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B902A" w14:textId="092B1D38" w:rsidR="00F73DA7" w:rsidRDefault="00AC0EB3" w:rsidP="007831E4">
      <w:pPr>
        <w:jc w:val="center"/>
        <w:rPr>
          <w:rFonts w:ascii="Times New Roman" w:hAnsi="Times New Roman" w:cs="Times New Roman"/>
          <w:sz w:val="24"/>
          <w:szCs w:val="24"/>
        </w:rPr>
      </w:pPr>
      <w:r>
        <w:rPr>
          <w:rFonts w:ascii="Times New Roman" w:hAnsi="Times New Roman" w:cs="Times New Roman"/>
          <w:sz w:val="24"/>
          <w:szCs w:val="24"/>
        </w:rPr>
        <w:t>Finite Element Analysis: Thermal Diffusion</w:t>
      </w:r>
    </w:p>
    <w:p w14:paraId="64F262CB" w14:textId="77777777" w:rsidR="00433E44" w:rsidRDefault="00433E44" w:rsidP="00433E44">
      <w:pPr>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find the ideal ramp time, I compared the gradient graphs of heat diffusion using both FORTRAN (alternating direction implicit) and COMSOL. The criteria for finding the ideal ramp time is how fast we can heat the bubble detector without the maximum gradient exceeding 1 degree. The first graph below shows the ramp time comparison for the FORTRAN simulation while the second graph shows the same analysis using COMSOL. Multiple temperature slopes (15.0°C/Hours) were sampled in FORTRAN and COMSOL using a DO loop and a parametric sweep respectively.</w:t>
      </w:r>
    </w:p>
    <w:p w14:paraId="30B4C845" w14:textId="49FE218E" w:rsidR="00E403CD" w:rsidRDefault="00433E44" w:rsidP="00433E44">
      <w:pPr>
        <w:rPr>
          <w:noProof/>
        </w:rPr>
      </w:pPr>
      <w:r>
        <w:rPr>
          <w:noProof/>
        </w:rPr>
        <w:t xml:space="preserve"> </w:t>
      </w:r>
      <w:r>
        <w:rPr>
          <w:noProof/>
        </w:rPr>
        <w:drawing>
          <wp:inline distT="0" distB="0" distL="0" distR="0" wp14:anchorId="4DB0C0F2" wp14:editId="5C9C3C5E">
            <wp:extent cx="2891669" cy="1813079"/>
            <wp:effectExtent l="0" t="0" r="4445" b="0"/>
            <wp:docPr id="14" name="Picture 13">
              <a:extLst xmlns:a="http://schemas.openxmlformats.org/drawingml/2006/main">
                <a:ext uri="{FF2B5EF4-FFF2-40B4-BE49-F238E27FC236}">
                  <a16:creationId xmlns:a16="http://schemas.microsoft.com/office/drawing/2014/main" id="{40C22C56-76C3-4739-80A2-A3783F1E65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0C22C56-76C3-4739-80A2-A3783F1E65BB}"/>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34670" cy="1840040"/>
                    </a:xfrm>
                    <a:prstGeom prst="rect">
                      <a:avLst/>
                    </a:prstGeom>
                  </pic:spPr>
                </pic:pic>
              </a:graphicData>
            </a:graphic>
          </wp:inline>
        </w:drawing>
      </w:r>
      <w:r>
        <w:rPr>
          <w:noProof/>
        </w:rPr>
        <w:drawing>
          <wp:inline distT="0" distB="0" distL="0" distR="0" wp14:anchorId="780CEC4E" wp14:editId="15A9E9BE">
            <wp:extent cx="2757487" cy="1804988"/>
            <wp:effectExtent l="0" t="0" r="5080" b="5080"/>
            <wp:docPr id="2" name="Chart 2">
              <a:extLst xmlns:a="http://schemas.openxmlformats.org/drawingml/2006/main">
                <a:ext uri="{FF2B5EF4-FFF2-40B4-BE49-F238E27FC236}">
                  <a16:creationId xmlns:a16="http://schemas.microsoft.com/office/drawing/2014/main" id="{55BDC8F5-8112-40ED-92B0-2766FFD93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A764030" w14:textId="12DC1EAF" w:rsidR="00E403CD" w:rsidRPr="00321524" w:rsidRDefault="00E403CD" w:rsidP="00E403CD">
      <w:pPr>
        <w:rPr>
          <w:rFonts w:ascii="Times New Roman" w:hAnsi="Times New Roman" w:cs="Times New Roman"/>
          <w:noProof/>
          <w:sz w:val="24"/>
          <w:szCs w:val="24"/>
        </w:rPr>
      </w:pPr>
      <w:r w:rsidRPr="00321524">
        <w:rPr>
          <w:rFonts w:ascii="Times New Roman" w:hAnsi="Times New Roman" w:cs="Times New Roman"/>
          <w:noProof/>
          <w:sz w:val="24"/>
          <w:szCs w:val="24"/>
        </w:rPr>
        <w:t>As the graphs show, the ideal ramp time for COMSOL is approximately 15 hours while it is approximately 10 hours for FORTRAN. The graph of the 10 hour FORTRAN simulation was plotted to confirm that the gradient does indeed remain below 1.</w:t>
      </w:r>
    </w:p>
    <w:p w14:paraId="2191D706" w14:textId="3751AF37" w:rsidR="00E403CD" w:rsidRDefault="00E403CD" w:rsidP="00E403CD">
      <w:pPr>
        <w:jc w:val="center"/>
        <w:rPr>
          <w:noProof/>
        </w:rPr>
      </w:pPr>
      <w:r>
        <w:rPr>
          <w:noProof/>
        </w:rPr>
        <w:drawing>
          <wp:inline distT="0" distB="0" distL="0" distR="0" wp14:anchorId="666AC749" wp14:editId="296C1DC1">
            <wp:extent cx="2971800" cy="1691640"/>
            <wp:effectExtent l="0" t="0" r="0" b="3810"/>
            <wp:docPr id="1" name="Chart 1">
              <a:extLst xmlns:a="http://schemas.openxmlformats.org/drawingml/2006/main">
                <a:ext uri="{FF2B5EF4-FFF2-40B4-BE49-F238E27FC236}">
                  <a16:creationId xmlns:a16="http://schemas.microsoft.com/office/drawing/2014/main" id="{B7798270-7E2E-4A2C-90A0-BB6A8A87417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4A0C81E" w14:textId="603DD0A2" w:rsidR="00321524" w:rsidRPr="00321524" w:rsidRDefault="00321524" w:rsidP="00E403CD">
      <w:pPr>
        <w:rPr>
          <w:rFonts w:ascii="Times New Roman" w:hAnsi="Times New Roman" w:cs="Times New Roman"/>
          <w:noProof/>
          <w:sz w:val="24"/>
          <w:szCs w:val="24"/>
        </w:rPr>
      </w:pPr>
      <w:r w:rsidRPr="00321524">
        <w:rPr>
          <w:rFonts w:ascii="Times New Roman" w:hAnsi="Times New Roman" w:cs="Times New Roman"/>
          <w:noProof/>
          <w:sz w:val="24"/>
          <w:szCs w:val="24"/>
        </w:rPr>
        <w:t>On the other end of the spectrum, I plotted the 1 h</w:t>
      </w:r>
      <w:r>
        <w:rPr>
          <w:rFonts w:ascii="Times New Roman" w:hAnsi="Times New Roman" w:cs="Times New Roman"/>
          <w:noProof/>
          <w:sz w:val="24"/>
          <w:szCs w:val="24"/>
        </w:rPr>
        <w:t>ou</w:t>
      </w:r>
      <w:r w:rsidRPr="00321524">
        <w:rPr>
          <w:rFonts w:ascii="Times New Roman" w:hAnsi="Times New Roman" w:cs="Times New Roman"/>
          <w:noProof/>
          <w:sz w:val="24"/>
          <w:szCs w:val="24"/>
        </w:rPr>
        <w:t>r ramping speed results for both simulations.</w:t>
      </w:r>
      <w:r w:rsidR="00E403CD" w:rsidRPr="00321524">
        <w:rPr>
          <w:rFonts w:ascii="Times New Roman" w:hAnsi="Times New Roman" w:cs="Times New Roman"/>
          <w:noProof/>
          <w:sz w:val="24"/>
          <w:szCs w:val="24"/>
        </w:rPr>
        <w:t xml:space="preserve"> </w:t>
      </w:r>
    </w:p>
    <w:p w14:paraId="5364E25F" w14:textId="18D4E6EA" w:rsidR="00321524" w:rsidRDefault="00321524" w:rsidP="00321524">
      <w:pPr>
        <w:jc w:val="center"/>
        <w:rPr>
          <w:noProof/>
        </w:rPr>
      </w:pPr>
      <w:r>
        <w:rPr>
          <w:noProof/>
        </w:rPr>
        <w:drawing>
          <wp:inline distT="0" distB="0" distL="0" distR="0" wp14:anchorId="0D67114F" wp14:editId="2CCB930B">
            <wp:extent cx="2834640" cy="1683604"/>
            <wp:effectExtent l="0" t="0" r="3810" b="12065"/>
            <wp:docPr id="3" name="Chart 3">
              <a:extLst xmlns:a="http://schemas.openxmlformats.org/drawingml/2006/main">
                <a:ext uri="{FF2B5EF4-FFF2-40B4-BE49-F238E27FC236}">
                  <a16:creationId xmlns:a16="http://schemas.microsoft.com/office/drawing/2014/main" id="{E4B3AC96-7498-42B9-9464-B19BB7078CC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AAB5149" w14:textId="0ABC40EF" w:rsidR="00321524" w:rsidRPr="007A3AA4" w:rsidRDefault="00321524" w:rsidP="00321524">
      <w:pPr>
        <w:rPr>
          <w:rFonts w:ascii="Times New Roman" w:hAnsi="Times New Roman" w:cs="Times New Roman"/>
          <w:noProof/>
          <w:sz w:val="24"/>
          <w:szCs w:val="24"/>
        </w:rPr>
      </w:pPr>
      <w:r w:rsidRPr="007A3AA4">
        <w:rPr>
          <w:rFonts w:ascii="Times New Roman" w:hAnsi="Times New Roman" w:cs="Times New Roman"/>
          <w:noProof/>
          <w:sz w:val="24"/>
          <w:szCs w:val="24"/>
        </w:rPr>
        <w:lastRenderedPageBreak/>
        <w:t>The fast ramp graph provides further evidence that COMSOL simulates diffusion as a slower process than FORTRAN does.</w:t>
      </w:r>
      <w:r w:rsidR="002062D7">
        <w:rPr>
          <w:rFonts w:ascii="Times New Roman" w:hAnsi="Times New Roman" w:cs="Times New Roman"/>
          <w:noProof/>
          <w:sz w:val="24"/>
          <w:szCs w:val="24"/>
        </w:rPr>
        <w:t xml:space="preserve"> This is likely a result of our simplfication of the system in FORTRAN to a 9x9 matrix while COMSOL likely computes a much finer mesh thus slowing diffusion.</w:t>
      </w:r>
    </w:p>
    <w:p w14:paraId="02BC67AC" w14:textId="77777777" w:rsidR="00D932F2" w:rsidRPr="007A3AA4" w:rsidRDefault="00321524" w:rsidP="00E403CD">
      <w:pPr>
        <w:rPr>
          <w:rFonts w:ascii="Times New Roman" w:hAnsi="Times New Roman" w:cs="Times New Roman"/>
          <w:noProof/>
          <w:sz w:val="24"/>
          <w:szCs w:val="24"/>
        </w:rPr>
      </w:pPr>
      <w:r w:rsidRPr="007A3AA4">
        <w:rPr>
          <w:rFonts w:ascii="Times New Roman" w:hAnsi="Times New Roman" w:cs="Times New Roman"/>
          <w:noProof/>
          <w:sz w:val="24"/>
          <w:szCs w:val="24"/>
        </w:rPr>
        <w:tab/>
        <w:t>In order to compare the effects of the chosen time increment and lattice size of both simulations. As shown below, for dt = 135.0s</w:t>
      </w:r>
      <w:r w:rsidR="007E756E" w:rsidRPr="007A3AA4">
        <w:rPr>
          <w:rFonts w:ascii="Times New Roman" w:hAnsi="Times New Roman" w:cs="Times New Roman"/>
          <w:noProof/>
          <w:sz w:val="24"/>
          <w:szCs w:val="24"/>
        </w:rPr>
        <w:t xml:space="preserve"> and dx=dy=1.0cm</w:t>
      </w:r>
      <w:r w:rsidRPr="007A3AA4">
        <w:rPr>
          <w:rFonts w:ascii="Times New Roman" w:hAnsi="Times New Roman" w:cs="Times New Roman"/>
          <w:noProof/>
          <w:sz w:val="24"/>
          <w:szCs w:val="24"/>
        </w:rPr>
        <w:t xml:space="preserve"> in the FORTRAN simulation </w:t>
      </w:r>
      <w:r w:rsidR="007E756E" w:rsidRPr="007A3AA4">
        <w:rPr>
          <w:rFonts w:ascii="Times New Roman" w:hAnsi="Times New Roman" w:cs="Times New Roman"/>
          <w:noProof/>
          <w:sz w:val="24"/>
          <w:szCs w:val="24"/>
        </w:rPr>
        <w:t>the Courant-Friederichs-Lewy condition is not met and thus divergence is obsevered (orange data points in the plot).</w:t>
      </w:r>
      <w:r w:rsidR="00D932F2" w:rsidRPr="007A3AA4">
        <w:rPr>
          <w:rFonts w:ascii="Times New Roman" w:hAnsi="Times New Roman" w:cs="Times New Roman"/>
          <w:noProof/>
          <w:sz w:val="24"/>
          <w:szCs w:val="24"/>
        </w:rPr>
        <w:t xml:space="preserve"> Other than the divergent simulation, the coarseness of the simulation lattice appears to have a negligible effect on these results. Perhaps the lattice dependence is more pronounced for geometries of increasing complexity.</w:t>
      </w:r>
    </w:p>
    <w:p w14:paraId="7CF33EAB" w14:textId="34E763AC" w:rsidR="007831E4" w:rsidRDefault="004F62CD" w:rsidP="00E403CD">
      <w:pPr>
        <w:rPr>
          <w:rFonts w:ascii="Times New Roman" w:hAnsi="Times New Roman" w:cs="Times New Roman"/>
          <w:sz w:val="24"/>
          <w:szCs w:val="24"/>
        </w:rPr>
      </w:pPr>
      <w:r>
        <w:rPr>
          <w:noProof/>
        </w:rPr>
        <w:drawing>
          <wp:inline distT="0" distB="0" distL="0" distR="0" wp14:anchorId="5C1EBDF9" wp14:editId="244A6A00">
            <wp:extent cx="3200400" cy="2313432"/>
            <wp:effectExtent l="0" t="0" r="0" b="10795"/>
            <wp:docPr id="4" name="Chart 4">
              <a:extLst xmlns:a="http://schemas.openxmlformats.org/drawingml/2006/main">
                <a:ext uri="{FF2B5EF4-FFF2-40B4-BE49-F238E27FC236}">
                  <a16:creationId xmlns:a16="http://schemas.microsoft.com/office/drawing/2014/main" id="{8B333481-9E6A-414B-8B1E-E600602BA83E}"/>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78BCEAD2" wp14:editId="6DAE568D">
            <wp:extent cx="2743200" cy="1837944"/>
            <wp:effectExtent l="0" t="0" r="0" b="10160"/>
            <wp:docPr id="5" name="Chart 5">
              <a:extLst xmlns:a="http://schemas.openxmlformats.org/drawingml/2006/main">
                <a:ext uri="{FF2B5EF4-FFF2-40B4-BE49-F238E27FC236}">
                  <a16:creationId xmlns:a16="http://schemas.microsoft.com/office/drawing/2014/main" id="{D65C2C7B-13CD-409C-B2C1-D678430120AD}"/>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48D52A2" w14:textId="19D7CA2F" w:rsidR="00876EF3" w:rsidRDefault="00CC1B63" w:rsidP="00E403CD">
      <w:pPr>
        <w:rPr>
          <w:rFonts w:ascii="Times New Roman" w:hAnsi="Times New Roman" w:cs="Times New Roman"/>
          <w:sz w:val="24"/>
          <w:szCs w:val="24"/>
        </w:rPr>
      </w:pPr>
      <w:r>
        <w:rPr>
          <w:rFonts w:ascii="Times New Roman" w:hAnsi="Times New Roman" w:cs="Times New Roman"/>
          <w:sz w:val="24"/>
          <w:szCs w:val="24"/>
        </w:rPr>
        <w:tab/>
        <w:t>The plot below shows the results for the three-dimensional rectangular box bubble chamber simulation using the same range of hours test in the two-dimensional COMSOL simulation. As expected, due to the addition of a third dimension, heat takes much longer to diffuse through the entire model thus calling for a faster ramp speed than the two-dimensional case.</w:t>
      </w:r>
    </w:p>
    <w:p w14:paraId="1B5D199A" w14:textId="140C6435" w:rsidR="00876EF3" w:rsidRDefault="00CC1B63" w:rsidP="00CC1B63">
      <w:pPr>
        <w:jc w:val="center"/>
        <w:rPr>
          <w:rFonts w:ascii="Times New Roman" w:hAnsi="Times New Roman" w:cs="Times New Roman"/>
          <w:sz w:val="24"/>
          <w:szCs w:val="24"/>
        </w:rPr>
      </w:pPr>
      <w:r>
        <w:rPr>
          <w:noProof/>
        </w:rPr>
        <w:drawing>
          <wp:inline distT="0" distB="0" distL="0" distR="0" wp14:anchorId="29FFA8AB" wp14:editId="6CFF2A73">
            <wp:extent cx="4259977" cy="2422510"/>
            <wp:effectExtent l="0" t="0" r="7620" b="16510"/>
            <wp:docPr id="7" name="Chart 7">
              <a:extLst xmlns:a="http://schemas.openxmlformats.org/drawingml/2006/main">
                <a:ext uri="{FF2B5EF4-FFF2-40B4-BE49-F238E27FC236}">
                  <a16:creationId xmlns:a16="http://schemas.microsoft.com/office/drawing/2014/main" id="{689B814A-5597-47FE-B058-97ABBCEBF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241F0EF" w14:textId="26C4CBD4" w:rsidR="00CC1B63" w:rsidRDefault="00CC1B63" w:rsidP="00CC1B63">
      <w:pPr>
        <w:jc w:val="center"/>
        <w:rPr>
          <w:rFonts w:ascii="Times New Roman" w:hAnsi="Times New Roman" w:cs="Times New Roman"/>
          <w:sz w:val="24"/>
          <w:szCs w:val="24"/>
        </w:rPr>
      </w:pPr>
    </w:p>
    <w:p w14:paraId="66CC5709" w14:textId="6FE3C33E" w:rsidR="00CC1B63" w:rsidRDefault="00CC1B63" w:rsidP="00CC1B63">
      <w:pPr>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5D21B76" wp14:editId="0379441D">
            <wp:extent cx="1642199" cy="2558955"/>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ffusion3D_Slice.png"/>
                    <pic:cNvPicPr/>
                  </pic:nvPicPr>
                  <pic:blipFill rotWithShape="1">
                    <a:blip r:embed="rId13">
                      <a:extLst>
                        <a:ext uri="{28A0092B-C50C-407E-A947-70E740481C1C}">
                          <a14:useLocalDpi xmlns:a14="http://schemas.microsoft.com/office/drawing/2010/main" val="0"/>
                        </a:ext>
                      </a:extLst>
                    </a:blip>
                    <a:srcRect l="25317" r="26552"/>
                    <a:stretch/>
                  </pic:blipFill>
                  <pic:spPr bwMode="auto">
                    <a:xfrm>
                      <a:off x="0" y="0"/>
                      <a:ext cx="1648871" cy="256935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67C9690" wp14:editId="76C8248C">
            <wp:extent cx="2947916" cy="2210937"/>
            <wp:effectExtent l="0" t="0" r="508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ffusionPlot.png"/>
                    <pic:cNvPicPr/>
                  </pic:nvPicPr>
                  <pic:blipFill>
                    <a:blip r:embed="rId14">
                      <a:extLst>
                        <a:ext uri="{28A0092B-C50C-407E-A947-70E740481C1C}">
                          <a14:useLocalDpi xmlns:a14="http://schemas.microsoft.com/office/drawing/2010/main" val="0"/>
                        </a:ext>
                      </a:extLst>
                    </a:blip>
                    <a:stretch>
                      <a:fillRect/>
                    </a:stretch>
                  </pic:blipFill>
                  <pic:spPr>
                    <a:xfrm>
                      <a:off x="0" y="0"/>
                      <a:ext cx="2958694" cy="2219021"/>
                    </a:xfrm>
                    <a:prstGeom prst="rect">
                      <a:avLst/>
                    </a:prstGeom>
                  </pic:spPr>
                </pic:pic>
              </a:graphicData>
            </a:graphic>
          </wp:inline>
        </w:drawing>
      </w:r>
    </w:p>
    <w:p w14:paraId="77CE4BA0" w14:textId="1506A247" w:rsidR="00FC72BF" w:rsidRDefault="00CC1B63" w:rsidP="00CC1B63">
      <w:pPr>
        <w:rPr>
          <w:rFonts w:ascii="Times New Roman" w:hAnsi="Times New Roman" w:cs="Times New Roman"/>
          <w:noProof/>
          <w:sz w:val="24"/>
          <w:szCs w:val="24"/>
        </w:rPr>
      </w:pPr>
      <w:r>
        <w:rPr>
          <w:rFonts w:ascii="Times New Roman" w:hAnsi="Times New Roman" w:cs="Times New Roman"/>
          <w:noProof/>
          <w:sz w:val="24"/>
          <w:szCs w:val="24"/>
        </w:rPr>
        <w:t xml:space="preserve">Above </w:t>
      </w:r>
      <w:r w:rsidR="00F34081">
        <w:rPr>
          <w:rFonts w:ascii="Times New Roman" w:hAnsi="Times New Roman" w:cs="Times New Roman"/>
          <w:noProof/>
          <w:sz w:val="24"/>
          <w:szCs w:val="24"/>
        </w:rPr>
        <w:t>is a plot of the three domain probes of the 3D COMSOL model (Max, Avg, Min) and an image of the model’s vertical cross-sections.</w:t>
      </w:r>
      <w:r w:rsidR="00FC72BF">
        <w:rPr>
          <w:rFonts w:ascii="Times New Roman" w:hAnsi="Times New Roman" w:cs="Times New Roman"/>
          <w:noProof/>
          <w:sz w:val="24"/>
          <w:szCs w:val="24"/>
        </w:rPr>
        <w:t xml:space="preserve"> Below is an application of the same simulation followed by the simulation and performance coefficient plot of a thermoelectric cooler.</w:t>
      </w:r>
    </w:p>
    <w:p w14:paraId="4483E54D" w14:textId="2CB85D56" w:rsidR="00FC72BF" w:rsidRDefault="00FC72BF" w:rsidP="00FC72BF">
      <w:pPr>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7E172D3" wp14:editId="7DB155DA">
            <wp:extent cx="2954740" cy="2601497"/>
            <wp:effectExtent l="0" t="0" r="0" b="889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12-13 22094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1646" cy="2607577"/>
                    </a:xfrm>
                    <a:prstGeom prst="rect">
                      <a:avLst/>
                    </a:prstGeom>
                  </pic:spPr>
                </pic:pic>
              </a:graphicData>
            </a:graphic>
          </wp:inline>
        </w:drawing>
      </w:r>
    </w:p>
    <w:p w14:paraId="15BBFF5F" w14:textId="56B0A703" w:rsidR="00FC72BF" w:rsidRPr="007831E4" w:rsidRDefault="00FC72BF" w:rsidP="00CC1B6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F7AC93" wp14:editId="312E5784">
            <wp:extent cx="2785439" cy="1767385"/>
            <wp:effectExtent l="0" t="0" r="0" b="444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12-13 21441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0479" cy="1776928"/>
                    </a:xfrm>
                    <a:prstGeom prst="rect">
                      <a:avLst/>
                    </a:prstGeom>
                  </pic:spPr>
                </pic:pic>
              </a:graphicData>
            </a:graphic>
          </wp:inline>
        </w:drawing>
      </w:r>
      <w:r>
        <w:rPr>
          <w:rFonts w:ascii="Times New Roman" w:hAnsi="Times New Roman" w:cs="Times New Roman"/>
          <w:noProof/>
          <w:sz w:val="24"/>
          <w:szCs w:val="24"/>
        </w:rPr>
        <w:drawing>
          <wp:inline distT="0" distB="0" distL="0" distR="0" wp14:anchorId="7BA5639D" wp14:editId="2532B69A">
            <wp:extent cx="3107824" cy="1842448"/>
            <wp:effectExtent l="0" t="0" r="0" b="571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0-12-13 2145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17579" cy="1848231"/>
                    </a:xfrm>
                    <a:prstGeom prst="rect">
                      <a:avLst/>
                    </a:prstGeom>
                  </pic:spPr>
                </pic:pic>
              </a:graphicData>
            </a:graphic>
          </wp:inline>
        </w:drawing>
      </w:r>
    </w:p>
    <w:sectPr w:rsidR="00FC72BF" w:rsidRPr="007831E4" w:rsidSect="007A3AA4">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32E6F" w14:textId="77777777" w:rsidR="00337DF2" w:rsidRDefault="00337DF2" w:rsidP="007831E4">
      <w:pPr>
        <w:spacing w:after="0" w:line="240" w:lineRule="auto"/>
      </w:pPr>
      <w:r>
        <w:separator/>
      </w:r>
    </w:p>
  </w:endnote>
  <w:endnote w:type="continuationSeparator" w:id="0">
    <w:p w14:paraId="223F6D53" w14:textId="77777777" w:rsidR="00337DF2" w:rsidRDefault="00337DF2" w:rsidP="0078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94A39" w14:textId="77777777" w:rsidR="00337DF2" w:rsidRDefault="00337DF2" w:rsidP="007831E4">
      <w:pPr>
        <w:spacing w:after="0" w:line="240" w:lineRule="auto"/>
      </w:pPr>
      <w:r>
        <w:separator/>
      </w:r>
    </w:p>
  </w:footnote>
  <w:footnote w:type="continuationSeparator" w:id="0">
    <w:p w14:paraId="1F2640A1" w14:textId="77777777" w:rsidR="00337DF2" w:rsidRDefault="00337DF2" w:rsidP="0078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29800" w14:textId="77777777" w:rsidR="007A3AA4" w:rsidRPr="00702C25" w:rsidRDefault="007A3AA4" w:rsidP="007A3AA4">
    <w:pPr>
      <w:pStyle w:val="Header"/>
      <w:rPr>
        <w:rFonts w:ascii="Times New Roman" w:hAnsi="Times New Roman" w:cs="Times New Roman"/>
        <w:sz w:val="24"/>
        <w:szCs w:val="24"/>
      </w:rPr>
    </w:pPr>
    <w:r w:rsidRPr="00702C25">
      <w:rPr>
        <w:rFonts w:ascii="Times New Roman" w:hAnsi="Times New Roman" w:cs="Times New Roman"/>
        <w:sz w:val="24"/>
        <w:szCs w:val="24"/>
      </w:rPr>
      <w:t>Andrew Cohen</w:t>
    </w:r>
  </w:p>
  <w:p w14:paraId="245E0CD2" w14:textId="77777777" w:rsidR="007A3AA4" w:rsidRPr="00702C25" w:rsidRDefault="007A3AA4" w:rsidP="007A3AA4">
    <w:pPr>
      <w:pStyle w:val="Header"/>
      <w:rPr>
        <w:rFonts w:ascii="Times New Roman" w:hAnsi="Times New Roman" w:cs="Times New Roman"/>
        <w:sz w:val="24"/>
        <w:szCs w:val="24"/>
      </w:rPr>
    </w:pPr>
    <w:r w:rsidRPr="00702C25">
      <w:rPr>
        <w:rFonts w:ascii="Times New Roman" w:hAnsi="Times New Roman" w:cs="Times New Roman"/>
        <w:sz w:val="24"/>
        <w:szCs w:val="24"/>
      </w:rPr>
      <w:t>PHYS250</w:t>
    </w:r>
  </w:p>
  <w:p w14:paraId="50D0398E" w14:textId="3C960294" w:rsidR="007A3AA4" w:rsidRPr="007A3AA4" w:rsidRDefault="007A3AA4">
    <w:pPr>
      <w:pStyle w:val="Header"/>
      <w:rPr>
        <w:rFonts w:ascii="Times New Roman" w:hAnsi="Times New Roman" w:cs="Times New Roman"/>
        <w:sz w:val="24"/>
        <w:szCs w:val="24"/>
      </w:rPr>
    </w:pPr>
    <w:r w:rsidRPr="00702C25">
      <w:rPr>
        <w:rFonts w:ascii="Times New Roman" w:hAnsi="Times New Roman" w:cs="Times New Roman"/>
        <w:sz w:val="24"/>
        <w:szCs w:val="24"/>
      </w:rPr>
      <w:t>1</w:t>
    </w:r>
    <w:r>
      <w:rPr>
        <w:rFonts w:ascii="Times New Roman" w:hAnsi="Times New Roman" w:cs="Times New Roman"/>
        <w:sz w:val="24"/>
        <w:szCs w:val="24"/>
      </w:rPr>
      <w:t>2</w:t>
    </w:r>
    <w:r w:rsidRPr="00702C25">
      <w:rPr>
        <w:rFonts w:ascii="Times New Roman" w:hAnsi="Times New Roman" w:cs="Times New Roman"/>
        <w:sz w:val="24"/>
        <w:szCs w:val="24"/>
      </w:rPr>
      <w:t>/</w:t>
    </w:r>
    <w:r>
      <w:rPr>
        <w:rFonts w:ascii="Times New Roman" w:hAnsi="Times New Roman" w:cs="Times New Roman"/>
        <w:sz w:val="24"/>
        <w:szCs w:val="24"/>
      </w:rPr>
      <w:t>11</w:t>
    </w:r>
    <w:r w:rsidRPr="00702C25">
      <w:rPr>
        <w:rFonts w:ascii="Times New Roman" w:hAnsi="Times New Roman" w:cs="Times New Roman"/>
        <w:sz w:val="24"/>
        <w:szCs w:val="24"/>
      </w:rP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tDA3NzU3NjA3tzRV0lEKTi0uzszPAykwrAUAhb1klSwAAAA="/>
  </w:docVars>
  <w:rsids>
    <w:rsidRoot w:val="007831E4"/>
    <w:rsid w:val="002062D7"/>
    <w:rsid w:val="00321524"/>
    <w:rsid w:val="00337DF2"/>
    <w:rsid w:val="003A0333"/>
    <w:rsid w:val="00433E44"/>
    <w:rsid w:val="004F62CD"/>
    <w:rsid w:val="006B2975"/>
    <w:rsid w:val="007831E4"/>
    <w:rsid w:val="007A3AA4"/>
    <w:rsid w:val="007E756E"/>
    <w:rsid w:val="00876EF3"/>
    <w:rsid w:val="00A71C2F"/>
    <w:rsid w:val="00AC0EB3"/>
    <w:rsid w:val="00C351DB"/>
    <w:rsid w:val="00CC1B63"/>
    <w:rsid w:val="00CD41A7"/>
    <w:rsid w:val="00D932F2"/>
    <w:rsid w:val="00DD6A70"/>
    <w:rsid w:val="00E403CD"/>
    <w:rsid w:val="00F34081"/>
    <w:rsid w:val="00F73DA7"/>
    <w:rsid w:val="00FC7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EC681"/>
  <w15:chartTrackingRefBased/>
  <w15:docId w15:val="{2AB266A4-0315-4AEB-BF10-257EF978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1E4"/>
  </w:style>
  <w:style w:type="paragraph" w:styleId="Footer">
    <w:name w:val="footer"/>
    <w:basedOn w:val="Normal"/>
    <w:link w:val="FooterChar"/>
    <w:uiPriority w:val="99"/>
    <w:unhideWhenUsed/>
    <w:rsid w:val="00783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image" Target="media/image6.jpeg"/><Relationship Id="rId2" Type="http://schemas.openxmlformats.org/officeDocument/2006/relationships/settings" Target="settings.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chart" Target="charts/chart5.xml"/><Relationship Id="rId5" Type="http://schemas.openxmlformats.org/officeDocument/2006/relationships/endnotes" Target="endnotes.xml"/><Relationship Id="rId15" Type="http://schemas.openxmlformats.org/officeDocument/2006/relationships/image" Target="media/image4.jpe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chart" Target="charts/chart3.xml"/><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scoh\Desktop\UChicago\Academics\2020-21\PHYS%20250%20CompPhys\Week%207%20-%20FEA\HW6%20Outpu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scoh\Desktop\UChicago\Academics\2020-21\PHYS%20250%20CompPhys\Week%207%20-%20FEA\HW6%20Outpu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coh\Desktop\UChicago\Academics\2020-21\PHYS%20250%20CompPhys\Week%207%20-%20FEA\HW6%20Outpu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coh\Desktop\UChicago\Academics\2020-21\PHYS%20250%20CompPhys\Week%207%20-%20FEA\HW6%20Outpu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scoh\Desktop\UChicago\Academics\2020-21\PHYS%20250%20CompPhys\Week%207%20-%20FEA\HW6%20Outpu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scoh\Desktop\UChicago\Academics\2020-21\PHYS%20250%20CompPhys\Week%207%20-%20FEA\COMSOL\DiffusionTable3D.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mn-lt"/>
                <a:ea typeface="+mn-ea"/>
                <a:cs typeface="+mn-cs"/>
              </a:defRPr>
            </a:pPr>
            <a:r>
              <a:rPr lang="en-US" sz="800"/>
              <a:t>Comparison</a:t>
            </a:r>
            <a:r>
              <a:rPr lang="en-US" sz="800" baseline="0"/>
              <a:t> of Gradient for Different Ramp Times (dt = 100)</a:t>
            </a:r>
            <a:endParaRPr lang="en-US" sz="800"/>
          </a:p>
        </c:rich>
      </c:tx>
      <c:overlay val="0"/>
      <c:spPr>
        <a:noFill/>
        <a:ln>
          <a:noFill/>
        </a:ln>
        <a:effectLst/>
      </c:spPr>
    </c:title>
    <c:autoTitleDeleted val="0"/>
    <c:plotArea>
      <c:layout/>
      <c:lineChart>
        <c:grouping val="standard"/>
        <c:varyColors val="0"/>
        <c:ser>
          <c:idx val="1"/>
          <c:order val="0"/>
          <c:tx>
            <c:v>11 Hours</c:v>
          </c:tx>
          <c:marker>
            <c:symbol val="none"/>
          </c:marker>
          <c:cat>
            <c:numRef>
              <c:f>Sheet4!$A$904:$A$1298</c:f>
              <c:numCache>
                <c:formatCode>General</c:formatCode>
                <c:ptCount val="395"/>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pt idx="99">
                  <c:v>10000</c:v>
                </c:pt>
                <c:pt idx="100">
                  <c:v>10100</c:v>
                </c:pt>
                <c:pt idx="101">
                  <c:v>10200</c:v>
                </c:pt>
                <c:pt idx="102">
                  <c:v>10300</c:v>
                </c:pt>
                <c:pt idx="103">
                  <c:v>10400</c:v>
                </c:pt>
                <c:pt idx="104">
                  <c:v>10500</c:v>
                </c:pt>
                <c:pt idx="105">
                  <c:v>10600</c:v>
                </c:pt>
                <c:pt idx="106">
                  <c:v>10700</c:v>
                </c:pt>
                <c:pt idx="107">
                  <c:v>10800</c:v>
                </c:pt>
                <c:pt idx="108">
                  <c:v>10900</c:v>
                </c:pt>
                <c:pt idx="109">
                  <c:v>11000</c:v>
                </c:pt>
                <c:pt idx="110">
                  <c:v>11100</c:v>
                </c:pt>
                <c:pt idx="111">
                  <c:v>11200</c:v>
                </c:pt>
                <c:pt idx="112">
                  <c:v>11300</c:v>
                </c:pt>
                <c:pt idx="113">
                  <c:v>11400</c:v>
                </c:pt>
                <c:pt idx="114">
                  <c:v>11500</c:v>
                </c:pt>
                <c:pt idx="115">
                  <c:v>11600</c:v>
                </c:pt>
                <c:pt idx="116">
                  <c:v>11700</c:v>
                </c:pt>
                <c:pt idx="117">
                  <c:v>11800</c:v>
                </c:pt>
                <c:pt idx="118">
                  <c:v>11900</c:v>
                </c:pt>
                <c:pt idx="119">
                  <c:v>12000</c:v>
                </c:pt>
                <c:pt idx="120">
                  <c:v>12100</c:v>
                </c:pt>
                <c:pt idx="121">
                  <c:v>12200</c:v>
                </c:pt>
                <c:pt idx="122">
                  <c:v>12300</c:v>
                </c:pt>
                <c:pt idx="123">
                  <c:v>12400</c:v>
                </c:pt>
                <c:pt idx="124">
                  <c:v>12500</c:v>
                </c:pt>
                <c:pt idx="125">
                  <c:v>12600</c:v>
                </c:pt>
                <c:pt idx="126">
                  <c:v>12700</c:v>
                </c:pt>
                <c:pt idx="127">
                  <c:v>12800</c:v>
                </c:pt>
                <c:pt idx="128">
                  <c:v>12900</c:v>
                </c:pt>
                <c:pt idx="129">
                  <c:v>13000</c:v>
                </c:pt>
                <c:pt idx="130">
                  <c:v>13100</c:v>
                </c:pt>
                <c:pt idx="131">
                  <c:v>13200</c:v>
                </c:pt>
                <c:pt idx="132">
                  <c:v>13300</c:v>
                </c:pt>
                <c:pt idx="133">
                  <c:v>13400</c:v>
                </c:pt>
                <c:pt idx="134">
                  <c:v>13500</c:v>
                </c:pt>
                <c:pt idx="135">
                  <c:v>13600</c:v>
                </c:pt>
                <c:pt idx="136">
                  <c:v>13700</c:v>
                </c:pt>
                <c:pt idx="137">
                  <c:v>13800</c:v>
                </c:pt>
                <c:pt idx="138">
                  <c:v>13900</c:v>
                </c:pt>
                <c:pt idx="139">
                  <c:v>14000</c:v>
                </c:pt>
                <c:pt idx="140">
                  <c:v>14100</c:v>
                </c:pt>
                <c:pt idx="141">
                  <c:v>14200</c:v>
                </c:pt>
                <c:pt idx="142">
                  <c:v>14300</c:v>
                </c:pt>
                <c:pt idx="143">
                  <c:v>14400</c:v>
                </c:pt>
                <c:pt idx="144">
                  <c:v>14500</c:v>
                </c:pt>
                <c:pt idx="145">
                  <c:v>14600</c:v>
                </c:pt>
                <c:pt idx="146">
                  <c:v>14700</c:v>
                </c:pt>
                <c:pt idx="147">
                  <c:v>14800</c:v>
                </c:pt>
                <c:pt idx="148">
                  <c:v>14900</c:v>
                </c:pt>
                <c:pt idx="149">
                  <c:v>15000</c:v>
                </c:pt>
                <c:pt idx="150">
                  <c:v>15100</c:v>
                </c:pt>
                <c:pt idx="151">
                  <c:v>15200</c:v>
                </c:pt>
                <c:pt idx="152">
                  <c:v>15300</c:v>
                </c:pt>
                <c:pt idx="153">
                  <c:v>15400</c:v>
                </c:pt>
                <c:pt idx="154">
                  <c:v>15500</c:v>
                </c:pt>
                <c:pt idx="155">
                  <c:v>15600</c:v>
                </c:pt>
                <c:pt idx="156">
                  <c:v>15700</c:v>
                </c:pt>
                <c:pt idx="157">
                  <c:v>15800</c:v>
                </c:pt>
                <c:pt idx="158">
                  <c:v>15900</c:v>
                </c:pt>
                <c:pt idx="159">
                  <c:v>16000</c:v>
                </c:pt>
                <c:pt idx="160">
                  <c:v>16100</c:v>
                </c:pt>
                <c:pt idx="161">
                  <c:v>16200</c:v>
                </c:pt>
                <c:pt idx="162">
                  <c:v>16300</c:v>
                </c:pt>
                <c:pt idx="163">
                  <c:v>16400</c:v>
                </c:pt>
                <c:pt idx="164">
                  <c:v>16500</c:v>
                </c:pt>
                <c:pt idx="165">
                  <c:v>16600</c:v>
                </c:pt>
                <c:pt idx="166">
                  <c:v>16700</c:v>
                </c:pt>
                <c:pt idx="167">
                  <c:v>16800</c:v>
                </c:pt>
                <c:pt idx="168">
                  <c:v>16900</c:v>
                </c:pt>
                <c:pt idx="169">
                  <c:v>17000</c:v>
                </c:pt>
                <c:pt idx="170">
                  <c:v>17100</c:v>
                </c:pt>
                <c:pt idx="171">
                  <c:v>17200</c:v>
                </c:pt>
                <c:pt idx="172">
                  <c:v>17300</c:v>
                </c:pt>
                <c:pt idx="173">
                  <c:v>17400</c:v>
                </c:pt>
                <c:pt idx="174">
                  <c:v>17500</c:v>
                </c:pt>
                <c:pt idx="175">
                  <c:v>17600</c:v>
                </c:pt>
                <c:pt idx="176">
                  <c:v>17700</c:v>
                </c:pt>
                <c:pt idx="177">
                  <c:v>17800</c:v>
                </c:pt>
                <c:pt idx="178">
                  <c:v>17900</c:v>
                </c:pt>
                <c:pt idx="179">
                  <c:v>18000</c:v>
                </c:pt>
                <c:pt idx="180">
                  <c:v>18100</c:v>
                </c:pt>
                <c:pt idx="181">
                  <c:v>18200</c:v>
                </c:pt>
                <c:pt idx="182">
                  <c:v>18300</c:v>
                </c:pt>
                <c:pt idx="183">
                  <c:v>18400</c:v>
                </c:pt>
                <c:pt idx="184">
                  <c:v>18500</c:v>
                </c:pt>
                <c:pt idx="185">
                  <c:v>18600</c:v>
                </c:pt>
                <c:pt idx="186">
                  <c:v>18700</c:v>
                </c:pt>
                <c:pt idx="187">
                  <c:v>18800</c:v>
                </c:pt>
                <c:pt idx="188">
                  <c:v>18900</c:v>
                </c:pt>
                <c:pt idx="189">
                  <c:v>19000</c:v>
                </c:pt>
                <c:pt idx="190">
                  <c:v>19100</c:v>
                </c:pt>
                <c:pt idx="191">
                  <c:v>19200</c:v>
                </c:pt>
                <c:pt idx="192">
                  <c:v>19300</c:v>
                </c:pt>
                <c:pt idx="193">
                  <c:v>19400</c:v>
                </c:pt>
                <c:pt idx="194">
                  <c:v>19500</c:v>
                </c:pt>
                <c:pt idx="195">
                  <c:v>19600</c:v>
                </c:pt>
                <c:pt idx="196">
                  <c:v>19700</c:v>
                </c:pt>
                <c:pt idx="197">
                  <c:v>19800</c:v>
                </c:pt>
                <c:pt idx="198">
                  <c:v>19900</c:v>
                </c:pt>
                <c:pt idx="199">
                  <c:v>20000</c:v>
                </c:pt>
                <c:pt idx="200">
                  <c:v>20100</c:v>
                </c:pt>
                <c:pt idx="201">
                  <c:v>20200</c:v>
                </c:pt>
                <c:pt idx="202">
                  <c:v>20300</c:v>
                </c:pt>
                <c:pt idx="203">
                  <c:v>20400</c:v>
                </c:pt>
                <c:pt idx="204">
                  <c:v>20500</c:v>
                </c:pt>
                <c:pt idx="205">
                  <c:v>20600</c:v>
                </c:pt>
                <c:pt idx="206">
                  <c:v>20700</c:v>
                </c:pt>
                <c:pt idx="207">
                  <c:v>20800</c:v>
                </c:pt>
                <c:pt idx="208">
                  <c:v>20900</c:v>
                </c:pt>
                <c:pt idx="209">
                  <c:v>21000</c:v>
                </c:pt>
                <c:pt idx="210">
                  <c:v>21100</c:v>
                </c:pt>
                <c:pt idx="211">
                  <c:v>21200</c:v>
                </c:pt>
                <c:pt idx="212">
                  <c:v>21300</c:v>
                </c:pt>
                <c:pt idx="213">
                  <c:v>21400</c:v>
                </c:pt>
                <c:pt idx="214">
                  <c:v>21500</c:v>
                </c:pt>
                <c:pt idx="215">
                  <c:v>21600</c:v>
                </c:pt>
                <c:pt idx="216">
                  <c:v>21700</c:v>
                </c:pt>
                <c:pt idx="217">
                  <c:v>21800</c:v>
                </c:pt>
                <c:pt idx="218">
                  <c:v>21900</c:v>
                </c:pt>
                <c:pt idx="219">
                  <c:v>22000</c:v>
                </c:pt>
                <c:pt idx="220">
                  <c:v>22100</c:v>
                </c:pt>
                <c:pt idx="221">
                  <c:v>22200</c:v>
                </c:pt>
                <c:pt idx="222">
                  <c:v>22300</c:v>
                </c:pt>
                <c:pt idx="223">
                  <c:v>22400</c:v>
                </c:pt>
                <c:pt idx="224">
                  <c:v>22500</c:v>
                </c:pt>
                <c:pt idx="225">
                  <c:v>22600</c:v>
                </c:pt>
                <c:pt idx="226">
                  <c:v>22700</c:v>
                </c:pt>
                <c:pt idx="227">
                  <c:v>22800</c:v>
                </c:pt>
                <c:pt idx="228">
                  <c:v>22900</c:v>
                </c:pt>
                <c:pt idx="229">
                  <c:v>23000</c:v>
                </c:pt>
                <c:pt idx="230">
                  <c:v>23100</c:v>
                </c:pt>
                <c:pt idx="231">
                  <c:v>23200</c:v>
                </c:pt>
                <c:pt idx="232">
                  <c:v>23300</c:v>
                </c:pt>
                <c:pt idx="233">
                  <c:v>23400</c:v>
                </c:pt>
                <c:pt idx="234">
                  <c:v>23500</c:v>
                </c:pt>
                <c:pt idx="235">
                  <c:v>23600</c:v>
                </c:pt>
                <c:pt idx="236">
                  <c:v>23700</c:v>
                </c:pt>
                <c:pt idx="237">
                  <c:v>23800</c:v>
                </c:pt>
                <c:pt idx="238">
                  <c:v>23900</c:v>
                </c:pt>
                <c:pt idx="239">
                  <c:v>24000</c:v>
                </c:pt>
                <c:pt idx="240">
                  <c:v>24100</c:v>
                </c:pt>
                <c:pt idx="241">
                  <c:v>24200</c:v>
                </c:pt>
                <c:pt idx="242">
                  <c:v>24300</c:v>
                </c:pt>
                <c:pt idx="243">
                  <c:v>24400</c:v>
                </c:pt>
                <c:pt idx="244">
                  <c:v>24500</c:v>
                </c:pt>
                <c:pt idx="245">
                  <c:v>24600</c:v>
                </c:pt>
                <c:pt idx="246">
                  <c:v>24700</c:v>
                </c:pt>
                <c:pt idx="247">
                  <c:v>24800</c:v>
                </c:pt>
                <c:pt idx="248">
                  <c:v>24900</c:v>
                </c:pt>
                <c:pt idx="249">
                  <c:v>25000</c:v>
                </c:pt>
                <c:pt idx="250">
                  <c:v>25100</c:v>
                </c:pt>
                <c:pt idx="251">
                  <c:v>25200</c:v>
                </c:pt>
                <c:pt idx="252">
                  <c:v>25300</c:v>
                </c:pt>
                <c:pt idx="253">
                  <c:v>25400</c:v>
                </c:pt>
                <c:pt idx="254">
                  <c:v>25500</c:v>
                </c:pt>
                <c:pt idx="255">
                  <c:v>25600</c:v>
                </c:pt>
                <c:pt idx="256">
                  <c:v>25700</c:v>
                </c:pt>
                <c:pt idx="257">
                  <c:v>25800</c:v>
                </c:pt>
                <c:pt idx="258">
                  <c:v>25900</c:v>
                </c:pt>
                <c:pt idx="259">
                  <c:v>26000</c:v>
                </c:pt>
                <c:pt idx="260">
                  <c:v>26100</c:v>
                </c:pt>
                <c:pt idx="261">
                  <c:v>26200</c:v>
                </c:pt>
                <c:pt idx="262">
                  <c:v>26300</c:v>
                </c:pt>
                <c:pt idx="263">
                  <c:v>26400</c:v>
                </c:pt>
                <c:pt idx="264">
                  <c:v>26500</c:v>
                </c:pt>
                <c:pt idx="265">
                  <c:v>26600</c:v>
                </c:pt>
                <c:pt idx="266">
                  <c:v>26700</c:v>
                </c:pt>
                <c:pt idx="267">
                  <c:v>26800</c:v>
                </c:pt>
                <c:pt idx="268">
                  <c:v>26900</c:v>
                </c:pt>
                <c:pt idx="269">
                  <c:v>27000</c:v>
                </c:pt>
                <c:pt idx="270">
                  <c:v>27100</c:v>
                </c:pt>
                <c:pt idx="271">
                  <c:v>27200</c:v>
                </c:pt>
                <c:pt idx="272">
                  <c:v>27300</c:v>
                </c:pt>
                <c:pt idx="273">
                  <c:v>27400</c:v>
                </c:pt>
                <c:pt idx="274">
                  <c:v>27500</c:v>
                </c:pt>
                <c:pt idx="275">
                  <c:v>27600</c:v>
                </c:pt>
                <c:pt idx="276">
                  <c:v>27700</c:v>
                </c:pt>
                <c:pt idx="277">
                  <c:v>27800</c:v>
                </c:pt>
                <c:pt idx="278">
                  <c:v>27900</c:v>
                </c:pt>
                <c:pt idx="279">
                  <c:v>28000</c:v>
                </c:pt>
                <c:pt idx="280">
                  <c:v>28100</c:v>
                </c:pt>
                <c:pt idx="281">
                  <c:v>28200</c:v>
                </c:pt>
                <c:pt idx="282">
                  <c:v>28300</c:v>
                </c:pt>
                <c:pt idx="283">
                  <c:v>28400</c:v>
                </c:pt>
                <c:pt idx="284">
                  <c:v>28500</c:v>
                </c:pt>
                <c:pt idx="285">
                  <c:v>28600</c:v>
                </c:pt>
                <c:pt idx="286">
                  <c:v>28700</c:v>
                </c:pt>
                <c:pt idx="287">
                  <c:v>28800</c:v>
                </c:pt>
                <c:pt idx="288">
                  <c:v>28900</c:v>
                </c:pt>
                <c:pt idx="289">
                  <c:v>29000</c:v>
                </c:pt>
                <c:pt idx="290">
                  <c:v>29100</c:v>
                </c:pt>
                <c:pt idx="291">
                  <c:v>29200</c:v>
                </c:pt>
                <c:pt idx="292">
                  <c:v>29300</c:v>
                </c:pt>
                <c:pt idx="293">
                  <c:v>29400</c:v>
                </c:pt>
                <c:pt idx="294">
                  <c:v>29500</c:v>
                </c:pt>
                <c:pt idx="295">
                  <c:v>29600</c:v>
                </c:pt>
                <c:pt idx="296">
                  <c:v>29700</c:v>
                </c:pt>
                <c:pt idx="297">
                  <c:v>29800</c:v>
                </c:pt>
                <c:pt idx="298">
                  <c:v>29900</c:v>
                </c:pt>
                <c:pt idx="299">
                  <c:v>30000</c:v>
                </c:pt>
                <c:pt idx="300">
                  <c:v>30100</c:v>
                </c:pt>
                <c:pt idx="301">
                  <c:v>30200</c:v>
                </c:pt>
                <c:pt idx="302">
                  <c:v>30300</c:v>
                </c:pt>
                <c:pt idx="303">
                  <c:v>30400</c:v>
                </c:pt>
                <c:pt idx="304">
                  <c:v>30500</c:v>
                </c:pt>
                <c:pt idx="305">
                  <c:v>30600</c:v>
                </c:pt>
                <c:pt idx="306">
                  <c:v>30700</c:v>
                </c:pt>
                <c:pt idx="307">
                  <c:v>30800</c:v>
                </c:pt>
                <c:pt idx="308">
                  <c:v>30900</c:v>
                </c:pt>
                <c:pt idx="309">
                  <c:v>31000</c:v>
                </c:pt>
                <c:pt idx="310">
                  <c:v>31100</c:v>
                </c:pt>
                <c:pt idx="311">
                  <c:v>31200</c:v>
                </c:pt>
                <c:pt idx="312">
                  <c:v>31300</c:v>
                </c:pt>
                <c:pt idx="313">
                  <c:v>31400</c:v>
                </c:pt>
                <c:pt idx="314">
                  <c:v>31500</c:v>
                </c:pt>
                <c:pt idx="315">
                  <c:v>31600</c:v>
                </c:pt>
                <c:pt idx="316">
                  <c:v>31700</c:v>
                </c:pt>
                <c:pt idx="317">
                  <c:v>31800</c:v>
                </c:pt>
                <c:pt idx="318">
                  <c:v>31900</c:v>
                </c:pt>
                <c:pt idx="319">
                  <c:v>32000</c:v>
                </c:pt>
                <c:pt idx="320">
                  <c:v>32100</c:v>
                </c:pt>
                <c:pt idx="321">
                  <c:v>32200</c:v>
                </c:pt>
                <c:pt idx="322">
                  <c:v>32300</c:v>
                </c:pt>
                <c:pt idx="323">
                  <c:v>32400</c:v>
                </c:pt>
                <c:pt idx="324">
                  <c:v>32500</c:v>
                </c:pt>
                <c:pt idx="325">
                  <c:v>32600</c:v>
                </c:pt>
                <c:pt idx="326">
                  <c:v>32700</c:v>
                </c:pt>
                <c:pt idx="327">
                  <c:v>32800</c:v>
                </c:pt>
                <c:pt idx="328">
                  <c:v>32900</c:v>
                </c:pt>
                <c:pt idx="329">
                  <c:v>33000</c:v>
                </c:pt>
                <c:pt idx="330">
                  <c:v>33100</c:v>
                </c:pt>
                <c:pt idx="331">
                  <c:v>33200</c:v>
                </c:pt>
                <c:pt idx="332">
                  <c:v>33300</c:v>
                </c:pt>
                <c:pt idx="333">
                  <c:v>33400</c:v>
                </c:pt>
                <c:pt idx="334">
                  <c:v>33500</c:v>
                </c:pt>
                <c:pt idx="335">
                  <c:v>33600</c:v>
                </c:pt>
                <c:pt idx="336">
                  <c:v>33700</c:v>
                </c:pt>
                <c:pt idx="337">
                  <c:v>33800</c:v>
                </c:pt>
                <c:pt idx="338">
                  <c:v>33900</c:v>
                </c:pt>
                <c:pt idx="339">
                  <c:v>34000</c:v>
                </c:pt>
                <c:pt idx="340">
                  <c:v>34100</c:v>
                </c:pt>
                <c:pt idx="341">
                  <c:v>34200</c:v>
                </c:pt>
                <c:pt idx="342">
                  <c:v>34300</c:v>
                </c:pt>
                <c:pt idx="343">
                  <c:v>34400</c:v>
                </c:pt>
                <c:pt idx="344">
                  <c:v>34500</c:v>
                </c:pt>
                <c:pt idx="345">
                  <c:v>34600</c:v>
                </c:pt>
                <c:pt idx="346">
                  <c:v>34700</c:v>
                </c:pt>
                <c:pt idx="347">
                  <c:v>34800</c:v>
                </c:pt>
                <c:pt idx="348">
                  <c:v>34900</c:v>
                </c:pt>
                <c:pt idx="349">
                  <c:v>35000</c:v>
                </c:pt>
                <c:pt idx="350">
                  <c:v>35100</c:v>
                </c:pt>
                <c:pt idx="351">
                  <c:v>35200</c:v>
                </c:pt>
                <c:pt idx="352">
                  <c:v>35300</c:v>
                </c:pt>
                <c:pt idx="353">
                  <c:v>35400</c:v>
                </c:pt>
                <c:pt idx="354">
                  <c:v>35500</c:v>
                </c:pt>
                <c:pt idx="355">
                  <c:v>35600</c:v>
                </c:pt>
                <c:pt idx="356">
                  <c:v>35700</c:v>
                </c:pt>
                <c:pt idx="357">
                  <c:v>35800</c:v>
                </c:pt>
                <c:pt idx="358">
                  <c:v>35900</c:v>
                </c:pt>
                <c:pt idx="359">
                  <c:v>36000</c:v>
                </c:pt>
                <c:pt idx="360">
                  <c:v>36100</c:v>
                </c:pt>
                <c:pt idx="361">
                  <c:v>36200</c:v>
                </c:pt>
                <c:pt idx="362">
                  <c:v>36300</c:v>
                </c:pt>
                <c:pt idx="363">
                  <c:v>36400</c:v>
                </c:pt>
                <c:pt idx="364">
                  <c:v>36500</c:v>
                </c:pt>
                <c:pt idx="365">
                  <c:v>36600</c:v>
                </c:pt>
                <c:pt idx="366">
                  <c:v>36700</c:v>
                </c:pt>
                <c:pt idx="367">
                  <c:v>36800</c:v>
                </c:pt>
                <c:pt idx="368">
                  <c:v>36900</c:v>
                </c:pt>
                <c:pt idx="369">
                  <c:v>37000</c:v>
                </c:pt>
                <c:pt idx="370">
                  <c:v>37100</c:v>
                </c:pt>
                <c:pt idx="371">
                  <c:v>37200</c:v>
                </c:pt>
                <c:pt idx="372">
                  <c:v>37300</c:v>
                </c:pt>
                <c:pt idx="373">
                  <c:v>37400</c:v>
                </c:pt>
                <c:pt idx="374">
                  <c:v>37500</c:v>
                </c:pt>
                <c:pt idx="375">
                  <c:v>37600</c:v>
                </c:pt>
                <c:pt idx="376">
                  <c:v>37700</c:v>
                </c:pt>
                <c:pt idx="377">
                  <c:v>37800</c:v>
                </c:pt>
                <c:pt idx="378">
                  <c:v>37900</c:v>
                </c:pt>
                <c:pt idx="379">
                  <c:v>38000</c:v>
                </c:pt>
                <c:pt idx="380">
                  <c:v>38100</c:v>
                </c:pt>
                <c:pt idx="381">
                  <c:v>38200</c:v>
                </c:pt>
                <c:pt idx="382">
                  <c:v>38300</c:v>
                </c:pt>
                <c:pt idx="383">
                  <c:v>38400</c:v>
                </c:pt>
                <c:pt idx="384">
                  <c:v>38500</c:v>
                </c:pt>
                <c:pt idx="385">
                  <c:v>38600</c:v>
                </c:pt>
                <c:pt idx="386">
                  <c:v>38700</c:v>
                </c:pt>
                <c:pt idx="387">
                  <c:v>38800</c:v>
                </c:pt>
                <c:pt idx="388">
                  <c:v>38900</c:v>
                </c:pt>
                <c:pt idx="389">
                  <c:v>39000</c:v>
                </c:pt>
                <c:pt idx="390">
                  <c:v>39100</c:v>
                </c:pt>
                <c:pt idx="391">
                  <c:v>39200</c:v>
                </c:pt>
                <c:pt idx="392">
                  <c:v>39300</c:v>
                </c:pt>
                <c:pt idx="393">
                  <c:v>39400</c:v>
                </c:pt>
                <c:pt idx="394">
                  <c:v>39500</c:v>
                </c:pt>
              </c:numCache>
            </c:numRef>
          </c:cat>
          <c:val>
            <c:numRef>
              <c:f>Sheet4!$B$904:$B$1298</c:f>
              <c:numCache>
                <c:formatCode>General</c:formatCode>
                <c:ptCount val="395"/>
                <c:pt idx="0">
                  <c:v>3.7878785300000002E-2</c:v>
                </c:pt>
                <c:pt idx="1">
                  <c:v>7.5757570600000004E-2</c:v>
                </c:pt>
                <c:pt idx="2">
                  <c:v>0.11363636000000001</c:v>
                </c:pt>
                <c:pt idx="3">
                  <c:v>0.15151514099999999</c:v>
                </c:pt>
                <c:pt idx="4">
                  <c:v>0.18915151099999999</c:v>
                </c:pt>
                <c:pt idx="5">
                  <c:v>0.22620604899999999</c:v>
                </c:pt>
                <c:pt idx="6">
                  <c:v>0.26234906899999999</c:v>
                </c:pt>
                <c:pt idx="7">
                  <c:v>0.29730519700000002</c:v>
                </c:pt>
                <c:pt idx="8">
                  <c:v>0.33089017900000001</c:v>
                </c:pt>
                <c:pt idx="9">
                  <c:v>0.36298507499999999</c:v>
                </c:pt>
                <c:pt idx="10">
                  <c:v>0.39353221700000002</c:v>
                </c:pt>
                <c:pt idx="11">
                  <c:v>0.42251449800000002</c:v>
                </c:pt>
                <c:pt idx="12">
                  <c:v>0.44994655300000003</c:v>
                </c:pt>
                <c:pt idx="13">
                  <c:v>0.47586348699999997</c:v>
                </c:pt>
                <c:pt idx="14">
                  <c:v>0.50031483200000004</c:v>
                </c:pt>
                <c:pt idx="15">
                  <c:v>0.52335852400000005</c:v>
                </c:pt>
                <c:pt idx="16">
                  <c:v>0.54505789299999996</c:v>
                </c:pt>
                <c:pt idx="17">
                  <c:v>0.56547844400000002</c:v>
                </c:pt>
                <c:pt idx="18">
                  <c:v>0.58468622000000003</c:v>
                </c:pt>
                <c:pt idx="19">
                  <c:v>0.60274660599999996</c:v>
                </c:pt>
                <c:pt idx="20">
                  <c:v>0.619723201</c:v>
                </c:pt>
                <c:pt idx="21">
                  <c:v>0.63567763600000005</c:v>
                </c:pt>
                <c:pt idx="22">
                  <c:v>0.65066885900000004</c:v>
                </c:pt>
                <c:pt idx="23">
                  <c:v>0.66475331800000004</c:v>
                </c:pt>
                <c:pt idx="24">
                  <c:v>0.677984476</c:v>
                </c:pt>
                <c:pt idx="25">
                  <c:v>0.690412998</c:v>
                </c:pt>
                <c:pt idx="26">
                  <c:v>0.702086985</c:v>
                </c:pt>
                <c:pt idx="27">
                  <c:v>0.71305167700000005</c:v>
                </c:pt>
                <c:pt idx="28">
                  <c:v>0.72334992899999995</c:v>
                </c:pt>
                <c:pt idx="29">
                  <c:v>0.73302197499999999</c:v>
                </c:pt>
                <c:pt idx="30">
                  <c:v>0.74210548399999998</c:v>
                </c:pt>
                <c:pt idx="31">
                  <c:v>0.75063633900000004</c:v>
                </c:pt>
                <c:pt idx="32">
                  <c:v>0.75864815699999999</c:v>
                </c:pt>
                <c:pt idx="33">
                  <c:v>0.76617223000000001</c:v>
                </c:pt>
                <c:pt idx="34">
                  <c:v>0.77323824200000002</c:v>
                </c:pt>
                <c:pt idx="35">
                  <c:v>0.77987420600000001</c:v>
                </c:pt>
                <c:pt idx="36">
                  <c:v>0.78610605</c:v>
                </c:pt>
                <c:pt idx="37">
                  <c:v>0.79195839199999996</c:v>
                </c:pt>
                <c:pt idx="38">
                  <c:v>0.79745453600000005</c:v>
                </c:pt>
                <c:pt idx="39">
                  <c:v>0.80261605999999996</c:v>
                </c:pt>
                <c:pt idx="40">
                  <c:v>0.80746316900000004</c:v>
                </c:pt>
                <c:pt idx="41">
                  <c:v>0.81201511599999998</c:v>
                </c:pt>
                <c:pt idx="42">
                  <c:v>0.81628996099999995</c:v>
                </c:pt>
                <c:pt idx="43">
                  <c:v>0.82030445299999999</c:v>
                </c:pt>
                <c:pt idx="44">
                  <c:v>0.82407444699999999</c:v>
                </c:pt>
                <c:pt idx="45">
                  <c:v>0.82761484399999996</c:v>
                </c:pt>
                <c:pt idx="46">
                  <c:v>0.83093976999999997</c:v>
                </c:pt>
                <c:pt idx="47">
                  <c:v>0.83406221899999999</c:v>
                </c:pt>
                <c:pt idx="48">
                  <c:v>0.83699429000000003</c:v>
                </c:pt>
                <c:pt idx="49">
                  <c:v>0.83974814399999997</c:v>
                </c:pt>
                <c:pt idx="50">
                  <c:v>0.84233403200000001</c:v>
                </c:pt>
                <c:pt idx="51">
                  <c:v>0.84476256400000005</c:v>
                </c:pt>
                <c:pt idx="52">
                  <c:v>0.84704315699999999</c:v>
                </c:pt>
                <c:pt idx="53">
                  <c:v>0.84918499000000003</c:v>
                </c:pt>
                <c:pt idx="54">
                  <c:v>0.85119628899999999</c:v>
                </c:pt>
                <c:pt idx="55">
                  <c:v>0.85308504100000004</c:v>
                </c:pt>
                <c:pt idx="56">
                  <c:v>0.85485887500000002</c:v>
                </c:pt>
                <c:pt idx="57">
                  <c:v>0.856524587</c:v>
                </c:pt>
                <c:pt idx="58">
                  <c:v>0.85808920899999996</c:v>
                </c:pt>
                <c:pt idx="59">
                  <c:v>0.85955822500000001</c:v>
                </c:pt>
                <c:pt idx="60">
                  <c:v>0.86093771500000005</c:v>
                </c:pt>
                <c:pt idx="61">
                  <c:v>0.86223340000000004</c:v>
                </c:pt>
                <c:pt idx="62">
                  <c:v>0.86345004999999997</c:v>
                </c:pt>
                <c:pt idx="63">
                  <c:v>0.86459267100000003</c:v>
                </c:pt>
                <c:pt idx="64">
                  <c:v>0.86566591299999995</c:v>
                </c:pt>
                <c:pt idx="65">
                  <c:v>0.86667358900000002</c:v>
                </c:pt>
                <c:pt idx="66">
                  <c:v>0.86761999099999998</c:v>
                </c:pt>
                <c:pt idx="67">
                  <c:v>0.86850857699999995</c:v>
                </c:pt>
                <c:pt idx="68">
                  <c:v>0.86934316199999995</c:v>
                </c:pt>
                <c:pt idx="69">
                  <c:v>0.87012696300000003</c:v>
                </c:pt>
                <c:pt idx="70">
                  <c:v>0.87086284199999997</c:v>
                </c:pt>
                <c:pt idx="71">
                  <c:v>0.87155437499999999</c:v>
                </c:pt>
                <c:pt idx="72">
                  <c:v>0.87220335000000004</c:v>
                </c:pt>
                <c:pt idx="73">
                  <c:v>0.87281298600000001</c:v>
                </c:pt>
                <c:pt idx="74">
                  <c:v>0.87338530999999997</c:v>
                </c:pt>
                <c:pt idx="75">
                  <c:v>0.87392282499999996</c:v>
                </c:pt>
                <c:pt idx="76">
                  <c:v>0.87442755699999997</c:v>
                </c:pt>
                <c:pt idx="77">
                  <c:v>0.87490177199999997</c:v>
                </c:pt>
                <c:pt idx="78">
                  <c:v>0.87534737600000001</c:v>
                </c:pt>
                <c:pt idx="79">
                  <c:v>0.87576532399999996</c:v>
                </c:pt>
                <c:pt idx="80">
                  <c:v>0.87615823699999995</c:v>
                </c:pt>
                <c:pt idx="81">
                  <c:v>0.87652683300000001</c:v>
                </c:pt>
                <c:pt idx="82">
                  <c:v>0.87687325500000002</c:v>
                </c:pt>
                <c:pt idx="83">
                  <c:v>0.87719845799999996</c:v>
                </c:pt>
                <c:pt idx="84">
                  <c:v>0.87750387200000002</c:v>
                </c:pt>
                <c:pt idx="85">
                  <c:v>0.87779092800000003</c:v>
                </c:pt>
                <c:pt idx="86">
                  <c:v>0.87806010199999995</c:v>
                </c:pt>
                <c:pt idx="87">
                  <c:v>0.87831306499999995</c:v>
                </c:pt>
                <c:pt idx="88">
                  <c:v>0.87855076799999998</c:v>
                </c:pt>
                <c:pt idx="89">
                  <c:v>0.87877345100000004</c:v>
                </c:pt>
                <c:pt idx="90">
                  <c:v>0.87898302100000003</c:v>
                </c:pt>
                <c:pt idx="91">
                  <c:v>0.879179716</c:v>
                </c:pt>
                <c:pt idx="92">
                  <c:v>0.87936449100000003</c:v>
                </c:pt>
                <c:pt idx="93">
                  <c:v>0.87953829800000005</c:v>
                </c:pt>
                <c:pt idx="94">
                  <c:v>0.87970089900000004</c:v>
                </c:pt>
                <c:pt idx="95">
                  <c:v>0.87985396400000004</c:v>
                </c:pt>
                <c:pt idx="96">
                  <c:v>0.87999773000000003</c:v>
                </c:pt>
                <c:pt idx="97">
                  <c:v>0.88013243699999999</c:v>
                </c:pt>
                <c:pt idx="98">
                  <c:v>0.88025951400000002</c:v>
                </c:pt>
                <c:pt idx="99">
                  <c:v>0.88037848500000004</c:v>
                </c:pt>
                <c:pt idx="100">
                  <c:v>0.88049006500000004</c:v>
                </c:pt>
                <c:pt idx="101">
                  <c:v>0.88059520700000005</c:v>
                </c:pt>
                <c:pt idx="102">
                  <c:v>0.88069367399999998</c:v>
                </c:pt>
                <c:pt idx="103">
                  <c:v>0.88078617999999997</c:v>
                </c:pt>
                <c:pt idx="104">
                  <c:v>0.88087296500000001</c:v>
                </c:pt>
                <c:pt idx="105">
                  <c:v>0.88095498100000003</c:v>
                </c:pt>
                <c:pt idx="106">
                  <c:v>0.881031275</c:v>
                </c:pt>
                <c:pt idx="107">
                  <c:v>0.88110327700000002</c:v>
                </c:pt>
                <c:pt idx="108">
                  <c:v>0.88117051099999999</c:v>
                </c:pt>
                <c:pt idx="109">
                  <c:v>0.88123416899999996</c:v>
                </c:pt>
                <c:pt idx="110">
                  <c:v>0.88129401200000002</c:v>
                </c:pt>
                <c:pt idx="111">
                  <c:v>0.88134980200000002</c:v>
                </c:pt>
                <c:pt idx="112">
                  <c:v>0.88140273099999999</c:v>
                </c:pt>
                <c:pt idx="113">
                  <c:v>0.88145184499999996</c:v>
                </c:pt>
                <c:pt idx="114">
                  <c:v>0.88149833700000002</c:v>
                </c:pt>
                <c:pt idx="115">
                  <c:v>0.88154149100000001</c:v>
                </c:pt>
                <c:pt idx="116">
                  <c:v>0.88158273700000001</c:v>
                </c:pt>
                <c:pt idx="117">
                  <c:v>0.88162136099999999</c:v>
                </c:pt>
                <c:pt idx="118">
                  <c:v>0.88165712399999996</c:v>
                </c:pt>
                <c:pt idx="119">
                  <c:v>0.88169121699999997</c:v>
                </c:pt>
                <c:pt idx="120">
                  <c:v>0.88172268899999995</c:v>
                </c:pt>
                <c:pt idx="121">
                  <c:v>0.88175272900000001</c:v>
                </c:pt>
                <c:pt idx="122">
                  <c:v>0.88178086300000003</c:v>
                </c:pt>
                <c:pt idx="123">
                  <c:v>0.88180708900000004</c:v>
                </c:pt>
                <c:pt idx="124">
                  <c:v>0.88183188400000001</c:v>
                </c:pt>
                <c:pt idx="125">
                  <c:v>0.88185501099999997</c:v>
                </c:pt>
                <c:pt idx="126">
                  <c:v>0.88187718400000004</c:v>
                </c:pt>
                <c:pt idx="127">
                  <c:v>0.88189721099999996</c:v>
                </c:pt>
                <c:pt idx="128">
                  <c:v>0.88191652300000001</c:v>
                </c:pt>
                <c:pt idx="129">
                  <c:v>0.88193511999999996</c:v>
                </c:pt>
                <c:pt idx="130">
                  <c:v>0.88195180900000003</c:v>
                </c:pt>
                <c:pt idx="131">
                  <c:v>0.88196754499999996</c:v>
                </c:pt>
                <c:pt idx="132">
                  <c:v>0.88198232700000001</c:v>
                </c:pt>
                <c:pt idx="133">
                  <c:v>0.881996632</c:v>
                </c:pt>
                <c:pt idx="134">
                  <c:v>0.88200950600000005</c:v>
                </c:pt>
                <c:pt idx="135">
                  <c:v>0.88202238099999997</c:v>
                </c:pt>
                <c:pt idx="136">
                  <c:v>0.88203382500000005</c:v>
                </c:pt>
                <c:pt idx="137">
                  <c:v>0.88204479199999997</c:v>
                </c:pt>
                <c:pt idx="138">
                  <c:v>0.88205480599999997</c:v>
                </c:pt>
                <c:pt idx="139">
                  <c:v>0.88206434199999995</c:v>
                </c:pt>
                <c:pt idx="140">
                  <c:v>0.88207387900000001</c:v>
                </c:pt>
                <c:pt idx="141">
                  <c:v>0.88208198500000001</c:v>
                </c:pt>
                <c:pt idx="142">
                  <c:v>0.88209009199999999</c:v>
                </c:pt>
                <c:pt idx="143">
                  <c:v>0.88209772099999995</c:v>
                </c:pt>
                <c:pt idx="144">
                  <c:v>0.88210487400000004</c:v>
                </c:pt>
                <c:pt idx="145">
                  <c:v>0.88211154899999999</c:v>
                </c:pt>
                <c:pt idx="146">
                  <c:v>0.88211727100000004</c:v>
                </c:pt>
                <c:pt idx="147">
                  <c:v>0.88212299299999997</c:v>
                </c:pt>
                <c:pt idx="148">
                  <c:v>0.88212823900000004</c:v>
                </c:pt>
                <c:pt idx="149">
                  <c:v>0.88213396099999997</c:v>
                </c:pt>
                <c:pt idx="150">
                  <c:v>0.88213920599999995</c:v>
                </c:pt>
                <c:pt idx="151">
                  <c:v>0.88214349700000005</c:v>
                </c:pt>
                <c:pt idx="152">
                  <c:v>0.88214731199999996</c:v>
                </c:pt>
                <c:pt idx="153">
                  <c:v>0.88215160400000003</c:v>
                </c:pt>
                <c:pt idx="154">
                  <c:v>0.88215541799999997</c:v>
                </c:pt>
                <c:pt idx="155">
                  <c:v>0.88215875600000004</c:v>
                </c:pt>
                <c:pt idx="156">
                  <c:v>0.88216257099999995</c:v>
                </c:pt>
                <c:pt idx="157">
                  <c:v>0.88216590900000003</c:v>
                </c:pt>
                <c:pt idx="158">
                  <c:v>0.88216877000000005</c:v>
                </c:pt>
                <c:pt idx="159">
                  <c:v>0.88217163099999996</c:v>
                </c:pt>
                <c:pt idx="160">
                  <c:v>0.88217353799999998</c:v>
                </c:pt>
                <c:pt idx="161">
                  <c:v>0.88217592199999995</c:v>
                </c:pt>
                <c:pt idx="162">
                  <c:v>0.88217783000000005</c:v>
                </c:pt>
                <c:pt idx="163">
                  <c:v>0.88218021400000002</c:v>
                </c:pt>
                <c:pt idx="164">
                  <c:v>0.88218212100000004</c:v>
                </c:pt>
                <c:pt idx="165">
                  <c:v>0.88218402900000004</c:v>
                </c:pt>
                <c:pt idx="166">
                  <c:v>0.88218593599999995</c:v>
                </c:pt>
                <c:pt idx="167">
                  <c:v>0.88218736600000003</c:v>
                </c:pt>
                <c:pt idx="168">
                  <c:v>0.88218927400000002</c:v>
                </c:pt>
                <c:pt idx="169">
                  <c:v>0.88219070399999999</c:v>
                </c:pt>
                <c:pt idx="170">
                  <c:v>0.88219261199999999</c:v>
                </c:pt>
                <c:pt idx="171">
                  <c:v>0.88219404199999996</c:v>
                </c:pt>
                <c:pt idx="172">
                  <c:v>0.88219547300000001</c:v>
                </c:pt>
                <c:pt idx="173">
                  <c:v>0.88219642600000003</c:v>
                </c:pt>
                <c:pt idx="174">
                  <c:v>0.88219738000000003</c:v>
                </c:pt>
                <c:pt idx="175">
                  <c:v>0.88219833400000003</c:v>
                </c:pt>
                <c:pt idx="176">
                  <c:v>0.88219881099999997</c:v>
                </c:pt>
                <c:pt idx="177">
                  <c:v>0.882199764</c:v>
                </c:pt>
                <c:pt idx="178">
                  <c:v>0.88220071799999999</c:v>
                </c:pt>
                <c:pt idx="179">
                  <c:v>0.88220119500000005</c:v>
                </c:pt>
                <c:pt idx="180">
                  <c:v>0.88220214799999996</c:v>
                </c:pt>
                <c:pt idx="181">
                  <c:v>0.88220262500000002</c:v>
                </c:pt>
                <c:pt idx="182">
                  <c:v>0.88220310199999996</c:v>
                </c:pt>
                <c:pt idx="183">
                  <c:v>0.88220357900000002</c:v>
                </c:pt>
                <c:pt idx="184">
                  <c:v>0.88220453300000001</c:v>
                </c:pt>
                <c:pt idx="185">
                  <c:v>0.88220500899999998</c:v>
                </c:pt>
                <c:pt idx="186">
                  <c:v>0.88220500899999998</c:v>
                </c:pt>
                <c:pt idx="187">
                  <c:v>0.88220596299999998</c:v>
                </c:pt>
                <c:pt idx="188">
                  <c:v>0.88220596299999998</c:v>
                </c:pt>
                <c:pt idx="189">
                  <c:v>0.88220644000000004</c:v>
                </c:pt>
                <c:pt idx="190">
                  <c:v>0.88220691699999998</c:v>
                </c:pt>
                <c:pt idx="191">
                  <c:v>0.88220691699999998</c:v>
                </c:pt>
                <c:pt idx="192">
                  <c:v>0.88220739400000003</c:v>
                </c:pt>
                <c:pt idx="193">
                  <c:v>0.88220739400000003</c:v>
                </c:pt>
                <c:pt idx="194">
                  <c:v>0.88220787000000001</c:v>
                </c:pt>
                <c:pt idx="195">
                  <c:v>0.88220739400000003</c:v>
                </c:pt>
                <c:pt idx="196">
                  <c:v>0.88220834699999995</c:v>
                </c:pt>
                <c:pt idx="197">
                  <c:v>0.88220834699999995</c:v>
                </c:pt>
                <c:pt idx="198">
                  <c:v>0.88220834699999995</c:v>
                </c:pt>
                <c:pt idx="199">
                  <c:v>0.882208824</c:v>
                </c:pt>
                <c:pt idx="200">
                  <c:v>0.882208824</c:v>
                </c:pt>
                <c:pt idx="201">
                  <c:v>0.882208824</c:v>
                </c:pt>
                <c:pt idx="202">
                  <c:v>0.882208824</c:v>
                </c:pt>
                <c:pt idx="203">
                  <c:v>0.88220930099999995</c:v>
                </c:pt>
                <c:pt idx="204">
                  <c:v>0.88220930099999995</c:v>
                </c:pt>
                <c:pt idx="205">
                  <c:v>0.88220930099999995</c:v>
                </c:pt>
                <c:pt idx="206">
                  <c:v>0.882209778</c:v>
                </c:pt>
                <c:pt idx="207">
                  <c:v>0.88220930099999995</c:v>
                </c:pt>
                <c:pt idx="208">
                  <c:v>0.882209778</c:v>
                </c:pt>
                <c:pt idx="209">
                  <c:v>0.882209778</c:v>
                </c:pt>
                <c:pt idx="210">
                  <c:v>0.882209778</c:v>
                </c:pt>
                <c:pt idx="211">
                  <c:v>0.88221025500000005</c:v>
                </c:pt>
                <c:pt idx="212">
                  <c:v>0.88221025500000005</c:v>
                </c:pt>
                <c:pt idx="213">
                  <c:v>0.88220930099999995</c:v>
                </c:pt>
                <c:pt idx="214">
                  <c:v>0.882209778</c:v>
                </c:pt>
                <c:pt idx="215">
                  <c:v>0.882209778</c:v>
                </c:pt>
                <c:pt idx="216">
                  <c:v>0.88221025500000005</c:v>
                </c:pt>
                <c:pt idx="217">
                  <c:v>0.88220930099999995</c:v>
                </c:pt>
                <c:pt idx="218">
                  <c:v>0.882209778</c:v>
                </c:pt>
                <c:pt idx="219">
                  <c:v>0.88221025500000005</c:v>
                </c:pt>
                <c:pt idx="220">
                  <c:v>0.88221025500000005</c:v>
                </c:pt>
                <c:pt idx="221">
                  <c:v>0.882210732</c:v>
                </c:pt>
                <c:pt idx="222">
                  <c:v>0.88221025500000005</c:v>
                </c:pt>
                <c:pt idx="223">
                  <c:v>0.88221025500000005</c:v>
                </c:pt>
                <c:pt idx="224">
                  <c:v>0.882210732</c:v>
                </c:pt>
                <c:pt idx="225">
                  <c:v>0.88221120799999997</c:v>
                </c:pt>
                <c:pt idx="226">
                  <c:v>0.88221120799999997</c:v>
                </c:pt>
                <c:pt idx="227">
                  <c:v>0.882210732</c:v>
                </c:pt>
                <c:pt idx="228">
                  <c:v>0.88221120799999997</c:v>
                </c:pt>
                <c:pt idx="229">
                  <c:v>0.88221120799999997</c:v>
                </c:pt>
                <c:pt idx="230">
                  <c:v>0.88221168500000002</c:v>
                </c:pt>
                <c:pt idx="231">
                  <c:v>0.88221120799999997</c:v>
                </c:pt>
                <c:pt idx="232">
                  <c:v>0.88221120799999997</c:v>
                </c:pt>
                <c:pt idx="233">
                  <c:v>0.88221263900000002</c:v>
                </c:pt>
                <c:pt idx="234">
                  <c:v>0.88221263900000002</c:v>
                </c:pt>
                <c:pt idx="235">
                  <c:v>0.88221359300000002</c:v>
                </c:pt>
                <c:pt idx="236">
                  <c:v>0.88221359300000002</c:v>
                </c:pt>
                <c:pt idx="237">
                  <c:v>0.88221454600000004</c:v>
                </c:pt>
                <c:pt idx="238">
                  <c:v>0.88221550000000004</c:v>
                </c:pt>
                <c:pt idx="239">
                  <c:v>0.88221550000000004</c:v>
                </c:pt>
                <c:pt idx="240">
                  <c:v>0.88221550000000004</c:v>
                </c:pt>
                <c:pt idx="241">
                  <c:v>0.88221550000000004</c:v>
                </c:pt>
                <c:pt idx="242">
                  <c:v>0.88221645400000004</c:v>
                </c:pt>
                <c:pt idx="243">
                  <c:v>0.88221645400000004</c:v>
                </c:pt>
                <c:pt idx="244">
                  <c:v>0.88221645400000004</c:v>
                </c:pt>
                <c:pt idx="245">
                  <c:v>0.88221740699999995</c:v>
                </c:pt>
                <c:pt idx="246">
                  <c:v>0.88221645400000004</c:v>
                </c:pt>
                <c:pt idx="247">
                  <c:v>0.88221645400000004</c:v>
                </c:pt>
                <c:pt idx="248">
                  <c:v>0.88221740699999995</c:v>
                </c:pt>
                <c:pt idx="249">
                  <c:v>0.88221645400000004</c:v>
                </c:pt>
                <c:pt idx="250">
                  <c:v>0.88221645400000004</c:v>
                </c:pt>
                <c:pt idx="251">
                  <c:v>0.88221740699999995</c:v>
                </c:pt>
                <c:pt idx="252">
                  <c:v>0.88221645400000004</c:v>
                </c:pt>
                <c:pt idx="253">
                  <c:v>0.88221740699999995</c:v>
                </c:pt>
                <c:pt idx="254">
                  <c:v>0.88221740699999995</c:v>
                </c:pt>
                <c:pt idx="255">
                  <c:v>0.88221645400000004</c:v>
                </c:pt>
                <c:pt idx="256">
                  <c:v>0.88221740699999995</c:v>
                </c:pt>
                <c:pt idx="257">
                  <c:v>0.88221740699999995</c:v>
                </c:pt>
                <c:pt idx="258">
                  <c:v>0.88221740699999995</c:v>
                </c:pt>
                <c:pt idx="259">
                  <c:v>0.88221836099999995</c:v>
                </c:pt>
                <c:pt idx="260">
                  <c:v>0.88221645400000004</c:v>
                </c:pt>
                <c:pt idx="261">
                  <c:v>0.88221740699999995</c:v>
                </c:pt>
                <c:pt idx="262">
                  <c:v>0.88221645400000004</c:v>
                </c:pt>
                <c:pt idx="263">
                  <c:v>0.88221740699999995</c:v>
                </c:pt>
                <c:pt idx="264">
                  <c:v>0.88221740699999995</c:v>
                </c:pt>
                <c:pt idx="265">
                  <c:v>0.88221645400000004</c:v>
                </c:pt>
                <c:pt idx="266">
                  <c:v>0.88221740699999995</c:v>
                </c:pt>
                <c:pt idx="267">
                  <c:v>0.88221740699999995</c:v>
                </c:pt>
                <c:pt idx="268">
                  <c:v>0.88221740699999995</c:v>
                </c:pt>
                <c:pt idx="269">
                  <c:v>0.88221740699999995</c:v>
                </c:pt>
                <c:pt idx="270">
                  <c:v>0.88221740699999995</c:v>
                </c:pt>
                <c:pt idx="271">
                  <c:v>0.88221740699999995</c:v>
                </c:pt>
                <c:pt idx="272">
                  <c:v>0.88221836099999995</c:v>
                </c:pt>
                <c:pt idx="273">
                  <c:v>0.88221740699999995</c:v>
                </c:pt>
                <c:pt idx="274">
                  <c:v>0.88221740699999995</c:v>
                </c:pt>
                <c:pt idx="275">
                  <c:v>0.88221645400000004</c:v>
                </c:pt>
                <c:pt idx="276">
                  <c:v>0.88221740699999995</c:v>
                </c:pt>
                <c:pt idx="277">
                  <c:v>0.88221836099999995</c:v>
                </c:pt>
                <c:pt idx="278">
                  <c:v>0.88221645400000004</c:v>
                </c:pt>
                <c:pt idx="279">
                  <c:v>0.88221740699999995</c:v>
                </c:pt>
                <c:pt idx="280">
                  <c:v>0.88221740699999995</c:v>
                </c:pt>
                <c:pt idx="281">
                  <c:v>0.88221740699999995</c:v>
                </c:pt>
                <c:pt idx="282">
                  <c:v>0.88221836099999995</c:v>
                </c:pt>
                <c:pt idx="283">
                  <c:v>0.88221740699999995</c:v>
                </c:pt>
                <c:pt idx="284">
                  <c:v>0.88221740699999995</c:v>
                </c:pt>
                <c:pt idx="285">
                  <c:v>0.88221836099999995</c:v>
                </c:pt>
                <c:pt idx="286">
                  <c:v>0.88221740699999995</c:v>
                </c:pt>
                <c:pt idx="287">
                  <c:v>0.88221836099999995</c:v>
                </c:pt>
                <c:pt idx="288">
                  <c:v>0.88221645400000004</c:v>
                </c:pt>
                <c:pt idx="289">
                  <c:v>0.88221740699999995</c:v>
                </c:pt>
                <c:pt idx="290">
                  <c:v>0.88221740699999995</c:v>
                </c:pt>
                <c:pt idx="291">
                  <c:v>0.88221740699999995</c:v>
                </c:pt>
                <c:pt idx="292">
                  <c:v>0.88221740699999995</c:v>
                </c:pt>
                <c:pt idx="293">
                  <c:v>0.88221740699999995</c:v>
                </c:pt>
                <c:pt idx="294">
                  <c:v>0.88221740699999995</c:v>
                </c:pt>
                <c:pt idx="295">
                  <c:v>0.88221836099999995</c:v>
                </c:pt>
                <c:pt idx="296">
                  <c:v>0.88221740699999995</c:v>
                </c:pt>
                <c:pt idx="297">
                  <c:v>0.88221740699999995</c:v>
                </c:pt>
                <c:pt idx="298">
                  <c:v>0.88221645400000004</c:v>
                </c:pt>
                <c:pt idx="299">
                  <c:v>0.88221740699999995</c:v>
                </c:pt>
                <c:pt idx="300">
                  <c:v>0.88221740699999995</c:v>
                </c:pt>
                <c:pt idx="301">
                  <c:v>0.88221740699999995</c:v>
                </c:pt>
                <c:pt idx="302">
                  <c:v>0.88221740699999995</c:v>
                </c:pt>
                <c:pt idx="303">
                  <c:v>0.88221836099999995</c:v>
                </c:pt>
                <c:pt idx="304">
                  <c:v>0.88221740699999995</c:v>
                </c:pt>
                <c:pt idx="305">
                  <c:v>0.88221836099999995</c:v>
                </c:pt>
                <c:pt idx="306">
                  <c:v>0.88221740699999995</c:v>
                </c:pt>
                <c:pt idx="307">
                  <c:v>0.88221740699999995</c:v>
                </c:pt>
                <c:pt idx="308">
                  <c:v>0.88221836099999995</c:v>
                </c:pt>
                <c:pt idx="309">
                  <c:v>0.88221740699999995</c:v>
                </c:pt>
                <c:pt idx="310">
                  <c:v>0.88221836099999995</c:v>
                </c:pt>
                <c:pt idx="311">
                  <c:v>0.88221645400000004</c:v>
                </c:pt>
                <c:pt idx="312">
                  <c:v>0.88221740699999995</c:v>
                </c:pt>
                <c:pt idx="313">
                  <c:v>0.88221740699999995</c:v>
                </c:pt>
                <c:pt idx="314">
                  <c:v>0.88221836099999995</c:v>
                </c:pt>
                <c:pt idx="315">
                  <c:v>0.88221836099999995</c:v>
                </c:pt>
                <c:pt idx="316">
                  <c:v>0.88221836099999995</c:v>
                </c:pt>
                <c:pt idx="317">
                  <c:v>0.88221740699999995</c:v>
                </c:pt>
                <c:pt idx="318">
                  <c:v>0.88221836099999995</c:v>
                </c:pt>
                <c:pt idx="319">
                  <c:v>0.88221836099999995</c:v>
                </c:pt>
                <c:pt idx="320">
                  <c:v>0.88221836099999995</c:v>
                </c:pt>
                <c:pt idx="321">
                  <c:v>0.88221836099999995</c:v>
                </c:pt>
                <c:pt idx="322">
                  <c:v>0.88221740699999995</c:v>
                </c:pt>
                <c:pt idx="323">
                  <c:v>0.88221836099999995</c:v>
                </c:pt>
                <c:pt idx="324">
                  <c:v>0.88221740699999995</c:v>
                </c:pt>
                <c:pt idx="325">
                  <c:v>0.88221740699999995</c:v>
                </c:pt>
                <c:pt idx="326">
                  <c:v>0.88221740699999995</c:v>
                </c:pt>
                <c:pt idx="327">
                  <c:v>0.88221836099999995</c:v>
                </c:pt>
                <c:pt idx="328">
                  <c:v>0.88221836099999995</c:v>
                </c:pt>
                <c:pt idx="329">
                  <c:v>0.88221836099999995</c:v>
                </c:pt>
                <c:pt idx="330">
                  <c:v>0.88221740699999995</c:v>
                </c:pt>
                <c:pt idx="331">
                  <c:v>0.88221836099999995</c:v>
                </c:pt>
                <c:pt idx="332">
                  <c:v>0.88221836099999995</c:v>
                </c:pt>
                <c:pt idx="333">
                  <c:v>0.88221836099999995</c:v>
                </c:pt>
                <c:pt idx="334">
                  <c:v>0.88221836099999995</c:v>
                </c:pt>
                <c:pt idx="335">
                  <c:v>0.88221740699999995</c:v>
                </c:pt>
                <c:pt idx="336">
                  <c:v>0.88221836099999995</c:v>
                </c:pt>
                <c:pt idx="337">
                  <c:v>0.88221740699999995</c:v>
                </c:pt>
                <c:pt idx="338">
                  <c:v>0.88221836099999995</c:v>
                </c:pt>
                <c:pt idx="339">
                  <c:v>0.88221740699999995</c:v>
                </c:pt>
                <c:pt idx="340">
                  <c:v>0.88221740699999995</c:v>
                </c:pt>
                <c:pt idx="341">
                  <c:v>0.88221836099999995</c:v>
                </c:pt>
                <c:pt idx="342">
                  <c:v>0.88221740699999995</c:v>
                </c:pt>
                <c:pt idx="343">
                  <c:v>0.88221836099999995</c:v>
                </c:pt>
                <c:pt idx="344">
                  <c:v>0.88221645400000004</c:v>
                </c:pt>
                <c:pt idx="345">
                  <c:v>0.88221740699999995</c:v>
                </c:pt>
                <c:pt idx="346">
                  <c:v>0.88221740699999995</c:v>
                </c:pt>
                <c:pt idx="347">
                  <c:v>0.88221836099999995</c:v>
                </c:pt>
                <c:pt idx="348">
                  <c:v>0.88221836099999995</c:v>
                </c:pt>
                <c:pt idx="349">
                  <c:v>0.88221836099999995</c:v>
                </c:pt>
                <c:pt idx="350">
                  <c:v>0.88221740699999995</c:v>
                </c:pt>
                <c:pt idx="351">
                  <c:v>0.88221836099999995</c:v>
                </c:pt>
                <c:pt idx="352">
                  <c:v>0.88221836099999995</c:v>
                </c:pt>
                <c:pt idx="353">
                  <c:v>0.88221740699999995</c:v>
                </c:pt>
                <c:pt idx="354">
                  <c:v>0.88221836099999995</c:v>
                </c:pt>
                <c:pt idx="355">
                  <c:v>0.88221740699999995</c:v>
                </c:pt>
                <c:pt idx="356">
                  <c:v>0.88221836099999995</c:v>
                </c:pt>
                <c:pt idx="357">
                  <c:v>0.88221740699999995</c:v>
                </c:pt>
                <c:pt idx="358">
                  <c:v>0.88221740699999995</c:v>
                </c:pt>
                <c:pt idx="359">
                  <c:v>0.88221740699999995</c:v>
                </c:pt>
                <c:pt idx="360">
                  <c:v>0.88221836099999995</c:v>
                </c:pt>
                <c:pt idx="361">
                  <c:v>0.88221836099999995</c:v>
                </c:pt>
                <c:pt idx="362">
                  <c:v>0.88221836099999995</c:v>
                </c:pt>
                <c:pt idx="363">
                  <c:v>0.88221740699999995</c:v>
                </c:pt>
                <c:pt idx="364">
                  <c:v>0.88221836099999995</c:v>
                </c:pt>
                <c:pt idx="365">
                  <c:v>0.88221836099999995</c:v>
                </c:pt>
                <c:pt idx="366">
                  <c:v>0.88221836099999995</c:v>
                </c:pt>
                <c:pt idx="367">
                  <c:v>0.88221740699999995</c:v>
                </c:pt>
                <c:pt idx="368">
                  <c:v>0.88221740699999995</c:v>
                </c:pt>
                <c:pt idx="369">
                  <c:v>0.88221836099999995</c:v>
                </c:pt>
                <c:pt idx="370">
                  <c:v>0.88221740699999995</c:v>
                </c:pt>
                <c:pt idx="371">
                  <c:v>0.88221836099999995</c:v>
                </c:pt>
                <c:pt idx="372">
                  <c:v>0.88221740699999995</c:v>
                </c:pt>
                <c:pt idx="373">
                  <c:v>0.88221740699999995</c:v>
                </c:pt>
                <c:pt idx="374">
                  <c:v>0.88221836099999995</c:v>
                </c:pt>
                <c:pt idx="375">
                  <c:v>0.88221836099999995</c:v>
                </c:pt>
                <c:pt idx="376">
                  <c:v>0.88221836099999995</c:v>
                </c:pt>
                <c:pt idx="377">
                  <c:v>0.88221645400000004</c:v>
                </c:pt>
                <c:pt idx="378">
                  <c:v>0.88221740699999995</c:v>
                </c:pt>
                <c:pt idx="379">
                  <c:v>0.88221740699999995</c:v>
                </c:pt>
                <c:pt idx="380">
                  <c:v>0.88221836099999995</c:v>
                </c:pt>
                <c:pt idx="381">
                  <c:v>0.88221740699999995</c:v>
                </c:pt>
                <c:pt idx="382">
                  <c:v>0.88221836099999995</c:v>
                </c:pt>
                <c:pt idx="383">
                  <c:v>0.88221740699999995</c:v>
                </c:pt>
                <c:pt idx="384">
                  <c:v>0.88221836099999995</c:v>
                </c:pt>
                <c:pt idx="385">
                  <c:v>0.88221836099999995</c:v>
                </c:pt>
                <c:pt idx="386">
                  <c:v>0.88221740699999995</c:v>
                </c:pt>
                <c:pt idx="387">
                  <c:v>0.88221836099999995</c:v>
                </c:pt>
                <c:pt idx="388">
                  <c:v>0.88221740699999995</c:v>
                </c:pt>
                <c:pt idx="389">
                  <c:v>0.88221836099999995</c:v>
                </c:pt>
                <c:pt idx="390">
                  <c:v>0.88221740699999995</c:v>
                </c:pt>
                <c:pt idx="391">
                  <c:v>0.88221740699999995</c:v>
                </c:pt>
                <c:pt idx="392">
                  <c:v>0.88221740699999995</c:v>
                </c:pt>
                <c:pt idx="393">
                  <c:v>0.88221836099999995</c:v>
                </c:pt>
                <c:pt idx="394">
                  <c:v>0.88221836099999995</c:v>
                </c:pt>
              </c:numCache>
            </c:numRef>
          </c:val>
          <c:smooth val="0"/>
          <c:extLst>
            <c:ext xmlns:c16="http://schemas.microsoft.com/office/drawing/2014/chart" uri="{C3380CC4-5D6E-409C-BE32-E72D297353CC}">
              <c16:uniqueId val="{00000000-D483-46D6-86D3-FC1704E60AF9}"/>
            </c:ext>
          </c:extLst>
        </c:ser>
        <c:ser>
          <c:idx val="2"/>
          <c:order val="1"/>
          <c:tx>
            <c:v>9</c:v>
          </c:tx>
          <c:spPr>
            <a:ln w="28575" cap="rnd">
              <a:solidFill>
                <a:schemeClr val="accent1"/>
              </a:solidFill>
              <a:round/>
            </a:ln>
            <a:effectLst/>
          </c:spPr>
          <c:marker>
            <c:symbol val="none"/>
          </c:marker>
          <c:cat>
            <c:numRef>
              <c:f>Sheet4!$A$148:$A$326</c:f>
              <c:numCache>
                <c:formatCode>General</c:formatCode>
                <c:ptCount val="17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pt idx="99">
                  <c:v>10000</c:v>
                </c:pt>
                <c:pt idx="100">
                  <c:v>10100</c:v>
                </c:pt>
                <c:pt idx="101">
                  <c:v>10200</c:v>
                </c:pt>
                <c:pt idx="102">
                  <c:v>10300</c:v>
                </c:pt>
                <c:pt idx="103">
                  <c:v>10400</c:v>
                </c:pt>
                <c:pt idx="104">
                  <c:v>10500</c:v>
                </c:pt>
                <c:pt idx="105">
                  <c:v>10600</c:v>
                </c:pt>
                <c:pt idx="106">
                  <c:v>10700</c:v>
                </c:pt>
                <c:pt idx="107">
                  <c:v>10800</c:v>
                </c:pt>
                <c:pt idx="108">
                  <c:v>10900</c:v>
                </c:pt>
                <c:pt idx="109">
                  <c:v>11000</c:v>
                </c:pt>
                <c:pt idx="110">
                  <c:v>11100</c:v>
                </c:pt>
                <c:pt idx="111">
                  <c:v>11200</c:v>
                </c:pt>
                <c:pt idx="112">
                  <c:v>11300</c:v>
                </c:pt>
                <c:pt idx="113">
                  <c:v>11400</c:v>
                </c:pt>
                <c:pt idx="114">
                  <c:v>11500</c:v>
                </c:pt>
                <c:pt idx="115">
                  <c:v>11600</c:v>
                </c:pt>
                <c:pt idx="116">
                  <c:v>11700</c:v>
                </c:pt>
                <c:pt idx="117">
                  <c:v>11800</c:v>
                </c:pt>
                <c:pt idx="118">
                  <c:v>11900</c:v>
                </c:pt>
                <c:pt idx="119">
                  <c:v>12000</c:v>
                </c:pt>
                <c:pt idx="120">
                  <c:v>12100</c:v>
                </c:pt>
                <c:pt idx="121">
                  <c:v>12200</c:v>
                </c:pt>
                <c:pt idx="122">
                  <c:v>12300</c:v>
                </c:pt>
                <c:pt idx="123">
                  <c:v>12400</c:v>
                </c:pt>
                <c:pt idx="124">
                  <c:v>12500</c:v>
                </c:pt>
                <c:pt idx="125">
                  <c:v>12600</c:v>
                </c:pt>
                <c:pt idx="126">
                  <c:v>12700</c:v>
                </c:pt>
                <c:pt idx="127">
                  <c:v>12800</c:v>
                </c:pt>
                <c:pt idx="128">
                  <c:v>12900</c:v>
                </c:pt>
                <c:pt idx="129">
                  <c:v>13000</c:v>
                </c:pt>
                <c:pt idx="130">
                  <c:v>13100</c:v>
                </c:pt>
                <c:pt idx="131">
                  <c:v>13200</c:v>
                </c:pt>
                <c:pt idx="132">
                  <c:v>13300</c:v>
                </c:pt>
                <c:pt idx="133">
                  <c:v>13400</c:v>
                </c:pt>
                <c:pt idx="134">
                  <c:v>13500</c:v>
                </c:pt>
                <c:pt idx="135">
                  <c:v>13600</c:v>
                </c:pt>
                <c:pt idx="136">
                  <c:v>13700</c:v>
                </c:pt>
                <c:pt idx="137">
                  <c:v>13800</c:v>
                </c:pt>
                <c:pt idx="138">
                  <c:v>13900</c:v>
                </c:pt>
                <c:pt idx="139">
                  <c:v>14000</c:v>
                </c:pt>
                <c:pt idx="140">
                  <c:v>14100</c:v>
                </c:pt>
                <c:pt idx="141">
                  <c:v>14200</c:v>
                </c:pt>
                <c:pt idx="142">
                  <c:v>14300</c:v>
                </c:pt>
                <c:pt idx="143">
                  <c:v>14400</c:v>
                </c:pt>
                <c:pt idx="144">
                  <c:v>14500</c:v>
                </c:pt>
                <c:pt idx="145">
                  <c:v>14600</c:v>
                </c:pt>
                <c:pt idx="146">
                  <c:v>14700</c:v>
                </c:pt>
                <c:pt idx="147">
                  <c:v>14800</c:v>
                </c:pt>
                <c:pt idx="148">
                  <c:v>14900</c:v>
                </c:pt>
                <c:pt idx="149">
                  <c:v>15000</c:v>
                </c:pt>
                <c:pt idx="150">
                  <c:v>15100</c:v>
                </c:pt>
                <c:pt idx="151">
                  <c:v>15200</c:v>
                </c:pt>
                <c:pt idx="152">
                  <c:v>15300</c:v>
                </c:pt>
                <c:pt idx="153">
                  <c:v>15400</c:v>
                </c:pt>
                <c:pt idx="154">
                  <c:v>15500</c:v>
                </c:pt>
                <c:pt idx="155">
                  <c:v>15600</c:v>
                </c:pt>
                <c:pt idx="156">
                  <c:v>15700</c:v>
                </c:pt>
                <c:pt idx="157">
                  <c:v>15800</c:v>
                </c:pt>
                <c:pt idx="158">
                  <c:v>15900</c:v>
                </c:pt>
                <c:pt idx="159">
                  <c:v>16000</c:v>
                </c:pt>
                <c:pt idx="160">
                  <c:v>16100</c:v>
                </c:pt>
                <c:pt idx="161">
                  <c:v>16200</c:v>
                </c:pt>
                <c:pt idx="162">
                  <c:v>16300</c:v>
                </c:pt>
                <c:pt idx="163">
                  <c:v>16400</c:v>
                </c:pt>
                <c:pt idx="164">
                  <c:v>16500</c:v>
                </c:pt>
                <c:pt idx="165">
                  <c:v>16600</c:v>
                </c:pt>
                <c:pt idx="166">
                  <c:v>16700</c:v>
                </c:pt>
                <c:pt idx="167">
                  <c:v>16800</c:v>
                </c:pt>
                <c:pt idx="168">
                  <c:v>16900</c:v>
                </c:pt>
                <c:pt idx="169">
                  <c:v>17000</c:v>
                </c:pt>
                <c:pt idx="170">
                  <c:v>17100</c:v>
                </c:pt>
                <c:pt idx="171">
                  <c:v>17200</c:v>
                </c:pt>
                <c:pt idx="172">
                  <c:v>17300</c:v>
                </c:pt>
                <c:pt idx="173">
                  <c:v>17400</c:v>
                </c:pt>
                <c:pt idx="174">
                  <c:v>17500</c:v>
                </c:pt>
                <c:pt idx="175">
                  <c:v>17600</c:v>
                </c:pt>
                <c:pt idx="176">
                  <c:v>17700</c:v>
                </c:pt>
                <c:pt idx="177">
                  <c:v>17800</c:v>
                </c:pt>
                <c:pt idx="178">
                  <c:v>17900</c:v>
                </c:pt>
              </c:numCache>
            </c:numRef>
          </c:cat>
          <c:val>
            <c:numRef>
              <c:f>Sheet4!$B$148:$B$326</c:f>
              <c:numCache>
                <c:formatCode>General</c:formatCode>
                <c:ptCount val="179"/>
                <c:pt idx="0">
                  <c:v>8.3333335800000005E-2</c:v>
                </c:pt>
                <c:pt idx="1">
                  <c:v>0.16666667199999999</c:v>
                </c:pt>
                <c:pt idx="2">
                  <c:v>0.25</c:v>
                </c:pt>
                <c:pt idx="3">
                  <c:v>0.333333343</c:v>
                </c:pt>
                <c:pt idx="4">
                  <c:v>0.41613334400000002</c:v>
                </c:pt>
                <c:pt idx="5">
                  <c:v>0.49765333499999997</c:v>
                </c:pt>
                <c:pt idx="6">
                  <c:v>0.57716804700000002</c:v>
                </c:pt>
                <c:pt idx="7">
                  <c:v>0.65407150999999997</c:v>
                </c:pt>
                <c:pt idx="8">
                  <c:v>0.72795838099999999</c:v>
                </c:pt>
                <c:pt idx="9">
                  <c:v>0.79856723500000004</c:v>
                </c:pt>
                <c:pt idx="10">
                  <c:v>0.86577093599999999</c:v>
                </c:pt>
                <c:pt idx="11">
                  <c:v>0.92953193199999995</c:v>
                </c:pt>
                <c:pt idx="12">
                  <c:v>0.98988246899999999</c:v>
                </c:pt>
                <c:pt idx="13">
                  <c:v>1.0468998</c:v>
                </c:pt>
                <c:pt idx="14">
                  <c:v>1.1006926299999999</c:v>
                </c:pt>
                <c:pt idx="15">
                  <c:v>1.1513888800000001</c:v>
                </c:pt>
                <c:pt idx="16">
                  <c:v>1.19912744</c:v>
                </c:pt>
                <c:pt idx="17">
                  <c:v>1.24405265</c:v>
                </c:pt>
                <c:pt idx="18">
                  <c:v>1.28630972</c:v>
                </c:pt>
                <c:pt idx="19">
                  <c:v>1.3260425300000001</c:v>
                </c:pt>
                <c:pt idx="20">
                  <c:v>1.36339104</c:v>
                </c:pt>
                <c:pt idx="21">
                  <c:v>1.39849091</c:v>
                </c:pt>
                <c:pt idx="22">
                  <c:v>1.4314717100000001</c:v>
                </c:pt>
                <c:pt idx="23">
                  <c:v>1.4624573000000001</c:v>
                </c:pt>
                <c:pt idx="24">
                  <c:v>1.4915659400000001</c:v>
                </c:pt>
                <c:pt idx="25">
                  <c:v>1.5189087400000001</c:v>
                </c:pt>
                <c:pt idx="26">
                  <c:v>1.5445914300000001</c:v>
                </c:pt>
                <c:pt idx="27">
                  <c:v>1.56871402</c:v>
                </c:pt>
                <c:pt idx="28">
                  <c:v>1.5913701099999999</c:v>
                </c:pt>
                <c:pt idx="29">
                  <c:v>1.6126482499999999</c:v>
                </c:pt>
                <c:pt idx="30">
                  <c:v>1.63263249</c:v>
                </c:pt>
                <c:pt idx="31">
                  <c:v>1.65140033</c:v>
                </c:pt>
                <c:pt idx="32">
                  <c:v>1.66902602</c:v>
                </c:pt>
                <c:pt idx="33">
                  <c:v>1.68557918</c:v>
                </c:pt>
                <c:pt idx="34">
                  <c:v>1.7011244299999999</c:v>
                </c:pt>
                <c:pt idx="35">
                  <c:v>1.71572328</c:v>
                </c:pt>
                <c:pt idx="36">
                  <c:v>1.72943354</c:v>
                </c:pt>
                <c:pt idx="37">
                  <c:v>1.7423088600000001</c:v>
                </c:pt>
                <c:pt idx="38">
                  <c:v>1.7544001300000001</c:v>
                </c:pt>
                <c:pt idx="39">
                  <c:v>1.7657554099999999</c:v>
                </c:pt>
                <c:pt idx="40">
                  <c:v>1.7764190399999999</c:v>
                </c:pt>
                <c:pt idx="41">
                  <c:v>1.7864333400000001</c:v>
                </c:pt>
                <c:pt idx="42">
                  <c:v>1.79583812</c:v>
                </c:pt>
                <c:pt idx="43">
                  <c:v>1.80466986</c:v>
                </c:pt>
                <c:pt idx="44">
                  <c:v>1.81296396</c:v>
                </c:pt>
                <c:pt idx="45">
                  <c:v>1.8207530999999999</c:v>
                </c:pt>
                <c:pt idx="46">
                  <c:v>1.82806778</c:v>
                </c:pt>
                <c:pt idx="47">
                  <c:v>1.83493686</c:v>
                </c:pt>
                <c:pt idx="48">
                  <c:v>1.8413879900000001</c:v>
                </c:pt>
                <c:pt idx="49">
                  <c:v>1.8474462</c:v>
                </c:pt>
                <c:pt idx="50">
                  <c:v>1.85313511</c:v>
                </c:pt>
                <c:pt idx="51">
                  <c:v>1.8584780700000001</c:v>
                </c:pt>
                <c:pt idx="52">
                  <c:v>1.86349535</c:v>
                </c:pt>
                <c:pt idx="53">
                  <c:v>1.8682069800000001</c:v>
                </c:pt>
                <c:pt idx="54">
                  <c:v>1.8726320299999999</c:v>
                </c:pt>
                <c:pt idx="55">
                  <c:v>1.87678766</c:v>
                </c:pt>
                <c:pt idx="56">
                  <c:v>1.8806898599999999</c:v>
                </c:pt>
                <c:pt idx="57">
                  <c:v>1.8843548299999999</c:v>
                </c:pt>
                <c:pt idx="58">
                  <c:v>1.8877966399999999</c:v>
                </c:pt>
                <c:pt idx="59">
                  <c:v>1.89102817</c:v>
                </c:pt>
                <c:pt idx="60">
                  <c:v>1.8940634700000001</c:v>
                </c:pt>
                <c:pt idx="61">
                  <c:v>1.8969140099999999</c:v>
                </c:pt>
                <c:pt idx="62">
                  <c:v>1.89959049</c:v>
                </c:pt>
                <c:pt idx="63">
                  <c:v>1.9021043799999999</c:v>
                </c:pt>
                <c:pt idx="64">
                  <c:v>1.9044652</c:v>
                </c:pt>
                <c:pt idx="65">
                  <c:v>1.90668178</c:v>
                </c:pt>
                <c:pt idx="66">
                  <c:v>1.9087638899999999</c:v>
                </c:pt>
                <c:pt idx="67">
                  <c:v>1.91071916</c:v>
                </c:pt>
                <c:pt idx="68">
                  <c:v>1.9125549799999999</c:v>
                </c:pt>
                <c:pt idx="69">
                  <c:v>1.9142794599999999</c:v>
                </c:pt>
                <c:pt idx="70">
                  <c:v>1.9158992800000001</c:v>
                </c:pt>
                <c:pt idx="71">
                  <c:v>1.91741943</c:v>
                </c:pt>
                <c:pt idx="72">
                  <c:v>1.9188475599999999</c:v>
                </c:pt>
                <c:pt idx="73">
                  <c:v>1.9201889000000001</c:v>
                </c:pt>
                <c:pt idx="74">
                  <c:v>1.92144775</c:v>
                </c:pt>
                <c:pt idx="75">
                  <c:v>1.9226307899999999</c:v>
                </c:pt>
                <c:pt idx="76">
                  <c:v>1.92374182</c:v>
                </c:pt>
                <c:pt idx="77">
                  <c:v>1.92478466</c:v>
                </c:pt>
                <c:pt idx="78">
                  <c:v>1.92576408</c:v>
                </c:pt>
                <c:pt idx="79">
                  <c:v>1.9266839</c:v>
                </c:pt>
                <c:pt idx="80">
                  <c:v>1.92754793</c:v>
                </c:pt>
                <c:pt idx="81">
                  <c:v>1.92835903</c:v>
                </c:pt>
                <c:pt idx="82">
                  <c:v>1.92912149</c:v>
                </c:pt>
                <c:pt idx="83">
                  <c:v>1.92983675</c:v>
                </c:pt>
                <c:pt idx="84">
                  <c:v>1.93050861</c:v>
                </c:pt>
                <c:pt idx="85">
                  <c:v>1.9311399499999999</c:v>
                </c:pt>
                <c:pt idx="86">
                  <c:v>1.93173218</c:v>
                </c:pt>
                <c:pt idx="87">
                  <c:v>1.9322886500000001</c:v>
                </c:pt>
                <c:pt idx="88">
                  <c:v>1.93281126</c:v>
                </c:pt>
                <c:pt idx="89">
                  <c:v>1.9333014500000001</c:v>
                </c:pt>
                <c:pt idx="90">
                  <c:v>1.93376255</c:v>
                </c:pt>
                <c:pt idx="91">
                  <c:v>1.9341955200000001</c:v>
                </c:pt>
                <c:pt idx="92">
                  <c:v>1.9346017799999999</c:v>
                </c:pt>
                <c:pt idx="93">
                  <c:v>1.9349837299999999</c:v>
                </c:pt>
                <c:pt idx="94">
                  <c:v>1.93534231</c:v>
                </c:pt>
                <c:pt idx="95">
                  <c:v>1.93567848</c:v>
                </c:pt>
                <c:pt idx="96">
                  <c:v>1.9359955799999999</c:v>
                </c:pt>
                <c:pt idx="97">
                  <c:v>1.93629217</c:v>
                </c:pt>
                <c:pt idx="98">
                  <c:v>1.93657064</c:v>
                </c:pt>
                <c:pt idx="99">
                  <c:v>1.9368329</c:v>
                </c:pt>
                <c:pt idx="100">
                  <c:v>1.93707848</c:v>
                </c:pt>
                <c:pt idx="101">
                  <c:v>1.9373092700000001</c:v>
                </c:pt>
                <c:pt idx="102">
                  <c:v>1.9375267</c:v>
                </c:pt>
                <c:pt idx="103">
                  <c:v>1.9377303100000001</c:v>
                </c:pt>
                <c:pt idx="104">
                  <c:v>1.9379210499999999</c:v>
                </c:pt>
                <c:pt idx="105">
                  <c:v>1.9381012900000001</c:v>
                </c:pt>
                <c:pt idx="106">
                  <c:v>1.93826962</c:v>
                </c:pt>
                <c:pt idx="107">
                  <c:v>1.93842793</c:v>
                </c:pt>
                <c:pt idx="108">
                  <c:v>1.93857718</c:v>
                </c:pt>
                <c:pt idx="109">
                  <c:v>1.9387164100000001</c:v>
                </c:pt>
                <c:pt idx="110">
                  <c:v>1.9388470600000001</c:v>
                </c:pt>
                <c:pt idx="111">
                  <c:v>1.9389705699999999</c:v>
                </c:pt>
                <c:pt idx="112">
                  <c:v>1.9390859600000001</c:v>
                </c:pt>
                <c:pt idx="113">
                  <c:v>1.9391946799999999</c:v>
                </c:pt>
                <c:pt idx="114">
                  <c:v>1.9392971999999999</c:v>
                </c:pt>
                <c:pt idx="115">
                  <c:v>1.9393925700000001</c:v>
                </c:pt>
                <c:pt idx="116">
                  <c:v>1.93948221</c:v>
                </c:pt>
                <c:pt idx="117">
                  <c:v>1.9395670899999999</c:v>
                </c:pt>
                <c:pt idx="118">
                  <c:v>1.9396462400000001</c:v>
                </c:pt>
                <c:pt idx="119">
                  <c:v>1.9397201500000001</c:v>
                </c:pt>
                <c:pt idx="120">
                  <c:v>1.9397907299999999</c:v>
                </c:pt>
                <c:pt idx="121">
                  <c:v>1.9398565299999999</c:v>
                </c:pt>
                <c:pt idx="122">
                  <c:v>1.93991756</c:v>
                </c:pt>
                <c:pt idx="123">
                  <c:v>1.9399757399999999</c:v>
                </c:pt>
                <c:pt idx="124">
                  <c:v>1.9400301</c:v>
                </c:pt>
                <c:pt idx="125">
                  <c:v>1.9400816000000001</c:v>
                </c:pt>
                <c:pt idx="126">
                  <c:v>1.9401302300000001</c:v>
                </c:pt>
                <c:pt idx="127">
                  <c:v>1.9401750600000001</c:v>
                </c:pt>
                <c:pt idx="128">
                  <c:v>1.94021702</c:v>
                </c:pt>
                <c:pt idx="129">
                  <c:v>1.9402570699999999</c:v>
                </c:pt>
                <c:pt idx="130">
                  <c:v>1.9402942700000001</c:v>
                </c:pt>
                <c:pt idx="131">
                  <c:v>1.9403286</c:v>
                </c:pt>
                <c:pt idx="132">
                  <c:v>1.94036293</c:v>
                </c:pt>
                <c:pt idx="133">
                  <c:v>1.94039345</c:v>
                </c:pt>
                <c:pt idx="134">
                  <c:v>1.9404220599999999</c:v>
                </c:pt>
                <c:pt idx="135">
                  <c:v>1.94044876</c:v>
                </c:pt>
                <c:pt idx="136">
                  <c:v>1.94047451</c:v>
                </c:pt>
                <c:pt idx="137">
                  <c:v>1.9404973999999999</c:v>
                </c:pt>
                <c:pt idx="138">
                  <c:v>1.94052029</c:v>
                </c:pt>
                <c:pt idx="139">
                  <c:v>1.94054222</c:v>
                </c:pt>
                <c:pt idx="140">
                  <c:v>1.94056129</c:v>
                </c:pt>
                <c:pt idx="141">
                  <c:v>1.9405803699999999</c:v>
                </c:pt>
                <c:pt idx="142">
                  <c:v>1.94059849</c:v>
                </c:pt>
                <c:pt idx="143">
                  <c:v>1.94061375</c:v>
                </c:pt>
                <c:pt idx="144">
                  <c:v>1.9406299600000001</c:v>
                </c:pt>
                <c:pt idx="145">
                  <c:v>1.94064426</c:v>
                </c:pt>
                <c:pt idx="146">
                  <c:v>1.9406585700000001</c:v>
                </c:pt>
                <c:pt idx="147">
                  <c:v>1.94067192</c:v>
                </c:pt>
                <c:pt idx="148">
                  <c:v>1.94068336</c:v>
                </c:pt>
                <c:pt idx="149">
                  <c:v>1.9406938600000001</c:v>
                </c:pt>
                <c:pt idx="150">
                  <c:v>1.9407053000000001</c:v>
                </c:pt>
                <c:pt idx="151">
                  <c:v>1.9407157900000001</c:v>
                </c:pt>
                <c:pt idx="152">
                  <c:v>1.9407243700000001</c:v>
                </c:pt>
                <c:pt idx="153">
                  <c:v>1.9407339100000001</c:v>
                </c:pt>
                <c:pt idx="154">
                  <c:v>1.9407405900000001</c:v>
                </c:pt>
                <c:pt idx="155">
                  <c:v>1.94074821</c:v>
                </c:pt>
                <c:pt idx="156">
                  <c:v>1.94075584</c:v>
                </c:pt>
                <c:pt idx="157">
                  <c:v>1.94076347</c:v>
                </c:pt>
                <c:pt idx="158">
                  <c:v>1.9407701500000001</c:v>
                </c:pt>
                <c:pt idx="159">
                  <c:v>1.94077682</c:v>
                </c:pt>
                <c:pt idx="160">
                  <c:v>1.94078255</c:v>
                </c:pt>
                <c:pt idx="161">
                  <c:v>1.9407873200000001</c:v>
                </c:pt>
                <c:pt idx="162">
                  <c:v>1.94079208</c:v>
                </c:pt>
                <c:pt idx="163">
                  <c:v>1.9407968499999999</c:v>
                </c:pt>
                <c:pt idx="164">
                  <c:v>1.9407997100000001</c:v>
                </c:pt>
                <c:pt idx="165">
                  <c:v>1.9408054400000001</c:v>
                </c:pt>
                <c:pt idx="166">
                  <c:v>1.9408083</c:v>
                </c:pt>
                <c:pt idx="167">
                  <c:v>1.94081116</c:v>
                </c:pt>
                <c:pt idx="168">
                  <c:v>1.9408159300000001</c:v>
                </c:pt>
                <c:pt idx="169">
                  <c:v>1.94081879</c:v>
                </c:pt>
                <c:pt idx="170">
                  <c:v>1.94082165</c:v>
                </c:pt>
                <c:pt idx="171">
                  <c:v>1.9408254599999999</c:v>
                </c:pt>
                <c:pt idx="172">
                  <c:v>1.9408283200000001</c:v>
                </c:pt>
                <c:pt idx="173">
                  <c:v>1.94083118</c:v>
                </c:pt>
                <c:pt idx="174">
                  <c:v>1.9408340500000001</c:v>
                </c:pt>
                <c:pt idx="175">
                  <c:v>1.9408359500000001</c:v>
                </c:pt>
                <c:pt idx="176">
                  <c:v>1.94083881</c:v>
                </c:pt>
                <c:pt idx="177">
                  <c:v>1.94084072</c:v>
                </c:pt>
                <c:pt idx="178">
                  <c:v>1.9408426299999999</c:v>
                </c:pt>
              </c:numCache>
            </c:numRef>
          </c:val>
          <c:smooth val="0"/>
          <c:extLst>
            <c:ext xmlns:c16="http://schemas.microsoft.com/office/drawing/2014/chart" uri="{C3380CC4-5D6E-409C-BE32-E72D297353CC}">
              <c16:uniqueId val="{00000001-D483-46D6-86D3-FC1704E60AF9}"/>
            </c:ext>
          </c:extLst>
        </c:ser>
        <c:ser>
          <c:idx val="4"/>
          <c:order val="2"/>
          <c:tx>
            <c:v>3</c:v>
          </c:tx>
          <c:spPr>
            <a:ln w="28575" cap="rnd">
              <a:solidFill>
                <a:srgbClr val="C00000"/>
              </a:solidFill>
              <a:round/>
            </a:ln>
            <a:effectLst/>
          </c:spPr>
          <c:marker>
            <c:symbol val="none"/>
          </c:marker>
          <c:cat>
            <c:numRef>
              <c:f>Sheet4!$A$40:$A$146</c:f>
              <c:numCache>
                <c:formatCode>General</c:formatCode>
                <c:ptCount val="107"/>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pt idx="99">
                  <c:v>10000</c:v>
                </c:pt>
                <c:pt idx="100">
                  <c:v>10100</c:v>
                </c:pt>
                <c:pt idx="101">
                  <c:v>10200</c:v>
                </c:pt>
                <c:pt idx="102">
                  <c:v>10300</c:v>
                </c:pt>
                <c:pt idx="103">
                  <c:v>10400</c:v>
                </c:pt>
                <c:pt idx="104">
                  <c:v>10500</c:v>
                </c:pt>
                <c:pt idx="105">
                  <c:v>10600</c:v>
                </c:pt>
                <c:pt idx="106">
                  <c:v>10700</c:v>
                </c:pt>
              </c:numCache>
            </c:numRef>
          </c:cat>
          <c:val>
            <c:numRef>
              <c:f>Sheet4!$B$40:$B$146</c:f>
              <c:numCache>
                <c:formatCode>General</c:formatCode>
                <c:ptCount val="107"/>
                <c:pt idx="0">
                  <c:v>0.13888889600000001</c:v>
                </c:pt>
                <c:pt idx="1">
                  <c:v>0.277777791</c:v>
                </c:pt>
                <c:pt idx="2">
                  <c:v>0.41666668699999998</c:v>
                </c:pt>
                <c:pt idx="3">
                  <c:v>0.55555558199999999</c:v>
                </c:pt>
                <c:pt idx="4">
                  <c:v>0.69355559300000003</c:v>
                </c:pt>
                <c:pt idx="5">
                  <c:v>0.82942223500000001</c:v>
                </c:pt>
                <c:pt idx="6">
                  <c:v>0.96194672599999997</c:v>
                </c:pt>
                <c:pt idx="7">
                  <c:v>1.09011912</c:v>
                </c:pt>
                <c:pt idx="8">
                  <c:v>1.21326399</c:v>
                </c:pt>
                <c:pt idx="9">
                  <c:v>1.33094537</c:v>
                </c:pt>
                <c:pt idx="10">
                  <c:v>1.44295156</c:v>
                </c:pt>
                <c:pt idx="11">
                  <c:v>1.54921997</c:v>
                </c:pt>
                <c:pt idx="12">
                  <c:v>1.64980412</c:v>
                </c:pt>
                <c:pt idx="13">
                  <c:v>1.7448329899999999</c:v>
                </c:pt>
                <c:pt idx="14">
                  <c:v>1.8344878</c:v>
                </c:pt>
                <c:pt idx="15">
                  <c:v>1.9189814300000001</c:v>
                </c:pt>
                <c:pt idx="16">
                  <c:v>1.99854577</c:v>
                </c:pt>
                <c:pt idx="17">
                  <c:v>2.0734210000000002</c:v>
                </c:pt>
                <c:pt idx="18">
                  <c:v>2.1438493699999999</c:v>
                </c:pt>
                <c:pt idx="19">
                  <c:v>2.2100708500000001</c:v>
                </c:pt>
                <c:pt idx="20">
                  <c:v>2.2723186000000002</c:v>
                </c:pt>
                <c:pt idx="21">
                  <c:v>2.3308179400000002</c:v>
                </c:pt>
                <c:pt idx="22">
                  <c:v>2.3857858200000002</c:v>
                </c:pt>
                <c:pt idx="23">
                  <c:v>2.4374289500000001</c:v>
                </c:pt>
                <c:pt idx="24">
                  <c:v>2.4859430800000002</c:v>
                </c:pt>
                <c:pt idx="25">
                  <c:v>2.5315144100000002</c:v>
                </c:pt>
                <c:pt idx="26">
                  <c:v>2.5743188899999998</c:v>
                </c:pt>
                <c:pt idx="27">
                  <c:v>2.61452317</c:v>
                </c:pt>
                <c:pt idx="28">
                  <c:v>2.65228295</c:v>
                </c:pt>
                <c:pt idx="29">
                  <c:v>2.6877474800000001</c:v>
                </c:pt>
                <c:pt idx="30">
                  <c:v>2.7210538400000002</c:v>
                </c:pt>
                <c:pt idx="31">
                  <c:v>2.7523336399999998</c:v>
                </c:pt>
                <c:pt idx="32">
                  <c:v>2.7817101499999999</c:v>
                </c:pt>
                <c:pt idx="33">
                  <c:v>2.8092982800000001</c:v>
                </c:pt>
                <c:pt idx="34">
                  <c:v>2.8352069900000001</c:v>
                </c:pt>
                <c:pt idx="35">
                  <c:v>2.8595385599999998</c:v>
                </c:pt>
                <c:pt idx="36">
                  <c:v>2.88238883</c:v>
                </c:pt>
                <c:pt idx="37">
                  <c:v>2.9038476900000001</c:v>
                </c:pt>
                <c:pt idx="38">
                  <c:v>2.9240005</c:v>
                </c:pt>
                <c:pt idx="39">
                  <c:v>2.9429259299999999</c:v>
                </c:pt>
                <c:pt idx="40">
                  <c:v>2.9606986000000002</c:v>
                </c:pt>
                <c:pt idx="41">
                  <c:v>2.9773890999999999</c:v>
                </c:pt>
                <c:pt idx="42">
                  <c:v>2.9930634500000002</c:v>
                </c:pt>
                <c:pt idx="43">
                  <c:v>3.0077831700000002</c:v>
                </c:pt>
                <c:pt idx="44">
                  <c:v>3.0216066800000001</c:v>
                </c:pt>
                <c:pt idx="45">
                  <c:v>3.0345881000000001</c:v>
                </c:pt>
                <c:pt idx="46">
                  <c:v>3.0467796300000001</c:v>
                </c:pt>
                <c:pt idx="47">
                  <c:v>3.05822825</c:v>
                </c:pt>
                <c:pt idx="48">
                  <c:v>3.0689797400000001</c:v>
                </c:pt>
                <c:pt idx="49">
                  <c:v>3.0790762900000002</c:v>
                </c:pt>
                <c:pt idx="50">
                  <c:v>3.0885584399999999</c:v>
                </c:pt>
                <c:pt idx="51">
                  <c:v>3.0974626500000002</c:v>
                </c:pt>
                <c:pt idx="52">
                  <c:v>3.1058249500000001</c:v>
                </c:pt>
                <c:pt idx="53">
                  <c:v>3.1136779799999998</c:v>
                </c:pt>
                <c:pt idx="54">
                  <c:v>3.1210527400000001</c:v>
                </c:pt>
                <c:pt idx="55">
                  <c:v>3.1279792799999999</c:v>
                </c:pt>
                <c:pt idx="56">
                  <c:v>3.1344828599999999</c:v>
                </c:pt>
                <c:pt idx="57">
                  <c:v>3.1405901900000002</c:v>
                </c:pt>
                <c:pt idx="58">
                  <c:v>3.14632654</c:v>
                </c:pt>
                <c:pt idx="59">
                  <c:v>3.1517138500000001</c:v>
                </c:pt>
                <c:pt idx="60">
                  <c:v>3.1567721400000002</c:v>
                </c:pt>
                <c:pt idx="61">
                  <c:v>3.1615228700000002</c:v>
                </c:pt>
                <c:pt idx="62">
                  <c:v>3.1659841499999999</c:v>
                </c:pt>
                <c:pt idx="63">
                  <c:v>3.1701736500000002</c:v>
                </c:pt>
                <c:pt idx="64">
                  <c:v>3.1741080300000002</c:v>
                </c:pt>
                <c:pt idx="65">
                  <c:v>3.1778035199999999</c:v>
                </c:pt>
                <c:pt idx="66">
                  <c:v>3.1812729800000001</c:v>
                </c:pt>
                <c:pt idx="67">
                  <c:v>3.18453169</c:v>
                </c:pt>
                <c:pt idx="68">
                  <c:v>3.1875920299999998</c:v>
                </c:pt>
                <c:pt idx="69">
                  <c:v>3.19046545</c:v>
                </c:pt>
                <c:pt idx="70">
                  <c:v>3.1931648300000002</c:v>
                </c:pt>
                <c:pt idx="71">
                  <c:v>3.1956987400000001</c:v>
                </c:pt>
                <c:pt idx="72">
                  <c:v>3.1980791100000001</c:v>
                </c:pt>
                <c:pt idx="73">
                  <c:v>3.2003140399999999</c:v>
                </c:pt>
                <c:pt idx="74">
                  <c:v>3.2024130799999999</c:v>
                </c:pt>
                <c:pt idx="75">
                  <c:v>3.2043843299999999</c:v>
                </c:pt>
                <c:pt idx="76">
                  <c:v>3.2062354100000001</c:v>
                </c:pt>
                <c:pt idx="77">
                  <c:v>3.2079739599999999</c:v>
                </c:pt>
                <c:pt idx="78">
                  <c:v>3.2096061699999998</c:v>
                </c:pt>
                <c:pt idx="79">
                  <c:v>3.2111401599999998</c:v>
                </c:pt>
                <c:pt idx="80">
                  <c:v>3.2125797299999999</c:v>
                </c:pt>
                <c:pt idx="81">
                  <c:v>3.21393204</c:v>
                </c:pt>
                <c:pt idx="82">
                  <c:v>3.2152004199999999</c:v>
                </c:pt>
                <c:pt idx="83">
                  <c:v>3.2163934699999999</c:v>
                </c:pt>
                <c:pt idx="84">
                  <c:v>3.2175130799999998</c:v>
                </c:pt>
                <c:pt idx="85">
                  <c:v>3.21856499</c:v>
                </c:pt>
                <c:pt idx="86">
                  <c:v>3.2195529899999999</c:v>
                </c:pt>
                <c:pt idx="87">
                  <c:v>3.22048092</c:v>
                </c:pt>
                <c:pt idx="88">
                  <c:v>3.2213516200000001</c:v>
                </c:pt>
                <c:pt idx="89">
                  <c:v>3.2221689200000001</c:v>
                </c:pt>
                <c:pt idx="90">
                  <c:v>3.22293758</c:v>
                </c:pt>
                <c:pt idx="91">
                  <c:v>3.2236585600000001</c:v>
                </c:pt>
                <c:pt idx="92">
                  <c:v>3.2243356699999999</c:v>
                </c:pt>
                <c:pt idx="93">
                  <c:v>3.2249727199999998</c:v>
                </c:pt>
                <c:pt idx="94">
                  <c:v>3.2255687700000002</c:v>
                </c:pt>
                <c:pt idx="95">
                  <c:v>3.2261314400000001</c:v>
                </c:pt>
                <c:pt idx="96">
                  <c:v>3.22665691</c:v>
                </c:pt>
                <c:pt idx="97">
                  <c:v>3.2271528200000001</c:v>
                </c:pt>
                <c:pt idx="98">
                  <c:v>3.2276163100000002</c:v>
                </c:pt>
                <c:pt idx="99">
                  <c:v>3.22805309</c:v>
                </c:pt>
                <c:pt idx="100">
                  <c:v>3.2284622199999999</c:v>
                </c:pt>
                <c:pt idx="101">
                  <c:v>3.22884846</c:v>
                </c:pt>
                <c:pt idx="102">
                  <c:v>3.2292098999999999</c:v>
                </c:pt>
                <c:pt idx="103">
                  <c:v>3.2295494100000002</c:v>
                </c:pt>
                <c:pt idx="104">
                  <c:v>3.2298688900000001</c:v>
                </c:pt>
                <c:pt idx="105">
                  <c:v>3.2301673900000001</c:v>
                </c:pt>
                <c:pt idx="106">
                  <c:v>3.2304477700000001</c:v>
                </c:pt>
              </c:numCache>
            </c:numRef>
          </c:val>
          <c:smooth val="0"/>
          <c:extLst>
            <c:ext xmlns:c16="http://schemas.microsoft.com/office/drawing/2014/chart" uri="{C3380CC4-5D6E-409C-BE32-E72D297353CC}">
              <c16:uniqueId val="{00000002-D483-46D6-86D3-FC1704E60AF9}"/>
            </c:ext>
          </c:extLst>
        </c:ser>
        <c:ser>
          <c:idx val="3"/>
          <c:order val="3"/>
          <c:tx>
            <c:v>1</c:v>
          </c:tx>
          <c:spPr>
            <a:ln w="28575" cap="rnd">
              <a:solidFill>
                <a:schemeClr val="bg2">
                  <a:lumMod val="50000"/>
                </a:schemeClr>
              </a:solidFill>
              <a:round/>
            </a:ln>
            <a:effectLst/>
          </c:spPr>
          <c:marker>
            <c:symbol val="none"/>
          </c:marker>
          <c:cat>
            <c:numRef>
              <c:f>Sheet4!$A$3:$A$38</c:f>
              <c:numCache>
                <c:formatCode>0.00</c:formatCode>
                <c:ptCount val="36"/>
                <c:pt idx="0">
                  <c:v>0</c:v>
                </c:pt>
                <c:pt idx="1">
                  <c:v>2.7777777777777776E-2</c:v>
                </c:pt>
                <c:pt idx="2">
                  <c:v>5.5555555555555552E-2</c:v>
                </c:pt>
                <c:pt idx="3">
                  <c:v>8.3333333333333329E-2</c:v>
                </c:pt>
                <c:pt idx="4">
                  <c:v>0.1111111111111111</c:v>
                </c:pt>
                <c:pt idx="5">
                  <c:v>0.1388888888888889</c:v>
                </c:pt>
                <c:pt idx="6">
                  <c:v>0.16666666666666666</c:v>
                </c:pt>
                <c:pt idx="7">
                  <c:v>0.19444444444444445</c:v>
                </c:pt>
                <c:pt idx="8">
                  <c:v>0.22222222222222221</c:v>
                </c:pt>
                <c:pt idx="9">
                  <c:v>0.25</c:v>
                </c:pt>
                <c:pt idx="10">
                  <c:v>0.27777777777777779</c:v>
                </c:pt>
                <c:pt idx="11">
                  <c:v>0.30555555555555558</c:v>
                </c:pt>
                <c:pt idx="12">
                  <c:v>0.33333333333333331</c:v>
                </c:pt>
                <c:pt idx="13">
                  <c:v>0.3611111111111111</c:v>
                </c:pt>
                <c:pt idx="14">
                  <c:v>0.3888888888888889</c:v>
                </c:pt>
                <c:pt idx="15">
                  <c:v>0.41666666666666669</c:v>
                </c:pt>
                <c:pt idx="16">
                  <c:v>0.44444444444444442</c:v>
                </c:pt>
                <c:pt idx="17">
                  <c:v>0.47222222222222221</c:v>
                </c:pt>
                <c:pt idx="18">
                  <c:v>0.5</c:v>
                </c:pt>
                <c:pt idx="19">
                  <c:v>0.52777777777777779</c:v>
                </c:pt>
                <c:pt idx="20">
                  <c:v>0.55555555555555558</c:v>
                </c:pt>
                <c:pt idx="21">
                  <c:v>0.58333333333333337</c:v>
                </c:pt>
                <c:pt idx="22">
                  <c:v>0.61111111111111116</c:v>
                </c:pt>
                <c:pt idx="23">
                  <c:v>0.63888888888888884</c:v>
                </c:pt>
                <c:pt idx="24">
                  <c:v>0.66666666666666663</c:v>
                </c:pt>
                <c:pt idx="25">
                  <c:v>0.69444444444444442</c:v>
                </c:pt>
                <c:pt idx="26">
                  <c:v>0.72222222222222221</c:v>
                </c:pt>
                <c:pt idx="27">
                  <c:v>0.75</c:v>
                </c:pt>
                <c:pt idx="28">
                  <c:v>0.77777777777777779</c:v>
                </c:pt>
                <c:pt idx="29">
                  <c:v>0.80555555555555558</c:v>
                </c:pt>
                <c:pt idx="30">
                  <c:v>0.83333333333333337</c:v>
                </c:pt>
                <c:pt idx="31">
                  <c:v>0.86111111111111116</c:v>
                </c:pt>
                <c:pt idx="32">
                  <c:v>0.88888888888888884</c:v>
                </c:pt>
                <c:pt idx="33">
                  <c:v>0.91666666666666663</c:v>
                </c:pt>
                <c:pt idx="34">
                  <c:v>0.94444444444444442</c:v>
                </c:pt>
                <c:pt idx="35">
                  <c:v>0.97222222222222221</c:v>
                </c:pt>
              </c:numCache>
            </c:numRef>
          </c:cat>
          <c:val>
            <c:numRef>
              <c:f>Sheet4!$B$3:$B$38</c:f>
              <c:numCache>
                <c:formatCode>General</c:formatCode>
                <c:ptCount val="36"/>
                <c:pt idx="0">
                  <c:v>0</c:v>
                </c:pt>
                <c:pt idx="1">
                  <c:v>0.41666668699999998</c:v>
                </c:pt>
                <c:pt idx="2">
                  <c:v>0.83333337299999999</c:v>
                </c:pt>
                <c:pt idx="3">
                  <c:v>1.2500001199999999</c:v>
                </c:pt>
                <c:pt idx="4">
                  <c:v>1.6666667500000001</c:v>
                </c:pt>
                <c:pt idx="5">
                  <c:v>2.08066678</c:v>
                </c:pt>
                <c:pt idx="6">
                  <c:v>2.4882669399999999</c:v>
                </c:pt>
                <c:pt idx="7">
                  <c:v>2.8858401800000002</c:v>
                </c:pt>
                <c:pt idx="8">
                  <c:v>3.2703573700000002</c:v>
                </c:pt>
                <c:pt idx="9">
                  <c:v>3.6397922</c:v>
                </c:pt>
                <c:pt idx="10">
                  <c:v>3.9928360000000001</c:v>
                </c:pt>
                <c:pt idx="11">
                  <c:v>4.3288545599999999</c:v>
                </c:pt>
                <c:pt idx="12">
                  <c:v>4.6476602600000003</c:v>
                </c:pt>
                <c:pt idx="13">
                  <c:v>4.9494123500000002</c:v>
                </c:pt>
                <c:pt idx="14">
                  <c:v>5.2344989799999997</c:v>
                </c:pt>
                <c:pt idx="15">
                  <c:v>5.5034632700000001</c:v>
                </c:pt>
                <c:pt idx="16">
                  <c:v>5.7569441799999996</c:v>
                </c:pt>
                <c:pt idx="17">
                  <c:v>5.9956369399999998</c:v>
                </c:pt>
                <c:pt idx="18">
                  <c:v>6.2202634799999998</c:v>
                </c:pt>
                <c:pt idx="19">
                  <c:v>6.43154907</c:v>
                </c:pt>
                <c:pt idx="20">
                  <c:v>6.6302127799999999</c:v>
                </c:pt>
                <c:pt idx="21">
                  <c:v>6.8169550900000004</c:v>
                </c:pt>
                <c:pt idx="22">
                  <c:v>6.9924545299999998</c:v>
                </c:pt>
                <c:pt idx="23">
                  <c:v>7.1573581700000002</c:v>
                </c:pt>
                <c:pt idx="24">
                  <c:v>7.3122873300000002</c:v>
                </c:pt>
                <c:pt idx="25">
                  <c:v>7.4578290000000003</c:v>
                </c:pt>
                <c:pt idx="26">
                  <c:v>7.5945434599999997</c:v>
                </c:pt>
                <c:pt idx="27">
                  <c:v>7.7229580899999997</c:v>
                </c:pt>
                <c:pt idx="28">
                  <c:v>7.8435697600000003</c:v>
                </c:pt>
                <c:pt idx="29">
                  <c:v>7.9568505299999996</c:v>
                </c:pt>
                <c:pt idx="30">
                  <c:v>8.0632419599999992</c:v>
                </c:pt>
                <c:pt idx="31">
                  <c:v>8.1631622299999993</c:v>
                </c:pt>
                <c:pt idx="32">
                  <c:v>8.2570018800000007</c:v>
                </c:pt>
                <c:pt idx="33">
                  <c:v>8.3451309200000008</c:v>
                </c:pt>
                <c:pt idx="34">
                  <c:v>8.4278945899999993</c:v>
                </c:pt>
                <c:pt idx="35">
                  <c:v>8.5056219100000003</c:v>
                </c:pt>
              </c:numCache>
            </c:numRef>
          </c:val>
          <c:smooth val="0"/>
          <c:extLst>
            <c:ext xmlns:c16="http://schemas.microsoft.com/office/drawing/2014/chart" uri="{C3380CC4-5D6E-409C-BE32-E72D297353CC}">
              <c16:uniqueId val="{00000003-D483-46D6-86D3-FC1704E60AF9}"/>
            </c:ext>
          </c:extLst>
        </c:ser>
        <c:dLbls>
          <c:showLegendKey val="0"/>
          <c:showVal val="0"/>
          <c:showCatName val="0"/>
          <c:showSerName val="0"/>
          <c:showPercent val="0"/>
          <c:showBubbleSize val="0"/>
        </c:dLbls>
        <c:smooth val="0"/>
        <c:axId val="723385951"/>
        <c:axId val="494379343"/>
      </c:lineChart>
      <c:catAx>
        <c:axId val="723385951"/>
        <c:scaling>
          <c:orientation val="minMax"/>
        </c:scaling>
        <c:delete val="0"/>
        <c:axPos val="b"/>
        <c:title>
          <c:tx>
            <c:rich>
              <a:bodyPr/>
              <a:lstStyle/>
              <a:p>
                <a:pPr>
                  <a:defRPr sz="600"/>
                </a:pPr>
                <a:r>
                  <a:rPr lang="en-US" sz="600"/>
                  <a:t>Time Elapsed</a:t>
                </a:r>
                <a:r>
                  <a:rPr lang="en-US" sz="600" baseline="0"/>
                  <a:t> (</a:t>
                </a:r>
                <a:r>
                  <a:rPr lang="en-US" sz="600"/>
                  <a:t>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en-US"/>
          </a:p>
        </c:txPr>
        <c:crossAx val="494379343"/>
        <c:crosses val="autoZero"/>
        <c:auto val="1"/>
        <c:lblAlgn val="ctr"/>
        <c:lblOffset val="100"/>
        <c:noMultiLvlLbl val="0"/>
      </c:catAx>
      <c:valAx>
        <c:axId val="494379343"/>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sz="600"/>
                </a:pPr>
                <a:r>
                  <a:rPr lang="en-US" sz="600"/>
                  <a:t>Maximum Temperature Gradient (degC)</a:t>
                </a:r>
              </a:p>
            </c:rich>
          </c:tx>
          <c:layout>
            <c:manualLayout>
              <c:xMode val="edge"/>
              <c:yMode val="edge"/>
              <c:x val="2.4150422632396067E-2"/>
              <c:y val="0.15010952902519165"/>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385951"/>
        <c:crosses val="autoZero"/>
        <c:crossBetween val="between"/>
      </c:valAx>
    </c:plotArea>
    <c:legend>
      <c:legendPos val="r"/>
      <c:overlay val="0"/>
      <c:txPr>
        <a:bodyPr/>
        <a:lstStyle/>
        <a:p>
          <a:pPr>
            <a:defRPr sz="400"/>
          </a:pPr>
          <a:endParaRPr lang="en-US"/>
        </a:p>
      </c:txPr>
    </c:legend>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1" i="0" u="none" strike="noStrike" kern="1200" baseline="0">
                <a:solidFill>
                  <a:schemeClr val="tx2"/>
                </a:solidFill>
                <a:latin typeface="+mn-lt"/>
                <a:ea typeface="+mn-ea"/>
                <a:cs typeface="+mn-cs"/>
              </a:defRPr>
            </a:pPr>
            <a:r>
              <a:rPr lang="en-US"/>
              <a:t>Ideal FORTRAN Ramping (10 Hours)</a:t>
            </a:r>
          </a:p>
        </c:rich>
      </c:tx>
      <c:overlay val="0"/>
      <c:spPr>
        <a:noFill/>
        <a:ln>
          <a:noFill/>
        </a:ln>
        <a:effectLst/>
      </c:spPr>
      <c:txPr>
        <a:bodyPr rot="0" spcFirstLastPara="1" vertOverflow="ellipsis" vert="horz" wrap="square" anchor="ctr" anchorCtr="1"/>
        <a:lstStyle/>
        <a:p>
          <a:pPr>
            <a:defRPr sz="96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spPr>
            <a:ln w="31750" cap="rnd">
              <a:solidFill>
                <a:schemeClr val="accent1">
                  <a:lumMod val="75000"/>
                </a:schemeClr>
              </a:solidFill>
              <a:round/>
            </a:ln>
            <a:effectLst/>
          </c:spPr>
          <c:marker>
            <c:symbol val="none"/>
          </c:marker>
          <c:cat>
            <c:numRef>
              <c:f>Sheet5!$A$3:$A$362</c:f>
              <c:numCache>
                <c:formatCode>0.000</c:formatCode>
                <c:ptCount val="360"/>
                <c:pt idx="0">
                  <c:v>0</c:v>
                </c:pt>
                <c:pt idx="1">
                  <c:v>2.7777777777777776E-2</c:v>
                </c:pt>
                <c:pt idx="2">
                  <c:v>5.5555555555555552E-2</c:v>
                </c:pt>
                <c:pt idx="3">
                  <c:v>8.3333333333333329E-2</c:v>
                </c:pt>
                <c:pt idx="4">
                  <c:v>0.1111111111111111</c:v>
                </c:pt>
                <c:pt idx="5">
                  <c:v>0.1388888888888889</c:v>
                </c:pt>
                <c:pt idx="6">
                  <c:v>0.16666666666666666</c:v>
                </c:pt>
                <c:pt idx="7">
                  <c:v>0.19444444444444445</c:v>
                </c:pt>
                <c:pt idx="8">
                  <c:v>0.22222222222222221</c:v>
                </c:pt>
                <c:pt idx="9">
                  <c:v>0.25</c:v>
                </c:pt>
                <c:pt idx="10">
                  <c:v>0.27777777777777779</c:v>
                </c:pt>
                <c:pt idx="11">
                  <c:v>0.30555555555555558</c:v>
                </c:pt>
                <c:pt idx="12">
                  <c:v>0.33333333333333331</c:v>
                </c:pt>
                <c:pt idx="13">
                  <c:v>0.3611111111111111</c:v>
                </c:pt>
                <c:pt idx="14">
                  <c:v>0.3888888888888889</c:v>
                </c:pt>
                <c:pt idx="15">
                  <c:v>0.41666666666666669</c:v>
                </c:pt>
                <c:pt idx="16">
                  <c:v>0.44444444444444442</c:v>
                </c:pt>
                <c:pt idx="17">
                  <c:v>0.47222222222222221</c:v>
                </c:pt>
                <c:pt idx="18">
                  <c:v>0.5</c:v>
                </c:pt>
                <c:pt idx="19">
                  <c:v>0.52777777777777779</c:v>
                </c:pt>
                <c:pt idx="20">
                  <c:v>0.55555555555555558</c:v>
                </c:pt>
                <c:pt idx="21">
                  <c:v>0.58333333333333337</c:v>
                </c:pt>
                <c:pt idx="22">
                  <c:v>0.61111111111111116</c:v>
                </c:pt>
                <c:pt idx="23">
                  <c:v>0.63888888888888884</c:v>
                </c:pt>
                <c:pt idx="24">
                  <c:v>0.66666666666666663</c:v>
                </c:pt>
                <c:pt idx="25">
                  <c:v>0.69444444444444442</c:v>
                </c:pt>
                <c:pt idx="26">
                  <c:v>0.72222222222222221</c:v>
                </c:pt>
                <c:pt idx="27">
                  <c:v>0.75</c:v>
                </c:pt>
                <c:pt idx="28">
                  <c:v>0.77777777777777779</c:v>
                </c:pt>
                <c:pt idx="29">
                  <c:v>0.80555555555555558</c:v>
                </c:pt>
                <c:pt idx="30">
                  <c:v>0.83333333333333337</c:v>
                </c:pt>
                <c:pt idx="31">
                  <c:v>0.86111111111111116</c:v>
                </c:pt>
                <c:pt idx="32">
                  <c:v>0.88888888888888884</c:v>
                </c:pt>
                <c:pt idx="33">
                  <c:v>0.91666666666666663</c:v>
                </c:pt>
                <c:pt idx="34">
                  <c:v>0.94444444444444442</c:v>
                </c:pt>
                <c:pt idx="35">
                  <c:v>0.97222222222222221</c:v>
                </c:pt>
                <c:pt idx="36">
                  <c:v>1</c:v>
                </c:pt>
                <c:pt idx="37">
                  <c:v>1.0277777777777777</c:v>
                </c:pt>
                <c:pt idx="38">
                  <c:v>1.0555555555555556</c:v>
                </c:pt>
                <c:pt idx="39">
                  <c:v>1.0833333333333333</c:v>
                </c:pt>
                <c:pt idx="40">
                  <c:v>1.1111111111111112</c:v>
                </c:pt>
                <c:pt idx="41">
                  <c:v>1.1388888888888888</c:v>
                </c:pt>
                <c:pt idx="42">
                  <c:v>1.1666666666666667</c:v>
                </c:pt>
                <c:pt idx="43">
                  <c:v>1.1944444444444444</c:v>
                </c:pt>
                <c:pt idx="44">
                  <c:v>1.2222222222222223</c:v>
                </c:pt>
                <c:pt idx="45">
                  <c:v>1.25</c:v>
                </c:pt>
                <c:pt idx="46">
                  <c:v>1.2777777777777777</c:v>
                </c:pt>
                <c:pt idx="47">
                  <c:v>1.3055555555555556</c:v>
                </c:pt>
                <c:pt idx="48">
                  <c:v>1.3333333333333333</c:v>
                </c:pt>
                <c:pt idx="49">
                  <c:v>1.3611111111111112</c:v>
                </c:pt>
                <c:pt idx="50">
                  <c:v>1.3888888888888888</c:v>
                </c:pt>
                <c:pt idx="51">
                  <c:v>1.4166666666666667</c:v>
                </c:pt>
                <c:pt idx="52">
                  <c:v>1.4444444444444444</c:v>
                </c:pt>
                <c:pt idx="53">
                  <c:v>1.4722222222222223</c:v>
                </c:pt>
                <c:pt idx="54">
                  <c:v>1.5</c:v>
                </c:pt>
                <c:pt idx="55">
                  <c:v>1.5277777777777777</c:v>
                </c:pt>
                <c:pt idx="56">
                  <c:v>1.5555555555555556</c:v>
                </c:pt>
                <c:pt idx="57">
                  <c:v>1.5833333333333333</c:v>
                </c:pt>
                <c:pt idx="58">
                  <c:v>1.6111111111111112</c:v>
                </c:pt>
                <c:pt idx="59">
                  <c:v>1.6388888888888888</c:v>
                </c:pt>
                <c:pt idx="60">
                  <c:v>1.6666666666666667</c:v>
                </c:pt>
                <c:pt idx="61">
                  <c:v>1.6944444444444444</c:v>
                </c:pt>
                <c:pt idx="62">
                  <c:v>1.7222222222222223</c:v>
                </c:pt>
                <c:pt idx="63">
                  <c:v>1.75</c:v>
                </c:pt>
                <c:pt idx="64">
                  <c:v>1.7777777777777777</c:v>
                </c:pt>
                <c:pt idx="65">
                  <c:v>1.8055555555555556</c:v>
                </c:pt>
                <c:pt idx="66">
                  <c:v>1.8333333333333333</c:v>
                </c:pt>
                <c:pt idx="67">
                  <c:v>1.8611111111111112</c:v>
                </c:pt>
                <c:pt idx="68">
                  <c:v>1.8888888888888888</c:v>
                </c:pt>
                <c:pt idx="69">
                  <c:v>1.9166666666666667</c:v>
                </c:pt>
                <c:pt idx="70">
                  <c:v>1.9444444444444444</c:v>
                </c:pt>
                <c:pt idx="71">
                  <c:v>1.9722222222222223</c:v>
                </c:pt>
                <c:pt idx="72">
                  <c:v>2</c:v>
                </c:pt>
                <c:pt idx="73">
                  <c:v>2.0277777777777777</c:v>
                </c:pt>
                <c:pt idx="74">
                  <c:v>2.0555555555555554</c:v>
                </c:pt>
                <c:pt idx="75">
                  <c:v>2.0833333333333335</c:v>
                </c:pt>
                <c:pt idx="76">
                  <c:v>2.1111111111111112</c:v>
                </c:pt>
                <c:pt idx="77">
                  <c:v>2.1388888888888888</c:v>
                </c:pt>
                <c:pt idx="78">
                  <c:v>2.1666666666666665</c:v>
                </c:pt>
                <c:pt idx="79">
                  <c:v>2.1944444444444446</c:v>
                </c:pt>
                <c:pt idx="80">
                  <c:v>2.2222222222222223</c:v>
                </c:pt>
                <c:pt idx="81">
                  <c:v>2.25</c:v>
                </c:pt>
                <c:pt idx="82">
                  <c:v>2.2777777777777777</c:v>
                </c:pt>
                <c:pt idx="83">
                  <c:v>2.3055555555555554</c:v>
                </c:pt>
                <c:pt idx="84">
                  <c:v>2.3333333333333335</c:v>
                </c:pt>
                <c:pt idx="85">
                  <c:v>2.3611111111111112</c:v>
                </c:pt>
                <c:pt idx="86">
                  <c:v>2.3888888888888888</c:v>
                </c:pt>
                <c:pt idx="87">
                  <c:v>2.4166666666666665</c:v>
                </c:pt>
                <c:pt idx="88">
                  <c:v>2.4444444444444446</c:v>
                </c:pt>
                <c:pt idx="89">
                  <c:v>2.4722222222222223</c:v>
                </c:pt>
                <c:pt idx="90">
                  <c:v>2.5</c:v>
                </c:pt>
                <c:pt idx="91">
                  <c:v>2.5277777777777777</c:v>
                </c:pt>
                <c:pt idx="92">
                  <c:v>2.5555555555555554</c:v>
                </c:pt>
                <c:pt idx="93">
                  <c:v>2.5833333333333335</c:v>
                </c:pt>
                <c:pt idx="94">
                  <c:v>2.6111111111111112</c:v>
                </c:pt>
                <c:pt idx="95">
                  <c:v>2.6388888888888888</c:v>
                </c:pt>
                <c:pt idx="96">
                  <c:v>2.6666666666666665</c:v>
                </c:pt>
                <c:pt idx="97">
                  <c:v>2.6944444444444446</c:v>
                </c:pt>
                <c:pt idx="98">
                  <c:v>2.7222222222222223</c:v>
                </c:pt>
                <c:pt idx="99">
                  <c:v>2.75</c:v>
                </c:pt>
                <c:pt idx="100">
                  <c:v>2.7777777777777777</c:v>
                </c:pt>
                <c:pt idx="101">
                  <c:v>2.8055555555555554</c:v>
                </c:pt>
                <c:pt idx="102">
                  <c:v>2.8333333333333335</c:v>
                </c:pt>
                <c:pt idx="103">
                  <c:v>2.8611111111111112</c:v>
                </c:pt>
                <c:pt idx="104">
                  <c:v>2.8888888888888888</c:v>
                </c:pt>
                <c:pt idx="105">
                  <c:v>2.9166666666666665</c:v>
                </c:pt>
                <c:pt idx="106">
                  <c:v>2.9444444444444446</c:v>
                </c:pt>
                <c:pt idx="107">
                  <c:v>2.9722222222222223</c:v>
                </c:pt>
                <c:pt idx="108">
                  <c:v>3</c:v>
                </c:pt>
                <c:pt idx="109">
                  <c:v>3.0277777777777777</c:v>
                </c:pt>
                <c:pt idx="110">
                  <c:v>3.0555555555555554</c:v>
                </c:pt>
                <c:pt idx="111">
                  <c:v>3.0833333333333335</c:v>
                </c:pt>
                <c:pt idx="112">
                  <c:v>3.1111111111111112</c:v>
                </c:pt>
                <c:pt idx="113">
                  <c:v>3.1388888888888888</c:v>
                </c:pt>
                <c:pt idx="114">
                  <c:v>3.1666666666666665</c:v>
                </c:pt>
                <c:pt idx="115">
                  <c:v>3.1944444444444446</c:v>
                </c:pt>
                <c:pt idx="116">
                  <c:v>3.2222222222222223</c:v>
                </c:pt>
                <c:pt idx="117">
                  <c:v>3.25</c:v>
                </c:pt>
                <c:pt idx="118">
                  <c:v>3.2777777777777777</c:v>
                </c:pt>
                <c:pt idx="119">
                  <c:v>3.3055555555555554</c:v>
                </c:pt>
                <c:pt idx="120">
                  <c:v>3.3333333333333335</c:v>
                </c:pt>
                <c:pt idx="121">
                  <c:v>3.3611111111111112</c:v>
                </c:pt>
                <c:pt idx="122">
                  <c:v>3.3888888888888888</c:v>
                </c:pt>
                <c:pt idx="123">
                  <c:v>3.4166666666666665</c:v>
                </c:pt>
                <c:pt idx="124">
                  <c:v>3.4444444444444446</c:v>
                </c:pt>
                <c:pt idx="125">
                  <c:v>3.4722222222222223</c:v>
                </c:pt>
                <c:pt idx="126">
                  <c:v>3.5</c:v>
                </c:pt>
                <c:pt idx="127">
                  <c:v>3.5277777777777777</c:v>
                </c:pt>
                <c:pt idx="128">
                  <c:v>3.5555555555555554</c:v>
                </c:pt>
                <c:pt idx="129">
                  <c:v>3.5833333333333335</c:v>
                </c:pt>
                <c:pt idx="130">
                  <c:v>3.6111111111111112</c:v>
                </c:pt>
                <c:pt idx="131">
                  <c:v>3.6388888888888888</c:v>
                </c:pt>
                <c:pt idx="132">
                  <c:v>3.6666666666666665</c:v>
                </c:pt>
                <c:pt idx="133">
                  <c:v>3.6944444444444446</c:v>
                </c:pt>
                <c:pt idx="134">
                  <c:v>3.7222222222222223</c:v>
                </c:pt>
                <c:pt idx="135">
                  <c:v>3.75</c:v>
                </c:pt>
                <c:pt idx="136">
                  <c:v>3.7777777777777777</c:v>
                </c:pt>
                <c:pt idx="137">
                  <c:v>3.8055555555555554</c:v>
                </c:pt>
                <c:pt idx="138">
                  <c:v>3.8333333333333335</c:v>
                </c:pt>
                <c:pt idx="139">
                  <c:v>3.8611111111111112</c:v>
                </c:pt>
                <c:pt idx="140">
                  <c:v>3.8888888888888888</c:v>
                </c:pt>
                <c:pt idx="141">
                  <c:v>3.9166666666666665</c:v>
                </c:pt>
                <c:pt idx="142">
                  <c:v>3.9444444444444446</c:v>
                </c:pt>
                <c:pt idx="143">
                  <c:v>3.9722222222222223</c:v>
                </c:pt>
                <c:pt idx="144">
                  <c:v>4</c:v>
                </c:pt>
                <c:pt idx="145">
                  <c:v>4.0277777777777777</c:v>
                </c:pt>
                <c:pt idx="146">
                  <c:v>4.0555555555555554</c:v>
                </c:pt>
                <c:pt idx="147">
                  <c:v>4.083333333333333</c:v>
                </c:pt>
                <c:pt idx="148">
                  <c:v>4.1111111111111107</c:v>
                </c:pt>
                <c:pt idx="149">
                  <c:v>4.1388888888888893</c:v>
                </c:pt>
                <c:pt idx="150">
                  <c:v>4.166666666666667</c:v>
                </c:pt>
                <c:pt idx="151">
                  <c:v>4.1944444444444446</c:v>
                </c:pt>
                <c:pt idx="152">
                  <c:v>4.2222222222222223</c:v>
                </c:pt>
                <c:pt idx="153">
                  <c:v>4.25</c:v>
                </c:pt>
                <c:pt idx="154">
                  <c:v>4.2777777777777777</c:v>
                </c:pt>
                <c:pt idx="155">
                  <c:v>4.3055555555555554</c:v>
                </c:pt>
                <c:pt idx="156">
                  <c:v>4.333333333333333</c:v>
                </c:pt>
                <c:pt idx="157">
                  <c:v>4.3611111111111107</c:v>
                </c:pt>
                <c:pt idx="158">
                  <c:v>4.3888888888888893</c:v>
                </c:pt>
                <c:pt idx="159">
                  <c:v>4.416666666666667</c:v>
                </c:pt>
                <c:pt idx="160">
                  <c:v>4.4444444444444446</c:v>
                </c:pt>
                <c:pt idx="161">
                  <c:v>4.4722222222222223</c:v>
                </c:pt>
                <c:pt idx="162">
                  <c:v>4.5</c:v>
                </c:pt>
                <c:pt idx="163">
                  <c:v>4.5277777777777777</c:v>
                </c:pt>
                <c:pt idx="164">
                  <c:v>4.5555555555555554</c:v>
                </c:pt>
                <c:pt idx="165">
                  <c:v>4.583333333333333</c:v>
                </c:pt>
                <c:pt idx="166">
                  <c:v>4.6111111111111107</c:v>
                </c:pt>
                <c:pt idx="167">
                  <c:v>4.6388888888888893</c:v>
                </c:pt>
                <c:pt idx="168">
                  <c:v>4.666666666666667</c:v>
                </c:pt>
                <c:pt idx="169">
                  <c:v>4.6944444444444446</c:v>
                </c:pt>
                <c:pt idx="170">
                  <c:v>4.7222222222222223</c:v>
                </c:pt>
                <c:pt idx="171">
                  <c:v>4.75</c:v>
                </c:pt>
                <c:pt idx="172">
                  <c:v>4.7777777777777777</c:v>
                </c:pt>
                <c:pt idx="173">
                  <c:v>4.8055555555555554</c:v>
                </c:pt>
                <c:pt idx="174">
                  <c:v>4.833333333333333</c:v>
                </c:pt>
                <c:pt idx="175">
                  <c:v>4.8611111111111107</c:v>
                </c:pt>
                <c:pt idx="176">
                  <c:v>4.8888888888888893</c:v>
                </c:pt>
                <c:pt idx="177">
                  <c:v>4.916666666666667</c:v>
                </c:pt>
                <c:pt idx="178">
                  <c:v>4.9444444444444446</c:v>
                </c:pt>
                <c:pt idx="179">
                  <c:v>4.9722222222222223</c:v>
                </c:pt>
                <c:pt idx="180">
                  <c:v>5</c:v>
                </c:pt>
                <c:pt idx="181">
                  <c:v>5.0277777777777777</c:v>
                </c:pt>
                <c:pt idx="182">
                  <c:v>5.0555555555555554</c:v>
                </c:pt>
                <c:pt idx="183">
                  <c:v>5.083333333333333</c:v>
                </c:pt>
                <c:pt idx="184">
                  <c:v>5.1111111111111107</c:v>
                </c:pt>
                <c:pt idx="185">
                  <c:v>5.1388888888888893</c:v>
                </c:pt>
                <c:pt idx="186">
                  <c:v>5.166666666666667</c:v>
                </c:pt>
                <c:pt idx="187">
                  <c:v>5.1944444444444446</c:v>
                </c:pt>
                <c:pt idx="188">
                  <c:v>5.2222222222222223</c:v>
                </c:pt>
                <c:pt idx="189">
                  <c:v>5.25</c:v>
                </c:pt>
                <c:pt idx="190">
                  <c:v>5.2777777777777777</c:v>
                </c:pt>
                <c:pt idx="191">
                  <c:v>5.3055555555555554</c:v>
                </c:pt>
                <c:pt idx="192">
                  <c:v>5.333333333333333</c:v>
                </c:pt>
                <c:pt idx="193">
                  <c:v>5.3611111111111107</c:v>
                </c:pt>
                <c:pt idx="194">
                  <c:v>5.3888888888888893</c:v>
                </c:pt>
                <c:pt idx="195">
                  <c:v>5.416666666666667</c:v>
                </c:pt>
                <c:pt idx="196">
                  <c:v>5.4444444444444446</c:v>
                </c:pt>
                <c:pt idx="197">
                  <c:v>5.4722222222222223</c:v>
                </c:pt>
                <c:pt idx="198">
                  <c:v>5.5</c:v>
                </c:pt>
                <c:pt idx="199">
                  <c:v>5.5277777777777777</c:v>
                </c:pt>
                <c:pt idx="200">
                  <c:v>5.5555555555555554</c:v>
                </c:pt>
                <c:pt idx="201">
                  <c:v>5.583333333333333</c:v>
                </c:pt>
                <c:pt idx="202">
                  <c:v>5.6111111111111107</c:v>
                </c:pt>
                <c:pt idx="203">
                  <c:v>5.6388888888888893</c:v>
                </c:pt>
                <c:pt idx="204">
                  <c:v>5.666666666666667</c:v>
                </c:pt>
                <c:pt idx="205">
                  <c:v>5.6944444444444446</c:v>
                </c:pt>
                <c:pt idx="206">
                  <c:v>5.7222222222222223</c:v>
                </c:pt>
                <c:pt idx="207">
                  <c:v>5.75</c:v>
                </c:pt>
                <c:pt idx="208">
                  <c:v>5.7777777777777777</c:v>
                </c:pt>
                <c:pt idx="209">
                  <c:v>5.8055555555555554</c:v>
                </c:pt>
                <c:pt idx="210">
                  <c:v>5.833333333333333</c:v>
                </c:pt>
                <c:pt idx="211">
                  <c:v>5.8611111111111107</c:v>
                </c:pt>
                <c:pt idx="212">
                  <c:v>5.8888888888888893</c:v>
                </c:pt>
                <c:pt idx="213">
                  <c:v>5.916666666666667</c:v>
                </c:pt>
                <c:pt idx="214">
                  <c:v>5.9444444444444446</c:v>
                </c:pt>
                <c:pt idx="215">
                  <c:v>5.9722222222222223</c:v>
                </c:pt>
                <c:pt idx="216">
                  <c:v>6</c:v>
                </c:pt>
                <c:pt idx="217">
                  <c:v>6.0277777777777777</c:v>
                </c:pt>
                <c:pt idx="218">
                  <c:v>6.0555555555555554</c:v>
                </c:pt>
                <c:pt idx="219">
                  <c:v>6.083333333333333</c:v>
                </c:pt>
                <c:pt idx="220">
                  <c:v>6.1111111111111107</c:v>
                </c:pt>
                <c:pt idx="221">
                  <c:v>6.1388888888888893</c:v>
                </c:pt>
                <c:pt idx="222">
                  <c:v>6.166666666666667</c:v>
                </c:pt>
                <c:pt idx="223">
                  <c:v>6.1944444444444446</c:v>
                </c:pt>
                <c:pt idx="224">
                  <c:v>6.2222222222222223</c:v>
                </c:pt>
                <c:pt idx="225">
                  <c:v>6.25</c:v>
                </c:pt>
                <c:pt idx="226">
                  <c:v>6.2777777777777777</c:v>
                </c:pt>
                <c:pt idx="227">
                  <c:v>6.3055555555555554</c:v>
                </c:pt>
                <c:pt idx="228">
                  <c:v>6.333333333333333</c:v>
                </c:pt>
                <c:pt idx="229">
                  <c:v>6.3611111111111107</c:v>
                </c:pt>
                <c:pt idx="230">
                  <c:v>6.3888888888888893</c:v>
                </c:pt>
                <c:pt idx="231">
                  <c:v>6.416666666666667</c:v>
                </c:pt>
                <c:pt idx="232">
                  <c:v>6.4444444444444446</c:v>
                </c:pt>
                <c:pt idx="233">
                  <c:v>6.4722222222222223</c:v>
                </c:pt>
                <c:pt idx="234">
                  <c:v>6.5</c:v>
                </c:pt>
                <c:pt idx="235">
                  <c:v>6.5277777777777777</c:v>
                </c:pt>
                <c:pt idx="236">
                  <c:v>6.5555555555555554</c:v>
                </c:pt>
                <c:pt idx="237">
                  <c:v>6.583333333333333</c:v>
                </c:pt>
                <c:pt idx="238">
                  <c:v>6.6111111111111107</c:v>
                </c:pt>
                <c:pt idx="239">
                  <c:v>6.6388888888888893</c:v>
                </c:pt>
                <c:pt idx="240">
                  <c:v>6.666666666666667</c:v>
                </c:pt>
                <c:pt idx="241">
                  <c:v>6.6944444444444446</c:v>
                </c:pt>
                <c:pt idx="242">
                  <c:v>6.7222222222222223</c:v>
                </c:pt>
                <c:pt idx="243">
                  <c:v>6.75</c:v>
                </c:pt>
                <c:pt idx="244">
                  <c:v>6.7777777777777777</c:v>
                </c:pt>
                <c:pt idx="245">
                  <c:v>6.8055555555555554</c:v>
                </c:pt>
                <c:pt idx="246">
                  <c:v>6.833333333333333</c:v>
                </c:pt>
                <c:pt idx="247">
                  <c:v>6.8611111111111107</c:v>
                </c:pt>
                <c:pt idx="248">
                  <c:v>6.8888888888888893</c:v>
                </c:pt>
                <c:pt idx="249">
                  <c:v>6.916666666666667</c:v>
                </c:pt>
                <c:pt idx="250">
                  <c:v>6.9444444444444446</c:v>
                </c:pt>
                <c:pt idx="251">
                  <c:v>6.9722222222222223</c:v>
                </c:pt>
                <c:pt idx="252">
                  <c:v>7</c:v>
                </c:pt>
                <c:pt idx="253">
                  <c:v>7.0277777777777777</c:v>
                </c:pt>
                <c:pt idx="254">
                  <c:v>7.0555555555555554</c:v>
                </c:pt>
                <c:pt idx="255">
                  <c:v>7.083333333333333</c:v>
                </c:pt>
                <c:pt idx="256">
                  <c:v>7.1111111111111107</c:v>
                </c:pt>
                <c:pt idx="257">
                  <c:v>7.1388888888888893</c:v>
                </c:pt>
                <c:pt idx="258">
                  <c:v>7.166666666666667</c:v>
                </c:pt>
                <c:pt idx="259">
                  <c:v>7.1944444444444446</c:v>
                </c:pt>
                <c:pt idx="260">
                  <c:v>7.2222222222222223</c:v>
                </c:pt>
                <c:pt idx="261">
                  <c:v>7.25</c:v>
                </c:pt>
                <c:pt idx="262">
                  <c:v>7.2777777777777777</c:v>
                </c:pt>
                <c:pt idx="263">
                  <c:v>7.3055555555555554</c:v>
                </c:pt>
                <c:pt idx="264">
                  <c:v>7.333333333333333</c:v>
                </c:pt>
                <c:pt idx="265">
                  <c:v>7.3611111111111107</c:v>
                </c:pt>
                <c:pt idx="266">
                  <c:v>7.3888888888888893</c:v>
                </c:pt>
                <c:pt idx="267">
                  <c:v>7.416666666666667</c:v>
                </c:pt>
                <c:pt idx="268">
                  <c:v>7.4444444444444446</c:v>
                </c:pt>
                <c:pt idx="269">
                  <c:v>7.4722222222222223</c:v>
                </c:pt>
                <c:pt idx="270">
                  <c:v>7.5</c:v>
                </c:pt>
                <c:pt idx="271">
                  <c:v>7.5277777777777777</c:v>
                </c:pt>
                <c:pt idx="272">
                  <c:v>7.5555555555555554</c:v>
                </c:pt>
                <c:pt idx="273">
                  <c:v>7.583333333333333</c:v>
                </c:pt>
                <c:pt idx="274">
                  <c:v>7.6111111111111107</c:v>
                </c:pt>
                <c:pt idx="275">
                  <c:v>7.6388888888888893</c:v>
                </c:pt>
                <c:pt idx="276">
                  <c:v>7.666666666666667</c:v>
                </c:pt>
                <c:pt idx="277">
                  <c:v>7.6944444444444446</c:v>
                </c:pt>
                <c:pt idx="278">
                  <c:v>7.7222222222222223</c:v>
                </c:pt>
                <c:pt idx="279">
                  <c:v>7.75</c:v>
                </c:pt>
                <c:pt idx="280">
                  <c:v>7.7777777777777777</c:v>
                </c:pt>
                <c:pt idx="281">
                  <c:v>7.8055555555555554</c:v>
                </c:pt>
                <c:pt idx="282">
                  <c:v>7.833333333333333</c:v>
                </c:pt>
                <c:pt idx="283">
                  <c:v>7.8611111111111107</c:v>
                </c:pt>
                <c:pt idx="284">
                  <c:v>7.8888888888888893</c:v>
                </c:pt>
                <c:pt idx="285">
                  <c:v>7.916666666666667</c:v>
                </c:pt>
                <c:pt idx="286">
                  <c:v>7.9444444444444446</c:v>
                </c:pt>
                <c:pt idx="287">
                  <c:v>7.9722222222222223</c:v>
                </c:pt>
                <c:pt idx="288">
                  <c:v>8</c:v>
                </c:pt>
                <c:pt idx="289">
                  <c:v>8.0277777777777786</c:v>
                </c:pt>
                <c:pt idx="290">
                  <c:v>8.0555555555555554</c:v>
                </c:pt>
                <c:pt idx="291">
                  <c:v>8.0833333333333339</c:v>
                </c:pt>
                <c:pt idx="292">
                  <c:v>8.1111111111111107</c:v>
                </c:pt>
                <c:pt idx="293">
                  <c:v>8.1388888888888893</c:v>
                </c:pt>
                <c:pt idx="294">
                  <c:v>8.1666666666666661</c:v>
                </c:pt>
                <c:pt idx="295">
                  <c:v>8.1944444444444446</c:v>
                </c:pt>
                <c:pt idx="296">
                  <c:v>8.2222222222222214</c:v>
                </c:pt>
                <c:pt idx="297">
                  <c:v>8.25</c:v>
                </c:pt>
                <c:pt idx="298">
                  <c:v>8.2777777777777786</c:v>
                </c:pt>
                <c:pt idx="299">
                  <c:v>8.3055555555555554</c:v>
                </c:pt>
                <c:pt idx="300">
                  <c:v>8.3333333333333339</c:v>
                </c:pt>
                <c:pt idx="301">
                  <c:v>8.3611111111111107</c:v>
                </c:pt>
                <c:pt idx="302">
                  <c:v>8.3888888888888893</c:v>
                </c:pt>
                <c:pt idx="303">
                  <c:v>8.4166666666666661</c:v>
                </c:pt>
                <c:pt idx="304">
                  <c:v>8.4444444444444446</c:v>
                </c:pt>
                <c:pt idx="305">
                  <c:v>8.4722222222222214</c:v>
                </c:pt>
                <c:pt idx="306">
                  <c:v>8.5</c:v>
                </c:pt>
                <c:pt idx="307">
                  <c:v>8.5277777777777786</c:v>
                </c:pt>
                <c:pt idx="308">
                  <c:v>8.5555555555555554</c:v>
                </c:pt>
                <c:pt idx="309">
                  <c:v>8.5833333333333339</c:v>
                </c:pt>
                <c:pt idx="310">
                  <c:v>8.6111111111111107</c:v>
                </c:pt>
                <c:pt idx="311">
                  <c:v>8.6388888888888893</c:v>
                </c:pt>
                <c:pt idx="312">
                  <c:v>8.6666666666666661</c:v>
                </c:pt>
                <c:pt idx="313">
                  <c:v>8.6944444444444446</c:v>
                </c:pt>
                <c:pt idx="314">
                  <c:v>8.7222222222222214</c:v>
                </c:pt>
                <c:pt idx="315">
                  <c:v>8.75</c:v>
                </c:pt>
                <c:pt idx="316">
                  <c:v>8.7777777777777786</c:v>
                </c:pt>
                <c:pt idx="317">
                  <c:v>8.8055555555555554</c:v>
                </c:pt>
                <c:pt idx="318">
                  <c:v>8.8333333333333339</c:v>
                </c:pt>
                <c:pt idx="319">
                  <c:v>8.8611111111111107</c:v>
                </c:pt>
                <c:pt idx="320">
                  <c:v>8.8888888888888893</c:v>
                </c:pt>
                <c:pt idx="321">
                  <c:v>8.9166666666666661</c:v>
                </c:pt>
                <c:pt idx="322">
                  <c:v>8.9444444444444446</c:v>
                </c:pt>
                <c:pt idx="323">
                  <c:v>8.9722222222222214</c:v>
                </c:pt>
                <c:pt idx="324">
                  <c:v>9</c:v>
                </c:pt>
                <c:pt idx="325">
                  <c:v>9.0277777777777786</c:v>
                </c:pt>
                <c:pt idx="326">
                  <c:v>9.0555555555555554</c:v>
                </c:pt>
                <c:pt idx="327">
                  <c:v>9.0833333333333339</c:v>
                </c:pt>
                <c:pt idx="328">
                  <c:v>9.1111111111111107</c:v>
                </c:pt>
                <c:pt idx="329">
                  <c:v>9.1388888888888893</c:v>
                </c:pt>
                <c:pt idx="330">
                  <c:v>9.1666666666666661</c:v>
                </c:pt>
                <c:pt idx="331">
                  <c:v>9.1944444444444446</c:v>
                </c:pt>
                <c:pt idx="332">
                  <c:v>9.2222222222222214</c:v>
                </c:pt>
                <c:pt idx="333">
                  <c:v>9.25</c:v>
                </c:pt>
                <c:pt idx="334">
                  <c:v>9.2777777777777786</c:v>
                </c:pt>
                <c:pt idx="335">
                  <c:v>9.3055555555555554</c:v>
                </c:pt>
                <c:pt idx="336">
                  <c:v>9.3333333333333339</c:v>
                </c:pt>
                <c:pt idx="337">
                  <c:v>9.3611111111111107</c:v>
                </c:pt>
                <c:pt idx="338">
                  <c:v>9.3888888888888893</c:v>
                </c:pt>
                <c:pt idx="339">
                  <c:v>9.4166666666666661</c:v>
                </c:pt>
                <c:pt idx="340">
                  <c:v>9.4444444444444446</c:v>
                </c:pt>
                <c:pt idx="341">
                  <c:v>9.4722222222222214</c:v>
                </c:pt>
                <c:pt idx="342">
                  <c:v>9.5</c:v>
                </c:pt>
                <c:pt idx="343">
                  <c:v>9.5277777777777786</c:v>
                </c:pt>
                <c:pt idx="344">
                  <c:v>9.5555555555555554</c:v>
                </c:pt>
                <c:pt idx="345">
                  <c:v>9.5833333333333339</c:v>
                </c:pt>
                <c:pt idx="346">
                  <c:v>9.6111111111111107</c:v>
                </c:pt>
                <c:pt idx="347">
                  <c:v>9.6388888888888893</c:v>
                </c:pt>
                <c:pt idx="348">
                  <c:v>9.6666666666666661</c:v>
                </c:pt>
                <c:pt idx="349">
                  <c:v>9.6944444444444446</c:v>
                </c:pt>
                <c:pt idx="350">
                  <c:v>9.7222222222222214</c:v>
                </c:pt>
                <c:pt idx="351">
                  <c:v>9.75</c:v>
                </c:pt>
                <c:pt idx="352">
                  <c:v>9.7777777777777786</c:v>
                </c:pt>
                <c:pt idx="353">
                  <c:v>9.8055555555555554</c:v>
                </c:pt>
                <c:pt idx="354">
                  <c:v>9.8333333333333339</c:v>
                </c:pt>
                <c:pt idx="355">
                  <c:v>9.8611111111111107</c:v>
                </c:pt>
                <c:pt idx="356">
                  <c:v>9.8888888888888893</c:v>
                </c:pt>
                <c:pt idx="357">
                  <c:v>9.9166666666666661</c:v>
                </c:pt>
                <c:pt idx="358">
                  <c:v>9.9444444444444446</c:v>
                </c:pt>
                <c:pt idx="359">
                  <c:v>9.9722222222222214</c:v>
                </c:pt>
              </c:numCache>
            </c:numRef>
          </c:cat>
          <c:val>
            <c:numRef>
              <c:f>Sheet5!$B$3:$B$362</c:f>
              <c:numCache>
                <c:formatCode>General</c:formatCode>
                <c:ptCount val="360"/>
                <c:pt idx="0">
                  <c:v>0</c:v>
                </c:pt>
                <c:pt idx="1">
                  <c:v>4.1666667900000003E-2</c:v>
                </c:pt>
                <c:pt idx="2">
                  <c:v>8.3333335800000005E-2</c:v>
                </c:pt>
                <c:pt idx="3">
                  <c:v>0.125</c:v>
                </c:pt>
                <c:pt idx="4">
                  <c:v>0.16666667199999999</c:v>
                </c:pt>
                <c:pt idx="5">
                  <c:v>0.20806667200000001</c:v>
                </c:pt>
                <c:pt idx="6">
                  <c:v>0.248826668</c:v>
                </c:pt>
                <c:pt idx="7">
                  <c:v>0.28858402399999999</c:v>
                </c:pt>
                <c:pt idx="8">
                  <c:v>0.32703575499999998</c:v>
                </c:pt>
                <c:pt idx="9">
                  <c:v>0.36397919099999998</c:v>
                </c:pt>
                <c:pt idx="10">
                  <c:v>0.39928358800000002</c:v>
                </c:pt>
                <c:pt idx="11">
                  <c:v>0.432885468</c:v>
                </c:pt>
                <c:pt idx="12">
                  <c:v>0.46476596599999997</c:v>
                </c:pt>
                <c:pt idx="13">
                  <c:v>0.49494123499999998</c:v>
                </c:pt>
                <c:pt idx="14">
                  <c:v>0.52344989799999997</c:v>
                </c:pt>
                <c:pt idx="15">
                  <c:v>0.55034631499999997</c:v>
                </c:pt>
                <c:pt idx="16">
                  <c:v>0.57569444199999997</c:v>
                </c:pt>
                <c:pt idx="17">
                  <c:v>0.59956371799999997</c:v>
                </c:pt>
                <c:pt idx="18">
                  <c:v>0.62202632400000002</c:v>
                </c:pt>
                <c:pt idx="19">
                  <c:v>0.64315485999999999</c:v>
                </c:pt>
                <c:pt idx="20">
                  <c:v>0.663021266</c:v>
                </c:pt>
                <c:pt idx="21">
                  <c:v>0.68169552099999997</c:v>
                </c:pt>
                <c:pt idx="22">
                  <c:v>0.69924545299999996</c:v>
                </c:pt>
                <c:pt idx="23">
                  <c:v>0.71573585299999998</c:v>
                </c:pt>
                <c:pt idx="24">
                  <c:v>0.73122870900000003</c:v>
                </c:pt>
                <c:pt idx="25">
                  <c:v>0.74578297100000002</c:v>
                </c:pt>
                <c:pt idx="26">
                  <c:v>0.75945437000000005</c:v>
                </c:pt>
                <c:pt idx="27">
                  <c:v>0.77229571299999999</c:v>
                </c:pt>
                <c:pt idx="28">
                  <c:v>0.78435701099999999</c:v>
                </c:pt>
                <c:pt idx="29">
                  <c:v>0.79568505300000003</c:v>
                </c:pt>
                <c:pt idx="30">
                  <c:v>0.80632412399999998</c:v>
                </c:pt>
                <c:pt idx="31">
                  <c:v>0.81631624700000005</c:v>
                </c:pt>
                <c:pt idx="32">
                  <c:v>0.82570016400000001</c:v>
                </c:pt>
                <c:pt idx="33">
                  <c:v>0.83451300900000003</c:v>
                </c:pt>
                <c:pt idx="34">
                  <c:v>0.84278958999999998</c:v>
                </c:pt>
                <c:pt idx="35">
                  <c:v>0.85056221499999995</c:v>
                </c:pt>
                <c:pt idx="36">
                  <c:v>0.85786163800000004</c:v>
                </c:pt>
                <c:pt idx="37">
                  <c:v>0.86471676799999997</c:v>
                </c:pt>
                <c:pt idx="38">
                  <c:v>0.87115442799999998</c:v>
                </c:pt>
                <c:pt idx="39">
                  <c:v>0.87720006699999997</c:v>
                </c:pt>
                <c:pt idx="40">
                  <c:v>0.88287770700000001</c:v>
                </c:pt>
                <c:pt idx="41">
                  <c:v>0.88820952200000003</c:v>
                </c:pt>
                <c:pt idx="42">
                  <c:v>0.89321667000000005</c:v>
                </c:pt>
                <c:pt idx="43">
                  <c:v>0.89791905900000002</c:v>
                </c:pt>
                <c:pt idx="44">
                  <c:v>0.90233492900000001</c:v>
                </c:pt>
                <c:pt idx="45">
                  <c:v>0.906481922</c:v>
                </c:pt>
                <c:pt idx="46">
                  <c:v>0.91037643000000001</c:v>
                </c:pt>
                <c:pt idx="47">
                  <c:v>0.91403377100000005</c:v>
                </c:pt>
                <c:pt idx="48">
                  <c:v>0.91746830899999998</c:v>
                </c:pt>
                <c:pt idx="49">
                  <c:v>0.92069399399999996</c:v>
                </c:pt>
                <c:pt idx="50">
                  <c:v>0.92372310199999996</c:v>
                </c:pt>
                <c:pt idx="51">
                  <c:v>0.92656755400000002</c:v>
                </c:pt>
                <c:pt idx="52">
                  <c:v>0.929238915</c:v>
                </c:pt>
                <c:pt idx="53">
                  <c:v>0.931747675</c:v>
                </c:pt>
                <c:pt idx="54">
                  <c:v>0.93410348899999995</c:v>
                </c:pt>
                <c:pt idx="55">
                  <c:v>0.936316013</c:v>
                </c:pt>
                <c:pt idx="56">
                  <c:v>0.93839383099999996</c:v>
                </c:pt>
                <c:pt idx="57">
                  <c:v>0.94034481000000003</c:v>
                </c:pt>
                <c:pt idx="58">
                  <c:v>0.942177296</c:v>
                </c:pt>
                <c:pt idx="59">
                  <c:v>0.94389820099999999</c:v>
                </c:pt>
                <c:pt idx="60">
                  <c:v>0.94551396399999998</c:v>
                </c:pt>
                <c:pt idx="61">
                  <c:v>0.94703173600000001</c:v>
                </c:pt>
                <c:pt idx="62">
                  <c:v>0.94845700300000002</c:v>
                </c:pt>
                <c:pt idx="63">
                  <c:v>0.94979524599999998</c:v>
                </c:pt>
                <c:pt idx="64">
                  <c:v>0.95105218899999999</c:v>
                </c:pt>
                <c:pt idx="65">
                  <c:v>0.95223259900000001</c:v>
                </c:pt>
                <c:pt idx="66">
                  <c:v>0.95334100700000002</c:v>
                </c:pt>
                <c:pt idx="67">
                  <c:v>0.95438194300000001</c:v>
                </c:pt>
                <c:pt idx="68">
                  <c:v>0.95535957800000004</c:v>
                </c:pt>
                <c:pt idx="69">
                  <c:v>0.95627748999999995</c:v>
                </c:pt>
                <c:pt idx="70">
                  <c:v>0.957139611</c:v>
                </c:pt>
                <c:pt idx="71">
                  <c:v>0.95794963799999999</c:v>
                </c:pt>
                <c:pt idx="72">
                  <c:v>0.95870971699999996</c:v>
                </c:pt>
                <c:pt idx="73">
                  <c:v>0.95942377999999995</c:v>
                </c:pt>
                <c:pt idx="74">
                  <c:v>0.96009445199999999</c:v>
                </c:pt>
                <c:pt idx="75">
                  <c:v>0.96072387699999995</c:v>
                </c:pt>
                <c:pt idx="76">
                  <c:v>0.96131539300000002</c:v>
                </c:pt>
                <c:pt idx="77">
                  <c:v>0.96187067000000004</c:v>
                </c:pt>
                <c:pt idx="78">
                  <c:v>0.96239209199999998</c:v>
                </c:pt>
                <c:pt idx="79">
                  <c:v>0.96288204200000005</c:v>
                </c:pt>
                <c:pt idx="80">
                  <c:v>0.96334195099999997</c:v>
                </c:pt>
                <c:pt idx="81">
                  <c:v>0.96377396599999998</c:v>
                </c:pt>
                <c:pt idx="82">
                  <c:v>0.96417951599999996</c:v>
                </c:pt>
                <c:pt idx="83">
                  <c:v>0.96456050900000001</c:v>
                </c:pt>
                <c:pt idx="84">
                  <c:v>0.96491813699999995</c:v>
                </c:pt>
                <c:pt idx="85">
                  <c:v>0.96525430700000003</c:v>
                </c:pt>
                <c:pt idx="86">
                  <c:v>0.96556997300000003</c:v>
                </c:pt>
                <c:pt idx="87">
                  <c:v>0.96586608900000004</c:v>
                </c:pt>
                <c:pt idx="88">
                  <c:v>0.96614432299999997</c:v>
                </c:pt>
                <c:pt idx="89">
                  <c:v>0.96640586900000003</c:v>
                </c:pt>
                <c:pt idx="90">
                  <c:v>0.96665096299999997</c:v>
                </c:pt>
                <c:pt idx="91">
                  <c:v>0.966881514</c:v>
                </c:pt>
                <c:pt idx="92">
                  <c:v>0.967098236</c:v>
                </c:pt>
                <c:pt idx="93">
                  <c:v>0.96730136899999997</c:v>
                </c:pt>
                <c:pt idx="94">
                  <c:v>0.96749210399999996</c:v>
                </c:pt>
                <c:pt idx="95">
                  <c:v>0.96767163300000003</c:v>
                </c:pt>
                <c:pt idx="96">
                  <c:v>0.967839479</c:v>
                </c:pt>
                <c:pt idx="97">
                  <c:v>0.96799802800000001</c:v>
                </c:pt>
                <c:pt idx="98">
                  <c:v>0.96814608599999996</c:v>
                </c:pt>
                <c:pt idx="99">
                  <c:v>0.96828532199999995</c:v>
                </c:pt>
                <c:pt idx="100">
                  <c:v>0.96841645200000004</c:v>
                </c:pt>
                <c:pt idx="101">
                  <c:v>0.96853947600000001</c:v>
                </c:pt>
                <c:pt idx="102">
                  <c:v>0.96865487100000003</c:v>
                </c:pt>
                <c:pt idx="103">
                  <c:v>0.96876335099999999</c:v>
                </c:pt>
                <c:pt idx="104">
                  <c:v>0.96886515600000001</c:v>
                </c:pt>
                <c:pt idx="105">
                  <c:v>0.96896052399999999</c:v>
                </c:pt>
                <c:pt idx="106">
                  <c:v>0.96905064600000002</c:v>
                </c:pt>
                <c:pt idx="107">
                  <c:v>0.96913480799999996</c:v>
                </c:pt>
                <c:pt idx="108">
                  <c:v>0.96921396299999996</c:v>
                </c:pt>
                <c:pt idx="109">
                  <c:v>0.96928858799999995</c:v>
                </c:pt>
                <c:pt idx="110">
                  <c:v>0.969358206</c:v>
                </c:pt>
                <c:pt idx="111">
                  <c:v>0.96942353199999998</c:v>
                </c:pt>
                <c:pt idx="112">
                  <c:v>0.96948552099999996</c:v>
                </c:pt>
                <c:pt idx="113">
                  <c:v>0.96954321899999996</c:v>
                </c:pt>
                <c:pt idx="114">
                  <c:v>0.96959733999999997</c:v>
                </c:pt>
                <c:pt idx="115">
                  <c:v>0.96964859999999997</c:v>
                </c:pt>
                <c:pt idx="116">
                  <c:v>0.96969628299999999</c:v>
                </c:pt>
                <c:pt idx="117">
                  <c:v>0.96974110599999996</c:v>
                </c:pt>
                <c:pt idx="118">
                  <c:v>0.96978378300000001</c:v>
                </c:pt>
                <c:pt idx="119">
                  <c:v>0.96982312199999998</c:v>
                </c:pt>
                <c:pt idx="120">
                  <c:v>0.96986007699999999</c:v>
                </c:pt>
                <c:pt idx="121">
                  <c:v>0.96989536300000001</c:v>
                </c:pt>
                <c:pt idx="122">
                  <c:v>0.96992778800000001</c:v>
                </c:pt>
                <c:pt idx="123">
                  <c:v>0.96995878199999996</c:v>
                </c:pt>
                <c:pt idx="124">
                  <c:v>0.96998834599999995</c:v>
                </c:pt>
                <c:pt idx="125">
                  <c:v>0.97001504900000002</c:v>
                </c:pt>
                <c:pt idx="126">
                  <c:v>0.97004079799999998</c:v>
                </c:pt>
                <c:pt idx="127">
                  <c:v>0.97006511699999998</c:v>
                </c:pt>
                <c:pt idx="128">
                  <c:v>0.97008752799999998</c:v>
                </c:pt>
                <c:pt idx="129">
                  <c:v>0.97010850900000001</c:v>
                </c:pt>
                <c:pt idx="130">
                  <c:v>0.97012853600000004</c:v>
                </c:pt>
                <c:pt idx="131">
                  <c:v>0.97014713299999999</c:v>
                </c:pt>
                <c:pt idx="132">
                  <c:v>0.97016429900000001</c:v>
                </c:pt>
                <c:pt idx="133">
                  <c:v>0.97018146500000002</c:v>
                </c:pt>
                <c:pt idx="134">
                  <c:v>0.97019624699999996</c:v>
                </c:pt>
                <c:pt idx="135">
                  <c:v>0.970211029</c:v>
                </c:pt>
                <c:pt idx="136">
                  <c:v>0.97022438</c:v>
                </c:pt>
                <c:pt idx="137">
                  <c:v>0.97023725500000002</c:v>
                </c:pt>
                <c:pt idx="138">
                  <c:v>0.97024917600000005</c:v>
                </c:pt>
                <c:pt idx="139">
                  <c:v>0.97026062000000002</c:v>
                </c:pt>
                <c:pt idx="140">
                  <c:v>0.97027158700000005</c:v>
                </c:pt>
                <c:pt idx="141">
                  <c:v>0.97028064700000005</c:v>
                </c:pt>
                <c:pt idx="142">
                  <c:v>0.970290184</c:v>
                </c:pt>
                <c:pt idx="143">
                  <c:v>0.97029924400000001</c:v>
                </c:pt>
                <c:pt idx="144">
                  <c:v>0.97030735000000001</c:v>
                </c:pt>
                <c:pt idx="145">
                  <c:v>0.97031545600000002</c:v>
                </c:pt>
                <c:pt idx="146">
                  <c:v>0.970322609</c:v>
                </c:pt>
                <c:pt idx="147">
                  <c:v>0.97032928500000004</c:v>
                </c:pt>
                <c:pt idx="148">
                  <c:v>0.97033596</c:v>
                </c:pt>
                <c:pt idx="149">
                  <c:v>0.97034168200000004</c:v>
                </c:pt>
                <c:pt idx="150">
                  <c:v>0.970346928</c:v>
                </c:pt>
                <c:pt idx="151">
                  <c:v>0.97035265000000004</c:v>
                </c:pt>
                <c:pt idx="152">
                  <c:v>0.97035741799999997</c:v>
                </c:pt>
                <c:pt idx="153">
                  <c:v>0.97036218600000002</c:v>
                </c:pt>
                <c:pt idx="154">
                  <c:v>0.97036695500000003</c:v>
                </c:pt>
                <c:pt idx="155">
                  <c:v>0.97037077000000005</c:v>
                </c:pt>
                <c:pt idx="156">
                  <c:v>0.97037458399999998</c:v>
                </c:pt>
                <c:pt idx="157">
                  <c:v>0.970378399</c:v>
                </c:pt>
                <c:pt idx="158">
                  <c:v>0.97038173699999997</c:v>
                </c:pt>
                <c:pt idx="159">
                  <c:v>0.97038507500000004</c:v>
                </c:pt>
                <c:pt idx="160">
                  <c:v>0.97038841200000003</c:v>
                </c:pt>
                <c:pt idx="161">
                  <c:v>0.97039127300000005</c:v>
                </c:pt>
                <c:pt idx="162">
                  <c:v>0.97039365799999999</c:v>
                </c:pt>
                <c:pt idx="163">
                  <c:v>0.97039651900000001</c:v>
                </c:pt>
                <c:pt idx="164">
                  <c:v>0.97039842600000004</c:v>
                </c:pt>
                <c:pt idx="165">
                  <c:v>0.97040081</c:v>
                </c:pt>
                <c:pt idx="166">
                  <c:v>0.970402718</c:v>
                </c:pt>
                <c:pt idx="167">
                  <c:v>0.97040462500000002</c:v>
                </c:pt>
                <c:pt idx="168">
                  <c:v>0.97040605499999999</c:v>
                </c:pt>
                <c:pt idx="169">
                  <c:v>0.97040796299999998</c:v>
                </c:pt>
                <c:pt idx="170">
                  <c:v>0.97040939299999995</c:v>
                </c:pt>
                <c:pt idx="171">
                  <c:v>0.97041082400000001</c:v>
                </c:pt>
                <c:pt idx="172">
                  <c:v>0.97041273100000003</c:v>
                </c:pt>
                <c:pt idx="173">
                  <c:v>0.97041416199999997</c:v>
                </c:pt>
                <c:pt idx="174">
                  <c:v>0.97041511499999999</c:v>
                </c:pt>
                <c:pt idx="175">
                  <c:v>0.97041702299999999</c:v>
                </c:pt>
                <c:pt idx="176">
                  <c:v>0.97041750000000004</c:v>
                </c:pt>
                <c:pt idx="177">
                  <c:v>0.97041893000000001</c:v>
                </c:pt>
                <c:pt idx="178">
                  <c:v>0.97041988400000001</c:v>
                </c:pt>
                <c:pt idx="179">
                  <c:v>0.97042083700000004</c:v>
                </c:pt>
                <c:pt idx="180">
                  <c:v>0.97042131399999998</c:v>
                </c:pt>
                <c:pt idx="181">
                  <c:v>0.97042274500000003</c:v>
                </c:pt>
                <c:pt idx="182">
                  <c:v>0.97042322199999997</c:v>
                </c:pt>
                <c:pt idx="183">
                  <c:v>0.97042369799999995</c:v>
                </c:pt>
                <c:pt idx="184">
                  <c:v>0.97042465200000005</c:v>
                </c:pt>
                <c:pt idx="185">
                  <c:v>0.970425129</c:v>
                </c:pt>
                <c:pt idx="186">
                  <c:v>0.97042560600000005</c:v>
                </c:pt>
                <c:pt idx="187">
                  <c:v>0.97042655899999997</c:v>
                </c:pt>
                <c:pt idx="188">
                  <c:v>0.97042703600000002</c:v>
                </c:pt>
                <c:pt idx="189">
                  <c:v>0.97042703600000002</c:v>
                </c:pt>
                <c:pt idx="190">
                  <c:v>0.97042799000000002</c:v>
                </c:pt>
                <c:pt idx="191">
                  <c:v>0.97042846699999996</c:v>
                </c:pt>
                <c:pt idx="192">
                  <c:v>0.97042846699999996</c:v>
                </c:pt>
                <c:pt idx="193">
                  <c:v>0.97042941999999999</c:v>
                </c:pt>
                <c:pt idx="194">
                  <c:v>0.97042989700000004</c:v>
                </c:pt>
                <c:pt idx="195">
                  <c:v>0.97042941999999999</c:v>
                </c:pt>
                <c:pt idx="196">
                  <c:v>0.97042989700000004</c:v>
                </c:pt>
                <c:pt idx="197">
                  <c:v>0.97043037399999998</c:v>
                </c:pt>
                <c:pt idx="198">
                  <c:v>0.97042989700000004</c:v>
                </c:pt>
                <c:pt idx="199">
                  <c:v>0.97043037399999998</c:v>
                </c:pt>
                <c:pt idx="200">
                  <c:v>0.97043085100000004</c:v>
                </c:pt>
                <c:pt idx="201">
                  <c:v>0.97043037399999998</c:v>
                </c:pt>
                <c:pt idx="202">
                  <c:v>0.97043085100000004</c:v>
                </c:pt>
                <c:pt idx="203">
                  <c:v>0.97043132799999998</c:v>
                </c:pt>
                <c:pt idx="204">
                  <c:v>0.97043085100000004</c:v>
                </c:pt>
                <c:pt idx="205">
                  <c:v>0.97043132799999998</c:v>
                </c:pt>
                <c:pt idx="206">
                  <c:v>0.97043180500000004</c:v>
                </c:pt>
                <c:pt idx="207">
                  <c:v>0.97043132799999998</c:v>
                </c:pt>
                <c:pt idx="208">
                  <c:v>0.97043180500000004</c:v>
                </c:pt>
                <c:pt idx="209">
                  <c:v>0.97043228100000001</c:v>
                </c:pt>
                <c:pt idx="210">
                  <c:v>0.97043180500000004</c:v>
                </c:pt>
                <c:pt idx="211">
                  <c:v>0.97043228100000001</c:v>
                </c:pt>
                <c:pt idx="212">
                  <c:v>0.97043275799999995</c:v>
                </c:pt>
                <c:pt idx="213">
                  <c:v>0.97043275799999995</c:v>
                </c:pt>
                <c:pt idx="214">
                  <c:v>0.97043275799999995</c:v>
                </c:pt>
                <c:pt idx="215">
                  <c:v>0.97043323500000001</c:v>
                </c:pt>
                <c:pt idx="216">
                  <c:v>0.97043323500000001</c:v>
                </c:pt>
                <c:pt idx="217">
                  <c:v>0.970434189</c:v>
                </c:pt>
                <c:pt idx="218">
                  <c:v>0.970434189</c:v>
                </c:pt>
                <c:pt idx="219">
                  <c:v>0.970434189</c:v>
                </c:pt>
                <c:pt idx="220">
                  <c:v>0.970435143</c:v>
                </c:pt>
                <c:pt idx="221">
                  <c:v>0.97043609600000003</c:v>
                </c:pt>
                <c:pt idx="222">
                  <c:v>0.970435143</c:v>
                </c:pt>
                <c:pt idx="223">
                  <c:v>0.97043609600000003</c:v>
                </c:pt>
                <c:pt idx="224">
                  <c:v>0.97043609600000003</c:v>
                </c:pt>
                <c:pt idx="225">
                  <c:v>0.97043609600000003</c:v>
                </c:pt>
                <c:pt idx="226">
                  <c:v>0.97043609600000003</c:v>
                </c:pt>
                <c:pt idx="227">
                  <c:v>0.97043705000000002</c:v>
                </c:pt>
                <c:pt idx="228">
                  <c:v>0.97043609600000003</c:v>
                </c:pt>
                <c:pt idx="229">
                  <c:v>0.97043705000000002</c:v>
                </c:pt>
                <c:pt idx="230">
                  <c:v>0.97043705000000002</c:v>
                </c:pt>
                <c:pt idx="231">
                  <c:v>0.97043705000000002</c:v>
                </c:pt>
                <c:pt idx="232">
                  <c:v>0.97043705000000002</c:v>
                </c:pt>
                <c:pt idx="233">
                  <c:v>0.97043800400000002</c:v>
                </c:pt>
                <c:pt idx="234">
                  <c:v>0.97043705000000002</c:v>
                </c:pt>
                <c:pt idx="235">
                  <c:v>0.97043705000000002</c:v>
                </c:pt>
                <c:pt idx="236">
                  <c:v>0.97043800400000002</c:v>
                </c:pt>
                <c:pt idx="237">
                  <c:v>0.97043705000000002</c:v>
                </c:pt>
                <c:pt idx="238">
                  <c:v>0.97043705000000002</c:v>
                </c:pt>
                <c:pt idx="239">
                  <c:v>0.97043800400000002</c:v>
                </c:pt>
                <c:pt idx="240">
                  <c:v>0.97043705000000002</c:v>
                </c:pt>
                <c:pt idx="241">
                  <c:v>0.97043705000000002</c:v>
                </c:pt>
                <c:pt idx="242">
                  <c:v>0.97043800400000002</c:v>
                </c:pt>
                <c:pt idx="243">
                  <c:v>0.97043705000000002</c:v>
                </c:pt>
                <c:pt idx="244">
                  <c:v>0.97043705000000002</c:v>
                </c:pt>
                <c:pt idx="245">
                  <c:v>0.97043800400000002</c:v>
                </c:pt>
                <c:pt idx="246">
                  <c:v>0.97043705000000002</c:v>
                </c:pt>
                <c:pt idx="247">
                  <c:v>0.97043705000000002</c:v>
                </c:pt>
                <c:pt idx="248">
                  <c:v>0.97043800400000002</c:v>
                </c:pt>
                <c:pt idx="249">
                  <c:v>0.97043705000000002</c:v>
                </c:pt>
                <c:pt idx="250">
                  <c:v>0.97043705000000002</c:v>
                </c:pt>
                <c:pt idx="251">
                  <c:v>0.97043800400000002</c:v>
                </c:pt>
                <c:pt idx="252">
                  <c:v>0.97043705000000002</c:v>
                </c:pt>
                <c:pt idx="253">
                  <c:v>0.97043705000000002</c:v>
                </c:pt>
                <c:pt idx="254">
                  <c:v>0.97043800400000002</c:v>
                </c:pt>
                <c:pt idx="255">
                  <c:v>0.97043705000000002</c:v>
                </c:pt>
                <c:pt idx="256">
                  <c:v>0.97043705000000002</c:v>
                </c:pt>
                <c:pt idx="257">
                  <c:v>0.97043800400000002</c:v>
                </c:pt>
                <c:pt idx="258">
                  <c:v>0.97043705000000002</c:v>
                </c:pt>
                <c:pt idx="259">
                  <c:v>0.97043705000000002</c:v>
                </c:pt>
                <c:pt idx="260">
                  <c:v>0.97043800400000002</c:v>
                </c:pt>
                <c:pt idx="261">
                  <c:v>0.97043705000000002</c:v>
                </c:pt>
                <c:pt idx="262">
                  <c:v>0.97043705000000002</c:v>
                </c:pt>
                <c:pt idx="263">
                  <c:v>0.97043800400000002</c:v>
                </c:pt>
                <c:pt idx="264">
                  <c:v>0.97043705000000002</c:v>
                </c:pt>
                <c:pt idx="265">
                  <c:v>0.97043705000000002</c:v>
                </c:pt>
                <c:pt idx="266">
                  <c:v>0.97043800400000002</c:v>
                </c:pt>
                <c:pt idx="267">
                  <c:v>0.97043705000000002</c:v>
                </c:pt>
                <c:pt idx="268">
                  <c:v>0.97043705000000002</c:v>
                </c:pt>
                <c:pt idx="269">
                  <c:v>0.97043800400000002</c:v>
                </c:pt>
                <c:pt idx="270">
                  <c:v>0.97043705000000002</c:v>
                </c:pt>
                <c:pt idx="271">
                  <c:v>0.97043705000000002</c:v>
                </c:pt>
                <c:pt idx="272">
                  <c:v>0.97043800400000002</c:v>
                </c:pt>
                <c:pt idx="273">
                  <c:v>0.97043705000000002</c:v>
                </c:pt>
                <c:pt idx="274">
                  <c:v>0.97043705000000002</c:v>
                </c:pt>
                <c:pt idx="275">
                  <c:v>0.97043800400000002</c:v>
                </c:pt>
                <c:pt idx="276">
                  <c:v>0.97043705000000002</c:v>
                </c:pt>
                <c:pt idx="277">
                  <c:v>0.97043705000000002</c:v>
                </c:pt>
                <c:pt idx="278">
                  <c:v>0.97043800400000002</c:v>
                </c:pt>
                <c:pt idx="279">
                  <c:v>0.97043705000000002</c:v>
                </c:pt>
                <c:pt idx="280">
                  <c:v>0.97043705000000002</c:v>
                </c:pt>
                <c:pt idx="281">
                  <c:v>0.97043800400000002</c:v>
                </c:pt>
                <c:pt idx="282">
                  <c:v>0.97043705000000002</c:v>
                </c:pt>
                <c:pt idx="283">
                  <c:v>0.97043705000000002</c:v>
                </c:pt>
                <c:pt idx="284">
                  <c:v>0.97043800400000002</c:v>
                </c:pt>
                <c:pt idx="285">
                  <c:v>0.97043705000000002</c:v>
                </c:pt>
                <c:pt idx="286">
                  <c:v>0.97043705000000002</c:v>
                </c:pt>
                <c:pt idx="287">
                  <c:v>0.97043800400000002</c:v>
                </c:pt>
                <c:pt idx="288">
                  <c:v>0.97043705000000002</c:v>
                </c:pt>
                <c:pt idx="289">
                  <c:v>0.97043705000000002</c:v>
                </c:pt>
                <c:pt idx="290">
                  <c:v>0.97043800400000002</c:v>
                </c:pt>
                <c:pt idx="291">
                  <c:v>0.97043705000000002</c:v>
                </c:pt>
                <c:pt idx="292">
                  <c:v>0.97043705000000002</c:v>
                </c:pt>
                <c:pt idx="293">
                  <c:v>0.97043800400000002</c:v>
                </c:pt>
                <c:pt idx="294">
                  <c:v>0.97043705000000002</c:v>
                </c:pt>
                <c:pt idx="295">
                  <c:v>0.97043705000000002</c:v>
                </c:pt>
                <c:pt idx="296">
                  <c:v>0.97043800400000002</c:v>
                </c:pt>
                <c:pt idx="297">
                  <c:v>0.97043705000000002</c:v>
                </c:pt>
                <c:pt idx="298">
                  <c:v>0.97043705000000002</c:v>
                </c:pt>
                <c:pt idx="299">
                  <c:v>0.97043800400000002</c:v>
                </c:pt>
                <c:pt idx="300">
                  <c:v>0.97043705000000002</c:v>
                </c:pt>
                <c:pt idx="301">
                  <c:v>0.97043705000000002</c:v>
                </c:pt>
                <c:pt idx="302">
                  <c:v>0.97043800400000002</c:v>
                </c:pt>
                <c:pt idx="303">
                  <c:v>0.97043705000000002</c:v>
                </c:pt>
                <c:pt idx="304">
                  <c:v>0.97043705000000002</c:v>
                </c:pt>
                <c:pt idx="305">
                  <c:v>0.97043800400000002</c:v>
                </c:pt>
                <c:pt idx="306">
                  <c:v>0.97043705000000002</c:v>
                </c:pt>
                <c:pt idx="307">
                  <c:v>0.97043705000000002</c:v>
                </c:pt>
                <c:pt idx="308">
                  <c:v>0.97043800400000002</c:v>
                </c:pt>
                <c:pt idx="309">
                  <c:v>0.97043705000000002</c:v>
                </c:pt>
                <c:pt idx="310">
                  <c:v>0.97043705000000002</c:v>
                </c:pt>
                <c:pt idx="311">
                  <c:v>0.97043800400000002</c:v>
                </c:pt>
                <c:pt idx="312">
                  <c:v>0.97043705000000002</c:v>
                </c:pt>
                <c:pt idx="313">
                  <c:v>0.97043705000000002</c:v>
                </c:pt>
                <c:pt idx="314">
                  <c:v>0.97043800400000002</c:v>
                </c:pt>
                <c:pt idx="315">
                  <c:v>0.97043705000000002</c:v>
                </c:pt>
                <c:pt idx="316">
                  <c:v>0.97043705000000002</c:v>
                </c:pt>
                <c:pt idx="317">
                  <c:v>0.97043800400000002</c:v>
                </c:pt>
                <c:pt idx="318">
                  <c:v>0.97043705000000002</c:v>
                </c:pt>
                <c:pt idx="319">
                  <c:v>0.97043705000000002</c:v>
                </c:pt>
                <c:pt idx="320">
                  <c:v>0.97043800400000002</c:v>
                </c:pt>
                <c:pt idx="321">
                  <c:v>0.97043705000000002</c:v>
                </c:pt>
                <c:pt idx="322">
                  <c:v>0.97043705000000002</c:v>
                </c:pt>
                <c:pt idx="323">
                  <c:v>0.97043800400000002</c:v>
                </c:pt>
                <c:pt idx="324">
                  <c:v>0.97043705000000002</c:v>
                </c:pt>
                <c:pt idx="325">
                  <c:v>0.97043705000000002</c:v>
                </c:pt>
                <c:pt idx="326">
                  <c:v>0.97043800400000002</c:v>
                </c:pt>
                <c:pt idx="327">
                  <c:v>0.97043705000000002</c:v>
                </c:pt>
                <c:pt idx="328">
                  <c:v>0.97043705000000002</c:v>
                </c:pt>
                <c:pt idx="329">
                  <c:v>0.97043800400000002</c:v>
                </c:pt>
                <c:pt idx="330">
                  <c:v>0.97043705000000002</c:v>
                </c:pt>
                <c:pt idx="331">
                  <c:v>0.97043705000000002</c:v>
                </c:pt>
                <c:pt idx="332">
                  <c:v>0.97043800400000002</c:v>
                </c:pt>
                <c:pt idx="333">
                  <c:v>0.97043705000000002</c:v>
                </c:pt>
                <c:pt idx="334">
                  <c:v>0.97043705000000002</c:v>
                </c:pt>
                <c:pt idx="335">
                  <c:v>0.97043800400000002</c:v>
                </c:pt>
                <c:pt idx="336">
                  <c:v>0.97043705000000002</c:v>
                </c:pt>
                <c:pt idx="337">
                  <c:v>0.97043705000000002</c:v>
                </c:pt>
                <c:pt idx="338">
                  <c:v>0.97043800400000002</c:v>
                </c:pt>
                <c:pt idx="339">
                  <c:v>0.97043705000000002</c:v>
                </c:pt>
                <c:pt idx="340">
                  <c:v>0.97043705000000002</c:v>
                </c:pt>
                <c:pt idx="341">
                  <c:v>0.97043800400000002</c:v>
                </c:pt>
                <c:pt idx="342">
                  <c:v>0.97043705000000002</c:v>
                </c:pt>
                <c:pt idx="343">
                  <c:v>0.97043705000000002</c:v>
                </c:pt>
                <c:pt idx="344">
                  <c:v>0.97043800400000002</c:v>
                </c:pt>
                <c:pt idx="345">
                  <c:v>0.97043705000000002</c:v>
                </c:pt>
                <c:pt idx="346">
                  <c:v>0.97043705000000002</c:v>
                </c:pt>
                <c:pt idx="347">
                  <c:v>0.97043800400000002</c:v>
                </c:pt>
                <c:pt idx="348">
                  <c:v>0.97043705000000002</c:v>
                </c:pt>
                <c:pt idx="349">
                  <c:v>0.97043705000000002</c:v>
                </c:pt>
                <c:pt idx="350">
                  <c:v>0.97043800400000002</c:v>
                </c:pt>
                <c:pt idx="351">
                  <c:v>0.97043705000000002</c:v>
                </c:pt>
                <c:pt idx="352">
                  <c:v>0.97043705000000002</c:v>
                </c:pt>
                <c:pt idx="353">
                  <c:v>0.97043800400000002</c:v>
                </c:pt>
                <c:pt idx="354">
                  <c:v>0.97043705000000002</c:v>
                </c:pt>
                <c:pt idx="355">
                  <c:v>0.97043705000000002</c:v>
                </c:pt>
                <c:pt idx="356">
                  <c:v>0.97043800400000002</c:v>
                </c:pt>
                <c:pt idx="357">
                  <c:v>0.97043705000000002</c:v>
                </c:pt>
                <c:pt idx="358">
                  <c:v>0.97043705000000002</c:v>
                </c:pt>
                <c:pt idx="359">
                  <c:v>0.97043800400000002</c:v>
                </c:pt>
              </c:numCache>
            </c:numRef>
          </c:val>
          <c:smooth val="0"/>
          <c:extLst>
            <c:ext xmlns:c16="http://schemas.microsoft.com/office/drawing/2014/chart" uri="{C3380CC4-5D6E-409C-BE32-E72D297353CC}">
              <c16:uniqueId val="{00000000-9B23-47B5-AE44-321E11F2FC9E}"/>
            </c:ext>
          </c:extLst>
        </c:ser>
        <c:dLbls>
          <c:showLegendKey val="0"/>
          <c:showVal val="0"/>
          <c:showCatName val="0"/>
          <c:showSerName val="0"/>
          <c:showPercent val="0"/>
          <c:showBubbleSize val="0"/>
        </c:dLbls>
        <c:smooth val="0"/>
        <c:axId val="186621071"/>
        <c:axId val="186100015"/>
      </c:lineChart>
      <c:catAx>
        <c:axId val="186621071"/>
        <c:scaling>
          <c:orientation val="minMax"/>
        </c:scaling>
        <c:delete val="0"/>
        <c:axPos val="b"/>
        <c:title>
          <c:tx>
            <c:rich>
              <a:bodyPr rot="0" spcFirstLastPara="1" vertOverflow="ellipsis" vert="horz" wrap="square" anchor="ctr" anchorCtr="1"/>
              <a:lstStyle/>
              <a:p>
                <a:pPr>
                  <a:defRPr sz="800" b="1" i="0" u="none" strike="noStrike" kern="1200" baseline="0">
                    <a:solidFill>
                      <a:schemeClr val="tx2"/>
                    </a:solidFill>
                    <a:latin typeface="+mn-lt"/>
                    <a:ea typeface="+mn-ea"/>
                    <a:cs typeface="+mn-cs"/>
                  </a:defRPr>
                </a:pPr>
                <a:r>
                  <a:rPr lang="en-US"/>
                  <a:t>Time Elapsed (Hours)</a:t>
                </a:r>
              </a:p>
            </c:rich>
          </c:tx>
          <c:overlay val="0"/>
          <c:spPr>
            <a:noFill/>
            <a:ln>
              <a:noFill/>
            </a:ln>
            <a:effectLst/>
          </c:spPr>
          <c:txPr>
            <a:bodyPr rot="0" spcFirstLastPara="1" vertOverflow="ellipsis" vert="horz" wrap="square" anchor="ctr" anchorCtr="1"/>
            <a:lstStyle/>
            <a:p>
              <a:pPr>
                <a:defRPr sz="800" b="1" i="0" u="none" strike="noStrike" kern="1200" baseline="0">
                  <a:solidFill>
                    <a:schemeClr val="tx2"/>
                  </a:solidFill>
                  <a:latin typeface="+mn-lt"/>
                  <a:ea typeface="+mn-ea"/>
                  <a:cs typeface="+mn-cs"/>
                </a:defRPr>
              </a:pPr>
              <a:endParaRPr lang="en-US"/>
            </a:p>
          </c:txPr>
        </c:title>
        <c:numFmt formatCode="0.000"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86100015"/>
        <c:crosses val="autoZero"/>
        <c:auto val="1"/>
        <c:lblAlgn val="ctr"/>
        <c:lblOffset val="100"/>
        <c:noMultiLvlLbl val="0"/>
      </c:catAx>
      <c:valAx>
        <c:axId val="186100015"/>
        <c:scaling>
          <c:orientation val="minMax"/>
          <c:max val="1"/>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800" b="1" i="0" u="none" strike="noStrike" kern="1200" baseline="0">
                    <a:solidFill>
                      <a:schemeClr val="tx2"/>
                    </a:solidFill>
                    <a:latin typeface="+mn-lt"/>
                    <a:ea typeface="+mn-ea"/>
                    <a:cs typeface="+mn-cs"/>
                  </a:defRPr>
                </a:pPr>
                <a:r>
                  <a:rPr lang="en-US"/>
                  <a:t>Maximum Temperature Gradient (degC)</a:t>
                </a:r>
              </a:p>
            </c:rich>
          </c:tx>
          <c:overlay val="0"/>
          <c:spPr>
            <a:noFill/>
            <a:ln>
              <a:noFill/>
            </a:ln>
            <a:effectLst/>
          </c:spPr>
          <c:txPr>
            <a:bodyPr rot="-5400000" spcFirstLastPara="1" vertOverflow="ellipsis" vert="horz" wrap="square" anchor="ctr" anchorCtr="1"/>
            <a:lstStyle/>
            <a:p>
              <a:pPr>
                <a:defRPr sz="8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2"/>
                </a:solidFill>
                <a:latin typeface="+mn-lt"/>
                <a:ea typeface="+mn-ea"/>
                <a:cs typeface="+mn-cs"/>
              </a:defRPr>
            </a:pPr>
            <a:endParaRPr lang="en-US"/>
          </a:p>
        </c:txPr>
        <c:crossAx val="1866210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sz="8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1 Hour (Fast Ramp)</a:t>
            </a:r>
          </a:p>
        </c:rich>
      </c:tx>
      <c:overlay val="0"/>
      <c:spPr>
        <a:noFill/>
        <a:ln>
          <a:noFill/>
        </a:ln>
        <a:effectLst/>
      </c:spPr>
    </c:title>
    <c:autoTitleDeleted val="0"/>
    <c:plotArea>
      <c:layout/>
      <c:lineChart>
        <c:grouping val="standard"/>
        <c:varyColors val="0"/>
        <c:ser>
          <c:idx val="1"/>
          <c:order val="0"/>
          <c:tx>
            <c:v>Comsol</c:v>
          </c:tx>
          <c:marker>
            <c:symbol val="none"/>
          </c:marker>
          <c:cat>
            <c:numRef>
              <c:f>'[HW6 Comsol Output.xlsx]Sheet6'!$A$7:$A$24</c:f>
              <c:numCache>
                <c:formatCode>General</c:formatCode>
                <c:ptCount val="18"/>
                <c:pt idx="0">
                  <c:v>0</c:v>
                </c:pt>
                <c:pt idx="1">
                  <c:v>1E-3</c:v>
                </c:pt>
                <c:pt idx="2">
                  <c:v>2E-3</c:v>
                </c:pt>
                <c:pt idx="3">
                  <c:v>4.0000000000000001E-3</c:v>
                </c:pt>
                <c:pt idx="4">
                  <c:v>8.0000000000000002E-3</c:v>
                </c:pt>
                <c:pt idx="5">
                  <c:v>1.6E-2</c:v>
                </c:pt>
                <c:pt idx="6">
                  <c:v>3.2000000000000001E-2</c:v>
                </c:pt>
                <c:pt idx="7">
                  <c:v>6.4000000000000001E-2</c:v>
                </c:pt>
                <c:pt idx="8">
                  <c:v>0.128</c:v>
                </c:pt>
                <c:pt idx="9">
                  <c:v>0.22799999999999998</c:v>
                </c:pt>
                <c:pt idx="10">
                  <c:v>0.32800000000000001</c:v>
                </c:pt>
                <c:pt idx="11">
                  <c:v>0.42799999999999999</c:v>
                </c:pt>
                <c:pt idx="12">
                  <c:v>0.52800000000000002</c:v>
                </c:pt>
                <c:pt idx="13">
                  <c:v>0.628</c:v>
                </c:pt>
                <c:pt idx="14">
                  <c:v>0.72800000000000009</c:v>
                </c:pt>
                <c:pt idx="15">
                  <c:v>0.82800000000000007</c:v>
                </c:pt>
                <c:pt idx="16">
                  <c:v>0.92800000000000005</c:v>
                </c:pt>
                <c:pt idx="17">
                  <c:v>1.028</c:v>
                </c:pt>
              </c:numCache>
            </c:numRef>
          </c:cat>
          <c:val>
            <c:numRef>
              <c:f>'[HW6 Comsol Output.xlsx]Sheet6'!$E$7:$E$24</c:f>
              <c:numCache>
                <c:formatCode>General</c:formatCode>
                <c:ptCount val="18"/>
                <c:pt idx="0">
                  <c:v>0</c:v>
                </c:pt>
                <c:pt idx="1">
                  <c:v>1.7094290775048648E-2</c:v>
                </c:pt>
                <c:pt idx="2">
                  <c:v>3.6842408876964328E-2</c:v>
                </c:pt>
                <c:pt idx="3">
                  <c:v>7.2677636347009411E-2</c:v>
                </c:pt>
                <c:pt idx="4">
                  <c:v>0.13900682810299259</c:v>
                </c:pt>
                <c:pt idx="5">
                  <c:v>0.26536827893897907</c:v>
                </c:pt>
                <c:pt idx="6">
                  <c:v>0.50000793134404375</c:v>
                </c:pt>
                <c:pt idx="7">
                  <c:v>0.95951612430303612</c:v>
                </c:pt>
                <c:pt idx="8">
                  <c:v>1.9081877320549552</c:v>
                </c:pt>
                <c:pt idx="9">
                  <c:v>3.321427905651035</c:v>
                </c:pt>
                <c:pt idx="10">
                  <c:v>4.6350630629830221</c:v>
                </c:pt>
                <c:pt idx="11">
                  <c:v>5.8307909595479828</c:v>
                </c:pt>
                <c:pt idx="12">
                  <c:v>6.9011114768089783</c:v>
                </c:pt>
                <c:pt idx="13">
                  <c:v>7.8830848047829818</c:v>
                </c:pt>
                <c:pt idx="14">
                  <c:v>8.7611730702859631</c:v>
                </c:pt>
                <c:pt idx="15">
                  <c:v>9.5296144236280043</c:v>
                </c:pt>
                <c:pt idx="16">
                  <c:v>10.194214283648989</c:v>
                </c:pt>
                <c:pt idx="17">
                  <c:v>10.353375595665</c:v>
                </c:pt>
              </c:numCache>
            </c:numRef>
          </c:val>
          <c:smooth val="0"/>
          <c:extLst>
            <c:ext xmlns:c16="http://schemas.microsoft.com/office/drawing/2014/chart" uri="{C3380CC4-5D6E-409C-BE32-E72D297353CC}">
              <c16:uniqueId val="{00000000-1B73-4727-9F7C-48DBCD6E0C46}"/>
            </c:ext>
          </c:extLst>
        </c:ser>
        <c:ser>
          <c:idx val="0"/>
          <c:order val="1"/>
          <c:tx>
            <c:v>Fortran</c:v>
          </c:tx>
          <c:spPr>
            <a:ln w="28575" cap="rnd">
              <a:solidFill>
                <a:schemeClr val="accent1"/>
              </a:solidFill>
              <a:round/>
            </a:ln>
            <a:effectLst/>
          </c:spPr>
          <c:marker>
            <c:symbol val="none"/>
          </c:marker>
          <c:cat>
            <c:numRef>
              <c:f>Sheet4!$A$3:$A$38</c:f>
              <c:numCache>
                <c:formatCode>0.00</c:formatCode>
                <c:ptCount val="36"/>
                <c:pt idx="0">
                  <c:v>0</c:v>
                </c:pt>
                <c:pt idx="1">
                  <c:v>2.7777777777777776E-2</c:v>
                </c:pt>
                <c:pt idx="2">
                  <c:v>5.5555555555555552E-2</c:v>
                </c:pt>
                <c:pt idx="3">
                  <c:v>8.3333333333333329E-2</c:v>
                </c:pt>
                <c:pt idx="4">
                  <c:v>0.1111111111111111</c:v>
                </c:pt>
                <c:pt idx="5">
                  <c:v>0.1388888888888889</c:v>
                </c:pt>
                <c:pt idx="6">
                  <c:v>0.16666666666666666</c:v>
                </c:pt>
                <c:pt idx="7">
                  <c:v>0.19444444444444445</c:v>
                </c:pt>
                <c:pt idx="8">
                  <c:v>0.22222222222222221</c:v>
                </c:pt>
                <c:pt idx="9">
                  <c:v>0.25</c:v>
                </c:pt>
                <c:pt idx="10">
                  <c:v>0.27777777777777779</c:v>
                </c:pt>
                <c:pt idx="11">
                  <c:v>0.30555555555555558</c:v>
                </c:pt>
                <c:pt idx="12">
                  <c:v>0.33333333333333331</c:v>
                </c:pt>
                <c:pt idx="13">
                  <c:v>0.3611111111111111</c:v>
                </c:pt>
                <c:pt idx="14">
                  <c:v>0.3888888888888889</c:v>
                </c:pt>
                <c:pt idx="15">
                  <c:v>0.41666666666666669</c:v>
                </c:pt>
                <c:pt idx="16">
                  <c:v>0.44444444444444442</c:v>
                </c:pt>
                <c:pt idx="17">
                  <c:v>0.47222222222222221</c:v>
                </c:pt>
                <c:pt idx="18">
                  <c:v>0.5</c:v>
                </c:pt>
                <c:pt idx="19">
                  <c:v>0.52777777777777779</c:v>
                </c:pt>
                <c:pt idx="20">
                  <c:v>0.55555555555555558</c:v>
                </c:pt>
                <c:pt idx="21">
                  <c:v>0.58333333333333337</c:v>
                </c:pt>
                <c:pt idx="22">
                  <c:v>0.61111111111111116</c:v>
                </c:pt>
                <c:pt idx="23">
                  <c:v>0.63888888888888884</c:v>
                </c:pt>
                <c:pt idx="24">
                  <c:v>0.66666666666666663</c:v>
                </c:pt>
                <c:pt idx="25">
                  <c:v>0.69444444444444442</c:v>
                </c:pt>
                <c:pt idx="26">
                  <c:v>0.72222222222222221</c:v>
                </c:pt>
                <c:pt idx="27">
                  <c:v>0.75</c:v>
                </c:pt>
                <c:pt idx="28">
                  <c:v>0.77777777777777779</c:v>
                </c:pt>
                <c:pt idx="29">
                  <c:v>0.80555555555555558</c:v>
                </c:pt>
                <c:pt idx="30">
                  <c:v>0.83333333333333337</c:v>
                </c:pt>
                <c:pt idx="31">
                  <c:v>0.86111111111111116</c:v>
                </c:pt>
                <c:pt idx="32">
                  <c:v>0.88888888888888884</c:v>
                </c:pt>
                <c:pt idx="33">
                  <c:v>0.91666666666666663</c:v>
                </c:pt>
                <c:pt idx="34">
                  <c:v>0.94444444444444442</c:v>
                </c:pt>
                <c:pt idx="35">
                  <c:v>0.97222222222222221</c:v>
                </c:pt>
              </c:numCache>
            </c:numRef>
          </c:cat>
          <c:val>
            <c:numRef>
              <c:f>Sheet4!$B$3:$B$38</c:f>
              <c:numCache>
                <c:formatCode>General</c:formatCode>
                <c:ptCount val="36"/>
                <c:pt idx="0">
                  <c:v>0</c:v>
                </c:pt>
                <c:pt idx="1">
                  <c:v>0.41666668699999998</c:v>
                </c:pt>
                <c:pt idx="2">
                  <c:v>0.83333337299999999</c:v>
                </c:pt>
                <c:pt idx="3">
                  <c:v>1.2500001199999999</c:v>
                </c:pt>
                <c:pt idx="4">
                  <c:v>1.6666667500000001</c:v>
                </c:pt>
                <c:pt idx="5">
                  <c:v>2.08066678</c:v>
                </c:pt>
                <c:pt idx="6">
                  <c:v>2.4882669399999999</c:v>
                </c:pt>
                <c:pt idx="7">
                  <c:v>2.8858401800000002</c:v>
                </c:pt>
                <c:pt idx="8">
                  <c:v>3.2703573700000002</c:v>
                </c:pt>
                <c:pt idx="9">
                  <c:v>3.6397922</c:v>
                </c:pt>
                <c:pt idx="10">
                  <c:v>3.9928360000000001</c:v>
                </c:pt>
                <c:pt idx="11">
                  <c:v>4.3288545599999999</c:v>
                </c:pt>
                <c:pt idx="12">
                  <c:v>4.6476602600000003</c:v>
                </c:pt>
                <c:pt idx="13">
                  <c:v>4.9494123500000002</c:v>
                </c:pt>
                <c:pt idx="14">
                  <c:v>5.2344989799999997</c:v>
                </c:pt>
                <c:pt idx="15">
                  <c:v>5.5034632700000001</c:v>
                </c:pt>
                <c:pt idx="16">
                  <c:v>5.7569441799999996</c:v>
                </c:pt>
                <c:pt idx="17">
                  <c:v>5.9956369399999998</c:v>
                </c:pt>
                <c:pt idx="18">
                  <c:v>6.2202634799999998</c:v>
                </c:pt>
                <c:pt idx="19">
                  <c:v>6.43154907</c:v>
                </c:pt>
                <c:pt idx="20">
                  <c:v>6.6302127799999999</c:v>
                </c:pt>
                <c:pt idx="21">
                  <c:v>6.8169550900000004</c:v>
                </c:pt>
                <c:pt idx="22">
                  <c:v>6.9924545299999998</c:v>
                </c:pt>
                <c:pt idx="23">
                  <c:v>7.1573581700000002</c:v>
                </c:pt>
                <c:pt idx="24">
                  <c:v>7.3122873300000002</c:v>
                </c:pt>
                <c:pt idx="25">
                  <c:v>7.4578290000000003</c:v>
                </c:pt>
                <c:pt idx="26">
                  <c:v>7.5945434599999997</c:v>
                </c:pt>
                <c:pt idx="27">
                  <c:v>7.7229580899999997</c:v>
                </c:pt>
                <c:pt idx="28">
                  <c:v>7.8435697600000003</c:v>
                </c:pt>
                <c:pt idx="29">
                  <c:v>7.9568505299999996</c:v>
                </c:pt>
                <c:pt idx="30">
                  <c:v>8.0632419599999992</c:v>
                </c:pt>
                <c:pt idx="31">
                  <c:v>8.1631622299999993</c:v>
                </c:pt>
                <c:pt idx="32">
                  <c:v>8.2570018800000007</c:v>
                </c:pt>
                <c:pt idx="33">
                  <c:v>8.3451309200000008</c:v>
                </c:pt>
                <c:pt idx="34">
                  <c:v>8.4278945899999993</c:v>
                </c:pt>
                <c:pt idx="35">
                  <c:v>8.5056219100000003</c:v>
                </c:pt>
              </c:numCache>
            </c:numRef>
          </c:val>
          <c:smooth val="0"/>
          <c:extLst>
            <c:ext xmlns:c16="http://schemas.microsoft.com/office/drawing/2014/chart" uri="{C3380CC4-5D6E-409C-BE32-E72D297353CC}">
              <c16:uniqueId val="{00000001-1B73-4727-9F7C-48DBCD6E0C46}"/>
            </c:ext>
          </c:extLst>
        </c:ser>
        <c:dLbls>
          <c:showLegendKey val="0"/>
          <c:showVal val="0"/>
          <c:showCatName val="0"/>
          <c:showSerName val="0"/>
          <c:showPercent val="0"/>
          <c:showBubbleSize val="0"/>
        </c:dLbls>
        <c:smooth val="0"/>
        <c:axId val="568823295"/>
        <c:axId val="1628718943"/>
      </c:lineChart>
      <c:catAx>
        <c:axId val="568823295"/>
        <c:scaling>
          <c:orientation val="minMax"/>
        </c:scaling>
        <c:delete val="0"/>
        <c:axPos val="b"/>
        <c:title>
          <c:tx>
            <c:rich>
              <a:bodyPr/>
              <a:lstStyle/>
              <a:p>
                <a:pPr>
                  <a:defRPr/>
                </a:pPr>
                <a:r>
                  <a:rPr lang="en-US"/>
                  <a:t>Hours</a:t>
                </a:r>
              </a:p>
            </c:rich>
          </c:tx>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400"/>
            </a:pPr>
            <a:endParaRPr lang="en-US"/>
          </a:p>
        </c:txPr>
        <c:crossAx val="1628718943"/>
        <c:crosses val="autoZero"/>
        <c:auto val="1"/>
        <c:lblAlgn val="ctr"/>
        <c:lblOffset val="100"/>
        <c:noMultiLvlLbl val="0"/>
      </c:catAx>
      <c:valAx>
        <c:axId val="1628718943"/>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Max Gradient</a:t>
                </a:r>
              </a:p>
            </c:rich>
          </c:tx>
          <c:overlay val="0"/>
        </c:title>
        <c:numFmt formatCode="General" sourceLinked="1"/>
        <c:majorTickMark val="none"/>
        <c:minorTickMark val="none"/>
        <c:tickLblPos val="nextTo"/>
        <c:spPr>
          <a:noFill/>
          <a:ln>
            <a:noFill/>
          </a:ln>
          <a:effectLst/>
        </c:spPr>
        <c:txPr>
          <a:bodyPr rot="-60000000" vert="horz"/>
          <a:lstStyle/>
          <a:p>
            <a:pPr>
              <a:defRPr/>
            </a:pPr>
            <a:endParaRPr lang="en-US"/>
          </a:p>
        </c:txPr>
        <c:crossAx val="568823295"/>
        <c:crosses val="autoZero"/>
        <c:crossBetween val="between"/>
      </c:valAx>
    </c:plotArea>
    <c:legend>
      <c:legendPos val="r"/>
      <c:overlay val="0"/>
    </c:legend>
    <c:plotVisOnly val="1"/>
    <c:dispBlanksAs val="gap"/>
    <c:showDLblsOverMax val="0"/>
  </c:chart>
  <c:txPr>
    <a:bodyPr/>
    <a:lstStyle/>
    <a:p>
      <a:pPr>
        <a:defRPr sz="7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en-US"/>
              <a:t>Slow Ramp Fortran dt Comparison</a:t>
            </a:r>
          </a:p>
        </c:rich>
      </c:tx>
      <c:overlay val="0"/>
      <c:spPr>
        <a:noFill/>
        <a:ln>
          <a:noFill/>
        </a:ln>
        <a:effectLst/>
      </c:spPr>
    </c:title>
    <c:autoTitleDeleted val="0"/>
    <c:plotArea>
      <c:layout>
        <c:manualLayout>
          <c:layoutTarget val="inner"/>
          <c:xMode val="edge"/>
          <c:yMode val="edge"/>
          <c:x val="8.6742907136607927E-2"/>
          <c:y val="0.16609958479318551"/>
          <c:w val="0.62139201349831275"/>
          <c:h val="0.7269097676268369"/>
        </c:manualLayout>
      </c:layout>
      <c:scatterChart>
        <c:scatterStyle val="lineMarker"/>
        <c:varyColors val="0"/>
        <c:ser>
          <c:idx val="1"/>
          <c:order val="0"/>
          <c:tx>
            <c:v>dt = 135.0 s</c:v>
          </c:tx>
          <c:spPr>
            <a:ln w="19050">
              <a:noFill/>
            </a:ln>
          </c:spPr>
          <c:marker>
            <c:symbol val="square"/>
            <c:size val="2"/>
          </c:marker>
          <c:xVal>
            <c:numRef>
              <c:f>Sheet8!$A$3:$A$267</c:f>
              <c:numCache>
                <c:formatCode>General</c:formatCode>
                <c:ptCount val="265"/>
                <c:pt idx="0">
                  <c:v>3.7499999999999999E-2</c:v>
                </c:pt>
                <c:pt idx="1">
                  <c:v>7.4999999999999997E-2</c:v>
                </c:pt>
                <c:pt idx="2">
                  <c:v>0.1125</c:v>
                </c:pt>
                <c:pt idx="3">
                  <c:v>0.15</c:v>
                </c:pt>
                <c:pt idx="4">
                  <c:v>0.1875</c:v>
                </c:pt>
                <c:pt idx="5">
                  <c:v>0.22500000000000001</c:v>
                </c:pt>
                <c:pt idx="6">
                  <c:v>0.26250000000000001</c:v>
                </c:pt>
                <c:pt idx="7">
                  <c:v>0.3</c:v>
                </c:pt>
                <c:pt idx="8">
                  <c:v>0.33750000000000002</c:v>
                </c:pt>
                <c:pt idx="9">
                  <c:v>0.375</c:v>
                </c:pt>
                <c:pt idx="10">
                  <c:v>0.41249999999999998</c:v>
                </c:pt>
                <c:pt idx="11">
                  <c:v>0.45</c:v>
                </c:pt>
                <c:pt idx="12">
                  <c:v>0.48749999999999999</c:v>
                </c:pt>
                <c:pt idx="13">
                  <c:v>0.52500000000000002</c:v>
                </c:pt>
                <c:pt idx="14">
                  <c:v>0.5625</c:v>
                </c:pt>
                <c:pt idx="15">
                  <c:v>0.6</c:v>
                </c:pt>
                <c:pt idx="16">
                  <c:v>0.63749999999999996</c:v>
                </c:pt>
                <c:pt idx="17">
                  <c:v>0.67500000000000004</c:v>
                </c:pt>
                <c:pt idx="18">
                  <c:v>0.71250000000000002</c:v>
                </c:pt>
                <c:pt idx="19">
                  <c:v>0.75</c:v>
                </c:pt>
                <c:pt idx="20">
                  <c:v>0.78749999999999998</c:v>
                </c:pt>
                <c:pt idx="21">
                  <c:v>0.82499999999999996</c:v>
                </c:pt>
                <c:pt idx="22">
                  <c:v>0.86250000000000004</c:v>
                </c:pt>
                <c:pt idx="23">
                  <c:v>0.9</c:v>
                </c:pt>
                <c:pt idx="24">
                  <c:v>0.9375</c:v>
                </c:pt>
                <c:pt idx="25">
                  <c:v>0.97499999999999998</c:v>
                </c:pt>
                <c:pt idx="26">
                  <c:v>1.0125</c:v>
                </c:pt>
                <c:pt idx="27">
                  <c:v>1.05</c:v>
                </c:pt>
                <c:pt idx="28">
                  <c:v>1.0874999999999999</c:v>
                </c:pt>
                <c:pt idx="29">
                  <c:v>1.125</c:v>
                </c:pt>
                <c:pt idx="30">
                  <c:v>1.1625000000000001</c:v>
                </c:pt>
                <c:pt idx="31">
                  <c:v>1.2</c:v>
                </c:pt>
                <c:pt idx="32">
                  <c:v>1.2375</c:v>
                </c:pt>
                <c:pt idx="33">
                  <c:v>1.2749999999999999</c:v>
                </c:pt>
                <c:pt idx="34">
                  <c:v>1.3125</c:v>
                </c:pt>
                <c:pt idx="35">
                  <c:v>1.35</c:v>
                </c:pt>
                <c:pt idx="36">
                  <c:v>1.3875</c:v>
                </c:pt>
                <c:pt idx="37">
                  <c:v>1.425</c:v>
                </c:pt>
                <c:pt idx="38">
                  <c:v>1.4624999999999999</c:v>
                </c:pt>
                <c:pt idx="39">
                  <c:v>1.5</c:v>
                </c:pt>
                <c:pt idx="40">
                  <c:v>1.5375000000000001</c:v>
                </c:pt>
                <c:pt idx="41">
                  <c:v>1.575</c:v>
                </c:pt>
                <c:pt idx="42">
                  <c:v>1.6125</c:v>
                </c:pt>
                <c:pt idx="43">
                  <c:v>1.65</c:v>
                </c:pt>
                <c:pt idx="44">
                  <c:v>1.6875</c:v>
                </c:pt>
                <c:pt idx="45">
                  <c:v>1.7250000000000001</c:v>
                </c:pt>
                <c:pt idx="46">
                  <c:v>1.7625</c:v>
                </c:pt>
                <c:pt idx="47">
                  <c:v>1.8</c:v>
                </c:pt>
                <c:pt idx="48">
                  <c:v>1.8374999999999999</c:v>
                </c:pt>
                <c:pt idx="49">
                  <c:v>1.875</c:v>
                </c:pt>
                <c:pt idx="50">
                  <c:v>1.9125000000000001</c:v>
                </c:pt>
                <c:pt idx="51">
                  <c:v>1.95</c:v>
                </c:pt>
                <c:pt idx="52">
                  <c:v>1.9875</c:v>
                </c:pt>
                <c:pt idx="53">
                  <c:v>2.0249999999999999</c:v>
                </c:pt>
                <c:pt idx="54">
                  <c:v>2.0625</c:v>
                </c:pt>
                <c:pt idx="55">
                  <c:v>2.1</c:v>
                </c:pt>
                <c:pt idx="56">
                  <c:v>2.1375000000000002</c:v>
                </c:pt>
                <c:pt idx="57">
                  <c:v>2.1749999999999998</c:v>
                </c:pt>
                <c:pt idx="58">
                  <c:v>2.2124999999999999</c:v>
                </c:pt>
                <c:pt idx="59">
                  <c:v>2.25</c:v>
                </c:pt>
                <c:pt idx="60">
                  <c:v>2.2875000000000001</c:v>
                </c:pt>
                <c:pt idx="61">
                  <c:v>2.3250000000000002</c:v>
                </c:pt>
                <c:pt idx="62">
                  <c:v>2.3624999999999998</c:v>
                </c:pt>
                <c:pt idx="63">
                  <c:v>2.4</c:v>
                </c:pt>
                <c:pt idx="64">
                  <c:v>2.4375</c:v>
                </c:pt>
                <c:pt idx="65">
                  <c:v>2.4750000000000001</c:v>
                </c:pt>
                <c:pt idx="66">
                  <c:v>2.5125000000000002</c:v>
                </c:pt>
                <c:pt idx="67">
                  <c:v>2.5499999999999998</c:v>
                </c:pt>
                <c:pt idx="68">
                  <c:v>2.5874999999999999</c:v>
                </c:pt>
                <c:pt idx="69">
                  <c:v>2.625</c:v>
                </c:pt>
                <c:pt idx="70">
                  <c:v>2.6625000000000001</c:v>
                </c:pt>
                <c:pt idx="71">
                  <c:v>2.7</c:v>
                </c:pt>
                <c:pt idx="72">
                  <c:v>2.7374999999999998</c:v>
                </c:pt>
                <c:pt idx="73">
                  <c:v>2.7749999999999999</c:v>
                </c:pt>
                <c:pt idx="74">
                  <c:v>2.8125</c:v>
                </c:pt>
                <c:pt idx="75">
                  <c:v>2.85</c:v>
                </c:pt>
                <c:pt idx="76">
                  <c:v>2.8875000000000002</c:v>
                </c:pt>
                <c:pt idx="77">
                  <c:v>2.9249999999999998</c:v>
                </c:pt>
                <c:pt idx="78">
                  <c:v>2.9624999999999999</c:v>
                </c:pt>
                <c:pt idx="79">
                  <c:v>3</c:v>
                </c:pt>
                <c:pt idx="80">
                  <c:v>3.0375000000000001</c:v>
                </c:pt>
                <c:pt idx="81">
                  <c:v>3.0750000000000002</c:v>
                </c:pt>
                <c:pt idx="82">
                  <c:v>3.1124999999999998</c:v>
                </c:pt>
                <c:pt idx="83">
                  <c:v>3.15</c:v>
                </c:pt>
                <c:pt idx="84">
                  <c:v>3.1875</c:v>
                </c:pt>
                <c:pt idx="85">
                  <c:v>3.2250000000000001</c:v>
                </c:pt>
                <c:pt idx="86">
                  <c:v>3.2625000000000002</c:v>
                </c:pt>
                <c:pt idx="87">
                  <c:v>3.3</c:v>
                </c:pt>
                <c:pt idx="88">
                  <c:v>3.3374999999999999</c:v>
                </c:pt>
                <c:pt idx="89">
                  <c:v>3.375</c:v>
                </c:pt>
                <c:pt idx="90">
                  <c:v>3.4125000000000001</c:v>
                </c:pt>
                <c:pt idx="91">
                  <c:v>3.45</c:v>
                </c:pt>
                <c:pt idx="92">
                  <c:v>3.4874999999999998</c:v>
                </c:pt>
                <c:pt idx="93">
                  <c:v>3.5249999999999999</c:v>
                </c:pt>
                <c:pt idx="94">
                  <c:v>3.5625</c:v>
                </c:pt>
                <c:pt idx="95">
                  <c:v>3.6</c:v>
                </c:pt>
                <c:pt idx="96">
                  <c:v>3.6375000000000002</c:v>
                </c:pt>
                <c:pt idx="97">
                  <c:v>3.6749999999999998</c:v>
                </c:pt>
                <c:pt idx="98">
                  <c:v>3.7124999999999999</c:v>
                </c:pt>
                <c:pt idx="99">
                  <c:v>3.75</c:v>
                </c:pt>
                <c:pt idx="100">
                  <c:v>3.7875000000000001</c:v>
                </c:pt>
                <c:pt idx="101">
                  <c:v>3.8250000000000002</c:v>
                </c:pt>
                <c:pt idx="102">
                  <c:v>3.8624999999999998</c:v>
                </c:pt>
                <c:pt idx="103">
                  <c:v>3.9</c:v>
                </c:pt>
                <c:pt idx="104">
                  <c:v>3.9375</c:v>
                </c:pt>
                <c:pt idx="105">
                  <c:v>3.9750000000000001</c:v>
                </c:pt>
                <c:pt idx="106">
                  <c:v>4.0125000000000002</c:v>
                </c:pt>
                <c:pt idx="107">
                  <c:v>4.05</c:v>
                </c:pt>
                <c:pt idx="108">
                  <c:v>4.0875000000000004</c:v>
                </c:pt>
                <c:pt idx="109">
                  <c:v>4.125</c:v>
                </c:pt>
                <c:pt idx="110">
                  <c:v>4.1624999999999996</c:v>
                </c:pt>
                <c:pt idx="111">
                  <c:v>4.2</c:v>
                </c:pt>
                <c:pt idx="112">
                  <c:v>4.2374999999999998</c:v>
                </c:pt>
                <c:pt idx="113">
                  <c:v>4.2750000000000004</c:v>
                </c:pt>
                <c:pt idx="114">
                  <c:v>4.3125</c:v>
                </c:pt>
                <c:pt idx="115">
                  <c:v>4.3499999999999996</c:v>
                </c:pt>
                <c:pt idx="116">
                  <c:v>4.3875000000000002</c:v>
                </c:pt>
                <c:pt idx="117">
                  <c:v>4.4249999999999998</c:v>
                </c:pt>
                <c:pt idx="118">
                  <c:v>4.4625000000000004</c:v>
                </c:pt>
                <c:pt idx="119">
                  <c:v>4.5</c:v>
                </c:pt>
                <c:pt idx="120">
                  <c:v>4.5374999999999996</c:v>
                </c:pt>
                <c:pt idx="121">
                  <c:v>4.5750000000000002</c:v>
                </c:pt>
                <c:pt idx="122">
                  <c:v>4.6124999999999998</c:v>
                </c:pt>
                <c:pt idx="123">
                  <c:v>4.6500000000000004</c:v>
                </c:pt>
                <c:pt idx="124">
                  <c:v>4.6875</c:v>
                </c:pt>
                <c:pt idx="125">
                  <c:v>4.7249999999999996</c:v>
                </c:pt>
                <c:pt idx="126">
                  <c:v>4.7625000000000002</c:v>
                </c:pt>
                <c:pt idx="127">
                  <c:v>4.8</c:v>
                </c:pt>
                <c:pt idx="128">
                  <c:v>4.8375000000000004</c:v>
                </c:pt>
                <c:pt idx="129">
                  <c:v>4.875</c:v>
                </c:pt>
                <c:pt idx="130">
                  <c:v>4.9124999999999996</c:v>
                </c:pt>
                <c:pt idx="131">
                  <c:v>4.95</c:v>
                </c:pt>
                <c:pt idx="132">
                  <c:v>4.9874999999999998</c:v>
                </c:pt>
                <c:pt idx="133">
                  <c:v>5.0250000000000004</c:v>
                </c:pt>
                <c:pt idx="134">
                  <c:v>5.0625</c:v>
                </c:pt>
                <c:pt idx="135">
                  <c:v>5.0999999999999996</c:v>
                </c:pt>
                <c:pt idx="136">
                  <c:v>5.1375000000000002</c:v>
                </c:pt>
                <c:pt idx="137">
                  <c:v>5.1749999999999998</c:v>
                </c:pt>
                <c:pt idx="138">
                  <c:v>5.2125000000000004</c:v>
                </c:pt>
                <c:pt idx="139">
                  <c:v>5.25</c:v>
                </c:pt>
                <c:pt idx="140">
                  <c:v>5.2874999999999996</c:v>
                </c:pt>
                <c:pt idx="141">
                  <c:v>5.3250000000000002</c:v>
                </c:pt>
                <c:pt idx="142">
                  <c:v>5.3624999999999998</c:v>
                </c:pt>
                <c:pt idx="143">
                  <c:v>5.4</c:v>
                </c:pt>
                <c:pt idx="144">
                  <c:v>5.4375</c:v>
                </c:pt>
                <c:pt idx="145">
                  <c:v>5.4749999999999996</c:v>
                </c:pt>
                <c:pt idx="146">
                  <c:v>5.5125000000000002</c:v>
                </c:pt>
                <c:pt idx="147">
                  <c:v>5.55</c:v>
                </c:pt>
                <c:pt idx="148">
                  <c:v>5.5875000000000004</c:v>
                </c:pt>
                <c:pt idx="149">
                  <c:v>5.625</c:v>
                </c:pt>
                <c:pt idx="150">
                  <c:v>5.6624999999999996</c:v>
                </c:pt>
                <c:pt idx="151">
                  <c:v>5.7</c:v>
                </c:pt>
                <c:pt idx="152">
                  <c:v>5.7374999999999998</c:v>
                </c:pt>
                <c:pt idx="153">
                  <c:v>5.7750000000000004</c:v>
                </c:pt>
                <c:pt idx="154">
                  <c:v>5.8125</c:v>
                </c:pt>
                <c:pt idx="155">
                  <c:v>5.85</c:v>
                </c:pt>
                <c:pt idx="156">
                  <c:v>5.8875000000000002</c:v>
                </c:pt>
                <c:pt idx="157">
                  <c:v>5.9249999999999998</c:v>
                </c:pt>
                <c:pt idx="158">
                  <c:v>5.9625000000000004</c:v>
                </c:pt>
                <c:pt idx="159">
                  <c:v>6</c:v>
                </c:pt>
                <c:pt idx="160">
                  <c:v>6.0374999999999996</c:v>
                </c:pt>
                <c:pt idx="161">
                  <c:v>6.0750000000000002</c:v>
                </c:pt>
                <c:pt idx="162">
                  <c:v>6.1124999999999998</c:v>
                </c:pt>
                <c:pt idx="163">
                  <c:v>6.15</c:v>
                </c:pt>
                <c:pt idx="164">
                  <c:v>6.1875</c:v>
                </c:pt>
                <c:pt idx="165">
                  <c:v>6.2249999999999996</c:v>
                </c:pt>
                <c:pt idx="166">
                  <c:v>6.2625000000000002</c:v>
                </c:pt>
                <c:pt idx="167">
                  <c:v>6.3</c:v>
                </c:pt>
                <c:pt idx="168">
                  <c:v>6.3375000000000004</c:v>
                </c:pt>
                <c:pt idx="169">
                  <c:v>6.375</c:v>
                </c:pt>
                <c:pt idx="170">
                  <c:v>6.4124999999999996</c:v>
                </c:pt>
                <c:pt idx="171">
                  <c:v>6.45</c:v>
                </c:pt>
                <c:pt idx="172">
                  <c:v>6.4874999999999998</c:v>
                </c:pt>
                <c:pt idx="173">
                  <c:v>6.5250000000000004</c:v>
                </c:pt>
                <c:pt idx="174">
                  <c:v>6.5625</c:v>
                </c:pt>
                <c:pt idx="175">
                  <c:v>6.6</c:v>
                </c:pt>
                <c:pt idx="176">
                  <c:v>6.6375000000000002</c:v>
                </c:pt>
                <c:pt idx="177">
                  <c:v>6.6749999999999998</c:v>
                </c:pt>
                <c:pt idx="178">
                  <c:v>6.7125000000000004</c:v>
                </c:pt>
                <c:pt idx="179">
                  <c:v>6.75</c:v>
                </c:pt>
                <c:pt idx="180">
                  <c:v>6.7874999999999996</c:v>
                </c:pt>
                <c:pt idx="181">
                  <c:v>6.8250000000000002</c:v>
                </c:pt>
                <c:pt idx="182">
                  <c:v>6.8624999999999998</c:v>
                </c:pt>
                <c:pt idx="183">
                  <c:v>6.9</c:v>
                </c:pt>
                <c:pt idx="184">
                  <c:v>6.9375</c:v>
                </c:pt>
                <c:pt idx="185">
                  <c:v>6.9749999999999996</c:v>
                </c:pt>
                <c:pt idx="186">
                  <c:v>7.0125000000000002</c:v>
                </c:pt>
                <c:pt idx="187">
                  <c:v>7.05</c:v>
                </c:pt>
                <c:pt idx="188">
                  <c:v>7.0875000000000004</c:v>
                </c:pt>
                <c:pt idx="189">
                  <c:v>7.125</c:v>
                </c:pt>
                <c:pt idx="190">
                  <c:v>7.1624999999999996</c:v>
                </c:pt>
                <c:pt idx="191">
                  <c:v>7.2</c:v>
                </c:pt>
                <c:pt idx="192">
                  <c:v>7.2374999999999998</c:v>
                </c:pt>
                <c:pt idx="193">
                  <c:v>7.2750000000000004</c:v>
                </c:pt>
                <c:pt idx="194">
                  <c:v>7.3125</c:v>
                </c:pt>
                <c:pt idx="195">
                  <c:v>7.35</c:v>
                </c:pt>
                <c:pt idx="196">
                  <c:v>7.3875000000000002</c:v>
                </c:pt>
                <c:pt idx="197">
                  <c:v>7.4249999999999998</c:v>
                </c:pt>
                <c:pt idx="198">
                  <c:v>7.4625000000000004</c:v>
                </c:pt>
                <c:pt idx="199">
                  <c:v>7.5</c:v>
                </c:pt>
                <c:pt idx="200">
                  <c:v>7.5374999999999996</c:v>
                </c:pt>
                <c:pt idx="201">
                  <c:v>7.5750000000000002</c:v>
                </c:pt>
                <c:pt idx="202">
                  <c:v>7.6124999999999998</c:v>
                </c:pt>
                <c:pt idx="203">
                  <c:v>7.65</c:v>
                </c:pt>
                <c:pt idx="204">
                  <c:v>7.6875</c:v>
                </c:pt>
                <c:pt idx="205">
                  <c:v>7.7249999999999996</c:v>
                </c:pt>
                <c:pt idx="206">
                  <c:v>7.7625000000000002</c:v>
                </c:pt>
                <c:pt idx="207">
                  <c:v>7.8</c:v>
                </c:pt>
                <c:pt idx="208">
                  <c:v>7.8375000000000004</c:v>
                </c:pt>
                <c:pt idx="209">
                  <c:v>7.875</c:v>
                </c:pt>
                <c:pt idx="210">
                  <c:v>7.9124999999999996</c:v>
                </c:pt>
                <c:pt idx="211">
                  <c:v>7.95</c:v>
                </c:pt>
                <c:pt idx="212">
                  <c:v>7.9874999999999998</c:v>
                </c:pt>
                <c:pt idx="213">
                  <c:v>8.0250000000000004</c:v>
                </c:pt>
                <c:pt idx="214">
                  <c:v>8.0625</c:v>
                </c:pt>
                <c:pt idx="215">
                  <c:v>8.1</c:v>
                </c:pt>
                <c:pt idx="216">
                  <c:v>8.1374999999999993</c:v>
                </c:pt>
                <c:pt idx="217">
                  <c:v>8.1750000000000007</c:v>
                </c:pt>
                <c:pt idx="218">
                  <c:v>8.2125000000000004</c:v>
                </c:pt>
                <c:pt idx="219">
                  <c:v>8.25</c:v>
                </c:pt>
                <c:pt idx="220">
                  <c:v>8.2874999999999996</c:v>
                </c:pt>
                <c:pt idx="221">
                  <c:v>8.3249999999999993</c:v>
                </c:pt>
                <c:pt idx="222">
                  <c:v>8.3625000000000007</c:v>
                </c:pt>
                <c:pt idx="223">
                  <c:v>8.4</c:v>
                </c:pt>
                <c:pt idx="224">
                  <c:v>8.4375</c:v>
                </c:pt>
                <c:pt idx="225">
                  <c:v>8.4749999999999996</c:v>
                </c:pt>
                <c:pt idx="226">
                  <c:v>8.5124999999999993</c:v>
                </c:pt>
                <c:pt idx="227">
                  <c:v>8.5500000000000007</c:v>
                </c:pt>
                <c:pt idx="228">
                  <c:v>8.5875000000000004</c:v>
                </c:pt>
                <c:pt idx="229">
                  <c:v>8.625</c:v>
                </c:pt>
                <c:pt idx="230">
                  <c:v>8.6624999999999996</c:v>
                </c:pt>
                <c:pt idx="231">
                  <c:v>8.6999999999999993</c:v>
                </c:pt>
                <c:pt idx="232">
                  <c:v>8.7375000000000007</c:v>
                </c:pt>
                <c:pt idx="233">
                  <c:v>8.7750000000000004</c:v>
                </c:pt>
                <c:pt idx="234">
                  <c:v>8.8125</c:v>
                </c:pt>
                <c:pt idx="235">
                  <c:v>8.85</c:v>
                </c:pt>
                <c:pt idx="236">
                  <c:v>8.8874999999999993</c:v>
                </c:pt>
                <c:pt idx="237">
                  <c:v>8.9250000000000007</c:v>
                </c:pt>
                <c:pt idx="238">
                  <c:v>8.9625000000000004</c:v>
                </c:pt>
                <c:pt idx="239">
                  <c:v>9</c:v>
                </c:pt>
                <c:pt idx="240">
                  <c:v>9.0374999999999996</c:v>
                </c:pt>
                <c:pt idx="241">
                  <c:v>9.0749999999999993</c:v>
                </c:pt>
                <c:pt idx="242">
                  <c:v>9.1125000000000007</c:v>
                </c:pt>
                <c:pt idx="243">
                  <c:v>9.15</c:v>
                </c:pt>
                <c:pt idx="244">
                  <c:v>9.1875</c:v>
                </c:pt>
                <c:pt idx="245">
                  <c:v>9.2249999999999996</c:v>
                </c:pt>
                <c:pt idx="246">
                  <c:v>9.2624999999999993</c:v>
                </c:pt>
                <c:pt idx="247">
                  <c:v>9.3000000000000007</c:v>
                </c:pt>
                <c:pt idx="248">
                  <c:v>9.3375000000000004</c:v>
                </c:pt>
                <c:pt idx="249">
                  <c:v>9.375</c:v>
                </c:pt>
                <c:pt idx="250">
                  <c:v>9.4124999999999996</c:v>
                </c:pt>
                <c:pt idx="251">
                  <c:v>9.4499999999999993</c:v>
                </c:pt>
                <c:pt idx="252">
                  <c:v>9.4875000000000007</c:v>
                </c:pt>
                <c:pt idx="253">
                  <c:v>9.5250000000000004</c:v>
                </c:pt>
                <c:pt idx="254">
                  <c:v>9.5625</c:v>
                </c:pt>
                <c:pt idx="255">
                  <c:v>9.6</c:v>
                </c:pt>
                <c:pt idx="256">
                  <c:v>9.6374999999999993</c:v>
                </c:pt>
                <c:pt idx="257">
                  <c:v>9.6750000000000007</c:v>
                </c:pt>
                <c:pt idx="258">
                  <c:v>9.7125000000000004</c:v>
                </c:pt>
                <c:pt idx="259">
                  <c:v>9.75</c:v>
                </c:pt>
                <c:pt idx="260">
                  <c:v>9.7874999999999996</c:v>
                </c:pt>
                <c:pt idx="261">
                  <c:v>9.8249999999999993</c:v>
                </c:pt>
                <c:pt idx="262">
                  <c:v>9.8625000000000007</c:v>
                </c:pt>
                <c:pt idx="263">
                  <c:v>9.9</c:v>
                </c:pt>
                <c:pt idx="264">
                  <c:v>9.9375</c:v>
                </c:pt>
              </c:numCache>
            </c:numRef>
          </c:xVal>
          <c:yVal>
            <c:numRef>
              <c:f>Sheet8!$B$3:$B$267</c:f>
              <c:numCache>
                <c:formatCode>General</c:formatCode>
                <c:ptCount val="265"/>
                <c:pt idx="0">
                  <c:v>5.6250002200000003E-2</c:v>
                </c:pt>
                <c:pt idx="1">
                  <c:v>0.112500004</c:v>
                </c:pt>
                <c:pt idx="2">
                  <c:v>0.16875000300000001</c:v>
                </c:pt>
                <c:pt idx="3">
                  <c:v>0.225000009</c:v>
                </c:pt>
                <c:pt idx="4">
                  <c:v>0.28005427100000002</c:v>
                </c:pt>
                <c:pt idx="5">
                  <c:v>0.33290836200000001</c:v>
                </c:pt>
                <c:pt idx="6">
                  <c:v>0.38288357899999997</c:v>
                </c:pt>
                <c:pt idx="7">
                  <c:v>0.42956867799999998</c:v>
                </c:pt>
                <c:pt idx="8">
                  <c:v>0.473186404</c:v>
                </c:pt>
                <c:pt idx="9">
                  <c:v>0.51329660399999999</c:v>
                </c:pt>
                <c:pt idx="10">
                  <c:v>0.55070352600000005</c:v>
                </c:pt>
                <c:pt idx="11">
                  <c:v>0.58473020799999997</c:v>
                </c:pt>
                <c:pt idx="12">
                  <c:v>0.61657011500000003</c:v>
                </c:pt>
                <c:pt idx="13">
                  <c:v>0.64525347899999996</c:v>
                </c:pt>
                <c:pt idx="14">
                  <c:v>0.67227965599999995</c:v>
                </c:pt>
                <c:pt idx="15">
                  <c:v>0.69636762100000005</c:v>
                </c:pt>
                <c:pt idx="16">
                  <c:v>0.71930021</c:v>
                </c:pt>
                <c:pt idx="17">
                  <c:v>0.73946928999999995</c:v>
                </c:pt>
                <c:pt idx="18">
                  <c:v>0.75895094900000004</c:v>
                </c:pt>
                <c:pt idx="19">
                  <c:v>0.77578616099999997</c:v>
                </c:pt>
                <c:pt idx="20">
                  <c:v>0.79237520699999997</c:v>
                </c:pt>
                <c:pt idx="21">
                  <c:v>0.80637294100000001</c:v>
                </c:pt>
                <c:pt idx="22">
                  <c:v>0.820548952</c:v>
                </c:pt>
                <c:pt idx="23">
                  <c:v>0.83212548500000005</c:v>
                </c:pt>
                <c:pt idx="24">
                  <c:v>0.84429901799999996</c:v>
                </c:pt>
                <c:pt idx="25">
                  <c:v>0.85380131000000004</c:v>
                </c:pt>
                <c:pt idx="26">
                  <c:v>0.86432468900000003</c:v>
                </c:pt>
                <c:pt idx="27">
                  <c:v>0.87203967599999999</c:v>
                </c:pt>
                <c:pt idx="28">
                  <c:v>0.88121563199999997</c:v>
                </c:pt>
                <c:pt idx="29">
                  <c:v>0.88737845400000004</c:v>
                </c:pt>
                <c:pt idx="30">
                  <c:v>0.89546984399999996</c:v>
                </c:pt>
                <c:pt idx="31">
                  <c:v>0.90027099799999999</c:v>
                </c:pt>
                <c:pt idx="32">
                  <c:v>0.90750688300000004</c:v>
                </c:pt>
                <c:pt idx="33">
                  <c:v>0.91109812300000004</c:v>
                </c:pt>
                <c:pt idx="34">
                  <c:v>0.91768133600000001</c:v>
                </c:pt>
                <c:pt idx="35">
                  <c:v>0.92018043999999999</c:v>
                </c:pt>
                <c:pt idx="36">
                  <c:v>0.92629265800000005</c:v>
                </c:pt>
                <c:pt idx="37">
                  <c:v>0.92778670799999996</c:v>
                </c:pt>
                <c:pt idx="38">
                  <c:v>0.93359398800000004</c:v>
                </c:pt>
                <c:pt idx="39">
                  <c:v>0.93414235099999998</c:v>
                </c:pt>
                <c:pt idx="40">
                  <c:v>0.93979906999999996</c:v>
                </c:pt>
                <c:pt idx="41">
                  <c:v>0.93943655500000001</c:v>
                </c:pt>
                <c:pt idx="42">
                  <c:v>0.94509005499999998</c:v>
                </c:pt>
                <c:pt idx="43">
                  <c:v>0.943827152</c:v>
                </c:pt>
                <c:pt idx="44">
                  <c:v>0.94962143899999996</c:v>
                </c:pt>
                <c:pt idx="45">
                  <c:v>0.94744503499999999</c:v>
                </c:pt>
                <c:pt idx="46">
                  <c:v>0.95352482800000005</c:v>
                </c:pt>
                <c:pt idx="47">
                  <c:v>0.95039927999999996</c:v>
                </c:pt>
                <c:pt idx="48">
                  <c:v>0.95691371000000003</c:v>
                </c:pt>
                <c:pt idx="49">
                  <c:v>0.95277941200000005</c:v>
                </c:pt>
                <c:pt idx="50">
                  <c:v>0.95988488199999999</c:v>
                </c:pt>
                <c:pt idx="51">
                  <c:v>0.95465827000000003</c:v>
                </c:pt>
                <c:pt idx="52">
                  <c:v>0.96252298400000003</c:v>
                </c:pt>
                <c:pt idx="53">
                  <c:v>0.95609521900000005</c:v>
                </c:pt>
                <c:pt idx="54">
                  <c:v>0.96490287799999996</c:v>
                </c:pt>
                <c:pt idx="55">
                  <c:v>0.95713520100000005</c:v>
                </c:pt>
                <c:pt idx="56">
                  <c:v>0.96709108399999999</c:v>
                </c:pt>
                <c:pt idx="57">
                  <c:v>0.95781397800000001</c:v>
                </c:pt>
                <c:pt idx="58">
                  <c:v>0.96914672899999998</c:v>
                </c:pt>
                <c:pt idx="59">
                  <c:v>0.95815682400000002</c:v>
                </c:pt>
                <c:pt idx="60">
                  <c:v>0.97112536400000005</c:v>
                </c:pt>
                <c:pt idx="61">
                  <c:v>0.95817947400000003</c:v>
                </c:pt>
                <c:pt idx="62">
                  <c:v>0.97307896599999999</c:v>
                </c:pt>
                <c:pt idx="63">
                  <c:v>0.95788860300000001</c:v>
                </c:pt>
                <c:pt idx="64">
                  <c:v>0.97505760200000002</c:v>
                </c:pt>
                <c:pt idx="65">
                  <c:v>0.95728445100000004</c:v>
                </c:pt>
                <c:pt idx="66">
                  <c:v>0.97711205499999998</c:v>
                </c:pt>
                <c:pt idx="67">
                  <c:v>0.95635819399999999</c:v>
                </c:pt>
                <c:pt idx="68">
                  <c:v>0.97929215400000003</c:v>
                </c:pt>
                <c:pt idx="69">
                  <c:v>0.95509314499999998</c:v>
                </c:pt>
                <c:pt idx="70">
                  <c:v>0.98165106800000002</c:v>
                </c:pt>
                <c:pt idx="71">
                  <c:v>0.95346498499999999</c:v>
                </c:pt>
                <c:pt idx="72">
                  <c:v>0.98424529999999999</c:v>
                </c:pt>
                <c:pt idx="73">
                  <c:v>0.95143842700000003</c:v>
                </c:pt>
                <c:pt idx="74">
                  <c:v>0.98713493299999999</c:v>
                </c:pt>
                <c:pt idx="75">
                  <c:v>0.94897198699999996</c:v>
                </c:pt>
                <c:pt idx="76">
                  <c:v>0.99038839300000003</c:v>
                </c:pt>
                <c:pt idx="77">
                  <c:v>0.94601178200000002</c:v>
                </c:pt>
                <c:pt idx="78">
                  <c:v>0.994080305</c:v>
                </c:pt>
                <c:pt idx="79">
                  <c:v>0.94249248500000005</c:v>
                </c:pt>
                <c:pt idx="80">
                  <c:v>0.99829554600000003</c:v>
                </c:pt>
                <c:pt idx="81">
                  <c:v>0.94624733900000002</c:v>
                </c:pt>
                <c:pt idx="82">
                  <c:v>1.0031302</c:v>
                </c:pt>
                <c:pt idx="83">
                  <c:v>0.95103669199999996</c:v>
                </c:pt>
                <c:pt idx="84">
                  <c:v>1.0086934599999999</c:v>
                </c:pt>
                <c:pt idx="85">
                  <c:v>0.95655632000000002</c:v>
                </c:pt>
                <c:pt idx="86">
                  <c:v>1.0151124</c:v>
                </c:pt>
                <c:pt idx="87">
                  <c:v>0.96293067899999996</c:v>
                </c:pt>
                <c:pt idx="88">
                  <c:v>1.0225310299999999</c:v>
                </c:pt>
                <c:pt idx="89">
                  <c:v>0.97030305900000002</c:v>
                </c:pt>
                <c:pt idx="90">
                  <c:v>1.03111792</c:v>
                </c:pt>
                <c:pt idx="91">
                  <c:v>0.97884130499999999</c:v>
                </c:pt>
                <c:pt idx="92">
                  <c:v>1.0410666500000001</c:v>
                </c:pt>
                <c:pt idx="93">
                  <c:v>0.98873710599999998</c:v>
                </c:pt>
                <c:pt idx="94">
                  <c:v>1.0526008600000001</c:v>
                </c:pt>
                <c:pt idx="95">
                  <c:v>1.00021458</c:v>
                </c:pt>
                <c:pt idx="96">
                  <c:v>1.0659813899999999</c:v>
                </c:pt>
                <c:pt idx="97">
                  <c:v>1.01353121</c:v>
                </c:pt>
                <c:pt idx="98">
                  <c:v>1.08150864</c:v>
                </c:pt>
                <c:pt idx="99">
                  <c:v>1.0289859800000001</c:v>
                </c:pt>
                <c:pt idx="100">
                  <c:v>1.0995326000000001</c:v>
                </c:pt>
                <c:pt idx="101">
                  <c:v>1.04692841</c:v>
                </c:pt>
                <c:pt idx="102">
                  <c:v>1.1204590800000001</c:v>
                </c:pt>
                <c:pt idx="103">
                  <c:v>1.0677604700000001</c:v>
                </c:pt>
                <c:pt idx="104">
                  <c:v>1.1447572699999999</c:v>
                </c:pt>
                <c:pt idx="105">
                  <c:v>1.0919523200000001</c:v>
                </c:pt>
                <c:pt idx="106">
                  <c:v>1.1729755399999999</c:v>
                </c:pt>
                <c:pt idx="107">
                  <c:v>1.1200475700000001</c:v>
                </c:pt>
                <c:pt idx="108">
                  <c:v>1.20574808</c:v>
                </c:pt>
                <c:pt idx="109">
                  <c:v>1.15267801</c:v>
                </c:pt>
                <c:pt idx="110">
                  <c:v>1.2438120800000001</c:v>
                </c:pt>
                <c:pt idx="111">
                  <c:v>1.19057798</c:v>
                </c:pt>
                <c:pt idx="112">
                  <c:v>1.2880234699999999</c:v>
                </c:pt>
                <c:pt idx="113">
                  <c:v>1.2346000699999999</c:v>
                </c:pt>
                <c:pt idx="114">
                  <c:v>1.33937693</c:v>
                </c:pt>
                <c:pt idx="115">
                  <c:v>1.28573322</c:v>
                </c:pt>
                <c:pt idx="116">
                  <c:v>1.3990273499999999</c:v>
                </c:pt>
                <c:pt idx="117">
                  <c:v>1.34512901</c:v>
                </c:pt>
                <c:pt idx="118">
                  <c:v>1.4683170299999999</c:v>
                </c:pt>
                <c:pt idx="119">
                  <c:v>1.4141220999999999</c:v>
                </c:pt>
                <c:pt idx="120">
                  <c:v>1.5488023799999999</c:v>
                </c:pt>
                <c:pt idx="121">
                  <c:v>1.4942645999999999</c:v>
                </c:pt>
                <c:pt idx="122">
                  <c:v>1.6422953600000001</c:v>
                </c:pt>
                <c:pt idx="123">
                  <c:v>1.58735943</c:v>
                </c:pt>
                <c:pt idx="124">
                  <c:v>1.7508974100000001</c:v>
                </c:pt>
                <c:pt idx="125">
                  <c:v>1.69549894</c:v>
                </c:pt>
                <c:pt idx="126">
                  <c:v>1.8770518300000001</c:v>
                </c:pt>
                <c:pt idx="127">
                  <c:v>1.82786465</c:v>
                </c:pt>
                <c:pt idx="128">
                  <c:v>2.0782694799999999</c:v>
                </c:pt>
                <c:pt idx="129">
                  <c:v>2.1317224499999998</c:v>
                </c:pt>
                <c:pt idx="130">
                  <c:v>2.4057650599999998</c:v>
                </c:pt>
                <c:pt idx="131">
                  <c:v>2.4846935299999999</c:v>
                </c:pt>
                <c:pt idx="132">
                  <c:v>2.7861938500000001</c:v>
                </c:pt>
                <c:pt idx="133">
                  <c:v>2.89471626</c:v>
                </c:pt>
                <c:pt idx="134">
                  <c:v>3.2281127000000001</c:v>
                </c:pt>
                <c:pt idx="135">
                  <c:v>3.3710107800000002</c:v>
                </c:pt>
                <c:pt idx="136">
                  <c:v>3.7414579400000001</c:v>
                </c:pt>
                <c:pt idx="137">
                  <c:v>3.9242887500000001</c:v>
                </c:pt>
                <c:pt idx="138">
                  <c:v>4.3377766600000003</c:v>
                </c:pt>
                <c:pt idx="139">
                  <c:v>4.5669956200000001</c:v>
                </c:pt>
                <c:pt idx="140">
                  <c:v>5.03047895</c:v>
                </c:pt>
                <c:pt idx="141">
                  <c:v>5.3135833699999999</c:v>
                </c:pt>
                <c:pt idx="142">
                  <c:v>5.8351421400000003</c:v>
                </c:pt>
                <c:pt idx="143">
                  <c:v>6.1808404899999996</c:v>
                </c:pt>
                <c:pt idx="144">
                  <c:v>6.7698659900000004</c:v>
                </c:pt>
                <c:pt idx="145">
                  <c:v>7.1882758100000004</c:v>
                </c:pt>
                <c:pt idx="146">
                  <c:v>7.8556680700000001</c:v>
                </c:pt>
                <c:pt idx="147">
                  <c:v>8.3585424400000008</c:v>
                </c:pt>
                <c:pt idx="148">
                  <c:v>9.1169710199999994</c:v>
                </c:pt>
                <c:pt idx="149">
                  <c:v>9.7179613099999997</c:v>
                </c:pt>
                <c:pt idx="150">
                  <c:v>10.582139</c:v>
                </c:pt>
                <c:pt idx="151">
                  <c:v>11.297105800000001</c:v>
                </c:pt>
                <c:pt idx="152">
                  <c:v>12.284125299999999</c:v>
                </c:pt>
                <c:pt idx="153">
                  <c:v>13.1314917</c:v>
                </c:pt>
                <c:pt idx="154">
                  <c:v>14.2612085</c:v>
                </c:pt>
                <c:pt idx="155">
                  <c:v>15.2623701</c:v>
                </c:pt>
                <c:pt idx="156">
                  <c:v>16.557846099999999</c:v>
                </c:pt>
                <c:pt idx="157">
                  <c:v>17.737663300000001</c:v>
                </c:pt>
                <c:pt idx="158">
                  <c:v>19.2256927</c:v>
                </c:pt>
                <c:pt idx="159">
                  <c:v>20.613039000000001</c:v>
                </c:pt>
                <c:pt idx="160">
                  <c:v>22.3247471</c:v>
                </c:pt>
                <c:pt idx="161">
                  <c:v>23.953170799999999</c:v>
                </c:pt>
                <c:pt idx="162">
                  <c:v>25.924703600000001</c:v>
                </c:pt>
                <c:pt idx="163">
                  <c:v>27.8331661</c:v>
                </c:pt>
                <c:pt idx="164">
                  <c:v>30.106525399999999</c:v>
                </c:pt>
                <c:pt idx="165">
                  <c:v>32.340293899999999</c:v>
                </c:pt>
                <c:pt idx="166">
                  <c:v>34.964263899999999</c:v>
                </c:pt>
                <c:pt idx="167">
                  <c:v>37.575912500000001</c:v>
                </c:pt>
                <c:pt idx="168">
                  <c:v>40.607154800000004</c:v>
                </c:pt>
                <c:pt idx="169">
                  <c:v>43.6577682</c:v>
                </c:pt>
                <c:pt idx="170">
                  <c:v>47.162124599999999</c:v>
                </c:pt>
                <c:pt idx="171">
                  <c:v>50.722648599999999</c:v>
                </c:pt>
                <c:pt idx="172">
                  <c:v>54.776580799999998</c:v>
                </c:pt>
                <c:pt idx="173">
                  <c:v>58.929431899999997</c:v>
                </c:pt>
                <c:pt idx="174">
                  <c:v>63.621769</c:v>
                </c:pt>
                <c:pt idx="175">
                  <c:v>68.462684600000003</c:v>
                </c:pt>
                <c:pt idx="176">
                  <c:v>73.896621699999997</c:v>
                </c:pt>
                <c:pt idx="177">
                  <c:v>79.536819500000007</c:v>
                </c:pt>
                <c:pt idx="178">
                  <c:v>85.832199099999997</c:v>
                </c:pt>
                <c:pt idx="179">
                  <c:v>92.400863599999994</c:v>
                </c:pt>
                <c:pt idx="180">
                  <c:v>99.696945200000002</c:v>
                </c:pt>
                <c:pt idx="181">
                  <c:v>107.344154</c:v>
                </c:pt>
                <c:pt idx="182">
                  <c:v>115.802673</c:v>
                </c:pt>
                <c:pt idx="183">
                  <c:v>124.702736</c:v>
                </c:pt>
                <c:pt idx="184">
                  <c:v>134.51156599999999</c:v>
                </c:pt>
                <c:pt idx="185">
                  <c:v>144.86700400000001</c:v>
                </c:pt>
                <c:pt idx="186">
                  <c:v>156.24444600000001</c:v>
                </c:pt>
                <c:pt idx="187">
                  <c:v>168.29046600000001</c:v>
                </c:pt>
                <c:pt idx="188">
                  <c:v>181.48999000000001</c:v>
                </c:pt>
                <c:pt idx="189">
                  <c:v>195.499878</c:v>
                </c:pt>
                <c:pt idx="190">
                  <c:v>210.81601000000001</c:v>
                </c:pt>
                <c:pt idx="191">
                  <c:v>227.107178</c:v>
                </c:pt>
                <c:pt idx="192">
                  <c:v>244.88204999999999</c:v>
                </c:pt>
                <c:pt idx="193">
                  <c:v>263.82318099999998</c:v>
                </c:pt>
                <c:pt idx="194">
                  <c:v>284.45422400000001</c:v>
                </c:pt>
                <c:pt idx="195">
                  <c:v>306.47369400000002</c:v>
                </c:pt>
                <c:pt idx="196">
                  <c:v>330.42248499999999</c:v>
                </c:pt>
                <c:pt idx="197">
                  <c:v>356.01782200000002</c:v>
                </c:pt>
                <c:pt idx="198">
                  <c:v>383.82067899999998</c:v>
                </c:pt>
                <c:pt idx="199">
                  <c:v>413.569885</c:v>
                </c:pt>
                <c:pt idx="200">
                  <c:v>445.84967</c:v>
                </c:pt>
                <c:pt idx="201">
                  <c:v>480.42407200000002</c:v>
                </c:pt>
                <c:pt idx="202">
                  <c:v>517.90448000000004</c:v>
                </c:pt>
                <c:pt idx="203">
                  <c:v>558.08404499999995</c:v>
                </c:pt>
                <c:pt idx="204">
                  <c:v>601.605591</c:v>
                </c:pt>
                <c:pt idx="205">
                  <c:v>648.29626499999995</c:v>
                </c:pt>
                <c:pt idx="206">
                  <c:v>698.83538799999997</c:v>
                </c:pt>
                <c:pt idx="207">
                  <c:v>753.08960000000002</c:v>
                </c:pt>
                <c:pt idx="208">
                  <c:v>811.78063999999995</c:v>
                </c:pt>
                <c:pt idx="209">
                  <c:v>874.82086200000003</c:v>
                </c:pt>
                <c:pt idx="210">
                  <c:v>942.98138400000005</c:v>
                </c:pt>
                <c:pt idx="211">
                  <c:v>1016.2276000000001</c:v>
                </c:pt>
                <c:pt idx="212">
                  <c:v>1095.3881799999999</c:v>
                </c:pt>
                <c:pt idx="213">
                  <c:v>1180.4902300000001</c:v>
                </c:pt>
                <c:pt idx="214">
                  <c:v>1272.4287099999999</c:v>
                </c:pt>
                <c:pt idx="215">
                  <c:v>1371.3027300000001</c:v>
                </c:pt>
                <c:pt idx="216">
                  <c:v>1478.0847200000001</c:v>
                </c:pt>
                <c:pt idx="217">
                  <c:v>1592.9565399999999</c:v>
                </c:pt>
                <c:pt idx="218">
                  <c:v>1716.98071</c:v>
                </c:pt>
                <c:pt idx="219">
                  <c:v>1850.43652</c:v>
                </c:pt>
                <c:pt idx="220">
                  <c:v>1994.4902300000001</c:v>
                </c:pt>
                <c:pt idx="221">
                  <c:v>2149.5331999999999</c:v>
                </c:pt>
                <c:pt idx="222">
                  <c:v>2316.8535200000001</c:v>
                </c:pt>
                <c:pt idx="223">
                  <c:v>2496.97363</c:v>
                </c:pt>
                <c:pt idx="224">
                  <c:v>2691.3212899999999</c:v>
                </c:pt>
                <c:pt idx="225">
                  <c:v>2900.5708</c:v>
                </c:pt>
                <c:pt idx="226">
                  <c:v>3126.3144499999999</c:v>
                </c:pt>
                <c:pt idx="227">
                  <c:v>3369.4018599999999</c:v>
                </c:pt>
                <c:pt idx="228">
                  <c:v>3631.6157199999998</c:v>
                </c:pt>
                <c:pt idx="229">
                  <c:v>3914.0112300000001</c:v>
                </c:pt>
                <c:pt idx="230">
                  <c:v>4218.59033</c:v>
                </c:pt>
                <c:pt idx="231">
                  <c:v>4546.6459999999997</c:v>
                </c:pt>
                <c:pt idx="232">
                  <c:v>4900.4375</c:v>
                </c:pt>
                <c:pt idx="233">
                  <c:v>5281.5336900000002</c:v>
                </c:pt>
                <c:pt idx="234">
                  <c:v>5692.4926800000003</c:v>
                </c:pt>
                <c:pt idx="235">
                  <c:v>6135.2036099999996</c:v>
                </c:pt>
                <c:pt idx="236">
                  <c:v>6612.5688499999997</c:v>
                </c:pt>
                <c:pt idx="237">
                  <c:v>7126.8525399999999</c:v>
                </c:pt>
                <c:pt idx="238">
                  <c:v>7681.3584000000001</c:v>
                </c:pt>
                <c:pt idx="239">
                  <c:v>8278.7831999999999</c:v>
                </c:pt>
                <c:pt idx="240">
                  <c:v>8922.8984400000008</c:v>
                </c:pt>
                <c:pt idx="241">
                  <c:v>9616.9023400000005</c:v>
                </c:pt>
                <c:pt idx="242">
                  <c:v>10365.109399999999</c:v>
                </c:pt>
                <c:pt idx="243">
                  <c:v>11171.3027</c:v>
                </c:pt>
                <c:pt idx="244">
                  <c:v>12040.4277</c:v>
                </c:pt>
                <c:pt idx="245">
                  <c:v>12976.945299999999</c:v>
                </c:pt>
                <c:pt idx="246">
                  <c:v>13986.531199999999</c:v>
                </c:pt>
                <c:pt idx="247">
                  <c:v>15074.4336</c:v>
                </c:pt>
                <c:pt idx="248">
                  <c:v>16247.179700000001</c:v>
                </c:pt>
                <c:pt idx="249">
                  <c:v>17510.9414</c:v>
                </c:pt>
                <c:pt idx="250">
                  <c:v>18873.226600000002</c:v>
                </c:pt>
                <c:pt idx="251">
                  <c:v>20341.265599999999</c:v>
                </c:pt>
                <c:pt idx="252">
                  <c:v>21923.718799999999</c:v>
                </c:pt>
                <c:pt idx="253">
                  <c:v>23629.054700000001</c:v>
                </c:pt>
                <c:pt idx="254">
                  <c:v>25467.269499999999</c:v>
                </c:pt>
                <c:pt idx="255">
                  <c:v>27448.257799999999</c:v>
                </c:pt>
                <c:pt idx="256">
                  <c:v>29583.5625</c:v>
                </c:pt>
                <c:pt idx="257">
                  <c:v>31884.757799999999</c:v>
                </c:pt>
                <c:pt idx="258">
                  <c:v>34365.179700000001</c:v>
                </c:pt>
                <c:pt idx="259">
                  <c:v>37038.335899999998</c:v>
                </c:pt>
                <c:pt idx="260">
                  <c:v>39919.656199999998</c:v>
                </c:pt>
                <c:pt idx="261">
                  <c:v>43024.898399999998</c:v>
                </c:pt>
                <c:pt idx="262">
                  <c:v>46371.914100000002</c:v>
                </c:pt>
                <c:pt idx="263">
                  <c:v>49979.078099999999</c:v>
                </c:pt>
                <c:pt idx="264">
                  <c:v>53867.054700000001</c:v>
                </c:pt>
              </c:numCache>
            </c:numRef>
          </c:yVal>
          <c:smooth val="0"/>
          <c:extLst>
            <c:ext xmlns:c16="http://schemas.microsoft.com/office/drawing/2014/chart" uri="{C3380CC4-5D6E-409C-BE32-E72D297353CC}">
              <c16:uniqueId val="{00000000-03AE-44C3-8CF6-EE609D33EDEC}"/>
            </c:ext>
          </c:extLst>
        </c:ser>
        <c:ser>
          <c:idx val="2"/>
          <c:order val="1"/>
          <c:tx>
            <c:v>dt = 100 s</c:v>
          </c:tx>
          <c:spPr>
            <a:ln w="31750" cap="rnd">
              <a:solidFill>
                <a:schemeClr val="bg1">
                  <a:lumMod val="75000"/>
                </a:schemeClr>
              </a:solidFill>
              <a:round/>
            </a:ln>
            <a:effectLst/>
          </c:spPr>
          <c:marker>
            <c:symbol val="triangle"/>
            <c:size val="6"/>
            <c:spPr>
              <a:ln>
                <a:solidFill>
                  <a:srgbClr val="00B050"/>
                </a:solidFill>
              </a:ln>
            </c:spPr>
          </c:marker>
          <c:xVal>
            <c:numRef>
              <c:f>Sheet5!$A$3:$A$362</c:f>
              <c:numCache>
                <c:formatCode>0.000</c:formatCode>
                <c:ptCount val="360"/>
                <c:pt idx="0">
                  <c:v>0</c:v>
                </c:pt>
                <c:pt idx="1">
                  <c:v>2.7777777777777776E-2</c:v>
                </c:pt>
                <c:pt idx="2">
                  <c:v>5.5555555555555552E-2</c:v>
                </c:pt>
                <c:pt idx="3">
                  <c:v>8.3333333333333329E-2</c:v>
                </c:pt>
                <c:pt idx="4">
                  <c:v>0.1111111111111111</c:v>
                </c:pt>
                <c:pt idx="5">
                  <c:v>0.1388888888888889</c:v>
                </c:pt>
                <c:pt idx="6">
                  <c:v>0.16666666666666666</c:v>
                </c:pt>
                <c:pt idx="7">
                  <c:v>0.19444444444444445</c:v>
                </c:pt>
                <c:pt idx="8">
                  <c:v>0.22222222222222221</c:v>
                </c:pt>
                <c:pt idx="9">
                  <c:v>0.25</c:v>
                </c:pt>
                <c:pt idx="10">
                  <c:v>0.27777777777777779</c:v>
                </c:pt>
                <c:pt idx="11">
                  <c:v>0.30555555555555558</c:v>
                </c:pt>
                <c:pt idx="12">
                  <c:v>0.33333333333333331</c:v>
                </c:pt>
                <c:pt idx="13">
                  <c:v>0.3611111111111111</c:v>
                </c:pt>
                <c:pt idx="14">
                  <c:v>0.3888888888888889</c:v>
                </c:pt>
                <c:pt idx="15">
                  <c:v>0.41666666666666669</c:v>
                </c:pt>
                <c:pt idx="16">
                  <c:v>0.44444444444444442</c:v>
                </c:pt>
                <c:pt idx="17">
                  <c:v>0.47222222222222221</c:v>
                </c:pt>
                <c:pt idx="18">
                  <c:v>0.5</c:v>
                </c:pt>
                <c:pt idx="19">
                  <c:v>0.52777777777777779</c:v>
                </c:pt>
                <c:pt idx="20">
                  <c:v>0.55555555555555558</c:v>
                </c:pt>
                <c:pt idx="21">
                  <c:v>0.58333333333333337</c:v>
                </c:pt>
                <c:pt idx="22">
                  <c:v>0.61111111111111116</c:v>
                </c:pt>
                <c:pt idx="23">
                  <c:v>0.63888888888888884</c:v>
                </c:pt>
                <c:pt idx="24">
                  <c:v>0.66666666666666663</c:v>
                </c:pt>
                <c:pt idx="25">
                  <c:v>0.69444444444444442</c:v>
                </c:pt>
                <c:pt idx="26">
                  <c:v>0.72222222222222221</c:v>
                </c:pt>
                <c:pt idx="27">
                  <c:v>0.75</c:v>
                </c:pt>
                <c:pt idx="28">
                  <c:v>0.77777777777777779</c:v>
                </c:pt>
                <c:pt idx="29">
                  <c:v>0.80555555555555558</c:v>
                </c:pt>
                <c:pt idx="30">
                  <c:v>0.83333333333333337</c:v>
                </c:pt>
                <c:pt idx="31">
                  <c:v>0.86111111111111116</c:v>
                </c:pt>
                <c:pt idx="32">
                  <c:v>0.88888888888888884</c:v>
                </c:pt>
                <c:pt idx="33">
                  <c:v>0.91666666666666663</c:v>
                </c:pt>
                <c:pt idx="34">
                  <c:v>0.94444444444444442</c:v>
                </c:pt>
                <c:pt idx="35">
                  <c:v>0.97222222222222221</c:v>
                </c:pt>
                <c:pt idx="36">
                  <c:v>1</c:v>
                </c:pt>
                <c:pt idx="37">
                  <c:v>1.0277777777777777</c:v>
                </c:pt>
                <c:pt idx="38">
                  <c:v>1.0555555555555556</c:v>
                </c:pt>
                <c:pt idx="39">
                  <c:v>1.0833333333333333</c:v>
                </c:pt>
                <c:pt idx="40">
                  <c:v>1.1111111111111112</c:v>
                </c:pt>
                <c:pt idx="41">
                  <c:v>1.1388888888888888</c:v>
                </c:pt>
                <c:pt idx="42">
                  <c:v>1.1666666666666667</c:v>
                </c:pt>
                <c:pt idx="43">
                  <c:v>1.1944444444444444</c:v>
                </c:pt>
                <c:pt idx="44">
                  <c:v>1.2222222222222223</c:v>
                </c:pt>
                <c:pt idx="45">
                  <c:v>1.25</c:v>
                </c:pt>
                <c:pt idx="46">
                  <c:v>1.2777777777777777</c:v>
                </c:pt>
                <c:pt idx="47">
                  <c:v>1.3055555555555556</c:v>
                </c:pt>
                <c:pt idx="48">
                  <c:v>1.3333333333333333</c:v>
                </c:pt>
                <c:pt idx="49">
                  <c:v>1.3611111111111112</c:v>
                </c:pt>
                <c:pt idx="50">
                  <c:v>1.3888888888888888</c:v>
                </c:pt>
                <c:pt idx="51">
                  <c:v>1.4166666666666667</c:v>
                </c:pt>
                <c:pt idx="52">
                  <c:v>1.4444444444444444</c:v>
                </c:pt>
                <c:pt idx="53">
                  <c:v>1.4722222222222223</c:v>
                </c:pt>
                <c:pt idx="54">
                  <c:v>1.5</c:v>
                </c:pt>
                <c:pt idx="55">
                  <c:v>1.5277777777777777</c:v>
                </c:pt>
                <c:pt idx="56">
                  <c:v>1.5555555555555556</c:v>
                </c:pt>
                <c:pt idx="57">
                  <c:v>1.5833333333333333</c:v>
                </c:pt>
                <c:pt idx="58">
                  <c:v>1.6111111111111112</c:v>
                </c:pt>
                <c:pt idx="59">
                  <c:v>1.6388888888888888</c:v>
                </c:pt>
                <c:pt idx="60">
                  <c:v>1.6666666666666667</c:v>
                </c:pt>
                <c:pt idx="61">
                  <c:v>1.6944444444444444</c:v>
                </c:pt>
                <c:pt idx="62">
                  <c:v>1.7222222222222223</c:v>
                </c:pt>
                <c:pt idx="63">
                  <c:v>1.75</c:v>
                </c:pt>
                <c:pt idx="64">
                  <c:v>1.7777777777777777</c:v>
                </c:pt>
                <c:pt idx="65">
                  <c:v>1.8055555555555556</c:v>
                </c:pt>
                <c:pt idx="66">
                  <c:v>1.8333333333333333</c:v>
                </c:pt>
                <c:pt idx="67">
                  <c:v>1.8611111111111112</c:v>
                </c:pt>
                <c:pt idx="68">
                  <c:v>1.8888888888888888</c:v>
                </c:pt>
                <c:pt idx="69">
                  <c:v>1.9166666666666667</c:v>
                </c:pt>
                <c:pt idx="70">
                  <c:v>1.9444444444444444</c:v>
                </c:pt>
                <c:pt idx="71">
                  <c:v>1.9722222222222223</c:v>
                </c:pt>
                <c:pt idx="72">
                  <c:v>2</c:v>
                </c:pt>
                <c:pt idx="73">
                  <c:v>2.0277777777777777</c:v>
                </c:pt>
                <c:pt idx="74">
                  <c:v>2.0555555555555554</c:v>
                </c:pt>
                <c:pt idx="75">
                  <c:v>2.0833333333333335</c:v>
                </c:pt>
                <c:pt idx="76">
                  <c:v>2.1111111111111112</c:v>
                </c:pt>
                <c:pt idx="77">
                  <c:v>2.1388888888888888</c:v>
                </c:pt>
                <c:pt idx="78">
                  <c:v>2.1666666666666665</c:v>
                </c:pt>
                <c:pt idx="79">
                  <c:v>2.1944444444444446</c:v>
                </c:pt>
                <c:pt idx="80">
                  <c:v>2.2222222222222223</c:v>
                </c:pt>
                <c:pt idx="81">
                  <c:v>2.25</c:v>
                </c:pt>
                <c:pt idx="82">
                  <c:v>2.2777777777777777</c:v>
                </c:pt>
                <c:pt idx="83">
                  <c:v>2.3055555555555554</c:v>
                </c:pt>
                <c:pt idx="84">
                  <c:v>2.3333333333333335</c:v>
                </c:pt>
                <c:pt idx="85">
                  <c:v>2.3611111111111112</c:v>
                </c:pt>
                <c:pt idx="86">
                  <c:v>2.3888888888888888</c:v>
                </c:pt>
                <c:pt idx="87">
                  <c:v>2.4166666666666665</c:v>
                </c:pt>
                <c:pt idx="88">
                  <c:v>2.4444444444444446</c:v>
                </c:pt>
                <c:pt idx="89">
                  <c:v>2.4722222222222223</c:v>
                </c:pt>
                <c:pt idx="90">
                  <c:v>2.5</c:v>
                </c:pt>
                <c:pt idx="91">
                  <c:v>2.5277777777777777</c:v>
                </c:pt>
                <c:pt idx="92">
                  <c:v>2.5555555555555554</c:v>
                </c:pt>
                <c:pt idx="93">
                  <c:v>2.5833333333333335</c:v>
                </c:pt>
                <c:pt idx="94">
                  <c:v>2.6111111111111112</c:v>
                </c:pt>
                <c:pt idx="95">
                  <c:v>2.6388888888888888</c:v>
                </c:pt>
                <c:pt idx="96">
                  <c:v>2.6666666666666665</c:v>
                </c:pt>
                <c:pt idx="97">
                  <c:v>2.6944444444444446</c:v>
                </c:pt>
                <c:pt idx="98">
                  <c:v>2.7222222222222223</c:v>
                </c:pt>
                <c:pt idx="99">
                  <c:v>2.75</c:v>
                </c:pt>
                <c:pt idx="100">
                  <c:v>2.7777777777777777</c:v>
                </c:pt>
                <c:pt idx="101">
                  <c:v>2.8055555555555554</c:v>
                </c:pt>
                <c:pt idx="102">
                  <c:v>2.8333333333333335</c:v>
                </c:pt>
                <c:pt idx="103">
                  <c:v>2.8611111111111112</c:v>
                </c:pt>
                <c:pt idx="104">
                  <c:v>2.8888888888888888</c:v>
                </c:pt>
                <c:pt idx="105">
                  <c:v>2.9166666666666665</c:v>
                </c:pt>
                <c:pt idx="106">
                  <c:v>2.9444444444444446</c:v>
                </c:pt>
                <c:pt idx="107">
                  <c:v>2.9722222222222223</c:v>
                </c:pt>
                <c:pt idx="108">
                  <c:v>3</c:v>
                </c:pt>
                <c:pt idx="109">
                  <c:v>3.0277777777777777</c:v>
                </c:pt>
                <c:pt idx="110">
                  <c:v>3.0555555555555554</c:v>
                </c:pt>
                <c:pt idx="111">
                  <c:v>3.0833333333333335</c:v>
                </c:pt>
                <c:pt idx="112">
                  <c:v>3.1111111111111112</c:v>
                </c:pt>
                <c:pt idx="113">
                  <c:v>3.1388888888888888</c:v>
                </c:pt>
                <c:pt idx="114">
                  <c:v>3.1666666666666665</c:v>
                </c:pt>
                <c:pt idx="115">
                  <c:v>3.1944444444444446</c:v>
                </c:pt>
                <c:pt idx="116">
                  <c:v>3.2222222222222223</c:v>
                </c:pt>
                <c:pt idx="117">
                  <c:v>3.25</c:v>
                </c:pt>
                <c:pt idx="118">
                  <c:v>3.2777777777777777</c:v>
                </c:pt>
                <c:pt idx="119">
                  <c:v>3.3055555555555554</c:v>
                </c:pt>
                <c:pt idx="120">
                  <c:v>3.3333333333333335</c:v>
                </c:pt>
                <c:pt idx="121">
                  <c:v>3.3611111111111112</c:v>
                </c:pt>
                <c:pt idx="122">
                  <c:v>3.3888888888888888</c:v>
                </c:pt>
                <c:pt idx="123">
                  <c:v>3.4166666666666665</c:v>
                </c:pt>
                <c:pt idx="124">
                  <c:v>3.4444444444444446</c:v>
                </c:pt>
                <c:pt idx="125">
                  <c:v>3.4722222222222223</c:v>
                </c:pt>
                <c:pt idx="126">
                  <c:v>3.5</c:v>
                </c:pt>
                <c:pt idx="127">
                  <c:v>3.5277777777777777</c:v>
                </c:pt>
                <c:pt idx="128">
                  <c:v>3.5555555555555554</c:v>
                </c:pt>
                <c:pt idx="129">
                  <c:v>3.5833333333333335</c:v>
                </c:pt>
                <c:pt idx="130">
                  <c:v>3.6111111111111112</c:v>
                </c:pt>
                <c:pt idx="131">
                  <c:v>3.6388888888888888</c:v>
                </c:pt>
                <c:pt idx="132">
                  <c:v>3.6666666666666665</c:v>
                </c:pt>
                <c:pt idx="133">
                  <c:v>3.6944444444444446</c:v>
                </c:pt>
                <c:pt idx="134">
                  <c:v>3.7222222222222223</c:v>
                </c:pt>
                <c:pt idx="135">
                  <c:v>3.75</c:v>
                </c:pt>
                <c:pt idx="136">
                  <c:v>3.7777777777777777</c:v>
                </c:pt>
                <c:pt idx="137">
                  <c:v>3.8055555555555554</c:v>
                </c:pt>
                <c:pt idx="138">
                  <c:v>3.8333333333333335</c:v>
                </c:pt>
                <c:pt idx="139">
                  <c:v>3.8611111111111112</c:v>
                </c:pt>
                <c:pt idx="140">
                  <c:v>3.8888888888888888</c:v>
                </c:pt>
                <c:pt idx="141">
                  <c:v>3.9166666666666665</c:v>
                </c:pt>
                <c:pt idx="142">
                  <c:v>3.9444444444444446</c:v>
                </c:pt>
                <c:pt idx="143">
                  <c:v>3.9722222222222223</c:v>
                </c:pt>
                <c:pt idx="144">
                  <c:v>4</c:v>
                </c:pt>
                <c:pt idx="145">
                  <c:v>4.0277777777777777</c:v>
                </c:pt>
                <c:pt idx="146">
                  <c:v>4.0555555555555554</c:v>
                </c:pt>
                <c:pt idx="147">
                  <c:v>4.083333333333333</c:v>
                </c:pt>
                <c:pt idx="148">
                  <c:v>4.1111111111111107</c:v>
                </c:pt>
                <c:pt idx="149">
                  <c:v>4.1388888888888893</c:v>
                </c:pt>
                <c:pt idx="150">
                  <c:v>4.166666666666667</c:v>
                </c:pt>
                <c:pt idx="151">
                  <c:v>4.1944444444444446</c:v>
                </c:pt>
                <c:pt idx="152">
                  <c:v>4.2222222222222223</c:v>
                </c:pt>
                <c:pt idx="153">
                  <c:v>4.25</c:v>
                </c:pt>
                <c:pt idx="154">
                  <c:v>4.2777777777777777</c:v>
                </c:pt>
                <c:pt idx="155">
                  <c:v>4.3055555555555554</c:v>
                </c:pt>
                <c:pt idx="156">
                  <c:v>4.333333333333333</c:v>
                </c:pt>
                <c:pt idx="157">
                  <c:v>4.3611111111111107</c:v>
                </c:pt>
                <c:pt idx="158">
                  <c:v>4.3888888888888893</c:v>
                </c:pt>
                <c:pt idx="159">
                  <c:v>4.416666666666667</c:v>
                </c:pt>
                <c:pt idx="160">
                  <c:v>4.4444444444444446</c:v>
                </c:pt>
                <c:pt idx="161">
                  <c:v>4.4722222222222223</c:v>
                </c:pt>
                <c:pt idx="162">
                  <c:v>4.5</c:v>
                </c:pt>
                <c:pt idx="163">
                  <c:v>4.5277777777777777</c:v>
                </c:pt>
                <c:pt idx="164">
                  <c:v>4.5555555555555554</c:v>
                </c:pt>
                <c:pt idx="165">
                  <c:v>4.583333333333333</c:v>
                </c:pt>
                <c:pt idx="166">
                  <c:v>4.6111111111111107</c:v>
                </c:pt>
                <c:pt idx="167">
                  <c:v>4.6388888888888893</c:v>
                </c:pt>
                <c:pt idx="168">
                  <c:v>4.666666666666667</c:v>
                </c:pt>
                <c:pt idx="169">
                  <c:v>4.6944444444444446</c:v>
                </c:pt>
                <c:pt idx="170">
                  <c:v>4.7222222222222223</c:v>
                </c:pt>
                <c:pt idx="171">
                  <c:v>4.75</c:v>
                </c:pt>
                <c:pt idx="172">
                  <c:v>4.7777777777777777</c:v>
                </c:pt>
                <c:pt idx="173">
                  <c:v>4.8055555555555554</c:v>
                </c:pt>
                <c:pt idx="174">
                  <c:v>4.833333333333333</c:v>
                </c:pt>
                <c:pt idx="175">
                  <c:v>4.8611111111111107</c:v>
                </c:pt>
                <c:pt idx="176">
                  <c:v>4.8888888888888893</c:v>
                </c:pt>
                <c:pt idx="177">
                  <c:v>4.916666666666667</c:v>
                </c:pt>
                <c:pt idx="178">
                  <c:v>4.9444444444444446</c:v>
                </c:pt>
                <c:pt idx="179">
                  <c:v>4.9722222222222223</c:v>
                </c:pt>
                <c:pt idx="180">
                  <c:v>5</c:v>
                </c:pt>
                <c:pt idx="181">
                  <c:v>5.0277777777777777</c:v>
                </c:pt>
                <c:pt idx="182">
                  <c:v>5.0555555555555554</c:v>
                </c:pt>
                <c:pt idx="183">
                  <c:v>5.083333333333333</c:v>
                </c:pt>
                <c:pt idx="184">
                  <c:v>5.1111111111111107</c:v>
                </c:pt>
                <c:pt idx="185">
                  <c:v>5.1388888888888893</c:v>
                </c:pt>
                <c:pt idx="186">
                  <c:v>5.166666666666667</c:v>
                </c:pt>
                <c:pt idx="187">
                  <c:v>5.1944444444444446</c:v>
                </c:pt>
                <c:pt idx="188">
                  <c:v>5.2222222222222223</c:v>
                </c:pt>
                <c:pt idx="189">
                  <c:v>5.25</c:v>
                </c:pt>
                <c:pt idx="190">
                  <c:v>5.2777777777777777</c:v>
                </c:pt>
                <c:pt idx="191">
                  <c:v>5.3055555555555554</c:v>
                </c:pt>
                <c:pt idx="192">
                  <c:v>5.333333333333333</c:v>
                </c:pt>
                <c:pt idx="193">
                  <c:v>5.3611111111111107</c:v>
                </c:pt>
                <c:pt idx="194">
                  <c:v>5.3888888888888893</c:v>
                </c:pt>
                <c:pt idx="195">
                  <c:v>5.416666666666667</c:v>
                </c:pt>
                <c:pt idx="196">
                  <c:v>5.4444444444444446</c:v>
                </c:pt>
                <c:pt idx="197">
                  <c:v>5.4722222222222223</c:v>
                </c:pt>
                <c:pt idx="198">
                  <c:v>5.5</c:v>
                </c:pt>
                <c:pt idx="199">
                  <c:v>5.5277777777777777</c:v>
                </c:pt>
                <c:pt idx="200">
                  <c:v>5.5555555555555554</c:v>
                </c:pt>
                <c:pt idx="201">
                  <c:v>5.583333333333333</c:v>
                </c:pt>
                <c:pt idx="202">
                  <c:v>5.6111111111111107</c:v>
                </c:pt>
                <c:pt idx="203">
                  <c:v>5.6388888888888893</c:v>
                </c:pt>
                <c:pt idx="204">
                  <c:v>5.666666666666667</c:v>
                </c:pt>
                <c:pt idx="205">
                  <c:v>5.6944444444444446</c:v>
                </c:pt>
                <c:pt idx="206">
                  <c:v>5.7222222222222223</c:v>
                </c:pt>
                <c:pt idx="207">
                  <c:v>5.75</c:v>
                </c:pt>
                <c:pt idx="208">
                  <c:v>5.7777777777777777</c:v>
                </c:pt>
                <c:pt idx="209">
                  <c:v>5.8055555555555554</c:v>
                </c:pt>
                <c:pt idx="210">
                  <c:v>5.833333333333333</c:v>
                </c:pt>
                <c:pt idx="211">
                  <c:v>5.8611111111111107</c:v>
                </c:pt>
                <c:pt idx="212">
                  <c:v>5.8888888888888893</c:v>
                </c:pt>
                <c:pt idx="213">
                  <c:v>5.916666666666667</c:v>
                </c:pt>
                <c:pt idx="214">
                  <c:v>5.9444444444444446</c:v>
                </c:pt>
                <c:pt idx="215">
                  <c:v>5.9722222222222223</c:v>
                </c:pt>
                <c:pt idx="216">
                  <c:v>6</c:v>
                </c:pt>
                <c:pt idx="217">
                  <c:v>6.0277777777777777</c:v>
                </c:pt>
                <c:pt idx="218">
                  <c:v>6.0555555555555554</c:v>
                </c:pt>
                <c:pt idx="219">
                  <c:v>6.083333333333333</c:v>
                </c:pt>
                <c:pt idx="220">
                  <c:v>6.1111111111111107</c:v>
                </c:pt>
                <c:pt idx="221">
                  <c:v>6.1388888888888893</c:v>
                </c:pt>
                <c:pt idx="222">
                  <c:v>6.166666666666667</c:v>
                </c:pt>
                <c:pt idx="223">
                  <c:v>6.1944444444444446</c:v>
                </c:pt>
                <c:pt idx="224">
                  <c:v>6.2222222222222223</c:v>
                </c:pt>
                <c:pt idx="225">
                  <c:v>6.25</c:v>
                </c:pt>
                <c:pt idx="226">
                  <c:v>6.2777777777777777</c:v>
                </c:pt>
                <c:pt idx="227">
                  <c:v>6.3055555555555554</c:v>
                </c:pt>
                <c:pt idx="228">
                  <c:v>6.333333333333333</c:v>
                </c:pt>
                <c:pt idx="229">
                  <c:v>6.3611111111111107</c:v>
                </c:pt>
                <c:pt idx="230">
                  <c:v>6.3888888888888893</c:v>
                </c:pt>
                <c:pt idx="231">
                  <c:v>6.416666666666667</c:v>
                </c:pt>
                <c:pt idx="232">
                  <c:v>6.4444444444444446</c:v>
                </c:pt>
                <c:pt idx="233">
                  <c:v>6.4722222222222223</c:v>
                </c:pt>
                <c:pt idx="234">
                  <c:v>6.5</c:v>
                </c:pt>
                <c:pt idx="235">
                  <c:v>6.5277777777777777</c:v>
                </c:pt>
                <c:pt idx="236">
                  <c:v>6.5555555555555554</c:v>
                </c:pt>
                <c:pt idx="237">
                  <c:v>6.583333333333333</c:v>
                </c:pt>
                <c:pt idx="238">
                  <c:v>6.6111111111111107</c:v>
                </c:pt>
                <c:pt idx="239">
                  <c:v>6.6388888888888893</c:v>
                </c:pt>
                <c:pt idx="240">
                  <c:v>6.666666666666667</c:v>
                </c:pt>
                <c:pt idx="241">
                  <c:v>6.6944444444444446</c:v>
                </c:pt>
                <c:pt idx="242">
                  <c:v>6.7222222222222223</c:v>
                </c:pt>
                <c:pt idx="243">
                  <c:v>6.75</c:v>
                </c:pt>
                <c:pt idx="244">
                  <c:v>6.7777777777777777</c:v>
                </c:pt>
                <c:pt idx="245">
                  <c:v>6.8055555555555554</c:v>
                </c:pt>
                <c:pt idx="246">
                  <c:v>6.833333333333333</c:v>
                </c:pt>
                <c:pt idx="247">
                  <c:v>6.8611111111111107</c:v>
                </c:pt>
                <c:pt idx="248">
                  <c:v>6.8888888888888893</c:v>
                </c:pt>
                <c:pt idx="249">
                  <c:v>6.916666666666667</c:v>
                </c:pt>
                <c:pt idx="250">
                  <c:v>6.9444444444444446</c:v>
                </c:pt>
                <c:pt idx="251">
                  <c:v>6.9722222222222223</c:v>
                </c:pt>
                <c:pt idx="252">
                  <c:v>7</c:v>
                </c:pt>
                <c:pt idx="253">
                  <c:v>7.0277777777777777</c:v>
                </c:pt>
                <c:pt idx="254">
                  <c:v>7.0555555555555554</c:v>
                </c:pt>
                <c:pt idx="255">
                  <c:v>7.083333333333333</c:v>
                </c:pt>
                <c:pt idx="256">
                  <c:v>7.1111111111111107</c:v>
                </c:pt>
                <c:pt idx="257">
                  <c:v>7.1388888888888893</c:v>
                </c:pt>
                <c:pt idx="258">
                  <c:v>7.166666666666667</c:v>
                </c:pt>
                <c:pt idx="259">
                  <c:v>7.1944444444444446</c:v>
                </c:pt>
                <c:pt idx="260">
                  <c:v>7.2222222222222223</c:v>
                </c:pt>
                <c:pt idx="261">
                  <c:v>7.25</c:v>
                </c:pt>
                <c:pt idx="262">
                  <c:v>7.2777777777777777</c:v>
                </c:pt>
                <c:pt idx="263">
                  <c:v>7.3055555555555554</c:v>
                </c:pt>
                <c:pt idx="264">
                  <c:v>7.333333333333333</c:v>
                </c:pt>
                <c:pt idx="265">
                  <c:v>7.3611111111111107</c:v>
                </c:pt>
                <c:pt idx="266">
                  <c:v>7.3888888888888893</c:v>
                </c:pt>
                <c:pt idx="267">
                  <c:v>7.416666666666667</c:v>
                </c:pt>
                <c:pt idx="268">
                  <c:v>7.4444444444444446</c:v>
                </c:pt>
                <c:pt idx="269">
                  <c:v>7.4722222222222223</c:v>
                </c:pt>
                <c:pt idx="270">
                  <c:v>7.5</c:v>
                </c:pt>
                <c:pt idx="271">
                  <c:v>7.5277777777777777</c:v>
                </c:pt>
                <c:pt idx="272">
                  <c:v>7.5555555555555554</c:v>
                </c:pt>
                <c:pt idx="273">
                  <c:v>7.583333333333333</c:v>
                </c:pt>
                <c:pt idx="274">
                  <c:v>7.6111111111111107</c:v>
                </c:pt>
                <c:pt idx="275">
                  <c:v>7.6388888888888893</c:v>
                </c:pt>
                <c:pt idx="276">
                  <c:v>7.666666666666667</c:v>
                </c:pt>
                <c:pt idx="277">
                  <c:v>7.6944444444444446</c:v>
                </c:pt>
                <c:pt idx="278">
                  <c:v>7.7222222222222223</c:v>
                </c:pt>
                <c:pt idx="279">
                  <c:v>7.75</c:v>
                </c:pt>
                <c:pt idx="280">
                  <c:v>7.7777777777777777</c:v>
                </c:pt>
                <c:pt idx="281">
                  <c:v>7.8055555555555554</c:v>
                </c:pt>
                <c:pt idx="282">
                  <c:v>7.833333333333333</c:v>
                </c:pt>
                <c:pt idx="283">
                  <c:v>7.8611111111111107</c:v>
                </c:pt>
                <c:pt idx="284">
                  <c:v>7.8888888888888893</c:v>
                </c:pt>
                <c:pt idx="285">
                  <c:v>7.916666666666667</c:v>
                </c:pt>
                <c:pt idx="286">
                  <c:v>7.9444444444444446</c:v>
                </c:pt>
                <c:pt idx="287">
                  <c:v>7.9722222222222223</c:v>
                </c:pt>
                <c:pt idx="288">
                  <c:v>8</c:v>
                </c:pt>
                <c:pt idx="289">
                  <c:v>8.0277777777777786</c:v>
                </c:pt>
                <c:pt idx="290">
                  <c:v>8.0555555555555554</c:v>
                </c:pt>
                <c:pt idx="291">
                  <c:v>8.0833333333333339</c:v>
                </c:pt>
                <c:pt idx="292">
                  <c:v>8.1111111111111107</c:v>
                </c:pt>
                <c:pt idx="293">
                  <c:v>8.1388888888888893</c:v>
                </c:pt>
                <c:pt idx="294">
                  <c:v>8.1666666666666661</c:v>
                </c:pt>
                <c:pt idx="295">
                  <c:v>8.1944444444444446</c:v>
                </c:pt>
                <c:pt idx="296">
                  <c:v>8.2222222222222214</c:v>
                </c:pt>
                <c:pt idx="297">
                  <c:v>8.25</c:v>
                </c:pt>
                <c:pt idx="298">
                  <c:v>8.2777777777777786</c:v>
                </c:pt>
                <c:pt idx="299">
                  <c:v>8.3055555555555554</c:v>
                </c:pt>
                <c:pt idx="300">
                  <c:v>8.3333333333333339</c:v>
                </c:pt>
                <c:pt idx="301">
                  <c:v>8.3611111111111107</c:v>
                </c:pt>
                <c:pt idx="302">
                  <c:v>8.3888888888888893</c:v>
                </c:pt>
                <c:pt idx="303">
                  <c:v>8.4166666666666661</c:v>
                </c:pt>
                <c:pt idx="304">
                  <c:v>8.4444444444444446</c:v>
                </c:pt>
                <c:pt idx="305">
                  <c:v>8.4722222222222214</c:v>
                </c:pt>
                <c:pt idx="306">
                  <c:v>8.5</c:v>
                </c:pt>
                <c:pt idx="307">
                  <c:v>8.5277777777777786</c:v>
                </c:pt>
                <c:pt idx="308">
                  <c:v>8.5555555555555554</c:v>
                </c:pt>
                <c:pt idx="309">
                  <c:v>8.5833333333333339</c:v>
                </c:pt>
                <c:pt idx="310">
                  <c:v>8.6111111111111107</c:v>
                </c:pt>
                <c:pt idx="311">
                  <c:v>8.6388888888888893</c:v>
                </c:pt>
                <c:pt idx="312">
                  <c:v>8.6666666666666661</c:v>
                </c:pt>
                <c:pt idx="313">
                  <c:v>8.6944444444444446</c:v>
                </c:pt>
                <c:pt idx="314">
                  <c:v>8.7222222222222214</c:v>
                </c:pt>
                <c:pt idx="315">
                  <c:v>8.75</c:v>
                </c:pt>
                <c:pt idx="316">
                  <c:v>8.7777777777777786</c:v>
                </c:pt>
                <c:pt idx="317">
                  <c:v>8.8055555555555554</c:v>
                </c:pt>
                <c:pt idx="318">
                  <c:v>8.8333333333333339</c:v>
                </c:pt>
                <c:pt idx="319">
                  <c:v>8.8611111111111107</c:v>
                </c:pt>
                <c:pt idx="320">
                  <c:v>8.8888888888888893</c:v>
                </c:pt>
                <c:pt idx="321">
                  <c:v>8.9166666666666661</c:v>
                </c:pt>
                <c:pt idx="322">
                  <c:v>8.9444444444444446</c:v>
                </c:pt>
                <c:pt idx="323">
                  <c:v>8.9722222222222214</c:v>
                </c:pt>
                <c:pt idx="324">
                  <c:v>9</c:v>
                </c:pt>
                <c:pt idx="325">
                  <c:v>9.0277777777777786</c:v>
                </c:pt>
                <c:pt idx="326">
                  <c:v>9.0555555555555554</c:v>
                </c:pt>
                <c:pt idx="327">
                  <c:v>9.0833333333333339</c:v>
                </c:pt>
                <c:pt idx="328">
                  <c:v>9.1111111111111107</c:v>
                </c:pt>
                <c:pt idx="329">
                  <c:v>9.1388888888888893</c:v>
                </c:pt>
                <c:pt idx="330">
                  <c:v>9.1666666666666661</c:v>
                </c:pt>
                <c:pt idx="331">
                  <c:v>9.1944444444444446</c:v>
                </c:pt>
                <c:pt idx="332">
                  <c:v>9.2222222222222214</c:v>
                </c:pt>
                <c:pt idx="333">
                  <c:v>9.25</c:v>
                </c:pt>
                <c:pt idx="334">
                  <c:v>9.2777777777777786</c:v>
                </c:pt>
                <c:pt idx="335">
                  <c:v>9.3055555555555554</c:v>
                </c:pt>
                <c:pt idx="336">
                  <c:v>9.3333333333333339</c:v>
                </c:pt>
                <c:pt idx="337">
                  <c:v>9.3611111111111107</c:v>
                </c:pt>
                <c:pt idx="338">
                  <c:v>9.3888888888888893</c:v>
                </c:pt>
                <c:pt idx="339">
                  <c:v>9.4166666666666661</c:v>
                </c:pt>
                <c:pt idx="340">
                  <c:v>9.4444444444444446</c:v>
                </c:pt>
                <c:pt idx="341">
                  <c:v>9.4722222222222214</c:v>
                </c:pt>
                <c:pt idx="342">
                  <c:v>9.5</c:v>
                </c:pt>
                <c:pt idx="343">
                  <c:v>9.5277777777777786</c:v>
                </c:pt>
                <c:pt idx="344">
                  <c:v>9.5555555555555554</c:v>
                </c:pt>
                <c:pt idx="345">
                  <c:v>9.5833333333333339</c:v>
                </c:pt>
                <c:pt idx="346">
                  <c:v>9.6111111111111107</c:v>
                </c:pt>
                <c:pt idx="347">
                  <c:v>9.6388888888888893</c:v>
                </c:pt>
                <c:pt idx="348">
                  <c:v>9.6666666666666661</c:v>
                </c:pt>
                <c:pt idx="349">
                  <c:v>9.6944444444444446</c:v>
                </c:pt>
                <c:pt idx="350">
                  <c:v>9.7222222222222214</c:v>
                </c:pt>
                <c:pt idx="351">
                  <c:v>9.75</c:v>
                </c:pt>
                <c:pt idx="352">
                  <c:v>9.7777777777777786</c:v>
                </c:pt>
                <c:pt idx="353">
                  <c:v>9.8055555555555554</c:v>
                </c:pt>
                <c:pt idx="354">
                  <c:v>9.8333333333333339</c:v>
                </c:pt>
                <c:pt idx="355">
                  <c:v>9.8611111111111107</c:v>
                </c:pt>
                <c:pt idx="356">
                  <c:v>9.8888888888888893</c:v>
                </c:pt>
                <c:pt idx="357">
                  <c:v>9.9166666666666661</c:v>
                </c:pt>
                <c:pt idx="358">
                  <c:v>9.9444444444444446</c:v>
                </c:pt>
                <c:pt idx="359">
                  <c:v>9.9722222222222214</c:v>
                </c:pt>
              </c:numCache>
            </c:numRef>
          </c:xVal>
          <c:yVal>
            <c:numRef>
              <c:f>Sheet5!$B$3:$B$362</c:f>
              <c:numCache>
                <c:formatCode>General</c:formatCode>
                <c:ptCount val="360"/>
                <c:pt idx="0">
                  <c:v>0</c:v>
                </c:pt>
                <c:pt idx="1">
                  <c:v>4.1666667900000003E-2</c:v>
                </c:pt>
                <c:pt idx="2">
                  <c:v>8.3333335800000005E-2</c:v>
                </c:pt>
                <c:pt idx="3">
                  <c:v>0.125</c:v>
                </c:pt>
                <c:pt idx="4">
                  <c:v>0.16666667199999999</c:v>
                </c:pt>
                <c:pt idx="5">
                  <c:v>0.20806667200000001</c:v>
                </c:pt>
                <c:pt idx="6">
                  <c:v>0.248826668</c:v>
                </c:pt>
                <c:pt idx="7">
                  <c:v>0.28858402399999999</c:v>
                </c:pt>
                <c:pt idx="8">
                  <c:v>0.32703575499999998</c:v>
                </c:pt>
                <c:pt idx="9">
                  <c:v>0.36397919099999998</c:v>
                </c:pt>
                <c:pt idx="10">
                  <c:v>0.39928358800000002</c:v>
                </c:pt>
                <c:pt idx="11">
                  <c:v>0.432885468</c:v>
                </c:pt>
                <c:pt idx="12">
                  <c:v>0.46476596599999997</c:v>
                </c:pt>
                <c:pt idx="13">
                  <c:v>0.49494123499999998</c:v>
                </c:pt>
                <c:pt idx="14">
                  <c:v>0.52344989799999997</c:v>
                </c:pt>
                <c:pt idx="15">
                  <c:v>0.55034631499999997</c:v>
                </c:pt>
                <c:pt idx="16">
                  <c:v>0.57569444199999997</c:v>
                </c:pt>
                <c:pt idx="17">
                  <c:v>0.59956371799999997</c:v>
                </c:pt>
                <c:pt idx="18">
                  <c:v>0.62202632400000002</c:v>
                </c:pt>
                <c:pt idx="19">
                  <c:v>0.64315485999999999</c:v>
                </c:pt>
                <c:pt idx="20">
                  <c:v>0.663021266</c:v>
                </c:pt>
                <c:pt idx="21">
                  <c:v>0.68169552099999997</c:v>
                </c:pt>
                <c:pt idx="22">
                  <c:v>0.69924545299999996</c:v>
                </c:pt>
                <c:pt idx="23">
                  <c:v>0.71573585299999998</c:v>
                </c:pt>
                <c:pt idx="24">
                  <c:v>0.73122870900000003</c:v>
                </c:pt>
                <c:pt idx="25">
                  <c:v>0.74578297100000002</c:v>
                </c:pt>
                <c:pt idx="26">
                  <c:v>0.75945437000000005</c:v>
                </c:pt>
                <c:pt idx="27">
                  <c:v>0.77229571299999999</c:v>
                </c:pt>
                <c:pt idx="28">
                  <c:v>0.78435701099999999</c:v>
                </c:pt>
                <c:pt idx="29">
                  <c:v>0.79568505300000003</c:v>
                </c:pt>
                <c:pt idx="30">
                  <c:v>0.80632412399999998</c:v>
                </c:pt>
                <c:pt idx="31">
                  <c:v>0.81631624700000005</c:v>
                </c:pt>
                <c:pt idx="32">
                  <c:v>0.82570016400000001</c:v>
                </c:pt>
                <c:pt idx="33">
                  <c:v>0.83451300900000003</c:v>
                </c:pt>
                <c:pt idx="34">
                  <c:v>0.84278958999999998</c:v>
                </c:pt>
                <c:pt idx="35">
                  <c:v>0.85056221499999995</c:v>
                </c:pt>
                <c:pt idx="36">
                  <c:v>0.85786163800000004</c:v>
                </c:pt>
                <c:pt idx="37">
                  <c:v>0.86471676799999997</c:v>
                </c:pt>
                <c:pt idx="38">
                  <c:v>0.87115442799999998</c:v>
                </c:pt>
                <c:pt idx="39">
                  <c:v>0.87720006699999997</c:v>
                </c:pt>
                <c:pt idx="40">
                  <c:v>0.88287770700000001</c:v>
                </c:pt>
                <c:pt idx="41">
                  <c:v>0.88820952200000003</c:v>
                </c:pt>
                <c:pt idx="42">
                  <c:v>0.89321667000000005</c:v>
                </c:pt>
                <c:pt idx="43">
                  <c:v>0.89791905900000002</c:v>
                </c:pt>
                <c:pt idx="44">
                  <c:v>0.90233492900000001</c:v>
                </c:pt>
                <c:pt idx="45">
                  <c:v>0.906481922</c:v>
                </c:pt>
                <c:pt idx="46">
                  <c:v>0.91037643000000001</c:v>
                </c:pt>
                <c:pt idx="47">
                  <c:v>0.91403377100000005</c:v>
                </c:pt>
                <c:pt idx="48">
                  <c:v>0.91746830899999998</c:v>
                </c:pt>
                <c:pt idx="49">
                  <c:v>0.92069399399999996</c:v>
                </c:pt>
                <c:pt idx="50">
                  <c:v>0.92372310199999996</c:v>
                </c:pt>
                <c:pt idx="51">
                  <c:v>0.92656755400000002</c:v>
                </c:pt>
                <c:pt idx="52">
                  <c:v>0.929238915</c:v>
                </c:pt>
                <c:pt idx="53">
                  <c:v>0.931747675</c:v>
                </c:pt>
                <c:pt idx="54">
                  <c:v>0.93410348899999995</c:v>
                </c:pt>
                <c:pt idx="55">
                  <c:v>0.936316013</c:v>
                </c:pt>
                <c:pt idx="56">
                  <c:v>0.93839383099999996</c:v>
                </c:pt>
                <c:pt idx="57">
                  <c:v>0.94034481000000003</c:v>
                </c:pt>
                <c:pt idx="58">
                  <c:v>0.942177296</c:v>
                </c:pt>
                <c:pt idx="59">
                  <c:v>0.94389820099999999</c:v>
                </c:pt>
                <c:pt idx="60">
                  <c:v>0.94551396399999998</c:v>
                </c:pt>
                <c:pt idx="61">
                  <c:v>0.94703173600000001</c:v>
                </c:pt>
                <c:pt idx="62">
                  <c:v>0.94845700300000002</c:v>
                </c:pt>
                <c:pt idx="63">
                  <c:v>0.94979524599999998</c:v>
                </c:pt>
                <c:pt idx="64">
                  <c:v>0.95105218899999999</c:v>
                </c:pt>
                <c:pt idx="65">
                  <c:v>0.95223259900000001</c:v>
                </c:pt>
                <c:pt idx="66">
                  <c:v>0.95334100700000002</c:v>
                </c:pt>
                <c:pt idx="67">
                  <c:v>0.95438194300000001</c:v>
                </c:pt>
                <c:pt idx="68">
                  <c:v>0.95535957800000004</c:v>
                </c:pt>
                <c:pt idx="69">
                  <c:v>0.95627748999999995</c:v>
                </c:pt>
                <c:pt idx="70">
                  <c:v>0.957139611</c:v>
                </c:pt>
                <c:pt idx="71">
                  <c:v>0.95794963799999999</c:v>
                </c:pt>
                <c:pt idx="72">
                  <c:v>0.95870971699999996</c:v>
                </c:pt>
                <c:pt idx="73">
                  <c:v>0.95942377999999995</c:v>
                </c:pt>
                <c:pt idx="74">
                  <c:v>0.96009445199999999</c:v>
                </c:pt>
                <c:pt idx="75">
                  <c:v>0.96072387699999995</c:v>
                </c:pt>
                <c:pt idx="76">
                  <c:v>0.96131539300000002</c:v>
                </c:pt>
                <c:pt idx="77">
                  <c:v>0.96187067000000004</c:v>
                </c:pt>
                <c:pt idx="78">
                  <c:v>0.96239209199999998</c:v>
                </c:pt>
                <c:pt idx="79">
                  <c:v>0.96288204200000005</c:v>
                </c:pt>
                <c:pt idx="80">
                  <c:v>0.96334195099999997</c:v>
                </c:pt>
                <c:pt idx="81">
                  <c:v>0.96377396599999998</c:v>
                </c:pt>
                <c:pt idx="82">
                  <c:v>0.96417951599999996</c:v>
                </c:pt>
                <c:pt idx="83">
                  <c:v>0.96456050900000001</c:v>
                </c:pt>
                <c:pt idx="84">
                  <c:v>0.96491813699999995</c:v>
                </c:pt>
                <c:pt idx="85">
                  <c:v>0.96525430700000003</c:v>
                </c:pt>
                <c:pt idx="86">
                  <c:v>0.96556997300000003</c:v>
                </c:pt>
                <c:pt idx="87">
                  <c:v>0.96586608900000004</c:v>
                </c:pt>
                <c:pt idx="88">
                  <c:v>0.96614432299999997</c:v>
                </c:pt>
                <c:pt idx="89">
                  <c:v>0.96640586900000003</c:v>
                </c:pt>
                <c:pt idx="90">
                  <c:v>0.96665096299999997</c:v>
                </c:pt>
                <c:pt idx="91">
                  <c:v>0.966881514</c:v>
                </c:pt>
                <c:pt idx="92">
                  <c:v>0.967098236</c:v>
                </c:pt>
                <c:pt idx="93">
                  <c:v>0.96730136899999997</c:v>
                </c:pt>
                <c:pt idx="94">
                  <c:v>0.96749210399999996</c:v>
                </c:pt>
                <c:pt idx="95">
                  <c:v>0.96767163300000003</c:v>
                </c:pt>
                <c:pt idx="96">
                  <c:v>0.967839479</c:v>
                </c:pt>
                <c:pt idx="97">
                  <c:v>0.96799802800000001</c:v>
                </c:pt>
                <c:pt idx="98">
                  <c:v>0.96814608599999996</c:v>
                </c:pt>
                <c:pt idx="99">
                  <c:v>0.96828532199999995</c:v>
                </c:pt>
                <c:pt idx="100">
                  <c:v>0.96841645200000004</c:v>
                </c:pt>
                <c:pt idx="101">
                  <c:v>0.96853947600000001</c:v>
                </c:pt>
                <c:pt idx="102">
                  <c:v>0.96865487100000003</c:v>
                </c:pt>
                <c:pt idx="103">
                  <c:v>0.96876335099999999</c:v>
                </c:pt>
                <c:pt idx="104">
                  <c:v>0.96886515600000001</c:v>
                </c:pt>
                <c:pt idx="105">
                  <c:v>0.96896052399999999</c:v>
                </c:pt>
                <c:pt idx="106">
                  <c:v>0.96905064600000002</c:v>
                </c:pt>
                <c:pt idx="107">
                  <c:v>0.96913480799999996</c:v>
                </c:pt>
                <c:pt idx="108">
                  <c:v>0.96921396299999996</c:v>
                </c:pt>
                <c:pt idx="109">
                  <c:v>0.96928858799999995</c:v>
                </c:pt>
                <c:pt idx="110">
                  <c:v>0.969358206</c:v>
                </c:pt>
                <c:pt idx="111">
                  <c:v>0.96942353199999998</c:v>
                </c:pt>
                <c:pt idx="112">
                  <c:v>0.96948552099999996</c:v>
                </c:pt>
                <c:pt idx="113">
                  <c:v>0.96954321899999996</c:v>
                </c:pt>
                <c:pt idx="114">
                  <c:v>0.96959733999999997</c:v>
                </c:pt>
                <c:pt idx="115">
                  <c:v>0.96964859999999997</c:v>
                </c:pt>
                <c:pt idx="116">
                  <c:v>0.96969628299999999</c:v>
                </c:pt>
                <c:pt idx="117">
                  <c:v>0.96974110599999996</c:v>
                </c:pt>
                <c:pt idx="118">
                  <c:v>0.96978378300000001</c:v>
                </c:pt>
                <c:pt idx="119">
                  <c:v>0.96982312199999998</c:v>
                </c:pt>
                <c:pt idx="120">
                  <c:v>0.96986007699999999</c:v>
                </c:pt>
                <c:pt idx="121">
                  <c:v>0.96989536300000001</c:v>
                </c:pt>
                <c:pt idx="122">
                  <c:v>0.96992778800000001</c:v>
                </c:pt>
                <c:pt idx="123">
                  <c:v>0.96995878199999996</c:v>
                </c:pt>
                <c:pt idx="124">
                  <c:v>0.96998834599999995</c:v>
                </c:pt>
                <c:pt idx="125">
                  <c:v>0.97001504900000002</c:v>
                </c:pt>
                <c:pt idx="126">
                  <c:v>0.97004079799999998</c:v>
                </c:pt>
                <c:pt idx="127">
                  <c:v>0.97006511699999998</c:v>
                </c:pt>
                <c:pt idx="128">
                  <c:v>0.97008752799999998</c:v>
                </c:pt>
                <c:pt idx="129">
                  <c:v>0.97010850900000001</c:v>
                </c:pt>
                <c:pt idx="130">
                  <c:v>0.97012853600000004</c:v>
                </c:pt>
                <c:pt idx="131">
                  <c:v>0.97014713299999999</c:v>
                </c:pt>
                <c:pt idx="132">
                  <c:v>0.97016429900000001</c:v>
                </c:pt>
                <c:pt idx="133">
                  <c:v>0.97018146500000002</c:v>
                </c:pt>
                <c:pt idx="134">
                  <c:v>0.97019624699999996</c:v>
                </c:pt>
                <c:pt idx="135">
                  <c:v>0.970211029</c:v>
                </c:pt>
                <c:pt idx="136">
                  <c:v>0.97022438</c:v>
                </c:pt>
                <c:pt idx="137">
                  <c:v>0.97023725500000002</c:v>
                </c:pt>
                <c:pt idx="138">
                  <c:v>0.97024917600000005</c:v>
                </c:pt>
                <c:pt idx="139">
                  <c:v>0.97026062000000002</c:v>
                </c:pt>
                <c:pt idx="140">
                  <c:v>0.97027158700000005</c:v>
                </c:pt>
                <c:pt idx="141">
                  <c:v>0.97028064700000005</c:v>
                </c:pt>
                <c:pt idx="142">
                  <c:v>0.970290184</c:v>
                </c:pt>
                <c:pt idx="143">
                  <c:v>0.97029924400000001</c:v>
                </c:pt>
                <c:pt idx="144">
                  <c:v>0.97030735000000001</c:v>
                </c:pt>
                <c:pt idx="145">
                  <c:v>0.97031545600000002</c:v>
                </c:pt>
                <c:pt idx="146">
                  <c:v>0.970322609</c:v>
                </c:pt>
                <c:pt idx="147">
                  <c:v>0.97032928500000004</c:v>
                </c:pt>
                <c:pt idx="148">
                  <c:v>0.97033596</c:v>
                </c:pt>
                <c:pt idx="149">
                  <c:v>0.97034168200000004</c:v>
                </c:pt>
                <c:pt idx="150">
                  <c:v>0.970346928</c:v>
                </c:pt>
                <c:pt idx="151">
                  <c:v>0.97035265000000004</c:v>
                </c:pt>
                <c:pt idx="152">
                  <c:v>0.97035741799999997</c:v>
                </c:pt>
                <c:pt idx="153">
                  <c:v>0.97036218600000002</c:v>
                </c:pt>
                <c:pt idx="154">
                  <c:v>0.97036695500000003</c:v>
                </c:pt>
                <c:pt idx="155">
                  <c:v>0.97037077000000005</c:v>
                </c:pt>
                <c:pt idx="156">
                  <c:v>0.97037458399999998</c:v>
                </c:pt>
                <c:pt idx="157">
                  <c:v>0.970378399</c:v>
                </c:pt>
                <c:pt idx="158">
                  <c:v>0.97038173699999997</c:v>
                </c:pt>
                <c:pt idx="159">
                  <c:v>0.97038507500000004</c:v>
                </c:pt>
                <c:pt idx="160">
                  <c:v>0.97038841200000003</c:v>
                </c:pt>
                <c:pt idx="161">
                  <c:v>0.97039127300000005</c:v>
                </c:pt>
                <c:pt idx="162">
                  <c:v>0.97039365799999999</c:v>
                </c:pt>
                <c:pt idx="163">
                  <c:v>0.97039651900000001</c:v>
                </c:pt>
                <c:pt idx="164">
                  <c:v>0.97039842600000004</c:v>
                </c:pt>
                <c:pt idx="165">
                  <c:v>0.97040081</c:v>
                </c:pt>
                <c:pt idx="166">
                  <c:v>0.970402718</c:v>
                </c:pt>
                <c:pt idx="167">
                  <c:v>0.97040462500000002</c:v>
                </c:pt>
                <c:pt idx="168">
                  <c:v>0.97040605499999999</c:v>
                </c:pt>
                <c:pt idx="169">
                  <c:v>0.97040796299999998</c:v>
                </c:pt>
                <c:pt idx="170">
                  <c:v>0.97040939299999995</c:v>
                </c:pt>
                <c:pt idx="171">
                  <c:v>0.97041082400000001</c:v>
                </c:pt>
                <c:pt idx="172">
                  <c:v>0.97041273100000003</c:v>
                </c:pt>
                <c:pt idx="173">
                  <c:v>0.97041416199999997</c:v>
                </c:pt>
                <c:pt idx="174">
                  <c:v>0.97041511499999999</c:v>
                </c:pt>
                <c:pt idx="175">
                  <c:v>0.97041702299999999</c:v>
                </c:pt>
                <c:pt idx="176">
                  <c:v>0.97041750000000004</c:v>
                </c:pt>
                <c:pt idx="177">
                  <c:v>0.97041893000000001</c:v>
                </c:pt>
                <c:pt idx="178">
                  <c:v>0.97041988400000001</c:v>
                </c:pt>
                <c:pt idx="179">
                  <c:v>0.97042083700000004</c:v>
                </c:pt>
                <c:pt idx="180">
                  <c:v>0.97042131399999998</c:v>
                </c:pt>
                <c:pt idx="181">
                  <c:v>0.97042274500000003</c:v>
                </c:pt>
                <c:pt idx="182">
                  <c:v>0.97042322199999997</c:v>
                </c:pt>
                <c:pt idx="183">
                  <c:v>0.97042369799999995</c:v>
                </c:pt>
                <c:pt idx="184">
                  <c:v>0.97042465200000005</c:v>
                </c:pt>
                <c:pt idx="185">
                  <c:v>0.970425129</c:v>
                </c:pt>
                <c:pt idx="186">
                  <c:v>0.97042560600000005</c:v>
                </c:pt>
                <c:pt idx="187">
                  <c:v>0.97042655899999997</c:v>
                </c:pt>
                <c:pt idx="188">
                  <c:v>0.97042703600000002</c:v>
                </c:pt>
                <c:pt idx="189">
                  <c:v>0.97042703600000002</c:v>
                </c:pt>
                <c:pt idx="190">
                  <c:v>0.97042799000000002</c:v>
                </c:pt>
                <c:pt idx="191">
                  <c:v>0.97042846699999996</c:v>
                </c:pt>
                <c:pt idx="192">
                  <c:v>0.97042846699999996</c:v>
                </c:pt>
                <c:pt idx="193">
                  <c:v>0.97042941999999999</c:v>
                </c:pt>
                <c:pt idx="194">
                  <c:v>0.97042989700000004</c:v>
                </c:pt>
                <c:pt idx="195">
                  <c:v>0.97042941999999999</c:v>
                </c:pt>
                <c:pt idx="196">
                  <c:v>0.97042989700000004</c:v>
                </c:pt>
                <c:pt idx="197">
                  <c:v>0.97043037399999998</c:v>
                </c:pt>
                <c:pt idx="198">
                  <c:v>0.97042989700000004</c:v>
                </c:pt>
                <c:pt idx="199">
                  <c:v>0.97043037399999998</c:v>
                </c:pt>
                <c:pt idx="200">
                  <c:v>0.97043085100000004</c:v>
                </c:pt>
                <c:pt idx="201">
                  <c:v>0.97043037399999998</c:v>
                </c:pt>
                <c:pt idx="202">
                  <c:v>0.97043085100000004</c:v>
                </c:pt>
                <c:pt idx="203">
                  <c:v>0.97043132799999998</c:v>
                </c:pt>
                <c:pt idx="204">
                  <c:v>0.97043085100000004</c:v>
                </c:pt>
                <c:pt idx="205">
                  <c:v>0.97043132799999998</c:v>
                </c:pt>
                <c:pt idx="206">
                  <c:v>0.97043180500000004</c:v>
                </c:pt>
                <c:pt idx="207">
                  <c:v>0.97043132799999998</c:v>
                </c:pt>
                <c:pt idx="208">
                  <c:v>0.97043180500000004</c:v>
                </c:pt>
                <c:pt idx="209">
                  <c:v>0.97043228100000001</c:v>
                </c:pt>
                <c:pt idx="210">
                  <c:v>0.97043180500000004</c:v>
                </c:pt>
                <c:pt idx="211">
                  <c:v>0.97043228100000001</c:v>
                </c:pt>
                <c:pt idx="212">
                  <c:v>0.97043275799999995</c:v>
                </c:pt>
                <c:pt idx="213">
                  <c:v>0.97043275799999995</c:v>
                </c:pt>
                <c:pt idx="214">
                  <c:v>0.97043275799999995</c:v>
                </c:pt>
                <c:pt idx="215">
                  <c:v>0.97043323500000001</c:v>
                </c:pt>
                <c:pt idx="216">
                  <c:v>0.97043323500000001</c:v>
                </c:pt>
                <c:pt idx="217">
                  <c:v>0.970434189</c:v>
                </c:pt>
                <c:pt idx="218">
                  <c:v>0.970434189</c:v>
                </c:pt>
                <c:pt idx="219">
                  <c:v>0.970434189</c:v>
                </c:pt>
                <c:pt idx="220">
                  <c:v>0.970435143</c:v>
                </c:pt>
                <c:pt idx="221">
                  <c:v>0.97043609600000003</c:v>
                </c:pt>
                <c:pt idx="222">
                  <c:v>0.970435143</c:v>
                </c:pt>
                <c:pt idx="223">
                  <c:v>0.97043609600000003</c:v>
                </c:pt>
                <c:pt idx="224">
                  <c:v>0.97043609600000003</c:v>
                </c:pt>
                <c:pt idx="225">
                  <c:v>0.97043609600000003</c:v>
                </c:pt>
                <c:pt idx="226">
                  <c:v>0.97043609600000003</c:v>
                </c:pt>
                <c:pt idx="227">
                  <c:v>0.97043705000000002</c:v>
                </c:pt>
                <c:pt idx="228">
                  <c:v>0.97043609600000003</c:v>
                </c:pt>
                <c:pt idx="229">
                  <c:v>0.97043705000000002</c:v>
                </c:pt>
                <c:pt idx="230">
                  <c:v>0.97043705000000002</c:v>
                </c:pt>
                <c:pt idx="231">
                  <c:v>0.97043705000000002</c:v>
                </c:pt>
                <c:pt idx="232">
                  <c:v>0.97043705000000002</c:v>
                </c:pt>
                <c:pt idx="233">
                  <c:v>0.97043800400000002</c:v>
                </c:pt>
                <c:pt idx="234">
                  <c:v>0.97043705000000002</c:v>
                </c:pt>
                <c:pt idx="235">
                  <c:v>0.97043705000000002</c:v>
                </c:pt>
                <c:pt idx="236">
                  <c:v>0.97043800400000002</c:v>
                </c:pt>
                <c:pt idx="237">
                  <c:v>0.97043705000000002</c:v>
                </c:pt>
                <c:pt idx="238">
                  <c:v>0.97043705000000002</c:v>
                </c:pt>
                <c:pt idx="239">
                  <c:v>0.97043800400000002</c:v>
                </c:pt>
                <c:pt idx="240">
                  <c:v>0.97043705000000002</c:v>
                </c:pt>
                <c:pt idx="241">
                  <c:v>0.97043705000000002</c:v>
                </c:pt>
                <c:pt idx="242">
                  <c:v>0.97043800400000002</c:v>
                </c:pt>
                <c:pt idx="243">
                  <c:v>0.97043705000000002</c:v>
                </c:pt>
                <c:pt idx="244">
                  <c:v>0.97043705000000002</c:v>
                </c:pt>
                <c:pt idx="245">
                  <c:v>0.97043800400000002</c:v>
                </c:pt>
                <c:pt idx="246">
                  <c:v>0.97043705000000002</c:v>
                </c:pt>
                <c:pt idx="247">
                  <c:v>0.97043705000000002</c:v>
                </c:pt>
                <c:pt idx="248">
                  <c:v>0.97043800400000002</c:v>
                </c:pt>
                <c:pt idx="249">
                  <c:v>0.97043705000000002</c:v>
                </c:pt>
                <c:pt idx="250">
                  <c:v>0.97043705000000002</c:v>
                </c:pt>
                <c:pt idx="251">
                  <c:v>0.97043800400000002</c:v>
                </c:pt>
                <c:pt idx="252">
                  <c:v>0.97043705000000002</c:v>
                </c:pt>
                <c:pt idx="253">
                  <c:v>0.97043705000000002</c:v>
                </c:pt>
                <c:pt idx="254">
                  <c:v>0.97043800400000002</c:v>
                </c:pt>
                <c:pt idx="255">
                  <c:v>0.97043705000000002</c:v>
                </c:pt>
                <c:pt idx="256">
                  <c:v>0.97043705000000002</c:v>
                </c:pt>
                <c:pt idx="257">
                  <c:v>0.97043800400000002</c:v>
                </c:pt>
                <c:pt idx="258">
                  <c:v>0.97043705000000002</c:v>
                </c:pt>
                <c:pt idx="259">
                  <c:v>0.97043705000000002</c:v>
                </c:pt>
                <c:pt idx="260">
                  <c:v>0.97043800400000002</c:v>
                </c:pt>
                <c:pt idx="261">
                  <c:v>0.97043705000000002</c:v>
                </c:pt>
                <c:pt idx="262">
                  <c:v>0.97043705000000002</c:v>
                </c:pt>
                <c:pt idx="263">
                  <c:v>0.97043800400000002</c:v>
                </c:pt>
                <c:pt idx="264">
                  <c:v>0.97043705000000002</c:v>
                </c:pt>
                <c:pt idx="265">
                  <c:v>0.97043705000000002</c:v>
                </c:pt>
                <c:pt idx="266">
                  <c:v>0.97043800400000002</c:v>
                </c:pt>
                <c:pt idx="267">
                  <c:v>0.97043705000000002</c:v>
                </c:pt>
                <c:pt idx="268">
                  <c:v>0.97043705000000002</c:v>
                </c:pt>
                <c:pt idx="269">
                  <c:v>0.97043800400000002</c:v>
                </c:pt>
                <c:pt idx="270">
                  <c:v>0.97043705000000002</c:v>
                </c:pt>
                <c:pt idx="271">
                  <c:v>0.97043705000000002</c:v>
                </c:pt>
                <c:pt idx="272">
                  <c:v>0.97043800400000002</c:v>
                </c:pt>
                <c:pt idx="273">
                  <c:v>0.97043705000000002</c:v>
                </c:pt>
                <c:pt idx="274">
                  <c:v>0.97043705000000002</c:v>
                </c:pt>
                <c:pt idx="275">
                  <c:v>0.97043800400000002</c:v>
                </c:pt>
                <c:pt idx="276">
                  <c:v>0.97043705000000002</c:v>
                </c:pt>
                <c:pt idx="277">
                  <c:v>0.97043705000000002</c:v>
                </c:pt>
                <c:pt idx="278">
                  <c:v>0.97043800400000002</c:v>
                </c:pt>
                <c:pt idx="279">
                  <c:v>0.97043705000000002</c:v>
                </c:pt>
                <c:pt idx="280">
                  <c:v>0.97043705000000002</c:v>
                </c:pt>
                <c:pt idx="281">
                  <c:v>0.97043800400000002</c:v>
                </c:pt>
                <c:pt idx="282">
                  <c:v>0.97043705000000002</c:v>
                </c:pt>
                <c:pt idx="283">
                  <c:v>0.97043705000000002</c:v>
                </c:pt>
                <c:pt idx="284">
                  <c:v>0.97043800400000002</c:v>
                </c:pt>
                <c:pt idx="285">
                  <c:v>0.97043705000000002</c:v>
                </c:pt>
                <c:pt idx="286">
                  <c:v>0.97043705000000002</c:v>
                </c:pt>
                <c:pt idx="287">
                  <c:v>0.97043800400000002</c:v>
                </c:pt>
                <c:pt idx="288">
                  <c:v>0.97043705000000002</c:v>
                </c:pt>
                <c:pt idx="289">
                  <c:v>0.97043705000000002</c:v>
                </c:pt>
                <c:pt idx="290">
                  <c:v>0.97043800400000002</c:v>
                </c:pt>
                <c:pt idx="291">
                  <c:v>0.97043705000000002</c:v>
                </c:pt>
                <c:pt idx="292">
                  <c:v>0.97043705000000002</c:v>
                </c:pt>
                <c:pt idx="293">
                  <c:v>0.97043800400000002</c:v>
                </c:pt>
                <c:pt idx="294">
                  <c:v>0.97043705000000002</c:v>
                </c:pt>
                <c:pt idx="295">
                  <c:v>0.97043705000000002</c:v>
                </c:pt>
                <c:pt idx="296">
                  <c:v>0.97043800400000002</c:v>
                </c:pt>
                <c:pt idx="297">
                  <c:v>0.97043705000000002</c:v>
                </c:pt>
                <c:pt idx="298">
                  <c:v>0.97043705000000002</c:v>
                </c:pt>
                <c:pt idx="299">
                  <c:v>0.97043800400000002</c:v>
                </c:pt>
                <c:pt idx="300">
                  <c:v>0.97043705000000002</c:v>
                </c:pt>
                <c:pt idx="301">
                  <c:v>0.97043705000000002</c:v>
                </c:pt>
                <c:pt idx="302">
                  <c:v>0.97043800400000002</c:v>
                </c:pt>
                <c:pt idx="303">
                  <c:v>0.97043705000000002</c:v>
                </c:pt>
                <c:pt idx="304">
                  <c:v>0.97043705000000002</c:v>
                </c:pt>
                <c:pt idx="305">
                  <c:v>0.97043800400000002</c:v>
                </c:pt>
                <c:pt idx="306">
                  <c:v>0.97043705000000002</c:v>
                </c:pt>
                <c:pt idx="307">
                  <c:v>0.97043705000000002</c:v>
                </c:pt>
                <c:pt idx="308">
                  <c:v>0.97043800400000002</c:v>
                </c:pt>
                <c:pt idx="309">
                  <c:v>0.97043705000000002</c:v>
                </c:pt>
                <c:pt idx="310">
                  <c:v>0.97043705000000002</c:v>
                </c:pt>
                <c:pt idx="311">
                  <c:v>0.97043800400000002</c:v>
                </c:pt>
                <c:pt idx="312">
                  <c:v>0.97043705000000002</c:v>
                </c:pt>
                <c:pt idx="313">
                  <c:v>0.97043705000000002</c:v>
                </c:pt>
                <c:pt idx="314">
                  <c:v>0.97043800400000002</c:v>
                </c:pt>
                <c:pt idx="315">
                  <c:v>0.97043705000000002</c:v>
                </c:pt>
                <c:pt idx="316">
                  <c:v>0.97043705000000002</c:v>
                </c:pt>
                <c:pt idx="317">
                  <c:v>0.97043800400000002</c:v>
                </c:pt>
                <c:pt idx="318">
                  <c:v>0.97043705000000002</c:v>
                </c:pt>
                <c:pt idx="319">
                  <c:v>0.97043705000000002</c:v>
                </c:pt>
                <c:pt idx="320">
                  <c:v>0.97043800400000002</c:v>
                </c:pt>
                <c:pt idx="321">
                  <c:v>0.97043705000000002</c:v>
                </c:pt>
                <c:pt idx="322">
                  <c:v>0.97043705000000002</c:v>
                </c:pt>
                <c:pt idx="323">
                  <c:v>0.97043800400000002</c:v>
                </c:pt>
                <c:pt idx="324">
                  <c:v>0.97043705000000002</c:v>
                </c:pt>
                <c:pt idx="325">
                  <c:v>0.97043705000000002</c:v>
                </c:pt>
                <c:pt idx="326">
                  <c:v>0.97043800400000002</c:v>
                </c:pt>
                <c:pt idx="327">
                  <c:v>0.97043705000000002</c:v>
                </c:pt>
                <c:pt idx="328">
                  <c:v>0.97043705000000002</c:v>
                </c:pt>
                <c:pt idx="329">
                  <c:v>0.97043800400000002</c:v>
                </c:pt>
                <c:pt idx="330">
                  <c:v>0.97043705000000002</c:v>
                </c:pt>
                <c:pt idx="331">
                  <c:v>0.97043705000000002</c:v>
                </c:pt>
                <c:pt idx="332">
                  <c:v>0.97043800400000002</c:v>
                </c:pt>
                <c:pt idx="333">
                  <c:v>0.97043705000000002</c:v>
                </c:pt>
                <c:pt idx="334">
                  <c:v>0.97043705000000002</c:v>
                </c:pt>
                <c:pt idx="335">
                  <c:v>0.97043800400000002</c:v>
                </c:pt>
                <c:pt idx="336">
                  <c:v>0.97043705000000002</c:v>
                </c:pt>
                <c:pt idx="337">
                  <c:v>0.97043705000000002</c:v>
                </c:pt>
                <c:pt idx="338">
                  <c:v>0.97043800400000002</c:v>
                </c:pt>
                <c:pt idx="339">
                  <c:v>0.97043705000000002</c:v>
                </c:pt>
                <c:pt idx="340">
                  <c:v>0.97043705000000002</c:v>
                </c:pt>
                <c:pt idx="341">
                  <c:v>0.97043800400000002</c:v>
                </c:pt>
                <c:pt idx="342">
                  <c:v>0.97043705000000002</c:v>
                </c:pt>
                <c:pt idx="343">
                  <c:v>0.97043705000000002</c:v>
                </c:pt>
                <c:pt idx="344">
                  <c:v>0.97043800400000002</c:v>
                </c:pt>
                <c:pt idx="345">
                  <c:v>0.97043705000000002</c:v>
                </c:pt>
                <c:pt idx="346">
                  <c:v>0.97043705000000002</c:v>
                </c:pt>
                <c:pt idx="347">
                  <c:v>0.97043800400000002</c:v>
                </c:pt>
                <c:pt idx="348">
                  <c:v>0.97043705000000002</c:v>
                </c:pt>
                <c:pt idx="349">
                  <c:v>0.97043705000000002</c:v>
                </c:pt>
                <c:pt idx="350">
                  <c:v>0.97043800400000002</c:v>
                </c:pt>
                <c:pt idx="351">
                  <c:v>0.97043705000000002</c:v>
                </c:pt>
                <c:pt idx="352">
                  <c:v>0.97043705000000002</c:v>
                </c:pt>
                <c:pt idx="353">
                  <c:v>0.97043800400000002</c:v>
                </c:pt>
                <c:pt idx="354">
                  <c:v>0.97043705000000002</c:v>
                </c:pt>
                <c:pt idx="355">
                  <c:v>0.97043705000000002</c:v>
                </c:pt>
                <c:pt idx="356">
                  <c:v>0.97043800400000002</c:v>
                </c:pt>
                <c:pt idx="357">
                  <c:v>0.97043705000000002</c:v>
                </c:pt>
                <c:pt idx="358">
                  <c:v>0.97043705000000002</c:v>
                </c:pt>
                <c:pt idx="359">
                  <c:v>0.97043800400000002</c:v>
                </c:pt>
              </c:numCache>
            </c:numRef>
          </c:yVal>
          <c:smooth val="0"/>
          <c:extLst>
            <c:ext xmlns:c16="http://schemas.microsoft.com/office/drawing/2014/chart" uri="{C3380CC4-5D6E-409C-BE32-E72D297353CC}">
              <c16:uniqueId val="{00000001-03AE-44C3-8CF6-EE609D33EDEC}"/>
            </c:ext>
          </c:extLst>
        </c:ser>
        <c:ser>
          <c:idx val="3"/>
          <c:order val="2"/>
          <c:tx>
            <c:v>dt = 10 s</c:v>
          </c:tx>
          <c:spPr>
            <a:ln w="25400" cap="rnd">
              <a:solidFill>
                <a:schemeClr val="accent5">
                  <a:lumMod val="40000"/>
                  <a:lumOff val="60000"/>
                </a:schemeClr>
              </a:solidFill>
              <a:prstDash val="sysDot"/>
              <a:round/>
            </a:ln>
            <a:effectLst/>
          </c:spPr>
          <c:marker>
            <c:symbol val="x"/>
            <c:size val="3"/>
            <c:spPr>
              <a:ln>
                <a:solidFill>
                  <a:schemeClr val="accent5">
                    <a:lumMod val="40000"/>
                    <a:lumOff val="60000"/>
                  </a:schemeClr>
                </a:solidFill>
              </a:ln>
            </c:spPr>
          </c:marker>
          <c:xVal>
            <c:numRef>
              <c:f>Sheet9!$C$3:$C$3601</c:f>
              <c:numCache>
                <c:formatCode>General</c:formatCode>
                <c:ptCount val="3599"/>
                <c:pt idx="0">
                  <c:v>2.7777777777777779E-3</c:v>
                </c:pt>
                <c:pt idx="1">
                  <c:v>5.5555555555555558E-3</c:v>
                </c:pt>
                <c:pt idx="2">
                  <c:v>8.3333333333333332E-3</c:v>
                </c:pt>
                <c:pt idx="3">
                  <c:v>1.1111111111111112E-2</c:v>
                </c:pt>
                <c:pt idx="4">
                  <c:v>1.3888888888888888E-2</c:v>
                </c:pt>
                <c:pt idx="5">
                  <c:v>1.6666666666666666E-2</c:v>
                </c:pt>
                <c:pt idx="6">
                  <c:v>1.9444444444444445E-2</c:v>
                </c:pt>
                <c:pt idx="7">
                  <c:v>2.2222222222222223E-2</c:v>
                </c:pt>
                <c:pt idx="8">
                  <c:v>2.5000000000000001E-2</c:v>
                </c:pt>
                <c:pt idx="9">
                  <c:v>2.7777777777777776E-2</c:v>
                </c:pt>
                <c:pt idx="10">
                  <c:v>3.0555555555555555E-2</c:v>
                </c:pt>
                <c:pt idx="11">
                  <c:v>3.3333333333333333E-2</c:v>
                </c:pt>
                <c:pt idx="12">
                  <c:v>3.6111111111111108E-2</c:v>
                </c:pt>
                <c:pt idx="13">
                  <c:v>3.888888888888889E-2</c:v>
                </c:pt>
                <c:pt idx="14">
                  <c:v>4.1666666666666664E-2</c:v>
                </c:pt>
                <c:pt idx="15">
                  <c:v>4.4444444444444446E-2</c:v>
                </c:pt>
                <c:pt idx="16">
                  <c:v>4.7222222222222221E-2</c:v>
                </c:pt>
                <c:pt idx="17">
                  <c:v>0.05</c:v>
                </c:pt>
                <c:pt idx="18">
                  <c:v>5.2777777777777778E-2</c:v>
                </c:pt>
                <c:pt idx="19">
                  <c:v>5.5555555555555552E-2</c:v>
                </c:pt>
                <c:pt idx="20">
                  <c:v>5.8333333333333334E-2</c:v>
                </c:pt>
                <c:pt idx="21">
                  <c:v>6.1111111111111109E-2</c:v>
                </c:pt>
                <c:pt idx="22">
                  <c:v>6.3888888888888884E-2</c:v>
                </c:pt>
                <c:pt idx="23">
                  <c:v>6.6666666666666666E-2</c:v>
                </c:pt>
                <c:pt idx="24">
                  <c:v>6.9444444444444448E-2</c:v>
                </c:pt>
                <c:pt idx="25">
                  <c:v>7.2222222222222215E-2</c:v>
                </c:pt>
                <c:pt idx="26">
                  <c:v>7.4999999999999997E-2</c:v>
                </c:pt>
                <c:pt idx="27">
                  <c:v>7.7777777777777779E-2</c:v>
                </c:pt>
                <c:pt idx="28">
                  <c:v>8.0555555555555561E-2</c:v>
                </c:pt>
                <c:pt idx="29">
                  <c:v>8.3333333333333329E-2</c:v>
                </c:pt>
                <c:pt idx="30">
                  <c:v>8.611111111111111E-2</c:v>
                </c:pt>
                <c:pt idx="31">
                  <c:v>8.8888888888888892E-2</c:v>
                </c:pt>
                <c:pt idx="32">
                  <c:v>9.166666666666666E-2</c:v>
                </c:pt>
                <c:pt idx="33">
                  <c:v>9.4444444444444442E-2</c:v>
                </c:pt>
                <c:pt idx="34">
                  <c:v>9.7222222222222224E-2</c:v>
                </c:pt>
                <c:pt idx="35">
                  <c:v>0.1</c:v>
                </c:pt>
                <c:pt idx="36">
                  <c:v>0.10277777777777777</c:v>
                </c:pt>
                <c:pt idx="37">
                  <c:v>0.10555555555555556</c:v>
                </c:pt>
                <c:pt idx="38">
                  <c:v>0.10833333333333334</c:v>
                </c:pt>
                <c:pt idx="39">
                  <c:v>0.1111111111111111</c:v>
                </c:pt>
                <c:pt idx="40">
                  <c:v>0.11388888888888889</c:v>
                </c:pt>
                <c:pt idx="41">
                  <c:v>0.11666666666666667</c:v>
                </c:pt>
                <c:pt idx="42">
                  <c:v>0.11944444444444445</c:v>
                </c:pt>
                <c:pt idx="43">
                  <c:v>0.12222222222222222</c:v>
                </c:pt>
                <c:pt idx="44">
                  <c:v>0.125</c:v>
                </c:pt>
                <c:pt idx="45">
                  <c:v>0.12777777777777777</c:v>
                </c:pt>
                <c:pt idx="46">
                  <c:v>0.13055555555555556</c:v>
                </c:pt>
                <c:pt idx="47">
                  <c:v>0.13333333333333333</c:v>
                </c:pt>
                <c:pt idx="48">
                  <c:v>0.1361111111111111</c:v>
                </c:pt>
                <c:pt idx="49">
                  <c:v>0.1388888888888889</c:v>
                </c:pt>
                <c:pt idx="50">
                  <c:v>0.14166666666666666</c:v>
                </c:pt>
                <c:pt idx="51">
                  <c:v>0.14444444444444443</c:v>
                </c:pt>
                <c:pt idx="52">
                  <c:v>0.14722222222222223</c:v>
                </c:pt>
                <c:pt idx="53">
                  <c:v>0.15</c:v>
                </c:pt>
                <c:pt idx="54">
                  <c:v>0.15277777777777779</c:v>
                </c:pt>
                <c:pt idx="55">
                  <c:v>0.15555555555555556</c:v>
                </c:pt>
                <c:pt idx="56">
                  <c:v>0.15833333333333333</c:v>
                </c:pt>
                <c:pt idx="57">
                  <c:v>0.16111111111111112</c:v>
                </c:pt>
                <c:pt idx="58">
                  <c:v>0.16388888888888889</c:v>
                </c:pt>
                <c:pt idx="59">
                  <c:v>0.16666666666666666</c:v>
                </c:pt>
                <c:pt idx="60">
                  <c:v>0.16944444444444445</c:v>
                </c:pt>
                <c:pt idx="61">
                  <c:v>0.17222222222222222</c:v>
                </c:pt>
                <c:pt idx="62">
                  <c:v>0.17499999999999999</c:v>
                </c:pt>
                <c:pt idx="63">
                  <c:v>0.17777777777777778</c:v>
                </c:pt>
                <c:pt idx="64">
                  <c:v>0.18055555555555555</c:v>
                </c:pt>
                <c:pt idx="65">
                  <c:v>0.18333333333333332</c:v>
                </c:pt>
                <c:pt idx="66">
                  <c:v>0.18611111111111112</c:v>
                </c:pt>
                <c:pt idx="67">
                  <c:v>0.18888888888888888</c:v>
                </c:pt>
                <c:pt idx="68">
                  <c:v>0.19166666666666668</c:v>
                </c:pt>
                <c:pt idx="69">
                  <c:v>0.19444444444444445</c:v>
                </c:pt>
                <c:pt idx="70">
                  <c:v>0.19722222222222222</c:v>
                </c:pt>
                <c:pt idx="71">
                  <c:v>0.2</c:v>
                </c:pt>
                <c:pt idx="72">
                  <c:v>0.20277777777777778</c:v>
                </c:pt>
                <c:pt idx="73">
                  <c:v>0.20555555555555555</c:v>
                </c:pt>
                <c:pt idx="74">
                  <c:v>0.20833333333333334</c:v>
                </c:pt>
                <c:pt idx="75">
                  <c:v>0.21111111111111111</c:v>
                </c:pt>
                <c:pt idx="76">
                  <c:v>0.21388888888888888</c:v>
                </c:pt>
                <c:pt idx="77">
                  <c:v>0.21666666666666667</c:v>
                </c:pt>
                <c:pt idx="78">
                  <c:v>0.21944444444444444</c:v>
                </c:pt>
                <c:pt idx="79">
                  <c:v>0.22222222222222221</c:v>
                </c:pt>
                <c:pt idx="80">
                  <c:v>0.22500000000000001</c:v>
                </c:pt>
                <c:pt idx="81">
                  <c:v>0.22777777777777777</c:v>
                </c:pt>
                <c:pt idx="82">
                  <c:v>0.23055555555555557</c:v>
                </c:pt>
                <c:pt idx="83">
                  <c:v>0.23333333333333334</c:v>
                </c:pt>
                <c:pt idx="84">
                  <c:v>0.2361111111111111</c:v>
                </c:pt>
                <c:pt idx="85">
                  <c:v>0.2388888888888889</c:v>
                </c:pt>
                <c:pt idx="86">
                  <c:v>0.24166666666666667</c:v>
                </c:pt>
                <c:pt idx="87">
                  <c:v>0.24444444444444444</c:v>
                </c:pt>
                <c:pt idx="88">
                  <c:v>0.24722222222222223</c:v>
                </c:pt>
                <c:pt idx="89">
                  <c:v>0.25</c:v>
                </c:pt>
                <c:pt idx="90">
                  <c:v>0.25277777777777777</c:v>
                </c:pt>
                <c:pt idx="91">
                  <c:v>0.25555555555555554</c:v>
                </c:pt>
                <c:pt idx="92">
                  <c:v>0.25833333333333336</c:v>
                </c:pt>
                <c:pt idx="93">
                  <c:v>0.26111111111111113</c:v>
                </c:pt>
                <c:pt idx="94">
                  <c:v>0.2638888888888889</c:v>
                </c:pt>
                <c:pt idx="95">
                  <c:v>0.26666666666666666</c:v>
                </c:pt>
                <c:pt idx="96">
                  <c:v>0.26944444444444443</c:v>
                </c:pt>
                <c:pt idx="97">
                  <c:v>0.2722222222222222</c:v>
                </c:pt>
                <c:pt idx="98">
                  <c:v>0.27500000000000002</c:v>
                </c:pt>
                <c:pt idx="99">
                  <c:v>0.27777777777777779</c:v>
                </c:pt>
                <c:pt idx="100">
                  <c:v>0.28055555555555556</c:v>
                </c:pt>
                <c:pt idx="101">
                  <c:v>0.28333333333333333</c:v>
                </c:pt>
                <c:pt idx="102">
                  <c:v>0.28611111111111109</c:v>
                </c:pt>
                <c:pt idx="103">
                  <c:v>0.28888888888888886</c:v>
                </c:pt>
                <c:pt idx="104">
                  <c:v>0.29166666666666669</c:v>
                </c:pt>
                <c:pt idx="105">
                  <c:v>0.29444444444444445</c:v>
                </c:pt>
                <c:pt idx="106">
                  <c:v>0.29722222222222222</c:v>
                </c:pt>
                <c:pt idx="107">
                  <c:v>0.3</c:v>
                </c:pt>
                <c:pt idx="108">
                  <c:v>0.30277777777777776</c:v>
                </c:pt>
                <c:pt idx="109">
                  <c:v>0.30555555555555558</c:v>
                </c:pt>
                <c:pt idx="110">
                  <c:v>0.30833333333333335</c:v>
                </c:pt>
                <c:pt idx="111">
                  <c:v>0.31111111111111112</c:v>
                </c:pt>
                <c:pt idx="112">
                  <c:v>0.31388888888888888</c:v>
                </c:pt>
                <c:pt idx="113">
                  <c:v>0.31666666666666665</c:v>
                </c:pt>
                <c:pt idx="114">
                  <c:v>0.31944444444444442</c:v>
                </c:pt>
                <c:pt idx="115">
                  <c:v>0.32222222222222224</c:v>
                </c:pt>
                <c:pt idx="116">
                  <c:v>0.32500000000000001</c:v>
                </c:pt>
                <c:pt idx="117">
                  <c:v>0.32777777777777778</c:v>
                </c:pt>
                <c:pt idx="118">
                  <c:v>0.33055555555555555</c:v>
                </c:pt>
                <c:pt idx="119">
                  <c:v>0.33333333333333331</c:v>
                </c:pt>
                <c:pt idx="120">
                  <c:v>0.33611111111111114</c:v>
                </c:pt>
                <c:pt idx="121">
                  <c:v>0.33888888888888891</c:v>
                </c:pt>
                <c:pt idx="122">
                  <c:v>0.34166666666666667</c:v>
                </c:pt>
                <c:pt idx="123">
                  <c:v>0.34444444444444444</c:v>
                </c:pt>
                <c:pt idx="124">
                  <c:v>0.34722222222222221</c:v>
                </c:pt>
                <c:pt idx="125">
                  <c:v>0.35</c:v>
                </c:pt>
                <c:pt idx="126">
                  <c:v>0.3527777777777778</c:v>
                </c:pt>
                <c:pt idx="127">
                  <c:v>0.35555555555555557</c:v>
                </c:pt>
                <c:pt idx="128">
                  <c:v>0.35833333333333334</c:v>
                </c:pt>
                <c:pt idx="129">
                  <c:v>0.3611111111111111</c:v>
                </c:pt>
                <c:pt idx="130">
                  <c:v>0.36388888888888887</c:v>
                </c:pt>
                <c:pt idx="131">
                  <c:v>0.36666666666666664</c:v>
                </c:pt>
                <c:pt idx="132">
                  <c:v>0.36944444444444446</c:v>
                </c:pt>
                <c:pt idx="133">
                  <c:v>0.37222222222222223</c:v>
                </c:pt>
                <c:pt idx="134">
                  <c:v>0.375</c:v>
                </c:pt>
                <c:pt idx="135">
                  <c:v>0.37777777777777777</c:v>
                </c:pt>
                <c:pt idx="136">
                  <c:v>0.38055555555555554</c:v>
                </c:pt>
                <c:pt idx="137">
                  <c:v>0.38333333333333336</c:v>
                </c:pt>
                <c:pt idx="138">
                  <c:v>0.38611111111111113</c:v>
                </c:pt>
                <c:pt idx="139">
                  <c:v>0.3888888888888889</c:v>
                </c:pt>
                <c:pt idx="140">
                  <c:v>0.39166666666666666</c:v>
                </c:pt>
                <c:pt idx="141">
                  <c:v>0.39444444444444443</c:v>
                </c:pt>
                <c:pt idx="142">
                  <c:v>0.3972222222222222</c:v>
                </c:pt>
                <c:pt idx="143">
                  <c:v>0.4</c:v>
                </c:pt>
                <c:pt idx="144">
                  <c:v>0.40277777777777779</c:v>
                </c:pt>
                <c:pt idx="145">
                  <c:v>0.40555555555555556</c:v>
                </c:pt>
                <c:pt idx="146">
                  <c:v>0.40833333333333333</c:v>
                </c:pt>
                <c:pt idx="147">
                  <c:v>0.41111111111111109</c:v>
                </c:pt>
                <c:pt idx="148">
                  <c:v>0.41388888888888886</c:v>
                </c:pt>
                <c:pt idx="149">
                  <c:v>0.41666666666666669</c:v>
                </c:pt>
                <c:pt idx="150">
                  <c:v>0.41944444444444445</c:v>
                </c:pt>
                <c:pt idx="151">
                  <c:v>0.42222222222222222</c:v>
                </c:pt>
                <c:pt idx="152">
                  <c:v>0.42499999999999999</c:v>
                </c:pt>
                <c:pt idx="153">
                  <c:v>0.42777777777777776</c:v>
                </c:pt>
                <c:pt idx="154">
                  <c:v>0.43055555555555558</c:v>
                </c:pt>
                <c:pt idx="155">
                  <c:v>0.43333333333333335</c:v>
                </c:pt>
                <c:pt idx="156">
                  <c:v>0.43611111111111112</c:v>
                </c:pt>
                <c:pt idx="157">
                  <c:v>0.43888888888888888</c:v>
                </c:pt>
                <c:pt idx="158">
                  <c:v>0.44166666666666665</c:v>
                </c:pt>
                <c:pt idx="159">
                  <c:v>0.44444444444444442</c:v>
                </c:pt>
                <c:pt idx="160">
                  <c:v>0.44722222222222224</c:v>
                </c:pt>
                <c:pt idx="161">
                  <c:v>0.45</c:v>
                </c:pt>
                <c:pt idx="162">
                  <c:v>0.45277777777777778</c:v>
                </c:pt>
                <c:pt idx="163">
                  <c:v>0.45555555555555555</c:v>
                </c:pt>
                <c:pt idx="164">
                  <c:v>0.45833333333333331</c:v>
                </c:pt>
                <c:pt idx="165">
                  <c:v>0.46111111111111114</c:v>
                </c:pt>
                <c:pt idx="166">
                  <c:v>0.46388888888888891</c:v>
                </c:pt>
                <c:pt idx="167">
                  <c:v>0.46666666666666667</c:v>
                </c:pt>
                <c:pt idx="168">
                  <c:v>0.46944444444444444</c:v>
                </c:pt>
                <c:pt idx="169">
                  <c:v>0.47222222222222221</c:v>
                </c:pt>
                <c:pt idx="170">
                  <c:v>0.47499999999999998</c:v>
                </c:pt>
                <c:pt idx="171">
                  <c:v>0.4777777777777778</c:v>
                </c:pt>
                <c:pt idx="172">
                  <c:v>0.48055555555555557</c:v>
                </c:pt>
                <c:pt idx="173">
                  <c:v>0.48333333333333334</c:v>
                </c:pt>
                <c:pt idx="174">
                  <c:v>0.4861111111111111</c:v>
                </c:pt>
                <c:pt idx="175">
                  <c:v>0.48888888888888887</c:v>
                </c:pt>
                <c:pt idx="176">
                  <c:v>0.49166666666666664</c:v>
                </c:pt>
                <c:pt idx="177">
                  <c:v>0.49444444444444446</c:v>
                </c:pt>
                <c:pt idx="178">
                  <c:v>0.49722222222222223</c:v>
                </c:pt>
                <c:pt idx="179">
                  <c:v>0.5</c:v>
                </c:pt>
                <c:pt idx="180">
                  <c:v>0.50277777777777777</c:v>
                </c:pt>
                <c:pt idx="181">
                  <c:v>0.50555555555555554</c:v>
                </c:pt>
                <c:pt idx="182">
                  <c:v>0.5083333333333333</c:v>
                </c:pt>
                <c:pt idx="183">
                  <c:v>0.51111111111111107</c:v>
                </c:pt>
                <c:pt idx="184">
                  <c:v>0.51388888888888884</c:v>
                </c:pt>
                <c:pt idx="185">
                  <c:v>0.51666666666666672</c:v>
                </c:pt>
                <c:pt idx="186">
                  <c:v>0.51944444444444449</c:v>
                </c:pt>
                <c:pt idx="187">
                  <c:v>0.52222222222222225</c:v>
                </c:pt>
                <c:pt idx="188">
                  <c:v>0.52500000000000002</c:v>
                </c:pt>
                <c:pt idx="189">
                  <c:v>0.52777777777777779</c:v>
                </c:pt>
                <c:pt idx="190">
                  <c:v>0.53055555555555556</c:v>
                </c:pt>
                <c:pt idx="191">
                  <c:v>0.53333333333333333</c:v>
                </c:pt>
                <c:pt idx="192">
                  <c:v>0.53611111111111109</c:v>
                </c:pt>
                <c:pt idx="193">
                  <c:v>0.53888888888888886</c:v>
                </c:pt>
                <c:pt idx="194">
                  <c:v>0.54166666666666663</c:v>
                </c:pt>
                <c:pt idx="195">
                  <c:v>0.5444444444444444</c:v>
                </c:pt>
                <c:pt idx="196">
                  <c:v>0.54722222222222228</c:v>
                </c:pt>
                <c:pt idx="197">
                  <c:v>0.55000000000000004</c:v>
                </c:pt>
                <c:pt idx="198">
                  <c:v>0.55277777777777781</c:v>
                </c:pt>
                <c:pt idx="199">
                  <c:v>0.55555555555555558</c:v>
                </c:pt>
                <c:pt idx="200">
                  <c:v>0.55833333333333335</c:v>
                </c:pt>
                <c:pt idx="201">
                  <c:v>0.56111111111111112</c:v>
                </c:pt>
                <c:pt idx="202">
                  <c:v>0.56388888888888888</c:v>
                </c:pt>
                <c:pt idx="203">
                  <c:v>0.56666666666666665</c:v>
                </c:pt>
                <c:pt idx="204">
                  <c:v>0.56944444444444442</c:v>
                </c:pt>
                <c:pt idx="205">
                  <c:v>0.57222222222222219</c:v>
                </c:pt>
                <c:pt idx="206">
                  <c:v>0.57499999999999996</c:v>
                </c:pt>
                <c:pt idx="207">
                  <c:v>0.57777777777777772</c:v>
                </c:pt>
                <c:pt idx="208">
                  <c:v>0.5805555555555556</c:v>
                </c:pt>
                <c:pt idx="209">
                  <c:v>0.58333333333333337</c:v>
                </c:pt>
                <c:pt idx="210">
                  <c:v>0.58611111111111114</c:v>
                </c:pt>
                <c:pt idx="211">
                  <c:v>0.58888888888888891</c:v>
                </c:pt>
                <c:pt idx="212">
                  <c:v>0.59166666666666667</c:v>
                </c:pt>
                <c:pt idx="213">
                  <c:v>0.59444444444444444</c:v>
                </c:pt>
                <c:pt idx="214">
                  <c:v>0.59722222222222221</c:v>
                </c:pt>
                <c:pt idx="215">
                  <c:v>0.6</c:v>
                </c:pt>
                <c:pt idx="216">
                  <c:v>0.60277777777777775</c:v>
                </c:pt>
                <c:pt idx="217">
                  <c:v>0.60555555555555551</c:v>
                </c:pt>
                <c:pt idx="218">
                  <c:v>0.60833333333333328</c:v>
                </c:pt>
                <c:pt idx="219">
                  <c:v>0.61111111111111116</c:v>
                </c:pt>
                <c:pt idx="220">
                  <c:v>0.61388888888888893</c:v>
                </c:pt>
                <c:pt idx="221">
                  <c:v>0.6166666666666667</c:v>
                </c:pt>
                <c:pt idx="222">
                  <c:v>0.61944444444444446</c:v>
                </c:pt>
                <c:pt idx="223">
                  <c:v>0.62222222222222223</c:v>
                </c:pt>
                <c:pt idx="224">
                  <c:v>0.625</c:v>
                </c:pt>
                <c:pt idx="225">
                  <c:v>0.62777777777777777</c:v>
                </c:pt>
                <c:pt idx="226">
                  <c:v>0.63055555555555554</c:v>
                </c:pt>
                <c:pt idx="227">
                  <c:v>0.6333333333333333</c:v>
                </c:pt>
                <c:pt idx="228">
                  <c:v>0.63611111111111107</c:v>
                </c:pt>
                <c:pt idx="229">
                  <c:v>0.63888888888888884</c:v>
                </c:pt>
                <c:pt idx="230">
                  <c:v>0.64166666666666672</c:v>
                </c:pt>
                <c:pt idx="231">
                  <c:v>0.64444444444444449</c:v>
                </c:pt>
                <c:pt idx="232">
                  <c:v>0.64722222222222225</c:v>
                </c:pt>
                <c:pt idx="233">
                  <c:v>0.65</c:v>
                </c:pt>
                <c:pt idx="234">
                  <c:v>0.65277777777777779</c:v>
                </c:pt>
                <c:pt idx="235">
                  <c:v>0.65555555555555556</c:v>
                </c:pt>
                <c:pt idx="236">
                  <c:v>0.65833333333333333</c:v>
                </c:pt>
                <c:pt idx="237">
                  <c:v>0.66111111111111109</c:v>
                </c:pt>
                <c:pt idx="238">
                  <c:v>0.66388888888888886</c:v>
                </c:pt>
                <c:pt idx="239">
                  <c:v>0.66666666666666663</c:v>
                </c:pt>
                <c:pt idx="240">
                  <c:v>0.6694444444444444</c:v>
                </c:pt>
                <c:pt idx="241">
                  <c:v>0.67222222222222228</c:v>
                </c:pt>
                <c:pt idx="242">
                  <c:v>0.67500000000000004</c:v>
                </c:pt>
                <c:pt idx="243">
                  <c:v>0.67777777777777781</c:v>
                </c:pt>
                <c:pt idx="244">
                  <c:v>0.68055555555555558</c:v>
                </c:pt>
                <c:pt idx="245">
                  <c:v>0.68333333333333335</c:v>
                </c:pt>
                <c:pt idx="246">
                  <c:v>0.68611111111111112</c:v>
                </c:pt>
                <c:pt idx="247">
                  <c:v>0.68888888888888888</c:v>
                </c:pt>
                <c:pt idx="248">
                  <c:v>0.69166666666666665</c:v>
                </c:pt>
                <c:pt idx="249">
                  <c:v>0.69444444444444442</c:v>
                </c:pt>
                <c:pt idx="250">
                  <c:v>0.69722222222222219</c:v>
                </c:pt>
                <c:pt idx="251">
                  <c:v>0.7</c:v>
                </c:pt>
                <c:pt idx="252">
                  <c:v>0.70277777777777772</c:v>
                </c:pt>
                <c:pt idx="253">
                  <c:v>0.7055555555555556</c:v>
                </c:pt>
                <c:pt idx="254">
                  <c:v>0.70833333333333337</c:v>
                </c:pt>
                <c:pt idx="255">
                  <c:v>0.71111111111111114</c:v>
                </c:pt>
                <c:pt idx="256">
                  <c:v>0.71388888888888891</c:v>
                </c:pt>
                <c:pt idx="257">
                  <c:v>0.71666666666666667</c:v>
                </c:pt>
                <c:pt idx="258">
                  <c:v>0.71944444444444444</c:v>
                </c:pt>
                <c:pt idx="259">
                  <c:v>0.72222222222222221</c:v>
                </c:pt>
                <c:pt idx="260">
                  <c:v>0.72499999999999998</c:v>
                </c:pt>
                <c:pt idx="261">
                  <c:v>0.72777777777777775</c:v>
                </c:pt>
                <c:pt idx="262">
                  <c:v>0.73055555555555551</c:v>
                </c:pt>
                <c:pt idx="263">
                  <c:v>0.73333333333333328</c:v>
                </c:pt>
                <c:pt idx="264">
                  <c:v>0.73611111111111116</c:v>
                </c:pt>
                <c:pt idx="265">
                  <c:v>0.73888888888888893</c:v>
                </c:pt>
                <c:pt idx="266">
                  <c:v>0.7416666666666667</c:v>
                </c:pt>
                <c:pt idx="267">
                  <c:v>0.74444444444444446</c:v>
                </c:pt>
                <c:pt idx="268">
                  <c:v>0.74722222222222223</c:v>
                </c:pt>
                <c:pt idx="269">
                  <c:v>0.75</c:v>
                </c:pt>
                <c:pt idx="270">
                  <c:v>0.75277777777777777</c:v>
                </c:pt>
                <c:pt idx="271">
                  <c:v>0.75555555555555554</c:v>
                </c:pt>
                <c:pt idx="272">
                  <c:v>0.7583333333333333</c:v>
                </c:pt>
                <c:pt idx="273">
                  <c:v>0.76111111111111107</c:v>
                </c:pt>
                <c:pt idx="274">
                  <c:v>0.76388888888888884</c:v>
                </c:pt>
                <c:pt idx="275">
                  <c:v>0.76666666666666672</c:v>
                </c:pt>
                <c:pt idx="276">
                  <c:v>0.76944444444444449</c:v>
                </c:pt>
                <c:pt idx="277">
                  <c:v>0.77222222222222225</c:v>
                </c:pt>
                <c:pt idx="278">
                  <c:v>0.77500000000000002</c:v>
                </c:pt>
                <c:pt idx="279">
                  <c:v>0.77777777777777779</c:v>
                </c:pt>
                <c:pt idx="280">
                  <c:v>0.78055555555555556</c:v>
                </c:pt>
                <c:pt idx="281">
                  <c:v>0.78333333333333333</c:v>
                </c:pt>
                <c:pt idx="282">
                  <c:v>0.78611111111111109</c:v>
                </c:pt>
                <c:pt idx="283">
                  <c:v>0.78888888888888886</c:v>
                </c:pt>
                <c:pt idx="284">
                  <c:v>0.79166666666666663</c:v>
                </c:pt>
                <c:pt idx="285">
                  <c:v>0.7944444444444444</c:v>
                </c:pt>
                <c:pt idx="286">
                  <c:v>0.79722222222222228</c:v>
                </c:pt>
                <c:pt idx="287">
                  <c:v>0.8</c:v>
                </c:pt>
                <c:pt idx="288">
                  <c:v>0.80277777777777781</c:v>
                </c:pt>
                <c:pt idx="289">
                  <c:v>0.80555555555555558</c:v>
                </c:pt>
                <c:pt idx="290">
                  <c:v>0.80833333333333335</c:v>
                </c:pt>
                <c:pt idx="291">
                  <c:v>0.81111111111111112</c:v>
                </c:pt>
                <c:pt idx="292">
                  <c:v>0.81388888888888888</c:v>
                </c:pt>
                <c:pt idx="293">
                  <c:v>0.81666666666666665</c:v>
                </c:pt>
                <c:pt idx="294">
                  <c:v>0.81944444444444442</c:v>
                </c:pt>
                <c:pt idx="295">
                  <c:v>0.82222222222222219</c:v>
                </c:pt>
                <c:pt idx="296">
                  <c:v>0.82499999999999996</c:v>
                </c:pt>
                <c:pt idx="297">
                  <c:v>0.82777777777777772</c:v>
                </c:pt>
                <c:pt idx="298">
                  <c:v>0.8305555555555556</c:v>
                </c:pt>
                <c:pt idx="299">
                  <c:v>0.83333333333333337</c:v>
                </c:pt>
                <c:pt idx="300">
                  <c:v>0.83611111111111114</c:v>
                </c:pt>
                <c:pt idx="301">
                  <c:v>0.83888888888888891</c:v>
                </c:pt>
                <c:pt idx="302">
                  <c:v>0.84166666666666667</c:v>
                </c:pt>
                <c:pt idx="303">
                  <c:v>0.84444444444444444</c:v>
                </c:pt>
                <c:pt idx="304">
                  <c:v>0.84722222222222221</c:v>
                </c:pt>
                <c:pt idx="305">
                  <c:v>0.85</c:v>
                </c:pt>
                <c:pt idx="306">
                  <c:v>0.85277777777777775</c:v>
                </c:pt>
                <c:pt idx="307">
                  <c:v>0.85555555555555551</c:v>
                </c:pt>
                <c:pt idx="308">
                  <c:v>0.85833333333333328</c:v>
                </c:pt>
                <c:pt idx="309">
                  <c:v>0.86111111111111116</c:v>
                </c:pt>
                <c:pt idx="310">
                  <c:v>0.86388888888888893</c:v>
                </c:pt>
                <c:pt idx="311">
                  <c:v>0.8666666666666667</c:v>
                </c:pt>
                <c:pt idx="312">
                  <c:v>0.86944444444444446</c:v>
                </c:pt>
                <c:pt idx="313">
                  <c:v>0.87222222222222223</c:v>
                </c:pt>
                <c:pt idx="314">
                  <c:v>0.875</c:v>
                </c:pt>
                <c:pt idx="315">
                  <c:v>0.87777777777777777</c:v>
                </c:pt>
                <c:pt idx="316">
                  <c:v>0.88055555555555554</c:v>
                </c:pt>
                <c:pt idx="317">
                  <c:v>0.8833333333333333</c:v>
                </c:pt>
                <c:pt idx="318">
                  <c:v>0.88611111111111107</c:v>
                </c:pt>
                <c:pt idx="319">
                  <c:v>0.88888888888888884</c:v>
                </c:pt>
                <c:pt idx="320">
                  <c:v>0.89166666666666672</c:v>
                </c:pt>
                <c:pt idx="321">
                  <c:v>0.89444444444444449</c:v>
                </c:pt>
                <c:pt idx="322">
                  <c:v>0.89722222222222225</c:v>
                </c:pt>
                <c:pt idx="323">
                  <c:v>0.9</c:v>
                </c:pt>
                <c:pt idx="324">
                  <c:v>0.90277777777777779</c:v>
                </c:pt>
                <c:pt idx="325">
                  <c:v>0.90555555555555556</c:v>
                </c:pt>
                <c:pt idx="326">
                  <c:v>0.90833333333333333</c:v>
                </c:pt>
                <c:pt idx="327">
                  <c:v>0.91111111111111109</c:v>
                </c:pt>
                <c:pt idx="328">
                  <c:v>0.91388888888888886</c:v>
                </c:pt>
                <c:pt idx="329">
                  <c:v>0.91666666666666663</c:v>
                </c:pt>
                <c:pt idx="330">
                  <c:v>0.9194444444444444</c:v>
                </c:pt>
                <c:pt idx="331">
                  <c:v>0.92222222222222228</c:v>
                </c:pt>
                <c:pt idx="332">
                  <c:v>0.92500000000000004</c:v>
                </c:pt>
                <c:pt idx="333">
                  <c:v>0.92777777777777781</c:v>
                </c:pt>
                <c:pt idx="334">
                  <c:v>0.93055555555555558</c:v>
                </c:pt>
                <c:pt idx="335">
                  <c:v>0.93333333333333335</c:v>
                </c:pt>
                <c:pt idx="336">
                  <c:v>0.93611111111111112</c:v>
                </c:pt>
                <c:pt idx="337">
                  <c:v>0.93888888888888888</c:v>
                </c:pt>
                <c:pt idx="338">
                  <c:v>0.94166666666666665</c:v>
                </c:pt>
                <c:pt idx="339">
                  <c:v>0.94444444444444442</c:v>
                </c:pt>
                <c:pt idx="340">
                  <c:v>0.94722222222222219</c:v>
                </c:pt>
                <c:pt idx="341">
                  <c:v>0.95</c:v>
                </c:pt>
                <c:pt idx="342">
                  <c:v>0.95277777777777772</c:v>
                </c:pt>
                <c:pt idx="343">
                  <c:v>0.9555555555555556</c:v>
                </c:pt>
                <c:pt idx="344">
                  <c:v>0.95833333333333337</c:v>
                </c:pt>
                <c:pt idx="345">
                  <c:v>0.96111111111111114</c:v>
                </c:pt>
                <c:pt idx="346">
                  <c:v>0.96388888888888891</c:v>
                </c:pt>
                <c:pt idx="347">
                  <c:v>0.96666666666666667</c:v>
                </c:pt>
                <c:pt idx="348">
                  <c:v>0.96944444444444444</c:v>
                </c:pt>
                <c:pt idx="349">
                  <c:v>0.97222222222222221</c:v>
                </c:pt>
                <c:pt idx="350">
                  <c:v>0.97499999999999998</c:v>
                </c:pt>
                <c:pt idx="351">
                  <c:v>0.97777777777777775</c:v>
                </c:pt>
                <c:pt idx="352">
                  <c:v>0.98055555555555551</c:v>
                </c:pt>
                <c:pt idx="353">
                  <c:v>0.98333333333333328</c:v>
                </c:pt>
                <c:pt idx="354">
                  <c:v>0.98611111111111116</c:v>
                </c:pt>
                <c:pt idx="355">
                  <c:v>0.98888888888888893</c:v>
                </c:pt>
                <c:pt idx="356">
                  <c:v>0.9916666666666667</c:v>
                </c:pt>
                <c:pt idx="357">
                  <c:v>0.99444444444444446</c:v>
                </c:pt>
                <c:pt idx="358">
                  <c:v>0.99722222222222223</c:v>
                </c:pt>
                <c:pt idx="359">
                  <c:v>1</c:v>
                </c:pt>
                <c:pt idx="360">
                  <c:v>1.0027777777777778</c:v>
                </c:pt>
                <c:pt idx="361">
                  <c:v>1.0055555555555555</c:v>
                </c:pt>
                <c:pt idx="362">
                  <c:v>1.0083333333333333</c:v>
                </c:pt>
                <c:pt idx="363">
                  <c:v>1.0111111111111111</c:v>
                </c:pt>
                <c:pt idx="364">
                  <c:v>1.0138888888888888</c:v>
                </c:pt>
                <c:pt idx="365">
                  <c:v>1.0166666666666666</c:v>
                </c:pt>
                <c:pt idx="366">
                  <c:v>1.0194444444444444</c:v>
                </c:pt>
                <c:pt idx="367">
                  <c:v>1.0222222222222221</c:v>
                </c:pt>
                <c:pt idx="368">
                  <c:v>1.0249999999999999</c:v>
                </c:pt>
                <c:pt idx="369">
                  <c:v>1.0277777777777777</c:v>
                </c:pt>
                <c:pt idx="370">
                  <c:v>1.0305555555555554</c:v>
                </c:pt>
                <c:pt idx="371">
                  <c:v>1.0333333333333334</c:v>
                </c:pt>
                <c:pt idx="372">
                  <c:v>1.0361111111111112</c:v>
                </c:pt>
                <c:pt idx="373">
                  <c:v>1.038888888888889</c:v>
                </c:pt>
                <c:pt idx="374">
                  <c:v>1.0416666666666667</c:v>
                </c:pt>
                <c:pt idx="375">
                  <c:v>1.0444444444444445</c:v>
                </c:pt>
                <c:pt idx="376">
                  <c:v>1.0472222222222223</c:v>
                </c:pt>
                <c:pt idx="377">
                  <c:v>1.05</c:v>
                </c:pt>
                <c:pt idx="378">
                  <c:v>1.0527777777777778</c:v>
                </c:pt>
                <c:pt idx="379">
                  <c:v>1.0555555555555556</c:v>
                </c:pt>
                <c:pt idx="380">
                  <c:v>1.0583333333333333</c:v>
                </c:pt>
                <c:pt idx="381">
                  <c:v>1.0611111111111111</c:v>
                </c:pt>
                <c:pt idx="382">
                  <c:v>1.0638888888888889</c:v>
                </c:pt>
                <c:pt idx="383">
                  <c:v>1.0666666666666667</c:v>
                </c:pt>
                <c:pt idx="384">
                  <c:v>1.0694444444444444</c:v>
                </c:pt>
                <c:pt idx="385">
                  <c:v>1.0722222222222222</c:v>
                </c:pt>
                <c:pt idx="386">
                  <c:v>1.075</c:v>
                </c:pt>
                <c:pt idx="387">
                  <c:v>1.0777777777777777</c:v>
                </c:pt>
                <c:pt idx="388">
                  <c:v>1.0805555555555555</c:v>
                </c:pt>
                <c:pt idx="389">
                  <c:v>1.0833333333333333</c:v>
                </c:pt>
                <c:pt idx="390">
                  <c:v>1.086111111111111</c:v>
                </c:pt>
                <c:pt idx="391">
                  <c:v>1.0888888888888888</c:v>
                </c:pt>
                <c:pt idx="392">
                  <c:v>1.0916666666666666</c:v>
                </c:pt>
                <c:pt idx="393">
                  <c:v>1.0944444444444446</c:v>
                </c:pt>
                <c:pt idx="394">
                  <c:v>1.0972222222222223</c:v>
                </c:pt>
                <c:pt idx="395">
                  <c:v>1.1000000000000001</c:v>
                </c:pt>
                <c:pt idx="396">
                  <c:v>1.1027777777777779</c:v>
                </c:pt>
                <c:pt idx="397">
                  <c:v>1.1055555555555556</c:v>
                </c:pt>
                <c:pt idx="398">
                  <c:v>1.1083333333333334</c:v>
                </c:pt>
                <c:pt idx="399">
                  <c:v>1.1111111111111112</c:v>
                </c:pt>
                <c:pt idx="400">
                  <c:v>1.1138888888888889</c:v>
                </c:pt>
                <c:pt idx="401">
                  <c:v>1.1166666666666667</c:v>
                </c:pt>
                <c:pt idx="402">
                  <c:v>1.1194444444444445</c:v>
                </c:pt>
                <c:pt idx="403">
                  <c:v>1.1222222222222222</c:v>
                </c:pt>
                <c:pt idx="404">
                  <c:v>1.125</c:v>
                </c:pt>
                <c:pt idx="405">
                  <c:v>1.1277777777777778</c:v>
                </c:pt>
                <c:pt idx="406">
                  <c:v>1.1305555555555555</c:v>
                </c:pt>
                <c:pt idx="407">
                  <c:v>1.1333333333333333</c:v>
                </c:pt>
                <c:pt idx="408">
                  <c:v>1.1361111111111111</c:v>
                </c:pt>
                <c:pt idx="409">
                  <c:v>1.1388888888888888</c:v>
                </c:pt>
                <c:pt idx="410">
                  <c:v>1.1416666666666666</c:v>
                </c:pt>
                <c:pt idx="411">
                  <c:v>1.1444444444444444</c:v>
                </c:pt>
                <c:pt idx="412">
                  <c:v>1.1472222222222221</c:v>
                </c:pt>
                <c:pt idx="413">
                  <c:v>1.1499999999999999</c:v>
                </c:pt>
                <c:pt idx="414">
                  <c:v>1.1527777777777777</c:v>
                </c:pt>
                <c:pt idx="415">
                  <c:v>1.1555555555555554</c:v>
                </c:pt>
                <c:pt idx="416">
                  <c:v>1.1583333333333334</c:v>
                </c:pt>
                <c:pt idx="417">
                  <c:v>1.1611111111111112</c:v>
                </c:pt>
                <c:pt idx="418">
                  <c:v>1.163888888888889</c:v>
                </c:pt>
                <c:pt idx="419">
                  <c:v>1.1666666666666667</c:v>
                </c:pt>
                <c:pt idx="420">
                  <c:v>1.1694444444444445</c:v>
                </c:pt>
                <c:pt idx="421">
                  <c:v>1.1722222222222223</c:v>
                </c:pt>
                <c:pt idx="422">
                  <c:v>1.175</c:v>
                </c:pt>
                <c:pt idx="423">
                  <c:v>1.1777777777777778</c:v>
                </c:pt>
                <c:pt idx="424">
                  <c:v>1.1805555555555556</c:v>
                </c:pt>
                <c:pt idx="425">
                  <c:v>1.1833333333333333</c:v>
                </c:pt>
                <c:pt idx="426">
                  <c:v>1.1861111111111111</c:v>
                </c:pt>
                <c:pt idx="427">
                  <c:v>1.1888888888888889</c:v>
                </c:pt>
                <c:pt idx="428">
                  <c:v>1.1916666666666667</c:v>
                </c:pt>
                <c:pt idx="429">
                  <c:v>1.1944444444444444</c:v>
                </c:pt>
                <c:pt idx="430">
                  <c:v>1.1972222222222222</c:v>
                </c:pt>
                <c:pt idx="431">
                  <c:v>1.2</c:v>
                </c:pt>
                <c:pt idx="432">
                  <c:v>1.2027777777777777</c:v>
                </c:pt>
                <c:pt idx="433">
                  <c:v>1.2055555555555555</c:v>
                </c:pt>
                <c:pt idx="434">
                  <c:v>1.2083333333333333</c:v>
                </c:pt>
                <c:pt idx="435">
                  <c:v>1.211111111111111</c:v>
                </c:pt>
                <c:pt idx="436">
                  <c:v>1.2138888888888888</c:v>
                </c:pt>
                <c:pt idx="437">
                  <c:v>1.2166666666666666</c:v>
                </c:pt>
                <c:pt idx="438">
                  <c:v>1.2194444444444446</c:v>
                </c:pt>
                <c:pt idx="439">
                  <c:v>1.2222222222222223</c:v>
                </c:pt>
                <c:pt idx="440">
                  <c:v>1.2250000000000001</c:v>
                </c:pt>
                <c:pt idx="441">
                  <c:v>1.2277777777777779</c:v>
                </c:pt>
                <c:pt idx="442">
                  <c:v>1.2305555555555556</c:v>
                </c:pt>
                <c:pt idx="443">
                  <c:v>1.2333333333333334</c:v>
                </c:pt>
                <c:pt idx="444">
                  <c:v>1.2361111111111112</c:v>
                </c:pt>
                <c:pt idx="445">
                  <c:v>1.2388888888888889</c:v>
                </c:pt>
                <c:pt idx="446">
                  <c:v>1.2416666666666667</c:v>
                </c:pt>
                <c:pt idx="447">
                  <c:v>1.2444444444444445</c:v>
                </c:pt>
                <c:pt idx="448">
                  <c:v>1.2472222222222222</c:v>
                </c:pt>
                <c:pt idx="449">
                  <c:v>1.25</c:v>
                </c:pt>
                <c:pt idx="450">
                  <c:v>1.2527777777777778</c:v>
                </c:pt>
                <c:pt idx="451">
                  <c:v>1.2555555555555555</c:v>
                </c:pt>
                <c:pt idx="452">
                  <c:v>1.2583333333333333</c:v>
                </c:pt>
                <c:pt idx="453">
                  <c:v>1.2611111111111111</c:v>
                </c:pt>
                <c:pt idx="454">
                  <c:v>1.2638888888888888</c:v>
                </c:pt>
                <c:pt idx="455">
                  <c:v>1.2666666666666666</c:v>
                </c:pt>
                <c:pt idx="456">
                  <c:v>1.2694444444444444</c:v>
                </c:pt>
                <c:pt idx="457">
                  <c:v>1.2722222222222221</c:v>
                </c:pt>
                <c:pt idx="458">
                  <c:v>1.2749999999999999</c:v>
                </c:pt>
                <c:pt idx="459">
                  <c:v>1.2777777777777777</c:v>
                </c:pt>
                <c:pt idx="460">
                  <c:v>1.2805555555555554</c:v>
                </c:pt>
                <c:pt idx="461">
                  <c:v>1.2833333333333334</c:v>
                </c:pt>
                <c:pt idx="462">
                  <c:v>1.2861111111111112</c:v>
                </c:pt>
                <c:pt idx="463">
                  <c:v>1.288888888888889</c:v>
                </c:pt>
                <c:pt idx="464">
                  <c:v>1.2916666666666667</c:v>
                </c:pt>
                <c:pt idx="465">
                  <c:v>1.2944444444444445</c:v>
                </c:pt>
                <c:pt idx="466">
                  <c:v>1.2972222222222223</c:v>
                </c:pt>
                <c:pt idx="467">
                  <c:v>1.3</c:v>
                </c:pt>
                <c:pt idx="468">
                  <c:v>1.3027777777777778</c:v>
                </c:pt>
                <c:pt idx="469">
                  <c:v>1.3055555555555556</c:v>
                </c:pt>
                <c:pt idx="470">
                  <c:v>1.3083333333333333</c:v>
                </c:pt>
                <c:pt idx="471">
                  <c:v>1.3111111111111111</c:v>
                </c:pt>
                <c:pt idx="472">
                  <c:v>1.3138888888888889</c:v>
                </c:pt>
                <c:pt idx="473">
                  <c:v>1.3166666666666667</c:v>
                </c:pt>
                <c:pt idx="474">
                  <c:v>1.3194444444444444</c:v>
                </c:pt>
                <c:pt idx="475">
                  <c:v>1.3222222222222222</c:v>
                </c:pt>
                <c:pt idx="476">
                  <c:v>1.325</c:v>
                </c:pt>
                <c:pt idx="477">
                  <c:v>1.3277777777777777</c:v>
                </c:pt>
                <c:pt idx="478">
                  <c:v>1.3305555555555555</c:v>
                </c:pt>
                <c:pt idx="479">
                  <c:v>1.3333333333333333</c:v>
                </c:pt>
                <c:pt idx="480">
                  <c:v>1.336111111111111</c:v>
                </c:pt>
                <c:pt idx="481">
                  <c:v>1.3388888888888888</c:v>
                </c:pt>
                <c:pt idx="482">
                  <c:v>1.3416666666666666</c:v>
                </c:pt>
                <c:pt idx="483">
                  <c:v>1.3444444444444446</c:v>
                </c:pt>
                <c:pt idx="484">
                  <c:v>1.3472222222222223</c:v>
                </c:pt>
                <c:pt idx="485">
                  <c:v>1.35</c:v>
                </c:pt>
                <c:pt idx="486">
                  <c:v>1.3527777777777779</c:v>
                </c:pt>
                <c:pt idx="487">
                  <c:v>1.3555555555555556</c:v>
                </c:pt>
                <c:pt idx="488">
                  <c:v>1.3583333333333334</c:v>
                </c:pt>
                <c:pt idx="489">
                  <c:v>1.3611111111111112</c:v>
                </c:pt>
                <c:pt idx="490">
                  <c:v>1.3638888888888889</c:v>
                </c:pt>
                <c:pt idx="491">
                  <c:v>1.3666666666666667</c:v>
                </c:pt>
                <c:pt idx="492">
                  <c:v>1.3694444444444445</c:v>
                </c:pt>
                <c:pt idx="493">
                  <c:v>1.3722222222222222</c:v>
                </c:pt>
                <c:pt idx="494">
                  <c:v>1.375</c:v>
                </c:pt>
                <c:pt idx="495">
                  <c:v>1.3777777777777778</c:v>
                </c:pt>
                <c:pt idx="496">
                  <c:v>1.3805555555555555</c:v>
                </c:pt>
                <c:pt idx="497">
                  <c:v>1.3833333333333333</c:v>
                </c:pt>
                <c:pt idx="498">
                  <c:v>1.3861111111111111</c:v>
                </c:pt>
                <c:pt idx="499">
                  <c:v>1.3888888888888888</c:v>
                </c:pt>
                <c:pt idx="500">
                  <c:v>1.3916666666666666</c:v>
                </c:pt>
                <c:pt idx="501">
                  <c:v>1.3944444444444444</c:v>
                </c:pt>
                <c:pt idx="502">
                  <c:v>1.3972222222222221</c:v>
                </c:pt>
                <c:pt idx="503">
                  <c:v>1.4</c:v>
                </c:pt>
                <c:pt idx="504">
                  <c:v>1.4027777777777777</c:v>
                </c:pt>
                <c:pt idx="505">
                  <c:v>1.4055555555555554</c:v>
                </c:pt>
                <c:pt idx="506">
                  <c:v>1.4083333333333334</c:v>
                </c:pt>
                <c:pt idx="507">
                  <c:v>1.4111111111111112</c:v>
                </c:pt>
                <c:pt idx="508">
                  <c:v>1.413888888888889</c:v>
                </c:pt>
                <c:pt idx="509">
                  <c:v>1.4166666666666667</c:v>
                </c:pt>
                <c:pt idx="510">
                  <c:v>1.4194444444444445</c:v>
                </c:pt>
                <c:pt idx="511">
                  <c:v>1.4222222222222223</c:v>
                </c:pt>
                <c:pt idx="512">
                  <c:v>1.425</c:v>
                </c:pt>
                <c:pt idx="513">
                  <c:v>1.4277777777777778</c:v>
                </c:pt>
                <c:pt idx="514">
                  <c:v>1.4305555555555556</c:v>
                </c:pt>
                <c:pt idx="515">
                  <c:v>1.4333333333333333</c:v>
                </c:pt>
                <c:pt idx="516">
                  <c:v>1.4361111111111111</c:v>
                </c:pt>
                <c:pt idx="517">
                  <c:v>1.4388888888888889</c:v>
                </c:pt>
                <c:pt idx="518">
                  <c:v>1.4416666666666667</c:v>
                </c:pt>
                <c:pt idx="519">
                  <c:v>1.4444444444444444</c:v>
                </c:pt>
                <c:pt idx="520">
                  <c:v>1.4472222222222222</c:v>
                </c:pt>
                <c:pt idx="521">
                  <c:v>1.45</c:v>
                </c:pt>
                <c:pt idx="522">
                  <c:v>1.4527777777777777</c:v>
                </c:pt>
                <c:pt idx="523">
                  <c:v>1.4555555555555555</c:v>
                </c:pt>
                <c:pt idx="524">
                  <c:v>1.4583333333333333</c:v>
                </c:pt>
                <c:pt idx="525">
                  <c:v>1.461111111111111</c:v>
                </c:pt>
                <c:pt idx="526">
                  <c:v>1.4638888888888888</c:v>
                </c:pt>
                <c:pt idx="527">
                  <c:v>1.4666666666666666</c:v>
                </c:pt>
                <c:pt idx="528">
                  <c:v>1.4694444444444446</c:v>
                </c:pt>
                <c:pt idx="529">
                  <c:v>1.4722222222222223</c:v>
                </c:pt>
                <c:pt idx="530">
                  <c:v>1.4750000000000001</c:v>
                </c:pt>
                <c:pt idx="531">
                  <c:v>1.4777777777777779</c:v>
                </c:pt>
                <c:pt idx="532">
                  <c:v>1.4805555555555556</c:v>
                </c:pt>
                <c:pt idx="533">
                  <c:v>1.4833333333333334</c:v>
                </c:pt>
                <c:pt idx="534">
                  <c:v>1.4861111111111112</c:v>
                </c:pt>
                <c:pt idx="535">
                  <c:v>1.4888888888888889</c:v>
                </c:pt>
                <c:pt idx="536">
                  <c:v>1.4916666666666667</c:v>
                </c:pt>
                <c:pt idx="537">
                  <c:v>1.4944444444444445</c:v>
                </c:pt>
                <c:pt idx="538">
                  <c:v>1.4972222222222222</c:v>
                </c:pt>
                <c:pt idx="539">
                  <c:v>1.5</c:v>
                </c:pt>
                <c:pt idx="540">
                  <c:v>1.5027777777777778</c:v>
                </c:pt>
                <c:pt idx="541">
                  <c:v>1.5055555555555555</c:v>
                </c:pt>
                <c:pt idx="542">
                  <c:v>1.5083333333333333</c:v>
                </c:pt>
                <c:pt idx="543">
                  <c:v>1.5111111111111111</c:v>
                </c:pt>
                <c:pt idx="544">
                  <c:v>1.5138888888888888</c:v>
                </c:pt>
                <c:pt idx="545">
                  <c:v>1.5166666666666666</c:v>
                </c:pt>
                <c:pt idx="546">
                  <c:v>1.5194444444444444</c:v>
                </c:pt>
                <c:pt idx="547">
                  <c:v>1.5222222222222221</c:v>
                </c:pt>
                <c:pt idx="548">
                  <c:v>1.5249999999999999</c:v>
                </c:pt>
                <c:pt idx="549">
                  <c:v>1.5277777777777777</c:v>
                </c:pt>
                <c:pt idx="550">
                  <c:v>1.5305555555555554</c:v>
                </c:pt>
                <c:pt idx="551">
                  <c:v>1.5333333333333334</c:v>
                </c:pt>
                <c:pt idx="552">
                  <c:v>1.5361111111111112</c:v>
                </c:pt>
                <c:pt idx="553">
                  <c:v>1.538888888888889</c:v>
                </c:pt>
                <c:pt idx="554">
                  <c:v>1.5416666666666667</c:v>
                </c:pt>
                <c:pt idx="555">
                  <c:v>1.5444444444444445</c:v>
                </c:pt>
                <c:pt idx="556">
                  <c:v>1.5472222222222223</c:v>
                </c:pt>
                <c:pt idx="557">
                  <c:v>1.55</c:v>
                </c:pt>
                <c:pt idx="558">
                  <c:v>1.5527777777777778</c:v>
                </c:pt>
                <c:pt idx="559">
                  <c:v>1.5555555555555556</c:v>
                </c:pt>
                <c:pt idx="560">
                  <c:v>1.5583333333333333</c:v>
                </c:pt>
                <c:pt idx="561">
                  <c:v>1.5611111111111111</c:v>
                </c:pt>
                <c:pt idx="562">
                  <c:v>1.5638888888888889</c:v>
                </c:pt>
                <c:pt idx="563">
                  <c:v>1.5666666666666667</c:v>
                </c:pt>
                <c:pt idx="564">
                  <c:v>1.5694444444444444</c:v>
                </c:pt>
                <c:pt idx="565">
                  <c:v>1.5722222222222222</c:v>
                </c:pt>
                <c:pt idx="566">
                  <c:v>1.575</c:v>
                </c:pt>
                <c:pt idx="567">
                  <c:v>1.5777777777777777</c:v>
                </c:pt>
                <c:pt idx="568">
                  <c:v>1.5805555555555555</c:v>
                </c:pt>
                <c:pt idx="569">
                  <c:v>1.5833333333333333</c:v>
                </c:pt>
                <c:pt idx="570">
                  <c:v>1.586111111111111</c:v>
                </c:pt>
                <c:pt idx="571">
                  <c:v>1.5888888888888888</c:v>
                </c:pt>
                <c:pt idx="572">
                  <c:v>1.5916666666666666</c:v>
                </c:pt>
                <c:pt idx="573">
                  <c:v>1.5944444444444446</c:v>
                </c:pt>
                <c:pt idx="574">
                  <c:v>1.5972222222222223</c:v>
                </c:pt>
                <c:pt idx="575">
                  <c:v>1.6</c:v>
                </c:pt>
                <c:pt idx="576">
                  <c:v>1.6027777777777779</c:v>
                </c:pt>
                <c:pt idx="577">
                  <c:v>1.6055555555555556</c:v>
                </c:pt>
                <c:pt idx="578">
                  <c:v>1.6083333333333334</c:v>
                </c:pt>
                <c:pt idx="579">
                  <c:v>1.6111111111111112</c:v>
                </c:pt>
                <c:pt idx="580">
                  <c:v>1.6138888888888889</c:v>
                </c:pt>
                <c:pt idx="581">
                  <c:v>1.6166666666666667</c:v>
                </c:pt>
                <c:pt idx="582">
                  <c:v>1.6194444444444445</c:v>
                </c:pt>
                <c:pt idx="583">
                  <c:v>1.6222222222222222</c:v>
                </c:pt>
                <c:pt idx="584">
                  <c:v>1.625</c:v>
                </c:pt>
                <c:pt idx="585">
                  <c:v>1.6277777777777778</c:v>
                </c:pt>
                <c:pt idx="586">
                  <c:v>1.6305555555555555</c:v>
                </c:pt>
                <c:pt idx="587">
                  <c:v>1.6333333333333333</c:v>
                </c:pt>
                <c:pt idx="588">
                  <c:v>1.6361111111111111</c:v>
                </c:pt>
                <c:pt idx="589">
                  <c:v>1.6388888888888888</c:v>
                </c:pt>
                <c:pt idx="590">
                  <c:v>1.6416666666666666</c:v>
                </c:pt>
                <c:pt idx="591">
                  <c:v>1.6444444444444444</c:v>
                </c:pt>
                <c:pt idx="592">
                  <c:v>1.6472222222222221</c:v>
                </c:pt>
                <c:pt idx="593">
                  <c:v>1.65</c:v>
                </c:pt>
                <c:pt idx="594">
                  <c:v>1.6527777777777777</c:v>
                </c:pt>
                <c:pt idx="595">
                  <c:v>1.6555555555555554</c:v>
                </c:pt>
                <c:pt idx="596">
                  <c:v>1.6583333333333334</c:v>
                </c:pt>
                <c:pt idx="597">
                  <c:v>1.6611111111111112</c:v>
                </c:pt>
                <c:pt idx="598">
                  <c:v>1.663888888888889</c:v>
                </c:pt>
                <c:pt idx="599">
                  <c:v>1.6666666666666667</c:v>
                </c:pt>
                <c:pt idx="600">
                  <c:v>1.6694444444444445</c:v>
                </c:pt>
                <c:pt idx="601">
                  <c:v>1.6722222222222223</c:v>
                </c:pt>
                <c:pt idx="602">
                  <c:v>1.675</c:v>
                </c:pt>
                <c:pt idx="603">
                  <c:v>1.6777777777777778</c:v>
                </c:pt>
                <c:pt idx="604">
                  <c:v>1.6805555555555556</c:v>
                </c:pt>
                <c:pt idx="605">
                  <c:v>1.6833333333333333</c:v>
                </c:pt>
                <c:pt idx="606">
                  <c:v>1.6861111111111111</c:v>
                </c:pt>
                <c:pt idx="607">
                  <c:v>1.6888888888888889</c:v>
                </c:pt>
                <c:pt idx="608">
                  <c:v>1.6916666666666667</c:v>
                </c:pt>
                <c:pt idx="609">
                  <c:v>1.6944444444444444</c:v>
                </c:pt>
                <c:pt idx="610">
                  <c:v>1.6972222222222222</c:v>
                </c:pt>
                <c:pt idx="611">
                  <c:v>1.7</c:v>
                </c:pt>
                <c:pt idx="612">
                  <c:v>1.7027777777777777</c:v>
                </c:pt>
                <c:pt idx="613">
                  <c:v>1.7055555555555555</c:v>
                </c:pt>
                <c:pt idx="614">
                  <c:v>1.7083333333333333</c:v>
                </c:pt>
                <c:pt idx="615">
                  <c:v>1.711111111111111</c:v>
                </c:pt>
                <c:pt idx="616">
                  <c:v>1.7138888888888888</c:v>
                </c:pt>
                <c:pt idx="617">
                  <c:v>1.7166666666666666</c:v>
                </c:pt>
                <c:pt idx="618">
                  <c:v>1.7194444444444446</c:v>
                </c:pt>
                <c:pt idx="619">
                  <c:v>1.7222222222222223</c:v>
                </c:pt>
                <c:pt idx="620">
                  <c:v>1.7250000000000001</c:v>
                </c:pt>
                <c:pt idx="621">
                  <c:v>1.7277777777777779</c:v>
                </c:pt>
                <c:pt idx="622">
                  <c:v>1.7305555555555556</c:v>
                </c:pt>
                <c:pt idx="623">
                  <c:v>1.7333333333333334</c:v>
                </c:pt>
                <c:pt idx="624">
                  <c:v>1.7361111111111112</c:v>
                </c:pt>
                <c:pt idx="625">
                  <c:v>1.7388888888888889</c:v>
                </c:pt>
                <c:pt idx="626">
                  <c:v>1.7416666666666667</c:v>
                </c:pt>
                <c:pt idx="627">
                  <c:v>1.7444444444444445</c:v>
                </c:pt>
                <c:pt idx="628">
                  <c:v>1.7472222222222222</c:v>
                </c:pt>
                <c:pt idx="629">
                  <c:v>1.75</c:v>
                </c:pt>
                <c:pt idx="630">
                  <c:v>1.7527777777777778</c:v>
                </c:pt>
                <c:pt idx="631">
                  <c:v>1.7555555555555555</c:v>
                </c:pt>
                <c:pt idx="632">
                  <c:v>1.7583333333333333</c:v>
                </c:pt>
                <c:pt idx="633">
                  <c:v>1.7611111111111111</c:v>
                </c:pt>
                <c:pt idx="634">
                  <c:v>1.7638888888888888</c:v>
                </c:pt>
                <c:pt idx="635">
                  <c:v>1.7666666666666666</c:v>
                </c:pt>
                <c:pt idx="636">
                  <c:v>1.7694444444444444</c:v>
                </c:pt>
                <c:pt idx="637">
                  <c:v>1.7722222222222221</c:v>
                </c:pt>
                <c:pt idx="638">
                  <c:v>1.7749999999999999</c:v>
                </c:pt>
                <c:pt idx="639">
                  <c:v>1.7777777777777777</c:v>
                </c:pt>
                <c:pt idx="640">
                  <c:v>1.7805555555555554</c:v>
                </c:pt>
                <c:pt idx="641">
                  <c:v>1.7833333333333334</c:v>
                </c:pt>
                <c:pt idx="642">
                  <c:v>1.7861111111111112</c:v>
                </c:pt>
                <c:pt idx="643">
                  <c:v>1.788888888888889</c:v>
                </c:pt>
                <c:pt idx="644">
                  <c:v>1.7916666666666667</c:v>
                </c:pt>
                <c:pt idx="645">
                  <c:v>1.7944444444444445</c:v>
                </c:pt>
                <c:pt idx="646">
                  <c:v>1.7972222222222223</c:v>
                </c:pt>
                <c:pt idx="647">
                  <c:v>1.8</c:v>
                </c:pt>
                <c:pt idx="648">
                  <c:v>1.8027777777777778</c:v>
                </c:pt>
                <c:pt idx="649">
                  <c:v>1.8055555555555556</c:v>
                </c:pt>
                <c:pt idx="650">
                  <c:v>1.8083333333333333</c:v>
                </c:pt>
                <c:pt idx="651">
                  <c:v>1.8111111111111111</c:v>
                </c:pt>
                <c:pt idx="652">
                  <c:v>1.8138888888888889</c:v>
                </c:pt>
                <c:pt idx="653">
                  <c:v>1.8166666666666667</c:v>
                </c:pt>
                <c:pt idx="654">
                  <c:v>1.8194444444444444</c:v>
                </c:pt>
                <c:pt idx="655">
                  <c:v>1.8222222222222222</c:v>
                </c:pt>
                <c:pt idx="656">
                  <c:v>1.825</c:v>
                </c:pt>
                <c:pt idx="657">
                  <c:v>1.8277777777777777</c:v>
                </c:pt>
                <c:pt idx="658">
                  <c:v>1.8305555555555555</c:v>
                </c:pt>
                <c:pt idx="659">
                  <c:v>1.8333333333333333</c:v>
                </c:pt>
                <c:pt idx="660">
                  <c:v>1.836111111111111</c:v>
                </c:pt>
                <c:pt idx="661">
                  <c:v>1.8388888888888888</c:v>
                </c:pt>
                <c:pt idx="662">
                  <c:v>1.8416666666666666</c:v>
                </c:pt>
                <c:pt idx="663">
                  <c:v>1.8444444444444446</c:v>
                </c:pt>
                <c:pt idx="664">
                  <c:v>1.8472222222222223</c:v>
                </c:pt>
                <c:pt idx="665">
                  <c:v>1.85</c:v>
                </c:pt>
                <c:pt idx="666">
                  <c:v>1.8527777777777779</c:v>
                </c:pt>
                <c:pt idx="667">
                  <c:v>1.8555555555555556</c:v>
                </c:pt>
                <c:pt idx="668">
                  <c:v>1.8583333333333334</c:v>
                </c:pt>
                <c:pt idx="669">
                  <c:v>1.8611111111111112</c:v>
                </c:pt>
                <c:pt idx="670">
                  <c:v>1.8638888888888889</c:v>
                </c:pt>
                <c:pt idx="671">
                  <c:v>1.8666666666666667</c:v>
                </c:pt>
                <c:pt idx="672">
                  <c:v>1.8694444444444445</c:v>
                </c:pt>
                <c:pt idx="673">
                  <c:v>1.8722222222222222</c:v>
                </c:pt>
                <c:pt idx="674">
                  <c:v>1.875</c:v>
                </c:pt>
                <c:pt idx="675">
                  <c:v>1.8777777777777778</c:v>
                </c:pt>
                <c:pt idx="676">
                  <c:v>1.8805555555555555</c:v>
                </c:pt>
                <c:pt idx="677">
                  <c:v>1.8833333333333333</c:v>
                </c:pt>
                <c:pt idx="678">
                  <c:v>1.8861111111111111</c:v>
                </c:pt>
                <c:pt idx="679">
                  <c:v>1.8888888888888888</c:v>
                </c:pt>
                <c:pt idx="680">
                  <c:v>1.8916666666666666</c:v>
                </c:pt>
                <c:pt idx="681">
                  <c:v>1.8944444444444444</c:v>
                </c:pt>
                <c:pt idx="682">
                  <c:v>1.8972222222222221</c:v>
                </c:pt>
                <c:pt idx="683">
                  <c:v>1.9</c:v>
                </c:pt>
                <c:pt idx="684">
                  <c:v>1.9027777777777777</c:v>
                </c:pt>
                <c:pt idx="685">
                  <c:v>1.9055555555555554</c:v>
                </c:pt>
                <c:pt idx="686">
                  <c:v>1.9083333333333334</c:v>
                </c:pt>
                <c:pt idx="687">
                  <c:v>1.9111111111111112</c:v>
                </c:pt>
                <c:pt idx="688">
                  <c:v>1.913888888888889</c:v>
                </c:pt>
                <c:pt idx="689">
                  <c:v>1.9166666666666667</c:v>
                </c:pt>
                <c:pt idx="690">
                  <c:v>1.9194444444444445</c:v>
                </c:pt>
                <c:pt idx="691">
                  <c:v>1.9222222222222223</c:v>
                </c:pt>
                <c:pt idx="692">
                  <c:v>1.925</c:v>
                </c:pt>
                <c:pt idx="693">
                  <c:v>1.9277777777777778</c:v>
                </c:pt>
                <c:pt idx="694">
                  <c:v>1.9305555555555556</c:v>
                </c:pt>
                <c:pt idx="695">
                  <c:v>1.9333333333333333</c:v>
                </c:pt>
                <c:pt idx="696">
                  <c:v>1.9361111111111111</c:v>
                </c:pt>
                <c:pt idx="697">
                  <c:v>1.9388888888888889</c:v>
                </c:pt>
                <c:pt idx="698">
                  <c:v>1.9416666666666667</c:v>
                </c:pt>
                <c:pt idx="699">
                  <c:v>1.9444444444444444</c:v>
                </c:pt>
                <c:pt idx="700">
                  <c:v>1.9472222222222222</c:v>
                </c:pt>
                <c:pt idx="701">
                  <c:v>1.95</c:v>
                </c:pt>
                <c:pt idx="702">
                  <c:v>1.9527777777777777</c:v>
                </c:pt>
                <c:pt idx="703">
                  <c:v>1.9555555555555555</c:v>
                </c:pt>
                <c:pt idx="704">
                  <c:v>1.9583333333333333</c:v>
                </c:pt>
                <c:pt idx="705">
                  <c:v>1.961111111111111</c:v>
                </c:pt>
                <c:pt idx="706">
                  <c:v>1.9638888888888888</c:v>
                </c:pt>
                <c:pt idx="707">
                  <c:v>1.9666666666666666</c:v>
                </c:pt>
                <c:pt idx="708">
                  <c:v>1.9694444444444446</c:v>
                </c:pt>
                <c:pt idx="709">
                  <c:v>1.9722222222222223</c:v>
                </c:pt>
                <c:pt idx="710">
                  <c:v>1.9750000000000001</c:v>
                </c:pt>
                <c:pt idx="711">
                  <c:v>1.9777777777777779</c:v>
                </c:pt>
                <c:pt idx="712">
                  <c:v>1.9805555555555556</c:v>
                </c:pt>
                <c:pt idx="713">
                  <c:v>1.9833333333333334</c:v>
                </c:pt>
                <c:pt idx="714">
                  <c:v>1.9861111111111112</c:v>
                </c:pt>
                <c:pt idx="715">
                  <c:v>1.9888888888888889</c:v>
                </c:pt>
                <c:pt idx="716">
                  <c:v>1.9916666666666667</c:v>
                </c:pt>
                <c:pt idx="717">
                  <c:v>1.9944444444444445</c:v>
                </c:pt>
                <c:pt idx="718">
                  <c:v>1.9972222222222222</c:v>
                </c:pt>
                <c:pt idx="719">
                  <c:v>2</c:v>
                </c:pt>
                <c:pt idx="720">
                  <c:v>2.0027777777777778</c:v>
                </c:pt>
                <c:pt idx="721">
                  <c:v>2.0055555555555555</c:v>
                </c:pt>
                <c:pt idx="722">
                  <c:v>2.0083333333333333</c:v>
                </c:pt>
                <c:pt idx="723">
                  <c:v>2.0111111111111111</c:v>
                </c:pt>
                <c:pt idx="724">
                  <c:v>2.0138888888888888</c:v>
                </c:pt>
                <c:pt idx="725">
                  <c:v>2.0166666666666666</c:v>
                </c:pt>
                <c:pt idx="726">
                  <c:v>2.0194444444444444</c:v>
                </c:pt>
                <c:pt idx="727">
                  <c:v>2.0222222222222221</c:v>
                </c:pt>
                <c:pt idx="728">
                  <c:v>2.0249999999999999</c:v>
                </c:pt>
                <c:pt idx="729">
                  <c:v>2.0277777777777777</c:v>
                </c:pt>
                <c:pt idx="730">
                  <c:v>2.0305555555555554</c:v>
                </c:pt>
                <c:pt idx="731">
                  <c:v>2.0333333333333332</c:v>
                </c:pt>
                <c:pt idx="732">
                  <c:v>2.036111111111111</c:v>
                </c:pt>
                <c:pt idx="733">
                  <c:v>2.0388888888888888</c:v>
                </c:pt>
                <c:pt idx="734">
                  <c:v>2.0416666666666665</c:v>
                </c:pt>
                <c:pt idx="735">
                  <c:v>2.0444444444444443</c:v>
                </c:pt>
                <c:pt idx="736">
                  <c:v>2.0472222222222221</c:v>
                </c:pt>
                <c:pt idx="737">
                  <c:v>2.0499999999999998</c:v>
                </c:pt>
                <c:pt idx="738">
                  <c:v>2.0527777777777776</c:v>
                </c:pt>
                <c:pt idx="739">
                  <c:v>2.0555555555555554</c:v>
                </c:pt>
                <c:pt idx="740">
                  <c:v>2.0583333333333331</c:v>
                </c:pt>
                <c:pt idx="741">
                  <c:v>2.0611111111111109</c:v>
                </c:pt>
                <c:pt idx="742">
                  <c:v>2.0638888888888891</c:v>
                </c:pt>
                <c:pt idx="743">
                  <c:v>2.0666666666666669</c:v>
                </c:pt>
                <c:pt idx="744">
                  <c:v>2.0694444444444446</c:v>
                </c:pt>
                <c:pt idx="745">
                  <c:v>2.0722222222222224</c:v>
                </c:pt>
                <c:pt idx="746">
                  <c:v>2.0750000000000002</c:v>
                </c:pt>
                <c:pt idx="747">
                  <c:v>2.0777777777777779</c:v>
                </c:pt>
                <c:pt idx="748">
                  <c:v>2.0805555555555557</c:v>
                </c:pt>
                <c:pt idx="749">
                  <c:v>2.0833333333333335</c:v>
                </c:pt>
                <c:pt idx="750">
                  <c:v>2.0861111111111112</c:v>
                </c:pt>
                <c:pt idx="751">
                  <c:v>2.088888888888889</c:v>
                </c:pt>
                <c:pt idx="752">
                  <c:v>2.0916666666666668</c:v>
                </c:pt>
                <c:pt idx="753">
                  <c:v>2.0944444444444446</c:v>
                </c:pt>
                <c:pt idx="754">
                  <c:v>2.0972222222222223</c:v>
                </c:pt>
                <c:pt idx="755">
                  <c:v>2.1</c:v>
                </c:pt>
                <c:pt idx="756">
                  <c:v>2.1027777777777779</c:v>
                </c:pt>
                <c:pt idx="757">
                  <c:v>2.1055555555555556</c:v>
                </c:pt>
                <c:pt idx="758">
                  <c:v>2.1083333333333334</c:v>
                </c:pt>
                <c:pt idx="759">
                  <c:v>2.1111111111111112</c:v>
                </c:pt>
                <c:pt idx="760">
                  <c:v>2.1138888888888889</c:v>
                </c:pt>
                <c:pt idx="761">
                  <c:v>2.1166666666666667</c:v>
                </c:pt>
                <c:pt idx="762">
                  <c:v>2.1194444444444445</c:v>
                </c:pt>
                <c:pt idx="763">
                  <c:v>2.1222222222222222</c:v>
                </c:pt>
                <c:pt idx="764">
                  <c:v>2.125</c:v>
                </c:pt>
                <c:pt idx="765">
                  <c:v>2.1277777777777778</c:v>
                </c:pt>
                <c:pt idx="766">
                  <c:v>2.1305555555555555</c:v>
                </c:pt>
                <c:pt idx="767">
                  <c:v>2.1333333333333333</c:v>
                </c:pt>
                <c:pt idx="768">
                  <c:v>2.1361111111111111</c:v>
                </c:pt>
                <c:pt idx="769">
                  <c:v>2.1388888888888888</c:v>
                </c:pt>
                <c:pt idx="770">
                  <c:v>2.1416666666666666</c:v>
                </c:pt>
                <c:pt idx="771">
                  <c:v>2.1444444444444444</c:v>
                </c:pt>
                <c:pt idx="772">
                  <c:v>2.1472222222222221</c:v>
                </c:pt>
                <c:pt idx="773">
                  <c:v>2.15</c:v>
                </c:pt>
                <c:pt idx="774">
                  <c:v>2.1527777777777777</c:v>
                </c:pt>
                <c:pt idx="775">
                  <c:v>2.1555555555555554</c:v>
                </c:pt>
                <c:pt idx="776">
                  <c:v>2.1583333333333332</c:v>
                </c:pt>
                <c:pt idx="777">
                  <c:v>2.161111111111111</c:v>
                </c:pt>
                <c:pt idx="778">
                  <c:v>2.1638888888888888</c:v>
                </c:pt>
                <c:pt idx="779">
                  <c:v>2.1666666666666665</c:v>
                </c:pt>
                <c:pt idx="780">
                  <c:v>2.1694444444444443</c:v>
                </c:pt>
                <c:pt idx="781">
                  <c:v>2.1722222222222221</c:v>
                </c:pt>
                <c:pt idx="782">
                  <c:v>2.1749999999999998</c:v>
                </c:pt>
                <c:pt idx="783">
                  <c:v>2.1777777777777776</c:v>
                </c:pt>
                <c:pt idx="784">
                  <c:v>2.1805555555555554</c:v>
                </c:pt>
                <c:pt idx="785">
                  <c:v>2.1833333333333331</c:v>
                </c:pt>
                <c:pt idx="786">
                  <c:v>2.1861111111111109</c:v>
                </c:pt>
                <c:pt idx="787">
                  <c:v>2.1888888888888891</c:v>
                </c:pt>
                <c:pt idx="788">
                  <c:v>2.1916666666666669</c:v>
                </c:pt>
                <c:pt idx="789">
                  <c:v>2.1944444444444446</c:v>
                </c:pt>
                <c:pt idx="790">
                  <c:v>2.1972222222222224</c:v>
                </c:pt>
                <c:pt idx="791">
                  <c:v>2.2000000000000002</c:v>
                </c:pt>
                <c:pt idx="792">
                  <c:v>2.2027777777777779</c:v>
                </c:pt>
                <c:pt idx="793">
                  <c:v>2.2055555555555557</c:v>
                </c:pt>
                <c:pt idx="794">
                  <c:v>2.2083333333333335</c:v>
                </c:pt>
                <c:pt idx="795">
                  <c:v>2.2111111111111112</c:v>
                </c:pt>
                <c:pt idx="796">
                  <c:v>2.213888888888889</c:v>
                </c:pt>
                <c:pt idx="797">
                  <c:v>2.2166666666666668</c:v>
                </c:pt>
                <c:pt idx="798">
                  <c:v>2.2194444444444446</c:v>
                </c:pt>
                <c:pt idx="799">
                  <c:v>2.2222222222222223</c:v>
                </c:pt>
                <c:pt idx="800">
                  <c:v>2.2250000000000001</c:v>
                </c:pt>
                <c:pt idx="801">
                  <c:v>2.2277777777777779</c:v>
                </c:pt>
                <c:pt idx="802">
                  <c:v>2.2305555555555556</c:v>
                </c:pt>
                <c:pt idx="803">
                  <c:v>2.2333333333333334</c:v>
                </c:pt>
                <c:pt idx="804">
                  <c:v>2.2361111111111112</c:v>
                </c:pt>
                <c:pt idx="805">
                  <c:v>2.2388888888888889</c:v>
                </c:pt>
                <c:pt idx="806">
                  <c:v>2.2416666666666667</c:v>
                </c:pt>
                <c:pt idx="807">
                  <c:v>2.2444444444444445</c:v>
                </c:pt>
                <c:pt idx="808">
                  <c:v>2.2472222222222222</c:v>
                </c:pt>
                <c:pt idx="809">
                  <c:v>2.25</c:v>
                </c:pt>
                <c:pt idx="810">
                  <c:v>2.2527777777777778</c:v>
                </c:pt>
                <c:pt idx="811">
                  <c:v>2.2555555555555555</c:v>
                </c:pt>
                <c:pt idx="812">
                  <c:v>2.2583333333333333</c:v>
                </c:pt>
                <c:pt idx="813">
                  <c:v>2.2611111111111111</c:v>
                </c:pt>
                <c:pt idx="814">
                  <c:v>2.2638888888888888</c:v>
                </c:pt>
                <c:pt idx="815">
                  <c:v>2.2666666666666666</c:v>
                </c:pt>
                <c:pt idx="816">
                  <c:v>2.2694444444444444</c:v>
                </c:pt>
                <c:pt idx="817">
                  <c:v>2.2722222222222221</c:v>
                </c:pt>
                <c:pt idx="818">
                  <c:v>2.2749999999999999</c:v>
                </c:pt>
                <c:pt idx="819">
                  <c:v>2.2777777777777777</c:v>
                </c:pt>
                <c:pt idx="820">
                  <c:v>2.2805555555555554</c:v>
                </c:pt>
                <c:pt idx="821">
                  <c:v>2.2833333333333332</c:v>
                </c:pt>
                <c:pt idx="822">
                  <c:v>2.286111111111111</c:v>
                </c:pt>
                <c:pt idx="823">
                  <c:v>2.2888888888888888</c:v>
                </c:pt>
                <c:pt idx="824">
                  <c:v>2.2916666666666665</c:v>
                </c:pt>
                <c:pt idx="825">
                  <c:v>2.2944444444444443</c:v>
                </c:pt>
                <c:pt idx="826">
                  <c:v>2.2972222222222221</c:v>
                </c:pt>
                <c:pt idx="827">
                  <c:v>2.2999999999999998</c:v>
                </c:pt>
                <c:pt idx="828">
                  <c:v>2.3027777777777776</c:v>
                </c:pt>
                <c:pt idx="829">
                  <c:v>2.3055555555555554</c:v>
                </c:pt>
                <c:pt idx="830">
                  <c:v>2.3083333333333331</c:v>
                </c:pt>
                <c:pt idx="831">
                  <c:v>2.3111111111111109</c:v>
                </c:pt>
                <c:pt idx="832">
                  <c:v>2.3138888888888891</c:v>
                </c:pt>
                <c:pt idx="833">
                  <c:v>2.3166666666666669</c:v>
                </c:pt>
                <c:pt idx="834">
                  <c:v>2.3194444444444446</c:v>
                </c:pt>
                <c:pt idx="835">
                  <c:v>2.3222222222222224</c:v>
                </c:pt>
                <c:pt idx="836">
                  <c:v>2.3250000000000002</c:v>
                </c:pt>
                <c:pt idx="837">
                  <c:v>2.3277777777777779</c:v>
                </c:pt>
                <c:pt idx="838">
                  <c:v>2.3305555555555557</c:v>
                </c:pt>
                <c:pt idx="839">
                  <c:v>2.3333333333333335</c:v>
                </c:pt>
                <c:pt idx="840">
                  <c:v>2.3361111111111112</c:v>
                </c:pt>
                <c:pt idx="841">
                  <c:v>2.338888888888889</c:v>
                </c:pt>
                <c:pt idx="842">
                  <c:v>2.3416666666666668</c:v>
                </c:pt>
                <c:pt idx="843">
                  <c:v>2.3444444444444446</c:v>
                </c:pt>
                <c:pt idx="844">
                  <c:v>2.3472222222222223</c:v>
                </c:pt>
                <c:pt idx="845">
                  <c:v>2.35</c:v>
                </c:pt>
                <c:pt idx="846">
                  <c:v>2.3527777777777779</c:v>
                </c:pt>
                <c:pt idx="847">
                  <c:v>2.3555555555555556</c:v>
                </c:pt>
                <c:pt idx="848">
                  <c:v>2.3583333333333334</c:v>
                </c:pt>
                <c:pt idx="849">
                  <c:v>2.3611111111111112</c:v>
                </c:pt>
                <c:pt idx="850">
                  <c:v>2.3638888888888889</c:v>
                </c:pt>
                <c:pt idx="851">
                  <c:v>2.3666666666666667</c:v>
                </c:pt>
                <c:pt idx="852">
                  <c:v>2.3694444444444445</c:v>
                </c:pt>
                <c:pt idx="853">
                  <c:v>2.3722222222222222</c:v>
                </c:pt>
                <c:pt idx="854">
                  <c:v>2.375</c:v>
                </c:pt>
                <c:pt idx="855">
                  <c:v>2.3777777777777778</c:v>
                </c:pt>
                <c:pt idx="856">
                  <c:v>2.3805555555555555</c:v>
                </c:pt>
                <c:pt idx="857">
                  <c:v>2.3833333333333333</c:v>
                </c:pt>
                <c:pt idx="858">
                  <c:v>2.3861111111111111</c:v>
                </c:pt>
                <c:pt idx="859">
                  <c:v>2.3888888888888888</c:v>
                </c:pt>
                <c:pt idx="860">
                  <c:v>2.3916666666666666</c:v>
                </c:pt>
                <c:pt idx="861">
                  <c:v>2.3944444444444444</c:v>
                </c:pt>
                <c:pt idx="862">
                  <c:v>2.3972222222222221</c:v>
                </c:pt>
                <c:pt idx="863">
                  <c:v>2.4</c:v>
                </c:pt>
                <c:pt idx="864">
                  <c:v>2.4027777777777777</c:v>
                </c:pt>
                <c:pt idx="865">
                  <c:v>2.4055555555555554</c:v>
                </c:pt>
                <c:pt idx="866">
                  <c:v>2.4083333333333332</c:v>
                </c:pt>
                <c:pt idx="867">
                  <c:v>2.411111111111111</c:v>
                </c:pt>
                <c:pt idx="868">
                  <c:v>2.4138888888888888</c:v>
                </c:pt>
                <c:pt idx="869">
                  <c:v>2.4166666666666665</c:v>
                </c:pt>
                <c:pt idx="870">
                  <c:v>2.4194444444444443</c:v>
                </c:pt>
                <c:pt idx="871">
                  <c:v>2.4222222222222221</c:v>
                </c:pt>
                <c:pt idx="872">
                  <c:v>2.4249999999999998</c:v>
                </c:pt>
                <c:pt idx="873">
                  <c:v>2.4277777777777776</c:v>
                </c:pt>
                <c:pt idx="874">
                  <c:v>2.4305555555555554</c:v>
                </c:pt>
                <c:pt idx="875">
                  <c:v>2.4333333333333331</c:v>
                </c:pt>
                <c:pt idx="876">
                  <c:v>2.4361111111111109</c:v>
                </c:pt>
                <c:pt idx="877">
                  <c:v>2.4388888888888891</c:v>
                </c:pt>
                <c:pt idx="878">
                  <c:v>2.4416666666666669</c:v>
                </c:pt>
                <c:pt idx="879">
                  <c:v>2.4444444444444446</c:v>
                </c:pt>
                <c:pt idx="880">
                  <c:v>2.4472222222222224</c:v>
                </c:pt>
                <c:pt idx="881">
                  <c:v>2.4500000000000002</c:v>
                </c:pt>
                <c:pt idx="882">
                  <c:v>2.4527777777777779</c:v>
                </c:pt>
                <c:pt idx="883">
                  <c:v>2.4555555555555557</c:v>
                </c:pt>
                <c:pt idx="884">
                  <c:v>2.4583333333333335</c:v>
                </c:pt>
                <c:pt idx="885">
                  <c:v>2.4611111111111112</c:v>
                </c:pt>
                <c:pt idx="886">
                  <c:v>2.463888888888889</c:v>
                </c:pt>
                <c:pt idx="887">
                  <c:v>2.4666666666666668</c:v>
                </c:pt>
                <c:pt idx="888">
                  <c:v>2.4694444444444446</c:v>
                </c:pt>
                <c:pt idx="889">
                  <c:v>2.4722222222222223</c:v>
                </c:pt>
                <c:pt idx="890">
                  <c:v>2.4750000000000001</c:v>
                </c:pt>
                <c:pt idx="891">
                  <c:v>2.4777777777777779</c:v>
                </c:pt>
                <c:pt idx="892">
                  <c:v>2.4805555555555556</c:v>
                </c:pt>
                <c:pt idx="893">
                  <c:v>2.4833333333333334</c:v>
                </c:pt>
                <c:pt idx="894">
                  <c:v>2.4861111111111112</c:v>
                </c:pt>
                <c:pt idx="895">
                  <c:v>2.4888888888888889</c:v>
                </c:pt>
                <c:pt idx="896">
                  <c:v>2.4916666666666667</c:v>
                </c:pt>
                <c:pt idx="897">
                  <c:v>2.4944444444444445</c:v>
                </c:pt>
                <c:pt idx="898">
                  <c:v>2.4972222222222222</c:v>
                </c:pt>
                <c:pt idx="899">
                  <c:v>2.5</c:v>
                </c:pt>
                <c:pt idx="900">
                  <c:v>2.5027777777777778</c:v>
                </c:pt>
                <c:pt idx="901">
                  <c:v>2.5055555555555555</c:v>
                </c:pt>
                <c:pt idx="902">
                  <c:v>2.5083333333333333</c:v>
                </c:pt>
                <c:pt idx="903">
                  <c:v>2.5111111111111111</c:v>
                </c:pt>
                <c:pt idx="904">
                  <c:v>2.5138888888888888</c:v>
                </c:pt>
                <c:pt idx="905">
                  <c:v>2.5166666666666666</c:v>
                </c:pt>
                <c:pt idx="906">
                  <c:v>2.5194444444444444</c:v>
                </c:pt>
                <c:pt idx="907">
                  <c:v>2.5222222222222221</c:v>
                </c:pt>
                <c:pt idx="908">
                  <c:v>2.5249999999999999</c:v>
                </c:pt>
                <c:pt idx="909">
                  <c:v>2.5277777777777777</c:v>
                </c:pt>
                <c:pt idx="910">
                  <c:v>2.5305555555555554</c:v>
                </c:pt>
                <c:pt idx="911">
                  <c:v>2.5333333333333332</c:v>
                </c:pt>
                <c:pt idx="912">
                  <c:v>2.536111111111111</c:v>
                </c:pt>
                <c:pt idx="913">
                  <c:v>2.5388888888888888</c:v>
                </c:pt>
                <c:pt idx="914">
                  <c:v>2.5416666666666665</c:v>
                </c:pt>
                <c:pt idx="915">
                  <c:v>2.5444444444444443</c:v>
                </c:pt>
                <c:pt idx="916">
                  <c:v>2.5472222222222221</c:v>
                </c:pt>
                <c:pt idx="917">
                  <c:v>2.5499999999999998</c:v>
                </c:pt>
                <c:pt idx="918">
                  <c:v>2.5527777777777776</c:v>
                </c:pt>
                <c:pt idx="919">
                  <c:v>2.5555555555555554</c:v>
                </c:pt>
                <c:pt idx="920">
                  <c:v>2.5583333333333331</c:v>
                </c:pt>
                <c:pt idx="921">
                  <c:v>2.5611111111111109</c:v>
                </c:pt>
                <c:pt idx="922">
                  <c:v>2.5638888888888891</c:v>
                </c:pt>
                <c:pt idx="923">
                  <c:v>2.5666666666666669</c:v>
                </c:pt>
                <c:pt idx="924">
                  <c:v>2.5694444444444446</c:v>
                </c:pt>
                <c:pt idx="925">
                  <c:v>2.5722222222222224</c:v>
                </c:pt>
                <c:pt idx="926">
                  <c:v>2.5750000000000002</c:v>
                </c:pt>
                <c:pt idx="927">
                  <c:v>2.5777777777777779</c:v>
                </c:pt>
                <c:pt idx="928">
                  <c:v>2.5805555555555557</c:v>
                </c:pt>
                <c:pt idx="929">
                  <c:v>2.5833333333333335</c:v>
                </c:pt>
                <c:pt idx="930">
                  <c:v>2.5861111111111112</c:v>
                </c:pt>
                <c:pt idx="931">
                  <c:v>2.588888888888889</c:v>
                </c:pt>
                <c:pt idx="932">
                  <c:v>2.5916666666666668</c:v>
                </c:pt>
                <c:pt idx="933">
                  <c:v>2.5944444444444446</c:v>
                </c:pt>
                <c:pt idx="934">
                  <c:v>2.5972222222222223</c:v>
                </c:pt>
                <c:pt idx="935">
                  <c:v>2.6</c:v>
                </c:pt>
                <c:pt idx="936">
                  <c:v>2.6027777777777779</c:v>
                </c:pt>
                <c:pt idx="937">
                  <c:v>2.6055555555555556</c:v>
                </c:pt>
                <c:pt idx="938">
                  <c:v>2.6083333333333334</c:v>
                </c:pt>
                <c:pt idx="939">
                  <c:v>2.6111111111111112</c:v>
                </c:pt>
                <c:pt idx="940">
                  <c:v>2.6138888888888889</c:v>
                </c:pt>
                <c:pt idx="941">
                  <c:v>2.6166666666666667</c:v>
                </c:pt>
                <c:pt idx="942">
                  <c:v>2.6194444444444445</c:v>
                </c:pt>
                <c:pt idx="943">
                  <c:v>2.6222222222222222</c:v>
                </c:pt>
                <c:pt idx="944">
                  <c:v>2.625</c:v>
                </c:pt>
                <c:pt idx="945">
                  <c:v>2.6277777777777778</c:v>
                </c:pt>
                <c:pt idx="946">
                  <c:v>2.6305555555555555</c:v>
                </c:pt>
                <c:pt idx="947">
                  <c:v>2.6333333333333333</c:v>
                </c:pt>
                <c:pt idx="948">
                  <c:v>2.6361111111111111</c:v>
                </c:pt>
                <c:pt idx="949">
                  <c:v>2.6388888888888888</c:v>
                </c:pt>
                <c:pt idx="950">
                  <c:v>2.6416666666666666</c:v>
                </c:pt>
                <c:pt idx="951">
                  <c:v>2.6444444444444444</c:v>
                </c:pt>
                <c:pt idx="952">
                  <c:v>2.6472222222222221</c:v>
                </c:pt>
                <c:pt idx="953">
                  <c:v>2.65</c:v>
                </c:pt>
                <c:pt idx="954">
                  <c:v>2.6527777777777777</c:v>
                </c:pt>
                <c:pt idx="955">
                  <c:v>2.6555555555555554</c:v>
                </c:pt>
                <c:pt idx="956">
                  <c:v>2.6583333333333332</c:v>
                </c:pt>
                <c:pt idx="957">
                  <c:v>2.661111111111111</c:v>
                </c:pt>
                <c:pt idx="958">
                  <c:v>2.6638888888888888</c:v>
                </c:pt>
                <c:pt idx="959">
                  <c:v>2.6666666666666665</c:v>
                </c:pt>
                <c:pt idx="960">
                  <c:v>2.6694444444444443</c:v>
                </c:pt>
                <c:pt idx="961">
                  <c:v>2.6722222222222221</c:v>
                </c:pt>
                <c:pt idx="962">
                  <c:v>2.6749999999999998</c:v>
                </c:pt>
                <c:pt idx="963">
                  <c:v>2.6777777777777776</c:v>
                </c:pt>
                <c:pt idx="964">
                  <c:v>2.6805555555555554</c:v>
                </c:pt>
                <c:pt idx="965">
                  <c:v>2.6833333333333331</c:v>
                </c:pt>
                <c:pt idx="966">
                  <c:v>2.6861111111111109</c:v>
                </c:pt>
                <c:pt idx="967">
                  <c:v>2.6888888888888891</c:v>
                </c:pt>
                <c:pt idx="968">
                  <c:v>2.6916666666666669</c:v>
                </c:pt>
                <c:pt idx="969">
                  <c:v>2.6944444444444446</c:v>
                </c:pt>
                <c:pt idx="970">
                  <c:v>2.6972222222222224</c:v>
                </c:pt>
                <c:pt idx="971">
                  <c:v>2.7</c:v>
                </c:pt>
                <c:pt idx="972">
                  <c:v>2.7027777777777779</c:v>
                </c:pt>
                <c:pt idx="973">
                  <c:v>2.7055555555555557</c:v>
                </c:pt>
                <c:pt idx="974">
                  <c:v>2.7083333333333335</c:v>
                </c:pt>
                <c:pt idx="975">
                  <c:v>2.7111111111111112</c:v>
                </c:pt>
                <c:pt idx="976">
                  <c:v>2.713888888888889</c:v>
                </c:pt>
                <c:pt idx="977">
                  <c:v>2.7166666666666668</c:v>
                </c:pt>
                <c:pt idx="978">
                  <c:v>2.7194444444444446</c:v>
                </c:pt>
                <c:pt idx="979">
                  <c:v>2.7222222222222223</c:v>
                </c:pt>
                <c:pt idx="980">
                  <c:v>2.7250000000000001</c:v>
                </c:pt>
                <c:pt idx="981">
                  <c:v>2.7277777777777779</c:v>
                </c:pt>
                <c:pt idx="982">
                  <c:v>2.7305555555555556</c:v>
                </c:pt>
                <c:pt idx="983">
                  <c:v>2.7333333333333334</c:v>
                </c:pt>
                <c:pt idx="984">
                  <c:v>2.7361111111111112</c:v>
                </c:pt>
                <c:pt idx="985">
                  <c:v>2.7388888888888889</c:v>
                </c:pt>
                <c:pt idx="986">
                  <c:v>2.7416666666666667</c:v>
                </c:pt>
                <c:pt idx="987">
                  <c:v>2.7444444444444445</c:v>
                </c:pt>
                <c:pt idx="988">
                  <c:v>2.7472222222222222</c:v>
                </c:pt>
                <c:pt idx="989">
                  <c:v>2.75</c:v>
                </c:pt>
                <c:pt idx="990">
                  <c:v>2.7527777777777778</c:v>
                </c:pt>
                <c:pt idx="991">
                  <c:v>2.7555555555555555</c:v>
                </c:pt>
                <c:pt idx="992">
                  <c:v>2.7583333333333333</c:v>
                </c:pt>
                <c:pt idx="993">
                  <c:v>2.7611111111111111</c:v>
                </c:pt>
                <c:pt idx="994">
                  <c:v>2.7638888888888888</c:v>
                </c:pt>
                <c:pt idx="995">
                  <c:v>2.7666666666666666</c:v>
                </c:pt>
                <c:pt idx="996">
                  <c:v>2.7694444444444444</c:v>
                </c:pt>
                <c:pt idx="997">
                  <c:v>2.7722222222222221</c:v>
                </c:pt>
                <c:pt idx="998">
                  <c:v>2.7749999999999999</c:v>
                </c:pt>
                <c:pt idx="999">
                  <c:v>2.7777777777777777</c:v>
                </c:pt>
                <c:pt idx="1000">
                  <c:v>2.7805555555555554</c:v>
                </c:pt>
                <c:pt idx="1001">
                  <c:v>2.7833333333333332</c:v>
                </c:pt>
                <c:pt idx="1002">
                  <c:v>2.786111111111111</c:v>
                </c:pt>
                <c:pt idx="1003">
                  <c:v>2.7888888888888888</c:v>
                </c:pt>
                <c:pt idx="1004">
                  <c:v>2.7916666666666665</c:v>
                </c:pt>
                <c:pt idx="1005">
                  <c:v>2.7944444444444443</c:v>
                </c:pt>
                <c:pt idx="1006">
                  <c:v>2.7972222222222221</c:v>
                </c:pt>
                <c:pt idx="1007">
                  <c:v>2.8</c:v>
                </c:pt>
                <c:pt idx="1008">
                  <c:v>2.8027777777777776</c:v>
                </c:pt>
                <c:pt idx="1009">
                  <c:v>2.8055555555555554</c:v>
                </c:pt>
                <c:pt idx="1010">
                  <c:v>2.8083333333333331</c:v>
                </c:pt>
                <c:pt idx="1011">
                  <c:v>2.8111111111111109</c:v>
                </c:pt>
                <c:pt idx="1012">
                  <c:v>2.8138888888888891</c:v>
                </c:pt>
                <c:pt idx="1013">
                  <c:v>2.8166666666666669</c:v>
                </c:pt>
                <c:pt idx="1014">
                  <c:v>2.8194444444444446</c:v>
                </c:pt>
                <c:pt idx="1015">
                  <c:v>2.8222222222222224</c:v>
                </c:pt>
                <c:pt idx="1016">
                  <c:v>2.8250000000000002</c:v>
                </c:pt>
                <c:pt idx="1017">
                  <c:v>2.8277777777777779</c:v>
                </c:pt>
                <c:pt idx="1018">
                  <c:v>2.8305555555555557</c:v>
                </c:pt>
                <c:pt idx="1019">
                  <c:v>2.8333333333333335</c:v>
                </c:pt>
                <c:pt idx="1020">
                  <c:v>2.8361111111111112</c:v>
                </c:pt>
                <c:pt idx="1021">
                  <c:v>2.838888888888889</c:v>
                </c:pt>
                <c:pt idx="1022">
                  <c:v>2.8416666666666668</c:v>
                </c:pt>
                <c:pt idx="1023">
                  <c:v>2.8444444444444446</c:v>
                </c:pt>
                <c:pt idx="1024">
                  <c:v>2.8472222222222223</c:v>
                </c:pt>
                <c:pt idx="1025">
                  <c:v>2.85</c:v>
                </c:pt>
                <c:pt idx="1026">
                  <c:v>2.8527777777777779</c:v>
                </c:pt>
                <c:pt idx="1027">
                  <c:v>2.8555555555555556</c:v>
                </c:pt>
                <c:pt idx="1028">
                  <c:v>2.8583333333333334</c:v>
                </c:pt>
                <c:pt idx="1029">
                  <c:v>2.8611111111111112</c:v>
                </c:pt>
                <c:pt idx="1030">
                  <c:v>2.8638888888888889</c:v>
                </c:pt>
                <c:pt idx="1031">
                  <c:v>2.8666666666666667</c:v>
                </c:pt>
                <c:pt idx="1032">
                  <c:v>2.8694444444444445</c:v>
                </c:pt>
                <c:pt idx="1033">
                  <c:v>2.8722222222222222</c:v>
                </c:pt>
                <c:pt idx="1034">
                  <c:v>2.875</c:v>
                </c:pt>
                <c:pt idx="1035">
                  <c:v>2.8777777777777778</c:v>
                </c:pt>
                <c:pt idx="1036">
                  <c:v>2.8805555555555555</c:v>
                </c:pt>
                <c:pt idx="1037">
                  <c:v>2.8833333333333333</c:v>
                </c:pt>
                <c:pt idx="1038">
                  <c:v>2.8861111111111111</c:v>
                </c:pt>
                <c:pt idx="1039">
                  <c:v>2.8888888888888888</c:v>
                </c:pt>
                <c:pt idx="1040">
                  <c:v>2.8916666666666666</c:v>
                </c:pt>
                <c:pt idx="1041">
                  <c:v>2.8944444444444444</c:v>
                </c:pt>
                <c:pt idx="1042">
                  <c:v>2.8972222222222221</c:v>
                </c:pt>
                <c:pt idx="1043">
                  <c:v>2.9</c:v>
                </c:pt>
                <c:pt idx="1044">
                  <c:v>2.9027777777777777</c:v>
                </c:pt>
                <c:pt idx="1045">
                  <c:v>2.9055555555555554</c:v>
                </c:pt>
                <c:pt idx="1046">
                  <c:v>2.9083333333333332</c:v>
                </c:pt>
                <c:pt idx="1047">
                  <c:v>2.911111111111111</c:v>
                </c:pt>
                <c:pt idx="1048">
                  <c:v>2.9138888888888888</c:v>
                </c:pt>
                <c:pt idx="1049">
                  <c:v>2.9166666666666665</c:v>
                </c:pt>
                <c:pt idx="1050">
                  <c:v>2.9194444444444443</c:v>
                </c:pt>
                <c:pt idx="1051">
                  <c:v>2.9222222222222221</c:v>
                </c:pt>
                <c:pt idx="1052">
                  <c:v>2.9249999999999998</c:v>
                </c:pt>
                <c:pt idx="1053">
                  <c:v>2.9277777777777776</c:v>
                </c:pt>
                <c:pt idx="1054">
                  <c:v>2.9305555555555554</c:v>
                </c:pt>
                <c:pt idx="1055">
                  <c:v>2.9333333333333331</c:v>
                </c:pt>
                <c:pt idx="1056">
                  <c:v>2.9361111111111109</c:v>
                </c:pt>
                <c:pt idx="1057">
                  <c:v>2.9388888888888891</c:v>
                </c:pt>
                <c:pt idx="1058">
                  <c:v>2.9416666666666669</c:v>
                </c:pt>
                <c:pt idx="1059">
                  <c:v>2.9444444444444446</c:v>
                </c:pt>
                <c:pt idx="1060">
                  <c:v>2.9472222222222224</c:v>
                </c:pt>
                <c:pt idx="1061">
                  <c:v>2.95</c:v>
                </c:pt>
                <c:pt idx="1062">
                  <c:v>2.9527777777777779</c:v>
                </c:pt>
                <c:pt idx="1063">
                  <c:v>2.9555555555555557</c:v>
                </c:pt>
                <c:pt idx="1064">
                  <c:v>2.9583333333333335</c:v>
                </c:pt>
                <c:pt idx="1065">
                  <c:v>2.9611111111111112</c:v>
                </c:pt>
                <c:pt idx="1066">
                  <c:v>2.963888888888889</c:v>
                </c:pt>
                <c:pt idx="1067">
                  <c:v>2.9666666666666668</c:v>
                </c:pt>
                <c:pt idx="1068">
                  <c:v>2.9694444444444446</c:v>
                </c:pt>
                <c:pt idx="1069">
                  <c:v>2.9722222222222223</c:v>
                </c:pt>
                <c:pt idx="1070">
                  <c:v>2.9750000000000001</c:v>
                </c:pt>
                <c:pt idx="1071">
                  <c:v>2.9777777777777779</c:v>
                </c:pt>
                <c:pt idx="1072">
                  <c:v>2.9805555555555556</c:v>
                </c:pt>
                <c:pt idx="1073">
                  <c:v>2.9833333333333334</c:v>
                </c:pt>
                <c:pt idx="1074">
                  <c:v>2.9861111111111112</c:v>
                </c:pt>
                <c:pt idx="1075">
                  <c:v>2.9888888888888889</c:v>
                </c:pt>
                <c:pt idx="1076">
                  <c:v>2.9916666666666667</c:v>
                </c:pt>
                <c:pt idx="1077">
                  <c:v>2.9944444444444445</c:v>
                </c:pt>
                <c:pt idx="1078">
                  <c:v>2.9972222222222222</c:v>
                </c:pt>
                <c:pt idx="1079">
                  <c:v>3</c:v>
                </c:pt>
                <c:pt idx="1080">
                  <c:v>3.0027777777777778</c:v>
                </c:pt>
                <c:pt idx="1081">
                  <c:v>3.0055555555555555</c:v>
                </c:pt>
                <c:pt idx="1082">
                  <c:v>3.0083333333333333</c:v>
                </c:pt>
                <c:pt idx="1083">
                  <c:v>3.0111111111111111</c:v>
                </c:pt>
                <c:pt idx="1084">
                  <c:v>3.0138888888888888</c:v>
                </c:pt>
                <c:pt idx="1085">
                  <c:v>3.0166666666666666</c:v>
                </c:pt>
                <c:pt idx="1086">
                  <c:v>3.0194444444444444</c:v>
                </c:pt>
                <c:pt idx="1087">
                  <c:v>3.0222222222222221</c:v>
                </c:pt>
                <c:pt idx="1088">
                  <c:v>3.0249999999999999</c:v>
                </c:pt>
                <c:pt idx="1089">
                  <c:v>3.0277777777777777</c:v>
                </c:pt>
                <c:pt idx="1090">
                  <c:v>3.0305555555555554</c:v>
                </c:pt>
                <c:pt idx="1091">
                  <c:v>3.0333333333333332</c:v>
                </c:pt>
                <c:pt idx="1092">
                  <c:v>3.036111111111111</c:v>
                </c:pt>
                <c:pt idx="1093">
                  <c:v>3.0388888888888888</c:v>
                </c:pt>
                <c:pt idx="1094">
                  <c:v>3.0416666666666665</c:v>
                </c:pt>
                <c:pt idx="1095">
                  <c:v>3.0444444444444443</c:v>
                </c:pt>
                <c:pt idx="1096">
                  <c:v>3.0472222222222221</c:v>
                </c:pt>
                <c:pt idx="1097">
                  <c:v>3.05</c:v>
                </c:pt>
                <c:pt idx="1098">
                  <c:v>3.0527777777777776</c:v>
                </c:pt>
                <c:pt idx="1099">
                  <c:v>3.0555555555555554</c:v>
                </c:pt>
                <c:pt idx="1100">
                  <c:v>3.0583333333333331</c:v>
                </c:pt>
                <c:pt idx="1101">
                  <c:v>3.0611111111111109</c:v>
                </c:pt>
                <c:pt idx="1102">
                  <c:v>3.0638888888888891</c:v>
                </c:pt>
                <c:pt idx="1103">
                  <c:v>3.0666666666666669</c:v>
                </c:pt>
                <c:pt idx="1104">
                  <c:v>3.0694444444444446</c:v>
                </c:pt>
                <c:pt idx="1105">
                  <c:v>3.0722222222222224</c:v>
                </c:pt>
                <c:pt idx="1106">
                  <c:v>3.0750000000000002</c:v>
                </c:pt>
                <c:pt idx="1107">
                  <c:v>3.0777777777777779</c:v>
                </c:pt>
                <c:pt idx="1108">
                  <c:v>3.0805555555555557</c:v>
                </c:pt>
                <c:pt idx="1109">
                  <c:v>3.0833333333333335</c:v>
                </c:pt>
                <c:pt idx="1110">
                  <c:v>3.0861111111111112</c:v>
                </c:pt>
                <c:pt idx="1111">
                  <c:v>3.088888888888889</c:v>
                </c:pt>
                <c:pt idx="1112">
                  <c:v>3.0916666666666668</c:v>
                </c:pt>
                <c:pt idx="1113">
                  <c:v>3.0944444444444446</c:v>
                </c:pt>
                <c:pt idx="1114">
                  <c:v>3.0972222222222223</c:v>
                </c:pt>
                <c:pt idx="1115">
                  <c:v>3.1</c:v>
                </c:pt>
                <c:pt idx="1116">
                  <c:v>3.1027777777777779</c:v>
                </c:pt>
                <c:pt idx="1117">
                  <c:v>3.1055555555555556</c:v>
                </c:pt>
                <c:pt idx="1118">
                  <c:v>3.1083333333333334</c:v>
                </c:pt>
                <c:pt idx="1119">
                  <c:v>3.1111111111111112</c:v>
                </c:pt>
                <c:pt idx="1120">
                  <c:v>3.1138888888888889</c:v>
                </c:pt>
                <c:pt idx="1121">
                  <c:v>3.1166666666666667</c:v>
                </c:pt>
                <c:pt idx="1122">
                  <c:v>3.1194444444444445</c:v>
                </c:pt>
                <c:pt idx="1123">
                  <c:v>3.1222222222222222</c:v>
                </c:pt>
                <c:pt idx="1124">
                  <c:v>3.125</c:v>
                </c:pt>
                <c:pt idx="1125">
                  <c:v>3.1277777777777778</c:v>
                </c:pt>
                <c:pt idx="1126">
                  <c:v>3.1305555555555555</c:v>
                </c:pt>
                <c:pt idx="1127">
                  <c:v>3.1333333333333333</c:v>
                </c:pt>
                <c:pt idx="1128">
                  <c:v>3.1361111111111111</c:v>
                </c:pt>
                <c:pt idx="1129">
                  <c:v>3.1388888888888888</c:v>
                </c:pt>
                <c:pt idx="1130">
                  <c:v>3.1416666666666666</c:v>
                </c:pt>
                <c:pt idx="1131">
                  <c:v>3.1444444444444444</c:v>
                </c:pt>
                <c:pt idx="1132">
                  <c:v>3.1472222222222221</c:v>
                </c:pt>
                <c:pt idx="1133">
                  <c:v>3.15</c:v>
                </c:pt>
                <c:pt idx="1134">
                  <c:v>3.1527777777777777</c:v>
                </c:pt>
                <c:pt idx="1135">
                  <c:v>3.1555555555555554</c:v>
                </c:pt>
                <c:pt idx="1136">
                  <c:v>3.1583333333333332</c:v>
                </c:pt>
                <c:pt idx="1137">
                  <c:v>3.161111111111111</c:v>
                </c:pt>
                <c:pt idx="1138">
                  <c:v>3.1638888888888888</c:v>
                </c:pt>
                <c:pt idx="1139">
                  <c:v>3.1666666666666665</c:v>
                </c:pt>
                <c:pt idx="1140">
                  <c:v>3.1694444444444443</c:v>
                </c:pt>
                <c:pt idx="1141">
                  <c:v>3.1722222222222221</c:v>
                </c:pt>
                <c:pt idx="1142">
                  <c:v>3.1749999999999998</c:v>
                </c:pt>
                <c:pt idx="1143">
                  <c:v>3.1777777777777776</c:v>
                </c:pt>
                <c:pt idx="1144">
                  <c:v>3.1805555555555554</c:v>
                </c:pt>
                <c:pt idx="1145">
                  <c:v>3.1833333333333331</c:v>
                </c:pt>
                <c:pt idx="1146">
                  <c:v>3.1861111111111109</c:v>
                </c:pt>
                <c:pt idx="1147">
                  <c:v>3.1888888888888891</c:v>
                </c:pt>
                <c:pt idx="1148">
                  <c:v>3.1916666666666669</c:v>
                </c:pt>
                <c:pt idx="1149">
                  <c:v>3.1944444444444446</c:v>
                </c:pt>
                <c:pt idx="1150">
                  <c:v>3.1972222222222224</c:v>
                </c:pt>
                <c:pt idx="1151">
                  <c:v>3.2</c:v>
                </c:pt>
                <c:pt idx="1152">
                  <c:v>3.2027777777777779</c:v>
                </c:pt>
                <c:pt idx="1153">
                  <c:v>3.2055555555555557</c:v>
                </c:pt>
                <c:pt idx="1154">
                  <c:v>3.2083333333333335</c:v>
                </c:pt>
                <c:pt idx="1155">
                  <c:v>3.2111111111111112</c:v>
                </c:pt>
                <c:pt idx="1156">
                  <c:v>3.213888888888889</c:v>
                </c:pt>
                <c:pt idx="1157">
                  <c:v>3.2166666666666668</c:v>
                </c:pt>
                <c:pt idx="1158">
                  <c:v>3.2194444444444446</c:v>
                </c:pt>
                <c:pt idx="1159">
                  <c:v>3.2222222222222223</c:v>
                </c:pt>
                <c:pt idx="1160">
                  <c:v>3.2250000000000001</c:v>
                </c:pt>
                <c:pt idx="1161">
                  <c:v>3.2277777777777779</c:v>
                </c:pt>
                <c:pt idx="1162">
                  <c:v>3.2305555555555556</c:v>
                </c:pt>
                <c:pt idx="1163">
                  <c:v>3.2333333333333334</c:v>
                </c:pt>
                <c:pt idx="1164">
                  <c:v>3.2361111111111112</c:v>
                </c:pt>
                <c:pt idx="1165">
                  <c:v>3.2388888888888889</c:v>
                </c:pt>
                <c:pt idx="1166">
                  <c:v>3.2416666666666667</c:v>
                </c:pt>
                <c:pt idx="1167">
                  <c:v>3.2444444444444445</c:v>
                </c:pt>
                <c:pt idx="1168">
                  <c:v>3.2472222222222222</c:v>
                </c:pt>
                <c:pt idx="1169">
                  <c:v>3.25</c:v>
                </c:pt>
                <c:pt idx="1170">
                  <c:v>3.2527777777777778</c:v>
                </c:pt>
                <c:pt idx="1171">
                  <c:v>3.2555555555555555</c:v>
                </c:pt>
                <c:pt idx="1172">
                  <c:v>3.2583333333333333</c:v>
                </c:pt>
                <c:pt idx="1173">
                  <c:v>3.2611111111111111</c:v>
                </c:pt>
                <c:pt idx="1174">
                  <c:v>3.2638888888888888</c:v>
                </c:pt>
                <c:pt idx="1175">
                  <c:v>3.2666666666666666</c:v>
                </c:pt>
                <c:pt idx="1176">
                  <c:v>3.2694444444444444</c:v>
                </c:pt>
                <c:pt idx="1177">
                  <c:v>3.2722222222222221</c:v>
                </c:pt>
                <c:pt idx="1178">
                  <c:v>3.2749999999999999</c:v>
                </c:pt>
                <c:pt idx="1179">
                  <c:v>3.2777777777777777</c:v>
                </c:pt>
                <c:pt idx="1180">
                  <c:v>3.2805555555555554</c:v>
                </c:pt>
                <c:pt idx="1181">
                  <c:v>3.2833333333333332</c:v>
                </c:pt>
                <c:pt idx="1182">
                  <c:v>3.286111111111111</c:v>
                </c:pt>
                <c:pt idx="1183">
                  <c:v>3.2888888888888888</c:v>
                </c:pt>
                <c:pt idx="1184">
                  <c:v>3.2916666666666665</c:v>
                </c:pt>
                <c:pt idx="1185">
                  <c:v>3.2944444444444443</c:v>
                </c:pt>
                <c:pt idx="1186">
                  <c:v>3.2972222222222221</c:v>
                </c:pt>
                <c:pt idx="1187">
                  <c:v>3.3</c:v>
                </c:pt>
                <c:pt idx="1188">
                  <c:v>3.3027777777777776</c:v>
                </c:pt>
                <c:pt idx="1189">
                  <c:v>3.3055555555555554</c:v>
                </c:pt>
                <c:pt idx="1190">
                  <c:v>3.3083333333333331</c:v>
                </c:pt>
                <c:pt idx="1191">
                  <c:v>3.3111111111111109</c:v>
                </c:pt>
                <c:pt idx="1192">
                  <c:v>3.3138888888888891</c:v>
                </c:pt>
                <c:pt idx="1193">
                  <c:v>3.3166666666666669</c:v>
                </c:pt>
                <c:pt idx="1194">
                  <c:v>3.3194444444444446</c:v>
                </c:pt>
                <c:pt idx="1195">
                  <c:v>3.3222222222222224</c:v>
                </c:pt>
                <c:pt idx="1196">
                  <c:v>3.3250000000000002</c:v>
                </c:pt>
                <c:pt idx="1197">
                  <c:v>3.3277777777777779</c:v>
                </c:pt>
                <c:pt idx="1198">
                  <c:v>3.3305555555555557</c:v>
                </c:pt>
                <c:pt idx="1199">
                  <c:v>3.3333333333333335</c:v>
                </c:pt>
                <c:pt idx="1200">
                  <c:v>3.3361111111111112</c:v>
                </c:pt>
                <c:pt idx="1201">
                  <c:v>3.338888888888889</c:v>
                </c:pt>
                <c:pt idx="1202">
                  <c:v>3.3416666666666668</c:v>
                </c:pt>
                <c:pt idx="1203">
                  <c:v>3.3444444444444446</c:v>
                </c:pt>
                <c:pt idx="1204">
                  <c:v>3.3472222222222223</c:v>
                </c:pt>
                <c:pt idx="1205">
                  <c:v>3.35</c:v>
                </c:pt>
                <c:pt idx="1206">
                  <c:v>3.3527777777777779</c:v>
                </c:pt>
                <c:pt idx="1207">
                  <c:v>3.3555555555555556</c:v>
                </c:pt>
                <c:pt idx="1208">
                  <c:v>3.3583333333333334</c:v>
                </c:pt>
                <c:pt idx="1209">
                  <c:v>3.3611111111111112</c:v>
                </c:pt>
                <c:pt idx="1210">
                  <c:v>3.3638888888888889</c:v>
                </c:pt>
                <c:pt idx="1211">
                  <c:v>3.3666666666666667</c:v>
                </c:pt>
                <c:pt idx="1212">
                  <c:v>3.3694444444444445</c:v>
                </c:pt>
                <c:pt idx="1213">
                  <c:v>3.3722222222222222</c:v>
                </c:pt>
                <c:pt idx="1214">
                  <c:v>3.375</c:v>
                </c:pt>
                <c:pt idx="1215">
                  <c:v>3.3777777777777778</c:v>
                </c:pt>
                <c:pt idx="1216">
                  <c:v>3.3805555555555555</c:v>
                </c:pt>
                <c:pt idx="1217">
                  <c:v>3.3833333333333333</c:v>
                </c:pt>
                <c:pt idx="1218">
                  <c:v>3.3861111111111111</c:v>
                </c:pt>
                <c:pt idx="1219">
                  <c:v>3.3888888888888888</c:v>
                </c:pt>
                <c:pt idx="1220">
                  <c:v>3.3916666666666666</c:v>
                </c:pt>
                <c:pt idx="1221">
                  <c:v>3.3944444444444444</c:v>
                </c:pt>
                <c:pt idx="1222">
                  <c:v>3.3972222222222221</c:v>
                </c:pt>
                <c:pt idx="1223">
                  <c:v>3.4</c:v>
                </c:pt>
                <c:pt idx="1224">
                  <c:v>3.4027777777777777</c:v>
                </c:pt>
                <c:pt idx="1225">
                  <c:v>3.4055555555555554</c:v>
                </c:pt>
                <c:pt idx="1226">
                  <c:v>3.4083333333333332</c:v>
                </c:pt>
                <c:pt idx="1227">
                  <c:v>3.411111111111111</c:v>
                </c:pt>
                <c:pt idx="1228">
                  <c:v>3.4138888888888888</c:v>
                </c:pt>
                <c:pt idx="1229">
                  <c:v>3.4166666666666665</c:v>
                </c:pt>
                <c:pt idx="1230">
                  <c:v>3.4194444444444443</c:v>
                </c:pt>
                <c:pt idx="1231">
                  <c:v>3.4222222222222221</c:v>
                </c:pt>
                <c:pt idx="1232">
                  <c:v>3.4249999999999998</c:v>
                </c:pt>
                <c:pt idx="1233">
                  <c:v>3.4277777777777776</c:v>
                </c:pt>
                <c:pt idx="1234">
                  <c:v>3.4305555555555554</c:v>
                </c:pt>
                <c:pt idx="1235">
                  <c:v>3.4333333333333331</c:v>
                </c:pt>
                <c:pt idx="1236">
                  <c:v>3.4361111111111109</c:v>
                </c:pt>
                <c:pt idx="1237">
                  <c:v>3.4388888888888891</c:v>
                </c:pt>
                <c:pt idx="1238">
                  <c:v>3.4416666666666669</c:v>
                </c:pt>
                <c:pt idx="1239">
                  <c:v>3.4444444444444446</c:v>
                </c:pt>
                <c:pt idx="1240">
                  <c:v>3.4472222222222224</c:v>
                </c:pt>
                <c:pt idx="1241">
                  <c:v>3.45</c:v>
                </c:pt>
                <c:pt idx="1242">
                  <c:v>3.4527777777777779</c:v>
                </c:pt>
                <c:pt idx="1243">
                  <c:v>3.4555555555555557</c:v>
                </c:pt>
                <c:pt idx="1244">
                  <c:v>3.4583333333333335</c:v>
                </c:pt>
                <c:pt idx="1245">
                  <c:v>3.4611111111111112</c:v>
                </c:pt>
                <c:pt idx="1246">
                  <c:v>3.463888888888889</c:v>
                </c:pt>
                <c:pt idx="1247">
                  <c:v>3.4666666666666668</c:v>
                </c:pt>
                <c:pt idx="1248">
                  <c:v>3.4694444444444446</c:v>
                </c:pt>
                <c:pt idx="1249">
                  <c:v>3.4722222222222223</c:v>
                </c:pt>
                <c:pt idx="1250">
                  <c:v>3.4750000000000001</c:v>
                </c:pt>
                <c:pt idx="1251">
                  <c:v>3.4777777777777779</c:v>
                </c:pt>
                <c:pt idx="1252">
                  <c:v>3.4805555555555556</c:v>
                </c:pt>
                <c:pt idx="1253">
                  <c:v>3.4833333333333334</c:v>
                </c:pt>
                <c:pt idx="1254">
                  <c:v>3.4861111111111112</c:v>
                </c:pt>
                <c:pt idx="1255">
                  <c:v>3.4888888888888889</c:v>
                </c:pt>
                <c:pt idx="1256">
                  <c:v>3.4916666666666667</c:v>
                </c:pt>
                <c:pt idx="1257">
                  <c:v>3.4944444444444445</c:v>
                </c:pt>
                <c:pt idx="1258">
                  <c:v>3.4972222222222222</c:v>
                </c:pt>
                <c:pt idx="1259">
                  <c:v>3.5</c:v>
                </c:pt>
                <c:pt idx="1260">
                  <c:v>3.5027777777777778</c:v>
                </c:pt>
                <c:pt idx="1261">
                  <c:v>3.5055555555555555</c:v>
                </c:pt>
                <c:pt idx="1262">
                  <c:v>3.5083333333333333</c:v>
                </c:pt>
                <c:pt idx="1263">
                  <c:v>3.5111111111111111</c:v>
                </c:pt>
                <c:pt idx="1264">
                  <c:v>3.5138888888888888</c:v>
                </c:pt>
                <c:pt idx="1265">
                  <c:v>3.5166666666666666</c:v>
                </c:pt>
                <c:pt idx="1266">
                  <c:v>3.5194444444444444</c:v>
                </c:pt>
                <c:pt idx="1267">
                  <c:v>3.5222222222222221</c:v>
                </c:pt>
                <c:pt idx="1268">
                  <c:v>3.5249999999999999</c:v>
                </c:pt>
                <c:pt idx="1269">
                  <c:v>3.5277777777777777</c:v>
                </c:pt>
                <c:pt idx="1270">
                  <c:v>3.5305555555555554</c:v>
                </c:pt>
                <c:pt idx="1271">
                  <c:v>3.5333333333333332</c:v>
                </c:pt>
                <c:pt idx="1272">
                  <c:v>3.536111111111111</c:v>
                </c:pt>
                <c:pt idx="1273">
                  <c:v>3.5388888888888888</c:v>
                </c:pt>
                <c:pt idx="1274">
                  <c:v>3.5416666666666665</c:v>
                </c:pt>
                <c:pt idx="1275">
                  <c:v>3.5444444444444443</c:v>
                </c:pt>
                <c:pt idx="1276">
                  <c:v>3.5472222222222221</c:v>
                </c:pt>
                <c:pt idx="1277">
                  <c:v>3.55</c:v>
                </c:pt>
                <c:pt idx="1278">
                  <c:v>3.5527777777777776</c:v>
                </c:pt>
                <c:pt idx="1279">
                  <c:v>3.5555555555555554</c:v>
                </c:pt>
                <c:pt idx="1280">
                  <c:v>3.5583333333333331</c:v>
                </c:pt>
                <c:pt idx="1281">
                  <c:v>3.5611111111111109</c:v>
                </c:pt>
                <c:pt idx="1282">
                  <c:v>3.5638888888888891</c:v>
                </c:pt>
                <c:pt idx="1283">
                  <c:v>3.5666666666666669</c:v>
                </c:pt>
                <c:pt idx="1284">
                  <c:v>3.5694444444444446</c:v>
                </c:pt>
                <c:pt idx="1285">
                  <c:v>3.5722222222222224</c:v>
                </c:pt>
                <c:pt idx="1286">
                  <c:v>3.5750000000000002</c:v>
                </c:pt>
                <c:pt idx="1287">
                  <c:v>3.5777777777777779</c:v>
                </c:pt>
                <c:pt idx="1288">
                  <c:v>3.5805555555555557</c:v>
                </c:pt>
                <c:pt idx="1289">
                  <c:v>3.5833333333333335</c:v>
                </c:pt>
                <c:pt idx="1290">
                  <c:v>3.5861111111111112</c:v>
                </c:pt>
                <c:pt idx="1291">
                  <c:v>3.588888888888889</c:v>
                </c:pt>
                <c:pt idx="1292">
                  <c:v>3.5916666666666668</c:v>
                </c:pt>
                <c:pt idx="1293">
                  <c:v>3.5944444444444446</c:v>
                </c:pt>
                <c:pt idx="1294">
                  <c:v>3.5972222222222223</c:v>
                </c:pt>
                <c:pt idx="1295">
                  <c:v>3.6</c:v>
                </c:pt>
                <c:pt idx="1296">
                  <c:v>3.6027777777777779</c:v>
                </c:pt>
                <c:pt idx="1297">
                  <c:v>3.6055555555555556</c:v>
                </c:pt>
                <c:pt idx="1298">
                  <c:v>3.6083333333333334</c:v>
                </c:pt>
                <c:pt idx="1299">
                  <c:v>3.6111111111111112</c:v>
                </c:pt>
                <c:pt idx="1300">
                  <c:v>3.6138888888888889</c:v>
                </c:pt>
                <c:pt idx="1301">
                  <c:v>3.6166666666666667</c:v>
                </c:pt>
                <c:pt idx="1302">
                  <c:v>3.6194444444444445</c:v>
                </c:pt>
                <c:pt idx="1303">
                  <c:v>3.6222222222222222</c:v>
                </c:pt>
                <c:pt idx="1304">
                  <c:v>3.625</c:v>
                </c:pt>
                <c:pt idx="1305">
                  <c:v>3.6277777777777778</c:v>
                </c:pt>
                <c:pt idx="1306">
                  <c:v>3.6305555555555555</c:v>
                </c:pt>
                <c:pt idx="1307">
                  <c:v>3.6333333333333333</c:v>
                </c:pt>
                <c:pt idx="1308">
                  <c:v>3.6361111111111111</c:v>
                </c:pt>
                <c:pt idx="1309">
                  <c:v>3.6388888888888888</c:v>
                </c:pt>
                <c:pt idx="1310">
                  <c:v>3.6416666666666666</c:v>
                </c:pt>
                <c:pt idx="1311">
                  <c:v>3.6444444444444444</c:v>
                </c:pt>
                <c:pt idx="1312">
                  <c:v>3.6472222222222221</c:v>
                </c:pt>
                <c:pt idx="1313">
                  <c:v>3.65</c:v>
                </c:pt>
                <c:pt idx="1314">
                  <c:v>3.6527777777777777</c:v>
                </c:pt>
                <c:pt idx="1315">
                  <c:v>3.6555555555555554</c:v>
                </c:pt>
                <c:pt idx="1316">
                  <c:v>3.6583333333333332</c:v>
                </c:pt>
                <c:pt idx="1317">
                  <c:v>3.661111111111111</c:v>
                </c:pt>
                <c:pt idx="1318">
                  <c:v>3.6638888888888888</c:v>
                </c:pt>
                <c:pt idx="1319">
                  <c:v>3.6666666666666665</c:v>
                </c:pt>
                <c:pt idx="1320">
                  <c:v>3.6694444444444443</c:v>
                </c:pt>
                <c:pt idx="1321">
                  <c:v>3.6722222222222221</c:v>
                </c:pt>
                <c:pt idx="1322">
                  <c:v>3.6749999999999998</c:v>
                </c:pt>
                <c:pt idx="1323">
                  <c:v>3.6777777777777776</c:v>
                </c:pt>
                <c:pt idx="1324">
                  <c:v>3.6805555555555554</c:v>
                </c:pt>
                <c:pt idx="1325">
                  <c:v>3.6833333333333331</c:v>
                </c:pt>
                <c:pt idx="1326">
                  <c:v>3.6861111111111109</c:v>
                </c:pt>
                <c:pt idx="1327">
                  <c:v>3.6888888888888891</c:v>
                </c:pt>
                <c:pt idx="1328">
                  <c:v>3.6916666666666669</c:v>
                </c:pt>
                <c:pt idx="1329">
                  <c:v>3.6944444444444446</c:v>
                </c:pt>
                <c:pt idx="1330">
                  <c:v>3.6972222222222224</c:v>
                </c:pt>
                <c:pt idx="1331">
                  <c:v>3.7</c:v>
                </c:pt>
                <c:pt idx="1332">
                  <c:v>3.7027777777777779</c:v>
                </c:pt>
                <c:pt idx="1333">
                  <c:v>3.7055555555555557</c:v>
                </c:pt>
                <c:pt idx="1334">
                  <c:v>3.7083333333333335</c:v>
                </c:pt>
                <c:pt idx="1335">
                  <c:v>3.7111111111111112</c:v>
                </c:pt>
                <c:pt idx="1336">
                  <c:v>3.713888888888889</c:v>
                </c:pt>
                <c:pt idx="1337">
                  <c:v>3.7166666666666668</c:v>
                </c:pt>
                <c:pt idx="1338">
                  <c:v>3.7194444444444446</c:v>
                </c:pt>
                <c:pt idx="1339">
                  <c:v>3.7222222222222223</c:v>
                </c:pt>
                <c:pt idx="1340">
                  <c:v>3.7250000000000001</c:v>
                </c:pt>
                <c:pt idx="1341">
                  <c:v>3.7277777777777779</c:v>
                </c:pt>
                <c:pt idx="1342">
                  <c:v>3.7305555555555556</c:v>
                </c:pt>
                <c:pt idx="1343">
                  <c:v>3.7333333333333334</c:v>
                </c:pt>
                <c:pt idx="1344">
                  <c:v>3.7361111111111112</c:v>
                </c:pt>
                <c:pt idx="1345">
                  <c:v>3.7388888888888889</c:v>
                </c:pt>
                <c:pt idx="1346">
                  <c:v>3.7416666666666667</c:v>
                </c:pt>
                <c:pt idx="1347">
                  <c:v>3.7444444444444445</c:v>
                </c:pt>
                <c:pt idx="1348">
                  <c:v>3.7472222222222222</c:v>
                </c:pt>
                <c:pt idx="1349">
                  <c:v>3.75</c:v>
                </c:pt>
                <c:pt idx="1350">
                  <c:v>3.7527777777777778</c:v>
                </c:pt>
                <c:pt idx="1351">
                  <c:v>3.7555555555555555</c:v>
                </c:pt>
                <c:pt idx="1352">
                  <c:v>3.7583333333333333</c:v>
                </c:pt>
                <c:pt idx="1353">
                  <c:v>3.7611111111111111</c:v>
                </c:pt>
                <c:pt idx="1354">
                  <c:v>3.7638888888888888</c:v>
                </c:pt>
                <c:pt idx="1355">
                  <c:v>3.7666666666666666</c:v>
                </c:pt>
                <c:pt idx="1356">
                  <c:v>3.7694444444444444</c:v>
                </c:pt>
                <c:pt idx="1357">
                  <c:v>3.7722222222222221</c:v>
                </c:pt>
                <c:pt idx="1358">
                  <c:v>3.7749999999999999</c:v>
                </c:pt>
                <c:pt idx="1359">
                  <c:v>3.7777777777777777</c:v>
                </c:pt>
                <c:pt idx="1360">
                  <c:v>3.7805555555555554</c:v>
                </c:pt>
                <c:pt idx="1361">
                  <c:v>3.7833333333333332</c:v>
                </c:pt>
                <c:pt idx="1362">
                  <c:v>3.786111111111111</c:v>
                </c:pt>
                <c:pt idx="1363">
                  <c:v>3.7888888888888888</c:v>
                </c:pt>
                <c:pt idx="1364">
                  <c:v>3.7916666666666665</c:v>
                </c:pt>
                <c:pt idx="1365">
                  <c:v>3.7944444444444443</c:v>
                </c:pt>
                <c:pt idx="1366">
                  <c:v>3.7972222222222221</c:v>
                </c:pt>
                <c:pt idx="1367">
                  <c:v>3.8</c:v>
                </c:pt>
                <c:pt idx="1368">
                  <c:v>3.8027777777777776</c:v>
                </c:pt>
                <c:pt idx="1369">
                  <c:v>3.8055555555555554</c:v>
                </c:pt>
                <c:pt idx="1370">
                  <c:v>3.8083333333333331</c:v>
                </c:pt>
                <c:pt idx="1371">
                  <c:v>3.8111111111111109</c:v>
                </c:pt>
                <c:pt idx="1372">
                  <c:v>3.8138888888888891</c:v>
                </c:pt>
                <c:pt idx="1373">
                  <c:v>3.8166666666666669</c:v>
                </c:pt>
                <c:pt idx="1374">
                  <c:v>3.8194444444444446</c:v>
                </c:pt>
                <c:pt idx="1375">
                  <c:v>3.8222222222222224</c:v>
                </c:pt>
                <c:pt idx="1376">
                  <c:v>3.8250000000000002</c:v>
                </c:pt>
                <c:pt idx="1377">
                  <c:v>3.8277777777777779</c:v>
                </c:pt>
                <c:pt idx="1378">
                  <c:v>3.8305555555555557</c:v>
                </c:pt>
                <c:pt idx="1379">
                  <c:v>3.8333333333333335</c:v>
                </c:pt>
                <c:pt idx="1380">
                  <c:v>3.8361111111111112</c:v>
                </c:pt>
                <c:pt idx="1381">
                  <c:v>3.838888888888889</c:v>
                </c:pt>
                <c:pt idx="1382">
                  <c:v>3.8416666666666668</c:v>
                </c:pt>
                <c:pt idx="1383">
                  <c:v>3.8444444444444446</c:v>
                </c:pt>
                <c:pt idx="1384">
                  <c:v>3.8472222222222223</c:v>
                </c:pt>
                <c:pt idx="1385">
                  <c:v>3.85</c:v>
                </c:pt>
                <c:pt idx="1386">
                  <c:v>3.8527777777777779</c:v>
                </c:pt>
                <c:pt idx="1387">
                  <c:v>3.8555555555555556</c:v>
                </c:pt>
                <c:pt idx="1388">
                  <c:v>3.8583333333333334</c:v>
                </c:pt>
                <c:pt idx="1389">
                  <c:v>3.8611111111111112</c:v>
                </c:pt>
                <c:pt idx="1390">
                  <c:v>3.8638888888888889</c:v>
                </c:pt>
                <c:pt idx="1391">
                  <c:v>3.8666666666666667</c:v>
                </c:pt>
                <c:pt idx="1392">
                  <c:v>3.8694444444444445</c:v>
                </c:pt>
                <c:pt idx="1393">
                  <c:v>3.8722222222222222</c:v>
                </c:pt>
                <c:pt idx="1394">
                  <c:v>3.875</c:v>
                </c:pt>
                <c:pt idx="1395">
                  <c:v>3.8777777777777778</c:v>
                </c:pt>
                <c:pt idx="1396">
                  <c:v>3.8805555555555555</c:v>
                </c:pt>
                <c:pt idx="1397">
                  <c:v>3.8833333333333333</c:v>
                </c:pt>
                <c:pt idx="1398">
                  <c:v>3.8861111111111111</c:v>
                </c:pt>
                <c:pt idx="1399">
                  <c:v>3.8888888888888888</c:v>
                </c:pt>
                <c:pt idx="1400">
                  <c:v>3.8916666666666666</c:v>
                </c:pt>
                <c:pt idx="1401">
                  <c:v>3.8944444444444444</c:v>
                </c:pt>
                <c:pt idx="1402">
                  <c:v>3.8972222222222221</c:v>
                </c:pt>
                <c:pt idx="1403">
                  <c:v>3.9</c:v>
                </c:pt>
                <c:pt idx="1404">
                  <c:v>3.9027777777777777</c:v>
                </c:pt>
                <c:pt idx="1405">
                  <c:v>3.9055555555555554</c:v>
                </c:pt>
                <c:pt idx="1406">
                  <c:v>3.9083333333333332</c:v>
                </c:pt>
                <c:pt idx="1407">
                  <c:v>3.911111111111111</c:v>
                </c:pt>
                <c:pt idx="1408">
                  <c:v>3.9138888888888888</c:v>
                </c:pt>
                <c:pt idx="1409">
                  <c:v>3.9166666666666665</c:v>
                </c:pt>
                <c:pt idx="1410">
                  <c:v>3.9194444444444443</c:v>
                </c:pt>
                <c:pt idx="1411">
                  <c:v>3.9222222222222221</c:v>
                </c:pt>
                <c:pt idx="1412">
                  <c:v>3.9249999999999998</c:v>
                </c:pt>
                <c:pt idx="1413">
                  <c:v>3.9277777777777776</c:v>
                </c:pt>
                <c:pt idx="1414">
                  <c:v>3.9305555555555554</c:v>
                </c:pt>
                <c:pt idx="1415">
                  <c:v>3.9333333333333331</c:v>
                </c:pt>
                <c:pt idx="1416">
                  <c:v>3.9361111111111109</c:v>
                </c:pt>
                <c:pt idx="1417">
                  <c:v>3.9388888888888891</c:v>
                </c:pt>
                <c:pt idx="1418">
                  <c:v>3.9416666666666669</c:v>
                </c:pt>
                <c:pt idx="1419">
                  <c:v>3.9444444444444446</c:v>
                </c:pt>
                <c:pt idx="1420">
                  <c:v>3.9472222222222224</c:v>
                </c:pt>
                <c:pt idx="1421">
                  <c:v>3.95</c:v>
                </c:pt>
                <c:pt idx="1422">
                  <c:v>3.9527777777777779</c:v>
                </c:pt>
                <c:pt idx="1423">
                  <c:v>3.9555555555555557</c:v>
                </c:pt>
                <c:pt idx="1424">
                  <c:v>3.9583333333333335</c:v>
                </c:pt>
                <c:pt idx="1425">
                  <c:v>3.9611111111111112</c:v>
                </c:pt>
                <c:pt idx="1426">
                  <c:v>3.963888888888889</c:v>
                </c:pt>
                <c:pt idx="1427">
                  <c:v>3.9666666666666668</c:v>
                </c:pt>
                <c:pt idx="1428">
                  <c:v>3.9694444444444446</c:v>
                </c:pt>
                <c:pt idx="1429">
                  <c:v>3.9722222222222223</c:v>
                </c:pt>
                <c:pt idx="1430">
                  <c:v>3.9750000000000001</c:v>
                </c:pt>
                <c:pt idx="1431">
                  <c:v>3.9777777777777779</c:v>
                </c:pt>
                <c:pt idx="1432">
                  <c:v>3.9805555555555556</c:v>
                </c:pt>
                <c:pt idx="1433">
                  <c:v>3.9833333333333334</c:v>
                </c:pt>
                <c:pt idx="1434">
                  <c:v>3.9861111111111112</c:v>
                </c:pt>
                <c:pt idx="1435">
                  <c:v>3.9888888888888889</c:v>
                </c:pt>
                <c:pt idx="1436">
                  <c:v>3.9916666666666667</c:v>
                </c:pt>
                <c:pt idx="1437">
                  <c:v>3.9944444444444445</c:v>
                </c:pt>
                <c:pt idx="1438">
                  <c:v>3.9972222222222222</c:v>
                </c:pt>
                <c:pt idx="1439">
                  <c:v>4</c:v>
                </c:pt>
                <c:pt idx="1440">
                  <c:v>4.0027777777777782</c:v>
                </c:pt>
                <c:pt idx="1441">
                  <c:v>4.0055555555555555</c:v>
                </c:pt>
                <c:pt idx="1442">
                  <c:v>4.0083333333333337</c:v>
                </c:pt>
                <c:pt idx="1443">
                  <c:v>4.0111111111111111</c:v>
                </c:pt>
                <c:pt idx="1444">
                  <c:v>4.0138888888888893</c:v>
                </c:pt>
                <c:pt idx="1445">
                  <c:v>4.0166666666666666</c:v>
                </c:pt>
                <c:pt idx="1446">
                  <c:v>4.0194444444444448</c:v>
                </c:pt>
                <c:pt idx="1447">
                  <c:v>4.0222222222222221</c:v>
                </c:pt>
                <c:pt idx="1448">
                  <c:v>4.0250000000000004</c:v>
                </c:pt>
                <c:pt idx="1449">
                  <c:v>4.0277777777777777</c:v>
                </c:pt>
                <c:pt idx="1450">
                  <c:v>4.0305555555555559</c:v>
                </c:pt>
                <c:pt idx="1451">
                  <c:v>4.0333333333333332</c:v>
                </c:pt>
                <c:pt idx="1452">
                  <c:v>4.0361111111111114</c:v>
                </c:pt>
                <c:pt idx="1453">
                  <c:v>4.0388888888888888</c:v>
                </c:pt>
                <c:pt idx="1454">
                  <c:v>4.041666666666667</c:v>
                </c:pt>
                <c:pt idx="1455">
                  <c:v>4.0444444444444443</c:v>
                </c:pt>
                <c:pt idx="1456">
                  <c:v>4.0472222222222225</c:v>
                </c:pt>
                <c:pt idx="1457">
                  <c:v>4.05</c:v>
                </c:pt>
                <c:pt idx="1458">
                  <c:v>4.052777777777778</c:v>
                </c:pt>
                <c:pt idx="1459">
                  <c:v>4.0555555555555554</c:v>
                </c:pt>
                <c:pt idx="1460">
                  <c:v>4.0583333333333336</c:v>
                </c:pt>
                <c:pt idx="1461">
                  <c:v>4.0611111111111109</c:v>
                </c:pt>
                <c:pt idx="1462">
                  <c:v>4.0638888888888891</c:v>
                </c:pt>
                <c:pt idx="1463">
                  <c:v>4.0666666666666664</c:v>
                </c:pt>
                <c:pt idx="1464">
                  <c:v>4.0694444444444446</c:v>
                </c:pt>
                <c:pt idx="1465">
                  <c:v>4.072222222222222</c:v>
                </c:pt>
                <c:pt idx="1466">
                  <c:v>4.0750000000000002</c:v>
                </c:pt>
                <c:pt idx="1467">
                  <c:v>4.0777777777777775</c:v>
                </c:pt>
                <c:pt idx="1468">
                  <c:v>4.0805555555555557</c:v>
                </c:pt>
                <c:pt idx="1469">
                  <c:v>4.083333333333333</c:v>
                </c:pt>
                <c:pt idx="1470">
                  <c:v>4.0861111111111112</c:v>
                </c:pt>
                <c:pt idx="1471">
                  <c:v>4.0888888888888886</c:v>
                </c:pt>
                <c:pt idx="1472">
                  <c:v>4.0916666666666668</c:v>
                </c:pt>
                <c:pt idx="1473">
                  <c:v>4.0944444444444441</c:v>
                </c:pt>
                <c:pt idx="1474">
                  <c:v>4.0972222222222223</c:v>
                </c:pt>
                <c:pt idx="1475">
                  <c:v>4.0999999999999996</c:v>
                </c:pt>
                <c:pt idx="1476">
                  <c:v>4.1027777777777779</c:v>
                </c:pt>
                <c:pt idx="1477">
                  <c:v>4.1055555555555552</c:v>
                </c:pt>
                <c:pt idx="1478">
                  <c:v>4.1083333333333334</c:v>
                </c:pt>
                <c:pt idx="1479">
                  <c:v>4.1111111111111107</c:v>
                </c:pt>
                <c:pt idx="1480">
                  <c:v>4.1138888888888889</c:v>
                </c:pt>
                <c:pt idx="1481">
                  <c:v>4.1166666666666663</c:v>
                </c:pt>
                <c:pt idx="1482">
                  <c:v>4.1194444444444445</c:v>
                </c:pt>
                <c:pt idx="1483">
                  <c:v>4.1222222222222218</c:v>
                </c:pt>
                <c:pt idx="1484">
                  <c:v>4.125</c:v>
                </c:pt>
                <c:pt idx="1485">
                  <c:v>4.1277777777777782</c:v>
                </c:pt>
                <c:pt idx="1486">
                  <c:v>4.1305555555555555</c:v>
                </c:pt>
                <c:pt idx="1487">
                  <c:v>4.1333333333333337</c:v>
                </c:pt>
                <c:pt idx="1488">
                  <c:v>4.1361111111111111</c:v>
                </c:pt>
                <c:pt idx="1489">
                  <c:v>4.1388888888888893</c:v>
                </c:pt>
                <c:pt idx="1490">
                  <c:v>4.1416666666666666</c:v>
                </c:pt>
                <c:pt idx="1491">
                  <c:v>4.1444444444444448</c:v>
                </c:pt>
                <c:pt idx="1492">
                  <c:v>4.1472222222222221</c:v>
                </c:pt>
                <c:pt idx="1493">
                  <c:v>4.1500000000000004</c:v>
                </c:pt>
                <c:pt idx="1494">
                  <c:v>4.1527777777777777</c:v>
                </c:pt>
                <c:pt idx="1495">
                  <c:v>4.1555555555555559</c:v>
                </c:pt>
                <c:pt idx="1496">
                  <c:v>4.1583333333333332</c:v>
                </c:pt>
                <c:pt idx="1497">
                  <c:v>4.1611111111111114</c:v>
                </c:pt>
                <c:pt idx="1498">
                  <c:v>4.1638888888888888</c:v>
                </c:pt>
                <c:pt idx="1499">
                  <c:v>4.166666666666667</c:v>
                </c:pt>
                <c:pt idx="1500">
                  <c:v>4.1694444444444443</c:v>
                </c:pt>
                <c:pt idx="1501">
                  <c:v>4.1722222222222225</c:v>
                </c:pt>
                <c:pt idx="1502">
                  <c:v>4.1749999999999998</c:v>
                </c:pt>
                <c:pt idx="1503">
                  <c:v>4.177777777777778</c:v>
                </c:pt>
                <c:pt idx="1504">
                  <c:v>4.1805555555555554</c:v>
                </c:pt>
                <c:pt idx="1505">
                  <c:v>4.1833333333333336</c:v>
                </c:pt>
                <c:pt idx="1506">
                  <c:v>4.1861111111111109</c:v>
                </c:pt>
                <c:pt idx="1507">
                  <c:v>4.1888888888888891</c:v>
                </c:pt>
                <c:pt idx="1508">
                  <c:v>4.1916666666666664</c:v>
                </c:pt>
                <c:pt idx="1509">
                  <c:v>4.1944444444444446</c:v>
                </c:pt>
                <c:pt idx="1510">
                  <c:v>4.197222222222222</c:v>
                </c:pt>
                <c:pt idx="1511">
                  <c:v>4.2</c:v>
                </c:pt>
                <c:pt idx="1512">
                  <c:v>4.2027777777777775</c:v>
                </c:pt>
                <c:pt idx="1513">
                  <c:v>4.2055555555555557</c:v>
                </c:pt>
                <c:pt idx="1514">
                  <c:v>4.208333333333333</c:v>
                </c:pt>
                <c:pt idx="1515">
                  <c:v>4.2111111111111112</c:v>
                </c:pt>
                <c:pt idx="1516">
                  <c:v>4.2138888888888886</c:v>
                </c:pt>
                <c:pt idx="1517">
                  <c:v>4.2166666666666668</c:v>
                </c:pt>
                <c:pt idx="1518">
                  <c:v>4.2194444444444441</c:v>
                </c:pt>
                <c:pt idx="1519">
                  <c:v>4.2222222222222223</c:v>
                </c:pt>
                <c:pt idx="1520">
                  <c:v>4.2249999999999996</c:v>
                </c:pt>
                <c:pt idx="1521">
                  <c:v>4.2277777777777779</c:v>
                </c:pt>
                <c:pt idx="1522">
                  <c:v>4.2305555555555552</c:v>
                </c:pt>
                <c:pt idx="1523">
                  <c:v>4.2333333333333334</c:v>
                </c:pt>
                <c:pt idx="1524">
                  <c:v>4.2361111111111107</c:v>
                </c:pt>
                <c:pt idx="1525">
                  <c:v>4.2388888888888889</c:v>
                </c:pt>
                <c:pt idx="1526">
                  <c:v>4.2416666666666663</c:v>
                </c:pt>
                <c:pt idx="1527">
                  <c:v>4.2444444444444445</c:v>
                </c:pt>
                <c:pt idx="1528">
                  <c:v>4.2472222222222218</c:v>
                </c:pt>
                <c:pt idx="1529">
                  <c:v>4.25</c:v>
                </c:pt>
                <c:pt idx="1530">
                  <c:v>4.2527777777777782</c:v>
                </c:pt>
                <c:pt idx="1531">
                  <c:v>4.2555555555555555</c:v>
                </c:pt>
                <c:pt idx="1532">
                  <c:v>4.2583333333333337</c:v>
                </c:pt>
                <c:pt idx="1533">
                  <c:v>4.2611111111111111</c:v>
                </c:pt>
                <c:pt idx="1534">
                  <c:v>4.2638888888888893</c:v>
                </c:pt>
                <c:pt idx="1535">
                  <c:v>4.2666666666666666</c:v>
                </c:pt>
                <c:pt idx="1536">
                  <c:v>4.2694444444444448</c:v>
                </c:pt>
                <c:pt idx="1537">
                  <c:v>4.2722222222222221</c:v>
                </c:pt>
                <c:pt idx="1538">
                  <c:v>4.2750000000000004</c:v>
                </c:pt>
                <c:pt idx="1539">
                  <c:v>4.2777777777777777</c:v>
                </c:pt>
                <c:pt idx="1540">
                  <c:v>4.2805555555555559</c:v>
                </c:pt>
                <c:pt idx="1541">
                  <c:v>4.2833333333333332</c:v>
                </c:pt>
                <c:pt idx="1542">
                  <c:v>4.2861111111111114</c:v>
                </c:pt>
                <c:pt idx="1543">
                  <c:v>4.2888888888888888</c:v>
                </c:pt>
                <c:pt idx="1544">
                  <c:v>4.291666666666667</c:v>
                </c:pt>
                <c:pt idx="1545">
                  <c:v>4.2944444444444443</c:v>
                </c:pt>
                <c:pt idx="1546">
                  <c:v>4.2972222222222225</c:v>
                </c:pt>
                <c:pt idx="1547">
                  <c:v>4.3</c:v>
                </c:pt>
                <c:pt idx="1548">
                  <c:v>4.302777777777778</c:v>
                </c:pt>
                <c:pt idx="1549">
                  <c:v>4.3055555555555554</c:v>
                </c:pt>
                <c:pt idx="1550">
                  <c:v>4.3083333333333336</c:v>
                </c:pt>
                <c:pt idx="1551">
                  <c:v>4.3111111111111109</c:v>
                </c:pt>
                <c:pt idx="1552">
                  <c:v>4.3138888888888891</c:v>
                </c:pt>
                <c:pt idx="1553">
                  <c:v>4.3166666666666664</c:v>
                </c:pt>
                <c:pt idx="1554">
                  <c:v>4.3194444444444446</c:v>
                </c:pt>
                <c:pt idx="1555">
                  <c:v>4.322222222222222</c:v>
                </c:pt>
                <c:pt idx="1556">
                  <c:v>4.3250000000000002</c:v>
                </c:pt>
                <c:pt idx="1557">
                  <c:v>4.3277777777777775</c:v>
                </c:pt>
                <c:pt idx="1558">
                  <c:v>4.3305555555555557</c:v>
                </c:pt>
                <c:pt idx="1559">
                  <c:v>4.333333333333333</c:v>
                </c:pt>
                <c:pt idx="1560">
                  <c:v>4.3361111111111112</c:v>
                </c:pt>
                <c:pt idx="1561">
                  <c:v>4.3388888888888886</c:v>
                </c:pt>
                <c:pt idx="1562">
                  <c:v>4.3416666666666668</c:v>
                </c:pt>
                <c:pt idx="1563">
                  <c:v>4.3444444444444441</c:v>
                </c:pt>
                <c:pt idx="1564">
                  <c:v>4.3472222222222223</c:v>
                </c:pt>
                <c:pt idx="1565">
                  <c:v>4.3499999999999996</c:v>
                </c:pt>
                <c:pt idx="1566">
                  <c:v>4.3527777777777779</c:v>
                </c:pt>
                <c:pt idx="1567">
                  <c:v>4.3555555555555552</c:v>
                </c:pt>
                <c:pt idx="1568">
                  <c:v>4.3583333333333334</c:v>
                </c:pt>
                <c:pt idx="1569">
                  <c:v>4.3611111111111107</c:v>
                </c:pt>
                <c:pt idx="1570">
                  <c:v>4.3638888888888889</c:v>
                </c:pt>
                <c:pt idx="1571">
                  <c:v>4.3666666666666663</c:v>
                </c:pt>
                <c:pt idx="1572">
                  <c:v>4.3694444444444445</c:v>
                </c:pt>
                <c:pt idx="1573">
                  <c:v>4.3722222222222218</c:v>
                </c:pt>
                <c:pt idx="1574">
                  <c:v>4.375</c:v>
                </c:pt>
                <c:pt idx="1575">
                  <c:v>4.3777777777777782</c:v>
                </c:pt>
                <c:pt idx="1576">
                  <c:v>4.3805555555555555</c:v>
                </c:pt>
                <c:pt idx="1577">
                  <c:v>4.3833333333333337</c:v>
                </c:pt>
                <c:pt idx="1578">
                  <c:v>4.3861111111111111</c:v>
                </c:pt>
                <c:pt idx="1579">
                  <c:v>4.3888888888888893</c:v>
                </c:pt>
                <c:pt idx="1580">
                  <c:v>4.3916666666666666</c:v>
                </c:pt>
                <c:pt idx="1581">
                  <c:v>4.3944444444444448</c:v>
                </c:pt>
                <c:pt idx="1582">
                  <c:v>4.3972222222222221</c:v>
                </c:pt>
                <c:pt idx="1583">
                  <c:v>4.4000000000000004</c:v>
                </c:pt>
                <c:pt idx="1584">
                  <c:v>4.4027777777777777</c:v>
                </c:pt>
                <c:pt idx="1585">
                  <c:v>4.4055555555555559</c:v>
                </c:pt>
                <c:pt idx="1586">
                  <c:v>4.4083333333333332</c:v>
                </c:pt>
                <c:pt idx="1587">
                  <c:v>4.4111111111111114</c:v>
                </c:pt>
                <c:pt idx="1588">
                  <c:v>4.4138888888888888</c:v>
                </c:pt>
                <c:pt idx="1589">
                  <c:v>4.416666666666667</c:v>
                </c:pt>
                <c:pt idx="1590">
                  <c:v>4.4194444444444443</c:v>
                </c:pt>
                <c:pt idx="1591">
                  <c:v>4.4222222222222225</c:v>
                </c:pt>
                <c:pt idx="1592">
                  <c:v>4.4249999999999998</c:v>
                </c:pt>
                <c:pt idx="1593">
                  <c:v>4.427777777777778</c:v>
                </c:pt>
                <c:pt idx="1594">
                  <c:v>4.4305555555555554</c:v>
                </c:pt>
                <c:pt idx="1595">
                  <c:v>4.4333333333333336</c:v>
                </c:pt>
                <c:pt idx="1596">
                  <c:v>4.4361111111111109</c:v>
                </c:pt>
                <c:pt idx="1597">
                  <c:v>4.4388888888888891</c:v>
                </c:pt>
                <c:pt idx="1598">
                  <c:v>4.4416666666666664</c:v>
                </c:pt>
                <c:pt idx="1599">
                  <c:v>4.4444444444444446</c:v>
                </c:pt>
                <c:pt idx="1600">
                  <c:v>4.447222222222222</c:v>
                </c:pt>
                <c:pt idx="1601">
                  <c:v>4.45</c:v>
                </c:pt>
                <c:pt idx="1602">
                  <c:v>4.4527777777777775</c:v>
                </c:pt>
                <c:pt idx="1603">
                  <c:v>4.4555555555555557</c:v>
                </c:pt>
                <c:pt idx="1604">
                  <c:v>4.458333333333333</c:v>
                </c:pt>
                <c:pt idx="1605">
                  <c:v>4.4611111111111112</c:v>
                </c:pt>
                <c:pt idx="1606">
                  <c:v>4.4638888888888886</c:v>
                </c:pt>
                <c:pt idx="1607">
                  <c:v>4.4666666666666668</c:v>
                </c:pt>
                <c:pt idx="1608">
                  <c:v>4.4694444444444441</c:v>
                </c:pt>
                <c:pt idx="1609">
                  <c:v>4.4722222222222223</c:v>
                </c:pt>
                <c:pt idx="1610">
                  <c:v>4.4749999999999996</c:v>
                </c:pt>
                <c:pt idx="1611">
                  <c:v>4.4777777777777779</c:v>
                </c:pt>
                <c:pt idx="1612">
                  <c:v>4.4805555555555552</c:v>
                </c:pt>
                <c:pt idx="1613">
                  <c:v>4.4833333333333334</c:v>
                </c:pt>
                <c:pt idx="1614">
                  <c:v>4.4861111111111107</c:v>
                </c:pt>
                <c:pt idx="1615">
                  <c:v>4.4888888888888889</c:v>
                </c:pt>
                <c:pt idx="1616">
                  <c:v>4.4916666666666663</c:v>
                </c:pt>
                <c:pt idx="1617">
                  <c:v>4.4944444444444445</c:v>
                </c:pt>
                <c:pt idx="1618">
                  <c:v>4.4972222222222218</c:v>
                </c:pt>
                <c:pt idx="1619">
                  <c:v>4.5</c:v>
                </c:pt>
                <c:pt idx="1620">
                  <c:v>4.5027777777777782</c:v>
                </c:pt>
                <c:pt idx="1621">
                  <c:v>4.5055555555555555</c:v>
                </c:pt>
                <c:pt idx="1622">
                  <c:v>4.5083333333333337</c:v>
                </c:pt>
                <c:pt idx="1623">
                  <c:v>4.5111111111111111</c:v>
                </c:pt>
                <c:pt idx="1624">
                  <c:v>4.5138888888888893</c:v>
                </c:pt>
                <c:pt idx="1625">
                  <c:v>4.5166666666666666</c:v>
                </c:pt>
                <c:pt idx="1626">
                  <c:v>4.5194444444444448</c:v>
                </c:pt>
                <c:pt idx="1627">
                  <c:v>4.5222222222222221</c:v>
                </c:pt>
                <c:pt idx="1628">
                  <c:v>4.5250000000000004</c:v>
                </c:pt>
                <c:pt idx="1629">
                  <c:v>4.5277777777777777</c:v>
                </c:pt>
                <c:pt idx="1630">
                  <c:v>4.5305555555555559</c:v>
                </c:pt>
                <c:pt idx="1631">
                  <c:v>4.5333333333333332</c:v>
                </c:pt>
                <c:pt idx="1632">
                  <c:v>4.5361111111111114</c:v>
                </c:pt>
                <c:pt idx="1633">
                  <c:v>4.5388888888888888</c:v>
                </c:pt>
                <c:pt idx="1634">
                  <c:v>4.541666666666667</c:v>
                </c:pt>
                <c:pt idx="1635">
                  <c:v>4.5444444444444443</c:v>
                </c:pt>
                <c:pt idx="1636">
                  <c:v>4.5472222222222225</c:v>
                </c:pt>
                <c:pt idx="1637">
                  <c:v>4.55</c:v>
                </c:pt>
                <c:pt idx="1638">
                  <c:v>4.552777777777778</c:v>
                </c:pt>
                <c:pt idx="1639">
                  <c:v>4.5555555555555554</c:v>
                </c:pt>
                <c:pt idx="1640">
                  <c:v>4.5583333333333336</c:v>
                </c:pt>
                <c:pt idx="1641">
                  <c:v>4.5611111111111109</c:v>
                </c:pt>
                <c:pt idx="1642">
                  <c:v>4.5638888888888891</c:v>
                </c:pt>
                <c:pt idx="1643">
                  <c:v>4.5666666666666664</c:v>
                </c:pt>
                <c:pt idx="1644">
                  <c:v>4.5694444444444446</c:v>
                </c:pt>
                <c:pt idx="1645">
                  <c:v>4.572222222222222</c:v>
                </c:pt>
                <c:pt idx="1646">
                  <c:v>4.5750000000000002</c:v>
                </c:pt>
                <c:pt idx="1647">
                  <c:v>4.5777777777777775</c:v>
                </c:pt>
                <c:pt idx="1648">
                  <c:v>4.5805555555555557</c:v>
                </c:pt>
                <c:pt idx="1649">
                  <c:v>4.583333333333333</c:v>
                </c:pt>
                <c:pt idx="1650">
                  <c:v>4.5861111111111112</c:v>
                </c:pt>
                <c:pt idx="1651">
                  <c:v>4.5888888888888886</c:v>
                </c:pt>
                <c:pt idx="1652">
                  <c:v>4.5916666666666668</c:v>
                </c:pt>
                <c:pt idx="1653">
                  <c:v>4.5944444444444441</c:v>
                </c:pt>
                <c:pt idx="1654">
                  <c:v>4.5972222222222223</c:v>
                </c:pt>
                <c:pt idx="1655">
                  <c:v>4.5999999999999996</c:v>
                </c:pt>
                <c:pt idx="1656">
                  <c:v>4.6027777777777779</c:v>
                </c:pt>
                <c:pt idx="1657">
                  <c:v>4.6055555555555552</c:v>
                </c:pt>
                <c:pt idx="1658">
                  <c:v>4.6083333333333334</c:v>
                </c:pt>
                <c:pt idx="1659">
                  <c:v>4.6111111111111107</c:v>
                </c:pt>
                <c:pt idx="1660">
                  <c:v>4.6138888888888889</c:v>
                </c:pt>
                <c:pt idx="1661">
                  <c:v>4.6166666666666663</c:v>
                </c:pt>
                <c:pt idx="1662">
                  <c:v>4.6194444444444445</c:v>
                </c:pt>
                <c:pt idx="1663">
                  <c:v>4.6222222222222218</c:v>
                </c:pt>
                <c:pt idx="1664">
                  <c:v>4.625</c:v>
                </c:pt>
                <c:pt idx="1665">
                  <c:v>4.6277777777777782</c:v>
                </c:pt>
                <c:pt idx="1666">
                  <c:v>4.6305555555555555</c:v>
                </c:pt>
                <c:pt idx="1667">
                  <c:v>4.6333333333333337</c:v>
                </c:pt>
                <c:pt idx="1668">
                  <c:v>4.6361111111111111</c:v>
                </c:pt>
                <c:pt idx="1669">
                  <c:v>4.6388888888888893</c:v>
                </c:pt>
                <c:pt idx="1670">
                  <c:v>4.6416666666666666</c:v>
                </c:pt>
                <c:pt idx="1671">
                  <c:v>4.6444444444444448</c:v>
                </c:pt>
                <c:pt idx="1672">
                  <c:v>4.6472222222222221</c:v>
                </c:pt>
                <c:pt idx="1673">
                  <c:v>4.6500000000000004</c:v>
                </c:pt>
                <c:pt idx="1674">
                  <c:v>4.6527777777777777</c:v>
                </c:pt>
                <c:pt idx="1675">
                  <c:v>4.6555555555555559</c:v>
                </c:pt>
                <c:pt idx="1676">
                  <c:v>4.6583333333333332</c:v>
                </c:pt>
                <c:pt idx="1677">
                  <c:v>4.6611111111111114</c:v>
                </c:pt>
                <c:pt idx="1678">
                  <c:v>4.6638888888888888</c:v>
                </c:pt>
                <c:pt idx="1679">
                  <c:v>4.666666666666667</c:v>
                </c:pt>
                <c:pt idx="1680">
                  <c:v>4.6694444444444443</c:v>
                </c:pt>
                <c:pt idx="1681">
                  <c:v>4.6722222222222225</c:v>
                </c:pt>
                <c:pt idx="1682">
                  <c:v>4.6749999999999998</c:v>
                </c:pt>
                <c:pt idx="1683">
                  <c:v>4.677777777777778</c:v>
                </c:pt>
                <c:pt idx="1684">
                  <c:v>4.6805555555555554</c:v>
                </c:pt>
                <c:pt idx="1685">
                  <c:v>4.6833333333333336</c:v>
                </c:pt>
                <c:pt idx="1686">
                  <c:v>4.6861111111111109</c:v>
                </c:pt>
                <c:pt idx="1687">
                  <c:v>4.6888888888888891</c:v>
                </c:pt>
                <c:pt idx="1688">
                  <c:v>4.6916666666666664</c:v>
                </c:pt>
                <c:pt idx="1689">
                  <c:v>4.6944444444444446</c:v>
                </c:pt>
                <c:pt idx="1690">
                  <c:v>4.697222222222222</c:v>
                </c:pt>
                <c:pt idx="1691">
                  <c:v>4.7</c:v>
                </c:pt>
                <c:pt idx="1692">
                  <c:v>4.7027777777777775</c:v>
                </c:pt>
                <c:pt idx="1693">
                  <c:v>4.7055555555555557</c:v>
                </c:pt>
                <c:pt idx="1694">
                  <c:v>4.708333333333333</c:v>
                </c:pt>
                <c:pt idx="1695">
                  <c:v>4.7111111111111112</c:v>
                </c:pt>
                <c:pt idx="1696">
                  <c:v>4.7138888888888886</c:v>
                </c:pt>
                <c:pt idx="1697">
                  <c:v>4.7166666666666668</c:v>
                </c:pt>
                <c:pt idx="1698">
                  <c:v>4.7194444444444441</c:v>
                </c:pt>
                <c:pt idx="1699">
                  <c:v>4.7222222222222223</c:v>
                </c:pt>
                <c:pt idx="1700">
                  <c:v>4.7249999999999996</c:v>
                </c:pt>
                <c:pt idx="1701">
                  <c:v>4.7277777777777779</c:v>
                </c:pt>
                <c:pt idx="1702">
                  <c:v>4.7305555555555552</c:v>
                </c:pt>
                <c:pt idx="1703">
                  <c:v>4.7333333333333334</c:v>
                </c:pt>
                <c:pt idx="1704">
                  <c:v>4.7361111111111107</c:v>
                </c:pt>
                <c:pt idx="1705">
                  <c:v>4.7388888888888889</c:v>
                </c:pt>
                <c:pt idx="1706">
                  <c:v>4.7416666666666663</c:v>
                </c:pt>
                <c:pt idx="1707">
                  <c:v>4.7444444444444445</c:v>
                </c:pt>
                <c:pt idx="1708">
                  <c:v>4.7472222222222218</c:v>
                </c:pt>
                <c:pt idx="1709">
                  <c:v>4.75</c:v>
                </c:pt>
                <c:pt idx="1710">
                  <c:v>4.7527777777777782</c:v>
                </c:pt>
                <c:pt idx="1711">
                  <c:v>4.7555555555555555</c:v>
                </c:pt>
                <c:pt idx="1712">
                  <c:v>4.7583333333333337</c:v>
                </c:pt>
                <c:pt idx="1713">
                  <c:v>4.7611111111111111</c:v>
                </c:pt>
                <c:pt idx="1714">
                  <c:v>4.7638888888888893</c:v>
                </c:pt>
                <c:pt idx="1715">
                  <c:v>4.7666666666666666</c:v>
                </c:pt>
                <c:pt idx="1716">
                  <c:v>4.7694444444444448</c:v>
                </c:pt>
                <c:pt idx="1717">
                  <c:v>4.7722222222222221</c:v>
                </c:pt>
                <c:pt idx="1718">
                  <c:v>4.7750000000000004</c:v>
                </c:pt>
                <c:pt idx="1719">
                  <c:v>4.7777777777777777</c:v>
                </c:pt>
                <c:pt idx="1720">
                  <c:v>4.7805555555555559</c:v>
                </c:pt>
                <c:pt idx="1721">
                  <c:v>4.7833333333333332</c:v>
                </c:pt>
                <c:pt idx="1722">
                  <c:v>4.7861111111111114</c:v>
                </c:pt>
                <c:pt idx="1723">
                  <c:v>4.7888888888888888</c:v>
                </c:pt>
                <c:pt idx="1724">
                  <c:v>4.791666666666667</c:v>
                </c:pt>
                <c:pt idx="1725">
                  <c:v>4.7944444444444443</c:v>
                </c:pt>
                <c:pt idx="1726">
                  <c:v>4.7972222222222225</c:v>
                </c:pt>
                <c:pt idx="1727">
                  <c:v>4.8</c:v>
                </c:pt>
                <c:pt idx="1728">
                  <c:v>4.802777777777778</c:v>
                </c:pt>
                <c:pt idx="1729">
                  <c:v>4.8055555555555554</c:v>
                </c:pt>
                <c:pt idx="1730">
                  <c:v>4.8083333333333336</c:v>
                </c:pt>
                <c:pt idx="1731">
                  <c:v>4.8111111111111109</c:v>
                </c:pt>
                <c:pt idx="1732">
                  <c:v>4.8138888888888891</c:v>
                </c:pt>
                <c:pt idx="1733">
                  <c:v>4.8166666666666664</c:v>
                </c:pt>
                <c:pt idx="1734">
                  <c:v>4.8194444444444446</c:v>
                </c:pt>
                <c:pt idx="1735">
                  <c:v>4.822222222222222</c:v>
                </c:pt>
                <c:pt idx="1736">
                  <c:v>4.8250000000000002</c:v>
                </c:pt>
                <c:pt idx="1737">
                  <c:v>4.8277777777777775</c:v>
                </c:pt>
                <c:pt idx="1738">
                  <c:v>4.8305555555555557</c:v>
                </c:pt>
                <c:pt idx="1739">
                  <c:v>4.833333333333333</c:v>
                </c:pt>
                <c:pt idx="1740">
                  <c:v>4.8361111111111112</c:v>
                </c:pt>
                <c:pt idx="1741">
                  <c:v>4.8388888888888886</c:v>
                </c:pt>
                <c:pt idx="1742">
                  <c:v>4.8416666666666668</c:v>
                </c:pt>
                <c:pt idx="1743">
                  <c:v>4.8444444444444441</c:v>
                </c:pt>
                <c:pt idx="1744">
                  <c:v>4.8472222222222223</c:v>
                </c:pt>
                <c:pt idx="1745">
                  <c:v>4.8499999999999996</c:v>
                </c:pt>
                <c:pt idx="1746">
                  <c:v>4.8527777777777779</c:v>
                </c:pt>
                <c:pt idx="1747">
                  <c:v>4.8555555555555552</c:v>
                </c:pt>
                <c:pt idx="1748">
                  <c:v>4.8583333333333334</c:v>
                </c:pt>
                <c:pt idx="1749">
                  <c:v>4.8611111111111107</c:v>
                </c:pt>
                <c:pt idx="1750">
                  <c:v>4.8638888888888889</c:v>
                </c:pt>
                <c:pt idx="1751">
                  <c:v>4.8666666666666663</c:v>
                </c:pt>
                <c:pt idx="1752">
                  <c:v>4.8694444444444445</c:v>
                </c:pt>
                <c:pt idx="1753">
                  <c:v>4.8722222222222218</c:v>
                </c:pt>
                <c:pt idx="1754">
                  <c:v>4.875</c:v>
                </c:pt>
                <c:pt idx="1755">
                  <c:v>4.8777777777777782</c:v>
                </c:pt>
                <c:pt idx="1756">
                  <c:v>4.8805555555555555</c:v>
                </c:pt>
                <c:pt idx="1757">
                  <c:v>4.8833333333333337</c:v>
                </c:pt>
                <c:pt idx="1758">
                  <c:v>4.8861111111111111</c:v>
                </c:pt>
                <c:pt idx="1759">
                  <c:v>4.8888888888888893</c:v>
                </c:pt>
                <c:pt idx="1760">
                  <c:v>4.8916666666666666</c:v>
                </c:pt>
                <c:pt idx="1761">
                  <c:v>4.8944444444444448</c:v>
                </c:pt>
                <c:pt idx="1762">
                  <c:v>4.8972222222222221</c:v>
                </c:pt>
                <c:pt idx="1763">
                  <c:v>4.9000000000000004</c:v>
                </c:pt>
                <c:pt idx="1764">
                  <c:v>4.9027777777777777</c:v>
                </c:pt>
                <c:pt idx="1765">
                  <c:v>4.9055555555555559</c:v>
                </c:pt>
                <c:pt idx="1766">
                  <c:v>4.9083333333333332</c:v>
                </c:pt>
                <c:pt idx="1767">
                  <c:v>4.9111111111111114</c:v>
                </c:pt>
                <c:pt idx="1768">
                  <c:v>4.9138888888888888</c:v>
                </c:pt>
                <c:pt idx="1769">
                  <c:v>4.916666666666667</c:v>
                </c:pt>
                <c:pt idx="1770">
                  <c:v>4.9194444444444443</c:v>
                </c:pt>
                <c:pt idx="1771">
                  <c:v>4.9222222222222225</c:v>
                </c:pt>
                <c:pt idx="1772">
                  <c:v>4.9249999999999998</c:v>
                </c:pt>
                <c:pt idx="1773">
                  <c:v>4.927777777777778</c:v>
                </c:pt>
                <c:pt idx="1774">
                  <c:v>4.9305555555555554</c:v>
                </c:pt>
                <c:pt idx="1775">
                  <c:v>4.9333333333333336</c:v>
                </c:pt>
                <c:pt idx="1776">
                  <c:v>4.9361111111111109</c:v>
                </c:pt>
                <c:pt idx="1777">
                  <c:v>4.9388888888888891</c:v>
                </c:pt>
                <c:pt idx="1778">
                  <c:v>4.9416666666666664</c:v>
                </c:pt>
                <c:pt idx="1779">
                  <c:v>4.9444444444444446</c:v>
                </c:pt>
                <c:pt idx="1780">
                  <c:v>4.947222222222222</c:v>
                </c:pt>
                <c:pt idx="1781">
                  <c:v>4.95</c:v>
                </c:pt>
                <c:pt idx="1782">
                  <c:v>4.9527777777777775</c:v>
                </c:pt>
                <c:pt idx="1783">
                  <c:v>4.9555555555555557</c:v>
                </c:pt>
                <c:pt idx="1784">
                  <c:v>4.958333333333333</c:v>
                </c:pt>
                <c:pt idx="1785">
                  <c:v>4.9611111111111112</c:v>
                </c:pt>
                <c:pt idx="1786">
                  <c:v>4.9638888888888886</c:v>
                </c:pt>
                <c:pt idx="1787">
                  <c:v>4.9666666666666668</c:v>
                </c:pt>
                <c:pt idx="1788">
                  <c:v>4.9694444444444441</c:v>
                </c:pt>
                <c:pt idx="1789">
                  <c:v>4.9722222222222223</c:v>
                </c:pt>
                <c:pt idx="1790">
                  <c:v>4.9749999999999996</c:v>
                </c:pt>
                <c:pt idx="1791">
                  <c:v>4.9777777777777779</c:v>
                </c:pt>
                <c:pt idx="1792">
                  <c:v>4.9805555555555552</c:v>
                </c:pt>
                <c:pt idx="1793">
                  <c:v>4.9833333333333334</c:v>
                </c:pt>
                <c:pt idx="1794">
                  <c:v>4.9861111111111107</c:v>
                </c:pt>
                <c:pt idx="1795">
                  <c:v>4.9888888888888889</c:v>
                </c:pt>
                <c:pt idx="1796">
                  <c:v>4.9916666666666663</c:v>
                </c:pt>
                <c:pt idx="1797">
                  <c:v>4.9944444444444445</c:v>
                </c:pt>
                <c:pt idx="1798">
                  <c:v>4.9972222222222218</c:v>
                </c:pt>
                <c:pt idx="1799">
                  <c:v>5</c:v>
                </c:pt>
                <c:pt idx="1800">
                  <c:v>5.0027777777777782</c:v>
                </c:pt>
                <c:pt idx="1801">
                  <c:v>5.0055555555555555</c:v>
                </c:pt>
                <c:pt idx="1802">
                  <c:v>5.0083333333333337</c:v>
                </c:pt>
                <c:pt idx="1803">
                  <c:v>5.0111111111111111</c:v>
                </c:pt>
                <c:pt idx="1804">
                  <c:v>5.0138888888888893</c:v>
                </c:pt>
                <c:pt idx="1805">
                  <c:v>5.0166666666666666</c:v>
                </c:pt>
                <c:pt idx="1806">
                  <c:v>5.0194444444444448</c:v>
                </c:pt>
                <c:pt idx="1807">
                  <c:v>5.0222222222222221</c:v>
                </c:pt>
                <c:pt idx="1808">
                  <c:v>5.0250000000000004</c:v>
                </c:pt>
                <c:pt idx="1809">
                  <c:v>5.0277777777777777</c:v>
                </c:pt>
                <c:pt idx="1810">
                  <c:v>5.0305555555555559</c:v>
                </c:pt>
                <c:pt idx="1811">
                  <c:v>5.0333333333333332</c:v>
                </c:pt>
                <c:pt idx="1812">
                  <c:v>5.0361111111111114</c:v>
                </c:pt>
                <c:pt idx="1813">
                  <c:v>5.0388888888888888</c:v>
                </c:pt>
                <c:pt idx="1814">
                  <c:v>5.041666666666667</c:v>
                </c:pt>
                <c:pt idx="1815">
                  <c:v>5.0444444444444443</c:v>
                </c:pt>
                <c:pt idx="1816">
                  <c:v>5.0472222222222225</c:v>
                </c:pt>
                <c:pt idx="1817">
                  <c:v>5.05</c:v>
                </c:pt>
                <c:pt idx="1818">
                  <c:v>5.052777777777778</c:v>
                </c:pt>
                <c:pt idx="1819">
                  <c:v>5.0555555555555554</c:v>
                </c:pt>
                <c:pt idx="1820">
                  <c:v>5.0583333333333336</c:v>
                </c:pt>
                <c:pt idx="1821">
                  <c:v>5.0611111111111109</c:v>
                </c:pt>
                <c:pt idx="1822">
                  <c:v>5.0638888888888891</c:v>
                </c:pt>
                <c:pt idx="1823">
                  <c:v>5.0666666666666664</c:v>
                </c:pt>
                <c:pt idx="1824">
                  <c:v>5.0694444444444446</c:v>
                </c:pt>
                <c:pt idx="1825">
                  <c:v>5.072222222222222</c:v>
                </c:pt>
                <c:pt idx="1826">
                  <c:v>5.0750000000000002</c:v>
                </c:pt>
                <c:pt idx="1827">
                  <c:v>5.0777777777777775</c:v>
                </c:pt>
                <c:pt idx="1828">
                  <c:v>5.0805555555555557</c:v>
                </c:pt>
                <c:pt idx="1829">
                  <c:v>5.083333333333333</c:v>
                </c:pt>
                <c:pt idx="1830">
                  <c:v>5.0861111111111112</c:v>
                </c:pt>
                <c:pt idx="1831">
                  <c:v>5.0888888888888886</c:v>
                </c:pt>
                <c:pt idx="1832">
                  <c:v>5.0916666666666668</c:v>
                </c:pt>
                <c:pt idx="1833">
                  <c:v>5.0944444444444441</c:v>
                </c:pt>
                <c:pt idx="1834">
                  <c:v>5.0972222222222223</c:v>
                </c:pt>
                <c:pt idx="1835">
                  <c:v>5.0999999999999996</c:v>
                </c:pt>
                <c:pt idx="1836">
                  <c:v>5.1027777777777779</c:v>
                </c:pt>
                <c:pt idx="1837">
                  <c:v>5.1055555555555552</c:v>
                </c:pt>
                <c:pt idx="1838">
                  <c:v>5.1083333333333334</c:v>
                </c:pt>
                <c:pt idx="1839">
                  <c:v>5.1111111111111107</c:v>
                </c:pt>
                <c:pt idx="1840">
                  <c:v>5.1138888888888889</c:v>
                </c:pt>
                <c:pt idx="1841">
                  <c:v>5.1166666666666663</c:v>
                </c:pt>
                <c:pt idx="1842">
                  <c:v>5.1194444444444445</c:v>
                </c:pt>
                <c:pt idx="1843">
                  <c:v>5.1222222222222218</c:v>
                </c:pt>
                <c:pt idx="1844">
                  <c:v>5.125</c:v>
                </c:pt>
                <c:pt idx="1845">
                  <c:v>5.1277777777777782</c:v>
                </c:pt>
                <c:pt idx="1846">
                  <c:v>5.1305555555555555</c:v>
                </c:pt>
                <c:pt idx="1847">
                  <c:v>5.1333333333333337</c:v>
                </c:pt>
                <c:pt idx="1848">
                  <c:v>5.1361111111111111</c:v>
                </c:pt>
                <c:pt idx="1849">
                  <c:v>5.1388888888888893</c:v>
                </c:pt>
                <c:pt idx="1850">
                  <c:v>5.1416666666666666</c:v>
                </c:pt>
                <c:pt idx="1851">
                  <c:v>5.1444444444444448</c:v>
                </c:pt>
                <c:pt idx="1852">
                  <c:v>5.1472222222222221</c:v>
                </c:pt>
                <c:pt idx="1853">
                  <c:v>5.15</c:v>
                </c:pt>
                <c:pt idx="1854">
                  <c:v>5.1527777777777777</c:v>
                </c:pt>
                <c:pt idx="1855">
                  <c:v>5.1555555555555559</c:v>
                </c:pt>
                <c:pt idx="1856">
                  <c:v>5.1583333333333332</c:v>
                </c:pt>
                <c:pt idx="1857">
                  <c:v>5.1611111111111114</c:v>
                </c:pt>
                <c:pt idx="1858">
                  <c:v>5.1638888888888888</c:v>
                </c:pt>
                <c:pt idx="1859">
                  <c:v>5.166666666666667</c:v>
                </c:pt>
                <c:pt idx="1860">
                  <c:v>5.1694444444444443</c:v>
                </c:pt>
                <c:pt idx="1861">
                  <c:v>5.1722222222222225</c:v>
                </c:pt>
                <c:pt idx="1862">
                  <c:v>5.1749999999999998</c:v>
                </c:pt>
                <c:pt idx="1863">
                  <c:v>5.177777777777778</c:v>
                </c:pt>
                <c:pt idx="1864">
                  <c:v>5.1805555555555554</c:v>
                </c:pt>
                <c:pt idx="1865">
                  <c:v>5.1833333333333336</c:v>
                </c:pt>
                <c:pt idx="1866">
                  <c:v>5.1861111111111109</c:v>
                </c:pt>
                <c:pt idx="1867">
                  <c:v>5.1888888888888891</c:v>
                </c:pt>
                <c:pt idx="1868">
                  <c:v>5.1916666666666664</c:v>
                </c:pt>
                <c:pt idx="1869">
                  <c:v>5.1944444444444446</c:v>
                </c:pt>
                <c:pt idx="1870">
                  <c:v>5.197222222222222</c:v>
                </c:pt>
                <c:pt idx="1871">
                  <c:v>5.2</c:v>
                </c:pt>
                <c:pt idx="1872">
                  <c:v>5.2027777777777775</c:v>
                </c:pt>
                <c:pt idx="1873">
                  <c:v>5.2055555555555557</c:v>
                </c:pt>
                <c:pt idx="1874">
                  <c:v>5.208333333333333</c:v>
                </c:pt>
                <c:pt idx="1875">
                  <c:v>5.2111111111111112</c:v>
                </c:pt>
                <c:pt idx="1876">
                  <c:v>5.2138888888888886</c:v>
                </c:pt>
                <c:pt idx="1877">
                  <c:v>5.2166666666666668</c:v>
                </c:pt>
                <c:pt idx="1878">
                  <c:v>5.2194444444444441</c:v>
                </c:pt>
                <c:pt idx="1879">
                  <c:v>5.2222222222222223</c:v>
                </c:pt>
                <c:pt idx="1880">
                  <c:v>5.2249999999999996</c:v>
                </c:pt>
                <c:pt idx="1881">
                  <c:v>5.2277777777777779</c:v>
                </c:pt>
                <c:pt idx="1882">
                  <c:v>5.2305555555555552</c:v>
                </c:pt>
                <c:pt idx="1883">
                  <c:v>5.2333333333333334</c:v>
                </c:pt>
                <c:pt idx="1884">
                  <c:v>5.2361111111111107</c:v>
                </c:pt>
                <c:pt idx="1885">
                  <c:v>5.2388888888888889</c:v>
                </c:pt>
                <c:pt idx="1886">
                  <c:v>5.2416666666666663</c:v>
                </c:pt>
                <c:pt idx="1887">
                  <c:v>5.2444444444444445</c:v>
                </c:pt>
                <c:pt idx="1888">
                  <c:v>5.2472222222222218</c:v>
                </c:pt>
                <c:pt idx="1889">
                  <c:v>5.25</c:v>
                </c:pt>
                <c:pt idx="1890">
                  <c:v>5.2527777777777782</c:v>
                </c:pt>
                <c:pt idx="1891">
                  <c:v>5.2555555555555555</c:v>
                </c:pt>
                <c:pt idx="1892">
                  <c:v>5.2583333333333337</c:v>
                </c:pt>
                <c:pt idx="1893">
                  <c:v>5.2611111111111111</c:v>
                </c:pt>
                <c:pt idx="1894">
                  <c:v>5.2638888888888893</c:v>
                </c:pt>
                <c:pt idx="1895">
                  <c:v>5.2666666666666666</c:v>
                </c:pt>
                <c:pt idx="1896">
                  <c:v>5.2694444444444448</c:v>
                </c:pt>
                <c:pt idx="1897">
                  <c:v>5.2722222222222221</c:v>
                </c:pt>
                <c:pt idx="1898">
                  <c:v>5.2750000000000004</c:v>
                </c:pt>
                <c:pt idx="1899">
                  <c:v>5.2777777777777777</c:v>
                </c:pt>
                <c:pt idx="1900">
                  <c:v>5.2805555555555559</c:v>
                </c:pt>
                <c:pt idx="1901">
                  <c:v>5.2833333333333332</c:v>
                </c:pt>
                <c:pt idx="1902">
                  <c:v>5.2861111111111114</c:v>
                </c:pt>
                <c:pt idx="1903">
                  <c:v>5.2888888888888888</c:v>
                </c:pt>
                <c:pt idx="1904">
                  <c:v>5.291666666666667</c:v>
                </c:pt>
                <c:pt idx="1905">
                  <c:v>5.2944444444444443</c:v>
                </c:pt>
                <c:pt idx="1906">
                  <c:v>5.2972222222222225</c:v>
                </c:pt>
                <c:pt idx="1907">
                  <c:v>5.3</c:v>
                </c:pt>
                <c:pt idx="1908">
                  <c:v>5.302777777777778</c:v>
                </c:pt>
                <c:pt idx="1909">
                  <c:v>5.3055555555555554</c:v>
                </c:pt>
                <c:pt idx="1910">
                  <c:v>5.3083333333333336</c:v>
                </c:pt>
                <c:pt idx="1911">
                  <c:v>5.3111111111111109</c:v>
                </c:pt>
                <c:pt idx="1912">
                  <c:v>5.3138888888888891</c:v>
                </c:pt>
                <c:pt idx="1913">
                  <c:v>5.3166666666666664</c:v>
                </c:pt>
                <c:pt idx="1914">
                  <c:v>5.3194444444444446</c:v>
                </c:pt>
                <c:pt idx="1915">
                  <c:v>5.322222222222222</c:v>
                </c:pt>
                <c:pt idx="1916">
                  <c:v>5.3250000000000002</c:v>
                </c:pt>
                <c:pt idx="1917">
                  <c:v>5.3277777777777775</c:v>
                </c:pt>
                <c:pt idx="1918">
                  <c:v>5.3305555555555557</c:v>
                </c:pt>
                <c:pt idx="1919">
                  <c:v>5.333333333333333</c:v>
                </c:pt>
                <c:pt idx="1920">
                  <c:v>5.3361111111111112</c:v>
                </c:pt>
                <c:pt idx="1921">
                  <c:v>5.3388888888888886</c:v>
                </c:pt>
                <c:pt idx="1922">
                  <c:v>5.3416666666666668</c:v>
                </c:pt>
                <c:pt idx="1923">
                  <c:v>5.3444444444444441</c:v>
                </c:pt>
                <c:pt idx="1924">
                  <c:v>5.3472222222222223</c:v>
                </c:pt>
                <c:pt idx="1925">
                  <c:v>5.35</c:v>
                </c:pt>
                <c:pt idx="1926">
                  <c:v>5.3527777777777779</c:v>
                </c:pt>
                <c:pt idx="1927">
                  <c:v>5.3555555555555552</c:v>
                </c:pt>
                <c:pt idx="1928">
                  <c:v>5.3583333333333334</c:v>
                </c:pt>
                <c:pt idx="1929">
                  <c:v>5.3611111111111107</c:v>
                </c:pt>
                <c:pt idx="1930">
                  <c:v>5.3638888888888889</c:v>
                </c:pt>
                <c:pt idx="1931">
                  <c:v>5.3666666666666663</c:v>
                </c:pt>
                <c:pt idx="1932">
                  <c:v>5.3694444444444445</c:v>
                </c:pt>
                <c:pt idx="1933">
                  <c:v>5.3722222222222218</c:v>
                </c:pt>
                <c:pt idx="1934">
                  <c:v>5.375</c:v>
                </c:pt>
                <c:pt idx="1935">
                  <c:v>5.3777777777777782</c:v>
                </c:pt>
                <c:pt idx="1936">
                  <c:v>5.3805555555555555</c:v>
                </c:pt>
                <c:pt idx="1937">
                  <c:v>5.3833333333333337</c:v>
                </c:pt>
                <c:pt idx="1938">
                  <c:v>5.3861111111111111</c:v>
                </c:pt>
                <c:pt idx="1939">
                  <c:v>5.3888888888888893</c:v>
                </c:pt>
                <c:pt idx="1940">
                  <c:v>5.3916666666666666</c:v>
                </c:pt>
                <c:pt idx="1941">
                  <c:v>5.3944444444444448</c:v>
                </c:pt>
                <c:pt idx="1942">
                  <c:v>5.3972222222222221</c:v>
                </c:pt>
                <c:pt idx="1943">
                  <c:v>5.4</c:v>
                </c:pt>
                <c:pt idx="1944">
                  <c:v>5.4027777777777777</c:v>
                </c:pt>
                <c:pt idx="1945">
                  <c:v>5.4055555555555559</c:v>
                </c:pt>
                <c:pt idx="1946">
                  <c:v>5.4083333333333332</c:v>
                </c:pt>
                <c:pt idx="1947">
                  <c:v>5.4111111111111114</c:v>
                </c:pt>
                <c:pt idx="1948">
                  <c:v>5.4138888888888888</c:v>
                </c:pt>
                <c:pt idx="1949">
                  <c:v>5.416666666666667</c:v>
                </c:pt>
                <c:pt idx="1950">
                  <c:v>5.4194444444444443</c:v>
                </c:pt>
                <c:pt idx="1951">
                  <c:v>5.4222222222222225</c:v>
                </c:pt>
                <c:pt idx="1952">
                  <c:v>5.4249999999999998</c:v>
                </c:pt>
                <c:pt idx="1953">
                  <c:v>5.427777777777778</c:v>
                </c:pt>
                <c:pt idx="1954">
                  <c:v>5.4305555555555554</c:v>
                </c:pt>
                <c:pt idx="1955">
                  <c:v>5.4333333333333336</c:v>
                </c:pt>
                <c:pt idx="1956">
                  <c:v>5.4361111111111109</c:v>
                </c:pt>
                <c:pt idx="1957">
                  <c:v>5.4388888888888891</c:v>
                </c:pt>
                <c:pt idx="1958">
                  <c:v>5.4416666666666664</c:v>
                </c:pt>
                <c:pt idx="1959">
                  <c:v>5.4444444444444446</c:v>
                </c:pt>
                <c:pt idx="1960">
                  <c:v>5.447222222222222</c:v>
                </c:pt>
                <c:pt idx="1961">
                  <c:v>5.45</c:v>
                </c:pt>
                <c:pt idx="1962">
                  <c:v>5.4527777777777775</c:v>
                </c:pt>
                <c:pt idx="1963">
                  <c:v>5.4555555555555557</c:v>
                </c:pt>
                <c:pt idx="1964">
                  <c:v>5.458333333333333</c:v>
                </c:pt>
                <c:pt idx="1965">
                  <c:v>5.4611111111111112</c:v>
                </c:pt>
                <c:pt idx="1966">
                  <c:v>5.4638888888888886</c:v>
                </c:pt>
                <c:pt idx="1967">
                  <c:v>5.4666666666666668</c:v>
                </c:pt>
                <c:pt idx="1968">
                  <c:v>5.4694444444444441</c:v>
                </c:pt>
                <c:pt idx="1969">
                  <c:v>5.4722222222222223</c:v>
                </c:pt>
                <c:pt idx="1970">
                  <c:v>5.4749999999999996</c:v>
                </c:pt>
                <c:pt idx="1971">
                  <c:v>5.4777777777777779</c:v>
                </c:pt>
                <c:pt idx="1972">
                  <c:v>5.4805555555555552</c:v>
                </c:pt>
                <c:pt idx="1973">
                  <c:v>5.4833333333333334</c:v>
                </c:pt>
                <c:pt idx="1974">
                  <c:v>5.4861111111111107</c:v>
                </c:pt>
                <c:pt idx="1975">
                  <c:v>5.4888888888888889</c:v>
                </c:pt>
                <c:pt idx="1976">
                  <c:v>5.4916666666666663</c:v>
                </c:pt>
                <c:pt idx="1977">
                  <c:v>5.4944444444444445</c:v>
                </c:pt>
                <c:pt idx="1978">
                  <c:v>5.4972222222222218</c:v>
                </c:pt>
                <c:pt idx="1979">
                  <c:v>5.5</c:v>
                </c:pt>
                <c:pt idx="1980">
                  <c:v>5.5027777777777782</c:v>
                </c:pt>
                <c:pt idx="1981">
                  <c:v>5.5055555555555555</c:v>
                </c:pt>
                <c:pt idx="1982">
                  <c:v>5.5083333333333337</c:v>
                </c:pt>
                <c:pt idx="1983">
                  <c:v>5.5111111111111111</c:v>
                </c:pt>
                <c:pt idx="1984">
                  <c:v>5.5138888888888893</c:v>
                </c:pt>
                <c:pt idx="1985">
                  <c:v>5.5166666666666666</c:v>
                </c:pt>
                <c:pt idx="1986">
                  <c:v>5.5194444444444448</c:v>
                </c:pt>
                <c:pt idx="1987">
                  <c:v>5.5222222222222221</c:v>
                </c:pt>
                <c:pt idx="1988">
                  <c:v>5.5250000000000004</c:v>
                </c:pt>
                <c:pt idx="1989">
                  <c:v>5.5277777777777777</c:v>
                </c:pt>
                <c:pt idx="1990">
                  <c:v>5.5305555555555559</c:v>
                </c:pt>
                <c:pt idx="1991">
                  <c:v>5.5333333333333332</c:v>
                </c:pt>
                <c:pt idx="1992">
                  <c:v>5.5361111111111114</c:v>
                </c:pt>
                <c:pt idx="1993">
                  <c:v>5.5388888888888888</c:v>
                </c:pt>
                <c:pt idx="1994">
                  <c:v>5.541666666666667</c:v>
                </c:pt>
                <c:pt idx="1995">
                  <c:v>5.5444444444444443</c:v>
                </c:pt>
                <c:pt idx="1996">
                  <c:v>5.5472222222222225</c:v>
                </c:pt>
                <c:pt idx="1997">
                  <c:v>5.55</c:v>
                </c:pt>
                <c:pt idx="1998">
                  <c:v>5.552777777777778</c:v>
                </c:pt>
                <c:pt idx="1999">
                  <c:v>5.5555555555555554</c:v>
                </c:pt>
                <c:pt idx="2000">
                  <c:v>5.5583333333333336</c:v>
                </c:pt>
                <c:pt idx="2001">
                  <c:v>5.5611111111111109</c:v>
                </c:pt>
                <c:pt idx="2002">
                  <c:v>5.5638888888888891</c:v>
                </c:pt>
                <c:pt idx="2003">
                  <c:v>5.5666666666666664</c:v>
                </c:pt>
                <c:pt idx="2004">
                  <c:v>5.5694444444444446</c:v>
                </c:pt>
                <c:pt idx="2005">
                  <c:v>5.572222222222222</c:v>
                </c:pt>
                <c:pt idx="2006">
                  <c:v>5.5750000000000002</c:v>
                </c:pt>
                <c:pt idx="2007">
                  <c:v>5.5777777777777775</c:v>
                </c:pt>
                <c:pt idx="2008">
                  <c:v>5.5805555555555557</c:v>
                </c:pt>
                <c:pt idx="2009">
                  <c:v>5.583333333333333</c:v>
                </c:pt>
                <c:pt idx="2010">
                  <c:v>5.5861111111111112</c:v>
                </c:pt>
                <c:pt idx="2011">
                  <c:v>5.5888888888888886</c:v>
                </c:pt>
                <c:pt idx="2012">
                  <c:v>5.5916666666666668</c:v>
                </c:pt>
                <c:pt idx="2013">
                  <c:v>5.5944444444444441</c:v>
                </c:pt>
                <c:pt idx="2014">
                  <c:v>5.5972222222222223</c:v>
                </c:pt>
                <c:pt idx="2015">
                  <c:v>5.6</c:v>
                </c:pt>
                <c:pt idx="2016">
                  <c:v>5.6027777777777779</c:v>
                </c:pt>
                <c:pt idx="2017">
                  <c:v>5.6055555555555552</c:v>
                </c:pt>
                <c:pt idx="2018">
                  <c:v>5.6083333333333334</c:v>
                </c:pt>
                <c:pt idx="2019">
                  <c:v>5.6111111111111107</c:v>
                </c:pt>
                <c:pt idx="2020">
                  <c:v>5.6138888888888889</c:v>
                </c:pt>
                <c:pt idx="2021">
                  <c:v>5.6166666666666663</c:v>
                </c:pt>
                <c:pt idx="2022">
                  <c:v>5.6194444444444445</c:v>
                </c:pt>
                <c:pt idx="2023">
                  <c:v>5.6222222222222218</c:v>
                </c:pt>
                <c:pt idx="2024">
                  <c:v>5.625</c:v>
                </c:pt>
                <c:pt idx="2025">
                  <c:v>5.6277777777777782</c:v>
                </c:pt>
                <c:pt idx="2026">
                  <c:v>5.6305555555555555</c:v>
                </c:pt>
                <c:pt idx="2027">
                  <c:v>5.6333333333333337</c:v>
                </c:pt>
                <c:pt idx="2028">
                  <c:v>5.6361111111111111</c:v>
                </c:pt>
                <c:pt idx="2029">
                  <c:v>5.6388888888888893</c:v>
                </c:pt>
                <c:pt idx="2030">
                  <c:v>5.6416666666666666</c:v>
                </c:pt>
                <c:pt idx="2031">
                  <c:v>5.6444444444444448</c:v>
                </c:pt>
                <c:pt idx="2032">
                  <c:v>5.6472222222222221</c:v>
                </c:pt>
                <c:pt idx="2033">
                  <c:v>5.65</c:v>
                </c:pt>
                <c:pt idx="2034">
                  <c:v>5.6527777777777777</c:v>
                </c:pt>
                <c:pt idx="2035">
                  <c:v>5.6555555555555559</c:v>
                </c:pt>
                <c:pt idx="2036">
                  <c:v>5.6583333333333332</c:v>
                </c:pt>
                <c:pt idx="2037">
                  <c:v>5.6611111111111114</c:v>
                </c:pt>
                <c:pt idx="2038">
                  <c:v>5.6638888888888888</c:v>
                </c:pt>
                <c:pt idx="2039">
                  <c:v>5.666666666666667</c:v>
                </c:pt>
                <c:pt idx="2040">
                  <c:v>5.6694444444444443</c:v>
                </c:pt>
                <c:pt idx="2041">
                  <c:v>5.6722222222222225</c:v>
                </c:pt>
                <c:pt idx="2042">
                  <c:v>5.6749999999999998</c:v>
                </c:pt>
                <c:pt idx="2043">
                  <c:v>5.677777777777778</c:v>
                </c:pt>
                <c:pt idx="2044">
                  <c:v>5.6805555555555554</c:v>
                </c:pt>
                <c:pt idx="2045">
                  <c:v>5.6833333333333336</c:v>
                </c:pt>
                <c:pt idx="2046">
                  <c:v>5.6861111111111109</c:v>
                </c:pt>
                <c:pt idx="2047">
                  <c:v>5.6888888888888891</c:v>
                </c:pt>
                <c:pt idx="2048">
                  <c:v>5.6916666666666664</c:v>
                </c:pt>
                <c:pt idx="2049">
                  <c:v>5.6944444444444446</c:v>
                </c:pt>
                <c:pt idx="2050">
                  <c:v>5.697222222222222</c:v>
                </c:pt>
                <c:pt idx="2051">
                  <c:v>5.7</c:v>
                </c:pt>
                <c:pt idx="2052">
                  <c:v>5.7027777777777775</c:v>
                </c:pt>
                <c:pt idx="2053">
                  <c:v>5.7055555555555557</c:v>
                </c:pt>
                <c:pt idx="2054">
                  <c:v>5.708333333333333</c:v>
                </c:pt>
                <c:pt idx="2055">
                  <c:v>5.7111111111111112</c:v>
                </c:pt>
                <c:pt idx="2056">
                  <c:v>5.7138888888888886</c:v>
                </c:pt>
                <c:pt idx="2057">
                  <c:v>5.7166666666666668</c:v>
                </c:pt>
                <c:pt idx="2058">
                  <c:v>5.7194444444444441</c:v>
                </c:pt>
                <c:pt idx="2059">
                  <c:v>5.7222222222222223</c:v>
                </c:pt>
                <c:pt idx="2060">
                  <c:v>5.7249999999999996</c:v>
                </c:pt>
                <c:pt idx="2061">
                  <c:v>5.7277777777777779</c:v>
                </c:pt>
                <c:pt idx="2062">
                  <c:v>5.7305555555555552</c:v>
                </c:pt>
                <c:pt idx="2063">
                  <c:v>5.7333333333333334</c:v>
                </c:pt>
                <c:pt idx="2064">
                  <c:v>5.7361111111111107</c:v>
                </c:pt>
                <c:pt idx="2065">
                  <c:v>5.7388888888888889</c:v>
                </c:pt>
                <c:pt idx="2066">
                  <c:v>5.7416666666666663</c:v>
                </c:pt>
                <c:pt idx="2067">
                  <c:v>5.7444444444444445</c:v>
                </c:pt>
                <c:pt idx="2068">
                  <c:v>5.7472222222222218</c:v>
                </c:pt>
                <c:pt idx="2069">
                  <c:v>5.75</c:v>
                </c:pt>
                <c:pt idx="2070">
                  <c:v>5.7527777777777782</c:v>
                </c:pt>
                <c:pt idx="2071">
                  <c:v>5.7555555555555555</c:v>
                </c:pt>
                <c:pt idx="2072">
                  <c:v>5.7583333333333337</c:v>
                </c:pt>
                <c:pt idx="2073">
                  <c:v>5.7611111111111111</c:v>
                </c:pt>
                <c:pt idx="2074">
                  <c:v>5.7638888888888893</c:v>
                </c:pt>
                <c:pt idx="2075">
                  <c:v>5.7666666666666666</c:v>
                </c:pt>
                <c:pt idx="2076">
                  <c:v>5.7694444444444448</c:v>
                </c:pt>
                <c:pt idx="2077">
                  <c:v>5.7722222222222221</c:v>
                </c:pt>
                <c:pt idx="2078">
                  <c:v>5.7750000000000004</c:v>
                </c:pt>
                <c:pt idx="2079">
                  <c:v>5.7777777777777777</c:v>
                </c:pt>
                <c:pt idx="2080">
                  <c:v>5.7805555555555559</c:v>
                </c:pt>
                <c:pt idx="2081">
                  <c:v>5.7833333333333332</c:v>
                </c:pt>
                <c:pt idx="2082">
                  <c:v>5.7861111111111114</c:v>
                </c:pt>
                <c:pt idx="2083">
                  <c:v>5.7888888888888888</c:v>
                </c:pt>
                <c:pt idx="2084">
                  <c:v>5.791666666666667</c:v>
                </c:pt>
                <c:pt idx="2085">
                  <c:v>5.7944444444444443</c:v>
                </c:pt>
                <c:pt idx="2086">
                  <c:v>5.7972222222222225</c:v>
                </c:pt>
                <c:pt idx="2087">
                  <c:v>5.8</c:v>
                </c:pt>
                <c:pt idx="2088">
                  <c:v>5.802777777777778</c:v>
                </c:pt>
                <c:pt idx="2089">
                  <c:v>5.8055555555555554</c:v>
                </c:pt>
                <c:pt idx="2090">
                  <c:v>5.8083333333333336</c:v>
                </c:pt>
                <c:pt idx="2091">
                  <c:v>5.8111111111111109</c:v>
                </c:pt>
                <c:pt idx="2092">
                  <c:v>5.8138888888888891</c:v>
                </c:pt>
                <c:pt idx="2093">
                  <c:v>5.8166666666666664</c:v>
                </c:pt>
                <c:pt idx="2094">
                  <c:v>5.8194444444444446</c:v>
                </c:pt>
                <c:pt idx="2095">
                  <c:v>5.822222222222222</c:v>
                </c:pt>
                <c:pt idx="2096">
                  <c:v>5.8250000000000002</c:v>
                </c:pt>
                <c:pt idx="2097">
                  <c:v>5.8277777777777775</c:v>
                </c:pt>
                <c:pt idx="2098">
                  <c:v>5.8305555555555557</c:v>
                </c:pt>
                <c:pt idx="2099">
                  <c:v>5.833333333333333</c:v>
                </c:pt>
                <c:pt idx="2100">
                  <c:v>5.8361111111111112</c:v>
                </c:pt>
                <c:pt idx="2101">
                  <c:v>5.8388888888888886</c:v>
                </c:pt>
                <c:pt idx="2102">
                  <c:v>5.8416666666666668</c:v>
                </c:pt>
                <c:pt idx="2103">
                  <c:v>5.8444444444444441</c:v>
                </c:pt>
                <c:pt idx="2104">
                  <c:v>5.8472222222222223</c:v>
                </c:pt>
                <c:pt idx="2105">
                  <c:v>5.85</c:v>
                </c:pt>
                <c:pt idx="2106">
                  <c:v>5.8527777777777779</c:v>
                </c:pt>
                <c:pt idx="2107">
                  <c:v>5.8555555555555552</c:v>
                </c:pt>
                <c:pt idx="2108">
                  <c:v>5.8583333333333334</c:v>
                </c:pt>
                <c:pt idx="2109">
                  <c:v>5.8611111111111107</c:v>
                </c:pt>
                <c:pt idx="2110">
                  <c:v>5.8638888888888889</c:v>
                </c:pt>
                <c:pt idx="2111">
                  <c:v>5.8666666666666663</c:v>
                </c:pt>
                <c:pt idx="2112">
                  <c:v>5.8694444444444445</c:v>
                </c:pt>
                <c:pt idx="2113">
                  <c:v>5.8722222222222218</c:v>
                </c:pt>
                <c:pt idx="2114">
                  <c:v>5.875</c:v>
                </c:pt>
                <c:pt idx="2115">
                  <c:v>5.8777777777777782</c:v>
                </c:pt>
                <c:pt idx="2116">
                  <c:v>5.8805555555555555</c:v>
                </c:pt>
                <c:pt idx="2117">
                  <c:v>5.8833333333333337</c:v>
                </c:pt>
                <c:pt idx="2118">
                  <c:v>5.8861111111111111</c:v>
                </c:pt>
                <c:pt idx="2119">
                  <c:v>5.8888888888888893</c:v>
                </c:pt>
                <c:pt idx="2120">
                  <c:v>5.8916666666666666</c:v>
                </c:pt>
                <c:pt idx="2121">
                  <c:v>5.8944444444444448</c:v>
                </c:pt>
                <c:pt idx="2122">
                  <c:v>5.8972222222222221</c:v>
                </c:pt>
                <c:pt idx="2123">
                  <c:v>5.9</c:v>
                </c:pt>
                <c:pt idx="2124">
                  <c:v>5.9027777777777777</c:v>
                </c:pt>
                <c:pt idx="2125">
                  <c:v>5.9055555555555559</c:v>
                </c:pt>
                <c:pt idx="2126">
                  <c:v>5.9083333333333332</c:v>
                </c:pt>
                <c:pt idx="2127">
                  <c:v>5.9111111111111114</c:v>
                </c:pt>
                <c:pt idx="2128">
                  <c:v>5.9138888888888888</c:v>
                </c:pt>
                <c:pt idx="2129">
                  <c:v>5.916666666666667</c:v>
                </c:pt>
                <c:pt idx="2130">
                  <c:v>5.9194444444444443</c:v>
                </c:pt>
                <c:pt idx="2131">
                  <c:v>5.9222222222222225</c:v>
                </c:pt>
                <c:pt idx="2132">
                  <c:v>5.9249999999999998</c:v>
                </c:pt>
                <c:pt idx="2133">
                  <c:v>5.927777777777778</c:v>
                </c:pt>
                <c:pt idx="2134">
                  <c:v>5.9305555555555554</c:v>
                </c:pt>
                <c:pt idx="2135">
                  <c:v>5.9333333333333336</c:v>
                </c:pt>
                <c:pt idx="2136">
                  <c:v>5.9361111111111109</c:v>
                </c:pt>
                <c:pt idx="2137">
                  <c:v>5.9388888888888891</c:v>
                </c:pt>
                <c:pt idx="2138">
                  <c:v>5.9416666666666664</c:v>
                </c:pt>
                <c:pt idx="2139">
                  <c:v>5.9444444444444446</c:v>
                </c:pt>
                <c:pt idx="2140">
                  <c:v>5.947222222222222</c:v>
                </c:pt>
                <c:pt idx="2141">
                  <c:v>5.95</c:v>
                </c:pt>
                <c:pt idx="2142">
                  <c:v>5.9527777777777775</c:v>
                </c:pt>
                <c:pt idx="2143">
                  <c:v>5.9555555555555557</c:v>
                </c:pt>
                <c:pt idx="2144">
                  <c:v>5.958333333333333</c:v>
                </c:pt>
                <c:pt idx="2145">
                  <c:v>5.9611111111111112</c:v>
                </c:pt>
                <c:pt idx="2146">
                  <c:v>5.9638888888888886</c:v>
                </c:pt>
                <c:pt idx="2147">
                  <c:v>5.9666666666666668</c:v>
                </c:pt>
                <c:pt idx="2148">
                  <c:v>5.9694444444444441</c:v>
                </c:pt>
                <c:pt idx="2149">
                  <c:v>5.9722222222222223</c:v>
                </c:pt>
                <c:pt idx="2150">
                  <c:v>5.9749999999999996</c:v>
                </c:pt>
                <c:pt idx="2151">
                  <c:v>5.9777777777777779</c:v>
                </c:pt>
                <c:pt idx="2152">
                  <c:v>5.9805555555555552</c:v>
                </c:pt>
                <c:pt idx="2153">
                  <c:v>5.9833333333333334</c:v>
                </c:pt>
                <c:pt idx="2154">
                  <c:v>5.9861111111111107</c:v>
                </c:pt>
                <c:pt idx="2155">
                  <c:v>5.9888888888888889</c:v>
                </c:pt>
                <c:pt idx="2156">
                  <c:v>5.9916666666666663</c:v>
                </c:pt>
                <c:pt idx="2157">
                  <c:v>5.9944444444444445</c:v>
                </c:pt>
                <c:pt idx="2158">
                  <c:v>5.9972222222222218</c:v>
                </c:pt>
                <c:pt idx="2159">
                  <c:v>6</c:v>
                </c:pt>
                <c:pt idx="2160">
                  <c:v>6.0027777777777782</c:v>
                </c:pt>
                <c:pt idx="2161">
                  <c:v>6.0055555555555555</c:v>
                </c:pt>
                <c:pt idx="2162">
                  <c:v>6.0083333333333337</c:v>
                </c:pt>
                <c:pt idx="2163">
                  <c:v>6.0111111111111111</c:v>
                </c:pt>
                <c:pt idx="2164">
                  <c:v>6.0138888888888893</c:v>
                </c:pt>
                <c:pt idx="2165">
                  <c:v>6.0166666666666666</c:v>
                </c:pt>
                <c:pt idx="2166">
                  <c:v>6.0194444444444448</c:v>
                </c:pt>
                <c:pt idx="2167">
                  <c:v>6.0222222222222221</c:v>
                </c:pt>
                <c:pt idx="2168">
                  <c:v>6.0250000000000004</c:v>
                </c:pt>
                <c:pt idx="2169">
                  <c:v>6.0277777777777777</c:v>
                </c:pt>
                <c:pt idx="2170">
                  <c:v>6.0305555555555559</c:v>
                </c:pt>
                <c:pt idx="2171">
                  <c:v>6.0333333333333332</c:v>
                </c:pt>
                <c:pt idx="2172">
                  <c:v>6.0361111111111114</c:v>
                </c:pt>
                <c:pt idx="2173">
                  <c:v>6.0388888888888888</c:v>
                </c:pt>
                <c:pt idx="2174">
                  <c:v>6.041666666666667</c:v>
                </c:pt>
                <c:pt idx="2175">
                  <c:v>6.0444444444444443</c:v>
                </c:pt>
                <c:pt idx="2176">
                  <c:v>6.0472222222222225</c:v>
                </c:pt>
                <c:pt idx="2177">
                  <c:v>6.05</c:v>
                </c:pt>
                <c:pt idx="2178">
                  <c:v>6.052777777777778</c:v>
                </c:pt>
                <c:pt idx="2179">
                  <c:v>6.0555555555555554</c:v>
                </c:pt>
                <c:pt idx="2180">
                  <c:v>6.0583333333333336</c:v>
                </c:pt>
                <c:pt idx="2181">
                  <c:v>6.0611111111111109</c:v>
                </c:pt>
                <c:pt idx="2182">
                  <c:v>6.0638888888888891</c:v>
                </c:pt>
                <c:pt idx="2183">
                  <c:v>6.0666666666666664</c:v>
                </c:pt>
                <c:pt idx="2184">
                  <c:v>6.0694444444444446</c:v>
                </c:pt>
                <c:pt idx="2185">
                  <c:v>6.072222222222222</c:v>
                </c:pt>
                <c:pt idx="2186">
                  <c:v>6.0750000000000002</c:v>
                </c:pt>
                <c:pt idx="2187">
                  <c:v>6.0777777777777775</c:v>
                </c:pt>
                <c:pt idx="2188">
                  <c:v>6.0805555555555557</c:v>
                </c:pt>
                <c:pt idx="2189">
                  <c:v>6.083333333333333</c:v>
                </c:pt>
                <c:pt idx="2190">
                  <c:v>6.0861111111111112</c:v>
                </c:pt>
                <c:pt idx="2191">
                  <c:v>6.0888888888888886</c:v>
                </c:pt>
                <c:pt idx="2192">
                  <c:v>6.0916666666666668</c:v>
                </c:pt>
                <c:pt idx="2193">
                  <c:v>6.0944444444444441</c:v>
                </c:pt>
                <c:pt idx="2194">
                  <c:v>6.0972222222222223</c:v>
                </c:pt>
                <c:pt idx="2195">
                  <c:v>6.1</c:v>
                </c:pt>
                <c:pt idx="2196">
                  <c:v>6.1027777777777779</c:v>
                </c:pt>
                <c:pt idx="2197">
                  <c:v>6.1055555555555552</c:v>
                </c:pt>
                <c:pt idx="2198">
                  <c:v>6.1083333333333334</c:v>
                </c:pt>
                <c:pt idx="2199">
                  <c:v>6.1111111111111107</c:v>
                </c:pt>
                <c:pt idx="2200">
                  <c:v>6.1138888888888889</c:v>
                </c:pt>
                <c:pt idx="2201">
                  <c:v>6.1166666666666663</c:v>
                </c:pt>
                <c:pt idx="2202">
                  <c:v>6.1194444444444445</c:v>
                </c:pt>
                <c:pt idx="2203">
                  <c:v>6.1222222222222218</c:v>
                </c:pt>
                <c:pt idx="2204">
                  <c:v>6.125</c:v>
                </c:pt>
                <c:pt idx="2205">
                  <c:v>6.1277777777777782</c:v>
                </c:pt>
                <c:pt idx="2206">
                  <c:v>6.1305555555555555</c:v>
                </c:pt>
                <c:pt idx="2207">
                  <c:v>6.1333333333333337</c:v>
                </c:pt>
                <c:pt idx="2208">
                  <c:v>6.1361111111111111</c:v>
                </c:pt>
                <c:pt idx="2209">
                  <c:v>6.1388888888888893</c:v>
                </c:pt>
                <c:pt idx="2210">
                  <c:v>6.1416666666666666</c:v>
                </c:pt>
                <c:pt idx="2211">
                  <c:v>6.1444444444444448</c:v>
                </c:pt>
                <c:pt idx="2212">
                  <c:v>6.1472222222222221</c:v>
                </c:pt>
                <c:pt idx="2213">
                  <c:v>6.15</c:v>
                </c:pt>
                <c:pt idx="2214">
                  <c:v>6.1527777777777777</c:v>
                </c:pt>
                <c:pt idx="2215">
                  <c:v>6.1555555555555559</c:v>
                </c:pt>
                <c:pt idx="2216">
                  <c:v>6.1583333333333332</c:v>
                </c:pt>
                <c:pt idx="2217">
                  <c:v>6.1611111111111114</c:v>
                </c:pt>
                <c:pt idx="2218">
                  <c:v>6.1638888888888888</c:v>
                </c:pt>
                <c:pt idx="2219">
                  <c:v>6.166666666666667</c:v>
                </c:pt>
                <c:pt idx="2220">
                  <c:v>6.1694444444444443</c:v>
                </c:pt>
                <c:pt idx="2221">
                  <c:v>6.1722222222222225</c:v>
                </c:pt>
                <c:pt idx="2222">
                  <c:v>6.1749999999999998</c:v>
                </c:pt>
                <c:pt idx="2223">
                  <c:v>6.177777777777778</c:v>
                </c:pt>
                <c:pt idx="2224">
                  <c:v>6.1805555555555554</c:v>
                </c:pt>
                <c:pt idx="2225">
                  <c:v>6.1833333333333336</c:v>
                </c:pt>
                <c:pt idx="2226">
                  <c:v>6.1861111111111109</c:v>
                </c:pt>
                <c:pt idx="2227">
                  <c:v>6.1888888888888891</c:v>
                </c:pt>
                <c:pt idx="2228">
                  <c:v>6.1916666666666664</c:v>
                </c:pt>
                <c:pt idx="2229">
                  <c:v>6.1944444444444446</c:v>
                </c:pt>
                <c:pt idx="2230">
                  <c:v>6.197222222222222</c:v>
                </c:pt>
                <c:pt idx="2231">
                  <c:v>6.2</c:v>
                </c:pt>
                <c:pt idx="2232">
                  <c:v>6.2027777777777775</c:v>
                </c:pt>
                <c:pt idx="2233">
                  <c:v>6.2055555555555557</c:v>
                </c:pt>
                <c:pt idx="2234">
                  <c:v>6.208333333333333</c:v>
                </c:pt>
                <c:pt idx="2235">
                  <c:v>6.2111111111111112</c:v>
                </c:pt>
                <c:pt idx="2236">
                  <c:v>6.2138888888888886</c:v>
                </c:pt>
                <c:pt idx="2237">
                  <c:v>6.2166666666666668</c:v>
                </c:pt>
                <c:pt idx="2238">
                  <c:v>6.2194444444444441</c:v>
                </c:pt>
                <c:pt idx="2239">
                  <c:v>6.2222222222222223</c:v>
                </c:pt>
                <c:pt idx="2240">
                  <c:v>6.2249999999999996</c:v>
                </c:pt>
                <c:pt idx="2241">
                  <c:v>6.2277777777777779</c:v>
                </c:pt>
                <c:pt idx="2242">
                  <c:v>6.2305555555555552</c:v>
                </c:pt>
                <c:pt idx="2243">
                  <c:v>6.2333333333333334</c:v>
                </c:pt>
                <c:pt idx="2244">
                  <c:v>6.2361111111111107</c:v>
                </c:pt>
                <c:pt idx="2245">
                  <c:v>6.2388888888888889</c:v>
                </c:pt>
                <c:pt idx="2246">
                  <c:v>6.2416666666666663</c:v>
                </c:pt>
                <c:pt idx="2247">
                  <c:v>6.2444444444444445</c:v>
                </c:pt>
                <c:pt idx="2248">
                  <c:v>6.2472222222222218</c:v>
                </c:pt>
                <c:pt idx="2249">
                  <c:v>6.25</c:v>
                </c:pt>
                <c:pt idx="2250">
                  <c:v>6.2527777777777782</c:v>
                </c:pt>
                <c:pt idx="2251">
                  <c:v>6.2555555555555555</c:v>
                </c:pt>
                <c:pt idx="2252">
                  <c:v>6.2583333333333337</c:v>
                </c:pt>
                <c:pt idx="2253">
                  <c:v>6.2611111111111111</c:v>
                </c:pt>
                <c:pt idx="2254">
                  <c:v>6.2638888888888893</c:v>
                </c:pt>
                <c:pt idx="2255">
                  <c:v>6.2666666666666666</c:v>
                </c:pt>
                <c:pt idx="2256">
                  <c:v>6.2694444444444448</c:v>
                </c:pt>
                <c:pt idx="2257">
                  <c:v>6.2722222222222221</c:v>
                </c:pt>
                <c:pt idx="2258">
                  <c:v>6.2750000000000004</c:v>
                </c:pt>
                <c:pt idx="2259">
                  <c:v>6.2777777777777777</c:v>
                </c:pt>
                <c:pt idx="2260">
                  <c:v>6.2805555555555559</c:v>
                </c:pt>
                <c:pt idx="2261">
                  <c:v>6.2833333333333332</c:v>
                </c:pt>
                <c:pt idx="2262">
                  <c:v>6.2861111111111114</c:v>
                </c:pt>
                <c:pt idx="2263">
                  <c:v>6.2888888888888888</c:v>
                </c:pt>
                <c:pt idx="2264">
                  <c:v>6.291666666666667</c:v>
                </c:pt>
                <c:pt idx="2265">
                  <c:v>6.2944444444444443</c:v>
                </c:pt>
                <c:pt idx="2266">
                  <c:v>6.2972222222222225</c:v>
                </c:pt>
                <c:pt idx="2267">
                  <c:v>6.3</c:v>
                </c:pt>
                <c:pt idx="2268">
                  <c:v>6.302777777777778</c:v>
                </c:pt>
                <c:pt idx="2269">
                  <c:v>6.3055555555555554</c:v>
                </c:pt>
                <c:pt idx="2270">
                  <c:v>6.3083333333333336</c:v>
                </c:pt>
                <c:pt idx="2271">
                  <c:v>6.3111111111111109</c:v>
                </c:pt>
                <c:pt idx="2272">
                  <c:v>6.3138888888888891</c:v>
                </c:pt>
                <c:pt idx="2273">
                  <c:v>6.3166666666666664</c:v>
                </c:pt>
                <c:pt idx="2274">
                  <c:v>6.3194444444444446</c:v>
                </c:pt>
                <c:pt idx="2275">
                  <c:v>6.322222222222222</c:v>
                </c:pt>
                <c:pt idx="2276">
                  <c:v>6.3250000000000002</c:v>
                </c:pt>
                <c:pt idx="2277">
                  <c:v>6.3277777777777775</c:v>
                </c:pt>
                <c:pt idx="2278">
                  <c:v>6.3305555555555557</c:v>
                </c:pt>
                <c:pt idx="2279">
                  <c:v>6.333333333333333</c:v>
                </c:pt>
                <c:pt idx="2280">
                  <c:v>6.3361111111111112</c:v>
                </c:pt>
                <c:pt idx="2281">
                  <c:v>6.3388888888888886</c:v>
                </c:pt>
                <c:pt idx="2282">
                  <c:v>6.3416666666666668</c:v>
                </c:pt>
                <c:pt idx="2283">
                  <c:v>6.3444444444444441</c:v>
                </c:pt>
                <c:pt idx="2284">
                  <c:v>6.3472222222222223</c:v>
                </c:pt>
                <c:pt idx="2285">
                  <c:v>6.35</c:v>
                </c:pt>
                <c:pt idx="2286">
                  <c:v>6.3527777777777779</c:v>
                </c:pt>
                <c:pt idx="2287">
                  <c:v>6.3555555555555552</c:v>
                </c:pt>
                <c:pt idx="2288">
                  <c:v>6.3583333333333334</c:v>
                </c:pt>
                <c:pt idx="2289">
                  <c:v>6.3611111111111107</c:v>
                </c:pt>
                <c:pt idx="2290">
                  <c:v>6.3638888888888889</c:v>
                </c:pt>
                <c:pt idx="2291">
                  <c:v>6.3666666666666663</c:v>
                </c:pt>
                <c:pt idx="2292">
                  <c:v>6.3694444444444445</c:v>
                </c:pt>
                <c:pt idx="2293">
                  <c:v>6.3722222222222218</c:v>
                </c:pt>
                <c:pt idx="2294">
                  <c:v>6.375</c:v>
                </c:pt>
                <c:pt idx="2295">
                  <c:v>6.3777777777777782</c:v>
                </c:pt>
                <c:pt idx="2296">
                  <c:v>6.3805555555555555</c:v>
                </c:pt>
                <c:pt idx="2297">
                  <c:v>6.3833333333333337</c:v>
                </c:pt>
                <c:pt idx="2298">
                  <c:v>6.3861111111111111</c:v>
                </c:pt>
                <c:pt idx="2299">
                  <c:v>6.3888888888888893</c:v>
                </c:pt>
                <c:pt idx="2300">
                  <c:v>6.3916666666666666</c:v>
                </c:pt>
                <c:pt idx="2301">
                  <c:v>6.3944444444444448</c:v>
                </c:pt>
                <c:pt idx="2302">
                  <c:v>6.3972222222222221</c:v>
                </c:pt>
                <c:pt idx="2303">
                  <c:v>6.4</c:v>
                </c:pt>
                <c:pt idx="2304">
                  <c:v>6.4027777777777777</c:v>
                </c:pt>
                <c:pt idx="2305">
                  <c:v>6.4055555555555559</c:v>
                </c:pt>
                <c:pt idx="2306">
                  <c:v>6.4083333333333332</c:v>
                </c:pt>
                <c:pt idx="2307">
                  <c:v>6.4111111111111114</c:v>
                </c:pt>
                <c:pt idx="2308">
                  <c:v>6.4138888888888888</c:v>
                </c:pt>
                <c:pt idx="2309">
                  <c:v>6.416666666666667</c:v>
                </c:pt>
                <c:pt idx="2310">
                  <c:v>6.4194444444444443</c:v>
                </c:pt>
                <c:pt idx="2311">
                  <c:v>6.4222222222222225</c:v>
                </c:pt>
                <c:pt idx="2312">
                  <c:v>6.4249999999999998</c:v>
                </c:pt>
                <c:pt idx="2313">
                  <c:v>6.427777777777778</c:v>
                </c:pt>
                <c:pt idx="2314">
                  <c:v>6.4305555555555554</c:v>
                </c:pt>
                <c:pt idx="2315">
                  <c:v>6.4333333333333336</c:v>
                </c:pt>
                <c:pt idx="2316">
                  <c:v>6.4361111111111109</c:v>
                </c:pt>
                <c:pt idx="2317">
                  <c:v>6.4388888888888891</c:v>
                </c:pt>
                <c:pt idx="2318">
                  <c:v>6.4416666666666664</c:v>
                </c:pt>
                <c:pt idx="2319">
                  <c:v>6.4444444444444446</c:v>
                </c:pt>
                <c:pt idx="2320">
                  <c:v>6.447222222222222</c:v>
                </c:pt>
                <c:pt idx="2321">
                  <c:v>6.45</c:v>
                </c:pt>
                <c:pt idx="2322">
                  <c:v>6.4527777777777775</c:v>
                </c:pt>
                <c:pt idx="2323">
                  <c:v>6.4555555555555557</c:v>
                </c:pt>
                <c:pt idx="2324">
                  <c:v>6.458333333333333</c:v>
                </c:pt>
                <c:pt idx="2325">
                  <c:v>6.4611111111111112</c:v>
                </c:pt>
                <c:pt idx="2326">
                  <c:v>6.4638888888888886</c:v>
                </c:pt>
                <c:pt idx="2327">
                  <c:v>6.4666666666666668</c:v>
                </c:pt>
                <c:pt idx="2328">
                  <c:v>6.4694444444444441</c:v>
                </c:pt>
                <c:pt idx="2329">
                  <c:v>6.4722222222222223</c:v>
                </c:pt>
                <c:pt idx="2330">
                  <c:v>6.4749999999999996</c:v>
                </c:pt>
                <c:pt idx="2331">
                  <c:v>6.4777777777777779</c:v>
                </c:pt>
                <c:pt idx="2332">
                  <c:v>6.4805555555555552</c:v>
                </c:pt>
                <c:pt idx="2333">
                  <c:v>6.4833333333333334</c:v>
                </c:pt>
                <c:pt idx="2334">
                  <c:v>6.4861111111111107</c:v>
                </c:pt>
                <c:pt idx="2335">
                  <c:v>6.4888888888888889</c:v>
                </c:pt>
                <c:pt idx="2336">
                  <c:v>6.4916666666666663</c:v>
                </c:pt>
                <c:pt idx="2337">
                  <c:v>6.4944444444444445</c:v>
                </c:pt>
                <c:pt idx="2338">
                  <c:v>6.4972222222222218</c:v>
                </c:pt>
                <c:pt idx="2339">
                  <c:v>6.5</c:v>
                </c:pt>
                <c:pt idx="2340">
                  <c:v>6.5027777777777782</c:v>
                </c:pt>
                <c:pt idx="2341">
                  <c:v>6.5055555555555555</c:v>
                </c:pt>
                <c:pt idx="2342">
                  <c:v>6.5083333333333337</c:v>
                </c:pt>
                <c:pt idx="2343">
                  <c:v>6.5111111111111111</c:v>
                </c:pt>
                <c:pt idx="2344">
                  <c:v>6.5138888888888893</c:v>
                </c:pt>
                <c:pt idx="2345">
                  <c:v>6.5166666666666666</c:v>
                </c:pt>
                <c:pt idx="2346">
                  <c:v>6.5194444444444448</c:v>
                </c:pt>
                <c:pt idx="2347">
                  <c:v>6.5222222222222221</c:v>
                </c:pt>
                <c:pt idx="2348">
                  <c:v>6.5250000000000004</c:v>
                </c:pt>
                <c:pt idx="2349">
                  <c:v>6.5277777777777777</c:v>
                </c:pt>
                <c:pt idx="2350">
                  <c:v>6.5305555555555559</c:v>
                </c:pt>
                <c:pt idx="2351">
                  <c:v>6.5333333333333332</c:v>
                </c:pt>
                <c:pt idx="2352">
                  <c:v>6.5361111111111114</c:v>
                </c:pt>
                <c:pt idx="2353">
                  <c:v>6.5388888888888888</c:v>
                </c:pt>
                <c:pt idx="2354">
                  <c:v>6.541666666666667</c:v>
                </c:pt>
                <c:pt idx="2355">
                  <c:v>6.5444444444444443</c:v>
                </c:pt>
                <c:pt idx="2356">
                  <c:v>6.5472222222222225</c:v>
                </c:pt>
                <c:pt idx="2357">
                  <c:v>6.55</c:v>
                </c:pt>
                <c:pt idx="2358">
                  <c:v>6.552777777777778</c:v>
                </c:pt>
                <c:pt idx="2359">
                  <c:v>6.5555555555555554</c:v>
                </c:pt>
                <c:pt idx="2360">
                  <c:v>6.5583333333333336</c:v>
                </c:pt>
                <c:pt idx="2361">
                  <c:v>6.5611111111111109</c:v>
                </c:pt>
                <c:pt idx="2362">
                  <c:v>6.5638888888888891</c:v>
                </c:pt>
                <c:pt idx="2363">
                  <c:v>6.5666666666666664</c:v>
                </c:pt>
                <c:pt idx="2364">
                  <c:v>6.5694444444444446</c:v>
                </c:pt>
                <c:pt idx="2365">
                  <c:v>6.572222222222222</c:v>
                </c:pt>
                <c:pt idx="2366">
                  <c:v>6.5750000000000002</c:v>
                </c:pt>
                <c:pt idx="2367">
                  <c:v>6.5777777777777775</c:v>
                </c:pt>
                <c:pt idx="2368">
                  <c:v>6.5805555555555557</c:v>
                </c:pt>
                <c:pt idx="2369">
                  <c:v>6.583333333333333</c:v>
                </c:pt>
                <c:pt idx="2370">
                  <c:v>6.5861111111111112</c:v>
                </c:pt>
                <c:pt idx="2371">
                  <c:v>6.5888888888888886</c:v>
                </c:pt>
                <c:pt idx="2372">
                  <c:v>6.5916666666666668</c:v>
                </c:pt>
                <c:pt idx="2373">
                  <c:v>6.5944444444444441</c:v>
                </c:pt>
                <c:pt idx="2374">
                  <c:v>6.5972222222222223</c:v>
                </c:pt>
                <c:pt idx="2375">
                  <c:v>6.6</c:v>
                </c:pt>
                <c:pt idx="2376">
                  <c:v>6.6027777777777779</c:v>
                </c:pt>
                <c:pt idx="2377">
                  <c:v>6.6055555555555552</c:v>
                </c:pt>
                <c:pt idx="2378">
                  <c:v>6.6083333333333334</c:v>
                </c:pt>
                <c:pt idx="2379">
                  <c:v>6.6111111111111107</c:v>
                </c:pt>
                <c:pt idx="2380">
                  <c:v>6.6138888888888889</c:v>
                </c:pt>
                <c:pt idx="2381">
                  <c:v>6.6166666666666663</c:v>
                </c:pt>
                <c:pt idx="2382">
                  <c:v>6.6194444444444445</c:v>
                </c:pt>
                <c:pt idx="2383">
                  <c:v>6.6222222222222218</c:v>
                </c:pt>
                <c:pt idx="2384">
                  <c:v>6.625</c:v>
                </c:pt>
                <c:pt idx="2385">
                  <c:v>6.6277777777777782</c:v>
                </c:pt>
                <c:pt idx="2386">
                  <c:v>6.6305555555555555</c:v>
                </c:pt>
                <c:pt idx="2387">
                  <c:v>6.6333333333333337</c:v>
                </c:pt>
                <c:pt idx="2388">
                  <c:v>6.6361111111111111</c:v>
                </c:pt>
                <c:pt idx="2389">
                  <c:v>6.6388888888888893</c:v>
                </c:pt>
                <c:pt idx="2390">
                  <c:v>6.6416666666666666</c:v>
                </c:pt>
                <c:pt idx="2391">
                  <c:v>6.6444444444444448</c:v>
                </c:pt>
                <c:pt idx="2392">
                  <c:v>6.6472222222222221</c:v>
                </c:pt>
                <c:pt idx="2393">
                  <c:v>6.65</c:v>
                </c:pt>
                <c:pt idx="2394">
                  <c:v>6.6527777777777777</c:v>
                </c:pt>
                <c:pt idx="2395">
                  <c:v>6.6555555555555559</c:v>
                </c:pt>
                <c:pt idx="2396">
                  <c:v>6.6583333333333332</c:v>
                </c:pt>
                <c:pt idx="2397">
                  <c:v>6.6611111111111114</c:v>
                </c:pt>
                <c:pt idx="2398">
                  <c:v>6.6638888888888888</c:v>
                </c:pt>
                <c:pt idx="2399">
                  <c:v>6.666666666666667</c:v>
                </c:pt>
                <c:pt idx="2400">
                  <c:v>6.6694444444444443</c:v>
                </c:pt>
                <c:pt idx="2401">
                  <c:v>6.6722222222222225</c:v>
                </c:pt>
                <c:pt idx="2402">
                  <c:v>6.6749999999999998</c:v>
                </c:pt>
                <c:pt idx="2403">
                  <c:v>6.677777777777778</c:v>
                </c:pt>
                <c:pt idx="2404">
                  <c:v>6.6805555555555554</c:v>
                </c:pt>
                <c:pt idx="2405">
                  <c:v>6.6833333333333336</c:v>
                </c:pt>
                <c:pt idx="2406">
                  <c:v>6.6861111111111109</c:v>
                </c:pt>
                <c:pt idx="2407">
                  <c:v>6.6888888888888891</c:v>
                </c:pt>
                <c:pt idx="2408">
                  <c:v>6.6916666666666664</c:v>
                </c:pt>
                <c:pt idx="2409">
                  <c:v>6.6944444444444446</c:v>
                </c:pt>
                <c:pt idx="2410">
                  <c:v>6.697222222222222</c:v>
                </c:pt>
                <c:pt idx="2411">
                  <c:v>6.7</c:v>
                </c:pt>
                <c:pt idx="2412">
                  <c:v>6.7027777777777775</c:v>
                </c:pt>
                <c:pt idx="2413">
                  <c:v>6.7055555555555557</c:v>
                </c:pt>
                <c:pt idx="2414">
                  <c:v>6.708333333333333</c:v>
                </c:pt>
                <c:pt idx="2415">
                  <c:v>6.7111111111111112</c:v>
                </c:pt>
                <c:pt idx="2416">
                  <c:v>6.7138888888888886</c:v>
                </c:pt>
                <c:pt idx="2417">
                  <c:v>6.7166666666666668</c:v>
                </c:pt>
                <c:pt idx="2418">
                  <c:v>6.7194444444444441</c:v>
                </c:pt>
                <c:pt idx="2419">
                  <c:v>6.7222222222222223</c:v>
                </c:pt>
                <c:pt idx="2420">
                  <c:v>6.7249999999999996</c:v>
                </c:pt>
                <c:pt idx="2421">
                  <c:v>6.7277777777777779</c:v>
                </c:pt>
                <c:pt idx="2422">
                  <c:v>6.7305555555555552</c:v>
                </c:pt>
                <c:pt idx="2423">
                  <c:v>6.7333333333333334</c:v>
                </c:pt>
                <c:pt idx="2424">
                  <c:v>6.7361111111111107</c:v>
                </c:pt>
                <c:pt idx="2425">
                  <c:v>6.7388888888888889</c:v>
                </c:pt>
                <c:pt idx="2426">
                  <c:v>6.7416666666666663</c:v>
                </c:pt>
                <c:pt idx="2427">
                  <c:v>6.7444444444444445</c:v>
                </c:pt>
                <c:pt idx="2428">
                  <c:v>6.7472222222222218</c:v>
                </c:pt>
                <c:pt idx="2429">
                  <c:v>6.75</c:v>
                </c:pt>
                <c:pt idx="2430">
                  <c:v>6.7527777777777782</c:v>
                </c:pt>
                <c:pt idx="2431">
                  <c:v>6.7555555555555555</c:v>
                </c:pt>
                <c:pt idx="2432">
                  <c:v>6.7583333333333337</c:v>
                </c:pt>
                <c:pt idx="2433">
                  <c:v>6.7611111111111111</c:v>
                </c:pt>
                <c:pt idx="2434">
                  <c:v>6.7638888888888893</c:v>
                </c:pt>
                <c:pt idx="2435">
                  <c:v>6.7666666666666666</c:v>
                </c:pt>
                <c:pt idx="2436">
                  <c:v>6.7694444444444448</c:v>
                </c:pt>
                <c:pt idx="2437">
                  <c:v>6.7722222222222221</c:v>
                </c:pt>
                <c:pt idx="2438">
                  <c:v>6.7750000000000004</c:v>
                </c:pt>
                <c:pt idx="2439">
                  <c:v>6.7777777777777777</c:v>
                </c:pt>
                <c:pt idx="2440">
                  <c:v>6.7805555555555559</c:v>
                </c:pt>
                <c:pt idx="2441">
                  <c:v>6.7833333333333332</c:v>
                </c:pt>
                <c:pt idx="2442">
                  <c:v>6.7861111111111114</c:v>
                </c:pt>
                <c:pt idx="2443">
                  <c:v>6.7888888888888888</c:v>
                </c:pt>
                <c:pt idx="2444">
                  <c:v>6.791666666666667</c:v>
                </c:pt>
                <c:pt idx="2445">
                  <c:v>6.7944444444444443</c:v>
                </c:pt>
                <c:pt idx="2446">
                  <c:v>6.7972222222222225</c:v>
                </c:pt>
                <c:pt idx="2447">
                  <c:v>6.8</c:v>
                </c:pt>
                <c:pt idx="2448">
                  <c:v>6.802777777777778</c:v>
                </c:pt>
                <c:pt idx="2449">
                  <c:v>6.8055555555555554</c:v>
                </c:pt>
                <c:pt idx="2450">
                  <c:v>6.8083333333333336</c:v>
                </c:pt>
                <c:pt idx="2451">
                  <c:v>6.8111111111111109</c:v>
                </c:pt>
                <c:pt idx="2452">
                  <c:v>6.8138888888888891</c:v>
                </c:pt>
                <c:pt idx="2453">
                  <c:v>6.8166666666666664</c:v>
                </c:pt>
                <c:pt idx="2454">
                  <c:v>6.8194444444444446</c:v>
                </c:pt>
                <c:pt idx="2455">
                  <c:v>6.822222222222222</c:v>
                </c:pt>
                <c:pt idx="2456">
                  <c:v>6.8250000000000002</c:v>
                </c:pt>
                <c:pt idx="2457">
                  <c:v>6.8277777777777775</c:v>
                </c:pt>
                <c:pt idx="2458">
                  <c:v>6.8305555555555557</c:v>
                </c:pt>
                <c:pt idx="2459">
                  <c:v>6.833333333333333</c:v>
                </c:pt>
                <c:pt idx="2460">
                  <c:v>6.8361111111111112</c:v>
                </c:pt>
                <c:pt idx="2461">
                  <c:v>6.8388888888888886</c:v>
                </c:pt>
                <c:pt idx="2462">
                  <c:v>6.8416666666666668</c:v>
                </c:pt>
                <c:pt idx="2463">
                  <c:v>6.8444444444444441</c:v>
                </c:pt>
                <c:pt idx="2464">
                  <c:v>6.8472222222222223</c:v>
                </c:pt>
                <c:pt idx="2465">
                  <c:v>6.85</c:v>
                </c:pt>
                <c:pt idx="2466">
                  <c:v>6.8527777777777779</c:v>
                </c:pt>
                <c:pt idx="2467">
                  <c:v>6.8555555555555552</c:v>
                </c:pt>
                <c:pt idx="2468">
                  <c:v>6.8583333333333334</c:v>
                </c:pt>
                <c:pt idx="2469">
                  <c:v>6.8611111111111107</c:v>
                </c:pt>
                <c:pt idx="2470">
                  <c:v>6.8638888888888889</c:v>
                </c:pt>
                <c:pt idx="2471">
                  <c:v>6.8666666666666663</c:v>
                </c:pt>
                <c:pt idx="2472">
                  <c:v>6.8694444444444445</c:v>
                </c:pt>
                <c:pt idx="2473">
                  <c:v>6.8722222222222218</c:v>
                </c:pt>
                <c:pt idx="2474">
                  <c:v>6.875</c:v>
                </c:pt>
                <c:pt idx="2475">
                  <c:v>6.8777777777777782</c:v>
                </c:pt>
                <c:pt idx="2476">
                  <c:v>6.8805555555555555</c:v>
                </c:pt>
                <c:pt idx="2477">
                  <c:v>6.8833333333333337</c:v>
                </c:pt>
                <c:pt idx="2478">
                  <c:v>6.8861111111111111</c:v>
                </c:pt>
                <c:pt idx="2479">
                  <c:v>6.8888888888888893</c:v>
                </c:pt>
                <c:pt idx="2480">
                  <c:v>6.8916666666666666</c:v>
                </c:pt>
                <c:pt idx="2481">
                  <c:v>6.8944444444444448</c:v>
                </c:pt>
                <c:pt idx="2482">
                  <c:v>6.8972222222222221</c:v>
                </c:pt>
                <c:pt idx="2483">
                  <c:v>6.9</c:v>
                </c:pt>
                <c:pt idx="2484">
                  <c:v>6.9027777777777777</c:v>
                </c:pt>
                <c:pt idx="2485">
                  <c:v>6.9055555555555559</c:v>
                </c:pt>
                <c:pt idx="2486">
                  <c:v>6.9083333333333332</c:v>
                </c:pt>
                <c:pt idx="2487">
                  <c:v>6.9111111111111114</c:v>
                </c:pt>
                <c:pt idx="2488">
                  <c:v>6.9138888888888888</c:v>
                </c:pt>
                <c:pt idx="2489">
                  <c:v>6.916666666666667</c:v>
                </c:pt>
                <c:pt idx="2490">
                  <c:v>6.9194444444444443</c:v>
                </c:pt>
                <c:pt idx="2491">
                  <c:v>6.9222222222222225</c:v>
                </c:pt>
                <c:pt idx="2492">
                  <c:v>6.9249999999999998</c:v>
                </c:pt>
                <c:pt idx="2493">
                  <c:v>6.927777777777778</c:v>
                </c:pt>
                <c:pt idx="2494">
                  <c:v>6.9305555555555554</c:v>
                </c:pt>
                <c:pt idx="2495">
                  <c:v>6.9333333333333336</c:v>
                </c:pt>
                <c:pt idx="2496">
                  <c:v>6.9361111111111109</c:v>
                </c:pt>
                <c:pt idx="2497">
                  <c:v>6.9388888888888891</c:v>
                </c:pt>
                <c:pt idx="2498">
                  <c:v>6.9416666666666664</c:v>
                </c:pt>
                <c:pt idx="2499">
                  <c:v>6.9444444444444446</c:v>
                </c:pt>
                <c:pt idx="2500">
                  <c:v>6.947222222222222</c:v>
                </c:pt>
                <c:pt idx="2501">
                  <c:v>6.95</c:v>
                </c:pt>
                <c:pt idx="2502">
                  <c:v>6.9527777777777775</c:v>
                </c:pt>
                <c:pt idx="2503">
                  <c:v>6.9555555555555557</c:v>
                </c:pt>
                <c:pt idx="2504">
                  <c:v>6.958333333333333</c:v>
                </c:pt>
                <c:pt idx="2505">
                  <c:v>6.9611111111111112</c:v>
                </c:pt>
                <c:pt idx="2506">
                  <c:v>6.9638888888888886</c:v>
                </c:pt>
                <c:pt idx="2507">
                  <c:v>6.9666666666666668</c:v>
                </c:pt>
                <c:pt idx="2508">
                  <c:v>6.9694444444444441</c:v>
                </c:pt>
                <c:pt idx="2509">
                  <c:v>6.9722222222222223</c:v>
                </c:pt>
                <c:pt idx="2510">
                  <c:v>6.9749999999999996</c:v>
                </c:pt>
                <c:pt idx="2511">
                  <c:v>6.9777777777777779</c:v>
                </c:pt>
                <c:pt idx="2512">
                  <c:v>6.9805555555555552</c:v>
                </c:pt>
                <c:pt idx="2513">
                  <c:v>6.9833333333333334</c:v>
                </c:pt>
                <c:pt idx="2514">
                  <c:v>6.9861111111111107</c:v>
                </c:pt>
                <c:pt idx="2515">
                  <c:v>6.9888888888888889</c:v>
                </c:pt>
                <c:pt idx="2516">
                  <c:v>6.9916666666666663</c:v>
                </c:pt>
                <c:pt idx="2517">
                  <c:v>6.9944444444444445</c:v>
                </c:pt>
                <c:pt idx="2518">
                  <c:v>6.9972222222222218</c:v>
                </c:pt>
                <c:pt idx="2519">
                  <c:v>7</c:v>
                </c:pt>
                <c:pt idx="2520">
                  <c:v>7.0027777777777782</c:v>
                </c:pt>
                <c:pt idx="2521">
                  <c:v>7.0055555555555555</c:v>
                </c:pt>
                <c:pt idx="2522">
                  <c:v>7.0083333333333337</c:v>
                </c:pt>
                <c:pt idx="2523">
                  <c:v>7.0111111111111111</c:v>
                </c:pt>
                <c:pt idx="2524">
                  <c:v>7.0138888888888893</c:v>
                </c:pt>
                <c:pt idx="2525">
                  <c:v>7.0166666666666666</c:v>
                </c:pt>
                <c:pt idx="2526">
                  <c:v>7.0194444444444448</c:v>
                </c:pt>
                <c:pt idx="2527">
                  <c:v>7.0222222222222221</c:v>
                </c:pt>
                <c:pt idx="2528">
                  <c:v>7.0250000000000004</c:v>
                </c:pt>
                <c:pt idx="2529">
                  <c:v>7.0277777777777777</c:v>
                </c:pt>
                <c:pt idx="2530">
                  <c:v>7.0305555555555559</c:v>
                </c:pt>
                <c:pt idx="2531">
                  <c:v>7.0333333333333332</c:v>
                </c:pt>
                <c:pt idx="2532">
                  <c:v>7.0361111111111114</c:v>
                </c:pt>
                <c:pt idx="2533">
                  <c:v>7.0388888888888888</c:v>
                </c:pt>
                <c:pt idx="2534">
                  <c:v>7.041666666666667</c:v>
                </c:pt>
                <c:pt idx="2535">
                  <c:v>7.0444444444444443</c:v>
                </c:pt>
                <c:pt idx="2536">
                  <c:v>7.0472222222222225</c:v>
                </c:pt>
                <c:pt idx="2537">
                  <c:v>7.05</c:v>
                </c:pt>
                <c:pt idx="2538">
                  <c:v>7.052777777777778</c:v>
                </c:pt>
                <c:pt idx="2539">
                  <c:v>7.0555555555555554</c:v>
                </c:pt>
                <c:pt idx="2540">
                  <c:v>7.0583333333333336</c:v>
                </c:pt>
                <c:pt idx="2541">
                  <c:v>7.0611111111111109</c:v>
                </c:pt>
                <c:pt idx="2542">
                  <c:v>7.0638888888888891</c:v>
                </c:pt>
                <c:pt idx="2543">
                  <c:v>7.0666666666666664</c:v>
                </c:pt>
                <c:pt idx="2544">
                  <c:v>7.0694444444444446</c:v>
                </c:pt>
                <c:pt idx="2545">
                  <c:v>7.072222222222222</c:v>
                </c:pt>
                <c:pt idx="2546">
                  <c:v>7.0750000000000002</c:v>
                </c:pt>
                <c:pt idx="2547">
                  <c:v>7.0777777777777775</c:v>
                </c:pt>
                <c:pt idx="2548">
                  <c:v>7.0805555555555557</c:v>
                </c:pt>
                <c:pt idx="2549">
                  <c:v>7.083333333333333</c:v>
                </c:pt>
                <c:pt idx="2550">
                  <c:v>7.0861111111111112</c:v>
                </c:pt>
                <c:pt idx="2551">
                  <c:v>7.0888888888888886</c:v>
                </c:pt>
                <c:pt idx="2552">
                  <c:v>7.0916666666666668</c:v>
                </c:pt>
                <c:pt idx="2553">
                  <c:v>7.0944444444444441</c:v>
                </c:pt>
                <c:pt idx="2554">
                  <c:v>7.0972222222222223</c:v>
                </c:pt>
                <c:pt idx="2555">
                  <c:v>7.1</c:v>
                </c:pt>
                <c:pt idx="2556">
                  <c:v>7.1027777777777779</c:v>
                </c:pt>
                <c:pt idx="2557">
                  <c:v>7.1055555555555552</c:v>
                </c:pt>
                <c:pt idx="2558">
                  <c:v>7.1083333333333334</c:v>
                </c:pt>
                <c:pt idx="2559">
                  <c:v>7.1111111111111107</c:v>
                </c:pt>
                <c:pt idx="2560">
                  <c:v>7.1138888888888889</c:v>
                </c:pt>
                <c:pt idx="2561">
                  <c:v>7.1166666666666663</c:v>
                </c:pt>
                <c:pt idx="2562">
                  <c:v>7.1194444444444445</c:v>
                </c:pt>
                <c:pt idx="2563">
                  <c:v>7.1222222222222218</c:v>
                </c:pt>
                <c:pt idx="2564">
                  <c:v>7.125</c:v>
                </c:pt>
                <c:pt idx="2565">
                  <c:v>7.1277777777777782</c:v>
                </c:pt>
                <c:pt idx="2566">
                  <c:v>7.1305555555555555</c:v>
                </c:pt>
                <c:pt idx="2567">
                  <c:v>7.1333333333333337</c:v>
                </c:pt>
                <c:pt idx="2568">
                  <c:v>7.1361111111111111</c:v>
                </c:pt>
                <c:pt idx="2569">
                  <c:v>7.1388888888888893</c:v>
                </c:pt>
                <c:pt idx="2570">
                  <c:v>7.1416666666666666</c:v>
                </c:pt>
                <c:pt idx="2571">
                  <c:v>7.1444444444444448</c:v>
                </c:pt>
                <c:pt idx="2572">
                  <c:v>7.1472222222222221</c:v>
                </c:pt>
                <c:pt idx="2573">
                  <c:v>7.15</c:v>
                </c:pt>
                <c:pt idx="2574">
                  <c:v>7.1527777777777777</c:v>
                </c:pt>
                <c:pt idx="2575">
                  <c:v>7.1555555555555559</c:v>
                </c:pt>
                <c:pt idx="2576">
                  <c:v>7.1583333333333332</c:v>
                </c:pt>
                <c:pt idx="2577">
                  <c:v>7.1611111111111114</c:v>
                </c:pt>
                <c:pt idx="2578">
                  <c:v>7.1638888888888888</c:v>
                </c:pt>
                <c:pt idx="2579">
                  <c:v>7.166666666666667</c:v>
                </c:pt>
                <c:pt idx="2580">
                  <c:v>7.1694444444444443</c:v>
                </c:pt>
                <c:pt idx="2581">
                  <c:v>7.1722222222222225</c:v>
                </c:pt>
                <c:pt idx="2582">
                  <c:v>7.1749999999999998</c:v>
                </c:pt>
                <c:pt idx="2583">
                  <c:v>7.177777777777778</c:v>
                </c:pt>
                <c:pt idx="2584">
                  <c:v>7.1805555555555554</c:v>
                </c:pt>
                <c:pt idx="2585">
                  <c:v>7.1833333333333336</c:v>
                </c:pt>
                <c:pt idx="2586">
                  <c:v>7.1861111111111109</c:v>
                </c:pt>
                <c:pt idx="2587">
                  <c:v>7.1888888888888891</c:v>
                </c:pt>
                <c:pt idx="2588">
                  <c:v>7.1916666666666664</c:v>
                </c:pt>
                <c:pt idx="2589">
                  <c:v>7.1944444444444446</c:v>
                </c:pt>
                <c:pt idx="2590">
                  <c:v>7.197222222222222</c:v>
                </c:pt>
                <c:pt idx="2591">
                  <c:v>7.2</c:v>
                </c:pt>
                <c:pt idx="2592">
                  <c:v>7.2027777777777775</c:v>
                </c:pt>
                <c:pt idx="2593">
                  <c:v>7.2055555555555557</c:v>
                </c:pt>
                <c:pt idx="2594">
                  <c:v>7.208333333333333</c:v>
                </c:pt>
                <c:pt idx="2595">
                  <c:v>7.2111111111111112</c:v>
                </c:pt>
                <c:pt idx="2596">
                  <c:v>7.2138888888888886</c:v>
                </c:pt>
                <c:pt idx="2597">
                  <c:v>7.2166666666666668</c:v>
                </c:pt>
                <c:pt idx="2598">
                  <c:v>7.2194444444444441</c:v>
                </c:pt>
                <c:pt idx="2599">
                  <c:v>7.2222222222222223</c:v>
                </c:pt>
                <c:pt idx="2600">
                  <c:v>7.2249999999999996</c:v>
                </c:pt>
                <c:pt idx="2601">
                  <c:v>7.2277777777777779</c:v>
                </c:pt>
                <c:pt idx="2602">
                  <c:v>7.2305555555555552</c:v>
                </c:pt>
                <c:pt idx="2603">
                  <c:v>7.2333333333333334</c:v>
                </c:pt>
                <c:pt idx="2604">
                  <c:v>7.2361111111111107</c:v>
                </c:pt>
                <c:pt idx="2605">
                  <c:v>7.2388888888888889</c:v>
                </c:pt>
                <c:pt idx="2606">
                  <c:v>7.2416666666666663</c:v>
                </c:pt>
                <c:pt idx="2607">
                  <c:v>7.2444444444444445</c:v>
                </c:pt>
                <c:pt idx="2608">
                  <c:v>7.2472222222222218</c:v>
                </c:pt>
                <c:pt idx="2609">
                  <c:v>7.25</c:v>
                </c:pt>
                <c:pt idx="2610">
                  <c:v>7.2527777777777782</c:v>
                </c:pt>
                <c:pt idx="2611">
                  <c:v>7.2555555555555555</c:v>
                </c:pt>
                <c:pt idx="2612">
                  <c:v>7.2583333333333337</c:v>
                </c:pt>
                <c:pt idx="2613">
                  <c:v>7.2611111111111111</c:v>
                </c:pt>
                <c:pt idx="2614">
                  <c:v>7.2638888888888893</c:v>
                </c:pt>
                <c:pt idx="2615">
                  <c:v>7.2666666666666666</c:v>
                </c:pt>
                <c:pt idx="2616">
                  <c:v>7.2694444444444448</c:v>
                </c:pt>
                <c:pt idx="2617">
                  <c:v>7.2722222222222221</c:v>
                </c:pt>
                <c:pt idx="2618">
                  <c:v>7.2750000000000004</c:v>
                </c:pt>
                <c:pt idx="2619">
                  <c:v>7.2777777777777777</c:v>
                </c:pt>
                <c:pt idx="2620">
                  <c:v>7.2805555555555559</c:v>
                </c:pt>
                <c:pt idx="2621">
                  <c:v>7.2833333333333332</c:v>
                </c:pt>
                <c:pt idx="2622">
                  <c:v>7.2861111111111114</c:v>
                </c:pt>
                <c:pt idx="2623">
                  <c:v>7.2888888888888888</c:v>
                </c:pt>
                <c:pt idx="2624">
                  <c:v>7.291666666666667</c:v>
                </c:pt>
                <c:pt idx="2625">
                  <c:v>7.2944444444444443</c:v>
                </c:pt>
                <c:pt idx="2626">
                  <c:v>7.2972222222222225</c:v>
                </c:pt>
                <c:pt idx="2627">
                  <c:v>7.3</c:v>
                </c:pt>
                <c:pt idx="2628">
                  <c:v>7.302777777777778</c:v>
                </c:pt>
                <c:pt idx="2629">
                  <c:v>7.3055555555555554</c:v>
                </c:pt>
                <c:pt idx="2630">
                  <c:v>7.3083333333333336</c:v>
                </c:pt>
                <c:pt idx="2631">
                  <c:v>7.3111111111111109</c:v>
                </c:pt>
                <c:pt idx="2632">
                  <c:v>7.3138888888888891</c:v>
                </c:pt>
                <c:pt idx="2633">
                  <c:v>7.3166666666666664</c:v>
                </c:pt>
                <c:pt idx="2634">
                  <c:v>7.3194444444444446</c:v>
                </c:pt>
                <c:pt idx="2635">
                  <c:v>7.322222222222222</c:v>
                </c:pt>
                <c:pt idx="2636">
                  <c:v>7.3250000000000002</c:v>
                </c:pt>
                <c:pt idx="2637">
                  <c:v>7.3277777777777775</c:v>
                </c:pt>
                <c:pt idx="2638">
                  <c:v>7.3305555555555557</c:v>
                </c:pt>
                <c:pt idx="2639">
                  <c:v>7.333333333333333</c:v>
                </c:pt>
                <c:pt idx="2640">
                  <c:v>7.3361111111111112</c:v>
                </c:pt>
                <c:pt idx="2641">
                  <c:v>7.3388888888888886</c:v>
                </c:pt>
                <c:pt idx="2642">
                  <c:v>7.3416666666666668</c:v>
                </c:pt>
                <c:pt idx="2643">
                  <c:v>7.3444444444444441</c:v>
                </c:pt>
                <c:pt idx="2644">
                  <c:v>7.3472222222222223</c:v>
                </c:pt>
                <c:pt idx="2645">
                  <c:v>7.35</c:v>
                </c:pt>
                <c:pt idx="2646">
                  <c:v>7.3527777777777779</c:v>
                </c:pt>
                <c:pt idx="2647">
                  <c:v>7.3555555555555552</c:v>
                </c:pt>
                <c:pt idx="2648">
                  <c:v>7.3583333333333334</c:v>
                </c:pt>
                <c:pt idx="2649">
                  <c:v>7.3611111111111107</c:v>
                </c:pt>
                <c:pt idx="2650">
                  <c:v>7.3638888888888889</c:v>
                </c:pt>
                <c:pt idx="2651">
                  <c:v>7.3666666666666663</c:v>
                </c:pt>
                <c:pt idx="2652">
                  <c:v>7.3694444444444445</c:v>
                </c:pt>
                <c:pt idx="2653">
                  <c:v>7.3722222222222218</c:v>
                </c:pt>
                <c:pt idx="2654">
                  <c:v>7.375</c:v>
                </c:pt>
                <c:pt idx="2655">
                  <c:v>7.3777777777777782</c:v>
                </c:pt>
                <c:pt idx="2656">
                  <c:v>7.3805555555555555</c:v>
                </c:pt>
                <c:pt idx="2657">
                  <c:v>7.3833333333333337</c:v>
                </c:pt>
                <c:pt idx="2658">
                  <c:v>7.3861111111111111</c:v>
                </c:pt>
                <c:pt idx="2659">
                  <c:v>7.3888888888888893</c:v>
                </c:pt>
                <c:pt idx="2660">
                  <c:v>7.3916666666666666</c:v>
                </c:pt>
                <c:pt idx="2661">
                  <c:v>7.3944444444444448</c:v>
                </c:pt>
                <c:pt idx="2662">
                  <c:v>7.3972222222222221</c:v>
                </c:pt>
                <c:pt idx="2663">
                  <c:v>7.4</c:v>
                </c:pt>
                <c:pt idx="2664">
                  <c:v>7.4027777777777777</c:v>
                </c:pt>
                <c:pt idx="2665">
                  <c:v>7.4055555555555559</c:v>
                </c:pt>
                <c:pt idx="2666">
                  <c:v>7.4083333333333332</c:v>
                </c:pt>
                <c:pt idx="2667">
                  <c:v>7.4111111111111114</c:v>
                </c:pt>
                <c:pt idx="2668">
                  <c:v>7.4138888888888888</c:v>
                </c:pt>
                <c:pt idx="2669">
                  <c:v>7.416666666666667</c:v>
                </c:pt>
                <c:pt idx="2670">
                  <c:v>7.4194444444444443</c:v>
                </c:pt>
                <c:pt idx="2671">
                  <c:v>7.4222222222222225</c:v>
                </c:pt>
                <c:pt idx="2672">
                  <c:v>7.4249999999999998</c:v>
                </c:pt>
                <c:pt idx="2673">
                  <c:v>7.427777777777778</c:v>
                </c:pt>
                <c:pt idx="2674">
                  <c:v>7.4305555555555554</c:v>
                </c:pt>
                <c:pt idx="2675">
                  <c:v>7.4333333333333336</c:v>
                </c:pt>
                <c:pt idx="2676">
                  <c:v>7.4361111111111109</c:v>
                </c:pt>
                <c:pt idx="2677">
                  <c:v>7.4388888888888891</c:v>
                </c:pt>
                <c:pt idx="2678">
                  <c:v>7.4416666666666664</c:v>
                </c:pt>
                <c:pt idx="2679">
                  <c:v>7.4444444444444446</c:v>
                </c:pt>
                <c:pt idx="2680">
                  <c:v>7.447222222222222</c:v>
                </c:pt>
                <c:pt idx="2681">
                  <c:v>7.45</c:v>
                </c:pt>
                <c:pt idx="2682">
                  <c:v>7.4527777777777775</c:v>
                </c:pt>
                <c:pt idx="2683">
                  <c:v>7.4555555555555557</c:v>
                </c:pt>
                <c:pt idx="2684">
                  <c:v>7.458333333333333</c:v>
                </c:pt>
                <c:pt idx="2685">
                  <c:v>7.4611111111111112</c:v>
                </c:pt>
                <c:pt idx="2686">
                  <c:v>7.4638888888888886</c:v>
                </c:pt>
                <c:pt idx="2687">
                  <c:v>7.4666666666666668</c:v>
                </c:pt>
                <c:pt idx="2688">
                  <c:v>7.4694444444444441</c:v>
                </c:pt>
                <c:pt idx="2689">
                  <c:v>7.4722222222222223</c:v>
                </c:pt>
                <c:pt idx="2690">
                  <c:v>7.4749999999999996</c:v>
                </c:pt>
                <c:pt idx="2691">
                  <c:v>7.4777777777777779</c:v>
                </c:pt>
                <c:pt idx="2692">
                  <c:v>7.4805555555555552</c:v>
                </c:pt>
                <c:pt idx="2693">
                  <c:v>7.4833333333333334</c:v>
                </c:pt>
                <c:pt idx="2694">
                  <c:v>7.4861111111111107</c:v>
                </c:pt>
                <c:pt idx="2695">
                  <c:v>7.4888888888888889</c:v>
                </c:pt>
                <c:pt idx="2696">
                  <c:v>7.4916666666666663</c:v>
                </c:pt>
                <c:pt idx="2697">
                  <c:v>7.4944444444444445</c:v>
                </c:pt>
                <c:pt idx="2698">
                  <c:v>7.4972222222222218</c:v>
                </c:pt>
                <c:pt idx="2699">
                  <c:v>7.5</c:v>
                </c:pt>
                <c:pt idx="2700">
                  <c:v>7.5027777777777782</c:v>
                </c:pt>
                <c:pt idx="2701">
                  <c:v>7.5055555555555555</c:v>
                </c:pt>
                <c:pt idx="2702">
                  <c:v>7.5083333333333337</c:v>
                </c:pt>
                <c:pt idx="2703">
                  <c:v>7.5111111111111111</c:v>
                </c:pt>
                <c:pt idx="2704">
                  <c:v>7.5138888888888893</c:v>
                </c:pt>
                <c:pt idx="2705">
                  <c:v>7.5166666666666666</c:v>
                </c:pt>
                <c:pt idx="2706">
                  <c:v>7.5194444444444448</c:v>
                </c:pt>
                <c:pt idx="2707">
                  <c:v>7.5222222222222221</c:v>
                </c:pt>
                <c:pt idx="2708">
                  <c:v>7.5250000000000004</c:v>
                </c:pt>
                <c:pt idx="2709">
                  <c:v>7.5277777777777777</c:v>
                </c:pt>
                <c:pt idx="2710">
                  <c:v>7.5305555555555559</c:v>
                </c:pt>
                <c:pt idx="2711">
                  <c:v>7.5333333333333332</c:v>
                </c:pt>
                <c:pt idx="2712">
                  <c:v>7.5361111111111114</c:v>
                </c:pt>
                <c:pt idx="2713">
                  <c:v>7.5388888888888888</c:v>
                </c:pt>
                <c:pt idx="2714">
                  <c:v>7.541666666666667</c:v>
                </c:pt>
                <c:pt idx="2715">
                  <c:v>7.5444444444444443</c:v>
                </c:pt>
                <c:pt idx="2716">
                  <c:v>7.5472222222222225</c:v>
                </c:pt>
                <c:pt idx="2717">
                  <c:v>7.55</c:v>
                </c:pt>
                <c:pt idx="2718">
                  <c:v>7.552777777777778</c:v>
                </c:pt>
                <c:pt idx="2719">
                  <c:v>7.5555555555555554</c:v>
                </c:pt>
                <c:pt idx="2720">
                  <c:v>7.5583333333333336</c:v>
                </c:pt>
                <c:pt idx="2721">
                  <c:v>7.5611111111111109</c:v>
                </c:pt>
                <c:pt idx="2722">
                  <c:v>7.5638888888888891</c:v>
                </c:pt>
                <c:pt idx="2723">
                  <c:v>7.5666666666666664</c:v>
                </c:pt>
                <c:pt idx="2724">
                  <c:v>7.5694444444444446</c:v>
                </c:pt>
                <c:pt idx="2725">
                  <c:v>7.572222222222222</c:v>
                </c:pt>
                <c:pt idx="2726">
                  <c:v>7.5750000000000002</c:v>
                </c:pt>
                <c:pt idx="2727">
                  <c:v>7.5777777777777775</c:v>
                </c:pt>
                <c:pt idx="2728">
                  <c:v>7.5805555555555557</c:v>
                </c:pt>
                <c:pt idx="2729">
                  <c:v>7.583333333333333</c:v>
                </c:pt>
                <c:pt idx="2730">
                  <c:v>7.5861111111111112</c:v>
                </c:pt>
                <c:pt idx="2731">
                  <c:v>7.5888888888888886</c:v>
                </c:pt>
                <c:pt idx="2732">
                  <c:v>7.5916666666666668</c:v>
                </c:pt>
                <c:pt idx="2733">
                  <c:v>7.5944444444444441</c:v>
                </c:pt>
                <c:pt idx="2734">
                  <c:v>7.5972222222222223</c:v>
                </c:pt>
                <c:pt idx="2735">
                  <c:v>7.6</c:v>
                </c:pt>
                <c:pt idx="2736">
                  <c:v>7.6027777777777779</c:v>
                </c:pt>
                <c:pt idx="2737">
                  <c:v>7.6055555555555552</c:v>
                </c:pt>
                <c:pt idx="2738">
                  <c:v>7.6083333333333334</c:v>
                </c:pt>
                <c:pt idx="2739">
                  <c:v>7.6111111111111107</c:v>
                </c:pt>
                <c:pt idx="2740">
                  <c:v>7.6138888888888889</c:v>
                </c:pt>
                <c:pt idx="2741">
                  <c:v>7.6166666666666663</c:v>
                </c:pt>
                <c:pt idx="2742">
                  <c:v>7.6194444444444445</c:v>
                </c:pt>
                <c:pt idx="2743">
                  <c:v>7.6222222222222218</c:v>
                </c:pt>
                <c:pt idx="2744">
                  <c:v>7.625</c:v>
                </c:pt>
                <c:pt idx="2745">
                  <c:v>7.6277777777777782</c:v>
                </c:pt>
                <c:pt idx="2746">
                  <c:v>7.6305555555555555</c:v>
                </c:pt>
                <c:pt idx="2747">
                  <c:v>7.6333333333333337</c:v>
                </c:pt>
                <c:pt idx="2748">
                  <c:v>7.6361111111111111</c:v>
                </c:pt>
                <c:pt idx="2749">
                  <c:v>7.6388888888888893</c:v>
                </c:pt>
                <c:pt idx="2750">
                  <c:v>7.6416666666666666</c:v>
                </c:pt>
                <c:pt idx="2751">
                  <c:v>7.6444444444444448</c:v>
                </c:pt>
                <c:pt idx="2752">
                  <c:v>7.6472222222222221</c:v>
                </c:pt>
                <c:pt idx="2753">
                  <c:v>7.65</c:v>
                </c:pt>
                <c:pt idx="2754">
                  <c:v>7.6527777777777777</c:v>
                </c:pt>
                <c:pt idx="2755">
                  <c:v>7.6555555555555559</c:v>
                </c:pt>
                <c:pt idx="2756">
                  <c:v>7.6583333333333332</c:v>
                </c:pt>
                <c:pt idx="2757">
                  <c:v>7.6611111111111114</c:v>
                </c:pt>
                <c:pt idx="2758">
                  <c:v>7.6638888888888888</c:v>
                </c:pt>
                <c:pt idx="2759">
                  <c:v>7.666666666666667</c:v>
                </c:pt>
                <c:pt idx="2760">
                  <c:v>7.6694444444444443</c:v>
                </c:pt>
                <c:pt idx="2761">
                  <c:v>7.6722222222222225</c:v>
                </c:pt>
                <c:pt idx="2762">
                  <c:v>7.6749999999999998</c:v>
                </c:pt>
                <c:pt idx="2763">
                  <c:v>7.677777777777778</c:v>
                </c:pt>
                <c:pt idx="2764">
                  <c:v>7.6805555555555554</c:v>
                </c:pt>
                <c:pt idx="2765">
                  <c:v>7.6833333333333336</c:v>
                </c:pt>
                <c:pt idx="2766">
                  <c:v>7.6861111111111109</c:v>
                </c:pt>
                <c:pt idx="2767">
                  <c:v>7.6888888888888891</c:v>
                </c:pt>
                <c:pt idx="2768">
                  <c:v>7.6916666666666664</c:v>
                </c:pt>
                <c:pt idx="2769">
                  <c:v>7.6944444444444446</c:v>
                </c:pt>
                <c:pt idx="2770">
                  <c:v>7.697222222222222</c:v>
                </c:pt>
                <c:pt idx="2771">
                  <c:v>7.7</c:v>
                </c:pt>
                <c:pt idx="2772">
                  <c:v>7.7027777777777775</c:v>
                </c:pt>
                <c:pt idx="2773">
                  <c:v>7.7055555555555557</c:v>
                </c:pt>
                <c:pt idx="2774">
                  <c:v>7.708333333333333</c:v>
                </c:pt>
                <c:pt idx="2775">
                  <c:v>7.7111111111111112</c:v>
                </c:pt>
                <c:pt idx="2776">
                  <c:v>7.7138888888888886</c:v>
                </c:pt>
                <c:pt idx="2777">
                  <c:v>7.7166666666666668</c:v>
                </c:pt>
                <c:pt idx="2778">
                  <c:v>7.7194444444444441</c:v>
                </c:pt>
                <c:pt idx="2779">
                  <c:v>7.7222222222222223</c:v>
                </c:pt>
                <c:pt idx="2780">
                  <c:v>7.7249999999999996</c:v>
                </c:pt>
                <c:pt idx="2781">
                  <c:v>7.7277777777777779</c:v>
                </c:pt>
                <c:pt idx="2782">
                  <c:v>7.7305555555555552</c:v>
                </c:pt>
                <c:pt idx="2783">
                  <c:v>7.7333333333333334</c:v>
                </c:pt>
                <c:pt idx="2784">
                  <c:v>7.7361111111111107</c:v>
                </c:pt>
                <c:pt idx="2785">
                  <c:v>7.7388888888888889</c:v>
                </c:pt>
                <c:pt idx="2786">
                  <c:v>7.7416666666666663</c:v>
                </c:pt>
                <c:pt idx="2787">
                  <c:v>7.7444444444444445</c:v>
                </c:pt>
                <c:pt idx="2788">
                  <c:v>7.7472222222222218</c:v>
                </c:pt>
                <c:pt idx="2789">
                  <c:v>7.75</c:v>
                </c:pt>
                <c:pt idx="2790">
                  <c:v>7.7527777777777782</c:v>
                </c:pt>
                <c:pt idx="2791">
                  <c:v>7.7555555555555555</c:v>
                </c:pt>
                <c:pt idx="2792">
                  <c:v>7.7583333333333337</c:v>
                </c:pt>
                <c:pt idx="2793">
                  <c:v>7.7611111111111111</c:v>
                </c:pt>
                <c:pt idx="2794">
                  <c:v>7.7638888888888893</c:v>
                </c:pt>
                <c:pt idx="2795">
                  <c:v>7.7666666666666666</c:v>
                </c:pt>
                <c:pt idx="2796">
                  <c:v>7.7694444444444448</c:v>
                </c:pt>
                <c:pt idx="2797">
                  <c:v>7.7722222222222221</c:v>
                </c:pt>
                <c:pt idx="2798">
                  <c:v>7.7750000000000004</c:v>
                </c:pt>
                <c:pt idx="2799">
                  <c:v>7.7777777777777777</c:v>
                </c:pt>
                <c:pt idx="2800">
                  <c:v>7.7805555555555559</c:v>
                </c:pt>
                <c:pt idx="2801">
                  <c:v>7.7833333333333332</c:v>
                </c:pt>
                <c:pt idx="2802">
                  <c:v>7.7861111111111114</c:v>
                </c:pt>
                <c:pt idx="2803">
                  <c:v>7.7888888888888888</c:v>
                </c:pt>
                <c:pt idx="2804">
                  <c:v>7.791666666666667</c:v>
                </c:pt>
                <c:pt idx="2805">
                  <c:v>7.7944444444444443</c:v>
                </c:pt>
                <c:pt idx="2806">
                  <c:v>7.7972222222222225</c:v>
                </c:pt>
                <c:pt idx="2807">
                  <c:v>7.8</c:v>
                </c:pt>
                <c:pt idx="2808">
                  <c:v>7.802777777777778</c:v>
                </c:pt>
                <c:pt idx="2809">
                  <c:v>7.8055555555555554</c:v>
                </c:pt>
                <c:pt idx="2810">
                  <c:v>7.8083333333333336</c:v>
                </c:pt>
                <c:pt idx="2811">
                  <c:v>7.8111111111111109</c:v>
                </c:pt>
                <c:pt idx="2812">
                  <c:v>7.8138888888888891</c:v>
                </c:pt>
                <c:pt idx="2813">
                  <c:v>7.8166666666666664</c:v>
                </c:pt>
                <c:pt idx="2814">
                  <c:v>7.8194444444444446</c:v>
                </c:pt>
                <c:pt idx="2815">
                  <c:v>7.822222222222222</c:v>
                </c:pt>
                <c:pt idx="2816">
                  <c:v>7.8250000000000002</c:v>
                </c:pt>
                <c:pt idx="2817">
                  <c:v>7.8277777777777775</c:v>
                </c:pt>
                <c:pt idx="2818">
                  <c:v>7.8305555555555557</c:v>
                </c:pt>
                <c:pt idx="2819">
                  <c:v>7.833333333333333</c:v>
                </c:pt>
                <c:pt idx="2820">
                  <c:v>7.8361111111111112</c:v>
                </c:pt>
                <c:pt idx="2821">
                  <c:v>7.8388888888888886</c:v>
                </c:pt>
                <c:pt idx="2822">
                  <c:v>7.8416666666666668</c:v>
                </c:pt>
                <c:pt idx="2823">
                  <c:v>7.8444444444444441</c:v>
                </c:pt>
                <c:pt idx="2824">
                  <c:v>7.8472222222222223</c:v>
                </c:pt>
                <c:pt idx="2825">
                  <c:v>7.85</c:v>
                </c:pt>
                <c:pt idx="2826">
                  <c:v>7.8527777777777779</c:v>
                </c:pt>
                <c:pt idx="2827">
                  <c:v>7.8555555555555552</c:v>
                </c:pt>
                <c:pt idx="2828">
                  <c:v>7.8583333333333334</c:v>
                </c:pt>
                <c:pt idx="2829">
                  <c:v>7.8611111111111107</c:v>
                </c:pt>
                <c:pt idx="2830">
                  <c:v>7.8638888888888889</c:v>
                </c:pt>
                <c:pt idx="2831">
                  <c:v>7.8666666666666663</c:v>
                </c:pt>
                <c:pt idx="2832">
                  <c:v>7.8694444444444445</c:v>
                </c:pt>
                <c:pt idx="2833">
                  <c:v>7.8722222222222218</c:v>
                </c:pt>
                <c:pt idx="2834">
                  <c:v>7.875</c:v>
                </c:pt>
                <c:pt idx="2835">
                  <c:v>7.8777777777777782</c:v>
                </c:pt>
                <c:pt idx="2836">
                  <c:v>7.8805555555555555</c:v>
                </c:pt>
                <c:pt idx="2837">
                  <c:v>7.8833333333333337</c:v>
                </c:pt>
                <c:pt idx="2838">
                  <c:v>7.8861111111111111</c:v>
                </c:pt>
                <c:pt idx="2839">
                  <c:v>7.8888888888888893</c:v>
                </c:pt>
                <c:pt idx="2840">
                  <c:v>7.8916666666666666</c:v>
                </c:pt>
                <c:pt idx="2841">
                  <c:v>7.8944444444444448</c:v>
                </c:pt>
                <c:pt idx="2842">
                  <c:v>7.8972222222222221</c:v>
                </c:pt>
                <c:pt idx="2843">
                  <c:v>7.9</c:v>
                </c:pt>
                <c:pt idx="2844">
                  <c:v>7.9027777777777777</c:v>
                </c:pt>
                <c:pt idx="2845">
                  <c:v>7.9055555555555559</c:v>
                </c:pt>
                <c:pt idx="2846">
                  <c:v>7.9083333333333332</c:v>
                </c:pt>
                <c:pt idx="2847">
                  <c:v>7.9111111111111114</c:v>
                </c:pt>
                <c:pt idx="2848">
                  <c:v>7.9138888888888888</c:v>
                </c:pt>
                <c:pt idx="2849">
                  <c:v>7.916666666666667</c:v>
                </c:pt>
                <c:pt idx="2850">
                  <c:v>7.9194444444444443</c:v>
                </c:pt>
                <c:pt idx="2851">
                  <c:v>7.9222222222222225</c:v>
                </c:pt>
                <c:pt idx="2852">
                  <c:v>7.9249999999999998</c:v>
                </c:pt>
                <c:pt idx="2853">
                  <c:v>7.927777777777778</c:v>
                </c:pt>
                <c:pt idx="2854">
                  <c:v>7.9305555555555554</c:v>
                </c:pt>
                <c:pt idx="2855">
                  <c:v>7.9333333333333336</c:v>
                </c:pt>
                <c:pt idx="2856">
                  <c:v>7.9361111111111109</c:v>
                </c:pt>
                <c:pt idx="2857">
                  <c:v>7.9388888888888891</c:v>
                </c:pt>
                <c:pt idx="2858">
                  <c:v>7.9416666666666664</c:v>
                </c:pt>
                <c:pt idx="2859">
                  <c:v>7.9444444444444446</c:v>
                </c:pt>
                <c:pt idx="2860">
                  <c:v>7.947222222222222</c:v>
                </c:pt>
                <c:pt idx="2861">
                  <c:v>7.95</c:v>
                </c:pt>
                <c:pt idx="2862">
                  <c:v>7.9527777777777775</c:v>
                </c:pt>
                <c:pt idx="2863">
                  <c:v>7.9555555555555557</c:v>
                </c:pt>
                <c:pt idx="2864">
                  <c:v>7.958333333333333</c:v>
                </c:pt>
                <c:pt idx="2865">
                  <c:v>7.9611111111111112</c:v>
                </c:pt>
                <c:pt idx="2866">
                  <c:v>7.9638888888888886</c:v>
                </c:pt>
                <c:pt idx="2867">
                  <c:v>7.9666666666666668</c:v>
                </c:pt>
                <c:pt idx="2868">
                  <c:v>7.9694444444444441</c:v>
                </c:pt>
                <c:pt idx="2869">
                  <c:v>7.9722222222222223</c:v>
                </c:pt>
                <c:pt idx="2870">
                  <c:v>7.9749999999999996</c:v>
                </c:pt>
                <c:pt idx="2871">
                  <c:v>7.9777777777777779</c:v>
                </c:pt>
                <c:pt idx="2872">
                  <c:v>7.9805555555555552</c:v>
                </c:pt>
                <c:pt idx="2873">
                  <c:v>7.9833333333333334</c:v>
                </c:pt>
                <c:pt idx="2874">
                  <c:v>7.9861111111111107</c:v>
                </c:pt>
                <c:pt idx="2875">
                  <c:v>7.9888888888888889</c:v>
                </c:pt>
                <c:pt idx="2876">
                  <c:v>7.9916666666666663</c:v>
                </c:pt>
                <c:pt idx="2877">
                  <c:v>7.9944444444444445</c:v>
                </c:pt>
                <c:pt idx="2878">
                  <c:v>7.9972222222222218</c:v>
                </c:pt>
                <c:pt idx="2879">
                  <c:v>8</c:v>
                </c:pt>
                <c:pt idx="2880">
                  <c:v>8.0027777777777782</c:v>
                </c:pt>
                <c:pt idx="2881">
                  <c:v>8.0055555555555564</c:v>
                </c:pt>
                <c:pt idx="2882">
                  <c:v>8.0083333333333329</c:v>
                </c:pt>
                <c:pt idx="2883">
                  <c:v>8.0111111111111111</c:v>
                </c:pt>
                <c:pt idx="2884">
                  <c:v>8.0138888888888893</c:v>
                </c:pt>
                <c:pt idx="2885">
                  <c:v>8.0166666666666675</c:v>
                </c:pt>
                <c:pt idx="2886">
                  <c:v>8.0194444444444439</c:v>
                </c:pt>
                <c:pt idx="2887">
                  <c:v>8.0222222222222221</c:v>
                </c:pt>
                <c:pt idx="2888">
                  <c:v>8.0250000000000004</c:v>
                </c:pt>
                <c:pt idx="2889">
                  <c:v>8.0277777777777786</c:v>
                </c:pt>
                <c:pt idx="2890">
                  <c:v>8.030555555555555</c:v>
                </c:pt>
                <c:pt idx="2891">
                  <c:v>8.0333333333333332</c:v>
                </c:pt>
                <c:pt idx="2892">
                  <c:v>8.0361111111111114</c:v>
                </c:pt>
                <c:pt idx="2893">
                  <c:v>8.0388888888888896</c:v>
                </c:pt>
                <c:pt idx="2894">
                  <c:v>8.0416666666666661</c:v>
                </c:pt>
                <c:pt idx="2895">
                  <c:v>8.0444444444444443</c:v>
                </c:pt>
                <c:pt idx="2896">
                  <c:v>8.0472222222222225</c:v>
                </c:pt>
                <c:pt idx="2897">
                  <c:v>8.0500000000000007</c:v>
                </c:pt>
                <c:pt idx="2898">
                  <c:v>8.0527777777777771</c:v>
                </c:pt>
                <c:pt idx="2899">
                  <c:v>8.0555555555555554</c:v>
                </c:pt>
                <c:pt idx="2900">
                  <c:v>8.0583333333333336</c:v>
                </c:pt>
                <c:pt idx="2901">
                  <c:v>8.0611111111111118</c:v>
                </c:pt>
                <c:pt idx="2902">
                  <c:v>8.0638888888888882</c:v>
                </c:pt>
                <c:pt idx="2903">
                  <c:v>8.0666666666666664</c:v>
                </c:pt>
                <c:pt idx="2904">
                  <c:v>8.0694444444444446</c:v>
                </c:pt>
                <c:pt idx="2905">
                  <c:v>8.0722222222222229</c:v>
                </c:pt>
                <c:pt idx="2906">
                  <c:v>8.0749999999999993</c:v>
                </c:pt>
                <c:pt idx="2907">
                  <c:v>8.0777777777777775</c:v>
                </c:pt>
                <c:pt idx="2908">
                  <c:v>8.0805555555555557</c:v>
                </c:pt>
                <c:pt idx="2909">
                  <c:v>8.0833333333333339</c:v>
                </c:pt>
                <c:pt idx="2910">
                  <c:v>8.0861111111111104</c:v>
                </c:pt>
                <c:pt idx="2911">
                  <c:v>8.0888888888888886</c:v>
                </c:pt>
                <c:pt idx="2912">
                  <c:v>8.0916666666666668</c:v>
                </c:pt>
                <c:pt idx="2913">
                  <c:v>8.094444444444445</c:v>
                </c:pt>
                <c:pt idx="2914">
                  <c:v>8.0972222222222214</c:v>
                </c:pt>
                <c:pt idx="2915">
                  <c:v>8.1</c:v>
                </c:pt>
                <c:pt idx="2916">
                  <c:v>8.1027777777777779</c:v>
                </c:pt>
                <c:pt idx="2917">
                  <c:v>8.1055555555555561</c:v>
                </c:pt>
                <c:pt idx="2918">
                  <c:v>8.1083333333333325</c:v>
                </c:pt>
                <c:pt idx="2919">
                  <c:v>8.1111111111111107</c:v>
                </c:pt>
                <c:pt idx="2920">
                  <c:v>8.1138888888888889</c:v>
                </c:pt>
                <c:pt idx="2921">
                  <c:v>8.1166666666666671</c:v>
                </c:pt>
                <c:pt idx="2922">
                  <c:v>8.1194444444444436</c:v>
                </c:pt>
                <c:pt idx="2923">
                  <c:v>8.1222222222222218</c:v>
                </c:pt>
                <c:pt idx="2924">
                  <c:v>8.125</c:v>
                </c:pt>
                <c:pt idx="2925">
                  <c:v>8.1277777777777782</c:v>
                </c:pt>
                <c:pt idx="2926">
                  <c:v>8.1305555555555564</c:v>
                </c:pt>
                <c:pt idx="2927">
                  <c:v>8.1333333333333329</c:v>
                </c:pt>
                <c:pt idx="2928">
                  <c:v>8.1361111111111111</c:v>
                </c:pt>
                <c:pt idx="2929">
                  <c:v>8.1388888888888893</c:v>
                </c:pt>
                <c:pt idx="2930">
                  <c:v>8.1416666666666675</c:v>
                </c:pt>
                <c:pt idx="2931">
                  <c:v>8.1444444444444439</c:v>
                </c:pt>
                <c:pt idx="2932">
                  <c:v>8.1472222222222221</c:v>
                </c:pt>
                <c:pt idx="2933">
                  <c:v>8.15</c:v>
                </c:pt>
                <c:pt idx="2934">
                  <c:v>8.1527777777777786</c:v>
                </c:pt>
                <c:pt idx="2935">
                  <c:v>8.155555555555555</c:v>
                </c:pt>
                <c:pt idx="2936">
                  <c:v>8.1583333333333332</c:v>
                </c:pt>
                <c:pt idx="2937">
                  <c:v>8.1611111111111114</c:v>
                </c:pt>
                <c:pt idx="2938">
                  <c:v>8.1638888888888896</c:v>
                </c:pt>
                <c:pt idx="2939">
                  <c:v>8.1666666666666661</c:v>
                </c:pt>
                <c:pt idx="2940">
                  <c:v>8.1694444444444443</c:v>
                </c:pt>
                <c:pt idx="2941">
                  <c:v>8.1722222222222225</c:v>
                </c:pt>
                <c:pt idx="2942">
                  <c:v>8.1750000000000007</c:v>
                </c:pt>
                <c:pt idx="2943">
                  <c:v>8.1777777777777771</c:v>
                </c:pt>
                <c:pt idx="2944">
                  <c:v>8.1805555555555554</c:v>
                </c:pt>
                <c:pt idx="2945">
                  <c:v>8.1833333333333336</c:v>
                </c:pt>
                <c:pt idx="2946">
                  <c:v>8.1861111111111118</c:v>
                </c:pt>
                <c:pt idx="2947">
                  <c:v>8.1888888888888882</c:v>
                </c:pt>
                <c:pt idx="2948">
                  <c:v>8.1916666666666664</c:v>
                </c:pt>
                <c:pt idx="2949">
                  <c:v>8.1944444444444446</c:v>
                </c:pt>
                <c:pt idx="2950">
                  <c:v>8.1972222222222229</c:v>
                </c:pt>
                <c:pt idx="2951">
                  <c:v>8.1999999999999993</c:v>
                </c:pt>
                <c:pt idx="2952">
                  <c:v>8.2027777777777775</c:v>
                </c:pt>
                <c:pt idx="2953">
                  <c:v>8.2055555555555557</c:v>
                </c:pt>
                <c:pt idx="2954">
                  <c:v>8.2083333333333339</c:v>
                </c:pt>
                <c:pt idx="2955">
                  <c:v>8.2111111111111104</c:v>
                </c:pt>
                <c:pt idx="2956">
                  <c:v>8.2138888888888886</c:v>
                </c:pt>
                <c:pt idx="2957">
                  <c:v>8.2166666666666668</c:v>
                </c:pt>
                <c:pt idx="2958">
                  <c:v>8.219444444444445</c:v>
                </c:pt>
                <c:pt idx="2959">
                  <c:v>8.2222222222222214</c:v>
                </c:pt>
                <c:pt idx="2960">
                  <c:v>8.2249999999999996</c:v>
                </c:pt>
                <c:pt idx="2961">
                  <c:v>8.2277777777777779</c:v>
                </c:pt>
                <c:pt idx="2962">
                  <c:v>8.2305555555555561</c:v>
                </c:pt>
                <c:pt idx="2963">
                  <c:v>8.2333333333333325</c:v>
                </c:pt>
                <c:pt idx="2964">
                  <c:v>8.2361111111111107</c:v>
                </c:pt>
                <c:pt idx="2965">
                  <c:v>8.2388888888888889</c:v>
                </c:pt>
                <c:pt idx="2966">
                  <c:v>8.2416666666666671</c:v>
                </c:pt>
                <c:pt idx="2967">
                  <c:v>8.2444444444444436</c:v>
                </c:pt>
                <c:pt idx="2968">
                  <c:v>8.2472222222222218</c:v>
                </c:pt>
                <c:pt idx="2969">
                  <c:v>8.25</c:v>
                </c:pt>
                <c:pt idx="2970">
                  <c:v>8.2527777777777782</c:v>
                </c:pt>
                <c:pt idx="2971">
                  <c:v>8.2555555555555564</c:v>
                </c:pt>
                <c:pt idx="2972">
                  <c:v>8.2583333333333329</c:v>
                </c:pt>
                <c:pt idx="2973">
                  <c:v>8.2611111111111111</c:v>
                </c:pt>
                <c:pt idx="2974">
                  <c:v>8.2638888888888893</c:v>
                </c:pt>
                <c:pt idx="2975">
                  <c:v>8.2666666666666675</c:v>
                </c:pt>
                <c:pt idx="2976">
                  <c:v>8.2694444444444439</c:v>
                </c:pt>
                <c:pt idx="2977">
                  <c:v>8.2722222222222221</c:v>
                </c:pt>
                <c:pt idx="2978">
                  <c:v>8.2750000000000004</c:v>
                </c:pt>
                <c:pt idx="2979">
                  <c:v>8.2777777777777786</c:v>
                </c:pt>
                <c:pt idx="2980">
                  <c:v>8.280555555555555</c:v>
                </c:pt>
                <c:pt idx="2981">
                  <c:v>8.2833333333333332</c:v>
                </c:pt>
                <c:pt idx="2982">
                  <c:v>8.2861111111111114</c:v>
                </c:pt>
                <c:pt idx="2983">
                  <c:v>8.2888888888888896</c:v>
                </c:pt>
                <c:pt idx="2984">
                  <c:v>8.2916666666666661</c:v>
                </c:pt>
                <c:pt idx="2985">
                  <c:v>8.2944444444444443</c:v>
                </c:pt>
                <c:pt idx="2986">
                  <c:v>8.2972222222222225</c:v>
                </c:pt>
                <c:pt idx="2987">
                  <c:v>8.3000000000000007</c:v>
                </c:pt>
                <c:pt idx="2988">
                  <c:v>8.3027777777777771</c:v>
                </c:pt>
                <c:pt idx="2989">
                  <c:v>8.3055555555555554</c:v>
                </c:pt>
                <c:pt idx="2990">
                  <c:v>8.3083333333333336</c:v>
                </c:pt>
                <c:pt idx="2991">
                  <c:v>8.3111111111111118</c:v>
                </c:pt>
                <c:pt idx="2992">
                  <c:v>8.3138888888888882</c:v>
                </c:pt>
                <c:pt idx="2993">
                  <c:v>8.3166666666666664</c:v>
                </c:pt>
                <c:pt idx="2994">
                  <c:v>8.3194444444444446</c:v>
                </c:pt>
                <c:pt idx="2995">
                  <c:v>8.3222222222222229</c:v>
                </c:pt>
                <c:pt idx="2996">
                  <c:v>8.3249999999999993</c:v>
                </c:pt>
                <c:pt idx="2997">
                  <c:v>8.3277777777777775</c:v>
                </c:pt>
                <c:pt idx="2998">
                  <c:v>8.3305555555555557</c:v>
                </c:pt>
                <c:pt idx="2999">
                  <c:v>8.3333333333333339</c:v>
                </c:pt>
                <c:pt idx="3000">
                  <c:v>8.3361111111111104</c:v>
                </c:pt>
                <c:pt idx="3001">
                  <c:v>8.3388888888888886</c:v>
                </c:pt>
                <c:pt idx="3002">
                  <c:v>8.3416666666666668</c:v>
                </c:pt>
                <c:pt idx="3003">
                  <c:v>8.344444444444445</c:v>
                </c:pt>
                <c:pt idx="3004">
                  <c:v>8.3472222222222214</c:v>
                </c:pt>
                <c:pt idx="3005">
                  <c:v>8.35</c:v>
                </c:pt>
                <c:pt idx="3006">
                  <c:v>8.3527777777777779</c:v>
                </c:pt>
                <c:pt idx="3007">
                  <c:v>8.3555555555555561</c:v>
                </c:pt>
                <c:pt idx="3008">
                  <c:v>8.3583333333333325</c:v>
                </c:pt>
                <c:pt idx="3009">
                  <c:v>8.3611111111111107</c:v>
                </c:pt>
                <c:pt idx="3010">
                  <c:v>8.3638888888888889</c:v>
                </c:pt>
                <c:pt idx="3011">
                  <c:v>8.3666666666666671</c:v>
                </c:pt>
                <c:pt idx="3012">
                  <c:v>8.3694444444444436</c:v>
                </c:pt>
                <c:pt idx="3013">
                  <c:v>8.3722222222222218</c:v>
                </c:pt>
                <c:pt idx="3014">
                  <c:v>8.375</c:v>
                </c:pt>
                <c:pt idx="3015">
                  <c:v>8.3777777777777782</c:v>
                </c:pt>
                <c:pt idx="3016">
                  <c:v>8.3805555555555564</c:v>
                </c:pt>
                <c:pt idx="3017">
                  <c:v>8.3833333333333329</c:v>
                </c:pt>
                <c:pt idx="3018">
                  <c:v>8.3861111111111111</c:v>
                </c:pt>
                <c:pt idx="3019">
                  <c:v>8.3888888888888893</c:v>
                </c:pt>
                <c:pt idx="3020">
                  <c:v>8.3916666666666675</c:v>
                </c:pt>
                <c:pt idx="3021">
                  <c:v>8.3944444444444439</c:v>
                </c:pt>
                <c:pt idx="3022">
                  <c:v>8.3972222222222221</c:v>
                </c:pt>
                <c:pt idx="3023">
                  <c:v>8.4</c:v>
                </c:pt>
                <c:pt idx="3024">
                  <c:v>8.4027777777777786</c:v>
                </c:pt>
                <c:pt idx="3025">
                  <c:v>8.405555555555555</c:v>
                </c:pt>
                <c:pt idx="3026">
                  <c:v>8.4083333333333332</c:v>
                </c:pt>
                <c:pt idx="3027">
                  <c:v>8.4111111111111114</c:v>
                </c:pt>
                <c:pt idx="3028">
                  <c:v>8.4138888888888896</c:v>
                </c:pt>
                <c:pt idx="3029">
                  <c:v>8.4166666666666661</c:v>
                </c:pt>
                <c:pt idx="3030">
                  <c:v>8.4194444444444443</c:v>
                </c:pt>
                <c:pt idx="3031">
                  <c:v>8.4222222222222225</c:v>
                </c:pt>
                <c:pt idx="3032">
                  <c:v>8.4250000000000007</c:v>
                </c:pt>
                <c:pt idx="3033">
                  <c:v>8.4277777777777771</c:v>
                </c:pt>
                <c:pt idx="3034">
                  <c:v>8.4305555555555554</c:v>
                </c:pt>
                <c:pt idx="3035">
                  <c:v>8.4333333333333336</c:v>
                </c:pt>
                <c:pt idx="3036">
                  <c:v>8.4361111111111118</c:v>
                </c:pt>
                <c:pt idx="3037">
                  <c:v>8.4388888888888882</c:v>
                </c:pt>
                <c:pt idx="3038">
                  <c:v>8.4416666666666664</c:v>
                </c:pt>
                <c:pt idx="3039">
                  <c:v>8.4444444444444446</c:v>
                </c:pt>
                <c:pt idx="3040">
                  <c:v>8.4472222222222229</c:v>
                </c:pt>
                <c:pt idx="3041">
                  <c:v>8.4499999999999993</c:v>
                </c:pt>
                <c:pt idx="3042">
                  <c:v>8.4527777777777775</c:v>
                </c:pt>
                <c:pt idx="3043">
                  <c:v>8.4555555555555557</c:v>
                </c:pt>
                <c:pt idx="3044">
                  <c:v>8.4583333333333339</c:v>
                </c:pt>
                <c:pt idx="3045">
                  <c:v>8.4611111111111104</c:v>
                </c:pt>
                <c:pt idx="3046">
                  <c:v>8.4638888888888886</c:v>
                </c:pt>
                <c:pt idx="3047">
                  <c:v>8.4666666666666668</c:v>
                </c:pt>
                <c:pt idx="3048">
                  <c:v>8.469444444444445</c:v>
                </c:pt>
                <c:pt idx="3049">
                  <c:v>8.4722222222222214</c:v>
                </c:pt>
                <c:pt idx="3050">
                  <c:v>8.4749999999999996</c:v>
                </c:pt>
                <c:pt idx="3051">
                  <c:v>8.4777777777777779</c:v>
                </c:pt>
                <c:pt idx="3052">
                  <c:v>8.4805555555555561</c:v>
                </c:pt>
                <c:pt idx="3053">
                  <c:v>8.4833333333333325</c:v>
                </c:pt>
                <c:pt idx="3054">
                  <c:v>8.4861111111111107</c:v>
                </c:pt>
                <c:pt idx="3055">
                  <c:v>8.4888888888888889</c:v>
                </c:pt>
                <c:pt idx="3056">
                  <c:v>8.4916666666666671</c:v>
                </c:pt>
                <c:pt idx="3057">
                  <c:v>8.4944444444444436</c:v>
                </c:pt>
                <c:pt idx="3058">
                  <c:v>8.4972222222222218</c:v>
                </c:pt>
                <c:pt idx="3059">
                  <c:v>8.5</c:v>
                </c:pt>
                <c:pt idx="3060">
                  <c:v>8.5027777777777782</c:v>
                </c:pt>
                <c:pt idx="3061">
                  <c:v>8.5055555555555564</c:v>
                </c:pt>
                <c:pt idx="3062">
                  <c:v>8.5083333333333329</c:v>
                </c:pt>
                <c:pt idx="3063">
                  <c:v>8.5111111111111111</c:v>
                </c:pt>
                <c:pt idx="3064">
                  <c:v>8.5138888888888893</c:v>
                </c:pt>
                <c:pt idx="3065">
                  <c:v>8.5166666666666675</c:v>
                </c:pt>
                <c:pt idx="3066">
                  <c:v>8.5194444444444439</c:v>
                </c:pt>
                <c:pt idx="3067">
                  <c:v>8.5222222222222221</c:v>
                </c:pt>
                <c:pt idx="3068">
                  <c:v>8.5250000000000004</c:v>
                </c:pt>
                <c:pt idx="3069">
                  <c:v>8.5277777777777786</c:v>
                </c:pt>
                <c:pt idx="3070">
                  <c:v>8.530555555555555</c:v>
                </c:pt>
                <c:pt idx="3071">
                  <c:v>8.5333333333333332</c:v>
                </c:pt>
                <c:pt idx="3072">
                  <c:v>8.5361111111111114</c:v>
                </c:pt>
                <c:pt idx="3073">
                  <c:v>8.5388888888888896</c:v>
                </c:pt>
                <c:pt idx="3074">
                  <c:v>8.5416666666666661</c:v>
                </c:pt>
                <c:pt idx="3075">
                  <c:v>8.5444444444444443</c:v>
                </c:pt>
                <c:pt idx="3076">
                  <c:v>8.5472222222222225</c:v>
                </c:pt>
                <c:pt idx="3077">
                  <c:v>8.5500000000000007</c:v>
                </c:pt>
                <c:pt idx="3078">
                  <c:v>8.5527777777777771</c:v>
                </c:pt>
                <c:pt idx="3079">
                  <c:v>8.5555555555555554</c:v>
                </c:pt>
                <c:pt idx="3080">
                  <c:v>8.5583333333333336</c:v>
                </c:pt>
                <c:pt idx="3081">
                  <c:v>8.5611111111111118</c:v>
                </c:pt>
                <c:pt idx="3082">
                  <c:v>8.5638888888888882</c:v>
                </c:pt>
                <c:pt idx="3083">
                  <c:v>8.5666666666666664</c:v>
                </c:pt>
                <c:pt idx="3084">
                  <c:v>8.5694444444444446</c:v>
                </c:pt>
                <c:pt idx="3085">
                  <c:v>8.5722222222222229</c:v>
                </c:pt>
                <c:pt idx="3086">
                  <c:v>8.5749999999999993</c:v>
                </c:pt>
                <c:pt idx="3087">
                  <c:v>8.5777777777777775</c:v>
                </c:pt>
                <c:pt idx="3088">
                  <c:v>8.5805555555555557</c:v>
                </c:pt>
                <c:pt idx="3089">
                  <c:v>8.5833333333333339</c:v>
                </c:pt>
                <c:pt idx="3090">
                  <c:v>8.5861111111111104</c:v>
                </c:pt>
                <c:pt idx="3091">
                  <c:v>8.5888888888888886</c:v>
                </c:pt>
                <c:pt idx="3092">
                  <c:v>8.5916666666666668</c:v>
                </c:pt>
                <c:pt idx="3093">
                  <c:v>8.594444444444445</c:v>
                </c:pt>
                <c:pt idx="3094">
                  <c:v>8.5972222222222214</c:v>
                </c:pt>
                <c:pt idx="3095">
                  <c:v>8.6</c:v>
                </c:pt>
                <c:pt idx="3096">
                  <c:v>8.6027777777777779</c:v>
                </c:pt>
                <c:pt idx="3097">
                  <c:v>8.6055555555555561</c:v>
                </c:pt>
                <c:pt idx="3098">
                  <c:v>8.6083333333333325</c:v>
                </c:pt>
                <c:pt idx="3099">
                  <c:v>8.6111111111111107</c:v>
                </c:pt>
                <c:pt idx="3100">
                  <c:v>8.6138888888888889</c:v>
                </c:pt>
                <c:pt idx="3101">
                  <c:v>8.6166666666666671</c:v>
                </c:pt>
                <c:pt idx="3102">
                  <c:v>8.6194444444444436</c:v>
                </c:pt>
                <c:pt idx="3103">
                  <c:v>8.6222222222222218</c:v>
                </c:pt>
                <c:pt idx="3104">
                  <c:v>8.625</c:v>
                </c:pt>
                <c:pt idx="3105">
                  <c:v>8.6277777777777782</c:v>
                </c:pt>
                <c:pt idx="3106">
                  <c:v>8.6305555555555564</c:v>
                </c:pt>
                <c:pt idx="3107">
                  <c:v>8.6333333333333329</c:v>
                </c:pt>
                <c:pt idx="3108">
                  <c:v>8.6361111111111111</c:v>
                </c:pt>
                <c:pt idx="3109">
                  <c:v>8.6388888888888893</c:v>
                </c:pt>
                <c:pt idx="3110">
                  <c:v>8.6416666666666675</c:v>
                </c:pt>
                <c:pt idx="3111">
                  <c:v>8.6444444444444439</c:v>
                </c:pt>
                <c:pt idx="3112">
                  <c:v>8.6472222222222221</c:v>
                </c:pt>
                <c:pt idx="3113">
                  <c:v>8.65</c:v>
                </c:pt>
                <c:pt idx="3114">
                  <c:v>8.6527777777777786</c:v>
                </c:pt>
                <c:pt idx="3115">
                  <c:v>8.655555555555555</c:v>
                </c:pt>
                <c:pt idx="3116">
                  <c:v>8.6583333333333332</c:v>
                </c:pt>
                <c:pt idx="3117">
                  <c:v>8.6611111111111114</c:v>
                </c:pt>
                <c:pt idx="3118">
                  <c:v>8.6638888888888896</c:v>
                </c:pt>
                <c:pt idx="3119">
                  <c:v>8.6666666666666661</c:v>
                </c:pt>
                <c:pt idx="3120">
                  <c:v>8.6694444444444443</c:v>
                </c:pt>
                <c:pt idx="3121">
                  <c:v>8.6722222222222225</c:v>
                </c:pt>
                <c:pt idx="3122">
                  <c:v>8.6750000000000007</c:v>
                </c:pt>
                <c:pt idx="3123">
                  <c:v>8.6777777777777771</c:v>
                </c:pt>
                <c:pt idx="3124">
                  <c:v>8.6805555555555554</c:v>
                </c:pt>
                <c:pt idx="3125">
                  <c:v>8.6833333333333336</c:v>
                </c:pt>
                <c:pt idx="3126">
                  <c:v>8.6861111111111118</c:v>
                </c:pt>
                <c:pt idx="3127">
                  <c:v>8.6888888888888882</c:v>
                </c:pt>
                <c:pt idx="3128">
                  <c:v>8.6916666666666664</c:v>
                </c:pt>
                <c:pt idx="3129">
                  <c:v>8.6944444444444446</c:v>
                </c:pt>
                <c:pt idx="3130">
                  <c:v>8.6972222222222229</c:v>
                </c:pt>
                <c:pt idx="3131">
                  <c:v>8.6999999999999993</c:v>
                </c:pt>
                <c:pt idx="3132">
                  <c:v>8.7027777777777775</c:v>
                </c:pt>
                <c:pt idx="3133">
                  <c:v>8.7055555555555557</c:v>
                </c:pt>
                <c:pt idx="3134">
                  <c:v>8.7083333333333339</c:v>
                </c:pt>
                <c:pt idx="3135">
                  <c:v>8.7111111111111104</c:v>
                </c:pt>
                <c:pt idx="3136">
                  <c:v>8.7138888888888886</c:v>
                </c:pt>
                <c:pt idx="3137">
                  <c:v>8.7166666666666668</c:v>
                </c:pt>
                <c:pt idx="3138">
                  <c:v>8.719444444444445</c:v>
                </c:pt>
                <c:pt idx="3139">
                  <c:v>8.7222222222222214</c:v>
                </c:pt>
                <c:pt idx="3140">
                  <c:v>8.7249999999999996</c:v>
                </c:pt>
                <c:pt idx="3141">
                  <c:v>8.7277777777777779</c:v>
                </c:pt>
                <c:pt idx="3142">
                  <c:v>8.7305555555555561</c:v>
                </c:pt>
                <c:pt idx="3143">
                  <c:v>8.7333333333333325</c:v>
                </c:pt>
                <c:pt idx="3144">
                  <c:v>8.7361111111111107</c:v>
                </c:pt>
                <c:pt idx="3145">
                  <c:v>8.7388888888888889</c:v>
                </c:pt>
                <c:pt idx="3146">
                  <c:v>8.7416666666666671</c:v>
                </c:pt>
                <c:pt idx="3147">
                  <c:v>8.7444444444444436</c:v>
                </c:pt>
                <c:pt idx="3148">
                  <c:v>8.7472222222222218</c:v>
                </c:pt>
                <c:pt idx="3149">
                  <c:v>8.75</c:v>
                </c:pt>
                <c:pt idx="3150">
                  <c:v>8.7527777777777782</c:v>
                </c:pt>
                <c:pt idx="3151">
                  <c:v>8.7555555555555564</c:v>
                </c:pt>
                <c:pt idx="3152">
                  <c:v>8.7583333333333329</c:v>
                </c:pt>
                <c:pt idx="3153">
                  <c:v>8.7611111111111111</c:v>
                </c:pt>
                <c:pt idx="3154">
                  <c:v>8.7638888888888893</c:v>
                </c:pt>
                <c:pt idx="3155">
                  <c:v>8.7666666666666675</c:v>
                </c:pt>
                <c:pt idx="3156">
                  <c:v>8.7694444444444439</c:v>
                </c:pt>
                <c:pt idx="3157">
                  <c:v>8.7722222222222221</c:v>
                </c:pt>
                <c:pt idx="3158">
                  <c:v>8.7750000000000004</c:v>
                </c:pt>
                <c:pt idx="3159">
                  <c:v>8.7777777777777786</c:v>
                </c:pt>
                <c:pt idx="3160">
                  <c:v>8.780555555555555</c:v>
                </c:pt>
                <c:pt idx="3161">
                  <c:v>8.7833333333333332</c:v>
                </c:pt>
                <c:pt idx="3162">
                  <c:v>8.7861111111111114</c:v>
                </c:pt>
                <c:pt idx="3163">
                  <c:v>8.7888888888888896</c:v>
                </c:pt>
                <c:pt idx="3164">
                  <c:v>8.7916666666666661</c:v>
                </c:pt>
                <c:pt idx="3165">
                  <c:v>8.7944444444444443</c:v>
                </c:pt>
                <c:pt idx="3166">
                  <c:v>8.7972222222222225</c:v>
                </c:pt>
                <c:pt idx="3167">
                  <c:v>8.8000000000000007</c:v>
                </c:pt>
                <c:pt idx="3168">
                  <c:v>8.8027777777777771</c:v>
                </c:pt>
                <c:pt idx="3169">
                  <c:v>8.8055555555555554</c:v>
                </c:pt>
                <c:pt idx="3170">
                  <c:v>8.8083333333333336</c:v>
                </c:pt>
                <c:pt idx="3171">
                  <c:v>8.8111111111111118</c:v>
                </c:pt>
                <c:pt idx="3172">
                  <c:v>8.8138888888888882</c:v>
                </c:pt>
                <c:pt idx="3173">
                  <c:v>8.8166666666666664</c:v>
                </c:pt>
                <c:pt idx="3174">
                  <c:v>8.8194444444444446</c:v>
                </c:pt>
                <c:pt idx="3175">
                  <c:v>8.8222222222222229</c:v>
                </c:pt>
                <c:pt idx="3176">
                  <c:v>8.8249999999999993</c:v>
                </c:pt>
                <c:pt idx="3177">
                  <c:v>8.8277777777777775</c:v>
                </c:pt>
                <c:pt idx="3178">
                  <c:v>8.8305555555555557</c:v>
                </c:pt>
                <c:pt idx="3179">
                  <c:v>8.8333333333333339</c:v>
                </c:pt>
                <c:pt idx="3180">
                  <c:v>8.8361111111111104</c:v>
                </c:pt>
                <c:pt idx="3181">
                  <c:v>8.8388888888888886</c:v>
                </c:pt>
                <c:pt idx="3182">
                  <c:v>8.8416666666666668</c:v>
                </c:pt>
                <c:pt idx="3183">
                  <c:v>8.844444444444445</c:v>
                </c:pt>
                <c:pt idx="3184">
                  <c:v>8.8472222222222214</c:v>
                </c:pt>
                <c:pt idx="3185">
                  <c:v>8.85</c:v>
                </c:pt>
                <c:pt idx="3186">
                  <c:v>8.8527777777777779</c:v>
                </c:pt>
                <c:pt idx="3187">
                  <c:v>8.8555555555555561</c:v>
                </c:pt>
                <c:pt idx="3188">
                  <c:v>8.8583333333333325</c:v>
                </c:pt>
                <c:pt idx="3189">
                  <c:v>8.8611111111111107</c:v>
                </c:pt>
                <c:pt idx="3190">
                  <c:v>8.8638888888888889</c:v>
                </c:pt>
                <c:pt idx="3191">
                  <c:v>8.8666666666666671</c:v>
                </c:pt>
                <c:pt idx="3192">
                  <c:v>8.8694444444444436</c:v>
                </c:pt>
                <c:pt idx="3193">
                  <c:v>8.8722222222222218</c:v>
                </c:pt>
                <c:pt idx="3194">
                  <c:v>8.875</c:v>
                </c:pt>
                <c:pt idx="3195">
                  <c:v>8.8777777777777782</c:v>
                </c:pt>
                <c:pt idx="3196">
                  <c:v>8.8805555555555564</c:v>
                </c:pt>
                <c:pt idx="3197">
                  <c:v>8.8833333333333329</c:v>
                </c:pt>
                <c:pt idx="3198">
                  <c:v>8.8861111111111111</c:v>
                </c:pt>
                <c:pt idx="3199">
                  <c:v>8.8888888888888893</c:v>
                </c:pt>
                <c:pt idx="3200">
                  <c:v>8.8916666666666675</c:v>
                </c:pt>
                <c:pt idx="3201">
                  <c:v>8.8944444444444439</c:v>
                </c:pt>
                <c:pt idx="3202">
                  <c:v>8.8972222222222221</c:v>
                </c:pt>
                <c:pt idx="3203">
                  <c:v>8.9</c:v>
                </c:pt>
                <c:pt idx="3204">
                  <c:v>8.9027777777777786</c:v>
                </c:pt>
                <c:pt idx="3205">
                  <c:v>8.905555555555555</c:v>
                </c:pt>
                <c:pt idx="3206">
                  <c:v>8.9083333333333332</c:v>
                </c:pt>
                <c:pt idx="3207">
                  <c:v>8.9111111111111114</c:v>
                </c:pt>
                <c:pt idx="3208">
                  <c:v>8.9138888888888896</c:v>
                </c:pt>
                <c:pt idx="3209">
                  <c:v>8.9166666666666661</c:v>
                </c:pt>
                <c:pt idx="3210">
                  <c:v>8.9194444444444443</c:v>
                </c:pt>
                <c:pt idx="3211">
                  <c:v>8.9222222222222225</c:v>
                </c:pt>
                <c:pt idx="3212">
                  <c:v>8.9250000000000007</c:v>
                </c:pt>
                <c:pt idx="3213">
                  <c:v>8.9277777777777771</c:v>
                </c:pt>
                <c:pt idx="3214">
                  <c:v>8.9305555555555554</c:v>
                </c:pt>
                <c:pt idx="3215">
                  <c:v>8.9333333333333336</c:v>
                </c:pt>
                <c:pt idx="3216">
                  <c:v>8.9361111111111118</c:v>
                </c:pt>
                <c:pt idx="3217">
                  <c:v>8.9388888888888882</c:v>
                </c:pt>
                <c:pt idx="3218">
                  <c:v>8.9416666666666664</c:v>
                </c:pt>
                <c:pt idx="3219">
                  <c:v>8.9444444444444446</c:v>
                </c:pt>
                <c:pt idx="3220">
                  <c:v>8.9472222222222229</c:v>
                </c:pt>
                <c:pt idx="3221">
                  <c:v>8.9499999999999993</c:v>
                </c:pt>
                <c:pt idx="3222">
                  <c:v>8.9527777777777775</c:v>
                </c:pt>
                <c:pt idx="3223">
                  <c:v>8.9555555555555557</c:v>
                </c:pt>
                <c:pt idx="3224">
                  <c:v>8.9583333333333339</c:v>
                </c:pt>
                <c:pt idx="3225">
                  <c:v>8.9611111111111104</c:v>
                </c:pt>
                <c:pt idx="3226">
                  <c:v>8.9638888888888886</c:v>
                </c:pt>
                <c:pt idx="3227">
                  <c:v>8.9666666666666668</c:v>
                </c:pt>
                <c:pt idx="3228">
                  <c:v>8.969444444444445</c:v>
                </c:pt>
                <c:pt idx="3229">
                  <c:v>8.9722222222222214</c:v>
                </c:pt>
                <c:pt idx="3230">
                  <c:v>8.9749999999999996</c:v>
                </c:pt>
                <c:pt idx="3231">
                  <c:v>8.9777777777777779</c:v>
                </c:pt>
                <c:pt idx="3232">
                  <c:v>8.9805555555555561</c:v>
                </c:pt>
                <c:pt idx="3233">
                  <c:v>8.9833333333333325</c:v>
                </c:pt>
                <c:pt idx="3234">
                  <c:v>8.9861111111111107</c:v>
                </c:pt>
                <c:pt idx="3235">
                  <c:v>8.9888888888888889</c:v>
                </c:pt>
                <c:pt idx="3236">
                  <c:v>8.9916666666666671</c:v>
                </c:pt>
                <c:pt idx="3237">
                  <c:v>8.9944444444444436</c:v>
                </c:pt>
                <c:pt idx="3238">
                  <c:v>8.9972222222222218</c:v>
                </c:pt>
                <c:pt idx="3239">
                  <c:v>9</c:v>
                </c:pt>
                <c:pt idx="3240">
                  <c:v>9.0027777777777782</c:v>
                </c:pt>
                <c:pt idx="3241">
                  <c:v>9.0055555555555564</c:v>
                </c:pt>
                <c:pt idx="3242">
                  <c:v>9.0083333333333329</c:v>
                </c:pt>
                <c:pt idx="3243">
                  <c:v>9.0111111111111111</c:v>
                </c:pt>
                <c:pt idx="3244">
                  <c:v>9.0138888888888893</c:v>
                </c:pt>
                <c:pt idx="3245">
                  <c:v>9.0166666666666675</c:v>
                </c:pt>
                <c:pt idx="3246">
                  <c:v>9.0194444444444439</c:v>
                </c:pt>
                <c:pt idx="3247">
                  <c:v>9.0222222222222221</c:v>
                </c:pt>
                <c:pt idx="3248">
                  <c:v>9.0250000000000004</c:v>
                </c:pt>
                <c:pt idx="3249">
                  <c:v>9.0277777777777786</c:v>
                </c:pt>
                <c:pt idx="3250">
                  <c:v>9.030555555555555</c:v>
                </c:pt>
                <c:pt idx="3251">
                  <c:v>9.0333333333333332</c:v>
                </c:pt>
                <c:pt idx="3252">
                  <c:v>9.0361111111111114</c:v>
                </c:pt>
                <c:pt idx="3253">
                  <c:v>9.0388888888888896</c:v>
                </c:pt>
                <c:pt idx="3254">
                  <c:v>9.0416666666666661</c:v>
                </c:pt>
                <c:pt idx="3255">
                  <c:v>9.0444444444444443</c:v>
                </c:pt>
                <c:pt idx="3256">
                  <c:v>9.0472222222222225</c:v>
                </c:pt>
                <c:pt idx="3257">
                  <c:v>9.0500000000000007</c:v>
                </c:pt>
                <c:pt idx="3258">
                  <c:v>9.0527777777777771</c:v>
                </c:pt>
                <c:pt idx="3259">
                  <c:v>9.0555555555555554</c:v>
                </c:pt>
                <c:pt idx="3260">
                  <c:v>9.0583333333333336</c:v>
                </c:pt>
                <c:pt idx="3261">
                  <c:v>9.0611111111111118</c:v>
                </c:pt>
                <c:pt idx="3262">
                  <c:v>9.0638888888888882</c:v>
                </c:pt>
                <c:pt idx="3263">
                  <c:v>9.0666666666666664</c:v>
                </c:pt>
                <c:pt idx="3264">
                  <c:v>9.0694444444444446</c:v>
                </c:pt>
                <c:pt idx="3265">
                  <c:v>9.0722222222222229</c:v>
                </c:pt>
                <c:pt idx="3266">
                  <c:v>9.0749999999999993</c:v>
                </c:pt>
                <c:pt idx="3267">
                  <c:v>9.0777777777777775</c:v>
                </c:pt>
                <c:pt idx="3268">
                  <c:v>9.0805555555555557</c:v>
                </c:pt>
                <c:pt idx="3269">
                  <c:v>9.0833333333333339</c:v>
                </c:pt>
                <c:pt idx="3270">
                  <c:v>9.0861111111111104</c:v>
                </c:pt>
                <c:pt idx="3271">
                  <c:v>9.0888888888888886</c:v>
                </c:pt>
                <c:pt idx="3272">
                  <c:v>9.0916666666666668</c:v>
                </c:pt>
                <c:pt idx="3273">
                  <c:v>9.094444444444445</c:v>
                </c:pt>
                <c:pt idx="3274">
                  <c:v>9.0972222222222214</c:v>
                </c:pt>
                <c:pt idx="3275">
                  <c:v>9.1</c:v>
                </c:pt>
                <c:pt idx="3276">
                  <c:v>9.1027777777777779</c:v>
                </c:pt>
                <c:pt idx="3277">
                  <c:v>9.1055555555555561</c:v>
                </c:pt>
                <c:pt idx="3278">
                  <c:v>9.1083333333333325</c:v>
                </c:pt>
                <c:pt idx="3279">
                  <c:v>9.1111111111111107</c:v>
                </c:pt>
                <c:pt idx="3280">
                  <c:v>9.1138888888888889</c:v>
                </c:pt>
                <c:pt idx="3281">
                  <c:v>9.1166666666666671</c:v>
                </c:pt>
                <c:pt idx="3282">
                  <c:v>9.1194444444444436</c:v>
                </c:pt>
                <c:pt idx="3283">
                  <c:v>9.1222222222222218</c:v>
                </c:pt>
                <c:pt idx="3284">
                  <c:v>9.125</c:v>
                </c:pt>
                <c:pt idx="3285">
                  <c:v>9.1277777777777782</c:v>
                </c:pt>
                <c:pt idx="3286">
                  <c:v>9.1305555555555564</c:v>
                </c:pt>
                <c:pt idx="3287">
                  <c:v>9.1333333333333329</c:v>
                </c:pt>
                <c:pt idx="3288">
                  <c:v>9.1361111111111111</c:v>
                </c:pt>
                <c:pt idx="3289">
                  <c:v>9.1388888888888893</c:v>
                </c:pt>
                <c:pt idx="3290">
                  <c:v>9.1416666666666675</c:v>
                </c:pt>
                <c:pt idx="3291">
                  <c:v>9.1444444444444439</c:v>
                </c:pt>
                <c:pt idx="3292">
                  <c:v>9.1472222222222221</c:v>
                </c:pt>
                <c:pt idx="3293">
                  <c:v>9.15</c:v>
                </c:pt>
                <c:pt idx="3294">
                  <c:v>9.1527777777777786</c:v>
                </c:pt>
                <c:pt idx="3295">
                  <c:v>9.155555555555555</c:v>
                </c:pt>
                <c:pt idx="3296">
                  <c:v>9.1583333333333332</c:v>
                </c:pt>
                <c:pt idx="3297">
                  <c:v>9.1611111111111114</c:v>
                </c:pt>
                <c:pt idx="3298">
                  <c:v>9.1638888888888896</c:v>
                </c:pt>
                <c:pt idx="3299">
                  <c:v>9.1666666666666661</c:v>
                </c:pt>
                <c:pt idx="3300">
                  <c:v>9.1694444444444443</c:v>
                </c:pt>
                <c:pt idx="3301">
                  <c:v>9.1722222222222225</c:v>
                </c:pt>
                <c:pt idx="3302">
                  <c:v>9.1750000000000007</c:v>
                </c:pt>
                <c:pt idx="3303">
                  <c:v>9.1777777777777771</c:v>
                </c:pt>
                <c:pt idx="3304">
                  <c:v>9.1805555555555554</c:v>
                </c:pt>
                <c:pt idx="3305">
                  <c:v>9.1833333333333336</c:v>
                </c:pt>
                <c:pt idx="3306">
                  <c:v>9.1861111111111118</c:v>
                </c:pt>
                <c:pt idx="3307">
                  <c:v>9.1888888888888882</c:v>
                </c:pt>
                <c:pt idx="3308">
                  <c:v>9.1916666666666664</c:v>
                </c:pt>
                <c:pt idx="3309">
                  <c:v>9.1944444444444446</c:v>
                </c:pt>
                <c:pt idx="3310">
                  <c:v>9.1972222222222229</c:v>
                </c:pt>
                <c:pt idx="3311">
                  <c:v>9.1999999999999993</c:v>
                </c:pt>
                <c:pt idx="3312">
                  <c:v>9.2027777777777775</c:v>
                </c:pt>
                <c:pt idx="3313">
                  <c:v>9.2055555555555557</c:v>
                </c:pt>
                <c:pt idx="3314">
                  <c:v>9.2083333333333339</c:v>
                </c:pt>
                <c:pt idx="3315">
                  <c:v>9.2111111111111104</c:v>
                </c:pt>
                <c:pt idx="3316">
                  <c:v>9.2138888888888886</c:v>
                </c:pt>
                <c:pt idx="3317">
                  <c:v>9.2166666666666668</c:v>
                </c:pt>
                <c:pt idx="3318">
                  <c:v>9.219444444444445</c:v>
                </c:pt>
                <c:pt idx="3319">
                  <c:v>9.2222222222222214</c:v>
                </c:pt>
                <c:pt idx="3320">
                  <c:v>9.2249999999999996</c:v>
                </c:pt>
                <c:pt idx="3321">
                  <c:v>9.2277777777777779</c:v>
                </c:pt>
                <c:pt idx="3322">
                  <c:v>9.2305555555555561</c:v>
                </c:pt>
                <c:pt idx="3323">
                  <c:v>9.2333333333333325</c:v>
                </c:pt>
                <c:pt idx="3324">
                  <c:v>9.2361111111111107</c:v>
                </c:pt>
                <c:pt idx="3325">
                  <c:v>9.2388888888888889</c:v>
                </c:pt>
                <c:pt idx="3326">
                  <c:v>9.2416666666666671</c:v>
                </c:pt>
                <c:pt idx="3327">
                  <c:v>9.2444444444444436</c:v>
                </c:pt>
                <c:pt idx="3328">
                  <c:v>9.2472222222222218</c:v>
                </c:pt>
                <c:pt idx="3329">
                  <c:v>9.25</c:v>
                </c:pt>
                <c:pt idx="3330">
                  <c:v>9.2527777777777782</c:v>
                </c:pt>
                <c:pt idx="3331">
                  <c:v>9.2555555555555564</c:v>
                </c:pt>
                <c:pt idx="3332">
                  <c:v>9.2583333333333329</c:v>
                </c:pt>
                <c:pt idx="3333">
                  <c:v>9.2611111111111111</c:v>
                </c:pt>
                <c:pt idx="3334">
                  <c:v>9.2638888888888893</c:v>
                </c:pt>
                <c:pt idx="3335">
                  <c:v>9.2666666666666675</c:v>
                </c:pt>
                <c:pt idx="3336">
                  <c:v>9.2694444444444439</c:v>
                </c:pt>
                <c:pt idx="3337">
                  <c:v>9.2722222222222221</c:v>
                </c:pt>
                <c:pt idx="3338">
                  <c:v>9.2750000000000004</c:v>
                </c:pt>
                <c:pt idx="3339">
                  <c:v>9.2777777777777786</c:v>
                </c:pt>
                <c:pt idx="3340">
                  <c:v>9.280555555555555</c:v>
                </c:pt>
                <c:pt idx="3341">
                  <c:v>9.2833333333333332</c:v>
                </c:pt>
                <c:pt idx="3342">
                  <c:v>9.2861111111111114</c:v>
                </c:pt>
                <c:pt idx="3343">
                  <c:v>9.2888888888888896</c:v>
                </c:pt>
                <c:pt idx="3344">
                  <c:v>9.2916666666666661</c:v>
                </c:pt>
                <c:pt idx="3345">
                  <c:v>9.2944444444444443</c:v>
                </c:pt>
                <c:pt idx="3346">
                  <c:v>9.2972222222222225</c:v>
                </c:pt>
                <c:pt idx="3347">
                  <c:v>9.3000000000000007</c:v>
                </c:pt>
                <c:pt idx="3348">
                  <c:v>9.3027777777777771</c:v>
                </c:pt>
                <c:pt idx="3349">
                  <c:v>9.3055555555555554</c:v>
                </c:pt>
                <c:pt idx="3350">
                  <c:v>9.3083333333333336</c:v>
                </c:pt>
                <c:pt idx="3351">
                  <c:v>9.3111111111111118</c:v>
                </c:pt>
                <c:pt idx="3352">
                  <c:v>9.3138888888888882</c:v>
                </c:pt>
                <c:pt idx="3353">
                  <c:v>9.3166666666666664</c:v>
                </c:pt>
                <c:pt idx="3354">
                  <c:v>9.3194444444444446</c:v>
                </c:pt>
                <c:pt idx="3355">
                  <c:v>9.3222222222222229</c:v>
                </c:pt>
                <c:pt idx="3356">
                  <c:v>9.3249999999999993</c:v>
                </c:pt>
                <c:pt idx="3357">
                  <c:v>9.3277777777777775</c:v>
                </c:pt>
                <c:pt idx="3358">
                  <c:v>9.3305555555555557</c:v>
                </c:pt>
                <c:pt idx="3359">
                  <c:v>9.3333333333333339</c:v>
                </c:pt>
                <c:pt idx="3360">
                  <c:v>9.3361111111111104</c:v>
                </c:pt>
                <c:pt idx="3361">
                  <c:v>9.3388888888888886</c:v>
                </c:pt>
                <c:pt idx="3362">
                  <c:v>9.3416666666666668</c:v>
                </c:pt>
                <c:pt idx="3363">
                  <c:v>9.344444444444445</c:v>
                </c:pt>
                <c:pt idx="3364">
                  <c:v>9.3472222222222214</c:v>
                </c:pt>
                <c:pt idx="3365">
                  <c:v>9.35</c:v>
                </c:pt>
                <c:pt idx="3366">
                  <c:v>9.3527777777777779</c:v>
                </c:pt>
                <c:pt idx="3367">
                  <c:v>9.3555555555555561</c:v>
                </c:pt>
                <c:pt idx="3368">
                  <c:v>9.3583333333333325</c:v>
                </c:pt>
                <c:pt idx="3369">
                  <c:v>9.3611111111111107</c:v>
                </c:pt>
                <c:pt idx="3370">
                  <c:v>9.3638888888888889</c:v>
                </c:pt>
                <c:pt idx="3371">
                  <c:v>9.3666666666666671</c:v>
                </c:pt>
                <c:pt idx="3372">
                  <c:v>9.3694444444444436</c:v>
                </c:pt>
                <c:pt idx="3373">
                  <c:v>9.3722222222222218</c:v>
                </c:pt>
                <c:pt idx="3374">
                  <c:v>9.375</c:v>
                </c:pt>
                <c:pt idx="3375">
                  <c:v>9.3777777777777782</c:v>
                </c:pt>
                <c:pt idx="3376">
                  <c:v>9.3805555555555564</c:v>
                </c:pt>
                <c:pt idx="3377">
                  <c:v>9.3833333333333329</c:v>
                </c:pt>
                <c:pt idx="3378">
                  <c:v>9.3861111111111111</c:v>
                </c:pt>
                <c:pt idx="3379">
                  <c:v>9.3888888888888893</c:v>
                </c:pt>
                <c:pt idx="3380">
                  <c:v>9.3916666666666675</c:v>
                </c:pt>
                <c:pt idx="3381">
                  <c:v>9.3944444444444439</c:v>
                </c:pt>
                <c:pt idx="3382">
                  <c:v>9.3972222222222221</c:v>
                </c:pt>
                <c:pt idx="3383">
                  <c:v>9.4</c:v>
                </c:pt>
                <c:pt idx="3384">
                  <c:v>9.4027777777777786</c:v>
                </c:pt>
                <c:pt idx="3385">
                  <c:v>9.405555555555555</c:v>
                </c:pt>
                <c:pt idx="3386">
                  <c:v>9.4083333333333332</c:v>
                </c:pt>
                <c:pt idx="3387">
                  <c:v>9.4111111111111114</c:v>
                </c:pt>
                <c:pt idx="3388">
                  <c:v>9.4138888888888896</c:v>
                </c:pt>
                <c:pt idx="3389">
                  <c:v>9.4166666666666661</c:v>
                </c:pt>
                <c:pt idx="3390">
                  <c:v>9.4194444444444443</c:v>
                </c:pt>
                <c:pt idx="3391">
                  <c:v>9.4222222222222225</c:v>
                </c:pt>
                <c:pt idx="3392">
                  <c:v>9.4250000000000007</c:v>
                </c:pt>
                <c:pt idx="3393">
                  <c:v>9.4277777777777771</c:v>
                </c:pt>
                <c:pt idx="3394">
                  <c:v>9.4305555555555554</c:v>
                </c:pt>
                <c:pt idx="3395">
                  <c:v>9.4333333333333336</c:v>
                </c:pt>
                <c:pt idx="3396">
                  <c:v>9.4361111111111118</c:v>
                </c:pt>
                <c:pt idx="3397">
                  <c:v>9.4388888888888882</c:v>
                </c:pt>
                <c:pt idx="3398">
                  <c:v>9.4416666666666664</c:v>
                </c:pt>
                <c:pt idx="3399">
                  <c:v>9.4444444444444446</c:v>
                </c:pt>
                <c:pt idx="3400">
                  <c:v>9.4472222222222229</c:v>
                </c:pt>
                <c:pt idx="3401">
                  <c:v>9.4499999999999993</c:v>
                </c:pt>
                <c:pt idx="3402">
                  <c:v>9.4527777777777775</c:v>
                </c:pt>
                <c:pt idx="3403">
                  <c:v>9.4555555555555557</c:v>
                </c:pt>
                <c:pt idx="3404">
                  <c:v>9.4583333333333339</c:v>
                </c:pt>
                <c:pt idx="3405">
                  <c:v>9.4611111111111104</c:v>
                </c:pt>
                <c:pt idx="3406">
                  <c:v>9.4638888888888886</c:v>
                </c:pt>
                <c:pt idx="3407">
                  <c:v>9.4666666666666668</c:v>
                </c:pt>
                <c:pt idx="3408">
                  <c:v>9.469444444444445</c:v>
                </c:pt>
                <c:pt idx="3409">
                  <c:v>9.4722222222222214</c:v>
                </c:pt>
                <c:pt idx="3410">
                  <c:v>9.4749999999999996</c:v>
                </c:pt>
                <c:pt idx="3411">
                  <c:v>9.4777777777777779</c:v>
                </c:pt>
                <c:pt idx="3412">
                  <c:v>9.4805555555555561</c:v>
                </c:pt>
                <c:pt idx="3413">
                  <c:v>9.4833333333333325</c:v>
                </c:pt>
                <c:pt idx="3414">
                  <c:v>9.4861111111111107</c:v>
                </c:pt>
                <c:pt idx="3415">
                  <c:v>9.4888888888888889</c:v>
                </c:pt>
                <c:pt idx="3416">
                  <c:v>9.4916666666666671</c:v>
                </c:pt>
                <c:pt idx="3417">
                  <c:v>9.4944444444444436</c:v>
                </c:pt>
                <c:pt idx="3418">
                  <c:v>9.4972222222222218</c:v>
                </c:pt>
                <c:pt idx="3419">
                  <c:v>9.5</c:v>
                </c:pt>
                <c:pt idx="3420">
                  <c:v>9.5027777777777782</c:v>
                </c:pt>
                <c:pt idx="3421">
                  <c:v>9.5055555555555564</c:v>
                </c:pt>
                <c:pt idx="3422">
                  <c:v>9.5083333333333329</c:v>
                </c:pt>
                <c:pt idx="3423">
                  <c:v>9.5111111111111111</c:v>
                </c:pt>
                <c:pt idx="3424">
                  <c:v>9.5138888888888893</c:v>
                </c:pt>
                <c:pt idx="3425">
                  <c:v>9.5166666666666675</c:v>
                </c:pt>
                <c:pt idx="3426">
                  <c:v>9.5194444444444439</c:v>
                </c:pt>
                <c:pt idx="3427">
                  <c:v>9.5222222222222221</c:v>
                </c:pt>
                <c:pt idx="3428">
                  <c:v>9.5250000000000004</c:v>
                </c:pt>
                <c:pt idx="3429">
                  <c:v>9.5277777777777786</c:v>
                </c:pt>
                <c:pt idx="3430">
                  <c:v>9.530555555555555</c:v>
                </c:pt>
                <c:pt idx="3431">
                  <c:v>9.5333333333333332</c:v>
                </c:pt>
                <c:pt idx="3432">
                  <c:v>9.5361111111111114</c:v>
                </c:pt>
                <c:pt idx="3433">
                  <c:v>9.5388888888888896</c:v>
                </c:pt>
                <c:pt idx="3434">
                  <c:v>9.5416666666666661</c:v>
                </c:pt>
                <c:pt idx="3435">
                  <c:v>9.5444444444444443</c:v>
                </c:pt>
                <c:pt idx="3436">
                  <c:v>9.5472222222222225</c:v>
                </c:pt>
                <c:pt idx="3437">
                  <c:v>9.5500000000000007</c:v>
                </c:pt>
                <c:pt idx="3438">
                  <c:v>9.5527777777777771</c:v>
                </c:pt>
                <c:pt idx="3439">
                  <c:v>9.5555555555555554</c:v>
                </c:pt>
                <c:pt idx="3440">
                  <c:v>9.5583333333333336</c:v>
                </c:pt>
                <c:pt idx="3441">
                  <c:v>9.5611111111111118</c:v>
                </c:pt>
                <c:pt idx="3442">
                  <c:v>9.5638888888888882</c:v>
                </c:pt>
                <c:pt idx="3443">
                  <c:v>9.5666666666666664</c:v>
                </c:pt>
                <c:pt idx="3444">
                  <c:v>9.5694444444444446</c:v>
                </c:pt>
                <c:pt idx="3445">
                  <c:v>9.5722222222222229</c:v>
                </c:pt>
                <c:pt idx="3446">
                  <c:v>9.5749999999999993</c:v>
                </c:pt>
                <c:pt idx="3447">
                  <c:v>9.5777777777777775</c:v>
                </c:pt>
                <c:pt idx="3448">
                  <c:v>9.5805555555555557</c:v>
                </c:pt>
                <c:pt idx="3449">
                  <c:v>9.5833333333333339</c:v>
                </c:pt>
                <c:pt idx="3450">
                  <c:v>9.5861111111111104</c:v>
                </c:pt>
                <c:pt idx="3451">
                  <c:v>9.5888888888888886</c:v>
                </c:pt>
                <c:pt idx="3452">
                  <c:v>9.5916666666666668</c:v>
                </c:pt>
                <c:pt idx="3453">
                  <c:v>9.594444444444445</c:v>
                </c:pt>
                <c:pt idx="3454">
                  <c:v>9.5972222222222214</c:v>
                </c:pt>
                <c:pt idx="3455">
                  <c:v>9.6</c:v>
                </c:pt>
                <c:pt idx="3456">
                  <c:v>9.6027777777777779</c:v>
                </c:pt>
                <c:pt idx="3457">
                  <c:v>9.6055555555555561</c:v>
                </c:pt>
                <c:pt idx="3458">
                  <c:v>9.6083333333333325</c:v>
                </c:pt>
                <c:pt idx="3459">
                  <c:v>9.6111111111111107</c:v>
                </c:pt>
                <c:pt idx="3460">
                  <c:v>9.6138888888888889</c:v>
                </c:pt>
                <c:pt idx="3461">
                  <c:v>9.6166666666666671</c:v>
                </c:pt>
                <c:pt idx="3462">
                  <c:v>9.6194444444444436</c:v>
                </c:pt>
                <c:pt idx="3463">
                  <c:v>9.6222222222222218</c:v>
                </c:pt>
                <c:pt idx="3464">
                  <c:v>9.625</c:v>
                </c:pt>
                <c:pt idx="3465">
                  <c:v>9.6277777777777782</c:v>
                </c:pt>
                <c:pt idx="3466">
                  <c:v>9.6305555555555564</c:v>
                </c:pt>
                <c:pt idx="3467">
                  <c:v>9.6333333333333329</c:v>
                </c:pt>
                <c:pt idx="3468">
                  <c:v>9.6361111111111111</c:v>
                </c:pt>
                <c:pt idx="3469">
                  <c:v>9.6388888888888893</c:v>
                </c:pt>
                <c:pt idx="3470">
                  <c:v>9.6416666666666675</c:v>
                </c:pt>
                <c:pt idx="3471">
                  <c:v>9.6444444444444439</c:v>
                </c:pt>
                <c:pt idx="3472">
                  <c:v>9.6472222222222221</c:v>
                </c:pt>
                <c:pt idx="3473">
                  <c:v>9.65</c:v>
                </c:pt>
                <c:pt idx="3474">
                  <c:v>9.6527777777777786</c:v>
                </c:pt>
                <c:pt idx="3475">
                  <c:v>9.655555555555555</c:v>
                </c:pt>
                <c:pt idx="3476">
                  <c:v>9.6583333333333332</c:v>
                </c:pt>
                <c:pt idx="3477">
                  <c:v>9.6611111111111114</c:v>
                </c:pt>
                <c:pt idx="3478">
                  <c:v>9.6638888888888896</c:v>
                </c:pt>
                <c:pt idx="3479">
                  <c:v>9.6666666666666661</c:v>
                </c:pt>
                <c:pt idx="3480">
                  <c:v>9.6694444444444443</c:v>
                </c:pt>
                <c:pt idx="3481">
                  <c:v>9.6722222222222225</c:v>
                </c:pt>
                <c:pt idx="3482">
                  <c:v>9.6750000000000007</c:v>
                </c:pt>
                <c:pt idx="3483">
                  <c:v>9.6777777777777771</c:v>
                </c:pt>
                <c:pt idx="3484">
                  <c:v>9.6805555555555554</c:v>
                </c:pt>
                <c:pt idx="3485">
                  <c:v>9.6833333333333336</c:v>
                </c:pt>
                <c:pt idx="3486">
                  <c:v>9.6861111111111118</c:v>
                </c:pt>
                <c:pt idx="3487">
                  <c:v>9.6888888888888882</c:v>
                </c:pt>
                <c:pt idx="3488">
                  <c:v>9.6916666666666664</c:v>
                </c:pt>
                <c:pt idx="3489">
                  <c:v>9.6944444444444446</c:v>
                </c:pt>
                <c:pt idx="3490">
                  <c:v>9.6972222222222229</c:v>
                </c:pt>
                <c:pt idx="3491">
                  <c:v>9.6999999999999993</c:v>
                </c:pt>
                <c:pt idx="3492">
                  <c:v>9.7027777777777775</c:v>
                </c:pt>
                <c:pt idx="3493">
                  <c:v>9.7055555555555557</c:v>
                </c:pt>
                <c:pt idx="3494">
                  <c:v>9.7083333333333339</c:v>
                </c:pt>
                <c:pt idx="3495">
                  <c:v>9.7111111111111104</c:v>
                </c:pt>
                <c:pt idx="3496">
                  <c:v>9.7138888888888886</c:v>
                </c:pt>
                <c:pt idx="3497">
                  <c:v>9.7166666666666668</c:v>
                </c:pt>
                <c:pt idx="3498">
                  <c:v>9.719444444444445</c:v>
                </c:pt>
                <c:pt idx="3499">
                  <c:v>9.7222222222222214</c:v>
                </c:pt>
                <c:pt idx="3500">
                  <c:v>9.7249999999999996</c:v>
                </c:pt>
                <c:pt idx="3501">
                  <c:v>9.7277777777777779</c:v>
                </c:pt>
                <c:pt idx="3502">
                  <c:v>9.7305555555555561</c:v>
                </c:pt>
                <c:pt idx="3503">
                  <c:v>9.7333333333333325</c:v>
                </c:pt>
                <c:pt idx="3504">
                  <c:v>9.7361111111111107</c:v>
                </c:pt>
                <c:pt idx="3505">
                  <c:v>9.7388888888888889</c:v>
                </c:pt>
                <c:pt idx="3506">
                  <c:v>9.7416666666666671</c:v>
                </c:pt>
                <c:pt idx="3507">
                  <c:v>9.7444444444444436</c:v>
                </c:pt>
                <c:pt idx="3508">
                  <c:v>9.7472222222222218</c:v>
                </c:pt>
                <c:pt idx="3509">
                  <c:v>9.75</c:v>
                </c:pt>
                <c:pt idx="3510">
                  <c:v>9.7527777777777782</c:v>
                </c:pt>
                <c:pt idx="3511">
                  <c:v>9.7555555555555564</c:v>
                </c:pt>
                <c:pt idx="3512">
                  <c:v>9.7583333333333329</c:v>
                </c:pt>
                <c:pt idx="3513">
                  <c:v>9.7611111111111111</c:v>
                </c:pt>
                <c:pt idx="3514">
                  <c:v>9.7638888888888893</c:v>
                </c:pt>
                <c:pt idx="3515">
                  <c:v>9.7666666666666675</c:v>
                </c:pt>
                <c:pt idx="3516">
                  <c:v>9.7694444444444439</c:v>
                </c:pt>
                <c:pt idx="3517">
                  <c:v>9.7722222222222221</c:v>
                </c:pt>
                <c:pt idx="3518">
                  <c:v>9.7750000000000004</c:v>
                </c:pt>
                <c:pt idx="3519">
                  <c:v>9.7777777777777786</c:v>
                </c:pt>
                <c:pt idx="3520">
                  <c:v>9.780555555555555</c:v>
                </c:pt>
                <c:pt idx="3521">
                  <c:v>9.7833333333333332</c:v>
                </c:pt>
                <c:pt idx="3522">
                  <c:v>9.7861111111111114</c:v>
                </c:pt>
                <c:pt idx="3523">
                  <c:v>9.7888888888888896</c:v>
                </c:pt>
                <c:pt idx="3524">
                  <c:v>9.7916666666666661</c:v>
                </c:pt>
                <c:pt idx="3525">
                  <c:v>9.7944444444444443</c:v>
                </c:pt>
                <c:pt idx="3526">
                  <c:v>9.7972222222222225</c:v>
                </c:pt>
                <c:pt idx="3527">
                  <c:v>9.8000000000000007</c:v>
                </c:pt>
                <c:pt idx="3528">
                  <c:v>9.8027777777777771</c:v>
                </c:pt>
                <c:pt idx="3529">
                  <c:v>9.8055555555555554</c:v>
                </c:pt>
                <c:pt idx="3530">
                  <c:v>9.8083333333333336</c:v>
                </c:pt>
                <c:pt idx="3531">
                  <c:v>9.8111111111111118</c:v>
                </c:pt>
                <c:pt idx="3532">
                  <c:v>9.8138888888888882</c:v>
                </c:pt>
                <c:pt idx="3533">
                  <c:v>9.8166666666666664</c:v>
                </c:pt>
                <c:pt idx="3534">
                  <c:v>9.8194444444444446</c:v>
                </c:pt>
                <c:pt idx="3535">
                  <c:v>9.8222222222222229</c:v>
                </c:pt>
                <c:pt idx="3536">
                  <c:v>9.8249999999999993</c:v>
                </c:pt>
                <c:pt idx="3537">
                  <c:v>9.8277777777777775</c:v>
                </c:pt>
                <c:pt idx="3538">
                  <c:v>9.8305555555555557</c:v>
                </c:pt>
                <c:pt idx="3539">
                  <c:v>9.8333333333333339</c:v>
                </c:pt>
                <c:pt idx="3540">
                  <c:v>9.8361111111111104</c:v>
                </c:pt>
                <c:pt idx="3541">
                  <c:v>9.8388888888888886</c:v>
                </c:pt>
                <c:pt idx="3542">
                  <c:v>9.8416666666666668</c:v>
                </c:pt>
                <c:pt idx="3543">
                  <c:v>9.844444444444445</c:v>
                </c:pt>
                <c:pt idx="3544">
                  <c:v>9.8472222222222214</c:v>
                </c:pt>
                <c:pt idx="3545">
                  <c:v>9.85</c:v>
                </c:pt>
                <c:pt idx="3546">
                  <c:v>9.8527777777777779</c:v>
                </c:pt>
                <c:pt idx="3547">
                  <c:v>9.8555555555555561</c:v>
                </c:pt>
                <c:pt idx="3548">
                  <c:v>9.8583333333333325</c:v>
                </c:pt>
                <c:pt idx="3549">
                  <c:v>9.8611111111111107</c:v>
                </c:pt>
                <c:pt idx="3550">
                  <c:v>9.8638888888888889</c:v>
                </c:pt>
                <c:pt idx="3551">
                  <c:v>9.8666666666666671</c:v>
                </c:pt>
                <c:pt idx="3552">
                  <c:v>9.8694444444444436</c:v>
                </c:pt>
                <c:pt idx="3553">
                  <c:v>9.8722222222222218</c:v>
                </c:pt>
                <c:pt idx="3554">
                  <c:v>9.875</c:v>
                </c:pt>
                <c:pt idx="3555">
                  <c:v>9.8777777777777782</c:v>
                </c:pt>
                <c:pt idx="3556">
                  <c:v>9.8805555555555564</c:v>
                </c:pt>
                <c:pt idx="3557">
                  <c:v>9.8833333333333329</c:v>
                </c:pt>
                <c:pt idx="3558">
                  <c:v>9.8861111111111111</c:v>
                </c:pt>
                <c:pt idx="3559">
                  <c:v>9.8888888888888893</c:v>
                </c:pt>
                <c:pt idx="3560">
                  <c:v>9.8916666666666675</c:v>
                </c:pt>
                <c:pt idx="3561">
                  <c:v>9.8944444444444439</c:v>
                </c:pt>
                <c:pt idx="3562">
                  <c:v>9.8972222222222221</c:v>
                </c:pt>
                <c:pt idx="3563">
                  <c:v>9.9</c:v>
                </c:pt>
                <c:pt idx="3564">
                  <c:v>9.9027777777777786</c:v>
                </c:pt>
                <c:pt idx="3565">
                  <c:v>9.905555555555555</c:v>
                </c:pt>
                <c:pt idx="3566">
                  <c:v>9.9083333333333332</c:v>
                </c:pt>
                <c:pt idx="3567">
                  <c:v>9.9111111111111114</c:v>
                </c:pt>
                <c:pt idx="3568">
                  <c:v>9.9138888888888896</c:v>
                </c:pt>
                <c:pt idx="3569">
                  <c:v>9.9166666666666661</c:v>
                </c:pt>
                <c:pt idx="3570">
                  <c:v>9.9194444444444443</c:v>
                </c:pt>
                <c:pt idx="3571">
                  <c:v>9.9222222222222225</c:v>
                </c:pt>
                <c:pt idx="3572">
                  <c:v>9.9250000000000007</c:v>
                </c:pt>
                <c:pt idx="3573">
                  <c:v>9.9277777777777771</c:v>
                </c:pt>
                <c:pt idx="3574">
                  <c:v>9.9305555555555554</c:v>
                </c:pt>
                <c:pt idx="3575">
                  <c:v>9.9333333333333336</c:v>
                </c:pt>
                <c:pt idx="3576">
                  <c:v>9.9361111111111118</c:v>
                </c:pt>
                <c:pt idx="3577">
                  <c:v>9.9388888888888882</c:v>
                </c:pt>
                <c:pt idx="3578">
                  <c:v>9.9416666666666664</c:v>
                </c:pt>
                <c:pt idx="3579">
                  <c:v>9.9444444444444446</c:v>
                </c:pt>
                <c:pt idx="3580">
                  <c:v>9.9472222222222229</c:v>
                </c:pt>
                <c:pt idx="3581">
                  <c:v>9.9499999999999993</c:v>
                </c:pt>
                <c:pt idx="3582">
                  <c:v>9.9527777777777775</c:v>
                </c:pt>
                <c:pt idx="3583">
                  <c:v>9.9555555555555557</c:v>
                </c:pt>
                <c:pt idx="3584">
                  <c:v>9.9583333333333339</c:v>
                </c:pt>
                <c:pt idx="3585">
                  <c:v>9.9611111111111104</c:v>
                </c:pt>
                <c:pt idx="3586">
                  <c:v>9.9638888888888886</c:v>
                </c:pt>
                <c:pt idx="3587">
                  <c:v>9.9666666666666668</c:v>
                </c:pt>
                <c:pt idx="3588">
                  <c:v>9.969444444444445</c:v>
                </c:pt>
                <c:pt idx="3589">
                  <c:v>9.9722222222222214</c:v>
                </c:pt>
                <c:pt idx="3590">
                  <c:v>9.9749999999999996</c:v>
                </c:pt>
                <c:pt idx="3591">
                  <c:v>9.9777777777777779</c:v>
                </c:pt>
                <c:pt idx="3592">
                  <c:v>9.9805555555555561</c:v>
                </c:pt>
                <c:pt idx="3593">
                  <c:v>9.9833333333333325</c:v>
                </c:pt>
                <c:pt idx="3594">
                  <c:v>9.9861111111111107</c:v>
                </c:pt>
                <c:pt idx="3595">
                  <c:v>9.9888888888888889</c:v>
                </c:pt>
                <c:pt idx="3596">
                  <c:v>9.9916666666666671</c:v>
                </c:pt>
                <c:pt idx="3597">
                  <c:v>9.9944444444444436</c:v>
                </c:pt>
                <c:pt idx="3598">
                  <c:v>9.9972222222222218</c:v>
                </c:pt>
              </c:numCache>
            </c:numRef>
          </c:xVal>
          <c:yVal>
            <c:numRef>
              <c:f>Sheet9!$B$3:$B$3601</c:f>
              <c:numCache>
                <c:formatCode>General</c:formatCode>
                <c:ptCount val="3599"/>
                <c:pt idx="0">
                  <c:v>4.1666668800000002E-3</c:v>
                </c:pt>
                <c:pt idx="1">
                  <c:v>8.3333337699999996E-3</c:v>
                </c:pt>
                <c:pt idx="2">
                  <c:v>1.25000002E-2</c:v>
                </c:pt>
                <c:pt idx="3">
                  <c:v>1.6666667499999999E-2</c:v>
                </c:pt>
                <c:pt idx="4">
                  <c:v>2.0833332100000001E-2</c:v>
                </c:pt>
                <c:pt idx="5">
                  <c:v>2.4999985499999999E-2</c:v>
                </c:pt>
                <c:pt idx="6">
                  <c:v>2.9166614600000002E-2</c:v>
                </c:pt>
                <c:pt idx="7">
                  <c:v>3.3333197199999998E-2</c:v>
                </c:pt>
                <c:pt idx="8">
                  <c:v>3.74996997E-2</c:v>
                </c:pt>
                <c:pt idx="9">
                  <c:v>4.1666079299999999E-2</c:v>
                </c:pt>
                <c:pt idx="10">
                  <c:v>4.5832283799999998E-2</c:v>
                </c:pt>
                <c:pt idx="11">
                  <c:v>4.9998246099999998E-2</c:v>
                </c:pt>
                <c:pt idx="12">
                  <c:v>5.4163891800000002E-2</c:v>
                </c:pt>
                <c:pt idx="13">
                  <c:v>5.8329127699999997E-2</c:v>
                </c:pt>
                <c:pt idx="14">
                  <c:v>6.2493853299999999E-2</c:v>
                </c:pt>
                <c:pt idx="15">
                  <c:v>6.6657953000000006E-2</c:v>
                </c:pt>
                <c:pt idx="16">
                  <c:v>7.0821300099999998E-2</c:v>
                </c:pt>
                <c:pt idx="17">
                  <c:v>7.4983760699999999E-2</c:v>
                </c:pt>
                <c:pt idx="18">
                  <c:v>7.9145170700000003E-2</c:v>
                </c:pt>
                <c:pt idx="19">
                  <c:v>8.3305396099999998E-2</c:v>
                </c:pt>
                <c:pt idx="20">
                  <c:v>8.7464235700000004E-2</c:v>
                </c:pt>
                <c:pt idx="21">
                  <c:v>9.1621525600000003E-2</c:v>
                </c:pt>
                <c:pt idx="22">
                  <c:v>9.5777079500000001E-2</c:v>
                </c:pt>
                <c:pt idx="23">
                  <c:v>9.9930673799999994E-2</c:v>
                </c:pt>
                <c:pt idx="24">
                  <c:v>0.104082122</c:v>
                </c:pt>
                <c:pt idx="25">
                  <c:v>0.10823118700000001</c:v>
                </c:pt>
                <c:pt idx="26">
                  <c:v>0.112377666</c:v>
                </c:pt>
                <c:pt idx="27">
                  <c:v>0.116521314</c:v>
                </c:pt>
                <c:pt idx="28">
                  <c:v>0.120661899</c:v>
                </c:pt>
                <c:pt idx="29">
                  <c:v>0.124799177</c:v>
                </c:pt>
                <c:pt idx="30">
                  <c:v>0.12893289299999999</c:v>
                </c:pt>
                <c:pt idx="31">
                  <c:v>0.133062825</c:v>
                </c:pt>
                <c:pt idx="32">
                  <c:v>0.13718867300000001</c:v>
                </c:pt>
                <c:pt idx="33">
                  <c:v>0.141310185</c:v>
                </c:pt>
                <c:pt idx="34">
                  <c:v>0.14542713800000001</c:v>
                </c:pt>
                <c:pt idx="35">
                  <c:v>0.149539217</c:v>
                </c:pt>
                <c:pt idx="36">
                  <c:v>0.15364618599999999</c:v>
                </c:pt>
                <c:pt idx="37">
                  <c:v>0.15774775999999999</c:v>
                </c:pt>
                <c:pt idx="38">
                  <c:v>0.16184370200000001</c:v>
                </c:pt>
                <c:pt idx="39">
                  <c:v>0.16593369799999999</c:v>
                </c:pt>
                <c:pt idx="40">
                  <c:v>0.17001749599999999</c:v>
                </c:pt>
                <c:pt idx="41">
                  <c:v>0.174094841</c:v>
                </c:pt>
                <c:pt idx="42">
                  <c:v>0.17816546599999999</c:v>
                </c:pt>
                <c:pt idx="43">
                  <c:v>0.18222907199999999</c:v>
                </c:pt>
                <c:pt idx="44">
                  <c:v>0.18628542100000001</c:v>
                </c:pt>
                <c:pt idx="45">
                  <c:v>0.19033426000000001</c:v>
                </c:pt>
                <c:pt idx="46">
                  <c:v>0.19437527700000001</c:v>
                </c:pt>
                <c:pt idx="47">
                  <c:v>0.198408261</c:v>
                </c:pt>
                <c:pt idx="48">
                  <c:v>0.20243293000000001</c:v>
                </c:pt>
                <c:pt idx="49">
                  <c:v>0.20644906199999999</c:v>
                </c:pt>
                <c:pt idx="50">
                  <c:v>0.210456371</c:v>
                </c:pt>
                <c:pt idx="51">
                  <c:v>0.21445462100000001</c:v>
                </c:pt>
                <c:pt idx="52">
                  <c:v>0.218443573</c:v>
                </c:pt>
                <c:pt idx="53">
                  <c:v>0.22242298699999999</c:v>
                </c:pt>
                <c:pt idx="54">
                  <c:v>0.22639262700000001</c:v>
                </c:pt>
                <c:pt idx="55">
                  <c:v>0.23035225300000001</c:v>
                </c:pt>
                <c:pt idx="56">
                  <c:v>0.234301656</c:v>
                </c:pt>
                <c:pt idx="57">
                  <c:v>0.238240585</c:v>
                </c:pt>
                <c:pt idx="58">
                  <c:v>0.24216884399999999</c:v>
                </c:pt>
                <c:pt idx="59">
                  <c:v>0.24608621</c:v>
                </c:pt>
                <c:pt idx="60">
                  <c:v>0.24999247499999999</c:v>
                </c:pt>
                <c:pt idx="61">
                  <c:v>0.25388744499999999</c:v>
                </c:pt>
                <c:pt idx="62">
                  <c:v>0.25777092600000001</c:v>
                </c:pt>
                <c:pt idx="63">
                  <c:v>0.26164269400000001</c:v>
                </c:pt>
                <c:pt idx="64">
                  <c:v>0.26550254200000001</c:v>
                </c:pt>
                <c:pt idx="65">
                  <c:v>0.26935035000000002</c:v>
                </c:pt>
                <c:pt idx="66">
                  <c:v>0.27318587900000002</c:v>
                </c:pt>
                <c:pt idx="67">
                  <c:v>0.27700898099999999</c:v>
                </c:pt>
                <c:pt idx="68">
                  <c:v>0.28081950500000002</c:v>
                </c:pt>
                <c:pt idx="69">
                  <c:v>0.284617275</c:v>
                </c:pt>
                <c:pt idx="70">
                  <c:v>0.28840208099999998</c:v>
                </c:pt>
                <c:pt idx="71">
                  <c:v>0.29217383299999999</c:v>
                </c:pt>
                <c:pt idx="72">
                  <c:v>0.295932323</c:v>
                </c:pt>
                <c:pt idx="73">
                  <c:v>0.29967746099999998</c:v>
                </c:pt>
                <c:pt idx="74">
                  <c:v>0.30340907</c:v>
                </c:pt>
                <c:pt idx="75">
                  <c:v>0.307127029</c:v>
                </c:pt>
                <c:pt idx="76">
                  <c:v>0.31083121899999999</c:v>
                </c:pt>
                <c:pt idx="77">
                  <c:v>0.31452149200000001</c:v>
                </c:pt>
                <c:pt idx="78">
                  <c:v>0.31819772699999999</c:v>
                </c:pt>
                <c:pt idx="79">
                  <c:v>0.321859807</c:v>
                </c:pt>
                <c:pt idx="80">
                  <c:v>0.32550761099999997</c:v>
                </c:pt>
                <c:pt idx="81">
                  <c:v>0.32914107999999997</c:v>
                </c:pt>
                <c:pt idx="82">
                  <c:v>0.33276006600000002</c:v>
                </c:pt>
                <c:pt idx="83">
                  <c:v>0.33636450800000001</c:v>
                </c:pt>
                <c:pt idx="84">
                  <c:v>0.33995428700000002</c:v>
                </c:pt>
                <c:pt idx="85">
                  <c:v>0.34352928399999999</c:v>
                </c:pt>
                <c:pt idx="86">
                  <c:v>0.34708946899999998</c:v>
                </c:pt>
                <c:pt idx="87">
                  <c:v>0.35063472400000001</c:v>
                </c:pt>
                <c:pt idx="88">
                  <c:v>0.35416498800000001</c:v>
                </c:pt>
                <c:pt idx="89">
                  <c:v>0.357680202</c:v>
                </c:pt>
                <c:pt idx="90">
                  <c:v>0.36118024599999998</c:v>
                </c:pt>
                <c:pt idx="91">
                  <c:v>0.36466515100000002</c:v>
                </c:pt>
                <c:pt idx="92">
                  <c:v>0.36813476699999997</c:v>
                </c:pt>
                <c:pt idx="93">
                  <c:v>0.37158903500000001</c:v>
                </c:pt>
                <c:pt idx="94">
                  <c:v>0.37502795500000002</c:v>
                </c:pt>
                <c:pt idx="95">
                  <c:v>0.37845146699999999</c:v>
                </c:pt>
                <c:pt idx="96">
                  <c:v>0.381859481</c:v>
                </c:pt>
                <c:pt idx="97">
                  <c:v>0.38525199900000001</c:v>
                </c:pt>
                <c:pt idx="98">
                  <c:v>0.38862898899999998</c:v>
                </c:pt>
                <c:pt idx="99">
                  <c:v>0.39199039299999999</c:v>
                </c:pt>
                <c:pt idx="100">
                  <c:v>0.39533615100000002</c:v>
                </c:pt>
                <c:pt idx="101">
                  <c:v>0.39866626300000002</c:v>
                </c:pt>
                <c:pt idx="102">
                  <c:v>0.40198069800000003</c:v>
                </c:pt>
                <c:pt idx="103">
                  <c:v>0.40527945799999998</c:v>
                </c:pt>
                <c:pt idx="104">
                  <c:v>0.40856248099999998</c:v>
                </c:pt>
                <c:pt idx="105">
                  <c:v>0.41182976999999998</c:v>
                </c:pt>
                <c:pt idx="106">
                  <c:v>0.41508135200000001</c:v>
                </c:pt>
                <c:pt idx="107">
                  <c:v>0.418317139</c:v>
                </c:pt>
                <c:pt idx="108">
                  <c:v>0.42153713100000001</c:v>
                </c:pt>
                <c:pt idx="109">
                  <c:v>0.42474138700000003</c:v>
                </c:pt>
                <c:pt idx="110">
                  <c:v>0.42792981899999999</c:v>
                </c:pt>
                <c:pt idx="111">
                  <c:v>0.43110248400000001</c:v>
                </c:pt>
                <c:pt idx="112">
                  <c:v>0.43425935500000001</c:v>
                </c:pt>
                <c:pt idx="113">
                  <c:v>0.43740048999999998</c:v>
                </c:pt>
                <c:pt idx="114">
                  <c:v>0.44052583000000001</c:v>
                </c:pt>
                <c:pt idx="115">
                  <c:v>0.44363540400000001</c:v>
                </c:pt>
                <c:pt idx="116">
                  <c:v>0.44672918299999997</c:v>
                </c:pt>
                <c:pt idx="117">
                  <c:v>0.44980725599999999</c:v>
                </c:pt>
                <c:pt idx="118">
                  <c:v>0.45286959399999999</c:v>
                </c:pt>
                <c:pt idx="119">
                  <c:v>0.455916196</c:v>
                </c:pt>
                <c:pt idx="120">
                  <c:v>0.45894712199999999</c:v>
                </c:pt>
                <c:pt idx="121">
                  <c:v>0.46196234200000003</c:v>
                </c:pt>
                <c:pt idx="122">
                  <c:v>0.46496191599999998</c:v>
                </c:pt>
                <c:pt idx="123">
                  <c:v>0.46794587399999998</c:v>
                </c:pt>
                <c:pt idx="124">
                  <c:v>0.47091427400000002</c:v>
                </c:pt>
                <c:pt idx="125">
                  <c:v>0.473867029</c:v>
                </c:pt>
                <c:pt idx="126">
                  <c:v>0.47680422700000002</c:v>
                </c:pt>
                <c:pt idx="127">
                  <c:v>0.479725927</c:v>
                </c:pt>
                <c:pt idx="128">
                  <c:v>0.48263210099999998</c:v>
                </c:pt>
                <c:pt idx="129">
                  <c:v>0.48552283600000001</c:v>
                </c:pt>
                <c:pt idx="130">
                  <c:v>0.48839813500000001</c:v>
                </c:pt>
                <c:pt idx="131">
                  <c:v>0.49125805500000003</c:v>
                </c:pt>
                <c:pt idx="132">
                  <c:v>0.49410262700000002</c:v>
                </c:pt>
                <c:pt idx="133">
                  <c:v>0.49693188100000002</c:v>
                </c:pt>
                <c:pt idx="134">
                  <c:v>0.49974584599999999</c:v>
                </c:pt>
                <c:pt idx="135">
                  <c:v>0.50254458199999996</c:v>
                </c:pt>
                <c:pt idx="136">
                  <c:v>0.50532811899999996</c:v>
                </c:pt>
                <c:pt idx="137">
                  <c:v>0.50809651600000005</c:v>
                </c:pt>
                <c:pt idx="138">
                  <c:v>0.51084983299999998</c:v>
                </c:pt>
                <c:pt idx="139">
                  <c:v>0.51358807100000003</c:v>
                </c:pt>
                <c:pt idx="140">
                  <c:v>0.51631128800000003</c:v>
                </c:pt>
                <c:pt idx="141">
                  <c:v>0.51901948499999995</c:v>
                </c:pt>
                <c:pt idx="142">
                  <c:v>0.52171277999999999</c:v>
                </c:pt>
                <c:pt idx="143">
                  <c:v>0.52439123399999998</c:v>
                </c:pt>
                <c:pt idx="144">
                  <c:v>0.52705484599999997</c:v>
                </c:pt>
                <c:pt idx="145">
                  <c:v>0.52970367699999998</c:v>
                </c:pt>
                <c:pt idx="146">
                  <c:v>0.53233778499999995</c:v>
                </c:pt>
                <c:pt idx="147">
                  <c:v>0.53495716999999998</c:v>
                </c:pt>
                <c:pt idx="148">
                  <c:v>0.53756201299999995</c:v>
                </c:pt>
                <c:pt idx="149">
                  <c:v>0.54015225200000005</c:v>
                </c:pt>
                <c:pt idx="150">
                  <c:v>0.54272794700000004</c:v>
                </c:pt>
                <c:pt idx="151">
                  <c:v>0.54528921799999996</c:v>
                </c:pt>
                <c:pt idx="152">
                  <c:v>0.54783606500000004</c:v>
                </c:pt>
                <c:pt idx="153">
                  <c:v>0.55036866699999998</c:v>
                </c:pt>
                <c:pt idx="154">
                  <c:v>0.55288684399999999</c:v>
                </c:pt>
                <c:pt idx="155">
                  <c:v>0.55539083499999997</c:v>
                </c:pt>
                <c:pt idx="156">
                  <c:v>0.55788064000000004</c:v>
                </c:pt>
                <c:pt idx="157">
                  <c:v>0.56035625899999997</c:v>
                </c:pt>
                <c:pt idx="158">
                  <c:v>0.562817872</c:v>
                </c:pt>
                <c:pt idx="159">
                  <c:v>0.56526547699999996</c:v>
                </c:pt>
                <c:pt idx="160">
                  <c:v>0.56769907500000005</c:v>
                </c:pt>
                <c:pt idx="161">
                  <c:v>0.57011884499999999</c:v>
                </c:pt>
                <c:pt idx="162">
                  <c:v>0.57252478600000001</c:v>
                </c:pt>
                <c:pt idx="163">
                  <c:v>0.57491689899999998</c:v>
                </c:pt>
                <c:pt idx="164">
                  <c:v>0.57729530299999998</c:v>
                </c:pt>
                <c:pt idx="165">
                  <c:v>0.57966011799999995</c:v>
                </c:pt>
                <c:pt idx="166">
                  <c:v>0.58201128199999996</c:v>
                </c:pt>
                <c:pt idx="167">
                  <c:v>0.58434891700000002</c:v>
                </c:pt>
                <c:pt idx="168">
                  <c:v>0.58667314100000001</c:v>
                </c:pt>
                <c:pt idx="169">
                  <c:v>0.58898395299999995</c:v>
                </c:pt>
                <c:pt idx="170">
                  <c:v>0.59128135400000004</c:v>
                </c:pt>
                <c:pt idx="171">
                  <c:v>0.59356546399999999</c:v>
                </c:pt>
                <c:pt idx="172">
                  <c:v>0.59583640100000002</c:v>
                </c:pt>
                <c:pt idx="173">
                  <c:v>0.59809410600000001</c:v>
                </c:pt>
                <c:pt idx="174">
                  <c:v>0.60033875699999995</c:v>
                </c:pt>
                <c:pt idx="175">
                  <c:v>0.602570355</c:v>
                </c:pt>
                <c:pt idx="176">
                  <c:v>0.60478901900000004</c:v>
                </c:pt>
                <c:pt idx="177">
                  <c:v>0.60699468899999998</c:v>
                </c:pt>
                <c:pt idx="178">
                  <c:v>0.609187543</c:v>
                </c:pt>
                <c:pt idx="179">
                  <c:v>0.61136758300000005</c:v>
                </c:pt>
                <c:pt idx="180">
                  <c:v>0.61353492700000001</c:v>
                </c:pt>
                <c:pt idx="181">
                  <c:v>0.61568957599999996</c:v>
                </c:pt>
                <c:pt idx="182">
                  <c:v>0.61783170700000001</c:v>
                </c:pt>
                <c:pt idx="183">
                  <c:v>0.61996126200000001</c:v>
                </c:pt>
                <c:pt idx="184">
                  <c:v>0.62207829999999997</c:v>
                </c:pt>
                <c:pt idx="185">
                  <c:v>0.62418288</c:v>
                </c:pt>
                <c:pt idx="186">
                  <c:v>0.62627518199999999</c:v>
                </c:pt>
                <c:pt idx="187">
                  <c:v>0.628355145</c:v>
                </c:pt>
                <c:pt idx="188">
                  <c:v>0.63042288999999996</c:v>
                </c:pt>
                <c:pt idx="189">
                  <c:v>0.63247847599999996</c:v>
                </c:pt>
                <c:pt idx="190">
                  <c:v>0.63452196100000002</c:v>
                </c:pt>
                <c:pt idx="191">
                  <c:v>0.63655340699999996</c:v>
                </c:pt>
                <c:pt idx="192">
                  <c:v>0.63857287200000001</c:v>
                </c:pt>
                <c:pt idx="193">
                  <c:v>0.64058041600000004</c:v>
                </c:pt>
                <c:pt idx="194">
                  <c:v>0.64257609800000004</c:v>
                </c:pt>
                <c:pt idx="195">
                  <c:v>0.64455997899999995</c:v>
                </c:pt>
                <c:pt idx="196">
                  <c:v>0.64653217799999996</c:v>
                </c:pt>
                <c:pt idx="197">
                  <c:v>0.64849269399999998</c:v>
                </c:pt>
                <c:pt idx="198">
                  <c:v>0.65044158699999999</c:v>
                </c:pt>
                <c:pt idx="199">
                  <c:v>0.65237891699999995</c:v>
                </c:pt>
                <c:pt idx="200">
                  <c:v>0.65430474299999997</c:v>
                </c:pt>
                <c:pt idx="201">
                  <c:v>0.65621918400000001</c:v>
                </c:pt>
                <c:pt idx="202">
                  <c:v>0.65812230100000002</c:v>
                </c:pt>
                <c:pt idx="203">
                  <c:v>0.66001403300000006</c:v>
                </c:pt>
                <c:pt idx="204">
                  <c:v>0.66189456000000002</c:v>
                </c:pt>
                <c:pt idx="205">
                  <c:v>0.66376388099999994</c:v>
                </c:pt>
                <c:pt idx="206">
                  <c:v>0.66562211500000001</c:v>
                </c:pt>
                <c:pt idx="207">
                  <c:v>0.66746926299999998</c:v>
                </c:pt>
                <c:pt idx="208">
                  <c:v>0.66930544400000003</c:v>
                </c:pt>
                <c:pt idx="209">
                  <c:v>0.67113065699999996</c:v>
                </c:pt>
                <c:pt idx="210">
                  <c:v>0.67294502300000003</c:v>
                </c:pt>
                <c:pt idx="211">
                  <c:v>0.67474853999999995</c:v>
                </c:pt>
                <c:pt idx="212">
                  <c:v>0.67654138799999997</c:v>
                </c:pt>
                <c:pt idx="213">
                  <c:v>0.67832350699999999</c:v>
                </c:pt>
                <c:pt idx="214">
                  <c:v>0.680094898</c:v>
                </c:pt>
                <c:pt idx="215">
                  <c:v>0.68185573799999999</c:v>
                </c:pt>
                <c:pt idx="216">
                  <c:v>0.683606088</c:v>
                </c:pt>
                <c:pt idx="217">
                  <c:v>0.68534594800000004</c:v>
                </c:pt>
                <c:pt idx="218">
                  <c:v>0.68707537699999999</c:v>
                </c:pt>
                <c:pt idx="219">
                  <c:v>0.68879449400000003</c:v>
                </c:pt>
                <c:pt idx="220">
                  <c:v>0.69050329899999996</c:v>
                </c:pt>
                <c:pt idx="221">
                  <c:v>0.69220191200000003</c:v>
                </c:pt>
                <c:pt idx="222">
                  <c:v>0.69389033300000003</c:v>
                </c:pt>
                <c:pt idx="223">
                  <c:v>0.69556856199999995</c:v>
                </c:pt>
                <c:pt idx="224">
                  <c:v>0.69723683599999997</c:v>
                </c:pt>
                <c:pt idx="225">
                  <c:v>0.698895037</c:v>
                </c:pt>
                <c:pt idx="226">
                  <c:v>0.70054340400000004</c:v>
                </c:pt>
                <c:pt idx="227">
                  <c:v>0.70218181599999996</c:v>
                </c:pt>
                <c:pt idx="228">
                  <c:v>0.70381033400000004</c:v>
                </c:pt>
                <c:pt idx="229">
                  <c:v>0.70542907700000002</c:v>
                </c:pt>
                <c:pt idx="230">
                  <c:v>0.70703816399999997</c:v>
                </c:pt>
                <c:pt idx="231">
                  <c:v>0.70863759500000001</c:v>
                </c:pt>
                <c:pt idx="232">
                  <c:v>0.71022737000000002</c:v>
                </c:pt>
                <c:pt idx="233">
                  <c:v>0.71180754899999998</c:v>
                </c:pt>
                <c:pt idx="234">
                  <c:v>0.71337825099999996</c:v>
                </c:pt>
                <c:pt idx="235">
                  <c:v>0.71493953499999996</c:v>
                </c:pt>
                <c:pt idx="236">
                  <c:v>0.71649140099999997</c:v>
                </c:pt>
                <c:pt idx="237">
                  <c:v>0.71803391000000005</c:v>
                </c:pt>
                <c:pt idx="238">
                  <c:v>0.71956717999999997</c:v>
                </c:pt>
                <c:pt idx="239">
                  <c:v>0.72109121099999995</c:v>
                </c:pt>
                <c:pt idx="240">
                  <c:v>0.72260606299999997</c:v>
                </c:pt>
                <c:pt idx="241">
                  <c:v>0.72411173600000001</c:v>
                </c:pt>
                <c:pt idx="242">
                  <c:v>0.72560846800000001</c:v>
                </c:pt>
                <c:pt idx="243">
                  <c:v>0.72709596200000004</c:v>
                </c:pt>
                <c:pt idx="244">
                  <c:v>0.728574693</c:v>
                </c:pt>
                <c:pt idx="245">
                  <c:v>0.73004436500000003</c:v>
                </c:pt>
                <c:pt idx="246">
                  <c:v>0.73150527499999995</c:v>
                </c:pt>
                <c:pt idx="247">
                  <c:v>0.73295730400000003</c:v>
                </c:pt>
                <c:pt idx="248">
                  <c:v>0.73440063</c:v>
                </c:pt>
                <c:pt idx="249">
                  <c:v>0.73583531400000002</c:v>
                </c:pt>
                <c:pt idx="250">
                  <c:v>0.73726117599999996</c:v>
                </c:pt>
                <c:pt idx="251">
                  <c:v>0.738678575</c:v>
                </c:pt>
                <c:pt idx="252">
                  <c:v>0.74008727100000005</c:v>
                </c:pt>
                <c:pt idx="253">
                  <c:v>0.74148756299999996</c:v>
                </c:pt>
                <c:pt idx="254">
                  <c:v>0.74287927200000003</c:v>
                </c:pt>
                <c:pt idx="255">
                  <c:v>0.74426275500000005</c:v>
                </c:pt>
                <c:pt idx="256">
                  <c:v>0.74563771499999998</c:v>
                </c:pt>
                <c:pt idx="257">
                  <c:v>0.74700450900000004</c:v>
                </c:pt>
                <c:pt idx="258">
                  <c:v>0.74836289899999997</c:v>
                </c:pt>
                <c:pt idx="259">
                  <c:v>0.74971318200000003</c:v>
                </c:pt>
                <c:pt idx="260">
                  <c:v>0.75105518100000002</c:v>
                </c:pt>
                <c:pt idx="261">
                  <c:v>0.75238919299999996</c:v>
                </c:pt>
                <c:pt idx="262">
                  <c:v>0.75371503799999995</c:v>
                </c:pt>
                <c:pt idx="263">
                  <c:v>0.75503289699999998</c:v>
                </c:pt>
                <c:pt idx="264">
                  <c:v>0.75634288800000005</c:v>
                </c:pt>
                <c:pt idx="265">
                  <c:v>0.75764477299999999</c:v>
                </c:pt>
                <c:pt idx="266">
                  <c:v>0.75893890900000005</c:v>
                </c:pt>
                <c:pt idx="267">
                  <c:v>0.76022517700000003</c:v>
                </c:pt>
                <c:pt idx="268">
                  <c:v>0.76150369600000001</c:v>
                </c:pt>
                <c:pt idx="269">
                  <c:v>0.76277434799999999</c:v>
                </c:pt>
                <c:pt idx="270">
                  <c:v>0.76403743000000002</c:v>
                </c:pt>
                <c:pt idx="271">
                  <c:v>0.76529276400000001</c:v>
                </c:pt>
                <c:pt idx="272">
                  <c:v>0.76654064700000002</c:v>
                </c:pt>
                <c:pt idx="273">
                  <c:v>0.76778078100000002</c:v>
                </c:pt>
                <c:pt idx="274">
                  <c:v>0.769013524</c:v>
                </c:pt>
                <c:pt idx="275">
                  <c:v>0.770238757</c:v>
                </c:pt>
                <c:pt idx="276">
                  <c:v>0.77145659899999997</c:v>
                </c:pt>
                <c:pt idx="277">
                  <c:v>0.77266710999999999</c:v>
                </c:pt>
                <c:pt idx="278">
                  <c:v>0.77387011100000003</c:v>
                </c:pt>
                <c:pt idx="279">
                  <c:v>0.77506601799999997</c:v>
                </c:pt>
                <c:pt idx="280">
                  <c:v>0.77625453499999997</c:v>
                </c:pt>
                <c:pt idx="281">
                  <c:v>0.77743595799999998</c:v>
                </c:pt>
                <c:pt idx="282">
                  <c:v>0.77861011000000002</c:v>
                </c:pt>
                <c:pt idx="283">
                  <c:v>0.77977716900000005</c:v>
                </c:pt>
                <c:pt idx="284">
                  <c:v>0.78093713499999995</c:v>
                </c:pt>
                <c:pt idx="285">
                  <c:v>0.78209018699999999</c:v>
                </c:pt>
                <c:pt idx="286">
                  <c:v>0.78323602699999995</c:v>
                </c:pt>
                <c:pt idx="287">
                  <c:v>0.784375131</c:v>
                </c:pt>
                <c:pt idx="288">
                  <c:v>0.78550720200000002</c:v>
                </c:pt>
                <c:pt idx="289">
                  <c:v>0.78663247800000002</c:v>
                </c:pt>
                <c:pt idx="290">
                  <c:v>0.78775083999999995</c:v>
                </c:pt>
                <c:pt idx="291">
                  <c:v>0.78886252599999995</c:v>
                </c:pt>
                <c:pt idx="292">
                  <c:v>0.78996747700000003</c:v>
                </c:pt>
                <c:pt idx="293">
                  <c:v>0.79106557399999999</c:v>
                </c:pt>
                <c:pt idx="294">
                  <c:v>0.79215717299999999</c:v>
                </c:pt>
                <c:pt idx="295">
                  <c:v>0.79324197799999996</c:v>
                </c:pt>
                <c:pt idx="296">
                  <c:v>0.79432034500000004</c:v>
                </c:pt>
                <c:pt idx="297">
                  <c:v>0.79539203599999997</c:v>
                </c:pt>
                <c:pt idx="298">
                  <c:v>0.79645734999999995</c:v>
                </c:pt>
                <c:pt idx="299">
                  <c:v>0.79751604799999998</c:v>
                </c:pt>
                <c:pt idx="300">
                  <c:v>0.79856848700000005</c:v>
                </c:pt>
                <c:pt idx="301">
                  <c:v>0.79961431000000005</c:v>
                </c:pt>
                <c:pt idx="302">
                  <c:v>0.80065399400000004</c:v>
                </c:pt>
                <c:pt idx="303">
                  <c:v>0.80168724099999999</c:v>
                </c:pt>
                <c:pt idx="304">
                  <c:v>0.802714288</c:v>
                </c:pt>
                <c:pt idx="305">
                  <c:v>0.80373501800000002</c:v>
                </c:pt>
                <c:pt idx="306">
                  <c:v>0.80474966800000003</c:v>
                </c:pt>
                <c:pt idx="307">
                  <c:v>0.80575811900000005</c:v>
                </c:pt>
                <c:pt idx="308">
                  <c:v>0.80676037099999998</c:v>
                </c:pt>
                <c:pt idx="309">
                  <c:v>0.80775666199999996</c:v>
                </c:pt>
                <c:pt idx="310">
                  <c:v>0.80874669600000004</c:v>
                </c:pt>
                <c:pt idx="311">
                  <c:v>0.80973088699999995</c:v>
                </c:pt>
                <c:pt idx="312">
                  <c:v>0.81070900000000001</c:v>
                </c:pt>
                <c:pt idx="313">
                  <c:v>0.81168127099999998</c:v>
                </c:pt>
                <c:pt idx="314">
                  <c:v>0.81264752100000004</c:v>
                </c:pt>
                <c:pt idx="315">
                  <c:v>0.81360799100000003</c:v>
                </c:pt>
                <c:pt idx="316">
                  <c:v>0.81456249999999997</c:v>
                </c:pt>
                <c:pt idx="317">
                  <c:v>0.81551134599999997</c:v>
                </c:pt>
                <c:pt idx="318">
                  <c:v>0.816454291</c:v>
                </c:pt>
                <c:pt idx="319">
                  <c:v>0.81739163400000003</c:v>
                </c:pt>
                <c:pt idx="320">
                  <c:v>0.81832319499999995</c:v>
                </c:pt>
                <c:pt idx="321">
                  <c:v>0.81924921299999998</c:v>
                </c:pt>
                <c:pt idx="322">
                  <c:v>0.82016956799999996</c:v>
                </c:pt>
                <c:pt idx="323">
                  <c:v>0.82108420100000001</c:v>
                </c:pt>
                <c:pt idx="324">
                  <c:v>0.82199341100000001</c:v>
                </c:pt>
                <c:pt idx="325">
                  <c:v>0.82289695699999998</c:v>
                </c:pt>
                <c:pt idx="326">
                  <c:v>0.82379513999999998</c:v>
                </c:pt>
                <c:pt idx="327">
                  <c:v>0.82468771900000004</c:v>
                </c:pt>
                <c:pt idx="328">
                  <c:v>0.82557499400000001</c:v>
                </c:pt>
                <c:pt idx="329">
                  <c:v>0.82645678499999997</c:v>
                </c:pt>
                <c:pt idx="330">
                  <c:v>0.82733333099999995</c:v>
                </c:pt>
                <c:pt idx="331">
                  <c:v>0.82820445300000001</c:v>
                </c:pt>
                <c:pt idx="332">
                  <c:v>0.82907038899999996</c:v>
                </c:pt>
                <c:pt idx="333">
                  <c:v>0.82993090199999997</c:v>
                </c:pt>
                <c:pt idx="334">
                  <c:v>0.83078634699999998</c:v>
                </c:pt>
                <c:pt idx="335">
                  <c:v>0.83163642900000001</c:v>
                </c:pt>
                <c:pt idx="336">
                  <c:v>0.83248150300000001</c:v>
                </c:pt>
                <c:pt idx="337">
                  <c:v>0.83332139299999997</c:v>
                </c:pt>
                <c:pt idx="338">
                  <c:v>0.83415609599999996</c:v>
                </c:pt>
                <c:pt idx="339">
                  <c:v>0.83498579299999998</c:v>
                </c:pt>
                <c:pt idx="340">
                  <c:v>0.835810363</c:v>
                </c:pt>
                <c:pt idx="341">
                  <c:v>0.83663004600000002</c:v>
                </c:pt>
                <c:pt idx="342">
                  <c:v>0.83744460300000001</c:v>
                </c:pt>
                <c:pt idx="343">
                  <c:v>0.83825433299999996</c:v>
                </c:pt>
                <c:pt idx="344">
                  <c:v>0.83905899500000003</c:v>
                </c:pt>
                <c:pt idx="345">
                  <c:v>0.83985889000000002</c:v>
                </c:pt>
                <c:pt idx="346">
                  <c:v>0.84065383699999996</c:v>
                </c:pt>
                <c:pt idx="347">
                  <c:v>0.84144401599999996</c:v>
                </c:pt>
                <c:pt idx="348">
                  <c:v>0.84222930699999998</c:v>
                </c:pt>
                <c:pt idx="349">
                  <c:v>0.84300994900000004</c:v>
                </c:pt>
                <c:pt idx="350">
                  <c:v>0.843785703</c:v>
                </c:pt>
                <c:pt idx="351">
                  <c:v>0.84455686799999996</c:v>
                </c:pt>
                <c:pt idx="352">
                  <c:v>0.84532332399999999</c:v>
                </c:pt>
                <c:pt idx="353">
                  <c:v>0.84608501199999997</c:v>
                </c:pt>
                <c:pt idx="354">
                  <c:v>0.84684216999999995</c:v>
                </c:pt>
                <c:pt idx="355">
                  <c:v>0.84759461899999999</c:v>
                </c:pt>
                <c:pt idx="356">
                  <c:v>0.84834259700000003</c:v>
                </c:pt>
                <c:pt idx="357">
                  <c:v>0.84908586699999999</c:v>
                </c:pt>
                <c:pt idx="358">
                  <c:v>0.849824786</c:v>
                </c:pt>
                <c:pt idx="359">
                  <c:v>0.85055905600000004</c:v>
                </c:pt>
                <c:pt idx="360">
                  <c:v>0.85128897400000003</c:v>
                </c:pt>
                <c:pt idx="361">
                  <c:v>0.852014363</c:v>
                </c:pt>
                <c:pt idx="362">
                  <c:v>0.85273546</c:v>
                </c:pt>
                <c:pt idx="363">
                  <c:v>0.853452027</c:v>
                </c:pt>
                <c:pt idx="364">
                  <c:v>0.85416436200000001</c:v>
                </c:pt>
                <c:pt idx="365">
                  <c:v>0.85487234599999995</c:v>
                </c:pt>
                <c:pt idx="366">
                  <c:v>0.85557591899999996</c:v>
                </c:pt>
                <c:pt idx="367">
                  <c:v>0.85627531999999995</c:v>
                </c:pt>
                <c:pt idx="368">
                  <c:v>0.85697036999999998</c:v>
                </c:pt>
                <c:pt idx="369">
                  <c:v>0.85766130699999998</c:v>
                </c:pt>
                <c:pt idx="370">
                  <c:v>0.85834789300000003</c:v>
                </c:pt>
                <c:pt idx="371">
                  <c:v>0.85903042600000001</c:v>
                </c:pt>
                <c:pt idx="372">
                  <c:v>0.85970866700000004</c:v>
                </c:pt>
                <c:pt idx="373">
                  <c:v>0.86038291499999997</c:v>
                </c:pt>
                <c:pt idx="374">
                  <c:v>0.86105293000000005</c:v>
                </c:pt>
                <c:pt idx="375">
                  <c:v>0.86171901200000001</c:v>
                </c:pt>
                <c:pt idx="376">
                  <c:v>0.86238092200000005</c:v>
                </c:pt>
                <c:pt idx="377">
                  <c:v>0.863038898</c:v>
                </c:pt>
                <c:pt idx="378">
                  <c:v>0.86369275999999995</c:v>
                </c:pt>
                <c:pt idx="379">
                  <c:v>0.86434274899999997</c:v>
                </c:pt>
                <c:pt idx="380">
                  <c:v>0.864988804</c:v>
                </c:pt>
                <c:pt idx="381">
                  <c:v>0.865630805</c:v>
                </c:pt>
                <c:pt idx="382">
                  <c:v>0.86626899199999996</c:v>
                </c:pt>
                <c:pt idx="383">
                  <c:v>0.86690318600000005</c:v>
                </c:pt>
                <c:pt idx="384">
                  <c:v>0.86753368399999997</c:v>
                </c:pt>
                <c:pt idx="385">
                  <c:v>0.86816018800000005</c:v>
                </c:pt>
                <c:pt idx="386">
                  <c:v>0.86878299699999995</c:v>
                </c:pt>
                <c:pt idx="387">
                  <c:v>0.86940193200000004</c:v>
                </c:pt>
                <c:pt idx="388">
                  <c:v>0.87001717099999998</c:v>
                </c:pt>
                <c:pt idx="389">
                  <c:v>0.87062859500000001</c:v>
                </c:pt>
                <c:pt idx="390">
                  <c:v>0.87123638400000003</c:v>
                </c:pt>
                <c:pt idx="391">
                  <c:v>0.87184035800000004</c:v>
                </c:pt>
                <c:pt idx="392">
                  <c:v>0.87244075499999996</c:v>
                </c:pt>
                <c:pt idx="393">
                  <c:v>0.87303739800000002</c:v>
                </c:pt>
                <c:pt idx="394">
                  <c:v>0.87363052399999996</c:v>
                </c:pt>
                <c:pt idx="395">
                  <c:v>0.87422001400000005</c:v>
                </c:pt>
                <c:pt idx="396">
                  <c:v>0.87480580799999996</c:v>
                </c:pt>
                <c:pt idx="397">
                  <c:v>0.87538814499999995</c:v>
                </c:pt>
                <c:pt idx="398">
                  <c:v>0.87596684700000005</c:v>
                </c:pt>
                <c:pt idx="399">
                  <c:v>0.87654215099999999</c:v>
                </c:pt>
                <c:pt idx="400">
                  <c:v>0.87711381899999996</c:v>
                </c:pt>
                <c:pt idx="401">
                  <c:v>0.87768214899999997</c:v>
                </c:pt>
                <c:pt idx="402">
                  <c:v>0.87824690299999997</c:v>
                </c:pt>
                <c:pt idx="403">
                  <c:v>0.87880831999999998</c:v>
                </c:pt>
                <c:pt idx="404">
                  <c:v>0.879366219</c:v>
                </c:pt>
                <c:pt idx="405">
                  <c:v>0.87992084000000004</c:v>
                </c:pt>
                <c:pt idx="406">
                  <c:v>0.88047194500000003</c:v>
                </c:pt>
                <c:pt idx="407">
                  <c:v>0.88101983100000003</c:v>
                </c:pt>
                <c:pt idx="408">
                  <c:v>0.88156425999999999</c:v>
                </c:pt>
                <c:pt idx="409">
                  <c:v>0.88210546999999995</c:v>
                </c:pt>
                <c:pt idx="410">
                  <c:v>0.88264340200000002</c:v>
                </c:pt>
                <c:pt idx="411">
                  <c:v>0.88317793600000005</c:v>
                </c:pt>
                <c:pt idx="412">
                  <c:v>0.88370931100000005</c:v>
                </c:pt>
                <c:pt idx="413">
                  <c:v>0.88423734899999995</c:v>
                </c:pt>
                <c:pt idx="414">
                  <c:v>0.88476228700000004</c:v>
                </c:pt>
                <c:pt idx="415">
                  <c:v>0.88528388700000005</c:v>
                </c:pt>
                <c:pt idx="416">
                  <c:v>0.88580244799999996</c:v>
                </c:pt>
                <c:pt idx="417">
                  <c:v>0.88631773000000003</c:v>
                </c:pt>
                <c:pt idx="418">
                  <c:v>0.88682997200000002</c:v>
                </c:pt>
                <c:pt idx="419">
                  <c:v>0.88733899599999999</c:v>
                </c:pt>
                <c:pt idx="420">
                  <c:v>0.887845039</c:v>
                </c:pt>
                <c:pt idx="421">
                  <c:v>0.88834792399999996</c:v>
                </c:pt>
                <c:pt idx="422">
                  <c:v>0.88884782799999995</c:v>
                </c:pt>
                <c:pt idx="423">
                  <c:v>0.88934457300000003</c:v>
                </c:pt>
                <c:pt idx="424">
                  <c:v>0.88983839799999997</c:v>
                </c:pt>
                <c:pt idx="425">
                  <c:v>0.89032924199999997</c:v>
                </c:pt>
                <c:pt idx="426">
                  <c:v>0.890816987</c:v>
                </c:pt>
                <c:pt idx="427">
                  <c:v>0.89130187000000005</c:v>
                </c:pt>
                <c:pt idx="428">
                  <c:v>0.89178365500000001</c:v>
                </c:pt>
                <c:pt idx="429">
                  <c:v>0.89226263800000005</c:v>
                </c:pt>
                <c:pt idx="430">
                  <c:v>0.89273858100000003</c:v>
                </c:pt>
                <c:pt idx="431">
                  <c:v>0.89321178199999995</c:v>
                </c:pt>
                <c:pt idx="432">
                  <c:v>0.89368194300000003</c:v>
                </c:pt>
                <c:pt idx="433">
                  <c:v>0.89414936300000003</c:v>
                </c:pt>
                <c:pt idx="434">
                  <c:v>0.89461386200000004</c:v>
                </c:pt>
                <c:pt idx="435">
                  <c:v>0.89507561899999999</c:v>
                </c:pt>
                <c:pt idx="436">
                  <c:v>0.89553445600000003</c:v>
                </c:pt>
                <c:pt idx="437">
                  <c:v>0.89599061000000002</c:v>
                </c:pt>
                <c:pt idx="438">
                  <c:v>0.89644402300000003</c:v>
                </c:pt>
                <c:pt idx="439">
                  <c:v>0.89689451499999995</c:v>
                </c:pt>
                <c:pt idx="440">
                  <c:v>0.89734238399999999</c:v>
                </c:pt>
                <c:pt idx="441">
                  <c:v>0.89778745199999999</c:v>
                </c:pt>
                <c:pt idx="442">
                  <c:v>0.898229897</c:v>
                </c:pt>
                <c:pt idx="443">
                  <c:v>0.89866954099999996</c:v>
                </c:pt>
                <c:pt idx="444">
                  <c:v>0.89910662200000002</c:v>
                </c:pt>
                <c:pt idx="445">
                  <c:v>0.89954090099999995</c:v>
                </c:pt>
                <c:pt idx="446">
                  <c:v>0.89997267700000005</c:v>
                </c:pt>
                <c:pt idx="447">
                  <c:v>0.90040171099999999</c:v>
                </c:pt>
                <c:pt idx="448">
                  <c:v>0.900828242</c:v>
                </c:pt>
                <c:pt idx="449">
                  <c:v>0.90125203099999995</c:v>
                </c:pt>
                <c:pt idx="450">
                  <c:v>0.90167337700000005</c:v>
                </c:pt>
                <c:pt idx="451">
                  <c:v>0.90209203999999998</c:v>
                </c:pt>
                <c:pt idx="452">
                  <c:v>0.90250831799999998</c:v>
                </c:pt>
                <c:pt idx="453">
                  <c:v>0.90292203400000004</c:v>
                </c:pt>
                <c:pt idx="454">
                  <c:v>0.90333312700000001</c:v>
                </c:pt>
                <c:pt idx="455">
                  <c:v>0.90374183699999999</c:v>
                </c:pt>
                <c:pt idx="456">
                  <c:v>0.90414786300000005</c:v>
                </c:pt>
                <c:pt idx="457">
                  <c:v>0.90455162499999997</c:v>
                </c:pt>
                <c:pt idx="458">
                  <c:v>0.90495276499999999</c:v>
                </c:pt>
                <c:pt idx="459">
                  <c:v>0.90535163900000004</c:v>
                </c:pt>
                <c:pt idx="460">
                  <c:v>0.90574789</c:v>
                </c:pt>
                <c:pt idx="461">
                  <c:v>0.90614187700000004</c:v>
                </c:pt>
                <c:pt idx="462">
                  <c:v>0.90653335999999995</c:v>
                </c:pt>
                <c:pt idx="463">
                  <c:v>0.90692257899999995</c:v>
                </c:pt>
                <c:pt idx="464">
                  <c:v>0.90730929400000004</c:v>
                </c:pt>
                <c:pt idx="465">
                  <c:v>0.90769374400000002</c:v>
                </c:pt>
                <c:pt idx="466">
                  <c:v>0.90807568999999999</c:v>
                </c:pt>
                <c:pt idx="467">
                  <c:v>0.908455491</c:v>
                </c:pt>
                <c:pt idx="468">
                  <c:v>0.90883302700000002</c:v>
                </c:pt>
                <c:pt idx="469">
                  <c:v>0.90920805900000001</c:v>
                </c:pt>
                <c:pt idx="470">
                  <c:v>0.90958094599999995</c:v>
                </c:pt>
                <c:pt idx="471">
                  <c:v>0.90995144800000005</c:v>
                </c:pt>
                <c:pt idx="472">
                  <c:v>0.91031980499999998</c:v>
                </c:pt>
                <c:pt idx="473">
                  <c:v>0.91068577799999995</c:v>
                </c:pt>
                <c:pt idx="474">
                  <c:v>0.91104972399999995</c:v>
                </c:pt>
                <c:pt idx="475">
                  <c:v>0.91141128500000002</c:v>
                </c:pt>
                <c:pt idx="476">
                  <c:v>0.91177082099999995</c:v>
                </c:pt>
                <c:pt idx="477">
                  <c:v>0.91212797199999995</c:v>
                </c:pt>
                <c:pt idx="478">
                  <c:v>0.91248309599999999</c:v>
                </c:pt>
                <c:pt idx="479">
                  <c:v>0.912835956</c:v>
                </c:pt>
                <c:pt idx="480">
                  <c:v>0.91318666900000001</c:v>
                </c:pt>
                <c:pt idx="481">
                  <c:v>0.91353547599999996</c:v>
                </c:pt>
                <c:pt idx="482">
                  <c:v>0.91388189799999997</c:v>
                </c:pt>
                <c:pt idx="483">
                  <c:v>0.91422617399999995</c:v>
                </c:pt>
                <c:pt idx="484">
                  <c:v>0.91456866299999995</c:v>
                </c:pt>
                <c:pt idx="485">
                  <c:v>0.91490876700000001</c:v>
                </c:pt>
                <c:pt idx="486">
                  <c:v>0.915246844</c:v>
                </c:pt>
                <c:pt idx="487">
                  <c:v>0.91558289500000001</c:v>
                </c:pt>
                <c:pt idx="488">
                  <c:v>0.91591703899999999</c:v>
                </c:pt>
                <c:pt idx="489">
                  <c:v>0.91624891799999997</c:v>
                </c:pt>
                <c:pt idx="490">
                  <c:v>0.91657876999999999</c:v>
                </c:pt>
                <c:pt idx="491">
                  <c:v>0.91690671400000001</c:v>
                </c:pt>
                <c:pt idx="492">
                  <c:v>0.91723287099999995</c:v>
                </c:pt>
                <c:pt idx="493">
                  <c:v>0.917556763</c:v>
                </c:pt>
                <c:pt idx="494">
                  <c:v>0.91787874700000005</c:v>
                </c:pt>
                <c:pt idx="495">
                  <c:v>0.918198705</c:v>
                </c:pt>
                <c:pt idx="496">
                  <c:v>0.91851699399999998</c:v>
                </c:pt>
                <c:pt idx="497">
                  <c:v>0.91883313700000002</c:v>
                </c:pt>
                <c:pt idx="498">
                  <c:v>0.919147253</c:v>
                </c:pt>
                <c:pt idx="499">
                  <c:v>0.91945970099999996</c:v>
                </c:pt>
                <c:pt idx="500">
                  <c:v>0.91977000200000003</c:v>
                </c:pt>
                <c:pt idx="501">
                  <c:v>0.92007851600000001</c:v>
                </c:pt>
                <c:pt idx="502">
                  <c:v>0.920385122</c:v>
                </c:pt>
                <c:pt idx="503">
                  <c:v>0.92069005999999998</c:v>
                </c:pt>
                <c:pt idx="504">
                  <c:v>0.92099297000000002</c:v>
                </c:pt>
                <c:pt idx="505">
                  <c:v>0.92129397400000002</c:v>
                </c:pt>
                <c:pt idx="506">
                  <c:v>0.92159318899999998</c:v>
                </c:pt>
                <c:pt idx="507">
                  <c:v>0.92189073600000004</c:v>
                </c:pt>
                <c:pt idx="508">
                  <c:v>0.92218625499999995</c:v>
                </c:pt>
                <c:pt idx="509">
                  <c:v>0.922479987</c:v>
                </c:pt>
                <c:pt idx="510">
                  <c:v>0.92277193099999999</c:v>
                </c:pt>
                <c:pt idx="511">
                  <c:v>0.92306232499999996</c:v>
                </c:pt>
                <c:pt idx="512">
                  <c:v>0.92335081100000005</c:v>
                </c:pt>
                <c:pt idx="513">
                  <c:v>0.92363750899999997</c:v>
                </c:pt>
                <c:pt idx="514">
                  <c:v>0.92392265799999995</c:v>
                </c:pt>
                <c:pt idx="515">
                  <c:v>0.92420589900000005</c:v>
                </c:pt>
                <c:pt idx="516">
                  <c:v>0.92448735199999998</c:v>
                </c:pt>
                <c:pt idx="517">
                  <c:v>0.92476713700000002</c:v>
                </c:pt>
                <c:pt idx="518">
                  <c:v>0.92504537099999995</c:v>
                </c:pt>
                <c:pt idx="519">
                  <c:v>0.92532169799999997</c:v>
                </c:pt>
                <c:pt idx="520">
                  <c:v>0.92559635600000001</c:v>
                </c:pt>
                <c:pt idx="521">
                  <c:v>0.92586934600000004</c:v>
                </c:pt>
                <c:pt idx="522">
                  <c:v>0.92614090400000004</c:v>
                </c:pt>
                <c:pt idx="523">
                  <c:v>0.926410556</c:v>
                </c:pt>
                <c:pt idx="524">
                  <c:v>0.92667865800000004</c:v>
                </c:pt>
                <c:pt idx="525">
                  <c:v>0.92694509000000003</c:v>
                </c:pt>
                <c:pt idx="526">
                  <c:v>0.92721009300000001</c:v>
                </c:pt>
                <c:pt idx="527">
                  <c:v>0.92747330699999997</c:v>
                </c:pt>
                <c:pt idx="528">
                  <c:v>0.92773485200000005</c:v>
                </c:pt>
                <c:pt idx="529">
                  <c:v>0.92799508600000002</c:v>
                </c:pt>
                <c:pt idx="530">
                  <c:v>0.928253412</c:v>
                </c:pt>
                <c:pt idx="531">
                  <c:v>0.92851018900000004</c:v>
                </c:pt>
                <c:pt idx="532">
                  <c:v>0.92876541599999995</c:v>
                </c:pt>
                <c:pt idx="533">
                  <c:v>0.92901933199999998</c:v>
                </c:pt>
                <c:pt idx="534">
                  <c:v>0.92927146000000005</c:v>
                </c:pt>
                <c:pt idx="535">
                  <c:v>0.92952203799999999</c:v>
                </c:pt>
                <c:pt idx="536">
                  <c:v>0.92977106600000003</c:v>
                </c:pt>
                <c:pt idx="537">
                  <c:v>0.93001890200000004</c:v>
                </c:pt>
                <c:pt idx="538">
                  <c:v>0.93026494999999998</c:v>
                </c:pt>
                <c:pt idx="539">
                  <c:v>0.93050956699999998</c:v>
                </c:pt>
                <c:pt idx="540">
                  <c:v>0.93075263500000005</c:v>
                </c:pt>
                <c:pt idx="541">
                  <c:v>0.93099451099999997</c:v>
                </c:pt>
                <c:pt idx="542">
                  <c:v>0.93123459799999997</c:v>
                </c:pt>
                <c:pt idx="543">
                  <c:v>0.931473255</c:v>
                </c:pt>
                <c:pt idx="544">
                  <c:v>0.93171071999999999</c:v>
                </c:pt>
                <c:pt idx="545">
                  <c:v>0.931946516</c:v>
                </c:pt>
                <c:pt idx="546">
                  <c:v>0.93218088200000004</c:v>
                </c:pt>
                <c:pt idx="547">
                  <c:v>0.93241381599999995</c:v>
                </c:pt>
                <c:pt idx="548">
                  <c:v>0.93264555900000001</c:v>
                </c:pt>
                <c:pt idx="549">
                  <c:v>0.93287563299999998</c:v>
                </c:pt>
                <c:pt idx="550">
                  <c:v>0.93310427699999998</c:v>
                </c:pt>
                <c:pt idx="551">
                  <c:v>0.93333149000000004</c:v>
                </c:pt>
                <c:pt idx="552">
                  <c:v>0.93355763000000003</c:v>
                </c:pt>
                <c:pt idx="553">
                  <c:v>0.93378210100000003</c:v>
                </c:pt>
                <c:pt idx="554">
                  <c:v>0.93400525999999995</c:v>
                </c:pt>
                <c:pt idx="555">
                  <c:v>0.93422722800000002</c:v>
                </c:pt>
                <c:pt idx="556">
                  <c:v>0.93444764599999997</c:v>
                </c:pt>
                <c:pt idx="557">
                  <c:v>0.93466675300000002</c:v>
                </c:pt>
                <c:pt idx="558">
                  <c:v>0.93488454799999998</c:v>
                </c:pt>
                <c:pt idx="559">
                  <c:v>0.93510115100000002</c:v>
                </c:pt>
                <c:pt idx="560">
                  <c:v>0.93531620500000001</c:v>
                </c:pt>
                <c:pt idx="561">
                  <c:v>0.93552994700000003</c:v>
                </c:pt>
                <c:pt idx="562">
                  <c:v>0.93574249700000001</c:v>
                </c:pt>
                <c:pt idx="563">
                  <c:v>0.93595397499999999</c:v>
                </c:pt>
                <c:pt idx="564">
                  <c:v>0.93616390199999999</c:v>
                </c:pt>
                <c:pt idx="565">
                  <c:v>0.93637251899999996</c:v>
                </c:pt>
                <c:pt idx="566">
                  <c:v>0.93657994300000003</c:v>
                </c:pt>
                <c:pt idx="567">
                  <c:v>0.93678629400000002</c:v>
                </c:pt>
                <c:pt idx="568">
                  <c:v>0.93699109599999997</c:v>
                </c:pt>
                <c:pt idx="569">
                  <c:v>0.93719470500000002</c:v>
                </c:pt>
                <c:pt idx="570">
                  <c:v>0.93739736100000004</c:v>
                </c:pt>
                <c:pt idx="571">
                  <c:v>0.93759846700000005</c:v>
                </c:pt>
                <c:pt idx="572">
                  <c:v>0.93779838100000001</c:v>
                </c:pt>
                <c:pt idx="573">
                  <c:v>0.93799710300000005</c:v>
                </c:pt>
                <c:pt idx="574">
                  <c:v>0.93819475200000002</c:v>
                </c:pt>
                <c:pt idx="575">
                  <c:v>0.93839097000000005</c:v>
                </c:pt>
                <c:pt idx="576">
                  <c:v>0.93858599700000001</c:v>
                </c:pt>
                <c:pt idx="577">
                  <c:v>0.93877983099999995</c:v>
                </c:pt>
                <c:pt idx="578">
                  <c:v>0.93897283099999995</c:v>
                </c:pt>
                <c:pt idx="579">
                  <c:v>0.93916440000000001</c:v>
                </c:pt>
                <c:pt idx="580">
                  <c:v>0.93935477700000003</c:v>
                </c:pt>
                <c:pt idx="581">
                  <c:v>0.93954396200000001</c:v>
                </c:pt>
                <c:pt idx="582">
                  <c:v>0.93973219399999997</c:v>
                </c:pt>
                <c:pt idx="583">
                  <c:v>0.93991911400000006</c:v>
                </c:pt>
                <c:pt idx="584">
                  <c:v>0.940104842</c:v>
                </c:pt>
                <c:pt idx="585">
                  <c:v>0.94028973599999999</c:v>
                </c:pt>
                <c:pt idx="586">
                  <c:v>0.94047319900000004</c:v>
                </c:pt>
                <c:pt idx="587">
                  <c:v>0.94065558900000001</c:v>
                </c:pt>
                <c:pt idx="588">
                  <c:v>0.94083690600000003</c:v>
                </c:pt>
                <c:pt idx="589">
                  <c:v>0.94101727000000002</c:v>
                </c:pt>
                <c:pt idx="590">
                  <c:v>0.94119632200000003</c:v>
                </c:pt>
                <c:pt idx="591">
                  <c:v>0.94137430200000005</c:v>
                </c:pt>
                <c:pt idx="592">
                  <c:v>0.94155120800000003</c:v>
                </c:pt>
                <c:pt idx="593">
                  <c:v>0.94172728100000003</c:v>
                </c:pt>
                <c:pt idx="594">
                  <c:v>0.94190204099999997</c:v>
                </c:pt>
                <c:pt idx="595">
                  <c:v>0.94207572900000003</c:v>
                </c:pt>
                <c:pt idx="596">
                  <c:v>0.94224834400000002</c:v>
                </c:pt>
                <c:pt idx="597">
                  <c:v>0.94242012500000005</c:v>
                </c:pt>
                <c:pt idx="598">
                  <c:v>0.94259071400000005</c:v>
                </c:pt>
                <c:pt idx="599">
                  <c:v>0.94276022900000001</c:v>
                </c:pt>
                <c:pt idx="600">
                  <c:v>0.94292891000000001</c:v>
                </c:pt>
                <c:pt idx="601">
                  <c:v>0.94309639899999997</c:v>
                </c:pt>
                <c:pt idx="602">
                  <c:v>0.94326281499999998</c:v>
                </c:pt>
                <c:pt idx="603">
                  <c:v>0.94342827799999995</c:v>
                </c:pt>
                <c:pt idx="604">
                  <c:v>0.94359290600000001</c:v>
                </c:pt>
                <c:pt idx="605">
                  <c:v>0.94375634200000003</c:v>
                </c:pt>
                <c:pt idx="606">
                  <c:v>0.94391870499999997</c:v>
                </c:pt>
                <c:pt idx="607">
                  <c:v>0.94408011400000003</c:v>
                </c:pt>
                <c:pt idx="608">
                  <c:v>0.94424080799999999</c:v>
                </c:pt>
                <c:pt idx="609">
                  <c:v>0.94440031099999999</c:v>
                </c:pt>
                <c:pt idx="610">
                  <c:v>0.94455873999999995</c:v>
                </c:pt>
                <c:pt idx="611">
                  <c:v>0.94471621500000003</c:v>
                </c:pt>
                <c:pt idx="612">
                  <c:v>0.944872975</c:v>
                </c:pt>
                <c:pt idx="613">
                  <c:v>0.94502854300000005</c:v>
                </c:pt>
                <c:pt idx="614">
                  <c:v>0.94518315799999997</c:v>
                </c:pt>
                <c:pt idx="615">
                  <c:v>0.945337176</c:v>
                </c:pt>
                <c:pt idx="616">
                  <c:v>0.94549000299999997</c:v>
                </c:pt>
                <c:pt idx="617">
                  <c:v>0.94564187499999997</c:v>
                </c:pt>
                <c:pt idx="618">
                  <c:v>0.94579279400000005</c:v>
                </c:pt>
                <c:pt idx="619">
                  <c:v>0.94594299800000003</c:v>
                </c:pt>
                <c:pt idx="620">
                  <c:v>0.94609212899999995</c:v>
                </c:pt>
                <c:pt idx="621">
                  <c:v>0.94624030599999998</c:v>
                </c:pt>
                <c:pt idx="622">
                  <c:v>0.94638752900000001</c:v>
                </c:pt>
                <c:pt idx="623">
                  <c:v>0.94653415699999999</c:v>
                </c:pt>
                <c:pt idx="624">
                  <c:v>0.94667959199999996</c:v>
                </c:pt>
                <c:pt idx="625">
                  <c:v>0.94682419299999998</c:v>
                </c:pt>
                <c:pt idx="626">
                  <c:v>0.94696795899999997</c:v>
                </c:pt>
                <c:pt idx="627">
                  <c:v>0.94711101099999995</c:v>
                </c:pt>
                <c:pt idx="628">
                  <c:v>0.94725298899999999</c:v>
                </c:pt>
                <c:pt idx="629">
                  <c:v>0.94739413299999997</c:v>
                </c:pt>
                <c:pt idx="630">
                  <c:v>0.947534561</c:v>
                </c:pt>
                <c:pt idx="631">
                  <c:v>0.94767391700000003</c:v>
                </c:pt>
                <c:pt idx="632">
                  <c:v>0.94781243800000003</c:v>
                </c:pt>
                <c:pt idx="633">
                  <c:v>0.94795012499999998</c:v>
                </c:pt>
                <c:pt idx="634">
                  <c:v>0.94808721500000004</c:v>
                </c:pt>
                <c:pt idx="635">
                  <c:v>0.948223233</c:v>
                </c:pt>
                <c:pt idx="636">
                  <c:v>0.94835841700000001</c:v>
                </c:pt>
                <c:pt idx="637">
                  <c:v>0.94849276500000002</c:v>
                </c:pt>
                <c:pt idx="638">
                  <c:v>0.94862651799999997</c:v>
                </c:pt>
                <c:pt idx="639">
                  <c:v>0.94875931700000005</c:v>
                </c:pt>
                <c:pt idx="640">
                  <c:v>0.94889128199999995</c:v>
                </c:pt>
                <c:pt idx="641">
                  <c:v>0.94902241200000004</c:v>
                </c:pt>
                <c:pt idx="642">
                  <c:v>0.949152946</c:v>
                </c:pt>
                <c:pt idx="643">
                  <c:v>0.94928252700000004</c:v>
                </c:pt>
                <c:pt idx="644">
                  <c:v>0.94941127300000006</c:v>
                </c:pt>
                <c:pt idx="645">
                  <c:v>0.94953954200000001</c:v>
                </c:pt>
                <c:pt idx="646">
                  <c:v>0.94966673899999998</c:v>
                </c:pt>
                <c:pt idx="647">
                  <c:v>0.94979309999999995</c:v>
                </c:pt>
                <c:pt idx="648">
                  <c:v>0.94991874700000001</c:v>
                </c:pt>
                <c:pt idx="649">
                  <c:v>0.95004391700000002</c:v>
                </c:pt>
                <c:pt idx="650">
                  <c:v>0.95016801399999995</c:v>
                </c:pt>
                <c:pt idx="651">
                  <c:v>0.95029139500000004</c:v>
                </c:pt>
                <c:pt idx="652">
                  <c:v>0.950414062</c:v>
                </c:pt>
                <c:pt idx="653">
                  <c:v>0.95053613199999998</c:v>
                </c:pt>
                <c:pt idx="654">
                  <c:v>0.95065724799999995</c:v>
                </c:pt>
                <c:pt idx="655">
                  <c:v>0.95077765000000003</c:v>
                </c:pt>
                <c:pt idx="656">
                  <c:v>0.95089733600000004</c:v>
                </c:pt>
                <c:pt idx="657">
                  <c:v>0.95101654499999999</c:v>
                </c:pt>
                <c:pt idx="658">
                  <c:v>0.95113468199999995</c:v>
                </c:pt>
                <c:pt idx="659">
                  <c:v>0.95125210299999996</c:v>
                </c:pt>
                <c:pt idx="660">
                  <c:v>0.95136904700000002</c:v>
                </c:pt>
                <c:pt idx="661">
                  <c:v>0.95148515700000003</c:v>
                </c:pt>
                <c:pt idx="662">
                  <c:v>0.95160055200000004</c:v>
                </c:pt>
                <c:pt idx="663">
                  <c:v>0.95171523099999999</c:v>
                </c:pt>
                <c:pt idx="664">
                  <c:v>0.951829433</c:v>
                </c:pt>
                <c:pt idx="665">
                  <c:v>0.95194268199999998</c:v>
                </c:pt>
                <c:pt idx="666">
                  <c:v>0.95205521599999998</c:v>
                </c:pt>
                <c:pt idx="667">
                  <c:v>0.95216703400000002</c:v>
                </c:pt>
                <c:pt idx="668">
                  <c:v>0.95227849499999995</c:v>
                </c:pt>
                <c:pt idx="669">
                  <c:v>0.95238900199999998</c:v>
                </c:pt>
                <c:pt idx="670">
                  <c:v>0.95249879400000004</c:v>
                </c:pt>
                <c:pt idx="671">
                  <c:v>0.95260798899999999</c:v>
                </c:pt>
                <c:pt idx="672">
                  <c:v>0.95271670799999997</c:v>
                </c:pt>
                <c:pt idx="673">
                  <c:v>0.952824593</c:v>
                </c:pt>
                <c:pt idx="674">
                  <c:v>0.95293176199999996</c:v>
                </c:pt>
                <c:pt idx="675">
                  <c:v>0.95303857300000006</c:v>
                </c:pt>
                <c:pt idx="676">
                  <c:v>0.95314443100000001</c:v>
                </c:pt>
                <c:pt idx="677">
                  <c:v>0.95324969299999995</c:v>
                </c:pt>
                <c:pt idx="678">
                  <c:v>0.95335423900000005</c:v>
                </c:pt>
                <c:pt idx="679">
                  <c:v>0.95345842800000002</c:v>
                </c:pt>
                <c:pt idx="680">
                  <c:v>0.95356178300000005</c:v>
                </c:pt>
                <c:pt idx="681">
                  <c:v>0.95366454099999998</c:v>
                </c:pt>
                <c:pt idx="682">
                  <c:v>0.95376658400000003</c:v>
                </c:pt>
                <c:pt idx="683">
                  <c:v>0.95386826999999996</c:v>
                </c:pt>
                <c:pt idx="684">
                  <c:v>0.95396912099999998</c:v>
                </c:pt>
                <c:pt idx="685">
                  <c:v>0.95406937599999997</c:v>
                </c:pt>
                <c:pt idx="686">
                  <c:v>0.95416903500000005</c:v>
                </c:pt>
                <c:pt idx="687">
                  <c:v>0.95426821699999997</c:v>
                </c:pt>
                <c:pt idx="688">
                  <c:v>0.95436656500000006</c:v>
                </c:pt>
                <c:pt idx="689">
                  <c:v>0.95446431600000003</c:v>
                </c:pt>
                <c:pt idx="690">
                  <c:v>0.95456171000000001</c:v>
                </c:pt>
                <c:pt idx="691">
                  <c:v>0.95465827000000003</c:v>
                </c:pt>
                <c:pt idx="692">
                  <c:v>0.954754353</c:v>
                </c:pt>
                <c:pt idx="693">
                  <c:v>0.95484983899999998</c:v>
                </c:pt>
                <c:pt idx="694">
                  <c:v>0.95494496799999995</c:v>
                </c:pt>
                <c:pt idx="695">
                  <c:v>0.95503926299999997</c:v>
                </c:pt>
                <c:pt idx="696">
                  <c:v>0.955132961</c:v>
                </c:pt>
                <c:pt idx="697">
                  <c:v>0.95522606399999999</c:v>
                </c:pt>
                <c:pt idx="698">
                  <c:v>0.95531880899999999</c:v>
                </c:pt>
                <c:pt idx="699">
                  <c:v>0.95541083800000004</c:v>
                </c:pt>
                <c:pt idx="700">
                  <c:v>0.95550227200000004</c:v>
                </c:pt>
                <c:pt idx="701">
                  <c:v>0.95559310900000005</c:v>
                </c:pt>
                <c:pt idx="702">
                  <c:v>0.95568370800000002</c:v>
                </c:pt>
                <c:pt idx="703">
                  <c:v>0.95577347300000004</c:v>
                </c:pt>
                <c:pt idx="704">
                  <c:v>0.95586264099999996</c:v>
                </c:pt>
                <c:pt idx="705">
                  <c:v>0.95595157100000006</c:v>
                </c:pt>
                <c:pt idx="706">
                  <c:v>0.95603966699999998</c:v>
                </c:pt>
                <c:pt idx="707">
                  <c:v>0.95612728599999997</c:v>
                </c:pt>
                <c:pt idx="708">
                  <c:v>0.95621430900000004</c:v>
                </c:pt>
                <c:pt idx="709">
                  <c:v>0.95630097400000003</c:v>
                </c:pt>
                <c:pt idx="710">
                  <c:v>0.95638704299999999</c:v>
                </c:pt>
                <c:pt idx="711">
                  <c:v>0.95647239699999997</c:v>
                </c:pt>
                <c:pt idx="712">
                  <c:v>0.95655727400000001</c:v>
                </c:pt>
                <c:pt idx="713">
                  <c:v>0.95664191200000004</c:v>
                </c:pt>
                <c:pt idx="714">
                  <c:v>0.95672583600000005</c:v>
                </c:pt>
                <c:pt idx="715">
                  <c:v>0.95680928200000004</c:v>
                </c:pt>
                <c:pt idx="716">
                  <c:v>0.95689248999999998</c:v>
                </c:pt>
                <c:pt idx="717">
                  <c:v>0.95697498299999995</c:v>
                </c:pt>
                <c:pt idx="718">
                  <c:v>0.95705676100000003</c:v>
                </c:pt>
                <c:pt idx="719">
                  <c:v>0.95713806199999996</c:v>
                </c:pt>
                <c:pt idx="720">
                  <c:v>0.95721912399999998</c:v>
                </c:pt>
                <c:pt idx="721">
                  <c:v>0.95729947100000001</c:v>
                </c:pt>
                <c:pt idx="722">
                  <c:v>0.95737934099999999</c:v>
                </c:pt>
                <c:pt idx="723">
                  <c:v>0.95745873500000001</c:v>
                </c:pt>
                <c:pt idx="724">
                  <c:v>0.95753788900000003</c:v>
                </c:pt>
                <c:pt idx="725">
                  <c:v>0.95761632900000004</c:v>
                </c:pt>
                <c:pt idx="726">
                  <c:v>0.957694292</c:v>
                </c:pt>
                <c:pt idx="727">
                  <c:v>0.95777177800000002</c:v>
                </c:pt>
                <c:pt idx="728">
                  <c:v>0.95784902599999999</c:v>
                </c:pt>
                <c:pt idx="729">
                  <c:v>0.95792555800000001</c:v>
                </c:pt>
                <c:pt idx="730">
                  <c:v>0.95800185199999999</c:v>
                </c:pt>
                <c:pt idx="731">
                  <c:v>0.95807790800000003</c:v>
                </c:pt>
                <c:pt idx="732">
                  <c:v>0.95815324800000001</c:v>
                </c:pt>
                <c:pt idx="733">
                  <c:v>0.95822811100000005</c:v>
                </c:pt>
                <c:pt idx="734">
                  <c:v>0.958302498</c:v>
                </c:pt>
                <c:pt idx="735">
                  <c:v>0.95837664600000005</c:v>
                </c:pt>
                <c:pt idx="736">
                  <c:v>0.95845007900000001</c:v>
                </c:pt>
                <c:pt idx="737">
                  <c:v>0.95852303500000002</c:v>
                </c:pt>
                <c:pt idx="738">
                  <c:v>0.95859551399999998</c:v>
                </c:pt>
                <c:pt idx="739">
                  <c:v>0.95866775500000001</c:v>
                </c:pt>
                <c:pt idx="740">
                  <c:v>0.95873928100000005</c:v>
                </c:pt>
                <c:pt idx="741">
                  <c:v>0.95881032899999996</c:v>
                </c:pt>
                <c:pt idx="742">
                  <c:v>0.95888114000000002</c:v>
                </c:pt>
                <c:pt idx="743">
                  <c:v>0.95895171199999996</c:v>
                </c:pt>
                <c:pt idx="744">
                  <c:v>0.95902156800000005</c:v>
                </c:pt>
                <c:pt idx="745">
                  <c:v>0.95909094800000005</c:v>
                </c:pt>
                <c:pt idx="746">
                  <c:v>0.95916032799999995</c:v>
                </c:pt>
                <c:pt idx="747">
                  <c:v>0.959228992</c:v>
                </c:pt>
                <c:pt idx="748">
                  <c:v>0.95929717999999997</c:v>
                </c:pt>
                <c:pt idx="749">
                  <c:v>0.959364891</c:v>
                </c:pt>
                <c:pt idx="750">
                  <c:v>0.95943236399999998</c:v>
                </c:pt>
                <c:pt idx="751">
                  <c:v>0.95949935900000005</c:v>
                </c:pt>
                <c:pt idx="752">
                  <c:v>0.95956587800000004</c:v>
                </c:pt>
                <c:pt idx="753">
                  <c:v>0.95963191999999997</c:v>
                </c:pt>
                <c:pt idx="754">
                  <c:v>0.95969796200000002</c:v>
                </c:pt>
                <c:pt idx="755">
                  <c:v>0.95976328799999999</c:v>
                </c:pt>
                <c:pt idx="756">
                  <c:v>0.959828138</c:v>
                </c:pt>
                <c:pt idx="757">
                  <c:v>0.95989274999999996</c:v>
                </c:pt>
                <c:pt idx="758">
                  <c:v>0.95995712300000002</c:v>
                </c:pt>
                <c:pt idx="759">
                  <c:v>0.96002078099999999</c:v>
                </c:pt>
                <c:pt idx="760">
                  <c:v>0.96008420000000005</c:v>
                </c:pt>
                <c:pt idx="761">
                  <c:v>0.96014738099999997</c:v>
                </c:pt>
                <c:pt idx="762">
                  <c:v>0.96021008500000005</c:v>
                </c:pt>
                <c:pt idx="763">
                  <c:v>0.96027231199999996</c:v>
                </c:pt>
                <c:pt idx="764">
                  <c:v>0.96033406300000002</c:v>
                </c:pt>
                <c:pt idx="765">
                  <c:v>0.96039581299999999</c:v>
                </c:pt>
                <c:pt idx="766">
                  <c:v>0.96045684799999997</c:v>
                </c:pt>
                <c:pt idx="767">
                  <c:v>0.96051764500000003</c:v>
                </c:pt>
                <c:pt idx="768">
                  <c:v>0.96057796500000003</c:v>
                </c:pt>
                <c:pt idx="769">
                  <c:v>0.96063828500000004</c:v>
                </c:pt>
                <c:pt idx="770">
                  <c:v>0.96069788899999997</c:v>
                </c:pt>
                <c:pt idx="771">
                  <c:v>0.96075701700000005</c:v>
                </c:pt>
                <c:pt idx="772">
                  <c:v>0.96081590699999997</c:v>
                </c:pt>
                <c:pt idx="773">
                  <c:v>0.96087455700000002</c:v>
                </c:pt>
                <c:pt idx="774">
                  <c:v>0.96093273199999996</c:v>
                </c:pt>
                <c:pt idx="775">
                  <c:v>0.96099042899999998</c:v>
                </c:pt>
                <c:pt idx="776">
                  <c:v>0.961048126</c:v>
                </c:pt>
                <c:pt idx="777">
                  <c:v>0.96110534700000005</c:v>
                </c:pt>
                <c:pt idx="778">
                  <c:v>0.96116208999999997</c:v>
                </c:pt>
                <c:pt idx="779">
                  <c:v>0.96121859600000004</c:v>
                </c:pt>
                <c:pt idx="780">
                  <c:v>0.96127486200000001</c:v>
                </c:pt>
                <c:pt idx="781">
                  <c:v>0.96133065200000001</c:v>
                </c:pt>
                <c:pt idx="782">
                  <c:v>0.96138596499999995</c:v>
                </c:pt>
                <c:pt idx="783">
                  <c:v>0.96144103999999997</c:v>
                </c:pt>
                <c:pt idx="784">
                  <c:v>0.96149587599999997</c:v>
                </c:pt>
                <c:pt idx="785">
                  <c:v>0.961550236</c:v>
                </c:pt>
                <c:pt idx="786">
                  <c:v>0.96160435700000002</c:v>
                </c:pt>
                <c:pt idx="787">
                  <c:v>0.96165800099999998</c:v>
                </c:pt>
                <c:pt idx="788">
                  <c:v>0.96171164499999995</c:v>
                </c:pt>
                <c:pt idx="789">
                  <c:v>0.96176481199999997</c:v>
                </c:pt>
                <c:pt idx="790">
                  <c:v>0.96181750300000002</c:v>
                </c:pt>
                <c:pt idx="791">
                  <c:v>0.96187019299999998</c:v>
                </c:pt>
                <c:pt idx="792">
                  <c:v>0.96192216900000005</c:v>
                </c:pt>
                <c:pt idx="793">
                  <c:v>0.96197390599999999</c:v>
                </c:pt>
                <c:pt idx="794">
                  <c:v>0.96202540400000003</c:v>
                </c:pt>
                <c:pt idx="795">
                  <c:v>0.96207690199999996</c:v>
                </c:pt>
                <c:pt idx="796">
                  <c:v>0.96212768599999998</c:v>
                </c:pt>
                <c:pt idx="797">
                  <c:v>0.96217823000000002</c:v>
                </c:pt>
                <c:pt idx="798">
                  <c:v>0.96222853699999999</c:v>
                </c:pt>
                <c:pt idx="799">
                  <c:v>0.96227860499999995</c:v>
                </c:pt>
                <c:pt idx="800">
                  <c:v>0.96232819599999997</c:v>
                </c:pt>
                <c:pt idx="801">
                  <c:v>0.96237754799999997</c:v>
                </c:pt>
                <c:pt idx="802">
                  <c:v>0.96242666200000004</c:v>
                </c:pt>
                <c:pt idx="803">
                  <c:v>0.96247553799999996</c:v>
                </c:pt>
                <c:pt idx="804">
                  <c:v>0.96252393700000005</c:v>
                </c:pt>
                <c:pt idx="805">
                  <c:v>0.96257209799999999</c:v>
                </c:pt>
                <c:pt idx="806">
                  <c:v>0.96262025799999995</c:v>
                </c:pt>
                <c:pt idx="807">
                  <c:v>0.96266770400000001</c:v>
                </c:pt>
                <c:pt idx="808">
                  <c:v>0.96271491099999995</c:v>
                </c:pt>
                <c:pt idx="809">
                  <c:v>0.96276187899999999</c:v>
                </c:pt>
                <c:pt idx="810">
                  <c:v>0.96280884700000002</c:v>
                </c:pt>
                <c:pt idx="811">
                  <c:v>0.96285510100000005</c:v>
                </c:pt>
                <c:pt idx="812">
                  <c:v>0.96290111499999997</c:v>
                </c:pt>
                <c:pt idx="813">
                  <c:v>0.96294689200000005</c:v>
                </c:pt>
                <c:pt idx="814">
                  <c:v>0.96299266800000005</c:v>
                </c:pt>
                <c:pt idx="815">
                  <c:v>0.96303796799999997</c:v>
                </c:pt>
                <c:pt idx="816">
                  <c:v>0.96308302899999998</c:v>
                </c:pt>
                <c:pt idx="817">
                  <c:v>0.96312761300000005</c:v>
                </c:pt>
                <c:pt idx="818">
                  <c:v>0.96317219700000001</c:v>
                </c:pt>
                <c:pt idx="819">
                  <c:v>0.96321630499999999</c:v>
                </c:pt>
                <c:pt idx="820">
                  <c:v>0.96326017399999997</c:v>
                </c:pt>
                <c:pt idx="821">
                  <c:v>0.96330404300000005</c:v>
                </c:pt>
                <c:pt idx="822">
                  <c:v>0.96334743499999997</c:v>
                </c:pt>
                <c:pt idx="823">
                  <c:v>0.96339058899999996</c:v>
                </c:pt>
                <c:pt idx="824">
                  <c:v>0.96343350400000005</c:v>
                </c:pt>
                <c:pt idx="825">
                  <c:v>0.96347618099999999</c:v>
                </c:pt>
                <c:pt idx="826">
                  <c:v>0.96351838099999998</c:v>
                </c:pt>
                <c:pt idx="827">
                  <c:v>0.96356034300000004</c:v>
                </c:pt>
                <c:pt idx="828">
                  <c:v>0.96360206599999998</c:v>
                </c:pt>
                <c:pt idx="829">
                  <c:v>0.96364378900000003</c:v>
                </c:pt>
                <c:pt idx="830">
                  <c:v>0.96368503599999999</c:v>
                </c:pt>
                <c:pt idx="831">
                  <c:v>0.96372604399999995</c:v>
                </c:pt>
                <c:pt idx="832">
                  <c:v>0.963766813</c:v>
                </c:pt>
                <c:pt idx="833">
                  <c:v>0.96380758300000002</c:v>
                </c:pt>
                <c:pt idx="834">
                  <c:v>0.96384787599999999</c:v>
                </c:pt>
                <c:pt idx="835">
                  <c:v>0.96388792999999995</c:v>
                </c:pt>
                <c:pt idx="836">
                  <c:v>0.96392798400000002</c:v>
                </c:pt>
                <c:pt idx="837">
                  <c:v>0.963967562</c:v>
                </c:pt>
                <c:pt idx="838">
                  <c:v>0.96400690099999997</c:v>
                </c:pt>
                <c:pt idx="839">
                  <c:v>0.96404600100000004</c:v>
                </c:pt>
                <c:pt idx="840">
                  <c:v>0.96408510199999997</c:v>
                </c:pt>
                <c:pt idx="841">
                  <c:v>0.96412372599999996</c:v>
                </c:pt>
                <c:pt idx="842">
                  <c:v>0.96416211100000004</c:v>
                </c:pt>
                <c:pt idx="843">
                  <c:v>0.96420025799999998</c:v>
                </c:pt>
                <c:pt idx="844">
                  <c:v>0.96423840500000002</c:v>
                </c:pt>
                <c:pt idx="845">
                  <c:v>0.96427607500000001</c:v>
                </c:pt>
                <c:pt idx="846">
                  <c:v>0.96431350699999996</c:v>
                </c:pt>
                <c:pt idx="847">
                  <c:v>0.96435070000000001</c:v>
                </c:pt>
                <c:pt idx="848">
                  <c:v>0.96438789400000002</c:v>
                </c:pt>
                <c:pt idx="849">
                  <c:v>0.96442461000000002</c:v>
                </c:pt>
                <c:pt idx="850">
                  <c:v>0.96446108799999997</c:v>
                </c:pt>
                <c:pt idx="851">
                  <c:v>0.96449756600000003</c:v>
                </c:pt>
                <c:pt idx="852">
                  <c:v>0.96453380600000005</c:v>
                </c:pt>
                <c:pt idx="853">
                  <c:v>0.96456980699999995</c:v>
                </c:pt>
                <c:pt idx="854">
                  <c:v>0.96460557000000002</c:v>
                </c:pt>
                <c:pt idx="855">
                  <c:v>0.96464133299999999</c:v>
                </c:pt>
                <c:pt idx="856">
                  <c:v>0.96467661900000001</c:v>
                </c:pt>
                <c:pt idx="857">
                  <c:v>0.96471166600000002</c:v>
                </c:pt>
                <c:pt idx="858">
                  <c:v>0.96474647499999999</c:v>
                </c:pt>
                <c:pt idx="859">
                  <c:v>0.96478128399999996</c:v>
                </c:pt>
                <c:pt idx="860">
                  <c:v>0.96481561699999996</c:v>
                </c:pt>
                <c:pt idx="861">
                  <c:v>0.96484970999999997</c:v>
                </c:pt>
                <c:pt idx="862">
                  <c:v>0.96488356600000003</c:v>
                </c:pt>
                <c:pt idx="863">
                  <c:v>0.96491766000000001</c:v>
                </c:pt>
                <c:pt idx="864">
                  <c:v>0.96495127700000005</c:v>
                </c:pt>
                <c:pt idx="865">
                  <c:v>0.96498465499999997</c:v>
                </c:pt>
                <c:pt idx="866">
                  <c:v>0.96501803399999997</c:v>
                </c:pt>
                <c:pt idx="867">
                  <c:v>0.96505093600000003</c:v>
                </c:pt>
                <c:pt idx="868">
                  <c:v>0.96508359899999996</c:v>
                </c:pt>
                <c:pt idx="869">
                  <c:v>0.96511602399999996</c:v>
                </c:pt>
                <c:pt idx="870">
                  <c:v>0.96514868700000001</c:v>
                </c:pt>
                <c:pt idx="871">
                  <c:v>0.96518087399999997</c:v>
                </c:pt>
                <c:pt idx="872">
                  <c:v>0.96521282200000003</c:v>
                </c:pt>
                <c:pt idx="873">
                  <c:v>0.96524453200000004</c:v>
                </c:pt>
                <c:pt idx="874">
                  <c:v>0.96527624099999998</c:v>
                </c:pt>
                <c:pt idx="875">
                  <c:v>0.96530771299999996</c:v>
                </c:pt>
                <c:pt idx="876">
                  <c:v>0.96533894499999995</c:v>
                </c:pt>
                <c:pt idx="877">
                  <c:v>0.96537017800000002</c:v>
                </c:pt>
                <c:pt idx="878">
                  <c:v>0.96540093400000004</c:v>
                </c:pt>
                <c:pt idx="879">
                  <c:v>0.96543145200000002</c:v>
                </c:pt>
                <c:pt idx="880">
                  <c:v>0.96546196900000003</c:v>
                </c:pt>
                <c:pt idx="881">
                  <c:v>0.96549248700000001</c:v>
                </c:pt>
                <c:pt idx="882">
                  <c:v>0.96552252800000005</c:v>
                </c:pt>
                <c:pt idx="883">
                  <c:v>0.96555232999999996</c:v>
                </c:pt>
                <c:pt idx="884">
                  <c:v>0.96558189400000005</c:v>
                </c:pt>
                <c:pt idx="885">
                  <c:v>0.96561169599999996</c:v>
                </c:pt>
                <c:pt idx="886">
                  <c:v>0.96564102200000002</c:v>
                </c:pt>
                <c:pt idx="887">
                  <c:v>0.96567010900000005</c:v>
                </c:pt>
                <c:pt idx="888">
                  <c:v>0.96569895699999997</c:v>
                </c:pt>
                <c:pt idx="889">
                  <c:v>0.96572804499999998</c:v>
                </c:pt>
                <c:pt idx="890">
                  <c:v>0.96575665499999996</c:v>
                </c:pt>
                <c:pt idx="891">
                  <c:v>0.96578502700000002</c:v>
                </c:pt>
                <c:pt idx="892">
                  <c:v>0.965813637</c:v>
                </c:pt>
                <c:pt idx="893">
                  <c:v>0.96584177000000004</c:v>
                </c:pt>
                <c:pt idx="894">
                  <c:v>0.96586966500000004</c:v>
                </c:pt>
                <c:pt idx="895">
                  <c:v>0.965897322</c:v>
                </c:pt>
                <c:pt idx="896">
                  <c:v>0.965925217</c:v>
                </c:pt>
                <c:pt idx="897">
                  <c:v>0.96595263499999995</c:v>
                </c:pt>
                <c:pt idx="898">
                  <c:v>0.96597981499999996</c:v>
                </c:pt>
                <c:pt idx="899">
                  <c:v>0.96600699400000001</c:v>
                </c:pt>
                <c:pt idx="900">
                  <c:v>0.96603417400000002</c:v>
                </c:pt>
                <c:pt idx="901">
                  <c:v>0.96606087699999998</c:v>
                </c:pt>
                <c:pt idx="902">
                  <c:v>0.96608734100000004</c:v>
                </c:pt>
                <c:pt idx="903">
                  <c:v>0.96611380599999996</c:v>
                </c:pt>
                <c:pt idx="904">
                  <c:v>0.96614027000000002</c:v>
                </c:pt>
                <c:pt idx="905">
                  <c:v>0.966166258</c:v>
                </c:pt>
                <c:pt idx="906">
                  <c:v>0.96619224500000001</c:v>
                </c:pt>
                <c:pt idx="907">
                  <c:v>0.96621823299999998</c:v>
                </c:pt>
                <c:pt idx="908">
                  <c:v>0.96624374400000002</c:v>
                </c:pt>
                <c:pt idx="909">
                  <c:v>0.96626925500000005</c:v>
                </c:pt>
                <c:pt idx="910">
                  <c:v>0.96629452699999996</c:v>
                </c:pt>
                <c:pt idx="911">
                  <c:v>0.96632003799999999</c:v>
                </c:pt>
                <c:pt idx="912">
                  <c:v>0.96634507199999997</c:v>
                </c:pt>
                <c:pt idx="913">
                  <c:v>0.96636986700000005</c:v>
                </c:pt>
                <c:pt idx="914">
                  <c:v>0.96639466299999999</c:v>
                </c:pt>
                <c:pt idx="915">
                  <c:v>0.96641945799999995</c:v>
                </c:pt>
                <c:pt idx="916">
                  <c:v>0.96644377699999995</c:v>
                </c:pt>
                <c:pt idx="917">
                  <c:v>0.96646809600000005</c:v>
                </c:pt>
                <c:pt idx="918">
                  <c:v>0.96649217600000004</c:v>
                </c:pt>
                <c:pt idx="919">
                  <c:v>0.96651625600000002</c:v>
                </c:pt>
                <c:pt idx="920">
                  <c:v>0.96654009799999996</c:v>
                </c:pt>
                <c:pt idx="921">
                  <c:v>0.96656370199999997</c:v>
                </c:pt>
                <c:pt idx="922">
                  <c:v>0.96658754300000005</c:v>
                </c:pt>
                <c:pt idx="923">
                  <c:v>0.96661090900000002</c:v>
                </c:pt>
                <c:pt idx="924">
                  <c:v>0.966634035</c:v>
                </c:pt>
                <c:pt idx="925">
                  <c:v>0.96665716199999996</c:v>
                </c:pt>
                <c:pt idx="926">
                  <c:v>0.96668028800000005</c:v>
                </c:pt>
                <c:pt idx="927">
                  <c:v>0.966703176</c:v>
                </c:pt>
                <c:pt idx="928">
                  <c:v>0.96672582600000001</c:v>
                </c:pt>
                <c:pt idx="929">
                  <c:v>0.96674823799999998</c:v>
                </c:pt>
                <c:pt idx="930">
                  <c:v>0.96677088700000002</c:v>
                </c:pt>
                <c:pt idx="931">
                  <c:v>0.96679305999999998</c:v>
                </c:pt>
                <c:pt idx="932">
                  <c:v>0.96681523300000005</c:v>
                </c:pt>
                <c:pt idx="933">
                  <c:v>0.96683716799999997</c:v>
                </c:pt>
                <c:pt idx="934">
                  <c:v>0.96685934100000004</c:v>
                </c:pt>
                <c:pt idx="935">
                  <c:v>0.96688103700000005</c:v>
                </c:pt>
                <c:pt idx="936">
                  <c:v>0.96690249399999995</c:v>
                </c:pt>
                <c:pt idx="937">
                  <c:v>0.96692419100000004</c:v>
                </c:pt>
                <c:pt idx="938">
                  <c:v>0.96694541000000001</c:v>
                </c:pt>
                <c:pt idx="939">
                  <c:v>0.96696662899999997</c:v>
                </c:pt>
                <c:pt idx="940">
                  <c:v>0.96698761</c:v>
                </c:pt>
                <c:pt idx="941">
                  <c:v>0.96700882899999996</c:v>
                </c:pt>
                <c:pt idx="942">
                  <c:v>0.96702957199999995</c:v>
                </c:pt>
                <c:pt idx="943">
                  <c:v>0.96705031399999997</c:v>
                </c:pt>
                <c:pt idx="944">
                  <c:v>0.96707081800000005</c:v>
                </c:pt>
                <c:pt idx="945">
                  <c:v>0.96709155999999996</c:v>
                </c:pt>
                <c:pt idx="946">
                  <c:v>0.96711182600000001</c:v>
                </c:pt>
                <c:pt idx="947">
                  <c:v>0.96713209200000005</c:v>
                </c:pt>
                <c:pt idx="948">
                  <c:v>0.96715211899999998</c:v>
                </c:pt>
                <c:pt idx="949">
                  <c:v>0.96717238400000005</c:v>
                </c:pt>
                <c:pt idx="950">
                  <c:v>0.96719217300000004</c:v>
                </c:pt>
                <c:pt idx="951">
                  <c:v>0.96721196200000004</c:v>
                </c:pt>
                <c:pt idx="952">
                  <c:v>0.96723174999999995</c:v>
                </c:pt>
                <c:pt idx="953">
                  <c:v>0.96725130100000001</c:v>
                </c:pt>
                <c:pt idx="954">
                  <c:v>0.96727061299999995</c:v>
                </c:pt>
                <c:pt idx="955">
                  <c:v>0.96728992499999999</c:v>
                </c:pt>
                <c:pt idx="956">
                  <c:v>0.96730923700000004</c:v>
                </c:pt>
                <c:pt idx="957">
                  <c:v>0.96732830999999997</c:v>
                </c:pt>
                <c:pt idx="958">
                  <c:v>0.96734714499999996</c:v>
                </c:pt>
                <c:pt idx="959">
                  <c:v>0.96736597999999996</c:v>
                </c:pt>
                <c:pt idx="960">
                  <c:v>0.96738457700000002</c:v>
                </c:pt>
                <c:pt idx="961">
                  <c:v>0.96740317300000001</c:v>
                </c:pt>
                <c:pt idx="962">
                  <c:v>0.96742200899999997</c:v>
                </c:pt>
                <c:pt idx="963">
                  <c:v>0.96744036700000002</c:v>
                </c:pt>
                <c:pt idx="964">
                  <c:v>0.96745848700000003</c:v>
                </c:pt>
                <c:pt idx="965">
                  <c:v>0.96747660599999996</c:v>
                </c:pt>
                <c:pt idx="966">
                  <c:v>0.96749448800000004</c:v>
                </c:pt>
                <c:pt idx="967">
                  <c:v>0.96751236900000004</c:v>
                </c:pt>
                <c:pt idx="968">
                  <c:v>0.96753001199999999</c:v>
                </c:pt>
                <c:pt idx="969">
                  <c:v>0.96754813200000001</c:v>
                </c:pt>
                <c:pt idx="970">
                  <c:v>0.96756553599999995</c:v>
                </c:pt>
                <c:pt idx="971">
                  <c:v>0.96758294099999997</c:v>
                </c:pt>
                <c:pt idx="972">
                  <c:v>0.967600346</c:v>
                </c:pt>
                <c:pt idx="973">
                  <c:v>0.96761751200000001</c:v>
                </c:pt>
                <c:pt idx="974">
                  <c:v>0.96763467800000003</c:v>
                </c:pt>
                <c:pt idx="975">
                  <c:v>0.967651606</c:v>
                </c:pt>
                <c:pt idx="976">
                  <c:v>0.967668533</c:v>
                </c:pt>
                <c:pt idx="977">
                  <c:v>0.96768569900000001</c:v>
                </c:pt>
                <c:pt idx="978">
                  <c:v>0.96770238900000005</c:v>
                </c:pt>
                <c:pt idx="979">
                  <c:v>0.96771907800000001</c:v>
                </c:pt>
                <c:pt idx="980">
                  <c:v>0.96773552900000004</c:v>
                </c:pt>
                <c:pt idx="981">
                  <c:v>0.96775197999999996</c:v>
                </c:pt>
                <c:pt idx="982">
                  <c:v>0.96776819199999997</c:v>
                </c:pt>
                <c:pt idx="983">
                  <c:v>0.96778440499999996</c:v>
                </c:pt>
                <c:pt idx="984">
                  <c:v>0.96780085599999999</c:v>
                </c:pt>
                <c:pt idx="985">
                  <c:v>0.96781682999999996</c:v>
                </c:pt>
                <c:pt idx="986">
                  <c:v>0.96783280400000005</c:v>
                </c:pt>
                <c:pt idx="987">
                  <c:v>0.96784853900000001</c:v>
                </c:pt>
                <c:pt idx="988">
                  <c:v>0.96786427500000005</c:v>
                </c:pt>
                <c:pt idx="989">
                  <c:v>0.96787977199999997</c:v>
                </c:pt>
                <c:pt idx="990">
                  <c:v>0.967895269</c:v>
                </c:pt>
                <c:pt idx="991">
                  <c:v>0.96791076700000001</c:v>
                </c:pt>
                <c:pt idx="992">
                  <c:v>0.96792650199999997</c:v>
                </c:pt>
                <c:pt idx="993">
                  <c:v>0.96794176099999996</c:v>
                </c:pt>
                <c:pt idx="994">
                  <c:v>0.96795678100000004</c:v>
                </c:pt>
                <c:pt idx="995">
                  <c:v>0.96797180199999999</c:v>
                </c:pt>
                <c:pt idx="996">
                  <c:v>0.96798682199999997</c:v>
                </c:pt>
                <c:pt idx="997">
                  <c:v>0.96800160400000002</c:v>
                </c:pt>
                <c:pt idx="998">
                  <c:v>0.96801638599999995</c:v>
                </c:pt>
                <c:pt idx="999">
                  <c:v>0.96803140600000004</c:v>
                </c:pt>
                <c:pt idx="1000">
                  <c:v>0.96804595000000004</c:v>
                </c:pt>
                <c:pt idx="1001">
                  <c:v>0.96806049299999997</c:v>
                </c:pt>
                <c:pt idx="1002">
                  <c:v>0.96807479900000004</c:v>
                </c:pt>
                <c:pt idx="1003">
                  <c:v>0.96808910400000003</c:v>
                </c:pt>
                <c:pt idx="1004">
                  <c:v>0.96810340900000003</c:v>
                </c:pt>
                <c:pt idx="1005">
                  <c:v>0.96811747599999998</c:v>
                </c:pt>
                <c:pt idx="1006">
                  <c:v>0.96813154199999996</c:v>
                </c:pt>
                <c:pt idx="1007">
                  <c:v>0.96814584699999995</c:v>
                </c:pt>
                <c:pt idx="1008">
                  <c:v>0.96815967599999997</c:v>
                </c:pt>
                <c:pt idx="1009">
                  <c:v>0.96817350400000002</c:v>
                </c:pt>
                <c:pt idx="1010">
                  <c:v>0.96818709400000003</c:v>
                </c:pt>
                <c:pt idx="1011">
                  <c:v>0.96820068400000003</c:v>
                </c:pt>
                <c:pt idx="1012">
                  <c:v>0.96821427299999996</c:v>
                </c:pt>
                <c:pt idx="1013">
                  <c:v>0.96822762500000004</c:v>
                </c:pt>
                <c:pt idx="1014">
                  <c:v>0.96824145299999997</c:v>
                </c:pt>
                <c:pt idx="1015">
                  <c:v>0.96825480500000005</c:v>
                </c:pt>
                <c:pt idx="1016">
                  <c:v>0.96826791800000001</c:v>
                </c:pt>
                <c:pt idx="1017">
                  <c:v>0.96828103099999996</c:v>
                </c:pt>
                <c:pt idx="1018">
                  <c:v>0.96829414400000002</c:v>
                </c:pt>
                <c:pt idx="1019">
                  <c:v>0.96830701799999996</c:v>
                </c:pt>
                <c:pt idx="1020">
                  <c:v>0.96831989299999999</c:v>
                </c:pt>
                <c:pt idx="1021">
                  <c:v>0.96833276700000004</c:v>
                </c:pt>
                <c:pt idx="1022">
                  <c:v>0.96834611900000001</c:v>
                </c:pt>
                <c:pt idx="1023">
                  <c:v>0.96835875500000002</c:v>
                </c:pt>
                <c:pt idx="1024">
                  <c:v>0.96837139100000003</c:v>
                </c:pt>
                <c:pt idx="1025">
                  <c:v>0.96838378899999999</c:v>
                </c:pt>
                <c:pt idx="1026">
                  <c:v>0.96839618699999996</c:v>
                </c:pt>
                <c:pt idx="1027">
                  <c:v>0.96840858500000004</c:v>
                </c:pt>
                <c:pt idx="1028">
                  <c:v>0.96842098200000004</c:v>
                </c:pt>
                <c:pt idx="1029">
                  <c:v>0.96843361900000002</c:v>
                </c:pt>
                <c:pt idx="1030">
                  <c:v>0.96844577799999998</c:v>
                </c:pt>
                <c:pt idx="1031">
                  <c:v>0.96845793700000005</c:v>
                </c:pt>
                <c:pt idx="1032">
                  <c:v>0.96846985799999996</c:v>
                </c:pt>
                <c:pt idx="1033">
                  <c:v>0.96848177899999999</c:v>
                </c:pt>
                <c:pt idx="1034">
                  <c:v>0.96849370000000001</c:v>
                </c:pt>
                <c:pt idx="1035">
                  <c:v>0.968505383</c:v>
                </c:pt>
                <c:pt idx="1036">
                  <c:v>0.96851706500000001</c:v>
                </c:pt>
                <c:pt idx="1037">
                  <c:v>0.96852922399999997</c:v>
                </c:pt>
                <c:pt idx="1038">
                  <c:v>0.96854066800000005</c:v>
                </c:pt>
                <c:pt idx="1039">
                  <c:v>0.96855211299999999</c:v>
                </c:pt>
                <c:pt idx="1040">
                  <c:v>0.96856355699999996</c:v>
                </c:pt>
                <c:pt idx="1041">
                  <c:v>0.96857500100000005</c:v>
                </c:pt>
                <c:pt idx="1042">
                  <c:v>0.96858620600000001</c:v>
                </c:pt>
                <c:pt idx="1043">
                  <c:v>0.96859741200000005</c:v>
                </c:pt>
                <c:pt idx="1044">
                  <c:v>0.96860909500000003</c:v>
                </c:pt>
                <c:pt idx="1045">
                  <c:v>0.96862006199999995</c:v>
                </c:pt>
                <c:pt idx="1046">
                  <c:v>0.96863102899999998</c:v>
                </c:pt>
                <c:pt idx="1047">
                  <c:v>0.96864199600000001</c:v>
                </c:pt>
                <c:pt idx="1048">
                  <c:v>0.96865296400000001</c:v>
                </c:pt>
                <c:pt idx="1049">
                  <c:v>0.96866369200000002</c:v>
                </c:pt>
                <c:pt idx="1050">
                  <c:v>0.96867442100000001</c:v>
                </c:pt>
                <c:pt idx="1051">
                  <c:v>0.96868514999999999</c:v>
                </c:pt>
                <c:pt idx="1052">
                  <c:v>0.96869611700000002</c:v>
                </c:pt>
                <c:pt idx="1053">
                  <c:v>0.96870660799999997</c:v>
                </c:pt>
                <c:pt idx="1054">
                  <c:v>0.96871709800000005</c:v>
                </c:pt>
                <c:pt idx="1055">
                  <c:v>0.968727589</c:v>
                </c:pt>
                <c:pt idx="1056">
                  <c:v>0.96873784100000004</c:v>
                </c:pt>
                <c:pt idx="1057">
                  <c:v>0.96874809299999998</c:v>
                </c:pt>
                <c:pt idx="1058">
                  <c:v>0.96875834500000002</c:v>
                </c:pt>
                <c:pt idx="1059">
                  <c:v>0.96876907300000004</c:v>
                </c:pt>
                <c:pt idx="1060">
                  <c:v>0.96877908700000004</c:v>
                </c:pt>
                <c:pt idx="1061">
                  <c:v>0.96878910100000004</c:v>
                </c:pt>
                <c:pt idx="1062">
                  <c:v>0.96879911399999996</c:v>
                </c:pt>
                <c:pt idx="1063">
                  <c:v>0.96880912799999996</c:v>
                </c:pt>
                <c:pt idx="1064">
                  <c:v>0.96881890299999995</c:v>
                </c:pt>
                <c:pt idx="1065">
                  <c:v>0.96882867800000005</c:v>
                </c:pt>
                <c:pt idx="1066">
                  <c:v>0.96883845300000004</c:v>
                </c:pt>
                <c:pt idx="1067">
                  <c:v>0.96884846700000005</c:v>
                </c:pt>
                <c:pt idx="1068">
                  <c:v>0.96885800399999999</c:v>
                </c:pt>
                <c:pt idx="1069">
                  <c:v>0.96886753999999997</c:v>
                </c:pt>
                <c:pt idx="1070">
                  <c:v>0.96887707700000003</c:v>
                </c:pt>
                <c:pt idx="1071">
                  <c:v>0.96888661399999998</c:v>
                </c:pt>
                <c:pt idx="1072">
                  <c:v>0.96889591200000003</c:v>
                </c:pt>
                <c:pt idx="1073">
                  <c:v>0.96890520999999996</c:v>
                </c:pt>
                <c:pt idx="1074">
                  <c:v>0.96891498600000003</c:v>
                </c:pt>
                <c:pt idx="1075">
                  <c:v>0.96892404600000004</c:v>
                </c:pt>
                <c:pt idx="1076">
                  <c:v>0.96893310499999996</c:v>
                </c:pt>
                <c:pt idx="1077">
                  <c:v>0.96894216499999997</c:v>
                </c:pt>
                <c:pt idx="1078">
                  <c:v>0.96895122499999997</c:v>
                </c:pt>
                <c:pt idx="1079">
                  <c:v>0.96896028499999998</c:v>
                </c:pt>
                <c:pt idx="1080">
                  <c:v>0.96896910700000005</c:v>
                </c:pt>
                <c:pt idx="1081">
                  <c:v>0.96897792800000004</c:v>
                </c:pt>
                <c:pt idx="1082">
                  <c:v>0.96898722599999998</c:v>
                </c:pt>
                <c:pt idx="1083">
                  <c:v>0.96899604800000005</c:v>
                </c:pt>
                <c:pt idx="1084">
                  <c:v>0.96900463100000001</c:v>
                </c:pt>
                <c:pt idx="1085">
                  <c:v>0.96901321399999996</c:v>
                </c:pt>
                <c:pt idx="1086">
                  <c:v>0.96902179700000002</c:v>
                </c:pt>
                <c:pt idx="1087">
                  <c:v>0.96903037999999997</c:v>
                </c:pt>
                <c:pt idx="1088">
                  <c:v>0.96903896300000003</c:v>
                </c:pt>
                <c:pt idx="1089">
                  <c:v>0.96904778499999999</c:v>
                </c:pt>
                <c:pt idx="1090">
                  <c:v>0.96905612900000004</c:v>
                </c:pt>
                <c:pt idx="1091">
                  <c:v>0.96906447399999995</c:v>
                </c:pt>
                <c:pt idx="1092">
                  <c:v>0.96907281899999997</c:v>
                </c:pt>
                <c:pt idx="1093">
                  <c:v>0.96908092499999998</c:v>
                </c:pt>
                <c:pt idx="1094">
                  <c:v>0.96908903099999999</c:v>
                </c:pt>
                <c:pt idx="1095">
                  <c:v>0.969097137</c:v>
                </c:pt>
                <c:pt idx="1096">
                  <c:v>0.96910524399999998</c:v>
                </c:pt>
                <c:pt idx="1097">
                  <c:v>0.96911382700000004</c:v>
                </c:pt>
                <c:pt idx="1098">
                  <c:v>0.96912169500000001</c:v>
                </c:pt>
                <c:pt idx="1099">
                  <c:v>0.969129562</c:v>
                </c:pt>
                <c:pt idx="1100">
                  <c:v>0.96913742999999997</c:v>
                </c:pt>
                <c:pt idx="1101">
                  <c:v>0.96914529800000004</c:v>
                </c:pt>
                <c:pt idx="1102">
                  <c:v>0.96915316600000001</c:v>
                </c:pt>
                <c:pt idx="1103">
                  <c:v>0.96916079499999996</c:v>
                </c:pt>
                <c:pt idx="1104">
                  <c:v>0.96916890099999997</c:v>
                </c:pt>
                <c:pt idx="1105">
                  <c:v>0.96917653100000001</c:v>
                </c:pt>
                <c:pt idx="1106">
                  <c:v>0.96918415999999996</c:v>
                </c:pt>
                <c:pt idx="1107">
                  <c:v>0.96919179</c:v>
                </c:pt>
                <c:pt idx="1108">
                  <c:v>0.96919918100000002</c:v>
                </c:pt>
                <c:pt idx="1109">
                  <c:v>0.96920657200000004</c:v>
                </c:pt>
                <c:pt idx="1110">
                  <c:v>0.96921396299999996</c:v>
                </c:pt>
                <c:pt idx="1111">
                  <c:v>0.96922182999999995</c:v>
                </c:pt>
                <c:pt idx="1112">
                  <c:v>0.96922922099999997</c:v>
                </c:pt>
                <c:pt idx="1113">
                  <c:v>0.96923637399999996</c:v>
                </c:pt>
                <c:pt idx="1114">
                  <c:v>0.96924352599999997</c:v>
                </c:pt>
                <c:pt idx="1115">
                  <c:v>0.96925067899999995</c:v>
                </c:pt>
                <c:pt idx="1116">
                  <c:v>0.96925783200000004</c:v>
                </c:pt>
                <c:pt idx="1117">
                  <c:v>0.96926498400000005</c:v>
                </c:pt>
                <c:pt idx="1118">
                  <c:v>0.96927213700000003</c:v>
                </c:pt>
                <c:pt idx="1119">
                  <c:v>0.96927952799999995</c:v>
                </c:pt>
                <c:pt idx="1120">
                  <c:v>0.96928644200000003</c:v>
                </c:pt>
                <c:pt idx="1121">
                  <c:v>0.96929335599999999</c:v>
                </c:pt>
                <c:pt idx="1122">
                  <c:v>0.96930026999999996</c:v>
                </c:pt>
                <c:pt idx="1123">
                  <c:v>0.96930718400000004</c:v>
                </c:pt>
                <c:pt idx="1124">
                  <c:v>0.96931385999999997</c:v>
                </c:pt>
                <c:pt idx="1125">
                  <c:v>0.96932053600000001</c:v>
                </c:pt>
                <c:pt idx="1126">
                  <c:v>0.96932768800000002</c:v>
                </c:pt>
                <c:pt idx="1127">
                  <c:v>0.96933436399999995</c:v>
                </c:pt>
                <c:pt idx="1128">
                  <c:v>0.96934103999999999</c:v>
                </c:pt>
                <c:pt idx="1129">
                  <c:v>0.96934771500000005</c:v>
                </c:pt>
                <c:pt idx="1130">
                  <c:v>0.96935415300000005</c:v>
                </c:pt>
                <c:pt idx="1131">
                  <c:v>0.96936058999999997</c:v>
                </c:pt>
                <c:pt idx="1132">
                  <c:v>0.96936702699999999</c:v>
                </c:pt>
                <c:pt idx="1133">
                  <c:v>0.96937346499999999</c:v>
                </c:pt>
                <c:pt idx="1134">
                  <c:v>0.96938037899999996</c:v>
                </c:pt>
                <c:pt idx="1135">
                  <c:v>0.96938681599999998</c:v>
                </c:pt>
                <c:pt idx="1136">
                  <c:v>0.96939301499999997</c:v>
                </c:pt>
                <c:pt idx="1137">
                  <c:v>0.96939921399999995</c:v>
                </c:pt>
                <c:pt idx="1138">
                  <c:v>0.96940541300000005</c:v>
                </c:pt>
                <c:pt idx="1139">
                  <c:v>0.96941161200000003</c:v>
                </c:pt>
                <c:pt idx="1140">
                  <c:v>0.96941781000000005</c:v>
                </c:pt>
                <c:pt idx="1141">
                  <c:v>0.96942448599999997</c:v>
                </c:pt>
                <c:pt idx="1142">
                  <c:v>0.96943044700000003</c:v>
                </c:pt>
                <c:pt idx="1143">
                  <c:v>0.969436407</c:v>
                </c:pt>
                <c:pt idx="1144">
                  <c:v>0.96944236800000005</c:v>
                </c:pt>
                <c:pt idx="1145">
                  <c:v>0.96944832800000003</c:v>
                </c:pt>
                <c:pt idx="1146">
                  <c:v>0.969454288</c:v>
                </c:pt>
                <c:pt idx="1147">
                  <c:v>0.96946024900000005</c:v>
                </c:pt>
                <c:pt idx="1148">
                  <c:v>0.96946597099999998</c:v>
                </c:pt>
                <c:pt idx="1149">
                  <c:v>0.96947216999999997</c:v>
                </c:pt>
                <c:pt idx="1150">
                  <c:v>0.96947789200000001</c:v>
                </c:pt>
                <c:pt idx="1151">
                  <c:v>0.96948361400000005</c:v>
                </c:pt>
                <c:pt idx="1152">
                  <c:v>0.96948933599999998</c:v>
                </c:pt>
                <c:pt idx="1153">
                  <c:v>0.96949505800000002</c:v>
                </c:pt>
                <c:pt idx="1154">
                  <c:v>0.96950077999999995</c:v>
                </c:pt>
                <c:pt idx="1155">
                  <c:v>0.96950650199999999</c:v>
                </c:pt>
                <c:pt idx="1156">
                  <c:v>0.96951246300000005</c:v>
                </c:pt>
                <c:pt idx="1157">
                  <c:v>0.96951794599999996</c:v>
                </c:pt>
                <c:pt idx="1158">
                  <c:v>0.96952342999999996</c:v>
                </c:pt>
                <c:pt idx="1159">
                  <c:v>0.96952891299999999</c:v>
                </c:pt>
                <c:pt idx="1160">
                  <c:v>0.96953439699999999</c:v>
                </c:pt>
                <c:pt idx="1161">
                  <c:v>0.96953988099999999</c:v>
                </c:pt>
                <c:pt idx="1162">
                  <c:v>0.96954512599999998</c:v>
                </c:pt>
                <c:pt idx="1163">
                  <c:v>0.96955037099999997</c:v>
                </c:pt>
                <c:pt idx="1164">
                  <c:v>0.96955609300000001</c:v>
                </c:pt>
                <c:pt idx="1165">
                  <c:v>0.96956133799999999</c:v>
                </c:pt>
                <c:pt idx="1166">
                  <c:v>0.96956658399999995</c:v>
                </c:pt>
                <c:pt idx="1167">
                  <c:v>0.96957182900000005</c:v>
                </c:pt>
                <c:pt idx="1168">
                  <c:v>0.96957707400000004</c:v>
                </c:pt>
                <c:pt idx="1169">
                  <c:v>0.96958208099999998</c:v>
                </c:pt>
                <c:pt idx="1170">
                  <c:v>0.96958708800000004</c:v>
                </c:pt>
                <c:pt idx="1171">
                  <c:v>0.96959257099999996</c:v>
                </c:pt>
                <c:pt idx="1172">
                  <c:v>0.96959757800000002</c:v>
                </c:pt>
                <c:pt idx="1173">
                  <c:v>0.96960258499999996</c:v>
                </c:pt>
                <c:pt idx="1174">
                  <c:v>0.96960759200000002</c:v>
                </c:pt>
                <c:pt idx="1175">
                  <c:v>0.96961259799999999</c:v>
                </c:pt>
                <c:pt idx="1176">
                  <c:v>0.96961760500000005</c:v>
                </c:pt>
                <c:pt idx="1177">
                  <c:v>0.96962237399999995</c:v>
                </c:pt>
                <c:pt idx="1178">
                  <c:v>0.969627142</c:v>
                </c:pt>
                <c:pt idx="1179">
                  <c:v>0.96963238699999998</c:v>
                </c:pt>
                <c:pt idx="1180">
                  <c:v>0.969637156</c:v>
                </c:pt>
                <c:pt idx="1181">
                  <c:v>0.96964192400000004</c:v>
                </c:pt>
                <c:pt idx="1182">
                  <c:v>0.96964669199999998</c:v>
                </c:pt>
                <c:pt idx="1183">
                  <c:v>0.96965146099999999</c:v>
                </c:pt>
                <c:pt idx="1184">
                  <c:v>0.96965622900000004</c:v>
                </c:pt>
                <c:pt idx="1185">
                  <c:v>0.96966075900000004</c:v>
                </c:pt>
                <c:pt idx="1186">
                  <c:v>0.96966576599999998</c:v>
                </c:pt>
                <c:pt idx="1187">
                  <c:v>0.96967029599999999</c:v>
                </c:pt>
                <c:pt idx="1188">
                  <c:v>0.96967482599999999</c:v>
                </c:pt>
                <c:pt idx="1189">
                  <c:v>0.96967935599999999</c:v>
                </c:pt>
                <c:pt idx="1190">
                  <c:v>0.96968388599999999</c:v>
                </c:pt>
                <c:pt idx="1191">
                  <c:v>0.969688416</c:v>
                </c:pt>
                <c:pt idx="1192">
                  <c:v>0.96969270699999999</c:v>
                </c:pt>
                <c:pt idx="1193">
                  <c:v>0.96969699899999995</c:v>
                </c:pt>
                <c:pt idx="1194">
                  <c:v>0.96970176699999999</c:v>
                </c:pt>
                <c:pt idx="1195">
                  <c:v>0.96970605899999995</c:v>
                </c:pt>
                <c:pt idx="1196">
                  <c:v>0.96971035000000005</c:v>
                </c:pt>
                <c:pt idx="1197">
                  <c:v>0.96971464200000002</c:v>
                </c:pt>
                <c:pt idx="1198">
                  <c:v>0.96971893300000001</c:v>
                </c:pt>
                <c:pt idx="1199">
                  <c:v>0.96972322499999997</c:v>
                </c:pt>
                <c:pt idx="1200">
                  <c:v>0.96972751599999996</c:v>
                </c:pt>
                <c:pt idx="1201">
                  <c:v>0.96973228499999997</c:v>
                </c:pt>
                <c:pt idx="1202">
                  <c:v>0.96973657599999996</c:v>
                </c:pt>
                <c:pt idx="1203">
                  <c:v>0.96974039099999998</c:v>
                </c:pt>
                <c:pt idx="1204">
                  <c:v>0.96974420500000003</c:v>
                </c:pt>
                <c:pt idx="1205">
                  <c:v>0.96974802000000004</c:v>
                </c:pt>
                <c:pt idx="1206">
                  <c:v>0.96975183499999995</c:v>
                </c:pt>
                <c:pt idx="1207">
                  <c:v>0.96975564999999997</c:v>
                </c:pt>
                <c:pt idx="1208">
                  <c:v>0.96975946400000002</c:v>
                </c:pt>
                <c:pt idx="1209">
                  <c:v>0.96976375599999998</c:v>
                </c:pt>
                <c:pt idx="1210">
                  <c:v>0.96976757000000002</c:v>
                </c:pt>
                <c:pt idx="1211">
                  <c:v>0.96977138500000004</c:v>
                </c:pt>
                <c:pt idx="1212">
                  <c:v>0.96977519999999995</c:v>
                </c:pt>
                <c:pt idx="1213">
                  <c:v>0.96977901499999997</c:v>
                </c:pt>
                <c:pt idx="1214">
                  <c:v>0.96978282900000001</c:v>
                </c:pt>
                <c:pt idx="1215">
                  <c:v>0.96978664400000003</c:v>
                </c:pt>
                <c:pt idx="1216">
                  <c:v>0.96979093599999999</c:v>
                </c:pt>
                <c:pt idx="1217">
                  <c:v>0.96979475000000004</c:v>
                </c:pt>
                <c:pt idx="1218">
                  <c:v>0.96979856499999995</c:v>
                </c:pt>
                <c:pt idx="1219">
                  <c:v>0.96980237999999996</c:v>
                </c:pt>
                <c:pt idx="1220">
                  <c:v>0.96980619400000001</c:v>
                </c:pt>
                <c:pt idx="1221">
                  <c:v>0.96981000900000003</c:v>
                </c:pt>
                <c:pt idx="1222">
                  <c:v>0.96981382400000005</c:v>
                </c:pt>
                <c:pt idx="1223">
                  <c:v>0.96981763799999998</c:v>
                </c:pt>
                <c:pt idx="1224">
                  <c:v>0.96982193000000005</c:v>
                </c:pt>
                <c:pt idx="1225">
                  <c:v>0.96982526800000002</c:v>
                </c:pt>
                <c:pt idx="1226">
                  <c:v>0.96982860599999998</c:v>
                </c:pt>
                <c:pt idx="1227">
                  <c:v>0.96983194399999995</c:v>
                </c:pt>
                <c:pt idx="1228">
                  <c:v>0.96983528100000005</c:v>
                </c:pt>
                <c:pt idx="1229">
                  <c:v>0.96983861900000001</c:v>
                </c:pt>
                <c:pt idx="1230">
                  <c:v>0.96984195699999998</c:v>
                </c:pt>
                <c:pt idx="1231">
                  <c:v>0.96984577199999999</c:v>
                </c:pt>
                <c:pt idx="1232">
                  <c:v>0.96984910999999996</c:v>
                </c:pt>
                <c:pt idx="1233">
                  <c:v>0.96985244800000003</c:v>
                </c:pt>
                <c:pt idx="1234">
                  <c:v>0.96985578500000003</c:v>
                </c:pt>
                <c:pt idx="1235">
                  <c:v>0.96985912299999999</c:v>
                </c:pt>
                <c:pt idx="1236">
                  <c:v>0.96986246099999995</c:v>
                </c:pt>
                <c:pt idx="1237">
                  <c:v>0.96986579900000003</c:v>
                </c:pt>
                <c:pt idx="1238">
                  <c:v>0.96986913699999999</c:v>
                </c:pt>
                <c:pt idx="1239">
                  <c:v>0.96987295200000001</c:v>
                </c:pt>
                <c:pt idx="1240">
                  <c:v>0.969876289</c:v>
                </c:pt>
                <c:pt idx="1241">
                  <c:v>0.96987962699999997</c:v>
                </c:pt>
                <c:pt idx="1242">
                  <c:v>0.96988296500000004</c:v>
                </c:pt>
                <c:pt idx="1243">
                  <c:v>0.96988630300000001</c:v>
                </c:pt>
                <c:pt idx="1244">
                  <c:v>0.96988964099999997</c:v>
                </c:pt>
                <c:pt idx="1245">
                  <c:v>0.96989250199999999</c:v>
                </c:pt>
                <c:pt idx="1246">
                  <c:v>0.96989583999999995</c:v>
                </c:pt>
                <c:pt idx="1247">
                  <c:v>0.96989870099999997</c:v>
                </c:pt>
                <c:pt idx="1248">
                  <c:v>0.96990156199999999</c:v>
                </c:pt>
                <c:pt idx="1249">
                  <c:v>0.96990442300000002</c:v>
                </c:pt>
                <c:pt idx="1250">
                  <c:v>0.96990728400000004</c:v>
                </c:pt>
                <c:pt idx="1251">
                  <c:v>0.96991014499999995</c:v>
                </c:pt>
                <c:pt idx="1252">
                  <c:v>0.96991300599999997</c:v>
                </c:pt>
                <c:pt idx="1253">
                  <c:v>0.96991586699999999</c:v>
                </c:pt>
                <c:pt idx="1254">
                  <c:v>0.96991920499999995</c:v>
                </c:pt>
                <c:pt idx="1255">
                  <c:v>0.96992206599999997</c:v>
                </c:pt>
                <c:pt idx="1256">
                  <c:v>0.96992492699999999</c:v>
                </c:pt>
                <c:pt idx="1257">
                  <c:v>0.96992778800000001</c:v>
                </c:pt>
                <c:pt idx="1258">
                  <c:v>0.96993064900000003</c:v>
                </c:pt>
                <c:pt idx="1259">
                  <c:v>0.96993351000000005</c:v>
                </c:pt>
                <c:pt idx="1260">
                  <c:v>0.96993637099999996</c:v>
                </c:pt>
                <c:pt idx="1261">
                  <c:v>0.96993970900000004</c:v>
                </c:pt>
                <c:pt idx="1262">
                  <c:v>0.96994256999999995</c:v>
                </c:pt>
                <c:pt idx="1263">
                  <c:v>0.96994543099999997</c:v>
                </c:pt>
                <c:pt idx="1264">
                  <c:v>0.96994829199999999</c:v>
                </c:pt>
                <c:pt idx="1265">
                  <c:v>0.96995115300000001</c:v>
                </c:pt>
                <c:pt idx="1266">
                  <c:v>0.96995401400000003</c:v>
                </c:pt>
                <c:pt idx="1267">
                  <c:v>0.96995687500000005</c:v>
                </c:pt>
                <c:pt idx="1268">
                  <c:v>0.96995973599999996</c:v>
                </c:pt>
                <c:pt idx="1269">
                  <c:v>0.96996307400000004</c:v>
                </c:pt>
                <c:pt idx="1270">
                  <c:v>0.96996593499999995</c:v>
                </c:pt>
                <c:pt idx="1271">
                  <c:v>0.96996879599999997</c:v>
                </c:pt>
                <c:pt idx="1272">
                  <c:v>0.96997165699999999</c:v>
                </c:pt>
                <c:pt idx="1273">
                  <c:v>0.96997404099999995</c:v>
                </c:pt>
                <c:pt idx="1274">
                  <c:v>0.96997642500000003</c:v>
                </c:pt>
                <c:pt idx="1275">
                  <c:v>0.969978809</c:v>
                </c:pt>
                <c:pt idx="1276">
                  <c:v>0.96998167000000002</c:v>
                </c:pt>
                <c:pt idx="1277">
                  <c:v>0.96998405499999996</c:v>
                </c:pt>
                <c:pt idx="1278">
                  <c:v>0.96998643900000003</c:v>
                </c:pt>
                <c:pt idx="1279">
                  <c:v>0.969988823</c:v>
                </c:pt>
                <c:pt idx="1280">
                  <c:v>0.96999120699999997</c:v>
                </c:pt>
                <c:pt idx="1281">
                  <c:v>0.96999359100000004</c:v>
                </c:pt>
                <c:pt idx="1282">
                  <c:v>0.96999597500000001</c:v>
                </c:pt>
                <c:pt idx="1283">
                  <c:v>0.96999835999999995</c:v>
                </c:pt>
                <c:pt idx="1284">
                  <c:v>0.97000122099999997</c:v>
                </c:pt>
                <c:pt idx="1285">
                  <c:v>0.97000360500000005</c:v>
                </c:pt>
                <c:pt idx="1286">
                  <c:v>0.97000598900000001</c:v>
                </c:pt>
                <c:pt idx="1287">
                  <c:v>0.97000837299999998</c:v>
                </c:pt>
                <c:pt idx="1288">
                  <c:v>0.97001075699999995</c:v>
                </c:pt>
                <c:pt idx="1289">
                  <c:v>0.97001314199999999</c:v>
                </c:pt>
                <c:pt idx="1290">
                  <c:v>0.97001552599999996</c:v>
                </c:pt>
                <c:pt idx="1291">
                  <c:v>0.97001838699999998</c:v>
                </c:pt>
                <c:pt idx="1292">
                  <c:v>0.97002077099999995</c:v>
                </c:pt>
                <c:pt idx="1293">
                  <c:v>0.97002315500000003</c:v>
                </c:pt>
                <c:pt idx="1294">
                  <c:v>0.97002553899999999</c:v>
                </c:pt>
                <c:pt idx="1295">
                  <c:v>0.97002792400000004</c:v>
                </c:pt>
                <c:pt idx="1296">
                  <c:v>0.97003030800000001</c:v>
                </c:pt>
                <c:pt idx="1297">
                  <c:v>0.97003269199999997</c:v>
                </c:pt>
                <c:pt idx="1298">
                  <c:v>0.97003507600000005</c:v>
                </c:pt>
                <c:pt idx="1299">
                  <c:v>0.97003793699999996</c:v>
                </c:pt>
                <c:pt idx="1300">
                  <c:v>0.97004032100000004</c:v>
                </c:pt>
                <c:pt idx="1301">
                  <c:v>0.97004270599999998</c:v>
                </c:pt>
                <c:pt idx="1302">
                  <c:v>0.97004509000000005</c:v>
                </c:pt>
                <c:pt idx="1303">
                  <c:v>0.97004747400000002</c:v>
                </c:pt>
                <c:pt idx="1304">
                  <c:v>0.97004985799999999</c:v>
                </c:pt>
                <c:pt idx="1305">
                  <c:v>0.97005224199999995</c:v>
                </c:pt>
                <c:pt idx="1306">
                  <c:v>0.97005462600000003</c:v>
                </c:pt>
                <c:pt idx="1307">
                  <c:v>0.97005653400000003</c:v>
                </c:pt>
                <c:pt idx="1308">
                  <c:v>0.97005844100000005</c:v>
                </c:pt>
                <c:pt idx="1309">
                  <c:v>0.97006034900000004</c:v>
                </c:pt>
                <c:pt idx="1310">
                  <c:v>0.97006225599999996</c:v>
                </c:pt>
                <c:pt idx="1311">
                  <c:v>0.97006416299999998</c:v>
                </c:pt>
                <c:pt idx="1312">
                  <c:v>0.97006607099999997</c:v>
                </c:pt>
                <c:pt idx="1313">
                  <c:v>0.970067978</c:v>
                </c:pt>
                <c:pt idx="1314">
                  <c:v>0.97007036199999996</c:v>
                </c:pt>
                <c:pt idx="1315">
                  <c:v>0.97007226899999999</c:v>
                </c:pt>
                <c:pt idx="1316">
                  <c:v>0.97007417699999998</c:v>
                </c:pt>
                <c:pt idx="1317">
                  <c:v>0.97007608400000001</c:v>
                </c:pt>
                <c:pt idx="1318">
                  <c:v>0.97007799100000003</c:v>
                </c:pt>
                <c:pt idx="1319">
                  <c:v>0.97007989900000002</c:v>
                </c:pt>
                <c:pt idx="1320">
                  <c:v>0.97008180600000005</c:v>
                </c:pt>
                <c:pt idx="1321">
                  <c:v>0.97008419000000001</c:v>
                </c:pt>
                <c:pt idx="1322">
                  <c:v>0.97008609800000001</c:v>
                </c:pt>
                <c:pt idx="1323">
                  <c:v>0.97008800500000003</c:v>
                </c:pt>
                <c:pt idx="1324">
                  <c:v>0.97008991200000005</c:v>
                </c:pt>
                <c:pt idx="1325">
                  <c:v>0.97009182000000005</c:v>
                </c:pt>
                <c:pt idx="1326">
                  <c:v>0.97009372699999996</c:v>
                </c:pt>
                <c:pt idx="1327">
                  <c:v>0.97009563399999998</c:v>
                </c:pt>
                <c:pt idx="1328">
                  <c:v>0.97009754199999998</c:v>
                </c:pt>
                <c:pt idx="1329">
                  <c:v>0.97009992599999995</c:v>
                </c:pt>
                <c:pt idx="1330">
                  <c:v>0.97010183299999997</c:v>
                </c:pt>
                <c:pt idx="1331">
                  <c:v>0.97010374099999996</c:v>
                </c:pt>
                <c:pt idx="1332">
                  <c:v>0.97010564799999999</c:v>
                </c:pt>
                <c:pt idx="1333">
                  <c:v>0.97010755500000001</c:v>
                </c:pt>
                <c:pt idx="1334">
                  <c:v>0.97010946300000001</c:v>
                </c:pt>
                <c:pt idx="1335">
                  <c:v>0.97011137000000003</c:v>
                </c:pt>
                <c:pt idx="1336">
                  <c:v>0.97011375399999999</c:v>
                </c:pt>
                <c:pt idx="1337">
                  <c:v>0.97011566199999999</c:v>
                </c:pt>
                <c:pt idx="1338">
                  <c:v>0.97011756900000001</c:v>
                </c:pt>
                <c:pt idx="1339">
                  <c:v>0.97011947600000004</c:v>
                </c:pt>
                <c:pt idx="1340">
                  <c:v>0.97012138400000003</c:v>
                </c:pt>
                <c:pt idx="1341">
                  <c:v>0.97012329100000005</c:v>
                </c:pt>
                <c:pt idx="1342">
                  <c:v>0.97012519799999997</c:v>
                </c:pt>
                <c:pt idx="1343">
                  <c:v>0.97012710599999996</c:v>
                </c:pt>
                <c:pt idx="1344">
                  <c:v>0.97012949000000004</c:v>
                </c:pt>
                <c:pt idx="1345">
                  <c:v>0.97013139699999995</c:v>
                </c:pt>
                <c:pt idx="1346">
                  <c:v>0.97013330499999995</c:v>
                </c:pt>
                <c:pt idx="1347">
                  <c:v>0.97013521199999997</c:v>
                </c:pt>
                <c:pt idx="1348">
                  <c:v>0.97013664200000005</c:v>
                </c:pt>
                <c:pt idx="1349">
                  <c:v>0.97013807299999999</c:v>
                </c:pt>
                <c:pt idx="1350">
                  <c:v>0.97013950299999996</c:v>
                </c:pt>
                <c:pt idx="1351">
                  <c:v>0.97014141099999995</c:v>
                </c:pt>
                <c:pt idx="1352">
                  <c:v>0.97014284100000003</c:v>
                </c:pt>
                <c:pt idx="1353">
                  <c:v>0.97014427199999997</c:v>
                </c:pt>
                <c:pt idx="1354">
                  <c:v>0.97014570200000005</c:v>
                </c:pt>
                <c:pt idx="1355">
                  <c:v>0.97014713299999999</c:v>
                </c:pt>
                <c:pt idx="1356">
                  <c:v>0.97014856299999996</c:v>
                </c:pt>
                <c:pt idx="1357">
                  <c:v>0.97014999400000002</c:v>
                </c:pt>
                <c:pt idx="1358">
                  <c:v>0.97015142399999998</c:v>
                </c:pt>
                <c:pt idx="1359">
                  <c:v>0.97015333199999998</c:v>
                </c:pt>
                <c:pt idx="1360">
                  <c:v>0.97015476199999995</c:v>
                </c:pt>
                <c:pt idx="1361">
                  <c:v>0.970156193</c:v>
                </c:pt>
                <c:pt idx="1362">
                  <c:v>0.97015762299999997</c:v>
                </c:pt>
                <c:pt idx="1363">
                  <c:v>0.97015905400000002</c:v>
                </c:pt>
                <c:pt idx="1364">
                  <c:v>0.97016048399999999</c:v>
                </c:pt>
                <c:pt idx="1365">
                  <c:v>0.97016191500000004</c:v>
                </c:pt>
                <c:pt idx="1366">
                  <c:v>0.97016382199999995</c:v>
                </c:pt>
                <c:pt idx="1367">
                  <c:v>0.97016525300000001</c:v>
                </c:pt>
                <c:pt idx="1368">
                  <c:v>0.97016668299999997</c:v>
                </c:pt>
                <c:pt idx="1369">
                  <c:v>0.97016811400000003</c:v>
                </c:pt>
                <c:pt idx="1370">
                  <c:v>0.97016954399999999</c:v>
                </c:pt>
                <c:pt idx="1371">
                  <c:v>0.97017097500000005</c:v>
                </c:pt>
                <c:pt idx="1372">
                  <c:v>0.97017240500000002</c:v>
                </c:pt>
                <c:pt idx="1373">
                  <c:v>0.97017383599999996</c:v>
                </c:pt>
                <c:pt idx="1374">
                  <c:v>0.97017574299999998</c:v>
                </c:pt>
                <c:pt idx="1375">
                  <c:v>0.97017717400000003</c:v>
                </c:pt>
                <c:pt idx="1376">
                  <c:v>0.970178604</c:v>
                </c:pt>
                <c:pt idx="1377">
                  <c:v>0.97018003500000005</c:v>
                </c:pt>
                <c:pt idx="1378">
                  <c:v>0.97018146500000002</c:v>
                </c:pt>
                <c:pt idx="1379">
                  <c:v>0.97018289599999996</c:v>
                </c:pt>
                <c:pt idx="1380">
                  <c:v>0.97018432600000004</c:v>
                </c:pt>
                <c:pt idx="1381">
                  <c:v>0.97018623400000004</c:v>
                </c:pt>
                <c:pt idx="1382">
                  <c:v>0.97018766400000001</c:v>
                </c:pt>
                <c:pt idx="1383">
                  <c:v>0.97018909499999995</c:v>
                </c:pt>
                <c:pt idx="1384">
                  <c:v>0.97019052500000003</c:v>
                </c:pt>
                <c:pt idx="1385">
                  <c:v>0.97019195599999997</c:v>
                </c:pt>
                <c:pt idx="1386">
                  <c:v>0.97019338600000005</c:v>
                </c:pt>
                <c:pt idx="1387">
                  <c:v>0.97019481699999999</c:v>
                </c:pt>
                <c:pt idx="1388">
                  <c:v>0.97019624699999996</c:v>
                </c:pt>
                <c:pt idx="1389">
                  <c:v>0.97019815399999998</c:v>
                </c:pt>
                <c:pt idx="1390">
                  <c:v>0.97019958500000003</c:v>
                </c:pt>
                <c:pt idx="1391">
                  <c:v>0.970201015</c:v>
                </c:pt>
                <c:pt idx="1392">
                  <c:v>0.97020244600000005</c:v>
                </c:pt>
                <c:pt idx="1393">
                  <c:v>0.97020387600000002</c:v>
                </c:pt>
                <c:pt idx="1394">
                  <c:v>0.97020530699999996</c:v>
                </c:pt>
                <c:pt idx="1395">
                  <c:v>0.97020673800000001</c:v>
                </c:pt>
                <c:pt idx="1396">
                  <c:v>0.97020864500000004</c:v>
                </c:pt>
                <c:pt idx="1397">
                  <c:v>0.97020959900000003</c:v>
                </c:pt>
                <c:pt idx="1398">
                  <c:v>0.97021055199999995</c:v>
                </c:pt>
                <c:pt idx="1399">
                  <c:v>0.97021150599999995</c:v>
                </c:pt>
                <c:pt idx="1400">
                  <c:v>0.97021246000000005</c:v>
                </c:pt>
                <c:pt idx="1401">
                  <c:v>0.97021341299999997</c:v>
                </c:pt>
                <c:pt idx="1402">
                  <c:v>0.97021436699999997</c:v>
                </c:pt>
                <c:pt idx="1403">
                  <c:v>0.97021532099999996</c:v>
                </c:pt>
                <c:pt idx="1404">
                  <c:v>0.97021675100000004</c:v>
                </c:pt>
                <c:pt idx="1405">
                  <c:v>0.97021770500000004</c:v>
                </c:pt>
                <c:pt idx="1406">
                  <c:v>0.97021865799999996</c:v>
                </c:pt>
                <c:pt idx="1407">
                  <c:v>0.97021961199999995</c:v>
                </c:pt>
                <c:pt idx="1408">
                  <c:v>0.97022056599999995</c:v>
                </c:pt>
                <c:pt idx="1409">
                  <c:v>0.97022151899999998</c:v>
                </c:pt>
                <c:pt idx="1410">
                  <c:v>0.97022247299999997</c:v>
                </c:pt>
                <c:pt idx="1411">
                  <c:v>0.97022390400000003</c:v>
                </c:pt>
                <c:pt idx="1412">
                  <c:v>0.97022485700000005</c:v>
                </c:pt>
                <c:pt idx="1413">
                  <c:v>0.97022581100000005</c:v>
                </c:pt>
                <c:pt idx="1414">
                  <c:v>0.97022676500000005</c:v>
                </c:pt>
                <c:pt idx="1415">
                  <c:v>0.97022771799999996</c:v>
                </c:pt>
                <c:pt idx="1416">
                  <c:v>0.97022867199999996</c:v>
                </c:pt>
                <c:pt idx="1417">
                  <c:v>0.97022962599999996</c:v>
                </c:pt>
                <c:pt idx="1418">
                  <c:v>0.97023105600000004</c:v>
                </c:pt>
                <c:pt idx="1419">
                  <c:v>0.97023201000000003</c:v>
                </c:pt>
                <c:pt idx="1420">
                  <c:v>0.97023296400000003</c:v>
                </c:pt>
                <c:pt idx="1421">
                  <c:v>0.97023391699999995</c:v>
                </c:pt>
                <c:pt idx="1422">
                  <c:v>0.97023487100000005</c:v>
                </c:pt>
                <c:pt idx="1423">
                  <c:v>0.97023582500000005</c:v>
                </c:pt>
                <c:pt idx="1424">
                  <c:v>0.97023677799999997</c:v>
                </c:pt>
                <c:pt idx="1425">
                  <c:v>0.97023773199999996</c:v>
                </c:pt>
                <c:pt idx="1426">
                  <c:v>0.97023916200000004</c:v>
                </c:pt>
                <c:pt idx="1427">
                  <c:v>0.97024011600000004</c:v>
                </c:pt>
                <c:pt idx="1428">
                  <c:v>0.97024107000000004</c:v>
                </c:pt>
                <c:pt idx="1429">
                  <c:v>0.97024202299999995</c:v>
                </c:pt>
                <c:pt idx="1430">
                  <c:v>0.97024297699999995</c:v>
                </c:pt>
                <c:pt idx="1431">
                  <c:v>0.97024393099999995</c:v>
                </c:pt>
                <c:pt idx="1432">
                  <c:v>0.97024488399999997</c:v>
                </c:pt>
                <c:pt idx="1433">
                  <c:v>0.97024631500000003</c:v>
                </c:pt>
                <c:pt idx="1434">
                  <c:v>0.97024726900000002</c:v>
                </c:pt>
                <c:pt idx="1435">
                  <c:v>0.97024822200000005</c:v>
                </c:pt>
                <c:pt idx="1436">
                  <c:v>0.97024917600000005</c:v>
                </c:pt>
                <c:pt idx="1437">
                  <c:v>0.97025013000000004</c:v>
                </c:pt>
                <c:pt idx="1438">
                  <c:v>0.97025108299999996</c:v>
                </c:pt>
                <c:pt idx="1439">
                  <c:v>0.97025203699999996</c:v>
                </c:pt>
                <c:pt idx="1440">
                  <c:v>0.97025299099999995</c:v>
                </c:pt>
                <c:pt idx="1441">
                  <c:v>0.97025442100000003</c:v>
                </c:pt>
                <c:pt idx="1442">
                  <c:v>0.97025537500000003</c:v>
                </c:pt>
                <c:pt idx="1443">
                  <c:v>0.97025632900000003</c:v>
                </c:pt>
                <c:pt idx="1444">
                  <c:v>0.97025728200000005</c:v>
                </c:pt>
                <c:pt idx="1445">
                  <c:v>0.97025823600000005</c:v>
                </c:pt>
                <c:pt idx="1446">
                  <c:v>0.97025919000000005</c:v>
                </c:pt>
                <c:pt idx="1447">
                  <c:v>0.97026014299999996</c:v>
                </c:pt>
                <c:pt idx="1448">
                  <c:v>0.97026157400000002</c:v>
                </c:pt>
                <c:pt idx="1449">
                  <c:v>0.97026252700000004</c:v>
                </c:pt>
                <c:pt idx="1450">
                  <c:v>0.97026348100000004</c:v>
                </c:pt>
                <c:pt idx="1451">
                  <c:v>0.97026443500000004</c:v>
                </c:pt>
                <c:pt idx="1452">
                  <c:v>0.97026538799999995</c:v>
                </c:pt>
                <c:pt idx="1453">
                  <c:v>0.97026634199999995</c:v>
                </c:pt>
                <c:pt idx="1454">
                  <c:v>0.97026729599999995</c:v>
                </c:pt>
                <c:pt idx="1455">
                  <c:v>0.97026825000000005</c:v>
                </c:pt>
                <c:pt idx="1456">
                  <c:v>0.97026968000000002</c:v>
                </c:pt>
                <c:pt idx="1457">
                  <c:v>0.97027063400000002</c:v>
                </c:pt>
                <c:pt idx="1458">
                  <c:v>0.97027158700000005</c:v>
                </c:pt>
                <c:pt idx="1459">
                  <c:v>0.97027254100000004</c:v>
                </c:pt>
                <c:pt idx="1460">
                  <c:v>0.97027349500000004</c:v>
                </c:pt>
                <c:pt idx="1461">
                  <c:v>0.97027444799999996</c:v>
                </c:pt>
                <c:pt idx="1462">
                  <c:v>0.97027540199999995</c:v>
                </c:pt>
                <c:pt idx="1463">
                  <c:v>0.97027683300000001</c:v>
                </c:pt>
                <c:pt idx="1464">
                  <c:v>0.97027778600000003</c:v>
                </c:pt>
                <c:pt idx="1465">
                  <c:v>0.97027874000000003</c:v>
                </c:pt>
                <c:pt idx="1466">
                  <c:v>0.97027969400000003</c:v>
                </c:pt>
                <c:pt idx="1467">
                  <c:v>0.97028064700000005</c:v>
                </c:pt>
                <c:pt idx="1468">
                  <c:v>0.97028160100000005</c:v>
                </c:pt>
                <c:pt idx="1469">
                  <c:v>0.97028255500000005</c:v>
                </c:pt>
                <c:pt idx="1470">
                  <c:v>0.97028350799999996</c:v>
                </c:pt>
                <c:pt idx="1471">
                  <c:v>0.97028493900000001</c:v>
                </c:pt>
                <c:pt idx="1472">
                  <c:v>0.97028589200000004</c:v>
                </c:pt>
                <c:pt idx="1473">
                  <c:v>0.97028684600000004</c:v>
                </c:pt>
                <c:pt idx="1474">
                  <c:v>0.97028780000000003</c:v>
                </c:pt>
                <c:pt idx="1475">
                  <c:v>0.97028875400000003</c:v>
                </c:pt>
                <c:pt idx="1476">
                  <c:v>0.97028970699999995</c:v>
                </c:pt>
                <c:pt idx="1477">
                  <c:v>0.97029066100000005</c:v>
                </c:pt>
                <c:pt idx="1478">
                  <c:v>0.97029209100000002</c:v>
                </c:pt>
                <c:pt idx="1479">
                  <c:v>0.97029256799999997</c:v>
                </c:pt>
                <c:pt idx="1480">
                  <c:v>0.97029304500000002</c:v>
                </c:pt>
                <c:pt idx="1481">
                  <c:v>0.97029399900000002</c:v>
                </c:pt>
                <c:pt idx="1482">
                  <c:v>0.97029447599999996</c:v>
                </c:pt>
                <c:pt idx="1483">
                  <c:v>0.97029495200000004</c:v>
                </c:pt>
                <c:pt idx="1484">
                  <c:v>0.97029542899999999</c:v>
                </c:pt>
                <c:pt idx="1485">
                  <c:v>0.97029590600000004</c:v>
                </c:pt>
                <c:pt idx="1486">
                  <c:v>0.97029686000000004</c:v>
                </c:pt>
                <c:pt idx="1487">
                  <c:v>0.97029733699999998</c:v>
                </c:pt>
                <c:pt idx="1488">
                  <c:v>0.97029781299999995</c:v>
                </c:pt>
                <c:pt idx="1489">
                  <c:v>0.97029829000000001</c:v>
                </c:pt>
                <c:pt idx="1490">
                  <c:v>0.97029876699999995</c:v>
                </c:pt>
                <c:pt idx="1491">
                  <c:v>0.97029924400000001</c:v>
                </c:pt>
                <c:pt idx="1492">
                  <c:v>0.97029972099999995</c:v>
                </c:pt>
                <c:pt idx="1493">
                  <c:v>0.97030067399999997</c:v>
                </c:pt>
                <c:pt idx="1494">
                  <c:v>0.97030115100000003</c:v>
                </c:pt>
                <c:pt idx="1495">
                  <c:v>0.97030162799999997</c:v>
                </c:pt>
                <c:pt idx="1496">
                  <c:v>0.97030210500000003</c:v>
                </c:pt>
                <c:pt idx="1497">
                  <c:v>0.97030258199999997</c:v>
                </c:pt>
                <c:pt idx="1498">
                  <c:v>0.97030305900000002</c:v>
                </c:pt>
                <c:pt idx="1499">
                  <c:v>0.97030353499999999</c:v>
                </c:pt>
                <c:pt idx="1500">
                  <c:v>0.97030401200000005</c:v>
                </c:pt>
                <c:pt idx="1501">
                  <c:v>0.97030496600000005</c:v>
                </c:pt>
                <c:pt idx="1502">
                  <c:v>0.97030544299999999</c:v>
                </c:pt>
                <c:pt idx="1503">
                  <c:v>0.97030592000000004</c:v>
                </c:pt>
                <c:pt idx="1504">
                  <c:v>0.97030639600000002</c:v>
                </c:pt>
                <c:pt idx="1505">
                  <c:v>0.97030687299999996</c:v>
                </c:pt>
                <c:pt idx="1506">
                  <c:v>0.97030735000000001</c:v>
                </c:pt>
                <c:pt idx="1507">
                  <c:v>0.97030782699999996</c:v>
                </c:pt>
                <c:pt idx="1508">
                  <c:v>0.97030878099999995</c:v>
                </c:pt>
                <c:pt idx="1509">
                  <c:v>0.97030925800000001</c:v>
                </c:pt>
                <c:pt idx="1510">
                  <c:v>0.97030973399999998</c:v>
                </c:pt>
                <c:pt idx="1511">
                  <c:v>0.97031021100000003</c:v>
                </c:pt>
                <c:pt idx="1512">
                  <c:v>0.97031068799999998</c:v>
                </c:pt>
                <c:pt idx="1513">
                  <c:v>0.97031116500000003</c:v>
                </c:pt>
                <c:pt idx="1514">
                  <c:v>0.97031164199999997</c:v>
                </c:pt>
                <c:pt idx="1515">
                  <c:v>0.97031211900000003</c:v>
                </c:pt>
                <c:pt idx="1516">
                  <c:v>0.97031307200000005</c:v>
                </c:pt>
                <c:pt idx="1517">
                  <c:v>0.970313549</c:v>
                </c:pt>
                <c:pt idx="1518">
                  <c:v>0.97031402600000005</c:v>
                </c:pt>
                <c:pt idx="1519">
                  <c:v>0.97031450299999999</c:v>
                </c:pt>
                <c:pt idx="1520">
                  <c:v>0.97031498000000005</c:v>
                </c:pt>
                <c:pt idx="1521">
                  <c:v>0.97031545600000002</c:v>
                </c:pt>
                <c:pt idx="1522">
                  <c:v>0.97031593299999996</c:v>
                </c:pt>
                <c:pt idx="1523">
                  <c:v>0.97031688699999996</c:v>
                </c:pt>
                <c:pt idx="1524">
                  <c:v>0.97031736400000002</c:v>
                </c:pt>
                <c:pt idx="1525">
                  <c:v>0.97031784099999996</c:v>
                </c:pt>
                <c:pt idx="1526">
                  <c:v>0.97031831700000004</c:v>
                </c:pt>
                <c:pt idx="1527">
                  <c:v>0.97031879399999998</c:v>
                </c:pt>
                <c:pt idx="1528">
                  <c:v>0.97031927100000004</c:v>
                </c:pt>
                <c:pt idx="1529">
                  <c:v>0.97031974799999998</c:v>
                </c:pt>
                <c:pt idx="1530">
                  <c:v>0.97032022500000004</c:v>
                </c:pt>
                <c:pt idx="1531">
                  <c:v>0.97032117799999995</c:v>
                </c:pt>
                <c:pt idx="1532">
                  <c:v>0.97032165500000001</c:v>
                </c:pt>
                <c:pt idx="1533">
                  <c:v>0.97032213199999995</c:v>
                </c:pt>
                <c:pt idx="1534">
                  <c:v>0.970322609</c:v>
                </c:pt>
                <c:pt idx="1535">
                  <c:v>0.97032308599999995</c:v>
                </c:pt>
                <c:pt idx="1536">
                  <c:v>0.970323563</c:v>
                </c:pt>
                <c:pt idx="1537">
                  <c:v>0.97032403899999997</c:v>
                </c:pt>
                <c:pt idx="1538">
                  <c:v>0.97032499299999997</c:v>
                </c:pt>
                <c:pt idx="1539">
                  <c:v>0.97032547000000002</c:v>
                </c:pt>
                <c:pt idx="1540">
                  <c:v>0.97032594699999997</c:v>
                </c:pt>
                <c:pt idx="1541">
                  <c:v>0.97032642400000002</c:v>
                </c:pt>
                <c:pt idx="1542">
                  <c:v>0.97032689999999999</c:v>
                </c:pt>
                <c:pt idx="1543">
                  <c:v>0.97032737700000005</c:v>
                </c:pt>
                <c:pt idx="1544">
                  <c:v>0.97032785399999999</c:v>
                </c:pt>
                <c:pt idx="1545">
                  <c:v>0.97032833100000004</c:v>
                </c:pt>
                <c:pt idx="1546">
                  <c:v>0.97032928500000004</c:v>
                </c:pt>
                <c:pt idx="1547">
                  <c:v>0.97032976199999998</c:v>
                </c:pt>
                <c:pt idx="1548">
                  <c:v>0.97033023799999996</c:v>
                </c:pt>
                <c:pt idx="1549">
                  <c:v>0.97033071500000001</c:v>
                </c:pt>
                <c:pt idx="1550">
                  <c:v>0.97033119199999995</c:v>
                </c:pt>
                <c:pt idx="1551">
                  <c:v>0.97033166900000001</c:v>
                </c:pt>
                <c:pt idx="1552">
                  <c:v>0.97033214599999995</c:v>
                </c:pt>
                <c:pt idx="1553">
                  <c:v>0.97033309899999998</c:v>
                </c:pt>
                <c:pt idx="1554">
                  <c:v>0.97033357600000003</c:v>
                </c:pt>
                <c:pt idx="1555">
                  <c:v>0.97033405299999997</c:v>
                </c:pt>
                <c:pt idx="1556">
                  <c:v>0.97033453000000003</c:v>
                </c:pt>
                <c:pt idx="1557">
                  <c:v>0.97033500699999997</c:v>
                </c:pt>
                <c:pt idx="1558">
                  <c:v>0.97033548400000003</c:v>
                </c:pt>
                <c:pt idx="1559">
                  <c:v>0.97033596</c:v>
                </c:pt>
                <c:pt idx="1560">
                  <c:v>0.97033643700000005</c:v>
                </c:pt>
                <c:pt idx="1561">
                  <c:v>0.97033739100000005</c:v>
                </c:pt>
                <c:pt idx="1562">
                  <c:v>0.97033786799999999</c:v>
                </c:pt>
                <c:pt idx="1563">
                  <c:v>0.97033834500000005</c:v>
                </c:pt>
                <c:pt idx="1564">
                  <c:v>0.97033882100000002</c:v>
                </c:pt>
                <c:pt idx="1565">
                  <c:v>0.97033929799999996</c:v>
                </c:pt>
                <c:pt idx="1566">
                  <c:v>0.97033977500000002</c:v>
                </c:pt>
                <c:pt idx="1567">
                  <c:v>0.97034025199999996</c:v>
                </c:pt>
                <c:pt idx="1568">
                  <c:v>0.97034120599999996</c:v>
                </c:pt>
                <c:pt idx="1569">
                  <c:v>0.97034168200000004</c:v>
                </c:pt>
                <c:pt idx="1570">
                  <c:v>0.97034215899999998</c:v>
                </c:pt>
                <c:pt idx="1571">
                  <c:v>0.97034263600000004</c:v>
                </c:pt>
                <c:pt idx="1572">
                  <c:v>0.97034311299999998</c:v>
                </c:pt>
                <c:pt idx="1573">
                  <c:v>0.97034359000000003</c:v>
                </c:pt>
                <c:pt idx="1574">
                  <c:v>0.97034406699999998</c:v>
                </c:pt>
                <c:pt idx="1575">
                  <c:v>0.97034454299999995</c:v>
                </c:pt>
                <c:pt idx="1576">
                  <c:v>0.97034549699999995</c:v>
                </c:pt>
                <c:pt idx="1577">
                  <c:v>0.970345974</c:v>
                </c:pt>
                <c:pt idx="1578">
                  <c:v>0.97034645100000005</c:v>
                </c:pt>
                <c:pt idx="1579">
                  <c:v>0.970346928</c:v>
                </c:pt>
                <c:pt idx="1580">
                  <c:v>0.97034740399999997</c:v>
                </c:pt>
                <c:pt idx="1581">
                  <c:v>0.97034788100000002</c:v>
                </c:pt>
                <c:pt idx="1582">
                  <c:v>0.97034835799999997</c:v>
                </c:pt>
                <c:pt idx="1583">
                  <c:v>0.97034931199999996</c:v>
                </c:pt>
                <c:pt idx="1584">
                  <c:v>0.97034978900000002</c:v>
                </c:pt>
                <c:pt idx="1585">
                  <c:v>0.97035026599999996</c:v>
                </c:pt>
                <c:pt idx="1586">
                  <c:v>0.97035074200000004</c:v>
                </c:pt>
                <c:pt idx="1587">
                  <c:v>0.97035121899999999</c:v>
                </c:pt>
                <c:pt idx="1588">
                  <c:v>0.97035169600000004</c:v>
                </c:pt>
                <c:pt idx="1589">
                  <c:v>0.97035217299999998</c:v>
                </c:pt>
                <c:pt idx="1590">
                  <c:v>0.97035265000000004</c:v>
                </c:pt>
                <c:pt idx="1591">
                  <c:v>0.97035360299999995</c:v>
                </c:pt>
                <c:pt idx="1592">
                  <c:v>0.97035408000000001</c:v>
                </c:pt>
                <c:pt idx="1593">
                  <c:v>0.97035455699999995</c:v>
                </c:pt>
                <c:pt idx="1594">
                  <c:v>0.97035503400000001</c:v>
                </c:pt>
                <c:pt idx="1595">
                  <c:v>0.97035551099999995</c:v>
                </c:pt>
                <c:pt idx="1596">
                  <c:v>0.970355988</c:v>
                </c:pt>
                <c:pt idx="1597">
                  <c:v>0.97035646399999997</c:v>
                </c:pt>
                <c:pt idx="1598">
                  <c:v>0.97035741799999997</c:v>
                </c:pt>
                <c:pt idx="1599">
                  <c:v>0.97035789500000003</c:v>
                </c:pt>
                <c:pt idx="1600">
                  <c:v>0.97035837199999997</c:v>
                </c:pt>
                <c:pt idx="1601">
                  <c:v>0.97035884900000002</c:v>
                </c:pt>
                <c:pt idx="1602">
                  <c:v>0.97035932499999999</c:v>
                </c:pt>
                <c:pt idx="1603">
                  <c:v>0.97035980200000005</c:v>
                </c:pt>
                <c:pt idx="1604">
                  <c:v>0.97036027899999999</c:v>
                </c:pt>
                <c:pt idx="1605">
                  <c:v>0.97036075600000005</c:v>
                </c:pt>
                <c:pt idx="1606">
                  <c:v>0.97036171000000004</c:v>
                </c:pt>
                <c:pt idx="1607">
                  <c:v>0.97036218600000002</c:v>
                </c:pt>
                <c:pt idx="1608">
                  <c:v>0.97036266299999996</c:v>
                </c:pt>
                <c:pt idx="1609">
                  <c:v>0.97036314000000001</c:v>
                </c:pt>
                <c:pt idx="1610">
                  <c:v>0.97036361699999996</c:v>
                </c:pt>
                <c:pt idx="1611">
                  <c:v>0.97036409400000001</c:v>
                </c:pt>
                <c:pt idx="1612">
                  <c:v>0.97036457099999995</c:v>
                </c:pt>
                <c:pt idx="1613">
                  <c:v>0.97036552399999998</c:v>
                </c:pt>
                <c:pt idx="1614">
                  <c:v>0.97036600100000003</c:v>
                </c:pt>
                <c:pt idx="1615">
                  <c:v>0.97036647799999998</c:v>
                </c:pt>
                <c:pt idx="1616">
                  <c:v>0.97036695500000003</c:v>
                </c:pt>
                <c:pt idx="1617">
                  <c:v>0.97036695500000003</c:v>
                </c:pt>
                <c:pt idx="1618">
                  <c:v>0.97036743199999997</c:v>
                </c:pt>
                <c:pt idx="1619">
                  <c:v>0.97036743199999997</c:v>
                </c:pt>
                <c:pt idx="1620">
                  <c:v>0.97036743199999997</c:v>
                </c:pt>
                <c:pt idx="1621">
                  <c:v>0.97036790799999995</c:v>
                </c:pt>
                <c:pt idx="1622">
                  <c:v>0.97036790799999995</c:v>
                </c:pt>
                <c:pt idx="1623">
                  <c:v>0.97036790799999995</c:v>
                </c:pt>
                <c:pt idx="1624">
                  <c:v>0.97036790799999995</c:v>
                </c:pt>
                <c:pt idx="1625">
                  <c:v>0.97036790799999995</c:v>
                </c:pt>
                <c:pt idx="1626">
                  <c:v>0.97036790799999995</c:v>
                </c:pt>
                <c:pt idx="1627">
                  <c:v>0.97036790799999995</c:v>
                </c:pt>
                <c:pt idx="1628">
                  <c:v>0.970368385</c:v>
                </c:pt>
                <c:pt idx="1629">
                  <c:v>0.970368385</c:v>
                </c:pt>
                <c:pt idx="1630">
                  <c:v>0.970368385</c:v>
                </c:pt>
                <c:pt idx="1631">
                  <c:v>0.970368385</c:v>
                </c:pt>
                <c:pt idx="1632">
                  <c:v>0.970368385</c:v>
                </c:pt>
                <c:pt idx="1633">
                  <c:v>0.970368385</c:v>
                </c:pt>
                <c:pt idx="1634">
                  <c:v>0.970368385</c:v>
                </c:pt>
                <c:pt idx="1635">
                  <c:v>0.970368385</c:v>
                </c:pt>
                <c:pt idx="1636">
                  <c:v>0.97036886200000005</c:v>
                </c:pt>
                <c:pt idx="1637">
                  <c:v>0.97036886200000005</c:v>
                </c:pt>
                <c:pt idx="1638">
                  <c:v>0.97036886200000005</c:v>
                </c:pt>
                <c:pt idx="1639">
                  <c:v>0.97036886200000005</c:v>
                </c:pt>
                <c:pt idx="1640">
                  <c:v>0.97036886200000005</c:v>
                </c:pt>
                <c:pt idx="1641">
                  <c:v>0.97036886200000005</c:v>
                </c:pt>
                <c:pt idx="1642">
                  <c:v>0.97036886200000005</c:v>
                </c:pt>
                <c:pt idx="1643">
                  <c:v>0.970369339</c:v>
                </c:pt>
                <c:pt idx="1644">
                  <c:v>0.970369339</c:v>
                </c:pt>
                <c:pt idx="1645">
                  <c:v>0.970369339</c:v>
                </c:pt>
                <c:pt idx="1646">
                  <c:v>0.970369339</c:v>
                </c:pt>
                <c:pt idx="1647">
                  <c:v>0.970369339</c:v>
                </c:pt>
                <c:pt idx="1648">
                  <c:v>0.970369339</c:v>
                </c:pt>
                <c:pt idx="1649">
                  <c:v>0.970369339</c:v>
                </c:pt>
                <c:pt idx="1650">
                  <c:v>0.970369339</c:v>
                </c:pt>
                <c:pt idx="1651">
                  <c:v>0.97036981600000005</c:v>
                </c:pt>
                <c:pt idx="1652">
                  <c:v>0.97036981600000005</c:v>
                </c:pt>
                <c:pt idx="1653">
                  <c:v>0.97036981600000005</c:v>
                </c:pt>
                <c:pt idx="1654">
                  <c:v>0.97036981600000005</c:v>
                </c:pt>
                <c:pt idx="1655">
                  <c:v>0.97036981600000005</c:v>
                </c:pt>
                <c:pt idx="1656">
                  <c:v>0.97036981600000005</c:v>
                </c:pt>
                <c:pt idx="1657">
                  <c:v>0.97036981600000005</c:v>
                </c:pt>
                <c:pt idx="1658">
                  <c:v>0.97037029299999999</c:v>
                </c:pt>
                <c:pt idx="1659">
                  <c:v>0.97037029299999999</c:v>
                </c:pt>
                <c:pt idx="1660">
                  <c:v>0.97037029299999999</c:v>
                </c:pt>
                <c:pt idx="1661">
                  <c:v>0.97037029299999999</c:v>
                </c:pt>
                <c:pt idx="1662">
                  <c:v>0.97037029299999999</c:v>
                </c:pt>
                <c:pt idx="1663">
                  <c:v>0.97037029299999999</c:v>
                </c:pt>
                <c:pt idx="1664">
                  <c:v>0.97037029299999999</c:v>
                </c:pt>
                <c:pt idx="1665">
                  <c:v>0.97037029299999999</c:v>
                </c:pt>
                <c:pt idx="1666">
                  <c:v>0.97037077000000005</c:v>
                </c:pt>
                <c:pt idx="1667">
                  <c:v>0.97037077000000005</c:v>
                </c:pt>
                <c:pt idx="1668">
                  <c:v>0.97037077000000005</c:v>
                </c:pt>
                <c:pt idx="1669">
                  <c:v>0.97037077000000005</c:v>
                </c:pt>
                <c:pt idx="1670">
                  <c:v>0.97037077000000005</c:v>
                </c:pt>
                <c:pt idx="1671">
                  <c:v>0.97037077000000005</c:v>
                </c:pt>
                <c:pt idx="1672">
                  <c:v>0.97037077000000005</c:v>
                </c:pt>
                <c:pt idx="1673">
                  <c:v>0.97037124600000002</c:v>
                </c:pt>
                <c:pt idx="1674">
                  <c:v>0.97037124600000002</c:v>
                </c:pt>
                <c:pt idx="1675">
                  <c:v>0.97037124600000002</c:v>
                </c:pt>
                <c:pt idx="1676">
                  <c:v>0.97037124600000002</c:v>
                </c:pt>
                <c:pt idx="1677">
                  <c:v>0.97037124600000002</c:v>
                </c:pt>
                <c:pt idx="1678">
                  <c:v>0.97037124600000002</c:v>
                </c:pt>
                <c:pt idx="1679">
                  <c:v>0.97037124600000002</c:v>
                </c:pt>
                <c:pt idx="1680">
                  <c:v>0.97037124600000002</c:v>
                </c:pt>
                <c:pt idx="1681">
                  <c:v>0.97037172299999996</c:v>
                </c:pt>
                <c:pt idx="1682">
                  <c:v>0.97037172299999996</c:v>
                </c:pt>
                <c:pt idx="1683">
                  <c:v>0.97037172299999996</c:v>
                </c:pt>
                <c:pt idx="1684">
                  <c:v>0.97037172299999996</c:v>
                </c:pt>
                <c:pt idx="1685">
                  <c:v>0.97037172299999996</c:v>
                </c:pt>
                <c:pt idx="1686">
                  <c:v>0.97037172299999996</c:v>
                </c:pt>
                <c:pt idx="1687">
                  <c:v>0.97037172299999996</c:v>
                </c:pt>
                <c:pt idx="1688">
                  <c:v>0.97037220000000002</c:v>
                </c:pt>
                <c:pt idx="1689">
                  <c:v>0.97037220000000002</c:v>
                </c:pt>
                <c:pt idx="1690">
                  <c:v>0.97037220000000002</c:v>
                </c:pt>
                <c:pt idx="1691">
                  <c:v>0.97037220000000002</c:v>
                </c:pt>
                <c:pt idx="1692">
                  <c:v>0.97037220000000002</c:v>
                </c:pt>
                <c:pt idx="1693">
                  <c:v>0.97037220000000002</c:v>
                </c:pt>
                <c:pt idx="1694">
                  <c:v>0.97037220000000002</c:v>
                </c:pt>
                <c:pt idx="1695">
                  <c:v>0.97037220000000002</c:v>
                </c:pt>
                <c:pt idx="1696">
                  <c:v>0.97037267699999996</c:v>
                </c:pt>
                <c:pt idx="1697">
                  <c:v>0.97037267699999996</c:v>
                </c:pt>
                <c:pt idx="1698">
                  <c:v>0.97037267699999996</c:v>
                </c:pt>
                <c:pt idx="1699">
                  <c:v>0.97037267699999996</c:v>
                </c:pt>
                <c:pt idx="1700">
                  <c:v>0.97037267699999996</c:v>
                </c:pt>
                <c:pt idx="1701">
                  <c:v>0.97037267699999996</c:v>
                </c:pt>
                <c:pt idx="1702">
                  <c:v>0.97037267699999996</c:v>
                </c:pt>
                <c:pt idx="1703">
                  <c:v>0.97037315400000002</c:v>
                </c:pt>
                <c:pt idx="1704">
                  <c:v>0.97037315400000002</c:v>
                </c:pt>
                <c:pt idx="1705">
                  <c:v>0.97037315400000002</c:v>
                </c:pt>
                <c:pt idx="1706">
                  <c:v>0.97037315400000002</c:v>
                </c:pt>
                <c:pt idx="1707">
                  <c:v>0.97037315400000002</c:v>
                </c:pt>
                <c:pt idx="1708">
                  <c:v>0.97037315400000002</c:v>
                </c:pt>
                <c:pt idx="1709">
                  <c:v>0.97037315400000002</c:v>
                </c:pt>
                <c:pt idx="1710">
                  <c:v>0.97037315400000002</c:v>
                </c:pt>
                <c:pt idx="1711">
                  <c:v>0.97037363099999996</c:v>
                </c:pt>
                <c:pt idx="1712">
                  <c:v>0.97037363099999996</c:v>
                </c:pt>
                <c:pt idx="1713">
                  <c:v>0.97037363099999996</c:v>
                </c:pt>
                <c:pt idx="1714">
                  <c:v>0.97037363099999996</c:v>
                </c:pt>
                <c:pt idx="1715">
                  <c:v>0.97037363099999996</c:v>
                </c:pt>
                <c:pt idx="1716">
                  <c:v>0.97037363099999996</c:v>
                </c:pt>
                <c:pt idx="1717">
                  <c:v>0.97037363099999996</c:v>
                </c:pt>
                <c:pt idx="1718">
                  <c:v>0.97037410700000004</c:v>
                </c:pt>
                <c:pt idx="1719">
                  <c:v>0.97037410700000004</c:v>
                </c:pt>
                <c:pt idx="1720">
                  <c:v>0.97037410700000004</c:v>
                </c:pt>
                <c:pt idx="1721">
                  <c:v>0.97037410700000004</c:v>
                </c:pt>
                <c:pt idx="1722">
                  <c:v>0.97037410700000004</c:v>
                </c:pt>
                <c:pt idx="1723">
                  <c:v>0.97037410700000004</c:v>
                </c:pt>
                <c:pt idx="1724">
                  <c:v>0.97037410700000004</c:v>
                </c:pt>
                <c:pt idx="1725">
                  <c:v>0.97037410700000004</c:v>
                </c:pt>
                <c:pt idx="1726">
                  <c:v>0.97037458399999998</c:v>
                </c:pt>
                <c:pt idx="1727">
                  <c:v>0.97037458399999998</c:v>
                </c:pt>
                <c:pt idx="1728">
                  <c:v>0.97037458399999998</c:v>
                </c:pt>
                <c:pt idx="1729">
                  <c:v>0.97037458399999998</c:v>
                </c:pt>
                <c:pt idx="1730">
                  <c:v>0.97037458399999998</c:v>
                </c:pt>
                <c:pt idx="1731">
                  <c:v>0.97037458399999998</c:v>
                </c:pt>
                <c:pt idx="1732">
                  <c:v>0.97037458399999998</c:v>
                </c:pt>
                <c:pt idx="1733">
                  <c:v>0.97037506100000004</c:v>
                </c:pt>
                <c:pt idx="1734">
                  <c:v>0.97037506100000004</c:v>
                </c:pt>
                <c:pt idx="1735">
                  <c:v>0.97037506100000004</c:v>
                </c:pt>
                <c:pt idx="1736">
                  <c:v>0.97037506100000004</c:v>
                </c:pt>
                <c:pt idx="1737">
                  <c:v>0.97037506100000004</c:v>
                </c:pt>
                <c:pt idx="1738">
                  <c:v>0.97037506100000004</c:v>
                </c:pt>
                <c:pt idx="1739">
                  <c:v>0.97037506100000004</c:v>
                </c:pt>
                <c:pt idx="1740">
                  <c:v>0.97037553799999998</c:v>
                </c:pt>
                <c:pt idx="1741">
                  <c:v>0.97037553799999998</c:v>
                </c:pt>
                <c:pt idx="1742">
                  <c:v>0.97037553799999998</c:v>
                </c:pt>
                <c:pt idx="1743">
                  <c:v>0.97037553799999998</c:v>
                </c:pt>
                <c:pt idx="1744">
                  <c:v>0.97037553799999998</c:v>
                </c:pt>
                <c:pt idx="1745">
                  <c:v>0.97037553799999998</c:v>
                </c:pt>
                <c:pt idx="1746">
                  <c:v>0.97037553799999998</c:v>
                </c:pt>
                <c:pt idx="1747">
                  <c:v>0.97037553799999998</c:v>
                </c:pt>
                <c:pt idx="1748">
                  <c:v>0.97037601500000004</c:v>
                </c:pt>
                <c:pt idx="1749">
                  <c:v>0.97037601500000004</c:v>
                </c:pt>
                <c:pt idx="1750">
                  <c:v>0.97037601500000004</c:v>
                </c:pt>
                <c:pt idx="1751">
                  <c:v>0.97037601500000004</c:v>
                </c:pt>
                <c:pt idx="1752">
                  <c:v>0.97037601500000004</c:v>
                </c:pt>
                <c:pt idx="1753">
                  <c:v>0.97037601500000004</c:v>
                </c:pt>
                <c:pt idx="1754">
                  <c:v>0.97037601500000004</c:v>
                </c:pt>
                <c:pt idx="1755">
                  <c:v>0.97037649199999998</c:v>
                </c:pt>
                <c:pt idx="1756">
                  <c:v>0.97037649199999998</c:v>
                </c:pt>
                <c:pt idx="1757">
                  <c:v>0.97037649199999998</c:v>
                </c:pt>
                <c:pt idx="1758">
                  <c:v>0.97037649199999998</c:v>
                </c:pt>
                <c:pt idx="1759">
                  <c:v>0.97037649199999998</c:v>
                </c:pt>
                <c:pt idx="1760">
                  <c:v>0.97037649199999998</c:v>
                </c:pt>
                <c:pt idx="1761">
                  <c:v>0.97037649199999998</c:v>
                </c:pt>
                <c:pt idx="1762">
                  <c:v>0.97037649199999998</c:v>
                </c:pt>
                <c:pt idx="1763">
                  <c:v>0.97037696799999995</c:v>
                </c:pt>
                <c:pt idx="1764">
                  <c:v>0.97037696799999995</c:v>
                </c:pt>
                <c:pt idx="1765">
                  <c:v>0.97037696799999995</c:v>
                </c:pt>
                <c:pt idx="1766">
                  <c:v>0.97037696799999995</c:v>
                </c:pt>
                <c:pt idx="1767">
                  <c:v>0.97037696799999995</c:v>
                </c:pt>
                <c:pt idx="1768">
                  <c:v>0.97037696799999995</c:v>
                </c:pt>
                <c:pt idx="1769">
                  <c:v>0.97037696799999995</c:v>
                </c:pt>
                <c:pt idx="1770">
                  <c:v>0.97037744500000001</c:v>
                </c:pt>
                <c:pt idx="1771">
                  <c:v>0.97037744500000001</c:v>
                </c:pt>
                <c:pt idx="1772">
                  <c:v>0.97037744500000001</c:v>
                </c:pt>
                <c:pt idx="1773">
                  <c:v>0.97037744500000001</c:v>
                </c:pt>
                <c:pt idx="1774">
                  <c:v>0.97037744500000001</c:v>
                </c:pt>
                <c:pt idx="1775">
                  <c:v>0.97037744500000001</c:v>
                </c:pt>
                <c:pt idx="1776">
                  <c:v>0.97037744500000001</c:v>
                </c:pt>
                <c:pt idx="1777">
                  <c:v>0.97037744500000001</c:v>
                </c:pt>
                <c:pt idx="1778">
                  <c:v>0.97037792199999995</c:v>
                </c:pt>
                <c:pt idx="1779">
                  <c:v>0.97037792199999995</c:v>
                </c:pt>
                <c:pt idx="1780">
                  <c:v>0.97037792199999995</c:v>
                </c:pt>
                <c:pt idx="1781">
                  <c:v>0.97037792199999995</c:v>
                </c:pt>
                <c:pt idx="1782">
                  <c:v>0.97037792199999995</c:v>
                </c:pt>
                <c:pt idx="1783">
                  <c:v>0.97037792199999995</c:v>
                </c:pt>
                <c:pt idx="1784">
                  <c:v>0.97037792199999995</c:v>
                </c:pt>
                <c:pt idx="1785">
                  <c:v>0.970378399</c:v>
                </c:pt>
                <c:pt idx="1786">
                  <c:v>0.970378399</c:v>
                </c:pt>
                <c:pt idx="1787">
                  <c:v>0.970378399</c:v>
                </c:pt>
                <c:pt idx="1788">
                  <c:v>0.970378399</c:v>
                </c:pt>
                <c:pt idx="1789">
                  <c:v>0.970378399</c:v>
                </c:pt>
                <c:pt idx="1790">
                  <c:v>0.970378399</c:v>
                </c:pt>
                <c:pt idx="1791">
                  <c:v>0.970378399</c:v>
                </c:pt>
                <c:pt idx="1792">
                  <c:v>0.970378399</c:v>
                </c:pt>
                <c:pt idx="1793">
                  <c:v>0.97037887599999995</c:v>
                </c:pt>
                <c:pt idx="1794">
                  <c:v>0.97037887599999995</c:v>
                </c:pt>
                <c:pt idx="1795">
                  <c:v>0.97037887599999995</c:v>
                </c:pt>
                <c:pt idx="1796">
                  <c:v>0.97037887599999995</c:v>
                </c:pt>
                <c:pt idx="1797">
                  <c:v>0.97037887599999995</c:v>
                </c:pt>
                <c:pt idx="1798">
                  <c:v>0.97037887599999995</c:v>
                </c:pt>
                <c:pt idx="1799">
                  <c:v>0.97037887599999995</c:v>
                </c:pt>
                <c:pt idx="1800">
                  <c:v>0.970379353</c:v>
                </c:pt>
                <c:pt idx="1801">
                  <c:v>0.970379353</c:v>
                </c:pt>
                <c:pt idx="1802">
                  <c:v>0.970379353</c:v>
                </c:pt>
                <c:pt idx="1803">
                  <c:v>0.970379353</c:v>
                </c:pt>
                <c:pt idx="1804">
                  <c:v>0.970379353</c:v>
                </c:pt>
                <c:pt idx="1805">
                  <c:v>0.970379353</c:v>
                </c:pt>
                <c:pt idx="1806">
                  <c:v>0.970379353</c:v>
                </c:pt>
                <c:pt idx="1807">
                  <c:v>0.970379353</c:v>
                </c:pt>
                <c:pt idx="1808">
                  <c:v>0.97037982899999997</c:v>
                </c:pt>
                <c:pt idx="1809">
                  <c:v>0.97037982899999997</c:v>
                </c:pt>
                <c:pt idx="1810">
                  <c:v>0.97037982899999997</c:v>
                </c:pt>
                <c:pt idx="1811">
                  <c:v>0.97037982899999997</c:v>
                </c:pt>
                <c:pt idx="1812">
                  <c:v>0.97037982899999997</c:v>
                </c:pt>
                <c:pt idx="1813">
                  <c:v>0.97037982899999997</c:v>
                </c:pt>
                <c:pt idx="1814">
                  <c:v>0.97037982899999997</c:v>
                </c:pt>
                <c:pt idx="1815">
                  <c:v>0.97038030600000003</c:v>
                </c:pt>
                <c:pt idx="1816">
                  <c:v>0.97038030600000003</c:v>
                </c:pt>
                <c:pt idx="1817">
                  <c:v>0.97038030600000003</c:v>
                </c:pt>
                <c:pt idx="1818">
                  <c:v>0.97038030600000003</c:v>
                </c:pt>
                <c:pt idx="1819">
                  <c:v>0.97038030600000003</c:v>
                </c:pt>
                <c:pt idx="1820">
                  <c:v>0.97038030600000003</c:v>
                </c:pt>
                <c:pt idx="1821">
                  <c:v>0.97038030600000003</c:v>
                </c:pt>
                <c:pt idx="1822">
                  <c:v>0.97038030600000003</c:v>
                </c:pt>
                <c:pt idx="1823">
                  <c:v>0.97038078299999997</c:v>
                </c:pt>
                <c:pt idx="1824">
                  <c:v>0.97038078299999997</c:v>
                </c:pt>
                <c:pt idx="1825">
                  <c:v>0.97038078299999997</c:v>
                </c:pt>
                <c:pt idx="1826">
                  <c:v>0.97038078299999997</c:v>
                </c:pt>
                <c:pt idx="1827">
                  <c:v>0.97038078299999997</c:v>
                </c:pt>
                <c:pt idx="1828">
                  <c:v>0.97038078299999997</c:v>
                </c:pt>
                <c:pt idx="1829">
                  <c:v>0.97038078299999997</c:v>
                </c:pt>
                <c:pt idx="1830">
                  <c:v>0.97038126000000002</c:v>
                </c:pt>
                <c:pt idx="1831">
                  <c:v>0.97038126000000002</c:v>
                </c:pt>
                <c:pt idx="1832">
                  <c:v>0.97038126000000002</c:v>
                </c:pt>
                <c:pt idx="1833">
                  <c:v>0.97038126000000002</c:v>
                </c:pt>
                <c:pt idx="1834">
                  <c:v>0.97038126000000002</c:v>
                </c:pt>
                <c:pt idx="1835">
                  <c:v>0.97038126000000002</c:v>
                </c:pt>
                <c:pt idx="1836">
                  <c:v>0.97038126000000002</c:v>
                </c:pt>
                <c:pt idx="1837">
                  <c:v>0.97038126000000002</c:v>
                </c:pt>
                <c:pt idx="1838">
                  <c:v>0.97038173699999997</c:v>
                </c:pt>
                <c:pt idx="1839">
                  <c:v>0.97038173699999997</c:v>
                </c:pt>
                <c:pt idx="1840">
                  <c:v>0.97038173699999997</c:v>
                </c:pt>
                <c:pt idx="1841">
                  <c:v>0.97038173699999997</c:v>
                </c:pt>
                <c:pt idx="1842">
                  <c:v>0.97038173699999997</c:v>
                </c:pt>
                <c:pt idx="1843">
                  <c:v>0.97038173699999997</c:v>
                </c:pt>
                <c:pt idx="1844">
                  <c:v>0.97038173699999997</c:v>
                </c:pt>
                <c:pt idx="1845">
                  <c:v>0.97038221400000002</c:v>
                </c:pt>
                <c:pt idx="1846">
                  <c:v>0.97038221400000002</c:v>
                </c:pt>
                <c:pt idx="1847">
                  <c:v>0.97038221400000002</c:v>
                </c:pt>
                <c:pt idx="1848">
                  <c:v>0.97038221400000002</c:v>
                </c:pt>
                <c:pt idx="1849">
                  <c:v>0.97038221400000002</c:v>
                </c:pt>
                <c:pt idx="1850">
                  <c:v>0.97038221400000002</c:v>
                </c:pt>
                <c:pt idx="1851">
                  <c:v>0.97038221400000002</c:v>
                </c:pt>
                <c:pt idx="1852">
                  <c:v>0.97038221400000002</c:v>
                </c:pt>
                <c:pt idx="1853">
                  <c:v>0.97038268999999999</c:v>
                </c:pt>
                <c:pt idx="1854">
                  <c:v>0.97038268999999999</c:v>
                </c:pt>
                <c:pt idx="1855">
                  <c:v>0.97038268999999999</c:v>
                </c:pt>
                <c:pt idx="1856">
                  <c:v>0.97038268999999999</c:v>
                </c:pt>
                <c:pt idx="1857">
                  <c:v>0.97038268999999999</c:v>
                </c:pt>
                <c:pt idx="1858">
                  <c:v>0.97038268999999999</c:v>
                </c:pt>
                <c:pt idx="1859">
                  <c:v>0.97038268999999999</c:v>
                </c:pt>
                <c:pt idx="1860">
                  <c:v>0.97038316700000005</c:v>
                </c:pt>
                <c:pt idx="1861">
                  <c:v>0.97038316700000005</c:v>
                </c:pt>
                <c:pt idx="1862">
                  <c:v>0.97038316700000005</c:v>
                </c:pt>
                <c:pt idx="1863">
                  <c:v>0.97038316700000005</c:v>
                </c:pt>
                <c:pt idx="1864">
                  <c:v>0.97038316700000005</c:v>
                </c:pt>
                <c:pt idx="1865">
                  <c:v>0.97038316700000005</c:v>
                </c:pt>
                <c:pt idx="1866">
                  <c:v>0.97038316700000005</c:v>
                </c:pt>
                <c:pt idx="1867">
                  <c:v>0.97038316700000005</c:v>
                </c:pt>
                <c:pt idx="1868">
                  <c:v>0.97038364399999999</c:v>
                </c:pt>
                <c:pt idx="1869">
                  <c:v>0.97038364399999999</c:v>
                </c:pt>
                <c:pt idx="1870">
                  <c:v>0.97038364399999999</c:v>
                </c:pt>
                <c:pt idx="1871">
                  <c:v>0.97038364399999999</c:v>
                </c:pt>
                <c:pt idx="1872">
                  <c:v>0.97038364399999999</c:v>
                </c:pt>
                <c:pt idx="1873">
                  <c:v>0.97038364399999999</c:v>
                </c:pt>
                <c:pt idx="1874">
                  <c:v>0.97038364399999999</c:v>
                </c:pt>
                <c:pt idx="1875">
                  <c:v>0.97038412100000004</c:v>
                </c:pt>
                <c:pt idx="1876">
                  <c:v>0.97038412100000004</c:v>
                </c:pt>
                <c:pt idx="1877">
                  <c:v>0.97038412100000004</c:v>
                </c:pt>
                <c:pt idx="1878">
                  <c:v>0.97038412100000004</c:v>
                </c:pt>
                <c:pt idx="1879">
                  <c:v>0.97038412100000004</c:v>
                </c:pt>
                <c:pt idx="1880">
                  <c:v>0.97038412100000004</c:v>
                </c:pt>
                <c:pt idx="1881">
                  <c:v>0.97038412100000004</c:v>
                </c:pt>
                <c:pt idx="1882">
                  <c:v>0.97038412100000004</c:v>
                </c:pt>
                <c:pt idx="1883">
                  <c:v>0.97038459799999999</c:v>
                </c:pt>
                <c:pt idx="1884">
                  <c:v>0.97038459799999999</c:v>
                </c:pt>
                <c:pt idx="1885">
                  <c:v>0.97038459799999999</c:v>
                </c:pt>
                <c:pt idx="1886">
                  <c:v>0.97038459799999999</c:v>
                </c:pt>
                <c:pt idx="1887">
                  <c:v>0.97038459799999999</c:v>
                </c:pt>
                <c:pt idx="1888">
                  <c:v>0.97038459799999999</c:v>
                </c:pt>
                <c:pt idx="1889">
                  <c:v>0.97038459799999999</c:v>
                </c:pt>
                <c:pt idx="1890">
                  <c:v>0.97038507500000004</c:v>
                </c:pt>
                <c:pt idx="1891">
                  <c:v>0.97038507500000004</c:v>
                </c:pt>
                <c:pt idx="1892">
                  <c:v>0.97038507500000004</c:v>
                </c:pt>
                <c:pt idx="1893">
                  <c:v>0.97038507500000004</c:v>
                </c:pt>
                <c:pt idx="1894">
                  <c:v>0.97038507500000004</c:v>
                </c:pt>
                <c:pt idx="1895">
                  <c:v>0.97038507500000004</c:v>
                </c:pt>
                <c:pt idx="1896">
                  <c:v>0.97038507500000004</c:v>
                </c:pt>
                <c:pt idx="1897">
                  <c:v>0.97038507500000004</c:v>
                </c:pt>
                <c:pt idx="1898">
                  <c:v>0.97038555100000001</c:v>
                </c:pt>
                <c:pt idx="1899">
                  <c:v>0.97038555100000001</c:v>
                </c:pt>
                <c:pt idx="1900">
                  <c:v>0.97038555100000001</c:v>
                </c:pt>
                <c:pt idx="1901">
                  <c:v>0.97038555100000001</c:v>
                </c:pt>
                <c:pt idx="1902">
                  <c:v>0.97038555100000001</c:v>
                </c:pt>
                <c:pt idx="1903">
                  <c:v>0.97038555100000001</c:v>
                </c:pt>
                <c:pt idx="1904">
                  <c:v>0.97038555100000001</c:v>
                </c:pt>
                <c:pt idx="1905">
                  <c:v>0.97038602799999996</c:v>
                </c:pt>
                <c:pt idx="1906">
                  <c:v>0.97038602799999996</c:v>
                </c:pt>
                <c:pt idx="1907">
                  <c:v>0.97038602799999996</c:v>
                </c:pt>
                <c:pt idx="1908">
                  <c:v>0.97038602799999996</c:v>
                </c:pt>
                <c:pt idx="1909">
                  <c:v>0.97038602799999996</c:v>
                </c:pt>
                <c:pt idx="1910">
                  <c:v>0.97038602799999996</c:v>
                </c:pt>
                <c:pt idx="1911">
                  <c:v>0.97038602799999996</c:v>
                </c:pt>
                <c:pt idx="1912">
                  <c:v>0.97038602799999996</c:v>
                </c:pt>
                <c:pt idx="1913">
                  <c:v>0.97038650500000001</c:v>
                </c:pt>
                <c:pt idx="1914">
                  <c:v>0.97038650500000001</c:v>
                </c:pt>
                <c:pt idx="1915">
                  <c:v>0.97038650500000001</c:v>
                </c:pt>
                <c:pt idx="1916">
                  <c:v>0.97038650500000001</c:v>
                </c:pt>
                <c:pt idx="1917">
                  <c:v>0.97038650500000001</c:v>
                </c:pt>
                <c:pt idx="1918">
                  <c:v>0.97038650500000001</c:v>
                </c:pt>
                <c:pt idx="1919">
                  <c:v>0.97038650500000001</c:v>
                </c:pt>
                <c:pt idx="1920">
                  <c:v>0.97038650500000001</c:v>
                </c:pt>
                <c:pt idx="1921">
                  <c:v>0.97038650500000001</c:v>
                </c:pt>
                <c:pt idx="1922">
                  <c:v>0.97038650500000001</c:v>
                </c:pt>
                <c:pt idx="1923">
                  <c:v>0.97038650500000001</c:v>
                </c:pt>
                <c:pt idx="1924">
                  <c:v>0.97038745900000001</c:v>
                </c:pt>
                <c:pt idx="1925">
                  <c:v>0.97038745900000001</c:v>
                </c:pt>
                <c:pt idx="1926">
                  <c:v>0.97038745900000001</c:v>
                </c:pt>
                <c:pt idx="1927">
                  <c:v>0.97038745900000001</c:v>
                </c:pt>
                <c:pt idx="1928">
                  <c:v>0.97038745900000001</c:v>
                </c:pt>
                <c:pt idx="1929">
                  <c:v>0.97038745900000001</c:v>
                </c:pt>
                <c:pt idx="1930">
                  <c:v>0.97038745900000001</c:v>
                </c:pt>
                <c:pt idx="1931">
                  <c:v>0.97038745900000001</c:v>
                </c:pt>
                <c:pt idx="1932">
                  <c:v>0.97038745900000001</c:v>
                </c:pt>
                <c:pt idx="1933">
                  <c:v>0.97038745900000001</c:v>
                </c:pt>
                <c:pt idx="1934">
                  <c:v>0.97038745900000001</c:v>
                </c:pt>
                <c:pt idx="1935">
                  <c:v>0.97038745900000001</c:v>
                </c:pt>
                <c:pt idx="1936">
                  <c:v>0.97038745900000001</c:v>
                </c:pt>
                <c:pt idx="1937">
                  <c:v>0.97038745900000001</c:v>
                </c:pt>
                <c:pt idx="1938">
                  <c:v>0.97038745900000001</c:v>
                </c:pt>
                <c:pt idx="1939">
                  <c:v>0.97038841200000003</c:v>
                </c:pt>
                <c:pt idx="1940">
                  <c:v>0.97038841200000003</c:v>
                </c:pt>
                <c:pt idx="1941">
                  <c:v>0.97038841200000003</c:v>
                </c:pt>
                <c:pt idx="1942">
                  <c:v>0.97038841200000003</c:v>
                </c:pt>
                <c:pt idx="1943">
                  <c:v>0.97038841200000003</c:v>
                </c:pt>
                <c:pt idx="1944">
                  <c:v>0.97038841200000003</c:v>
                </c:pt>
                <c:pt idx="1945">
                  <c:v>0.97038841200000003</c:v>
                </c:pt>
                <c:pt idx="1946">
                  <c:v>0.97038841200000003</c:v>
                </c:pt>
                <c:pt idx="1947">
                  <c:v>0.97038841200000003</c:v>
                </c:pt>
                <c:pt idx="1948">
                  <c:v>0.97038841200000003</c:v>
                </c:pt>
                <c:pt idx="1949">
                  <c:v>0.97038841200000003</c:v>
                </c:pt>
                <c:pt idx="1950">
                  <c:v>0.97038841200000003</c:v>
                </c:pt>
                <c:pt idx="1951">
                  <c:v>0.97038841200000003</c:v>
                </c:pt>
                <c:pt idx="1952">
                  <c:v>0.97038841200000003</c:v>
                </c:pt>
                <c:pt idx="1953">
                  <c:v>0.97038841200000003</c:v>
                </c:pt>
                <c:pt idx="1954">
                  <c:v>0.97038936600000003</c:v>
                </c:pt>
                <c:pt idx="1955">
                  <c:v>0.97038936600000003</c:v>
                </c:pt>
                <c:pt idx="1956">
                  <c:v>0.97038936600000003</c:v>
                </c:pt>
                <c:pt idx="1957">
                  <c:v>0.97038936600000003</c:v>
                </c:pt>
                <c:pt idx="1958">
                  <c:v>0.97038936600000003</c:v>
                </c:pt>
                <c:pt idx="1959">
                  <c:v>0.97038936600000003</c:v>
                </c:pt>
                <c:pt idx="1960">
                  <c:v>0.97038936600000003</c:v>
                </c:pt>
                <c:pt idx="1961">
                  <c:v>0.97038936600000003</c:v>
                </c:pt>
                <c:pt idx="1962">
                  <c:v>0.97038936600000003</c:v>
                </c:pt>
                <c:pt idx="1963">
                  <c:v>0.97038936600000003</c:v>
                </c:pt>
                <c:pt idx="1964">
                  <c:v>0.97038936600000003</c:v>
                </c:pt>
                <c:pt idx="1965">
                  <c:v>0.97038936600000003</c:v>
                </c:pt>
                <c:pt idx="1966">
                  <c:v>0.97038936600000003</c:v>
                </c:pt>
                <c:pt idx="1967">
                  <c:v>0.97038936600000003</c:v>
                </c:pt>
                <c:pt idx="1968">
                  <c:v>0.97038936600000003</c:v>
                </c:pt>
                <c:pt idx="1969">
                  <c:v>0.97039032000000003</c:v>
                </c:pt>
                <c:pt idx="1970">
                  <c:v>0.97039032000000003</c:v>
                </c:pt>
                <c:pt idx="1971">
                  <c:v>0.97039032000000003</c:v>
                </c:pt>
                <c:pt idx="1972">
                  <c:v>0.97039032000000003</c:v>
                </c:pt>
                <c:pt idx="1973">
                  <c:v>0.97039032000000003</c:v>
                </c:pt>
                <c:pt idx="1974">
                  <c:v>0.97039032000000003</c:v>
                </c:pt>
                <c:pt idx="1975">
                  <c:v>0.97039032000000003</c:v>
                </c:pt>
                <c:pt idx="1976">
                  <c:v>0.97039032000000003</c:v>
                </c:pt>
                <c:pt idx="1977">
                  <c:v>0.97039032000000003</c:v>
                </c:pt>
                <c:pt idx="1978">
                  <c:v>0.97039032000000003</c:v>
                </c:pt>
                <c:pt idx="1979">
                  <c:v>0.97039032000000003</c:v>
                </c:pt>
                <c:pt idx="1980">
                  <c:v>0.97039032000000003</c:v>
                </c:pt>
                <c:pt idx="1981">
                  <c:v>0.97039032000000003</c:v>
                </c:pt>
                <c:pt idx="1982">
                  <c:v>0.97039032000000003</c:v>
                </c:pt>
                <c:pt idx="1983">
                  <c:v>0.97039032000000003</c:v>
                </c:pt>
                <c:pt idx="1984">
                  <c:v>0.97039127300000005</c:v>
                </c:pt>
                <c:pt idx="1985">
                  <c:v>0.97039127300000005</c:v>
                </c:pt>
                <c:pt idx="1986">
                  <c:v>0.97039127300000005</c:v>
                </c:pt>
                <c:pt idx="1987">
                  <c:v>0.97039127300000005</c:v>
                </c:pt>
                <c:pt idx="1988">
                  <c:v>0.97039127300000005</c:v>
                </c:pt>
                <c:pt idx="1989">
                  <c:v>0.97039127300000005</c:v>
                </c:pt>
                <c:pt idx="1990">
                  <c:v>0.97039127300000005</c:v>
                </c:pt>
                <c:pt idx="1991">
                  <c:v>0.97039127300000005</c:v>
                </c:pt>
                <c:pt idx="1992">
                  <c:v>0.97039127300000005</c:v>
                </c:pt>
                <c:pt idx="1993">
                  <c:v>0.97039127300000005</c:v>
                </c:pt>
                <c:pt idx="1994">
                  <c:v>0.97039127300000005</c:v>
                </c:pt>
                <c:pt idx="1995">
                  <c:v>0.97039127300000005</c:v>
                </c:pt>
                <c:pt idx="1996">
                  <c:v>0.97039127300000005</c:v>
                </c:pt>
                <c:pt idx="1997">
                  <c:v>0.97039127300000005</c:v>
                </c:pt>
                <c:pt idx="1998">
                  <c:v>0.97039127300000005</c:v>
                </c:pt>
                <c:pt idx="1999">
                  <c:v>0.97039222700000005</c:v>
                </c:pt>
                <c:pt idx="2000">
                  <c:v>0.97039222700000005</c:v>
                </c:pt>
                <c:pt idx="2001">
                  <c:v>0.97039222700000005</c:v>
                </c:pt>
                <c:pt idx="2002">
                  <c:v>0.97039222700000005</c:v>
                </c:pt>
                <c:pt idx="2003">
                  <c:v>0.97039222700000005</c:v>
                </c:pt>
                <c:pt idx="2004">
                  <c:v>0.97039222700000005</c:v>
                </c:pt>
                <c:pt idx="2005">
                  <c:v>0.97039222700000005</c:v>
                </c:pt>
                <c:pt idx="2006">
                  <c:v>0.97039222700000005</c:v>
                </c:pt>
                <c:pt idx="2007">
                  <c:v>0.97039222700000005</c:v>
                </c:pt>
                <c:pt idx="2008">
                  <c:v>0.97039222700000005</c:v>
                </c:pt>
                <c:pt idx="2009">
                  <c:v>0.97039222700000005</c:v>
                </c:pt>
                <c:pt idx="2010">
                  <c:v>0.97039222700000005</c:v>
                </c:pt>
                <c:pt idx="2011">
                  <c:v>0.97039222700000005</c:v>
                </c:pt>
                <c:pt idx="2012">
                  <c:v>0.97039222700000005</c:v>
                </c:pt>
                <c:pt idx="2013">
                  <c:v>0.97039222700000005</c:v>
                </c:pt>
                <c:pt idx="2014">
                  <c:v>0.97039318100000005</c:v>
                </c:pt>
                <c:pt idx="2015">
                  <c:v>0.97039318100000005</c:v>
                </c:pt>
                <c:pt idx="2016">
                  <c:v>0.97039318100000005</c:v>
                </c:pt>
                <c:pt idx="2017">
                  <c:v>0.97039318100000005</c:v>
                </c:pt>
                <c:pt idx="2018">
                  <c:v>0.97039318100000005</c:v>
                </c:pt>
                <c:pt idx="2019">
                  <c:v>0.97039318100000005</c:v>
                </c:pt>
                <c:pt idx="2020">
                  <c:v>0.97039318100000005</c:v>
                </c:pt>
                <c:pt idx="2021">
                  <c:v>0.97039318100000005</c:v>
                </c:pt>
                <c:pt idx="2022">
                  <c:v>0.97039318100000005</c:v>
                </c:pt>
                <c:pt idx="2023">
                  <c:v>0.97039318100000005</c:v>
                </c:pt>
                <c:pt idx="2024">
                  <c:v>0.97039318100000005</c:v>
                </c:pt>
                <c:pt idx="2025">
                  <c:v>0.97039318100000005</c:v>
                </c:pt>
                <c:pt idx="2026">
                  <c:v>0.97039318100000005</c:v>
                </c:pt>
                <c:pt idx="2027">
                  <c:v>0.97039318100000005</c:v>
                </c:pt>
                <c:pt idx="2028">
                  <c:v>0.97039318100000005</c:v>
                </c:pt>
                <c:pt idx="2029">
                  <c:v>0.97039413500000005</c:v>
                </c:pt>
                <c:pt idx="2030">
                  <c:v>0.97039413500000005</c:v>
                </c:pt>
                <c:pt idx="2031">
                  <c:v>0.97039413500000005</c:v>
                </c:pt>
                <c:pt idx="2032">
                  <c:v>0.97039413500000005</c:v>
                </c:pt>
                <c:pt idx="2033">
                  <c:v>0.97039413500000005</c:v>
                </c:pt>
                <c:pt idx="2034">
                  <c:v>0.97039413500000005</c:v>
                </c:pt>
                <c:pt idx="2035">
                  <c:v>0.97039413500000005</c:v>
                </c:pt>
                <c:pt idx="2036">
                  <c:v>0.97039413500000005</c:v>
                </c:pt>
                <c:pt idx="2037">
                  <c:v>0.97039413500000005</c:v>
                </c:pt>
                <c:pt idx="2038">
                  <c:v>0.97039413500000005</c:v>
                </c:pt>
                <c:pt idx="2039">
                  <c:v>0.97039413500000005</c:v>
                </c:pt>
                <c:pt idx="2040">
                  <c:v>0.97039413500000005</c:v>
                </c:pt>
                <c:pt idx="2041">
                  <c:v>0.97039413500000005</c:v>
                </c:pt>
                <c:pt idx="2042">
                  <c:v>0.97039413500000005</c:v>
                </c:pt>
                <c:pt idx="2043">
                  <c:v>0.97039413500000005</c:v>
                </c:pt>
                <c:pt idx="2044">
                  <c:v>0.97039508799999996</c:v>
                </c:pt>
                <c:pt idx="2045">
                  <c:v>0.97039508799999996</c:v>
                </c:pt>
                <c:pt idx="2046">
                  <c:v>0.97039508799999996</c:v>
                </c:pt>
                <c:pt idx="2047">
                  <c:v>0.97039508799999996</c:v>
                </c:pt>
                <c:pt idx="2048">
                  <c:v>0.97039508799999996</c:v>
                </c:pt>
                <c:pt idx="2049">
                  <c:v>0.97039508799999996</c:v>
                </c:pt>
                <c:pt idx="2050">
                  <c:v>0.97039508799999996</c:v>
                </c:pt>
                <c:pt idx="2051">
                  <c:v>0.97039508799999996</c:v>
                </c:pt>
                <c:pt idx="2052">
                  <c:v>0.97039508799999996</c:v>
                </c:pt>
                <c:pt idx="2053">
                  <c:v>0.97039508799999996</c:v>
                </c:pt>
                <c:pt idx="2054">
                  <c:v>0.97039508799999996</c:v>
                </c:pt>
                <c:pt idx="2055">
                  <c:v>0.97039508799999996</c:v>
                </c:pt>
                <c:pt idx="2056">
                  <c:v>0.97039508799999996</c:v>
                </c:pt>
                <c:pt idx="2057">
                  <c:v>0.97039508799999996</c:v>
                </c:pt>
                <c:pt idx="2058">
                  <c:v>0.97039508799999996</c:v>
                </c:pt>
                <c:pt idx="2059">
                  <c:v>0.97039604199999996</c:v>
                </c:pt>
                <c:pt idx="2060">
                  <c:v>0.97039604199999996</c:v>
                </c:pt>
                <c:pt idx="2061">
                  <c:v>0.97039604199999996</c:v>
                </c:pt>
                <c:pt idx="2062">
                  <c:v>0.97039604199999996</c:v>
                </c:pt>
                <c:pt idx="2063">
                  <c:v>0.97039604199999996</c:v>
                </c:pt>
                <c:pt idx="2064">
                  <c:v>0.97039604199999996</c:v>
                </c:pt>
                <c:pt idx="2065">
                  <c:v>0.97039604199999996</c:v>
                </c:pt>
                <c:pt idx="2066">
                  <c:v>0.97039604199999996</c:v>
                </c:pt>
                <c:pt idx="2067">
                  <c:v>0.97039604199999996</c:v>
                </c:pt>
                <c:pt idx="2068">
                  <c:v>0.97039604199999996</c:v>
                </c:pt>
                <c:pt idx="2069">
                  <c:v>0.97039604199999996</c:v>
                </c:pt>
                <c:pt idx="2070">
                  <c:v>0.97039604199999996</c:v>
                </c:pt>
                <c:pt idx="2071">
                  <c:v>0.97039604199999996</c:v>
                </c:pt>
                <c:pt idx="2072">
                  <c:v>0.97039604199999996</c:v>
                </c:pt>
                <c:pt idx="2073">
                  <c:v>0.97039604199999996</c:v>
                </c:pt>
                <c:pt idx="2074">
                  <c:v>0.97039699599999996</c:v>
                </c:pt>
                <c:pt idx="2075">
                  <c:v>0.97039699599999996</c:v>
                </c:pt>
                <c:pt idx="2076">
                  <c:v>0.97039699599999996</c:v>
                </c:pt>
                <c:pt idx="2077">
                  <c:v>0.97039699599999996</c:v>
                </c:pt>
                <c:pt idx="2078">
                  <c:v>0.97039699599999996</c:v>
                </c:pt>
                <c:pt idx="2079">
                  <c:v>0.97039699599999996</c:v>
                </c:pt>
                <c:pt idx="2080">
                  <c:v>0.97039699599999996</c:v>
                </c:pt>
                <c:pt idx="2081">
                  <c:v>0.97039699599999996</c:v>
                </c:pt>
                <c:pt idx="2082">
                  <c:v>0.97039699599999996</c:v>
                </c:pt>
                <c:pt idx="2083">
                  <c:v>0.97039699599999996</c:v>
                </c:pt>
                <c:pt idx="2084">
                  <c:v>0.97039699599999996</c:v>
                </c:pt>
                <c:pt idx="2085">
                  <c:v>0.97039699599999996</c:v>
                </c:pt>
                <c:pt idx="2086">
                  <c:v>0.97039699599999996</c:v>
                </c:pt>
                <c:pt idx="2087">
                  <c:v>0.97039699599999996</c:v>
                </c:pt>
                <c:pt idx="2088">
                  <c:v>0.97039699599999996</c:v>
                </c:pt>
                <c:pt idx="2089">
                  <c:v>0.97039794899999998</c:v>
                </c:pt>
                <c:pt idx="2090">
                  <c:v>0.97039794899999998</c:v>
                </c:pt>
                <c:pt idx="2091">
                  <c:v>0.97039794899999998</c:v>
                </c:pt>
                <c:pt idx="2092">
                  <c:v>0.97039794899999998</c:v>
                </c:pt>
                <c:pt idx="2093">
                  <c:v>0.97039794899999998</c:v>
                </c:pt>
                <c:pt idx="2094">
                  <c:v>0.97039794899999998</c:v>
                </c:pt>
                <c:pt idx="2095">
                  <c:v>0.97039794899999998</c:v>
                </c:pt>
                <c:pt idx="2096">
                  <c:v>0.97039794899999998</c:v>
                </c:pt>
                <c:pt idx="2097">
                  <c:v>0.97039794899999998</c:v>
                </c:pt>
                <c:pt idx="2098">
                  <c:v>0.97039794899999998</c:v>
                </c:pt>
                <c:pt idx="2099">
                  <c:v>0.97039794899999998</c:v>
                </c:pt>
                <c:pt idx="2100">
                  <c:v>0.97039794899999998</c:v>
                </c:pt>
                <c:pt idx="2101">
                  <c:v>0.97039794899999998</c:v>
                </c:pt>
                <c:pt idx="2102">
                  <c:v>0.97039794899999998</c:v>
                </c:pt>
                <c:pt idx="2103">
                  <c:v>0.97039794899999998</c:v>
                </c:pt>
                <c:pt idx="2104">
                  <c:v>0.97039890299999998</c:v>
                </c:pt>
                <c:pt idx="2105">
                  <c:v>0.97039890299999998</c:v>
                </c:pt>
                <c:pt idx="2106">
                  <c:v>0.97039890299999998</c:v>
                </c:pt>
                <c:pt idx="2107">
                  <c:v>0.97039890299999998</c:v>
                </c:pt>
                <c:pt idx="2108">
                  <c:v>0.97039890299999998</c:v>
                </c:pt>
                <c:pt idx="2109">
                  <c:v>0.97039890299999998</c:v>
                </c:pt>
                <c:pt idx="2110">
                  <c:v>0.97039890299999998</c:v>
                </c:pt>
                <c:pt idx="2111">
                  <c:v>0.97039890299999998</c:v>
                </c:pt>
                <c:pt idx="2112">
                  <c:v>0.97039890299999998</c:v>
                </c:pt>
                <c:pt idx="2113">
                  <c:v>0.97039890299999998</c:v>
                </c:pt>
                <c:pt idx="2114">
                  <c:v>0.97039890299999998</c:v>
                </c:pt>
                <c:pt idx="2115">
                  <c:v>0.97039890299999998</c:v>
                </c:pt>
                <c:pt idx="2116">
                  <c:v>0.97039890299999998</c:v>
                </c:pt>
                <c:pt idx="2117">
                  <c:v>0.97039890299999998</c:v>
                </c:pt>
                <c:pt idx="2118">
                  <c:v>0.97039890299999998</c:v>
                </c:pt>
                <c:pt idx="2119">
                  <c:v>0.97039985699999998</c:v>
                </c:pt>
                <c:pt idx="2120">
                  <c:v>0.97039985699999998</c:v>
                </c:pt>
                <c:pt idx="2121">
                  <c:v>0.97039985699999998</c:v>
                </c:pt>
                <c:pt idx="2122">
                  <c:v>0.97039985699999998</c:v>
                </c:pt>
                <c:pt idx="2123">
                  <c:v>0.97039985699999998</c:v>
                </c:pt>
                <c:pt idx="2124">
                  <c:v>0.97039985699999998</c:v>
                </c:pt>
                <c:pt idx="2125">
                  <c:v>0.97039985699999998</c:v>
                </c:pt>
                <c:pt idx="2126">
                  <c:v>0.97039985699999998</c:v>
                </c:pt>
                <c:pt idx="2127">
                  <c:v>0.97039985699999998</c:v>
                </c:pt>
                <c:pt idx="2128">
                  <c:v>0.97039985699999998</c:v>
                </c:pt>
                <c:pt idx="2129">
                  <c:v>0.97039985699999998</c:v>
                </c:pt>
                <c:pt idx="2130">
                  <c:v>0.97039985699999998</c:v>
                </c:pt>
                <c:pt idx="2131">
                  <c:v>0.97039985699999998</c:v>
                </c:pt>
                <c:pt idx="2132">
                  <c:v>0.97039985699999998</c:v>
                </c:pt>
                <c:pt idx="2133">
                  <c:v>0.97039985699999998</c:v>
                </c:pt>
                <c:pt idx="2134">
                  <c:v>0.97040081</c:v>
                </c:pt>
                <c:pt idx="2135">
                  <c:v>0.97040081</c:v>
                </c:pt>
                <c:pt idx="2136">
                  <c:v>0.97040081</c:v>
                </c:pt>
                <c:pt idx="2137">
                  <c:v>0.97040081</c:v>
                </c:pt>
                <c:pt idx="2138">
                  <c:v>0.97040081</c:v>
                </c:pt>
                <c:pt idx="2139">
                  <c:v>0.97040081</c:v>
                </c:pt>
                <c:pt idx="2140">
                  <c:v>0.97040081</c:v>
                </c:pt>
                <c:pt idx="2141">
                  <c:v>0.97040128699999995</c:v>
                </c:pt>
                <c:pt idx="2142">
                  <c:v>0.97040128699999995</c:v>
                </c:pt>
                <c:pt idx="2143">
                  <c:v>0.97040128699999995</c:v>
                </c:pt>
                <c:pt idx="2144">
                  <c:v>0.97040128699999995</c:v>
                </c:pt>
                <c:pt idx="2145">
                  <c:v>0.97040128699999995</c:v>
                </c:pt>
                <c:pt idx="2146">
                  <c:v>0.97040128699999995</c:v>
                </c:pt>
                <c:pt idx="2147">
                  <c:v>0.97040128699999995</c:v>
                </c:pt>
                <c:pt idx="2148">
                  <c:v>0.97040128699999995</c:v>
                </c:pt>
                <c:pt idx="2149">
                  <c:v>0.97040224100000005</c:v>
                </c:pt>
                <c:pt idx="2150">
                  <c:v>0.97040224100000005</c:v>
                </c:pt>
                <c:pt idx="2151">
                  <c:v>0.97040224100000005</c:v>
                </c:pt>
                <c:pt idx="2152">
                  <c:v>0.970402718</c:v>
                </c:pt>
                <c:pt idx="2153">
                  <c:v>0.970402718</c:v>
                </c:pt>
                <c:pt idx="2154">
                  <c:v>0.970402718</c:v>
                </c:pt>
                <c:pt idx="2155">
                  <c:v>0.970402718</c:v>
                </c:pt>
                <c:pt idx="2156">
                  <c:v>0.970402718</c:v>
                </c:pt>
                <c:pt idx="2157">
                  <c:v>0.970402718</c:v>
                </c:pt>
                <c:pt idx="2158">
                  <c:v>0.970402718</c:v>
                </c:pt>
                <c:pt idx="2159">
                  <c:v>0.970402718</c:v>
                </c:pt>
                <c:pt idx="2160">
                  <c:v>0.970402718</c:v>
                </c:pt>
                <c:pt idx="2161">
                  <c:v>0.970402718</c:v>
                </c:pt>
                <c:pt idx="2162">
                  <c:v>0.970402718</c:v>
                </c:pt>
                <c:pt idx="2163">
                  <c:v>0.970402718</c:v>
                </c:pt>
                <c:pt idx="2164">
                  <c:v>0.97040367100000002</c:v>
                </c:pt>
                <c:pt idx="2165">
                  <c:v>0.97040367100000002</c:v>
                </c:pt>
                <c:pt idx="2166">
                  <c:v>0.97040367100000002</c:v>
                </c:pt>
                <c:pt idx="2167">
                  <c:v>0.97040367100000002</c:v>
                </c:pt>
                <c:pt idx="2168">
                  <c:v>0.97040367100000002</c:v>
                </c:pt>
                <c:pt idx="2169">
                  <c:v>0.97040367100000002</c:v>
                </c:pt>
                <c:pt idx="2170">
                  <c:v>0.97040367100000002</c:v>
                </c:pt>
                <c:pt idx="2171">
                  <c:v>0.97040367100000002</c:v>
                </c:pt>
                <c:pt idx="2172">
                  <c:v>0.97040367100000002</c:v>
                </c:pt>
                <c:pt idx="2173">
                  <c:v>0.97040367100000002</c:v>
                </c:pt>
                <c:pt idx="2174">
                  <c:v>0.97040367100000002</c:v>
                </c:pt>
                <c:pt idx="2175">
                  <c:v>0.97040367100000002</c:v>
                </c:pt>
                <c:pt idx="2176">
                  <c:v>0.97040367100000002</c:v>
                </c:pt>
                <c:pt idx="2177">
                  <c:v>0.97040367100000002</c:v>
                </c:pt>
                <c:pt idx="2178">
                  <c:v>0.97040367100000002</c:v>
                </c:pt>
                <c:pt idx="2179">
                  <c:v>0.97040462500000002</c:v>
                </c:pt>
                <c:pt idx="2180">
                  <c:v>0.97040462500000002</c:v>
                </c:pt>
                <c:pt idx="2181">
                  <c:v>0.97040462500000002</c:v>
                </c:pt>
                <c:pt idx="2182">
                  <c:v>0.97040462500000002</c:v>
                </c:pt>
                <c:pt idx="2183">
                  <c:v>0.97040462500000002</c:v>
                </c:pt>
                <c:pt idx="2184">
                  <c:v>0.97040462500000002</c:v>
                </c:pt>
                <c:pt idx="2185">
                  <c:v>0.97040462500000002</c:v>
                </c:pt>
                <c:pt idx="2186">
                  <c:v>0.97040462500000002</c:v>
                </c:pt>
                <c:pt idx="2187">
                  <c:v>0.97040462500000002</c:v>
                </c:pt>
                <c:pt idx="2188">
                  <c:v>0.97040462500000002</c:v>
                </c:pt>
                <c:pt idx="2189">
                  <c:v>0.97040462500000002</c:v>
                </c:pt>
                <c:pt idx="2190">
                  <c:v>0.97040462500000002</c:v>
                </c:pt>
                <c:pt idx="2191">
                  <c:v>0.97040462500000002</c:v>
                </c:pt>
                <c:pt idx="2192">
                  <c:v>0.97040462500000002</c:v>
                </c:pt>
                <c:pt idx="2193">
                  <c:v>0.97040462500000002</c:v>
                </c:pt>
                <c:pt idx="2194">
                  <c:v>0.97040557900000002</c:v>
                </c:pt>
                <c:pt idx="2195">
                  <c:v>0.97040557900000002</c:v>
                </c:pt>
                <c:pt idx="2196">
                  <c:v>0.97040557900000002</c:v>
                </c:pt>
                <c:pt idx="2197">
                  <c:v>0.97040557900000002</c:v>
                </c:pt>
                <c:pt idx="2198">
                  <c:v>0.97040557900000002</c:v>
                </c:pt>
                <c:pt idx="2199">
                  <c:v>0.97040557900000002</c:v>
                </c:pt>
                <c:pt idx="2200">
                  <c:v>0.97040557900000002</c:v>
                </c:pt>
                <c:pt idx="2201">
                  <c:v>0.97040557900000002</c:v>
                </c:pt>
                <c:pt idx="2202">
                  <c:v>0.97040557900000002</c:v>
                </c:pt>
                <c:pt idx="2203">
                  <c:v>0.97040557900000002</c:v>
                </c:pt>
                <c:pt idx="2204">
                  <c:v>0.97040557900000002</c:v>
                </c:pt>
                <c:pt idx="2205">
                  <c:v>0.97040557900000002</c:v>
                </c:pt>
                <c:pt idx="2206">
                  <c:v>0.97040557900000002</c:v>
                </c:pt>
                <c:pt idx="2207">
                  <c:v>0.97040557900000002</c:v>
                </c:pt>
                <c:pt idx="2208">
                  <c:v>0.97040653200000004</c:v>
                </c:pt>
                <c:pt idx="2209">
                  <c:v>0.97040653200000004</c:v>
                </c:pt>
                <c:pt idx="2210">
                  <c:v>0.97040653200000004</c:v>
                </c:pt>
                <c:pt idx="2211">
                  <c:v>0.97040653200000004</c:v>
                </c:pt>
                <c:pt idx="2212">
                  <c:v>0.97040653200000004</c:v>
                </c:pt>
                <c:pt idx="2213">
                  <c:v>0.97040653200000004</c:v>
                </c:pt>
                <c:pt idx="2214">
                  <c:v>0.97040653200000004</c:v>
                </c:pt>
                <c:pt idx="2215">
                  <c:v>0.97040653200000004</c:v>
                </c:pt>
                <c:pt idx="2216">
                  <c:v>0.97040653200000004</c:v>
                </c:pt>
                <c:pt idx="2217">
                  <c:v>0.97040653200000004</c:v>
                </c:pt>
                <c:pt idx="2218">
                  <c:v>0.97040653200000004</c:v>
                </c:pt>
                <c:pt idx="2219">
                  <c:v>0.97040653200000004</c:v>
                </c:pt>
                <c:pt idx="2220">
                  <c:v>0.97040653200000004</c:v>
                </c:pt>
                <c:pt idx="2221">
                  <c:v>0.97040653200000004</c:v>
                </c:pt>
                <c:pt idx="2222">
                  <c:v>0.97040653200000004</c:v>
                </c:pt>
                <c:pt idx="2223">
                  <c:v>0.97040748600000004</c:v>
                </c:pt>
                <c:pt idx="2224">
                  <c:v>0.97040748600000004</c:v>
                </c:pt>
                <c:pt idx="2225">
                  <c:v>0.97040748600000004</c:v>
                </c:pt>
                <c:pt idx="2226">
                  <c:v>0.97040748600000004</c:v>
                </c:pt>
                <c:pt idx="2227">
                  <c:v>0.97040748600000004</c:v>
                </c:pt>
                <c:pt idx="2228">
                  <c:v>0.97040748600000004</c:v>
                </c:pt>
                <c:pt idx="2229">
                  <c:v>0.97040748600000004</c:v>
                </c:pt>
                <c:pt idx="2230">
                  <c:v>0.97040748600000004</c:v>
                </c:pt>
                <c:pt idx="2231">
                  <c:v>0.97040748600000004</c:v>
                </c:pt>
                <c:pt idx="2232">
                  <c:v>0.97040748600000004</c:v>
                </c:pt>
                <c:pt idx="2233">
                  <c:v>0.97040748600000004</c:v>
                </c:pt>
                <c:pt idx="2234">
                  <c:v>0.97040748600000004</c:v>
                </c:pt>
                <c:pt idx="2235">
                  <c:v>0.97040748600000004</c:v>
                </c:pt>
                <c:pt idx="2236">
                  <c:v>0.97040748600000004</c:v>
                </c:pt>
                <c:pt idx="2237">
                  <c:v>0.97040748600000004</c:v>
                </c:pt>
                <c:pt idx="2238">
                  <c:v>0.97040844000000004</c:v>
                </c:pt>
                <c:pt idx="2239">
                  <c:v>0.97040844000000004</c:v>
                </c:pt>
                <c:pt idx="2240">
                  <c:v>0.97040844000000004</c:v>
                </c:pt>
                <c:pt idx="2241">
                  <c:v>0.97040844000000004</c:v>
                </c:pt>
                <c:pt idx="2242">
                  <c:v>0.97040844000000004</c:v>
                </c:pt>
                <c:pt idx="2243">
                  <c:v>0.97040844000000004</c:v>
                </c:pt>
                <c:pt idx="2244">
                  <c:v>0.97040844000000004</c:v>
                </c:pt>
                <c:pt idx="2245">
                  <c:v>0.97040844000000004</c:v>
                </c:pt>
                <c:pt idx="2246">
                  <c:v>0.97040844000000004</c:v>
                </c:pt>
                <c:pt idx="2247">
                  <c:v>0.97040844000000004</c:v>
                </c:pt>
                <c:pt idx="2248">
                  <c:v>0.97040844000000004</c:v>
                </c:pt>
                <c:pt idx="2249">
                  <c:v>0.97040844000000004</c:v>
                </c:pt>
                <c:pt idx="2250">
                  <c:v>0.97040844000000004</c:v>
                </c:pt>
                <c:pt idx="2251">
                  <c:v>0.97040844000000004</c:v>
                </c:pt>
                <c:pt idx="2252">
                  <c:v>0.97040844000000004</c:v>
                </c:pt>
                <c:pt idx="2253">
                  <c:v>0.97040939299999995</c:v>
                </c:pt>
                <c:pt idx="2254">
                  <c:v>0.97040939299999995</c:v>
                </c:pt>
                <c:pt idx="2255">
                  <c:v>0.97040939299999995</c:v>
                </c:pt>
                <c:pt idx="2256">
                  <c:v>0.97040939299999995</c:v>
                </c:pt>
                <c:pt idx="2257">
                  <c:v>0.97040939299999995</c:v>
                </c:pt>
                <c:pt idx="2258">
                  <c:v>0.97040939299999995</c:v>
                </c:pt>
                <c:pt idx="2259">
                  <c:v>0.97040939299999995</c:v>
                </c:pt>
                <c:pt idx="2260">
                  <c:v>0.97040939299999995</c:v>
                </c:pt>
                <c:pt idx="2261">
                  <c:v>0.97040939299999995</c:v>
                </c:pt>
                <c:pt idx="2262">
                  <c:v>0.97040939299999995</c:v>
                </c:pt>
                <c:pt idx="2263">
                  <c:v>0.97040939299999995</c:v>
                </c:pt>
                <c:pt idx="2264">
                  <c:v>0.97040939299999995</c:v>
                </c:pt>
                <c:pt idx="2265">
                  <c:v>0.97040939299999995</c:v>
                </c:pt>
                <c:pt idx="2266">
                  <c:v>0.97040939299999995</c:v>
                </c:pt>
                <c:pt idx="2267">
                  <c:v>0.97040939299999995</c:v>
                </c:pt>
                <c:pt idx="2268">
                  <c:v>0.97041034699999995</c:v>
                </c:pt>
                <c:pt idx="2269">
                  <c:v>0.97041034699999995</c:v>
                </c:pt>
                <c:pt idx="2270">
                  <c:v>0.97041034699999995</c:v>
                </c:pt>
                <c:pt idx="2271">
                  <c:v>0.97041034699999995</c:v>
                </c:pt>
                <c:pt idx="2272">
                  <c:v>0.97041034699999995</c:v>
                </c:pt>
                <c:pt idx="2273">
                  <c:v>0.97041034699999995</c:v>
                </c:pt>
                <c:pt idx="2274">
                  <c:v>0.97041034699999995</c:v>
                </c:pt>
                <c:pt idx="2275">
                  <c:v>0.97041034699999995</c:v>
                </c:pt>
                <c:pt idx="2276">
                  <c:v>0.97041034699999995</c:v>
                </c:pt>
                <c:pt idx="2277">
                  <c:v>0.97041034699999995</c:v>
                </c:pt>
                <c:pt idx="2278">
                  <c:v>0.97041034699999995</c:v>
                </c:pt>
                <c:pt idx="2279">
                  <c:v>0.97041034699999995</c:v>
                </c:pt>
                <c:pt idx="2280">
                  <c:v>0.97041034699999995</c:v>
                </c:pt>
                <c:pt idx="2281">
                  <c:v>0.97041034699999995</c:v>
                </c:pt>
                <c:pt idx="2282">
                  <c:v>0.97041034699999995</c:v>
                </c:pt>
                <c:pt idx="2283">
                  <c:v>0.97041130099999995</c:v>
                </c:pt>
                <c:pt idx="2284">
                  <c:v>0.97041130099999995</c:v>
                </c:pt>
                <c:pt idx="2285">
                  <c:v>0.97041130099999995</c:v>
                </c:pt>
                <c:pt idx="2286">
                  <c:v>0.97041130099999995</c:v>
                </c:pt>
                <c:pt idx="2287">
                  <c:v>0.97041130099999995</c:v>
                </c:pt>
                <c:pt idx="2288">
                  <c:v>0.97041130099999995</c:v>
                </c:pt>
                <c:pt idx="2289">
                  <c:v>0.97041130099999995</c:v>
                </c:pt>
                <c:pt idx="2290">
                  <c:v>0.97041130099999995</c:v>
                </c:pt>
                <c:pt idx="2291">
                  <c:v>0.97041130099999995</c:v>
                </c:pt>
                <c:pt idx="2292">
                  <c:v>0.97041130099999995</c:v>
                </c:pt>
                <c:pt idx="2293">
                  <c:v>0.97041130099999995</c:v>
                </c:pt>
                <c:pt idx="2294">
                  <c:v>0.97041130099999995</c:v>
                </c:pt>
                <c:pt idx="2295">
                  <c:v>0.97041130099999995</c:v>
                </c:pt>
                <c:pt idx="2296">
                  <c:v>0.97041130099999995</c:v>
                </c:pt>
                <c:pt idx="2297">
                  <c:v>0.97041130099999995</c:v>
                </c:pt>
                <c:pt idx="2298">
                  <c:v>0.97041225399999997</c:v>
                </c:pt>
                <c:pt idx="2299">
                  <c:v>0.97041225399999997</c:v>
                </c:pt>
                <c:pt idx="2300">
                  <c:v>0.97041225399999997</c:v>
                </c:pt>
                <c:pt idx="2301">
                  <c:v>0.97041225399999997</c:v>
                </c:pt>
                <c:pt idx="2302">
                  <c:v>0.97041225399999997</c:v>
                </c:pt>
                <c:pt idx="2303">
                  <c:v>0.97041225399999997</c:v>
                </c:pt>
                <c:pt idx="2304">
                  <c:v>0.97041225399999997</c:v>
                </c:pt>
                <c:pt idx="2305">
                  <c:v>0.97041225399999997</c:v>
                </c:pt>
                <c:pt idx="2306">
                  <c:v>0.97041225399999997</c:v>
                </c:pt>
                <c:pt idx="2307">
                  <c:v>0.97041225399999997</c:v>
                </c:pt>
                <c:pt idx="2308">
                  <c:v>0.97041225399999997</c:v>
                </c:pt>
                <c:pt idx="2309">
                  <c:v>0.97041225399999997</c:v>
                </c:pt>
                <c:pt idx="2310">
                  <c:v>0.97041225399999997</c:v>
                </c:pt>
                <c:pt idx="2311">
                  <c:v>0.97041225399999997</c:v>
                </c:pt>
                <c:pt idx="2312">
                  <c:v>0.97041225399999997</c:v>
                </c:pt>
                <c:pt idx="2313">
                  <c:v>0.97041320799999997</c:v>
                </c:pt>
                <c:pt idx="2314">
                  <c:v>0.97041320799999997</c:v>
                </c:pt>
                <c:pt idx="2315">
                  <c:v>0.97041320799999997</c:v>
                </c:pt>
                <c:pt idx="2316">
                  <c:v>0.97041320799999997</c:v>
                </c:pt>
                <c:pt idx="2317">
                  <c:v>0.97041320799999997</c:v>
                </c:pt>
                <c:pt idx="2318">
                  <c:v>0.97041320799999997</c:v>
                </c:pt>
                <c:pt idx="2319">
                  <c:v>0.97041320799999997</c:v>
                </c:pt>
                <c:pt idx="2320">
                  <c:v>0.97041320799999997</c:v>
                </c:pt>
                <c:pt idx="2321">
                  <c:v>0.97041320799999997</c:v>
                </c:pt>
                <c:pt idx="2322">
                  <c:v>0.97041320799999997</c:v>
                </c:pt>
                <c:pt idx="2323">
                  <c:v>0.97041320799999997</c:v>
                </c:pt>
                <c:pt idx="2324">
                  <c:v>0.97041320799999997</c:v>
                </c:pt>
                <c:pt idx="2325">
                  <c:v>0.97041320799999997</c:v>
                </c:pt>
                <c:pt idx="2326">
                  <c:v>0.97041320799999997</c:v>
                </c:pt>
                <c:pt idx="2327">
                  <c:v>0.97041320799999997</c:v>
                </c:pt>
                <c:pt idx="2328">
                  <c:v>0.97041416199999997</c:v>
                </c:pt>
                <c:pt idx="2329">
                  <c:v>0.97041416199999997</c:v>
                </c:pt>
                <c:pt idx="2330">
                  <c:v>0.97041416199999997</c:v>
                </c:pt>
                <c:pt idx="2331">
                  <c:v>0.97041416199999997</c:v>
                </c:pt>
                <c:pt idx="2332">
                  <c:v>0.97041416199999997</c:v>
                </c:pt>
                <c:pt idx="2333">
                  <c:v>0.97041416199999997</c:v>
                </c:pt>
                <c:pt idx="2334">
                  <c:v>0.97041416199999997</c:v>
                </c:pt>
                <c:pt idx="2335">
                  <c:v>0.97041416199999997</c:v>
                </c:pt>
                <c:pt idx="2336">
                  <c:v>0.97041416199999997</c:v>
                </c:pt>
                <c:pt idx="2337">
                  <c:v>0.97041416199999997</c:v>
                </c:pt>
                <c:pt idx="2338">
                  <c:v>0.97041416199999997</c:v>
                </c:pt>
                <c:pt idx="2339">
                  <c:v>0.97041416199999997</c:v>
                </c:pt>
                <c:pt idx="2340">
                  <c:v>0.97041416199999997</c:v>
                </c:pt>
                <c:pt idx="2341">
                  <c:v>0.97041416199999997</c:v>
                </c:pt>
                <c:pt idx="2342">
                  <c:v>0.97041416199999997</c:v>
                </c:pt>
                <c:pt idx="2343">
                  <c:v>0.97041511499999999</c:v>
                </c:pt>
                <c:pt idx="2344">
                  <c:v>0.97041511499999999</c:v>
                </c:pt>
                <c:pt idx="2345">
                  <c:v>0.97041511499999999</c:v>
                </c:pt>
                <c:pt idx="2346">
                  <c:v>0.97041511499999999</c:v>
                </c:pt>
                <c:pt idx="2347">
                  <c:v>0.97041511499999999</c:v>
                </c:pt>
                <c:pt idx="2348">
                  <c:v>0.97041511499999999</c:v>
                </c:pt>
                <c:pt idx="2349">
                  <c:v>0.97041511499999999</c:v>
                </c:pt>
                <c:pt idx="2350">
                  <c:v>0.97041511499999999</c:v>
                </c:pt>
                <c:pt idx="2351">
                  <c:v>0.97041511499999999</c:v>
                </c:pt>
                <c:pt idx="2352">
                  <c:v>0.97041511499999999</c:v>
                </c:pt>
                <c:pt idx="2353">
                  <c:v>0.97041511499999999</c:v>
                </c:pt>
                <c:pt idx="2354">
                  <c:v>0.97041511499999999</c:v>
                </c:pt>
                <c:pt idx="2355">
                  <c:v>0.97041511499999999</c:v>
                </c:pt>
                <c:pt idx="2356">
                  <c:v>0.97041511499999999</c:v>
                </c:pt>
                <c:pt idx="2357">
                  <c:v>0.97041511499999999</c:v>
                </c:pt>
                <c:pt idx="2358">
                  <c:v>0.97041606899999999</c:v>
                </c:pt>
                <c:pt idx="2359">
                  <c:v>0.97041606899999999</c:v>
                </c:pt>
                <c:pt idx="2360">
                  <c:v>0.97041606899999999</c:v>
                </c:pt>
                <c:pt idx="2361">
                  <c:v>0.97041606899999999</c:v>
                </c:pt>
                <c:pt idx="2362">
                  <c:v>0.97041606899999999</c:v>
                </c:pt>
                <c:pt idx="2363">
                  <c:v>0.97041606899999999</c:v>
                </c:pt>
                <c:pt idx="2364">
                  <c:v>0.97041606899999999</c:v>
                </c:pt>
                <c:pt idx="2365">
                  <c:v>0.97041606899999999</c:v>
                </c:pt>
                <c:pt idx="2366">
                  <c:v>0.97041606899999999</c:v>
                </c:pt>
                <c:pt idx="2367">
                  <c:v>0.97041606899999999</c:v>
                </c:pt>
                <c:pt idx="2368">
                  <c:v>0.97041606899999999</c:v>
                </c:pt>
                <c:pt idx="2369">
                  <c:v>0.97041606899999999</c:v>
                </c:pt>
                <c:pt idx="2370">
                  <c:v>0.97041606899999999</c:v>
                </c:pt>
                <c:pt idx="2371">
                  <c:v>0.97041606899999999</c:v>
                </c:pt>
                <c:pt idx="2372">
                  <c:v>0.97041606899999999</c:v>
                </c:pt>
                <c:pt idx="2373">
                  <c:v>0.97041702299999999</c:v>
                </c:pt>
                <c:pt idx="2374">
                  <c:v>0.97041702299999999</c:v>
                </c:pt>
                <c:pt idx="2375">
                  <c:v>0.97041702299999999</c:v>
                </c:pt>
                <c:pt idx="2376">
                  <c:v>0.97041702299999999</c:v>
                </c:pt>
                <c:pt idx="2377">
                  <c:v>0.97041702299999999</c:v>
                </c:pt>
                <c:pt idx="2378">
                  <c:v>0.97041702299999999</c:v>
                </c:pt>
                <c:pt idx="2379">
                  <c:v>0.97041702299999999</c:v>
                </c:pt>
                <c:pt idx="2380">
                  <c:v>0.97041702299999999</c:v>
                </c:pt>
                <c:pt idx="2381">
                  <c:v>0.97041702299999999</c:v>
                </c:pt>
                <c:pt idx="2382">
                  <c:v>0.97041702299999999</c:v>
                </c:pt>
                <c:pt idx="2383">
                  <c:v>0.97041702299999999</c:v>
                </c:pt>
                <c:pt idx="2384">
                  <c:v>0.97041702299999999</c:v>
                </c:pt>
                <c:pt idx="2385">
                  <c:v>0.97041702299999999</c:v>
                </c:pt>
                <c:pt idx="2386">
                  <c:v>0.97041702299999999</c:v>
                </c:pt>
                <c:pt idx="2387">
                  <c:v>0.97041702299999999</c:v>
                </c:pt>
                <c:pt idx="2388">
                  <c:v>0.97041797600000002</c:v>
                </c:pt>
                <c:pt idx="2389">
                  <c:v>0.97041797600000002</c:v>
                </c:pt>
                <c:pt idx="2390">
                  <c:v>0.97041797600000002</c:v>
                </c:pt>
                <c:pt idx="2391">
                  <c:v>0.97041797600000002</c:v>
                </c:pt>
                <c:pt idx="2392">
                  <c:v>0.97041797600000002</c:v>
                </c:pt>
                <c:pt idx="2393">
                  <c:v>0.97041797600000002</c:v>
                </c:pt>
                <c:pt idx="2394">
                  <c:v>0.97041797600000002</c:v>
                </c:pt>
                <c:pt idx="2395">
                  <c:v>0.97041797600000002</c:v>
                </c:pt>
                <c:pt idx="2396">
                  <c:v>0.97041797600000002</c:v>
                </c:pt>
                <c:pt idx="2397">
                  <c:v>0.97041797600000002</c:v>
                </c:pt>
                <c:pt idx="2398">
                  <c:v>0.97041797600000002</c:v>
                </c:pt>
                <c:pt idx="2399">
                  <c:v>0.97041797600000002</c:v>
                </c:pt>
                <c:pt idx="2400">
                  <c:v>0.97041797600000002</c:v>
                </c:pt>
                <c:pt idx="2401">
                  <c:v>0.97041797600000002</c:v>
                </c:pt>
                <c:pt idx="2402">
                  <c:v>0.97041797600000002</c:v>
                </c:pt>
                <c:pt idx="2403">
                  <c:v>0.97041893000000001</c:v>
                </c:pt>
                <c:pt idx="2404">
                  <c:v>0.97041893000000001</c:v>
                </c:pt>
                <c:pt idx="2405">
                  <c:v>0.97041893000000001</c:v>
                </c:pt>
                <c:pt idx="2406">
                  <c:v>0.97041893000000001</c:v>
                </c:pt>
                <c:pt idx="2407">
                  <c:v>0.97041893000000001</c:v>
                </c:pt>
                <c:pt idx="2408">
                  <c:v>0.97041893000000001</c:v>
                </c:pt>
                <c:pt idx="2409">
                  <c:v>0.97041893000000001</c:v>
                </c:pt>
                <c:pt idx="2410">
                  <c:v>0.97041893000000001</c:v>
                </c:pt>
                <c:pt idx="2411">
                  <c:v>0.97041893000000001</c:v>
                </c:pt>
                <c:pt idx="2412">
                  <c:v>0.97041893000000001</c:v>
                </c:pt>
                <c:pt idx="2413">
                  <c:v>0.97041893000000001</c:v>
                </c:pt>
                <c:pt idx="2414">
                  <c:v>0.97041893000000001</c:v>
                </c:pt>
                <c:pt idx="2415">
                  <c:v>0.97041893000000001</c:v>
                </c:pt>
                <c:pt idx="2416">
                  <c:v>0.97041893000000001</c:v>
                </c:pt>
                <c:pt idx="2417">
                  <c:v>0.97041893000000001</c:v>
                </c:pt>
                <c:pt idx="2418">
                  <c:v>0.97041988400000001</c:v>
                </c:pt>
                <c:pt idx="2419">
                  <c:v>0.97041988400000001</c:v>
                </c:pt>
                <c:pt idx="2420">
                  <c:v>0.97041988400000001</c:v>
                </c:pt>
                <c:pt idx="2421">
                  <c:v>0.97041988400000001</c:v>
                </c:pt>
                <c:pt idx="2422">
                  <c:v>0.97041988400000001</c:v>
                </c:pt>
                <c:pt idx="2423">
                  <c:v>0.97041988400000001</c:v>
                </c:pt>
                <c:pt idx="2424">
                  <c:v>0.97041988400000001</c:v>
                </c:pt>
                <c:pt idx="2425">
                  <c:v>0.97041988400000001</c:v>
                </c:pt>
                <c:pt idx="2426">
                  <c:v>0.97041988400000001</c:v>
                </c:pt>
                <c:pt idx="2427">
                  <c:v>0.97041988400000001</c:v>
                </c:pt>
                <c:pt idx="2428">
                  <c:v>0.97041988400000001</c:v>
                </c:pt>
                <c:pt idx="2429">
                  <c:v>0.97041988400000001</c:v>
                </c:pt>
                <c:pt idx="2430">
                  <c:v>0.97041988400000001</c:v>
                </c:pt>
                <c:pt idx="2431">
                  <c:v>0.97041988400000001</c:v>
                </c:pt>
                <c:pt idx="2432">
                  <c:v>0.97041988400000001</c:v>
                </c:pt>
                <c:pt idx="2433">
                  <c:v>0.97042083700000004</c:v>
                </c:pt>
                <c:pt idx="2434">
                  <c:v>0.97042083700000004</c:v>
                </c:pt>
                <c:pt idx="2435">
                  <c:v>0.97042083700000004</c:v>
                </c:pt>
                <c:pt idx="2436">
                  <c:v>0.97042083700000004</c:v>
                </c:pt>
                <c:pt idx="2437">
                  <c:v>0.97042083700000004</c:v>
                </c:pt>
                <c:pt idx="2438">
                  <c:v>0.97042083700000004</c:v>
                </c:pt>
                <c:pt idx="2439">
                  <c:v>0.97042083700000004</c:v>
                </c:pt>
                <c:pt idx="2440">
                  <c:v>0.97042083700000004</c:v>
                </c:pt>
                <c:pt idx="2441">
                  <c:v>0.97042083700000004</c:v>
                </c:pt>
                <c:pt idx="2442">
                  <c:v>0.97042083700000004</c:v>
                </c:pt>
                <c:pt idx="2443">
                  <c:v>0.97042083700000004</c:v>
                </c:pt>
                <c:pt idx="2444">
                  <c:v>0.97042083700000004</c:v>
                </c:pt>
                <c:pt idx="2445">
                  <c:v>0.97042083700000004</c:v>
                </c:pt>
                <c:pt idx="2446">
                  <c:v>0.97042083700000004</c:v>
                </c:pt>
                <c:pt idx="2447">
                  <c:v>0.97042083700000004</c:v>
                </c:pt>
                <c:pt idx="2448">
                  <c:v>0.97042179100000003</c:v>
                </c:pt>
                <c:pt idx="2449">
                  <c:v>0.97042179100000003</c:v>
                </c:pt>
                <c:pt idx="2450">
                  <c:v>0.97042179100000003</c:v>
                </c:pt>
                <c:pt idx="2451">
                  <c:v>0.97042179100000003</c:v>
                </c:pt>
                <c:pt idx="2452">
                  <c:v>0.97042179100000003</c:v>
                </c:pt>
                <c:pt idx="2453">
                  <c:v>0.97042179100000003</c:v>
                </c:pt>
                <c:pt idx="2454">
                  <c:v>0.97042179100000003</c:v>
                </c:pt>
                <c:pt idx="2455">
                  <c:v>0.97042179100000003</c:v>
                </c:pt>
                <c:pt idx="2456">
                  <c:v>0.97042179100000003</c:v>
                </c:pt>
                <c:pt idx="2457">
                  <c:v>0.97042179100000003</c:v>
                </c:pt>
                <c:pt idx="2458">
                  <c:v>0.97042179100000003</c:v>
                </c:pt>
                <c:pt idx="2459">
                  <c:v>0.97042179100000003</c:v>
                </c:pt>
                <c:pt idx="2460">
                  <c:v>0.97042179100000003</c:v>
                </c:pt>
                <c:pt idx="2461">
                  <c:v>0.97042179100000003</c:v>
                </c:pt>
                <c:pt idx="2462">
                  <c:v>0.97042179100000003</c:v>
                </c:pt>
                <c:pt idx="2463">
                  <c:v>0.97042274500000003</c:v>
                </c:pt>
                <c:pt idx="2464">
                  <c:v>0.97042274500000003</c:v>
                </c:pt>
                <c:pt idx="2465">
                  <c:v>0.97042274500000003</c:v>
                </c:pt>
                <c:pt idx="2466">
                  <c:v>0.97042274500000003</c:v>
                </c:pt>
                <c:pt idx="2467">
                  <c:v>0.97042274500000003</c:v>
                </c:pt>
                <c:pt idx="2468">
                  <c:v>0.97042274500000003</c:v>
                </c:pt>
                <c:pt idx="2469">
                  <c:v>0.97042274500000003</c:v>
                </c:pt>
                <c:pt idx="2470">
                  <c:v>0.97042274500000003</c:v>
                </c:pt>
                <c:pt idx="2471">
                  <c:v>0.97042274500000003</c:v>
                </c:pt>
                <c:pt idx="2472">
                  <c:v>0.97042274500000003</c:v>
                </c:pt>
                <c:pt idx="2473">
                  <c:v>0.97042274500000003</c:v>
                </c:pt>
                <c:pt idx="2474">
                  <c:v>0.97042274500000003</c:v>
                </c:pt>
                <c:pt idx="2475">
                  <c:v>0.97042274500000003</c:v>
                </c:pt>
                <c:pt idx="2476">
                  <c:v>0.97042274500000003</c:v>
                </c:pt>
                <c:pt idx="2477">
                  <c:v>0.97042274500000003</c:v>
                </c:pt>
                <c:pt idx="2478">
                  <c:v>0.97042369799999995</c:v>
                </c:pt>
                <c:pt idx="2479">
                  <c:v>0.97042369799999995</c:v>
                </c:pt>
                <c:pt idx="2480">
                  <c:v>0.97042369799999995</c:v>
                </c:pt>
                <c:pt idx="2481">
                  <c:v>0.97042369799999995</c:v>
                </c:pt>
                <c:pt idx="2482">
                  <c:v>0.97042369799999995</c:v>
                </c:pt>
                <c:pt idx="2483">
                  <c:v>0.97042369799999995</c:v>
                </c:pt>
                <c:pt idx="2484">
                  <c:v>0.97042369799999995</c:v>
                </c:pt>
                <c:pt idx="2485">
                  <c:v>0.97042369799999995</c:v>
                </c:pt>
                <c:pt idx="2486">
                  <c:v>0.97042369799999995</c:v>
                </c:pt>
                <c:pt idx="2487">
                  <c:v>0.97042369799999995</c:v>
                </c:pt>
                <c:pt idx="2488">
                  <c:v>0.97042369799999995</c:v>
                </c:pt>
                <c:pt idx="2489">
                  <c:v>0.97042369799999995</c:v>
                </c:pt>
                <c:pt idx="2490">
                  <c:v>0.97042369799999995</c:v>
                </c:pt>
                <c:pt idx="2491">
                  <c:v>0.97042369799999995</c:v>
                </c:pt>
                <c:pt idx="2492">
                  <c:v>0.97042369799999995</c:v>
                </c:pt>
                <c:pt idx="2493">
                  <c:v>0.97042465200000005</c:v>
                </c:pt>
                <c:pt idx="2494">
                  <c:v>0.97042465200000005</c:v>
                </c:pt>
                <c:pt idx="2495">
                  <c:v>0.97042465200000005</c:v>
                </c:pt>
                <c:pt idx="2496">
                  <c:v>0.97042465200000005</c:v>
                </c:pt>
                <c:pt idx="2497">
                  <c:v>0.97042465200000005</c:v>
                </c:pt>
                <c:pt idx="2498">
                  <c:v>0.97042465200000005</c:v>
                </c:pt>
                <c:pt idx="2499">
                  <c:v>0.97042465200000005</c:v>
                </c:pt>
                <c:pt idx="2500">
                  <c:v>0.97042465200000005</c:v>
                </c:pt>
                <c:pt idx="2501">
                  <c:v>0.97042465200000005</c:v>
                </c:pt>
                <c:pt idx="2502">
                  <c:v>0.97042465200000005</c:v>
                </c:pt>
                <c:pt idx="2503">
                  <c:v>0.97042465200000005</c:v>
                </c:pt>
                <c:pt idx="2504">
                  <c:v>0.97042465200000005</c:v>
                </c:pt>
                <c:pt idx="2505">
                  <c:v>0.97042465200000005</c:v>
                </c:pt>
                <c:pt idx="2506">
                  <c:v>0.97042465200000005</c:v>
                </c:pt>
                <c:pt idx="2507">
                  <c:v>0.97042465200000005</c:v>
                </c:pt>
                <c:pt idx="2508">
                  <c:v>0.97042560600000005</c:v>
                </c:pt>
                <c:pt idx="2509">
                  <c:v>0.97042560600000005</c:v>
                </c:pt>
                <c:pt idx="2510">
                  <c:v>0.97042560600000005</c:v>
                </c:pt>
                <c:pt idx="2511">
                  <c:v>0.97042560600000005</c:v>
                </c:pt>
                <c:pt idx="2512">
                  <c:v>0.97042560600000005</c:v>
                </c:pt>
                <c:pt idx="2513">
                  <c:v>0.97042560600000005</c:v>
                </c:pt>
                <c:pt idx="2514">
                  <c:v>0.97042560600000005</c:v>
                </c:pt>
                <c:pt idx="2515">
                  <c:v>0.97042560600000005</c:v>
                </c:pt>
                <c:pt idx="2516">
                  <c:v>0.97042560600000005</c:v>
                </c:pt>
                <c:pt idx="2517">
                  <c:v>0.97042560600000005</c:v>
                </c:pt>
                <c:pt idx="2518">
                  <c:v>0.97042560600000005</c:v>
                </c:pt>
                <c:pt idx="2519">
                  <c:v>0.97042560600000005</c:v>
                </c:pt>
                <c:pt idx="2520">
                  <c:v>0.97042560600000005</c:v>
                </c:pt>
                <c:pt idx="2521">
                  <c:v>0.97042560600000005</c:v>
                </c:pt>
                <c:pt idx="2522">
                  <c:v>0.97042560600000005</c:v>
                </c:pt>
                <c:pt idx="2523">
                  <c:v>0.97042655899999997</c:v>
                </c:pt>
                <c:pt idx="2524">
                  <c:v>0.97042655899999997</c:v>
                </c:pt>
                <c:pt idx="2525">
                  <c:v>0.97042655899999997</c:v>
                </c:pt>
                <c:pt idx="2526">
                  <c:v>0.97042655899999997</c:v>
                </c:pt>
                <c:pt idx="2527">
                  <c:v>0.97042655899999997</c:v>
                </c:pt>
                <c:pt idx="2528">
                  <c:v>0.97042655899999997</c:v>
                </c:pt>
                <c:pt idx="2529">
                  <c:v>0.97042655899999997</c:v>
                </c:pt>
                <c:pt idx="2530">
                  <c:v>0.97042655899999997</c:v>
                </c:pt>
                <c:pt idx="2531">
                  <c:v>0.97042655899999997</c:v>
                </c:pt>
                <c:pt idx="2532">
                  <c:v>0.97042655899999997</c:v>
                </c:pt>
                <c:pt idx="2533">
                  <c:v>0.97042655899999997</c:v>
                </c:pt>
                <c:pt idx="2534">
                  <c:v>0.97042655899999997</c:v>
                </c:pt>
                <c:pt idx="2535">
                  <c:v>0.97042655899999997</c:v>
                </c:pt>
                <c:pt idx="2536">
                  <c:v>0.97042655899999997</c:v>
                </c:pt>
                <c:pt idx="2537">
                  <c:v>0.97042655899999997</c:v>
                </c:pt>
                <c:pt idx="2538">
                  <c:v>0.97042751299999996</c:v>
                </c:pt>
                <c:pt idx="2539">
                  <c:v>0.97042751299999996</c:v>
                </c:pt>
                <c:pt idx="2540">
                  <c:v>0.97042751299999996</c:v>
                </c:pt>
                <c:pt idx="2541">
                  <c:v>0.97042751299999996</c:v>
                </c:pt>
                <c:pt idx="2542">
                  <c:v>0.97042751299999996</c:v>
                </c:pt>
                <c:pt idx="2543">
                  <c:v>0.97042751299999996</c:v>
                </c:pt>
                <c:pt idx="2544">
                  <c:v>0.97042751299999996</c:v>
                </c:pt>
                <c:pt idx="2545">
                  <c:v>0.97042751299999996</c:v>
                </c:pt>
                <c:pt idx="2546">
                  <c:v>0.97042751299999996</c:v>
                </c:pt>
                <c:pt idx="2547">
                  <c:v>0.97042751299999996</c:v>
                </c:pt>
                <c:pt idx="2548">
                  <c:v>0.97042751299999996</c:v>
                </c:pt>
                <c:pt idx="2549">
                  <c:v>0.97042751299999996</c:v>
                </c:pt>
                <c:pt idx="2550">
                  <c:v>0.97042751299999996</c:v>
                </c:pt>
                <c:pt idx="2551">
                  <c:v>0.97042751299999996</c:v>
                </c:pt>
                <c:pt idx="2552">
                  <c:v>0.97042751299999996</c:v>
                </c:pt>
                <c:pt idx="2553">
                  <c:v>0.97042846699999996</c:v>
                </c:pt>
                <c:pt idx="2554">
                  <c:v>0.97042846699999996</c:v>
                </c:pt>
                <c:pt idx="2555">
                  <c:v>0.97042846699999996</c:v>
                </c:pt>
                <c:pt idx="2556">
                  <c:v>0.97042846699999996</c:v>
                </c:pt>
                <c:pt idx="2557">
                  <c:v>0.97042846699999996</c:v>
                </c:pt>
                <c:pt idx="2558">
                  <c:v>0.97042846699999996</c:v>
                </c:pt>
                <c:pt idx="2559">
                  <c:v>0.97042846699999996</c:v>
                </c:pt>
                <c:pt idx="2560">
                  <c:v>0.97042846699999996</c:v>
                </c:pt>
                <c:pt idx="2561">
                  <c:v>0.97042846699999996</c:v>
                </c:pt>
                <c:pt idx="2562">
                  <c:v>0.97042846699999996</c:v>
                </c:pt>
                <c:pt idx="2563">
                  <c:v>0.97042846699999996</c:v>
                </c:pt>
                <c:pt idx="2564">
                  <c:v>0.97042846699999996</c:v>
                </c:pt>
                <c:pt idx="2565">
                  <c:v>0.97042846699999996</c:v>
                </c:pt>
                <c:pt idx="2566">
                  <c:v>0.97042846699999996</c:v>
                </c:pt>
                <c:pt idx="2567">
                  <c:v>0.97042846699999996</c:v>
                </c:pt>
                <c:pt idx="2568">
                  <c:v>0.97042941999999999</c:v>
                </c:pt>
                <c:pt idx="2569">
                  <c:v>0.97042941999999999</c:v>
                </c:pt>
                <c:pt idx="2570">
                  <c:v>0.97042941999999999</c:v>
                </c:pt>
                <c:pt idx="2571">
                  <c:v>0.97042941999999999</c:v>
                </c:pt>
                <c:pt idx="2572">
                  <c:v>0.97042941999999999</c:v>
                </c:pt>
                <c:pt idx="2573">
                  <c:v>0.97042941999999999</c:v>
                </c:pt>
                <c:pt idx="2574">
                  <c:v>0.97042941999999999</c:v>
                </c:pt>
                <c:pt idx="2575">
                  <c:v>0.97042941999999999</c:v>
                </c:pt>
                <c:pt idx="2576">
                  <c:v>0.97042941999999999</c:v>
                </c:pt>
                <c:pt idx="2577">
                  <c:v>0.97042941999999999</c:v>
                </c:pt>
                <c:pt idx="2578">
                  <c:v>0.97042941999999999</c:v>
                </c:pt>
                <c:pt idx="2579">
                  <c:v>0.97042941999999999</c:v>
                </c:pt>
                <c:pt idx="2580">
                  <c:v>0.97042941999999999</c:v>
                </c:pt>
                <c:pt idx="2581">
                  <c:v>0.97042941999999999</c:v>
                </c:pt>
                <c:pt idx="2582">
                  <c:v>0.97042941999999999</c:v>
                </c:pt>
                <c:pt idx="2583">
                  <c:v>0.97043037399999998</c:v>
                </c:pt>
                <c:pt idx="2584">
                  <c:v>0.97043037399999998</c:v>
                </c:pt>
                <c:pt idx="2585">
                  <c:v>0.97043037399999998</c:v>
                </c:pt>
                <c:pt idx="2586">
                  <c:v>0.97043037399999998</c:v>
                </c:pt>
                <c:pt idx="2587">
                  <c:v>0.97043037399999998</c:v>
                </c:pt>
                <c:pt idx="2588">
                  <c:v>0.97043037399999998</c:v>
                </c:pt>
                <c:pt idx="2589">
                  <c:v>0.97043037399999998</c:v>
                </c:pt>
                <c:pt idx="2590">
                  <c:v>0.97043037399999998</c:v>
                </c:pt>
                <c:pt idx="2591">
                  <c:v>0.97043037399999998</c:v>
                </c:pt>
                <c:pt idx="2592">
                  <c:v>0.97043037399999998</c:v>
                </c:pt>
                <c:pt idx="2593">
                  <c:v>0.97043037399999998</c:v>
                </c:pt>
                <c:pt idx="2594">
                  <c:v>0.97043037399999998</c:v>
                </c:pt>
                <c:pt idx="2595">
                  <c:v>0.97043037399999998</c:v>
                </c:pt>
                <c:pt idx="2596">
                  <c:v>0.97043037399999998</c:v>
                </c:pt>
                <c:pt idx="2597">
                  <c:v>0.97043037399999998</c:v>
                </c:pt>
                <c:pt idx="2598">
                  <c:v>0.97043132799999998</c:v>
                </c:pt>
                <c:pt idx="2599">
                  <c:v>0.97043132799999998</c:v>
                </c:pt>
                <c:pt idx="2600">
                  <c:v>0.97043132799999998</c:v>
                </c:pt>
                <c:pt idx="2601">
                  <c:v>0.97043132799999998</c:v>
                </c:pt>
                <c:pt idx="2602">
                  <c:v>0.97043132799999998</c:v>
                </c:pt>
                <c:pt idx="2603">
                  <c:v>0.97043132799999998</c:v>
                </c:pt>
                <c:pt idx="2604">
                  <c:v>0.97043132799999998</c:v>
                </c:pt>
                <c:pt idx="2605">
                  <c:v>0.97043132799999998</c:v>
                </c:pt>
                <c:pt idx="2606">
                  <c:v>0.97043132799999998</c:v>
                </c:pt>
                <c:pt idx="2607">
                  <c:v>0.97043132799999998</c:v>
                </c:pt>
                <c:pt idx="2608">
                  <c:v>0.97043132799999998</c:v>
                </c:pt>
                <c:pt idx="2609">
                  <c:v>0.97043132799999998</c:v>
                </c:pt>
                <c:pt idx="2610">
                  <c:v>0.97043132799999998</c:v>
                </c:pt>
                <c:pt idx="2611">
                  <c:v>0.97043132799999998</c:v>
                </c:pt>
                <c:pt idx="2612">
                  <c:v>0.97043132799999998</c:v>
                </c:pt>
                <c:pt idx="2613">
                  <c:v>0.97043228100000001</c:v>
                </c:pt>
                <c:pt idx="2614">
                  <c:v>0.97043228100000001</c:v>
                </c:pt>
                <c:pt idx="2615">
                  <c:v>0.97043228100000001</c:v>
                </c:pt>
                <c:pt idx="2616">
                  <c:v>0.97043228100000001</c:v>
                </c:pt>
                <c:pt idx="2617">
                  <c:v>0.97043228100000001</c:v>
                </c:pt>
                <c:pt idx="2618">
                  <c:v>0.97043228100000001</c:v>
                </c:pt>
                <c:pt idx="2619">
                  <c:v>0.97043228100000001</c:v>
                </c:pt>
                <c:pt idx="2620">
                  <c:v>0.97043228100000001</c:v>
                </c:pt>
                <c:pt idx="2621">
                  <c:v>0.97043228100000001</c:v>
                </c:pt>
                <c:pt idx="2622">
                  <c:v>0.97043228100000001</c:v>
                </c:pt>
                <c:pt idx="2623">
                  <c:v>0.97043228100000001</c:v>
                </c:pt>
                <c:pt idx="2624">
                  <c:v>0.97043228100000001</c:v>
                </c:pt>
                <c:pt idx="2625">
                  <c:v>0.97043228100000001</c:v>
                </c:pt>
                <c:pt idx="2626">
                  <c:v>0.97043228100000001</c:v>
                </c:pt>
                <c:pt idx="2627">
                  <c:v>0.97043228100000001</c:v>
                </c:pt>
                <c:pt idx="2628">
                  <c:v>0.97043323500000001</c:v>
                </c:pt>
                <c:pt idx="2629">
                  <c:v>0.97043323500000001</c:v>
                </c:pt>
                <c:pt idx="2630">
                  <c:v>0.97043323500000001</c:v>
                </c:pt>
                <c:pt idx="2631">
                  <c:v>0.97043323500000001</c:v>
                </c:pt>
                <c:pt idx="2632">
                  <c:v>0.97043323500000001</c:v>
                </c:pt>
                <c:pt idx="2633">
                  <c:v>0.97043323500000001</c:v>
                </c:pt>
                <c:pt idx="2634">
                  <c:v>0.97043323500000001</c:v>
                </c:pt>
                <c:pt idx="2635">
                  <c:v>0.97043323500000001</c:v>
                </c:pt>
                <c:pt idx="2636">
                  <c:v>0.97043323500000001</c:v>
                </c:pt>
                <c:pt idx="2637">
                  <c:v>0.97043323500000001</c:v>
                </c:pt>
                <c:pt idx="2638">
                  <c:v>0.97043323500000001</c:v>
                </c:pt>
                <c:pt idx="2639">
                  <c:v>0.97043323500000001</c:v>
                </c:pt>
                <c:pt idx="2640">
                  <c:v>0.97043323500000001</c:v>
                </c:pt>
                <c:pt idx="2641">
                  <c:v>0.97043323500000001</c:v>
                </c:pt>
                <c:pt idx="2642">
                  <c:v>0.97043323500000001</c:v>
                </c:pt>
                <c:pt idx="2643">
                  <c:v>0.970434189</c:v>
                </c:pt>
                <c:pt idx="2644">
                  <c:v>0.970434189</c:v>
                </c:pt>
                <c:pt idx="2645">
                  <c:v>0.970434189</c:v>
                </c:pt>
                <c:pt idx="2646">
                  <c:v>0.970434189</c:v>
                </c:pt>
                <c:pt idx="2647">
                  <c:v>0.970434189</c:v>
                </c:pt>
                <c:pt idx="2648">
                  <c:v>0.970434189</c:v>
                </c:pt>
                <c:pt idx="2649">
                  <c:v>0.970434189</c:v>
                </c:pt>
                <c:pt idx="2650">
                  <c:v>0.970434189</c:v>
                </c:pt>
                <c:pt idx="2651">
                  <c:v>0.970434189</c:v>
                </c:pt>
                <c:pt idx="2652">
                  <c:v>0.970434189</c:v>
                </c:pt>
                <c:pt idx="2653">
                  <c:v>0.970434189</c:v>
                </c:pt>
                <c:pt idx="2654">
                  <c:v>0.970434189</c:v>
                </c:pt>
                <c:pt idx="2655">
                  <c:v>0.970434189</c:v>
                </c:pt>
                <c:pt idx="2656">
                  <c:v>0.970434189</c:v>
                </c:pt>
                <c:pt idx="2657">
                  <c:v>0.970434189</c:v>
                </c:pt>
                <c:pt idx="2658">
                  <c:v>0.970435143</c:v>
                </c:pt>
                <c:pt idx="2659">
                  <c:v>0.970435143</c:v>
                </c:pt>
                <c:pt idx="2660">
                  <c:v>0.970435143</c:v>
                </c:pt>
                <c:pt idx="2661">
                  <c:v>0.970435143</c:v>
                </c:pt>
                <c:pt idx="2662">
                  <c:v>0.970435143</c:v>
                </c:pt>
                <c:pt idx="2663">
                  <c:v>0.970435143</c:v>
                </c:pt>
                <c:pt idx="2664">
                  <c:v>0.970435143</c:v>
                </c:pt>
                <c:pt idx="2665">
                  <c:v>0.970435143</c:v>
                </c:pt>
                <c:pt idx="2666">
                  <c:v>0.970435143</c:v>
                </c:pt>
                <c:pt idx="2667">
                  <c:v>0.970435143</c:v>
                </c:pt>
                <c:pt idx="2668">
                  <c:v>0.970435143</c:v>
                </c:pt>
                <c:pt idx="2669">
                  <c:v>0.970435143</c:v>
                </c:pt>
                <c:pt idx="2670">
                  <c:v>0.970435143</c:v>
                </c:pt>
                <c:pt idx="2671">
                  <c:v>0.970435143</c:v>
                </c:pt>
                <c:pt idx="2672">
                  <c:v>0.970435143</c:v>
                </c:pt>
                <c:pt idx="2673">
                  <c:v>0.97043609600000003</c:v>
                </c:pt>
                <c:pt idx="2674">
                  <c:v>0.97043609600000003</c:v>
                </c:pt>
                <c:pt idx="2675">
                  <c:v>0.97043609600000003</c:v>
                </c:pt>
                <c:pt idx="2676">
                  <c:v>0.97043609600000003</c:v>
                </c:pt>
                <c:pt idx="2677">
                  <c:v>0.97043609600000003</c:v>
                </c:pt>
                <c:pt idx="2678">
                  <c:v>0.97043609600000003</c:v>
                </c:pt>
                <c:pt idx="2679">
                  <c:v>0.97043609600000003</c:v>
                </c:pt>
                <c:pt idx="2680">
                  <c:v>0.97043609600000003</c:v>
                </c:pt>
                <c:pt idx="2681">
                  <c:v>0.97043609600000003</c:v>
                </c:pt>
                <c:pt idx="2682">
                  <c:v>0.97043609600000003</c:v>
                </c:pt>
                <c:pt idx="2683">
                  <c:v>0.97043609600000003</c:v>
                </c:pt>
                <c:pt idx="2684">
                  <c:v>0.97043609600000003</c:v>
                </c:pt>
                <c:pt idx="2685">
                  <c:v>0.97043609600000003</c:v>
                </c:pt>
                <c:pt idx="2686">
                  <c:v>0.97043609600000003</c:v>
                </c:pt>
                <c:pt idx="2687">
                  <c:v>0.97043609600000003</c:v>
                </c:pt>
                <c:pt idx="2688">
                  <c:v>0.97043705000000002</c:v>
                </c:pt>
                <c:pt idx="2689">
                  <c:v>0.97043705000000002</c:v>
                </c:pt>
                <c:pt idx="2690">
                  <c:v>0.97043705000000002</c:v>
                </c:pt>
                <c:pt idx="2691">
                  <c:v>0.97043705000000002</c:v>
                </c:pt>
                <c:pt idx="2692">
                  <c:v>0.97043705000000002</c:v>
                </c:pt>
                <c:pt idx="2693">
                  <c:v>0.97043705000000002</c:v>
                </c:pt>
                <c:pt idx="2694">
                  <c:v>0.97043705000000002</c:v>
                </c:pt>
                <c:pt idx="2695">
                  <c:v>0.97043705000000002</c:v>
                </c:pt>
                <c:pt idx="2696">
                  <c:v>0.97043705000000002</c:v>
                </c:pt>
                <c:pt idx="2697">
                  <c:v>0.97043705000000002</c:v>
                </c:pt>
                <c:pt idx="2698">
                  <c:v>0.97043705000000002</c:v>
                </c:pt>
                <c:pt idx="2699">
                  <c:v>0.97043705000000002</c:v>
                </c:pt>
                <c:pt idx="2700">
                  <c:v>0.97043705000000002</c:v>
                </c:pt>
                <c:pt idx="2701">
                  <c:v>0.97043705000000002</c:v>
                </c:pt>
                <c:pt idx="2702">
                  <c:v>0.97043705000000002</c:v>
                </c:pt>
                <c:pt idx="2703">
                  <c:v>0.97043800400000002</c:v>
                </c:pt>
                <c:pt idx="2704">
                  <c:v>0.97043800400000002</c:v>
                </c:pt>
                <c:pt idx="2705">
                  <c:v>0.97043800400000002</c:v>
                </c:pt>
                <c:pt idx="2706">
                  <c:v>0.97043800400000002</c:v>
                </c:pt>
                <c:pt idx="2707">
                  <c:v>0.97043800400000002</c:v>
                </c:pt>
                <c:pt idx="2708">
                  <c:v>0.97043800400000002</c:v>
                </c:pt>
                <c:pt idx="2709">
                  <c:v>0.97043800400000002</c:v>
                </c:pt>
                <c:pt idx="2710">
                  <c:v>0.97043800400000002</c:v>
                </c:pt>
                <c:pt idx="2711">
                  <c:v>0.97043800400000002</c:v>
                </c:pt>
                <c:pt idx="2712">
                  <c:v>0.97043800400000002</c:v>
                </c:pt>
                <c:pt idx="2713">
                  <c:v>0.97043800400000002</c:v>
                </c:pt>
                <c:pt idx="2714">
                  <c:v>0.97043800400000002</c:v>
                </c:pt>
                <c:pt idx="2715">
                  <c:v>0.97043800400000002</c:v>
                </c:pt>
                <c:pt idx="2716">
                  <c:v>0.97043800400000002</c:v>
                </c:pt>
                <c:pt idx="2717">
                  <c:v>0.97043800400000002</c:v>
                </c:pt>
                <c:pt idx="2718">
                  <c:v>0.97043895700000005</c:v>
                </c:pt>
                <c:pt idx="2719">
                  <c:v>0.97043895700000005</c:v>
                </c:pt>
                <c:pt idx="2720">
                  <c:v>0.97043895700000005</c:v>
                </c:pt>
                <c:pt idx="2721">
                  <c:v>0.97043895700000005</c:v>
                </c:pt>
                <c:pt idx="2722">
                  <c:v>0.97043895700000005</c:v>
                </c:pt>
                <c:pt idx="2723">
                  <c:v>0.97043895700000005</c:v>
                </c:pt>
                <c:pt idx="2724">
                  <c:v>0.97043895700000005</c:v>
                </c:pt>
                <c:pt idx="2725">
                  <c:v>0.97043895700000005</c:v>
                </c:pt>
                <c:pt idx="2726">
                  <c:v>0.97043895700000005</c:v>
                </c:pt>
                <c:pt idx="2727">
                  <c:v>0.97043895700000005</c:v>
                </c:pt>
                <c:pt idx="2728">
                  <c:v>0.97043895700000005</c:v>
                </c:pt>
                <c:pt idx="2729">
                  <c:v>0.97043895700000005</c:v>
                </c:pt>
                <c:pt idx="2730">
                  <c:v>0.97043895700000005</c:v>
                </c:pt>
                <c:pt idx="2731">
                  <c:v>0.97043895700000005</c:v>
                </c:pt>
                <c:pt idx="2732">
                  <c:v>0.97043895700000005</c:v>
                </c:pt>
                <c:pt idx="2733">
                  <c:v>0.97043991100000004</c:v>
                </c:pt>
                <c:pt idx="2734">
                  <c:v>0.97043991100000004</c:v>
                </c:pt>
                <c:pt idx="2735">
                  <c:v>0.97043991100000004</c:v>
                </c:pt>
                <c:pt idx="2736">
                  <c:v>0.97043991100000004</c:v>
                </c:pt>
                <c:pt idx="2737">
                  <c:v>0.97043991100000004</c:v>
                </c:pt>
                <c:pt idx="2738">
                  <c:v>0.97043991100000004</c:v>
                </c:pt>
                <c:pt idx="2739">
                  <c:v>0.97043991100000004</c:v>
                </c:pt>
                <c:pt idx="2740">
                  <c:v>0.97043991100000004</c:v>
                </c:pt>
                <c:pt idx="2741">
                  <c:v>0.97043991100000004</c:v>
                </c:pt>
                <c:pt idx="2742">
                  <c:v>0.97043991100000004</c:v>
                </c:pt>
                <c:pt idx="2743">
                  <c:v>0.97043991100000004</c:v>
                </c:pt>
                <c:pt idx="2744">
                  <c:v>0.97043991100000004</c:v>
                </c:pt>
                <c:pt idx="2745">
                  <c:v>0.97043991100000004</c:v>
                </c:pt>
                <c:pt idx="2746">
                  <c:v>0.97043991100000004</c:v>
                </c:pt>
                <c:pt idx="2747">
                  <c:v>0.97043991100000004</c:v>
                </c:pt>
                <c:pt idx="2748">
                  <c:v>0.97044086500000004</c:v>
                </c:pt>
                <c:pt idx="2749">
                  <c:v>0.97044086500000004</c:v>
                </c:pt>
                <c:pt idx="2750">
                  <c:v>0.97044086500000004</c:v>
                </c:pt>
                <c:pt idx="2751">
                  <c:v>0.97044086500000004</c:v>
                </c:pt>
                <c:pt idx="2752">
                  <c:v>0.97044086500000004</c:v>
                </c:pt>
                <c:pt idx="2753">
                  <c:v>0.97044086500000004</c:v>
                </c:pt>
                <c:pt idx="2754">
                  <c:v>0.97044086500000004</c:v>
                </c:pt>
                <c:pt idx="2755">
                  <c:v>0.97044086500000004</c:v>
                </c:pt>
                <c:pt idx="2756">
                  <c:v>0.97044086500000004</c:v>
                </c:pt>
                <c:pt idx="2757">
                  <c:v>0.97044086500000004</c:v>
                </c:pt>
                <c:pt idx="2758">
                  <c:v>0.97044086500000004</c:v>
                </c:pt>
                <c:pt idx="2759">
                  <c:v>0.97044086500000004</c:v>
                </c:pt>
                <c:pt idx="2760">
                  <c:v>0.97044086500000004</c:v>
                </c:pt>
                <c:pt idx="2761">
                  <c:v>0.97044086500000004</c:v>
                </c:pt>
                <c:pt idx="2762">
                  <c:v>0.97044086500000004</c:v>
                </c:pt>
                <c:pt idx="2763">
                  <c:v>0.97044181799999996</c:v>
                </c:pt>
                <c:pt idx="2764">
                  <c:v>0.97044181799999996</c:v>
                </c:pt>
                <c:pt idx="2765">
                  <c:v>0.97044181799999996</c:v>
                </c:pt>
                <c:pt idx="2766">
                  <c:v>0.97044181799999996</c:v>
                </c:pt>
                <c:pt idx="2767">
                  <c:v>0.97044181799999996</c:v>
                </c:pt>
                <c:pt idx="2768">
                  <c:v>0.97044181799999996</c:v>
                </c:pt>
                <c:pt idx="2769">
                  <c:v>0.97044181799999996</c:v>
                </c:pt>
                <c:pt idx="2770">
                  <c:v>0.97044181799999996</c:v>
                </c:pt>
                <c:pt idx="2771">
                  <c:v>0.97044181799999996</c:v>
                </c:pt>
                <c:pt idx="2772">
                  <c:v>0.97044181799999996</c:v>
                </c:pt>
                <c:pt idx="2773">
                  <c:v>0.97044181799999996</c:v>
                </c:pt>
                <c:pt idx="2774">
                  <c:v>0.97044181799999996</c:v>
                </c:pt>
                <c:pt idx="2775">
                  <c:v>0.97044181799999996</c:v>
                </c:pt>
                <c:pt idx="2776">
                  <c:v>0.97044181799999996</c:v>
                </c:pt>
                <c:pt idx="2777">
                  <c:v>0.97044181799999996</c:v>
                </c:pt>
                <c:pt idx="2778">
                  <c:v>0.97044277199999995</c:v>
                </c:pt>
                <c:pt idx="2779">
                  <c:v>0.97044277199999995</c:v>
                </c:pt>
                <c:pt idx="2780">
                  <c:v>0.97044277199999995</c:v>
                </c:pt>
                <c:pt idx="2781">
                  <c:v>0.97044277199999995</c:v>
                </c:pt>
                <c:pt idx="2782">
                  <c:v>0.97044277199999995</c:v>
                </c:pt>
                <c:pt idx="2783">
                  <c:v>0.97044277199999995</c:v>
                </c:pt>
                <c:pt idx="2784">
                  <c:v>0.97044277199999995</c:v>
                </c:pt>
                <c:pt idx="2785">
                  <c:v>0.97044277199999995</c:v>
                </c:pt>
                <c:pt idx="2786">
                  <c:v>0.97044277199999995</c:v>
                </c:pt>
                <c:pt idx="2787">
                  <c:v>0.97044277199999995</c:v>
                </c:pt>
                <c:pt idx="2788">
                  <c:v>0.97044277199999995</c:v>
                </c:pt>
                <c:pt idx="2789">
                  <c:v>0.97044277199999995</c:v>
                </c:pt>
                <c:pt idx="2790">
                  <c:v>0.97044277199999995</c:v>
                </c:pt>
                <c:pt idx="2791">
                  <c:v>0.97044277199999995</c:v>
                </c:pt>
                <c:pt idx="2792">
                  <c:v>0.97044277199999995</c:v>
                </c:pt>
                <c:pt idx="2793">
                  <c:v>0.97044372599999995</c:v>
                </c:pt>
                <c:pt idx="2794">
                  <c:v>0.97044372599999995</c:v>
                </c:pt>
                <c:pt idx="2795">
                  <c:v>0.97044372599999995</c:v>
                </c:pt>
                <c:pt idx="2796">
                  <c:v>0.97044372599999995</c:v>
                </c:pt>
                <c:pt idx="2797">
                  <c:v>0.97044372599999995</c:v>
                </c:pt>
                <c:pt idx="2798">
                  <c:v>0.97044372599999995</c:v>
                </c:pt>
                <c:pt idx="2799">
                  <c:v>0.97044372599999995</c:v>
                </c:pt>
                <c:pt idx="2800">
                  <c:v>0.97044372599999995</c:v>
                </c:pt>
                <c:pt idx="2801">
                  <c:v>0.97044372599999995</c:v>
                </c:pt>
                <c:pt idx="2802">
                  <c:v>0.97044372599999995</c:v>
                </c:pt>
                <c:pt idx="2803">
                  <c:v>0.97044372599999995</c:v>
                </c:pt>
                <c:pt idx="2804">
                  <c:v>0.97044372599999995</c:v>
                </c:pt>
                <c:pt idx="2805">
                  <c:v>0.97044372599999995</c:v>
                </c:pt>
                <c:pt idx="2806">
                  <c:v>0.97044372599999995</c:v>
                </c:pt>
                <c:pt idx="2807">
                  <c:v>0.97044372599999995</c:v>
                </c:pt>
                <c:pt idx="2808">
                  <c:v>0.97044467899999998</c:v>
                </c:pt>
                <c:pt idx="2809">
                  <c:v>0.97044467899999998</c:v>
                </c:pt>
                <c:pt idx="2810">
                  <c:v>0.97044467899999998</c:v>
                </c:pt>
                <c:pt idx="2811">
                  <c:v>0.97044467899999998</c:v>
                </c:pt>
                <c:pt idx="2812">
                  <c:v>0.97044467899999998</c:v>
                </c:pt>
                <c:pt idx="2813">
                  <c:v>0.97044467899999998</c:v>
                </c:pt>
                <c:pt idx="2814">
                  <c:v>0.97044467899999998</c:v>
                </c:pt>
                <c:pt idx="2815">
                  <c:v>0.97044467899999998</c:v>
                </c:pt>
                <c:pt idx="2816">
                  <c:v>0.97044467899999998</c:v>
                </c:pt>
                <c:pt idx="2817">
                  <c:v>0.97044467899999998</c:v>
                </c:pt>
                <c:pt idx="2818">
                  <c:v>0.97044467899999998</c:v>
                </c:pt>
                <c:pt idx="2819">
                  <c:v>0.97044467899999998</c:v>
                </c:pt>
                <c:pt idx="2820">
                  <c:v>0.97044467899999998</c:v>
                </c:pt>
                <c:pt idx="2821">
                  <c:v>0.97044467899999998</c:v>
                </c:pt>
                <c:pt idx="2822">
                  <c:v>0.97044467899999998</c:v>
                </c:pt>
                <c:pt idx="2823">
                  <c:v>0.97044563299999997</c:v>
                </c:pt>
                <c:pt idx="2824">
                  <c:v>0.97044563299999997</c:v>
                </c:pt>
                <c:pt idx="2825">
                  <c:v>0.97044563299999997</c:v>
                </c:pt>
                <c:pt idx="2826">
                  <c:v>0.97044563299999997</c:v>
                </c:pt>
                <c:pt idx="2827">
                  <c:v>0.97044563299999997</c:v>
                </c:pt>
                <c:pt idx="2828">
                  <c:v>0.97044563299999997</c:v>
                </c:pt>
                <c:pt idx="2829">
                  <c:v>0.97044563299999997</c:v>
                </c:pt>
                <c:pt idx="2830">
                  <c:v>0.97044563299999997</c:v>
                </c:pt>
                <c:pt idx="2831">
                  <c:v>0.97044563299999997</c:v>
                </c:pt>
                <c:pt idx="2832">
                  <c:v>0.97044563299999997</c:v>
                </c:pt>
                <c:pt idx="2833">
                  <c:v>0.97044563299999997</c:v>
                </c:pt>
                <c:pt idx="2834">
                  <c:v>0.97044563299999997</c:v>
                </c:pt>
                <c:pt idx="2835">
                  <c:v>0.97044563299999997</c:v>
                </c:pt>
                <c:pt idx="2836">
                  <c:v>0.97044563299999997</c:v>
                </c:pt>
                <c:pt idx="2837">
                  <c:v>0.97044658699999997</c:v>
                </c:pt>
                <c:pt idx="2838">
                  <c:v>0.97044658699999997</c:v>
                </c:pt>
                <c:pt idx="2839">
                  <c:v>0.97044658699999997</c:v>
                </c:pt>
                <c:pt idx="2840">
                  <c:v>0.97044658699999997</c:v>
                </c:pt>
                <c:pt idx="2841">
                  <c:v>0.97044658699999997</c:v>
                </c:pt>
                <c:pt idx="2842">
                  <c:v>0.97044658699999997</c:v>
                </c:pt>
                <c:pt idx="2843">
                  <c:v>0.97044658699999997</c:v>
                </c:pt>
                <c:pt idx="2844">
                  <c:v>0.97044658699999997</c:v>
                </c:pt>
                <c:pt idx="2845">
                  <c:v>0.97044658699999997</c:v>
                </c:pt>
                <c:pt idx="2846">
                  <c:v>0.97044658699999997</c:v>
                </c:pt>
                <c:pt idx="2847">
                  <c:v>0.97044658699999997</c:v>
                </c:pt>
                <c:pt idx="2848">
                  <c:v>0.97044658699999997</c:v>
                </c:pt>
                <c:pt idx="2849">
                  <c:v>0.97044658699999997</c:v>
                </c:pt>
                <c:pt idx="2850">
                  <c:v>0.97044658699999997</c:v>
                </c:pt>
                <c:pt idx="2851">
                  <c:v>0.97044658699999997</c:v>
                </c:pt>
                <c:pt idx="2852">
                  <c:v>0.97044754</c:v>
                </c:pt>
                <c:pt idx="2853">
                  <c:v>0.97044754</c:v>
                </c:pt>
                <c:pt idx="2854">
                  <c:v>0.97044754</c:v>
                </c:pt>
                <c:pt idx="2855">
                  <c:v>0.97044754</c:v>
                </c:pt>
                <c:pt idx="2856">
                  <c:v>0.97044754</c:v>
                </c:pt>
                <c:pt idx="2857">
                  <c:v>0.97044754</c:v>
                </c:pt>
                <c:pt idx="2858">
                  <c:v>0.97044754</c:v>
                </c:pt>
                <c:pt idx="2859">
                  <c:v>0.97044754</c:v>
                </c:pt>
                <c:pt idx="2860">
                  <c:v>0.97044754</c:v>
                </c:pt>
                <c:pt idx="2861">
                  <c:v>0.97044754</c:v>
                </c:pt>
                <c:pt idx="2862">
                  <c:v>0.97044754</c:v>
                </c:pt>
                <c:pt idx="2863">
                  <c:v>0.97044754</c:v>
                </c:pt>
                <c:pt idx="2864">
                  <c:v>0.97044754</c:v>
                </c:pt>
                <c:pt idx="2865">
                  <c:v>0.97044754</c:v>
                </c:pt>
                <c:pt idx="2866">
                  <c:v>0.97044754</c:v>
                </c:pt>
                <c:pt idx="2867">
                  <c:v>0.97044849399999999</c:v>
                </c:pt>
                <c:pt idx="2868">
                  <c:v>0.97044849399999999</c:v>
                </c:pt>
                <c:pt idx="2869">
                  <c:v>0.97044849399999999</c:v>
                </c:pt>
                <c:pt idx="2870">
                  <c:v>0.97044849399999999</c:v>
                </c:pt>
                <c:pt idx="2871">
                  <c:v>0.97044849399999999</c:v>
                </c:pt>
                <c:pt idx="2872">
                  <c:v>0.97044849399999999</c:v>
                </c:pt>
                <c:pt idx="2873">
                  <c:v>0.97044849399999999</c:v>
                </c:pt>
                <c:pt idx="2874">
                  <c:v>0.97044849399999999</c:v>
                </c:pt>
                <c:pt idx="2875">
                  <c:v>0.97044849399999999</c:v>
                </c:pt>
                <c:pt idx="2876">
                  <c:v>0.97044849399999999</c:v>
                </c:pt>
                <c:pt idx="2877">
                  <c:v>0.97044849399999999</c:v>
                </c:pt>
                <c:pt idx="2878">
                  <c:v>0.97044849399999999</c:v>
                </c:pt>
                <c:pt idx="2879">
                  <c:v>0.97044849399999999</c:v>
                </c:pt>
                <c:pt idx="2880">
                  <c:v>0.97044849399999999</c:v>
                </c:pt>
                <c:pt idx="2881">
                  <c:v>0.97044849399999999</c:v>
                </c:pt>
                <c:pt idx="2882">
                  <c:v>0.97044944799999999</c:v>
                </c:pt>
                <c:pt idx="2883">
                  <c:v>0.97044944799999999</c:v>
                </c:pt>
                <c:pt idx="2884">
                  <c:v>0.97044944799999999</c:v>
                </c:pt>
                <c:pt idx="2885">
                  <c:v>0.97044944799999999</c:v>
                </c:pt>
                <c:pt idx="2886">
                  <c:v>0.97044944799999999</c:v>
                </c:pt>
                <c:pt idx="2887">
                  <c:v>0.97044944799999999</c:v>
                </c:pt>
                <c:pt idx="2888">
                  <c:v>0.97044944799999999</c:v>
                </c:pt>
                <c:pt idx="2889">
                  <c:v>0.97044944799999999</c:v>
                </c:pt>
                <c:pt idx="2890">
                  <c:v>0.97044944799999999</c:v>
                </c:pt>
                <c:pt idx="2891">
                  <c:v>0.97044944799999999</c:v>
                </c:pt>
                <c:pt idx="2892">
                  <c:v>0.97044944799999999</c:v>
                </c:pt>
                <c:pt idx="2893">
                  <c:v>0.97044944799999999</c:v>
                </c:pt>
                <c:pt idx="2894">
                  <c:v>0.97044944799999999</c:v>
                </c:pt>
                <c:pt idx="2895">
                  <c:v>0.97044944799999999</c:v>
                </c:pt>
                <c:pt idx="2896">
                  <c:v>0.97044944799999999</c:v>
                </c:pt>
                <c:pt idx="2897">
                  <c:v>0.97045040100000002</c:v>
                </c:pt>
                <c:pt idx="2898">
                  <c:v>0.97045040100000002</c:v>
                </c:pt>
                <c:pt idx="2899">
                  <c:v>0.97045040100000002</c:v>
                </c:pt>
                <c:pt idx="2900">
                  <c:v>0.97045040100000002</c:v>
                </c:pt>
                <c:pt idx="2901">
                  <c:v>0.97045040100000002</c:v>
                </c:pt>
                <c:pt idx="2902">
                  <c:v>0.97045040100000002</c:v>
                </c:pt>
                <c:pt idx="2903">
                  <c:v>0.97045040100000002</c:v>
                </c:pt>
                <c:pt idx="2904">
                  <c:v>0.97045040100000002</c:v>
                </c:pt>
                <c:pt idx="2905">
                  <c:v>0.97045040100000002</c:v>
                </c:pt>
                <c:pt idx="2906">
                  <c:v>0.97045040100000002</c:v>
                </c:pt>
                <c:pt idx="2907">
                  <c:v>0.97045040100000002</c:v>
                </c:pt>
                <c:pt idx="2908">
                  <c:v>0.97045040100000002</c:v>
                </c:pt>
                <c:pt idx="2909">
                  <c:v>0.97045040100000002</c:v>
                </c:pt>
                <c:pt idx="2910">
                  <c:v>0.97045040100000002</c:v>
                </c:pt>
                <c:pt idx="2911">
                  <c:v>0.97045040100000002</c:v>
                </c:pt>
                <c:pt idx="2912">
                  <c:v>0.97045135500000002</c:v>
                </c:pt>
                <c:pt idx="2913">
                  <c:v>0.97045135500000002</c:v>
                </c:pt>
                <c:pt idx="2914">
                  <c:v>0.97045135500000002</c:v>
                </c:pt>
                <c:pt idx="2915">
                  <c:v>0.97045135500000002</c:v>
                </c:pt>
                <c:pt idx="2916">
                  <c:v>0.97045135500000002</c:v>
                </c:pt>
                <c:pt idx="2917">
                  <c:v>0.97045135500000002</c:v>
                </c:pt>
                <c:pt idx="2918">
                  <c:v>0.97045135500000002</c:v>
                </c:pt>
                <c:pt idx="2919">
                  <c:v>0.97045135500000002</c:v>
                </c:pt>
                <c:pt idx="2920">
                  <c:v>0.97045135500000002</c:v>
                </c:pt>
                <c:pt idx="2921">
                  <c:v>0.97045135500000002</c:v>
                </c:pt>
                <c:pt idx="2922">
                  <c:v>0.97045135500000002</c:v>
                </c:pt>
                <c:pt idx="2923">
                  <c:v>0.97045135500000002</c:v>
                </c:pt>
                <c:pt idx="2924">
                  <c:v>0.97045135500000002</c:v>
                </c:pt>
                <c:pt idx="2925">
                  <c:v>0.97045135500000002</c:v>
                </c:pt>
                <c:pt idx="2926">
                  <c:v>0.97045135500000002</c:v>
                </c:pt>
                <c:pt idx="2927">
                  <c:v>0.97045230900000001</c:v>
                </c:pt>
                <c:pt idx="2928">
                  <c:v>0.97045230900000001</c:v>
                </c:pt>
                <c:pt idx="2929">
                  <c:v>0.97045230900000001</c:v>
                </c:pt>
                <c:pt idx="2930">
                  <c:v>0.97045230900000001</c:v>
                </c:pt>
                <c:pt idx="2931">
                  <c:v>0.97045230900000001</c:v>
                </c:pt>
                <c:pt idx="2932">
                  <c:v>0.97045230900000001</c:v>
                </c:pt>
                <c:pt idx="2933">
                  <c:v>0.97045230900000001</c:v>
                </c:pt>
                <c:pt idx="2934">
                  <c:v>0.97045230900000001</c:v>
                </c:pt>
                <c:pt idx="2935">
                  <c:v>0.97045230900000001</c:v>
                </c:pt>
                <c:pt idx="2936">
                  <c:v>0.97045230900000001</c:v>
                </c:pt>
                <c:pt idx="2937">
                  <c:v>0.97045230900000001</c:v>
                </c:pt>
                <c:pt idx="2938">
                  <c:v>0.97045230900000001</c:v>
                </c:pt>
                <c:pt idx="2939">
                  <c:v>0.97045230900000001</c:v>
                </c:pt>
                <c:pt idx="2940">
                  <c:v>0.97045230900000001</c:v>
                </c:pt>
                <c:pt idx="2941">
                  <c:v>0.97045230900000001</c:v>
                </c:pt>
                <c:pt idx="2942">
                  <c:v>0.97045326200000004</c:v>
                </c:pt>
                <c:pt idx="2943">
                  <c:v>0.97045326200000004</c:v>
                </c:pt>
                <c:pt idx="2944">
                  <c:v>0.97045326200000004</c:v>
                </c:pt>
                <c:pt idx="2945">
                  <c:v>0.97045326200000004</c:v>
                </c:pt>
                <c:pt idx="2946">
                  <c:v>0.97045326200000004</c:v>
                </c:pt>
                <c:pt idx="2947">
                  <c:v>0.97045326200000004</c:v>
                </c:pt>
                <c:pt idx="2948">
                  <c:v>0.97045326200000004</c:v>
                </c:pt>
                <c:pt idx="2949">
                  <c:v>0.97045326200000004</c:v>
                </c:pt>
                <c:pt idx="2950">
                  <c:v>0.97045326200000004</c:v>
                </c:pt>
                <c:pt idx="2951">
                  <c:v>0.97045326200000004</c:v>
                </c:pt>
                <c:pt idx="2952">
                  <c:v>0.97045326200000004</c:v>
                </c:pt>
                <c:pt idx="2953">
                  <c:v>0.97045326200000004</c:v>
                </c:pt>
                <c:pt idx="2954">
                  <c:v>0.97045326200000004</c:v>
                </c:pt>
                <c:pt idx="2955">
                  <c:v>0.97045326200000004</c:v>
                </c:pt>
                <c:pt idx="2956">
                  <c:v>0.97045326200000004</c:v>
                </c:pt>
                <c:pt idx="2957">
                  <c:v>0.97045421600000004</c:v>
                </c:pt>
                <c:pt idx="2958">
                  <c:v>0.97045421600000004</c:v>
                </c:pt>
                <c:pt idx="2959">
                  <c:v>0.97045421600000004</c:v>
                </c:pt>
                <c:pt idx="2960">
                  <c:v>0.97045421600000004</c:v>
                </c:pt>
                <c:pt idx="2961">
                  <c:v>0.97045421600000004</c:v>
                </c:pt>
                <c:pt idx="2962">
                  <c:v>0.97045421600000004</c:v>
                </c:pt>
                <c:pt idx="2963">
                  <c:v>0.97045421600000004</c:v>
                </c:pt>
                <c:pt idx="2964">
                  <c:v>0.97045421600000004</c:v>
                </c:pt>
                <c:pt idx="2965">
                  <c:v>0.97045421600000004</c:v>
                </c:pt>
                <c:pt idx="2966">
                  <c:v>0.97045421600000004</c:v>
                </c:pt>
                <c:pt idx="2967">
                  <c:v>0.97045421600000004</c:v>
                </c:pt>
                <c:pt idx="2968">
                  <c:v>0.97045421600000004</c:v>
                </c:pt>
                <c:pt idx="2969">
                  <c:v>0.97045421600000004</c:v>
                </c:pt>
                <c:pt idx="2970">
                  <c:v>0.97045421600000004</c:v>
                </c:pt>
                <c:pt idx="2971">
                  <c:v>0.97045421600000004</c:v>
                </c:pt>
                <c:pt idx="2972">
                  <c:v>0.97045517000000003</c:v>
                </c:pt>
                <c:pt idx="2973">
                  <c:v>0.97045517000000003</c:v>
                </c:pt>
                <c:pt idx="2974">
                  <c:v>0.97045517000000003</c:v>
                </c:pt>
                <c:pt idx="2975">
                  <c:v>0.97045517000000003</c:v>
                </c:pt>
                <c:pt idx="2976">
                  <c:v>0.97045517000000003</c:v>
                </c:pt>
                <c:pt idx="2977">
                  <c:v>0.97045517000000003</c:v>
                </c:pt>
                <c:pt idx="2978">
                  <c:v>0.97045517000000003</c:v>
                </c:pt>
                <c:pt idx="2979">
                  <c:v>0.97045517000000003</c:v>
                </c:pt>
                <c:pt idx="2980">
                  <c:v>0.97045517000000003</c:v>
                </c:pt>
                <c:pt idx="2981">
                  <c:v>0.97045517000000003</c:v>
                </c:pt>
                <c:pt idx="2982">
                  <c:v>0.97045517000000003</c:v>
                </c:pt>
                <c:pt idx="2983">
                  <c:v>0.97045517000000003</c:v>
                </c:pt>
                <c:pt idx="2984">
                  <c:v>0.97045517000000003</c:v>
                </c:pt>
                <c:pt idx="2985">
                  <c:v>0.97045517000000003</c:v>
                </c:pt>
                <c:pt idx="2986">
                  <c:v>0.97045517000000003</c:v>
                </c:pt>
                <c:pt idx="2987">
                  <c:v>0.97045612299999995</c:v>
                </c:pt>
                <c:pt idx="2988">
                  <c:v>0.97045612299999995</c:v>
                </c:pt>
                <c:pt idx="2989">
                  <c:v>0.97045612299999995</c:v>
                </c:pt>
                <c:pt idx="2990">
                  <c:v>0.97045612299999995</c:v>
                </c:pt>
                <c:pt idx="2991">
                  <c:v>0.97045612299999995</c:v>
                </c:pt>
                <c:pt idx="2992">
                  <c:v>0.97045612299999995</c:v>
                </c:pt>
                <c:pt idx="2993">
                  <c:v>0.97045612299999995</c:v>
                </c:pt>
                <c:pt idx="2994">
                  <c:v>0.97045612299999995</c:v>
                </c:pt>
                <c:pt idx="2995">
                  <c:v>0.97045612299999995</c:v>
                </c:pt>
                <c:pt idx="2996">
                  <c:v>0.97045612299999995</c:v>
                </c:pt>
                <c:pt idx="2997">
                  <c:v>0.97045612299999995</c:v>
                </c:pt>
                <c:pt idx="2998">
                  <c:v>0.97045612299999995</c:v>
                </c:pt>
                <c:pt idx="2999">
                  <c:v>0.97045612299999995</c:v>
                </c:pt>
                <c:pt idx="3000">
                  <c:v>0.97045612299999995</c:v>
                </c:pt>
                <c:pt idx="3001">
                  <c:v>0.97045612299999995</c:v>
                </c:pt>
                <c:pt idx="3002">
                  <c:v>0.97045707699999995</c:v>
                </c:pt>
                <c:pt idx="3003">
                  <c:v>0.97045707699999995</c:v>
                </c:pt>
                <c:pt idx="3004">
                  <c:v>0.97045707699999995</c:v>
                </c:pt>
                <c:pt idx="3005">
                  <c:v>0.97045707699999995</c:v>
                </c:pt>
                <c:pt idx="3006">
                  <c:v>0.97045707699999995</c:v>
                </c:pt>
                <c:pt idx="3007">
                  <c:v>0.97045707699999995</c:v>
                </c:pt>
                <c:pt idx="3008">
                  <c:v>0.97045707699999995</c:v>
                </c:pt>
                <c:pt idx="3009">
                  <c:v>0.97045707699999995</c:v>
                </c:pt>
                <c:pt idx="3010">
                  <c:v>0.97045707699999995</c:v>
                </c:pt>
                <c:pt idx="3011">
                  <c:v>0.97045707699999995</c:v>
                </c:pt>
                <c:pt idx="3012">
                  <c:v>0.97045707699999995</c:v>
                </c:pt>
                <c:pt idx="3013">
                  <c:v>0.97045707699999995</c:v>
                </c:pt>
                <c:pt idx="3014">
                  <c:v>0.97045707699999995</c:v>
                </c:pt>
                <c:pt idx="3015">
                  <c:v>0.97045707699999995</c:v>
                </c:pt>
                <c:pt idx="3016">
                  <c:v>0.97045707699999995</c:v>
                </c:pt>
                <c:pt idx="3017">
                  <c:v>0.97045803100000005</c:v>
                </c:pt>
                <c:pt idx="3018">
                  <c:v>0.97045803100000005</c:v>
                </c:pt>
                <c:pt idx="3019">
                  <c:v>0.97045803100000005</c:v>
                </c:pt>
                <c:pt idx="3020">
                  <c:v>0.97045803100000005</c:v>
                </c:pt>
                <c:pt idx="3021">
                  <c:v>0.97045803100000005</c:v>
                </c:pt>
                <c:pt idx="3022">
                  <c:v>0.97045803100000005</c:v>
                </c:pt>
                <c:pt idx="3023">
                  <c:v>0.97045803100000005</c:v>
                </c:pt>
                <c:pt idx="3024">
                  <c:v>0.97045803100000005</c:v>
                </c:pt>
                <c:pt idx="3025">
                  <c:v>0.97045803100000005</c:v>
                </c:pt>
                <c:pt idx="3026">
                  <c:v>0.97045803100000005</c:v>
                </c:pt>
                <c:pt idx="3027">
                  <c:v>0.97045803100000005</c:v>
                </c:pt>
                <c:pt idx="3028">
                  <c:v>0.97045803100000005</c:v>
                </c:pt>
                <c:pt idx="3029">
                  <c:v>0.97045803100000005</c:v>
                </c:pt>
                <c:pt idx="3030">
                  <c:v>0.97045803100000005</c:v>
                </c:pt>
                <c:pt idx="3031">
                  <c:v>0.97045803100000005</c:v>
                </c:pt>
                <c:pt idx="3032">
                  <c:v>0.97045898399999997</c:v>
                </c:pt>
                <c:pt idx="3033">
                  <c:v>0.97045898399999997</c:v>
                </c:pt>
                <c:pt idx="3034">
                  <c:v>0.97045898399999997</c:v>
                </c:pt>
                <c:pt idx="3035">
                  <c:v>0.97045898399999997</c:v>
                </c:pt>
                <c:pt idx="3036">
                  <c:v>0.97045898399999997</c:v>
                </c:pt>
                <c:pt idx="3037">
                  <c:v>0.97045898399999997</c:v>
                </c:pt>
                <c:pt idx="3038">
                  <c:v>0.97045898399999997</c:v>
                </c:pt>
                <c:pt idx="3039">
                  <c:v>0.97045898399999997</c:v>
                </c:pt>
                <c:pt idx="3040">
                  <c:v>0.97045898399999997</c:v>
                </c:pt>
                <c:pt idx="3041">
                  <c:v>0.97045898399999997</c:v>
                </c:pt>
                <c:pt idx="3042">
                  <c:v>0.97045898399999997</c:v>
                </c:pt>
                <c:pt idx="3043">
                  <c:v>0.97045898399999997</c:v>
                </c:pt>
                <c:pt idx="3044">
                  <c:v>0.97045898399999997</c:v>
                </c:pt>
                <c:pt idx="3045">
                  <c:v>0.97045898399999997</c:v>
                </c:pt>
                <c:pt idx="3046">
                  <c:v>0.97045898399999997</c:v>
                </c:pt>
                <c:pt idx="3047">
                  <c:v>0.97045993799999997</c:v>
                </c:pt>
                <c:pt idx="3048">
                  <c:v>0.97045993799999997</c:v>
                </c:pt>
                <c:pt idx="3049">
                  <c:v>0.97045993799999997</c:v>
                </c:pt>
                <c:pt idx="3050">
                  <c:v>0.97045993799999997</c:v>
                </c:pt>
                <c:pt idx="3051">
                  <c:v>0.97045993799999997</c:v>
                </c:pt>
                <c:pt idx="3052">
                  <c:v>0.97045993799999997</c:v>
                </c:pt>
                <c:pt idx="3053">
                  <c:v>0.97045993799999997</c:v>
                </c:pt>
                <c:pt idx="3054">
                  <c:v>0.97045993799999997</c:v>
                </c:pt>
                <c:pt idx="3055">
                  <c:v>0.97045993799999997</c:v>
                </c:pt>
                <c:pt idx="3056">
                  <c:v>0.97045993799999997</c:v>
                </c:pt>
                <c:pt idx="3057">
                  <c:v>0.97045993799999997</c:v>
                </c:pt>
                <c:pt idx="3058">
                  <c:v>0.97045993799999997</c:v>
                </c:pt>
                <c:pt idx="3059">
                  <c:v>0.97045993799999997</c:v>
                </c:pt>
                <c:pt idx="3060">
                  <c:v>0.97045993799999997</c:v>
                </c:pt>
                <c:pt idx="3061">
                  <c:v>0.97045993799999997</c:v>
                </c:pt>
                <c:pt idx="3062">
                  <c:v>0.97046089199999996</c:v>
                </c:pt>
                <c:pt idx="3063">
                  <c:v>0.97046089199999996</c:v>
                </c:pt>
                <c:pt idx="3064">
                  <c:v>0.97046089199999996</c:v>
                </c:pt>
                <c:pt idx="3065">
                  <c:v>0.97046089199999996</c:v>
                </c:pt>
                <c:pt idx="3066">
                  <c:v>0.97046089199999996</c:v>
                </c:pt>
                <c:pt idx="3067">
                  <c:v>0.97046089199999996</c:v>
                </c:pt>
                <c:pt idx="3068">
                  <c:v>0.97046089199999996</c:v>
                </c:pt>
                <c:pt idx="3069">
                  <c:v>0.97046089199999996</c:v>
                </c:pt>
                <c:pt idx="3070">
                  <c:v>0.97046089199999996</c:v>
                </c:pt>
                <c:pt idx="3071">
                  <c:v>0.97046089199999996</c:v>
                </c:pt>
                <c:pt idx="3072">
                  <c:v>0.97046089199999996</c:v>
                </c:pt>
                <c:pt idx="3073">
                  <c:v>0.97046089199999996</c:v>
                </c:pt>
                <c:pt idx="3074">
                  <c:v>0.97046089199999996</c:v>
                </c:pt>
                <c:pt idx="3075">
                  <c:v>0.97046089199999996</c:v>
                </c:pt>
                <c:pt idx="3076">
                  <c:v>0.97046089199999996</c:v>
                </c:pt>
                <c:pt idx="3077">
                  <c:v>0.97046184499999999</c:v>
                </c:pt>
                <c:pt idx="3078">
                  <c:v>0.97046184499999999</c:v>
                </c:pt>
                <c:pt idx="3079">
                  <c:v>0.97046184499999999</c:v>
                </c:pt>
                <c:pt idx="3080">
                  <c:v>0.97046184499999999</c:v>
                </c:pt>
                <c:pt idx="3081">
                  <c:v>0.97046184499999999</c:v>
                </c:pt>
                <c:pt idx="3082">
                  <c:v>0.97046184499999999</c:v>
                </c:pt>
                <c:pt idx="3083">
                  <c:v>0.97046184499999999</c:v>
                </c:pt>
                <c:pt idx="3084">
                  <c:v>0.97046184499999999</c:v>
                </c:pt>
                <c:pt idx="3085">
                  <c:v>0.97046184499999999</c:v>
                </c:pt>
                <c:pt idx="3086">
                  <c:v>0.97046184499999999</c:v>
                </c:pt>
                <c:pt idx="3087">
                  <c:v>0.97046184499999999</c:v>
                </c:pt>
                <c:pt idx="3088">
                  <c:v>0.97046184499999999</c:v>
                </c:pt>
                <c:pt idx="3089">
                  <c:v>0.97046184499999999</c:v>
                </c:pt>
                <c:pt idx="3090">
                  <c:v>0.97046184499999999</c:v>
                </c:pt>
                <c:pt idx="3091">
                  <c:v>0.97046184499999999</c:v>
                </c:pt>
                <c:pt idx="3092">
                  <c:v>0.97046279899999999</c:v>
                </c:pt>
                <c:pt idx="3093">
                  <c:v>0.97046279899999999</c:v>
                </c:pt>
                <c:pt idx="3094">
                  <c:v>0.97046279899999999</c:v>
                </c:pt>
                <c:pt idx="3095">
                  <c:v>0.97046279899999999</c:v>
                </c:pt>
                <c:pt idx="3096">
                  <c:v>0.97046279899999999</c:v>
                </c:pt>
                <c:pt idx="3097">
                  <c:v>0.97046279899999999</c:v>
                </c:pt>
                <c:pt idx="3098">
                  <c:v>0.97046279899999999</c:v>
                </c:pt>
                <c:pt idx="3099">
                  <c:v>0.97046279899999999</c:v>
                </c:pt>
                <c:pt idx="3100">
                  <c:v>0.97046279899999999</c:v>
                </c:pt>
                <c:pt idx="3101">
                  <c:v>0.97046279899999999</c:v>
                </c:pt>
                <c:pt idx="3102">
                  <c:v>0.97046279899999999</c:v>
                </c:pt>
                <c:pt idx="3103">
                  <c:v>0.97046279899999999</c:v>
                </c:pt>
                <c:pt idx="3104">
                  <c:v>0.97046279899999999</c:v>
                </c:pt>
                <c:pt idx="3105">
                  <c:v>0.97046279899999999</c:v>
                </c:pt>
                <c:pt idx="3106">
                  <c:v>0.97046279899999999</c:v>
                </c:pt>
                <c:pt idx="3107">
                  <c:v>0.97046375299999998</c:v>
                </c:pt>
                <c:pt idx="3108">
                  <c:v>0.97046375299999998</c:v>
                </c:pt>
                <c:pt idx="3109">
                  <c:v>0.97046375299999998</c:v>
                </c:pt>
                <c:pt idx="3110">
                  <c:v>0.97046375299999998</c:v>
                </c:pt>
                <c:pt idx="3111">
                  <c:v>0.97046375299999998</c:v>
                </c:pt>
                <c:pt idx="3112">
                  <c:v>0.97046375299999998</c:v>
                </c:pt>
                <c:pt idx="3113">
                  <c:v>0.97046375299999998</c:v>
                </c:pt>
                <c:pt idx="3114">
                  <c:v>0.97046375299999998</c:v>
                </c:pt>
                <c:pt idx="3115">
                  <c:v>0.97046375299999998</c:v>
                </c:pt>
                <c:pt idx="3116">
                  <c:v>0.97046375299999998</c:v>
                </c:pt>
                <c:pt idx="3117">
                  <c:v>0.97046375299999998</c:v>
                </c:pt>
                <c:pt idx="3118">
                  <c:v>0.97046375299999998</c:v>
                </c:pt>
                <c:pt idx="3119">
                  <c:v>0.97046375299999998</c:v>
                </c:pt>
                <c:pt idx="3120">
                  <c:v>0.97046375299999998</c:v>
                </c:pt>
                <c:pt idx="3121">
                  <c:v>0.97046375299999998</c:v>
                </c:pt>
                <c:pt idx="3122">
                  <c:v>0.97046470600000001</c:v>
                </c:pt>
                <c:pt idx="3123">
                  <c:v>0.97046470600000001</c:v>
                </c:pt>
                <c:pt idx="3124">
                  <c:v>0.97046470600000001</c:v>
                </c:pt>
                <c:pt idx="3125">
                  <c:v>0.97046470600000001</c:v>
                </c:pt>
                <c:pt idx="3126">
                  <c:v>0.97046470600000001</c:v>
                </c:pt>
                <c:pt idx="3127">
                  <c:v>0.97046470600000001</c:v>
                </c:pt>
                <c:pt idx="3128">
                  <c:v>0.97046470600000001</c:v>
                </c:pt>
                <c:pt idx="3129">
                  <c:v>0.97046470600000001</c:v>
                </c:pt>
                <c:pt idx="3130">
                  <c:v>0.97046470600000001</c:v>
                </c:pt>
                <c:pt idx="3131">
                  <c:v>0.97046470600000001</c:v>
                </c:pt>
                <c:pt idx="3132">
                  <c:v>0.97046470600000001</c:v>
                </c:pt>
                <c:pt idx="3133">
                  <c:v>0.97046470600000001</c:v>
                </c:pt>
                <c:pt idx="3134">
                  <c:v>0.97046470600000001</c:v>
                </c:pt>
                <c:pt idx="3135">
                  <c:v>0.97046470600000001</c:v>
                </c:pt>
                <c:pt idx="3136">
                  <c:v>0.97046470600000001</c:v>
                </c:pt>
                <c:pt idx="3137">
                  <c:v>0.97046566000000001</c:v>
                </c:pt>
                <c:pt idx="3138">
                  <c:v>0.97046566000000001</c:v>
                </c:pt>
                <c:pt idx="3139">
                  <c:v>0.97046566000000001</c:v>
                </c:pt>
                <c:pt idx="3140">
                  <c:v>0.97046566000000001</c:v>
                </c:pt>
                <c:pt idx="3141">
                  <c:v>0.97046566000000001</c:v>
                </c:pt>
                <c:pt idx="3142">
                  <c:v>0.97046566000000001</c:v>
                </c:pt>
                <c:pt idx="3143">
                  <c:v>0.97046566000000001</c:v>
                </c:pt>
                <c:pt idx="3144">
                  <c:v>0.97046566000000001</c:v>
                </c:pt>
                <c:pt idx="3145">
                  <c:v>0.97046566000000001</c:v>
                </c:pt>
                <c:pt idx="3146">
                  <c:v>0.97046566000000001</c:v>
                </c:pt>
                <c:pt idx="3147">
                  <c:v>0.97046566000000001</c:v>
                </c:pt>
                <c:pt idx="3148">
                  <c:v>0.97046566000000001</c:v>
                </c:pt>
                <c:pt idx="3149">
                  <c:v>0.97046566000000001</c:v>
                </c:pt>
                <c:pt idx="3150">
                  <c:v>0.97046566000000001</c:v>
                </c:pt>
                <c:pt idx="3151">
                  <c:v>0.97046566000000001</c:v>
                </c:pt>
                <c:pt idx="3152">
                  <c:v>0.97046661400000001</c:v>
                </c:pt>
                <c:pt idx="3153">
                  <c:v>0.97046661400000001</c:v>
                </c:pt>
                <c:pt idx="3154">
                  <c:v>0.97046661400000001</c:v>
                </c:pt>
                <c:pt idx="3155">
                  <c:v>0.97046661400000001</c:v>
                </c:pt>
                <c:pt idx="3156">
                  <c:v>0.97046661400000001</c:v>
                </c:pt>
                <c:pt idx="3157">
                  <c:v>0.97046661400000001</c:v>
                </c:pt>
                <c:pt idx="3158">
                  <c:v>0.97046661400000001</c:v>
                </c:pt>
                <c:pt idx="3159">
                  <c:v>0.97046661400000001</c:v>
                </c:pt>
                <c:pt idx="3160">
                  <c:v>0.97046661400000001</c:v>
                </c:pt>
                <c:pt idx="3161">
                  <c:v>0.97046661400000001</c:v>
                </c:pt>
                <c:pt idx="3162">
                  <c:v>0.97046661400000001</c:v>
                </c:pt>
                <c:pt idx="3163">
                  <c:v>0.97046661400000001</c:v>
                </c:pt>
                <c:pt idx="3164">
                  <c:v>0.97046661400000001</c:v>
                </c:pt>
                <c:pt idx="3165">
                  <c:v>0.97046661400000001</c:v>
                </c:pt>
                <c:pt idx="3166">
                  <c:v>0.97046661400000001</c:v>
                </c:pt>
                <c:pt idx="3167">
                  <c:v>0.97046756700000003</c:v>
                </c:pt>
                <c:pt idx="3168">
                  <c:v>0.97046756700000003</c:v>
                </c:pt>
                <c:pt idx="3169">
                  <c:v>0.97046756700000003</c:v>
                </c:pt>
                <c:pt idx="3170">
                  <c:v>0.97046756700000003</c:v>
                </c:pt>
                <c:pt idx="3171">
                  <c:v>0.97046756700000003</c:v>
                </c:pt>
                <c:pt idx="3172">
                  <c:v>0.97046756700000003</c:v>
                </c:pt>
                <c:pt idx="3173">
                  <c:v>0.97046756700000003</c:v>
                </c:pt>
                <c:pt idx="3174">
                  <c:v>0.97046756700000003</c:v>
                </c:pt>
                <c:pt idx="3175">
                  <c:v>0.97046756700000003</c:v>
                </c:pt>
                <c:pt idx="3176">
                  <c:v>0.97046756700000003</c:v>
                </c:pt>
                <c:pt idx="3177">
                  <c:v>0.97046756700000003</c:v>
                </c:pt>
                <c:pt idx="3178">
                  <c:v>0.97046756700000003</c:v>
                </c:pt>
                <c:pt idx="3179">
                  <c:v>0.97046756700000003</c:v>
                </c:pt>
                <c:pt idx="3180">
                  <c:v>0.97046756700000003</c:v>
                </c:pt>
                <c:pt idx="3181">
                  <c:v>0.97046756700000003</c:v>
                </c:pt>
                <c:pt idx="3182">
                  <c:v>0.97046852100000003</c:v>
                </c:pt>
                <c:pt idx="3183">
                  <c:v>0.97046852100000003</c:v>
                </c:pt>
                <c:pt idx="3184">
                  <c:v>0.97046852100000003</c:v>
                </c:pt>
                <c:pt idx="3185">
                  <c:v>0.97046852100000003</c:v>
                </c:pt>
                <c:pt idx="3186">
                  <c:v>0.97046852100000003</c:v>
                </c:pt>
                <c:pt idx="3187">
                  <c:v>0.97046852100000003</c:v>
                </c:pt>
                <c:pt idx="3188">
                  <c:v>0.97046852100000003</c:v>
                </c:pt>
                <c:pt idx="3189">
                  <c:v>0.97046852100000003</c:v>
                </c:pt>
                <c:pt idx="3190">
                  <c:v>0.97046852100000003</c:v>
                </c:pt>
                <c:pt idx="3191">
                  <c:v>0.97046852100000003</c:v>
                </c:pt>
                <c:pt idx="3192">
                  <c:v>0.97046852100000003</c:v>
                </c:pt>
                <c:pt idx="3193">
                  <c:v>0.97046852100000003</c:v>
                </c:pt>
                <c:pt idx="3194">
                  <c:v>0.97046852100000003</c:v>
                </c:pt>
                <c:pt idx="3195">
                  <c:v>0.97046852100000003</c:v>
                </c:pt>
                <c:pt idx="3196">
                  <c:v>0.97046852100000003</c:v>
                </c:pt>
                <c:pt idx="3197">
                  <c:v>0.97046947500000003</c:v>
                </c:pt>
                <c:pt idx="3198">
                  <c:v>0.97046947500000003</c:v>
                </c:pt>
                <c:pt idx="3199">
                  <c:v>0.97046947500000003</c:v>
                </c:pt>
                <c:pt idx="3200">
                  <c:v>0.97046947500000003</c:v>
                </c:pt>
                <c:pt idx="3201">
                  <c:v>0.97046947500000003</c:v>
                </c:pt>
                <c:pt idx="3202">
                  <c:v>0.97046947500000003</c:v>
                </c:pt>
                <c:pt idx="3203">
                  <c:v>0.97046947500000003</c:v>
                </c:pt>
                <c:pt idx="3204">
                  <c:v>0.97046947500000003</c:v>
                </c:pt>
                <c:pt idx="3205">
                  <c:v>0.97046947500000003</c:v>
                </c:pt>
                <c:pt idx="3206">
                  <c:v>0.97046947500000003</c:v>
                </c:pt>
                <c:pt idx="3207">
                  <c:v>0.97046947500000003</c:v>
                </c:pt>
                <c:pt idx="3208">
                  <c:v>0.97046947500000003</c:v>
                </c:pt>
                <c:pt idx="3209">
                  <c:v>0.97046947500000003</c:v>
                </c:pt>
                <c:pt idx="3210">
                  <c:v>0.97046947500000003</c:v>
                </c:pt>
                <c:pt idx="3211">
                  <c:v>0.97046947500000003</c:v>
                </c:pt>
                <c:pt idx="3212">
                  <c:v>0.97047042800000005</c:v>
                </c:pt>
                <c:pt idx="3213">
                  <c:v>0.97047042800000005</c:v>
                </c:pt>
                <c:pt idx="3214">
                  <c:v>0.97047042800000005</c:v>
                </c:pt>
                <c:pt idx="3215">
                  <c:v>0.97047042800000005</c:v>
                </c:pt>
                <c:pt idx="3216">
                  <c:v>0.97047042800000005</c:v>
                </c:pt>
                <c:pt idx="3217">
                  <c:v>0.97047042800000005</c:v>
                </c:pt>
                <c:pt idx="3218">
                  <c:v>0.97047042800000005</c:v>
                </c:pt>
                <c:pt idx="3219">
                  <c:v>0.97047042800000005</c:v>
                </c:pt>
                <c:pt idx="3220">
                  <c:v>0.97047042800000005</c:v>
                </c:pt>
                <c:pt idx="3221">
                  <c:v>0.97047042800000005</c:v>
                </c:pt>
                <c:pt idx="3222">
                  <c:v>0.97047042800000005</c:v>
                </c:pt>
                <c:pt idx="3223">
                  <c:v>0.97047042800000005</c:v>
                </c:pt>
                <c:pt idx="3224">
                  <c:v>0.97047042800000005</c:v>
                </c:pt>
                <c:pt idx="3225">
                  <c:v>0.97047042800000005</c:v>
                </c:pt>
                <c:pt idx="3226">
                  <c:v>0.97047042800000005</c:v>
                </c:pt>
                <c:pt idx="3227">
                  <c:v>0.97047138200000005</c:v>
                </c:pt>
                <c:pt idx="3228">
                  <c:v>0.97047138200000005</c:v>
                </c:pt>
                <c:pt idx="3229">
                  <c:v>0.97047138200000005</c:v>
                </c:pt>
                <c:pt idx="3230">
                  <c:v>0.97047138200000005</c:v>
                </c:pt>
                <c:pt idx="3231">
                  <c:v>0.97047138200000005</c:v>
                </c:pt>
                <c:pt idx="3232">
                  <c:v>0.97047138200000005</c:v>
                </c:pt>
                <c:pt idx="3233">
                  <c:v>0.97047138200000005</c:v>
                </c:pt>
                <c:pt idx="3234">
                  <c:v>0.97047138200000005</c:v>
                </c:pt>
                <c:pt idx="3235">
                  <c:v>0.97047138200000005</c:v>
                </c:pt>
                <c:pt idx="3236">
                  <c:v>0.97047138200000005</c:v>
                </c:pt>
                <c:pt idx="3237">
                  <c:v>0.97047138200000005</c:v>
                </c:pt>
                <c:pt idx="3238">
                  <c:v>0.97047138200000005</c:v>
                </c:pt>
                <c:pt idx="3239">
                  <c:v>0.97047138200000005</c:v>
                </c:pt>
                <c:pt idx="3240">
                  <c:v>0.97047138200000005</c:v>
                </c:pt>
                <c:pt idx="3241">
                  <c:v>0.97047138200000005</c:v>
                </c:pt>
                <c:pt idx="3242">
                  <c:v>0.97047233600000005</c:v>
                </c:pt>
                <c:pt idx="3243">
                  <c:v>0.97047233600000005</c:v>
                </c:pt>
                <c:pt idx="3244">
                  <c:v>0.97047233600000005</c:v>
                </c:pt>
                <c:pt idx="3245">
                  <c:v>0.97047233600000005</c:v>
                </c:pt>
                <c:pt idx="3246">
                  <c:v>0.97047233600000005</c:v>
                </c:pt>
                <c:pt idx="3247">
                  <c:v>0.97047233600000005</c:v>
                </c:pt>
                <c:pt idx="3248">
                  <c:v>0.97047233600000005</c:v>
                </c:pt>
                <c:pt idx="3249">
                  <c:v>0.97047233600000005</c:v>
                </c:pt>
                <c:pt idx="3250">
                  <c:v>0.97047233600000005</c:v>
                </c:pt>
                <c:pt idx="3251">
                  <c:v>0.97047233600000005</c:v>
                </c:pt>
                <c:pt idx="3252">
                  <c:v>0.97047233600000005</c:v>
                </c:pt>
                <c:pt idx="3253">
                  <c:v>0.97047233600000005</c:v>
                </c:pt>
                <c:pt idx="3254">
                  <c:v>0.97047233600000005</c:v>
                </c:pt>
                <c:pt idx="3255">
                  <c:v>0.97047233600000005</c:v>
                </c:pt>
                <c:pt idx="3256">
                  <c:v>0.97047233600000005</c:v>
                </c:pt>
                <c:pt idx="3257">
                  <c:v>0.97047328899999996</c:v>
                </c:pt>
                <c:pt idx="3258">
                  <c:v>0.97047328899999996</c:v>
                </c:pt>
                <c:pt idx="3259">
                  <c:v>0.97047328899999996</c:v>
                </c:pt>
                <c:pt idx="3260">
                  <c:v>0.97047328899999996</c:v>
                </c:pt>
                <c:pt idx="3261">
                  <c:v>0.97047328899999996</c:v>
                </c:pt>
                <c:pt idx="3262">
                  <c:v>0.97047328899999996</c:v>
                </c:pt>
                <c:pt idx="3263">
                  <c:v>0.97047328899999996</c:v>
                </c:pt>
                <c:pt idx="3264">
                  <c:v>0.97047328899999996</c:v>
                </c:pt>
                <c:pt idx="3265">
                  <c:v>0.97047328899999996</c:v>
                </c:pt>
                <c:pt idx="3266">
                  <c:v>0.97047328899999996</c:v>
                </c:pt>
                <c:pt idx="3267">
                  <c:v>0.97047328899999996</c:v>
                </c:pt>
                <c:pt idx="3268">
                  <c:v>0.97047328899999996</c:v>
                </c:pt>
                <c:pt idx="3269">
                  <c:v>0.97047328899999996</c:v>
                </c:pt>
                <c:pt idx="3270">
                  <c:v>0.97047328899999996</c:v>
                </c:pt>
                <c:pt idx="3271">
                  <c:v>0.97047328899999996</c:v>
                </c:pt>
                <c:pt idx="3272">
                  <c:v>0.97047424299999996</c:v>
                </c:pt>
                <c:pt idx="3273">
                  <c:v>0.97047424299999996</c:v>
                </c:pt>
                <c:pt idx="3274">
                  <c:v>0.97047424299999996</c:v>
                </c:pt>
                <c:pt idx="3275">
                  <c:v>0.97047424299999996</c:v>
                </c:pt>
                <c:pt idx="3276">
                  <c:v>0.97047424299999996</c:v>
                </c:pt>
                <c:pt idx="3277">
                  <c:v>0.97047424299999996</c:v>
                </c:pt>
                <c:pt idx="3278">
                  <c:v>0.97047424299999996</c:v>
                </c:pt>
                <c:pt idx="3279">
                  <c:v>0.97047424299999996</c:v>
                </c:pt>
                <c:pt idx="3280">
                  <c:v>0.97047424299999996</c:v>
                </c:pt>
                <c:pt idx="3281">
                  <c:v>0.97047424299999996</c:v>
                </c:pt>
                <c:pt idx="3282">
                  <c:v>0.97047424299999996</c:v>
                </c:pt>
                <c:pt idx="3283">
                  <c:v>0.97047424299999996</c:v>
                </c:pt>
                <c:pt idx="3284">
                  <c:v>0.97047424299999996</c:v>
                </c:pt>
                <c:pt idx="3285">
                  <c:v>0.97047424299999996</c:v>
                </c:pt>
                <c:pt idx="3286">
                  <c:v>0.97047424299999996</c:v>
                </c:pt>
                <c:pt idx="3287">
                  <c:v>0.97047519699999996</c:v>
                </c:pt>
                <c:pt idx="3288">
                  <c:v>0.97047519699999996</c:v>
                </c:pt>
                <c:pt idx="3289">
                  <c:v>0.97047519699999996</c:v>
                </c:pt>
                <c:pt idx="3290">
                  <c:v>0.97047519699999996</c:v>
                </c:pt>
                <c:pt idx="3291">
                  <c:v>0.97047519699999996</c:v>
                </c:pt>
                <c:pt idx="3292">
                  <c:v>0.97047519699999996</c:v>
                </c:pt>
                <c:pt idx="3293">
                  <c:v>0.97047519699999996</c:v>
                </c:pt>
                <c:pt idx="3294">
                  <c:v>0.97047519699999996</c:v>
                </c:pt>
                <c:pt idx="3295">
                  <c:v>0.97047519699999996</c:v>
                </c:pt>
                <c:pt idx="3296">
                  <c:v>0.97047519699999996</c:v>
                </c:pt>
                <c:pt idx="3297">
                  <c:v>0.97047519699999996</c:v>
                </c:pt>
                <c:pt idx="3298">
                  <c:v>0.97047519699999996</c:v>
                </c:pt>
                <c:pt idx="3299">
                  <c:v>0.97047519699999996</c:v>
                </c:pt>
                <c:pt idx="3300">
                  <c:v>0.97047519699999996</c:v>
                </c:pt>
                <c:pt idx="3301">
                  <c:v>0.97047519699999996</c:v>
                </c:pt>
                <c:pt idx="3302">
                  <c:v>0.97047615099999995</c:v>
                </c:pt>
                <c:pt idx="3303">
                  <c:v>0.97047615099999995</c:v>
                </c:pt>
                <c:pt idx="3304">
                  <c:v>0.97047615099999995</c:v>
                </c:pt>
                <c:pt idx="3305">
                  <c:v>0.97047615099999995</c:v>
                </c:pt>
                <c:pt idx="3306">
                  <c:v>0.97047615099999995</c:v>
                </c:pt>
                <c:pt idx="3307">
                  <c:v>0.97047615099999995</c:v>
                </c:pt>
                <c:pt idx="3308">
                  <c:v>0.97047615099999995</c:v>
                </c:pt>
                <c:pt idx="3309">
                  <c:v>0.97047615099999995</c:v>
                </c:pt>
                <c:pt idx="3310">
                  <c:v>0.97047615099999995</c:v>
                </c:pt>
                <c:pt idx="3311">
                  <c:v>0.97047615099999995</c:v>
                </c:pt>
                <c:pt idx="3312">
                  <c:v>0.97047615099999995</c:v>
                </c:pt>
                <c:pt idx="3313">
                  <c:v>0.97047615099999995</c:v>
                </c:pt>
                <c:pt idx="3314">
                  <c:v>0.97047615099999995</c:v>
                </c:pt>
                <c:pt idx="3315">
                  <c:v>0.97047615099999995</c:v>
                </c:pt>
                <c:pt idx="3316">
                  <c:v>0.97047615099999995</c:v>
                </c:pt>
                <c:pt idx="3317">
                  <c:v>0.97047710399999998</c:v>
                </c:pt>
                <c:pt idx="3318">
                  <c:v>0.97047710399999998</c:v>
                </c:pt>
                <c:pt idx="3319">
                  <c:v>0.97047710399999998</c:v>
                </c:pt>
                <c:pt idx="3320">
                  <c:v>0.97047710399999998</c:v>
                </c:pt>
                <c:pt idx="3321">
                  <c:v>0.97047710399999998</c:v>
                </c:pt>
                <c:pt idx="3322">
                  <c:v>0.97047710399999998</c:v>
                </c:pt>
                <c:pt idx="3323">
                  <c:v>0.97047710399999998</c:v>
                </c:pt>
                <c:pt idx="3324">
                  <c:v>0.97047710399999998</c:v>
                </c:pt>
                <c:pt idx="3325">
                  <c:v>0.97047710399999998</c:v>
                </c:pt>
                <c:pt idx="3326">
                  <c:v>0.97047710399999998</c:v>
                </c:pt>
                <c:pt idx="3327">
                  <c:v>0.97047710399999998</c:v>
                </c:pt>
                <c:pt idx="3328">
                  <c:v>0.97047710399999998</c:v>
                </c:pt>
                <c:pt idx="3329">
                  <c:v>0.97047710399999998</c:v>
                </c:pt>
                <c:pt idx="3330">
                  <c:v>0.97047710399999998</c:v>
                </c:pt>
                <c:pt idx="3331">
                  <c:v>0.97047710399999998</c:v>
                </c:pt>
                <c:pt idx="3332">
                  <c:v>0.97047805799999998</c:v>
                </c:pt>
                <c:pt idx="3333">
                  <c:v>0.97047805799999998</c:v>
                </c:pt>
                <c:pt idx="3334">
                  <c:v>0.97047805799999998</c:v>
                </c:pt>
                <c:pt idx="3335">
                  <c:v>0.97047805799999998</c:v>
                </c:pt>
                <c:pt idx="3336">
                  <c:v>0.97047805799999998</c:v>
                </c:pt>
                <c:pt idx="3337">
                  <c:v>0.97047805799999998</c:v>
                </c:pt>
                <c:pt idx="3338">
                  <c:v>0.97047805799999998</c:v>
                </c:pt>
                <c:pt idx="3339">
                  <c:v>0.97047805799999998</c:v>
                </c:pt>
                <c:pt idx="3340">
                  <c:v>0.97047805799999998</c:v>
                </c:pt>
                <c:pt idx="3341">
                  <c:v>0.97047805799999998</c:v>
                </c:pt>
                <c:pt idx="3342">
                  <c:v>0.97047805799999998</c:v>
                </c:pt>
                <c:pt idx="3343">
                  <c:v>0.97047805799999998</c:v>
                </c:pt>
                <c:pt idx="3344">
                  <c:v>0.97047805799999998</c:v>
                </c:pt>
                <c:pt idx="3345">
                  <c:v>0.97047805799999998</c:v>
                </c:pt>
                <c:pt idx="3346">
                  <c:v>0.97047805799999998</c:v>
                </c:pt>
                <c:pt idx="3347">
                  <c:v>0.97047901199999997</c:v>
                </c:pt>
                <c:pt idx="3348">
                  <c:v>0.97047901199999997</c:v>
                </c:pt>
                <c:pt idx="3349">
                  <c:v>0.97047901199999997</c:v>
                </c:pt>
                <c:pt idx="3350">
                  <c:v>0.97047901199999997</c:v>
                </c:pt>
                <c:pt idx="3351">
                  <c:v>0.97047901199999997</c:v>
                </c:pt>
                <c:pt idx="3352">
                  <c:v>0.97047901199999997</c:v>
                </c:pt>
                <c:pt idx="3353">
                  <c:v>0.97047901199999997</c:v>
                </c:pt>
                <c:pt idx="3354">
                  <c:v>0.97047901199999997</c:v>
                </c:pt>
                <c:pt idx="3355">
                  <c:v>0.97047901199999997</c:v>
                </c:pt>
                <c:pt idx="3356">
                  <c:v>0.97047901199999997</c:v>
                </c:pt>
                <c:pt idx="3357">
                  <c:v>0.97047901199999997</c:v>
                </c:pt>
                <c:pt idx="3358">
                  <c:v>0.97047901199999997</c:v>
                </c:pt>
                <c:pt idx="3359">
                  <c:v>0.97047901199999997</c:v>
                </c:pt>
                <c:pt idx="3360">
                  <c:v>0.97047901199999997</c:v>
                </c:pt>
                <c:pt idx="3361">
                  <c:v>0.97047901199999997</c:v>
                </c:pt>
                <c:pt idx="3362">
                  <c:v>0.970479965</c:v>
                </c:pt>
                <c:pt idx="3363">
                  <c:v>0.970479965</c:v>
                </c:pt>
                <c:pt idx="3364">
                  <c:v>0.970479965</c:v>
                </c:pt>
                <c:pt idx="3365">
                  <c:v>0.970479965</c:v>
                </c:pt>
                <c:pt idx="3366">
                  <c:v>0.970479965</c:v>
                </c:pt>
                <c:pt idx="3367">
                  <c:v>0.970479965</c:v>
                </c:pt>
                <c:pt idx="3368">
                  <c:v>0.970479965</c:v>
                </c:pt>
                <c:pt idx="3369">
                  <c:v>0.970479965</c:v>
                </c:pt>
                <c:pt idx="3370">
                  <c:v>0.970479965</c:v>
                </c:pt>
                <c:pt idx="3371">
                  <c:v>0.970479965</c:v>
                </c:pt>
                <c:pt idx="3372">
                  <c:v>0.970479965</c:v>
                </c:pt>
                <c:pt idx="3373">
                  <c:v>0.970479965</c:v>
                </c:pt>
                <c:pt idx="3374">
                  <c:v>0.970479965</c:v>
                </c:pt>
                <c:pt idx="3375">
                  <c:v>0.970479965</c:v>
                </c:pt>
                <c:pt idx="3376">
                  <c:v>0.970479965</c:v>
                </c:pt>
                <c:pt idx="3377">
                  <c:v>0.970480919</c:v>
                </c:pt>
                <c:pt idx="3378">
                  <c:v>0.970480919</c:v>
                </c:pt>
                <c:pt idx="3379">
                  <c:v>0.970480919</c:v>
                </c:pt>
                <c:pt idx="3380">
                  <c:v>0.970480919</c:v>
                </c:pt>
                <c:pt idx="3381">
                  <c:v>0.970480919</c:v>
                </c:pt>
                <c:pt idx="3382">
                  <c:v>0.970480919</c:v>
                </c:pt>
                <c:pt idx="3383">
                  <c:v>0.970480919</c:v>
                </c:pt>
                <c:pt idx="3384">
                  <c:v>0.970480919</c:v>
                </c:pt>
                <c:pt idx="3385">
                  <c:v>0.970480919</c:v>
                </c:pt>
                <c:pt idx="3386">
                  <c:v>0.970480919</c:v>
                </c:pt>
                <c:pt idx="3387">
                  <c:v>0.970480919</c:v>
                </c:pt>
                <c:pt idx="3388">
                  <c:v>0.970480919</c:v>
                </c:pt>
                <c:pt idx="3389">
                  <c:v>0.970480919</c:v>
                </c:pt>
                <c:pt idx="3390">
                  <c:v>0.970480919</c:v>
                </c:pt>
                <c:pt idx="3391">
                  <c:v>0.970480919</c:v>
                </c:pt>
                <c:pt idx="3392">
                  <c:v>0.97048187299999999</c:v>
                </c:pt>
                <c:pt idx="3393">
                  <c:v>0.97048187299999999</c:v>
                </c:pt>
                <c:pt idx="3394">
                  <c:v>0.97048187299999999</c:v>
                </c:pt>
                <c:pt idx="3395">
                  <c:v>0.97048187299999999</c:v>
                </c:pt>
                <c:pt idx="3396">
                  <c:v>0.97048187299999999</c:v>
                </c:pt>
                <c:pt idx="3397">
                  <c:v>0.97048187299999999</c:v>
                </c:pt>
                <c:pt idx="3398">
                  <c:v>0.97048187299999999</c:v>
                </c:pt>
                <c:pt idx="3399">
                  <c:v>0.97048187299999999</c:v>
                </c:pt>
                <c:pt idx="3400">
                  <c:v>0.97048187299999999</c:v>
                </c:pt>
                <c:pt idx="3401">
                  <c:v>0.97048187299999999</c:v>
                </c:pt>
                <c:pt idx="3402">
                  <c:v>0.97048187299999999</c:v>
                </c:pt>
                <c:pt idx="3403">
                  <c:v>0.97048187299999999</c:v>
                </c:pt>
                <c:pt idx="3404">
                  <c:v>0.97048187299999999</c:v>
                </c:pt>
                <c:pt idx="3405">
                  <c:v>0.97048187299999999</c:v>
                </c:pt>
                <c:pt idx="3406">
                  <c:v>0.97048187299999999</c:v>
                </c:pt>
                <c:pt idx="3407">
                  <c:v>0.97048282600000002</c:v>
                </c:pt>
                <c:pt idx="3408">
                  <c:v>0.97048282600000002</c:v>
                </c:pt>
                <c:pt idx="3409">
                  <c:v>0.97048282600000002</c:v>
                </c:pt>
                <c:pt idx="3410">
                  <c:v>0.97048282600000002</c:v>
                </c:pt>
                <c:pt idx="3411">
                  <c:v>0.97048282600000002</c:v>
                </c:pt>
                <c:pt idx="3412">
                  <c:v>0.97048282600000002</c:v>
                </c:pt>
                <c:pt idx="3413">
                  <c:v>0.97048282600000002</c:v>
                </c:pt>
                <c:pt idx="3414">
                  <c:v>0.97048282600000002</c:v>
                </c:pt>
                <c:pt idx="3415">
                  <c:v>0.97048282600000002</c:v>
                </c:pt>
                <c:pt idx="3416">
                  <c:v>0.97048282600000002</c:v>
                </c:pt>
                <c:pt idx="3417">
                  <c:v>0.97048282600000002</c:v>
                </c:pt>
                <c:pt idx="3418">
                  <c:v>0.97048282600000002</c:v>
                </c:pt>
                <c:pt idx="3419">
                  <c:v>0.97048282600000002</c:v>
                </c:pt>
                <c:pt idx="3420">
                  <c:v>0.97048282600000002</c:v>
                </c:pt>
                <c:pt idx="3421">
                  <c:v>0.97048282600000002</c:v>
                </c:pt>
                <c:pt idx="3422">
                  <c:v>0.97048378000000002</c:v>
                </c:pt>
                <c:pt idx="3423">
                  <c:v>0.97048378000000002</c:v>
                </c:pt>
                <c:pt idx="3424">
                  <c:v>0.97048378000000002</c:v>
                </c:pt>
                <c:pt idx="3425">
                  <c:v>0.97048378000000002</c:v>
                </c:pt>
                <c:pt idx="3426">
                  <c:v>0.97048378000000002</c:v>
                </c:pt>
                <c:pt idx="3427">
                  <c:v>0.97048378000000002</c:v>
                </c:pt>
                <c:pt idx="3428">
                  <c:v>0.97048378000000002</c:v>
                </c:pt>
                <c:pt idx="3429">
                  <c:v>0.97048378000000002</c:v>
                </c:pt>
                <c:pt idx="3430">
                  <c:v>0.97048378000000002</c:v>
                </c:pt>
                <c:pt idx="3431">
                  <c:v>0.97048378000000002</c:v>
                </c:pt>
                <c:pt idx="3432">
                  <c:v>0.97048378000000002</c:v>
                </c:pt>
                <c:pt idx="3433">
                  <c:v>0.97048378000000002</c:v>
                </c:pt>
                <c:pt idx="3434">
                  <c:v>0.97048378000000002</c:v>
                </c:pt>
                <c:pt idx="3435">
                  <c:v>0.97048378000000002</c:v>
                </c:pt>
                <c:pt idx="3436">
                  <c:v>0.97048378000000002</c:v>
                </c:pt>
                <c:pt idx="3437">
                  <c:v>0.97048473400000002</c:v>
                </c:pt>
                <c:pt idx="3438">
                  <c:v>0.97048473400000002</c:v>
                </c:pt>
                <c:pt idx="3439">
                  <c:v>0.97048473400000002</c:v>
                </c:pt>
                <c:pt idx="3440">
                  <c:v>0.97048473400000002</c:v>
                </c:pt>
                <c:pt idx="3441">
                  <c:v>0.97048473400000002</c:v>
                </c:pt>
                <c:pt idx="3442">
                  <c:v>0.97048473400000002</c:v>
                </c:pt>
                <c:pt idx="3443">
                  <c:v>0.97048473400000002</c:v>
                </c:pt>
                <c:pt idx="3444">
                  <c:v>0.97048473400000002</c:v>
                </c:pt>
                <c:pt idx="3445">
                  <c:v>0.97048473400000002</c:v>
                </c:pt>
                <c:pt idx="3446">
                  <c:v>0.97048473400000002</c:v>
                </c:pt>
                <c:pt idx="3447">
                  <c:v>0.97048473400000002</c:v>
                </c:pt>
                <c:pt idx="3448">
                  <c:v>0.97048473400000002</c:v>
                </c:pt>
                <c:pt idx="3449">
                  <c:v>0.97048473400000002</c:v>
                </c:pt>
                <c:pt idx="3450">
                  <c:v>0.97048473400000002</c:v>
                </c:pt>
                <c:pt idx="3451">
                  <c:v>0.97048473400000002</c:v>
                </c:pt>
                <c:pt idx="3452">
                  <c:v>0.97048568700000004</c:v>
                </c:pt>
                <c:pt idx="3453">
                  <c:v>0.97048568700000004</c:v>
                </c:pt>
                <c:pt idx="3454">
                  <c:v>0.97048568700000004</c:v>
                </c:pt>
                <c:pt idx="3455">
                  <c:v>0.97048568700000004</c:v>
                </c:pt>
                <c:pt idx="3456">
                  <c:v>0.97048568700000004</c:v>
                </c:pt>
                <c:pt idx="3457">
                  <c:v>0.97048568700000004</c:v>
                </c:pt>
                <c:pt idx="3458">
                  <c:v>0.97048568700000004</c:v>
                </c:pt>
                <c:pt idx="3459">
                  <c:v>0.97048568700000004</c:v>
                </c:pt>
                <c:pt idx="3460">
                  <c:v>0.97048568700000004</c:v>
                </c:pt>
                <c:pt idx="3461">
                  <c:v>0.97048568700000004</c:v>
                </c:pt>
                <c:pt idx="3462">
                  <c:v>0.97048568700000004</c:v>
                </c:pt>
                <c:pt idx="3463">
                  <c:v>0.97048568700000004</c:v>
                </c:pt>
                <c:pt idx="3464">
                  <c:v>0.97048568700000004</c:v>
                </c:pt>
                <c:pt idx="3465">
                  <c:v>0.97048568700000004</c:v>
                </c:pt>
                <c:pt idx="3466">
                  <c:v>0.97048664100000004</c:v>
                </c:pt>
                <c:pt idx="3467">
                  <c:v>0.97048664100000004</c:v>
                </c:pt>
                <c:pt idx="3468">
                  <c:v>0.97048664100000004</c:v>
                </c:pt>
                <c:pt idx="3469">
                  <c:v>0.97048664100000004</c:v>
                </c:pt>
                <c:pt idx="3470">
                  <c:v>0.97048664100000004</c:v>
                </c:pt>
                <c:pt idx="3471">
                  <c:v>0.97048664100000004</c:v>
                </c:pt>
                <c:pt idx="3472">
                  <c:v>0.97048664100000004</c:v>
                </c:pt>
                <c:pt idx="3473">
                  <c:v>0.97048664100000004</c:v>
                </c:pt>
                <c:pt idx="3474">
                  <c:v>0.97048664100000004</c:v>
                </c:pt>
                <c:pt idx="3475">
                  <c:v>0.97048664100000004</c:v>
                </c:pt>
                <c:pt idx="3476">
                  <c:v>0.97048664100000004</c:v>
                </c:pt>
                <c:pt idx="3477">
                  <c:v>0.97048664100000004</c:v>
                </c:pt>
                <c:pt idx="3478">
                  <c:v>0.97048664100000004</c:v>
                </c:pt>
                <c:pt idx="3479">
                  <c:v>0.97048664100000004</c:v>
                </c:pt>
                <c:pt idx="3480">
                  <c:v>0.97048664100000004</c:v>
                </c:pt>
                <c:pt idx="3481">
                  <c:v>0.97048759500000004</c:v>
                </c:pt>
                <c:pt idx="3482">
                  <c:v>0.97048759500000004</c:v>
                </c:pt>
                <c:pt idx="3483">
                  <c:v>0.97048759500000004</c:v>
                </c:pt>
                <c:pt idx="3484">
                  <c:v>0.97048759500000004</c:v>
                </c:pt>
                <c:pt idx="3485">
                  <c:v>0.97048759500000004</c:v>
                </c:pt>
                <c:pt idx="3486">
                  <c:v>0.97048759500000004</c:v>
                </c:pt>
                <c:pt idx="3487">
                  <c:v>0.97048759500000004</c:v>
                </c:pt>
                <c:pt idx="3488">
                  <c:v>0.97048759500000004</c:v>
                </c:pt>
                <c:pt idx="3489">
                  <c:v>0.97048759500000004</c:v>
                </c:pt>
                <c:pt idx="3490">
                  <c:v>0.97048759500000004</c:v>
                </c:pt>
                <c:pt idx="3491">
                  <c:v>0.97048759500000004</c:v>
                </c:pt>
                <c:pt idx="3492">
                  <c:v>0.97048759500000004</c:v>
                </c:pt>
                <c:pt idx="3493">
                  <c:v>0.97048759500000004</c:v>
                </c:pt>
                <c:pt idx="3494">
                  <c:v>0.97048759500000004</c:v>
                </c:pt>
                <c:pt idx="3495">
                  <c:v>0.97048759500000004</c:v>
                </c:pt>
                <c:pt idx="3496">
                  <c:v>0.97048854799999995</c:v>
                </c:pt>
                <c:pt idx="3497">
                  <c:v>0.97048854799999995</c:v>
                </c:pt>
                <c:pt idx="3498">
                  <c:v>0.97048854799999995</c:v>
                </c:pt>
                <c:pt idx="3499">
                  <c:v>0.97048854799999995</c:v>
                </c:pt>
                <c:pt idx="3500">
                  <c:v>0.97048854799999995</c:v>
                </c:pt>
                <c:pt idx="3501">
                  <c:v>0.97048854799999995</c:v>
                </c:pt>
                <c:pt idx="3502">
                  <c:v>0.97048854799999995</c:v>
                </c:pt>
                <c:pt idx="3503">
                  <c:v>0.97048854799999995</c:v>
                </c:pt>
                <c:pt idx="3504">
                  <c:v>0.97048854799999995</c:v>
                </c:pt>
                <c:pt idx="3505">
                  <c:v>0.97048854799999995</c:v>
                </c:pt>
                <c:pt idx="3506">
                  <c:v>0.97048854799999995</c:v>
                </c:pt>
                <c:pt idx="3507">
                  <c:v>0.97048854799999995</c:v>
                </c:pt>
                <c:pt idx="3508">
                  <c:v>0.97048854799999995</c:v>
                </c:pt>
                <c:pt idx="3509">
                  <c:v>0.97048854799999995</c:v>
                </c:pt>
                <c:pt idx="3510">
                  <c:v>0.97048854799999995</c:v>
                </c:pt>
                <c:pt idx="3511">
                  <c:v>0.97048950199999995</c:v>
                </c:pt>
                <c:pt idx="3512">
                  <c:v>0.97048950199999995</c:v>
                </c:pt>
                <c:pt idx="3513">
                  <c:v>0.97048950199999995</c:v>
                </c:pt>
                <c:pt idx="3514">
                  <c:v>0.97048950199999995</c:v>
                </c:pt>
                <c:pt idx="3515">
                  <c:v>0.97048950199999995</c:v>
                </c:pt>
                <c:pt idx="3516">
                  <c:v>0.97048950199999995</c:v>
                </c:pt>
                <c:pt idx="3517">
                  <c:v>0.97048950199999995</c:v>
                </c:pt>
                <c:pt idx="3518">
                  <c:v>0.97048950199999995</c:v>
                </c:pt>
                <c:pt idx="3519">
                  <c:v>0.97048950199999995</c:v>
                </c:pt>
                <c:pt idx="3520">
                  <c:v>0.97048950199999995</c:v>
                </c:pt>
                <c:pt idx="3521">
                  <c:v>0.97048950199999995</c:v>
                </c:pt>
                <c:pt idx="3522">
                  <c:v>0.97048950199999995</c:v>
                </c:pt>
                <c:pt idx="3523">
                  <c:v>0.97048950199999995</c:v>
                </c:pt>
                <c:pt idx="3524">
                  <c:v>0.97048950199999995</c:v>
                </c:pt>
                <c:pt idx="3525">
                  <c:v>0.97048950199999995</c:v>
                </c:pt>
                <c:pt idx="3526">
                  <c:v>0.97049045599999995</c:v>
                </c:pt>
                <c:pt idx="3527">
                  <c:v>0.97049045599999995</c:v>
                </c:pt>
                <c:pt idx="3528">
                  <c:v>0.97049045599999995</c:v>
                </c:pt>
                <c:pt idx="3529">
                  <c:v>0.97049045599999995</c:v>
                </c:pt>
                <c:pt idx="3530">
                  <c:v>0.97049045599999995</c:v>
                </c:pt>
                <c:pt idx="3531">
                  <c:v>0.97049045599999995</c:v>
                </c:pt>
                <c:pt idx="3532">
                  <c:v>0.97049045599999995</c:v>
                </c:pt>
                <c:pt idx="3533">
                  <c:v>0.97049045599999995</c:v>
                </c:pt>
                <c:pt idx="3534">
                  <c:v>0.97049045599999995</c:v>
                </c:pt>
                <c:pt idx="3535">
                  <c:v>0.97049045599999995</c:v>
                </c:pt>
                <c:pt idx="3536">
                  <c:v>0.97049045599999995</c:v>
                </c:pt>
                <c:pt idx="3537">
                  <c:v>0.97049045599999995</c:v>
                </c:pt>
                <c:pt idx="3538">
                  <c:v>0.97049045599999995</c:v>
                </c:pt>
                <c:pt idx="3539">
                  <c:v>0.97049045599999995</c:v>
                </c:pt>
                <c:pt idx="3540">
                  <c:v>0.97049045599999995</c:v>
                </c:pt>
                <c:pt idx="3541">
                  <c:v>0.97049140899999997</c:v>
                </c:pt>
                <c:pt idx="3542">
                  <c:v>0.97049140899999997</c:v>
                </c:pt>
                <c:pt idx="3543">
                  <c:v>0.97049140899999997</c:v>
                </c:pt>
                <c:pt idx="3544">
                  <c:v>0.97049140899999997</c:v>
                </c:pt>
                <c:pt idx="3545">
                  <c:v>0.97049140899999997</c:v>
                </c:pt>
                <c:pt idx="3546">
                  <c:v>0.97049140899999997</c:v>
                </c:pt>
                <c:pt idx="3547">
                  <c:v>0.97049140899999997</c:v>
                </c:pt>
                <c:pt idx="3548">
                  <c:v>0.97049140899999997</c:v>
                </c:pt>
                <c:pt idx="3549">
                  <c:v>0.97049140899999997</c:v>
                </c:pt>
                <c:pt idx="3550">
                  <c:v>0.97049140899999997</c:v>
                </c:pt>
                <c:pt idx="3551">
                  <c:v>0.97049140899999997</c:v>
                </c:pt>
                <c:pt idx="3552">
                  <c:v>0.97049140899999997</c:v>
                </c:pt>
                <c:pt idx="3553">
                  <c:v>0.97049140899999997</c:v>
                </c:pt>
                <c:pt idx="3554">
                  <c:v>0.97049140899999997</c:v>
                </c:pt>
                <c:pt idx="3555">
                  <c:v>0.97049140899999997</c:v>
                </c:pt>
                <c:pt idx="3556">
                  <c:v>0.97049236299999997</c:v>
                </c:pt>
                <c:pt idx="3557">
                  <c:v>0.97049236299999997</c:v>
                </c:pt>
                <c:pt idx="3558">
                  <c:v>0.97049236299999997</c:v>
                </c:pt>
                <c:pt idx="3559">
                  <c:v>0.97049236299999997</c:v>
                </c:pt>
                <c:pt idx="3560">
                  <c:v>0.97049236299999997</c:v>
                </c:pt>
                <c:pt idx="3561">
                  <c:v>0.97049236299999997</c:v>
                </c:pt>
                <c:pt idx="3562">
                  <c:v>0.97049236299999997</c:v>
                </c:pt>
                <c:pt idx="3563">
                  <c:v>0.97049236299999997</c:v>
                </c:pt>
                <c:pt idx="3564">
                  <c:v>0.97049236299999997</c:v>
                </c:pt>
                <c:pt idx="3565">
                  <c:v>0.97049236299999997</c:v>
                </c:pt>
                <c:pt idx="3566">
                  <c:v>0.97049236299999997</c:v>
                </c:pt>
                <c:pt idx="3567">
                  <c:v>0.97049236299999997</c:v>
                </c:pt>
                <c:pt idx="3568">
                  <c:v>0.97049236299999997</c:v>
                </c:pt>
                <c:pt idx="3569">
                  <c:v>0.97049236299999997</c:v>
                </c:pt>
                <c:pt idx="3570">
                  <c:v>0.97049236299999997</c:v>
                </c:pt>
                <c:pt idx="3571">
                  <c:v>0.97049331699999997</c:v>
                </c:pt>
                <c:pt idx="3572">
                  <c:v>0.97049331699999997</c:v>
                </c:pt>
                <c:pt idx="3573">
                  <c:v>0.97049331699999997</c:v>
                </c:pt>
                <c:pt idx="3574">
                  <c:v>0.97049331699999997</c:v>
                </c:pt>
                <c:pt idx="3575">
                  <c:v>0.97049331699999997</c:v>
                </c:pt>
                <c:pt idx="3576">
                  <c:v>0.97049331699999997</c:v>
                </c:pt>
                <c:pt idx="3577">
                  <c:v>0.97049331699999997</c:v>
                </c:pt>
                <c:pt idx="3578">
                  <c:v>0.97049331699999997</c:v>
                </c:pt>
                <c:pt idx="3579">
                  <c:v>0.97049331699999997</c:v>
                </c:pt>
                <c:pt idx="3580">
                  <c:v>0.97049331699999997</c:v>
                </c:pt>
                <c:pt idx="3581">
                  <c:v>0.97049331699999997</c:v>
                </c:pt>
                <c:pt idx="3582">
                  <c:v>0.97049331699999997</c:v>
                </c:pt>
                <c:pt idx="3583">
                  <c:v>0.97049331699999997</c:v>
                </c:pt>
                <c:pt idx="3584">
                  <c:v>0.97049331699999997</c:v>
                </c:pt>
                <c:pt idx="3585">
                  <c:v>0.97049331699999997</c:v>
                </c:pt>
                <c:pt idx="3586">
                  <c:v>0.97049426999999999</c:v>
                </c:pt>
                <c:pt idx="3587">
                  <c:v>0.97049426999999999</c:v>
                </c:pt>
                <c:pt idx="3588">
                  <c:v>0.97049426999999999</c:v>
                </c:pt>
                <c:pt idx="3589">
                  <c:v>0.97049426999999999</c:v>
                </c:pt>
                <c:pt idx="3590">
                  <c:v>0.97049426999999999</c:v>
                </c:pt>
                <c:pt idx="3591">
                  <c:v>0.97049426999999999</c:v>
                </c:pt>
                <c:pt idx="3592">
                  <c:v>0.97049426999999999</c:v>
                </c:pt>
                <c:pt idx="3593">
                  <c:v>0.97049426999999999</c:v>
                </c:pt>
                <c:pt idx="3594">
                  <c:v>0.97049426999999999</c:v>
                </c:pt>
                <c:pt idx="3595">
                  <c:v>0.97049426999999999</c:v>
                </c:pt>
                <c:pt idx="3596">
                  <c:v>0.97049426999999999</c:v>
                </c:pt>
                <c:pt idx="3597">
                  <c:v>0.97049426999999999</c:v>
                </c:pt>
                <c:pt idx="3598">
                  <c:v>0.97049426999999999</c:v>
                </c:pt>
              </c:numCache>
            </c:numRef>
          </c:yVal>
          <c:smooth val="0"/>
          <c:extLst>
            <c:ext xmlns:c16="http://schemas.microsoft.com/office/drawing/2014/chart" uri="{C3380CC4-5D6E-409C-BE32-E72D297353CC}">
              <c16:uniqueId val="{00000002-03AE-44C3-8CF6-EE609D33EDEC}"/>
            </c:ext>
          </c:extLst>
        </c:ser>
        <c:ser>
          <c:idx val="0"/>
          <c:order val="3"/>
          <c:tx>
            <c:v>dt = 0.1 s (0.1 cm)</c:v>
          </c:tx>
          <c:spPr>
            <a:ln w="19050" cap="rnd">
              <a:noFill/>
              <a:round/>
            </a:ln>
            <a:effectLst/>
          </c:spPr>
          <c:marker>
            <c:symbol val="dot"/>
            <c:size val="2"/>
            <c:spPr>
              <a:solidFill>
                <a:schemeClr val="accent1"/>
              </a:solidFill>
              <a:ln w="9525">
                <a:solidFill>
                  <a:schemeClr val="accent1"/>
                </a:solidFill>
              </a:ln>
              <a:effectLst/>
            </c:spPr>
          </c:marker>
          <c:xVal>
            <c:numRef>
              <c:f>Sheet10!$C$3:$C$36000</c:f>
              <c:numCache>
                <c:formatCode>General</c:formatCode>
                <c:ptCount val="35998"/>
                <c:pt idx="0">
                  <c:v>2.7777777777777778E-4</c:v>
                </c:pt>
                <c:pt idx="1">
                  <c:v>5.5555555555555556E-4</c:v>
                </c:pt>
                <c:pt idx="2">
                  <c:v>8.3333333333333339E-4</c:v>
                </c:pt>
                <c:pt idx="3">
                  <c:v>1.1111111111111111E-3</c:v>
                </c:pt>
                <c:pt idx="4">
                  <c:v>1.3888888888888889E-3</c:v>
                </c:pt>
                <c:pt idx="5">
                  <c:v>1.6666666666666668E-3</c:v>
                </c:pt>
                <c:pt idx="6">
                  <c:v>1.9444444444444444E-3</c:v>
                </c:pt>
                <c:pt idx="7">
                  <c:v>2.2222222222222222E-3</c:v>
                </c:pt>
                <c:pt idx="8">
                  <c:v>2.5000000000000001E-3</c:v>
                </c:pt>
                <c:pt idx="9">
                  <c:v>2.7777777777777779E-3</c:v>
                </c:pt>
                <c:pt idx="10">
                  <c:v>3.0555555555555557E-3</c:v>
                </c:pt>
                <c:pt idx="11">
                  <c:v>3.3333333333333335E-3</c:v>
                </c:pt>
                <c:pt idx="12">
                  <c:v>3.6111111111111109E-3</c:v>
                </c:pt>
                <c:pt idx="13">
                  <c:v>3.8888888888888888E-3</c:v>
                </c:pt>
                <c:pt idx="14">
                  <c:v>4.1666666666666666E-3</c:v>
                </c:pt>
                <c:pt idx="15">
                  <c:v>4.4444444444444444E-3</c:v>
                </c:pt>
                <c:pt idx="16">
                  <c:v>4.7222222222222223E-3</c:v>
                </c:pt>
                <c:pt idx="17">
                  <c:v>5.0000000000000001E-3</c:v>
                </c:pt>
                <c:pt idx="18">
                  <c:v>5.2777777777777779E-3</c:v>
                </c:pt>
                <c:pt idx="19">
                  <c:v>5.5555555555555558E-3</c:v>
                </c:pt>
                <c:pt idx="20">
                  <c:v>5.8333333333333336E-3</c:v>
                </c:pt>
                <c:pt idx="21">
                  <c:v>6.1111111111111114E-3</c:v>
                </c:pt>
                <c:pt idx="22">
                  <c:v>6.3888888888888893E-3</c:v>
                </c:pt>
                <c:pt idx="23">
                  <c:v>6.6666666666666671E-3</c:v>
                </c:pt>
                <c:pt idx="24">
                  <c:v>6.9444444444444441E-3</c:v>
                </c:pt>
                <c:pt idx="25">
                  <c:v>7.2222222222222219E-3</c:v>
                </c:pt>
                <c:pt idx="26">
                  <c:v>7.4999999999999997E-3</c:v>
                </c:pt>
                <c:pt idx="27">
                  <c:v>7.7777777777777776E-3</c:v>
                </c:pt>
                <c:pt idx="28">
                  <c:v>8.0555555555555554E-3</c:v>
                </c:pt>
                <c:pt idx="29">
                  <c:v>8.3333333333333332E-3</c:v>
                </c:pt>
                <c:pt idx="30">
                  <c:v>8.611111111111111E-3</c:v>
                </c:pt>
                <c:pt idx="31">
                  <c:v>8.8888888888888889E-3</c:v>
                </c:pt>
                <c:pt idx="32">
                  <c:v>9.1666666666666667E-3</c:v>
                </c:pt>
                <c:pt idx="33">
                  <c:v>9.4444444444444445E-3</c:v>
                </c:pt>
                <c:pt idx="34">
                  <c:v>9.7222222222222224E-3</c:v>
                </c:pt>
                <c:pt idx="35">
                  <c:v>0.01</c:v>
                </c:pt>
                <c:pt idx="36">
                  <c:v>1.0277777777777778E-2</c:v>
                </c:pt>
                <c:pt idx="37">
                  <c:v>1.0555555555555556E-2</c:v>
                </c:pt>
                <c:pt idx="38">
                  <c:v>1.0833333333333334E-2</c:v>
                </c:pt>
                <c:pt idx="39">
                  <c:v>1.1111111111111112E-2</c:v>
                </c:pt>
                <c:pt idx="40">
                  <c:v>1.1388888888888889E-2</c:v>
                </c:pt>
                <c:pt idx="41">
                  <c:v>1.1666666666666667E-2</c:v>
                </c:pt>
                <c:pt idx="42">
                  <c:v>1.1944444444444445E-2</c:v>
                </c:pt>
                <c:pt idx="43">
                  <c:v>1.2222222222222223E-2</c:v>
                </c:pt>
                <c:pt idx="44">
                  <c:v>1.2500000000000001E-2</c:v>
                </c:pt>
                <c:pt idx="45">
                  <c:v>1.2777777777777779E-2</c:v>
                </c:pt>
                <c:pt idx="46">
                  <c:v>1.3055555555555556E-2</c:v>
                </c:pt>
                <c:pt idx="47">
                  <c:v>1.3333333333333334E-2</c:v>
                </c:pt>
                <c:pt idx="48">
                  <c:v>1.361111111111111E-2</c:v>
                </c:pt>
                <c:pt idx="49">
                  <c:v>1.3888888888888888E-2</c:v>
                </c:pt>
                <c:pt idx="50">
                  <c:v>1.4166666666666666E-2</c:v>
                </c:pt>
                <c:pt idx="51">
                  <c:v>1.4444444444444444E-2</c:v>
                </c:pt>
                <c:pt idx="52">
                  <c:v>1.4722222222222222E-2</c:v>
                </c:pt>
                <c:pt idx="53">
                  <c:v>1.4999999999999999E-2</c:v>
                </c:pt>
                <c:pt idx="54">
                  <c:v>1.5277777777777777E-2</c:v>
                </c:pt>
                <c:pt idx="55">
                  <c:v>1.5555555555555555E-2</c:v>
                </c:pt>
                <c:pt idx="56">
                  <c:v>1.5833333333333335E-2</c:v>
                </c:pt>
                <c:pt idx="57">
                  <c:v>1.6111111111111111E-2</c:v>
                </c:pt>
                <c:pt idx="58">
                  <c:v>1.638888888888889E-2</c:v>
                </c:pt>
                <c:pt idx="59">
                  <c:v>1.6666666666666666E-2</c:v>
                </c:pt>
                <c:pt idx="60">
                  <c:v>1.6944444444444446E-2</c:v>
                </c:pt>
                <c:pt idx="61">
                  <c:v>1.7222222222222222E-2</c:v>
                </c:pt>
                <c:pt idx="62">
                  <c:v>1.7500000000000002E-2</c:v>
                </c:pt>
                <c:pt idx="63">
                  <c:v>1.7777777777777778E-2</c:v>
                </c:pt>
                <c:pt idx="64">
                  <c:v>1.8055555555555554E-2</c:v>
                </c:pt>
                <c:pt idx="65">
                  <c:v>1.8333333333333333E-2</c:v>
                </c:pt>
                <c:pt idx="66">
                  <c:v>1.861111111111111E-2</c:v>
                </c:pt>
                <c:pt idx="67">
                  <c:v>1.8888888888888889E-2</c:v>
                </c:pt>
                <c:pt idx="68">
                  <c:v>1.9166666666666665E-2</c:v>
                </c:pt>
                <c:pt idx="69">
                  <c:v>1.9444444444444445E-2</c:v>
                </c:pt>
                <c:pt idx="70">
                  <c:v>1.9722222222222221E-2</c:v>
                </c:pt>
                <c:pt idx="71">
                  <c:v>0.02</c:v>
                </c:pt>
                <c:pt idx="72">
                  <c:v>2.0277777777777777E-2</c:v>
                </c:pt>
                <c:pt idx="73">
                  <c:v>2.0555555555555556E-2</c:v>
                </c:pt>
                <c:pt idx="74">
                  <c:v>2.0833333333333332E-2</c:v>
                </c:pt>
                <c:pt idx="75">
                  <c:v>2.1111111111111112E-2</c:v>
                </c:pt>
                <c:pt idx="76">
                  <c:v>2.1388888888888888E-2</c:v>
                </c:pt>
                <c:pt idx="77">
                  <c:v>2.1666666666666667E-2</c:v>
                </c:pt>
                <c:pt idx="78">
                  <c:v>2.1944444444444444E-2</c:v>
                </c:pt>
                <c:pt idx="79">
                  <c:v>2.2222222222222223E-2</c:v>
                </c:pt>
                <c:pt idx="80">
                  <c:v>2.2499999999999999E-2</c:v>
                </c:pt>
                <c:pt idx="81">
                  <c:v>2.2777777777777779E-2</c:v>
                </c:pt>
                <c:pt idx="82">
                  <c:v>2.3055555555555555E-2</c:v>
                </c:pt>
                <c:pt idx="83">
                  <c:v>2.3333333333333334E-2</c:v>
                </c:pt>
                <c:pt idx="84">
                  <c:v>2.361111111111111E-2</c:v>
                </c:pt>
                <c:pt idx="85">
                  <c:v>2.388888888888889E-2</c:v>
                </c:pt>
                <c:pt idx="86">
                  <c:v>2.4166666666666666E-2</c:v>
                </c:pt>
                <c:pt idx="87">
                  <c:v>2.4444444444444446E-2</c:v>
                </c:pt>
                <c:pt idx="88">
                  <c:v>2.4722222222222222E-2</c:v>
                </c:pt>
                <c:pt idx="89">
                  <c:v>2.5000000000000001E-2</c:v>
                </c:pt>
                <c:pt idx="90">
                  <c:v>2.5277777777777777E-2</c:v>
                </c:pt>
                <c:pt idx="91">
                  <c:v>2.5555555555555557E-2</c:v>
                </c:pt>
                <c:pt idx="92">
                  <c:v>2.5833333333333333E-2</c:v>
                </c:pt>
                <c:pt idx="93">
                  <c:v>2.6111111111111113E-2</c:v>
                </c:pt>
                <c:pt idx="94">
                  <c:v>2.6388888888888889E-2</c:v>
                </c:pt>
                <c:pt idx="95">
                  <c:v>2.6666666666666668E-2</c:v>
                </c:pt>
                <c:pt idx="96">
                  <c:v>2.6944444444444444E-2</c:v>
                </c:pt>
                <c:pt idx="97">
                  <c:v>2.7222222222222221E-2</c:v>
                </c:pt>
                <c:pt idx="98">
                  <c:v>2.75E-2</c:v>
                </c:pt>
                <c:pt idx="99">
                  <c:v>2.7777777777777776E-2</c:v>
                </c:pt>
                <c:pt idx="100">
                  <c:v>2.8055555555555556E-2</c:v>
                </c:pt>
                <c:pt idx="101">
                  <c:v>2.8333333333333332E-2</c:v>
                </c:pt>
                <c:pt idx="102">
                  <c:v>2.8611111111111111E-2</c:v>
                </c:pt>
                <c:pt idx="103">
                  <c:v>2.8888888888888888E-2</c:v>
                </c:pt>
                <c:pt idx="104">
                  <c:v>2.9166666666666667E-2</c:v>
                </c:pt>
                <c:pt idx="105">
                  <c:v>2.9444444444444443E-2</c:v>
                </c:pt>
                <c:pt idx="106">
                  <c:v>2.9722222222222223E-2</c:v>
                </c:pt>
                <c:pt idx="107">
                  <c:v>0.03</c:v>
                </c:pt>
                <c:pt idx="108">
                  <c:v>3.0277777777777778E-2</c:v>
                </c:pt>
                <c:pt idx="109">
                  <c:v>3.0555555555555555E-2</c:v>
                </c:pt>
                <c:pt idx="110">
                  <c:v>3.0833333333333334E-2</c:v>
                </c:pt>
                <c:pt idx="111">
                  <c:v>3.111111111111111E-2</c:v>
                </c:pt>
                <c:pt idx="112">
                  <c:v>3.138888888888889E-2</c:v>
                </c:pt>
                <c:pt idx="113">
                  <c:v>3.1666666666666669E-2</c:v>
                </c:pt>
                <c:pt idx="114">
                  <c:v>3.1944444444444442E-2</c:v>
                </c:pt>
                <c:pt idx="115">
                  <c:v>3.2222222222222222E-2</c:v>
                </c:pt>
                <c:pt idx="116">
                  <c:v>3.2500000000000001E-2</c:v>
                </c:pt>
                <c:pt idx="117">
                  <c:v>3.2777777777777781E-2</c:v>
                </c:pt>
                <c:pt idx="118">
                  <c:v>3.3055555555555553E-2</c:v>
                </c:pt>
                <c:pt idx="119">
                  <c:v>3.3333333333333333E-2</c:v>
                </c:pt>
                <c:pt idx="120">
                  <c:v>3.3611111111111112E-2</c:v>
                </c:pt>
                <c:pt idx="121">
                  <c:v>3.3888888888888892E-2</c:v>
                </c:pt>
                <c:pt idx="122">
                  <c:v>3.4166666666666665E-2</c:v>
                </c:pt>
                <c:pt idx="123">
                  <c:v>3.4444444444444444E-2</c:v>
                </c:pt>
                <c:pt idx="124">
                  <c:v>3.4722222222222224E-2</c:v>
                </c:pt>
                <c:pt idx="125">
                  <c:v>3.5000000000000003E-2</c:v>
                </c:pt>
                <c:pt idx="126">
                  <c:v>3.5277777777777776E-2</c:v>
                </c:pt>
                <c:pt idx="127">
                  <c:v>3.5555555555555556E-2</c:v>
                </c:pt>
                <c:pt idx="128">
                  <c:v>3.5833333333333335E-2</c:v>
                </c:pt>
                <c:pt idx="129">
                  <c:v>3.6111111111111108E-2</c:v>
                </c:pt>
                <c:pt idx="130">
                  <c:v>3.6388888888888887E-2</c:v>
                </c:pt>
                <c:pt idx="131">
                  <c:v>3.6666666666666667E-2</c:v>
                </c:pt>
                <c:pt idx="132">
                  <c:v>3.6944444444444446E-2</c:v>
                </c:pt>
                <c:pt idx="133">
                  <c:v>3.7222222222222219E-2</c:v>
                </c:pt>
                <c:pt idx="134">
                  <c:v>3.7499999999999999E-2</c:v>
                </c:pt>
                <c:pt idx="135">
                  <c:v>3.7777777777777778E-2</c:v>
                </c:pt>
                <c:pt idx="136">
                  <c:v>3.8055555555555558E-2</c:v>
                </c:pt>
                <c:pt idx="137">
                  <c:v>3.833333333333333E-2</c:v>
                </c:pt>
                <c:pt idx="138">
                  <c:v>3.861111111111111E-2</c:v>
                </c:pt>
                <c:pt idx="139">
                  <c:v>3.888888888888889E-2</c:v>
                </c:pt>
                <c:pt idx="140">
                  <c:v>3.9166666666666669E-2</c:v>
                </c:pt>
                <c:pt idx="141">
                  <c:v>3.9444444444444442E-2</c:v>
                </c:pt>
                <c:pt idx="142">
                  <c:v>3.9722222222222221E-2</c:v>
                </c:pt>
                <c:pt idx="143">
                  <c:v>0.04</c:v>
                </c:pt>
                <c:pt idx="144">
                  <c:v>4.027777777777778E-2</c:v>
                </c:pt>
                <c:pt idx="145">
                  <c:v>4.0555555555555553E-2</c:v>
                </c:pt>
                <c:pt idx="146">
                  <c:v>4.0833333333333333E-2</c:v>
                </c:pt>
                <c:pt idx="147">
                  <c:v>4.1111111111111112E-2</c:v>
                </c:pt>
                <c:pt idx="148">
                  <c:v>4.1388888888888892E-2</c:v>
                </c:pt>
                <c:pt idx="149">
                  <c:v>4.1666666666666664E-2</c:v>
                </c:pt>
                <c:pt idx="150">
                  <c:v>4.1944444444444444E-2</c:v>
                </c:pt>
                <c:pt idx="151">
                  <c:v>4.2222222222222223E-2</c:v>
                </c:pt>
                <c:pt idx="152">
                  <c:v>4.2500000000000003E-2</c:v>
                </c:pt>
                <c:pt idx="153">
                  <c:v>4.2777777777777776E-2</c:v>
                </c:pt>
                <c:pt idx="154">
                  <c:v>4.3055555555555555E-2</c:v>
                </c:pt>
                <c:pt idx="155">
                  <c:v>4.3333333333333335E-2</c:v>
                </c:pt>
                <c:pt idx="156">
                  <c:v>4.3611111111111114E-2</c:v>
                </c:pt>
                <c:pt idx="157">
                  <c:v>4.3888888888888887E-2</c:v>
                </c:pt>
                <c:pt idx="158">
                  <c:v>4.4166666666666667E-2</c:v>
                </c:pt>
                <c:pt idx="159">
                  <c:v>4.4444444444444446E-2</c:v>
                </c:pt>
                <c:pt idx="160">
                  <c:v>4.4722222222222219E-2</c:v>
                </c:pt>
                <c:pt idx="161">
                  <c:v>4.4999999999999998E-2</c:v>
                </c:pt>
                <c:pt idx="162">
                  <c:v>4.5277777777777778E-2</c:v>
                </c:pt>
                <c:pt idx="163">
                  <c:v>4.5555555555555557E-2</c:v>
                </c:pt>
                <c:pt idx="164">
                  <c:v>4.583333333333333E-2</c:v>
                </c:pt>
                <c:pt idx="165">
                  <c:v>4.611111111111111E-2</c:v>
                </c:pt>
                <c:pt idx="166">
                  <c:v>4.6388888888888889E-2</c:v>
                </c:pt>
                <c:pt idx="167">
                  <c:v>4.6666666666666669E-2</c:v>
                </c:pt>
                <c:pt idx="168">
                  <c:v>4.6944444444444441E-2</c:v>
                </c:pt>
                <c:pt idx="169">
                  <c:v>4.7222222222222221E-2</c:v>
                </c:pt>
                <c:pt idx="170">
                  <c:v>4.7500000000000001E-2</c:v>
                </c:pt>
                <c:pt idx="171">
                  <c:v>4.777777777777778E-2</c:v>
                </c:pt>
                <c:pt idx="172">
                  <c:v>4.8055555555555553E-2</c:v>
                </c:pt>
                <c:pt idx="173">
                  <c:v>4.8333333333333332E-2</c:v>
                </c:pt>
                <c:pt idx="174">
                  <c:v>4.8611111111111112E-2</c:v>
                </c:pt>
                <c:pt idx="175">
                  <c:v>4.8888888888888891E-2</c:v>
                </c:pt>
                <c:pt idx="176">
                  <c:v>4.9166666666666664E-2</c:v>
                </c:pt>
                <c:pt idx="177">
                  <c:v>4.9444444444444444E-2</c:v>
                </c:pt>
                <c:pt idx="178">
                  <c:v>4.9722222222222223E-2</c:v>
                </c:pt>
                <c:pt idx="179">
                  <c:v>0.05</c:v>
                </c:pt>
                <c:pt idx="180">
                  <c:v>5.0277777777777775E-2</c:v>
                </c:pt>
                <c:pt idx="181">
                  <c:v>5.0555555555555555E-2</c:v>
                </c:pt>
                <c:pt idx="182">
                  <c:v>5.0833333333333335E-2</c:v>
                </c:pt>
                <c:pt idx="183">
                  <c:v>5.1111111111111114E-2</c:v>
                </c:pt>
                <c:pt idx="184">
                  <c:v>5.1388888888888887E-2</c:v>
                </c:pt>
                <c:pt idx="185">
                  <c:v>5.1666666666666666E-2</c:v>
                </c:pt>
                <c:pt idx="186">
                  <c:v>5.1944444444444446E-2</c:v>
                </c:pt>
                <c:pt idx="187">
                  <c:v>5.2222222222222225E-2</c:v>
                </c:pt>
                <c:pt idx="188">
                  <c:v>5.2499999999999998E-2</c:v>
                </c:pt>
                <c:pt idx="189">
                  <c:v>5.2777777777777778E-2</c:v>
                </c:pt>
                <c:pt idx="190">
                  <c:v>5.3055555555555557E-2</c:v>
                </c:pt>
                <c:pt idx="191">
                  <c:v>5.3333333333333337E-2</c:v>
                </c:pt>
                <c:pt idx="192">
                  <c:v>5.3611111111111109E-2</c:v>
                </c:pt>
                <c:pt idx="193">
                  <c:v>5.3888888888888889E-2</c:v>
                </c:pt>
                <c:pt idx="194">
                  <c:v>5.4166666666666669E-2</c:v>
                </c:pt>
                <c:pt idx="195">
                  <c:v>5.4444444444444441E-2</c:v>
                </c:pt>
                <c:pt idx="196">
                  <c:v>5.4722222222222221E-2</c:v>
                </c:pt>
                <c:pt idx="197">
                  <c:v>5.5E-2</c:v>
                </c:pt>
                <c:pt idx="198">
                  <c:v>5.527777777777778E-2</c:v>
                </c:pt>
                <c:pt idx="199">
                  <c:v>5.5555555555555552E-2</c:v>
                </c:pt>
                <c:pt idx="200">
                  <c:v>5.5833333333333332E-2</c:v>
                </c:pt>
                <c:pt idx="201">
                  <c:v>5.6111111111111112E-2</c:v>
                </c:pt>
                <c:pt idx="202">
                  <c:v>5.6388888888888891E-2</c:v>
                </c:pt>
                <c:pt idx="203">
                  <c:v>5.6666666666666664E-2</c:v>
                </c:pt>
                <c:pt idx="204">
                  <c:v>5.6944444444444443E-2</c:v>
                </c:pt>
                <c:pt idx="205">
                  <c:v>5.7222222222222223E-2</c:v>
                </c:pt>
                <c:pt idx="206">
                  <c:v>5.7500000000000002E-2</c:v>
                </c:pt>
                <c:pt idx="207">
                  <c:v>5.7777777777777775E-2</c:v>
                </c:pt>
                <c:pt idx="208">
                  <c:v>5.8055555555555555E-2</c:v>
                </c:pt>
                <c:pt idx="209">
                  <c:v>5.8333333333333334E-2</c:v>
                </c:pt>
                <c:pt idx="210">
                  <c:v>5.8611111111111114E-2</c:v>
                </c:pt>
                <c:pt idx="211">
                  <c:v>5.8888888888888886E-2</c:v>
                </c:pt>
                <c:pt idx="212">
                  <c:v>5.9166666666666666E-2</c:v>
                </c:pt>
                <c:pt idx="213">
                  <c:v>5.9444444444444446E-2</c:v>
                </c:pt>
                <c:pt idx="214">
                  <c:v>5.9722222222222225E-2</c:v>
                </c:pt>
                <c:pt idx="215">
                  <c:v>0.06</c:v>
                </c:pt>
                <c:pt idx="216">
                  <c:v>6.0277777777777777E-2</c:v>
                </c:pt>
                <c:pt idx="217">
                  <c:v>6.0555555555555557E-2</c:v>
                </c:pt>
                <c:pt idx="218">
                  <c:v>6.0833333333333336E-2</c:v>
                </c:pt>
                <c:pt idx="219">
                  <c:v>6.1111111111111109E-2</c:v>
                </c:pt>
                <c:pt idx="220">
                  <c:v>6.1388888888888889E-2</c:v>
                </c:pt>
                <c:pt idx="221">
                  <c:v>6.1666666666666668E-2</c:v>
                </c:pt>
                <c:pt idx="222">
                  <c:v>6.1944444444444448E-2</c:v>
                </c:pt>
                <c:pt idx="223">
                  <c:v>6.222222222222222E-2</c:v>
                </c:pt>
                <c:pt idx="224">
                  <c:v>6.25E-2</c:v>
                </c:pt>
                <c:pt idx="225">
                  <c:v>6.277777777777778E-2</c:v>
                </c:pt>
                <c:pt idx="226">
                  <c:v>6.3055555555555559E-2</c:v>
                </c:pt>
                <c:pt idx="227">
                  <c:v>6.3333333333333339E-2</c:v>
                </c:pt>
                <c:pt idx="228">
                  <c:v>6.3611111111111104E-2</c:v>
                </c:pt>
                <c:pt idx="229">
                  <c:v>6.3888888888888884E-2</c:v>
                </c:pt>
                <c:pt idx="230">
                  <c:v>6.4166666666666664E-2</c:v>
                </c:pt>
                <c:pt idx="231">
                  <c:v>6.4444444444444443E-2</c:v>
                </c:pt>
                <c:pt idx="232">
                  <c:v>6.4722222222222223E-2</c:v>
                </c:pt>
                <c:pt idx="233">
                  <c:v>6.5000000000000002E-2</c:v>
                </c:pt>
                <c:pt idx="234">
                  <c:v>6.5277777777777782E-2</c:v>
                </c:pt>
                <c:pt idx="235">
                  <c:v>6.5555555555555561E-2</c:v>
                </c:pt>
                <c:pt idx="236">
                  <c:v>6.5833333333333327E-2</c:v>
                </c:pt>
                <c:pt idx="237">
                  <c:v>6.6111111111111107E-2</c:v>
                </c:pt>
                <c:pt idx="238">
                  <c:v>6.6388888888888886E-2</c:v>
                </c:pt>
                <c:pt idx="239">
                  <c:v>6.6666666666666666E-2</c:v>
                </c:pt>
                <c:pt idx="240">
                  <c:v>6.6944444444444445E-2</c:v>
                </c:pt>
                <c:pt idx="241">
                  <c:v>6.7222222222222225E-2</c:v>
                </c:pt>
                <c:pt idx="242">
                  <c:v>6.7500000000000004E-2</c:v>
                </c:pt>
                <c:pt idx="243">
                  <c:v>6.7777777777777784E-2</c:v>
                </c:pt>
                <c:pt idx="244">
                  <c:v>6.805555555555555E-2</c:v>
                </c:pt>
                <c:pt idx="245">
                  <c:v>6.8333333333333329E-2</c:v>
                </c:pt>
                <c:pt idx="246">
                  <c:v>6.8611111111111109E-2</c:v>
                </c:pt>
                <c:pt idx="247">
                  <c:v>6.8888888888888888E-2</c:v>
                </c:pt>
                <c:pt idx="248">
                  <c:v>6.9166666666666668E-2</c:v>
                </c:pt>
                <c:pt idx="249">
                  <c:v>6.9444444444444448E-2</c:v>
                </c:pt>
                <c:pt idx="250">
                  <c:v>6.9722222222222227E-2</c:v>
                </c:pt>
                <c:pt idx="251">
                  <c:v>7.0000000000000007E-2</c:v>
                </c:pt>
                <c:pt idx="252">
                  <c:v>7.0277777777777772E-2</c:v>
                </c:pt>
                <c:pt idx="253">
                  <c:v>7.0555555555555552E-2</c:v>
                </c:pt>
                <c:pt idx="254">
                  <c:v>7.0833333333333331E-2</c:v>
                </c:pt>
                <c:pt idx="255">
                  <c:v>7.1111111111111111E-2</c:v>
                </c:pt>
                <c:pt idx="256">
                  <c:v>7.1388888888888891E-2</c:v>
                </c:pt>
                <c:pt idx="257">
                  <c:v>7.166666666666667E-2</c:v>
                </c:pt>
                <c:pt idx="258">
                  <c:v>7.194444444444445E-2</c:v>
                </c:pt>
                <c:pt idx="259">
                  <c:v>7.2222222222222215E-2</c:v>
                </c:pt>
                <c:pt idx="260">
                  <c:v>7.2499999999999995E-2</c:v>
                </c:pt>
                <c:pt idx="261">
                  <c:v>7.2777777777777775E-2</c:v>
                </c:pt>
                <c:pt idx="262">
                  <c:v>7.3055555555555554E-2</c:v>
                </c:pt>
                <c:pt idx="263">
                  <c:v>7.3333333333333334E-2</c:v>
                </c:pt>
                <c:pt idx="264">
                  <c:v>7.3611111111111113E-2</c:v>
                </c:pt>
                <c:pt idx="265">
                  <c:v>7.3888888888888893E-2</c:v>
                </c:pt>
                <c:pt idx="266">
                  <c:v>7.4166666666666672E-2</c:v>
                </c:pt>
                <c:pt idx="267">
                  <c:v>7.4444444444444438E-2</c:v>
                </c:pt>
                <c:pt idx="268">
                  <c:v>7.4722222222222218E-2</c:v>
                </c:pt>
                <c:pt idx="269">
                  <c:v>7.4999999999999997E-2</c:v>
                </c:pt>
                <c:pt idx="270">
                  <c:v>7.5277777777777777E-2</c:v>
                </c:pt>
                <c:pt idx="271">
                  <c:v>7.5555555555555556E-2</c:v>
                </c:pt>
                <c:pt idx="272">
                  <c:v>7.5833333333333336E-2</c:v>
                </c:pt>
                <c:pt idx="273">
                  <c:v>7.6111111111111115E-2</c:v>
                </c:pt>
                <c:pt idx="274">
                  <c:v>7.6388888888888895E-2</c:v>
                </c:pt>
                <c:pt idx="275">
                  <c:v>7.6666666666666661E-2</c:v>
                </c:pt>
                <c:pt idx="276">
                  <c:v>7.694444444444444E-2</c:v>
                </c:pt>
                <c:pt idx="277">
                  <c:v>7.722222222222222E-2</c:v>
                </c:pt>
                <c:pt idx="278">
                  <c:v>7.7499999999999999E-2</c:v>
                </c:pt>
                <c:pt idx="279">
                  <c:v>7.7777777777777779E-2</c:v>
                </c:pt>
                <c:pt idx="280">
                  <c:v>7.8055555555555559E-2</c:v>
                </c:pt>
                <c:pt idx="281">
                  <c:v>7.8333333333333338E-2</c:v>
                </c:pt>
                <c:pt idx="282">
                  <c:v>7.8611111111111118E-2</c:v>
                </c:pt>
                <c:pt idx="283">
                  <c:v>7.8888888888888883E-2</c:v>
                </c:pt>
                <c:pt idx="284">
                  <c:v>7.9166666666666663E-2</c:v>
                </c:pt>
                <c:pt idx="285">
                  <c:v>7.9444444444444443E-2</c:v>
                </c:pt>
                <c:pt idx="286">
                  <c:v>7.9722222222222222E-2</c:v>
                </c:pt>
                <c:pt idx="287">
                  <c:v>0.08</c:v>
                </c:pt>
                <c:pt idx="288">
                  <c:v>8.0277777777777781E-2</c:v>
                </c:pt>
                <c:pt idx="289">
                  <c:v>8.0555555555555561E-2</c:v>
                </c:pt>
                <c:pt idx="290">
                  <c:v>8.0833333333333326E-2</c:v>
                </c:pt>
                <c:pt idx="291">
                  <c:v>8.1111111111111106E-2</c:v>
                </c:pt>
                <c:pt idx="292">
                  <c:v>8.1388888888888886E-2</c:v>
                </c:pt>
                <c:pt idx="293">
                  <c:v>8.1666666666666665E-2</c:v>
                </c:pt>
                <c:pt idx="294">
                  <c:v>8.1944444444444445E-2</c:v>
                </c:pt>
                <c:pt idx="295">
                  <c:v>8.2222222222222224E-2</c:v>
                </c:pt>
                <c:pt idx="296">
                  <c:v>8.2500000000000004E-2</c:v>
                </c:pt>
                <c:pt idx="297">
                  <c:v>8.2777777777777783E-2</c:v>
                </c:pt>
                <c:pt idx="298">
                  <c:v>8.3055555555555549E-2</c:v>
                </c:pt>
                <c:pt idx="299">
                  <c:v>8.3333333333333329E-2</c:v>
                </c:pt>
                <c:pt idx="300">
                  <c:v>8.3611111111111108E-2</c:v>
                </c:pt>
                <c:pt idx="301">
                  <c:v>8.3888888888888888E-2</c:v>
                </c:pt>
                <c:pt idx="302">
                  <c:v>8.4166666666666667E-2</c:v>
                </c:pt>
                <c:pt idx="303">
                  <c:v>8.4444444444444447E-2</c:v>
                </c:pt>
                <c:pt idx="304">
                  <c:v>8.4722222222222227E-2</c:v>
                </c:pt>
                <c:pt idx="305">
                  <c:v>8.5000000000000006E-2</c:v>
                </c:pt>
                <c:pt idx="306">
                  <c:v>8.5277777777777772E-2</c:v>
                </c:pt>
                <c:pt idx="307">
                  <c:v>8.5555555555555551E-2</c:v>
                </c:pt>
                <c:pt idx="308">
                  <c:v>8.5833333333333331E-2</c:v>
                </c:pt>
                <c:pt idx="309">
                  <c:v>8.611111111111111E-2</c:v>
                </c:pt>
                <c:pt idx="310">
                  <c:v>8.638888888888889E-2</c:v>
                </c:pt>
                <c:pt idx="311">
                  <c:v>8.666666666666667E-2</c:v>
                </c:pt>
                <c:pt idx="312">
                  <c:v>8.6944444444444449E-2</c:v>
                </c:pt>
                <c:pt idx="313">
                  <c:v>8.7222222222222229E-2</c:v>
                </c:pt>
                <c:pt idx="314">
                  <c:v>8.7499999999999994E-2</c:v>
                </c:pt>
                <c:pt idx="315">
                  <c:v>8.7777777777777774E-2</c:v>
                </c:pt>
                <c:pt idx="316">
                  <c:v>8.8055555555555554E-2</c:v>
                </c:pt>
                <c:pt idx="317">
                  <c:v>8.8333333333333333E-2</c:v>
                </c:pt>
                <c:pt idx="318">
                  <c:v>8.8611111111111113E-2</c:v>
                </c:pt>
                <c:pt idx="319">
                  <c:v>8.8888888888888892E-2</c:v>
                </c:pt>
                <c:pt idx="320">
                  <c:v>8.9166666666666672E-2</c:v>
                </c:pt>
                <c:pt idx="321">
                  <c:v>8.9444444444444438E-2</c:v>
                </c:pt>
                <c:pt idx="322">
                  <c:v>8.9722222222222217E-2</c:v>
                </c:pt>
                <c:pt idx="323">
                  <c:v>0.09</c:v>
                </c:pt>
                <c:pt idx="324">
                  <c:v>9.0277777777777776E-2</c:v>
                </c:pt>
                <c:pt idx="325">
                  <c:v>9.0555555555555556E-2</c:v>
                </c:pt>
                <c:pt idx="326">
                  <c:v>9.0833333333333335E-2</c:v>
                </c:pt>
                <c:pt idx="327">
                  <c:v>9.1111111111111115E-2</c:v>
                </c:pt>
                <c:pt idx="328">
                  <c:v>9.1388888888888895E-2</c:v>
                </c:pt>
                <c:pt idx="329">
                  <c:v>9.166666666666666E-2</c:v>
                </c:pt>
                <c:pt idx="330">
                  <c:v>9.194444444444444E-2</c:v>
                </c:pt>
                <c:pt idx="331">
                  <c:v>9.2222222222222219E-2</c:v>
                </c:pt>
                <c:pt idx="332">
                  <c:v>9.2499999999999999E-2</c:v>
                </c:pt>
                <c:pt idx="333">
                  <c:v>9.2777777777777778E-2</c:v>
                </c:pt>
                <c:pt idx="334">
                  <c:v>9.3055555555555558E-2</c:v>
                </c:pt>
                <c:pt idx="335">
                  <c:v>9.3333333333333338E-2</c:v>
                </c:pt>
                <c:pt idx="336">
                  <c:v>9.3611111111111117E-2</c:v>
                </c:pt>
                <c:pt idx="337">
                  <c:v>9.3888888888888883E-2</c:v>
                </c:pt>
                <c:pt idx="338">
                  <c:v>9.4166666666666662E-2</c:v>
                </c:pt>
                <c:pt idx="339">
                  <c:v>9.4444444444444442E-2</c:v>
                </c:pt>
                <c:pt idx="340">
                  <c:v>9.4722222222222222E-2</c:v>
                </c:pt>
                <c:pt idx="341">
                  <c:v>9.5000000000000001E-2</c:v>
                </c:pt>
                <c:pt idx="342">
                  <c:v>9.5277777777777781E-2</c:v>
                </c:pt>
                <c:pt idx="343">
                  <c:v>9.555555555555556E-2</c:v>
                </c:pt>
                <c:pt idx="344">
                  <c:v>9.583333333333334E-2</c:v>
                </c:pt>
                <c:pt idx="345">
                  <c:v>9.6111111111111105E-2</c:v>
                </c:pt>
                <c:pt idx="346">
                  <c:v>9.6388888888888885E-2</c:v>
                </c:pt>
                <c:pt idx="347">
                  <c:v>9.6666666666666665E-2</c:v>
                </c:pt>
                <c:pt idx="348">
                  <c:v>9.6944444444444444E-2</c:v>
                </c:pt>
                <c:pt idx="349">
                  <c:v>9.7222222222222224E-2</c:v>
                </c:pt>
                <c:pt idx="350">
                  <c:v>9.7500000000000003E-2</c:v>
                </c:pt>
                <c:pt idx="351">
                  <c:v>9.7777777777777783E-2</c:v>
                </c:pt>
                <c:pt idx="352">
                  <c:v>9.8055555555555562E-2</c:v>
                </c:pt>
                <c:pt idx="353">
                  <c:v>9.8333333333333328E-2</c:v>
                </c:pt>
                <c:pt idx="354">
                  <c:v>9.8611111111111108E-2</c:v>
                </c:pt>
                <c:pt idx="355">
                  <c:v>9.8888888888888887E-2</c:v>
                </c:pt>
                <c:pt idx="356">
                  <c:v>9.9166666666666667E-2</c:v>
                </c:pt>
                <c:pt idx="357">
                  <c:v>9.9444444444444446E-2</c:v>
                </c:pt>
                <c:pt idx="358">
                  <c:v>9.9722222222222226E-2</c:v>
                </c:pt>
                <c:pt idx="359">
                  <c:v>0.1</c:v>
                </c:pt>
                <c:pt idx="360">
                  <c:v>0.10027777777777777</c:v>
                </c:pt>
                <c:pt idx="361">
                  <c:v>0.10055555555555555</c:v>
                </c:pt>
                <c:pt idx="362">
                  <c:v>0.10083333333333333</c:v>
                </c:pt>
                <c:pt idx="363">
                  <c:v>0.10111111111111111</c:v>
                </c:pt>
                <c:pt idx="364">
                  <c:v>0.10138888888888889</c:v>
                </c:pt>
                <c:pt idx="365">
                  <c:v>0.10166666666666667</c:v>
                </c:pt>
                <c:pt idx="366">
                  <c:v>0.10194444444444445</c:v>
                </c:pt>
                <c:pt idx="367">
                  <c:v>0.10222222222222223</c:v>
                </c:pt>
                <c:pt idx="368">
                  <c:v>0.10249999999999999</c:v>
                </c:pt>
                <c:pt idx="369">
                  <c:v>0.10277777777777777</c:v>
                </c:pt>
                <c:pt idx="370">
                  <c:v>0.10305555555555555</c:v>
                </c:pt>
                <c:pt idx="371">
                  <c:v>0.10333333333333333</c:v>
                </c:pt>
                <c:pt idx="372">
                  <c:v>0.10361111111111111</c:v>
                </c:pt>
                <c:pt idx="373">
                  <c:v>0.10388888888888889</c:v>
                </c:pt>
                <c:pt idx="374">
                  <c:v>0.10416666666666667</c:v>
                </c:pt>
                <c:pt idx="375">
                  <c:v>0.10444444444444445</c:v>
                </c:pt>
                <c:pt idx="376">
                  <c:v>0.10472222222222222</c:v>
                </c:pt>
                <c:pt idx="377">
                  <c:v>0.105</c:v>
                </c:pt>
                <c:pt idx="378">
                  <c:v>0.10527777777777778</c:v>
                </c:pt>
                <c:pt idx="379">
                  <c:v>0.10555555555555556</c:v>
                </c:pt>
                <c:pt idx="380">
                  <c:v>0.10583333333333333</c:v>
                </c:pt>
                <c:pt idx="381">
                  <c:v>0.10611111111111111</c:v>
                </c:pt>
                <c:pt idx="382">
                  <c:v>0.10638888888888889</c:v>
                </c:pt>
                <c:pt idx="383">
                  <c:v>0.10666666666666667</c:v>
                </c:pt>
                <c:pt idx="384">
                  <c:v>0.10694444444444444</c:v>
                </c:pt>
                <c:pt idx="385">
                  <c:v>0.10722222222222222</c:v>
                </c:pt>
                <c:pt idx="386">
                  <c:v>0.1075</c:v>
                </c:pt>
                <c:pt idx="387">
                  <c:v>0.10777777777777778</c:v>
                </c:pt>
                <c:pt idx="388">
                  <c:v>0.10805555555555556</c:v>
                </c:pt>
                <c:pt idx="389">
                  <c:v>0.10833333333333334</c:v>
                </c:pt>
                <c:pt idx="390">
                  <c:v>0.10861111111111112</c:v>
                </c:pt>
                <c:pt idx="391">
                  <c:v>0.10888888888888888</c:v>
                </c:pt>
                <c:pt idx="392">
                  <c:v>0.10916666666666666</c:v>
                </c:pt>
                <c:pt idx="393">
                  <c:v>0.10944444444444444</c:v>
                </c:pt>
                <c:pt idx="394">
                  <c:v>0.10972222222222222</c:v>
                </c:pt>
                <c:pt idx="395">
                  <c:v>0.11</c:v>
                </c:pt>
                <c:pt idx="396">
                  <c:v>0.11027777777777778</c:v>
                </c:pt>
                <c:pt idx="397">
                  <c:v>0.11055555555555556</c:v>
                </c:pt>
                <c:pt idx="398">
                  <c:v>0.11083333333333334</c:v>
                </c:pt>
                <c:pt idx="399">
                  <c:v>0.1111111111111111</c:v>
                </c:pt>
                <c:pt idx="400">
                  <c:v>0.11138888888888888</c:v>
                </c:pt>
                <c:pt idx="401">
                  <c:v>0.11166666666666666</c:v>
                </c:pt>
                <c:pt idx="402">
                  <c:v>0.11194444444444444</c:v>
                </c:pt>
                <c:pt idx="403">
                  <c:v>0.11222222222222222</c:v>
                </c:pt>
                <c:pt idx="404">
                  <c:v>0.1125</c:v>
                </c:pt>
                <c:pt idx="405">
                  <c:v>0.11277777777777778</c:v>
                </c:pt>
                <c:pt idx="406">
                  <c:v>0.11305555555555556</c:v>
                </c:pt>
                <c:pt idx="407">
                  <c:v>0.11333333333333333</c:v>
                </c:pt>
                <c:pt idx="408">
                  <c:v>0.11361111111111111</c:v>
                </c:pt>
                <c:pt idx="409">
                  <c:v>0.11388888888888889</c:v>
                </c:pt>
                <c:pt idx="410">
                  <c:v>0.11416666666666667</c:v>
                </c:pt>
                <c:pt idx="411">
                  <c:v>0.11444444444444445</c:v>
                </c:pt>
                <c:pt idx="412">
                  <c:v>0.11472222222222223</c:v>
                </c:pt>
                <c:pt idx="413">
                  <c:v>0.115</c:v>
                </c:pt>
                <c:pt idx="414">
                  <c:v>0.11527777777777778</c:v>
                </c:pt>
                <c:pt idx="415">
                  <c:v>0.11555555555555555</c:v>
                </c:pt>
                <c:pt idx="416">
                  <c:v>0.11583333333333333</c:v>
                </c:pt>
                <c:pt idx="417">
                  <c:v>0.11611111111111111</c:v>
                </c:pt>
                <c:pt idx="418">
                  <c:v>0.11638888888888889</c:v>
                </c:pt>
                <c:pt idx="419">
                  <c:v>0.11666666666666667</c:v>
                </c:pt>
                <c:pt idx="420">
                  <c:v>0.11694444444444445</c:v>
                </c:pt>
                <c:pt idx="421">
                  <c:v>0.11722222222222223</c:v>
                </c:pt>
                <c:pt idx="422">
                  <c:v>0.11749999999999999</c:v>
                </c:pt>
                <c:pt idx="423">
                  <c:v>0.11777777777777777</c:v>
                </c:pt>
                <c:pt idx="424">
                  <c:v>0.11805555555555555</c:v>
                </c:pt>
                <c:pt idx="425">
                  <c:v>0.11833333333333333</c:v>
                </c:pt>
                <c:pt idx="426">
                  <c:v>0.11861111111111111</c:v>
                </c:pt>
                <c:pt idx="427">
                  <c:v>0.11888888888888889</c:v>
                </c:pt>
                <c:pt idx="428">
                  <c:v>0.11916666666666667</c:v>
                </c:pt>
                <c:pt idx="429">
                  <c:v>0.11944444444444445</c:v>
                </c:pt>
                <c:pt idx="430">
                  <c:v>0.11972222222222222</c:v>
                </c:pt>
                <c:pt idx="431">
                  <c:v>0.12</c:v>
                </c:pt>
                <c:pt idx="432">
                  <c:v>0.12027777777777778</c:v>
                </c:pt>
                <c:pt idx="433">
                  <c:v>0.12055555555555555</c:v>
                </c:pt>
                <c:pt idx="434">
                  <c:v>0.12083333333333333</c:v>
                </c:pt>
                <c:pt idx="435">
                  <c:v>0.12111111111111111</c:v>
                </c:pt>
                <c:pt idx="436">
                  <c:v>0.12138888888888889</c:v>
                </c:pt>
                <c:pt idx="437">
                  <c:v>0.12166666666666667</c:v>
                </c:pt>
                <c:pt idx="438">
                  <c:v>0.12194444444444444</c:v>
                </c:pt>
                <c:pt idx="439">
                  <c:v>0.12222222222222222</c:v>
                </c:pt>
                <c:pt idx="440">
                  <c:v>0.1225</c:v>
                </c:pt>
                <c:pt idx="441">
                  <c:v>0.12277777777777778</c:v>
                </c:pt>
                <c:pt idx="442">
                  <c:v>0.12305555555555556</c:v>
                </c:pt>
                <c:pt idx="443">
                  <c:v>0.12333333333333334</c:v>
                </c:pt>
                <c:pt idx="444">
                  <c:v>0.12361111111111112</c:v>
                </c:pt>
                <c:pt idx="445">
                  <c:v>0.1238888888888889</c:v>
                </c:pt>
                <c:pt idx="446">
                  <c:v>0.12416666666666666</c:v>
                </c:pt>
                <c:pt idx="447">
                  <c:v>0.12444444444444444</c:v>
                </c:pt>
                <c:pt idx="448">
                  <c:v>0.12472222222222222</c:v>
                </c:pt>
                <c:pt idx="449">
                  <c:v>0.125</c:v>
                </c:pt>
                <c:pt idx="450">
                  <c:v>0.12527777777777777</c:v>
                </c:pt>
                <c:pt idx="451">
                  <c:v>0.12555555555555556</c:v>
                </c:pt>
                <c:pt idx="452">
                  <c:v>0.12583333333333332</c:v>
                </c:pt>
                <c:pt idx="453">
                  <c:v>0.12611111111111112</c:v>
                </c:pt>
                <c:pt idx="454">
                  <c:v>0.12638888888888888</c:v>
                </c:pt>
                <c:pt idx="455">
                  <c:v>0.12666666666666668</c:v>
                </c:pt>
                <c:pt idx="456">
                  <c:v>0.12694444444444444</c:v>
                </c:pt>
                <c:pt idx="457">
                  <c:v>0.12722222222222221</c:v>
                </c:pt>
                <c:pt idx="458">
                  <c:v>0.1275</c:v>
                </c:pt>
                <c:pt idx="459">
                  <c:v>0.12777777777777777</c:v>
                </c:pt>
                <c:pt idx="460">
                  <c:v>0.12805555555555556</c:v>
                </c:pt>
                <c:pt idx="461">
                  <c:v>0.12833333333333333</c:v>
                </c:pt>
                <c:pt idx="462">
                  <c:v>0.12861111111111112</c:v>
                </c:pt>
                <c:pt idx="463">
                  <c:v>0.12888888888888889</c:v>
                </c:pt>
                <c:pt idx="464">
                  <c:v>0.12916666666666668</c:v>
                </c:pt>
                <c:pt idx="465">
                  <c:v>0.12944444444444445</c:v>
                </c:pt>
                <c:pt idx="466">
                  <c:v>0.12972222222222221</c:v>
                </c:pt>
                <c:pt idx="467">
                  <c:v>0.13</c:v>
                </c:pt>
                <c:pt idx="468">
                  <c:v>0.13027777777777777</c:v>
                </c:pt>
                <c:pt idx="469">
                  <c:v>0.13055555555555556</c:v>
                </c:pt>
                <c:pt idx="470">
                  <c:v>0.13083333333333333</c:v>
                </c:pt>
                <c:pt idx="471">
                  <c:v>0.13111111111111112</c:v>
                </c:pt>
                <c:pt idx="472">
                  <c:v>0.13138888888888889</c:v>
                </c:pt>
                <c:pt idx="473">
                  <c:v>0.13166666666666665</c:v>
                </c:pt>
                <c:pt idx="474">
                  <c:v>0.13194444444444445</c:v>
                </c:pt>
                <c:pt idx="475">
                  <c:v>0.13222222222222221</c:v>
                </c:pt>
                <c:pt idx="476">
                  <c:v>0.13250000000000001</c:v>
                </c:pt>
                <c:pt idx="477">
                  <c:v>0.13277777777777777</c:v>
                </c:pt>
                <c:pt idx="478">
                  <c:v>0.13305555555555557</c:v>
                </c:pt>
                <c:pt idx="479">
                  <c:v>0.13333333333333333</c:v>
                </c:pt>
                <c:pt idx="480">
                  <c:v>0.13361111111111112</c:v>
                </c:pt>
                <c:pt idx="481">
                  <c:v>0.13388888888888889</c:v>
                </c:pt>
                <c:pt idx="482">
                  <c:v>0.13416666666666666</c:v>
                </c:pt>
                <c:pt idx="483">
                  <c:v>0.13444444444444445</c:v>
                </c:pt>
                <c:pt idx="484">
                  <c:v>0.13472222222222222</c:v>
                </c:pt>
                <c:pt idx="485">
                  <c:v>0.13500000000000001</c:v>
                </c:pt>
                <c:pt idx="486">
                  <c:v>0.13527777777777777</c:v>
                </c:pt>
                <c:pt idx="487">
                  <c:v>0.13555555555555557</c:v>
                </c:pt>
                <c:pt idx="488">
                  <c:v>0.13583333333333333</c:v>
                </c:pt>
                <c:pt idx="489">
                  <c:v>0.1361111111111111</c:v>
                </c:pt>
                <c:pt idx="490">
                  <c:v>0.13638888888888889</c:v>
                </c:pt>
                <c:pt idx="491">
                  <c:v>0.13666666666666666</c:v>
                </c:pt>
                <c:pt idx="492">
                  <c:v>0.13694444444444445</c:v>
                </c:pt>
                <c:pt idx="493">
                  <c:v>0.13722222222222222</c:v>
                </c:pt>
                <c:pt idx="494">
                  <c:v>0.13750000000000001</c:v>
                </c:pt>
                <c:pt idx="495">
                  <c:v>0.13777777777777778</c:v>
                </c:pt>
                <c:pt idx="496">
                  <c:v>0.13805555555555554</c:v>
                </c:pt>
                <c:pt idx="497">
                  <c:v>0.13833333333333334</c:v>
                </c:pt>
                <c:pt idx="498">
                  <c:v>0.1386111111111111</c:v>
                </c:pt>
                <c:pt idx="499">
                  <c:v>0.1388888888888889</c:v>
                </c:pt>
                <c:pt idx="500">
                  <c:v>0.13916666666666666</c:v>
                </c:pt>
                <c:pt idx="501">
                  <c:v>0.13944444444444445</c:v>
                </c:pt>
                <c:pt idx="502">
                  <c:v>0.13972222222222222</c:v>
                </c:pt>
                <c:pt idx="503">
                  <c:v>0.14000000000000001</c:v>
                </c:pt>
                <c:pt idx="504">
                  <c:v>0.14027777777777778</c:v>
                </c:pt>
                <c:pt idx="505">
                  <c:v>0.14055555555555554</c:v>
                </c:pt>
                <c:pt idx="506">
                  <c:v>0.14083333333333334</c:v>
                </c:pt>
                <c:pt idx="507">
                  <c:v>0.1411111111111111</c:v>
                </c:pt>
                <c:pt idx="508">
                  <c:v>0.1413888888888889</c:v>
                </c:pt>
                <c:pt idx="509">
                  <c:v>0.14166666666666666</c:v>
                </c:pt>
                <c:pt idx="510">
                  <c:v>0.14194444444444446</c:v>
                </c:pt>
                <c:pt idx="511">
                  <c:v>0.14222222222222222</c:v>
                </c:pt>
                <c:pt idx="512">
                  <c:v>0.14249999999999999</c:v>
                </c:pt>
                <c:pt idx="513">
                  <c:v>0.14277777777777778</c:v>
                </c:pt>
                <c:pt idx="514">
                  <c:v>0.14305555555555555</c:v>
                </c:pt>
                <c:pt idx="515">
                  <c:v>0.14333333333333334</c:v>
                </c:pt>
                <c:pt idx="516">
                  <c:v>0.14361111111111111</c:v>
                </c:pt>
                <c:pt idx="517">
                  <c:v>0.1438888888888889</c:v>
                </c:pt>
                <c:pt idx="518">
                  <c:v>0.14416666666666667</c:v>
                </c:pt>
                <c:pt idx="519">
                  <c:v>0.14444444444444443</c:v>
                </c:pt>
                <c:pt idx="520">
                  <c:v>0.14472222222222222</c:v>
                </c:pt>
                <c:pt idx="521">
                  <c:v>0.14499999999999999</c:v>
                </c:pt>
                <c:pt idx="522">
                  <c:v>0.14527777777777778</c:v>
                </c:pt>
                <c:pt idx="523">
                  <c:v>0.14555555555555555</c:v>
                </c:pt>
                <c:pt idx="524">
                  <c:v>0.14583333333333334</c:v>
                </c:pt>
                <c:pt idx="525">
                  <c:v>0.14611111111111111</c:v>
                </c:pt>
                <c:pt idx="526">
                  <c:v>0.1463888888888889</c:v>
                </c:pt>
                <c:pt idx="527">
                  <c:v>0.14666666666666667</c:v>
                </c:pt>
                <c:pt idx="528">
                  <c:v>0.14694444444444443</c:v>
                </c:pt>
                <c:pt idx="529">
                  <c:v>0.14722222222222223</c:v>
                </c:pt>
                <c:pt idx="530">
                  <c:v>0.14749999999999999</c:v>
                </c:pt>
                <c:pt idx="531">
                  <c:v>0.14777777777777779</c:v>
                </c:pt>
                <c:pt idx="532">
                  <c:v>0.14805555555555555</c:v>
                </c:pt>
                <c:pt idx="533">
                  <c:v>0.14833333333333334</c:v>
                </c:pt>
                <c:pt idx="534">
                  <c:v>0.14861111111111111</c:v>
                </c:pt>
                <c:pt idx="535">
                  <c:v>0.14888888888888888</c:v>
                </c:pt>
                <c:pt idx="536">
                  <c:v>0.14916666666666667</c:v>
                </c:pt>
                <c:pt idx="537">
                  <c:v>0.14944444444444444</c:v>
                </c:pt>
                <c:pt idx="538">
                  <c:v>0.14972222222222223</c:v>
                </c:pt>
                <c:pt idx="539">
                  <c:v>0.15</c:v>
                </c:pt>
                <c:pt idx="540">
                  <c:v>0.15027777777777779</c:v>
                </c:pt>
                <c:pt idx="541">
                  <c:v>0.15055555555555555</c:v>
                </c:pt>
                <c:pt idx="542">
                  <c:v>0.15083333333333335</c:v>
                </c:pt>
                <c:pt idx="543">
                  <c:v>0.15111111111111111</c:v>
                </c:pt>
                <c:pt idx="544">
                  <c:v>0.15138888888888888</c:v>
                </c:pt>
                <c:pt idx="545">
                  <c:v>0.15166666666666667</c:v>
                </c:pt>
                <c:pt idx="546">
                  <c:v>0.15194444444444444</c:v>
                </c:pt>
                <c:pt idx="547">
                  <c:v>0.15222222222222223</c:v>
                </c:pt>
                <c:pt idx="548">
                  <c:v>0.1525</c:v>
                </c:pt>
                <c:pt idx="549">
                  <c:v>0.15277777777777779</c:v>
                </c:pt>
                <c:pt idx="550">
                  <c:v>0.15305555555555556</c:v>
                </c:pt>
                <c:pt idx="551">
                  <c:v>0.15333333333333332</c:v>
                </c:pt>
                <c:pt idx="552">
                  <c:v>0.15361111111111111</c:v>
                </c:pt>
                <c:pt idx="553">
                  <c:v>0.15388888888888888</c:v>
                </c:pt>
                <c:pt idx="554">
                  <c:v>0.15416666666666667</c:v>
                </c:pt>
                <c:pt idx="555">
                  <c:v>0.15444444444444444</c:v>
                </c:pt>
                <c:pt idx="556">
                  <c:v>0.15472222222222223</c:v>
                </c:pt>
                <c:pt idx="557">
                  <c:v>0.155</c:v>
                </c:pt>
                <c:pt idx="558">
                  <c:v>0.15527777777777776</c:v>
                </c:pt>
                <c:pt idx="559">
                  <c:v>0.15555555555555556</c:v>
                </c:pt>
                <c:pt idx="560">
                  <c:v>0.15583333333333332</c:v>
                </c:pt>
                <c:pt idx="561">
                  <c:v>0.15611111111111112</c:v>
                </c:pt>
                <c:pt idx="562">
                  <c:v>0.15638888888888888</c:v>
                </c:pt>
                <c:pt idx="563">
                  <c:v>0.15666666666666668</c:v>
                </c:pt>
                <c:pt idx="564">
                  <c:v>0.15694444444444444</c:v>
                </c:pt>
                <c:pt idx="565">
                  <c:v>0.15722222222222224</c:v>
                </c:pt>
                <c:pt idx="566">
                  <c:v>0.1575</c:v>
                </c:pt>
                <c:pt idx="567">
                  <c:v>0.15777777777777777</c:v>
                </c:pt>
                <c:pt idx="568">
                  <c:v>0.15805555555555556</c:v>
                </c:pt>
                <c:pt idx="569">
                  <c:v>0.15833333333333333</c:v>
                </c:pt>
                <c:pt idx="570">
                  <c:v>0.15861111111111112</c:v>
                </c:pt>
                <c:pt idx="571">
                  <c:v>0.15888888888888889</c:v>
                </c:pt>
                <c:pt idx="572">
                  <c:v>0.15916666666666668</c:v>
                </c:pt>
                <c:pt idx="573">
                  <c:v>0.15944444444444444</c:v>
                </c:pt>
                <c:pt idx="574">
                  <c:v>0.15972222222222221</c:v>
                </c:pt>
                <c:pt idx="575">
                  <c:v>0.16</c:v>
                </c:pt>
                <c:pt idx="576">
                  <c:v>0.16027777777777777</c:v>
                </c:pt>
                <c:pt idx="577">
                  <c:v>0.16055555555555556</c:v>
                </c:pt>
                <c:pt idx="578">
                  <c:v>0.16083333333333333</c:v>
                </c:pt>
                <c:pt idx="579">
                  <c:v>0.16111111111111112</c:v>
                </c:pt>
                <c:pt idx="580">
                  <c:v>0.16138888888888889</c:v>
                </c:pt>
                <c:pt idx="581">
                  <c:v>0.16166666666666665</c:v>
                </c:pt>
                <c:pt idx="582">
                  <c:v>0.16194444444444445</c:v>
                </c:pt>
                <c:pt idx="583">
                  <c:v>0.16222222222222221</c:v>
                </c:pt>
                <c:pt idx="584">
                  <c:v>0.16250000000000001</c:v>
                </c:pt>
                <c:pt idx="585">
                  <c:v>0.16277777777777777</c:v>
                </c:pt>
                <c:pt idx="586">
                  <c:v>0.16305555555555556</c:v>
                </c:pt>
                <c:pt idx="587">
                  <c:v>0.16333333333333333</c:v>
                </c:pt>
                <c:pt idx="588">
                  <c:v>0.16361111111111112</c:v>
                </c:pt>
                <c:pt idx="589">
                  <c:v>0.16388888888888889</c:v>
                </c:pt>
                <c:pt idx="590">
                  <c:v>0.16416666666666666</c:v>
                </c:pt>
                <c:pt idx="591">
                  <c:v>0.16444444444444445</c:v>
                </c:pt>
                <c:pt idx="592">
                  <c:v>0.16472222222222221</c:v>
                </c:pt>
                <c:pt idx="593">
                  <c:v>0.16500000000000001</c:v>
                </c:pt>
                <c:pt idx="594">
                  <c:v>0.16527777777777777</c:v>
                </c:pt>
                <c:pt idx="595">
                  <c:v>0.16555555555555557</c:v>
                </c:pt>
                <c:pt idx="596">
                  <c:v>0.16583333333333333</c:v>
                </c:pt>
                <c:pt idx="597">
                  <c:v>0.1661111111111111</c:v>
                </c:pt>
                <c:pt idx="598">
                  <c:v>0.16638888888888889</c:v>
                </c:pt>
                <c:pt idx="599">
                  <c:v>0.16666666666666666</c:v>
                </c:pt>
                <c:pt idx="600">
                  <c:v>0.16694444444444445</c:v>
                </c:pt>
                <c:pt idx="601">
                  <c:v>0.16722222222222222</c:v>
                </c:pt>
                <c:pt idx="602">
                  <c:v>0.16750000000000001</c:v>
                </c:pt>
                <c:pt idx="603">
                  <c:v>0.16777777777777778</c:v>
                </c:pt>
                <c:pt idx="604">
                  <c:v>0.16805555555555557</c:v>
                </c:pt>
                <c:pt idx="605">
                  <c:v>0.16833333333333333</c:v>
                </c:pt>
                <c:pt idx="606">
                  <c:v>0.1686111111111111</c:v>
                </c:pt>
                <c:pt idx="607">
                  <c:v>0.16888888888888889</c:v>
                </c:pt>
                <c:pt idx="608">
                  <c:v>0.16916666666666666</c:v>
                </c:pt>
                <c:pt idx="609">
                  <c:v>0.16944444444444445</c:v>
                </c:pt>
                <c:pt idx="610">
                  <c:v>0.16972222222222222</c:v>
                </c:pt>
                <c:pt idx="611">
                  <c:v>0.17</c:v>
                </c:pt>
                <c:pt idx="612">
                  <c:v>0.17027777777777778</c:v>
                </c:pt>
                <c:pt idx="613">
                  <c:v>0.17055555555555554</c:v>
                </c:pt>
                <c:pt idx="614">
                  <c:v>0.17083333333333334</c:v>
                </c:pt>
                <c:pt idx="615">
                  <c:v>0.1711111111111111</c:v>
                </c:pt>
                <c:pt idx="616">
                  <c:v>0.1713888888888889</c:v>
                </c:pt>
                <c:pt idx="617">
                  <c:v>0.17166666666666666</c:v>
                </c:pt>
                <c:pt idx="618">
                  <c:v>0.17194444444444446</c:v>
                </c:pt>
                <c:pt idx="619">
                  <c:v>0.17222222222222222</c:v>
                </c:pt>
                <c:pt idx="620">
                  <c:v>0.17249999999999999</c:v>
                </c:pt>
                <c:pt idx="621">
                  <c:v>0.17277777777777778</c:v>
                </c:pt>
                <c:pt idx="622">
                  <c:v>0.17305555555555555</c:v>
                </c:pt>
                <c:pt idx="623">
                  <c:v>0.17333333333333334</c:v>
                </c:pt>
                <c:pt idx="624">
                  <c:v>0.1736111111111111</c:v>
                </c:pt>
                <c:pt idx="625">
                  <c:v>0.1738888888888889</c:v>
                </c:pt>
                <c:pt idx="626">
                  <c:v>0.17416666666666666</c:v>
                </c:pt>
                <c:pt idx="627">
                  <c:v>0.17444444444444446</c:v>
                </c:pt>
                <c:pt idx="628">
                  <c:v>0.17472222222222222</c:v>
                </c:pt>
                <c:pt idx="629">
                  <c:v>0.17499999999999999</c:v>
                </c:pt>
                <c:pt idx="630">
                  <c:v>0.17527777777777778</c:v>
                </c:pt>
                <c:pt idx="631">
                  <c:v>0.17555555555555555</c:v>
                </c:pt>
                <c:pt idx="632">
                  <c:v>0.17583333333333334</c:v>
                </c:pt>
                <c:pt idx="633">
                  <c:v>0.17611111111111111</c:v>
                </c:pt>
                <c:pt idx="634">
                  <c:v>0.1763888888888889</c:v>
                </c:pt>
                <c:pt idx="635">
                  <c:v>0.17666666666666667</c:v>
                </c:pt>
                <c:pt idx="636">
                  <c:v>0.17694444444444443</c:v>
                </c:pt>
                <c:pt idx="637">
                  <c:v>0.17722222222222223</c:v>
                </c:pt>
                <c:pt idx="638">
                  <c:v>0.17749999999999999</c:v>
                </c:pt>
                <c:pt idx="639">
                  <c:v>0.17777777777777778</c:v>
                </c:pt>
                <c:pt idx="640">
                  <c:v>0.17805555555555555</c:v>
                </c:pt>
                <c:pt idx="641">
                  <c:v>0.17833333333333334</c:v>
                </c:pt>
                <c:pt idx="642">
                  <c:v>0.17861111111111111</c:v>
                </c:pt>
                <c:pt idx="643">
                  <c:v>0.17888888888888888</c:v>
                </c:pt>
                <c:pt idx="644">
                  <c:v>0.17916666666666667</c:v>
                </c:pt>
                <c:pt idx="645">
                  <c:v>0.17944444444444443</c:v>
                </c:pt>
                <c:pt idx="646">
                  <c:v>0.17972222222222223</c:v>
                </c:pt>
                <c:pt idx="647">
                  <c:v>0.18</c:v>
                </c:pt>
                <c:pt idx="648">
                  <c:v>0.18027777777777779</c:v>
                </c:pt>
                <c:pt idx="649">
                  <c:v>0.18055555555555555</c:v>
                </c:pt>
                <c:pt idx="650">
                  <c:v>0.18083333333333335</c:v>
                </c:pt>
                <c:pt idx="651">
                  <c:v>0.18111111111111111</c:v>
                </c:pt>
                <c:pt idx="652">
                  <c:v>0.18138888888888888</c:v>
                </c:pt>
                <c:pt idx="653">
                  <c:v>0.18166666666666667</c:v>
                </c:pt>
                <c:pt idx="654">
                  <c:v>0.18194444444444444</c:v>
                </c:pt>
                <c:pt idx="655">
                  <c:v>0.18222222222222223</c:v>
                </c:pt>
                <c:pt idx="656">
                  <c:v>0.1825</c:v>
                </c:pt>
                <c:pt idx="657">
                  <c:v>0.18277777777777779</c:v>
                </c:pt>
                <c:pt idx="658">
                  <c:v>0.18305555555555555</c:v>
                </c:pt>
                <c:pt idx="659">
                  <c:v>0.18333333333333332</c:v>
                </c:pt>
                <c:pt idx="660">
                  <c:v>0.18361111111111111</c:v>
                </c:pt>
                <c:pt idx="661">
                  <c:v>0.18388888888888888</c:v>
                </c:pt>
                <c:pt idx="662">
                  <c:v>0.18416666666666667</c:v>
                </c:pt>
                <c:pt idx="663">
                  <c:v>0.18444444444444444</c:v>
                </c:pt>
                <c:pt idx="664">
                  <c:v>0.18472222222222223</c:v>
                </c:pt>
                <c:pt idx="665">
                  <c:v>0.185</c:v>
                </c:pt>
                <c:pt idx="666">
                  <c:v>0.18527777777777779</c:v>
                </c:pt>
                <c:pt idx="667">
                  <c:v>0.18555555555555556</c:v>
                </c:pt>
                <c:pt idx="668">
                  <c:v>0.18583333333333332</c:v>
                </c:pt>
                <c:pt idx="669">
                  <c:v>0.18611111111111112</c:v>
                </c:pt>
                <c:pt idx="670">
                  <c:v>0.18638888888888888</c:v>
                </c:pt>
                <c:pt idx="671">
                  <c:v>0.18666666666666668</c:v>
                </c:pt>
                <c:pt idx="672">
                  <c:v>0.18694444444444444</c:v>
                </c:pt>
                <c:pt idx="673">
                  <c:v>0.18722222222222223</c:v>
                </c:pt>
                <c:pt idx="674">
                  <c:v>0.1875</c:v>
                </c:pt>
                <c:pt idx="675">
                  <c:v>0.18777777777777777</c:v>
                </c:pt>
                <c:pt idx="676">
                  <c:v>0.18805555555555556</c:v>
                </c:pt>
                <c:pt idx="677">
                  <c:v>0.18833333333333332</c:v>
                </c:pt>
                <c:pt idx="678">
                  <c:v>0.18861111111111112</c:v>
                </c:pt>
                <c:pt idx="679">
                  <c:v>0.18888888888888888</c:v>
                </c:pt>
                <c:pt idx="680">
                  <c:v>0.18916666666666668</c:v>
                </c:pt>
                <c:pt idx="681">
                  <c:v>0.18944444444444444</c:v>
                </c:pt>
                <c:pt idx="682">
                  <c:v>0.18972222222222221</c:v>
                </c:pt>
                <c:pt idx="683">
                  <c:v>0.19</c:v>
                </c:pt>
                <c:pt idx="684">
                  <c:v>0.19027777777777777</c:v>
                </c:pt>
                <c:pt idx="685">
                  <c:v>0.19055555555555556</c:v>
                </c:pt>
                <c:pt idx="686">
                  <c:v>0.19083333333333333</c:v>
                </c:pt>
                <c:pt idx="687">
                  <c:v>0.19111111111111112</c:v>
                </c:pt>
                <c:pt idx="688">
                  <c:v>0.19138888888888889</c:v>
                </c:pt>
                <c:pt idx="689">
                  <c:v>0.19166666666666668</c:v>
                </c:pt>
                <c:pt idx="690">
                  <c:v>0.19194444444444445</c:v>
                </c:pt>
                <c:pt idx="691">
                  <c:v>0.19222222222222221</c:v>
                </c:pt>
                <c:pt idx="692">
                  <c:v>0.1925</c:v>
                </c:pt>
                <c:pt idx="693">
                  <c:v>0.19277777777777777</c:v>
                </c:pt>
                <c:pt idx="694">
                  <c:v>0.19305555555555556</c:v>
                </c:pt>
                <c:pt idx="695">
                  <c:v>0.19333333333333333</c:v>
                </c:pt>
                <c:pt idx="696">
                  <c:v>0.19361111111111112</c:v>
                </c:pt>
                <c:pt idx="697">
                  <c:v>0.19388888888888889</c:v>
                </c:pt>
                <c:pt idx="698">
                  <c:v>0.19416666666666665</c:v>
                </c:pt>
                <c:pt idx="699">
                  <c:v>0.19444444444444445</c:v>
                </c:pt>
                <c:pt idx="700">
                  <c:v>0.19472222222222221</c:v>
                </c:pt>
                <c:pt idx="701">
                  <c:v>0.19500000000000001</c:v>
                </c:pt>
                <c:pt idx="702">
                  <c:v>0.19527777777777777</c:v>
                </c:pt>
                <c:pt idx="703">
                  <c:v>0.19555555555555557</c:v>
                </c:pt>
                <c:pt idx="704">
                  <c:v>0.19583333333333333</c:v>
                </c:pt>
                <c:pt idx="705">
                  <c:v>0.19611111111111112</c:v>
                </c:pt>
                <c:pt idx="706">
                  <c:v>0.19638888888888889</c:v>
                </c:pt>
                <c:pt idx="707">
                  <c:v>0.19666666666666666</c:v>
                </c:pt>
                <c:pt idx="708">
                  <c:v>0.19694444444444445</c:v>
                </c:pt>
                <c:pt idx="709">
                  <c:v>0.19722222222222222</c:v>
                </c:pt>
                <c:pt idx="710">
                  <c:v>0.19750000000000001</c:v>
                </c:pt>
                <c:pt idx="711">
                  <c:v>0.19777777777777777</c:v>
                </c:pt>
                <c:pt idx="712">
                  <c:v>0.19805555555555557</c:v>
                </c:pt>
                <c:pt idx="713">
                  <c:v>0.19833333333333333</c:v>
                </c:pt>
                <c:pt idx="714">
                  <c:v>0.1986111111111111</c:v>
                </c:pt>
                <c:pt idx="715">
                  <c:v>0.19888888888888889</c:v>
                </c:pt>
                <c:pt idx="716">
                  <c:v>0.19916666666666666</c:v>
                </c:pt>
                <c:pt idx="717">
                  <c:v>0.19944444444444445</c:v>
                </c:pt>
                <c:pt idx="718">
                  <c:v>0.19972222222222222</c:v>
                </c:pt>
                <c:pt idx="719">
                  <c:v>0.2</c:v>
                </c:pt>
                <c:pt idx="720">
                  <c:v>0.20027777777777778</c:v>
                </c:pt>
                <c:pt idx="721">
                  <c:v>0.20055555555555554</c:v>
                </c:pt>
                <c:pt idx="722">
                  <c:v>0.20083333333333334</c:v>
                </c:pt>
                <c:pt idx="723">
                  <c:v>0.2011111111111111</c:v>
                </c:pt>
                <c:pt idx="724">
                  <c:v>0.2013888888888889</c:v>
                </c:pt>
                <c:pt idx="725">
                  <c:v>0.20166666666666666</c:v>
                </c:pt>
                <c:pt idx="726">
                  <c:v>0.20194444444444445</c:v>
                </c:pt>
                <c:pt idx="727">
                  <c:v>0.20222222222222222</c:v>
                </c:pt>
                <c:pt idx="728">
                  <c:v>0.20250000000000001</c:v>
                </c:pt>
                <c:pt idx="729">
                  <c:v>0.20277777777777778</c:v>
                </c:pt>
                <c:pt idx="730">
                  <c:v>0.20305555555555554</c:v>
                </c:pt>
                <c:pt idx="731">
                  <c:v>0.20333333333333334</c:v>
                </c:pt>
                <c:pt idx="732">
                  <c:v>0.2036111111111111</c:v>
                </c:pt>
                <c:pt idx="733">
                  <c:v>0.2038888888888889</c:v>
                </c:pt>
                <c:pt idx="734">
                  <c:v>0.20416666666666666</c:v>
                </c:pt>
                <c:pt idx="735">
                  <c:v>0.20444444444444446</c:v>
                </c:pt>
                <c:pt idx="736">
                  <c:v>0.20472222222222222</c:v>
                </c:pt>
                <c:pt idx="737">
                  <c:v>0.20499999999999999</c:v>
                </c:pt>
                <c:pt idx="738">
                  <c:v>0.20527777777777778</c:v>
                </c:pt>
                <c:pt idx="739">
                  <c:v>0.20555555555555555</c:v>
                </c:pt>
                <c:pt idx="740">
                  <c:v>0.20583333333333334</c:v>
                </c:pt>
                <c:pt idx="741">
                  <c:v>0.20611111111111111</c:v>
                </c:pt>
                <c:pt idx="742">
                  <c:v>0.2063888888888889</c:v>
                </c:pt>
                <c:pt idx="743">
                  <c:v>0.20666666666666667</c:v>
                </c:pt>
                <c:pt idx="744">
                  <c:v>0.20694444444444443</c:v>
                </c:pt>
                <c:pt idx="745">
                  <c:v>0.20722222222222222</c:v>
                </c:pt>
                <c:pt idx="746">
                  <c:v>0.20749999999999999</c:v>
                </c:pt>
                <c:pt idx="747">
                  <c:v>0.20777777777777778</c:v>
                </c:pt>
                <c:pt idx="748">
                  <c:v>0.20805555555555555</c:v>
                </c:pt>
                <c:pt idx="749">
                  <c:v>0.20833333333333334</c:v>
                </c:pt>
                <c:pt idx="750">
                  <c:v>0.20861111111111111</c:v>
                </c:pt>
                <c:pt idx="751">
                  <c:v>0.2088888888888889</c:v>
                </c:pt>
                <c:pt idx="752">
                  <c:v>0.20916666666666667</c:v>
                </c:pt>
                <c:pt idx="753">
                  <c:v>0.20944444444444443</c:v>
                </c:pt>
                <c:pt idx="754">
                  <c:v>0.20972222222222223</c:v>
                </c:pt>
                <c:pt idx="755">
                  <c:v>0.21</c:v>
                </c:pt>
                <c:pt idx="756">
                  <c:v>0.21027777777777779</c:v>
                </c:pt>
                <c:pt idx="757">
                  <c:v>0.21055555555555555</c:v>
                </c:pt>
                <c:pt idx="758">
                  <c:v>0.21083333333333334</c:v>
                </c:pt>
                <c:pt idx="759">
                  <c:v>0.21111111111111111</c:v>
                </c:pt>
                <c:pt idx="760">
                  <c:v>0.21138888888888888</c:v>
                </c:pt>
                <c:pt idx="761">
                  <c:v>0.21166666666666667</c:v>
                </c:pt>
                <c:pt idx="762">
                  <c:v>0.21194444444444444</c:v>
                </c:pt>
                <c:pt idx="763">
                  <c:v>0.21222222222222223</c:v>
                </c:pt>
                <c:pt idx="764">
                  <c:v>0.21249999999999999</c:v>
                </c:pt>
                <c:pt idx="765">
                  <c:v>0.21277777777777779</c:v>
                </c:pt>
                <c:pt idx="766">
                  <c:v>0.21305555555555555</c:v>
                </c:pt>
                <c:pt idx="767">
                  <c:v>0.21333333333333335</c:v>
                </c:pt>
                <c:pt idx="768">
                  <c:v>0.21361111111111111</c:v>
                </c:pt>
                <c:pt idx="769">
                  <c:v>0.21388888888888888</c:v>
                </c:pt>
                <c:pt idx="770">
                  <c:v>0.21416666666666667</c:v>
                </c:pt>
                <c:pt idx="771">
                  <c:v>0.21444444444444444</c:v>
                </c:pt>
                <c:pt idx="772">
                  <c:v>0.21472222222222223</c:v>
                </c:pt>
                <c:pt idx="773">
                  <c:v>0.215</c:v>
                </c:pt>
                <c:pt idx="774">
                  <c:v>0.21527777777777779</c:v>
                </c:pt>
                <c:pt idx="775">
                  <c:v>0.21555555555555556</c:v>
                </c:pt>
                <c:pt idx="776">
                  <c:v>0.21583333333333332</c:v>
                </c:pt>
                <c:pt idx="777">
                  <c:v>0.21611111111111111</c:v>
                </c:pt>
                <c:pt idx="778">
                  <c:v>0.21638888888888888</c:v>
                </c:pt>
                <c:pt idx="779">
                  <c:v>0.21666666666666667</c:v>
                </c:pt>
                <c:pt idx="780">
                  <c:v>0.21694444444444444</c:v>
                </c:pt>
                <c:pt idx="781">
                  <c:v>0.21722222222222223</c:v>
                </c:pt>
                <c:pt idx="782">
                  <c:v>0.2175</c:v>
                </c:pt>
                <c:pt idx="783">
                  <c:v>0.21777777777777776</c:v>
                </c:pt>
                <c:pt idx="784">
                  <c:v>0.21805555555555556</c:v>
                </c:pt>
                <c:pt idx="785">
                  <c:v>0.21833333333333332</c:v>
                </c:pt>
                <c:pt idx="786">
                  <c:v>0.21861111111111112</c:v>
                </c:pt>
                <c:pt idx="787">
                  <c:v>0.21888888888888888</c:v>
                </c:pt>
                <c:pt idx="788">
                  <c:v>0.21916666666666668</c:v>
                </c:pt>
                <c:pt idx="789">
                  <c:v>0.21944444444444444</c:v>
                </c:pt>
                <c:pt idx="790">
                  <c:v>0.21972222222222224</c:v>
                </c:pt>
                <c:pt idx="791">
                  <c:v>0.22</c:v>
                </c:pt>
                <c:pt idx="792">
                  <c:v>0.22027777777777777</c:v>
                </c:pt>
                <c:pt idx="793">
                  <c:v>0.22055555555555556</c:v>
                </c:pt>
                <c:pt idx="794">
                  <c:v>0.22083333333333333</c:v>
                </c:pt>
                <c:pt idx="795">
                  <c:v>0.22111111111111112</c:v>
                </c:pt>
                <c:pt idx="796">
                  <c:v>0.22138888888888889</c:v>
                </c:pt>
                <c:pt idx="797">
                  <c:v>0.22166666666666668</c:v>
                </c:pt>
                <c:pt idx="798">
                  <c:v>0.22194444444444444</c:v>
                </c:pt>
                <c:pt idx="799">
                  <c:v>0.22222222222222221</c:v>
                </c:pt>
                <c:pt idx="800">
                  <c:v>0.2225</c:v>
                </c:pt>
                <c:pt idx="801">
                  <c:v>0.22277777777777777</c:v>
                </c:pt>
                <c:pt idx="802">
                  <c:v>0.22305555555555556</c:v>
                </c:pt>
                <c:pt idx="803">
                  <c:v>0.22333333333333333</c:v>
                </c:pt>
                <c:pt idx="804">
                  <c:v>0.22361111111111112</c:v>
                </c:pt>
                <c:pt idx="805">
                  <c:v>0.22388888888888889</c:v>
                </c:pt>
                <c:pt idx="806">
                  <c:v>0.22416666666666665</c:v>
                </c:pt>
                <c:pt idx="807">
                  <c:v>0.22444444444444445</c:v>
                </c:pt>
                <c:pt idx="808">
                  <c:v>0.22472222222222221</c:v>
                </c:pt>
                <c:pt idx="809">
                  <c:v>0.22500000000000001</c:v>
                </c:pt>
                <c:pt idx="810">
                  <c:v>0.22527777777777777</c:v>
                </c:pt>
                <c:pt idx="811">
                  <c:v>0.22555555555555556</c:v>
                </c:pt>
                <c:pt idx="812">
                  <c:v>0.22583333333333333</c:v>
                </c:pt>
                <c:pt idx="813">
                  <c:v>0.22611111111111112</c:v>
                </c:pt>
                <c:pt idx="814">
                  <c:v>0.22638888888888889</c:v>
                </c:pt>
                <c:pt idx="815">
                  <c:v>0.22666666666666666</c:v>
                </c:pt>
                <c:pt idx="816">
                  <c:v>0.22694444444444445</c:v>
                </c:pt>
                <c:pt idx="817">
                  <c:v>0.22722222222222221</c:v>
                </c:pt>
                <c:pt idx="818">
                  <c:v>0.22750000000000001</c:v>
                </c:pt>
                <c:pt idx="819">
                  <c:v>0.22777777777777777</c:v>
                </c:pt>
                <c:pt idx="820">
                  <c:v>0.22805555555555557</c:v>
                </c:pt>
                <c:pt idx="821">
                  <c:v>0.22833333333333333</c:v>
                </c:pt>
                <c:pt idx="822">
                  <c:v>0.2286111111111111</c:v>
                </c:pt>
                <c:pt idx="823">
                  <c:v>0.22888888888888889</c:v>
                </c:pt>
                <c:pt idx="824">
                  <c:v>0.22916666666666666</c:v>
                </c:pt>
                <c:pt idx="825">
                  <c:v>0.22944444444444445</c:v>
                </c:pt>
                <c:pt idx="826">
                  <c:v>0.22972222222222222</c:v>
                </c:pt>
                <c:pt idx="827">
                  <c:v>0.23</c:v>
                </c:pt>
                <c:pt idx="828">
                  <c:v>0.23027777777777778</c:v>
                </c:pt>
                <c:pt idx="829">
                  <c:v>0.23055555555555557</c:v>
                </c:pt>
                <c:pt idx="830">
                  <c:v>0.23083333333333333</c:v>
                </c:pt>
                <c:pt idx="831">
                  <c:v>0.2311111111111111</c:v>
                </c:pt>
                <c:pt idx="832">
                  <c:v>0.23138888888888889</c:v>
                </c:pt>
                <c:pt idx="833">
                  <c:v>0.23166666666666666</c:v>
                </c:pt>
                <c:pt idx="834">
                  <c:v>0.23194444444444445</c:v>
                </c:pt>
                <c:pt idx="835">
                  <c:v>0.23222222222222222</c:v>
                </c:pt>
                <c:pt idx="836">
                  <c:v>0.23250000000000001</c:v>
                </c:pt>
                <c:pt idx="837">
                  <c:v>0.23277777777777778</c:v>
                </c:pt>
                <c:pt idx="838">
                  <c:v>0.23305555555555554</c:v>
                </c:pt>
                <c:pt idx="839">
                  <c:v>0.23333333333333334</c:v>
                </c:pt>
                <c:pt idx="840">
                  <c:v>0.2336111111111111</c:v>
                </c:pt>
                <c:pt idx="841">
                  <c:v>0.2338888888888889</c:v>
                </c:pt>
                <c:pt idx="842">
                  <c:v>0.23416666666666666</c:v>
                </c:pt>
                <c:pt idx="843">
                  <c:v>0.23444444444444446</c:v>
                </c:pt>
                <c:pt idx="844">
                  <c:v>0.23472222222222222</c:v>
                </c:pt>
                <c:pt idx="845">
                  <c:v>0.23499999999999999</c:v>
                </c:pt>
                <c:pt idx="846">
                  <c:v>0.23527777777777778</c:v>
                </c:pt>
                <c:pt idx="847">
                  <c:v>0.23555555555555555</c:v>
                </c:pt>
                <c:pt idx="848">
                  <c:v>0.23583333333333334</c:v>
                </c:pt>
                <c:pt idx="849">
                  <c:v>0.2361111111111111</c:v>
                </c:pt>
                <c:pt idx="850">
                  <c:v>0.2363888888888889</c:v>
                </c:pt>
                <c:pt idx="851">
                  <c:v>0.23666666666666666</c:v>
                </c:pt>
                <c:pt idx="852">
                  <c:v>0.23694444444444446</c:v>
                </c:pt>
                <c:pt idx="853">
                  <c:v>0.23722222222222222</c:v>
                </c:pt>
                <c:pt idx="854">
                  <c:v>0.23749999999999999</c:v>
                </c:pt>
                <c:pt idx="855">
                  <c:v>0.23777777777777778</c:v>
                </c:pt>
                <c:pt idx="856">
                  <c:v>0.23805555555555555</c:v>
                </c:pt>
                <c:pt idx="857">
                  <c:v>0.23833333333333334</c:v>
                </c:pt>
                <c:pt idx="858">
                  <c:v>0.23861111111111111</c:v>
                </c:pt>
                <c:pt idx="859">
                  <c:v>0.2388888888888889</c:v>
                </c:pt>
                <c:pt idx="860">
                  <c:v>0.23916666666666667</c:v>
                </c:pt>
                <c:pt idx="861">
                  <c:v>0.23944444444444443</c:v>
                </c:pt>
                <c:pt idx="862">
                  <c:v>0.23972222222222223</c:v>
                </c:pt>
                <c:pt idx="863">
                  <c:v>0.24</c:v>
                </c:pt>
                <c:pt idx="864">
                  <c:v>0.24027777777777778</c:v>
                </c:pt>
                <c:pt idx="865">
                  <c:v>0.24055555555555555</c:v>
                </c:pt>
                <c:pt idx="866">
                  <c:v>0.24083333333333334</c:v>
                </c:pt>
                <c:pt idx="867">
                  <c:v>0.24111111111111111</c:v>
                </c:pt>
                <c:pt idx="868">
                  <c:v>0.24138888888888888</c:v>
                </c:pt>
                <c:pt idx="869">
                  <c:v>0.24166666666666667</c:v>
                </c:pt>
                <c:pt idx="870">
                  <c:v>0.24194444444444443</c:v>
                </c:pt>
                <c:pt idx="871">
                  <c:v>0.24222222222222223</c:v>
                </c:pt>
                <c:pt idx="872">
                  <c:v>0.24249999999999999</c:v>
                </c:pt>
                <c:pt idx="873">
                  <c:v>0.24277777777777779</c:v>
                </c:pt>
                <c:pt idx="874">
                  <c:v>0.24305555555555555</c:v>
                </c:pt>
                <c:pt idx="875">
                  <c:v>0.24333333333333335</c:v>
                </c:pt>
                <c:pt idx="876">
                  <c:v>0.24361111111111111</c:v>
                </c:pt>
                <c:pt idx="877">
                  <c:v>0.24388888888888888</c:v>
                </c:pt>
                <c:pt idx="878">
                  <c:v>0.24416666666666667</c:v>
                </c:pt>
                <c:pt idx="879">
                  <c:v>0.24444444444444444</c:v>
                </c:pt>
                <c:pt idx="880">
                  <c:v>0.24472222222222223</c:v>
                </c:pt>
                <c:pt idx="881">
                  <c:v>0.245</c:v>
                </c:pt>
                <c:pt idx="882">
                  <c:v>0.24527777777777779</c:v>
                </c:pt>
                <c:pt idx="883">
                  <c:v>0.24555555555555555</c:v>
                </c:pt>
                <c:pt idx="884">
                  <c:v>0.24583333333333332</c:v>
                </c:pt>
                <c:pt idx="885">
                  <c:v>0.24611111111111111</c:v>
                </c:pt>
                <c:pt idx="886">
                  <c:v>0.24638888888888888</c:v>
                </c:pt>
                <c:pt idx="887">
                  <c:v>0.24666666666666667</c:v>
                </c:pt>
                <c:pt idx="888">
                  <c:v>0.24694444444444444</c:v>
                </c:pt>
                <c:pt idx="889">
                  <c:v>0.24722222222222223</c:v>
                </c:pt>
                <c:pt idx="890">
                  <c:v>0.2475</c:v>
                </c:pt>
                <c:pt idx="891">
                  <c:v>0.24777777777777779</c:v>
                </c:pt>
                <c:pt idx="892">
                  <c:v>0.24805555555555556</c:v>
                </c:pt>
                <c:pt idx="893">
                  <c:v>0.24833333333333332</c:v>
                </c:pt>
                <c:pt idx="894">
                  <c:v>0.24861111111111112</c:v>
                </c:pt>
                <c:pt idx="895">
                  <c:v>0.24888888888888888</c:v>
                </c:pt>
                <c:pt idx="896">
                  <c:v>0.24916666666666668</c:v>
                </c:pt>
                <c:pt idx="897">
                  <c:v>0.24944444444444444</c:v>
                </c:pt>
                <c:pt idx="898">
                  <c:v>0.24972222222222223</c:v>
                </c:pt>
                <c:pt idx="899">
                  <c:v>0.25</c:v>
                </c:pt>
                <c:pt idx="900">
                  <c:v>0.25027777777777777</c:v>
                </c:pt>
                <c:pt idx="901">
                  <c:v>0.25055555555555553</c:v>
                </c:pt>
                <c:pt idx="902">
                  <c:v>0.25083333333333335</c:v>
                </c:pt>
                <c:pt idx="903">
                  <c:v>0.25111111111111112</c:v>
                </c:pt>
                <c:pt idx="904">
                  <c:v>0.25138888888888888</c:v>
                </c:pt>
                <c:pt idx="905">
                  <c:v>0.25166666666666665</c:v>
                </c:pt>
                <c:pt idx="906">
                  <c:v>0.25194444444444447</c:v>
                </c:pt>
                <c:pt idx="907">
                  <c:v>0.25222222222222224</c:v>
                </c:pt>
                <c:pt idx="908">
                  <c:v>0.2525</c:v>
                </c:pt>
                <c:pt idx="909">
                  <c:v>0.25277777777777777</c:v>
                </c:pt>
                <c:pt idx="910">
                  <c:v>0.25305555555555553</c:v>
                </c:pt>
                <c:pt idx="911">
                  <c:v>0.25333333333333335</c:v>
                </c:pt>
                <c:pt idx="912">
                  <c:v>0.25361111111111112</c:v>
                </c:pt>
                <c:pt idx="913">
                  <c:v>0.25388888888888889</c:v>
                </c:pt>
                <c:pt idx="914">
                  <c:v>0.25416666666666665</c:v>
                </c:pt>
                <c:pt idx="915">
                  <c:v>0.25444444444444442</c:v>
                </c:pt>
                <c:pt idx="916">
                  <c:v>0.25472222222222224</c:v>
                </c:pt>
                <c:pt idx="917">
                  <c:v>0.255</c:v>
                </c:pt>
                <c:pt idx="918">
                  <c:v>0.25527777777777777</c:v>
                </c:pt>
                <c:pt idx="919">
                  <c:v>0.25555555555555554</c:v>
                </c:pt>
                <c:pt idx="920">
                  <c:v>0.25583333333333336</c:v>
                </c:pt>
                <c:pt idx="921">
                  <c:v>0.25611111111111112</c:v>
                </c:pt>
                <c:pt idx="922">
                  <c:v>0.25638888888888889</c:v>
                </c:pt>
                <c:pt idx="923">
                  <c:v>0.25666666666666665</c:v>
                </c:pt>
                <c:pt idx="924">
                  <c:v>0.25694444444444442</c:v>
                </c:pt>
                <c:pt idx="925">
                  <c:v>0.25722222222222224</c:v>
                </c:pt>
                <c:pt idx="926">
                  <c:v>0.25750000000000001</c:v>
                </c:pt>
                <c:pt idx="927">
                  <c:v>0.25777777777777777</c:v>
                </c:pt>
                <c:pt idx="928">
                  <c:v>0.25805555555555554</c:v>
                </c:pt>
                <c:pt idx="929">
                  <c:v>0.25833333333333336</c:v>
                </c:pt>
                <c:pt idx="930">
                  <c:v>0.25861111111111112</c:v>
                </c:pt>
                <c:pt idx="931">
                  <c:v>0.25888888888888889</c:v>
                </c:pt>
                <c:pt idx="932">
                  <c:v>0.25916666666666666</c:v>
                </c:pt>
                <c:pt idx="933">
                  <c:v>0.25944444444444442</c:v>
                </c:pt>
                <c:pt idx="934">
                  <c:v>0.25972222222222224</c:v>
                </c:pt>
                <c:pt idx="935">
                  <c:v>0.26</c:v>
                </c:pt>
                <c:pt idx="936">
                  <c:v>0.26027777777777777</c:v>
                </c:pt>
                <c:pt idx="937">
                  <c:v>0.26055555555555554</c:v>
                </c:pt>
                <c:pt idx="938">
                  <c:v>0.26083333333333331</c:v>
                </c:pt>
                <c:pt idx="939">
                  <c:v>0.26111111111111113</c:v>
                </c:pt>
                <c:pt idx="940">
                  <c:v>0.26138888888888889</c:v>
                </c:pt>
                <c:pt idx="941">
                  <c:v>0.26166666666666666</c:v>
                </c:pt>
                <c:pt idx="942">
                  <c:v>0.26194444444444442</c:v>
                </c:pt>
                <c:pt idx="943">
                  <c:v>0.26222222222222225</c:v>
                </c:pt>
                <c:pt idx="944">
                  <c:v>0.26250000000000001</c:v>
                </c:pt>
                <c:pt idx="945">
                  <c:v>0.26277777777777778</c:v>
                </c:pt>
                <c:pt idx="946">
                  <c:v>0.26305555555555554</c:v>
                </c:pt>
                <c:pt idx="947">
                  <c:v>0.26333333333333331</c:v>
                </c:pt>
                <c:pt idx="948">
                  <c:v>0.26361111111111113</c:v>
                </c:pt>
                <c:pt idx="949">
                  <c:v>0.2638888888888889</c:v>
                </c:pt>
                <c:pt idx="950">
                  <c:v>0.26416666666666666</c:v>
                </c:pt>
                <c:pt idx="951">
                  <c:v>0.26444444444444443</c:v>
                </c:pt>
                <c:pt idx="952">
                  <c:v>0.26472222222222225</c:v>
                </c:pt>
                <c:pt idx="953">
                  <c:v>0.26500000000000001</c:v>
                </c:pt>
                <c:pt idx="954">
                  <c:v>0.26527777777777778</c:v>
                </c:pt>
                <c:pt idx="955">
                  <c:v>0.26555555555555554</c:v>
                </c:pt>
                <c:pt idx="956">
                  <c:v>0.26583333333333331</c:v>
                </c:pt>
                <c:pt idx="957">
                  <c:v>0.26611111111111113</c:v>
                </c:pt>
                <c:pt idx="958">
                  <c:v>0.2663888888888889</c:v>
                </c:pt>
                <c:pt idx="959">
                  <c:v>0.26666666666666666</c:v>
                </c:pt>
                <c:pt idx="960">
                  <c:v>0.26694444444444443</c:v>
                </c:pt>
                <c:pt idx="961">
                  <c:v>0.26722222222222225</c:v>
                </c:pt>
                <c:pt idx="962">
                  <c:v>0.26750000000000002</c:v>
                </c:pt>
                <c:pt idx="963">
                  <c:v>0.26777777777777778</c:v>
                </c:pt>
                <c:pt idx="964">
                  <c:v>0.26805555555555555</c:v>
                </c:pt>
                <c:pt idx="965">
                  <c:v>0.26833333333333331</c:v>
                </c:pt>
                <c:pt idx="966">
                  <c:v>0.26861111111111113</c:v>
                </c:pt>
                <c:pt idx="967">
                  <c:v>0.2688888888888889</c:v>
                </c:pt>
                <c:pt idx="968">
                  <c:v>0.26916666666666667</c:v>
                </c:pt>
                <c:pt idx="969">
                  <c:v>0.26944444444444443</c:v>
                </c:pt>
                <c:pt idx="970">
                  <c:v>0.2697222222222222</c:v>
                </c:pt>
                <c:pt idx="971">
                  <c:v>0.27</c:v>
                </c:pt>
                <c:pt idx="972">
                  <c:v>0.27027777777777778</c:v>
                </c:pt>
                <c:pt idx="973">
                  <c:v>0.27055555555555555</c:v>
                </c:pt>
                <c:pt idx="974">
                  <c:v>0.27083333333333331</c:v>
                </c:pt>
                <c:pt idx="975">
                  <c:v>0.27111111111111114</c:v>
                </c:pt>
                <c:pt idx="976">
                  <c:v>0.2713888888888889</c:v>
                </c:pt>
                <c:pt idx="977">
                  <c:v>0.27166666666666667</c:v>
                </c:pt>
                <c:pt idx="978">
                  <c:v>0.27194444444444443</c:v>
                </c:pt>
                <c:pt idx="979">
                  <c:v>0.2722222222222222</c:v>
                </c:pt>
                <c:pt idx="980">
                  <c:v>0.27250000000000002</c:v>
                </c:pt>
                <c:pt idx="981">
                  <c:v>0.27277777777777779</c:v>
                </c:pt>
                <c:pt idx="982">
                  <c:v>0.27305555555555555</c:v>
                </c:pt>
                <c:pt idx="983">
                  <c:v>0.27333333333333332</c:v>
                </c:pt>
                <c:pt idx="984">
                  <c:v>0.27361111111111114</c:v>
                </c:pt>
                <c:pt idx="985">
                  <c:v>0.2738888888888889</c:v>
                </c:pt>
                <c:pt idx="986">
                  <c:v>0.27416666666666667</c:v>
                </c:pt>
                <c:pt idx="987">
                  <c:v>0.27444444444444444</c:v>
                </c:pt>
                <c:pt idx="988">
                  <c:v>0.2747222222222222</c:v>
                </c:pt>
                <c:pt idx="989">
                  <c:v>0.27500000000000002</c:v>
                </c:pt>
                <c:pt idx="990">
                  <c:v>0.27527777777777779</c:v>
                </c:pt>
                <c:pt idx="991">
                  <c:v>0.27555555555555555</c:v>
                </c:pt>
                <c:pt idx="992">
                  <c:v>0.27583333333333332</c:v>
                </c:pt>
                <c:pt idx="993">
                  <c:v>0.27611111111111108</c:v>
                </c:pt>
                <c:pt idx="994">
                  <c:v>0.27638888888888891</c:v>
                </c:pt>
                <c:pt idx="995">
                  <c:v>0.27666666666666667</c:v>
                </c:pt>
                <c:pt idx="996">
                  <c:v>0.27694444444444444</c:v>
                </c:pt>
                <c:pt idx="997">
                  <c:v>0.2772222222222222</c:v>
                </c:pt>
                <c:pt idx="998">
                  <c:v>0.27750000000000002</c:v>
                </c:pt>
                <c:pt idx="999">
                  <c:v>0.27777777777777779</c:v>
                </c:pt>
                <c:pt idx="1000">
                  <c:v>0.27805555555555556</c:v>
                </c:pt>
                <c:pt idx="1001">
                  <c:v>0.27833333333333332</c:v>
                </c:pt>
                <c:pt idx="1002">
                  <c:v>0.27861111111111109</c:v>
                </c:pt>
                <c:pt idx="1003">
                  <c:v>0.27888888888888891</c:v>
                </c:pt>
                <c:pt idx="1004">
                  <c:v>0.27916666666666667</c:v>
                </c:pt>
                <c:pt idx="1005">
                  <c:v>0.27944444444444444</c:v>
                </c:pt>
                <c:pt idx="1006">
                  <c:v>0.27972222222222221</c:v>
                </c:pt>
                <c:pt idx="1007">
                  <c:v>0.28000000000000003</c:v>
                </c:pt>
                <c:pt idx="1008">
                  <c:v>0.28027777777777779</c:v>
                </c:pt>
                <c:pt idx="1009">
                  <c:v>0.28055555555555556</c:v>
                </c:pt>
                <c:pt idx="1010">
                  <c:v>0.28083333333333332</c:v>
                </c:pt>
                <c:pt idx="1011">
                  <c:v>0.28111111111111109</c:v>
                </c:pt>
                <c:pt idx="1012">
                  <c:v>0.28138888888888891</c:v>
                </c:pt>
                <c:pt idx="1013">
                  <c:v>0.28166666666666668</c:v>
                </c:pt>
                <c:pt idx="1014">
                  <c:v>0.28194444444444444</c:v>
                </c:pt>
                <c:pt idx="1015">
                  <c:v>0.28222222222222221</c:v>
                </c:pt>
                <c:pt idx="1016">
                  <c:v>0.28249999999999997</c:v>
                </c:pt>
                <c:pt idx="1017">
                  <c:v>0.28277777777777779</c:v>
                </c:pt>
                <c:pt idx="1018">
                  <c:v>0.28305555555555556</c:v>
                </c:pt>
                <c:pt idx="1019">
                  <c:v>0.28333333333333333</c:v>
                </c:pt>
                <c:pt idx="1020">
                  <c:v>0.28361111111111109</c:v>
                </c:pt>
                <c:pt idx="1021">
                  <c:v>0.28388888888888891</c:v>
                </c:pt>
                <c:pt idx="1022">
                  <c:v>0.28416666666666668</c:v>
                </c:pt>
                <c:pt idx="1023">
                  <c:v>0.28444444444444444</c:v>
                </c:pt>
                <c:pt idx="1024">
                  <c:v>0.28472222222222221</c:v>
                </c:pt>
                <c:pt idx="1025">
                  <c:v>0.28499999999999998</c:v>
                </c:pt>
                <c:pt idx="1026">
                  <c:v>0.2852777777777778</c:v>
                </c:pt>
                <c:pt idx="1027">
                  <c:v>0.28555555555555556</c:v>
                </c:pt>
                <c:pt idx="1028">
                  <c:v>0.28583333333333333</c:v>
                </c:pt>
                <c:pt idx="1029">
                  <c:v>0.28611111111111109</c:v>
                </c:pt>
                <c:pt idx="1030">
                  <c:v>0.28638888888888892</c:v>
                </c:pt>
                <c:pt idx="1031">
                  <c:v>0.28666666666666668</c:v>
                </c:pt>
                <c:pt idx="1032">
                  <c:v>0.28694444444444445</c:v>
                </c:pt>
                <c:pt idx="1033">
                  <c:v>0.28722222222222221</c:v>
                </c:pt>
                <c:pt idx="1034">
                  <c:v>0.28749999999999998</c:v>
                </c:pt>
                <c:pt idx="1035">
                  <c:v>0.2877777777777778</c:v>
                </c:pt>
                <c:pt idx="1036">
                  <c:v>0.28805555555555556</c:v>
                </c:pt>
                <c:pt idx="1037">
                  <c:v>0.28833333333333333</c:v>
                </c:pt>
                <c:pt idx="1038">
                  <c:v>0.2886111111111111</c:v>
                </c:pt>
                <c:pt idx="1039">
                  <c:v>0.28888888888888886</c:v>
                </c:pt>
                <c:pt idx="1040">
                  <c:v>0.28916666666666668</c:v>
                </c:pt>
                <c:pt idx="1041">
                  <c:v>0.28944444444444445</c:v>
                </c:pt>
                <c:pt idx="1042">
                  <c:v>0.28972222222222221</c:v>
                </c:pt>
                <c:pt idx="1043">
                  <c:v>0.28999999999999998</c:v>
                </c:pt>
                <c:pt idx="1044">
                  <c:v>0.2902777777777778</c:v>
                </c:pt>
                <c:pt idx="1045">
                  <c:v>0.29055555555555557</c:v>
                </c:pt>
                <c:pt idx="1046">
                  <c:v>0.29083333333333333</c:v>
                </c:pt>
                <c:pt idx="1047">
                  <c:v>0.2911111111111111</c:v>
                </c:pt>
                <c:pt idx="1048">
                  <c:v>0.29138888888888886</c:v>
                </c:pt>
                <c:pt idx="1049">
                  <c:v>0.29166666666666669</c:v>
                </c:pt>
                <c:pt idx="1050">
                  <c:v>0.29194444444444445</c:v>
                </c:pt>
                <c:pt idx="1051">
                  <c:v>0.29222222222222222</c:v>
                </c:pt>
                <c:pt idx="1052">
                  <c:v>0.29249999999999998</c:v>
                </c:pt>
                <c:pt idx="1053">
                  <c:v>0.2927777777777778</c:v>
                </c:pt>
                <c:pt idx="1054">
                  <c:v>0.29305555555555557</c:v>
                </c:pt>
                <c:pt idx="1055">
                  <c:v>0.29333333333333333</c:v>
                </c:pt>
                <c:pt idx="1056">
                  <c:v>0.2936111111111111</c:v>
                </c:pt>
                <c:pt idx="1057">
                  <c:v>0.29388888888888887</c:v>
                </c:pt>
                <c:pt idx="1058">
                  <c:v>0.29416666666666669</c:v>
                </c:pt>
                <c:pt idx="1059">
                  <c:v>0.29444444444444445</c:v>
                </c:pt>
                <c:pt idx="1060">
                  <c:v>0.29472222222222222</c:v>
                </c:pt>
                <c:pt idx="1061">
                  <c:v>0.29499999999999998</c:v>
                </c:pt>
                <c:pt idx="1062">
                  <c:v>0.29527777777777775</c:v>
                </c:pt>
                <c:pt idx="1063">
                  <c:v>0.29555555555555557</c:v>
                </c:pt>
                <c:pt idx="1064">
                  <c:v>0.29583333333333334</c:v>
                </c:pt>
                <c:pt idx="1065">
                  <c:v>0.2961111111111111</c:v>
                </c:pt>
                <c:pt idx="1066">
                  <c:v>0.29638888888888887</c:v>
                </c:pt>
                <c:pt idx="1067">
                  <c:v>0.29666666666666669</c:v>
                </c:pt>
                <c:pt idx="1068">
                  <c:v>0.29694444444444446</c:v>
                </c:pt>
                <c:pt idx="1069">
                  <c:v>0.29722222222222222</c:v>
                </c:pt>
                <c:pt idx="1070">
                  <c:v>0.29749999999999999</c:v>
                </c:pt>
                <c:pt idx="1071">
                  <c:v>0.29777777777777775</c:v>
                </c:pt>
                <c:pt idx="1072">
                  <c:v>0.29805555555555557</c:v>
                </c:pt>
                <c:pt idx="1073">
                  <c:v>0.29833333333333334</c:v>
                </c:pt>
                <c:pt idx="1074">
                  <c:v>0.2986111111111111</c:v>
                </c:pt>
                <c:pt idx="1075">
                  <c:v>0.29888888888888887</c:v>
                </c:pt>
                <c:pt idx="1076">
                  <c:v>0.29916666666666669</c:v>
                </c:pt>
                <c:pt idx="1077">
                  <c:v>0.29944444444444446</c:v>
                </c:pt>
                <c:pt idx="1078">
                  <c:v>0.29972222222222222</c:v>
                </c:pt>
                <c:pt idx="1079">
                  <c:v>0.3</c:v>
                </c:pt>
                <c:pt idx="1080">
                  <c:v>0.30027777777777775</c:v>
                </c:pt>
                <c:pt idx="1081">
                  <c:v>0.30055555555555558</c:v>
                </c:pt>
                <c:pt idx="1082">
                  <c:v>0.30083333333333334</c:v>
                </c:pt>
                <c:pt idx="1083">
                  <c:v>0.30111111111111111</c:v>
                </c:pt>
                <c:pt idx="1084">
                  <c:v>0.30138888888888887</c:v>
                </c:pt>
                <c:pt idx="1085">
                  <c:v>0.30166666666666669</c:v>
                </c:pt>
                <c:pt idx="1086">
                  <c:v>0.30194444444444446</c:v>
                </c:pt>
                <c:pt idx="1087">
                  <c:v>0.30222222222222223</c:v>
                </c:pt>
                <c:pt idx="1088">
                  <c:v>0.30249999999999999</c:v>
                </c:pt>
                <c:pt idx="1089">
                  <c:v>0.30277777777777776</c:v>
                </c:pt>
                <c:pt idx="1090">
                  <c:v>0.30305555555555558</c:v>
                </c:pt>
                <c:pt idx="1091">
                  <c:v>0.30333333333333334</c:v>
                </c:pt>
                <c:pt idx="1092">
                  <c:v>0.30361111111111111</c:v>
                </c:pt>
                <c:pt idx="1093">
                  <c:v>0.30388888888888888</c:v>
                </c:pt>
                <c:pt idx="1094">
                  <c:v>0.30416666666666664</c:v>
                </c:pt>
                <c:pt idx="1095">
                  <c:v>0.30444444444444446</c:v>
                </c:pt>
                <c:pt idx="1096">
                  <c:v>0.30472222222222223</c:v>
                </c:pt>
                <c:pt idx="1097">
                  <c:v>0.30499999999999999</c:v>
                </c:pt>
                <c:pt idx="1098">
                  <c:v>0.30527777777777776</c:v>
                </c:pt>
                <c:pt idx="1099">
                  <c:v>0.30555555555555558</c:v>
                </c:pt>
                <c:pt idx="1100">
                  <c:v>0.30583333333333335</c:v>
                </c:pt>
                <c:pt idx="1101">
                  <c:v>0.30611111111111111</c:v>
                </c:pt>
                <c:pt idx="1102">
                  <c:v>0.30638888888888888</c:v>
                </c:pt>
                <c:pt idx="1103">
                  <c:v>0.30666666666666664</c:v>
                </c:pt>
                <c:pt idx="1104">
                  <c:v>0.30694444444444446</c:v>
                </c:pt>
                <c:pt idx="1105">
                  <c:v>0.30722222222222223</c:v>
                </c:pt>
                <c:pt idx="1106">
                  <c:v>0.3075</c:v>
                </c:pt>
                <c:pt idx="1107">
                  <c:v>0.30777777777777776</c:v>
                </c:pt>
                <c:pt idx="1108">
                  <c:v>0.30805555555555558</c:v>
                </c:pt>
                <c:pt idx="1109">
                  <c:v>0.30833333333333335</c:v>
                </c:pt>
                <c:pt idx="1110">
                  <c:v>0.30861111111111111</c:v>
                </c:pt>
                <c:pt idx="1111">
                  <c:v>0.30888888888888888</c:v>
                </c:pt>
                <c:pt idx="1112">
                  <c:v>0.30916666666666665</c:v>
                </c:pt>
                <c:pt idx="1113">
                  <c:v>0.30944444444444447</c:v>
                </c:pt>
                <c:pt idx="1114">
                  <c:v>0.30972222222222223</c:v>
                </c:pt>
                <c:pt idx="1115">
                  <c:v>0.31</c:v>
                </c:pt>
                <c:pt idx="1116">
                  <c:v>0.31027777777777776</c:v>
                </c:pt>
                <c:pt idx="1117">
                  <c:v>0.31055555555555553</c:v>
                </c:pt>
                <c:pt idx="1118">
                  <c:v>0.31083333333333335</c:v>
                </c:pt>
                <c:pt idx="1119">
                  <c:v>0.31111111111111112</c:v>
                </c:pt>
                <c:pt idx="1120">
                  <c:v>0.31138888888888888</c:v>
                </c:pt>
                <c:pt idx="1121">
                  <c:v>0.31166666666666665</c:v>
                </c:pt>
                <c:pt idx="1122">
                  <c:v>0.31194444444444447</c:v>
                </c:pt>
                <c:pt idx="1123">
                  <c:v>0.31222222222222223</c:v>
                </c:pt>
                <c:pt idx="1124">
                  <c:v>0.3125</c:v>
                </c:pt>
                <c:pt idx="1125">
                  <c:v>0.31277777777777777</c:v>
                </c:pt>
                <c:pt idx="1126">
                  <c:v>0.31305555555555553</c:v>
                </c:pt>
                <c:pt idx="1127">
                  <c:v>0.31333333333333335</c:v>
                </c:pt>
                <c:pt idx="1128">
                  <c:v>0.31361111111111112</c:v>
                </c:pt>
                <c:pt idx="1129">
                  <c:v>0.31388888888888888</c:v>
                </c:pt>
                <c:pt idx="1130">
                  <c:v>0.31416666666666665</c:v>
                </c:pt>
                <c:pt idx="1131">
                  <c:v>0.31444444444444447</c:v>
                </c:pt>
                <c:pt idx="1132">
                  <c:v>0.31472222222222224</c:v>
                </c:pt>
                <c:pt idx="1133">
                  <c:v>0.315</c:v>
                </c:pt>
                <c:pt idx="1134">
                  <c:v>0.31527777777777777</c:v>
                </c:pt>
                <c:pt idx="1135">
                  <c:v>0.31555555555555553</c:v>
                </c:pt>
                <c:pt idx="1136">
                  <c:v>0.31583333333333335</c:v>
                </c:pt>
                <c:pt idx="1137">
                  <c:v>0.31611111111111112</c:v>
                </c:pt>
                <c:pt idx="1138">
                  <c:v>0.31638888888888889</c:v>
                </c:pt>
                <c:pt idx="1139">
                  <c:v>0.31666666666666665</c:v>
                </c:pt>
                <c:pt idx="1140">
                  <c:v>0.31694444444444442</c:v>
                </c:pt>
                <c:pt idx="1141">
                  <c:v>0.31722222222222224</c:v>
                </c:pt>
                <c:pt idx="1142">
                  <c:v>0.3175</c:v>
                </c:pt>
                <c:pt idx="1143">
                  <c:v>0.31777777777777777</c:v>
                </c:pt>
                <c:pt idx="1144">
                  <c:v>0.31805555555555554</c:v>
                </c:pt>
                <c:pt idx="1145">
                  <c:v>0.31833333333333336</c:v>
                </c:pt>
                <c:pt idx="1146">
                  <c:v>0.31861111111111112</c:v>
                </c:pt>
                <c:pt idx="1147">
                  <c:v>0.31888888888888889</c:v>
                </c:pt>
                <c:pt idx="1148">
                  <c:v>0.31916666666666665</c:v>
                </c:pt>
                <c:pt idx="1149">
                  <c:v>0.31944444444444442</c:v>
                </c:pt>
                <c:pt idx="1150">
                  <c:v>0.31972222222222224</c:v>
                </c:pt>
                <c:pt idx="1151">
                  <c:v>0.32</c:v>
                </c:pt>
                <c:pt idx="1152">
                  <c:v>0.32027777777777777</c:v>
                </c:pt>
                <c:pt idx="1153">
                  <c:v>0.32055555555555554</c:v>
                </c:pt>
                <c:pt idx="1154">
                  <c:v>0.32083333333333336</c:v>
                </c:pt>
                <c:pt idx="1155">
                  <c:v>0.32111111111111112</c:v>
                </c:pt>
                <c:pt idx="1156">
                  <c:v>0.32138888888888889</c:v>
                </c:pt>
                <c:pt idx="1157">
                  <c:v>0.32166666666666666</c:v>
                </c:pt>
                <c:pt idx="1158">
                  <c:v>0.32194444444444442</c:v>
                </c:pt>
                <c:pt idx="1159">
                  <c:v>0.32222222222222224</c:v>
                </c:pt>
                <c:pt idx="1160">
                  <c:v>0.32250000000000001</c:v>
                </c:pt>
                <c:pt idx="1161">
                  <c:v>0.32277777777777777</c:v>
                </c:pt>
                <c:pt idx="1162">
                  <c:v>0.32305555555555554</c:v>
                </c:pt>
                <c:pt idx="1163">
                  <c:v>0.32333333333333331</c:v>
                </c:pt>
                <c:pt idx="1164">
                  <c:v>0.32361111111111113</c:v>
                </c:pt>
                <c:pt idx="1165">
                  <c:v>0.32388888888888889</c:v>
                </c:pt>
                <c:pt idx="1166">
                  <c:v>0.32416666666666666</c:v>
                </c:pt>
                <c:pt idx="1167">
                  <c:v>0.32444444444444442</c:v>
                </c:pt>
                <c:pt idx="1168">
                  <c:v>0.32472222222222225</c:v>
                </c:pt>
                <c:pt idx="1169">
                  <c:v>0.32500000000000001</c:v>
                </c:pt>
                <c:pt idx="1170">
                  <c:v>0.32527777777777778</c:v>
                </c:pt>
                <c:pt idx="1171">
                  <c:v>0.32555555555555554</c:v>
                </c:pt>
                <c:pt idx="1172">
                  <c:v>0.32583333333333331</c:v>
                </c:pt>
                <c:pt idx="1173">
                  <c:v>0.32611111111111113</c:v>
                </c:pt>
                <c:pt idx="1174">
                  <c:v>0.3263888888888889</c:v>
                </c:pt>
                <c:pt idx="1175">
                  <c:v>0.32666666666666666</c:v>
                </c:pt>
                <c:pt idx="1176">
                  <c:v>0.32694444444444443</c:v>
                </c:pt>
                <c:pt idx="1177">
                  <c:v>0.32722222222222225</c:v>
                </c:pt>
                <c:pt idx="1178">
                  <c:v>0.32750000000000001</c:v>
                </c:pt>
                <c:pt idx="1179">
                  <c:v>0.32777777777777778</c:v>
                </c:pt>
                <c:pt idx="1180">
                  <c:v>0.32805555555555554</c:v>
                </c:pt>
                <c:pt idx="1181">
                  <c:v>0.32833333333333331</c:v>
                </c:pt>
                <c:pt idx="1182">
                  <c:v>0.32861111111111113</c:v>
                </c:pt>
                <c:pt idx="1183">
                  <c:v>0.3288888888888889</c:v>
                </c:pt>
                <c:pt idx="1184">
                  <c:v>0.32916666666666666</c:v>
                </c:pt>
                <c:pt idx="1185">
                  <c:v>0.32944444444444443</c:v>
                </c:pt>
                <c:pt idx="1186">
                  <c:v>0.32972222222222225</c:v>
                </c:pt>
                <c:pt idx="1187">
                  <c:v>0.33</c:v>
                </c:pt>
                <c:pt idx="1188">
                  <c:v>0.33027777777777778</c:v>
                </c:pt>
                <c:pt idx="1189">
                  <c:v>0.33055555555555555</c:v>
                </c:pt>
                <c:pt idx="1190">
                  <c:v>0.33083333333333331</c:v>
                </c:pt>
                <c:pt idx="1191">
                  <c:v>0.33111111111111113</c:v>
                </c:pt>
                <c:pt idx="1192">
                  <c:v>0.3313888888888889</c:v>
                </c:pt>
                <c:pt idx="1193">
                  <c:v>0.33166666666666667</c:v>
                </c:pt>
                <c:pt idx="1194">
                  <c:v>0.33194444444444443</c:v>
                </c:pt>
                <c:pt idx="1195">
                  <c:v>0.3322222222222222</c:v>
                </c:pt>
                <c:pt idx="1196">
                  <c:v>0.33250000000000002</c:v>
                </c:pt>
                <c:pt idx="1197">
                  <c:v>0.33277777777777778</c:v>
                </c:pt>
                <c:pt idx="1198">
                  <c:v>0.33305555555555555</c:v>
                </c:pt>
                <c:pt idx="1199">
                  <c:v>0.33333333333333331</c:v>
                </c:pt>
                <c:pt idx="1200">
                  <c:v>0.33361111111111114</c:v>
                </c:pt>
                <c:pt idx="1201">
                  <c:v>0.3338888888888889</c:v>
                </c:pt>
                <c:pt idx="1202">
                  <c:v>0.33416666666666667</c:v>
                </c:pt>
                <c:pt idx="1203">
                  <c:v>0.33444444444444443</c:v>
                </c:pt>
                <c:pt idx="1204">
                  <c:v>0.3347222222222222</c:v>
                </c:pt>
                <c:pt idx="1205">
                  <c:v>0.33500000000000002</c:v>
                </c:pt>
                <c:pt idx="1206">
                  <c:v>0.33527777777777779</c:v>
                </c:pt>
                <c:pt idx="1207">
                  <c:v>0.33555555555555555</c:v>
                </c:pt>
                <c:pt idx="1208">
                  <c:v>0.33583333333333332</c:v>
                </c:pt>
                <c:pt idx="1209">
                  <c:v>0.33611111111111114</c:v>
                </c:pt>
                <c:pt idx="1210">
                  <c:v>0.3363888888888889</c:v>
                </c:pt>
                <c:pt idx="1211">
                  <c:v>0.33666666666666667</c:v>
                </c:pt>
                <c:pt idx="1212">
                  <c:v>0.33694444444444444</c:v>
                </c:pt>
                <c:pt idx="1213">
                  <c:v>0.3372222222222222</c:v>
                </c:pt>
                <c:pt idx="1214">
                  <c:v>0.33750000000000002</c:v>
                </c:pt>
                <c:pt idx="1215">
                  <c:v>0.33777777777777779</c:v>
                </c:pt>
                <c:pt idx="1216">
                  <c:v>0.33805555555555555</c:v>
                </c:pt>
                <c:pt idx="1217">
                  <c:v>0.33833333333333332</c:v>
                </c:pt>
                <c:pt idx="1218">
                  <c:v>0.33861111111111108</c:v>
                </c:pt>
                <c:pt idx="1219">
                  <c:v>0.33888888888888891</c:v>
                </c:pt>
                <c:pt idx="1220">
                  <c:v>0.33916666666666667</c:v>
                </c:pt>
                <c:pt idx="1221">
                  <c:v>0.33944444444444444</c:v>
                </c:pt>
                <c:pt idx="1222">
                  <c:v>0.3397222222222222</c:v>
                </c:pt>
                <c:pt idx="1223">
                  <c:v>0.34</c:v>
                </c:pt>
                <c:pt idx="1224">
                  <c:v>0.34027777777777779</c:v>
                </c:pt>
                <c:pt idx="1225">
                  <c:v>0.34055555555555556</c:v>
                </c:pt>
                <c:pt idx="1226">
                  <c:v>0.34083333333333332</c:v>
                </c:pt>
                <c:pt idx="1227">
                  <c:v>0.34111111111111109</c:v>
                </c:pt>
                <c:pt idx="1228">
                  <c:v>0.34138888888888891</c:v>
                </c:pt>
                <c:pt idx="1229">
                  <c:v>0.34166666666666667</c:v>
                </c:pt>
                <c:pt idx="1230">
                  <c:v>0.34194444444444444</c:v>
                </c:pt>
                <c:pt idx="1231">
                  <c:v>0.34222222222222221</c:v>
                </c:pt>
                <c:pt idx="1232">
                  <c:v>0.34250000000000003</c:v>
                </c:pt>
                <c:pt idx="1233">
                  <c:v>0.34277777777777779</c:v>
                </c:pt>
                <c:pt idx="1234">
                  <c:v>0.34305555555555556</c:v>
                </c:pt>
                <c:pt idx="1235">
                  <c:v>0.34333333333333332</c:v>
                </c:pt>
                <c:pt idx="1236">
                  <c:v>0.34361111111111109</c:v>
                </c:pt>
                <c:pt idx="1237">
                  <c:v>0.34388888888888891</c:v>
                </c:pt>
                <c:pt idx="1238">
                  <c:v>0.34416666666666668</c:v>
                </c:pt>
                <c:pt idx="1239">
                  <c:v>0.34444444444444444</c:v>
                </c:pt>
                <c:pt idx="1240">
                  <c:v>0.34472222222222221</c:v>
                </c:pt>
                <c:pt idx="1241">
                  <c:v>0.34499999999999997</c:v>
                </c:pt>
                <c:pt idx="1242">
                  <c:v>0.34527777777777779</c:v>
                </c:pt>
                <c:pt idx="1243">
                  <c:v>0.34555555555555556</c:v>
                </c:pt>
                <c:pt idx="1244">
                  <c:v>0.34583333333333333</c:v>
                </c:pt>
                <c:pt idx="1245">
                  <c:v>0.34611111111111109</c:v>
                </c:pt>
                <c:pt idx="1246">
                  <c:v>0.34638888888888891</c:v>
                </c:pt>
                <c:pt idx="1247">
                  <c:v>0.34666666666666668</c:v>
                </c:pt>
                <c:pt idx="1248">
                  <c:v>0.34694444444444444</c:v>
                </c:pt>
                <c:pt idx="1249">
                  <c:v>0.34722222222222221</c:v>
                </c:pt>
                <c:pt idx="1250">
                  <c:v>0.34749999999999998</c:v>
                </c:pt>
                <c:pt idx="1251">
                  <c:v>0.3477777777777778</c:v>
                </c:pt>
                <c:pt idx="1252">
                  <c:v>0.34805555555555556</c:v>
                </c:pt>
                <c:pt idx="1253">
                  <c:v>0.34833333333333333</c:v>
                </c:pt>
                <c:pt idx="1254">
                  <c:v>0.34861111111111109</c:v>
                </c:pt>
                <c:pt idx="1255">
                  <c:v>0.34888888888888892</c:v>
                </c:pt>
                <c:pt idx="1256">
                  <c:v>0.34916666666666668</c:v>
                </c:pt>
                <c:pt idx="1257">
                  <c:v>0.34944444444444445</c:v>
                </c:pt>
                <c:pt idx="1258">
                  <c:v>0.34972222222222221</c:v>
                </c:pt>
                <c:pt idx="1259">
                  <c:v>0.35</c:v>
                </c:pt>
                <c:pt idx="1260">
                  <c:v>0.3502777777777778</c:v>
                </c:pt>
                <c:pt idx="1261">
                  <c:v>0.35055555555555556</c:v>
                </c:pt>
                <c:pt idx="1262">
                  <c:v>0.35083333333333333</c:v>
                </c:pt>
                <c:pt idx="1263">
                  <c:v>0.3511111111111111</c:v>
                </c:pt>
                <c:pt idx="1264">
                  <c:v>0.35138888888888886</c:v>
                </c:pt>
                <c:pt idx="1265">
                  <c:v>0.35166666666666668</c:v>
                </c:pt>
                <c:pt idx="1266">
                  <c:v>0.35194444444444445</c:v>
                </c:pt>
                <c:pt idx="1267">
                  <c:v>0.35222222222222221</c:v>
                </c:pt>
                <c:pt idx="1268">
                  <c:v>0.35249999999999998</c:v>
                </c:pt>
                <c:pt idx="1269">
                  <c:v>0.3527777777777778</c:v>
                </c:pt>
                <c:pt idx="1270">
                  <c:v>0.35305555555555557</c:v>
                </c:pt>
                <c:pt idx="1271">
                  <c:v>0.35333333333333333</c:v>
                </c:pt>
                <c:pt idx="1272">
                  <c:v>0.3536111111111111</c:v>
                </c:pt>
                <c:pt idx="1273">
                  <c:v>0.35388888888888886</c:v>
                </c:pt>
                <c:pt idx="1274">
                  <c:v>0.35416666666666669</c:v>
                </c:pt>
                <c:pt idx="1275">
                  <c:v>0.35444444444444445</c:v>
                </c:pt>
                <c:pt idx="1276">
                  <c:v>0.35472222222222222</c:v>
                </c:pt>
                <c:pt idx="1277">
                  <c:v>0.35499999999999998</c:v>
                </c:pt>
                <c:pt idx="1278">
                  <c:v>0.3552777777777778</c:v>
                </c:pt>
                <c:pt idx="1279">
                  <c:v>0.35555555555555557</c:v>
                </c:pt>
                <c:pt idx="1280">
                  <c:v>0.35583333333333333</c:v>
                </c:pt>
                <c:pt idx="1281">
                  <c:v>0.3561111111111111</c:v>
                </c:pt>
                <c:pt idx="1282">
                  <c:v>0.35638888888888887</c:v>
                </c:pt>
                <c:pt idx="1283">
                  <c:v>0.35666666666666669</c:v>
                </c:pt>
                <c:pt idx="1284">
                  <c:v>0.35694444444444445</c:v>
                </c:pt>
                <c:pt idx="1285">
                  <c:v>0.35722222222222222</c:v>
                </c:pt>
                <c:pt idx="1286">
                  <c:v>0.35749999999999998</c:v>
                </c:pt>
                <c:pt idx="1287">
                  <c:v>0.35777777777777775</c:v>
                </c:pt>
                <c:pt idx="1288">
                  <c:v>0.35805555555555557</c:v>
                </c:pt>
                <c:pt idx="1289">
                  <c:v>0.35833333333333334</c:v>
                </c:pt>
                <c:pt idx="1290">
                  <c:v>0.3586111111111111</c:v>
                </c:pt>
                <c:pt idx="1291">
                  <c:v>0.35888888888888887</c:v>
                </c:pt>
                <c:pt idx="1292">
                  <c:v>0.35916666666666669</c:v>
                </c:pt>
                <c:pt idx="1293">
                  <c:v>0.35944444444444446</c:v>
                </c:pt>
                <c:pt idx="1294">
                  <c:v>0.35972222222222222</c:v>
                </c:pt>
                <c:pt idx="1295">
                  <c:v>0.36</c:v>
                </c:pt>
                <c:pt idx="1296">
                  <c:v>0.36027777777777775</c:v>
                </c:pt>
                <c:pt idx="1297">
                  <c:v>0.36055555555555557</c:v>
                </c:pt>
                <c:pt idx="1298">
                  <c:v>0.36083333333333334</c:v>
                </c:pt>
                <c:pt idx="1299">
                  <c:v>0.3611111111111111</c:v>
                </c:pt>
                <c:pt idx="1300">
                  <c:v>0.36138888888888887</c:v>
                </c:pt>
                <c:pt idx="1301">
                  <c:v>0.36166666666666669</c:v>
                </c:pt>
                <c:pt idx="1302">
                  <c:v>0.36194444444444446</c:v>
                </c:pt>
                <c:pt idx="1303">
                  <c:v>0.36222222222222222</c:v>
                </c:pt>
                <c:pt idx="1304">
                  <c:v>0.36249999999999999</c:v>
                </c:pt>
                <c:pt idx="1305">
                  <c:v>0.36277777777777775</c:v>
                </c:pt>
                <c:pt idx="1306">
                  <c:v>0.36305555555555558</c:v>
                </c:pt>
                <c:pt idx="1307">
                  <c:v>0.36333333333333334</c:v>
                </c:pt>
                <c:pt idx="1308">
                  <c:v>0.36361111111111111</c:v>
                </c:pt>
                <c:pt idx="1309">
                  <c:v>0.36388888888888887</c:v>
                </c:pt>
                <c:pt idx="1310">
                  <c:v>0.36416666666666669</c:v>
                </c:pt>
                <c:pt idx="1311">
                  <c:v>0.36444444444444446</c:v>
                </c:pt>
                <c:pt idx="1312">
                  <c:v>0.36472222222222223</c:v>
                </c:pt>
                <c:pt idx="1313">
                  <c:v>0.36499999999999999</c:v>
                </c:pt>
                <c:pt idx="1314">
                  <c:v>0.36527777777777776</c:v>
                </c:pt>
                <c:pt idx="1315">
                  <c:v>0.36555555555555558</c:v>
                </c:pt>
                <c:pt idx="1316">
                  <c:v>0.36583333333333334</c:v>
                </c:pt>
                <c:pt idx="1317">
                  <c:v>0.36611111111111111</c:v>
                </c:pt>
                <c:pt idx="1318">
                  <c:v>0.36638888888888888</c:v>
                </c:pt>
                <c:pt idx="1319">
                  <c:v>0.36666666666666664</c:v>
                </c:pt>
                <c:pt idx="1320">
                  <c:v>0.36694444444444446</c:v>
                </c:pt>
                <c:pt idx="1321">
                  <c:v>0.36722222222222223</c:v>
                </c:pt>
                <c:pt idx="1322">
                  <c:v>0.36749999999999999</c:v>
                </c:pt>
                <c:pt idx="1323">
                  <c:v>0.36777777777777776</c:v>
                </c:pt>
                <c:pt idx="1324">
                  <c:v>0.36805555555555558</c:v>
                </c:pt>
                <c:pt idx="1325">
                  <c:v>0.36833333333333335</c:v>
                </c:pt>
                <c:pt idx="1326">
                  <c:v>0.36861111111111111</c:v>
                </c:pt>
                <c:pt idx="1327">
                  <c:v>0.36888888888888888</c:v>
                </c:pt>
                <c:pt idx="1328">
                  <c:v>0.36916666666666664</c:v>
                </c:pt>
                <c:pt idx="1329">
                  <c:v>0.36944444444444446</c:v>
                </c:pt>
                <c:pt idx="1330">
                  <c:v>0.36972222222222223</c:v>
                </c:pt>
                <c:pt idx="1331">
                  <c:v>0.37</c:v>
                </c:pt>
                <c:pt idx="1332">
                  <c:v>0.37027777777777776</c:v>
                </c:pt>
                <c:pt idx="1333">
                  <c:v>0.37055555555555558</c:v>
                </c:pt>
                <c:pt idx="1334">
                  <c:v>0.37083333333333335</c:v>
                </c:pt>
                <c:pt idx="1335">
                  <c:v>0.37111111111111111</c:v>
                </c:pt>
                <c:pt idx="1336">
                  <c:v>0.37138888888888888</c:v>
                </c:pt>
                <c:pt idx="1337">
                  <c:v>0.37166666666666665</c:v>
                </c:pt>
                <c:pt idx="1338">
                  <c:v>0.37194444444444447</c:v>
                </c:pt>
                <c:pt idx="1339">
                  <c:v>0.37222222222222223</c:v>
                </c:pt>
                <c:pt idx="1340">
                  <c:v>0.3725</c:v>
                </c:pt>
                <c:pt idx="1341">
                  <c:v>0.37277777777777776</c:v>
                </c:pt>
                <c:pt idx="1342">
                  <c:v>0.37305555555555553</c:v>
                </c:pt>
                <c:pt idx="1343">
                  <c:v>0.37333333333333335</c:v>
                </c:pt>
                <c:pt idx="1344">
                  <c:v>0.37361111111111112</c:v>
                </c:pt>
                <c:pt idx="1345">
                  <c:v>0.37388888888888888</c:v>
                </c:pt>
                <c:pt idx="1346">
                  <c:v>0.37416666666666665</c:v>
                </c:pt>
                <c:pt idx="1347">
                  <c:v>0.37444444444444447</c:v>
                </c:pt>
                <c:pt idx="1348">
                  <c:v>0.37472222222222223</c:v>
                </c:pt>
                <c:pt idx="1349">
                  <c:v>0.375</c:v>
                </c:pt>
                <c:pt idx="1350">
                  <c:v>0.37527777777777777</c:v>
                </c:pt>
                <c:pt idx="1351">
                  <c:v>0.37555555555555553</c:v>
                </c:pt>
                <c:pt idx="1352">
                  <c:v>0.37583333333333335</c:v>
                </c:pt>
                <c:pt idx="1353">
                  <c:v>0.37611111111111112</c:v>
                </c:pt>
                <c:pt idx="1354">
                  <c:v>0.37638888888888888</c:v>
                </c:pt>
                <c:pt idx="1355">
                  <c:v>0.37666666666666665</c:v>
                </c:pt>
                <c:pt idx="1356">
                  <c:v>0.37694444444444447</c:v>
                </c:pt>
                <c:pt idx="1357">
                  <c:v>0.37722222222222224</c:v>
                </c:pt>
                <c:pt idx="1358">
                  <c:v>0.3775</c:v>
                </c:pt>
                <c:pt idx="1359">
                  <c:v>0.37777777777777777</c:v>
                </c:pt>
                <c:pt idx="1360">
                  <c:v>0.37805555555555553</c:v>
                </c:pt>
                <c:pt idx="1361">
                  <c:v>0.37833333333333335</c:v>
                </c:pt>
                <c:pt idx="1362">
                  <c:v>0.37861111111111112</c:v>
                </c:pt>
                <c:pt idx="1363">
                  <c:v>0.37888888888888889</c:v>
                </c:pt>
                <c:pt idx="1364">
                  <c:v>0.37916666666666665</c:v>
                </c:pt>
                <c:pt idx="1365">
                  <c:v>0.37944444444444442</c:v>
                </c:pt>
                <c:pt idx="1366">
                  <c:v>0.37972222222222224</c:v>
                </c:pt>
                <c:pt idx="1367">
                  <c:v>0.38</c:v>
                </c:pt>
                <c:pt idx="1368">
                  <c:v>0.38027777777777777</c:v>
                </c:pt>
                <c:pt idx="1369">
                  <c:v>0.38055555555555554</c:v>
                </c:pt>
                <c:pt idx="1370">
                  <c:v>0.38083333333333336</c:v>
                </c:pt>
                <c:pt idx="1371">
                  <c:v>0.38111111111111112</c:v>
                </c:pt>
                <c:pt idx="1372">
                  <c:v>0.38138888888888889</c:v>
                </c:pt>
                <c:pt idx="1373">
                  <c:v>0.38166666666666665</c:v>
                </c:pt>
                <c:pt idx="1374">
                  <c:v>0.38194444444444442</c:v>
                </c:pt>
                <c:pt idx="1375">
                  <c:v>0.38222222222222224</c:v>
                </c:pt>
                <c:pt idx="1376">
                  <c:v>0.38250000000000001</c:v>
                </c:pt>
                <c:pt idx="1377">
                  <c:v>0.38277777777777777</c:v>
                </c:pt>
                <c:pt idx="1378">
                  <c:v>0.38305555555555554</c:v>
                </c:pt>
                <c:pt idx="1379">
                  <c:v>0.38333333333333336</c:v>
                </c:pt>
                <c:pt idx="1380">
                  <c:v>0.38361111111111112</c:v>
                </c:pt>
                <c:pt idx="1381">
                  <c:v>0.38388888888888889</c:v>
                </c:pt>
                <c:pt idx="1382">
                  <c:v>0.38416666666666666</c:v>
                </c:pt>
                <c:pt idx="1383">
                  <c:v>0.38444444444444442</c:v>
                </c:pt>
                <c:pt idx="1384">
                  <c:v>0.38472222222222224</c:v>
                </c:pt>
                <c:pt idx="1385">
                  <c:v>0.38500000000000001</c:v>
                </c:pt>
                <c:pt idx="1386">
                  <c:v>0.38527777777777777</c:v>
                </c:pt>
                <c:pt idx="1387">
                  <c:v>0.38555555555555554</c:v>
                </c:pt>
                <c:pt idx="1388">
                  <c:v>0.38583333333333331</c:v>
                </c:pt>
                <c:pt idx="1389">
                  <c:v>0.38611111111111113</c:v>
                </c:pt>
                <c:pt idx="1390">
                  <c:v>0.38638888888888889</c:v>
                </c:pt>
                <c:pt idx="1391">
                  <c:v>0.38666666666666666</c:v>
                </c:pt>
                <c:pt idx="1392">
                  <c:v>0.38694444444444442</c:v>
                </c:pt>
                <c:pt idx="1393">
                  <c:v>0.38722222222222225</c:v>
                </c:pt>
                <c:pt idx="1394">
                  <c:v>0.38750000000000001</c:v>
                </c:pt>
                <c:pt idx="1395">
                  <c:v>0.38777777777777778</c:v>
                </c:pt>
                <c:pt idx="1396">
                  <c:v>0.38805555555555554</c:v>
                </c:pt>
                <c:pt idx="1397">
                  <c:v>0.38833333333333331</c:v>
                </c:pt>
                <c:pt idx="1398">
                  <c:v>0.38861111111111113</c:v>
                </c:pt>
                <c:pt idx="1399">
                  <c:v>0.3888888888888889</c:v>
                </c:pt>
                <c:pt idx="1400">
                  <c:v>0.38916666666666666</c:v>
                </c:pt>
                <c:pt idx="1401">
                  <c:v>0.38944444444444443</c:v>
                </c:pt>
                <c:pt idx="1402">
                  <c:v>0.38972222222222225</c:v>
                </c:pt>
                <c:pt idx="1403">
                  <c:v>0.39</c:v>
                </c:pt>
                <c:pt idx="1404">
                  <c:v>0.39027777777777778</c:v>
                </c:pt>
                <c:pt idx="1405">
                  <c:v>0.39055555555555554</c:v>
                </c:pt>
                <c:pt idx="1406">
                  <c:v>0.39083333333333331</c:v>
                </c:pt>
                <c:pt idx="1407">
                  <c:v>0.39111111111111113</c:v>
                </c:pt>
                <c:pt idx="1408">
                  <c:v>0.3913888888888889</c:v>
                </c:pt>
                <c:pt idx="1409">
                  <c:v>0.39166666666666666</c:v>
                </c:pt>
                <c:pt idx="1410">
                  <c:v>0.39194444444444443</c:v>
                </c:pt>
                <c:pt idx="1411">
                  <c:v>0.39222222222222225</c:v>
                </c:pt>
                <c:pt idx="1412">
                  <c:v>0.39250000000000002</c:v>
                </c:pt>
                <c:pt idx="1413">
                  <c:v>0.39277777777777778</c:v>
                </c:pt>
                <c:pt idx="1414">
                  <c:v>0.39305555555555555</c:v>
                </c:pt>
                <c:pt idx="1415">
                  <c:v>0.39333333333333331</c:v>
                </c:pt>
                <c:pt idx="1416">
                  <c:v>0.39361111111111113</c:v>
                </c:pt>
                <c:pt idx="1417">
                  <c:v>0.3938888888888889</c:v>
                </c:pt>
                <c:pt idx="1418">
                  <c:v>0.39416666666666667</c:v>
                </c:pt>
                <c:pt idx="1419">
                  <c:v>0.39444444444444443</c:v>
                </c:pt>
                <c:pt idx="1420">
                  <c:v>0.3947222222222222</c:v>
                </c:pt>
                <c:pt idx="1421">
                  <c:v>0.39500000000000002</c:v>
                </c:pt>
                <c:pt idx="1422">
                  <c:v>0.39527777777777778</c:v>
                </c:pt>
                <c:pt idx="1423">
                  <c:v>0.39555555555555555</c:v>
                </c:pt>
                <c:pt idx="1424">
                  <c:v>0.39583333333333331</c:v>
                </c:pt>
                <c:pt idx="1425">
                  <c:v>0.39611111111111114</c:v>
                </c:pt>
                <c:pt idx="1426">
                  <c:v>0.3963888888888889</c:v>
                </c:pt>
                <c:pt idx="1427">
                  <c:v>0.39666666666666667</c:v>
                </c:pt>
                <c:pt idx="1428">
                  <c:v>0.39694444444444443</c:v>
                </c:pt>
                <c:pt idx="1429">
                  <c:v>0.3972222222222222</c:v>
                </c:pt>
                <c:pt idx="1430">
                  <c:v>0.39750000000000002</c:v>
                </c:pt>
                <c:pt idx="1431">
                  <c:v>0.39777777777777779</c:v>
                </c:pt>
                <c:pt idx="1432">
                  <c:v>0.39805555555555555</c:v>
                </c:pt>
                <c:pt idx="1433">
                  <c:v>0.39833333333333332</c:v>
                </c:pt>
                <c:pt idx="1434">
                  <c:v>0.39861111111111114</c:v>
                </c:pt>
                <c:pt idx="1435">
                  <c:v>0.3988888888888889</c:v>
                </c:pt>
                <c:pt idx="1436">
                  <c:v>0.39916666666666667</c:v>
                </c:pt>
                <c:pt idx="1437">
                  <c:v>0.39944444444444444</c:v>
                </c:pt>
                <c:pt idx="1438">
                  <c:v>0.3997222222222222</c:v>
                </c:pt>
                <c:pt idx="1439">
                  <c:v>0.4</c:v>
                </c:pt>
                <c:pt idx="1440">
                  <c:v>0.40027777777777779</c:v>
                </c:pt>
                <c:pt idx="1441">
                  <c:v>0.40055555555555555</c:v>
                </c:pt>
                <c:pt idx="1442">
                  <c:v>0.40083333333333332</c:v>
                </c:pt>
                <c:pt idx="1443">
                  <c:v>0.40111111111111108</c:v>
                </c:pt>
                <c:pt idx="1444">
                  <c:v>0.40138888888888891</c:v>
                </c:pt>
                <c:pt idx="1445">
                  <c:v>0.40166666666666667</c:v>
                </c:pt>
                <c:pt idx="1446">
                  <c:v>0.40194444444444444</c:v>
                </c:pt>
                <c:pt idx="1447">
                  <c:v>0.4022222222222222</c:v>
                </c:pt>
                <c:pt idx="1448">
                  <c:v>0.40250000000000002</c:v>
                </c:pt>
                <c:pt idx="1449">
                  <c:v>0.40277777777777779</c:v>
                </c:pt>
                <c:pt idx="1450">
                  <c:v>0.40305555555555556</c:v>
                </c:pt>
                <c:pt idx="1451">
                  <c:v>0.40333333333333332</c:v>
                </c:pt>
                <c:pt idx="1452">
                  <c:v>0.40361111111111109</c:v>
                </c:pt>
                <c:pt idx="1453">
                  <c:v>0.40388888888888891</c:v>
                </c:pt>
                <c:pt idx="1454">
                  <c:v>0.40416666666666667</c:v>
                </c:pt>
                <c:pt idx="1455">
                  <c:v>0.40444444444444444</c:v>
                </c:pt>
                <c:pt idx="1456">
                  <c:v>0.40472222222222221</c:v>
                </c:pt>
                <c:pt idx="1457">
                  <c:v>0.40500000000000003</c:v>
                </c:pt>
                <c:pt idx="1458">
                  <c:v>0.40527777777777779</c:v>
                </c:pt>
                <c:pt idx="1459">
                  <c:v>0.40555555555555556</c:v>
                </c:pt>
                <c:pt idx="1460">
                  <c:v>0.40583333333333332</c:v>
                </c:pt>
                <c:pt idx="1461">
                  <c:v>0.40611111111111109</c:v>
                </c:pt>
                <c:pt idx="1462">
                  <c:v>0.40638888888888891</c:v>
                </c:pt>
                <c:pt idx="1463">
                  <c:v>0.40666666666666668</c:v>
                </c:pt>
                <c:pt idx="1464">
                  <c:v>0.40694444444444444</c:v>
                </c:pt>
                <c:pt idx="1465">
                  <c:v>0.40722222222222221</c:v>
                </c:pt>
                <c:pt idx="1466">
                  <c:v>0.40749999999999997</c:v>
                </c:pt>
                <c:pt idx="1467">
                  <c:v>0.40777777777777779</c:v>
                </c:pt>
                <c:pt idx="1468">
                  <c:v>0.40805555555555556</c:v>
                </c:pt>
                <c:pt idx="1469">
                  <c:v>0.40833333333333333</c:v>
                </c:pt>
                <c:pt idx="1470">
                  <c:v>0.40861111111111109</c:v>
                </c:pt>
                <c:pt idx="1471">
                  <c:v>0.40888888888888891</c:v>
                </c:pt>
                <c:pt idx="1472">
                  <c:v>0.40916666666666668</c:v>
                </c:pt>
                <c:pt idx="1473">
                  <c:v>0.40944444444444444</c:v>
                </c:pt>
                <c:pt idx="1474">
                  <c:v>0.40972222222222221</c:v>
                </c:pt>
                <c:pt idx="1475">
                  <c:v>0.41</c:v>
                </c:pt>
                <c:pt idx="1476">
                  <c:v>0.4102777777777778</c:v>
                </c:pt>
                <c:pt idx="1477">
                  <c:v>0.41055555555555556</c:v>
                </c:pt>
                <c:pt idx="1478">
                  <c:v>0.41083333333333333</c:v>
                </c:pt>
                <c:pt idx="1479">
                  <c:v>0.41111111111111109</c:v>
                </c:pt>
                <c:pt idx="1480">
                  <c:v>0.41138888888888892</c:v>
                </c:pt>
                <c:pt idx="1481">
                  <c:v>0.41166666666666668</c:v>
                </c:pt>
                <c:pt idx="1482">
                  <c:v>0.41194444444444445</c:v>
                </c:pt>
                <c:pt idx="1483">
                  <c:v>0.41222222222222221</c:v>
                </c:pt>
                <c:pt idx="1484">
                  <c:v>0.41249999999999998</c:v>
                </c:pt>
                <c:pt idx="1485">
                  <c:v>0.4127777777777778</c:v>
                </c:pt>
                <c:pt idx="1486">
                  <c:v>0.41305555555555556</c:v>
                </c:pt>
                <c:pt idx="1487">
                  <c:v>0.41333333333333333</c:v>
                </c:pt>
                <c:pt idx="1488">
                  <c:v>0.4136111111111111</c:v>
                </c:pt>
                <c:pt idx="1489">
                  <c:v>0.41388888888888886</c:v>
                </c:pt>
                <c:pt idx="1490">
                  <c:v>0.41416666666666668</c:v>
                </c:pt>
                <c:pt idx="1491">
                  <c:v>0.41444444444444445</c:v>
                </c:pt>
                <c:pt idx="1492">
                  <c:v>0.41472222222222221</c:v>
                </c:pt>
                <c:pt idx="1493">
                  <c:v>0.41499999999999998</c:v>
                </c:pt>
                <c:pt idx="1494">
                  <c:v>0.4152777777777778</c:v>
                </c:pt>
                <c:pt idx="1495">
                  <c:v>0.41555555555555557</c:v>
                </c:pt>
                <c:pt idx="1496">
                  <c:v>0.41583333333333333</c:v>
                </c:pt>
                <c:pt idx="1497">
                  <c:v>0.4161111111111111</c:v>
                </c:pt>
                <c:pt idx="1498">
                  <c:v>0.41638888888888886</c:v>
                </c:pt>
                <c:pt idx="1499">
                  <c:v>0.41666666666666669</c:v>
                </c:pt>
                <c:pt idx="1500">
                  <c:v>0.41694444444444445</c:v>
                </c:pt>
                <c:pt idx="1501">
                  <c:v>0.41722222222222222</c:v>
                </c:pt>
                <c:pt idx="1502">
                  <c:v>0.41749999999999998</c:v>
                </c:pt>
                <c:pt idx="1503">
                  <c:v>0.4177777777777778</c:v>
                </c:pt>
                <c:pt idx="1504">
                  <c:v>0.41805555555555557</c:v>
                </c:pt>
                <c:pt idx="1505">
                  <c:v>0.41833333333333333</c:v>
                </c:pt>
                <c:pt idx="1506">
                  <c:v>0.4186111111111111</c:v>
                </c:pt>
                <c:pt idx="1507">
                  <c:v>0.41888888888888887</c:v>
                </c:pt>
                <c:pt idx="1508">
                  <c:v>0.41916666666666669</c:v>
                </c:pt>
                <c:pt idx="1509">
                  <c:v>0.41944444444444445</c:v>
                </c:pt>
                <c:pt idx="1510">
                  <c:v>0.41972222222222222</c:v>
                </c:pt>
                <c:pt idx="1511">
                  <c:v>0.42</c:v>
                </c:pt>
                <c:pt idx="1512">
                  <c:v>0.42027777777777775</c:v>
                </c:pt>
                <c:pt idx="1513">
                  <c:v>0.42055555555555557</c:v>
                </c:pt>
                <c:pt idx="1514">
                  <c:v>0.42083333333333334</c:v>
                </c:pt>
                <c:pt idx="1515">
                  <c:v>0.4211111111111111</c:v>
                </c:pt>
                <c:pt idx="1516">
                  <c:v>0.42138888888888887</c:v>
                </c:pt>
                <c:pt idx="1517">
                  <c:v>0.42166666666666669</c:v>
                </c:pt>
                <c:pt idx="1518">
                  <c:v>0.42194444444444446</c:v>
                </c:pt>
                <c:pt idx="1519">
                  <c:v>0.42222222222222222</c:v>
                </c:pt>
                <c:pt idx="1520">
                  <c:v>0.42249999999999999</c:v>
                </c:pt>
                <c:pt idx="1521">
                  <c:v>0.42277777777777775</c:v>
                </c:pt>
                <c:pt idx="1522">
                  <c:v>0.42305555555555557</c:v>
                </c:pt>
                <c:pt idx="1523">
                  <c:v>0.42333333333333334</c:v>
                </c:pt>
                <c:pt idx="1524">
                  <c:v>0.4236111111111111</c:v>
                </c:pt>
                <c:pt idx="1525">
                  <c:v>0.42388888888888887</c:v>
                </c:pt>
                <c:pt idx="1526">
                  <c:v>0.42416666666666669</c:v>
                </c:pt>
                <c:pt idx="1527">
                  <c:v>0.42444444444444446</c:v>
                </c:pt>
                <c:pt idx="1528">
                  <c:v>0.42472222222222222</c:v>
                </c:pt>
                <c:pt idx="1529">
                  <c:v>0.42499999999999999</c:v>
                </c:pt>
                <c:pt idx="1530">
                  <c:v>0.42527777777777775</c:v>
                </c:pt>
                <c:pt idx="1531">
                  <c:v>0.42555555555555558</c:v>
                </c:pt>
                <c:pt idx="1532">
                  <c:v>0.42583333333333334</c:v>
                </c:pt>
                <c:pt idx="1533">
                  <c:v>0.42611111111111111</c:v>
                </c:pt>
                <c:pt idx="1534">
                  <c:v>0.42638888888888887</c:v>
                </c:pt>
                <c:pt idx="1535">
                  <c:v>0.42666666666666669</c:v>
                </c:pt>
                <c:pt idx="1536">
                  <c:v>0.42694444444444446</c:v>
                </c:pt>
                <c:pt idx="1537">
                  <c:v>0.42722222222222223</c:v>
                </c:pt>
                <c:pt idx="1538">
                  <c:v>0.42749999999999999</c:v>
                </c:pt>
                <c:pt idx="1539">
                  <c:v>0.42777777777777776</c:v>
                </c:pt>
                <c:pt idx="1540">
                  <c:v>0.42805555555555558</c:v>
                </c:pt>
                <c:pt idx="1541">
                  <c:v>0.42833333333333334</c:v>
                </c:pt>
                <c:pt idx="1542">
                  <c:v>0.42861111111111111</c:v>
                </c:pt>
                <c:pt idx="1543">
                  <c:v>0.42888888888888888</c:v>
                </c:pt>
                <c:pt idx="1544">
                  <c:v>0.42916666666666664</c:v>
                </c:pt>
                <c:pt idx="1545">
                  <c:v>0.42944444444444446</c:v>
                </c:pt>
                <c:pt idx="1546">
                  <c:v>0.42972222222222223</c:v>
                </c:pt>
                <c:pt idx="1547">
                  <c:v>0.43</c:v>
                </c:pt>
                <c:pt idx="1548">
                  <c:v>0.43027777777777776</c:v>
                </c:pt>
                <c:pt idx="1549">
                  <c:v>0.43055555555555558</c:v>
                </c:pt>
                <c:pt idx="1550">
                  <c:v>0.43083333333333335</c:v>
                </c:pt>
                <c:pt idx="1551">
                  <c:v>0.43111111111111111</c:v>
                </c:pt>
                <c:pt idx="1552">
                  <c:v>0.43138888888888888</c:v>
                </c:pt>
                <c:pt idx="1553">
                  <c:v>0.43166666666666664</c:v>
                </c:pt>
                <c:pt idx="1554">
                  <c:v>0.43194444444444446</c:v>
                </c:pt>
                <c:pt idx="1555">
                  <c:v>0.43222222222222223</c:v>
                </c:pt>
                <c:pt idx="1556">
                  <c:v>0.4325</c:v>
                </c:pt>
                <c:pt idx="1557">
                  <c:v>0.43277777777777776</c:v>
                </c:pt>
                <c:pt idx="1558">
                  <c:v>0.43305555555555558</c:v>
                </c:pt>
                <c:pt idx="1559">
                  <c:v>0.43333333333333335</c:v>
                </c:pt>
                <c:pt idx="1560">
                  <c:v>0.43361111111111111</c:v>
                </c:pt>
                <c:pt idx="1561">
                  <c:v>0.43388888888888888</c:v>
                </c:pt>
                <c:pt idx="1562">
                  <c:v>0.43416666666666665</c:v>
                </c:pt>
                <c:pt idx="1563">
                  <c:v>0.43444444444444447</c:v>
                </c:pt>
                <c:pt idx="1564">
                  <c:v>0.43472222222222223</c:v>
                </c:pt>
                <c:pt idx="1565">
                  <c:v>0.435</c:v>
                </c:pt>
                <c:pt idx="1566">
                  <c:v>0.43527777777777776</c:v>
                </c:pt>
                <c:pt idx="1567">
                  <c:v>0.43555555555555553</c:v>
                </c:pt>
                <c:pt idx="1568">
                  <c:v>0.43583333333333335</c:v>
                </c:pt>
                <c:pt idx="1569">
                  <c:v>0.43611111111111112</c:v>
                </c:pt>
                <c:pt idx="1570">
                  <c:v>0.43638888888888888</c:v>
                </c:pt>
                <c:pt idx="1571">
                  <c:v>0.43666666666666665</c:v>
                </c:pt>
                <c:pt idx="1572">
                  <c:v>0.43694444444444447</c:v>
                </c:pt>
                <c:pt idx="1573">
                  <c:v>0.43722222222222223</c:v>
                </c:pt>
                <c:pt idx="1574">
                  <c:v>0.4375</c:v>
                </c:pt>
                <c:pt idx="1575">
                  <c:v>0.43777777777777777</c:v>
                </c:pt>
                <c:pt idx="1576">
                  <c:v>0.43805555555555553</c:v>
                </c:pt>
                <c:pt idx="1577">
                  <c:v>0.43833333333333335</c:v>
                </c:pt>
                <c:pt idx="1578">
                  <c:v>0.43861111111111112</c:v>
                </c:pt>
                <c:pt idx="1579">
                  <c:v>0.43888888888888888</c:v>
                </c:pt>
                <c:pt idx="1580">
                  <c:v>0.43916666666666665</c:v>
                </c:pt>
                <c:pt idx="1581">
                  <c:v>0.43944444444444447</c:v>
                </c:pt>
                <c:pt idx="1582">
                  <c:v>0.43972222222222224</c:v>
                </c:pt>
                <c:pt idx="1583">
                  <c:v>0.44</c:v>
                </c:pt>
                <c:pt idx="1584">
                  <c:v>0.44027777777777777</c:v>
                </c:pt>
                <c:pt idx="1585">
                  <c:v>0.44055555555555553</c:v>
                </c:pt>
                <c:pt idx="1586">
                  <c:v>0.44083333333333335</c:v>
                </c:pt>
                <c:pt idx="1587">
                  <c:v>0.44111111111111112</c:v>
                </c:pt>
                <c:pt idx="1588">
                  <c:v>0.44138888888888889</c:v>
                </c:pt>
                <c:pt idx="1589">
                  <c:v>0.44166666666666665</c:v>
                </c:pt>
                <c:pt idx="1590">
                  <c:v>0.44194444444444442</c:v>
                </c:pt>
                <c:pt idx="1591">
                  <c:v>0.44222222222222224</c:v>
                </c:pt>
                <c:pt idx="1592">
                  <c:v>0.4425</c:v>
                </c:pt>
                <c:pt idx="1593">
                  <c:v>0.44277777777777777</c:v>
                </c:pt>
                <c:pt idx="1594">
                  <c:v>0.44305555555555554</c:v>
                </c:pt>
                <c:pt idx="1595">
                  <c:v>0.44333333333333336</c:v>
                </c:pt>
                <c:pt idx="1596">
                  <c:v>0.44361111111111112</c:v>
                </c:pt>
                <c:pt idx="1597">
                  <c:v>0.44388888888888889</c:v>
                </c:pt>
                <c:pt idx="1598">
                  <c:v>0.44416666666666665</c:v>
                </c:pt>
                <c:pt idx="1599">
                  <c:v>0.44444444444444442</c:v>
                </c:pt>
                <c:pt idx="1600">
                  <c:v>0.44472222222222224</c:v>
                </c:pt>
                <c:pt idx="1601">
                  <c:v>0.44500000000000001</c:v>
                </c:pt>
                <c:pt idx="1602">
                  <c:v>0.44527777777777777</c:v>
                </c:pt>
                <c:pt idx="1603">
                  <c:v>0.44555555555555554</c:v>
                </c:pt>
                <c:pt idx="1604">
                  <c:v>0.44583333333333336</c:v>
                </c:pt>
                <c:pt idx="1605">
                  <c:v>0.44611111111111112</c:v>
                </c:pt>
                <c:pt idx="1606">
                  <c:v>0.44638888888888889</c:v>
                </c:pt>
                <c:pt idx="1607">
                  <c:v>0.44666666666666666</c:v>
                </c:pt>
                <c:pt idx="1608">
                  <c:v>0.44694444444444442</c:v>
                </c:pt>
                <c:pt idx="1609">
                  <c:v>0.44722222222222224</c:v>
                </c:pt>
                <c:pt idx="1610">
                  <c:v>0.44750000000000001</c:v>
                </c:pt>
                <c:pt idx="1611">
                  <c:v>0.44777777777777777</c:v>
                </c:pt>
                <c:pt idx="1612">
                  <c:v>0.44805555555555554</c:v>
                </c:pt>
                <c:pt idx="1613">
                  <c:v>0.44833333333333331</c:v>
                </c:pt>
                <c:pt idx="1614">
                  <c:v>0.44861111111111113</c:v>
                </c:pt>
                <c:pt idx="1615">
                  <c:v>0.44888888888888889</c:v>
                </c:pt>
                <c:pt idx="1616">
                  <c:v>0.44916666666666666</c:v>
                </c:pt>
                <c:pt idx="1617">
                  <c:v>0.44944444444444442</c:v>
                </c:pt>
                <c:pt idx="1618">
                  <c:v>0.44972222222222225</c:v>
                </c:pt>
                <c:pt idx="1619">
                  <c:v>0.45</c:v>
                </c:pt>
                <c:pt idx="1620">
                  <c:v>0.45027777777777778</c:v>
                </c:pt>
                <c:pt idx="1621">
                  <c:v>0.45055555555555554</c:v>
                </c:pt>
                <c:pt idx="1622">
                  <c:v>0.45083333333333331</c:v>
                </c:pt>
                <c:pt idx="1623">
                  <c:v>0.45111111111111113</c:v>
                </c:pt>
                <c:pt idx="1624">
                  <c:v>0.4513888888888889</c:v>
                </c:pt>
                <c:pt idx="1625">
                  <c:v>0.45166666666666666</c:v>
                </c:pt>
                <c:pt idx="1626">
                  <c:v>0.45194444444444443</c:v>
                </c:pt>
                <c:pt idx="1627">
                  <c:v>0.45222222222222225</c:v>
                </c:pt>
                <c:pt idx="1628">
                  <c:v>0.45250000000000001</c:v>
                </c:pt>
                <c:pt idx="1629">
                  <c:v>0.45277777777777778</c:v>
                </c:pt>
                <c:pt idx="1630">
                  <c:v>0.45305555555555554</c:v>
                </c:pt>
                <c:pt idx="1631">
                  <c:v>0.45333333333333331</c:v>
                </c:pt>
                <c:pt idx="1632">
                  <c:v>0.45361111111111113</c:v>
                </c:pt>
                <c:pt idx="1633">
                  <c:v>0.4538888888888889</c:v>
                </c:pt>
                <c:pt idx="1634">
                  <c:v>0.45416666666666666</c:v>
                </c:pt>
                <c:pt idx="1635">
                  <c:v>0.45444444444444443</c:v>
                </c:pt>
                <c:pt idx="1636">
                  <c:v>0.45472222222222225</c:v>
                </c:pt>
                <c:pt idx="1637">
                  <c:v>0.45500000000000002</c:v>
                </c:pt>
                <c:pt idx="1638">
                  <c:v>0.45527777777777778</c:v>
                </c:pt>
                <c:pt idx="1639">
                  <c:v>0.45555555555555555</c:v>
                </c:pt>
                <c:pt idx="1640">
                  <c:v>0.45583333333333331</c:v>
                </c:pt>
                <c:pt idx="1641">
                  <c:v>0.45611111111111113</c:v>
                </c:pt>
                <c:pt idx="1642">
                  <c:v>0.4563888888888889</c:v>
                </c:pt>
                <c:pt idx="1643">
                  <c:v>0.45666666666666667</c:v>
                </c:pt>
                <c:pt idx="1644">
                  <c:v>0.45694444444444443</c:v>
                </c:pt>
                <c:pt idx="1645">
                  <c:v>0.4572222222222222</c:v>
                </c:pt>
                <c:pt idx="1646">
                  <c:v>0.45750000000000002</c:v>
                </c:pt>
                <c:pt idx="1647">
                  <c:v>0.45777777777777778</c:v>
                </c:pt>
                <c:pt idx="1648">
                  <c:v>0.45805555555555555</c:v>
                </c:pt>
                <c:pt idx="1649">
                  <c:v>0.45833333333333331</c:v>
                </c:pt>
                <c:pt idx="1650">
                  <c:v>0.45861111111111114</c:v>
                </c:pt>
                <c:pt idx="1651">
                  <c:v>0.4588888888888889</c:v>
                </c:pt>
                <c:pt idx="1652">
                  <c:v>0.45916666666666667</c:v>
                </c:pt>
                <c:pt idx="1653">
                  <c:v>0.45944444444444443</c:v>
                </c:pt>
                <c:pt idx="1654">
                  <c:v>0.4597222222222222</c:v>
                </c:pt>
                <c:pt idx="1655">
                  <c:v>0.46</c:v>
                </c:pt>
                <c:pt idx="1656">
                  <c:v>0.46027777777777779</c:v>
                </c:pt>
                <c:pt idx="1657">
                  <c:v>0.46055555555555555</c:v>
                </c:pt>
                <c:pt idx="1658">
                  <c:v>0.46083333333333332</c:v>
                </c:pt>
                <c:pt idx="1659">
                  <c:v>0.46111111111111114</c:v>
                </c:pt>
                <c:pt idx="1660">
                  <c:v>0.4613888888888889</c:v>
                </c:pt>
                <c:pt idx="1661">
                  <c:v>0.46166666666666667</c:v>
                </c:pt>
                <c:pt idx="1662">
                  <c:v>0.46194444444444444</c:v>
                </c:pt>
                <c:pt idx="1663">
                  <c:v>0.4622222222222222</c:v>
                </c:pt>
                <c:pt idx="1664">
                  <c:v>0.46250000000000002</c:v>
                </c:pt>
                <c:pt idx="1665">
                  <c:v>0.46277777777777779</c:v>
                </c:pt>
                <c:pt idx="1666">
                  <c:v>0.46305555555555555</c:v>
                </c:pt>
                <c:pt idx="1667">
                  <c:v>0.46333333333333332</c:v>
                </c:pt>
                <c:pt idx="1668">
                  <c:v>0.46361111111111108</c:v>
                </c:pt>
                <c:pt idx="1669">
                  <c:v>0.46388888888888891</c:v>
                </c:pt>
                <c:pt idx="1670">
                  <c:v>0.46416666666666667</c:v>
                </c:pt>
                <c:pt idx="1671">
                  <c:v>0.46444444444444444</c:v>
                </c:pt>
                <c:pt idx="1672">
                  <c:v>0.4647222222222222</c:v>
                </c:pt>
                <c:pt idx="1673">
                  <c:v>0.46500000000000002</c:v>
                </c:pt>
                <c:pt idx="1674">
                  <c:v>0.46527777777777779</c:v>
                </c:pt>
                <c:pt idx="1675">
                  <c:v>0.46555555555555556</c:v>
                </c:pt>
                <c:pt idx="1676">
                  <c:v>0.46583333333333332</c:v>
                </c:pt>
                <c:pt idx="1677">
                  <c:v>0.46611111111111109</c:v>
                </c:pt>
                <c:pt idx="1678">
                  <c:v>0.46638888888888891</c:v>
                </c:pt>
                <c:pt idx="1679">
                  <c:v>0.46666666666666667</c:v>
                </c:pt>
                <c:pt idx="1680">
                  <c:v>0.46694444444444444</c:v>
                </c:pt>
                <c:pt idx="1681">
                  <c:v>0.46722222222222221</c:v>
                </c:pt>
                <c:pt idx="1682">
                  <c:v>0.46750000000000003</c:v>
                </c:pt>
                <c:pt idx="1683">
                  <c:v>0.46777777777777779</c:v>
                </c:pt>
                <c:pt idx="1684">
                  <c:v>0.46805555555555556</c:v>
                </c:pt>
                <c:pt idx="1685">
                  <c:v>0.46833333333333332</c:v>
                </c:pt>
                <c:pt idx="1686">
                  <c:v>0.46861111111111109</c:v>
                </c:pt>
                <c:pt idx="1687">
                  <c:v>0.46888888888888891</c:v>
                </c:pt>
                <c:pt idx="1688">
                  <c:v>0.46916666666666668</c:v>
                </c:pt>
                <c:pt idx="1689">
                  <c:v>0.46944444444444444</c:v>
                </c:pt>
                <c:pt idx="1690">
                  <c:v>0.46972222222222221</c:v>
                </c:pt>
                <c:pt idx="1691">
                  <c:v>0.47</c:v>
                </c:pt>
                <c:pt idx="1692">
                  <c:v>0.47027777777777779</c:v>
                </c:pt>
                <c:pt idx="1693">
                  <c:v>0.47055555555555556</c:v>
                </c:pt>
                <c:pt idx="1694">
                  <c:v>0.47083333333333333</c:v>
                </c:pt>
                <c:pt idx="1695">
                  <c:v>0.47111111111111109</c:v>
                </c:pt>
                <c:pt idx="1696">
                  <c:v>0.47138888888888891</c:v>
                </c:pt>
                <c:pt idx="1697">
                  <c:v>0.47166666666666668</c:v>
                </c:pt>
                <c:pt idx="1698">
                  <c:v>0.47194444444444444</c:v>
                </c:pt>
                <c:pt idx="1699">
                  <c:v>0.47222222222222221</c:v>
                </c:pt>
                <c:pt idx="1700">
                  <c:v>0.47249999999999998</c:v>
                </c:pt>
                <c:pt idx="1701">
                  <c:v>0.4727777777777778</c:v>
                </c:pt>
                <c:pt idx="1702">
                  <c:v>0.47305555555555556</c:v>
                </c:pt>
                <c:pt idx="1703">
                  <c:v>0.47333333333333333</c:v>
                </c:pt>
                <c:pt idx="1704">
                  <c:v>0.47361111111111109</c:v>
                </c:pt>
                <c:pt idx="1705">
                  <c:v>0.47388888888888892</c:v>
                </c:pt>
                <c:pt idx="1706">
                  <c:v>0.47416666666666668</c:v>
                </c:pt>
                <c:pt idx="1707">
                  <c:v>0.47444444444444445</c:v>
                </c:pt>
                <c:pt idx="1708">
                  <c:v>0.47472222222222221</c:v>
                </c:pt>
                <c:pt idx="1709">
                  <c:v>0.47499999999999998</c:v>
                </c:pt>
                <c:pt idx="1710">
                  <c:v>0.4752777777777778</c:v>
                </c:pt>
                <c:pt idx="1711">
                  <c:v>0.47555555555555556</c:v>
                </c:pt>
                <c:pt idx="1712">
                  <c:v>0.47583333333333333</c:v>
                </c:pt>
                <c:pt idx="1713">
                  <c:v>0.4761111111111111</c:v>
                </c:pt>
                <c:pt idx="1714">
                  <c:v>0.47638888888888886</c:v>
                </c:pt>
                <c:pt idx="1715">
                  <c:v>0.47666666666666668</c:v>
                </c:pt>
                <c:pt idx="1716">
                  <c:v>0.47694444444444445</c:v>
                </c:pt>
                <c:pt idx="1717">
                  <c:v>0.47722222222222221</c:v>
                </c:pt>
                <c:pt idx="1718">
                  <c:v>0.47749999999999998</c:v>
                </c:pt>
                <c:pt idx="1719">
                  <c:v>0.4777777777777778</c:v>
                </c:pt>
                <c:pt idx="1720">
                  <c:v>0.47805555555555557</c:v>
                </c:pt>
                <c:pt idx="1721">
                  <c:v>0.47833333333333333</c:v>
                </c:pt>
                <c:pt idx="1722">
                  <c:v>0.4786111111111111</c:v>
                </c:pt>
                <c:pt idx="1723">
                  <c:v>0.47888888888888886</c:v>
                </c:pt>
                <c:pt idx="1724">
                  <c:v>0.47916666666666669</c:v>
                </c:pt>
                <c:pt idx="1725">
                  <c:v>0.47944444444444445</c:v>
                </c:pt>
                <c:pt idx="1726">
                  <c:v>0.47972222222222222</c:v>
                </c:pt>
                <c:pt idx="1727">
                  <c:v>0.48</c:v>
                </c:pt>
                <c:pt idx="1728">
                  <c:v>0.4802777777777778</c:v>
                </c:pt>
                <c:pt idx="1729">
                  <c:v>0.48055555555555557</c:v>
                </c:pt>
                <c:pt idx="1730">
                  <c:v>0.48083333333333333</c:v>
                </c:pt>
                <c:pt idx="1731">
                  <c:v>0.4811111111111111</c:v>
                </c:pt>
                <c:pt idx="1732">
                  <c:v>0.48138888888888887</c:v>
                </c:pt>
                <c:pt idx="1733">
                  <c:v>0.48166666666666669</c:v>
                </c:pt>
                <c:pt idx="1734">
                  <c:v>0.48194444444444445</c:v>
                </c:pt>
                <c:pt idx="1735">
                  <c:v>0.48222222222222222</c:v>
                </c:pt>
                <c:pt idx="1736">
                  <c:v>0.48249999999999998</c:v>
                </c:pt>
                <c:pt idx="1737">
                  <c:v>0.48277777777777775</c:v>
                </c:pt>
                <c:pt idx="1738">
                  <c:v>0.48305555555555557</c:v>
                </c:pt>
                <c:pt idx="1739">
                  <c:v>0.48333333333333334</c:v>
                </c:pt>
                <c:pt idx="1740">
                  <c:v>0.4836111111111111</c:v>
                </c:pt>
                <c:pt idx="1741">
                  <c:v>0.48388888888888887</c:v>
                </c:pt>
                <c:pt idx="1742">
                  <c:v>0.48416666666666669</c:v>
                </c:pt>
                <c:pt idx="1743">
                  <c:v>0.48444444444444446</c:v>
                </c:pt>
                <c:pt idx="1744">
                  <c:v>0.48472222222222222</c:v>
                </c:pt>
                <c:pt idx="1745">
                  <c:v>0.48499999999999999</c:v>
                </c:pt>
                <c:pt idx="1746">
                  <c:v>0.48527777777777775</c:v>
                </c:pt>
                <c:pt idx="1747">
                  <c:v>0.48555555555555557</c:v>
                </c:pt>
                <c:pt idx="1748">
                  <c:v>0.48583333333333334</c:v>
                </c:pt>
                <c:pt idx="1749">
                  <c:v>0.4861111111111111</c:v>
                </c:pt>
                <c:pt idx="1750">
                  <c:v>0.48638888888888887</c:v>
                </c:pt>
                <c:pt idx="1751">
                  <c:v>0.48666666666666669</c:v>
                </c:pt>
                <c:pt idx="1752">
                  <c:v>0.48694444444444446</c:v>
                </c:pt>
                <c:pt idx="1753">
                  <c:v>0.48722222222222222</c:v>
                </c:pt>
                <c:pt idx="1754">
                  <c:v>0.48749999999999999</c:v>
                </c:pt>
                <c:pt idx="1755">
                  <c:v>0.48777777777777775</c:v>
                </c:pt>
                <c:pt idx="1756">
                  <c:v>0.48805555555555558</c:v>
                </c:pt>
                <c:pt idx="1757">
                  <c:v>0.48833333333333334</c:v>
                </c:pt>
                <c:pt idx="1758">
                  <c:v>0.48861111111111111</c:v>
                </c:pt>
                <c:pt idx="1759">
                  <c:v>0.48888888888888887</c:v>
                </c:pt>
                <c:pt idx="1760">
                  <c:v>0.48916666666666669</c:v>
                </c:pt>
                <c:pt idx="1761">
                  <c:v>0.48944444444444446</c:v>
                </c:pt>
                <c:pt idx="1762">
                  <c:v>0.48972222222222223</c:v>
                </c:pt>
                <c:pt idx="1763">
                  <c:v>0.49</c:v>
                </c:pt>
                <c:pt idx="1764">
                  <c:v>0.49027777777777776</c:v>
                </c:pt>
                <c:pt idx="1765">
                  <c:v>0.49055555555555558</c:v>
                </c:pt>
                <c:pt idx="1766">
                  <c:v>0.49083333333333334</c:v>
                </c:pt>
                <c:pt idx="1767">
                  <c:v>0.49111111111111111</c:v>
                </c:pt>
                <c:pt idx="1768">
                  <c:v>0.49138888888888888</c:v>
                </c:pt>
                <c:pt idx="1769">
                  <c:v>0.49166666666666664</c:v>
                </c:pt>
                <c:pt idx="1770">
                  <c:v>0.49194444444444446</c:v>
                </c:pt>
                <c:pt idx="1771">
                  <c:v>0.49222222222222223</c:v>
                </c:pt>
                <c:pt idx="1772">
                  <c:v>0.49249999999999999</c:v>
                </c:pt>
                <c:pt idx="1773">
                  <c:v>0.49277777777777776</c:v>
                </c:pt>
                <c:pt idx="1774">
                  <c:v>0.49305555555555558</c:v>
                </c:pt>
                <c:pt idx="1775">
                  <c:v>0.49333333333333335</c:v>
                </c:pt>
                <c:pt idx="1776">
                  <c:v>0.49361111111111111</c:v>
                </c:pt>
                <c:pt idx="1777">
                  <c:v>0.49388888888888888</c:v>
                </c:pt>
                <c:pt idx="1778">
                  <c:v>0.49416666666666664</c:v>
                </c:pt>
                <c:pt idx="1779">
                  <c:v>0.49444444444444446</c:v>
                </c:pt>
                <c:pt idx="1780">
                  <c:v>0.49472222222222223</c:v>
                </c:pt>
                <c:pt idx="1781">
                  <c:v>0.495</c:v>
                </c:pt>
                <c:pt idx="1782">
                  <c:v>0.49527777777777776</c:v>
                </c:pt>
                <c:pt idx="1783">
                  <c:v>0.49555555555555558</c:v>
                </c:pt>
                <c:pt idx="1784">
                  <c:v>0.49583333333333335</c:v>
                </c:pt>
                <c:pt idx="1785">
                  <c:v>0.49611111111111111</c:v>
                </c:pt>
                <c:pt idx="1786">
                  <c:v>0.49638888888888888</c:v>
                </c:pt>
                <c:pt idx="1787">
                  <c:v>0.49666666666666665</c:v>
                </c:pt>
                <c:pt idx="1788">
                  <c:v>0.49694444444444447</c:v>
                </c:pt>
                <c:pt idx="1789">
                  <c:v>0.49722222222222223</c:v>
                </c:pt>
                <c:pt idx="1790">
                  <c:v>0.4975</c:v>
                </c:pt>
                <c:pt idx="1791">
                  <c:v>0.49777777777777776</c:v>
                </c:pt>
                <c:pt idx="1792">
                  <c:v>0.49805555555555553</c:v>
                </c:pt>
                <c:pt idx="1793">
                  <c:v>0.49833333333333335</c:v>
                </c:pt>
                <c:pt idx="1794">
                  <c:v>0.49861111111111112</c:v>
                </c:pt>
                <c:pt idx="1795">
                  <c:v>0.49888888888888888</c:v>
                </c:pt>
                <c:pt idx="1796">
                  <c:v>0.49916666666666665</c:v>
                </c:pt>
                <c:pt idx="1797">
                  <c:v>0.49944444444444447</c:v>
                </c:pt>
                <c:pt idx="1798">
                  <c:v>0.49972222222222223</c:v>
                </c:pt>
                <c:pt idx="1799">
                  <c:v>0.5</c:v>
                </c:pt>
                <c:pt idx="1800">
                  <c:v>0.50027777777777782</c:v>
                </c:pt>
                <c:pt idx="1801">
                  <c:v>0.50055555555555553</c:v>
                </c:pt>
                <c:pt idx="1802">
                  <c:v>0.50083333333333335</c:v>
                </c:pt>
                <c:pt idx="1803">
                  <c:v>0.50111111111111106</c:v>
                </c:pt>
                <c:pt idx="1804">
                  <c:v>0.50138888888888888</c:v>
                </c:pt>
                <c:pt idx="1805">
                  <c:v>0.50166666666666671</c:v>
                </c:pt>
                <c:pt idx="1806">
                  <c:v>0.50194444444444442</c:v>
                </c:pt>
                <c:pt idx="1807">
                  <c:v>0.50222222222222224</c:v>
                </c:pt>
                <c:pt idx="1808">
                  <c:v>0.50249999999999995</c:v>
                </c:pt>
                <c:pt idx="1809">
                  <c:v>0.50277777777777777</c:v>
                </c:pt>
                <c:pt idx="1810">
                  <c:v>0.50305555555555559</c:v>
                </c:pt>
                <c:pt idx="1811">
                  <c:v>0.5033333333333333</c:v>
                </c:pt>
                <c:pt idx="1812">
                  <c:v>0.50361111111111112</c:v>
                </c:pt>
                <c:pt idx="1813">
                  <c:v>0.50388888888888894</c:v>
                </c:pt>
                <c:pt idx="1814">
                  <c:v>0.50416666666666665</c:v>
                </c:pt>
                <c:pt idx="1815">
                  <c:v>0.50444444444444447</c:v>
                </c:pt>
                <c:pt idx="1816">
                  <c:v>0.50472222222222218</c:v>
                </c:pt>
                <c:pt idx="1817">
                  <c:v>0.505</c:v>
                </c:pt>
                <c:pt idx="1818">
                  <c:v>0.50527777777777783</c:v>
                </c:pt>
                <c:pt idx="1819">
                  <c:v>0.50555555555555554</c:v>
                </c:pt>
                <c:pt idx="1820">
                  <c:v>0.50583333333333336</c:v>
                </c:pt>
                <c:pt idx="1821">
                  <c:v>0.50611111111111107</c:v>
                </c:pt>
                <c:pt idx="1822">
                  <c:v>0.50638888888888889</c:v>
                </c:pt>
                <c:pt idx="1823">
                  <c:v>0.50666666666666671</c:v>
                </c:pt>
                <c:pt idx="1824">
                  <c:v>0.50694444444444442</c:v>
                </c:pt>
                <c:pt idx="1825">
                  <c:v>0.50722222222222224</c:v>
                </c:pt>
                <c:pt idx="1826">
                  <c:v>0.50749999999999995</c:v>
                </c:pt>
                <c:pt idx="1827">
                  <c:v>0.50777777777777777</c:v>
                </c:pt>
                <c:pt idx="1828">
                  <c:v>0.50805555555555559</c:v>
                </c:pt>
                <c:pt idx="1829">
                  <c:v>0.5083333333333333</c:v>
                </c:pt>
                <c:pt idx="1830">
                  <c:v>0.50861111111111112</c:v>
                </c:pt>
                <c:pt idx="1831">
                  <c:v>0.50888888888888884</c:v>
                </c:pt>
                <c:pt idx="1832">
                  <c:v>0.50916666666666666</c:v>
                </c:pt>
                <c:pt idx="1833">
                  <c:v>0.50944444444444448</c:v>
                </c:pt>
                <c:pt idx="1834">
                  <c:v>0.50972222222222219</c:v>
                </c:pt>
                <c:pt idx="1835">
                  <c:v>0.51</c:v>
                </c:pt>
                <c:pt idx="1836">
                  <c:v>0.51027777777777783</c:v>
                </c:pt>
                <c:pt idx="1837">
                  <c:v>0.51055555555555554</c:v>
                </c:pt>
                <c:pt idx="1838">
                  <c:v>0.51083333333333336</c:v>
                </c:pt>
                <c:pt idx="1839">
                  <c:v>0.51111111111111107</c:v>
                </c:pt>
                <c:pt idx="1840">
                  <c:v>0.51138888888888889</c:v>
                </c:pt>
                <c:pt idx="1841">
                  <c:v>0.51166666666666671</c:v>
                </c:pt>
                <c:pt idx="1842">
                  <c:v>0.51194444444444442</c:v>
                </c:pt>
                <c:pt idx="1843">
                  <c:v>0.51222222222222225</c:v>
                </c:pt>
                <c:pt idx="1844">
                  <c:v>0.51249999999999996</c:v>
                </c:pt>
                <c:pt idx="1845">
                  <c:v>0.51277777777777778</c:v>
                </c:pt>
                <c:pt idx="1846">
                  <c:v>0.5130555555555556</c:v>
                </c:pt>
                <c:pt idx="1847">
                  <c:v>0.51333333333333331</c:v>
                </c:pt>
                <c:pt idx="1848">
                  <c:v>0.51361111111111113</c:v>
                </c:pt>
                <c:pt idx="1849">
                  <c:v>0.51388888888888884</c:v>
                </c:pt>
                <c:pt idx="1850">
                  <c:v>0.51416666666666666</c:v>
                </c:pt>
                <c:pt idx="1851">
                  <c:v>0.51444444444444448</c:v>
                </c:pt>
                <c:pt idx="1852">
                  <c:v>0.51472222222222219</c:v>
                </c:pt>
                <c:pt idx="1853">
                  <c:v>0.51500000000000001</c:v>
                </c:pt>
                <c:pt idx="1854">
                  <c:v>0.51527777777777772</c:v>
                </c:pt>
                <c:pt idx="1855">
                  <c:v>0.51555555555555554</c:v>
                </c:pt>
                <c:pt idx="1856">
                  <c:v>0.51583333333333337</c:v>
                </c:pt>
                <c:pt idx="1857">
                  <c:v>0.51611111111111108</c:v>
                </c:pt>
                <c:pt idx="1858">
                  <c:v>0.5163888888888889</c:v>
                </c:pt>
                <c:pt idx="1859">
                  <c:v>0.51666666666666672</c:v>
                </c:pt>
                <c:pt idx="1860">
                  <c:v>0.51694444444444443</c:v>
                </c:pt>
                <c:pt idx="1861">
                  <c:v>0.51722222222222225</c:v>
                </c:pt>
                <c:pt idx="1862">
                  <c:v>0.51749999999999996</c:v>
                </c:pt>
                <c:pt idx="1863">
                  <c:v>0.51777777777777778</c:v>
                </c:pt>
                <c:pt idx="1864">
                  <c:v>0.5180555555555556</c:v>
                </c:pt>
                <c:pt idx="1865">
                  <c:v>0.51833333333333331</c:v>
                </c:pt>
                <c:pt idx="1866">
                  <c:v>0.51861111111111113</c:v>
                </c:pt>
                <c:pt idx="1867">
                  <c:v>0.51888888888888884</c:v>
                </c:pt>
                <c:pt idx="1868">
                  <c:v>0.51916666666666667</c:v>
                </c:pt>
                <c:pt idx="1869">
                  <c:v>0.51944444444444449</c:v>
                </c:pt>
                <c:pt idx="1870">
                  <c:v>0.5197222222222222</c:v>
                </c:pt>
                <c:pt idx="1871">
                  <c:v>0.52</c:v>
                </c:pt>
                <c:pt idx="1872">
                  <c:v>0.52027777777777773</c:v>
                </c:pt>
                <c:pt idx="1873">
                  <c:v>0.52055555555555555</c:v>
                </c:pt>
                <c:pt idx="1874">
                  <c:v>0.52083333333333337</c:v>
                </c:pt>
                <c:pt idx="1875">
                  <c:v>0.52111111111111108</c:v>
                </c:pt>
                <c:pt idx="1876">
                  <c:v>0.5213888888888889</c:v>
                </c:pt>
                <c:pt idx="1877">
                  <c:v>0.52166666666666661</c:v>
                </c:pt>
                <c:pt idx="1878">
                  <c:v>0.52194444444444443</c:v>
                </c:pt>
                <c:pt idx="1879">
                  <c:v>0.52222222222222225</c:v>
                </c:pt>
                <c:pt idx="1880">
                  <c:v>0.52249999999999996</c:v>
                </c:pt>
                <c:pt idx="1881">
                  <c:v>0.52277777777777779</c:v>
                </c:pt>
                <c:pt idx="1882">
                  <c:v>0.52305555555555561</c:v>
                </c:pt>
                <c:pt idx="1883">
                  <c:v>0.52333333333333332</c:v>
                </c:pt>
                <c:pt idx="1884">
                  <c:v>0.52361111111111114</c:v>
                </c:pt>
                <c:pt idx="1885">
                  <c:v>0.52388888888888885</c:v>
                </c:pt>
                <c:pt idx="1886">
                  <c:v>0.52416666666666667</c:v>
                </c:pt>
                <c:pt idx="1887">
                  <c:v>0.52444444444444449</c:v>
                </c:pt>
                <c:pt idx="1888">
                  <c:v>0.5247222222222222</c:v>
                </c:pt>
                <c:pt idx="1889">
                  <c:v>0.52500000000000002</c:v>
                </c:pt>
                <c:pt idx="1890">
                  <c:v>0.52527777777777773</c:v>
                </c:pt>
                <c:pt idx="1891">
                  <c:v>0.52555555555555555</c:v>
                </c:pt>
                <c:pt idx="1892">
                  <c:v>0.52583333333333337</c:v>
                </c:pt>
                <c:pt idx="1893">
                  <c:v>0.52611111111111108</c:v>
                </c:pt>
                <c:pt idx="1894">
                  <c:v>0.52638888888888891</c:v>
                </c:pt>
                <c:pt idx="1895">
                  <c:v>0.52666666666666662</c:v>
                </c:pt>
                <c:pt idx="1896">
                  <c:v>0.52694444444444444</c:v>
                </c:pt>
                <c:pt idx="1897">
                  <c:v>0.52722222222222226</c:v>
                </c:pt>
                <c:pt idx="1898">
                  <c:v>0.52749999999999997</c:v>
                </c:pt>
                <c:pt idx="1899">
                  <c:v>0.52777777777777779</c:v>
                </c:pt>
                <c:pt idx="1900">
                  <c:v>0.5280555555555555</c:v>
                </c:pt>
                <c:pt idx="1901">
                  <c:v>0.52833333333333332</c:v>
                </c:pt>
                <c:pt idx="1902">
                  <c:v>0.52861111111111114</c:v>
                </c:pt>
                <c:pt idx="1903">
                  <c:v>0.52888888888888885</c:v>
                </c:pt>
                <c:pt idx="1904">
                  <c:v>0.52916666666666667</c:v>
                </c:pt>
                <c:pt idx="1905">
                  <c:v>0.5294444444444445</c:v>
                </c:pt>
                <c:pt idx="1906">
                  <c:v>0.52972222222222221</c:v>
                </c:pt>
                <c:pt idx="1907">
                  <c:v>0.53</c:v>
                </c:pt>
                <c:pt idx="1908">
                  <c:v>0.53027777777777774</c:v>
                </c:pt>
                <c:pt idx="1909">
                  <c:v>0.53055555555555556</c:v>
                </c:pt>
                <c:pt idx="1910">
                  <c:v>0.53083333333333338</c:v>
                </c:pt>
                <c:pt idx="1911">
                  <c:v>0.53111111111111109</c:v>
                </c:pt>
                <c:pt idx="1912">
                  <c:v>0.53138888888888891</c:v>
                </c:pt>
                <c:pt idx="1913">
                  <c:v>0.53166666666666662</c:v>
                </c:pt>
                <c:pt idx="1914">
                  <c:v>0.53194444444444444</c:v>
                </c:pt>
                <c:pt idx="1915">
                  <c:v>0.53222222222222226</c:v>
                </c:pt>
                <c:pt idx="1916">
                  <c:v>0.53249999999999997</c:v>
                </c:pt>
                <c:pt idx="1917">
                  <c:v>0.53277777777777779</c:v>
                </c:pt>
                <c:pt idx="1918">
                  <c:v>0.5330555555555555</c:v>
                </c:pt>
                <c:pt idx="1919">
                  <c:v>0.53333333333333333</c:v>
                </c:pt>
                <c:pt idx="1920">
                  <c:v>0.53361111111111115</c:v>
                </c:pt>
                <c:pt idx="1921">
                  <c:v>0.53388888888888886</c:v>
                </c:pt>
                <c:pt idx="1922">
                  <c:v>0.53416666666666668</c:v>
                </c:pt>
                <c:pt idx="1923">
                  <c:v>0.5344444444444445</c:v>
                </c:pt>
                <c:pt idx="1924">
                  <c:v>0.53472222222222221</c:v>
                </c:pt>
                <c:pt idx="1925">
                  <c:v>0.53500000000000003</c:v>
                </c:pt>
                <c:pt idx="1926">
                  <c:v>0.53527777777777774</c:v>
                </c:pt>
                <c:pt idx="1927">
                  <c:v>0.53555555555555556</c:v>
                </c:pt>
                <c:pt idx="1928">
                  <c:v>0.53583333333333338</c:v>
                </c:pt>
                <c:pt idx="1929">
                  <c:v>0.53611111111111109</c:v>
                </c:pt>
                <c:pt idx="1930">
                  <c:v>0.53638888888888892</c:v>
                </c:pt>
                <c:pt idx="1931">
                  <c:v>0.53666666666666663</c:v>
                </c:pt>
                <c:pt idx="1932">
                  <c:v>0.53694444444444445</c:v>
                </c:pt>
                <c:pt idx="1933">
                  <c:v>0.53722222222222227</c:v>
                </c:pt>
                <c:pt idx="1934">
                  <c:v>0.53749999999999998</c:v>
                </c:pt>
                <c:pt idx="1935">
                  <c:v>0.5377777777777778</c:v>
                </c:pt>
                <c:pt idx="1936">
                  <c:v>0.53805555555555551</c:v>
                </c:pt>
                <c:pt idx="1937">
                  <c:v>0.53833333333333333</c:v>
                </c:pt>
                <c:pt idx="1938">
                  <c:v>0.53861111111111115</c:v>
                </c:pt>
                <c:pt idx="1939">
                  <c:v>0.53888888888888886</c:v>
                </c:pt>
                <c:pt idx="1940">
                  <c:v>0.53916666666666668</c:v>
                </c:pt>
                <c:pt idx="1941">
                  <c:v>0.53944444444444439</c:v>
                </c:pt>
                <c:pt idx="1942">
                  <c:v>0.53972222222222221</c:v>
                </c:pt>
                <c:pt idx="1943">
                  <c:v>0.54</c:v>
                </c:pt>
                <c:pt idx="1944">
                  <c:v>0.54027777777777775</c:v>
                </c:pt>
                <c:pt idx="1945">
                  <c:v>0.54055555555555557</c:v>
                </c:pt>
                <c:pt idx="1946">
                  <c:v>0.54083333333333339</c:v>
                </c:pt>
                <c:pt idx="1947">
                  <c:v>0.5411111111111111</c:v>
                </c:pt>
                <c:pt idx="1948">
                  <c:v>0.54138888888888892</c:v>
                </c:pt>
                <c:pt idx="1949">
                  <c:v>0.54166666666666663</c:v>
                </c:pt>
                <c:pt idx="1950">
                  <c:v>0.54194444444444445</c:v>
                </c:pt>
                <c:pt idx="1951">
                  <c:v>0.54222222222222227</c:v>
                </c:pt>
                <c:pt idx="1952">
                  <c:v>0.54249999999999998</c:v>
                </c:pt>
                <c:pt idx="1953">
                  <c:v>0.5427777777777778</c:v>
                </c:pt>
                <c:pt idx="1954">
                  <c:v>0.54305555555555551</c:v>
                </c:pt>
                <c:pt idx="1955">
                  <c:v>0.54333333333333333</c:v>
                </c:pt>
                <c:pt idx="1956">
                  <c:v>0.54361111111111116</c:v>
                </c:pt>
                <c:pt idx="1957">
                  <c:v>0.54388888888888887</c:v>
                </c:pt>
                <c:pt idx="1958">
                  <c:v>0.54416666666666669</c:v>
                </c:pt>
                <c:pt idx="1959">
                  <c:v>0.5444444444444444</c:v>
                </c:pt>
                <c:pt idx="1960">
                  <c:v>0.54472222222222222</c:v>
                </c:pt>
                <c:pt idx="1961">
                  <c:v>0.54500000000000004</c:v>
                </c:pt>
                <c:pt idx="1962">
                  <c:v>0.54527777777777775</c:v>
                </c:pt>
                <c:pt idx="1963">
                  <c:v>0.54555555555555557</c:v>
                </c:pt>
                <c:pt idx="1964">
                  <c:v>0.54583333333333328</c:v>
                </c:pt>
                <c:pt idx="1965">
                  <c:v>0.5461111111111111</c:v>
                </c:pt>
                <c:pt idx="1966">
                  <c:v>0.54638888888888892</c:v>
                </c:pt>
                <c:pt idx="1967">
                  <c:v>0.54666666666666663</c:v>
                </c:pt>
                <c:pt idx="1968">
                  <c:v>0.54694444444444446</c:v>
                </c:pt>
                <c:pt idx="1969">
                  <c:v>0.54722222222222228</c:v>
                </c:pt>
                <c:pt idx="1970">
                  <c:v>0.54749999999999999</c:v>
                </c:pt>
                <c:pt idx="1971">
                  <c:v>0.54777777777777781</c:v>
                </c:pt>
                <c:pt idx="1972">
                  <c:v>0.54805555555555552</c:v>
                </c:pt>
                <c:pt idx="1973">
                  <c:v>0.54833333333333334</c:v>
                </c:pt>
                <c:pt idx="1974">
                  <c:v>0.54861111111111116</c:v>
                </c:pt>
                <c:pt idx="1975">
                  <c:v>0.54888888888888887</c:v>
                </c:pt>
                <c:pt idx="1976">
                  <c:v>0.54916666666666669</c:v>
                </c:pt>
                <c:pt idx="1977">
                  <c:v>0.5494444444444444</c:v>
                </c:pt>
                <c:pt idx="1978">
                  <c:v>0.54972222222222222</c:v>
                </c:pt>
                <c:pt idx="1979">
                  <c:v>0.55000000000000004</c:v>
                </c:pt>
                <c:pt idx="1980">
                  <c:v>0.55027777777777775</c:v>
                </c:pt>
                <c:pt idx="1981">
                  <c:v>0.55055555555555558</c:v>
                </c:pt>
                <c:pt idx="1982">
                  <c:v>0.55083333333333329</c:v>
                </c:pt>
                <c:pt idx="1983">
                  <c:v>0.55111111111111111</c:v>
                </c:pt>
                <c:pt idx="1984">
                  <c:v>0.55138888888888893</c:v>
                </c:pt>
                <c:pt idx="1985">
                  <c:v>0.55166666666666664</c:v>
                </c:pt>
                <c:pt idx="1986">
                  <c:v>0.55194444444444446</c:v>
                </c:pt>
                <c:pt idx="1987">
                  <c:v>0.55222222222222217</c:v>
                </c:pt>
                <c:pt idx="1988">
                  <c:v>0.55249999999999999</c:v>
                </c:pt>
                <c:pt idx="1989">
                  <c:v>0.55277777777777781</c:v>
                </c:pt>
                <c:pt idx="1990">
                  <c:v>0.55305555555555552</c:v>
                </c:pt>
                <c:pt idx="1991">
                  <c:v>0.55333333333333334</c:v>
                </c:pt>
                <c:pt idx="1992">
                  <c:v>0.55361111111111116</c:v>
                </c:pt>
                <c:pt idx="1993">
                  <c:v>0.55388888888888888</c:v>
                </c:pt>
                <c:pt idx="1994">
                  <c:v>0.5541666666666667</c:v>
                </c:pt>
                <c:pt idx="1995">
                  <c:v>0.55444444444444441</c:v>
                </c:pt>
                <c:pt idx="1996">
                  <c:v>0.55472222222222223</c:v>
                </c:pt>
                <c:pt idx="1997">
                  <c:v>0.55500000000000005</c:v>
                </c:pt>
                <c:pt idx="1998">
                  <c:v>0.55527777777777776</c:v>
                </c:pt>
                <c:pt idx="1999">
                  <c:v>0.55555555555555558</c:v>
                </c:pt>
                <c:pt idx="2000">
                  <c:v>0.55583333333333329</c:v>
                </c:pt>
                <c:pt idx="2001">
                  <c:v>0.55611111111111111</c:v>
                </c:pt>
                <c:pt idx="2002">
                  <c:v>0.55638888888888893</c:v>
                </c:pt>
                <c:pt idx="2003">
                  <c:v>0.55666666666666664</c:v>
                </c:pt>
                <c:pt idx="2004">
                  <c:v>0.55694444444444446</c:v>
                </c:pt>
                <c:pt idx="2005">
                  <c:v>0.55722222222222217</c:v>
                </c:pt>
                <c:pt idx="2006">
                  <c:v>0.5575</c:v>
                </c:pt>
                <c:pt idx="2007">
                  <c:v>0.55777777777777782</c:v>
                </c:pt>
                <c:pt idx="2008">
                  <c:v>0.55805555555555553</c:v>
                </c:pt>
                <c:pt idx="2009">
                  <c:v>0.55833333333333335</c:v>
                </c:pt>
                <c:pt idx="2010">
                  <c:v>0.55861111111111106</c:v>
                </c:pt>
                <c:pt idx="2011">
                  <c:v>0.55888888888888888</c:v>
                </c:pt>
                <c:pt idx="2012">
                  <c:v>0.5591666666666667</c:v>
                </c:pt>
                <c:pt idx="2013">
                  <c:v>0.55944444444444441</c:v>
                </c:pt>
                <c:pt idx="2014">
                  <c:v>0.55972222222222223</c:v>
                </c:pt>
                <c:pt idx="2015">
                  <c:v>0.56000000000000005</c:v>
                </c:pt>
                <c:pt idx="2016">
                  <c:v>0.56027777777777776</c:v>
                </c:pt>
                <c:pt idx="2017">
                  <c:v>0.56055555555555558</c:v>
                </c:pt>
                <c:pt idx="2018">
                  <c:v>0.56083333333333329</c:v>
                </c:pt>
                <c:pt idx="2019">
                  <c:v>0.56111111111111112</c:v>
                </c:pt>
                <c:pt idx="2020">
                  <c:v>0.56138888888888894</c:v>
                </c:pt>
                <c:pt idx="2021">
                  <c:v>0.56166666666666665</c:v>
                </c:pt>
                <c:pt idx="2022">
                  <c:v>0.56194444444444447</c:v>
                </c:pt>
                <c:pt idx="2023">
                  <c:v>0.56222222222222218</c:v>
                </c:pt>
                <c:pt idx="2024">
                  <c:v>0.5625</c:v>
                </c:pt>
                <c:pt idx="2025">
                  <c:v>0.56277777777777782</c:v>
                </c:pt>
                <c:pt idx="2026">
                  <c:v>0.56305555555555553</c:v>
                </c:pt>
                <c:pt idx="2027">
                  <c:v>0.56333333333333335</c:v>
                </c:pt>
                <c:pt idx="2028">
                  <c:v>0.56361111111111106</c:v>
                </c:pt>
                <c:pt idx="2029">
                  <c:v>0.56388888888888888</c:v>
                </c:pt>
                <c:pt idx="2030">
                  <c:v>0.56416666666666671</c:v>
                </c:pt>
                <c:pt idx="2031">
                  <c:v>0.56444444444444442</c:v>
                </c:pt>
                <c:pt idx="2032">
                  <c:v>0.56472222222222224</c:v>
                </c:pt>
                <c:pt idx="2033">
                  <c:v>0.56499999999999995</c:v>
                </c:pt>
                <c:pt idx="2034">
                  <c:v>0.56527777777777777</c:v>
                </c:pt>
                <c:pt idx="2035">
                  <c:v>0.56555555555555559</c:v>
                </c:pt>
                <c:pt idx="2036">
                  <c:v>0.5658333333333333</c:v>
                </c:pt>
                <c:pt idx="2037">
                  <c:v>0.56611111111111112</c:v>
                </c:pt>
                <c:pt idx="2038">
                  <c:v>0.56638888888888894</c:v>
                </c:pt>
                <c:pt idx="2039">
                  <c:v>0.56666666666666665</c:v>
                </c:pt>
                <c:pt idx="2040">
                  <c:v>0.56694444444444447</c:v>
                </c:pt>
                <c:pt idx="2041">
                  <c:v>0.56722222222222218</c:v>
                </c:pt>
                <c:pt idx="2042">
                  <c:v>0.5675</c:v>
                </c:pt>
                <c:pt idx="2043">
                  <c:v>0.56777777777777783</c:v>
                </c:pt>
                <c:pt idx="2044">
                  <c:v>0.56805555555555554</c:v>
                </c:pt>
                <c:pt idx="2045">
                  <c:v>0.56833333333333336</c:v>
                </c:pt>
                <c:pt idx="2046">
                  <c:v>0.56861111111111107</c:v>
                </c:pt>
                <c:pt idx="2047">
                  <c:v>0.56888888888888889</c:v>
                </c:pt>
                <c:pt idx="2048">
                  <c:v>0.56916666666666671</c:v>
                </c:pt>
                <c:pt idx="2049">
                  <c:v>0.56944444444444442</c:v>
                </c:pt>
                <c:pt idx="2050">
                  <c:v>0.56972222222222224</c:v>
                </c:pt>
                <c:pt idx="2051">
                  <c:v>0.56999999999999995</c:v>
                </c:pt>
                <c:pt idx="2052">
                  <c:v>0.57027777777777777</c:v>
                </c:pt>
                <c:pt idx="2053">
                  <c:v>0.57055555555555559</c:v>
                </c:pt>
                <c:pt idx="2054">
                  <c:v>0.5708333333333333</c:v>
                </c:pt>
                <c:pt idx="2055">
                  <c:v>0.57111111111111112</c:v>
                </c:pt>
                <c:pt idx="2056">
                  <c:v>0.57138888888888884</c:v>
                </c:pt>
                <c:pt idx="2057">
                  <c:v>0.57166666666666666</c:v>
                </c:pt>
                <c:pt idx="2058">
                  <c:v>0.57194444444444448</c:v>
                </c:pt>
                <c:pt idx="2059">
                  <c:v>0.57222222222222219</c:v>
                </c:pt>
                <c:pt idx="2060">
                  <c:v>0.57250000000000001</c:v>
                </c:pt>
                <c:pt idx="2061">
                  <c:v>0.57277777777777783</c:v>
                </c:pt>
                <c:pt idx="2062">
                  <c:v>0.57305555555555554</c:v>
                </c:pt>
                <c:pt idx="2063">
                  <c:v>0.57333333333333336</c:v>
                </c:pt>
                <c:pt idx="2064">
                  <c:v>0.57361111111111107</c:v>
                </c:pt>
                <c:pt idx="2065">
                  <c:v>0.57388888888888889</c:v>
                </c:pt>
                <c:pt idx="2066">
                  <c:v>0.57416666666666671</c:v>
                </c:pt>
                <c:pt idx="2067">
                  <c:v>0.57444444444444442</c:v>
                </c:pt>
                <c:pt idx="2068">
                  <c:v>0.57472222222222225</c:v>
                </c:pt>
                <c:pt idx="2069">
                  <c:v>0.57499999999999996</c:v>
                </c:pt>
                <c:pt idx="2070">
                  <c:v>0.57527777777777778</c:v>
                </c:pt>
                <c:pt idx="2071">
                  <c:v>0.5755555555555556</c:v>
                </c:pt>
                <c:pt idx="2072">
                  <c:v>0.57583333333333331</c:v>
                </c:pt>
                <c:pt idx="2073">
                  <c:v>0.57611111111111113</c:v>
                </c:pt>
                <c:pt idx="2074">
                  <c:v>0.57638888888888884</c:v>
                </c:pt>
                <c:pt idx="2075">
                  <c:v>0.57666666666666666</c:v>
                </c:pt>
                <c:pt idx="2076">
                  <c:v>0.57694444444444448</c:v>
                </c:pt>
                <c:pt idx="2077">
                  <c:v>0.57722222222222219</c:v>
                </c:pt>
                <c:pt idx="2078">
                  <c:v>0.57750000000000001</c:v>
                </c:pt>
                <c:pt idx="2079">
                  <c:v>0.57777777777777772</c:v>
                </c:pt>
                <c:pt idx="2080">
                  <c:v>0.57805555555555554</c:v>
                </c:pt>
                <c:pt idx="2081">
                  <c:v>0.57833333333333337</c:v>
                </c:pt>
                <c:pt idx="2082">
                  <c:v>0.57861111111111108</c:v>
                </c:pt>
                <c:pt idx="2083">
                  <c:v>0.5788888888888889</c:v>
                </c:pt>
                <c:pt idx="2084">
                  <c:v>0.57916666666666672</c:v>
                </c:pt>
                <c:pt idx="2085">
                  <c:v>0.57944444444444443</c:v>
                </c:pt>
                <c:pt idx="2086">
                  <c:v>0.57972222222222225</c:v>
                </c:pt>
                <c:pt idx="2087">
                  <c:v>0.57999999999999996</c:v>
                </c:pt>
                <c:pt idx="2088">
                  <c:v>0.58027777777777778</c:v>
                </c:pt>
                <c:pt idx="2089">
                  <c:v>0.5805555555555556</c:v>
                </c:pt>
                <c:pt idx="2090">
                  <c:v>0.58083333333333331</c:v>
                </c:pt>
                <c:pt idx="2091">
                  <c:v>0.58111111111111113</c:v>
                </c:pt>
                <c:pt idx="2092">
                  <c:v>0.58138888888888884</c:v>
                </c:pt>
                <c:pt idx="2093">
                  <c:v>0.58166666666666667</c:v>
                </c:pt>
                <c:pt idx="2094">
                  <c:v>0.58194444444444449</c:v>
                </c:pt>
                <c:pt idx="2095">
                  <c:v>0.5822222222222222</c:v>
                </c:pt>
                <c:pt idx="2096">
                  <c:v>0.58250000000000002</c:v>
                </c:pt>
                <c:pt idx="2097">
                  <c:v>0.58277777777777773</c:v>
                </c:pt>
                <c:pt idx="2098">
                  <c:v>0.58305555555555555</c:v>
                </c:pt>
                <c:pt idx="2099">
                  <c:v>0.58333333333333337</c:v>
                </c:pt>
                <c:pt idx="2100">
                  <c:v>0.58361111111111108</c:v>
                </c:pt>
                <c:pt idx="2101">
                  <c:v>0.5838888888888889</c:v>
                </c:pt>
                <c:pt idx="2102">
                  <c:v>0.58416666666666661</c:v>
                </c:pt>
                <c:pt idx="2103">
                  <c:v>0.58444444444444443</c:v>
                </c:pt>
                <c:pt idx="2104">
                  <c:v>0.58472222222222225</c:v>
                </c:pt>
                <c:pt idx="2105">
                  <c:v>0.58499999999999996</c:v>
                </c:pt>
                <c:pt idx="2106">
                  <c:v>0.58527777777777779</c:v>
                </c:pt>
                <c:pt idx="2107">
                  <c:v>0.58555555555555561</c:v>
                </c:pt>
                <c:pt idx="2108">
                  <c:v>0.58583333333333332</c:v>
                </c:pt>
                <c:pt idx="2109">
                  <c:v>0.58611111111111114</c:v>
                </c:pt>
                <c:pt idx="2110">
                  <c:v>0.58638888888888885</c:v>
                </c:pt>
                <c:pt idx="2111">
                  <c:v>0.58666666666666667</c:v>
                </c:pt>
                <c:pt idx="2112">
                  <c:v>0.58694444444444449</c:v>
                </c:pt>
                <c:pt idx="2113">
                  <c:v>0.5872222222222222</c:v>
                </c:pt>
                <c:pt idx="2114">
                  <c:v>0.58750000000000002</c:v>
                </c:pt>
                <c:pt idx="2115">
                  <c:v>0.58777777777777773</c:v>
                </c:pt>
                <c:pt idx="2116">
                  <c:v>0.58805555555555555</c:v>
                </c:pt>
                <c:pt idx="2117">
                  <c:v>0.58833333333333337</c:v>
                </c:pt>
                <c:pt idx="2118">
                  <c:v>0.58861111111111108</c:v>
                </c:pt>
                <c:pt idx="2119">
                  <c:v>0.58888888888888891</c:v>
                </c:pt>
                <c:pt idx="2120">
                  <c:v>0.58916666666666662</c:v>
                </c:pt>
                <c:pt idx="2121">
                  <c:v>0.58944444444444444</c:v>
                </c:pt>
                <c:pt idx="2122">
                  <c:v>0.58972222222222226</c:v>
                </c:pt>
                <c:pt idx="2123">
                  <c:v>0.59</c:v>
                </c:pt>
                <c:pt idx="2124">
                  <c:v>0.59027777777777779</c:v>
                </c:pt>
                <c:pt idx="2125">
                  <c:v>0.5905555555555555</c:v>
                </c:pt>
                <c:pt idx="2126">
                  <c:v>0.59083333333333332</c:v>
                </c:pt>
                <c:pt idx="2127">
                  <c:v>0.59111111111111114</c:v>
                </c:pt>
                <c:pt idx="2128">
                  <c:v>0.59138888888888885</c:v>
                </c:pt>
                <c:pt idx="2129">
                  <c:v>0.59166666666666667</c:v>
                </c:pt>
                <c:pt idx="2130">
                  <c:v>0.5919444444444445</c:v>
                </c:pt>
                <c:pt idx="2131">
                  <c:v>0.59222222222222221</c:v>
                </c:pt>
                <c:pt idx="2132">
                  <c:v>0.59250000000000003</c:v>
                </c:pt>
                <c:pt idx="2133">
                  <c:v>0.59277777777777774</c:v>
                </c:pt>
                <c:pt idx="2134">
                  <c:v>0.59305555555555556</c:v>
                </c:pt>
                <c:pt idx="2135">
                  <c:v>0.59333333333333338</c:v>
                </c:pt>
                <c:pt idx="2136">
                  <c:v>0.59361111111111109</c:v>
                </c:pt>
                <c:pt idx="2137">
                  <c:v>0.59388888888888891</c:v>
                </c:pt>
                <c:pt idx="2138">
                  <c:v>0.59416666666666662</c:v>
                </c:pt>
                <c:pt idx="2139">
                  <c:v>0.59444444444444444</c:v>
                </c:pt>
                <c:pt idx="2140">
                  <c:v>0.59472222222222226</c:v>
                </c:pt>
                <c:pt idx="2141">
                  <c:v>0.59499999999999997</c:v>
                </c:pt>
                <c:pt idx="2142">
                  <c:v>0.59527777777777779</c:v>
                </c:pt>
                <c:pt idx="2143">
                  <c:v>0.5955555555555555</c:v>
                </c:pt>
                <c:pt idx="2144">
                  <c:v>0.59583333333333333</c:v>
                </c:pt>
                <c:pt idx="2145">
                  <c:v>0.59611111111111115</c:v>
                </c:pt>
                <c:pt idx="2146">
                  <c:v>0.59638888888888886</c:v>
                </c:pt>
                <c:pt idx="2147">
                  <c:v>0.59666666666666668</c:v>
                </c:pt>
                <c:pt idx="2148">
                  <c:v>0.5969444444444445</c:v>
                </c:pt>
                <c:pt idx="2149">
                  <c:v>0.59722222222222221</c:v>
                </c:pt>
                <c:pt idx="2150">
                  <c:v>0.59750000000000003</c:v>
                </c:pt>
                <c:pt idx="2151">
                  <c:v>0.59777777777777774</c:v>
                </c:pt>
                <c:pt idx="2152">
                  <c:v>0.59805555555555556</c:v>
                </c:pt>
                <c:pt idx="2153">
                  <c:v>0.59833333333333338</c:v>
                </c:pt>
                <c:pt idx="2154">
                  <c:v>0.59861111111111109</c:v>
                </c:pt>
                <c:pt idx="2155">
                  <c:v>0.59888888888888892</c:v>
                </c:pt>
                <c:pt idx="2156">
                  <c:v>0.59916666666666663</c:v>
                </c:pt>
                <c:pt idx="2157">
                  <c:v>0.59944444444444445</c:v>
                </c:pt>
                <c:pt idx="2158">
                  <c:v>0.59972222222222227</c:v>
                </c:pt>
                <c:pt idx="2159">
                  <c:v>0.6</c:v>
                </c:pt>
                <c:pt idx="2160">
                  <c:v>0.6002777777777778</c:v>
                </c:pt>
                <c:pt idx="2161">
                  <c:v>0.60055555555555551</c:v>
                </c:pt>
                <c:pt idx="2162">
                  <c:v>0.60083333333333333</c:v>
                </c:pt>
                <c:pt idx="2163">
                  <c:v>0.60111111111111115</c:v>
                </c:pt>
                <c:pt idx="2164">
                  <c:v>0.60138888888888886</c:v>
                </c:pt>
                <c:pt idx="2165">
                  <c:v>0.60166666666666668</c:v>
                </c:pt>
                <c:pt idx="2166">
                  <c:v>0.60194444444444439</c:v>
                </c:pt>
                <c:pt idx="2167">
                  <c:v>0.60222222222222221</c:v>
                </c:pt>
                <c:pt idx="2168">
                  <c:v>0.60250000000000004</c:v>
                </c:pt>
                <c:pt idx="2169">
                  <c:v>0.60277777777777775</c:v>
                </c:pt>
                <c:pt idx="2170">
                  <c:v>0.60305555555555557</c:v>
                </c:pt>
                <c:pt idx="2171">
                  <c:v>0.60333333333333339</c:v>
                </c:pt>
                <c:pt idx="2172">
                  <c:v>0.6036111111111111</c:v>
                </c:pt>
                <c:pt idx="2173">
                  <c:v>0.60388888888888892</c:v>
                </c:pt>
                <c:pt idx="2174">
                  <c:v>0.60416666666666663</c:v>
                </c:pt>
                <c:pt idx="2175">
                  <c:v>0.60444444444444445</c:v>
                </c:pt>
                <c:pt idx="2176">
                  <c:v>0.60472222222222227</c:v>
                </c:pt>
                <c:pt idx="2177">
                  <c:v>0.60499999999999998</c:v>
                </c:pt>
                <c:pt idx="2178">
                  <c:v>0.6052777777777778</c:v>
                </c:pt>
                <c:pt idx="2179">
                  <c:v>0.60555555555555551</c:v>
                </c:pt>
                <c:pt idx="2180">
                  <c:v>0.60583333333333333</c:v>
                </c:pt>
                <c:pt idx="2181">
                  <c:v>0.60611111111111116</c:v>
                </c:pt>
                <c:pt idx="2182">
                  <c:v>0.60638888888888887</c:v>
                </c:pt>
                <c:pt idx="2183">
                  <c:v>0.60666666666666669</c:v>
                </c:pt>
                <c:pt idx="2184">
                  <c:v>0.6069444444444444</c:v>
                </c:pt>
                <c:pt idx="2185">
                  <c:v>0.60722222222222222</c:v>
                </c:pt>
                <c:pt idx="2186">
                  <c:v>0.60750000000000004</c:v>
                </c:pt>
                <c:pt idx="2187">
                  <c:v>0.60777777777777775</c:v>
                </c:pt>
                <c:pt idx="2188">
                  <c:v>0.60805555555555557</c:v>
                </c:pt>
                <c:pt idx="2189">
                  <c:v>0.60833333333333328</c:v>
                </c:pt>
                <c:pt idx="2190">
                  <c:v>0.6086111111111111</c:v>
                </c:pt>
                <c:pt idx="2191">
                  <c:v>0.60888888888888892</c:v>
                </c:pt>
                <c:pt idx="2192">
                  <c:v>0.60916666666666663</c:v>
                </c:pt>
                <c:pt idx="2193">
                  <c:v>0.60944444444444446</c:v>
                </c:pt>
                <c:pt idx="2194">
                  <c:v>0.60972222222222228</c:v>
                </c:pt>
                <c:pt idx="2195">
                  <c:v>0.61</c:v>
                </c:pt>
                <c:pt idx="2196">
                  <c:v>0.61027777777777781</c:v>
                </c:pt>
                <c:pt idx="2197">
                  <c:v>0.61055555555555552</c:v>
                </c:pt>
                <c:pt idx="2198">
                  <c:v>0.61083333333333334</c:v>
                </c:pt>
                <c:pt idx="2199">
                  <c:v>0.61111111111111116</c:v>
                </c:pt>
                <c:pt idx="2200">
                  <c:v>0.61138888888888887</c:v>
                </c:pt>
                <c:pt idx="2201">
                  <c:v>0.61166666666666669</c:v>
                </c:pt>
                <c:pt idx="2202">
                  <c:v>0.6119444444444444</c:v>
                </c:pt>
                <c:pt idx="2203">
                  <c:v>0.61222222222222222</c:v>
                </c:pt>
                <c:pt idx="2204">
                  <c:v>0.61250000000000004</c:v>
                </c:pt>
                <c:pt idx="2205">
                  <c:v>0.61277777777777775</c:v>
                </c:pt>
                <c:pt idx="2206">
                  <c:v>0.61305555555555558</c:v>
                </c:pt>
                <c:pt idx="2207">
                  <c:v>0.61333333333333329</c:v>
                </c:pt>
                <c:pt idx="2208">
                  <c:v>0.61361111111111111</c:v>
                </c:pt>
                <c:pt idx="2209">
                  <c:v>0.61388888888888893</c:v>
                </c:pt>
                <c:pt idx="2210">
                  <c:v>0.61416666666666664</c:v>
                </c:pt>
                <c:pt idx="2211">
                  <c:v>0.61444444444444446</c:v>
                </c:pt>
                <c:pt idx="2212">
                  <c:v>0.61472222222222217</c:v>
                </c:pt>
                <c:pt idx="2213">
                  <c:v>0.61499999999999999</c:v>
                </c:pt>
                <c:pt idx="2214">
                  <c:v>0.61527777777777781</c:v>
                </c:pt>
                <c:pt idx="2215">
                  <c:v>0.61555555555555552</c:v>
                </c:pt>
                <c:pt idx="2216">
                  <c:v>0.61583333333333334</c:v>
                </c:pt>
                <c:pt idx="2217">
                  <c:v>0.61611111111111116</c:v>
                </c:pt>
                <c:pt idx="2218">
                  <c:v>0.61638888888888888</c:v>
                </c:pt>
                <c:pt idx="2219">
                  <c:v>0.6166666666666667</c:v>
                </c:pt>
                <c:pt idx="2220">
                  <c:v>0.61694444444444441</c:v>
                </c:pt>
                <c:pt idx="2221">
                  <c:v>0.61722222222222223</c:v>
                </c:pt>
                <c:pt idx="2222">
                  <c:v>0.61750000000000005</c:v>
                </c:pt>
                <c:pt idx="2223">
                  <c:v>0.61777777777777776</c:v>
                </c:pt>
                <c:pt idx="2224">
                  <c:v>0.61805555555555558</c:v>
                </c:pt>
                <c:pt idx="2225">
                  <c:v>0.61833333333333329</c:v>
                </c:pt>
                <c:pt idx="2226">
                  <c:v>0.61861111111111111</c:v>
                </c:pt>
                <c:pt idx="2227">
                  <c:v>0.61888888888888893</c:v>
                </c:pt>
                <c:pt idx="2228">
                  <c:v>0.61916666666666664</c:v>
                </c:pt>
                <c:pt idx="2229">
                  <c:v>0.61944444444444446</c:v>
                </c:pt>
                <c:pt idx="2230">
                  <c:v>0.61972222222222217</c:v>
                </c:pt>
                <c:pt idx="2231">
                  <c:v>0.62</c:v>
                </c:pt>
                <c:pt idx="2232">
                  <c:v>0.62027777777777782</c:v>
                </c:pt>
                <c:pt idx="2233">
                  <c:v>0.62055555555555553</c:v>
                </c:pt>
                <c:pt idx="2234">
                  <c:v>0.62083333333333335</c:v>
                </c:pt>
                <c:pt idx="2235">
                  <c:v>0.62111111111111106</c:v>
                </c:pt>
                <c:pt idx="2236">
                  <c:v>0.62138888888888888</c:v>
                </c:pt>
                <c:pt idx="2237">
                  <c:v>0.6216666666666667</c:v>
                </c:pt>
                <c:pt idx="2238">
                  <c:v>0.62194444444444441</c:v>
                </c:pt>
                <c:pt idx="2239">
                  <c:v>0.62222222222222223</c:v>
                </c:pt>
                <c:pt idx="2240">
                  <c:v>0.62250000000000005</c:v>
                </c:pt>
                <c:pt idx="2241">
                  <c:v>0.62277777777777776</c:v>
                </c:pt>
                <c:pt idx="2242">
                  <c:v>0.62305555555555558</c:v>
                </c:pt>
                <c:pt idx="2243">
                  <c:v>0.62333333333333329</c:v>
                </c:pt>
                <c:pt idx="2244">
                  <c:v>0.62361111111111112</c:v>
                </c:pt>
                <c:pt idx="2245">
                  <c:v>0.62388888888888894</c:v>
                </c:pt>
                <c:pt idx="2246">
                  <c:v>0.62416666666666665</c:v>
                </c:pt>
                <c:pt idx="2247">
                  <c:v>0.62444444444444447</c:v>
                </c:pt>
                <c:pt idx="2248">
                  <c:v>0.62472222222222218</c:v>
                </c:pt>
                <c:pt idx="2249">
                  <c:v>0.625</c:v>
                </c:pt>
                <c:pt idx="2250">
                  <c:v>0.62527777777777782</c:v>
                </c:pt>
                <c:pt idx="2251">
                  <c:v>0.62555555555555553</c:v>
                </c:pt>
                <c:pt idx="2252">
                  <c:v>0.62583333333333335</c:v>
                </c:pt>
                <c:pt idx="2253">
                  <c:v>0.62611111111111106</c:v>
                </c:pt>
                <c:pt idx="2254">
                  <c:v>0.62638888888888888</c:v>
                </c:pt>
                <c:pt idx="2255">
                  <c:v>0.62666666666666671</c:v>
                </c:pt>
                <c:pt idx="2256">
                  <c:v>0.62694444444444442</c:v>
                </c:pt>
                <c:pt idx="2257">
                  <c:v>0.62722222222222224</c:v>
                </c:pt>
                <c:pt idx="2258">
                  <c:v>0.62749999999999995</c:v>
                </c:pt>
                <c:pt idx="2259">
                  <c:v>0.62777777777777777</c:v>
                </c:pt>
                <c:pt idx="2260">
                  <c:v>0.62805555555555559</c:v>
                </c:pt>
                <c:pt idx="2261">
                  <c:v>0.6283333333333333</c:v>
                </c:pt>
                <c:pt idx="2262">
                  <c:v>0.62861111111111112</c:v>
                </c:pt>
                <c:pt idx="2263">
                  <c:v>0.62888888888888894</c:v>
                </c:pt>
                <c:pt idx="2264">
                  <c:v>0.62916666666666665</c:v>
                </c:pt>
                <c:pt idx="2265">
                  <c:v>0.62944444444444447</c:v>
                </c:pt>
                <c:pt idx="2266">
                  <c:v>0.62972222222222218</c:v>
                </c:pt>
                <c:pt idx="2267">
                  <c:v>0.63</c:v>
                </c:pt>
                <c:pt idx="2268">
                  <c:v>0.63027777777777783</c:v>
                </c:pt>
                <c:pt idx="2269">
                  <c:v>0.63055555555555554</c:v>
                </c:pt>
                <c:pt idx="2270">
                  <c:v>0.63083333333333336</c:v>
                </c:pt>
                <c:pt idx="2271">
                  <c:v>0.63111111111111107</c:v>
                </c:pt>
                <c:pt idx="2272">
                  <c:v>0.63138888888888889</c:v>
                </c:pt>
                <c:pt idx="2273">
                  <c:v>0.63166666666666671</c:v>
                </c:pt>
                <c:pt idx="2274">
                  <c:v>0.63194444444444442</c:v>
                </c:pt>
                <c:pt idx="2275">
                  <c:v>0.63222222222222224</c:v>
                </c:pt>
                <c:pt idx="2276">
                  <c:v>0.63249999999999995</c:v>
                </c:pt>
                <c:pt idx="2277">
                  <c:v>0.63277777777777777</c:v>
                </c:pt>
                <c:pt idx="2278">
                  <c:v>0.63305555555555559</c:v>
                </c:pt>
                <c:pt idx="2279">
                  <c:v>0.6333333333333333</c:v>
                </c:pt>
                <c:pt idx="2280">
                  <c:v>0.63361111111111112</c:v>
                </c:pt>
                <c:pt idx="2281">
                  <c:v>0.63388888888888884</c:v>
                </c:pt>
                <c:pt idx="2282">
                  <c:v>0.63416666666666666</c:v>
                </c:pt>
                <c:pt idx="2283">
                  <c:v>0.63444444444444448</c:v>
                </c:pt>
                <c:pt idx="2284">
                  <c:v>0.63472222222222219</c:v>
                </c:pt>
                <c:pt idx="2285">
                  <c:v>0.63500000000000001</c:v>
                </c:pt>
                <c:pt idx="2286">
                  <c:v>0.63527777777777783</c:v>
                </c:pt>
                <c:pt idx="2287">
                  <c:v>0.63555555555555554</c:v>
                </c:pt>
                <c:pt idx="2288">
                  <c:v>0.63583333333333336</c:v>
                </c:pt>
                <c:pt idx="2289">
                  <c:v>0.63611111111111107</c:v>
                </c:pt>
                <c:pt idx="2290">
                  <c:v>0.63638888888888889</c:v>
                </c:pt>
                <c:pt idx="2291">
                  <c:v>0.63666666666666671</c:v>
                </c:pt>
                <c:pt idx="2292">
                  <c:v>0.63694444444444442</c:v>
                </c:pt>
                <c:pt idx="2293">
                  <c:v>0.63722222222222225</c:v>
                </c:pt>
                <c:pt idx="2294">
                  <c:v>0.63749999999999996</c:v>
                </c:pt>
                <c:pt idx="2295">
                  <c:v>0.63777777777777778</c:v>
                </c:pt>
                <c:pt idx="2296">
                  <c:v>0.6380555555555556</c:v>
                </c:pt>
                <c:pt idx="2297">
                  <c:v>0.63833333333333331</c:v>
                </c:pt>
                <c:pt idx="2298">
                  <c:v>0.63861111111111113</c:v>
                </c:pt>
                <c:pt idx="2299">
                  <c:v>0.63888888888888884</c:v>
                </c:pt>
                <c:pt idx="2300">
                  <c:v>0.63916666666666666</c:v>
                </c:pt>
                <c:pt idx="2301">
                  <c:v>0.63944444444444448</c:v>
                </c:pt>
                <c:pt idx="2302">
                  <c:v>0.63972222222222219</c:v>
                </c:pt>
                <c:pt idx="2303">
                  <c:v>0.64</c:v>
                </c:pt>
                <c:pt idx="2304">
                  <c:v>0.64027777777777772</c:v>
                </c:pt>
                <c:pt idx="2305">
                  <c:v>0.64055555555555554</c:v>
                </c:pt>
                <c:pt idx="2306">
                  <c:v>0.64083333333333337</c:v>
                </c:pt>
                <c:pt idx="2307">
                  <c:v>0.64111111111111108</c:v>
                </c:pt>
                <c:pt idx="2308">
                  <c:v>0.6413888888888889</c:v>
                </c:pt>
                <c:pt idx="2309">
                  <c:v>0.64166666666666672</c:v>
                </c:pt>
                <c:pt idx="2310">
                  <c:v>0.64194444444444443</c:v>
                </c:pt>
                <c:pt idx="2311">
                  <c:v>0.64222222222222225</c:v>
                </c:pt>
                <c:pt idx="2312">
                  <c:v>0.64249999999999996</c:v>
                </c:pt>
                <c:pt idx="2313">
                  <c:v>0.64277777777777778</c:v>
                </c:pt>
                <c:pt idx="2314">
                  <c:v>0.6430555555555556</c:v>
                </c:pt>
                <c:pt idx="2315">
                  <c:v>0.64333333333333331</c:v>
                </c:pt>
                <c:pt idx="2316">
                  <c:v>0.64361111111111113</c:v>
                </c:pt>
                <c:pt idx="2317">
                  <c:v>0.64388888888888884</c:v>
                </c:pt>
                <c:pt idx="2318">
                  <c:v>0.64416666666666667</c:v>
                </c:pt>
                <c:pt idx="2319">
                  <c:v>0.64444444444444449</c:v>
                </c:pt>
                <c:pt idx="2320">
                  <c:v>0.6447222222222222</c:v>
                </c:pt>
                <c:pt idx="2321">
                  <c:v>0.64500000000000002</c:v>
                </c:pt>
                <c:pt idx="2322">
                  <c:v>0.64527777777777773</c:v>
                </c:pt>
                <c:pt idx="2323">
                  <c:v>0.64555555555555555</c:v>
                </c:pt>
                <c:pt idx="2324">
                  <c:v>0.64583333333333337</c:v>
                </c:pt>
                <c:pt idx="2325">
                  <c:v>0.64611111111111108</c:v>
                </c:pt>
                <c:pt idx="2326">
                  <c:v>0.6463888888888889</c:v>
                </c:pt>
                <c:pt idx="2327">
                  <c:v>0.64666666666666661</c:v>
                </c:pt>
                <c:pt idx="2328">
                  <c:v>0.64694444444444443</c:v>
                </c:pt>
                <c:pt idx="2329">
                  <c:v>0.64722222222222225</c:v>
                </c:pt>
                <c:pt idx="2330">
                  <c:v>0.64749999999999996</c:v>
                </c:pt>
                <c:pt idx="2331">
                  <c:v>0.64777777777777779</c:v>
                </c:pt>
                <c:pt idx="2332">
                  <c:v>0.64805555555555561</c:v>
                </c:pt>
                <c:pt idx="2333">
                  <c:v>0.64833333333333332</c:v>
                </c:pt>
                <c:pt idx="2334">
                  <c:v>0.64861111111111114</c:v>
                </c:pt>
                <c:pt idx="2335">
                  <c:v>0.64888888888888885</c:v>
                </c:pt>
                <c:pt idx="2336">
                  <c:v>0.64916666666666667</c:v>
                </c:pt>
                <c:pt idx="2337">
                  <c:v>0.64944444444444449</c:v>
                </c:pt>
                <c:pt idx="2338">
                  <c:v>0.6497222222222222</c:v>
                </c:pt>
                <c:pt idx="2339">
                  <c:v>0.65</c:v>
                </c:pt>
                <c:pt idx="2340">
                  <c:v>0.65027777777777773</c:v>
                </c:pt>
                <c:pt idx="2341">
                  <c:v>0.65055555555555555</c:v>
                </c:pt>
                <c:pt idx="2342">
                  <c:v>0.65083333333333337</c:v>
                </c:pt>
                <c:pt idx="2343">
                  <c:v>0.65111111111111108</c:v>
                </c:pt>
                <c:pt idx="2344">
                  <c:v>0.65138888888888891</c:v>
                </c:pt>
                <c:pt idx="2345">
                  <c:v>0.65166666666666662</c:v>
                </c:pt>
                <c:pt idx="2346">
                  <c:v>0.65194444444444444</c:v>
                </c:pt>
                <c:pt idx="2347">
                  <c:v>0.65222222222222226</c:v>
                </c:pt>
                <c:pt idx="2348">
                  <c:v>0.65249999999999997</c:v>
                </c:pt>
                <c:pt idx="2349">
                  <c:v>0.65277777777777779</c:v>
                </c:pt>
                <c:pt idx="2350">
                  <c:v>0.6530555555555555</c:v>
                </c:pt>
                <c:pt idx="2351">
                  <c:v>0.65333333333333332</c:v>
                </c:pt>
                <c:pt idx="2352">
                  <c:v>0.65361111111111114</c:v>
                </c:pt>
                <c:pt idx="2353">
                  <c:v>0.65388888888888885</c:v>
                </c:pt>
                <c:pt idx="2354">
                  <c:v>0.65416666666666667</c:v>
                </c:pt>
                <c:pt idx="2355">
                  <c:v>0.6544444444444445</c:v>
                </c:pt>
                <c:pt idx="2356">
                  <c:v>0.65472222222222221</c:v>
                </c:pt>
                <c:pt idx="2357">
                  <c:v>0.65500000000000003</c:v>
                </c:pt>
                <c:pt idx="2358">
                  <c:v>0.65527777777777774</c:v>
                </c:pt>
                <c:pt idx="2359">
                  <c:v>0.65555555555555556</c:v>
                </c:pt>
                <c:pt idx="2360">
                  <c:v>0.65583333333333338</c:v>
                </c:pt>
                <c:pt idx="2361">
                  <c:v>0.65611111111111109</c:v>
                </c:pt>
                <c:pt idx="2362">
                  <c:v>0.65638888888888891</c:v>
                </c:pt>
                <c:pt idx="2363">
                  <c:v>0.65666666666666662</c:v>
                </c:pt>
                <c:pt idx="2364">
                  <c:v>0.65694444444444444</c:v>
                </c:pt>
                <c:pt idx="2365">
                  <c:v>0.65722222222222226</c:v>
                </c:pt>
                <c:pt idx="2366">
                  <c:v>0.65749999999999997</c:v>
                </c:pt>
                <c:pt idx="2367">
                  <c:v>0.65777777777777779</c:v>
                </c:pt>
                <c:pt idx="2368">
                  <c:v>0.6580555555555555</c:v>
                </c:pt>
                <c:pt idx="2369">
                  <c:v>0.65833333333333333</c:v>
                </c:pt>
                <c:pt idx="2370">
                  <c:v>0.65861111111111115</c:v>
                </c:pt>
                <c:pt idx="2371">
                  <c:v>0.65888888888888886</c:v>
                </c:pt>
                <c:pt idx="2372">
                  <c:v>0.65916666666666668</c:v>
                </c:pt>
                <c:pt idx="2373">
                  <c:v>0.6594444444444445</c:v>
                </c:pt>
                <c:pt idx="2374">
                  <c:v>0.65972222222222221</c:v>
                </c:pt>
                <c:pt idx="2375">
                  <c:v>0.66</c:v>
                </c:pt>
                <c:pt idx="2376">
                  <c:v>0.66027777777777774</c:v>
                </c:pt>
                <c:pt idx="2377">
                  <c:v>0.66055555555555556</c:v>
                </c:pt>
                <c:pt idx="2378">
                  <c:v>0.66083333333333338</c:v>
                </c:pt>
                <c:pt idx="2379">
                  <c:v>0.66111111111111109</c:v>
                </c:pt>
                <c:pt idx="2380">
                  <c:v>0.66138888888888892</c:v>
                </c:pt>
                <c:pt idx="2381">
                  <c:v>0.66166666666666663</c:v>
                </c:pt>
                <c:pt idx="2382">
                  <c:v>0.66194444444444445</c:v>
                </c:pt>
                <c:pt idx="2383">
                  <c:v>0.66222222222222227</c:v>
                </c:pt>
                <c:pt idx="2384">
                  <c:v>0.66249999999999998</c:v>
                </c:pt>
                <c:pt idx="2385">
                  <c:v>0.6627777777777778</c:v>
                </c:pt>
                <c:pt idx="2386">
                  <c:v>0.66305555555555551</c:v>
                </c:pt>
                <c:pt idx="2387">
                  <c:v>0.66333333333333333</c:v>
                </c:pt>
                <c:pt idx="2388">
                  <c:v>0.66361111111111115</c:v>
                </c:pt>
                <c:pt idx="2389">
                  <c:v>0.66388888888888886</c:v>
                </c:pt>
                <c:pt idx="2390">
                  <c:v>0.66416666666666668</c:v>
                </c:pt>
                <c:pt idx="2391">
                  <c:v>0.66444444444444439</c:v>
                </c:pt>
                <c:pt idx="2392">
                  <c:v>0.66472222222222221</c:v>
                </c:pt>
                <c:pt idx="2393">
                  <c:v>0.66500000000000004</c:v>
                </c:pt>
                <c:pt idx="2394">
                  <c:v>0.66527777777777775</c:v>
                </c:pt>
                <c:pt idx="2395">
                  <c:v>0.66555555555555557</c:v>
                </c:pt>
                <c:pt idx="2396">
                  <c:v>0.66583333333333339</c:v>
                </c:pt>
                <c:pt idx="2397">
                  <c:v>0.6661111111111111</c:v>
                </c:pt>
                <c:pt idx="2398">
                  <c:v>0.66638888888888892</c:v>
                </c:pt>
                <c:pt idx="2399">
                  <c:v>0.66666666666666663</c:v>
                </c:pt>
                <c:pt idx="2400">
                  <c:v>0.66694444444444445</c:v>
                </c:pt>
                <c:pt idx="2401">
                  <c:v>0.66722222222222227</c:v>
                </c:pt>
                <c:pt idx="2402">
                  <c:v>0.66749999999999998</c:v>
                </c:pt>
                <c:pt idx="2403">
                  <c:v>0.6677777777777778</c:v>
                </c:pt>
                <c:pt idx="2404">
                  <c:v>0.66805555555555551</c:v>
                </c:pt>
                <c:pt idx="2405">
                  <c:v>0.66833333333333333</c:v>
                </c:pt>
                <c:pt idx="2406">
                  <c:v>0.66861111111111116</c:v>
                </c:pt>
                <c:pt idx="2407">
                  <c:v>0.66888888888888887</c:v>
                </c:pt>
                <c:pt idx="2408">
                  <c:v>0.66916666666666669</c:v>
                </c:pt>
                <c:pt idx="2409">
                  <c:v>0.6694444444444444</c:v>
                </c:pt>
                <c:pt idx="2410">
                  <c:v>0.66972222222222222</c:v>
                </c:pt>
                <c:pt idx="2411">
                  <c:v>0.67</c:v>
                </c:pt>
                <c:pt idx="2412">
                  <c:v>0.67027777777777775</c:v>
                </c:pt>
                <c:pt idx="2413">
                  <c:v>0.67055555555555557</c:v>
                </c:pt>
                <c:pt idx="2414">
                  <c:v>0.67083333333333328</c:v>
                </c:pt>
                <c:pt idx="2415">
                  <c:v>0.6711111111111111</c:v>
                </c:pt>
                <c:pt idx="2416">
                  <c:v>0.67138888888888892</c:v>
                </c:pt>
                <c:pt idx="2417">
                  <c:v>0.67166666666666663</c:v>
                </c:pt>
                <c:pt idx="2418">
                  <c:v>0.67194444444444446</c:v>
                </c:pt>
                <c:pt idx="2419">
                  <c:v>0.67222222222222228</c:v>
                </c:pt>
                <c:pt idx="2420">
                  <c:v>0.67249999999999999</c:v>
                </c:pt>
                <c:pt idx="2421">
                  <c:v>0.67277777777777781</c:v>
                </c:pt>
                <c:pt idx="2422">
                  <c:v>0.67305555555555552</c:v>
                </c:pt>
                <c:pt idx="2423">
                  <c:v>0.67333333333333334</c:v>
                </c:pt>
                <c:pt idx="2424">
                  <c:v>0.67361111111111116</c:v>
                </c:pt>
                <c:pt idx="2425">
                  <c:v>0.67388888888888887</c:v>
                </c:pt>
                <c:pt idx="2426">
                  <c:v>0.67416666666666669</c:v>
                </c:pt>
                <c:pt idx="2427">
                  <c:v>0.6744444444444444</c:v>
                </c:pt>
                <c:pt idx="2428">
                  <c:v>0.67472222222222222</c:v>
                </c:pt>
                <c:pt idx="2429">
                  <c:v>0.67500000000000004</c:v>
                </c:pt>
                <c:pt idx="2430">
                  <c:v>0.67527777777777775</c:v>
                </c:pt>
                <c:pt idx="2431">
                  <c:v>0.67555555555555558</c:v>
                </c:pt>
                <c:pt idx="2432">
                  <c:v>0.67583333333333329</c:v>
                </c:pt>
                <c:pt idx="2433">
                  <c:v>0.67611111111111111</c:v>
                </c:pt>
                <c:pt idx="2434">
                  <c:v>0.67638888888888893</c:v>
                </c:pt>
                <c:pt idx="2435">
                  <c:v>0.67666666666666664</c:v>
                </c:pt>
                <c:pt idx="2436">
                  <c:v>0.67694444444444446</c:v>
                </c:pt>
                <c:pt idx="2437">
                  <c:v>0.67722222222222217</c:v>
                </c:pt>
                <c:pt idx="2438">
                  <c:v>0.67749999999999999</c:v>
                </c:pt>
                <c:pt idx="2439">
                  <c:v>0.67777777777777781</c:v>
                </c:pt>
                <c:pt idx="2440">
                  <c:v>0.67805555555555552</c:v>
                </c:pt>
                <c:pt idx="2441">
                  <c:v>0.67833333333333334</c:v>
                </c:pt>
                <c:pt idx="2442">
                  <c:v>0.67861111111111116</c:v>
                </c:pt>
                <c:pt idx="2443">
                  <c:v>0.67888888888888888</c:v>
                </c:pt>
                <c:pt idx="2444">
                  <c:v>0.6791666666666667</c:v>
                </c:pt>
                <c:pt idx="2445">
                  <c:v>0.67944444444444441</c:v>
                </c:pt>
                <c:pt idx="2446">
                  <c:v>0.67972222222222223</c:v>
                </c:pt>
                <c:pt idx="2447">
                  <c:v>0.68</c:v>
                </c:pt>
                <c:pt idx="2448">
                  <c:v>0.68027777777777776</c:v>
                </c:pt>
                <c:pt idx="2449">
                  <c:v>0.68055555555555558</c:v>
                </c:pt>
                <c:pt idx="2450">
                  <c:v>0.68083333333333329</c:v>
                </c:pt>
                <c:pt idx="2451">
                  <c:v>0.68111111111111111</c:v>
                </c:pt>
                <c:pt idx="2452">
                  <c:v>0.68138888888888893</c:v>
                </c:pt>
                <c:pt idx="2453">
                  <c:v>0.68166666666666664</c:v>
                </c:pt>
                <c:pt idx="2454">
                  <c:v>0.68194444444444446</c:v>
                </c:pt>
                <c:pt idx="2455">
                  <c:v>0.68222222222222217</c:v>
                </c:pt>
                <c:pt idx="2456">
                  <c:v>0.6825</c:v>
                </c:pt>
                <c:pt idx="2457">
                  <c:v>0.68277777777777782</c:v>
                </c:pt>
                <c:pt idx="2458">
                  <c:v>0.68305555555555553</c:v>
                </c:pt>
                <c:pt idx="2459">
                  <c:v>0.68333333333333335</c:v>
                </c:pt>
                <c:pt idx="2460">
                  <c:v>0.68361111111111106</c:v>
                </c:pt>
                <c:pt idx="2461">
                  <c:v>0.68388888888888888</c:v>
                </c:pt>
                <c:pt idx="2462">
                  <c:v>0.6841666666666667</c:v>
                </c:pt>
                <c:pt idx="2463">
                  <c:v>0.68444444444444441</c:v>
                </c:pt>
                <c:pt idx="2464">
                  <c:v>0.68472222222222223</c:v>
                </c:pt>
                <c:pt idx="2465">
                  <c:v>0.68500000000000005</c:v>
                </c:pt>
                <c:pt idx="2466">
                  <c:v>0.68527777777777776</c:v>
                </c:pt>
                <c:pt idx="2467">
                  <c:v>0.68555555555555558</c:v>
                </c:pt>
                <c:pt idx="2468">
                  <c:v>0.68583333333333329</c:v>
                </c:pt>
                <c:pt idx="2469">
                  <c:v>0.68611111111111112</c:v>
                </c:pt>
                <c:pt idx="2470">
                  <c:v>0.68638888888888894</c:v>
                </c:pt>
                <c:pt idx="2471">
                  <c:v>0.68666666666666665</c:v>
                </c:pt>
                <c:pt idx="2472">
                  <c:v>0.68694444444444447</c:v>
                </c:pt>
                <c:pt idx="2473">
                  <c:v>0.68722222222222218</c:v>
                </c:pt>
                <c:pt idx="2474">
                  <c:v>0.6875</c:v>
                </c:pt>
                <c:pt idx="2475">
                  <c:v>0.68777777777777782</c:v>
                </c:pt>
                <c:pt idx="2476">
                  <c:v>0.68805555555555553</c:v>
                </c:pt>
                <c:pt idx="2477">
                  <c:v>0.68833333333333335</c:v>
                </c:pt>
                <c:pt idx="2478">
                  <c:v>0.68861111111111106</c:v>
                </c:pt>
                <c:pt idx="2479">
                  <c:v>0.68888888888888888</c:v>
                </c:pt>
                <c:pt idx="2480">
                  <c:v>0.68916666666666671</c:v>
                </c:pt>
                <c:pt idx="2481">
                  <c:v>0.68944444444444442</c:v>
                </c:pt>
                <c:pt idx="2482">
                  <c:v>0.68972222222222224</c:v>
                </c:pt>
                <c:pt idx="2483">
                  <c:v>0.69</c:v>
                </c:pt>
                <c:pt idx="2484">
                  <c:v>0.69027777777777777</c:v>
                </c:pt>
                <c:pt idx="2485">
                  <c:v>0.69055555555555559</c:v>
                </c:pt>
                <c:pt idx="2486">
                  <c:v>0.6908333333333333</c:v>
                </c:pt>
                <c:pt idx="2487">
                  <c:v>0.69111111111111112</c:v>
                </c:pt>
                <c:pt idx="2488">
                  <c:v>0.69138888888888894</c:v>
                </c:pt>
                <c:pt idx="2489">
                  <c:v>0.69166666666666665</c:v>
                </c:pt>
                <c:pt idx="2490">
                  <c:v>0.69194444444444447</c:v>
                </c:pt>
                <c:pt idx="2491">
                  <c:v>0.69222222222222218</c:v>
                </c:pt>
                <c:pt idx="2492">
                  <c:v>0.6925</c:v>
                </c:pt>
                <c:pt idx="2493">
                  <c:v>0.69277777777777783</c:v>
                </c:pt>
                <c:pt idx="2494">
                  <c:v>0.69305555555555554</c:v>
                </c:pt>
                <c:pt idx="2495">
                  <c:v>0.69333333333333336</c:v>
                </c:pt>
                <c:pt idx="2496">
                  <c:v>0.69361111111111107</c:v>
                </c:pt>
                <c:pt idx="2497">
                  <c:v>0.69388888888888889</c:v>
                </c:pt>
                <c:pt idx="2498">
                  <c:v>0.69416666666666671</c:v>
                </c:pt>
                <c:pt idx="2499">
                  <c:v>0.69444444444444442</c:v>
                </c:pt>
                <c:pt idx="2500">
                  <c:v>0.69472222222222224</c:v>
                </c:pt>
                <c:pt idx="2501">
                  <c:v>0.69499999999999995</c:v>
                </c:pt>
                <c:pt idx="2502">
                  <c:v>0.69527777777777777</c:v>
                </c:pt>
                <c:pt idx="2503">
                  <c:v>0.69555555555555559</c:v>
                </c:pt>
                <c:pt idx="2504">
                  <c:v>0.6958333333333333</c:v>
                </c:pt>
                <c:pt idx="2505">
                  <c:v>0.69611111111111112</c:v>
                </c:pt>
                <c:pt idx="2506">
                  <c:v>0.69638888888888884</c:v>
                </c:pt>
                <c:pt idx="2507">
                  <c:v>0.69666666666666666</c:v>
                </c:pt>
                <c:pt idx="2508">
                  <c:v>0.69694444444444448</c:v>
                </c:pt>
                <c:pt idx="2509">
                  <c:v>0.69722222222222219</c:v>
                </c:pt>
                <c:pt idx="2510">
                  <c:v>0.69750000000000001</c:v>
                </c:pt>
                <c:pt idx="2511">
                  <c:v>0.69777777777777783</c:v>
                </c:pt>
                <c:pt idx="2512">
                  <c:v>0.69805555555555554</c:v>
                </c:pt>
                <c:pt idx="2513">
                  <c:v>0.69833333333333336</c:v>
                </c:pt>
                <c:pt idx="2514">
                  <c:v>0.69861111111111107</c:v>
                </c:pt>
                <c:pt idx="2515">
                  <c:v>0.69888888888888889</c:v>
                </c:pt>
                <c:pt idx="2516">
                  <c:v>0.69916666666666671</c:v>
                </c:pt>
                <c:pt idx="2517">
                  <c:v>0.69944444444444442</c:v>
                </c:pt>
                <c:pt idx="2518">
                  <c:v>0.69972222222222225</c:v>
                </c:pt>
                <c:pt idx="2519">
                  <c:v>0.7</c:v>
                </c:pt>
                <c:pt idx="2520">
                  <c:v>0.70027777777777778</c:v>
                </c:pt>
                <c:pt idx="2521">
                  <c:v>0.7005555555555556</c:v>
                </c:pt>
                <c:pt idx="2522">
                  <c:v>0.70083333333333331</c:v>
                </c:pt>
                <c:pt idx="2523">
                  <c:v>0.70111111111111113</c:v>
                </c:pt>
                <c:pt idx="2524">
                  <c:v>0.70138888888888884</c:v>
                </c:pt>
                <c:pt idx="2525">
                  <c:v>0.70166666666666666</c:v>
                </c:pt>
                <c:pt idx="2526">
                  <c:v>0.70194444444444448</c:v>
                </c:pt>
                <c:pt idx="2527">
                  <c:v>0.70222222222222219</c:v>
                </c:pt>
                <c:pt idx="2528">
                  <c:v>0.70250000000000001</c:v>
                </c:pt>
                <c:pt idx="2529">
                  <c:v>0.70277777777777772</c:v>
                </c:pt>
                <c:pt idx="2530">
                  <c:v>0.70305555555555554</c:v>
                </c:pt>
                <c:pt idx="2531">
                  <c:v>0.70333333333333337</c:v>
                </c:pt>
                <c:pt idx="2532">
                  <c:v>0.70361111111111108</c:v>
                </c:pt>
                <c:pt idx="2533">
                  <c:v>0.7038888888888889</c:v>
                </c:pt>
                <c:pt idx="2534">
                  <c:v>0.70416666666666672</c:v>
                </c:pt>
                <c:pt idx="2535">
                  <c:v>0.70444444444444443</c:v>
                </c:pt>
                <c:pt idx="2536">
                  <c:v>0.70472222222222225</c:v>
                </c:pt>
                <c:pt idx="2537">
                  <c:v>0.70499999999999996</c:v>
                </c:pt>
                <c:pt idx="2538">
                  <c:v>0.70527777777777778</c:v>
                </c:pt>
                <c:pt idx="2539">
                  <c:v>0.7055555555555556</c:v>
                </c:pt>
                <c:pt idx="2540">
                  <c:v>0.70583333333333331</c:v>
                </c:pt>
                <c:pt idx="2541">
                  <c:v>0.70611111111111113</c:v>
                </c:pt>
                <c:pt idx="2542">
                  <c:v>0.70638888888888884</c:v>
                </c:pt>
                <c:pt idx="2543">
                  <c:v>0.70666666666666667</c:v>
                </c:pt>
                <c:pt idx="2544">
                  <c:v>0.70694444444444449</c:v>
                </c:pt>
                <c:pt idx="2545">
                  <c:v>0.7072222222222222</c:v>
                </c:pt>
                <c:pt idx="2546">
                  <c:v>0.70750000000000002</c:v>
                </c:pt>
                <c:pt idx="2547">
                  <c:v>0.70777777777777773</c:v>
                </c:pt>
                <c:pt idx="2548">
                  <c:v>0.70805555555555555</c:v>
                </c:pt>
                <c:pt idx="2549">
                  <c:v>0.70833333333333337</c:v>
                </c:pt>
                <c:pt idx="2550">
                  <c:v>0.70861111111111108</c:v>
                </c:pt>
                <c:pt idx="2551">
                  <c:v>0.7088888888888889</c:v>
                </c:pt>
                <c:pt idx="2552">
                  <c:v>0.70916666666666661</c:v>
                </c:pt>
                <c:pt idx="2553">
                  <c:v>0.70944444444444443</c:v>
                </c:pt>
                <c:pt idx="2554">
                  <c:v>0.70972222222222225</c:v>
                </c:pt>
                <c:pt idx="2555">
                  <c:v>0.71</c:v>
                </c:pt>
                <c:pt idx="2556">
                  <c:v>0.71027777777777779</c:v>
                </c:pt>
                <c:pt idx="2557">
                  <c:v>0.71055555555555561</c:v>
                </c:pt>
                <c:pt idx="2558">
                  <c:v>0.71083333333333332</c:v>
                </c:pt>
                <c:pt idx="2559">
                  <c:v>0.71111111111111114</c:v>
                </c:pt>
                <c:pt idx="2560">
                  <c:v>0.71138888888888885</c:v>
                </c:pt>
                <c:pt idx="2561">
                  <c:v>0.71166666666666667</c:v>
                </c:pt>
                <c:pt idx="2562">
                  <c:v>0.71194444444444449</c:v>
                </c:pt>
                <c:pt idx="2563">
                  <c:v>0.7122222222222222</c:v>
                </c:pt>
                <c:pt idx="2564">
                  <c:v>0.71250000000000002</c:v>
                </c:pt>
                <c:pt idx="2565">
                  <c:v>0.71277777777777773</c:v>
                </c:pt>
                <c:pt idx="2566">
                  <c:v>0.71305555555555555</c:v>
                </c:pt>
                <c:pt idx="2567">
                  <c:v>0.71333333333333337</c:v>
                </c:pt>
                <c:pt idx="2568">
                  <c:v>0.71361111111111108</c:v>
                </c:pt>
                <c:pt idx="2569">
                  <c:v>0.71388888888888891</c:v>
                </c:pt>
                <c:pt idx="2570">
                  <c:v>0.71416666666666662</c:v>
                </c:pt>
                <c:pt idx="2571">
                  <c:v>0.71444444444444444</c:v>
                </c:pt>
                <c:pt idx="2572">
                  <c:v>0.71472222222222226</c:v>
                </c:pt>
                <c:pt idx="2573">
                  <c:v>0.71499999999999997</c:v>
                </c:pt>
                <c:pt idx="2574">
                  <c:v>0.71527777777777779</c:v>
                </c:pt>
                <c:pt idx="2575">
                  <c:v>0.7155555555555555</c:v>
                </c:pt>
                <c:pt idx="2576">
                  <c:v>0.71583333333333332</c:v>
                </c:pt>
                <c:pt idx="2577">
                  <c:v>0.71611111111111114</c:v>
                </c:pt>
                <c:pt idx="2578">
                  <c:v>0.71638888888888885</c:v>
                </c:pt>
                <c:pt idx="2579">
                  <c:v>0.71666666666666667</c:v>
                </c:pt>
                <c:pt idx="2580">
                  <c:v>0.7169444444444445</c:v>
                </c:pt>
                <c:pt idx="2581">
                  <c:v>0.71722222222222221</c:v>
                </c:pt>
                <c:pt idx="2582">
                  <c:v>0.71750000000000003</c:v>
                </c:pt>
                <c:pt idx="2583">
                  <c:v>0.71777777777777774</c:v>
                </c:pt>
                <c:pt idx="2584">
                  <c:v>0.71805555555555556</c:v>
                </c:pt>
                <c:pt idx="2585">
                  <c:v>0.71833333333333338</c:v>
                </c:pt>
                <c:pt idx="2586">
                  <c:v>0.71861111111111109</c:v>
                </c:pt>
                <c:pt idx="2587">
                  <c:v>0.71888888888888891</c:v>
                </c:pt>
                <c:pt idx="2588">
                  <c:v>0.71916666666666662</c:v>
                </c:pt>
                <c:pt idx="2589">
                  <c:v>0.71944444444444444</c:v>
                </c:pt>
                <c:pt idx="2590">
                  <c:v>0.71972222222222226</c:v>
                </c:pt>
                <c:pt idx="2591">
                  <c:v>0.72</c:v>
                </c:pt>
                <c:pt idx="2592">
                  <c:v>0.72027777777777779</c:v>
                </c:pt>
                <c:pt idx="2593">
                  <c:v>0.7205555555555555</c:v>
                </c:pt>
                <c:pt idx="2594">
                  <c:v>0.72083333333333333</c:v>
                </c:pt>
                <c:pt idx="2595">
                  <c:v>0.72111111111111115</c:v>
                </c:pt>
                <c:pt idx="2596">
                  <c:v>0.72138888888888886</c:v>
                </c:pt>
                <c:pt idx="2597">
                  <c:v>0.72166666666666668</c:v>
                </c:pt>
                <c:pt idx="2598">
                  <c:v>0.7219444444444445</c:v>
                </c:pt>
                <c:pt idx="2599">
                  <c:v>0.72222222222222221</c:v>
                </c:pt>
                <c:pt idx="2600">
                  <c:v>0.72250000000000003</c:v>
                </c:pt>
                <c:pt idx="2601">
                  <c:v>0.72277777777777774</c:v>
                </c:pt>
                <c:pt idx="2602">
                  <c:v>0.72305555555555556</c:v>
                </c:pt>
                <c:pt idx="2603">
                  <c:v>0.72333333333333338</c:v>
                </c:pt>
                <c:pt idx="2604">
                  <c:v>0.72361111111111109</c:v>
                </c:pt>
                <c:pt idx="2605">
                  <c:v>0.72388888888888892</c:v>
                </c:pt>
                <c:pt idx="2606">
                  <c:v>0.72416666666666663</c:v>
                </c:pt>
                <c:pt idx="2607">
                  <c:v>0.72444444444444445</c:v>
                </c:pt>
                <c:pt idx="2608">
                  <c:v>0.72472222222222227</c:v>
                </c:pt>
                <c:pt idx="2609">
                  <c:v>0.72499999999999998</c:v>
                </c:pt>
                <c:pt idx="2610">
                  <c:v>0.7252777777777778</c:v>
                </c:pt>
                <c:pt idx="2611">
                  <c:v>0.72555555555555551</c:v>
                </c:pt>
                <c:pt idx="2612">
                  <c:v>0.72583333333333333</c:v>
                </c:pt>
                <c:pt idx="2613">
                  <c:v>0.72611111111111115</c:v>
                </c:pt>
                <c:pt idx="2614">
                  <c:v>0.72638888888888886</c:v>
                </c:pt>
                <c:pt idx="2615">
                  <c:v>0.72666666666666668</c:v>
                </c:pt>
                <c:pt idx="2616">
                  <c:v>0.72694444444444439</c:v>
                </c:pt>
                <c:pt idx="2617">
                  <c:v>0.72722222222222221</c:v>
                </c:pt>
                <c:pt idx="2618">
                  <c:v>0.72750000000000004</c:v>
                </c:pt>
                <c:pt idx="2619">
                  <c:v>0.72777777777777775</c:v>
                </c:pt>
                <c:pt idx="2620">
                  <c:v>0.72805555555555557</c:v>
                </c:pt>
                <c:pt idx="2621">
                  <c:v>0.72833333333333339</c:v>
                </c:pt>
                <c:pt idx="2622">
                  <c:v>0.7286111111111111</c:v>
                </c:pt>
                <c:pt idx="2623">
                  <c:v>0.72888888888888892</c:v>
                </c:pt>
                <c:pt idx="2624">
                  <c:v>0.72916666666666663</c:v>
                </c:pt>
                <c:pt idx="2625">
                  <c:v>0.72944444444444445</c:v>
                </c:pt>
                <c:pt idx="2626">
                  <c:v>0.72972222222222227</c:v>
                </c:pt>
                <c:pt idx="2627">
                  <c:v>0.73</c:v>
                </c:pt>
                <c:pt idx="2628">
                  <c:v>0.7302777777777778</c:v>
                </c:pt>
                <c:pt idx="2629">
                  <c:v>0.73055555555555551</c:v>
                </c:pt>
                <c:pt idx="2630">
                  <c:v>0.73083333333333333</c:v>
                </c:pt>
                <c:pt idx="2631">
                  <c:v>0.73111111111111116</c:v>
                </c:pt>
                <c:pt idx="2632">
                  <c:v>0.73138888888888887</c:v>
                </c:pt>
                <c:pt idx="2633">
                  <c:v>0.73166666666666669</c:v>
                </c:pt>
                <c:pt idx="2634">
                  <c:v>0.7319444444444444</c:v>
                </c:pt>
                <c:pt idx="2635">
                  <c:v>0.73222222222222222</c:v>
                </c:pt>
                <c:pt idx="2636">
                  <c:v>0.73250000000000004</c:v>
                </c:pt>
                <c:pt idx="2637">
                  <c:v>0.73277777777777775</c:v>
                </c:pt>
                <c:pt idx="2638">
                  <c:v>0.73305555555555557</c:v>
                </c:pt>
                <c:pt idx="2639">
                  <c:v>0.73333333333333328</c:v>
                </c:pt>
                <c:pt idx="2640">
                  <c:v>0.7336111111111111</c:v>
                </c:pt>
                <c:pt idx="2641">
                  <c:v>0.73388888888888892</c:v>
                </c:pt>
                <c:pt idx="2642">
                  <c:v>0.73416666666666663</c:v>
                </c:pt>
                <c:pt idx="2643">
                  <c:v>0.73444444444444446</c:v>
                </c:pt>
                <c:pt idx="2644">
                  <c:v>0.73472222222222228</c:v>
                </c:pt>
                <c:pt idx="2645">
                  <c:v>0.73499999999999999</c:v>
                </c:pt>
                <c:pt idx="2646">
                  <c:v>0.73527777777777781</c:v>
                </c:pt>
                <c:pt idx="2647">
                  <c:v>0.73555555555555552</c:v>
                </c:pt>
                <c:pt idx="2648">
                  <c:v>0.73583333333333334</c:v>
                </c:pt>
                <c:pt idx="2649">
                  <c:v>0.73611111111111116</c:v>
                </c:pt>
                <c:pt idx="2650">
                  <c:v>0.73638888888888887</c:v>
                </c:pt>
                <c:pt idx="2651">
                  <c:v>0.73666666666666669</c:v>
                </c:pt>
                <c:pt idx="2652">
                  <c:v>0.7369444444444444</c:v>
                </c:pt>
                <c:pt idx="2653">
                  <c:v>0.73722222222222222</c:v>
                </c:pt>
                <c:pt idx="2654">
                  <c:v>0.73750000000000004</c:v>
                </c:pt>
                <c:pt idx="2655">
                  <c:v>0.73777777777777775</c:v>
                </c:pt>
                <c:pt idx="2656">
                  <c:v>0.73805555555555558</c:v>
                </c:pt>
                <c:pt idx="2657">
                  <c:v>0.73833333333333329</c:v>
                </c:pt>
                <c:pt idx="2658">
                  <c:v>0.73861111111111111</c:v>
                </c:pt>
                <c:pt idx="2659">
                  <c:v>0.73888888888888893</c:v>
                </c:pt>
                <c:pt idx="2660">
                  <c:v>0.73916666666666664</c:v>
                </c:pt>
                <c:pt idx="2661">
                  <c:v>0.73944444444444446</c:v>
                </c:pt>
                <c:pt idx="2662">
                  <c:v>0.73972222222222217</c:v>
                </c:pt>
                <c:pt idx="2663">
                  <c:v>0.74</c:v>
                </c:pt>
                <c:pt idx="2664">
                  <c:v>0.74027777777777781</c:v>
                </c:pt>
                <c:pt idx="2665">
                  <c:v>0.74055555555555552</c:v>
                </c:pt>
                <c:pt idx="2666">
                  <c:v>0.74083333333333334</c:v>
                </c:pt>
                <c:pt idx="2667">
                  <c:v>0.74111111111111116</c:v>
                </c:pt>
                <c:pt idx="2668">
                  <c:v>0.74138888888888888</c:v>
                </c:pt>
                <c:pt idx="2669">
                  <c:v>0.7416666666666667</c:v>
                </c:pt>
                <c:pt idx="2670">
                  <c:v>0.74194444444444441</c:v>
                </c:pt>
                <c:pt idx="2671">
                  <c:v>0.74222222222222223</c:v>
                </c:pt>
                <c:pt idx="2672">
                  <c:v>0.74250000000000005</c:v>
                </c:pt>
                <c:pt idx="2673">
                  <c:v>0.74277777777777776</c:v>
                </c:pt>
                <c:pt idx="2674">
                  <c:v>0.74305555555555558</c:v>
                </c:pt>
                <c:pt idx="2675">
                  <c:v>0.74333333333333329</c:v>
                </c:pt>
                <c:pt idx="2676">
                  <c:v>0.74361111111111111</c:v>
                </c:pt>
                <c:pt idx="2677">
                  <c:v>0.74388888888888893</c:v>
                </c:pt>
                <c:pt idx="2678">
                  <c:v>0.74416666666666664</c:v>
                </c:pt>
                <c:pt idx="2679">
                  <c:v>0.74444444444444446</c:v>
                </c:pt>
                <c:pt idx="2680">
                  <c:v>0.74472222222222217</c:v>
                </c:pt>
                <c:pt idx="2681">
                  <c:v>0.745</c:v>
                </c:pt>
                <c:pt idx="2682">
                  <c:v>0.74527777777777782</c:v>
                </c:pt>
                <c:pt idx="2683">
                  <c:v>0.74555555555555553</c:v>
                </c:pt>
                <c:pt idx="2684">
                  <c:v>0.74583333333333335</c:v>
                </c:pt>
                <c:pt idx="2685">
                  <c:v>0.74611111111111106</c:v>
                </c:pt>
                <c:pt idx="2686">
                  <c:v>0.74638888888888888</c:v>
                </c:pt>
                <c:pt idx="2687">
                  <c:v>0.7466666666666667</c:v>
                </c:pt>
                <c:pt idx="2688">
                  <c:v>0.74694444444444441</c:v>
                </c:pt>
                <c:pt idx="2689">
                  <c:v>0.74722222222222223</c:v>
                </c:pt>
                <c:pt idx="2690">
                  <c:v>0.74750000000000005</c:v>
                </c:pt>
                <c:pt idx="2691">
                  <c:v>0.74777777777777776</c:v>
                </c:pt>
                <c:pt idx="2692">
                  <c:v>0.74805555555555558</c:v>
                </c:pt>
                <c:pt idx="2693">
                  <c:v>0.74833333333333329</c:v>
                </c:pt>
                <c:pt idx="2694">
                  <c:v>0.74861111111111112</c:v>
                </c:pt>
                <c:pt idx="2695">
                  <c:v>0.74888888888888894</c:v>
                </c:pt>
                <c:pt idx="2696">
                  <c:v>0.74916666666666665</c:v>
                </c:pt>
                <c:pt idx="2697">
                  <c:v>0.74944444444444447</c:v>
                </c:pt>
                <c:pt idx="2698">
                  <c:v>0.74972222222222218</c:v>
                </c:pt>
                <c:pt idx="2699">
                  <c:v>0.75</c:v>
                </c:pt>
                <c:pt idx="2700">
                  <c:v>0.75027777777777782</c:v>
                </c:pt>
                <c:pt idx="2701">
                  <c:v>0.75055555555555553</c:v>
                </c:pt>
                <c:pt idx="2702">
                  <c:v>0.75083333333333335</c:v>
                </c:pt>
                <c:pt idx="2703">
                  <c:v>0.75111111111111106</c:v>
                </c:pt>
                <c:pt idx="2704">
                  <c:v>0.75138888888888888</c:v>
                </c:pt>
                <c:pt idx="2705">
                  <c:v>0.75166666666666671</c:v>
                </c:pt>
                <c:pt idx="2706">
                  <c:v>0.75194444444444442</c:v>
                </c:pt>
                <c:pt idx="2707">
                  <c:v>0.75222222222222224</c:v>
                </c:pt>
                <c:pt idx="2708">
                  <c:v>0.75249999999999995</c:v>
                </c:pt>
                <c:pt idx="2709">
                  <c:v>0.75277777777777777</c:v>
                </c:pt>
                <c:pt idx="2710">
                  <c:v>0.75305555555555559</c:v>
                </c:pt>
                <c:pt idx="2711">
                  <c:v>0.7533333333333333</c:v>
                </c:pt>
                <c:pt idx="2712">
                  <c:v>0.75361111111111112</c:v>
                </c:pt>
                <c:pt idx="2713">
                  <c:v>0.75388888888888894</c:v>
                </c:pt>
                <c:pt idx="2714">
                  <c:v>0.75416666666666665</c:v>
                </c:pt>
                <c:pt idx="2715">
                  <c:v>0.75444444444444447</c:v>
                </c:pt>
                <c:pt idx="2716">
                  <c:v>0.75472222222222218</c:v>
                </c:pt>
                <c:pt idx="2717">
                  <c:v>0.755</c:v>
                </c:pt>
                <c:pt idx="2718">
                  <c:v>0.75527777777777783</c:v>
                </c:pt>
                <c:pt idx="2719">
                  <c:v>0.75555555555555554</c:v>
                </c:pt>
                <c:pt idx="2720">
                  <c:v>0.75583333333333336</c:v>
                </c:pt>
                <c:pt idx="2721">
                  <c:v>0.75611111111111107</c:v>
                </c:pt>
                <c:pt idx="2722">
                  <c:v>0.75638888888888889</c:v>
                </c:pt>
                <c:pt idx="2723">
                  <c:v>0.75666666666666671</c:v>
                </c:pt>
                <c:pt idx="2724">
                  <c:v>0.75694444444444442</c:v>
                </c:pt>
                <c:pt idx="2725">
                  <c:v>0.75722222222222224</c:v>
                </c:pt>
                <c:pt idx="2726">
                  <c:v>0.75749999999999995</c:v>
                </c:pt>
                <c:pt idx="2727">
                  <c:v>0.75777777777777777</c:v>
                </c:pt>
                <c:pt idx="2728">
                  <c:v>0.75805555555555559</c:v>
                </c:pt>
                <c:pt idx="2729">
                  <c:v>0.7583333333333333</c:v>
                </c:pt>
                <c:pt idx="2730">
                  <c:v>0.75861111111111112</c:v>
                </c:pt>
                <c:pt idx="2731">
                  <c:v>0.75888888888888884</c:v>
                </c:pt>
                <c:pt idx="2732">
                  <c:v>0.75916666666666666</c:v>
                </c:pt>
                <c:pt idx="2733">
                  <c:v>0.75944444444444448</c:v>
                </c:pt>
                <c:pt idx="2734">
                  <c:v>0.75972222222222219</c:v>
                </c:pt>
                <c:pt idx="2735">
                  <c:v>0.76</c:v>
                </c:pt>
                <c:pt idx="2736">
                  <c:v>0.76027777777777783</c:v>
                </c:pt>
                <c:pt idx="2737">
                  <c:v>0.76055555555555554</c:v>
                </c:pt>
                <c:pt idx="2738">
                  <c:v>0.76083333333333336</c:v>
                </c:pt>
                <c:pt idx="2739">
                  <c:v>0.76111111111111107</c:v>
                </c:pt>
                <c:pt idx="2740">
                  <c:v>0.76138888888888889</c:v>
                </c:pt>
                <c:pt idx="2741">
                  <c:v>0.76166666666666671</c:v>
                </c:pt>
                <c:pt idx="2742">
                  <c:v>0.76194444444444442</c:v>
                </c:pt>
                <c:pt idx="2743">
                  <c:v>0.76222222222222225</c:v>
                </c:pt>
                <c:pt idx="2744">
                  <c:v>0.76249999999999996</c:v>
                </c:pt>
                <c:pt idx="2745">
                  <c:v>0.76277777777777778</c:v>
                </c:pt>
                <c:pt idx="2746">
                  <c:v>0.7630555555555556</c:v>
                </c:pt>
                <c:pt idx="2747">
                  <c:v>0.76333333333333331</c:v>
                </c:pt>
                <c:pt idx="2748">
                  <c:v>0.76361111111111113</c:v>
                </c:pt>
                <c:pt idx="2749">
                  <c:v>0.76388888888888884</c:v>
                </c:pt>
                <c:pt idx="2750">
                  <c:v>0.76416666666666666</c:v>
                </c:pt>
                <c:pt idx="2751">
                  <c:v>0.76444444444444448</c:v>
                </c:pt>
                <c:pt idx="2752">
                  <c:v>0.76472222222222219</c:v>
                </c:pt>
                <c:pt idx="2753">
                  <c:v>0.76500000000000001</c:v>
                </c:pt>
                <c:pt idx="2754">
                  <c:v>0.76527777777777772</c:v>
                </c:pt>
                <c:pt idx="2755">
                  <c:v>0.76555555555555554</c:v>
                </c:pt>
                <c:pt idx="2756">
                  <c:v>0.76583333333333337</c:v>
                </c:pt>
                <c:pt idx="2757">
                  <c:v>0.76611111111111108</c:v>
                </c:pt>
                <c:pt idx="2758">
                  <c:v>0.7663888888888889</c:v>
                </c:pt>
                <c:pt idx="2759">
                  <c:v>0.76666666666666672</c:v>
                </c:pt>
                <c:pt idx="2760">
                  <c:v>0.76694444444444443</c:v>
                </c:pt>
                <c:pt idx="2761">
                  <c:v>0.76722222222222225</c:v>
                </c:pt>
                <c:pt idx="2762">
                  <c:v>0.76749999999999996</c:v>
                </c:pt>
                <c:pt idx="2763">
                  <c:v>0.76777777777777778</c:v>
                </c:pt>
                <c:pt idx="2764">
                  <c:v>0.7680555555555556</c:v>
                </c:pt>
                <c:pt idx="2765">
                  <c:v>0.76833333333333331</c:v>
                </c:pt>
                <c:pt idx="2766">
                  <c:v>0.76861111111111113</c:v>
                </c:pt>
                <c:pt idx="2767">
                  <c:v>0.76888888888888884</c:v>
                </c:pt>
                <c:pt idx="2768">
                  <c:v>0.76916666666666667</c:v>
                </c:pt>
                <c:pt idx="2769">
                  <c:v>0.76944444444444449</c:v>
                </c:pt>
                <c:pt idx="2770">
                  <c:v>0.7697222222222222</c:v>
                </c:pt>
                <c:pt idx="2771">
                  <c:v>0.77</c:v>
                </c:pt>
                <c:pt idx="2772">
                  <c:v>0.77027777777777773</c:v>
                </c:pt>
                <c:pt idx="2773">
                  <c:v>0.77055555555555555</c:v>
                </c:pt>
                <c:pt idx="2774">
                  <c:v>0.77083333333333337</c:v>
                </c:pt>
                <c:pt idx="2775">
                  <c:v>0.77111111111111108</c:v>
                </c:pt>
                <c:pt idx="2776">
                  <c:v>0.7713888888888889</c:v>
                </c:pt>
                <c:pt idx="2777">
                  <c:v>0.77166666666666661</c:v>
                </c:pt>
                <c:pt idx="2778">
                  <c:v>0.77194444444444443</c:v>
                </c:pt>
                <c:pt idx="2779">
                  <c:v>0.77222222222222225</c:v>
                </c:pt>
                <c:pt idx="2780">
                  <c:v>0.77249999999999996</c:v>
                </c:pt>
                <c:pt idx="2781">
                  <c:v>0.77277777777777779</c:v>
                </c:pt>
                <c:pt idx="2782">
                  <c:v>0.77305555555555561</c:v>
                </c:pt>
                <c:pt idx="2783">
                  <c:v>0.77333333333333332</c:v>
                </c:pt>
                <c:pt idx="2784">
                  <c:v>0.77361111111111114</c:v>
                </c:pt>
                <c:pt idx="2785">
                  <c:v>0.77388888888888885</c:v>
                </c:pt>
                <c:pt idx="2786">
                  <c:v>0.77416666666666667</c:v>
                </c:pt>
                <c:pt idx="2787">
                  <c:v>0.77444444444444449</c:v>
                </c:pt>
                <c:pt idx="2788">
                  <c:v>0.7747222222222222</c:v>
                </c:pt>
                <c:pt idx="2789">
                  <c:v>0.77500000000000002</c:v>
                </c:pt>
                <c:pt idx="2790">
                  <c:v>0.77527777777777773</c:v>
                </c:pt>
                <c:pt idx="2791">
                  <c:v>0.77555555555555555</c:v>
                </c:pt>
                <c:pt idx="2792">
                  <c:v>0.77583333333333337</c:v>
                </c:pt>
                <c:pt idx="2793">
                  <c:v>0.77611111111111108</c:v>
                </c:pt>
                <c:pt idx="2794">
                  <c:v>0.77638888888888891</c:v>
                </c:pt>
                <c:pt idx="2795">
                  <c:v>0.77666666666666662</c:v>
                </c:pt>
                <c:pt idx="2796">
                  <c:v>0.77694444444444444</c:v>
                </c:pt>
                <c:pt idx="2797">
                  <c:v>0.77722222222222226</c:v>
                </c:pt>
                <c:pt idx="2798">
                  <c:v>0.77749999999999997</c:v>
                </c:pt>
                <c:pt idx="2799">
                  <c:v>0.77777777777777779</c:v>
                </c:pt>
                <c:pt idx="2800">
                  <c:v>0.7780555555555555</c:v>
                </c:pt>
                <c:pt idx="2801">
                  <c:v>0.77833333333333332</c:v>
                </c:pt>
                <c:pt idx="2802">
                  <c:v>0.77861111111111114</c:v>
                </c:pt>
                <c:pt idx="2803">
                  <c:v>0.77888888888888885</c:v>
                </c:pt>
                <c:pt idx="2804">
                  <c:v>0.77916666666666667</c:v>
                </c:pt>
                <c:pt idx="2805">
                  <c:v>0.7794444444444445</c:v>
                </c:pt>
                <c:pt idx="2806">
                  <c:v>0.77972222222222221</c:v>
                </c:pt>
                <c:pt idx="2807">
                  <c:v>0.78</c:v>
                </c:pt>
                <c:pt idx="2808">
                  <c:v>0.78027777777777774</c:v>
                </c:pt>
                <c:pt idx="2809">
                  <c:v>0.78055555555555556</c:v>
                </c:pt>
                <c:pt idx="2810">
                  <c:v>0.78083333333333338</c:v>
                </c:pt>
                <c:pt idx="2811">
                  <c:v>0.78111111111111109</c:v>
                </c:pt>
                <c:pt idx="2812">
                  <c:v>0.78138888888888891</c:v>
                </c:pt>
                <c:pt idx="2813">
                  <c:v>0.78166666666666662</c:v>
                </c:pt>
                <c:pt idx="2814">
                  <c:v>0.78194444444444444</c:v>
                </c:pt>
                <c:pt idx="2815">
                  <c:v>0.78222222222222226</c:v>
                </c:pt>
                <c:pt idx="2816">
                  <c:v>0.78249999999999997</c:v>
                </c:pt>
                <c:pt idx="2817">
                  <c:v>0.78277777777777779</c:v>
                </c:pt>
                <c:pt idx="2818">
                  <c:v>0.7830555555555555</c:v>
                </c:pt>
                <c:pt idx="2819">
                  <c:v>0.78333333333333333</c:v>
                </c:pt>
                <c:pt idx="2820">
                  <c:v>0.78361111111111115</c:v>
                </c:pt>
                <c:pt idx="2821">
                  <c:v>0.78388888888888886</c:v>
                </c:pt>
                <c:pt idx="2822">
                  <c:v>0.78416666666666668</c:v>
                </c:pt>
                <c:pt idx="2823">
                  <c:v>0.7844444444444445</c:v>
                </c:pt>
                <c:pt idx="2824">
                  <c:v>0.78472222222222221</c:v>
                </c:pt>
                <c:pt idx="2825">
                  <c:v>0.78500000000000003</c:v>
                </c:pt>
                <c:pt idx="2826">
                  <c:v>0.78527777777777774</c:v>
                </c:pt>
                <c:pt idx="2827">
                  <c:v>0.78555555555555556</c:v>
                </c:pt>
                <c:pt idx="2828">
                  <c:v>0.78583333333333338</c:v>
                </c:pt>
                <c:pt idx="2829">
                  <c:v>0.78611111111111109</c:v>
                </c:pt>
                <c:pt idx="2830">
                  <c:v>0.78638888888888892</c:v>
                </c:pt>
                <c:pt idx="2831">
                  <c:v>0.78666666666666663</c:v>
                </c:pt>
                <c:pt idx="2832">
                  <c:v>0.78694444444444445</c:v>
                </c:pt>
                <c:pt idx="2833">
                  <c:v>0.78722222222222227</c:v>
                </c:pt>
                <c:pt idx="2834">
                  <c:v>0.78749999999999998</c:v>
                </c:pt>
                <c:pt idx="2835">
                  <c:v>0.7877777777777778</c:v>
                </c:pt>
                <c:pt idx="2836">
                  <c:v>0.78805555555555551</c:v>
                </c:pt>
                <c:pt idx="2837">
                  <c:v>0.78833333333333333</c:v>
                </c:pt>
                <c:pt idx="2838">
                  <c:v>0.78861111111111115</c:v>
                </c:pt>
                <c:pt idx="2839">
                  <c:v>0.78888888888888886</c:v>
                </c:pt>
                <c:pt idx="2840">
                  <c:v>0.78916666666666668</c:v>
                </c:pt>
                <c:pt idx="2841">
                  <c:v>0.78944444444444439</c:v>
                </c:pt>
                <c:pt idx="2842">
                  <c:v>0.78972222222222221</c:v>
                </c:pt>
                <c:pt idx="2843">
                  <c:v>0.79</c:v>
                </c:pt>
                <c:pt idx="2844">
                  <c:v>0.79027777777777775</c:v>
                </c:pt>
                <c:pt idx="2845">
                  <c:v>0.79055555555555557</c:v>
                </c:pt>
                <c:pt idx="2846">
                  <c:v>0.79083333333333339</c:v>
                </c:pt>
                <c:pt idx="2847">
                  <c:v>0.7911111111111111</c:v>
                </c:pt>
                <c:pt idx="2848">
                  <c:v>0.79138888888888892</c:v>
                </c:pt>
                <c:pt idx="2849">
                  <c:v>0.79166666666666663</c:v>
                </c:pt>
                <c:pt idx="2850">
                  <c:v>0.79194444444444445</c:v>
                </c:pt>
                <c:pt idx="2851">
                  <c:v>0.79222222222222227</c:v>
                </c:pt>
                <c:pt idx="2852">
                  <c:v>0.79249999999999998</c:v>
                </c:pt>
                <c:pt idx="2853">
                  <c:v>0.7927777777777778</c:v>
                </c:pt>
                <c:pt idx="2854">
                  <c:v>0.79305555555555551</c:v>
                </c:pt>
                <c:pt idx="2855">
                  <c:v>0.79333333333333333</c:v>
                </c:pt>
                <c:pt idx="2856">
                  <c:v>0.79361111111111116</c:v>
                </c:pt>
                <c:pt idx="2857">
                  <c:v>0.79388888888888887</c:v>
                </c:pt>
                <c:pt idx="2858">
                  <c:v>0.79416666666666669</c:v>
                </c:pt>
                <c:pt idx="2859">
                  <c:v>0.7944444444444444</c:v>
                </c:pt>
                <c:pt idx="2860">
                  <c:v>0.79472222222222222</c:v>
                </c:pt>
                <c:pt idx="2861">
                  <c:v>0.79500000000000004</c:v>
                </c:pt>
                <c:pt idx="2862">
                  <c:v>0.79527777777777775</c:v>
                </c:pt>
                <c:pt idx="2863">
                  <c:v>0.79555555555555557</c:v>
                </c:pt>
                <c:pt idx="2864">
                  <c:v>0.79583333333333328</c:v>
                </c:pt>
                <c:pt idx="2865">
                  <c:v>0.7961111111111111</c:v>
                </c:pt>
                <c:pt idx="2866">
                  <c:v>0.79638888888888892</c:v>
                </c:pt>
                <c:pt idx="2867">
                  <c:v>0.79666666666666663</c:v>
                </c:pt>
                <c:pt idx="2868">
                  <c:v>0.79694444444444446</c:v>
                </c:pt>
                <c:pt idx="2869">
                  <c:v>0.79722222222222228</c:v>
                </c:pt>
                <c:pt idx="2870">
                  <c:v>0.79749999999999999</c:v>
                </c:pt>
                <c:pt idx="2871">
                  <c:v>0.79777777777777781</c:v>
                </c:pt>
                <c:pt idx="2872">
                  <c:v>0.79805555555555552</c:v>
                </c:pt>
                <c:pt idx="2873">
                  <c:v>0.79833333333333334</c:v>
                </c:pt>
                <c:pt idx="2874">
                  <c:v>0.79861111111111116</c:v>
                </c:pt>
                <c:pt idx="2875">
                  <c:v>0.79888888888888887</c:v>
                </c:pt>
                <c:pt idx="2876">
                  <c:v>0.79916666666666669</c:v>
                </c:pt>
                <c:pt idx="2877">
                  <c:v>0.7994444444444444</c:v>
                </c:pt>
                <c:pt idx="2878">
                  <c:v>0.79972222222222222</c:v>
                </c:pt>
                <c:pt idx="2879">
                  <c:v>0.8</c:v>
                </c:pt>
                <c:pt idx="2880">
                  <c:v>0.80027777777777775</c:v>
                </c:pt>
                <c:pt idx="2881">
                  <c:v>0.80055555555555558</c:v>
                </c:pt>
                <c:pt idx="2882">
                  <c:v>0.80083333333333329</c:v>
                </c:pt>
                <c:pt idx="2883">
                  <c:v>0.80111111111111111</c:v>
                </c:pt>
                <c:pt idx="2884">
                  <c:v>0.80138888888888893</c:v>
                </c:pt>
                <c:pt idx="2885">
                  <c:v>0.80166666666666664</c:v>
                </c:pt>
                <c:pt idx="2886">
                  <c:v>0.80194444444444446</c:v>
                </c:pt>
                <c:pt idx="2887">
                  <c:v>0.80222222222222217</c:v>
                </c:pt>
                <c:pt idx="2888">
                  <c:v>0.80249999999999999</c:v>
                </c:pt>
                <c:pt idx="2889">
                  <c:v>0.80277777777777781</c:v>
                </c:pt>
                <c:pt idx="2890">
                  <c:v>0.80305555555555552</c:v>
                </c:pt>
                <c:pt idx="2891">
                  <c:v>0.80333333333333334</c:v>
                </c:pt>
                <c:pt idx="2892">
                  <c:v>0.80361111111111116</c:v>
                </c:pt>
                <c:pt idx="2893">
                  <c:v>0.80388888888888888</c:v>
                </c:pt>
                <c:pt idx="2894">
                  <c:v>0.8041666666666667</c:v>
                </c:pt>
                <c:pt idx="2895">
                  <c:v>0.80444444444444441</c:v>
                </c:pt>
                <c:pt idx="2896">
                  <c:v>0.80472222222222223</c:v>
                </c:pt>
                <c:pt idx="2897">
                  <c:v>0.80500000000000005</c:v>
                </c:pt>
                <c:pt idx="2898">
                  <c:v>0.80527777777777776</c:v>
                </c:pt>
                <c:pt idx="2899">
                  <c:v>0.80555555555555558</c:v>
                </c:pt>
                <c:pt idx="2900">
                  <c:v>0.80583333333333329</c:v>
                </c:pt>
                <c:pt idx="2901">
                  <c:v>0.80611111111111111</c:v>
                </c:pt>
                <c:pt idx="2902">
                  <c:v>0.80638888888888893</c:v>
                </c:pt>
                <c:pt idx="2903">
                  <c:v>0.80666666666666664</c:v>
                </c:pt>
                <c:pt idx="2904">
                  <c:v>0.80694444444444446</c:v>
                </c:pt>
                <c:pt idx="2905">
                  <c:v>0.80722222222222217</c:v>
                </c:pt>
                <c:pt idx="2906">
                  <c:v>0.8075</c:v>
                </c:pt>
                <c:pt idx="2907">
                  <c:v>0.80777777777777782</c:v>
                </c:pt>
                <c:pt idx="2908">
                  <c:v>0.80805555555555553</c:v>
                </c:pt>
                <c:pt idx="2909">
                  <c:v>0.80833333333333335</c:v>
                </c:pt>
                <c:pt idx="2910">
                  <c:v>0.80861111111111106</c:v>
                </c:pt>
                <c:pt idx="2911">
                  <c:v>0.80888888888888888</c:v>
                </c:pt>
                <c:pt idx="2912">
                  <c:v>0.8091666666666667</c:v>
                </c:pt>
                <c:pt idx="2913">
                  <c:v>0.80944444444444441</c:v>
                </c:pt>
                <c:pt idx="2914">
                  <c:v>0.80972222222222223</c:v>
                </c:pt>
                <c:pt idx="2915">
                  <c:v>0.81</c:v>
                </c:pt>
                <c:pt idx="2916">
                  <c:v>0.81027777777777776</c:v>
                </c:pt>
                <c:pt idx="2917">
                  <c:v>0.81055555555555558</c:v>
                </c:pt>
                <c:pt idx="2918">
                  <c:v>0.81083333333333329</c:v>
                </c:pt>
                <c:pt idx="2919">
                  <c:v>0.81111111111111112</c:v>
                </c:pt>
                <c:pt idx="2920">
                  <c:v>0.81138888888888894</c:v>
                </c:pt>
                <c:pt idx="2921">
                  <c:v>0.81166666666666665</c:v>
                </c:pt>
                <c:pt idx="2922">
                  <c:v>0.81194444444444447</c:v>
                </c:pt>
                <c:pt idx="2923">
                  <c:v>0.81222222222222218</c:v>
                </c:pt>
                <c:pt idx="2924">
                  <c:v>0.8125</c:v>
                </c:pt>
                <c:pt idx="2925">
                  <c:v>0.81277777777777782</c:v>
                </c:pt>
                <c:pt idx="2926">
                  <c:v>0.81305555555555553</c:v>
                </c:pt>
                <c:pt idx="2927">
                  <c:v>0.81333333333333335</c:v>
                </c:pt>
                <c:pt idx="2928">
                  <c:v>0.81361111111111106</c:v>
                </c:pt>
                <c:pt idx="2929">
                  <c:v>0.81388888888888888</c:v>
                </c:pt>
                <c:pt idx="2930">
                  <c:v>0.81416666666666671</c:v>
                </c:pt>
                <c:pt idx="2931">
                  <c:v>0.81444444444444442</c:v>
                </c:pt>
                <c:pt idx="2932">
                  <c:v>0.81472222222222224</c:v>
                </c:pt>
                <c:pt idx="2933">
                  <c:v>0.81499999999999995</c:v>
                </c:pt>
                <c:pt idx="2934">
                  <c:v>0.81527777777777777</c:v>
                </c:pt>
                <c:pt idx="2935">
                  <c:v>0.81555555555555559</c:v>
                </c:pt>
                <c:pt idx="2936">
                  <c:v>0.8158333333333333</c:v>
                </c:pt>
                <c:pt idx="2937">
                  <c:v>0.81611111111111112</c:v>
                </c:pt>
                <c:pt idx="2938">
                  <c:v>0.81638888888888894</c:v>
                </c:pt>
                <c:pt idx="2939">
                  <c:v>0.81666666666666665</c:v>
                </c:pt>
                <c:pt idx="2940">
                  <c:v>0.81694444444444447</c:v>
                </c:pt>
                <c:pt idx="2941">
                  <c:v>0.81722222222222218</c:v>
                </c:pt>
                <c:pt idx="2942">
                  <c:v>0.8175</c:v>
                </c:pt>
                <c:pt idx="2943">
                  <c:v>0.81777777777777783</c:v>
                </c:pt>
                <c:pt idx="2944">
                  <c:v>0.81805555555555554</c:v>
                </c:pt>
                <c:pt idx="2945">
                  <c:v>0.81833333333333336</c:v>
                </c:pt>
                <c:pt idx="2946">
                  <c:v>0.81861111111111107</c:v>
                </c:pt>
                <c:pt idx="2947">
                  <c:v>0.81888888888888889</c:v>
                </c:pt>
                <c:pt idx="2948">
                  <c:v>0.81916666666666671</c:v>
                </c:pt>
                <c:pt idx="2949">
                  <c:v>0.81944444444444442</c:v>
                </c:pt>
                <c:pt idx="2950">
                  <c:v>0.81972222222222224</c:v>
                </c:pt>
                <c:pt idx="2951">
                  <c:v>0.82</c:v>
                </c:pt>
                <c:pt idx="2952">
                  <c:v>0.82027777777777777</c:v>
                </c:pt>
                <c:pt idx="2953">
                  <c:v>0.82055555555555559</c:v>
                </c:pt>
                <c:pt idx="2954">
                  <c:v>0.8208333333333333</c:v>
                </c:pt>
                <c:pt idx="2955">
                  <c:v>0.82111111111111112</c:v>
                </c:pt>
                <c:pt idx="2956">
                  <c:v>0.82138888888888884</c:v>
                </c:pt>
                <c:pt idx="2957">
                  <c:v>0.82166666666666666</c:v>
                </c:pt>
                <c:pt idx="2958">
                  <c:v>0.82194444444444448</c:v>
                </c:pt>
                <c:pt idx="2959">
                  <c:v>0.82222222222222219</c:v>
                </c:pt>
                <c:pt idx="2960">
                  <c:v>0.82250000000000001</c:v>
                </c:pt>
                <c:pt idx="2961">
                  <c:v>0.82277777777777783</c:v>
                </c:pt>
                <c:pt idx="2962">
                  <c:v>0.82305555555555554</c:v>
                </c:pt>
                <c:pt idx="2963">
                  <c:v>0.82333333333333336</c:v>
                </c:pt>
                <c:pt idx="2964">
                  <c:v>0.82361111111111107</c:v>
                </c:pt>
                <c:pt idx="2965">
                  <c:v>0.82388888888888889</c:v>
                </c:pt>
                <c:pt idx="2966">
                  <c:v>0.82416666666666671</c:v>
                </c:pt>
                <c:pt idx="2967">
                  <c:v>0.82444444444444442</c:v>
                </c:pt>
                <c:pt idx="2968">
                  <c:v>0.82472222222222225</c:v>
                </c:pt>
                <c:pt idx="2969">
                  <c:v>0.82499999999999996</c:v>
                </c:pt>
                <c:pt idx="2970">
                  <c:v>0.82527777777777778</c:v>
                </c:pt>
                <c:pt idx="2971">
                  <c:v>0.8255555555555556</c:v>
                </c:pt>
                <c:pt idx="2972">
                  <c:v>0.82583333333333331</c:v>
                </c:pt>
                <c:pt idx="2973">
                  <c:v>0.82611111111111113</c:v>
                </c:pt>
                <c:pt idx="2974">
                  <c:v>0.82638888888888884</c:v>
                </c:pt>
                <c:pt idx="2975">
                  <c:v>0.82666666666666666</c:v>
                </c:pt>
                <c:pt idx="2976">
                  <c:v>0.82694444444444448</c:v>
                </c:pt>
                <c:pt idx="2977">
                  <c:v>0.82722222222222219</c:v>
                </c:pt>
                <c:pt idx="2978">
                  <c:v>0.82750000000000001</c:v>
                </c:pt>
                <c:pt idx="2979">
                  <c:v>0.82777777777777772</c:v>
                </c:pt>
                <c:pt idx="2980">
                  <c:v>0.82805555555555554</c:v>
                </c:pt>
                <c:pt idx="2981">
                  <c:v>0.82833333333333337</c:v>
                </c:pt>
                <c:pt idx="2982">
                  <c:v>0.82861111111111108</c:v>
                </c:pt>
                <c:pt idx="2983">
                  <c:v>0.8288888888888889</c:v>
                </c:pt>
                <c:pt idx="2984">
                  <c:v>0.82916666666666672</c:v>
                </c:pt>
                <c:pt idx="2985">
                  <c:v>0.82944444444444443</c:v>
                </c:pt>
                <c:pt idx="2986">
                  <c:v>0.82972222222222225</c:v>
                </c:pt>
                <c:pt idx="2987">
                  <c:v>0.83</c:v>
                </c:pt>
                <c:pt idx="2988">
                  <c:v>0.83027777777777778</c:v>
                </c:pt>
                <c:pt idx="2989">
                  <c:v>0.8305555555555556</c:v>
                </c:pt>
                <c:pt idx="2990">
                  <c:v>0.83083333333333331</c:v>
                </c:pt>
                <c:pt idx="2991">
                  <c:v>0.83111111111111113</c:v>
                </c:pt>
                <c:pt idx="2992">
                  <c:v>0.83138888888888884</c:v>
                </c:pt>
                <c:pt idx="2993">
                  <c:v>0.83166666666666667</c:v>
                </c:pt>
                <c:pt idx="2994">
                  <c:v>0.83194444444444449</c:v>
                </c:pt>
                <c:pt idx="2995">
                  <c:v>0.8322222222222222</c:v>
                </c:pt>
                <c:pt idx="2996">
                  <c:v>0.83250000000000002</c:v>
                </c:pt>
                <c:pt idx="2997">
                  <c:v>0.83277777777777773</c:v>
                </c:pt>
                <c:pt idx="2998">
                  <c:v>0.83305555555555555</c:v>
                </c:pt>
                <c:pt idx="2999">
                  <c:v>0.83333333333333337</c:v>
                </c:pt>
                <c:pt idx="3000">
                  <c:v>0.83361111111111108</c:v>
                </c:pt>
                <c:pt idx="3001">
                  <c:v>0.8338888888888889</c:v>
                </c:pt>
                <c:pt idx="3002">
                  <c:v>0.83416666666666661</c:v>
                </c:pt>
                <c:pt idx="3003">
                  <c:v>0.83444444444444443</c:v>
                </c:pt>
                <c:pt idx="3004">
                  <c:v>0.83472222222222225</c:v>
                </c:pt>
                <c:pt idx="3005">
                  <c:v>0.83499999999999996</c:v>
                </c:pt>
                <c:pt idx="3006">
                  <c:v>0.83527777777777779</c:v>
                </c:pt>
                <c:pt idx="3007">
                  <c:v>0.83555555555555561</c:v>
                </c:pt>
                <c:pt idx="3008">
                  <c:v>0.83583333333333332</c:v>
                </c:pt>
                <c:pt idx="3009">
                  <c:v>0.83611111111111114</c:v>
                </c:pt>
                <c:pt idx="3010">
                  <c:v>0.83638888888888885</c:v>
                </c:pt>
                <c:pt idx="3011">
                  <c:v>0.83666666666666667</c:v>
                </c:pt>
                <c:pt idx="3012">
                  <c:v>0.83694444444444449</c:v>
                </c:pt>
                <c:pt idx="3013">
                  <c:v>0.8372222222222222</c:v>
                </c:pt>
                <c:pt idx="3014">
                  <c:v>0.83750000000000002</c:v>
                </c:pt>
                <c:pt idx="3015">
                  <c:v>0.83777777777777773</c:v>
                </c:pt>
                <c:pt idx="3016">
                  <c:v>0.83805555555555555</c:v>
                </c:pt>
                <c:pt idx="3017">
                  <c:v>0.83833333333333337</c:v>
                </c:pt>
                <c:pt idx="3018">
                  <c:v>0.83861111111111108</c:v>
                </c:pt>
                <c:pt idx="3019">
                  <c:v>0.83888888888888891</c:v>
                </c:pt>
                <c:pt idx="3020">
                  <c:v>0.83916666666666662</c:v>
                </c:pt>
                <c:pt idx="3021">
                  <c:v>0.83944444444444444</c:v>
                </c:pt>
                <c:pt idx="3022">
                  <c:v>0.83972222222222226</c:v>
                </c:pt>
                <c:pt idx="3023">
                  <c:v>0.84</c:v>
                </c:pt>
                <c:pt idx="3024">
                  <c:v>0.84027777777777779</c:v>
                </c:pt>
                <c:pt idx="3025">
                  <c:v>0.8405555555555555</c:v>
                </c:pt>
                <c:pt idx="3026">
                  <c:v>0.84083333333333332</c:v>
                </c:pt>
                <c:pt idx="3027">
                  <c:v>0.84111111111111114</c:v>
                </c:pt>
                <c:pt idx="3028">
                  <c:v>0.84138888888888885</c:v>
                </c:pt>
                <c:pt idx="3029">
                  <c:v>0.84166666666666667</c:v>
                </c:pt>
                <c:pt idx="3030">
                  <c:v>0.8419444444444445</c:v>
                </c:pt>
                <c:pt idx="3031">
                  <c:v>0.84222222222222221</c:v>
                </c:pt>
                <c:pt idx="3032">
                  <c:v>0.84250000000000003</c:v>
                </c:pt>
                <c:pt idx="3033">
                  <c:v>0.84277777777777774</c:v>
                </c:pt>
                <c:pt idx="3034">
                  <c:v>0.84305555555555556</c:v>
                </c:pt>
                <c:pt idx="3035">
                  <c:v>0.84333333333333338</c:v>
                </c:pt>
                <c:pt idx="3036">
                  <c:v>0.84361111111111109</c:v>
                </c:pt>
                <c:pt idx="3037">
                  <c:v>0.84388888888888891</c:v>
                </c:pt>
                <c:pt idx="3038">
                  <c:v>0.84416666666666662</c:v>
                </c:pt>
                <c:pt idx="3039">
                  <c:v>0.84444444444444444</c:v>
                </c:pt>
                <c:pt idx="3040">
                  <c:v>0.84472222222222226</c:v>
                </c:pt>
                <c:pt idx="3041">
                  <c:v>0.84499999999999997</c:v>
                </c:pt>
                <c:pt idx="3042">
                  <c:v>0.84527777777777779</c:v>
                </c:pt>
                <c:pt idx="3043">
                  <c:v>0.8455555555555555</c:v>
                </c:pt>
                <c:pt idx="3044">
                  <c:v>0.84583333333333333</c:v>
                </c:pt>
                <c:pt idx="3045">
                  <c:v>0.84611111111111115</c:v>
                </c:pt>
                <c:pt idx="3046">
                  <c:v>0.84638888888888886</c:v>
                </c:pt>
                <c:pt idx="3047">
                  <c:v>0.84666666666666668</c:v>
                </c:pt>
                <c:pt idx="3048">
                  <c:v>0.8469444444444445</c:v>
                </c:pt>
                <c:pt idx="3049">
                  <c:v>0.84722222222222221</c:v>
                </c:pt>
                <c:pt idx="3050">
                  <c:v>0.84750000000000003</c:v>
                </c:pt>
                <c:pt idx="3051">
                  <c:v>0.84777777777777774</c:v>
                </c:pt>
                <c:pt idx="3052">
                  <c:v>0.84805555555555556</c:v>
                </c:pt>
                <c:pt idx="3053">
                  <c:v>0.84833333333333338</c:v>
                </c:pt>
                <c:pt idx="3054">
                  <c:v>0.84861111111111109</c:v>
                </c:pt>
                <c:pt idx="3055">
                  <c:v>0.84888888888888892</c:v>
                </c:pt>
                <c:pt idx="3056">
                  <c:v>0.84916666666666663</c:v>
                </c:pt>
                <c:pt idx="3057">
                  <c:v>0.84944444444444445</c:v>
                </c:pt>
                <c:pt idx="3058">
                  <c:v>0.84972222222222227</c:v>
                </c:pt>
                <c:pt idx="3059">
                  <c:v>0.85</c:v>
                </c:pt>
                <c:pt idx="3060">
                  <c:v>0.8502777777777778</c:v>
                </c:pt>
                <c:pt idx="3061">
                  <c:v>0.85055555555555551</c:v>
                </c:pt>
                <c:pt idx="3062">
                  <c:v>0.85083333333333333</c:v>
                </c:pt>
                <c:pt idx="3063">
                  <c:v>0.85111111111111115</c:v>
                </c:pt>
                <c:pt idx="3064">
                  <c:v>0.85138888888888886</c:v>
                </c:pt>
                <c:pt idx="3065">
                  <c:v>0.85166666666666668</c:v>
                </c:pt>
                <c:pt idx="3066">
                  <c:v>0.85194444444444439</c:v>
                </c:pt>
                <c:pt idx="3067">
                  <c:v>0.85222222222222221</c:v>
                </c:pt>
                <c:pt idx="3068">
                  <c:v>0.85250000000000004</c:v>
                </c:pt>
                <c:pt idx="3069">
                  <c:v>0.85277777777777775</c:v>
                </c:pt>
                <c:pt idx="3070">
                  <c:v>0.85305555555555557</c:v>
                </c:pt>
                <c:pt idx="3071">
                  <c:v>0.85333333333333339</c:v>
                </c:pt>
                <c:pt idx="3072">
                  <c:v>0.8536111111111111</c:v>
                </c:pt>
                <c:pt idx="3073">
                  <c:v>0.85388888888888892</c:v>
                </c:pt>
                <c:pt idx="3074">
                  <c:v>0.85416666666666663</c:v>
                </c:pt>
                <c:pt idx="3075">
                  <c:v>0.85444444444444445</c:v>
                </c:pt>
                <c:pt idx="3076">
                  <c:v>0.85472222222222227</c:v>
                </c:pt>
                <c:pt idx="3077">
                  <c:v>0.85499999999999998</c:v>
                </c:pt>
                <c:pt idx="3078">
                  <c:v>0.8552777777777778</c:v>
                </c:pt>
                <c:pt idx="3079">
                  <c:v>0.85555555555555551</c:v>
                </c:pt>
                <c:pt idx="3080">
                  <c:v>0.85583333333333333</c:v>
                </c:pt>
                <c:pt idx="3081">
                  <c:v>0.85611111111111116</c:v>
                </c:pt>
                <c:pt idx="3082">
                  <c:v>0.85638888888888887</c:v>
                </c:pt>
                <c:pt idx="3083">
                  <c:v>0.85666666666666669</c:v>
                </c:pt>
                <c:pt idx="3084">
                  <c:v>0.8569444444444444</c:v>
                </c:pt>
                <c:pt idx="3085">
                  <c:v>0.85722222222222222</c:v>
                </c:pt>
                <c:pt idx="3086">
                  <c:v>0.85750000000000004</c:v>
                </c:pt>
                <c:pt idx="3087">
                  <c:v>0.85777777777777775</c:v>
                </c:pt>
                <c:pt idx="3088">
                  <c:v>0.85805555555555557</c:v>
                </c:pt>
                <c:pt idx="3089">
                  <c:v>0.85833333333333328</c:v>
                </c:pt>
                <c:pt idx="3090">
                  <c:v>0.8586111111111111</c:v>
                </c:pt>
                <c:pt idx="3091">
                  <c:v>0.85888888888888892</c:v>
                </c:pt>
                <c:pt idx="3092">
                  <c:v>0.85916666666666663</c:v>
                </c:pt>
                <c:pt idx="3093">
                  <c:v>0.85944444444444446</c:v>
                </c:pt>
                <c:pt idx="3094">
                  <c:v>0.85972222222222228</c:v>
                </c:pt>
                <c:pt idx="3095">
                  <c:v>0.86</c:v>
                </c:pt>
                <c:pt idx="3096">
                  <c:v>0.86027777777777781</c:v>
                </c:pt>
                <c:pt idx="3097">
                  <c:v>0.86055555555555552</c:v>
                </c:pt>
                <c:pt idx="3098">
                  <c:v>0.86083333333333334</c:v>
                </c:pt>
                <c:pt idx="3099">
                  <c:v>0.86111111111111116</c:v>
                </c:pt>
                <c:pt idx="3100">
                  <c:v>0.86138888888888887</c:v>
                </c:pt>
                <c:pt idx="3101">
                  <c:v>0.86166666666666669</c:v>
                </c:pt>
                <c:pt idx="3102">
                  <c:v>0.8619444444444444</c:v>
                </c:pt>
                <c:pt idx="3103">
                  <c:v>0.86222222222222222</c:v>
                </c:pt>
                <c:pt idx="3104">
                  <c:v>0.86250000000000004</c:v>
                </c:pt>
                <c:pt idx="3105">
                  <c:v>0.86277777777777775</c:v>
                </c:pt>
                <c:pt idx="3106">
                  <c:v>0.86305555555555558</c:v>
                </c:pt>
                <c:pt idx="3107">
                  <c:v>0.86333333333333329</c:v>
                </c:pt>
                <c:pt idx="3108">
                  <c:v>0.86361111111111111</c:v>
                </c:pt>
                <c:pt idx="3109">
                  <c:v>0.86388888888888893</c:v>
                </c:pt>
                <c:pt idx="3110">
                  <c:v>0.86416666666666664</c:v>
                </c:pt>
                <c:pt idx="3111">
                  <c:v>0.86444444444444446</c:v>
                </c:pt>
                <c:pt idx="3112">
                  <c:v>0.86472222222222217</c:v>
                </c:pt>
                <c:pt idx="3113">
                  <c:v>0.86499999999999999</c:v>
                </c:pt>
                <c:pt idx="3114">
                  <c:v>0.86527777777777781</c:v>
                </c:pt>
                <c:pt idx="3115">
                  <c:v>0.86555555555555552</c:v>
                </c:pt>
                <c:pt idx="3116">
                  <c:v>0.86583333333333334</c:v>
                </c:pt>
                <c:pt idx="3117">
                  <c:v>0.86611111111111116</c:v>
                </c:pt>
                <c:pt idx="3118">
                  <c:v>0.86638888888888888</c:v>
                </c:pt>
                <c:pt idx="3119">
                  <c:v>0.8666666666666667</c:v>
                </c:pt>
                <c:pt idx="3120">
                  <c:v>0.86694444444444441</c:v>
                </c:pt>
                <c:pt idx="3121">
                  <c:v>0.86722222222222223</c:v>
                </c:pt>
                <c:pt idx="3122">
                  <c:v>0.86750000000000005</c:v>
                </c:pt>
                <c:pt idx="3123">
                  <c:v>0.86777777777777776</c:v>
                </c:pt>
                <c:pt idx="3124">
                  <c:v>0.86805555555555558</c:v>
                </c:pt>
                <c:pt idx="3125">
                  <c:v>0.86833333333333329</c:v>
                </c:pt>
                <c:pt idx="3126">
                  <c:v>0.86861111111111111</c:v>
                </c:pt>
                <c:pt idx="3127">
                  <c:v>0.86888888888888893</c:v>
                </c:pt>
                <c:pt idx="3128">
                  <c:v>0.86916666666666664</c:v>
                </c:pt>
                <c:pt idx="3129">
                  <c:v>0.86944444444444446</c:v>
                </c:pt>
                <c:pt idx="3130">
                  <c:v>0.86972222222222217</c:v>
                </c:pt>
                <c:pt idx="3131">
                  <c:v>0.87</c:v>
                </c:pt>
                <c:pt idx="3132">
                  <c:v>0.87027777777777782</c:v>
                </c:pt>
                <c:pt idx="3133">
                  <c:v>0.87055555555555553</c:v>
                </c:pt>
                <c:pt idx="3134">
                  <c:v>0.87083333333333335</c:v>
                </c:pt>
                <c:pt idx="3135">
                  <c:v>0.87111111111111106</c:v>
                </c:pt>
                <c:pt idx="3136">
                  <c:v>0.87138888888888888</c:v>
                </c:pt>
                <c:pt idx="3137">
                  <c:v>0.8716666666666667</c:v>
                </c:pt>
                <c:pt idx="3138">
                  <c:v>0.87194444444444441</c:v>
                </c:pt>
                <c:pt idx="3139">
                  <c:v>0.87222222222222223</c:v>
                </c:pt>
                <c:pt idx="3140">
                  <c:v>0.87250000000000005</c:v>
                </c:pt>
                <c:pt idx="3141">
                  <c:v>0.87277777777777776</c:v>
                </c:pt>
                <c:pt idx="3142">
                  <c:v>0.87305555555555558</c:v>
                </c:pt>
                <c:pt idx="3143">
                  <c:v>0.87333333333333329</c:v>
                </c:pt>
                <c:pt idx="3144">
                  <c:v>0.87361111111111112</c:v>
                </c:pt>
                <c:pt idx="3145">
                  <c:v>0.87388888888888894</c:v>
                </c:pt>
                <c:pt idx="3146">
                  <c:v>0.87416666666666665</c:v>
                </c:pt>
                <c:pt idx="3147">
                  <c:v>0.87444444444444447</c:v>
                </c:pt>
                <c:pt idx="3148">
                  <c:v>0.87472222222222218</c:v>
                </c:pt>
                <c:pt idx="3149">
                  <c:v>0.875</c:v>
                </c:pt>
                <c:pt idx="3150">
                  <c:v>0.87527777777777782</c:v>
                </c:pt>
                <c:pt idx="3151">
                  <c:v>0.87555555555555553</c:v>
                </c:pt>
                <c:pt idx="3152">
                  <c:v>0.87583333333333335</c:v>
                </c:pt>
                <c:pt idx="3153">
                  <c:v>0.87611111111111106</c:v>
                </c:pt>
                <c:pt idx="3154">
                  <c:v>0.87638888888888888</c:v>
                </c:pt>
                <c:pt idx="3155">
                  <c:v>0.87666666666666671</c:v>
                </c:pt>
                <c:pt idx="3156">
                  <c:v>0.87694444444444442</c:v>
                </c:pt>
                <c:pt idx="3157">
                  <c:v>0.87722222222222224</c:v>
                </c:pt>
                <c:pt idx="3158">
                  <c:v>0.87749999999999995</c:v>
                </c:pt>
                <c:pt idx="3159">
                  <c:v>0.87777777777777777</c:v>
                </c:pt>
                <c:pt idx="3160">
                  <c:v>0.87805555555555559</c:v>
                </c:pt>
                <c:pt idx="3161">
                  <c:v>0.8783333333333333</c:v>
                </c:pt>
                <c:pt idx="3162">
                  <c:v>0.87861111111111112</c:v>
                </c:pt>
                <c:pt idx="3163">
                  <c:v>0.87888888888888894</c:v>
                </c:pt>
                <c:pt idx="3164">
                  <c:v>0.87916666666666665</c:v>
                </c:pt>
                <c:pt idx="3165">
                  <c:v>0.87944444444444447</c:v>
                </c:pt>
                <c:pt idx="3166">
                  <c:v>0.87972222222222218</c:v>
                </c:pt>
                <c:pt idx="3167">
                  <c:v>0.88</c:v>
                </c:pt>
                <c:pt idx="3168">
                  <c:v>0.88027777777777783</c:v>
                </c:pt>
                <c:pt idx="3169">
                  <c:v>0.88055555555555554</c:v>
                </c:pt>
                <c:pt idx="3170">
                  <c:v>0.88083333333333336</c:v>
                </c:pt>
                <c:pt idx="3171">
                  <c:v>0.88111111111111107</c:v>
                </c:pt>
                <c:pt idx="3172">
                  <c:v>0.88138888888888889</c:v>
                </c:pt>
                <c:pt idx="3173">
                  <c:v>0.88166666666666671</c:v>
                </c:pt>
                <c:pt idx="3174">
                  <c:v>0.88194444444444442</c:v>
                </c:pt>
                <c:pt idx="3175">
                  <c:v>0.88222222222222224</c:v>
                </c:pt>
                <c:pt idx="3176">
                  <c:v>0.88249999999999995</c:v>
                </c:pt>
                <c:pt idx="3177">
                  <c:v>0.88277777777777777</c:v>
                </c:pt>
                <c:pt idx="3178">
                  <c:v>0.88305555555555559</c:v>
                </c:pt>
                <c:pt idx="3179">
                  <c:v>0.8833333333333333</c:v>
                </c:pt>
                <c:pt idx="3180">
                  <c:v>0.88361111111111112</c:v>
                </c:pt>
                <c:pt idx="3181">
                  <c:v>0.88388888888888884</c:v>
                </c:pt>
                <c:pt idx="3182">
                  <c:v>0.88416666666666666</c:v>
                </c:pt>
                <c:pt idx="3183">
                  <c:v>0.88444444444444448</c:v>
                </c:pt>
                <c:pt idx="3184">
                  <c:v>0.88472222222222219</c:v>
                </c:pt>
                <c:pt idx="3185">
                  <c:v>0.88500000000000001</c:v>
                </c:pt>
                <c:pt idx="3186">
                  <c:v>0.88527777777777783</c:v>
                </c:pt>
                <c:pt idx="3187">
                  <c:v>0.88555555555555554</c:v>
                </c:pt>
                <c:pt idx="3188">
                  <c:v>0.88583333333333336</c:v>
                </c:pt>
                <c:pt idx="3189">
                  <c:v>0.88611111111111107</c:v>
                </c:pt>
                <c:pt idx="3190">
                  <c:v>0.88638888888888889</c:v>
                </c:pt>
                <c:pt idx="3191">
                  <c:v>0.88666666666666671</c:v>
                </c:pt>
                <c:pt idx="3192">
                  <c:v>0.88694444444444442</c:v>
                </c:pt>
                <c:pt idx="3193">
                  <c:v>0.88722222222222225</c:v>
                </c:pt>
                <c:pt idx="3194">
                  <c:v>0.88749999999999996</c:v>
                </c:pt>
                <c:pt idx="3195">
                  <c:v>0.88777777777777778</c:v>
                </c:pt>
                <c:pt idx="3196">
                  <c:v>0.8880555555555556</c:v>
                </c:pt>
                <c:pt idx="3197">
                  <c:v>0.88833333333333331</c:v>
                </c:pt>
                <c:pt idx="3198">
                  <c:v>0.88861111111111113</c:v>
                </c:pt>
                <c:pt idx="3199">
                  <c:v>0.88888888888888884</c:v>
                </c:pt>
                <c:pt idx="3200">
                  <c:v>0.88916666666666666</c:v>
                </c:pt>
                <c:pt idx="3201">
                  <c:v>0.88944444444444448</c:v>
                </c:pt>
                <c:pt idx="3202">
                  <c:v>0.88972222222222219</c:v>
                </c:pt>
                <c:pt idx="3203">
                  <c:v>0.89</c:v>
                </c:pt>
                <c:pt idx="3204">
                  <c:v>0.89027777777777772</c:v>
                </c:pt>
                <c:pt idx="3205">
                  <c:v>0.89055555555555554</c:v>
                </c:pt>
                <c:pt idx="3206">
                  <c:v>0.89083333333333337</c:v>
                </c:pt>
                <c:pt idx="3207">
                  <c:v>0.89111111111111108</c:v>
                </c:pt>
                <c:pt idx="3208">
                  <c:v>0.8913888888888889</c:v>
                </c:pt>
                <c:pt idx="3209">
                  <c:v>0.89166666666666672</c:v>
                </c:pt>
                <c:pt idx="3210">
                  <c:v>0.89194444444444443</c:v>
                </c:pt>
                <c:pt idx="3211">
                  <c:v>0.89222222222222225</c:v>
                </c:pt>
                <c:pt idx="3212">
                  <c:v>0.89249999999999996</c:v>
                </c:pt>
                <c:pt idx="3213">
                  <c:v>0.89277777777777778</c:v>
                </c:pt>
                <c:pt idx="3214">
                  <c:v>0.8930555555555556</c:v>
                </c:pt>
                <c:pt idx="3215">
                  <c:v>0.89333333333333331</c:v>
                </c:pt>
                <c:pt idx="3216">
                  <c:v>0.89361111111111113</c:v>
                </c:pt>
                <c:pt idx="3217">
                  <c:v>0.89388888888888884</c:v>
                </c:pt>
                <c:pt idx="3218">
                  <c:v>0.89416666666666667</c:v>
                </c:pt>
                <c:pt idx="3219">
                  <c:v>0.89444444444444449</c:v>
                </c:pt>
                <c:pt idx="3220">
                  <c:v>0.8947222222222222</c:v>
                </c:pt>
                <c:pt idx="3221">
                  <c:v>0.89500000000000002</c:v>
                </c:pt>
                <c:pt idx="3222">
                  <c:v>0.89527777777777773</c:v>
                </c:pt>
                <c:pt idx="3223">
                  <c:v>0.89555555555555555</c:v>
                </c:pt>
                <c:pt idx="3224">
                  <c:v>0.89583333333333337</c:v>
                </c:pt>
                <c:pt idx="3225">
                  <c:v>0.89611111111111108</c:v>
                </c:pt>
                <c:pt idx="3226">
                  <c:v>0.8963888888888889</c:v>
                </c:pt>
                <c:pt idx="3227">
                  <c:v>0.89666666666666661</c:v>
                </c:pt>
                <c:pt idx="3228">
                  <c:v>0.89694444444444443</c:v>
                </c:pt>
                <c:pt idx="3229">
                  <c:v>0.89722222222222225</c:v>
                </c:pt>
                <c:pt idx="3230">
                  <c:v>0.89749999999999996</c:v>
                </c:pt>
                <c:pt idx="3231">
                  <c:v>0.89777777777777779</c:v>
                </c:pt>
                <c:pt idx="3232">
                  <c:v>0.89805555555555561</c:v>
                </c:pt>
                <c:pt idx="3233">
                  <c:v>0.89833333333333332</c:v>
                </c:pt>
                <c:pt idx="3234">
                  <c:v>0.89861111111111114</c:v>
                </c:pt>
                <c:pt idx="3235">
                  <c:v>0.89888888888888885</c:v>
                </c:pt>
                <c:pt idx="3236">
                  <c:v>0.89916666666666667</c:v>
                </c:pt>
                <c:pt idx="3237">
                  <c:v>0.89944444444444449</c:v>
                </c:pt>
                <c:pt idx="3238">
                  <c:v>0.8997222222222222</c:v>
                </c:pt>
                <c:pt idx="3239">
                  <c:v>0.9</c:v>
                </c:pt>
                <c:pt idx="3240">
                  <c:v>0.90027777777777773</c:v>
                </c:pt>
                <c:pt idx="3241">
                  <c:v>0.90055555555555555</c:v>
                </c:pt>
                <c:pt idx="3242">
                  <c:v>0.90083333333333337</c:v>
                </c:pt>
                <c:pt idx="3243">
                  <c:v>0.90111111111111108</c:v>
                </c:pt>
                <c:pt idx="3244">
                  <c:v>0.90138888888888891</c:v>
                </c:pt>
                <c:pt idx="3245">
                  <c:v>0.90166666666666662</c:v>
                </c:pt>
                <c:pt idx="3246">
                  <c:v>0.90194444444444444</c:v>
                </c:pt>
                <c:pt idx="3247">
                  <c:v>0.90222222222222226</c:v>
                </c:pt>
                <c:pt idx="3248">
                  <c:v>0.90249999999999997</c:v>
                </c:pt>
                <c:pt idx="3249">
                  <c:v>0.90277777777777779</c:v>
                </c:pt>
                <c:pt idx="3250">
                  <c:v>0.9030555555555555</c:v>
                </c:pt>
                <c:pt idx="3251">
                  <c:v>0.90333333333333332</c:v>
                </c:pt>
                <c:pt idx="3252">
                  <c:v>0.90361111111111114</c:v>
                </c:pt>
                <c:pt idx="3253">
                  <c:v>0.90388888888888885</c:v>
                </c:pt>
                <c:pt idx="3254">
                  <c:v>0.90416666666666667</c:v>
                </c:pt>
                <c:pt idx="3255">
                  <c:v>0.9044444444444445</c:v>
                </c:pt>
                <c:pt idx="3256">
                  <c:v>0.90472222222222221</c:v>
                </c:pt>
                <c:pt idx="3257">
                  <c:v>0.90500000000000003</c:v>
                </c:pt>
                <c:pt idx="3258">
                  <c:v>0.90527777777777774</c:v>
                </c:pt>
                <c:pt idx="3259">
                  <c:v>0.90555555555555556</c:v>
                </c:pt>
                <c:pt idx="3260">
                  <c:v>0.90583333333333338</c:v>
                </c:pt>
                <c:pt idx="3261">
                  <c:v>0.90611111111111109</c:v>
                </c:pt>
                <c:pt idx="3262">
                  <c:v>0.90638888888888891</c:v>
                </c:pt>
                <c:pt idx="3263">
                  <c:v>0.90666666666666662</c:v>
                </c:pt>
                <c:pt idx="3264">
                  <c:v>0.90694444444444444</c:v>
                </c:pt>
                <c:pt idx="3265">
                  <c:v>0.90722222222222226</c:v>
                </c:pt>
                <c:pt idx="3266">
                  <c:v>0.90749999999999997</c:v>
                </c:pt>
                <c:pt idx="3267">
                  <c:v>0.90777777777777779</c:v>
                </c:pt>
                <c:pt idx="3268">
                  <c:v>0.9080555555555555</c:v>
                </c:pt>
                <c:pt idx="3269">
                  <c:v>0.90833333333333333</c:v>
                </c:pt>
                <c:pt idx="3270">
                  <c:v>0.90861111111111115</c:v>
                </c:pt>
                <c:pt idx="3271">
                  <c:v>0.90888888888888886</c:v>
                </c:pt>
                <c:pt idx="3272">
                  <c:v>0.90916666666666668</c:v>
                </c:pt>
                <c:pt idx="3273">
                  <c:v>0.9094444444444445</c:v>
                </c:pt>
                <c:pt idx="3274">
                  <c:v>0.90972222222222221</c:v>
                </c:pt>
                <c:pt idx="3275">
                  <c:v>0.91</c:v>
                </c:pt>
                <c:pt idx="3276">
                  <c:v>0.91027777777777774</c:v>
                </c:pt>
                <c:pt idx="3277">
                  <c:v>0.91055555555555556</c:v>
                </c:pt>
                <c:pt idx="3278">
                  <c:v>0.91083333333333338</c:v>
                </c:pt>
                <c:pt idx="3279">
                  <c:v>0.91111111111111109</c:v>
                </c:pt>
                <c:pt idx="3280">
                  <c:v>0.91138888888888892</c:v>
                </c:pt>
                <c:pt idx="3281">
                  <c:v>0.91166666666666663</c:v>
                </c:pt>
                <c:pt idx="3282">
                  <c:v>0.91194444444444445</c:v>
                </c:pt>
                <c:pt idx="3283">
                  <c:v>0.91222222222222227</c:v>
                </c:pt>
                <c:pt idx="3284">
                  <c:v>0.91249999999999998</c:v>
                </c:pt>
                <c:pt idx="3285">
                  <c:v>0.9127777777777778</c:v>
                </c:pt>
                <c:pt idx="3286">
                  <c:v>0.91305555555555551</c:v>
                </c:pt>
                <c:pt idx="3287">
                  <c:v>0.91333333333333333</c:v>
                </c:pt>
                <c:pt idx="3288">
                  <c:v>0.91361111111111115</c:v>
                </c:pt>
                <c:pt idx="3289">
                  <c:v>0.91388888888888886</c:v>
                </c:pt>
                <c:pt idx="3290">
                  <c:v>0.91416666666666668</c:v>
                </c:pt>
                <c:pt idx="3291">
                  <c:v>0.91444444444444439</c:v>
                </c:pt>
                <c:pt idx="3292">
                  <c:v>0.91472222222222221</c:v>
                </c:pt>
                <c:pt idx="3293">
                  <c:v>0.91500000000000004</c:v>
                </c:pt>
                <c:pt idx="3294">
                  <c:v>0.91527777777777775</c:v>
                </c:pt>
                <c:pt idx="3295">
                  <c:v>0.91555555555555557</c:v>
                </c:pt>
                <c:pt idx="3296">
                  <c:v>0.91583333333333339</c:v>
                </c:pt>
                <c:pt idx="3297">
                  <c:v>0.9161111111111111</c:v>
                </c:pt>
                <c:pt idx="3298">
                  <c:v>0.91638888888888892</c:v>
                </c:pt>
                <c:pt idx="3299">
                  <c:v>0.91666666666666663</c:v>
                </c:pt>
                <c:pt idx="3300">
                  <c:v>0.91694444444444445</c:v>
                </c:pt>
                <c:pt idx="3301">
                  <c:v>0.91722222222222227</c:v>
                </c:pt>
                <c:pt idx="3302">
                  <c:v>0.91749999999999998</c:v>
                </c:pt>
                <c:pt idx="3303">
                  <c:v>0.9177777777777778</c:v>
                </c:pt>
                <c:pt idx="3304">
                  <c:v>0.91805555555555551</c:v>
                </c:pt>
                <c:pt idx="3305">
                  <c:v>0.91833333333333333</c:v>
                </c:pt>
                <c:pt idx="3306">
                  <c:v>0.91861111111111116</c:v>
                </c:pt>
                <c:pt idx="3307">
                  <c:v>0.91888888888888887</c:v>
                </c:pt>
                <c:pt idx="3308">
                  <c:v>0.91916666666666669</c:v>
                </c:pt>
                <c:pt idx="3309">
                  <c:v>0.9194444444444444</c:v>
                </c:pt>
                <c:pt idx="3310">
                  <c:v>0.91972222222222222</c:v>
                </c:pt>
                <c:pt idx="3311">
                  <c:v>0.92</c:v>
                </c:pt>
                <c:pt idx="3312">
                  <c:v>0.92027777777777775</c:v>
                </c:pt>
                <c:pt idx="3313">
                  <c:v>0.92055555555555557</c:v>
                </c:pt>
                <c:pt idx="3314">
                  <c:v>0.92083333333333328</c:v>
                </c:pt>
                <c:pt idx="3315">
                  <c:v>0.9211111111111111</c:v>
                </c:pt>
                <c:pt idx="3316">
                  <c:v>0.92138888888888892</c:v>
                </c:pt>
                <c:pt idx="3317">
                  <c:v>0.92166666666666663</c:v>
                </c:pt>
                <c:pt idx="3318">
                  <c:v>0.92194444444444446</c:v>
                </c:pt>
                <c:pt idx="3319">
                  <c:v>0.92222222222222228</c:v>
                </c:pt>
                <c:pt idx="3320">
                  <c:v>0.92249999999999999</c:v>
                </c:pt>
                <c:pt idx="3321">
                  <c:v>0.92277777777777781</c:v>
                </c:pt>
                <c:pt idx="3322">
                  <c:v>0.92305555555555552</c:v>
                </c:pt>
                <c:pt idx="3323">
                  <c:v>0.92333333333333334</c:v>
                </c:pt>
                <c:pt idx="3324">
                  <c:v>0.92361111111111116</c:v>
                </c:pt>
                <c:pt idx="3325">
                  <c:v>0.92388888888888887</c:v>
                </c:pt>
                <c:pt idx="3326">
                  <c:v>0.92416666666666669</c:v>
                </c:pt>
                <c:pt idx="3327">
                  <c:v>0.9244444444444444</c:v>
                </c:pt>
                <c:pt idx="3328">
                  <c:v>0.92472222222222222</c:v>
                </c:pt>
                <c:pt idx="3329">
                  <c:v>0.92500000000000004</c:v>
                </c:pt>
                <c:pt idx="3330">
                  <c:v>0.92527777777777775</c:v>
                </c:pt>
                <c:pt idx="3331">
                  <c:v>0.92555555555555558</c:v>
                </c:pt>
                <c:pt idx="3332">
                  <c:v>0.92583333333333329</c:v>
                </c:pt>
                <c:pt idx="3333">
                  <c:v>0.92611111111111111</c:v>
                </c:pt>
                <c:pt idx="3334">
                  <c:v>0.92638888888888893</c:v>
                </c:pt>
                <c:pt idx="3335">
                  <c:v>0.92666666666666664</c:v>
                </c:pt>
                <c:pt idx="3336">
                  <c:v>0.92694444444444446</c:v>
                </c:pt>
                <c:pt idx="3337">
                  <c:v>0.92722222222222217</c:v>
                </c:pt>
                <c:pt idx="3338">
                  <c:v>0.92749999999999999</c:v>
                </c:pt>
                <c:pt idx="3339">
                  <c:v>0.92777777777777781</c:v>
                </c:pt>
                <c:pt idx="3340">
                  <c:v>0.92805555555555552</c:v>
                </c:pt>
                <c:pt idx="3341">
                  <c:v>0.92833333333333334</c:v>
                </c:pt>
                <c:pt idx="3342">
                  <c:v>0.92861111111111116</c:v>
                </c:pt>
                <c:pt idx="3343">
                  <c:v>0.92888888888888888</c:v>
                </c:pt>
                <c:pt idx="3344">
                  <c:v>0.9291666666666667</c:v>
                </c:pt>
                <c:pt idx="3345">
                  <c:v>0.92944444444444441</c:v>
                </c:pt>
                <c:pt idx="3346">
                  <c:v>0.92972222222222223</c:v>
                </c:pt>
                <c:pt idx="3347">
                  <c:v>0.93</c:v>
                </c:pt>
                <c:pt idx="3348">
                  <c:v>0.93027777777777776</c:v>
                </c:pt>
                <c:pt idx="3349">
                  <c:v>0.93055555555555558</c:v>
                </c:pt>
                <c:pt idx="3350">
                  <c:v>0.93083333333333329</c:v>
                </c:pt>
                <c:pt idx="3351">
                  <c:v>0.93111111111111111</c:v>
                </c:pt>
                <c:pt idx="3352">
                  <c:v>0.93138888888888893</c:v>
                </c:pt>
                <c:pt idx="3353">
                  <c:v>0.93166666666666664</c:v>
                </c:pt>
                <c:pt idx="3354">
                  <c:v>0.93194444444444446</c:v>
                </c:pt>
                <c:pt idx="3355">
                  <c:v>0.93222222222222217</c:v>
                </c:pt>
                <c:pt idx="3356">
                  <c:v>0.9325</c:v>
                </c:pt>
                <c:pt idx="3357">
                  <c:v>0.93277777777777782</c:v>
                </c:pt>
                <c:pt idx="3358">
                  <c:v>0.93305555555555553</c:v>
                </c:pt>
                <c:pt idx="3359">
                  <c:v>0.93333333333333335</c:v>
                </c:pt>
                <c:pt idx="3360">
                  <c:v>0.93361111111111106</c:v>
                </c:pt>
                <c:pt idx="3361">
                  <c:v>0.93388888888888888</c:v>
                </c:pt>
                <c:pt idx="3362">
                  <c:v>0.9341666666666667</c:v>
                </c:pt>
                <c:pt idx="3363">
                  <c:v>0.93444444444444441</c:v>
                </c:pt>
                <c:pt idx="3364">
                  <c:v>0.93472222222222223</c:v>
                </c:pt>
                <c:pt idx="3365">
                  <c:v>0.93500000000000005</c:v>
                </c:pt>
                <c:pt idx="3366">
                  <c:v>0.93527777777777776</c:v>
                </c:pt>
                <c:pt idx="3367">
                  <c:v>0.93555555555555558</c:v>
                </c:pt>
                <c:pt idx="3368">
                  <c:v>0.93583333333333329</c:v>
                </c:pt>
                <c:pt idx="3369">
                  <c:v>0.93611111111111112</c:v>
                </c:pt>
                <c:pt idx="3370">
                  <c:v>0.93638888888888894</c:v>
                </c:pt>
                <c:pt idx="3371">
                  <c:v>0.93666666666666665</c:v>
                </c:pt>
                <c:pt idx="3372">
                  <c:v>0.93694444444444447</c:v>
                </c:pt>
                <c:pt idx="3373">
                  <c:v>0.93722222222222218</c:v>
                </c:pt>
                <c:pt idx="3374">
                  <c:v>0.9375</c:v>
                </c:pt>
                <c:pt idx="3375">
                  <c:v>0.93777777777777782</c:v>
                </c:pt>
                <c:pt idx="3376">
                  <c:v>0.93805555555555553</c:v>
                </c:pt>
                <c:pt idx="3377">
                  <c:v>0.93833333333333335</c:v>
                </c:pt>
                <c:pt idx="3378">
                  <c:v>0.93861111111111106</c:v>
                </c:pt>
                <c:pt idx="3379">
                  <c:v>0.93888888888888888</c:v>
                </c:pt>
                <c:pt idx="3380">
                  <c:v>0.93916666666666671</c:v>
                </c:pt>
                <c:pt idx="3381">
                  <c:v>0.93944444444444442</c:v>
                </c:pt>
                <c:pt idx="3382">
                  <c:v>0.93972222222222224</c:v>
                </c:pt>
                <c:pt idx="3383">
                  <c:v>0.94</c:v>
                </c:pt>
                <c:pt idx="3384">
                  <c:v>0.94027777777777777</c:v>
                </c:pt>
                <c:pt idx="3385">
                  <c:v>0.94055555555555559</c:v>
                </c:pt>
                <c:pt idx="3386">
                  <c:v>0.9408333333333333</c:v>
                </c:pt>
                <c:pt idx="3387">
                  <c:v>0.94111111111111112</c:v>
                </c:pt>
                <c:pt idx="3388">
                  <c:v>0.94138888888888894</c:v>
                </c:pt>
                <c:pt idx="3389">
                  <c:v>0.94166666666666665</c:v>
                </c:pt>
                <c:pt idx="3390">
                  <c:v>0.94194444444444447</c:v>
                </c:pt>
                <c:pt idx="3391">
                  <c:v>0.94222222222222218</c:v>
                </c:pt>
                <c:pt idx="3392">
                  <c:v>0.9425</c:v>
                </c:pt>
                <c:pt idx="3393">
                  <c:v>0.94277777777777783</c:v>
                </c:pt>
                <c:pt idx="3394">
                  <c:v>0.94305555555555554</c:v>
                </c:pt>
                <c:pt idx="3395">
                  <c:v>0.94333333333333336</c:v>
                </c:pt>
                <c:pt idx="3396">
                  <c:v>0.94361111111111107</c:v>
                </c:pt>
                <c:pt idx="3397">
                  <c:v>0.94388888888888889</c:v>
                </c:pt>
                <c:pt idx="3398">
                  <c:v>0.94416666666666671</c:v>
                </c:pt>
                <c:pt idx="3399">
                  <c:v>0.94444444444444442</c:v>
                </c:pt>
                <c:pt idx="3400">
                  <c:v>0.94472222222222224</c:v>
                </c:pt>
                <c:pt idx="3401">
                  <c:v>0.94499999999999995</c:v>
                </c:pt>
                <c:pt idx="3402">
                  <c:v>0.94527777777777777</c:v>
                </c:pt>
                <c:pt idx="3403">
                  <c:v>0.94555555555555559</c:v>
                </c:pt>
                <c:pt idx="3404">
                  <c:v>0.9458333333333333</c:v>
                </c:pt>
                <c:pt idx="3405">
                  <c:v>0.94611111111111112</c:v>
                </c:pt>
                <c:pt idx="3406">
                  <c:v>0.94638888888888884</c:v>
                </c:pt>
                <c:pt idx="3407">
                  <c:v>0.94666666666666666</c:v>
                </c:pt>
                <c:pt idx="3408">
                  <c:v>0.94694444444444448</c:v>
                </c:pt>
                <c:pt idx="3409">
                  <c:v>0.94722222222222219</c:v>
                </c:pt>
                <c:pt idx="3410">
                  <c:v>0.94750000000000001</c:v>
                </c:pt>
                <c:pt idx="3411">
                  <c:v>0.94777777777777783</c:v>
                </c:pt>
                <c:pt idx="3412">
                  <c:v>0.94805555555555554</c:v>
                </c:pt>
                <c:pt idx="3413">
                  <c:v>0.94833333333333336</c:v>
                </c:pt>
                <c:pt idx="3414">
                  <c:v>0.94861111111111107</c:v>
                </c:pt>
                <c:pt idx="3415">
                  <c:v>0.94888888888888889</c:v>
                </c:pt>
                <c:pt idx="3416">
                  <c:v>0.94916666666666671</c:v>
                </c:pt>
                <c:pt idx="3417">
                  <c:v>0.94944444444444442</c:v>
                </c:pt>
                <c:pt idx="3418">
                  <c:v>0.94972222222222225</c:v>
                </c:pt>
                <c:pt idx="3419">
                  <c:v>0.95</c:v>
                </c:pt>
                <c:pt idx="3420">
                  <c:v>0.95027777777777778</c:v>
                </c:pt>
                <c:pt idx="3421">
                  <c:v>0.9505555555555556</c:v>
                </c:pt>
                <c:pt idx="3422">
                  <c:v>0.95083333333333331</c:v>
                </c:pt>
                <c:pt idx="3423">
                  <c:v>0.95111111111111113</c:v>
                </c:pt>
                <c:pt idx="3424">
                  <c:v>0.95138888888888884</c:v>
                </c:pt>
                <c:pt idx="3425">
                  <c:v>0.95166666666666666</c:v>
                </c:pt>
                <c:pt idx="3426">
                  <c:v>0.95194444444444448</c:v>
                </c:pt>
                <c:pt idx="3427">
                  <c:v>0.95222222222222219</c:v>
                </c:pt>
                <c:pt idx="3428">
                  <c:v>0.95250000000000001</c:v>
                </c:pt>
                <c:pt idx="3429">
                  <c:v>0.95277777777777772</c:v>
                </c:pt>
                <c:pt idx="3430">
                  <c:v>0.95305555555555554</c:v>
                </c:pt>
                <c:pt idx="3431">
                  <c:v>0.95333333333333337</c:v>
                </c:pt>
                <c:pt idx="3432">
                  <c:v>0.95361111111111108</c:v>
                </c:pt>
                <c:pt idx="3433">
                  <c:v>0.9538888888888889</c:v>
                </c:pt>
                <c:pt idx="3434">
                  <c:v>0.95416666666666672</c:v>
                </c:pt>
                <c:pt idx="3435">
                  <c:v>0.95444444444444443</c:v>
                </c:pt>
                <c:pt idx="3436">
                  <c:v>0.95472222222222225</c:v>
                </c:pt>
                <c:pt idx="3437">
                  <c:v>0.95499999999999996</c:v>
                </c:pt>
                <c:pt idx="3438">
                  <c:v>0.95527777777777778</c:v>
                </c:pt>
                <c:pt idx="3439">
                  <c:v>0.9555555555555556</c:v>
                </c:pt>
                <c:pt idx="3440">
                  <c:v>0.95583333333333331</c:v>
                </c:pt>
                <c:pt idx="3441">
                  <c:v>0.95611111111111113</c:v>
                </c:pt>
                <c:pt idx="3442">
                  <c:v>0.95638888888888884</c:v>
                </c:pt>
                <c:pt idx="3443">
                  <c:v>0.95666666666666667</c:v>
                </c:pt>
                <c:pt idx="3444">
                  <c:v>0.95694444444444449</c:v>
                </c:pt>
                <c:pt idx="3445">
                  <c:v>0.9572222222222222</c:v>
                </c:pt>
                <c:pt idx="3446">
                  <c:v>0.95750000000000002</c:v>
                </c:pt>
                <c:pt idx="3447">
                  <c:v>0.95777777777777773</c:v>
                </c:pt>
                <c:pt idx="3448">
                  <c:v>0.95805555555555555</c:v>
                </c:pt>
                <c:pt idx="3449">
                  <c:v>0.95833333333333337</c:v>
                </c:pt>
                <c:pt idx="3450">
                  <c:v>0.95861111111111108</c:v>
                </c:pt>
                <c:pt idx="3451">
                  <c:v>0.9588888888888889</c:v>
                </c:pt>
                <c:pt idx="3452">
                  <c:v>0.95916666666666661</c:v>
                </c:pt>
                <c:pt idx="3453">
                  <c:v>0.95944444444444443</c:v>
                </c:pt>
                <c:pt idx="3454">
                  <c:v>0.95972222222222225</c:v>
                </c:pt>
                <c:pt idx="3455">
                  <c:v>0.96</c:v>
                </c:pt>
                <c:pt idx="3456">
                  <c:v>0.96027777777777779</c:v>
                </c:pt>
                <c:pt idx="3457">
                  <c:v>0.96055555555555561</c:v>
                </c:pt>
                <c:pt idx="3458">
                  <c:v>0.96083333333333332</c:v>
                </c:pt>
                <c:pt idx="3459">
                  <c:v>0.96111111111111114</c:v>
                </c:pt>
                <c:pt idx="3460">
                  <c:v>0.96138888888888885</c:v>
                </c:pt>
                <c:pt idx="3461">
                  <c:v>0.96166666666666667</c:v>
                </c:pt>
                <c:pt idx="3462">
                  <c:v>0.96194444444444449</c:v>
                </c:pt>
                <c:pt idx="3463">
                  <c:v>0.9622222222222222</c:v>
                </c:pt>
                <c:pt idx="3464">
                  <c:v>0.96250000000000002</c:v>
                </c:pt>
                <c:pt idx="3465">
                  <c:v>0.96277777777777773</c:v>
                </c:pt>
                <c:pt idx="3466">
                  <c:v>0.96305555555555555</c:v>
                </c:pt>
                <c:pt idx="3467">
                  <c:v>0.96333333333333337</c:v>
                </c:pt>
                <c:pt idx="3468">
                  <c:v>0.96361111111111108</c:v>
                </c:pt>
                <c:pt idx="3469">
                  <c:v>0.96388888888888891</c:v>
                </c:pt>
                <c:pt idx="3470">
                  <c:v>0.96416666666666662</c:v>
                </c:pt>
                <c:pt idx="3471">
                  <c:v>0.96444444444444444</c:v>
                </c:pt>
                <c:pt idx="3472">
                  <c:v>0.96472222222222226</c:v>
                </c:pt>
                <c:pt idx="3473">
                  <c:v>0.96499999999999997</c:v>
                </c:pt>
                <c:pt idx="3474">
                  <c:v>0.96527777777777779</c:v>
                </c:pt>
                <c:pt idx="3475">
                  <c:v>0.9655555555555555</c:v>
                </c:pt>
                <c:pt idx="3476">
                  <c:v>0.96583333333333332</c:v>
                </c:pt>
                <c:pt idx="3477">
                  <c:v>0.96611111111111114</c:v>
                </c:pt>
                <c:pt idx="3478">
                  <c:v>0.96638888888888885</c:v>
                </c:pt>
                <c:pt idx="3479">
                  <c:v>0.96666666666666667</c:v>
                </c:pt>
                <c:pt idx="3480">
                  <c:v>0.9669444444444445</c:v>
                </c:pt>
                <c:pt idx="3481">
                  <c:v>0.96722222222222221</c:v>
                </c:pt>
                <c:pt idx="3482">
                  <c:v>0.96750000000000003</c:v>
                </c:pt>
                <c:pt idx="3483">
                  <c:v>0.96777777777777774</c:v>
                </c:pt>
                <c:pt idx="3484">
                  <c:v>0.96805555555555556</c:v>
                </c:pt>
                <c:pt idx="3485">
                  <c:v>0.96833333333333338</c:v>
                </c:pt>
                <c:pt idx="3486">
                  <c:v>0.96861111111111109</c:v>
                </c:pt>
                <c:pt idx="3487">
                  <c:v>0.96888888888888891</c:v>
                </c:pt>
                <c:pt idx="3488">
                  <c:v>0.96916666666666662</c:v>
                </c:pt>
                <c:pt idx="3489">
                  <c:v>0.96944444444444444</c:v>
                </c:pt>
                <c:pt idx="3490">
                  <c:v>0.96972222222222226</c:v>
                </c:pt>
                <c:pt idx="3491">
                  <c:v>0.97</c:v>
                </c:pt>
                <c:pt idx="3492">
                  <c:v>0.97027777777777779</c:v>
                </c:pt>
                <c:pt idx="3493">
                  <c:v>0.9705555555555555</c:v>
                </c:pt>
                <c:pt idx="3494">
                  <c:v>0.97083333333333333</c:v>
                </c:pt>
                <c:pt idx="3495">
                  <c:v>0.97111111111111115</c:v>
                </c:pt>
                <c:pt idx="3496">
                  <c:v>0.97138888888888886</c:v>
                </c:pt>
                <c:pt idx="3497">
                  <c:v>0.97166666666666668</c:v>
                </c:pt>
                <c:pt idx="3498">
                  <c:v>0.9719444444444445</c:v>
                </c:pt>
                <c:pt idx="3499">
                  <c:v>0.97222222222222221</c:v>
                </c:pt>
                <c:pt idx="3500">
                  <c:v>0.97250000000000003</c:v>
                </c:pt>
                <c:pt idx="3501">
                  <c:v>0.97277777777777774</c:v>
                </c:pt>
                <c:pt idx="3502">
                  <c:v>0.97305555555555556</c:v>
                </c:pt>
                <c:pt idx="3503">
                  <c:v>0.97333333333333338</c:v>
                </c:pt>
                <c:pt idx="3504">
                  <c:v>0.97361111111111109</c:v>
                </c:pt>
                <c:pt idx="3505">
                  <c:v>0.97388888888888892</c:v>
                </c:pt>
                <c:pt idx="3506">
                  <c:v>0.97416666666666663</c:v>
                </c:pt>
                <c:pt idx="3507">
                  <c:v>0.97444444444444445</c:v>
                </c:pt>
                <c:pt idx="3508">
                  <c:v>0.97472222222222227</c:v>
                </c:pt>
                <c:pt idx="3509">
                  <c:v>0.97499999999999998</c:v>
                </c:pt>
                <c:pt idx="3510">
                  <c:v>0.9752777777777778</c:v>
                </c:pt>
                <c:pt idx="3511">
                  <c:v>0.97555555555555551</c:v>
                </c:pt>
                <c:pt idx="3512">
                  <c:v>0.97583333333333333</c:v>
                </c:pt>
                <c:pt idx="3513">
                  <c:v>0.97611111111111115</c:v>
                </c:pt>
                <c:pt idx="3514">
                  <c:v>0.97638888888888886</c:v>
                </c:pt>
                <c:pt idx="3515">
                  <c:v>0.97666666666666668</c:v>
                </c:pt>
                <c:pt idx="3516">
                  <c:v>0.97694444444444439</c:v>
                </c:pt>
                <c:pt idx="3517">
                  <c:v>0.97722222222222221</c:v>
                </c:pt>
                <c:pt idx="3518">
                  <c:v>0.97750000000000004</c:v>
                </c:pt>
                <c:pt idx="3519">
                  <c:v>0.97777777777777775</c:v>
                </c:pt>
                <c:pt idx="3520">
                  <c:v>0.97805555555555557</c:v>
                </c:pt>
                <c:pt idx="3521">
                  <c:v>0.97833333333333339</c:v>
                </c:pt>
                <c:pt idx="3522">
                  <c:v>0.9786111111111111</c:v>
                </c:pt>
                <c:pt idx="3523">
                  <c:v>0.97888888888888892</c:v>
                </c:pt>
                <c:pt idx="3524">
                  <c:v>0.97916666666666663</c:v>
                </c:pt>
                <c:pt idx="3525">
                  <c:v>0.97944444444444445</c:v>
                </c:pt>
                <c:pt idx="3526">
                  <c:v>0.97972222222222227</c:v>
                </c:pt>
                <c:pt idx="3527">
                  <c:v>0.98</c:v>
                </c:pt>
                <c:pt idx="3528">
                  <c:v>0.9802777777777778</c:v>
                </c:pt>
                <c:pt idx="3529">
                  <c:v>0.98055555555555551</c:v>
                </c:pt>
                <c:pt idx="3530">
                  <c:v>0.98083333333333333</c:v>
                </c:pt>
                <c:pt idx="3531">
                  <c:v>0.98111111111111116</c:v>
                </c:pt>
                <c:pt idx="3532">
                  <c:v>0.98138888888888887</c:v>
                </c:pt>
                <c:pt idx="3533">
                  <c:v>0.98166666666666669</c:v>
                </c:pt>
                <c:pt idx="3534">
                  <c:v>0.9819444444444444</c:v>
                </c:pt>
                <c:pt idx="3535">
                  <c:v>0.98222222222222222</c:v>
                </c:pt>
                <c:pt idx="3536">
                  <c:v>0.98250000000000004</c:v>
                </c:pt>
                <c:pt idx="3537">
                  <c:v>0.98277777777777775</c:v>
                </c:pt>
                <c:pt idx="3538">
                  <c:v>0.98305555555555557</c:v>
                </c:pt>
                <c:pt idx="3539">
                  <c:v>0.98333333333333328</c:v>
                </c:pt>
                <c:pt idx="3540">
                  <c:v>0.9836111111111111</c:v>
                </c:pt>
                <c:pt idx="3541">
                  <c:v>0.98388888888888892</c:v>
                </c:pt>
                <c:pt idx="3542">
                  <c:v>0.98416666666666663</c:v>
                </c:pt>
                <c:pt idx="3543">
                  <c:v>0.98444444444444446</c:v>
                </c:pt>
                <c:pt idx="3544">
                  <c:v>0.98472222222222228</c:v>
                </c:pt>
                <c:pt idx="3545">
                  <c:v>0.98499999999999999</c:v>
                </c:pt>
                <c:pt idx="3546">
                  <c:v>0.98527777777777781</c:v>
                </c:pt>
                <c:pt idx="3547">
                  <c:v>0.98555555555555552</c:v>
                </c:pt>
                <c:pt idx="3548">
                  <c:v>0.98583333333333334</c:v>
                </c:pt>
                <c:pt idx="3549">
                  <c:v>0.98611111111111116</c:v>
                </c:pt>
                <c:pt idx="3550">
                  <c:v>0.98638888888888887</c:v>
                </c:pt>
                <c:pt idx="3551">
                  <c:v>0.98666666666666669</c:v>
                </c:pt>
                <c:pt idx="3552">
                  <c:v>0.9869444444444444</c:v>
                </c:pt>
                <c:pt idx="3553">
                  <c:v>0.98722222222222222</c:v>
                </c:pt>
                <c:pt idx="3554">
                  <c:v>0.98750000000000004</c:v>
                </c:pt>
                <c:pt idx="3555">
                  <c:v>0.98777777777777775</c:v>
                </c:pt>
                <c:pt idx="3556">
                  <c:v>0.98805555555555558</c:v>
                </c:pt>
                <c:pt idx="3557">
                  <c:v>0.98833333333333329</c:v>
                </c:pt>
                <c:pt idx="3558">
                  <c:v>0.98861111111111111</c:v>
                </c:pt>
                <c:pt idx="3559">
                  <c:v>0.98888888888888893</c:v>
                </c:pt>
                <c:pt idx="3560">
                  <c:v>0.98916666666666664</c:v>
                </c:pt>
                <c:pt idx="3561">
                  <c:v>0.98944444444444446</c:v>
                </c:pt>
                <c:pt idx="3562">
                  <c:v>0.98972222222222217</c:v>
                </c:pt>
                <c:pt idx="3563">
                  <c:v>0.99</c:v>
                </c:pt>
                <c:pt idx="3564">
                  <c:v>0.99027777777777781</c:v>
                </c:pt>
                <c:pt idx="3565">
                  <c:v>0.99055555555555552</c:v>
                </c:pt>
                <c:pt idx="3566">
                  <c:v>0.99083333333333334</c:v>
                </c:pt>
                <c:pt idx="3567">
                  <c:v>0.99111111111111116</c:v>
                </c:pt>
                <c:pt idx="3568">
                  <c:v>0.99138888888888888</c:v>
                </c:pt>
                <c:pt idx="3569">
                  <c:v>0.9916666666666667</c:v>
                </c:pt>
                <c:pt idx="3570">
                  <c:v>0.99194444444444441</c:v>
                </c:pt>
                <c:pt idx="3571">
                  <c:v>0.99222222222222223</c:v>
                </c:pt>
                <c:pt idx="3572">
                  <c:v>0.99250000000000005</c:v>
                </c:pt>
                <c:pt idx="3573">
                  <c:v>0.99277777777777776</c:v>
                </c:pt>
                <c:pt idx="3574">
                  <c:v>0.99305555555555558</c:v>
                </c:pt>
                <c:pt idx="3575">
                  <c:v>0.99333333333333329</c:v>
                </c:pt>
                <c:pt idx="3576">
                  <c:v>0.99361111111111111</c:v>
                </c:pt>
                <c:pt idx="3577">
                  <c:v>0.99388888888888893</c:v>
                </c:pt>
                <c:pt idx="3578">
                  <c:v>0.99416666666666664</c:v>
                </c:pt>
                <c:pt idx="3579">
                  <c:v>0.99444444444444446</c:v>
                </c:pt>
                <c:pt idx="3580">
                  <c:v>0.99472222222222217</c:v>
                </c:pt>
                <c:pt idx="3581">
                  <c:v>0.995</c:v>
                </c:pt>
                <c:pt idx="3582">
                  <c:v>0.99527777777777782</c:v>
                </c:pt>
                <c:pt idx="3583">
                  <c:v>0.99555555555555553</c:v>
                </c:pt>
                <c:pt idx="3584">
                  <c:v>0.99583333333333335</c:v>
                </c:pt>
                <c:pt idx="3585">
                  <c:v>0.99611111111111106</c:v>
                </c:pt>
                <c:pt idx="3586">
                  <c:v>0.99638888888888888</c:v>
                </c:pt>
                <c:pt idx="3587">
                  <c:v>0.9966666666666667</c:v>
                </c:pt>
                <c:pt idx="3588">
                  <c:v>0.99694444444444441</c:v>
                </c:pt>
                <c:pt idx="3589">
                  <c:v>0.99722222222222223</c:v>
                </c:pt>
                <c:pt idx="3590">
                  <c:v>0.99750000000000005</c:v>
                </c:pt>
                <c:pt idx="3591">
                  <c:v>0.99777777777777776</c:v>
                </c:pt>
                <c:pt idx="3592">
                  <c:v>0.99805555555555558</c:v>
                </c:pt>
                <c:pt idx="3593">
                  <c:v>0.99833333333333329</c:v>
                </c:pt>
                <c:pt idx="3594">
                  <c:v>0.99861111111111112</c:v>
                </c:pt>
                <c:pt idx="3595">
                  <c:v>0.99888888888888894</c:v>
                </c:pt>
                <c:pt idx="3596">
                  <c:v>0.99916666666666665</c:v>
                </c:pt>
                <c:pt idx="3597">
                  <c:v>0.99944444444444447</c:v>
                </c:pt>
                <c:pt idx="3598">
                  <c:v>0.99972222222222218</c:v>
                </c:pt>
                <c:pt idx="3599">
                  <c:v>1</c:v>
                </c:pt>
                <c:pt idx="3600">
                  <c:v>1.0002777777777778</c:v>
                </c:pt>
                <c:pt idx="3601">
                  <c:v>1.0005555555555556</c:v>
                </c:pt>
                <c:pt idx="3602">
                  <c:v>1.0008333333333332</c:v>
                </c:pt>
                <c:pt idx="3603">
                  <c:v>1.0011111111111111</c:v>
                </c:pt>
                <c:pt idx="3604">
                  <c:v>1.0013888888888889</c:v>
                </c:pt>
                <c:pt idx="3605">
                  <c:v>1.0016666666666667</c:v>
                </c:pt>
                <c:pt idx="3606">
                  <c:v>1.0019444444444445</c:v>
                </c:pt>
                <c:pt idx="3607">
                  <c:v>1.0022222222222221</c:v>
                </c:pt>
                <c:pt idx="3608">
                  <c:v>1.0024999999999999</c:v>
                </c:pt>
                <c:pt idx="3609">
                  <c:v>1.0027777777777778</c:v>
                </c:pt>
                <c:pt idx="3610">
                  <c:v>1.0030555555555556</c:v>
                </c:pt>
                <c:pt idx="3611">
                  <c:v>1.0033333333333334</c:v>
                </c:pt>
                <c:pt idx="3612">
                  <c:v>1.003611111111111</c:v>
                </c:pt>
                <c:pt idx="3613">
                  <c:v>1.0038888888888888</c:v>
                </c:pt>
                <c:pt idx="3614">
                  <c:v>1.0041666666666667</c:v>
                </c:pt>
                <c:pt idx="3615">
                  <c:v>1.0044444444444445</c:v>
                </c:pt>
                <c:pt idx="3616">
                  <c:v>1.0047222222222223</c:v>
                </c:pt>
                <c:pt idx="3617">
                  <c:v>1.0049999999999999</c:v>
                </c:pt>
                <c:pt idx="3618">
                  <c:v>1.0052777777777777</c:v>
                </c:pt>
                <c:pt idx="3619">
                  <c:v>1.0055555555555555</c:v>
                </c:pt>
                <c:pt idx="3620">
                  <c:v>1.0058333333333334</c:v>
                </c:pt>
                <c:pt idx="3621">
                  <c:v>1.0061111111111112</c:v>
                </c:pt>
                <c:pt idx="3622">
                  <c:v>1.006388888888889</c:v>
                </c:pt>
                <c:pt idx="3623">
                  <c:v>1.0066666666666666</c:v>
                </c:pt>
                <c:pt idx="3624">
                  <c:v>1.0069444444444444</c:v>
                </c:pt>
                <c:pt idx="3625">
                  <c:v>1.0072222222222222</c:v>
                </c:pt>
                <c:pt idx="3626">
                  <c:v>1.0075000000000001</c:v>
                </c:pt>
                <c:pt idx="3627">
                  <c:v>1.0077777777777779</c:v>
                </c:pt>
                <c:pt idx="3628">
                  <c:v>1.0080555555555555</c:v>
                </c:pt>
                <c:pt idx="3629">
                  <c:v>1.0083333333333333</c:v>
                </c:pt>
                <c:pt idx="3630">
                  <c:v>1.0086111111111111</c:v>
                </c:pt>
                <c:pt idx="3631">
                  <c:v>1.0088888888888889</c:v>
                </c:pt>
                <c:pt idx="3632">
                  <c:v>1.0091666666666668</c:v>
                </c:pt>
                <c:pt idx="3633">
                  <c:v>1.0094444444444444</c:v>
                </c:pt>
                <c:pt idx="3634">
                  <c:v>1.0097222222222222</c:v>
                </c:pt>
                <c:pt idx="3635">
                  <c:v>1.01</c:v>
                </c:pt>
                <c:pt idx="3636">
                  <c:v>1.0102777777777778</c:v>
                </c:pt>
                <c:pt idx="3637">
                  <c:v>1.0105555555555557</c:v>
                </c:pt>
                <c:pt idx="3638">
                  <c:v>1.0108333333333333</c:v>
                </c:pt>
                <c:pt idx="3639">
                  <c:v>1.0111111111111111</c:v>
                </c:pt>
                <c:pt idx="3640">
                  <c:v>1.0113888888888889</c:v>
                </c:pt>
                <c:pt idx="3641">
                  <c:v>1.0116666666666667</c:v>
                </c:pt>
                <c:pt idx="3642">
                  <c:v>1.0119444444444445</c:v>
                </c:pt>
                <c:pt idx="3643">
                  <c:v>1.0122222222222221</c:v>
                </c:pt>
                <c:pt idx="3644">
                  <c:v>1.0125</c:v>
                </c:pt>
                <c:pt idx="3645">
                  <c:v>1.0127777777777778</c:v>
                </c:pt>
                <c:pt idx="3646">
                  <c:v>1.0130555555555556</c:v>
                </c:pt>
                <c:pt idx="3647">
                  <c:v>1.0133333333333334</c:v>
                </c:pt>
                <c:pt idx="3648">
                  <c:v>1.013611111111111</c:v>
                </c:pt>
                <c:pt idx="3649">
                  <c:v>1.0138888888888888</c:v>
                </c:pt>
                <c:pt idx="3650">
                  <c:v>1.0141666666666667</c:v>
                </c:pt>
                <c:pt idx="3651">
                  <c:v>1.0144444444444445</c:v>
                </c:pt>
                <c:pt idx="3652">
                  <c:v>1.0147222222222223</c:v>
                </c:pt>
                <c:pt idx="3653">
                  <c:v>1.0149999999999999</c:v>
                </c:pt>
                <c:pt idx="3654">
                  <c:v>1.0152777777777777</c:v>
                </c:pt>
                <c:pt idx="3655">
                  <c:v>1.0155555555555555</c:v>
                </c:pt>
                <c:pt idx="3656">
                  <c:v>1.0158333333333334</c:v>
                </c:pt>
                <c:pt idx="3657">
                  <c:v>1.0161111111111112</c:v>
                </c:pt>
                <c:pt idx="3658">
                  <c:v>1.0163888888888888</c:v>
                </c:pt>
                <c:pt idx="3659">
                  <c:v>1.0166666666666666</c:v>
                </c:pt>
                <c:pt idx="3660">
                  <c:v>1.0169444444444444</c:v>
                </c:pt>
                <c:pt idx="3661">
                  <c:v>1.0172222222222222</c:v>
                </c:pt>
                <c:pt idx="3662">
                  <c:v>1.0175000000000001</c:v>
                </c:pt>
                <c:pt idx="3663">
                  <c:v>1.0177777777777777</c:v>
                </c:pt>
                <c:pt idx="3664">
                  <c:v>1.0180555555555555</c:v>
                </c:pt>
                <c:pt idx="3665">
                  <c:v>1.0183333333333333</c:v>
                </c:pt>
                <c:pt idx="3666">
                  <c:v>1.0186111111111111</c:v>
                </c:pt>
                <c:pt idx="3667">
                  <c:v>1.018888888888889</c:v>
                </c:pt>
                <c:pt idx="3668">
                  <c:v>1.0191666666666668</c:v>
                </c:pt>
                <c:pt idx="3669">
                  <c:v>1.0194444444444444</c:v>
                </c:pt>
                <c:pt idx="3670">
                  <c:v>1.0197222222222222</c:v>
                </c:pt>
                <c:pt idx="3671">
                  <c:v>1.02</c:v>
                </c:pt>
                <c:pt idx="3672">
                  <c:v>1.0202777777777778</c:v>
                </c:pt>
                <c:pt idx="3673">
                  <c:v>1.0205555555555557</c:v>
                </c:pt>
                <c:pt idx="3674">
                  <c:v>1.0208333333333333</c:v>
                </c:pt>
                <c:pt idx="3675">
                  <c:v>1.0211111111111111</c:v>
                </c:pt>
                <c:pt idx="3676">
                  <c:v>1.0213888888888889</c:v>
                </c:pt>
                <c:pt idx="3677">
                  <c:v>1.0216666666666667</c:v>
                </c:pt>
                <c:pt idx="3678">
                  <c:v>1.0219444444444445</c:v>
                </c:pt>
                <c:pt idx="3679">
                  <c:v>1.0222222222222221</c:v>
                </c:pt>
                <c:pt idx="3680">
                  <c:v>1.0225</c:v>
                </c:pt>
                <c:pt idx="3681">
                  <c:v>1.0227777777777778</c:v>
                </c:pt>
                <c:pt idx="3682">
                  <c:v>1.0230555555555556</c:v>
                </c:pt>
                <c:pt idx="3683">
                  <c:v>1.0233333333333334</c:v>
                </c:pt>
                <c:pt idx="3684">
                  <c:v>1.023611111111111</c:v>
                </c:pt>
                <c:pt idx="3685">
                  <c:v>1.0238888888888888</c:v>
                </c:pt>
                <c:pt idx="3686">
                  <c:v>1.0241666666666667</c:v>
                </c:pt>
                <c:pt idx="3687">
                  <c:v>1.0244444444444445</c:v>
                </c:pt>
                <c:pt idx="3688">
                  <c:v>1.0247222222222223</c:v>
                </c:pt>
                <c:pt idx="3689">
                  <c:v>1.0249999999999999</c:v>
                </c:pt>
                <c:pt idx="3690">
                  <c:v>1.0252777777777777</c:v>
                </c:pt>
                <c:pt idx="3691">
                  <c:v>1.0255555555555556</c:v>
                </c:pt>
                <c:pt idx="3692">
                  <c:v>1.0258333333333334</c:v>
                </c:pt>
                <c:pt idx="3693">
                  <c:v>1.0261111111111112</c:v>
                </c:pt>
                <c:pt idx="3694">
                  <c:v>1.0263888888888888</c:v>
                </c:pt>
                <c:pt idx="3695">
                  <c:v>1.0266666666666666</c:v>
                </c:pt>
                <c:pt idx="3696">
                  <c:v>1.0269444444444444</c:v>
                </c:pt>
                <c:pt idx="3697">
                  <c:v>1.0272222222222223</c:v>
                </c:pt>
                <c:pt idx="3698">
                  <c:v>1.0275000000000001</c:v>
                </c:pt>
                <c:pt idx="3699">
                  <c:v>1.0277777777777777</c:v>
                </c:pt>
                <c:pt idx="3700">
                  <c:v>1.0280555555555555</c:v>
                </c:pt>
                <c:pt idx="3701">
                  <c:v>1.0283333333333333</c:v>
                </c:pt>
                <c:pt idx="3702">
                  <c:v>1.0286111111111111</c:v>
                </c:pt>
                <c:pt idx="3703">
                  <c:v>1.028888888888889</c:v>
                </c:pt>
                <c:pt idx="3704">
                  <c:v>1.0291666666666666</c:v>
                </c:pt>
                <c:pt idx="3705">
                  <c:v>1.0294444444444444</c:v>
                </c:pt>
                <c:pt idx="3706">
                  <c:v>1.0297222222222222</c:v>
                </c:pt>
                <c:pt idx="3707">
                  <c:v>1.03</c:v>
                </c:pt>
                <c:pt idx="3708">
                  <c:v>1.0302777777777778</c:v>
                </c:pt>
                <c:pt idx="3709">
                  <c:v>1.0305555555555554</c:v>
                </c:pt>
                <c:pt idx="3710">
                  <c:v>1.0308333333333333</c:v>
                </c:pt>
                <c:pt idx="3711">
                  <c:v>1.0311111111111111</c:v>
                </c:pt>
                <c:pt idx="3712">
                  <c:v>1.0313888888888889</c:v>
                </c:pt>
                <c:pt idx="3713">
                  <c:v>1.0316666666666667</c:v>
                </c:pt>
                <c:pt idx="3714">
                  <c:v>1.0319444444444446</c:v>
                </c:pt>
                <c:pt idx="3715">
                  <c:v>1.0322222222222222</c:v>
                </c:pt>
                <c:pt idx="3716">
                  <c:v>1.0325</c:v>
                </c:pt>
                <c:pt idx="3717">
                  <c:v>1.0327777777777778</c:v>
                </c:pt>
                <c:pt idx="3718">
                  <c:v>1.0330555555555556</c:v>
                </c:pt>
                <c:pt idx="3719">
                  <c:v>1.0333333333333334</c:v>
                </c:pt>
                <c:pt idx="3720">
                  <c:v>1.033611111111111</c:v>
                </c:pt>
                <c:pt idx="3721">
                  <c:v>1.0338888888888889</c:v>
                </c:pt>
                <c:pt idx="3722">
                  <c:v>1.0341666666666667</c:v>
                </c:pt>
                <c:pt idx="3723">
                  <c:v>1.0344444444444445</c:v>
                </c:pt>
                <c:pt idx="3724">
                  <c:v>1.0347222222222223</c:v>
                </c:pt>
                <c:pt idx="3725">
                  <c:v>1.0349999999999999</c:v>
                </c:pt>
                <c:pt idx="3726">
                  <c:v>1.0352777777777777</c:v>
                </c:pt>
                <c:pt idx="3727">
                  <c:v>1.0355555555555556</c:v>
                </c:pt>
                <c:pt idx="3728">
                  <c:v>1.0358333333333334</c:v>
                </c:pt>
                <c:pt idx="3729">
                  <c:v>1.0361111111111112</c:v>
                </c:pt>
                <c:pt idx="3730">
                  <c:v>1.0363888888888888</c:v>
                </c:pt>
                <c:pt idx="3731">
                  <c:v>1.0366666666666666</c:v>
                </c:pt>
                <c:pt idx="3732">
                  <c:v>1.0369444444444444</c:v>
                </c:pt>
                <c:pt idx="3733">
                  <c:v>1.0372222222222223</c:v>
                </c:pt>
                <c:pt idx="3734">
                  <c:v>1.0375000000000001</c:v>
                </c:pt>
                <c:pt idx="3735">
                  <c:v>1.0377777777777777</c:v>
                </c:pt>
                <c:pt idx="3736">
                  <c:v>1.0380555555555555</c:v>
                </c:pt>
                <c:pt idx="3737">
                  <c:v>1.0383333333333333</c:v>
                </c:pt>
                <c:pt idx="3738">
                  <c:v>1.0386111111111112</c:v>
                </c:pt>
                <c:pt idx="3739">
                  <c:v>1.038888888888889</c:v>
                </c:pt>
                <c:pt idx="3740">
                  <c:v>1.0391666666666666</c:v>
                </c:pt>
                <c:pt idx="3741">
                  <c:v>1.0394444444444444</c:v>
                </c:pt>
                <c:pt idx="3742">
                  <c:v>1.0397222222222222</c:v>
                </c:pt>
                <c:pt idx="3743">
                  <c:v>1.04</c:v>
                </c:pt>
                <c:pt idx="3744">
                  <c:v>1.0402777777777779</c:v>
                </c:pt>
                <c:pt idx="3745">
                  <c:v>1.0405555555555555</c:v>
                </c:pt>
                <c:pt idx="3746">
                  <c:v>1.0408333333333333</c:v>
                </c:pt>
                <c:pt idx="3747">
                  <c:v>1.0411111111111111</c:v>
                </c:pt>
                <c:pt idx="3748">
                  <c:v>1.0413888888888889</c:v>
                </c:pt>
                <c:pt idx="3749">
                  <c:v>1.0416666666666667</c:v>
                </c:pt>
                <c:pt idx="3750">
                  <c:v>1.0419444444444443</c:v>
                </c:pt>
                <c:pt idx="3751">
                  <c:v>1.0422222222222222</c:v>
                </c:pt>
                <c:pt idx="3752">
                  <c:v>1.0425</c:v>
                </c:pt>
                <c:pt idx="3753">
                  <c:v>1.0427777777777778</c:v>
                </c:pt>
                <c:pt idx="3754">
                  <c:v>1.0430555555555556</c:v>
                </c:pt>
                <c:pt idx="3755">
                  <c:v>1.0433333333333332</c:v>
                </c:pt>
                <c:pt idx="3756">
                  <c:v>1.043611111111111</c:v>
                </c:pt>
                <c:pt idx="3757">
                  <c:v>1.0438888888888889</c:v>
                </c:pt>
                <c:pt idx="3758">
                  <c:v>1.0441666666666667</c:v>
                </c:pt>
                <c:pt idx="3759">
                  <c:v>1.0444444444444445</c:v>
                </c:pt>
                <c:pt idx="3760">
                  <c:v>1.0447222222222223</c:v>
                </c:pt>
                <c:pt idx="3761">
                  <c:v>1.0449999999999999</c:v>
                </c:pt>
                <c:pt idx="3762">
                  <c:v>1.0452777777777778</c:v>
                </c:pt>
                <c:pt idx="3763">
                  <c:v>1.0455555555555556</c:v>
                </c:pt>
                <c:pt idx="3764">
                  <c:v>1.0458333333333334</c:v>
                </c:pt>
                <c:pt idx="3765">
                  <c:v>1.0461111111111112</c:v>
                </c:pt>
                <c:pt idx="3766">
                  <c:v>1.0463888888888888</c:v>
                </c:pt>
                <c:pt idx="3767">
                  <c:v>1.0466666666666666</c:v>
                </c:pt>
                <c:pt idx="3768">
                  <c:v>1.0469444444444445</c:v>
                </c:pt>
                <c:pt idx="3769">
                  <c:v>1.0472222222222223</c:v>
                </c:pt>
                <c:pt idx="3770">
                  <c:v>1.0475000000000001</c:v>
                </c:pt>
                <c:pt idx="3771">
                  <c:v>1.0477777777777777</c:v>
                </c:pt>
                <c:pt idx="3772">
                  <c:v>1.0480555555555555</c:v>
                </c:pt>
                <c:pt idx="3773">
                  <c:v>1.0483333333333333</c:v>
                </c:pt>
                <c:pt idx="3774">
                  <c:v>1.0486111111111112</c:v>
                </c:pt>
                <c:pt idx="3775">
                  <c:v>1.048888888888889</c:v>
                </c:pt>
                <c:pt idx="3776">
                  <c:v>1.0491666666666666</c:v>
                </c:pt>
                <c:pt idx="3777">
                  <c:v>1.0494444444444444</c:v>
                </c:pt>
                <c:pt idx="3778">
                  <c:v>1.0497222222222222</c:v>
                </c:pt>
                <c:pt idx="3779">
                  <c:v>1.05</c:v>
                </c:pt>
                <c:pt idx="3780">
                  <c:v>1.0502777777777779</c:v>
                </c:pt>
                <c:pt idx="3781">
                  <c:v>1.0505555555555555</c:v>
                </c:pt>
                <c:pt idx="3782">
                  <c:v>1.0508333333333333</c:v>
                </c:pt>
                <c:pt idx="3783">
                  <c:v>1.0511111111111111</c:v>
                </c:pt>
                <c:pt idx="3784">
                  <c:v>1.0513888888888889</c:v>
                </c:pt>
                <c:pt idx="3785">
                  <c:v>1.0516666666666667</c:v>
                </c:pt>
                <c:pt idx="3786">
                  <c:v>1.0519444444444443</c:v>
                </c:pt>
                <c:pt idx="3787">
                  <c:v>1.0522222222222222</c:v>
                </c:pt>
                <c:pt idx="3788">
                  <c:v>1.0525</c:v>
                </c:pt>
                <c:pt idx="3789">
                  <c:v>1.0527777777777778</c:v>
                </c:pt>
                <c:pt idx="3790">
                  <c:v>1.0530555555555556</c:v>
                </c:pt>
                <c:pt idx="3791">
                  <c:v>1.0533333333333332</c:v>
                </c:pt>
                <c:pt idx="3792">
                  <c:v>1.0536111111111111</c:v>
                </c:pt>
                <c:pt idx="3793">
                  <c:v>1.0538888888888889</c:v>
                </c:pt>
                <c:pt idx="3794">
                  <c:v>1.0541666666666667</c:v>
                </c:pt>
                <c:pt idx="3795">
                  <c:v>1.0544444444444445</c:v>
                </c:pt>
                <c:pt idx="3796">
                  <c:v>1.0547222222222221</c:v>
                </c:pt>
                <c:pt idx="3797">
                  <c:v>1.0549999999999999</c:v>
                </c:pt>
                <c:pt idx="3798">
                  <c:v>1.0552777777777778</c:v>
                </c:pt>
                <c:pt idx="3799">
                  <c:v>1.0555555555555556</c:v>
                </c:pt>
                <c:pt idx="3800">
                  <c:v>1.0558333333333334</c:v>
                </c:pt>
                <c:pt idx="3801">
                  <c:v>1.056111111111111</c:v>
                </c:pt>
                <c:pt idx="3802">
                  <c:v>1.0563888888888888</c:v>
                </c:pt>
                <c:pt idx="3803">
                  <c:v>1.0566666666666666</c:v>
                </c:pt>
                <c:pt idx="3804">
                  <c:v>1.0569444444444445</c:v>
                </c:pt>
                <c:pt idx="3805">
                  <c:v>1.0572222222222223</c:v>
                </c:pt>
                <c:pt idx="3806">
                  <c:v>1.0575000000000001</c:v>
                </c:pt>
                <c:pt idx="3807">
                  <c:v>1.0577777777777777</c:v>
                </c:pt>
                <c:pt idx="3808">
                  <c:v>1.0580555555555555</c:v>
                </c:pt>
                <c:pt idx="3809">
                  <c:v>1.0583333333333333</c:v>
                </c:pt>
                <c:pt idx="3810">
                  <c:v>1.0586111111111112</c:v>
                </c:pt>
                <c:pt idx="3811">
                  <c:v>1.058888888888889</c:v>
                </c:pt>
                <c:pt idx="3812">
                  <c:v>1.0591666666666666</c:v>
                </c:pt>
                <c:pt idx="3813">
                  <c:v>1.0594444444444444</c:v>
                </c:pt>
                <c:pt idx="3814">
                  <c:v>1.0597222222222222</c:v>
                </c:pt>
                <c:pt idx="3815">
                  <c:v>1.06</c:v>
                </c:pt>
                <c:pt idx="3816">
                  <c:v>1.0602777777777779</c:v>
                </c:pt>
                <c:pt idx="3817">
                  <c:v>1.0605555555555555</c:v>
                </c:pt>
                <c:pt idx="3818">
                  <c:v>1.0608333333333333</c:v>
                </c:pt>
                <c:pt idx="3819">
                  <c:v>1.0611111111111111</c:v>
                </c:pt>
                <c:pt idx="3820">
                  <c:v>1.0613888888888889</c:v>
                </c:pt>
                <c:pt idx="3821">
                  <c:v>1.0616666666666668</c:v>
                </c:pt>
                <c:pt idx="3822">
                  <c:v>1.0619444444444444</c:v>
                </c:pt>
                <c:pt idx="3823">
                  <c:v>1.0622222222222222</c:v>
                </c:pt>
                <c:pt idx="3824">
                  <c:v>1.0625</c:v>
                </c:pt>
                <c:pt idx="3825">
                  <c:v>1.0627777777777778</c:v>
                </c:pt>
                <c:pt idx="3826">
                  <c:v>1.0630555555555556</c:v>
                </c:pt>
                <c:pt idx="3827">
                  <c:v>1.0633333333333332</c:v>
                </c:pt>
                <c:pt idx="3828">
                  <c:v>1.0636111111111111</c:v>
                </c:pt>
                <c:pt idx="3829">
                  <c:v>1.0638888888888889</c:v>
                </c:pt>
                <c:pt idx="3830">
                  <c:v>1.0641666666666667</c:v>
                </c:pt>
                <c:pt idx="3831">
                  <c:v>1.0644444444444445</c:v>
                </c:pt>
                <c:pt idx="3832">
                  <c:v>1.0647222222222221</c:v>
                </c:pt>
                <c:pt idx="3833">
                  <c:v>1.0649999999999999</c:v>
                </c:pt>
                <c:pt idx="3834">
                  <c:v>1.0652777777777778</c:v>
                </c:pt>
                <c:pt idx="3835">
                  <c:v>1.0655555555555556</c:v>
                </c:pt>
                <c:pt idx="3836">
                  <c:v>1.0658333333333334</c:v>
                </c:pt>
                <c:pt idx="3837">
                  <c:v>1.066111111111111</c:v>
                </c:pt>
                <c:pt idx="3838">
                  <c:v>1.0663888888888888</c:v>
                </c:pt>
                <c:pt idx="3839">
                  <c:v>1.0666666666666667</c:v>
                </c:pt>
                <c:pt idx="3840">
                  <c:v>1.0669444444444445</c:v>
                </c:pt>
                <c:pt idx="3841">
                  <c:v>1.0672222222222223</c:v>
                </c:pt>
                <c:pt idx="3842">
                  <c:v>1.0674999999999999</c:v>
                </c:pt>
                <c:pt idx="3843">
                  <c:v>1.0677777777777777</c:v>
                </c:pt>
                <c:pt idx="3844">
                  <c:v>1.0680555555555555</c:v>
                </c:pt>
                <c:pt idx="3845">
                  <c:v>1.0683333333333334</c:v>
                </c:pt>
                <c:pt idx="3846">
                  <c:v>1.0686111111111112</c:v>
                </c:pt>
                <c:pt idx="3847">
                  <c:v>1.068888888888889</c:v>
                </c:pt>
                <c:pt idx="3848">
                  <c:v>1.0691666666666666</c:v>
                </c:pt>
                <c:pt idx="3849">
                  <c:v>1.0694444444444444</c:v>
                </c:pt>
                <c:pt idx="3850">
                  <c:v>1.0697222222222222</c:v>
                </c:pt>
                <c:pt idx="3851">
                  <c:v>1.07</c:v>
                </c:pt>
                <c:pt idx="3852">
                  <c:v>1.0702777777777779</c:v>
                </c:pt>
                <c:pt idx="3853">
                  <c:v>1.0705555555555555</c:v>
                </c:pt>
                <c:pt idx="3854">
                  <c:v>1.0708333333333333</c:v>
                </c:pt>
                <c:pt idx="3855">
                  <c:v>1.0711111111111111</c:v>
                </c:pt>
                <c:pt idx="3856">
                  <c:v>1.0713888888888889</c:v>
                </c:pt>
                <c:pt idx="3857">
                  <c:v>1.0716666666666668</c:v>
                </c:pt>
                <c:pt idx="3858">
                  <c:v>1.0719444444444444</c:v>
                </c:pt>
                <c:pt idx="3859">
                  <c:v>1.0722222222222222</c:v>
                </c:pt>
                <c:pt idx="3860">
                  <c:v>1.0725</c:v>
                </c:pt>
                <c:pt idx="3861">
                  <c:v>1.0727777777777778</c:v>
                </c:pt>
                <c:pt idx="3862">
                  <c:v>1.0730555555555557</c:v>
                </c:pt>
                <c:pt idx="3863">
                  <c:v>1.0733333333333333</c:v>
                </c:pt>
                <c:pt idx="3864">
                  <c:v>1.0736111111111111</c:v>
                </c:pt>
                <c:pt idx="3865">
                  <c:v>1.0738888888888889</c:v>
                </c:pt>
                <c:pt idx="3866">
                  <c:v>1.0741666666666667</c:v>
                </c:pt>
                <c:pt idx="3867">
                  <c:v>1.0744444444444445</c:v>
                </c:pt>
                <c:pt idx="3868">
                  <c:v>1.0747222222222221</c:v>
                </c:pt>
                <c:pt idx="3869">
                  <c:v>1.075</c:v>
                </c:pt>
                <c:pt idx="3870">
                  <c:v>1.0752777777777778</c:v>
                </c:pt>
                <c:pt idx="3871">
                  <c:v>1.0755555555555556</c:v>
                </c:pt>
                <c:pt idx="3872">
                  <c:v>1.0758333333333334</c:v>
                </c:pt>
                <c:pt idx="3873">
                  <c:v>1.076111111111111</c:v>
                </c:pt>
                <c:pt idx="3874">
                  <c:v>1.0763888888888888</c:v>
                </c:pt>
                <c:pt idx="3875">
                  <c:v>1.0766666666666667</c:v>
                </c:pt>
                <c:pt idx="3876">
                  <c:v>1.0769444444444445</c:v>
                </c:pt>
                <c:pt idx="3877">
                  <c:v>1.0772222222222223</c:v>
                </c:pt>
                <c:pt idx="3878">
                  <c:v>1.0774999999999999</c:v>
                </c:pt>
                <c:pt idx="3879">
                  <c:v>1.0777777777777777</c:v>
                </c:pt>
                <c:pt idx="3880">
                  <c:v>1.0780555555555555</c:v>
                </c:pt>
                <c:pt idx="3881">
                  <c:v>1.0783333333333334</c:v>
                </c:pt>
                <c:pt idx="3882">
                  <c:v>1.0786111111111112</c:v>
                </c:pt>
                <c:pt idx="3883">
                  <c:v>1.0788888888888888</c:v>
                </c:pt>
                <c:pt idx="3884">
                  <c:v>1.0791666666666666</c:v>
                </c:pt>
                <c:pt idx="3885">
                  <c:v>1.0794444444444444</c:v>
                </c:pt>
                <c:pt idx="3886">
                  <c:v>1.0797222222222222</c:v>
                </c:pt>
                <c:pt idx="3887">
                  <c:v>1.08</c:v>
                </c:pt>
                <c:pt idx="3888">
                  <c:v>1.0802777777777777</c:v>
                </c:pt>
                <c:pt idx="3889">
                  <c:v>1.0805555555555555</c:v>
                </c:pt>
                <c:pt idx="3890">
                  <c:v>1.0808333333333333</c:v>
                </c:pt>
                <c:pt idx="3891">
                  <c:v>1.0811111111111111</c:v>
                </c:pt>
                <c:pt idx="3892">
                  <c:v>1.081388888888889</c:v>
                </c:pt>
                <c:pt idx="3893">
                  <c:v>1.0816666666666668</c:v>
                </c:pt>
                <c:pt idx="3894">
                  <c:v>1.0819444444444444</c:v>
                </c:pt>
                <c:pt idx="3895">
                  <c:v>1.0822222222222222</c:v>
                </c:pt>
                <c:pt idx="3896">
                  <c:v>1.0825</c:v>
                </c:pt>
                <c:pt idx="3897">
                  <c:v>1.0827777777777778</c:v>
                </c:pt>
                <c:pt idx="3898">
                  <c:v>1.0830555555555557</c:v>
                </c:pt>
                <c:pt idx="3899">
                  <c:v>1.0833333333333333</c:v>
                </c:pt>
                <c:pt idx="3900">
                  <c:v>1.0836111111111111</c:v>
                </c:pt>
                <c:pt idx="3901">
                  <c:v>1.0838888888888889</c:v>
                </c:pt>
                <c:pt idx="3902">
                  <c:v>1.0841666666666667</c:v>
                </c:pt>
                <c:pt idx="3903">
                  <c:v>1.0844444444444445</c:v>
                </c:pt>
                <c:pt idx="3904">
                  <c:v>1.0847222222222221</c:v>
                </c:pt>
                <c:pt idx="3905">
                  <c:v>1.085</c:v>
                </c:pt>
                <c:pt idx="3906">
                  <c:v>1.0852777777777778</c:v>
                </c:pt>
                <c:pt idx="3907">
                  <c:v>1.0855555555555556</c:v>
                </c:pt>
                <c:pt idx="3908">
                  <c:v>1.0858333333333334</c:v>
                </c:pt>
                <c:pt idx="3909">
                  <c:v>1.086111111111111</c:v>
                </c:pt>
                <c:pt idx="3910">
                  <c:v>1.0863888888888888</c:v>
                </c:pt>
                <c:pt idx="3911">
                  <c:v>1.0866666666666667</c:v>
                </c:pt>
                <c:pt idx="3912">
                  <c:v>1.0869444444444445</c:v>
                </c:pt>
                <c:pt idx="3913">
                  <c:v>1.0872222222222223</c:v>
                </c:pt>
                <c:pt idx="3914">
                  <c:v>1.0874999999999999</c:v>
                </c:pt>
                <c:pt idx="3915">
                  <c:v>1.0877777777777777</c:v>
                </c:pt>
                <c:pt idx="3916">
                  <c:v>1.0880555555555556</c:v>
                </c:pt>
                <c:pt idx="3917">
                  <c:v>1.0883333333333334</c:v>
                </c:pt>
                <c:pt idx="3918">
                  <c:v>1.0886111111111112</c:v>
                </c:pt>
                <c:pt idx="3919">
                  <c:v>1.0888888888888888</c:v>
                </c:pt>
                <c:pt idx="3920">
                  <c:v>1.0891666666666666</c:v>
                </c:pt>
                <c:pt idx="3921">
                  <c:v>1.0894444444444444</c:v>
                </c:pt>
                <c:pt idx="3922">
                  <c:v>1.0897222222222223</c:v>
                </c:pt>
                <c:pt idx="3923">
                  <c:v>1.0900000000000001</c:v>
                </c:pt>
                <c:pt idx="3924">
                  <c:v>1.0902777777777777</c:v>
                </c:pt>
                <c:pt idx="3925">
                  <c:v>1.0905555555555555</c:v>
                </c:pt>
                <c:pt idx="3926">
                  <c:v>1.0908333333333333</c:v>
                </c:pt>
                <c:pt idx="3927">
                  <c:v>1.0911111111111111</c:v>
                </c:pt>
                <c:pt idx="3928">
                  <c:v>1.091388888888889</c:v>
                </c:pt>
                <c:pt idx="3929">
                  <c:v>1.0916666666666666</c:v>
                </c:pt>
                <c:pt idx="3930">
                  <c:v>1.0919444444444444</c:v>
                </c:pt>
                <c:pt idx="3931">
                  <c:v>1.0922222222222222</c:v>
                </c:pt>
                <c:pt idx="3932">
                  <c:v>1.0925</c:v>
                </c:pt>
                <c:pt idx="3933">
                  <c:v>1.0927777777777778</c:v>
                </c:pt>
                <c:pt idx="3934">
                  <c:v>1.0930555555555554</c:v>
                </c:pt>
                <c:pt idx="3935">
                  <c:v>1.0933333333333333</c:v>
                </c:pt>
                <c:pt idx="3936">
                  <c:v>1.0936111111111111</c:v>
                </c:pt>
                <c:pt idx="3937">
                  <c:v>1.0938888888888889</c:v>
                </c:pt>
                <c:pt idx="3938">
                  <c:v>1.0941666666666667</c:v>
                </c:pt>
                <c:pt idx="3939">
                  <c:v>1.0944444444444446</c:v>
                </c:pt>
                <c:pt idx="3940">
                  <c:v>1.0947222222222222</c:v>
                </c:pt>
                <c:pt idx="3941">
                  <c:v>1.095</c:v>
                </c:pt>
                <c:pt idx="3942">
                  <c:v>1.0952777777777778</c:v>
                </c:pt>
                <c:pt idx="3943">
                  <c:v>1.0955555555555556</c:v>
                </c:pt>
                <c:pt idx="3944">
                  <c:v>1.0958333333333334</c:v>
                </c:pt>
                <c:pt idx="3945">
                  <c:v>1.096111111111111</c:v>
                </c:pt>
                <c:pt idx="3946">
                  <c:v>1.0963888888888889</c:v>
                </c:pt>
                <c:pt idx="3947">
                  <c:v>1.0966666666666667</c:v>
                </c:pt>
                <c:pt idx="3948">
                  <c:v>1.0969444444444445</c:v>
                </c:pt>
                <c:pt idx="3949">
                  <c:v>1.0972222222222223</c:v>
                </c:pt>
                <c:pt idx="3950">
                  <c:v>1.0974999999999999</c:v>
                </c:pt>
                <c:pt idx="3951">
                  <c:v>1.0977777777777777</c:v>
                </c:pt>
                <c:pt idx="3952">
                  <c:v>1.0980555555555556</c:v>
                </c:pt>
                <c:pt idx="3953">
                  <c:v>1.0983333333333334</c:v>
                </c:pt>
                <c:pt idx="3954">
                  <c:v>1.0986111111111112</c:v>
                </c:pt>
                <c:pt idx="3955">
                  <c:v>1.0988888888888888</c:v>
                </c:pt>
                <c:pt idx="3956">
                  <c:v>1.0991666666666666</c:v>
                </c:pt>
                <c:pt idx="3957">
                  <c:v>1.0994444444444444</c:v>
                </c:pt>
                <c:pt idx="3958">
                  <c:v>1.0997222222222223</c:v>
                </c:pt>
                <c:pt idx="3959">
                  <c:v>1.1000000000000001</c:v>
                </c:pt>
                <c:pt idx="3960">
                  <c:v>1.1002777777777777</c:v>
                </c:pt>
                <c:pt idx="3961">
                  <c:v>1.1005555555555555</c:v>
                </c:pt>
                <c:pt idx="3962">
                  <c:v>1.1008333333333333</c:v>
                </c:pt>
                <c:pt idx="3963">
                  <c:v>1.1011111111111112</c:v>
                </c:pt>
                <c:pt idx="3964">
                  <c:v>1.101388888888889</c:v>
                </c:pt>
                <c:pt idx="3965">
                  <c:v>1.1016666666666666</c:v>
                </c:pt>
                <c:pt idx="3966">
                  <c:v>1.1019444444444444</c:v>
                </c:pt>
                <c:pt idx="3967">
                  <c:v>1.1022222222222222</c:v>
                </c:pt>
                <c:pt idx="3968">
                  <c:v>1.1025</c:v>
                </c:pt>
                <c:pt idx="3969">
                  <c:v>1.1027777777777779</c:v>
                </c:pt>
                <c:pt idx="3970">
                  <c:v>1.1030555555555555</c:v>
                </c:pt>
                <c:pt idx="3971">
                  <c:v>1.1033333333333333</c:v>
                </c:pt>
                <c:pt idx="3972">
                  <c:v>1.1036111111111111</c:v>
                </c:pt>
                <c:pt idx="3973">
                  <c:v>1.1038888888888889</c:v>
                </c:pt>
                <c:pt idx="3974">
                  <c:v>1.1041666666666667</c:v>
                </c:pt>
                <c:pt idx="3975">
                  <c:v>1.1044444444444443</c:v>
                </c:pt>
                <c:pt idx="3976">
                  <c:v>1.1047222222222222</c:v>
                </c:pt>
                <c:pt idx="3977">
                  <c:v>1.105</c:v>
                </c:pt>
                <c:pt idx="3978">
                  <c:v>1.1052777777777778</c:v>
                </c:pt>
                <c:pt idx="3979">
                  <c:v>1.1055555555555556</c:v>
                </c:pt>
                <c:pt idx="3980">
                  <c:v>1.1058333333333332</c:v>
                </c:pt>
                <c:pt idx="3981">
                  <c:v>1.106111111111111</c:v>
                </c:pt>
                <c:pt idx="3982">
                  <c:v>1.1063888888888889</c:v>
                </c:pt>
                <c:pt idx="3983">
                  <c:v>1.1066666666666667</c:v>
                </c:pt>
                <c:pt idx="3984">
                  <c:v>1.1069444444444445</c:v>
                </c:pt>
                <c:pt idx="3985">
                  <c:v>1.1072222222222223</c:v>
                </c:pt>
                <c:pt idx="3986">
                  <c:v>1.1074999999999999</c:v>
                </c:pt>
                <c:pt idx="3987">
                  <c:v>1.1077777777777778</c:v>
                </c:pt>
                <c:pt idx="3988">
                  <c:v>1.1080555555555556</c:v>
                </c:pt>
                <c:pt idx="3989">
                  <c:v>1.1083333333333334</c:v>
                </c:pt>
                <c:pt idx="3990">
                  <c:v>1.1086111111111112</c:v>
                </c:pt>
                <c:pt idx="3991">
                  <c:v>1.1088888888888888</c:v>
                </c:pt>
                <c:pt idx="3992">
                  <c:v>1.1091666666666666</c:v>
                </c:pt>
                <c:pt idx="3993">
                  <c:v>1.1094444444444445</c:v>
                </c:pt>
                <c:pt idx="3994">
                  <c:v>1.1097222222222223</c:v>
                </c:pt>
                <c:pt idx="3995">
                  <c:v>1.1100000000000001</c:v>
                </c:pt>
                <c:pt idx="3996">
                  <c:v>1.1102777777777777</c:v>
                </c:pt>
                <c:pt idx="3997">
                  <c:v>1.1105555555555555</c:v>
                </c:pt>
                <c:pt idx="3998">
                  <c:v>1.1108333333333333</c:v>
                </c:pt>
                <c:pt idx="3999">
                  <c:v>1.1111111111111112</c:v>
                </c:pt>
                <c:pt idx="4000">
                  <c:v>1.111388888888889</c:v>
                </c:pt>
                <c:pt idx="4001">
                  <c:v>1.1116666666666666</c:v>
                </c:pt>
                <c:pt idx="4002">
                  <c:v>1.1119444444444444</c:v>
                </c:pt>
                <c:pt idx="4003">
                  <c:v>1.1122222222222222</c:v>
                </c:pt>
                <c:pt idx="4004">
                  <c:v>1.1125</c:v>
                </c:pt>
                <c:pt idx="4005">
                  <c:v>1.1127777777777779</c:v>
                </c:pt>
                <c:pt idx="4006">
                  <c:v>1.1130555555555555</c:v>
                </c:pt>
                <c:pt idx="4007">
                  <c:v>1.1133333333333333</c:v>
                </c:pt>
                <c:pt idx="4008">
                  <c:v>1.1136111111111111</c:v>
                </c:pt>
                <c:pt idx="4009">
                  <c:v>1.1138888888888889</c:v>
                </c:pt>
                <c:pt idx="4010">
                  <c:v>1.1141666666666667</c:v>
                </c:pt>
                <c:pt idx="4011">
                  <c:v>1.1144444444444443</c:v>
                </c:pt>
                <c:pt idx="4012">
                  <c:v>1.1147222222222222</c:v>
                </c:pt>
                <c:pt idx="4013">
                  <c:v>1.115</c:v>
                </c:pt>
                <c:pt idx="4014">
                  <c:v>1.1152777777777778</c:v>
                </c:pt>
                <c:pt idx="4015">
                  <c:v>1.1155555555555556</c:v>
                </c:pt>
                <c:pt idx="4016">
                  <c:v>1.1158333333333332</c:v>
                </c:pt>
                <c:pt idx="4017">
                  <c:v>1.1161111111111111</c:v>
                </c:pt>
                <c:pt idx="4018">
                  <c:v>1.1163888888888889</c:v>
                </c:pt>
                <c:pt idx="4019">
                  <c:v>1.1166666666666667</c:v>
                </c:pt>
                <c:pt idx="4020">
                  <c:v>1.1169444444444445</c:v>
                </c:pt>
                <c:pt idx="4021">
                  <c:v>1.1172222222222221</c:v>
                </c:pt>
                <c:pt idx="4022">
                  <c:v>1.1174999999999999</c:v>
                </c:pt>
                <c:pt idx="4023">
                  <c:v>1.1177777777777778</c:v>
                </c:pt>
                <c:pt idx="4024">
                  <c:v>1.1180555555555556</c:v>
                </c:pt>
                <c:pt idx="4025">
                  <c:v>1.1183333333333334</c:v>
                </c:pt>
                <c:pt idx="4026">
                  <c:v>1.118611111111111</c:v>
                </c:pt>
                <c:pt idx="4027">
                  <c:v>1.1188888888888888</c:v>
                </c:pt>
                <c:pt idx="4028">
                  <c:v>1.1191666666666666</c:v>
                </c:pt>
                <c:pt idx="4029">
                  <c:v>1.1194444444444445</c:v>
                </c:pt>
                <c:pt idx="4030">
                  <c:v>1.1197222222222223</c:v>
                </c:pt>
                <c:pt idx="4031">
                  <c:v>1.1200000000000001</c:v>
                </c:pt>
                <c:pt idx="4032">
                  <c:v>1.1202777777777777</c:v>
                </c:pt>
                <c:pt idx="4033">
                  <c:v>1.1205555555555555</c:v>
                </c:pt>
                <c:pt idx="4034">
                  <c:v>1.1208333333333333</c:v>
                </c:pt>
                <c:pt idx="4035">
                  <c:v>1.1211111111111112</c:v>
                </c:pt>
                <c:pt idx="4036">
                  <c:v>1.121388888888889</c:v>
                </c:pt>
                <c:pt idx="4037">
                  <c:v>1.1216666666666666</c:v>
                </c:pt>
                <c:pt idx="4038">
                  <c:v>1.1219444444444444</c:v>
                </c:pt>
                <c:pt idx="4039">
                  <c:v>1.1222222222222222</c:v>
                </c:pt>
                <c:pt idx="4040">
                  <c:v>1.1225000000000001</c:v>
                </c:pt>
                <c:pt idx="4041">
                  <c:v>1.1227777777777779</c:v>
                </c:pt>
                <c:pt idx="4042">
                  <c:v>1.1230555555555555</c:v>
                </c:pt>
                <c:pt idx="4043">
                  <c:v>1.1233333333333333</c:v>
                </c:pt>
                <c:pt idx="4044">
                  <c:v>1.1236111111111111</c:v>
                </c:pt>
                <c:pt idx="4045">
                  <c:v>1.1238888888888889</c:v>
                </c:pt>
                <c:pt idx="4046">
                  <c:v>1.1241666666666668</c:v>
                </c:pt>
                <c:pt idx="4047">
                  <c:v>1.1244444444444444</c:v>
                </c:pt>
                <c:pt idx="4048">
                  <c:v>1.1247222222222222</c:v>
                </c:pt>
                <c:pt idx="4049">
                  <c:v>1.125</c:v>
                </c:pt>
                <c:pt idx="4050">
                  <c:v>1.1252777777777778</c:v>
                </c:pt>
                <c:pt idx="4051">
                  <c:v>1.1255555555555556</c:v>
                </c:pt>
                <c:pt idx="4052">
                  <c:v>1.1258333333333332</c:v>
                </c:pt>
                <c:pt idx="4053">
                  <c:v>1.1261111111111111</c:v>
                </c:pt>
                <c:pt idx="4054">
                  <c:v>1.1263888888888889</c:v>
                </c:pt>
                <c:pt idx="4055">
                  <c:v>1.1266666666666667</c:v>
                </c:pt>
                <c:pt idx="4056">
                  <c:v>1.1269444444444445</c:v>
                </c:pt>
                <c:pt idx="4057">
                  <c:v>1.1272222222222221</c:v>
                </c:pt>
                <c:pt idx="4058">
                  <c:v>1.1274999999999999</c:v>
                </c:pt>
                <c:pt idx="4059">
                  <c:v>1.1277777777777778</c:v>
                </c:pt>
                <c:pt idx="4060">
                  <c:v>1.1280555555555556</c:v>
                </c:pt>
                <c:pt idx="4061">
                  <c:v>1.1283333333333334</c:v>
                </c:pt>
                <c:pt idx="4062">
                  <c:v>1.128611111111111</c:v>
                </c:pt>
                <c:pt idx="4063">
                  <c:v>1.1288888888888888</c:v>
                </c:pt>
                <c:pt idx="4064">
                  <c:v>1.1291666666666667</c:v>
                </c:pt>
                <c:pt idx="4065">
                  <c:v>1.1294444444444445</c:v>
                </c:pt>
                <c:pt idx="4066">
                  <c:v>1.1297222222222223</c:v>
                </c:pt>
                <c:pt idx="4067">
                  <c:v>1.1299999999999999</c:v>
                </c:pt>
                <c:pt idx="4068">
                  <c:v>1.1302777777777777</c:v>
                </c:pt>
                <c:pt idx="4069">
                  <c:v>1.1305555555555555</c:v>
                </c:pt>
                <c:pt idx="4070">
                  <c:v>1.1308333333333334</c:v>
                </c:pt>
                <c:pt idx="4071">
                  <c:v>1.1311111111111112</c:v>
                </c:pt>
                <c:pt idx="4072">
                  <c:v>1.131388888888889</c:v>
                </c:pt>
                <c:pt idx="4073">
                  <c:v>1.1316666666666666</c:v>
                </c:pt>
                <c:pt idx="4074">
                  <c:v>1.1319444444444444</c:v>
                </c:pt>
                <c:pt idx="4075">
                  <c:v>1.1322222222222222</c:v>
                </c:pt>
                <c:pt idx="4076">
                  <c:v>1.1325000000000001</c:v>
                </c:pt>
                <c:pt idx="4077">
                  <c:v>1.1327777777777779</c:v>
                </c:pt>
                <c:pt idx="4078">
                  <c:v>1.1330555555555555</c:v>
                </c:pt>
                <c:pt idx="4079">
                  <c:v>1.1333333333333333</c:v>
                </c:pt>
                <c:pt idx="4080">
                  <c:v>1.1336111111111111</c:v>
                </c:pt>
                <c:pt idx="4081">
                  <c:v>1.1338888888888889</c:v>
                </c:pt>
                <c:pt idx="4082">
                  <c:v>1.1341666666666668</c:v>
                </c:pt>
                <c:pt idx="4083">
                  <c:v>1.1344444444444444</c:v>
                </c:pt>
                <c:pt idx="4084">
                  <c:v>1.1347222222222222</c:v>
                </c:pt>
                <c:pt idx="4085">
                  <c:v>1.135</c:v>
                </c:pt>
                <c:pt idx="4086">
                  <c:v>1.1352777777777778</c:v>
                </c:pt>
                <c:pt idx="4087">
                  <c:v>1.1355555555555557</c:v>
                </c:pt>
                <c:pt idx="4088">
                  <c:v>1.1358333333333333</c:v>
                </c:pt>
                <c:pt idx="4089">
                  <c:v>1.1361111111111111</c:v>
                </c:pt>
                <c:pt idx="4090">
                  <c:v>1.1363888888888889</c:v>
                </c:pt>
                <c:pt idx="4091">
                  <c:v>1.1366666666666667</c:v>
                </c:pt>
                <c:pt idx="4092">
                  <c:v>1.1369444444444445</c:v>
                </c:pt>
                <c:pt idx="4093">
                  <c:v>1.1372222222222221</c:v>
                </c:pt>
                <c:pt idx="4094">
                  <c:v>1.1375</c:v>
                </c:pt>
                <c:pt idx="4095">
                  <c:v>1.1377777777777778</c:v>
                </c:pt>
                <c:pt idx="4096">
                  <c:v>1.1380555555555556</c:v>
                </c:pt>
                <c:pt idx="4097">
                  <c:v>1.1383333333333334</c:v>
                </c:pt>
                <c:pt idx="4098">
                  <c:v>1.138611111111111</c:v>
                </c:pt>
                <c:pt idx="4099">
                  <c:v>1.1388888888888888</c:v>
                </c:pt>
                <c:pt idx="4100">
                  <c:v>1.1391666666666667</c:v>
                </c:pt>
                <c:pt idx="4101">
                  <c:v>1.1394444444444445</c:v>
                </c:pt>
                <c:pt idx="4102">
                  <c:v>1.1397222222222223</c:v>
                </c:pt>
                <c:pt idx="4103">
                  <c:v>1.1399999999999999</c:v>
                </c:pt>
                <c:pt idx="4104">
                  <c:v>1.1402777777777777</c:v>
                </c:pt>
                <c:pt idx="4105">
                  <c:v>1.1405555555555555</c:v>
                </c:pt>
                <c:pt idx="4106">
                  <c:v>1.1408333333333334</c:v>
                </c:pt>
                <c:pt idx="4107">
                  <c:v>1.1411111111111112</c:v>
                </c:pt>
                <c:pt idx="4108">
                  <c:v>1.1413888888888888</c:v>
                </c:pt>
                <c:pt idx="4109">
                  <c:v>1.1416666666666666</c:v>
                </c:pt>
                <c:pt idx="4110">
                  <c:v>1.1419444444444444</c:v>
                </c:pt>
                <c:pt idx="4111">
                  <c:v>1.1422222222222222</c:v>
                </c:pt>
                <c:pt idx="4112">
                  <c:v>1.1425000000000001</c:v>
                </c:pt>
                <c:pt idx="4113">
                  <c:v>1.1427777777777777</c:v>
                </c:pt>
                <c:pt idx="4114">
                  <c:v>1.1430555555555555</c:v>
                </c:pt>
                <c:pt idx="4115">
                  <c:v>1.1433333333333333</c:v>
                </c:pt>
                <c:pt idx="4116">
                  <c:v>1.1436111111111111</c:v>
                </c:pt>
                <c:pt idx="4117">
                  <c:v>1.143888888888889</c:v>
                </c:pt>
                <c:pt idx="4118">
                  <c:v>1.1441666666666668</c:v>
                </c:pt>
                <c:pt idx="4119">
                  <c:v>1.1444444444444444</c:v>
                </c:pt>
                <c:pt idx="4120">
                  <c:v>1.1447222222222222</c:v>
                </c:pt>
                <c:pt idx="4121">
                  <c:v>1.145</c:v>
                </c:pt>
                <c:pt idx="4122">
                  <c:v>1.1452777777777778</c:v>
                </c:pt>
                <c:pt idx="4123">
                  <c:v>1.1455555555555557</c:v>
                </c:pt>
                <c:pt idx="4124">
                  <c:v>1.1458333333333333</c:v>
                </c:pt>
                <c:pt idx="4125">
                  <c:v>1.1461111111111111</c:v>
                </c:pt>
                <c:pt idx="4126">
                  <c:v>1.1463888888888889</c:v>
                </c:pt>
                <c:pt idx="4127">
                  <c:v>1.1466666666666667</c:v>
                </c:pt>
                <c:pt idx="4128">
                  <c:v>1.1469444444444445</c:v>
                </c:pt>
                <c:pt idx="4129">
                  <c:v>1.1472222222222221</c:v>
                </c:pt>
                <c:pt idx="4130">
                  <c:v>1.1475</c:v>
                </c:pt>
                <c:pt idx="4131">
                  <c:v>1.1477777777777778</c:v>
                </c:pt>
                <c:pt idx="4132">
                  <c:v>1.1480555555555556</c:v>
                </c:pt>
                <c:pt idx="4133">
                  <c:v>1.1483333333333334</c:v>
                </c:pt>
                <c:pt idx="4134">
                  <c:v>1.148611111111111</c:v>
                </c:pt>
                <c:pt idx="4135">
                  <c:v>1.1488888888888888</c:v>
                </c:pt>
                <c:pt idx="4136">
                  <c:v>1.1491666666666667</c:v>
                </c:pt>
                <c:pt idx="4137">
                  <c:v>1.1494444444444445</c:v>
                </c:pt>
                <c:pt idx="4138">
                  <c:v>1.1497222222222223</c:v>
                </c:pt>
                <c:pt idx="4139">
                  <c:v>1.1499999999999999</c:v>
                </c:pt>
                <c:pt idx="4140">
                  <c:v>1.1502777777777777</c:v>
                </c:pt>
                <c:pt idx="4141">
                  <c:v>1.1505555555555556</c:v>
                </c:pt>
                <c:pt idx="4142">
                  <c:v>1.1508333333333334</c:v>
                </c:pt>
                <c:pt idx="4143">
                  <c:v>1.1511111111111112</c:v>
                </c:pt>
                <c:pt idx="4144">
                  <c:v>1.1513888888888888</c:v>
                </c:pt>
                <c:pt idx="4145">
                  <c:v>1.1516666666666666</c:v>
                </c:pt>
                <c:pt idx="4146">
                  <c:v>1.1519444444444444</c:v>
                </c:pt>
                <c:pt idx="4147">
                  <c:v>1.1522222222222223</c:v>
                </c:pt>
                <c:pt idx="4148">
                  <c:v>1.1525000000000001</c:v>
                </c:pt>
                <c:pt idx="4149">
                  <c:v>1.1527777777777777</c:v>
                </c:pt>
                <c:pt idx="4150">
                  <c:v>1.1530555555555555</c:v>
                </c:pt>
                <c:pt idx="4151">
                  <c:v>1.1533333333333333</c:v>
                </c:pt>
                <c:pt idx="4152">
                  <c:v>1.1536111111111111</c:v>
                </c:pt>
                <c:pt idx="4153">
                  <c:v>1.153888888888889</c:v>
                </c:pt>
                <c:pt idx="4154">
                  <c:v>1.1541666666666666</c:v>
                </c:pt>
                <c:pt idx="4155">
                  <c:v>1.1544444444444444</c:v>
                </c:pt>
                <c:pt idx="4156">
                  <c:v>1.1547222222222222</c:v>
                </c:pt>
                <c:pt idx="4157">
                  <c:v>1.155</c:v>
                </c:pt>
                <c:pt idx="4158">
                  <c:v>1.1552777777777778</c:v>
                </c:pt>
                <c:pt idx="4159">
                  <c:v>1.1555555555555554</c:v>
                </c:pt>
                <c:pt idx="4160">
                  <c:v>1.1558333333333333</c:v>
                </c:pt>
                <c:pt idx="4161">
                  <c:v>1.1561111111111111</c:v>
                </c:pt>
                <c:pt idx="4162">
                  <c:v>1.1563888888888889</c:v>
                </c:pt>
                <c:pt idx="4163">
                  <c:v>1.1566666666666667</c:v>
                </c:pt>
                <c:pt idx="4164">
                  <c:v>1.1569444444444446</c:v>
                </c:pt>
                <c:pt idx="4165">
                  <c:v>1.1572222222222222</c:v>
                </c:pt>
                <c:pt idx="4166">
                  <c:v>1.1575</c:v>
                </c:pt>
                <c:pt idx="4167">
                  <c:v>1.1577777777777778</c:v>
                </c:pt>
                <c:pt idx="4168">
                  <c:v>1.1580555555555556</c:v>
                </c:pt>
                <c:pt idx="4169">
                  <c:v>1.1583333333333334</c:v>
                </c:pt>
                <c:pt idx="4170">
                  <c:v>1.158611111111111</c:v>
                </c:pt>
                <c:pt idx="4171">
                  <c:v>1.1588888888888889</c:v>
                </c:pt>
                <c:pt idx="4172">
                  <c:v>1.1591666666666667</c:v>
                </c:pt>
                <c:pt idx="4173">
                  <c:v>1.1594444444444445</c:v>
                </c:pt>
                <c:pt idx="4174">
                  <c:v>1.1597222222222223</c:v>
                </c:pt>
                <c:pt idx="4175">
                  <c:v>1.1599999999999999</c:v>
                </c:pt>
                <c:pt idx="4176">
                  <c:v>1.1602777777777777</c:v>
                </c:pt>
                <c:pt idx="4177">
                  <c:v>1.1605555555555556</c:v>
                </c:pt>
                <c:pt idx="4178">
                  <c:v>1.1608333333333334</c:v>
                </c:pt>
                <c:pt idx="4179">
                  <c:v>1.1611111111111112</c:v>
                </c:pt>
                <c:pt idx="4180">
                  <c:v>1.1613888888888888</c:v>
                </c:pt>
                <c:pt idx="4181">
                  <c:v>1.1616666666666666</c:v>
                </c:pt>
                <c:pt idx="4182">
                  <c:v>1.1619444444444444</c:v>
                </c:pt>
                <c:pt idx="4183">
                  <c:v>1.1622222222222223</c:v>
                </c:pt>
                <c:pt idx="4184">
                  <c:v>1.1625000000000001</c:v>
                </c:pt>
                <c:pt idx="4185">
                  <c:v>1.1627777777777777</c:v>
                </c:pt>
                <c:pt idx="4186">
                  <c:v>1.1630555555555555</c:v>
                </c:pt>
                <c:pt idx="4187">
                  <c:v>1.1633333333333333</c:v>
                </c:pt>
                <c:pt idx="4188">
                  <c:v>1.1636111111111112</c:v>
                </c:pt>
                <c:pt idx="4189">
                  <c:v>1.163888888888889</c:v>
                </c:pt>
                <c:pt idx="4190">
                  <c:v>1.1641666666666666</c:v>
                </c:pt>
                <c:pt idx="4191">
                  <c:v>1.1644444444444444</c:v>
                </c:pt>
                <c:pt idx="4192">
                  <c:v>1.1647222222222222</c:v>
                </c:pt>
                <c:pt idx="4193">
                  <c:v>1.165</c:v>
                </c:pt>
                <c:pt idx="4194">
                  <c:v>1.1652777777777779</c:v>
                </c:pt>
                <c:pt idx="4195">
                  <c:v>1.1655555555555555</c:v>
                </c:pt>
                <c:pt idx="4196">
                  <c:v>1.1658333333333333</c:v>
                </c:pt>
                <c:pt idx="4197">
                  <c:v>1.1661111111111111</c:v>
                </c:pt>
                <c:pt idx="4198">
                  <c:v>1.1663888888888889</c:v>
                </c:pt>
                <c:pt idx="4199">
                  <c:v>1.1666666666666667</c:v>
                </c:pt>
                <c:pt idx="4200">
                  <c:v>1.1669444444444443</c:v>
                </c:pt>
                <c:pt idx="4201">
                  <c:v>1.1672222222222222</c:v>
                </c:pt>
                <c:pt idx="4202">
                  <c:v>1.1675</c:v>
                </c:pt>
                <c:pt idx="4203">
                  <c:v>1.1677777777777778</c:v>
                </c:pt>
                <c:pt idx="4204">
                  <c:v>1.1680555555555556</c:v>
                </c:pt>
                <c:pt idx="4205">
                  <c:v>1.1683333333333332</c:v>
                </c:pt>
                <c:pt idx="4206">
                  <c:v>1.168611111111111</c:v>
                </c:pt>
                <c:pt idx="4207">
                  <c:v>1.1688888888888889</c:v>
                </c:pt>
                <c:pt idx="4208">
                  <c:v>1.1691666666666667</c:v>
                </c:pt>
                <c:pt idx="4209">
                  <c:v>1.1694444444444445</c:v>
                </c:pt>
                <c:pt idx="4210">
                  <c:v>1.1697222222222223</c:v>
                </c:pt>
                <c:pt idx="4211">
                  <c:v>1.17</c:v>
                </c:pt>
                <c:pt idx="4212">
                  <c:v>1.1702777777777778</c:v>
                </c:pt>
                <c:pt idx="4213">
                  <c:v>1.1705555555555556</c:v>
                </c:pt>
                <c:pt idx="4214">
                  <c:v>1.1708333333333334</c:v>
                </c:pt>
                <c:pt idx="4215">
                  <c:v>1.1711111111111112</c:v>
                </c:pt>
                <c:pt idx="4216">
                  <c:v>1.1713888888888888</c:v>
                </c:pt>
                <c:pt idx="4217">
                  <c:v>1.1716666666666666</c:v>
                </c:pt>
                <c:pt idx="4218">
                  <c:v>1.1719444444444445</c:v>
                </c:pt>
                <c:pt idx="4219">
                  <c:v>1.1722222222222223</c:v>
                </c:pt>
                <c:pt idx="4220">
                  <c:v>1.1725000000000001</c:v>
                </c:pt>
                <c:pt idx="4221">
                  <c:v>1.1727777777777777</c:v>
                </c:pt>
                <c:pt idx="4222">
                  <c:v>1.1730555555555555</c:v>
                </c:pt>
                <c:pt idx="4223">
                  <c:v>1.1733333333333333</c:v>
                </c:pt>
                <c:pt idx="4224">
                  <c:v>1.1736111111111112</c:v>
                </c:pt>
                <c:pt idx="4225">
                  <c:v>1.173888888888889</c:v>
                </c:pt>
                <c:pt idx="4226">
                  <c:v>1.1741666666666666</c:v>
                </c:pt>
                <c:pt idx="4227">
                  <c:v>1.1744444444444444</c:v>
                </c:pt>
                <c:pt idx="4228">
                  <c:v>1.1747222222222222</c:v>
                </c:pt>
                <c:pt idx="4229">
                  <c:v>1.175</c:v>
                </c:pt>
                <c:pt idx="4230">
                  <c:v>1.1752777777777779</c:v>
                </c:pt>
                <c:pt idx="4231">
                  <c:v>1.1755555555555555</c:v>
                </c:pt>
                <c:pt idx="4232">
                  <c:v>1.1758333333333333</c:v>
                </c:pt>
                <c:pt idx="4233">
                  <c:v>1.1761111111111111</c:v>
                </c:pt>
                <c:pt idx="4234">
                  <c:v>1.1763888888888889</c:v>
                </c:pt>
                <c:pt idx="4235">
                  <c:v>1.1766666666666667</c:v>
                </c:pt>
                <c:pt idx="4236">
                  <c:v>1.1769444444444443</c:v>
                </c:pt>
                <c:pt idx="4237">
                  <c:v>1.1772222222222222</c:v>
                </c:pt>
                <c:pt idx="4238">
                  <c:v>1.1775</c:v>
                </c:pt>
                <c:pt idx="4239">
                  <c:v>1.1777777777777778</c:v>
                </c:pt>
                <c:pt idx="4240">
                  <c:v>1.1780555555555556</c:v>
                </c:pt>
                <c:pt idx="4241">
                  <c:v>1.1783333333333332</c:v>
                </c:pt>
                <c:pt idx="4242">
                  <c:v>1.1786111111111111</c:v>
                </c:pt>
                <c:pt idx="4243">
                  <c:v>1.1788888888888889</c:v>
                </c:pt>
                <c:pt idx="4244">
                  <c:v>1.1791666666666667</c:v>
                </c:pt>
                <c:pt idx="4245">
                  <c:v>1.1794444444444445</c:v>
                </c:pt>
                <c:pt idx="4246">
                  <c:v>1.1797222222222221</c:v>
                </c:pt>
                <c:pt idx="4247">
                  <c:v>1.18</c:v>
                </c:pt>
                <c:pt idx="4248">
                  <c:v>1.1802777777777778</c:v>
                </c:pt>
                <c:pt idx="4249">
                  <c:v>1.1805555555555556</c:v>
                </c:pt>
                <c:pt idx="4250">
                  <c:v>1.1808333333333334</c:v>
                </c:pt>
                <c:pt idx="4251">
                  <c:v>1.181111111111111</c:v>
                </c:pt>
                <c:pt idx="4252">
                  <c:v>1.1813888888888888</c:v>
                </c:pt>
                <c:pt idx="4253">
                  <c:v>1.1816666666666666</c:v>
                </c:pt>
                <c:pt idx="4254">
                  <c:v>1.1819444444444445</c:v>
                </c:pt>
                <c:pt idx="4255">
                  <c:v>1.1822222222222223</c:v>
                </c:pt>
                <c:pt idx="4256">
                  <c:v>1.1825000000000001</c:v>
                </c:pt>
                <c:pt idx="4257">
                  <c:v>1.1827777777777777</c:v>
                </c:pt>
                <c:pt idx="4258">
                  <c:v>1.1830555555555555</c:v>
                </c:pt>
                <c:pt idx="4259">
                  <c:v>1.1833333333333333</c:v>
                </c:pt>
                <c:pt idx="4260">
                  <c:v>1.1836111111111112</c:v>
                </c:pt>
                <c:pt idx="4261">
                  <c:v>1.183888888888889</c:v>
                </c:pt>
                <c:pt idx="4262">
                  <c:v>1.1841666666666666</c:v>
                </c:pt>
                <c:pt idx="4263">
                  <c:v>1.1844444444444444</c:v>
                </c:pt>
                <c:pt idx="4264">
                  <c:v>1.1847222222222222</c:v>
                </c:pt>
                <c:pt idx="4265">
                  <c:v>1.1850000000000001</c:v>
                </c:pt>
                <c:pt idx="4266">
                  <c:v>1.1852777777777779</c:v>
                </c:pt>
                <c:pt idx="4267">
                  <c:v>1.1855555555555555</c:v>
                </c:pt>
                <c:pt idx="4268">
                  <c:v>1.1858333333333333</c:v>
                </c:pt>
                <c:pt idx="4269">
                  <c:v>1.1861111111111111</c:v>
                </c:pt>
                <c:pt idx="4270">
                  <c:v>1.1863888888888889</c:v>
                </c:pt>
                <c:pt idx="4271">
                  <c:v>1.1866666666666668</c:v>
                </c:pt>
                <c:pt idx="4272">
                  <c:v>1.1869444444444444</c:v>
                </c:pt>
                <c:pt idx="4273">
                  <c:v>1.1872222222222222</c:v>
                </c:pt>
                <c:pt idx="4274">
                  <c:v>1.1875</c:v>
                </c:pt>
                <c:pt idx="4275">
                  <c:v>1.1877777777777778</c:v>
                </c:pt>
                <c:pt idx="4276">
                  <c:v>1.1880555555555556</c:v>
                </c:pt>
                <c:pt idx="4277">
                  <c:v>1.1883333333333332</c:v>
                </c:pt>
                <c:pt idx="4278">
                  <c:v>1.1886111111111111</c:v>
                </c:pt>
                <c:pt idx="4279">
                  <c:v>1.1888888888888889</c:v>
                </c:pt>
                <c:pt idx="4280">
                  <c:v>1.1891666666666667</c:v>
                </c:pt>
                <c:pt idx="4281">
                  <c:v>1.1894444444444445</c:v>
                </c:pt>
                <c:pt idx="4282">
                  <c:v>1.1897222222222221</c:v>
                </c:pt>
                <c:pt idx="4283">
                  <c:v>1.19</c:v>
                </c:pt>
                <c:pt idx="4284">
                  <c:v>1.1902777777777778</c:v>
                </c:pt>
                <c:pt idx="4285">
                  <c:v>1.1905555555555556</c:v>
                </c:pt>
                <c:pt idx="4286">
                  <c:v>1.1908333333333334</c:v>
                </c:pt>
                <c:pt idx="4287">
                  <c:v>1.191111111111111</c:v>
                </c:pt>
                <c:pt idx="4288">
                  <c:v>1.1913888888888888</c:v>
                </c:pt>
                <c:pt idx="4289">
                  <c:v>1.1916666666666667</c:v>
                </c:pt>
                <c:pt idx="4290">
                  <c:v>1.1919444444444445</c:v>
                </c:pt>
                <c:pt idx="4291">
                  <c:v>1.1922222222222223</c:v>
                </c:pt>
                <c:pt idx="4292">
                  <c:v>1.1924999999999999</c:v>
                </c:pt>
                <c:pt idx="4293">
                  <c:v>1.1927777777777777</c:v>
                </c:pt>
                <c:pt idx="4294">
                  <c:v>1.1930555555555555</c:v>
                </c:pt>
                <c:pt idx="4295">
                  <c:v>1.1933333333333334</c:v>
                </c:pt>
                <c:pt idx="4296">
                  <c:v>1.1936111111111112</c:v>
                </c:pt>
                <c:pt idx="4297">
                  <c:v>1.193888888888889</c:v>
                </c:pt>
                <c:pt idx="4298">
                  <c:v>1.1941666666666666</c:v>
                </c:pt>
                <c:pt idx="4299">
                  <c:v>1.1944444444444444</c:v>
                </c:pt>
                <c:pt idx="4300">
                  <c:v>1.1947222222222222</c:v>
                </c:pt>
                <c:pt idx="4301">
                  <c:v>1.1950000000000001</c:v>
                </c:pt>
                <c:pt idx="4302">
                  <c:v>1.1952777777777779</c:v>
                </c:pt>
                <c:pt idx="4303">
                  <c:v>1.1955555555555555</c:v>
                </c:pt>
                <c:pt idx="4304">
                  <c:v>1.1958333333333333</c:v>
                </c:pt>
                <c:pt idx="4305">
                  <c:v>1.1961111111111111</c:v>
                </c:pt>
                <c:pt idx="4306">
                  <c:v>1.1963888888888889</c:v>
                </c:pt>
                <c:pt idx="4307">
                  <c:v>1.1966666666666668</c:v>
                </c:pt>
                <c:pt idx="4308">
                  <c:v>1.1969444444444444</c:v>
                </c:pt>
                <c:pt idx="4309">
                  <c:v>1.1972222222222222</c:v>
                </c:pt>
                <c:pt idx="4310">
                  <c:v>1.1975</c:v>
                </c:pt>
                <c:pt idx="4311">
                  <c:v>1.1977777777777778</c:v>
                </c:pt>
                <c:pt idx="4312">
                  <c:v>1.1980555555555557</c:v>
                </c:pt>
                <c:pt idx="4313">
                  <c:v>1.1983333333333333</c:v>
                </c:pt>
                <c:pt idx="4314">
                  <c:v>1.1986111111111111</c:v>
                </c:pt>
                <c:pt idx="4315">
                  <c:v>1.1988888888888889</c:v>
                </c:pt>
                <c:pt idx="4316">
                  <c:v>1.1991666666666667</c:v>
                </c:pt>
                <c:pt idx="4317">
                  <c:v>1.1994444444444445</c:v>
                </c:pt>
                <c:pt idx="4318">
                  <c:v>1.1997222222222221</c:v>
                </c:pt>
                <c:pt idx="4319">
                  <c:v>1.2</c:v>
                </c:pt>
                <c:pt idx="4320">
                  <c:v>1.2002777777777778</c:v>
                </c:pt>
                <c:pt idx="4321">
                  <c:v>1.2005555555555556</c:v>
                </c:pt>
                <c:pt idx="4322">
                  <c:v>1.2008333333333334</c:v>
                </c:pt>
                <c:pt idx="4323">
                  <c:v>1.201111111111111</c:v>
                </c:pt>
                <c:pt idx="4324">
                  <c:v>1.2013888888888888</c:v>
                </c:pt>
                <c:pt idx="4325">
                  <c:v>1.2016666666666667</c:v>
                </c:pt>
                <c:pt idx="4326">
                  <c:v>1.2019444444444445</c:v>
                </c:pt>
                <c:pt idx="4327">
                  <c:v>1.2022222222222223</c:v>
                </c:pt>
                <c:pt idx="4328">
                  <c:v>1.2024999999999999</c:v>
                </c:pt>
                <c:pt idx="4329">
                  <c:v>1.2027777777777777</c:v>
                </c:pt>
                <c:pt idx="4330">
                  <c:v>1.2030555555555555</c:v>
                </c:pt>
                <c:pt idx="4331">
                  <c:v>1.2033333333333334</c:v>
                </c:pt>
                <c:pt idx="4332">
                  <c:v>1.2036111111111112</c:v>
                </c:pt>
                <c:pt idx="4333">
                  <c:v>1.2038888888888888</c:v>
                </c:pt>
                <c:pt idx="4334">
                  <c:v>1.2041666666666666</c:v>
                </c:pt>
                <c:pt idx="4335">
                  <c:v>1.2044444444444444</c:v>
                </c:pt>
                <c:pt idx="4336">
                  <c:v>1.2047222222222222</c:v>
                </c:pt>
                <c:pt idx="4337">
                  <c:v>1.2050000000000001</c:v>
                </c:pt>
                <c:pt idx="4338">
                  <c:v>1.2052777777777777</c:v>
                </c:pt>
                <c:pt idx="4339">
                  <c:v>1.2055555555555555</c:v>
                </c:pt>
                <c:pt idx="4340">
                  <c:v>1.2058333333333333</c:v>
                </c:pt>
                <c:pt idx="4341">
                  <c:v>1.2061111111111111</c:v>
                </c:pt>
                <c:pt idx="4342">
                  <c:v>1.206388888888889</c:v>
                </c:pt>
                <c:pt idx="4343">
                  <c:v>1.2066666666666668</c:v>
                </c:pt>
                <c:pt idx="4344">
                  <c:v>1.2069444444444444</c:v>
                </c:pt>
                <c:pt idx="4345">
                  <c:v>1.2072222222222222</c:v>
                </c:pt>
                <c:pt idx="4346">
                  <c:v>1.2075</c:v>
                </c:pt>
                <c:pt idx="4347">
                  <c:v>1.2077777777777778</c:v>
                </c:pt>
                <c:pt idx="4348">
                  <c:v>1.2080555555555557</c:v>
                </c:pt>
                <c:pt idx="4349">
                  <c:v>1.2083333333333333</c:v>
                </c:pt>
                <c:pt idx="4350">
                  <c:v>1.2086111111111111</c:v>
                </c:pt>
                <c:pt idx="4351">
                  <c:v>1.2088888888888889</c:v>
                </c:pt>
                <c:pt idx="4352">
                  <c:v>1.2091666666666667</c:v>
                </c:pt>
                <c:pt idx="4353">
                  <c:v>1.2094444444444445</c:v>
                </c:pt>
                <c:pt idx="4354">
                  <c:v>1.2097222222222221</c:v>
                </c:pt>
                <c:pt idx="4355">
                  <c:v>1.21</c:v>
                </c:pt>
                <c:pt idx="4356">
                  <c:v>1.2102777777777778</c:v>
                </c:pt>
                <c:pt idx="4357">
                  <c:v>1.2105555555555556</c:v>
                </c:pt>
                <c:pt idx="4358">
                  <c:v>1.2108333333333334</c:v>
                </c:pt>
                <c:pt idx="4359">
                  <c:v>1.211111111111111</c:v>
                </c:pt>
                <c:pt idx="4360">
                  <c:v>1.2113888888888888</c:v>
                </c:pt>
                <c:pt idx="4361">
                  <c:v>1.2116666666666667</c:v>
                </c:pt>
                <c:pt idx="4362">
                  <c:v>1.2119444444444445</c:v>
                </c:pt>
                <c:pt idx="4363">
                  <c:v>1.2122222222222223</c:v>
                </c:pt>
                <c:pt idx="4364">
                  <c:v>1.2124999999999999</c:v>
                </c:pt>
                <c:pt idx="4365">
                  <c:v>1.2127777777777777</c:v>
                </c:pt>
                <c:pt idx="4366">
                  <c:v>1.2130555555555556</c:v>
                </c:pt>
                <c:pt idx="4367">
                  <c:v>1.2133333333333334</c:v>
                </c:pt>
                <c:pt idx="4368">
                  <c:v>1.2136111111111112</c:v>
                </c:pt>
                <c:pt idx="4369">
                  <c:v>1.2138888888888888</c:v>
                </c:pt>
                <c:pt idx="4370">
                  <c:v>1.2141666666666666</c:v>
                </c:pt>
                <c:pt idx="4371">
                  <c:v>1.2144444444444444</c:v>
                </c:pt>
                <c:pt idx="4372">
                  <c:v>1.2147222222222223</c:v>
                </c:pt>
                <c:pt idx="4373">
                  <c:v>1.2150000000000001</c:v>
                </c:pt>
                <c:pt idx="4374">
                  <c:v>1.2152777777777777</c:v>
                </c:pt>
                <c:pt idx="4375">
                  <c:v>1.2155555555555555</c:v>
                </c:pt>
                <c:pt idx="4376">
                  <c:v>1.2158333333333333</c:v>
                </c:pt>
                <c:pt idx="4377">
                  <c:v>1.2161111111111111</c:v>
                </c:pt>
                <c:pt idx="4378">
                  <c:v>1.216388888888889</c:v>
                </c:pt>
                <c:pt idx="4379">
                  <c:v>1.2166666666666666</c:v>
                </c:pt>
                <c:pt idx="4380">
                  <c:v>1.2169444444444444</c:v>
                </c:pt>
                <c:pt idx="4381">
                  <c:v>1.2172222222222222</c:v>
                </c:pt>
                <c:pt idx="4382">
                  <c:v>1.2175</c:v>
                </c:pt>
                <c:pt idx="4383">
                  <c:v>1.2177777777777778</c:v>
                </c:pt>
                <c:pt idx="4384">
                  <c:v>1.2180555555555554</c:v>
                </c:pt>
                <c:pt idx="4385">
                  <c:v>1.2183333333333333</c:v>
                </c:pt>
                <c:pt idx="4386">
                  <c:v>1.2186111111111111</c:v>
                </c:pt>
                <c:pt idx="4387">
                  <c:v>1.2188888888888889</c:v>
                </c:pt>
                <c:pt idx="4388">
                  <c:v>1.2191666666666667</c:v>
                </c:pt>
                <c:pt idx="4389">
                  <c:v>1.2194444444444446</c:v>
                </c:pt>
                <c:pt idx="4390">
                  <c:v>1.2197222222222222</c:v>
                </c:pt>
                <c:pt idx="4391">
                  <c:v>1.22</c:v>
                </c:pt>
                <c:pt idx="4392">
                  <c:v>1.2202777777777778</c:v>
                </c:pt>
                <c:pt idx="4393">
                  <c:v>1.2205555555555556</c:v>
                </c:pt>
                <c:pt idx="4394">
                  <c:v>1.2208333333333334</c:v>
                </c:pt>
                <c:pt idx="4395">
                  <c:v>1.221111111111111</c:v>
                </c:pt>
                <c:pt idx="4396">
                  <c:v>1.2213888888888889</c:v>
                </c:pt>
                <c:pt idx="4397">
                  <c:v>1.2216666666666667</c:v>
                </c:pt>
                <c:pt idx="4398">
                  <c:v>1.2219444444444445</c:v>
                </c:pt>
                <c:pt idx="4399">
                  <c:v>1.2222222222222223</c:v>
                </c:pt>
                <c:pt idx="4400">
                  <c:v>1.2224999999999999</c:v>
                </c:pt>
                <c:pt idx="4401">
                  <c:v>1.2227777777777777</c:v>
                </c:pt>
                <c:pt idx="4402">
                  <c:v>1.2230555555555556</c:v>
                </c:pt>
                <c:pt idx="4403">
                  <c:v>1.2233333333333334</c:v>
                </c:pt>
                <c:pt idx="4404">
                  <c:v>1.2236111111111112</c:v>
                </c:pt>
                <c:pt idx="4405">
                  <c:v>1.2238888888888888</c:v>
                </c:pt>
                <c:pt idx="4406">
                  <c:v>1.2241666666666666</c:v>
                </c:pt>
                <c:pt idx="4407">
                  <c:v>1.2244444444444444</c:v>
                </c:pt>
                <c:pt idx="4408">
                  <c:v>1.2247222222222223</c:v>
                </c:pt>
                <c:pt idx="4409">
                  <c:v>1.2250000000000001</c:v>
                </c:pt>
                <c:pt idx="4410">
                  <c:v>1.2252777777777777</c:v>
                </c:pt>
                <c:pt idx="4411">
                  <c:v>1.2255555555555555</c:v>
                </c:pt>
                <c:pt idx="4412">
                  <c:v>1.2258333333333333</c:v>
                </c:pt>
                <c:pt idx="4413">
                  <c:v>1.2261111111111112</c:v>
                </c:pt>
                <c:pt idx="4414">
                  <c:v>1.226388888888889</c:v>
                </c:pt>
                <c:pt idx="4415">
                  <c:v>1.2266666666666666</c:v>
                </c:pt>
                <c:pt idx="4416">
                  <c:v>1.2269444444444444</c:v>
                </c:pt>
                <c:pt idx="4417">
                  <c:v>1.2272222222222222</c:v>
                </c:pt>
                <c:pt idx="4418">
                  <c:v>1.2275</c:v>
                </c:pt>
                <c:pt idx="4419">
                  <c:v>1.2277777777777779</c:v>
                </c:pt>
                <c:pt idx="4420">
                  <c:v>1.2280555555555555</c:v>
                </c:pt>
                <c:pt idx="4421">
                  <c:v>1.2283333333333333</c:v>
                </c:pt>
                <c:pt idx="4422">
                  <c:v>1.2286111111111111</c:v>
                </c:pt>
                <c:pt idx="4423">
                  <c:v>1.2288888888888889</c:v>
                </c:pt>
                <c:pt idx="4424">
                  <c:v>1.2291666666666667</c:v>
                </c:pt>
                <c:pt idx="4425">
                  <c:v>1.2294444444444443</c:v>
                </c:pt>
                <c:pt idx="4426">
                  <c:v>1.2297222222222222</c:v>
                </c:pt>
                <c:pt idx="4427">
                  <c:v>1.23</c:v>
                </c:pt>
                <c:pt idx="4428">
                  <c:v>1.2302777777777778</c:v>
                </c:pt>
                <c:pt idx="4429">
                  <c:v>1.2305555555555556</c:v>
                </c:pt>
                <c:pt idx="4430">
                  <c:v>1.2308333333333332</c:v>
                </c:pt>
                <c:pt idx="4431">
                  <c:v>1.231111111111111</c:v>
                </c:pt>
                <c:pt idx="4432">
                  <c:v>1.2313888888888889</c:v>
                </c:pt>
                <c:pt idx="4433">
                  <c:v>1.2316666666666667</c:v>
                </c:pt>
                <c:pt idx="4434">
                  <c:v>1.2319444444444445</c:v>
                </c:pt>
                <c:pt idx="4435">
                  <c:v>1.2322222222222223</c:v>
                </c:pt>
                <c:pt idx="4436">
                  <c:v>1.2324999999999999</c:v>
                </c:pt>
                <c:pt idx="4437">
                  <c:v>1.2327777777777778</c:v>
                </c:pt>
                <c:pt idx="4438">
                  <c:v>1.2330555555555556</c:v>
                </c:pt>
                <c:pt idx="4439">
                  <c:v>1.2333333333333334</c:v>
                </c:pt>
                <c:pt idx="4440">
                  <c:v>1.2336111111111112</c:v>
                </c:pt>
                <c:pt idx="4441">
                  <c:v>1.2338888888888888</c:v>
                </c:pt>
                <c:pt idx="4442">
                  <c:v>1.2341666666666666</c:v>
                </c:pt>
                <c:pt idx="4443">
                  <c:v>1.2344444444444445</c:v>
                </c:pt>
                <c:pt idx="4444">
                  <c:v>1.2347222222222223</c:v>
                </c:pt>
                <c:pt idx="4445">
                  <c:v>1.2350000000000001</c:v>
                </c:pt>
                <c:pt idx="4446">
                  <c:v>1.2352777777777777</c:v>
                </c:pt>
                <c:pt idx="4447">
                  <c:v>1.2355555555555555</c:v>
                </c:pt>
                <c:pt idx="4448">
                  <c:v>1.2358333333333333</c:v>
                </c:pt>
                <c:pt idx="4449">
                  <c:v>1.2361111111111112</c:v>
                </c:pt>
                <c:pt idx="4450">
                  <c:v>1.236388888888889</c:v>
                </c:pt>
                <c:pt idx="4451">
                  <c:v>1.2366666666666666</c:v>
                </c:pt>
                <c:pt idx="4452">
                  <c:v>1.2369444444444444</c:v>
                </c:pt>
                <c:pt idx="4453">
                  <c:v>1.2372222222222222</c:v>
                </c:pt>
                <c:pt idx="4454">
                  <c:v>1.2375</c:v>
                </c:pt>
                <c:pt idx="4455">
                  <c:v>1.2377777777777779</c:v>
                </c:pt>
                <c:pt idx="4456">
                  <c:v>1.2380555555555555</c:v>
                </c:pt>
                <c:pt idx="4457">
                  <c:v>1.2383333333333333</c:v>
                </c:pt>
                <c:pt idx="4458">
                  <c:v>1.2386111111111111</c:v>
                </c:pt>
                <c:pt idx="4459">
                  <c:v>1.2388888888888889</c:v>
                </c:pt>
                <c:pt idx="4460">
                  <c:v>1.2391666666666667</c:v>
                </c:pt>
                <c:pt idx="4461">
                  <c:v>1.2394444444444443</c:v>
                </c:pt>
                <c:pt idx="4462">
                  <c:v>1.2397222222222222</c:v>
                </c:pt>
                <c:pt idx="4463">
                  <c:v>1.24</c:v>
                </c:pt>
                <c:pt idx="4464">
                  <c:v>1.2402777777777778</c:v>
                </c:pt>
                <c:pt idx="4465">
                  <c:v>1.2405555555555556</c:v>
                </c:pt>
                <c:pt idx="4466">
                  <c:v>1.2408333333333332</c:v>
                </c:pt>
                <c:pt idx="4467">
                  <c:v>1.2411111111111111</c:v>
                </c:pt>
                <c:pt idx="4468">
                  <c:v>1.2413888888888889</c:v>
                </c:pt>
                <c:pt idx="4469">
                  <c:v>1.2416666666666667</c:v>
                </c:pt>
                <c:pt idx="4470">
                  <c:v>1.2419444444444445</c:v>
                </c:pt>
                <c:pt idx="4471">
                  <c:v>1.2422222222222221</c:v>
                </c:pt>
                <c:pt idx="4472">
                  <c:v>1.2424999999999999</c:v>
                </c:pt>
                <c:pt idx="4473">
                  <c:v>1.2427777777777778</c:v>
                </c:pt>
                <c:pt idx="4474">
                  <c:v>1.2430555555555556</c:v>
                </c:pt>
                <c:pt idx="4475">
                  <c:v>1.2433333333333334</c:v>
                </c:pt>
                <c:pt idx="4476">
                  <c:v>1.243611111111111</c:v>
                </c:pt>
                <c:pt idx="4477">
                  <c:v>1.2438888888888888</c:v>
                </c:pt>
                <c:pt idx="4478">
                  <c:v>1.2441666666666666</c:v>
                </c:pt>
                <c:pt idx="4479">
                  <c:v>1.2444444444444445</c:v>
                </c:pt>
                <c:pt idx="4480">
                  <c:v>1.2447222222222223</c:v>
                </c:pt>
                <c:pt idx="4481">
                  <c:v>1.2450000000000001</c:v>
                </c:pt>
                <c:pt idx="4482">
                  <c:v>1.2452777777777777</c:v>
                </c:pt>
                <c:pt idx="4483">
                  <c:v>1.2455555555555555</c:v>
                </c:pt>
                <c:pt idx="4484">
                  <c:v>1.2458333333333333</c:v>
                </c:pt>
                <c:pt idx="4485">
                  <c:v>1.2461111111111112</c:v>
                </c:pt>
                <c:pt idx="4486">
                  <c:v>1.246388888888889</c:v>
                </c:pt>
                <c:pt idx="4487">
                  <c:v>1.2466666666666666</c:v>
                </c:pt>
                <c:pt idx="4488">
                  <c:v>1.2469444444444444</c:v>
                </c:pt>
                <c:pt idx="4489">
                  <c:v>1.2472222222222222</c:v>
                </c:pt>
                <c:pt idx="4490">
                  <c:v>1.2475000000000001</c:v>
                </c:pt>
                <c:pt idx="4491">
                  <c:v>1.2477777777777779</c:v>
                </c:pt>
                <c:pt idx="4492">
                  <c:v>1.2480555555555555</c:v>
                </c:pt>
                <c:pt idx="4493">
                  <c:v>1.2483333333333333</c:v>
                </c:pt>
                <c:pt idx="4494">
                  <c:v>1.2486111111111111</c:v>
                </c:pt>
                <c:pt idx="4495">
                  <c:v>1.2488888888888889</c:v>
                </c:pt>
                <c:pt idx="4496">
                  <c:v>1.2491666666666668</c:v>
                </c:pt>
                <c:pt idx="4497">
                  <c:v>1.2494444444444444</c:v>
                </c:pt>
                <c:pt idx="4498">
                  <c:v>1.2497222222222222</c:v>
                </c:pt>
                <c:pt idx="4499">
                  <c:v>1.25</c:v>
                </c:pt>
                <c:pt idx="4500">
                  <c:v>1.2502777777777778</c:v>
                </c:pt>
                <c:pt idx="4501">
                  <c:v>1.2505555555555556</c:v>
                </c:pt>
                <c:pt idx="4502">
                  <c:v>1.2508333333333332</c:v>
                </c:pt>
                <c:pt idx="4503">
                  <c:v>1.2511111111111111</c:v>
                </c:pt>
                <c:pt idx="4504">
                  <c:v>1.2513888888888889</c:v>
                </c:pt>
                <c:pt idx="4505">
                  <c:v>1.2516666666666667</c:v>
                </c:pt>
                <c:pt idx="4506">
                  <c:v>1.2519444444444445</c:v>
                </c:pt>
                <c:pt idx="4507">
                  <c:v>1.2522222222222221</c:v>
                </c:pt>
                <c:pt idx="4508">
                  <c:v>1.2524999999999999</c:v>
                </c:pt>
                <c:pt idx="4509">
                  <c:v>1.2527777777777778</c:v>
                </c:pt>
                <c:pt idx="4510">
                  <c:v>1.2530555555555556</c:v>
                </c:pt>
                <c:pt idx="4511">
                  <c:v>1.2533333333333334</c:v>
                </c:pt>
                <c:pt idx="4512">
                  <c:v>1.253611111111111</c:v>
                </c:pt>
                <c:pt idx="4513">
                  <c:v>1.2538888888888888</c:v>
                </c:pt>
                <c:pt idx="4514">
                  <c:v>1.2541666666666667</c:v>
                </c:pt>
                <c:pt idx="4515">
                  <c:v>1.2544444444444445</c:v>
                </c:pt>
                <c:pt idx="4516">
                  <c:v>1.2547222222222223</c:v>
                </c:pt>
                <c:pt idx="4517">
                  <c:v>1.2549999999999999</c:v>
                </c:pt>
                <c:pt idx="4518">
                  <c:v>1.2552777777777777</c:v>
                </c:pt>
                <c:pt idx="4519">
                  <c:v>1.2555555555555555</c:v>
                </c:pt>
                <c:pt idx="4520">
                  <c:v>1.2558333333333334</c:v>
                </c:pt>
                <c:pt idx="4521">
                  <c:v>1.2561111111111112</c:v>
                </c:pt>
                <c:pt idx="4522">
                  <c:v>1.256388888888889</c:v>
                </c:pt>
                <c:pt idx="4523">
                  <c:v>1.2566666666666666</c:v>
                </c:pt>
                <c:pt idx="4524">
                  <c:v>1.2569444444444444</c:v>
                </c:pt>
                <c:pt idx="4525">
                  <c:v>1.2572222222222222</c:v>
                </c:pt>
                <c:pt idx="4526">
                  <c:v>1.2575000000000001</c:v>
                </c:pt>
                <c:pt idx="4527">
                  <c:v>1.2577777777777779</c:v>
                </c:pt>
                <c:pt idx="4528">
                  <c:v>1.2580555555555555</c:v>
                </c:pt>
                <c:pt idx="4529">
                  <c:v>1.2583333333333333</c:v>
                </c:pt>
                <c:pt idx="4530">
                  <c:v>1.2586111111111111</c:v>
                </c:pt>
                <c:pt idx="4531">
                  <c:v>1.2588888888888889</c:v>
                </c:pt>
                <c:pt idx="4532">
                  <c:v>1.2591666666666668</c:v>
                </c:pt>
                <c:pt idx="4533">
                  <c:v>1.2594444444444444</c:v>
                </c:pt>
                <c:pt idx="4534">
                  <c:v>1.2597222222222222</c:v>
                </c:pt>
                <c:pt idx="4535">
                  <c:v>1.26</c:v>
                </c:pt>
                <c:pt idx="4536">
                  <c:v>1.2602777777777778</c:v>
                </c:pt>
                <c:pt idx="4537">
                  <c:v>1.2605555555555557</c:v>
                </c:pt>
                <c:pt idx="4538">
                  <c:v>1.2608333333333333</c:v>
                </c:pt>
                <c:pt idx="4539">
                  <c:v>1.2611111111111111</c:v>
                </c:pt>
                <c:pt idx="4540">
                  <c:v>1.2613888888888889</c:v>
                </c:pt>
                <c:pt idx="4541">
                  <c:v>1.2616666666666667</c:v>
                </c:pt>
                <c:pt idx="4542">
                  <c:v>1.2619444444444445</c:v>
                </c:pt>
                <c:pt idx="4543">
                  <c:v>1.2622222222222221</c:v>
                </c:pt>
                <c:pt idx="4544">
                  <c:v>1.2625</c:v>
                </c:pt>
                <c:pt idx="4545">
                  <c:v>1.2627777777777778</c:v>
                </c:pt>
                <c:pt idx="4546">
                  <c:v>1.2630555555555556</c:v>
                </c:pt>
                <c:pt idx="4547">
                  <c:v>1.2633333333333334</c:v>
                </c:pt>
                <c:pt idx="4548">
                  <c:v>1.263611111111111</c:v>
                </c:pt>
                <c:pt idx="4549">
                  <c:v>1.2638888888888888</c:v>
                </c:pt>
                <c:pt idx="4550">
                  <c:v>1.2641666666666667</c:v>
                </c:pt>
                <c:pt idx="4551">
                  <c:v>1.2644444444444445</c:v>
                </c:pt>
                <c:pt idx="4552">
                  <c:v>1.2647222222222223</c:v>
                </c:pt>
                <c:pt idx="4553">
                  <c:v>1.2649999999999999</c:v>
                </c:pt>
                <c:pt idx="4554">
                  <c:v>1.2652777777777777</c:v>
                </c:pt>
                <c:pt idx="4555">
                  <c:v>1.2655555555555555</c:v>
                </c:pt>
                <c:pt idx="4556">
                  <c:v>1.2658333333333334</c:v>
                </c:pt>
                <c:pt idx="4557">
                  <c:v>1.2661111111111112</c:v>
                </c:pt>
                <c:pt idx="4558">
                  <c:v>1.2663888888888888</c:v>
                </c:pt>
                <c:pt idx="4559">
                  <c:v>1.2666666666666666</c:v>
                </c:pt>
                <c:pt idx="4560">
                  <c:v>1.2669444444444444</c:v>
                </c:pt>
                <c:pt idx="4561">
                  <c:v>1.2672222222222222</c:v>
                </c:pt>
                <c:pt idx="4562">
                  <c:v>1.2675000000000001</c:v>
                </c:pt>
                <c:pt idx="4563">
                  <c:v>1.2677777777777777</c:v>
                </c:pt>
                <c:pt idx="4564">
                  <c:v>1.2680555555555555</c:v>
                </c:pt>
                <c:pt idx="4565">
                  <c:v>1.2683333333333333</c:v>
                </c:pt>
                <c:pt idx="4566">
                  <c:v>1.2686111111111111</c:v>
                </c:pt>
                <c:pt idx="4567">
                  <c:v>1.268888888888889</c:v>
                </c:pt>
                <c:pt idx="4568">
                  <c:v>1.2691666666666668</c:v>
                </c:pt>
                <c:pt idx="4569">
                  <c:v>1.2694444444444444</c:v>
                </c:pt>
                <c:pt idx="4570">
                  <c:v>1.2697222222222222</c:v>
                </c:pt>
                <c:pt idx="4571">
                  <c:v>1.27</c:v>
                </c:pt>
                <c:pt idx="4572">
                  <c:v>1.2702777777777778</c:v>
                </c:pt>
                <c:pt idx="4573">
                  <c:v>1.2705555555555557</c:v>
                </c:pt>
                <c:pt idx="4574">
                  <c:v>1.2708333333333333</c:v>
                </c:pt>
                <c:pt idx="4575">
                  <c:v>1.2711111111111111</c:v>
                </c:pt>
                <c:pt idx="4576">
                  <c:v>1.2713888888888889</c:v>
                </c:pt>
                <c:pt idx="4577">
                  <c:v>1.2716666666666667</c:v>
                </c:pt>
                <c:pt idx="4578">
                  <c:v>1.2719444444444445</c:v>
                </c:pt>
                <c:pt idx="4579">
                  <c:v>1.2722222222222221</c:v>
                </c:pt>
                <c:pt idx="4580">
                  <c:v>1.2725</c:v>
                </c:pt>
                <c:pt idx="4581">
                  <c:v>1.2727777777777778</c:v>
                </c:pt>
                <c:pt idx="4582">
                  <c:v>1.2730555555555556</c:v>
                </c:pt>
                <c:pt idx="4583">
                  <c:v>1.2733333333333334</c:v>
                </c:pt>
                <c:pt idx="4584">
                  <c:v>1.273611111111111</c:v>
                </c:pt>
                <c:pt idx="4585">
                  <c:v>1.2738888888888888</c:v>
                </c:pt>
                <c:pt idx="4586">
                  <c:v>1.2741666666666667</c:v>
                </c:pt>
                <c:pt idx="4587">
                  <c:v>1.2744444444444445</c:v>
                </c:pt>
                <c:pt idx="4588">
                  <c:v>1.2747222222222223</c:v>
                </c:pt>
                <c:pt idx="4589">
                  <c:v>1.2749999999999999</c:v>
                </c:pt>
                <c:pt idx="4590">
                  <c:v>1.2752777777777777</c:v>
                </c:pt>
                <c:pt idx="4591">
                  <c:v>1.2755555555555556</c:v>
                </c:pt>
                <c:pt idx="4592">
                  <c:v>1.2758333333333334</c:v>
                </c:pt>
                <c:pt idx="4593">
                  <c:v>1.2761111111111112</c:v>
                </c:pt>
                <c:pt idx="4594">
                  <c:v>1.2763888888888888</c:v>
                </c:pt>
                <c:pt idx="4595">
                  <c:v>1.2766666666666666</c:v>
                </c:pt>
                <c:pt idx="4596">
                  <c:v>1.2769444444444444</c:v>
                </c:pt>
                <c:pt idx="4597">
                  <c:v>1.2772222222222223</c:v>
                </c:pt>
                <c:pt idx="4598">
                  <c:v>1.2775000000000001</c:v>
                </c:pt>
                <c:pt idx="4599">
                  <c:v>1.2777777777777777</c:v>
                </c:pt>
                <c:pt idx="4600">
                  <c:v>1.2780555555555555</c:v>
                </c:pt>
                <c:pt idx="4601">
                  <c:v>1.2783333333333333</c:v>
                </c:pt>
                <c:pt idx="4602">
                  <c:v>1.2786111111111111</c:v>
                </c:pt>
                <c:pt idx="4603">
                  <c:v>1.278888888888889</c:v>
                </c:pt>
                <c:pt idx="4604">
                  <c:v>1.2791666666666666</c:v>
                </c:pt>
                <c:pt idx="4605">
                  <c:v>1.2794444444444444</c:v>
                </c:pt>
                <c:pt idx="4606">
                  <c:v>1.2797222222222222</c:v>
                </c:pt>
                <c:pt idx="4607">
                  <c:v>1.28</c:v>
                </c:pt>
                <c:pt idx="4608">
                  <c:v>1.2802777777777778</c:v>
                </c:pt>
                <c:pt idx="4609">
                  <c:v>1.2805555555555554</c:v>
                </c:pt>
                <c:pt idx="4610">
                  <c:v>1.2808333333333333</c:v>
                </c:pt>
                <c:pt idx="4611">
                  <c:v>1.2811111111111111</c:v>
                </c:pt>
                <c:pt idx="4612">
                  <c:v>1.2813888888888889</c:v>
                </c:pt>
                <c:pt idx="4613">
                  <c:v>1.2816666666666667</c:v>
                </c:pt>
                <c:pt idx="4614">
                  <c:v>1.2819444444444446</c:v>
                </c:pt>
                <c:pt idx="4615">
                  <c:v>1.2822222222222222</c:v>
                </c:pt>
                <c:pt idx="4616">
                  <c:v>1.2825</c:v>
                </c:pt>
                <c:pt idx="4617">
                  <c:v>1.2827777777777778</c:v>
                </c:pt>
                <c:pt idx="4618">
                  <c:v>1.2830555555555556</c:v>
                </c:pt>
                <c:pt idx="4619">
                  <c:v>1.2833333333333334</c:v>
                </c:pt>
                <c:pt idx="4620">
                  <c:v>1.283611111111111</c:v>
                </c:pt>
                <c:pt idx="4621">
                  <c:v>1.2838888888888889</c:v>
                </c:pt>
                <c:pt idx="4622">
                  <c:v>1.2841666666666667</c:v>
                </c:pt>
                <c:pt idx="4623">
                  <c:v>1.2844444444444445</c:v>
                </c:pt>
                <c:pt idx="4624">
                  <c:v>1.2847222222222223</c:v>
                </c:pt>
                <c:pt idx="4625">
                  <c:v>1.2849999999999999</c:v>
                </c:pt>
                <c:pt idx="4626">
                  <c:v>1.2852777777777777</c:v>
                </c:pt>
                <c:pt idx="4627">
                  <c:v>1.2855555555555556</c:v>
                </c:pt>
                <c:pt idx="4628">
                  <c:v>1.2858333333333334</c:v>
                </c:pt>
                <c:pt idx="4629">
                  <c:v>1.2861111111111112</c:v>
                </c:pt>
                <c:pt idx="4630">
                  <c:v>1.2863888888888888</c:v>
                </c:pt>
                <c:pt idx="4631">
                  <c:v>1.2866666666666666</c:v>
                </c:pt>
                <c:pt idx="4632">
                  <c:v>1.2869444444444444</c:v>
                </c:pt>
                <c:pt idx="4633">
                  <c:v>1.2872222222222223</c:v>
                </c:pt>
                <c:pt idx="4634">
                  <c:v>1.2875000000000001</c:v>
                </c:pt>
                <c:pt idx="4635">
                  <c:v>1.2877777777777777</c:v>
                </c:pt>
                <c:pt idx="4636">
                  <c:v>1.2880555555555555</c:v>
                </c:pt>
                <c:pt idx="4637">
                  <c:v>1.2883333333333333</c:v>
                </c:pt>
                <c:pt idx="4638">
                  <c:v>1.2886111111111112</c:v>
                </c:pt>
                <c:pt idx="4639">
                  <c:v>1.288888888888889</c:v>
                </c:pt>
                <c:pt idx="4640">
                  <c:v>1.2891666666666666</c:v>
                </c:pt>
                <c:pt idx="4641">
                  <c:v>1.2894444444444444</c:v>
                </c:pt>
                <c:pt idx="4642">
                  <c:v>1.2897222222222222</c:v>
                </c:pt>
                <c:pt idx="4643">
                  <c:v>1.29</c:v>
                </c:pt>
                <c:pt idx="4644">
                  <c:v>1.2902777777777779</c:v>
                </c:pt>
                <c:pt idx="4645">
                  <c:v>1.2905555555555555</c:v>
                </c:pt>
                <c:pt idx="4646">
                  <c:v>1.2908333333333333</c:v>
                </c:pt>
                <c:pt idx="4647">
                  <c:v>1.2911111111111111</c:v>
                </c:pt>
                <c:pt idx="4648">
                  <c:v>1.2913888888888889</c:v>
                </c:pt>
                <c:pt idx="4649">
                  <c:v>1.2916666666666667</c:v>
                </c:pt>
                <c:pt idx="4650">
                  <c:v>1.2919444444444443</c:v>
                </c:pt>
                <c:pt idx="4651">
                  <c:v>1.2922222222222222</c:v>
                </c:pt>
                <c:pt idx="4652">
                  <c:v>1.2925</c:v>
                </c:pt>
                <c:pt idx="4653">
                  <c:v>1.2927777777777778</c:v>
                </c:pt>
                <c:pt idx="4654">
                  <c:v>1.2930555555555556</c:v>
                </c:pt>
                <c:pt idx="4655">
                  <c:v>1.2933333333333332</c:v>
                </c:pt>
                <c:pt idx="4656">
                  <c:v>1.293611111111111</c:v>
                </c:pt>
                <c:pt idx="4657">
                  <c:v>1.2938888888888889</c:v>
                </c:pt>
                <c:pt idx="4658">
                  <c:v>1.2941666666666667</c:v>
                </c:pt>
                <c:pt idx="4659">
                  <c:v>1.2944444444444445</c:v>
                </c:pt>
                <c:pt idx="4660">
                  <c:v>1.2947222222222223</c:v>
                </c:pt>
                <c:pt idx="4661">
                  <c:v>1.2949999999999999</c:v>
                </c:pt>
                <c:pt idx="4662">
                  <c:v>1.2952777777777778</c:v>
                </c:pt>
                <c:pt idx="4663">
                  <c:v>1.2955555555555556</c:v>
                </c:pt>
                <c:pt idx="4664">
                  <c:v>1.2958333333333334</c:v>
                </c:pt>
                <c:pt idx="4665">
                  <c:v>1.2961111111111112</c:v>
                </c:pt>
                <c:pt idx="4666">
                  <c:v>1.2963888888888888</c:v>
                </c:pt>
                <c:pt idx="4667">
                  <c:v>1.2966666666666666</c:v>
                </c:pt>
                <c:pt idx="4668">
                  <c:v>1.2969444444444445</c:v>
                </c:pt>
                <c:pt idx="4669">
                  <c:v>1.2972222222222223</c:v>
                </c:pt>
                <c:pt idx="4670">
                  <c:v>1.2975000000000001</c:v>
                </c:pt>
                <c:pt idx="4671">
                  <c:v>1.2977777777777777</c:v>
                </c:pt>
                <c:pt idx="4672">
                  <c:v>1.2980555555555555</c:v>
                </c:pt>
                <c:pt idx="4673">
                  <c:v>1.2983333333333333</c:v>
                </c:pt>
                <c:pt idx="4674">
                  <c:v>1.2986111111111112</c:v>
                </c:pt>
                <c:pt idx="4675">
                  <c:v>1.298888888888889</c:v>
                </c:pt>
                <c:pt idx="4676">
                  <c:v>1.2991666666666666</c:v>
                </c:pt>
                <c:pt idx="4677">
                  <c:v>1.2994444444444444</c:v>
                </c:pt>
                <c:pt idx="4678">
                  <c:v>1.2997222222222222</c:v>
                </c:pt>
                <c:pt idx="4679">
                  <c:v>1.3</c:v>
                </c:pt>
                <c:pt idx="4680">
                  <c:v>1.3002777777777779</c:v>
                </c:pt>
                <c:pt idx="4681">
                  <c:v>1.3005555555555555</c:v>
                </c:pt>
                <c:pt idx="4682">
                  <c:v>1.3008333333333333</c:v>
                </c:pt>
                <c:pt idx="4683">
                  <c:v>1.3011111111111111</c:v>
                </c:pt>
                <c:pt idx="4684">
                  <c:v>1.3013888888888889</c:v>
                </c:pt>
                <c:pt idx="4685">
                  <c:v>1.3016666666666667</c:v>
                </c:pt>
                <c:pt idx="4686">
                  <c:v>1.3019444444444443</c:v>
                </c:pt>
                <c:pt idx="4687">
                  <c:v>1.3022222222222222</c:v>
                </c:pt>
                <c:pt idx="4688">
                  <c:v>1.3025</c:v>
                </c:pt>
                <c:pt idx="4689">
                  <c:v>1.3027777777777778</c:v>
                </c:pt>
                <c:pt idx="4690">
                  <c:v>1.3030555555555556</c:v>
                </c:pt>
                <c:pt idx="4691">
                  <c:v>1.3033333333333332</c:v>
                </c:pt>
                <c:pt idx="4692">
                  <c:v>1.3036111111111111</c:v>
                </c:pt>
                <c:pt idx="4693">
                  <c:v>1.3038888888888889</c:v>
                </c:pt>
                <c:pt idx="4694">
                  <c:v>1.3041666666666667</c:v>
                </c:pt>
                <c:pt idx="4695">
                  <c:v>1.3044444444444445</c:v>
                </c:pt>
                <c:pt idx="4696">
                  <c:v>1.3047222222222221</c:v>
                </c:pt>
                <c:pt idx="4697">
                  <c:v>1.3049999999999999</c:v>
                </c:pt>
                <c:pt idx="4698">
                  <c:v>1.3052777777777778</c:v>
                </c:pt>
                <c:pt idx="4699">
                  <c:v>1.3055555555555556</c:v>
                </c:pt>
                <c:pt idx="4700">
                  <c:v>1.3058333333333334</c:v>
                </c:pt>
                <c:pt idx="4701">
                  <c:v>1.306111111111111</c:v>
                </c:pt>
                <c:pt idx="4702">
                  <c:v>1.3063888888888888</c:v>
                </c:pt>
                <c:pt idx="4703">
                  <c:v>1.3066666666666666</c:v>
                </c:pt>
                <c:pt idx="4704">
                  <c:v>1.3069444444444445</c:v>
                </c:pt>
                <c:pt idx="4705">
                  <c:v>1.3072222222222223</c:v>
                </c:pt>
                <c:pt idx="4706">
                  <c:v>1.3075000000000001</c:v>
                </c:pt>
                <c:pt idx="4707">
                  <c:v>1.3077777777777777</c:v>
                </c:pt>
                <c:pt idx="4708">
                  <c:v>1.3080555555555555</c:v>
                </c:pt>
                <c:pt idx="4709">
                  <c:v>1.3083333333333333</c:v>
                </c:pt>
                <c:pt idx="4710">
                  <c:v>1.3086111111111112</c:v>
                </c:pt>
                <c:pt idx="4711">
                  <c:v>1.308888888888889</c:v>
                </c:pt>
                <c:pt idx="4712">
                  <c:v>1.3091666666666666</c:v>
                </c:pt>
                <c:pt idx="4713">
                  <c:v>1.3094444444444444</c:v>
                </c:pt>
                <c:pt idx="4714">
                  <c:v>1.3097222222222222</c:v>
                </c:pt>
                <c:pt idx="4715">
                  <c:v>1.31</c:v>
                </c:pt>
                <c:pt idx="4716">
                  <c:v>1.3102777777777779</c:v>
                </c:pt>
                <c:pt idx="4717">
                  <c:v>1.3105555555555555</c:v>
                </c:pt>
                <c:pt idx="4718">
                  <c:v>1.3108333333333333</c:v>
                </c:pt>
                <c:pt idx="4719">
                  <c:v>1.3111111111111111</c:v>
                </c:pt>
                <c:pt idx="4720">
                  <c:v>1.3113888888888889</c:v>
                </c:pt>
                <c:pt idx="4721">
                  <c:v>1.3116666666666668</c:v>
                </c:pt>
                <c:pt idx="4722">
                  <c:v>1.3119444444444444</c:v>
                </c:pt>
                <c:pt idx="4723">
                  <c:v>1.3122222222222222</c:v>
                </c:pt>
                <c:pt idx="4724">
                  <c:v>1.3125</c:v>
                </c:pt>
                <c:pt idx="4725">
                  <c:v>1.3127777777777778</c:v>
                </c:pt>
                <c:pt idx="4726">
                  <c:v>1.3130555555555556</c:v>
                </c:pt>
                <c:pt idx="4727">
                  <c:v>1.3133333333333332</c:v>
                </c:pt>
                <c:pt idx="4728">
                  <c:v>1.3136111111111111</c:v>
                </c:pt>
                <c:pt idx="4729">
                  <c:v>1.3138888888888889</c:v>
                </c:pt>
                <c:pt idx="4730">
                  <c:v>1.3141666666666667</c:v>
                </c:pt>
                <c:pt idx="4731">
                  <c:v>1.3144444444444445</c:v>
                </c:pt>
                <c:pt idx="4732">
                  <c:v>1.3147222222222221</c:v>
                </c:pt>
                <c:pt idx="4733">
                  <c:v>1.3149999999999999</c:v>
                </c:pt>
                <c:pt idx="4734">
                  <c:v>1.3152777777777778</c:v>
                </c:pt>
                <c:pt idx="4735">
                  <c:v>1.3155555555555556</c:v>
                </c:pt>
                <c:pt idx="4736">
                  <c:v>1.3158333333333334</c:v>
                </c:pt>
                <c:pt idx="4737">
                  <c:v>1.316111111111111</c:v>
                </c:pt>
                <c:pt idx="4738">
                  <c:v>1.3163888888888888</c:v>
                </c:pt>
                <c:pt idx="4739">
                  <c:v>1.3166666666666667</c:v>
                </c:pt>
                <c:pt idx="4740">
                  <c:v>1.3169444444444445</c:v>
                </c:pt>
                <c:pt idx="4741">
                  <c:v>1.3172222222222223</c:v>
                </c:pt>
                <c:pt idx="4742">
                  <c:v>1.3174999999999999</c:v>
                </c:pt>
                <c:pt idx="4743">
                  <c:v>1.3177777777777777</c:v>
                </c:pt>
                <c:pt idx="4744">
                  <c:v>1.3180555555555555</c:v>
                </c:pt>
                <c:pt idx="4745">
                  <c:v>1.3183333333333334</c:v>
                </c:pt>
                <c:pt idx="4746">
                  <c:v>1.3186111111111112</c:v>
                </c:pt>
                <c:pt idx="4747">
                  <c:v>1.318888888888889</c:v>
                </c:pt>
                <c:pt idx="4748">
                  <c:v>1.3191666666666666</c:v>
                </c:pt>
                <c:pt idx="4749">
                  <c:v>1.3194444444444444</c:v>
                </c:pt>
                <c:pt idx="4750">
                  <c:v>1.3197222222222222</c:v>
                </c:pt>
                <c:pt idx="4751">
                  <c:v>1.32</c:v>
                </c:pt>
                <c:pt idx="4752">
                  <c:v>1.3202777777777779</c:v>
                </c:pt>
                <c:pt idx="4753">
                  <c:v>1.3205555555555555</c:v>
                </c:pt>
                <c:pt idx="4754">
                  <c:v>1.3208333333333333</c:v>
                </c:pt>
                <c:pt idx="4755">
                  <c:v>1.3211111111111111</c:v>
                </c:pt>
                <c:pt idx="4756">
                  <c:v>1.3213888888888889</c:v>
                </c:pt>
                <c:pt idx="4757">
                  <c:v>1.3216666666666668</c:v>
                </c:pt>
                <c:pt idx="4758">
                  <c:v>1.3219444444444444</c:v>
                </c:pt>
                <c:pt idx="4759">
                  <c:v>1.3222222222222222</c:v>
                </c:pt>
                <c:pt idx="4760">
                  <c:v>1.3225</c:v>
                </c:pt>
                <c:pt idx="4761">
                  <c:v>1.3227777777777778</c:v>
                </c:pt>
                <c:pt idx="4762">
                  <c:v>1.3230555555555557</c:v>
                </c:pt>
                <c:pt idx="4763">
                  <c:v>1.3233333333333333</c:v>
                </c:pt>
                <c:pt idx="4764">
                  <c:v>1.3236111111111111</c:v>
                </c:pt>
                <c:pt idx="4765">
                  <c:v>1.3238888888888889</c:v>
                </c:pt>
                <c:pt idx="4766">
                  <c:v>1.3241666666666667</c:v>
                </c:pt>
                <c:pt idx="4767">
                  <c:v>1.3244444444444445</c:v>
                </c:pt>
                <c:pt idx="4768">
                  <c:v>1.3247222222222221</c:v>
                </c:pt>
                <c:pt idx="4769">
                  <c:v>1.325</c:v>
                </c:pt>
                <c:pt idx="4770">
                  <c:v>1.3252777777777778</c:v>
                </c:pt>
                <c:pt idx="4771">
                  <c:v>1.3255555555555556</c:v>
                </c:pt>
                <c:pt idx="4772">
                  <c:v>1.3258333333333334</c:v>
                </c:pt>
                <c:pt idx="4773">
                  <c:v>1.326111111111111</c:v>
                </c:pt>
                <c:pt idx="4774">
                  <c:v>1.3263888888888888</c:v>
                </c:pt>
                <c:pt idx="4775">
                  <c:v>1.3266666666666667</c:v>
                </c:pt>
                <c:pt idx="4776">
                  <c:v>1.3269444444444445</c:v>
                </c:pt>
                <c:pt idx="4777">
                  <c:v>1.3272222222222223</c:v>
                </c:pt>
                <c:pt idx="4778">
                  <c:v>1.3274999999999999</c:v>
                </c:pt>
                <c:pt idx="4779">
                  <c:v>1.3277777777777777</c:v>
                </c:pt>
                <c:pt idx="4780">
                  <c:v>1.3280555555555555</c:v>
                </c:pt>
                <c:pt idx="4781">
                  <c:v>1.3283333333333334</c:v>
                </c:pt>
                <c:pt idx="4782">
                  <c:v>1.3286111111111112</c:v>
                </c:pt>
                <c:pt idx="4783">
                  <c:v>1.3288888888888888</c:v>
                </c:pt>
                <c:pt idx="4784">
                  <c:v>1.3291666666666666</c:v>
                </c:pt>
                <c:pt idx="4785">
                  <c:v>1.3294444444444444</c:v>
                </c:pt>
                <c:pt idx="4786">
                  <c:v>1.3297222222222222</c:v>
                </c:pt>
                <c:pt idx="4787">
                  <c:v>1.33</c:v>
                </c:pt>
                <c:pt idx="4788">
                  <c:v>1.3302777777777777</c:v>
                </c:pt>
                <c:pt idx="4789">
                  <c:v>1.3305555555555555</c:v>
                </c:pt>
                <c:pt idx="4790">
                  <c:v>1.3308333333333333</c:v>
                </c:pt>
                <c:pt idx="4791">
                  <c:v>1.3311111111111111</c:v>
                </c:pt>
                <c:pt idx="4792">
                  <c:v>1.331388888888889</c:v>
                </c:pt>
                <c:pt idx="4793">
                  <c:v>1.3316666666666668</c:v>
                </c:pt>
                <c:pt idx="4794">
                  <c:v>1.3319444444444444</c:v>
                </c:pt>
                <c:pt idx="4795">
                  <c:v>1.3322222222222222</c:v>
                </c:pt>
                <c:pt idx="4796">
                  <c:v>1.3325</c:v>
                </c:pt>
                <c:pt idx="4797">
                  <c:v>1.3327777777777778</c:v>
                </c:pt>
                <c:pt idx="4798">
                  <c:v>1.3330555555555557</c:v>
                </c:pt>
                <c:pt idx="4799">
                  <c:v>1.3333333333333333</c:v>
                </c:pt>
                <c:pt idx="4800">
                  <c:v>1.3336111111111111</c:v>
                </c:pt>
                <c:pt idx="4801">
                  <c:v>1.3338888888888889</c:v>
                </c:pt>
                <c:pt idx="4802">
                  <c:v>1.3341666666666667</c:v>
                </c:pt>
                <c:pt idx="4803">
                  <c:v>1.3344444444444445</c:v>
                </c:pt>
                <c:pt idx="4804">
                  <c:v>1.3347222222222221</c:v>
                </c:pt>
                <c:pt idx="4805">
                  <c:v>1.335</c:v>
                </c:pt>
                <c:pt idx="4806">
                  <c:v>1.3352777777777778</c:v>
                </c:pt>
                <c:pt idx="4807">
                  <c:v>1.3355555555555556</c:v>
                </c:pt>
                <c:pt idx="4808">
                  <c:v>1.3358333333333334</c:v>
                </c:pt>
                <c:pt idx="4809">
                  <c:v>1.336111111111111</c:v>
                </c:pt>
                <c:pt idx="4810">
                  <c:v>1.3363888888888888</c:v>
                </c:pt>
                <c:pt idx="4811">
                  <c:v>1.3366666666666667</c:v>
                </c:pt>
                <c:pt idx="4812">
                  <c:v>1.3369444444444445</c:v>
                </c:pt>
                <c:pt idx="4813">
                  <c:v>1.3372222222222223</c:v>
                </c:pt>
                <c:pt idx="4814">
                  <c:v>1.3374999999999999</c:v>
                </c:pt>
                <c:pt idx="4815">
                  <c:v>1.3377777777777777</c:v>
                </c:pt>
                <c:pt idx="4816">
                  <c:v>1.3380555555555556</c:v>
                </c:pt>
                <c:pt idx="4817">
                  <c:v>1.3383333333333334</c:v>
                </c:pt>
                <c:pt idx="4818">
                  <c:v>1.3386111111111112</c:v>
                </c:pt>
                <c:pt idx="4819">
                  <c:v>1.3388888888888888</c:v>
                </c:pt>
                <c:pt idx="4820">
                  <c:v>1.3391666666666666</c:v>
                </c:pt>
                <c:pt idx="4821">
                  <c:v>1.3394444444444444</c:v>
                </c:pt>
                <c:pt idx="4822">
                  <c:v>1.3397222222222223</c:v>
                </c:pt>
                <c:pt idx="4823">
                  <c:v>1.34</c:v>
                </c:pt>
                <c:pt idx="4824">
                  <c:v>1.3402777777777777</c:v>
                </c:pt>
                <c:pt idx="4825">
                  <c:v>1.3405555555555555</c:v>
                </c:pt>
                <c:pt idx="4826">
                  <c:v>1.3408333333333333</c:v>
                </c:pt>
                <c:pt idx="4827">
                  <c:v>1.3411111111111111</c:v>
                </c:pt>
                <c:pt idx="4828">
                  <c:v>1.341388888888889</c:v>
                </c:pt>
                <c:pt idx="4829">
                  <c:v>1.3416666666666666</c:v>
                </c:pt>
                <c:pt idx="4830">
                  <c:v>1.3419444444444444</c:v>
                </c:pt>
                <c:pt idx="4831">
                  <c:v>1.3422222222222222</c:v>
                </c:pt>
                <c:pt idx="4832">
                  <c:v>1.3425</c:v>
                </c:pt>
                <c:pt idx="4833">
                  <c:v>1.3427777777777778</c:v>
                </c:pt>
                <c:pt idx="4834">
                  <c:v>1.3430555555555554</c:v>
                </c:pt>
                <c:pt idx="4835">
                  <c:v>1.3433333333333333</c:v>
                </c:pt>
                <c:pt idx="4836">
                  <c:v>1.3436111111111111</c:v>
                </c:pt>
                <c:pt idx="4837">
                  <c:v>1.3438888888888889</c:v>
                </c:pt>
                <c:pt idx="4838">
                  <c:v>1.3441666666666667</c:v>
                </c:pt>
                <c:pt idx="4839">
                  <c:v>1.3444444444444446</c:v>
                </c:pt>
                <c:pt idx="4840">
                  <c:v>1.3447222222222222</c:v>
                </c:pt>
                <c:pt idx="4841">
                  <c:v>1.345</c:v>
                </c:pt>
                <c:pt idx="4842">
                  <c:v>1.3452777777777778</c:v>
                </c:pt>
                <c:pt idx="4843">
                  <c:v>1.3455555555555556</c:v>
                </c:pt>
                <c:pt idx="4844">
                  <c:v>1.3458333333333334</c:v>
                </c:pt>
                <c:pt idx="4845">
                  <c:v>1.346111111111111</c:v>
                </c:pt>
                <c:pt idx="4846">
                  <c:v>1.3463888888888889</c:v>
                </c:pt>
                <c:pt idx="4847">
                  <c:v>1.3466666666666667</c:v>
                </c:pt>
                <c:pt idx="4848">
                  <c:v>1.3469444444444445</c:v>
                </c:pt>
                <c:pt idx="4849">
                  <c:v>1.3472222222222223</c:v>
                </c:pt>
                <c:pt idx="4850">
                  <c:v>1.3474999999999999</c:v>
                </c:pt>
                <c:pt idx="4851">
                  <c:v>1.3477777777777777</c:v>
                </c:pt>
                <c:pt idx="4852">
                  <c:v>1.3480555555555556</c:v>
                </c:pt>
                <c:pt idx="4853">
                  <c:v>1.3483333333333334</c:v>
                </c:pt>
                <c:pt idx="4854">
                  <c:v>1.3486111111111112</c:v>
                </c:pt>
                <c:pt idx="4855">
                  <c:v>1.3488888888888888</c:v>
                </c:pt>
                <c:pt idx="4856">
                  <c:v>1.3491666666666666</c:v>
                </c:pt>
                <c:pt idx="4857">
                  <c:v>1.3494444444444444</c:v>
                </c:pt>
                <c:pt idx="4858">
                  <c:v>1.3497222222222223</c:v>
                </c:pt>
                <c:pt idx="4859">
                  <c:v>1.35</c:v>
                </c:pt>
                <c:pt idx="4860">
                  <c:v>1.3502777777777777</c:v>
                </c:pt>
                <c:pt idx="4861">
                  <c:v>1.3505555555555555</c:v>
                </c:pt>
                <c:pt idx="4862">
                  <c:v>1.3508333333333333</c:v>
                </c:pt>
                <c:pt idx="4863">
                  <c:v>1.3511111111111112</c:v>
                </c:pt>
                <c:pt idx="4864">
                  <c:v>1.351388888888889</c:v>
                </c:pt>
                <c:pt idx="4865">
                  <c:v>1.3516666666666666</c:v>
                </c:pt>
                <c:pt idx="4866">
                  <c:v>1.3519444444444444</c:v>
                </c:pt>
                <c:pt idx="4867">
                  <c:v>1.3522222222222222</c:v>
                </c:pt>
                <c:pt idx="4868">
                  <c:v>1.3525</c:v>
                </c:pt>
                <c:pt idx="4869">
                  <c:v>1.3527777777777779</c:v>
                </c:pt>
                <c:pt idx="4870">
                  <c:v>1.3530555555555555</c:v>
                </c:pt>
                <c:pt idx="4871">
                  <c:v>1.3533333333333333</c:v>
                </c:pt>
                <c:pt idx="4872">
                  <c:v>1.3536111111111111</c:v>
                </c:pt>
                <c:pt idx="4873">
                  <c:v>1.3538888888888889</c:v>
                </c:pt>
                <c:pt idx="4874">
                  <c:v>1.3541666666666667</c:v>
                </c:pt>
                <c:pt idx="4875">
                  <c:v>1.3544444444444443</c:v>
                </c:pt>
                <c:pt idx="4876">
                  <c:v>1.3547222222222222</c:v>
                </c:pt>
                <c:pt idx="4877">
                  <c:v>1.355</c:v>
                </c:pt>
                <c:pt idx="4878">
                  <c:v>1.3552777777777778</c:v>
                </c:pt>
                <c:pt idx="4879">
                  <c:v>1.3555555555555556</c:v>
                </c:pt>
                <c:pt idx="4880">
                  <c:v>1.3558333333333332</c:v>
                </c:pt>
                <c:pt idx="4881">
                  <c:v>1.356111111111111</c:v>
                </c:pt>
                <c:pt idx="4882">
                  <c:v>1.3563888888888889</c:v>
                </c:pt>
                <c:pt idx="4883">
                  <c:v>1.3566666666666667</c:v>
                </c:pt>
                <c:pt idx="4884">
                  <c:v>1.3569444444444445</c:v>
                </c:pt>
                <c:pt idx="4885">
                  <c:v>1.3572222222222223</c:v>
                </c:pt>
                <c:pt idx="4886">
                  <c:v>1.3574999999999999</c:v>
                </c:pt>
                <c:pt idx="4887">
                  <c:v>1.3577777777777778</c:v>
                </c:pt>
                <c:pt idx="4888">
                  <c:v>1.3580555555555556</c:v>
                </c:pt>
                <c:pt idx="4889">
                  <c:v>1.3583333333333334</c:v>
                </c:pt>
                <c:pt idx="4890">
                  <c:v>1.3586111111111112</c:v>
                </c:pt>
                <c:pt idx="4891">
                  <c:v>1.3588888888888888</c:v>
                </c:pt>
                <c:pt idx="4892">
                  <c:v>1.3591666666666666</c:v>
                </c:pt>
                <c:pt idx="4893">
                  <c:v>1.3594444444444445</c:v>
                </c:pt>
                <c:pt idx="4894">
                  <c:v>1.3597222222222223</c:v>
                </c:pt>
                <c:pt idx="4895">
                  <c:v>1.36</c:v>
                </c:pt>
                <c:pt idx="4896">
                  <c:v>1.3602777777777777</c:v>
                </c:pt>
                <c:pt idx="4897">
                  <c:v>1.3605555555555555</c:v>
                </c:pt>
                <c:pt idx="4898">
                  <c:v>1.3608333333333333</c:v>
                </c:pt>
                <c:pt idx="4899">
                  <c:v>1.3611111111111112</c:v>
                </c:pt>
                <c:pt idx="4900">
                  <c:v>1.361388888888889</c:v>
                </c:pt>
                <c:pt idx="4901">
                  <c:v>1.3616666666666666</c:v>
                </c:pt>
                <c:pt idx="4902">
                  <c:v>1.3619444444444444</c:v>
                </c:pt>
                <c:pt idx="4903">
                  <c:v>1.3622222222222222</c:v>
                </c:pt>
                <c:pt idx="4904">
                  <c:v>1.3625</c:v>
                </c:pt>
                <c:pt idx="4905">
                  <c:v>1.3627777777777779</c:v>
                </c:pt>
                <c:pt idx="4906">
                  <c:v>1.3630555555555555</c:v>
                </c:pt>
                <c:pt idx="4907">
                  <c:v>1.3633333333333333</c:v>
                </c:pt>
                <c:pt idx="4908">
                  <c:v>1.3636111111111111</c:v>
                </c:pt>
                <c:pt idx="4909">
                  <c:v>1.3638888888888889</c:v>
                </c:pt>
                <c:pt idx="4910">
                  <c:v>1.3641666666666667</c:v>
                </c:pt>
                <c:pt idx="4911">
                  <c:v>1.3644444444444443</c:v>
                </c:pt>
                <c:pt idx="4912">
                  <c:v>1.3647222222222222</c:v>
                </c:pt>
                <c:pt idx="4913">
                  <c:v>1.365</c:v>
                </c:pt>
                <c:pt idx="4914">
                  <c:v>1.3652777777777778</c:v>
                </c:pt>
                <c:pt idx="4915">
                  <c:v>1.3655555555555556</c:v>
                </c:pt>
                <c:pt idx="4916">
                  <c:v>1.3658333333333332</c:v>
                </c:pt>
                <c:pt idx="4917">
                  <c:v>1.3661111111111111</c:v>
                </c:pt>
                <c:pt idx="4918">
                  <c:v>1.3663888888888889</c:v>
                </c:pt>
                <c:pt idx="4919">
                  <c:v>1.3666666666666667</c:v>
                </c:pt>
                <c:pt idx="4920">
                  <c:v>1.3669444444444445</c:v>
                </c:pt>
                <c:pt idx="4921">
                  <c:v>1.3672222222222221</c:v>
                </c:pt>
                <c:pt idx="4922">
                  <c:v>1.3674999999999999</c:v>
                </c:pt>
                <c:pt idx="4923">
                  <c:v>1.3677777777777778</c:v>
                </c:pt>
                <c:pt idx="4924">
                  <c:v>1.3680555555555556</c:v>
                </c:pt>
                <c:pt idx="4925">
                  <c:v>1.3683333333333334</c:v>
                </c:pt>
                <c:pt idx="4926">
                  <c:v>1.368611111111111</c:v>
                </c:pt>
                <c:pt idx="4927">
                  <c:v>1.3688888888888888</c:v>
                </c:pt>
                <c:pt idx="4928">
                  <c:v>1.3691666666666666</c:v>
                </c:pt>
                <c:pt idx="4929">
                  <c:v>1.3694444444444445</c:v>
                </c:pt>
                <c:pt idx="4930">
                  <c:v>1.3697222222222223</c:v>
                </c:pt>
                <c:pt idx="4931">
                  <c:v>1.37</c:v>
                </c:pt>
                <c:pt idx="4932">
                  <c:v>1.3702777777777777</c:v>
                </c:pt>
                <c:pt idx="4933">
                  <c:v>1.3705555555555555</c:v>
                </c:pt>
                <c:pt idx="4934">
                  <c:v>1.3708333333333333</c:v>
                </c:pt>
                <c:pt idx="4935">
                  <c:v>1.3711111111111112</c:v>
                </c:pt>
                <c:pt idx="4936">
                  <c:v>1.371388888888889</c:v>
                </c:pt>
                <c:pt idx="4937">
                  <c:v>1.3716666666666666</c:v>
                </c:pt>
                <c:pt idx="4938">
                  <c:v>1.3719444444444444</c:v>
                </c:pt>
                <c:pt idx="4939">
                  <c:v>1.3722222222222222</c:v>
                </c:pt>
                <c:pt idx="4940">
                  <c:v>1.3725000000000001</c:v>
                </c:pt>
                <c:pt idx="4941">
                  <c:v>1.3727777777777779</c:v>
                </c:pt>
                <c:pt idx="4942">
                  <c:v>1.3730555555555555</c:v>
                </c:pt>
                <c:pt idx="4943">
                  <c:v>1.3733333333333333</c:v>
                </c:pt>
                <c:pt idx="4944">
                  <c:v>1.3736111111111111</c:v>
                </c:pt>
                <c:pt idx="4945">
                  <c:v>1.3738888888888889</c:v>
                </c:pt>
                <c:pt idx="4946">
                  <c:v>1.3741666666666668</c:v>
                </c:pt>
                <c:pt idx="4947">
                  <c:v>1.3744444444444444</c:v>
                </c:pt>
                <c:pt idx="4948">
                  <c:v>1.3747222222222222</c:v>
                </c:pt>
                <c:pt idx="4949">
                  <c:v>1.375</c:v>
                </c:pt>
                <c:pt idx="4950">
                  <c:v>1.3752777777777778</c:v>
                </c:pt>
                <c:pt idx="4951">
                  <c:v>1.3755555555555556</c:v>
                </c:pt>
                <c:pt idx="4952">
                  <c:v>1.3758333333333332</c:v>
                </c:pt>
                <c:pt idx="4953">
                  <c:v>1.3761111111111111</c:v>
                </c:pt>
                <c:pt idx="4954">
                  <c:v>1.3763888888888889</c:v>
                </c:pt>
                <c:pt idx="4955">
                  <c:v>1.3766666666666667</c:v>
                </c:pt>
                <c:pt idx="4956">
                  <c:v>1.3769444444444445</c:v>
                </c:pt>
                <c:pt idx="4957">
                  <c:v>1.3772222222222221</c:v>
                </c:pt>
                <c:pt idx="4958">
                  <c:v>1.3774999999999999</c:v>
                </c:pt>
                <c:pt idx="4959">
                  <c:v>1.3777777777777778</c:v>
                </c:pt>
                <c:pt idx="4960">
                  <c:v>1.3780555555555556</c:v>
                </c:pt>
                <c:pt idx="4961">
                  <c:v>1.3783333333333334</c:v>
                </c:pt>
                <c:pt idx="4962">
                  <c:v>1.378611111111111</c:v>
                </c:pt>
                <c:pt idx="4963">
                  <c:v>1.3788888888888888</c:v>
                </c:pt>
                <c:pt idx="4964">
                  <c:v>1.3791666666666667</c:v>
                </c:pt>
                <c:pt idx="4965">
                  <c:v>1.3794444444444445</c:v>
                </c:pt>
                <c:pt idx="4966">
                  <c:v>1.3797222222222223</c:v>
                </c:pt>
                <c:pt idx="4967">
                  <c:v>1.38</c:v>
                </c:pt>
                <c:pt idx="4968">
                  <c:v>1.3802777777777777</c:v>
                </c:pt>
                <c:pt idx="4969">
                  <c:v>1.3805555555555555</c:v>
                </c:pt>
                <c:pt idx="4970">
                  <c:v>1.3808333333333334</c:v>
                </c:pt>
                <c:pt idx="4971">
                  <c:v>1.3811111111111112</c:v>
                </c:pt>
                <c:pt idx="4972">
                  <c:v>1.381388888888889</c:v>
                </c:pt>
                <c:pt idx="4973">
                  <c:v>1.3816666666666666</c:v>
                </c:pt>
                <c:pt idx="4974">
                  <c:v>1.3819444444444444</c:v>
                </c:pt>
                <c:pt idx="4975">
                  <c:v>1.3822222222222222</c:v>
                </c:pt>
                <c:pt idx="4976">
                  <c:v>1.3825000000000001</c:v>
                </c:pt>
                <c:pt idx="4977">
                  <c:v>1.3827777777777779</c:v>
                </c:pt>
                <c:pt idx="4978">
                  <c:v>1.3830555555555555</c:v>
                </c:pt>
                <c:pt idx="4979">
                  <c:v>1.3833333333333333</c:v>
                </c:pt>
                <c:pt idx="4980">
                  <c:v>1.3836111111111111</c:v>
                </c:pt>
                <c:pt idx="4981">
                  <c:v>1.3838888888888889</c:v>
                </c:pt>
                <c:pt idx="4982">
                  <c:v>1.3841666666666668</c:v>
                </c:pt>
                <c:pt idx="4983">
                  <c:v>1.3844444444444444</c:v>
                </c:pt>
                <c:pt idx="4984">
                  <c:v>1.3847222222222222</c:v>
                </c:pt>
                <c:pt idx="4985">
                  <c:v>1.385</c:v>
                </c:pt>
                <c:pt idx="4986">
                  <c:v>1.3852777777777778</c:v>
                </c:pt>
                <c:pt idx="4987">
                  <c:v>1.3855555555555557</c:v>
                </c:pt>
                <c:pt idx="4988">
                  <c:v>1.3858333333333333</c:v>
                </c:pt>
                <c:pt idx="4989">
                  <c:v>1.3861111111111111</c:v>
                </c:pt>
                <c:pt idx="4990">
                  <c:v>1.3863888888888889</c:v>
                </c:pt>
                <c:pt idx="4991">
                  <c:v>1.3866666666666667</c:v>
                </c:pt>
                <c:pt idx="4992">
                  <c:v>1.3869444444444445</c:v>
                </c:pt>
                <c:pt idx="4993">
                  <c:v>1.3872222222222221</c:v>
                </c:pt>
                <c:pt idx="4994">
                  <c:v>1.3875</c:v>
                </c:pt>
                <c:pt idx="4995">
                  <c:v>1.3877777777777778</c:v>
                </c:pt>
                <c:pt idx="4996">
                  <c:v>1.3880555555555556</c:v>
                </c:pt>
                <c:pt idx="4997">
                  <c:v>1.3883333333333334</c:v>
                </c:pt>
                <c:pt idx="4998">
                  <c:v>1.388611111111111</c:v>
                </c:pt>
                <c:pt idx="4999">
                  <c:v>1.3888888888888888</c:v>
                </c:pt>
                <c:pt idx="5000">
                  <c:v>1.3891666666666667</c:v>
                </c:pt>
                <c:pt idx="5001">
                  <c:v>1.3894444444444445</c:v>
                </c:pt>
                <c:pt idx="5002">
                  <c:v>1.3897222222222223</c:v>
                </c:pt>
                <c:pt idx="5003">
                  <c:v>1.39</c:v>
                </c:pt>
                <c:pt idx="5004">
                  <c:v>1.3902777777777777</c:v>
                </c:pt>
                <c:pt idx="5005">
                  <c:v>1.3905555555555555</c:v>
                </c:pt>
                <c:pt idx="5006">
                  <c:v>1.3908333333333334</c:v>
                </c:pt>
                <c:pt idx="5007">
                  <c:v>1.3911111111111112</c:v>
                </c:pt>
                <c:pt idx="5008">
                  <c:v>1.3913888888888888</c:v>
                </c:pt>
                <c:pt idx="5009">
                  <c:v>1.3916666666666666</c:v>
                </c:pt>
                <c:pt idx="5010">
                  <c:v>1.3919444444444444</c:v>
                </c:pt>
                <c:pt idx="5011">
                  <c:v>1.3922222222222222</c:v>
                </c:pt>
                <c:pt idx="5012">
                  <c:v>1.3925000000000001</c:v>
                </c:pt>
                <c:pt idx="5013">
                  <c:v>1.3927777777777777</c:v>
                </c:pt>
                <c:pt idx="5014">
                  <c:v>1.3930555555555555</c:v>
                </c:pt>
                <c:pt idx="5015">
                  <c:v>1.3933333333333333</c:v>
                </c:pt>
                <c:pt idx="5016">
                  <c:v>1.3936111111111111</c:v>
                </c:pt>
                <c:pt idx="5017">
                  <c:v>1.393888888888889</c:v>
                </c:pt>
                <c:pt idx="5018">
                  <c:v>1.3941666666666668</c:v>
                </c:pt>
                <c:pt idx="5019">
                  <c:v>1.3944444444444444</c:v>
                </c:pt>
                <c:pt idx="5020">
                  <c:v>1.3947222222222222</c:v>
                </c:pt>
                <c:pt idx="5021">
                  <c:v>1.395</c:v>
                </c:pt>
                <c:pt idx="5022">
                  <c:v>1.3952777777777778</c:v>
                </c:pt>
                <c:pt idx="5023">
                  <c:v>1.3955555555555557</c:v>
                </c:pt>
                <c:pt idx="5024">
                  <c:v>1.3958333333333333</c:v>
                </c:pt>
                <c:pt idx="5025">
                  <c:v>1.3961111111111111</c:v>
                </c:pt>
                <c:pt idx="5026">
                  <c:v>1.3963888888888889</c:v>
                </c:pt>
                <c:pt idx="5027">
                  <c:v>1.3966666666666667</c:v>
                </c:pt>
                <c:pt idx="5028">
                  <c:v>1.3969444444444445</c:v>
                </c:pt>
                <c:pt idx="5029">
                  <c:v>1.3972222222222221</c:v>
                </c:pt>
                <c:pt idx="5030">
                  <c:v>1.3975</c:v>
                </c:pt>
                <c:pt idx="5031">
                  <c:v>1.3977777777777778</c:v>
                </c:pt>
                <c:pt idx="5032">
                  <c:v>1.3980555555555556</c:v>
                </c:pt>
                <c:pt idx="5033">
                  <c:v>1.3983333333333334</c:v>
                </c:pt>
                <c:pt idx="5034">
                  <c:v>1.398611111111111</c:v>
                </c:pt>
                <c:pt idx="5035">
                  <c:v>1.3988888888888888</c:v>
                </c:pt>
                <c:pt idx="5036">
                  <c:v>1.3991666666666667</c:v>
                </c:pt>
                <c:pt idx="5037">
                  <c:v>1.3994444444444445</c:v>
                </c:pt>
                <c:pt idx="5038">
                  <c:v>1.3997222222222223</c:v>
                </c:pt>
                <c:pt idx="5039">
                  <c:v>1.4</c:v>
                </c:pt>
                <c:pt idx="5040">
                  <c:v>1.4002777777777777</c:v>
                </c:pt>
                <c:pt idx="5041">
                  <c:v>1.4005555555555556</c:v>
                </c:pt>
                <c:pt idx="5042">
                  <c:v>1.4008333333333334</c:v>
                </c:pt>
                <c:pt idx="5043">
                  <c:v>1.4011111111111112</c:v>
                </c:pt>
                <c:pt idx="5044">
                  <c:v>1.4013888888888888</c:v>
                </c:pt>
                <c:pt idx="5045">
                  <c:v>1.4016666666666666</c:v>
                </c:pt>
                <c:pt idx="5046">
                  <c:v>1.4019444444444444</c:v>
                </c:pt>
                <c:pt idx="5047">
                  <c:v>1.4022222222222223</c:v>
                </c:pt>
                <c:pt idx="5048">
                  <c:v>1.4025000000000001</c:v>
                </c:pt>
                <c:pt idx="5049">
                  <c:v>1.4027777777777777</c:v>
                </c:pt>
                <c:pt idx="5050">
                  <c:v>1.4030555555555555</c:v>
                </c:pt>
                <c:pt idx="5051">
                  <c:v>1.4033333333333333</c:v>
                </c:pt>
                <c:pt idx="5052">
                  <c:v>1.4036111111111111</c:v>
                </c:pt>
                <c:pt idx="5053">
                  <c:v>1.403888888888889</c:v>
                </c:pt>
                <c:pt idx="5054">
                  <c:v>1.4041666666666666</c:v>
                </c:pt>
                <c:pt idx="5055">
                  <c:v>1.4044444444444444</c:v>
                </c:pt>
                <c:pt idx="5056">
                  <c:v>1.4047222222222222</c:v>
                </c:pt>
                <c:pt idx="5057">
                  <c:v>1.405</c:v>
                </c:pt>
                <c:pt idx="5058">
                  <c:v>1.4052777777777778</c:v>
                </c:pt>
                <c:pt idx="5059">
                  <c:v>1.4055555555555554</c:v>
                </c:pt>
                <c:pt idx="5060">
                  <c:v>1.4058333333333333</c:v>
                </c:pt>
                <c:pt idx="5061">
                  <c:v>1.4061111111111111</c:v>
                </c:pt>
                <c:pt idx="5062">
                  <c:v>1.4063888888888889</c:v>
                </c:pt>
                <c:pt idx="5063">
                  <c:v>1.4066666666666667</c:v>
                </c:pt>
                <c:pt idx="5064">
                  <c:v>1.4069444444444446</c:v>
                </c:pt>
                <c:pt idx="5065">
                  <c:v>1.4072222222222222</c:v>
                </c:pt>
                <c:pt idx="5066">
                  <c:v>1.4075</c:v>
                </c:pt>
                <c:pt idx="5067">
                  <c:v>1.4077777777777778</c:v>
                </c:pt>
                <c:pt idx="5068">
                  <c:v>1.4080555555555556</c:v>
                </c:pt>
                <c:pt idx="5069">
                  <c:v>1.4083333333333334</c:v>
                </c:pt>
                <c:pt idx="5070">
                  <c:v>1.408611111111111</c:v>
                </c:pt>
                <c:pt idx="5071">
                  <c:v>1.4088888888888889</c:v>
                </c:pt>
                <c:pt idx="5072">
                  <c:v>1.4091666666666667</c:v>
                </c:pt>
                <c:pt idx="5073">
                  <c:v>1.4094444444444445</c:v>
                </c:pt>
                <c:pt idx="5074">
                  <c:v>1.4097222222222223</c:v>
                </c:pt>
                <c:pt idx="5075">
                  <c:v>1.41</c:v>
                </c:pt>
                <c:pt idx="5076">
                  <c:v>1.4102777777777777</c:v>
                </c:pt>
                <c:pt idx="5077">
                  <c:v>1.4105555555555556</c:v>
                </c:pt>
                <c:pt idx="5078">
                  <c:v>1.4108333333333334</c:v>
                </c:pt>
                <c:pt idx="5079">
                  <c:v>1.4111111111111112</c:v>
                </c:pt>
                <c:pt idx="5080">
                  <c:v>1.4113888888888888</c:v>
                </c:pt>
                <c:pt idx="5081">
                  <c:v>1.4116666666666666</c:v>
                </c:pt>
                <c:pt idx="5082">
                  <c:v>1.4119444444444444</c:v>
                </c:pt>
                <c:pt idx="5083">
                  <c:v>1.4122222222222223</c:v>
                </c:pt>
                <c:pt idx="5084">
                  <c:v>1.4125000000000001</c:v>
                </c:pt>
                <c:pt idx="5085">
                  <c:v>1.4127777777777777</c:v>
                </c:pt>
                <c:pt idx="5086">
                  <c:v>1.4130555555555555</c:v>
                </c:pt>
                <c:pt idx="5087">
                  <c:v>1.4133333333333333</c:v>
                </c:pt>
                <c:pt idx="5088">
                  <c:v>1.4136111111111112</c:v>
                </c:pt>
                <c:pt idx="5089">
                  <c:v>1.413888888888889</c:v>
                </c:pt>
                <c:pt idx="5090">
                  <c:v>1.4141666666666666</c:v>
                </c:pt>
                <c:pt idx="5091">
                  <c:v>1.4144444444444444</c:v>
                </c:pt>
                <c:pt idx="5092">
                  <c:v>1.4147222222222222</c:v>
                </c:pt>
                <c:pt idx="5093">
                  <c:v>1.415</c:v>
                </c:pt>
                <c:pt idx="5094">
                  <c:v>1.4152777777777779</c:v>
                </c:pt>
                <c:pt idx="5095">
                  <c:v>1.4155555555555555</c:v>
                </c:pt>
                <c:pt idx="5096">
                  <c:v>1.4158333333333333</c:v>
                </c:pt>
                <c:pt idx="5097">
                  <c:v>1.4161111111111111</c:v>
                </c:pt>
                <c:pt idx="5098">
                  <c:v>1.4163888888888889</c:v>
                </c:pt>
                <c:pt idx="5099">
                  <c:v>1.4166666666666667</c:v>
                </c:pt>
                <c:pt idx="5100">
                  <c:v>1.4169444444444443</c:v>
                </c:pt>
                <c:pt idx="5101">
                  <c:v>1.4172222222222222</c:v>
                </c:pt>
                <c:pt idx="5102">
                  <c:v>1.4175</c:v>
                </c:pt>
                <c:pt idx="5103">
                  <c:v>1.4177777777777778</c:v>
                </c:pt>
                <c:pt idx="5104">
                  <c:v>1.4180555555555556</c:v>
                </c:pt>
                <c:pt idx="5105">
                  <c:v>1.4183333333333332</c:v>
                </c:pt>
                <c:pt idx="5106">
                  <c:v>1.418611111111111</c:v>
                </c:pt>
                <c:pt idx="5107">
                  <c:v>1.4188888888888889</c:v>
                </c:pt>
                <c:pt idx="5108">
                  <c:v>1.4191666666666667</c:v>
                </c:pt>
                <c:pt idx="5109">
                  <c:v>1.4194444444444445</c:v>
                </c:pt>
                <c:pt idx="5110">
                  <c:v>1.4197222222222223</c:v>
                </c:pt>
                <c:pt idx="5111">
                  <c:v>1.42</c:v>
                </c:pt>
                <c:pt idx="5112">
                  <c:v>1.4202777777777778</c:v>
                </c:pt>
                <c:pt idx="5113">
                  <c:v>1.4205555555555556</c:v>
                </c:pt>
                <c:pt idx="5114">
                  <c:v>1.4208333333333334</c:v>
                </c:pt>
                <c:pt idx="5115">
                  <c:v>1.4211111111111112</c:v>
                </c:pt>
                <c:pt idx="5116">
                  <c:v>1.4213888888888888</c:v>
                </c:pt>
                <c:pt idx="5117">
                  <c:v>1.4216666666666666</c:v>
                </c:pt>
                <c:pt idx="5118">
                  <c:v>1.4219444444444445</c:v>
                </c:pt>
                <c:pt idx="5119">
                  <c:v>1.4222222222222223</c:v>
                </c:pt>
                <c:pt idx="5120">
                  <c:v>1.4225000000000001</c:v>
                </c:pt>
                <c:pt idx="5121">
                  <c:v>1.4227777777777777</c:v>
                </c:pt>
                <c:pt idx="5122">
                  <c:v>1.4230555555555555</c:v>
                </c:pt>
                <c:pt idx="5123">
                  <c:v>1.4233333333333333</c:v>
                </c:pt>
                <c:pt idx="5124">
                  <c:v>1.4236111111111112</c:v>
                </c:pt>
                <c:pt idx="5125">
                  <c:v>1.423888888888889</c:v>
                </c:pt>
                <c:pt idx="5126">
                  <c:v>1.4241666666666666</c:v>
                </c:pt>
                <c:pt idx="5127">
                  <c:v>1.4244444444444444</c:v>
                </c:pt>
                <c:pt idx="5128">
                  <c:v>1.4247222222222222</c:v>
                </c:pt>
                <c:pt idx="5129">
                  <c:v>1.425</c:v>
                </c:pt>
                <c:pt idx="5130">
                  <c:v>1.4252777777777779</c:v>
                </c:pt>
                <c:pt idx="5131">
                  <c:v>1.4255555555555555</c:v>
                </c:pt>
                <c:pt idx="5132">
                  <c:v>1.4258333333333333</c:v>
                </c:pt>
                <c:pt idx="5133">
                  <c:v>1.4261111111111111</c:v>
                </c:pt>
                <c:pt idx="5134">
                  <c:v>1.4263888888888889</c:v>
                </c:pt>
                <c:pt idx="5135">
                  <c:v>1.4266666666666667</c:v>
                </c:pt>
                <c:pt idx="5136">
                  <c:v>1.4269444444444443</c:v>
                </c:pt>
                <c:pt idx="5137">
                  <c:v>1.4272222222222222</c:v>
                </c:pt>
                <c:pt idx="5138">
                  <c:v>1.4275</c:v>
                </c:pt>
                <c:pt idx="5139">
                  <c:v>1.4277777777777778</c:v>
                </c:pt>
                <c:pt idx="5140">
                  <c:v>1.4280555555555556</c:v>
                </c:pt>
                <c:pt idx="5141">
                  <c:v>1.4283333333333332</c:v>
                </c:pt>
                <c:pt idx="5142">
                  <c:v>1.4286111111111111</c:v>
                </c:pt>
                <c:pt idx="5143">
                  <c:v>1.4288888888888889</c:v>
                </c:pt>
                <c:pt idx="5144">
                  <c:v>1.4291666666666667</c:v>
                </c:pt>
                <c:pt idx="5145">
                  <c:v>1.4294444444444445</c:v>
                </c:pt>
                <c:pt idx="5146">
                  <c:v>1.4297222222222221</c:v>
                </c:pt>
                <c:pt idx="5147">
                  <c:v>1.43</c:v>
                </c:pt>
                <c:pt idx="5148">
                  <c:v>1.4302777777777778</c:v>
                </c:pt>
                <c:pt idx="5149">
                  <c:v>1.4305555555555556</c:v>
                </c:pt>
                <c:pt idx="5150">
                  <c:v>1.4308333333333334</c:v>
                </c:pt>
                <c:pt idx="5151">
                  <c:v>1.431111111111111</c:v>
                </c:pt>
                <c:pt idx="5152">
                  <c:v>1.4313888888888888</c:v>
                </c:pt>
                <c:pt idx="5153">
                  <c:v>1.4316666666666666</c:v>
                </c:pt>
                <c:pt idx="5154">
                  <c:v>1.4319444444444445</c:v>
                </c:pt>
                <c:pt idx="5155">
                  <c:v>1.4322222222222223</c:v>
                </c:pt>
                <c:pt idx="5156">
                  <c:v>1.4325000000000001</c:v>
                </c:pt>
                <c:pt idx="5157">
                  <c:v>1.4327777777777777</c:v>
                </c:pt>
                <c:pt idx="5158">
                  <c:v>1.4330555555555555</c:v>
                </c:pt>
                <c:pt idx="5159">
                  <c:v>1.4333333333333333</c:v>
                </c:pt>
                <c:pt idx="5160">
                  <c:v>1.4336111111111112</c:v>
                </c:pt>
                <c:pt idx="5161">
                  <c:v>1.433888888888889</c:v>
                </c:pt>
                <c:pt idx="5162">
                  <c:v>1.4341666666666666</c:v>
                </c:pt>
                <c:pt idx="5163">
                  <c:v>1.4344444444444444</c:v>
                </c:pt>
                <c:pt idx="5164">
                  <c:v>1.4347222222222222</c:v>
                </c:pt>
                <c:pt idx="5165">
                  <c:v>1.4350000000000001</c:v>
                </c:pt>
                <c:pt idx="5166">
                  <c:v>1.4352777777777779</c:v>
                </c:pt>
                <c:pt idx="5167">
                  <c:v>1.4355555555555555</c:v>
                </c:pt>
                <c:pt idx="5168">
                  <c:v>1.4358333333333333</c:v>
                </c:pt>
                <c:pt idx="5169">
                  <c:v>1.4361111111111111</c:v>
                </c:pt>
                <c:pt idx="5170">
                  <c:v>1.4363888888888889</c:v>
                </c:pt>
                <c:pt idx="5171">
                  <c:v>1.4366666666666668</c:v>
                </c:pt>
                <c:pt idx="5172">
                  <c:v>1.4369444444444444</c:v>
                </c:pt>
                <c:pt idx="5173">
                  <c:v>1.4372222222222222</c:v>
                </c:pt>
                <c:pt idx="5174">
                  <c:v>1.4375</c:v>
                </c:pt>
                <c:pt idx="5175">
                  <c:v>1.4377777777777778</c:v>
                </c:pt>
                <c:pt idx="5176">
                  <c:v>1.4380555555555556</c:v>
                </c:pt>
                <c:pt idx="5177">
                  <c:v>1.4383333333333332</c:v>
                </c:pt>
                <c:pt idx="5178">
                  <c:v>1.4386111111111111</c:v>
                </c:pt>
                <c:pt idx="5179">
                  <c:v>1.4388888888888889</c:v>
                </c:pt>
                <c:pt idx="5180">
                  <c:v>1.4391666666666667</c:v>
                </c:pt>
                <c:pt idx="5181">
                  <c:v>1.4394444444444445</c:v>
                </c:pt>
                <c:pt idx="5182">
                  <c:v>1.4397222222222221</c:v>
                </c:pt>
                <c:pt idx="5183">
                  <c:v>1.44</c:v>
                </c:pt>
                <c:pt idx="5184">
                  <c:v>1.4402777777777778</c:v>
                </c:pt>
                <c:pt idx="5185">
                  <c:v>1.4405555555555556</c:v>
                </c:pt>
                <c:pt idx="5186">
                  <c:v>1.4408333333333334</c:v>
                </c:pt>
                <c:pt idx="5187">
                  <c:v>1.441111111111111</c:v>
                </c:pt>
                <c:pt idx="5188">
                  <c:v>1.4413888888888888</c:v>
                </c:pt>
                <c:pt idx="5189">
                  <c:v>1.4416666666666667</c:v>
                </c:pt>
                <c:pt idx="5190">
                  <c:v>1.4419444444444445</c:v>
                </c:pt>
                <c:pt idx="5191">
                  <c:v>1.4422222222222223</c:v>
                </c:pt>
                <c:pt idx="5192">
                  <c:v>1.4424999999999999</c:v>
                </c:pt>
                <c:pt idx="5193">
                  <c:v>1.4427777777777777</c:v>
                </c:pt>
                <c:pt idx="5194">
                  <c:v>1.4430555555555555</c:v>
                </c:pt>
                <c:pt idx="5195">
                  <c:v>1.4433333333333334</c:v>
                </c:pt>
                <c:pt idx="5196">
                  <c:v>1.4436111111111112</c:v>
                </c:pt>
                <c:pt idx="5197">
                  <c:v>1.443888888888889</c:v>
                </c:pt>
                <c:pt idx="5198">
                  <c:v>1.4441666666666666</c:v>
                </c:pt>
                <c:pt idx="5199">
                  <c:v>1.4444444444444444</c:v>
                </c:pt>
                <c:pt idx="5200">
                  <c:v>1.4447222222222222</c:v>
                </c:pt>
                <c:pt idx="5201">
                  <c:v>1.4450000000000001</c:v>
                </c:pt>
                <c:pt idx="5202">
                  <c:v>1.4452777777777779</c:v>
                </c:pt>
                <c:pt idx="5203">
                  <c:v>1.4455555555555555</c:v>
                </c:pt>
                <c:pt idx="5204">
                  <c:v>1.4458333333333333</c:v>
                </c:pt>
                <c:pt idx="5205">
                  <c:v>1.4461111111111111</c:v>
                </c:pt>
                <c:pt idx="5206">
                  <c:v>1.4463888888888889</c:v>
                </c:pt>
                <c:pt idx="5207">
                  <c:v>1.4466666666666668</c:v>
                </c:pt>
                <c:pt idx="5208">
                  <c:v>1.4469444444444444</c:v>
                </c:pt>
                <c:pt idx="5209">
                  <c:v>1.4472222222222222</c:v>
                </c:pt>
                <c:pt idx="5210">
                  <c:v>1.4475</c:v>
                </c:pt>
                <c:pt idx="5211">
                  <c:v>1.4477777777777778</c:v>
                </c:pt>
                <c:pt idx="5212">
                  <c:v>1.4480555555555557</c:v>
                </c:pt>
                <c:pt idx="5213">
                  <c:v>1.4483333333333333</c:v>
                </c:pt>
                <c:pt idx="5214">
                  <c:v>1.4486111111111111</c:v>
                </c:pt>
                <c:pt idx="5215">
                  <c:v>1.4488888888888889</c:v>
                </c:pt>
                <c:pt idx="5216">
                  <c:v>1.4491666666666667</c:v>
                </c:pt>
                <c:pt idx="5217">
                  <c:v>1.4494444444444445</c:v>
                </c:pt>
                <c:pt idx="5218">
                  <c:v>1.4497222222222221</c:v>
                </c:pt>
                <c:pt idx="5219">
                  <c:v>1.45</c:v>
                </c:pt>
                <c:pt idx="5220">
                  <c:v>1.4502777777777778</c:v>
                </c:pt>
                <c:pt idx="5221">
                  <c:v>1.4505555555555556</c:v>
                </c:pt>
                <c:pt idx="5222">
                  <c:v>1.4508333333333334</c:v>
                </c:pt>
                <c:pt idx="5223">
                  <c:v>1.451111111111111</c:v>
                </c:pt>
                <c:pt idx="5224">
                  <c:v>1.4513888888888888</c:v>
                </c:pt>
                <c:pt idx="5225">
                  <c:v>1.4516666666666667</c:v>
                </c:pt>
                <c:pt idx="5226">
                  <c:v>1.4519444444444445</c:v>
                </c:pt>
                <c:pt idx="5227">
                  <c:v>1.4522222222222223</c:v>
                </c:pt>
                <c:pt idx="5228">
                  <c:v>1.4524999999999999</c:v>
                </c:pt>
                <c:pt idx="5229">
                  <c:v>1.4527777777777777</c:v>
                </c:pt>
                <c:pt idx="5230">
                  <c:v>1.4530555555555555</c:v>
                </c:pt>
                <c:pt idx="5231">
                  <c:v>1.4533333333333334</c:v>
                </c:pt>
                <c:pt idx="5232">
                  <c:v>1.4536111111111112</c:v>
                </c:pt>
                <c:pt idx="5233">
                  <c:v>1.4538888888888888</c:v>
                </c:pt>
                <c:pt idx="5234">
                  <c:v>1.4541666666666666</c:v>
                </c:pt>
                <c:pt idx="5235">
                  <c:v>1.4544444444444444</c:v>
                </c:pt>
                <c:pt idx="5236">
                  <c:v>1.4547222222222222</c:v>
                </c:pt>
                <c:pt idx="5237">
                  <c:v>1.4550000000000001</c:v>
                </c:pt>
                <c:pt idx="5238">
                  <c:v>1.4552777777777777</c:v>
                </c:pt>
                <c:pt idx="5239">
                  <c:v>1.4555555555555555</c:v>
                </c:pt>
                <c:pt idx="5240">
                  <c:v>1.4558333333333333</c:v>
                </c:pt>
                <c:pt idx="5241">
                  <c:v>1.4561111111111111</c:v>
                </c:pt>
                <c:pt idx="5242">
                  <c:v>1.456388888888889</c:v>
                </c:pt>
                <c:pt idx="5243">
                  <c:v>1.4566666666666668</c:v>
                </c:pt>
                <c:pt idx="5244">
                  <c:v>1.4569444444444444</c:v>
                </c:pt>
                <c:pt idx="5245">
                  <c:v>1.4572222222222222</c:v>
                </c:pt>
                <c:pt idx="5246">
                  <c:v>1.4575</c:v>
                </c:pt>
                <c:pt idx="5247">
                  <c:v>1.4577777777777778</c:v>
                </c:pt>
                <c:pt idx="5248">
                  <c:v>1.4580555555555557</c:v>
                </c:pt>
                <c:pt idx="5249">
                  <c:v>1.4583333333333333</c:v>
                </c:pt>
                <c:pt idx="5250">
                  <c:v>1.4586111111111111</c:v>
                </c:pt>
                <c:pt idx="5251">
                  <c:v>1.4588888888888889</c:v>
                </c:pt>
                <c:pt idx="5252">
                  <c:v>1.4591666666666667</c:v>
                </c:pt>
                <c:pt idx="5253">
                  <c:v>1.4594444444444445</c:v>
                </c:pt>
                <c:pt idx="5254">
                  <c:v>1.4597222222222221</c:v>
                </c:pt>
                <c:pt idx="5255">
                  <c:v>1.46</c:v>
                </c:pt>
                <c:pt idx="5256">
                  <c:v>1.4602777777777778</c:v>
                </c:pt>
                <c:pt idx="5257">
                  <c:v>1.4605555555555556</c:v>
                </c:pt>
                <c:pt idx="5258">
                  <c:v>1.4608333333333334</c:v>
                </c:pt>
                <c:pt idx="5259">
                  <c:v>1.461111111111111</c:v>
                </c:pt>
                <c:pt idx="5260">
                  <c:v>1.4613888888888888</c:v>
                </c:pt>
                <c:pt idx="5261">
                  <c:v>1.4616666666666667</c:v>
                </c:pt>
                <c:pt idx="5262">
                  <c:v>1.4619444444444445</c:v>
                </c:pt>
                <c:pt idx="5263">
                  <c:v>1.4622222222222223</c:v>
                </c:pt>
                <c:pt idx="5264">
                  <c:v>1.4624999999999999</c:v>
                </c:pt>
                <c:pt idx="5265">
                  <c:v>1.4627777777777777</c:v>
                </c:pt>
                <c:pt idx="5266">
                  <c:v>1.4630555555555556</c:v>
                </c:pt>
                <c:pt idx="5267">
                  <c:v>1.4633333333333334</c:v>
                </c:pt>
                <c:pt idx="5268">
                  <c:v>1.4636111111111112</c:v>
                </c:pt>
                <c:pt idx="5269">
                  <c:v>1.4638888888888888</c:v>
                </c:pt>
                <c:pt idx="5270">
                  <c:v>1.4641666666666666</c:v>
                </c:pt>
                <c:pt idx="5271">
                  <c:v>1.4644444444444444</c:v>
                </c:pt>
                <c:pt idx="5272">
                  <c:v>1.4647222222222223</c:v>
                </c:pt>
                <c:pt idx="5273">
                  <c:v>1.4650000000000001</c:v>
                </c:pt>
                <c:pt idx="5274">
                  <c:v>1.4652777777777777</c:v>
                </c:pt>
                <c:pt idx="5275">
                  <c:v>1.4655555555555555</c:v>
                </c:pt>
                <c:pt idx="5276">
                  <c:v>1.4658333333333333</c:v>
                </c:pt>
                <c:pt idx="5277">
                  <c:v>1.4661111111111111</c:v>
                </c:pt>
                <c:pt idx="5278">
                  <c:v>1.466388888888889</c:v>
                </c:pt>
                <c:pt idx="5279">
                  <c:v>1.4666666666666666</c:v>
                </c:pt>
                <c:pt idx="5280">
                  <c:v>1.4669444444444444</c:v>
                </c:pt>
                <c:pt idx="5281">
                  <c:v>1.4672222222222222</c:v>
                </c:pt>
                <c:pt idx="5282">
                  <c:v>1.4675</c:v>
                </c:pt>
                <c:pt idx="5283">
                  <c:v>1.4677777777777778</c:v>
                </c:pt>
                <c:pt idx="5284">
                  <c:v>1.4680555555555554</c:v>
                </c:pt>
                <c:pt idx="5285">
                  <c:v>1.4683333333333333</c:v>
                </c:pt>
                <c:pt idx="5286">
                  <c:v>1.4686111111111111</c:v>
                </c:pt>
                <c:pt idx="5287">
                  <c:v>1.4688888888888889</c:v>
                </c:pt>
                <c:pt idx="5288">
                  <c:v>1.4691666666666667</c:v>
                </c:pt>
                <c:pt idx="5289">
                  <c:v>1.4694444444444446</c:v>
                </c:pt>
                <c:pt idx="5290">
                  <c:v>1.4697222222222222</c:v>
                </c:pt>
                <c:pt idx="5291">
                  <c:v>1.47</c:v>
                </c:pt>
                <c:pt idx="5292">
                  <c:v>1.4702777777777778</c:v>
                </c:pt>
                <c:pt idx="5293">
                  <c:v>1.4705555555555556</c:v>
                </c:pt>
                <c:pt idx="5294">
                  <c:v>1.4708333333333334</c:v>
                </c:pt>
                <c:pt idx="5295">
                  <c:v>1.471111111111111</c:v>
                </c:pt>
                <c:pt idx="5296">
                  <c:v>1.4713888888888889</c:v>
                </c:pt>
                <c:pt idx="5297">
                  <c:v>1.4716666666666667</c:v>
                </c:pt>
                <c:pt idx="5298">
                  <c:v>1.4719444444444445</c:v>
                </c:pt>
                <c:pt idx="5299">
                  <c:v>1.4722222222222223</c:v>
                </c:pt>
                <c:pt idx="5300">
                  <c:v>1.4724999999999999</c:v>
                </c:pt>
                <c:pt idx="5301">
                  <c:v>1.4727777777777777</c:v>
                </c:pt>
                <c:pt idx="5302">
                  <c:v>1.4730555555555556</c:v>
                </c:pt>
                <c:pt idx="5303">
                  <c:v>1.4733333333333334</c:v>
                </c:pt>
                <c:pt idx="5304">
                  <c:v>1.4736111111111112</c:v>
                </c:pt>
                <c:pt idx="5305">
                  <c:v>1.4738888888888888</c:v>
                </c:pt>
                <c:pt idx="5306">
                  <c:v>1.4741666666666666</c:v>
                </c:pt>
                <c:pt idx="5307">
                  <c:v>1.4744444444444444</c:v>
                </c:pt>
                <c:pt idx="5308">
                  <c:v>1.4747222222222223</c:v>
                </c:pt>
                <c:pt idx="5309">
                  <c:v>1.4750000000000001</c:v>
                </c:pt>
                <c:pt idx="5310">
                  <c:v>1.4752777777777777</c:v>
                </c:pt>
                <c:pt idx="5311">
                  <c:v>1.4755555555555555</c:v>
                </c:pt>
                <c:pt idx="5312">
                  <c:v>1.4758333333333333</c:v>
                </c:pt>
                <c:pt idx="5313">
                  <c:v>1.4761111111111112</c:v>
                </c:pt>
                <c:pt idx="5314">
                  <c:v>1.476388888888889</c:v>
                </c:pt>
                <c:pt idx="5315">
                  <c:v>1.4766666666666666</c:v>
                </c:pt>
                <c:pt idx="5316">
                  <c:v>1.4769444444444444</c:v>
                </c:pt>
                <c:pt idx="5317">
                  <c:v>1.4772222222222222</c:v>
                </c:pt>
                <c:pt idx="5318">
                  <c:v>1.4775</c:v>
                </c:pt>
                <c:pt idx="5319">
                  <c:v>1.4777777777777779</c:v>
                </c:pt>
                <c:pt idx="5320">
                  <c:v>1.4780555555555555</c:v>
                </c:pt>
                <c:pt idx="5321">
                  <c:v>1.4783333333333333</c:v>
                </c:pt>
                <c:pt idx="5322">
                  <c:v>1.4786111111111111</c:v>
                </c:pt>
                <c:pt idx="5323">
                  <c:v>1.4788888888888889</c:v>
                </c:pt>
                <c:pt idx="5324">
                  <c:v>1.4791666666666667</c:v>
                </c:pt>
                <c:pt idx="5325">
                  <c:v>1.4794444444444443</c:v>
                </c:pt>
                <c:pt idx="5326">
                  <c:v>1.4797222222222222</c:v>
                </c:pt>
                <c:pt idx="5327">
                  <c:v>1.48</c:v>
                </c:pt>
                <c:pt idx="5328">
                  <c:v>1.4802777777777778</c:v>
                </c:pt>
                <c:pt idx="5329">
                  <c:v>1.4805555555555556</c:v>
                </c:pt>
                <c:pt idx="5330">
                  <c:v>1.4808333333333332</c:v>
                </c:pt>
                <c:pt idx="5331">
                  <c:v>1.481111111111111</c:v>
                </c:pt>
                <c:pt idx="5332">
                  <c:v>1.4813888888888889</c:v>
                </c:pt>
                <c:pt idx="5333">
                  <c:v>1.4816666666666667</c:v>
                </c:pt>
                <c:pt idx="5334">
                  <c:v>1.4819444444444445</c:v>
                </c:pt>
                <c:pt idx="5335">
                  <c:v>1.4822222222222223</c:v>
                </c:pt>
                <c:pt idx="5336">
                  <c:v>1.4824999999999999</c:v>
                </c:pt>
                <c:pt idx="5337">
                  <c:v>1.4827777777777778</c:v>
                </c:pt>
                <c:pt idx="5338">
                  <c:v>1.4830555555555556</c:v>
                </c:pt>
                <c:pt idx="5339">
                  <c:v>1.4833333333333334</c:v>
                </c:pt>
                <c:pt idx="5340">
                  <c:v>1.4836111111111112</c:v>
                </c:pt>
                <c:pt idx="5341">
                  <c:v>1.4838888888888888</c:v>
                </c:pt>
                <c:pt idx="5342">
                  <c:v>1.4841666666666666</c:v>
                </c:pt>
                <c:pt idx="5343">
                  <c:v>1.4844444444444445</c:v>
                </c:pt>
                <c:pt idx="5344">
                  <c:v>1.4847222222222223</c:v>
                </c:pt>
                <c:pt idx="5345">
                  <c:v>1.4850000000000001</c:v>
                </c:pt>
                <c:pt idx="5346">
                  <c:v>1.4852777777777777</c:v>
                </c:pt>
                <c:pt idx="5347">
                  <c:v>1.4855555555555555</c:v>
                </c:pt>
                <c:pt idx="5348">
                  <c:v>1.4858333333333333</c:v>
                </c:pt>
                <c:pt idx="5349">
                  <c:v>1.4861111111111112</c:v>
                </c:pt>
                <c:pt idx="5350">
                  <c:v>1.486388888888889</c:v>
                </c:pt>
                <c:pt idx="5351">
                  <c:v>1.4866666666666666</c:v>
                </c:pt>
                <c:pt idx="5352">
                  <c:v>1.4869444444444444</c:v>
                </c:pt>
                <c:pt idx="5353">
                  <c:v>1.4872222222222222</c:v>
                </c:pt>
                <c:pt idx="5354">
                  <c:v>1.4875</c:v>
                </c:pt>
                <c:pt idx="5355">
                  <c:v>1.4877777777777779</c:v>
                </c:pt>
                <c:pt idx="5356">
                  <c:v>1.4880555555555555</c:v>
                </c:pt>
                <c:pt idx="5357">
                  <c:v>1.4883333333333333</c:v>
                </c:pt>
                <c:pt idx="5358">
                  <c:v>1.4886111111111111</c:v>
                </c:pt>
                <c:pt idx="5359">
                  <c:v>1.4888888888888889</c:v>
                </c:pt>
                <c:pt idx="5360">
                  <c:v>1.4891666666666667</c:v>
                </c:pt>
                <c:pt idx="5361">
                  <c:v>1.4894444444444443</c:v>
                </c:pt>
                <c:pt idx="5362">
                  <c:v>1.4897222222222222</c:v>
                </c:pt>
                <c:pt idx="5363">
                  <c:v>1.49</c:v>
                </c:pt>
                <c:pt idx="5364">
                  <c:v>1.4902777777777778</c:v>
                </c:pt>
                <c:pt idx="5365">
                  <c:v>1.4905555555555556</c:v>
                </c:pt>
                <c:pt idx="5366">
                  <c:v>1.4908333333333332</c:v>
                </c:pt>
                <c:pt idx="5367">
                  <c:v>1.4911111111111111</c:v>
                </c:pt>
                <c:pt idx="5368">
                  <c:v>1.4913888888888889</c:v>
                </c:pt>
                <c:pt idx="5369">
                  <c:v>1.4916666666666667</c:v>
                </c:pt>
                <c:pt idx="5370">
                  <c:v>1.4919444444444445</c:v>
                </c:pt>
                <c:pt idx="5371">
                  <c:v>1.4922222222222221</c:v>
                </c:pt>
                <c:pt idx="5372">
                  <c:v>1.4924999999999999</c:v>
                </c:pt>
                <c:pt idx="5373">
                  <c:v>1.4927777777777778</c:v>
                </c:pt>
                <c:pt idx="5374">
                  <c:v>1.4930555555555556</c:v>
                </c:pt>
                <c:pt idx="5375">
                  <c:v>1.4933333333333334</c:v>
                </c:pt>
                <c:pt idx="5376">
                  <c:v>1.493611111111111</c:v>
                </c:pt>
                <c:pt idx="5377">
                  <c:v>1.4938888888888888</c:v>
                </c:pt>
                <c:pt idx="5378">
                  <c:v>1.4941666666666666</c:v>
                </c:pt>
                <c:pt idx="5379">
                  <c:v>1.4944444444444445</c:v>
                </c:pt>
                <c:pt idx="5380">
                  <c:v>1.4947222222222223</c:v>
                </c:pt>
                <c:pt idx="5381">
                  <c:v>1.4950000000000001</c:v>
                </c:pt>
                <c:pt idx="5382">
                  <c:v>1.4952777777777777</c:v>
                </c:pt>
                <c:pt idx="5383">
                  <c:v>1.4955555555555555</c:v>
                </c:pt>
                <c:pt idx="5384">
                  <c:v>1.4958333333333333</c:v>
                </c:pt>
                <c:pt idx="5385">
                  <c:v>1.4961111111111112</c:v>
                </c:pt>
                <c:pt idx="5386">
                  <c:v>1.496388888888889</c:v>
                </c:pt>
                <c:pt idx="5387">
                  <c:v>1.4966666666666666</c:v>
                </c:pt>
                <c:pt idx="5388">
                  <c:v>1.4969444444444444</c:v>
                </c:pt>
                <c:pt idx="5389">
                  <c:v>1.4972222222222222</c:v>
                </c:pt>
                <c:pt idx="5390">
                  <c:v>1.4975000000000001</c:v>
                </c:pt>
                <c:pt idx="5391">
                  <c:v>1.4977777777777779</c:v>
                </c:pt>
                <c:pt idx="5392">
                  <c:v>1.4980555555555555</c:v>
                </c:pt>
                <c:pt idx="5393">
                  <c:v>1.4983333333333333</c:v>
                </c:pt>
                <c:pt idx="5394">
                  <c:v>1.4986111111111111</c:v>
                </c:pt>
                <c:pt idx="5395">
                  <c:v>1.4988888888888889</c:v>
                </c:pt>
                <c:pt idx="5396">
                  <c:v>1.4991666666666668</c:v>
                </c:pt>
                <c:pt idx="5397">
                  <c:v>1.4994444444444444</c:v>
                </c:pt>
                <c:pt idx="5398">
                  <c:v>1.4997222222222222</c:v>
                </c:pt>
                <c:pt idx="5399">
                  <c:v>1.5</c:v>
                </c:pt>
                <c:pt idx="5400">
                  <c:v>1.5002777777777778</c:v>
                </c:pt>
                <c:pt idx="5401">
                  <c:v>1.5005555555555556</c:v>
                </c:pt>
                <c:pt idx="5402">
                  <c:v>1.5008333333333332</c:v>
                </c:pt>
                <c:pt idx="5403">
                  <c:v>1.5011111111111111</c:v>
                </c:pt>
                <c:pt idx="5404">
                  <c:v>1.5013888888888889</c:v>
                </c:pt>
                <c:pt idx="5405">
                  <c:v>1.5016666666666667</c:v>
                </c:pt>
                <c:pt idx="5406">
                  <c:v>1.5019444444444445</c:v>
                </c:pt>
                <c:pt idx="5407">
                  <c:v>1.5022222222222221</c:v>
                </c:pt>
                <c:pt idx="5408">
                  <c:v>1.5024999999999999</c:v>
                </c:pt>
                <c:pt idx="5409">
                  <c:v>1.5027777777777778</c:v>
                </c:pt>
                <c:pt idx="5410">
                  <c:v>1.5030555555555556</c:v>
                </c:pt>
                <c:pt idx="5411">
                  <c:v>1.5033333333333334</c:v>
                </c:pt>
                <c:pt idx="5412">
                  <c:v>1.503611111111111</c:v>
                </c:pt>
                <c:pt idx="5413">
                  <c:v>1.5038888888888888</c:v>
                </c:pt>
                <c:pt idx="5414">
                  <c:v>1.5041666666666667</c:v>
                </c:pt>
                <c:pt idx="5415">
                  <c:v>1.5044444444444445</c:v>
                </c:pt>
                <c:pt idx="5416">
                  <c:v>1.5047222222222223</c:v>
                </c:pt>
                <c:pt idx="5417">
                  <c:v>1.5049999999999999</c:v>
                </c:pt>
                <c:pt idx="5418">
                  <c:v>1.5052777777777777</c:v>
                </c:pt>
                <c:pt idx="5419">
                  <c:v>1.5055555555555555</c:v>
                </c:pt>
                <c:pt idx="5420">
                  <c:v>1.5058333333333334</c:v>
                </c:pt>
                <c:pt idx="5421">
                  <c:v>1.5061111111111112</c:v>
                </c:pt>
                <c:pt idx="5422">
                  <c:v>1.506388888888889</c:v>
                </c:pt>
                <c:pt idx="5423">
                  <c:v>1.5066666666666666</c:v>
                </c:pt>
                <c:pt idx="5424">
                  <c:v>1.5069444444444444</c:v>
                </c:pt>
                <c:pt idx="5425">
                  <c:v>1.5072222222222222</c:v>
                </c:pt>
                <c:pt idx="5426">
                  <c:v>1.5075000000000001</c:v>
                </c:pt>
                <c:pt idx="5427">
                  <c:v>1.5077777777777779</c:v>
                </c:pt>
                <c:pt idx="5428">
                  <c:v>1.5080555555555555</c:v>
                </c:pt>
                <c:pt idx="5429">
                  <c:v>1.5083333333333333</c:v>
                </c:pt>
                <c:pt idx="5430">
                  <c:v>1.5086111111111111</c:v>
                </c:pt>
                <c:pt idx="5431">
                  <c:v>1.5088888888888889</c:v>
                </c:pt>
                <c:pt idx="5432">
                  <c:v>1.5091666666666668</c:v>
                </c:pt>
                <c:pt idx="5433">
                  <c:v>1.5094444444444444</c:v>
                </c:pt>
                <c:pt idx="5434">
                  <c:v>1.5097222222222222</c:v>
                </c:pt>
                <c:pt idx="5435">
                  <c:v>1.51</c:v>
                </c:pt>
                <c:pt idx="5436">
                  <c:v>1.5102777777777778</c:v>
                </c:pt>
                <c:pt idx="5437">
                  <c:v>1.5105555555555557</c:v>
                </c:pt>
                <c:pt idx="5438">
                  <c:v>1.5108333333333333</c:v>
                </c:pt>
                <c:pt idx="5439">
                  <c:v>1.5111111111111111</c:v>
                </c:pt>
                <c:pt idx="5440">
                  <c:v>1.5113888888888889</c:v>
                </c:pt>
                <c:pt idx="5441">
                  <c:v>1.5116666666666667</c:v>
                </c:pt>
                <c:pt idx="5442">
                  <c:v>1.5119444444444445</c:v>
                </c:pt>
                <c:pt idx="5443">
                  <c:v>1.5122222222222221</c:v>
                </c:pt>
                <c:pt idx="5444">
                  <c:v>1.5125</c:v>
                </c:pt>
                <c:pt idx="5445">
                  <c:v>1.5127777777777778</c:v>
                </c:pt>
                <c:pt idx="5446">
                  <c:v>1.5130555555555556</c:v>
                </c:pt>
                <c:pt idx="5447">
                  <c:v>1.5133333333333334</c:v>
                </c:pt>
                <c:pt idx="5448">
                  <c:v>1.513611111111111</c:v>
                </c:pt>
                <c:pt idx="5449">
                  <c:v>1.5138888888888888</c:v>
                </c:pt>
                <c:pt idx="5450">
                  <c:v>1.5141666666666667</c:v>
                </c:pt>
                <c:pt idx="5451">
                  <c:v>1.5144444444444445</c:v>
                </c:pt>
                <c:pt idx="5452">
                  <c:v>1.5147222222222223</c:v>
                </c:pt>
                <c:pt idx="5453">
                  <c:v>1.5149999999999999</c:v>
                </c:pt>
                <c:pt idx="5454">
                  <c:v>1.5152777777777777</c:v>
                </c:pt>
                <c:pt idx="5455">
                  <c:v>1.5155555555555555</c:v>
                </c:pt>
                <c:pt idx="5456">
                  <c:v>1.5158333333333334</c:v>
                </c:pt>
                <c:pt idx="5457">
                  <c:v>1.5161111111111112</c:v>
                </c:pt>
                <c:pt idx="5458">
                  <c:v>1.5163888888888888</c:v>
                </c:pt>
                <c:pt idx="5459">
                  <c:v>1.5166666666666666</c:v>
                </c:pt>
                <c:pt idx="5460">
                  <c:v>1.5169444444444444</c:v>
                </c:pt>
                <c:pt idx="5461">
                  <c:v>1.5172222222222222</c:v>
                </c:pt>
                <c:pt idx="5462">
                  <c:v>1.5175000000000001</c:v>
                </c:pt>
                <c:pt idx="5463">
                  <c:v>1.5177777777777777</c:v>
                </c:pt>
                <c:pt idx="5464">
                  <c:v>1.5180555555555555</c:v>
                </c:pt>
                <c:pt idx="5465">
                  <c:v>1.5183333333333333</c:v>
                </c:pt>
                <c:pt idx="5466">
                  <c:v>1.5186111111111111</c:v>
                </c:pt>
                <c:pt idx="5467">
                  <c:v>1.518888888888889</c:v>
                </c:pt>
                <c:pt idx="5468">
                  <c:v>1.5191666666666668</c:v>
                </c:pt>
                <c:pt idx="5469">
                  <c:v>1.5194444444444444</c:v>
                </c:pt>
                <c:pt idx="5470">
                  <c:v>1.5197222222222222</c:v>
                </c:pt>
                <c:pt idx="5471">
                  <c:v>1.52</c:v>
                </c:pt>
                <c:pt idx="5472">
                  <c:v>1.5202777777777778</c:v>
                </c:pt>
                <c:pt idx="5473">
                  <c:v>1.5205555555555557</c:v>
                </c:pt>
                <c:pt idx="5474">
                  <c:v>1.5208333333333333</c:v>
                </c:pt>
                <c:pt idx="5475">
                  <c:v>1.5211111111111111</c:v>
                </c:pt>
                <c:pt idx="5476">
                  <c:v>1.5213888888888889</c:v>
                </c:pt>
                <c:pt idx="5477">
                  <c:v>1.5216666666666667</c:v>
                </c:pt>
                <c:pt idx="5478">
                  <c:v>1.5219444444444445</c:v>
                </c:pt>
                <c:pt idx="5479">
                  <c:v>1.5222222222222221</c:v>
                </c:pt>
                <c:pt idx="5480">
                  <c:v>1.5225</c:v>
                </c:pt>
                <c:pt idx="5481">
                  <c:v>1.5227777777777778</c:v>
                </c:pt>
                <c:pt idx="5482">
                  <c:v>1.5230555555555556</c:v>
                </c:pt>
                <c:pt idx="5483">
                  <c:v>1.5233333333333334</c:v>
                </c:pt>
                <c:pt idx="5484">
                  <c:v>1.523611111111111</c:v>
                </c:pt>
                <c:pt idx="5485">
                  <c:v>1.5238888888888888</c:v>
                </c:pt>
                <c:pt idx="5486">
                  <c:v>1.5241666666666667</c:v>
                </c:pt>
                <c:pt idx="5487">
                  <c:v>1.5244444444444445</c:v>
                </c:pt>
                <c:pt idx="5488">
                  <c:v>1.5247222222222223</c:v>
                </c:pt>
                <c:pt idx="5489">
                  <c:v>1.5249999999999999</c:v>
                </c:pt>
                <c:pt idx="5490">
                  <c:v>1.5252777777777777</c:v>
                </c:pt>
                <c:pt idx="5491">
                  <c:v>1.5255555555555556</c:v>
                </c:pt>
                <c:pt idx="5492">
                  <c:v>1.5258333333333334</c:v>
                </c:pt>
                <c:pt idx="5493">
                  <c:v>1.5261111111111112</c:v>
                </c:pt>
                <c:pt idx="5494">
                  <c:v>1.5263888888888888</c:v>
                </c:pt>
                <c:pt idx="5495">
                  <c:v>1.5266666666666666</c:v>
                </c:pt>
                <c:pt idx="5496">
                  <c:v>1.5269444444444444</c:v>
                </c:pt>
                <c:pt idx="5497">
                  <c:v>1.5272222222222223</c:v>
                </c:pt>
                <c:pt idx="5498">
                  <c:v>1.5275000000000001</c:v>
                </c:pt>
                <c:pt idx="5499">
                  <c:v>1.5277777777777777</c:v>
                </c:pt>
                <c:pt idx="5500">
                  <c:v>1.5280555555555555</c:v>
                </c:pt>
                <c:pt idx="5501">
                  <c:v>1.5283333333333333</c:v>
                </c:pt>
                <c:pt idx="5502">
                  <c:v>1.5286111111111111</c:v>
                </c:pt>
                <c:pt idx="5503">
                  <c:v>1.528888888888889</c:v>
                </c:pt>
                <c:pt idx="5504">
                  <c:v>1.5291666666666666</c:v>
                </c:pt>
                <c:pt idx="5505">
                  <c:v>1.5294444444444444</c:v>
                </c:pt>
                <c:pt idx="5506">
                  <c:v>1.5297222222222222</c:v>
                </c:pt>
                <c:pt idx="5507">
                  <c:v>1.53</c:v>
                </c:pt>
                <c:pt idx="5508">
                  <c:v>1.5302777777777778</c:v>
                </c:pt>
                <c:pt idx="5509">
                  <c:v>1.5305555555555554</c:v>
                </c:pt>
                <c:pt idx="5510">
                  <c:v>1.5308333333333333</c:v>
                </c:pt>
                <c:pt idx="5511">
                  <c:v>1.5311111111111111</c:v>
                </c:pt>
                <c:pt idx="5512">
                  <c:v>1.5313888888888889</c:v>
                </c:pt>
                <c:pt idx="5513">
                  <c:v>1.5316666666666667</c:v>
                </c:pt>
                <c:pt idx="5514">
                  <c:v>1.5319444444444446</c:v>
                </c:pt>
                <c:pt idx="5515">
                  <c:v>1.5322222222222222</c:v>
                </c:pt>
                <c:pt idx="5516">
                  <c:v>1.5325</c:v>
                </c:pt>
                <c:pt idx="5517">
                  <c:v>1.5327777777777778</c:v>
                </c:pt>
                <c:pt idx="5518">
                  <c:v>1.5330555555555556</c:v>
                </c:pt>
                <c:pt idx="5519">
                  <c:v>1.5333333333333334</c:v>
                </c:pt>
                <c:pt idx="5520">
                  <c:v>1.533611111111111</c:v>
                </c:pt>
                <c:pt idx="5521">
                  <c:v>1.5338888888888889</c:v>
                </c:pt>
                <c:pt idx="5522">
                  <c:v>1.5341666666666667</c:v>
                </c:pt>
                <c:pt idx="5523">
                  <c:v>1.5344444444444445</c:v>
                </c:pt>
                <c:pt idx="5524">
                  <c:v>1.5347222222222223</c:v>
                </c:pt>
                <c:pt idx="5525">
                  <c:v>1.5349999999999999</c:v>
                </c:pt>
                <c:pt idx="5526">
                  <c:v>1.5352777777777777</c:v>
                </c:pt>
                <c:pt idx="5527">
                  <c:v>1.5355555555555556</c:v>
                </c:pt>
                <c:pt idx="5528">
                  <c:v>1.5358333333333334</c:v>
                </c:pt>
                <c:pt idx="5529">
                  <c:v>1.5361111111111112</c:v>
                </c:pt>
                <c:pt idx="5530">
                  <c:v>1.5363888888888888</c:v>
                </c:pt>
                <c:pt idx="5531">
                  <c:v>1.5366666666666666</c:v>
                </c:pt>
                <c:pt idx="5532">
                  <c:v>1.5369444444444444</c:v>
                </c:pt>
                <c:pt idx="5533">
                  <c:v>1.5372222222222223</c:v>
                </c:pt>
                <c:pt idx="5534">
                  <c:v>1.5375000000000001</c:v>
                </c:pt>
                <c:pt idx="5535">
                  <c:v>1.5377777777777777</c:v>
                </c:pt>
                <c:pt idx="5536">
                  <c:v>1.5380555555555555</c:v>
                </c:pt>
                <c:pt idx="5537">
                  <c:v>1.5383333333333333</c:v>
                </c:pt>
                <c:pt idx="5538">
                  <c:v>1.5386111111111112</c:v>
                </c:pt>
                <c:pt idx="5539">
                  <c:v>1.538888888888889</c:v>
                </c:pt>
                <c:pt idx="5540">
                  <c:v>1.5391666666666666</c:v>
                </c:pt>
                <c:pt idx="5541">
                  <c:v>1.5394444444444444</c:v>
                </c:pt>
                <c:pt idx="5542">
                  <c:v>1.5397222222222222</c:v>
                </c:pt>
                <c:pt idx="5543">
                  <c:v>1.54</c:v>
                </c:pt>
                <c:pt idx="5544">
                  <c:v>1.5402777777777779</c:v>
                </c:pt>
                <c:pt idx="5545">
                  <c:v>1.5405555555555555</c:v>
                </c:pt>
                <c:pt idx="5546">
                  <c:v>1.5408333333333333</c:v>
                </c:pt>
                <c:pt idx="5547">
                  <c:v>1.5411111111111111</c:v>
                </c:pt>
                <c:pt idx="5548">
                  <c:v>1.5413888888888889</c:v>
                </c:pt>
                <c:pt idx="5549">
                  <c:v>1.5416666666666667</c:v>
                </c:pt>
                <c:pt idx="5550">
                  <c:v>1.5419444444444443</c:v>
                </c:pt>
                <c:pt idx="5551">
                  <c:v>1.5422222222222222</c:v>
                </c:pt>
                <c:pt idx="5552">
                  <c:v>1.5425</c:v>
                </c:pt>
                <c:pt idx="5553">
                  <c:v>1.5427777777777778</c:v>
                </c:pt>
                <c:pt idx="5554">
                  <c:v>1.5430555555555556</c:v>
                </c:pt>
                <c:pt idx="5555">
                  <c:v>1.5433333333333332</c:v>
                </c:pt>
                <c:pt idx="5556">
                  <c:v>1.543611111111111</c:v>
                </c:pt>
                <c:pt idx="5557">
                  <c:v>1.5438888888888889</c:v>
                </c:pt>
                <c:pt idx="5558">
                  <c:v>1.5441666666666667</c:v>
                </c:pt>
                <c:pt idx="5559">
                  <c:v>1.5444444444444445</c:v>
                </c:pt>
                <c:pt idx="5560">
                  <c:v>1.5447222222222223</c:v>
                </c:pt>
                <c:pt idx="5561">
                  <c:v>1.5449999999999999</c:v>
                </c:pt>
                <c:pt idx="5562">
                  <c:v>1.5452777777777778</c:v>
                </c:pt>
                <c:pt idx="5563">
                  <c:v>1.5455555555555556</c:v>
                </c:pt>
                <c:pt idx="5564">
                  <c:v>1.5458333333333334</c:v>
                </c:pt>
                <c:pt idx="5565">
                  <c:v>1.5461111111111112</c:v>
                </c:pt>
                <c:pt idx="5566">
                  <c:v>1.5463888888888888</c:v>
                </c:pt>
                <c:pt idx="5567">
                  <c:v>1.5466666666666666</c:v>
                </c:pt>
                <c:pt idx="5568">
                  <c:v>1.5469444444444445</c:v>
                </c:pt>
                <c:pt idx="5569">
                  <c:v>1.5472222222222223</c:v>
                </c:pt>
                <c:pt idx="5570">
                  <c:v>1.5475000000000001</c:v>
                </c:pt>
                <c:pt idx="5571">
                  <c:v>1.5477777777777777</c:v>
                </c:pt>
                <c:pt idx="5572">
                  <c:v>1.5480555555555555</c:v>
                </c:pt>
                <c:pt idx="5573">
                  <c:v>1.5483333333333333</c:v>
                </c:pt>
                <c:pt idx="5574">
                  <c:v>1.5486111111111112</c:v>
                </c:pt>
                <c:pt idx="5575">
                  <c:v>1.548888888888889</c:v>
                </c:pt>
                <c:pt idx="5576">
                  <c:v>1.5491666666666666</c:v>
                </c:pt>
                <c:pt idx="5577">
                  <c:v>1.5494444444444444</c:v>
                </c:pt>
                <c:pt idx="5578">
                  <c:v>1.5497222222222222</c:v>
                </c:pt>
                <c:pt idx="5579">
                  <c:v>1.55</c:v>
                </c:pt>
                <c:pt idx="5580">
                  <c:v>1.5502777777777779</c:v>
                </c:pt>
                <c:pt idx="5581">
                  <c:v>1.5505555555555555</c:v>
                </c:pt>
                <c:pt idx="5582">
                  <c:v>1.5508333333333333</c:v>
                </c:pt>
                <c:pt idx="5583">
                  <c:v>1.5511111111111111</c:v>
                </c:pt>
                <c:pt idx="5584">
                  <c:v>1.5513888888888889</c:v>
                </c:pt>
                <c:pt idx="5585">
                  <c:v>1.5516666666666667</c:v>
                </c:pt>
                <c:pt idx="5586">
                  <c:v>1.5519444444444443</c:v>
                </c:pt>
                <c:pt idx="5587">
                  <c:v>1.5522222222222222</c:v>
                </c:pt>
                <c:pt idx="5588">
                  <c:v>1.5525</c:v>
                </c:pt>
                <c:pt idx="5589">
                  <c:v>1.5527777777777778</c:v>
                </c:pt>
                <c:pt idx="5590">
                  <c:v>1.5530555555555556</c:v>
                </c:pt>
                <c:pt idx="5591">
                  <c:v>1.5533333333333332</c:v>
                </c:pt>
                <c:pt idx="5592">
                  <c:v>1.5536111111111111</c:v>
                </c:pt>
                <c:pt idx="5593">
                  <c:v>1.5538888888888889</c:v>
                </c:pt>
                <c:pt idx="5594">
                  <c:v>1.5541666666666667</c:v>
                </c:pt>
                <c:pt idx="5595">
                  <c:v>1.5544444444444445</c:v>
                </c:pt>
                <c:pt idx="5596">
                  <c:v>1.5547222222222221</c:v>
                </c:pt>
                <c:pt idx="5597">
                  <c:v>1.5549999999999999</c:v>
                </c:pt>
                <c:pt idx="5598">
                  <c:v>1.5552777777777778</c:v>
                </c:pt>
                <c:pt idx="5599">
                  <c:v>1.5555555555555556</c:v>
                </c:pt>
                <c:pt idx="5600">
                  <c:v>1.5558333333333334</c:v>
                </c:pt>
                <c:pt idx="5601">
                  <c:v>1.556111111111111</c:v>
                </c:pt>
                <c:pt idx="5602">
                  <c:v>1.5563888888888888</c:v>
                </c:pt>
                <c:pt idx="5603">
                  <c:v>1.5566666666666666</c:v>
                </c:pt>
                <c:pt idx="5604">
                  <c:v>1.5569444444444445</c:v>
                </c:pt>
                <c:pt idx="5605">
                  <c:v>1.5572222222222223</c:v>
                </c:pt>
                <c:pt idx="5606">
                  <c:v>1.5575000000000001</c:v>
                </c:pt>
                <c:pt idx="5607">
                  <c:v>1.5577777777777777</c:v>
                </c:pt>
                <c:pt idx="5608">
                  <c:v>1.5580555555555555</c:v>
                </c:pt>
                <c:pt idx="5609">
                  <c:v>1.5583333333333333</c:v>
                </c:pt>
                <c:pt idx="5610">
                  <c:v>1.5586111111111112</c:v>
                </c:pt>
                <c:pt idx="5611">
                  <c:v>1.558888888888889</c:v>
                </c:pt>
                <c:pt idx="5612">
                  <c:v>1.5591666666666666</c:v>
                </c:pt>
                <c:pt idx="5613">
                  <c:v>1.5594444444444444</c:v>
                </c:pt>
                <c:pt idx="5614">
                  <c:v>1.5597222222222222</c:v>
                </c:pt>
                <c:pt idx="5615">
                  <c:v>1.56</c:v>
                </c:pt>
                <c:pt idx="5616">
                  <c:v>1.5602777777777779</c:v>
                </c:pt>
                <c:pt idx="5617">
                  <c:v>1.5605555555555555</c:v>
                </c:pt>
                <c:pt idx="5618">
                  <c:v>1.5608333333333333</c:v>
                </c:pt>
                <c:pt idx="5619">
                  <c:v>1.5611111111111111</c:v>
                </c:pt>
                <c:pt idx="5620">
                  <c:v>1.5613888888888889</c:v>
                </c:pt>
                <c:pt idx="5621">
                  <c:v>1.5616666666666668</c:v>
                </c:pt>
                <c:pt idx="5622">
                  <c:v>1.5619444444444444</c:v>
                </c:pt>
                <c:pt idx="5623">
                  <c:v>1.5622222222222222</c:v>
                </c:pt>
                <c:pt idx="5624">
                  <c:v>1.5625</c:v>
                </c:pt>
                <c:pt idx="5625">
                  <c:v>1.5627777777777778</c:v>
                </c:pt>
                <c:pt idx="5626">
                  <c:v>1.5630555555555556</c:v>
                </c:pt>
                <c:pt idx="5627">
                  <c:v>1.5633333333333332</c:v>
                </c:pt>
                <c:pt idx="5628">
                  <c:v>1.5636111111111111</c:v>
                </c:pt>
                <c:pt idx="5629">
                  <c:v>1.5638888888888889</c:v>
                </c:pt>
                <c:pt idx="5630">
                  <c:v>1.5641666666666667</c:v>
                </c:pt>
                <c:pt idx="5631">
                  <c:v>1.5644444444444445</c:v>
                </c:pt>
                <c:pt idx="5632">
                  <c:v>1.5647222222222221</c:v>
                </c:pt>
                <c:pt idx="5633">
                  <c:v>1.5649999999999999</c:v>
                </c:pt>
                <c:pt idx="5634">
                  <c:v>1.5652777777777778</c:v>
                </c:pt>
                <c:pt idx="5635">
                  <c:v>1.5655555555555556</c:v>
                </c:pt>
                <c:pt idx="5636">
                  <c:v>1.5658333333333334</c:v>
                </c:pt>
                <c:pt idx="5637">
                  <c:v>1.566111111111111</c:v>
                </c:pt>
                <c:pt idx="5638">
                  <c:v>1.5663888888888888</c:v>
                </c:pt>
                <c:pt idx="5639">
                  <c:v>1.5666666666666667</c:v>
                </c:pt>
                <c:pt idx="5640">
                  <c:v>1.5669444444444445</c:v>
                </c:pt>
                <c:pt idx="5641">
                  <c:v>1.5672222222222223</c:v>
                </c:pt>
                <c:pt idx="5642">
                  <c:v>1.5674999999999999</c:v>
                </c:pt>
                <c:pt idx="5643">
                  <c:v>1.5677777777777777</c:v>
                </c:pt>
                <c:pt idx="5644">
                  <c:v>1.5680555555555555</c:v>
                </c:pt>
                <c:pt idx="5645">
                  <c:v>1.5683333333333334</c:v>
                </c:pt>
                <c:pt idx="5646">
                  <c:v>1.5686111111111112</c:v>
                </c:pt>
                <c:pt idx="5647">
                  <c:v>1.568888888888889</c:v>
                </c:pt>
                <c:pt idx="5648">
                  <c:v>1.5691666666666666</c:v>
                </c:pt>
                <c:pt idx="5649">
                  <c:v>1.5694444444444444</c:v>
                </c:pt>
                <c:pt idx="5650">
                  <c:v>1.5697222222222222</c:v>
                </c:pt>
                <c:pt idx="5651">
                  <c:v>1.57</c:v>
                </c:pt>
                <c:pt idx="5652">
                  <c:v>1.5702777777777779</c:v>
                </c:pt>
                <c:pt idx="5653">
                  <c:v>1.5705555555555555</c:v>
                </c:pt>
                <c:pt idx="5654">
                  <c:v>1.5708333333333333</c:v>
                </c:pt>
                <c:pt idx="5655">
                  <c:v>1.5711111111111111</c:v>
                </c:pt>
                <c:pt idx="5656">
                  <c:v>1.5713888888888889</c:v>
                </c:pt>
                <c:pt idx="5657">
                  <c:v>1.5716666666666668</c:v>
                </c:pt>
                <c:pt idx="5658">
                  <c:v>1.5719444444444444</c:v>
                </c:pt>
                <c:pt idx="5659">
                  <c:v>1.5722222222222222</c:v>
                </c:pt>
                <c:pt idx="5660">
                  <c:v>1.5725</c:v>
                </c:pt>
                <c:pt idx="5661">
                  <c:v>1.5727777777777778</c:v>
                </c:pt>
                <c:pt idx="5662">
                  <c:v>1.5730555555555557</c:v>
                </c:pt>
                <c:pt idx="5663">
                  <c:v>1.5733333333333333</c:v>
                </c:pt>
                <c:pt idx="5664">
                  <c:v>1.5736111111111111</c:v>
                </c:pt>
                <c:pt idx="5665">
                  <c:v>1.5738888888888889</c:v>
                </c:pt>
                <c:pt idx="5666">
                  <c:v>1.5741666666666667</c:v>
                </c:pt>
                <c:pt idx="5667">
                  <c:v>1.5744444444444445</c:v>
                </c:pt>
                <c:pt idx="5668">
                  <c:v>1.5747222222222221</c:v>
                </c:pt>
                <c:pt idx="5669">
                  <c:v>1.575</c:v>
                </c:pt>
                <c:pt idx="5670">
                  <c:v>1.5752777777777778</c:v>
                </c:pt>
                <c:pt idx="5671">
                  <c:v>1.5755555555555556</c:v>
                </c:pt>
                <c:pt idx="5672">
                  <c:v>1.5758333333333334</c:v>
                </c:pt>
                <c:pt idx="5673">
                  <c:v>1.576111111111111</c:v>
                </c:pt>
                <c:pt idx="5674">
                  <c:v>1.5763888888888888</c:v>
                </c:pt>
                <c:pt idx="5675">
                  <c:v>1.5766666666666667</c:v>
                </c:pt>
                <c:pt idx="5676">
                  <c:v>1.5769444444444445</c:v>
                </c:pt>
                <c:pt idx="5677">
                  <c:v>1.5772222222222223</c:v>
                </c:pt>
                <c:pt idx="5678">
                  <c:v>1.5774999999999999</c:v>
                </c:pt>
                <c:pt idx="5679">
                  <c:v>1.5777777777777777</c:v>
                </c:pt>
                <c:pt idx="5680">
                  <c:v>1.5780555555555555</c:v>
                </c:pt>
                <c:pt idx="5681">
                  <c:v>1.5783333333333334</c:v>
                </c:pt>
                <c:pt idx="5682">
                  <c:v>1.5786111111111112</c:v>
                </c:pt>
                <c:pt idx="5683">
                  <c:v>1.5788888888888888</c:v>
                </c:pt>
                <c:pt idx="5684">
                  <c:v>1.5791666666666666</c:v>
                </c:pt>
                <c:pt idx="5685">
                  <c:v>1.5794444444444444</c:v>
                </c:pt>
                <c:pt idx="5686">
                  <c:v>1.5797222222222222</c:v>
                </c:pt>
                <c:pt idx="5687">
                  <c:v>1.58</c:v>
                </c:pt>
                <c:pt idx="5688">
                  <c:v>1.5802777777777777</c:v>
                </c:pt>
                <c:pt idx="5689">
                  <c:v>1.5805555555555555</c:v>
                </c:pt>
                <c:pt idx="5690">
                  <c:v>1.5808333333333333</c:v>
                </c:pt>
                <c:pt idx="5691">
                  <c:v>1.5811111111111111</c:v>
                </c:pt>
                <c:pt idx="5692">
                  <c:v>1.581388888888889</c:v>
                </c:pt>
                <c:pt idx="5693">
                  <c:v>1.5816666666666668</c:v>
                </c:pt>
                <c:pt idx="5694">
                  <c:v>1.5819444444444444</c:v>
                </c:pt>
                <c:pt idx="5695">
                  <c:v>1.5822222222222222</c:v>
                </c:pt>
                <c:pt idx="5696">
                  <c:v>1.5825</c:v>
                </c:pt>
                <c:pt idx="5697">
                  <c:v>1.5827777777777778</c:v>
                </c:pt>
                <c:pt idx="5698">
                  <c:v>1.5830555555555557</c:v>
                </c:pt>
                <c:pt idx="5699">
                  <c:v>1.5833333333333333</c:v>
                </c:pt>
                <c:pt idx="5700">
                  <c:v>1.5836111111111111</c:v>
                </c:pt>
                <c:pt idx="5701">
                  <c:v>1.5838888888888889</c:v>
                </c:pt>
                <c:pt idx="5702">
                  <c:v>1.5841666666666667</c:v>
                </c:pt>
                <c:pt idx="5703">
                  <c:v>1.5844444444444445</c:v>
                </c:pt>
                <c:pt idx="5704">
                  <c:v>1.5847222222222221</c:v>
                </c:pt>
                <c:pt idx="5705">
                  <c:v>1.585</c:v>
                </c:pt>
                <c:pt idx="5706">
                  <c:v>1.5852777777777778</c:v>
                </c:pt>
                <c:pt idx="5707">
                  <c:v>1.5855555555555556</c:v>
                </c:pt>
                <c:pt idx="5708">
                  <c:v>1.5858333333333334</c:v>
                </c:pt>
                <c:pt idx="5709">
                  <c:v>1.586111111111111</c:v>
                </c:pt>
                <c:pt idx="5710">
                  <c:v>1.5863888888888888</c:v>
                </c:pt>
                <c:pt idx="5711">
                  <c:v>1.5866666666666667</c:v>
                </c:pt>
                <c:pt idx="5712">
                  <c:v>1.5869444444444445</c:v>
                </c:pt>
                <c:pt idx="5713">
                  <c:v>1.5872222222222223</c:v>
                </c:pt>
                <c:pt idx="5714">
                  <c:v>1.5874999999999999</c:v>
                </c:pt>
                <c:pt idx="5715">
                  <c:v>1.5877777777777777</c:v>
                </c:pt>
                <c:pt idx="5716">
                  <c:v>1.5880555555555556</c:v>
                </c:pt>
                <c:pt idx="5717">
                  <c:v>1.5883333333333334</c:v>
                </c:pt>
                <c:pt idx="5718">
                  <c:v>1.5886111111111112</c:v>
                </c:pt>
                <c:pt idx="5719">
                  <c:v>1.5888888888888888</c:v>
                </c:pt>
                <c:pt idx="5720">
                  <c:v>1.5891666666666666</c:v>
                </c:pt>
                <c:pt idx="5721">
                  <c:v>1.5894444444444444</c:v>
                </c:pt>
                <c:pt idx="5722">
                  <c:v>1.5897222222222223</c:v>
                </c:pt>
                <c:pt idx="5723">
                  <c:v>1.59</c:v>
                </c:pt>
                <c:pt idx="5724">
                  <c:v>1.5902777777777777</c:v>
                </c:pt>
                <c:pt idx="5725">
                  <c:v>1.5905555555555555</c:v>
                </c:pt>
                <c:pt idx="5726">
                  <c:v>1.5908333333333333</c:v>
                </c:pt>
                <c:pt idx="5727">
                  <c:v>1.5911111111111111</c:v>
                </c:pt>
                <c:pt idx="5728">
                  <c:v>1.591388888888889</c:v>
                </c:pt>
                <c:pt idx="5729">
                  <c:v>1.5916666666666666</c:v>
                </c:pt>
                <c:pt idx="5730">
                  <c:v>1.5919444444444444</c:v>
                </c:pt>
                <c:pt idx="5731">
                  <c:v>1.5922222222222222</c:v>
                </c:pt>
                <c:pt idx="5732">
                  <c:v>1.5925</c:v>
                </c:pt>
                <c:pt idx="5733">
                  <c:v>1.5927777777777778</c:v>
                </c:pt>
                <c:pt idx="5734">
                  <c:v>1.5930555555555554</c:v>
                </c:pt>
                <c:pt idx="5735">
                  <c:v>1.5933333333333333</c:v>
                </c:pt>
                <c:pt idx="5736">
                  <c:v>1.5936111111111111</c:v>
                </c:pt>
                <c:pt idx="5737">
                  <c:v>1.5938888888888889</c:v>
                </c:pt>
                <c:pt idx="5738">
                  <c:v>1.5941666666666667</c:v>
                </c:pt>
                <c:pt idx="5739">
                  <c:v>1.5944444444444446</c:v>
                </c:pt>
                <c:pt idx="5740">
                  <c:v>1.5947222222222222</c:v>
                </c:pt>
                <c:pt idx="5741">
                  <c:v>1.595</c:v>
                </c:pt>
                <c:pt idx="5742">
                  <c:v>1.5952777777777778</c:v>
                </c:pt>
                <c:pt idx="5743">
                  <c:v>1.5955555555555556</c:v>
                </c:pt>
                <c:pt idx="5744">
                  <c:v>1.5958333333333334</c:v>
                </c:pt>
                <c:pt idx="5745">
                  <c:v>1.596111111111111</c:v>
                </c:pt>
                <c:pt idx="5746">
                  <c:v>1.5963888888888889</c:v>
                </c:pt>
                <c:pt idx="5747">
                  <c:v>1.5966666666666667</c:v>
                </c:pt>
                <c:pt idx="5748">
                  <c:v>1.5969444444444445</c:v>
                </c:pt>
                <c:pt idx="5749">
                  <c:v>1.5972222222222223</c:v>
                </c:pt>
                <c:pt idx="5750">
                  <c:v>1.5974999999999999</c:v>
                </c:pt>
                <c:pt idx="5751">
                  <c:v>1.5977777777777777</c:v>
                </c:pt>
                <c:pt idx="5752">
                  <c:v>1.5980555555555556</c:v>
                </c:pt>
                <c:pt idx="5753">
                  <c:v>1.5983333333333334</c:v>
                </c:pt>
                <c:pt idx="5754">
                  <c:v>1.5986111111111112</c:v>
                </c:pt>
                <c:pt idx="5755">
                  <c:v>1.5988888888888888</c:v>
                </c:pt>
                <c:pt idx="5756">
                  <c:v>1.5991666666666666</c:v>
                </c:pt>
                <c:pt idx="5757">
                  <c:v>1.5994444444444444</c:v>
                </c:pt>
                <c:pt idx="5758">
                  <c:v>1.5997222222222223</c:v>
                </c:pt>
                <c:pt idx="5759">
                  <c:v>1.6</c:v>
                </c:pt>
                <c:pt idx="5760">
                  <c:v>1.6002777777777777</c:v>
                </c:pt>
                <c:pt idx="5761">
                  <c:v>1.6005555555555555</c:v>
                </c:pt>
                <c:pt idx="5762">
                  <c:v>1.6008333333333333</c:v>
                </c:pt>
                <c:pt idx="5763">
                  <c:v>1.6011111111111112</c:v>
                </c:pt>
                <c:pt idx="5764">
                  <c:v>1.601388888888889</c:v>
                </c:pt>
                <c:pt idx="5765">
                  <c:v>1.6016666666666666</c:v>
                </c:pt>
                <c:pt idx="5766">
                  <c:v>1.6019444444444444</c:v>
                </c:pt>
                <c:pt idx="5767">
                  <c:v>1.6022222222222222</c:v>
                </c:pt>
                <c:pt idx="5768">
                  <c:v>1.6025</c:v>
                </c:pt>
                <c:pt idx="5769">
                  <c:v>1.6027777777777779</c:v>
                </c:pt>
                <c:pt idx="5770">
                  <c:v>1.6030555555555555</c:v>
                </c:pt>
                <c:pt idx="5771">
                  <c:v>1.6033333333333333</c:v>
                </c:pt>
                <c:pt idx="5772">
                  <c:v>1.6036111111111111</c:v>
                </c:pt>
                <c:pt idx="5773">
                  <c:v>1.6038888888888889</c:v>
                </c:pt>
                <c:pt idx="5774">
                  <c:v>1.6041666666666667</c:v>
                </c:pt>
                <c:pt idx="5775">
                  <c:v>1.6044444444444443</c:v>
                </c:pt>
                <c:pt idx="5776">
                  <c:v>1.6047222222222222</c:v>
                </c:pt>
                <c:pt idx="5777">
                  <c:v>1.605</c:v>
                </c:pt>
                <c:pt idx="5778">
                  <c:v>1.6052777777777778</c:v>
                </c:pt>
                <c:pt idx="5779">
                  <c:v>1.6055555555555556</c:v>
                </c:pt>
                <c:pt idx="5780">
                  <c:v>1.6058333333333332</c:v>
                </c:pt>
                <c:pt idx="5781">
                  <c:v>1.606111111111111</c:v>
                </c:pt>
                <c:pt idx="5782">
                  <c:v>1.6063888888888889</c:v>
                </c:pt>
                <c:pt idx="5783">
                  <c:v>1.6066666666666667</c:v>
                </c:pt>
                <c:pt idx="5784">
                  <c:v>1.6069444444444445</c:v>
                </c:pt>
                <c:pt idx="5785">
                  <c:v>1.6072222222222223</c:v>
                </c:pt>
                <c:pt idx="5786">
                  <c:v>1.6074999999999999</c:v>
                </c:pt>
                <c:pt idx="5787">
                  <c:v>1.6077777777777778</c:v>
                </c:pt>
                <c:pt idx="5788">
                  <c:v>1.6080555555555556</c:v>
                </c:pt>
                <c:pt idx="5789">
                  <c:v>1.6083333333333334</c:v>
                </c:pt>
                <c:pt idx="5790">
                  <c:v>1.6086111111111112</c:v>
                </c:pt>
                <c:pt idx="5791">
                  <c:v>1.6088888888888888</c:v>
                </c:pt>
                <c:pt idx="5792">
                  <c:v>1.6091666666666666</c:v>
                </c:pt>
                <c:pt idx="5793">
                  <c:v>1.6094444444444445</c:v>
                </c:pt>
                <c:pt idx="5794">
                  <c:v>1.6097222222222223</c:v>
                </c:pt>
                <c:pt idx="5795">
                  <c:v>1.61</c:v>
                </c:pt>
                <c:pt idx="5796">
                  <c:v>1.6102777777777777</c:v>
                </c:pt>
                <c:pt idx="5797">
                  <c:v>1.6105555555555555</c:v>
                </c:pt>
                <c:pt idx="5798">
                  <c:v>1.6108333333333333</c:v>
                </c:pt>
                <c:pt idx="5799">
                  <c:v>1.6111111111111112</c:v>
                </c:pt>
                <c:pt idx="5800">
                  <c:v>1.611388888888889</c:v>
                </c:pt>
                <c:pt idx="5801">
                  <c:v>1.6116666666666666</c:v>
                </c:pt>
                <c:pt idx="5802">
                  <c:v>1.6119444444444444</c:v>
                </c:pt>
                <c:pt idx="5803">
                  <c:v>1.6122222222222222</c:v>
                </c:pt>
                <c:pt idx="5804">
                  <c:v>1.6125</c:v>
                </c:pt>
                <c:pt idx="5805">
                  <c:v>1.6127777777777779</c:v>
                </c:pt>
                <c:pt idx="5806">
                  <c:v>1.6130555555555555</c:v>
                </c:pt>
                <c:pt idx="5807">
                  <c:v>1.6133333333333333</c:v>
                </c:pt>
                <c:pt idx="5808">
                  <c:v>1.6136111111111111</c:v>
                </c:pt>
                <c:pt idx="5809">
                  <c:v>1.6138888888888889</c:v>
                </c:pt>
                <c:pt idx="5810">
                  <c:v>1.6141666666666667</c:v>
                </c:pt>
                <c:pt idx="5811">
                  <c:v>1.6144444444444443</c:v>
                </c:pt>
                <c:pt idx="5812">
                  <c:v>1.6147222222222222</c:v>
                </c:pt>
                <c:pt idx="5813">
                  <c:v>1.615</c:v>
                </c:pt>
                <c:pt idx="5814">
                  <c:v>1.6152777777777778</c:v>
                </c:pt>
                <c:pt idx="5815">
                  <c:v>1.6155555555555556</c:v>
                </c:pt>
                <c:pt idx="5816">
                  <c:v>1.6158333333333332</c:v>
                </c:pt>
                <c:pt idx="5817">
                  <c:v>1.6161111111111111</c:v>
                </c:pt>
                <c:pt idx="5818">
                  <c:v>1.6163888888888889</c:v>
                </c:pt>
                <c:pt idx="5819">
                  <c:v>1.6166666666666667</c:v>
                </c:pt>
                <c:pt idx="5820">
                  <c:v>1.6169444444444445</c:v>
                </c:pt>
                <c:pt idx="5821">
                  <c:v>1.6172222222222221</c:v>
                </c:pt>
                <c:pt idx="5822">
                  <c:v>1.6174999999999999</c:v>
                </c:pt>
                <c:pt idx="5823">
                  <c:v>1.6177777777777778</c:v>
                </c:pt>
                <c:pt idx="5824">
                  <c:v>1.6180555555555556</c:v>
                </c:pt>
                <c:pt idx="5825">
                  <c:v>1.6183333333333334</c:v>
                </c:pt>
                <c:pt idx="5826">
                  <c:v>1.618611111111111</c:v>
                </c:pt>
                <c:pt idx="5827">
                  <c:v>1.6188888888888888</c:v>
                </c:pt>
                <c:pt idx="5828">
                  <c:v>1.6191666666666666</c:v>
                </c:pt>
                <c:pt idx="5829">
                  <c:v>1.6194444444444445</c:v>
                </c:pt>
                <c:pt idx="5830">
                  <c:v>1.6197222222222223</c:v>
                </c:pt>
                <c:pt idx="5831">
                  <c:v>1.62</c:v>
                </c:pt>
                <c:pt idx="5832">
                  <c:v>1.6202777777777777</c:v>
                </c:pt>
                <c:pt idx="5833">
                  <c:v>1.6205555555555555</c:v>
                </c:pt>
                <c:pt idx="5834">
                  <c:v>1.6208333333333333</c:v>
                </c:pt>
                <c:pt idx="5835">
                  <c:v>1.6211111111111112</c:v>
                </c:pt>
                <c:pt idx="5836">
                  <c:v>1.621388888888889</c:v>
                </c:pt>
                <c:pt idx="5837">
                  <c:v>1.6216666666666666</c:v>
                </c:pt>
                <c:pt idx="5838">
                  <c:v>1.6219444444444444</c:v>
                </c:pt>
                <c:pt idx="5839">
                  <c:v>1.6222222222222222</c:v>
                </c:pt>
                <c:pt idx="5840">
                  <c:v>1.6225000000000001</c:v>
                </c:pt>
                <c:pt idx="5841">
                  <c:v>1.6227777777777779</c:v>
                </c:pt>
                <c:pt idx="5842">
                  <c:v>1.6230555555555555</c:v>
                </c:pt>
                <c:pt idx="5843">
                  <c:v>1.6233333333333333</c:v>
                </c:pt>
                <c:pt idx="5844">
                  <c:v>1.6236111111111111</c:v>
                </c:pt>
                <c:pt idx="5845">
                  <c:v>1.6238888888888889</c:v>
                </c:pt>
                <c:pt idx="5846">
                  <c:v>1.6241666666666668</c:v>
                </c:pt>
                <c:pt idx="5847">
                  <c:v>1.6244444444444444</c:v>
                </c:pt>
                <c:pt idx="5848">
                  <c:v>1.6247222222222222</c:v>
                </c:pt>
                <c:pt idx="5849">
                  <c:v>1.625</c:v>
                </c:pt>
                <c:pt idx="5850">
                  <c:v>1.6252777777777778</c:v>
                </c:pt>
                <c:pt idx="5851">
                  <c:v>1.6255555555555556</c:v>
                </c:pt>
                <c:pt idx="5852">
                  <c:v>1.6258333333333332</c:v>
                </c:pt>
                <c:pt idx="5853">
                  <c:v>1.6261111111111111</c:v>
                </c:pt>
                <c:pt idx="5854">
                  <c:v>1.6263888888888889</c:v>
                </c:pt>
                <c:pt idx="5855">
                  <c:v>1.6266666666666667</c:v>
                </c:pt>
                <c:pt idx="5856">
                  <c:v>1.6269444444444445</c:v>
                </c:pt>
                <c:pt idx="5857">
                  <c:v>1.6272222222222221</c:v>
                </c:pt>
                <c:pt idx="5858">
                  <c:v>1.6274999999999999</c:v>
                </c:pt>
                <c:pt idx="5859">
                  <c:v>1.6277777777777778</c:v>
                </c:pt>
                <c:pt idx="5860">
                  <c:v>1.6280555555555556</c:v>
                </c:pt>
                <c:pt idx="5861">
                  <c:v>1.6283333333333334</c:v>
                </c:pt>
                <c:pt idx="5862">
                  <c:v>1.628611111111111</c:v>
                </c:pt>
                <c:pt idx="5863">
                  <c:v>1.6288888888888888</c:v>
                </c:pt>
                <c:pt idx="5864">
                  <c:v>1.6291666666666667</c:v>
                </c:pt>
                <c:pt idx="5865">
                  <c:v>1.6294444444444445</c:v>
                </c:pt>
                <c:pt idx="5866">
                  <c:v>1.6297222222222223</c:v>
                </c:pt>
                <c:pt idx="5867">
                  <c:v>1.63</c:v>
                </c:pt>
                <c:pt idx="5868">
                  <c:v>1.6302777777777777</c:v>
                </c:pt>
                <c:pt idx="5869">
                  <c:v>1.6305555555555555</c:v>
                </c:pt>
                <c:pt idx="5870">
                  <c:v>1.6308333333333334</c:v>
                </c:pt>
                <c:pt idx="5871">
                  <c:v>1.6311111111111112</c:v>
                </c:pt>
                <c:pt idx="5872">
                  <c:v>1.631388888888889</c:v>
                </c:pt>
                <c:pt idx="5873">
                  <c:v>1.6316666666666666</c:v>
                </c:pt>
                <c:pt idx="5874">
                  <c:v>1.6319444444444444</c:v>
                </c:pt>
                <c:pt idx="5875">
                  <c:v>1.6322222222222222</c:v>
                </c:pt>
                <c:pt idx="5876">
                  <c:v>1.6325000000000001</c:v>
                </c:pt>
                <c:pt idx="5877">
                  <c:v>1.6327777777777779</c:v>
                </c:pt>
                <c:pt idx="5878">
                  <c:v>1.6330555555555555</c:v>
                </c:pt>
                <c:pt idx="5879">
                  <c:v>1.6333333333333333</c:v>
                </c:pt>
                <c:pt idx="5880">
                  <c:v>1.6336111111111111</c:v>
                </c:pt>
                <c:pt idx="5881">
                  <c:v>1.6338888888888889</c:v>
                </c:pt>
                <c:pt idx="5882">
                  <c:v>1.6341666666666668</c:v>
                </c:pt>
                <c:pt idx="5883">
                  <c:v>1.6344444444444444</c:v>
                </c:pt>
                <c:pt idx="5884">
                  <c:v>1.6347222222222222</c:v>
                </c:pt>
                <c:pt idx="5885">
                  <c:v>1.635</c:v>
                </c:pt>
                <c:pt idx="5886">
                  <c:v>1.6352777777777778</c:v>
                </c:pt>
                <c:pt idx="5887">
                  <c:v>1.6355555555555557</c:v>
                </c:pt>
                <c:pt idx="5888">
                  <c:v>1.6358333333333333</c:v>
                </c:pt>
                <c:pt idx="5889">
                  <c:v>1.6361111111111111</c:v>
                </c:pt>
                <c:pt idx="5890">
                  <c:v>1.6363888888888889</c:v>
                </c:pt>
                <c:pt idx="5891">
                  <c:v>1.6366666666666667</c:v>
                </c:pt>
                <c:pt idx="5892">
                  <c:v>1.6369444444444445</c:v>
                </c:pt>
                <c:pt idx="5893">
                  <c:v>1.6372222222222221</c:v>
                </c:pt>
                <c:pt idx="5894">
                  <c:v>1.6375</c:v>
                </c:pt>
                <c:pt idx="5895">
                  <c:v>1.6377777777777778</c:v>
                </c:pt>
                <c:pt idx="5896">
                  <c:v>1.6380555555555556</c:v>
                </c:pt>
                <c:pt idx="5897">
                  <c:v>1.6383333333333334</c:v>
                </c:pt>
                <c:pt idx="5898">
                  <c:v>1.638611111111111</c:v>
                </c:pt>
                <c:pt idx="5899">
                  <c:v>1.6388888888888888</c:v>
                </c:pt>
                <c:pt idx="5900">
                  <c:v>1.6391666666666667</c:v>
                </c:pt>
                <c:pt idx="5901">
                  <c:v>1.6394444444444445</c:v>
                </c:pt>
                <c:pt idx="5902">
                  <c:v>1.6397222222222223</c:v>
                </c:pt>
                <c:pt idx="5903">
                  <c:v>1.64</c:v>
                </c:pt>
                <c:pt idx="5904">
                  <c:v>1.6402777777777777</c:v>
                </c:pt>
                <c:pt idx="5905">
                  <c:v>1.6405555555555555</c:v>
                </c:pt>
                <c:pt idx="5906">
                  <c:v>1.6408333333333334</c:v>
                </c:pt>
                <c:pt idx="5907">
                  <c:v>1.6411111111111112</c:v>
                </c:pt>
                <c:pt idx="5908">
                  <c:v>1.6413888888888888</c:v>
                </c:pt>
                <c:pt idx="5909">
                  <c:v>1.6416666666666666</c:v>
                </c:pt>
                <c:pt idx="5910">
                  <c:v>1.6419444444444444</c:v>
                </c:pt>
                <c:pt idx="5911">
                  <c:v>1.6422222222222222</c:v>
                </c:pt>
                <c:pt idx="5912">
                  <c:v>1.6425000000000001</c:v>
                </c:pt>
                <c:pt idx="5913">
                  <c:v>1.6427777777777777</c:v>
                </c:pt>
                <c:pt idx="5914">
                  <c:v>1.6430555555555555</c:v>
                </c:pt>
                <c:pt idx="5915">
                  <c:v>1.6433333333333333</c:v>
                </c:pt>
                <c:pt idx="5916">
                  <c:v>1.6436111111111111</c:v>
                </c:pt>
                <c:pt idx="5917">
                  <c:v>1.643888888888889</c:v>
                </c:pt>
                <c:pt idx="5918">
                  <c:v>1.6441666666666668</c:v>
                </c:pt>
                <c:pt idx="5919">
                  <c:v>1.6444444444444444</c:v>
                </c:pt>
                <c:pt idx="5920">
                  <c:v>1.6447222222222222</c:v>
                </c:pt>
                <c:pt idx="5921">
                  <c:v>1.645</c:v>
                </c:pt>
                <c:pt idx="5922">
                  <c:v>1.6452777777777778</c:v>
                </c:pt>
                <c:pt idx="5923">
                  <c:v>1.6455555555555557</c:v>
                </c:pt>
                <c:pt idx="5924">
                  <c:v>1.6458333333333333</c:v>
                </c:pt>
                <c:pt idx="5925">
                  <c:v>1.6461111111111111</c:v>
                </c:pt>
                <c:pt idx="5926">
                  <c:v>1.6463888888888889</c:v>
                </c:pt>
                <c:pt idx="5927">
                  <c:v>1.6466666666666667</c:v>
                </c:pt>
                <c:pt idx="5928">
                  <c:v>1.6469444444444445</c:v>
                </c:pt>
                <c:pt idx="5929">
                  <c:v>1.6472222222222221</c:v>
                </c:pt>
                <c:pt idx="5930">
                  <c:v>1.6475</c:v>
                </c:pt>
                <c:pt idx="5931">
                  <c:v>1.6477777777777778</c:v>
                </c:pt>
                <c:pt idx="5932">
                  <c:v>1.6480555555555556</c:v>
                </c:pt>
                <c:pt idx="5933">
                  <c:v>1.6483333333333334</c:v>
                </c:pt>
                <c:pt idx="5934">
                  <c:v>1.648611111111111</c:v>
                </c:pt>
                <c:pt idx="5935">
                  <c:v>1.6488888888888888</c:v>
                </c:pt>
                <c:pt idx="5936">
                  <c:v>1.6491666666666667</c:v>
                </c:pt>
                <c:pt idx="5937">
                  <c:v>1.6494444444444445</c:v>
                </c:pt>
                <c:pt idx="5938">
                  <c:v>1.6497222222222223</c:v>
                </c:pt>
                <c:pt idx="5939">
                  <c:v>1.65</c:v>
                </c:pt>
                <c:pt idx="5940">
                  <c:v>1.6502777777777777</c:v>
                </c:pt>
                <c:pt idx="5941">
                  <c:v>1.6505555555555556</c:v>
                </c:pt>
                <c:pt idx="5942">
                  <c:v>1.6508333333333334</c:v>
                </c:pt>
                <c:pt idx="5943">
                  <c:v>1.6511111111111112</c:v>
                </c:pt>
                <c:pt idx="5944">
                  <c:v>1.6513888888888888</c:v>
                </c:pt>
                <c:pt idx="5945">
                  <c:v>1.6516666666666666</c:v>
                </c:pt>
                <c:pt idx="5946">
                  <c:v>1.6519444444444444</c:v>
                </c:pt>
                <c:pt idx="5947">
                  <c:v>1.6522222222222223</c:v>
                </c:pt>
                <c:pt idx="5948">
                  <c:v>1.6525000000000001</c:v>
                </c:pt>
                <c:pt idx="5949">
                  <c:v>1.6527777777777777</c:v>
                </c:pt>
                <c:pt idx="5950">
                  <c:v>1.6530555555555555</c:v>
                </c:pt>
                <c:pt idx="5951">
                  <c:v>1.6533333333333333</c:v>
                </c:pt>
                <c:pt idx="5952">
                  <c:v>1.6536111111111111</c:v>
                </c:pt>
                <c:pt idx="5953">
                  <c:v>1.653888888888889</c:v>
                </c:pt>
                <c:pt idx="5954">
                  <c:v>1.6541666666666666</c:v>
                </c:pt>
                <c:pt idx="5955">
                  <c:v>1.6544444444444444</c:v>
                </c:pt>
                <c:pt idx="5956">
                  <c:v>1.6547222222222222</c:v>
                </c:pt>
                <c:pt idx="5957">
                  <c:v>1.655</c:v>
                </c:pt>
                <c:pt idx="5958">
                  <c:v>1.6552777777777778</c:v>
                </c:pt>
                <c:pt idx="5959">
                  <c:v>1.6555555555555554</c:v>
                </c:pt>
                <c:pt idx="5960">
                  <c:v>1.6558333333333333</c:v>
                </c:pt>
                <c:pt idx="5961">
                  <c:v>1.6561111111111111</c:v>
                </c:pt>
                <c:pt idx="5962">
                  <c:v>1.6563888888888889</c:v>
                </c:pt>
                <c:pt idx="5963">
                  <c:v>1.6566666666666667</c:v>
                </c:pt>
                <c:pt idx="5964">
                  <c:v>1.6569444444444446</c:v>
                </c:pt>
                <c:pt idx="5965">
                  <c:v>1.6572222222222222</c:v>
                </c:pt>
                <c:pt idx="5966">
                  <c:v>1.6575</c:v>
                </c:pt>
                <c:pt idx="5967">
                  <c:v>1.6577777777777778</c:v>
                </c:pt>
                <c:pt idx="5968">
                  <c:v>1.6580555555555556</c:v>
                </c:pt>
                <c:pt idx="5969">
                  <c:v>1.6583333333333334</c:v>
                </c:pt>
                <c:pt idx="5970">
                  <c:v>1.658611111111111</c:v>
                </c:pt>
                <c:pt idx="5971">
                  <c:v>1.6588888888888889</c:v>
                </c:pt>
                <c:pt idx="5972">
                  <c:v>1.6591666666666667</c:v>
                </c:pt>
                <c:pt idx="5973">
                  <c:v>1.6594444444444445</c:v>
                </c:pt>
                <c:pt idx="5974">
                  <c:v>1.6597222222222223</c:v>
                </c:pt>
                <c:pt idx="5975">
                  <c:v>1.66</c:v>
                </c:pt>
                <c:pt idx="5976">
                  <c:v>1.6602777777777777</c:v>
                </c:pt>
                <c:pt idx="5977">
                  <c:v>1.6605555555555556</c:v>
                </c:pt>
                <c:pt idx="5978">
                  <c:v>1.6608333333333334</c:v>
                </c:pt>
                <c:pt idx="5979">
                  <c:v>1.6611111111111112</c:v>
                </c:pt>
                <c:pt idx="5980">
                  <c:v>1.6613888888888888</c:v>
                </c:pt>
                <c:pt idx="5981">
                  <c:v>1.6616666666666666</c:v>
                </c:pt>
                <c:pt idx="5982">
                  <c:v>1.6619444444444444</c:v>
                </c:pt>
                <c:pt idx="5983">
                  <c:v>1.6622222222222223</c:v>
                </c:pt>
                <c:pt idx="5984">
                  <c:v>1.6625000000000001</c:v>
                </c:pt>
                <c:pt idx="5985">
                  <c:v>1.6627777777777777</c:v>
                </c:pt>
                <c:pt idx="5986">
                  <c:v>1.6630555555555555</c:v>
                </c:pt>
                <c:pt idx="5987">
                  <c:v>1.6633333333333333</c:v>
                </c:pt>
                <c:pt idx="5988">
                  <c:v>1.6636111111111112</c:v>
                </c:pt>
                <c:pt idx="5989">
                  <c:v>1.663888888888889</c:v>
                </c:pt>
                <c:pt idx="5990">
                  <c:v>1.6641666666666666</c:v>
                </c:pt>
                <c:pt idx="5991">
                  <c:v>1.6644444444444444</c:v>
                </c:pt>
                <c:pt idx="5992">
                  <c:v>1.6647222222222222</c:v>
                </c:pt>
                <c:pt idx="5993">
                  <c:v>1.665</c:v>
                </c:pt>
                <c:pt idx="5994">
                  <c:v>1.6652777777777779</c:v>
                </c:pt>
                <c:pt idx="5995">
                  <c:v>1.6655555555555555</c:v>
                </c:pt>
                <c:pt idx="5996">
                  <c:v>1.6658333333333333</c:v>
                </c:pt>
                <c:pt idx="5997">
                  <c:v>1.6661111111111111</c:v>
                </c:pt>
                <c:pt idx="5998">
                  <c:v>1.6663888888888889</c:v>
                </c:pt>
                <c:pt idx="5999">
                  <c:v>1.6666666666666667</c:v>
                </c:pt>
                <c:pt idx="6000">
                  <c:v>1.6669444444444443</c:v>
                </c:pt>
                <c:pt idx="6001">
                  <c:v>1.6672222222222222</c:v>
                </c:pt>
                <c:pt idx="6002">
                  <c:v>1.6675</c:v>
                </c:pt>
                <c:pt idx="6003">
                  <c:v>1.6677777777777778</c:v>
                </c:pt>
                <c:pt idx="6004">
                  <c:v>1.6680555555555556</c:v>
                </c:pt>
                <c:pt idx="6005">
                  <c:v>1.6683333333333332</c:v>
                </c:pt>
                <c:pt idx="6006">
                  <c:v>1.668611111111111</c:v>
                </c:pt>
                <c:pt idx="6007">
                  <c:v>1.6688888888888889</c:v>
                </c:pt>
                <c:pt idx="6008">
                  <c:v>1.6691666666666667</c:v>
                </c:pt>
                <c:pt idx="6009">
                  <c:v>1.6694444444444445</c:v>
                </c:pt>
                <c:pt idx="6010">
                  <c:v>1.6697222222222223</c:v>
                </c:pt>
                <c:pt idx="6011">
                  <c:v>1.67</c:v>
                </c:pt>
                <c:pt idx="6012">
                  <c:v>1.6702777777777778</c:v>
                </c:pt>
                <c:pt idx="6013">
                  <c:v>1.6705555555555556</c:v>
                </c:pt>
                <c:pt idx="6014">
                  <c:v>1.6708333333333334</c:v>
                </c:pt>
                <c:pt idx="6015">
                  <c:v>1.6711111111111112</c:v>
                </c:pt>
                <c:pt idx="6016">
                  <c:v>1.6713888888888888</c:v>
                </c:pt>
                <c:pt idx="6017">
                  <c:v>1.6716666666666666</c:v>
                </c:pt>
                <c:pt idx="6018">
                  <c:v>1.6719444444444445</c:v>
                </c:pt>
                <c:pt idx="6019">
                  <c:v>1.6722222222222223</c:v>
                </c:pt>
                <c:pt idx="6020">
                  <c:v>1.6725000000000001</c:v>
                </c:pt>
                <c:pt idx="6021">
                  <c:v>1.6727777777777777</c:v>
                </c:pt>
                <c:pt idx="6022">
                  <c:v>1.6730555555555555</c:v>
                </c:pt>
                <c:pt idx="6023">
                  <c:v>1.6733333333333333</c:v>
                </c:pt>
                <c:pt idx="6024">
                  <c:v>1.6736111111111112</c:v>
                </c:pt>
                <c:pt idx="6025">
                  <c:v>1.673888888888889</c:v>
                </c:pt>
                <c:pt idx="6026">
                  <c:v>1.6741666666666666</c:v>
                </c:pt>
                <c:pt idx="6027">
                  <c:v>1.6744444444444444</c:v>
                </c:pt>
                <c:pt idx="6028">
                  <c:v>1.6747222222222222</c:v>
                </c:pt>
                <c:pt idx="6029">
                  <c:v>1.675</c:v>
                </c:pt>
                <c:pt idx="6030">
                  <c:v>1.6752777777777779</c:v>
                </c:pt>
                <c:pt idx="6031">
                  <c:v>1.6755555555555555</c:v>
                </c:pt>
                <c:pt idx="6032">
                  <c:v>1.6758333333333333</c:v>
                </c:pt>
                <c:pt idx="6033">
                  <c:v>1.6761111111111111</c:v>
                </c:pt>
                <c:pt idx="6034">
                  <c:v>1.6763888888888889</c:v>
                </c:pt>
                <c:pt idx="6035">
                  <c:v>1.6766666666666667</c:v>
                </c:pt>
                <c:pt idx="6036">
                  <c:v>1.6769444444444443</c:v>
                </c:pt>
                <c:pt idx="6037">
                  <c:v>1.6772222222222222</c:v>
                </c:pt>
                <c:pt idx="6038">
                  <c:v>1.6775</c:v>
                </c:pt>
                <c:pt idx="6039">
                  <c:v>1.6777777777777778</c:v>
                </c:pt>
                <c:pt idx="6040">
                  <c:v>1.6780555555555556</c:v>
                </c:pt>
                <c:pt idx="6041">
                  <c:v>1.6783333333333332</c:v>
                </c:pt>
                <c:pt idx="6042">
                  <c:v>1.6786111111111111</c:v>
                </c:pt>
                <c:pt idx="6043">
                  <c:v>1.6788888888888889</c:v>
                </c:pt>
                <c:pt idx="6044">
                  <c:v>1.6791666666666667</c:v>
                </c:pt>
                <c:pt idx="6045">
                  <c:v>1.6794444444444445</c:v>
                </c:pt>
                <c:pt idx="6046">
                  <c:v>1.6797222222222221</c:v>
                </c:pt>
                <c:pt idx="6047">
                  <c:v>1.68</c:v>
                </c:pt>
                <c:pt idx="6048">
                  <c:v>1.6802777777777778</c:v>
                </c:pt>
                <c:pt idx="6049">
                  <c:v>1.6805555555555556</c:v>
                </c:pt>
                <c:pt idx="6050">
                  <c:v>1.6808333333333334</c:v>
                </c:pt>
                <c:pt idx="6051">
                  <c:v>1.681111111111111</c:v>
                </c:pt>
                <c:pt idx="6052">
                  <c:v>1.6813888888888888</c:v>
                </c:pt>
                <c:pt idx="6053">
                  <c:v>1.6816666666666666</c:v>
                </c:pt>
                <c:pt idx="6054">
                  <c:v>1.6819444444444445</c:v>
                </c:pt>
                <c:pt idx="6055">
                  <c:v>1.6822222222222223</c:v>
                </c:pt>
                <c:pt idx="6056">
                  <c:v>1.6825000000000001</c:v>
                </c:pt>
                <c:pt idx="6057">
                  <c:v>1.6827777777777777</c:v>
                </c:pt>
                <c:pt idx="6058">
                  <c:v>1.6830555555555555</c:v>
                </c:pt>
                <c:pt idx="6059">
                  <c:v>1.6833333333333333</c:v>
                </c:pt>
                <c:pt idx="6060">
                  <c:v>1.6836111111111112</c:v>
                </c:pt>
                <c:pt idx="6061">
                  <c:v>1.683888888888889</c:v>
                </c:pt>
                <c:pt idx="6062">
                  <c:v>1.6841666666666666</c:v>
                </c:pt>
                <c:pt idx="6063">
                  <c:v>1.6844444444444444</c:v>
                </c:pt>
                <c:pt idx="6064">
                  <c:v>1.6847222222222222</c:v>
                </c:pt>
                <c:pt idx="6065">
                  <c:v>1.6850000000000001</c:v>
                </c:pt>
                <c:pt idx="6066">
                  <c:v>1.6852777777777779</c:v>
                </c:pt>
                <c:pt idx="6067">
                  <c:v>1.6855555555555555</c:v>
                </c:pt>
                <c:pt idx="6068">
                  <c:v>1.6858333333333333</c:v>
                </c:pt>
                <c:pt idx="6069">
                  <c:v>1.6861111111111111</c:v>
                </c:pt>
                <c:pt idx="6070">
                  <c:v>1.6863888888888889</c:v>
                </c:pt>
                <c:pt idx="6071">
                  <c:v>1.6866666666666668</c:v>
                </c:pt>
                <c:pt idx="6072">
                  <c:v>1.6869444444444444</c:v>
                </c:pt>
                <c:pt idx="6073">
                  <c:v>1.6872222222222222</c:v>
                </c:pt>
                <c:pt idx="6074">
                  <c:v>1.6875</c:v>
                </c:pt>
                <c:pt idx="6075">
                  <c:v>1.6877777777777778</c:v>
                </c:pt>
                <c:pt idx="6076">
                  <c:v>1.6880555555555556</c:v>
                </c:pt>
                <c:pt idx="6077">
                  <c:v>1.6883333333333332</c:v>
                </c:pt>
                <c:pt idx="6078">
                  <c:v>1.6886111111111111</c:v>
                </c:pt>
                <c:pt idx="6079">
                  <c:v>1.6888888888888889</c:v>
                </c:pt>
                <c:pt idx="6080">
                  <c:v>1.6891666666666667</c:v>
                </c:pt>
                <c:pt idx="6081">
                  <c:v>1.6894444444444445</c:v>
                </c:pt>
                <c:pt idx="6082">
                  <c:v>1.6897222222222221</c:v>
                </c:pt>
                <c:pt idx="6083">
                  <c:v>1.69</c:v>
                </c:pt>
                <c:pt idx="6084">
                  <c:v>1.6902777777777778</c:v>
                </c:pt>
                <c:pt idx="6085">
                  <c:v>1.6905555555555556</c:v>
                </c:pt>
                <c:pt idx="6086">
                  <c:v>1.6908333333333334</c:v>
                </c:pt>
                <c:pt idx="6087">
                  <c:v>1.691111111111111</c:v>
                </c:pt>
                <c:pt idx="6088">
                  <c:v>1.6913888888888888</c:v>
                </c:pt>
                <c:pt idx="6089">
                  <c:v>1.6916666666666667</c:v>
                </c:pt>
                <c:pt idx="6090">
                  <c:v>1.6919444444444445</c:v>
                </c:pt>
                <c:pt idx="6091">
                  <c:v>1.6922222222222223</c:v>
                </c:pt>
                <c:pt idx="6092">
                  <c:v>1.6924999999999999</c:v>
                </c:pt>
                <c:pt idx="6093">
                  <c:v>1.6927777777777777</c:v>
                </c:pt>
                <c:pt idx="6094">
                  <c:v>1.6930555555555555</c:v>
                </c:pt>
                <c:pt idx="6095">
                  <c:v>1.6933333333333334</c:v>
                </c:pt>
                <c:pt idx="6096">
                  <c:v>1.6936111111111112</c:v>
                </c:pt>
                <c:pt idx="6097">
                  <c:v>1.693888888888889</c:v>
                </c:pt>
                <c:pt idx="6098">
                  <c:v>1.6941666666666666</c:v>
                </c:pt>
                <c:pt idx="6099">
                  <c:v>1.6944444444444444</c:v>
                </c:pt>
                <c:pt idx="6100">
                  <c:v>1.6947222222222222</c:v>
                </c:pt>
                <c:pt idx="6101">
                  <c:v>1.6950000000000001</c:v>
                </c:pt>
                <c:pt idx="6102">
                  <c:v>1.6952777777777779</c:v>
                </c:pt>
                <c:pt idx="6103">
                  <c:v>1.6955555555555555</c:v>
                </c:pt>
                <c:pt idx="6104">
                  <c:v>1.6958333333333333</c:v>
                </c:pt>
                <c:pt idx="6105">
                  <c:v>1.6961111111111111</c:v>
                </c:pt>
                <c:pt idx="6106">
                  <c:v>1.6963888888888889</c:v>
                </c:pt>
                <c:pt idx="6107">
                  <c:v>1.6966666666666668</c:v>
                </c:pt>
                <c:pt idx="6108">
                  <c:v>1.6969444444444444</c:v>
                </c:pt>
                <c:pt idx="6109">
                  <c:v>1.6972222222222222</c:v>
                </c:pt>
                <c:pt idx="6110">
                  <c:v>1.6975</c:v>
                </c:pt>
                <c:pt idx="6111">
                  <c:v>1.6977777777777778</c:v>
                </c:pt>
                <c:pt idx="6112">
                  <c:v>1.6980555555555557</c:v>
                </c:pt>
                <c:pt idx="6113">
                  <c:v>1.6983333333333333</c:v>
                </c:pt>
                <c:pt idx="6114">
                  <c:v>1.6986111111111111</c:v>
                </c:pt>
                <c:pt idx="6115">
                  <c:v>1.6988888888888889</c:v>
                </c:pt>
                <c:pt idx="6116">
                  <c:v>1.6991666666666667</c:v>
                </c:pt>
                <c:pt idx="6117">
                  <c:v>1.6994444444444445</c:v>
                </c:pt>
                <c:pt idx="6118">
                  <c:v>1.6997222222222221</c:v>
                </c:pt>
                <c:pt idx="6119">
                  <c:v>1.7</c:v>
                </c:pt>
                <c:pt idx="6120">
                  <c:v>1.7002777777777778</c:v>
                </c:pt>
                <c:pt idx="6121">
                  <c:v>1.7005555555555556</c:v>
                </c:pt>
                <c:pt idx="6122">
                  <c:v>1.7008333333333334</c:v>
                </c:pt>
                <c:pt idx="6123">
                  <c:v>1.701111111111111</c:v>
                </c:pt>
                <c:pt idx="6124">
                  <c:v>1.7013888888888888</c:v>
                </c:pt>
                <c:pt idx="6125">
                  <c:v>1.7016666666666667</c:v>
                </c:pt>
                <c:pt idx="6126">
                  <c:v>1.7019444444444445</c:v>
                </c:pt>
                <c:pt idx="6127">
                  <c:v>1.7022222222222223</c:v>
                </c:pt>
                <c:pt idx="6128">
                  <c:v>1.7024999999999999</c:v>
                </c:pt>
                <c:pt idx="6129">
                  <c:v>1.7027777777777777</c:v>
                </c:pt>
                <c:pt idx="6130">
                  <c:v>1.7030555555555555</c:v>
                </c:pt>
                <c:pt idx="6131">
                  <c:v>1.7033333333333334</c:v>
                </c:pt>
                <c:pt idx="6132">
                  <c:v>1.7036111111111112</c:v>
                </c:pt>
                <c:pt idx="6133">
                  <c:v>1.7038888888888888</c:v>
                </c:pt>
                <c:pt idx="6134">
                  <c:v>1.7041666666666666</c:v>
                </c:pt>
                <c:pt idx="6135">
                  <c:v>1.7044444444444444</c:v>
                </c:pt>
                <c:pt idx="6136">
                  <c:v>1.7047222222222222</c:v>
                </c:pt>
                <c:pt idx="6137">
                  <c:v>1.7050000000000001</c:v>
                </c:pt>
                <c:pt idx="6138">
                  <c:v>1.7052777777777777</c:v>
                </c:pt>
                <c:pt idx="6139">
                  <c:v>1.7055555555555555</c:v>
                </c:pt>
                <c:pt idx="6140">
                  <c:v>1.7058333333333333</c:v>
                </c:pt>
                <c:pt idx="6141">
                  <c:v>1.7061111111111111</c:v>
                </c:pt>
                <c:pt idx="6142">
                  <c:v>1.706388888888889</c:v>
                </c:pt>
                <c:pt idx="6143">
                  <c:v>1.7066666666666668</c:v>
                </c:pt>
                <c:pt idx="6144">
                  <c:v>1.7069444444444444</c:v>
                </c:pt>
                <c:pt idx="6145">
                  <c:v>1.7072222222222222</c:v>
                </c:pt>
                <c:pt idx="6146">
                  <c:v>1.7075</c:v>
                </c:pt>
                <c:pt idx="6147">
                  <c:v>1.7077777777777778</c:v>
                </c:pt>
                <c:pt idx="6148">
                  <c:v>1.7080555555555557</c:v>
                </c:pt>
                <c:pt idx="6149">
                  <c:v>1.7083333333333333</c:v>
                </c:pt>
                <c:pt idx="6150">
                  <c:v>1.7086111111111111</c:v>
                </c:pt>
                <c:pt idx="6151">
                  <c:v>1.7088888888888889</c:v>
                </c:pt>
                <c:pt idx="6152">
                  <c:v>1.7091666666666667</c:v>
                </c:pt>
                <c:pt idx="6153">
                  <c:v>1.7094444444444445</c:v>
                </c:pt>
                <c:pt idx="6154">
                  <c:v>1.7097222222222221</c:v>
                </c:pt>
                <c:pt idx="6155">
                  <c:v>1.71</c:v>
                </c:pt>
                <c:pt idx="6156">
                  <c:v>1.7102777777777778</c:v>
                </c:pt>
                <c:pt idx="6157">
                  <c:v>1.7105555555555556</c:v>
                </c:pt>
                <c:pt idx="6158">
                  <c:v>1.7108333333333334</c:v>
                </c:pt>
                <c:pt idx="6159">
                  <c:v>1.711111111111111</c:v>
                </c:pt>
                <c:pt idx="6160">
                  <c:v>1.7113888888888888</c:v>
                </c:pt>
                <c:pt idx="6161">
                  <c:v>1.7116666666666667</c:v>
                </c:pt>
                <c:pt idx="6162">
                  <c:v>1.7119444444444445</c:v>
                </c:pt>
                <c:pt idx="6163">
                  <c:v>1.7122222222222223</c:v>
                </c:pt>
                <c:pt idx="6164">
                  <c:v>1.7124999999999999</c:v>
                </c:pt>
                <c:pt idx="6165">
                  <c:v>1.7127777777777777</c:v>
                </c:pt>
                <c:pt idx="6166">
                  <c:v>1.7130555555555556</c:v>
                </c:pt>
                <c:pt idx="6167">
                  <c:v>1.7133333333333334</c:v>
                </c:pt>
                <c:pt idx="6168">
                  <c:v>1.7136111111111112</c:v>
                </c:pt>
                <c:pt idx="6169">
                  <c:v>1.7138888888888888</c:v>
                </c:pt>
                <c:pt idx="6170">
                  <c:v>1.7141666666666666</c:v>
                </c:pt>
                <c:pt idx="6171">
                  <c:v>1.7144444444444444</c:v>
                </c:pt>
                <c:pt idx="6172">
                  <c:v>1.7147222222222223</c:v>
                </c:pt>
                <c:pt idx="6173">
                  <c:v>1.7150000000000001</c:v>
                </c:pt>
                <c:pt idx="6174">
                  <c:v>1.7152777777777777</c:v>
                </c:pt>
                <c:pt idx="6175">
                  <c:v>1.7155555555555555</c:v>
                </c:pt>
                <c:pt idx="6176">
                  <c:v>1.7158333333333333</c:v>
                </c:pt>
                <c:pt idx="6177">
                  <c:v>1.7161111111111111</c:v>
                </c:pt>
                <c:pt idx="6178">
                  <c:v>1.716388888888889</c:v>
                </c:pt>
                <c:pt idx="6179">
                  <c:v>1.7166666666666666</c:v>
                </c:pt>
                <c:pt idx="6180">
                  <c:v>1.7169444444444444</c:v>
                </c:pt>
                <c:pt idx="6181">
                  <c:v>1.7172222222222222</c:v>
                </c:pt>
                <c:pt idx="6182">
                  <c:v>1.7175</c:v>
                </c:pt>
                <c:pt idx="6183">
                  <c:v>1.7177777777777778</c:v>
                </c:pt>
                <c:pt idx="6184">
                  <c:v>1.7180555555555554</c:v>
                </c:pt>
                <c:pt idx="6185">
                  <c:v>1.7183333333333333</c:v>
                </c:pt>
                <c:pt idx="6186">
                  <c:v>1.7186111111111111</c:v>
                </c:pt>
                <c:pt idx="6187">
                  <c:v>1.7188888888888889</c:v>
                </c:pt>
                <c:pt idx="6188">
                  <c:v>1.7191666666666667</c:v>
                </c:pt>
                <c:pt idx="6189">
                  <c:v>1.7194444444444446</c:v>
                </c:pt>
                <c:pt idx="6190">
                  <c:v>1.7197222222222222</c:v>
                </c:pt>
                <c:pt idx="6191">
                  <c:v>1.72</c:v>
                </c:pt>
                <c:pt idx="6192">
                  <c:v>1.7202777777777778</c:v>
                </c:pt>
                <c:pt idx="6193">
                  <c:v>1.7205555555555556</c:v>
                </c:pt>
                <c:pt idx="6194">
                  <c:v>1.7208333333333334</c:v>
                </c:pt>
                <c:pt idx="6195">
                  <c:v>1.721111111111111</c:v>
                </c:pt>
                <c:pt idx="6196">
                  <c:v>1.7213888888888889</c:v>
                </c:pt>
                <c:pt idx="6197">
                  <c:v>1.7216666666666667</c:v>
                </c:pt>
                <c:pt idx="6198">
                  <c:v>1.7219444444444445</c:v>
                </c:pt>
                <c:pt idx="6199">
                  <c:v>1.7222222222222223</c:v>
                </c:pt>
                <c:pt idx="6200">
                  <c:v>1.7224999999999999</c:v>
                </c:pt>
                <c:pt idx="6201">
                  <c:v>1.7227777777777777</c:v>
                </c:pt>
                <c:pt idx="6202">
                  <c:v>1.7230555555555556</c:v>
                </c:pt>
                <c:pt idx="6203">
                  <c:v>1.7233333333333334</c:v>
                </c:pt>
                <c:pt idx="6204">
                  <c:v>1.7236111111111112</c:v>
                </c:pt>
                <c:pt idx="6205">
                  <c:v>1.7238888888888888</c:v>
                </c:pt>
                <c:pt idx="6206">
                  <c:v>1.7241666666666666</c:v>
                </c:pt>
                <c:pt idx="6207">
                  <c:v>1.7244444444444444</c:v>
                </c:pt>
                <c:pt idx="6208">
                  <c:v>1.7247222222222223</c:v>
                </c:pt>
                <c:pt idx="6209">
                  <c:v>1.7250000000000001</c:v>
                </c:pt>
                <c:pt idx="6210">
                  <c:v>1.7252777777777777</c:v>
                </c:pt>
                <c:pt idx="6211">
                  <c:v>1.7255555555555555</c:v>
                </c:pt>
                <c:pt idx="6212">
                  <c:v>1.7258333333333333</c:v>
                </c:pt>
                <c:pt idx="6213">
                  <c:v>1.7261111111111112</c:v>
                </c:pt>
                <c:pt idx="6214">
                  <c:v>1.726388888888889</c:v>
                </c:pt>
                <c:pt idx="6215">
                  <c:v>1.7266666666666666</c:v>
                </c:pt>
                <c:pt idx="6216">
                  <c:v>1.7269444444444444</c:v>
                </c:pt>
                <c:pt idx="6217">
                  <c:v>1.7272222222222222</c:v>
                </c:pt>
                <c:pt idx="6218">
                  <c:v>1.7275</c:v>
                </c:pt>
                <c:pt idx="6219">
                  <c:v>1.7277777777777779</c:v>
                </c:pt>
                <c:pt idx="6220">
                  <c:v>1.7280555555555555</c:v>
                </c:pt>
                <c:pt idx="6221">
                  <c:v>1.7283333333333333</c:v>
                </c:pt>
                <c:pt idx="6222">
                  <c:v>1.7286111111111111</c:v>
                </c:pt>
                <c:pt idx="6223">
                  <c:v>1.7288888888888889</c:v>
                </c:pt>
                <c:pt idx="6224">
                  <c:v>1.7291666666666667</c:v>
                </c:pt>
                <c:pt idx="6225">
                  <c:v>1.7294444444444443</c:v>
                </c:pt>
                <c:pt idx="6226">
                  <c:v>1.7297222222222222</c:v>
                </c:pt>
                <c:pt idx="6227">
                  <c:v>1.73</c:v>
                </c:pt>
                <c:pt idx="6228">
                  <c:v>1.7302777777777778</c:v>
                </c:pt>
                <c:pt idx="6229">
                  <c:v>1.7305555555555556</c:v>
                </c:pt>
                <c:pt idx="6230">
                  <c:v>1.7308333333333332</c:v>
                </c:pt>
                <c:pt idx="6231">
                  <c:v>1.731111111111111</c:v>
                </c:pt>
                <c:pt idx="6232">
                  <c:v>1.7313888888888889</c:v>
                </c:pt>
                <c:pt idx="6233">
                  <c:v>1.7316666666666667</c:v>
                </c:pt>
                <c:pt idx="6234">
                  <c:v>1.7319444444444445</c:v>
                </c:pt>
                <c:pt idx="6235">
                  <c:v>1.7322222222222223</c:v>
                </c:pt>
                <c:pt idx="6236">
                  <c:v>1.7324999999999999</c:v>
                </c:pt>
                <c:pt idx="6237">
                  <c:v>1.7327777777777778</c:v>
                </c:pt>
                <c:pt idx="6238">
                  <c:v>1.7330555555555556</c:v>
                </c:pt>
                <c:pt idx="6239">
                  <c:v>1.7333333333333334</c:v>
                </c:pt>
                <c:pt idx="6240">
                  <c:v>1.7336111111111112</c:v>
                </c:pt>
                <c:pt idx="6241">
                  <c:v>1.7338888888888888</c:v>
                </c:pt>
                <c:pt idx="6242">
                  <c:v>1.7341666666666666</c:v>
                </c:pt>
                <c:pt idx="6243">
                  <c:v>1.7344444444444445</c:v>
                </c:pt>
                <c:pt idx="6244">
                  <c:v>1.7347222222222223</c:v>
                </c:pt>
                <c:pt idx="6245">
                  <c:v>1.7350000000000001</c:v>
                </c:pt>
                <c:pt idx="6246">
                  <c:v>1.7352777777777777</c:v>
                </c:pt>
                <c:pt idx="6247">
                  <c:v>1.7355555555555555</c:v>
                </c:pt>
                <c:pt idx="6248">
                  <c:v>1.7358333333333333</c:v>
                </c:pt>
                <c:pt idx="6249">
                  <c:v>1.7361111111111112</c:v>
                </c:pt>
                <c:pt idx="6250">
                  <c:v>1.736388888888889</c:v>
                </c:pt>
                <c:pt idx="6251">
                  <c:v>1.7366666666666666</c:v>
                </c:pt>
                <c:pt idx="6252">
                  <c:v>1.7369444444444444</c:v>
                </c:pt>
                <c:pt idx="6253">
                  <c:v>1.7372222222222222</c:v>
                </c:pt>
                <c:pt idx="6254">
                  <c:v>1.7375</c:v>
                </c:pt>
                <c:pt idx="6255">
                  <c:v>1.7377777777777779</c:v>
                </c:pt>
                <c:pt idx="6256">
                  <c:v>1.7380555555555555</c:v>
                </c:pt>
                <c:pt idx="6257">
                  <c:v>1.7383333333333333</c:v>
                </c:pt>
                <c:pt idx="6258">
                  <c:v>1.7386111111111111</c:v>
                </c:pt>
                <c:pt idx="6259">
                  <c:v>1.7388888888888889</c:v>
                </c:pt>
                <c:pt idx="6260">
                  <c:v>1.7391666666666667</c:v>
                </c:pt>
                <c:pt idx="6261">
                  <c:v>1.7394444444444443</c:v>
                </c:pt>
                <c:pt idx="6262">
                  <c:v>1.7397222222222222</c:v>
                </c:pt>
                <c:pt idx="6263">
                  <c:v>1.74</c:v>
                </c:pt>
                <c:pt idx="6264">
                  <c:v>1.7402777777777778</c:v>
                </c:pt>
                <c:pt idx="6265">
                  <c:v>1.7405555555555556</c:v>
                </c:pt>
                <c:pt idx="6266">
                  <c:v>1.7408333333333332</c:v>
                </c:pt>
                <c:pt idx="6267">
                  <c:v>1.7411111111111111</c:v>
                </c:pt>
                <c:pt idx="6268">
                  <c:v>1.7413888888888889</c:v>
                </c:pt>
                <c:pt idx="6269">
                  <c:v>1.7416666666666667</c:v>
                </c:pt>
                <c:pt idx="6270">
                  <c:v>1.7419444444444445</c:v>
                </c:pt>
                <c:pt idx="6271">
                  <c:v>1.7422222222222221</c:v>
                </c:pt>
                <c:pt idx="6272">
                  <c:v>1.7424999999999999</c:v>
                </c:pt>
                <c:pt idx="6273">
                  <c:v>1.7427777777777778</c:v>
                </c:pt>
                <c:pt idx="6274">
                  <c:v>1.7430555555555556</c:v>
                </c:pt>
                <c:pt idx="6275">
                  <c:v>1.7433333333333334</c:v>
                </c:pt>
                <c:pt idx="6276">
                  <c:v>1.743611111111111</c:v>
                </c:pt>
                <c:pt idx="6277">
                  <c:v>1.7438888888888888</c:v>
                </c:pt>
                <c:pt idx="6278">
                  <c:v>1.7441666666666666</c:v>
                </c:pt>
                <c:pt idx="6279">
                  <c:v>1.7444444444444445</c:v>
                </c:pt>
                <c:pt idx="6280">
                  <c:v>1.7447222222222223</c:v>
                </c:pt>
                <c:pt idx="6281">
                  <c:v>1.7450000000000001</c:v>
                </c:pt>
                <c:pt idx="6282">
                  <c:v>1.7452777777777777</c:v>
                </c:pt>
                <c:pt idx="6283">
                  <c:v>1.7455555555555555</c:v>
                </c:pt>
                <c:pt idx="6284">
                  <c:v>1.7458333333333333</c:v>
                </c:pt>
                <c:pt idx="6285">
                  <c:v>1.7461111111111112</c:v>
                </c:pt>
                <c:pt idx="6286">
                  <c:v>1.746388888888889</c:v>
                </c:pt>
                <c:pt idx="6287">
                  <c:v>1.7466666666666666</c:v>
                </c:pt>
                <c:pt idx="6288">
                  <c:v>1.7469444444444444</c:v>
                </c:pt>
                <c:pt idx="6289">
                  <c:v>1.7472222222222222</c:v>
                </c:pt>
                <c:pt idx="6290">
                  <c:v>1.7475000000000001</c:v>
                </c:pt>
                <c:pt idx="6291">
                  <c:v>1.7477777777777779</c:v>
                </c:pt>
                <c:pt idx="6292">
                  <c:v>1.7480555555555555</c:v>
                </c:pt>
                <c:pt idx="6293">
                  <c:v>1.7483333333333333</c:v>
                </c:pt>
                <c:pt idx="6294">
                  <c:v>1.7486111111111111</c:v>
                </c:pt>
                <c:pt idx="6295">
                  <c:v>1.7488888888888889</c:v>
                </c:pt>
                <c:pt idx="6296">
                  <c:v>1.7491666666666668</c:v>
                </c:pt>
                <c:pt idx="6297">
                  <c:v>1.7494444444444444</c:v>
                </c:pt>
                <c:pt idx="6298">
                  <c:v>1.7497222222222222</c:v>
                </c:pt>
                <c:pt idx="6299">
                  <c:v>1.75</c:v>
                </c:pt>
                <c:pt idx="6300">
                  <c:v>1.7502777777777778</c:v>
                </c:pt>
                <c:pt idx="6301">
                  <c:v>1.7505555555555556</c:v>
                </c:pt>
                <c:pt idx="6302">
                  <c:v>1.7508333333333332</c:v>
                </c:pt>
                <c:pt idx="6303">
                  <c:v>1.7511111111111111</c:v>
                </c:pt>
                <c:pt idx="6304">
                  <c:v>1.7513888888888889</c:v>
                </c:pt>
                <c:pt idx="6305">
                  <c:v>1.7516666666666667</c:v>
                </c:pt>
                <c:pt idx="6306">
                  <c:v>1.7519444444444445</c:v>
                </c:pt>
                <c:pt idx="6307">
                  <c:v>1.7522222222222221</c:v>
                </c:pt>
                <c:pt idx="6308">
                  <c:v>1.7524999999999999</c:v>
                </c:pt>
                <c:pt idx="6309">
                  <c:v>1.7527777777777778</c:v>
                </c:pt>
                <c:pt idx="6310">
                  <c:v>1.7530555555555556</c:v>
                </c:pt>
                <c:pt idx="6311">
                  <c:v>1.7533333333333334</c:v>
                </c:pt>
                <c:pt idx="6312">
                  <c:v>1.753611111111111</c:v>
                </c:pt>
                <c:pt idx="6313">
                  <c:v>1.7538888888888888</c:v>
                </c:pt>
                <c:pt idx="6314">
                  <c:v>1.7541666666666667</c:v>
                </c:pt>
                <c:pt idx="6315">
                  <c:v>1.7544444444444445</c:v>
                </c:pt>
                <c:pt idx="6316">
                  <c:v>1.7547222222222223</c:v>
                </c:pt>
                <c:pt idx="6317">
                  <c:v>1.7549999999999999</c:v>
                </c:pt>
                <c:pt idx="6318">
                  <c:v>1.7552777777777777</c:v>
                </c:pt>
                <c:pt idx="6319">
                  <c:v>1.7555555555555555</c:v>
                </c:pt>
                <c:pt idx="6320">
                  <c:v>1.7558333333333334</c:v>
                </c:pt>
                <c:pt idx="6321">
                  <c:v>1.7561111111111112</c:v>
                </c:pt>
                <c:pt idx="6322">
                  <c:v>1.756388888888889</c:v>
                </c:pt>
                <c:pt idx="6323">
                  <c:v>1.7566666666666666</c:v>
                </c:pt>
                <c:pt idx="6324">
                  <c:v>1.7569444444444444</c:v>
                </c:pt>
                <c:pt idx="6325">
                  <c:v>1.7572222222222222</c:v>
                </c:pt>
                <c:pt idx="6326">
                  <c:v>1.7575000000000001</c:v>
                </c:pt>
                <c:pt idx="6327">
                  <c:v>1.7577777777777779</c:v>
                </c:pt>
                <c:pt idx="6328">
                  <c:v>1.7580555555555555</c:v>
                </c:pt>
                <c:pt idx="6329">
                  <c:v>1.7583333333333333</c:v>
                </c:pt>
                <c:pt idx="6330">
                  <c:v>1.7586111111111111</c:v>
                </c:pt>
                <c:pt idx="6331">
                  <c:v>1.7588888888888889</c:v>
                </c:pt>
                <c:pt idx="6332">
                  <c:v>1.7591666666666668</c:v>
                </c:pt>
                <c:pt idx="6333">
                  <c:v>1.7594444444444444</c:v>
                </c:pt>
                <c:pt idx="6334">
                  <c:v>1.7597222222222222</c:v>
                </c:pt>
                <c:pt idx="6335">
                  <c:v>1.76</c:v>
                </c:pt>
                <c:pt idx="6336">
                  <c:v>1.7602777777777778</c:v>
                </c:pt>
                <c:pt idx="6337">
                  <c:v>1.7605555555555557</c:v>
                </c:pt>
                <c:pt idx="6338">
                  <c:v>1.7608333333333333</c:v>
                </c:pt>
                <c:pt idx="6339">
                  <c:v>1.7611111111111111</c:v>
                </c:pt>
                <c:pt idx="6340">
                  <c:v>1.7613888888888889</c:v>
                </c:pt>
                <c:pt idx="6341">
                  <c:v>1.7616666666666667</c:v>
                </c:pt>
                <c:pt idx="6342">
                  <c:v>1.7619444444444445</c:v>
                </c:pt>
                <c:pt idx="6343">
                  <c:v>1.7622222222222221</c:v>
                </c:pt>
                <c:pt idx="6344">
                  <c:v>1.7625</c:v>
                </c:pt>
                <c:pt idx="6345">
                  <c:v>1.7627777777777778</c:v>
                </c:pt>
                <c:pt idx="6346">
                  <c:v>1.7630555555555556</c:v>
                </c:pt>
                <c:pt idx="6347">
                  <c:v>1.7633333333333334</c:v>
                </c:pt>
                <c:pt idx="6348">
                  <c:v>1.763611111111111</c:v>
                </c:pt>
                <c:pt idx="6349">
                  <c:v>1.7638888888888888</c:v>
                </c:pt>
                <c:pt idx="6350">
                  <c:v>1.7641666666666667</c:v>
                </c:pt>
                <c:pt idx="6351">
                  <c:v>1.7644444444444445</c:v>
                </c:pt>
                <c:pt idx="6352">
                  <c:v>1.7647222222222223</c:v>
                </c:pt>
                <c:pt idx="6353">
                  <c:v>1.7649999999999999</c:v>
                </c:pt>
                <c:pt idx="6354">
                  <c:v>1.7652777777777777</c:v>
                </c:pt>
                <c:pt idx="6355">
                  <c:v>1.7655555555555555</c:v>
                </c:pt>
                <c:pt idx="6356">
                  <c:v>1.7658333333333334</c:v>
                </c:pt>
                <c:pt idx="6357">
                  <c:v>1.7661111111111112</c:v>
                </c:pt>
                <c:pt idx="6358">
                  <c:v>1.7663888888888888</c:v>
                </c:pt>
                <c:pt idx="6359">
                  <c:v>1.7666666666666666</c:v>
                </c:pt>
                <c:pt idx="6360">
                  <c:v>1.7669444444444444</c:v>
                </c:pt>
                <c:pt idx="6361">
                  <c:v>1.7672222222222222</c:v>
                </c:pt>
                <c:pt idx="6362">
                  <c:v>1.7675000000000001</c:v>
                </c:pt>
                <c:pt idx="6363">
                  <c:v>1.7677777777777777</c:v>
                </c:pt>
                <c:pt idx="6364">
                  <c:v>1.7680555555555555</c:v>
                </c:pt>
                <c:pt idx="6365">
                  <c:v>1.7683333333333333</c:v>
                </c:pt>
                <c:pt idx="6366">
                  <c:v>1.7686111111111111</c:v>
                </c:pt>
                <c:pt idx="6367">
                  <c:v>1.768888888888889</c:v>
                </c:pt>
                <c:pt idx="6368">
                  <c:v>1.7691666666666668</c:v>
                </c:pt>
                <c:pt idx="6369">
                  <c:v>1.7694444444444444</c:v>
                </c:pt>
                <c:pt idx="6370">
                  <c:v>1.7697222222222222</c:v>
                </c:pt>
                <c:pt idx="6371">
                  <c:v>1.77</c:v>
                </c:pt>
                <c:pt idx="6372">
                  <c:v>1.7702777777777778</c:v>
                </c:pt>
                <c:pt idx="6373">
                  <c:v>1.7705555555555557</c:v>
                </c:pt>
                <c:pt idx="6374">
                  <c:v>1.7708333333333333</c:v>
                </c:pt>
                <c:pt idx="6375">
                  <c:v>1.7711111111111111</c:v>
                </c:pt>
                <c:pt idx="6376">
                  <c:v>1.7713888888888889</c:v>
                </c:pt>
                <c:pt idx="6377">
                  <c:v>1.7716666666666667</c:v>
                </c:pt>
                <c:pt idx="6378">
                  <c:v>1.7719444444444445</c:v>
                </c:pt>
                <c:pt idx="6379">
                  <c:v>1.7722222222222221</c:v>
                </c:pt>
                <c:pt idx="6380">
                  <c:v>1.7725</c:v>
                </c:pt>
                <c:pt idx="6381">
                  <c:v>1.7727777777777778</c:v>
                </c:pt>
                <c:pt idx="6382">
                  <c:v>1.7730555555555556</c:v>
                </c:pt>
                <c:pt idx="6383">
                  <c:v>1.7733333333333334</c:v>
                </c:pt>
                <c:pt idx="6384">
                  <c:v>1.773611111111111</c:v>
                </c:pt>
                <c:pt idx="6385">
                  <c:v>1.7738888888888888</c:v>
                </c:pt>
                <c:pt idx="6386">
                  <c:v>1.7741666666666667</c:v>
                </c:pt>
                <c:pt idx="6387">
                  <c:v>1.7744444444444445</c:v>
                </c:pt>
                <c:pt idx="6388">
                  <c:v>1.7747222222222223</c:v>
                </c:pt>
                <c:pt idx="6389">
                  <c:v>1.7749999999999999</c:v>
                </c:pt>
                <c:pt idx="6390">
                  <c:v>1.7752777777777777</c:v>
                </c:pt>
                <c:pt idx="6391">
                  <c:v>1.7755555555555556</c:v>
                </c:pt>
                <c:pt idx="6392">
                  <c:v>1.7758333333333334</c:v>
                </c:pt>
                <c:pt idx="6393">
                  <c:v>1.7761111111111112</c:v>
                </c:pt>
                <c:pt idx="6394">
                  <c:v>1.7763888888888888</c:v>
                </c:pt>
                <c:pt idx="6395">
                  <c:v>1.7766666666666666</c:v>
                </c:pt>
                <c:pt idx="6396">
                  <c:v>1.7769444444444444</c:v>
                </c:pt>
                <c:pt idx="6397">
                  <c:v>1.7772222222222223</c:v>
                </c:pt>
                <c:pt idx="6398">
                  <c:v>1.7775000000000001</c:v>
                </c:pt>
                <c:pt idx="6399">
                  <c:v>1.7777777777777777</c:v>
                </c:pt>
                <c:pt idx="6400">
                  <c:v>1.7780555555555555</c:v>
                </c:pt>
                <c:pt idx="6401">
                  <c:v>1.7783333333333333</c:v>
                </c:pt>
                <c:pt idx="6402">
                  <c:v>1.7786111111111111</c:v>
                </c:pt>
                <c:pt idx="6403">
                  <c:v>1.778888888888889</c:v>
                </c:pt>
                <c:pt idx="6404">
                  <c:v>1.7791666666666666</c:v>
                </c:pt>
                <c:pt idx="6405">
                  <c:v>1.7794444444444444</c:v>
                </c:pt>
                <c:pt idx="6406">
                  <c:v>1.7797222222222222</c:v>
                </c:pt>
                <c:pt idx="6407">
                  <c:v>1.78</c:v>
                </c:pt>
                <c:pt idx="6408">
                  <c:v>1.7802777777777778</c:v>
                </c:pt>
                <c:pt idx="6409">
                  <c:v>1.7805555555555554</c:v>
                </c:pt>
                <c:pt idx="6410">
                  <c:v>1.7808333333333333</c:v>
                </c:pt>
                <c:pt idx="6411">
                  <c:v>1.7811111111111111</c:v>
                </c:pt>
                <c:pt idx="6412">
                  <c:v>1.7813888888888889</c:v>
                </c:pt>
                <c:pt idx="6413">
                  <c:v>1.7816666666666667</c:v>
                </c:pt>
                <c:pt idx="6414">
                  <c:v>1.7819444444444446</c:v>
                </c:pt>
                <c:pt idx="6415">
                  <c:v>1.7822222222222222</c:v>
                </c:pt>
                <c:pt idx="6416">
                  <c:v>1.7825</c:v>
                </c:pt>
                <c:pt idx="6417">
                  <c:v>1.7827777777777778</c:v>
                </c:pt>
                <c:pt idx="6418">
                  <c:v>1.7830555555555556</c:v>
                </c:pt>
                <c:pt idx="6419">
                  <c:v>1.7833333333333334</c:v>
                </c:pt>
                <c:pt idx="6420">
                  <c:v>1.783611111111111</c:v>
                </c:pt>
                <c:pt idx="6421">
                  <c:v>1.7838888888888889</c:v>
                </c:pt>
                <c:pt idx="6422">
                  <c:v>1.7841666666666667</c:v>
                </c:pt>
                <c:pt idx="6423">
                  <c:v>1.7844444444444445</c:v>
                </c:pt>
                <c:pt idx="6424">
                  <c:v>1.7847222222222223</c:v>
                </c:pt>
                <c:pt idx="6425">
                  <c:v>1.7849999999999999</c:v>
                </c:pt>
                <c:pt idx="6426">
                  <c:v>1.7852777777777777</c:v>
                </c:pt>
                <c:pt idx="6427">
                  <c:v>1.7855555555555556</c:v>
                </c:pt>
                <c:pt idx="6428">
                  <c:v>1.7858333333333334</c:v>
                </c:pt>
                <c:pt idx="6429">
                  <c:v>1.7861111111111112</c:v>
                </c:pt>
                <c:pt idx="6430">
                  <c:v>1.7863888888888888</c:v>
                </c:pt>
                <c:pt idx="6431">
                  <c:v>1.7866666666666666</c:v>
                </c:pt>
                <c:pt idx="6432">
                  <c:v>1.7869444444444444</c:v>
                </c:pt>
                <c:pt idx="6433">
                  <c:v>1.7872222222222223</c:v>
                </c:pt>
                <c:pt idx="6434">
                  <c:v>1.7875000000000001</c:v>
                </c:pt>
                <c:pt idx="6435">
                  <c:v>1.7877777777777777</c:v>
                </c:pt>
                <c:pt idx="6436">
                  <c:v>1.7880555555555555</c:v>
                </c:pt>
                <c:pt idx="6437">
                  <c:v>1.7883333333333333</c:v>
                </c:pt>
                <c:pt idx="6438">
                  <c:v>1.7886111111111112</c:v>
                </c:pt>
                <c:pt idx="6439">
                  <c:v>1.788888888888889</c:v>
                </c:pt>
                <c:pt idx="6440">
                  <c:v>1.7891666666666666</c:v>
                </c:pt>
                <c:pt idx="6441">
                  <c:v>1.7894444444444444</c:v>
                </c:pt>
                <c:pt idx="6442">
                  <c:v>1.7897222222222222</c:v>
                </c:pt>
                <c:pt idx="6443">
                  <c:v>1.79</c:v>
                </c:pt>
                <c:pt idx="6444">
                  <c:v>1.7902777777777779</c:v>
                </c:pt>
                <c:pt idx="6445">
                  <c:v>1.7905555555555555</c:v>
                </c:pt>
                <c:pt idx="6446">
                  <c:v>1.7908333333333333</c:v>
                </c:pt>
                <c:pt idx="6447">
                  <c:v>1.7911111111111111</c:v>
                </c:pt>
                <c:pt idx="6448">
                  <c:v>1.7913888888888889</c:v>
                </c:pt>
                <c:pt idx="6449">
                  <c:v>1.7916666666666667</c:v>
                </c:pt>
                <c:pt idx="6450">
                  <c:v>1.7919444444444443</c:v>
                </c:pt>
                <c:pt idx="6451">
                  <c:v>1.7922222222222222</c:v>
                </c:pt>
                <c:pt idx="6452">
                  <c:v>1.7925</c:v>
                </c:pt>
                <c:pt idx="6453">
                  <c:v>1.7927777777777778</c:v>
                </c:pt>
                <c:pt idx="6454">
                  <c:v>1.7930555555555556</c:v>
                </c:pt>
                <c:pt idx="6455">
                  <c:v>1.7933333333333332</c:v>
                </c:pt>
                <c:pt idx="6456">
                  <c:v>1.793611111111111</c:v>
                </c:pt>
                <c:pt idx="6457">
                  <c:v>1.7938888888888889</c:v>
                </c:pt>
                <c:pt idx="6458">
                  <c:v>1.7941666666666667</c:v>
                </c:pt>
                <c:pt idx="6459">
                  <c:v>1.7944444444444445</c:v>
                </c:pt>
                <c:pt idx="6460">
                  <c:v>1.7947222222222223</c:v>
                </c:pt>
                <c:pt idx="6461">
                  <c:v>1.7949999999999999</c:v>
                </c:pt>
                <c:pt idx="6462">
                  <c:v>1.7952777777777778</c:v>
                </c:pt>
                <c:pt idx="6463">
                  <c:v>1.7955555555555556</c:v>
                </c:pt>
                <c:pt idx="6464">
                  <c:v>1.7958333333333334</c:v>
                </c:pt>
                <c:pt idx="6465">
                  <c:v>1.7961111111111112</c:v>
                </c:pt>
                <c:pt idx="6466">
                  <c:v>1.7963888888888888</c:v>
                </c:pt>
                <c:pt idx="6467">
                  <c:v>1.7966666666666666</c:v>
                </c:pt>
                <c:pt idx="6468">
                  <c:v>1.7969444444444445</c:v>
                </c:pt>
                <c:pt idx="6469">
                  <c:v>1.7972222222222223</c:v>
                </c:pt>
                <c:pt idx="6470">
                  <c:v>1.7975000000000001</c:v>
                </c:pt>
                <c:pt idx="6471">
                  <c:v>1.7977777777777777</c:v>
                </c:pt>
                <c:pt idx="6472">
                  <c:v>1.7980555555555555</c:v>
                </c:pt>
                <c:pt idx="6473">
                  <c:v>1.7983333333333333</c:v>
                </c:pt>
                <c:pt idx="6474">
                  <c:v>1.7986111111111112</c:v>
                </c:pt>
                <c:pt idx="6475">
                  <c:v>1.798888888888889</c:v>
                </c:pt>
                <c:pt idx="6476">
                  <c:v>1.7991666666666666</c:v>
                </c:pt>
                <c:pt idx="6477">
                  <c:v>1.7994444444444444</c:v>
                </c:pt>
                <c:pt idx="6478">
                  <c:v>1.7997222222222222</c:v>
                </c:pt>
                <c:pt idx="6479">
                  <c:v>1.8</c:v>
                </c:pt>
                <c:pt idx="6480">
                  <c:v>1.8002777777777779</c:v>
                </c:pt>
                <c:pt idx="6481">
                  <c:v>1.8005555555555555</c:v>
                </c:pt>
                <c:pt idx="6482">
                  <c:v>1.8008333333333333</c:v>
                </c:pt>
                <c:pt idx="6483">
                  <c:v>1.8011111111111111</c:v>
                </c:pt>
                <c:pt idx="6484">
                  <c:v>1.8013888888888889</c:v>
                </c:pt>
                <c:pt idx="6485">
                  <c:v>1.8016666666666667</c:v>
                </c:pt>
                <c:pt idx="6486">
                  <c:v>1.8019444444444443</c:v>
                </c:pt>
                <c:pt idx="6487">
                  <c:v>1.8022222222222222</c:v>
                </c:pt>
                <c:pt idx="6488">
                  <c:v>1.8025</c:v>
                </c:pt>
                <c:pt idx="6489">
                  <c:v>1.8027777777777778</c:v>
                </c:pt>
                <c:pt idx="6490">
                  <c:v>1.8030555555555556</c:v>
                </c:pt>
                <c:pt idx="6491">
                  <c:v>1.8033333333333332</c:v>
                </c:pt>
                <c:pt idx="6492">
                  <c:v>1.8036111111111111</c:v>
                </c:pt>
                <c:pt idx="6493">
                  <c:v>1.8038888888888889</c:v>
                </c:pt>
                <c:pt idx="6494">
                  <c:v>1.8041666666666667</c:v>
                </c:pt>
                <c:pt idx="6495">
                  <c:v>1.8044444444444445</c:v>
                </c:pt>
                <c:pt idx="6496">
                  <c:v>1.8047222222222221</c:v>
                </c:pt>
                <c:pt idx="6497">
                  <c:v>1.8049999999999999</c:v>
                </c:pt>
                <c:pt idx="6498">
                  <c:v>1.8052777777777778</c:v>
                </c:pt>
                <c:pt idx="6499">
                  <c:v>1.8055555555555556</c:v>
                </c:pt>
                <c:pt idx="6500">
                  <c:v>1.8058333333333334</c:v>
                </c:pt>
                <c:pt idx="6501">
                  <c:v>1.806111111111111</c:v>
                </c:pt>
                <c:pt idx="6502">
                  <c:v>1.8063888888888888</c:v>
                </c:pt>
                <c:pt idx="6503">
                  <c:v>1.8066666666666666</c:v>
                </c:pt>
                <c:pt idx="6504">
                  <c:v>1.8069444444444445</c:v>
                </c:pt>
                <c:pt idx="6505">
                  <c:v>1.8072222222222223</c:v>
                </c:pt>
                <c:pt idx="6506">
                  <c:v>1.8075000000000001</c:v>
                </c:pt>
                <c:pt idx="6507">
                  <c:v>1.8077777777777777</c:v>
                </c:pt>
                <c:pt idx="6508">
                  <c:v>1.8080555555555555</c:v>
                </c:pt>
                <c:pt idx="6509">
                  <c:v>1.8083333333333333</c:v>
                </c:pt>
                <c:pt idx="6510">
                  <c:v>1.8086111111111112</c:v>
                </c:pt>
                <c:pt idx="6511">
                  <c:v>1.808888888888889</c:v>
                </c:pt>
                <c:pt idx="6512">
                  <c:v>1.8091666666666666</c:v>
                </c:pt>
                <c:pt idx="6513">
                  <c:v>1.8094444444444444</c:v>
                </c:pt>
                <c:pt idx="6514">
                  <c:v>1.8097222222222222</c:v>
                </c:pt>
                <c:pt idx="6515">
                  <c:v>1.81</c:v>
                </c:pt>
                <c:pt idx="6516">
                  <c:v>1.8102777777777779</c:v>
                </c:pt>
                <c:pt idx="6517">
                  <c:v>1.8105555555555555</c:v>
                </c:pt>
                <c:pt idx="6518">
                  <c:v>1.8108333333333333</c:v>
                </c:pt>
                <c:pt idx="6519">
                  <c:v>1.8111111111111111</c:v>
                </c:pt>
                <c:pt idx="6520">
                  <c:v>1.8113888888888889</c:v>
                </c:pt>
                <c:pt idx="6521">
                  <c:v>1.8116666666666668</c:v>
                </c:pt>
                <c:pt idx="6522">
                  <c:v>1.8119444444444444</c:v>
                </c:pt>
                <c:pt idx="6523">
                  <c:v>1.8122222222222222</c:v>
                </c:pt>
                <c:pt idx="6524">
                  <c:v>1.8125</c:v>
                </c:pt>
                <c:pt idx="6525">
                  <c:v>1.8127777777777778</c:v>
                </c:pt>
                <c:pt idx="6526">
                  <c:v>1.8130555555555556</c:v>
                </c:pt>
                <c:pt idx="6527">
                  <c:v>1.8133333333333332</c:v>
                </c:pt>
                <c:pt idx="6528">
                  <c:v>1.8136111111111111</c:v>
                </c:pt>
                <c:pt idx="6529">
                  <c:v>1.8138888888888889</c:v>
                </c:pt>
                <c:pt idx="6530">
                  <c:v>1.8141666666666667</c:v>
                </c:pt>
                <c:pt idx="6531">
                  <c:v>1.8144444444444445</c:v>
                </c:pt>
                <c:pt idx="6532">
                  <c:v>1.8147222222222221</c:v>
                </c:pt>
                <c:pt idx="6533">
                  <c:v>1.8149999999999999</c:v>
                </c:pt>
                <c:pt idx="6534">
                  <c:v>1.8152777777777778</c:v>
                </c:pt>
                <c:pt idx="6535">
                  <c:v>1.8155555555555556</c:v>
                </c:pt>
                <c:pt idx="6536">
                  <c:v>1.8158333333333334</c:v>
                </c:pt>
                <c:pt idx="6537">
                  <c:v>1.816111111111111</c:v>
                </c:pt>
                <c:pt idx="6538">
                  <c:v>1.8163888888888888</c:v>
                </c:pt>
                <c:pt idx="6539">
                  <c:v>1.8166666666666667</c:v>
                </c:pt>
                <c:pt idx="6540">
                  <c:v>1.8169444444444445</c:v>
                </c:pt>
                <c:pt idx="6541">
                  <c:v>1.8172222222222223</c:v>
                </c:pt>
                <c:pt idx="6542">
                  <c:v>1.8174999999999999</c:v>
                </c:pt>
                <c:pt idx="6543">
                  <c:v>1.8177777777777777</c:v>
                </c:pt>
                <c:pt idx="6544">
                  <c:v>1.8180555555555555</c:v>
                </c:pt>
                <c:pt idx="6545">
                  <c:v>1.8183333333333334</c:v>
                </c:pt>
                <c:pt idx="6546">
                  <c:v>1.8186111111111112</c:v>
                </c:pt>
                <c:pt idx="6547">
                  <c:v>1.818888888888889</c:v>
                </c:pt>
                <c:pt idx="6548">
                  <c:v>1.8191666666666666</c:v>
                </c:pt>
                <c:pt idx="6549">
                  <c:v>1.8194444444444444</c:v>
                </c:pt>
                <c:pt idx="6550">
                  <c:v>1.8197222222222222</c:v>
                </c:pt>
                <c:pt idx="6551">
                  <c:v>1.82</c:v>
                </c:pt>
                <c:pt idx="6552">
                  <c:v>1.8202777777777779</c:v>
                </c:pt>
                <c:pt idx="6553">
                  <c:v>1.8205555555555555</c:v>
                </c:pt>
                <c:pt idx="6554">
                  <c:v>1.8208333333333333</c:v>
                </c:pt>
                <c:pt idx="6555">
                  <c:v>1.8211111111111111</c:v>
                </c:pt>
                <c:pt idx="6556">
                  <c:v>1.8213888888888889</c:v>
                </c:pt>
                <c:pt idx="6557">
                  <c:v>1.8216666666666668</c:v>
                </c:pt>
                <c:pt idx="6558">
                  <c:v>1.8219444444444444</c:v>
                </c:pt>
                <c:pt idx="6559">
                  <c:v>1.8222222222222222</c:v>
                </c:pt>
                <c:pt idx="6560">
                  <c:v>1.8225</c:v>
                </c:pt>
                <c:pt idx="6561">
                  <c:v>1.8227777777777778</c:v>
                </c:pt>
                <c:pt idx="6562">
                  <c:v>1.8230555555555557</c:v>
                </c:pt>
                <c:pt idx="6563">
                  <c:v>1.8233333333333333</c:v>
                </c:pt>
                <c:pt idx="6564">
                  <c:v>1.8236111111111111</c:v>
                </c:pt>
                <c:pt idx="6565">
                  <c:v>1.8238888888888889</c:v>
                </c:pt>
                <c:pt idx="6566">
                  <c:v>1.8241666666666667</c:v>
                </c:pt>
                <c:pt idx="6567">
                  <c:v>1.8244444444444445</c:v>
                </c:pt>
                <c:pt idx="6568">
                  <c:v>1.8247222222222221</c:v>
                </c:pt>
                <c:pt idx="6569">
                  <c:v>1.825</c:v>
                </c:pt>
                <c:pt idx="6570">
                  <c:v>1.8252777777777778</c:v>
                </c:pt>
                <c:pt idx="6571">
                  <c:v>1.8255555555555556</c:v>
                </c:pt>
                <c:pt idx="6572">
                  <c:v>1.8258333333333334</c:v>
                </c:pt>
                <c:pt idx="6573">
                  <c:v>1.826111111111111</c:v>
                </c:pt>
                <c:pt idx="6574">
                  <c:v>1.8263888888888888</c:v>
                </c:pt>
                <c:pt idx="6575">
                  <c:v>1.8266666666666667</c:v>
                </c:pt>
                <c:pt idx="6576">
                  <c:v>1.8269444444444445</c:v>
                </c:pt>
                <c:pt idx="6577">
                  <c:v>1.8272222222222223</c:v>
                </c:pt>
                <c:pt idx="6578">
                  <c:v>1.8274999999999999</c:v>
                </c:pt>
                <c:pt idx="6579">
                  <c:v>1.8277777777777777</c:v>
                </c:pt>
                <c:pt idx="6580">
                  <c:v>1.8280555555555555</c:v>
                </c:pt>
                <c:pt idx="6581">
                  <c:v>1.8283333333333334</c:v>
                </c:pt>
                <c:pt idx="6582">
                  <c:v>1.8286111111111112</c:v>
                </c:pt>
                <c:pt idx="6583">
                  <c:v>1.8288888888888888</c:v>
                </c:pt>
                <c:pt idx="6584">
                  <c:v>1.8291666666666666</c:v>
                </c:pt>
                <c:pt idx="6585">
                  <c:v>1.8294444444444444</c:v>
                </c:pt>
                <c:pt idx="6586">
                  <c:v>1.8297222222222222</c:v>
                </c:pt>
                <c:pt idx="6587">
                  <c:v>1.83</c:v>
                </c:pt>
                <c:pt idx="6588">
                  <c:v>1.8302777777777777</c:v>
                </c:pt>
                <c:pt idx="6589">
                  <c:v>1.8305555555555555</c:v>
                </c:pt>
                <c:pt idx="6590">
                  <c:v>1.8308333333333333</c:v>
                </c:pt>
                <c:pt idx="6591">
                  <c:v>1.8311111111111111</c:v>
                </c:pt>
                <c:pt idx="6592">
                  <c:v>1.831388888888889</c:v>
                </c:pt>
                <c:pt idx="6593">
                  <c:v>1.8316666666666668</c:v>
                </c:pt>
                <c:pt idx="6594">
                  <c:v>1.8319444444444444</c:v>
                </c:pt>
                <c:pt idx="6595">
                  <c:v>1.8322222222222222</c:v>
                </c:pt>
                <c:pt idx="6596">
                  <c:v>1.8325</c:v>
                </c:pt>
                <c:pt idx="6597">
                  <c:v>1.8327777777777778</c:v>
                </c:pt>
                <c:pt idx="6598">
                  <c:v>1.8330555555555557</c:v>
                </c:pt>
                <c:pt idx="6599">
                  <c:v>1.8333333333333333</c:v>
                </c:pt>
                <c:pt idx="6600">
                  <c:v>1.8336111111111111</c:v>
                </c:pt>
                <c:pt idx="6601">
                  <c:v>1.8338888888888889</c:v>
                </c:pt>
                <c:pt idx="6602">
                  <c:v>1.8341666666666667</c:v>
                </c:pt>
                <c:pt idx="6603">
                  <c:v>1.8344444444444445</c:v>
                </c:pt>
                <c:pt idx="6604">
                  <c:v>1.8347222222222221</c:v>
                </c:pt>
                <c:pt idx="6605">
                  <c:v>1.835</c:v>
                </c:pt>
                <c:pt idx="6606">
                  <c:v>1.8352777777777778</c:v>
                </c:pt>
                <c:pt idx="6607">
                  <c:v>1.8355555555555556</c:v>
                </c:pt>
                <c:pt idx="6608">
                  <c:v>1.8358333333333334</c:v>
                </c:pt>
                <c:pt idx="6609">
                  <c:v>1.836111111111111</c:v>
                </c:pt>
                <c:pt idx="6610">
                  <c:v>1.8363888888888888</c:v>
                </c:pt>
                <c:pt idx="6611">
                  <c:v>1.8366666666666667</c:v>
                </c:pt>
                <c:pt idx="6612">
                  <c:v>1.8369444444444445</c:v>
                </c:pt>
                <c:pt idx="6613">
                  <c:v>1.8372222222222223</c:v>
                </c:pt>
                <c:pt idx="6614">
                  <c:v>1.8374999999999999</c:v>
                </c:pt>
                <c:pt idx="6615">
                  <c:v>1.8377777777777777</c:v>
                </c:pt>
                <c:pt idx="6616">
                  <c:v>1.8380555555555556</c:v>
                </c:pt>
                <c:pt idx="6617">
                  <c:v>1.8383333333333334</c:v>
                </c:pt>
                <c:pt idx="6618">
                  <c:v>1.8386111111111112</c:v>
                </c:pt>
                <c:pt idx="6619">
                  <c:v>1.8388888888888888</c:v>
                </c:pt>
                <c:pt idx="6620">
                  <c:v>1.8391666666666666</c:v>
                </c:pt>
                <c:pt idx="6621">
                  <c:v>1.8394444444444444</c:v>
                </c:pt>
                <c:pt idx="6622">
                  <c:v>1.8397222222222223</c:v>
                </c:pt>
                <c:pt idx="6623">
                  <c:v>1.84</c:v>
                </c:pt>
                <c:pt idx="6624">
                  <c:v>1.8402777777777777</c:v>
                </c:pt>
                <c:pt idx="6625">
                  <c:v>1.8405555555555555</c:v>
                </c:pt>
                <c:pt idx="6626">
                  <c:v>1.8408333333333333</c:v>
                </c:pt>
                <c:pt idx="6627">
                  <c:v>1.8411111111111111</c:v>
                </c:pt>
                <c:pt idx="6628">
                  <c:v>1.841388888888889</c:v>
                </c:pt>
                <c:pt idx="6629">
                  <c:v>1.8416666666666666</c:v>
                </c:pt>
                <c:pt idx="6630">
                  <c:v>1.8419444444444444</c:v>
                </c:pt>
                <c:pt idx="6631">
                  <c:v>1.8422222222222222</c:v>
                </c:pt>
                <c:pt idx="6632">
                  <c:v>1.8425</c:v>
                </c:pt>
                <c:pt idx="6633">
                  <c:v>1.8427777777777778</c:v>
                </c:pt>
                <c:pt idx="6634">
                  <c:v>1.8430555555555554</c:v>
                </c:pt>
                <c:pt idx="6635">
                  <c:v>1.8433333333333333</c:v>
                </c:pt>
                <c:pt idx="6636">
                  <c:v>1.8436111111111111</c:v>
                </c:pt>
                <c:pt idx="6637">
                  <c:v>1.8438888888888889</c:v>
                </c:pt>
                <c:pt idx="6638">
                  <c:v>1.8441666666666667</c:v>
                </c:pt>
                <c:pt idx="6639">
                  <c:v>1.8444444444444446</c:v>
                </c:pt>
                <c:pt idx="6640">
                  <c:v>1.8447222222222222</c:v>
                </c:pt>
                <c:pt idx="6641">
                  <c:v>1.845</c:v>
                </c:pt>
                <c:pt idx="6642">
                  <c:v>1.8452777777777778</c:v>
                </c:pt>
                <c:pt idx="6643">
                  <c:v>1.8455555555555556</c:v>
                </c:pt>
                <c:pt idx="6644">
                  <c:v>1.8458333333333334</c:v>
                </c:pt>
                <c:pt idx="6645">
                  <c:v>1.846111111111111</c:v>
                </c:pt>
                <c:pt idx="6646">
                  <c:v>1.8463888888888889</c:v>
                </c:pt>
                <c:pt idx="6647">
                  <c:v>1.8466666666666667</c:v>
                </c:pt>
                <c:pt idx="6648">
                  <c:v>1.8469444444444445</c:v>
                </c:pt>
                <c:pt idx="6649">
                  <c:v>1.8472222222222223</c:v>
                </c:pt>
                <c:pt idx="6650">
                  <c:v>1.8474999999999999</c:v>
                </c:pt>
                <c:pt idx="6651">
                  <c:v>1.8477777777777777</c:v>
                </c:pt>
                <c:pt idx="6652">
                  <c:v>1.8480555555555556</c:v>
                </c:pt>
                <c:pt idx="6653">
                  <c:v>1.8483333333333334</c:v>
                </c:pt>
                <c:pt idx="6654">
                  <c:v>1.8486111111111112</c:v>
                </c:pt>
                <c:pt idx="6655">
                  <c:v>1.8488888888888888</c:v>
                </c:pt>
                <c:pt idx="6656">
                  <c:v>1.8491666666666666</c:v>
                </c:pt>
                <c:pt idx="6657">
                  <c:v>1.8494444444444444</c:v>
                </c:pt>
                <c:pt idx="6658">
                  <c:v>1.8497222222222223</c:v>
                </c:pt>
                <c:pt idx="6659">
                  <c:v>1.85</c:v>
                </c:pt>
                <c:pt idx="6660">
                  <c:v>1.8502777777777777</c:v>
                </c:pt>
                <c:pt idx="6661">
                  <c:v>1.8505555555555555</c:v>
                </c:pt>
                <c:pt idx="6662">
                  <c:v>1.8508333333333333</c:v>
                </c:pt>
                <c:pt idx="6663">
                  <c:v>1.8511111111111112</c:v>
                </c:pt>
                <c:pt idx="6664">
                  <c:v>1.851388888888889</c:v>
                </c:pt>
                <c:pt idx="6665">
                  <c:v>1.8516666666666666</c:v>
                </c:pt>
                <c:pt idx="6666">
                  <c:v>1.8519444444444444</c:v>
                </c:pt>
                <c:pt idx="6667">
                  <c:v>1.8522222222222222</c:v>
                </c:pt>
                <c:pt idx="6668">
                  <c:v>1.8525</c:v>
                </c:pt>
                <c:pt idx="6669">
                  <c:v>1.8527777777777779</c:v>
                </c:pt>
                <c:pt idx="6670">
                  <c:v>1.8530555555555555</c:v>
                </c:pt>
                <c:pt idx="6671">
                  <c:v>1.8533333333333333</c:v>
                </c:pt>
                <c:pt idx="6672">
                  <c:v>1.8536111111111111</c:v>
                </c:pt>
                <c:pt idx="6673">
                  <c:v>1.8538888888888889</c:v>
                </c:pt>
                <c:pt idx="6674">
                  <c:v>1.8541666666666667</c:v>
                </c:pt>
                <c:pt idx="6675">
                  <c:v>1.8544444444444443</c:v>
                </c:pt>
                <c:pt idx="6676">
                  <c:v>1.8547222222222222</c:v>
                </c:pt>
                <c:pt idx="6677">
                  <c:v>1.855</c:v>
                </c:pt>
                <c:pt idx="6678">
                  <c:v>1.8552777777777778</c:v>
                </c:pt>
                <c:pt idx="6679">
                  <c:v>1.8555555555555556</c:v>
                </c:pt>
                <c:pt idx="6680">
                  <c:v>1.8558333333333332</c:v>
                </c:pt>
                <c:pt idx="6681">
                  <c:v>1.856111111111111</c:v>
                </c:pt>
                <c:pt idx="6682">
                  <c:v>1.8563888888888889</c:v>
                </c:pt>
                <c:pt idx="6683">
                  <c:v>1.8566666666666667</c:v>
                </c:pt>
                <c:pt idx="6684">
                  <c:v>1.8569444444444445</c:v>
                </c:pt>
                <c:pt idx="6685">
                  <c:v>1.8572222222222223</c:v>
                </c:pt>
                <c:pt idx="6686">
                  <c:v>1.8574999999999999</c:v>
                </c:pt>
                <c:pt idx="6687">
                  <c:v>1.8577777777777778</c:v>
                </c:pt>
                <c:pt idx="6688">
                  <c:v>1.8580555555555556</c:v>
                </c:pt>
                <c:pt idx="6689">
                  <c:v>1.8583333333333334</c:v>
                </c:pt>
                <c:pt idx="6690">
                  <c:v>1.8586111111111112</c:v>
                </c:pt>
                <c:pt idx="6691">
                  <c:v>1.8588888888888888</c:v>
                </c:pt>
                <c:pt idx="6692">
                  <c:v>1.8591666666666666</c:v>
                </c:pt>
                <c:pt idx="6693">
                  <c:v>1.8594444444444445</c:v>
                </c:pt>
                <c:pt idx="6694">
                  <c:v>1.8597222222222223</c:v>
                </c:pt>
                <c:pt idx="6695">
                  <c:v>1.86</c:v>
                </c:pt>
                <c:pt idx="6696">
                  <c:v>1.8602777777777777</c:v>
                </c:pt>
                <c:pt idx="6697">
                  <c:v>1.8605555555555555</c:v>
                </c:pt>
                <c:pt idx="6698">
                  <c:v>1.8608333333333333</c:v>
                </c:pt>
                <c:pt idx="6699">
                  <c:v>1.8611111111111112</c:v>
                </c:pt>
                <c:pt idx="6700">
                  <c:v>1.861388888888889</c:v>
                </c:pt>
                <c:pt idx="6701">
                  <c:v>1.8616666666666666</c:v>
                </c:pt>
                <c:pt idx="6702">
                  <c:v>1.8619444444444444</c:v>
                </c:pt>
                <c:pt idx="6703">
                  <c:v>1.8622222222222222</c:v>
                </c:pt>
                <c:pt idx="6704">
                  <c:v>1.8625</c:v>
                </c:pt>
                <c:pt idx="6705">
                  <c:v>1.8627777777777779</c:v>
                </c:pt>
                <c:pt idx="6706">
                  <c:v>1.8630555555555555</c:v>
                </c:pt>
                <c:pt idx="6707">
                  <c:v>1.8633333333333333</c:v>
                </c:pt>
                <c:pt idx="6708">
                  <c:v>1.8636111111111111</c:v>
                </c:pt>
                <c:pt idx="6709">
                  <c:v>1.8638888888888889</c:v>
                </c:pt>
                <c:pt idx="6710">
                  <c:v>1.8641666666666667</c:v>
                </c:pt>
                <c:pt idx="6711">
                  <c:v>1.8644444444444443</c:v>
                </c:pt>
                <c:pt idx="6712">
                  <c:v>1.8647222222222222</c:v>
                </c:pt>
                <c:pt idx="6713">
                  <c:v>1.865</c:v>
                </c:pt>
                <c:pt idx="6714">
                  <c:v>1.8652777777777778</c:v>
                </c:pt>
                <c:pt idx="6715">
                  <c:v>1.8655555555555556</c:v>
                </c:pt>
                <c:pt idx="6716">
                  <c:v>1.8658333333333332</c:v>
                </c:pt>
                <c:pt idx="6717">
                  <c:v>1.8661111111111111</c:v>
                </c:pt>
                <c:pt idx="6718">
                  <c:v>1.8663888888888889</c:v>
                </c:pt>
                <c:pt idx="6719">
                  <c:v>1.8666666666666667</c:v>
                </c:pt>
                <c:pt idx="6720">
                  <c:v>1.8669444444444445</c:v>
                </c:pt>
                <c:pt idx="6721">
                  <c:v>1.8672222222222221</c:v>
                </c:pt>
                <c:pt idx="6722">
                  <c:v>1.8674999999999999</c:v>
                </c:pt>
                <c:pt idx="6723">
                  <c:v>1.8677777777777778</c:v>
                </c:pt>
                <c:pt idx="6724">
                  <c:v>1.8680555555555556</c:v>
                </c:pt>
                <c:pt idx="6725">
                  <c:v>1.8683333333333334</c:v>
                </c:pt>
                <c:pt idx="6726">
                  <c:v>1.868611111111111</c:v>
                </c:pt>
                <c:pt idx="6727">
                  <c:v>1.8688888888888888</c:v>
                </c:pt>
                <c:pt idx="6728">
                  <c:v>1.8691666666666666</c:v>
                </c:pt>
                <c:pt idx="6729">
                  <c:v>1.8694444444444445</c:v>
                </c:pt>
                <c:pt idx="6730">
                  <c:v>1.8697222222222223</c:v>
                </c:pt>
                <c:pt idx="6731">
                  <c:v>1.87</c:v>
                </c:pt>
                <c:pt idx="6732">
                  <c:v>1.8702777777777777</c:v>
                </c:pt>
                <c:pt idx="6733">
                  <c:v>1.8705555555555555</c:v>
                </c:pt>
                <c:pt idx="6734">
                  <c:v>1.8708333333333333</c:v>
                </c:pt>
                <c:pt idx="6735">
                  <c:v>1.8711111111111112</c:v>
                </c:pt>
                <c:pt idx="6736">
                  <c:v>1.871388888888889</c:v>
                </c:pt>
                <c:pt idx="6737">
                  <c:v>1.8716666666666666</c:v>
                </c:pt>
                <c:pt idx="6738">
                  <c:v>1.8719444444444444</c:v>
                </c:pt>
                <c:pt idx="6739">
                  <c:v>1.8722222222222222</c:v>
                </c:pt>
                <c:pt idx="6740">
                  <c:v>1.8725000000000001</c:v>
                </c:pt>
                <c:pt idx="6741">
                  <c:v>1.8727777777777779</c:v>
                </c:pt>
                <c:pt idx="6742">
                  <c:v>1.8730555555555555</c:v>
                </c:pt>
                <c:pt idx="6743">
                  <c:v>1.8733333333333333</c:v>
                </c:pt>
                <c:pt idx="6744">
                  <c:v>1.8736111111111111</c:v>
                </c:pt>
                <c:pt idx="6745">
                  <c:v>1.8738888888888889</c:v>
                </c:pt>
                <c:pt idx="6746">
                  <c:v>1.8741666666666668</c:v>
                </c:pt>
                <c:pt idx="6747">
                  <c:v>1.8744444444444444</c:v>
                </c:pt>
                <c:pt idx="6748">
                  <c:v>1.8747222222222222</c:v>
                </c:pt>
                <c:pt idx="6749">
                  <c:v>1.875</c:v>
                </c:pt>
                <c:pt idx="6750">
                  <c:v>1.8752777777777778</c:v>
                </c:pt>
                <c:pt idx="6751">
                  <c:v>1.8755555555555556</c:v>
                </c:pt>
                <c:pt idx="6752">
                  <c:v>1.8758333333333332</c:v>
                </c:pt>
                <c:pt idx="6753">
                  <c:v>1.8761111111111111</c:v>
                </c:pt>
                <c:pt idx="6754">
                  <c:v>1.8763888888888889</c:v>
                </c:pt>
                <c:pt idx="6755">
                  <c:v>1.8766666666666667</c:v>
                </c:pt>
                <c:pt idx="6756">
                  <c:v>1.8769444444444445</c:v>
                </c:pt>
                <c:pt idx="6757">
                  <c:v>1.8772222222222221</c:v>
                </c:pt>
                <c:pt idx="6758">
                  <c:v>1.8774999999999999</c:v>
                </c:pt>
                <c:pt idx="6759">
                  <c:v>1.8777777777777778</c:v>
                </c:pt>
                <c:pt idx="6760">
                  <c:v>1.8780555555555556</c:v>
                </c:pt>
                <c:pt idx="6761">
                  <c:v>1.8783333333333334</c:v>
                </c:pt>
                <c:pt idx="6762">
                  <c:v>1.878611111111111</c:v>
                </c:pt>
                <c:pt idx="6763">
                  <c:v>1.8788888888888888</c:v>
                </c:pt>
                <c:pt idx="6764">
                  <c:v>1.8791666666666667</c:v>
                </c:pt>
                <c:pt idx="6765">
                  <c:v>1.8794444444444445</c:v>
                </c:pt>
                <c:pt idx="6766">
                  <c:v>1.8797222222222223</c:v>
                </c:pt>
                <c:pt idx="6767">
                  <c:v>1.88</c:v>
                </c:pt>
                <c:pt idx="6768">
                  <c:v>1.8802777777777777</c:v>
                </c:pt>
                <c:pt idx="6769">
                  <c:v>1.8805555555555555</c:v>
                </c:pt>
                <c:pt idx="6770">
                  <c:v>1.8808333333333334</c:v>
                </c:pt>
                <c:pt idx="6771">
                  <c:v>1.8811111111111112</c:v>
                </c:pt>
                <c:pt idx="6772">
                  <c:v>1.881388888888889</c:v>
                </c:pt>
                <c:pt idx="6773">
                  <c:v>1.8816666666666666</c:v>
                </c:pt>
                <c:pt idx="6774">
                  <c:v>1.8819444444444444</c:v>
                </c:pt>
                <c:pt idx="6775">
                  <c:v>1.8822222222222222</c:v>
                </c:pt>
                <c:pt idx="6776">
                  <c:v>1.8825000000000001</c:v>
                </c:pt>
                <c:pt idx="6777">
                  <c:v>1.8827777777777779</c:v>
                </c:pt>
                <c:pt idx="6778">
                  <c:v>1.8830555555555555</c:v>
                </c:pt>
                <c:pt idx="6779">
                  <c:v>1.8833333333333333</c:v>
                </c:pt>
                <c:pt idx="6780">
                  <c:v>1.8836111111111111</c:v>
                </c:pt>
                <c:pt idx="6781">
                  <c:v>1.8838888888888889</c:v>
                </c:pt>
                <c:pt idx="6782">
                  <c:v>1.8841666666666668</c:v>
                </c:pt>
                <c:pt idx="6783">
                  <c:v>1.8844444444444444</c:v>
                </c:pt>
                <c:pt idx="6784">
                  <c:v>1.8847222222222222</c:v>
                </c:pt>
                <c:pt idx="6785">
                  <c:v>1.885</c:v>
                </c:pt>
                <c:pt idx="6786">
                  <c:v>1.8852777777777778</c:v>
                </c:pt>
                <c:pt idx="6787">
                  <c:v>1.8855555555555557</c:v>
                </c:pt>
                <c:pt idx="6788">
                  <c:v>1.8858333333333333</c:v>
                </c:pt>
                <c:pt idx="6789">
                  <c:v>1.8861111111111111</c:v>
                </c:pt>
                <c:pt idx="6790">
                  <c:v>1.8863888888888889</c:v>
                </c:pt>
                <c:pt idx="6791">
                  <c:v>1.8866666666666667</c:v>
                </c:pt>
                <c:pt idx="6792">
                  <c:v>1.8869444444444445</c:v>
                </c:pt>
                <c:pt idx="6793">
                  <c:v>1.8872222222222221</c:v>
                </c:pt>
                <c:pt idx="6794">
                  <c:v>1.8875</c:v>
                </c:pt>
                <c:pt idx="6795">
                  <c:v>1.8877777777777778</c:v>
                </c:pt>
                <c:pt idx="6796">
                  <c:v>1.8880555555555556</c:v>
                </c:pt>
                <c:pt idx="6797">
                  <c:v>1.8883333333333334</c:v>
                </c:pt>
                <c:pt idx="6798">
                  <c:v>1.888611111111111</c:v>
                </c:pt>
                <c:pt idx="6799">
                  <c:v>1.8888888888888888</c:v>
                </c:pt>
                <c:pt idx="6800">
                  <c:v>1.8891666666666667</c:v>
                </c:pt>
                <c:pt idx="6801">
                  <c:v>1.8894444444444445</c:v>
                </c:pt>
                <c:pt idx="6802">
                  <c:v>1.8897222222222223</c:v>
                </c:pt>
                <c:pt idx="6803">
                  <c:v>1.89</c:v>
                </c:pt>
                <c:pt idx="6804">
                  <c:v>1.8902777777777777</c:v>
                </c:pt>
                <c:pt idx="6805">
                  <c:v>1.8905555555555555</c:v>
                </c:pt>
                <c:pt idx="6806">
                  <c:v>1.8908333333333334</c:v>
                </c:pt>
                <c:pt idx="6807">
                  <c:v>1.8911111111111112</c:v>
                </c:pt>
                <c:pt idx="6808">
                  <c:v>1.8913888888888888</c:v>
                </c:pt>
                <c:pt idx="6809">
                  <c:v>1.8916666666666666</c:v>
                </c:pt>
                <c:pt idx="6810">
                  <c:v>1.8919444444444444</c:v>
                </c:pt>
                <c:pt idx="6811">
                  <c:v>1.8922222222222222</c:v>
                </c:pt>
                <c:pt idx="6812">
                  <c:v>1.8925000000000001</c:v>
                </c:pt>
                <c:pt idx="6813">
                  <c:v>1.8927777777777777</c:v>
                </c:pt>
                <c:pt idx="6814">
                  <c:v>1.8930555555555555</c:v>
                </c:pt>
                <c:pt idx="6815">
                  <c:v>1.8933333333333333</c:v>
                </c:pt>
                <c:pt idx="6816">
                  <c:v>1.8936111111111111</c:v>
                </c:pt>
                <c:pt idx="6817">
                  <c:v>1.893888888888889</c:v>
                </c:pt>
                <c:pt idx="6818">
                  <c:v>1.8941666666666668</c:v>
                </c:pt>
                <c:pt idx="6819">
                  <c:v>1.8944444444444444</c:v>
                </c:pt>
                <c:pt idx="6820">
                  <c:v>1.8947222222222222</c:v>
                </c:pt>
                <c:pt idx="6821">
                  <c:v>1.895</c:v>
                </c:pt>
                <c:pt idx="6822">
                  <c:v>1.8952777777777778</c:v>
                </c:pt>
                <c:pt idx="6823">
                  <c:v>1.8955555555555557</c:v>
                </c:pt>
                <c:pt idx="6824">
                  <c:v>1.8958333333333333</c:v>
                </c:pt>
                <c:pt idx="6825">
                  <c:v>1.8961111111111111</c:v>
                </c:pt>
                <c:pt idx="6826">
                  <c:v>1.8963888888888889</c:v>
                </c:pt>
                <c:pt idx="6827">
                  <c:v>1.8966666666666667</c:v>
                </c:pt>
                <c:pt idx="6828">
                  <c:v>1.8969444444444445</c:v>
                </c:pt>
                <c:pt idx="6829">
                  <c:v>1.8972222222222221</c:v>
                </c:pt>
                <c:pt idx="6830">
                  <c:v>1.8975</c:v>
                </c:pt>
                <c:pt idx="6831">
                  <c:v>1.8977777777777778</c:v>
                </c:pt>
                <c:pt idx="6832">
                  <c:v>1.8980555555555556</c:v>
                </c:pt>
                <c:pt idx="6833">
                  <c:v>1.8983333333333334</c:v>
                </c:pt>
                <c:pt idx="6834">
                  <c:v>1.898611111111111</c:v>
                </c:pt>
                <c:pt idx="6835">
                  <c:v>1.8988888888888888</c:v>
                </c:pt>
                <c:pt idx="6836">
                  <c:v>1.8991666666666667</c:v>
                </c:pt>
                <c:pt idx="6837">
                  <c:v>1.8994444444444445</c:v>
                </c:pt>
                <c:pt idx="6838">
                  <c:v>1.8997222222222223</c:v>
                </c:pt>
                <c:pt idx="6839">
                  <c:v>1.9</c:v>
                </c:pt>
                <c:pt idx="6840">
                  <c:v>1.9002777777777777</c:v>
                </c:pt>
                <c:pt idx="6841">
                  <c:v>1.9005555555555556</c:v>
                </c:pt>
                <c:pt idx="6842">
                  <c:v>1.9008333333333334</c:v>
                </c:pt>
                <c:pt idx="6843">
                  <c:v>1.9011111111111112</c:v>
                </c:pt>
                <c:pt idx="6844">
                  <c:v>1.9013888888888888</c:v>
                </c:pt>
                <c:pt idx="6845">
                  <c:v>1.9016666666666666</c:v>
                </c:pt>
                <c:pt idx="6846">
                  <c:v>1.9019444444444444</c:v>
                </c:pt>
                <c:pt idx="6847">
                  <c:v>1.9022222222222223</c:v>
                </c:pt>
                <c:pt idx="6848">
                  <c:v>1.9025000000000001</c:v>
                </c:pt>
                <c:pt idx="6849">
                  <c:v>1.9027777777777777</c:v>
                </c:pt>
                <c:pt idx="6850">
                  <c:v>1.9030555555555555</c:v>
                </c:pt>
                <c:pt idx="6851">
                  <c:v>1.9033333333333333</c:v>
                </c:pt>
                <c:pt idx="6852">
                  <c:v>1.9036111111111111</c:v>
                </c:pt>
                <c:pt idx="6853">
                  <c:v>1.903888888888889</c:v>
                </c:pt>
                <c:pt idx="6854">
                  <c:v>1.9041666666666666</c:v>
                </c:pt>
                <c:pt idx="6855">
                  <c:v>1.9044444444444444</c:v>
                </c:pt>
                <c:pt idx="6856">
                  <c:v>1.9047222222222222</c:v>
                </c:pt>
                <c:pt idx="6857">
                  <c:v>1.905</c:v>
                </c:pt>
                <c:pt idx="6858">
                  <c:v>1.9052777777777778</c:v>
                </c:pt>
                <c:pt idx="6859">
                  <c:v>1.9055555555555554</c:v>
                </c:pt>
                <c:pt idx="6860">
                  <c:v>1.9058333333333333</c:v>
                </c:pt>
                <c:pt idx="6861">
                  <c:v>1.9061111111111111</c:v>
                </c:pt>
                <c:pt idx="6862">
                  <c:v>1.9063888888888889</c:v>
                </c:pt>
                <c:pt idx="6863">
                  <c:v>1.9066666666666667</c:v>
                </c:pt>
                <c:pt idx="6864">
                  <c:v>1.9069444444444446</c:v>
                </c:pt>
                <c:pt idx="6865">
                  <c:v>1.9072222222222222</c:v>
                </c:pt>
                <c:pt idx="6866">
                  <c:v>1.9075</c:v>
                </c:pt>
                <c:pt idx="6867">
                  <c:v>1.9077777777777778</c:v>
                </c:pt>
                <c:pt idx="6868">
                  <c:v>1.9080555555555556</c:v>
                </c:pt>
                <c:pt idx="6869">
                  <c:v>1.9083333333333334</c:v>
                </c:pt>
                <c:pt idx="6870">
                  <c:v>1.908611111111111</c:v>
                </c:pt>
                <c:pt idx="6871">
                  <c:v>1.9088888888888889</c:v>
                </c:pt>
                <c:pt idx="6872">
                  <c:v>1.9091666666666667</c:v>
                </c:pt>
                <c:pt idx="6873">
                  <c:v>1.9094444444444445</c:v>
                </c:pt>
                <c:pt idx="6874">
                  <c:v>1.9097222222222223</c:v>
                </c:pt>
                <c:pt idx="6875">
                  <c:v>1.91</c:v>
                </c:pt>
                <c:pt idx="6876">
                  <c:v>1.9102777777777777</c:v>
                </c:pt>
                <c:pt idx="6877">
                  <c:v>1.9105555555555556</c:v>
                </c:pt>
                <c:pt idx="6878">
                  <c:v>1.9108333333333334</c:v>
                </c:pt>
                <c:pt idx="6879">
                  <c:v>1.9111111111111112</c:v>
                </c:pt>
                <c:pt idx="6880">
                  <c:v>1.9113888888888888</c:v>
                </c:pt>
                <c:pt idx="6881">
                  <c:v>1.9116666666666666</c:v>
                </c:pt>
                <c:pt idx="6882">
                  <c:v>1.9119444444444444</c:v>
                </c:pt>
                <c:pt idx="6883">
                  <c:v>1.9122222222222223</c:v>
                </c:pt>
                <c:pt idx="6884">
                  <c:v>1.9125000000000001</c:v>
                </c:pt>
                <c:pt idx="6885">
                  <c:v>1.9127777777777777</c:v>
                </c:pt>
                <c:pt idx="6886">
                  <c:v>1.9130555555555555</c:v>
                </c:pt>
                <c:pt idx="6887">
                  <c:v>1.9133333333333333</c:v>
                </c:pt>
                <c:pt idx="6888">
                  <c:v>1.9136111111111112</c:v>
                </c:pt>
                <c:pt idx="6889">
                  <c:v>1.913888888888889</c:v>
                </c:pt>
                <c:pt idx="6890">
                  <c:v>1.9141666666666666</c:v>
                </c:pt>
                <c:pt idx="6891">
                  <c:v>1.9144444444444444</c:v>
                </c:pt>
                <c:pt idx="6892">
                  <c:v>1.9147222222222222</c:v>
                </c:pt>
                <c:pt idx="6893">
                  <c:v>1.915</c:v>
                </c:pt>
                <c:pt idx="6894">
                  <c:v>1.9152777777777779</c:v>
                </c:pt>
                <c:pt idx="6895">
                  <c:v>1.9155555555555555</c:v>
                </c:pt>
                <c:pt idx="6896">
                  <c:v>1.9158333333333333</c:v>
                </c:pt>
                <c:pt idx="6897">
                  <c:v>1.9161111111111111</c:v>
                </c:pt>
                <c:pt idx="6898">
                  <c:v>1.9163888888888889</c:v>
                </c:pt>
                <c:pt idx="6899">
                  <c:v>1.9166666666666667</c:v>
                </c:pt>
                <c:pt idx="6900">
                  <c:v>1.9169444444444443</c:v>
                </c:pt>
                <c:pt idx="6901">
                  <c:v>1.9172222222222222</c:v>
                </c:pt>
                <c:pt idx="6902">
                  <c:v>1.9175</c:v>
                </c:pt>
                <c:pt idx="6903">
                  <c:v>1.9177777777777778</c:v>
                </c:pt>
                <c:pt idx="6904">
                  <c:v>1.9180555555555556</c:v>
                </c:pt>
                <c:pt idx="6905">
                  <c:v>1.9183333333333332</c:v>
                </c:pt>
                <c:pt idx="6906">
                  <c:v>1.918611111111111</c:v>
                </c:pt>
                <c:pt idx="6907">
                  <c:v>1.9188888888888889</c:v>
                </c:pt>
                <c:pt idx="6908">
                  <c:v>1.9191666666666667</c:v>
                </c:pt>
                <c:pt idx="6909">
                  <c:v>1.9194444444444445</c:v>
                </c:pt>
                <c:pt idx="6910">
                  <c:v>1.9197222222222223</c:v>
                </c:pt>
                <c:pt idx="6911">
                  <c:v>1.92</c:v>
                </c:pt>
                <c:pt idx="6912">
                  <c:v>1.9202777777777778</c:v>
                </c:pt>
                <c:pt idx="6913">
                  <c:v>1.9205555555555556</c:v>
                </c:pt>
                <c:pt idx="6914">
                  <c:v>1.9208333333333334</c:v>
                </c:pt>
                <c:pt idx="6915">
                  <c:v>1.9211111111111112</c:v>
                </c:pt>
                <c:pt idx="6916">
                  <c:v>1.9213888888888888</c:v>
                </c:pt>
                <c:pt idx="6917">
                  <c:v>1.9216666666666666</c:v>
                </c:pt>
                <c:pt idx="6918">
                  <c:v>1.9219444444444445</c:v>
                </c:pt>
                <c:pt idx="6919">
                  <c:v>1.9222222222222223</c:v>
                </c:pt>
                <c:pt idx="6920">
                  <c:v>1.9225000000000001</c:v>
                </c:pt>
                <c:pt idx="6921">
                  <c:v>1.9227777777777777</c:v>
                </c:pt>
                <c:pt idx="6922">
                  <c:v>1.9230555555555555</c:v>
                </c:pt>
                <c:pt idx="6923">
                  <c:v>1.9233333333333333</c:v>
                </c:pt>
                <c:pt idx="6924">
                  <c:v>1.9236111111111112</c:v>
                </c:pt>
                <c:pt idx="6925">
                  <c:v>1.923888888888889</c:v>
                </c:pt>
                <c:pt idx="6926">
                  <c:v>1.9241666666666666</c:v>
                </c:pt>
                <c:pt idx="6927">
                  <c:v>1.9244444444444444</c:v>
                </c:pt>
                <c:pt idx="6928">
                  <c:v>1.9247222222222222</c:v>
                </c:pt>
                <c:pt idx="6929">
                  <c:v>1.925</c:v>
                </c:pt>
                <c:pt idx="6930">
                  <c:v>1.9252777777777779</c:v>
                </c:pt>
                <c:pt idx="6931">
                  <c:v>1.9255555555555555</c:v>
                </c:pt>
                <c:pt idx="6932">
                  <c:v>1.9258333333333333</c:v>
                </c:pt>
                <c:pt idx="6933">
                  <c:v>1.9261111111111111</c:v>
                </c:pt>
                <c:pt idx="6934">
                  <c:v>1.9263888888888889</c:v>
                </c:pt>
                <c:pt idx="6935">
                  <c:v>1.9266666666666667</c:v>
                </c:pt>
                <c:pt idx="6936">
                  <c:v>1.9269444444444443</c:v>
                </c:pt>
                <c:pt idx="6937">
                  <c:v>1.9272222222222222</c:v>
                </c:pt>
                <c:pt idx="6938">
                  <c:v>1.9275</c:v>
                </c:pt>
                <c:pt idx="6939">
                  <c:v>1.9277777777777778</c:v>
                </c:pt>
                <c:pt idx="6940">
                  <c:v>1.9280555555555556</c:v>
                </c:pt>
                <c:pt idx="6941">
                  <c:v>1.9283333333333332</c:v>
                </c:pt>
                <c:pt idx="6942">
                  <c:v>1.9286111111111111</c:v>
                </c:pt>
                <c:pt idx="6943">
                  <c:v>1.9288888888888889</c:v>
                </c:pt>
                <c:pt idx="6944">
                  <c:v>1.9291666666666667</c:v>
                </c:pt>
                <c:pt idx="6945">
                  <c:v>1.9294444444444445</c:v>
                </c:pt>
                <c:pt idx="6946">
                  <c:v>1.9297222222222221</c:v>
                </c:pt>
                <c:pt idx="6947">
                  <c:v>1.93</c:v>
                </c:pt>
                <c:pt idx="6948">
                  <c:v>1.9302777777777778</c:v>
                </c:pt>
                <c:pt idx="6949">
                  <c:v>1.9305555555555556</c:v>
                </c:pt>
                <c:pt idx="6950">
                  <c:v>1.9308333333333334</c:v>
                </c:pt>
                <c:pt idx="6951">
                  <c:v>1.931111111111111</c:v>
                </c:pt>
                <c:pt idx="6952">
                  <c:v>1.9313888888888888</c:v>
                </c:pt>
                <c:pt idx="6953">
                  <c:v>1.9316666666666666</c:v>
                </c:pt>
                <c:pt idx="6954">
                  <c:v>1.9319444444444445</c:v>
                </c:pt>
                <c:pt idx="6955">
                  <c:v>1.9322222222222223</c:v>
                </c:pt>
                <c:pt idx="6956">
                  <c:v>1.9325000000000001</c:v>
                </c:pt>
                <c:pt idx="6957">
                  <c:v>1.9327777777777777</c:v>
                </c:pt>
                <c:pt idx="6958">
                  <c:v>1.9330555555555555</c:v>
                </c:pt>
                <c:pt idx="6959">
                  <c:v>1.9333333333333333</c:v>
                </c:pt>
                <c:pt idx="6960">
                  <c:v>1.9336111111111112</c:v>
                </c:pt>
                <c:pt idx="6961">
                  <c:v>1.933888888888889</c:v>
                </c:pt>
                <c:pt idx="6962">
                  <c:v>1.9341666666666666</c:v>
                </c:pt>
                <c:pt idx="6963">
                  <c:v>1.9344444444444444</c:v>
                </c:pt>
                <c:pt idx="6964">
                  <c:v>1.9347222222222222</c:v>
                </c:pt>
                <c:pt idx="6965">
                  <c:v>1.9350000000000001</c:v>
                </c:pt>
                <c:pt idx="6966">
                  <c:v>1.9352777777777779</c:v>
                </c:pt>
                <c:pt idx="6967">
                  <c:v>1.9355555555555555</c:v>
                </c:pt>
                <c:pt idx="6968">
                  <c:v>1.9358333333333333</c:v>
                </c:pt>
                <c:pt idx="6969">
                  <c:v>1.9361111111111111</c:v>
                </c:pt>
                <c:pt idx="6970">
                  <c:v>1.9363888888888889</c:v>
                </c:pt>
                <c:pt idx="6971">
                  <c:v>1.9366666666666668</c:v>
                </c:pt>
                <c:pt idx="6972">
                  <c:v>1.9369444444444444</c:v>
                </c:pt>
                <c:pt idx="6973">
                  <c:v>1.9372222222222222</c:v>
                </c:pt>
                <c:pt idx="6974">
                  <c:v>1.9375</c:v>
                </c:pt>
                <c:pt idx="6975">
                  <c:v>1.9377777777777778</c:v>
                </c:pt>
                <c:pt idx="6976">
                  <c:v>1.9380555555555556</c:v>
                </c:pt>
                <c:pt idx="6977">
                  <c:v>1.9383333333333332</c:v>
                </c:pt>
                <c:pt idx="6978">
                  <c:v>1.9386111111111111</c:v>
                </c:pt>
                <c:pt idx="6979">
                  <c:v>1.9388888888888889</c:v>
                </c:pt>
                <c:pt idx="6980">
                  <c:v>1.9391666666666667</c:v>
                </c:pt>
                <c:pt idx="6981">
                  <c:v>1.9394444444444445</c:v>
                </c:pt>
                <c:pt idx="6982">
                  <c:v>1.9397222222222221</c:v>
                </c:pt>
                <c:pt idx="6983">
                  <c:v>1.94</c:v>
                </c:pt>
                <c:pt idx="6984">
                  <c:v>1.9402777777777778</c:v>
                </c:pt>
                <c:pt idx="6985">
                  <c:v>1.9405555555555556</c:v>
                </c:pt>
                <c:pt idx="6986">
                  <c:v>1.9408333333333334</c:v>
                </c:pt>
                <c:pt idx="6987">
                  <c:v>1.941111111111111</c:v>
                </c:pt>
                <c:pt idx="6988">
                  <c:v>1.9413888888888888</c:v>
                </c:pt>
                <c:pt idx="6989">
                  <c:v>1.9416666666666667</c:v>
                </c:pt>
                <c:pt idx="6990">
                  <c:v>1.9419444444444445</c:v>
                </c:pt>
                <c:pt idx="6991">
                  <c:v>1.9422222222222223</c:v>
                </c:pt>
                <c:pt idx="6992">
                  <c:v>1.9424999999999999</c:v>
                </c:pt>
                <c:pt idx="6993">
                  <c:v>1.9427777777777777</c:v>
                </c:pt>
                <c:pt idx="6994">
                  <c:v>1.9430555555555555</c:v>
                </c:pt>
                <c:pt idx="6995">
                  <c:v>1.9433333333333334</c:v>
                </c:pt>
                <c:pt idx="6996">
                  <c:v>1.9436111111111112</c:v>
                </c:pt>
                <c:pt idx="6997">
                  <c:v>1.943888888888889</c:v>
                </c:pt>
                <c:pt idx="6998">
                  <c:v>1.9441666666666666</c:v>
                </c:pt>
                <c:pt idx="6999">
                  <c:v>1.9444444444444444</c:v>
                </c:pt>
                <c:pt idx="7000">
                  <c:v>1.9447222222222222</c:v>
                </c:pt>
                <c:pt idx="7001">
                  <c:v>1.9450000000000001</c:v>
                </c:pt>
                <c:pt idx="7002">
                  <c:v>1.9452777777777779</c:v>
                </c:pt>
                <c:pt idx="7003">
                  <c:v>1.9455555555555555</c:v>
                </c:pt>
                <c:pt idx="7004">
                  <c:v>1.9458333333333333</c:v>
                </c:pt>
                <c:pt idx="7005">
                  <c:v>1.9461111111111111</c:v>
                </c:pt>
                <c:pt idx="7006">
                  <c:v>1.9463888888888889</c:v>
                </c:pt>
                <c:pt idx="7007">
                  <c:v>1.9466666666666668</c:v>
                </c:pt>
                <c:pt idx="7008">
                  <c:v>1.9469444444444444</c:v>
                </c:pt>
                <c:pt idx="7009">
                  <c:v>1.9472222222222222</c:v>
                </c:pt>
                <c:pt idx="7010">
                  <c:v>1.9475</c:v>
                </c:pt>
                <c:pt idx="7011">
                  <c:v>1.9477777777777778</c:v>
                </c:pt>
                <c:pt idx="7012">
                  <c:v>1.9480555555555557</c:v>
                </c:pt>
                <c:pt idx="7013">
                  <c:v>1.9483333333333333</c:v>
                </c:pt>
                <c:pt idx="7014">
                  <c:v>1.9486111111111111</c:v>
                </c:pt>
                <c:pt idx="7015">
                  <c:v>1.9488888888888889</c:v>
                </c:pt>
                <c:pt idx="7016">
                  <c:v>1.9491666666666667</c:v>
                </c:pt>
                <c:pt idx="7017">
                  <c:v>1.9494444444444445</c:v>
                </c:pt>
                <c:pt idx="7018">
                  <c:v>1.9497222222222221</c:v>
                </c:pt>
                <c:pt idx="7019">
                  <c:v>1.95</c:v>
                </c:pt>
                <c:pt idx="7020">
                  <c:v>1.9502777777777778</c:v>
                </c:pt>
                <c:pt idx="7021">
                  <c:v>1.9505555555555556</c:v>
                </c:pt>
                <c:pt idx="7022">
                  <c:v>1.9508333333333334</c:v>
                </c:pt>
                <c:pt idx="7023">
                  <c:v>1.951111111111111</c:v>
                </c:pt>
                <c:pt idx="7024">
                  <c:v>1.9513888888888888</c:v>
                </c:pt>
                <c:pt idx="7025">
                  <c:v>1.9516666666666667</c:v>
                </c:pt>
                <c:pt idx="7026">
                  <c:v>1.9519444444444445</c:v>
                </c:pt>
                <c:pt idx="7027">
                  <c:v>1.9522222222222223</c:v>
                </c:pt>
                <c:pt idx="7028">
                  <c:v>1.9524999999999999</c:v>
                </c:pt>
                <c:pt idx="7029">
                  <c:v>1.9527777777777777</c:v>
                </c:pt>
                <c:pt idx="7030">
                  <c:v>1.9530555555555555</c:v>
                </c:pt>
                <c:pt idx="7031">
                  <c:v>1.9533333333333334</c:v>
                </c:pt>
                <c:pt idx="7032">
                  <c:v>1.9536111111111112</c:v>
                </c:pt>
                <c:pt idx="7033">
                  <c:v>1.9538888888888888</c:v>
                </c:pt>
                <c:pt idx="7034">
                  <c:v>1.9541666666666666</c:v>
                </c:pt>
                <c:pt idx="7035">
                  <c:v>1.9544444444444444</c:v>
                </c:pt>
                <c:pt idx="7036">
                  <c:v>1.9547222222222222</c:v>
                </c:pt>
                <c:pt idx="7037">
                  <c:v>1.9550000000000001</c:v>
                </c:pt>
                <c:pt idx="7038">
                  <c:v>1.9552777777777777</c:v>
                </c:pt>
                <c:pt idx="7039">
                  <c:v>1.9555555555555555</c:v>
                </c:pt>
                <c:pt idx="7040">
                  <c:v>1.9558333333333333</c:v>
                </c:pt>
                <c:pt idx="7041">
                  <c:v>1.9561111111111111</c:v>
                </c:pt>
                <c:pt idx="7042">
                  <c:v>1.956388888888889</c:v>
                </c:pt>
                <c:pt idx="7043">
                  <c:v>1.9566666666666668</c:v>
                </c:pt>
                <c:pt idx="7044">
                  <c:v>1.9569444444444444</c:v>
                </c:pt>
                <c:pt idx="7045">
                  <c:v>1.9572222222222222</c:v>
                </c:pt>
                <c:pt idx="7046">
                  <c:v>1.9575</c:v>
                </c:pt>
                <c:pt idx="7047">
                  <c:v>1.9577777777777778</c:v>
                </c:pt>
                <c:pt idx="7048">
                  <c:v>1.9580555555555557</c:v>
                </c:pt>
                <c:pt idx="7049">
                  <c:v>1.9583333333333333</c:v>
                </c:pt>
                <c:pt idx="7050">
                  <c:v>1.9586111111111111</c:v>
                </c:pt>
                <c:pt idx="7051">
                  <c:v>1.9588888888888889</c:v>
                </c:pt>
                <c:pt idx="7052">
                  <c:v>1.9591666666666667</c:v>
                </c:pt>
                <c:pt idx="7053">
                  <c:v>1.9594444444444445</c:v>
                </c:pt>
                <c:pt idx="7054">
                  <c:v>1.9597222222222221</c:v>
                </c:pt>
                <c:pt idx="7055">
                  <c:v>1.96</c:v>
                </c:pt>
                <c:pt idx="7056">
                  <c:v>1.9602777777777778</c:v>
                </c:pt>
                <c:pt idx="7057">
                  <c:v>1.9605555555555556</c:v>
                </c:pt>
                <c:pt idx="7058">
                  <c:v>1.9608333333333334</c:v>
                </c:pt>
                <c:pt idx="7059">
                  <c:v>1.961111111111111</c:v>
                </c:pt>
                <c:pt idx="7060">
                  <c:v>1.9613888888888888</c:v>
                </c:pt>
                <c:pt idx="7061">
                  <c:v>1.9616666666666667</c:v>
                </c:pt>
                <c:pt idx="7062">
                  <c:v>1.9619444444444445</c:v>
                </c:pt>
                <c:pt idx="7063">
                  <c:v>1.9622222222222223</c:v>
                </c:pt>
                <c:pt idx="7064">
                  <c:v>1.9624999999999999</c:v>
                </c:pt>
                <c:pt idx="7065">
                  <c:v>1.9627777777777777</c:v>
                </c:pt>
                <c:pt idx="7066">
                  <c:v>1.9630555555555556</c:v>
                </c:pt>
                <c:pt idx="7067">
                  <c:v>1.9633333333333334</c:v>
                </c:pt>
                <c:pt idx="7068">
                  <c:v>1.9636111111111112</c:v>
                </c:pt>
                <c:pt idx="7069">
                  <c:v>1.9638888888888888</c:v>
                </c:pt>
                <c:pt idx="7070">
                  <c:v>1.9641666666666666</c:v>
                </c:pt>
                <c:pt idx="7071">
                  <c:v>1.9644444444444444</c:v>
                </c:pt>
                <c:pt idx="7072">
                  <c:v>1.9647222222222223</c:v>
                </c:pt>
                <c:pt idx="7073">
                  <c:v>1.9650000000000001</c:v>
                </c:pt>
                <c:pt idx="7074">
                  <c:v>1.9652777777777777</c:v>
                </c:pt>
                <c:pt idx="7075">
                  <c:v>1.9655555555555555</c:v>
                </c:pt>
                <c:pt idx="7076">
                  <c:v>1.9658333333333333</c:v>
                </c:pt>
                <c:pt idx="7077">
                  <c:v>1.9661111111111111</c:v>
                </c:pt>
                <c:pt idx="7078">
                  <c:v>1.966388888888889</c:v>
                </c:pt>
                <c:pt idx="7079">
                  <c:v>1.9666666666666666</c:v>
                </c:pt>
                <c:pt idx="7080">
                  <c:v>1.9669444444444444</c:v>
                </c:pt>
                <c:pt idx="7081">
                  <c:v>1.9672222222222222</c:v>
                </c:pt>
                <c:pt idx="7082">
                  <c:v>1.9675</c:v>
                </c:pt>
                <c:pt idx="7083">
                  <c:v>1.9677777777777778</c:v>
                </c:pt>
                <c:pt idx="7084">
                  <c:v>1.9680555555555554</c:v>
                </c:pt>
                <c:pt idx="7085">
                  <c:v>1.9683333333333333</c:v>
                </c:pt>
                <c:pt idx="7086">
                  <c:v>1.9686111111111111</c:v>
                </c:pt>
                <c:pt idx="7087">
                  <c:v>1.9688888888888889</c:v>
                </c:pt>
                <c:pt idx="7088">
                  <c:v>1.9691666666666667</c:v>
                </c:pt>
                <c:pt idx="7089">
                  <c:v>1.9694444444444446</c:v>
                </c:pt>
                <c:pt idx="7090">
                  <c:v>1.9697222222222222</c:v>
                </c:pt>
                <c:pt idx="7091">
                  <c:v>1.97</c:v>
                </c:pt>
                <c:pt idx="7092">
                  <c:v>1.9702777777777778</c:v>
                </c:pt>
                <c:pt idx="7093">
                  <c:v>1.9705555555555556</c:v>
                </c:pt>
                <c:pt idx="7094">
                  <c:v>1.9708333333333334</c:v>
                </c:pt>
                <c:pt idx="7095">
                  <c:v>1.971111111111111</c:v>
                </c:pt>
                <c:pt idx="7096">
                  <c:v>1.9713888888888889</c:v>
                </c:pt>
                <c:pt idx="7097">
                  <c:v>1.9716666666666667</c:v>
                </c:pt>
                <c:pt idx="7098">
                  <c:v>1.9719444444444445</c:v>
                </c:pt>
                <c:pt idx="7099">
                  <c:v>1.9722222222222223</c:v>
                </c:pt>
                <c:pt idx="7100">
                  <c:v>1.9724999999999999</c:v>
                </c:pt>
                <c:pt idx="7101">
                  <c:v>1.9727777777777777</c:v>
                </c:pt>
                <c:pt idx="7102">
                  <c:v>1.9730555555555556</c:v>
                </c:pt>
                <c:pt idx="7103">
                  <c:v>1.9733333333333334</c:v>
                </c:pt>
                <c:pt idx="7104">
                  <c:v>1.9736111111111112</c:v>
                </c:pt>
                <c:pt idx="7105">
                  <c:v>1.9738888888888888</c:v>
                </c:pt>
                <c:pt idx="7106">
                  <c:v>1.9741666666666666</c:v>
                </c:pt>
                <c:pt idx="7107">
                  <c:v>1.9744444444444444</c:v>
                </c:pt>
                <c:pt idx="7108">
                  <c:v>1.9747222222222223</c:v>
                </c:pt>
                <c:pt idx="7109">
                  <c:v>1.9750000000000001</c:v>
                </c:pt>
                <c:pt idx="7110">
                  <c:v>1.9752777777777777</c:v>
                </c:pt>
                <c:pt idx="7111">
                  <c:v>1.9755555555555555</c:v>
                </c:pt>
                <c:pt idx="7112">
                  <c:v>1.9758333333333333</c:v>
                </c:pt>
                <c:pt idx="7113">
                  <c:v>1.9761111111111112</c:v>
                </c:pt>
                <c:pt idx="7114">
                  <c:v>1.976388888888889</c:v>
                </c:pt>
                <c:pt idx="7115">
                  <c:v>1.9766666666666666</c:v>
                </c:pt>
                <c:pt idx="7116">
                  <c:v>1.9769444444444444</c:v>
                </c:pt>
                <c:pt idx="7117">
                  <c:v>1.9772222222222222</c:v>
                </c:pt>
                <c:pt idx="7118">
                  <c:v>1.9775</c:v>
                </c:pt>
                <c:pt idx="7119">
                  <c:v>1.9777777777777779</c:v>
                </c:pt>
                <c:pt idx="7120">
                  <c:v>1.9780555555555555</c:v>
                </c:pt>
                <c:pt idx="7121">
                  <c:v>1.9783333333333333</c:v>
                </c:pt>
                <c:pt idx="7122">
                  <c:v>1.9786111111111111</c:v>
                </c:pt>
                <c:pt idx="7123">
                  <c:v>1.9788888888888889</c:v>
                </c:pt>
                <c:pt idx="7124">
                  <c:v>1.9791666666666667</c:v>
                </c:pt>
                <c:pt idx="7125">
                  <c:v>1.9794444444444443</c:v>
                </c:pt>
                <c:pt idx="7126">
                  <c:v>1.9797222222222222</c:v>
                </c:pt>
                <c:pt idx="7127">
                  <c:v>1.98</c:v>
                </c:pt>
                <c:pt idx="7128">
                  <c:v>1.9802777777777778</c:v>
                </c:pt>
                <c:pt idx="7129">
                  <c:v>1.9805555555555556</c:v>
                </c:pt>
                <c:pt idx="7130">
                  <c:v>1.9808333333333332</c:v>
                </c:pt>
                <c:pt idx="7131">
                  <c:v>1.981111111111111</c:v>
                </c:pt>
                <c:pt idx="7132">
                  <c:v>1.9813888888888889</c:v>
                </c:pt>
                <c:pt idx="7133">
                  <c:v>1.9816666666666667</c:v>
                </c:pt>
                <c:pt idx="7134">
                  <c:v>1.9819444444444445</c:v>
                </c:pt>
                <c:pt idx="7135">
                  <c:v>1.9822222222222223</c:v>
                </c:pt>
                <c:pt idx="7136">
                  <c:v>1.9824999999999999</c:v>
                </c:pt>
                <c:pt idx="7137">
                  <c:v>1.9827777777777778</c:v>
                </c:pt>
                <c:pt idx="7138">
                  <c:v>1.9830555555555556</c:v>
                </c:pt>
                <c:pt idx="7139">
                  <c:v>1.9833333333333334</c:v>
                </c:pt>
                <c:pt idx="7140">
                  <c:v>1.9836111111111112</c:v>
                </c:pt>
                <c:pt idx="7141">
                  <c:v>1.9838888888888888</c:v>
                </c:pt>
                <c:pt idx="7142">
                  <c:v>1.9841666666666666</c:v>
                </c:pt>
                <c:pt idx="7143">
                  <c:v>1.9844444444444445</c:v>
                </c:pt>
                <c:pt idx="7144">
                  <c:v>1.9847222222222223</c:v>
                </c:pt>
                <c:pt idx="7145">
                  <c:v>1.9850000000000001</c:v>
                </c:pt>
                <c:pt idx="7146">
                  <c:v>1.9852777777777777</c:v>
                </c:pt>
                <c:pt idx="7147">
                  <c:v>1.9855555555555555</c:v>
                </c:pt>
                <c:pt idx="7148">
                  <c:v>1.9858333333333333</c:v>
                </c:pt>
                <c:pt idx="7149">
                  <c:v>1.9861111111111112</c:v>
                </c:pt>
                <c:pt idx="7150">
                  <c:v>1.986388888888889</c:v>
                </c:pt>
                <c:pt idx="7151">
                  <c:v>1.9866666666666666</c:v>
                </c:pt>
                <c:pt idx="7152">
                  <c:v>1.9869444444444444</c:v>
                </c:pt>
                <c:pt idx="7153">
                  <c:v>1.9872222222222222</c:v>
                </c:pt>
                <c:pt idx="7154">
                  <c:v>1.9875</c:v>
                </c:pt>
                <c:pt idx="7155">
                  <c:v>1.9877777777777779</c:v>
                </c:pt>
                <c:pt idx="7156">
                  <c:v>1.9880555555555555</c:v>
                </c:pt>
                <c:pt idx="7157">
                  <c:v>1.9883333333333333</c:v>
                </c:pt>
                <c:pt idx="7158">
                  <c:v>1.9886111111111111</c:v>
                </c:pt>
                <c:pt idx="7159">
                  <c:v>1.9888888888888889</c:v>
                </c:pt>
                <c:pt idx="7160">
                  <c:v>1.9891666666666667</c:v>
                </c:pt>
                <c:pt idx="7161">
                  <c:v>1.9894444444444443</c:v>
                </c:pt>
                <c:pt idx="7162">
                  <c:v>1.9897222222222222</c:v>
                </c:pt>
                <c:pt idx="7163">
                  <c:v>1.99</c:v>
                </c:pt>
                <c:pt idx="7164">
                  <c:v>1.9902777777777778</c:v>
                </c:pt>
                <c:pt idx="7165">
                  <c:v>1.9905555555555556</c:v>
                </c:pt>
                <c:pt idx="7166">
                  <c:v>1.9908333333333332</c:v>
                </c:pt>
                <c:pt idx="7167">
                  <c:v>1.9911111111111111</c:v>
                </c:pt>
                <c:pt idx="7168">
                  <c:v>1.9913888888888889</c:v>
                </c:pt>
                <c:pt idx="7169">
                  <c:v>1.9916666666666667</c:v>
                </c:pt>
                <c:pt idx="7170">
                  <c:v>1.9919444444444445</c:v>
                </c:pt>
                <c:pt idx="7171">
                  <c:v>1.9922222222222221</c:v>
                </c:pt>
                <c:pt idx="7172">
                  <c:v>1.9924999999999999</c:v>
                </c:pt>
                <c:pt idx="7173">
                  <c:v>1.9927777777777778</c:v>
                </c:pt>
                <c:pt idx="7174">
                  <c:v>1.9930555555555556</c:v>
                </c:pt>
                <c:pt idx="7175">
                  <c:v>1.9933333333333334</c:v>
                </c:pt>
                <c:pt idx="7176">
                  <c:v>1.993611111111111</c:v>
                </c:pt>
                <c:pt idx="7177">
                  <c:v>1.9938888888888888</c:v>
                </c:pt>
                <c:pt idx="7178">
                  <c:v>1.9941666666666666</c:v>
                </c:pt>
                <c:pt idx="7179">
                  <c:v>1.9944444444444445</c:v>
                </c:pt>
                <c:pt idx="7180">
                  <c:v>1.9947222222222223</c:v>
                </c:pt>
                <c:pt idx="7181">
                  <c:v>1.9950000000000001</c:v>
                </c:pt>
                <c:pt idx="7182">
                  <c:v>1.9952777777777777</c:v>
                </c:pt>
                <c:pt idx="7183">
                  <c:v>1.9955555555555555</c:v>
                </c:pt>
                <c:pt idx="7184">
                  <c:v>1.9958333333333333</c:v>
                </c:pt>
                <c:pt idx="7185">
                  <c:v>1.9961111111111112</c:v>
                </c:pt>
                <c:pt idx="7186">
                  <c:v>1.996388888888889</c:v>
                </c:pt>
                <c:pt idx="7187">
                  <c:v>1.9966666666666666</c:v>
                </c:pt>
                <c:pt idx="7188">
                  <c:v>1.9969444444444444</c:v>
                </c:pt>
                <c:pt idx="7189">
                  <c:v>1.9972222222222222</c:v>
                </c:pt>
                <c:pt idx="7190">
                  <c:v>1.9975000000000001</c:v>
                </c:pt>
                <c:pt idx="7191">
                  <c:v>1.9977777777777779</c:v>
                </c:pt>
                <c:pt idx="7192">
                  <c:v>1.9980555555555555</c:v>
                </c:pt>
                <c:pt idx="7193">
                  <c:v>1.9983333333333333</c:v>
                </c:pt>
                <c:pt idx="7194">
                  <c:v>1.9986111111111111</c:v>
                </c:pt>
                <c:pt idx="7195">
                  <c:v>1.9988888888888889</c:v>
                </c:pt>
                <c:pt idx="7196">
                  <c:v>1.9991666666666668</c:v>
                </c:pt>
                <c:pt idx="7197">
                  <c:v>1.9994444444444444</c:v>
                </c:pt>
                <c:pt idx="7198">
                  <c:v>1.9997222222222222</c:v>
                </c:pt>
                <c:pt idx="7199">
                  <c:v>2</c:v>
                </c:pt>
                <c:pt idx="7200">
                  <c:v>2.0002777777777778</c:v>
                </c:pt>
                <c:pt idx="7201">
                  <c:v>2.0005555555555556</c:v>
                </c:pt>
                <c:pt idx="7202">
                  <c:v>2.0008333333333335</c:v>
                </c:pt>
                <c:pt idx="7203">
                  <c:v>2.0011111111111113</c:v>
                </c:pt>
                <c:pt idx="7204">
                  <c:v>2.0013888888888891</c:v>
                </c:pt>
                <c:pt idx="7205">
                  <c:v>2.0016666666666665</c:v>
                </c:pt>
                <c:pt idx="7206">
                  <c:v>2.0019444444444443</c:v>
                </c:pt>
                <c:pt idx="7207">
                  <c:v>2.0022222222222221</c:v>
                </c:pt>
                <c:pt idx="7208">
                  <c:v>2.0024999999999999</c:v>
                </c:pt>
                <c:pt idx="7209">
                  <c:v>2.0027777777777778</c:v>
                </c:pt>
                <c:pt idx="7210">
                  <c:v>2.0030555555555556</c:v>
                </c:pt>
                <c:pt idx="7211">
                  <c:v>2.0033333333333334</c:v>
                </c:pt>
                <c:pt idx="7212">
                  <c:v>2.0036111111111112</c:v>
                </c:pt>
                <c:pt idx="7213">
                  <c:v>2.0038888888888891</c:v>
                </c:pt>
                <c:pt idx="7214">
                  <c:v>2.0041666666666669</c:v>
                </c:pt>
                <c:pt idx="7215">
                  <c:v>2.0044444444444443</c:v>
                </c:pt>
                <c:pt idx="7216">
                  <c:v>2.0047222222222221</c:v>
                </c:pt>
                <c:pt idx="7217">
                  <c:v>2.0049999999999999</c:v>
                </c:pt>
                <c:pt idx="7218">
                  <c:v>2.0052777777777777</c:v>
                </c:pt>
                <c:pt idx="7219">
                  <c:v>2.0055555555555555</c:v>
                </c:pt>
                <c:pt idx="7220">
                  <c:v>2.0058333333333334</c:v>
                </c:pt>
                <c:pt idx="7221">
                  <c:v>2.0061111111111112</c:v>
                </c:pt>
                <c:pt idx="7222">
                  <c:v>2.006388888888889</c:v>
                </c:pt>
                <c:pt idx="7223">
                  <c:v>2.0066666666666668</c:v>
                </c:pt>
                <c:pt idx="7224">
                  <c:v>2.0069444444444446</c:v>
                </c:pt>
                <c:pt idx="7225">
                  <c:v>2.007222222222222</c:v>
                </c:pt>
                <c:pt idx="7226">
                  <c:v>2.0074999999999998</c:v>
                </c:pt>
                <c:pt idx="7227">
                  <c:v>2.0077777777777777</c:v>
                </c:pt>
                <c:pt idx="7228">
                  <c:v>2.0080555555555555</c:v>
                </c:pt>
                <c:pt idx="7229">
                  <c:v>2.0083333333333333</c:v>
                </c:pt>
                <c:pt idx="7230">
                  <c:v>2.0086111111111111</c:v>
                </c:pt>
                <c:pt idx="7231">
                  <c:v>2.0088888888888889</c:v>
                </c:pt>
                <c:pt idx="7232">
                  <c:v>2.0091666666666668</c:v>
                </c:pt>
                <c:pt idx="7233">
                  <c:v>2.0094444444444446</c:v>
                </c:pt>
                <c:pt idx="7234">
                  <c:v>2.0097222222222224</c:v>
                </c:pt>
                <c:pt idx="7235">
                  <c:v>2.0099999999999998</c:v>
                </c:pt>
                <c:pt idx="7236">
                  <c:v>2.0102777777777776</c:v>
                </c:pt>
                <c:pt idx="7237">
                  <c:v>2.0105555555555554</c:v>
                </c:pt>
                <c:pt idx="7238">
                  <c:v>2.0108333333333333</c:v>
                </c:pt>
                <c:pt idx="7239">
                  <c:v>2.0111111111111111</c:v>
                </c:pt>
                <c:pt idx="7240">
                  <c:v>2.0113888888888889</c:v>
                </c:pt>
                <c:pt idx="7241">
                  <c:v>2.0116666666666667</c:v>
                </c:pt>
                <c:pt idx="7242">
                  <c:v>2.0119444444444445</c:v>
                </c:pt>
                <c:pt idx="7243">
                  <c:v>2.0122222222222224</c:v>
                </c:pt>
                <c:pt idx="7244">
                  <c:v>2.0125000000000002</c:v>
                </c:pt>
                <c:pt idx="7245">
                  <c:v>2.012777777777778</c:v>
                </c:pt>
                <c:pt idx="7246">
                  <c:v>2.0130555555555554</c:v>
                </c:pt>
                <c:pt idx="7247">
                  <c:v>2.0133333333333332</c:v>
                </c:pt>
                <c:pt idx="7248">
                  <c:v>2.013611111111111</c:v>
                </c:pt>
                <c:pt idx="7249">
                  <c:v>2.0138888888888888</c:v>
                </c:pt>
                <c:pt idx="7250">
                  <c:v>2.0141666666666667</c:v>
                </c:pt>
                <c:pt idx="7251">
                  <c:v>2.0144444444444445</c:v>
                </c:pt>
                <c:pt idx="7252">
                  <c:v>2.0147222222222223</c:v>
                </c:pt>
                <c:pt idx="7253">
                  <c:v>2.0150000000000001</c:v>
                </c:pt>
                <c:pt idx="7254">
                  <c:v>2.0152777777777779</c:v>
                </c:pt>
                <c:pt idx="7255">
                  <c:v>2.0155555555555558</c:v>
                </c:pt>
                <c:pt idx="7256">
                  <c:v>2.0158333333333331</c:v>
                </c:pt>
                <c:pt idx="7257">
                  <c:v>2.016111111111111</c:v>
                </c:pt>
                <c:pt idx="7258">
                  <c:v>2.0163888888888888</c:v>
                </c:pt>
                <c:pt idx="7259">
                  <c:v>2.0166666666666666</c:v>
                </c:pt>
                <c:pt idx="7260">
                  <c:v>2.0169444444444444</c:v>
                </c:pt>
                <c:pt idx="7261">
                  <c:v>2.0172222222222222</c:v>
                </c:pt>
                <c:pt idx="7262">
                  <c:v>2.0175000000000001</c:v>
                </c:pt>
                <c:pt idx="7263">
                  <c:v>2.0177777777777779</c:v>
                </c:pt>
                <c:pt idx="7264">
                  <c:v>2.0180555555555557</c:v>
                </c:pt>
                <c:pt idx="7265">
                  <c:v>2.0183333333333335</c:v>
                </c:pt>
                <c:pt idx="7266">
                  <c:v>2.0186111111111109</c:v>
                </c:pt>
                <c:pt idx="7267">
                  <c:v>2.0188888888888887</c:v>
                </c:pt>
                <c:pt idx="7268">
                  <c:v>2.0191666666666666</c:v>
                </c:pt>
                <c:pt idx="7269">
                  <c:v>2.0194444444444444</c:v>
                </c:pt>
                <c:pt idx="7270">
                  <c:v>2.0197222222222222</c:v>
                </c:pt>
                <c:pt idx="7271">
                  <c:v>2.02</c:v>
                </c:pt>
                <c:pt idx="7272">
                  <c:v>2.0202777777777778</c:v>
                </c:pt>
                <c:pt idx="7273">
                  <c:v>2.0205555555555557</c:v>
                </c:pt>
                <c:pt idx="7274">
                  <c:v>2.0208333333333335</c:v>
                </c:pt>
                <c:pt idx="7275">
                  <c:v>2.0211111111111113</c:v>
                </c:pt>
                <c:pt idx="7276">
                  <c:v>2.0213888888888887</c:v>
                </c:pt>
                <c:pt idx="7277">
                  <c:v>2.0216666666666665</c:v>
                </c:pt>
                <c:pt idx="7278">
                  <c:v>2.0219444444444443</c:v>
                </c:pt>
                <c:pt idx="7279">
                  <c:v>2.0222222222222221</c:v>
                </c:pt>
                <c:pt idx="7280">
                  <c:v>2.0225</c:v>
                </c:pt>
                <c:pt idx="7281">
                  <c:v>2.0227777777777778</c:v>
                </c:pt>
                <c:pt idx="7282">
                  <c:v>2.0230555555555556</c:v>
                </c:pt>
                <c:pt idx="7283">
                  <c:v>2.0233333333333334</c:v>
                </c:pt>
                <c:pt idx="7284">
                  <c:v>2.0236111111111112</c:v>
                </c:pt>
                <c:pt idx="7285">
                  <c:v>2.0238888888888891</c:v>
                </c:pt>
                <c:pt idx="7286">
                  <c:v>2.0241666666666664</c:v>
                </c:pt>
                <c:pt idx="7287">
                  <c:v>2.0244444444444443</c:v>
                </c:pt>
                <c:pt idx="7288">
                  <c:v>2.0247222222222221</c:v>
                </c:pt>
                <c:pt idx="7289">
                  <c:v>2.0249999999999999</c:v>
                </c:pt>
                <c:pt idx="7290">
                  <c:v>2.0252777777777777</c:v>
                </c:pt>
                <c:pt idx="7291">
                  <c:v>2.0255555555555556</c:v>
                </c:pt>
                <c:pt idx="7292">
                  <c:v>2.0258333333333334</c:v>
                </c:pt>
                <c:pt idx="7293">
                  <c:v>2.0261111111111112</c:v>
                </c:pt>
                <c:pt idx="7294">
                  <c:v>2.026388888888889</c:v>
                </c:pt>
                <c:pt idx="7295">
                  <c:v>2.0266666666666668</c:v>
                </c:pt>
                <c:pt idx="7296">
                  <c:v>2.0269444444444447</c:v>
                </c:pt>
                <c:pt idx="7297">
                  <c:v>2.027222222222222</c:v>
                </c:pt>
                <c:pt idx="7298">
                  <c:v>2.0274999999999999</c:v>
                </c:pt>
                <c:pt idx="7299">
                  <c:v>2.0277777777777777</c:v>
                </c:pt>
                <c:pt idx="7300">
                  <c:v>2.0280555555555555</c:v>
                </c:pt>
                <c:pt idx="7301">
                  <c:v>2.0283333333333333</c:v>
                </c:pt>
                <c:pt idx="7302">
                  <c:v>2.0286111111111111</c:v>
                </c:pt>
                <c:pt idx="7303">
                  <c:v>2.028888888888889</c:v>
                </c:pt>
                <c:pt idx="7304">
                  <c:v>2.0291666666666668</c:v>
                </c:pt>
                <c:pt idx="7305">
                  <c:v>2.0294444444444446</c:v>
                </c:pt>
                <c:pt idx="7306">
                  <c:v>2.0297222222222224</c:v>
                </c:pt>
                <c:pt idx="7307">
                  <c:v>2.0299999999999998</c:v>
                </c:pt>
                <c:pt idx="7308">
                  <c:v>2.0302777777777776</c:v>
                </c:pt>
                <c:pt idx="7309">
                  <c:v>2.0305555555555554</c:v>
                </c:pt>
                <c:pt idx="7310">
                  <c:v>2.0308333333333333</c:v>
                </c:pt>
                <c:pt idx="7311">
                  <c:v>2.0311111111111111</c:v>
                </c:pt>
                <c:pt idx="7312">
                  <c:v>2.0313888888888889</c:v>
                </c:pt>
                <c:pt idx="7313">
                  <c:v>2.0316666666666667</c:v>
                </c:pt>
                <c:pt idx="7314">
                  <c:v>2.0319444444444446</c:v>
                </c:pt>
                <c:pt idx="7315">
                  <c:v>2.0322222222222224</c:v>
                </c:pt>
                <c:pt idx="7316">
                  <c:v>2.0325000000000002</c:v>
                </c:pt>
                <c:pt idx="7317">
                  <c:v>2.0327777777777776</c:v>
                </c:pt>
                <c:pt idx="7318">
                  <c:v>2.0330555555555554</c:v>
                </c:pt>
                <c:pt idx="7319">
                  <c:v>2.0333333333333332</c:v>
                </c:pt>
                <c:pt idx="7320">
                  <c:v>2.033611111111111</c:v>
                </c:pt>
                <c:pt idx="7321">
                  <c:v>2.0338888888888889</c:v>
                </c:pt>
                <c:pt idx="7322">
                  <c:v>2.0341666666666667</c:v>
                </c:pt>
                <c:pt idx="7323">
                  <c:v>2.0344444444444445</c:v>
                </c:pt>
                <c:pt idx="7324">
                  <c:v>2.0347222222222223</c:v>
                </c:pt>
                <c:pt idx="7325">
                  <c:v>2.0350000000000001</c:v>
                </c:pt>
                <c:pt idx="7326">
                  <c:v>2.035277777777778</c:v>
                </c:pt>
                <c:pt idx="7327">
                  <c:v>2.0355555555555553</c:v>
                </c:pt>
                <c:pt idx="7328">
                  <c:v>2.0358333333333332</c:v>
                </c:pt>
                <c:pt idx="7329">
                  <c:v>2.036111111111111</c:v>
                </c:pt>
                <c:pt idx="7330">
                  <c:v>2.0363888888888888</c:v>
                </c:pt>
                <c:pt idx="7331">
                  <c:v>2.0366666666666666</c:v>
                </c:pt>
                <c:pt idx="7332">
                  <c:v>2.0369444444444444</c:v>
                </c:pt>
                <c:pt idx="7333">
                  <c:v>2.0372222222222223</c:v>
                </c:pt>
                <c:pt idx="7334">
                  <c:v>2.0375000000000001</c:v>
                </c:pt>
                <c:pt idx="7335">
                  <c:v>2.0377777777777779</c:v>
                </c:pt>
                <c:pt idx="7336">
                  <c:v>2.0380555555555557</c:v>
                </c:pt>
                <c:pt idx="7337">
                  <c:v>2.0383333333333336</c:v>
                </c:pt>
                <c:pt idx="7338">
                  <c:v>2.0386111111111109</c:v>
                </c:pt>
                <c:pt idx="7339">
                  <c:v>2.0388888888888888</c:v>
                </c:pt>
                <c:pt idx="7340">
                  <c:v>2.0391666666666666</c:v>
                </c:pt>
                <c:pt idx="7341">
                  <c:v>2.0394444444444444</c:v>
                </c:pt>
                <c:pt idx="7342">
                  <c:v>2.0397222222222222</c:v>
                </c:pt>
                <c:pt idx="7343">
                  <c:v>2.04</c:v>
                </c:pt>
                <c:pt idx="7344">
                  <c:v>2.0402777777777779</c:v>
                </c:pt>
                <c:pt idx="7345">
                  <c:v>2.0405555555555557</c:v>
                </c:pt>
                <c:pt idx="7346">
                  <c:v>2.0408333333333335</c:v>
                </c:pt>
                <c:pt idx="7347">
                  <c:v>2.0411111111111113</c:v>
                </c:pt>
                <c:pt idx="7348">
                  <c:v>2.0413888888888887</c:v>
                </c:pt>
                <c:pt idx="7349">
                  <c:v>2.0416666666666665</c:v>
                </c:pt>
                <c:pt idx="7350">
                  <c:v>2.0419444444444443</c:v>
                </c:pt>
                <c:pt idx="7351">
                  <c:v>2.0422222222222222</c:v>
                </c:pt>
                <c:pt idx="7352">
                  <c:v>2.0425</c:v>
                </c:pt>
                <c:pt idx="7353">
                  <c:v>2.0427777777777778</c:v>
                </c:pt>
                <c:pt idx="7354">
                  <c:v>2.0430555555555556</c:v>
                </c:pt>
                <c:pt idx="7355">
                  <c:v>2.0433333333333334</c:v>
                </c:pt>
                <c:pt idx="7356">
                  <c:v>2.0436111111111113</c:v>
                </c:pt>
                <c:pt idx="7357">
                  <c:v>2.0438888888888891</c:v>
                </c:pt>
                <c:pt idx="7358">
                  <c:v>2.0441666666666665</c:v>
                </c:pt>
                <c:pt idx="7359">
                  <c:v>2.0444444444444443</c:v>
                </c:pt>
                <c:pt idx="7360">
                  <c:v>2.0447222222222221</c:v>
                </c:pt>
                <c:pt idx="7361">
                  <c:v>2.0449999999999999</c:v>
                </c:pt>
                <c:pt idx="7362">
                  <c:v>2.0452777777777778</c:v>
                </c:pt>
                <c:pt idx="7363">
                  <c:v>2.0455555555555556</c:v>
                </c:pt>
                <c:pt idx="7364">
                  <c:v>2.0458333333333334</c:v>
                </c:pt>
                <c:pt idx="7365">
                  <c:v>2.0461111111111112</c:v>
                </c:pt>
                <c:pt idx="7366">
                  <c:v>2.046388888888889</c:v>
                </c:pt>
                <c:pt idx="7367">
                  <c:v>2.0466666666666669</c:v>
                </c:pt>
                <c:pt idx="7368">
                  <c:v>2.0469444444444442</c:v>
                </c:pt>
                <c:pt idx="7369">
                  <c:v>2.0472222222222221</c:v>
                </c:pt>
                <c:pt idx="7370">
                  <c:v>2.0474999999999999</c:v>
                </c:pt>
                <c:pt idx="7371">
                  <c:v>2.0477777777777777</c:v>
                </c:pt>
                <c:pt idx="7372">
                  <c:v>2.0480555555555555</c:v>
                </c:pt>
                <c:pt idx="7373">
                  <c:v>2.0483333333333333</c:v>
                </c:pt>
                <c:pt idx="7374">
                  <c:v>2.0486111111111112</c:v>
                </c:pt>
                <c:pt idx="7375">
                  <c:v>2.048888888888889</c:v>
                </c:pt>
                <c:pt idx="7376">
                  <c:v>2.0491666666666668</c:v>
                </c:pt>
                <c:pt idx="7377">
                  <c:v>2.0494444444444446</c:v>
                </c:pt>
                <c:pt idx="7378">
                  <c:v>2.049722222222222</c:v>
                </c:pt>
                <c:pt idx="7379">
                  <c:v>2.0499999999999998</c:v>
                </c:pt>
                <c:pt idx="7380">
                  <c:v>2.0502777777777776</c:v>
                </c:pt>
                <c:pt idx="7381">
                  <c:v>2.0505555555555555</c:v>
                </c:pt>
                <c:pt idx="7382">
                  <c:v>2.0508333333333333</c:v>
                </c:pt>
                <c:pt idx="7383">
                  <c:v>2.0511111111111111</c:v>
                </c:pt>
                <c:pt idx="7384">
                  <c:v>2.0513888888888889</c:v>
                </c:pt>
                <c:pt idx="7385">
                  <c:v>2.0516666666666667</c:v>
                </c:pt>
                <c:pt idx="7386">
                  <c:v>2.0519444444444446</c:v>
                </c:pt>
                <c:pt idx="7387">
                  <c:v>2.0522222222222224</c:v>
                </c:pt>
                <c:pt idx="7388">
                  <c:v>2.0525000000000002</c:v>
                </c:pt>
                <c:pt idx="7389">
                  <c:v>2.0527777777777776</c:v>
                </c:pt>
                <c:pt idx="7390">
                  <c:v>2.0530555555555554</c:v>
                </c:pt>
                <c:pt idx="7391">
                  <c:v>2.0533333333333332</c:v>
                </c:pt>
                <c:pt idx="7392">
                  <c:v>2.0536111111111111</c:v>
                </c:pt>
                <c:pt idx="7393">
                  <c:v>2.0538888888888889</c:v>
                </c:pt>
                <c:pt idx="7394">
                  <c:v>2.0541666666666667</c:v>
                </c:pt>
                <c:pt idx="7395">
                  <c:v>2.0544444444444445</c:v>
                </c:pt>
                <c:pt idx="7396">
                  <c:v>2.0547222222222223</c:v>
                </c:pt>
                <c:pt idx="7397">
                  <c:v>2.0550000000000002</c:v>
                </c:pt>
                <c:pt idx="7398">
                  <c:v>2.055277777777778</c:v>
                </c:pt>
                <c:pt idx="7399">
                  <c:v>2.0555555555555554</c:v>
                </c:pt>
                <c:pt idx="7400">
                  <c:v>2.0558333333333332</c:v>
                </c:pt>
                <c:pt idx="7401">
                  <c:v>2.056111111111111</c:v>
                </c:pt>
                <c:pt idx="7402">
                  <c:v>2.0563888888888888</c:v>
                </c:pt>
                <c:pt idx="7403">
                  <c:v>2.0566666666666666</c:v>
                </c:pt>
                <c:pt idx="7404">
                  <c:v>2.0569444444444445</c:v>
                </c:pt>
                <c:pt idx="7405">
                  <c:v>2.0572222222222223</c:v>
                </c:pt>
                <c:pt idx="7406">
                  <c:v>2.0575000000000001</c:v>
                </c:pt>
                <c:pt idx="7407">
                  <c:v>2.0577777777777779</c:v>
                </c:pt>
                <c:pt idx="7408">
                  <c:v>2.0580555555555557</c:v>
                </c:pt>
                <c:pt idx="7409">
                  <c:v>2.0583333333333331</c:v>
                </c:pt>
                <c:pt idx="7410">
                  <c:v>2.0586111111111109</c:v>
                </c:pt>
                <c:pt idx="7411">
                  <c:v>2.0588888888888888</c:v>
                </c:pt>
                <c:pt idx="7412">
                  <c:v>2.0591666666666666</c:v>
                </c:pt>
                <c:pt idx="7413">
                  <c:v>2.0594444444444444</c:v>
                </c:pt>
                <c:pt idx="7414">
                  <c:v>2.0597222222222222</c:v>
                </c:pt>
                <c:pt idx="7415">
                  <c:v>2.06</c:v>
                </c:pt>
                <c:pt idx="7416">
                  <c:v>2.0602777777777779</c:v>
                </c:pt>
                <c:pt idx="7417">
                  <c:v>2.0605555555555557</c:v>
                </c:pt>
                <c:pt idx="7418">
                  <c:v>2.0608333333333335</c:v>
                </c:pt>
                <c:pt idx="7419">
                  <c:v>2.0611111111111109</c:v>
                </c:pt>
                <c:pt idx="7420">
                  <c:v>2.0613888888888887</c:v>
                </c:pt>
                <c:pt idx="7421">
                  <c:v>2.0616666666666665</c:v>
                </c:pt>
                <c:pt idx="7422">
                  <c:v>2.0619444444444444</c:v>
                </c:pt>
                <c:pt idx="7423">
                  <c:v>2.0622222222222222</c:v>
                </c:pt>
                <c:pt idx="7424">
                  <c:v>2.0625</c:v>
                </c:pt>
                <c:pt idx="7425">
                  <c:v>2.0627777777777778</c:v>
                </c:pt>
                <c:pt idx="7426">
                  <c:v>2.0630555555555556</c:v>
                </c:pt>
                <c:pt idx="7427">
                  <c:v>2.0633333333333335</c:v>
                </c:pt>
                <c:pt idx="7428">
                  <c:v>2.0636111111111113</c:v>
                </c:pt>
                <c:pt idx="7429">
                  <c:v>2.0638888888888891</c:v>
                </c:pt>
                <c:pt idx="7430">
                  <c:v>2.0641666666666665</c:v>
                </c:pt>
                <c:pt idx="7431">
                  <c:v>2.0644444444444443</c:v>
                </c:pt>
                <c:pt idx="7432">
                  <c:v>2.0647222222222221</c:v>
                </c:pt>
                <c:pt idx="7433">
                  <c:v>2.0649999999999999</c:v>
                </c:pt>
                <c:pt idx="7434">
                  <c:v>2.0652777777777778</c:v>
                </c:pt>
                <c:pt idx="7435">
                  <c:v>2.0655555555555556</c:v>
                </c:pt>
                <c:pt idx="7436">
                  <c:v>2.0658333333333334</c:v>
                </c:pt>
                <c:pt idx="7437">
                  <c:v>2.0661111111111112</c:v>
                </c:pt>
                <c:pt idx="7438">
                  <c:v>2.0663888888888891</c:v>
                </c:pt>
                <c:pt idx="7439">
                  <c:v>2.0666666666666669</c:v>
                </c:pt>
                <c:pt idx="7440">
                  <c:v>2.0669444444444443</c:v>
                </c:pt>
                <c:pt idx="7441">
                  <c:v>2.0672222222222221</c:v>
                </c:pt>
                <c:pt idx="7442">
                  <c:v>2.0674999999999999</c:v>
                </c:pt>
                <c:pt idx="7443">
                  <c:v>2.0677777777777777</c:v>
                </c:pt>
                <c:pt idx="7444">
                  <c:v>2.0680555555555555</c:v>
                </c:pt>
                <c:pt idx="7445">
                  <c:v>2.0683333333333334</c:v>
                </c:pt>
                <c:pt idx="7446">
                  <c:v>2.0686111111111112</c:v>
                </c:pt>
                <c:pt idx="7447">
                  <c:v>2.068888888888889</c:v>
                </c:pt>
                <c:pt idx="7448">
                  <c:v>2.0691666666666668</c:v>
                </c:pt>
                <c:pt idx="7449">
                  <c:v>2.0694444444444446</c:v>
                </c:pt>
                <c:pt idx="7450">
                  <c:v>2.069722222222222</c:v>
                </c:pt>
                <c:pt idx="7451">
                  <c:v>2.0699999999999998</c:v>
                </c:pt>
                <c:pt idx="7452">
                  <c:v>2.0702777777777777</c:v>
                </c:pt>
                <c:pt idx="7453">
                  <c:v>2.0705555555555555</c:v>
                </c:pt>
                <c:pt idx="7454">
                  <c:v>2.0708333333333333</c:v>
                </c:pt>
                <c:pt idx="7455">
                  <c:v>2.0711111111111111</c:v>
                </c:pt>
                <c:pt idx="7456">
                  <c:v>2.0713888888888889</c:v>
                </c:pt>
                <c:pt idx="7457">
                  <c:v>2.0716666666666668</c:v>
                </c:pt>
                <c:pt idx="7458">
                  <c:v>2.0719444444444446</c:v>
                </c:pt>
                <c:pt idx="7459">
                  <c:v>2.0722222222222224</c:v>
                </c:pt>
                <c:pt idx="7460">
                  <c:v>2.0724999999999998</c:v>
                </c:pt>
                <c:pt idx="7461">
                  <c:v>2.0727777777777776</c:v>
                </c:pt>
                <c:pt idx="7462">
                  <c:v>2.0730555555555554</c:v>
                </c:pt>
                <c:pt idx="7463">
                  <c:v>2.0733333333333333</c:v>
                </c:pt>
                <c:pt idx="7464">
                  <c:v>2.0736111111111111</c:v>
                </c:pt>
                <c:pt idx="7465">
                  <c:v>2.0738888888888889</c:v>
                </c:pt>
                <c:pt idx="7466">
                  <c:v>2.0741666666666667</c:v>
                </c:pt>
                <c:pt idx="7467">
                  <c:v>2.0744444444444445</c:v>
                </c:pt>
                <c:pt idx="7468">
                  <c:v>2.0747222222222224</c:v>
                </c:pt>
                <c:pt idx="7469">
                  <c:v>2.0750000000000002</c:v>
                </c:pt>
                <c:pt idx="7470">
                  <c:v>2.075277777777778</c:v>
                </c:pt>
                <c:pt idx="7471">
                  <c:v>2.0755555555555554</c:v>
                </c:pt>
                <c:pt idx="7472">
                  <c:v>2.0758333333333332</c:v>
                </c:pt>
                <c:pt idx="7473">
                  <c:v>2.076111111111111</c:v>
                </c:pt>
                <c:pt idx="7474">
                  <c:v>2.0763888888888888</c:v>
                </c:pt>
                <c:pt idx="7475">
                  <c:v>2.0766666666666667</c:v>
                </c:pt>
                <c:pt idx="7476">
                  <c:v>2.0769444444444445</c:v>
                </c:pt>
                <c:pt idx="7477">
                  <c:v>2.0772222222222223</c:v>
                </c:pt>
                <c:pt idx="7478">
                  <c:v>2.0775000000000001</c:v>
                </c:pt>
                <c:pt idx="7479">
                  <c:v>2.0777777777777779</c:v>
                </c:pt>
                <c:pt idx="7480">
                  <c:v>2.0780555555555558</c:v>
                </c:pt>
                <c:pt idx="7481">
                  <c:v>2.0783333333333331</c:v>
                </c:pt>
                <c:pt idx="7482">
                  <c:v>2.078611111111111</c:v>
                </c:pt>
                <c:pt idx="7483">
                  <c:v>2.0788888888888888</c:v>
                </c:pt>
                <c:pt idx="7484">
                  <c:v>2.0791666666666666</c:v>
                </c:pt>
                <c:pt idx="7485">
                  <c:v>2.0794444444444444</c:v>
                </c:pt>
                <c:pt idx="7486">
                  <c:v>2.0797222222222222</c:v>
                </c:pt>
                <c:pt idx="7487">
                  <c:v>2.08</c:v>
                </c:pt>
                <c:pt idx="7488">
                  <c:v>2.0802777777777779</c:v>
                </c:pt>
                <c:pt idx="7489">
                  <c:v>2.0805555555555557</c:v>
                </c:pt>
                <c:pt idx="7490">
                  <c:v>2.0808333333333335</c:v>
                </c:pt>
                <c:pt idx="7491">
                  <c:v>2.0811111111111109</c:v>
                </c:pt>
                <c:pt idx="7492">
                  <c:v>2.0813888888888887</c:v>
                </c:pt>
                <c:pt idx="7493">
                  <c:v>2.0816666666666666</c:v>
                </c:pt>
                <c:pt idx="7494">
                  <c:v>2.0819444444444444</c:v>
                </c:pt>
                <c:pt idx="7495">
                  <c:v>2.0822222222222222</c:v>
                </c:pt>
                <c:pt idx="7496">
                  <c:v>2.0825</c:v>
                </c:pt>
                <c:pt idx="7497">
                  <c:v>2.0827777777777778</c:v>
                </c:pt>
                <c:pt idx="7498">
                  <c:v>2.0830555555555557</c:v>
                </c:pt>
                <c:pt idx="7499">
                  <c:v>2.0833333333333335</c:v>
                </c:pt>
                <c:pt idx="7500">
                  <c:v>2.0836111111111113</c:v>
                </c:pt>
                <c:pt idx="7501">
                  <c:v>2.0838888888888887</c:v>
                </c:pt>
                <c:pt idx="7502">
                  <c:v>2.0841666666666665</c:v>
                </c:pt>
                <c:pt idx="7503">
                  <c:v>2.0844444444444443</c:v>
                </c:pt>
                <c:pt idx="7504">
                  <c:v>2.0847222222222221</c:v>
                </c:pt>
                <c:pt idx="7505">
                  <c:v>2.085</c:v>
                </c:pt>
                <c:pt idx="7506">
                  <c:v>2.0852777777777778</c:v>
                </c:pt>
                <c:pt idx="7507">
                  <c:v>2.0855555555555556</c:v>
                </c:pt>
                <c:pt idx="7508">
                  <c:v>2.0858333333333334</c:v>
                </c:pt>
                <c:pt idx="7509">
                  <c:v>2.0861111111111112</c:v>
                </c:pt>
                <c:pt idx="7510">
                  <c:v>2.0863888888888891</c:v>
                </c:pt>
                <c:pt idx="7511">
                  <c:v>2.0866666666666664</c:v>
                </c:pt>
                <c:pt idx="7512">
                  <c:v>2.0869444444444443</c:v>
                </c:pt>
                <c:pt idx="7513">
                  <c:v>2.0872222222222221</c:v>
                </c:pt>
                <c:pt idx="7514">
                  <c:v>2.0874999999999999</c:v>
                </c:pt>
                <c:pt idx="7515">
                  <c:v>2.0877777777777777</c:v>
                </c:pt>
                <c:pt idx="7516">
                  <c:v>2.0880555555555556</c:v>
                </c:pt>
                <c:pt idx="7517">
                  <c:v>2.0883333333333334</c:v>
                </c:pt>
                <c:pt idx="7518">
                  <c:v>2.0886111111111112</c:v>
                </c:pt>
                <c:pt idx="7519">
                  <c:v>2.088888888888889</c:v>
                </c:pt>
                <c:pt idx="7520">
                  <c:v>2.0891666666666668</c:v>
                </c:pt>
                <c:pt idx="7521">
                  <c:v>2.0894444444444447</c:v>
                </c:pt>
                <c:pt idx="7522">
                  <c:v>2.089722222222222</c:v>
                </c:pt>
                <c:pt idx="7523">
                  <c:v>2.09</c:v>
                </c:pt>
                <c:pt idx="7524">
                  <c:v>2.0902777777777777</c:v>
                </c:pt>
                <c:pt idx="7525">
                  <c:v>2.0905555555555555</c:v>
                </c:pt>
                <c:pt idx="7526">
                  <c:v>2.0908333333333333</c:v>
                </c:pt>
                <c:pt idx="7527">
                  <c:v>2.0911111111111111</c:v>
                </c:pt>
                <c:pt idx="7528">
                  <c:v>2.091388888888889</c:v>
                </c:pt>
                <c:pt idx="7529">
                  <c:v>2.0916666666666668</c:v>
                </c:pt>
                <c:pt idx="7530">
                  <c:v>2.0919444444444446</c:v>
                </c:pt>
                <c:pt idx="7531">
                  <c:v>2.0922222222222224</c:v>
                </c:pt>
                <c:pt idx="7532">
                  <c:v>2.0924999999999998</c:v>
                </c:pt>
                <c:pt idx="7533">
                  <c:v>2.0927777777777776</c:v>
                </c:pt>
                <c:pt idx="7534">
                  <c:v>2.0930555555555554</c:v>
                </c:pt>
                <c:pt idx="7535">
                  <c:v>2.0933333333333333</c:v>
                </c:pt>
                <c:pt idx="7536">
                  <c:v>2.0936111111111111</c:v>
                </c:pt>
                <c:pt idx="7537">
                  <c:v>2.0938888888888889</c:v>
                </c:pt>
                <c:pt idx="7538">
                  <c:v>2.0941666666666667</c:v>
                </c:pt>
                <c:pt idx="7539">
                  <c:v>2.0944444444444446</c:v>
                </c:pt>
                <c:pt idx="7540">
                  <c:v>2.0947222222222224</c:v>
                </c:pt>
                <c:pt idx="7541">
                  <c:v>2.0950000000000002</c:v>
                </c:pt>
                <c:pt idx="7542">
                  <c:v>2.0952777777777776</c:v>
                </c:pt>
                <c:pt idx="7543">
                  <c:v>2.0955555555555554</c:v>
                </c:pt>
                <c:pt idx="7544">
                  <c:v>2.0958333333333332</c:v>
                </c:pt>
                <c:pt idx="7545">
                  <c:v>2.096111111111111</c:v>
                </c:pt>
                <c:pt idx="7546">
                  <c:v>2.0963888888888889</c:v>
                </c:pt>
                <c:pt idx="7547">
                  <c:v>2.0966666666666667</c:v>
                </c:pt>
                <c:pt idx="7548">
                  <c:v>2.0969444444444445</c:v>
                </c:pt>
                <c:pt idx="7549">
                  <c:v>2.0972222222222223</c:v>
                </c:pt>
                <c:pt idx="7550">
                  <c:v>2.0975000000000001</c:v>
                </c:pt>
                <c:pt idx="7551">
                  <c:v>2.097777777777778</c:v>
                </c:pt>
                <c:pt idx="7552">
                  <c:v>2.0980555555555553</c:v>
                </c:pt>
                <c:pt idx="7553">
                  <c:v>2.0983333333333332</c:v>
                </c:pt>
                <c:pt idx="7554">
                  <c:v>2.098611111111111</c:v>
                </c:pt>
                <c:pt idx="7555">
                  <c:v>2.0988888888888888</c:v>
                </c:pt>
                <c:pt idx="7556">
                  <c:v>2.0991666666666666</c:v>
                </c:pt>
                <c:pt idx="7557">
                  <c:v>2.0994444444444444</c:v>
                </c:pt>
                <c:pt idx="7558">
                  <c:v>2.0997222222222223</c:v>
                </c:pt>
                <c:pt idx="7559">
                  <c:v>2.1</c:v>
                </c:pt>
                <c:pt idx="7560">
                  <c:v>2.1002777777777779</c:v>
                </c:pt>
                <c:pt idx="7561">
                  <c:v>2.1005555555555557</c:v>
                </c:pt>
                <c:pt idx="7562">
                  <c:v>2.1008333333333336</c:v>
                </c:pt>
                <c:pt idx="7563">
                  <c:v>2.1011111111111109</c:v>
                </c:pt>
                <c:pt idx="7564">
                  <c:v>2.1013888888888888</c:v>
                </c:pt>
                <c:pt idx="7565">
                  <c:v>2.1016666666666666</c:v>
                </c:pt>
                <c:pt idx="7566">
                  <c:v>2.1019444444444444</c:v>
                </c:pt>
                <c:pt idx="7567">
                  <c:v>2.1022222222222222</c:v>
                </c:pt>
                <c:pt idx="7568">
                  <c:v>2.1025</c:v>
                </c:pt>
                <c:pt idx="7569">
                  <c:v>2.1027777777777779</c:v>
                </c:pt>
                <c:pt idx="7570">
                  <c:v>2.1030555555555557</c:v>
                </c:pt>
                <c:pt idx="7571">
                  <c:v>2.1033333333333335</c:v>
                </c:pt>
                <c:pt idx="7572">
                  <c:v>2.1036111111111113</c:v>
                </c:pt>
                <c:pt idx="7573">
                  <c:v>2.1038888888888887</c:v>
                </c:pt>
                <c:pt idx="7574">
                  <c:v>2.1041666666666665</c:v>
                </c:pt>
                <c:pt idx="7575">
                  <c:v>2.1044444444444443</c:v>
                </c:pt>
                <c:pt idx="7576">
                  <c:v>2.1047222222222222</c:v>
                </c:pt>
                <c:pt idx="7577">
                  <c:v>2.105</c:v>
                </c:pt>
                <c:pt idx="7578">
                  <c:v>2.1052777777777778</c:v>
                </c:pt>
                <c:pt idx="7579">
                  <c:v>2.1055555555555556</c:v>
                </c:pt>
                <c:pt idx="7580">
                  <c:v>2.1058333333333334</c:v>
                </c:pt>
                <c:pt idx="7581">
                  <c:v>2.1061111111111113</c:v>
                </c:pt>
                <c:pt idx="7582">
                  <c:v>2.1063888888888891</c:v>
                </c:pt>
                <c:pt idx="7583">
                  <c:v>2.1066666666666665</c:v>
                </c:pt>
                <c:pt idx="7584">
                  <c:v>2.1069444444444443</c:v>
                </c:pt>
                <c:pt idx="7585">
                  <c:v>2.1072222222222221</c:v>
                </c:pt>
                <c:pt idx="7586">
                  <c:v>2.1074999999999999</c:v>
                </c:pt>
                <c:pt idx="7587">
                  <c:v>2.1077777777777778</c:v>
                </c:pt>
                <c:pt idx="7588">
                  <c:v>2.1080555555555556</c:v>
                </c:pt>
                <c:pt idx="7589">
                  <c:v>2.1083333333333334</c:v>
                </c:pt>
                <c:pt idx="7590">
                  <c:v>2.1086111111111112</c:v>
                </c:pt>
                <c:pt idx="7591">
                  <c:v>2.108888888888889</c:v>
                </c:pt>
                <c:pt idx="7592">
                  <c:v>2.1091666666666669</c:v>
                </c:pt>
                <c:pt idx="7593">
                  <c:v>2.1094444444444442</c:v>
                </c:pt>
                <c:pt idx="7594">
                  <c:v>2.1097222222222221</c:v>
                </c:pt>
                <c:pt idx="7595">
                  <c:v>2.11</c:v>
                </c:pt>
                <c:pt idx="7596">
                  <c:v>2.1102777777777777</c:v>
                </c:pt>
                <c:pt idx="7597">
                  <c:v>2.1105555555555555</c:v>
                </c:pt>
                <c:pt idx="7598">
                  <c:v>2.1108333333333333</c:v>
                </c:pt>
                <c:pt idx="7599">
                  <c:v>2.1111111111111112</c:v>
                </c:pt>
                <c:pt idx="7600">
                  <c:v>2.111388888888889</c:v>
                </c:pt>
                <c:pt idx="7601">
                  <c:v>2.1116666666666668</c:v>
                </c:pt>
                <c:pt idx="7602">
                  <c:v>2.1119444444444446</c:v>
                </c:pt>
                <c:pt idx="7603">
                  <c:v>2.112222222222222</c:v>
                </c:pt>
                <c:pt idx="7604">
                  <c:v>2.1124999999999998</c:v>
                </c:pt>
                <c:pt idx="7605">
                  <c:v>2.1127777777777776</c:v>
                </c:pt>
                <c:pt idx="7606">
                  <c:v>2.1130555555555555</c:v>
                </c:pt>
                <c:pt idx="7607">
                  <c:v>2.1133333333333333</c:v>
                </c:pt>
                <c:pt idx="7608">
                  <c:v>2.1136111111111111</c:v>
                </c:pt>
                <c:pt idx="7609">
                  <c:v>2.1138888888888889</c:v>
                </c:pt>
                <c:pt idx="7610">
                  <c:v>2.1141666666666667</c:v>
                </c:pt>
                <c:pt idx="7611">
                  <c:v>2.1144444444444446</c:v>
                </c:pt>
                <c:pt idx="7612">
                  <c:v>2.1147222222222224</c:v>
                </c:pt>
                <c:pt idx="7613">
                  <c:v>2.1150000000000002</c:v>
                </c:pt>
                <c:pt idx="7614">
                  <c:v>2.1152777777777776</c:v>
                </c:pt>
                <c:pt idx="7615">
                  <c:v>2.1155555555555554</c:v>
                </c:pt>
                <c:pt idx="7616">
                  <c:v>2.1158333333333332</c:v>
                </c:pt>
                <c:pt idx="7617">
                  <c:v>2.1161111111111111</c:v>
                </c:pt>
                <c:pt idx="7618">
                  <c:v>2.1163888888888889</c:v>
                </c:pt>
                <c:pt idx="7619">
                  <c:v>2.1166666666666667</c:v>
                </c:pt>
                <c:pt idx="7620">
                  <c:v>2.1169444444444445</c:v>
                </c:pt>
                <c:pt idx="7621">
                  <c:v>2.1172222222222223</c:v>
                </c:pt>
                <c:pt idx="7622">
                  <c:v>2.1175000000000002</c:v>
                </c:pt>
                <c:pt idx="7623">
                  <c:v>2.117777777777778</c:v>
                </c:pt>
                <c:pt idx="7624">
                  <c:v>2.1180555555555554</c:v>
                </c:pt>
                <c:pt idx="7625">
                  <c:v>2.1183333333333332</c:v>
                </c:pt>
                <c:pt idx="7626">
                  <c:v>2.118611111111111</c:v>
                </c:pt>
                <c:pt idx="7627">
                  <c:v>2.1188888888888888</c:v>
                </c:pt>
                <c:pt idx="7628">
                  <c:v>2.1191666666666666</c:v>
                </c:pt>
                <c:pt idx="7629">
                  <c:v>2.1194444444444445</c:v>
                </c:pt>
                <c:pt idx="7630">
                  <c:v>2.1197222222222223</c:v>
                </c:pt>
                <c:pt idx="7631">
                  <c:v>2.12</c:v>
                </c:pt>
                <c:pt idx="7632">
                  <c:v>2.1202777777777779</c:v>
                </c:pt>
                <c:pt idx="7633">
                  <c:v>2.1205555555555557</c:v>
                </c:pt>
                <c:pt idx="7634">
                  <c:v>2.1208333333333331</c:v>
                </c:pt>
                <c:pt idx="7635">
                  <c:v>2.1211111111111109</c:v>
                </c:pt>
                <c:pt idx="7636">
                  <c:v>2.1213888888888888</c:v>
                </c:pt>
                <c:pt idx="7637">
                  <c:v>2.1216666666666666</c:v>
                </c:pt>
                <c:pt idx="7638">
                  <c:v>2.1219444444444444</c:v>
                </c:pt>
                <c:pt idx="7639">
                  <c:v>2.1222222222222222</c:v>
                </c:pt>
                <c:pt idx="7640">
                  <c:v>2.1225000000000001</c:v>
                </c:pt>
                <c:pt idx="7641">
                  <c:v>2.1227777777777779</c:v>
                </c:pt>
                <c:pt idx="7642">
                  <c:v>2.1230555555555557</c:v>
                </c:pt>
                <c:pt idx="7643">
                  <c:v>2.1233333333333335</c:v>
                </c:pt>
                <c:pt idx="7644">
                  <c:v>2.1236111111111109</c:v>
                </c:pt>
                <c:pt idx="7645">
                  <c:v>2.1238888888888887</c:v>
                </c:pt>
                <c:pt idx="7646">
                  <c:v>2.1241666666666665</c:v>
                </c:pt>
                <c:pt idx="7647">
                  <c:v>2.1244444444444444</c:v>
                </c:pt>
                <c:pt idx="7648">
                  <c:v>2.1247222222222222</c:v>
                </c:pt>
                <c:pt idx="7649">
                  <c:v>2.125</c:v>
                </c:pt>
                <c:pt idx="7650">
                  <c:v>2.1252777777777778</c:v>
                </c:pt>
                <c:pt idx="7651">
                  <c:v>2.1255555555555556</c:v>
                </c:pt>
                <c:pt idx="7652">
                  <c:v>2.1258333333333335</c:v>
                </c:pt>
                <c:pt idx="7653">
                  <c:v>2.1261111111111113</c:v>
                </c:pt>
                <c:pt idx="7654">
                  <c:v>2.1263888888888891</c:v>
                </c:pt>
                <c:pt idx="7655">
                  <c:v>2.1266666666666665</c:v>
                </c:pt>
                <c:pt idx="7656">
                  <c:v>2.1269444444444443</c:v>
                </c:pt>
                <c:pt idx="7657">
                  <c:v>2.1272222222222221</c:v>
                </c:pt>
                <c:pt idx="7658">
                  <c:v>2.1274999999999999</c:v>
                </c:pt>
                <c:pt idx="7659">
                  <c:v>2.1277777777777778</c:v>
                </c:pt>
                <c:pt idx="7660">
                  <c:v>2.1280555555555556</c:v>
                </c:pt>
                <c:pt idx="7661">
                  <c:v>2.1283333333333334</c:v>
                </c:pt>
                <c:pt idx="7662">
                  <c:v>2.1286111111111112</c:v>
                </c:pt>
                <c:pt idx="7663">
                  <c:v>2.1288888888888891</c:v>
                </c:pt>
                <c:pt idx="7664">
                  <c:v>2.1291666666666669</c:v>
                </c:pt>
                <c:pt idx="7665">
                  <c:v>2.1294444444444443</c:v>
                </c:pt>
                <c:pt idx="7666">
                  <c:v>2.1297222222222221</c:v>
                </c:pt>
                <c:pt idx="7667">
                  <c:v>2.13</c:v>
                </c:pt>
                <c:pt idx="7668">
                  <c:v>2.1302777777777777</c:v>
                </c:pt>
                <c:pt idx="7669">
                  <c:v>2.1305555555555555</c:v>
                </c:pt>
                <c:pt idx="7670">
                  <c:v>2.1308333333333334</c:v>
                </c:pt>
                <c:pt idx="7671">
                  <c:v>2.1311111111111112</c:v>
                </c:pt>
                <c:pt idx="7672">
                  <c:v>2.131388888888889</c:v>
                </c:pt>
                <c:pt idx="7673">
                  <c:v>2.1316666666666668</c:v>
                </c:pt>
                <c:pt idx="7674">
                  <c:v>2.1319444444444446</c:v>
                </c:pt>
                <c:pt idx="7675">
                  <c:v>2.132222222222222</c:v>
                </c:pt>
                <c:pt idx="7676">
                  <c:v>2.1324999999999998</c:v>
                </c:pt>
                <c:pt idx="7677">
                  <c:v>2.1327777777777777</c:v>
                </c:pt>
                <c:pt idx="7678">
                  <c:v>2.1330555555555555</c:v>
                </c:pt>
                <c:pt idx="7679">
                  <c:v>2.1333333333333333</c:v>
                </c:pt>
                <c:pt idx="7680">
                  <c:v>2.1336111111111111</c:v>
                </c:pt>
                <c:pt idx="7681">
                  <c:v>2.1338888888888889</c:v>
                </c:pt>
                <c:pt idx="7682">
                  <c:v>2.1341666666666668</c:v>
                </c:pt>
                <c:pt idx="7683">
                  <c:v>2.1344444444444446</c:v>
                </c:pt>
                <c:pt idx="7684">
                  <c:v>2.1347222222222224</c:v>
                </c:pt>
                <c:pt idx="7685">
                  <c:v>2.1349999999999998</c:v>
                </c:pt>
                <c:pt idx="7686">
                  <c:v>2.1352777777777776</c:v>
                </c:pt>
                <c:pt idx="7687">
                  <c:v>2.1355555555555554</c:v>
                </c:pt>
                <c:pt idx="7688">
                  <c:v>2.1358333333333333</c:v>
                </c:pt>
                <c:pt idx="7689">
                  <c:v>2.1361111111111111</c:v>
                </c:pt>
                <c:pt idx="7690">
                  <c:v>2.1363888888888889</c:v>
                </c:pt>
                <c:pt idx="7691">
                  <c:v>2.1366666666666667</c:v>
                </c:pt>
                <c:pt idx="7692">
                  <c:v>2.1369444444444445</c:v>
                </c:pt>
                <c:pt idx="7693">
                  <c:v>2.1372222222222224</c:v>
                </c:pt>
                <c:pt idx="7694">
                  <c:v>2.1375000000000002</c:v>
                </c:pt>
                <c:pt idx="7695">
                  <c:v>2.137777777777778</c:v>
                </c:pt>
                <c:pt idx="7696">
                  <c:v>2.1380555555555554</c:v>
                </c:pt>
                <c:pt idx="7697">
                  <c:v>2.1383333333333332</c:v>
                </c:pt>
                <c:pt idx="7698">
                  <c:v>2.138611111111111</c:v>
                </c:pt>
                <c:pt idx="7699">
                  <c:v>2.1388888888888888</c:v>
                </c:pt>
                <c:pt idx="7700">
                  <c:v>2.1391666666666667</c:v>
                </c:pt>
                <c:pt idx="7701">
                  <c:v>2.1394444444444445</c:v>
                </c:pt>
                <c:pt idx="7702">
                  <c:v>2.1397222222222223</c:v>
                </c:pt>
                <c:pt idx="7703">
                  <c:v>2.14</c:v>
                </c:pt>
                <c:pt idx="7704">
                  <c:v>2.1402777777777779</c:v>
                </c:pt>
                <c:pt idx="7705">
                  <c:v>2.1405555555555558</c:v>
                </c:pt>
                <c:pt idx="7706">
                  <c:v>2.1408333333333331</c:v>
                </c:pt>
                <c:pt idx="7707">
                  <c:v>2.141111111111111</c:v>
                </c:pt>
                <c:pt idx="7708">
                  <c:v>2.1413888888888888</c:v>
                </c:pt>
                <c:pt idx="7709">
                  <c:v>2.1416666666666666</c:v>
                </c:pt>
                <c:pt idx="7710">
                  <c:v>2.1419444444444444</c:v>
                </c:pt>
                <c:pt idx="7711">
                  <c:v>2.1422222222222222</c:v>
                </c:pt>
                <c:pt idx="7712">
                  <c:v>2.1425000000000001</c:v>
                </c:pt>
                <c:pt idx="7713">
                  <c:v>2.1427777777777779</c:v>
                </c:pt>
                <c:pt idx="7714">
                  <c:v>2.1430555555555557</c:v>
                </c:pt>
                <c:pt idx="7715">
                  <c:v>2.1433333333333335</c:v>
                </c:pt>
                <c:pt idx="7716">
                  <c:v>2.1436111111111109</c:v>
                </c:pt>
                <c:pt idx="7717">
                  <c:v>2.1438888888888887</c:v>
                </c:pt>
                <c:pt idx="7718">
                  <c:v>2.1441666666666666</c:v>
                </c:pt>
                <c:pt idx="7719">
                  <c:v>2.1444444444444444</c:v>
                </c:pt>
                <c:pt idx="7720">
                  <c:v>2.1447222222222222</c:v>
                </c:pt>
                <c:pt idx="7721">
                  <c:v>2.145</c:v>
                </c:pt>
                <c:pt idx="7722">
                  <c:v>2.1452777777777778</c:v>
                </c:pt>
                <c:pt idx="7723">
                  <c:v>2.1455555555555557</c:v>
                </c:pt>
                <c:pt idx="7724">
                  <c:v>2.1458333333333335</c:v>
                </c:pt>
                <c:pt idx="7725">
                  <c:v>2.1461111111111113</c:v>
                </c:pt>
                <c:pt idx="7726">
                  <c:v>2.1463888888888887</c:v>
                </c:pt>
                <c:pt idx="7727">
                  <c:v>2.1466666666666665</c:v>
                </c:pt>
                <c:pt idx="7728">
                  <c:v>2.1469444444444443</c:v>
                </c:pt>
                <c:pt idx="7729">
                  <c:v>2.1472222222222221</c:v>
                </c:pt>
                <c:pt idx="7730">
                  <c:v>2.1475</c:v>
                </c:pt>
                <c:pt idx="7731">
                  <c:v>2.1477777777777778</c:v>
                </c:pt>
                <c:pt idx="7732">
                  <c:v>2.1480555555555556</c:v>
                </c:pt>
                <c:pt idx="7733">
                  <c:v>2.1483333333333334</c:v>
                </c:pt>
                <c:pt idx="7734">
                  <c:v>2.1486111111111112</c:v>
                </c:pt>
                <c:pt idx="7735">
                  <c:v>2.1488888888888891</c:v>
                </c:pt>
                <c:pt idx="7736">
                  <c:v>2.1491666666666664</c:v>
                </c:pt>
                <c:pt idx="7737">
                  <c:v>2.1494444444444443</c:v>
                </c:pt>
                <c:pt idx="7738">
                  <c:v>2.1497222222222221</c:v>
                </c:pt>
                <c:pt idx="7739">
                  <c:v>2.15</c:v>
                </c:pt>
                <c:pt idx="7740">
                  <c:v>2.1502777777777777</c:v>
                </c:pt>
                <c:pt idx="7741">
                  <c:v>2.1505555555555556</c:v>
                </c:pt>
                <c:pt idx="7742">
                  <c:v>2.1508333333333334</c:v>
                </c:pt>
                <c:pt idx="7743">
                  <c:v>2.1511111111111112</c:v>
                </c:pt>
                <c:pt idx="7744">
                  <c:v>2.151388888888889</c:v>
                </c:pt>
                <c:pt idx="7745">
                  <c:v>2.1516666666666668</c:v>
                </c:pt>
                <c:pt idx="7746">
                  <c:v>2.1519444444444447</c:v>
                </c:pt>
                <c:pt idx="7747">
                  <c:v>2.152222222222222</c:v>
                </c:pt>
                <c:pt idx="7748">
                  <c:v>2.1524999999999999</c:v>
                </c:pt>
                <c:pt idx="7749">
                  <c:v>2.1527777777777777</c:v>
                </c:pt>
                <c:pt idx="7750">
                  <c:v>2.1530555555555555</c:v>
                </c:pt>
                <c:pt idx="7751">
                  <c:v>2.1533333333333333</c:v>
                </c:pt>
                <c:pt idx="7752">
                  <c:v>2.1536111111111111</c:v>
                </c:pt>
                <c:pt idx="7753">
                  <c:v>2.153888888888889</c:v>
                </c:pt>
                <c:pt idx="7754">
                  <c:v>2.1541666666666668</c:v>
                </c:pt>
                <c:pt idx="7755">
                  <c:v>2.1544444444444446</c:v>
                </c:pt>
                <c:pt idx="7756">
                  <c:v>2.1547222222222224</c:v>
                </c:pt>
                <c:pt idx="7757">
                  <c:v>2.1549999999999998</c:v>
                </c:pt>
                <c:pt idx="7758">
                  <c:v>2.1552777777777776</c:v>
                </c:pt>
                <c:pt idx="7759">
                  <c:v>2.1555555555555554</c:v>
                </c:pt>
                <c:pt idx="7760">
                  <c:v>2.1558333333333333</c:v>
                </c:pt>
                <c:pt idx="7761">
                  <c:v>2.1561111111111111</c:v>
                </c:pt>
                <c:pt idx="7762">
                  <c:v>2.1563888888888889</c:v>
                </c:pt>
                <c:pt idx="7763">
                  <c:v>2.1566666666666667</c:v>
                </c:pt>
                <c:pt idx="7764">
                  <c:v>2.1569444444444446</c:v>
                </c:pt>
                <c:pt idx="7765">
                  <c:v>2.1572222222222224</c:v>
                </c:pt>
                <c:pt idx="7766">
                  <c:v>2.1575000000000002</c:v>
                </c:pt>
                <c:pt idx="7767">
                  <c:v>2.1577777777777776</c:v>
                </c:pt>
                <c:pt idx="7768">
                  <c:v>2.1580555555555554</c:v>
                </c:pt>
                <c:pt idx="7769">
                  <c:v>2.1583333333333332</c:v>
                </c:pt>
                <c:pt idx="7770">
                  <c:v>2.158611111111111</c:v>
                </c:pt>
                <c:pt idx="7771">
                  <c:v>2.1588888888888889</c:v>
                </c:pt>
                <c:pt idx="7772">
                  <c:v>2.1591666666666667</c:v>
                </c:pt>
                <c:pt idx="7773">
                  <c:v>2.1594444444444445</c:v>
                </c:pt>
                <c:pt idx="7774">
                  <c:v>2.1597222222222223</c:v>
                </c:pt>
                <c:pt idx="7775">
                  <c:v>2.16</c:v>
                </c:pt>
                <c:pt idx="7776">
                  <c:v>2.160277777777778</c:v>
                </c:pt>
                <c:pt idx="7777">
                  <c:v>2.1605555555555553</c:v>
                </c:pt>
                <c:pt idx="7778">
                  <c:v>2.1608333333333332</c:v>
                </c:pt>
                <c:pt idx="7779">
                  <c:v>2.161111111111111</c:v>
                </c:pt>
                <c:pt idx="7780">
                  <c:v>2.1613888888888888</c:v>
                </c:pt>
                <c:pt idx="7781">
                  <c:v>2.1616666666666666</c:v>
                </c:pt>
                <c:pt idx="7782">
                  <c:v>2.1619444444444444</c:v>
                </c:pt>
                <c:pt idx="7783">
                  <c:v>2.1622222222222223</c:v>
                </c:pt>
                <c:pt idx="7784">
                  <c:v>2.1625000000000001</c:v>
                </c:pt>
                <c:pt idx="7785">
                  <c:v>2.1627777777777779</c:v>
                </c:pt>
                <c:pt idx="7786">
                  <c:v>2.1630555555555557</c:v>
                </c:pt>
                <c:pt idx="7787">
                  <c:v>2.1633333333333336</c:v>
                </c:pt>
                <c:pt idx="7788">
                  <c:v>2.1636111111111109</c:v>
                </c:pt>
                <c:pt idx="7789">
                  <c:v>2.1638888888888888</c:v>
                </c:pt>
                <c:pt idx="7790">
                  <c:v>2.1641666666666666</c:v>
                </c:pt>
                <c:pt idx="7791">
                  <c:v>2.1644444444444444</c:v>
                </c:pt>
                <c:pt idx="7792">
                  <c:v>2.1647222222222222</c:v>
                </c:pt>
                <c:pt idx="7793">
                  <c:v>2.165</c:v>
                </c:pt>
                <c:pt idx="7794">
                  <c:v>2.1652777777777779</c:v>
                </c:pt>
                <c:pt idx="7795">
                  <c:v>2.1655555555555557</c:v>
                </c:pt>
                <c:pt idx="7796">
                  <c:v>2.1658333333333335</c:v>
                </c:pt>
                <c:pt idx="7797">
                  <c:v>2.1661111111111113</c:v>
                </c:pt>
                <c:pt idx="7798">
                  <c:v>2.1663888888888887</c:v>
                </c:pt>
                <c:pt idx="7799">
                  <c:v>2.1666666666666665</c:v>
                </c:pt>
                <c:pt idx="7800">
                  <c:v>2.1669444444444443</c:v>
                </c:pt>
                <c:pt idx="7801">
                  <c:v>2.1672222222222222</c:v>
                </c:pt>
                <c:pt idx="7802">
                  <c:v>2.1675</c:v>
                </c:pt>
                <c:pt idx="7803">
                  <c:v>2.1677777777777778</c:v>
                </c:pt>
                <c:pt idx="7804">
                  <c:v>2.1680555555555556</c:v>
                </c:pt>
                <c:pt idx="7805">
                  <c:v>2.1683333333333334</c:v>
                </c:pt>
                <c:pt idx="7806">
                  <c:v>2.1686111111111113</c:v>
                </c:pt>
                <c:pt idx="7807">
                  <c:v>2.1688888888888891</c:v>
                </c:pt>
                <c:pt idx="7808">
                  <c:v>2.1691666666666665</c:v>
                </c:pt>
                <c:pt idx="7809">
                  <c:v>2.1694444444444443</c:v>
                </c:pt>
                <c:pt idx="7810">
                  <c:v>2.1697222222222221</c:v>
                </c:pt>
                <c:pt idx="7811">
                  <c:v>2.17</c:v>
                </c:pt>
                <c:pt idx="7812">
                  <c:v>2.1702777777777778</c:v>
                </c:pt>
                <c:pt idx="7813">
                  <c:v>2.1705555555555556</c:v>
                </c:pt>
                <c:pt idx="7814">
                  <c:v>2.1708333333333334</c:v>
                </c:pt>
                <c:pt idx="7815">
                  <c:v>2.1711111111111112</c:v>
                </c:pt>
                <c:pt idx="7816">
                  <c:v>2.171388888888889</c:v>
                </c:pt>
                <c:pt idx="7817">
                  <c:v>2.1716666666666669</c:v>
                </c:pt>
                <c:pt idx="7818">
                  <c:v>2.1719444444444442</c:v>
                </c:pt>
                <c:pt idx="7819">
                  <c:v>2.1722222222222221</c:v>
                </c:pt>
                <c:pt idx="7820">
                  <c:v>2.1724999999999999</c:v>
                </c:pt>
                <c:pt idx="7821">
                  <c:v>2.1727777777777777</c:v>
                </c:pt>
                <c:pt idx="7822">
                  <c:v>2.1730555555555555</c:v>
                </c:pt>
                <c:pt idx="7823">
                  <c:v>2.1733333333333333</c:v>
                </c:pt>
                <c:pt idx="7824">
                  <c:v>2.1736111111111112</c:v>
                </c:pt>
                <c:pt idx="7825">
                  <c:v>2.173888888888889</c:v>
                </c:pt>
                <c:pt idx="7826">
                  <c:v>2.1741666666666668</c:v>
                </c:pt>
                <c:pt idx="7827">
                  <c:v>2.1744444444444446</c:v>
                </c:pt>
                <c:pt idx="7828">
                  <c:v>2.174722222222222</c:v>
                </c:pt>
                <c:pt idx="7829">
                  <c:v>2.1749999999999998</c:v>
                </c:pt>
                <c:pt idx="7830">
                  <c:v>2.1752777777777776</c:v>
                </c:pt>
                <c:pt idx="7831">
                  <c:v>2.1755555555555555</c:v>
                </c:pt>
                <c:pt idx="7832">
                  <c:v>2.1758333333333333</c:v>
                </c:pt>
                <c:pt idx="7833">
                  <c:v>2.1761111111111111</c:v>
                </c:pt>
                <c:pt idx="7834">
                  <c:v>2.1763888888888889</c:v>
                </c:pt>
                <c:pt idx="7835">
                  <c:v>2.1766666666666667</c:v>
                </c:pt>
                <c:pt idx="7836">
                  <c:v>2.1769444444444446</c:v>
                </c:pt>
                <c:pt idx="7837">
                  <c:v>2.1772222222222224</c:v>
                </c:pt>
                <c:pt idx="7838">
                  <c:v>2.1775000000000002</c:v>
                </c:pt>
                <c:pt idx="7839">
                  <c:v>2.1777777777777776</c:v>
                </c:pt>
                <c:pt idx="7840">
                  <c:v>2.1780555555555554</c:v>
                </c:pt>
                <c:pt idx="7841">
                  <c:v>2.1783333333333332</c:v>
                </c:pt>
                <c:pt idx="7842">
                  <c:v>2.1786111111111111</c:v>
                </c:pt>
                <c:pt idx="7843">
                  <c:v>2.1788888888888889</c:v>
                </c:pt>
                <c:pt idx="7844">
                  <c:v>2.1791666666666667</c:v>
                </c:pt>
                <c:pt idx="7845">
                  <c:v>2.1794444444444445</c:v>
                </c:pt>
                <c:pt idx="7846">
                  <c:v>2.1797222222222223</c:v>
                </c:pt>
                <c:pt idx="7847">
                  <c:v>2.1800000000000002</c:v>
                </c:pt>
                <c:pt idx="7848">
                  <c:v>2.180277777777778</c:v>
                </c:pt>
                <c:pt idx="7849">
                  <c:v>2.1805555555555554</c:v>
                </c:pt>
                <c:pt idx="7850">
                  <c:v>2.1808333333333332</c:v>
                </c:pt>
                <c:pt idx="7851">
                  <c:v>2.181111111111111</c:v>
                </c:pt>
                <c:pt idx="7852">
                  <c:v>2.1813888888888888</c:v>
                </c:pt>
                <c:pt idx="7853">
                  <c:v>2.1816666666666666</c:v>
                </c:pt>
                <c:pt idx="7854">
                  <c:v>2.1819444444444445</c:v>
                </c:pt>
                <c:pt idx="7855">
                  <c:v>2.1822222222222223</c:v>
                </c:pt>
                <c:pt idx="7856">
                  <c:v>2.1825000000000001</c:v>
                </c:pt>
                <c:pt idx="7857">
                  <c:v>2.1827777777777779</c:v>
                </c:pt>
                <c:pt idx="7858">
                  <c:v>2.1830555555555557</c:v>
                </c:pt>
                <c:pt idx="7859">
                  <c:v>2.1833333333333331</c:v>
                </c:pt>
                <c:pt idx="7860">
                  <c:v>2.1836111111111109</c:v>
                </c:pt>
                <c:pt idx="7861">
                  <c:v>2.1838888888888888</c:v>
                </c:pt>
                <c:pt idx="7862">
                  <c:v>2.1841666666666666</c:v>
                </c:pt>
                <c:pt idx="7863">
                  <c:v>2.1844444444444444</c:v>
                </c:pt>
                <c:pt idx="7864">
                  <c:v>2.1847222222222222</c:v>
                </c:pt>
                <c:pt idx="7865">
                  <c:v>2.1850000000000001</c:v>
                </c:pt>
                <c:pt idx="7866">
                  <c:v>2.1852777777777779</c:v>
                </c:pt>
                <c:pt idx="7867">
                  <c:v>2.1855555555555557</c:v>
                </c:pt>
                <c:pt idx="7868">
                  <c:v>2.1858333333333335</c:v>
                </c:pt>
                <c:pt idx="7869">
                  <c:v>2.1861111111111109</c:v>
                </c:pt>
                <c:pt idx="7870">
                  <c:v>2.1863888888888887</c:v>
                </c:pt>
                <c:pt idx="7871">
                  <c:v>2.1866666666666665</c:v>
                </c:pt>
                <c:pt idx="7872">
                  <c:v>2.1869444444444444</c:v>
                </c:pt>
                <c:pt idx="7873">
                  <c:v>2.1872222222222222</c:v>
                </c:pt>
                <c:pt idx="7874">
                  <c:v>2.1875</c:v>
                </c:pt>
                <c:pt idx="7875">
                  <c:v>2.1877777777777778</c:v>
                </c:pt>
                <c:pt idx="7876">
                  <c:v>2.1880555555555556</c:v>
                </c:pt>
                <c:pt idx="7877">
                  <c:v>2.1883333333333335</c:v>
                </c:pt>
                <c:pt idx="7878">
                  <c:v>2.1886111111111113</c:v>
                </c:pt>
                <c:pt idx="7879">
                  <c:v>2.1888888888888891</c:v>
                </c:pt>
                <c:pt idx="7880">
                  <c:v>2.1891666666666665</c:v>
                </c:pt>
                <c:pt idx="7881">
                  <c:v>2.1894444444444443</c:v>
                </c:pt>
                <c:pt idx="7882">
                  <c:v>2.1897222222222221</c:v>
                </c:pt>
                <c:pt idx="7883">
                  <c:v>2.19</c:v>
                </c:pt>
                <c:pt idx="7884">
                  <c:v>2.1902777777777778</c:v>
                </c:pt>
                <c:pt idx="7885">
                  <c:v>2.1905555555555556</c:v>
                </c:pt>
                <c:pt idx="7886">
                  <c:v>2.1908333333333334</c:v>
                </c:pt>
                <c:pt idx="7887">
                  <c:v>2.1911111111111112</c:v>
                </c:pt>
                <c:pt idx="7888">
                  <c:v>2.1913888888888891</c:v>
                </c:pt>
                <c:pt idx="7889">
                  <c:v>2.1916666666666669</c:v>
                </c:pt>
                <c:pt idx="7890">
                  <c:v>2.1919444444444443</c:v>
                </c:pt>
                <c:pt idx="7891">
                  <c:v>2.1922222222222221</c:v>
                </c:pt>
                <c:pt idx="7892">
                  <c:v>2.1924999999999999</c:v>
                </c:pt>
                <c:pt idx="7893">
                  <c:v>2.1927777777777777</c:v>
                </c:pt>
                <c:pt idx="7894">
                  <c:v>2.1930555555555555</c:v>
                </c:pt>
                <c:pt idx="7895">
                  <c:v>2.1933333333333334</c:v>
                </c:pt>
                <c:pt idx="7896">
                  <c:v>2.1936111111111112</c:v>
                </c:pt>
                <c:pt idx="7897">
                  <c:v>2.193888888888889</c:v>
                </c:pt>
                <c:pt idx="7898">
                  <c:v>2.1941666666666668</c:v>
                </c:pt>
                <c:pt idx="7899">
                  <c:v>2.1944444444444446</c:v>
                </c:pt>
                <c:pt idx="7900">
                  <c:v>2.194722222222222</c:v>
                </c:pt>
                <c:pt idx="7901">
                  <c:v>2.1949999999999998</c:v>
                </c:pt>
                <c:pt idx="7902">
                  <c:v>2.1952777777777777</c:v>
                </c:pt>
                <c:pt idx="7903">
                  <c:v>2.1955555555555555</c:v>
                </c:pt>
                <c:pt idx="7904">
                  <c:v>2.1958333333333333</c:v>
                </c:pt>
                <c:pt idx="7905">
                  <c:v>2.1961111111111111</c:v>
                </c:pt>
                <c:pt idx="7906">
                  <c:v>2.1963888888888889</c:v>
                </c:pt>
                <c:pt idx="7907">
                  <c:v>2.1966666666666668</c:v>
                </c:pt>
                <c:pt idx="7908">
                  <c:v>2.1969444444444446</c:v>
                </c:pt>
                <c:pt idx="7909">
                  <c:v>2.1972222222222224</c:v>
                </c:pt>
                <c:pt idx="7910">
                  <c:v>2.1974999999999998</c:v>
                </c:pt>
                <c:pt idx="7911">
                  <c:v>2.1977777777777776</c:v>
                </c:pt>
                <c:pt idx="7912">
                  <c:v>2.1980555555555554</c:v>
                </c:pt>
                <c:pt idx="7913">
                  <c:v>2.1983333333333333</c:v>
                </c:pt>
                <c:pt idx="7914">
                  <c:v>2.1986111111111111</c:v>
                </c:pt>
                <c:pt idx="7915">
                  <c:v>2.1988888888888889</c:v>
                </c:pt>
                <c:pt idx="7916">
                  <c:v>2.1991666666666667</c:v>
                </c:pt>
                <c:pt idx="7917">
                  <c:v>2.1994444444444445</c:v>
                </c:pt>
                <c:pt idx="7918">
                  <c:v>2.1997222222222224</c:v>
                </c:pt>
                <c:pt idx="7919">
                  <c:v>2.2000000000000002</c:v>
                </c:pt>
                <c:pt idx="7920">
                  <c:v>2.200277777777778</c:v>
                </c:pt>
                <c:pt idx="7921">
                  <c:v>2.2005555555555554</c:v>
                </c:pt>
                <c:pt idx="7922">
                  <c:v>2.2008333333333332</c:v>
                </c:pt>
                <c:pt idx="7923">
                  <c:v>2.201111111111111</c:v>
                </c:pt>
                <c:pt idx="7924">
                  <c:v>2.2013888888888888</c:v>
                </c:pt>
                <c:pt idx="7925">
                  <c:v>2.2016666666666667</c:v>
                </c:pt>
                <c:pt idx="7926">
                  <c:v>2.2019444444444445</c:v>
                </c:pt>
                <c:pt idx="7927">
                  <c:v>2.2022222222222223</c:v>
                </c:pt>
                <c:pt idx="7928">
                  <c:v>2.2025000000000001</c:v>
                </c:pt>
                <c:pt idx="7929">
                  <c:v>2.2027777777777779</c:v>
                </c:pt>
                <c:pt idx="7930">
                  <c:v>2.2030555555555558</c:v>
                </c:pt>
                <c:pt idx="7931">
                  <c:v>2.2033333333333331</c:v>
                </c:pt>
                <c:pt idx="7932">
                  <c:v>2.203611111111111</c:v>
                </c:pt>
                <c:pt idx="7933">
                  <c:v>2.2038888888888888</c:v>
                </c:pt>
                <c:pt idx="7934">
                  <c:v>2.2041666666666666</c:v>
                </c:pt>
                <c:pt idx="7935">
                  <c:v>2.2044444444444444</c:v>
                </c:pt>
                <c:pt idx="7936">
                  <c:v>2.2047222222222222</c:v>
                </c:pt>
                <c:pt idx="7937">
                  <c:v>2.2050000000000001</c:v>
                </c:pt>
                <c:pt idx="7938">
                  <c:v>2.2052777777777779</c:v>
                </c:pt>
                <c:pt idx="7939">
                  <c:v>2.2055555555555557</c:v>
                </c:pt>
                <c:pt idx="7940">
                  <c:v>2.2058333333333335</c:v>
                </c:pt>
                <c:pt idx="7941">
                  <c:v>2.2061111111111109</c:v>
                </c:pt>
                <c:pt idx="7942">
                  <c:v>2.2063888888888887</c:v>
                </c:pt>
                <c:pt idx="7943">
                  <c:v>2.2066666666666666</c:v>
                </c:pt>
                <c:pt idx="7944">
                  <c:v>2.2069444444444444</c:v>
                </c:pt>
                <c:pt idx="7945">
                  <c:v>2.2072222222222222</c:v>
                </c:pt>
                <c:pt idx="7946">
                  <c:v>2.2075</c:v>
                </c:pt>
                <c:pt idx="7947">
                  <c:v>2.2077777777777778</c:v>
                </c:pt>
                <c:pt idx="7948">
                  <c:v>2.2080555555555557</c:v>
                </c:pt>
                <c:pt idx="7949">
                  <c:v>2.2083333333333335</c:v>
                </c:pt>
                <c:pt idx="7950">
                  <c:v>2.2086111111111113</c:v>
                </c:pt>
                <c:pt idx="7951">
                  <c:v>2.2088888888888887</c:v>
                </c:pt>
                <c:pt idx="7952">
                  <c:v>2.2091666666666665</c:v>
                </c:pt>
                <c:pt idx="7953">
                  <c:v>2.2094444444444443</c:v>
                </c:pt>
                <c:pt idx="7954">
                  <c:v>2.2097222222222221</c:v>
                </c:pt>
                <c:pt idx="7955">
                  <c:v>2.21</c:v>
                </c:pt>
                <c:pt idx="7956">
                  <c:v>2.2102777777777778</c:v>
                </c:pt>
                <c:pt idx="7957">
                  <c:v>2.2105555555555556</c:v>
                </c:pt>
                <c:pt idx="7958">
                  <c:v>2.2108333333333334</c:v>
                </c:pt>
                <c:pt idx="7959">
                  <c:v>2.2111111111111112</c:v>
                </c:pt>
                <c:pt idx="7960">
                  <c:v>2.2113888888888891</c:v>
                </c:pt>
                <c:pt idx="7961">
                  <c:v>2.2116666666666664</c:v>
                </c:pt>
                <c:pt idx="7962">
                  <c:v>2.2119444444444443</c:v>
                </c:pt>
                <c:pt idx="7963">
                  <c:v>2.2122222222222221</c:v>
                </c:pt>
                <c:pt idx="7964">
                  <c:v>2.2124999999999999</c:v>
                </c:pt>
                <c:pt idx="7965">
                  <c:v>2.2127777777777777</c:v>
                </c:pt>
                <c:pt idx="7966">
                  <c:v>2.2130555555555556</c:v>
                </c:pt>
                <c:pt idx="7967">
                  <c:v>2.2133333333333334</c:v>
                </c:pt>
                <c:pt idx="7968">
                  <c:v>2.2136111111111112</c:v>
                </c:pt>
                <c:pt idx="7969">
                  <c:v>2.213888888888889</c:v>
                </c:pt>
                <c:pt idx="7970">
                  <c:v>2.2141666666666668</c:v>
                </c:pt>
                <c:pt idx="7971">
                  <c:v>2.2144444444444447</c:v>
                </c:pt>
                <c:pt idx="7972">
                  <c:v>2.214722222222222</c:v>
                </c:pt>
                <c:pt idx="7973">
                  <c:v>2.2149999999999999</c:v>
                </c:pt>
                <c:pt idx="7974">
                  <c:v>2.2152777777777777</c:v>
                </c:pt>
                <c:pt idx="7975">
                  <c:v>2.2155555555555555</c:v>
                </c:pt>
                <c:pt idx="7976">
                  <c:v>2.2158333333333333</c:v>
                </c:pt>
                <c:pt idx="7977">
                  <c:v>2.2161111111111111</c:v>
                </c:pt>
                <c:pt idx="7978">
                  <c:v>2.216388888888889</c:v>
                </c:pt>
                <c:pt idx="7979">
                  <c:v>2.2166666666666668</c:v>
                </c:pt>
                <c:pt idx="7980">
                  <c:v>2.2169444444444446</c:v>
                </c:pt>
                <c:pt idx="7981">
                  <c:v>2.2172222222222224</c:v>
                </c:pt>
                <c:pt idx="7982">
                  <c:v>2.2174999999999998</c:v>
                </c:pt>
                <c:pt idx="7983">
                  <c:v>2.2177777777777776</c:v>
                </c:pt>
                <c:pt idx="7984">
                  <c:v>2.2180555555555554</c:v>
                </c:pt>
                <c:pt idx="7985">
                  <c:v>2.2183333333333333</c:v>
                </c:pt>
                <c:pt idx="7986">
                  <c:v>2.2186111111111111</c:v>
                </c:pt>
                <c:pt idx="7987">
                  <c:v>2.2188888888888889</c:v>
                </c:pt>
                <c:pt idx="7988">
                  <c:v>2.2191666666666667</c:v>
                </c:pt>
                <c:pt idx="7989">
                  <c:v>2.2194444444444446</c:v>
                </c:pt>
                <c:pt idx="7990">
                  <c:v>2.2197222222222224</c:v>
                </c:pt>
                <c:pt idx="7991">
                  <c:v>2.2200000000000002</c:v>
                </c:pt>
                <c:pt idx="7992">
                  <c:v>2.2202777777777776</c:v>
                </c:pt>
                <c:pt idx="7993">
                  <c:v>2.2205555555555554</c:v>
                </c:pt>
                <c:pt idx="7994">
                  <c:v>2.2208333333333332</c:v>
                </c:pt>
                <c:pt idx="7995">
                  <c:v>2.221111111111111</c:v>
                </c:pt>
                <c:pt idx="7996">
                  <c:v>2.2213888888888889</c:v>
                </c:pt>
                <c:pt idx="7997">
                  <c:v>2.2216666666666667</c:v>
                </c:pt>
                <c:pt idx="7998">
                  <c:v>2.2219444444444445</c:v>
                </c:pt>
                <c:pt idx="7999">
                  <c:v>2.2222222222222223</c:v>
                </c:pt>
                <c:pt idx="8000">
                  <c:v>2.2225000000000001</c:v>
                </c:pt>
                <c:pt idx="8001">
                  <c:v>2.222777777777778</c:v>
                </c:pt>
                <c:pt idx="8002">
                  <c:v>2.2230555555555553</c:v>
                </c:pt>
                <c:pt idx="8003">
                  <c:v>2.2233333333333332</c:v>
                </c:pt>
                <c:pt idx="8004">
                  <c:v>2.223611111111111</c:v>
                </c:pt>
                <c:pt idx="8005">
                  <c:v>2.2238888888888888</c:v>
                </c:pt>
                <c:pt idx="8006">
                  <c:v>2.2241666666666666</c:v>
                </c:pt>
                <c:pt idx="8007">
                  <c:v>2.2244444444444444</c:v>
                </c:pt>
                <c:pt idx="8008">
                  <c:v>2.2247222222222223</c:v>
                </c:pt>
                <c:pt idx="8009">
                  <c:v>2.2250000000000001</c:v>
                </c:pt>
                <c:pt idx="8010">
                  <c:v>2.2252777777777779</c:v>
                </c:pt>
                <c:pt idx="8011">
                  <c:v>2.2255555555555557</c:v>
                </c:pt>
                <c:pt idx="8012">
                  <c:v>2.2258333333333336</c:v>
                </c:pt>
                <c:pt idx="8013">
                  <c:v>2.2261111111111109</c:v>
                </c:pt>
                <c:pt idx="8014">
                  <c:v>2.2263888888888888</c:v>
                </c:pt>
                <c:pt idx="8015">
                  <c:v>2.2266666666666666</c:v>
                </c:pt>
                <c:pt idx="8016">
                  <c:v>2.2269444444444444</c:v>
                </c:pt>
                <c:pt idx="8017">
                  <c:v>2.2272222222222222</c:v>
                </c:pt>
                <c:pt idx="8018">
                  <c:v>2.2275</c:v>
                </c:pt>
                <c:pt idx="8019">
                  <c:v>2.2277777777777779</c:v>
                </c:pt>
                <c:pt idx="8020">
                  <c:v>2.2280555555555557</c:v>
                </c:pt>
                <c:pt idx="8021">
                  <c:v>2.2283333333333335</c:v>
                </c:pt>
                <c:pt idx="8022">
                  <c:v>2.2286111111111113</c:v>
                </c:pt>
                <c:pt idx="8023">
                  <c:v>2.2288888888888887</c:v>
                </c:pt>
                <c:pt idx="8024">
                  <c:v>2.2291666666666665</c:v>
                </c:pt>
                <c:pt idx="8025">
                  <c:v>2.2294444444444443</c:v>
                </c:pt>
                <c:pt idx="8026">
                  <c:v>2.2297222222222222</c:v>
                </c:pt>
                <c:pt idx="8027">
                  <c:v>2.23</c:v>
                </c:pt>
                <c:pt idx="8028">
                  <c:v>2.2302777777777778</c:v>
                </c:pt>
                <c:pt idx="8029">
                  <c:v>2.2305555555555556</c:v>
                </c:pt>
                <c:pt idx="8030">
                  <c:v>2.2308333333333334</c:v>
                </c:pt>
                <c:pt idx="8031">
                  <c:v>2.2311111111111113</c:v>
                </c:pt>
                <c:pt idx="8032">
                  <c:v>2.2313888888888891</c:v>
                </c:pt>
                <c:pt idx="8033">
                  <c:v>2.2316666666666665</c:v>
                </c:pt>
                <c:pt idx="8034">
                  <c:v>2.2319444444444443</c:v>
                </c:pt>
                <c:pt idx="8035">
                  <c:v>2.2322222222222221</c:v>
                </c:pt>
                <c:pt idx="8036">
                  <c:v>2.2324999999999999</c:v>
                </c:pt>
                <c:pt idx="8037">
                  <c:v>2.2327777777777778</c:v>
                </c:pt>
                <c:pt idx="8038">
                  <c:v>2.2330555555555556</c:v>
                </c:pt>
                <c:pt idx="8039">
                  <c:v>2.2333333333333334</c:v>
                </c:pt>
                <c:pt idx="8040">
                  <c:v>2.2336111111111112</c:v>
                </c:pt>
                <c:pt idx="8041">
                  <c:v>2.233888888888889</c:v>
                </c:pt>
                <c:pt idx="8042">
                  <c:v>2.2341666666666669</c:v>
                </c:pt>
                <c:pt idx="8043">
                  <c:v>2.2344444444444442</c:v>
                </c:pt>
                <c:pt idx="8044">
                  <c:v>2.2347222222222221</c:v>
                </c:pt>
                <c:pt idx="8045">
                  <c:v>2.2349999999999999</c:v>
                </c:pt>
                <c:pt idx="8046">
                  <c:v>2.2352777777777777</c:v>
                </c:pt>
                <c:pt idx="8047">
                  <c:v>2.2355555555555555</c:v>
                </c:pt>
                <c:pt idx="8048">
                  <c:v>2.2358333333333333</c:v>
                </c:pt>
                <c:pt idx="8049">
                  <c:v>2.2361111111111112</c:v>
                </c:pt>
                <c:pt idx="8050">
                  <c:v>2.236388888888889</c:v>
                </c:pt>
                <c:pt idx="8051">
                  <c:v>2.2366666666666668</c:v>
                </c:pt>
                <c:pt idx="8052">
                  <c:v>2.2369444444444446</c:v>
                </c:pt>
                <c:pt idx="8053">
                  <c:v>2.237222222222222</c:v>
                </c:pt>
                <c:pt idx="8054">
                  <c:v>2.2374999999999998</c:v>
                </c:pt>
                <c:pt idx="8055">
                  <c:v>2.2377777777777776</c:v>
                </c:pt>
                <c:pt idx="8056">
                  <c:v>2.2380555555555555</c:v>
                </c:pt>
                <c:pt idx="8057">
                  <c:v>2.2383333333333333</c:v>
                </c:pt>
                <c:pt idx="8058">
                  <c:v>2.2386111111111111</c:v>
                </c:pt>
                <c:pt idx="8059">
                  <c:v>2.2388888888888889</c:v>
                </c:pt>
                <c:pt idx="8060">
                  <c:v>2.2391666666666667</c:v>
                </c:pt>
                <c:pt idx="8061">
                  <c:v>2.2394444444444446</c:v>
                </c:pt>
                <c:pt idx="8062">
                  <c:v>2.2397222222222224</c:v>
                </c:pt>
                <c:pt idx="8063">
                  <c:v>2.2400000000000002</c:v>
                </c:pt>
                <c:pt idx="8064">
                  <c:v>2.2402777777777776</c:v>
                </c:pt>
                <c:pt idx="8065">
                  <c:v>2.2405555555555554</c:v>
                </c:pt>
                <c:pt idx="8066">
                  <c:v>2.2408333333333332</c:v>
                </c:pt>
                <c:pt idx="8067">
                  <c:v>2.2411111111111111</c:v>
                </c:pt>
                <c:pt idx="8068">
                  <c:v>2.2413888888888889</c:v>
                </c:pt>
                <c:pt idx="8069">
                  <c:v>2.2416666666666667</c:v>
                </c:pt>
                <c:pt idx="8070">
                  <c:v>2.2419444444444445</c:v>
                </c:pt>
                <c:pt idx="8071">
                  <c:v>2.2422222222222223</c:v>
                </c:pt>
                <c:pt idx="8072">
                  <c:v>2.2425000000000002</c:v>
                </c:pt>
                <c:pt idx="8073">
                  <c:v>2.242777777777778</c:v>
                </c:pt>
                <c:pt idx="8074">
                  <c:v>2.2430555555555554</c:v>
                </c:pt>
                <c:pt idx="8075">
                  <c:v>2.2433333333333332</c:v>
                </c:pt>
                <c:pt idx="8076">
                  <c:v>2.243611111111111</c:v>
                </c:pt>
                <c:pt idx="8077">
                  <c:v>2.2438888888888888</c:v>
                </c:pt>
                <c:pt idx="8078">
                  <c:v>2.2441666666666666</c:v>
                </c:pt>
                <c:pt idx="8079">
                  <c:v>2.2444444444444445</c:v>
                </c:pt>
                <c:pt idx="8080">
                  <c:v>2.2447222222222223</c:v>
                </c:pt>
                <c:pt idx="8081">
                  <c:v>2.2450000000000001</c:v>
                </c:pt>
                <c:pt idx="8082">
                  <c:v>2.2452777777777779</c:v>
                </c:pt>
                <c:pt idx="8083">
                  <c:v>2.2455555555555557</c:v>
                </c:pt>
                <c:pt idx="8084">
                  <c:v>2.2458333333333331</c:v>
                </c:pt>
                <c:pt idx="8085">
                  <c:v>2.2461111111111109</c:v>
                </c:pt>
                <c:pt idx="8086">
                  <c:v>2.2463888888888888</c:v>
                </c:pt>
                <c:pt idx="8087">
                  <c:v>2.2466666666666666</c:v>
                </c:pt>
                <c:pt idx="8088">
                  <c:v>2.2469444444444444</c:v>
                </c:pt>
                <c:pt idx="8089">
                  <c:v>2.2472222222222222</c:v>
                </c:pt>
                <c:pt idx="8090">
                  <c:v>2.2475000000000001</c:v>
                </c:pt>
                <c:pt idx="8091">
                  <c:v>2.2477777777777779</c:v>
                </c:pt>
                <c:pt idx="8092">
                  <c:v>2.2480555555555557</c:v>
                </c:pt>
                <c:pt idx="8093">
                  <c:v>2.2483333333333335</c:v>
                </c:pt>
                <c:pt idx="8094">
                  <c:v>2.2486111111111109</c:v>
                </c:pt>
                <c:pt idx="8095">
                  <c:v>2.2488888888888887</c:v>
                </c:pt>
                <c:pt idx="8096">
                  <c:v>2.2491666666666665</c:v>
                </c:pt>
                <c:pt idx="8097">
                  <c:v>2.2494444444444444</c:v>
                </c:pt>
                <c:pt idx="8098">
                  <c:v>2.2497222222222222</c:v>
                </c:pt>
                <c:pt idx="8099">
                  <c:v>2.25</c:v>
                </c:pt>
                <c:pt idx="8100">
                  <c:v>2.2502777777777778</c:v>
                </c:pt>
                <c:pt idx="8101">
                  <c:v>2.2505555555555556</c:v>
                </c:pt>
                <c:pt idx="8102">
                  <c:v>2.2508333333333335</c:v>
                </c:pt>
                <c:pt idx="8103">
                  <c:v>2.2511111111111113</c:v>
                </c:pt>
                <c:pt idx="8104">
                  <c:v>2.2513888888888891</c:v>
                </c:pt>
                <c:pt idx="8105">
                  <c:v>2.2516666666666665</c:v>
                </c:pt>
                <c:pt idx="8106">
                  <c:v>2.2519444444444443</c:v>
                </c:pt>
                <c:pt idx="8107">
                  <c:v>2.2522222222222221</c:v>
                </c:pt>
                <c:pt idx="8108">
                  <c:v>2.2524999999999999</c:v>
                </c:pt>
                <c:pt idx="8109">
                  <c:v>2.2527777777777778</c:v>
                </c:pt>
                <c:pt idx="8110">
                  <c:v>2.2530555555555556</c:v>
                </c:pt>
                <c:pt idx="8111">
                  <c:v>2.2533333333333334</c:v>
                </c:pt>
                <c:pt idx="8112">
                  <c:v>2.2536111111111112</c:v>
                </c:pt>
                <c:pt idx="8113">
                  <c:v>2.2538888888888891</c:v>
                </c:pt>
                <c:pt idx="8114">
                  <c:v>2.2541666666666669</c:v>
                </c:pt>
                <c:pt idx="8115">
                  <c:v>2.2544444444444443</c:v>
                </c:pt>
                <c:pt idx="8116">
                  <c:v>2.2547222222222221</c:v>
                </c:pt>
                <c:pt idx="8117">
                  <c:v>2.2549999999999999</c:v>
                </c:pt>
                <c:pt idx="8118">
                  <c:v>2.2552777777777777</c:v>
                </c:pt>
                <c:pt idx="8119">
                  <c:v>2.2555555555555555</c:v>
                </c:pt>
                <c:pt idx="8120">
                  <c:v>2.2558333333333334</c:v>
                </c:pt>
                <c:pt idx="8121">
                  <c:v>2.2561111111111112</c:v>
                </c:pt>
                <c:pt idx="8122">
                  <c:v>2.256388888888889</c:v>
                </c:pt>
                <c:pt idx="8123">
                  <c:v>2.2566666666666668</c:v>
                </c:pt>
                <c:pt idx="8124">
                  <c:v>2.2569444444444446</c:v>
                </c:pt>
                <c:pt idx="8125">
                  <c:v>2.257222222222222</c:v>
                </c:pt>
                <c:pt idx="8126">
                  <c:v>2.2574999999999998</c:v>
                </c:pt>
                <c:pt idx="8127">
                  <c:v>2.2577777777777777</c:v>
                </c:pt>
                <c:pt idx="8128">
                  <c:v>2.2580555555555555</c:v>
                </c:pt>
                <c:pt idx="8129">
                  <c:v>2.2583333333333333</c:v>
                </c:pt>
                <c:pt idx="8130">
                  <c:v>2.2586111111111111</c:v>
                </c:pt>
                <c:pt idx="8131">
                  <c:v>2.2588888888888889</c:v>
                </c:pt>
                <c:pt idx="8132">
                  <c:v>2.2591666666666668</c:v>
                </c:pt>
                <c:pt idx="8133">
                  <c:v>2.2594444444444446</c:v>
                </c:pt>
                <c:pt idx="8134">
                  <c:v>2.2597222222222224</c:v>
                </c:pt>
                <c:pt idx="8135">
                  <c:v>2.2599999999999998</c:v>
                </c:pt>
                <c:pt idx="8136">
                  <c:v>2.2602777777777776</c:v>
                </c:pt>
                <c:pt idx="8137">
                  <c:v>2.2605555555555554</c:v>
                </c:pt>
                <c:pt idx="8138">
                  <c:v>2.2608333333333333</c:v>
                </c:pt>
                <c:pt idx="8139">
                  <c:v>2.2611111111111111</c:v>
                </c:pt>
                <c:pt idx="8140">
                  <c:v>2.2613888888888889</c:v>
                </c:pt>
                <c:pt idx="8141">
                  <c:v>2.2616666666666667</c:v>
                </c:pt>
                <c:pt idx="8142">
                  <c:v>2.2619444444444445</c:v>
                </c:pt>
                <c:pt idx="8143">
                  <c:v>2.2622222222222224</c:v>
                </c:pt>
                <c:pt idx="8144">
                  <c:v>2.2625000000000002</c:v>
                </c:pt>
                <c:pt idx="8145">
                  <c:v>2.262777777777778</c:v>
                </c:pt>
                <c:pt idx="8146">
                  <c:v>2.2630555555555554</c:v>
                </c:pt>
                <c:pt idx="8147">
                  <c:v>2.2633333333333332</c:v>
                </c:pt>
                <c:pt idx="8148">
                  <c:v>2.263611111111111</c:v>
                </c:pt>
                <c:pt idx="8149">
                  <c:v>2.2638888888888888</c:v>
                </c:pt>
                <c:pt idx="8150">
                  <c:v>2.2641666666666667</c:v>
                </c:pt>
                <c:pt idx="8151">
                  <c:v>2.2644444444444445</c:v>
                </c:pt>
                <c:pt idx="8152">
                  <c:v>2.2647222222222223</c:v>
                </c:pt>
                <c:pt idx="8153">
                  <c:v>2.2650000000000001</c:v>
                </c:pt>
                <c:pt idx="8154">
                  <c:v>2.2652777777777779</c:v>
                </c:pt>
                <c:pt idx="8155">
                  <c:v>2.2655555555555558</c:v>
                </c:pt>
                <c:pt idx="8156">
                  <c:v>2.2658333333333331</c:v>
                </c:pt>
                <c:pt idx="8157">
                  <c:v>2.266111111111111</c:v>
                </c:pt>
                <c:pt idx="8158">
                  <c:v>2.2663888888888888</c:v>
                </c:pt>
                <c:pt idx="8159">
                  <c:v>2.2666666666666666</c:v>
                </c:pt>
                <c:pt idx="8160">
                  <c:v>2.2669444444444444</c:v>
                </c:pt>
                <c:pt idx="8161">
                  <c:v>2.2672222222222222</c:v>
                </c:pt>
                <c:pt idx="8162">
                  <c:v>2.2675000000000001</c:v>
                </c:pt>
                <c:pt idx="8163">
                  <c:v>2.2677777777777779</c:v>
                </c:pt>
                <c:pt idx="8164">
                  <c:v>2.2680555555555557</c:v>
                </c:pt>
                <c:pt idx="8165">
                  <c:v>2.2683333333333335</c:v>
                </c:pt>
                <c:pt idx="8166">
                  <c:v>2.2686111111111109</c:v>
                </c:pt>
                <c:pt idx="8167">
                  <c:v>2.2688888888888887</c:v>
                </c:pt>
                <c:pt idx="8168">
                  <c:v>2.2691666666666666</c:v>
                </c:pt>
                <c:pt idx="8169">
                  <c:v>2.2694444444444444</c:v>
                </c:pt>
                <c:pt idx="8170">
                  <c:v>2.2697222222222222</c:v>
                </c:pt>
                <c:pt idx="8171">
                  <c:v>2.27</c:v>
                </c:pt>
                <c:pt idx="8172">
                  <c:v>2.2702777777777778</c:v>
                </c:pt>
                <c:pt idx="8173">
                  <c:v>2.2705555555555557</c:v>
                </c:pt>
                <c:pt idx="8174">
                  <c:v>2.2708333333333335</c:v>
                </c:pt>
                <c:pt idx="8175">
                  <c:v>2.2711111111111113</c:v>
                </c:pt>
                <c:pt idx="8176">
                  <c:v>2.2713888888888887</c:v>
                </c:pt>
                <c:pt idx="8177">
                  <c:v>2.2716666666666665</c:v>
                </c:pt>
                <c:pt idx="8178">
                  <c:v>2.2719444444444443</c:v>
                </c:pt>
                <c:pt idx="8179">
                  <c:v>2.2722222222222221</c:v>
                </c:pt>
                <c:pt idx="8180">
                  <c:v>2.2725</c:v>
                </c:pt>
                <c:pt idx="8181">
                  <c:v>2.2727777777777778</c:v>
                </c:pt>
                <c:pt idx="8182">
                  <c:v>2.2730555555555556</c:v>
                </c:pt>
                <c:pt idx="8183">
                  <c:v>2.2733333333333334</c:v>
                </c:pt>
                <c:pt idx="8184">
                  <c:v>2.2736111111111112</c:v>
                </c:pt>
                <c:pt idx="8185">
                  <c:v>2.2738888888888891</c:v>
                </c:pt>
                <c:pt idx="8186">
                  <c:v>2.2741666666666664</c:v>
                </c:pt>
                <c:pt idx="8187">
                  <c:v>2.2744444444444443</c:v>
                </c:pt>
                <c:pt idx="8188">
                  <c:v>2.2747222222222221</c:v>
                </c:pt>
                <c:pt idx="8189">
                  <c:v>2.2749999999999999</c:v>
                </c:pt>
                <c:pt idx="8190">
                  <c:v>2.2752777777777777</c:v>
                </c:pt>
                <c:pt idx="8191">
                  <c:v>2.2755555555555556</c:v>
                </c:pt>
                <c:pt idx="8192">
                  <c:v>2.2758333333333334</c:v>
                </c:pt>
                <c:pt idx="8193">
                  <c:v>2.2761111111111112</c:v>
                </c:pt>
                <c:pt idx="8194">
                  <c:v>2.276388888888889</c:v>
                </c:pt>
                <c:pt idx="8195">
                  <c:v>2.2766666666666668</c:v>
                </c:pt>
                <c:pt idx="8196">
                  <c:v>2.2769444444444447</c:v>
                </c:pt>
                <c:pt idx="8197">
                  <c:v>2.277222222222222</c:v>
                </c:pt>
                <c:pt idx="8198">
                  <c:v>2.2774999999999999</c:v>
                </c:pt>
                <c:pt idx="8199">
                  <c:v>2.2777777777777777</c:v>
                </c:pt>
                <c:pt idx="8200">
                  <c:v>2.2780555555555555</c:v>
                </c:pt>
                <c:pt idx="8201">
                  <c:v>2.2783333333333333</c:v>
                </c:pt>
                <c:pt idx="8202">
                  <c:v>2.2786111111111111</c:v>
                </c:pt>
                <c:pt idx="8203">
                  <c:v>2.278888888888889</c:v>
                </c:pt>
                <c:pt idx="8204">
                  <c:v>2.2791666666666668</c:v>
                </c:pt>
                <c:pt idx="8205">
                  <c:v>2.2794444444444446</c:v>
                </c:pt>
                <c:pt idx="8206">
                  <c:v>2.2797222222222224</c:v>
                </c:pt>
                <c:pt idx="8207">
                  <c:v>2.2799999999999998</c:v>
                </c:pt>
                <c:pt idx="8208">
                  <c:v>2.2802777777777776</c:v>
                </c:pt>
                <c:pt idx="8209">
                  <c:v>2.2805555555555554</c:v>
                </c:pt>
                <c:pt idx="8210">
                  <c:v>2.2808333333333333</c:v>
                </c:pt>
                <c:pt idx="8211">
                  <c:v>2.2811111111111111</c:v>
                </c:pt>
                <c:pt idx="8212">
                  <c:v>2.2813888888888889</c:v>
                </c:pt>
                <c:pt idx="8213">
                  <c:v>2.2816666666666667</c:v>
                </c:pt>
                <c:pt idx="8214">
                  <c:v>2.2819444444444446</c:v>
                </c:pt>
                <c:pt idx="8215">
                  <c:v>2.2822222222222224</c:v>
                </c:pt>
                <c:pt idx="8216">
                  <c:v>2.2825000000000002</c:v>
                </c:pt>
                <c:pt idx="8217">
                  <c:v>2.2827777777777776</c:v>
                </c:pt>
                <c:pt idx="8218">
                  <c:v>2.2830555555555554</c:v>
                </c:pt>
                <c:pt idx="8219">
                  <c:v>2.2833333333333332</c:v>
                </c:pt>
                <c:pt idx="8220">
                  <c:v>2.283611111111111</c:v>
                </c:pt>
                <c:pt idx="8221">
                  <c:v>2.2838888888888889</c:v>
                </c:pt>
                <c:pt idx="8222">
                  <c:v>2.2841666666666667</c:v>
                </c:pt>
                <c:pt idx="8223">
                  <c:v>2.2844444444444445</c:v>
                </c:pt>
                <c:pt idx="8224">
                  <c:v>2.2847222222222223</c:v>
                </c:pt>
                <c:pt idx="8225">
                  <c:v>2.2850000000000001</c:v>
                </c:pt>
                <c:pt idx="8226">
                  <c:v>2.285277777777778</c:v>
                </c:pt>
                <c:pt idx="8227">
                  <c:v>2.2855555555555553</c:v>
                </c:pt>
                <c:pt idx="8228">
                  <c:v>2.2858333333333332</c:v>
                </c:pt>
                <c:pt idx="8229">
                  <c:v>2.286111111111111</c:v>
                </c:pt>
                <c:pt idx="8230">
                  <c:v>2.2863888888888888</c:v>
                </c:pt>
                <c:pt idx="8231">
                  <c:v>2.2866666666666666</c:v>
                </c:pt>
                <c:pt idx="8232">
                  <c:v>2.2869444444444444</c:v>
                </c:pt>
                <c:pt idx="8233">
                  <c:v>2.2872222222222223</c:v>
                </c:pt>
                <c:pt idx="8234">
                  <c:v>2.2875000000000001</c:v>
                </c:pt>
                <c:pt idx="8235">
                  <c:v>2.2877777777777779</c:v>
                </c:pt>
                <c:pt idx="8236">
                  <c:v>2.2880555555555557</c:v>
                </c:pt>
                <c:pt idx="8237">
                  <c:v>2.2883333333333336</c:v>
                </c:pt>
                <c:pt idx="8238">
                  <c:v>2.2886111111111109</c:v>
                </c:pt>
                <c:pt idx="8239">
                  <c:v>2.2888888888888888</c:v>
                </c:pt>
                <c:pt idx="8240">
                  <c:v>2.2891666666666666</c:v>
                </c:pt>
                <c:pt idx="8241">
                  <c:v>2.2894444444444444</c:v>
                </c:pt>
                <c:pt idx="8242">
                  <c:v>2.2897222222222222</c:v>
                </c:pt>
                <c:pt idx="8243">
                  <c:v>2.29</c:v>
                </c:pt>
                <c:pt idx="8244">
                  <c:v>2.2902777777777779</c:v>
                </c:pt>
                <c:pt idx="8245">
                  <c:v>2.2905555555555557</c:v>
                </c:pt>
                <c:pt idx="8246">
                  <c:v>2.2908333333333335</c:v>
                </c:pt>
                <c:pt idx="8247">
                  <c:v>2.2911111111111113</c:v>
                </c:pt>
                <c:pt idx="8248">
                  <c:v>2.2913888888888887</c:v>
                </c:pt>
                <c:pt idx="8249">
                  <c:v>2.2916666666666665</c:v>
                </c:pt>
                <c:pt idx="8250">
                  <c:v>2.2919444444444443</c:v>
                </c:pt>
                <c:pt idx="8251">
                  <c:v>2.2922222222222222</c:v>
                </c:pt>
                <c:pt idx="8252">
                  <c:v>2.2925</c:v>
                </c:pt>
                <c:pt idx="8253">
                  <c:v>2.2927777777777778</c:v>
                </c:pt>
                <c:pt idx="8254">
                  <c:v>2.2930555555555556</c:v>
                </c:pt>
                <c:pt idx="8255">
                  <c:v>2.2933333333333334</c:v>
                </c:pt>
                <c:pt idx="8256">
                  <c:v>2.2936111111111113</c:v>
                </c:pt>
                <c:pt idx="8257">
                  <c:v>2.2938888888888891</c:v>
                </c:pt>
                <c:pt idx="8258">
                  <c:v>2.2941666666666665</c:v>
                </c:pt>
                <c:pt idx="8259">
                  <c:v>2.2944444444444443</c:v>
                </c:pt>
                <c:pt idx="8260">
                  <c:v>2.2947222222222221</c:v>
                </c:pt>
                <c:pt idx="8261">
                  <c:v>2.2949999999999999</c:v>
                </c:pt>
                <c:pt idx="8262">
                  <c:v>2.2952777777777778</c:v>
                </c:pt>
                <c:pt idx="8263">
                  <c:v>2.2955555555555556</c:v>
                </c:pt>
                <c:pt idx="8264">
                  <c:v>2.2958333333333334</c:v>
                </c:pt>
                <c:pt idx="8265">
                  <c:v>2.2961111111111112</c:v>
                </c:pt>
                <c:pt idx="8266">
                  <c:v>2.296388888888889</c:v>
                </c:pt>
                <c:pt idx="8267">
                  <c:v>2.2966666666666669</c:v>
                </c:pt>
                <c:pt idx="8268">
                  <c:v>2.2969444444444442</c:v>
                </c:pt>
                <c:pt idx="8269">
                  <c:v>2.2972222222222221</c:v>
                </c:pt>
                <c:pt idx="8270">
                  <c:v>2.2974999999999999</c:v>
                </c:pt>
                <c:pt idx="8271">
                  <c:v>2.2977777777777777</c:v>
                </c:pt>
                <c:pt idx="8272">
                  <c:v>2.2980555555555555</c:v>
                </c:pt>
                <c:pt idx="8273">
                  <c:v>2.2983333333333333</c:v>
                </c:pt>
                <c:pt idx="8274">
                  <c:v>2.2986111111111112</c:v>
                </c:pt>
                <c:pt idx="8275">
                  <c:v>2.298888888888889</c:v>
                </c:pt>
                <c:pt idx="8276">
                  <c:v>2.2991666666666668</c:v>
                </c:pt>
                <c:pt idx="8277">
                  <c:v>2.2994444444444446</c:v>
                </c:pt>
                <c:pt idx="8278">
                  <c:v>2.299722222222222</c:v>
                </c:pt>
                <c:pt idx="8279">
                  <c:v>2.2999999999999998</c:v>
                </c:pt>
                <c:pt idx="8280">
                  <c:v>2.3002777777777776</c:v>
                </c:pt>
                <c:pt idx="8281">
                  <c:v>2.3005555555555555</c:v>
                </c:pt>
                <c:pt idx="8282">
                  <c:v>2.3008333333333333</c:v>
                </c:pt>
                <c:pt idx="8283">
                  <c:v>2.3011111111111111</c:v>
                </c:pt>
                <c:pt idx="8284">
                  <c:v>2.3013888888888889</c:v>
                </c:pt>
                <c:pt idx="8285">
                  <c:v>2.3016666666666667</c:v>
                </c:pt>
                <c:pt idx="8286">
                  <c:v>2.3019444444444446</c:v>
                </c:pt>
                <c:pt idx="8287">
                  <c:v>2.3022222222222224</c:v>
                </c:pt>
                <c:pt idx="8288">
                  <c:v>2.3025000000000002</c:v>
                </c:pt>
                <c:pt idx="8289">
                  <c:v>2.3027777777777776</c:v>
                </c:pt>
                <c:pt idx="8290">
                  <c:v>2.3030555555555554</c:v>
                </c:pt>
                <c:pt idx="8291">
                  <c:v>2.3033333333333332</c:v>
                </c:pt>
                <c:pt idx="8292">
                  <c:v>2.3036111111111111</c:v>
                </c:pt>
                <c:pt idx="8293">
                  <c:v>2.3038888888888889</c:v>
                </c:pt>
                <c:pt idx="8294">
                  <c:v>2.3041666666666667</c:v>
                </c:pt>
                <c:pt idx="8295">
                  <c:v>2.3044444444444445</c:v>
                </c:pt>
                <c:pt idx="8296">
                  <c:v>2.3047222222222223</c:v>
                </c:pt>
                <c:pt idx="8297">
                  <c:v>2.3050000000000002</c:v>
                </c:pt>
                <c:pt idx="8298">
                  <c:v>2.305277777777778</c:v>
                </c:pt>
                <c:pt idx="8299">
                  <c:v>2.3055555555555554</c:v>
                </c:pt>
                <c:pt idx="8300">
                  <c:v>2.3058333333333332</c:v>
                </c:pt>
                <c:pt idx="8301">
                  <c:v>2.306111111111111</c:v>
                </c:pt>
                <c:pt idx="8302">
                  <c:v>2.3063888888888888</c:v>
                </c:pt>
                <c:pt idx="8303">
                  <c:v>2.3066666666666666</c:v>
                </c:pt>
                <c:pt idx="8304">
                  <c:v>2.3069444444444445</c:v>
                </c:pt>
                <c:pt idx="8305">
                  <c:v>2.3072222222222223</c:v>
                </c:pt>
                <c:pt idx="8306">
                  <c:v>2.3075000000000001</c:v>
                </c:pt>
                <c:pt idx="8307">
                  <c:v>2.3077777777777779</c:v>
                </c:pt>
                <c:pt idx="8308">
                  <c:v>2.3080555555555557</c:v>
                </c:pt>
                <c:pt idx="8309">
                  <c:v>2.3083333333333331</c:v>
                </c:pt>
                <c:pt idx="8310">
                  <c:v>2.3086111111111109</c:v>
                </c:pt>
                <c:pt idx="8311">
                  <c:v>2.3088888888888888</c:v>
                </c:pt>
                <c:pt idx="8312">
                  <c:v>2.3091666666666666</c:v>
                </c:pt>
                <c:pt idx="8313">
                  <c:v>2.3094444444444444</c:v>
                </c:pt>
                <c:pt idx="8314">
                  <c:v>2.3097222222222222</c:v>
                </c:pt>
                <c:pt idx="8315">
                  <c:v>2.31</c:v>
                </c:pt>
                <c:pt idx="8316">
                  <c:v>2.3102777777777779</c:v>
                </c:pt>
                <c:pt idx="8317">
                  <c:v>2.3105555555555557</c:v>
                </c:pt>
                <c:pt idx="8318">
                  <c:v>2.3108333333333335</c:v>
                </c:pt>
                <c:pt idx="8319">
                  <c:v>2.3111111111111109</c:v>
                </c:pt>
                <c:pt idx="8320">
                  <c:v>2.3113888888888887</c:v>
                </c:pt>
                <c:pt idx="8321">
                  <c:v>2.3116666666666665</c:v>
                </c:pt>
                <c:pt idx="8322">
                  <c:v>2.3119444444444444</c:v>
                </c:pt>
                <c:pt idx="8323">
                  <c:v>2.3122222222222222</c:v>
                </c:pt>
                <c:pt idx="8324">
                  <c:v>2.3125</c:v>
                </c:pt>
                <c:pt idx="8325">
                  <c:v>2.3127777777777778</c:v>
                </c:pt>
                <c:pt idx="8326">
                  <c:v>2.3130555555555556</c:v>
                </c:pt>
                <c:pt idx="8327">
                  <c:v>2.3133333333333335</c:v>
                </c:pt>
                <c:pt idx="8328">
                  <c:v>2.3136111111111113</c:v>
                </c:pt>
                <c:pt idx="8329">
                  <c:v>2.3138888888888891</c:v>
                </c:pt>
                <c:pt idx="8330">
                  <c:v>2.3141666666666665</c:v>
                </c:pt>
                <c:pt idx="8331">
                  <c:v>2.3144444444444443</c:v>
                </c:pt>
                <c:pt idx="8332">
                  <c:v>2.3147222222222221</c:v>
                </c:pt>
                <c:pt idx="8333">
                  <c:v>2.3149999999999999</c:v>
                </c:pt>
                <c:pt idx="8334">
                  <c:v>2.3152777777777778</c:v>
                </c:pt>
                <c:pt idx="8335">
                  <c:v>2.3155555555555556</c:v>
                </c:pt>
                <c:pt idx="8336">
                  <c:v>2.3158333333333334</c:v>
                </c:pt>
                <c:pt idx="8337">
                  <c:v>2.3161111111111112</c:v>
                </c:pt>
                <c:pt idx="8338">
                  <c:v>2.3163888888888891</c:v>
                </c:pt>
                <c:pt idx="8339">
                  <c:v>2.3166666666666669</c:v>
                </c:pt>
                <c:pt idx="8340">
                  <c:v>2.3169444444444443</c:v>
                </c:pt>
                <c:pt idx="8341">
                  <c:v>2.3172222222222221</c:v>
                </c:pt>
                <c:pt idx="8342">
                  <c:v>2.3174999999999999</c:v>
                </c:pt>
                <c:pt idx="8343">
                  <c:v>2.3177777777777777</c:v>
                </c:pt>
                <c:pt idx="8344">
                  <c:v>2.3180555555555555</c:v>
                </c:pt>
                <c:pt idx="8345">
                  <c:v>2.3183333333333334</c:v>
                </c:pt>
                <c:pt idx="8346">
                  <c:v>2.3186111111111112</c:v>
                </c:pt>
                <c:pt idx="8347">
                  <c:v>2.318888888888889</c:v>
                </c:pt>
                <c:pt idx="8348">
                  <c:v>2.3191666666666668</c:v>
                </c:pt>
                <c:pt idx="8349">
                  <c:v>2.3194444444444446</c:v>
                </c:pt>
                <c:pt idx="8350">
                  <c:v>2.319722222222222</c:v>
                </c:pt>
                <c:pt idx="8351">
                  <c:v>2.3199999999999998</c:v>
                </c:pt>
                <c:pt idx="8352">
                  <c:v>2.3202777777777777</c:v>
                </c:pt>
                <c:pt idx="8353">
                  <c:v>2.3205555555555555</c:v>
                </c:pt>
                <c:pt idx="8354">
                  <c:v>2.3208333333333333</c:v>
                </c:pt>
                <c:pt idx="8355">
                  <c:v>2.3211111111111111</c:v>
                </c:pt>
                <c:pt idx="8356">
                  <c:v>2.3213888888888889</c:v>
                </c:pt>
                <c:pt idx="8357">
                  <c:v>2.3216666666666668</c:v>
                </c:pt>
                <c:pt idx="8358">
                  <c:v>2.3219444444444446</c:v>
                </c:pt>
                <c:pt idx="8359">
                  <c:v>2.3222222222222224</c:v>
                </c:pt>
                <c:pt idx="8360">
                  <c:v>2.3224999999999998</c:v>
                </c:pt>
                <c:pt idx="8361">
                  <c:v>2.3227777777777776</c:v>
                </c:pt>
                <c:pt idx="8362">
                  <c:v>2.3230555555555554</c:v>
                </c:pt>
                <c:pt idx="8363">
                  <c:v>2.3233333333333333</c:v>
                </c:pt>
                <c:pt idx="8364">
                  <c:v>2.3236111111111111</c:v>
                </c:pt>
                <c:pt idx="8365">
                  <c:v>2.3238888888888889</c:v>
                </c:pt>
                <c:pt idx="8366">
                  <c:v>2.3241666666666667</c:v>
                </c:pt>
                <c:pt idx="8367">
                  <c:v>2.3244444444444445</c:v>
                </c:pt>
                <c:pt idx="8368">
                  <c:v>2.3247222222222224</c:v>
                </c:pt>
                <c:pt idx="8369">
                  <c:v>2.3250000000000002</c:v>
                </c:pt>
                <c:pt idx="8370">
                  <c:v>2.325277777777778</c:v>
                </c:pt>
                <c:pt idx="8371">
                  <c:v>2.3255555555555554</c:v>
                </c:pt>
                <c:pt idx="8372">
                  <c:v>2.3258333333333332</c:v>
                </c:pt>
                <c:pt idx="8373">
                  <c:v>2.326111111111111</c:v>
                </c:pt>
                <c:pt idx="8374">
                  <c:v>2.3263888888888888</c:v>
                </c:pt>
                <c:pt idx="8375">
                  <c:v>2.3266666666666667</c:v>
                </c:pt>
                <c:pt idx="8376">
                  <c:v>2.3269444444444445</c:v>
                </c:pt>
                <c:pt idx="8377">
                  <c:v>2.3272222222222223</c:v>
                </c:pt>
                <c:pt idx="8378">
                  <c:v>2.3275000000000001</c:v>
                </c:pt>
                <c:pt idx="8379">
                  <c:v>2.3277777777777779</c:v>
                </c:pt>
                <c:pt idx="8380">
                  <c:v>2.3280555555555558</c:v>
                </c:pt>
                <c:pt idx="8381">
                  <c:v>2.3283333333333331</c:v>
                </c:pt>
                <c:pt idx="8382">
                  <c:v>2.328611111111111</c:v>
                </c:pt>
                <c:pt idx="8383">
                  <c:v>2.3288888888888888</c:v>
                </c:pt>
                <c:pt idx="8384">
                  <c:v>2.3291666666666666</c:v>
                </c:pt>
                <c:pt idx="8385">
                  <c:v>2.3294444444444444</c:v>
                </c:pt>
                <c:pt idx="8386">
                  <c:v>2.3297222222222222</c:v>
                </c:pt>
                <c:pt idx="8387">
                  <c:v>2.33</c:v>
                </c:pt>
                <c:pt idx="8388">
                  <c:v>2.3302777777777779</c:v>
                </c:pt>
                <c:pt idx="8389">
                  <c:v>2.3305555555555557</c:v>
                </c:pt>
                <c:pt idx="8390">
                  <c:v>2.3308333333333335</c:v>
                </c:pt>
                <c:pt idx="8391">
                  <c:v>2.3311111111111109</c:v>
                </c:pt>
                <c:pt idx="8392">
                  <c:v>2.3313888888888887</c:v>
                </c:pt>
                <c:pt idx="8393">
                  <c:v>2.3316666666666666</c:v>
                </c:pt>
                <c:pt idx="8394">
                  <c:v>2.3319444444444444</c:v>
                </c:pt>
                <c:pt idx="8395">
                  <c:v>2.3322222222222222</c:v>
                </c:pt>
                <c:pt idx="8396">
                  <c:v>2.3325</c:v>
                </c:pt>
                <c:pt idx="8397">
                  <c:v>2.3327777777777778</c:v>
                </c:pt>
                <c:pt idx="8398">
                  <c:v>2.3330555555555557</c:v>
                </c:pt>
                <c:pt idx="8399">
                  <c:v>2.3333333333333335</c:v>
                </c:pt>
                <c:pt idx="8400">
                  <c:v>2.3336111111111113</c:v>
                </c:pt>
                <c:pt idx="8401">
                  <c:v>2.3338888888888887</c:v>
                </c:pt>
                <c:pt idx="8402">
                  <c:v>2.3341666666666665</c:v>
                </c:pt>
                <c:pt idx="8403">
                  <c:v>2.3344444444444443</c:v>
                </c:pt>
                <c:pt idx="8404">
                  <c:v>2.3347222222222221</c:v>
                </c:pt>
                <c:pt idx="8405">
                  <c:v>2.335</c:v>
                </c:pt>
                <c:pt idx="8406">
                  <c:v>2.3352777777777778</c:v>
                </c:pt>
                <c:pt idx="8407">
                  <c:v>2.3355555555555556</c:v>
                </c:pt>
                <c:pt idx="8408">
                  <c:v>2.3358333333333334</c:v>
                </c:pt>
                <c:pt idx="8409">
                  <c:v>2.3361111111111112</c:v>
                </c:pt>
                <c:pt idx="8410">
                  <c:v>2.3363888888888891</c:v>
                </c:pt>
                <c:pt idx="8411">
                  <c:v>2.3366666666666664</c:v>
                </c:pt>
                <c:pt idx="8412">
                  <c:v>2.3369444444444443</c:v>
                </c:pt>
                <c:pt idx="8413">
                  <c:v>2.3372222222222221</c:v>
                </c:pt>
                <c:pt idx="8414">
                  <c:v>2.3374999999999999</c:v>
                </c:pt>
                <c:pt idx="8415">
                  <c:v>2.3377777777777777</c:v>
                </c:pt>
                <c:pt idx="8416">
                  <c:v>2.3380555555555556</c:v>
                </c:pt>
                <c:pt idx="8417">
                  <c:v>2.3383333333333334</c:v>
                </c:pt>
                <c:pt idx="8418">
                  <c:v>2.3386111111111112</c:v>
                </c:pt>
                <c:pt idx="8419">
                  <c:v>2.338888888888889</c:v>
                </c:pt>
                <c:pt idx="8420">
                  <c:v>2.3391666666666668</c:v>
                </c:pt>
                <c:pt idx="8421">
                  <c:v>2.3394444444444447</c:v>
                </c:pt>
                <c:pt idx="8422">
                  <c:v>2.339722222222222</c:v>
                </c:pt>
                <c:pt idx="8423">
                  <c:v>2.34</c:v>
                </c:pt>
                <c:pt idx="8424">
                  <c:v>2.3402777777777777</c:v>
                </c:pt>
                <c:pt idx="8425">
                  <c:v>2.3405555555555555</c:v>
                </c:pt>
                <c:pt idx="8426">
                  <c:v>2.3408333333333333</c:v>
                </c:pt>
                <c:pt idx="8427">
                  <c:v>2.3411111111111111</c:v>
                </c:pt>
                <c:pt idx="8428">
                  <c:v>2.341388888888889</c:v>
                </c:pt>
                <c:pt idx="8429">
                  <c:v>2.3416666666666668</c:v>
                </c:pt>
                <c:pt idx="8430">
                  <c:v>2.3419444444444446</c:v>
                </c:pt>
                <c:pt idx="8431">
                  <c:v>2.3422222222222224</c:v>
                </c:pt>
                <c:pt idx="8432">
                  <c:v>2.3424999999999998</c:v>
                </c:pt>
                <c:pt idx="8433">
                  <c:v>2.3427777777777776</c:v>
                </c:pt>
                <c:pt idx="8434">
                  <c:v>2.3430555555555554</c:v>
                </c:pt>
                <c:pt idx="8435">
                  <c:v>2.3433333333333333</c:v>
                </c:pt>
                <c:pt idx="8436">
                  <c:v>2.3436111111111111</c:v>
                </c:pt>
                <c:pt idx="8437">
                  <c:v>2.3438888888888889</c:v>
                </c:pt>
                <c:pt idx="8438">
                  <c:v>2.3441666666666667</c:v>
                </c:pt>
                <c:pt idx="8439">
                  <c:v>2.3444444444444446</c:v>
                </c:pt>
                <c:pt idx="8440">
                  <c:v>2.3447222222222224</c:v>
                </c:pt>
                <c:pt idx="8441">
                  <c:v>2.3450000000000002</c:v>
                </c:pt>
                <c:pt idx="8442">
                  <c:v>2.3452777777777776</c:v>
                </c:pt>
                <c:pt idx="8443">
                  <c:v>2.3455555555555554</c:v>
                </c:pt>
                <c:pt idx="8444">
                  <c:v>2.3458333333333332</c:v>
                </c:pt>
                <c:pt idx="8445">
                  <c:v>2.346111111111111</c:v>
                </c:pt>
                <c:pt idx="8446">
                  <c:v>2.3463888888888889</c:v>
                </c:pt>
                <c:pt idx="8447">
                  <c:v>2.3466666666666667</c:v>
                </c:pt>
                <c:pt idx="8448">
                  <c:v>2.3469444444444445</c:v>
                </c:pt>
                <c:pt idx="8449">
                  <c:v>2.3472222222222223</c:v>
                </c:pt>
                <c:pt idx="8450">
                  <c:v>2.3475000000000001</c:v>
                </c:pt>
                <c:pt idx="8451">
                  <c:v>2.347777777777778</c:v>
                </c:pt>
                <c:pt idx="8452">
                  <c:v>2.3480555555555553</c:v>
                </c:pt>
                <c:pt idx="8453">
                  <c:v>2.3483333333333332</c:v>
                </c:pt>
                <c:pt idx="8454">
                  <c:v>2.348611111111111</c:v>
                </c:pt>
                <c:pt idx="8455">
                  <c:v>2.3488888888888888</c:v>
                </c:pt>
                <c:pt idx="8456">
                  <c:v>2.3491666666666666</c:v>
                </c:pt>
                <c:pt idx="8457">
                  <c:v>2.3494444444444444</c:v>
                </c:pt>
                <c:pt idx="8458">
                  <c:v>2.3497222222222223</c:v>
                </c:pt>
                <c:pt idx="8459">
                  <c:v>2.35</c:v>
                </c:pt>
                <c:pt idx="8460">
                  <c:v>2.3502777777777779</c:v>
                </c:pt>
                <c:pt idx="8461">
                  <c:v>2.3505555555555557</c:v>
                </c:pt>
                <c:pt idx="8462">
                  <c:v>2.3508333333333336</c:v>
                </c:pt>
                <c:pt idx="8463">
                  <c:v>2.3511111111111109</c:v>
                </c:pt>
                <c:pt idx="8464">
                  <c:v>2.3513888888888888</c:v>
                </c:pt>
                <c:pt idx="8465">
                  <c:v>2.3516666666666666</c:v>
                </c:pt>
                <c:pt idx="8466">
                  <c:v>2.3519444444444444</c:v>
                </c:pt>
                <c:pt idx="8467">
                  <c:v>2.3522222222222222</c:v>
                </c:pt>
                <c:pt idx="8468">
                  <c:v>2.3525</c:v>
                </c:pt>
                <c:pt idx="8469">
                  <c:v>2.3527777777777779</c:v>
                </c:pt>
                <c:pt idx="8470">
                  <c:v>2.3530555555555557</c:v>
                </c:pt>
                <c:pt idx="8471">
                  <c:v>2.3533333333333335</c:v>
                </c:pt>
                <c:pt idx="8472">
                  <c:v>2.3536111111111113</c:v>
                </c:pt>
                <c:pt idx="8473">
                  <c:v>2.3538888888888887</c:v>
                </c:pt>
                <c:pt idx="8474">
                  <c:v>2.3541666666666665</c:v>
                </c:pt>
                <c:pt idx="8475">
                  <c:v>2.3544444444444443</c:v>
                </c:pt>
                <c:pt idx="8476">
                  <c:v>2.3547222222222222</c:v>
                </c:pt>
                <c:pt idx="8477">
                  <c:v>2.355</c:v>
                </c:pt>
                <c:pt idx="8478">
                  <c:v>2.3552777777777778</c:v>
                </c:pt>
                <c:pt idx="8479">
                  <c:v>2.3555555555555556</c:v>
                </c:pt>
                <c:pt idx="8480">
                  <c:v>2.3558333333333334</c:v>
                </c:pt>
                <c:pt idx="8481">
                  <c:v>2.3561111111111113</c:v>
                </c:pt>
                <c:pt idx="8482">
                  <c:v>2.3563888888888891</c:v>
                </c:pt>
                <c:pt idx="8483">
                  <c:v>2.3566666666666665</c:v>
                </c:pt>
                <c:pt idx="8484">
                  <c:v>2.3569444444444443</c:v>
                </c:pt>
                <c:pt idx="8485">
                  <c:v>2.3572222222222221</c:v>
                </c:pt>
                <c:pt idx="8486">
                  <c:v>2.3574999999999999</c:v>
                </c:pt>
                <c:pt idx="8487">
                  <c:v>2.3577777777777778</c:v>
                </c:pt>
                <c:pt idx="8488">
                  <c:v>2.3580555555555556</c:v>
                </c:pt>
                <c:pt idx="8489">
                  <c:v>2.3583333333333334</c:v>
                </c:pt>
                <c:pt idx="8490">
                  <c:v>2.3586111111111112</c:v>
                </c:pt>
                <c:pt idx="8491">
                  <c:v>2.358888888888889</c:v>
                </c:pt>
                <c:pt idx="8492">
                  <c:v>2.3591666666666669</c:v>
                </c:pt>
                <c:pt idx="8493">
                  <c:v>2.3594444444444442</c:v>
                </c:pt>
                <c:pt idx="8494">
                  <c:v>2.3597222222222221</c:v>
                </c:pt>
                <c:pt idx="8495">
                  <c:v>2.36</c:v>
                </c:pt>
                <c:pt idx="8496">
                  <c:v>2.3602777777777777</c:v>
                </c:pt>
                <c:pt idx="8497">
                  <c:v>2.3605555555555555</c:v>
                </c:pt>
                <c:pt idx="8498">
                  <c:v>2.3608333333333333</c:v>
                </c:pt>
                <c:pt idx="8499">
                  <c:v>2.3611111111111112</c:v>
                </c:pt>
                <c:pt idx="8500">
                  <c:v>2.361388888888889</c:v>
                </c:pt>
                <c:pt idx="8501">
                  <c:v>2.3616666666666668</c:v>
                </c:pt>
                <c:pt idx="8502">
                  <c:v>2.3619444444444446</c:v>
                </c:pt>
                <c:pt idx="8503">
                  <c:v>2.362222222222222</c:v>
                </c:pt>
                <c:pt idx="8504">
                  <c:v>2.3624999999999998</c:v>
                </c:pt>
                <c:pt idx="8505">
                  <c:v>2.3627777777777776</c:v>
                </c:pt>
                <c:pt idx="8506">
                  <c:v>2.3630555555555555</c:v>
                </c:pt>
                <c:pt idx="8507">
                  <c:v>2.3633333333333333</c:v>
                </c:pt>
                <c:pt idx="8508">
                  <c:v>2.3636111111111111</c:v>
                </c:pt>
                <c:pt idx="8509">
                  <c:v>2.3638888888888889</c:v>
                </c:pt>
                <c:pt idx="8510">
                  <c:v>2.3641666666666667</c:v>
                </c:pt>
                <c:pt idx="8511">
                  <c:v>2.3644444444444446</c:v>
                </c:pt>
                <c:pt idx="8512">
                  <c:v>2.3647222222222224</c:v>
                </c:pt>
                <c:pt idx="8513">
                  <c:v>2.3650000000000002</c:v>
                </c:pt>
                <c:pt idx="8514">
                  <c:v>2.3652777777777776</c:v>
                </c:pt>
                <c:pt idx="8515">
                  <c:v>2.3655555555555554</c:v>
                </c:pt>
                <c:pt idx="8516">
                  <c:v>2.3658333333333332</c:v>
                </c:pt>
                <c:pt idx="8517">
                  <c:v>2.3661111111111111</c:v>
                </c:pt>
                <c:pt idx="8518">
                  <c:v>2.3663888888888889</c:v>
                </c:pt>
                <c:pt idx="8519">
                  <c:v>2.3666666666666667</c:v>
                </c:pt>
                <c:pt idx="8520">
                  <c:v>2.3669444444444445</c:v>
                </c:pt>
                <c:pt idx="8521">
                  <c:v>2.3672222222222223</c:v>
                </c:pt>
                <c:pt idx="8522">
                  <c:v>2.3675000000000002</c:v>
                </c:pt>
                <c:pt idx="8523">
                  <c:v>2.367777777777778</c:v>
                </c:pt>
                <c:pt idx="8524">
                  <c:v>2.3680555555555554</c:v>
                </c:pt>
                <c:pt idx="8525">
                  <c:v>2.3683333333333332</c:v>
                </c:pt>
                <c:pt idx="8526">
                  <c:v>2.368611111111111</c:v>
                </c:pt>
                <c:pt idx="8527">
                  <c:v>2.3688888888888888</c:v>
                </c:pt>
                <c:pt idx="8528">
                  <c:v>2.3691666666666666</c:v>
                </c:pt>
                <c:pt idx="8529">
                  <c:v>2.3694444444444445</c:v>
                </c:pt>
                <c:pt idx="8530">
                  <c:v>2.3697222222222223</c:v>
                </c:pt>
                <c:pt idx="8531">
                  <c:v>2.37</c:v>
                </c:pt>
                <c:pt idx="8532">
                  <c:v>2.3702777777777779</c:v>
                </c:pt>
                <c:pt idx="8533">
                  <c:v>2.3705555555555557</c:v>
                </c:pt>
                <c:pt idx="8534">
                  <c:v>2.3708333333333331</c:v>
                </c:pt>
                <c:pt idx="8535">
                  <c:v>2.3711111111111109</c:v>
                </c:pt>
                <c:pt idx="8536">
                  <c:v>2.3713888888888888</c:v>
                </c:pt>
                <c:pt idx="8537">
                  <c:v>2.3716666666666666</c:v>
                </c:pt>
                <c:pt idx="8538">
                  <c:v>2.3719444444444444</c:v>
                </c:pt>
                <c:pt idx="8539">
                  <c:v>2.3722222222222222</c:v>
                </c:pt>
                <c:pt idx="8540">
                  <c:v>2.3725000000000001</c:v>
                </c:pt>
                <c:pt idx="8541">
                  <c:v>2.3727777777777779</c:v>
                </c:pt>
                <c:pt idx="8542">
                  <c:v>2.3730555555555557</c:v>
                </c:pt>
                <c:pt idx="8543">
                  <c:v>2.3733333333333335</c:v>
                </c:pt>
                <c:pt idx="8544">
                  <c:v>2.3736111111111109</c:v>
                </c:pt>
                <c:pt idx="8545">
                  <c:v>2.3738888888888887</c:v>
                </c:pt>
                <c:pt idx="8546">
                  <c:v>2.3741666666666665</c:v>
                </c:pt>
                <c:pt idx="8547">
                  <c:v>2.3744444444444444</c:v>
                </c:pt>
                <c:pt idx="8548">
                  <c:v>2.3747222222222222</c:v>
                </c:pt>
                <c:pt idx="8549">
                  <c:v>2.375</c:v>
                </c:pt>
                <c:pt idx="8550">
                  <c:v>2.3752777777777778</c:v>
                </c:pt>
                <c:pt idx="8551">
                  <c:v>2.3755555555555556</c:v>
                </c:pt>
                <c:pt idx="8552">
                  <c:v>2.3758333333333335</c:v>
                </c:pt>
                <c:pt idx="8553">
                  <c:v>2.3761111111111113</c:v>
                </c:pt>
                <c:pt idx="8554">
                  <c:v>2.3763888888888891</c:v>
                </c:pt>
                <c:pt idx="8555">
                  <c:v>2.3766666666666665</c:v>
                </c:pt>
                <c:pt idx="8556">
                  <c:v>2.3769444444444443</c:v>
                </c:pt>
                <c:pt idx="8557">
                  <c:v>2.3772222222222221</c:v>
                </c:pt>
                <c:pt idx="8558">
                  <c:v>2.3774999999999999</c:v>
                </c:pt>
                <c:pt idx="8559">
                  <c:v>2.3777777777777778</c:v>
                </c:pt>
                <c:pt idx="8560">
                  <c:v>2.3780555555555556</c:v>
                </c:pt>
                <c:pt idx="8561">
                  <c:v>2.3783333333333334</c:v>
                </c:pt>
                <c:pt idx="8562">
                  <c:v>2.3786111111111112</c:v>
                </c:pt>
                <c:pt idx="8563">
                  <c:v>2.3788888888888891</c:v>
                </c:pt>
                <c:pt idx="8564">
                  <c:v>2.3791666666666669</c:v>
                </c:pt>
                <c:pt idx="8565">
                  <c:v>2.3794444444444443</c:v>
                </c:pt>
                <c:pt idx="8566">
                  <c:v>2.3797222222222221</c:v>
                </c:pt>
                <c:pt idx="8567">
                  <c:v>2.38</c:v>
                </c:pt>
                <c:pt idx="8568">
                  <c:v>2.3802777777777777</c:v>
                </c:pt>
                <c:pt idx="8569">
                  <c:v>2.3805555555555555</c:v>
                </c:pt>
                <c:pt idx="8570">
                  <c:v>2.3808333333333334</c:v>
                </c:pt>
                <c:pt idx="8571">
                  <c:v>2.3811111111111112</c:v>
                </c:pt>
                <c:pt idx="8572">
                  <c:v>2.381388888888889</c:v>
                </c:pt>
                <c:pt idx="8573">
                  <c:v>2.3816666666666668</c:v>
                </c:pt>
                <c:pt idx="8574">
                  <c:v>2.3819444444444446</c:v>
                </c:pt>
                <c:pt idx="8575">
                  <c:v>2.382222222222222</c:v>
                </c:pt>
                <c:pt idx="8576">
                  <c:v>2.3824999999999998</c:v>
                </c:pt>
                <c:pt idx="8577">
                  <c:v>2.3827777777777777</c:v>
                </c:pt>
                <c:pt idx="8578">
                  <c:v>2.3830555555555555</c:v>
                </c:pt>
                <c:pt idx="8579">
                  <c:v>2.3833333333333333</c:v>
                </c:pt>
                <c:pt idx="8580">
                  <c:v>2.3836111111111111</c:v>
                </c:pt>
                <c:pt idx="8581">
                  <c:v>2.3838888888888889</c:v>
                </c:pt>
                <c:pt idx="8582">
                  <c:v>2.3841666666666668</c:v>
                </c:pt>
                <c:pt idx="8583">
                  <c:v>2.3844444444444446</c:v>
                </c:pt>
                <c:pt idx="8584">
                  <c:v>2.3847222222222224</c:v>
                </c:pt>
                <c:pt idx="8585">
                  <c:v>2.3849999999999998</c:v>
                </c:pt>
                <c:pt idx="8586">
                  <c:v>2.3852777777777776</c:v>
                </c:pt>
                <c:pt idx="8587">
                  <c:v>2.3855555555555554</c:v>
                </c:pt>
                <c:pt idx="8588">
                  <c:v>2.3858333333333333</c:v>
                </c:pt>
                <c:pt idx="8589">
                  <c:v>2.3861111111111111</c:v>
                </c:pt>
                <c:pt idx="8590">
                  <c:v>2.3863888888888889</c:v>
                </c:pt>
                <c:pt idx="8591">
                  <c:v>2.3866666666666667</c:v>
                </c:pt>
                <c:pt idx="8592">
                  <c:v>2.3869444444444445</c:v>
                </c:pt>
                <c:pt idx="8593">
                  <c:v>2.3872222222222224</c:v>
                </c:pt>
                <c:pt idx="8594">
                  <c:v>2.3875000000000002</c:v>
                </c:pt>
                <c:pt idx="8595">
                  <c:v>2.387777777777778</c:v>
                </c:pt>
                <c:pt idx="8596">
                  <c:v>2.3880555555555554</c:v>
                </c:pt>
                <c:pt idx="8597">
                  <c:v>2.3883333333333332</c:v>
                </c:pt>
                <c:pt idx="8598">
                  <c:v>2.388611111111111</c:v>
                </c:pt>
                <c:pt idx="8599">
                  <c:v>2.3888888888888888</c:v>
                </c:pt>
                <c:pt idx="8600">
                  <c:v>2.3891666666666667</c:v>
                </c:pt>
                <c:pt idx="8601">
                  <c:v>2.3894444444444445</c:v>
                </c:pt>
                <c:pt idx="8602">
                  <c:v>2.3897222222222223</c:v>
                </c:pt>
                <c:pt idx="8603">
                  <c:v>2.39</c:v>
                </c:pt>
                <c:pt idx="8604">
                  <c:v>2.3902777777777779</c:v>
                </c:pt>
                <c:pt idx="8605">
                  <c:v>2.3905555555555558</c:v>
                </c:pt>
                <c:pt idx="8606">
                  <c:v>2.3908333333333331</c:v>
                </c:pt>
                <c:pt idx="8607">
                  <c:v>2.391111111111111</c:v>
                </c:pt>
                <c:pt idx="8608">
                  <c:v>2.3913888888888888</c:v>
                </c:pt>
                <c:pt idx="8609">
                  <c:v>2.3916666666666666</c:v>
                </c:pt>
                <c:pt idx="8610">
                  <c:v>2.3919444444444444</c:v>
                </c:pt>
                <c:pt idx="8611">
                  <c:v>2.3922222222222222</c:v>
                </c:pt>
                <c:pt idx="8612">
                  <c:v>2.3925000000000001</c:v>
                </c:pt>
                <c:pt idx="8613">
                  <c:v>2.3927777777777779</c:v>
                </c:pt>
                <c:pt idx="8614">
                  <c:v>2.3930555555555557</c:v>
                </c:pt>
                <c:pt idx="8615">
                  <c:v>2.3933333333333335</c:v>
                </c:pt>
                <c:pt idx="8616">
                  <c:v>2.3936111111111109</c:v>
                </c:pt>
                <c:pt idx="8617">
                  <c:v>2.3938888888888887</c:v>
                </c:pt>
                <c:pt idx="8618">
                  <c:v>2.3941666666666666</c:v>
                </c:pt>
                <c:pt idx="8619">
                  <c:v>2.3944444444444444</c:v>
                </c:pt>
                <c:pt idx="8620">
                  <c:v>2.3947222222222222</c:v>
                </c:pt>
                <c:pt idx="8621">
                  <c:v>2.395</c:v>
                </c:pt>
                <c:pt idx="8622">
                  <c:v>2.3952777777777778</c:v>
                </c:pt>
                <c:pt idx="8623">
                  <c:v>2.3955555555555557</c:v>
                </c:pt>
                <c:pt idx="8624">
                  <c:v>2.3958333333333335</c:v>
                </c:pt>
                <c:pt idx="8625">
                  <c:v>2.3961111111111113</c:v>
                </c:pt>
                <c:pt idx="8626">
                  <c:v>2.3963888888888887</c:v>
                </c:pt>
                <c:pt idx="8627">
                  <c:v>2.3966666666666665</c:v>
                </c:pt>
                <c:pt idx="8628">
                  <c:v>2.3969444444444443</c:v>
                </c:pt>
                <c:pt idx="8629">
                  <c:v>2.3972222222222221</c:v>
                </c:pt>
                <c:pt idx="8630">
                  <c:v>2.3975</c:v>
                </c:pt>
                <c:pt idx="8631">
                  <c:v>2.3977777777777778</c:v>
                </c:pt>
                <c:pt idx="8632">
                  <c:v>2.3980555555555556</c:v>
                </c:pt>
                <c:pt idx="8633">
                  <c:v>2.3983333333333334</c:v>
                </c:pt>
                <c:pt idx="8634">
                  <c:v>2.3986111111111112</c:v>
                </c:pt>
                <c:pt idx="8635">
                  <c:v>2.3988888888888891</c:v>
                </c:pt>
                <c:pt idx="8636">
                  <c:v>2.3991666666666664</c:v>
                </c:pt>
                <c:pt idx="8637">
                  <c:v>2.3994444444444443</c:v>
                </c:pt>
                <c:pt idx="8638">
                  <c:v>2.3997222222222221</c:v>
                </c:pt>
                <c:pt idx="8639">
                  <c:v>2.4</c:v>
                </c:pt>
                <c:pt idx="8640">
                  <c:v>2.4002777777777777</c:v>
                </c:pt>
                <c:pt idx="8641">
                  <c:v>2.4005555555555556</c:v>
                </c:pt>
                <c:pt idx="8642">
                  <c:v>2.4008333333333334</c:v>
                </c:pt>
                <c:pt idx="8643">
                  <c:v>2.4011111111111112</c:v>
                </c:pt>
                <c:pt idx="8644">
                  <c:v>2.401388888888889</c:v>
                </c:pt>
                <c:pt idx="8645">
                  <c:v>2.4016666666666668</c:v>
                </c:pt>
                <c:pt idx="8646">
                  <c:v>2.4019444444444447</c:v>
                </c:pt>
                <c:pt idx="8647">
                  <c:v>2.402222222222222</c:v>
                </c:pt>
                <c:pt idx="8648">
                  <c:v>2.4024999999999999</c:v>
                </c:pt>
                <c:pt idx="8649">
                  <c:v>2.4027777777777777</c:v>
                </c:pt>
                <c:pt idx="8650">
                  <c:v>2.4030555555555555</c:v>
                </c:pt>
                <c:pt idx="8651">
                  <c:v>2.4033333333333333</c:v>
                </c:pt>
                <c:pt idx="8652">
                  <c:v>2.4036111111111111</c:v>
                </c:pt>
                <c:pt idx="8653">
                  <c:v>2.403888888888889</c:v>
                </c:pt>
                <c:pt idx="8654">
                  <c:v>2.4041666666666668</c:v>
                </c:pt>
                <c:pt idx="8655">
                  <c:v>2.4044444444444446</c:v>
                </c:pt>
                <c:pt idx="8656">
                  <c:v>2.4047222222222224</c:v>
                </c:pt>
                <c:pt idx="8657">
                  <c:v>2.4049999999999998</c:v>
                </c:pt>
                <c:pt idx="8658">
                  <c:v>2.4052777777777776</c:v>
                </c:pt>
                <c:pt idx="8659">
                  <c:v>2.4055555555555554</c:v>
                </c:pt>
                <c:pt idx="8660">
                  <c:v>2.4058333333333333</c:v>
                </c:pt>
                <c:pt idx="8661">
                  <c:v>2.4061111111111111</c:v>
                </c:pt>
                <c:pt idx="8662">
                  <c:v>2.4063888888888889</c:v>
                </c:pt>
                <c:pt idx="8663">
                  <c:v>2.4066666666666667</c:v>
                </c:pt>
                <c:pt idx="8664">
                  <c:v>2.4069444444444446</c:v>
                </c:pt>
                <c:pt idx="8665">
                  <c:v>2.4072222222222224</c:v>
                </c:pt>
                <c:pt idx="8666">
                  <c:v>2.4075000000000002</c:v>
                </c:pt>
                <c:pt idx="8667">
                  <c:v>2.4077777777777776</c:v>
                </c:pt>
                <c:pt idx="8668">
                  <c:v>2.4080555555555554</c:v>
                </c:pt>
                <c:pt idx="8669">
                  <c:v>2.4083333333333332</c:v>
                </c:pt>
                <c:pt idx="8670">
                  <c:v>2.408611111111111</c:v>
                </c:pt>
                <c:pt idx="8671">
                  <c:v>2.4088888888888889</c:v>
                </c:pt>
                <c:pt idx="8672">
                  <c:v>2.4091666666666667</c:v>
                </c:pt>
                <c:pt idx="8673">
                  <c:v>2.4094444444444445</c:v>
                </c:pt>
                <c:pt idx="8674">
                  <c:v>2.4097222222222223</c:v>
                </c:pt>
                <c:pt idx="8675">
                  <c:v>2.41</c:v>
                </c:pt>
                <c:pt idx="8676">
                  <c:v>2.410277777777778</c:v>
                </c:pt>
                <c:pt idx="8677">
                  <c:v>2.4105555555555553</c:v>
                </c:pt>
                <c:pt idx="8678">
                  <c:v>2.4108333333333332</c:v>
                </c:pt>
                <c:pt idx="8679">
                  <c:v>2.411111111111111</c:v>
                </c:pt>
                <c:pt idx="8680">
                  <c:v>2.4113888888888888</c:v>
                </c:pt>
                <c:pt idx="8681">
                  <c:v>2.4116666666666666</c:v>
                </c:pt>
                <c:pt idx="8682">
                  <c:v>2.4119444444444444</c:v>
                </c:pt>
                <c:pt idx="8683">
                  <c:v>2.4122222222222223</c:v>
                </c:pt>
                <c:pt idx="8684">
                  <c:v>2.4125000000000001</c:v>
                </c:pt>
                <c:pt idx="8685">
                  <c:v>2.4127777777777779</c:v>
                </c:pt>
                <c:pt idx="8686">
                  <c:v>2.4130555555555557</c:v>
                </c:pt>
                <c:pt idx="8687">
                  <c:v>2.4133333333333336</c:v>
                </c:pt>
                <c:pt idx="8688">
                  <c:v>2.4136111111111109</c:v>
                </c:pt>
                <c:pt idx="8689">
                  <c:v>2.4138888888888888</c:v>
                </c:pt>
                <c:pt idx="8690">
                  <c:v>2.4141666666666666</c:v>
                </c:pt>
                <c:pt idx="8691">
                  <c:v>2.4144444444444444</c:v>
                </c:pt>
                <c:pt idx="8692">
                  <c:v>2.4147222222222222</c:v>
                </c:pt>
                <c:pt idx="8693">
                  <c:v>2.415</c:v>
                </c:pt>
                <c:pt idx="8694">
                  <c:v>2.4152777777777779</c:v>
                </c:pt>
                <c:pt idx="8695">
                  <c:v>2.4155555555555557</c:v>
                </c:pt>
                <c:pt idx="8696">
                  <c:v>2.4158333333333335</c:v>
                </c:pt>
                <c:pt idx="8697">
                  <c:v>2.4161111111111113</c:v>
                </c:pt>
                <c:pt idx="8698">
                  <c:v>2.4163888888888887</c:v>
                </c:pt>
                <c:pt idx="8699">
                  <c:v>2.4166666666666665</c:v>
                </c:pt>
                <c:pt idx="8700">
                  <c:v>2.4169444444444443</c:v>
                </c:pt>
                <c:pt idx="8701">
                  <c:v>2.4172222222222222</c:v>
                </c:pt>
                <c:pt idx="8702">
                  <c:v>2.4175</c:v>
                </c:pt>
                <c:pt idx="8703">
                  <c:v>2.4177777777777778</c:v>
                </c:pt>
                <c:pt idx="8704">
                  <c:v>2.4180555555555556</c:v>
                </c:pt>
                <c:pt idx="8705">
                  <c:v>2.4183333333333334</c:v>
                </c:pt>
                <c:pt idx="8706">
                  <c:v>2.4186111111111113</c:v>
                </c:pt>
                <c:pt idx="8707">
                  <c:v>2.4188888888888891</c:v>
                </c:pt>
                <c:pt idx="8708">
                  <c:v>2.4191666666666665</c:v>
                </c:pt>
                <c:pt idx="8709">
                  <c:v>2.4194444444444443</c:v>
                </c:pt>
                <c:pt idx="8710">
                  <c:v>2.4197222222222221</c:v>
                </c:pt>
                <c:pt idx="8711">
                  <c:v>2.42</c:v>
                </c:pt>
                <c:pt idx="8712">
                  <c:v>2.4202777777777778</c:v>
                </c:pt>
                <c:pt idx="8713">
                  <c:v>2.4205555555555556</c:v>
                </c:pt>
                <c:pt idx="8714">
                  <c:v>2.4208333333333334</c:v>
                </c:pt>
                <c:pt idx="8715">
                  <c:v>2.4211111111111112</c:v>
                </c:pt>
                <c:pt idx="8716">
                  <c:v>2.421388888888889</c:v>
                </c:pt>
                <c:pt idx="8717">
                  <c:v>2.4216666666666669</c:v>
                </c:pt>
                <c:pt idx="8718">
                  <c:v>2.4219444444444442</c:v>
                </c:pt>
                <c:pt idx="8719">
                  <c:v>2.4222222222222221</c:v>
                </c:pt>
                <c:pt idx="8720">
                  <c:v>2.4224999999999999</c:v>
                </c:pt>
                <c:pt idx="8721">
                  <c:v>2.4227777777777777</c:v>
                </c:pt>
                <c:pt idx="8722">
                  <c:v>2.4230555555555555</c:v>
                </c:pt>
                <c:pt idx="8723">
                  <c:v>2.4233333333333333</c:v>
                </c:pt>
                <c:pt idx="8724">
                  <c:v>2.4236111111111112</c:v>
                </c:pt>
                <c:pt idx="8725">
                  <c:v>2.423888888888889</c:v>
                </c:pt>
                <c:pt idx="8726">
                  <c:v>2.4241666666666668</c:v>
                </c:pt>
                <c:pt idx="8727">
                  <c:v>2.4244444444444446</c:v>
                </c:pt>
                <c:pt idx="8728">
                  <c:v>2.424722222222222</c:v>
                </c:pt>
                <c:pt idx="8729">
                  <c:v>2.4249999999999998</c:v>
                </c:pt>
                <c:pt idx="8730">
                  <c:v>2.4252777777777776</c:v>
                </c:pt>
                <c:pt idx="8731">
                  <c:v>2.4255555555555555</c:v>
                </c:pt>
                <c:pt idx="8732">
                  <c:v>2.4258333333333333</c:v>
                </c:pt>
                <c:pt idx="8733">
                  <c:v>2.4261111111111111</c:v>
                </c:pt>
                <c:pt idx="8734">
                  <c:v>2.4263888888888889</c:v>
                </c:pt>
                <c:pt idx="8735">
                  <c:v>2.4266666666666667</c:v>
                </c:pt>
                <c:pt idx="8736">
                  <c:v>2.4269444444444446</c:v>
                </c:pt>
                <c:pt idx="8737">
                  <c:v>2.4272222222222224</c:v>
                </c:pt>
                <c:pt idx="8738">
                  <c:v>2.4275000000000002</c:v>
                </c:pt>
                <c:pt idx="8739">
                  <c:v>2.4277777777777776</c:v>
                </c:pt>
                <c:pt idx="8740">
                  <c:v>2.4280555555555554</c:v>
                </c:pt>
                <c:pt idx="8741">
                  <c:v>2.4283333333333332</c:v>
                </c:pt>
                <c:pt idx="8742">
                  <c:v>2.4286111111111111</c:v>
                </c:pt>
                <c:pt idx="8743">
                  <c:v>2.4288888888888889</c:v>
                </c:pt>
                <c:pt idx="8744">
                  <c:v>2.4291666666666667</c:v>
                </c:pt>
                <c:pt idx="8745">
                  <c:v>2.4294444444444445</c:v>
                </c:pt>
                <c:pt idx="8746">
                  <c:v>2.4297222222222223</c:v>
                </c:pt>
                <c:pt idx="8747">
                  <c:v>2.4300000000000002</c:v>
                </c:pt>
                <c:pt idx="8748">
                  <c:v>2.430277777777778</c:v>
                </c:pt>
                <c:pt idx="8749">
                  <c:v>2.4305555555555554</c:v>
                </c:pt>
                <c:pt idx="8750">
                  <c:v>2.4308333333333332</c:v>
                </c:pt>
                <c:pt idx="8751">
                  <c:v>2.431111111111111</c:v>
                </c:pt>
                <c:pt idx="8752">
                  <c:v>2.4313888888888888</c:v>
                </c:pt>
                <c:pt idx="8753">
                  <c:v>2.4316666666666666</c:v>
                </c:pt>
                <c:pt idx="8754">
                  <c:v>2.4319444444444445</c:v>
                </c:pt>
                <c:pt idx="8755">
                  <c:v>2.4322222222222223</c:v>
                </c:pt>
                <c:pt idx="8756">
                  <c:v>2.4325000000000001</c:v>
                </c:pt>
                <c:pt idx="8757">
                  <c:v>2.4327777777777779</c:v>
                </c:pt>
                <c:pt idx="8758">
                  <c:v>2.4330555555555557</c:v>
                </c:pt>
                <c:pt idx="8759">
                  <c:v>2.4333333333333331</c:v>
                </c:pt>
                <c:pt idx="8760">
                  <c:v>2.4336111111111109</c:v>
                </c:pt>
                <c:pt idx="8761">
                  <c:v>2.4338888888888888</c:v>
                </c:pt>
                <c:pt idx="8762">
                  <c:v>2.4341666666666666</c:v>
                </c:pt>
                <c:pt idx="8763">
                  <c:v>2.4344444444444444</c:v>
                </c:pt>
                <c:pt idx="8764">
                  <c:v>2.4347222222222222</c:v>
                </c:pt>
                <c:pt idx="8765">
                  <c:v>2.4350000000000001</c:v>
                </c:pt>
                <c:pt idx="8766">
                  <c:v>2.4352777777777779</c:v>
                </c:pt>
                <c:pt idx="8767">
                  <c:v>2.4355555555555557</c:v>
                </c:pt>
                <c:pt idx="8768">
                  <c:v>2.4358333333333335</c:v>
                </c:pt>
                <c:pt idx="8769">
                  <c:v>2.4361111111111109</c:v>
                </c:pt>
                <c:pt idx="8770">
                  <c:v>2.4363888888888887</c:v>
                </c:pt>
                <c:pt idx="8771">
                  <c:v>2.4366666666666665</c:v>
                </c:pt>
                <c:pt idx="8772">
                  <c:v>2.4369444444444444</c:v>
                </c:pt>
                <c:pt idx="8773">
                  <c:v>2.4372222222222222</c:v>
                </c:pt>
                <c:pt idx="8774">
                  <c:v>2.4375</c:v>
                </c:pt>
                <c:pt idx="8775">
                  <c:v>2.4377777777777778</c:v>
                </c:pt>
                <c:pt idx="8776">
                  <c:v>2.4380555555555556</c:v>
                </c:pt>
                <c:pt idx="8777">
                  <c:v>2.4383333333333335</c:v>
                </c:pt>
                <c:pt idx="8778">
                  <c:v>2.4386111111111113</c:v>
                </c:pt>
                <c:pt idx="8779">
                  <c:v>2.4388888888888891</c:v>
                </c:pt>
                <c:pt idx="8780">
                  <c:v>2.4391666666666665</c:v>
                </c:pt>
                <c:pt idx="8781">
                  <c:v>2.4394444444444443</c:v>
                </c:pt>
                <c:pt idx="8782">
                  <c:v>2.4397222222222221</c:v>
                </c:pt>
                <c:pt idx="8783">
                  <c:v>2.44</c:v>
                </c:pt>
                <c:pt idx="8784">
                  <c:v>2.4402777777777778</c:v>
                </c:pt>
                <c:pt idx="8785">
                  <c:v>2.4405555555555556</c:v>
                </c:pt>
                <c:pt idx="8786">
                  <c:v>2.4408333333333334</c:v>
                </c:pt>
                <c:pt idx="8787">
                  <c:v>2.4411111111111112</c:v>
                </c:pt>
                <c:pt idx="8788">
                  <c:v>2.4413888888888891</c:v>
                </c:pt>
                <c:pt idx="8789">
                  <c:v>2.4416666666666669</c:v>
                </c:pt>
                <c:pt idx="8790">
                  <c:v>2.4419444444444443</c:v>
                </c:pt>
                <c:pt idx="8791">
                  <c:v>2.4422222222222221</c:v>
                </c:pt>
                <c:pt idx="8792">
                  <c:v>2.4424999999999999</c:v>
                </c:pt>
                <c:pt idx="8793">
                  <c:v>2.4427777777777777</c:v>
                </c:pt>
                <c:pt idx="8794">
                  <c:v>2.4430555555555555</c:v>
                </c:pt>
                <c:pt idx="8795">
                  <c:v>2.4433333333333334</c:v>
                </c:pt>
                <c:pt idx="8796">
                  <c:v>2.4436111111111112</c:v>
                </c:pt>
                <c:pt idx="8797">
                  <c:v>2.443888888888889</c:v>
                </c:pt>
                <c:pt idx="8798">
                  <c:v>2.4441666666666668</c:v>
                </c:pt>
                <c:pt idx="8799">
                  <c:v>2.4444444444444446</c:v>
                </c:pt>
                <c:pt idx="8800">
                  <c:v>2.444722222222222</c:v>
                </c:pt>
                <c:pt idx="8801">
                  <c:v>2.4449999999999998</c:v>
                </c:pt>
                <c:pt idx="8802">
                  <c:v>2.4452777777777777</c:v>
                </c:pt>
                <c:pt idx="8803">
                  <c:v>2.4455555555555555</c:v>
                </c:pt>
                <c:pt idx="8804">
                  <c:v>2.4458333333333333</c:v>
                </c:pt>
                <c:pt idx="8805">
                  <c:v>2.4461111111111111</c:v>
                </c:pt>
                <c:pt idx="8806">
                  <c:v>2.4463888888888889</c:v>
                </c:pt>
                <c:pt idx="8807">
                  <c:v>2.4466666666666668</c:v>
                </c:pt>
                <c:pt idx="8808">
                  <c:v>2.4469444444444446</c:v>
                </c:pt>
                <c:pt idx="8809">
                  <c:v>2.4472222222222224</c:v>
                </c:pt>
                <c:pt idx="8810">
                  <c:v>2.4474999999999998</c:v>
                </c:pt>
                <c:pt idx="8811">
                  <c:v>2.4477777777777776</c:v>
                </c:pt>
                <c:pt idx="8812">
                  <c:v>2.4480555555555554</c:v>
                </c:pt>
                <c:pt idx="8813">
                  <c:v>2.4483333333333333</c:v>
                </c:pt>
                <c:pt idx="8814">
                  <c:v>2.4486111111111111</c:v>
                </c:pt>
                <c:pt idx="8815">
                  <c:v>2.4488888888888889</c:v>
                </c:pt>
                <c:pt idx="8816">
                  <c:v>2.4491666666666667</c:v>
                </c:pt>
                <c:pt idx="8817">
                  <c:v>2.4494444444444445</c:v>
                </c:pt>
                <c:pt idx="8818">
                  <c:v>2.4497222222222224</c:v>
                </c:pt>
                <c:pt idx="8819">
                  <c:v>2.4500000000000002</c:v>
                </c:pt>
                <c:pt idx="8820">
                  <c:v>2.450277777777778</c:v>
                </c:pt>
                <c:pt idx="8821">
                  <c:v>2.4505555555555554</c:v>
                </c:pt>
                <c:pt idx="8822">
                  <c:v>2.4508333333333332</c:v>
                </c:pt>
                <c:pt idx="8823">
                  <c:v>2.451111111111111</c:v>
                </c:pt>
                <c:pt idx="8824">
                  <c:v>2.4513888888888888</c:v>
                </c:pt>
                <c:pt idx="8825">
                  <c:v>2.4516666666666667</c:v>
                </c:pt>
                <c:pt idx="8826">
                  <c:v>2.4519444444444445</c:v>
                </c:pt>
                <c:pt idx="8827">
                  <c:v>2.4522222222222223</c:v>
                </c:pt>
                <c:pt idx="8828">
                  <c:v>2.4525000000000001</c:v>
                </c:pt>
                <c:pt idx="8829">
                  <c:v>2.4527777777777779</c:v>
                </c:pt>
                <c:pt idx="8830">
                  <c:v>2.4530555555555558</c:v>
                </c:pt>
                <c:pt idx="8831">
                  <c:v>2.4533333333333331</c:v>
                </c:pt>
                <c:pt idx="8832">
                  <c:v>2.453611111111111</c:v>
                </c:pt>
                <c:pt idx="8833">
                  <c:v>2.4538888888888888</c:v>
                </c:pt>
                <c:pt idx="8834">
                  <c:v>2.4541666666666666</c:v>
                </c:pt>
                <c:pt idx="8835">
                  <c:v>2.4544444444444444</c:v>
                </c:pt>
                <c:pt idx="8836">
                  <c:v>2.4547222222222222</c:v>
                </c:pt>
                <c:pt idx="8837">
                  <c:v>2.4550000000000001</c:v>
                </c:pt>
                <c:pt idx="8838">
                  <c:v>2.4552777777777779</c:v>
                </c:pt>
                <c:pt idx="8839">
                  <c:v>2.4555555555555557</c:v>
                </c:pt>
                <c:pt idx="8840">
                  <c:v>2.4558333333333335</c:v>
                </c:pt>
                <c:pt idx="8841">
                  <c:v>2.4561111111111109</c:v>
                </c:pt>
                <c:pt idx="8842">
                  <c:v>2.4563888888888887</c:v>
                </c:pt>
                <c:pt idx="8843">
                  <c:v>2.4566666666666666</c:v>
                </c:pt>
                <c:pt idx="8844">
                  <c:v>2.4569444444444444</c:v>
                </c:pt>
                <c:pt idx="8845">
                  <c:v>2.4572222222222222</c:v>
                </c:pt>
                <c:pt idx="8846">
                  <c:v>2.4575</c:v>
                </c:pt>
                <c:pt idx="8847">
                  <c:v>2.4577777777777778</c:v>
                </c:pt>
                <c:pt idx="8848">
                  <c:v>2.4580555555555557</c:v>
                </c:pt>
                <c:pt idx="8849">
                  <c:v>2.4583333333333335</c:v>
                </c:pt>
                <c:pt idx="8850">
                  <c:v>2.4586111111111113</c:v>
                </c:pt>
                <c:pt idx="8851">
                  <c:v>2.4588888888888887</c:v>
                </c:pt>
                <c:pt idx="8852">
                  <c:v>2.4591666666666665</c:v>
                </c:pt>
                <c:pt idx="8853">
                  <c:v>2.4594444444444443</c:v>
                </c:pt>
                <c:pt idx="8854">
                  <c:v>2.4597222222222221</c:v>
                </c:pt>
                <c:pt idx="8855">
                  <c:v>2.46</c:v>
                </c:pt>
                <c:pt idx="8856">
                  <c:v>2.4602777777777778</c:v>
                </c:pt>
                <c:pt idx="8857">
                  <c:v>2.4605555555555556</c:v>
                </c:pt>
                <c:pt idx="8858">
                  <c:v>2.4608333333333334</c:v>
                </c:pt>
                <c:pt idx="8859">
                  <c:v>2.4611111111111112</c:v>
                </c:pt>
                <c:pt idx="8860">
                  <c:v>2.4613888888888891</c:v>
                </c:pt>
                <c:pt idx="8861">
                  <c:v>2.4616666666666664</c:v>
                </c:pt>
                <c:pt idx="8862">
                  <c:v>2.4619444444444443</c:v>
                </c:pt>
                <c:pt idx="8863">
                  <c:v>2.4622222222222221</c:v>
                </c:pt>
                <c:pt idx="8864">
                  <c:v>2.4624999999999999</c:v>
                </c:pt>
                <c:pt idx="8865">
                  <c:v>2.4627777777777777</c:v>
                </c:pt>
                <c:pt idx="8866">
                  <c:v>2.4630555555555556</c:v>
                </c:pt>
                <c:pt idx="8867">
                  <c:v>2.4633333333333334</c:v>
                </c:pt>
                <c:pt idx="8868">
                  <c:v>2.4636111111111112</c:v>
                </c:pt>
                <c:pt idx="8869">
                  <c:v>2.463888888888889</c:v>
                </c:pt>
                <c:pt idx="8870">
                  <c:v>2.4641666666666668</c:v>
                </c:pt>
                <c:pt idx="8871">
                  <c:v>2.4644444444444447</c:v>
                </c:pt>
                <c:pt idx="8872">
                  <c:v>2.464722222222222</c:v>
                </c:pt>
                <c:pt idx="8873">
                  <c:v>2.4649999999999999</c:v>
                </c:pt>
                <c:pt idx="8874">
                  <c:v>2.4652777777777777</c:v>
                </c:pt>
                <c:pt idx="8875">
                  <c:v>2.4655555555555555</c:v>
                </c:pt>
                <c:pt idx="8876">
                  <c:v>2.4658333333333333</c:v>
                </c:pt>
                <c:pt idx="8877">
                  <c:v>2.4661111111111111</c:v>
                </c:pt>
                <c:pt idx="8878">
                  <c:v>2.466388888888889</c:v>
                </c:pt>
                <c:pt idx="8879">
                  <c:v>2.4666666666666668</c:v>
                </c:pt>
                <c:pt idx="8880">
                  <c:v>2.4669444444444446</c:v>
                </c:pt>
                <c:pt idx="8881">
                  <c:v>2.4672222222222224</c:v>
                </c:pt>
                <c:pt idx="8882">
                  <c:v>2.4674999999999998</c:v>
                </c:pt>
                <c:pt idx="8883">
                  <c:v>2.4677777777777776</c:v>
                </c:pt>
                <c:pt idx="8884">
                  <c:v>2.4680555555555554</c:v>
                </c:pt>
                <c:pt idx="8885">
                  <c:v>2.4683333333333333</c:v>
                </c:pt>
                <c:pt idx="8886">
                  <c:v>2.4686111111111111</c:v>
                </c:pt>
                <c:pt idx="8887">
                  <c:v>2.4688888888888889</c:v>
                </c:pt>
                <c:pt idx="8888">
                  <c:v>2.4691666666666667</c:v>
                </c:pt>
                <c:pt idx="8889">
                  <c:v>2.4694444444444446</c:v>
                </c:pt>
                <c:pt idx="8890">
                  <c:v>2.4697222222222224</c:v>
                </c:pt>
                <c:pt idx="8891">
                  <c:v>2.4700000000000002</c:v>
                </c:pt>
                <c:pt idx="8892">
                  <c:v>2.4702777777777776</c:v>
                </c:pt>
                <c:pt idx="8893">
                  <c:v>2.4705555555555554</c:v>
                </c:pt>
                <c:pt idx="8894">
                  <c:v>2.4708333333333332</c:v>
                </c:pt>
                <c:pt idx="8895">
                  <c:v>2.471111111111111</c:v>
                </c:pt>
                <c:pt idx="8896">
                  <c:v>2.4713888888888889</c:v>
                </c:pt>
                <c:pt idx="8897">
                  <c:v>2.4716666666666667</c:v>
                </c:pt>
                <c:pt idx="8898">
                  <c:v>2.4719444444444445</c:v>
                </c:pt>
                <c:pt idx="8899">
                  <c:v>2.4722222222222223</c:v>
                </c:pt>
                <c:pt idx="8900">
                  <c:v>2.4725000000000001</c:v>
                </c:pt>
                <c:pt idx="8901">
                  <c:v>2.472777777777778</c:v>
                </c:pt>
                <c:pt idx="8902">
                  <c:v>2.4730555555555553</c:v>
                </c:pt>
                <c:pt idx="8903">
                  <c:v>2.4733333333333332</c:v>
                </c:pt>
                <c:pt idx="8904">
                  <c:v>2.473611111111111</c:v>
                </c:pt>
                <c:pt idx="8905">
                  <c:v>2.4738888888888888</c:v>
                </c:pt>
                <c:pt idx="8906">
                  <c:v>2.4741666666666666</c:v>
                </c:pt>
                <c:pt idx="8907">
                  <c:v>2.4744444444444444</c:v>
                </c:pt>
                <c:pt idx="8908">
                  <c:v>2.4747222222222223</c:v>
                </c:pt>
                <c:pt idx="8909">
                  <c:v>2.4750000000000001</c:v>
                </c:pt>
                <c:pt idx="8910">
                  <c:v>2.4752777777777779</c:v>
                </c:pt>
                <c:pt idx="8911">
                  <c:v>2.4755555555555557</c:v>
                </c:pt>
                <c:pt idx="8912">
                  <c:v>2.4758333333333336</c:v>
                </c:pt>
                <c:pt idx="8913">
                  <c:v>2.4761111111111109</c:v>
                </c:pt>
                <c:pt idx="8914">
                  <c:v>2.4763888888888888</c:v>
                </c:pt>
                <c:pt idx="8915">
                  <c:v>2.4766666666666666</c:v>
                </c:pt>
                <c:pt idx="8916">
                  <c:v>2.4769444444444444</c:v>
                </c:pt>
                <c:pt idx="8917">
                  <c:v>2.4772222222222222</c:v>
                </c:pt>
                <c:pt idx="8918">
                  <c:v>2.4775</c:v>
                </c:pt>
                <c:pt idx="8919">
                  <c:v>2.4777777777777779</c:v>
                </c:pt>
                <c:pt idx="8920">
                  <c:v>2.4780555555555557</c:v>
                </c:pt>
                <c:pt idx="8921">
                  <c:v>2.4783333333333335</c:v>
                </c:pt>
                <c:pt idx="8922">
                  <c:v>2.4786111111111113</c:v>
                </c:pt>
                <c:pt idx="8923">
                  <c:v>2.4788888888888887</c:v>
                </c:pt>
                <c:pt idx="8924">
                  <c:v>2.4791666666666665</c:v>
                </c:pt>
                <c:pt idx="8925">
                  <c:v>2.4794444444444443</c:v>
                </c:pt>
                <c:pt idx="8926">
                  <c:v>2.4797222222222222</c:v>
                </c:pt>
                <c:pt idx="8927">
                  <c:v>2.48</c:v>
                </c:pt>
                <c:pt idx="8928">
                  <c:v>2.4802777777777778</c:v>
                </c:pt>
                <c:pt idx="8929">
                  <c:v>2.4805555555555556</c:v>
                </c:pt>
                <c:pt idx="8930">
                  <c:v>2.4808333333333334</c:v>
                </c:pt>
                <c:pt idx="8931">
                  <c:v>2.4811111111111113</c:v>
                </c:pt>
                <c:pt idx="8932">
                  <c:v>2.4813888888888891</c:v>
                </c:pt>
                <c:pt idx="8933">
                  <c:v>2.4816666666666665</c:v>
                </c:pt>
                <c:pt idx="8934">
                  <c:v>2.4819444444444443</c:v>
                </c:pt>
                <c:pt idx="8935">
                  <c:v>2.4822222222222221</c:v>
                </c:pt>
                <c:pt idx="8936">
                  <c:v>2.4824999999999999</c:v>
                </c:pt>
                <c:pt idx="8937">
                  <c:v>2.4827777777777778</c:v>
                </c:pt>
                <c:pt idx="8938">
                  <c:v>2.4830555555555556</c:v>
                </c:pt>
                <c:pt idx="8939">
                  <c:v>2.4833333333333334</c:v>
                </c:pt>
                <c:pt idx="8940">
                  <c:v>2.4836111111111112</c:v>
                </c:pt>
                <c:pt idx="8941">
                  <c:v>2.483888888888889</c:v>
                </c:pt>
                <c:pt idx="8942">
                  <c:v>2.4841666666666669</c:v>
                </c:pt>
                <c:pt idx="8943">
                  <c:v>2.4844444444444442</c:v>
                </c:pt>
                <c:pt idx="8944">
                  <c:v>2.4847222222222221</c:v>
                </c:pt>
                <c:pt idx="8945">
                  <c:v>2.4849999999999999</c:v>
                </c:pt>
                <c:pt idx="8946">
                  <c:v>2.4852777777777777</c:v>
                </c:pt>
                <c:pt idx="8947">
                  <c:v>2.4855555555555555</c:v>
                </c:pt>
                <c:pt idx="8948">
                  <c:v>2.4858333333333333</c:v>
                </c:pt>
                <c:pt idx="8949">
                  <c:v>2.4861111111111112</c:v>
                </c:pt>
                <c:pt idx="8950">
                  <c:v>2.486388888888889</c:v>
                </c:pt>
                <c:pt idx="8951">
                  <c:v>2.4866666666666668</c:v>
                </c:pt>
                <c:pt idx="8952">
                  <c:v>2.4869444444444446</c:v>
                </c:pt>
                <c:pt idx="8953">
                  <c:v>2.487222222222222</c:v>
                </c:pt>
                <c:pt idx="8954">
                  <c:v>2.4874999999999998</c:v>
                </c:pt>
                <c:pt idx="8955">
                  <c:v>2.4877777777777776</c:v>
                </c:pt>
                <c:pt idx="8956">
                  <c:v>2.4880555555555555</c:v>
                </c:pt>
                <c:pt idx="8957">
                  <c:v>2.4883333333333333</c:v>
                </c:pt>
                <c:pt idx="8958">
                  <c:v>2.4886111111111111</c:v>
                </c:pt>
                <c:pt idx="8959">
                  <c:v>2.4888888888888889</c:v>
                </c:pt>
                <c:pt idx="8960">
                  <c:v>2.4891666666666667</c:v>
                </c:pt>
                <c:pt idx="8961">
                  <c:v>2.4894444444444446</c:v>
                </c:pt>
                <c:pt idx="8962">
                  <c:v>2.4897222222222224</c:v>
                </c:pt>
                <c:pt idx="8963">
                  <c:v>2.4900000000000002</c:v>
                </c:pt>
                <c:pt idx="8964">
                  <c:v>2.4902777777777776</c:v>
                </c:pt>
                <c:pt idx="8965">
                  <c:v>2.4905555555555554</c:v>
                </c:pt>
                <c:pt idx="8966">
                  <c:v>2.4908333333333332</c:v>
                </c:pt>
                <c:pt idx="8967">
                  <c:v>2.4911111111111111</c:v>
                </c:pt>
                <c:pt idx="8968">
                  <c:v>2.4913888888888889</c:v>
                </c:pt>
                <c:pt idx="8969">
                  <c:v>2.4916666666666667</c:v>
                </c:pt>
                <c:pt idx="8970">
                  <c:v>2.4919444444444445</c:v>
                </c:pt>
                <c:pt idx="8971">
                  <c:v>2.4922222222222223</c:v>
                </c:pt>
                <c:pt idx="8972">
                  <c:v>2.4925000000000002</c:v>
                </c:pt>
                <c:pt idx="8973">
                  <c:v>2.492777777777778</c:v>
                </c:pt>
                <c:pt idx="8974">
                  <c:v>2.4930555555555554</c:v>
                </c:pt>
                <c:pt idx="8975">
                  <c:v>2.4933333333333332</c:v>
                </c:pt>
                <c:pt idx="8976">
                  <c:v>2.493611111111111</c:v>
                </c:pt>
                <c:pt idx="8977">
                  <c:v>2.4938888888888888</c:v>
                </c:pt>
                <c:pt idx="8978">
                  <c:v>2.4941666666666666</c:v>
                </c:pt>
                <c:pt idx="8979">
                  <c:v>2.4944444444444445</c:v>
                </c:pt>
                <c:pt idx="8980">
                  <c:v>2.4947222222222223</c:v>
                </c:pt>
                <c:pt idx="8981">
                  <c:v>2.4950000000000001</c:v>
                </c:pt>
                <c:pt idx="8982">
                  <c:v>2.4952777777777779</c:v>
                </c:pt>
                <c:pt idx="8983">
                  <c:v>2.4955555555555557</c:v>
                </c:pt>
                <c:pt idx="8984">
                  <c:v>2.4958333333333331</c:v>
                </c:pt>
                <c:pt idx="8985">
                  <c:v>2.4961111111111109</c:v>
                </c:pt>
                <c:pt idx="8986">
                  <c:v>2.4963888888888888</c:v>
                </c:pt>
                <c:pt idx="8987">
                  <c:v>2.4966666666666666</c:v>
                </c:pt>
                <c:pt idx="8988">
                  <c:v>2.4969444444444444</c:v>
                </c:pt>
                <c:pt idx="8989">
                  <c:v>2.4972222222222222</c:v>
                </c:pt>
                <c:pt idx="8990">
                  <c:v>2.4975000000000001</c:v>
                </c:pt>
                <c:pt idx="8991">
                  <c:v>2.4977777777777779</c:v>
                </c:pt>
                <c:pt idx="8992">
                  <c:v>2.4980555555555557</c:v>
                </c:pt>
                <c:pt idx="8993">
                  <c:v>2.4983333333333335</c:v>
                </c:pt>
                <c:pt idx="8994">
                  <c:v>2.4986111111111109</c:v>
                </c:pt>
                <c:pt idx="8995">
                  <c:v>2.4988888888888887</c:v>
                </c:pt>
                <c:pt idx="8996">
                  <c:v>2.4991666666666665</c:v>
                </c:pt>
                <c:pt idx="8997">
                  <c:v>2.4994444444444444</c:v>
                </c:pt>
                <c:pt idx="8998">
                  <c:v>2.4997222222222222</c:v>
                </c:pt>
                <c:pt idx="8999">
                  <c:v>2.5</c:v>
                </c:pt>
                <c:pt idx="9000">
                  <c:v>2.5002777777777778</c:v>
                </c:pt>
                <c:pt idx="9001">
                  <c:v>2.5005555555555556</c:v>
                </c:pt>
                <c:pt idx="9002">
                  <c:v>2.5008333333333335</c:v>
                </c:pt>
                <c:pt idx="9003">
                  <c:v>2.5011111111111113</c:v>
                </c:pt>
                <c:pt idx="9004">
                  <c:v>2.5013888888888891</c:v>
                </c:pt>
                <c:pt idx="9005">
                  <c:v>2.5016666666666665</c:v>
                </c:pt>
                <c:pt idx="9006">
                  <c:v>2.5019444444444443</c:v>
                </c:pt>
                <c:pt idx="9007">
                  <c:v>2.5022222222222221</c:v>
                </c:pt>
                <c:pt idx="9008">
                  <c:v>2.5024999999999999</c:v>
                </c:pt>
                <c:pt idx="9009">
                  <c:v>2.5027777777777778</c:v>
                </c:pt>
                <c:pt idx="9010">
                  <c:v>2.5030555555555556</c:v>
                </c:pt>
                <c:pt idx="9011">
                  <c:v>2.5033333333333334</c:v>
                </c:pt>
                <c:pt idx="9012">
                  <c:v>2.5036111111111112</c:v>
                </c:pt>
                <c:pt idx="9013">
                  <c:v>2.5038888888888891</c:v>
                </c:pt>
                <c:pt idx="9014">
                  <c:v>2.5041666666666669</c:v>
                </c:pt>
                <c:pt idx="9015">
                  <c:v>2.5044444444444443</c:v>
                </c:pt>
                <c:pt idx="9016">
                  <c:v>2.5047222222222221</c:v>
                </c:pt>
                <c:pt idx="9017">
                  <c:v>2.5049999999999999</c:v>
                </c:pt>
                <c:pt idx="9018">
                  <c:v>2.5052777777777777</c:v>
                </c:pt>
                <c:pt idx="9019">
                  <c:v>2.5055555555555555</c:v>
                </c:pt>
                <c:pt idx="9020">
                  <c:v>2.5058333333333334</c:v>
                </c:pt>
                <c:pt idx="9021">
                  <c:v>2.5061111111111112</c:v>
                </c:pt>
                <c:pt idx="9022">
                  <c:v>2.506388888888889</c:v>
                </c:pt>
                <c:pt idx="9023">
                  <c:v>2.5066666666666668</c:v>
                </c:pt>
                <c:pt idx="9024">
                  <c:v>2.5069444444444446</c:v>
                </c:pt>
                <c:pt idx="9025">
                  <c:v>2.507222222222222</c:v>
                </c:pt>
                <c:pt idx="9026">
                  <c:v>2.5074999999999998</c:v>
                </c:pt>
                <c:pt idx="9027">
                  <c:v>2.5077777777777777</c:v>
                </c:pt>
                <c:pt idx="9028">
                  <c:v>2.5080555555555555</c:v>
                </c:pt>
                <c:pt idx="9029">
                  <c:v>2.5083333333333333</c:v>
                </c:pt>
                <c:pt idx="9030">
                  <c:v>2.5086111111111111</c:v>
                </c:pt>
                <c:pt idx="9031">
                  <c:v>2.5088888888888889</c:v>
                </c:pt>
                <c:pt idx="9032">
                  <c:v>2.5091666666666668</c:v>
                </c:pt>
                <c:pt idx="9033">
                  <c:v>2.5094444444444446</c:v>
                </c:pt>
                <c:pt idx="9034">
                  <c:v>2.5097222222222224</c:v>
                </c:pt>
                <c:pt idx="9035">
                  <c:v>2.5099999999999998</c:v>
                </c:pt>
                <c:pt idx="9036">
                  <c:v>2.5102777777777776</c:v>
                </c:pt>
                <c:pt idx="9037">
                  <c:v>2.5105555555555554</c:v>
                </c:pt>
                <c:pt idx="9038">
                  <c:v>2.5108333333333333</c:v>
                </c:pt>
                <c:pt idx="9039">
                  <c:v>2.5111111111111111</c:v>
                </c:pt>
                <c:pt idx="9040">
                  <c:v>2.5113888888888889</c:v>
                </c:pt>
                <c:pt idx="9041">
                  <c:v>2.5116666666666667</c:v>
                </c:pt>
                <c:pt idx="9042">
                  <c:v>2.5119444444444445</c:v>
                </c:pt>
                <c:pt idx="9043">
                  <c:v>2.5122222222222224</c:v>
                </c:pt>
                <c:pt idx="9044">
                  <c:v>2.5125000000000002</c:v>
                </c:pt>
                <c:pt idx="9045">
                  <c:v>2.512777777777778</c:v>
                </c:pt>
                <c:pt idx="9046">
                  <c:v>2.5130555555555554</c:v>
                </c:pt>
                <c:pt idx="9047">
                  <c:v>2.5133333333333332</c:v>
                </c:pt>
                <c:pt idx="9048">
                  <c:v>2.513611111111111</c:v>
                </c:pt>
                <c:pt idx="9049">
                  <c:v>2.5138888888888888</c:v>
                </c:pt>
                <c:pt idx="9050">
                  <c:v>2.5141666666666667</c:v>
                </c:pt>
                <c:pt idx="9051">
                  <c:v>2.5144444444444445</c:v>
                </c:pt>
                <c:pt idx="9052">
                  <c:v>2.5147222222222223</c:v>
                </c:pt>
                <c:pt idx="9053">
                  <c:v>2.5150000000000001</c:v>
                </c:pt>
                <c:pt idx="9054">
                  <c:v>2.5152777777777779</c:v>
                </c:pt>
                <c:pt idx="9055">
                  <c:v>2.5155555555555558</c:v>
                </c:pt>
                <c:pt idx="9056">
                  <c:v>2.5158333333333331</c:v>
                </c:pt>
                <c:pt idx="9057">
                  <c:v>2.516111111111111</c:v>
                </c:pt>
                <c:pt idx="9058">
                  <c:v>2.5163888888888888</c:v>
                </c:pt>
                <c:pt idx="9059">
                  <c:v>2.5166666666666666</c:v>
                </c:pt>
                <c:pt idx="9060">
                  <c:v>2.5169444444444444</c:v>
                </c:pt>
                <c:pt idx="9061">
                  <c:v>2.5172222222222222</c:v>
                </c:pt>
                <c:pt idx="9062">
                  <c:v>2.5175000000000001</c:v>
                </c:pt>
                <c:pt idx="9063">
                  <c:v>2.5177777777777779</c:v>
                </c:pt>
                <c:pt idx="9064">
                  <c:v>2.5180555555555557</c:v>
                </c:pt>
                <c:pt idx="9065">
                  <c:v>2.5183333333333335</c:v>
                </c:pt>
                <c:pt idx="9066">
                  <c:v>2.5186111111111109</c:v>
                </c:pt>
                <c:pt idx="9067">
                  <c:v>2.5188888888888887</c:v>
                </c:pt>
                <c:pt idx="9068">
                  <c:v>2.5191666666666666</c:v>
                </c:pt>
                <c:pt idx="9069">
                  <c:v>2.5194444444444444</c:v>
                </c:pt>
                <c:pt idx="9070">
                  <c:v>2.5197222222222222</c:v>
                </c:pt>
                <c:pt idx="9071">
                  <c:v>2.52</c:v>
                </c:pt>
                <c:pt idx="9072">
                  <c:v>2.5202777777777778</c:v>
                </c:pt>
                <c:pt idx="9073">
                  <c:v>2.5205555555555557</c:v>
                </c:pt>
                <c:pt idx="9074">
                  <c:v>2.5208333333333335</c:v>
                </c:pt>
                <c:pt idx="9075">
                  <c:v>2.5211111111111113</c:v>
                </c:pt>
                <c:pt idx="9076">
                  <c:v>2.5213888888888887</c:v>
                </c:pt>
                <c:pt idx="9077">
                  <c:v>2.5216666666666665</c:v>
                </c:pt>
                <c:pt idx="9078">
                  <c:v>2.5219444444444443</c:v>
                </c:pt>
                <c:pt idx="9079">
                  <c:v>2.5222222222222221</c:v>
                </c:pt>
                <c:pt idx="9080">
                  <c:v>2.5225</c:v>
                </c:pt>
                <c:pt idx="9081">
                  <c:v>2.5227777777777778</c:v>
                </c:pt>
                <c:pt idx="9082">
                  <c:v>2.5230555555555556</c:v>
                </c:pt>
                <c:pt idx="9083">
                  <c:v>2.5233333333333334</c:v>
                </c:pt>
                <c:pt idx="9084">
                  <c:v>2.5236111111111112</c:v>
                </c:pt>
                <c:pt idx="9085">
                  <c:v>2.5238888888888891</c:v>
                </c:pt>
                <c:pt idx="9086">
                  <c:v>2.5241666666666664</c:v>
                </c:pt>
                <c:pt idx="9087">
                  <c:v>2.5244444444444443</c:v>
                </c:pt>
                <c:pt idx="9088">
                  <c:v>2.5247222222222221</c:v>
                </c:pt>
                <c:pt idx="9089">
                  <c:v>2.5249999999999999</c:v>
                </c:pt>
                <c:pt idx="9090">
                  <c:v>2.5252777777777777</c:v>
                </c:pt>
                <c:pt idx="9091">
                  <c:v>2.5255555555555556</c:v>
                </c:pt>
                <c:pt idx="9092">
                  <c:v>2.5258333333333334</c:v>
                </c:pt>
                <c:pt idx="9093">
                  <c:v>2.5261111111111112</c:v>
                </c:pt>
                <c:pt idx="9094">
                  <c:v>2.526388888888889</c:v>
                </c:pt>
                <c:pt idx="9095">
                  <c:v>2.5266666666666668</c:v>
                </c:pt>
                <c:pt idx="9096">
                  <c:v>2.5269444444444447</c:v>
                </c:pt>
                <c:pt idx="9097">
                  <c:v>2.527222222222222</c:v>
                </c:pt>
                <c:pt idx="9098">
                  <c:v>2.5274999999999999</c:v>
                </c:pt>
                <c:pt idx="9099">
                  <c:v>2.5277777777777777</c:v>
                </c:pt>
                <c:pt idx="9100">
                  <c:v>2.5280555555555555</c:v>
                </c:pt>
                <c:pt idx="9101">
                  <c:v>2.5283333333333333</c:v>
                </c:pt>
                <c:pt idx="9102">
                  <c:v>2.5286111111111111</c:v>
                </c:pt>
                <c:pt idx="9103">
                  <c:v>2.528888888888889</c:v>
                </c:pt>
                <c:pt idx="9104">
                  <c:v>2.5291666666666668</c:v>
                </c:pt>
                <c:pt idx="9105">
                  <c:v>2.5294444444444446</c:v>
                </c:pt>
                <c:pt idx="9106">
                  <c:v>2.5297222222222224</c:v>
                </c:pt>
                <c:pt idx="9107">
                  <c:v>2.5299999999999998</c:v>
                </c:pt>
                <c:pt idx="9108">
                  <c:v>2.5302777777777776</c:v>
                </c:pt>
                <c:pt idx="9109">
                  <c:v>2.5305555555555554</c:v>
                </c:pt>
                <c:pt idx="9110">
                  <c:v>2.5308333333333333</c:v>
                </c:pt>
                <c:pt idx="9111">
                  <c:v>2.5311111111111111</c:v>
                </c:pt>
                <c:pt idx="9112">
                  <c:v>2.5313888888888889</c:v>
                </c:pt>
                <c:pt idx="9113">
                  <c:v>2.5316666666666667</c:v>
                </c:pt>
                <c:pt idx="9114">
                  <c:v>2.5319444444444446</c:v>
                </c:pt>
                <c:pt idx="9115">
                  <c:v>2.5322222222222224</c:v>
                </c:pt>
                <c:pt idx="9116">
                  <c:v>2.5325000000000002</c:v>
                </c:pt>
                <c:pt idx="9117">
                  <c:v>2.5327777777777776</c:v>
                </c:pt>
                <c:pt idx="9118">
                  <c:v>2.5330555555555554</c:v>
                </c:pt>
                <c:pt idx="9119">
                  <c:v>2.5333333333333332</c:v>
                </c:pt>
                <c:pt idx="9120">
                  <c:v>2.533611111111111</c:v>
                </c:pt>
                <c:pt idx="9121">
                  <c:v>2.5338888888888889</c:v>
                </c:pt>
                <c:pt idx="9122">
                  <c:v>2.5341666666666667</c:v>
                </c:pt>
                <c:pt idx="9123">
                  <c:v>2.5344444444444445</c:v>
                </c:pt>
                <c:pt idx="9124">
                  <c:v>2.5347222222222223</c:v>
                </c:pt>
                <c:pt idx="9125">
                  <c:v>2.5350000000000001</c:v>
                </c:pt>
                <c:pt idx="9126">
                  <c:v>2.535277777777778</c:v>
                </c:pt>
                <c:pt idx="9127">
                  <c:v>2.5355555555555553</c:v>
                </c:pt>
                <c:pt idx="9128">
                  <c:v>2.5358333333333332</c:v>
                </c:pt>
                <c:pt idx="9129">
                  <c:v>2.536111111111111</c:v>
                </c:pt>
                <c:pt idx="9130">
                  <c:v>2.5363888888888888</c:v>
                </c:pt>
                <c:pt idx="9131">
                  <c:v>2.5366666666666666</c:v>
                </c:pt>
                <c:pt idx="9132">
                  <c:v>2.5369444444444444</c:v>
                </c:pt>
                <c:pt idx="9133">
                  <c:v>2.5372222222222223</c:v>
                </c:pt>
                <c:pt idx="9134">
                  <c:v>2.5375000000000001</c:v>
                </c:pt>
                <c:pt idx="9135">
                  <c:v>2.5377777777777779</c:v>
                </c:pt>
                <c:pt idx="9136">
                  <c:v>2.5380555555555557</c:v>
                </c:pt>
                <c:pt idx="9137">
                  <c:v>2.5383333333333336</c:v>
                </c:pt>
                <c:pt idx="9138">
                  <c:v>2.5386111111111109</c:v>
                </c:pt>
                <c:pt idx="9139">
                  <c:v>2.5388888888888888</c:v>
                </c:pt>
                <c:pt idx="9140">
                  <c:v>2.5391666666666666</c:v>
                </c:pt>
                <c:pt idx="9141">
                  <c:v>2.5394444444444444</c:v>
                </c:pt>
                <c:pt idx="9142">
                  <c:v>2.5397222222222222</c:v>
                </c:pt>
                <c:pt idx="9143">
                  <c:v>2.54</c:v>
                </c:pt>
                <c:pt idx="9144">
                  <c:v>2.5402777777777779</c:v>
                </c:pt>
                <c:pt idx="9145">
                  <c:v>2.5405555555555557</c:v>
                </c:pt>
                <c:pt idx="9146">
                  <c:v>2.5408333333333335</c:v>
                </c:pt>
                <c:pt idx="9147">
                  <c:v>2.5411111111111113</c:v>
                </c:pt>
                <c:pt idx="9148">
                  <c:v>2.5413888888888887</c:v>
                </c:pt>
                <c:pt idx="9149">
                  <c:v>2.5416666666666665</c:v>
                </c:pt>
                <c:pt idx="9150">
                  <c:v>2.5419444444444443</c:v>
                </c:pt>
                <c:pt idx="9151">
                  <c:v>2.5422222222222222</c:v>
                </c:pt>
                <c:pt idx="9152">
                  <c:v>2.5425</c:v>
                </c:pt>
                <c:pt idx="9153">
                  <c:v>2.5427777777777778</c:v>
                </c:pt>
                <c:pt idx="9154">
                  <c:v>2.5430555555555556</c:v>
                </c:pt>
                <c:pt idx="9155">
                  <c:v>2.5433333333333334</c:v>
                </c:pt>
                <c:pt idx="9156">
                  <c:v>2.5436111111111113</c:v>
                </c:pt>
                <c:pt idx="9157">
                  <c:v>2.5438888888888891</c:v>
                </c:pt>
                <c:pt idx="9158">
                  <c:v>2.5441666666666665</c:v>
                </c:pt>
                <c:pt idx="9159">
                  <c:v>2.5444444444444443</c:v>
                </c:pt>
                <c:pt idx="9160">
                  <c:v>2.5447222222222221</c:v>
                </c:pt>
                <c:pt idx="9161">
                  <c:v>2.5449999999999999</c:v>
                </c:pt>
                <c:pt idx="9162">
                  <c:v>2.5452777777777778</c:v>
                </c:pt>
                <c:pt idx="9163">
                  <c:v>2.5455555555555556</c:v>
                </c:pt>
                <c:pt idx="9164">
                  <c:v>2.5458333333333334</c:v>
                </c:pt>
                <c:pt idx="9165">
                  <c:v>2.5461111111111112</c:v>
                </c:pt>
                <c:pt idx="9166">
                  <c:v>2.546388888888889</c:v>
                </c:pt>
                <c:pt idx="9167">
                  <c:v>2.5466666666666669</c:v>
                </c:pt>
                <c:pt idx="9168">
                  <c:v>2.5469444444444442</c:v>
                </c:pt>
                <c:pt idx="9169">
                  <c:v>2.5472222222222221</c:v>
                </c:pt>
                <c:pt idx="9170">
                  <c:v>2.5474999999999999</c:v>
                </c:pt>
                <c:pt idx="9171">
                  <c:v>2.5477777777777777</c:v>
                </c:pt>
                <c:pt idx="9172">
                  <c:v>2.5480555555555555</c:v>
                </c:pt>
                <c:pt idx="9173">
                  <c:v>2.5483333333333333</c:v>
                </c:pt>
                <c:pt idx="9174">
                  <c:v>2.5486111111111112</c:v>
                </c:pt>
                <c:pt idx="9175">
                  <c:v>2.548888888888889</c:v>
                </c:pt>
                <c:pt idx="9176">
                  <c:v>2.5491666666666668</c:v>
                </c:pt>
                <c:pt idx="9177">
                  <c:v>2.5494444444444446</c:v>
                </c:pt>
                <c:pt idx="9178">
                  <c:v>2.549722222222222</c:v>
                </c:pt>
                <c:pt idx="9179">
                  <c:v>2.5499999999999998</c:v>
                </c:pt>
                <c:pt idx="9180">
                  <c:v>2.5502777777777776</c:v>
                </c:pt>
                <c:pt idx="9181">
                  <c:v>2.5505555555555555</c:v>
                </c:pt>
                <c:pt idx="9182">
                  <c:v>2.5508333333333333</c:v>
                </c:pt>
                <c:pt idx="9183">
                  <c:v>2.5511111111111111</c:v>
                </c:pt>
                <c:pt idx="9184">
                  <c:v>2.5513888888888889</c:v>
                </c:pt>
                <c:pt idx="9185">
                  <c:v>2.5516666666666667</c:v>
                </c:pt>
                <c:pt idx="9186">
                  <c:v>2.5519444444444446</c:v>
                </c:pt>
                <c:pt idx="9187">
                  <c:v>2.5522222222222224</c:v>
                </c:pt>
                <c:pt idx="9188">
                  <c:v>2.5525000000000002</c:v>
                </c:pt>
                <c:pt idx="9189">
                  <c:v>2.5527777777777776</c:v>
                </c:pt>
                <c:pt idx="9190">
                  <c:v>2.5530555555555554</c:v>
                </c:pt>
                <c:pt idx="9191">
                  <c:v>2.5533333333333332</c:v>
                </c:pt>
                <c:pt idx="9192">
                  <c:v>2.5536111111111111</c:v>
                </c:pt>
                <c:pt idx="9193">
                  <c:v>2.5538888888888889</c:v>
                </c:pt>
                <c:pt idx="9194">
                  <c:v>2.5541666666666667</c:v>
                </c:pt>
                <c:pt idx="9195">
                  <c:v>2.5544444444444445</c:v>
                </c:pt>
                <c:pt idx="9196">
                  <c:v>2.5547222222222223</c:v>
                </c:pt>
                <c:pt idx="9197">
                  <c:v>2.5550000000000002</c:v>
                </c:pt>
                <c:pt idx="9198">
                  <c:v>2.555277777777778</c:v>
                </c:pt>
                <c:pt idx="9199">
                  <c:v>2.5555555555555554</c:v>
                </c:pt>
                <c:pt idx="9200">
                  <c:v>2.5558333333333332</c:v>
                </c:pt>
                <c:pt idx="9201">
                  <c:v>2.556111111111111</c:v>
                </c:pt>
                <c:pt idx="9202">
                  <c:v>2.5563888888888888</c:v>
                </c:pt>
                <c:pt idx="9203">
                  <c:v>2.5566666666666666</c:v>
                </c:pt>
                <c:pt idx="9204">
                  <c:v>2.5569444444444445</c:v>
                </c:pt>
                <c:pt idx="9205">
                  <c:v>2.5572222222222223</c:v>
                </c:pt>
                <c:pt idx="9206">
                  <c:v>2.5575000000000001</c:v>
                </c:pt>
                <c:pt idx="9207">
                  <c:v>2.5577777777777779</c:v>
                </c:pt>
                <c:pt idx="9208">
                  <c:v>2.5580555555555557</c:v>
                </c:pt>
                <c:pt idx="9209">
                  <c:v>2.5583333333333331</c:v>
                </c:pt>
                <c:pt idx="9210">
                  <c:v>2.5586111111111109</c:v>
                </c:pt>
                <c:pt idx="9211">
                  <c:v>2.5588888888888888</c:v>
                </c:pt>
                <c:pt idx="9212">
                  <c:v>2.5591666666666666</c:v>
                </c:pt>
                <c:pt idx="9213">
                  <c:v>2.5594444444444444</c:v>
                </c:pt>
                <c:pt idx="9214">
                  <c:v>2.5597222222222222</c:v>
                </c:pt>
                <c:pt idx="9215">
                  <c:v>2.56</c:v>
                </c:pt>
                <c:pt idx="9216">
                  <c:v>2.5602777777777779</c:v>
                </c:pt>
                <c:pt idx="9217">
                  <c:v>2.5605555555555557</c:v>
                </c:pt>
                <c:pt idx="9218">
                  <c:v>2.5608333333333335</c:v>
                </c:pt>
                <c:pt idx="9219">
                  <c:v>2.5611111111111109</c:v>
                </c:pt>
                <c:pt idx="9220">
                  <c:v>2.5613888888888887</c:v>
                </c:pt>
                <c:pt idx="9221">
                  <c:v>2.5616666666666665</c:v>
                </c:pt>
                <c:pt idx="9222">
                  <c:v>2.5619444444444444</c:v>
                </c:pt>
                <c:pt idx="9223">
                  <c:v>2.5622222222222222</c:v>
                </c:pt>
                <c:pt idx="9224">
                  <c:v>2.5625</c:v>
                </c:pt>
                <c:pt idx="9225">
                  <c:v>2.5627777777777778</c:v>
                </c:pt>
                <c:pt idx="9226">
                  <c:v>2.5630555555555556</c:v>
                </c:pt>
                <c:pt idx="9227">
                  <c:v>2.5633333333333335</c:v>
                </c:pt>
                <c:pt idx="9228">
                  <c:v>2.5636111111111113</c:v>
                </c:pt>
                <c:pt idx="9229">
                  <c:v>2.5638888888888891</c:v>
                </c:pt>
                <c:pt idx="9230">
                  <c:v>2.5641666666666665</c:v>
                </c:pt>
                <c:pt idx="9231">
                  <c:v>2.5644444444444443</c:v>
                </c:pt>
                <c:pt idx="9232">
                  <c:v>2.5647222222222221</c:v>
                </c:pt>
                <c:pt idx="9233">
                  <c:v>2.5649999999999999</c:v>
                </c:pt>
                <c:pt idx="9234">
                  <c:v>2.5652777777777778</c:v>
                </c:pt>
                <c:pt idx="9235">
                  <c:v>2.5655555555555556</c:v>
                </c:pt>
                <c:pt idx="9236">
                  <c:v>2.5658333333333334</c:v>
                </c:pt>
                <c:pt idx="9237">
                  <c:v>2.5661111111111112</c:v>
                </c:pt>
                <c:pt idx="9238">
                  <c:v>2.5663888888888891</c:v>
                </c:pt>
                <c:pt idx="9239">
                  <c:v>2.5666666666666669</c:v>
                </c:pt>
                <c:pt idx="9240">
                  <c:v>2.5669444444444443</c:v>
                </c:pt>
                <c:pt idx="9241">
                  <c:v>2.5672222222222221</c:v>
                </c:pt>
                <c:pt idx="9242">
                  <c:v>2.5674999999999999</c:v>
                </c:pt>
                <c:pt idx="9243">
                  <c:v>2.5677777777777777</c:v>
                </c:pt>
                <c:pt idx="9244">
                  <c:v>2.5680555555555555</c:v>
                </c:pt>
                <c:pt idx="9245">
                  <c:v>2.5683333333333334</c:v>
                </c:pt>
                <c:pt idx="9246">
                  <c:v>2.5686111111111112</c:v>
                </c:pt>
                <c:pt idx="9247">
                  <c:v>2.568888888888889</c:v>
                </c:pt>
                <c:pt idx="9248">
                  <c:v>2.5691666666666668</c:v>
                </c:pt>
                <c:pt idx="9249">
                  <c:v>2.5694444444444446</c:v>
                </c:pt>
                <c:pt idx="9250">
                  <c:v>2.569722222222222</c:v>
                </c:pt>
                <c:pt idx="9251">
                  <c:v>2.57</c:v>
                </c:pt>
                <c:pt idx="9252">
                  <c:v>2.5702777777777777</c:v>
                </c:pt>
                <c:pt idx="9253">
                  <c:v>2.5705555555555555</c:v>
                </c:pt>
                <c:pt idx="9254">
                  <c:v>2.5708333333333333</c:v>
                </c:pt>
                <c:pt idx="9255">
                  <c:v>2.5711111111111111</c:v>
                </c:pt>
                <c:pt idx="9256">
                  <c:v>2.5713888888888889</c:v>
                </c:pt>
                <c:pt idx="9257">
                  <c:v>2.5716666666666668</c:v>
                </c:pt>
                <c:pt idx="9258">
                  <c:v>2.5719444444444446</c:v>
                </c:pt>
                <c:pt idx="9259">
                  <c:v>2.5722222222222224</c:v>
                </c:pt>
                <c:pt idx="9260">
                  <c:v>2.5724999999999998</c:v>
                </c:pt>
                <c:pt idx="9261">
                  <c:v>2.5727777777777776</c:v>
                </c:pt>
                <c:pt idx="9262">
                  <c:v>2.5730555555555554</c:v>
                </c:pt>
                <c:pt idx="9263">
                  <c:v>2.5733333333333333</c:v>
                </c:pt>
                <c:pt idx="9264">
                  <c:v>2.5736111111111111</c:v>
                </c:pt>
                <c:pt idx="9265">
                  <c:v>2.5738888888888889</c:v>
                </c:pt>
                <c:pt idx="9266">
                  <c:v>2.5741666666666667</c:v>
                </c:pt>
                <c:pt idx="9267">
                  <c:v>2.5744444444444445</c:v>
                </c:pt>
                <c:pt idx="9268">
                  <c:v>2.5747222222222224</c:v>
                </c:pt>
                <c:pt idx="9269">
                  <c:v>2.5750000000000002</c:v>
                </c:pt>
                <c:pt idx="9270">
                  <c:v>2.575277777777778</c:v>
                </c:pt>
                <c:pt idx="9271">
                  <c:v>2.5755555555555554</c:v>
                </c:pt>
                <c:pt idx="9272">
                  <c:v>2.5758333333333332</c:v>
                </c:pt>
                <c:pt idx="9273">
                  <c:v>2.576111111111111</c:v>
                </c:pt>
                <c:pt idx="9274">
                  <c:v>2.5763888888888888</c:v>
                </c:pt>
                <c:pt idx="9275">
                  <c:v>2.5766666666666667</c:v>
                </c:pt>
                <c:pt idx="9276">
                  <c:v>2.5769444444444445</c:v>
                </c:pt>
                <c:pt idx="9277">
                  <c:v>2.5772222222222223</c:v>
                </c:pt>
                <c:pt idx="9278">
                  <c:v>2.5775000000000001</c:v>
                </c:pt>
                <c:pt idx="9279">
                  <c:v>2.5777777777777779</c:v>
                </c:pt>
                <c:pt idx="9280">
                  <c:v>2.5780555555555558</c:v>
                </c:pt>
                <c:pt idx="9281">
                  <c:v>2.5783333333333331</c:v>
                </c:pt>
                <c:pt idx="9282">
                  <c:v>2.578611111111111</c:v>
                </c:pt>
                <c:pt idx="9283">
                  <c:v>2.5788888888888888</c:v>
                </c:pt>
                <c:pt idx="9284">
                  <c:v>2.5791666666666666</c:v>
                </c:pt>
                <c:pt idx="9285">
                  <c:v>2.5794444444444444</c:v>
                </c:pt>
                <c:pt idx="9286">
                  <c:v>2.5797222222222222</c:v>
                </c:pt>
                <c:pt idx="9287">
                  <c:v>2.58</c:v>
                </c:pt>
                <c:pt idx="9288">
                  <c:v>2.5802777777777779</c:v>
                </c:pt>
                <c:pt idx="9289">
                  <c:v>2.5805555555555557</c:v>
                </c:pt>
                <c:pt idx="9290">
                  <c:v>2.5808333333333335</c:v>
                </c:pt>
                <c:pt idx="9291">
                  <c:v>2.5811111111111109</c:v>
                </c:pt>
                <c:pt idx="9292">
                  <c:v>2.5813888888888887</c:v>
                </c:pt>
                <c:pt idx="9293">
                  <c:v>2.5816666666666666</c:v>
                </c:pt>
                <c:pt idx="9294">
                  <c:v>2.5819444444444444</c:v>
                </c:pt>
                <c:pt idx="9295">
                  <c:v>2.5822222222222222</c:v>
                </c:pt>
                <c:pt idx="9296">
                  <c:v>2.5825</c:v>
                </c:pt>
                <c:pt idx="9297">
                  <c:v>2.5827777777777778</c:v>
                </c:pt>
                <c:pt idx="9298">
                  <c:v>2.5830555555555557</c:v>
                </c:pt>
                <c:pt idx="9299">
                  <c:v>2.5833333333333335</c:v>
                </c:pt>
                <c:pt idx="9300">
                  <c:v>2.5836111111111113</c:v>
                </c:pt>
                <c:pt idx="9301">
                  <c:v>2.5838888888888887</c:v>
                </c:pt>
                <c:pt idx="9302">
                  <c:v>2.5841666666666665</c:v>
                </c:pt>
                <c:pt idx="9303">
                  <c:v>2.5844444444444443</c:v>
                </c:pt>
                <c:pt idx="9304">
                  <c:v>2.5847222222222221</c:v>
                </c:pt>
                <c:pt idx="9305">
                  <c:v>2.585</c:v>
                </c:pt>
                <c:pt idx="9306">
                  <c:v>2.5852777777777778</c:v>
                </c:pt>
                <c:pt idx="9307">
                  <c:v>2.5855555555555556</c:v>
                </c:pt>
                <c:pt idx="9308">
                  <c:v>2.5858333333333334</c:v>
                </c:pt>
                <c:pt idx="9309">
                  <c:v>2.5861111111111112</c:v>
                </c:pt>
                <c:pt idx="9310">
                  <c:v>2.5863888888888891</c:v>
                </c:pt>
                <c:pt idx="9311">
                  <c:v>2.5866666666666664</c:v>
                </c:pt>
                <c:pt idx="9312">
                  <c:v>2.5869444444444443</c:v>
                </c:pt>
                <c:pt idx="9313">
                  <c:v>2.5872222222222221</c:v>
                </c:pt>
                <c:pt idx="9314">
                  <c:v>2.5874999999999999</c:v>
                </c:pt>
                <c:pt idx="9315">
                  <c:v>2.5877777777777777</c:v>
                </c:pt>
                <c:pt idx="9316">
                  <c:v>2.5880555555555556</c:v>
                </c:pt>
                <c:pt idx="9317">
                  <c:v>2.5883333333333334</c:v>
                </c:pt>
                <c:pt idx="9318">
                  <c:v>2.5886111111111112</c:v>
                </c:pt>
                <c:pt idx="9319">
                  <c:v>2.588888888888889</c:v>
                </c:pt>
                <c:pt idx="9320">
                  <c:v>2.5891666666666668</c:v>
                </c:pt>
                <c:pt idx="9321">
                  <c:v>2.5894444444444447</c:v>
                </c:pt>
                <c:pt idx="9322">
                  <c:v>2.589722222222222</c:v>
                </c:pt>
                <c:pt idx="9323">
                  <c:v>2.59</c:v>
                </c:pt>
                <c:pt idx="9324">
                  <c:v>2.5902777777777777</c:v>
                </c:pt>
                <c:pt idx="9325">
                  <c:v>2.5905555555555555</c:v>
                </c:pt>
                <c:pt idx="9326">
                  <c:v>2.5908333333333333</c:v>
                </c:pt>
                <c:pt idx="9327">
                  <c:v>2.5911111111111111</c:v>
                </c:pt>
                <c:pt idx="9328">
                  <c:v>2.591388888888889</c:v>
                </c:pt>
                <c:pt idx="9329">
                  <c:v>2.5916666666666668</c:v>
                </c:pt>
                <c:pt idx="9330">
                  <c:v>2.5919444444444446</c:v>
                </c:pt>
                <c:pt idx="9331">
                  <c:v>2.5922222222222224</c:v>
                </c:pt>
                <c:pt idx="9332">
                  <c:v>2.5924999999999998</c:v>
                </c:pt>
                <c:pt idx="9333">
                  <c:v>2.5927777777777776</c:v>
                </c:pt>
                <c:pt idx="9334">
                  <c:v>2.5930555555555554</c:v>
                </c:pt>
                <c:pt idx="9335">
                  <c:v>2.5933333333333333</c:v>
                </c:pt>
                <c:pt idx="9336">
                  <c:v>2.5936111111111111</c:v>
                </c:pt>
                <c:pt idx="9337">
                  <c:v>2.5938888888888889</c:v>
                </c:pt>
                <c:pt idx="9338">
                  <c:v>2.5941666666666667</c:v>
                </c:pt>
                <c:pt idx="9339">
                  <c:v>2.5944444444444446</c:v>
                </c:pt>
                <c:pt idx="9340">
                  <c:v>2.5947222222222224</c:v>
                </c:pt>
                <c:pt idx="9341">
                  <c:v>2.5950000000000002</c:v>
                </c:pt>
                <c:pt idx="9342">
                  <c:v>2.5952777777777776</c:v>
                </c:pt>
                <c:pt idx="9343">
                  <c:v>2.5955555555555554</c:v>
                </c:pt>
                <c:pt idx="9344">
                  <c:v>2.5958333333333332</c:v>
                </c:pt>
                <c:pt idx="9345">
                  <c:v>2.596111111111111</c:v>
                </c:pt>
                <c:pt idx="9346">
                  <c:v>2.5963888888888889</c:v>
                </c:pt>
                <c:pt idx="9347">
                  <c:v>2.5966666666666667</c:v>
                </c:pt>
                <c:pt idx="9348">
                  <c:v>2.5969444444444445</c:v>
                </c:pt>
                <c:pt idx="9349">
                  <c:v>2.5972222222222223</c:v>
                </c:pt>
                <c:pt idx="9350">
                  <c:v>2.5975000000000001</c:v>
                </c:pt>
                <c:pt idx="9351">
                  <c:v>2.597777777777778</c:v>
                </c:pt>
                <c:pt idx="9352">
                  <c:v>2.5980555555555553</c:v>
                </c:pt>
                <c:pt idx="9353">
                  <c:v>2.5983333333333332</c:v>
                </c:pt>
                <c:pt idx="9354">
                  <c:v>2.598611111111111</c:v>
                </c:pt>
                <c:pt idx="9355">
                  <c:v>2.5988888888888888</c:v>
                </c:pt>
                <c:pt idx="9356">
                  <c:v>2.5991666666666666</c:v>
                </c:pt>
                <c:pt idx="9357">
                  <c:v>2.5994444444444444</c:v>
                </c:pt>
                <c:pt idx="9358">
                  <c:v>2.5997222222222223</c:v>
                </c:pt>
                <c:pt idx="9359">
                  <c:v>2.6</c:v>
                </c:pt>
                <c:pt idx="9360">
                  <c:v>2.6002777777777779</c:v>
                </c:pt>
                <c:pt idx="9361">
                  <c:v>2.6005555555555557</c:v>
                </c:pt>
                <c:pt idx="9362">
                  <c:v>2.6008333333333336</c:v>
                </c:pt>
                <c:pt idx="9363">
                  <c:v>2.6011111111111109</c:v>
                </c:pt>
                <c:pt idx="9364">
                  <c:v>2.6013888888888888</c:v>
                </c:pt>
                <c:pt idx="9365">
                  <c:v>2.6016666666666666</c:v>
                </c:pt>
                <c:pt idx="9366">
                  <c:v>2.6019444444444444</c:v>
                </c:pt>
                <c:pt idx="9367">
                  <c:v>2.6022222222222222</c:v>
                </c:pt>
                <c:pt idx="9368">
                  <c:v>2.6025</c:v>
                </c:pt>
                <c:pt idx="9369">
                  <c:v>2.6027777777777779</c:v>
                </c:pt>
                <c:pt idx="9370">
                  <c:v>2.6030555555555557</c:v>
                </c:pt>
                <c:pt idx="9371">
                  <c:v>2.6033333333333335</c:v>
                </c:pt>
                <c:pt idx="9372">
                  <c:v>2.6036111111111113</c:v>
                </c:pt>
                <c:pt idx="9373">
                  <c:v>2.6038888888888887</c:v>
                </c:pt>
                <c:pt idx="9374">
                  <c:v>2.6041666666666665</c:v>
                </c:pt>
                <c:pt idx="9375">
                  <c:v>2.6044444444444443</c:v>
                </c:pt>
                <c:pt idx="9376">
                  <c:v>2.6047222222222222</c:v>
                </c:pt>
                <c:pt idx="9377">
                  <c:v>2.605</c:v>
                </c:pt>
                <c:pt idx="9378">
                  <c:v>2.6052777777777778</c:v>
                </c:pt>
                <c:pt idx="9379">
                  <c:v>2.6055555555555556</c:v>
                </c:pt>
                <c:pt idx="9380">
                  <c:v>2.6058333333333334</c:v>
                </c:pt>
                <c:pt idx="9381">
                  <c:v>2.6061111111111113</c:v>
                </c:pt>
                <c:pt idx="9382">
                  <c:v>2.6063888888888891</c:v>
                </c:pt>
                <c:pt idx="9383">
                  <c:v>2.6066666666666665</c:v>
                </c:pt>
                <c:pt idx="9384">
                  <c:v>2.6069444444444443</c:v>
                </c:pt>
                <c:pt idx="9385">
                  <c:v>2.6072222222222221</c:v>
                </c:pt>
                <c:pt idx="9386">
                  <c:v>2.6074999999999999</c:v>
                </c:pt>
                <c:pt idx="9387">
                  <c:v>2.6077777777777778</c:v>
                </c:pt>
                <c:pt idx="9388">
                  <c:v>2.6080555555555556</c:v>
                </c:pt>
                <c:pt idx="9389">
                  <c:v>2.6083333333333334</c:v>
                </c:pt>
                <c:pt idx="9390">
                  <c:v>2.6086111111111112</c:v>
                </c:pt>
                <c:pt idx="9391">
                  <c:v>2.608888888888889</c:v>
                </c:pt>
                <c:pt idx="9392">
                  <c:v>2.6091666666666669</c:v>
                </c:pt>
                <c:pt idx="9393">
                  <c:v>2.6094444444444442</c:v>
                </c:pt>
                <c:pt idx="9394">
                  <c:v>2.6097222222222221</c:v>
                </c:pt>
                <c:pt idx="9395">
                  <c:v>2.61</c:v>
                </c:pt>
                <c:pt idx="9396">
                  <c:v>2.6102777777777777</c:v>
                </c:pt>
                <c:pt idx="9397">
                  <c:v>2.6105555555555555</c:v>
                </c:pt>
                <c:pt idx="9398">
                  <c:v>2.6108333333333333</c:v>
                </c:pt>
                <c:pt idx="9399">
                  <c:v>2.6111111111111112</c:v>
                </c:pt>
                <c:pt idx="9400">
                  <c:v>2.611388888888889</c:v>
                </c:pt>
                <c:pt idx="9401">
                  <c:v>2.6116666666666668</c:v>
                </c:pt>
                <c:pt idx="9402">
                  <c:v>2.6119444444444446</c:v>
                </c:pt>
                <c:pt idx="9403">
                  <c:v>2.612222222222222</c:v>
                </c:pt>
                <c:pt idx="9404">
                  <c:v>2.6124999999999998</c:v>
                </c:pt>
                <c:pt idx="9405">
                  <c:v>2.6127777777777776</c:v>
                </c:pt>
                <c:pt idx="9406">
                  <c:v>2.6130555555555555</c:v>
                </c:pt>
                <c:pt idx="9407">
                  <c:v>2.6133333333333333</c:v>
                </c:pt>
                <c:pt idx="9408">
                  <c:v>2.6136111111111111</c:v>
                </c:pt>
                <c:pt idx="9409">
                  <c:v>2.6138888888888889</c:v>
                </c:pt>
                <c:pt idx="9410">
                  <c:v>2.6141666666666667</c:v>
                </c:pt>
                <c:pt idx="9411">
                  <c:v>2.6144444444444446</c:v>
                </c:pt>
                <c:pt idx="9412">
                  <c:v>2.6147222222222224</c:v>
                </c:pt>
                <c:pt idx="9413">
                  <c:v>2.6150000000000002</c:v>
                </c:pt>
                <c:pt idx="9414">
                  <c:v>2.6152777777777776</c:v>
                </c:pt>
                <c:pt idx="9415">
                  <c:v>2.6155555555555554</c:v>
                </c:pt>
                <c:pt idx="9416">
                  <c:v>2.6158333333333332</c:v>
                </c:pt>
                <c:pt idx="9417">
                  <c:v>2.6161111111111111</c:v>
                </c:pt>
                <c:pt idx="9418">
                  <c:v>2.6163888888888889</c:v>
                </c:pt>
                <c:pt idx="9419">
                  <c:v>2.6166666666666667</c:v>
                </c:pt>
                <c:pt idx="9420">
                  <c:v>2.6169444444444445</c:v>
                </c:pt>
                <c:pt idx="9421">
                  <c:v>2.6172222222222223</c:v>
                </c:pt>
                <c:pt idx="9422">
                  <c:v>2.6175000000000002</c:v>
                </c:pt>
                <c:pt idx="9423">
                  <c:v>2.617777777777778</c:v>
                </c:pt>
                <c:pt idx="9424">
                  <c:v>2.6180555555555554</c:v>
                </c:pt>
                <c:pt idx="9425">
                  <c:v>2.6183333333333332</c:v>
                </c:pt>
                <c:pt idx="9426">
                  <c:v>2.618611111111111</c:v>
                </c:pt>
                <c:pt idx="9427">
                  <c:v>2.6188888888888888</c:v>
                </c:pt>
                <c:pt idx="9428">
                  <c:v>2.6191666666666666</c:v>
                </c:pt>
                <c:pt idx="9429">
                  <c:v>2.6194444444444445</c:v>
                </c:pt>
                <c:pt idx="9430">
                  <c:v>2.6197222222222223</c:v>
                </c:pt>
                <c:pt idx="9431">
                  <c:v>2.62</c:v>
                </c:pt>
                <c:pt idx="9432">
                  <c:v>2.6202777777777779</c:v>
                </c:pt>
                <c:pt idx="9433">
                  <c:v>2.6205555555555557</c:v>
                </c:pt>
                <c:pt idx="9434">
                  <c:v>2.6208333333333331</c:v>
                </c:pt>
                <c:pt idx="9435">
                  <c:v>2.6211111111111109</c:v>
                </c:pt>
                <c:pt idx="9436">
                  <c:v>2.6213888888888888</c:v>
                </c:pt>
                <c:pt idx="9437">
                  <c:v>2.6216666666666666</c:v>
                </c:pt>
                <c:pt idx="9438">
                  <c:v>2.6219444444444444</c:v>
                </c:pt>
                <c:pt idx="9439">
                  <c:v>2.6222222222222222</c:v>
                </c:pt>
                <c:pt idx="9440">
                  <c:v>2.6225000000000001</c:v>
                </c:pt>
                <c:pt idx="9441">
                  <c:v>2.6227777777777779</c:v>
                </c:pt>
                <c:pt idx="9442">
                  <c:v>2.6230555555555557</c:v>
                </c:pt>
                <c:pt idx="9443">
                  <c:v>2.6233333333333335</c:v>
                </c:pt>
                <c:pt idx="9444">
                  <c:v>2.6236111111111109</c:v>
                </c:pt>
                <c:pt idx="9445">
                  <c:v>2.6238888888888887</c:v>
                </c:pt>
                <c:pt idx="9446">
                  <c:v>2.6241666666666665</c:v>
                </c:pt>
                <c:pt idx="9447">
                  <c:v>2.6244444444444444</c:v>
                </c:pt>
                <c:pt idx="9448">
                  <c:v>2.6247222222222222</c:v>
                </c:pt>
                <c:pt idx="9449">
                  <c:v>2.625</c:v>
                </c:pt>
                <c:pt idx="9450">
                  <c:v>2.6252777777777778</c:v>
                </c:pt>
                <c:pt idx="9451">
                  <c:v>2.6255555555555556</c:v>
                </c:pt>
                <c:pt idx="9452">
                  <c:v>2.6258333333333335</c:v>
                </c:pt>
                <c:pt idx="9453">
                  <c:v>2.6261111111111113</c:v>
                </c:pt>
                <c:pt idx="9454">
                  <c:v>2.6263888888888891</c:v>
                </c:pt>
                <c:pt idx="9455">
                  <c:v>2.6266666666666665</c:v>
                </c:pt>
                <c:pt idx="9456">
                  <c:v>2.6269444444444443</c:v>
                </c:pt>
                <c:pt idx="9457">
                  <c:v>2.6272222222222221</c:v>
                </c:pt>
                <c:pt idx="9458">
                  <c:v>2.6274999999999999</c:v>
                </c:pt>
                <c:pt idx="9459">
                  <c:v>2.6277777777777778</c:v>
                </c:pt>
                <c:pt idx="9460">
                  <c:v>2.6280555555555556</c:v>
                </c:pt>
                <c:pt idx="9461">
                  <c:v>2.6283333333333334</c:v>
                </c:pt>
                <c:pt idx="9462">
                  <c:v>2.6286111111111112</c:v>
                </c:pt>
                <c:pt idx="9463">
                  <c:v>2.6288888888888891</c:v>
                </c:pt>
                <c:pt idx="9464">
                  <c:v>2.6291666666666669</c:v>
                </c:pt>
                <c:pt idx="9465">
                  <c:v>2.6294444444444443</c:v>
                </c:pt>
                <c:pt idx="9466">
                  <c:v>2.6297222222222221</c:v>
                </c:pt>
                <c:pt idx="9467">
                  <c:v>2.63</c:v>
                </c:pt>
                <c:pt idx="9468">
                  <c:v>2.6302777777777777</c:v>
                </c:pt>
                <c:pt idx="9469">
                  <c:v>2.6305555555555555</c:v>
                </c:pt>
                <c:pt idx="9470">
                  <c:v>2.6308333333333334</c:v>
                </c:pt>
                <c:pt idx="9471">
                  <c:v>2.6311111111111112</c:v>
                </c:pt>
                <c:pt idx="9472">
                  <c:v>2.631388888888889</c:v>
                </c:pt>
                <c:pt idx="9473">
                  <c:v>2.6316666666666668</c:v>
                </c:pt>
                <c:pt idx="9474">
                  <c:v>2.6319444444444446</c:v>
                </c:pt>
                <c:pt idx="9475">
                  <c:v>2.632222222222222</c:v>
                </c:pt>
                <c:pt idx="9476">
                  <c:v>2.6324999999999998</c:v>
                </c:pt>
                <c:pt idx="9477">
                  <c:v>2.6327777777777777</c:v>
                </c:pt>
                <c:pt idx="9478">
                  <c:v>2.6330555555555555</c:v>
                </c:pt>
                <c:pt idx="9479">
                  <c:v>2.6333333333333333</c:v>
                </c:pt>
                <c:pt idx="9480">
                  <c:v>2.6336111111111111</c:v>
                </c:pt>
                <c:pt idx="9481">
                  <c:v>2.6338888888888889</c:v>
                </c:pt>
                <c:pt idx="9482">
                  <c:v>2.6341666666666668</c:v>
                </c:pt>
                <c:pt idx="9483">
                  <c:v>2.6344444444444446</c:v>
                </c:pt>
                <c:pt idx="9484">
                  <c:v>2.6347222222222224</c:v>
                </c:pt>
                <c:pt idx="9485">
                  <c:v>2.6349999999999998</c:v>
                </c:pt>
                <c:pt idx="9486">
                  <c:v>2.6352777777777776</c:v>
                </c:pt>
                <c:pt idx="9487">
                  <c:v>2.6355555555555554</c:v>
                </c:pt>
                <c:pt idx="9488">
                  <c:v>2.6358333333333333</c:v>
                </c:pt>
                <c:pt idx="9489">
                  <c:v>2.6361111111111111</c:v>
                </c:pt>
                <c:pt idx="9490">
                  <c:v>2.6363888888888889</c:v>
                </c:pt>
                <c:pt idx="9491">
                  <c:v>2.6366666666666667</c:v>
                </c:pt>
                <c:pt idx="9492">
                  <c:v>2.6369444444444445</c:v>
                </c:pt>
                <c:pt idx="9493">
                  <c:v>2.6372222222222224</c:v>
                </c:pt>
                <c:pt idx="9494">
                  <c:v>2.6375000000000002</c:v>
                </c:pt>
                <c:pt idx="9495">
                  <c:v>2.637777777777778</c:v>
                </c:pt>
                <c:pt idx="9496">
                  <c:v>2.6380555555555554</c:v>
                </c:pt>
                <c:pt idx="9497">
                  <c:v>2.6383333333333332</c:v>
                </c:pt>
                <c:pt idx="9498">
                  <c:v>2.638611111111111</c:v>
                </c:pt>
                <c:pt idx="9499">
                  <c:v>2.6388888888888888</c:v>
                </c:pt>
                <c:pt idx="9500">
                  <c:v>2.6391666666666667</c:v>
                </c:pt>
                <c:pt idx="9501">
                  <c:v>2.6394444444444445</c:v>
                </c:pt>
                <c:pt idx="9502">
                  <c:v>2.6397222222222223</c:v>
                </c:pt>
                <c:pt idx="9503">
                  <c:v>2.64</c:v>
                </c:pt>
                <c:pt idx="9504">
                  <c:v>2.6402777777777779</c:v>
                </c:pt>
                <c:pt idx="9505">
                  <c:v>2.6405555555555558</c:v>
                </c:pt>
                <c:pt idx="9506">
                  <c:v>2.6408333333333331</c:v>
                </c:pt>
                <c:pt idx="9507">
                  <c:v>2.641111111111111</c:v>
                </c:pt>
                <c:pt idx="9508">
                  <c:v>2.6413888888888888</c:v>
                </c:pt>
                <c:pt idx="9509">
                  <c:v>2.6416666666666666</c:v>
                </c:pt>
                <c:pt idx="9510">
                  <c:v>2.6419444444444444</c:v>
                </c:pt>
                <c:pt idx="9511">
                  <c:v>2.6422222222222222</c:v>
                </c:pt>
                <c:pt idx="9512">
                  <c:v>2.6425000000000001</c:v>
                </c:pt>
                <c:pt idx="9513">
                  <c:v>2.6427777777777779</c:v>
                </c:pt>
                <c:pt idx="9514">
                  <c:v>2.6430555555555557</c:v>
                </c:pt>
                <c:pt idx="9515">
                  <c:v>2.6433333333333335</c:v>
                </c:pt>
                <c:pt idx="9516">
                  <c:v>2.6436111111111109</c:v>
                </c:pt>
                <c:pt idx="9517">
                  <c:v>2.6438888888888887</c:v>
                </c:pt>
                <c:pt idx="9518">
                  <c:v>2.6441666666666666</c:v>
                </c:pt>
                <c:pt idx="9519">
                  <c:v>2.6444444444444444</c:v>
                </c:pt>
                <c:pt idx="9520">
                  <c:v>2.6447222222222222</c:v>
                </c:pt>
                <c:pt idx="9521">
                  <c:v>2.645</c:v>
                </c:pt>
                <c:pt idx="9522">
                  <c:v>2.6452777777777778</c:v>
                </c:pt>
                <c:pt idx="9523">
                  <c:v>2.6455555555555557</c:v>
                </c:pt>
                <c:pt idx="9524">
                  <c:v>2.6458333333333335</c:v>
                </c:pt>
                <c:pt idx="9525">
                  <c:v>2.6461111111111113</c:v>
                </c:pt>
                <c:pt idx="9526">
                  <c:v>2.6463888888888887</c:v>
                </c:pt>
                <c:pt idx="9527">
                  <c:v>2.6466666666666665</c:v>
                </c:pt>
                <c:pt idx="9528">
                  <c:v>2.6469444444444443</c:v>
                </c:pt>
                <c:pt idx="9529">
                  <c:v>2.6472222222222221</c:v>
                </c:pt>
                <c:pt idx="9530">
                  <c:v>2.6475</c:v>
                </c:pt>
                <c:pt idx="9531">
                  <c:v>2.6477777777777778</c:v>
                </c:pt>
                <c:pt idx="9532">
                  <c:v>2.6480555555555556</c:v>
                </c:pt>
                <c:pt idx="9533">
                  <c:v>2.6483333333333334</c:v>
                </c:pt>
                <c:pt idx="9534">
                  <c:v>2.6486111111111112</c:v>
                </c:pt>
                <c:pt idx="9535">
                  <c:v>2.6488888888888891</c:v>
                </c:pt>
                <c:pt idx="9536">
                  <c:v>2.6491666666666664</c:v>
                </c:pt>
                <c:pt idx="9537">
                  <c:v>2.6494444444444443</c:v>
                </c:pt>
                <c:pt idx="9538">
                  <c:v>2.6497222222222221</c:v>
                </c:pt>
                <c:pt idx="9539">
                  <c:v>2.65</c:v>
                </c:pt>
                <c:pt idx="9540">
                  <c:v>2.6502777777777777</c:v>
                </c:pt>
                <c:pt idx="9541">
                  <c:v>2.6505555555555556</c:v>
                </c:pt>
                <c:pt idx="9542">
                  <c:v>2.6508333333333334</c:v>
                </c:pt>
                <c:pt idx="9543">
                  <c:v>2.6511111111111112</c:v>
                </c:pt>
                <c:pt idx="9544">
                  <c:v>2.651388888888889</c:v>
                </c:pt>
                <c:pt idx="9545">
                  <c:v>2.6516666666666668</c:v>
                </c:pt>
                <c:pt idx="9546">
                  <c:v>2.6519444444444447</c:v>
                </c:pt>
                <c:pt idx="9547">
                  <c:v>2.652222222222222</c:v>
                </c:pt>
                <c:pt idx="9548">
                  <c:v>2.6524999999999999</c:v>
                </c:pt>
                <c:pt idx="9549">
                  <c:v>2.6527777777777777</c:v>
                </c:pt>
                <c:pt idx="9550">
                  <c:v>2.6530555555555555</c:v>
                </c:pt>
                <c:pt idx="9551">
                  <c:v>2.6533333333333333</c:v>
                </c:pt>
                <c:pt idx="9552">
                  <c:v>2.6536111111111111</c:v>
                </c:pt>
                <c:pt idx="9553">
                  <c:v>2.653888888888889</c:v>
                </c:pt>
                <c:pt idx="9554">
                  <c:v>2.6541666666666668</c:v>
                </c:pt>
                <c:pt idx="9555">
                  <c:v>2.6544444444444446</c:v>
                </c:pt>
                <c:pt idx="9556">
                  <c:v>2.6547222222222224</c:v>
                </c:pt>
                <c:pt idx="9557">
                  <c:v>2.6549999999999998</c:v>
                </c:pt>
                <c:pt idx="9558">
                  <c:v>2.6552777777777776</c:v>
                </c:pt>
                <c:pt idx="9559">
                  <c:v>2.6555555555555554</c:v>
                </c:pt>
                <c:pt idx="9560">
                  <c:v>2.6558333333333333</c:v>
                </c:pt>
                <c:pt idx="9561">
                  <c:v>2.6561111111111111</c:v>
                </c:pt>
                <c:pt idx="9562">
                  <c:v>2.6563888888888889</c:v>
                </c:pt>
                <c:pt idx="9563">
                  <c:v>2.6566666666666667</c:v>
                </c:pt>
                <c:pt idx="9564">
                  <c:v>2.6569444444444446</c:v>
                </c:pt>
                <c:pt idx="9565">
                  <c:v>2.6572222222222224</c:v>
                </c:pt>
                <c:pt idx="9566">
                  <c:v>2.6575000000000002</c:v>
                </c:pt>
                <c:pt idx="9567">
                  <c:v>2.6577777777777776</c:v>
                </c:pt>
                <c:pt idx="9568">
                  <c:v>2.6580555555555554</c:v>
                </c:pt>
                <c:pt idx="9569">
                  <c:v>2.6583333333333332</c:v>
                </c:pt>
                <c:pt idx="9570">
                  <c:v>2.658611111111111</c:v>
                </c:pt>
                <c:pt idx="9571">
                  <c:v>2.6588888888888889</c:v>
                </c:pt>
                <c:pt idx="9572">
                  <c:v>2.6591666666666667</c:v>
                </c:pt>
                <c:pt idx="9573">
                  <c:v>2.6594444444444445</c:v>
                </c:pt>
                <c:pt idx="9574">
                  <c:v>2.6597222222222223</c:v>
                </c:pt>
                <c:pt idx="9575">
                  <c:v>2.66</c:v>
                </c:pt>
                <c:pt idx="9576">
                  <c:v>2.660277777777778</c:v>
                </c:pt>
                <c:pt idx="9577">
                  <c:v>2.6605555555555553</c:v>
                </c:pt>
                <c:pt idx="9578">
                  <c:v>2.6608333333333332</c:v>
                </c:pt>
                <c:pt idx="9579">
                  <c:v>2.661111111111111</c:v>
                </c:pt>
                <c:pt idx="9580">
                  <c:v>2.6613888888888888</c:v>
                </c:pt>
                <c:pt idx="9581">
                  <c:v>2.6616666666666666</c:v>
                </c:pt>
                <c:pt idx="9582">
                  <c:v>2.6619444444444444</c:v>
                </c:pt>
                <c:pt idx="9583">
                  <c:v>2.6622222222222223</c:v>
                </c:pt>
                <c:pt idx="9584">
                  <c:v>2.6625000000000001</c:v>
                </c:pt>
                <c:pt idx="9585">
                  <c:v>2.6627777777777779</c:v>
                </c:pt>
                <c:pt idx="9586">
                  <c:v>2.6630555555555557</c:v>
                </c:pt>
                <c:pt idx="9587">
                  <c:v>2.6633333333333336</c:v>
                </c:pt>
                <c:pt idx="9588">
                  <c:v>2.6636111111111109</c:v>
                </c:pt>
                <c:pt idx="9589">
                  <c:v>2.6638888888888888</c:v>
                </c:pt>
                <c:pt idx="9590">
                  <c:v>2.6641666666666666</c:v>
                </c:pt>
                <c:pt idx="9591">
                  <c:v>2.6644444444444444</c:v>
                </c:pt>
                <c:pt idx="9592">
                  <c:v>2.6647222222222222</c:v>
                </c:pt>
                <c:pt idx="9593">
                  <c:v>2.665</c:v>
                </c:pt>
                <c:pt idx="9594">
                  <c:v>2.6652777777777779</c:v>
                </c:pt>
                <c:pt idx="9595">
                  <c:v>2.6655555555555557</c:v>
                </c:pt>
                <c:pt idx="9596">
                  <c:v>2.6658333333333335</c:v>
                </c:pt>
                <c:pt idx="9597">
                  <c:v>2.6661111111111113</c:v>
                </c:pt>
                <c:pt idx="9598">
                  <c:v>2.6663888888888887</c:v>
                </c:pt>
                <c:pt idx="9599">
                  <c:v>2.6666666666666665</c:v>
                </c:pt>
                <c:pt idx="9600">
                  <c:v>2.6669444444444443</c:v>
                </c:pt>
                <c:pt idx="9601">
                  <c:v>2.6672222222222222</c:v>
                </c:pt>
                <c:pt idx="9602">
                  <c:v>2.6675</c:v>
                </c:pt>
                <c:pt idx="9603">
                  <c:v>2.6677777777777778</c:v>
                </c:pt>
                <c:pt idx="9604">
                  <c:v>2.6680555555555556</c:v>
                </c:pt>
                <c:pt idx="9605">
                  <c:v>2.6683333333333334</c:v>
                </c:pt>
                <c:pt idx="9606">
                  <c:v>2.6686111111111113</c:v>
                </c:pt>
                <c:pt idx="9607">
                  <c:v>2.6688888888888891</c:v>
                </c:pt>
                <c:pt idx="9608">
                  <c:v>2.6691666666666665</c:v>
                </c:pt>
                <c:pt idx="9609">
                  <c:v>2.6694444444444443</c:v>
                </c:pt>
                <c:pt idx="9610">
                  <c:v>2.6697222222222221</c:v>
                </c:pt>
                <c:pt idx="9611">
                  <c:v>2.67</c:v>
                </c:pt>
                <c:pt idx="9612">
                  <c:v>2.6702777777777778</c:v>
                </c:pt>
                <c:pt idx="9613">
                  <c:v>2.6705555555555556</c:v>
                </c:pt>
                <c:pt idx="9614">
                  <c:v>2.6708333333333334</c:v>
                </c:pt>
                <c:pt idx="9615">
                  <c:v>2.6711111111111112</c:v>
                </c:pt>
                <c:pt idx="9616">
                  <c:v>2.671388888888889</c:v>
                </c:pt>
                <c:pt idx="9617">
                  <c:v>2.6716666666666669</c:v>
                </c:pt>
                <c:pt idx="9618">
                  <c:v>2.6719444444444442</c:v>
                </c:pt>
                <c:pt idx="9619">
                  <c:v>2.6722222222222221</c:v>
                </c:pt>
                <c:pt idx="9620">
                  <c:v>2.6724999999999999</c:v>
                </c:pt>
                <c:pt idx="9621">
                  <c:v>2.6727777777777777</c:v>
                </c:pt>
                <c:pt idx="9622">
                  <c:v>2.6730555555555555</c:v>
                </c:pt>
                <c:pt idx="9623">
                  <c:v>2.6733333333333333</c:v>
                </c:pt>
                <c:pt idx="9624">
                  <c:v>2.6736111111111112</c:v>
                </c:pt>
                <c:pt idx="9625">
                  <c:v>2.673888888888889</c:v>
                </c:pt>
                <c:pt idx="9626">
                  <c:v>2.6741666666666668</c:v>
                </c:pt>
                <c:pt idx="9627">
                  <c:v>2.6744444444444446</c:v>
                </c:pt>
                <c:pt idx="9628">
                  <c:v>2.674722222222222</c:v>
                </c:pt>
                <c:pt idx="9629">
                  <c:v>2.6749999999999998</c:v>
                </c:pt>
                <c:pt idx="9630">
                  <c:v>2.6752777777777776</c:v>
                </c:pt>
                <c:pt idx="9631">
                  <c:v>2.6755555555555555</c:v>
                </c:pt>
                <c:pt idx="9632">
                  <c:v>2.6758333333333333</c:v>
                </c:pt>
                <c:pt idx="9633">
                  <c:v>2.6761111111111111</c:v>
                </c:pt>
                <c:pt idx="9634">
                  <c:v>2.6763888888888889</c:v>
                </c:pt>
                <c:pt idx="9635">
                  <c:v>2.6766666666666667</c:v>
                </c:pt>
                <c:pt idx="9636">
                  <c:v>2.6769444444444446</c:v>
                </c:pt>
                <c:pt idx="9637">
                  <c:v>2.6772222222222224</c:v>
                </c:pt>
                <c:pt idx="9638">
                  <c:v>2.6775000000000002</c:v>
                </c:pt>
                <c:pt idx="9639">
                  <c:v>2.6777777777777776</c:v>
                </c:pt>
                <c:pt idx="9640">
                  <c:v>2.6780555555555554</c:v>
                </c:pt>
                <c:pt idx="9641">
                  <c:v>2.6783333333333332</c:v>
                </c:pt>
                <c:pt idx="9642">
                  <c:v>2.6786111111111111</c:v>
                </c:pt>
                <c:pt idx="9643">
                  <c:v>2.6788888888888889</c:v>
                </c:pt>
                <c:pt idx="9644">
                  <c:v>2.6791666666666667</c:v>
                </c:pt>
                <c:pt idx="9645">
                  <c:v>2.6794444444444445</c:v>
                </c:pt>
                <c:pt idx="9646">
                  <c:v>2.6797222222222223</c:v>
                </c:pt>
                <c:pt idx="9647">
                  <c:v>2.68</c:v>
                </c:pt>
                <c:pt idx="9648">
                  <c:v>2.680277777777778</c:v>
                </c:pt>
                <c:pt idx="9649">
                  <c:v>2.6805555555555554</c:v>
                </c:pt>
                <c:pt idx="9650">
                  <c:v>2.6808333333333332</c:v>
                </c:pt>
                <c:pt idx="9651">
                  <c:v>2.681111111111111</c:v>
                </c:pt>
                <c:pt idx="9652">
                  <c:v>2.6813888888888888</c:v>
                </c:pt>
                <c:pt idx="9653">
                  <c:v>2.6816666666666666</c:v>
                </c:pt>
                <c:pt idx="9654">
                  <c:v>2.6819444444444445</c:v>
                </c:pt>
                <c:pt idx="9655">
                  <c:v>2.6822222222222223</c:v>
                </c:pt>
                <c:pt idx="9656">
                  <c:v>2.6825000000000001</c:v>
                </c:pt>
                <c:pt idx="9657">
                  <c:v>2.6827777777777779</c:v>
                </c:pt>
                <c:pt idx="9658">
                  <c:v>2.6830555555555557</c:v>
                </c:pt>
                <c:pt idx="9659">
                  <c:v>2.6833333333333331</c:v>
                </c:pt>
                <c:pt idx="9660">
                  <c:v>2.6836111111111109</c:v>
                </c:pt>
                <c:pt idx="9661">
                  <c:v>2.6838888888888888</c:v>
                </c:pt>
                <c:pt idx="9662">
                  <c:v>2.6841666666666666</c:v>
                </c:pt>
                <c:pt idx="9663">
                  <c:v>2.6844444444444444</c:v>
                </c:pt>
                <c:pt idx="9664">
                  <c:v>2.6847222222222222</c:v>
                </c:pt>
                <c:pt idx="9665">
                  <c:v>2.6850000000000001</c:v>
                </c:pt>
                <c:pt idx="9666">
                  <c:v>2.6852777777777779</c:v>
                </c:pt>
                <c:pt idx="9667">
                  <c:v>2.6855555555555557</c:v>
                </c:pt>
                <c:pt idx="9668">
                  <c:v>2.6858333333333335</c:v>
                </c:pt>
                <c:pt idx="9669">
                  <c:v>2.6861111111111109</c:v>
                </c:pt>
                <c:pt idx="9670">
                  <c:v>2.6863888888888887</c:v>
                </c:pt>
                <c:pt idx="9671">
                  <c:v>2.6866666666666665</c:v>
                </c:pt>
                <c:pt idx="9672">
                  <c:v>2.6869444444444444</c:v>
                </c:pt>
                <c:pt idx="9673">
                  <c:v>2.6872222222222222</c:v>
                </c:pt>
                <c:pt idx="9674">
                  <c:v>2.6875</c:v>
                </c:pt>
                <c:pt idx="9675">
                  <c:v>2.6877777777777778</c:v>
                </c:pt>
                <c:pt idx="9676">
                  <c:v>2.6880555555555556</c:v>
                </c:pt>
                <c:pt idx="9677">
                  <c:v>2.6883333333333335</c:v>
                </c:pt>
                <c:pt idx="9678">
                  <c:v>2.6886111111111113</c:v>
                </c:pt>
                <c:pt idx="9679">
                  <c:v>2.6888888888888891</c:v>
                </c:pt>
                <c:pt idx="9680">
                  <c:v>2.6891666666666665</c:v>
                </c:pt>
                <c:pt idx="9681">
                  <c:v>2.6894444444444443</c:v>
                </c:pt>
                <c:pt idx="9682">
                  <c:v>2.6897222222222221</c:v>
                </c:pt>
                <c:pt idx="9683">
                  <c:v>2.69</c:v>
                </c:pt>
                <c:pt idx="9684">
                  <c:v>2.6902777777777778</c:v>
                </c:pt>
                <c:pt idx="9685">
                  <c:v>2.6905555555555556</c:v>
                </c:pt>
                <c:pt idx="9686">
                  <c:v>2.6908333333333334</c:v>
                </c:pt>
                <c:pt idx="9687">
                  <c:v>2.6911111111111112</c:v>
                </c:pt>
                <c:pt idx="9688">
                  <c:v>2.6913888888888891</c:v>
                </c:pt>
                <c:pt idx="9689">
                  <c:v>2.6916666666666669</c:v>
                </c:pt>
                <c:pt idx="9690">
                  <c:v>2.6919444444444443</c:v>
                </c:pt>
                <c:pt idx="9691">
                  <c:v>2.6922222222222221</c:v>
                </c:pt>
                <c:pt idx="9692">
                  <c:v>2.6924999999999999</c:v>
                </c:pt>
                <c:pt idx="9693">
                  <c:v>2.6927777777777777</c:v>
                </c:pt>
                <c:pt idx="9694">
                  <c:v>2.6930555555555555</c:v>
                </c:pt>
                <c:pt idx="9695">
                  <c:v>2.6933333333333334</c:v>
                </c:pt>
                <c:pt idx="9696">
                  <c:v>2.6936111111111112</c:v>
                </c:pt>
                <c:pt idx="9697">
                  <c:v>2.693888888888889</c:v>
                </c:pt>
                <c:pt idx="9698">
                  <c:v>2.6941666666666668</c:v>
                </c:pt>
                <c:pt idx="9699">
                  <c:v>2.6944444444444446</c:v>
                </c:pt>
                <c:pt idx="9700">
                  <c:v>2.694722222222222</c:v>
                </c:pt>
                <c:pt idx="9701">
                  <c:v>2.6949999999999998</c:v>
                </c:pt>
                <c:pt idx="9702">
                  <c:v>2.6952777777777777</c:v>
                </c:pt>
                <c:pt idx="9703">
                  <c:v>2.6955555555555555</c:v>
                </c:pt>
                <c:pt idx="9704">
                  <c:v>2.6958333333333333</c:v>
                </c:pt>
                <c:pt idx="9705">
                  <c:v>2.6961111111111111</c:v>
                </c:pt>
                <c:pt idx="9706">
                  <c:v>2.6963888888888889</c:v>
                </c:pt>
                <c:pt idx="9707">
                  <c:v>2.6966666666666668</c:v>
                </c:pt>
                <c:pt idx="9708">
                  <c:v>2.6969444444444446</c:v>
                </c:pt>
                <c:pt idx="9709">
                  <c:v>2.6972222222222224</c:v>
                </c:pt>
                <c:pt idx="9710">
                  <c:v>2.6974999999999998</c:v>
                </c:pt>
                <c:pt idx="9711">
                  <c:v>2.6977777777777776</c:v>
                </c:pt>
                <c:pt idx="9712">
                  <c:v>2.6980555555555554</c:v>
                </c:pt>
                <c:pt idx="9713">
                  <c:v>2.6983333333333333</c:v>
                </c:pt>
                <c:pt idx="9714">
                  <c:v>2.6986111111111111</c:v>
                </c:pt>
                <c:pt idx="9715">
                  <c:v>2.6988888888888889</c:v>
                </c:pt>
                <c:pt idx="9716">
                  <c:v>2.6991666666666667</c:v>
                </c:pt>
                <c:pt idx="9717">
                  <c:v>2.6994444444444445</c:v>
                </c:pt>
                <c:pt idx="9718">
                  <c:v>2.6997222222222224</c:v>
                </c:pt>
                <c:pt idx="9719">
                  <c:v>2.7</c:v>
                </c:pt>
                <c:pt idx="9720">
                  <c:v>2.700277777777778</c:v>
                </c:pt>
                <c:pt idx="9721">
                  <c:v>2.7005555555555554</c:v>
                </c:pt>
                <c:pt idx="9722">
                  <c:v>2.7008333333333332</c:v>
                </c:pt>
                <c:pt idx="9723">
                  <c:v>2.701111111111111</c:v>
                </c:pt>
                <c:pt idx="9724">
                  <c:v>2.7013888888888888</c:v>
                </c:pt>
                <c:pt idx="9725">
                  <c:v>2.7016666666666667</c:v>
                </c:pt>
                <c:pt idx="9726">
                  <c:v>2.7019444444444445</c:v>
                </c:pt>
                <c:pt idx="9727">
                  <c:v>2.7022222222222223</c:v>
                </c:pt>
                <c:pt idx="9728">
                  <c:v>2.7025000000000001</c:v>
                </c:pt>
                <c:pt idx="9729">
                  <c:v>2.7027777777777779</c:v>
                </c:pt>
                <c:pt idx="9730">
                  <c:v>2.7030555555555558</c:v>
                </c:pt>
                <c:pt idx="9731">
                  <c:v>2.7033333333333331</c:v>
                </c:pt>
                <c:pt idx="9732">
                  <c:v>2.703611111111111</c:v>
                </c:pt>
                <c:pt idx="9733">
                  <c:v>2.7038888888888888</c:v>
                </c:pt>
                <c:pt idx="9734">
                  <c:v>2.7041666666666666</c:v>
                </c:pt>
                <c:pt idx="9735">
                  <c:v>2.7044444444444444</c:v>
                </c:pt>
                <c:pt idx="9736">
                  <c:v>2.7047222222222222</c:v>
                </c:pt>
                <c:pt idx="9737">
                  <c:v>2.7050000000000001</c:v>
                </c:pt>
                <c:pt idx="9738">
                  <c:v>2.7052777777777779</c:v>
                </c:pt>
                <c:pt idx="9739">
                  <c:v>2.7055555555555557</c:v>
                </c:pt>
                <c:pt idx="9740">
                  <c:v>2.7058333333333335</c:v>
                </c:pt>
                <c:pt idx="9741">
                  <c:v>2.7061111111111109</c:v>
                </c:pt>
                <c:pt idx="9742">
                  <c:v>2.7063888888888887</c:v>
                </c:pt>
                <c:pt idx="9743">
                  <c:v>2.7066666666666666</c:v>
                </c:pt>
                <c:pt idx="9744">
                  <c:v>2.7069444444444444</c:v>
                </c:pt>
                <c:pt idx="9745">
                  <c:v>2.7072222222222222</c:v>
                </c:pt>
                <c:pt idx="9746">
                  <c:v>2.7075</c:v>
                </c:pt>
                <c:pt idx="9747">
                  <c:v>2.7077777777777778</c:v>
                </c:pt>
                <c:pt idx="9748">
                  <c:v>2.7080555555555557</c:v>
                </c:pt>
                <c:pt idx="9749">
                  <c:v>2.7083333333333335</c:v>
                </c:pt>
                <c:pt idx="9750">
                  <c:v>2.7086111111111113</c:v>
                </c:pt>
                <c:pt idx="9751">
                  <c:v>2.7088888888888887</c:v>
                </c:pt>
                <c:pt idx="9752">
                  <c:v>2.7091666666666665</c:v>
                </c:pt>
                <c:pt idx="9753">
                  <c:v>2.7094444444444443</c:v>
                </c:pt>
                <c:pt idx="9754">
                  <c:v>2.7097222222222221</c:v>
                </c:pt>
                <c:pt idx="9755">
                  <c:v>2.71</c:v>
                </c:pt>
                <c:pt idx="9756">
                  <c:v>2.7102777777777778</c:v>
                </c:pt>
                <c:pt idx="9757">
                  <c:v>2.7105555555555556</c:v>
                </c:pt>
                <c:pt idx="9758">
                  <c:v>2.7108333333333334</c:v>
                </c:pt>
                <c:pt idx="9759">
                  <c:v>2.7111111111111112</c:v>
                </c:pt>
                <c:pt idx="9760">
                  <c:v>2.7113888888888891</c:v>
                </c:pt>
                <c:pt idx="9761">
                  <c:v>2.7116666666666664</c:v>
                </c:pt>
                <c:pt idx="9762">
                  <c:v>2.7119444444444443</c:v>
                </c:pt>
                <c:pt idx="9763">
                  <c:v>2.7122222222222221</c:v>
                </c:pt>
                <c:pt idx="9764">
                  <c:v>2.7124999999999999</c:v>
                </c:pt>
                <c:pt idx="9765">
                  <c:v>2.7127777777777777</c:v>
                </c:pt>
                <c:pt idx="9766">
                  <c:v>2.7130555555555556</c:v>
                </c:pt>
                <c:pt idx="9767">
                  <c:v>2.7133333333333334</c:v>
                </c:pt>
                <c:pt idx="9768">
                  <c:v>2.7136111111111112</c:v>
                </c:pt>
                <c:pt idx="9769">
                  <c:v>2.713888888888889</c:v>
                </c:pt>
                <c:pt idx="9770">
                  <c:v>2.7141666666666668</c:v>
                </c:pt>
                <c:pt idx="9771">
                  <c:v>2.7144444444444447</c:v>
                </c:pt>
                <c:pt idx="9772">
                  <c:v>2.714722222222222</c:v>
                </c:pt>
                <c:pt idx="9773">
                  <c:v>2.7149999999999999</c:v>
                </c:pt>
                <c:pt idx="9774">
                  <c:v>2.7152777777777777</c:v>
                </c:pt>
                <c:pt idx="9775">
                  <c:v>2.7155555555555555</c:v>
                </c:pt>
                <c:pt idx="9776">
                  <c:v>2.7158333333333333</c:v>
                </c:pt>
                <c:pt idx="9777">
                  <c:v>2.7161111111111111</c:v>
                </c:pt>
                <c:pt idx="9778">
                  <c:v>2.716388888888889</c:v>
                </c:pt>
                <c:pt idx="9779">
                  <c:v>2.7166666666666668</c:v>
                </c:pt>
                <c:pt idx="9780">
                  <c:v>2.7169444444444446</c:v>
                </c:pt>
                <c:pt idx="9781">
                  <c:v>2.7172222222222224</c:v>
                </c:pt>
                <c:pt idx="9782">
                  <c:v>2.7174999999999998</c:v>
                </c:pt>
                <c:pt idx="9783">
                  <c:v>2.7177777777777776</c:v>
                </c:pt>
                <c:pt idx="9784">
                  <c:v>2.7180555555555554</c:v>
                </c:pt>
                <c:pt idx="9785">
                  <c:v>2.7183333333333333</c:v>
                </c:pt>
                <c:pt idx="9786">
                  <c:v>2.7186111111111111</c:v>
                </c:pt>
                <c:pt idx="9787">
                  <c:v>2.7188888888888889</c:v>
                </c:pt>
                <c:pt idx="9788">
                  <c:v>2.7191666666666667</c:v>
                </c:pt>
                <c:pt idx="9789">
                  <c:v>2.7194444444444446</c:v>
                </c:pt>
                <c:pt idx="9790">
                  <c:v>2.7197222222222224</c:v>
                </c:pt>
                <c:pt idx="9791">
                  <c:v>2.72</c:v>
                </c:pt>
                <c:pt idx="9792">
                  <c:v>2.7202777777777776</c:v>
                </c:pt>
                <c:pt idx="9793">
                  <c:v>2.7205555555555554</c:v>
                </c:pt>
                <c:pt idx="9794">
                  <c:v>2.7208333333333332</c:v>
                </c:pt>
                <c:pt idx="9795">
                  <c:v>2.721111111111111</c:v>
                </c:pt>
                <c:pt idx="9796">
                  <c:v>2.7213888888888889</c:v>
                </c:pt>
                <c:pt idx="9797">
                  <c:v>2.7216666666666667</c:v>
                </c:pt>
                <c:pt idx="9798">
                  <c:v>2.7219444444444445</c:v>
                </c:pt>
                <c:pt idx="9799">
                  <c:v>2.7222222222222223</c:v>
                </c:pt>
                <c:pt idx="9800">
                  <c:v>2.7225000000000001</c:v>
                </c:pt>
                <c:pt idx="9801">
                  <c:v>2.722777777777778</c:v>
                </c:pt>
                <c:pt idx="9802">
                  <c:v>2.7230555555555553</c:v>
                </c:pt>
                <c:pt idx="9803">
                  <c:v>2.7233333333333332</c:v>
                </c:pt>
                <c:pt idx="9804">
                  <c:v>2.723611111111111</c:v>
                </c:pt>
                <c:pt idx="9805">
                  <c:v>2.7238888888888888</c:v>
                </c:pt>
                <c:pt idx="9806">
                  <c:v>2.7241666666666666</c:v>
                </c:pt>
                <c:pt idx="9807">
                  <c:v>2.7244444444444444</c:v>
                </c:pt>
                <c:pt idx="9808">
                  <c:v>2.7247222222222223</c:v>
                </c:pt>
                <c:pt idx="9809">
                  <c:v>2.7250000000000001</c:v>
                </c:pt>
                <c:pt idx="9810">
                  <c:v>2.7252777777777779</c:v>
                </c:pt>
                <c:pt idx="9811">
                  <c:v>2.7255555555555557</c:v>
                </c:pt>
                <c:pt idx="9812">
                  <c:v>2.7258333333333336</c:v>
                </c:pt>
                <c:pt idx="9813">
                  <c:v>2.7261111111111109</c:v>
                </c:pt>
                <c:pt idx="9814">
                  <c:v>2.7263888888888888</c:v>
                </c:pt>
                <c:pt idx="9815">
                  <c:v>2.7266666666666666</c:v>
                </c:pt>
                <c:pt idx="9816">
                  <c:v>2.7269444444444444</c:v>
                </c:pt>
                <c:pt idx="9817">
                  <c:v>2.7272222222222222</c:v>
                </c:pt>
                <c:pt idx="9818">
                  <c:v>2.7275</c:v>
                </c:pt>
                <c:pt idx="9819">
                  <c:v>2.7277777777777779</c:v>
                </c:pt>
                <c:pt idx="9820">
                  <c:v>2.7280555555555557</c:v>
                </c:pt>
                <c:pt idx="9821">
                  <c:v>2.7283333333333335</c:v>
                </c:pt>
                <c:pt idx="9822">
                  <c:v>2.7286111111111113</c:v>
                </c:pt>
                <c:pt idx="9823">
                  <c:v>2.7288888888888887</c:v>
                </c:pt>
                <c:pt idx="9824">
                  <c:v>2.7291666666666665</c:v>
                </c:pt>
                <c:pt idx="9825">
                  <c:v>2.7294444444444443</c:v>
                </c:pt>
                <c:pt idx="9826">
                  <c:v>2.7297222222222222</c:v>
                </c:pt>
                <c:pt idx="9827">
                  <c:v>2.73</c:v>
                </c:pt>
                <c:pt idx="9828">
                  <c:v>2.7302777777777778</c:v>
                </c:pt>
                <c:pt idx="9829">
                  <c:v>2.7305555555555556</c:v>
                </c:pt>
                <c:pt idx="9830">
                  <c:v>2.7308333333333334</c:v>
                </c:pt>
                <c:pt idx="9831">
                  <c:v>2.7311111111111113</c:v>
                </c:pt>
                <c:pt idx="9832">
                  <c:v>2.7313888888888891</c:v>
                </c:pt>
                <c:pt idx="9833">
                  <c:v>2.7316666666666665</c:v>
                </c:pt>
                <c:pt idx="9834">
                  <c:v>2.7319444444444443</c:v>
                </c:pt>
                <c:pt idx="9835">
                  <c:v>2.7322222222222221</c:v>
                </c:pt>
                <c:pt idx="9836">
                  <c:v>2.7324999999999999</c:v>
                </c:pt>
                <c:pt idx="9837">
                  <c:v>2.7327777777777778</c:v>
                </c:pt>
                <c:pt idx="9838">
                  <c:v>2.7330555555555556</c:v>
                </c:pt>
                <c:pt idx="9839">
                  <c:v>2.7333333333333334</c:v>
                </c:pt>
                <c:pt idx="9840">
                  <c:v>2.7336111111111112</c:v>
                </c:pt>
                <c:pt idx="9841">
                  <c:v>2.733888888888889</c:v>
                </c:pt>
                <c:pt idx="9842">
                  <c:v>2.7341666666666669</c:v>
                </c:pt>
                <c:pt idx="9843">
                  <c:v>2.7344444444444442</c:v>
                </c:pt>
                <c:pt idx="9844">
                  <c:v>2.7347222222222221</c:v>
                </c:pt>
                <c:pt idx="9845">
                  <c:v>2.7349999999999999</c:v>
                </c:pt>
                <c:pt idx="9846">
                  <c:v>2.7352777777777777</c:v>
                </c:pt>
                <c:pt idx="9847">
                  <c:v>2.7355555555555555</c:v>
                </c:pt>
                <c:pt idx="9848">
                  <c:v>2.7358333333333333</c:v>
                </c:pt>
                <c:pt idx="9849">
                  <c:v>2.7361111111111112</c:v>
                </c:pt>
                <c:pt idx="9850">
                  <c:v>2.736388888888889</c:v>
                </c:pt>
                <c:pt idx="9851">
                  <c:v>2.7366666666666668</c:v>
                </c:pt>
                <c:pt idx="9852">
                  <c:v>2.7369444444444446</c:v>
                </c:pt>
                <c:pt idx="9853">
                  <c:v>2.737222222222222</c:v>
                </c:pt>
                <c:pt idx="9854">
                  <c:v>2.7374999999999998</c:v>
                </c:pt>
                <c:pt idx="9855">
                  <c:v>2.7377777777777776</c:v>
                </c:pt>
                <c:pt idx="9856">
                  <c:v>2.7380555555555555</c:v>
                </c:pt>
                <c:pt idx="9857">
                  <c:v>2.7383333333333333</c:v>
                </c:pt>
                <c:pt idx="9858">
                  <c:v>2.7386111111111111</c:v>
                </c:pt>
                <c:pt idx="9859">
                  <c:v>2.7388888888888889</c:v>
                </c:pt>
                <c:pt idx="9860">
                  <c:v>2.7391666666666667</c:v>
                </c:pt>
                <c:pt idx="9861">
                  <c:v>2.7394444444444446</c:v>
                </c:pt>
                <c:pt idx="9862">
                  <c:v>2.7397222222222224</c:v>
                </c:pt>
                <c:pt idx="9863">
                  <c:v>2.74</c:v>
                </c:pt>
                <c:pt idx="9864">
                  <c:v>2.7402777777777776</c:v>
                </c:pt>
                <c:pt idx="9865">
                  <c:v>2.7405555555555554</c:v>
                </c:pt>
                <c:pt idx="9866">
                  <c:v>2.7408333333333332</c:v>
                </c:pt>
                <c:pt idx="9867">
                  <c:v>2.7411111111111111</c:v>
                </c:pt>
                <c:pt idx="9868">
                  <c:v>2.7413888888888889</c:v>
                </c:pt>
                <c:pt idx="9869">
                  <c:v>2.7416666666666667</c:v>
                </c:pt>
                <c:pt idx="9870">
                  <c:v>2.7419444444444445</c:v>
                </c:pt>
                <c:pt idx="9871">
                  <c:v>2.7422222222222223</c:v>
                </c:pt>
                <c:pt idx="9872">
                  <c:v>2.7425000000000002</c:v>
                </c:pt>
                <c:pt idx="9873">
                  <c:v>2.742777777777778</c:v>
                </c:pt>
                <c:pt idx="9874">
                  <c:v>2.7430555555555554</c:v>
                </c:pt>
                <c:pt idx="9875">
                  <c:v>2.7433333333333332</c:v>
                </c:pt>
                <c:pt idx="9876">
                  <c:v>2.743611111111111</c:v>
                </c:pt>
                <c:pt idx="9877">
                  <c:v>2.7438888888888888</c:v>
                </c:pt>
                <c:pt idx="9878">
                  <c:v>2.7441666666666666</c:v>
                </c:pt>
                <c:pt idx="9879">
                  <c:v>2.7444444444444445</c:v>
                </c:pt>
                <c:pt idx="9880">
                  <c:v>2.7447222222222223</c:v>
                </c:pt>
                <c:pt idx="9881">
                  <c:v>2.7450000000000001</c:v>
                </c:pt>
                <c:pt idx="9882">
                  <c:v>2.7452777777777779</c:v>
                </c:pt>
                <c:pt idx="9883">
                  <c:v>2.7455555555555557</c:v>
                </c:pt>
                <c:pt idx="9884">
                  <c:v>2.7458333333333331</c:v>
                </c:pt>
                <c:pt idx="9885">
                  <c:v>2.7461111111111109</c:v>
                </c:pt>
                <c:pt idx="9886">
                  <c:v>2.7463888888888888</c:v>
                </c:pt>
                <c:pt idx="9887">
                  <c:v>2.7466666666666666</c:v>
                </c:pt>
                <c:pt idx="9888">
                  <c:v>2.7469444444444444</c:v>
                </c:pt>
                <c:pt idx="9889">
                  <c:v>2.7472222222222222</c:v>
                </c:pt>
                <c:pt idx="9890">
                  <c:v>2.7475000000000001</c:v>
                </c:pt>
                <c:pt idx="9891">
                  <c:v>2.7477777777777779</c:v>
                </c:pt>
                <c:pt idx="9892">
                  <c:v>2.7480555555555557</c:v>
                </c:pt>
                <c:pt idx="9893">
                  <c:v>2.7483333333333335</c:v>
                </c:pt>
                <c:pt idx="9894">
                  <c:v>2.7486111111111109</c:v>
                </c:pt>
                <c:pt idx="9895">
                  <c:v>2.7488888888888887</c:v>
                </c:pt>
                <c:pt idx="9896">
                  <c:v>2.7491666666666665</c:v>
                </c:pt>
                <c:pt idx="9897">
                  <c:v>2.7494444444444444</c:v>
                </c:pt>
                <c:pt idx="9898">
                  <c:v>2.7497222222222222</c:v>
                </c:pt>
                <c:pt idx="9899">
                  <c:v>2.75</c:v>
                </c:pt>
                <c:pt idx="9900">
                  <c:v>2.7502777777777778</c:v>
                </c:pt>
                <c:pt idx="9901">
                  <c:v>2.7505555555555556</c:v>
                </c:pt>
                <c:pt idx="9902">
                  <c:v>2.7508333333333335</c:v>
                </c:pt>
                <c:pt idx="9903">
                  <c:v>2.7511111111111113</c:v>
                </c:pt>
                <c:pt idx="9904">
                  <c:v>2.7513888888888891</c:v>
                </c:pt>
                <c:pt idx="9905">
                  <c:v>2.7516666666666665</c:v>
                </c:pt>
                <c:pt idx="9906">
                  <c:v>2.7519444444444443</c:v>
                </c:pt>
                <c:pt idx="9907">
                  <c:v>2.7522222222222221</c:v>
                </c:pt>
                <c:pt idx="9908">
                  <c:v>2.7524999999999999</c:v>
                </c:pt>
                <c:pt idx="9909">
                  <c:v>2.7527777777777778</c:v>
                </c:pt>
                <c:pt idx="9910">
                  <c:v>2.7530555555555556</c:v>
                </c:pt>
                <c:pt idx="9911">
                  <c:v>2.7533333333333334</c:v>
                </c:pt>
                <c:pt idx="9912">
                  <c:v>2.7536111111111112</c:v>
                </c:pt>
                <c:pt idx="9913">
                  <c:v>2.7538888888888891</c:v>
                </c:pt>
                <c:pt idx="9914">
                  <c:v>2.7541666666666669</c:v>
                </c:pt>
                <c:pt idx="9915">
                  <c:v>2.7544444444444443</c:v>
                </c:pt>
                <c:pt idx="9916">
                  <c:v>2.7547222222222221</c:v>
                </c:pt>
                <c:pt idx="9917">
                  <c:v>2.7549999999999999</c:v>
                </c:pt>
                <c:pt idx="9918">
                  <c:v>2.7552777777777777</c:v>
                </c:pt>
                <c:pt idx="9919">
                  <c:v>2.7555555555555555</c:v>
                </c:pt>
                <c:pt idx="9920">
                  <c:v>2.7558333333333334</c:v>
                </c:pt>
                <c:pt idx="9921">
                  <c:v>2.7561111111111112</c:v>
                </c:pt>
                <c:pt idx="9922">
                  <c:v>2.756388888888889</c:v>
                </c:pt>
                <c:pt idx="9923">
                  <c:v>2.7566666666666668</c:v>
                </c:pt>
                <c:pt idx="9924">
                  <c:v>2.7569444444444446</c:v>
                </c:pt>
                <c:pt idx="9925">
                  <c:v>2.757222222222222</c:v>
                </c:pt>
                <c:pt idx="9926">
                  <c:v>2.7574999999999998</c:v>
                </c:pt>
                <c:pt idx="9927">
                  <c:v>2.7577777777777777</c:v>
                </c:pt>
                <c:pt idx="9928">
                  <c:v>2.7580555555555555</c:v>
                </c:pt>
                <c:pt idx="9929">
                  <c:v>2.7583333333333333</c:v>
                </c:pt>
                <c:pt idx="9930">
                  <c:v>2.7586111111111111</c:v>
                </c:pt>
                <c:pt idx="9931">
                  <c:v>2.7588888888888889</c:v>
                </c:pt>
                <c:pt idx="9932">
                  <c:v>2.7591666666666668</c:v>
                </c:pt>
                <c:pt idx="9933">
                  <c:v>2.7594444444444446</c:v>
                </c:pt>
                <c:pt idx="9934">
                  <c:v>2.7597222222222224</c:v>
                </c:pt>
                <c:pt idx="9935">
                  <c:v>2.76</c:v>
                </c:pt>
                <c:pt idx="9936">
                  <c:v>2.7602777777777776</c:v>
                </c:pt>
                <c:pt idx="9937">
                  <c:v>2.7605555555555554</c:v>
                </c:pt>
                <c:pt idx="9938">
                  <c:v>2.7608333333333333</c:v>
                </c:pt>
                <c:pt idx="9939">
                  <c:v>2.7611111111111111</c:v>
                </c:pt>
                <c:pt idx="9940">
                  <c:v>2.7613888888888889</c:v>
                </c:pt>
                <c:pt idx="9941">
                  <c:v>2.7616666666666667</c:v>
                </c:pt>
                <c:pt idx="9942">
                  <c:v>2.7619444444444445</c:v>
                </c:pt>
                <c:pt idx="9943">
                  <c:v>2.7622222222222224</c:v>
                </c:pt>
                <c:pt idx="9944">
                  <c:v>2.7625000000000002</c:v>
                </c:pt>
                <c:pt idx="9945">
                  <c:v>2.762777777777778</c:v>
                </c:pt>
                <c:pt idx="9946">
                  <c:v>2.7630555555555554</c:v>
                </c:pt>
                <c:pt idx="9947">
                  <c:v>2.7633333333333332</c:v>
                </c:pt>
                <c:pt idx="9948">
                  <c:v>2.763611111111111</c:v>
                </c:pt>
                <c:pt idx="9949">
                  <c:v>2.7638888888888888</c:v>
                </c:pt>
                <c:pt idx="9950">
                  <c:v>2.7641666666666667</c:v>
                </c:pt>
                <c:pt idx="9951">
                  <c:v>2.7644444444444445</c:v>
                </c:pt>
                <c:pt idx="9952">
                  <c:v>2.7647222222222223</c:v>
                </c:pt>
                <c:pt idx="9953">
                  <c:v>2.7650000000000001</c:v>
                </c:pt>
                <c:pt idx="9954">
                  <c:v>2.7652777777777779</c:v>
                </c:pt>
                <c:pt idx="9955">
                  <c:v>2.7655555555555558</c:v>
                </c:pt>
                <c:pt idx="9956">
                  <c:v>2.7658333333333331</c:v>
                </c:pt>
                <c:pt idx="9957">
                  <c:v>2.766111111111111</c:v>
                </c:pt>
                <c:pt idx="9958">
                  <c:v>2.7663888888888888</c:v>
                </c:pt>
                <c:pt idx="9959">
                  <c:v>2.7666666666666666</c:v>
                </c:pt>
                <c:pt idx="9960">
                  <c:v>2.7669444444444444</c:v>
                </c:pt>
                <c:pt idx="9961">
                  <c:v>2.7672222222222222</c:v>
                </c:pt>
                <c:pt idx="9962">
                  <c:v>2.7675000000000001</c:v>
                </c:pt>
                <c:pt idx="9963">
                  <c:v>2.7677777777777779</c:v>
                </c:pt>
                <c:pt idx="9964">
                  <c:v>2.7680555555555557</c:v>
                </c:pt>
                <c:pt idx="9965">
                  <c:v>2.7683333333333335</c:v>
                </c:pt>
                <c:pt idx="9966">
                  <c:v>2.7686111111111109</c:v>
                </c:pt>
                <c:pt idx="9967">
                  <c:v>2.7688888888888887</c:v>
                </c:pt>
                <c:pt idx="9968">
                  <c:v>2.7691666666666666</c:v>
                </c:pt>
                <c:pt idx="9969">
                  <c:v>2.7694444444444444</c:v>
                </c:pt>
                <c:pt idx="9970">
                  <c:v>2.7697222222222222</c:v>
                </c:pt>
                <c:pt idx="9971">
                  <c:v>2.77</c:v>
                </c:pt>
                <c:pt idx="9972">
                  <c:v>2.7702777777777778</c:v>
                </c:pt>
                <c:pt idx="9973">
                  <c:v>2.7705555555555557</c:v>
                </c:pt>
                <c:pt idx="9974">
                  <c:v>2.7708333333333335</c:v>
                </c:pt>
                <c:pt idx="9975">
                  <c:v>2.7711111111111113</c:v>
                </c:pt>
                <c:pt idx="9976">
                  <c:v>2.7713888888888887</c:v>
                </c:pt>
                <c:pt idx="9977">
                  <c:v>2.7716666666666665</c:v>
                </c:pt>
                <c:pt idx="9978">
                  <c:v>2.7719444444444443</c:v>
                </c:pt>
                <c:pt idx="9979">
                  <c:v>2.7722222222222221</c:v>
                </c:pt>
                <c:pt idx="9980">
                  <c:v>2.7725</c:v>
                </c:pt>
                <c:pt idx="9981">
                  <c:v>2.7727777777777778</c:v>
                </c:pt>
                <c:pt idx="9982">
                  <c:v>2.7730555555555556</c:v>
                </c:pt>
                <c:pt idx="9983">
                  <c:v>2.7733333333333334</c:v>
                </c:pt>
                <c:pt idx="9984">
                  <c:v>2.7736111111111112</c:v>
                </c:pt>
                <c:pt idx="9985">
                  <c:v>2.7738888888888891</c:v>
                </c:pt>
                <c:pt idx="9986">
                  <c:v>2.7741666666666664</c:v>
                </c:pt>
                <c:pt idx="9987">
                  <c:v>2.7744444444444443</c:v>
                </c:pt>
                <c:pt idx="9988">
                  <c:v>2.7747222222222221</c:v>
                </c:pt>
                <c:pt idx="9989">
                  <c:v>2.7749999999999999</c:v>
                </c:pt>
                <c:pt idx="9990">
                  <c:v>2.7752777777777777</c:v>
                </c:pt>
                <c:pt idx="9991">
                  <c:v>2.7755555555555556</c:v>
                </c:pt>
                <c:pt idx="9992">
                  <c:v>2.7758333333333334</c:v>
                </c:pt>
                <c:pt idx="9993">
                  <c:v>2.7761111111111112</c:v>
                </c:pt>
                <c:pt idx="9994">
                  <c:v>2.776388888888889</c:v>
                </c:pt>
                <c:pt idx="9995">
                  <c:v>2.7766666666666668</c:v>
                </c:pt>
                <c:pt idx="9996">
                  <c:v>2.7769444444444447</c:v>
                </c:pt>
                <c:pt idx="9997">
                  <c:v>2.777222222222222</c:v>
                </c:pt>
                <c:pt idx="9998">
                  <c:v>2.7774999999999999</c:v>
                </c:pt>
                <c:pt idx="9999">
                  <c:v>2.7777777777777777</c:v>
                </c:pt>
                <c:pt idx="10000">
                  <c:v>2.7780555555555555</c:v>
                </c:pt>
                <c:pt idx="10001">
                  <c:v>2.7783333333333333</c:v>
                </c:pt>
                <c:pt idx="10002">
                  <c:v>2.7786111111111111</c:v>
                </c:pt>
                <c:pt idx="10003">
                  <c:v>2.778888888888889</c:v>
                </c:pt>
                <c:pt idx="10004">
                  <c:v>2.7791666666666668</c:v>
                </c:pt>
                <c:pt idx="10005">
                  <c:v>2.7794444444444446</c:v>
                </c:pt>
                <c:pt idx="10006">
                  <c:v>2.7797222222222224</c:v>
                </c:pt>
                <c:pt idx="10007">
                  <c:v>2.78</c:v>
                </c:pt>
                <c:pt idx="10008">
                  <c:v>2.7802777777777776</c:v>
                </c:pt>
                <c:pt idx="10009">
                  <c:v>2.7805555555555554</c:v>
                </c:pt>
                <c:pt idx="10010">
                  <c:v>2.7808333333333333</c:v>
                </c:pt>
                <c:pt idx="10011">
                  <c:v>2.7811111111111111</c:v>
                </c:pt>
                <c:pt idx="10012">
                  <c:v>2.7813888888888889</c:v>
                </c:pt>
                <c:pt idx="10013">
                  <c:v>2.7816666666666667</c:v>
                </c:pt>
                <c:pt idx="10014">
                  <c:v>2.7819444444444446</c:v>
                </c:pt>
                <c:pt idx="10015">
                  <c:v>2.7822222222222224</c:v>
                </c:pt>
                <c:pt idx="10016">
                  <c:v>2.7825000000000002</c:v>
                </c:pt>
                <c:pt idx="10017">
                  <c:v>2.7827777777777776</c:v>
                </c:pt>
                <c:pt idx="10018">
                  <c:v>2.7830555555555554</c:v>
                </c:pt>
                <c:pt idx="10019">
                  <c:v>2.7833333333333332</c:v>
                </c:pt>
                <c:pt idx="10020">
                  <c:v>2.783611111111111</c:v>
                </c:pt>
                <c:pt idx="10021">
                  <c:v>2.7838888888888889</c:v>
                </c:pt>
                <c:pt idx="10022">
                  <c:v>2.7841666666666667</c:v>
                </c:pt>
                <c:pt idx="10023">
                  <c:v>2.7844444444444445</c:v>
                </c:pt>
                <c:pt idx="10024">
                  <c:v>2.7847222222222223</c:v>
                </c:pt>
                <c:pt idx="10025">
                  <c:v>2.7850000000000001</c:v>
                </c:pt>
                <c:pt idx="10026">
                  <c:v>2.785277777777778</c:v>
                </c:pt>
                <c:pt idx="10027">
                  <c:v>2.7855555555555553</c:v>
                </c:pt>
                <c:pt idx="10028">
                  <c:v>2.7858333333333332</c:v>
                </c:pt>
                <c:pt idx="10029">
                  <c:v>2.786111111111111</c:v>
                </c:pt>
                <c:pt idx="10030">
                  <c:v>2.7863888888888888</c:v>
                </c:pt>
                <c:pt idx="10031">
                  <c:v>2.7866666666666666</c:v>
                </c:pt>
                <c:pt idx="10032">
                  <c:v>2.7869444444444444</c:v>
                </c:pt>
                <c:pt idx="10033">
                  <c:v>2.7872222222222223</c:v>
                </c:pt>
                <c:pt idx="10034">
                  <c:v>2.7875000000000001</c:v>
                </c:pt>
                <c:pt idx="10035">
                  <c:v>2.7877777777777779</c:v>
                </c:pt>
                <c:pt idx="10036">
                  <c:v>2.7880555555555557</c:v>
                </c:pt>
                <c:pt idx="10037">
                  <c:v>2.7883333333333336</c:v>
                </c:pt>
                <c:pt idx="10038">
                  <c:v>2.7886111111111109</c:v>
                </c:pt>
                <c:pt idx="10039">
                  <c:v>2.7888888888888888</c:v>
                </c:pt>
                <c:pt idx="10040">
                  <c:v>2.7891666666666666</c:v>
                </c:pt>
                <c:pt idx="10041">
                  <c:v>2.7894444444444444</c:v>
                </c:pt>
                <c:pt idx="10042">
                  <c:v>2.7897222222222222</c:v>
                </c:pt>
                <c:pt idx="10043">
                  <c:v>2.79</c:v>
                </c:pt>
                <c:pt idx="10044">
                  <c:v>2.7902777777777779</c:v>
                </c:pt>
                <c:pt idx="10045">
                  <c:v>2.7905555555555557</c:v>
                </c:pt>
                <c:pt idx="10046">
                  <c:v>2.7908333333333335</c:v>
                </c:pt>
                <c:pt idx="10047">
                  <c:v>2.7911111111111113</c:v>
                </c:pt>
                <c:pt idx="10048">
                  <c:v>2.7913888888888887</c:v>
                </c:pt>
                <c:pt idx="10049">
                  <c:v>2.7916666666666665</c:v>
                </c:pt>
                <c:pt idx="10050">
                  <c:v>2.7919444444444443</c:v>
                </c:pt>
                <c:pt idx="10051">
                  <c:v>2.7922222222222222</c:v>
                </c:pt>
                <c:pt idx="10052">
                  <c:v>2.7925</c:v>
                </c:pt>
                <c:pt idx="10053">
                  <c:v>2.7927777777777778</c:v>
                </c:pt>
                <c:pt idx="10054">
                  <c:v>2.7930555555555556</c:v>
                </c:pt>
                <c:pt idx="10055">
                  <c:v>2.7933333333333334</c:v>
                </c:pt>
                <c:pt idx="10056">
                  <c:v>2.7936111111111113</c:v>
                </c:pt>
                <c:pt idx="10057">
                  <c:v>2.7938888888888891</c:v>
                </c:pt>
                <c:pt idx="10058">
                  <c:v>2.7941666666666665</c:v>
                </c:pt>
                <c:pt idx="10059">
                  <c:v>2.7944444444444443</c:v>
                </c:pt>
                <c:pt idx="10060">
                  <c:v>2.7947222222222221</c:v>
                </c:pt>
                <c:pt idx="10061">
                  <c:v>2.7949999999999999</c:v>
                </c:pt>
                <c:pt idx="10062">
                  <c:v>2.7952777777777778</c:v>
                </c:pt>
                <c:pt idx="10063">
                  <c:v>2.7955555555555556</c:v>
                </c:pt>
                <c:pt idx="10064">
                  <c:v>2.7958333333333334</c:v>
                </c:pt>
                <c:pt idx="10065">
                  <c:v>2.7961111111111112</c:v>
                </c:pt>
                <c:pt idx="10066">
                  <c:v>2.796388888888889</c:v>
                </c:pt>
                <c:pt idx="10067">
                  <c:v>2.7966666666666669</c:v>
                </c:pt>
                <c:pt idx="10068">
                  <c:v>2.7969444444444442</c:v>
                </c:pt>
                <c:pt idx="10069">
                  <c:v>2.7972222222222221</c:v>
                </c:pt>
                <c:pt idx="10070">
                  <c:v>2.7974999999999999</c:v>
                </c:pt>
                <c:pt idx="10071">
                  <c:v>2.7977777777777777</c:v>
                </c:pt>
                <c:pt idx="10072">
                  <c:v>2.7980555555555555</c:v>
                </c:pt>
                <c:pt idx="10073">
                  <c:v>2.7983333333333333</c:v>
                </c:pt>
                <c:pt idx="10074">
                  <c:v>2.7986111111111112</c:v>
                </c:pt>
                <c:pt idx="10075">
                  <c:v>2.798888888888889</c:v>
                </c:pt>
                <c:pt idx="10076">
                  <c:v>2.7991666666666668</c:v>
                </c:pt>
                <c:pt idx="10077">
                  <c:v>2.7994444444444446</c:v>
                </c:pt>
                <c:pt idx="10078">
                  <c:v>2.799722222222222</c:v>
                </c:pt>
                <c:pt idx="10079">
                  <c:v>2.8</c:v>
                </c:pt>
                <c:pt idx="10080">
                  <c:v>2.8002777777777776</c:v>
                </c:pt>
                <c:pt idx="10081">
                  <c:v>2.8005555555555555</c:v>
                </c:pt>
                <c:pt idx="10082">
                  <c:v>2.8008333333333333</c:v>
                </c:pt>
                <c:pt idx="10083">
                  <c:v>2.8011111111111111</c:v>
                </c:pt>
                <c:pt idx="10084">
                  <c:v>2.8013888888888889</c:v>
                </c:pt>
                <c:pt idx="10085">
                  <c:v>2.8016666666666667</c:v>
                </c:pt>
                <c:pt idx="10086">
                  <c:v>2.8019444444444446</c:v>
                </c:pt>
                <c:pt idx="10087">
                  <c:v>2.8022222222222224</c:v>
                </c:pt>
                <c:pt idx="10088">
                  <c:v>2.8025000000000002</c:v>
                </c:pt>
                <c:pt idx="10089">
                  <c:v>2.8027777777777776</c:v>
                </c:pt>
                <c:pt idx="10090">
                  <c:v>2.8030555555555554</c:v>
                </c:pt>
                <c:pt idx="10091">
                  <c:v>2.8033333333333332</c:v>
                </c:pt>
                <c:pt idx="10092">
                  <c:v>2.8036111111111111</c:v>
                </c:pt>
                <c:pt idx="10093">
                  <c:v>2.8038888888888889</c:v>
                </c:pt>
                <c:pt idx="10094">
                  <c:v>2.8041666666666667</c:v>
                </c:pt>
                <c:pt idx="10095">
                  <c:v>2.8044444444444445</c:v>
                </c:pt>
                <c:pt idx="10096">
                  <c:v>2.8047222222222223</c:v>
                </c:pt>
                <c:pt idx="10097">
                  <c:v>2.8050000000000002</c:v>
                </c:pt>
                <c:pt idx="10098">
                  <c:v>2.805277777777778</c:v>
                </c:pt>
                <c:pt idx="10099">
                  <c:v>2.8055555555555554</c:v>
                </c:pt>
                <c:pt idx="10100">
                  <c:v>2.8058333333333332</c:v>
                </c:pt>
                <c:pt idx="10101">
                  <c:v>2.806111111111111</c:v>
                </c:pt>
                <c:pt idx="10102">
                  <c:v>2.8063888888888888</c:v>
                </c:pt>
                <c:pt idx="10103">
                  <c:v>2.8066666666666666</c:v>
                </c:pt>
                <c:pt idx="10104">
                  <c:v>2.8069444444444445</c:v>
                </c:pt>
                <c:pt idx="10105">
                  <c:v>2.8072222222222223</c:v>
                </c:pt>
                <c:pt idx="10106">
                  <c:v>2.8075000000000001</c:v>
                </c:pt>
                <c:pt idx="10107">
                  <c:v>2.8077777777777779</c:v>
                </c:pt>
                <c:pt idx="10108">
                  <c:v>2.8080555555555557</c:v>
                </c:pt>
                <c:pt idx="10109">
                  <c:v>2.8083333333333331</c:v>
                </c:pt>
                <c:pt idx="10110">
                  <c:v>2.8086111111111109</c:v>
                </c:pt>
                <c:pt idx="10111">
                  <c:v>2.8088888888888888</c:v>
                </c:pt>
                <c:pt idx="10112">
                  <c:v>2.8091666666666666</c:v>
                </c:pt>
                <c:pt idx="10113">
                  <c:v>2.8094444444444444</c:v>
                </c:pt>
                <c:pt idx="10114">
                  <c:v>2.8097222222222222</c:v>
                </c:pt>
                <c:pt idx="10115">
                  <c:v>2.81</c:v>
                </c:pt>
                <c:pt idx="10116">
                  <c:v>2.8102777777777779</c:v>
                </c:pt>
                <c:pt idx="10117">
                  <c:v>2.8105555555555557</c:v>
                </c:pt>
                <c:pt idx="10118">
                  <c:v>2.8108333333333335</c:v>
                </c:pt>
                <c:pt idx="10119">
                  <c:v>2.8111111111111109</c:v>
                </c:pt>
                <c:pt idx="10120">
                  <c:v>2.8113888888888887</c:v>
                </c:pt>
                <c:pt idx="10121">
                  <c:v>2.8116666666666665</c:v>
                </c:pt>
                <c:pt idx="10122">
                  <c:v>2.8119444444444444</c:v>
                </c:pt>
                <c:pt idx="10123">
                  <c:v>2.8122222222222222</c:v>
                </c:pt>
                <c:pt idx="10124">
                  <c:v>2.8125</c:v>
                </c:pt>
                <c:pt idx="10125">
                  <c:v>2.8127777777777778</c:v>
                </c:pt>
                <c:pt idx="10126">
                  <c:v>2.8130555555555556</c:v>
                </c:pt>
                <c:pt idx="10127">
                  <c:v>2.8133333333333335</c:v>
                </c:pt>
                <c:pt idx="10128">
                  <c:v>2.8136111111111113</c:v>
                </c:pt>
                <c:pt idx="10129">
                  <c:v>2.8138888888888891</c:v>
                </c:pt>
                <c:pt idx="10130">
                  <c:v>2.8141666666666665</c:v>
                </c:pt>
                <c:pt idx="10131">
                  <c:v>2.8144444444444443</c:v>
                </c:pt>
                <c:pt idx="10132">
                  <c:v>2.8147222222222221</c:v>
                </c:pt>
                <c:pt idx="10133">
                  <c:v>2.8149999999999999</c:v>
                </c:pt>
                <c:pt idx="10134">
                  <c:v>2.8152777777777778</c:v>
                </c:pt>
                <c:pt idx="10135">
                  <c:v>2.8155555555555556</c:v>
                </c:pt>
                <c:pt idx="10136">
                  <c:v>2.8158333333333334</c:v>
                </c:pt>
                <c:pt idx="10137">
                  <c:v>2.8161111111111112</c:v>
                </c:pt>
                <c:pt idx="10138">
                  <c:v>2.8163888888888891</c:v>
                </c:pt>
                <c:pt idx="10139">
                  <c:v>2.8166666666666669</c:v>
                </c:pt>
                <c:pt idx="10140">
                  <c:v>2.8169444444444443</c:v>
                </c:pt>
                <c:pt idx="10141">
                  <c:v>2.8172222222222221</c:v>
                </c:pt>
                <c:pt idx="10142">
                  <c:v>2.8174999999999999</c:v>
                </c:pt>
                <c:pt idx="10143">
                  <c:v>2.8177777777777777</c:v>
                </c:pt>
                <c:pt idx="10144">
                  <c:v>2.8180555555555555</c:v>
                </c:pt>
                <c:pt idx="10145">
                  <c:v>2.8183333333333334</c:v>
                </c:pt>
                <c:pt idx="10146">
                  <c:v>2.8186111111111112</c:v>
                </c:pt>
                <c:pt idx="10147">
                  <c:v>2.818888888888889</c:v>
                </c:pt>
                <c:pt idx="10148">
                  <c:v>2.8191666666666668</c:v>
                </c:pt>
                <c:pt idx="10149">
                  <c:v>2.8194444444444446</c:v>
                </c:pt>
                <c:pt idx="10150">
                  <c:v>2.819722222222222</c:v>
                </c:pt>
                <c:pt idx="10151">
                  <c:v>2.82</c:v>
                </c:pt>
                <c:pt idx="10152">
                  <c:v>2.8202777777777777</c:v>
                </c:pt>
                <c:pt idx="10153">
                  <c:v>2.8205555555555555</c:v>
                </c:pt>
                <c:pt idx="10154">
                  <c:v>2.8208333333333333</c:v>
                </c:pt>
                <c:pt idx="10155">
                  <c:v>2.8211111111111111</c:v>
                </c:pt>
                <c:pt idx="10156">
                  <c:v>2.8213888888888889</c:v>
                </c:pt>
                <c:pt idx="10157">
                  <c:v>2.8216666666666668</c:v>
                </c:pt>
                <c:pt idx="10158">
                  <c:v>2.8219444444444446</c:v>
                </c:pt>
                <c:pt idx="10159">
                  <c:v>2.8222222222222224</c:v>
                </c:pt>
                <c:pt idx="10160">
                  <c:v>2.8224999999999998</c:v>
                </c:pt>
                <c:pt idx="10161">
                  <c:v>2.8227777777777776</c:v>
                </c:pt>
                <c:pt idx="10162">
                  <c:v>2.8230555555555554</c:v>
                </c:pt>
                <c:pt idx="10163">
                  <c:v>2.8233333333333333</c:v>
                </c:pt>
                <c:pt idx="10164">
                  <c:v>2.8236111111111111</c:v>
                </c:pt>
                <c:pt idx="10165">
                  <c:v>2.8238888888888889</c:v>
                </c:pt>
                <c:pt idx="10166">
                  <c:v>2.8241666666666667</c:v>
                </c:pt>
                <c:pt idx="10167">
                  <c:v>2.8244444444444445</c:v>
                </c:pt>
                <c:pt idx="10168">
                  <c:v>2.8247222222222224</c:v>
                </c:pt>
                <c:pt idx="10169">
                  <c:v>2.8250000000000002</c:v>
                </c:pt>
                <c:pt idx="10170">
                  <c:v>2.825277777777778</c:v>
                </c:pt>
                <c:pt idx="10171">
                  <c:v>2.8255555555555554</c:v>
                </c:pt>
                <c:pt idx="10172">
                  <c:v>2.8258333333333332</c:v>
                </c:pt>
                <c:pt idx="10173">
                  <c:v>2.826111111111111</c:v>
                </c:pt>
                <c:pt idx="10174">
                  <c:v>2.8263888888888888</c:v>
                </c:pt>
                <c:pt idx="10175">
                  <c:v>2.8266666666666667</c:v>
                </c:pt>
                <c:pt idx="10176">
                  <c:v>2.8269444444444445</c:v>
                </c:pt>
                <c:pt idx="10177">
                  <c:v>2.8272222222222223</c:v>
                </c:pt>
                <c:pt idx="10178">
                  <c:v>2.8275000000000001</c:v>
                </c:pt>
                <c:pt idx="10179">
                  <c:v>2.8277777777777779</c:v>
                </c:pt>
                <c:pt idx="10180">
                  <c:v>2.8280555555555558</c:v>
                </c:pt>
                <c:pt idx="10181">
                  <c:v>2.8283333333333331</c:v>
                </c:pt>
                <c:pt idx="10182">
                  <c:v>2.828611111111111</c:v>
                </c:pt>
                <c:pt idx="10183">
                  <c:v>2.8288888888888888</c:v>
                </c:pt>
                <c:pt idx="10184">
                  <c:v>2.8291666666666666</c:v>
                </c:pt>
                <c:pt idx="10185">
                  <c:v>2.8294444444444444</c:v>
                </c:pt>
                <c:pt idx="10186">
                  <c:v>2.8297222222222222</c:v>
                </c:pt>
                <c:pt idx="10187">
                  <c:v>2.83</c:v>
                </c:pt>
                <c:pt idx="10188">
                  <c:v>2.8302777777777779</c:v>
                </c:pt>
                <c:pt idx="10189">
                  <c:v>2.8305555555555557</c:v>
                </c:pt>
                <c:pt idx="10190">
                  <c:v>2.8308333333333335</c:v>
                </c:pt>
                <c:pt idx="10191">
                  <c:v>2.8311111111111109</c:v>
                </c:pt>
                <c:pt idx="10192">
                  <c:v>2.8313888888888887</c:v>
                </c:pt>
                <c:pt idx="10193">
                  <c:v>2.8316666666666666</c:v>
                </c:pt>
                <c:pt idx="10194">
                  <c:v>2.8319444444444444</c:v>
                </c:pt>
                <c:pt idx="10195">
                  <c:v>2.8322222222222222</c:v>
                </c:pt>
                <c:pt idx="10196">
                  <c:v>2.8325</c:v>
                </c:pt>
                <c:pt idx="10197">
                  <c:v>2.8327777777777778</c:v>
                </c:pt>
                <c:pt idx="10198">
                  <c:v>2.8330555555555557</c:v>
                </c:pt>
                <c:pt idx="10199">
                  <c:v>2.8333333333333335</c:v>
                </c:pt>
                <c:pt idx="10200">
                  <c:v>2.8336111111111113</c:v>
                </c:pt>
                <c:pt idx="10201">
                  <c:v>2.8338888888888887</c:v>
                </c:pt>
                <c:pt idx="10202">
                  <c:v>2.8341666666666665</c:v>
                </c:pt>
                <c:pt idx="10203">
                  <c:v>2.8344444444444443</c:v>
                </c:pt>
                <c:pt idx="10204">
                  <c:v>2.8347222222222221</c:v>
                </c:pt>
                <c:pt idx="10205">
                  <c:v>2.835</c:v>
                </c:pt>
                <c:pt idx="10206">
                  <c:v>2.8352777777777778</c:v>
                </c:pt>
                <c:pt idx="10207">
                  <c:v>2.8355555555555556</c:v>
                </c:pt>
                <c:pt idx="10208">
                  <c:v>2.8358333333333334</c:v>
                </c:pt>
                <c:pt idx="10209">
                  <c:v>2.8361111111111112</c:v>
                </c:pt>
                <c:pt idx="10210">
                  <c:v>2.8363888888888891</c:v>
                </c:pt>
                <c:pt idx="10211">
                  <c:v>2.8366666666666664</c:v>
                </c:pt>
                <c:pt idx="10212">
                  <c:v>2.8369444444444443</c:v>
                </c:pt>
                <c:pt idx="10213">
                  <c:v>2.8372222222222221</c:v>
                </c:pt>
                <c:pt idx="10214">
                  <c:v>2.8374999999999999</c:v>
                </c:pt>
                <c:pt idx="10215">
                  <c:v>2.8377777777777777</c:v>
                </c:pt>
                <c:pt idx="10216">
                  <c:v>2.8380555555555556</c:v>
                </c:pt>
                <c:pt idx="10217">
                  <c:v>2.8383333333333334</c:v>
                </c:pt>
                <c:pt idx="10218">
                  <c:v>2.8386111111111112</c:v>
                </c:pt>
                <c:pt idx="10219">
                  <c:v>2.838888888888889</c:v>
                </c:pt>
                <c:pt idx="10220">
                  <c:v>2.8391666666666668</c:v>
                </c:pt>
                <c:pt idx="10221">
                  <c:v>2.8394444444444447</c:v>
                </c:pt>
                <c:pt idx="10222">
                  <c:v>2.839722222222222</c:v>
                </c:pt>
                <c:pt idx="10223">
                  <c:v>2.84</c:v>
                </c:pt>
                <c:pt idx="10224">
                  <c:v>2.8402777777777777</c:v>
                </c:pt>
                <c:pt idx="10225">
                  <c:v>2.8405555555555555</c:v>
                </c:pt>
                <c:pt idx="10226">
                  <c:v>2.8408333333333333</c:v>
                </c:pt>
                <c:pt idx="10227">
                  <c:v>2.8411111111111111</c:v>
                </c:pt>
                <c:pt idx="10228">
                  <c:v>2.841388888888889</c:v>
                </c:pt>
                <c:pt idx="10229">
                  <c:v>2.8416666666666668</c:v>
                </c:pt>
                <c:pt idx="10230">
                  <c:v>2.8419444444444446</c:v>
                </c:pt>
                <c:pt idx="10231">
                  <c:v>2.8422222222222224</c:v>
                </c:pt>
                <c:pt idx="10232">
                  <c:v>2.8424999999999998</c:v>
                </c:pt>
                <c:pt idx="10233">
                  <c:v>2.8427777777777776</c:v>
                </c:pt>
                <c:pt idx="10234">
                  <c:v>2.8430555555555554</c:v>
                </c:pt>
                <c:pt idx="10235">
                  <c:v>2.8433333333333333</c:v>
                </c:pt>
                <c:pt idx="10236">
                  <c:v>2.8436111111111111</c:v>
                </c:pt>
                <c:pt idx="10237">
                  <c:v>2.8438888888888889</c:v>
                </c:pt>
                <c:pt idx="10238">
                  <c:v>2.8441666666666667</c:v>
                </c:pt>
                <c:pt idx="10239">
                  <c:v>2.8444444444444446</c:v>
                </c:pt>
                <c:pt idx="10240">
                  <c:v>2.8447222222222224</c:v>
                </c:pt>
                <c:pt idx="10241">
                  <c:v>2.8450000000000002</c:v>
                </c:pt>
                <c:pt idx="10242">
                  <c:v>2.8452777777777776</c:v>
                </c:pt>
                <c:pt idx="10243">
                  <c:v>2.8455555555555554</c:v>
                </c:pt>
                <c:pt idx="10244">
                  <c:v>2.8458333333333332</c:v>
                </c:pt>
                <c:pt idx="10245">
                  <c:v>2.846111111111111</c:v>
                </c:pt>
                <c:pt idx="10246">
                  <c:v>2.8463888888888889</c:v>
                </c:pt>
                <c:pt idx="10247">
                  <c:v>2.8466666666666667</c:v>
                </c:pt>
                <c:pt idx="10248">
                  <c:v>2.8469444444444445</c:v>
                </c:pt>
                <c:pt idx="10249">
                  <c:v>2.8472222222222223</c:v>
                </c:pt>
                <c:pt idx="10250">
                  <c:v>2.8475000000000001</c:v>
                </c:pt>
                <c:pt idx="10251">
                  <c:v>2.847777777777778</c:v>
                </c:pt>
                <c:pt idx="10252">
                  <c:v>2.8480555555555553</c:v>
                </c:pt>
                <c:pt idx="10253">
                  <c:v>2.8483333333333332</c:v>
                </c:pt>
                <c:pt idx="10254">
                  <c:v>2.848611111111111</c:v>
                </c:pt>
                <c:pt idx="10255">
                  <c:v>2.8488888888888888</c:v>
                </c:pt>
                <c:pt idx="10256">
                  <c:v>2.8491666666666666</c:v>
                </c:pt>
                <c:pt idx="10257">
                  <c:v>2.8494444444444444</c:v>
                </c:pt>
                <c:pt idx="10258">
                  <c:v>2.8497222222222223</c:v>
                </c:pt>
                <c:pt idx="10259">
                  <c:v>2.85</c:v>
                </c:pt>
                <c:pt idx="10260">
                  <c:v>2.8502777777777779</c:v>
                </c:pt>
                <c:pt idx="10261">
                  <c:v>2.8505555555555557</c:v>
                </c:pt>
                <c:pt idx="10262">
                  <c:v>2.8508333333333336</c:v>
                </c:pt>
                <c:pt idx="10263">
                  <c:v>2.8511111111111109</c:v>
                </c:pt>
                <c:pt idx="10264">
                  <c:v>2.8513888888888888</c:v>
                </c:pt>
                <c:pt idx="10265">
                  <c:v>2.8516666666666666</c:v>
                </c:pt>
                <c:pt idx="10266">
                  <c:v>2.8519444444444444</c:v>
                </c:pt>
                <c:pt idx="10267">
                  <c:v>2.8522222222222222</c:v>
                </c:pt>
                <c:pt idx="10268">
                  <c:v>2.8525</c:v>
                </c:pt>
                <c:pt idx="10269">
                  <c:v>2.8527777777777779</c:v>
                </c:pt>
                <c:pt idx="10270">
                  <c:v>2.8530555555555557</c:v>
                </c:pt>
                <c:pt idx="10271">
                  <c:v>2.8533333333333335</c:v>
                </c:pt>
                <c:pt idx="10272">
                  <c:v>2.8536111111111113</c:v>
                </c:pt>
                <c:pt idx="10273">
                  <c:v>2.8538888888888887</c:v>
                </c:pt>
                <c:pt idx="10274">
                  <c:v>2.8541666666666665</c:v>
                </c:pt>
                <c:pt idx="10275">
                  <c:v>2.8544444444444443</c:v>
                </c:pt>
                <c:pt idx="10276">
                  <c:v>2.8547222222222222</c:v>
                </c:pt>
                <c:pt idx="10277">
                  <c:v>2.855</c:v>
                </c:pt>
                <c:pt idx="10278">
                  <c:v>2.8552777777777778</c:v>
                </c:pt>
                <c:pt idx="10279">
                  <c:v>2.8555555555555556</c:v>
                </c:pt>
                <c:pt idx="10280">
                  <c:v>2.8558333333333334</c:v>
                </c:pt>
                <c:pt idx="10281">
                  <c:v>2.8561111111111113</c:v>
                </c:pt>
                <c:pt idx="10282">
                  <c:v>2.8563888888888891</c:v>
                </c:pt>
                <c:pt idx="10283">
                  <c:v>2.8566666666666665</c:v>
                </c:pt>
                <c:pt idx="10284">
                  <c:v>2.8569444444444443</c:v>
                </c:pt>
                <c:pt idx="10285">
                  <c:v>2.8572222222222221</c:v>
                </c:pt>
                <c:pt idx="10286">
                  <c:v>2.8574999999999999</c:v>
                </c:pt>
                <c:pt idx="10287">
                  <c:v>2.8577777777777778</c:v>
                </c:pt>
                <c:pt idx="10288">
                  <c:v>2.8580555555555556</c:v>
                </c:pt>
                <c:pt idx="10289">
                  <c:v>2.8583333333333334</c:v>
                </c:pt>
                <c:pt idx="10290">
                  <c:v>2.8586111111111112</c:v>
                </c:pt>
                <c:pt idx="10291">
                  <c:v>2.858888888888889</c:v>
                </c:pt>
                <c:pt idx="10292">
                  <c:v>2.8591666666666669</c:v>
                </c:pt>
                <c:pt idx="10293">
                  <c:v>2.8594444444444442</c:v>
                </c:pt>
                <c:pt idx="10294">
                  <c:v>2.8597222222222221</c:v>
                </c:pt>
                <c:pt idx="10295">
                  <c:v>2.86</c:v>
                </c:pt>
                <c:pt idx="10296">
                  <c:v>2.8602777777777777</c:v>
                </c:pt>
                <c:pt idx="10297">
                  <c:v>2.8605555555555555</c:v>
                </c:pt>
                <c:pt idx="10298">
                  <c:v>2.8608333333333333</c:v>
                </c:pt>
                <c:pt idx="10299">
                  <c:v>2.8611111111111112</c:v>
                </c:pt>
                <c:pt idx="10300">
                  <c:v>2.861388888888889</c:v>
                </c:pt>
                <c:pt idx="10301">
                  <c:v>2.8616666666666668</c:v>
                </c:pt>
                <c:pt idx="10302">
                  <c:v>2.8619444444444446</c:v>
                </c:pt>
                <c:pt idx="10303">
                  <c:v>2.862222222222222</c:v>
                </c:pt>
                <c:pt idx="10304">
                  <c:v>2.8624999999999998</c:v>
                </c:pt>
                <c:pt idx="10305">
                  <c:v>2.8627777777777776</c:v>
                </c:pt>
                <c:pt idx="10306">
                  <c:v>2.8630555555555555</c:v>
                </c:pt>
                <c:pt idx="10307">
                  <c:v>2.8633333333333333</c:v>
                </c:pt>
                <c:pt idx="10308">
                  <c:v>2.8636111111111111</c:v>
                </c:pt>
                <c:pt idx="10309">
                  <c:v>2.8638888888888889</c:v>
                </c:pt>
                <c:pt idx="10310">
                  <c:v>2.8641666666666667</c:v>
                </c:pt>
                <c:pt idx="10311">
                  <c:v>2.8644444444444446</c:v>
                </c:pt>
                <c:pt idx="10312">
                  <c:v>2.8647222222222224</c:v>
                </c:pt>
                <c:pt idx="10313">
                  <c:v>2.8650000000000002</c:v>
                </c:pt>
                <c:pt idx="10314">
                  <c:v>2.8652777777777776</c:v>
                </c:pt>
                <c:pt idx="10315">
                  <c:v>2.8655555555555554</c:v>
                </c:pt>
                <c:pt idx="10316">
                  <c:v>2.8658333333333332</c:v>
                </c:pt>
                <c:pt idx="10317">
                  <c:v>2.8661111111111111</c:v>
                </c:pt>
                <c:pt idx="10318">
                  <c:v>2.8663888888888889</c:v>
                </c:pt>
                <c:pt idx="10319">
                  <c:v>2.8666666666666667</c:v>
                </c:pt>
                <c:pt idx="10320">
                  <c:v>2.8669444444444445</c:v>
                </c:pt>
                <c:pt idx="10321">
                  <c:v>2.8672222222222223</c:v>
                </c:pt>
                <c:pt idx="10322">
                  <c:v>2.8675000000000002</c:v>
                </c:pt>
                <c:pt idx="10323">
                  <c:v>2.867777777777778</c:v>
                </c:pt>
                <c:pt idx="10324">
                  <c:v>2.8680555555555554</c:v>
                </c:pt>
                <c:pt idx="10325">
                  <c:v>2.8683333333333332</c:v>
                </c:pt>
                <c:pt idx="10326">
                  <c:v>2.868611111111111</c:v>
                </c:pt>
                <c:pt idx="10327">
                  <c:v>2.8688888888888888</c:v>
                </c:pt>
                <c:pt idx="10328">
                  <c:v>2.8691666666666666</c:v>
                </c:pt>
                <c:pt idx="10329">
                  <c:v>2.8694444444444445</c:v>
                </c:pt>
                <c:pt idx="10330">
                  <c:v>2.8697222222222223</c:v>
                </c:pt>
                <c:pt idx="10331">
                  <c:v>2.87</c:v>
                </c:pt>
                <c:pt idx="10332">
                  <c:v>2.8702777777777779</c:v>
                </c:pt>
                <c:pt idx="10333">
                  <c:v>2.8705555555555557</c:v>
                </c:pt>
                <c:pt idx="10334">
                  <c:v>2.8708333333333331</c:v>
                </c:pt>
                <c:pt idx="10335">
                  <c:v>2.8711111111111109</c:v>
                </c:pt>
                <c:pt idx="10336">
                  <c:v>2.8713888888888888</c:v>
                </c:pt>
                <c:pt idx="10337">
                  <c:v>2.8716666666666666</c:v>
                </c:pt>
                <c:pt idx="10338">
                  <c:v>2.8719444444444444</c:v>
                </c:pt>
                <c:pt idx="10339">
                  <c:v>2.8722222222222222</c:v>
                </c:pt>
                <c:pt idx="10340">
                  <c:v>2.8725000000000001</c:v>
                </c:pt>
                <c:pt idx="10341">
                  <c:v>2.8727777777777779</c:v>
                </c:pt>
                <c:pt idx="10342">
                  <c:v>2.8730555555555557</c:v>
                </c:pt>
                <c:pt idx="10343">
                  <c:v>2.8733333333333335</c:v>
                </c:pt>
                <c:pt idx="10344">
                  <c:v>2.8736111111111109</c:v>
                </c:pt>
                <c:pt idx="10345">
                  <c:v>2.8738888888888887</c:v>
                </c:pt>
                <c:pt idx="10346">
                  <c:v>2.8741666666666665</c:v>
                </c:pt>
                <c:pt idx="10347">
                  <c:v>2.8744444444444444</c:v>
                </c:pt>
                <c:pt idx="10348">
                  <c:v>2.8747222222222222</c:v>
                </c:pt>
                <c:pt idx="10349">
                  <c:v>2.875</c:v>
                </c:pt>
                <c:pt idx="10350">
                  <c:v>2.8752777777777778</c:v>
                </c:pt>
                <c:pt idx="10351">
                  <c:v>2.8755555555555556</c:v>
                </c:pt>
                <c:pt idx="10352">
                  <c:v>2.8758333333333335</c:v>
                </c:pt>
                <c:pt idx="10353">
                  <c:v>2.8761111111111113</c:v>
                </c:pt>
                <c:pt idx="10354">
                  <c:v>2.8763888888888891</c:v>
                </c:pt>
                <c:pt idx="10355">
                  <c:v>2.8766666666666665</c:v>
                </c:pt>
                <c:pt idx="10356">
                  <c:v>2.8769444444444443</c:v>
                </c:pt>
                <c:pt idx="10357">
                  <c:v>2.8772222222222221</c:v>
                </c:pt>
                <c:pt idx="10358">
                  <c:v>2.8774999999999999</c:v>
                </c:pt>
                <c:pt idx="10359">
                  <c:v>2.8777777777777778</c:v>
                </c:pt>
                <c:pt idx="10360">
                  <c:v>2.8780555555555556</c:v>
                </c:pt>
                <c:pt idx="10361">
                  <c:v>2.8783333333333334</c:v>
                </c:pt>
                <c:pt idx="10362">
                  <c:v>2.8786111111111112</c:v>
                </c:pt>
                <c:pt idx="10363">
                  <c:v>2.8788888888888891</c:v>
                </c:pt>
                <c:pt idx="10364">
                  <c:v>2.8791666666666669</c:v>
                </c:pt>
                <c:pt idx="10365">
                  <c:v>2.8794444444444443</c:v>
                </c:pt>
                <c:pt idx="10366">
                  <c:v>2.8797222222222221</c:v>
                </c:pt>
                <c:pt idx="10367">
                  <c:v>2.88</c:v>
                </c:pt>
                <c:pt idx="10368">
                  <c:v>2.8802777777777777</c:v>
                </c:pt>
                <c:pt idx="10369">
                  <c:v>2.8805555555555555</c:v>
                </c:pt>
                <c:pt idx="10370">
                  <c:v>2.8808333333333334</c:v>
                </c:pt>
                <c:pt idx="10371">
                  <c:v>2.8811111111111112</c:v>
                </c:pt>
                <c:pt idx="10372">
                  <c:v>2.881388888888889</c:v>
                </c:pt>
                <c:pt idx="10373">
                  <c:v>2.8816666666666668</c:v>
                </c:pt>
                <c:pt idx="10374">
                  <c:v>2.8819444444444446</c:v>
                </c:pt>
                <c:pt idx="10375">
                  <c:v>2.882222222222222</c:v>
                </c:pt>
                <c:pt idx="10376">
                  <c:v>2.8824999999999998</c:v>
                </c:pt>
                <c:pt idx="10377">
                  <c:v>2.8827777777777777</c:v>
                </c:pt>
                <c:pt idx="10378">
                  <c:v>2.8830555555555555</c:v>
                </c:pt>
                <c:pt idx="10379">
                  <c:v>2.8833333333333333</c:v>
                </c:pt>
                <c:pt idx="10380">
                  <c:v>2.8836111111111111</c:v>
                </c:pt>
                <c:pt idx="10381">
                  <c:v>2.8838888888888889</c:v>
                </c:pt>
                <c:pt idx="10382">
                  <c:v>2.8841666666666668</c:v>
                </c:pt>
                <c:pt idx="10383">
                  <c:v>2.8844444444444446</c:v>
                </c:pt>
                <c:pt idx="10384">
                  <c:v>2.8847222222222224</c:v>
                </c:pt>
                <c:pt idx="10385">
                  <c:v>2.8849999999999998</c:v>
                </c:pt>
                <c:pt idx="10386">
                  <c:v>2.8852777777777776</c:v>
                </c:pt>
                <c:pt idx="10387">
                  <c:v>2.8855555555555554</c:v>
                </c:pt>
                <c:pt idx="10388">
                  <c:v>2.8858333333333333</c:v>
                </c:pt>
                <c:pt idx="10389">
                  <c:v>2.8861111111111111</c:v>
                </c:pt>
                <c:pt idx="10390">
                  <c:v>2.8863888888888889</c:v>
                </c:pt>
                <c:pt idx="10391">
                  <c:v>2.8866666666666667</c:v>
                </c:pt>
                <c:pt idx="10392">
                  <c:v>2.8869444444444445</c:v>
                </c:pt>
                <c:pt idx="10393">
                  <c:v>2.8872222222222224</c:v>
                </c:pt>
                <c:pt idx="10394">
                  <c:v>2.8875000000000002</c:v>
                </c:pt>
                <c:pt idx="10395">
                  <c:v>2.887777777777778</c:v>
                </c:pt>
                <c:pt idx="10396">
                  <c:v>2.8880555555555554</c:v>
                </c:pt>
                <c:pt idx="10397">
                  <c:v>2.8883333333333332</c:v>
                </c:pt>
                <c:pt idx="10398">
                  <c:v>2.888611111111111</c:v>
                </c:pt>
                <c:pt idx="10399">
                  <c:v>2.8888888888888888</c:v>
                </c:pt>
                <c:pt idx="10400">
                  <c:v>2.8891666666666667</c:v>
                </c:pt>
                <c:pt idx="10401">
                  <c:v>2.8894444444444445</c:v>
                </c:pt>
                <c:pt idx="10402">
                  <c:v>2.8897222222222223</c:v>
                </c:pt>
                <c:pt idx="10403">
                  <c:v>2.89</c:v>
                </c:pt>
                <c:pt idx="10404">
                  <c:v>2.8902777777777779</c:v>
                </c:pt>
                <c:pt idx="10405">
                  <c:v>2.8905555555555558</c:v>
                </c:pt>
                <c:pt idx="10406">
                  <c:v>2.8908333333333331</c:v>
                </c:pt>
                <c:pt idx="10407">
                  <c:v>2.891111111111111</c:v>
                </c:pt>
                <c:pt idx="10408">
                  <c:v>2.8913888888888888</c:v>
                </c:pt>
                <c:pt idx="10409">
                  <c:v>2.8916666666666666</c:v>
                </c:pt>
                <c:pt idx="10410">
                  <c:v>2.8919444444444444</c:v>
                </c:pt>
                <c:pt idx="10411">
                  <c:v>2.8922222222222222</c:v>
                </c:pt>
                <c:pt idx="10412">
                  <c:v>2.8925000000000001</c:v>
                </c:pt>
                <c:pt idx="10413">
                  <c:v>2.8927777777777779</c:v>
                </c:pt>
                <c:pt idx="10414">
                  <c:v>2.8930555555555557</c:v>
                </c:pt>
                <c:pt idx="10415">
                  <c:v>2.8933333333333335</c:v>
                </c:pt>
                <c:pt idx="10416">
                  <c:v>2.8936111111111109</c:v>
                </c:pt>
                <c:pt idx="10417">
                  <c:v>2.8938888888888887</c:v>
                </c:pt>
                <c:pt idx="10418">
                  <c:v>2.8941666666666666</c:v>
                </c:pt>
                <c:pt idx="10419">
                  <c:v>2.8944444444444444</c:v>
                </c:pt>
                <c:pt idx="10420">
                  <c:v>2.8947222222222222</c:v>
                </c:pt>
                <c:pt idx="10421">
                  <c:v>2.895</c:v>
                </c:pt>
                <c:pt idx="10422">
                  <c:v>2.8952777777777778</c:v>
                </c:pt>
                <c:pt idx="10423">
                  <c:v>2.8955555555555557</c:v>
                </c:pt>
                <c:pt idx="10424">
                  <c:v>2.8958333333333335</c:v>
                </c:pt>
                <c:pt idx="10425">
                  <c:v>2.8961111111111113</c:v>
                </c:pt>
                <c:pt idx="10426">
                  <c:v>2.8963888888888887</c:v>
                </c:pt>
                <c:pt idx="10427">
                  <c:v>2.8966666666666665</c:v>
                </c:pt>
                <c:pt idx="10428">
                  <c:v>2.8969444444444443</c:v>
                </c:pt>
                <c:pt idx="10429">
                  <c:v>2.8972222222222221</c:v>
                </c:pt>
                <c:pt idx="10430">
                  <c:v>2.8975</c:v>
                </c:pt>
                <c:pt idx="10431">
                  <c:v>2.8977777777777778</c:v>
                </c:pt>
                <c:pt idx="10432">
                  <c:v>2.8980555555555556</c:v>
                </c:pt>
                <c:pt idx="10433">
                  <c:v>2.8983333333333334</c:v>
                </c:pt>
                <c:pt idx="10434">
                  <c:v>2.8986111111111112</c:v>
                </c:pt>
                <c:pt idx="10435">
                  <c:v>2.8988888888888891</c:v>
                </c:pt>
                <c:pt idx="10436">
                  <c:v>2.8991666666666664</c:v>
                </c:pt>
                <c:pt idx="10437">
                  <c:v>2.8994444444444443</c:v>
                </c:pt>
                <c:pt idx="10438">
                  <c:v>2.8997222222222221</c:v>
                </c:pt>
                <c:pt idx="10439">
                  <c:v>2.9</c:v>
                </c:pt>
                <c:pt idx="10440">
                  <c:v>2.9002777777777777</c:v>
                </c:pt>
                <c:pt idx="10441">
                  <c:v>2.9005555555555556</c:v>
                </c:pt>
                <c:pt idx="10442">
                  <c:v>2.9008333333333334</c:v>
                </c:pt>
                <c:pt idx="10443">
                  <c:v>2.9011111111111112</c:v>
                </c:pt>
                <c:pt idx="10444">
                  <c:v>2.901388888888889</c:v>
                </c:pt>
                <c:pt idx="10445">
                  <c:v>2.9016666666666668</c:v>
                </c:pt>
                <c:pt idx="10446">
                  <c:v>2.9019444444444447</c:v>
                </c:pt>
                <c:pt idx="10447">
                  <c:v>2.902222222222222</c:v>
                </c:pt>
                <c:pt idx="10448">
                  <c:v>2.9024999999999999</c:v>
                </c:pt>
                <c:pt idx="10449">
                  <c:v>2.9027777777777777</c:v>
                </c:pt>
                <c:pt idx="10450">
                  <c:v>2.9030555555555555</c:v>
                </c:pt>
                <c:pt idx="10451">
                  <c:v>2.9033333333333333</c:v>
                </c:pt>
                <c:pt idx="10452">
                  <c:v>2.9036111111111111</c:v>
                </c:pt>
                <c:pt idx="10453">
                  <c:v>2.903888888888889</c:v>
                </c:pt>
                <c:pt idx="10454">
                  <c:v>2.9041666666666668</c:v>
                </c:pt>
                <c:pt idx="10455">
                  <c:v>2.9044444444444446</c:v>
                </c:pt>
                <c:pt idx="10456">
                  <c:v>2.9047222222222224</c:v>
                </c:pt>
                <c:pt idx="10457">
                  <c:v>2.9049999999999998</c:v>
                </c:pt>
                <c:pt idx="10458">
                  <c:v>2.9052777777777776</c:v>
                </c:pt>
                <c:pt idx="10459">
                  <c:v>2.9055555555555554</c:v>
                </c:pt>
                <c:pt idx="10460">
                  <c:v>2.9058333333333333</c:v>
                </c:pt>
                <c:pt idx="10461">
                  <c:v>2.9061111111111111</c:v>
                </c:pt>
                <c:pt idx="10462">
                  <c:v>2.9063888888888889</c:v>
                </c:pt>
                <c:pt idx="10463">
                  <c:v>2.9066666666666667</c:v>
                </c:pt>
                <c:pt idx="10464">
                  <c:v>2.9069444444444446</c:v>
                </c:pt>
                <c:pt idx="10465">
                  <c:v>2.9072222222222224</c:v>
                </c:pt>
                <c:pt idx="10466">
                  <c:v>2.9075000000000002</c:v>
                </c:pt>
                <c:pt idx="10467">
                  <c:v>2.9077777777777776</c:v>
                </c:pt>
                <c:pt idx="10468">
                  <c:v>2.9080555555555554</c:v>
                </c:pt>
                <c:pt idx="10469">
                  <c:v>2.9083333333333332</c:v>
                </c:pt>
                <c:pt idx="10470">
                  <c:v>2.908611111111111</c:v>
                </c:pt>
                <c:pt idx="10471">
                  <c:v>2.9088888888888889</c:v>
                </c:pt>
                <c:pt idx="10472">
                  <c:v>2.9091666666666667</c:v>
                </c:pt>
                <c:pt idx="10473">
                  <c:v>2.9094444444444445</c:v>
                </c:pt>
                <c:pt idx="10474">
                  <c:v>2.9097222222222223</c:v>
                </c:pt>
                <c:pt idx="10475">
                  <c:v>2.91</c:v>
                </c:pt>
                <c:pt idx="10476">
                  <c:v>2.910277777777778</c:v>
                </c:pt>
                <c:pt idx="10477">
                  <c:v>2.9105555555555553</c:v>
                </c:pt>
                <c:pt idx="10478">
                  <c:v>2.9108333333333332</c:v>
                </c:pt>
                <c:pt idx="10479">
                  <c:v>2.911111111111111</c:v>
                </c:pt>
                <c:pt idx="10480">
                  <c:v>2.9113888888888888</c:v>
                </c:pt>
                <c:pt idx="10481">
                  <c:v>2.9116666666666666</c:v>
                </c:pt>
                <c:pt idx="10482">
                  <c:v>2.9119444444444444</c:v>
                </c:pt>
                <c:pt idx="10483">
                  <c:v>2.9122222222222223</c:v>
                </c:pt>
                <c:pt idx="10484">
                  <c:v>2.9125000000000001</c:v>
                </c:pt>
                <c:pt idx="10485">
                  <c:v>2.9127777777777779</c:v>
                </c:pt>
                <c:pt idx="10486">
                  <c:v>2.9130555555555557</c:v>
                </c:pt>
                <c:pt idx="10487">
                  <c:v>2.9133333333333336</c:v>
                </c:pt>
                <c:pt idx="10488">
                  <c:v>2.9136111111111109</c:v>
                </c:pt>
                <c:pt idx="10489">
                  <c:v>2.9138888888888888</c:v>
                </c:pt>
                <c:pt idx="10490">
                  <c:v>2.9141666666666666</c:v>
                </c:pt>
                <c:pt idx="10491">
                  <c:v>2.9144444444444444</c:v>
                </c:pt>
                <c:pt idx="10492">
                  <c:v>2.9147222222222222</c:v>
                </c:pt>
                <c:pt idx="10493">
                  <c:v>2.915</c:v>
                </c:pt>
                <c:pt idx="10494">
                  <c:v>2.9152777777777779</c:v>
                </c:pt>
                <c:pt idx="10495">
                  <c:v>2.9155555555555557</c:v>
                </c:pt>
                <c:pt idx="10496">
                  <c:v>2.9158333333333335</c:v>
                </c:pt>
                <c:pt idx="10497">
                  <c:v>2.9161111111111113</c:v>
                </c:pt>
                <c:pt idx="10498">
                  <c:v>2.9163888888888887</c:v>
                </c:pt>
                <c:pt idx="10499">
                  <c:v>2.9166666666666665</c:v>
                </c:pt>
                <c:pt idx="10500">
                  <c:v>2.9169444444444443</c:v>
                </c:pt>
                <c:pt idx="10501">
                  <c:v>2.9172222222222222</c:v>
                </c:pt>
                <c:pt idx="10502">
                  <c:v>2.9175</c:v>
                </c:pt>
                <c:pt idx="10503">
                  <c:v>2.9177777777777778</c:v>
                </c:pt>
                <c:pt idx="10504">
                  <c:v>2.9180555555555556</c:v>
                </c:pt>
                <c:pt idx="10505">
                  <c:v>2.9183333333333334</c:v>
                </c:pt>
                <c:pt idx="10506">
                  <c:v>2.9186111111111113</c:v>
                </c:pt>
                <c:pt idx="10507">
                  <c:v>2.9188888888888891</c:v>
                </c:pt>
                <c:pt idx="10508">
                  <c:v>2.9191666666666665</c:v>
                </c:pt>
                <c:pt idx="10509">
                  <c:v>2.9194444444444443</c:v>
                </c:pt>
                <c:pt idx="10510">
                  <c:v>2.9197222222222221</c:v>
                </c:pt>
                <c:pt idx="10511">
                  <c:v>2.92</c:v>
                </c:pt>
                <c:pt idx="10512">
                  <c:v>2.9202777777777778</c:v>
                </c:pt>
                <c:pt idx="10513">
                  <c:v>2.9205555555555556</c:v>
                </c:pt>
                <c:pt idx="10514">
                  <c:v>2.9208333333333334</c:v>
                </c:pt>
                <c:pt idx="10515">
                  <c:v>2.9211111111111112</c:v>
                </c:pt>
                <c:pt idx="10516">
                  <c:v>2.921388888888889</c:v>
                </c:pt>
                <c:pt idx="10517">
                  <c:v>2.9216666666666669</c:v>
                </c:pt>
                <c:pt idx="10518">
                  <c:v>2.9219444444444442</c:v>
                </c:pt>
                <c:pt idx="10519">
                  <c:v>2.9222222222222221</c:v>
                </c:pt>
                <c:pt idx="10520">
                  <c:v>2.9224999999999999</c:v>
                </c:pt>
                <c:pt idx="10521">
                  <c:v>2.9227777777777777</c:v>
                </c:pt>
                <c:pt idx="10522">
                  <c:v>2.9230555555555555</c:v>
                </c:pt>
                <c:pt idx="10523">
                  <c:v>2.9233333333333333</c:v>
                </c:pt>
                <c:pt idx="10524">
                  <c:v>2.9236111111111112</c:v>
                </c:pt>
                <c:pt idx="10525">
                  <c:v>2.923888888888889</c:v>
                </c:pt>
                <c:pt idx="10526">
                  <c:v>2.9241666666666668</c:v>
                </c:pt>
                <c:pt idx="10527">
                  <c:v>2.9244444444444446</c:v>
                </c:pt>
                <c:pt idx="10528">
                  <c:v>2.924722222222222</c:v>
                </c:pt>
                <c:pt idx="10529">
                  <c:v>2.9249999999999998</c:v>
                </c:pt>
                <c:pt idx="10530">
                  <c:v>2.9252777777777776</c:v>
                </c:pt>
                <c:pt idx="10531">
                  <c:v>2.9255555555555555</c:v>
                </c:pt>
                <c:pt idx="10532">
                  <c:v>2.9258333333333333</c:v>
                </c:pt>
                <c:pt idx="10533">
                  <c:v>2.9261111111111111</c:v>
                </c:pt>
                <c:pt idx="10534">
                  <c:v>2.9263888888888889</c:v>
                </c:pt>
                <c:pt idx="10535">
                  <c:v>2.9266666666666667</c:v>
                </c:pt>
                <c:pt idx="10536">
                  <c:v>2.9269444444444446</c:v>
                </c:pt>
                <c:pt idx="10537">
                  <c:v>2.9272222222222224</c:v>
                </c:pt>
                <c:pt idx="10538">
                  <c:v>2.9275000000000002</c:v>
                </c:pt>
                <c:pt idx="10539">
                  <c:v>2.9277777777777776</c:v>
                </c:pt>
                <c:pt idx="10540">
                  <c:v>2.9280555555555554</c:v>
                </c:pt>
                <c:pt idx="10541">
                  <c:v>2.9283333333333332</c:v>
                </c:pt>
                <c:pt idx="10542">
                  <c:v>2.9286111111111111</c:v>
                </c:pt>
                <c:pt idx="10543">
                  <c:v>2.9288888888888889</c:v>
                </c:pt>
                <c:pt idx="10544">
                  <c:v>2.9291666666666667</c:v>
                </c:pt>
                <c:pt idx="10545">
                  <c:v>2.9294444444444445</c:v>
                </c:pt>
                <c:pt idx="10546">
                  <c:v>2.9297222222222223</c:v>
                </c:pt>
                <c:pt idx="10547">
                  <c:v>2.93</c:v>
                </c:pt>
                <c:pt idx="10548">
                  <c:v>2.930277777777778</c:v>
                </c:pt>
                <c:pt idx="10549">
                  <c:v>2.9305555555555554</c:v>
                </c:pt>
                <c:pt idx="10550">
                  <c:v>2.9308333333333332</c:v>
                </c:pt>
                <c:pt idx="10551">
                  <c:v>2.931111111111111</c:v>
                </c:pt>
                <c:pt idx="10552">
                  <c:v>2.9313888888888888</c:v>
                </c:pt>
                <c:pt idx="10553">
                  <c:v>2.9316666666666666</c:v>
                </c:pt>
                <c:pt idx="10554">
                  <c:v>2.9319444444444445</c:v>
                </c:pt>
                <c:pt idx="10555">
                  <c:v>2.9322222222222223</c:v>
                </c:pt>
                <c:pt idx="10556">
                  <c:v>2.9325000000000001</c:v>
                </c:pt>
                <c:pt idx="10557">
                  <c:v>2.9327777777777779</c:v>
                </c:pt>
                <c:pt idx="10558">
                  <c:v>2.9330555555555557</c:v>
                </c:pt>
                <c:pt idx="10559">
                  <c:v>2.9333333333333331</c:v>
                </c:pt>
                <c:pt idx="10560">
                  <c:v>2.9336111111111109</c:v>
                </c:pt>
                <c:pt idx="10561">
                  <c:v>2.9338888888888888</c:v>
                </c:pt>
                <c:pt idx="10562">
                  <c:v>2.9341666666666666</c:v>
                </c:pt>
                <c:pt idx="10563">
                  <c:v>2.9344444444444444</c:v>
                </c:pt>
                <c:pt idx="10564">
                  <c:v>2.9347222222222222</c:v>
                </c:pt>
                <c:pt idx="10565">
                  <c:v>2.9350000000000001</c:v>
                </c:pt>
                <c:pt idx="10566">
                  <c:v>2.9352777777777779</c:v>
                </c:pt>
                <c:pt idx="10567">
                  <c:v>2.9355555555555557</c:v>
                </c:pt>
                <c:pt idx="10568">
                  <c:v>2.9358333333333335</c:v>
                </c:pt>
                <c:pt idx="10569">
                  <c:v>2.9361111111111109</c:v>
                </c:pt>
                <c:pt idx="10570">
                  <c:v>2.9363888888888887</c:v>
                </c:pt>
                <c:pt idx="10571">
                  <c:v>2.9366666666666665</c:v>
                </c:pt>
                <c:pt idx="10572">
                  <c:v>2.9369444444444444</c:v>
                </c:pt>
                <c:pt idx="10573">
                  <c:v>2.9372222222222222</c:v>
                </c:pt>
                <c:pt idx="10574">
                  <c:v>2.9375</c:v>
                </c:pt>
                <c:pt idx="10575">
                  <c:v>2.9377777777777778</c:v>
                </c:pt>
                <c:pt idx="10576">
                  <c:v>2.9380555555555556</c:v>
                </c:pt>
                <c:pt idx="10577">
                  <c:v>2.9383333333333335</c:v>
                </c:pt>
                <c:pt idx="10578">
                  <c:v>2.9386111111111113</c:v>
                </c:pt>
                <c:pt idx="10579">
                  <c:v>2.9388888888888891</c:v>
                </c:pt>
                <c:pt idx="10580">
                  <c:v>2.9391666666666665</c:v>
                </c:pt>
                <c:pt idx="10581">
                  <c:v>2.9394444444444443</c:v>
                </c:pt>
                <c:pt idx="10582">
                  <c:v>2.9397222222222221</c:v>
                </c:pt>
                <c:pt idx="10583">
                  <c:v>2.94</c:v>
                </c:pt>
                <c:pt idx="10584">
                  <c:v>2.9402777777777778</c:v>
                </c:pt>
                <c:pt idx="10585">
                  <c:v>2.9405555555555556</c:v>
                </c:pt>
                <c:pt idx="10586">
                  <c:v>2.9408333333333334</c:v>
                </c:pt>
                <c:pt idx="10587">
                  <c:v>2.9411111111111112</c:v>
                </c:pt>
                <c:pt idx="10588">
                  <c:v>2.9413888888888891</c:v>
                </c:pt>
                <c:pt idx="10589">
                  <c:v>2.9416666666666669</c:v>
                </c:pt>
                <c:pt idx="10590">
                  <c:v>2.9419444444444443</c:v>
                </c:pt>
                <c:pt idx="10591">
                  <c:v>2.9422222222222221</c:v>
                </c:pt>
                <c:pt idx="10592">
                  <c:v>2.9424999999999999</c:v>
                </c:pt>
                <c:pt idx="10593">
                  <c:v>2.9427777777777777</c:v>
                </c:pt>
                <c:pt idx="10594">
                  <c:v>2.9430555555555555</c:v>
                </c:pt>
                <c:pt idx="10595">
                  <c:v>2.9433333333333334</c:v>
                </c:pt>
                <c:pt idx="10596">
                  <c:v>2.9436111111111112</c:v>
                </c:pt>
                <c:pt idx="10597">
                  <c:v>2.943888888888889</c:v>
                </c:pt>
                <c:pt idx="10598">
                  <c:v>2.9441666666666668</c:v>
                </c:pt>
                <c:pt idx="10599">
                  <c:v>2.9444444444444446</c:v>
                </c:pt>
                <c:pt idx="10600">
                  <c:v>2.944722222222222</c:v>
                </c:pt>
                <c:pt idx="10601">
                  <c:v>2.9449999999999998</c:v>
                </c:pt>
                <c:pt idx="10602">
                  <c:v>2.9452777777777777</c:v>
                </c:pt>
                <c:pt idx="10603">
                  <c:v>2.9455555555555555</c:v>
                </c:pt>
                <c:pt idx="10604">
                  <c:v>2.9458333333333333</c:v>
                </c:pt>
                <c:pt idx="10605">
                  <c:v>2.9461111111111111</c:v>
                </c:pt>
                <c:pt idx="10606">
                  <c:v>2.9463888888888889</c:v>
                </c:pt>
                <c:pt idx="10607">
                  <c:v>2.9466666666666668</c:v>
                </c:pt>
                <c:pt idx="10608">
                  <c:v>2.9469444444444446</c:v>
                </c:pt>
                <c:pt idx="10609">
                  <c:v>2.9472222222222224</c:v>
                </c:pt>
                <c:pt idx="10610">
                  <c:v>2.9474999999999998</c:v>
                </c:pt>
                <c:pt idx="10611">
                  <c:v>2.9477777777777776</c:v>
                </c:pt>
                <c:pt idx="10612">
                  <c:v>2.9480555555555554</c:v>
                </c:pt>
                <c:pt idx="10613">
                  <c:v>2.9483333333333333</c:v>
                </c:pt>
                <c:pt idx="10614">
                  <c:v>2.9486111111111111</c:v>
                </c:pt>
                <c:pt idx="10615">
                  <c:v>2.9488888888888889</c:v>
                </c:pt>
                <c:pt idx="10616">
                  <c:v>2.9491666666666667</c:v>
                </c:pt>
                <c:pt idx="10617">
                  <c:v>2.9494444444444445</c:v>
                </c:pt>
                <c:pt idx="10618">
                  <c:v>2.9497222222222224</c:v>
                </c:pt>
                <c:pt idx="10619">
                  <c:v>2.95</c:v>
                </c:pt>
                <c:pt idx="10620">
                  <c:v>2.950277777777778</c:v>
                </c:pt>
                <c:pt idx="10621">
                  <c:v>2.9505555555555554</c:v>
                </c:pt>
                <c:pt idx="10622">
                  <c:v>2.9508333333333332</c:v>
                </c:pt>
                <c:pt idx="10623">
                  <c:v>2.951111111111111</c:v>
                </c:pt>
                <c:pt idx="10624">
                  <c:v>2.9513888888888888</c:v>
                </c:pt>
                <c:pt idx="10625">
                  <c:v>2.9516666666666667</c:v>
                </c:pt>
                <c:pt idx="10626">
                  <c:v>2.9519444444444445</c:v>
                </c:pt>
                <c:pt idx="10627">
                  <c:v>2.9522222222222223</c:v>
                </c:pt>
                <c:pt idx="10628">
                  <c:v>2.9525000000000001</c:v>
                </c:pt>
                <c:pt idx="10629">
                  <c:v>2.9527777777777779</c:v>
                </c:pt>
                <c:pt idx="10630">
                  <c:v>2.9530555555555558</c:v>
                </c:pt>
                <c:pt idx="10631">
                  <c:v>2.9533333333333331</c:v>
                </c:pt>
                <c:pt idx="10632">
                  <c:v>2.953611111111111</c:v>
                </c:pt>
                <c:pt idx="10633">
                  <c:v>2.9538888888888888</c:v>
                </c:pt>
                <c:pt idx="10634">
                  <c:v>2.9541666666666666</c:v>
                </c:pt>
                <c:pt idx="10635">
                  <c:v>2.9544444444444444</c:v>
                </c:pt>
                <c:pt idx="10636">
                  <c:v>2.9547222222222222</c:v>
                </c:pt>
                <c:pt idx="10637">
                  <c:v>2.9550000000000001</c:v>
                </c:pt>
                <c:pt idx="10638">
                  <c:v>2.9552777777777779</c:v>
                </c:pt>
                <c:pt idx="10639">
                  <c:v>2.9555555555555557</c:v>
                </c:pt>
                <c:pt idx="10640">
                  <c:v>2.9558333333333335</c:v>
                </c:pt>
                <c:pt idx="10641">
                  <c:v>2.9561111111111109</c:v>
                </c:pt>
                <c:pt idx="10642">
                  <c:v>2.9563888888888887</c:v>
                </c:pt>
                <c:pt idx="10643">
                  <c:v>2.9566666666666666</c:v>
                </c:pt>
                <c:pt idx="10644">
                  <c:v>2.9569444444444444</c:v>
                </c:pt>
                <c:pt idx="10645">
                  <c:v>2.9572222222222222</c:v>
                </c:pt>
                <c:pt idx="10646">
                  <c:v>2.9575</c:v>
                </c:pt>
                <c:pt idx="10647">
                  <c:v>2.9577777777777778</c:v>
                </c:pt>
                <c:pt idx="10648">
                  <c:v>2.9580555555555557</c:v>
                </c:pt>
                <c:pt idx="10649">
                  <c:v>2.9583333333333335</c:v>
                </c:pt>
                <c:pt idx="10650">
                  <c:v>2.9586111111111113</c:v>
                </c:pt>
                <c:pt idx="10651">
                  <c:v>2.9588888888888887</c:v>
                </c:pt>
                <c:pt idx="10652">
                  <c:v>2.9591666666666665</c:v>
                </c:pt>
                <c:pt idx="10653">
                  <c:v>2.9594444444444443</c:v>
                </c:pt>
                <c:pt idx="10654">
                  <c:v>2.9597222222222221</c:v>
                </c:pt>
                <c:pt idx="10655">
                  <c:v>2.96</c:v>
                </c:pt>
                <c:pt idx="10656">
                  <c:v>2.9602777777777778</c:v>
                </c:pt>
                <c:pt idx="10657">
                  <c:v>2.9605555555555556</c:v>
                </c:pt>
                <c:pt idx="10658">
                  <c:v>2.9608333333333334</c:v>
                </c:pt>
                <c:pt idx="10659">
                  <c:v>2.9611111111111112</c:v>
                </c:pt>
                <c:pt idx="10660">
                  <c:v>2.9613888888888891</c:v>
                </c:pt>
                <c:pt idx="10661">
                  <c:v>2.9616666666666664</c:v>
                </c:pt>
                <c:pt idx="10662">
                  <c:v>2.9619444444444443</c:v>
                </c:pt>
                <c:pt idx="10663">
                  <c:v>2.9622222222222221</c:v>
                </c:pt>
                <c:pt idx="10664">
                  <c:v>2.9624999999999999</c:v>
                </c:pt>
                <c:pt idx="10665">
                  <c:v>2.9627777777777777</c:v>
                </c:pt>
                <c:pt idx="10666">
                  <c:v>2.9630555555555556</c:v>
                </c:pt>
                <c:pt idx="10667">
                  <c:v>2.9633333333333334</c:v>
                </c:pt>
                <c:pt idx="10668">
                  <c:v>2.9636111111111112</c:v>
                </c:pt>
                <c:pt idx="10669">
                  <c:v>2.963888888888889</c:v>
                </c:pt>
                <c:pt idx="10670">
                  <c:v>2.9641666666666668</c:v>
                </c:pt>
                <c:pt idx="10671">
                  <c:v>2.9644444444444447</c:v>
                </c:pt>
                <c:pt idx="10672">
                  <c:v>2.964722222222222</c:v>
                </c:pt>
                <c:pt idx="10673">
                  <c:v>2.9649999999999999</c:v>
                </c:pt>
                <c:pt idx="10674">
                  <c:v>2.9652777777777777</c:v>
                </c:pt>
                <c:pt idx="10675">
                  <c:v>2.9655555555555555</c:v>
                </c:pt>
                <c:pt idx="10676">
                  <c:v>2.9658333333333333</c:v>
                </c:pt>
                <c:pt idx="10677">
                  <c:v>2.9661111111111111</c:v>
                </c:pt>
                <c:pt idx="10678">
                  <c:v>2.966388888888889</c:v>
                </c:pt>
                <c:pt idx="10679">
                  <c:v>2.9666666666666668</c:v>
                </c:pt>
                <c:pt idx="10680">
                  <c:v>2.9669444444444446</c:v>
                </c:pt>
                <c:pt idx="10681">
                  <c:v>2.9672222222222224</c:v>
                </c:pt>
                <c:pt idx="10682">
                  <c:v>2.9674999999999998</c:v>
                </c:pt>
                <c:pt idx="10683">
                  <c:v>2.9677777777777776</c:v>
                </c:pt>
                <c:pt idx="10684">
                  <c:v>2.9680555555555554</c:v>
                </c:pt>
                <c:pt idx="10685">
                  <c:v>2.9683333333333333</c:v>
                </c:pt>
                <c:pt idx="10686">
                  <c:v>2.9686111111111111</c:v>
                </c:pt>
                <c:pt idx="10687">
                  <c:v>2.9688888888888889</c:v>
                </c:pt>
                <c:pt idx="10688">
                  <c:v>2.9691666666666667</c:v>
                </c:pt>
                <c:pt idx="10689">
                  <c:v>2.9694444444444446</c:v>
                </c:pt>
                <c:pt idx="10690">
                  <c:v>2.9697222222222224</c:v>
                </c:pt>
                <c:pt idx="10691">
                  <c:v>2.97</c:v>
                </c:pt>
                <c:pt idx="10692">
                  <c:v>2.9702777777777776</c:v>
                </c:pt>
                <c:pt idx="10693">
                  <c:v>2.9705555555555554</c:v>
                </c:pt>
                <c:pt idx="10694">
                  <c:v>2.9708333333333332</c:v>
                </c:pt>
                <c:pt idx="10695">
                  <c:v>2.971111111111111</c:v>
                </c:pt>
                <c:pt idx="10696">
                  <c:v>2.9713888888888889</c:v>
                </c:pt>
                <c:pt idx="10697">
                  <c:v>2.9716666666666667</c:v>
                </c:pt>
                <c:pt idx="10698">
                  <c:v>2.9719444444444445</c:v>
                </c:pt>
                <c:pt idx="10699">
                  <c:v>2.9722222222222223</c:v>
                </c:pt>
                <c:pt idx="10700">
                  <c:v>2.9725000000000001</c:v>
                </c:pt>
                <c:pt idx="10701">
                  <c:v>2.972777777777778</c:v>
                </c:pt>
                <c:pt idx="10702">
                  <c:v>2.9730555555555553</c:v>
                </c:pt>
                <c:pt idx="10703">
                  <c:v>2.9733333333333332</c:v>
                </c:pt>
                <c:pt idx="10704">
                  <c:v>2.973611111111111</c:v>
                </c:pt>
                <c:pt idx="10705">
                  <c:v>2.9738888888888888</c:v>
                </c:pt>
                <c:pt idx="10706">
                  <c:v>2.9741666666666666</c:v>
                </c:pt>
                <c:pt idx="10707">
                  <c:v>2.9744444444444444</c:v>
                </c:pt>
                <c:pt idx="10708">
                  <c:v>2.9747222222222223</c:v>
                </c:pt>
                <c:pt idx="10709">
                  <c:v>2.9750000000000001</c:v>
                </c:pt>
                <c:pt idx="10710">
                  <c:v>2.9752777777777779</c:v>
                </c:pt>
                <c:pt idx="10711">
                  <c:v>2.9755555555555557</c:v>
                </c:pt>
                <c:pt idx="10712">
                  <c:v>2.9758333333333336</c:v>
                </c:pt>
                <c:pt idx="10713">
                  <c:v>2.9761111111111109</c:v>
                </c:pt>
                <c:pt idx="10714">
                  <c:v>2.9763888888888888</c:v>
                </c:pt>
                <c:pt idx="10715">
                  <c:v>2.9766666666666666</c:v>
                </c:pt>
                <c:pt idx="10716">
                  <c:v>2.9769444444444444</c:v>
                </c:pt>
                <c:pt idx="10717">
                  <c:v>2.9772222222222222</c:v>
                </c:pt>
                <c:pt idx="10718">
                  <c:v>2.9775</c:v>
                </c:pt>
                <c:pt idx="10719">
                  <c:v>2.9777777777777779</c:v>
                </c:pt>
                <c:pt idx="10720">
                  <c:v>2.9780555555555557</c:v>
                </c:pt>
                <c:pt idx="10721">
                  <c:v>2.9783333333333335</c:v>
                </c:pt>
                <c:pt idx="10722">
                  <c:v>2.9786111111111113</c:v>
                </c:pt>
                <c:pt idx="10723">
                  <c:v>2.9788888888888887</c:v>
                </c:pt>
                <c:pt idx="10724">
                  <c:v>2.9791666666666665</c:v>
                </c:pt>
                <c:pt idx="10725">
                  <c:v>2.9794444444444443</c:v>
                </c:pt>
                <c:pt idx="10726">
                  <c:v>2.9797222222222222</c:v>
                </c:pt>
                <c:pt idx="10727">
                  <c:v>2.98</c:v>
                </c:pt>
                <c:pt idx="10728">
                  <c:v>2.9802777777777778</c:v>
                </c:pt>
                <c:pt idx="10729">
                  <c:v>2.9805555555555556</c:v>
                </c:pt>
                <c:pt idx="10730">
                  <c:v>2.9808333333333334</c:v>
                </c:pt>
                <c:pt idx="10731">
                  <c:v>2.9811111111111113</c:v>
                </c:pt>
                <c:pt idx="10732">
                  <c:v>2.9813888888888891</c:v>
                </c:pt>
                <c:pt idx="10733">
                  <c:v>2.9816666666666665</c:v>
                </c:pt>
                <c:pt idx="10734">
                  <c:v>2.9819444444444443</c:v>
                </c:pt>
                <c:pt idx="10735">
                  <c:v>2.9822222222222221</c:v>
                </c:pt>
                <c:pt idx="10736">
                  <c:v>2.9824999999999999</c:v>
                </c:pt>
                <c:pt idx="10737">
                  <c:v>2.9827777777777778</c:v>
                </c:pt>
                <c:pt idx="10738">
                  <c:v>2.9830555555555556</c:v>
                </c:pt>
                <c:pt idx="10739">
                  <c:v>2.9833333333333334</c:v>
                </c:pt>
                <c:pt idx="10740">
                  <c:v>2.9836111111111112</c:v>
                </c:pt>
                <c:pt idx="10741">
                  <c:v>2.983888888888889</c:v>
                </c:pt>
                <c:pt idx="10742">
                  <c:v>2.9841666666666669</c:v>
                </c:pt>
                <c:pt idx="10743">
                  <c:v>2.9844444444444442</c:v>
                </c:pt>
                <c:pt idx="10744">
                  <c:v>2.9847222222222221</c:v>
                </c:pt>
                <c:pt idx="10745">
                  <c:v>2.9849999999999999</c:v>
                </c:pt>
                <c:pt idx="10746">
                  <c:v>2.9852777777777777</c:v>
                </c:pt>
                <c:pt idx="10747">
                  <c:v>2.9855555555555555</c:v>
                </c:pt>
                <c:pt idx="10748">
                  <c:v>2.9858333333333333</c:v>
                </c:pt>
                <c:pt idx="10749">
                  <c:v>2.9861111111111112</c:v>
                </c:pt>
                <c:pt idx="10750">
                  <c:v>2.986388888888889</c:v>
                </c:pt>
                <c:pt idx="10751">
                  <c:v>2.9866666666666668</c:v>
                </c:pt>
                <c:pt idx="10752">
                  <c:v>2.9869444444444446</c:v>
                </c:pt>
                <c:pt idx="10753">
                  <c:v>2.987222222222222</c:v>
                </c:pt>
                <c:pt idx="10754">
                  <c:v>2.9874999999999998</c:v>
                </c:pt>
                <c:pt idx="10755">
                  <c:v>2.9877777777777776</c:v>
                </c:pt>
                <c:pt idx="10756">
                  <c:v>2.9880555555555555</c:v>
                </c:pt>
                <c:pt idx="10757">
                  <c:v>2.9883333333333333</c:v>
                </c:pt>
                <c:pt idx="10758">
                  <c:v>2.9886111111111111</c:v>
                </c:pt>
                <c:pt idx="10759">
                  <c:v>2.9888888888888889</c:v>
                </c:pt>
                <c:pt idx="10760">
                  <c:v>2.9891666666666667</c:v>
                </c:pt>
                <c:pt idx="10761">
                  <c:v>2.9894444444444446</c:v>
                </c:pt>
                <c:pt idx="10762">
                  <c:v>2.9897222222222224</c:v>
                </c:pt>
                <c:pt idx="10763">
                  <c:v>2.99</c:v>
                </c:pt>
                <c:pt idx="10764">
                  <c:v>2.9902777777777776</c:v>
                </c:pt>
                <c:pt idx="10765">
                  <c:v>2.9905555555555554</c:v>
                </c:pt>
                <c:pt idx="10766">
                  <c:v>2.9908333333333332</c:v>
                </c:pt>
                <c:pt idx="10767">
                  <c:v>2.9911111111111111</c:v>
                </c:pt>
                <c:pt idx="10768">
                  <c:v>2.9913888888888889</c:v>
                </c:pt>
                <c:pt idx="10769">
                  <c:v>2.9916666666666667</c:v>
                </c:pt>
                <c:pt idx="10770">
                  <c:v>2.9919444444444445</c:v>
                </c:pt>
                <c:pt idx="10771">
                  <c:v>2.9922222222222223</c:v>
                </c:pt>
                <c:pt idx="10772">
                  <c:v>2.9925000000000002</c:v>
                </c:pt>
                <c:pt idx="10773">
                  <c:v>2.992777777777778</c:v>
                </c:pt>
                <c:pt idx="10774">
                  <c:v>2.9930555555555554</c:v>
                </c:pt>
                <c:pt idx="10775">
                  <c:v>2.9933333333333332</c:v>
                </c:pt>
                <c:pt idx="10776">
                  <c:v>2.993611111111111</c:v>
                </c:pt>
                <c:pt idx="10777">
                  <c:v>2.9938888888888888</c:v>
                </c:pt>
                <c:pt idx="10778">
                  <c:v>2.9941666666666666</c:v>
                </c:pt>
                <c:pt idx="10779">
                  <c:v>2.9944444444444445</c:v>
                </c:pt>
                <c:pt idx="10780">
                  <c:v>2.9947222222222223</c:v>
                </c:pt>
                <c:pt idx="10781">
                  <c:v>2.9950000000000001</c:v>
                </c:pt>
                <c:pt idx="10782">
                  <c:v>2.9952777777777779</c:v>
                </c:pt>
                <c:pt idx="10783">
                  <c:v>2.9955555555555557</c:v>
                </c:pt>
                <c:pt idx="10784">
                  <c:v>2.9958333333333331</c:v>
                </c:pt>
                <c:pt idx="10785">
                  <c:v>2.9961111111111109</c:v>
                </c:pt>
                <c:pt idx="10786">
                  <c:v>2.9963888888888888</c:v>
                </c:pt>
                <c:pt idx="10787">
                  <c:v>2.9966666666666666</c:v>
                </c:pt>
                <c:pt idx="10788">
                  <c:v>2.9969444444444444</c:v>
                </c:pt>
                <c:pt idx="10789">
                  <c:v>2.9972222222222222</c:v>
                </c:pt>
                <c:pt idx="10790">
                  <c:v>2.9975000000000001</c:v>
                </c:pt>
                <c:pt idx="10791">
                  <c:v>2.9977777777777779</c:v>
                </c:pt>
                <c:pt idx="10792">
                  <c:v>2.9980555555555557</c:v>
                </c:pt>
                <c:pt idx="10793">
                  <c:v>2.9983333333333335</c:v>
                </c:pt>
                <c:pt idx="10794">
                  <c:v>2.9986111111111109</c:v>
                </c:pt>
                <c:pt idx="10795">
                  <c:v>2.9988888888888887</c:v>
                </c:pt>
                <c:pt idx="10796">
                  <c:v>2.9991666666666665</c:v>
                </c:pt>
                <c:pt idx="10797">
                  <c:v>2.9994444444444444</c:v>
                </c:pt>
                <c:pt idx="10798">
                  <c:v>2.9997222222222222</c:v>
                </c:pt>
                <c:pt idx="10799">
                  <c:v>3</c:v>
                </c:pt>
                <c:pt idx="10800">
                  <c:v>3.0002777777777778</c:v>
                </c:pt>
                <c:pt idx="10801">
                  <c:v>3.0005555555555556</c:v>
                </c:pt>
                <c:pt idx="10802">
                  <c:v>3.0008333333333335</c:v>
                </c:pt>
                <c:pt idx="10803">
                  <c:v>3.0011111111111113</c:v>
                </c:pt>
                <c:pt idx="10804">
                  <c:v>3.0013888888888891</c:v>
                </c:pt>
                <c:pt idx="10805">
                  <c:v>3.0016666666666665</c:v>
                </c:pt>
                <c:pt idx="10806">
                  <c:v>3.0019444444444443</c:v>
                </c:pt>
                <c:pt idx="10807">
                  <c:v>3.0022222222222221</c:v>
                </c:pt>
                <c:pt idx="10808">
                  <c:v>3.0024999999999999</c:v>
                </c:pt>
                <c:pt idx="10809">
                  <c:v>3.0027777777777778</c:v>
                </c:pt>
                <c:pt idx="10810">
                  <c:v>3.0030555555555556</c:v>
                </c:pt>
                <c:pt idx="10811">
                  <c:v>3.0033333333333334</c:v>
                </c:pt>
                <c:pt idx="10812">
                  <c:v>3.0036111111111112</c:v>
                </c:pt>
                <c:pt idx="10813">
                  <c:v>3.0038888888888891</c:v>
                </c:pt>
                <c:pt idx="10814">
                  <c:v>3.0041666666666669</c:v>
                </c:pt>
                <c:pt idx="10815">
                  <c:v>3.0044444444444443</c:v>
                </c:pt>
                <c:pt idx="10816">
                  <c:v>3.0047222222222221</c:v>
                </c:pt>
                <c:pt idx="10817">
                  <c:v>3.0049999999999999</c:v>
                </c:pt>
                <c:pt idx="10818">
                  <c:v>3.0052777777777777</c:v>
                </c:pt>
                <c:pt idx="10819">
                  <c:v>3.0055555555555555</c:v>
                </c:pt>
                <c:pt idx="10820">
                  <c:v>3.0058333333333334</c:v>
                </c:pt>
                <c:pt idx="10821">
                  <c:v>3.0061111111111112</c:v>
                </c:pt>
                <c:pt idx="10822">
                  <c:v>3.006388888888889</c:v>
                </c:pt>
                <c:pt idx="10823">
                  <c:v>3.0066666666666668</c:v>
                </c:pt>
                <c:pt idx="10824">
                  <c:v>3.0069444444444446</c:v>
                </c:pt>
                <c:pt idx="10825">
                  <c:v>3.007222222222222</c:v>
                </c:pt>
                <c:pt idx="10826">
                  <c:v>3.0074999999999998</c:v>
                </c:pt>
                <c:pt idx="10827">
                  <c:v>3.0077777777777777</c:v>
                </c:pt>
                <c:pt idx="10828">
                  <c:v>3.0080555555555555</c:v>
                </c:pt>
                <c:pt idx="10829">
                  <c:v>3.0083333333333333</c:v>
                </c:pt>
                <c:pt idx="10830">
                  <c:v>3.0086111111111111</c:v>
                </c:pt>
                <c:pt idx="10831">
                  <c:v>3.0088888888888889</c:v>
                </c:pt>
                <c:pt idx="10832">
                  <c:v>3.0091666666666668</c:v>
                </c:pt>
                <c:pt idx="10833">
                  <c:v>3.0094444444444446</c:v>
                </c:pt>
                <c:pt idx="10834">
                  <c:v>3.0097222222222224</c:v>
                </c:pt>
                <c:pt idx="10835">
                  <c:v>3.01</c:v>
                </c:pt>
                <c:pt idx="10836">
                  <c:v>3.0102777777777776</c:v>
                </c:pt>
                <c:pt idx="10837">
                  <c:v>3.0105555555555554</c:v>
                </c:pt>
                <c:pt idx="10838">
                  <c:v>3.0108333333333333</c:v>
                </c:pt>
                <c:pt idx="10839">
                  <c:v>3.0111111111111111</c:v>
                </c:pt>
                <c:pt idx="10840">
                  <c:v>3.0113888888888889</c:v>
                </c:pt>
                <c:pt idx="10841">
                  <c:v>3.0116666666666667</c:v>
                </c:pt>
                <c:pt idx="10842">
                  <c:v>3.0119444444444445</c:v>
                </c:pt>
                <c:pt idx="10843">
                  <c:v>3.0122222222222224</c:v>
                </c:pt>
                <c:pt idx="10844">
                  <c:v>3.0125000000000002</c:v>
                </c:pt>
                <c:pt idx="10845">
                  <c:v>3.012777777777778</c:v>
                </c:pt>
                <c:pt idx="10846">
                  <c:v>3.0130555555555554</c:v>
                </c:pt>
                <c:pt idx="10847">
                  <c:v>3.0133333333333332</c:v>
                </c:pt>
                <c:pt idx="10848">
                  <c:v>3.013611111111111</c:v>
                </c:pt>
                <c:pt idx="10849">
                  <c:v>3.0138888888888888</c:v>
                </c:pt>
                <c:pt idx="10850">
                  <c:v>3.0141666666666667</c:v>
                </c:pt>
                <c:pt idx="10851">
                  <c:v>3.0144444444444445</c:v>
                </c:pt>
                <c:pt idx="10852">
                  <c:v>3.0147222222222223</c:v>
                </c:pt>
                <c:pt idx="10853">
                  <c:v>3.0150000000000001</c:v>
                </c:pt>
                <c:pt idx="10854">
                  <c:v>3.0152777777777779</c:v>
                </c:pt>
                <c:pt idx="10855">
                  <c:v>3.0155555555555558</c:v>
                </c:pt>
                <c:pt idx="10856">
                  <c:v>3.0158333333333331</c:v>
                </c:pt>
                <c:pt idx="10857">
                  <c:v>3.016111111111111</c:v>
                </c:pt>
                <c:pt idx="10858">
                  <c:v>3.0163888888888888</c:v>
                </c:pt>
                <c:pt idx="10859">
                  <c:v>3.0166666666666666</c:v>
                </c:pt>
                <c:pt idx="10860">
                  <c:v>3.0169444444444444</c:v>
                </c:pt>
                <c:pt idx="10861">
                  <c:v>3.0172222222222222</c:v>
                </c:pt>
                <c:pt idx="10862">
                  <c:v>3.0175000000000001</c:v>
                </c:pt>
                <c:pt idx="10863">
                  <c:v>3.0177777777777779</c:v>
                </c:pt>
                <c:pt idx="10864">
                  <c:v>3.0180555555555557</c:v>
                </c:pt>
                <c:pt idx="10865">
                  <c:v>3.0183333333333335</c:v>
                </c:pt>
                <c:pt idx="10866">
                  <c:v>3.0186111111111109</c:v>
                </c:pt>
                <c:pt idx="10867">
                  <c:v>3.0188888888888887</c:v>
                </c:pt>
                <c:pt idx="10868">
                  <c:v>3.0191666666666666</c:v>
                </c:pt>
                <c:pt idx="10869">
                  <c:v>3.0194444444444444</c:v>
                </c:pt>
                <c:pt idx="10870">
                  <c:v>3.0197222222222222</c:v>
                </c:pt>
                <c:pt idx="10871">
                  <c:v>3.02</c:v>
                </c:pt>
                <c:pt idx="10872">
                  <c:v>3.0202777777777778</c:v>
                </c:pt>
                <c:pt idx="10873">
                  <c:v>3.0205555555555557</c:v>
                </c:pt>
                <c:pt idx="10874">
                  <c:v>3.0208333333333335</c:v>
                </c:pt>
                <c:pt idx="10875">
                  <c:v>3.0211111111111113</c:v>
                </c:pt>
                <c:pt idx="10876">
                  <c:v>3.0213888888888887</c:v>
                </c:pt>
                <c:pt idx="10877">
                  <c:v>3.0216666666666665</c:v>
                </c:pt>
                <c:pt idx="10878">
                  <c:v>3.0219444444444443</c:v>
                </c:pt>
                <c:pt idx="10879">
                  <c:v>3.0222222222222221</c:v>
                </c:pt>
                <c:pt idx="10880">
                  <c:v>3.0225</c:v>
                </c:pt>
                <c:pt idx="10881">
                  <c:v>3.0227777777777778</c:v>
                </c:pt>
                <c:pt idx="10882">
                  <c:v>3.0230555555555556</c:v>
                </c:pt>
                <c:pt idx="10883">
                  <c:v>3.0233333333333334</c:v>
                </c:pt>
                <c:pt idx="10884">
                  <c:v>3.0236111111111112</c:v>
                </c:pt>
                <c:pt idx="10885">
                  <c:v>3.0238888888888891</c:v>
                </c:pt>
                <c:pt idx="10886">
                  <c:v>3.0241666666666664</c:v>
                </c:pt>
                <c:pt idx="10887">
                  <c:v>3.0244444444444443</c:v>
                </c:pt>
                <c:pt idx="10888">
                  <c:v>3.0247222222222221</c:v>
                </c:pt>
                <c:pt idx="10889">
                  <c:v>3.0249999999999999</c:v>
                </c:pt>
                <c:pt idx="10890">
                  <c:v>3.0252777777777777</c:v>
                </c:pt>
                <c:pt idx="10891">
                  <c:v>3.0255555555555556</c:v>
                </c:pt>
                <c:pt idx="10892">
                  <c:v>3.0258333333333334</c:v>
                </c:pt>
                <c:pt idx="10893">
                  <c:v>3.0261111111111112</c:v>
                </c:pt>
                <c:pt idx="10894">
                  <c:v>3.026388888888889</c:v>
                </c:pt>
                <c:pt idx="10895">
                  <c:v>3.0266666666666668</c:v>
                </c:pt>
                <c:pt idx="10896">
                  <c:v>3.0269444444444447</c:v>
                </c:pt>
                <c:pt idx="10897">
                  <c:v>3.027222222222222</c:v>
                </c:pt>
                <c:pt idx="10898">
                  <c:v>3.0274999999999999</c:v>
                </c:pt>
                <c:pt idx="10899">
                  <c:v>3.0277777777777777</c:v>
                </c:pt>
                <c:pt idx="10900">
                  <c:v>3.0280555555555555</c:v>
                </c:pt>
                <c:pt idx="10901">
                  <c:v>3.0283333333333333</c:v>
                </c:pt>
                <c:pt idx="10902">
                  <c:v>3.0286111111111111</c:v>
                </c:pt>
                <c:pt idx="10903">
                  <c:v>3.028888888888889</c:v>
                </c:pt>
                <c:pt idx="10904">
                  <c:v>3.0291666666666668</c:v>
                </c:pt>
                <c:pt idx="10905">
                  <c:v>3.0294444444444446</c:v>
                </c:pt>
                <c:pt idx="10906">
                  <c:v>3.0297222222222224</c:v>
                </c:pt>
                <c:pt idx="10907">
                  <c:v>3.03</c:v>
                </c:pt>
                <c:pt idx="10908">
                  <c:v>3.0302777777777776</c:v>
                </c:pt>
                <c:pt idx="10909">
                  <c:v>3.0305555555555554</c:v>
                </c:pt>
                <c:pt idx="10910">
                  <c:v>3.0308333333333333</c:v>
                </c:pt>
                <c:pt idx="10911">
                  <c:v>3.0311111111111111</c:v>
                </c:pt>
                <c:pt idx="10912">
                  <c:v>3.0313888888888889</c:v>
                </c:pt>
                <c:pt idx="10913">
                  <c:v>3.0316666666666667</c:v>
                </c:pt>
                <c:pt idx="10914">
                  <c:v>3.0319444444444446</c:v>
                </c:pt>
                <c:pt idx="10915">
                  <c:v>3.0322222222222224</c:v>
                </c:pt>
                <c:pt idx="10916">
                  <c:v>3.0325000000000002</c:v>
                </c:pt>
                <c:pt idx="10917">
                  <c:v>3.0327777777777776</c:v>
                </c:pt>
                <c:pt idx="10918">
                  <c:v>3.0330555555555554</c:v>
                </c:pt>
                <c:pt idx="10919">
                  <c:v>3.0333333333333332</c:v>
                </c:pt>
                <c:pt idx="10920">
                  <c:v>3.033611111111111</c:v>
                </c:pt>
                <c:pt idx="10921">
                  <c:v>3.0338888888888889</c:v>
                </c:pt>
                <c:pt idx="10922">
                  <c:v>3.0341666666666667</c:v>
                </c:pt>
                <c:pt idx="10923">
                  <c:v>3.0344444444444445</c:v>
                </c:pt>
                <c:pt idx="10924">
                  <c:v>3.0347222222222223</c:v>
                </c:pt>
                <c:pt idx="10925">
                  <c:v>3.0350000000000001</c:v>
                </c:pt>
                <c:pt idx="10926">
                  <c:v>3.035277777777778</c:v>
                </c:pt>
                <c:pt idx="10927">
                  <c:v>3.0355555555555553</c:v>
                </c:pt>
                <c:pt idx="10928">
                  <c:v>3.0358333333333332</c:v>
                </c:pt>
                <c:pt idx="10929">
                  <c:v>3.036111111111111</c:v>
                </c:pt>
                <c:pt idx="10930">
                  <c:v>3.0363888888888888</c:v>
                </c:pt>
                <c:pt idx="10931">
                  <c:v>3.0366666666666666</c:v>
                </c:pt>
                <c:pt idx="10932">
                  <c:v>3.0369444444444444</c:v>
                </c:pt>
                <c:pt idx="10933">
                  <c:v>3.0372222222222223</c:v>
                </c:pt>
                <c:pt idx="10934">
                  <c:v>3.0375000000000001</c:v>
                </c:pt>
                <c:pt idx="10935">
                  <c:v>3.0377777777777779</c:v>
                </c:pt>
                <c:pt idx="10936">
                  <c:v>3.0380555555555557</c:v>
                </c:pt>
                <c:pt idx="10937">
                  <c:v>3.0383333333333336</c:v>
                </c:pt>
                <c:pt idx="10938">
                  <c:v>3.0386111111111109</c:v>
                </c:pt>
                <c:pt idx="10939">
                  <c:v>3.0388888888888888</c:v>
                </c:pt>
                <c:pt idx="10940">
                  <c:v>3.0391666666666666</c:v>
                </c:pt>
                <c:pt idx="10941">
                  <c:v>3.0394444444444444</c:v>
                </c:pt>
                <c:pt idx="10942">
                  <c:v>3.0397222222222222</c:v>
                </c:pt>
                <c:pt idx="10943">
                  <c:v>3.04</c:v>
                </c:pt>
                <c:pt idx="10944">
                  <c:v>3.0402777777777779</c:v>
                </c:pt>
                <c:pt idx="10945">
                  <c:v>3.0405555555555557</c:v>
                </c:pt>
                <c:pt idx="10946">
                  <c:v>3.0408333333333335</c:v>
                </c:pt>
                <c:pt idx="10947">
                  <c:v>3.0411111111111113</c:v>
                </c:pt>
                <c:pt idx="10948">
                  <c:v>3.0413888888888887</c:v>
                </c:pt>
                <c:pt idx="10949">
                  <c:v>3.0416666666666665</c:v>
                </c:pt>
                <c:pt idx="10950">
                  <c:v>3.0419444444444443</c:v>
                </c:pt>
                <c:pt idx="10951">
                  <c:v>3.0422222222222222</c:v>
                </c:pt>
                <c:pt idx="10952">
                  <c:v>3.0425</c:v>
                </c:pt>
                <c:pt idx="10953">
                  <c:v>3.0427777777777778</c:v>
                </c:pt>
                <c:pt idx="10954">
                  <c:v>3.0430555555555556</c:v>
                </c:pt>
                <c:pt idx="10955">
                  <c:v>3.0433333333333334</c:v>
                </c:pt>
                <c:pt idx="10956">
                  <c:v>3.0436111111111113</c:v>
                </c:pt>
                <c:pt idx="10957">
                  <c:v>3.0438888888888891</c:v>
                </c:pt>
                <c:pt idx="10958">
                  <c:v>3.0441666666666665</c:v>
                </c:pt>
                <c:pt idx="10959">
                  <c:v>3.0444444444444443</c:v>
                </c:pt>
                <c:pt idx="10960">
                  <c:v>3.0447222222222221</c:v>
                </c:pt>
                <c:pt idx="10961">
                  <c:v>3.0449999999999999</c:v>
                </c:pt>
                <c:pt idx="10962">
                  <c:v>3.0452777777777778</c:v>
                </c:pt>
                <c:pt idx="10963">
                  <c:v>3.0455555555555556</c:v>
                </c:pt>
                <c:pt idx="10964">
                  <c:v>3.0458333333333334</c:v>
                </c:pt>
                <c:pt idx="10965">
                  <c:v>3.0461111111111112</c:v>
                </c:pt>
                <c:pt idx="10966">
                  <c:v>3.046388888888889</c:v>
                </c:pt>
                <c:pt idx="10967">
                  <c:v>3.0466666666666669</c:v>
                </c:pt>
                <c:pt idx="10968">
                  <c:v>3.0469444444444442</c:v>
                </c:pt>
                <c:pt idx="10969">
                  <c:v>3.0472222222222221</c:v>
                </c:pt>
                <c:pt idx="10970">
                  <c:v>3.0474999999999999</c:v>
                </c:pt>
                <c:pt idx="10971">
                  <c:v>3.0477777777777777</c:v>
                </c:pt>
                <c:pt idx="10972">
                  <c:v>3.0480555555555555</c:v>
                </c:pt>
                <c:pt idx="10973">
                  <c:v>3.0483333333333333</c:v>
                </c:pt>
                <c:pt idx="10974">
                  <c:v>3.0486111111111112</c:v>
                </c:pt>
                <c:pt idx="10975">
                  <c:v>3.048888888888889</c:v>
                </c:pt>
                <c:pt idx="10976">
                  <c:v>3.0491666666666668</c:v>
                </c:pt>
                <c:pt idx="10977">
                  <c:v>3.0494444444444446</c:v>
                </c:pt>
                <c:pt idx="10978">
                  <c:v>3.049722222222222</c:v>
                </c:pt>
                <c:pt idx="10979">
                  <c:v>3.05</c:v>
                </c:pt>
                <c:pt idx="10980">
                  <c:v>3.0502777777777776</c:v>
                </c:pt>
                <c:pt idx="10981">
                  <c:v>3.0505555555555555</c:v>
                </c:pt>
                <c:pt idx="10982">
                  <c:v>3.0508333333333333</c:v>
                </c:pt>
                <c:pt idx="10983">
                  <c:v>3.0511111111111111</c:v>
                </c:pt>
                <c:pt idx="10984">
                  <c:v>3.0513888888888889</c:v>
                </c:pt>
                <c:pt idx="10985">
                  <c:v>3.0516666666666667</c:v>
                </c:pt>
                <c:pt idx="10986">
                  <c:v>3.0519444444444446</c:v>
                </c:pt>
                <c:pt idx="10987">
                  <c:v>3.0522222222222224</c:v>
                </c:pt>
                <c:pt idx="10988">
                  <c:v>3.0525000000000002</c:v>
                </c:pt>
                <c:pt idx="10989">
                  <c:v>3.0527777777777776</c:v>
                </c:pt>
                <c:pt idx="10990">
                  <c:v>3.0530555555555554</c:v>
                </c:pt>
                <c:pt idx="10991">
                  <c:v>3.0533333333333332</c:v>
                </c:pt>
                <c:pt idx="10992">
                  <c:v>3.0536111111111111</c:v>
                </c:pt>
                <c:pt idx="10993">
                  <c:v>3.0538888888888889</c:v>
                </c:pt>
                <c:pt idx="10994">
                  <c:v>3.0541666666666667</c:v>
                </c:pt>
                <c:pt idx="10995">
                  <c:v>3.0544444444444445</c:v>
                </c:pt>
                <c:pt idx="10996">
                  <c:v>3.0547222222222223</c:v>
                </c:pt>
                <c:pt idx="10997">
                  <c:v>3.0550000000000002</c:v>
                </c:pt>
                <c:pt idx="10998">
                  <c:v>3.055277777777778</c:v>
                </c:pt>
                <c:pt idx="10999">
                  <c:v>3.0555555555555554</c:v>
                </c:pt>
                <c:pt idx="11000">
                  <c:v>3.0558333333333332</c:v>
                </c:pt>
                <c:pt idx="11001">
                  <c:v>3.056111111111111</c:v>
                </c:pt>
                <c:pt idx="11002">
                  <c:v>3.0563888888888888</c:v>
                </c:pt>
                <c:pt idx="11003">
                  <c:v>3.0566666666666666</c:v>
                </c:pt>
                <c:pt idx="11004">
                  <c:v>3.0569444444444445</c:v>
                </c:pt>
                <c:pt idx="11005">
                  <c:v>3.0572222222222223</c:v>
                </c:pt>
                <c:pt idx="11006">
                  <c:v>3.0575000000000001</c:v>
                </c:pt>
                <c:pt idx="11007">
                  <c:v>3.0577777777777779</c:v>
                </c:pt>
                <c:pt idx="11008">
                  <c:v>3.0580555555555557</c:v>
                </c:pt>
                <c:pt idx="11009">
                  <c:v>3.0583333333333331</c:v>
                </c:pt>
                <c:pt idx="11010">
                  <c:v>3.0586111111111109</c:v>
                </c:pt>
                <c:pt idx="11011">
                  <c:v>3.0588888888888888</c:v>
                </c:pt>
                <c:pt idx="11012">
                  <c:v>3.0591666666666666</c:v>
                </c:pt>
                <c:pt idx="11013">
                  <c:v>3.0594444444444444</c:v>
                </c:pt>
                <c:pt idx="11014">
                  <c:v>3.0597222222222222</c:v>
                </c:pt>
                <c:pt idx="11015">
                  <c:v>3.06</c:v>
                </c:pt>
                <c:pt idx="11016">
                  <c:v>3.0602777777777779</c:v>
                </c:pt>
                <c:pt idx="11017">
                  <c:v>3.0605555555555557</c:v>
                </c:pt>
                <c:pt idx="11018">
                  <c:v>3.0608333333333335</c:v>
                </c:pt>
                <c:pt idx="11019">
                  <c:v>3.0611111111111109</c:v>
                </c:pt>
                <c:pt idx="11020">
                  <c:v>3.0613888888888887</c:v>
                </c:pt>
                <c:pt idx="11021">
                  <c:v>3.0616666666666665</c:v>
                </c:pt>
                <c:pt idx="11022">
                  <c:v>3.0619444444444444</c:v>
                </c:pt>
                <c:pt idx="11023">
                  <c:v>3.0622222222222222</c:v>
                </c:pt>
                <c:pt idx="11024">
                  <c:v>3.0625</c:v>
                </c:pt>
                <c:pt idx="11025">
                  <c:v>3.0627777777777778</c:v>
                </c:pt>
                <c:pt idx="11026">
                  <c:v>3.0630555555555556</c:v>
                </c:pt>
                <c:pt idx="11027">
                  <c:v>3.0633333333333335</c:v>
                </c:pt>
                <c:pt idx="11028">
                  <c:v>3.0636111111111113</c:v>
                </c:pt>
                <c:pt idx="11029">
                  <c:v>3.0638888888888891</c:v>
                </c:pt>
                <c:pt idx="11030">
                  <c:v>3.0641666666666665</c:v>
                </c:pt>
                <c:pt idx="11031">
                  <c:v>3.0644444444444443</c:v>
                </c:pt>
                <c:pt idx="11032">
                  <c:v>3.0647222222222221</c:v>
                </c:pt>
                <c:pt idx="11033">
                  <c:v>3.0649999999999999</c:v>
                </c:pt>
                <c:pt idx="11034">
                  <c:v>3.0652777777777778</c:v>
                </c:pt>
                <c:pt idx="11035">
                  <c:v>3.0655555555555556</c:v>
                </c:pt>
                <c:pt idx="11036">
                  <c:v>3.0658333333333334</c:v>
                </c:pt>
                <c:pt idx="11037">
                  <c:v>3.0661111111111112</c:v>
                </c:pt>
                <c:pt idx="11038">
                  <c:v>3.0663888888888891</c:v>
                </c:pt>
                <c:pt idx="11039">
                  <c:v>3.0666666666666669</c:v>
                </c:pt>
                <c:pt idx="11040">
                  <c:v>3.0669444444444443</c:v>
                </c:pt>
                <c:pt idx="11041">
                  <c:v>3.0672222222222221</c:v>
                </c:pt>
                <c:pt idx="11042">
                  <c:v>3.0674999999999999</c:v>
                </c:pt>
                <c:pt idx="11043">
                  <c:v>3.0677777777777777</c:v>
                </c:pt>
                <c:pt idx="11044">
                  <c:v>3.0680555555555555</c:v>
                </c:pt>
                <c:pt idx="11045">
                  <c:v>3.0683333333333334</c:v>
                </c:pt>
                <c:pt idx="11046">
                  <c:v>3.0686111111111112</c:v>
                </c:pt>
                <c:pt idx="11047">
                  <c:v>3.068888888888889</c:v>
                </c:pt>
                <c:pt idx="11048">
                  <c:v>3.0691666666666668</c:v>
                </c:pt>
                <c:pt idx="11049">
                  <c:v>3.0694444444444446</c:v>
                </c:pt>
                <c:pt idx="11050">
                  <c:v>3.069722222222222</c:v>
                </c:pt>
                <c:pt idx="11051">
                  <c:v>3.07</c:v>
                </c:pt>
                <c:pt idx="11052">
                  <c:v>3.0702777777777777</c:v>
                </c:pt>
                <c:pt idx="11053">
                  <c:v>3.0705555555555555</c:v>
                </c:pt>
                <c:pt idx="11054">
                  <c:v>3.0708333333333333</c:v>
                </c:pt>
                <c:pt idx="11055">
                  <c:v>3.0711111111111111</c:v>
                </c:pt>
                <c:pt idx="11056">
                  <c:v>3.0713888888888889</c:v>
                </c:pt>
                <c:pt idx="11057">
                  <c:v>3.0716666666666668</c:v>
                </c:pt>
                <c:pt idx="11058">
                  <c:v>3.0719444444444446</c:v>
                </c:pt>
                <c:pt idx="11059">
                  <c:v>3.0722222222222224</c:v>
                </c:pt>
                <c:pt idx="11060">
                  <c:v>3.0724999999999998</c:v>
                </c:pt>
                <c:pt idx="11061">
                  <c:v>3.0727777777777776</c:v>
                </c:pt>
                <c:pt idx="11062">
                  <c:v>3.0730555555555554</c:v>
                </c:pt>
                <c:pt idx="11063">
                  <c:v>3.0733333333333333</c:v>
                </c:pt>
                <c:pt idx="11064">
                  <c:v>3.0736111111111111</c:v>
                </c:pt>
                <c:pt idx="11065">
                  <c:v>3.0738888888888889</c:v>
                </c:pt>
                <c:pt idx="11066">
                  <c:v>3.0741666666666667</c:v>
                </c:pt>
                <c:pt idx="11067">
                  <c:v>3.0744444444444445</c:v>
                </c:pt>
                <c:pt idx="11068">
                  <c:v>3.0747222222222224</c:v>
                </c:pt>
                <c:pt idx="11069">
                  <c:v>3.0750000000000002</c:v>
                </c:pt>
                <c:pt idx="11070">
                  <c:v>3.075277777777778</c:v>
                </c:pt>
                <c:pt idx="11071">
                  <c:v>3.0755555555555554</c:v>
                </c:pt>
                <c:pt idx="11072">
                  <c:v>3.0758333333333332</c:v>
                </c:pt>
                <c:pt idx="11073">
                  <c:v>3.076111111111111</c:v>
                </c:pt>
                <c:pt idx="11074">
                  <c:v>3.0763888888888888</c:v>
                </c:pt>
                <c:pt idx="11075">
                  <c:v>3.0766666666666667</c:v>
                </c:pt>
                <c:pt idx="11076">
                  <c:v>3.0769444444444445</c:v>
                </c:pt>
                <c:pt idx="11077">
                  <c:v>3.0772222222222223</c:v>
                </c:pt>
                <c:pt idx="11078">
                  <c:v>3.0775000000000001</c:v>
                </c:pt>
                <c:pt idx="11079">
                  <c:v>3.0777777777777779</c:v>
                </c:pt>
                <c:pt idx="11080">
                  <c:v>3.0780555555555558</c:v>
                </c:pt>
                <c:pt idx="11081">
                  <c:v>3.0783333333333331</c:v>
                </c:pt>
                <c:pt idx="11082">
                  <c:v>3.078611111111111</c:v>
                </c:pt>
                <c:pt idx="11083">
                  <c:v>3.0788888888888888</c:v>
                </c:pt>
                <c:pt idx="11084">
                  <c:v>3.0791666666666666</c:v>
                </c:pt>
                <c:pt idx="11085">
                  <c:v>3.0794444444444444</c:v>
                </c:pt>
                <c:pt idx="11086">
                  <c:v>3.0797222222222222</c:v>
                </c:pt>
                <c:pt idx="11087">
                  <c:v>3.08</c:v>
                </c:pt>
                <c:pt idx="11088">
                  <c:v>3.0802777777777779</c:v>
                </c:pt>
                <c:pt idx="11089">
                  <c:v>3.0805555555555557</c:v>
                </c:pt>
                <c:pt idx="11090">
                  <c:v>3.0808333333333335</c:v>
                </c:pt>
                <c:pt idx="11091">
                  <c:v>3.0811111111111109</c:v>
                </c:pt>
                <c:pt idx="11092">
                  <c:v>3.0813888888888887</c:v>
                </c:pt>
                <c:pt idx="11093">
                  <c:v>3.0816666666666666</c:v>
                </c:pt>
                <c:pt idx="11094">
                  <c:v>3.0819444444444444</c:v>
                </c:pt>
                <c:pt idx="11095">
                  <c:v>3.0822222222222222</c:v>
                </c:pt>
                <c:pt idx="11096">
                  <c:v>3.0825</c:v>
                </c:pt>
                <c:pt idx="11097">
                  <c:v>3.0827777777777778</c:v>
                </c:pt>
                <c:pt idx="11098">
                  <c:v>3.0830555555555557</c:v>
                </c:pt>
                <c:pt idx="11099">
                  <c:v>3.0833333333333335</c:v>
                </c:pt>
                <c:pt idx="11100">
                  <c:v>3.0836111111111113</c:v>
                </c:pt>
                <c:pt idx="11101">
                  <c:v>3.0838888888888887</c:v>
                </c:pt>
                <c:pt idx="11102">
                  <c:v>3.0841666666666665</c:v>
                </c:pt>
                <c:pt idx="11103">
                  <c:v>3.0844444444444443</c:v>
                </c:pt>
                <c:pt idx="11104">
                  <c:v>3.0847222222222221</c:v>
                </c:pt>
                <c:pt idx="11105">
                  <c:v>3.085</c:v>
                </c:pt>
                <c:pt idx="11106">
                  <c:v>3.0852777777777778</c:v>
                </c:pt>
                <c:pt idx="11107">
                  <c:v>3.0855555555555556</c:v>
                </c:pt>
                <c:pt idx="11108">
                  <c:v>3.0858333333333334</c:v>
                </c:pt>
                <c:pt idx="11109">
                  <c:v>3.0861111111111112</c:v>
                </c:pt>
                <c:pt idx="11110">
                  <c:v>3.0863888888888891</c:v>
                </c:pt>
                <c:pt idx="11111">
                  <c:v>3.0866666666666664</c:v>
                </c:pt>
                <c:pt idx="11112">
                  <c:v>3.0869444444444443</c:v>
                </c:pt>
                <c:pt idx="11113">
                  <c:v>3.0872222222222221</c:v>
                </c:pt>
                <c:pt idx="11114">
                  <c:v>3.0874999999999999</c:v>
                </c:pt>
                <c:pt idx="11115">
                  <c:v>3.0877777777777777</c:v>
                </c:pt>
                <c:pt idx="11116">
                  <c:v>3.0880555555555556</c:v>
                </c:pt>
                <c:pt idx="11117">
                  <c:v>3.0883333333333334</c:v>
                </c:pt>
                <c:pt idx="11118">
                  <c:v>3.0886111111111112</c:v>
                </c:pt>
                <c:pt idx="11119">
                  <c:v>3.088888888888889</c:v>
                </c:pt>
                <c:pt idx="11120">
                  <c:v>3.0891666666666668</c:v>
                </c:pt>
                <c:pt idx="11121">
                  <c:v>3.0894444444444447</c:v>
                </c:pt>
                <c:pt idx="11122">
                  <c:v>3.089722222222222</c:v>
                </c:pt>
                <c:pt idx="11123">
                  <c:v>3.09</c:v>
                </c:pt>
                <c:pt idx="11124">
                  <c:v>3.0902777777777777</c:v>
                </c:pt>
                <c:pt idx="11125">
                  <c:v>3.0905555555555555</c:v>
                </c:pt>
                <c:pt idx="11126">
                  <c:v>3.0908333333333333</c:v>
                </c:pt>
                <c:pt idx="11127">
                  <c:v>3.0911111111111111</c:v>
                </c:pt>
                <c:pt idx="11128">
                  <c:v>3.091388888888889</c:v>
                </c:pt>
                <c:pt idx="11129">
                  <c:v>3.0916666666666668</c:v>
                </c:pt>
                <c:pt idx="11130">
                  <c:v>3.0919444444444446</c:v>
                </c:pt>
                <c:pt idx="11131">
                  <c:v>3.0922222222222224</c:v>
                </c:pt>
                <c:pt idx="11132">
                  <c:v>3.0924999999999998</c:v>
                </c:pt>
                <c:pt idx="11133">
                  <c:v>3.0927777777777776</c:v>
                </c:pt>
                <c:pt idx="11134">
                  <c:v>3.0930555555555554</c:v>
                </c:pt>
                <c:pt idx="11135">
                  <c:v>3.0933333333333333</c:v>
                </c:pt>
                <c:pt idx="11136">
                  <c:v>3.0936111111111111</c:v>
                </c:pt>
                <c:pt idx="11137">
                  <c:v>3.0938888888888889</c:v>
                </c:pt>
                <c:pt idx="11138">
                  <c:v>3.0941666666666667</c:v>
                </c:pt>
                <c:pt idx="11139">
                  <c:v>3.0944444444444446</c:v>
                </c:pt>
                <c:pt idx="11140">
                  <c:v>3.0947222222222224</c:v>
                </c:pt>
                <c:pt idx="11141">
                  <c:v>3.0950000000000002</c:v>
                </c:pt>
                <c:pt idx="11142">
                  <c:v>3.0952777777777776</c:v>
                </c:pt>
                <c:pt idx="11143">
                  <c:v>3.0955555555555554</c:v>
                </c:pt>
                <c:pt idx="11144">
                  <c:v>3.0958333333333332</c:v>
                </c:pt>
                <c:pt idx="11145">
                  <c:v>3.096111111111111</c:v>
                </c:pt>
                <c:pt idx="11146">
                  <c:v>3.0963888888888889</c:v>
                </c:pt>
                <c:pt idx="11147">
                  <c:v>3.0966666666666667</c:v>
                </c:pt>
                <c:pt idx="11148">
                  <c:v>3.0969444444444445</c:v>
                </c:pt>
                <c:pt idx="11149">
                  <c:v>3.0972222222222223</c:v>
                </c:pt>
                <c:pt idx="11150">
                  <c:v>3.0975000000000001</c:v>
                </c:pt>
                <c:pt idx="11151">
                  <c:v>3.097777777777778</c:v>
                </c:pt>
                <c:pt idx="11152">
                  <c:v>3.0980555555555553</c:v>
                </c:pt>
                <c:pt idx="11153">
                  <c:v>3.0983333333333332</c:v>
                </c:pt>
                <c:pt idx="11154">
                  <c:v>3.098611111111111</c:v>
                </c:pt>
                <c:pt idx="11155">
                  <c:v>3.0988888888888888</c:v>
                </c:pt>
                <c:pt idx="11156">
                  <c:v>3.0991666666666666</c:v>
                </c:pt>
                <c:pt idx="11157">
                  <c:v>3.0994444444444444</c:v>
                </c:pt>
                <c:pt idx="11158">
                  <c:v>3.0997222222222223</c:v>
                </c:pt>
                <c:pt idx="11159">
                  <c:v>3.1</c:v>
                </c:pt>
                <c:pt idx="11160">
                  <c:v>3.1002777777777779</c:v>
                </c:pt>
                <c:pt idx="11161">
                  <c:v>3.1005555555555557</c:v>
                </c:pt>
                <c:pt idx="11162">
                  <c:v>3.1008333333333336</c:v>
                </c:pt>
                <c:pt idx="11163">
                  <c:v>3.1011111111111109</c:v>
                </c:pt>
                <c:pt idx="11164">
                  <c:v>3.1013888888888888</c:v>
                </c:pt>
                <c:pt idx="11165">
                  <c:v>3.1016666666666666</c:v>
                </c:pt>
                <c:pt idx="11166">
                  <c:v>3.1019444444444444</c:v>
                </c:pt>
                <c:pt idx="11167">
                  <c:v>3.1022222222222222</c:v>
                </c:pt>
                <c:pt idx="11168">
                  <c:v>3.1025</c:v>
                </c:pt>
                <c:pt idx="11169">
                  <c:v>3.1027777777777779</c:v>
                </c:pt>
                <c:pt idx="11170">
                  <c:v>3.1030555555555557</c:v>
                </c:pt>
                <c:pt idx="11171">
                  <c:v>3.1033333333333335</c:v>
                </c:pt>
                <c:pt idx="11172">
                  <c:v>3.1036111111111113</c:v>
                </c:pt>
                <c:pt idx="11173">
                  <c:v>3.1038888888888887</c:v>
                </c:pt>
                <c:pt idx="11174">
                  <c:v>3.1041666666666665</c:v>
                </c:pt>
                <c:pt idx="11175">
                  <c:v>3.1044444444444443</c:v>
                </c:pt>
                <c:pt idx="11176">
                  <c:v>3.1047222222222222</c:v>
                </c:pt>
                <c:pt idx="11177">
                  <c:v>3.105</c:v>
                </c:pt>
                <c:pt idx="11178">
                  <c:v>3.1052777777777778</c:v>
                </c:pt>
                <c:pt idx="11179">
                  <c:v>3.1055555555555556</c:v>
                </c:pt>
                <c:pt idx="11180">
                  <c:v>3.1058333333333334</c:v>
                </c:pt>
                <c:pt idx="11181">
                  <c:v>3.1061111111111113</c:v>
                </c:pt>
                <c:pt idx="11182">
                  <c:v>3.1063888888888891</c:v>
                </c:pt>
                <c:pt idx="11183">
                  <c:v>3.1066666666666665</c:v>
                </c:pt>
                <c:pt idx="11184">
                  <c:v>3.1069444444444443</c:v>
                </c:pt>
                <c:pt idx="11185">
                  <c:v>3.1072222222222221</c:v>
                </c:pt>
                <c:pt idx="11186">
                  <c:v>3.1074999999999999</c:v>
                </c:pt>
                <c:pt idx="11187">
                  <c:v>3.1077777777777778</c:v>
                </c:pt>
                <c:pt idx="11188">
                  <c:v>3.1080555555555556</c:v>
                </c:pt>
                <c:pt idx="11189">
                  <c:v>3.1083333333333334</c:v>
                </c:pt>
                <c:pt idx="11190">
                  <c:v>3.1086111111111112</c:v>
                </c:pt>
                <c:pt idx="11191">
                  <c:v>3.108888888888889</c:v>
                </c:pt>
                <c:pt idx="11192">
                  <c:v>3.1091666666666669</c:v>
                </c:pt>
                <c:pt idx="11193">
                  <c:v>3.1094444444444442</c:v>
                </c:pt>
                <c:pt idx="11194">
                  <c:v>3.1097222222222221</c:v>
                </c:pt>
                <c:pt idx="11195">
                  <c:v>3.11</c:v>
                </c:pt>
                <c:pt idx="11196">
                  <c:v>3.1102777777777777</c:v>
                </c:pt>
                <c:pt idx="11197">
                  <c:v>3.1105555555555555</c:v>
                </c:pt>
                <c:pt idx="11198">
                  <c:v>3.1108333333333333</c:v>
                </c:pt>
                <c:pt idx="11199">
                  <c:v>3.1111111111111112</c:v>
                </c:pt>
                <c:pt idx="11200">
                  <c:v>3.111388888888889</c:v>
                </c:pt>
                <c:pt idx="11201">
                  <c:v>3.1116666666666668</c:v>
                </c:pt>
                <c:pt idx="11202">
                  <c:v>3.1119444444444446</c:v>
                </c:pt>
                <c:pt idx="11203">
                  <c:v>3.112222222222222</c:v>
                </c:pt>
                <c:pt idx="11204">
                  <c:v>3.1124999999999998</c:v>
                </c:pt>
                <c:pt idx="11205">
                  <c:v>3.1127777777777776</c:v>
                </c:pt>
                <c:pt idx="11206">
                  <c:v>3.1130555555555555</c:v>
                </c:pt>
                <c:pt idx="11207">
                  <c:v>3.1133333333333333</c:v>
                </c:pt>
                <c:pt idx="11208">
                  <c:v>3.1136111111111111</c:v>
                </c:pt>
                <c:pt idx="11209">
                  <c:v>3.1138888888888889</c:v>
                </c:pt>
                <c:pt idx="11210">
                  <c:v>3.1141666666666667</c:v>
                </c:pt>
                <c:pt idx="11211">
                  <c:v>3.1144444444444446</c:v>
                </c:pt>
                <c:pt idx="11212">
                  <c:v>3.1147222222222224</c:v>
                </c:pt>
                <c:pt idx="11213">
                  <c:v>3.1150000000000002</c:v>
                </c:pt>
                <c:pt idx="11214">
                  <c:v>3.1152777777777776</c:v>
                </c:pt>
                <c:pt idx="11215">
                  <c:v>3.1155555555555554</c:v>
                </c:pt>
                <c:pt idx="11216">
                  <c:v>3.1158333333333332</c:v>
                </c:pt>
                <c:pt idx="11217">
                  <c:v>3.1161111111111111</c:v>
                </c:pt>
                <c:pt idx="11218">
                  <c:v>3.1163888888888889</c:v>
                </c:pt>
                <c:pt idx="11219">
                  <c:v>3.1166666666666667</c:v>
                </c:pt>
                <c:pt idx="11220">
                  <c:v>3.1169444444444445</c:v>
                </c:pt>
                <c:pt idx="11221">
                  <c:v>3.1172222222222223</c:v>
                </c:pt>
                <c:pt idx="11222">
                  <c:v>3.1175000000000002</c:v>
                </c:pt>
                <c:pt idx="11223">
                  <c:v>3.117777777777778</c:v>
                </c:pt>
                <c:pt idx="11224">
                  <c:v>3.1180555555555554</c:v>
                </c:pt>
                <c:pt idx="11225">
                  <c:v>3.1183333333333332</c:v>
                </c:pt>
                <c:pt idx="11226">
                  <c:v>3.118611111111111</c:v>
                </c:pt>
                <c:pt idx="11227">
                  <c:v>3.1188888888888888</c:v>
                </c:pt>
                <c:pt idx="11228">
                  <c:v>3.1191666666666666</c:v>
                </c:pt>
                <c:pt idx="11229">
                  <c:v>3.1194444444444445</c:v>
                </c:pt>
                <c:pt idx="11230">
                  <c:v>3.1197222222222223</c:v>
                </c:pt>
                <c:pt idx="11231">
                  <c:v>3.12</c:v>
                </c:pt>
                <c:pt idx="11232">
                  <c:v>3.1202777777777779</c:v>
                </c:pt>
                <c:pt idx="11233">
                  <c:v>3.1205555555555557</c:v>
                </c:pt>
                <c:pt idx="11234">
                  <c:v>3.1208333333333331</c:v>
                </c:pt>
                <c:pt idx="11235">
                  <c:v>3.1211111111111109</c:v>
                </c:pt>
                <c:pt idx="11236">
                  <c:v>3.1213888888888888</c:v>
                </c:pt>
                <c:pt idx="11237">
                  <c:v>3.1216666666666666</c:v>
                </c:pt>
                <c:pt idx="11238">
                  <c:v>3.1219444444444444</c:v>
                </c:pt>
                <c:pt idx="11239">
                  <c:v>3.1222222222222222</c:v>
                </c:pt>
                <c:pt idx="11240">
                  <c:v>3.1225000000000001</c:v>
                </c:pt>
                <c:pt idx="11241">
                  <c:v>3.1227777777777779</c:v>
                </c:pt>
                <c:pt idx="11242">
                  <c:v>3.1230555555555557</c:v>
                </c:pt>
                <c:pt idx="11243">
                  <c:v>3.1233333333333335</c:v>
                </c:pt>
                <c:pt idx="11244">
                  <c:v>3.1236111111111109</c:v>
                </c:pt>
                <c:pt idx="11245">
                  <c:v>3.1238888888888887</c:v>
                </c:pt>
                <c:pt idx="11246">
                  <c:v>3.1241666666666665</c:v>
                </c:pt>
                <c:pt idx="11247">
                  <c:v>3.1244444444444444</c:v>
                </c:pt>
                <c:pt idx="11248">
                  <c:v>3.1247222222222222</c:v>
                </c:pt>
                <c:pt idx="11249">
                  <c:v>3.125</c:v>
                </c:pt>
                <c:pt idx="11250">
                  <c:v>3.1252777777777778</c:v>
                </c:pt>
                <c:pt idx="11251">
                  <c:v>3.1255555555555556</c:v>
                </c:pt>
                <c:pt idx="11252">
                  <c:v>3.1258333333333335</c:v>
                </c:pt>
                <c:pt idx="11253">
                  <c:v>3.1261111111111113</c:v>
                </c:pt>
                <c:pt idx="11254">
                  <c:v>3.1263888888888891</c:v>
                </c:pt>
                <c:pt idx="11255">
                  <c:v>3.1266666666666665</c:v>
                </c:pt>
                <c:pt idx="11256">
                  <c:v>3.1269444444444443</c:v>
                </c:pt>
                <c:pt idx="11257">
                  <c:v>3.1272222222222221</c:v>
                </c:pt>
                <c:pt idx="11258">
                  <c:v>3.1274999999999999</c:v>
                </c:pt>
                <c:pt idx="11259">
                  <c:v>3.1277777777777778</c:v>
                </c:pt>
                <c:pt idx="11260">
                  <c:v>3.1280555555555556</c:v>
                </c:pt>
                <c:pt idx="11261">
                  <c:v>3.1283333333333334</c:v>
                </c:pt>
                <c:pt idx="11262">
                  <c:v>3.1286111111111112</c:v>
                </c:pt>
                <c:pt idx="11263">
                  <c:v>3.1288888888888891</c:v>
                </c:pt>
                <c:pt idx="11264">
                  <c:v>3.1291666666666669</c:v>
                </c:pt>
                <c:pt idx="11265">
                  <c:v>3.1294444444444443</c:v>
                </c:pt>
                <c:pt idx="11266">
                  <c:v>3.1297222222222221</c:v>
                </c:pt>
                <c:pt idx="11267">
                  <c:v>3.13</c:v>
                </c:pt>
                <c:pt idx="11268">
                  <c:v>3.1302777777777777</c:v>
                </c:pt>
                <c:pt idx="11269">
                  <c:v>3.1305555555555555</c:v>
                </c:pt>
                <c:pt idx="11270">
                  <c:v>3.1308333333333334</c:v>
                </c:pt>
                <c:pt idx="11271">
                  <c:v>3.1311111111111112</c:v>
                </c:pt>
                <c:pt idx="11272">
                  <c:v>3.131388888888889</c:v>
                </c:pt>
                <c:pt idx="11273">
                  <c:v>3.1316666666666668</c:v>
                </c:pt>
                <c:pt idx="11274">
                  <c:v>3.1319444444444446</c:v>
                </c:pt>
                <c:pt idx="11275">
                  <c:v>3.132222222222222</c:v>
                </c:pt>
                <c:pt idx="11276">
                  <c:v>3.1324999999999998</c:v>
                </c:pt>
                <c:pt idx="11277">
                  <c:v>3.1327777777777777</c:v>
                </c:pt>
                <c:pt idx="11278">
                  <c:v>3.1330555555555555</c:v>
                </c:pt>
                <c:pt idx="11279">
                  <c:v>3.1333333333333333</c:v>
                </c:pt>
                <c:pt idx="11280">
                  <c:v>3.1336111111111111</c:v>
                </c:pt>
                <c:pt idx="11281">
                  <c:v>3.1338888888888889</c:v>
                </c:pt>
                <c:pt idx="11282">
                  <c:v>3.1341666666666668</c:v>
                </c:pt>
                <c:pt idx="11283">
                  <c:v>3.1344444444444446</c:v>
                </c:pt>
                <c:pt idx="11284">
                  <c:v>3.1347222222222224</c:v>
                </c:pt>
                <c:pt idx="11285">
                  <c:v>3.1349999999999998</c:v>
                </c:pt>
                <c:pt idx="11286">
                  <c:v>3.1352777777777776</c:v>
                </c:pt>
                <c:pt idx="11287">
                  <c:v>3.1355555555555554</c:v>
                </c:pt>
                <c:pt idx="11288">
                  <c:v>3.1358333333333333</c:v>
                </c:pt>
                <c:pt idx="11289">
                  <c:v>3.1361111111111111</c:v>
                </c:pt>
                <c:pt idx="11290">
                  <c:v>3.1363888888888889</c:v>
                </c:pt>
                <c:pt idx="11291">
                  <c:v>3.1366666666666667</c:v>
                </c:pt>
                <c:pt idx="11292">
                  <c:v>3.1369444444444445</c:v>
                </c:pt>
                <c:pt idx="11293">
                  <c:v>3.1372222222222224</c:v>
                </c:pt>
                <c:pt idx="11294">
                  <c:v>3.1375000000000002</c:v>
                </c:pt>
                <c:pt idx="11295">
                  <c:v>3.137777777777778</c:v>
                </c:pt>
                <c:pt idx="11296">
                  <c:v>3.1380555555555554</c:v>
                </c:pt>
                <c:pt idx="11297">
                  <c:v>3.1383333333333332</c:v>
                </c:pt>
                <c:pt idx="11298">
                  <c:v>3.138611111111111</c:v>
                </c:pt>
                <c:pt idx="11299">
                  <c:v>3.1388888888888888</c:v>
                </c:pt>
                <c:pt idx="11300">
                  <c:v>3.1391666666666667</c:v>
                </c:pt>
                <c:pt idx="11301">
                  <c:v>3.1394444444444445</c:v>
                </c:pt>
                <c:pt idx="11302">
                  <c:v>3.1397222222222223</c:v>
                </c:pt>
                <c:pt idx="11303">
                  <c:v>3.14</c:v>
                </c:pt>
                <c:pt idx="11304">
                  <c:v>3.1402777777777779</c:v>
                </c:pt>
                <c:pt idx="11305">
                  <c:v>3.1405555555555558</c:v>
                </c:pt>
                <c:pt idx="11306">
                  <c:v>3.1408333333333331</c:v>
                </c:pt>
                <c:pt idx="11307">
                  <c:v>3.141111111111111</c:v>
                </c:pt>
                <c:pt idx="11308">
                  <c:v>3.1413888888888888</c:v>
                </c:pt>
                <c:pt idx="11309">
                  <c:v>3.1416666666666666</c:v>
                </c:pt>
                <c:pt idx="11310">
                  <c:v>3.1419444444444444</c:v>
                </c:pt>
                <c:pt idx="11311">
                  <c:v>3.1422222222222222</c:v>
                </c:pt>
                <c:pt idx="11312">
                  <c:v>3.1425000000000001</c:v>
                </c:pt>
                <c:pt idx="11313">
                  <c:v>3.1427777777777779</c:v>
                </c:pt>
                <c:pt idx="11314">
                  <c:v>3.1430555555555557</c:v>
                </c:pt>
                <c:pt idx="11315">
                  <c:v>3.1433333333333335</c:v>
                </c:pt>
                <c:pt idx="11316">
                  <c:v>3.1436111111111109</c:v>
                </c:pt>
                <c:pt idx="11317">
                  <c:v>3.1438888888888887</c:v>
                </c:pt>
                <c:pt idx="11318">
                  <c:v>3.1441666666666666</c:v>
                </c:pt>
                <c:pt idx="11319">
                  <c:v>3.1444444444444444</c:v>
                </c:pt>
                <c:pt idx="11320">
                  <c:v>3.1447222222222222</c:v>
                </c:pt>
                <c:pt idx="11321">
                  <c:v>3.145</c:v>
                </c:pt>
                <c:pt idx="11322">
                  <c:v>3.1452777777777778</c:v>
                </c:pt>
                <c:pt idx="11323">
                  <c:v>3.1455555555555557</c:v>
                </c:pt>
                <c:pt idx="11324">
                  <c:v>3.1458333333333335</c:v>
                </c:pt>
                <c:pt idx="11325">
                  <c:v>3.1461111111111113</c:v>
                </c:pt>
                <c:pt idx="11326">
                  <c:v>3.1463888888888887</c:v>
                </c:pt>
                <c:pt idx="11327">
                  <c:v>3.1466666666666665</c:v>
                </c:pt>
                <c:pt idx="11328">
                  <c:v>3.1469444444444443</c:v>
                </c:pt>
                <c:pt idx="11329">
                  <c:v>3.1472222222222221</c:v>
                </c:pt>
                <c:pt idx="11330">
                  <c:v>3.1475</c:v>
                </c:pt>
                <c:pt idx="11331">
                  <c:v>3.1477777777777778</c:v>
                </c:pt>
                <c:pt idx="11332">
                  <c:v>3.1480555555555556</c:v>
                </c:pt>
                <c:pt idx="11333">
                  <c:v>3.1483333333333334</c:v>
                </c:pt>
                <c:pt idx="11334">
                  <c:v>3.1486111111111112</c:v>
                </c:pt>
                <c:pt idx="11335">
                  <c:v>3.1488888888888891</c:v>
                </c:pt>
                <c:pt idx="11336">
                  <c:v>3.1491666666666664</c:v>
                </c:pt>
                <c:pt idx="11337">
                  <c:v>3.1494444444444443</c:v>
                </c:pt>
                <c:pt idx="11338">
                  <c:v>3.1497222222222221</c:v>
                </c:pt>
                <c:pt idx="11339">
                  <c:v>3.15</c:v>
                </c:pt>
                <c:pt idx="11340">
                  <c:v>3.1502777777777777</c:v>
                </c:pt>
                <c:pt idx="11341">
                  <c:v>3.1505555555555556</c:v>
                </c:pt>
                <c:pt idx="11342">
                  <c:v>3.1508333333333334</c:v>
                </c:pt>
                <c:pt idx="11343">
                  <c:v>3.1511111111111112</c:v>
                </c:pt>
                <c:pt idx="11344">
                  <c:v>3.151388888888889</c:v>
                </c:pt>
                <c:pt idx="11345">
                  <c:v>3.1516666666666668</c:v>
                </c:pt>
                <c:pt idx="11346">
                  <c:v>3.1519444444444447</c:v>
                </c:pt>
                <c:pt idx="11347">
                  <c:v>3.152222222222222</c:v>
                </c:pt>
                <c:pt idx="11348">
                  <c:v>3.1524999999999999</c:v>
                </c:pt>
                <c:pt idx="11349">
                  <c:v>3.1527777777777777</c:v>
                </c:pt>
                <c:pt idx="11350">
                  <c:v>3.1530555555555555</c:v>
                </c:pt>
                <c:pt idx="11351">
                  <c:v>3.1533333333333333</c:v>
                </c:pt>
                <c:pt idx="11352">
                  <c:v>3.1536111111111111</c:v>
                </c:pt>
                <c:pt idx="11353">
                  <c:v>3.153888888888889</c:v>
                </c:pt>
                <c:pt idx="11354">
                  <c:v>3.1541666666666668</c:v>
                </c:pt>
                <c:pt idx="11355">
                  <c:v>3.1544444444444446</c:v>
                </c:pt>
                <c:pt idx="11356">
                  <c:v>3.1547222222222224</c:v>
                </c:pt>
                <c:pt idx="11357">
                  <c:v>3.1549999999999998</c:v>
                </c:pt>
                <c:pt idx="11358">
                  <c:v>3.1552777777777776</c:v>
                </c:pt>
                <c:pt idx="11359">
                  <c:v>3.1555555555555554</c:v>
                </c:pt>
                <c:pt idx="11360">
                  <c:v>3.1558333333333333</c:v>
                </c:pt>
                <c:pt idx="11361">
                  <c:v>3.1561111111111111</c:v>
                </c:pt>
                <c:pt idx="11362">
                  <c:v>3.1563888888888889</c:v>
                </c:pt>
                <c:pt idx="11363">
                  <c:v>3.1566666666666667</c:v>
                </c:pt>
                <c:pt idx="11364">
                  <c:v>3.1569444444444446</c:v>
                </c:pt>
                <c:pt idx="11365">
                  <c:v>3.1572222222222224</c:v>
                </c:pt>
                <c:pt idx="11366">
                  <c:v>3.1575000000000002</c:v>
                </c:pt>
                <c:pt idx="11367">
                  <c:v>3.1577777777777776</c:v>
                </c:pt>
                <c:pt idx="11368">
                  <c:v>3.1580555555555554</c:v>
                </c:pt>
                <c:pt idx="11369">
                  <c:v>3.1583333333333332</c:v>
                </c:pt>
                <c:pt idx="11370">
                  <c:v>3.158611111111111</c:v>
                </c:pt>
                <c:pt idx="11371">
                  <c:v>3.1588888888888889</c:v>
                </c:pt>
                <c:pt idx="11372">
                  <c:v>3.1591666666666667</c:v>
                </c:pt>
                <c:pt idx="11373">
                  <c:v>3.1594444444444445</c:v>
                </c:pt>
                <c:pt idx="11374">
                  <c:v>3.1597222222222223</c:v>
                </c:pt>
                <c:pt idx="11375">
                  <c:v>3.16</c:v>
                </c:pt>
                <c:pt idx="11376">
                  <c:v>3.160277777777778</c:v>
                </c:pt>
                <c:pt idx="11377">
                  <c:v>3.1605555555555553</c:v>
                </c:pt>
                <c:pt idx="11378">
                  <c:v>3.1608333333333332</c:v>
                </c:pt>
                <c:pt idx="11379">
                  <c:v>3.161111111111111</c:v>
                </c:pt>
                <c:pt idx="11380">
                  <c:v>3.1613888888888888</c:v>
                </c:pt>
                <c:pt idx="11381">
                  <c:v>3.1616666666666666</c:v>
                </c:pt>
                <c:pt idx="11382">
                  <c:v>3.1619444444444444</c:v>
                </c:pt>
                <c:pt idx="11383">
                  <c:v>3.1622222222222223</c:v>
                </c:pt>
                <c:pt idx="11384">
                  <c:v>3.1625000000000001</c:v>
                </c:pt>
                <c:pt idx="11385">
                  <c:v>3.1627777777777779</c:v>
                </c:pt>
                <c:pt idx="11386">
                  <c:v>3.1630555555555557</c:v>
                </c:pt>
                <c:pt idx="11387">
                  <c:v>3.1633333333333336</c:v>
                </c:pt>
                <c:pt idx="11388">
                  <c:v>3.1636111111111109</c:v>
                </c:pt>
                <c:pt idx="11389">
                  <c:v>3.1638888888888888</c:v>
                </c:pt>
                <c:pt idx="11390">
                  <c:v>3.1641666666666666</c:v>
                </c:pt>
                <c:pt idx="11391">
                  <c:v>3.1644444444444444</c:v>
                </c:pt>
                <c:pt idx="11392">
                  <c:v>3.1647222222222222</c:v>
                </c:pt>
                <c:pt idx="11393">
                  <c:v>3.165</c:v>
                </c:pt>
                <c:pt idx="11394">
                  <c:v>3.1652777777777779</c:v>
                </c:pt>
                <c:pt idx="11395">
                  <c:v>3.1655555555555557</c:v>
                </c:pt>
                <c:pt idx="11396">
                  <c:v>3.1658333333333335</c:v>
                </c:pt>
                <c:pt idx="11397">
                  <c:v>3.1661111111111113</c:v>
                </c:pt>
                <c:pt idx="11398">
                  <c:v>3.1663888888888887</c:v>
                </c:pt>
                <c:pt idx="11399">
                  <c:v>3.1666666666666665</c:v>
                </c:pt>
                <c:pt idx="11400">
                  <c:v>3.1669444444444443</c:v>
                </c:pt>
                <c:pt idx="11401">
                  <c:v>3.1672222222222222</c:v>
                </c:pt>
                <c:pt idx="11402">
                  <c:v>3.1675</c:v>
                </c:pt>
                <c:pt idx="11403">
                  <c:v>3.1677777777777778</c:v>
                </c:pt>
                <c:pt idx="11404">
                  <c:v>3.1680555555555556</c:v>
                </c:pt>
                <c:pt idx="11405">
                  <c:v>3.1683333333333334</c:v>
                </c:pt>
                <c:pt idx="11406">
                  <c:v>3.1686111111111113</c:v>
                </c:pt>
                <c:pt idx="11407">
                  <c:v>3.1688888888888891</c:v>
                </c:pt>
                <c:pt idx="11408">
                  <c:v>3.1691666666666665</c:v>
                </c:pt>
                <c:pt idx="11409">
                  <c:v>3.1694444444444443</c:v>
                </c:pt>
                <c:pt idx="11410">
                  <c:v>3.1697222222222221</c:v>
                </c:pt>
                <c:pt idx="11411">
                  <c:v>3.17</c:v>
                </c:pt>
                <c:pt idx="11412">
                  <c:v>3.1702777777777778</c:v>
                </c:pt>
                <c:pt idx="11413">
                  <c:v>3.1705555555555556</c:v>
                </c:pt>
                <c:pt idx="11414">
                  <c:v>3.1708333333333334</c:v>
                </c:pt>
                <c:pt idx="11415">
                  <c:v>3.1711111111111112</c:v>
                </c:pt>
                <c:pt idx="11416">
                  <c:v>3.171388888888889</c:v>
                </c:pt>
                <c:pt idx="11417">
                  <c:v>3.1716666666666669</c:v>
                </c:pt>
                <c:pt idx="11418">
                  <c:v>3.1719444444444442</c:v>
                </c:pt>
                <c:pt idx="11419">
                  <c:v>3.1722222222222221</c:v>
                </c:pt>
                <c:pt idx="11420">
                  <c:v>3.1724999999999999</c:v>
                </c:pt>
                <c:pt idx="11421">
                  <c:v>3.1727777777777777</c:v>
                </c:pt>
                <c:pt idx="11422">
                  <c:v>3.1730555555555555</c:v>
                </c:pt>
                <c:pt idx="11423">
                  <c:v>3.1733333333333333</c:v>
                </c:pt>
                <c:pt idx="11424">
                  <c:v>3.1736111111111112</c:v>
                </c:pt>
                <c:pt idx="11425">
                  <c:v>3.173888888888889</c:v>
                </c:pt>
                <c:pt idx="11426">
                  <c:v>3.1741666666666668</c:v>
                </c:pt>
                <c:pt idx="11427">
                  <c:v>3.1744444444444446</c:v>
                </c:pt>
                <c:pt idx="11428">
                  <c:v>3.174722222222222</c:v>
                </c:pt>
                <c:pt idx="11429">
                  <c:v>3.1749999999999998</c:v>
                </c:pt>
                <c:pt idx="11430">
                  <c:v>3.1752777777777776</c:v>
                </c:pt>
                <c:pt idx="11431">
                  <c:v>3.1755555555555555</c:v>
                </c:pt>
                <c:pt idx="11432">
                  <c:v>3.1758333333333333</c:v>
                </c:pt>
                <c:pt idx="11433">
                  <c:v>3.1761111111111111</c:v>
                </c:pt>
                <c:pt idx="11434">
                  <c:v>3.1763888888888889</c:v>
                </c:pt>
                <c:pt idx="11435">
                  <c:v>3.1766666666666667</c:v>
                </c:pt>
                <c:pt idx="11436">
                  <c:v>3.1769444444444446</c:v>
                </c:pt>
                <c:pt idx="11437">
                  <c:v>3.1772222222222224</c:v>
                </c:pt>
                <c:pt idx="11438">
                  <c:v>3.1775000000000002</c:v>
                </c:pt>
                <c:pt idx="11439">
                  <c:v>3.1777777777777776</c:v>
                </c:pt>
                <c:pt idx="11440">
                  <c:v>3.1780555555555554</c:v>
                </c:pt>
                <c:pt idx="11441">
                  <c:v>3.1783333333333332</c:v>
                </c:pt>
                <c:pt idx="11442">
                  <c:v>3.1786111111111111</c:v>
                </c:pt>
                <c:pt idx="11443">
                  <c:v>3.1788888888888889</c:v>
                </c:pt>
                <c:pt idx="11444">
                  <c:v>3.1791666666666667</c:v>
                </c:pt>
                <c:pt idx="11445">
                  <c:v>3.1794444444444445</c:v>
                </c:pt>
                <c:pt idx="11446">
                  <c:v>3.1797222222222223</c:v>
                </c:pt>
                <c:pt idx="11447">
                  <c:v>3.18</c:v>
                </c:pt>
                <c:pt idx="11448">
                  <c:v>3.180277777777778</c:v>
                </c:pt>
                <c:pt idx="11449">
                  <c:v>3.1805555555555554</c:v>
                </c:pt>
                <c:pt idx="11450">
                  <c:v>3.1808333333333332</c:v>
                </c:pt>
                <c:pt idx="11451">
                  <c:v>3.181111111111111</c:v>
                </c:pt>
                <c:pt idx="11452">
                  <c:v>3.1813888888888888</c:v>
                </c:pt>
                <c:pt idx="11453">
                  <c:v>3.1816666666666666</c:v>
                </c:pt>
                <c:pt idx="11454">
                  <c:v>3.1819444444444445</c:v>
                </c:pt>
                <c:pt idx="11455">
                  <c:v>3.1822222222222223</c:v>
                </c:pt>
                <c:pt idx="11456">
                  <c:v>3.1825000000000001</c:v>
                </c:pt>
                <c:pt idx="11457">
                  <c:v>3.1827777777777779</c:v>
                </c:pt>
                <c:pt idx="11458">
                  <c:v>3.1830555555555557</c:v>
                </c:pt>
                <c:pt idx="11459">
                  <c:v>3.1833333333333331</c:v>
                </c:pt>
                <c:pt idx="11460">
                  <c:v>3.1836111111111109</c:v>
                </c:pt>
                <c:pt idx="11461">
                  <c:v>3.1838888888888888</c:v>
                </c:pt>
                <c:pt idx="11462">
                  <c:v>3.1841666666666666</c:v>
                </c:pt>
                <c:pt idx="11463">
                  <c:v>3.1844444444444444</c:v>
                </c:pt>
                <c:pt idx="11464">
                  <c:v>3.1847222222222222</c:v>
                </c:pt>
                <c:pt idx="11465">
                  <c:v>3.1850000000000001</c:v>
                </c:pt>
                <c:pt idx="11466">
                  <c:v>3.1852777777777779</c:v>
                </c:pt>
                <c:pt idx="11467">
                  <c:v>3.1855555555555557</c:v>
                </c:pt>
                <c:pt idx="11468">
                  <c:v>3.1858333333333335</c:v>
                </c:pt>
                <c:pt idx="11469">
                  <c:v>3.1861111111111109</c:v>
                </c:pt>
                <c:pt idx="11470">
                  <c:v>3.1863888888888887</c:v>
                </c:pt>
                <c:pt idx="11471">
                  <c:v>3.1866666666666665</c:v>
                </c:pt>
                <c:pt idx="11472">
                  <c:v>3.1869444444444444</c:v>
                </c:pt>
                <c:pt idx="11473">
                  <c:v>3.1872222222222222</c:v>
                </c:pt>
                <c:pt idx="11474">
                  <c:v>3.1875</c:v>
                </c:pt>
                <c:pt idx="11475">
                  <c:v>3.1877777777777778</c:v>
                </c:pt>
                <c:pt idx="11476">
                  <c:v>3.1880555555555556</c:v>
                </c:pt>
                <c:pt idx="11477">
                  <c:v>3.1883333333333335</c:v>
                </c:pt>
                <c:pt idx="11478">
                  <c:v>3.1886111111111113</c:v>
                </c:pt>
                <c:pt idx="11479">
                  <c:v>3.1888888888888891</c:v>
                </c:pt>
                <c:pt idx="11480">
                  <c:v>3.1891666666666665</c:v>
                </c:pt>
                <c:pt idx="11481">
                  <c:v>3.1894444444444443</c:v>
                </c:pt>
                <c:pt idx="11482">
                  <c:v>3.1897222222222221</c:v>
                </c:pt>
                <c:pt idx="11483">
                  <c:v>3.19</c:v>
                </c:pt>
                <c:pt idx="11484">
                  <c:v>3.1902777777777778</c:v>
                </c:pt>
                <c:pt idx="11485">
                  <c:v>3.1905555555555556</c:v>
                </c:pt>
                <c:pt idx="11486">
                  <c:v>3.1908333333333334</c:v>
                </c:pt>
                <c:pt idx="11487">
                  <c:v>3.1911111111111112</c:v>
                </c:pt>
                <c:pt idx="11488">
                  <c:v>3.1913888888888891</c:v>
                </c:pt>
                <c:pt idx="11489">
                  <c:v>3.1916666666666669</c:v>
                </c:pt>
                <c:pt idx="11490">
                  <c:v>3.1919444444444443</c:v>
                </c:pt>
                <c:pt idx="11491">
                  <c:v>3.1922222222222221</c:v>
                </c:pt>
                <c:pt idx="11492">
                  <c:v>3.1924999999999999</c:v>
                </c:pt>
                <c:pt idx="11493">
                  <c:v>3.1927777777777777</c:v>
                </c:pt>
                <c:pt idx="11494">
                  <c:v>3.1930555555555555</c:v>
                </c:pt>
                <c:pt idx="11495">
                  <c:v>3.1933333333333334</c:v>
                </c:pt>
                <c:pt idx="11496">
                  <c:v>3.1936111111111112</c:v>
                </c:pt>
                <c:pt idx="11497">
                  <c:v>3.193888888888889</c:v>
                </c:pt>
                <c:pt idx="11498">
                  <c:v>3.1941666666666668</c:v>
                </c:pt>
                <c:pt idx="11499">
                  <c:v>3.1944444444444446</c:v>
                </c:pt>
                <c:pt idx="11500">
                  <c:v>3.194722222222222</c:v>
                </c:pt>
                <c:pt idx="11501">
                  <c:v>3.1949999999999998</c:v>
                </c:pt>
                <c:pt idx="11502">
                  <c:v>3.1952777777777777</c:v>
                </c:pt>
                <c:pt idx="11503">
                  <c:v>3.1955555555555555</c:v>
                </c:pt>
                <c:pt idx="11504">
                  <c:v>3.1958333333333333</c:v>
                </c:pt>
                <c:pt idx="11505">
                  <c:v>3.1961111111111111</c:v>
                </c:pt>
                <c:pt idx="11506">
                  <c:v>3.1963888888888889</c:v>
                </c:pt>
                <c:pt idx="11507">
                  <c:v>3.1966666666666668</c:v>
                </c:pt>
                <c:pt idx="11508">
                  <c:v>3.1969444444444446</c:v>
                </c:pt>
                <c:pt idx="11509">
                  <c:v>3.1972222222222224</c:v>
                </c:pt>
                <c:pt idx="11510">
                  <c:v>3.1974999999999998</c:v>
                </c:pt>
                <c:pt idx="11511">
                  <c:v>3.1977777777777776</c:v>
                </c:pt>
                <c:pt idx="11512">
                  <c:v>3.1980555555555554</c:v>
                </c:pt>
                <c:pt idx="11513">
                  <c:v>3.1983333333333333</c:v>
                </c:pt>
                <c:pt idx="11514">
                  <c:v>3.1986111111111111</c:v>
                </c:pt>
                <c:pt idx="11515">
                  <c:v>3.1988888888888889</c:v>
                </c:pt>
                <c:pt idx="11516">
                  <c:v>3.1991666666666667</c:v>
                </c:pt>
                <c:pt idx="11517">
                  <c:v>3.1994444444444445</c:v>
                </c:pt>
                <c:pt idx="11518">
                  <c:v>3.1997222222222224</c:v>
                </c:pt>
                <c:pt idx="11519">
                  <c:v>3.2</c:v>
                </c:pt>
                <c:pt idx="11520">
                  <c:v>3.200277777777778</c:v>
                </c:pt>
                <c:pt idx="11521">
                  <c:v>3.2005555555555554</c:v>
                </c:pt>
                <c:pt idx="11522">
                  <c:v>3.2008333333333332</c:v>
                </c:pt>
                <c:pt idx="11523">
                  <c:v>3.201111111111111</c:v>
                </c:pt>
                <c:pt idx="11524">
                  <c:v>3.2013888888888888</c:v>
                </c:pt>
                <c:pt idx="11525">
                  <c:v>3.2016666666666667</c:v>
                </c:pt>
                <c:pt idx="11526">
                  <c:v>3.2019444444444445</c:v>
                </c:pt>
                <c:pt idx="11527">
                  <c:v>3.2022222222222223</c:v>
                </c:pt>
                <c:pt idx="11528">
                  <c:v>3.2025000000000001</c:v>
                </c:pt>
                <c:pt idx="11529">
                  <c:v>3.2027777777777779</c:v>
                </c:pt>
                <c:pt idx="11530">
                  <c:v>3.2030555555555558</c:v>
                </c:pt>
                <c:pt idx="11531">
                  <c:v>3.2033333333333331</c:v>
                </c:pt>
                <c:pt idx="11532">
                  <c:v>3.203611111111111</c:v>
                </c:pt>
                <c:pt idx="11533">
                  <c:v>3.2038888888888888</c:v>
                </c:pt>
                <c:pt idx="11534">
                  <c:v>3.2041666666666666</c:v>
                </c:pt>
                <c:pt idx="11535">
                  <c:v>3.2044444444444444</c:v>
                </c:pt>
                <c:pt idx="11536">
                  <c:v>3.2047222222222222</c:v>
                </c:pt>
                <c:pt idx="11537">
                  <c:v>3.2050000000000001</c:v>
                </c:pt>
                <c:pt idx="11538">
                  <c:v>3.2052777777777779</c:v>
                </c:pt>
                <c:pt idx="11539">
                  <c:v>3.2055555555555557</c:v>
                </c:pt>
                <c:pt idx="11540">
                  <c:v>3.2058333333333335</c:v>
                </c:pt>
                <c:pt idx="11541">
                  <c:v>3.2061111111111109</c:v>
                </c:pt>
                <c:pt idx="11542">
                  <c:v>3.2063888888888887</c:v>
                </c:pt>
                <c:pt idx="11543">
                  <c:v>3.2066666666666666</c:v>
                </c:pt>
                <c:pt idx="11544">
                  <c:v>3.2069444444444444</c:v>
                </c:pt>
                <c:pt idx="11545">
                  <c:v>3.2072222222222222</c:v>
                </c:pt>
                <c:pt idx="11546">
                  <c:v>3.2075</c:v>
                </c:pt>
                <c:pt idx="11547">
                  <c:v>3.2077777777777778</c:v>
                </c:pt>
                <c:pt idx="11548">
                  <c:v>3.2080555555555557</c:v>
                </c:pt>
                <c:pt idx="11549">
                  <c:v>3.2083333333333335</c:v>
                </c:pt>
                <c:pt idx="11550">
                  <c:v>3.2086111111111113</c:v>
                </c:pt>
                <c:pt idx="11551">
                  <c:v>3.2088888888888887</c:v>
                </c:pt>
                <c:pt idx="11552">
                  <c:v>3.2091666666666665</c:v>
                </c:pt>
                <c:pt idx="11553">
                  <c:v>3.2094444444444443</c:v>
                </c:pt>
                <c:pt idx="11554">
                  <c:v>3.2097222222222221</c:v>
                </c:pt>
                <c:pt idx="11555">
                  <c:v>3.21</c:v>
                </c:pt>
                <c:pt idx="11556">
                  <c:v>3.2102777777777778</c:v>
                </c:pt>
                <c:pt idx="11557">
                  <c:v>3.2105555555555556</c:v>
                </c:pt>
                <c:pt idx="11558">
                  <c:v>3.2108333333333334</c:v>
                </c:pt>
                <c:pt idx="11559">
                  <c:v>3.2111111111111112</c:v>
                </c:pt>
                <c:pt idx="11560">
                  <c:v>3.2113888888888891</c:v>
                </c:pt>
                <c:pt idx="11561">
                  <c:v>3.2116666666666664</c:v>
                </c:pt>
                <c:pt idx="11562">
                  <c:v>3.2119444444444443</c:v>
                </c:pt>
                <c:pt idx="11563">
                  <c:v>3.2122222222222221</c:v>
                </c:pt>
                <c:pt idx="11564">
                  <c:v>3.2124999999999999</c:v>
                </c:pt>
                <c:pt idx="11565">
                  <c:v>3.2127777777777777</c:v>
                </c:pt>
                <c:pt idx="11566">
                  <c:v>3.2130555555555556</c:v>
                </c:pt>
                <c:pt idx="11567">
                  <c:v>3.2133333333333334</c:v>
                </c:pt>
                <c:pt idx="11568">
                  <c:v>3.2136111111111112</c:v>
                </c:pt>
                <c:pt idx="11569">
                  <c:v>3.213888888888889</c:v>
                </c:pt>
                <c:pt idx="11570">
                  <c:v>3.2141666666666668</c:v>
                </c:pt>
                <c:pt idx="11571">
                  <c:v>3.2144444444444447</c:v>
                </c:pt>
                <c:pt idx="11572">
                  <c:v>3.214722222222222</c:v>
                </c:pt>
                <c:pt idx="11573">
                  <c:v>3.2149999999999999</c:v>
                </c:pt>
                <c:pt idx="11574">
                  <c:v>3.2152777777777777</c:v>
                </c:pt>
                <c:pt idx="11575">
                  <c:v>3.2155555555555555</c:v>
                </c:pt>
                <c:pt idx="11576">
                  <c:v>3.2158333333333333</c:v>
                </c:pt>
                <c:pt idx="11577">
                  <c:v>3.2161111111111111</c:v>
                </c:pt>
                <c:pt idx="11578">
                  <c:v>3.216388888888889</c:v>
                </c:pt>
                <c:pt idx="11579">
                  <c:v>3.2166666666666668</c:v>
                </c:pt>
                <c:pt idx="11580">
                  <c:v>3.2169444444444446</c:v>
                </c:pt>
                <c:pt idx="11581">
                  <c:v>3.2172222222222224</c:v>
                </c:pt>
                <c:pt idx="11582">
                  <c:v>3.2174999999999998</c:v>
                </c:pt>
                <c:pt idx="11583">
                  <c:v>3.2177777777777776</c:v>
                </c:pt>
                <c:pt idx="11584">
                  <c:v>3.2180555555555554</c:v>
                </c:pt>
                <c:pt idx="11585">
                  <c:v>3.2183333333333333</c:v>
                </c:pt>
                <c:pt idx="11586">
                  <c:v>3.2186111111111111</c:v>
                </c:pt>
                <c:pt idx="11587">
                  <c:v>3.2188888888888889</c:v>
                </c:pt>
                <c:pt idx="11588">
                  <c:v>3.2191666666666667</c:v>
                </c:pt>
                <c:pt idx="11589">
                  <c:v>3.2194444444444446</c:v>
                </c:pt>
                <c:pt idx="11590">
                  <c:v>3.2197222222222224</c:v>
                </c:pt>
                <c:pt idx="11591">
                  <c:v>3.22</c:v>
                </c:pt>
                <c:pt idx="11592">
                  <c:v>3.2202777777777776</c:v>
                </c:pt>
                <c:pt idx="11593">
                  <c:v>3.2205555555555554</c:v>
                </c:pt>
                <c:pt idx="11594">
                  <c:v>3.2208333333333332</c:v>
                </c:pt>
                <c:pt idx="11595">
                  <c:v>3.221111111111111</c:v>
                </c:pt>
                <c:pt idx="11596">
                  <c:v>3.2213888888888889</c:v>
                </c:pt>
                <c:pt idx="11597">
                  <c:v>3.2216666666666667</c:v>
                </c:pt>
                <c:pt idx="11598">
                  <c:v>3.2219444444444445</c:v>
                </c:pt>
                <c:pt idx="11599">
                  <c:v>3.2222222222222223</c:v>
                </c:pt>
                <c:pt idx="11600">
                  <c:v>3.2225000000000001</c:v>
                </c:pt>
                <c:pt idx="11601">
                  <c:v>3.222777777777778</c:v>
                </c:pt>
                <c:pt idx="11602">
                  <c:v>3.2230555555555553</c:v>
                </c:pt>
                <c:pt idx="11603">
                  <c:v>3.2233333333333332</c:v>
                </c:pt>
                <c:pt idx="11604">
                  <c:v>3.223611111111111</c:v>
                </c:pt>
                <c:pt idx="11605">
                  <c:v>3.2238888888888888</c:v>
                </c:pt>
                <c:pt idx="11606">
                  <c:v>3.2241666666666666</c:v>
                </c:pt>
                <c:pt idx="11607">
                  <c:v>3.2244444444444444</c:v>
                </c:pt>
                <c:pt idx="11608">
                  <c:v>3.2247222222222223</c:v>
                </c:pt>
                <c:pt idx="11609">
                  <c:v>3.2250000000000001</c:v>
                </c:pt>
                <c:pt idx="11610">
                  <c:v>3.2252777777777779</c:v>
                </c:pt>
                <c:pt idx="11611">
                  <c:v>3.2255555555555557</c:v>
                </c:pt>
                <c:pt idx="11612">
                  <c:v>3.2258333333333336</c:v>
                </c:pt>
                <c:pt idx="11613">
                  <c:v>3.2261111111111109</c:v>
                </c:pt>
                <c:pt idx="11614">
                  <c:v>3.2263888888888888</c:v>
                </c:pt>
                <c:pt idx="11615">
                  <c:v>3.2266666666666666</c:v>
                </c:pt>
                <c:pt idx="11616">
                  <c:v>3.2269444444444444</c:v>
                </c:pt>
                <c:pt idx="11617">
                  <c:v>3.2272222222222222</c:v>
                </c:pt>
                <c:pt idx="11618">
                  <c:v>3.2275</c:v>
                </c:pt>
                <c:pt idx="11619">
                  <c:v>3.2277777777777779</c:v>
                </c:pt>
                <c:pt idx="11620">
                  <c:v>3.2280555555555557</c:v>
                </c:pt>
                <c:pt idx="11621">
                  <c:v>3.2283333333333335</c:v>
                </c:pt>
                <c:pt idx="11622">
                  <c:v>3.2286111111111113</c:v>
                </c:pt>
                <c:pt idx="11623">
                  <c:v>3.2288888888888887</c:v>
                </c:pt>
                <c:pt idx="11624">
                  <c:v>3.2291666666666665</c:v>
                </c:pt>
                <c:pt idx="11625">
                  <c:v>3.2294444444444443</c:v>
                </c:pt>
                <c:pt idx="11626">
                  <c:v>3.2297222222222222</c:v>
                </c:pt>
                <c:pt idx="11627">
                  <c:v>3.23</c:v>
                </c:pt>
                <c:pt idx="11628">
                  <c:v>3.2302777777777778</c:v>
                </c:pt>
                <c:pt idx="11629">
                  <c:v>3.2305555555555556</c:v>
                </c:pt>
                <c:pt idx="11630">
                  <c:v>3.2308333333333334</c:v>
                </c:pt>
                <c:pt idx="11631">
                  <c:v>3.2311111111111113</c:v>
                </c:pt>
                <c:pt idx="11632">
                  <c:v>3.2313888888888891</c:v>
                </c:pt>
                <c:pt idx="11633">
                  <c:v>3.2316666666666665</c:v>
                </c:pt>
                <c:pt idx="11634">
                  <c:v>3.2319444444444443</c:v>
                </c:pt>
                <c:pt idx="11635">
                  <c:v>3.2322222222222221</c:v>
                </c:pt>
                <c:pt idx="11636">
                  <c:v>3.2324999999999999</c:v>
                </c:pt>
                <c:pt idx="11637">
                  <c:v>3.2327777777777778</c:v>
                </c:pt>
                <c:pt idx="11638">
                  <c:v>3.2330555555555556</c:v>
                </c:pt>
                <c:pt idx="11639">
                  <c:v>3.2333333333333334</c:v>
                </c:pt>
                <c:pt idx="11640">
                  <c:v>3.2336111111111112</c:v>
                </c:pt>
                <c:pt idx="11641">
                  <c:v>3.233888888888889</c:v>
                </c:pt>
                <c:pt idx="11642">
                  <c:v>3.2341666666666669</c:v>
                </c:pt>
                <c:pt idx="11643">
                  <c:v>3.2344444444444442</c:v>
                </c:pt>
                <c:pt idx="11644">
                  <c:v>3.2347222222222221</c:v>
                </c:pt>
                <c:pt idx="11645">
                  <c:v>3.2349999999999999</c:v>
                </c:pt>
                <c:pt idx="11646">
                  <c:v>3.2352777777777777</c:v>
                </c:pt>
                <c:pt idx="11647">
                  <c:v>3.2355555555555555</c:v>
                </c:pt>
                <c:pt idx="11648">
                  <c:v>3.2358333333333333</c:v>
                </c:pt>
                <c:pt idx="11649">
                  <c:v>3.2361111111111112</c:v>
                </c:pt>
                <c:pt idx="11650">
                  <c:v>3.236388888888889</c:v>
                </c:pt>
                <c:pt idx="11651">
                  <c:v>3.2366666666666668</c:v>
                </c:pt>
                <c:pt idx="11652">
                  <c:v>3.2369444444444446</c:v>
                </c:pt>
                <c:pt idx="11653">
                  <c:v>3.237222222222222</c:v>
                </c:pt>
                <c:pt idx="11654">
                  <c:v>3.2374999999999998</c:v>
                </c:pt>
                <c:pt idx="11655">
                  <c:v>3.2377777777777776</c:v>
                </c:pt>
                <c:pt idx="11656">
                  <c:v>3.2380555555555555</c:v>
                </c:pt>
                <c:pt idx="11657">
                  <c:v>3.2383333333333333</c:v>
                </c:pt>
                <c:pt idx="11658">
                  <c:v>3.2386111111111111</c:v>
                </c:pt>
                <c:pt idx="11659">
                  <c:v>3.2388888888888889</c:v>
                </c:pt>
                <c:pt idx="11660">
                  <c:v>3.2391666666666667</c:v>
                </c:pt>
                <c:pt idx="11661">
                  <c:v>3.2394444444444446</c:v>
                </c:pt>
                <c:pt idx="11662">
                  <c:v>3.2397222222222224</c:v>
                </c:pt>
                <c:pt idx="11663">
                  <c:v>3.24</c:v>
                </c:pt>
                <c:pt idx="11664">
                  <c:v>3.2402777777777776</c:v>
                </c:pt>
                <c:pt idx="11665">
                  <c:v>3.2405555555555554</c:v>
                </c:pt>
                <c:pt idx="11666">
                  <c:v>3.2408333333333332</c:v>
                </c:pt>
                <c:pt idx="11667">
                  <c:v>3.2411111111111111</c:v>
                </c:pt>
                <c:pt idx="11668">
                  <c:v>3.2413888888888889</c:v>
                </c:pt>
                <c:pt idx="11669">
                  <c:v>3.2416666666666667</c:v>
                </c:pt>
                <c:pt idx="11670">
                  <c:v>3.2419444444444445</c:v>
                </c:pt>
                <c:pt idx="11671">
                  <c:v>3.2422222222222223</c:v>
                </c:pt>
                <c:pt idx="11672">
                  <c:v>3.2425000000000002</c:v>
                </c:pt>
                <c:pt idx="11673">
                  <c:v>3.242777777777778</c:v>
                </c:pt>
                <c:pt idx="11674">
                  <c:v>3.2430555555555554</c:v>
                </c:pt>
                <c:pt idx="11675">
                  <c:v>3.2433333333333332</c:v>
                </c:pt>
                <c:pt idx="11676">
                  <c:v>3.243611111111111</c:v>
                </c:pt>
                <c:pt idx="11677">
                  <c:v>3.2438888888888888</c:v>
                </c:pt>
                <c:pt idx="11678">
                  <c:v>3.2441666666666666</c:v>
                </c:pt>
                <c:pt idx="11679">
                  <c:v>3.2444444444444445</c:v>
                </c:pt>
                <c:pt idx="11680">
                  <c:v>3.2447222222222223</c:v>
                </c:pt>
                <c:pt idx="11681">
                  <c:v>3.2450000000000001</c:v>
                </c:pt>
                <c:pt idx="11682">
                  <c:v>3.2452777777777779</c:v>
                </c:pt>
                <c:pt idx="11683">
                  <c:v>3.2455555555555557</c:v>
                </c:pt>
                <c:pt idx="11684">
                  <c:v>3.2458333333333331</c:v>
                </c:pt>
                <c:pt idx="11685">
                  <c:v>3.2461111111111109</c:v>
                </c:pt>
                <c:pt idx="11686">
                  <c:v>3.2463888888888888</c:v>
                </c:pt>
                <c:pt idx="11687">
                  <c:v>3.2466666666666666</c:v>
                </c:pt>
                <c:pt idx="11688">
                  <c:v>3.2469444444444444</c:v>
                </c:pt>
                <c:pt idx="11689">
                  <c:v>3.2472222222222222</c:v>
                </c:pt>
                <c:pt idx="11690">
                  <c:v>3.2475000000000001</c:v>
                </c:pt>
                <c:pt idx="11691">
                  <c:v>3.2477777777777779</c:v>
                </c:pt>
                <c:pt idx="11692">
                  <c:v>3.2480555555555557</c:v>
                </c:pt>
                <c:pt idx="11693">
                  <c:v>3.2483333333333335</c:v>
                </c:pt>
                <c:pt idx="11694">
                  <c:v>3.2486111111111109</c:v>
                </c:pt>
                <c:pt idx="11695">
                  <c:v>3.2488888888888887</c:v>
                </c:pt>
                <c:pt idx="11696">
                  <c:v>3.2491666666666665</c:v>
                </c:pt>
                <c:pt idx="11697">
                  <c:v>3.2494444444444444</c:v>
                </c:pt>
                <c:pt idx="11698">
                  <c:v>3.2497222222222222</c:v>
                </c:pt>
                <c:pt idx="11699">
                  <c:v>3.25</c:v>
                </c:pt>
                <c:pt idx="11700">
                  <c:v>3.2502777777777778</c:v>
                </c:pt>
                <c:pt idx="11701">
                  <c:v>3.2505555555555556</c:v>
                </c:pt>
                <c:pt idx="11702">
                  <c:v>3.2508333333333335</c:v>
                </c:pt>
                <c:pt idx="11703">
                  <c:v>3.2511111111111113</c:v>
                </c:pt>
                <c:pt idx="11704">
                  <c:v>3.2513888888888891</c:v>
                </c:pt>
                <c:pt idx="11705">
                  <c:v>3.2516666666666665</c:v>
                </c:pt>
                <c:pt idx="11706">
                  <c:v>3.2519444444444443</c:v>
                </c:pt>
                <c:pt idx="11707">
                  <c:v>3.2522222222222221</c:v>
                </c:pt>
                <c:pt idx="11708">
                  <c:v>3.2524999999999999</c:v>
                </c:pt>
                <c:pt idx="11709">
                  <c:v>3.2527777777777778</c:v>
                </c:pt>
                <c:pt idx="11710">
                  <c:v>3.2530555555555556</c:v>
                </c:pt>
                <c:pt idx="11711">
                  <c:v>3.2533333333333334</c:v>
                </c:pt>
                <c:pt idx="11712">
                  <c:v>3.2536111111111112</c:v>
                </c:pt>
                <c:pt idx="11713">
                  <c:v>3.2538888888888891</c:v>
                </c:pt>
                <c:pt idx="11714">
                  <c:v>3.2541666666666669</c:v>
                </c:pt>
                <c:pt idx="11715">
                  <c:v>3.2544444444444443</c:v>
                </c:pt>
                <c:pt idx="11716">
                  <c:v>3.2547222222222221</c:v>
                </c:pt>
                <c:pt idx="11717">
                  <c:v>3.2549999999999999</c:v>
                </c:pt>
                <c:pt idx="11718">
                  <c:v>3.2552777777777777</c:v>
                </c:pt>
                <c:pt idx="11719">
                  <c:v>3.2555555555555555</c:v>
                </c:pt>
                <c:pt idx="11720">
                  <c:v>3.2558333333333334</c:v>
                </c:pt>
                <c:pt idx="11721">
                  <c:v>3.2561111111111112</c:v>
                </c:pt>
                <c:pt idx="11722">
                  <c:v>3.256388888888889</c:v>
                </c:pt>
                <c:pt idx="11723">
                  <c:v>3.2566666666666668</c:v>
                </c:pt>
                <c:pt idx="11724">
                  <c:v>3.2569444444444446</c:v>
                </c:pt>
                <c:pt idx="11725">
                  <c:v>3.257222222222222</c:v>
                </c:pt>
                <c:pt idx="11726">
                  <c:v>3.2574999999999998</c:v>
                </c:pt>
                <c:pt idx="11727">
                  <c:v>3.2577777777777777</c:v>
                </c:pt>
                <c:pt idx="11728">
                  <c:v>3.2580555555555555</c:v>
                </c:pt>
                <c:pt idx="11729">
                  <c:v>3.2583333333333333</c:v>
                </c:pt>
                <c:pt idx="11730">
                  <c:v>3.2586111111111111</c:v>
                </c:pt>
                <c:pt idx="11731">
                  <c:v>3.2588888888888889</c:v>
                </c:pt>
                <c:pt idx="11732">
                  <c:v>3.2591666666666668</c:v>
                </c:pt>
                <c:pt idx="11733">
                  <c:v>3.2594444444444446</c:v>
                </c:pt>
                <c:pt idx="11734">
                  <c:v>3.2597222222222224</c:v>
                </c:pt>
                <c:pt idx="11735">
                  <c:v>3.26</c:v>
                </c:pt>
                <c:pt idx="11736">
                  <c:v>3.2602777777777776</c:v>
                </c:pt>
                <c:pt idx="11737">
                  <c:v>3.2605555555555554</c:v>
                </c:pt>
                <c:pt idx="11738">
                  <c:v>3.2608333333333333</c:v>
                </c:pt>
                <c:pt idx="11739">
                  <c:v>3.2611111111111111</c:v>
                </c:pt>
                <c:pt idx="11740">
                  <c:v>3.2613888888888889</c:v>
                </c:pt>
                <c:pt idx="11741">
                  <c:v>3.2616666666666667</c:v>
                </c:pt>
                <c:pt idx="11742">
                  <c:v>3.2619444444444445</c:v>
                </c:pt>
                <c:pt idx="11743">
                  <c:v>3.2622222222222224</c:v>
                </c:pt>
                <c:pt idx="11744">
                  <c:v>3.2625000000000002</c:v>
                </c:pt>
                <c:pt idx="11745">
                  <c:v>3.262777777777778</c:v>
                </c:pt>
                <c:pt idx="11746">
                  <c:v>3.2630555555555554</c:v>
                </c:pt>
                <c:pt idx="11747">
                  <c:v>3.2633333333333332</c:v>
                </c:pt>
                <c:pt idx="11748">
                  <c:v>3.263611111111111</c:v>
                </c:pt>
                <c:pt idx="11749">
                  <c:v>3.2638888888888888</c:v>
                </c:pt>
                <c:pt idx="11750">
                  <c:v>3.2641666666666667</c:v>
                </c:pt>
                <c:pt idx="11751">
                  <c:v>3.2644444444444445</c:v>
                </c:pt>
                <c:pt idx="11752">
                  <c:v>3.2647222222222223</c:v>
                </c:pt>
                <c:pt idx="11753">
                  <c:v>3.2650000000000001</c:v>
                </c:pt>
                <c:pt idx="11754">
                  <c:v>3.2652777777777779</c:v>
                </c:pt>
                <c:pt idx="11755">
                  <c:v>3.2655555555555558</c:v>
                </c:pt>
                <c:pt idx="11756">
                  <c:v>3.2658333333333331</c:v>
                </c:pt>
                <c:pt idx="11757">
                  <c:v>3.266111111111111</c:v>
                </c:pt>
                <c:pt idx="11758">
                  <c:v>3.2663888888888888</c:v>
                </c:pt>
                <c:pt idx="11759">
                  <c:v>3.2666666666666666</c:v>
                </c:pt>
                <c:pt idx="11760">
                  <c:v>3.2669444444444444</c:v>
                </c:pt>
                <c:pt idx="11761">
                  <c:v>3.2672222222222222</c:v>
                </c:pt>
                <c:pt idx="11762">
                  <c:v>3.2675000000000001</c:v>
                </c:pt>
                <c:pt idx="11763">
                  <c:v>3.2677777777777779</c:v>
                </c:pt>
                <c:pt idx="11764">
                  <c:v>3.2680555555555557</c:v>
                </c:pt>
                <c:pt idx="11765">
                  <c:v>3.2683333333333335</c:v>
                </c:pt>
                <c:pt idx="11766">
                  <c:v>3.2686111111111109</c:v>
                </c:pt>
                <c:pt idx="11767">
                  <c:v>3.2688888888888887</c:v>
                </c:pt>
                <c:pt idx="11768">
                  <c:v>3.2691666666666666</c:v>
                </c:pt>
                <c:pt idx="11769">
                  <c:v>3.2694444444444444</c:v>
                </c:pt>
                <c:pt idx="11770">
                  <c:v>3.2697222222222222</c:v>
                </c:pt>
                <c:pt idx="11771">
                  <c:v>3.27</c:v>
                </c:pt>
                <c:pt idx="11772">
                  <c:v>3.2702777777777778</c:v>
                </c:pt>
                <c:pt idx="11773">
                  <c:v>3.2705555555555557</c:v>
                </c:pt>
                <c:pt idx="11774">
                  <c:v>3.2708333333333335</c:v>
                </c:pt>
                <c:pt idx="11775">
                  <c:v>3.2711111111111113</c:v>
                </c:pt>
                <c:pt idx="11776">
                  <c:v>3.2713888888888887</c:v>
                </c:pt>
                <c:pt idx="11777">
                  <c:v>3.2716666666666665</c:v>
                </c:pt>
                <c:pt idx="11778">
                  <c:v>3.2719444444444443</c:v>
                </c:pt>
                <c:pt idx="11779">
                  <c:v>3.2722222222222221</c:v>
                </c:pt>
                <c:pt idx="11780">
                  <c:v>3.2725</c:v>
                </c:pt>
                <c:pt idx="11781">
                  <c:v>3.2727777777777778</c:v>
                </c:pt>
                <c:pt idx="11782">
                  <c:v>3.2730555555555556</c:v>
                </c:pt>
                <c:pt idx="11783">
                  <c:v>3.2733333333333334</c:v>
                </c:pt>
                <c:pt idx="11784">
                  <c:v>3.2736111111111112</c:v>
                </c:pt>
                <c:pt idx="11785">
                  <c:v>3.2738888888888891</c:v>
                </c:pt>
                <c:pt idx="11786">
                  <c:v>3.2741666666666664</c:v>
                </c:pt>
                <c:pt idx="11787">
                  <c:v>3.2744444444444443</c:v>
                </c:pt>
                <c:pt idx="11788">
                  <c:v>3.2747222222222221</c:v>
                </c:pt>
                <c:pt idx="11789">
                  <c:v>3.2749999999999999</c:v>
                </c:pt>
                <c:pt idx="11790">
                  <c:v>3.2752777777777777</c:v>
                </c:pt>
                <c:pt idx="11791">
                  <c:v>3.2755555555555556</c:v>
                </c:pt>
                <c:pt idx="11792">
                  <c:v>3.2758333333333334</c:v>
                </c:pt>
                <c:pt idx="11793">
                  <c:v>3.2761111111111112</c:v>
                </c:pt>
                <c:pt idx="11794">
                  <c:v>3.276388888888889</c:v>
                </c:pt>
                <c:pt idx="11795">
                  <c:v>3.2766666666666668</c:v>
                </c:pt>
                <c:pt idx="11796">
                  <c:v>3.2769444444444447</c:v>
                </c:pt>
                <c:pt idx="11797">
                  <c:v>3.277222222222222</c:v>
                </c:pt>
                <c:pt idx="11798">
                  <c:v>3.2774999999999999</c:v>
                </c:pt>
                <c:pt idx="11799">
                  <c:v>3.2777777777777777</c:v>
                </c:pt>
                <c:pt idx="11800">
                  <c:v>3.2780555555555555</c:v>
                </c:pt>
                <c:pt idx="11801">
                  <c:v>3.2783333333333333</c:v>
                </c:pt>
                <c:pt idx="11802">
                  <c:v>3.2786111111111111</c:v>
                </c:pt>
                <c:pt idx="11803">
                  <c:v>3.278888888888889</c:v>
                </c:pt>
                <c:pt idx="11804">
                  <c:v>3.2791666666666668</c:v>
                </c:pt>
                <c:pt idx="11805">
                  <c:v>3.2794444444444446</c:v>
                </c:pt>
                <c:pt idx="11806">
                  <c:v>3.2797222222222224</c:v>
                </c:pt>
                <c:pt idx="11807">
                  <c:v>3.28</c:v>
                </c:pt>
                <c:pt idx="11808">
                  <c:v>3.2802777777777776</c:v>
                </c:pt>
                <c:pt idx="11809">
                  <c:v>3.2805555555555554</c:v>
                </c:pt>
                <c:pt idx="11810">
                  <c:v>3.2808333333333333</c:v>
                </c:pt>
                <c:pt idx="11811">
                  <c:v>3.2811111111111111</c:v>
                </c:pt>
                <c:pt idx="11812">
                  <c:v>3.2813888888888889</c:v>
                </c:pt>
                <c:pt idx="11813">
                  <c:v>3.2816666666666667</c:v>
                </c:pt>
                <c:pt idx="11814">
                  <c:v>3.2819444444444446</c:v>
                </c:pt>
                <c:pt idx="11815">
                  <c:v>3.2822222222222224</c:v>
                </c:pt>
                <c:pt idx="11816">
                  <c:v>3.2825000000000002</c:v>
                </c:pt>
                <c:pt idx="11817">
                  <c:v>3.2827777777777776</c:v>
                </c:pt>
                <c:pt idx="11818">
                  <c:v>3.2830555555555554</c:v>
                </c:pt>
                <c:pt idx="11819">
                  <c:v>3.2833333333333332</c:v>
                </c:pt>
                <c:pt idx="11820">
                  <c:v>3.283611111111111</c:v>
                </c:pt>
                <c:pt idx="11821">
                  <c:v>3.2838888888888889</c:v>
                </c:pt>
                <c:pt idx="11822">
                  <c:v>3.2841666666666667</c:v>
                </c:pt>
                <c:pt idx="11823">
                  <c:v>3.2844444444444445</c:v>
                </c:pt>
                <c:pt idx="11824">
                  <c:v>3.2847222222222223</c:v>
                </c:pt>
                <c:pt idx="11825">
                  <c:v>3.2850000000000001</c:v>
                </c:pt>
                <c:pt idx="11826">
                  <c:v>3.285277777777778</c:v>
                </c:pt>
                <c:pt idx="11827">
                  <c:v>3.2855555555555553</c:v>
                </c:pt>
                <c:pt idx="11828">
                  <c:v>3.2858333333333332</c:v>
                </c:pt>
                <c:pt idx="11829">
                  <c:v>3.286111111111111</c:v>
                </c:pt>
                <c:pt idx="11830">
                  <c:v>3.2863888888888888</c:v>
                </c:pt>
                <c:pt idx="11831">
                  <c:v>3.2866666666666666</c:v>
                </c:pt>
                <c:pt idx="11832">
                  <c:v>3.2869444444444444</c:v>
                </c:pt>
                <c:pt idx="11833">
                  <c:v>3.2872222222222223</c:v>
                </c:pt>
                <c:pt idx="11834">
                  <c:v>3.2875000000000001</c:v>
                </c:pt>
                <c:pt idx="11835">
                  <c:v>3.2877777777777779</c:v>
                </c:pt>
                <c:pt idx="11836">
                  <c:v>3.2880555555555557</c:v>
                </c:pt>
                <c:pt idx="11837">
                  <c:v>3.2883333333333336</c:v>
                </c:pt>
                <c:pt idx="11838">
                  <c:v>3.2886111111111109</c:v>
                </c:pt>
                <c:pt idx="11839">
                  <c:v>3.2888888888888888</c:v>
                </c:pt>
                <c:pt idx="11840">
                  <c:v>3.2891666666666666</c:v>
                </c:pt>
                <c:pt idx="11841">
                  <c:v>3.2894444444444444</c:v>
                </c:pt>
                <c:pt idx="11842">
                  <c:v>3.2897222222222222</c:v>
                </c:pt>
                <c:pt idx="11843">
                  <c:v>3.29</c:v>
                </c:pt>
                <c:pt idx="11844">
                  <c:v>3.2902777777777779</c:v>
                </c:pt>
                <c:pt idx="11845">
                  <c:v>3.2905555555555557</c:v>
                </c:pt>
                <c:pt idx="11846">
                  <c:v>3.2908333333333335</c:v>
                </c:pt>
                <c:pt idx="11847">
                  <c:v>3.2911111111111113</c:v>
                </c:pt>
                <c:pt idx="11848">
                  <c:v>3.2913888888888887</c:v>
                </c:pt>
                <c:pt idx="11849">
                  <c:v>3.2916666666666665</c:v>
                </c:pt>
                <c:pt idx="11850">
                  <c:v>3.2919444444444443</c:v>
                </c:pt>
                <c:pt idx="11851">
                  <c:v>3.2922222222222222</c:v>
                </c:pt>
                <c:pt idx="11852">
                  <c:v>3.2925</c:v>
                </c:pt>
                <c:pt idx="11853">
                  <c:v>3.2927777777777778</c:v>
                </c:pt>
                <c:pt idx="11854">
                  <c:v>3.2930555555555556</c:v>
                </c:pt>
                <c:pt idx="11855">
                  <c:v>3.2933333333333334</c:v>
                </c:pt>
                <c:pt idx="11856">
                  <c:v>3.2936111111111113</c:v>
                </c:pt>
                <c:pt idx="11857">
                  <c:v>3.2938888888888891</c:v>
                </c:pt>
                <c:pt idx="11858">
                  <c:v>3.2941666666666665</c:v>
                </c:pt>
                <c:pt idx="11859">
                  <c:v>3.2944444444444443</c:v>
                </c:pt>
                <c:pt idx="11860">
                  <c:v>3.2947222222222221</c:v>
                </c:pt>
                <c:pt idx="11861">
                  <c:v>3.2949999999999999</c:v>
                </c:pt>
                <c:pt idx="11862">
                  <c:v>3.2952777777777778</c:v>
                </c:pt>
                <c:pt idx="11863">
                  <c:v>3.2955555555555556</c:v>
                </c:pt>
                <c:pt idx="11864">
                  <c:v>3.2958333333333334</c:v>
                </c:pt>
                <c:pt idx="11865">
                  <c:v>3.2961111111111112</c:v>
                </c:pt>
                <c:pt idx="11866">
                  <c:v>3.296388888888889</c:v>
                </c:pt>
                <c:pt idx="11867">
                  <c:v>3.2966666666666669</c:v>
                </c:pt>
                <c:pt idx="11868">
                  <c:v>3.2969444444444442</c:v>
                </c:pt>
                <c:pt idx="11869">
                  <c:v>3.2972222222222221</c:v>
                </c:pt>
                <c:pt idx="11870">
                  <c:v>3.2974999999999999</c:v>
                </c:pt>
                <c:pt idx="11871">
                  <c:v>3.2977777777777777</c:v>
                </c:pt>
                <c:pt idx="11872">
                  <c:v>3.2980555555555555</c:v>
                </c:pt>
                <c:pt idx="11873">
                  <c:v>3.2983333333333333</c:v>
                </c:pt>
                <c:pt idx="11874">
                  <c:v>3.2986111111111112</c:v>
                </c:pt>
                <c:pt idx="11875">
                  <c:v>3.298888888888889</c:v>
                </c:pt>
                <c:pt idx="11876">
                  <c:v>3.2991666666666668</c:v>
                </c:pt>
                <c:pt idx="11877">
                  <c:v>3.2994444444444446</c:v>
                </c:pt>
                <c:pt idx="11878">
                  <c:v>3.299722222222222</c:v>
                </c:pt>
                <c:pt idx="11879">
                  <c:v>3.3</c:v>
                </c:pt>
                <c:pt idx="11880">
                  <c:v>3.3002777777777776</c:v>
                </c:pt>
                <c:pt idx="11881">
                  <c:v>3.3005555555555555</c:v>
                </c:pt>
                <c:pt idx="11882">
                  <c:v>3.3008333333333333</c:v>
                </c:pt>
                <c:pt idx="11883">
                  <c:v>3.3011111111111111</c:v>
                </c:pt>
                <c:pt idx="11884">
                  <c:v>3.3013888888888889</c:v>
                </c:pt>
                <c:pt idx="11885">
                  <c:v>3.3016666666666667</c:v>
                </c:pt>
                <c:pt idx="11886">
                  <c:v>3.3019444444444446</c:v>
                </c:pt>
                <c:pt idx="11887">
                  <c:v>3.3022222222222224</c:v>
                </c:pt>
                <c:pt idx="11888">
                  <c:v>3.3025000000000002</c:v>
                </c:pt>
                <c:pt idx="11889">
                  <c:v>3.3027777777777776</c:v>
                </c:pt>
                <c:pt idx="11890">
                  <c:v>3.3030555555555554</c:v>
                </c:pt>
                <c:pt idx="11891">
                  <c:v>3.3033333333333332</c:v>
                </c:pt>
                <c:pt idx="11892">
                  <c:v>3.3036111111111111</c:v>
                </c:pt>
                <c:pt idx="11893">
                  <c:v>3.3038888888888889</c:v>
                </c:pt>
                <c:pt idx="11894">
                  <c:v>3.3041666666666667</c:v>
                </c:pt>
                <c:pt idx="11895">
                  <c:v>3.3044444444444445</c:v>
                </c:pt>
                <c:pt idx="11896">
                  <c:v>3.3047222222222223</c:v>
                </c:pt>
                <c:pt idx="11897">
                  <c:v>3.3050000000000002</c:v>
                </c:pt>
                <c:pt idx="11898">
                  <c:v>3.305277777777778</c:v>
                </c:pt>
                <c:pt idx="11899">
                  <c:v>3.3055555555555554</c:v>
                </c:pt>
                <c:pt idx="11900">
                  <c:v>3.3058333333333332</c:v>
                </c:pt>
                <c:pt idx="11901">
                  <c:v>3.306111111111111</c:v>
                </c:pt>
                <c:pt idx="11902">
                  <c:v>3.3063888888888888</c:v>
                </c:pt>
                <c:pt idx="11903">
                  <c:v>3.3066666666666666</c:v>
                </c:pt>
                <c:pt idx="11904">
                  <c:v>3.3069444444444445</c:v>
                </c:pt>
                <c:pt idx="11905">
                  <c:v>3.3072222222222223</c:v>
                </c:pt>
                <c:pt idx="11906">
                  <c:v>3.3075000000000001</c:v>
                </c:pt>
                <c:pt idx="11907">
                  <c:v>3.3077777777777779</c:v>
                </c:pt>
                <c:pt idx="11908">
                  <c:v>3.3080555555555557</c:v>
                </c:pt>
                <c:pt idx="11909">
                  <c:v>3.3083333333333331</c:v>
                </c:pt>
                <c:pt idx="11910">
                  <c:v>3.3086111111111109</c:v>
                </c:pt>
                <c:pt idx="11911">
                  <c:v>3.3088888888888888</c:v>
                </c:pt>
                <c:pt idx="11912">
                  <c:v>3.3091666666666666</c:v>
                </c:pt>
                <c:pt idx="11913">
                  <c:v>3.3094444444444444</c:v>
                </c:pt>
                <c:pt idx="11914">
                  <c:v>3.3097222222222222</c:v>
                </c:pt>
                <c:pt idx="11915">
                  <c:v>3.31</c:v>
                </c:pt>
                <c:pt idx="11916">
                  <c:v>3.3102777777777779</c:v>
                </c:pt>
                <c:pt idx="11917">
                  <c:v>3.3105555555555557</c:v>
                </c:pt>
                <c:pt idx="11918">
                  <c:v>3.3108333333333335</c:v>
                </c:pt>
                <c:pt idx="11919">
                  <c:v>3.3111111111111109</c:v>
                </c:pt>
                <c:pt idx="11920">
                  <c:v>3.3113888888888887</c:v>
                </c:pt>
                <c:pt idx="11921">
                  <c:v>3.3116666666666665</c:v>
                </c:pt>
                <c:pt idx="11922">
                  <c:v>3.3119444444444444</c:v>
                </c:pt>
                <c:pt idx="11923">
                  <c:v>3.3122222222222222</c:v>
                </c:pt>
                <c:pt idx="11924">
                  <c:v>3.3125</c:v>
                </c:pt>
                <c:pt idx="11925">
                  <c:v>3.3127777777777778</c:v>
                </c:pt>
                <c:pt idx="11926">
                  <c:v>3.3130555555555556</c:v>
                </c:pt>
                <c:pt idx="11927">
                  <c:v>3.3133333333333335</c:v>
                </c:pt>
                <c:pt idx="11928">
                  <c:v>3.3136111111111113</c:v>
                </c:pt>
                <c:pt idx="11929">
                  <c:v>3.3138888888888891</c:v>
                </c:pt>
                <c:pt idx="11930">
                  <c:v>3.3141666666666665</c:v>
                </c:pt>
                <c:pt idx="11931">
                  <c:v>3.3144444444444443</c:v>
                </c:pt>
                <c:pt idx="11932">
                  <c:v>3.3147222222222221</c:v>
                </c:pt>
                <c:pt idx="11933">
                  <c:v>3.3149999999999999</c:v>
                </c:pt>
                <c:pt idx="11934">
                  <c:v>3.3152777777777778</c:v>
                </c:pt>
                <c:pt idx="11935">
                  <c:v>3.3155555555555556</c:v>
                </c:pt>
                <c:pt idx="11936">
                  <c:v>3.3158333333333334</c:v>
                </c:pt>
                <c:pt idx="11937">
                  <c:v>3.3161111111111112</c:v>
                </c:pt>
                <c:pt idx="11938">
                  <c:v>3.3163888888888891</c:v>
                </c:pt>
                <c:pt idx="11939">
                  <c:v>3.3166666666666669</c:v>
                </c:pt>
                <c:pt idx="11940">
                  <c:v>3.3169444444444443</c:v>
                </c:pt>
                <c:pt idx="11941">
                  <c:v>3.3172222222222221</c:v>
                </c:pt>
                <c:pt idx="11942">
                  <c:v>3.3174999999999999</c:v>
                </c:pt>
                <c:pt idx="11943">
                  <c:v>3.3177777777777777</c:v>
                </c:pt>
                <c:pt idx="11944">
                  <c:v>3.3180555555555555</c:v>
                </c:pt>
                <c:pt idx="11945">
                  <c:v>3.3183333333333334</c:v>
                </c:pt>
                <c:pt idx="11946">
                  <c:v>3.3186111111111112</c:v>
                </c:pt>
                <c:pt idx="11947">
                  <c:v>3.318888888888889</c:v>
                </c:pt>
                <c:pt idx="11948">
                  <c:v>3.3191666666666668</c:v>
                </c:pt>
                <c:pt idx="11949">
                  <c:v>3.3194444444444446</c:v>
                </c:pt>
                <c:pt idx="11950">
                  <c:v>3.319722222222222</c:v>
                </c:pt>
                <c:pt idx="11951">
                  <c:v>3.32</c:v>
                </c:pt>
                <c:pt idx="11952">
                  <c:v>3.3202777777777777</c:v>
                </c:pt>
                <c:pt idx="11953">
                  <c:v>3.3205555555555555</c:v>
                </c:pt>
                <c:pt idx="11954">
                  <c:v>3.3208333333333333</c:v>
                </c:pt>
                <c:pt idx="11955">
                  <c:v>3.3211111111111111</c:v>
                </c:pt>
                <c:pt idx="11956">
                  <c:v>3.3213888888888889</c:v>
                </c:pt>
                <c:pt idx="11957">
                  <c:v>3.3216666666666668</c:v>
                </c:pt>
                <c:pt idx="11958">
                  <c:v>3.3219444444444446</c:v>
                </c:pt>
                <c:pt idx="11959">
                  <c:v>3.3222222222222224</c:v>
                </c:pt>
                <c:pt idx="11960">
                  <c:v>3.3224999999999998</c:v>
                </c:pt>
                <c:pt idx="11961">
                  <c:v>3.3227777777777776</c:v>
                </c:pt>
                <c:pt idx="11962">
                  <c:v>3.3230555555555554</c:v>
                </c:pt>
                <c:pt idx="11963">
                  <c:v>3.3233333333333333</c:v>
                </c:pt>
                <c:pt idx="11964">
                  <c:v>3.3236111111111111</c:v>
                </c:pt>
                <c:pt idx="11965">
                  <c:v>3.3238888888888889</c:v>
                </c:pt>
                <c:pt idx="11966">
                  <c:v>3.3241666666666667</c:v>
                </c:pt>
                <c:pt idx="11967">
                  <c:v>3.3244444444444445</c:v>
                </c:pt>
                <c:pt idx="11968">
                  <c:v>3.3247222222222224</c:v>
                </c:pt>
                <c:pt idx="11969">
                  <c:v>3.3250000000000002</c:v>
                </c:pt>
                <c:pt idx="11970">
                  <c:v>3.325277777777778</c:v>
                </c:pt>
                <c:pt idx="11971">
                  <c:v>3.3255555555555554</c:v>
                </c:pt>
                <c:pt idx="11972">
                  <c:v>3.3258333333333332</c:v>
                </c:pt>
                <c:pt idx="11973">
                  <c:v>3.326111111111111</c:v>
                </c:pt>
                <c:pt idx="11974">
                  <c:v>3.3263888888888888</c:v>
                </c:pt>
                <c:pt idx="11975">
                  <c:v>3.3266666666666667</c:v>
                </c:pt>
                <c:pt idx="11976">
                  <c:v>3.3269444444444445</c:v>
                </c:pt>
                <c:pt idx="11977">
                  <c:v>3.3272222222222223</c:v>
                </c:pt>
                <c:pt idx="11978">
                  <c:v>3.3275000000000001</c:v>
                </c:pt>
                <c:pt idx="11979">
                  <c:v>3.3277777777777779</c:v>
                </c:pt>
                <c:pt idx="11980">
                  <c:v>3.3280555555555558</c:v>
                </c:pt>
                <c:pt idx="11981">
                  <c:v>3.3283333333333331</c:v>
                </c:pt>
                <c:pt idx="11982">
                  <c:v>3.328611111111111</c:v>
                </c:pt>
                <c:pt idx="11983">
                  <c:v>3.3288888888888888</c:v>
                </c:pt>
                <c:pt idx="11984">
                  <c:v>3.3291666666666666</c:v>
                </c:pt>
                <c:pt idx="11985">
                  <c:v>3.3294444444444444</c:v>
                </c:pt>
                <c:pt idx="11986">
                  <c:v>3.3297222222222222</c:v>
                </c:pt>
                <c:pt idx="11987">
                  <c:v>3.33</c:v>
                </c:pt>
                <c:pt idx="11988">
                  <c:v>3.3302777777777779</c:v>
                </c:pt>
                <c:pt idx="11989">
                  <c:v>3.3305555555555557</c:v>
                </c:pt>
                <c:pt idx="11990">
                  <c:v>3.3308333333333335</c:v>
                </c:pt>
                <c:pt idx="11991">
                  <c:v>3.3311111111111109</c:v>
                </c:pt>
                <c:pt idx="11992">
                  <c:v>3.3313888888888887</c:v>
                </c:pt>
                <c:pt idx="11993">
                  <c:v>3.3316666666666666</c:v>
                </c:pt>
                <c:pt idx="11994">
                  <c:v>3.3319444444444444</c:v>
                </c:pt>
                <c:pt idx="11995">
                  <c:v>3.3322222222222222</c:v>
                </c:pt>
                <c:pt idx="11996">
                  <c:v>3.3325</c:v>
                </c:pt>
                <c:pt idx="11997">
                  <c:v>3.3327777777777778</c:v>
                </c:pt>
                <c:pt idx="11998">
                  <c:v>3.3330555555555557</c:v>
                </c:pt>
                <c:pt idx="11999">
                  <c:v>3.3333333333333335</c:v>
                </c:pt>
                <c:pt idx="12000">
                  <c:v>3.3336111111111113</c:v>
                </c:pt>
                <c:pt idx="12001">
                  <c:v>3.3338888888888887</c:v>
                </c:pt>
                <c:pt idx="12002">
                  <c:v>3.3341666666666665</c:v>
                </c:pt>
                <c:pt idx="12003">
                  <c:v>3.3344444444444443</c:v>
                </c:pt>
                <c:pt idx="12004">
                  <c:v>3.3347222222222221</c:v>
                </c:pt>
                <c:pt idx="12005">
                  <c:v>3.335</c:v>
                </c:pt>
                <c:pt idx="12006">
                  <c:v>3.3352777777777778</c:v>
                </c:pt>
                <c:pt idx="12007">
                  <c:v>3.3355555555555556</c:v>
                </c:pt>
                <c:pt idx="12008">
                  <c:v>3.3358333333333334</c:v>
                </c:pt>
                <c:pt idx="12009">
                  <c:v>3.3361111111111112</c:v>
                </c:pt>
                <c:pt idx="12010">
                  <c:v>3.3363888888888891</c:v>
                </c:pt>
                <c:pt idx="12011">
                  <c:v>3.3366666666666664</c:v>
                </c:pt>
                <c:pt idx="12012">
                  <c:v>3.3369444444444443</c:v>
                </c:pt>
                <c:pt idx="12013">
                  <c:v>3.3372222222222221</c:v>
                </c:pt>
                <c:pt idx="12014">
                  <c:v>3.3374999999999999</c:v>
                </c:pt>
                <c:pt idx="12015">
                  <c:v>3.3377777777777777</c:v>
                </c:pt>
                <c:pt idx="12016">
                  <c:v>3.3380555555555556</c:v>
                </c:pt>
                <c:pt idx="12017">
                  <c:v>3.3383333333333334</c:v>
                </c:pt>
                <c:pt idx="12018">
                  <c:v>3.3386111111111112</c:v>
                </c:pt>
                <c:pt idx="12019">
                  <c:v>3.338888888888889</c:v>
                </c:pt>
                <c:pt idx="12020">
                  <c:v>3.3391666666666668</c:v>
                </c:pt>
                <c:pt idx="12021">
                  <c:v>3.3394444444444447</c:v>
                </c:pt>
                <c:pt idx="12022">
                  <c:v>3.339722222222222</c:v>
                </c:pt>
                <c:pt idx="12023">
                  <c:v>3.34</c:v>
                </c:pt>
                <c:pt idx="12024">
                  <c:v>3.3402777777777777</c:v>
                </c:pt>
                <c:pt idx="12025">
                  <c:v>3.3405555555555555</c:v>
                </c:pt>
                <c:pt idx="12026">
                  <c:v>3.3408333333333333</c:v>
                </c:pt>
                <c:pt idx="12027">
                  <c:v>3.3411111111111111</c:v>
                </c:pt>
                <c:pt idx="12028">
                  <c:v>3.341388888888889</c:v>
                </c:pt>
                <c:pt idx="12029">
                  <c:v>3.3416666666666668</c:v>
                </c:pt>
                <c:pt idx="12030">
                  <c:v>3.3419444444444446</c:v>
                </c:pt>
                <c:pt idx="12031">
                  <c:v>3.3422222222222224</c:v>
                </c:pt>
                <c:pt idx="12032">
                  <c:v>3.3424999999999998</c:v>
                </c:pt>
                <c:pt idx="12033">
                  <c:v>3.3427777777777776</c:v>
                </c:pt>
                <c:pt idx="12034">
                  <c:v>3.3430555555555554</c:v>
                </c:pt>
                <c:pt idx="12035">
                  <c:v>3.3433333333333333</c:v>
                </c:pt>
                <c:pt idx="12036">
                  <c:v>3.3436111111111111</c:v>
                </c:pt>
                <c:pt idx="12037">
                  <c:v>3.3438888888888889</c:v>
                </c:pt>
                <c:pt idx="12038">
                  <c:v>3.3441666666666667</c:v>
                </c:pt>
                <c:pt idx="12039">
                  <c:v>3.3444444444444446</c:v>
                </c:pt>
                <c:pt idx="12040">
                  <c:v>3.3447222222222224</c:v>
                </c:pt>
                <c:pt idx="12041">
                  <c:v>3.3450000000000002</c:v>
                </c:pt>
                <c:pt idx="12042">
                  <c:v>3.3452777777777776</c:v>
                </c:pt>
                <c:pt idx="12043">
                  <c:v>3.3455555555555554</c:v>
                </c:pt>
                <c:pt idx="12044">
                  <c:v>3.3458333333333332</c:v>
                </c:pt>
                <c:pt idx="12045">
                  <c:v>3.346111111111111</c:v>
                </c:pt>
                <c:pt idx="12046">
                  <c:v>3.3463888888888889</c:v>
                </c:pt>
                <c:pt idx="12047">
                  <c:v>3.3466666666666667</c:v>
                </c:pt>
                <c:pt idx="12048">
                  <c:v>3.3469444444444445</c:v>
                </c:pt>
                <c:pt idx="12049">
                  <c:v>3.3472222222222223</c:v>
                </c:pt>
                <c:pt idx="12050">
                  <c:v>3.3475000000000001</c:v>
                </c:pt>
                <c:pt idx="12051">
                  <c:v>3.347777777777778</c:v>
                </c:pt>
                <c:pt idx="12052">
                  <c:v>3.3480555555555553</c:v>
                </c:pt>
                <c:pt idx="12053">
                  <c:v>3.3483333333333332</c:v>
                </c:pt>
                <c:pt idx="12054">
                  <c:v>3.348611111111111</c:v>
                </c:pt>
                <c:pt idx="12055">
                  <c:v>3.3488888888888888</c:v>
                </c:pt>
                <c:pt idx="12056">
                  <c:v>3.3491666666666666</c:v>
                </c:pt>
                <c:pt idx="12057">
                  <c:v>3.3494444444444444</c:v>
                </c:pt>
                <c:pt idx="12058">
                  <c:v>3.3497222222222223</c:v>
                </c:pt>
                <c:pt idx="12059">
                  <c:v>3.35</c:v>
                </c:pt>
                <c:pt idx="12060">
                  <c:v>3.3502777777777779</c:v>
                </c:pt>
                <c:pt idx="12061">
                  <c:v>3.3505555555555557</c:v>
                </c:pt>
                <c:pt idx="12062">
                  <c:v>3.3508333333333336</c:v>
                </c:pt>
                <c:pt idx="12063">
                  <c:v>3.3511111111111109</c:v>
                </c:pt>
                <c:pt idx="12064">
                  <c:v>3.3513888888888888</c:v>
                </c:pt>
                <c:pt idx="12065">
                  <c:v>3.3516666666666666</c:v>
                </c:pt>
                <c:pt idx="12066">
                  <c:v>3.3519444444444444</c:v>
                </c:pt>
                <c:pt idx="12067">
                  <c:v>3.3522222222222222</c:v>
                </c:pt>
                <c:pt idx="12068">
                  <c:v>3.3525</c:v>
                </c:pt>
                <c:pt idx="12069">
                  <c:v>3.3527777777777779</c:v>
                </c:pt>
                <c:pt idx="12070">
                  <c:v>3.3530555555555557</c:v>
                </c:pt>
                <c:pt idx="12071">
                  <c:v>3.3533333333333335</c:v>
                </c:pt>
                <c:pt idx="12072">
                  <c:v>3.3536111111111113</c:v>
                </c:pt>
                <c:pt idx="12073">
                  <c:v>3.3538888888888887</c:v>
                </c:pt>
                <c:pt idx="12074">
                  <c:v>3.3541666666666665</c:v>
                </c:pt>
                <c:pt idx="12075">
                  <c:v>3.3544444444444443</c:v>
                </c:pt>
                <c:pt idx="12076">
                  <c:v>3.3547222222222222</c:v>
                </c:pt>
                <c:pt idx="12077">
                  <c:v>3.355</c:v>
                </c:pt>
                <c:pt idx="12078">
                  <c:v>3.3552777777777778</c:v>
                </c:pt>
                <c:pt idx="12079">
                  <c:v>3.3555555555555556</c:v>
                </c:pt>
                <c:pt idx="12080">
                  <c:v>3.3558333333333334</c:v>
                </c:pt>
                <c:pt idx="12081">
                  <c:v>3.3561111111111113</c:v>
                </c:pt>
                <c:pt idx="12082">
                  <c:v>3.3563888888888891</c:v>
                </c:pt>
                <c:pt idx="12083">
                  <c:v>3.3566666666666665</c:v>
                </c:pt>
                <c:pt idx="12084">
                  <c:v>3.3569444444444443</c:v>
                </c:pt>
                <c:pt idx="12085">
                  <c:v>3.3572222222222221</c:v>
                </c:pt>
                <c:pt idx="12086">
                  <c:v>3.3574999999999999</c:v>
                </c:pt>
                <c:pt idx="12087">
                  <c:v>3.3577777777777778</c:v>
                </c:pt>
                <c:pt idx="12088">
                  <c:v>3.3580555555555556</c:v>
                </c:pt>
                <c:pt idx="12089">
                  <c:v>3.3583333333333334</c:v>
                </c:pt>
                <c:pt idx="12090">
                  <c:v>3.3586111111111112</c:v>
                </c:pt>
                <c:pt idx="12091">
                  <c:v>3.358888888888889</c:v>
                </c:pt>
                <c:pt idx="12092">
                  <c:v>3.3591666666666669</c:v>
                </c:pt>
                <c:pt idx="12093">
                  <c:v>3.3594444444444442</c:v>
                </c:pt>
                <c:pt idx="12094">
                  <c:v>3.3597222222222221</c:v>
                </c:pt>
                <c:pt idx="12095">
                  <c:v>3.36</c:v>
                </c:pt>
                <c:pt idx="12096">
                  <c:v>3.3602777777777777</c:v>
                </c:pt>
                <c:pt idx="12097">
                  <c:v>3.3605555555555555</c:v>
                </c:pt>
                <c:pt idx="12098">
                  <c:v>3.3608333333333333</c:v>
                </c:pt>
                <c:pt idx="12099">
                  <c:v>3.3611111111111112</c:v>
                </c:pt>
                <c:pt idx="12100">
                  <c:v>3.361388888888889</c:v>
                </c:pt>
                <c:pt idx="12101">
                  <c:v>3.3616666666666668</c:v>
                </c:pt>
                <c:pt idx="12102">
                  <c:v>3.3619444444444446</c:v>
                </c:pt>
                <c:pt idx="12103">
                  <c:v>3.362222222222222</c:v>
                </c:pt>
                <c:pt idx="12104">
                  <c:v>3.3624999999999998</c:v>
                </c:pt>
                <c:pt idx="12105">
                  <c:v>3.3627777777777776</c:v>
                </c:pt>
                <c:pt idx="12106">
                  <c:v>3.3630555555555555</c:v>
                </c:pt>
                <c:pt idx="12107">
                  <c:v>3.3633333333333333</c:v>
                </c:pt>
                <c:pt idx="12108">
                  <c:v>3.3636111111111111</c:v>
                </c:pt>
                <c:pt idx="12109">
                  <c:v>3.3638888888888889</c:v>
                </c:pt>
                <c:pt idx="12110">
                  <c:v>3.3641666666666667</c:v>
                </c:pt>
                <c:pt idx="12111">
                  <c:v>3.3644444444444446</c:v>
                </c:pt>
                <c:pt idx="12112">
                  <c:v>3.3647222222222224</c:v>
                </c:pt>
                <c:pt idx="12113">
                  <c:v>3.3650000000000002</c:v>
                </c:pt>
                <c:pt idx="12114">
                  <c:v>3.3652777777777776</c:v>
                </c:pt>
                <c:pt idx="12115">
                  <c:v>3.3655555555555554</c:v>
                </c:pt>
                <c:pt idx="12116">
                  <c:v>3.3658333333333332</c:v>
                </c:pt>
                <c:pt idx="12117">
                  <c:v>3.3661111111111111</c:v>
                </c:pt>
                <c:pt idx="12118">
                  <c:v>3.3663888888888889</c:v>
                </c:pt>
                <c:pt idx="12119">
                  <c:v>3.3666666666666667</c:v>
                </c:pt>
                <c:pt idx="12120">
                  <c:v>3.3669444444444445</c:v>
                </c:pt>
                <c:pt idx="12121">
                  <c:v>3.3672222222222223</c:v>
                </c:pt>
                <c:pt idx="12122">
                  <c:v>3.3675000000000002</c:v>
                </c:pt>
                <c:pt idx="12123">
                  <c:v>3.367777777777778</c:v>
                </c:pt>
                <c:pt idx="12124">
                  <c:v>3.3680555555555554</c:v>
                </c:pt>
                <c:pt idx="12125">
                  <c:v>3.3683333333333332</c:v>
                </c:pt>
                <c:pt idx="12126">
                  <c:v>3.368611111111111</c:v>
                </c:pt>
                <c:pt idx="12127">
                  <c:v>3.3688888888888888</c:v>
                </c:pt>
                <c:pt idx="12128">
                  <c:v>3.3691666666666666</c:v>
                </c:pt>
                <c:pt idx="12129">
                  <c:v>3.3694444444444445</c:v>
                </c:pt>
                <c:pt idx="12130">
                  <c:v>3.3697222222222223</c:v>
                </c:pt>
                <c:pt idx="12131">
                  <c:v>3.37</c:v>
                </c:pt>
                <c:pt idx="12132">
                  <c:v>3.3702777777777779</c:v>
                </c:pt>
                <c:pt idx="12133">
                  <c:v>3.3705555555555557</c:v>
                </c:pt>
                <c:pt idx="12134">
                  <c:v>3.3708333333333331</c:v>
                </c:pt>
                <c:pt idx="12135">
                  <c:v>3.3711111111111109</c:v>
                </c:pt>
                <c:pt idx="12136">
                  <c:v>3.3713888888888888</c:v>
                </c:pt>
                <c:pt idx="12137">
                  <c:v>3.3716666666666666</c:v>
                </c:pt>
                <c:pt idx="12138">
                  <c:v>3.3719444444444444</c:v>
                </c:pt>
                <c:pt idx="12139">
                  <c:v>3.3722222222222222</c:v>
                </c:pt>
                <c:pt idx="12140">
                  <c:v>3.3725000000000001</c:v>
                </c:pt>
                <c:pt idx="12141">
                  <c:v>3.3727777777777779</c:v>
                </c:pt>
                <c:pt idx="12142">
                  <c:v>3.3730555555555557</c:v>
                </c:pt>
                <c:pt idx="12143">
                  <c:v>3.3733333333333335</c:v>
                </c:pt>
                <c:pt idx="12144">
                  <c:v>3.3736111111111109</c:v>
                </c:pt>
                <c:pt idx="12145">
                  <c:v>3.3738888888888887</c:v>
                </c:pt>
                <c:pt idx="12146">
                  <c:v>3.3741666666666665</c:v>
                </c:pt>
                <c:pt idx="12147">
                  <c:v>3.3744444444444444</c:v>
                </c:pt>
                <c:pt idx="12148">
                  <c:v>3.3747222222222222</c:v>
                </c:pt>
                <c:pt idx="12149">
                  <c:v>3.375</c:v>
                </c:pt>
                <c:pt idx="12150">
                  <c:v>3.3752777777777778</c:v>
                </c:pt>
                <c:pt idx="12151">
                  <c:v>3.3755555555555556</c:v>
                </c:pt>
                <c:pt idx="12152">
                  <c:v>3.3758333333333335</c:v>
                </c:pt>
                <c:pt idx="12153">
                  <c:v>3.3761111111111113</c:v>
                </c:pt>
                <c:pt idx="12154">
                  <c:v>3.3763888888888891</c:v>
                </c:pt>
                <c:pt idx="12155">
                  <c:v>3.3766666666666665</c:v>
                </c:pt>
                <c:pt idx="12156">
                  <c:v>3.3769444444444443</c:v>
                </c:pt>
                <c:pt idx="12157">
                  <c:v>3.3772222222222221</c:v>
                </c:pt>
                <c:pt idx="12158">
                  <c:v>3.3774999999999999</c:v>
                </c:pt>
                <c:pt idx="12159">
                  <c:v>3.3777777777777778</c:v>
                </c:pt>
                <c:pt idx="12160">
                  <c:v>3.3780555555555556</c:v>
                </c:pt>
                <c:pt idx="12161">
                  <c:v>3.3783333333333334</c:v>
                </c:pt>
                <c:pt idx="12162">
                  <c:v>3.3786111111111112</c:v>
                </c:pt>
                <c:pt idx="12163">
                  <c:v>3.3788888888888891</c:v>
                </c:pt>
                <c:pt idx="12164">
                  <c:v>3.3791666666666669</c:v>
                </c:pt>
                <c:pt idx="12165">
                  <c:v>3.3794444444444443</c:v>
                </c:pt>
                <c:pt idx="12166">
                  <c:v>3.3797222222222221</c:v>
                </c:pt>
                <c:pt idx="12167">
                  <c:v>3.38</c:v>
                </c:pt>
                <c:pt idx="12168">
                  <c:v>3.3802777777777777</c:v>
                </c:pt>
                <c:pt idx="12169">
                  <c:v>3.3805555555555555</c:v>
                </c:pt>
                <c:pt idx="12170">
                  <c:v>3.3808333333333334</c:v>
                </c:pt>
                <c:pt idx="12171">
                  <c:v>3.3811111111111112</c:v>
                </c:pt>
                <c:pt idx="12172">
                  <c:v>3.381388888888889</c:v>
                </c:pt>
                <c:pt idx="12173">
                  <c:v>3.3816666666666668</c:v>
                </c:pt>
                <c:pt idx="12174">
                  <c:v>3.3819444444444446</c:v>
                </c:pt>
                <c:pt idx="12175">
                  <c:v>3.382222222222222</c:v>
                </c:pt>
                <c:pt idx="12176">
                  <c:v>3.3824999999999998</c:v>
                </c:pt>
                <c:pt idx="12177">
                  <c:v>3.3827777777777777</c:v>
                </c:pt>
                <c:pt idx="12178">
                  <c:v>3.3830555555555555</c:v>
                </c:pt>
                <c:pt idx="12179">
                  <c:v>3.3833333333333333</c:v>
                </c:pt>
                <c:pt idx="12180">
                  <c:v>3.3836111111111111</c:v>
                </c:pt>
                <c:pt idx="12181">
                  <c:v>3.3838888888888889</c:v>
                </c:pt>
                <c:pt idx="12182">
                  <c:v>3.3841666666666668</c:v>
                </c:pt>
                <c:pt idx="12183">
                  <c:v>3.3844444444444446</c:v>
                </c:pt>
                <c:pt idx="12184">
                  <c:v>3.3847222222222224</c:v>
                </c:pt>
                <c:pt idx="12185">
                  <c:v>3.3849999999999998</c:v>
                </c:pt>
                <c:pt idx="12186">
                  <c:v>3.3852777777777776</c:v>
                </c:pt>
                <c:pt idx="12187">
                  <c:v>3.3855555555555554</c:v>
                </c:pt>
                <c:pt idx="12188">
                  <c:v>3.3858333333333333</c:v>
                </c:pt>
                <c:pt idx="12189">
                  <c:v>3.3861111111111111</c:v>
                </c:pt>
                <c:pt idx="12190">
                  <c:v>3.3863888888888889</c:v>
                </c:pt>
                <c:pt idx="12191">
                  <c:v>3.3866666666666667</c:v>
                </c:pt>
                <c:pt idx="12192">
                  <c:v>3.3869444444444445</c:v>
                </c:pt>
                <c:pt idx="12193">
                  <c:v>3.3872222222222224</c:v>
                </c:pt>
                <c:pt idx="12194">
                  <c:v>3.3875000000000002</c:v>
                </c:pt>
                <c:pt idx="12195">
                  <c:v>3.387777777777778</c:v>
                </c:pt>
                <c:pt idx="12196">
                  <c:v>3.3880555555555554</c:v>
                </c:pt>
                <c:pt idx="12197">
                  <c:v>3.3883333333333332</c:v>
                </c:pt>
                <c:pt idx="12198">
                  <c:v>3.388611111111111</c:v>
                </c:pt>
                <c:pt idx="12199">
                  <c:v>3.3888888888888888</c:v>
                </c:pt>
                <c:pt idx="12200">
                  <c:v>3.3891666666666667</c:v>
                </c:pt>
                <c:pt idx="12201">
                  <c:v>3.3894444444444445</c:v>
                </c:pt>
                <c:pt idx="12202">
                  <c:v>3.3897222222222223</c:v>
                </c:pt>
                <c:pt idx="12203">
                  <c:v>3.39</c:v>
                </c:pt>
                <c:pt idx="12204">
                  <c:v>3.3902777777777779</c:v>
                </c:pt>
                <c:pt idx="12205">
                  <c:v>3.3905555555555558</c:v>
                </c:pt>
                <c:pt idx="12206">
                  <c:v>3.3908333333333331</c:v>
                </c:pt>
                <c:pt idx="12207">
                  <c:v>3.391111111111111</c:v>
                </c:pt>
                <c:pt idx="12208">
                  <c:v>3.3913888888888888</c:v>
                </c:pt>
                <c:pt idx="12209">
                  <c:v>3.3916666666666666</c:v>
                </c:pt>
                <c:pt idx="12210">
                  <c:v>3.3919444444444444</c:v>
                </c:pt>
                <c:pt idx="12211">
                  <c:v>3.3922222222222222</c:v>
                </c:pt>
                <c:pt idx="12212">
                  <c:v>3.3925000000000001</c:v>
                </c:pt>
                <c:pt idx="12213">
                  <c:v>3.3927777777777779</c:v>
                </c:pt>
                <c:pt idx="12214">
                  <c:v>3.3930555555555557</c:v>
                </c:pt>
                <c:pt idx="12215">
                  <c:v>3.3933333333333335</c:v>
                </c:pt>
                <c:pt idx="12216">
                  <c:v>3.3936111111111109</c:v>
                </c:pt>
                <c:pt idx="12217">
                  <c:v>3.3938888888888887</c:v>
                </c:pt>
                <c:pt idx="12218">
                  <c:v>3.3941666666666666</c:v>
                </c:pt>
                <c:pt idx="12219">
                  <c:v>3.3944444444444444</c:v>
                </c:pt>
                <c:pt idx="12220">
                  <c:v>3.3947222222222222</c:v>
                </c:pt>
                <c:pt idx="12221">
                  <c:v>3.395</c:v>
                </c:pt>
                <c:pt idx="12222">
                  <c:v>3.3952777777777778</c:v>
                </c:pt>
                <c:pt idx="12223">
                  <c:v>3.3955555555555557</c:v>
                </c:pt>
                <c:pt idx="12224">
                  <c:v>3.3958333333333335</c:v>
                </c:pt>
                <c:pt idx="12225">
                  <c:v>3.3961111111111113</c:v>
                </c:pt>
                <c:pt idx="12226">
                  <c:v>3.3963888888888887</c:v>
                </c:pt>
                <c:pt idx="12227">
                  <c:v>3.3966666666666665</c:v>
                </c:pt>
                <c:pt idx="12228">
                  <c:v>3.3969444444444443</c:v>
                </c:pt>
                <c:pt idx="12229">
                  <c:v>3.3972222222222221</c:v>
                </c:pt>
                <c:pt idx="12230">
                  <c:v>3.3975</c:v>
                </c:pt>
                <c:pt idx="12231">
                  <c:v>3.3977777777777778</c:v>
                </c:pt>
                <c:pt idx="12232">
                  <c:v>3.3980555555555556</c:v>
                </c:pt>
                <c:pt idx="12233">
                  <c:v>3.3983333333333334</c:v>
                </c:pt>
                <c:pt idx="12234">
                  <c:v>3.3986111111111112</c:v>
                </c:pt>
                <c:pt idx="12235">
                  <c:v>3.3988888888888891</c:v>
                </c:pt>
                <c:pt idx="12236">
                  <c:v>3.3991666666666664</c:v>
                </c:pt>
                <c:pt idx="12237">
                  <c:v>3.3994444444444443</c:v>
                </c:pt>
                <c:pt idx="12238">
                  <c:v>3.3997222222222221</c:v>
                </c:pt>
                <c:pt idx="12239">
                  <c:v>3.4</c:v>
                </c:pt>
                <c:pt idx="12240">
                  <c:v>3.4002777777777777</c:v>
                </c:pt>
                <c:pt idx="12241">
                  <c:v>3.4005555555555556</c:v>
                </c:pt>
                <c:pt idx="12242">
                  <c:v>3.4008333333333334</c:v>
                </c:pt>
                <c:pt idx="12243">
                  <c:v>3.4011111111111112</c:v>
                </c:pt>
                <c:pt idx="12244">
                  <c:v>3.401388888888889</c:v>
                </c:pt>
                <c:pt idx="12245">
                  <c:v>3.4016666666666668</c:v>
                </c:pt>
                <c:pt idx="12246">
                  <c:v>3.4019444444444447</c:v>
                </c:pt>
                <c:pt idx="12247">
                  <c:v>3.402222222222222</c:v>
                </c:pt>
                <c:pt idx="12248">
                  <c:v>3.4024999999999999</c:v>
                </c:pt>
                <c:pt idx="12249">
                  <c:v>3.4027777777777777</c:v>
                </c:pt>
                <c:pt idx="12250">
                  <c:v>3.4030555555555555</c:v>
                </c:pt>
                <c:pt idx="12251">
                  <c:v>3.4033333333333333</c:v>
                </c:pt>
                <c:pt idx="12252">
                  <c:v>3.4036111111111111</c:v>
                </c:pt>
                <c:pt idx="12253">
                  <c:v>3.403888888888889</c:v>
                </c:pt>
                <c:pt idx="12254">
                  <c:v>3.4041666666666668</c:v>
                </c:pt>
                <c:pt idx="12255">
                  <c:v>3.4044444444444446</c:v>
                </c:pt>
                <c:pt idx="12256">
                  <c:v>3.4047222222222224</c:v>
                </c:pt>
                <c:pt idx="12257">
                  <c:v>3.4049999999999998</c:v>
                </c:pt>
                <c:pt idx="12258">
                  <c:v>3.4052777777777776</c:v>
                </c:pt>
                <c:pt idx="12259">
                  <c:v>3.4055555555555554</c:v>
                </c:pt>
                <c:pt idx="12260">
                  <c:v>3.4058333333333333</c:v>
                </c:pt>
                <c:pt idx="12261">
                  <c:v>3.4061111111111111</c:v>
                </c:pt>
                <c:pt idx="12262">
                  <c:v>3.4063888888888889</c:v>
                </c:pt>
                <c:pt idx="12263">
                  <c:v>3.4066666666666667</c:v>
                </c:pt>
                <c:pt idx="12264">
                  <c:v>3.4069444444444446</c:v>
                </c:pt>
                <c:pt idx="12265">
                  <c:v>3.4072222222222224</c:v>
                </c:pt>
                <c:pt idx="12266">
                  <c:v>3.4075000000000002</c:v>
                </c:pt>
                <c:pt idx="12267">
                  <c:v>3.4077777777777776</c:v>
                </c:pt>
                <c:pt idx="12268">
                  <c:v>3.4080555555555554</c:v>
                </c:pt>
                <c:pt idx="12269">
                  <c:v>3.4083333333333332</c:v>
                </c:pt>
                <c:pt idx="12270">
                  <c:v>3.408611111111111</c:v>
                </c:pt>
                <c:pt idx="12271">
                  <c:v>3.4088888888888889</c:v>
                </c:pt>
                <c:pt idx="12272">
                  <c:v>3.4091666666666667</c:v>
                </c:pt>
                <c:pt idx="12273">
                  <c:v>3.4094444444444445</c:v>
                </c:pt>
                <c:pt idx="12274">
                  <c:v>3.4097222222222223</c:v>
                </c:pt>
                <c:pt idx="12275">
                  <c:v>3.41</c:v>
                </c:pt>
                <c:pt idx="12276">
                  <c:v>3.410277777777778</c:v>
                </c:pt>
                <c:pt idx="12277">
                  <c:v>3.4105555555555553</c:v>
                </c:pt>
                <c:pt idx="12278">
                  <c:v>3.4108333333333332</c:v>
                </c:pt>
                <c:pt idx="12279">
                  <c:v>3.411111111111111</c:v>
                </c:pt>
                <c:pt idx="12280">
                  <c:v>3.4113888888888888</c:v>
                </c:pt>
                <c:pt idx="12281">
                  <c:v>3.4116666666666666</c:v>
                </c:pt>
                <c:pt idx="12282">
                  <c:v>3.4119444444444444</c:v>
                </c:pt>
                <c:pt idx="12283">
                  <c:v>3.4122222222222223</c:v>
                </c:pt>
                <c:pt idx="12284">
                  <c:v>3.4125000000000001</c:v>
                </c:pt>
                <c:pt idx="12285">
                  <c:v>3.4127777777777779</c:v>
                </c:pt>
                <c:pt idx="12286">
                  <c:v>3.4130555555555557</c:v>
                </c:pt>
                <c:pt idx="12287">
                  <c:v>3.4133333333333336</c:v>
                </c:pt>
                <c:pt idx="12288">
                  <c:v>3.4136111111111109</c:v>
                </c:pt>
                <c:pt idx="12289">
                  <c:v>3.4138888888888888</c:v>
                </c:pt>
                <c:pt idx="12290">
                  <c:v>3.4141666666666666</c:v>
                </c:pt>
                <c:pt idx="12291">
                  <c:v>3.4144444444444444</c:v>
                </c:pt>
                <c:pt idx="12292">
                  <c:v>3.4147222222222222</c:v>
                </c:pt>
                <c:pt idx="12293">
                  <c:v>3.415</c:v>
                </c:pt>
                <c:pt idx="12294">
                  <c:v>3.4152777777777779</c:v>
                </c:pt>
                <c:pt idx="12295">
                  <c:v>3.4155555555555557</c:v>
                </c:pt>
                <c:pt idx="12296">
                  <c:v>3.4158333333333335</c:v>
                </c:pt>
                <c:pt idx="12297">
                  <c:v>3.4161111111111113</c:v>
                </c:pt>
                <c:pt idx="12298">
                  <c:v>3.4163888888888887</c:v>
                </c:pt>
                <c:pt idx="12299">
                  <c:v>3.4166666666666665</c:v>
                </c:pt>
                <c:pt idx="12300">
                  <c:v>3.4169444444444443</c:v>
                </c:pt>
                <c:pt idx="12301">
                  <c:v>3.4172222222222222</c:v>
                </c:pt>
                <c:pt idx="12302">
                  <c:v>3.4175</c:v>
                </c:pt>
                <c:pt idx="12303">
                  <c:v>3.4177777777777778</c:v>
                </c:pt>
                <c:pt idx="12304">
                  <c:v>3.4180555555555556</c:v>
                </c:pt>
                <c:pt idx="12305">
                  <c:v>3.4183333333333334</c:v>
                </c:pt>
                <c:pt idx="12306">
                  <c:v>3.4186111111111113</c:v>
                </c:pt>
                <c:pt idx="12307">
                  <c:v>3.4188888888888891</c:v>
                </c:pt>
                <c:pt idx="12308">
                  <c:v>3.4191666666666665</c:v>
                </c:pt>
                <c:pt idx="12309">
                  <c:v>3.4194444444444443</c:v>
                </c:pt>
                <c:pt idx="12310">
                  <c:v>3.4197222222222221</c:v>
                </c:pt>
                <c:pt idx="12311">
                  <c:v>3.42</c:v>
                </c:pt>
                <c:pt idx="12312">
                  <c:v>3.4202777777777778</c:v>
                </c:pt>
                <c:pt idx="12313">
                  <c:v>3.4205555555555556</c:v>
                </c:pt>
                <c:pt idx="12314">
                  <c:v>3.4208333333333334</c:v>
                </c:pt>
                <c:pt idx="12315">
                  <c:v>3.4211111111111112</c:v>
                </c:pt>
                <c:pt idx="12316">
                  <c:v>3.421388888888889</c:v>
                </c:pt>
                <c:pt idx="12317">
                  <c:v>3.4216666666666669</c:v>
                </c:pt>
                <c:pt idx="12318">
                  <c:v>3.4219444444444442</c:v>
                </c:pt>
                <c:pt idx="12319">
                  <c:v>3.4222222222222221</c:v>
                </c:pt>
                <c:pt idx="12320">
                  <c:v>3.4224999999999999</c:v>
                </c:pt>
                <c:pt idx="12321">
                  <c:v>3.4227777777777777</c:v>
                </c:pt>
                <c:pt idx="12322">
                  <c:v>3.4230555555555555</c:v>
                </c:pt>
                <c:pt idx="12323">
                  <c:v>3.4233333333333333</c:v>
                </c:pt>
                <c:pt idx="12324">
                  <c:v>3.4236111111111112</c:v>
                </c:pt>
                <c:pt idx="12325">
                  <c:v>3.423888888888889</c:v>
                </c:pt>
                <c:pt idx="12326">
                  <c:v>3.4241666666666668</c:v>
                </c:pt>
                <c:pt idx="12327">
                  <c:v>3.4244444444444446</c:v>
                </c:pt>
                <c:pt idx="12328">
                  <c:v>3.424722222222222</c:v>
                </c:pt>
                <c:pt idx="12329">
                  <c:v>3.4249999999999998</c:v>
                </c:pt>
                <c:pt idx="12330">
                  <c:v>3.4252777777777776</c:v>
                </c:pt>
                <c:pt idx="12331">
                  <c:v>3.4255555555555555</c:v>
                </c:pt>
                <c:pt idx="12332">
                  <c:v>3.4258333333333333</c:v>
                </c:pt>
                <c:pt idx="12333">
                  <c:v>3.4261111111111111</c:v>
                </c:pt>
                <c:pt idx="12334">
                  <c:v>3.4263888888888889</c:v>
                </c:pt>
                <c:pt idx="12335">
                  <c:v>3.4266666666666667</c:v>
                </c:pt>
                <c:pt idx="12336">
                  <c:v>3.4269444444444446</c:v>
                </c:pt>
                <c:pt idx="12337">
                  <c:v>3.4272222222222224</c:v>
                </c:pt>
                <c:pt idx="12338">
                  <c:v>3.4275000000000002</c:v>
                </c:pt>
                <c:pt idx="12339">
                  <c:v>3.4277777777777776</c:v>
                </c:pt>
                <c:pt idx="12340">
                  <c:v>3.4280555555555554</c:v>
                </c:pt>
                <c:pt idx="12341">
                  <c:v>3.4283333333333332</c:v>
                </c:pt>
                <c:pt idx="12342">
                  <c:v>3.4286111111111111</c:v>
                </c:pt>
                <c:pt idx="12343">
                  <c:v>3.4288888888888889</c:v>
                </c:pt>
                <c:pt idx="12344">
                  <c:v>3.4291666666666667</c:v>
                </c:pt>
                <c:pt idx="12345">
                  <c:v>3.4294444444444445</c:v>
                </c:pt>
                <c:pt idx="12346">
                  <c:v>3.4297222222222223</c:v>
                </c:pt>
                <c:pt idx="12347">
                  <c:v>3.43</c:v>
                </c:pt>
                <c:pt idx="12348">
                  <c:v>3.430277777777778</c:v>
                </c:pt>
                <c:pt idx="12349">
                  <c:v>3.4305555555555554</c:v>
                </c:pt>
                <c:pt idx="12350">
                  <c:v>3.4308333333333332</c:v>
                </c:pt>
                <c:pt idx="12351">
                  <c:v>3.431111111111111</c:v>
                </c:pt>
                <c:pt idx="12352">
                  <c:v>3.4313888888888888</c:v>
                </c:pt>
                <c:pt idx="12353">
                  <c:v>3.4316666666666666</c:v>
                </c:pt>
                <c:pt idx="12354">
                  <c:v>3.4319444444444445</c:v>
                </c:pt>
                <c:pt idx="12355">
                  <c:v>3.4322222222222223</c:v>
                </c:pt>
                <c:pt idx="12356">
                  <c:v>3.4325000000000001</c:v>
                </c:pt>
                <c:pt idx="12357">
                  <c:v>3.4327777777777779</c:v>
                </c:pt>
                <c:pt idx="12358">
                  <c:v>3.4330555555555557</c:v>
                </c:pt>
                <c:pt idx="12359">
                  <c:v>3.4333333333333331</c:v>
                </c:pt>
                <c:pt idx="12360">
                  <c:v>3.4336111111111109</c:v>
                </c:pt>
                <c:pt idx="12361">
                  <c:v>3.4338888888888888</c:v>
                </c:pt>
                <c:pt idx="12362">
                  <c:v>3.4341666666666666</c:v>
                </c:pt>
                <c:pt idx="12363">
                  <c:v>3.4344444444444444</c:v>
                </c:pt>
                <c:pt idx="12364">
                  <c:v>3.4347222222222222</c:v>
                </c:pt>
                <c:pt idx="12365">
                  <c:v>3.4350000000000001</c:v>
                </c:pt>
                <c:pt idx="12366">
                  <c:v>3.4352777777777779</c:v>
                </c:pt>
                <c:pt idx="12367">
                  <c:v>3.4355555555555557</c:v>
                </c:pt>
                <c:pt idx="12368">
                  <c:v>3.4358333333333335</c:v>
                </c:pt>
                <c:pt idx="12369">
                  <c:v>3.4361111111111109</c:v>
                </c:pt>
                <c:pt idx="12370">
                  <c:v>3.4363888888888887</c:v>
                </c:pt>
                <c:pt idx="12371">
                  <c:v>3.4366666666666665</c:v>
                </c:pt>
                <c:pt idx="12372">
                  <c:v>3.4369444444444444</c:v>
                </c:pt>
                <c:pt idx="12373">
                  <c:v>3.4372222222222222</c:v>
                </c:pt>
                <c:pt idx="12374">
                  <c:v>3.4375</c:v>
                </c:pt>
                <c:pt idx="12375">
                  <c:v>3.4377777777777778</c:v>
                </c:pt>
                <c:pt idx="12376">
                  <c:v>3.4380555555555556</c:v>
                </c:pt>
                <c:pt idx="12377">
                  <c:v>3.4383333333333335</c:v>
                </c:pt>
                <c:pt idx="12378">
                  <c:v>3.4386111111111113</c:v>
                </c:pt>
                <c:pt idx="12379">
                  <c:v>3.4388888888888891</c:v>
                </c:pt>
                <c:pt idx="12380">
                  <c:v>3.4391666666666665</c:v>
                </c:pt>
                <c:pt idx="12381">
                  <c:v>3.4394444444444443</c:v>
                </c:pt>
                <c:pt idx="12382">
                  <c:v>3.4397222222222221</c:v>
                </c:pt>
                <c:pt idx="12383">
                  <c:v>3.44</c:v>
                </c:pt>
                <c:pt idx="12384">
                  <c:v>3.4402777777777778</c:v>
                </c:pt>
                <c:pt idx="12385">
                  <c:v>3.4405555555555556</c:v>
                </c:pt>
                <c:pt idx="12386">
                  <c:v>3.4408333333333334</c:v>
                </c:pt>
                <c:pt idx="12387">
                  <c:v>3.4411111111111112</c:v>
                </c:pt>
                <c:pt idx="12388">
                  <c:v>3.4413888888888891</c:v>
                </c:pt>
                <c:pt idx="12389">
                  <c:v>3.4416666666666669</c:v>
                </c:pt>
                <c:pt idx="12390">
                  <c:v>3.4419444444444443</c:v>
                </c:pt>
                <c:pt idx="12391">
                  <c:v>3.4422222222222221</c:v>
                </c:pt>
                <c:pt idx="12392">
                  <c:v>3.4424999999999999</c:v>
                </c:pt>
                <c:pt idx="12393">
                  <c:v>3.4427777777777777</c:v>
                </c:pt>
                <c:pt idx="12394">
                  <c:v>3.4430555555555555</c:v>
                </c:pt>
                <c:pt idx="12395">
                  <c:v>3.4433333333333334</c:v>
                </c:pt>
                <c:pt idx="12396">
                  <c:v>3.4436111111111112</c:v>
                </c:pt>
                <c:pt idx="12397">
                  <c:v>3.443888888888889</c:v>
                </c:pt>
                <c:pt idx="12398">
                  <c:v>3.4441666666666668</c:v>
                </c:pt>
                <c:pt idx="12399">
                  <c:v>3.4444444444444446</c:v>
                </c:pt>
                <c:pt idx="12400">
                  <c:v>3.444722222222222</c:v>
                </c:pt>
                <c:pt idx="12401">
                  <c:v>3.4449999999999998</c:v>
                </c:pt>
                <c:pt idx="12402">
                  <c:v>3.4452777777777777</c:v>
                </c:pt>
                <c:pt idx="12403">
                  <c:v>3.4455555555555555</c:v>
                </c:pt>
                <c:pt idx="12404">
                  <c:v>3.4458333333333333</c:v>
                </c:pt>
                <c:pt idx="12405">
                  <c:v>3.4461111111111111</c:v>
                </c:pt>
                <c:pt idx="12406">
                  <c:v>3.4463888888888889</c:v>
                </c:pt>
                <c:pt idx="12407">
                  <c:v>3.4466666666666668</c:v>
                </c:pt>
                <c:pt idx="12408">
                  <c:v>3.4469444444444446</c:v>
                </c:pt>
                <c:pt idx="12409">
                  <c:v>3.4472222222222224</c:v>
                </c:pt>
                <c:pt idx="12410">
                  <c:v>3.4474999999999998</c:v>
                </c:pt>
                <c:pt idx="12411">
                  <c:v>3.4477777777777776</c:v>
                </c:pt>
                <c:pt idx="12412">
                  <c:v>3.4480555555555554</c:v>
                </c:pt>
                <c:pt idx="12413">
                  <c:v>3.4483333333333333</c:v>
                </c:pt>
                <c:pt idx="12414">
                  <c:v>3.4486111111111111</c:v>
                </c:pt>
                <c:pt idx="12415">
                  <c:v>3.4488888888888889</c:v>
                </c:pt>
                <c:pt idx="12416">
                  <c:v>3.4491666666666667</c:v>
                </c:pt>
                <c:pt idx="12417">
                  <c:v>3.4494444444444445</c:v>
                </c:pt>
                <c:pt idx="12418">
                  <c:v>3.4497222222222224</c:v>
                </c:pt>
                <c:pt idx="12419">
                  <c:v>3.45</c:v>
                </c:pt>
                <c:pt idx="12420">
                  <c:v>3.450277777777778</c:v>
                </c:pt>
                <c:pt idx="12421">
                  <c:v>3.4505555555555554</c:v>
                </c:pt>
                <c:pt idx="12422">
                  <c:v>3.4508333333333332</c:v>
                </c:pt>
                <c:pt idx="12423">
                  <c:v>3.451111111111111</c:v>
                </c:pt>
                <c:pt idx="12424">
                  <c:v>3.4513888888888888</c:v>
                </c:pt>
                <c:pt idx="12425">
                  <c:v>3.4516666666666667</c:v>
                </c:pt>
                <c:pt idx="12426">
                  <c:v>3.4519444444444445</c:v>
                </c:pt>
                <c:pt idx="12427">
                  <c:v>3.4522222222222223</c:v>
                </c:pt>
                <c:pt idx="12428">
                  <c:v>3.4525000000000001</c:v>
                </c:pt>
                <c:pt idx="12429">
                  <c:v>3.4527777777777779</c:v>
                </c:pt>
                <c:pt idx="12430">
                  <c:v>3.4530555555555558</c:v>
                </c:pt>
                <c:pt idx="12431">
                  <c:v>3.4533333333333331</c:v>
                </c:pt>
                <c:pt idx="12432">
                  <c:v>3.453611111111111</c:v>
                </c:pt>
                <c:pt idx="12433">
                  <c:v>3.4538888888888888</c:v>
                </c:pt>
                <c:pt idx="12434">
                  <c:v>3.4541666666666666</c:v>
                </c:pt>
                <c:pt idx="12435">
                  <c:v>3.4544444444444444</c:v>
                </c:pt>
                <c:pt idx="12436">
                  <c:v>3.4547222222222222</c:v>
                </c:pt>
                <c:pt idx="12437">
                  <c:v>3.4550000000000001</c:v>
                </c:pt>
                <c:pt idx="12438">
                  <c:v>3.4552777777777779</c:v>
                </c:pt>
                <c:pt idx="12439">
                  <c:v>3.4555555555555557</c:v>
                </c:pt>
                <c:pt idx="12440">
                  <c:v>3.4558333333333335</c:v>
                </c:pt>
                <c:pt idx="12441">
                  <c:v>3.4561111111111109</c:v>
                </c:pt>
                <c:pt idx="12442">
                  <c:v>3.4563888888888887</c:v>
                </c:pt>
                <c:pt idx="12443">
                  <c:v>3.4566666666666666</c:v>
                </c:pt>
                <c:pt idx="12444">
                  <c:v>3.4569444444444444</c:v>
                </c:pt>
                <c:pt idx="12445">
                  <c:v>3.4572222222222222</c:v>
                </c:pt>
                <c:pt idx="12446">
                  <c:v>3.4575</c:v>
                </c:pt>
                <c:pt idx="12447">
                  <c:v>3.4577777777777778</c:v>
                </c:pt>
                <c:pt idx="12448">
                  <c:v>3.4580555555555557</c:v>
                </c:pt>
                <c:pt idx="12449">
                  <c:v>3.4583333333333335</c:v>
                </c:pt>
                <c:pt idx="12450">
                  <c:v>3.4586111111111113</c:v>
                </c:pt>
                <c:pt idx="12451">
                  <c:v>3.4588888888888887</c:v>
                </c:pt>
                <c:pt idx="12452">
                  <c:v>3.4591666666666665</c:v>
                </c:pt>
                <c:pt idx="12453">
                  <c:v>3.4594444444444443</c:v>
                </c:pt>
                <c:pt idx="12454">
                  <c:v>3.4597222222222221</c:v>
                </c:pt>
                <c:pt idx="12455">
                  <c:v>3.46</c:v>
                </c:pt>
                <c:pt idx="12456">
                  <c:v>3.4602777777777778</c:v>
                </c:pt>
                <c:pt idx="12457">
                  <c:v>3.4605555555555556</c:v>
                </c:pt>
                <c:pt idx="12458">
                  <c:v>3.4608333333333334</c:v>
                </c:pt>
                <c:pt idx="12459">
                  <c:v>3.4611111111111112</c:v>
                </c:pt>
                <c:pt idx="12460">
                  <c:v>3.4613888888888891</c:v>
                </c:pt>
                <c:pt idx="12461">
                  <c:v>3.4616666666666664</c:v>
                </c:pt>
                <c:pt idx="12462">
                  <c:v>3.4619444444444443</c:v>
                </c:pt>
                <c:pt idx="12463">
                  <c:v>3.4622222222222221</c:v>
                </c:pt>
                <c:pt idx="12464">
                  <c:v>3.4624999999999999</c:v>
                </c:pt>
                <c:pt idx="12465">
                  <c:v>3.4627777777777777</c:v>
                </c:pt>
                <c:pt idx="12466">
                  <c:v>3.4630555555555556</c:v>
                </c:pt>
                <c:pt idx="12467">
                  <c:v>3.4633333333333334</c:v>
                </c:pt>
                <c:pt idx="12468">
                  <c:v>3.4636111111111112</c:v>
                </c:pt>
                <c:pt idx="12469">
                  <c:v>3.463888888888889</c:v>
                </c:pt>
                <c:pt idx="12470">
                  <c:v>3.4641666666666668</c:v>
                </c:pt>
                <c:pt idx="12471">
                  <c:v>3.4644444444444447</c:v>
                </c:pt>
                <c:pt idx="12472">
                  <c:v>3.464722222222222</c:v>
                </c:pt>
                <c:pt idx="12473">
                  <c:v>3.4649999999999999</c:v>
                </c:pt>
                <c:pt idx="12474">
                  <c:v>3.4652777777777777</c:v>
                </c:pt>
                <c:pt idx="12475">
                  <c:v>3.4655555555555555</c:v>
                </c:pt>
                <c:pt idx="12476">
                  <c:v>3.4658333333333333</c:v>
                </c:pt>
                <c:pt idx="12477">
                  <c:v>3.4661111111111111</c:v>
                </c:pt>
                <c:pt idx="12478">
                  <c:v>3.466388888888889</c:v>
                </c:pt>
                <c:pt idx="12479">
                  <c:v>3.4666666666666668</c:v>
                </c:pt>
                <c:pt idx="12480">
                  <c:v>3.4669444444444446</c:v>
                </c:pt>
                <c:pt idx="12481">
                  <c:v>3.4672222222222224</c:v>
                </c:pt>
                <c:pt idx="12482">
                  <c:v>3.4674999999999998</c:v>
                </c:pt>
                <c:pt idx="12483">
                  <c:v>3.4677777777777776</c:v>
                </c:pt>
                <c:pt idx="12484">
                  <c:v>3.4680555555555554</c:v>
                </c:pt>
                <c:pt idx="12485">
                  <c:v>3.4683333333333333</c:v>
                </c:pt>
                <c:pt idx="12486">
                  <c:v>3.4686111111111111</c:v>
                </c:pt>
                <c:pt idx="12487">
                  <c:v>3.4688888888888889</c:v>
                </c:pt>
                <c:pt idx="12488">
                  <c:v>3.4691666666666667</c:v>
                </c:pt>
                <c:pt idx="12489">
                  <c:v>3.4694444444444446</c:v>
                </c:pt>
                <c:pt idx="12490">
                  <c:v>3.4697222222222224</c:v>
                </c:pt>
                <c:pt idx="12491">
                  <c:v>3.47</c:v>
                </c:pt>
                <c:pt idx="12492">
                  <c:v>3.4702777777777776</c:v>
                </c:pt>
                <c:pt idx="12493">
                  <c:v>3.4705555555555554</c:v>
                </c:pt>
                <c:pt idx="12494">
                  <c:v>3.4708333333333332</c:v>
                </c:pt>
                <c:pt idx="12495">
                  <c:v>3.471111111111111</c:v>
                </c:pt>
                <c:pt idx="12496">
                  <c:v>3.4713888888888889</c:v>
                </c:pt>
                <c:pt idx="12497">
                  <c:v>3.4716666666666667</c:v>
                </c:pt>
                <c:pt idx="12498">
                  <c:v>3.4719444444444445</c:v>
                </c:pt>
                <c:pt idx="12499">
                  <c:v>3.4722222222222223</c:v>
                </c:pt>
                <c:pt idx="12500">
                  <c:v>3.4725000000000001</c:v>
                </c:pt>
                <c:pt idx="12501">
                  <c:v>3.472777777777778</c:v>
                </c:pt>
                <c:pt idx="12502">
                  <c:v>3.4730555555555553</c:v>
                </c:pt>
                <c:pt idx="12503">
                  <c:v>3.4733333333333332</c:v>
                </c:pt>
                <c:pt idx="12504">
                  <c:v>3.473611111111111</c:v>
                </c:pt>
                <c:pt idx="12505">
                  <c:v>3.4738888888888888</c:v>
                </c:pt>
                <c:pt idx="12506">
                  <c:v>3.4741666666666666</c:v>
                </c:pt>
                <c:pt idx="12507">
                  <c:v>3.4744444444444444</c:v>
                </c:pt>
                <c:pt idx="12508">
                  <c:v>3.4747222222222223</c:v>
                </c:pt>
                <c:pt idx="12509">
                  <c:v>3.4750000000000001</c:v>
                </c:pt>
                <c:pt idx="12510">
                  <c:v>3.4752777777777779</c:v>
                </c:pt>
                <c:pt idx="12511">
                  <c:v>3.4755555555555557</c:v>
                </c:pt>
                <c:pt idx="12512">
                  <c:v>3.4758333333333336</c:v>
                </c:pt>
                <c:pt idx="12513">
                  <c:v>3.4761111111111109</c:v>
                </c:pt>
                <c:pt idx="12514">
                  <c:v>3.4763888888888888</c:v>
                </c:pt>
                <c:pt idx="12515">
                  <c:v>3.4766666666666666</c:v>
                </c:pt>
                <c:pt idx="12516">
                  <c:v>3.4769444444444444</c:v>
                </c:pt>
                <c:pt idx="12517">
                  <c:v>3.4772222222222222</c:v>
                </c:pt>
                <c:pt idx="12518">
                  <c:v>3.4775</c:v>
                </c:pt>
                <c:pt idx="12519">
                  <c:v>3.4777777777777779</c:v>
                </c:pt>
                <c:pt idx="12520">
                  <c:v>3.4780555555555557</c:v>
                </c:pt>
                <c:pt idx="12521">
                  <c:v>3.4783333333333335</c:v>
                </c:pt>
                <c:pt idx="12522">
                  <c:v>3.4786111111111113</c:v>
                </c:pt>
                <c:pt idx="12523">
                  <c:v>3.4788888888888887</c:v>
                </c:pt>
                <c:pt idx="12524">
                  <c:v>3.4791666666666665</c:v>
                </c:pt>
                <c:pt idx="12525">
                  <c:v>3.4794444444444443</c:v>
                </c:pt>
                <c:pt idx="12526">
                  <c:v>3.4797222222222222</c:v>
                </c:pt>
                <c:pt idx="12527">
                  <c:v>3.48</c:v>
                </c:pt>
                <c:pt idx="12528">
                  <c:v>3.4802777777777778</c:v>
                </c:pt>
                <c:pt idx="12529">
                  <c:v>3.4805555555555556</c:v>
                </c:pt>
                <c:pt idx="12530">
                  <c:v>3.4808333333333334</c:v>
                </c:pt>
                <c:pt idx="12531">
                  <c:v>3.4811111111111113</c:v>
                </c:pt>
                <c:pt idx="12532">
                  <c:v>3.4813888888888891</c:v>
                </c:pt>
                <c:pt idx="12533">
                  <c:v>3.4816666666666665</c:v>
                </c:pt>
                <c:pt idx="12534">
                  <c:v>3.4819444444444443</c:v>
                </c:pt>
                <c:pt idx="12535">
                  <c:v>3.4822222222222221</c:v>
                </c:pt>
                <c:pt idx="12536">
                  <c:v>3.4824999999999999</c:v>
                </c:pt>
                <c:pt idx="12537">
                  <c:v>3.4827777777777778</c:v>
                </c:pt>
                <c:pt idx="12538">
                  <c:v>3.4830555555555556</c:v>
                </c:pt>
                <c:pt idx="12539">
                  <c:v>3.4833333333333334</c:v>
                </c:pt>
                <c:pt idx="12540">
                  <c:v>3.4836111111111112</c:v>
                </c:pt>
                <c:pt idx="12541">
                  <c:v>3.483888888888889</c:v>
                </c:pt>
                <c:pt idx="12542">
                  <c:v>3.4841666666666669</c:v>
                </c:pt>
                <c:pt idx="12543">
                  <c:v>3.4844444444444442</c:v>
                </c:pt>
                <c:pt idx="12544">
                  <c:v>3.4847222222222221</c:v>
                </c:pt>
                <c:pt idx="12545">
                  <c:v>3.4849999999999999</c:v>
                </c:pt>
                <c:pt idx="12546">
                  <c:v>3.4852777777777777</c:v>
                </c:pt>
                <c:pt idx="12547">
                  <c:v>3.4855555555555555</c:v>
                </c:pt>
                <c:pt idx="12548">
                  <c:v>3.4858333333333333</c:v>
                </c:pt>
                <c:pt idx="12549">
                  <c:v>3.4861111111111112</c:v>
                </c:pt>
                <c:pt idx="12550">
                  <c:v>3.486388888888889</c:v>
                </c:pt>
                <c:pt idx="12551">
                  <c:v>3.4866666666666668</c:v>
                </c:pt>
                <c:pt idx="12552">
                  <c:v>3.4869444444444446</c:v>
                </c:pt>
                <c:pt idx="12553">
                  <c:v>3.487222222222222</c:v>
                </c:pt>
                <c:pt idx="12554">
                  <c:v>3.4874999999999998</c:v>
                </c:pt>
                <c:pt idx="12555">
                  <c:v>3.4877777777777776</c:v>
                </c:pt>
                <c:pt idx="12556">
                  <c:v>3.4880555555555555</c:v>
                </c:pt>
                <c:pt idx="12557">
                  <c:v>3.4883333333333333</c:v>
                </c:pt>
                <c:pt idx="12558">
                  <c:v>3.4886111111111111</c:v>
                </c:pt>
                <c:pt idx="12559">
                  <c:v>3.4888888888888889</c:v>
                </c:pt>
                <c:pt idx="12560">
                  <c:v>3.4891666666666667</c:v>
                </c:pt>
                <c:pt idx="12561">
                  <c:v>3.4894444444444446</c:v>
                </c:pt>
                <c:pt idx="12562">
                  <c:v>3.4897222222222224</c:v>
                </c:pt>
                <c:pt idx="12563">
                  <c:v>3.49</c:v>
                </c:pt>
                <c:pt idx="12564">
                  <c:v>3.4902777777777776</c:v>
                </c:pt>
                <c:pt idx="12565">
                  <c:v>3.4905555555555554</c:v>
                </c:pt>
                <c:pt idx="12566">
                  <c:v>3.4908333333333332</c:v>
                </c:pt>
                <c:pt idx="12567">
                  <c:v>3.4911111111111111</c:v>
                </c:pt>
                <c:pt idx="12568">
                  <c:v>3.4913888888888889</c:v>
                </c:pt>
                <c:pt idx="12569">
                  <c:v>3.4916666666666667</c:v>
                </c:pt>
                <c:pt idx="12570">
                  <c:v>3.4919444444444445</c:v>
                </c:pt>
                <c:pt idx="12571">
                  <c:v>3.4922222222222223</c:v>
                </c:pt>
                <c:pt idx="12572">
                  <c:v>3.4925000000000002</c:v>
                </c:pt>
                <c:pt idx="12573">
                  <c:v>3.492777777777778</c:v>
                </c:pt>
                <c:pt idx="12574">
                  <c:v>3.4930555555555554</c:v>
                </c:pt>
                <c:pt idx="12575">
                  <c:v>3.4933333333333332</c:v>
                </c:pt>
                <c:pt idx="12576">
                  <c:v>3.493611111111111</c:v>
                </c:pt>
                <c:pt idx="12577">
                  <c:v>3.4938888888888888</c:v>
                </c:pt>
                <c:pt idx="12578">
                  <c:v>3.4941666666666666</c:v>
                </c:pt>
                <c:pt idx="12579">
                  <c:v>3.4944444444444445</c:v>
                </c:pt>
                <c:pt idx="12580">
                  <c:v>3.4947222222222223</c:v>
                </c:pt>
                <c:pt idx="12581">
                  <c:v>3.4950000000000001</c:v>
                </c:pt>
                <c:pt idx="12582">
                  <c:v>3.4952777777777779</c:v>
                </c:pt>
                <c:pt idx="12583">
                  <c:v>3.4955555555555557</c:v>
                </c:pt>
                <c:pt idx="12584">
                  <c:v>3.4958333333333331</c:v>
                </c:pt>
                <c:pt idx="12585">
                  <c:v>3.4961111111111109</c:v>
                </c:pt>
                <c:pt idx="12586">
                  <c:v>3.4963888888888888</c:v>
                </c:pt>
                <c:pt idx="12587">
                  <c:v>3.4966666666666666</c:v>
                </c:pt>
                <c:pt idx="12588">
                  <c:v>3.4969444444444444</c:v>
                </c:pt>
                <c:pt idx="12589">
                  <c:v>3.4972222222222222</c:v>
                </c:pt>
                <c:pt idx="12590">
                  <c:v>3.4975000000000001</c:v>
                </c:pt>
                <c:pt idx="12591">
                  <c:v>3.4977777777777779</c:v>
                </c:pt>
                <c:pt idx="12592">
                  <c:v>3.4980555555555557</c:v>
                </c:pt>
                <c:pt idx="12593">
                  <c:v>3.4983333333333335</c:v>
                </c:pt>
                <c:pt idx="12594">
                  <c:v>3.4986111111111109</c:v>
                </c:pt>
                <c:pt idx="12595">
                  <c:v>3.4988888888888887</c:v>
                </c:pt>
                <c:pt idx="12596">
                  <c:v>3.4991666666666665</c:v>
                </c:pt>
                <c:pt idx="12597">
                  <c:v>3.4994444444444444</c:v>
                </c:pt>
                <c:pt idx="12598">
                  <c:v>3.4997222222222222</c:v>
                </c:pt>
                <c:pt idx="12599">
                  <c:v>3.5</c:v>
                </c:pt>
                <c:pt idx="12600">
                  <c:v>3.5002777777777778</c:v>
                </c:pt>
                <c:pt idx="12601">
                  <c:v>3.5005555555555556</c:v>
                </c:pt>
                <c:pt idx="12602">
                  <c:v>3.5008333333333335</c:v>
                </c:pt>
                <c:pt idx="12603">
                  <c:v>3.5011111111111113</c:v>
                </c:pt>
                <c:pt idx="12604">
                  <c:v>3.5013888888888891</c:v>
                </c:pt>
                <c:pt idx="12605">
                  <c:v>3.5016666666666665</c:v>
                </c:pt>
                <c:pt idx="12606">
                  <c:v>3.5019444444444443</c:v>
                </c:pt>
                <c:pt idx="12607">
                  <c:v>3.5022222222222221</c:v>
                </c:pt>
                <c:pt idx="12608">
                  <c:v>3.5024999999999999</c:v>
                </c:pt>
                <c:pt idx="12609">
                  <c:v>3.5027777777777778</c:v>
                </c:pt>
                <c:pt idx="12610">
                  <c:v>3.5030555555555556</c:v>
                </c:pt>
                <c:pt idx="12611">
                  <c:v>3.5033333333333334</c:v>
                </c:pt>
                <c:pt idx="12612">
                  <c:v>3.5036111111111112</c:v>
                </c:pt>
                <c:pt idx="12613">
                  <c:v>3.5038888888888891</c:v>
                </c:pt>
                <c:pt idx="12614">
                  <c:v>3.5041666666666669</c:v>
                </c:pt>
                <c:pt idx="12615">
                  <c:v>3.5044444444444443</c:v>
                </c:pt>
                <c:pt idx="12616">
                  <c:v>3.5047222222222221</c:v>
                </c:pt>
                <c:pt idx="12617">
                  <c:v>3.5049999999999999</c:v>
                </c:pt>
                <c:pt idx="12618">
                  <c:v>3.5052777777777777</c:v>
                </c:pt>
                <c:pt idx="12619">
                  <c:v>3.5055555555555555</c:v>
                </c:pt>
                <c:pt idx="12620">
                  <c:v>3.5058333333333334</c:v>
                </c:pt>
                <c:pt idx="12621">
                  <c:v>3.5061111111111112</c:v>
                </c:pt>
                <c:pt idx="12622">
                  <c:v>3.506388888888889</c:v>
                </c:pt>
                <c:pt idx="12623">
                  <c:v>3.5066666666666668</c:v>
                </c:pt>
                <c:pt idx="12624">
                  <c:v>3.5069444444444446</c:v>
                </c:pt>
                <c:pt idx="12625">
                  <c:v>3.507222222222222</c:v>
                </c:pt>
                <c:pt idx="12626">
                  <c:v>3.5074999999999998</c:v>
                </c:pt>
                <c:pt idx="12627">
                  <c:v>3.5077777777777777</c:v>
                </c:pt>
                <c:pt idx="12628">
                  <c:v>3.5080555555555555</c:v>
                </c:pt>
                <c:pt idx="12629">
                  <c:v>3.5083333333333333</c:v>
                </c:pt>
                <c:pt idx="12630">
                  <c:v>3.5086111111111111</c:v>
                </c:pt>
                <c:pt idx="12631">
                  <c:v>3.5088888888888889</c:v>
                </c:pt>
                <c:pt idx="12632">
                  <c:v>3.5091666666666668</c:v>
                </c:pt>
                <c:pt idx="12633">
                  <c:v>3.5094444444444446</c:v>
                </c:pt>
                <c:pt idx="12634">
                  <c:v>3.5097222222222224</c:v>
                </c:pt>
                <c:pt idx="12635">
                  <c:v>3.51</c:v>
                </c:pt>
                <c:pt idx="12636">
                  <c:v>3.5102777777777776</c:v>
                </c:pt>
                <c:pt idx="12637">
                  <c:v>3.5105555555555554</c:v>
                </c:pt>
                <c:pt idx="12638">
                  <c:v>3.5108333333333333</c:v>
                </c:pt>
                <c:pt idx="12639">
                  <c:v>3.5111111111111111</c:v>
                </c:pt>
                <c:pt idx="12640">
                  <c:v>3.5113888888888889</c:v>
                </c:pt>
                <c:pt idx="12641">
                  <c:v>3.5116666666666667</c:v>
                </c:pt>
                <c:pt idx="12642">
                  <c:v>3.5119444444444445</c:v>
                </c:pt>
                <c:pt idx="12643">
                  <c:v>3.5122222222222224</c:v>
                </c:pt>
                <c:pt idx="12644">
                  <c:v>3.5125000000000002</c:v>
                </c:pt>
                <c:pt idx="12645">
                  <c:v>3.512777777777778</c:v>
                </c:pt>
                <c:pt idx="12646">
                  <c:v>3.5130555555555554</c:v>
                </c:pt>
                <c:pt idx="12647">
                  <c:v>3.5133333333333332</c:v>
                </c:pt>
                <c:pt idx="12648">
                  <c:v>3.513611111111111</c:v>
                </c:pt>
                <c:pt idx="12649">
                  <c:v>3.5138888888888888</c:v>
                </c:pt>
                <c:pt idx="12650">
                  <c:v>3.5141666666666667</c:v>
                </c:pt>
                <c:pt idx="12651">
                  <c:v>3.5144444444444445</c:v>
                </c:pt>
                <c:pt idx="12652">
                  <c:v>3.5147222222222223</c:v>
                </c:pt>
                <c:pt idx="12653">
                  <c:v>3.5150000000000001</c:v>
                </c:pt>
                <c:pt idx="12654">
                  <c:v>3.5152777777777779</c:v>
                </c:pt>
                <c:pt idx="12655">
                  <c:v>3.5155555555555558</c:v>
                </c:pt>
                <c:pt idx="12656">
                  <c:v>3.5158333333333331</c:v>
                </c:pt>
                <c:pt idx="12657">
                  <c:v>3.516111111111111</c:v>
                </c:pt>
                <c:pt idx="12658">
                  <c:v>3.5163888888888888</c:v>
                </c:pt>
                <c:pt idx="12659">
                  <c:v>3.5166666666666666</c:v>
                </c:pt>
                <c:pt idx="12660">
                  <c:v>3.5169444444444444</c:v>
                </c:pt>
                <c:pt idx="12661">
                  <c:v>3.5172222222222222</c:v>
                </c:pt>
                <c:pt idx="12662">
                  <c:v>3.5175000000000001</c:v>
                </c:pt>
                <c:pt idx="12663">
                  <c:v>3.5177777777777779</c:v>
                </c:pt>
                <c:pt idx="12664">
                  <c:v>3.5180555555555557</c:v>
                </c:pt>
                <c:pt idx="12665">
                  <c:v>3.5183333333333335</c:v>
                </c:pt>
                <c:pt idx="12666">
                  <c:v>3.5186111111111109</c:v>
                </c:pt>
                <c:pt idx="12667">
                  <c:v>3.5188888888888887</c:v>
                </c:pt>
                <c:pt idx="12668">
                  <c:v>3.5191666666666666</c:v>
                </c:pt>
                <c:pt idx="12669">
                  <c:v>3.5194444444444444</c:v>
                </c:pt>
                <c:pt idx="12670">
                  <c:v>3.5197222222222222</c:v>
                </c:pt>
                <c:pt idx="12671">
                  <c:v>3.52</c:v>
                </c:pt>
                <c:pt idx="12672">
                  <c:v>3.5202777777777778</c:v>
                </c:pt>
                <c:pt idx="12673">
                  <c:v>3.5205555555555557</c:v>
                </c:pt>
                <c:pt idx="12674">
                  <c:v>3.5208333333333335</c:v>
                </c:pt>
                <c:pt idx="12675">
                  <c:v>3.5211111111111113</c:v>
                </c:pt>
                <c:pt idx="12676">
                  <c:v>3.5213888888888887</c:v>
                </c:pt>
                <c:pt idx="12677">
                  <c:v>3.5216666666666665</c:v>
                </c:pt>
                <c:pt idx="12678">
                  <c:v>3.5219444444444443</c:v>
                </c:pt>
                <c:pt idx="12679">
                  <c:v>3.5222222222222221</c:v>
                </c:pt>
                <c:pt idx="12680">
                  <c:v>3.5225</c:v>
                </c:pt>
                <c:pt idx="12681">
                  <c:v>3.5227777777777778</c:v>
                </c:pt>
                <c:pt idx="12682">
                  <c:v>3.5230555555555556</c:v>
                </c:pt>
                <c:pt idx="12683">
                  <c:v>3.5233333333333334</c:v>
                </c:pt>
                <c:pt idx="12684">
                  <c:v>3.5236111111111112</c:v>
                </c:pt>
                <c:pt idx="12685">
                  <c:v>3.5238888888888891</c:v>
                </c:pt>
                <c:pt idx="12686">
                  <c:v>3.5241666666666664</c:v>
                </c:pt>
                <c:pt idx="12687">
                  <c:v>3.5244444444444443</c:v>
                </c:pt>
                <c:pt idx="12688">
                  <c:v>3.5247222222222221</c:v>
                </c:pt>
                <c:pt idx="12689">
                  <c:v>3.5249999999999999</c:v>
                </c:pt>
                <c:pt idx="12690">
                  <c:v>3.5252777777777777</c:v>
                </c:pt>
                <c:pt idx="12691">
                  <c:v>3.5255555555555556</c:v>
                </c:pt>
                <c:pt idx="12692">
                  <c:v>3.5258333333333334</c:v>
                </c:pt>
                <c:pt idx="12693">
                  <c:v>3.5261111111111112</c:v>
                </c:pt>
                <c:pt idx="12694">
                  <c:v>3.526388888888889</c:v>
                </c:pt>
                <c:pt idx="12695">
                  <c:v>3.5266666666666668</c:v>
                </c:pt>
                <c:pt idx="12696">
                  <c:v>3.5269444444444447</c:v>
                </c:pt>
                <c:pt idx="12697">
                  <c:v>3.527222222222222</c:v>
                </c:pt>
                <c:pt idx="12698">
                  <c:v>3.5274999999999999</c:v>
                </c:pt>
                <c:pt idx="12699">
                  <c:v>3.5277777777777777</c:v>
                </c:pt>
                <c:pt idx="12700">
                  <c:v>3.5280555555555555</c:v>
                </c:pt>
                <c:pt idx="12701">
                  <c:v>3.5283333333333333</c:v>
                </c:pt>
                <c:pt idx="12702">
                  <c:v>3.5286111111111111</c:v>
                </c:pt>
                <c:pt idx="12703">
                  <c:v>3.528888888888889</c:v>
                </c:pt>
                <c:pt idx="12704">
                  <c:v>3.5291666666666668</c:v>
                </c:pt>
                <c:pt idx="12705">
                  <c:v>3.5294444444444446</c:v>
                </c:pt>
                <c:pt idx="12706">
                  <c:v>3.5297222222222224</c:v>
                </c:pt>
                <c:pt idx="12707">
                  <c:v>3.53</c:v>
                </c:pt>
                <c:pt idx="12708">
                  <c:v>3.5302777777777776</c:v>
                </c:pt>
                <c:pt idx="12709">
                  <c:v>3.5305555555555554</c:v>
                </c:pt>
                <c:pt idx="12710">
                  <c:v>3.5308333333333333</c:v>
                </c:pt>
                <c:pt idx="12711">
                  <c:v>3.5311111111111111</c:v>
                </c:pt>
                <c:pt idx="12712">
                  <c:v>3.5313888888888889</c:v>
                </c:pt>
                <c:pt idx="12713">
                  <c:v>3.5316666666666667</c:v>
                </c:pt>
                <c:pt idx="12714">
                  <c:v>3.5319444444444446</c:v>
                </c:pt>
                <c:pt idx="12715">
                  <c:v>3.5322222222222224</c:v>
                </c:pt>
                <c:pt idx="12716">
                  <c:v>3.5325000000000002</c:v>
                </c:pt>
                <c:pt idx="12717">
                  <c:v>3.5327777777777776</c:v>
                </c:pt>
                <c:pt idx="12718">
                  <c:v>3.5330555555555554</c:v>
                </c:pt>
                <c:pt idx="12719">
                  <c:v>3.5333333333333332</c:v>
                </c:pt>
                <c:pt idx="12720">
                  <c:v>3.533611111111111</c:v>
                </c:pt>
                <c:pt idx="12721">
                  <c:v>3.5338888888888889</c:v>
                </c:pt>
                <c:pt idx="12722">
                  <c:v>3.5341666666666667</c:v>
                </c:pt>
                <c:pt idx="12723">
                  <c:v>3.5344444444444445</c:v>
                </c:pt>
                <c:pt idx="12724">
                  <c:v>3.5347222222222223</c:v>
                </c:pt>
                <c:pt idx="12725">
                  <c:v>3.5350000000000001</c:v>
                </c:pt>
                <c:pt idx="12726">
                  <c:v>3.535277777777778</c:v>
                </c:pt>
                <c:pt idx="12727">
                  <c:v>3.5355555555555553</c:v>
                </c:pt>
                <c:pt idx="12728">
                  <c:v>3.5358333333333332</c:v>
                </c:pt>
                <c:pt idx="12729">
                  <c:v>3.536111111111111</c:v>
                </c:pt>
                <c:pt idx="12730">
                  <c:v>3.5363888888888888</c:v>
                </c:pt>
                <c:pt idx="12731">
                  <c:v>3.5366666666666666</c:v>
                </c:pt>
                <c:pt idx="12732">
                  <c:v>3.5369444444444444</c:v>
                </c:pt>
                <c:pt idx="12733">
                  <c:v>3.5372222222222223</c:v>
                </c:pt>
                <c:pt idx="12734">
                  <c:v>3.5375000000000001</c:v>
                </c:pt>
                <c:pt idx="12735">
                  <c:v>3.5377777777777779</c:v>
                </c:pt>
                <c:pt idx="12736">
                  <c:v>3.5380555555555557</c:v>
                </c:pt>
                <c:pt idx="12737">
                  <c:v>3.5383333333333336</c:v>
                </c:pt>
                <c:pt idx="12738">
                  <c:v>3.5386111111111109</c:v>
                </c:pt>
                <c:pt idx="12739">
                  <c:v>3.5388888888888888</c:v>
                </c:pt>
                <c:pt idx="12740">
                  <c:v>3.5391666666666666</c:v>
                </c:pt>
                <c:pt idx="12741">
                  <c:v>3.5394444444444444</c:v>
                </c:pt>
                <c:pt idx="12742">
                  <c:v>3.5397222222222222</c:v>
                </c:pt>
                <c:pt idx="12743">
                  <c:v>3.54</c:v>
                </c:pt>
                <c:pt idx="12744">
                  <c:v>3.5402777777777779</c:v>
                </c:pt>
                <c:pt idx="12745">
                  <c:v>3.5405555555555557</c:v>
                </c:pt>
                <c:pt idx="12746">
                  <c:v>3.5408333333333335</c:v>
                </c:pt>
                <c:pt idx="12747">
                  <c:v>3.5411111111111113</c:v>
                </c:pt>
                <c:pt idx="12748">
                  <c:v>3.5413888888888887</c:v>
                </c:pt>
                <c:pt idx="12749">
                  <c:v>3.5416666666666665</c:v>
                </c:pt>
                <c:pt idx="12750">
                  <c:v>3.5419444444444443</c:v>
                </c:pt>
                <c:pt idx="12751">
                  <c:v>3.5422222222222222</c:v>
                </c:pt>
                <c:pt idx="12752">
                  <c:v>3.5425</c:v>
                </c:pt>
                <c:pt idx="12753">
                  <c:v>3.5427777777777778</c:v>
                </c:pt>
                <c:pt idx="12754">
                  <c:v>3.5430555555555556</c:v>
                </c:pt>
                <c:pt idx="12755">
                  <c:v>3.5433333333333334</c:v>
                </c:pt>
                <c:pt idx="12756">
                  <c:v>3.5436111111111113</c:v>
                </c:pt>
                <c:pt idx="12757">
                  <c:v>3.5438888888888891</c:v>
                </c:pt>
                <c:pt idx="12758">
                  <c:v>3.5441666666666665</c:v>
                </c:pt>
                <c:pt idx="12759">
                  <c:v>3.5444444444444443</c:v>
                </c:pt>
                <c:pt idx="12760">
                  <c:v>3.5447222222222221</c:v>
                </c:pt>
                <c:pt idx="12761">
                  <c:v>3.5449999999999999</c:v>
                </c:pt>
                <c:pt idx="12762">
                  <c:v>3.5452777777777778</c:v>
                </c:pt>
                <c:pt idx="12763">
                  <c:v>3.5455555555555556</c:v>
                </c:pt>
                <c:pt idx="12764">
                  <c:v>3.5458333333333334</c:v>
                </c:pt>
                <c:pt idx="12765">
                  <c:v>3.5461111111111112</c:v>
                </c:pt>
                <c:pt idx="12766">
                  <c:v>3.546388888888889</c:v>
                </c:pt>
                <c:pt idx="12767">
                  <c:v>3.5466666666666669</c:v>
                </c:pt>
                <c:pt idx="12768">
                  <c:v>3.5469444444444442</c:v>
                </c:pt>
                <c:pt idx="12769">
                  <c:v>3.5472222222222221</c:v>
                </c:pt>
                <c:pt idx="12770">
                  <c:v>3.5474999999999999</c:v>
                </c:pt>
                <c:pt idx="12771">
                  <c:v>3.5477777777777777</c:v>
                </c:pt>
                <c:pt idx="12772">
                  <c:v>3.5480555555555555</c:v>
                </c:pt>
                <c:pt idx="12773">
                  <c:v>3.5483333333333333</c:v>
                </c:pt>
                <c:pt idx="12774">
                  <c:v>3.5486111111111112</c:v>
                </c:pt>
                <c:pt idx="12775">
                  <c:v>3.548888888888889</c:v>
                </c:pt>
                <c:pt idx="12776">
                  <c:v>3.5491666666666668</c:v>
                </c:pt>
                <c:pt idx="12777">
                  <c:v>3.5494444444444446</c:v>
                </c:pt>
                <c:pt idx="12778">
                  <c:v>3.549722222222222</c:v>
                </c:pt>
                <c:pt idx="12779">
                  <c:v>3.55</c:v>
                </c:pt>
                <c:pt idx="12780">
                  <c:v>3.5502777777777776</c:v>
                </c:pt>
                <c:pt idx="12781">
                  <c:v>3.5505555555555555</c:v>
                </c:pt>
                <c:pt idx="12782">
                  <c:v>3.5508333333333333</c:v>
                </c:pt>
                <c:pt idx="12783">
                  <c:v>3.5511111111111111</c:v>
                </c:pt>
                <c:pt idx="12784">
                  <c:v>3.5513888888888889</c:v>
                </c:pt>
                <c:pt idx="12785">
                  <c:v>3.5516666666666667</c:v>
                </c:pt>
                <c:pt idx="12786">
                  <c:v>3.5519444444444446</c:v>
                </c:pt>
                <c:pt idx="12787">
                  <c:v>3.5522222222222224</c:v>
                </c:pt>
                <c:pt idx="12788">
                  <c:v>3.5525000000000002</c:v>
                </c:pt>
                <c:pt idx="12789">
                  <c:v>3.5527777777777776</c:v>
                </c:pt>
                <c:pt idx="12790">
                  <c:v>3.5530555555555554</c:v>
                </c:pt>
                <c:pt idx="12791">
                  <c:v>3.5533333333333332</c:v>
                </c:pt>
                <c:pt idx="12792">
                  <c:v>3.5536111111111111</c:v>
                </c:pt>
                <c:pt idx="12793">
                  <c:v>3.5538888888888889</c:v>
                </c:pt>
                <c:pt idx="12794">
                  <c:v>3.5541666666666667</c:v>
                </c:pt>
                <c:pt idx="12795">
                  <c:v>3.5544444444444445</c:v>
                </c:pt>
                <c:pt idx="12796">
                  <c:v>3.5547222222222223</c:v>
                </c:pt>
                <c:pt idx="12797">
                  <c:v>3.5550000000000002</c:v>
                </c:pt>
                <c:pt idx="12798">
                  <c:v>3.555277777777778</c:v>
                </c:pt>
                <c:pt idx="12799">
                  <c:v>3.5555555555555554</c:v>
                </c:pt>
                <c:pt idx="12800">
                  <c:v>3.5558333333333332</c:v>
                </c:pt>
                <c:pt idx="12801">
                  <c:v>3.556111111111111</c:v>
                </c:pt>
                <c:pt idx="12802">
                  <c:v>3.5563888888888888</c:v>
                </c:pt>
                <c:pt idx="12803">
                  <c:v>3.5566666666666666</c:v>
                </c:pt>
                <c:pt idx="12804">
                  <c:v>3.5569444444444445</c:v>
                </c:pt>
                <c:pt idx="12805">
                  <c:v>3.5572222222222223</c:v>
                </c:pt>
                <c:pt idx="12806">
                  <c:v>3.5575000000000001</c:v>
                </c:pt>
                <c:pt idx="12807">
                  <c:v>3.5577777777777779</c:v>
                </c:pt>
                <c:pt idx="12808">
                  <c:v>3.5580555555555557</c:v>
                </c:pt>
                <c:pt idx="12809">
                  <c:v>3.5583333333333331</c:v>
                </c:pt>
                <c:pt idx="12810">
                  <c:v>3.5586111111111109</c:v>
                </c:pt>
                <c:pt idx="12811">
                  <c:v>3.5588888888888888</c:v>
                </c:pt>
                <c:pt idx="12812">
                  <c:v>3.5591666666666666</c:v>
                </c:pt>
                <c:pt idx="12813">
                  <c:v>3.5594444444444444</c:v>
                </c:pt>
                <c:pt idx="12814">
                  <c:v>3.5597222222222222</c:v>
                </c:pt>
                <c:pt idx="12815">
                  <c:v>3.56</c:v>
                </c:pt>
                <c:pt idx="12816">
                  <c:v>3.5602777777777779</c:v>
                </c:pt>
                <c:pt idx="12817">
                  <c:v>3.5605555555555557</c:v>
                </c:pt>
                <c:pt idx="12818">
                  <c:v>3.5608333333333335</c:v>
                </c:pt>
                <c:pt idx="12819">
                  <c:v>3.5611111111111109</c:v>
                </c:pt>
                <c:pt idx="12820">
                  <c:v>3.5613888888888887</c:v>
                </c:pt>
                <c:pt idx="12821">
                  <c:v>3.5616666666666665</c:v>
                </c:pt>
                <c:pt idx="12822">
                  <c:v>3.5619444444444444</c:v>
                </c:pt>
                <c:pt idx="12823">
                  <c:v>3.5622222222222222</c:v>
                </c:pt>
                <c:pt idx="12824">
                  <c:v>3.5625</c:v>
                </c:pt>
                <c:pt idx="12825">
                  <c:v>3.5627777777777778</c:v>
                </c:pt>
                <c:pt idx="12826">
                  <c:v>3.5630555555555556</c:v>
                </c:pt>
                <c:pt idx="12827">
                  <c:v>3.5633333333333335</c:v>
                </c:pt>
                <c:pt idx="12828">
                  <c:v>3.5636111111111113</c:v>
                </c:pt>
                <c:pt idx="12829">
                  <c:v>3.5638888888888891</c:v>
                </c:pt>
                <c:pt idx="12830">
                  <c:v>3.5641666666666665</c:v>
                </c:pt>
                <c:pt idx="12831">
                  <c:v>3.5644444444444443</c:v>
                </c:pt>
                <c:pt idx="12832">
                  <c:v>3.5647222222222221</c:v>
                </c:pt>
                <c:pt idx="12833">
                  <c:v>3.5649999999999999</c:v>
                </c:pt>
                <c:pt idx="12834">
                  <c:v>3.5652777777777778</c:v>
                </c:pt>
                <c:pt idx="12835">
                  <c:v>3.5655555555555556</c:v>
                </c:pt>
                <c:pt idx="12836">
                  <c:v>3.5658333333333334</c:v>
                </c:pt>
                <c:pt idx="12837">
                  <c:v>3.5661111111111112</c:v>
                </c:pt>
                <c:pt idx="12838">
                  <c:v>3.5663888888888891</c:v>
                </c:pt>
                <c:pt idx="12839">
                  <c:v>3.5666666666666669</c:v>
                </c:pt>
                <c:pt idx="12840">
                  <c:v>3.5669444444444443</c:v>
                </c:pt>
                <c:pt idx="12841">
                  <c:v>3.5672222222222221</c:v>
                </c:pt>
                <c:pt idx="12842">
                  <c:v>3.5674999999999999</c:v>
                </c:pt>
                <c:pt idx="12843">
                  <c:v>3.5677777777777777</c:v>
                </c:pt>
                <c:pt idx="12844">
                  <c:v>3.5680555555555555</c:v>
                </c:pt>
                <c:pt idx="12845">
                  <c:v>3.5683333333333334</c:v>
                </c:pt>
                <c:pt idx="12846">
                  <c:v>3.5686111111111112</c:v>
                </c:pt>
                <c:pt idx="12847">
                  <c:v>3.568888888888889</c:v>
                </c:pt>
                <c:pt idx="12848">
                  <c:v>3.5691666666666668</c:v>
                </c:pt>
                <c:pt idx="12849">
                  <c:v>3.5694444444444446</c:v>
                </c:pt>
                <c:pt idx="12850">
                  <c:v>3.569722222222222</c:v>
                </c:pt>
                <c:pt idx="12851">
                  <c:v>3.57</c:v>
                </c:pt>
                <c:pt idx="12852">
                  <c:v>3.5702777777777777</c:v>
                </c:pt>
                <c:pt idx="12853">
                  <c:v>3.5705555555555555</c:v>
                </c:pt>
                <c:pt idx="12854">
                  <c:v>3.5708333333333333</c:v>
                </c:pt>
                <c:pt idx="12855">
                  <c:v>3.5711111111111111</c:v>
                </c:pt>
                <c:pt idx="12856">
                  <c:v>3.5713888888888889</c:v>
                </c:pt>
                <c:pt idx="12857">
                  <c:v>3.5716666666666668</c:v>
                </c:pt>
                <c:pt idx="12858">
                  <c:v>3.5719444444444446</c:v>
                </c:pt>
                <c:pt idx="12859">
                  <c:v>3.5722222222222224</c:v>
                </c:pt>
                <c:pt idx="12860">
                  <c:v>3.5724999999999998</c:v>
                </c:pt>
                <c:pt idx="12861">
                  <c:v>3.5727777777777776</c:v>
                </c:pt>
                <c:pt idx="12862">
                  <c:v>3.5730555555555554</c:v>
                </c:pt>
                <c:pt idx="12863">
                  <c:v>3.5733333333333333</c:v>
                </c:pt>
                <c:pt idx="12864">
                  <c:v>3.5736111111111111</c:v>
                </c:pt>
                <c:pt idx="12865">
                  <c:v>3.5738888888888889</c:v>
                </c:pt>
                <c:pt idx="12866">
                  <c:v>3.5741666666666667</c:v>
                </c:pt>
                <c:pt idx="12867">
                  <c:v>3.5744444444444445</c:v>
                </c:pt>
                <c:pt idx="12868">
                  <c:v>3.5747222222222224</c:v>
                </c:pt>
                <c:pt idx="12869">
                  <c:v>3.5750000000000002</c:v>
                </c:pt>
                <c:pt idx="12870">
                  <c:v>3.575277777777778</c:v>
                </c:pt>
                <c:pt idx="12871">
                  <c:v>3.5755555555555554</c:v>
                </c:pt>
                <c:pt idx="12872">
                  <c:v>3.5758333333333332</c:v>
                </c:pt>
                <c:pt idx="12873">
                  <c:v>3.576111111111111</c:v>
                </c:pt>
                <c:pt idx="12874">
                  <c:v>3.5763888888888888</c:v>
                </c:pt>
                <c:pt idx="12875">
                  <c:v>3.5766666666666667</c:v>
                </c:pt>
                <c:pt idx="12876">
                  <c:v>3.5769444444444445</c:v>
                </c:pt>
                <c:pt idx="12877">
                  <c:v>3.5772222222222223</c:v>
                </c:pt>
                <c:pt idx="12878">
                  <c:v>3.5775000000000001</c:v>
                </c:pt>
                <c:pt idx="12879">
                  <c:v>3.5777777777777779</c:v>
                </c:pt>
                <c:pt idx="12880">
                  <c:v>3.5780555555555558</c:v>
                </c:pt>
                <c:pt idx="12881">
                  <c:v>3.5783333333333331</c:v>
                </c:pt>
                <c:pt idx="12882">
                  <c:v>3.578611111111111</c:v>
                </c:pt>
                <c:pt idx="12883">
                  <c:v>3.5788888888888888</c:v>
                </c:pt>
                <c:pt idx="12884">
                  <c:v>3.5791666666666666</c:v>
                </c:pt>
                <c:pt idx="12885">
                  <c:v>3.5794444444444444</c:v>
                </c:pt>
                <c:pt idx="12886">
                  <c:v>3.5797222222222222</c:v>
                </c:pt>
                <c:pt idx="12887">
                  <c:v>3.58</c:v>
                </c:pt>
                <c:pt idx="12888">
                  <c:v>3.5802777777777779</c:v>
                </c:pt>
                <c:pt idx="12889">
                  <c:v>3.5805555555555557</c:v>
                </c:pt>
                <c:pt idx="12890">
                  <c:v>3.5808333333333335</c:v>
                </c:pt>
                <c:pt idx="12891">
                  <c:v>3.5811111111111109</c:v>
                </c:pt>
                <c:pt idx="12892">
                  <c:v>3.5813888888888887</c:v>
                </c:pt>
                <c:pt idx="12893">
                  <c:v>3.5816666666666666</c:v>
                </c:pt>
                <c:pt idx="12894">
                  <c:v>3.5819444444444444</c:v>
                </c:pt>
                <c:pt idx="12895">
                  <c:v>3.5822222222222222</c:v>
                </c:pt>
                <c:pt idx="12896">
                  <c:v>3.5825</c:v>
                </c:pt>
                <c:pt idx="12897">
                  <c:v>3.5827777777777778</c:v>
                </c:pt>
                <c:pt idx="12898">
                  <c:v>3.5830555555555557</c:v>
                </c:pt>
                <c:pt idx="12899">
                  <c:v>3.5833333333333335</c:v>
                </c:pt>
                <c:pt idx="12900">
                  <c:v>3.5836111111111113</c:v>
                </c:pt>
                <c:pt idx="12901">
                  <c:v>3.5838888888888887</c:v>
                </c:pt>
                <c:pt idx="12902">
                  <c:v>3.5841666666666665</c:v>
                </c:pt>
                <c:pt idx="12903">
                  <c:v>3.5844444444444443</c:v>
                </c:pt>
                <c:pt idx="12904">
                  <c:v>3.5847222222222221</c:v>
                </c:pt>
                <c:pt idx="12905">
                  <c:v>3.585</c:v>
                </c:pt>
                <c:pt idx="12906">
                  <c:v>3.5852777777777778</c:v>
                </c:pt>
                <c:pt idx="12907">
                  <c:v>3.5855555555555556</c:v>
                </c:pt>
                <c:pt idx="12908">
                  <c:v>3.5858333333333334</c:v>
                </c:pt>
                <c:pt idx="12909">
                  <c:v>3.5861111111111112</c:v>
                </c:pt>
                <c:pt idx="12910">
                  <c:v>3.5863888888888891</c:v>
                </c:pt>
                <c:pt idx="12911">
                  <c:v>3.5866666666666664</c:v>
                </c:pt>
                <c:pt idx="12912">
                  <c:v>3.5869444444444443</c:v>
                </c:pt>
                <c:pt idx="12913">
                  <c:v>3.5872222222222221</c:v>
                </c:pt>
                <c:pt idx="12914">
                  <c:v>3.5874999999999999</c:v>
                </c:pt>
                <c:pt idx="12915">
                  <c:v>3.5877777777777777</c:v>
                </c:pt>
                <c:pt idx="12916">
                  <c:v>3.5880555555555556</c:v>
                </c:pt>
                <c:pt idx="12917">
                  <c:v>3.5883333333333334</c:v>
                </c:pt>
                <c:pt idx="12918">
                  <c:v>3.5886111111111112</c:v>
                </c:pt>
                <c:pt idx="12919">
                  <c:v>3.588888888888889</c:v>
                </c:pt>
                <c:pt idx="12920">
                  <c:v>3.5891666666666668</c:v>
                </c:pt>
                <c:pt idx="12921">
                  <c:v>3.5894444444444447</c:v>
                </c:pt>
                <c:pt idx="12922">
                  <c:v>3.589722222222222</c:v>
                </c:pt>
                <c:pt idx="12923">
                  <c:v>3.59</c:v>
                </c:pt>
                <c:pt idx="12924">
                  <c:v>3.5902777777777777</c:v>
                </c:pt>
                <c:pt idx="12925">
                  <c:v>3.5905555555555555</c:v>
                </c:pt>
                <c:pt idx="12926">
                  <c:v>3.5908333333333333</c:v>
                </c:pt>
                <c:pt idx="12927">
                  <c:v>3.5911111111111111</c:v>
                </c:pt>
                <c:pt idx="12928">
                  <c:v>3.591388888888889</c:v>
                </c:pt>
                <c:pt idx="12929">
                  <c:v>3.5916666666666668</c:v>
                </c:pt>
                <c:pt idx="12930">
                  <c:v>3.5919444444444446</c:v>
                </c:pt>
                <c:pt idx="12931">
                  <c:v>3.5922222222222224</c:v>
                </c:pt>
                <c:pt idx="12932">
                  <c:v>3.5924999999999998</c:v>
                </c:pt>
                <c:pt idx="12933">
                  <c:v>3.5927777777777776</c:v>
                </c:pt>
                <c:pt idx="12934">
                  <c:v>3.5930555555555554</c:v>
                </c:pt>
                <c:pt idx="12935">
                  <c:v>3.5933333333333333</c:v>
                </c:pt>
                <c:pt idx="12936">
                  <c:v>3.5936111111111111</c:v>
                </c:pt>
                <c:pt idx="12937">
                  <c:v>3.5938888888888889</c:v>
                </c:pt>
                <c:pt idx="12938">
                  <c:v>3.5941666666666667</c:v>
                </c:pt>
                <c:pt idx="12939">
                  <c:v>3.5944444444444446</c:v>
                </c:pt>
                <c:pt idx="12940">
                  <c:v>3.5947222222222224</c:v>
                </c:pt>
                <c:pt idx="12941">
                  <c:v>3.5950000000000002</c:v>
                </c:pt>
                <c:pt idx="12942">
                  <c:v>3.5952777777777776</c:v>
                </c:pt>
                <c:pt idx="12943">
                  <c:v>3.5955555555555554</c:v>
                </c:pt>
                <c:pt idx="12944">
                  <c:v>3.5958333333333332</c:v>
                </c:pt>
                <c:pt idx="12945">
                  <c:v>3.596111111111111</c:v>
                </c:pt>
                <c:pt idx="12946">
                  <c:v>3.5963888888888889</c:v>
                </c:pt>
                <c:pt idx="12947">
                  <c:v>3.5966666666666667</c:v>
                </c:pt>
                <c:pt idx="12948">
                  <c:v>3.5969444444444445</c:v>
                </c:pt>
                <c:pt idx="12949">
                  <c:v>3.5972222222222223</c:v>
                </c:pt>
                <c:pt idx="12950">
                  <c:v>3.5975000000000001</c:v>
                </c:pt>
                <c:pt idx="12951">
                  <c:v>3.597777777777778</c:v>
                </c:pt>
                <c:pt idx="12952">
                  <c:v>3.5980555555555553</c:v>
                </c:pt>
                <c:pt idx="12953">
                  <c:v>3.5983333333333332</c:v>
                </c:pt>
                <c:pt idx="12954">
                  <c:v>3.598611111111111</c:v>
                </c:pt>
                <c:pt idx="12955">
                  <c:v>3.5988888888888888</c:v>
                </c:pt>
                <c:pt idx="12956">
                  <c:v>3.5991666666666666</c:v>
                </c:pt>
                <c:pt idx="12957">
                  <c:v>3.5994444444444444</c:v>
                </c:pt>
                <c:pt idx="12958">
                  <c:v>3.5997222222222223</c:v>
                </c:pt>
                <c:pt idx="12959">
                  <c:v>3.6</c:v>
                </c:pt>
                <c:pt idx="12960">
                  <c:v>3.6002777777777779</c:v>
                </c:pt>
                <c:pt idx="12961">
                  <c:v>3.6005555555555557</c:v>
                </c:pt>
                <c:pt idx="12962">
                  <c:v>3.6008333333333336</c:v>
                </c:pt>
                <c:pt idx="12963">
                  <c:v>3.6011111111111109</c:v>
                </c:pt>
                <c:pt idx="12964">
                  <c:v>3.6013888888888888</c:v>
                </c:pt>
                <c:pt idx="12965">
                  <c:v>3.6016666666666666</c:v>
                </c:pt>
                <c:pt idx="12966">
                  <c:v>3.6019444444444444</c:v>
                </c:pt>
                <c:pt idx="12967">
                  <c:v>3.6022222222222222</c:v>
                </c:pt>
                <c:pt idx="12968">
                  <c:v>3.6025</c:v>
                </c:pt>
                <c:pt idx="12969">
                  <c:v>3.6027777777777779</c:v>
                </c:pt>
                <c:pt idx="12970">
                  <c:v>3.6030555555555557</c:v>
                </c:pt>
                <c:pt idx="12971">
                  <c:v>3.6033333333333335</c:v>
                </c:pt>
                <c:pt idx="12972">
                  <c:v>3.6036111111111113</c:v>
                </c:pt>
                <c:pt idx="12973">
                  <c:v>3.6038888888888887</c:v>
                </c:pt>
                <c:pt idx="12974">
                  <c:v>3.6041666666666665</c:v>
                </c:pt>
                <c:pt idx="12975">
                  <c:v>3.6044444444444443</c:v>
                </c:pt>
                <c:pt idx="12976">
                  <c:v>3.6047222222222222</c:v>
                </c:pt>
                <c:pt idx="12977">
                  <c:v>3.605</c:v>
                </c:pt>
                <c:pt idx="12978">
                  <c:v>3.6052777777777778</c:v>
                </c:pt>
                <c:pt idx="12979">
                  <c:v>3.6055555555555556</c:v>
                </c:pt>
                <c:pt idx="12980">
                  <c:v>3.6058333333333334</c:v>
                </c:pt>
                <c:pt idx="12981">
                  <c:v>3.6061111111111113</c:v>
                </c:pt>
                <c:pt idx="12982">
                  <c:v>3.6063888888888891</c:v>
                </c:pt>
                <c:pt idx="12983">
                  <c:v>3.6066666666666665</c:v>
                </c:pt>
                <c:pt idx="12984">
                  <c:v>3.6069444444444443</c:v>
                </c:pt>
                <c:pt idx="12985">
                  <c:v>3.6072222222222221</c:v>
                </c:pt>
                <c:pt idx="12986">
                  <c:v>3.6074999999999999</c:v>
                </c:pt>
                <c:pt idx="12987">
                  <c:v>3.6077777777777778</c:v>
                </c:pt>
                <c:pt idx="12988">
                  <c:v>3.6080555555555556</c:v>
                </c:pt>
                <c:pt idx="12989">
                  <c:v>3.6083333333333334</c:v>
                </c:pt>
                <c:pt idx="12990">
                  <c:v>3.6086111111111112</c:v>
                </c:pt>
                <c:pt idx="12991">
                  <c:v>3.608888888888889</c:v>
                </c:pt>
                <c:pt idx="12992">
                  <c:v>3.6091666666666669</c:v>
                </c:pt>
                <c:pt idx="12993">
                  <c:v>3.6094444444444442</c:v>
                </c:pt>
                <c:pt idx="12994">
                  <c:v>3.6097222222222221</c:v>
                </c:pt>
                <c:pt idx="12995">
                  <c:v>3.61</c:v>
                </c:pt>
                <c:pt idx="12996">
                  <c:v>3.6102777777777777</c:v>
                </c:pt>
                <c:pt idx="12997">
                  <c:v>3.6105555555555555</c:v>
                </c:pt>
                <c:pt idx="12998">
                  <c:v>3.6108333333333333</c:v>
                </c:pt>
                <c:pt idx="12999">
                  <c:v>3.6111111111111112</c:v>
                </c:pt>
                <c:pt idx="13000">
                  <c:v>3.611388888888889</c:v>
                </c:pt>
                <c:pt idx="13001">
                  <c:v>3.6116666666666668</c:v>
                </c:pt>
                <c:pt idx="13002">
                  <c:v>3.6119444444444446</c:v>
                </c:pt>
                <c:pt idx="13003">
                  <c:v>3.612222222222222</c:v>
                </c:pt>
                <c:pt idx="13004">
                  <c:v>3.6124999999999998</c:v>
                </c:pt>
                <c:pt idx="13005">
                  <c:v>3.6127777777777776</c:v>
                </c:pt>
                <c:pt idx="13006">
                  <c:v>3.6130555555555555</c:v>
                </c:pt>
                <c:pt idx="13007">
                  <c:v>3.6133333333333333</c:v>
                </c:pt>
                <c:pt idx="13008">
                  <c:v>3.6136111111111111</c:v>
                </c:pt>
                <c:pt idx="13009">
                  <c:v>3.6138888888888889</c:v>
                </c:pt>
                <c:pt idx="13010">
                  <c:v>3.6141666666666667</c:v>
                </c:pt>
                <c:pt idx="13011">
                  <c:v>3.6144444444444446</c:v>
                </c:pt>
                <c:pt idx="13012">
                  <c:v>3.6147222222222224</c:v>
                </c:pt>
                <c:pt idx="13013">
                  <c:v>3.6150000000000002</c:v>
                </c:pt>
                <c:pt idx="13014">
                  <c:v>3.6152777777777776</c:v>
                </c:pt>
                <c:pt idx="13015">
                  <c:v>3.6155555555555554</c:v>
                </c:pt>
                <c:pt idx="13016">
                  <c:v>3.6158333333333332</c:v>
                </c:pt>
                <c:pt idx="13017">
                  <c:v>3.6161111111111111</c:v>
                </c:pt>
                <c:pt idx="13018">
                  <c:v>3.6163888888888889</c:v>
                </c:pt>
                <c:pt idx="13019">
                  <c:v>3.6166666666666667</c:v>
                </c:pt>
                <c:pt idx="13020">
                  <c:v>3.6169444444444445</c:v>
                </c:pt>
                <c:pt idx="13021">
                  <c:v>3.6172222222222223</c:v>
                </c:pt>
                <c:pt idx="13022">
                  <c:v>3.6175000000000002</c:v>
                </c:pt>
                <c:pt idx="13023">
                  <c:v>3.617777777777778</c:v>
                </c:pt>
                <c:pt idx="13024">
                  <c:v>3.6180555555555554</c:v>
                </c:pt>
                <c:pt idx="13025">
                  <c:v>3.6183333333333332</c:v>
                </c:pt>
                <c:pt idx="13026">
                  <c:v>3.618611111111111</c:v>
                </c:pt>
                <c:pt idx="13027">
                  <c:v>3.6188888888888888</c:v>
                </c:pt>
                <c:pt idx="13028">
                  <c:v>3.6191666666666666</c:v>
                </c:pt>
                <c:pt idx="13029">
                  <c:v>3.6194444444444445</c:v>
                </c:pt>
                <c:pt idx="13030">
                  <c:v>3.6197222222222223</c:v>
                </c:pt>
                <c:pt idx="13031">
                  <c:v>3.62</c:v>
                </c:pt>
                <c:pt idx="13032">
                  <c:v>3.6202777777777779</c:v>
                </c:pt>
                <c:pt idx="13033">
                  <c:v>3.6205555555555557</c:v>
                </c:pt>
                <c:pt idx="13034">
                  <c:v>3.6208333333333331</c:v>
                </c:pt>
                <c:pt idx="13035">
                  <c:v>3.6211111111111109</c:v>
                </c:pt>
                <c:pt idx="13036">
                  <c:v>3.6213888888888888</c:v>
                </c:pt>
                <c:pt idx="13037">
                  <c:v>3.6216666666666666</c:v>
                </c:pt>
                <c:pt idx="13038">
                  <c:v>3.6219444444444444</c:v>
                </c:pt>
                <c:pt idx="13039">
                  <c:v>3.6222222222222222</c:v>
                </c:pt>
                <c:pt idx="13040">
                  <c:v>3.6225000000000001</c:v>
                </c:pt>
                <c:pt idx="13041">
                  <c:v>3.6227777777777779</c:v>
                </c:pt>
                <c:pt idx="13042">
                  <c:v>3.6230555555555557</c:v>
                </c:pt>
                <c:pt idx="13043">
                  <c:v>3.6233333333333335</c:v>
                </c:pt>
                <c:pt idx="13044">
                  <c:v>3.6236111111111109</c:v>
                </c:pt>
                <c:pt idx="13045">
                  <c:v>3.6238888888888887</c:v>
                </c:pt>
                <c:pt idx="13046">
                  <c:v>3.6241666666666665</c:v>
                </c:pt>
                <c:pt idx="13047">
                  <c:v>3.6244444444444444</c:v>
                </c:pt>
                <c:pt idx="13048">
                  <c:v>3.6247222222222222</c:v>
                </c:pt>
                <c:pt idx="13049">
                  <c:v>3.625</c:v>
                </c:pt>
                <c:pt idx="13050">
                  <c:v>3.6252777777777778</c:v>
                </c:pt>
                <c:pt idx="13051">
                  <c:v>3.6255555555555556</c:v>
                </c:pt>
                <c:pt idx="13052">
                  <c:v>3.6258333333333335</c:v>
                </c:pt>
                <c:pt idx="13053">
                  <c:v>3.6261111111111113</c:v>
                </c:pt>
                <c:pt idx="13054">
                  <c:v>3.6263888888888891</c:v>
                </c:pt>
                <c:pt idx="13055">
                  <c:v>3.6266666666666665</c:v>
                </c:pt>
                <c:pt idx="13056">
                  <c:v>3.6269444444444443</c:v>
                </c:pt>
                <c:pt idx="13057">
                  <c:v>3.6272222222222221</c:v>
                </c:pt>
                <c:pt idx="13058">
                  <c:v>3.6274999999999999</c:v>
                </c:pt>
                <c:pt idx="13059">
                  <c:v>3.6277777777777778</c:v>
                </c:pt>
                <c:pt idx="13060">
                  <c:v>3.6280555555555556</c:v>
                </c:pt>
                <c:pt idx="13061">
                  <c:v>3.6283333333333334</c:v>
                </c:pt>
                <c:pt idx="13062">
                  <c:v>3.6286111111111112</c:v>
                </c:pt>
                <c:pt idx="13063">
                  <c:v>3.6288888888888891</c:v>
                </c:pt>
                <c:pt idx="13064">
                  <c:v>3.6291666666666669</c:v>
                </c:pt>
                <c:pt idx="13065">
                  <c:v>3.6294444444444443</c:v>
                </c:pt>
                <c:pt idx="13066">
                  <c:v>3.6297222222222221</c:v>
                </c:pt>
                <c:pt idx="13067">
                  <c:v>3.63</c:v>
                </c:pt>
                <c:pt idx="13068">
                  <c:v>3.6302777777777777</c:v>
                </c:pt>
                <c:pt idx="13069">
                  <c:v>3.6305555555555555</c:v>
                </c:pt>
                <c:pt idx="13070">
                  <c:v>3.6308333333333334</c:v>
                </c:pt>
                <c:pt idx="13071">
                  <c:v>3.6311111111111112</c:v>
                </c:pt>
                <c:pt idx="13072">
                  <c:v>3.631388888888889</c:v>
                </c:pt>
                <c:pt idx="13073">
                  <c:v>3.6316666666666668</c:v>
                </c:pt>
                <c:pt idx="13074">
                  <c:v>3.6319444444444446</c:v>
                </c:pt>
                <c:pt idx="13075">
                  <c:v>3.632222222222222</c:v>
                </c:pt>
                <c:pt idx="13076">
                  <c:v>3.6324999999999998</c:v>
                </c:pt>
                <c:pt idx="13077">
                  <c:v>3.6327777777777777</c:v>
                </c:pt>
                <c:pt idx="13078">
                  <c:v>3.6330555555555555</c:v>
                </c:pt>
                <c:pt idx="13079">
                  <c:v>3.6333333333333333</c:v>
                </c:pt>
                <c:pt idx="13080">
                  <c:v>3.6336111111111111</c:v>
                </c:pt>
                <c:pt idx="13081">
                  <c:v>3.6338888888888889</c:v>
                </c:pt>
                <c:pt idx="13082">
                  <c:v>3.6341666666666668</c:v>
                </c:pt>
                <c:pt idx="13083">
                  <c:v>3.6344444444444446</c:v>
                </c:pt>
                <c:pt idx="13084">
                  <c:v>3.6347222222222224</c:v>
                </c:pt>
                <c:pt idx="13085">
                  <c:v>3.6349999999999998</c:v>
                </c:pt>
                <c:pt idx="13086">
                  <c:v>3.6352777777777776</c:v>
                </c:pt>
                <c:pt idx="13087">
                  <c:v>3.6355555555555554</c:v>
                </c:pt>
                <c:pt idx="13088">
                  <c:v>3.6358333333333333</c:v>
                </c:pt>
                <c:pt idx="13089">
                  <c:v>3.6361111111111111</c:v>
                </c:pt>
                <c:pt idx="13090">
                  <c:v>3.6363888888888889</c:v>
                </c:pt>
                <c:pt idx="13091">
                  <c:v>3.6366666666666667</c:v>
                </c:pt>
                <c:pt idx="13092">
                  <c:v>3.6369444444444445</c:v>
                </c:pt>
                <c:pt idx="13093">
                  <c:v>3.6372222222222224</c:v>
                </c:pt>
                <c:pt idx="13094">
                  <c:v>3.6375000000000002</c:v>
                </c:pt>
                <c:pt idx="13095">
                  <c:v>3.637777777777778</c:v>
                </c:pt>
                <c:pt idx="13096">
                  <c:v>3.6380555555555554</c:v>
                </c:pt>
                <c:pt idx="13097">
                  <c:v>3.6383333333333332</c:v>
                </c:pt>
                <c:pt idx="13098">
                  <c:v>3.638611111111111</c:v>
                </c:pt>
                <c:pt idx="13099">
                  <c:v>3.6388888888888888</c:v>
                </c:pt>
                <c:pt idx="13100">
                  <c:v>3.6391666666666667</c:v>
                </c:pt>
                <c:pt idx="13101">
                  <c:v>3.6394444444444445</c:v>
                </c:pt>
                <c:pt idx="13102">
                  <c:v>3.6397222222222223</c:v>
                </c:pt>
                <c:pt idx="13103">
                  <c:v>3.64</c:v>
                </c:pt>
                <c:pt idx="13104">
                  <c:v>3.6402777777777779</c:v>
                </c:pt>
                <c:pt idx="13105">
                  <c:v>3.6405555555555558</c:v>
                </c:pt>
                <c:pt idx="13106">
                  <c:v>3.6408333333333331</c:v>
                </c:pt>
                <c:pt idx="13107">
                  <c:v>3.641111111111111</c:v>
                </c:pt>
                <c:pt idx="13108">
                  <c:v>3.6413888888888888</c:v>
                </c:pt>
                <c:pt idx="13109">
                  <c:v>3.6416666666666666</c:v>
                </c:pt>
                <c:pt idx="13110">
                  <c:v>3.6419444444444444</c:v>
                </c:pt>
                <c:pt idx="13111">
                  <c:v>3.6422222222222222</c:v>
                </c:pt>
                <c:pt idx="13112">
                  <c:v>3.6425000000000001</c:v>
                </c:pt>
                <c:pt idx="13113">
                  <c:v>3.6427777777777779</c:v>
                </c:pt>
                <c:pt idx="13114">
                  <c:v>3.6430555555555557</c:v>
                </c:pt>
                <c:pt idx="13115">
                  <c:v>3.6433333333333335</c:v>
                </c:pt>
                <c:pt idx="13116">
                  <c:v>3.6436111111111109</c:v>
                </c:pt>
                <c:pt idx="13117">
                  <c:v>3.6438888888888887</c:v>
                </c:pt>
                <c:pt idx="13118">
                  <c:v>3.6441666666666666</c:v>
                </c:pt>
                <c:pt idx="13119">
                  <c:v>3.6444444444444444</c:v>
                </c:pt>
                <c:pt idx="13120">
                  <c:v>3.6447222222222222</c:v>
                </c:pt>
                <c:pt idx="13121">
                  <c:v>3.645</c:v>
                </c:pt>
                <c:pt idx="13122">
                  <c:v>3.6452777777777778</c:v>
                </c:pt>
                <c:pt idx="13123">
                  <c:v>3.6455555555555557</c:v>
                </c:pt>
                <c:pt idx="13124">
                  <c:v>3.6458333333333335</c:v>
                </c:pt>
                <c:pt idx="13125">
                  <c:v>3.6461111111111113</c:v>
                </c:pt>
                <c:pt idx="13126">
                  <c:v>3.6463888888888887</c:v>
                </c:pt>
                <c:pt idx="13127">
                  <c:v>3.6466666666666665</c:v>
                </c:pt>
                <c:pt idx="13128">
                  <c:v>3.6469444444444443</c:v>
                </c:pt>
                <c:pt idx="13129">
                  <c:v>3.6472222222222221</c:v>
                </c:pt>
                <c:pt idx="13130">
                  <c:v>3.6475</c:v>
                </c:pt>
                <c:pt idx="13131">
                  <c:v>3.6477777777777778</c:v>
                </c:pt>
                <c:pt idx="13132">
                  <c:v>3.6480555555555556</c:v>
                </c:pt>
                <c:pt idx="13133">
                  <c:v>3.6483333333333334</c:v>
                </c:pt>
                <c:pt idx="13134">
                  <c:v>3.6486111111111112</c:v>
                </c:pt>
                <c:pt idx="13135">
                  <c:v>3.6488888888888891</c:v>
                </c:pt>
                <c:pt idx="13136">
                  <c:v>3.6491666666666664</c:v>
                </c:pt>
                <c:pt idx="13137">
                  <c:v>3.6494444444444443</c:v>
                </c:pt>
                <c:pt idx="13138">
                  <c:v>3.6497222222222221</c:v>
                </c:pt>
                <c:pt idx="13139">
                  <c:v>3.65</c:v>
                </c:pt>
                <c:pt idx="13140">
                  <c:v>3.6502777777777777</c:v>
                </c:pt>
                <c:pt idx="13141">
                  <c:v>3.6505555555555556</c:v>
                </c:pt>
                <c:pt idx="13142">
                  <c:v>3.6508333333333334</c:v>
                </c:pt>
                <c:pt idx="13143">
                  <c:v>3.6511111111111112</c:v>
                </c:pt>
                <c:pt idx="13144">
                  <c:v>3.651388888888889</c:v>
                </c:pt>
                <c:pt idx="13145">
                  <c:v>3.6516666666666668</c:v>
                </c:pt>
                <c:pt idx="13146">
                  <c:v>3.6519444444444447</c:v>
                </c:pt>
                <c:pt idx="13147">
                  <c:v>3.652222222222222</c:v>
                </c:pt>
                <c:pt idx="13148">
                  <c:v>3.6524999999999999</c:v>
                </c:pt>
                <c:pt idx="13149">
                  <c:v>3.6527777777777777</c:v>
                </c:pt>
                <c:pt idx="13150">
                  <c:v>3.6530555555555555</c:v>
                </c:pt>
                <c:pt idx="13151">
                  <c:v>3.6533333333333333</c:v>
                </c:pt>
                <c:pt idx="13152">
                  <c:v>3.6536111111111111</c:v>
                </c:pt>
                <c:pt idx="13153">
                  <c:v>3.653888888888889</c:v>
                </c:pt>
                <c:pt idx="13154">
                  <c:v>3.6541666666666668</c:v>
                </c:pt>
                <c:pt idx="13155">
                  <c:v>3.6544444444444446</c:v>
                </c:pt>
                <c:pt idx="13156">
                  <c:v>3.6547222222222224</c:v>
                </c:pt>
                <c:pt idx="13157">
                  <c:v>3.6549999999999998</c:v>
                </c:pt>
                <c:pt idx="13158">
                  <c:v>3.6552777777777776</c:v>
                </c:pt>
                <c:pt idx="13159">
                  <c:v>3.6555555555555554</c:v>
                </c:pt>
                <c:pt idx="13160">
                  <c:v>3.6558333333333333</c:v>
                </c:pt>
                <c:pt idx="13161">
                  <c:v>3.6561111111111111</c:v>
                </c:pt>
                <c:pt idx="13162">
                  <c:v>3.6563888888888889</c:v>
                </c:pt>
                <c:pt idx="13163">
                  <c:v>3.6566666666666667</c:v>
                </c:pt>
                <c:pt idx="13164">
                  <c:v>3.6569444444444446</c:v>
                </c:pt>
                <c:pt idx="13165">
                  <c:v>3.6572222222222224</c:v>
                </c:pt>
                <c:pt idx="13166">
                  <c:v>3.6575000000000002</c:v>
                </c:pt>
                <c:pt idx="13167">
                  <c:v>3.6577777777777776</c:v>
                </c:pt>
                <c:pt idx="13168">
                  <c:v>3.6580555555555554</c:v>
                </c:pt>
                <c:pt idx="13169">
                  <c:v>3.6583333333333332</c:v>
                </c:pt>
                <c:pt idx="13170">
                  <c:v>3.658611111111111</c:v>
                </c:pt>
                <c:pt idx="13171">
                  <c:v>3.6588888888888889</c:v>
                </c:pt>
                <c:pt idx="13172">
                  <c:v>3.6591666666666667</c:v>
                </c:pt>
                <c:pt idx="13173">
                  <c:v>3.6594444444444445</c:v>
                </c:pt>
                <c:pt idx="13174">
                  <c:v>3.6597222222222223</c:v>
                </c:pt>
                <c:pt idx="13175">
                  <c:v>3.66</c:v>
                </c:pt>
                <c:pt idx="13176">
                  <c:v>3.660277777777778</c:v>
                </c:pt>
                <c:pt idx="13177">
                  <c:v>3.6605555555555553</c:v>
                </c:pt>
                <c:pt idx="13178">
                  <c:v>3.6608333333333332</c:v>
                </c:pt>
                <c:pt idx="13179">
                  <c:v>3.661111111111111</c:v>
                </c:pt>
                <c:pt idx="13180">
                  <c:v>3.6613888888888888</c:v>
                </c:pt>
                <c:pt idx="13181">
                  <c:v>3.6616666666666666</c:v>
                </c:pt>
                <c:pt idx="13182">
                  <c:v>3.6619444444444444</c:v>
                </c:pt>
                <c:pt idx="13183">
                  <c:v>3.6622222222222223</c:v>
                </c:pt>
                <c:pt idx="13184">
                  <c:v>3.6625000000000001</c:v>
                </c:pt>
                <c:pt idx="13185">
                  <c:v>3.6627777777777779</c:v>
                </c:pt>
                <c:pt idx="13186">
                  <c:v>3.6630555555555557</c:v>
                </c:pt>
                <c:pt idx="13187">
                  <c:v>3.6633333333333336</c:v>
                </c:pt>
                <c:pt idx="13188">
                  <c:v>3.6636111111111109</c:v>
                </c:pt>
                <c:pt idx="13189">
                  <c:v>3.6638888888888888</c:v>
                </c:pt>
                <c:pt idx="13190">
                  <c:v>3.6641666666666666</c:v>
                </c:pt>
                <c:pt idx="13191">
                  <c:v>3.6644444444444444</c:v>
                </c:pt>
                <c:pt idx="13192">
                  <c:v>3.6647222222222222</c:v>
                </c:pt>
                <c:pt idx="13193">
                  <c:v>3.665</c:v>
                </c:pt>
                <c:pt idx="13194">
                  <c:v>3.6652777777777779</c:v>
                </c:pt>
                <c:pt idx="13195">
                  <c:v>3.6655555555555557</c:v>
                </c:pt>
                <c:pt idx="13196">
                  <c:v>3.6658333333333335</c:v>
                </c:pt>
                <c:pt idx="13197">
                  <c:v>3.6661111111111113</c:v>
                </c:pt>
                <c:pt idx="13198">
                  <c:v>3.6663888888888887</c:v>
                </c:pt>
                <c:pt idx="13199">
                  <c:v>3.6666666666666665</c:v>
                </c:pt>
                <c:pt idx="13200">
                  <c:v>3.6669444444444443</c:v>
                </c:pt>
                <c:pt idx="13201">
                  <c:v>3.6672222222222222</c:v>
                </c:pt>
                <c:pt idx="13202">
                  <c:v>3.6675</c:v>
                </c:pt>
                <c:pt idx="13203">
                  <c:v>3.6677777777777778</c:v>
                </c:pt>
                <c:pt idx="13204">
                  <c:v>3.6680555555555556</c:v>
                </c:pt>
                <c:pt idx="13205">
                  <c:v>3.6683333333333334</c:v>
                </c:pt>
                <c:pt idx="13206">
                  <c:v>3.6686111111111113</c:v>
                </c:pt>
                <c:pt idx="13207">
                  <c:v>3.6688888888888891</c:v>
                </c:pt>
                <c:pt idx="13208">
                  <c:v>3.6691666666666665</c:v>
                </c:pt>
                <c:pt idx="13209">
                  <c:v>3.6694444444444443</c:v>
                </c:pt>
                <c:pt idx="13210">
                  <c:v>3.6697222222222221</c:v>
                </c:pt>
                <c:pt idx="13211">
                  <c:v>3.67</c:v>
                </c:pt>
                <c:pt idx="13212">
                  <c:v>3.6702777777777778</c:v>
                </c:pt>
                <c:pt idx="13213">
                  <c:v>3.6705555555555556</c:v>
                </c:pt>
                <c:pt idx="13214">
                  <c:v>3.6708333333333334</c:v>
                </c:pt>
                <c:pt idx="13215">
                  <c:v>3.6711111111111112</c:v>
                </c:pt>
                <c:pt idx="13216">
                  <c:v>3.671388888888889</c:v>
                </c:pt>
                <c:pt idx="13217">
                  <c:v>3.6716666666666669</c:v>
                </c:pt>
                <c:pt idx="13218">
                  <c:v>3.6719444444444442</c:v>
                </c:pt>
                <c:pt idx="13219">
                  <c:v>3.6722222222222221</c:v>
                </c:pt>
                <c:pt idx="13220">
                  <c:v>3.6724999999999999</c:v>
                </c:pt>
                <c:pt idx="13221">
                  <c:v>3.6727777777777777</c:v>
                </c:pt>
                <c:pt idx="13222">
                  <c:v>3.6730555555555555</c:v>
                </c:pt>
                <c:pt idx="13223">
                  <c:v>3.6733333333333333</c:v>
                </c:pt>
                <c:pt idx="13224">
                  <c:v>3.6736111111111112</c:v>
                </c:pt>
                <c:pt idx="13225">
                  <c:v>3.673888888888889</c:v>
                </c:pt>
                <c:pt idx="13226">
                  <c:v>3.6741666666666668</c:v>
                </c:pt>
                <c:pt idx="13227">
                  <c:v>3.6744444444444446</c:v>
                </c:pt>
                <c:pt idx="13228">
                  <c:v>3.674722222222222</c:v>
                </c:pt>
                <c:pt idx="13229">
                  <c:v>3.6749999999999998</c:v>
                </c:pt>
                <c:pt idx="13230">
                  <c:v>3.6752777777777776</c:v>
                </c:pt>
                <c:pt idx="13231">
                  <c:v>3.6755555555555555</c:v>
                </c:pt>
                <c:pt idx="13232">
                  <c:v>3.6758333333333333</c:v>
                </c:pt>
                <c:pt idx="13233">
                  <c:v>3.6761111111111111</c:v>
                </c:pt>
                <c:pt idx="13234">
                  <c:v>3.6763888888888889</c:v>
                </c:pt>
                <c:pt idx="13235">
                  <c:v>3.6766666666666667</c:v>
                </c:pt>
                <c:pt idx="13236">
                  <c:v>3.6769444444444446</c:v>
                </c:pt>
                <c:pt idx="13237">
                  <c:v>3.6772222222222224</c:v>
                </c:pt>
                <c:pt idx="13238">
                  <c:v>3.6775000000000002</c:v>
                </c:pt>
                <c:pt idx="13239">
                  <c:v>3.6777777777777776</c:v>
                </c:pt>
                <c:pt idx="13240">
                  <c:v>3.6780555555555554</c:v>
                </c:pt>
                <c:pt idx="13241">
                  <c:v>3.6783333333333332</c:v>
                </c:pt>
                <c:pt idx="13242">
                  <c:v>3.6786111111111111</c:v>
                </c:pt>
                <c:pt idx="13243">
                  <c:v>3.6788888888888889</c:v>
                </c:pt>
                <c:pt idx="13244">
                  <c:v>3.6791666666666667</c:v>
                </c:pt>
                <c:pt idx="13245">
                  <c:v>3.6794444444444445</c:v>
                </c:pt>
                <c:pt idx="13246">
                  <c:v>3.6797222222222223</c:v>
                </c:pt>
                <c:pt idx="13247">
                  <c:v>3.68</c:v>
                </c:pt>
                <c:pt idx="13248">
                  <c:v>3.680277777777778</c:v>
                </c:pt>
                <c:pt idx="13249">
                  <c:v>3.6805555555555554</c:v>
                </c:pt>
                <c:pt idx="13250">
                  <c:v>3.6808333333333332</c:v>
                </c:pt>
                <c:pt idx="13251">
                  <c:v>3.681111111111111</c:v>
                </c:pt>
                <c:pt idx="13252">
                  <c:v>3.6813888888888888</c:v>
                </c:pt>
                <c:pt idx="13253">
                  <c:v>3.6816666666666666</c:v>
                </c:pt>
                <c:pt idx="13254">
                  <c:v>3.6819444444444445</c:v>
                </c:pt>
                <c:pt idx="13255">
                  <c:v>3.6822222222222223</c:v>
                </c:pt>
                <c:pt idx="13256">
                  <c:v>3.6825000000000001</c:v>
                </c:pt>
                <c:pt idx="13257">
                  <c:v>3.6827777777777779</c:v>
                </c:pt>
                <c:pt idx="13258">
                  <c:v>3.6830555555555557</c:v>
                </c:pt>
                <c:pt idx="13259">
                  <c:v>3.6833333333333331</c:v>
                </c:pt>
                <c:pt idx="13260">
                  <c:v>3.6836111111111109</c:v>
                </c:pt>
                <c:pt idx="13261">
                  <c:v>3.6838888888888888</c:v>
                </c:pt>
                <c:pt idx="13262">
                  <c:v>3.6841666666666666</c:v>
                </c:pt>
                <c:pt idx="13263">
                  <c:v>3.6844444444444444</c:v>
                </c:pt>
                <c:pt idx="13264">
                  <c:v>3.6847222222222222</c:v>
                </c:pt>
                <c:pt idx="13265">
                  <c:v>3.6850000000000001</c:v>
                </c:pt>
                <c:pt idx="13266">
                  <c:v>3.6852777777777779</c:v>
                </c:pt>
                <c:pt idx="13267">
                  <c:v>3.6855555555555557</c:v>
                </c:pt>
                <c:pt idx="13268">
                  <c:v>3.6858333333333335</c:v>
                </c:pt>
                <c:pt idx="13269">
                  <c:v>3.6861111111111109</c:v>
                </c:pt>
                <c:pt idx="13270">
                  <c:v>3.6863888888888887</c:v>
                </c:pt>
                <c:pt idx="13271">
                  <c:v>3.6866666666666665</c:v>
                </c:pt>
                <c:pt idx="13272">
                  <c:v>3.6869444444444444</c:v>
                </c:pt>
                <c:pt idx="13273">
                  <c:v>3.6872222222222222</c:v>
                </c:pt>
                <c:pt idx="13274">
                  <c:v>3.6875</c:v>
                </c:pt>
                <c:pt idx="13275">
                  <c:v>3.6877777777777778</c:v>
                </c:pt>
                <c:pt idx="13276">
                  <c:v>3.6880555555555556</c:v>
                </c:pt>
                <c:pt idx="13277">
                  <c:v>3.6883333333333335</c:v>
                </c:pt>
                <c:pt idx="13278">
                  <c:v>3.6886111111111113</c:v>
                </c:pt>
                <c:pt idx="13279">
                  <c:v>3.6888888888888891</c:v>
                </c:pt>
                <c:pt idx="13280">
                  <c:v>3.6891666666666665</c:v>
                </c:pt>
                <c:pt idx="13281">
                  <c:v>3.6894444444444443</c:v>
                </c:pt>
                <c:pt idx="13282">
                  <c:v>3.6897222222222221</c:v>
                </c:pt>
                <c:pt idx="13283">
                  <c:v>3.69</c:v>
                </c:pt>
                <c:pt idx="13284">
                  <c:v>3.6902777777777778</c:v>
                </c:pt>
                <c:pt idx="13285">
                  <c:v>3.6905555555555556</c:v>
                </c:pt>
                <c:pt idx="13286">
                  <c:v>3.6908333333333334</c:v>
                </c:pt>
                <c:pt idx="13287">
                  <c:v>3.6911111111111112</c:v>
                </c:pt>
                <c:pt idx="13288">
                  <c:v>3.6913888888888891</c:v>
                </c:pt>
                <c:pt idx="13289">
                  <c:v>3.6916666666666669</c:v>
                </c:pt>
                <c:pt idx="13290">
                  <c:v>3.6919444444444443</c:v>
                </c:pt>
                <c:pt idx="13291">
                  <c:v>3.6922222222222221</c:v>
                </c:pt>
                <c:pt idx="13292">
                  <c:v>3.6924999999999999</c:v>
                </c:pt>
                <c:pt idx="13293">
                  <c:v>3.6927777777777777</c:v>
                </c:pt>
                <c:pt idx="13294">
                  <c:v>3.6930555555555555</c:v>
                </c:pt>
                <c:pt idx="13295">
                  <c:v>3.6933333333333334</c:v>
                </c:pt>
                <c:pt idx="13296">
                  <c:v>3.6936111111111112</c:v>
                </c:pt>
                <c:pt idx="13297">
                  <c:v>3.693888888888889</c:v>
                </c:pt>
                <c:pt idx="13298">
                  <c:v>3.6941666666666668</c:v>
                </c:pt>
                <c:pt idx="13299">
                  <c:v>3.6944444444444446</c:v>
                </c:pt>
                <c:pt idx="13300">
                  <c:v>3.694722222222222</c:v>
                </c:pt>
                <c:pt idx="13301">
                  <c:v>3.6949999999999998</c:v>
                </c:pt>
                <c:pt idx="13302">
                  <c:v>3.6952777777777777</c:v>
                </c:pt>
                <c:pt idx="13303">
                  <c:v>3.6955555555555555</c:v>
                </c:pt>
                <c:pt idx="13304">
                  <c:v>3.6958333333333333</c:v>
                </c:pt>
                <c:pt idx="13305">
                  <c:v>3.6961111111111111</c:v>
                </c:pt>
                <c:pt idx="13306">
                  <c:v>3.6963888888888889</c:v>
                </c:pt>
                <c:pt idx="13307">
                  <c:v>3.6966666666666668</c:v>
                </c:pt>
                <c:pt idx="13308">
                  <c:v>3.6969444444444446</c:v>
                </c:pt>
                <c:pt idx="13309">
                  <c:v>3.6972222222222224</c:v>
                </c:pt>
                <c:pt idx="13310">
                  <c:v>3.6974999999999998</c:v>
                </c:pt>
                <c:pt idx="13311">
                  <c:v>3.6977777777777776</c:v>
                </c:pt>
                <c:pt idx="13312">
                  <c:v>3.6980555555555554</c:v>
                </c:pt>
                <c:pt idx="13313">
                  <c:v>3.6983333333333333</c:v>
                </c:pt>
                <c:pt idx="13314">
                  <c:v>3.6986111111111111</c:v>
                </c:pt>
                <c:pt idx="13315">
                  <c:v>3.6988888888888889</c:v>
                </c:pt>
                <c:pt idx="13316">
                  <c:v>3.6991666666666667</c:v>
                </c:pt>
                <c:pt idx="13317">
                  <c:v>3.6994444444444445</c:v>
                </c:pt>
                <c:pt idx="13318">
                  <c:v>3.6997222222222224</c:v>
                </c:pt>
                <c:pt idx="13319">
                  <c:v>3.7</c:v>
                </c:pt>
                <c:pt idx="13320">
                  <c:v>3.700277777777778</c:v>
                </c:pt>
                <c:pt idx="13321">
                  <c:v>3.7005555555555554</c:v>
                </c:pt>
                <c:pt idx="13322">
                  <c:v>3.7008333333333332</c:v>
                </c:pt>
                <c:pt idx="13323">
                  <c:v>3.701111111111111</c:v>
                </c:pt>
                <c:pt idx="13324">
                  <c:v>3.7013888888888888</c:v>
                </c:pt>
                <c:pt idx="13325">
                  <c:v>3.7016666666666667</c:v>
                </c:pt>
                <c:pt idx="13326">
                  <c:v>3.7019444444444445</c:v>
                </c:pt>
                <c:pt idx="13327">
                  <c:v>3.7022222222222223</c:v>
                </c:pt>
                <c:pt idx="13328">
                  <c:v>3.7025000000000001</c:v>
                </c:pt>
                <c:pt idx="13329">
                  <c:v>3.7027777777777779</c:v>
                </c:pt>
                <c:pt idx="13330">
                  <c:v>3.7030555555555558</c:v>
                </c:pt>
                <c:pt idx="13331">
                  <c:v>3.7033333333333331</c:v>
                </c:pt>
                <c:pt idx="13332">
                  <c:v>3.703611111111111</c:v>
                </c:pt>
                <c:pt idx="13333">
                  <c:v>3.7038888888888888</c:v>
                </c:pt>
                <c:pt idx="13334">
                  <c:v>3.7041666666666666</c:v>
                </c:pt>
                <c:pt idx="13335">
                  <c:v>3.7044444444444444</c:v>
                </c:pt>
                <c:pt idx="13336">
                  <c:v>3.7047222222222222</c:v>
                </c:pt>
                <c:pt idx="13337">
                  <c:v>3.7050000000000001</c:v>
                </c:pt>
                <c:pt idx="13338">
                  <c:v>3.7052777777777779</c:v>
                </c:pt>
                <c:pt idx="13339">
                  <c:v>3.7055555555555557</c:v>
                </c:pt>
                <c:pt idx="13340">
                  <c:v>3.7058333333333335</c:v>
                </c:pt>
                <c:pt idx="13341">
                  <c:v>3.7061111111111109</c:v>
                </c:pt>
                <c:pt idx="13342">
                  <c:v>3.7063888888888887</c:v>
                </c:pt>
                <c:pt idx="13343">
                  <c:v>3.7066666666666666</c:v>
                </c:pt>
                <c:pt idx="13344">
                  <c:v>3.7069444444444444</c:v>
                </c:pt>
                <c:pt idx="13345">
                  <c:v>3.7072222222222222</c:v>
                </c:pt>
                <c:pt idx="13346">
                  <c:v>3.7075</c:v>
                </c:pt>
                <c:pt idx="13347">
                  <c:v>3.7077777777777778</c:v>
                </c:pt>
                <c:pt idx="13348">
                  <c:v>3.7080555555555557</c:v>
                </c:pt>
                <c:pt idx="13349">
                  <c:v>3.7083333333333335</c:v>
                </c:pt>
                <c:pt idx="13350">
                  <c:v>3.7086111111111113</c:v>
                </c:pt>
                <c:pt idx="13351">
                  <c:v>3.7088888888888887</c:v>
                </c:pt>
                <c:pt idx="13352">
                  <c:v>3.7091666666666665</c:v>
                </c:pt>
                <c:pt idx="13353">
                  <c:v>3.7094444444444443</c:v>
                </c:pt>
                <c:pt idx="13354">
                  <c:v>3.7097222222222221</c:v>
                </c:pt>
                <c:pt idx="13355">
                  <c:v>3.71</c:v>
                </c:pt>
                <c:pt idx="13356">
                  <c:v>3.7102777777777778</c:v>
                </c:pt>
                <c:pt idx="13357">
                  <c:v>3.7105555555555556</c:v>
                </c:pt>
                <c:pt idx="13358">
                  <c:v>3.7108333333333334</c:v>
                </c:pt>
                <c:pt idx="13359">
                  <c:v>3.7111111111111112</c:v>
                </c:pt>
                <c:pt idx="13360">
                  <c:v>3.7113888888888891</c:v>
                </c:pt>
                <c:pt idx="13361">
                  <c:v>3.7116666666666664</c:v>
                </c:pt>
                <c:pt idx="13362">
                  <c:v>3.7119444444444443</c:v>
                </c:pt>
                <c:pt idx="13363">
                  <c:v>3.7122222222222221</c:v>
                </c:pt>
                <c:pt idx="13364">
                  <c:v>3.7124999999999999</c:v>
                </c:pt>
                <c:pt idx="13365">
                  <c:v>3.7127777777777777</c:v>
                </c:pt>
                <c:pt idx="13366">
                  <c:v>3.7130555555555556</c:v>
                </c:pt>
                <c:pt idx="13367">
                  <c:v>3.7133333333333334</c:v>
                </c:pt>
                <c:pt idx="13368">
                  <c:v>3.7136111111111112</c:v>
                </c:pt>
                <c:pt idx="13369">
                  <c:v>3.713888888888889</c:v>
                </c:pt>
                <c:pt idx="13370">
                  <c:v>3.7141666666666668</c:v>
                </c:pt>
                <c:pt idx="13371">
                  <c:v>3.7144444444444447</c:v>
                </c:pt>
                <c:pt idx="13372">
                  <c:v>3.714722222222222</c:v>
                </c:pt>
                <c:pt idx="13373">
                  <c:v>3.7149999999999999</c:v>
                </c:pt>
                <c:pt idx="13374">
                  <c:v>3.7152777777777777</c:v>
                </c:pt>
                <c:pt idx="13375">
                  <c:v>3.7155555555555555</c:v>
                </c:pt>
                <c:pt idx="13376">
                  <c:v>3.7158333333333333</c:v>
                </c:pt>
                <c:pt idx="13377">
                  <c:v>3.7161111111111111</c:v>
                </c:pt>
                <c:pt idx="13378">
                  <c:v>3.716388888888889</c:v>
                </c:pt>
                <c:pt idx="13379">
                  <c:v>3.7166666666666668</c:v>
                </c:pt>
                <c:pt idx="13380">
                  <c:v>3.7169444444444446</c:v>
                </c:pt>
                <c:pt idx="13381">
                  <c:v>3.7172222222222224</c:v>
                </c:pt>
                <c:pt idx="13382">
                  <c:v>3.7174999999999998</c:v>
                </c:pt>
                <c:pt idx="13383">
                  <c:v>3.7177777777777776</c:v>
                </c:pt>
                <c:pt idx="13384">
                  <c:v>3.7180555555555554</c:v>
                </c:pt>
                <c:pt idx="13385">
                  <c:v>3.7183333333333333</c:v>
                </c:pt>
                <c:pt idx="13386">
                  <c:v>3.7186111111111111</c:v>
                </c:pt>
                <c:pt idx="13387">
                  <c:v>3.7188888888888889</c:v>
                </c:pt>
                <c:pt idx="13388">
                  <c:v>3.7191666666666667</c:v>
                </c:pt>
                <c:pt idx="13389">
                  <c:v>3.7194444444444446</c:v>
                </c:pt>
                <c:pt idx="13390">
                  <c:v>3.7197222222222224</c:v>
                </c:pt>
                <c:pt idx="13391">
                  <c:v>3.72</c:v>
                </c:pt>
                <c:pt idx="13392">
                  <c:v>3.7202777777777776</c:v>
                </c:pt>
                <c:pt idx="13393">
                  <c:v>3.7205555555555554</c:v>
                </c:pt>
                <c:pt idx="13394">
                  <c:v>3.7208333333333332</c:v>
                </c:pt>
                <c:pt idx="13395">
                  <c:v>3.721111111111111</c:v>
                </c:pt>
                <c:pt idx="13396">
                  <c:v>3.7213888888888889</c:v>
                </c:pt>
                <c:pt idx="13397">
                  <c:v>3.7216666666666667</c:v>
                </c:pt>
                <c:pt idx="13398">
                  <c:v>3.7219444444444445</c:v>
                </c:pt>
                <c:pt idx="13399">
                  <c:v>3.7222222222222223</c:v>
                </c:pt>
                <c:pt idx="13400">
                  <c:v>3.7225000000000001</c:v>
                </c:pt>
                <c:pt idx="13401">
                  <c:v>3.722777777777778</c:v>
                </c:pt>
                <c:pt idx="13402">
                  <c:v>3.7230555555555553</c:v>
                </c:pt>
                <c:pt idx="13403">
                  <c:v>3.7233333333333332</c:v>
                </c:pt>
                <c:pt idx="13404">
                  <c:v>3.723611111111111</c:v>
                </c:pt>
                <c:pt idx="13405">
                  <c:v>3.7238888888888888</c:v>
                </c:pt>
                <c:pt idx="13406">
                  <c:v>3.7241666666666666</c:v>
                </c:pt>
                <c:pt idx="13407">
                  <c:v>3.7244444444444444</c:v>
                </c:pt>
                <c:pt idx="13408">
                  <c:v>3.7247222222222223</c:v>
                </c:pt>
                <c:pt idx="13409">
                  <c:v>3.7250000000000001</c:v>
                </c:pt>
                <c:pt idx="13410">
                  <c:v>3.7252777777777779</c:v>
                </c:pt>
                <c:pt idx="13411">
                  <c:v>3.7255555555555557</c:v>
                </c:pt>
                <c:pt idx="13412">
                  <c:v>3.7258333333333336</c:v>
                </c:pt>
                <c:pt idx="13413">
                  <c:v>3.7261111111111109</c:v>
                </c:pt>
                <c:pt idx="13414">
                  <c:v>3.7263888888888888</c:v>
                </c:pt>
                <c:pt idx="13415">
                  <c:v>3.7266666666666666</c:v>
                </c:pt>
                <c:pt idx="13416">
                  <c:v>3.7269444444444444</c:v>
                </c:pt>
                <c:pt idx="13417">
                  <c:v>3.7272222222222222</c:v>
                </c:pt>
                <c:pt idx="13418">
                  <c:v>3.7275</c:v>
                </c:pt>
                <c:pt idx="13419">
                  <c:v>3.7277777777777779</c:v>
                </c:pt>
                <c:pt idx="13420">
                  <c:v>3.7280555555555557</c:v>
                </c:pt>
                <c:pt idx="13421">
                  <c:v>3.7283333333333335</c:v>
                </c:pt>
                <c:pt idx="13422">
                  <c:v>3.7286111111111113</c:v>
                </c:pt>
                <c:pt idx="13423">
                  <c:v>3.7288888888888887</c:v>
                </c:pt>
                <c:pt idx="13424">
                  <c:v>3.7291666666666665</c:v>
                </c:pt>
                <c:pt idx="13425">
                  <c:v>3.7294444444444443</c:v>
                </c:pt>
                <c:pt idx="13426">
                  <c:v>3.7297222222222222</c:v>
                </c:pt>
                <c:pt idx="13427">
                  <c:v>3.73</c:v>
                </c:pt>
                <c:pt idx="13428">
                  <c:v>3.7302777777777778</c:v>
                </c:pt>
                <c:pt idx="13429">
                  <c:v>3.7305555555555556</c:v>
                </c:pt>
                <c:pt idx="13430">
                  <c:v>3.7308333333333334</c:v>
                </c:pt>
                <c:pt idx="13431">
                  <c:v>3.7311111111111113</c:v>
                </c:pt>
                <c:pt idx="13432">
                  <c:v>3.7313888888888891</c:v>
                </c:pt>
                <c:pt idx="13433">
                  <c:v>3.7316666666666665</c:v>
                </c:pt>
                <c:pt idx="13434">
                  <c:v>3.7319444444444443</c:v>
                </c:pt>
                <c:pt idx="13435">
                  <c:v>3.7322222222222221</c:v>
                </c:pt>
                <c:pt idx="13436">
                  <c:v>3.7324999999999999</c:v>
                </c:pt>
                <c:pt idx="13437">
                  <c:v>3.7327777777777778</c:v>
                </c:pt>
                <c:pt idx="13438">
                  <c:v>3.7330555555555556</c:v>
                </c:pt>
                <c:pt idx="13439">
                  <c:v>3.7333333333333334</c:v>
                </c:pt>
                <c:pt idx="13440">
                  <c:v>3.7336111111111112</c:v>
                </c:pt>
                <c:pt idx="13441">
                  <c:v>3.733888888888889</c:v>
                </c:pt>
                <c:pt idx="13442">
                  <c:v>3.7341666666666669</c:v>
                </c:pt>
                <c:pt idx="13443">
                  <c:v>3.7344444444444442</c:v>
                </c:pt>
                <c:pt idx="13444">
                  <c:v>3.7347222222222221</c:v>
                </c:pt>
                <c:pt idx="13445">
                  <c:v>3.7349999999999999</c:v>
                </c:pt>
                <c:pt idx="13446">
                  <c:v>3.7352777777777777</c:v>
                </c:pt>
                <c:pt idx="13447">
                  <c:v>3.7355555555555555</c:v>
                </c:pt>
                <c:pt idx="13448">
                  <c:v>3.7358333333333333</c:v>
                </c:pt>
                <c:pt idx="13449">
                  <c:v>3.7361111111111112</c:v>
                </c:pt>
                <c:pt idx="13450">
                  <c:v>3.736388888888889</c:v>
                </c:pt>
                <c:pt idx="13451">
                  <c:v>3.7366666666666668</c:v>
                </c:pt>
                <c:pt idx="13452">
                  <c:v>3.7369444444444446</c:v>
                </c:pt>
                <c:pt idx="13453">
                  <c:v>3.737222222222222</c:v>
                </c:pt>
                <c:pt idx="13454">
                  <c:v>3.7374999999999998</c:v>
                </c:pt>
                <c:pt idx="13455">
                  <c:v>3.7377777777777776</c:v>
                </c:pt>
                <c:pt idx="13456">
                  <c:v>3.7380555555555555</c:v>
                </c:pt>
                <c:pt idx="13457">
                  <c:v>3.7383333333333333</c:v>
                </c:pt>
                <c:pt idx="13458">
                  <c:v>3.7386111111111111</c:v>
                </c:pt>
                <c:pt idx="13459">
                  <c:v>3.7388888888888889</c:v>
                </c:pt>
                <c:pt idx="13460">
                  <c:v>3.7391666666666667</c:v>
                </c:pt>
                <c:pt idx="13461">
                  <c:v>3.7394444444444446</c:v>
                </c:pt>
                <c:pt idx="13462">
                  <c:v>3.7397222222222224</c:v>
                </c:pt>
                <c:pt idx="13463">
                  <c:v>3.74</c:v>
                </c:pt>
                <c:pt idx="13464">
                  <c:v>3.7402777777777776</c:v>
                </c:pt>
                <c:pt idx="13465">
                  <c:v>3.7405555555555554</c:v>
                </c:pt>
                <c:pt idx="13466">
                  <c:v>3.7408333333333332</c:v>
                </c:pt>
                <c:pt idx="13467">
                  <c:v>3.7411111111111111</c:v>
                </c:pt>
                <c:pt idx="13468">
                  <c:v>3.7413888888888889</c:v>
                </c:pt>
                <c:pt idx="13469">
                  <c:v>3.7416666666666667</c:v>
                </c:pt>
                <c:pt idx="13470">
                  <c:v>3.7419444444444445</c:v>
                </c:pt>
                <c:pt idx="13471">
                  <c:v>3.7422222222222223</c:v>
                </c:pt>
                <c:pt idx="13472">
                  <c:v>3.7425000000000002</c:v>
                </c:pt>
                <c:pt idx="13473">
                  <c:v>3.742777777777778</c:v>
                </c:pt>
                <c:pt idx="13474">
                  <c:v>3.7430555555555554</c:v>
                </c:pt>
                <c:pt idx="13475">
                  <c:v>3.7433333333333332</c:v>
                </c:pt>
                <c:pt idx="13476">
                  <c:v>3.743611111111111</c:v>
                </c:pt>
                <c:pt idx="13477">
                  <c:v>3.7438888888888888</c:v>
                </c:pt>
                <c:pt idx="13478">
                  <c:v>3.7441666666666666</c:v>
                </c:pt>
                <c:pt idx="13479">
                  <c:v>3.7444444444444445</c:v>
                </c:pt>
                <c:pt idx="13480">
                  <c:v>3.7447222222222223</c:v>
                </c:pt>
                <c:pt idx="13481">
                  <c:v>3.7450000000000001</c:v>
                </c:pt>
                <c:pt idx="13482">
                  <c:v>3.7452777777777779</c:v>
                </c:pt>
                <c:pt idx="13483">
                  <c:v>3.7455555555555557</c:v>
                </c:pt>
                <c:pt idx="13484">
                  <c:v>3.7458333333333331</c:v>
                </c:pt>
                <c:pt idx="13485">
                  <c:v>3.7461111111111109</c:v>
                </c:pt>
                <c:pt idx="13486">
                  <c:v>3.7463888888888888</c:v>
                </c:pt>
                <c:pt idx="13487">
                  <c:v>3.7466666666666666</c:v>
                </c:pt>
                <c:pt idx="13488">
                  <c:v>3.7469444444444444</c:v>
                </c:pt>
                <c:pt idx="13489">
                  <c:v>3.7472222222222222</c:v>
                </c:pt>
                <c:pt idx="13490">
                  <c:v>3.7475000000000001</c:v>
                </c:pt>
                <c:pt idx="13491">
                  <c:v>3.7477777777777779</c:v>
                </c:pt>
                <c:pt idx="13492">
                  <c:v>3.7480555555555557</c:v>
                </c:pt>
                <c:pt idx="13493">
                  <c:v>3.7483333333333335</c:v>
                </c:pt>
                <c:pt idx="13494">
                  <c:v>3.7486111111111109</c:v>
                </c:pt>
                <c:pt idx="13495">
                  <c:v>3.7488888888888887</c:v>
                </c:pt>
                <c:pt idx="13496">
                  <c:v>3.7491666666666665</c:v>
                </c:pt>
                <c:pt idx="13497">
                  <c:v>3.7494444444444444</c:v>
                </c:pt>
                <c:pt idx="13498">
                  <c:v>3.7497222222222222</c:v>
                </c:pt>
                <c:pt idx="13499">
                  <c:v>3.75</c:v>
                </c:pt>
                <c:pt idx="13500">
                  <c:v>3.7502777777777778</c:v>
                </c:pt>
                <c:pt idx="13501">
                  <c:v>3.7505555555555556</c:v>
                </c:pt>
                <c:pt idx="13502">
                  <c:v>3.7508333333333335</c:v>
                </c:pt>
                <c:pt idx="13503">
                  <c:v>3.7511111111111113</c:v>
                </c:pt>
                <c:pt idx="13504">
                  <c:v>3.7513888888888891</c:v>
                </c:pt>
                <c:pt idx="13505">
                  <c:v>3.7516666666666665</c:v>
                </c:pt>
                <c:pt idx="13506">
                  <c:v>3.7519444444444443</c:v>
                </c:pt>
                <c:pt idx="13507">
                  <c:v>3.7522222222222221</c:v>
                </c:pt>
                <c:pt idx="13508">
                  <c:v>3.7524999999999999</c:v>
                </c:pt>
                <c:pt idx="13509">
                  <c:v>3.7527777777777778</c:v>
                </c:pt>
                <c:pt idx="13510">
                  <c:v>3.7530555555555556</c:v>
                </c:pt>
                <c:pt idx="13511">
                  <c:v>3.7533333333333334</c:v>
                </c:pt>
                <c:pt idx="13512">
                  <c:v>3.7536111111111112</c:v>
                </c:pt>
                <c:pt idx="13513">
                  <c:v>3.7538888888888891</c:v>
                </c:pt>
                <c:pt idx="13514">
                  <c:v>3.7541666666666669</c:v>
                </c:pt>
                <c:pt idx="13515">
                  <c:v>3.7544444444444443</c:v>
                </c:pt>
                <c:pt idx="13516">
                  <c:v>3.7547222222222221</c:v>
                </c:pt>
                <c:pt idx="13517">
                  <c:v>3.7549999999999999</c:v>
                </c:pt>
                <c:pt idx="13518">
                  <c:v>3.7552777777777777</c:v>
                </c:pt>
                <c:pt idx="13519">
                  <c:v>3.7555555555555555</c:v>
                </c:pt>
                <c:pt idx="13520">
                  <c:v>3.7558333333333334</c:v>
                </c:pt>
                <c:pt idx="13521">
                  <c:v>3.7561111111111112</c:v>
                </c:pt>
                <c:pt idx="13522">
                  <c:v>3.756388888888889</c:v>
                </c:pt>
                <c:pt idx="13523">
                  <c:v>3.7566666666666668</c:v>
                </c:pt>
                <c:pt idx="13524">
                  <c:v>3.7569444444444446</c:v>
                </c:pt>
                <c:pt idx="13525">
                  <c:v>3.757222222222222</c:v>
                </c:pt>
                <c:pt idx="13526">
                  <c:v>3.7574999999999998</c:v>
                </c:pt>
                <c:pt idx="13527">
                  <c:v>3.7577777777777777</c:v>
                </c:pt>
                <c:pt idx="13528">
                  <c:v>3.7580555555555555</c:v>
                </c:pt>
                <c:pt idx="13529">
                  <c:v>3.7583333333333333</c:v>
                </c:pt>
                <c:pt idx="13530">
                  <c:v>3.7586111111111111</c:v>
                </c:pt>
                <c:pt idx="13531">
                  <c:v>3.7588888888888889</c:v>
                </c:pt>
                <c:pt idx="13532">
                  <c:v>3.7591666666666668</c:v>
                </c:pt>
                <c:pt idx="13533">
                  <c:v>3.7594444444444446</c:v>
                </c:pt>
                <c:pt idx="13534">
                  <c:v>3.7597222222222224</c:v>
                </c:pt>
                <c:pt idx="13535">
                  <c:v>3.76</c:v>
                </c:pt>
                <c:pt idx="13536">
                  <c:v>3.7602777777777776</c:v>
                </c:pt>
                <c:pt idx="13537">
                  <c:v>3.7605555555555554</c:v>
                </c:pt>
                <c:pt idx="13538">
                  <c:v>3.7608333333333333</c:v>
                </c:pt>
                <c:pt idx="13539">
                  <c:v>3.7611111111111111</c:v>
                </c:pt>
                <c:pt idx="13540">
                  <c:v>3.7613888888888889</c:v>
                </c:pt>
                <c:pt idx="13541">
                  <c:v>3.7616666666666667</c:v>
                </c:pt>
                <c:pt idx="13542">
                  <c:v>3.7619444444444445</c:v>
                </c:pt>
                <c:pt idx="13543">
                  <c:v>3.7622222222222224</c:v>
                </c:pt>
                <c:pt idx="13544">
                  <c:v>3.7625000000000002</c:v>
                </c:pt>
                <c:pt idx="13545">
                  <c:v>3.762777777777778</c:v>
                </c:pt>
                <c:pt idx="13546">
                  <c:v>3.7630555555555554</c:v>
                </c:pt>
                <c:pt idx="13547">
                  <c:v>3.7633333333333332</c:v>
                </c:pt>
                <c:pt idx="13548">
                  <c:v>3.763611111111111</c:v>
                </c:pt>
                <c:pt idx="13549">
                  <c:v>3.7638888888888888</c:v>
                </c:pt>
                <c:pt idx="13550">
                  <c:v>3.7641666666666667</c:v>
                </c:pt>
                <c:pt idx="13551">
                  <c:v>3.7644444444444445</c:v>
                </c:pt>
                <c:pt idx="13552">
                  <c:v>3.7647222222222223</c:v>
                </c:pt>
                <c:pt idx="13553">
                  <c:v>3.7650000000000001</c:v>
                </c:pt>
                <c:pt idx="13554">
                  <c:v>3.7652777777777779</c:v>
                </c:pt>
                <c:pt idx="13555">
                  <c:v>3.7655555555555558</c:v>
                </c:pt>
                <c:pt idx="13556">
                  <c:v>3.7658333333333331</c:v>
                </c:pt>
                <c:pt idx="13557">
                  <c:v>3.766111111111111</c:v>
                </c:pt>
                <c:pt idx="13558">
                  <c:v>3.7663888888888888</c:v>
                </c:pt>
                <c:pt idx="13559">
                  <c:v>3.7666666666666666</c:v>
                </c:pt>
                <c:pt idx="13560">
                  <c:v>3.7669444444444444</c:v>
                </c:pt>
                <c:pt idx="13561">
                  <c:v>3.7672222222222222</c:v>
                </c:pt>
                <c:pt idx="13562">
                  <c:v>3.7675000000000001</c:v>
                </c:pt>
                <c:pt idx="13563">
                  <c:v>3.7677777777777779</c:v>
                </c:pt>
                <c:pt idx="13564">
                  <c:v>3.7680555555555557</c:v>
                </c:pt>
                <c:pt idx="13565">
                  <c:v>3.7683333333333335</c:v>
                </c:pt>
                <c:pt idx="13566">
                  <c:v>3.7686111111111109</c:v>
                </c:pt>
                <c:pt idx="13567">
                  <c:v>3.7688888888888887</c:v>
                </c:pt>
                <c:pt idx="13568">
                  <c:v>3.7691666666666666</c:v>
                </c:pt>
                <c:pt idx="13569">
                  <c:v>3.7694444444444444</c:v>
                </c:pt>
                <c:pt idx="13570">
                  <c:v>3.7697222222222222</c:v>
                </c:pt>
                <c:pt idx="13571">
                  <c:v>3.77</c:v>
                </c:pt>
                <c:pt idx="13572">
                  <c:v>3.7702777777777778</c:v>
                </c:pt>
                <c:pt idx="13573">
                  <c:v>3.7705555555555557</c:v>
                </c:pt>
                <c:pt idx="13574">
                  <c:v>3.7708333333333335</c:v>
                </c:pt>
                <c:pt idx="13575">
                  <c:v>3.7711111111111113</c:v>
                </c:pt>
                <c:pt idx="13576">
                  <c:v>3.7713888888888887</c:v>
                </c:pt>
                <c:pt idx="13577">
                  <c:v>3.7716666666666665</c:v>
                </c:pt>
                <c:pt idx="13578">
                  <c:v>3.7719444444444443</c:v>
                </c:pt>
                <c:pt idx="13579">
                  <c:v>3.7722222222222221</c:v>
                </c:pt>
                <c:pt idx="13580">
                  <c:v>3.7725</c:v>
                </c:pt>
                <c:pt idx="13581">
                  <c:v>3.7727777777777778</c:v>
                </c:pt>
                <c:pt idx="13582">
                  <c:v>3.7730555555555556</c:v>
                </c:pt>
                <c:pt idx="13583">
                  <c:v>3.7733333333333334</c:v>
                </c:pt>
                <c:pt idx="13584">
                  <c:v>3.7736111111111112</c:v>
                </c:pt>
                <c:pt idx="13585">
                  <c:v>3.7738888888888891</c:v>
                </c:pt>
                <c:pt idx="13586">
                  <c:v>3.7741666666666664</c:v>
                </c:pt>
                <c:pt idx="13587">
                  <c:v>3.7744444444444443</c:v>
                </c:pt>
                <c:pt idx="13588">
                  <c:v>3.7747222222222221</c:v>
                </c:pt>
                <c:pt idx="13589">
                  <c:v>3.7749999999999999</c:v>
                </c:pt>
                <c:pt idx="13590">
                  <c:v>3.7752777777777777</c:v>
                </c:pt>
                <c:pt idx="13591">
                  <c:v>3.7755555555555556</c:v>
                </c:pt>
                <c:pt idx="13592">
                  <c:v>3.7758333333333334</c:v>
                </c:pt>
                <c:pt idx="13593">
                  <c:v>3.7761111111111112</c:v>
                </c:pt>
                <c:pt idx="13594">
                  <c:v>3.776388888888889</c:v>
                </c:pt>
                <c:pt idx="13595">
                  <c:v>3.7766666666666668</c:v>
                </c:pt>
                <c:pt idx="13596">
                  <c:v>3.7769444444444447</c:v>
                </c:pt>
                <c:pt idx="13597">
                  <c:v>3.777222222222222</c:v>
                </c:pt>
                <c:pt idx="13598">
                  <c:v>3.7774999999999999</c:v>
                </c:pt>
                <c:pt idx="13599">
                  <c:v>3.7777777777777777</c:v>
                </c:pt>
                <c:pt idx="13600">
                  <c:v>3.7780555555555555</c:v>
                </c:pt>
                <c:pt idx="13601">
                  <c:v>3.7783333333333333</c:v>
                </c:pt>
                <c:pt idx="13602">
                  <c:v>3.7786111111111111</c:v>
                </c:pt>
                <c:pt idx="13603">
                  <c:v>3.778888888888889</c:v>
                </c:pt>
                <c:pt idx="13604">
                  <c:v>3.7791666666666668</c:v>
                </c:pt>
                <c:pt idx="13605">
                  <c:v>3.7794444444444446</c:v>
                </c:pt>
                <c:pt idx="13606">
                  <c:v>3.7797222222222224</c:v>
                </c:pt>
                <c:pt idx="13607">
                  <c:v>3.78</c:v>
                </c:pt>
                <c:pt idx="13608">
                  <c:v>3.7802777777777776</c:v>
                </c:pt>
                <c:pt idx="13609">
                  <c:v>3.7805555555555554</c:v>
                </c:pt>
                <c:pt idx="13610">
                  <c:v>3.7808333333333333</c:v>
                </c:pt>
                <c:pt idx="13611">
                  <c:v>3.7811111111111111</c:v>
                </c:pt>
                <c:pt idx="13612">
                  <c:v>3.7813888888888889</c:v>
                </c:pt>
                <c:pt idx="13613">
                  <c:v>3.7816666666666667</c:v>
                </c:pt>
                <c:pt idx="13614">
                  <c:v>3.7819444444444446</c:v>
                </c:pt>
                <c:pt idx="13615">
                  <c:v>3.7822222222222224</c:v>
                </c:pt>
                <c:pt idx="13616">
                  <c:v>3.7825000000000002</c:v>
                </c:pt>
                <c:pt idx="13617">
                  <c:v>3.7827777777777776</c:v>
                </c:pt>
                <c:pt idx="13618">
                  <c:v>3.7830555555555554</c:v>
                </c:pt>
                <c:pt idx="13619">
                  <c:v>3.7833333333333332</c:v>
                </c:pt>
                <c:pt idx="13620">
                  <c:v>3.783611111111111</c:v>
                </c:pt>
                <c:pt idx="13621">
                  <c:v>3.7838888888888889</c:v>
                </c:pt>
                <c:pt idx="13622">
                  <c:v>3.7841666666666667</c:v>
                </c:pt>
                <c:pt idx="13623">
                  <c:v>3.7844444444444445</c:v>
                </c:pt>
                <c:pt idx="13624">
                  <c:v>3.7847222222222223</c:v>
                </c:pt>
                <c:pt idx="13625">
                  <c:v>3.7850000000000001</c:v>
                </c:pt>
                <c:pt idx="13626">
                  <c:v>3.785277777777778</c:v>
                </c:pt>
                <c:pt idx="13627">
                  <c:v>3.7855555555555553</c:v>
                </c:pt>
                <c:pt idx="13628">
                  <c:v>3.7858333333333332</c:v>
                </c:pt>
                <c:pt idx="13629">
                  <c:v>3.786111111111111</c:v>
                </c:pt>
                <c:pt idx="13630">
                  <c:v>3.7863888888888888</c:v>
                </c:pt>
                <c:pt idx="13631">
                  <c:v>3.7866666666666666</c:v>
                </c:pt>
                <c:pt idx="13632">
                  <c:v>3.7869444444444444</c:v>
                </c:pt>
                <c:pt idx="13633">
                  <c:v>3.7872222222222223</c:v>
                </c:pt>
                <c:pt idx="13634">
                  <c:v>3.7875000000000001</c:v>
                </c:pt>
                <c:pt idx="13635">
                  <c:v>3.7877777777777779</c:v>
                </c:pt>
                <c:pt idx="13636">
                  <c:v>3.7880555555555557</c:v>
                </c:pt>
                <c:pt idx="13637">
                  <c:v>3.7883333333333336</c:v>
                </c:pt>
                <c:pt idx="13638">
                  <c:v>3.7886111111111109</c:v>
                </c:pt>
                <c:pt idx="13639">
                  <c:v>3.7888888888888888</c:v>
                </c:pt>
                <c:pt idx="13640">
                  <c:v>3.7891666666666666</c:v>
                </c:pt>
                <c:pt idx="13641">
                  <c:v>3.7894444444444444</c:v>
                </c:pt>
                <c:pt idx="13642">
                  <c:v>3.7897222222222222</c:v>
                </c:pt>
                <c:pt idx="13643">
                  <c:v>3.79</c:v>
                </c:pt>
                <c:pt idx="13644">
                  <c:v>3.7902777777777779</c:v>
                </c:pt>
                <c:pt idx="13645">
                  <c:v>3.7905555555555557</c:v>
                </c:pt>
                <c:pt idx="13646">
                  <c:v>3.7908333333333335</c:v>
                </c:pt>
                <c:pt idx="13647">
                  <c:v>3.7911111111111113</c:v>
                </c:pt>
                <c:pt idx="13648">
                  <c:v>3.7913888888888887</c:v>
                </c:pt>
                <c:pt idx="13649">
                  <c:v>3.7916666666666665</c:v>
                </c:pt>
                <c:pt idx="13650">
                  <c:v>3.7919444444444443</c:v>
                </c:pt>
                <c:pt idx="13651">
                  <c:v>3.7922222222222222</c:v>
                </c:pt>
                <c:pt idx="13652">
                  <c:v>3.7925</c:v>
                </c:pt>
                <c:pt idx="13653">
                  <c:v>3.7927777777777778</c:v>
                </c:pt>
                <c:pt idx="13654">
                  <c:v>3.7930555555555556</c:v>
                </c:pt>
                <c:pt idx="13655">
                  <c:v>3.7933333333333334</c:v>
                </c:pt>
                <c:pt idx="13656">
                  <c:v>3.7936111111111113</c:v>
                </c:pt>
                <c:pt idx="13657">
                  <c:v>3.7938888888888891</c:v>
                </c:pt>
                <c:pt idx="13658">
                  <c:v>3.7941666666666665</c:v>
                </c:pt>
                <c:pt idx="13659">
                  <c:v>3.7944444444444443</c:v>
                </c:pt>
                <c:pt idx="13660">
                  <c:v>3.7947222222222221</c:v>
                </c:pt>
                <c:pt idx="13661">
                  <c:v>3.7949999999999999</c:v>
                </c:pt>
                <c:pt idx="13662">
                  <c:v>3.7952777777777778</c:v>
                </c:pt>
                <c:pt idx="13663">
                  <c:v>3.7955555555555556</c:v>
                </c:pt>
                <c:pt idx="13664">
                  <c:v>3.7958333333333334</c:v>
                </c:pt>
                <c:pt idx="13665">
                  <c:v>3.7961111111111112</c:v>
                </c:pt>
                <c:pt idx="13666">
                  <c:v>3.796388888888889</c:v>
                </c:pt>
                <c:pt idx="13667">
                  <c:v>3.7966666666666669</c:v>
                </c:pt>
                <c:pt idx="13668">
                  <c:v>3.7969444444444442</c:v>
                </c:pt>
                <c:pt idx="13669">
                  <c:v>3.7972222222222221</c:v>
                </c:pt>
                <c:pt idx="13670">
                  <c:v>3.7974999999999999</c:v>
                </c:pt>
                <c:pt idx="13671">
                  <c:v>3.7977777777777777</c:v>
                </c:pt>
                <c:pt idx="13672">
                  <c:v>3.7980555555555555</c:v>
                </c:pt>
                <c:pt idx="13673">
                  <c:v>3.7983333333333333</c:v>
                </c:pt>
                <c:pt idx="13674">
                  <c:v>3.7986111111111112</c:v>
                </c:pt>
                <c:pt idx="13675">
                  <c:v>3.798888888888889</c:v>
                </c:pt>
                <c:pt idx="13676">
                  <c:v>3.7991666666666668</c:v>
                </c:pt>
                <c:pt idx="13677">
                  <c:v>3.7994444444444446</c:v>
                </c:pt>
                <c:pt idx="13678">
                  <c:v>3.799722222222222</c:v>
                </c:pt>
                <c:pt idx="13679">
                  <c:v>3.8</c:v>
                </c:pt>
                <c:pt idx="13680">
                  <c:v>3.8002777777777776</c:v>
                </c:pt>
                <c:pt idx="13681">
                  <c:v>3.8005555555555555</c:v>
                </c:pt>
                <c:pt idx="13682">
                  <c:v>3.8008333333333333</c:v>
                </c:pt>
                <c:pt idx="13683">
                  <c:v>3.8011111111111111</c:v>
                </c:pt>
                <c:pt idx="13684">
                  <c:v>3.8013888888888889</c:v>
                </c:pt>
                <c:pt idx="13685">
                  <c:v>3.8016666666666667</c:v>
                </c:pt>
                <c:pt idx="13686">
                  <c:v>3.8019444444444446</c:v>
                </c:pt>
                <c:pt idx="13687">
                  <c:v>3.8022222222222224</c:v>
                </c:pt>
                <c:pt idx="13688">
                  <c:v>3.8025000000000002</c:v>
                </c:pt>
                <c:pt idx="13689">
                  <c:v>3.8027777777777776</c:v>
                </c:pt>
                <c:pt idx="13690">
                  <c:v>3.8030555555555554</c:v>
                </c:pt>
                <c:pt idx="13691">
                  <c:v>3.8033333333333332</c:v>
                </c:pt>
                <c:pt idx="13692">
                  <c:v>3.8036111111111111</c:v>
                </c:pt>
                <c:pt idx="13693">
                  <c:v>3.8038888888888889</c:v>
                </c:pt>
                <c:pt idx="13694">
                  <c:v>3.8041666666666667</c:v>
                </c:pt>
                <c:pt idx="13695">
                  <c:v>3.8044444444444445</c:v>
                </c:pt>
                <c:pt idx="13696">
                  <c:v>3.8047222222222223</c:v>
                </c:pt>
                <c:pt idx="13697">
                  <c:v>3.8050000000000002</c:v>
                </c:pt>
                <c:pt idx="13698">
                  <c:v>3.805277777777778</c:v>
                </c:pt>
                <c:pt idx="13699">
                  <c:v>3.8055555555555554</c:v>
                </c:pt>
                <c:pt idx="13700">
                  <c:v>3.8058333333333332</c:v>
                </c:pt>
                <c:pt idx="13701">
                  <c:v>3.806111111111111</c:v>
                </c:pt>
                <c:pt idx="13702">
                  <c:v>3.8063888888888888</c:v>
                </c:pt>
                <c:pt idx="13703">
                  <c:v>3.8066666666666666</c:v>
                </c:pt>
                <c:pt idx="13704">
                  <c:v>3.8069444444444445</c:v>
                </c:pt>
                <c:pt idx="13705">
                  <c:v>3.8072222222222223</c:v>
                </c:pt>
                <c:pt idx="13706">
                  <c:v>3.8075000000000001</c:v>
                </c:pt>
                <c:pt idx="13707">
                  <c:v>3.8077777777777779</c:v>
                </c:pt>
                <c:pt idx="13708">
                  <c:v>3.8080555555555557</c:v>
                </c:pt>
                <c:pt idx="13709">
                  <c:v>3.8083333333333331</c:v>
                </c:pt>
                <c:pt idx="13710">
                  <c:v>3.8086111111111109</c:v>
                </c:pt>
                <c:pt idx="13711">
                  <c:v>3.8088888888888888</c:v>
                </c:pt>
                <c:pt idx="13712">
                  <c:v>3.8091666666666666</c:v>
                </c:pt>
                <c:pt idx="13713">
                  <c:v>3.8094444444444444</c:v>
                </c:pt>
                <c:pt idx="13714">
                  <c:v>3.8097222222222222</c:v>
                </c:pt>
                <c:pt idx="13715">
                  <c:v>3.81</c:v>
                </c:pt>
                <c:pt idx="13716">
                  <c:v>3.8102777777777779</c:v>
                </c:pt>
                <c:pt idx="13717">
                  <c:v>3.8105555555555557</c:v>
                </c:pt>
                <c:pt idx="13718">
                  <c:v>3.8108333333333335</c:v>
                </c:pt>
                <c:pt idx="13719">
                  <c:v>3.8111111111111109</c:v>
                </c:pt>
                <c:pt idx="13720">
                  <c:v>3.8113888888888887</c:v>
                </c:pt>
                <c:pt idx="13721">
                  <c:v>3.8116666666666665</c:v>
                </c:pt>
                <c:pt idx="13722">
                  <c:v>3.8119444444444444</c:v>
                </c:pt>
                <c:pt idx="13723">
                  <c:v>3.8122222222222222</c:v>
                </c:pt>
                <c:pt idx="13724">
                  <c:v>3.8125</c:v>
                </c:pt>
                <c:pt idx="13725">
                  <c:v>3.8127777777777778</c:v>
                </c:pt>
                <c:pt idx="13726">
                  <c:v>3.8130555555555556</c:v>
                </c:pt>
                <c:pt idx="13727">
                  <c:v>3.8133333333333335</c:v>
                </c:pt>
                <c:pt idx="13728">
                  <c:v>3.8136111111111113</c:v>
                </c:pt>
                <c:pt idx="13729">
                  <c:v>3.8138888888888891</c:v>
                </c:pt>
                <c:pt idx="13730">
                  <c:v>3.8141666666666665</c:v>
                </c:pt>
                <c:pt idx="13731">
                  <c:v>3.8144444444444443</c:v>
                </c:pt>
                <c:pt idx="13732">
                  <c:v>3.8147222222222221</c:v>
                </c:pt>
                <c:pt idx="13733">
                  <c:v>3.8149999999999999</c:v>
                </c:pt>
                <c:pt idx="13734">
                  <c:v>3.8152777777777778</c:v>
                </c:pt>
                <c:pt idx="13735">
                  <c:v>3.8155555555555556</c:v>
                </c:pt>
                <c:pt idx="13736">
                  <c:v>3.8158333333333334</c:v>
                </c:pt>
                <c:pt idx="13737">
                  <c:v>3.8161111111111112</c:v>
                </c:pt>
                <c:pt idx="13738">
                  <c:v>3.8163888888888891</c:v>
                </c:pt>
                <c:pt idx="13739">
                  <c:v>3.8166666666666669</c:v>
                </c:pt>
                <c:pt idx="13740">
                  <c:v>3.8169444444444443</c:v>
                </c:pt>
                <c:pt idx="13741">
                  <c:v>3.8172222222222221</c:v>
                </c:pt>
                <c:pt idx="13742">
                  <c:v>3.8174999999999999</c:v>
                </c:pt>
                <c:pt idx="13743">
                  <c:v>3.8177777777777777</c:v>
                </c:pt>
                <c:pt idx="13744">
                  <c:v>3.8180555555555555</c:v>
                </c:pt>
                <c:pt idx="13745">
                  <c:v>3.8183333333333334</c:v>
                </c:pt>
                <c:pt idx="13746">
                  <c:v>3.8186111111111112</c:v>
                </c:pt>
                <c:pt idx="13747">
                  <c:v>3.818888888888889</c:v>
                </c:pt>
                <c:pt idx="13748">
                  <c:v>3.8191666666666668</c:v>
                </c:pt>
                <c:pt idx="13749">
                  <c:v>3.8194444444444446</c:v>
                </c:pt>
                <c:pt idx="13750">
                  <c:v>3.819722222222222</c:v>
                </c:pt>
                <c:pt idx="13751">
                  <c:v>3.82</c:v>
                </c:pt>
                <c:pt idx="13752">
                  <c:v>3.8202777777777777</c:v>
                </c:pt>
                <c:pt idx="13753">
                  <c:v>3.8205555555555555</c:v>
                </c:pt>
                <c:pt idx="13754">
                  <c:v>3.8208333333333333</c:v>
                </c:pt>
                <c:pt idx="13755">
                  <c:v>3.8211111111111111</c:v>
                </c:pt>
                <c:pt idx="13756">
                  <c:v>3.8213888888888889</c:v>
                </c:pt>
                <c:pt idx="13757">
                  <c:v>3.8216666666666668</c:v>
                </c:pt>
                <c:pt idx="13758">
                  <c:v>3.8219444444444446</c:v>
                </c:pt>
                <c:pt idx="13759">
                  <c:v>3.8222222222222224</c:v>
                </c:pt>
                <c:pt idx="13760">
                  <c:v>3.8224999999999998</c:v>
                </c:pt>
                <c:pt idx="13761">
                  <c:v>3.8227777777777776</c:v>
                </c:pt>
                <c:pt idx="13762">
                  <c:v>3.8230555555555554</c:v>
                </c:pt>
                <c:pt idx="13763">
                  <c:v>3.8233333333333333</c:v>
                </c:pt>
                <c:pt idx="13764">
                  <c:v>3.8236111111111111</c:v>
                </c:pt>
                <c:pt idx="13765">
                  <c:v>3.8238888888888889</c:v>
                </c:pt>
                <c:pt idx="13766">
                  <c:v>3.8241666666666667</c:v>
                </c:pt>
                <c:pt idx="13767">
                  <c:v>3.8244444444444445</c:v>
                </c:pt>
                <c:pt idx="13768">
                  <c:v>3.8247222222222224</c:v>
                </c:pt>
                <c:pt idx="13769">
                  <c:v>3.8250000000000002</c:v>
                </c:pt>
                <c:pt idx="13770">
                  <c:v>3.825277777777778</c:v>
                </c:pt>
                <c:pt idx="13771">
                  <c:v>3.8255555555555554</c:v>
                </c:pt>
                <c:pt idx="13772">
                  <c:v>3.8258333333333332</c:v>
                </c:pt>
                <c:pt idx="13773">
                  <c:v>3.826111111111111</c:v>
                </c:pt>
                <c:pt idx="13774">
                  <c:v>3.8263888888888888</c:v>
                </c:pt>
                <c:pt idx="13775">
                  <c:v>3.8266666666666667</c:v>
                </c:pt>
                <c:pt idx="13776">
                  <c:v>3.8269444444444445</c:v>
                </c:pt>
                <c:pt idx="13777">
                  <c:v>3.8272222222222223</c:v>
                </c:pt>
                <c:pt idx="13778">
                  <c:v>3.8275000000000001</c:v>
                </c:pt>
                <c:pt idx="13779">
                  <c:v>3.8277777777777779</c:v>
                </c:pt>
                <c:pt idx="13780">
                  <c:v>3.8280555555555558</c:v>
                </c:pt>
                <c:pt idx="13781">
                  <c:v>3.8283333333333331</c:v>
                </c:pt>
                <c:pt idx="13782">
                  <c:v>3.828611111111111</c:v>
                </c:pt>
                <c:pt idx="13783">
                  <c:v>3.8288888888888888</c:v>
                </c:pt>
                <c:pt idx="13784">
                  <c:v>3.8291666666666666</c:v>
                </c:pt>
                <c:pt idx="13785">
                  <c:v>3.8294444444444444</c:v>
                </c:pt>
                <c:pt idx="13786">
                  <c:v>3.8297222222222222</c:v>
                </c:pt>
                <c:pt idx="13787">
                  <c:v>3.83</c:v>
                </c:pt>
                <c:pt idx="13788">
                  <c:v>3.8302777777777779</c:v>
                </c:pt>
                <c:pt idx="13789">
                  <c:v>3.8305555555555557</c:v>
                </c:pt>
                <c:pt idx="13790">
                  <c:v>3.8308333333333335</c:v>
                </c:pt>
                <c:pt idx="13791">
                  <c:v>3.8311111111111109</c:v>
                </c:pt>
                <c:pt idx="13792">
                  <c:v>3.8313888888888887</c:v>
                </c:pt>
                <c:pt idx="13793">
                  <c:v>3.8316666666666666</c:v>
                </c:pt>
                <c:pt idx="13794">
                  <c:v>3.8319444444444444</c:v>
                </c:pt>
                <c:pt idx="13795">
                  <c:v>3.8322222222222222</c:v>
                </c:pt>
                <c:pt idx="13796">
                  <c:v>3.8325</c:v>
                </c:pt>
                <c:pt idx="13797">
                  <c:v>3.8327777777777778</c:v>
                </c:pt>
                <c:pt idx="13798">
                  <c:v>3.8330555555555557</c:v>
                </c:pt>
                <c:pt idx="13799">
                  <c:v>3.8333333333333335</c:v>
                </c:pt>
                <c:pt idx="13800">
                  <c:v>3.8336111111111113</c:v>
                </c:pt>
                <c:pt idx="13801">
                  <c:v>3.8338888888888887</c:v>
                </c:pt>
                <c:pt idx="13802">
                  <c:v>3.8341666666666665</c:v>
                </c:pt>
                <c:pt idx="13803">
                  <c:v>3.8344444444444443</c:v>
                </c:pt>
                <c:pt idx="13804">
                  <c:v>3.8347222222222221</c:v>
                </c:pt>
                <c:pt idx="13805">
                  <c:v>3.835</c:v>
                </c:pt>
                <c:pt idx="13806">
                  <c:v>3.8352777777777778</c:v>
                </c:pt>
                <c:pt idx="13807">
                  <c:v>3.8355555555555556</c:v>
                </c:pt>
                <c:pt idx="13808">
                  <c:v>3.8358333333333334</c:v>
                </c:pt>
                <c:pt idx="13809">
                  <c:v>3.8361111111111112</c:v>
                </c:pt>
                <c:pt idx="13810">
                  <c:v>3.8363888888888891</c:v>
                </c:pt>
                <c:pt idx="13811">
                  <c:v>3.8366666666666664</c:v>
                </c:pt>
                <c:pt idx="13812">
                  <c:v>3.8369444444444443</c:v>
                </c:pt>
                <c:pt idx="13813">
                  <c:v>3.8372222222222221</c:v>
                </c:pt>
                <c:pt idx="13814">
                  <c:v>3.8374999999999999</c:v>
                </c:pt>
                <c:pt idx="13815">
                  <c:v>3.8377777777777777</c:v>
                </c:pt>
                <c:pt idx="13816">
                  <c:v>3.8380555555555556</c:v>
                </c:pt>
                <c:pt idx="13817">
                  <c:v>3.8383333333333334</c:v>
                </c:pt>
                <c:pt idx="13818">
                  <c:v>3.8386111111111112</c:v>
                </c:pt>
                <c:pt idx="13819">
                  <c:v>3.838888888888889</c:v>
                </c:pt>
                <c:pt idx="13820">
                  <c:v>3.8391666666666668</c:v>
                </c:pt>
                <c:pt idx="13821">
                  <c:v>3.8394444444444447</c:v>
                </c:pt>
                <c:pt idx="13822">
                  <c:v>3.839722222222222</c:v>
                </c:pt>
                <c:pt idx="13823">
                  <c:v>3.84</c:v>
                </c:pt>
                <c:pt idx="13824">
                  <c:v>3.8402777777777777</c:v>
                </c:pt>
                <c:pt idx="13825">
                  <c:v>3.8405555555555555</c:v>
                </c:pt>
                <c:pt idx="13826">
                  <c:v>3.8408333333333333</c:v>
                </c:pt>
                <c:pt idx="13827">
                  <c:v>3.8411111111111111</c:v>
                </c:pt>
                <c:pt idx="13828">
                  <c:v>3.841388888888889</c:v>
                </c:pt>
                <c:pt idx="13829">
                  <c:v>3.8416666666666668</c:v>
                </c:pt>
                <c:pt idx="13830">
                  <c:v>3.8419444444444446</c:v>
                </c:pt>
                <c:pt idx="13831">
                  <c:v>3.8422222222222224</c:v>
                </c:pt>
                <c:pt idx="13832">
                  <c:v>3.8424999999999998</c:v>
                </c:pt>
                <c:pt idx="13833">
                  <c:v>3.8427777777777776</c:v>
                </c:pt>
                <c:pt idx="13834">
                  <c:v>3.8430555555555554</c:v>
                </c:pt>
                <c:pt idx="13835">
                  <c:v>3.8433333333333333</c:v>
                </c:pt>
                <c:pt idx="13836">
                  <c:v>3.8436111111111111</c:v>
                </c:pt>
                <c:pt idx="13837">
                  <c:v>3.8438888888888889</c:v>
                </c:pt>
                <c:pt idx="13838">
                  <c:v>3.8441666666666667</c:v>
                </c:pt>
                <c:pt idx="13839">
                  <c:v>3.8444444444444446</c:v>
                </c:pt>
                <c:pt idx="13840">
                  <c:v>3.8447222222222224</c:v>
                </c:pt>
                <c:pt idx="13841">
                  <c:v>3.8450000000000002</c:v>
                </c:pt>
                <c:pt idx="13842">
                  <c:v>3.8452777777777776</c:v>
                </c:pt>
                <c:pt idx="13843">
                  <c:v>3.8455555555555554</c:v>
                </c:pt>
                <c:pt idx="13844">
                  <c:v>3.8458333333333332</c:v>
                </c:pt>
                <c:pt idx="13845">
                  <c:v>3.846111111111111</c:v>
                </c:pt>
                <c:pt idx="13846">
                  <c:v>3.8463888888888889</c:v>
                </c:pt>
                <c:pt idx="13847">
                  <c:v>3.8466666666666667</c:v>
                </c:pt>
                <c:pt idx="13848">
                  <c:v>3.8469444444444445</c:v>
                </c:pt>
                <c:pt idx="13849">
                  <c:v>3.8472222222222223</c:v>
                </c:pt>
                <c:pt idx="13850">
                  <c:v>3.8475000000000001</c:v>
                </c:pt>
                <c:pt idx="13851">
                  <c:v>3.847777777777778</c:v>
                </c:pt>
                <c:pt idx="13852">
                  <c:v>3.8480555555555553</c:v>
                </c:pt>
                <c:pt idx="13853">
                  <c:v>3.8483333333333332</c:v>
                </c:pt>
                <c:pt idx="13854">
                  <c:v>3.848611111111111</c:v>
                </c:pt>
                <c:pt idx="13855">
                  <c:v>3.8488888888888888</c:v>
                </c:pt>
                <c:pt idx="13856">
                  <c:v>3.8491666666666666</c:v>
                </c:pt>
                <c:pt idx="13857">
                  <c:v>3.8494444444444444</c:v>
                </c:pt>
                <c:pt idx="13858">
                  <c:v>3.8497222222222223</c:v>
                </c:pt>
                <c:pt idx="13859">
                  <c:v>3.85</c:v>
                </c:pt>
                <c:pt idx="13860">
                  <c:v>3.8502777777777779</c:v>
                </c:pt>
                <c:pt idx="13861">
                  <c:v>3.8505555555555557</c:v>
                </c:pt>
                <c:pt idx="13862">
                  <c:v>3.8508333333333336</c:v>
                </c:pt>
                <c:pt idx="13863">
                  <c:v>3.8511111111111109</c:v>
                </c:pt>
                <c:pt idx="13864">
                  <c:v>3.8513888888888888</c:v>
                </c:pt>
                <c:pt idx="13865">
                  <c:v>3.8516666666666666</c:v>
                </c:pt>
                <c:pt idx="13866">
                  <c:v>3.8519444444444444</c:v>
                </c:pt>
                <c:pt idx="13867">
                  <c:v>3.8522222222222222</c:v>
                </c:pt>
                <c:pt idx="13868">
                  <c:v>3.8525</c:v>
                </c:pt>
                <c:pt idx="13869">
                  <c:v>3.8527777777777779</c:v>
                </c:pt>
                <c:pt idx="13870">
                  <c:v>3.8530555555555557</c:v>
                </c:pt>
                <c:pt idx="13871">
                  <c:v>3.8533333333333335</c:v>
                </c:pt>
                <c:pt idx="13872">
                  <c:v>3.8536111111111113</c:v>
                </c:pt>
                <c:pt idx="13873">
                  <c:v>3.8538888888888887</c:v>
                </c:pt>
                <c:pt idx="13874">
                  <c:v>3.8541666666666665</c:v>
                </c:pt>
                <c:pt idx="13875">
                  <c:v>3.8544444444444443</c:v>
                </c:pt>
                <c:pt idx="13876">
                  <c:v>3.8547222222222222</c:v>
                </c:pt>
                <c:pt idx="13877">
                  <c:v>3.855</c:v>
                </c:pt>
                <c:pt idx="13878">
                  <c:v>3.8552777777777778</c:v>
                </c:pt>
                <c:pt idx="13879">
                  <c:v>3.8555555555555556</c:v>
                </c:pt>
                <c:pt idx="13880">
                  <c:v>3.8558333333333334</c:v>
                </c:pt>
                <c:pt idx="13881">
                  <c:v>3.8561111111111113</c:v>
                </c:pt>
                <c:pt idx="13882">
                  <c:v>3.8563888888888891</c:v>
                </c:pt>
                <c:pt idx="13883">
                  <c:v>3.8566666666666665</c:v>
                </c:pt>
                <c:pt idx="13884">
                  <c:v>3.8569444444444443</c:v>
                </c:pt>
                <c:pt idx="13885">
                  <c:v>3.8572222222222221</c:v>
                </c:pt>
                <c:pt idx="13886">
                  <c:v>3.8574999999999999</c:v>
                </c:pt>
                <c:pt idx="13887">
                  <c:v>3.8577777777777778</c:v>
                </c:pt>
                <c:pt idx="13888">
                  <c:v>3.8580555555555556</c:v>
                </c:pt>
                <c:pt idx="13889">
                  <c:v>3.8583333333333334</c:v>
                </c:pt>
                <c:pt idx="13890">
                  <c:v>3.8586111111111112</c:v>
                </c:pt>
                <c:pt idx="13891">
                  <c:v>3.858888888888889</c:v>
                </c:pt>
                <c:pt idx="13892">
                  <c:v>3.8591666666666669</c:v>
                </c:pt>
                <c:pt idx="13893">
                  <c:v>3.8594444444444442</c:v>
                </c:pt>
                <c:pt idx="13894">
                  <c:v>3.8597222222222221</c:v>
                </c:pt>
                <c:pt idx="13895">
                  <c:v>3.86</c:v>
                </c:pt>
                <c:pt idx="13896">
                  <c:v>3.8602777777777777</c:v>
                </c:pt>
                <c:pt idx="13897">
                  <c:v>3.8605555555555555</c:v>
                </c:pt>
                <c:pt idx="13898">
                  <c:v>3.8608333333333333</c:v>
                </c:pt>
                <c:pt idx="13899">
                  <c:v>3.8611111111111112</c:v>
                </c:pt>
                <c:pt idx="13900">
                  <c:v>3.861388888888889</c:v>
                </c:pt>
                <c:pt idx="13901">
                  <c:v>3.8616666666666668</c:v>
                </c:pt>
                <c:pt idx="13902">
                  <c:v>3.8619444444444446</c:v>
                </c:pt>
                <c:pt idx="13903">
                  <c:v>3.862222222222222</c:v>
                </c:pt>
                <c:pt idx="13904">
                  <c:v>3.8624999999999998</c:v>
                </c:pt>
                <c:pt idx="13905">
                  <c:v>3.8627777777777776</c:v>
                </c:pt>
                <c:pt idx="13906">
                  <c:v>3.8630555555555555</c:v>
                </c:pt>
                <c:pt idx="13907">
                  <c:v>3.8633333333333333</c:v>
                </c:pt>
                <c:pt idx="13908">
                  <c:v>3.8636111111111111</c:v>
                </c:pt>
                <c:pt idx="13909">
                  <c:v>3.8638888888888889</c:v>
                </c:pt>
                <c:pt idx="13910">
                  <c:v>3.8641666666666667</c:v>
                </c:pt>
                <c:pt idx="13911">
                  <c:v>3.8644444444444446</c:v>
                </c:pt>
                <c:pt idx="13912">
                  <c:v>3.8647222222222224</c:v>
                </c:pt>
                <c:pt idx="13913">
                  <c:v>3.8650000000000002</c:v>
                </c:pt>
                <c:pt idx="13914">
                  <c:v>3.8652777777777776</c:v>
                </c:pt>
                <c:pt idx="13915">
                  <c:v>3.8655555555555554</c:v>
                </c:pt>
                <c:pt idx="13916">
                  <c:v>3.8658333333333332</c:v>
                </c:pt>
                <c:pt idx="13917">
                  <c:v>3.8661111111111111</c:v>
                </c:pt>
                <c:pt idx="13918">
                  <c:v>3.8663888888888889</c:v>
                </c:pt>
                <c:pt idx="13919">
                  <c:v>3.8666666666666667</c:v>
                </c:pt>
                <c:pt idx="13920">
                  <c:v>3.8669444444444445</c:v>
                </c:pt>
                <c:pt idx="13921">
                  <c:v>3.8672222222222223</c:v>
                </c:pt>
                <c:pt idx="13922">
                  <c:v>3.8675000000000002</c:v>
                </c:pt>
                <c:pt idx="13923">
                  <c:v>3.867777777777778</c:v>
                </c:pt>
                <c:pt idx="13924">
                  <c:v>3.8680555555555554</c:v>
                </c:pt>
                <c:pt idx="13925">
                  <c:v>3.8683333333333332</c:v>
                </c:pt>
                <c:pt idx="13926">
                  <c:v>3.868611111111111</c:v>
                </c:pt>
                <c:pt idx="13927">
                  <c:v>3.8688888888888888</c:v>
                </c:pt>
                <c:pt idx="13928">
                  <c:v>3.8691666666666666</c:v>
                </c:pt>
                <c:pt idx="13929">
                  <c:v>3.8694444444444445</c:v>
                </c:pt>
                <c:pt idx="13930">
                  <c:v>3.8697222222222223</c:v>
                </c:pt>
                <c:pt idx="13931">
                  <c:v>3.87</c:v>
                </c:pt>
                <c:pt idx="13932">
                  <c:v>3.8702777777777779</c:v>
                </c:pt>
                <c:pt idx="13933">
                  <c:v>3.8705555555555557</c:v>
                </c:pt>
                <c:pt idx="13934">
                  <c:v>3.8708333333333331</c:v>
                </c:pt>
                <c:pt idx="13935">
                  <c:v>3.8711111111111109</c:v>
                </c:pt>
                <c:pt idx="13936">
                  <c:v>3.8713888888888888</c:v>
                </c:pt>
                <c:pt idx="13937">
                  <c:v>3.8716666666666666</c:v>
                </c:pt>
                <c:pt idx="13938">
                  <c:v>3.8719444444444444</c:v>
                </c:pt>
                <c:pt idx="13939">
                  <c:v>3.8722222222222222</c:v>
                </c:pt>
                <c:pt idx="13940">
                  <c:v>3.8725000000000001</c:v>
                </c:pt>
                <c:pt idx="13941">
                  <c:v>3.8727777777777779</c:v>
                </c:pt>
                <c:pt idx="13942">
                  <c:v>3.8730555555555557</c:v>
                </c:pt>
                <c:pt idx="13943">
                  <c:v>3.8733333333333335</c:v>
                </c:pt>
                <c:pt idx="13944">
                  <c:v>3.8736111111111109</c:v>
                </c:pt>
                <c:pt idx="13945">
                  <c:v>3.8738888888888887</c:v>
                </c:pt>
                <c:pt idx="13946">
                  <c:v>3.8741666666666665</c:v>
                </c:pt>
                <c:pt idx="13947">
                  <c:v>3.8744444444444444</c:v>
                </c:pt>
                <c:pt idx="13948">
                  <c:v>3.8747222222222222</c:v>
                </c:pt>
                <c:pt idx="13949">
                  <c:v>3.875</c:v>
                </c:pt>
                <c:pt idx="13950">
                  <c:v>3.8752777777777778</c:v>
                </c:pt>
                <c:pt idx="13951">
                  <c:v>3.8755555555555556</c:v>
                </c:pt>
                <c:pt idx="13952">
                  <c:v>3.8758333333333335</c:v>
                </c:pt>
                <c:pt idx="13953">
                  <c:v>3.8761111111111113</c:v>
                </c:pt>
                <c:pt idx="13954">
                  <c:v>3.8763888888888891</c:v>
                </c:pt>
                <c:pt idx="13955">
                  <c:v>3.8766666666666665</c:v>
                </c:pt>
                <c:pt idx="13956">
                  <c:v>3.8769444444444443</c:v>
                </c:pt>
                <c:pt idx="13957">
                  <c:v>3.8772222222222221</c:v>
                </c:pt>
                <c:pt idx="13958">
                  <c:v>3.8774999999999999</c:v>
                </c:pt>
                <c:pt idx="13959">
                  <c:v>3.8777777777777778</c:v>
                </c:pt>
                <c:pt idx="13960">
                  <c:v>3.8780555555555556</c:v>
                </c:pt>
                <c:pt idx="13961">
                  <c:v>3.8783333333333334</c:v>
                </c:pt>
                <c:pt idx="13962">
                  <c:v>3.8786111111111112</c:v>
                </c:pt>
                <c:pt idx="13963">
                  <c:v>3.8788888888888891</c:v>
                </c:pt>
                <c:pt idx="13964">
                  <c:v>3.8791666666666669</c:v>
                </c:pt>
                <c:pt idx="13965">
                  <c:v>3.8794444444444443</c:v>
                </c:pt>
                <c:pt idx="13966">
                  <c:v>3.8797222222222221</c:v>
                </c:pt>
                <c:pt idx="13967">
                  <c:v>3.88</c:v>
                </c:pt>
                <c:pt idx="13968">
                  <c:v>3.8802777777777777</c:v>
                </c:pt>
                <c:pt idx="13969">
                  <c:v>3.8805555555555555</c:v>
                </c:pt>
                <c:pt idx="13970">
                  <c:v>3.8808333333333334</c:v>
                </c:pt>
                <c:pt idx="13971">
                  <c:v>3.8811111111111112</c:v>
                </c:pt>
                <c:pt idx="13972">
                  <c:v>3.881388888888889</c:v>
                </c:pt>
                <c:pt idx="13973">
                  <c:v>3.8816666666666668</c:v>
                </c:pt>
                <c:pt idx="13974">
                  <c:v>3.8819444444444446</c:v>
                </c:pt>
                <c:pt idx="13975">
                  <c:v>3.882222222222222</c:v>
                </c:pt>
                <c:pt idx="13976">
                  <c:v>3.8824999999999998</c:v>
                </c:pt>
                <c:pt idx="13977">
                  <c:v>3.8827777777777777</c:v>
                </c:pt>
                <c:pt idx="13978">
                  <c:v>3.8830555555555555</c:v>
                </c:pt>
                <c:pt idx="13979">
                  <c:v>3.8833333333333333</c:v>
                </c:pt>
                <c:pt idx="13980">
                  <c:v>3.8836111111111111</c:v>
                </c:pt>
                <c:pt idx="13981">
                  <c:v>3.8838888888888889</c:v>
                </c:pt>
                <c:pt idx="13982">
                  <c:v>3.8841666666666668</c:v>
                </c:pt>
                <c:pt idx="13983">
                  <c:v>3.8844444444444446</c:v>
                </c:pt>
                <c:pt idx="13984">
                  <c:v>3.8847222222222224</c:v>
                </c:pt>
                <c:pt idx="13985">
                  <c:v>3.8849999999999998</c:v>
                </c:pt>
                <c:pt idx="13986">
                  <c:v>3.8852777777777776</c:v>
                </c:pt>
                <c:pt idx="13987">
                  <c:v>3.8855555555555554</c:v>
                </c:pt>
                <c:pt idx="13988">
                  <c:v>3.8858333333333333</c:v>
                </c:pt>
                <c:pt idx="13989">
                  <c:v>3.8861111111111111</c:v>
                </c:pt>
                <c:pt idx="13990">
                  <c:v>3.8863888888888889</c:v>
                </c:pt>
                <c:pt idx="13991">
                  <c:v>3.8866666666666667</c:v>
                </c:pt>
                <c:pt idx="13992">
                  <c:v>3.8869444444444445</c:v>
                </c:pt>
                <c:pt idx="13993">
                  <c:v>3.8872222222222224</c:v>
                </c:pt>
                <c:pt idx="13994">
                  <c:v>3.8875000000000002</c:v>
                </c:pt>
                <c:pt idx="13995">
                  <c:v>3.887777777777778</c:v>
                </c:pt>
                <c:pt idx="13996">
                  <c:v>3.8880555555555554</c:v>
                </c:pt>
                <c:pt idx="13997">
                  <c:v>3.8883333333333332</c:v>
                </c:pt>
                <c:pt idx="13998">
                  <c:v>3.888611111111111</c:v>
                </c:pt>
                <c:pt idx="13999">
                  <c:v>3.8888888888888888</c:v>
                </c:pt>
                <c:pt idx="14000">
                  <c:v>3.8891666666666667</c:v>
                </c:pt>
                <c:pt idx="14001">
                  <c:v>3.8894444444444445</c:v>
                </c:pt>
                <c:pt idx="14002">
                  <c:v>3.8897222222222223</c:v>
                </c:pt>
                <c:pt idx="14003">
                  <c:v>3.89</c:v>
                </c:pt>
                <c:pt idx="14004">
                  <c:v>3.8902777777777779</c:v>
                </c:pt>
                <c:pt idx="14005">
                  <c:v>3.8905555555555558</c:v>
                </c:pt>
                <c:pt idx="14006">
                  <c:v>3.8908333333333331</c:v>
                </c:pt>
                <c:pt idx="14007">
                  <c:v>3.891111111111111</c:v>
                </c:pt>
                <c:pt idx="14008">
                  <c:v>3.8913888888888888</c:v>
                </c:pt>
                <c:pt idx="14009">
                  <c:v>3.8916666666666666</c:v>
                </c:pt>
                <c:pt idx="14010">
                  <c:v>3.8919444444444444</c:v>
                </c:pt>
                <c:pt idx="14011">
                  <c:v>3.8922222222222222</c:v>
                </c:pt>
                <c:pt idx="14012">
                  <c:v>3.8925000000000001</c:v>
                </c:pt>
                <c:pt idx="14013">
                  <c:v>3.8927777777777779</c:v>
                </c:pt>
                <c:pt idx="14014">
                  <c:v>3.8930555555555557</c:v>
                </c:pt>
                <c:pt idx="14015">
                  <c:v>3.8933333333333335</c:v>
                </c:pt>
                <c:pt idx="14016">
                  <c:v>3.8936111111111109</c:v>
                </c:pt>
                <c:pt idx="14017">
                  <c:v>3.8938888888888887</c:v>
                </c:pt>
                <c:pt idx="14018">
                  <c:v>3.8941666666666666</c:v>
                </c:pt>
                <c:pt idx="14019">
                  <c:v>3.8944444444444444</c:v>
                </c:pt>
                <c:pt idx="14020">
                  <c:v>3.8947222222222222</c:v>
                </c:pt>
                <c:pt idx="14021">
                  <c:v>3.895</c:v>
                </c:pt>
                <c:pt idx="14022">
                  <c:v>3.8952777777777778</c:v>
                </c:pt>
                <c:pt idx="14023">
                  <c:v>3.8955555555555557</c:v>
                </c:pt>
                <c:pt idx="14024">
                  <c:v>3.8958333333333335</c:v>
                </c:pt>
                <c:pt idx="14025">
                  <c:v>3.8961111111111113</c:v>
                </c:pt>
                <c:pt idx="14026">
                  <c:v>3.8963888888888887</c:v>
                </c:pt>
                <c:pt idx="14027">
                  <c:v>3.8966666666666665</c:v>
                </c:pt>
                <c:pt idx="14028">
                  <c:v>3.8969444444444443</c:v>
                </c:pt>
                <c:pt idx="14029">
                  <c:v>3.8972222222222221</c:v>
                </c:pt>
                <c:pt idx="14030">
                  <c:v>3.8975</c:v>
                </c:pt>
                <c:pt idx="14031">
                  <c:v>3.8977777777777778</c:v>
                </c:pt>
                <c:pt idx="14032">
                  <c:v>3.8980555555555556</c:v>
                </c:pt>
                <c:pt idx="14033">
                  <c:v>3.8983333333333334</c:v>
                </c:pt>
                <c:pt idx="14034">
                  <c:v>3.8986111111111112</c:v>
                </c:pt>
                <c:pt idx="14035">
                  <c:v>3.8988888888888891</c:v>
                </c:pt>
                <c:pt idx="14036">
                  <c:v>3.8991666666666664</c:v>
                </c:pt>
                <c:pt idx="14037">
                  <c:v>3.8994444444444443</c:v>
                </c:pt>
                <c:pt idx="14038">
                  <c:v>3.8997222222222221</c:v>
                </c:pt>
                <c:pt idx="14039">
                  <c:v>3.9</c:v>
                </c:pt>
                <c:pt idx="14040">
                  <c:v>3.9002777777777777</c:v>
                </c:pt>
                <c:pt idx="14041">
                  <c:v>3.9005555555555556</c:v>
                </c:pt>
                <c:pt idx="14042">
                  <c:v>3.9008333333333334</c:v>
                </c:pt>
                <c:pt idx="14043">
                  <c:v>3.9011111111111112</c:v>
                </c:pt>
                <c:pt idx="14044">
                  <c:v>3.901388888888889</c:v>
                </c:pt>
                <c:pt idx="14045">
                  <c:v>3.9016666666666668</c:v>
                </c:pt>
                <c:pt idx="14046">
                  <c:v>3.9019444444444447</c:v>
                </c:pt>
                <c:pt idx="14047">
                  <c:v>3.902222222222222</c:v>
                </c:pt>
                <c:pt idx="14048">
                  <c:v>3.9024999999999999</c:v>
                </c:pt>
                <c:pt idx="14049">
                  <c:v>3.9027777777777777</c:v>
                </c:pt>
                <c:pt idx="14050">
                  <c:v>3.9030555555555555</c:v>
                </c:pt>
                <c:pt idx="14051">
                  <c:v>3.9033333333333333</c:v>
                </c:pt>
                <c:pt idx="14052">
                  <c:v>3.9036111111111111</c:v>
                </c:pt>
                <c:pt idx="14053">
                  <c:v>3.903888888888889</c:v>
                </c:pt>
                <c:pt idx="14054">
                  <c:v>3.9041666666666668</c:v>
                </c:pt>
                <c:pt idx="14055">
                  <c:v>3.9044444444444446</c:v>
                </c:pt>
                <c:pt idx="14056">
                  <c:v>3.9047222222222224</c:v>
                </c:pt>
                <c:pt idx="14057">
                  <c:v>3.9049999999999998</c:v>
                </c:pt>
                <c:pt idx="14058">
                  <c:v>3.9052777777777776</c:v>
                </c:pt>
                <c:pt idx="14059">
                  <c:v>3.9055555555555554</c:v>
                </c:pt>
                <c:pt idx="14060">
                  <c:v>3.9058333333333333</c:v>
                </c:pt>
                <c:pt idx="14061">
                  <c:v>3.9061111111111111</c:v>
                </c:pt>
                <c:pt idx="14062">
                  <c:v>3.9063888888888889</c:v>
                </c:pt>
                <c:pt idx="14063">
                  <c:v>3.9066666666666667</c:v>
                </c:pt>
                <c:pt idx="14064">
                  <c:v>3.9069444444444446</c:v>
                </c:pt>
                <c:pt idx="14065">
                  <c:v>3.9072222222222224</c:v>
                </c:pt>
                <c:pt idx="14066">
                  <c:v>3.9075000000000002</c:v>
                </c:pt>
                <c:pt idx="14067">
                  <c:v>3.9077777777777776</c:v>
                </c:pt>
                <c:pt idx="14068">
                  <c:v>3.9080555555555554</c:v>
                </c:pt>
                <c:pt idx="14069">
                  <c:v>3.9083333333333332</c:v>
                </c:pt>
                <c:pt idx="14070">
                  <c:v>3.908611111111111</c:v>
                </c:pt>
                <c:pt idx="14071">
                  <c:v>3.9088888888888889</c:v>
                </c:pt>
                <c:pt idx="14072">
                  <c:v>3.9091666666666667</c:v>
                </c:pt>
                <c:pt idx="14073">
                  <c:v>3.9094444444444445</c:v>
                </c:pt>
                <c:pt idx="14074">
                  <c:v>3.9097222222222223</c:v>
                </c:pt>
                <c:pt idx="14075">
                  <c:v>3.91</c:v>
                </c:pt>
                <c:pt idx="14076">
                  <c:v>3.910277777777778</c:v>
                </c:pt>
                <c:pt idx="14077">
                  <c:v>3.9105555555555553</c:v>
                </c:pt>
                <c:pt idx="14078">
                  <c:v>3.9108333333333332</c:v>
                </c:pt>
                <c:pt idx="14079">
                  <c:v>3.911111111111111</c:v>
                </c:pt>
                <c:pt idx="14080">
                  <c:v>3.9113888888888888</c:v>
                </c:pt>
                <c:pt idx="14081">
                  <c:v>3.9116666666666666</c:v>
                </c:pt>
                <c:pt idx="14082">
                  <c:v>3.9119444444444444</c:v>
                </c:pt>
                <c:pt idx="14083">
                  <c:v>3.9122222222222223</c:v>
                </c:pt>
                <c:pt idx="14084">
                  <c:v>3.9125000000000001</c:v>
                </c:pt>
                <c:pt idx="14085">
                  <c:v>3.9127777777777779</c:v>
                </c:pt>
                <c:pt idx="14086">
                  <c:v>3.9130555555555557</c:v>
                </c:pt>
                <c:pt idx="14087">
                  <c:v>3.9133333333333336</c:v>
                </c:pt>
                <c:pt idx="14088">
                  <c:v>3.9136111111111109</c:v>
                </c:pt>
                <c:pt idx="14089">
                  <c:v>3.9138888888888888</c:v>
                </c:pt>
                <c:pt idx="14090">
                  <c:v>3.9141666666666666</c:v>
                </c:pt>
                <c:pt idx="14091">
                  <c:v>3.9144444444444444</c:v>
                </c:pt>
                <c:pt idx="14092">
                  <c:v>3.9147222222222222</c:v>
                </c:pt>
                <c:pt idx="14093">
                  <c:v>3.915</c:v>
                </c:pt>
                <c:pt idx="14094">
                  <c:v>3.9152777777777779</c:v>
                </c:pt>
                <c:pt idx="14095">
                  <c:v>3.9155555555555557</c:v>
                </c:pt>
                <c:pt idx="14096">
                  <c:v>3.9158333333333335</c:v>
                </c:pt>
                <c:pt idx="14097">
                  <c:v>3.9161111111111113</c:v>
                </c:pt>
                <c:pt idx="14098">
                  <c:v>3.9163888888888887</c:v>
                </c:pt>
                <c:pt idx="14099">
                  <c:v>3.9166666666666665</c:v>
                </c:pt>
                <c:pt idx="14100">
                  <c:v>3.9169444444444443</c:v>
                </c:pt>
                <c:pt idx="14101">
                  <c:v>3.9172222222222222</c:v>
                </c:pt>
                <c:pt idx="14102">
                  <c:v>3.9175</c:v>
                </c:pt>
                <c:pt idx="14103">
                  <c:v>3.9177777777777778</c:v>
                </c:pt>
                <c:pt idx="14104">
                  <c:v>3.9180555555555556</c:v>
                </c:pt>
                <c:pt idx="14105">
                  <c:v>3.9183333333333334</c:v>
                </c:pt>
                <c:pt idx="14106">
                  <c:v>3.9186111111111113</c:v>
                </c:pt>
                <c:pt idx="14107">
                  <c:v>3.9188888888888891</c:v>
                </c:pt>
                <c:pt idx="14108">
                  <c:v>3.9191666666666665</c:v>
                </c:pt>
                <c:pt idx="14109">
                  <c:v>3.9194444444444443</c:v>
                </c:pt>
                <c:pt idx="14110">
                  <c:v>3.9197222222222221</c:v>
                </c:pt>
                <c:pt idx="14111">
                  <c:v>3.92</c:v>
                </c:pt>
                <c:pt idx="14112">
                  <c:v>3.9202777777777778</c:v>
                </c:pt>
                <c:pt idx="14113">
                  <c:v>3.9205555555555556</c:v>
                </c:pt>
                <c:pt idx="14114">
                  <c:v>3.9208333333333334</c:v>
                </c:pt>
                <c:pt idx="14115">
                  <c:v>3.9211111111111112</c:v>
                </c:pt>
                <c:pt idx="14116">
                  <c:v>3.921388888888889</c:v>
                </c:pt>
                <c:pt idx="14117">
                  <c:v>3.9216666666666669</c:v>
                </c:pt>
                <c:pt idx="14118">
                  <c:v>3.9219444444444442</c:v>
                </c:pt>
                <c:pt idx="14119">
                  <c:v>3.9222222222222221</c:v>
                </c:pt>
                <c:pt idx="14120">
                  <c:v>3.9224999999999999</c:v>
                </c:pt>
                <c:pt idx="14121">
                  <c:v>3.9227777777777777</c:v>
                </c:pt>
                <c:pt idx="14122">
                  <c:v>3.9230555555555555</c:v>
                </c:pt>
                <c:pt idx="14123">
                  <c:v>3.9233333333333333</c:v>
                </c:pt>
                <c:pt idx="14124">
                  <c:v>3.9236111111111112</c:v>
                </c:pt>
                <c:pt idx="14125">
                  <c:v>3.923888888888889</c:v>
                </c:pt>
                <c:pt idx="14126">
                  <c:v>3.9241666666666668</c:v>
                </c:pt>
                <c:pt idx="14127">
                  <c:v>3.9244444444444446</c:v>
                </c:pt>
                <c:pt idx="14128">
                  <c:v>3.924722222222222</c:v>
                </c:pt>
                <c:pt idx="14129">
                  <c:v>3.9249999999999998</c:v>
                </c:pt>
                <c:pt idx="14130">
                  <c:v>3.9252777777777776</c:v>
                </c:pt>
                <c:pt idx="14131">
                  <c:v>3.9255555555555555</c:v>
                </c:pt>
                <c:pt idx="14132">
                  <c:v>3.9258333333333333</c:v>
                </c:pt>
                <c:pt idx="14133">
                  <c:v>3.9261111111111111</c:v>
                </c:pt>
                <c:pt idx="14134">
                  <c:v>3.9263888888888889</c:v>
                </c:pt>
                <c:pt idx="14135">
                  <c:v>3.9266666666666667</c:v>
                </c:pt>
                <c:pt idx="14136">
                  <c:v>3.9269444444444446</c:v>
                </c:pt>
                <c:pt idx="14137">
                  <c:v>3.9272222222222224</c:v>
                </c:pt>
                <c:pt idx="14138">
                  <c:v>3.9275000000000002</c:v>
                </c:pt>
                <c:pt idx="14139">
                  <c:v>3.9277777777777776</c:v>
                </c:pt>
                <c:pt idx="14140">
                  <c:v>3.9280555555555554</c:v>
                </c:pt>
                <c:pt idx="14141">
                  <c:v>3.9283333333333332</c:v>
                </c:pt>
                <c:pt idx="14142">
                  <c:v>3.9286111111111111</c:v>
                </c:pt>
                <c:pt idx="14143">
                  <c:v>3.9288888888888889</c:v>
                </c:pt>
                <c:pt idx="14144">
                  <c:v>3.9291666666666667</c:v>
                </c:pt>
                <c:pt idx="14145">
                  <c:v>3.9294444444444445</c:v>
                </c:pt>
                <c:pt idx="14146">
                  <c:v>3.9297222222222223</c:v>
                </c:pt>
                <c:pt idx="14147">
                  <c:v>3.93</c:v>
                </c:pt>
                <c:pt idx="14148">
                  <c:v>3.930277777777778</c:v>
                </c:pt>
                <c:pt idx="14149">
                  <c:v>3.9305555555555554</c:v>
                </c:pt>
                <c:pt idx="14150">
                  <c:v>3.9308333333333332</c:v>
                </c:pt>
                <c:pt idx="14151">
                  <c:v>3.931111111111111</c:v>
                </c:pt>
                <c:pt idx="14152">
                  <c:v>3.9313888888888888</c:v>
                </c:pt>
                <c:pt idx="14153">
                  <c:v>3.9316666666666666</c:v>
                </c:pt>
                <c:pt idx="14154">
                  <c:v>3.9319444444444445</c:v>
                </c:pt>
                <c:pt idx="14155">
                  <c:v>3.9322222222222223</c:v>
                </c:pt>
                <c:pt idx="14156">
                  <c:v>3.9325000000000001</c:v>
                </c:pt>
                <c:pt idx="14157">
                  <c:v>3.9327777777777779</c:v>
                </c:pt>
                <c:pt idx="14158">
                  <c:v>3.9330555555555557</c:v>
                </c:pt>
                <c:pt idx="14159">
                  <c:v>3.9333333333333331</c:v>
                </c:pt>
                <c:pt idx="14160">
                  <c:v>3.9336111111111109</c:v>
                </c:pt>
                <c:pt idx="14161">
                  <c:v>3.9338888888888888</c:v>
                </c:pt>
                <c:pt idx="14162">
                  <c:v>3.9341666666666666</c:v>
                </c:pt>
                <c:pt idx="14163">
                  <c:v>3.9344444444444444</c:v>
                </c:pt>
                <c:pt idx="14164">
                  <c:v>3.9347222222222222</c:v>
                </c:pt>
                <c:pt idx="14165">
                  <c:v>3.9350000000000001</c:v>
                </c:pt>
                <c:pt idx="14166">
                  <c:v>3.9352777777777779</c:v>
                </c:pt>
                <c:pt idx="14167">
                  <c:v>3.9355555555555557</c:v>
                </c:pt>
                <c:pt idx="14168">
                  <c:v>3.9358333333333335</c:v>
                </c:pt>
                <c:pt idx="14169">
                  <c:v>3.9361111111111109</c:v>
                </c:pt>
                <c:pt idx="14170">
                  <c:v>3.9363888888888887</c:v>
                </c:pt>
                <c:pt idx="14171">
                  <c:v>3.9366666666666665</c:v>
                </c:pt>
                <c:pt idx="14172">
                  <c:v>3.9369444444444444</c:v>
                </c:pt>
                <c:pt idx="14173">
                  <c:v>3.9372222222222222</c:v>
                </c:pt>
                <c:pt idx="14174">
                  <c:v>3.9375</c:v>
                </c:pt>
                <c:pt idx="14175">
                  <c:v>3.9377777777777778</c:v>
                </c:pt>
                <c:pt idx="14176">
                  <c:v>3.9380555555555556</c:v>
                </c:pt>
                <c:pt idx="14177">
                  <c:v>3.9383333333333335</c:v>
                </c:pt>
                <c:pt idx="14178">
                  <c:v>3.9386111111111113</c:v>
                </c:pt>
                <c:pt idx="14179">
                  <c:v>3.9388888888888891</c:v>
                </c:pt>
                <c:pt idx="14180">
                  <c:v>3.9391666666666665</c:v>
                </c:pt>
                <c:pt idx="14181">
                  <c:v>3.9394444444444443</c:v>
                </c:pt>
                <c:pt idx="14182">
                  <c:v>3.9397222222222221</c:v>
                </c:pt>
                <c:pt idx="14183">
                  <c:v>3.94</c:v>
                </c:pt>
                <c:pt idx="14184">
                  <c:v>3.9402777777777778</c:v>
                </c:pt>
                <c:pt idx="14185">
                  <c:v>3.9405555555555556</c:v>
                </c:pt>
                <c:pt idx="14186">
                  <c:v>3.9408333333333334</c:v>
                </c:pt>
                <c:pt idx="14187">
                  <c:v>3.9411111111111112</c:v>
                </c:pt>
                <c:pt idx="14188">
                  <c:v>3.9413888888888891</c:v>
                </c:pt>
                <c:pt idx="14189">
                  <c:v>3.9416666666666669</c:v>
                </c:pt>
                <c:pt idx="14190">
                  <c:v>3.9419444444444443</c:v>
                </c:pt>
                <c:pt idx="14191">
                  <c:v>3.9422222222222221</c:v>
                </c:pt>
                <c:pt idx="14192">
                  <c:v>3.9424999999999999</c:v>
                </c:pt>
                <c:pt idx="14193">
                  <c:v>3.9427777777777777</c:v>
                </c:pt>
                <c:pt idx="14194">
                  <c:v>3.9430555555555555</c:v>
                </c:pt>
                <c:pt idx="14195">
                  <c:v>3.9433333333333334</c:v>
                </c:pt>
                <c:pt idx="14196">
                  <c:v>3.9436111111111112</c:v>
                </c:pt>
                <c:pt idx="14197">
                  <c:v>3.943888888888889</c:v>
                </c:pt>
                <c:pt idx="14198">
                  <c:v>3.9441666666666668</c:v>
                </c:pt>
                <c:pt idx="14199">
                  <c:v>3.9444444444444446</c:v>
                </c:pt>
                <c:pt idx="14200">
                  <c:v>3.944722222222222</c:v>
                </c:pt>
                <c:pt idx="14201">
                  <c:v>3.9449999999999998</c:v>
                </c:pt>
                <c:pt idx="14202">
                  <c:v>3.9452777777777777</c:v>
                </c:pt>
                <c:pt idx="14203">
                  <c:v>3.9455555555555555</c:v>
                </c:pt>
                <c:pt idx="14204">
                  <c:v>3.9458333333333333</c:v>
                </c:pt>
                <c:pt idx="14205">
                  <c:v>3.9461111111111111</c:v>
                </c:pt>
                <c:pt idx="14206">
                  <c:v>3.9463888888888889</c:v>
                </c:pt>
                <c:pt idx="14207">
                  <c:v>3.9466666666666668</c:v>
                </c:pt>
                <c:pt idx="14208">
                  <c:v>3.9469444444444446</c:v>
                </c:pt>
                <c:pt idx="14209">
                  <c:v>3.9472222222222224</c:v>
                </c:pt>
                <c:pt idx="14210">
                  <c:v>3.9474999999999998</c:v>
                </c:pt>
                <c:pt idx="14211">
                  <c:v>3.9477777777777776</c:v>
                </c:pt>
                <c:pt idx="14212">
                  <c:v>3.9480555555555554</c:v>
                </c:pt>
                <c:pt idx="14213">
                  <c:v>3.9483333333333333</c:v>
                </c:pt>
                <c:pt idx="14214">
                  <c:v>3.9486111111111111</c:v>
                </c:pt>
                <c:pt idx="14215">
                  <c:v>3.9488888888888889</c:v>
                </c:pt>
                <c:pt idx="14216">
                  <c:v>3.9491666666666667</c:v>
                </c:pt>
                <c:pt idx="14217">
                  <c:v>3.9494444444444445</c:v>
                </c:pt>
                <c:pt idx="14218">
                  <c:v>3.9497222222222224</c:v>
                </c:pt>
                <c:pt idx="14219">
                  <c:v>3.95</c:v>
                </c:pt>
                <c:pt idx="14220">
                  <c:v>3.950277777777778</c:v>
                </c:pt>
                <c:pt idx="14221">
                  <c:v>3.9505555555555554</c:v>
                </c:pt>
                <c:pt idx="14222">
                  <c:v>3.9508333333333332</c:v>
                </c:pt>
                <c:pt idx="14223">
                  <c:v>3.951111111111111</c:v>
                </c:pt>
                <c:pt idx="14224">
                  <c:v>3.9513888888888888</c:v>
                </c:pt>
                <c:pt idx="14225">
                  <c:v>3.9516666666666667</c:v>
                </c:pt>
                <c:pt idx="14226">
                  <c:v>3.9519444444444445</c:v>
                </c:pt>
                <c:pt idx="14227">
                  <c:v>3.9522222222222223</c:v>
                </c:pt>
                <c:pt idx="14228">
                  <c:v>3.9525000000000001</c:v>
                </c:pt>
                <c:pt idx="14229">
                  <c:v>3.9527777777777779</c:v>
                </c:pt>
                <c:pt idx="14230">
                  <c:v>3.9530555555555558</c:v>
                </c:pt>
                <c:pt idx="14231">
                  <c:v>3.9533333333333331</c:v>
                </c:pt>
                <c:pt idx="14232">
                  <c:v>3.953611111111111</c:v>
                </c:pt>
                <c:pt idx="14233">
                  <c:v>3.9538888888888888</c:v>
                </c:pt>
                <c:pt idx="14234">
                  <c:v>3.9541666666666666</c:v>
                </c:pt>
                <c:pt idx="14235">
                  <c:v>3.9544444444444444</c:v>
                </c:pt>
                <c:pt idx="14236">
                  <c:v>3.9547222222222222</c:v>
                </c:pt>
                <c:pt idx="14237">
                  <c:v>3.9550000000000001</c:v>
                </c:pt>
                <c:pt idx="14238">
                  <c:v>3.9552777777777779</c:v>
                </c:pt>
                <c:pt idx="14239">
                  <c:v>3.9555555555555557</c:v>
                </c:pt>
                <c:pt idx="14240">
                  <c:v>3.9558333333333335</c:v>
                </c:pt>
                <c:pt idx="14241">
                  <c:v>3.9561111111111109</c:v>
                </c:pt>
                <c:pt idx="14242">
                  <c:v>3.9563888888888887</c:v>
                </c:pt>
                <c:pt idx="14243">
                  <c:v>3.9566666666666666</c:v>
                </c:pt>
                <c:pt idx="14244">
                  <c:v>3.9569444444444444</c:v>
                </c:pt>
                <c:pt idx="14245">
                  <c:v>3.9572222222222222</c:v>
                </c:pt>
                <c:pt idx="14246">
                  <c:v>3.9575</c:v>
                </c:pt>
                <c:pt idx="14247">
                  <c:v>3.9577777777777778</c:v>
                </c:pt>
                <c:pt idx="14248">
                  <c:v>3.9580555555555557</c:v>
                </c:pt>
                <c:pt idx="14249">
                  <c:v>3.9583333333333335</c:v>
                </c:pt>
                <c:pt idx="14250">
                  <c:v>3.9586111111111113</c:v>
                </c:pt>
                <c:pt idx="14251">
                  <c:v>3.9588888888888887</c:v>
                </c:pt>
                <c:pt idx="14252">
                  <c:v>3.9591666666666665</c:v>
                </c:pt>
                <c:pt idx="14253">
                  <c:v>3.9594444444444443</c:v>
                </c:pt>
                <c:pt idx="14254">
                  <c:v>3.9597222222222221</c:v>
                </c:pt>
                <c:pt idx="14255">
                  <c:v>3.96</c:v>
                </c:pt>
                <c:pt idx="14256">
                  <c:v>3.9602777777777778</c:v>
                </c:pt>
                <c:pt idx="14257">
                  <c:v>3.9605555555555556</c:v>
                </c:pt>
                <c:pt idx="14258">
                  <c:v>3.9608333333333334</c:v>
                </c:pt>
                <c:pt idx="14259">
                  <c:v>3.9611111111111112</c:v>
                </c:pt>
                <c:pt idx="14260">
                  <c:v>3.9613888888888891</c:v>
                </c:pt>
                <c:pt idx="14261">
                  <c:v>3.9616666666666664</c:v>
                </c:pt>
                <c:pt idx="14262">
                  <c:v>3.9619444444444443</c:v>
                </c:pt>
                <c:pt idx="14263">
                  <c:v>3.9622222222222221</c:v>
                </c:pt>
                <c:pt idx="14264">
                  <c:v>3.9624999999999999</c:v>
                </c:pt>
                <c:pt idx="14265">
                  <c:v>3.9627777777777777</c:v>
                </c:pt>
                <c:pt idx="14266">
                  <c:v>3.9630555555555556</c:v>
                </c:pt>
                <c:pt idx="14267">
                  <c:v>3.9633333333333334</c:v>
                </c:pt>
                <c:pt idx="14268">
                  <c:v>3.9636111111111112</c:v>
                </c:pt>
                <c:pt idx="14269">
                  <c:v>3.963888888888889</c:v>
                </c:pt>
                <c:pt idx="14270">
                  <c:v>3.9641666666666668</c:v>
                </c:pt>
                <c:pt idx="14271">
                  <c:v>3.9644444444444447</c:v>
                </c:pt>
                <c:pt idx="14272">
                  <c:v>3.964722222222222</c:v>
                </c:pt>
                <c:pt idx="14273">
                  <c:v>3.9649999999999999</c:v>
                </c:pt>
                <c:pt idx="14274">
                  <c:v>3.9652777777777777</c:v>
                </c:pt>
                <c:pt idx="14275">
                  <c:v>3.9655555555555555</c:v>
                </c:pt>
                <c:pt idx="14276">
                  <c:v>3.9658333333333333</c:v>
                </c:pt>
                <c:pt idx="14277">
                  <c:v>3.9661111111111111</c:v>
                </c:pt>
                <c:pt idx="14278">
                  <c:v>3.966388888888889</c:v>
                </c:pt>
                <c:pt idx="14279">
                  <c:v>3.9666666666666668</c:v>
                </c:pt>
                <c:pt idx="14280">
                  <c:v>3.9669444444444446</c:v>
                </c:pt>
                <c:pt idx="14281">
                  <c:v>3.9672222222222224</c:v>
                </c:pt>
                <c:pt idx="14282">
                  <c:v>3.9674999999999998</c:v>
                </c:pt>
                <c:pt idx="14283">
                  <c:v>3.9677777777777776</c:v>
                </c:pt>
                <c:pt idx="14284">
                  <c:v>3.9680555555555554</c:v>
                </c:pt>
                <c:pt idx="14285">
                  <c:v>3.9683333333333333</c:v>
                </c:pt>
                <c:pt idx="14286">
                  <c:v>3.9686111111111111</c:v>
                </c:pt>
                <c:pt idx="14287">
                  <c:v>3.9688888888888889</c:v>
                </c:pt>
                <c:pt idx="14288">
                  <c:v>3.9691666666666667</c:v>
                </c:pt>
                <c:pt idx="14289">
                  <c:v>3.9694444444444446</c:v>
                </c:pt>
                <c:pt idx="14290">
                  <c:v>3.9697222222222224</c:v>
                </c:pt>
                <c:pt idx="14291">
                  <c:v>3.97</c:v>
                </c:pt>
                <c:pt idx="14292">
                  <c:v>3.9702777777777776</c:v>
                </c:pt>
                <c:pt idx="14293">
                  <c:v>3.9705555555555554</c:v>
                </c:pt>
                <c:pt idx="14294">
                  <c:v>3.9708333333333332</c:v>
                </c:pt>
                <c:pt idx="14295">
                  <c:v>3.971111111111111</c:v>
                </c:pt>
                <c:pt idx="14296">
                  <c:v>3.9713888888888889</c:v>
                </c:pt>
                <c:pt idx="14297">
                  <c:v>3.9716666666666667</c:v>
                </c:pt>
                <c:pt idx="14298">
                  <c:v>3.9719444444444445</c:v>
                </c:pt>
                <c:pt idx="14299">
                  <c:v>3.9722222222222223</c:v>
                </c:pt>
                <c:pt idx="14300">
                  <c:v>3.9725000000000001</c:v>
                </c:pt>
                <c:pt idx="14301">
                  <c:v>3.972777777777778</c:v>
                </c:pt>
                <c:pt idx="14302">
                  <c:v>3.9730555555555553</c:v>
                </c:pt>
                <c:pt idx="14303">
                  <c:v>3.9733333333333332</c:v>
                </c:pt>
                <c:pt idx="14304">
                  <c:v>3.973611111111111</c:v>
                </c:pt>
                <c:pt idx="14305">
                  <c:v>3.9738888888888888</c:v>
                </c:pt>
                <c:pt idx="14306">
                  <c:v>3.9741666666666666</c:v>
                </c:pt>
                <c:pt idx="14307">
                  <c:v>3.9744444444444444</c:v>
                </c:pt>
                <c:pt idx="14308">
                  <c:v>3.9747222222222223</c:v>
                </c:pt>
                <c:pt idx="14309">
                  <c:v>3.9750000000000001</c:v>
                </c:pt>
                <c:pt idx="14310">
                  <c:v>3.9752777777777779</c:v>
                </c:pt>
                <c:pt idx="14311">
                  <c:v>3.9755555555555557</c:v>
                </c:pt>
                <c:pt idx="14312">
                  <c:v>3.9758333333333336</c:v>
                </c:pt>
                <c:pt idx="14313">
                  <c:v>3.9761111111111109</c:v>
                </c:pt>
                <c:pt idx="14314">
                  <c:v>3.9763888888888888</c:v>
                </c:pt>
                <c:pt idx="14315">
                  <c:v>3.9766666666666666</c:v>
                </c:pt>
                <c:pt idx="14316">
                  <c:v>3.9769444444444444</c:v>
                </c:pt>
                <c:pt idx="14317">
                  <c:v>3.9772222222222222</c:v>
                </c:pt>
                <c:pt idx="14318">
                  <c:v>3.9775</c:v>
                </c:pt>
                <c:pt idx="14319">
                  <c:v>3.9777777777777779</c:v>
                </c:pt>
                <c:pt idx="14320">
                  <c:v>3.9780555555555557</c:v>
                </c:pt>
                <c:pt idx="14321">
                  <c:v>3.9783333333333335</c:v>
                </c:pt>
                <c:pt idx="14322">
                  <c:v>3.9786111111111113</c:v>
                </c:pt>
                <c:pt idx="14323">
                  <c:v>3.9788888888888887</c:v>
                </c:pt>
                <c:pt idx="14324">
                  <c:v>3.9791666666666665</c:v>
                </c:pt>
                <c:pt idx="14325">
                  <c:v>3.9794444444444443</c:v>
                </c:pt>
                <c:pt idx="14326">
                  <c:v>3.9797222222222222</c:v>
                </c:pt>
                <c:pt idx="14327">
                  <c:v>3.98</c:v>
                </c:pt>
                <c:pt idx="14328">
                  <c:v>3.9802777777777778</c:v>
                </c:pt>
                <c:pt idx="14329">
                  <c:v>3.9805555555555556</c:v>
                </c:pt>
                <c:pt idx="14330">
                  <c:v>3.9808333333333334</c:v>
                </c:pt>
                <c:pt idx="14331">
                  <c:v>3.9811111111111113</c:v>
                </c:pt>
                <c:pt idx="14332">
                  <c:v>3.9813888888888891</c:v>
                </c:pt>
                <c:pt idx="14333">
                  <c:v>3.9816666666666665</c:v>
                </c:pt>
                <c:pt idx="14334">
                  <c:v>3.9819444444444443</c:v>
                </c:pt>
                <c:pt idx="14335">
                  <c:v>3.9822222222222221</c:v>
                </c:pt>
                <c:pt idx="14336">
                  <c:v>3.9824999999999999</c:v>
                </c:pt>
                <c:pt idx="14337">
                  <c:v>3.9827777777777778</c:v>
                </c:pt>
                <c:pt idx="14338">
                  <c:v>3.9830555555555556</c:v>
                </c:pt>
                <c:pt idx="14339">
                  <c:v>3.9833333333333334</c:v>
                </c:pt>
                <c:pt idx="14340">
                  <c:v>3.9836111111111112</c:v>
                </c:pt>
                <c:pt idx="14341">
                  <c:v>3.983888888888889</c:v>
                </c:pt>
                <c:pt idx="14342">
                  <c:v>3.9841666666666669</c:v>
                </c:pt>
                <c:pt idx="14343">
                  <c:v>3.9844444444444442</c:v>
                </c:pt>
                <c:pt idx="14344">
                  <c:v>3.9847222222222221</c:v>
                </c:pt>
                <c:pt idx="14345">
                  <c:v>3.9849999999999999</c:v>
                </c:pt>
                <c:pt idx="14346">
                  <c:v>3.9852777777777777</c:v>
                </c:pt>
                <c:pt idx="14347">
                  <c:v>3.9855555555555555</c:v>
                </c:pt>
                <c:pt idx="14348">
                  <c:v>3.9858333333333333</c:v>
                </c:pt>
                <c:pt idx="14349">
                  <c:v>3.9861111111111112</c:v>
                </c:pt>
                <c:pt idx="14350">
                  <c:v>3.986388888888889</c:v>
                </c:pt>
                <c:pt idx="14351">
                  <c:v>3.9866666666666668</c:v>
                </c:pt>
                <c:pt idx="14352">
                  <c:v>3.9869444444444446</c:v>
                </c:pt>
                <c:pt idx="14353">
                  <c:v>3.987222222222222</c:v>
                </c:pt>
                <c:pt idx="14354">
                  <c:v>3.9874999999999998</c:v>
                </c:pt>
                <c:pt idx="14355">
                  <c:v>3.9877777777777776</c:v>
                </c:pt>
                <c:pt idx="14356">
                  <c:v>3.9880555555555555</c:v>
                </c:pt>
                <c:pt idx="14357">
                  <c:v>3.9883333333333333</c:v>
                </c:pt>
                <c:pt idx="14358">
                  <c:v>3.9886111111111111</c:v>
                </c:pt>
                <c:pt idx="14359">
                  <c:v>3.9888888888888889</c:v>
                </c:pt>
                <c:pt idx="14360">
                  <c:v>3.9891666666666667</c:v>
                </c:pt>
                <c:pt idx="14361">
                  <c:v>3.9894444444444446</c:v>
                </c:pt>
                <c:pt idx="14362">
                  <c:v>3.9897222222222224</c:v>
                </c:pt>
                <c:pt idx="14363">
                  <c:v>3.99</c:v>
                </c:pt>
                <c:pt idx="14364">
                  <c:v>3.9902777777777776</c:v>
                </c:pt>
                <c:pt idx="14365">
                  <c:v>3.9905555555555554</c:v>
                </c:pt>
                <c:pt idx="14366">
                  <c:v>3.9908333333333332</c:v>
                </c:pt>
                <c:pt idx="14367">
                  <c:v>3.9911111111111111</c:v>
                </c:pt>
                <c:pt idx="14368">
                  <c:v>3.9913888888888889</c:v>
                </c:pt>
                <c:pt idx="14369">
                  <c:v>3.9916666666666667</c:v>
                </c:pt>
                <c:pt idx="14370">
                  <c:v>3.9919444444444445</c:v>
                </c:pt>
                <c:pt idx="14371">
                  <c:v>3.9922222222222223</c:v>
                </c:pt>
                <c:pt idx="14372">
                  <c:v>3.9925000000000002</c:v>
                </c:pt>
                <c:pt idx="14373">
                  <c:v>3.992777777777778</c:v>
                </c:pt>
                <c:pt idx="14374">
                  <c:v>3.9930555555555554</c:v>
                </c:pt>
                <c:pt idx="14375">
                  <c:v>3.9933333333333332</c:v>
                </c:pt>
                <c:pt idx="14376">
                  <c:v>3.993611111111111</c:v>
                </c:pt>
                <c:pt idx="14377">
                  <c:v>3.9938888888888888</c:v>
                </c:pt>
                <c:pt idx="14378">
                  <c:v>3.9941666666666666</c:v>
                </c:pt>
                <c:pt idx="14379">
                  <c:v>3.9944444444444445</c:v>
                </c:pt>
                <c:pt idx="14380">
                  <c:v>3.9947222222222223</c:v>
                </c:pt>
                <c:pt idx="14381">
                  <c:v>3.9950000000000001</c:v>
                </c:pt>
                <c:pt idx="14382">
                  <c:v>3.9952777777777779</c:v>
                </c:pt>
                <c:pt idx="14383">
                  <c:v>3.9955555555555557</c:v>
                </c:pt>
                <c:pt idx="14384">
                  <c:v>3.9958333333333331</c:v>
                </c:pt>
                <c:pt idx="14385">
                  <c:v>3.9961111111111109</c:v>
                </c:pt>
                <c:pt idx="14386">
                  <c:v>3.9963888888888888</c:v>
                </c:pt>
                <c:pt idx="14387">
                  <c:v>3.9966666666666666</c:v>
                </c:pt>
                <c:pt idx="14388">
                  <c:v>3.9969444444444444</c:v>
                </c:pt>
                <c:pt idx="14389">
                  <c:v>3.9972222222222222</c:v>
                </c:pt>
                <c:pt idx="14390">
                  <c:v>3.9975000000000001</c:v>
                </c:pt>
                <c:pt idx="14391">
                  <c:v>3.9977777777777779</c:v>
                </c:pt>
                <c:pt idx="14392">
                  <c:v>3.9980555555555557</c:v>
                </c:pt>
                <c:pt idx="14393">
                  <c:v>3.9983333333333335</c:v>
                </c:pt>
                <c:pt idx="14394">
                  <c:v>3.9986111111111109</c:v>
                </c:pt>
                <c:pt idx="14395">
                  <c:v>3.9988888888888887</c:v>
                </c:pt>
                <c:pt idx="14396">
                  <c:v>3.9991666666666665</c:v>
                </c:pt>
                <c:pt idx="14397">
                  <c:v>3.9994444444444444</c:v>
                </c:pt>
                <c:pt idx="14398">
                  <c:v>3.9997222222222222</c:v>
                </c:pt>
                <c:pt idx="14399">
                  <c:v>4</c:v>
                </c:pt>
                <c:pt idx="14400">
                  <c:v>4.0002777777777778</c:v>
                </c:pt>
                <c:pt idx="14401">
                  <c:v>4.0005555555555556</c:v>
                </c:pt>
                <c:pt idx="14402">
                  <c:v>4.0008333333333335</c:v>
                </c:pt>
                <c:pt idx="14403">
                  <c:v>4.0011111111111113</c:v>
                </c:pt>
                <c:pt idx="14404">
                  <c:v>4.0013888888888891</c:v>
                </c:pt>
                <c:pt idx="14405">
                  <c:v>4.0016666666666669</c:v>
                </c:pt>
                <c:pt idx="14406">
                  <c:v>4.0019444444444447</c:v>
                </c:pt>
                <c:pt idx="14407">
                  <c:v>4.0022222222222226</c:v>
                </c:pt>
                <c:pt idx="14408">
                  <c:v>4.0025000000000004</c:v>
                </c:pt>
                <c:pt idx="14409">
                  <c:v>4.0027777777777782</c:v>
                </c:pt>
                <c:pt idx="14410">
                  <c:v>4.0030555555555551</c:v>
                </c:pt>
                <c:pt idx="14411">
                  <c:v>4.003333333333333</c:v>
                </c:pt>
                <c:pt idx="14412">
                  <c:v>4.0036111111111108</c:v>
                </c:pt>
                <c:pt idx="14413">
                  <c:v>4.0038888888888886</c:v>
                </c:pt>
                <c:pt idx="14414">
                  <c:v>4.0041666666666664</c:v>
                </c:pt>
                <c:pt idx="14415">
                  <c:v>4.0044444444444443</c:v>
                </c:pt>
                <c:pt idx="14416">
                  <c:v>4.0047222222222221</c:v>
                </c:pt>
                <c:pt idx="14417">
                  <c:v>4.0049999999999999</c:v>
                </c:pt>
                <c:pt idx="14418">
                  <c:v>4.0052777777777777</c:v>
                </c:pt>
                <c:pt idx="14419">
                  <c:v>4.0055555555555555</c:v>
                </c:pt>
                <c:pt idx="14420">
                  <c:v>4.0058333333333334</c:v>
                </c:pt>
                <c:pt idx="14421">
                  <c:v>4.0061111111111112</c:v>
                </c:pt>
                <c:pt idx="14422">
                  <c:v>4.006388888888889</c:v>
                </c:pt>
                <c:pt idx="14423">
                  <c:v>4.0066666666666668</c:v>
                </c:pt>
                <c:pt idx="14424">
                  <c:v>4.0069444444444446</c:v>
                </c:pt>
                <c:pt idx="14425">
                  <c:v>4.0072222222222225</c:v>
                </c:pt>
                <c:pt idx="14426">
                  <c:v>4.0075000000000003</c:v>
                </c:pt>
                <c:pt idx="14427">
                  <c:v>4.0077777777777781</c:v>
                </c:pt>
                <c:pt idx="14428">
                  <c:v>4.0080555555555559</c:v>
                </c:pt>
                <c:pt idx="14429">
                  <c:v>4.0083333333333337</c:v>
                </c:pt>
                <c:pt idx="14430">
                  <c:v>4.0086111111111107</c:v>
                </c:pt>
                <c:pt idx="14431">
                  <c:v>4.0088888888888885</c:v>
                </c:pt>
                <c:pt idx="14432">
                  <c:v>4.0091666666666663</c:v>
                </c:pt>
                <c:pt idx="14433">
                  <c:v>4.0094444444444441</c:v>
                </c:pt>
                <c:pt idx="14434">
                  <c:v>4.009722222222222</c:v>
                </c:pt>
                <c:pt idx="14435">
                  <c:v>4.01</c:v>
                </c:pt>
                <c:pt idx="14436">
                  <c:v>4.0102777777777776</c:v>
                </c:pt>
                <c:pt idx="14437">
                  <c:v>4.0105555555555554</c:v>
                </c:pt>
                <c:pt idx="14438">
                  <c:v>4.0108333333333333</c:v>
                </c:pt>
                <c:pt idx="14439">
                  <c:v>4.0111111111111111</c:v>
                </c:pt>
                <c:pt idx="14440">
                  <c:v>4.0113888888888889</c:v>
                </c:pt>
                <c:pt idx="14441">
                  <c:v>4.0116666666666667</c:v>
                </c:pt>
                <c:pt idx="14442">
                  <c:v>4.0119444444444445</c:v>
                </c:pt>
                <c:pt idx="14443">
                  <c:v>4.0122222222222224</c:v>
                </c:pt>
                <c:pt idx="14444">
                  <c:v>4.0125000000000002</c:v>
                </c:pt>
                <c:pt idx="14445">
                  <c:v>4.012777777777778</c:v>
                </c:pt>
                <c:pt idx="14446">
                  <c:v>4.0130555555555558</c:v>
                </c:pt>
                <c:pt idx="14447">
                  <c:v>4.0133333333333336</c:v>
                </c:pt>
                <c:pt idx="14448">
                  <c:v>4.0136111111111115</c:v>
                </c:pt>
                <c:pt idx="14449">
                  <c:v>4.0138888888888893</c:v>
                </c:pt>
                <c:pt idx="14450">
                  <c:v>4.0141666666666671</c:v>
                </c:pt>
                <c:pt idx="14451">
                  <c:v>4.014444444444444</c:v>
                </c:pt>
                <c:pt idx="14452">
                  <c:v>4.0147222222222219</c:v>
                </c:pt>
                <c:pt idx="14453">
                  <c:v>4.0149999999999997</c:v>
                </c:pt>
                <c:pt idx="14454">
                  <c:v>4.0152777777777775</c:v>
                </c:pt>
                <c:pt idx="14455">
                  <c:v>4.0155555555555553</c:v>
                </c:pt>
                <c:pt idx="14456">
                  <c:v>4.0158333333333331</c:v>
                </c:pt>
                <c:pt idx="14457">
                  <c:v>4.016111111111111</c:v>
                </c:pt>
                <c:pt idx="14458">
                  <c:v>4.0163888888888888</c:v>
                </c:pt>
                <c:pt idx="14459">
                  <c:v>4.0166666666666666</c:v>
                </c:pt>
                <c:pt idx="14460">
                  <c:v>4.0169444444444444</c:v>
                </c:pt>
                <c:pt idx="14461">
                  <c:v>4.0172222222222222</c:v>
                </c:pt>
                <c:pt idx="14462">
                  <c:v>4.0175000000000001</c:v>
                </c:pt>
                <c:pt idx="14463">
                  <c:v>4.0177777777777779</c:v>
                </c:pt>
                <c:pt idx="14464">
                  <c:v>4.0180555555555557</c:v>
                </c:pt>
                <c:pt idx="14465">
                  <c:v>4.0183333333333335</c:v>
                </c:pt>
                <c:pt idx="14466">
                  <c:v>4.0186111111111114</c:v>
                </c:pt>
                <c:pt idx="14467">
                  <c:v>4.0188888888888892</c:v>
                </c:pt>
                <c:pt idx="14468">
                  <c:v>4.019166666666667</c:v>
                </c:pt>
                <c:pt idx="14469">
                  <c:v>4.0194444444444448</c:v>
                </c:pt>
                <c:pt idx="14470">
                  <c:v>4.0197222222222226</c:v>
                </c:pt>
                <c:pt idx="14471">
                  <c:v>4.0199999999999996</c:v>
                </c:pt>
                <c:pt idx="14472">
                  <c:v>4.0202777777777774</c:v>
                </c:pt>
                <c:pt idx="14473">
                  <c:v>4.0205555555555552</c:v>
                </c:pt>
                <c:pt idx="14474">
                  <c:v>4.020833333333333</c:v>
                </c:pt>
                <c:pt idx="14475">
                  <c:v>4.0211111111111109</c:v>
                </c:pt>
                <c:pt idx="14476">
                  <c:v>4.0213888888888887</c:v>
                </c:pt>
                <c:pt idx="14477">
                  <c:v>4.0216666666666665</c:v>
                </c:pt>
                <c:pt idx="14478">
                  <c:v>4.0219444444444443</c:v>
                </c:pt>
                <c:pt idx="14479">
                  <c:v>4.0222222222222221</c:v>
                </c:pt>
                <c:pt idx="14480">
                  <c:v>4.0225</c:v>
                </c:pt>
                <c:pt idx="14481">
                  <c:v>4.0227777777777778</c:v>
                </c:pt>
                <c:pt idx="14482">
                  <c:v>4.0230555555555556</c:v>
                </c:pt>
                <c:pt idx="14483">
                  <c:v>4.0233333333333334</c:v>
                </c:pt>
                <c:pt idx="14484">
                  <c:v>4.0236111111111112</c:v>
                </c:pt>
                <c:pt idx="14485">
                  <c:v>4.0238888888888891</c:v>
                </c:pt>
                <c:pt idx="14486">
                  <c:v>4.0241666666666669</c:v>
                </c:pt>
                <c:pt idx="14487">
                  <c:v>4.0244444444444447</c:v>
                </c:pt>
                <c:pt idx="14488">
                  <c:v>4.0247222222222225</c:v>
                </c:pt>
                <c:pt idx="14489">
                  <c:v>4.0250000000000004</c:v>
                </c:pt>
                <c:pt idx="14490">
                  <c:v>4.0252777777777782</c:v>
                </c:pt>
                <c:pt idx="14491">
                  <c:v>4.025555555555556</c:v>
                </c:pt>
                <c:pt idx="14492">
                  <c:v>4.0258333333333329</c:v>
                </c:pt>
                <c:pt idx="14493">
                  <c:v>4.0261111111111108</c:v>
                </c:pt>
                <c:pt idx="14494">
                  <c:v>4.0263888888888886</c:v>
                </c:pt>
                <c:pt idx="14495">
                  <c:v>4.0266666666666664</c:v>
                </c:pt>
                <c:pt idx="14496">
                  <c:v>4.0269444444444442</c:v>
                </c:pt>
                <c:pt idx="14497">
                  <c:v>4.027222222222222</c:v>
                </c:pt>
                <c:pt idx="14498">
                  <c:v>4.0274999999999999</c:v>
                </c:pt>
                <c:pt idx="14499">
                  <c:v>4.0277777777777777</c:v>
                </c:pt>
                <c:pt idx="14500">
                  <c:v>4.0280555555555555</c:v>
                </c:pt>
                <c:pt idx="14501">
                  <c:v>4.0283333333333333</c:v>
                </c:pt>
                <c:pt idx="14502">
                  <c:v>4.0286111111111111</c:v>
                </c:pt>
                <c:pt idx="14503">
                  <c:v>4.028888888888889</c:v>
                </c:pt>
                <c:pt idx="14504">
                  <c:v>4.0291666666666668</c:v>
                </c:pt>
                <c:pt idx="14505">
                  <c:v>4.0294444444444446</c:v>
                </c:pt>
                <c:pt idx="14506">
                  <c:v>4.0297222222222224</c:v>
                </c:pt>
                <c:pt idx="14507">
                  <c:v>4.03</c:v>
                </c:pt>
                <c:pt idx="14508">
                  <c:v>4.0302777777777781</c:v>
                </c:pt>
                <c:pt idx="14509">
                  <c:v>4.0305555555555559</c:v>
                </c:pt>
                <c:pt idx="14510">
                  <c:v>4.0308333333333337</c:v>
                </c:pt>
                <c:pt idx="14511">
                  <c:v>4.0311111111111115</c:v>
                </c:pt>
                <c:pt idx="14512">
                  <c:v>4.0313888888888885</c:v>
                </c:pt>
                <c:pt idx="14513">
                  <c:v>4.0316666666666663</c:v>
                </c:pt>
                <c:pt idx="14514">
                  <c:v>4.0319444444444441</c:v>
                </c:pt>
                <c:pt idx="14515">
                  <c:v>4.0322222222222219</c:v>
                </c:pt>
                <c:pt idx="14516">
                  <c:v>4.0324999999999998</c:v>
                </c:pt>
                <c:pt idx="14517">
                  <c:v>4.0327777777777776</c:v>
                </c:pt>
                <c:pt idx="14518">
                  <c:v>4.0330555555555554</c:v>
                </c:pt>
                <c:pt idx="14519">
                  <c:v>4.0333333333333332</c:v>
                </c:pt>
                <c:pt idx="14520">
                  <c:v>4.033611111111111</c:v>
                </c:pt>
                <c:pt idx="14521">
                  <c:v>4.0338888888888889</c:v>
                </c:pt>
                <c:pt idx="14522">
                  <c:v>4.0341666666666667</c:v>
                </c:pt>
                <c:pt idx="14523">
                  <c:v>4.0344444444444445</c:v>
                </c:pt>
                <c:pt idx="14524">
                  <c:v>4.0347222222222223</c:v>
                </c:pt>
                <c:pt idx="14525">
                  <c:v>4.0350000000000001</c:v>
                </c:pt>
                <c:pt idx="14526">
                  <c:v>4.035277777777778</c:v>
                </c:pt>
                <c:pt idx="14527">
                  <c:v>4.0355555555555558</c:v>
                </c:pt>
                <c:pt idx="14528">
                  <c:v>4.0358333333333336</c:v>
                </c:pt>
                <c:pt idx="14529">
                  <c:v>4.0361111111111114</c:v>
                </c:pt>
                <c:pt idx="14530">
                  <c:v>4.0363888888888892</c:v>
                </c:pt>
                <c:pt idx="14531">
                  <c:v>4.0366666666666671</c:v>
                </c:pt>
                <c:pt idx="14532">
                  <c:v>4.036944444444444</c:v>
                </c:pt>
                <c:pt idx="14533">
                  <c:v>4.0372222222222218</c:v>
                </c:pt>
                <c:pt idx="14534">
                  <c:v>4.0374999999999996</c:v>
                </c:pt>
                <c:pt idx="14535">
                  <c:v>4.0377777777777775</c:v>
                </c:pt>
                <c:pt idx="14536">
                  <c:v>4.0380555555555553</c:v>
                </c:pt>
                <c:pt idx="14537">
                  <c:v>4.0383333333333331</c:v>
                </c:pt>
                <c:pt idx="14538">
                  <c:v>4.0386111111111109</c:v>
                </c:pt>
                <c:pt idx="14539">
                  <c:v>4.0388888888888888</c:v>
                </c:pt>
                <c:pt idx="14540">
                  <c:v>4.0391666666666666</c:v>
                </c:pt>
                <c:pt idx="14541">
                  <c:v>4.0394444444444444</c:v>
                </c:pt>
                <c:pt idx="14542">
                  <c:v>4.0397222222222222</c:v>
                </c:pt>
                <c:pt idx="14543">
                  <c:v>4.04</c:v>
                </c:pt>
                <c:pt idx="14544">
                  <c:v>4.0402777777777779</c:v>
                </c:pt>
                <c:pt idx="14545">
                  <c:v>4.0405555555555557</c:v>
                </c:pt>
                <c:pt idx="14546">
                  <c:v>4.0408333333333335</c:v>
                </c:pt>
                <c:pt idx="14547">
                  <c:v>4.0411111111111113</c:v>
                </c:pt>
                <c:pt idx="14548">
                  <c:v>4.0413888888888891</c:v>
                </c:pt>
                <c:pt idx="14549">
                  <c:v>4.041666666666667</c:v>
                </c:pt>
                <c:pt idx="14550">
                  <c:v>4.0419444444444448</c:v>
                </c:pt>
                <c:pt idx="14551">
                  <c:v>4.0422222222222226</c:v>
                </c:pt>
                <c:pt idx="14552">
                  <c:v>4.0425000000000004</c:v>
                </c:pt>
                <c:pt idx="14553">
                  <c:v>4.0427777777777774</c:v>
                </c:pt>
                <c:pt idx="14554">
                  <c:v>4.0430555555555552</c:v>
                </c:pt>
                <c:pt idx="14555">
                  <c:v>4.043333333333333</c:v>
                </c:pt>
                <c:pt idx="14556">
                  <c:v>4.0436111111111108</c:v>
                </c:pt>
                <c:pt idx="14557">
                  <c:v>4.0438888888888886</c:v>
                </c:pt>
                <c:pt idx="14558">
                  <c:v>4.0441666666666665</c:v>
                </c:pt>
                <c:pt idx="14559">
                  <c:v>4.0444444444444443</c:v>
                </c:pt>
                <c:pt idx="14560">
                  <c:v>4.0447222222222221</c:v>
                </c:pt>
                <c:pt idx="14561">
                  <c:v>4.0449999999999999</c:v>
                </c:pt>
                <c:pt idx="14562">
                  <c:v>4.0452777777777778</c:v>
                </c:pt>
                <c:pt idx="14563">
                  <c:v>4.0455555555555556</c:v>
                </c:pt>
                <c:pt idx="14564">
                  <c:v>4.0458333333333334</c:v>
                </c:pt>
                <c:pt idx="14565">
                  <c:v>4.0461111111111112</c:v>
                </c:pt>
                <c:pt idx="14566">
                  <c:v>4.046388888888889</c:v>
                </c:pt>
                <c:pt idx="14567">
                  <c:v>4.0466666666666669</c:v>
                </c:pt>
                <c:pt idx="14568">
                  <c:v>4.0469444444444447</c:v>
                </c:pt>
                <c:pt idx="14569">
                  <c:v>4.0472222222222225</c:v>
                </c:pt>
                <c:pt idx="14570">
                  <c:v>4.0475000000000003</c:v>
                </c:pt>
                <c:pt idx="14571">
                  <c:v>4.0477777777777781</c:v>
                </c:pt>
                <c:pt idx="14572">
                  <c:v>4.048055555555556</c:v>
                </c:pt>
                <c:pt idx="14573">
                  <c:v>4.0483333333333329</c:v>
                </c:pt>
                <c:pt idx="14574">
                  <c:v>4.0486111111111107</c:v>
                </c:pt>
                <c:pt idx="14575">
                  <c:v>4.0488888888888885</c:v>
                </c:pt>
                <c:pt idx="14576">
                  <c:v>4.0491666666666664</c:v>
                </c:pt>
                <c:pt idx="14577">
                  <c:v>4.0494444444444442</c:v>
                </c:pt>
                <c:pt idx="14578">
                  <c:v>4.049722222222222</c:v>
                </c:pt>
                <c:pt idx="14579">
                  <c:v>4.05</c:v>
                </c:pt>
                <c:pt idx="14580">
                  <c:v>4.0502777777777776</c:v>
                </c:pt>
                <c:pt idx="14581">
                  <c:v>4.0505555555555555</c:v>
                </c:pt>
                <c:pt idx="14582">
                  <c:v>4.0508333333333333</c:v>
                </c:pt>
                <c:pt idx="14583">
                  <c:v>4.0511111111111111</c:v>
                </c:pt>
                <c:pt idx="14584">
                  <c:v>4.0513888888888889</c:v>
                </c:pt>
                <c:pt idx="14585">
                  <c:v>4.0516666666666667</c:v>
                </c:pt>
                <c:pt idx="14586">
                  <c:v>4.0519444444444446</c:v>
                </c:pt>
                <c:pt idx="14587">
                  <c:v>4.0522222222222224</c:v>
                </c:pt>
                <c:pt idx="14588">
                  <c:v>4.0525000000000002</c:v>
                </c:pt>
                <c:pt idx="14589">
                  <c:v>4.052777777777778</c:v>
                </c:pt>
                <c:pt idx="14590">
                  <c:v>4.0530555555555559</c:v>
                </c:pt>
                <c:pt idx="14591">
                  <c:v>4.0533333333333337</c:v>
                </c:pt>
                <c:pt idx="14592">
                  <c:v>4.0536111111111115</c:v>
                </c:pt>
                <c:pt idx="14593">
                  <c:v>4.0538888888888893</c:v>
                </c:pt>
                <c:pt idx="14594">
                  <c:v>4.0541666666666663</c:v>
                </c:pt>
                <c:pt idx="14595">
                  <c:v>4.0544444444444441</c:v>
                </c:pt>
                <c:pt idx="14596">
                  <c:v>4.0547222222222219</c:v>
                </c:pt>
                <c:pt idx="14597">
                  <c:v>4.0549999999999997</c:v>
                </c:pt>
                <c:pt idx="14598">
                  <c:v>4.0552777777777775</c:v>
                </c:pt>
                <c:pt idx="14599">
                  <c:v>4.0555555555555554</c:v>
                </c:pt>
                <c:pt idx="14600">
                  <c:v>4.0558333333333332</c:v>
                </c:pt>
                <c:pt idx="14601">
                  <c:v>4.056111111111111</c:v>
                </c:pt>
                <c:pt idx="14602">
                  <c:v>4.0563888888888888</c:v>
                </c:pt>
                <c:pt idx="14603">
                  <c:v>4.0566666666666666</c:v>
                </c:pt>
                <c:pt idx="14604">
                  <c:v>4.0569444444444445</c:v>
                </c:pt>
                <c:pt idx="14605">
                  <c:v>4.0572222222222223</c:v>
                </c:pt>
                <c:pt idx="14606">
                  <c:v>4.0575000000000001</c:v>
                </c:pt>
                <c:pt idx="14607">
                  <c:v>4.0577777777777779</c:v>
                </c:pt>
                <c:pt idx="14608">
                  <c:v>4.0580555555555557</c:v>
                </c:pt>
                <c:pt idx="14609">
                  <c:v>4.0583333333333336</c:v>
                </c:pt>
                <c:pt idx="14610">
                  <c:v>4.0586111111111114</c:v>
                </c:pt>
                <c:pt idx="14611">
                  <c:v>4.0588888888888892</c:v>
                </c:pt>
                <c:pt idx="14612">
                  <c:v>4.059166666666667</c:v>
                </c:pt>
                <c:pt idx="14613">
                  <c:v>4.0594444444444449</c:v>
                </c:pt>
                <c:pt idx="14614">
                  <c:v>4.0597222222222218</c:v>
                </c:pt>
                <c:pt idx="14615">
                  <c:v>4.0599999999999996</c:v>
                </c:pt>
                <c:pt idx="14616">
                  <c:v>4.0602777777777774</c:v>
                </c:pt>
                <c:pt idx="14617">
                  <c:v>4.0605555555555553</c:v>
                </c:pt>
                <c:pt idx="14618">
                  <c:v>4.0608333333333331</c:v>
                </c:pt>
                <c:pt idx="14619">
                  <c:v>4.0611111111111109</c:v>
                </c:pt>
                <c:pt idx="14620">
                  <c:v>4.0613888888888887</c:v>
                </c:pt>
                <c:pt idx="14621">
                  <c:v>4.0616666666666665</c:v>
                </c:pt>
                <c:pt idx="14622">
                  <c:v>4.0619444444444444</c:v>
                </c:pt>
                <c:pt idx="14623">
                  <c:v>4.0622222222222222</c:v>
                </c:pt>
                <c:pt idx="14624">
                  <c:v>4.0625</c:v>
                </c:pt>
                <c:pt idx="14625">
                  <c:v>4.0627777777777778</c:v>
                </c:pt>
                <c:pt idx="14626">
                  <c:v>4.0630555555555556</c:v>
                </c:pt>
                <c:pt idx="14627">
                  <c:v>4.0633333333333335</c:v>
                </c:pt>
                <c:pt idx="14628">
                  <c:v>4.0636111111111113</c:v>
                </c:pt>
                <c:pt idx="14629">
                  <c:v>4.0638888888888891</c:v>
                </c:pt>
                <c:pt idx="14630">
                  <c:v>4.0641666666666669</c:v>
                </c:pt>
                <c:pt idx="14631">
                  <c:v>4.0644444444444447</c:v>
                </c:pt>
                <c:pt idx="14632">
                  <c:v>4.0647222222222226</c:v>
                </c:pt>
                <c:pt idx="14633">
                  <c:v>4.0650000000000004</c:v>
                </c:pt>
                <c:pt idx="14634">
                  <c:v>4.0652777777777782</c:v>
                </c:pt>
                <c:pt idx="14635">
                  <c:v>4.0655555555555551</c:v>
                </c:pt>
                <c:pt idx="14636">
                  <c:v>4.065833333333333</c:v>
                </c:pt>
                <c:pt idx="14637">
                  <c:v>4.0661111111111108</c:v>
                </c:pt>
                <c:pt idx="14638">
                  <c:v>4.0663888888888886</c:v>
                </c:pt>
                <c:pt idx="14639">
                  <c:v>4.0666666666666664</c:v>
                </c:pt>
                <c:pt idx="14640">
                  <c:v>4.0669444444444443</c:v>
                </c:pt>
                <c:pt idx="14641">
                  <c:v>4.0672222222222221</c:v>
                </c:pt>
                <c:pt idx="14642">
                  <c:v>4.0674999999999999</c:v>
                </c:pt>
                <c:pt idx="14643">
                  <c:v>4.0677777777777777</c:v>
                </c:pt>
                <c:pt idx="14644">
                  <c:v>4.0680555555555555</c:v>
                </c:pt>
                <c:pt idx="14645">
                  <c:v>4.0683333333333334</c:v>
                </c:pt>
                <c:pt idx="14646">
                  <c:v>4.0686111111111112</c:v>
                </c:pt>
                <c:pt idx="14647">
                  <c:v>4.068888888888889</c:v>
                </c:pt>
                <c:pt idx="14648">
                  <c:v>4.0691666666666668</c:v>
                </c:pt>
                <c:pt idx="14649">
                  <c:v>4.0694444444444446</c:v>
                </c:pt>
                <c:pt idx="14650">
                  <c:v>4.0697222222222225</c:v>
                </c:pt>
                <c:pt idx="14651">
                  <c:v>4.07</c:v>
                </c:pt>
                <c:pt idx="14652">
                  <c:v>4.0702777777777781</c:v>
                </c:pt>
                <c:pt idx="14653">
                  <c:v>4.0705555555555559</c:v>
                </c:pt>
                <c:pt idx="14654">
                  <c:v>4.0708333333333337</c:v>
                </c:pt>
                <c:pt idx="14655">
                  <c:v>4.0711111111111107</c:v>
                </c:pt>
                <c:pt idx="14656">
                  <c:v>4.0713888888888885</c:v>
                </c:pt>
                <c:pt idx="14657">
                  <c:v>4.0716666666666663</c:v>
                </c:pt>
                <c:pt idx="14658">
                  <c:v>4.0719444444444441</c:v>
                </c:pt>
                <c:pt idx="14659">
                  <c:v>4.072222222222222</c:v>
                </c:pt>
                <c:pt idx="14660">
                  <c:v>4.0724999999999998</c:v>
                </c:pt>
                <c:pt idx="14661">
                  <c:v>4.0727777777777776</c:v>
                </c:pt>
                <c:pt idx="14662">
                  <c:v>4.0730555555555554</c:v>
                </c:pt>
                <c:pt idx="14663">
                  <c:v>4.0733333333333333</c:v>
                </c:pt>
                <c:pt idx="14664">
                  <c:v>4.0736111111111111</c:v>
                </c:pt>
                <c:pt idx="14665">
                  <c:v>4.0738888888888889</c:v>
                </c:pt>
                <c:pt idx="14666">
                  <c:v>4.0741666666666667</c:v>
                </c:pt>
                <c:pt idx="14667">
                  <c:v>4.0744444444444445</c:v>
                </c:pt>
                <c:pt idx="14668">
                  <c:v>4.0747222222222224</c:v>
                </c:pt>
                <c:pt idx="14669">
                  <c:v>4.0750000000000002</c:v>
                </c:pt>
                <c:pt idx="14670">
                  <c:v>4.075277777777778</c:v>
                </c:pt>
                <c:pt idx="14671">
                  <c:v>4.0755555555555558</c:v>
                </c:pt>
                <c:pt idx="14672">
                  <c:v>4.0758333333333336</c:v>
                </c:pt>
                <c:pt idx="14673">
                  <c:v>4.0761111111111115</c:v>
                </c:pt>
                <c:pt idx="14674">
                  <c:v>4.0763888888888893</c:v>
                </c:pt>
                <c:pt idx="14675">
                  <c:v>4.0766666666666671</c:v>
                </c:pt>
                <c:pt idx="14676">
                  <c:v>4.076944444444444</c:v>
                </c:pt>
                <c:pt idx="14677">
                  <c:v>4.0772222222222219</c:v>
                </c:pt>
                <c:pt idx="14678">
                  <c:v>4.0774999999999997</c:v>
                </c:pt>
                <c:pt idx="14679">
                  <c:v>4.0777777777777775</c:v>
                </c:pt>
                <c:pt idx="14680">
                  <c:v>4.0780555555555553</c:v>
                </c:pt>
                <c:pt idx="14681">
                  <c:v>4.0783333333333331</c:v>
                </c:pt>
                <c:pt idx="14682">
                  <c:v>4.078611111111111</c:v>
                </c:pt>
                <c:pt idx="14683">
                  <c:v>4.0788888888888888</c:v>
                </c:pt>
                <c:pt idx="14684">
                  <c:v>4.0791666666666666</c:v>
                </c:pt>
                <c:pt idx="14685">
                  <c:v>4.0794444444444444</c:v>
                </c:pt>
                <c:pt idx="14686">
                  <c:v>4.0797222222222222</c:v>
                </c:pt>
                <c:pt idx="14687">
                  <c:v>4.08</c:v>
                </c:pt>
                <c:pt idx="14688">
                  <c:v>4.0802777777777779</c:v>
                </c:pt>
                <c:pt idx="14689">
                  <c:v>4.0805555555555557</c:v>
                </c:pt>
                <c:pt idx="14690">
                  <c:v>4.0808333333333335</c:v>
                </c:pt>
                <c:pt idx="14691">
                  <c:v>4.0811111111111114</c:v>
                </c:pt>
                <c:pt idx="14692">
                  <c:v>4.0813888888888892</c:v>
                </c:pt>
                <c:pt idx="14693">
                  <c:v>4.081666666666667</c:v>
                </c:pt>
                <c:pt idx="14694">
                  <c:v>4.0819444444444448</c:v>
                </c:pt>
                <c:pt idx="14695">
                  <c:v>4.0822222222222226</c:v>
                </c:pt>
                <c:pt idx="14696">
                  <c:v>4.0824999999999996</c:v>
                </c:pt>
                <c:pt idx="14697">
                  <c:v>4.0827777777777774</c:v>
                </c:pt>
                <c:pt idx="14698">
                  <c:v>4.0830555555555552</c:v>
                </c:pt>
                <c:pt idx="14699">
                  <c:v>4.083333333333333</c:v>
                </c:pt>
                <c:pt idx="14700">
                  <c:v>4.0836111111111109</c:v>
                </c:pt>
                <c:pt idx="14701">
                  <c:v>4.0838888888888887</c:v>
                </c:pt>
                <c:pt idx="14702">
                  <c:v>4.0841666666666665</c:v>
                </c:pt>
                <c:pt idx="14703">
                  <c:v>4.0844444444444443</c:v>
                </c:pt>
                <c:pt idx="14704">
                  <c:v>4.0847222222222221</c:v>
                </c:pt>
                <c:pt idx="14705">
                  <c:v>4.085</c:v>
                </c:pt>
                <c:pt idx="14706">
                  <c:v>4.0852777777777778</c:v>
                </c:pt>
                <c:pt idx="14707">
                  <c:v>4.0855555555555556</c:v>
                </c:pt>
                <c:pt idx="14708">
                  <c:v>4.0858333333333334</c:v>
                </c:pt>
                <c:pt idx="14709">
                  <c:v>4.0861111111111112</c:v>
                </c:pt>
                <c:pt idx="14710">
                  <c:v>4.0863888888888891</c:v>
                </c:pt>
                <c:pt idx="14711">
                  <c:v>4.0866666666666669</c:v>
                </c:pt>
                <c:pt idx="14712">
                  <c:v>4.0869444444444447</c:v>
                </c:pt>
                <c:pt idx="14713">
                  <c:v>4.0872222222222225</c:v>
                </c:pt>
                <c:pt idx="14714">
                  <c:v>4.0875000000000004</c:v>
                </c:pt>
                <c:pt idx="14715">
                  <c:v>4.0877777777777782</c:v>
                </c:pt>
                <c:pt idx="14716">
                  <c:v>4.088055555555556</c:v>
                </c:pt>
                <c:pt idx="14717">
                  <c:v>4.0883333333333329</c:v>
                </c:pt>
                <c:pt idx="14718">
                  <c:v>4.0886111111111108</c:v>
                </c:pt>
                <c:pt idx="14719">
                  <c:v>4.0888888888888886</c:v>
                </c:pt>
                <c:pt idx="14720">
                  <c:v>4.0891666666666664</c:v>
                </c:pt>
                <c:pt idx="14721">
                  <c:v>4.0894444444444442</c:v>
                </c:pt>
                <c:pt idx="14722">
                  <c:v>4.089722222222222</c:v>
                </c:pt>
                <c:pt idx="14723">
                  <c:v>4.09</c:v>
                </c:pt>
                <c:pt idx="14724">
                  <c:v>4.0902777777777777</c:v>
                </c:pt>
                <c:pt idx="14725">
                  <c:v>4.0905555555555555</c:v>
                </c:pt>
                <c:pt idx="14726">
                  <c:v>4.0908333333333333</c:v>
                </c:pt>
                <c:pt idx="14727">
                  <c:v>4.0911111111111111</c:v>
                </c:pt>
                <c:pt idx="14728">
                  <c:v>4.091388888888889</c:v>
                </c:pt>
                <c:pt idx="14729">
                  <c:v>4.0916666666666668</c:v>
                </c:pt>
                <c:pt idx="14730">
                  <c:v>4.0919444444444446</c:v>
                </c:pt>
                <c:pt idx="14731">
                  <c:v>4.0922222222222224</c:v>
                </c:pt>
                <c:pt idx="14732">
                  <c:v>4.0925000000000002</c:v>
                </c:pt>
                <c:pt idx="14733">
                  <c:v>4.0927777777777781</c:v>
                </c:pt>
                <c:pt idx="14734">
                  <c:v>4.0930555555555559</c:v>
                </c:pt>
                <c:pt idx="14735">
                  <c:v>4.0933333333333337</c:v>
                </c:pt>
                <c:pt idx="14736">
                  <c:v>4.0936111111111115</c:v>
                </c:pt>
                <c:pt idx="14737">
                  <c:v>4.0938888888888885</c:v>
                </c:pt>
                <c:pt idx="14738">
                  <c:v>4.0941666666666663</c:v>
                </c:pt>
                <c:pt idx="14739">
                  <c:v>4.0944444444444441</c:v>
                </c:pt>
                <c:pt idx="14740">
                  <c:v>4.0947222222222219</c:v>
                </c:pt>
                <c:pt idx="14741">
                  <c:v>4.0949999999999998</c:v>
                </c:pt>
                <c:pt idx="14742">
                  <c:v>4.0952777777777776</c:v>
                </c:pt>
                <c:pt idx="14743">
                  <c:v>4.0955555555555554</c:v>
                </c:pt>
                <c:pt idx="14744">
                  <c:v>4.0958333333333332</c:v>
                </c:pt>
                <c:pt idx="14745">
                  <c:v>4.096111111111111</c:v>
                </c:pt>
                <c:pt idx="14746">
                  <c:v>4.0963888888888889</c:v>
                </c:pt>
                <c:pt idx="14747">
                  <c:v>4.0966666666666667</c:v>
                </c:pt>
                <c:pt idx="14748">
                  <c:v>4.0969444444444445</c:v>
                </c:pt>
                <c:pt idx="14749">
                  <c:v>4.0972222222222223</c:v>
                </c:pt>
                <c:pt idx="14750">
                  <c:v>4.0975000000000001</c:v>
                </c:pt>
                <c:pt idx="14751">
                  <c:v>4.097777777777778</c:v>
                </c:pt>
                <c:pt idx="14752">
                  <c:v>4.0980555555555558</c:v>
                </c:pt>
                <c:pt idx="14753">
                  <c:v>4.0983333333333336</c:v>
                </c:pt>
                <c:pt idx="14754">
                  <c:v>4.0986111111111114</c:v>
                </c:pt>
                <c:pt idx="14755">
                  <c:v>4.0988888888888892</c:v>
                </c:pt>
                <c:pt idx="14756">
                  <c:v>4.0991666666666671</c:v>
                </c:pt>
                <c:pt idx="14757">
                  <c:v>4.099444444444444</c:v>
                </c:pt>
                <c:pt idx="14758">
                  <c:v>4.0997222222222218</c:v>
                </c:pt>
                <c:pt idx="14759">
                  <c:v>4.0999999999999996</c:v>
                </c:pt>
                <c:pt idx="14760">
                  <c:v>4.1002777777777775</c:v>
                </c:pt>
                <c:pt idx="14761">
                  <c:v>4.1005555555555553</c:v>
                </c:pt>
                <c:pt idx="14762">
                  <c:v>4.1008333333333331</c:v>
                </c:pt>
                <c:pt idx="14763">
                  <c:v>4.1011111111111109</c:v>
                </c:pt>
                <c:pt idx="14764">
                  <c:v>4.1013888888888888</c:v>
                </c:pt>
                <c:pt idx="14765">
                  <c:v>4.1016666666666666</c:v>
                </c:pt>
                <c:pt idx="14766">
                  <c:v>4.1019444444444444</c:v>
                </c:pt>
                <c:pt idx="14767">
                  <c:v>4.1022222222222222</c:v>
                </c:pt>
                <c:pt idx="14768">
                  <c:v>4.1025</c:v>
                </c:pt>
                <c:pt idx="14769">
                  <c:v>4.1027777777777779</c:v>
                </c:pt>
                <c:pt idx="14770">
                  <c:v>4.1030555555555557</c:v>
                </c:pt>
                <c:pt idx="14771">
                  <c:v>4.1033333333333335</c:v>
                </c:pt>
                <c:pt idx="14772">
                  <c:v>4.1036111111111113</c:v>
                </c:pt>
                <c:pt idx="14773">
                  <c:v>4.1038888888888891</c:v>
                </c:pt>
                <c:pt idx="14774">
                  <c:v>4.104166666666667</c:v>
                </c:pt>
                <c:pt idx="14775">
                  <c:v>4.1044444444444448</c:v>
                </c:pt>
                <c:pt idx="14776">
                  <c:v>4.1047222222222226</c:v>
                </c:pt>
                <c:pt idx="14777">
                  <c:v>4.1050000000000004</c:v>
                </c:pt>
                <c:pt idx="14778">
                  <c:v>4.1052777777777774</c:v>
                </c:pt>
                <c:pt idx="14779">
                  <c:v>4.1055555555555552</c:v>
                </c:pt>
                <c:pt idx="14780">
                  <c:v>4.105833333333333</c:v>
                </c:pt>
                <c:pt idx="14781">
                  <c:v>4.1061111111111108</c:v>
                </c:pt>
                <c:pt idx="14782">
                  <c:v>4.1063888888888886</c:v>
                </c:pt>
                <c:pt idx="14783">
                  <c:v>4.1066666666666665</c:v>
                </c:pt>
                <c:pt idx="14784">
                  <c:v>4.1069444444444443</c:v>
                </c:pt>
                <c:pt idx="14785">
                  <c:v>4.1072222222222221</c:v>
                </c:pt>
                <c:pt idx="14786">
                  <c:v>4.1074999999999999</c:v>
                </c:pt>
                <c:pt idx="14787">
                  <c:v>4.1077777777777778</c:v>
                </c:pt>
                <c:pt idx="14788">
                  <c:v>4.1080555555555556</c:v>
                </c:pt>
                <c:pt idx="14789">
                  <c:v>4.1083333333333334</c:v>
                </c:pt>
                <c:pt idx="14790">
                  <c:v>4.1086111111111112</c:v>
                </c:pt>
                <c:pt idx="14791">
                  <c:v>4.108888888888889</c:v>
                </c:pt>
                <c:pt idx="14792">
                  <c:v>4.1091666666666669</c:v>
                </c:pt>
                <c:pt idx="14793">
                  <c:v>4.1094444444444447</c:v>
                </c:pt>
                <c:pt idx="14794">
                  <c:v>4.1097222222222225</c:v>
                </c:pt>
                <c:pt idx="14795">
                  <c:v>4.1100000000000003</c:v>
                </c:pt>
                <c:pt idx="14796">
                  <c:v>4.1102777777777781</c:v>
                </c:pt>
                <c:pt idx="14797">
                  <c:v>4.110555555555556</c:v>
                </c:pt>
                <c:pt idx="14798">
                  <c:v>4.1108333333333329</c:v>
                </c:pt>
                <c:pt idx="14799">
                  <c:v>4.1111111111111107</c:v>
                </c:pt>
                <c:pt idx="14800">
                  <c:v>4.1113888888888885</c:v>
                </c:pt>
                <c:pt idx="14801">
                  <c:v>4.1116666666666664</c:v>
                </c:pt>
                <c:pt idx="14802">
                  <c:v>4.1119444444444442</c:v>
                </c:pt>
                <c:pt idx="14803">
                  <c:v>4.112222222222222</c:v>
                </c:pt>
                <c:pt idx="14804">
                  <c:v>4.1124999999999998</c:v>
                </c:pt>
                <c:pt idx="14805">
                  <c:v>4.1127777777777776</c:v>
                </c:pt>
                <c:pt idx="14806">
                  <c:v>4.1130555555555555</c:v>
                </c:pt>
                <c:pt idx="14807">
                  <c:v>4.1133333333333333</c:v>
                </c:pt>
                <c:pt idx="14808">
                  <c:v>4.1136111111111111</c:v>
                </c:pt>
                <c:pt idx="14809">
                  <c:v>4.1138888888888889</c:v>
                </c:pt>
                <c:pt idx="14810">
                  <c:v>4.1141666666666667</c:v>
                </c:pt>
                <c:pt idx="14811">
                  <c:v>4.1144444444444446</c:v>
                </c:pt>
                <c:pt idx="14812">
                  <c:v>4.1147222222222224</c:v>
                </c:pt>
                <c:pt idx="14813">
                  <c:v>4.1150000000000002</c:v>
                </c:pt>
                <c:pt idx="14814">
                  <c:v>4.115277777777778</c:v>
                </c:pt>
                <c:pt idx="14815">
                  <c:v>4.1155555555555559</c:v>
                </c:pt>
                <c:pt idx="14816">
                  <c:v>4.1158333333333337</c:v>
                </c:pt>
                <c:pt idx="14817">
                  <c:v>4.1161111111111115</c:v>
                </c:pt>
                <c:pt idx="14818">
                  <c:v>4.1163888888888893</c:v>
                </c:pt>
                <c:pt idx="14819">
                  <c:v>4.1166666666666663</c:v>
                </c:pt>
                <c:pt idx="14820">
                  <c:v>4.1169444444444441</c:v>
                </c:pt>
                <c:pt idx="14821">
                  <c:v>4.1172222222222219</c:v>
                </c:pt>
                <c:pt idx="14822">
                  <c:v>4.1174999999999997</c:v>
                </c:pt>
                <c:pt idx="14823">
                  <c:v>4.1177777777777775</c:v>
                </c:pt>
                <c:pt idx="14824">
                  <c:v>4.1180555555555554</c:v>
                </c:pt>
                <c:pt idx="14825">
                  <c:v>4.1183333333333332</c:v>
                </c:pt>
                <c:pt idx="14826">
                  <c:v>4.118611111111111</c:v>
                </c:pt>
                <c:pt idx="14827">
                  <c:v>4.1188888888888888</c:v>
                </c:pt>
                <c:pt idx="14828">
                  <c:v>4.1191666666666666</c:v>
                </c:pt>
                <c:pt idx="14829">
                  <c:v>4.1194444444444445</c:v>
                </c:pt>
                <c:pt idx="14830">
                  <c:v>4.1197222222222223</c:v>
                </c:pt>
                <c:pt idx="14831">
                  <c:v>4.12</c:v>
                </c:pt>
                <c:pt idx="14832">
                  <c:v>4.1202777777777779</c:v>
                </c:pt>
                <c:pt idx="14833">
                  <c:v>4.1205555555555557</c:v>
                </c:pt>
                <c:pt idx="14834">
                  <c:v>4.1208333333333336</c:v>
                </c:pt>
                <c:pt idx="14835">
                  <c:v>4.1211111111111114</c:v>
                </c:pt>
                <c:pt idx="14836">
                  <c:v>4.1213888888888892</c:v>
                </c:pt>
                <c:pt idx="14837">
                  <c:v>4.121666666666667</c:v>
                </c:pt>
                <c:pt idx="14838">
                  <c:v>4.1219444444444449</c:v>
                </c:pt>
                <c:pt idx="14839">
                  <c:v>4.1222222222222218</c:v>
                </c:pt>
                <c:pt idx="14840">
                  <c:v>4.1224999999999996</c:v>
                </c:pt>
                <c:pt idx="14841">
                  <c:v>4.1227777777777774</c:v>
                </c:pt>
                <c:pt idx="14842">
                  <c:v>4.1230555555555553</c:v>
                </c:pt>
                <c:pt idx="14843">
                  <c:v>4.1233333333333331</c:v>
                </c:pt>
                <c:pt idx="14844">
                  <c:v>4.1236111111111109</c:v>
                </c:pt>
                <c:pt idx="14845">
                  <c:v>4.1238888888888887</c:v>
                </c:pt>
                <c:pt idx="14846">
                  <c:v>4.1241666666666665</c:v>
                </c:pt>
                <c:pt idx="14847">
                  <c:v>4.1244444444444444</c:v>
                </c:pt>
                <c:pt idx="14848">
                  <c:v>4.1247222222222222</c:v>
                </c:pt>
                <c:pt idx="14849">
                  <c:v>4.125</c:v>
                </c:pt>
                <c:pt idx="14850">
                  <c:v>4.1252777777777778</c:v>
                </c:pt>
                <c:pt idx="14851">
                  <c:v>4.1255555555555556</c:v>
                </c:pt>
                <c:pt idx="14852">
                  <c:v>4.1258333333333335</c:v>
                </c:pt>
                <c:pt idx="14853">
                  <c:v>4.1261111111111113</c:v>
                </c:pt>
                <c:pt idx="14854">
                  <c:v>4.1263888888888891</c:v>
                </c:pt>
                <c:pt idx="14855">
                  <c:v>4.1266666666666669</c:v>
                </c:pt>
                <c:pt idx="14856">
                  <c:v>4.1269444444444447</c:v>
                </c:pt>
                <c:pt idx="14857">
                  <c:v>4.1272222222222226</c:v>
                </c:pt>
                <c:pt idx="14858">
                  <c:v>4.1275000000000004</c:v>
                </c:pt>
                <c:pt idx="14859">
                  <c:v>4.1277777777777782</c:v>
                </c:pt>
                <c:pt idx="14860">
                  <c:v>4.1280555555555551</c:v>
                </c:pt>
                <c:pt idx="14861">
                  <c:v>4.128333333333333</c:v>
                </c:pt>
                <c:pt idx="14862">
                  <c:v>4.1286111111111108</c:v>
                </c:pt>
                <c:pt idx="14863">
                  <c:v>4.1288888888888886</c:v>
                </c:pt>
                <c:pt idx="14864">
                  <c:v>4.1291666666666664</c:v>
                </c:pt>
                <c:pt idx="14865">
                  <c:v>4.1294444444444443</c:v>
                </c:pt>
                <c:pt idx="14866">
                  <c:v>4.1297222222222221</c:v>
                </c:pt>
                <c:pt idx="14867">
                  <c:v>4.13</c:v>
                </c:pt>
                <c:pt idx="14868">
                  <c:v>4.1302777777777777</c:v>
                </c:pt>
                <c:pt idx="14869">
                  <c:v>4.1305555555555555</c:v>
                </c:pt>
                <c:pt idx="14870">
                  <c:v>4.1308333333333334</c:v>
                </c:pt>
                <c:pt idx="14871">
                  <c:v>4.1311111111111112</c:v>
                </c:pt>
                <c:pt idx="14872">
                  <c:v>4.131388888888889</c:v>
                </c:pt>
                <c:pt idx="14873">
                  <c:v>4.1316666666666668</c:v>
                </c:pt>
                <c:pt idx="14874">
                  <c:v>4.1319444444444446</c:v>
                </c:pt>
                <c:pt idx="14875">
                  <c:v>4.1322222222222225</c:v>
                </c:pt>
                <c:pt idx="14876">
                  <c:v>4.1325000000000003</c:v>
                </c:pt>
                <c:pt idx="14877">
                  <c:v>4.1327777777777781</c:v>
                </c:pt>
                <c:pt idx="14878">
                  <c:v>4.1330555555555559</c:v>
                </c:pt>
                <c:pt idx="14879">
                  <c:v>4.1333333333333337</c:v>
                </c:pt>
                <c:pt idx="14880">
                  <c:v>4.1336111111111107</c:v>
                </c:pt>
                <c:pt idx="14881">
                  <c:v>4.1338888888888885</c:v>
                </c:pt>
                <c:pt idx="14882">
                  <c:v>4.1341666666666663</c:v>
                </c:pt>
                <c:pt idx="14883">
                  <c:v>4.1344444444444441</c:v>
                </c:pt>
                <c:pt idx="14884">
                  <c:v>4.134722222222222</c:v>
                </c:pt>
                <c:pt idx="14885">
                  <c:v>4.1349999999999998</c:v>
                </c:pt>
                <c:pt idx="14886">
                  <c:v>4.1352777777777776</c:v>
                </c:pt>
                <c:pt idx="14887">
                  <c:v>4.1355555555555554</c:v>
                </c:pt>
                <c:pt idx="14888">
                  <c:v>4.1358333333333333</c:v>
                </c:pt>
                <c:pt idx="14889">
                  <c:v>4.1361111111111111</c:v>
                </c:pt>
                <c:pt idx="14890">
                  <c:v>4.1363888888888889</c:v>
                </c:pt>
                <c:pt idx="14891">
                  <c:v>4.1366666666666667</c:v>
                </c:pt>
                <c:pt idx="14892">
                  <c:v>4.1369444444444445</c:v>
                </c:pt>
                <c:pt idx="14893">
                  <c:v>4.1372222222222224</c:v>
                </c:pt>
                <c:pt idx="14894">
                  <c:v>4.1375000000000002</c:v>
                </c:pt>
                <c:pt idx="14895">
                  <c:v>4.137777777777778</c:v>
                </c:pt>
                <c:pt idx="14896">
                  <c:v>4.1380555555555558</c:v>
                </c:pt>
                <c:pt idx="14897">
                  <c:v>4.1383333333333336</c:v>
                </c:pt>
                <c:pt idx="14898">
                  <c:v>4.1386111111111115</c:v>
                </c:pt>
                <c:pt idx="14899">
                  <c:v>4.1388888888888893</c:v>
                </c:pt>
                <c:pt idx="14900">
                  <c:v>4.1391666666666671</c:v>
                </c:pt>
                <c:pt idx="14901">
                  <c:v>4.139444444444444</c:v>
                </c:pt>
                <c:pt idx="14902">
                  <c:v>4.1397222222222219</c:v>
                </c:pt>
                <c:pt idx="14903">
                  <c:v>4.1399999999999997</c:v>
                </c:pt>
                <c:pt idx="14904">
                  <c:v>4.1402777777777775</c:v>
                </c:pt>
                <c:pt idx="14905">
                  <c:v>4.1405555555555553</c:v>
                </c:pt>
                <c:pt idx="14906">
                  <c:v>4.1408333333333331</c:v>
                </c:pt>
                <c:pt idx="14907">
                  <c:v>4.141111111111111</c:v>
                </c:pt>
                <c:pt idx="14908">
                  <c:v>4.1413888888888888</c:v>
                </c:pt>
                <c:pt idx="14909">
                  <c:v>4.1416666666666666</c:v>
                </c:pt>
                <c:pt idx="14910">
                  <c:v>4.1419444444444444</c:v>
                </c:pt>
                <c:pt idx="14911">
                  <c:v>4.1422222222222222</c:v>
                </c:pt>
                <c:pt idx="14912">
                  <c:v>4.1425000000000001</c:v>
                </c:pt>
                <c:pt idx="14913">
                  <c:v>4.1427777777777779</c:v>
                </c:pt>
                <c:pt idx="14914">
                  <c:v>4.1430555555555557</c:v>
                </c:pt>
                <c:pt idx="14915">
                  <c:v>4.1433333333333335</c:v>
                </c:pt>
                <c:pt idx="14916">
                  <c:v>4.1436111111111114</c:v>
                </c:pt>
                <c:pt idx="14917">
                  <c:v>4.1438888888888892</c:v>
                </c:pt>
                <c:pt idx="14918">
                  <c:v>4.144166666666667</c:v>
                </c:pt>
                <c:pt idx="14919">
                  <c:v>4.1444444444444448</c:v>
                </c:pt>
                <c:pt idx="14920">
                  <c:v>4.1447222222222226</c:v>
                </c:pt>
                <c:pt idx="14921">
                  <c:v>4.1449999999999996</c:v>
                </c:pt>
                <c:pt idx="14922">
                  <c:v>4.1452777777777774</c:v>
                </c:pt>
                <c:pt idx="14923">
                  <c:v>4.1455555555555552</c:v>
                </c:pt>
                <c:pt idx="14924">
                  <c:v>4.145833333333333</c:v>
                </c:pt>
                <c:pt idx="14925">
                  <c:v>4.1461111111111109</c:v>
                </c:pt>
                <c:pt idx="14926">
                  <c:v>4.1463888888888887</c:v>
                </c:pt>
                <c:pt idx="14927">
                  <c:v>4.1466666666666665</c:v>
                </c:pt>
                <c:pt idx="14928">
                  <c:v>4.1469444444444443</c:v>
                </c:pt>
                <c:pt idx="14929">
                  <c:v>4.1472222222222221</c:v>
                </c:pt>
                <c:pt idx="14930">
                  <c:v>4.1475</c:v>
                </c:pt>
                <c:pt idx="14931">
                  <c:v>4.1477777777777778</c:v>
                </c:pt>
                <c:pt idx="14932">
                  <c:v>4.1480555555555556</c:v>
                </c:pt>
                <c:pt idx="14933">
                  <c:v>4.1483333333333334</c:v>
                </c:pt>
                <c:pt idx="14934">
                  <c:v>4.1486111111111112</c:v>
                </c:pt>
                <c:pt idx="14935">
                  <c:v>4.1488888888888891</c:v>
                </c:pt>
                <c:pt idx="14936">
                  <c:v>4.1491666666666669</c:v>
                </c:pt>
                <c:pt idx="14937">
                  <c:v>4.1494444444444447</c:v>
                </c:pt>
                <c:pt idx="14938">
                  <c:v>4.1497222222222225</c:v>
                </c:pt>
                <c:pt idx="14939">
                  <c:v>4.1500000000000004</c:v>
                </c:pt>
                <c:pt idx="14940">
                  <c:v>4.1502777777777782</c:v>
                </c:pt>
                <c:pt idx="14941">
                  <c:v>4.150555555555556</c:v>
                </c:pt>
                <c:pt idx="14942">
                  <c:v>4.1508333333333329</c:v>
                </c:pt>
                <c:pt idx="14943">
                  <c:v>4.1511111111111108</c:v>
                </c:pt>
                <c:pt idx="14944">
                  <c:v>4.1513888888888886</c:v>
                </c:pt>
                <c:pt idx="14945">
                  <c:v>4.1516666666666664</c:v>
                </c:pt>
                <c:pt idx="14946">
                  <c:v>4.1519444444444442</c:v>
                </c:pt>
                <c:pt idx="14947">
                  <c:v>4.152222222222222</c:v>
                </c:pt>
                <c:pt idx="14948">
                  <c:v>4.1524999999999999</c:v>
                </c:pt>
                <c:pt idx="14949">
                  <c:v>4.1527777777777777</c:v>
                </c:pt>
                <c:pt idx="14950">
                  <c:v>4.1530555555555555</c:v>
                </c:pt>
                <c:pt idx="14951">
                  <c:v>4.1533333333333333</c:v>
                </c:pt>
                <c:pt idx="14952">
                  <c:v>4.1536111111111111</c:v>
                </c:pt>
                <c:pt idx="14953">
                  <c:v>4.153888888888889</c:v>
                </c:pt>
                <c:pt idx="14954">
                  <c:v>4.1541666666666668</c:v>
                </c:pt>
                <c:pt idx="14955">
                  <c:v>4.1544444444444446</c:v>
                </c:pt>
                <c:pt idx="14956">
                  <c:v>4.1547222222222224</c:v>
                </c:pt>
                <c:pt idx="14957">
                  <c:v>4.1550000000000002</c:v>
                </c:pt>
                <c:pt idx="14958">
                  <c:v>4.1552777777777781</c:v>
                </c:pt>
                <c:pt idx="14959">
                  <c:v>4.1555555555555559</c:v>
                </c:pt>
                <c:pt idx="14960">
                  <c:v>4.1558333333333337</c:v>
                </c:pt>
                <c:pt idx="14961">
                  <c:v>4.1561111111111115</c:v>
                </c:pt>
                <c:pt idx="14962">
                  <c:v>4.1563888888888885</c:v>
                </c:pt>
                <c:pt idx="14963">
                  <c:v>4.1566666666666663</c:v>
                </c:pt>
                <c:pt idx="14964">
                  <c:v>4.1569444444444441</c:v>
                </c:pt>
                <c:pt idx="14965">
                  <c:v>4.1572222222222219</c:v>
                </c:pt>
                <c:pt idx="14966">
                  <c:v>4.1574999999999998</c:v>
                </c:pt>
                <c:pt idx="14967">
                  <c:v>4.1577777777777776</c:v>
                </c:pt>
                <c:pt idx="14968">
                  <c:v>4.1580555555555554</c:v>
                </c:pt>
                <c:pt idx="14969">
                  <c:v>4.1583333333333332</c:v>
                </c:pt>
                <c:pt idx="14970">
                  <c:v>4.158611111111111</c:v>
                </c:pt>
                <c:pt idx="14971">
                  <c:v>4.1588888888888889</c:v>
                </c:pt>
                <c:pt idx="14972">
                  <c:v>4.1591666666666667</c:v>
                </c:pt>
                <c:pt idx="14973">
                  <c:v>4.1594444444444445</c:v>
                </c:pt>
                <c:pt idx="14974">
                  <c:v>4.1597222222222223</c:v>
                </c:pt>
                <c:pt idx="14975">
                  <c:v>4.16</c:v>
                </c:pt>
                <c:pt idx="14976">
                  <c:v>4.160277777777778</c:v>
                </c:pt>
                <c:pt idx="14977">
                  <c:v>4.1605555555555558</c:v>
                </c:pt>
                <c:pt idx="14978">
                  <c:v>4.1608333333333336</c:v>
                </c:pt>
                <c:pt idx="14979">
                  <c:v>4.1611111111111114</c:v>
                </c:pt>
                <c:pt idx="14980">
                  <c:v>4.1613888888888892</c:v>
                </c:pt>
                <c:pt idx="14981">
                  <c:v>4.1616666666666671</c:v>
                </c:pt>
                <c:pt idx="14982">
                  <c:v>4.161944444444444</c:v>
                </c:pt>
                <c:pt idx="14983">
                  <c:v>4.1622222222222218</c:v>
                </c:pt>
                <c:pt idx="14984">
                  <c:v>4.1624999999999996</c:v>
                </c:pt>
                <c:pt idx="14985">
                  <c:v>4.1627777777777775</c:v>
                </c:pt>
                <c:pt idx="14986">
                  <c:v>4.1630555555555553</c:v>
                </c:pt>
                <c:pt idx="14987">
                  <c:v>4.1633333333333331</c:v>
                </c:pt>
                <c:pt idx="14988">
                  <c:v>4.1636111111111109</c:v>
                </c:pt>
                <c:pt idx="14989">
                  <c:v>4.1638888888888888</c:v>
                </c:pt>
                <c:pt idx="14990">
                  <c:v>4.1641666666666666</c:v>
                </c:pt>
                <c:pt idx="14991">
                  <c:v>4.1644444444444444</c:v>
                </c:pt>
                <c:pt idx="14992">
                  <c:v>4.1647222222222222</c:v>
                </c:pt>
                <c:pt idx="14993">
                  <c:v>4.165</c:v>
                </c:pt>
                <c:pt idx="14994">
                  <c:v>4.1652777777777779</c:v>
                </c:pt>
                <c:pt idx="14995">
                  <c:v>4.1655555555555557</c:v>
                </c:pt>
                <c:pt idx="14996">
                  <c:v>4.1658333333333335</c:v>
                </c:pt>
                <c:pt idx="14997">
                  <c:v>4.1661111111111113</c:v>
                </c:pt>
                <c:pt idx="14998">
                  <c:v>4.1663888888888891</c:v>
                </c:pt>
                <c:pt idx="14999">
                  <c:v>4.166666666666667</c:v>
                </c:pt>
                <c:pt idx="15000">
                  <c:v>4.1669444444444448</c:v>
                </c:pt>
                <c:pt idx="15001">
                  <c:v>4.1672222222222226</c:v>
                </c:pt>
                <c:pt idx="15002">
                  <c:v>4.1675000000000004</c:v>
                </c:pt>
                <c:pt idx="15003">
                  <c:v>4.1677777777777774</c:v>
                </c:pt>
                <c:pt idx="15004">
                  <c:v>4.1680555555555552</c:v>
                </c:pt>
                <c:pt idx="15005">
                  <c:v>4.168333333333333</c:v>
                </c:pt>
                <c:pt idx="15006">
                  <c:v>4.1686111111111108</c:v>
                </c:pt>
                <c:pt idx="15007">
                  <c:v>4.1688888888888886</c:v>
                </c:pt>
                <c:pt idx="15008">
                  <c:v>4.1691666666666665</c:v>
                </c:pt>
                <c:pt idx="15009">
                  <c:v>4.1694444444444443</c:v>
                </c:pt>
                <c:pt idx="15010">
                  <c:v>4.1697222222222221</c:v>
                </c:pt>
                <c:pt idx="15011">
                  <c:v>4.17</c:v>
                </c:pt>
                <c:pt idx="15012">
                  <c:v>4.1702777777777778</c:v>
                </c:pt>
                <c:pt idx="15013">
                  <c:v>4.1705555555555556</c:v>
                </c:pt>
                <c:pt idx="15014">
                  <c:v>4.1708333333333334</c:v>
                </c:pt>
                <c:pt idx="15015">
                  <c:v>4.1711111111111112</c:v>
                </c:pt>
                <c:pt idx="15016">
                  <c:v>4.171388888888889</c:v>
                </c:pt>
                <c:pt idx="15017">
                  <c:v>4.1716666666666669</c:v>
                </c:pt>
                <c:pt idx="15018">
                  <c:v>4.1719444444444447</c:v>
                </c:pt>
                <c:pt idx="15019">
                  <c:v>4.1722222222222225</c:v>
                </c:pt>
                <c:pt idx="15020">
                  <c:v>4.1725000000000003</c:v>
                </c:pt>
                <c:pt idx="15021">
                  <c:v>4.1727777777777781</c:v>
                </c:pt>
                <c:pt idx="15022">
                  <c:v>4.173055555555556</c:v>
                </c:pt>
                <c:pt idx="15023">
                  <c:v>4.1733333333333329</c:v>
                </c:pt>
                <c:pt idx="15024">
                  <c:v>4.1736111111111107</c:v>
                </c:pt>
                <c:pt idx="15025">
                  <c:v>4.1738888888888885</c:v>
                </c:pt>
                <c:pt idx="15026">
                  <c:v>4.1741666666666664</c:v>
                </c:pt>
                <c:pt idx="15027">
                  <c:v>4.1744444444444442</c:v>
                </c:pt>
                <c:pt idx="15028">
                  <c:v>4.174722222222222</c:v>
                </c:pt>
                <c:pt idx="15029">
                  <c:v>4.1749999999999998</c:v>
                </c:pt>
                <c:pt idx="15030">
                  <c:v>4.1752777777777776</c:v>
                </c:pt>
                <c:pt idx="15031">
                  <c:v>4.1755555555555555</c:v>
                </c:pt>
                <c:pt idx="15032">
                  <c:v>4.1758333333333333</c:v>
                </c:pt>
                <c:pt idx="15033">
                  <c:v>4.1761111111111111</c:v>
                </c:pt>
                <c:pt idx="15034">
                  <c:v>4.1763888888888889</c:v>
                </c:pt>
                <c:pt idx="15035">
                  <c:v>4.1766666666666667</c:v>
                </c:pt>
                <c:pt idx="15036">
                  <c:v>4.1769444444444446</c:v>
                </c:pt>
                <c:pt idx="15037">
                  <c:v>4.1772222222222224</c:v>
                </c:pt>
                <c:pt idx="15038">
                  <c:v>4.1775000000000002</c:v>
                </c:pt>
                <c:pt idx="15039">
                  <c:v>4.177777777777778</c:v>
                </c:pt>
                <c:pt idx="15040">
                  <c:v>4.1780555555555559</c:v>
                </c:pt>
                <c:pt idx="15041">
                  <c:v>4.1783333333333337</c:v>
                </c:pt>
                <c:pt idx="15042">
                  <c:v>4.1786111111111115</c:v>
                </c:pt>
                <c:pt idx="15043">
                  <c:v>4.1788888888888893</c:v>
                </c:pt>
                <c:pt idx="15044">
                  <c:v>4.1791666666666663</c:v>
                </c:pt>
                <c:pt idx="15045">
                  <c:v>4.1794444444444441</c:v>
                </c:pt>
                <c:pt idx="15046">
                  <c:v>4.1797222222222219</c:v>
                </c:pt>
                <c:pt idx="15047">
                  <c:v>4.18</c:v>
                </c:pt>
                <c:pt idx="15048">
                  <c:v>4.1802777777777775</c:v>
                </c:pt>
                <c:pt idx="15049">
                  <c:v>4.1805555555555554</c:v>
                </c:pt>
                <c:pt idx="15050">
                  <c:v>4.1808333333333332</c:v>
                </c:pt>
                <c:pt idx="15051">
                  <c:v>4.181111111111111</c:v>
                </c:pt>
                <c:pt idx="15052">
                  <c:v>4.1813888888888888</c:v>
                </c:pt>
                <c:pt idx="15053">
                  <c:v>4.1816666666666666</c:v>
                </c:pt>
                <c:pt idx="15054">
                  <c:v>4.1819444444444445</c:v>
                </c:pt>
                <c:pt idx="15055">
                  <c:v>4.1822222222222223</c:v>
                </c:pt>
                <c:pt idx="15056">
                  <c:v>4.1825000000000001</c:v>
                </c:pt>
                <c:pt idx="15057">
                  <c:v>4.1827777777777779</c:v>
                </c:pt>
                <c:pt idx="15058">
                  <c:v>4.1830555555555557</c:v>
                </c:pt>
                <c:pt idx="15059">
                  <c:v>4.1833333333333336</c:v>
                </c:pt>
                <c:pt idx="15060">
                  <c:v>4.1836111111111114</c:v>
                </c:pt>
                <c:pt idx="15061">
                  <c:v>4.1838888888888892</c:v>
                </c:pt>
                <c:pt idx="15062">
                  <c:v>4.184166666666667</c:v>
                </c:pt>
                <c:pt idx="15063">
                  <c:v>4.1844444444444449</c:v>
                </c:pt>
                <c:pt idx="15064">
                  <c:v>4.1847222222222218</c:v>
                </c:pt>
                <c:pt idx="15065">
                  <c:v>4.1849999999999996</c:v>
                </c:pt>
                <c:pt idx="15066">
                  <c:v>4.1852777777777774</c:v>
                </c:pt>
                <c:pt idx="15067">
                  <c:v>4.1855555555555553</c:v>
                </c:pt>
                <c:pt idx="15068">
                  <c:v>4.1858333333333331</c:v>
                </c:pt>
                <c:pt idx="15069">
                  <c:v>4.1861111111111109</c:v>
                </c:pt>
                <c:pt idx="15070">
                  <c:v>4.1863888888888887</c:v>
                </c:pt>
                <c:pt idx="15071">
                  <c:v>4.1866666666666665</c:v>
                </c:pt>
                <c:pt idx="15072">
                  <c:v>4.1869444444444444</c:v>
                </c:pt>
                <c:pt idx="15073">
                  <c:v>4.1872222222222222</c:v>
                </c:pt>
                <c:pt idx="15074">
                  <c:v>4.1875</c:v>
                </c:pt>
                <c:pt idx="15075">
                  <c:v>4.1877777777777778</c:v>
                </c:pt>
                <c:pt idx="15076">
                  <c:v>4.1880555555555556</c:v>
                </c:pt>
                <c:pt idx="15077">
                  <c:v>4.1883333333333335</c:v>
                </c:pt>
                <c:pt idx="15078">
                  <c:v>4.1886111111111113</c:v>
                </c:pt>
                <c:pt idx="15079">
                  <c:v>4.1888888888888891</c:v>
                </c:pt>
                <c:pt idx="15080">
                  <c:v>4.1891666666666669</c:v>
                </c:pt>
                <c:pt idx="15081">
                  <c:v>4.1894444444444447</c:v>
                </c:pt>
                <c:pt idx="15082">
                  <c:v>4.1897222222222226</c:v>
                </c:pt>
                <c:pt idx="15083">
                  <c:v>4.1900000000000004</c:v>
                </c:pt>
                <c:pt idx="15084">
                  <c:v>4.1902777777777782</c:v>
                </c:pt>
                <c:pt idx="15085">
                  <c:v>4.1905555555555551</c:v>
                </c:pt>
                <c:pt idx="15086">
                  <c:v>4.190833333333333</c:v>
                </c:pt>
                <c:pt idx="15087">
                  <c:v>4.1911111111111108</c:v>
                </c:pt>
                <c:pt idx="15088">
                  <c:v>4.1913888888888886</c:v>
                </c:pt>
                <c:pt idx="15089">
                  <c:v>4.1916666666666664</c:v>
                </c:pt>
                <c:pt idx="15090">
                  <c:v>4.1919444444444443</c:v>
                </c:pt>
                <c:pt idx="15091">
                  <c:v>4.1922222222222221</c:v>
                </c:pt>
                <c:pt idx="15092">
                  <c:v>4.1924999999999999</c:v>
                </c:pt>
                <c:pt idx="15093">
                  <c:v>4.1927777777777777</c:v>
                </c:pt>
                <c:pt idx="15094">
                  <c:v>4.1930555555555555</c:v>
                </c:pt>
                <c:pt idx="15095">
                  <c:v>4.1933333333333334</c:v>
                </c:pt>
                <c:pt idx="15096">
                  <c:v>4.1936111111111112</c:v>
                </c:pt>
                <c:pt idx="15097">
                  <c:v>4.193888888888889</c:v>
                </c:pt>
                <c:pt idx="15098">
                  <c:v>4.1941666666666668</c:v>
                </c:pt>
                <c:pt idx="15099">
                  <c:v>4.1944444444444446</c:v>
                </c:pt>
                <c:pt idx="15100">
                  <c:v>4.1947222222222225</c:v>
                </c:pt>
                <c:pt idx="15101">
                  <c:v>4.1950000000000003</c:v>
                </c:pt>
                <c:pt idx="15102">
                  <c:v>4.1952777777777781</c:v>
                </c:pt>
                <c:pt idx="15103">
                  <c:v>4.1955555555555559</c:v>
                </c:pt>
                <c:pt idx="15104">
                  <c:v>4.1958333333333337</c:v>
                </c:pt>
                <c:pt idx="15105">
                  <c:v>4.1961111111111107</c:v>
                </c:pt>
                <c:pt idx="15106">
                  <c:v>4.1963888888888885</c:v>
                </c:pt>
                <c:pt idx="15107">
                  <c:v>4.1966666666666663</c:v>
                </c:pt>
                <c:pt idx="15108">
                  <c:v>4.1969444444444441</c:v>
                </c:pt>
                <c:pt idx="15109">
                  <c:v>4.197222222222222</c:v>
                </c:pt>
                <c:pt idx="15110">
                  <c:v>4.1974999999999998</c:v>
                </c:pt>
                <c:pt idx="15111">
                  <c:v>4.1977777777777776</c:v>
                </c:pt>
                <c:pt idx="15112">
                  <c:v>4.1980555555555554</c:v>
                </c:pt>
                <c:pt idx="15113">
                  <c:v>4.1983333333333333</c:v>
                </c:pt>
                <c:pt idx="15114">
                  <c:v>4.1986111111111111</c:v>
                </c:pt>
                <c:pt idx="15115">
                  <c:v>4.1988888888888889</c:v>
                </c:pt>
                <c:pt idx="15116">
                  <c:v>4.1991666666666667</c:v>
                </c:pt>
                <c:pt idx="15117">
                  <c:v>4.1994444444444445</c:v>
                </c:pt>
                <c:pt idx="15118">
                  <c:v>4.1997222222222224</c:v>
                </c:pt>
                <c:pt idx="15119">
                  <c:v>4.2</c:v>
                </c:pt>
                <c:pt idx="15120">
                  <c:v>4.200277777777778</c:v>
                </c:pt>
                <c:pt idx="15121">
                  <c:v>4.2005555555555558</c:v>
                </c:pt>
                <c:pt idx="15122">
                  <c:v>4.2008333333333336</c:v>
                </c:pt>
                <c:pt idx="15123">
                  <c:v>4.2011111111111115</c:v>
                </c:pt>
                <c:pt idx="15124">
                  <c:v>4.2013888888888893</c:v>
                </c:pt>
                <c:pt idx="15125">
                  <c:v>4.2016666666666671</c:v>
                </c:pt>
                <c:pt idx="15126">
                  <c:v>4.201944444444444</c:v>
                </c:pt>
                <c:pt idx="15127">
                  <c:v>4.2022222222222219</c:v>
                </c:pt>
                <c:pt idx="15128">
                  <c:v>4.2024999999999997</c:v>
                </c:pt>
                <c:pt idx="15129">
                  <c:v>4.2027777777777775</c:v>
                </c:pt>
                <c:pt idx="15130">
                  <c:v>4.2030555555555553</c:v>
                </c:pt>
                <c:pt idx="15131">
                  <c:v>4.2033333333333331</c:v>
                </c:pt>
                <c:pt idx="15132">
                  <c:v>4.203611111111111</c:v>
                </c:pt>
                <c:pt idx="15133">
                  <c:v>4.2038888888888888</c:v>
                </c:pt>
                <c:pt idx="15134">
                  <c:v>4.2041666666666666</c:v>
                </c:pt>
                <c:pt idx="15135">
                  <c:v>4.2044444444444444</c:v>
                </c:pt>
                <c:pt idx="15136">
                  <c:v>4.2047222222222222</c:v>
                </c:pt>
                <c:pt idx="15137">
                  <c:v>4.2050000000000001</c:v>
                </c:pt>
                <c:pt idx="15138">
                  <c:v>4.2052777777777779</c:v>
                </c:pt>
                <c:pt idx="15139">
                  <c:v>4.2055555555555557</c:v>
                </c:pt>
                <c:pt idx="15140">
                  <c:v>4.2058333333333335</c:v>
                </c:pt>
                <c:pt idx="15141">
                  <c:v>4.2061111111111114</c:v>
                </c:pt>
                <c:pt idx="15142">
                  <c:v>4.2063888888888892</c:v>
                </c:pt>
                <c:pt idx="15143">
                  <c:v>4.206666666666667</c:v>
                </c:pt>
                <c:pt idx="15144">
                  <c:v>4.2069444444444448</c:v>
                </c:pt>
                <c:pt idx="15145">
                  <c:v>4.2072222222222226</c:v>
                </c:pt>
                <c:pt idx="15146">
                  <c:v>4.2074999999999996</c:v>
                </c:pt>
                <c:pt idx="15147">
                  <c:v>4.2077777777777774</c:v>
                </c:pt>
                <c:pt idx="15148">
                  <c:v>4.2080555555555552</c:v>
                </c:pt>
                <c:pt idx="15149">
                  <c:v>4.208333333333333</c:v>
                </c:pt>
                <c:pt idx="15150">
                  <c:v>4.2086111111111109</c:v>
                </c:pt>
                <c:pt idx="15151">
                  <c:v>4.2088888888888887</c:v>
                </c:pt>
                <c:pt idx="15152">
                  <c:v>4.2091666666666665</c:v>
                </c:pt>
                <c:pt idx="15153">
                  <c:v>4.2094444444444443</c:v>
                </c:pt>
                <c:pt idx="15154">
                  <c:v>4.2097222222222221</c:v>
                </c:pt>
                <c:pt idx="15155">
                  <c:v>4.21</c:v>
                </c:pt>
                <c:pt idx="15156">
                  <c:v>4.2102777777777778</c:v>
                </c:pt>
                <c:pt idx="15157">
                  <c:v>4.2105555555555556</c:v>
                </c:pt>
                <c:pt idx="15158">
                  <c:v>4.2108333333333334</c:v>
                </c:pt>
                <c:pt idx="15159">
                  <c:v>4.2111111111111112</c:v>
                </c:pt>
                <c:pt idx="15160">
                  <c:v>4.2113888888888891</c:v>
                </c:pt>
                <c:pt idx="15161">
                  <c:v>4.2116666666666669</c:v>
                </c:pt>
                <c:pt idx="15162">
                  <c:v>4.2119444444444447</c:v>
                </c:pt>
                <c:pt idx="15163">
                  <c:v>4.2122222222222225</c:v>
                </c:pt>
                <c:pt idx="15164">
                  <c:v>4.2125000000000004</c:v>
                </c:pt>
                <c:pt idx="15165">
                  <c:v>4.2127777777777782</c:v>
                </c:pt>
                <c:pt idx="15166">
                  <c:v>4.213055555555556</c:v>
                </c:pt>
                <c:pt idx="15167">
                  <c:v>4.2133333333333329</c:v>
                </c:pt>
                <c:pt idx="15168">
                  <c:v>4.2136111111111108</c:v>
                </c:pt>
                <c:pt idx="15169">
                  <c:v>4.2138888888888886</c:v>
                </c:pt>
                <c:pt idx="15170">
                  <c:v>4.2141666666666664</c:v>
                </c:pt>
                <c:pt idx="15171">
                  <c:v>4.2144444444444442</c:v>
                </c:pt>
                <c:pt idx="15172">
                  <c:v>4.214722222222222</c:v>
                </c:pt>
                <c:pt idx="15173">
                  <c:v>4.2149999999999999</c:v>
                </c:pt>
                <c:pt idx="15174">
                  <c:v>4.2152777777777777</c:v>
                </c:pt>
                <c:pt idx="15175">
                  <c:v>4.2155555555555555</c:v>
                </c:pt>
                <c:pt idx="15176">
                  <c:v>4.2158333333333333</c:v>
                </c:pt>
                <c:pt idx="15177">
                  <c:v>4.2161111111111111</c:v>
                </c:pt>
                <c:pt idx="15178">
                  <c:v>4.216388888888889</c:v>
                </c:pt>
                <c:pt idx="15179">
                  <c:v>4.2166666666666668</c:v>
                </c:pt>
                <c:pt idx="15180">
                  <c:v>4.2169444444444446</c:v>
                </c:pt>
                <c:pt idx="15181">
                  <c:v>4.2172222222222224</c:v>
                </c:pt>
                <c:pt idx="15182">
                  <c:v>4.2175000000000002</c:v>
                </c:pt>
                <c:pt idx="15183">
                  <c:v>4.2177777777777781</c:v>
                </c:pt>
                <c:pt idx="15184">
                  <c:v>4.2180555555555559</c:v>
                </c:pt>
                <c:pt idx="15185">
                  <c:v>4.2183333333333337</c:v>
                </c:pt>
                <c:pt idx="15186">
                  <c:v>4.2186111111111115</c:v>
                </c:pt>
                <c:pt idx="15187">
                  <c:v>4.2188888888888885</c:v>
                </c:pt>
                <c:pt idx="15188">
                  <c:v>4.2191666666666663</c:v>
                </c:pt>
                <c:pt idx="15189">
                  <c:v>4.2194444444444441</c:v>
                </c:pt>
                <c:pt idx="15190">
                  <c:v>4.2197222222222219</c:v>
                </c:pt>
                <c:pt idx="15191">
                  <c:v>4.22</c:v>
                </c:pt>
                <c:pt idx="15192">
                  <c:v>4.2202777777777776</c:v>
                </c:pt>
                <c:pt idx="15193">
                  <c:v>4.2205555555555554</c:v>
                </c:pt>
                <c:pt idx="15194">
                  <c:v>4.2208333333333332</c:v>
                </c:pt>
                <c:pt idx="15195">
                  <c:v>4.221111111111111</c:v>
                </c:pt>
                <c:pt idx="15196">
                  <c:v>4.2213888888888889</c:v>
                </c:pt>
                <c:pt idx="15197">
                  <c:v>4.2216666666666667</c:v>
                </c:pt>
                <c:pt idx="15198">
                  <c:v>4.2219444444444445</c:v>
                </c:pt>
                <c:pt idx="15199">
                  <c:v>4.2222222222222223</c:v>
                </c:pt>
                <c:pt idx="15200">
                  <c:v>4.2225000000000001</c:v>
                </c:pt>
                <c:pt idx="15201">
                  <c:v>4.222777777777778</c:v>
                </c:pt>
                <c:pt idx="15202">
                  <c:v>4.2230555555555558</c:v>
                </c:pt>
                <c:pt idx="15203">
                  <c:v>4.2233333333333336</c:v>
                </c:pt>
                <c:pt idx="15204">
                  <c:v>4.2236111111111114</c:v>
                </c:pt>
                <c:pt idx="15205">
                  <c:v>4.2238888888888892</c:v>
                </c:pt>
                <c:pt idx="15206">
                  <c:v>4.2241666666666671</c:v>
                </c:pt>
                <c:pt idx="15207">
                  <c:v>4.224444444444444</c:v>
                </c:pt>
                <c:pt idx="15208">
                  <c:v>4.2247222222222218</c:v>
                </c:pt>
                <c:pt idx="15209">
                  <c:v>4.2249999999999996</c:v>
                </c:pt>
                <c:pt idx="15210">
                  <c:v>4.2252777777777775</c:v>
                </c:pt>
                <c:pt idx="15211">
                  <c:v>4.2255555555555553</c:v>
                </c:pt>
                <c:pt idx="15212">
                  <c:v>4.2258333333333331</c:v>
                </c:pt>
                <c:pt idx="15213">
                  <c:v>4.2261111111111109</c:v>
                </c:pt>
                <c:pt idx="15214">
                  <c:v>4.2263888888888888</c:v>
                </c:pt>
                <c:pt idx="15215">
                  <c:v>4.2266666666666666</c:v>
                </c:pt>
                <c:pt idx="15216">
                  <c:v>4.2269444444444444</c:v>
                </c:pt>
                <c:pt idx="15217">
                  <c:v>4.2272222222222222</c:v>
                </c:pt>
                <c:pt idx="15218">
                  <c:v>4.2275</c:v>
                </c:pt>
                <c:pt idx="15219">
                  <c:v>4.2277777777777779</c:v>
                </c:pt>
                <c:pt idx="15220">
                  <c:v>4.2280555555555557</c:v>
                </c:pt>
                <c:pt idx="15221">
                  <c:v>4.2283333333333335</c:v>
                </c:pt>
                <c:pt idx="15222">
                  <c:v>4.2286111111111113</c:v>
                </c:pt>
                <c:pt idx="15223">
                  <c:v>4.2288888888888891</c:v>
                </c:pt>
                <c:pt idx="15224">
                  <c:v>4.229166666666667</c:v>
                </c:pt>
                <c:pt idx="15225">
                  <c:v>4.2294444444444448</c:v>
                </c:pt>
                <c:pt idx="15226">
                  <c:v>4.2297222222222226</c:v>
                </c:pt>
                <c:pt idx="15227">
                  <c:v>4.2300000000000004</c:v>
                </c:pt>
                <c:pt idx="15228">
                  <c:v>4.2302777777777774</c:v>
                </c:pt>
                <c:pt idx="15229">
                  <c:v>4.2305555555555552</c:v>
                </c:pt>
                <c:pt idx="15230">
                  <c:v>4.230833333333333</c:v>
                </c:pt>
                <c:pt idx="15231">
                  <c:v>4.2311111111111108</c:v>
                </c:pt>
                <c:pt idx="15232">
                  <c:v>4.2313888888888886</c:v>
                </c:pt>
                <c:pt idx="15233">
                  <c:v>4.2316666666666665</c:v>
                </c:pt>
                <c:pt idx="15234">
                  <c:v>4.2319444444444443</c:v>
                </c:pt>
                <c:pt idx="15235">
                  <c:v>4.2322222222222221</c:v>
                </c:pt>
                <c:pt idx="15236">
                  <c:v>4.2324999999999999</c:v>
                </c:pt>
                <c:pt idx="15237">
                  <c:v>4.2327777777777778</c:v>
                </c:pt>
                <c:pt idx="15238">
                  <c:v>4.2330555555555556</c:v>
                </c:pt>
                <c:pt idx="15239">
                  <c:v>4.2333333333333334</c:v>
                </c:pt>
                <c:pt idx="15240">
                  <c:v>4.2336111111111112</c:v>
                </c:pt>
                <c:pt idx="15241">
                  <c:v>4.233888888888889</c:v>
                </c:pt>
                <c:pt idx="15242">
                  <c:v>4.2341666666666669</c:v>
                </c:pt>
                <c:pt idx="15243">
                  <c:v>4.2344444444444447</c:v>
                </c:pt>
                <c:pt idx="15244">
                  <c:v>4.2347222222222225</c:v>
                </c:pt>
                <c:pt idx="15245">
                  <c:v>4.2350000000000003</c:v>
                </c:pt>
                <c:pt idx="15246">
                  <c:v>4.2352777777777781</c:v>
                </c:pt>
                <c:pt idx="15247">
                  <c:v>4.235555555555556</c:v>
                </c:pt>
                <c:pt idx="15248">
                  <c:v>4.2358333333333329</c:v>
                </c:pt>
                <c:pt idx="15249">
                  <c:v>4.2361111111111107</c:v>
                </c:pt>
                <c:pt idx="15250">
                  <c:v>4.2363888888888885</c:v>
                </c:pt>
                <c:pt idx="15251">
                  <c:v>4.2366666666666664</c:v>
                </c:pt>
                <c:pt idx="15252">
                  <c:v>4.2369444444444442</c:v>
                </c:pt>
                <c:pt idx="15253">
                  <c:v>4.237222222222222</c:v>
                </c:pt>
                <c:pt idx="15254">
                  <c:v>4.2374999999999998</c:v>
                </c:pt>
                <c:pt idx="15255">
                  <c:v>4.2377777777777776</c:v>
                </c:pt>
                <c:pt idx="15256">
                  <c:v>4.2380555555555555</c:v>
                </c:pt>
                <c:pt idx="15257">
                  <c:v>4.2383333333333333</c:v>
                </c:pt>
                <c:pt idx="15258">
                  <c:v>4.2386111111111111</c:v>
                </c:pt>
                <c:pt idx="15259">
                  <c:v>4.2388888888888889</c:v>
                </c:pt>
                <c:pt idx="15260">
                  <c:v>4.2391666666666667</c:v>
                </c:pt>
                <c:pt idx="15261">
                  <c:v>4.2394444444444446</c:v>
                </c:pt>
                <c:pt idx="15262">
                  <c:v>4.2397222222222224</c:v>
                </c:pt>
                <c:pt idx="15263">
                  <c:v>4.24</c:v>
                </c:pt>
                <c:pt idx="15264">
                  <c:v>4.240277777777778</c:v>
                </c:pt>
                <c:pt idx="15265">
                  <c:v>4.2405555555555559</c:v>
                </c:pt>
                <c:pt idx="15266">
                  <c:v>4.2408333333333337</c:v>
                </c:pt>
                <c:pt idx="15267">
                  <c:v>4.2411111111111115</c:v>
                </c:pt>
                <c:pt idx="15268">
                  <c:v>4.2413888888888893</c:v>
                </c:pt>
                <c:pt idx="15269">
                  <c:v>4.2416666666666663</c:v>
                </c:pt>
                <c:pt idx="15270">
                  <c:v>4.2419444444444441</c:v>
                </c:pt>
                <c:pt idx="15271">
                  <c:v>4.2422222222222219</c:v>
                </c:pt>
                <c:pt idx="15272">
                  <c:v>4.2424999999999997</c:v>
                </c:pt>
                <c:pt idx="15273">
                  <c:v>4.2427777777777775</c:v>
                </c:pt>
                <c:pt idx="15274">
                  <c:v>4.2430555555555554</c:v>
                </c:pt>
                <c:pt idx="15275">
                  <c:v>4.2433333333333332</c:v>
                </c:pt>
                <c:pt idx="15276">
                  <c:v>4.243611111111111</c:v>
                </c:pt>
                <c:pt idx="15277">
                  <c:v>4.2438888888888888</c:v>
                </c:pt>
                <c:pt idx="15278">
                  <c:v>4.2441666666666666</c:v>
                </c:pt>
                <c:pt idx="15279">
                  <c:v>4.2444444444444445</c:v>
                </c:pt>
                <c:pt idx="15280">
                  <c:v>4.2447222222222223</c:v>
                </c:pt>
                <c:pt idx="15281">
                  <c:v>4.2450000000000001</c:v>
                </c:pt>
                <c:pt idx="15282">
                  <c:v>4.2452777777777779</c:v>
                </c:pt>
                <c:pt idx="15283">
                  <c:v>4.2455555555555557</c:v>
                </c:pt>
                <c:pt idx="15284">
                  <c:v>4.2458333333333336</c:v>
                </c:pt>
                <c:pt idx="15285">
                  <c:v>4.2461111111111114</c:v>
                </c:pt>
                <c:pt idx="15286">
                  <c:v>4.2463888888888892</c:v>
                </c:pt>
                <c:pt idx="15287">
                  <c:v>4.246666666666667</c:v>
                </c:pt>
                <c:pt idx="15288">
                  <c:v>4.2469444444444449</c:v>
                </c:pt>
                <c:pt idx="15289">
                  <c:v>4.2472222222222218</c:v>
                </c:pt>
                <c:pt idx="15290">
                  <c:v>4.2474999999999996</c:v>
                </c:pt>
                <c:pt idx="15291">
                  <c:v>4.2477777777777774</c:v>
                </c:pt>
                <c:pt idx="15292">
                  <c:v>4.2480555555555553</c:v>
                </c:pt>
                <c:pt idx="15293">
                  <c:v>4.2483333333333331</c:v>
                </c:pt>
                <c:pt idx="15294">
                  <c:v>4.2486111111111109</c:v>
                </c:pt>
                <c:pt idx="15295">
                  <c:v>4.2488888888888887</c:v>
                </c:pt>
                <c:pt idx="15296">
                  <c:v>4.2491666666666665</c:v>
                </c:pt>
                <c:pt idx="15297">
                  <c:v>4.2494444444444444</c:v>
                </c:pt>
                <c:pt idx="15298">
                  <c:v>4.2497222222222222</c:v>
                </c:pt>
                <c:pt idx="15299">
                  <c:v>4.25</c:v>
                </c:pt>
                <c:pt idx="15300">
                  <c:v>4.2502777777777778</c:v>
                </c:pt>
                <c:pt idx="15301">
                  <c:v>4.2505555555555556</c:v>
                </c:pt>
                <c:pt idx="15302">
                  <c:v>4.2508333333333335</c:v>
                </c:pt>
                <c:pt idx="15303">
                  <c:v>4.2511111111111113</c:v>
                </c:pt>
                <c:pt idx="15304">
                  <c:v>4.2513888888888891</c:v>
                </c:pt>
                <c:pt idx="15305">
                  <c:v>4.2516666666666669</c:v>
                </c:pt>
                <c:pt idx="15306">
                  <c:v>4.2519444444444447</c:v>
                </c:pt>
                <c:pt idx="15307">
                  <c:v>4.2522222222222226</c:v>
                </c:pt>
                <c:pt idx="15308">
                  <c:v>4.2525000000000004</c:v>
                </c:pt>
                <c:pt idx="15309">
                  <c:v>4.2527777777777782</c:v>
                </c:pt>
                <c:pt idx="15310">
                  <c:v>4.2530555555555551</c:v>
                </c:pt>
                <c:pt idx="15311">
                  <c:v>4.253333333333333</c:v>
                </c:pt>
                <c:pt idx="15312">
                  <c:v>4.2536111111111108</c:v>
                </c:pt>
                <c:pt idx="15313">
                  <c:v>4.2538888888888886</c:v>
                </c:pt>
                <c:pt idx="15314">
                  <c:v>4.2541666666666664</c:v>
                </c:pt>
                <c:pt idx="15315">
                  <c:v>4.2544444444444443</c:v>
                </c:pt>
                <c:pt idx="15316">
                  <c:v>4.2547222222222221</c:v>
                </c:pt>
                <c:pt idx="15317">
                  <c:v>4.2549999999999999</c:v>
                </c:pt>
                <c:pt idx="15318">
                  <c:v>4.2552777777777777</c:v>
                </c:pt>
                <c:pt idx="15319">
                  <c:v>4.2555555555555555</c:v>
                </c:pt>
                <c:pt idx="15320">
                  <c:v>4.2558333333333334</c:v>
                </c:pt>
                <c:pt idx="15321">
                  <c:v>4.2561111111111112</c:v>
                </c:pt>
                <c:pt idx="15322">
                  <c:v>4.256388888888889</c:v>
                </c:pt>
                <c:pt idx="15323">
                  <c:v>4.2566666666666668</c:v>
                </c:pt>
                <c:pt idx="15324">
                  <c:v>4.2569444444444446</c:v>
                </c:pt>
                <c:pt idx="15325">
                  <c:v>4.2572222222222225</c:v>
                </c:pt>
                <c:pt idx="15326">
                  <c:v>4.2575000000000003</c:v>
                </c:pt>
                <c:pt idx="15327">
                  <c:v>4.2577777777777781</c:v>
                </c:pt>
                <c:pt idx="15328">
                  <c:v>4.2580555555555559</c:v>
                </c:pt>
                <c:pt idx="15329">
                  <c:v>4.2583333333333337</c:v>
                </c:pt>
                <c:pt idx="15330">
                  <c:v>4.2586111111111107</c:v>
                </c:pt>
                <c:pt idx="15331">
                  <c:v>4.2588888888888885</c:v>
                </c:pt>
                <c:pt idx="15332">
                  <c:v>4.2591666666666663</c:v>
                </c:pt>
                <c:pt idx="15333">
                  <c:v>4.2594444444444441</c:v>
                </c:pt>
                <c:pt idx="15334">
                  <c:v>4.259722222222222</c:v>
                </c:pt>
                <c:pt idx="15335">
                  <c:v>4.26</c:v>
                </c:pt>
                <c:pt idx="15336">
                  <c:v>4.2602777777777776</c:v>
                </c:pt>
                <c:pt idx="15337">
                  <c:v>4.2605555555555554</c:v>
                </c:pt>
                <c:pt idx="15338">
                  <c:v>4.2608333333333333</c:v>
                </c:pt>
                <c:pt idx="15339">
                  <c:v>4.2611111111111111</c:v>
                </c:pt>
                <c:pt idx="15340">
                  <c:v>4.2613888888888889</c:v>
                </c:pt>
                <c:pt idx="15341">
                  <c:v>4.2616666666666667</c:v>
                </c:pt>
                <c:pt idx="15342">
                  <c:v>4.2619444444444445</c:v>
                </c:pt>
                <c:pt idx="15343">
                  <c:v>4.2622222222222224</c:v>
                </c:pt>
                <c:pt idx="15344">
                  <c:v>4.2625000000000002</c:v>
                </c:pt>
                <c:pt idx="15345">
                  <c:v>4.262777777777778</c:v>
                </c:pt>
                <c:pt idx="15346">
                  <c:v>4.2630555555555558</c:v>
                </c:pt>
                <c:pt idx="15347">
                  <c:v>4.2633333333333336</c:v>
                </c:pt>
                <c:pt idx="15348">
                  <c:v>4.2636111111111115</c:v>
                </c:pt>
                <c:pt idx="15349">
                  <c:v>4.2638888888888893</c:v>
                </c:pt>
                <c:pt idx="15350">
                  <c:v>4.2641666666666671</c:v>
                </c:pt>
                <c:pt idx="15351">
                  <c:v>4.264444444444444</c:v>
                </c:pt>
                <c:pt idx="15352">
                  <c:v>4.2647222222222219</c:v>
                </c:pt>
                <c:pt idx="15353">
                  <c:v>4.2649999999999997</c:v>
                </c:pt>
                <c:pt idx="15354">
                  <c:v>4.2652777777777775</c:v>
                </c:pt>
                <c:pt idx="15355">
                  <c:v>4.2655555555555553</c:v>
                </c:pt>
                <c:pt idx="15356">
                  <c:v>4.2658333333333331</c:v>
                </c:pt>
                <c:pt idx="15357">
                  <c:v>4.266111111111111</c:v>
                </c:pt>
                <c:pt idx="15358">
                  <c:v>4.2663888888888888</c:v>
                </c:pt>
                <c:pt idx="15359">
                  <c:v>4.2666666666666666</c:v>
                </c:pt>
                <c:pt idx="15360">
                  <c:v>4.2669444444444444</c:v>
                </c:pt>
                <c:pt idx="15361">
                  <c:v>4.2672222222222222</c:v>
                </c:pt>
                <c:pt idx="15362">
                  <c:v>4.2675000000000001</c:v>
                </c:pt>
                <c:pt idx="15363">
                  <c:v>4.2677777777777779</c:v>
                </c:pt>
                <c:pt idx="15364">
                  <c:v>4.2680555555555557</c:v>
                </c:pt>
                <c:pt idx="15365">
                  <c:v>4.2683333333333335</c:v>
                </c:pt>
                <c:pt idx="15366">
                  <c:v>4.2686111111111114</c:v>
                </c:pt>
                <c:pt idx="15367">
                  <c:v>4.2688888888888892</c:v>
                </c:pt>
                <c:pt idx="15368">
                  <c:v>4.269166666666667</c:v>
                </c:pt>
                <c:pt idx="15369">
                  <c:v>4.2694444444444448</c:v>
                </c:pt>
                <c:pt idx="15370">
                  <c:v>4.2697222222222226</c:v>
                </c:pt>
                <c:pt idx="15371">
                  <c:v>4.2699999999999996</c:v>
                </c:pt>
                <c:pt idx="15372">
                  <c:v>4.2702777777777774</c:v>
                </c:pt>
                <c:pt idx="15373">
                  <c:v>4.2705555555555552</c:v>
                </c:pt>
                <c:pt idx="15374">
                  <c:v>4.270833333333333</c:v>
                </c:pt>
                <c:pt idx="15375">
                  <c:v>4.2711111111111109</c:v>
                </c:pt>
                <c:pt idx="15376">
                  <c:v>4.2713888888888887</c:v>
                </c:pt>
                <c:pt idx="15377">
                  <c:v>4.2716666666666665</c:v>
                </c:pt>
                <c:pt idx="15378">
                  <c:v>4.2719444444444443</c:v>
                </c:pt>
                <c:pt idx="15379">
                  <c:v>4.2722222222222221</c:v>
                </c:pt>
                <c:pt idx="15380">
                  <c:v>4.2725</c:v>
                </c:pt>
                <c:pt idx="15381">
                  <c:v>4.2727777777777778</c:v>
                </c:pt>
                <c:pt idx="15382">
                  <c:v>4.2730555555555556</c:v>
                </c:pt>
                <c:pt idx="15383">
                  <c:v>4.2733333333333334</c:v>
                </c:pt>
                <c:pt idx="15384">
                  <c:v>4.2736111111111112</c:v>
                </c:pt>
                <c:pt idx="15385">
                  <c:v>4.2738888888888891</c:v>
                </c:pt>
                <c:pt idx="15386">
                  <c:v>4.2741666666666669</c:v>
                </c:pt>
                <c:pt idx="15387">
                  <c:v>4.2744444444444447</c:v>
                </c:pt>
                <c:pt idx="15388">
                  <c:v>4.2747222222222225</c:v>
                </c:pt>
                <c:pt idx="15389">
                  <c:v>4.2750000000000004</c:v>
                </c:pt>
                <c:pt idx="15390">
                  <c:v>4.2752777777777782</c:v>
                </c:pt>
                <c:pt idx="15391">
                  <c:v>4.275555555555556</c:v>
                </c:pt>
                <c:pt idx="15392">
                  <c:v>4.2758333333333329</c:v>
                </c:pt>
                <c:pt idx="15393">
                  <c:v>4.2761111111111108</c:v>
                </c:pt>
                <c:pt idx="15394">
                  <c:v>4.2763888888888886</c:v>
                </c:pt>
                <c:pt idx="15395">
                  <c:v>4.2766666666666664</c:v>
                </c:pt>
                <c:pt idx="15396">
                  <c:v>4.2769444444444442</c:v>
                </c:pt>
                <c:pt idx="15397">
                  <c:v>4.277222222222222</c:v>
                </c:pt>
                <c:pt idx="15398">
                  <c:v>4.2774999999999999</c:v>
                </c:pt>
                <c:pt idx="15399">
                  <c:v>4.2777777777777777</c:v>
                </c:pt>
                <c:pt idx="15400">
                  <c:v>4.2780555555555555</c:v>
                </c:pt>
                <c:pt idx="15401">
                  <c:v>4.2783333333333333</c:v>
                </c:pt>
                <c:pt idx="15402">
                  <c:v>4.2786111111111111</c:v>
                </c:pt>
                <c:pt idx="15403">
                  <c:v>4.278888888888889</c:v>
                </c:pt>
                <c:pt idx="15404">
                  <c:v>4.2791666666666668</c:v>
                </c:pt>
                <c:pt idx="15405">
                  <c:v>4.2794444444444446</c:v>
                </c:pt>
                <c:pt idx="15406">
                  <c:v>4.2797222222222224</c:v>
                </c:pt>
                <c:pt idx="15407">
                  <c:v>4.28</c:v>
                </c:pt>
                <c:pt idx="15408">
                  <c:v>4.2802777777777781</c:v>
                </c:pt>
                <c:pt idx="15409">
                  <c:v>4.2805555555555559</c:v>
                </c:pt>
                <c:pt idx="15410">
                  <c:v>4.2808333333333337</c:v>
                </c:pt>
                <c:pt idx="15411">
                  <c:v>4.2811111111111115</c:v>
                </c:pt>
                <c:pt idx="15412">
                  <c:v>4.2813888888888885</c:v>
                </c:pt>
                <c:pt idx="15413">
                  <c:v>4.2816666666666663</c:v>
                </c:pt>
                <c:pt idx="15414">
                  <c:v>4.2819444444444441</c:v>
                </c:pt>
                <c:pt idx="15415">
                  <c:v>4.2822222222222219</c:v>
                </c:pt>
                <c:pt idx="15416">
                  <c:v>4.2824999999999998</c:v>
                </c:pt>
                <c:pt idx="15417">
                  <c:v>4.2827777777777776</c:v>
                </c:pt>
                <c:pt idx="15418">
                  <c:v>4.2830555555555554</c:v>
                </c:pt>
                <c:pt idx="15419">
                  <c:v>4.2833333333333332</c:v>
                </c:pt>
                <c:pt idx="15420">
                  <c:v>4.283611111111111</c:v>
                </c:pt>
                <c:pt idx="15421">
                  <c:v>4.2838888888888889</c:v>
                </c:pt>
                <c:pt idx="15422">
                  <c:v>4.2841666666666667</c:v>
                </c:pt>
                <c:pt idx="15423">
                  <c:v>4.2844444444444445</c:v>
                </c:pt>
                <c:pt idx="15424">
                  <c:v>4.2847222222222223</c:v>
                </c:pt>
                <c:pt idx="15425">
                  <c:v>4.2850000000000001</c:v>
                </c:pt>
                <c:pt idx="15426">
                  <c:v>4.285277777777778</c:v>
                </c:pt>
                <c:pt idx="15427">
                  <c:v>4.2855555555555558</c:v>
                </c:pt>
                <c:pt idx="15428">
                  <c:v>4.2858333333333336</c:v>
                </c:pt>
                <c:pt idx="15429">
                  <c:v>4.2861111111111114</c:v>
                </c:pt>
                <c:pt idx="15430">
                  <c:v>4.2863888888888892</c:v>
                </c:pt>
                <c:pt idx="15431">
                  <c:v>4.2866666666666671</c:v>
                </c:pt>
                <c:pt idx="15432">
                  <c:v>4.286944444444444</c:v>
                </c:pt>
                <c:pt idx="15433">
                  <c:v>4.2872222222222218</c:v>
                </c:pt>
                <c:pt idx="15434">
                  <c:v>4.2874999999999996</c:v>
                </c:pt>
                <c:pt idx="15435">
                  <c:v>4.2877777777777775</c:v>
                </c:pt>
                <c:pt idx="15436">
                  <c:v>4.2880555555555553</c:v>
                </c:pt>
                <c:pt idx="15437">
                  <c:v>4.2883333333333331</c:v>
                </c:pt>
                <c:pt idx="15438">
                  <c:v>4.2886111111111109</c:v>
                </c:pt>
                <c:pt idx="15439">
                  <c:v>4.2888888888888888</c:v>
                </c:pt>
                <c:pt idx="15440">
                  <c:v>4.2891666666666666</c:v>
                </c:pt>
                <c:pt idx="15441">
                  <c:v>4.2894444444444444</c:v>
                </c:pt>
                <c:pt idx="15442">
                  <c:v>4.2897222222222222</c:v>
                </c:pt>
                <c:pt idx="15443">
                  <c:v>4.29</c:v>
                </c:pt>
                <c:pt idx="15444">
                  <c:v>4.2902777777777779</c:v>
                </c:pt>
                <c:pt idx="15445">
                  <c:v>4.2905555555555557</c:v>
                </c:pt>
                <c:pt idx="15446">
                  <c:v>4.2908333333333335</c:v>
                </c:pt>
                <c:pt idx="15447">
                  <c:v>4.2911111111111113</c:v>
                </c:pt>
                <c:pt idx="15448">
                  <c:v>4.2913888888888891</c:v>
                </c:pt>
                <c:pt idx="15449">
                  <c:v>4.291666666666667</c:v>
                </c:pt>
                <c:pt idx="15450">
                  <c:v>4.2919444444444448</c:v>
                </c:pt>
                <c:pt idx="15451">
                  <c:v>4.2922222222222226</c:v>
                </c:pt>
                <c:pt idx="15452">
                  <c:v>4.2925000000000004</c:v>
                </c:pt>
                <c:pt idx="15453">
                  <c:v>4.2927777777777774</c:v>
                </c:pt>
                <c:pt idx="15454">
                  <c:v>4.2930555555555552</c:v>
                </c:pt>
                <c:pt idx="15455">
                  <c:v>4.293333333333333</c:v>
                </c:pt>
                <c:pt idx="15456">
                  <c:v>4.2936111111111108</c:v>
                </c:pt>
                <c:pt idx="15457">
                  <c:v>4.2938888888888886</c:v>
                </c:pt>
                <c:pt idx="15458">
                  <c:v>4.2941666666666665</c:v>
                </c:pt>
                <c:pt idx="15459">
                  <c:v>4.2944444444444443</c:v>
                </c:pt>
                <c:pt idx="15460">
                  <c:v>4.2947222222222221</c:v>
                </c:pt>
                <c:pt idx="15461">
                  <c:v>4.2949999999999999</c:v>
                </c:pt>
                <c:pt idx="15462">
                  <c:v>4.2952777777777778</c:v>
                </c:pt>
                <c:pt idx="15463">
                  <c:v>4.2955555555555556</c:v>
                </c:pt>
                <c:pt idx="15464">
                  <c:v>4.2958333333333334</c:v>
                </c:pt>
                <c:pt idx="15465">
                  <c:v>4.2961111111111112</c:v>
                </c:pt>
                <c:pt idx="15466">
                  <c:v>4.296388888888889</c:v>
                </c:pt>
                <c:pt idx="15467">
                  <c:v>4.2966666666666669</c:v>
                </c:pt>
                <c:pt idx="15468">
                  <c:v>4.2969444444444447</c:v>
                </c:pt>
                <c:pt idx="15469">
                  <c:v>4.2972222222222225</c:v>
                </c:pt>
                <c:pt idx="15470">
                  <c:v>4.2975000000000003</c:v>
                </c:pt>
                <c:pt idx="15471">
                  <c:v>4.2977777777777781</c:v>
                </c:pt>
                <c:pt idx="15472">
                  <c:v>4.298055555555556</c:v>
                </c:pt>
                <c:pt idx="15473">
                  <c:v>4.2983333333333329</c:v>
                </c:pt>
                <c:pt idx="15474">
                  <c:v>4.2986111111111107</c:v>
                </c:pt>
                <c:pt idx="15475">
                  <c:v>4.2988888888888885</c:v>
                </c:pt>
                <c:pt idx="15476">
                  <c:v>4.2991666666666664</c:v>
                </c:pt>
                <c:pt idx="15477">
                  <c:v>4.2994444444444442</c:v>
                </c:pt>
                <c:pt idx="15478">
                  <c:v>4.299722222222222</c:v>
                </c:pt>
                <c:pt idx="15479">
                  <c:v>4.3</c:v>
                </c:pt>
                <c:pt idx="15480">
                  <c:v>4.3002777777777776</c:v>
                </c:pt>
                <c:pt idx="15481">
                  <c:v>4.3005555555555555</c:v>
                </c:pt>
                <c:pt idx="15482">
                  <c:v>4.3008333333333333</c:v>
                </c:pt>
                <c:pt idx="15483">
                  <c:v>4.3011111111111111</c:v>
                </c:pt>
                <c:pt idx="15484">
                  <c:v>4.3013888888888889</c:v>
                </c:pt>
                <c:pt idx="15485">
                  <c:v>4.3016666666666667</c:v>
                </c:pt>
                <c:pt idx="15486">
                  <c:v>4.3019444444444446</c:v>
                </c:pt>
                <c:pt idx="15487">
                  <c:v>4.3022222222222224</c:v>
                </c:pt>
                <c:pt idx="15488">
                  <c:v>4.3025000000000002</c:v>
                </c:pt>
                <c:pt idx="15489">
                  <c:v>4.302777777777778</c:v>
                </c:pt>
                <c:pt idx="15490">
                  <c:v>4.3030555555555559</c:v>
                </c:pt>
                <c:pt idx="15491">
                  <c:v>4.3033333333333337</c:v>
                </c:pt>
                <c:pt idx="15492">
                  <c:v>4.3036111111111115</c:v>
                </c:pt>
                <c:pt idx="15493">
                  <c:v>4.3038888888888893</c:v>
                </c:pt>
                <c:pt idx="15494">
                  <c:v>4.3041666666666663</c:v>
                </c:pt>
                <c:pt idx="15495">
                  <c:v>4.3044444444444441</c:v>
                </c:pt>
                <c:pt idx="15496">
                  <c:v>4.3047222222222219</c:v>
                </c:pt>
                <c:pt idx="15497">
                  <c:v>4.3049999999999997</c:v>
                </c:pt>
                <c:pt idx="15498">
                  <c:v>4.3052777777777775</c:v>
                </c:pt>
                <c:pt idx="15499">
                  <c:v>4.3055555555555554</c:v>
                </c:pt>
                <c:pt idx="15500">
                  <c:v>4.3058333333333332</c:v>
                </c:pt>
                <c:pt idx="15501">
                  <c:v>4.306111111111111</c:v>
                </c:pt>
                <c:pt idx="15502">
                  <c:v>4.3063888888888888</c:v>
                </c:pt>
                <c:pt idx="15503">
                  <c:v>4.3066666666666666</c:v>
                </c:pt>
                <c:pt idx="15504">
                  <c:v>4.3069444444444445</c:v>
                </c:pt>
                <c:pt idx="15505">
                  <c:v>4.3072222222222223</c:v>
                </c:pt>
                <c:pt idx="15506">
                  <c:v>4.3075000000000001</c:v>
                </c:pt>
                <c:pt idx="15507">
                  <c:v>4.3077777777777779</c:v>
                </c:pt>
                <c:pt idx="15508">
                  <c:v>4.3080555555555557</c:v>
                </c:pt>
                <c:pt idx="15509">
                  <c:v>4.3083333333333336</c:v>
                </c:pt>
                <c:pt idx="15510">
                  <c:v>4.3086111111111114</c:v>
                </c:pt>
                <c:pt idx="15511">
                  <c:v>4.3088888888888892</c:v>
                </c:pt>
                <c:pt idx="15512">
                  <c:v>4.309166666666667</c:v>
                </c:pt>
                <c:pt idx="15513">
                  <c:v>4.3094444444444449</c:v>
                </c:pt>
                <c:pt idx="15514">
                  <c:v>4.3097222222222218</c:v>
                </c:pt>
                <c:pt idx="15515">
                  <c:v>4.3099999999999996</c:v>
                </c:pt>
                <c:pt idx="15516">
                  <c:v>4.3102777777777774</c:v>
                </c:pt>
                <c:pt idx="15517">
                  <c:v>4.3105555555555553</c:v>
                </c:pt>
                <c:pt idx="15518">
                  <c:v>4.3108333333333331</c:v>
                </c:pt>
                <c:pt idx="15519">
                  <c:v>4.3111111111111109</c:v>
                </c:pt>
                <c:pt idx="15520">
                  <c:v>4.3113888888888887</c:v>
                </c:pt>
                <c:pt idx="15521">
                  <c:v>4.3116666666666665</c:v>
                </c:pt>
                <c:pt idx="15522">
                  <c:v>4.3119444444444444</c:v>
                </c:pt>
                <c:pt idx="15523">
                  <c:v>4.3122222222222222</c:v>
                </c:pt>
                <c:pt idx="15524">
                  <c:v>4.3125</c:v>
                </c:pt>
                <c:pt idx="15525">
                  <c:v>4.3127777777777778</c:v>
                </c:pt>
                <c:pt idx="15526">
                  <c:v>4.3130555555555556</c:v>
                </c:pt>
                <c:pt idx="15527">
                  <c:v>4.3133333333333335</c:v>
                </c:pt>
                <c:pt idx="15528">
                  <c:v>4.3136111111111113</c:v>
                </c:pt>
                <c:pt idx="15529">
                  <c:v>4.3138888888888891</c:v>
                </c:pt>
                <c:pt idx="15530">
                  <c:v>4.3141666666666669</c:v>
                </c:pt>
                <c:pt idx="15531">
                  <c:v>4.3144444444444447</c:v>
                </c:pt>
                <c:pt idx="15532">
                  <c:v>4.3147222222222226</c:v>
                </c:pt>
                <c:pt idx="15533">
                  <c:v>4.3150000000000004</c:v>
                </c:pt>
                <c:pt idx="15534">
                  <c:v>4.3152777777777782</c:v>
                </c:pt>
                <c:pt idx="15535">
                  <c:v>4.3155555555555551</c:v>
                </c:pt>
                <c:pt idx="15536">
                  <c:v>4.315833333333333</c:v>
                </c:pt>
                <c:pt idx="15537">
                  <c:v>4.3161111111111108</c:v>
                </c:pt>
                <c:pt idx="15538">
                  <c:v>4.3163888888888886</c:v>
                </c:pt>
                <c:pt idx="15539">
                  <c:v>4.3166666666666664</c:v>
                </c:pt>
                <c:pt idx="15540">
                  <c:v>4.3169444444444443</c:v>
                </c:pt>
                <c:pt idx="15541">
                  <c:v>4.3172222222222221</c:v>
                </c:pt>
                <c:pt idx="15542">
                  <c:v>4.3174999999999999</c:v>
                </c:pt>
                <c:pt idx="15543">
                  <c:v>4.3177777777777777</c:v>
                </c:pt>
                <c:pt idx="15544">
                  <c:v>4.3180555555555555</c:v>
                </c:pt>
                <c:pt idx="15545">
                  <c:v>4.3183333333333334</c:v>
                </c:pt>
                <c:pt idx="15546">
                  <c:v>4.3186111111111112</c:v>
                </c:pt>
                <c:pt idx="15547">
                  <c:v>4.318888888888889</c:v>
                </c:pt>
                <c:pt idx="15548">
                  <c:v>4.3191666666666668</c:v>
                </c:pt>
                <c:pt idx="15549">
                  <c:v>4.3194444444444446</c:v>
                </c:pt>
                <c:pt idx="15550">
                  <c:v>4.3197222222222225</c:v>
                </c:pt>
                <c:pt idx="15551">
                  <c:v>4.32</c:v>
                </c:pt>
                <c:pt idx="15552">
                  <c:v>4.3202777777777781</c:v>
                </c:pt>
                <c:pt idx="15553">
                  <c:v>4.3205555555555559</c:v>
                </c:pt>
                <c:pt idx="15554">
                  <c:v>4.3208333333333337</c:v>
                </c:pt>
                <c:pt idx="15555">
                  <c:v>4.3211111111111107</c:v>
                </c:pt>
                <c:pt idx="15556">
                  <c:v>4.3213888888888885</c:v>
                </c:pt>
                <c:pt idx="15557">
                  <c:v>4.3216666666666663</c:v>
                </c:pt>
                <c:pt idx="15558">
                  <c:v>4.3219444444444441</c:v>
                </c:pt>
                <c:pt idx="15559">
                  <c:v>4.322222222222222</c:v>
                </c:pt>
                <c:pt idx="15560">
                  <c:v>4.3224999999999998</c:v>
                </c:pt>
                <c:pt idx="15561">
                  <c:v>4.3227777777777776</c:v>
                </c:pt>
                <c:pt idx="15562">
                  <c:v>4.3230555555555554</c:v>
                </c:pt>
                <c:pt idx="15563">
                  <c:v>4.3233333333333333</c:v>
                </c:pt>
                <c:pt idx="15564">
                  <c:v>4.3236111111111111</c:v>
                </c:pt>
                <c:pt idx="15565">
                  <c:v>4.3238888888888889</c:v>
                </c:pt>
                <c:pt idx="15566">
                  <c:v>4.3241666666666667</c:v>
                </c:pt>
                <c:pt idx="15567">
                  <c:v>4.3244444444444445</c:v>
                </c:pt>
                <c:pt idx="15568">
                  <c:v>4.3247222222222224</c:v>
                </c:pt>
                <c:pt idx="15569">
                  <c:v>4.3250000000000002</c:v>
                </c:pt>
                <c:pt idx="15570">
                  <c:v>4.325277777777778</c:v>
                </c:pt>
                <c:pt idx="15571">
                  <c:v>4.3255555555555558</c:v>
                </c:pt>
                <c:pt idx="15572">
                  <c:v>4.3258333333333336</c:v>
                </c:pt>
                <c:pt idx="15573">
                  <c:v>4.3261111111111115</c:v>
                </c:pt>
                <c:pt idx="15574">
                  <c:v>4.3263888888888893</c:v>
                </c:pt>
                <c:pt idx="15575">
                  <c:v>4.3266666666666671</c:v>
                </c:pt>
                <c:pt idx="15576">
                  <c:v>4.326944444444444</c:v>
                </c:pt>
                <c:pt idx="15577">
                  <c:v>4.3272222222222219</c:v>
                </c:pt>
                <c:pt idx="15578">
                  <c:v>4.3274999999999997</c:v>
                </c:pt>
                <c:pt idx="15579">
                  <c:v>4.3277777777777775</c:v>
                </c:pt>
                <c:pt idx="15580">
                  <c:v>4.3280555555555553</c:v>
                </c:pt>
                <c:pt idx="15581">
                  <c:v>4.3283333333333331</c:v>
                </c:pt>
                <c:pt idx="15582">
                  <c:v>4.328611111111111</c:v>
                </c:pt>
                <c:pt idx="15583">
                  <c:v>4.3288888888888888</c:v>
                </c:pt>
                <c:pt idx="15584">
                  <c:v>4.3291666666666666</c:v>
                </c:pt>
                <c:pt idx="15585">
                  <c:v>4.3294444444444444</c:v>
                </c:pt>
                <c:pt idx="15586">
                  <c:v>4.3297222222222222</c:v>
                </c:pt>
                <c:pt idx="15587">
                  <c:v>4.33</c:v>
                </c:pt>
                <c:pt idx="15588">
                  <c:v>4.3302777777777779</c:v>
                </c:pt>
                <c:pt idx="15589">
                  <c:v>4.3305555555555557</c:v>
                </c:pt>
                <c:pt idx="15590">
                  <c:v>4.3308333333333335</c:v>
                </c:pt>
                <c:pt idx="15591">
                  <c:v>4.3311111111111114</c:v>
                </c:pt>
                <c:pt idx="15592">
                  <c:v>4.3313888888888892</c:v>
                </c:pt>
                <c:pt idx="15593">
                  <c:v>4.331666666666667</c:v>
                </c:pt>
                <c:pt idx="15594">
                  <c:v>4.3319444444444448</c:v>
                </c:pt>
                <c:pt idx="15595">
                  <c:v>4.3322222222222226</c:v>
                </c:pt>
                <c:pt idx="15596">
                  <c:v>4.3324999999999996</c:v>
                </c:pt>
                <c:pt idx="15597">
                  <c:v>4.3327777777777774</c:v>
                </c:pt>
                <c:pt idx="15598">
                  <c:v>4.3330555555555552</c:v>
                </c:pt>
                <c:pt idx="15599">
                  <c:v>4.333333333333333</c:v>
                </c:pt>
                <c:pt idx="15600">
                  <c:v>4.3336111111111109</c:v>
                </c:pt>
                <c:pt idx="15601">
                  <c:v>4.3338888888888887</c:v>
                </c:pt>
                <c:pt idx="15602">
                  <c:v>4.3341666666666665</c:v>
                </c:pt>
                <c:pt idx="15603">
                  <c:v>4.3344444444444443</c:v>
                </c:pt>
                <c:pt idx="15604">
                  <c:v>4.3347222222222221</c:v>
                </c:pt>
                <c:pt idx="15605">
                  <c:v>4.335</c:v>
                </c:pt>
                <c:pt idx="15606">
                  <c:v>4.3352777777777778</c:v>
                </c:pt>
                <c:pt idx="15607">
                  <c:v>4.3355555555555556</c:v>
                </c:pt>
                <c:pt idx="15608">
                  <c:v>4.3358333333333334</c:v>
                </c:pt>
                <c:pt idx="15609">
                  <c:v>4.3361111111111112</c:v>
                </c:pt>
                <c:pt idx="15610">
                  <c:v>4.3363888888888891</c:v>
                </c:pt>
                <c:pt idx="15611">
                  <c:v>4.3366666666666669</c:v>
                </c:pt>
                <c:pt idx="15612">
                  <c:v>4.3369444444444447</c:v>
                </c:pt>
                <c:pt idx="15613">
                  <c:v>4.3372222222222225</c:v>
                </c:pt>
                <c:pt idx="15614">
                  <c:v>4.3375000000000004</c:v>
                </c:pt>
                <c:pt idx="15615">
                  <c:v>4.3377777777777782</c:v>
                </c:pt>
                <c:pt idx="15616">
                  <c:v>4.338055555555556</c:v>
                </c:pt>
                <c:pt idx="15617">
                  <c:v>4.3383333333333329</c:v>
                </c:pt>
                <c:pt idx="15618">
                  <c:v>4.3386111111111108</c:v>
                </c:pt>
                <c:pt idx="15619">
                  <c:v>4.3388888888888886</c:v>
                </c:pt>
                <c:pt idx="15620">
                  <c:v>4.3391666666666664</c:v>
                </c:pt>
                <c:pt idx="15621">
                  <c:v>4.3394444444444442</c:v>
                </c:pt>
                <c:pt idx="15622">
                  <c:v>4.339722222222222</c:v>
                </c:pt>
                <c:pt idx="15623">
                  <c:v>4.34</c:v>
                </c:pt>
                <c:pt idx="15624">
                  <c:v>4.3402777777777777</c:v>
                </c:pt>
                <c:pt idx="15625">
                  <c:v>4.3405555555555555</c:v>
                </c:pt>
                <c:pt idx="15626">
                  <c:v>4.3408333333333333</c:v>
                </c:pt>
                <c:pt idx="15627">
                  <c:v>4.3411111111111111</c:v>
                </c:pt>
                <c:pt idx="15628">
                  <c:v>4.341388888888889</c:v>
                </c:pt>
                <c:pt idx="15629">
                  <c:v>4.3416666666666668</c:v>
                </c:pt>
                <c:pt idx="15630">
                  <c:v>4.3419444444444446</c:v>
                </c:pt>
                <c:pt idx="15631">
                  <c:v>4.3422222222222224</c:v>
                </c:pt>
                <c:pt idx="15632">
                  <c:v>4.3425000000000002</c:v>
                </c:pt>
                <c:pt idx="15633">
                  <c:v>4.3427777777777781</c:v>
                </c:pt>
                <c:pt idx="15634">
                  <c:v>4.3430555555555559</c:v>
                </c:pt>
                <c:pt idx="15635">
                  <c:v>4.3433333333333337</c:v>
                </c:pt>
                <c:pt idx="15636">
                  <c:v>4.3436111111111115</c:v>
                </c:pt>
                <c:pt idx="15637">
                  <c:v>4.3438888888888885</c:v>
                </c:pt>
                <c:pt idx="15638">
                  <c:v>4.3441666666666663</c:v>
                </c:pt>
                <c:pt idx="15639">
                  <c:v>4.3444444444444441</c:v>
                </c:pt>
                <c:pt idx="15640">
                  <c:v>4.3447222222222219</c:v>
                </c:pt>
                <c:pt idx="15641">
                  <c:v>4.3449999999999998</c:v>
                </c:pt>
                <c:pt idx="15642">
                  <c:v>4.3452777777777776</c:v>
                </c:pt>
                <c:pt idx="15643">
                  <c:v>4.3455555555555554</c:v>
                </c:pt>
                <c:pt idx="15644">
                  <c:v>4.3458333333333332</c:v>
                </c:pt>
                <c:pt idx="15645">
                  <c:v>4.346111111111111</c:v>
                </c:pt>
                <c:pt idx="15646">
                  <c:v>4.3463888888888889</c:v>
                </c:pt>
                <c:pt idx="15647">
                  <c:v>4.3466666666666667</c:v>
                </c:pt>
                <c:pt idx="15648">
                  <c:v>4.3469444444444445</c:v>
                </c:pt>
                <c:pt idx="15649">
                  <c:v>4.3472222222222223</c:v>
                </c:pt>
                <c:pt idx="15650">
                  <c:v>4.3475000000000001</c:v>
                </c:pt>
                <c:pt idx="15651">
                  <c:v>4.347777777777778</c:v>
                </c:pt>
                <c:pt idx="15652">
                  <c:v>4.3480555555555558</c:v>
                </c:pt>
                <c:pt idx="15653">
                  <c:v>4.3483333333333336</c:v>
                </c:pt>
                <c:pt idx="15654">
                  <c:v>4.3486111111111114</c:v>
                </c:pt>
                <c:pt idx="15655">
                  <c:v>4.3488888888888892</c:v>
                </c:pt>
                <c:pt idx="15656">
                  <c:v>4.3491666666666671</c:v>
                </c:pt>
                <c:pt idx="15657">
                  <c:v>4.349444444444444</c:v>
                </c:pt>
                <c:pt idx="15658">
                  <c:v>4.3497222222222218</c:v>
                </c:pt>
                <c:pt idx="15659">
                  <c:v>4.3499999999999996</c:v>
                </c:pt>
                <c:pt idx="15660">
                  <c:v>4.3502777777777775</c:v>
                </c:pt>
                <c:pt idx="15661">
                  <c:v>4.3505555555555553</c:v>
                </c:pt>
                <c:pt idx="15662">
                  <c:v>4.3508333333333331</c:v>
                </c:pt>
                <c:pt idx="15663">
                  <c:v>4.3511111111111109</c:v>
                </c:pt>
                <c:pt idx="15664">
                  <c:v>4.3513888888888888</c:v>
                </c:pt>
                <c:pt idx="15665">
                  <c:v>4.3516666666666666</c:v>
                </c:pt>
                <c:pt idx="15666">
                  <c:v>4.3519444444444444</c:v>
                </c:pt>
                <c:pt idx="15667">
                  <c:v>4.3522222222222222</c:v>
                </c:pt>
                <c:pt idx="15668">
                  <c:v>4.3525</c:v>
                </c:pt>
                <c:pt idx="15669">
                  <c:v>4.3527777777777779</c:v>
                </c:pt>
                <c:pt idx="15670">
                  <c:v>4.3530555555555557</c:v>
                </c:pt>
                <c:pt idx="15671">
                  <c:v>4.3533333333333335</c:v>
                </c:pt>
                <c:pt idx="15672">
                  <c:v>4.3536111111111113</c:v>
                </c:pt>
                <c:pt idx="15673">
                  <c:v>4.3538888888888891</c:v>
                </c:pt>
                <c:pt idx="15674">
                  <c:v>4.354166666666667</c:v>
                </c:pt>
                <c:pt idx="15675">
                  <c:v>4.3544444444444448</c:v>
                </c:pt>
                <c:pt idx="15676">
                  <c:v>4.3547222222222226</c:v>
                </c:pt>
                <c:pt idx="15677">
                  <c:v>4.3550000000000004</c:v>
                </c:pt>
                <c:pt idx="15678">
                  <c:v>4.3552777777777774</c:v>
                </c:pt>
                <c:pt idx="15679">
                  <c:v>4.3555555555555552</c:v>
                </c:pt>
                <c:pt idx="15680">
                  <c:v>4.355833333333333</c:v>
                </c:pt>
                <c:pt idx="15681">
                  <c:v>4.3561111111111108</c:v>
                </c:pt>
                <c:pt idx="15682">
                  <c:v>4.3563888888888886</c:v>
                </c:pt>
                <c:pt idx="15683">
                  <c:v>4.3566666666666665</c:v>
                </c:pt>
                <c:pt idx="15684">
                  <c:v>4.3569444444444443</c:v>
                </c:pt>
                <c:pt idx="15685">
                  <c:v>4.3572222222222221</c:v>
                </c:pt>
                <c:pt idx="15686">
                  <c:v>4.3574999999999999</c:v>
                </c:pt>
                <c:pt idx="15687">
                  <c:v>4.3577777777777778</c:v>
                </c:pt>
                <c:pt idx="15688">
                  <c:v>4.3580555555555556</c:v>
                </c:pt>
                <c:pt idx="15689">
                  <c:v>4.3583333333333334</c:v>
                </c:pt>
                <c:pt idx="15690">
                  <c:v>4.3586111111111112</c:v>
                </c:pt>
                <c:pt idx="15691">
                  <c:v>4.358888888888889</c:v>
                </c:pt>
                <c:pt idx="15692">
                  <c:v>4.3591666666666669</c:v>
                </c:pt>
                <c:pt idx="15693">
                  <c:v>4.3594444444444447</c:v>
                </c:pt>
                <c:pt idx="15694">
                  <c:v>4.3597222222222225</c:v>
                </c:pt>
                <c:pt idx="15695">
                  <c:v>4.3600000000000003</c:v>
                </c:pt>
                <c:pt idx="15696">
                  <c:v>4.3602777777777781</c:v>
                </c:pt>
                <c:pt idx="15697">
                  <c:v>4.360555555555556</c:v>
                </c:pt>
                <c:pt idx="15698">
                  <c:v>4.3608333333333329</c:v>
                </c:pt>
                <c:pt idx="15699">
                  <c:v>4.3611111111111107</c:v>
                </c:pt>
                <c:pt idx="15700">
                  <c:v>4.3613888888888885</c:v>
                </c:pt>
                <c:pt idx="15701">
                  <c:v>4.3616666666666664</c:v>
                </c:pt>
                <c:pt idx="15702">
                  <c:v>4.3619444444444442</c:v>
                </c:pt>
                <c:pt idx="15703">
                  <c:v>4.362222222222222</c:v>
                </c:pt>
                <c:pt idx="15704">
                  <c:v>4.3624999999999998</c:v>
                </c:pt>
                <c:pt idx="15705">
                  <c:v>4.3627777777777776</c:v>
                </c:pt>
                <c:pt idx="15706">
                  <c:v>4.3630555555555555</c:v>
                </c:pt>
                <c:pt idx="15707">
                  <c:v>4.3633333333333333</c:v>
                </c:pt>
                <c:pt idx="15708">
                  <c:v>4.3636111111111111</c:v>
                </c:pt>
                <c:pt idx="15709">
                  <c:v>4.3638888888888889</c:v>
                </c:pt>
                <c:pt idx="15710">
                  <c:v>4.3641666666666667</c:v>
                </c:pt>
                <c:pt idx="15711">
                  <c:v>4.3644444444444446</c:v>
                </c:pt>
                <c:pt idx="15712">
                  <c:v>4.3647222222222224</c:v>
                </c:pt>
                <c:pt idx="15713">
                  <c:v>4.3650000000000002</c:v>
                </c:pt>
                <c:pt idx="15714">
                  <c:v>4.365277777777778</c:v>
                </c:pt>
                <c:pt idx="15715">
                  <c:v>4.3655555555555559</c:v>
                </c:pt>
                <c:pt idx="15716">
                  <c:v>4.3658333333333337</c:v>
                </c:pt>
                <c:pt idx="15717">
                  <c:v>4.3661111111111115</c:v>
                </c:pt>
                <c:pt idx="15718">
                  <c:v>4.3663888888888893</c:v>
                </c:pt>
                <c:pt idx="15719">
                  <c:v>4.3666666666666663</c:v>
                </c:pt>
                <c:pt idx="15720">
                  <c:v>4.3669444444444441</c:v>
                </c:pt>
                <c:pt idx="15721">
                  <c:v>4.3672222222222219</c:v>
                </c:pt>
                <c:pt idx="15722">
                  <c:v>4.3674999999999997</c:v>
                </c:pt>
                <c:pt idx="15723">
                  <c:v>4.3677777777777775</c:v>
                </c:pt>
                <c:pt idx="15724">
                  <c:v>4.3680555555555554</c:v>
                </c:pt>
                <c:pt idx="15725">
                  <c:v>4.3683333333333332</c:v>
                </c:pt>
                <c:pt idx="15726">
                  <c:v>4.368611111111111</c:v>
                </c:pt>
                <c:pt idx="15727">
                  <c:v>4.3688888888888888</c:v>
                </c:pt>
                <c:pt idx="15728">
                  <c:v>4.3691666666666666</c:v>
                </c:pt>
                <c:pt idx="15729">
                  <c:v>4.3694444444444445</c:v>
                </c:pt>
                <c:pt idx="15730">
                  <c:v>4.3697222222222223</c:v>
                </c:pt>
                <c:pt idx="15731">
                  <c:v>4.37</c:v>
                </c:pt>
                <c:pt idx="15732">
                  <c:v>4.3702777777777779</c:v>
                </c:pt>
                <c:pt idx="15733">
                  <c:v>4.3705555555555557</c:v>
                </c:pt>
                <c:pt idx="15734">
                  <c:v>4.3708333333333336</c:v>
                </c:pt>
                <c:pt idx="15735">
                  <c:v>4.3711111111111114</c:v>
                </c:pt>
                <c:pt idx="15736">
                  <c:v>4.3713888888888892</c:v>
                </c:pt>
                <c:pt idx="15737">
                  <c:v>4.371666666666667</c:v>
                </c:pt>
                <c:pt idx="15738">
                  <c:v>4.3719444444444449</c:v>
                </c:pt>
                <c:pt idx="15739">
                  <c:v>4.3722222222222218</c:v>
                </c:pt>
                <c:pt idx="15740">
                  <c:v>4.3724999999999996</c:v>
                </c:pt>
                <c:pt idx="15741">
                  <c:v>4.3727777777777774</c:v>
                </c:pt>
                <c:pt idx="15742">
                  <c:v>4.3730555555555553</c:v>
                </c:pt>
                <c:pt idx="15743">
                  <c:v>4.3733333333333331</c:v>
                </c:pt>
                <c:pt idx="15744">
                  <c:v>4.3736111111111109</c:v>
                </c:pt>
                <c:pt idx="15745">
                  <c:v>4.3738888888888887</c:v>
                </c:pt>
                <c:pt idx="15746">
                  <c:v>4.3741666666666665</c:v>
                </c:pt>
                <c:pt idx="15747">
                  <c:v>4.3744444444444444</c:v>
                </c:pt>
                <c:pt idx="15748">
                  <c:v>4.3747222222222222</c:v>
                </c:pt>
                <c:pt idx="15749">
                  <c:v>4.375</c:v>
                </c:pt>
                <c:pt idx="15750">
                  <c:v>4.3752777777777778</c:v>
                </c:pt>
                <c:pt idx="15751">
                  <c:v>4.3755555555555556</c:v>
                </c:pt>
                <c:pt idx="15752">
                  <c:v>4.3758333333333335</c:v>
                </c:pt>
                <c:pt idx="15753">
                  <c:v>4.3761111111111113</c:v>
                </c:pt>
                <c:pt idx="15754">
                  <c:v>4.3763888888888891</c:v>
                </c:pt>
                <c:pt idx="15755">
                  <c:v>4.3766666666666669</c:v>
                </c:pt>
                <c:pt idx="15756">
                  <c:v>4.3769444444444447</c:v>
                </c:pt>
                <c:pt idx="15757">
                  <c:v>4.3772222222222226</c:v>
                </c:pt>
                <c:pt idx="15758">
                  <c:v>4.3775000000000004</c:v>
                </c:pt>
                <c:pt idx="15759">
                  <c:v>4.3777777777777782</c:v>
                </c:pt>
                <c:pt idx="15760">
                  <c:v>4.3780555555555551</c:v>
                </c:pt>
                <c:pt idx="15761">
                  <c:v>4.378333333333333</c:v>
                </c:pt>
                <c:pt idx="15762">
                  <c:v>4.3786111111111108</c:v>
                </c:pt>
                <c:pt idx="15763">
                  <c:v>4.3788888888888886</c:v>
                </c:pt>
                <c:pt idx="15764">
                  <c:v>4.3791666666666664</c:v>
                </c:pt>
                <c:pt idx="15765">
                  <c:v>4.3794444444444443</c:v>
                </c:pt>
                <c:pt idx="15766">
                  <c:v>4.3797222222222221</c:v>
                </c:pt>
                <c:pt idx="15767">
                  <c:v>4.38</c:v>
                </c:pt>
                <c:pt idx="15768">
                  <c:v>4.3802777777777777</c:v>
                </c:pt>
                <c:pt idx="15769">
                  <c:v>4.3805555555555555</c:v>
                </c:pt>
                <c:pt idx="15770">
                  <c:v>4.3808333333333334</c:v>
                </c:pt>
                <c:pt idx="15771">
                  <c:v>4.3811111111111112</c:v>
                </c:pt>
                <c:pt idx="15772">
                  <c:v>4.381388888888889</c:v>
                </c:pt>
                <c:pt idx="15773">
                  <c:v>4.3816666666666668</c:v>
                </c:pt>
                <c:pt idx="15774">
                  <c:v>4.3819444444444446</c:v>
                </c:pt>
                <c:pt idx="15775">
                  <c:v>4.3822222222222225</c:v>
                </c:pt>
                <c:pt idx="15776">
                  <c:v>4.3825000000000003</c:v>
                </c:pt>
                <c:pt idx="15777">
                  <c:v>4.3827777777777781</c:v>
                </c:pt>
                <c:pt idx="15778">
                  <c:v>4.3830555555555559</c:v>
                </c:pt>
                <c:pt idx="15779">
                  <c:v>4.3833333333333337</c:v>
                </c:pt>
                <c:pt idx="15780">
                  <c:v>4.3836111111111107</c:v>
                </c:pt>
                <c:pt idx="15781">
                  <c:v>4.3838888888888885</c:v>
                </c:pt>
                <c:pt idx="15782">
                  <c:v>4.3841666666666663</c:v>
                </c:pt>
                <c:pt idx="15783">
                  <c:v>4.3844444444444441</c:v>
                </c:pt>
                <c:pt idx="15784">
                  <c:v>4.384722222222222</c:v>
                </c:pt>
                <c:pt idx="15785">
                  <c:v>4.3849999999999998</c:v>
                </c:pt>
                <c:pt idx="15786">
                  <c:v>4.3852777777777776</c:v>
                </c:pt>
                <c:pt idx="15787">
                  <c:v>4.3855555555555554</c:v>
                </c:pt>
                <c:pt idx="15788">
                  <c:v>4.3858333333333333</c:v>
                </c:pt>
                <c:pt idx="15789">
                  <c:v>4.3861111111111111</c:v>
                </c:pt>
                <c:pt idx="15790">
                  <c:v>4.3863888888888889</c:v>
                </c:pt>
                <c:pt idx="15791">
                  <c:v>4.3866666666666667</c:v>
                </c:pt>
                <c:pt idx="15792">
                  <c:v>4.3869444444444445</c:v>
                </c:pt>
                <c:pt idx="15793">
                  <c:v>4.3872222222222224</c:v>
                </c:pt>
                <c:pt idx="15794">
                  <c:v>4.3875000000000002</c:v>
                </c:pt>
                <c:pt idx="15795">
                  <c:v>4.387777777777778</c:v>
                </c:pt>
                <c:pt idx="15796">
                  <c:v>4.3880555555555558</c:v>
                </c:pt>
                <c:pt idx="15797">
                  <c:v>4.3883333333333336</c:v>
                </c:pt>
                <c:pt idx="15798">
                  <c:v>4.3886111111111115</c:v>
                </c:pt>
                <c:pt idx="15799">
                  <c:v>4.3888888888888893</c:v>
                </c:pt>
                <c:pt idx="15800">
                  <c:v>4.3891666666666671</c:v>
                </c:pt>
                <c:pt idx="15801">
                  <c:v>4.389444444444444</c:v>
                </c:pt>
                <c:pt idx="15802">
                  <c:v>4.3897222222222219</c:v>
                </c:pt>
                <c:pt idx="15803">
                  <c:v>4.3899999999999997</c:v>
                </c:pt>
                <c:pt idx="15804">
                  <c:v>4.3902777777777775</c:v>
                </c:pt>
                <c:pt idx="15805">
                  <c:v>4.3905555555555553</c:v>
                </c:pt>
                <c:pt idx="15806">
                  <c:v>4.3908333333333331</c:v>
                </c:pt>
                <c:pt idx="15807">
                  <c:v>4.391111111111111</c:v>
                </c:pt>
                <c:pt idx="15808">
                  <c:v>4.3913888888888888</c:v>
                </c:pt>
                <c:pt idx="15809">
                  <c:v>4.3916666666666666</c:v>
                </c:pt>
                <c:pt idx="15810">
                  <c:v>4.3919444444444444</c:v>
                </c:pt>
                <c:pt idx="15811">
                  <c:v>4.3922222222222222</c:v>
                </c:pt>
                <c:pt idx="15812">
                  <c:v>4.3925000000000001</c:v>
                </c:pt>
                <c:pt idx="15813">
                  <c:v>4.3927777777777779</c:v>
                </c:pt>
                <c:pt idx="15814">
                  <c:v>4.3930555555555557</c:v>
                </c:pt>
                <c:pt idx="15815">
                  <c:v>4.3933333333333335</c:v>
                </c:pt>
                <c:pt idx="15816">
                  <c:v>4.3936111111111114</c:v>
                </c:pt>
                <c:pt idx="15817">
                  <c:v>4.3938888888888892</c:v>
                </c:pt>
                <c:pt idx="15818">
                  <c:v>4.394166666666667</c:v>
                </c:pt>
                <c:pt idx="15819">
                  <c:v>4.3944444444444448</c:v>
                </c:pt>
                <c:pt idx="15820">
                  <c:v>4.3947222222222226</c:v>
                </c:pt>
                <c:pt idx="15821">
                  <c:v>4.3949999999999996</c:v>
                </c:pt>
                <c:pt idx="15822">
                  <c:v>4.3952777777777774</c:v>
                </c:pt>
                <c:pt idx="15823">
                  <c:v>4.3955555555555552</c:v>
                </c:pt>
                <c:pt idx="15824">
                  <c:v>4.395833333333333</c:v>
                </c:pt>
                <c:pt idx="15825">
                  <c:v>4.3961111111111109</c:v>
                </c:pt>
                <c:pt idx="15826">
                  <c:v>4.3963888888888887</c:v>
                </c:pt>
                <c:pt idx="15827">
                  <c:v>4.3966666666666665</c:v>
                </c:pt>
                <c:pt idx="15828">
                  <c:v>4.3969444444444443</c:v>
                </c:pt>
                <c:pt idx="15829">
                  <c:v>4.3972222222222221</c:v>
                </c:pt>
                <c:pt idx="15830">
                  <c:v>4.3975</c:v>
                </c:pt>
                <c:pt idx="15831">
                  <c:v>4.3977777777777778</c:v>
                </c:pt>
                <c:pt idx="15832">
                  <c:v>4.3980555555555556</c:v>
                </c:pt>
                <c:pt idx="15833">
                  <c:v>4.3983333333333334</c:v>
                </c:pt>
                <c:pt idx="15834">
                  <c:v>4.3986111111111112</c:v>
                </c:pt>
                <c:pt idx="15835">
                  <c:v>4.3988888888888891</c:v>
                </c:pt>
                <c:pt idx="15836">
                  <c:v>4.3991666666666669</c:v>
                </c:pt>
                <c:pt idx="15837">
                  <c:v>4.3994444444444447</c:v>
                </c:pt>
                <c:pt idx="15838">
                  <c:v>4.3997222222222225</c:v>
                </c:pt>
                <c:pt idx="15839">
                  <c:v>4.4000000000000004</c:v>
                </c:pt>
                <c:pt idx="15840">
                  <c:v>4.4002777777777782</c:v>
                </c:pt>
                <c:pt idx="15841">
                  <c:v>4.400555555555556</c:v>
                </c:pt>
                <c:pt idx="15842">
                  <c:v>4.4008333333333329</c:v>
                </c:pt>
                <c:pt idx="15843">
                  <c:v>4.4011111111111108</c:v>
                </c:pt>
                <c:pt idx="15844">
                  <c:v>4.4013888888888886</c:v>
                </c:pt>
                <c:pt idx="15845">
                  <c:v>4.4016666666666664</c:v>
                </c:pt>
                <c:pt idx="15846">
                  <c:v>4.4019444444444442</c:v>
                </c:pt>
                <c:pt idx="15847">
                  <c:v>4.402222222222222</c:v>
                </c:pt>
                <c:pt idx="15848">
                  <c:v>4.4024999999999999</c:v>
                </c:pt>
                <c:pt idx="15849">
                  <c:v>4.4027777777777777</c:v>
                </c:pt>
                <c:pt idx="15850">
                  <c:v>4.4030555555555555</c:v>
                </c:pt>
                <c:pt idx="15851">
                  <c:v>4.4033333333333333</c:v>
                </c:pt>
                <c:pt idx="15852">
                  <c:v>4.4036111111111111</c:v>
                </c:pt>
                <c:pt idx="15853">
                  <c:v>4.403888888888889</c:v>
                </c:pt>
                <c:pt idx="15854">
                  <c:v>4.4041666666666668</c:v>
                </c:pt>
                <c:pt idx="15855">
                  <c:v>4.4044444444444446</c:v>
                </c:pt>
                <c:pt idx="15856">
                  <c:v>4.4047222222222224</c:v>
                </c:pt>
                <c:pt idx="15857">
                  <c:v>4.4050000000000002</c:v>
                </c:pt>
                <c:pt idx="15858">
                  <c:v>4.4052777777777781</c:v>
                </c:pt>
                <c:pt idx="15859">
                  <c:v>4.4055555555555559</c:v>
                </c:pt>
                <c:pt idx="15860">
                  <c:v>4.4058333333333337</c:v>
                </c:pt>
                <c:pt idx="15861">
                  <c:v>4.4061111111111115</c:v>
                </c:pt>
                <c:pt idx="15862">
                  <c:v>4.4063888888888885</c:v>
                </c:pt>
                <c:pt idx="15863">
                  <c:v>4.4066666666666663</c:v>
                </c:pt>
                <c:pt idx="15864">
                  <c:v>4.4069444444444441</c:v>
                </c:pt>
                <c:pt idx="15865">
                  <c:v>4.4072222222222219</c:v>
                </c:pt>
                <c:pt idx="15866">
                  <c:v>4.4074999999999998</c:v>
                </c:pt>
                <c:pt idx="15867">
                  <c:v>4.4077777777777776</c:v>
                </c:pt>
                <c:pt idx="15868">
                  <c:v>4.4080555555555554</c:v>
                </c:pt>
                <c:pt idx="15869">
                  <c:v>4.4083333333333332</c:v>
                </c:pt>
                <c:pt idx="15870">
                  <c:v>4.408611111111111</c:v>
                </c:pt>
                <c:pt idx="15871">
                  <c:v>4.4088888888888889</c:v>
                </c:pt>
                <c:pt idx="15872">
                  <c:v>4.4091666666666667</c:v>
                </c:pt>
                <c:pt idx="15873">
                  <c:v>4.4094444444444445</c:v>
                </c:pt>
                <c:pt idx="15874">
                  <c:v>4.4097222222222223</c:v>
                </c:pt>
                <c:pt idx="15875">
                  <c:v>4.41</c:v>
                </c:pt>
                <c:pt idx="15876">
                  <c:v>4.410277777777778</c:v>
                </c:pt>
                <c:pt idx="15877">
                  <c:v>4.4105555555555558</c:v>
                </c:pt>
                <c:pt idx="15878">
                  <c:v>4.4108333333333336</c:v>
                </c:pt>
                <c:pt idx="15879">
                  <c:v>4.4111111111111114</c:v>
                </c:pt>
                <c:pt idx="15880">
                  <c:v>4.4113888888888892</c:v>
                </c:pt>
                <c:pt idx="15881">
                  <c:v>4.4116666666666671</c:v>
                </c:pt>
                <c:pt idx="15882">
                  <c:v>4.411944444444444</c:v>
                </c:pt>
                <c:pt idx="15883">
                  <c:v>4.4122222222222218</c:v>
                </c:pt>
                <c:pt idx="15884">
                  <c:v>4.4124999999999996</c:v>
                </c:pt>
                <c:pt idx="15885">
                  <c:v>4.4127777777777775</c:v>
                </c:pt>
                <c:pt idx="15886">
                  <c:v>4.4130555555555553</c:v>
                </c:pt>
                <c:pt idx="15887">
                  <c:v>4.4133333333333331</c:v>
                </c:pt>
                <c:pt idx="15888">
                  <c:v>4.4136111111111109</c:v>
                </c:pt>
                <c:pt idx="15889">
                  <c:v>4.4138888888888888</c:v>
                </c:pt>
                <c:pt idx="15890">
                  <c:v>4.4141666666666666</c:v>
                </c:pt>
                <c:pt idx="15891">
                  <c:v>4.4144444444444444</c:v>
                </c:pt>
                <c:pt idx="15892">
                  <c:v>4.4147222222222222</c:v>
                </c:pt>
                <c:pt idx="15893">
                  <c:v>4.415</c:v>
                </c:pt>
                <c:pt idx="15894">
                  <c:v>4.4152777777777779</c:v>
                </c:pt>
                <c:pt idx="15895">
                  <c:v>4.4155555555555557</c:v>
                </c:pt>
                <c:pt idx="15896">
                  <c:v>4.4158333333333335</c:v>
                </c:pt>
                <c:pt idx="15897">
                  <c:v>4.4161111111111113</c:v>
                </c:pt>
                <c:pt idx="15898">
                  <c:v>4.4163888888888891</c:v>
                </c:pt>
                <c:pt idx="15899">
                  <c:v>4.416666666666667</c:v>
                </c:pt>
                <c:pt idx="15900">
                  <c:v>4.4169444444444448</c:v>
                </c:pt>
                <c:pt idx="15901">
                  <c:v>4.4172222222222226</c:v>
                </c:pt>
                <c:pt idx="15902">
                  <c:v>4.4175000000000004</c:v>
                </c:pt>
                <c:pt idx="15903">
                  <c:v>4.4177777777777774</c:v>
                </c:pt>
                <c:pt idx="15904">
                  <c:v>4.4180555555555552</c:v>
                </c:pt>
                <c:pt idx="15905">
                  <c:v>4.418333333333333</c:v>
                </c:pt>
                <c:pt idx="15906">
                  <c:v>4.4186111111111108</c:v>
                </c:pt>
                <c:pt idx="15907">
                  <c:v>4.4188888888888886</c:v>
                </c:pt>
                <c:pt idx="15908">
                  <c:v>4.4191666666666665</c:v>
                </c:pt>
                <c:pt idx="15909">
                  <c:v>4.4194444444444443</c:v>
                </c:pt>
                <c:pt idx="15910">
                  <c:v>4.4197222222222221</c:v>
                </c:pt>
                <c:pt idx="15911">
                  <c:v>4.42</c:v>
                </c:pt>
                <c:pt idx="15912">
                  <c:v>4.4202777777777778</c:v>
                </c:pt>
                <c:pt idx="15913">
                  <c:v>4.4205555555555556</c:v>
                </c:pt>
                <c:pt idx="15914">
                  <c:v>4.4208333333333334</c:v>
                </c:pt>
                <c:pt idx="15915">
                  <c:v>4.4211111111111112</c:v>
                </c:pt>
                <c:pt idx="15916">
                  <c:v>4.421388888888889</c:v>
                </c:pt>
                <c:pt idx="15917">
                  <c:v>4.4216666666666669</c:v>
                </c:pt>
                <c:pt idx="15918">
                  <c:v>4.4219444444444447</c:v>
                </c:pt>
                <c:pt idx="15919">
                  <c:v>4.4222222222222225</c:v>
                </c:pt>
                <c:pt idx="15920">
                  <c:v>4.4225000000000003</c:v>
                </c:pt>
                <c:pt idx="15921">
                  <c:v>4.4227777777777781</c:v>
                </c:pt>
                <c:pt idx="15922">
                  <c:v>4.423055555555556</c:v>
                </c:pt>
                <c:pt idx="15923">
                  <c:v>4.4233333333333329</c:v>
                </c:pt>
                <c:pt idx="15924">
                  <c:v>4.4236111111111107</c:v>
                </c:pt>
                <c:pt idx="15925">
                  <c:v>4.4238888888888885</c:v>
                </c:pt>
                <c:pt idx="15926">
                  <c:v>4.4241666666666664</c:v>
                </c:pt>
                <c:pt idx="15927">
                  <c:v>4.4244444444444442</c:v>
                </c:pt>
                <c:pt idx="15928">
                  <c:v>4.424722222222222</c:v>
                </c:pt>
                <c:pt idx="15929">
                  <c:v>4.4249999999999998</c:v>
                </c:pt>
                <c:pt idx="15930">
                  <c:v>4.4252777777777776</c:v>
                </c:pt>
                <c:pt idx="15931">
                  <c:v>4.4255555555555555</c:v>
                </c:pt>
                <c:pt idx="15932">
                  <c:v>4.4258333333333333</c:v>
                </c:pt>
                <c:pt idx="15933">
                  <c:v>4.4261111111111111</c:v>
                </c:pt>
                <c:pt idx="15934">
                  <c:v>4.4263888888888889</c:v>
                </c:pt>
                <c:pt idx="15935">
                  <c:v>4.4266666666666667</c:v>
                </c:pt>
                <c:pt idx="15936">
                  <c:v>4.4269444444444446</c:v>
                </c:pt>
                <c:pt idx="15937">
                  <c:v>4.4272222222222224</c:v>
                </c:pt>
                <c:pt idx="15938">
                  <c:v>4.4275000000000002</c:v>
                </c:pt>
                <c:pt idx="15939">
                  <c:v>4.427777777777778</c:v>
                </c:pt>
                <c:pt idx="15940">
                  <c:v>4.4280555555555559</c:v>
                </c:pt>
                <c:pt idx="15941">
                  <c:v>4.4283333333333337</c:v>
                </c:pt>
                <c:pt idx="15942">
                  <c:v>4.4286111111111115</c:v>
                </c:pt>
                <c:pt idx="15943">
                  <c:v>4.4288888888888893</c:v>
                </c:pt>
                <c:pt idx="15944">
                  <c:v>4.4291666666666663</c:v>
                </c:pt>
                <c:pt idx="15945">
                  <c:v>4.4294444444444441</c:v>
                </c:pt>
                <c:pt idx="15946">
                  <c:v>4.4297222222222219</c:v>
                </c:pt>
                <c:pt idx="15947">
                  <c:v>4.43</c:v>
                </c:pt>
                <c:pt idx="15948">
                  <c:v>4.4302777777777775</c:v>
                </c:pt>
                <c:pt idx="15949">
                  <c:v>4.4305555555555554</c:v>
                </c:pt>
                <c:pt idx="15950">
                  <c:v>4.4308333333333332</c:v>
                </c:pt>
                <c:pt idx="15951">
                  <c:v>4.431111111111111</c:v>
                </c:pt>
                <c:pt idx="15952">
                  <c:v>4.4313888888888888</c:v>
                </c:pt>
                <c:pt idx="15953">
                  <c:v>4.4316666666666666</c:v>
                </c:pt>
                <c:pt idx="15954">
                  <c:v>4.4319444444444445</c:v>
                </c:pt>
                <c:pt idx="15955">
                  <c:v>4.4322222222222223</c:v>
                </c:pt>
                <c:pt idx="15956">
                  <c:v>4.4325000000000001</c:v>
                </c:pt>
                <c:pt idx="15957">
                  <c:v>4.4327777777777779</c:v>
                </c:pt>
                <c:pt idx="15958">
                  <c:v>4.4330555555555557</c:v>
                </c:pt>
                <c:pt idx="15959">
                  <c:v>4.4333333333333336</c:v>
                </c:pt>
                <c:pt idx="15960">
                  <c:v>4.4336111111111114</c:v>
                </c:pt>
                <c:pt idx="15961">
                  <c:v>4.4338888888888892</c:v>
                </c:pt>
                <c:pt idx="15962">
                  <c:v>4.434166666666667</c:v>
                </c:pt>
                <c:pt idx="15963">
                  <c:v>4.4344444444444449</c:v>
                </c:pt>
                <c:pt idx="15964">
                  <c:v>4.4347222222222218</c:v>
                </c:pt>
                <c:pt idx="15965">
                  <c:v>4.4349999999999996</c:v>
                </c:pt>
                <c:pt idx="15966">
                  <c:v>4.4352777777777774</c:v>
                </c:pt>
                <c:pt idx="15967">
                  <c:v>4.4355555555555553</c:v>
                </c:pt>
                <c:pt idx="15968">
                  <c:v>4.4358333333333331</c:v>
                </c:pt>
                <c:pt idx="15969">
                  <c:v>4.4361111111111109</c:v>
                </c:pt>
                <c:pt idx="15970">
                  <c:v>4.4363888888888887</c:v>
                </c:pt>
                <c:pt idx="15971">
                  <c:v>4.4366666666666665</c:v>
                </c:pt>
                <c:pt idx="15972">
                  <c:v>4.4369444444444444</c:v>
                </c:pt>
                <c:pt idx="15973">
                  <c:v>4.4372222222222222</c:v>
                </c:pt>
                <c:pt idx="15974">
                  <c:v>4.4375</c:v>
                </c:pt>
                <c:pt idx="15975">
                  <c:v>4.4377777777777778</c:v>
                </c:pt>
                <c:pt idx="15976">
                  <c:v>4.4380555555555556</c:v>
                </c:pt>
                <c:pt idx="15977">
                  <c:v>4.4383333333333335</c:v>
                </c:pt>
                <c:pt idx="15978">
                  <c:v>4.4386111111111113</c:v>
                </c:pt>
                <c:pt idx="15979">
                  <c:v>4.4388888888888891</c:v>
                </c:pt>
                <c:pt idx="15980">
                  <c:v>4.4391666666666669</c:v>
                </c:pt>
                <c:pt idx="15981">
                  <c:v>4.4394444444444447</c:v>
                </c:pt>
                <c:pt idx="15982">
                  <c:v>4.4397222222222226</c:v>
                </c:pt>
                <c:pt idx="15983">
                  <c:v>4.4400000000000004</c:v>
                </c:pt>
                <c:pt idx="15984">
                  <c:v>4.4402777777777782</c:v>
                </c:pt>
                <c:pt idx="15985">
                  <c:v>4.4405555555555551</c:v>
                </c:pt>
                <c:pt idx="15986">
                  <c:v>4.440833333333333</c:v>
                </c:pt>
                <c:pt idx="15987">
                  <c:v>4.4411111111111108</c:v>
                </c:pt>
                <c:pt idx="15988">
                  <c:v>4.4413888888888886</c:v>
                </c:pt>
                <c:pt idx="15989">
                  <c:v>4.4416666666666664</c:v>
                </c:pt>
                <c:pt idx="15990">
                  <c:v>4.4419444444444443</c:v>
                </c:pt>
                <c:pt idx="15991">
                  <c:v>4.4422222222222221</c:v>
                </c:pt>
                <c:pt idx="15992">
                  <c:v>4.4424999999999999</c:v>
                </c:pt>
                <c:pt idx="15993">
                  <c:v>4.4427777777777777</c:v>
                </c:pt>
                <c:pt idx="15994">
                  <c:v>4.4430555555555555</c:v>
                </c:pt>
                <c:pt idx="15995">
                  <c:v>4.4433333333333334</c:v>
                </c:pt>
                <c:pt idx="15996">
                  <c:v>4.4436111111111112</c:v>
                </c:pt>
                <c:pt idx="15997">
                  <c:v>4.443888888888889</c:v>
                </c:pt>
                <c:pt idx="15998">
                  <c:v>4.4441666666666668</c:v>
                </c:pt>
                <c:pt idx="15999">
                  <c:v>4.4444444444444446</c:v>
                </c:pt>
                <c:pt idx="16000">
                  <c:v>4.4447222222222225</c:v>
                </c:pt>
                <c:pt idx="16001">
                  <c:v>4.4450000000000003</c:v>
                </c:pt>
                <c:pt idx="16002">
                  <c:v>4.4452777777777781</c:v>
                </c:pt>
                <c:pt idx="16003">
                  <c:v>4.4455555555555559</c:v>
                </c:pt>
                <c:pt idx="16004">
                  <c:v>4.4458333333333337</c:v>
                </c:pt>
                <c:pt idx="16005">
                  <c:v>4.4461111111111107</c:v>
                </c:pt>
                <c:pt idx="16006">
                  <c:v>4.4463888888888885</c:v>
                </c:pt>
                <c:pt idx="16007">
                  <c:v>4.4466666666666663</c:v>
                </c:pt>
                <c:pt idx="16008">
                  <c:v>4.4469444444444441</c:v>
                </c:pt>
                <c:pt idx="16009">
                  <c:v>4.447222222222222</c:v>
                </c:pt>
                <c:pt idx="16010">
                  <c:v>4.4474999999999998</c:v>
                </c:pt>
                <c:pt idx="16011">
                  <c:v>4.4477777777777776</c:v>
                </c:pt>
                <c:pt idx="16012">
                  <c:v>4.4480555555555554</c:v>
                </c:pt>
                <c:pt idx="16013">
                  <c:v>4.4483333333333333</c:v>
                </c:pt>
                <c:pt idx="16014">
                  <c:v>4.4486111111111111</c:v>
                </c:pt>
                <c:pt idx="16015">
                  <c:v>4.4488888888888889</c:v>
                </c:pt>
                <c:pt idx="16016">
                  <c:v>4.4491666666666667</c:v>
                </c:pt>
                <c:pt idx="16017">
                  <c:v>4.4494444444444445</c:v>
                </c:pt>
                <c:pt idx="16018">
                  <c:v>4.4497222222222224</c:v>
                </c:pt>
                <c:pt idx="16019">
                  <c:v>4.45</c:v>
                </c:pt>
                <c:pt idx="16020">
                  <c:v>4.450277777777778</c:v>
                </c:pt>
                <c:pt idx="16021">
                  <c:v>4.4505555555555558</c:v>
                </c:pt>
                <c:pt idx="16022">
                  <c:v>4.4508333333333336</c:v>
                </c:pt>
                <c:pt idx="16023">
                  <c:v>4.4511111111111115</c:v>
                </c:pt>
                <c:pt idx="16024">
                  <c:v>4.4513888888888893</c:v>
                </c:pt>
                <c:pt idx="16025">
                  <c:v>4.4516666666666671</c:v>
                </c:pt>
                <c:pt idx="16026">
                  <c:v>4.451944444444444</c:v>
                </c:pt>
                <c:pt idx="16027">
                  <c:v>4.4522222222222219</c:v>
                </c:pt>
                <c:pt idx="16028">
                  <c:v>4.4524999999999997</c:v>
                </c:pt>
                <c:pt idx="16029">
                  <c:v>4.4527777777777775</c:v>
                </c:pt>
                <c:pt idx="16030">
                  <c:v>4.4530555555555553</c:v>
                </c:pt>
                <c:pt idx="16031">
                  <c:v>4.4533333333333331</c:v>
                </c:pt>
                <c:pt idx="16032">
                  <c:v>4.453611111111111</c:v>
                </c:pt>
                <c:pt idx="16033">
                  <c:v>4.4538888888888888</c:v>
                </c:pt>
                <c:pt idx="16034">
                  <c:v>4.4541666666666666</c:v>
                </c:pt>
                <c:pt idx="16035">
                  <c:v>4.4544444444444444</c:v>
                </c:pt>
                <c:pt idx="16036">
                  <c:v>4.4547222222222222</c:v>
                </c:pt>
                <c:pt idx="16037">
                  <c:v>4.4550000000000001</c:v>
                </c:pt>
                <c:pt idx="16038">
                  <c:v>4.4552777777777779</c:v>
                </c:pt>
                <c:pt idx="16039">
                  <c:v>4.4555555555555557</c:v>
                </c:pt>
                <c:pt idx="16040">
                  <c:v>4.4558333333333335</c:v>
                </c:pt>
                <c:pt idx="16041">
                  <c:v>4.4561111111111114</c:v>
                </c:pt>
                <c:pt idx="16042">
                  <c:v>4.4563888888888892</c:v>
                </c:pt>
                <c:pt idx="16043">
                  <c:v>4.456666666666667</c:v>
                </c:pt>
                <c:pt idx="16044">
                  <c:v>4.4569444444444448</c:v>
                </c:pt>
                <c:pt idx="16045">
                  <c:v>4.4572222222222226</c:v>
                </c:pt>
                <c:pt idx="16046">
                  <c:v>4.4574999999999996</c:v>
                </c:pt>
                <c:pt idx="16047">
                  <c:v>4.4577777777777774</c:v>
                </c:pt>
                <c:pt idx="16048">
                  <c:v>4.4580555555555552</c:v>
                </c:pt>
                <c:pt idx="16049">
                  <c:v>4.458333333333333</c:v>
                </c:pt>
                <c:pt idx="16050">
                  <c:v>4.4586111111111109</c:v>
                </c:pt>
                <c:pt idx="16051">
                  <c:v>4.4588888888888887</c:v>
                </c:pt>
                <c:pt idx="16052">
                  <c:v>4.4591666666666665</c:v>
                </c:pt>
                <c:pt idx="16053">
                  <c:v>4.4594444444444443</c:v>
                </c:pt>
                <c:pt idx="16054">
                  <c:v>4.4597222222222221</c:v>
                </c:pt>
                <c:pt idx="16055">
                  <c:v>4.46</c:v>
                </c:pt>
                <c:pt idx="16056">
                  <c:v>4.4602777777777778</c:v>
                </c:pt>
                <c:pt idx="16057">
                  <c:v>4.4605555555555556</c:v>
                </c:pt>
                <c:pt idx="16058">
                  <c:v>4.4608333333333334</c:v>
                </c:pt>
                <c:pt idx="16059">
                  <c:v>4.4611111111111112</c:v>
                </c:pt>
                <c:pt idx="16060">
                  <c:v>4.4613888888888891</c:v>
                </c:pt>
                <c:pt idx="16061">
                  <c:v>4.4616666666666669</c:v>
                </c:pt>
                <c:pt idx="16062">
                  <c:v>4.4619444444444447</c:v>
                </c:pt>
                <c:pt idx="16063">
                  <c:v>4.4622222222222225</c:v>
                </c:pt>
                <c:pt idx="16064">
                  <c:v>4.4625000000000004</c:v>
                </c:pt>
                <c:pt idx="16065">
                  <c:v>4.4627777777777782</c:v>
                </c:pt>
                <c:pt idx="16066">
                  <c:v>4.463055555555556</c:v>
                </c:pt>
                <c:pt idx="16067">
                  <c:v>4.4633333333333329</c:v>
                </c:pt>
                <c:pt idx="16068">
                  <c:v>4.4636111111111108</c:v>
                </c:pt>
                <c:pt idx="16069">
                  <c:v>4.4638888888888886</c:v>
                </c:pt>
                <c:pt idx="16070">
                  <c:v>4.4641666666666664</c:v>
                </c:pt>
                <c:pt idx="16071">
                  <c:v>4.4644444444444442</c:v>
                </c:pt>
                <c:pt idx="16072">
                  <c:v>4.464722222222222</c:v>
                </c:pt>
                <c:pt idx="16073">
                  <c:v>4.4649999999999999</c:v>
                </c:pt>
                <c:pt idx="16074">
                  <c:v>4.4652777777777777</c:v>
                </c:pt>
                <c:pt idx="16075">
                  <c:v>4.4655555555555555</c:v>
                </c:pt>
                <c:pt idx="16076">
                  <c:v>4.4658333333333333</c:v>
                </c:pt>
                <c:pt idx="16077">
                  <c:v>4.4661111111111111</c:v>
                </c:pt>
                <c:pt idx="16078">
                  <c:v>4.466388888888889</c:v>
                </c:pt>
                <c:pt idx="16079">
                  <c:v>4.4666666666666668</c:v>
                </c:pt>
                <c:pt idx="16080">
                  <c:v>4.4669444444444446</c:v>
                </c:pt>
                <c:pt idx="16081">
                  <c:v>4.4672222222222224</c:v>
                </c:pt>
                <c:pt idx="16082">
                  <c:v>4.4675000000000002</c:v>
                </c:pt>
                <c:pt idx="16083">
                  <c:v>4.4677777777777781</c:v>
                </c:pt>
                <c:pt idx="16084">
                  <c:v>4.4680555555555559</c:v>
                </c:pt>
                <c:pt idx="16085">
                  <c:v>4.4683333333333337</c:v>
                </c:pt>
                <c:pt idx="16086">
                  <c:v>4.4686111111111115</c:v>
                </c:pt>
                <c:pt idx="16087">
                  <c:v>4.4688888888888885</c:v>
                </c:pt>
                <c:pt idx="16088">
                  <c:v>4.4691666666666663</c:v>
                </c:pt>
                <c:pt idx="16089">
                  <c:v>4.4694444444444441</c:v>
                </c:pt>
                <c:pt idx="16090">
                  <c:v>4.4697222222222219</c:v>
                </c:pt>
                <c:pt idx="16091">
                  <c:v>4.47</c:v>
                </c:pt>
                <c:pt idx="16092">
                  <c:v>4.4702777777777776</c:v>
                </c:pt>
                <c:pt idx="16093">
                  <c:v>4.4705555555555554</c:v>
                </c:pt>
                <c:pt idx="16094">
                  <c:v>4.4708333333333332</c:v>
                </c:pt>
                <c:pt idx="16095">
                  <c:v>4.471111111111111</c:v>
                </c:pt>
                <c:pt idx="16096">
                  <c:v>4.4713888888888889</c:v>
                </c:pt>
                <c:pt idx="16097">
                  <c:v>4.4716666666666667</c:v>
                </c:pt>
                <c:pt idx="16098">
                  <c:v>4.4719444444444445</c:v>
                </c:pt>
                <c:pt idx="16099">
                  <c:v>4.4722222222222223</c:v>
                </c:pt>
                <c:pt idx="16100">
                  <c:v>4.4725000000000001</c:v>
                </c:pt>
                <c:pt idx="16101">
                  <c:v>4.472777777777778</c:v>
                </c:pt>
                <c:pt idx="16102">
                  <c:v>4.4730555555555558</c:v>
                </c:pt>
                <c:pt idx="16103">
                  <c:v>4.4733333333333336</c:v>
                </c:pt>
                <c:pt idx="16104">
                  <c:v>4.4736111111111114</c:v>
                </c:pt>
                <c:pt idx="16105">
                  <c:v>4.4738888888888892</c:v>
                </c:pt>
                <c:pt idx="16106">
                  <c:v>4.4741666666666671</c:v>
                </c:pt>
                <c:pt idx="16107">
                  <c:v>4.474444444444444</c:v>
                </c:pt>
                <c:pt idx="16108">
                  <c:v>4.4747222222222218</c:v>
                </c:pt>
                <c:pt idx="16109">
                  <c:v>4.4749999999999996</c:v>
                </c:pt>
                <c:pt idx="16110">
                  <c:v>4.4752777777777775</c:v>
                </c:pt>
                <c:pt idx="16111">
                  <c:v>4.4755555555555553</c:v>
                </c:pt>
                <c:pt idx="16112">
                  <c:v>4.4758333333333331</c:v>
                </c:pt>
                <c:pt idx="16113">
                  <c:v>4.4761111111111109</c:v>
                </c:pt>
                <c:pt idx="16114">
                  <c:v>4.4763888888888888</c:v>
                </c:pt>
                <c:pt idx="16115">
                  <c:v>4.4766666666666666</c:v>
                </c:pt>
                <c:pt idx="16116">
                  <c:v>4.4769444444444444</c:v>
                </c:pt>
                <c:pt idx="16117">
                  <c:v>4.4772222222222222</c:v>
                </c:pt>
                <c:pt idx="16118">
                  <c:v>4.4775</c:v>
                </c:pt>
                <c:pt idx="16119">
                  <c:v>4.4777777777777779</c:v>
                </c:pt>
                <c:pt idx="16120">
                  <c:v>4.4780555555555557</c:v>
                </c:pt>
                <c:pt idx="16121">
                  <c:v>4.4783333333333335</c:v>
                </c:pt>
                <c:pt idx="16122">
                  <c:v>4.4786111111111113</c:v>
                </c:pt>
                <c:pt idx="16123">
                  <c:v>4.4788888888888891</c:v>
                </c:pt>
                <c:pt idx="16124">
                  <c:v>4.479166666666667</c:v>
                </c:pt>
                <c:pt idx="16125">
                  <c:v>4.4794444444444448</c:v>
                </c:pt>
                <c:pt idx="16126">
                  <c:v>4.4797222222222226</c:v>
                </c:pt>
                <c:pt idx="16127">
                  <c:v>4.4800000000000004</c:v>
                </c:pt>
                <c:pt idx="16128">
                  <c:v>4.4802777777777774</c:v>
                </c:pt>
                <c:pt idx="16129">
                  <c:v>4.4805555555555552</c:v>
                </c:pt>
                <c:pt idx="16130">
                  <c:v>4.480833333333333</c:v>
                </c:pt>
                <c:pt idx="16131">
                  <c:v>4.4811111111111108</c:v>
                </c:pt>
                <c:pt idx="16132">
                  <c:v>4.4813888888888886</c:v>
                </c:pt>
                <c:pt idx="16133">
                  <c:v>4.4816666666666665</c:v>
                </c:pt>
                <c:pt idx="16134">
                  <c:v>4.4819444444444443</c:v>
                </c:pt>
                <c:pt idx="16135">
                  <c:v>4.4822222222222221</c:v>
                </c:pt>
                <c:pt idx="16136">
                  <c:v>4.4824999999999999</c:v>
                </c:pt>
                <c:pt idx="16137">
                  <c:v>4.4827777777777778</c:v>
                </c:pt>
                <c:pt idx="16138">
                  <c:v>4.4830555555555556</c:v>
                </c:pt>
                <c:pt idx="16139">
                  <c:v>4.4833333333333334</c:v>
                </c:pt>
                <c:pt idx="16140">
                  <c:v>4.4836111111111112</c:v>
                </c:pt>
                <c:pt idx="16141">
                  <c:v>4.483888888888889</c:v>
                </c:pt>
                <c:pt idx="16142">
                  <c:v>4.4841666666666669</c:v>
                </c:pt>
                <c:pt idx="16143">
                  <c:v>4.4844444444444447</c:v>
                </c:pt>
                <c:pt idx="16144">
                  <c:v>4.4847222222222225</c:v>
                </c:pt>
                <c:pt idx="16145">
                  <c:v>4.4850000000000003</c:v>
                </c:pt>
                <c:pt idx="16146">
                  <c:v>4.4852777777777781</c:v>
                </c:pt>
                <c:pt idx="16147">
                  <c:v>4.485555555555556</c:v>
                </c:pt>
                <c:pt idx="16148">
                  <c:v>4.4858333333333329</c:v>
                </c:pt>
                <c:pt idx="16149">
                  <c:v>4.4861111111111107</c:v>
                </c:pt>
                <c:pt idx="16150">
                  <c:v>4.4863888888888885</c:v>
                </c:pt>
                <c:pt idx="16151">
                  <c:v>4.4866666666666664</c:v>
                </c:pt>
                <c:pt idx="16152">
                  <c:v>4.4869444444444442</c:v>
                </c:pt>
                <c:pt idx="16153">
                  <c:v>4.487222222222222</c:v>
                </c:pt>
                <c:pt idx="16154">
                  <c:v>4.4874999999999998</c:v>
                </c:pt>
                <c:pt idx="16155">
                  <c:v>4.4877777777777776</c:v>
                </c:pt>
                <c:pt idx="16156">
                  <c:v>4.4880555555555555</c:v>
                </c:pt>
                <c:pt idx="16157">
                  <c:v>4.4883333333333333</c:v>
                </c:pt>
                <c:pt idx="16158">
                  <c:v>4.4886111111111111</c:v>
                </c:pt>
                <c:pt idx="16159">
                  <c:v>4.4888888888888889</c:v>
                </c:pt>
                <c:pt idx="16160">
                  <c:v>4.4891666666666667</c:v>
                </c:pt>
                <c:pt idx="16161">
                  <c:v>4.4894444444444446</c:v>
                </c:pt>
                <c:pt idx="16162">
                  <c:v>4.4897222222222224</c:v>
                </c:pt>
                <c:pt idx="16163">
                  <c:v>4.49</c:v>
                </c:pt>
                <c:pt idx="16164">
                  <c:v>4.490277777777778</c:v>
                </c:pt>
                <c:pt idx="16165">
                  <c:v>4.4905555555555559</c:v>
                </c:pt>
                <c:pt idx="16166">
                  <c:v>4.4908333333333337</c:v>
                </c:pt>
                <c:pt idx="16167">
                  <c:v>4.4911111111111115</c:v>
                </c:pt>
                <c:pt idx="16168">
                  <c:v>4.4913888888888893</c:v>
                </c:pt>
                <c:pt idx="16169">
                  <c:v>4.4916666666666663</c:v>
                </c:pt>
                <c:pt idx="16170">
                  <c:v>4.4919444444444441</c:v>
                </c:pt>
                <c:pt idx="16171">
                  <c:v>4.4922222222222219</c:v>
                </c:pt>
                <c:pt idx="16172">
                  <c:v>4.4924999999999997</c:v>
                </c:pt>
                <c:pt idx="16173">
                  <c:v>4.4927777777777775</c:v>
                </c:pt>
                <c:pt idx="16174">
                  <c:v>4.4930555555555554</c:v>
                </c:pt>
                <c:pt idx="16175">
                  <c:v>4.4933333333333332</c:v>
                </c:pt>
                <c:pt idx="16176">
                  <c:v>4.493611111111111</c:v>
                </c:pt>
                <c:pt idx="16177">
                  <c:v>4.4938888888888888</c:v>
                </c:pt>
                <c:pt idx="16178">
                  <c:v>4.4941666666666666</c:v>
                </c:pt>
                <c:pt idx="16179">
                  <c:v>4.4944444444444445</c:v>
                </c:pt>
                <c:pt idx="16180">
                  <c:v>4.4947222222222223</c:v>
                </c:pt>
                <c:pt idx="16181">
                  <c:v>4.4950000000000001</c:v>
                </c:pt>
                <c:pt idx="16182">
                  <c:v>4.4952777777777779</c:v>
                </c:pt>
                <c:pt idx="16183">
                  <c:v>4.4955555555555557</c:v>
                </c:pt>
                <c:pt idx="16184">
                  <c:v>4.4958333333333336</c:v>
                </c:pt>
                <c:pt idx="16185">
                  <c:v>4.4961111111111114</c:v>
                </c:pt>
                <c:pt idx="16186">
                  <c:v>4.4963888888888892</c:v>
                </c:pt>
                <c:pt idx="16187">
                  <c:v>4.496666666666667</c:v>
                </c:pt>
                <c:pt idx="16188">
                  <c:v>4.4969444444444449</c:v>
                </c:pt>
                <c:pt idx="16189">
                  <c:v>4.4972222222222218</c:v>
                </c:pt>
                <c:pt idx="16190">
                  <c:v>4.4974999999999996</c:v>
                </c:pt>
                <c:pt idx="16191">
                  <c:v>4.4977777777777774</c:v>
                </c:pt>
                <c:pt idx="16192">
                  <c:v>4.4980555555555553</c:v>
                </c:pt>
                <c:pt idx="16193">
                  <c:v>4.4983333333333331</c:v>
                </c:pt>
                <c:pt idx="16194">
                  <c:v>4.4986111111111109</c:v>
                </c:pt>
                <c:pt idx="16195">
                  <c:v>4.4988888888888887</c:v>
                </c:pt>
                <c:pt idx="16196">
                  <c:v>4.4991666666666665</c:v>
                </c:pt>
                <c:pt idx="16197">
                  <c:v>4.4994444444444444</c:v>
                </c:pt>
                <c:pt idx="16198">
                  <c:v>4.4997222222222222</c:v>
                </c:pt>
                <c:pt idx="16199">
                  <c:v>4.5</c:v>
                </c:pt>
                <c:pt idx="16200">
                  <c:v>4.5002777777777778</c:v>
                </c:pt>
                <c:pt idx="16201">
                  <c:v>4.5005555555555556</c:v>
                </c:pt>
                <c:pt idx="16202">
                  <c:v>4.5008333333333335</c:v>
                </c:pt>
                <c:pt idx="16203">
                  <c:v>4.5011111111111113</c:v>
                </c:pt>
                <c:pt idx="16204">
                  <c:v>4.5013888888888891</c:v>
                </c:pt>
                <c:pt idx="16205">
                  <c:v>4.5016666666666669</c:v>
                </c:pt>
                <c:pt idx="16206">
                  <c:v>4.5019444444444447</c:v>
                </c:pt>
                <c:pt idx="16207">
                  <c:v>4.5022222222222226</c:v>
                </c:pt>
                <c:pt idx="16208">
                  <c:v>4.5025000000000004</c:v>
                </c:pt>
                <c:pt idx="16209">
                  <c:v>4.5027777777777782</c:v>
                </c:pt>
                <c:pt idx="16210">
                  <c:v>4.5030555555555551</c:v>
                </c:pt>
                <c:pt idx="16211">
                  <c:v>4.503333333333333</c:v>
                </c:pt>
                <c:pt idx="16212">
                  <c:v>4.5036111111111108</c:v>
                </c:pt>
                <c:pt idx="16213">
                  <c:v>4.5038888888888886</c:v>
                </c:pt>
                <c:pt idx="16214">
                  <c:v>4.5041666666666664</c:v>
                </c:pt>
                <c:pt idx="16215">
                  <c:v>4.5044444444444443</c:v>
                </c:pt>
                <c:pt idx="16216">
                  <c:v>4.5047222222222221</c:v>
                </c:pt>
                <c:pt idx="16217">
                  <c:v>4.5049999999999999</c:v>
                </c:pt>
                <c:pt idx="16218">
                  <c:v>4.5052777777777777</c:v>
                </c:pt>
                <c:pt idx="16219">
                  <c:v>4.5055555555555555</c:v>
                </c:pt>
                <c:pt idx="16220">
                  <c:v>4.5058333333333334</c:v>
                </c:pt>
                <c:pt idx="16221">
                  <c:v>4.5061111111111112</c:v>
                </c:pt>
                <c:pt idx="16222">
                  <c:v>4.506388888888889</c:v>
                </c:pt>
                <c:pt idx="16223">
                  <c:v>4.5066666666666668</c:v>
                </c:pt>
                <c:pt idx="16224">
                  <c:v>4.5069444444444446</c:v>
                </c:pt>
                <c:pt idx="16225">
                  <c:v>4.5072222222222225</c:v>
                </c:pt>
                <c:pt idx="16226">
                  <c:v>4.5075000000000003</c:v>
                </c:pt>
                <c:pt idx="16227">
                  <c:v>4.5077777777777781</c:v>
                </c:pt>
                <c:pt idx="16228">
                  <c:v>4.5080555555555559</c:v>
                </c:pt>
                <c:pt idx="16229">
                  <c:v>4.5083333333333337</c:v>
                </c:pt>
                <c:pt idx="16230">
                  <c:v>4.5086111111111107</c:v>
                </c:pt>
                <c:pt idx="16231">
                  <c:v>4.5088888888888885</c:v>
                </c:pt>
                <c:pt idx="16232">
                  <c:v>4.5091666666666663</c:v>
                </c:pt>
                <c:pt idx="16233">
                  <c:v>4.5094444444444441</c:v>
                </c:pt>
                <c:pt idx="16234">
                  <c:v>4.509722222222222</c:v>
                </c:pt>
                <c:pt idx="16235">
                  <c:v>4.51</c:v>
                </c:pt>
                <c:pt idx="16236">
                  <c:v>4.5102777777777776</c:v>
                </c:pt>
                <c:pt idx="16237">
                  <c:v>4.5105555555555554</c:v>
                </c:pt>
                <c:pt idx="16238">
                  <c:v>4.5108333333333333</c:v>
                </c:pt>
                <c:pt idx="16239">
                  <c:v>4.5111111111111111</c:v>
                </c:pt>
                <c:pt idx="16240">
                  <c:v>4.5113888888888889</c:v>
                </c:pt>
                <c:pt idx="16241">
                  <c:v>4.5116666666666667</c:v>
                </c:pt>
                <c:pt idx="16242">
                  <c:v>4.5119444444444445</c:v>
                </c:pt>
                <c:pt idx="16243">
                  <c:v>4.5122222222222224</c:v>
                </c:pt>
                <c:pt idx="16244">
                  <c:v>4.5125000000000002</c:v>
                </c:pt>
                <c:pt idx="16245">
                  <c:v>4.512777777777778</c:v>
                </c:pt>
                <c:pt idx="16246">
                  <c:v>4.5130555555555558</c:v>
                </c:pt>
                <c:pt idx="16247">
                  <c:v>4.5133333333333336</c:v>
                </c:pt>
                <c:pt idx="16248">
                  <c:v>4.5136111111111115</c:v>
                </c:pt>
                <c:pt idx="16249">
                  <c:v>4.5138888888888893</c:v>
                </c:pt>
                <c:pt idx="16250">
                  <c:v>4.5141666666666671</c:v>
                </c:pt>
                <c:pt idx="16251">
                  <c:v>4.514444444444444</c:v>
                </c:pt>
                <c:pt idx="16252">
                  <c:v>4.5147222222222219</c:v>
                </c:pt>
                <c:pt idx="16253">
                  <c:v>4.5149999999999997</c:v>
                </c:pt>
                <c:pt idx="16254">
                  <c:v>4.5152777777777775</c:v>
                </c:pt>
                <c:pt idx="16255">
                  <c:v>4.5155555555555553</c:v>
                </c:pt>
                <c:pt idx="16256">
                  <c:v>4.5158333333333331</c:v>
                </c:pt>
                <c:pt idx="16257">
                  <c:v>4.516111111111111</c:v>
                </c:pt>
                <c:pt idx="16258">
                  <c:v>4.5163888888888888</c:v>
                </c:pt>
                <c:pt idx="16259">
                  <c:v>4.5166666666666666</c:v>
                </c:pt>
                <c:pt idx="16260">
                  <c:v>4.5169444444444444</c:v>
                </c:pt>
                <c:pt idx="16261">
                  <c:v>4.5172222222222222</c:v>
                </c:pt>
                <c:pt idx="16262">
                  <c:v>4.5175000000000001</c:v>
                </c:pt>
                <c:pt idx="16263">
                  <c:v>4.5177777777777779</c:v>
                </c:pt>
                <c:pt idx="16264">
                  <c:v>4.5180555555555557</c:v>
                </c:pt>
                <c:pt idx="16265">
                  <c:v>4.5183333333333335</c:v>
                </c:pt>
                <c:pt idx="16266">
                  <c:v>4.5186111111111114</c:v>
                </c:pt>
                <c:pt idx="16267">
                  <c:v>4.5188888888888892</c:v>
                </c:pt>
                <c:pt idx="16268">
                  <c:v>4.519166666666667</c:v>
                </c:pt>
                <c:pt idx="16269">
                  <c:v>4.5194444444444448</c:v>
                </c:pt>
                <c:pt idx="16270">
                  <c:v>4.5197222222222226</c:v>
                </c:pt>
                <c:pt idx="16271">
                  <c:v>4.5199999999999996</c:v>
                </c:pt>
                <c:pt idx="16272">
                  <c:v>4.5202777777777774</c:v>
                </c:pt>
                <c:pt idx="16273">
                  <c:v>4.5205555555555552</c:v>
                </c:pt>
                <c:pt idx="16274">
                  <c:v>4.520833333333333</c:v>
                </c:pt>
                <c:pt idx="16275">
                  <c:v>4.5211111111111109</c:v>
                </c:pt>
                <c:pt idx="16276">
                  <c:v>4.5213888888888887</c:v>
                </c:pt>
                <c:pt idx="16277">
                  <c:v>4.5216666666666665</c:v>
                </c:pt>
                <c:pt idx="16278">
                  <c:v>4.5219444444444443</c:v>
                </c:pt>
                <c:pt idx="16279">
                  <c:v>4.5222222222222221</c:v>
                </c:pt>
                <c:pt idx="16280">
                  <c:v>4.5225</c:v>
                </c:pt>
                <c:pt idx="16281">
                  <c:v>4.5227777777777778</c:v>
                </c:pt>
                <c:pt idx="16282">
                  <c:v>4.5230555555555556</c:v>
                </c:pt>
                <c:pt idx="16283">
                  <c:v>4.5233333333333334</c:v>
                </c:pt>
                <c:pt idx="16284">
                  <c:v>4.5236111111111112</c:v>
                </c:pt>
                <c:pt idx="16285">
                  <c:v>4.5238888888888891</c:v>
                </c:pt>
                <c:pt idx="16286">
                  <c:v>4.5241666666666669</c:v>
                </c:pt>
                <c:pt idx="16287">
                  <c:v>4.5244444444444447</c:v>
                </c:pt>
                <c:pt idx="16288">
                  <c:v>4.5247222222222225</c:v>
                </c:pt>
                <c:pt idx="16289">
                  <c:v>4.5250000000000004</c:v>
                </c:pt>
                <c:pt idx="16290">
                  <c:v>4.5252777777777782</c:v>
                </c:pt>
                <c:pt idx="16291">
                  <c:v>4.525555555555556</c:v>
                </c:pt>
                <c:pt idx="16292">
                  <c:v>4.5258333333333329</c:v>
                </c:pt>
                <c:pt idx="16293">
                  <c:v>4.5261111111111108</c:v>
                </c:pt>
                <c:pt idx="16294">
                  <c:v>4.5263888888888886</c:v>
                </c:pt>
                <c:pt idx="16295">
                  <c:v>4.5266666666666664</c:v>
                </c:pt>
                <c:pt idx="16296">
                  <c:v>4.5269444444444442</c:v>
                </c:pt>
                <c:pt idx="16297">
                  <c:v>4.527222222222222</c:v>
                </c:pt>
                <c:pt idx="16298">
                  <c:v>4.5274999999999999</c:v>
                </c:pt>
                <c:pt idx="16299">
                  <c:v>4.5277777777777777</c:v>
                </c:pt>
                <c:pt idx="16300">
                  <c:v>4.5280555555555555</c:v>
                </c:pt>
                <c:pt idx="16301">
                  <c:v>4.5283333333333333</c:v>
                </c:pt>
                <c:pt idx="16302">
                  <c:v>4.5286111111111111</c:v>
                </c:pt>
                <c:pt idx="16303">
                  <c:v>4.528888888888889</c:v>
                </c:pt>
                <c:pt idx="16304">
                  <c:v>4.5291666666666668</c:v>
                </c:pt>
                <c:pt idx="16305">
                  <c:v>4.5294444444444446</c:v>
                </c:pt>
                <c:pt idx="16306">
                  <c:v>4.5297222222222224</c:v>
                </c:pt>
                <c:pt idx="16307">
                  <c:v>4.53</c:v>
                </c:pt>
                <c:pt idx="16308">
                  <c:v>4.5302777777777781</c:v>
                </c:pt>
                <c:pt idx="16309">
                  <c:v>4.5305555555555559</c:v>
                </c:pt>
                <c:pt idx="16310">
                  <c:v>4.5308333333333337</c:v>
                </c:pt>
                <c:pt idx="16311">
                  <c:v>4.5311111111111115</c:v>
                </c:pt>
                <c:pt idx="16312">
                  <c:v>4.5313888888888885</c:v>
                </c:pt>
                <c:pt idx="16313">
                  <c:v>4.5316666666666663</c:v>
                </c:pt>
                <c:pt idx="16314">
                  <c:v>4.5319444444444441</c:v>
                </c:pt>
                <c:pt idx="16315">
                  <c:v>4.5322222222222219</c:v>
                </c:pt>
                <c:pt idx="16316">
                  <c:v>4.5324999999999998</c:v>
                </c:pt>
                <c:pt idx="16317">
                  <c:v>4.5327777777777776</c:v>
                </c:pt>
                <c:pt idx="16318">
                  <c:v>4.5330555555555554</c:v>
                </c:pt>
                <c:pt idx="16319">
                  <c:v>4.5333333333333332</c:v>
                </c:pt>
                <c:pt idx="16320">
                  <c:v>4.533611111111111</c:v>
                </c:pt>
                <c:pt idx="16321">
                  <c:v>4.5338888888888889</c:v>
                </c:pt>
                <c:pt idx="16322">
                  <c:v>4.5341666666666667</c:v>
                </c:pt>
                <c:pt idx="16323">
                  <c:v>4.5344444444444445</c:v>
                </c:pt>
                <c:pt idx="16324">
                  <c:v>4.5347222222222223</c:v>
                </c:pt>
                <c:pt idx="16325">
                  <c:v>4.5350000000000001</c:v>
                </c:pt>
                <c:pt idx="16326">
                  <c:v>4.535277777777778</c:v>
                </c:pt>
                <c:pt idx="16327">
                  <c:v>4.5355555555555558</c:v>
                </c:pt>
                <c:pt idx="16328">
                  <c:v>4.5358333333333336</c:v>
                </c:pt>
                <c:pt idx="16329">
                  <c:v>4.5361111111111114</c:v>
                </c:pt>
                <c:pt idx="16330">
                  <c:v>4.5363888888888892</c:v>
                </c:pt>
                <c:pt idx="16331">
                  <c:v>4.5366666666666671</c:v>
                </c:pt>
                <c:pt idx="16332">
                  <c:v>4.536944444444444</c:v>
                </c:pt>
                <c:pt idx="16333">
                  <c:v>4.5372222222222218</c:v>
                </c:pt>
                <c:pt idx="16334">
                  <c:v>4.5374999999999996</c:v>
                </c:pt>
                <c:pt idx="16335">
                  <c:v>4.5377777777777775</c:v>
                </c:pt>
                <c:pt idx="16336">
                  <c:v>4.5380555555555553</c:v>
                </c:pt>
                <c:pt idx="16337">
                  <c:v>4.5383333333333331</c:v>
                </c:pt>
                <c:pt idx="16338">
                  <c:v>4.5386111111111109</c:v>
                </c:pt>
                <c:pt idx="16339">
                  <c:v>4.5388888888888888</c:v>
                </c:pt>
                <c:pt idx="16340">
                  <c:v>4.5391666666666666</c:v>
                </c:pt>
                <c:pt idx="16341">
                  <c:v>4.5394444444444444</c:v>
                </c:pt>
                <c:pt idx="16342">
                  <c:v>4.5397222222222222</c:v>
                </c:pt>
                <c:pt idx="16343">
                  <c:v>4.54</c:v>
                </c:pt>
                <c:pt idx="16344">
                  <c:v>4.5402777777777779</c:v>
                </c:pt>
                <c:pt idx="16345">
                  <c:v>4.5405555555555557</c:v>
                </c:pt>
                <c:pt idx="16346">
                  <c:v>4.5408333333333335</c:v>
                </c:pt>
                <c:pt idx="16347">
                  <c:v>4.5411111111111113</c:v>
                </c:pt>
                <c:pt idx="16348">
                  <c:v>4.5413888888888891</c:v>
                </c:pt>
                <c:pt idx="16349">
                  <c:v>4.541666666666667</c:v>
                </c:pt>
                <c:pt idx="16350">
                  <c:v>4.5419444444444448</c:v>
                </c:pt>
                <c:pt idx="16351">
                  <c:v>4.5422222222222226</c:v>
                </c:pt>
                <c:pt idx="16352">
                  <c:v>4.5425000000000004</c:v>
                </c:pt>
                <c:pt idx="16353">
                  <c:v>4.5427777777777774</c:v>
                </c:pt>
                <c:pt idx="16354">
                  <c:v>4.5430555555555552</c:v>
                </c:pt>
                <c:pt idx="16355">
                  <c:v>4.543333333333333</c:v>
                </c:pt>
                <c:pt idx="16356">
                  <c:v>4.5436111111111108</c:v>
                </c:pt>
                <c:pt idx="16357">
                  <c:v>4.5438888888888886</c:v>
                </c:pt>
                <c:pt idx="16358">
                  <c:v>4.5441666666666665</c:v>
                </c:pt>
                <c:pt idx="16359">
                  <c:v>4.5444444444444443</c:v>
                </c:pt>
                <c:pt idx="16360">
                  <c:v>4.5447222222222221</c:v>
                </c:pt>
                <c:pt idx="16361">
                  <c:v>4.5449999999999999</c:v>
                </c:pt>
                <c:pt idx="16362">
                  <c:v>4.5452777777777778</c:v>
                </c:pt>
                <c:pt idx="16363">
                  <c:v>4.5455555555555556</c:v>
                </c:pt>
                <c:pt idx="16364">
                  <c:v>4.5458333333333334</c:v>
                </c:pt>
                <c:pt idx="16365">
                  <c:v>4.5461111111111112</c:v>
                </c:pt>
                <c:pt idx="16366">
                  <c:v>4.546388888888889</c:v>
                </c:pt>
                <c:pt idx="16367">
                  <c:v>4.5466666666666669</c:v>
                </c:pt>
                <c:pt idx="16368">
                  <c:v>4.5469444444444447</c:v>
                </c:pt>
                <c:pt idx="16369">
                  <c:v>4.5472222222222225</c:v>
                </c:pt>
                <c:pt idx="16370">
                  <c:v>4.5475000000000003</c:v>
                </c:pt>
                <c:pt idx="16371">
                  <c:v>4.5477777777777781</c:v>
                </c:pt>
                <c:pt idx="16372">
                  <c:v>4.548055555555556</c:v>
                </c:pt>
                <c:pt idx="16373">
                  <c:v>4.5483333333333329</c:v>
                </c:pt>
                <c:pt idx="16374">
                  <c:v>4.5486111111111107</c:v>
                </c:pt>
                <c:pt idx="16375">
                  <c:v>4.5488888888888885</c:v>
                </c:pt>
                <c:pt idx="16376">
                  <c:v>4.5491666666666664</c:v>
                </c:pt>
                <c:pt idx="16377">
                  <c:v>4.5494444444444442</c:v>
                </c:pt>
                <c:pt idx="16378">
                  <c:v>4.549722222222222</c:v>
                </c:pt>
                <c:pt idx="16379">
                  <c:v>4.55</c:v>
                </c:pt>
                <c:pt idx="16380">
                  <c:v>4.5502777777777776</c:v>
                </c:pt>
                <c:pt idx="16381">
                  <c:v>4.5505555555555555</c:v>
                </c:pt>
                <c:pt idx="16382">
                  <c:v>4.5508333333333333</c:v>
                </c:pt>
                <c:pt idx="16383">
                  <c:v>4.5511111111111111</c:v>
                </c:pt>
                <c:pt idx="16384">
                  <c:v>4.5513888888888889</c:v>
                </c:pt>
                <c:pt idx="16385">
                  <c:v>4.5516666666666667</c:v>
                </c:pt>
                <c:pt idx="16386">
                  <c:v>4.5519444444444446</c:v>
                </c:pt>
                <c:pt idx="16387">
                  <c:v>4.5522222222222224</c:v>
                </c:pt>
                <c:pt idx="16388">
                  <c:v>4.5525000000000002</c:v>
                </c:pt>
                <c:pt idx="16389">
                  <c:v>4.552777777777778</c:v>
                </c:pt>
                <c:pt idx="16390">
                  <c:v>4.5530555555555559</c:v>
                </c:pt>
                <c:pt idx="16391">
                  <c:v>4.5533333333333337</c:v>
                </c:pt>
                <c:pt idx="16392">
                  <c:v>4.5536111111111115</c:v>
                </c:pt>
                <c:pt idx="16393">
                  <c:v>4.5538888888888893</c:v>
                </c:pt>
                <c:pt idx="16394">
                  <c:v>4.5541666666666663</c:v>
                </c:pt>
                <c:pt idx="16395">
                  <c:v>4.5544444444444441</c:v>
                </c:pt>
                <c:pt idx="16396">
                  <c:v>4.5547222222222219</c:v>
                </c:pt>
                <c:pt idx="16397">
                  <c:v>4.5549999999999997</c:v>
                </c:pt>
                <c:pt idx="16398">
                  <c:v>4.5552777777777775</c:v>
                </c:pt>
                <c:pt idx="16399">
                  <c:v>4.5555555555555554</c:v>
                </c:pt>
                <c:pt idx="16400">
                  <c:v>4.5558333333333332</c:v>
                </c:pt>
                <c:pt idx="16401">
                  <c:v>4.556111111111111</c:v>
                </c:pt>
                <c:pt idx="16402">
                  <c:v>4.5563888888888888</c:v>
                </c:pt>
                <c:pt idx="16403">
                  <c:v>4.5566666666666666</c:v>
                </c:pt>
                <c:pt idx="16404">
                  <c:v>4.5569444444444445</c:v>
                </c:pt>
                <c:pt idx="16405">
                  <c:v>4.5572222222222223</c:v>
                </c:pt>
                <c:pt idx="16406">
                  <c:v>4.5575000000000001</c:v>
                </c:pt>
                <c:pt idx="16407">
                  <c:v>4.5577777777777779</c:v>
                </c:pt>
                <c:pt idx="16408">
                  <c:v>4.5580555555555557</c:v>
                </c:pt>
                <c:pt idx="16409">
                  <c:v>4.5583333333333336</c:v>
                </c:pt>
                <c:pt idx="16410">
                  <c:v>4.5586111111111114</c:v>
                </c:pt>
                <c:pt idx="16411">
                  <c:v>4.5588888888888892</c:v>
                </c:pt>
                <c:pt idx="16412">
                  <c:v>4.559166666666667</c:v>
                </c:pt>
                <c:pt idx="16413">
                  <c:v>4.5594444444444449</c:v>
                </c:pt>
                <c:pt idx="16414">
                  <c:v>4.5597222222222218</c:v>
                </c:pt>
                <c:pt idx="16415">
                  <c:v>4.5599999999999996</c:v>
                </c:pt>
                <c:pt idx="16416">
                  <c:v>4.5602777777777774</c:v>
                </c:pt>
                <c:pt idx="16417">
                  <c:v>4.5605555555555553</c:v>
                </c:pt>
                <c:pt idx="16418">
                  <c:v>4.5608333333333331</c:v>
                </c:pt>
                <c:pt idx="16419">
                  <c:v>4.5611111111111109</c:v>
                </c:pt>
                <c:pt idx="16420">
                  <c:v>4.5613888888888887</c:v>
                </c:pt>
                <c:pt idx="16421">
                  <c:v>4.5616666666666665</c:v>
                </c:pt>
                <c:pt idx="16422">
                  <c:v>4.5619444444444444</c:v>
                </c:pt>
                <c:pt idx="16423">
                  <c:v>4.5622222222222222</c:v>
                </c:pt>
                <c:pt idx="16424">
                  <c:v>4.5625</c:v>
                </c:pt>
                <c:pt idx="16425">
                  <c:v>4.5627777777777778</c:v>
                </c:pt>
                <c:pt idx="16426">
                  <c:v>4.5630555555555556</c:v>
                </c:pt>
                <c:pt idx="16427">
                  <c:v>4.5633333333333335</c:v>
                </c:pt>
                <c:pt idx="16428">
                  <c:v>4.5636111111111113</c:v>
                </c:pt>
                <c:pt idx="16429">
                  <c:v>4.5638888888888891</c:v>
                </c:pt>
                <c:pt idx="16430">
                  <c:v>4.5641666666666669</c:v>
                </c:pt>
                <c:pt idx="16431">
                  <c:v>4.5644444444444447</c:v>
                </c:pt>
                <c:pt idx="16432">
                  <c:v>4.5647222222222226</c:v>
                </c:pt>
                <c:pt idx="16433">
                  <c:v>4.5650000000000004</c:v>
                </c:pt>
                <c:pt idx="16434">
                  <c:v>4.5652777777777782</c:v>
                </c:pt>
                <c:pt idx="16435">
                  <c:v>4.5655555555555551</c:v>
                </c:pt>
                <c:pt idx="16436">
                  <c:v>4.565833333333333</c:v>
                </c:pt>
                <c:pt idx="16437">
                  <c:v>4.5661111111111108</c:v>
                </c:pt>
                <c:pt idx="16438">
                  <c:v>4.5663888888888886</c:v>
                </c:pt>
                <c:pt idx="16439">
                  <c:v>4.5666666666666664</c:v>
                </c:pt>
                <c:pt idx="16440">
                  <c:v>4.5669444444444443</c:v>
                </c:pt>
                <c:pt idx="16441">
                  <c:v>4.5672222222222221</c:v>
                </c:pt>
                <c:pt idx="16442">
                  <c:v>4.5674999999999999</c:v>
                </c:pt>
                <c:pt idx="16443">
                  <c:v>4.5677777777777777</c:v>
                </c:pt>
                <c:pt idx="16444">
                  <c:v>4.5680555555555555</c:v>
                </c:pt>
                <c:pt idx="16445">
                  <c:v>4.5683333333333334</c:v>
                </c:pt>
                <c:pt idx="16446">
                  <c:v>4.5686111111111112</c:v>
                </c:pt>
                <c:pt idx="16447">
                  <c:v>4.568888888888889</c:v>
                </c:pt>
                <c:pt idx="16448">
                  <c:v>4.5691666666666668</c:v>
                </c:pt>
                <c:pt idx="16449">
                  <c:v>4.5694444444444446</c:v>
                </c:pt>
                <c:pt idx="16450">
                  <c:v>4.5697222222222225</c:v>
                </c:pt>
                <c:pt idx="16451">
                  <c:v>4.57</c:v>
                </c:pt>
                <c:pt idx="16452">
                  <c:v>4.5702777777777781</c:v>
                </c:pt>
                <c:pt idx="16453">
                  <c:v>4.5705555555555559</c:v>
                </c:pt>
                <c:pt idx="16454">
                  <c:v>4.5708333333333337</c:v>
                </c:pt>
                <c:pt idx="16455">
                  <c:v>4.5711111111111107</c:v>
                </c:pt>
                <c:pt idx="16456">
                  <c:v>4.5713888888888885</c:v>
                </c:pt>
                <c:pt idx="16457">
                  <c:v>4.5716666666666663</c:v>
                </c:pt>
                <c:pt idx="16458">
                  <c:v>4.5719444444444441</c:v>
                </c:pt>
                <c:pt idx="16459">
                  <c:v>4.572222222222222</c:v>
                </c:pt>
                <c:pt idx="16460">
                  <c:v>4.5724999999999998</c:v>
                </c:pt>
                <c:pt idx="16461">
                  <c:v>4.5727777777777776</c:v>
                </c:pt>
                <c:pt idx="16462">
                  <c:v>4.5730555555555554</c:v>
                </c:pt>
                <c:pt idx="16463">
                  <c:v>4.5733333333333333</c:v>
                </c:pt>
                <c:pt idx="16464">
                  <c:v>4.5736111111111111</c:v>
                </c:pt>
                <c:pt idx="16465">
                  <c:v>4.5738888888888889</c:v>
                </c:pt>
                <c:pt idx="16466">
                  <c:v>4.5741666666666667</c:v>
                </c:pt>
                <c:pt idx="16467">
                  <c:v>4.5744444444444445</c:v>
                </c:pt>
                <c:pt idx="16468">
                  <c:v>4.5747222222222224</c:v>
                </c:pt>
                <c:pt idx="16469">
                  <c:v>4.5750000000000002</c:v>
                </c:pt>
                <c:pt idx="16470">
                  <c:v>4.575277777777778</c:v>
                </c:pt>
                <c:pt idx="16471">
                  <c:v>4.5755555555555558</c:v>
                </c:pt>
                <c:pt idx="16472">
                  <c:v>4.5758333333333336</c:v>
                </c:pt>
                <c:pt idx="16473">
                  <c:v>4.5761111111111115</c:v>
                </c:pt>
                <c:pt idx="16474">
                  <c:v>4.5763888888888893</c:v>
                </c:pt>
                <c:pt idx="16475">
                  <c:v>4.5766666666666671</c:v>
                </c:pt>
                <c:pt idx="16476">
                  <c:v>4.576944444444444</c:v>
                </c:pt>
                <c:pt idx="16477">
                  <c:v>4.5772222222222219</c:v>
                </c:pt>
                <c:pt idx="16478">
                  <c:v>4.5774999999999997</c:v>
                </c:pt>
                <c:pt idx="16479">
                  <c:v>4.5777777777777775</c:v>
                </c:pt>
                <c:pt idx="16480">
                  <c:v>4.5780555555555553</c:v>
                </c:pt>
                <c:pt idx="16481">
                  <c:v>4.5783333333333331</c:v>
                </c:pt>
                <c:pt idx="16482">
                  <c:v>4.578611111111111</c:v>
                </c:pt>
                <c:pt idx="16483">
                  <c:v>4.5788888888888888</c:v>
                </c:pt>
                <c:pt idx="16484">
                  <c:v>4.5791666666666666</c:v>
                </c:pt>
                <c:pt idx="16485">
                  <c:v>4.5794444444444444</c:v>
                </c:pt>
                <c:pt idx="16486">
                  <c:v>4.5797222222222222</c:v>
                </c:pt>
                <c:pt idx="16487">
                  <c:v>4.58</c:v>
                </c:pt>
                <c:pt idx="16488">
                  <c:v>4.5802777777777779</c:v>
                </c:pt>
                <c:pt idx="16489">
                  <c:v>4.5805555555555557</c:v>
                </c:pt>
                <c:pt idx="16490">
                  <c:v>4.5808333333333335</c:v>
                </c:pt>
                <c:pt idx="16491">
                  <c:v>4.5811111111111114</c:v>
                </c:pt>
                <c:pt idx="16492">
                  <c:v>4.5813888888888892</c:v>
                </c:pt>
                <c:pt idx="16493">
                  <c:v>4.581666666666667</c:v>
                </c:pt>
                <c:pt idx="16494">
                  <c:v>4.5819444444444448</c:v>
                </c:pt>
                <c:pt idx="16495">
                  <c:v>4.5822222222222226</c:v>
                </c:pt>
                <c:pt idx="16496">
                  <c:v>4.5824999999999996</c:v>
                </c:pt>
                <c:pt idx="16497">
                  <c:v>4.5827777777777774</c:v>
                </c:pt>
                <c:pt idx="16498">
                  <c:v>4.5830555555555552</c:v>
                </c:pt>
                <c:pt idx="16499">
                  <c:v>4.583333333333333</c:v>
                </c:pt>
                <c:pt idx="16500">
                  <c:v>4.5836111111111109</c:v>
                </c:pt>
                <c:pt idx="16501">
                  <c:v>4.5838888888888887</c:v>
                </c:pt>
                <c:pt idx="16502">
                  <c:v>4.5841666666666665</c:v>
                </c:pt>
                <c:pt idx="16503">
                  <c:v>4.5844444444444443</c:v>
                </c:pt>
                <c:pt idx="16504">
                  <c:v>4.5847222222222221</c:v>
                </c:pt>
                <c:pt idx="16505">
                  <c:v>4.585</c:v>
                </c:pt>
                <c:pt idx="16506">
                  <c:v>4.5852777777777778</c:v>
                </c:pt>
                <c:pt idx="16507">
                  <c:v>4.5855555555555556</c:v>
                </c:pt>
                <c:pt idx="16508">
                  <c:v>4.5858333333333334</c:v>
                </c:pt>
                <c:pt idx="16509">
                  <c:v>4.5861111111111112</c:v>
                </c:pt>
                <c:pt idx="16510">
                  <c:v>4.5863888888888891</c:v>
                </c:pt>
                <c:pt idx="16511">
                  <c:v>4.5866666666666669</c:v>
                </c:pt>
                <c:pt idx="16512">
                  <c:v>4.5869444444444447</c:v>
                </c:pt>
                <c:pt idx="16513">
                  <c:v>4.5872222222222225</c:v>
                </c:pt>
                <c:pt idx="16514">
                  <c:v>4.5875000000000004</c:v>
                </c:pt>
                <c:pt idx="16515">
                  <c:v>4.5877777777777782</c:v>
                </c:pt>
                <c:pt idx="16516">
                  <c:v>4.588055555555556</c:v>
                </c:pt>
                <c:pt idx="16517">
                  <c:v>4.5883333333333329</c:v>
                </c:pt>
                <c:pt idx="16518">
                  <c:v>4.5886111111111108</c:v>
                </c:pt>
                <c:pt idx="16519">
                  <c:v>4.5888888888888886</c:v>
                </c:pt>
                <c:pt idx="16520">
                  <c:v>4.5891666666666664</c:v>
                </c:pt>
                <c:pt idx="16521">
                  <c:v>4.5894444444444442</c:v>
                </c:pt>
                <c:pt idx="16522">
                  <c:v>4.589722222222222</c:v>
                </c:pt>
                <c:pt idx="16523">
                  <c:v>4.59</c:v>
                </c:pt>
                <c:pt idx="16524">
                  <c:v>4.5902777777777777</c:v>
                </c:pt>
                <c:pt idx="16525">
                  <c:v>4.5905555555555555</c:v>
                </c:pt>
                <c:pt idx="16526">
                  <c:v>4.5908333333333333</c:v>
                </c:pt>
                <c:pt idx="16527">
                  <c:v>4.5911111111111111</c:v>
                </c:pt>
                <c:pt idx="16528">
                  <c:v>4.591388888888889</c:v>
                </c:pt>
                <c:pt idx="16529">
                  <c:v>4.5916666666666668</c:v>
                </c:pt>
                <c:pt idx="16530">
                  <c:v>4.5919444444444446</c:v>
                </c:pt>
                <c:pt idx="16531">
                  <c:v>4.5922222222222224</c:v>
                </c:pt>
                <c:pt idx="16532">
                  <c:v>4.5925000000000002</c:v>
                </c:pt>
                <c:pt idx="16533">
                  <c:v>4.5927777777777781</c:v>
                </c:pt>
                <c:pt idx="16534">
                  <c:v>4.5930555555555559</c:v>
                </c:pt>
                <c:pt idx="16535">
                  <c:v>4.5933333333333337</c:v>
                </c:pt>
                <c:pt idx="16536">
                  <c:v>4.5936111111111115</c:v>
                </c:pt>
                <c:pt idx="16537">
                  <c:v>4.5938888888888885</c:v>
                </c:pt>
                <c:pt idx="16538">
                  <c:v>4.5941666666666663</c:v>
                </c:pt>
                <c:pt idx="16539">
                  <c:v>4.5944444444444441</c:v>
                </c:pt>
                <c:pt idx="16540">
                  <c:v>4.5947222222222219</c:v>
                </c:pt>
                <c:pt idx="16541">
                  <c:v>4.5949999999999998</c:v>
                </c:pt>
                <c:pt idx="16542">
                  <c:v>4.5952777777777776</c:v>
                </c:pt>
                <c:pt idx="16543">
                  <c:v>4.5955555555555554</c:v>
                </c:pt>
                <c:pt idx="16544">
                  <c:v>4.5958333333333332</c:v>
                </c:pt>
                <c:pt idx="16545">
                  <c:v>4.596111111111111</c:v>
                </c:pt>
                <c:pt idx="16546">
                  <c:v>4.5963888888888889</c:v>
                </c:pt>
                <c:pt idx="16547">
                  <c:v>4.5966666666666667</c:v>
                </c:pt>
                <c:pt idx="16548">
                  <c:v>4.5969444444444445</c:v>
                </c:pt>
                <c:pt idx="16549">
                  <c:v>4.5972222222222223</c:v>
                </c:pt>
                <c:pt idx="16550">
                  <c:v>4.5975000000000001</c:v>
                </c:pt>
                <c:pt idx="16551">
                  <c:v>4.597777777777778</c:v>
                </c:pt>
                <c:pt idx="16552">
                  <c:v>4.5980555555555558</c:v>
                </c:pt>
                <c:pt idx="16553">
                  <c:v>4.5983333333333336</c:v>
                </c:pt>
                <c:pt idx="16554">
                  <c:v>4.5986111111111114</c:v>
                </c:pt>
                <c:pt idx="16555">
                  <c:v>4.5988888888888892</c:v>
                </c:pt>
                <c:pt idx="16556">
                  <c:v>4.5991666666666671</c:v>
                </c:pt>
                <c:pt idx="16557">
                  <c:v>4.599444444444444</c:v>
                </c:pt>
                <c:pt idx="16558">
                  <c:v>4.5997222222222218</c:v>
                </c:pt>
                <c:pt idx="16559">
                  <c:v>4.5999999999999996</c:v>
                </c:pt>
                <c:pt idx="16560">
                  <c:v>4.6002777777777775</c:v>
                </c:pt>
                <c:pt idx="16561">
                  <c:v>4.6005555555555553</c:v>
                </c:pt>
                <c:pt idx="16562">
                  <c:v>4.6008333333333331</c:v>
                </c:pt>
                <c:pt idx="16563">
                  <c:v>4.6011111111111109</c:v>
                </c:pt>
                <c:pt idx="16564">
                  <c:v>4.6013888888888888</c:v>
                </c:pt>
                <c:pt idx="16565">
                  <c:v>4.6016666666666666</c:v>
                </c:pt>
                <c:pt idx="16566">
                  <c:v>4.6019444444444444</c:v>
                </c:pt>
                <c:pt idx="16567">
                  <c:v>4.6022222222222222</c:v>
                </c:pt>
                <c:pt idx="16568">
                  <c:v>4.6025</c:v>
                </c:pt>
                <c:pt idx="16569">
                  <c:v>4.6027777777777779</c:v>
                </c:pt>
                <c:pt idx="16570">
                  <c:v>4.6030555555555557</c:v>
                </c:pt>
                <c:pt idx="16571">
                  <c:v>4.6033333333333335</c:v>
                </c:pt>
                <c:pt idx="16572">
                  <c:v>4.6036111111111113</c:v>
                </c:pt>
                <c:pt idx="16573">
                  <c:v>4.6038888888888891</c:v>
                </c:pt>
                <c:pt idx="16574">
                  <c:v>4.604166666666667</c:v>
                </c:pt>
                <c:pt idx="16575">
                  <c:v>4.6044444444444448</c:v>
                </c:pt>
                <c:pt idx="16576">
                  <c:v>4.6047222222222226</c:v>
                </c:pt>
                <c:pt idx="16577">
                  <c:v>4.6050000000000004</c:v>
                </c:pt>
                <c:pt idx="16578">
                  <c:v>4.6052777777777774</c:v>
                </c:pt>
                <c:pt idx="16579">
                  <c:v>4.6055555555555552</c:v>
                </c:pt>
                <c:pt idx="16580">
                  <c:v>4.605833333333333</c:v>
                </c:pt>
                <c:pt idx="16581">
                  <c:v>4.6061111111111108</c:v>
                </c:pt>
                <c:pt idx="16582">
                  <c:v>4.6063888888888886</c:v>
                </c:pt>
                <c:pt idx="16583">
                  <c:v>4.6066666666666665</c:v>
                </c:pt>
                <c:pt idx="16584">
                  <c:v>4.6069444444444443</c:v>
                </c:pt>
                <c:pt idx="16585">
                  <c:v>4.6072222222222221</c:v>
                </c:pt>
                <c:pt idx="16586">
                  <c:v>4.6074999999999999</c:v>
                </c:pt>
                <c:pt idx="16587">
                  <c:v>4.6077777777777778</c:v>
                </c:pt>
                <c:pt idx="16588">
                  <c:v>4.6080555555555556</c:v>
                </c:pt>
                <c:pt idx="16589">
                  <c:v>4.6083333333333334</c:v>
                </c:pt>
                <c:pt idx="16590">
                  <c:v>4.6086111111111112</c:v>
                </c:pt>
                <c:pt idx="16591">
                  <c:v>4.608888888888889</c:v>
                </c:pt>
                <c:pt idx="16592">
                  <c:v>4.6091666666666669</c:v>
                </c:pt>
                <c:pt idx="16593">
                  <c:v>4.6094444444444447</c:v>
                </c:pt>
                <c:pt idx="16594">
                  <c:v>4.6097222222222225</c:v>
                </c:pt>
                <c:pt idx="16595">
                  <c:v>4.6100000000000003</c:v>
                </c:pt>
                <c:pt idx="16596">
                  <c:v>4.6102777777777781</c:v>
                </c:pt>
                <c:pt idx="16597">
                  <c:v>4.610555555555556</c:v>
                </c:pt>
                <c:pt idx="16598">
                  <c:v>4.6108333333333329</c:v>
                </c:pt>
                <c:pt idx="16599">
                  <c:v>4.6111111111111107</c:v>
                </c:pt>
                <c:pt idx="16600">
                  <c:v>4.6113888888888885</c:v>
                </c:pt>
                <c:pt idx="16601">
                  <c:v>4.6116666666666664</c:v>
                </c:pt>
                <c:pt idx="16602">
                  <c:v>4.6119444444444442</c:v>
                </c:pt>
                <c:pt idx="16603">
                  <c:v>4.612222222222222</c:v>
                </c:pt>
                <c:pt idx="16604">
                  <c:v>4.6124999999999998</c:v>
                </c:pt>
                <c:pt idx="16605">
                  <c:v>4.6127777777777776</c:v>
                </c:pt>
                <c:pt idx="16606">
                  <c:v>4.6130555555555555</c:v>
                </c:pt>
                <c:pt idx="16607">
                  <c:v>4.6133333333333333</c:v>
                </c:pt>
                <c:pt idx="16608">
                  <c:v>4.6136111111111111</c:v>
                </c:pt>
                <c:pt idx="16609">
                  <c:v>4.6138888888888889</c:v>
                </c:pt>
                <c:pt idx="16610">
                  <c:v>4.6141666666666667</c:v>
                </c:pt>
                <c:pt idx="16611">
                  <c:v>4.6144444444444446</c:v>
                </c:pt>
                <c:pt idx="16612">
                  <c:v>4.6147222222222224</c:v>
                </c:pt>
                <c:pt idx="16613">
                  <c:v>4.6150000000000002</c:v>
                </c:pt>
                <c:pt idx="16614">
                  <c:v>4.615277777777778</c:v>
                </c:pt>
                <c:pt idx="16615">
                  <c:v>4.6155555555555559</c:v>
                </c:pt>
                <c:pt idx="16616">
                  <c:v>4.6158333333333337</c:v>
                </c:pt>
                <c:pt idx="16617">
                  <c:v>4.6161111111111115</c:v>
                </c:pt>
                <c:pt idx="16618">
                  <c:v>4.6163888888888893</c:v>
                </c:pt>
                <c:pt idx="16619">
                  <c:v>4.6166666666666663</c:v>
                </c:pt>
                <c:pt idx="16620">
                  <c:v>4.6169444444444441</c:v>
                </c:pt>
                <c:pt idx="16621">
                  <c:v>4.6172222222222219</c:v>
                </c:pt>
                <c:pt idx="16622">
                  <c:v>4.6174999999999997</c:v>
                </c:pt>
                <c:pt idx="16623">
                  <c:v>4.6177777777777775</c:v>
                </c:pt>
                <c:pt idx="16624">
                  <c:v>4.6180555555555554</c:v>
                </c:pt>
                <c:pt idx="16625">
                  <c:v>4.6183333333333332</c:v>
                </c:pt>
                <c:pt idx="16626">
                  <c:v>4.618611111111111</c:v>
                </c:pt>
                <c:pt idx="16627">
                  <c:v>4.6188888888888888</c:v>
                </c:pt>
                <c:pt idx="16628">
                  <c:v>4.6191666666666666</c:v>
                </c:pt>
                <c:pt idx="16629">
                  <c:v>4.6194444444444445</c:v>
                </c:pt>
                <c:pt idx="16630">
                  <c:v>4.6197222222222223</c:v>
                </c:pt>
                <c:pt idx="16631">
                  <c:v>4.62</c:v>
                </c:pt>
                <c:pt idx="16632">
                  <c:v>4.6202777777777779</c:v>
                </c:pt>
                <c:pt idx="16633">
                  <c:v>4.6205555555555557</c:v>
                </c:pt>
                <c:pt idx="16634">
                  <c:v>4.6208333333333336</c:v>
                </c:pt>
                <c:pt idx="16635">
                  <c:v>4.6211111111111114</c:v>
                </c:pt>
                <c:pt idx="16636">
                  <c:v>4.6213888888888892</c:v>
                </c:pt>
                <c:pt idx="16637">
                  <c:v>4.621666666666667</c:v>
                </c:pt>
                <c:pt idx="16638">
                  <c:v>4.6219444444444449</c:v>
                </c:pt>
                <c:pt idx="16639">
                  <c:v>4.6222222222222218</c:v>
                </c:pt>
                <c:pt idx="16640">
                  <c:v>4.6224999999999996</c:v>
                </c:pt>
                <c:pt idx="16641">
                  <c:v>4.6227777777777774</c:v>
                </c:pt>
                <c:pt idx="16642">
                  <c:v>4.6230555555555553</c:v>
                </c:pt>
                <c:pt idx="16643">
                  <c:v>4.6233333333333331</c:v>
                </c:pt>
                <c:pt idx="16644">
                  <c:v>4.6236111111111109</c:v>
                </c:pt>
                <c:pt idx="16645">
                  <c:v>4.6238888888888887</c:v>
                </c:pt>
                <c:pt idx="16646">
                  <c:v>4.6241666666666665</c:v>
                </c:pt>
                <c:pt idx="16647">
                  <c:v>4.6244444444444444</c:v>
                </c:pt>
                <c:pt idx="16648">
                  <c:v>4.6247222222222222</c:v>
                </c:pt>
                <c:pt idx="16649">
                  <c:v>4.625</c:v>
                </c:pt>
                <c:pt idx="16650">
                  <c:v>4.6252777777777778</c:v>
                </c:pt>
                <c:pt idx="16651">
                  <c:v>4.6255555555555556</c:v>
                </c:pt>
                <c:pt idx="16652">
                  <c:v>4.6258333333333335</c:v>
                </c:pt>
                <c:pt idx="16653">
                  <c:v>4.6261111111111113</c:v>
                </c:pt>
                <c:pt idx="16654">
                  <c:v>4.6263888888888891</c:v>
                </c:pt>
                <c:pt idx="16655">
                  <c:v>4.6266666666666669</c:v>
                </c:pt>
                <c:pt idx="16656">
                  <c:v>4.6269444444444447</c:v>
                </c:pt>
                <c:pt idx="16657">
                  <c:v>4.6272222222222226</c:v>
                </c:pt>
                <c:pt idx="16658">
                  <c:v>4.6275000000000004</c:v>
                </c:pt>
                <c:pt idx="16659">
                  <c:v>4.6277777777777782</c:v>
                </c:pt>
                <c:pt idx="16660">
                  <c:v>4.6280555555555551</c:v>
                </c:pt>
                <c:pt idx="16661">
                  <c:v>4.628333333333333</c:v>
                </c:pt>
                <c:pt idx="16662">
                  <c:v>4.6286111111111108</c:v>
                </c:pt>
                <c:pt idx="16663">
                  <c:v>4.6288888888888886</c:v>
                </c:pt>
                <c:pt idx="16664">
                  <c:v>4.6291666666666664</c:v>
                </c:pt>
                <c:pt idx="16665">
                  <c:v>4.6294444444444443</c:v>
                </c:pt>
                <c:pt idx="16666">
                  <c:v>4.6297222222222221</c:v>
                </c:pt>
                <c:pt idx="16667">
                  <c:v>4.63</c:v>
                </c:pt>
                <c:pt idx="16668">
                  <c:v>4.6302777777777777</c:v>
                </c:pt>
                <c:pt idx="16669">
                  <c:v>4.6305555555555555</c:v>
                </c:pt>
                <c:pt idx="16670">
                  <c:v>4.6308333333333334</c:v>
                </c:pt>
                <c:pt idx="16671">
                  <c:v>4.6311111111111112</c:v>
                </c:pt>
                <c:pt idx="16672">
                  <c:v>4.631388888888889</c:v>
                </c:pt>
                <c:pt idx="16673">
                  <c:v>4.6316666666666668</c:v>
                </c:pt>
                <c:pt idx="16674">
                  <c:v>4.6319444444444446</c:v>
                </c:pt>
                <c:pt idx="16675">
                  <c:v>4.6322222222222225</c:v>
                </c:pt>
                <c:pt idx="16676">
                  <c:v>4.6325000000000003</c:v>
                </c:pt>
                <c:pt idx="16677">
                  <c:v>4.6327777777777781</c:v>
                </c:pt>
                <c:pt idx="16678">
                  <c:v>4.6330555555555559</c:v>
                </c:pt>
                <c:pt idx="16679">
                  <c:v>4.6333333333333337</c:v>
                </c:pt>
                <c:pt idx="16680">
                  <c:v>4.6336111111111107</c:v>
                </c:pt>
                <c:pt idx="16681">
                  <c:v>4.6338888888888885</c:v>
                </c:pt>
                <c:pt idx="16682">
                  <c:v>4.6341666666666663</c:v>
                </c:pt>
                <c:pt idx="16683">
                  <c:v>4.6344444444444441</c:v>
                </c:pt>
                <c:pt idx="16684">
                  <c:v>4.634722222222222</c:v>
                </c:pt>
                <c:pt idx="16685">
                  <c:v>4.6349999999999998</c:v>
                </c:pt>
                <c:pt idx="16686">
                  <c:v>4.6352777777777776</c:v>
                </c:pt>
                <c:pt idx="16687">
                  <c:v>4.6355555555555554</c:v>
                </c:pt>
                <c:pt idx="16688">
                  <c:v>4.6358333333333333</c:v>
                </c:pt>
                <c:pt idx="16689">
                  <c:v>4.6361111111111111</c:v>
                </c:pt>
                <c:pt idx="16690">
                  <c:v>4.6363888888888889</c:v>
                </c:pt>
                <c:pt idx="16691">
                  <c:v>4.6366666666666667</c:v>
                </c:pt>
                <c:pt idx="16692">
                  <c:v>4.6369444444444445</c:v>
                </c:pt>
                <c:pt idx="16693">
                  <c:v>4.6372222222222224</c:v>
                </c:pt>
                <c:pt idx="16694">
                  <c:v>4.6375000000000002</c:v>
                </c:pt>
                <c:pt idx="16695">
                  <c:v>4.637777777777778</c:v>
                </c:pt>
                <c:pt idx="16696">
                  <c:v>4.6380555555555558</c:v>
                </c:pt>
                <c:pt idx="16697">
                  <c:v>4.6383333333333336</c:v>
                </c:pt>
                <c:pt idx="16698">
                  <c:v>4.6386111111111115</c:v>
                </c:pt>
                <c:pt idx="16699">
                  <c:v>4.6388888888888893</c:v>
                </c:pt>
                <c:pt idx="16700">
                  <c:v>4.6391666666666671</c:v>
                </c:pt>
                <c:pt idx="16701">
                  <c:v>4.639444444444444</c:v>
                </c:pt>
                <c:pt idx="16702">
                  <c:v>4.6397222222222219</c:v>
                </c:pt>
                <c:pt idx="16703">
                  <c:v>4.6399999999999997</c:v>
                </c:pt>
                <c:pt idx="16704">
                  <c:v>4.6402777777777775</c:v>
                </c:pt>
                <c:pt idx="16705">
                  <c:v>4.6405555555555553</c:v>
                </c:pt>
                <c:pt idx="16706">
                  <c:v>4.6408333333333331</c:v>
                </c:pt>
                <c:pt idx="16707">
                  <c:v>4.641111111111111</c:v>
                </c:pt>
                <c:pt idx="16708">
                  <c:v>4.6413888888888888</c:v>
                </c:pt>
                <c:pt idx="16709">
                  <c:v>4.6416666666666666</c:v>
                </c:pt>
                <c:pt idx="16710">
                  <c:v>4.6419444444444444</c:v>
                </c:pt>
                <c:pt idx="16711">
                  <c:v>4.6422222222222222</c:v>
                </c:pt>
                <c:pt idx="16712">
                  <c:v>4.6425000000000001</c:v>
                </c:pt>
                <c:pt idx="16713">
                  <c:v>4.6427777777777779</c:v>
                </c:pt>
                <c:pt idx="16714">
                  <c:v>4.6430555555555557</c:v>
                </c:pt>
                <c:pt idx="16715">
                  <c:v>4.6433333333333335</c:v>
                </c:pt>
                <c:pt idx="16716">
                  <c:v>4.6436111111111114</c:v>
                </c:pt>
                <c:pt idx="16717">
                  <c:v>4.6438888888888892</c:v>
                </c:pt>
                <c:pt idx="16718">
                  <c:v>4.644166666666667</c:v>
                </c:pt>
                <c:pt idx="16719">
                  <c:v>4.6444444444444448</c:v>
                </c:pt>
                <c:pt idx="16720">
                  <c:v>4.6447222222222226</c:v>
                </c:pt>
                <c:pt idx="16721">
                  <c:v>4.6449999999999996</c:v>
                </c:pt>
                <c:pt idx="16722">
                  <c:v>4.6452777777777774</c:v>
                </c:pt>
                <c:pt idx="16723">
                  <c:v>4.6455555555555552</c:v>
                </c:pt>
                <c:pt idx="16724">
                  <c:v>4.645833333333333</c:v>
                </c:pt>
                <c:pt idx="16725">
                  <c:v>4.6461111111111109</c:v>
                </c:pt>
                <c:pt idx="16726">
                  <c:v>4.6463888888888887</c:v>
                </c:pt>
                <c:pt idx="16727">
                  <c:v>4.6466666666666665</c:v>
                </c:pt>
                <c:pt idx="16728">
                  <c:v>4.6469444444444443</c:v>
                </c:pt>
                <c:pt idx="16729">
                  <c:v>4.6472222222222221</c:v>
                </c:pt>
                <c:pt idx="16730">
                  <c:v>4.6475</c:v>
                </c:pt>
                <c:pt idx="16731">
                  <c:v>4.6477777777777778</c:v>
                </c:pt>
                <c:pt idx="16732">
                  <c:v>4.6480555555555556</c:v>
                </c:pt>
                <c:pt idx="16733">
                  <c:v>4.6483333333333334</c:v>
                </c:pt>
                <c:pt idx="16734">
                  <c:v>4.6486111111111112</c:v>
                </c:pt>
                <c:pt idx="16735">
                  <c:v>4.6488888888888891</c:v>
                </c:pt>
                <c:pt idx="16736">
                  <c:v>4.6491666666666669</c:v>
                </c:pt>
                <c:pt idx="16737">
                  <c:v>4.6494444444444447</c:v>
                </c:pt>
                <c:pt idx="16738">
                  <c:v>4.6497222222222225</c:v>
                </c:pt>
                <c:pt idx="16739">
                  <c:v>4.6500000000000004</c:v>
                </c:pt>
                <c:pt idx="16740">
                  <c:v>4.6502777777777782</c:v>
                </c:pt>
                <c:pt idx="16741">
                  <c:v>4.650555555555556</c:v>
                </c:pt>
                <c:pt idx="16742">
                  <c:v>4.6508333333333329</c:v>
                </c:pt>
                <c:pt idx="16743">
                  <c:v>4.6511111111111108</c:v>
                </c:pt>
                <c:pt idx="16744">
                  <c:v>4.6513888888888886</c:v>
                </c:pt>
                <c:pt idx="16745">
                  <c:v>4.6516666666666664</c:v>
                </c:pt>
                <c:pt idx="16746">
                  <c:v>4.6519444444444442</c:v>
                </c:pt>
                <c:pt idx="16747">
                  <c:v>4.652222222222222</c:v>
                </c:pt>
                <c:pt idx="16748">
                  <c:v>4.6524999999999999</c:v>
                </c:pt>
                <c:pt idx="16749">
                  <c:v>4.6527777777777777</c:v>
                </c:pt>
                <c:pt idx="16750">
                  <c:v>4.6530555555555555</c:v>
                </c:pt>
                <c:pt idx="16751">
                  <c:v>4.6533333333333333</c:v>
                </c:pt>
                <c:pt idx="16752">
                  <c:v>4.6536111111111111</c:v>
                </c:pt>
                <c:pt idx="16753">
                  <c:v>4.653888888888889</c:v>
                </c:pt>
                <c:pt idx="16754">
                  <c:v>4.6541666666666668</c:v>
                </c:pt>
                <c:pt idx="16755">
                  <c:v>4.6544444444444446</c:v>
                </c:pt>
                <c:pt idx="16756">
                  <c:v>4.6547222222222224</c:v>
                </c:pt>
                <c:pt idx="16757">
                  <c:v>4.6550000000000002</c:v>
                </c:pt>
                <c:pt idx="16758">
                  <c:v>4.6552777777777781</c:v>
                </c:pt>
                <c:pt idx="16759">
                  <c:v>4.6555555555555559</c:v>
                </c:pt>
                <c:pt idx="16760">
                  <c:v>4.6558333333333337</c:v>
                </c:pt>
                <c:pt idx="16761">
                  <c:v>4.6561111111111115</c:v>
                </c:pt>
                <c:pt idx="16762">
                  <c:v>4.6563888888888885</c:v>
                </c:pt>
                <c:pt idx="16763">
                  <c:v>4.6566666666666663</c:v>
                </c:pt>
                <c:pt idx="16764">
                  <c:v>4.6569444444444441</c:v>
                </c:pt>
                <c:pt idx="16765">
                  <c:v>4.6572222222222219</c:v>
                </c:pt>
                <c:pt idx="16766">
                  <c:v>4.6574999999999998</c:v>
                </c:pt>
                <c:pt idx="16767">
                  <c:v>4.6577777777777776</c:v>
                </c:pt>
                <c:pt idx="16768">
                  <c:v>4.6580555555555554</c:v>
                </c:pt>
                <c:pt idx="16769">
                  <c:v>4.6583333333333332</c:v>
                </c:pt>
                <c:pt idx="16770">
                  <c:v>4.658611111111111</c:v>
                </c:pt>
                <c:pt idx="16771">
                  <c:v>4.6588888888888889</c:v>
                </c:pt>
                <c:pt idx="16772">
                  <c:v>4.6591666666666667</c:v>
                </c:pt>
                <c:pt idx="16773">
                  <c:v>4.6594444444444445</c:v>
                </c:pt>
                <c:pt idx="16774">
                  <c:v>4.6597222222222223</c:v>
                </c:pt>
                <c:pt idx="16775">
                  <c:v>4.66</c:v>
                </c:pt>
                <c:pt idx="16776">
                  <c:v>4.660277777777778</c:v>
                </c:pt>
                <c:pt idx="16777">
                  <c:v>4.6605555555555558</c:v>
                </c:pt>
                <c:pt idx="16778">
                  <c:v>4.6608333333333336</c:v>
                </c:pt>
                <c:pt idx="16779">
                  <c:v>4.6611111111111114</c:v>
                </c:pt>
                <c:pt idx="16780">
                  <c:v>4.6613888888888892</c:v>
                </c:pt>
                <c:pt idx="16781">
                  <c:v>4.6616666666666671</c:v>
                </c:pt>
                <c:pt idx="16782">
                  <c:v>4.661944444444444</c:v>
                </c:pt>
                <c:pt idx="16783">
                  <c:v>4.6622222222222218</c:v>
                </c:pt>
                <c:pt idx="16784">
                  <c:v>4.6624999999999996</c:v>
                </c:pt>
                <c:pt idx="16785">
                  <c:v>4.6627777777777775</c:v>
                </c:pt>
                <c:pt idx="16786">
                  <c:v>4.6630555555555553</c:v>
                </c:pt>
                <c:pt idx="16787">
                  <c:v>4.6633333333333331</c:v>
                </c:pt>
                <c:pt idx="16788">
                  <c:v>4.6636111111111109</c:v>
                </c:pt>
                <c:pt idx="16789">
                  <c:v>4.6638888888888888</c:v>
                </c:pt>
                <c:pt idx="16790">
                  <c:v>4.6641666666666666</c:v>
                </c:pt>
                <c:pt idx="16791">
                  <c:v>4.6644444444444444</c:v>
                </c:pt>
                <c:pt idx="16792">
                  <c:v>4.6647222222222222</c:v>
                </c:pt>
                <c:pt idx="16793">
                  <c:v>4.665</c:v>
                </c:pt>
                <c:pt idx="16794">
                  <c:v>4.6652777777777779</c:v>
                </c:pt>
                <c:pt idx="16795">
                  <c:v>4.6655555555555557</c:v>
                </c:pt>
                <c:pt idx="16796">
                  <c:v>4.6658333333333335</c:v>
                </c:pt>
                <c:pt idx="16797">
                  <c:v>4.6661111111111113</c:v>
                </c:pt>
                <c:pt idx="16798">
                  <c:v>4.6663888888888891</c:v>
                </c:pt>
                <c:pt idx="16799">
                  <c:v>4.666666666666667</c:v>
                </c:pt>
                <c:pt idx="16800">
                  <c:v>4.6669444444444448</c:v>
                </c:pt>
                <c:pt idx="16801">
                  <c:v>4.6672222222222226</c:v>
                </c:pt>
                <c:pt idx="16802">
                  <c:v>4.6675000000000004</c:v>
                </c:pt>
                <c:pt idx="16803">
                  <c:v>4.6677777777777774</c:v>
                </c:pt>
                <c:pt idx="16804">
                  <c:v>4.6680555555555552</c:v>
                </c:pt>
                <c:pt idx="16805">
                  <c:v>4.668333333333333</c:v>
                </c:pt>
                <c:pt idx="16806">
                  <c:v>4.6686111111111108</c:v>
                </c:pt>
                <c:pt idx="16807">
                  <c:v>4.6688888888888886</c:v>
                </c:pt>
                <c:pt idx="16808">
                  <c:v>4.6691666666666665</c:v>
                </c:pt>
                <c:pt idx="16809">
                  <c:v>4.6694444444444443</c:v>
                </c:pt>
                <c:pt idx="16810">
                  <c:v>4.6697222222222221</c:v>
                </c:pt>
                <c:pt idx="16811">
                  <c:v>4.67</c:v>
                </c:pt>
                <c:pt idx="16812">
                  <c:v>4.6702777777777778</c:v>
                </c:pt>
                <c:pt idx="16813">
                  <c:v>4.6705555555555556</c:v>
                </c:pt>
                <c:pt idx="16814">
                  <c:v>4.6708333333333334</c:v>
                </c:pt>
                <c:pt idx="16815">
                  <c:v>4.6711111111111112</c:v>
                </c:pt>
                <c:pt idx="16816">
                  <c:v>4.671388888888889</c:v>
                </c:pt>
                <c:pt idx="16817">
                  <c:v>4.6716666666666669</c:v>
                </c:pt>
                <c:pt idx="16818">
                  <c:v>4.6719444444444447</c:v>
                </c:pt>
                <c:pt idx="16819">
                  <c:v>4.6722222222222225</c:v>
                </c:pt>
                <c:pt idx="16820">
                  <c:v>4.6725000000000003</c:v>
                </c:pt>
                <c:pt idx="16821">
                  <c:v>4.6727777777777781</c:v>
                </c:pt>
                <c:pt idx="16822">
                  <c:v>4.673055555555556</c:v>
                </c:pt>
                <c:pt idx="16823">
                  <c:v>4.6733333333333329</c:v>
                </c:pt>
                <c:pt idx="16824">
                  <c:v>4.6736111111111107</c:v>
                </c:pt>
                <c:pt idx="16825">
                  <c:v>4.6738888888888885</c:v>
                </c:pt>
                <c:pt idx="16826">
                  <c:v>4.6741666666666664</c:v>
                </c:pt>
                <c:pt idx="16827">
                  <c:v>4.6744444444444442</c:v>
                </c:pt>
                <c:pt idx="16828">
                  <c:v>4.674722222222222</c:v>
                </c:pt>
                <c:pt idx="16829">
                  <c:v>4.6749999999999998</c:v>
                </c:pt>
                <c:pt idx="16830">
                  <c:v>4.6752777777777776</c:v>
                </c:pt>
                <c:pt idx="16831">
                  <c:v>4.6755555555555555</c:v>
                </c:pt>
                <c:pt idx="16832">
                  <c:v>4.6758333333333333</c:v>
                </c:pt>
                <c:pt idx="16833">
                  <c:v>4.6761111111111111</c:v>
                </c:pt>
                <c:pt idx="16834">
                  <c:v>4.6763888888888889</c:v>
                </c:pt>
                <c:pt idx="16835">
                  <c:v>4.6766666666666667</c:v>
                </c:pt>
                <c:pt idx="16836">
                  <c:v>4.6769444444444446</c:v>
                </c:pt>
                <c:pt idx="16837">
                  <c:v>4.6772222222222224</c:v>
                </c:pt>
                <c:pt idx="16838">
                  <c:v>4.6775000000000002</c:v>
                </c:pt>
                <c:pt idx="16839">
                  <c:v>4.677777777777778</c:v>
                </c:pt>
                <c:pt idx="16840">
                  <c:v>4.6780555555555559</c:v>
                </c:pt>
                <c:pt idx="16841">
                  <c:v>4.6783333333333337</c:v>
                </c:pt>
                <c:pt idx="16842">
                  <c:v>4.6786111111111115</c:v>
                </c:pt>
                <c:pt idx="16843">
                  <c:v>4.6788888888888893</c:v>
                </c:pt>
                <c:pt idx="16844">
                  <c:v>4.6791666666666663</c:v>
                </c:pt>
                <c:pt idx="16845">
                  <c:v>4.6794444444444441</c:v>
                </c:pt>
                <c:pt idx="16846">
                  <c:v>4.6797222222222219</c:v>
                </c:pt>
                <c:pt idx="16847">
                  <c:v>4.68</c:v>
                </c:pt>
                <c:pt idx="16848">
                  <c:v>4.6802777777777775</c:v>
                </c:pt>
                <c:pt idx="16849">
                  <c:v>4.6805555555555554</c:v>
                </c:pt>
                <c:pt idx="16850">
                  <c:v>4.6808333333333332</c:v>
                </c:pt>
                <c:pt idx="16851">
                  <c:v>4.681111111111111</c:v>
                </c:pt>
                <c:pt idx="16852">
                  <c:v>4.6813888888888888</c:v>
                </c:pt>
                <c:pt idx="16853">
                  <c:v>4.6816666666666666</c:v>
                </c:pt>
                <c:pt idx="16854">
                  <c:v>4.6819444444444445</c:v>
                </c:pt>
                <c:pt idx="16855">
                  <c:v>4.6822222222222223</c:v>
                </c:pt>
                <c:pt idx="16856">
                  <c:v>4.6825000000000001</c:v>
                </c:pt>
                <c:pt idx="16857">
                  <c:v>4.6827777777777779</c:v>
                </c:pt>
                <c:pt idx="16858">
                  <c:v>4.6830555555555557</c:v>
                </c:pt>
                <c:pt idx="16859">
                  <c:v>4.6833333333333336</c:v>
                </c:pt>
                <c:pt idx="16860">
                  <c:v>4.6836111111111114</c:v>
                </c:pt>
                <c:pt idx="16861">
                  <c:v>4.6838888888888892</c:v>
                </c:pt>
                <c:pt idx="16862">
                  <c:v>4.684166666666667</c:v>
                </c:pt>
                <c:pt idx="16863">
                  <c:v>4.6844444444444449</c:v>
                </c:pt>
                <c:pt idx="16864">
                  <c:v>4.6847222222222218</c:v>
                </c:pt>
                <c:pt idx="16865">
                  <c:v>4.6849999999999996</c:v>
                </c:pt>
                <c:pt idx="16866">
                  <c:v>4.6852777777777774</c:v>
                </c:pt>
                <c:pt idx="16867">
                  <c:v>4.6855555555555553</c:v>
                </c:pt>
                <c:pt idx="16868">
                  <c:v>4.6858333333333331</c:v>
                </c:pt>
                <c:pt idx="16869">
                  <c:v>4.6861111111111109</c:v>
                </c:pt>
                <c:pt idx="16870">
                  <c:v>4.6863888888888887</c:v>
                </c:pt>
                <c:pt idx="16871">
                  <c:v>4.6866666666666665</c:v>
                </c:pt>
                <c:pt idx="16872">
                  <c:v>4.6869444444444444</c:v>
                </c:pt>
                <c:pt idx="16873">
                  <c:v>4.6872222222222222</c:v>
                </c:pt>
                <c:pt idx="16874">
                  <c:v>4.6875</c:v>
                </c:pt>
                <c:pt idx="16875">
                  <c:v>4.6877777777777778</c:v>
                </c:pt>
                <c:pt idx="16876">
                  <c:v>4.6880555555555556</c:v>
                </c:pt>
                <c:pt idx="16877">
                  <c:v>4.6883333333333335</c:v>
                </c:pt>
                <c:pt idx="16878">
                  <c:v>4.6886111111111113</c:v>
                </c:pt>
                <c:pt idx="16879">
                  <c:v>4.6888888888888891</c:v>
                </c:pt>
                <c:pt idx="16880">
                  <c:v>4.6891666666666669</c:v>
                </c:pt>
                <c:pt idx="16881">
                  <c:v>4.6894444444444447</c:v>
                </c:pt>
                <c:pt idx="16882">
                  <c:v>4.6897222222222226</c:v>
                </c:pt>
                <c:pt idx="16883">
                  <c:v>4.6900000000000004</c:v>
                </c:pt>
                <c:pt idx="16884">
                  <c:v>4.6902777777777782</c:v>
                </c:pt>
                <c:pt idx="16885">
                  <c:v>4.6905555555555551</c:v>
                </c:pt>
                <c:pt idx="16886">
                  <c:v>4.690833333333333</c:v>
                </c:pt>
                <c:pt idx="16887">
                  <c:v>4.6911111111111108</c:v>
                </c:pt>
                <c:pt idx="16888">
                  <c:v>4.6913888888888886</c:v>
                </c:pt>
                <c:pt idx="16889">
                  <c:v>4.6916666666666664</c:v>
                </c:pt>
                <c:pt idx="16890">
                  <c:v>4.6919444444444443</c:v>
                </c:pt>
                <c:pt idx="16891">
                  <c:v>4.6922222222222221</c:v>
                </c:pt>
                <c:pt idx="16892">
                  <c:v>4.6924999999999999</c:v>
                </c:pt>
                <c:pt idx="16893">
                  <c:v>4.6927777777777777</c:v>
                </c:pt>
                <c:pt idx="16894">
                  <c:v>4.6930555555555555</c:v>
                </c:pt>
                <c:pt idx="16895">
                  <c:v>4.6933333333333334</c:v>
                </c:pt>
                <c:pt idx="16896">
                  <c:v>4.6936111111111112</c:v>
                </c:pt>
                <c:pt idx="16897">
                  <c:v>4.693888888888889</c:v>
                </c:pt>
                <c:pt idx="16898">
                  <c:v>4.6941666666666668</c:v>
                </c:pt>
                <c:pt idx="16899">
                  <c:v>4.6944444444444446</c:v>
                </c:pt>
                <c:pt idx="16900">
                  <c:v>4.6947222222222225</c:v>
                </c:pt>
                <c:pt idx="16901">
                  <c:v>4.6950000000000003</c:v>
                </c:pt>
                <c:pt idx="16902">
                  <c:v>4.6952777777777781</c:v>
                </c:pt>
                <c:pt idx="16903">
                  <c:v>4.6955555555555559</c:v>
                </c:pt>
                <c:pt idx="16904">
                  <c:v>4.6958333333333337</c:v>
                </c:pt>
                <c:pt idx="16905">
                  <c:v>4.6961111111111107</c:v>
                </c:pt>
                <c:pt idx="16906">
                  <c:v>4.6963888888888885</c:v>
                </c:pt>
                <c:pt idx="16907">
                  <c:v>4.6966666666666663</c:v>
                </c:pt>
                <c:pt idx="16908">
                  <c:v>4.6969444444444441</c:v>
                </c:pt>
                <c:pt idx="16909">
                  <c:v>4.697222222222222</c:v>
                </c:pt>
                <c:pt idx="16910">
                  <c:v>4.6974999999999998</c:v>
                </c:pt>
                <c:pt idx="16911">
                  <c:v>4.6977777777777776</c:v>
                </c:pt>
                <c:pt idx="16912">
                  <c:v>4.6980555555555554</c:v>
                </c:pt>
                <c:pt idx="16913">
                  <c:v>4.6983333333333333</c:v>
                </c:pt>
                <c:pt idx="16914">
                  <c:v>4.6986111111111111</c:v>
                </c:pt>
                <c:pt idx="16915">
                  <c:v>4.6988888888888889</c:v>
                </c:pt>
                <c:pt idx="16916">
                  <c:v>4.6991666666666667</c:v>
                </c:pt>
                <c:pt idx="16917">
                  <c:v>4.6994444444444445</c:v>
                </c:pt>
                <c:pt idx="16918">
                  <c:v>4.6997222222222224</c:v>
                </c:pt>
                <c:pt idx="16919">
                  <c:v>4.7</c:v>
                </c:pt>
                <c:pt idx="16920">
                  <c:v>4.700277777777778</c:v>
                </c:pt>
                <c:pt idx="16921">
                  <c:v>4.7005555555555558</c:v>
                </c:pt>
                <c:pt idx="16922">
                  <c:v>4.7008333333333336</c:v>
                </c:pt>
                <c:pt idx="16923">
                  <c:v>4.7011111111111115</c:v>
                </c:pt>
                <c:pt idx="16924">
                  <c:v>4.7013888888888893</c:v>
                </c:pt>
                <c:pt idx="16925">
                  <c:v>4.7016666666666671</c:v>
                </c:pt>
                <c:pt idx="16926">
                  <c:v>4.701944444444444</c:v>
                </c:pt>
                <c:pt idx="16927">
                  <c:v>4.7022222222222219</c:v>
                </c:pt>
                <c:pt idx="16928">
                  <c:v>4.7024999999999997</c:v>
                </c:pt>
                <c:pt idx="16929">
                  <c:v>4.7027777777777775</c:v>
                </c:pt>
                <c:pt idx="16930">
                  <c:v>4.7030555555555553</c:v>
                </c:pt>
                <c:pt idx="16931">
                  <c:v>4.7033333333333331</c:v>
                </c:pt>
                <c:pt idx="16932">
                  <c:v>4.703611111111111</c:v>
                </c:pt>
                <c:pt idx="16933">
                  <c:v>4.7038888888888888</c:v>
                </c:pt>
                <c:pt idx="16934">
                  <c:v>4.7041666666666666</c:v>
                </c:pt>
                <c:pt idx="16935">
                  <c:v>4.7044444444444444</c:v>
                </c:pt>
                <c:pt idx="16936">
                  <c:v>4.7047222222222222</c:v>
                </c:pt>
                <c:pt idx="16937">
                  <c:v>4.7050000000000001</c:v>
                </c:pt>
                <c:pt idx="16938">
                  <c:v>4.7052777777777779</c:v>
                </c:pt>
                <c:pt idx="16939">
                  <c:v>4.7055555555555557</c:v>
                </c:pt>
                <c:pt idx="16940">
                  <c:v>4.7058333333333335</c:v>
                </c:pt>
                <c:pt idx="16941">
                  <c:v>4.7061111111111114</c:v>
                </c:pt>
                <c:pt idx="16942">
                  <c:v>4.7063888888888892</c:v>
                </c:pt>
                <c:pt idx="16943">
                  <c:v>4.706666666666667</c:v>
                </c:pt>
                <c:pt idx="16944">
                  <c:v>4.7069444444444448</c:v>
                </c:pt>
                <c:pt idx="16945">
                  <c:v>4.7072222222222226</c:v>
                </c:pt>
                <c:pt idx="16946">
                  <c:v>4.7074999999999996</c:v>
                </c:pt>
                <c:pt idx="16947">
                  <c:v>4.7077777777777774</c:v>
                </c:pt>
                <c:pt idx="16948">
                  <c:v>4.7080555555555552</c:v>
                </c:pt>
                <c:pt idx="16949">
                  <c:v>4.708333333333333</c:v>
                </c:pt>
                <c:pt idx="16950">
                  <c:v>4.7086111111111109</c:v>
                </c:pt>
                <c:pt idx="16951">
                  <c:v>4.7088888888888887</c:v>
                </c:pt>
                <c:pt idx="16952">
                  <c:v>4.7091666666666665</c:v>
                </c:pt>
                <c:pt idx="16953">
                  <c:v>4.7094444444444443</c:v>
                </c:pt>
                <c:pt idx="16954">
                  <c:v>4.7097222222222221</c:v>
                </c:pt>
                <c:pt idx="16955">
                  <c:v>4.71</c:v>
                </c:pt>
                <c:pt idx="16956">
                  <c:v>4.7102777777777778</c:v>
                </c:pt>
                <c:pt idx="16957">
                  <c:v>4.7105555555555556</c:v>
                </c:pt>
                <c:pt idx="16958">
                  <c:v>4.7108333333333334</c:v>
                </c:pt>
                <c:pt idx="16959">
                  <c:v>4.7111111111111112</c:v>
                </c:pt>
                <c:pt idx="16960">
                  <c:v>4.7113888888888891</c:v>
                </c:pt>
                <c:pt idx="16961">
                  <c:v>4.7116666666666669</c:v>
                </c:pt>
                <c:pt idx="16962">
                  <c:v>4.7119444444444447</c:v>
                </c:pt>
                <c:pt idx="16963">
                  <c:v>4.7122222222222225</c:v>
                </c:pt>
                <c:pt idx="16964">
                  <c:v>4.7125000000000004</c:v>
                </c:pt>
                <c:pt idx="16965">
                  <c:v>4.7127777777777782</c:v>
                </c:pt>
                <c:pt idx="16966">
                  <c:v>4.713055555555556</c:v>
                </c:pt>
                <c:pt idx="16967">
                  <c:v>4.7133333333333329</c:v>
                </c:pt>
                <c:pt idx="16968">
                  <c:v>4.7136111111111108</c:v>
                </c:pt>
                <c:pt idx="16969">
                  <c:v>4.7138888888888886</c:v>
                </c:pt>
                <c:pt idx="16970">
                  <c:v>4.7141666666666664</c:v>
                </c:pt>
                <c:pt idx="16971">
                  <c:v>4.7144444444444442</c:v>
                </c:pt>
                <c:pt idx="16972">
                  <c:v>4.714722222222222</c:v>
                </c:pt>
                <c:pt idx="16973">
                  <c:v>4.7149999999999999</c:v>
                </c:pt>
                <c:pt idx="16974">
                  <c:v>4.7152777777777777</c:v>
                </c:pt>
                <c:pt idx="16975">
                  <c:v>4.7155555555555555</c:v>
                </c:pt>
                <c:pt idx="16976">
                  <c:v>4.7158333333333333</c:v>
                </c:pt>
                <c:pt idx="16977">
                  <c:v>4.7161111111111111</c:v>
                </c:pt>
                <c:pt idx="16978">
                  <c:v>4.716388888888889</c:v>
                </c:pt>
                <c:pt idx="16979">
                  <c:v>4.7166666666666668</c:v>
                </c:pt>
                <c:pt idx="16980">
                  <c:v>4.7169444444444446</c:v>
                </c:pt>
                <c:pt idx="16981">
                  <c:v>4.7172222222222224</c:v>
                </c:pt>
                <c:pt idx="16982">
                  <c:v>4.7175000000000002</c:v>
                </c:pt>
                <c:pt idx="16983">
                  <c:v>4.7177777777777781</c:v>
                </c:pt>
                <c:pt idx="16984">
                  <c:v>4.7180555555555559</c:v>
                </c:pt>
                <c:pt idx="16985">
                  <c:v>4.7183333333333337</c:v>
                </c:pt>
                <c:pt idx="16986">
                  <c:v>4.7186111111111115</c:v>
                </c:pt>
                <c:pt idx="16987">
                  <c:v>4.7188888888888885</c:v>
                </c:pt>
                <c:pt idx="16988">
                  <c:v>4.7191666666666663</c:v>
                </c:pt>
                <c:pt idx="16989">
                  <c:v>4.7194444444444441</c:v>
                </c:pt>
                <c:pt idx="16990">
                  <c:v>4.7197222222222219</c:v>
                </c:pt>
                <c:pt idx="16991">
                  <c:v>4.72</c:v>
                </c:pt>
                <c:pt idx="16992">
                  <c:v>4.7202777777777776</c:v>
                </c:pt>
                <c:pt idx="16993">
                  <c:v>4.7205555555555554</c:v>
                </c:pt>
                <c:pt idx="16994">
                  <c:v>4.7208333333333332</c:v>
                </c:pt>
                <c:pt idx="16995">
                  <c:v>4.721111111111111</c:v>
                </c:pt>
                <c:pt idx="16996">
                  <c:v>4.7213888888888889</c:v>
                </c:pt>
                <c:pt idx="16997">
                  <c:v>4.7216666666666667</c:v>
                </c:pt>
                <c:pt idx="16998">
                  <c:v>4.7219444444444445</c:v>
                </c:pt>
                <c:pt idx="16999">
                  <c:v>4.7222222222222223</c:v>
                </c:pt>
                <c:pt idx="17000">
                  <c:v>4.7225000000000001</c:v>
                </c:pt>
                <c:pt idx="17001">
                  <c:v>4.722777777777778</c:v>
                </c:pt>
                <c:pt idx="17002">
                  <c:v>4.7230555555555558</c:v>
                </c:pt>
                <c:pt idx="17003">
                  <c:v>4.7233333333333336</c:v>
                </c:pt>
                <c:pt idx="17004">
                  <c:v>4.7236111111111114</c:v>
                </c:pt>
                <c:pt idx="17005">
                  <c:v>4.7238888888888892</c:v>
                </c:pt>
                <c:pt idx="17006">
                  <c:v>4.7241666666666671</c:v>
                </c:pt>
                <c:pt idx="17007">
                  <c:v>4.724444444444444</c:v>
                </c:pt>
                <c:pt idx="17008">
                  <c:v>4.7247222222222218</c:v>
                </c:pt>
                <c:pt idx="17009">
                  <c:v>4.7249999999999996</c:v>
                </c:pt>
                <c:pt idx="17010">
                  <c:v>4.7252777777777775</c:v>
                </c:pt>
                <c:pt idx="17011">
                  <c:v>4.7255555555555553</c:v>
                </c:pt>
                <c:pt idx="17012">
                  <c:v>4.7258333333333331</c:v>
                </c:pt>
                <c:pt idx="17013">
                  <c:v>4.7261111111111109</c:v>
                </c:pt>
                <c:pt idx="17014">
                  <c:v>4.7263888888888888</c:v>
                </c:pt>
                <c:pt idx="17015">
                  <c:v>4.7266666666666666</c:v>
                </c:pt>
                <c:pt idx="17016">
                  <c:v>4.7269444444444444</c:v>
                </c:pt>
                <c:pt idx="17017">
                  <c:v>4.7272222222222222</c:v>
                </c:pt>
                <c:pt idx="17018">
                  <c:v>4.7275</c:v>
                </c:pt>
                <c:pt idx="17019">
                  <c:v>4.7277777777777779</c:v>
                </c:pt>
                <c:pt idx="17020">
                  <c:v>4.7280555555555557</c:v>
                </c:pt>
                <c:pt idx="17021">
                  <c:v>4.7283333333333335</c:v>
                </c:pt>
                <c:pt idx="17022">
                  <c:v>4.7286111111111113</c:v>
                </c:pt>
                <c:pt idx="17023">
                  <c:v>4.7288888888888891</c:v>
                </c:pt>
                <c:pt idx="17024">
                  <c:v>4.729166666666667</c:v>
                </c:pt>
                <c:pt idx="17025">
                  <c:v>4.7294444444444448</c:v>
                </c:pt>
                <c:pt idx="17026">
                  <c:v>4.7297222222222226</c:v>
                </c:pt>
                <c:pt idx="17027">
                  <c:v>4.7300000000000004</c:v>
                </c:pt>
                <c:pt idx="17028">
                  <c:v>4.7302777777777774</c:v>
                </c:pt>
                <c:pt idx="17029">
                  <c:v>4.7305555555555552</c:v>
                </c:pt>
                <c:pt idx="17030">
                  <c:v>4.730833333333333</c:v>
                </c:pt>
                <c:pt idx="17031">
                  <c:v>4.7311111111111108</c:v>
                </c:pt>
                <c:pt idx="17032">
                  <c:v>4.7313888888888886</c:v>
                </c:pt>
                <c:pt idx="17033">
                  <c:v>4.7316666666666665</c:v>
                </c:pt>
                <c:pt idx="17034">
                  <c:v>4.7319444444444443</c:v>
                </c:pt>
                <c:pt idx="17035">
                  <c:v>4.7322222222222221</c:v>
                </c:pt>
                <c:pt idx="17036">
                  <c:v>4.7324999999999999</c:v>
                </c:pt>
                <c:pt idx="17037">
                  <c:v>4.7327777777777778</c:v>
                </c:pt>
                <c:pt idx="17038">
                  <c:v>4.7330555555555556</c:v>
                </c:pt>
                <c:pt idx="17039">
                  <c:v>4.7333333333333334</c:v>
                </c:pt>
                <c:pt idx="17040">
                  <c:v>4.7336111111111112</c:v>
                </c:pt>
                <c:pt idx="17041">
                  <c:v>4.733888888888889</c:v>
                </c:pt>
                <c:pt idx="17042">
                  <c:v>4.7341666666666669</c:v>
                </c:pt>
                <c:pt idx="17043">
                  <c:v>4.7344444444444447</c:v>
                </c:pt>
                <c:pt idx="17044">
                  <c:v>4.7347222222222225</c:v>
                </c:pt>
                <c:pt idx="17045">
                  <c:v>4.7350000000000003</c:v>
                </c:pt>
                <c:pt idx="17046">
                  <c:v>4.7352777777777781</c:v>
                </c:pt>
                <c:pt idx="17047">
                  <c:v>4.735555555555556</c:v>
                </c:pt>
                <c:pt idx="17048">
                  <c:v>4.7358333333333329</c:v>
                </c:pt>
                <c:pt idx="17049">
                  <c:v>4.7361111111111107</c:v>
                </c:pt>
                <c:pt idx="17050">
                  <c:v>4.7363888888888885</c:v>
                </c:pt>
                <c:pt idx="17051">
                  <c:v>4.7366666666666664</c:v>
                </c:pt>
                <c:pt idx="17052">
                  <c:v>4.7369444444444442</c:v>
                </c:pt>
                <c:pt idx="17053">
                  <c:v>4.737222222222222</c:v>
                </c:pt>
                <c:pt idx="17054">
                  <c:v>4.7374999999999998</c:v>
                </c:pt>
                <c:pt idx="17055">
                  <c:v>4.7377777777777776</c:v>
                </c:pt>
                <c:pt idx="17056">
                  <c:v>4.7380555555555555</c:v>
                </c:pt>
                <c:pt idx="17057">
                  <c:v>4.7383333333333333</c:v>
                </c:pt>
                <c:pt idx="17058">
                  <c:v>4.7386111111111111</c:v>
                </c:pt>
                <c:pt idx="17059">
                  <c:v>4.7388888888888889</c:v>
                </c:pt>
                <c:pt idx="17060">
                  <c:v>4.7391666666666667</c:v>
                </c:pt>
                <c:pt idx="17061">
                  <c:v>4.7394444444444446</c:v>
                </c:pt>
                <c:pt idx="17062">
                  <c:v>4.7397222222222224</c:v>
                </c:pt>
                <c:pt idx="17063">
                  <c:v>4.74</c:v>
                </c:pt>
                <c:pt idx="17064">
                  <c:v>4.740277777777778</c:v>
                </c:pt>
                <c:pt idx="17065">
                  <c:v>4.7405555555555559</c:v>
                </c:pt>
                <c:pt idx="17066">
                  <c:v>4.7408333333333337</c:v>
                </c:pt>
                <c:pt idx="17067">
                  <c:v>4.7411111111111115</c:v>
                </c:pt>
                <c:pt idx="17068">
                  <c:v>4.7413888888888893</c:v>
                </c:pt>
                <c:pt idx="17069">
                  <c:v>4.7416666666666663</c:v>
                </c:pt>
                <c:pt idx="17070">
                  <c:v>4.7419444444444441</c:v>
                </c:pt>
                <c:pt idx="17071">
                  <c:v>4.7422222222222219</c:v>
                </c:pt>
                <c:pt idx="17072">
                  <c:v>4.7424999999999997</c:v>
                </c:pt>
                <c:pt idx="17073">
                  <c:v>4.7427777777777775</c:v>
                </c:pt>
                <c:pt idx="17074">
                  <c:v>4.7430555555555554</c:v>
                </c:pt>
                <c:pt idx="17075">
                  <c:v>4.7433333333333332</c:v>
                </c:pt>
                <c:pt idx="17076">
                  <c:v>4.743611111111111</c:v>
                </c:pt>
                <c:pt idx="17077">
                  <c:v>4.7438888888888888</c:v>
                </c:pt>
                <c:pt idx="17078">
                  <c:v>4.7441666666666666</c:v>
                </c:pt>
                <c:pt idx="17079">
                  <c:v>4.7444444444444445</c:v>
                </c:pt>
                <c:pt idx="17080">
                  <c:v>4.7447222222222223</c:v>
                </c:pt>
                <c:pt idx="17081">
                  <c:v>4.7450000000000001</c:v>
                </c:pt>
                <c:pt idx="17082">
                  <c:v>4.7452777777777779</c:v>
                </c:pt>
                <c:pt idx="17083">
                  <c:v>4.7455555555555557</c:v>
                </c:pt>
                <c:pt idx="17084">
                  <c:v>4.7458333333333336</c:v>
                </c:pt>
                <c:pt idx="17085">
                  <c:v>4.7461111111111114</c:v>
                </c:pt>
                <c:pt idx="17086">
                  <c:v>4.7463888888888892</c:v>
                </c:pt>
                <c:pt idx="17087">
                  <c:v>4.746666666666667</c:v>
                </c:pt>
                <c:pt idx="17088">
                  <c:v>4.7469444444444449</c:v>
                </c:pt>
                <c:pt idx="17089">
                  <c:v>4.7472222222222218</c:v>
                </c:pt>
                <c:pt idx="17090">
                  <c:v>4.7474999999999996</c:v>
                </c:pt>
                <c:pt idx="17091">
                  <c:v>4.7477777777777774</c:v>
                </c:pt>
                <c:pt idx="17092">
                  <c:v>4.7480555555555553</c:v>
                </c:pt>
                <c:pt idx="17093">
                  <c:v>4.7483333333333331</c:v>
                </c:pt>
                <c:pt idx="17094">
                  <c:v>4.7486111111111109</c:v>
                </c:pt>
                <c:pt idx="17095">
                  <c:v>4.7488888888888887</c:v>
                </c:pt>
                <c:pt idx="17096">
                  <c:v>4.7491666666666665</c:v>
                </c:pt>
                <c:pt idx="17097">
                  <c:v>4.7494444444444444</c:v>
                </c:pt>
                <c:pt idx="17098">
                  <c:v>4.7497222222222222</c:v>
                </c:pt>
                <c:pt idx="17099">
                  <c:v>4.75</c:v>
                </c:pt>
                <c:pt idx="17100">
                  <c:v>4.7502777777777778</c:v>
                </c:pt>
                <c:pt idx="17101">
                  <c:v>4.7505555555555556</c:v>
                </c:pt>
                <c:pt idx="17102">
                  <c:v>4.7508333333333335</c:v>
                </c:pt>
                <c:pt idx="17103">
                  <c:v>4.7511111111111113</c:v>
                </c:pt>
                <c:pt idx="17104">
                  <c:v>4.7513888888888891</c:v>
                </c:pt>
                <c:pt idx="17105">
                  <c:v>4.7516666666666669</c:v>
                </c:pt>
                <c:pt idx="17106">
                  <c:v>4.7519444444444447</c:v>
                </c:pt>
                <c:pt idx="17107">
                  <c:v>4.7522222222222226</c:v>
                </c:pt>
                <c:pt idx="17108">
                  <c:v>4.7525000000000004</c:v>
                </c:pt>
                <c:pt idx="17109">
                  <c:v>4.7527777777777782</c:v>
                </c:pt>
                <c:pt idx="17110">
                  <c:v>4.7530555555555551</c:v>
                </c:pt>
                <c:pt idx="17111">
                  <c:v>4.753333333333333</c:v>
                </c:pt>
                <c:pt idx="17112">
                  <c:v>4.7536111111111108</c:v>
                </c:pt>
                <c:pt idx="17113">
                  <c:v>4.7538888888888886</c:v>
                </c:pt>
                <c:pt idx="17114">
                  <c:v>4.7541666666666664</c:v>
                </c:pt>
                <c:pt idx="17115">
                  <c:v>4.7544444444444443</c:v>
                </c:pt>
                <c:pt idx="17116">
                  <c:v>4.7547222222222221</c:v>
                </c:pt>
                <c:pt idx="17117">
                  <c:v>4.7549999999999999</c:v>
                </c:pt>
                <c:pt idx="17118">
                  <c:v>4.7552777777777777</c:v>
                </c:pt>
                <c:pt idx="17119">
                  <c:v>4.7555555555555555</c:v>
                </c:pt>
                <c:pt idx="17120">
                  <c:v>4.7558333333333334</c:v>
                </c:pt>
                <c:pt idx="17121">
                  <c:v>4.7561111111111112</c:v>
                </c:pt>
                <c:pt idx="17122">
                  <c:v>4.756388888888889</c:v>
                </c:pt>
                <c:pt idx="17123">
                  <c:v>4.7566666666666668</c:v>
                </c:pt>
                <c:pt idx="17124">
                  <c:v>4.7569444444444446</c:v>
                </c:pt>
                <c:pt idx="17125">
                  <c:v>4.7572222222222225</c:v>
                </c:pt>
                <c:pt idx="17126">
                  <c:v>4.7575000000000003</c:v>
                </c:pt>
                <c:pt idx="17127">
                  <c:v>4.7577777777777781</c:v>
                </c:pt>
                <c:pt idx="17128">
                  <c:v>4.7580555555555559</c:v>
                </c:pt>
                <c:pt idx="17129">
                  <c:v>4.7583333333333337</c:v>
                </c:pt>
                <c:pt idx="17130">
                  <c:v>4.7586111111111107</c:v>
                </c:pt>
                <c:pt idx="17131">
                  <c:v>4.7588888888888885</c:v>
                </c:pt>
                <c:pt idx="17132">
                  <c:v>4.7591666666666663</c:v>
                </c:pt>
                <c:pt idx="17133">
                  <c:v>4.7594444444444441</c:v>
                </c:pt>
                <c:pt idx="17134">
                  <c:v>4.759722222222222</c:v>
                </c:pt>
                <c:pt idx="17135">
                  <c:v>4.76</c:v>
                </c:pt>
                <c:pt idx="17136">
                  <c:v>4.7602777777777776</c:v>
                </c:pt>
                <c:pt idx="17137">
                  <c:v>4.7605555555555554</c:v>
                </c:pt>
                <c:pt idx="17138">
                  <c:v>4.7608333333333333</c:v>
                </c:pt>
                <c:pt idx="17139">
                  <c:v>4.7611111111111111</c:v>
                </c:pt>
                <c:pt idx="17140">
                  <c:v>4.7613888888888889</c:v>
                </c:pt>
                <c:pt idx="17141">
                  <c:v>4.7616666666666667</c:v>
                </c:pt>
                <c:pt idx="17142">
                  <c:v>4.7619444444444445</c:v>
                </c:pt>
                <c:pt idx="17143">
                  <c:v>4.7622222222222224</c:v>
                </c:pt>
                <c:pt idx="17144">
                  <c:v>4.7625000000000002</c:v>
                </c:pt>
                <c:pt idx="17145">
                  <c:v>4.762777777777778</c:v>
                </c:pt>
                <c:pt idx="17146">
                  <c:v>4.7630555555555558</c:v>
                </c:pt>
                <c:pt idx="17147">
                  <c:v>4.7633333333333336</c:v>
                </c:pt>
                <c:pt idx="17148">
                  <c:v>4.7636111111111115</c:v>
                </c:pt>
                <c:pt idx="17149">
                  <c:v>4.7638888888888893</c:v>
                </c:pt>
                <c:pt idx="17150">
                  <c:v>4.7641666666666671</c:v>
                </c:pt>
                <c:pt idx="17151">
                  <c:v>4.764444444444444</c:v>
                </c:pt>
                <c:pt idx="17152">
                  <c:v>4.7647222222222219</c:v>
                </c:pt>
                <c:pt idx="17153">
                  <c:v>4.7649999999999997</c:v>
                </c:pt>
                <c:pt idx="17154">
                  <c:v>4.7652777777777775</c:v>
                </c:pt>
                <c:pt idx="17155">
                  <c:v>4.7655555555555553</c:v>
                </c:pt>
                <c:pt idx="17156">
                  <c:v>4.7658333333333331</c:v>
                </c:pt>
                <c:pt idx="17157">
                  <c:v>4.766111111111111</c:v>
                </c:pt>
                <c:pt idx="17158">
                  <c:v>4.7663888888888888</c:v>
                </c:pt>
                <c:pt idx="17159">
                  <c:v>4.7666666666666666</c:v>
                </c:pt>
                <c:pt idx="17160">
                  <c:v>4.7669444444444444</c:v>
                </c:pt>
                <c:pt idx="17161">
                  <c:v>4.7672222222222222</c:v>
                </c:pt>
                <c:pt idx="17162">
                  <c:v>4.7675000000000001</c:v>
                </c:pt>
                <c:pt idx="17163">
                  <c:v>4.7677777777777779</c:v>
                </c:pt>
                <c:pt idx="17164">
                  <c:v>4.7680555555555557</c:v>
                </c:pt>
                <c:pt idx="17165">
                  <c:v>4.7683333333333335</c:v>
                </c:pt>
                <c:pt idx="17166">
                  <c:v>4.7686111111111114</c:v>
                </c:pt>
                <c:pt idx="17167">
                  <c:v>4.7688888888888892</c:v>
                </c:pt>
                <c:pt idx="17168">
                  <c:v>4.769166666666667</c:v>
                </c:pt>
                <c:pt idx="17169">
                  <c:v>4.7694444444444448</c:v>
                </c:pt>
                <c:pt idx="17170">
                  <c:v>4.7697222222222226</c:v>
                </c:pt>
                <c:pt idx="17171">
                  <c:v>4.7699999999999996</c:v>
                </c:pt>
                <c:pt idx="17172">
                  <c:v>4.7702777777777774</c:v>
                </c:pt>
                <c:pt idx="17173">
                  <c:v>4.7705555555555552</c:v>
                </c:pt>
                <c:pt idx="17174">
                  <c:v>4.770833333333333</c:v>
                </c:pt>
                <c:pt idx="17175">
                  <c:v>4.7711111111111109</c:v>
                </c:pt>
                <c:pt idx="17176">
                  <c:v>4.7713888888888887</c:v>
                </c:pt>
                <c:pt idx="17177">
                  <c:v>4.7716666666666665</c:v>
                </c:pt>
                <c:pt idx="17178">
                  <c:v>4.7719444444444443</c:v>
                </c:pt>
                <c:pt idx="17179">
                  <c:v>4.7722222222222221</c:v>
                </c:pt>
                <c:pt idx="17180">
                  <c:v>4.7725</c:v>
                </c:pt>
                <c:pt idx="17181">
                  <c:v>4.7727777777777778</c:v>
                </c:pt>
                <c:pt idx="17182">
                  <c:v>4.7730555555555556</c:v>
                </c:pt>
                <c:pt idx="17183">
                  <c:v>4.7733333333333334</c:v>
                </c:pt>
                <c:pt idx="17184">
                  <c:v>4.7736111111111112</c:v>
                </c:pt>
                <c:pt idx="17185">
                  <c:v>4.7738888888888891</c:v>
                </c:pt>
                <c:pt idx="17186">
                  <c:v>4.7741666666666669</c:v>
                </c:pt>
                <c:pt idx="17187">
                  <c:v>4.7744444444444447</c:v>
                </c:pt>
                <c:pt idx="17188">
                  <c:v>4.7747222222222225</c:v>
                </c:pt>
                <c:pt idx="17189">
                  <c:v>4.7750000000000004</c:v>
                </c:pt>
                <c:pt idx="17190">
                  <c:v>4.7752777777777782</c:v>
                </c:pt>
                <c:pt idx="17191">
                  <c:v>4.775555555555556</c:v>
                </c:pt>
                <c:pt idx="17192">
                  <c:v>4.7758333333333329</c:v>
                </c:pt>
                <c:pt idx="17193">
                  <c:v>4.7761111111111108</c:v>
                </c:pt>
                <c:pt idx="17194">
                  <c:v>4.7763888888888886</c:v>
                </c:pt>
                <c:pt idx="17195">
                  <c:v>4.7766666666666664</c:v>
                </c:pt>
                <c:pt idx="17196">
                  <c:v>4.7769444444444442</c:v>
                </c:pt>
                <c:pt idx="17197">
                  <c:v>4.777222222222222</c:v>
                </c:pt>
                <c:pt idx="17198">
                  <c:v>4.7774999999999999</c:v>
                </c:pt>
                <c:pt idx="17199">
                  <c:v>4.7777777777777777</c:v>
                </c:pt>
                <c:pt idx="17200">
                  <c:v>4.7780555555555555</c:v>
                </c:pt>
                <c:pt idx="17201">
                  <c:v>4.7783333333333333</c:v>
                </c:pt>
                <c:pt idx="17202">
                  <c:v>4.7786111111111111</c:v>
                </c:pt>
                <c:pt idx="17203">
                  <c:v>4.778888888888889</c:v>
                </c:pt>
                <c:pt idx="17204">
                  <c:v>4.7791666666666668</c:v>
                </c:pt>
                <c:pt idx="17205">
                  <c:v>4.7794444444444446</c:v>
                </c:pt>
                <c:pt idx="17206">
                  <c:v>4.7797222222222224</c:v>
                </c:pt>
                <c:pt idx="17207">
                  <c:v>4.78</c:v>
                </c:pt>
                <c:pt idx="17208">
                  <c:v>4.7802777777777781</c:v>
                </c:pt>
                <c:pt idx="17209">
                  <c:v>4.7805555555555559</c:v>
                </c:pt>
                <c:pt idx="17210">
                  <c:v>4.7808333333333337</c:v>
                </c:pt>
                <c:pt idx="17211">
                  <c:v>4.7811111111111115</c:v>
                </c:pt>
                <c:pt idx="17212">
                  <c:v>4.7813888888888885</c:v>
                </c:pt>
                <c:pt idx="17213">
                  <c:v>4.7816666666666663</c:v>
                </c:pt>
                <c:pt idx="17214">
                  <c:v>4.7819444444444441</c:v>
                </c:pt>
                <c:pt idx="17215">
                  <c:v>4.7822222222222219</c:v>
                </c:pt>
                <c:pt idx="17216">
                  <c:v>4.7824999999999998</c:v>
                </c:pt>
                <c:pt idx="17217">
                  <c:v>4.7827777777777776</c:v>
                </c:pt>
                <c:pt idx="17218">
                  <c:v>4.7830555555555554</c:v>
                </c:pt>
                <c:pt idx="17219">
                  <c:v>4.7833333333333332</c:v>
                </c:pt>
                <c:pt idx="17220">
                  <c:v>4.783611111111111</c:v>
                </c:pt>
                <c:pt idx="17221">
                  <c:v>4.7838888888888889</c:v>
                </c:pt>
                <c:pt idx="17222">
                  <c:v>4.7841666666666667</c:v>
                </c:pt>
                <c:pt idx="17223">
                  <c:v>4.7844444444444445</c:v>
                </c:pt>
                <c:pt idx="17224">
                  <c:v>4.7847222222222223</c:v>
                </c:pt>
                <c:pt idx="17225">
                  <c:v>4.7850000000000001</c:v>
                </c:pt>
                <c:pt idx="17226">
                  <c:v>4.785277777777778</c:v>
                </c:pt>
                <c:pt idx="17227">
                  <c:v>4.7855555555555558</c:v>
                </c:pt>
                <c:pt idx="17228">
                  <c:v>4.7858333333333336</c:v>
                </c:pt>
                <c:pt idx="17229">
                  <c:v>4.7861111111111114</c:v>
                </c:pt>
                <c:pt idx="17230">
                  <c:v>4.7863888888888892</c:v>
                </c:pt>
                <c:pt idx="17231">
                  <c:v>4.7866666666666671</c:v>
                </c:pt>
                <c:pt idx="17232">
                  <c:v>4.786944444444444</c:v>
                </c:pt>
                <c:pt idx="17233">
                  <c:v>4.7872222222222218</c:v>
                </c:pt>
                <c:pt idx="17234">
                  <c:v>4.7874999999999996</c:v>
                </c:pt>
                <c:pt idx="17235">
                  <c:v>4.7877777777777775</c:v>
                </c:pt>
                <c:pt idx="17236">
                  <c:v>4.7880555555555553</c:v>
                </c:pt>
                <c:pt idx="17237">
                  <c:v>4.7883333333333331</c:v>
                </c:pt>
                <c:pt idx="17238">
                  <c:v>4.7886111111111109</c:v>
                </c:pt>
                <c:pt idx="17239">
                  <c:v>4.7888888888888888</c:v>
                </c:pt>
                <c:pt idx="17240">
                  <c:v>4.7891666666666666</c:v>
                </c:pt>
                <c:pt idx="17241">
                  <c:v>4.7894444444444444</c:v>
                </c:pt>
                <c:pt idx="17242">
                  <c:v>4.7897222222222222</c:v>
                </c:pt>
                <c:pt idx="17243">
                  <c:v>4.79</c:v>
                </c:pt>
                <c:pt idx="17244">
                  <c:v>4.7902777777777779</c:v>
                </c:pt>
                <c:pt idx="17245">
                  <c:v>4.7905555555555557</c:v>
                </c:pt>
                <c:pt idx="17246">
                  <c:v>4.7908333333333335</c:v>
                </c:pt>
                <c:pt idx="17247">
                  <c:v>4.7911111111111113</c:v>
                </c:pt>
                <c:pt idx="17248">
                  <c:v>4.7913888888888891</c:v>
                </c:pt>
                <c:pt idx="17249">
                  <c:v>4.791666666666667</c:v>
                </c:pt>
                <c:pt idx="17250">
                  <c:v>4.7919444444444448</c:v>
                </c:pt>
                <c:pt idx="17251">
                  <c:v>4.7922222222222226</c:v>
                </c:pt>
                <c:pt idx="17252">
                  <c:v>4.7925000000000004</c:v>
                </c:pt>
                <c:pt idx="17253">
                  <c:v>4.7927777777777774</c:v>
                </c:pt>
                <c:pt idx="17254">
                  <c:v>4.7930555555555552</c:v>
                </c:pt>
                <c:pt idx="17255">
                  <c:v>4.793333333333333</c:v>
                </c:pt>
                <c:pt idx="17256">
                  <c:v>4.7936111111111108</c:v>
                </c:pt>
                <c:pt idx="17257">
                  <c:v>4.7938888888888886</c:v>
                </c:pt>
                <c:pt idx="17258">
                  <c:v>4.7941666666666665</c:v>
                </c:pt>
                <c:pt idx="17259">
                  <c:v>4.7944444444444443</c:v>
                </c:pt>
                <c:pt idx="17260">
                  <c:v>4.7947222222222221</c:v>
                </c:pt>
                <c:pt idx="17261">
                  <c:v>4.7949999999999999</c:v>
                </c:pt>
                <c:pt idx="17262">
                  <c:v>4.7952777777777778</c:v>
                </c:pt>
                <c:pt idx="17263">
                  <c:v>4.7955555555555556</c:v>
                </c:pt>
                <c:pt idx="17264">
                  <c:v>4.7958333333333334</c:v>
                </c:pt>
                <c:pt idx="17265">
                  <c:v>4.7961111111111112</c:v>
                </c:pt>
                <c:pt idx="17266">
                  <c:v>4.796388888888889</c:v>
                </c:pt>
                <c:pt idx="17267">
                  <c:v>4.7966666666666669</c:v>
                </c:pt>
                <c:pt idx="17268">
                  <c:v>4.7969444444444447</c:v>
                </c:pt>
                <c:pt idx="17269">
                  <c:v>4.7972222222222225</c:v>
                </c:pt>
                <c:pt idx="17270">
                  <c:v>4.7975000000000003</c:v>
                </c:pt>
                <c:pt idx="17271">
                  <c:v>4.7977777777777781</c:v>
                </c:pt>
                <c:pt idx="17272">
                  <c:v>4.798055555555556</c:v>
                </c:pt>
                <c:pt idx="17273">
                  <c:v>4.7983333333333329</c:v>
                </c:pt>
                <c:pt idx="17274">
                  <c:v>4.7986111111111107</c:v>
                </c:pt>
                <c:pt idx="17275">
                  <c:v>4.7988888888888885</c:v>
                </c:pt>
                <c:pt idx="17276">
                  <c:v>4.7991666666666664</c:v>
                </c:pt>
                <c:pt idx="17277">
                  <c:v>4.7994444444444442</c:v>
                </c:pt>
                <c:pt idx="17278">
                  <c:v>4.799722222222222</c:v>
                </c:pt>
                <c:pt idx="17279">
                  <c:v>4.8</c:v>
                </c:pt>
                <c:pt idx="17280">
                  <c:v>4.8002777777777776</c:v>
                </c:pt>
                <c:pt idx="17281">
                  <c:v>4.8005555555555555</c:v>
                </c:pt>
                <c:pt idx="17282">
                  <c:v>4.8008333333333333</c:v>
                </c:pt>
                <c:pt idx="17283">
                  <c:v>4.8011111111111111</c:v>
                </c:pt>
                <c:pt idx="17284">
                  <c:v>4.8013888888888889</c:v>
                </c:pt>
                <c:pt idx="17285">
                  <c:v>4.8016666666666667</c:v>
                </c:pt>
                <c:pt idx="17286">
                  <c:v>4.8019444444444446</c:v>
                </c:pt>
                <c:pt idx="17287">
                  <c:v>4.8022222222222224</c:v>
                </c:pt>
                <c:pt idx="17288">
                  <c:v>4.8025000000000002</c:v>
                </c:pt>
                <c:pt idx="17289">
                  <c:v>4.802777777777778</c:v>
                </c:pt>
                <c:pt idx="17290">
                  <c:v>4.8030555555555559</c:v>
                </c:pt>
                <c:pt idx="17291">
                  <c:v>4.8033333333333337</c:v>
                </c:pt>
                <c:pt idx="17292">
                  <c:v>4.8036111111111115</c:v>
                </c:pt>
                <c:pt idx="17293">
                  <c:v>4.8038888888888893</c:v>
                </c:pt>
                <c:pt idx="17294">
                  <c:v>4.8041666666666663</c:v>
                </c:pt>
                <c:pt idx="17295">
                  <c:v>4.8044444444444441</c:v>
                </c:pt>
                <c:pt idx="17296">
                  <c:v>4.8047222222222219</c:v>
                </c:pt>
                <c:pt idx="17297">
                  <c:v>4.8049999999999997</c:v>
                </c:pt>
                <c:pt idx="17298">
                  <c:v>4.8052777777777775</c:v>
                </c:pt>
                <c:pt idx="17299">
                  <c:v>4.8055555555555554</c:v>
                </c:pt>
                <c:pt idx="17300">
                  <c:v>4.8058333333333332</c:v>
                </c:pt>
                <c:pt idx="17301">
                  <c:v>4.806111111111111</c:v>
                </c:pt>
                <c:pt idx="17302">
                  <c:v>4.8063888888888888</c:v>
                </c:pt>
                <c:pt idx="17303">
                  <c:v>4.8066666666666666</c:v>
                </c:pt>
                <c:pt idx="17304">
                  <c:v>4.8069444444444445</c:v>
                </c:pt>
                <c:pt idx="17305">
                  <c:v>4.8072222222222223</c:v>
                </c:pt>
                <c:pt idx="17306">
                  <c:v>4.8075000000000001</c:v>
                </c:pt>
                <c:pt idx="17307">
                  <c:v>4.8077777777777779</c:v>
                </c:pt>
                <c:pt idx="17308">
                  <c:v>4.8080555555555557</c:v>
                </c:pt>
                <c:pt idx="17309">
                  <c:v>4.8083333333333336</c:v>
                </c:pt>
                <c:pt idx="17310">
                  <c:v>4.8086111111111114</c:v>
                </c:pt>
                <c:pt idx="17311">
                  <c:v>4.8088888888888892</c:v>
                </c:pt>
                <c:pt idx="17312">
                  <c:v>4.809166666666667</c:v>
                </c:pt>
                <c:pt idx="17313">
                  <c:v>4.8094444444444449</c:v>
                </c:pt>
                <c:pt idx="17314">
                  <c:v>4.8097222222222218</c:v>
                </c:pt>
                <c:pt idx="17315">
                  <c:v>4.8099999999999996</c:v>
                </c:pt>
                <c:pt idx="17316">
                  <c:v>4.8102777777777774</c:v>
                </c:pt>
                <c:pt idx="17317">
                  <c:v>4.8105555555555553</c:v>
                </c:pt>
                <c:pt idx="17318">
                  <c:v>4.8108333333333331</c:v>
                </c:pt>
                <c:pt idx="17319">
                  <c:v>4.8111111111111109</c:v>
                </c:pt>
                <c:pt idx="17320">
                  <c:v>4.8113888888888887</c:v>
                </c:pt>
                <c:pt idx="17321">
                  <c:v>4.8116666666666665</c:v>
                </c:pt>
                <c:pt idx="17322">
                  <c:v>4.8119444444444444</c:v>
                </c:pt>
                <c:pt idx="17323">
                  <c:v>4.8122222222222222</c:v>
                </c:pt>
                <c:pt idx="17324">
                  <c:v>4.8125</c:v>
                </c:pt>
                <c:pt idx="17325">
                  <c:v>4.8127777777777778</c:v>
                </c:pt>
                <c:pt idx="17326">
                  <c:v>4.8130555555555556</c:v>
                </c:pt>
                <c:pt idx="17327">
                  <c:v>4.8133333333333335</c:v>
                </c:pt>
                <c:pt idx="17328">
                  <c:v>4.8136111111111113</c:v>
                </c:pt>
                <c:pt idx="17329">
                  <c:v>4.8138888888888891</c:v>
                </c:pt>
                <c:pt idx="17330">
                  <c:v>4.8141666666666669</c:v>
                </c:pt>
                <c:pt idx="17331">
                  <c:v>4.8144444444444447</c:v>
                </c:pt>
                <c:pt idx="17332">
                  <c:v>4.8147222222222226</c:v>
                </c:pt>
                <c:pt idx="17333">
                  <c:v>4.8150000000000004</c:v>
                </c:pt>
                <c:pt idx="17334">
                  <c:v>4.8152777777777782</c:v>
                </c:pt>
                <c:pt idx="17335">
                  <c:v>4.8155555555555551</c:v>
                </c:pt>
                <c:pt idx="17336">
                  <c:v>4.815833333333333</c:v>
                </c:pt>
                <c:pt idx="17337">
                  <c:v>4.8161111111111108</c:v>
                </c:pt>
                <c:pt idx="17338">
                  <c:v>4.8163888888888886</c:v>
                </c:pt>
                <c:pt idx="17339">
                  <c:v>4.8166666666666664</c:v>
                </c:pt>
                <c:pt idx="17340">
                  <c:v>4.8169444444444443</c:v>
                </c:pt>
                <c:pt idx="17341">
                  <c:v>4.8172222222222221</c:v>
                </c:pt>
                <c:pt idx="17342">
                  <c:v>4.8174999999999999</c:v>
                </c:pt>
                <c:pt idx="17343">
                  <c:v>4.8177777777777777</c:v>
                </c:pt>
                <c:pt idx="17344">
                  <c:v>4.8180555555555555</c:v>
                </c:pt>
                <c:pt idx="17345">
                  <c:v>4.8183333333333334</c:v>
                </c:pt>
                <c:pt idx="17346">
                  <c:v>4.8186111111111112</c:v>
                </c:pt>
                <c:pt idx="17347">
                  <c:v>4.818888888888889</c:v>
                </c:pt>
                <c:pt idx="17348">
                  <c:v>4.8191666666666668</c:v>
                </c:pt>
                <c:pt idx="17349">
                  <c:v>4.8194444444444446</c:v>
                </c:pt>
                <c:pt idx="17350">
                  <c:v>4.8197222222222225</c:v>
                </c:pt>
                <c:pt idx="17351">
                  <c:v>4.82</c:v>
                </c:pt>
                <c:pt idx="17352">
                  <c:v>4.8202777777777781</c:v>
                </c:pt>
                <c:pt idx="17353">
                  <c:v>4.8205555555555559</c:v>
                </c:pt>
                <c:pt idx="17354">
                  <c:v>4.8208333333333337</c:v>
                </c:pt>
                <c:pt idx="17355">
                  <c:v>4.8211111111111107</c:v>
                </c:pt>
                <c:pt idx="17356">
                  <c:v>4.8213888888888885</c:v>
                </c:pt>
                <c:pt idx="17357">
                  <c:v>4.8216666666666663</c:v>
                </c:pt>
                <c:pt idx="17358">
                  <c:v>4.8219444444444441</c:v>
                </c:pt>
                <c:pt idx="17359">
                  <c:v>4.822222222222222</c:v>
                </c:pt>
                <c:pt idx="17360">
                  <c:v>4.8224999999999998</c:v>
                </c:pt>
                <c:pt idx="17361">
                  <c:v>4.8227777777777776</c:v>
                </c:pt>
                <c:pt idx="17362">
                  <c:v>4.8230555555555554</c:v>
                </c:pt>
                <c:pt idx="17363">
                  <c:v>4.8233333333333333</c:v>
                </c:pt>
                <c:pt idx="17364">
                  <c:v>4.8236111111111111</c:v>
                </c:pt>
                <c:pt idx="17365">
                  <c:v>4.8238888888888889</c:v>
                </c:pt>
                <c:pt idx="17366">
                  <c:v>4.8241666666666667</c:v>
                </c:pt>
                <c:pt idx="17367">
                  <c:v>4.8244444444444445</c:v>
                </c:pt>
                <c:pt idx="17368">
                  <c:v>4.8247222222222224</c:v>
                </c:pt>
                <c:pt idx="17369">
                  <c:v>4.8250000000000002</c:v>
                </c:pt>
                <c:pt idx="17370">
                  <c:v>4.825277777777778</c:v>
                </c:pt>
                <c:pt idx="17371">
                  <c:v>4.8255555555555558</c:v>
                </c:pt>
                <c:pt idx="17372">
                  <c:v>4.8258333333333336</c:v>
                </c:pt>
                <c:pt idx="17373">
                  <c:v>4.8261111111111115</c:v>
                </c:pt>
                <c:pt idx="17374">
                  <c:v>4.8263888888888893</c:v>
                </c:pt>
                <c:pt idx="17375">
                  <c:v>4.8266666666666671</c:v>
                </c:pt>
                <c:pt idx="17376">
                  <c:v>4.826944444444444</c:v>
                </c:pt>
                <c:pt idx="17377">
                  <c:v>4.8272222222222219</c:v>
                </c:pt>
                <c:pt idx="17378">
                  <c:v>4.8274999999999997</c:v>
                </c:pt>
                <c:pt idx="17379">
                  <c:v>4.8277777777777775</c:v>
                </c:pt>
                <c:pt idx="17380">
                  <c:v>4.8280555555555553</c:v>
                </c:pt>
                <c:pt idx="17381">
                  <c:v>4.8283333333333331</c:v>
                </c:pt>
                <c:pt idx="17382">
                  <c:v>4.828611111111111</c:v>
                </c:pt>
                <c:pt idx="17383">
                  <c:v>4.8288888888888888</c:v>
                </c:pt>
                <c:pt idx="17384">
                  <c:v>4.8291666666666666</c:v>
                </c:pt>
                <c:pt idx="17385">
                  <c:v>4.8294444444444444</c:v>
                </c:pt>
                <c:pt idx="17386">
                  <c:v>4.8297222222222222</c:v>
                </c:pt>
                <c:pt idx="17387">
                  <c:v>4.83</c:v>
                </c:pt>
                <c:pt idx="17388">
                  <c:v>4.8302777777777779</c:v>
                </c:pt>
                <c:pt idx="17389">
                  <c:v>4.8305555555555557</c:v>
                </c:pt>
                <c:pt idx="17390">
                  <c:v>4.8308333333333335</c:v>
                </c:pt>
                <c:pt idx="17391">
                  <c:v>4.8311111111111114</c:v>
                </c:pt>
                <c:pt idx="17392">
                  <c:v>4.8313888888888892</c:v>
                </c:pt>
                <c:pt idx="17393">
                  <c:v>4.831666666666667</c:v>
                </c:pt>
                <c:pt idx="17394">
                  <c:v>4.8319444444444448</c:v>
                </c:pt>
                <c:pt idx="17395">
                  <c:v>4.8322222222222226</c:v>
                </c:pt>
                <c:pt idx="17396">
                  <c:v>4.8324999999999996</c:v>
                </c:pt>
                <c:pt idx="17397">
                  <c:v>4.8327777777777774</c:v>
                </c:pt>
                <c:pt idx="17398">
                  <c:v>4.8330555555555552</c:v>
                </c:pt>
                <c:pt idx="17399">
                  <c:v>4.833333333333333</c:v>
                </c:pt>
                <c:pt idx="17400">
                  <c:v>4.8336111111111109</c:v>
                </c:pt>
                <c:pt idx="17401">
                  <c:v>4.8338888888888887</c:v>
                </c:pt>
                <c:pt idx="17402">
                  <c:v>4.8341666666666665</c:v>
                </c:pt>
                <c:pt idx="17403">
                  <c:v>4.8344444444444443</c:v>
                </c:pt>
                <c:pt idx="17404">
                  <c:v>4.8347222222222221</c:v>
                </c:pt>
                <c:pt idx="17405">
                  <c:v>4.835</c:v>
                </c:pt>
                <c:pt idx="17406">
                  <c:v>4.8352777777777778</c:v>
                </c:pt>
                <c:pt idx="17407">
                  <c:v>4.8355555555555556</c:v>
                </c:pt>
                <c:pt idx="17408">
                  <c:v>4.8358333333333334</c:v>
                </c:pt>
                <c:pt idx="17409">
                  <c:v>4.8361111111111112</c:v>
                </c:pt>
                <c:pt idx="17410">
                  <c:v>4.8363888888888891</c:v>
                </c:pt>
                <c:pt idx="17411">
                  <c:v>4.8366666666666669</c:v>
                </c:pt>
                <c:pt idx="17412">
                  <c:v>4.8369444444444447</c:v>
                </c:pt>
                <c:pt idx="17413">
                  <c:v>4.8372222222222225</c:v>
                </c:pt>
                <c:pt idx="17414">
                  <c:v>4.8375000000000004</c:v>
                </c:pt>
                <c:pt idx="17415">
                  <c:v>4.8377777777777782</c:v>
                </c:pt>
                <c:pt idx="17416">
                  <c:v>4.838055555555556</c:v>
                </c:pt>
                <c:pt idx="17417">
                  <c:v>4.8383333333333329</c:v>
                </c:pt>
                <c:pt idx="17418">
                  <c:v>4.8386111111111108</c:v>
                </c:pt>
                <c:pt idx="17419">
                  <c:v>4.8388888888888886</c:v>
                </c:pt>
                <c:pt idx="17420">
                  <c:v>4.8391666666666664</c:v>
                </c:pt>
                <c:pt idx="17421">
                  <c:v>4.8394444444444442</c:v>
                </c:pt>
                <c:pt idx="17422">
                  <c:v>4.839722222222222</c:v>
                </c:pt>
                <c:pt idx="17423">
                  <c:v>4.84</c:v>
                </c:pt>
                <c:pt idx="17424">
                  <c:v>4.8402777777777777</c:v>
                </c:pt>
                <c:pt idx="17425">
                  <c:v>4.8405555555555555</c:v>
                </c:pt>
                <c:pt idx="17426">
                  <c:v>4.8408333333333333</c:v>
                </c:pt>
                <c:pt idx="17427">
                  <c:v>4.8411111111111111</c:v>
                </c:pt>
                <c:pt idx="17428">
                  <c:v>4.841388888888889</c:v>
                </c:pt>
                <c:pt idx="17429">
                  <c:v>4.8416666666666668</c:v>
                </c:pt>
                <c:pt idx="17430">
                  <c:v>4.8419444444444446</c:v>
                </c:pt>
                <c:pt idx="17431">
                  <c:v>4.8422222222222224</c:v>
                </c:pt>
                <c:pt idx="17432">
                  <c:v>4.8425000000000002</c:v>
                </c:pt>
                <c:pt idx="17433">
                  <c:v>4.8427777777777781</c:v>
                </c:pt>
                <c:pt idx="17434">
                  <c:v>4.8430555555555559</c:v>
                </c:pt>
                <c:pt idx="17435">
                  <c:v>4.8433333333333337</c:v>
                </c:pt>
                <c:pt idx="17436">
                  <c:v>4.8436111111111115</c:v>
                </c:pt>
                <c:pt idx="17437">
                  <c:v>4.8438888888888885</c:v>
                </c:pt>
                <c:pt idx="17438">
                  <c:v>4.8441666666666663</c:v>
                </c:pt>
                <c:pt idx="17439">
                  <c:v>4.8444444444444441</c:v>
                </c:pt>
                <c:pt idx="17440">
                  <c:v>4.8447222222222219</c:v>
                </c:pt>
                <c:pt idx="17441">
                  <c:v>4.8449999999999998</c:v>
                </c:pt>
                <c:pt idx="17442">
                  <c:v>4.8452777777777776</c:v>
                </c:pt>
                <c:pt idx="17443">
                  <c:v>4.8455555555555554</c:v>
                </c:pt>
                <c:pt idx="17444">
                  <c:v>4.8458333333333332</c:v>
                </c:pt>
                <c:pt idx="17445">
                  <c:v>4.846111111111111</c:v>
                </c:pt>
                <c:pt idx="17446">
                  <c:v>4.8463888888888889</c:v>
                </c:pt>
                <c:pt idx="17447">
                  <c:v>4.8466666666666667</c:v>
                </c:pt>
                <c:pt idx="17448">
                  <c:v>4.8469444444444445</c:v>
                </c:pt>
                <c:pt idx="17449">
                  <c:v>4.8472222222222223</c:v>
                </c:pt>
                <c:pt idx="17450">
                  <c:v>4.8475000000000001</c:v>
                </c:pt>
                <c:pt idx="17451">
                  <c:v>4.847777777777778</c:v>
                </c:pt>
                <c:pt idx="17452">
                  <c:v>4.8480555555555558</c:v>
                </c:pt>
                <c:pt idx="17453">
                  <c:v>4.8483333333333336</c:v>
                </c:pt>
                <c:pt idx="17454">
                  <c:v>4.8486111111111114</c:v>
                </c:pt>
                <c:pt idx="17455">
                  <c:v>4.8488888888888892</c:v>
                </c:pt>
                <c:pt idx="17456">
                  <c:v>4.8491666666666671</c:v>
                </c:pt>
                <c:pt idx="17457">
                  <c:v>4.849444444444444</c:v>
                </c:pt>
                <c:pt idx="17458">
                  <c:v>4.8497222222222218</c:v>
                </c:pt>
                <c:pt idx="17459">
                  <c:v>4.8499999999999996</c:v>
                </c:pt>
                <c:pt idx="17460">
                  <c:v>4.8502777777777775</c:v>
                </c:pt>
                <c:pt idx="17461">
                  <c:v>4.8505555555555553</c:v>
                </c:pt>
                <c:pt idx="17462">
                  <c:v>4.8508333333333331</c:v>
                </c:pt>
                <c:pt idx="17463">
                  <c:v>4.8511111111111109</c:v>
                </c:pt>
                <c:pt idx="17464">
                  <c:v>4.8513888888888888</c:v>
                </c:pt>
                <c:pt idx="17465">
                  <c:v>4.8516666666666666</c:v>
                </c:pt>
                <c:pt idx="17466">
                  <c:v>4.8519444444444444</c:v>
                </c:pt>
                <c:pt idx="17467">
                  <c:v>4.8522222222222222</c:v>
                </c:pt>
                <c:pt idx="17468">
                  <c:v>4.8525</c:v>
                </c:pt>
                <c:pt idx="17469">
                  <c:v>4.8527777777777779</c:v>
                </c:pt>
                <c:pt idx="17470">
                  <c:v>4.8530555555555557</c:v>
                </c:pt>
                <c:pt idx="17471">
                  <c:v>4.8533333333333335</c:v>
                </c:pt>
                <c:pt idx="17472">
                  <c:v>4.8536111111111113</c:v>
                </c:pt>
                <c:pt idx="17473">
                  <c:v>4.8538888888888891</c:v>
                </c:pt>
                <c:pt idx="17474">
                  <c:v>4.854166666666667</c:v>
                </c:pt>
                <c:pt idx="17475">
                  <c:v>4.8544444444444448</c:v>
                </c:pt>
                <c:pt idx="17476">
                  <c:v>4.8547222222222226</c:v>
                </c:pt>
                <c:pt idx="17477">
                  <c:v>4.8550000000000004</c:v>
                </c:pt>
                <c:pt idx="17478">
                  <c:v>4.8552777777777774</c:v>
                </c:pt>
                <c:pt idx="17479">
                  <c:v>4.8555555555555552</c:v>
                </c:pt>
                <c:pt idx="17480">
                  <c:v>4.855833333333333</c:v>
                </c:pt>
                <c:pt idx="17481">
                  <c:v>4.8561111111111108</c:v>
                </c:pt>
                <c:pt idx="17482">
                  <c:v>4.8563888888888886</c:v>
                </c:pt>
                <c:pt idx="17483">
                  <c:v>4.8566666666666665</c:v>
                </c:pt>
                <c:pt idx="17484">
                  <c:v>4.8569444444444443</c:v>
                </c:pt>
                <c:pt idx="17485">
                  <c:v>4.8572222222222221</c:v>
                </c:pt>
                <c:pt idx="17486">
                  <c:v>4.8574999999999999</c:v>
                </c:pt>
                <c:pt idx="17487">
                  <c:v>4.8577777777777778</c:v>
                </c:pt>
                <c:pt idx="17488">
                  <c:v>4.8580555555555556</c:v>
                </c:pt>
                <c:pt idx="17489">
                  <c:v>4.8583333333333334</c:v>
                </c:pt>
                <c:pt idx="17490">
                  <c:v>4.8586111111111112</c:v>
                </c:pt>
                <c:pt idx="17491">
                  <c:v>4.858888888888889</c:v>
                </c:pt>
                <c:pt idx="17492">
                  <c:v>4.8591666666666669</c:v>
                </c:pt>
                <c:pt idx="17493">
                  <c:v>4.8594444444444447</c:v>
                </c:pt>
                <c:pt idx="17494">
                  <c:v>4.8597222222222225</c:v>
                </c:pt>
                <c:pt idx="17495">
                  <c:v>4.8600000000000003</c:v>
                </c:pt>
                <c:pt idx="17496">
                  <c:v>4.8602777777777781</c:v>
                </c:pt>
                <c:pt idx="17497">
                  <c:v>4.860555555555556</c:v>
                </c:pt>
                <c:pt idx="17498">
                  <c:v>4.8608333333333329</c:v>
                </c:pt>
                <c:pt idx="17499">
                  <c:v>4.8611111111111107</c:v>
                </c:pt>
                <c:pt idx="17500">
                  <c:v>4.8613888888888885</c:v>
                </c:pt>
                <c:pt idx="17501">
                  <c:v>4.8616666666666664</c:v>
                </c:pt>
                <c:pt idx="17502">
                  <c:v>4.8619444444444442</c:v>
                </c:pt>
                <c:pt idx="17503">
                  <c:v>4.862222222222222</c:v>
                </c:pt>
                <c:pt idx="17504">
                  <c:v>4.8624999999999998</c:v>
                </c:pt>
                <c:pt idx="17505">
                  <c:v>4.8627777777777776</c:v>
                </c:pt>
                <c:pt idx="17506">
                  <c:v>4.8630555555555555</c:v>
                </c:pt>
                <c:pt idx="17507">
                  <c:v>4.8633333333333333</c:v>
                </c:pt>
                <c:pt idx="17508">
                  <c:v>4.8636111111111111</c:v>
                </c:pt>
                <c:pt idx="17509">
                  <c:v>4.8638888888888889</c:v>
                </c:pt>
                <c:pt idx="17510">
                  <c:v>4.8641666666666667</c:v>
                </c:pt>
                <c:pt idx="17511">
                  <c:v>4.8644444444444446</c:v>
                </c:pt>
                <c:pt idx="17512">
                  <c:v>4.8647222222222224</c:v>
                </c:pt>
                <c:pt idx="17513">
                  <c:v>4.8650000000000002</c:v>
                </c:pt>
                <c:pt idx="17514">
                  <c:v>4.865277777777778</c:v>
                </c:pt>
                <c:pt idx="17515">
                  <c:v>4.8655555555555559</c:v>
                </c:pt>
                <c:pt idx="17516">
                  <c:v>4.8658333333333337</c:v>
                </c:pt>
                <c:pt idx="17517">
                  <c:v>4.8661111111111115</c:v>
                </c:pt>
                <c:pt idx="17518">
                  <c:v>4.8663888888888893</c:v>
                </c:pt>
                <c:pt idx="17519">
                  <c:v>4.8666666666666663</c:v>
                </c:pt>
                <c:pt idx="17520">
                  <c:v>4.8669444444444441</c:v>
                </c:pt>
                <c:pt idx="17521">
                  <c:v>4.8672222222222219</c:v>
                </c:pt>
                <c:pt idx="17522">
                  <c:v>4.8674999999999997</c:v>
                </c:pt>
                <c:pt idx="17523">
                  <c:v>4.8677777777777775</c:v>
                </c:pt>
                <c:pt idx="17524">
                  <c:v>4.8680555555555554</c:v>
                </c:pt>
                <c:pt idx="17525">
                  <c:v>4.8683333333333332</c:v>
                </c:pt>
                <c:pt idx="17526">
                  <c:v>4.868611111111111</c:v>
                </c:pt>
                <c:pt idx="17527">
                  <c:v>4.8688888888888888</c:v>
                </c:pt>
                <c:pt idx="17528">
                  <c:v>4.8691666666666666</c:v>
                </c:pt>
                <c:pt idx="17529">
                  <c:v>4.8694444444444445</c:v>
                </c:pt>
                <c:pt idx="17530">
                  <c:v>4.8697222222222223</c:v>
                </c:pt>
                <c:pt idx="17531">
                  <c:v>4.87</c:v>
                </c:pt>
                <c:pt idx="17532">
                  <c:v>4.8702777777777779</c:v>
                </c:pt>
                <c:pt idx="17533">
                  <c:v>4.8705555555555557</c:v>
                </c:pt>
                <c:pt idx="17534">
                  <c:v>4.8708333333333336</c:v>
                </c:pt>
                <c:pt idx="17535">
                  <c:v>4.8711111111111114</c:v>
                </c:pt>
                <c:pt idx="17536">
                  <c:v>4.8713888888888892</c:v>
                </c:pt>
                <c:pt idx="17537">
                  <c:v>4.871666666666667</c:v>
                </c:pt>
                <c:pt idx="17538">
                  <c:v>4.8719444444444449</c:v>
                </c:pt>
                <c:pt idx="17539">
                  <c:v>4.8722222222222218</c:v>
                </c:pt>
                <c:pt idx="17540">
                  <c:v>4.8724999999999996</c:v>
                </c:pt>
                <c:pt idx="17541">
                  <c:v>4.8727777777777774</c:v>
                </c:pt>
                <c:pt idx="17542">
                  <c:v>4.8730555555555553</c:v>
                </c:pt>
                <c:pt idx="17543">
                  <c:v>4.8733333333333331</c:v>
                </c:pt>
                <c:pt idx="17544">
                  <c:v>4.8736111111111109</c:v>
                </c:pt>
                <c:pt idx="17545">
                  <c:v>4.8738888888888887</c:v>
                </c:pt>
                <c:pt idx="17546">
                  <c:v>4.8741666666666665</c:v>
                </c:pt>
                <c:pt idx="17547">
                  <c:v>4.8744444444444444</c:v>
                </c:pt>
                <c:pt idx="17548">
                  <c:v>4.8747222222222222</c:v>
                </c:pt>
                <c:pt idx="17549">
                  <c:v>4.875</c:v>
                </c:pt>
                <c:pt idx="17550">
                  <c:v>4.8752777777777778</c:v>
                </c:pt>
                <c:pt idx="17551">
                  <c:v>4.8755555555555556</c:v>
                </c:pt>
                <c:pt idx="17552">
                  <c:v>4.8758333333333335</c:v>
                </c:pt>
                <c:pt idx="17553">
                  <c:v>4.8761111111111113</c:v>
                </c:pt>
                <c:pt idx="17554">
                  <c:v>4.8763888888888891</c:v>
                </c:pt>
                <c:pt idx="17555">
                  <c:v>4.8766666666666669</c:v>
                </c:pt>
                <c:pt idx="17556">
                  <c:v>4.8769444444444447</c:v>
                </c:pt>
                <c:pt idx="17557">
                  <c:v>4.8772222222222226</c:v>
                </c:pt>
                <c:pt idx="17558">
                  <c:v>4.8775000000000004</c:v>
                </c:pt>
                <c:pt idx="17559">
                  <c:v>4.8777777777777782</c:v>
                </c:pt>
                <c:pt idx="17560">
                  <c:v>4.8780555555555551</c:v>
                </c:pt>
                <c:pt idx="17561">
                  <c:v>4.878333333333333</c:v>
                </c:pt>
                <c:pt idx="17562">
                  <c:v>4.8786111111111108</c:v>
                </c:pt>
                <c:pt idx="17563">
                  <c:v>4.8788888888888886</c:v>
                </c:pt>
                <c:pt idx="17564">
                  <c:v>4.8791666666666664</c:v>
                </c:pt>
                <c:pt idx="17565">
                  <c:v>4.8794444444444443</c:v>
                </c:pt>
                <c:pt idx="17566">
                  <c:v>4.8797222222222221</c:v>
                </c:pt>
                <c:pt idx="17567">
                  <c:v>4.88</c:v>
                </c:pt>
                <c:pt idx="17568">
                  <c:v>4.8802777777777777</c:v>
                </c:pt>
                <c:pt idx="17569">
                  <c:v>4.8805555555555555</c:v>
                </c:pt>
                <c:pt idx="17570">
                  <c:v>4.8808333333333334</c:v>
                </c:pt>
                <c:pt idx="17571">
                  <c:v>4.8811111111111112</c:v>
                </c:pt>
                <c:pt idx="17572">
                  <c:v>4.881388888888889</c:v>
                </c:pt>
                <c:pt idx="17573">
                  <c:v>4.8816666666666668</c:v>
                </c:pt>
                <c:pt idx="17574">
                  <c:v>4.8819444444444446</c:v>
                </c:pt>
                <c:pt idx="17575">
                  <c:v>4.8822222222222225</c:v>
                </c:pt>
                <c:pt idx="17576">
                  <c:v>4.8825000000000003</c:v>
                </c:pt>
                <c:pt idx="17577">
                  <c:v>4.8827777777777781</c:v>
                </c:pt>
                <c:pt idx="17578">
                  <c:v>4.8830555555555559</c:v>
                </c:pt>
                <c:pt idx="17579">
                  <c:v>4.8833333333333337</c:v>
                </c:pt>
                <c:pt idx="17580">
                  <c:v>4.8836111111111107</c:v>
                </c:pt>
                <c:pt idx="17581">
                  <c:v>4.8838888888888885</c:v>
                </c:pt>
                <c:pt idx="17582">
                  <c:v>4.8841666666666663</c:v>
                </c:pt>
                <c:pt idx="17583">
                  <c:v>4.8844444444444441</c:v>
                </c:pt>
                <c:pt idx="17584">
                  <c:v>4.884722222222222</c:v>
                </c:pt>
                <c:pt idx="17585">
                  <c:v>4.8849999999999998</c:v>
                </c:pt>
                <c:pt idx="17586">
                  <c:v>4.8852777777777776</c:v>
                </c:pt>
                <c:pt idx="17587">
                  <c:v>4.8855555555555554</c:v>
                </c:pt>
                <c:pt idx="17588">
                  <c:v>4.8858333333333333</c:v>
                </c:pt>
                <c:pt idx="17589">
                  <c:v>4.8861111111111111</c:v>
                </c:pt>
                <c:pt idx="17590">
                  <c:v>4.8863888888888889</c:v>
                </c:pt>
                <c:pt idx="17591">
                  <c:v>4.8866666666666667</c:v>
                </c:pt>
                <c:pt idx="17592">
                  <c:v>4.8869444444444445</c:v>
                </c:pt>
                <c:pt idx="17593">
                  <c:v>4.8872222222222224</c:v>
                </c:pt>
                <c:pt idx="17594">
                  <c:v>4.8875000000000002</c:v>
                </c:pt>
                <c:pt idx="17595">
                  <c:v>4.887777777777778</c:v>
                </c:pt>
                <c:pt idx="17596">
                  <c:v>4.8880555555555558</c:v>
                </c:pt>
                <c:pt idx="17597">
                  <c:v>4.8883333333333336</c:v>
                </c:pt>
                <c:pt idx="17598">
                  <c:v>4.8886111111111115</c:v>
                </c:pt>
                <c:pt idx="17599">
                  <c:v>4.8888888888888893</c:v>
                </c:pt>
                <c:pt idx="17600">
                  <c:v>4.8891666666666671</c:v>
                </c:pt>
                <c:pt idx="17601">
                  <c:v>4.889444444444444</c:v>
                </c:pt>
                <c:pt idx="17602">
                  <c:v>4.8897222222222219</c:v>
                </c:pt>
                <c:pt idx="17603">
                  <c:v>4.8899999999999997</c:v>
                </c:pt>
                <c:pt idx="17604">
                  <c:v>4.8902777777777775</c:v>
                </c:pt>
                <c:pt idx="17605">
                  <c:v>4.8905555555555553</c:v>
                </c:pt>
                <c:pt idx="17606">
                  <c:v>4.8908333333333331</c:v>
                </c:pt>
                <c:pt idx="17607">
                  <c:v>4.891111111111111</c:v>
                </c:pt>
                <c:pt idx="17608">
                  <c:v>4.8913888888888888</c:v>
                </c:pt>
                <c:pt idx="17609">
                  <c:v>4.8916666666666666</c:v>
                </c:pt>
                <c:pt idx="17610">
                  <c:v>4.8919444444444444</c:v>
                </c:pt>
                <c:pt idx="17611">
                  <c:v>4.8922222222222222</c:v>
                </c:pt>
                <c:pt idx="17612">
                  <c:v>4.8925000000000001</c:v>
                </c:pt>
                <c:pt idx="17613">
                  <c:v>4.8927777777777779</c:v>
                </c:pt>
                <c:pt idx="17614">
                  <c:v>4.8930555555555557</c:v>
                </c:pt>
                <c:pt idx="17615">
                  <c:v>4.8933333333333335</c:v>
                </c:pt>
                <c:pt idx="17616">
                  <c:v>4.8936111111111114</c:v>
                </c:pt>
                <c:pt idx="17617">
                  <c:v>4.8938888888888892</c:v>
                </c:pt>
                <c:pt idx="17618">
                  <c:v>4.894166666666667</c:v>
                </c:pt>
                <c:pt idx="17619">
                  <c:v>4.8944444444444448</c:v>
                </c:pt>
                <c:pt idx="17620">
                  <c:v>4.8947222222222226</c:v>
                </c:pt>
                <c:pt idx="17621">
                  <c:v>4.8949999999999996</c:v>
                </c:pt>
                <c:pt idx="17622">
                  <c:v>4.8952777777777774</c:v>
                </c:pt>
                <c:pt idx="17623">
                  <c:v>4.8955555555555552</c:v>
                </c:pt>
                <c:pt idx="17624">
                  <c:v>4.895833333333333</c:v>
                </c:pt>
                <c:pt idx="17625">
                  <c:v>4.8961111111111109</c:v>
                </c:pt>
                <c:pt idx="17626">
                  <c:v>4.8963888888888887</c:v>
                </c:pt>
                <c:pt idx="17627">
                  <c:v>4.8966666666666665</c:v>
                </c:pt>
                <c:pt idx="17628">
                  <c:v>4.8969444444444443</c:v>
                </c:pt>
                <c:pt idx="17629">
                  <c:v>4.8972222222222221</c:v>
                </c:pt>
                <c:pt idx="17630">
                  <c:v>4.8975</c:v>
                </c:pt>
                <c:pt idx="17631">
                  <c:v>4.8977777777777778</c:v>
                </c:pt>
                <c:pt idx="17632">
                  <c:v>4.8980555555555556</c:v>
                </c:pt>
                <c:pt idx="17633">
                  <c:v>4.8983333333333334</c:v>
                </c:pt>
                <c:pt idx="17634">
                  <c:v>4.8986111111111112</c:v>
                </c:pt>
                <c:pt idx="17635">
                  <c:v>4.8988888888888891</c:v>
                </c:pt>
                <c:pt idx="17636">
                  <c:v>4.8991666666666669</c:v>
                </c:pt>
                <c:pt idx="17637">
                  <c:v>4.8994444444444447</c:v>
                </c:pt>
                <c:pt idx="17638">
                  <c:v>4.8997222222222225</c:v>
                </c:pt>
                <c:pt idx="17639">
                  <c:v>4.9000000000000004</c:v>
                </c:pt>
                <c:pt idx="17640">
                  <c:v>4.9002777777777782</c:v>
                </c:pt>
                <c:pt idx="17641">
                  <c:v>4.900555555555556</c:v>
                </c:pt>
                <c:pt idx="17642">
                  <c:v>4.9008333333333329</c:v>
                </c:pt>
                <c:pt idx="17643">
                  <c:v>4.9011111111111108</c:v>
                </c:pt>
                <c:pt idx="17644">
                  <c:v>4.9013888888888886</c:v>
                </c:pt>
                <c:pt idx="17645">
                  <c:v>4.9016666666666664</c:v>
                </c:pt>
                <c:pt idx="17646">
                  <c:v>4.9019444444444442</c:v>
                </c:pt>
                <c:pt idx="17647">
                  <c:v>4.902222222222222</c:v>
                </c:pt>
                <c:pt idx="17648">
                  <c:v>4.9024999999999999</c:v>
                </c:pt>
                <c:pt idx="17649">
                  <c:v>4.9027777777777777</c:v>
                </c:pt>
                <c:pt idx="17650">
                  <c:v>4.9030555555555555</c:v>
                </c:pt>
                <c:pt idx="17651">
                  <c:v>4.9033333333333333</c:v>
                </c:pt>
                <c:pt idx="17652">
                  <c:v>4.9036111111111111</c:v>
                </c:pt>
                <c:pt idx="17653">
                  <c:v>4.903888888888889</c:v>
                </c:pt>
                <c:pt idx="17654">
                  <c:v>4.9041666666666668</c:v>
                </c:pt>
                <c:pt idx="17655">
                  <c:v>4.9044444444444446</c:v>
                </c:pt>
                <c:pt idx="17656">
                  <c:v>4.9047222222222224</c:v>
                </c:pt>
                <c:pt idx="17657">
                  <c:v>4.9050000000000002</c:v>
                </c:pt>
                <c:pt idx="17658">
                  <c:v>4.9052777777777781</c:v>
                </c:pt>
                <c:pt idx="17659">
                  <c:v>4.9055555555555559</c:v>
                </c:pt>
                <c:pt idx="17660">
                  <c:v>4.9058333333333337</c:v>
                </c:pt>
                <c:pt idx="17661">
                  <c:v>4.9061111111111115</c:v>
                </c:pt>
                <c:pt idx="17662">
                  <c:v>4.9063888888888885</c:v>
                </c:pt>
                <c:pt idx="17663">
                  <c:v>4.9066666666666663</c:v>
                </c:pt>
                <c:pt idx="17664">
                  <c:v>4.9069444444444441</c:v>
                </c:pt>
                <c:pt idx="17665">
                  <c:v>4.9072222222222219</c:v>
                </c:pt>
                <c:pt idx="17666">
                  <c:v>4.9074999999999998</c:v>
                </c:pt>
                <c:pt idx="17667">
                  <c:v>4.9077777777777776</c:v>
                </c:pt>
                <c:pt idx="17668">
                  <c:v>4.9080555555555554</c:v>
                </c:pt>
                <c:pt idx="17669">
                  <c:v>4.9083333333333332</c:v>
                </c:pt>
                <c:pt idx="17670">
                  <c:v>4.908611111111111</c:v>
                </c:pt>
                <c:pt idx="17671">
                  <c:v>4.9088888888888889</c:v>
                </c:pt>
                <c:pt idx="17672">
                  <c:v>4.9091666666666667</c:v>
                </c:pt>
                <c:pt idx="17673">
                  <c:v>4.9094444444444445</c:v>
                </c:pt>
                <c:pt idx="17674">
                  <c:v>4.9097222222222223</c:v>
                </c:pt>
                <c:pt idx="17675">
                  <c:v>4.91</c:v>
                </c:pt>
                <c:pt idx="17676">
                  <c:v>4.910277777777778</c:v>
                </c:pt>
                <c:pt idx="17677">
                  <c:v>4.9105555555555558</c:v>
                </c:pt>
                <c:pt idx="17678">
                  <c:v>4.9108333333333336</c:v>
                </c:pt>
                <c:pt idx="17679">
                  <c:v>4.9111111111111114</c:v>
                </c:pt>
                <c:pt idx="17680">
                  <c:v>4.9113888888888892</c:v>
                </c:pt>
                <c:pt idx="17681">
                  <c:v>4.9116666666666671</c:v>
                </c:pt>
                <c:pt idx="17682">
                  <c:v>4.911944444444444</c:v>
                </c:pt>
                <c:pt idx="17683">
                  <c:v>4.9122222222222218</c:v>
                </c:pt>
                <c:pt idx="17684">
                  <c:v>4.9124999999999996</c:v>
                </c:pt>
                <c:pt idx="17685">
                  <c:v>4.9127777777777775</c:v>
                </c:pt>
                <c:pt idx="17686">
                  <c:v>4.9130555555555553</c:v>
                </c:pt>
                <c:pt idx="17687">
                  <c:v>4.9133333333333331</c:v>
                </c:pt>
                <c:pt idx="17688">
                  <c:v>4.9136111111111109</c:v>
                </c:pt>
                <c:pt idx="17689">
                  <c:v>4.9138888888888888</c:v>
                </c:pt>
                <c:pt idx="17690">
                  <c:v>4.9141666666666666</c:v>
                </c:pt>
                <c:pt idx="17691">
                  <c:v>4.9144444444444444</c:v>
                </c:pt>
                <c:pt idx="17692">
                  <c:v>4.9147222222222222</c:v>
                </c:pt>
                <c:pt idx="17693">
                  <c:v>4.915</c:v>
                </c:pt>
                <c:pt idx="17694">
                  <c:v>4.9152777777777779</c:v>
                </c:pt>
                <c:pt idx="17695">
                  <c:v>4.9155555555555557</c:v>
                </c:pt>
                <c:pt idx="17696">
                  <c:v>4.9158333333333335</c:v>
                </c:pt>
                <c:pt idx="17697">
                  <c:v>4.9161111111111113</c:v>
                </c:pt>
                <c:pt idx="17698">
                  <c:v>4.9163888888888891</c:v>
                </c:pt>
                <c:pt idx="17699">
                  <c:v>4.916666666666667</c:v>
                </c:pt>
                <c:pt idx="17700">
                  <c:v>4.9169444444444448</c:v>
                </c:pt>
                <c:pt idx="17701">
                  <c:v>4.9172222222222226</c:v>
                </c:pt>
                <c:pt idx="17702">
                  <c:v>4.9175000000000004</c:v>
                </c:pt>
                <c:pt idx="17703">
                  <c:v>4.9177777777777774</c:v>
                </c:pt>
                <c:pt idx="17704">
                  <c:v>4.9180555555555552</c:v>
                </c:pt>
                <c:pt idx="17705">
                  <c:v>4.918333333333333</c:v>
                </c:pt>
                <c:pt idx="17706">
                  <c:v>4.9186111111111108</c:v>
                </c:pt>
                <c:pt idx="17707">
                  <c:v>4.9188888888888886</c:v>
                </c:pt>
                <c:pt idx="17708">
                  <c:v>4.9191666666666665</c:v>
                </c:pt>
                <c:pt idx="17709">
                  <c:v>4.9194444444444443</c:v>
                </c:pt>
                <c:pt idx="17710">
                  <c:v>4.9197222222222221</c:v>
                </c:pt>
                <c:pt idx="17711">
                  <c:v>4.92</c:v>
                </c:pt>
                <c:pt idx="17712">
                  <c:v>4.9202777777777778</c:v>
                </c:pt>
                <c:pt idx="17713">
                  <c:v>4.9205555555555556</c:v>
                </c:pt>
                <c:pt idx="17714">
                  <c:v>4.9208333333333334</c:v>
                </c:pt>
                <c:pt idx="17715">
                  <c:v>4.9211111111111112</c:v>
                </c:pt>
                <c:pt idx="17716">
                  <c:v>4.921388888888889</c:v>
                </c:pt>
                <c:pt idx="17717">
                  <c:v>4.9216666666666669</c:v>
                </c:pt>
                <c:pt idx="17718">
                  <c:v>4.9219444444444447</c:v>
                </c:pt>
                <c:pt idx="17719">
                  <c:v>4.9222222222222225</c:v>
                </c:pt>
                <c:pt idx="17720">
                  <c:v>4.9225000000000003</c:v>
                </c:pt>
                <c:pt idx="17721">
                  <c:v>4.9227777777777781</c:v>
                </c:pt>
                <c:pt idx="17722">
                  <c:v>4.923055555555556</c:v>
                </c:pt>
                <c:pt idx="17723">
                  <c:v>4.9233333333333329</c:v>
                </c:pt>
                <c:pt idx="17724">
                  <c:v>4.9236111111111107</c:v>
                </c:pt>
                <c:pt idx="17725">
                  <c:v>4.9238888888888885</c:v>
                </c:pt>
                <c:pt idx="17726">
                  <c:v>4.9241666666666664</c:v>
                </c:pt>
                <c:pt idx="17727">
                  <c:v>4.9244444444444442</c:v>
                </c:pt>
                <c:pt idx="17728">
                  <c:v>4.924722222222222</c:v>
                </c:pt>
                <c:pt idx="17729">
                  <c:v>4.9249999999999998</c:v>
                </c:pt>
                <c:pt idx="17730">
                  <c:v>4.9252777777777776</c:v>
                </c:pt>
                <c:pt idx="17731">
                  <c:v>4.9255555555555555</c:v>
                </c:pt>
                <c:pt idx="17732">
                  <c:v>4.9258333333333333</c:v>
                </c:pt>
                <c:pt idx="17733">
                  <c:v>4.9261111111111111</c:v>
                </c:pt>
                <c:pt idx="17734">
                  <c:v>4.9263888888888889</c:v>
                </c:pt>
                <c:pt idx="17735">
                  <c:v>4.9266666666666667</c:v>
                </c:pt>
                <c:pt idx="17736">
                  <c:v>4.9269444444444446</c:v>
                </c:pt>
                <c:pt idx="17737">
                  <c:v>4.9272222222222224</c:v>
                </c:pt>
                <c:pt idx="17738">
                  <c:v>4.9275000000000002</c:v>
                </c:pt>
                <c:pt idx="17739">
                  <c:v>4.927777777777778</c:v>
                </c:pt>
                <c:pt idx="17740">
                  <c:v>4.9280555555555559</c:v>
                </c:pt>
                <c:pt idx="17741">
                  <c:v>4.9283333333333337</c:v>
                </c:pt>
                <c:pt idx="17742">
                  <c:v>4.9286111111111115</c:v>
                </c:pt>
                <c:pt idx="17743">
                  <c:v>4.9288888888888893</c:v>
                </c:pt>
                <c:pt idx="17744">
                  <c:v>4.9291666666666663</c:v>
                </c:pt>
                <c:pt idx="17745">
                  <c:v>4.9294444444444441</c:v>
                </c:pt>
                <c:pt idx="17746">
                  <c:v>4.9297222222222219</c:v>
                </c:pt>
                <c:pt idx="17747">
                  <c:v>4.93</c:v>
                </c:pt>
                <c:pt idx="17748">
                  <c:v>4.9302777777777775</c:v>
                </c:pt>
                <c:pt idx="17749">
                  <c:v>4.9305555555555554</c:v>
                </c:pt>
                <c:pt idx="17750">
                  <c:v>4.9308333333333332</c:v>
                </c:pt>
                <c:pt idx="17751">
                  <c:v>4.931111111111111</c:v>
                </c:pt>
                <c:pt idx="17752">
                  <c:v>4.9313888888888888</c:v>
                </c:pt>
                <c:pt idx="17753">
                  <c:v>4.9316666666666666</c:v>
                </c:pt>
                <c:pt idx="17754">
                  <c:v>4.9319444444444445</c:v>
                </c:pt>
                <c:pt idx="17755">
                  <c:v>4.9322222222222223</c:v>
                </c:pt>
                <c:pt idx="17756">
                  <c:v>4.9325000000000001</c:v>
                </c:pt>
                <c:pt idx="17757">
                  <c:v>4.9327777777777779</c:v>
                </c:pt>
                <c:pt idx="17758">
                  <c:v>4.9330555555555557</c:v>
                </c:pt>
                <c:pt idx="17759">
                  <c:v>4.9333333333333336</c:v>
                </c:pt>
                <c:pt idx="17760">
                  <c:v>4.9336111111111114</c:v>
                </c:pt>
                <c:pt idx="17761">
                  <c:v>4.9338888888888892</c:v>
                </c:pt>
                <c:pt idx="17762">
                  <c:v>4.934166666666667</c:v>
                </c:pt>
                <c:pt idx="17763">
                  <c:v>4.9344444444444449</c:v>
                </c:pt>
                <c:pt idx="17764">
                  <c:v>4.9347222222222218</c:v>
                </c:pt>
                <c:pt idx="17765">
                  <c:v>4.9349999999999996</c:v>
                </c:pt>
                <c:pt idx="17766">
                  <c:v>4.9352777777777774</c:v>
                </c:pt>
                <c:pt idx="17767">
                  <c:v>4.9355555555555553</c:v>
                </c:pt>
                <c:pt idx="17768">
                  <c:v>4.9358333333333331</c:v>
                </c:pt>
                <c:pt idx="17769">
                  <c:v>4.9361111111111109</c:v>
                </c:pt>
                <c:pt idx="17770">
                  <c:v>4.9363888888888887</c:v>
                </c:pt>
                <c:pt idx="17771">
                  <c:v>4.9366666666666665</c:v>
                </c:pt>
                <c:pt idx="17772">
                  <c:v>4.9369444444444444</c:v>
                </c:pt>
                <c:pt idx="17773">
                  <c:v>4.9372222222222222</c:v>
                </c:pt>
                <c:pt idx="17774">
                  <c:v>4.9375</c:v>
                </c:pt>
                <c:pt idx="17775">
                  <c:v>4.9377777777777778</c:v>
                </c:pt>
                <c:pt idx="17776">
                  <c:v>4.9380555555555556</c:v>
                </c:pt>
                <c:pt idx="17777">
                  <c:v>4.9383333333333335</c:v>
                </c:pt>
                <c:pt idx="17778">
                  <c:v>4.9386111111111113</c:v>
                </c:pt>
                <c:pt idx="17779">
                  <c:v>4.9388888888888891</c:v>
                </c:pt>
                <c:pt idx="17780">
                  <c:v>4.9391666666666669</c:v>
                </c:pt>
                <c:pt idx="17781">
                  <c:v>4.9394444444444447</c:v>
                </c:pt>
                <c:pt idx="17782">
                  <c:v>4.9397222222222226</c:v>
                </c:pt>
                <c:pt idx="17783">
                  <c:v>4.9400000000000004</c:v>
                </c:pt>
                <c:pt idx="17784">
                  <c:v>4.9402777777777782</c:v>
                </c:pt>
                <c:pt idx="17785">
                  <c:v>4.9405555555555551</c:v>
                </c:pt>
                <c:pt idx="17786">
                  <c:v>4.940833333333333</c:v>
                </c:pt>
                <c:pt idx="17787">
                  <c:v>4.9411111111111108</c:v>
                </c:pt>
                <c:pt idx="17788">
                  <c:v>4.9413888888888886</c:v>
                </c:pt>
                <c:pt idx="17789">
                  <c:v>4.9416666666666664</c:v>
                </c:pt>
                <c:pt idx="17790">
                  <c:v>4.9419444444444443</c:v>
                </c:pt>
                <c:pt idx="17791">
                  <c:v>4.9422222222222221</c:v>
                </c:pt>
                <c:pt idx="17792">
                  <c:v>4.9424999999999999</c:v>
                </c:pt>
                <c:pt idx="17793">
                  <c:v>4.9427777777777777</c:v>
                </c:pt>
                <c:pt idx="17794">
                  <c:v>4.9430555555555555</c:v>
                </c:pt>
                <c:pt idx="17795">
                  <c:v>4.9433333333333334</c:v>
                </c:pt>
                <c:pt idx="17796">
                  <c:v>4.9436111111111112</c:v>
                </c:pt>
                <c:pt idx="17797">
                  <c:v>4.943888888888889</c:v>
                </c:pt>
                <c:pt idx="17798">
                  <c:v>4.9441666666666668</c:v>
                </c:pt>
                <c:pt idx="17799">
                  <c:v>4.9444444444444446</c:v>
                </c:pt>
                <c:pt idx="17800">
                  <c:v>4.9447222222222225</c:v>
                </c:pt>
                <c:pt idx="17801">
                  <c:v>4.9450000000000003</c:v>
                </c:pt>
                <c:pt idx="17802">
                  <c:v>4.9452777777777781</c:v>
                </c:pt>
                <c:pt idx="17803">
                  <c:v>4.9455555555555559</c:v>
                </c:pt>
                <c:pt idx="17804">
                  <c:v>4.9458333333333337</c:v>
                </c:pt>
                <c:pt idx="17805">
                  <c:v>4.9461111111111107</c:v>
                </c:pt>
                <c:pt idx="17806">
                  <c:v>4.9463888888888885</c:v>
                </c:pt>
                <c:pt idx="17807">
                  <c:v>4.9466666666666663</c:v>
                </c:pt>
                <c:pt idx="17808">
                  <c:v>4.9469444444444441</c:v>
                </c:pt>
                <c:pt idx="17809">
                  <c:v>4.947222222222222</c:v>
                </c:pt>
                <c:pt idx="17810">
                  <c:v>4.9474999999999998</c:v>
                </c:pt>
                <c:pt idx="17811">
                  <c:v>4.9477777777777776</c:v>
                </c:pt>
                <c:pt idx="17812">
                  <c:v>4.9480555555555554</c:v>
                </c:pt>
                <c:pt idx="17813">
                  <c:v>4.9483333333333333</c:v>
                </c:pt>
                <c:pt idx="17814">
                  <c:v>4.9486111111111111</c:v>
                </c:pt>
                <c:pt idx="17815">
                  <c:v>4.9488888888888889</c:v>
                </c:pt>
                <c:pt idx="17816">
                  <c:v>4.9491666666666667</c:v>
                </c:pt>
                <c:pt idx="17817">
                  <c:v>4.9494444444444445</c:v>
                </c:pt>
                <c:pt idx="17818">
                  <c:v>4.9497222222222224</c:v>
                </c:pt>
                <c:pt idx="17819">
                  <c:v>4.95</c:v>
                </c:pt>
                <c:pt idx="17820">
                  <c:v>4.950277777777778</c:v>
                </c:pt>
                <c:pt idx="17821">
                  <c:v>4.9505555555555558</c:v>
                </c:pt>
                <c:pt idx="17822">
                  <c:v>4.9508333333333336</c:v>
                </c:pt>
                <c:pt idx="17823">
                  <c:v>4.9511111111111115</c:v>
                </c:pt>
                <c:pt idx="17824">
                  <c:v>4.9513888888888893</c:v>
                </c:pt>
                <c:pt idx="17825">
                  <c:v>4.9516666666666671</c:v>
                </c:pt>
                <c:pt idx="17826">
                  <c:v>4.951944444444444</c:v>
                </c:pt>
                <c:pt idx="17827">
                  <c:v>4.9522222222222219</c:v>
                </c:pt>
                <c:pt idx="17828">
                  <c:v>4.9524999999999997</c:v>
                </c:pt>
                <c:pt idx="17829">
                  <c:v>4.9527777777777775</c:v>
                </c:pt>
                <c:pt idx="17830">
                  <c:v>4.9530555555555553</c:v>
                </c:pt>
                <c:pt idx="17831">
                  <c:v>4.9533333333333331</c:v>
                </c:pt>
                <c:pt idx="17832">
                  <c:v>4.953611111111111</c:v>
                </c:pt>
                <c:pt idx="17833">
                  <c:v>4.9538888888888888</c:v>
                </c:pt>
                <c:pt idx="17834">
                  <c:v>4.9541666666666666</c:v>
                </c:pt>
                <c:pt idx="17835">
                  <c:v>4.9544444444444444</c:v>
                </c:pt>
                <c:pt idx="17836">
                  <c:v>4.9547222222222222</c:v>
                </c:pt>
                <c:pt idx="17837">
                  <c:v>4.9550000000000001</c:v>
                </c:pt>
                <c:pt idx="17838">
                  <c:v>4.9552777777777779</c:v>
                </c:pt>
                <c:pt idx="17839">
                  <c:v>4.9555555555555557</c:v>
                </c:pt>
                <c:pt idx="17840">
                  <c:v>4.9558333333333335</c:v>
                </c:pt>
                <c:pt idx="17841">
                  <c:v>4.9561111111111114</c:v>
                </c:pt>
                <c:pt idx="17842">
                  <c:v>4.9563888888888892</c:v>
                </c:pt>
                <c:pt idx="17843">
                  <c:v>4.956666666666667</c:v>
                </c:pt>
                <c:pt idx="17844">
                  <c:v>4.9569444444444448</c:v>
                </c:pt>
                <c:pt idx="17845">
                  <c:v>4.9572222222222226</c:v>
                </c:pt>
                <c:pt idx="17846">
                  <c:v>4.9574999999999996</c:v>
                </c:pt>
                <c:pt idx="17847">
                  <c:v>4.9577777777777774</c:v>
                </c:pt>
                <c:pt idx="17848">
                  <c:v>4.9580555555555552</c:v>
                </c:pt>
                <c:pt idx="17849">
                  <c:v>4.958333333333333</c:v>
                </c:pt>
                <c:pt idx="17850">
                  <c:v>4.9586111111111109</c:v>
                </c:pt>
                <c:pt idx="17851">
                  <c:v>4.9588888888888887</c:v>
                </c:pt>
                <c:pt idx="17852">
                  <c:v>4.9591666666666665</c:v>
                </c:pt>
                <c:pt idx="17853">
                  <c:v>4.9594444444444443</c:v>
                </c:pt>
                <c:pt idx="17854">
                  <c:v>4.9597222222222221</c:v>
                </c:pt>
                <c:pt idx="17855">
                  <c:v>4.96</c:v>
                </c:pt>
                <c:pt idx="17856">
                  <c:v>4.9602777777777778</c:v>
                </c:pt>
                <c:pt idx="17857">
                  <c:v>4.9605555555555556</c:v>
                </c:pt>
                <c:pt idx="17858">
                  <c:v>4.9608333333333334</c:v>
                </c:pt>
                <c:pt idx="17859">
                  <c:v>4.9611111111111112</c:v>
                </c:pt>
                <c:pt idx="17860">
                  <c:v>4.9613888888888891</c:v>
                </c:pt>
                <c:pt idx="17861">
                  <c:v>4.9616666666666669</c:v>
                </c:pt>
                <c:pt idx="17862">
                  <c:v>4.9619444444444447</c:v>
                </c:pt>
                <c:pt idx="17863">
                  <c:v>4.9622222222222225</c:v>
                </c:pt>
                <c:pt idx="17864">
                  <c:v>4.9625000000000004</c:v>
                </c:pt>
                <c:pt idx="17865">
                  <c:v>4.9627777777777782</c:v>
                </c:pt>
                <c:pt idx="17866">
                  <c:v>4.963055555555556</c:v>
                </c:pt>
                <c:pt idx="17867">
                  <c:v>4.9633333333333329</c:v>
                </c:pt>
                <c:pt idx="17868">
                  <c:v>4.9636111111111108</c:v>
                </c:pt>
                <c:pt idx="17869">
                  <c:v>4.9638888888888886</c:v>
                </c:pt>
                <c:pt idx="17870">
                  <c:v>4.9641666666666664</c:v>
                </c:pt>
                <c:pt idx="17871">
                  <c:v>4.9644444444444442</c:v>
                </c:pt>
                <c:pt idx="17872">
                  <c:v>4.964722222222222</c:v>
                </c:pt>
                <c:pt idx="17873">
                  <c:v>4.9649999999999999</c:v>
                </c:pt>
                <c:pt idx="17874">
                  <c:v>4.9652777777777777</c:v>
                </c:pt>
                <c:pt idx="17875">
                  <c:v>4.9655555555555555</c:v>
                </c:pt>
                <c:pt idx="17876">
                  <c:v>4.9658333333333333</c:v>
                </c:pt>
                <c:pt idx="17877">
                  <c:v>4.9661111111111111</c:v>
                </c:pt>
                <c:pt idx="17878">
                  <c:v>4.966388888888889</c:v>
                </c:pt>
                <c:pt idx="17879">
                  <c:v>4.9666666666666668</c:v>
                </c:pt>
                <c:pt idx="17880">
                  <c:v>4.9669444444444446</c:v>
                </c:pt>
                <c:pt idx="17881">
                  <c:v>4.9672222222222224</c:v>
                </c:pt>
                <c:pt idx="17882">
                  <c:v>4.9675000000000002</c:v>
                </c:pt>
                <c:pt idx="17883">
                  <c:v>4.9677777777777781</c:v>
                </c:pt>
                <c:pt idx="17884">
                  <c:v>4.9680555555555559</c:v>
                </c:pt>
                <c:pt idx="17885">
                  <c:v>4.9683333333333337</c:v>
                </c:pt>
                <c:pt idx="17886">
                  <c:v>4.9686111111111115</c:v>
                </c:pt>
                <c:pt idx="17887">
                  <c:v>4.9688888888888885</c:v>
                </c:pt>
                <c:pt idx="17888">
                  <c:v>4.9691666666666663</c:v>
                </c:pt>
                <c:pt idx="17889">
                  <c:v>4.9694444444444441</c:v>
                </c:pt>
                <c:pt idx="17890">
                  <c:v>4.9697222222222219</c:v>
                </c:pt>
                <c:pt idx="17891">
                  <c:v>4.97</c:v>
                </c:pt>
                <c:pt idx="17892">
                  <c:v>4.9702777777777776</c:v>
                </c:pt>
                <c:pt idx="17893">
                  <c:v>4.9705555555555554</c:v>
                </c:pt>
                <c:pt idx="17894">
                  <c:v>4.9708333333333332</c:v>
                </c:pt>
                <c:pt idx="17895">
                  <c:v>4.971111111111111</c:v>
                </c:pt>
                <c:pt idx="17896">
                  <c:v>4.9713888888888889</c:v>
                </c:pt>
                <c:pt idx="17897">
                  <c:v>4.9716666666666667</c:v>
                </c:pt>
                <c:pt idx="17898">
                  <c:v>4.9719444444444445</c:v>
                </c:pt>
                <c:pt idx="17899">
                  <c:v>4.9722222222222223</c:v>
                </c:pt>
                <c:pt idx="17900">
                  <c:v>4.9725000000000001</c:v>
                </c:pt>
                <c:pt idx="17901">
                  <c:v>4.972777777777778</c:v>
                </c:pt>
                <c:pt idx="17902">
                  <c:v>4.9730555555555558</c:v>
                </c:pt>
                <c:pt idx="17903">
                  <c:v>4.9733333333333336</c:v>
                </c:pt>
                <c:pt idx="17904">
                  <c:v>4.9736111111111114</c:v>
                </c:pt>
                <c:pt idx="17905">
                  <c:v>4.9738888888888892</c:v>
                </c:pt>
                <c:pt idx="17906">
                  <c:v>4.9741666666666671</c:v>
                </c:pt>
                <c:pt idx="17907">
                  <c:v>4.974444444444444</c:v>
                </c:pt>
                <c:pt idx="17908">
                  <c:v>4.9747222222222218</c:v>
                </c:pt>
                <c:pt idx="17909">
                  <c:v>4.9749999999999996</c:v>
                </c:pt>
                <c:pt idx="17910">
                  <c:v>4.9752777777777775</c:v>
                </c:pt>
                <c:pt idx="17911">
                  <c:v>4.9755555555555553</c:v>
                </c:pt>
                <c:pt idx="17912">
                  <c:v>4.9758333333333331</c:v>
                </c:pt>
                <c:pt idx="17913">
                  <c:v>4.9761111111111109</c:v>
                </c:pt>
                <c:pt idx="17914">
                  <c:v>4.9763888888888888</c:v>
                </c:pt>
                <c:pt idx="17915">
                  <c:v>4.9766666666666666</c:v>
                </c:pt>
                <c:pt idx="17916">
                  <c:v>4.9769444444444444</c:v>
                </c:pt>
                <c:pt idx="17917">
                  <c:v>4.9772222222222222</c:v>
                </c:pt>
                <c:pt idx="17918">
                  <c:v>4.9775</c:v>
                </c:pt>
                <c:pt idx="17919">
                  <c:v>4.9777777777777779</c:v>
                </c:pt>
                <c:pt idx="17920">
                  <c:v>4.9780555555555557</c:v>
                </c:pt>
                <c:pt idx="17921">
                  <c:v>4.9783333333333335</c:v>
                </c:pt>
                <c:pt idx="17922">
                  <c:v>4.9786111111111113</c:v>
                </c:pt>
                <c:pt idx="17923">
                  <c:v>4.9788888888888891</c:v>
                </c:pt>
                <c:pt idx="17924">
                  <c:v>4.979166666666667</c:v>
                </c:pt>
                <c:pt idx="17925">
                  <c:v>4.9794444444444448</c:v>
                </c:pt>
                <c:pt idx="17926">
                  <c:v>4.9797222222222226</c:v>
                </c:pt>
                <c:pt idx="17927">
                  <c:v>4.9800000000000004</c:v>
                </c:pt>
                <c:pt idx="17928">
                  <c:v>4.9802777777777774</c:v>
                </c:pt>
                <c:pt idx="17929">
                  <c:v>4.9805555555555552</c:v>
                </c:pt>
                <c:pt idx="17930">
                  <c:v>4.980833333333333</c:v>
                </c:pt>
                <c:pt idx="17931">
                  <c:v>4.9811111111111108</c:v>
                </c:pt>
                <c:pt idx="17932">
                  <c:v>4.9813888888888886</c:v>
                </c:pt>
                <c:pt idx="17933">
                  <c:v>4.9816666666666665</c:v>
                </c:pt>
                <c:pt idx="17934">
                  <c:v>4.9819444444444443</c:v>
                </c:pt>
                <c:pt idx="17935">
                  <c:v>4.9822222222222221</c:v>
                </c:pt>
                <c:pt idx="17936">
                  <c:v>4.9824999999999999</c:v>
                </c:pt>
                <c:pt idx="17937">
                  <c:v>4.9827777777777778</c:v>
                </c:pt>
                <c:pt idx="17938">
                  <c:v>4.9830555555555556</c:v>
                </c:pt>
                <c:pt idx="17939">
                  <c:v>4.9833333333333334</c:v>
                </c:pt>
                <c:pt idx="17940">
                  <c:v>4.9836111111111112</c:v>
                </c:pt>
                <c:pt idx="17941">
                  <c:v>4.983888888888889</c:v>
                </c:pt>
                <c:pt idx="17942">
                  <c:v>4.9841666666666669</c:v>
                </c:pt>
                <c:pt idx="17943">
                  <c:v>4.9844444444444447</c:v>
                </c:pt>
                <c:pt idx="17944">
                  <c:v>4.9847222222222225</c:v>
                </c:pt>
                <c:pt idx="17945">
                  <c:v>4.9850000000000003</c:v>
                </c:pt>
                <c:pt idx="17946">
                  <c:v>4.9852777777777781</c:v>
                </c:pt>
                <c:pt idx="17947">
                  <c:v>4.985555555555556</c:v>
                </c:pt>
                <c:pt idx="17948">
                  <c:v>4.9858333333333329</c:v>
                </c:pt>
                <c:pt idx="17949">
                  <c:v>4.9861111111111107</c:v>
                </c:pt>
                <c:pt idx="17950">
                  <c:v>4.9863888888888885</c:v>
                </c:pt>
                <c:pt idx="17951">
                  <c:v>4.9866666666666664</c:v>
                </c:pt>
                <c:pt idx="17952">
                  <c:v>4.9869444444444442</c:v>
                </c:pt>
                <c:pt idx="17953">
                  <c:v>4.987222222222222</c:v>
                </c:pt>
                <c:pt idx="17954">
                  <c:v>4.9874999999999998</c:v>
                </c:pt>
                <c:pt idx="17955">
                  <c:v>4.9877777777777776</c:v>
                </c:pt>
                <c:pt idx="17956">
                  <c:v>4.9880555555555555</c:v>
                </c:pt>
                <c:pt idx="17957">
                  <c:v>4.9883333333333333</c:v>
                </c:pt>
                <c:pt idx="17958">
                  <c:v>4.9886111111111111</c:v>
                </c:pt>
                <c:pt idx="17959">
                  <c:v>4.9888888888888889</c:v>
                </c:pt>
                <c:pt idx="17960">
                  <c:v>4.9891666666666667</c:v>
                </c:pt>
                <c:pt idx="17961">
                  <c:v>4.9894444444444446</c:v>
                </c:pt>
                <c:pt idx="17962">
                  <c:v>4.9897222222222224</c:v>
                </c:pt>
                <c:pt idx="17963">
                  <c:v>4.99</c:v>
                </c:pt>
                <c:pt idx="17964">
                  <c:v>4.990277777777778</c:v>
                </c:pt>
                <c:pt idx="17965">
                  <c:v>4.9905555555555559</c:v>
                </c:pt>
                <c:pt idx="17966">
                  <c:v>4.9908333333333337</c:v>
                </c:pt>
                <c:pt idx="17967">
                  <c:v>4.9911111111111115</c:v>
                </c:pt>
                <c:pt idx="17968">
                  <c:v>4.9913888888888893</c:v>
                </c:pt>
                <c:pt idx="17969">
                  <c:v>4.9916666666666663</c:v>
                </c:pt>
                <c:pt idx="17970">
                  <c:v>4.9919444444444441</c:v>
                </c:pt>
                <c:pt idx="17971">
                  <c:v>4.9922222222222219</c:v>
                </c:pt>
                <c:pt idx="17972">
                  <c:v>4.9924999999999997</c:v>
                </c:pt>
                <c:pt idx="17973">
                  <c:v>4.9927777777777775</c:v>
                </c:pt>
                <c:pt idx="17974">
                  <c:v>4.9930555555555554</c:v>
                </c:pt>
                <c:pt idx="17975">
                  <c:v>4.9933333333333332</c:v>
                </c:pt>
                <c:pt idx="17976">
                  <c:v>4.993611111111111</c:v>
                </c:pt>
                <c:pt idx="17977">
                  <c:v>4.9938888888888888</c:v>
                </c:pt>
                <c:pt idx="17978">
                  <c:v>4.9941666666666666</c:v>
                </c:pt>
                <c:pt idx="17979">
                  <c:v>4.9944444444444445</c:v>
                </c:pt>
                <c:pt idx="17980">
                  <c:v>4.9947222222222223</c:v>
                </c:pt>
                <c:pt idx="17981">
                  <c:v>4.9950000000000001</c:v>
                </c:pt>
                <c:pt idx="17982">
                  <c:v>4.9952777777777779</c:v>
                </c:pt>
                <c:pt idx="17983">
                  <c:v>4.9955555555555557</c:v>
                </c:pt>
                <c:pt idx="17984">
                  <c:v>4.9958333333333336</c:v>
                </c:pt>
                <c:pt idx="17985">
                  <c:v>4.9961111111111114</c:v>
                </c:pt>
                <c:pt idx="17986">
                  <c:v>4.9963888888888892</c:v>
                </c:pt>
                <c:pt idx="17987">
                  <c:v>4.996666666666667</c:v>
                </c:pt>
                <c:pt idx="17988">
                  <c:v>4.9969444444444449</c:v>
                </c:pt>
                <c:pt idx="17989">
                  <c:v>4.9972222222222218</c:v>
                </c:pt>
                <c:pt idx="17990">
                  <c:v>4.9974999999999996</c:v>
                </c:pt>
                <c:pt idx="17991">
                  <c:v>4.9977777777777774</c:v>
                </c:pt>
                <c:pt idx="17992">
                  <c:v>4.9980555555555553</c:v>
                </c:pt>
                <c:pt idx="17993">
                  <c:v>4.9983333333333331</c:v>
                </c:pt>
                <c:pt idx="17994">
                  <c:v>4.9986111111111109</c:v>
                </c:pt>
                <c:pt idx="17995">
                  <c:v>4.9988888888888887</c:v>
                </c:pt>
                <c:pt idx="17996">
                  <c:v>4.9991666666666665</c:v>
                </c:pt>
                <c:pt idx="17997">
                  <c:v>4.9994444444444444</c:v>
                </c:pt>
                <c:pt idx="17998">
                  <c:v>4.9997222222222222</c:v>
                </c:pt>
                <c:pt idx="17999">
                  <c:v>5</c:v>
                </c:pt>
                <c:pt idx="18000">
                  <c:v>5.0002777777777778</c:v>
                </c:pt>
                <c:pt idx="18001">
                  <c:v>5.0005555555555556</c:v>
                </c:pt>
                <c:pt idx="18002">
                  <c:v>5.0008333333333335</c:v>
                </c:pt>
                <c:pt idx="18003">
                  <c:v>5.0011111111111113</c:v>
                </c:pt>
                <c:pt idx="18004">
                  <c:v>5.0013888888888891</c:v>
                </c:pt>
                <c:pt idx="18005">
                  <c:v>5.0016666666666669</c:v>
                </c:pt>
                <c:pt idx="18006">
                  <c:v>5.0019444444444447</c:v>
                </c:pt>
                <c:pt idx="18007">
                  <c:v>5.0022222222222226</c:v>
                </c:pt>
                <c:pt idx="18008">
                  <c:v>5.0025000000000004</c:v>
                </c:pt>
                <c:pt idx="18009">
                  <c:v>5.0027777777777782</c:v>
                </c:pt>
                <c:pt idx="18010">
                  <c:v>5.0030555555555551</c:v>
                </c:pt>
                <c:pt idx="18011">
                  <c:v>5.003333333333333</c:v>
                </c:pt>
                <c:pt idx="18012">
                  <c:v>5.0036111111111108</c:v>
                </c:pt>
                <c:pt idx="18013">
                  <c:v>5.0038888888888886</c:v>
                </c:pt>
                <c:pt idx="18014">
                  <c:v>5.0041666666666664</c:v>
                </c:pt>
                <c:pt idx="18015">
                  <c:v>5.0044444444444443</c:v>
                </c:pt>
                <c:pt idx="18016">
                  <c:v>5.0047222222222221</c:v>
                </c:pt>
                <c:pt idx="18017">
                  <c:v>5.0049999999999999</c:v>
                </c:pt>
                <c:pt idx="18018">
                  <c:v>5.0052777777777777</c:v>
                </c:pt>
                <c:pt idx="18019">
                  <c:v>5.0055555555555555</c:v>
                </c:pt>
                <c:pt idx="18020">
                  <c:v>5.0058333333333334</c:v>
                </c:pt>
                <c:pt idx="18021">
                  <c:v>5.0061111111111112</c:v>
                </c:pt>
                <c:pt idx="18022">
                  <c:v>5.006388888888889</c:v>
                </c:pt>
                <c:pt idx="18023">
                  <c:v>5.0066666666666668</c:v>
                </c:pt>
                <c:pt idx="18024">
                  <c:v>5.0069444444444446</c:v>
                </c:pt>
                <c:pt idx="18025">
                  <c:v>5.0072222222222225</c:v>
                </c:pt>
                <c:pt idx="18026">
                  <c:v>5.0075000000000003</c:v>
                </c:pt>
                <c:pt idx="18027">
                  <c:v>5.0077777777777781</c:v>
                </c:pt>
                <c:pt idx="18028">
                  <c:v>5.0080555555555559</c:v>
                </c:pt>
                <c:pt idx="18029">
                  <c:v>5.0083333333333337</c:v>
                </c:pt>
                <c:pt idx="18030">
                  <c:v>5.0086111111111107</c:v>
                </c:pt>
                <c:pt idx="18031">
                  <c:v>5.0088888888888885</c:v>
                </c:pt>
                <c:pt idx="18032">
                  <c:v>5.0091666666666663</c:v>
                </c:pt>
                <c:pt idx="18033">
                  <c:v>5.0094444444444441</c:v>
                </c:pt>
                <c:pt idx="18034">
                  <c:v>5.009722222222222</c:v>
                </c:pt>
                <c:pt idx="18035">
                  <c:v>5.01</c:v>
                </c:pt>
                <c:pt idx="18036">
                  <c:v>5.0102777777777776</c:v>
                </c:pt>
                <c:pt idx="18037">
                  <c:v>5.0105555555555554</c:v>
                </c:pt>
                <c:pt idx="18038">
                  <c:v>5.0108333333333333</c:v>
                </c:pt>
                <c:pt idx="18039">
                  <c:v>5.0111111111111111</c:v>
                </c:pt>
                <c:pt idx="18040">
                  <c:v>5.0113888888888889</c:v>
                </c:pt>
                <c:pt idx="18041">
                  <c:v>5.0116666666666667</c:v>
                </c:pt>
                <c:pt idx="18042">
                  <c:v>5.0119444444444445</c:v>
                </c:pt>
                <c:pt idx="18043">
                  <c:v>5.0122222222222224</c:v>
                </c:pt>
                <c:pt idx="18044">
                  <c:v>5.0125000000000002</c:v>
                </c:pt>
                <c:pt idx="18045">
                  <c:v>5.012777777777778</c:v>
                </c:pt>
                <c:pt idx="18046">
                  <c:v>5.0130555555555558</c:v>
                </c:pt>
                <c:pt idx="18047">
                  <c:v>5.0133333333333336</c:v>
                </c:pt>
                <c:pt idx="18048">
                  <c:v>5.0136111111111115</c:v>
                </c:pt>
                <c:pt idx="18049">
                  <c:v>5.0138888888888893</c:v>
                </c:pt>
                <c:pt idx="18050">
                  <c:v>5.0141666666666671</c:v>
                </c:pt>
                <c:pt idx="18051">
                  <c:v>5.014444444444444</c:v>
                </c:pt>
                <c:pt idx="18052">
                  <c:v>5.0147222222222219</c:v>
                </c:pt>
                <c:pt idx="18053">
                  <c:v>5.0149999999999997</c:v>
                </c:pt>
                <c:pt idx="18054">
                  <c:v>5.0152777777777775</c:v>
                </c:pt>
                <c:pt idx="18055">
                  <c:v>5.0155555555555553</c:v>
                </c:pt>
                <c:pt idx="18056">
                  <c:v>5.0158333333333331</c:v>
                </c:pt>
                <c:pt idx="18057">
                  <c:v>5.016111111111111</c:v>
                </c:pt>
                <c:pt idx="18058">
                  <c:v>5.0163888888888888</c:v>
                </c:pt>
                <c:pt idx="18059">
                  <c:v>5.0166666666666666</c:v>
                </c:pt>
                <c:pt idx="18060">
                  <c:v>5.0169444444444444</c:v>
                </c:pt>
                <c:pt idx="18061">
                  <c:v>5.0172222222222222</c:v>
                </c:pt>
                <c:pt idx="18062">
                  <c:v>5.0175000000000001</c:v>
                </c:pt>
                <c:pt idx="18063">
                  <c:v>5.0177777777777779</c:v>
                </c:pt>
                <c:pt idx="18064">
                  <c:v>5.0180555555555557</c:v>
                </c:pt>
                <c:pt idx="18065">
                  <c:v>5.0183333333333335</c:v>
                </c:pt>
                <c:pt idx="18066">
                  <c:v>5.0186111111111114</c:v>
                </c:pt>
                <c:pt idx="18067">
                  <c:v>5.0188888888888892</c:v>
                </c:pt>
                <c:pt idx="18068">
                  <c:v>5.019166666666667</c:v>
                </c:pt>
                <c:pt idx="18069">
                  <c:v>5.0194444444444448</c:v>
                </c:pt>
                <c:pt idx="18070">
                  <c:v>5.0197222222222226</c:v>
                </c:pt>
                <c:pt idx="18071">
                  <c:v>5.0199999999999996</c:v>
                </c:pt>
                <c:pt idx="18072">
                  <c:v>5.0202777777777774</c:v>
                </c:pt>
                <c:pt idx="18073">
                  <c:v>5.0205555555555552</c:v>
                </c:pt>
                <c:pt idx="18074">
                  <c:v>5.020833333333333</c:v>
                </c:pt>
                <c:pt idx="18075">
                  <c:v>5.0211111111111109</c:v>
                </c:pt>
                <c:pt idx="18076">
                  <c:v>5.0213888888888887</c:v>
                </c:pt>
                <c:pt idx="18077">
                  <c:v>5.0216666666666665</c:v>
                </c:pt>
                <c:pt idx="18078">
                  <c:v>5.0219444444444443</c:v>
                </c:pt>
                <c:pt idx="18079">
                  <c:v>5.0222222222222221</c:v>
                </c:pt>
                <c:pt idx="18080">
                  <c:v>5.0225</c:v>
                </c:pt>
                <c:pt idx="18081">
                  <c:v>5.0227777777777778</c:v>
                </c:pt>
                <c:pt idx="18082">
                  <c:v>5.0230555555555556</c:v>
                </c:pt>
                <c:pt idx="18083">
                  <c:v>5.0233333333333334</c:v>
                </c:pt>
                <c:pt idx="18084">
                  <c:v>5.0236111111111112</c:v>
                </c:pt>
                <c:pt idx="18085">
                  <c:v>5.0238888888888891</c:v>
                </c:pt>
                <c:pt idx="18086">
                  <c:v>5.0241666666666669</c:v>
                </c:pt>
                <c:pt idx="18087">
                  <c:v>5.0244444444444447</c:v>
                </c:pt>
                <c:pt idx="18088">
                  <c:v>5.0247222222222225</c:v>
                </c:pt>
                <c:pt idx="18089">
                  <c:v>5.0250000000000004</c:v>
                </c:pt>
                <c:pt idx="18090">
                  <c:v>5.0252777777777782</c:v>
                </c:pt>
                <c:pt idx="18091">
                  <c:v>5.025555555555556</c:v>
                </c:pt>
                <c:pt idx="18092">
                  <c:v>5.0258333333333329</c:v>
                </c:pt>
                <c:pt idx="18093">
                  <c:v>5.0261111111111108</c:v>
                </c:pt>
                <c:pt idx="18094">
                  <c:v>5.0263888888888886</c:v>
                </c:pt>
                <c:pt idx="18095">
                  <c:v>5.0266666666666664</c:v>
                </c:pt>
                <c:pt idx="18096">
                  <c:v>5.0269444444444442</c:v>
                </c:pt>
                <c:pt idx="18097">
                  <c:v>5.027222222222222</c:v>
                </c:pt>
                <c:pt idx="18098">
                  <c:v>5.0274999999999999</c:v>
                </c:pt>
                <c:pt idx="18099">
                  <c:v>5.0277777777777777</c:v>
                </c:pt>
                <c:pt idx="18100">
                  <c:v>5.0280555555555555</c:v>
                </c:pt>
                <c:pt idx="18101">
                  <c:v>5.0283333333333333</c:v>
                </c:pt>
                <c:pt idx="18102">
                  <c:v>5.0286111111111111</c:v>
                </c:pt>
                <c:pt idx="18103">
                  <c:v>5.028888888888889</c:v>
                </c:pt>
                <c:pt idx="18104">
                  <c:v>5.0291666666666668</c:v>
                </c:pt>
                <c:pt idx="18105">
                  <c:v>5.0294444444444446</c:v>
                </c:pt>
                <c:pt idx="18106">
                  <c:v>5.0297222222222224</c:v>
                </c:pt>
                <c:pt idx="18107">
                  <c:v>5.03</c:v>
                </c:pt>
                <c:pt idx="18108">
                  <c:v>5.0302777777777781</c:v>
                </c:pt>
                <c:pt idx="18109">
                  <c:v>5.0305555555555559</c:v>
                </c:pt>
                <c:pt idx="18110">
                  <c:v>5.0308333333333337</c:v>
                </c:pt>
                <c:pt idx="18111">
                  <c:v>5.0311111111111115</c:v>
                </c:pt>
                <c:pt idx="18112">
                  <c:v>5.0313888888888885</c:v>
                </c:pt>
                <c:pt idx="18113">
                  <c:v>5.0316666666666663</c:v>
                </c:pt>
                <c:pt idx="18114">
                  <c:v>5.0319444444444441</c:v>
                </c:pt>
                <c:pt idx="18115">
                  <c:v>5.0322222222222219</c:v>
                </c:pt>
                <c:pt idx="18116">
                  <c:v>5.0324999999999998</c:v>
                </c:pt>
                <c:pt idx="18117">
                  <c:v>5.0327777777777776</c:v>
                </c:pt>
                <c:pt idx="18118">
                  <c:v>5.0330555555555554</c:v>
                </c:pt>
                <c:pt idx="18119">
                  <c:v>5.0333333333333332</c:v>
                </c:pt>
                <c:pt idx="18120">
                  <c:v>5.033611111111111</c:v>
                </c:pt>
                <c:pt idx="18121">
                  <c:v>5.0338888888888889</c:v>
                </c:pt>
                <c:pt idx="18122">
                  <c:v>5.0341666666666667</c:v>
                </c:pt>
                <c:pt idx="18123">
                  <c:v>5.0344444444444445</c:v>
                </c:pt>
                <c:pt idx="18124">
                  <c:v>5.0347222222222223</c:v>
                </c:pt>
                <c:pt idx="18125">
                  <c:v>5.0350000000000001</c:v>
                </c:pt>
                <c:pt idx="18126">
                  <c:v>5.035277777777778</c:v>
                </c:pt>
                <c:pt idx="18127">
                  <c:v>5.0355555555555558</c:v>
                </c:pt>
                <c:pt idx="18128">
                  <c:v>5.0358333333333336</c:v>
                </c:pt>
                <c:pt idx="18129">
                  <c:v>5.0361111111111114</c:v>
                </c:pt>
                <c:pt idx="18130">
                  <c:v>5.0363888888888892</c:v>
                </c:pt>
                <c:pt idx="18131">
                  <c:v>5.0366666666666671</c:v>
                </c:pt>
                <c:pt idx="18132">
                  <c:v>5.036944444444444</c:v>
                </c:pt>
                <c:pt idx="18133">
                  <c:v>5.0372222222222218</c:v>
                </c:pt>
                <c:pt idx="18134">
                  <c:v>5.0374999999999996</c:v>
                </c:pt>
                <c:pt idx="18135">
                  <c:v>5.0377777777777775</c:v>
                </c:pt>
                <c:pt idx="18136">
                  <c:v>5.0380555555555553</c:v>
                </c:pt>
                <c:pt idx="18137">
                  <c:v>5.0383333333333331</c:v>
                </c:pt>
                <c:pt idx="18138">
                  <c:v>5.0386111111111109</c:v>
                </c:pt>
                <c:pt idx="18139">
                  <c:v>5.0388888888888888</c:v>
                </c:pt>
                <c:pt idx="18140">
                  <c:v>5.0391666666666666</c:v>
                </c:pt>
                <c:pt idx="18141">
                  <c:v>5.0394444444444444</c:v>
                </c:pt>
                <c:pt idx="18142">
                  <c:v>5.0397222222222222</c:v>
                </c:pt>
                <c:pt idx="18143">
                  <c:v>5.04</c:v>
                </c:pt>
                <c:pt idx="18144">
                  <c:v>5.0402777777777779</c:v>
                </c:pt>
                <c:pt idx="18145">
                  <c:v>5.0405555555555557</c:v>
                </c:pt>
                <c:pt idx="18146">
                  <c:v>5.0408333333333335</c:v>
                </c:pt>
                <c:pt idx="18147">
                  <c:v>5.0411111111111113</c:v>
                </c:pt>
                <c:pt idx="18148">
                  <c:v>5.0413888888888891</c:v>
                </c:pt>
                <c:pt idx="18149">
                  <c:v>5.041666666666667</c:v>
                </c:pt>
                <c:pt idx="18150">
                  <c:v>5.0419444444444448</c:v>
                </c:pt>
                <c:pt idx="18151">
                  <c:v>5.0422222222222226</c:v>
                </c:pt>
                <c:pt idx="18152">
                  <c:v>5.0425000000000004</c:v>
                </c:pt>
                <c:pt idx="18153">
                  <c:v>5.0427777777777774</c:v>
                </c:pt>
                <c:pt idx="18154">
                  <c:v>5.0430555555555552</c:v>
                </c:pt>
                <c:pt idx="18155">
                  <c:v>5.043333333333333</c:v>
                </c:pt>
                <c:pt idx="18156">
                  <c:v>5.0436111111111108</c:v>
                </c:pt>
                <c:pt idx="18157">
                  <c:v>5.0438888888888886</c:v>
                </c:pt>
                <c:pt idx="18158">
                  <c:v>5.0441666666666665</c:v>
                </c:pt>
                <c:pt idx="18159">
                  <c:v>5.0444444444444443</c:v>
                </c:pt>
                <c:pt idx="18160">
                  <c:v>5.0447222222222221</c:v>
                </c:pt>
                <c:pt idx="18161">
                  <c:v>5.0449999999999999</c:v>
                </c:pt>
                <c:pt idx="18162">
                  <c:v>5.0452777777777778</c:v>
                </c:pt>
                <c:pt idx="18163">
                  <c:v>5.0455555555555556</c:v>
                </c:pt>
                <c:pt idx="18164">
                  <c:v>5.0458333333333334</c:v>
                </c:pt>
                <c:pt idx="18165">
                  <c:v>5.0461111111111112</c:v>
                </c:pt>
                <c:pt idx="18166">
                  <c:v>5.046388888888889</c:v>
                </c:pt>
                <c:pt idx="18167">
                  <c:v>5.0466666666666669</c:v>
                </c:pt>
                <c:pt idx="18168">
                  <c:v>5.0469444444444447</c:v>
                </c:pt>
                <c:pt idx="18169">
                  <c:v>5.0472222222222225</c:v>
                </c:pt>
                <c:pt idx="18170">
                  <c:v>5.0475000000000003</c:v>
                </c:pt>
                <c:pt idx="18171">
                  <c:v>5.0477777777777781</c:v>
                </c:pt>
                <c:pt idx="18172">
                  <c:v>5.048055555555556</c:v>
                </c:pt>
                <c:pt idx="18173">
                  <c:v>5.0483333333333329</c:v>
                </c:pt>
                <c:pt idx="18174">
                  <c:v>5.0486111111111107</c:v>
                </c:pt>
                <c:pt idx="18175">
                  <c:v>5.0488888888888885</c:v>
                </c:pt>
                <c:pt idx="18176">
                  <c:v>5.0491666666666664</c:v>
                </c:pt>
                <c:pt idx="18177">
                  <c:v>5.0494444444444442</c:v>
                </c:pt>
                <c:pt idx="18178">
                  <c:v>5.049722222222222</c:v>
                </c:pt>
                <c:pt idx="18179">
                  <c:v>5.05</c:v>
                </c:pt>
                <c:pt idx="18180">
                  <c:v>5.0502777777777776</c:v>
                </c:pt>
                <c:pt idx="18181">
                  <c:v>5.0505555555555555</c:v>
                </c:pt>
                <c:pt idx="18182">
                  <c:v>5.0508333333333333</c:v>
                </c:pt>
                <c:pt idx="18183">
                  <c:v>5.0511111111111111</c:v>
                </c:pt>
                <c:pt idx="18184">
                  <c:v>5.0513888888888889</c:v>
                </c:pt>
                <c:pt idx="18185">
                  <c:v>5.0516666666666667</c:v>
                </c:pt>
                <c:pt idx="18186">
                  <c:v>5.0519444444444446</c:v>
                </c:pt>
                <c:pt idx="18187">
                  <c:v>5.0522222222222224</c:v>
                </c:pt>
                <c:pt idx="18188">
                  <c:v>5.0525000000000002</c:v>
                </c:pt>
                <c:pt idx="18189">
                  <c:v>5.052777777777778</c:v>
                </c:pt>
                <c:pt idx="18190">
                  <c:v>5.0530555555555559</c:v>
                </c:pt>
                <c:pt idx="18191">
                  <c:v>5.0533333333333337</c:v>
                </c:pt>
                <c:pt idx="18192">
                  <c:v>5.0536111111111115</c:v>
                </c:pt>
                <c:pt idx="18193">
                  <c:v>5.0538888888888893</c:v>
                </c:pt>
                <c:pt idx="18194">
                  <c:v>5.0541666666666663</c:v>
                </c:pt>
                <c:pt idx="18195">
                  <c:v>5.0544444444444441</c:v>
                </c:pt>
                <c:pt idx="18196">
                  <c:v>5.0547222222222219</c:v>
                </c:pt>
                <c:pt idx="18197">
                  <c:v>5.0549999999999997</c:v>
                </c:pt>
                <c:pt idx="18198">
                  <c:v>5.0552777777777775</c:v>
                </c:pt>
                <c:pt idx="18199">
                  <c:v>5.0555555555555554</c:v>
                </c:pt>
                <c:pt idx="18200">
                  <c:v>5.0558333333333332</c:v>
                </c:pt>
                <c:pt idx="18201">
                  <c:v>5.056111111111111</c:v>
                </c:pt>
                <c:pt idx="18202">
                  <c:v>5.0563888888888888</c:v>
                </c:pt>
                <c:pt idx="18203">
                  <c:v>5.0566666666666666</c:v>
                </c:pt>
                <c:pt idx="18204">
                  <c:v>5.0569444444444445</c:v>
                </c:pt>
                <c:pt idx="18205">
                  <c:v>5.0572222222222223</c:v>
                </c:pt>
                <c:pt idx="18206">
                  <c:v>5.0575000000000001</c:v>
                </c:pt>
                <c:pt idx="18207">
                  <c:v>5.0577777777777779</c:v>
                </c:pt>
                <c:pt idx="18208">
                  <c:v>5.0580555555555557</c:v>
                </c:pt>
                <c:pt idx="18209">
                  <c:v>5.0583333333333336</c:v>
                </c:pt>
                <c:pt idx="18210">
                  <c:v>5.0586111111111114</c:v>
                </c:pt>
                <c:pt idx="18211">
                  <c:v>5.0588888888888892</c:v>
                </c:pt>
                <c:pt idx="18212">
                  <c:v>5.059166666666667</c:v>
                </c:pt>
                <c:pt idx="18213">
                  <c:v>5.0594444444444449</c:v>
                </c:pt>
                <c:pt idx="18214">
                  <c:v>5.0597222222222218</c:v>
                </c:pt>
                <c:pt idx="18215">
                  <c:v>5.0599999999999996</c:v>
                </c:pt>
                <c:pt idx="18216">
                  <c:v>5.0602777777777774</c:v>
                </c:pt>
                <c:pt idx="18217">
                  <c:v>5.0605555555555553</c:v>
                </c:pt>
                <c:pt idx="18218">
                  <c:v>5.0608333333333331</c:v>
                </c:pt>
                <c:pt idx="18219">
                  <c:v>5.0611111111111109</c:v>
                </c:pt>
                <c:pt idx="18220">
                  <c:v>5.0613888888888887</c:v>
                </c:pt>
                <c:pt idx="18221">
                  <c:v>5.0616666666666665</c:v>
                </c:pt>
                <c:pt idx="18222">
                  <c:v>5.0619444444444444</c:v>
                </c:pt>
                <c:pt idx="18223">
                  <c:v>5.0622222222222222</c:v>
                </c:pt>
                <c:pt idx="18224">
                  <c:v>5.0625</c:v>
                </c:pt>
                <c:pt idx="18225">
                  <c:v>5.0627777777777778</c:v>
                </c:pt>
                <c:pt idx="18226">
                  <c:v>5.0630555555555556</c:v>
                </c:pt>
                <c:pt idx="18227">
                  <c:v>5.0633333333333335</c:v>
                </c:pt>
                <c:pt idx="18228">
                  <c:v>5.0636111111111113</c:v>
                </c:pt>
                <c:pt idx="18229">
                  <c:v>5.0638888888888891</c:v>
                </c:pt>
                <c:pt idx="18230">
                  <c:v>5.0641666666666669</c:v>
                </c:pt>
                <c:pt idx="18231">
                  <c:v>5.0644444444444447</c:v>
                </c:pt>
                <c:pt idx="18232">
                  <c:v>5.0647222222222226</c:v>
                </c:pt>
                <c:pt idx="18233">
                  <c:v>5.0650000000000004</c:v>
                </c:pt>
                <c:pt idx="18234">
                  <c:v>5.0652777777777782</c:v>
                </c:pt>
                <c:pt idx="18235">
                  <c:v>5.0655555555555551</c:v>
                </c:pt>
                <c:pt idx="18236">
                  <c:v>5.065833333333333</c:v>
                </c:pt>
                <c:pt idx="18237">
                  <c:v>5.0661111111111108</c:v>
                </c:pt>
                <c:pt idx="18238">
                  <c:v>5.0663888888888886</c:v>
                </c:pt>
                <c:pt idx="18239">
                  <c:v>5.0666666666666664</c:v>
                </c:pt>
                <c:pt idx="18240">
                  <c:v>5.0669444444444443</c:v>
                </c:pt>
                <c:pt idx="18241">
                  <c:v>5.0672222222222221</c:v>
                </c:pt>
                <c:pt idx="18242">
                  <c:v>5.0674999999999999</c:v>
                </c:pt>
                <c:pt idx="18243">
                  <c:v>5.0677777777777777</c:v>
                </c:pt>
                <c:pt idx="18244">
                  <c:v>5.0680555555555555</c:v>
                </c:pt>
                <c:pt idx="18245">
                  <c:v>5.0683333333333334</c:v>
                </c:pt>
                <c:pt idx="18246">
                  <c:v>5.0686111111111112</c:v>
                </c:pt>
                <c:pt idx="18247">
                  <c:v>5.068888888888889</c:v>
                </c:pt>
                <c:pt idx="18248">
                  <c:v>5.0691666666666668</c:v>
                </c:pt>
                <c:pt idx="18249">
                  <c:v>5.0694444444444446</c:v>
                </c:pt>
                <c:pt idx="18250">
                  <c:v>5.0697222222222225</c:v>
                </c:pt>
                <c:pt idx="18251">
                  <c:v>5.07</c:v>
                </c:pt>
                <c:pt idx="18252">
                  <c:v>5.0702777777777781</c:v>
                </c:pt>
                <c:pt idx="18253">
                  <c:v>5.0705555555555559</c:v>
                </c:pt>
                <c:pt idx="18254">
                  <c:v>5.0708333333333337</c:v>
                </c:pt>
                <c:pt idx="18255">
                  <c:v>5.0711111111111107</c:v>
                </c:pt>
                <c:pt idx="18256">
                  <c:v>5.0713888888888885</c:v>
                </c:pt>
                <c:pt idx="18257">
                  <c:v>5.0716666666666663</c:v>
                </c:pt>
                <c:pt idx="18258">
                  <c:v>5.0719444444444441</c:v>
                </c:pt>
                <c:pt idx="18259">
                  <c:v>5.072222222222222</c:v>
                </c:pt>
                <c:pt idx="18260">
                  <c:v>5.0724999999999998</c:v>
                </c:pt>
                <c:pt idx="18261">
                  <c:v>5.0727777777777776</c:v>
                </c:pt>
                <c:pt idx="18262">
                  <c:v>5.0730555555555554</c:v>
                </c:pt>
                <c:pt idx="18263">
                  <c:v>5.0733333333333333</c:v>
                </c:pt>
                <c:pt idx="18264">
                  <c:v>5.0736111111111111</c:v>
                </c:pt>
                <c:pt idx="18265">
                  <c:v>5.0738888888888889</c:v>
                </c:pt>
                <c:pt idx="18266">
                  <c:v>5.0741666666666667</c:v>
                </c:pt>
                <c:pt idx="18267">
                  <c:v>5.0744444444444445</c:v>
                </c:pt>
                <c:pt idx="18268">
                  <c:v>5.0747222222222224</c:v>
                </c:pt>
                <c:pt idx="18269">
                  <c:v>5.0750000000000002</c:v>
                </c:pt>
                <c:pt idx="18270">
                  <c:v>5.075277777777778</c:v>
                </c:pt>
                <c:pt idx="18271">
                  <c:v>5.0755555555555558</c:v>
                </c:pt>
                <c:pt idx="18272">
                  <c:v>5.0758333333333336</c:v>
                </c:pt>
                <c:pt idx="18273">
                  <c:v>5.0761111111111115</c:v>
                </c:pt>
                <c:pt idx="18274">
                  <c:v>5.0763888888888893</c:v>
                </c:pt>
                <c:pt idx="18275">
                  <c:v>5.0766666666666671</c:v>
                </c:pt>
                <c:pt idx="18276">
                  <c:v>5.076944444444444</c:v>
                </c:pt>
                <c:pt idx="18277">
                  <c:v>5.0772222222222219</c:v>
                </c:pt>
                <c:pt idx="18278">
                  <c:v>5.0774999999999997</c:v>
                </c:pt>
                <c:pt idx="18279">
                  <c:v>5.0777777777777775</c:v>
                </c:pt>
                <c:pt idx="18280">
                  <c:v>5.0780555555555553</c:v>
                </c:pt>
                <c:pt idx="18281">
                  <c:v>5.0783333333333331</c:v>
                </c:pt>
                <c:pt idx="18282">
                  <c:v>5.078611111111111</c:v>
                </c:pt>
                <c:pt idx="18283">
                  <c:v>5.0788888888888888</c:v>
                </c:pt>
                <c:pt idx="18284">
                  <c:v>5.0791666666666666</c:v>
                </c:pt>
                <c:pt idx="18285">
                  <c:v>5.0794444444444444</c:v>
                </c:pt>
                <c:pt idx="18286">
                  <c:v>5.0797222222222222</c:v>
                </c:pt>
                <c:pt idx="18287">
                  <c:v>5.08</c:v>
                </c:pt>
                <c:pt idx="18288">
                  <c:v>5.0802777777777779</c:v>
                </c:pt>
                <c:pt idx="18289">
                  <c:v>5.0805555555555557</c:v>
                </c:pt>
                <c:pt idx="18290">
                  <c:v>5.0808333333333335</c:v>
                </c:pt>
                <c:pt idx="18291">
                  <c:v>5.0811111111111114</c:v>
                </c:pt>
                <c:pt idx="18292">
                  <c:v>5.0813888888888892</c:v>
                </c:pt>
                <c:pt idx="18293">
                  <c:v>5.081666666666667</c:v>
                </c:pt>
                <c:pt idx="18294">
                  <c:v>5.0819444444444448</c:v>
                </c:pt>
                <c:pt idx="18295">
                  <c:v>5.0822222222222226</c:v>
                </c:pt>
                <c:pt idx="18296">
                  <c:v>5.0824999999999996</c:v>
                </c:pt>
                <c:pt idx="18297">
                  <c:v>5.0827777777777774</c:v>
                </c:pt>
                <c:pt idx="18298">
                  <c:v>5.0830555555555552</c:v>
                </c:pt>
                <c:pt idx="18299">
                  <c:v>5.083333333333333</c:v>
                </c:pt>
                <c:pt idx="18300">
                  <c:v>5.0836111111111109</c:v>
                </c:pt>
                <c:pt idx="18301">
                  <c:v>5.0838888888888887</c:v>
                </c:pt>
                <c:pt idx="18302">
                  <c:v>5.0841666666666665</c:v>
                </c:pt>
                <c:pt idx="18303">
                  <c:v>5.0844444444444443</c:v>
                </c:pt>
                <c:pt idx="18304">
                  <c:v>5.0847222222222221</c:v>
                </c:pt>
                <c:pt idx="18305">
                  <c:v>5.085</c:v>
                </c:pt>
                <c:pt idx="18306">
                  <c:v>5.0852777777777778</c:v>
                </c:pt>
                <c:pt idx="18307">
                  <c:v>5.0855555555555556</c:v>
                </c:pt>
                <c:pt idx="18308">
                  <c:v>5.0858333333333334</c:v>
                </c:pt>
                <c:pt idx="18309">
                  <c:v>5.0861111111111112</c:v>
                </c:pt>
                <c:pt idx="18310">
                  <c:v>5.0863888888888891</c:v>
                </c:pt>
                <c:pt idx="18311">
                  <c:v>5.0866666666666669</c:v>
                </c:pt>
                <c:pt idx="18312">
                  <c:v>5.0869444444444447</c:v>
                </c:pt>
                <c:pt idx="18313">
                  <c:v>5.0872222222222225</c:v>
                </c:pt>
                <c:pt idx="18314">
                  <c:v>5.0875000000000004</c:v>
                </c:pt>
                <c:pt idx="18315">
                  <c:v>5.0877777777777782</c:v>
                </c:pt>
                <c:pt idx="18316">
                  <c:v>5.088055555555556</c:v>
                </c:pt>
                <c:pt idx="18317">
                  <c:v>5.0883333333333329</c:v>
                </c:pt>
                <c:pt idx="18318">
                  <c:v>5.0886111111111108</c:v>
                </c:pt>
                <c:pt idx="18319">
                  <c:v>5.0888888888888886</c:v>
                </c:pt>
                <c:pt idx="18320">
                  <c:v>5.0891666666666664</c:v>
                </c:pt>
                <c:pt idx="18321">
                  <c:v>5.0894444444444442</c:v>
                </c:pt>
                <c:pt idx="18322">
                  <c:v>5.089722222222222</c:v>
                </c:pt>
                <c:pt idx="18323">
                  <c:v>5.09</c:v>
                </c:pt>
                <c:pt idx="18324">
                  <c:v>5.0902777777777777</c:v>
                </c:pt>
                <c:pt idx="18325">
                  <c:v>5.0905555555555555</c:v>
                </c:pt>
                <c:pt idx="18326">
                  <c:v>5.0908333333333333</c:v>
                </c:pt>
                <c:pt idx="18327">
                  <c:v>5.0911111111111111</c:v>
                </c:pt>
                <c:pt idx="18328">
                  <c:v>5.091388888888889</c:v>
                </c:pt>
                <c:pt idx="18329">
                  <c:v>5.0916666666666668</c:v>
                </c:pt>
                <c:pt idx="18330">
                  <c:v>5.0919444444444446</c:v>
                </c:pt>
                <c:pt idx="18331">
                  <c:v>5.0922222222222224</c:v>
                </c:pt>
                <c:pt idx="18332">
                  <c:v>5.0925000000000002</c:v>
                </c:pt>
                <c:pt idx="18333">
                  <c:v>5.0927777777777781</c:v>
                </c:pt>
                <c:pt idx="18334">
                  <c:v>5.0930555555555559</c:v>
                </c:pt>
                <c:pt idx="18335">
                  <c:v>5.0933333333333337</c:v>
                </c:pt>
                <c:pt idx="18336">
                  <c:v>5.0936111111111115</c:v>
                </c:pt>
                <c:pt idx="18337">
                  <c:v>5.0938888888888885</c:v>
                </c:pt>
                <c:pt idx="18338">
                  <c:v>5.0941666666666663</c:v>
                </c:pt>
                <c:pt idx="18339">
                  <c:v>5.0944444444444441</c:v>
                </c:pt>
                <c:pt idx="18340">
                  <c:v>5.0947222222222219</c:v>
                </c:pt>
                <c:pt idx="18341">
                  <c:v>5.0949999999999998</c:v>
                </c:pt>
                <c:pt idx="18342">
                  <c:v>5.0952777777777776</c:v>
                </c:pt>
                <c:pt idx="18343">
                  <c:v>5.0955555555555554</c:v>
                </c:pt>
                <c:pt idx="18344">
                  <c:v>5.0958333333333332</c:v>
                </c:pt>
                <c:pt idx="18345">
                  <c:v>5.096111111111111</c:v>
                </c:pt>
                <c:pt idx="18346">
                  <c:v>5.0963888888888889</c:v>
                </c:pt>
                <c:pt idx="18347">
                  <c:v>5.0966666666666667</c:v>
                </c:pt>
                <c:pt idx="18348">
                  <c:v>5.0969444444444445</c:v>
                </c:pt>
                <c:pt idx="18349">
                  <c:v>5.0972222222222223</c:v>
                </c:pt>
                <c:pt idx="18350">
                  <c:v>5.0975000000000001</c:v>
                </c:pt>
                <c:pt idx="18351">
                  <c:v>5.097777777777778</c:v>
                </c:pt>
                <c:pt idx="18352">
                  <c:v>5.0980555555555558</c:v>
                </c:pt>
                <c:pt idx="18353">
                  <c:v>5.0983333333333336</c:v>
                </c:pt>
                <c:pt idx="18354">
                  <c:v>5.0986111111111114</c:v>
                </c:pt>
                <c:pt idx="18355">
                  <c:v>5.0988888888888892</c:v>
                </c:pt>
                <c:pt idx="18356">
                  <c:v>5.0991666666666671</c:v>
                </c:pt>
                <c:pt idx="18357">
                  <c:v>5.099444444444444</c:v>
                </c:pt>
                <c:pt idx="18358">
                  <c:v>5.0997222222222218</c:v>
                </c:pt>
                <c:pt idx="18359">
                  <c:v>5.0999999999999996</c:v>
                </c:pt>
                <c:pt idx="18360">
                  <c:v>5.1002777777777775</c:v>
                </c:pt>
                <c:pt idx="18361">
                  <c:v>5.1005555555555553</c:v>
                </c:pt>
                <c:pt idx="18362">
                  <c:v>5.1008333333333331</c:v>
                </c:pt>
                <c:pt idx="18363">
                  <c:v>5.1011111111111109</c:v>
                </c:pt>
                <c:pt idx="18364">
                  <c:v>5.1013888888888888</c:v>
                </c:pt>
                <c:pt idx="18365">
                  <c:v>5.1016666666666666</c:v>
                </c:pt>
                <c:pt idx="18366">
                  <c:v>5.1019444444444444</c:v>
                </c:pt>
                <c:pt idx="18367">
                  <c:v>5.1022222222222222</c:v>
                </c:pt>
                <c:pt idx="18368">
                  <c:v>5.1025</c:v>
                </c:pt>
                <c:pt idx="18369">
                  <c:v>5.1027777777777779</c:v>
                </c:pt>
                <c:pt idx="18370">
                  <c:v>5.1030555555555557</c:v>
                </c:pt>
                <c:pt idx="18371">
                  <c:v>5.1033333333333335</c:v>
                </c:pt>
                <c:pt idx="18372">
                  <c:v>5.1036111111111113</c:v>
                </c:pt>
                <c:pt idx="18373">
                  <c:v>5.1038888888888891</c:v>
                </c:pt>
                <c:pt idx="18374">
                  <c:v>5.104166666666667</c:v>
                </c:pt>
                <c:pt idx="18375">
                  <c:v>5.1044444444444448</c:v>
                </c:pt>
                <c:pt idx="18376">
                  <c:v>5.1047222222222226</c:v>
                </c:pt>
                <c:pt idx="18377">
                  <c:v>5.1050000000000004</c:v>
                </c:pt>
                <c:pt idx="18378">
                  <c:v>5.1052777777777774</c:v>
                </c:pt>
                <c:pt idx="18379">
                  <c:v>5.1055555555555552</c:v>
                </c:pt>
                <c:pt idx="18380">
                  <c:v>5.105833333333333</c:v>
                </c:pt>
                <c:pt idx="18381">
                  <c:v>5.1061111111111108</c:v>
                </c:pt>
                <c:pt idx="18382">
                  <c:v>5.1063888888888886</c:v>
                </c:pt>
                <c:pt idx="18383">
                  <c:v>5.1066666666666665</c:v>
                </c:pt>
                <c:pt idx="18384">
                  <c:v>5.1069444444444443</c:v>
                </c:pt>
                <c:pt idx="18385">
                  <c:v>5.1072222222222221</c:v>
                </c:pt>
                <c:pt idx="18386">
                  <c:v>5.1074999999999999</c:v>
                </c:pt>
                <c:pt idx="18387">
                  <c:v>5.1077777777777778</c:v>
                </c:pt>
                <c:pt idx="18388">
                  <c:v>5.1080555555555556</c:v>
                </c:pt>
                <c:pt idx="18389">
                  <c:v>5.1083333333333334</c:v>
                </c:pt>
                <c:pt idx="18390">
                  <c:v>5.1086111111111112</c:v>
                </c:pt>
                <c:pt idx="18391">
                  <c:v>5.108888888888889</c:v>
                </c:pt>
                <c:pt idx="18392">
                  <c:v>5.1091666666666669</c:v>
                </c:pt>
                <c:pt idx="18393">
                  <c:v>5.1094444444444447</c:v>
                </c:pt>
                <c:pt idx="18394">
                  <c:v>5.1097222222222225</c:v>
                </c:pt>
                <c:pt idx="18395">
                  <c:v>5.1100000000000003</c:v>
                </c:pt>
                <c:pt idx="18396">
                  <c:v>5.1102777777777781</c:v>
                </c:pt>
                <c:pt idx="18397">
                  <c:v>5.110555555555556</c:v>
                </c:pt>
                <c:pt idx="18398">
                  <c:v>5.1108333333333329</c:v>
                </c:pt>
                <c:pt idx="18399">
                  <c:v>5.1111111111111107</c:v>
                </c:pt>
                <c:pt idx="18400">
                  <c:v>5.1113888888888885</c:v>
                </c:pt>
                <c:pt idx="18401">
                  <c:v>5.1116666666666664</c:v>
                </c:pt>
                <c:pt idx="18402">
                  <c:v>5.1119444444444442</c:v>
                </c:pt>
                <c:pt idx="18403">
                  <c:v>5.112222222222222</c:v>
                </c:pt>
                <c:pt idx="18404">
                  <c:v>5.1124999999999998</c:v>
                </c:pt>
                <c:pt idx="18405">
                  <c:v>5.1127777777777776</c:v>
                </c:pt>
                <c:pt idx="18406">
                  <c:v>5.1130555555555555</c:v>
                </c:pt>
                <c:pt idx="18407">
                  <c:v>5.1133333333333333</c:v>
                </c:pt>
                <c:pt idx="18408">
                  <c:v>5.1136111111111111</c:v>
                </c:pt>
                <c:pt idx="18409">
                  <c:v>5.1138888888888889</c:v>
                </c:pt>
                <c:pt idx="18410">
                  <c:v>5.1141666666666667</c:v>
                </c:pt>
                <c:pt idx="18411">
                  <c:v>5.1144444444444446</c:v>
                </c:pt>
                <c:pt idx="18412">
                  <c:v>5.1147222222222224</c:v>
                </c:pt>
                <c:pt idx="18413">
                  <c:v>5.1150000000000002</c:v>
                </c:pt>
                <c:pt idx="18414">
                  <c:v>5.115277777777778</c:v>
                </c:pt>
                <c:pt idx="18415">
                  <c:v>5.1155555555555559</c:v>
                </c:pt>
                <c:pt idx="18416">
                  <c:v>5.1158333333333337</c:v>
                </c:pt>
                <c:pt idx="18417">
                  <c:v>5.1161111111111115</c:v>
                </c:pt>
                <c:pt idx="18418">
                  <c:v>5.1163888888888893</c:v>
                </c:pt>
                <c:pt idx="18419">
                  <c:v>5.1166666666666663</c:v>
                </c:pt>
                <c:pt idx="18420">
                  <c:v>5.1169444444444441</c:v>
                </c:pt>
                <c:pt idx="18421">
                  <c:v>5.1172222222222219</c:v>
                </c:pt>
                <c:pt idx="18422">
                  <c:v>5.1174999999999997</c:v>
                </c:pt>
                <c:pt idx="18423">
                  <c:v>5.1177777777777775</c:v>
                </c:pt>
                <c:pt idx="18424">
                  <c:v>5.1180555555555554</c:v>
                </c:pt>
                <c:pt idx="18425">
                  <c:v>5.1183333333333332</c:v>
                </c:pt>
                <c:pt idx="18426">
                  <c:v>5.118611111111111</c:v>
                </c:pt>
                <c:pt idx="18427">
                  <c:v>5.1188888888888888</c:v>
                </c:pt>
                <c:pt idx="18428">
                  <c:v>5.1191666666666666</c:v>
                </c:pt>
                <c:pt idx="18429">
                  <c:v>5.1194444444444445</c:v>
                </c:pt>
                <c:pt idx="18430">
                  <c:v>5.1197222222222223</c:v>
                </c:pt>
                <c:pt idx="18431">
                  <c:v>5.12</c:v>
                </c:pt>
                <c:pt idx="18432">
                  <c:v>5.1202777777777779</c:v>
                </c:pt>
                <c:pt idx="18433">
                  <c:v>5.1205555555555557</c:v>
                </c:pt>
                <c:pt idx="18434">
                  <c:v>5.1208333333333336</c:v>
                </c:pt>
                <c:pt idx="18435">
                  <c:v>5.1211111111111114</c:v>
                </c:pt>
                <c:pt idx="18436">
                  <c:v>5.1213888888888892</c:v>
                </c:pt>
                <c:pt idx="18437">
                  <c:v>5.121666666666667</c:v>
                </c:pt>
                <c:pt idx="18438">
                  <c:v>5.1219444444444449</c:v>
                </c:pt>
                <c:pt idx="18439">
                  <c:v>5.1222222222222218</c:v>
                </c:pt>
                <c:pt idx="18440">
                  <c:v>5.1224999999999996</c:v>
                </c:pt>
                <c:pt idx="18441">
                  <c:v>5.1227777777777774</c:v>
                </c:pt>
                <c:pt idx="18442">
                  <c:v>5.1230555555555553</c:v>
                </c:pt>
                <c:pt idx="18443">
                  <c:v>5.1233333333333331</c:v>
                </c:pt>
                <c:pt idx="18444">
                  <c:v>5.1236111111111109</c:v>
                </c:pt>
                <c:pt idx="18445">
                  <c:v>5.1238888888888887</c:v>
                </c:pt>
                <c:pt idx="18446">
                  <c:v>5.1241666666666665</c:v>
                </c:pt>
                <c:pt idx="18447">
                  <c:v>5.1244444444444444</c:v>
                </c:pt>
                <c:pt idx="18448">
                  <c:v>5.1247222222222222</c:v>
                </c:pt>
                <c:pt idx="18449">
                  <c:v>5.125</c:v>
                </c:pt>
                <c:pt idx="18450">
                  <c:v>5.1252777777777778</c:v>
                </c:pt>
                <c:pt idx="18451">
                  <c:v>5.1255555555555556</c:v>
                </c:pt>
                <c:pt idx="18452">
                  <c:v>5.1258333333333335</c:v>
                </c:pt>
                <c:pt idx="18453">
                  <c:v>5.1261111111111113</c:v>
                </c:pt>
                <c:pt idx="18454">
                  <c:v>5.1263888888888891</c:v>
                </c:pt>
                <c:pt idx="18455">
                  <c:v>5.1266666666666669</c:v>
                </c:pt>
                <c:pt idx="18456">
                  <c:v>5.1269444444444447</c:v>
                </c:pt>
                <c:pt idx="18457">
                  <c:v>5.1272222222222226</c:v>
                </c:pt>
                <c:pt idx="18458">
                  <c:v>5.1275000000000004</c:v>
                </c:pt>
                <c:pt idx="18459">
                  <c:v>5.1277777777777782</c:v>
                </c:pt>
                <c:pt idx="18460">
                  <c:v>5.1280555555555551</c:v>
                </c:pt>
                <c:pt idx="18461">
                  <c:v>5.128333333333333</c:v>
                </c:pt>
                <c:pt idx="18462">
                  <c:v>5.1286111111111108</c:v>
                </c:pt>
                <c:pt idx="18463">
                  <c:v>5.1288888888888886</c:v>
                </c:pt>
                <c:pt idx="18464">
                  <c:v>5.1291666666666664</c:v>
                </c:pt>
                <c:pt idx="18465">
                  <c:v>5.1294444444444443</c:v>
                </c:pt>
                <c:pt idx="18466">
                  <c:v>5.1297222222222221</c:v>
                </c:pt>
                <c:pt idx="18467">
                  <c:v>5.13</c:v>
                </c:pt>
                <c:pt idx="18468">
                  <c:v>5.1302777777777777</c:v>
                </c:pt>
                <c:pt idx="18469">
                  <c:v>5.1305555555555555</c:v>
                </c:pt>
                <c:pt idx="18470">
                  <c:v>5.1308333333333334</c:v>
                </c:pt>
                <c:pt idx="18471">
                  <c:v>5.1311111111111112</c:v>
                </c:pt>
                <c:pt idx="18472">
                  <c:v>5.131388888888889</c:v>
                </c:pt>
                <c:pt idx="18473">
                  <c:v>5.1316666666666668</c:v>
                </c:pt>
                <c:pt idx="18474">
                  <c:v>5.1319444444444446</c:v>
                </c:pt>
                <c:pt idx="18475">
                  <c:v>5.1322222222222225</c:v>
                </c:pt>
                <c:pt idx="18476">
                  <c:v>5.1325000000000003</c:v>
                </c:pt>
                <c:pt idx="18477">
                  <c:v>5.1327777777777781</c:v>
                </c:pt>
                <c:pt idx="18478">
                  <c:v>5.1330555555555559</c:v>
                </c:pt>
                <c:pt idx="18479">
                  <c:v>5.1333333333333337</c:v>
                </c:pt>
                <c:pt idx="18480">
                  <c:v>5.1336111111111107</c:v>
                </c:pt>
                <c:pt idx="18481">
                  <c:v>5.1338888888888885</c:v>
                </c:pt>
                <c:pt idx="18482">
                  <c:v>5.1341666666666663</c:v>
                </c:pt>
                <c:pt idx="18483">
                  <c:v>5.1344444444444441</c:v>
                </c:pt>
                <c:pt idx="18484">
                  <c:v>5.134722222222222</c:v>
                </c:pt>
                <c:pt idx="18485">
                  <c:v>5.1349999999999998</c:v>
                </c:pt>
                <c:pt idx="18486">
                  <c:v>5.1352777777777776</c:v>
                </c:pt>
                <c:pt idx="18487">
                  <c:v>5.1355555555555554</c:v>
                </c:pt>
                <c:pt idx="18488">
                  <c:v>5.1358333333333333</c:v>
                </c:pt>
                <c:pt idx="18489">
                  <c:v>5.1361111111111111</c:v>
                </c:pt>
                <c:pt idx="18490">
                  <c:v>5.1363888888888889</c:v>
                </c:pt>
                <c:pt idx="18491">
                  <c:v>5.1366666666666667</c:v>
                </c:pt>
                <c:pt idx="18492">
                  <c:v>5.1369444444444445</c:v>
                </c:pt>
                <c:pt idx="18493">
                  <c:v>5.1372222222222224</c:v>
                </c:pt>
                <c:pt idx="18494">
                  <c:v>5.1375000000000002</c:v>
                </c:pt>
                <c:pt idx="18495">
                  <c:v>5.137777777777778</c:v>
                </c:pt>
                <c:pt idx="18496">
                  <c:v>5.1380555555555558</c:v>
                </c:pt>
                <c:pt idx="18497">
                  <c:v>5.1383333333333336</c:v>
                </c:pt>
                <c:pt idx="18498">
                  <c:v>5.1386111111111115</c:v>
                </c:pt>
                <c:pt idx="18499">
                  <c:v>5.1388888888888893</c:v>
                </c:pt>
                <c:pt idx="18500">
                  <c:v>5.1391666666666671</c:v>
                </c:pt>
                <c:pt idx="18501">
                  <c:v>5.139444444444444</c:v>
                </c:pt>
                <c:pt idx="18502">
                  <c:v>5.1397222222222219</c:v>
                </c:pt>
                <c:pt idx="18503">
                  <c:v>5.14</c:v>
                </c:pt>
                <c:pt idx="18504">
                  <c:v>5.1402777777777775</c:v>
                </c:pt>
                <c:pt idx="18505">
                  <c:v>5.1405555555555553</c:v>
                </c:pt>
                <c:pt idx="18506">
                  <c:v>5.1408333333333331</c:v>
                </c:pt>
                <c:pt idx="18507">
                  <c:v>5.141111111111111</c:v>
                </c:pt>
                <c:pt idx="18508">
                  <c:v>5.1413888888888888</c:v>
                </c:pt>
                <c:pt idx="18509">
                  <c:v>5.1416666666666666</c:v>
                </c:pt>
                <c:pt idx="18510">
                  <c:v>5.1419444444444444</c:v>
                </c:pt>
                <c:pt idx="18511">
                  <c:v>5.1422222222222222</c:v>
                </c:pt>
                <c:pt idx="18512">
                  <c:v>5.1425000000000001</c:v>
                </c:pt>
                <c:pt idx="18513">
                  <c:v>5.1427777777777779</c:v>
                </c:pt>
                <c:pt idx="18514">
                  <c:v>5.1430555555555557</c:v>
                </c:pt>
                <c:pt idx="18515">
                  <c:v>5.1433333333333335</c:v>
                </c:pt>
                <c:pt idx="18516">
                  <c:v>5.1436111111111114</c:v>
                </c:pt>
                <c:pt idx="18517">
                  <c:v>5.1438888888888892</c:v>
                </c:pt>
                <c:pt idx="18518">
                  <c:v>5.144166666666667</c:v>
                </c:pt>
                <c:pt idx="18519">
                  <c:v>5.1444444444444448</c:v>
                </c:pt>
                <c:pt idx="18520">
                  <c:v>5.1447222222222226</c:v>
                </c:pt>
                <c:pt idx="18521">
                  <c:v>5.1449999999999996</c:v>
                </c:pt>
                <c:pt idx="18522">
                  <c:v>5.1452777777777774</c:v>
                </c:pt>
                <c:pt idx="18523">
                  <c:v>5.1455555555555552</c:v>
                </c:pt>
                <c:pt idx="18524">
                  <c:v>5.145833333333333</c:v>
                </c:pt>
                <c:pt idx="18525">
                  <c:v>5.1461111111111109</c:v>
                </c:pt>
                <c:pt idx="18526">
                  <c:v>5.1463888888888887</c:v>
                </c:pt>
                <c:pt idx="18527">
                  <c:v>5.1466666666666665</c:v>
                </c:pt>
                <c:pt idx="18528">
                  <c:v>5.1469444444444443</c:v>
                </c:pt>
                <c:pt idx="18529">
                  <c:v>5.1472222222222221</c:v>
                </c:pt>
                <c:pt idx="18530">
                  <c:v>5.1475</c:v>
                </c:pt>
                <c:pt idx="18531">
                  <c:v>5.1477777777777778</c:v>
                </c:pt>
                <c:pt idx="18532">
                  <c:v>5.1480555555555556</c:v>
                </c:pt>
                <c:pt idx="18533">
                  <c:v>5.1483333333333334</c:v>
                </c:pt>
                <c:pt idx="18534">
                  <c:v>5.1486111111111112</c:v>
                </c:pt>
                <c:pt idx="18535">
                  <c:v>5.1488888888888891</c:v>
                </c:pt>
                <c:pt idx="18536">
                  <c:v>5.1491666666666669</c:v>
                </c:pt>
                <c:pt idx="18537">
                  <c:v>5.1494444444444447</c:v>
                </c:pt>
                <c:pt idx="18538">
                  <c:v>5.1497222222222225</c:v>
                </c:pt>
                <c:pt idx="18539">
                  <c:v>5.15</c:v>
                </c:pt>
                <c:pt idx="18540">
                  <c:v>5.1502777777777782</c:v>
                </c:pt>
                <c:pt idx="18541">
                  <c:v>5.150555555555556</c:v>
                </c:pt>
                <c:pt idx="18542">
                  <c:v>5.1508333333333329</c:v>
                </c:pt>
                <c:pt idx="18543">
                  <c:v>5.1511111111111108</c:v>
                </c:pt>
                <c:pt idx="18544">
                  <c:v>5.1513888888888886</c:v>
                </c:pt>
                <c:pt idx="18545">
                  <c:v>5.1516666666666664</c:v>
                </c:pt>
                <c:pt idx="18546">
                  <c:v>5.1519444444444442</c:v>
                </c:pt>
                <c:pt idx="18547">
                  <c:v>5.152222222222222</c:v>
                </c:pt>
                <c:pt idx="18548">
                  <c:v>5.1524999999999999</c:v>
                </c:pt>
                <c:pt idx="18549">
                  <c:v>5.1527777777777777</c:v>
                </c:pt>
                <c:pt idx="18550">
                  <c:v>5.1530555555555555</c:v>
                </c:pt>
                <c:pt idx="18551">
                  <c:v>5.1533333333333333</c:v>
                </c:pt>
                <c:pt idx="18552">
                  <c:v>5.1536111111111111</c:v>
                </c:pt>
                <c:pt idx="18553">
                  <c:v>5.153888888888889</c:v>
                </c:pt>
                <c:pt idx="18554">
                  <c:v>5.1541666666666668</c:v>
                </c:pt>
                <c:pt idx="18555">
                  <c:v>5.1544444444444446</c:v>
                </c:pt>
                <c:pt idx="18556">
                  <c:v>5.1547222222222224</c:v>
                </c:pt>
                <c:pt idx="18557">
                  <c:v>5.1550000000000002</c:v>
                </c:pt>
                <c:pt idx="18558">
                  <c:v>5.1552777777777781</c:v>
                </c:pt>
                <c:pt idx="18559">
                  <c:v>5.1555555555555559</c:v>
                </c:pt>
                <c:pt idx="18560">
                  <c:v>5.1558333333333337</c:v>
                </c:pt>
                <c:pt idx="18561">
                  <c:v>5.1561111111111115</c:v>
                </c:pt>
                <c:pt idx="18562">
                  <c:v>5.1563888888888885</c:v>
                </c:pt>
                <c:pt idx="18563">
                  <c:v>5.1566666666666663</c:v>
                </c:pt>
                <c:pt idx="18564">
                  <c:v>5.1569444444444441</c:v>
                </c:pt>
                <c:pt idx="18565">
                  <c:v>5.1572222222222219</c:v>
                </c:pt>
                <c:pt idx="18566">
                  <c:v>5.1574999999999998</c:v>
                </c:pt>
                <c:pt idx="18567">
                  <c:v>5.1577777777777776</c:v>
                </c:pt>
                <c:pt idx="18568">
                  <c:v>5.1580555555555554</c:v>
                </c:pt>
                <c:pt idx="18569">
                  <c:v>5.1583333333333332</c:v>
                </c:pt>
                <c:pt idx="18570">
                  <c:v>5.158611111111111</c:v>
                </c:pt>
                <c:pt idx="18571">
                  <c:v>5.1588888888888889</c:v>
                </c:pt>
                <c:pt idx="18572">
                  <c:v>5.1591666666666667</c:v>
                </c:pt>
                <c:pt idx="18573">
                  <c:v>5.1594444444444445</c:v>
                </c:pt>
                <c:pt idx="18574">
                  <c:v>5.1597222222222223</c:v>
                </c:pt>
                <c:pt idx="18575">
                  <c:v>5.16</c:v>
                </c:pt>
                <c:pt idx="18576">
                  <c:v>5.160277777777778</c:v>
                </c:pt>
                <c:pt idx="18577">
                  <c:v>5.1605555555555558</c:v>
                </c:pt>
                <c:pt idx="18578">
                  <c:v>5.1608333333333336</c:v>
                </c:pt>
                <c:pt idx="18579">
                  <c:v>5.1611111111111114</c:v>
                </c:pt>
                <c:pt idx="18580">
                  <c:v>5.1613888888888892</c:v>
                </c:pt>
                <c:pt idx="18581">
                  <c:v>5.1616666666666671</c:v>
                </c:pt>
                <c:pt idx="18582">
                  <c:v>5.161944444444444</c:v>
                </c:pt>
                <c:pt idx="18583">
                  <c:v>5.1622222222222218</c:v>
                </c:pt>
                <c:pt idx="18584">
                  <c:v>5.1624999999999996</c:v>
                </c:pt>
                <c:pt idx="18585">
                  <c:v>5.1627777777777775</c:v>
                </c:pt>
                <c:pt idx="18586">
                  <c:v>5.1630555555555553</c:v>
                </c:pt>
                <c:pt idx="18587">
                  <c:v>5.1633333333333331</c:v>
                </c:pt>
                <c:pt idx="18588">
                  <c:v>5.1636111111111109</c:v>
                </c:pt>
                <c:pt idx="18589">
                  <c:v>5.1638888888888888</c:v>
                </c:pt>
                <c:pt idx="18590">
                  <c:v>5.1641666666666666</c:v>
                </c:pt>
                <c:pt idx="18591">
                  <c:v>5.1644444444444444</c:v>
                </c:pt>
                <c:pt idx="18592">
                  <c:v>5.1647222222222222</c:v>
                </c:pt>
                <c:pt idx="18593">
                  <c:v>5.165</c:v>
                </c:pt>
                <c:pt idx="18594">
                  <c:v>5.1652777777777779</c:v>
                </c:pt>
                <c:pt idx="18595">
                  <c:v>5.1655555555555557</c:v>
                </c:pt>
                <c:pt idx="18596">
                  <c:v>5.1658333333333335</c:v>
                </c:pt>
                <c:pt idx="18597">
                  <c:v>5.1661111111111113</c:v>
                </c:pt>
                <c:pt idx="18598">
                  <c:v>5.1663888888888891</c:v>
                </c:pt>
                <c:pt idx="18599">
                  <c:v>5.166666666666667</c:v>
                </c:pt>
                <c:pt idx="18600">
                  <c:v>5.1669444444444448</c:v>
                </c:pt>
                <c:pt idx="18601">
                  <c:v>5.1672222222222226</c:v>
                </c:pt>
                <c:pt idx="18602">
                  <c:v>5.1675000000000004</c:v>
                </c:pt>
                <c:pt idx="18603">
                  <c:v>5.1677777777777774</c:v>
                </c:pt>
                <c:pt idx="18604">
                  <c:v>5.1680555555555552</c:v>
                </c:pt>
                <c:pt idx="18605">
                  <c:v>5.168333333333333</c:v>
                </c:pt>
                <c:pt idx="18606">
                  <c:v>5.1686111111111108</c:v>
                </c:pt>
                <c:pt idx="18607">
                  <c:v>5.1688888888888886</c:v>
                </c:pt>
                <c:pt idx="18608">
                  <c:v>5.1691666666666665</c:v>
                </c:pt>
                <c:pt idx="18609">
                  <c:v>5.1694444444444443</c:v>
                </c:pt>
                <c:pt idx="18610">
                  <c:v>5.1697222222222221</c:v>
                </c:pt>
                <c:pt idx="18611">
                  <c:v>5.17</c:v>
                </c:pt>
                <c:pt idx="18612">
                  <c:v>5.1702777777777778</c:v>
                </c:pt>
                <c:pt idx="18613">
                  <c:v>5.1705555555555556</c:v>
                </c:pt>
                <c:pt idx="18614">
                  <c:v>5.1708333333333334</c:v>
                </c:pt>
                <c:pt idx="18615">
                  <c:v>5.1711111111111112</c:v>
                </c:pt>
                <c:pt idx="18616">
                  <c:v>5.171388888888889</c:v>
                </c:pt>
                <c:pt idx="18617">
                  <c:v>5.1716666666666669</c:v>
                </c:pt>
                <c:pt idx="18618">
                  <c:v>5.1719444444444447</c:v>
                </c:pt>
                <c:pt idx="18619">
                  <c:v>5.1722222222222225</c:v>
                </c:pt>
                <c:pt idx="18620">
                  <c:v>5.1725000000000003</c:v>
                </c:pt>
                <c:pt idx="18621">
                  <c:v>5.1727777777777781</c:v>
                </c:pt>
                <c:pt idx="18622">
                  <c:v>5.173055555555556</c:v>
                </c:pt>
                <c:pt idx="18623">
                  <c:v>5.1733333333333329</c:v>
                </c:pt>
                <c:pt idx="18624">
                  <c:v>5.1736111111111107</c:v>
                </c:pt>
                <c:pt idx="18625">
                  <c:v>5.1738888888888885</c:v>
                </c:pt>
                <c:pt idx="18626">
                  <c:v>5.1741666666666664</c:v>
                </c:pt>
                <c:pt idx="18627">
                  <c:v>5.1744444444444442</c:v>
                </c:pt>
                <c:pt idx="18628">
                  <c:v>5.174722222222222</c:v>
                </c:pt>
                <c:pt idx="18629">
                  <c:v>5.1749999999999998</c:v>
                </c:pt>
                <c:pt idx="18630">
                  <c:v>5.1752777777777776</c:v>
                </c:pt>
                <c:pt idx="18631">
                  <c:v>5.1755555555555555</c:v>
                </c:pt>
                <c:pt idx="18632">
                  <c:v>5.1758333333333333</c:v>
                </c:pt>
                <c:pt idx="18633">
                  <c:v>5.1761111111111111</c:v>
                </c:pt>
                <c:pt idx="18634">
                  <c:v>5.1763888888888889</c:v>
                </c:pt>
                <c:pt idx="18635">
                  <c:v>5.1766666666666667</c:v>
                </c:pt>
                <c:pt idx="18636">
                  <c:v>5.1769444444444446</c:v>
                </c:pt>
                <c:pt idx="18637">
                  <c:v>5.1772222222222224</c:v>
                </c:pt>
                <c:pt idx="18638">
                  <c:v>5.1775000000000002</c:v>
                </c:pt>
                <c:pt idx="18639">
                  <c:v>5.177777777777778</c:v>
                </c:pt>
                <c:pt idx="18640">
                  <c:v>5.1780555555555559</c:v>
                </c:pt>
                <c:pt idx="18641">
                  <c:v>5.1783333333333337</c:v>
                </c:pt>
                <c:pt idx="18642">
                  <c:v>5.1786111111111115</c:v>
                </c:pt>
                <c:pt idx="18643">
                  <c:v>5.1788888888888893</c:v>
                </c:pt>
                <c:pt idx="18644">
                  <c:v>5.1791666666666663</c:v>
                </c:pt>
                <c:pt idx="18645">
                  <c:v>5.1794444444444441</c:v>
                </c:pt>
                <c:pt idx="18646">
                  <c:v>5.1797222222222219</c:v>
                </c:pt>
                <c:pt idx="18647">
                  <c:v>5.18</c:v>
                </c:pt>
                <c:pt idx="18648">
                  <c:v>5.1802777777777775</c:v>
                </c:pt>
                <c:pt idx="18649">
                  <c:v>5.1805555555555554</c:v>
                </c:pt>
                <c:pt idx="18650">
                  <c:v>5.1808333333333332</c:v>
                </c:pt>
                <c:pt idx="18651">
                  <c:v>5.181111111111111</c:v>
                </c:pt>
                <c:pt idx="18652">
                  <c:v>5.1813888888888888</c:v>
                </c:pt>
                <c:pt idx="18653">
                  <c:v>5.1816666666666666</c:v>
                </c:pt>
                <c:pt idx="18654">
                  <c:v>5.1819444444444445</c:v>
                </c:pt>
                <c:pt idx="18655">
                  <c:v>5.1822222222222223</c:v>
                </c:pt>
                <c:pt idx="18656">
                  <c:v>5.1825000000000001</c:v>
                </c:pt>
                <c:pt idx="18657">
                  <c:v>5.1827777777777779</c:v>
                </c:pt>
                <c:pt idx="18658">
                  <c:v>5.1830555555555557</c:v>
                </c:pt>
                <c:pt idx="18659">
                  <c:v>5.1833333333333336</c:v>
                </c:pt>
                <c:pt idx="18660">
                  <c:v>5.1836111111111114</c:v>
                </c:pt>
                <c:pt idx="18661">
                  <c:v>5.1838888888888892</c:v>
                </c:pt>
                <c:pt idx="18662">
                  <c:v>5.184166666666667</c:v>
                </c:pt>
                <c:pt idx="18663">
                  <c:v>5.1844444444444449</c:v>
                </c:pt>
                <c:pt idx="18664">
                  <c:v>5.1847222222222218</c:v>
                </c:pt>
                <c:pt idx="18665">
                  <c:v>5.1849999999999996</c:v>
                </c:pt>
                <c:pt idx="18666">
                  <c:v>5.1852777777777774</c:v>
                </c:pt>
                <c:pt idx="18667">
                  <c:v>5.1855555555555553</c:v>
                </c:pt>
                <c:pt idx="18668">
                  <c:v>5.1858333333333331</c:v>
                </c:pt>
                <c:pt idx="18669">
                  <c:v>5.1861111111111109</c:v>
                </c:pt>
                <c:pt idx="18670">
                  <c:v>5.1863888888888887</c:v>
                </c:pt>
                <c:pt idx="18671">
                  <c:v>5.1866666666666665</c:v>
                </c:pt>
                <c:pt idx="18672">
                  <c:v>5.1869444444444444</c:v>
                </c:pt>
                <c:pt idx="18673">
                  <c:v>5.1872222222222222</c:v>
                </c:pt>
                <c:pt idx="18674">
                  <c:v>5.1875</c:v>
                </c:pt>
                <c:pt idx="18675">
                  <c:v>5.1877777777777778</c:v>
                </c:pt>
                <c:pt idx="18676">
                  <c:v>5.1880555555555556</c:v>
                </c:pt>
                <c:pt idx="18677">
                  <c:v>5.1883333333333335</c:v>
                </c:pt>
                <c:pt idx="18678">
                  <c:v>5.1886111111111113</c:v>
                </c:pt>
                <c:pt idx="18679">
                  <c:v>5.1888888888888891</c:v>
                </c:pt>
                <c:pt idx="18680">
                  <c:v>5.1891666666666669</c:v>
                </c:pt>
                <c:pt idx="18681">
                  <c:v>5.1894444444444447</c:v>
                </c:pt>
                <c:pt idx="18682">
                  <c:v>5.1897222222222226</c:v>
                </c:pt>
                <c:pt idx="18683">
                  <c:v>5.19</c:v>
                </c:pt>
                <c:pt idx="18684">
                  <c:v>5.1902777777777782</c:v>
                </c:pt>
                <c:pt idx="18685">
                  <c:v>5.1905555555555551</c:v>
                </c:pt>
                <c:pt idx="18686">
                  <c:v>5.190833333333333</c:v>
                </c:pt>
                <c:pt idx="18687">
                  <c:v>5.1911111111111108</c:v>
                </c:pt>
                <c:pt idx="18688">
                  <c:v>5.1913888888888886</c:v>
                </c:pt>
                <c:pt idx="18689">
                  <c:v>5.1916666666666664</c:v>
                </c:pt>
                <c:pt idx="18690">
                  <c:v>5.1919444444444443</c:v>
                </c:pt>
                <c:pt idx="18691">
                  <c:v>5.1922222222222221</c:v>
                </c:pt>
                <c:pt idx="18692">
                  <c:v>5.1924999999999999</c:v>
                </c:pt>
                <c:pt idx="18693">
                  <c:v>5.1927777777777777</c:v>
                </c:pt>
                <c:pt idx="18694">
                  <c:v>5.1930555555555555</c:v>
                </c:pt>
                <c:pt idx="18695">
                  <c:v>5.1933333333333334</c:v>
                </c:pt>
                <c:pt idx="18696">
                  <c:v>5.1936111111111112</c:v>
                </c:pt>
                <c:pt idx="18697">
                  <c:v>5.193888888888889</c:v>
                </c:pt>
                <c:pt idx="18698">
                  <c:v>5.1941666666666668</c:v>
                </c:pt>
                <c:pt idx="18699">
                  <c:v>5.1944444444444446</c:v>
                </c:pt>
                <c:pt idx="18700">
                  <c:v>5.1947222222222225</c:v>
                </c:pt>
                <c:pt idx="18701">
                  <c:v>5.1950000000000003</c:v>
                </c:pt>
                <c:pt idx="18702">
                  <c:v>5.1952777777777781</c:v>
                </c:pt>
                <c:pt idx="18703">
                  <c:v>5.1955555555555559</c:v>
                </c:pt>
                <c:pt idx="18704">
                  <c:v>5.1958333333333337</c:v>
                </c:pt>
                <c:pt idx="18705">
                  <c:v>5.1961111111111107</c:v>
                </c:pt>
                <c:pt idx="18706">
                  <c:v>5.1963888888888885</c:v>
                </c:pt>
                <c:pt idx="18707">
                  <c:v>5.1966666666666663</c:v>
                </c:pt>
                <c:pt idx="18708">
                  <c:v>5.1969444444444441</c:v>
                </c:pt>
                <c:pt idx="18709">
                  <c:v>5.197222222222222</c:v>
                </c:pt>
                <c:pt idx="18710">
                  <c:v>5.1974999999999998</c:v>
                </c:pt>
                <c:pt idx="18711">
                  <c:v>5.1977777777777776</c:v>
                </c:pt>
                <c:pt idx="18712">
                  <c:v>5.1980555555555554</c:v>
                </c:pt>
                <c:pt idx="18713">
                  <c:v>5.1983333333333333</c:v>
                </c:pt>
                <c:pt idx="18714">
                  <c:v>5.1986111111111111</c:v>
                </c:pt>
                <c:pt idx="18715">
                  <c:v>5.1988888888888889</c:v>
                </c:pt>
                <c:pt idx="18716">
                  <c:v>5.1991666666666667</c:v>
                </c:pt>
                <c:pt idx="18717">
                  <c:v>5.1994444444444445</c:v>
                </c:pt>
                <c:pt idx="18718">
                  <c:v>5.1997222222222224</c:v>
                </c:pt>
                <c:pt idx="18719">
                  <c:v>5.2</c:v>
                </c:pt>
                <c:pt idx="18720">
                  <c:v>5.200277777777778</c:v>
                </c:pt>
                <c:pt idx="18721">
                  <c:v>5.2005555555555558</c:v>
                </c:pt>
                <c:pt idx="18722">
                  <c:v>5.2008333333333336</c:v>
                </c:pt>
                <c:pt idx="18723">
                  <c:v>5.2011111111111115</c:v>
                </c:pt>
                <c:pt idx="18724">
                  <c:v>5.2013888888888893</c:v>
                </c:pt>
                <c:pt idx="18725">
                  <c:v>5.2016666666666671</c:v>
                </c:pt>
                <c:pt idx="18726">
                  <c:v>5.201944444444444</c:v>
                </c:pt>
                <c:pt idx="18727">
                  <c:v>5.2022222222222219</c:v>
                </c:pt>
                <c:pt idx="18728">
                  <c:v>5.2024999999999997</c:v>
                </c:pt>
                <c:pt idx="18729">
                  <c:v>5.2027777777777775</c:v>
                </c:pt>
                <c:pt idx="18730">
                  <c:v>5.2030555555555553</c:v>
                </c:pt>
                <c:pt idx="18731">
                  <c:v>5.2033333333333331</c:v>
                </c:pt>
                <c:pt idx="18732">
                  <c:v>5.203611111111111</c:v>
                </c:pt>
                <c:pt idx="18733">
                  <c:v>5.2038888888888888</c:v>
                </c:pt>
                <c:pt idx="18734">
                  <c:v>5.2041666666666666</c:v>
                </c:pt>
                <c:pt idx="18735">
                  <c:v>5.2044444444444444</c:v>
                </c:pt>
                <c:pt idx="18736">
                  <c:v>5.2047222222222222</c:v>
                </c:pt>
                <c:pt idx="18737">
                  <c:v>5.2050000000000001</c:v>
                </c:pt>
                <c:pt idx="18738">
                  <c:v>5.2052777777777779</c:v>
                </c:pt>
                <c:pt idx="18739">
                  <c:v>5.2055555555555557</c:v>
                </c:pt>
                <c:pt idx="18740">
                  <c:v>5.2058333333333335</c:v>
                </c:pt>
                <c:pt idx="18741">
                  <c:v>5.2061111111111114</c:v>
                </c:pt>
                <c:pt idx="18742">
                  <c:v>5.2063888888888892</c:v>
                </c:pt>
                <c:pt idx="18743">
                  <c:v>5.206666666666667</c:v>
                </c:pt>
                <c:pt idx="18744">
                  <c:v>5.2069444444444448</c:v>
                </c:pt>
                <c:pt idx="18745">
                  <c:v>5.2072222222222226</c:v>
                </c:pt>
                <c:pt idx="18746">
                  <c:v>5.2074999999999996</c:v>
                </c:pt>
                <c:pt idx="18747">
                  <c:v>5.2077777777777774</c:v>
                </c:pt>
                <c:pt idx="18748">
                  <c:v>5.2080555555555552</c:v>
                </c:pt>
                <c:pt idx="18749">
                  <c:v>5.208333333333333</c:v>
                </c:pt>
                <c:pt idx="18750">
                  <c:v>5.2086111111111109</c:v>
                </c:pt>
                <c:pt idx="18751">
                  <c:v>5.2088888888888887</c:v>
                </c:pt>
                <c:pt idx="18752">
                  <c:v>5.2091666666666665</c:v>
                </c:pt>
                <c:pt idx="18753">
                  <c:v>5.2094444444444443</c:v>
                </c:pt>
                <c:pt idx="18754">
                  <c:v>5.2097222222222221</c:v>
                </c:pt>
                <c:pt idx="18755">
                  <c:v>5.21</c:v>
                </c:pt>
                <c:pt idx="18756">
                  <c:v>5.2102777777777778</c:v>
                </c:pt>
                <c:pt idx="18757">
                  <c:v>5.2105555555555556</c:v>
                </c:pt>
                <c:pt idx="18758">
                  <c:v>5.2108333333333334</c:v>
                </c:pt>
                <c:pt idx="18759">
                  <c:v>5.2111111111111112</c:v>
                </c:pt>
                <c:pt idx="18760">
                  <c:v>5.2113888888888891</c:v>
                </c:pt>
                <c:pt idx="18761">
                  <c:v>5.2116666666666669</c:v>
                </c:pt>
                <c:pt idx="18762">
                  <c:v>5.2119444444444447</c:v>
                </c:pt>
                <c:pt idx="18763">
                  <c:v>5.2122222222222225</c:v>
                </c:pt>
                <c:pt idx="18764">
                  <c:v>5.2125000000000004</c:v>
                </c:pt>
                <c:pt idx="18765">
                  <c:v>5.2127777777777782</c:v>
                </c:pt>
                <c:pt idx="18766">
                  <c:v>5.213055555555556</c:v>
                </c:pt>
                <c:pt idx="18767">
                  <c:v>5.2133333333333329</c:v>
                </c:pt>
                <c:pt idx="18768">
                  <c:v>5.2136111111111108</c:v>
                </c:pt>
                <c:pt idx="18769">
                  <c:v>5.2138888888888886</c:v>
                </c:pt>
                <c:pt idx="18770">
                  <c:v>5.2141666666666664</c:v>
                </c:pt>
                <c:pt idx="18771">
                  <c:v>5.2144444444444442</c:v>
                </c:pt>
                <c:pt idx="18772">
                  <c:v>5.214722222222222</c:v>
                </c:pt>
                <c:pt idx="18773">
                  <c:v>5.2149999999999999</c:v>
                </c:pt>
                <c:pt idx="18774">
                  <c:v>5.2152777777777777</c:v>
                </c:pt>
                <c:pt idx="18775">
                  <c:v>5.2155555555555555</c:v>
                </c:pt>
                <c:pt idx="18776">
                  <c:v>5.2158333333333333</c:v>
                </c:pt>
                <c:pt idx="18777">
                  <c:v>5.2161111111111111</c:v>
                </c:pt>
                <c:pt idx="18778">
                  <c:v>5.216388888888889</c:v>
                </c:pt>
                <c:pt idx="18779">
                  <c:v>5.2166666666666668</c:v>
                </c:pt>
                <c:pt idx="18780">
                  <c:v>5.2169444444444446</c:v>
                </c:pt>
                <c:pt idx="18781">
                  <c:v>5.2172222222222224</c:v>
                </c:pt>
                <c:pt idx="18782">
                  <c:v>5.2175000000000002</c:v>
                </c:pt>
                <c:pt idx="18783">
                  <c:v>5.2177777777777781</c:v>
                </c:pt>
                <c:pt idx="18784">
                  <c:v>5.2180555555555559</c:v>
                </c:pt>
                <c:pt idx="18785">
                  <c:v>5.2183333333333337</c:v>
                </c:pt>
                <c:pt idx="18786">
                  <c:v>5.2186111111111115</c:v>
                </c:pt>
                <c:pt idx="18787">
                  <c:v>5.2188888888888885</c:v>
                </c:pt>
                <c:pt idx="18788">
                  <c:v>5.2191666666666663</c:v>
                </c:pt>
                <c:pt idx="18789">
                  <c:v>5.2194444444444441</c:v>
                </c:pt>
                <c:pt idx="18790">
                  <c:v>5.2197222222222219</c:v>
                </c:pt>
                <c:pt idx="18791">
                  <c:v>5.22</c:v>
                </c:pt>
                <c:pt idx="18792">
                  <c:v>5.2202777777777776</c:v>
                </c:pt>
                <c:pt idx="18793">
                  <c:v>5.2205555555555554</c:v>
                </c:pt>
                <c:pt idx="18794">
                  <c:v>5.2208333333333332</c:v>
                </c:pt>
                <c:pt idx="18795">
                  <c:v>5.221111111111111</c:v>
                </c:pt>
                <c:pt idx="18796">
                  <c:v>5.2213888888888889</c:v>
                </c:pt>
                <c:pt idx="18797">
                  <c:v>5.2216666666666667</c:v>
                </c:pt>
                <c:pt idx="18798">
                  <c:v>5.2219444444444445</c:v>
                </c:pt>
                <c:pt idx="18799">
                  <c:v>5.2222222222222223</c:v>
                </c:pt>
                <c:pt idx="18800">
                  <c:v>5.2225000000000001</c:v>
                </c:pt>
                <c:pt idx="18801">
                  <c:v>5.222777777777778</c:v>
                </c:pt>
                <c:pt idx="18802">
                  <c:v>5.2230555555555558</c:v>
                </c:pt>
                <c:pt idx="18803">
                  <c:v>5.2233333333333336</c:v>
                </c:pt>
                <c:pt idx="18804">
                  <c:v>5.2236111111111114</c:v>
                </c:pt>
                <c:pt idx="18805">
                  <c:v>5.2238888888888892</c:v>
                </c:pt>
                <c:pt idx="18806">
                  <c:v>5.2241666666666671</c:v>
                </c:pt>
                <c:pt idx="18807">
                  <c:v>5.224444444444444</c:v>
                </c:pt>
                <c:pt idx="18808">
                  <c:v>5.2247222222222218</c:v>
                </c:pt>
                <c:pt idx="18809">
                  <c:v>5.2249999999999996</c:v>
                </c:pt>
                <c:pt idx="18810">
                  <c:v>5.2252777777777775</c:v>
                </c:pt>
                <c:pt idx="18811">
                  <c:v>5.2255555555555553</c:v>
                </c:pt>
                <c:pt idx="18812">
                  <c:v>5.2258333333333331</c:v>
                </c:pt>
                <c:pt idx="18813">
                  <c:v>5.2261111111111109</c:v>
                </c:pt>
                <c:pt idx="18814">
                  <c:v>5.2263888888888888</c:v>
                </c:pt>
                <c:pt idx="18815">
                  <c:v>5.2266666666666666</c:v>
                </c:pt>
                <c:pt idx="18816">
                  <c:v>5.2269444444444444</c:v>
                </c:pt>
                <c:pt idx="18817">
                  <c:v>5.2272222222222222</c:v>
                </c:pt>
                <c:pt idx="18818">
                  <c:v>5.2275</c:v>
                </c:pt>
                <c:pt idx="18819">
                  <c:v>5.2277777777777779</c:v>
                </c:pt>
                <c:pt idx="18820">
                  <c:v>5.2280555555555557</c:v>
                </c:pt>
                <c:pt idx="18821">
                  <c:v>5.2283333333333335</c:v>
                </c:pt>
                <c:pt idx="18822">
                  <c:v>5.2286111111111113</c:v>
                </c:pt>
                <c:pt idx="18823">
                  <c:v>5.2288888888888891</c:v>
                </c:pt>
                <c:pt idx="18824">
                  <c:v>5.229166666666667</c:v>
                </c:pt>
                <c:pt idx="18825">
                  <c:v>5.2294444444444448</c:v>
                </c:pt>
                <c:pt idx="18826">
                  <c:v>5.2297222222222226</c:v>
                </c:pt>
                <c:pt idx="18827">
                  <c:v>5.23</c:v>
                </c:pt>
                <c:pt idx="18828">
                  <c:v>5.2302777777777774</c:v>
                </c:pt>
                <c:pt idx="18829">
                  <c:v>5.2305555555555552</c:v>
                </c:pt>
                <c:pt idx="18830">
                  <c:v>5.230833333333333</c:v>
                </c:pt>
                <c:pt idx="18831">
                  <c:v>5.2311111111111108</c:v>
                </c:pt>
                <c:pt idx="18832">
                  <c:v>5.2313888888888886</c:v>
                </c:pt>
                <c:pt idx="18833">
                  <c:v>5.2316666666666665</c:v>
                </c:pt>
                <c:pt idx="18834">
                  <c:v>5.2319444444444443</c:v>
                </c:pt>
                <c:pt idx="18835">
                  <c:v>5.2322222222222221</c:v>
                </c:pt>
                <c:pt idx="18836">
                  <c:v>5.2324999999999999</c:v>
                </c:pt>
                <c:pt idx="18837">
                  <c:v>5.2327777777777778</c:v>
                </c:pt>
                <c:pt idx="18838">
                  <c:v>5.2330555555555556</c:v>
                </c:pt>
                <c:pt idx="18839">
                  <c:v>5.2333333333333334</c:v>
                </c:pt>
                <c:pt idx="18840">
                  <c:v>5.2336111111111112</c:v>
                </c:pt>
                <c:pt idx="18841">
                  <c:v>5.233888888888889</c:v>
                </c:pt>
                <c:pt idx="18842">
                  <c:v>5.2341666666666669</c:v>
                </c:pt>
                <c:pt idx="18843">
                  <c:v>5.2344444444444447</c:v>
                </c:pt>
                <c:pt idx="18844">
                  <c:v>5.2347222222222225</c:v>
                </c:pt>
                <c:pt idx="18845">
                  <c:v>5.2350000000000003</c:v>
                </c:pt>
                <c:pt idx="18846">
                  <c:v>5.2352777777777781</c:v>
                </c:pt>
                <c:pt idx="18847">
                  <c:v>5.235555555555556</c:v>
                </c:pt>
                <c:pt idx="18848">
                  <c:v>5.2358333333333329</c:v>
                </c:pt>
                <c:pt idx="18849">
                  <c:v>5.2361111111111107</c:v>
                </c:pt>
                <c:pt idx="18850">
                  <c:v>5.2363888888888885</c:v>
                </c:pt>
                <c:pt idx="18851">
                  <c:v>5.2366666666666664</c:v>
                </c:pt>
                <c:pt idx="18852">
                  <c:v>5.2369444444444442</c:v>
                </c:pt>
                <c:pt idx="18853">
                  <c:v>5.237222222222222</c:v>
                </c:pt>
                <c:pt idx="18854">
                  <c:v>5.2374999999999998</c:v>
                </c:pt>
                <c:pt idx="18855">
                  <c:v>5.2377777777777776</c:v>
                </c:pt>
                <c:pt idx="18856">
                  <c:v>5.2380555555555555</c:v>
                </c:pt>
                <c:pt idx="18857">
                  <c:v>5.2383333333333333</c:v>
                </c:pt>
                <c:pt idx="18858">
                  <c:v>5.2386111111111111</c:v>
                </c:pt>
                <c:pt idx="18859">
                  <c:v>5.2388888888888889</c:v>
                </c:pt>
                <c:pt idx="18860">
                  <c:v>5.2391666666666667</c:v>
                </c:pt>
                <c:pt idx="18861">
                  <c:v>5.2394444444444446</c:v>
                </c:pt>
                <c:pt idx="18862">
                  <c:v>5.2397222222222224</c:v>
                </c:pt>
                <c:pt idx="18863">
                  <c:v>5.24</c:v>
                </c:pt>
                <c:pt idx="18864">
                  <c:v>5.240277777777778</c:v>
                </c:pt>
                <c:pt idx="18865">
                  <c:v>5.2405555555555559</c:v>
                </c:pt>
                <c:pt idx="18866">
                  <c:v>5.2408333333333337</c:v>
                </c:pt>
                <c:pt idx="18867">
                  <c:v>5.2411111111111115</c:v>
                </c:pt>
                <c:pt idx="18868">
                  <c:v>5.2413888888888893</c:v>
                </c:pt>
                <c:pt idx="18869">
                  <c:v>5.2416666666666663</c:v>
                </c:pt>
                <c:pt idx="18870">
                  <c:v>5.2419444444444441</c:v>
                </c:pt>
                <c:pt idx="18871">
                  <c:v>5.2422222222222219</c:v>
                </c:pt>
                <c:pt idx="18872">
                  <c:v>5.2424999999999997</c:v>
                </c:pt>
                <c:pt idx="18873">
                  <c:v>5.2427777777777775</c:v>
                </c:pt>
                <c:pt idx="18874">
                  <c:v>5.2430555555555554</c:v>
                </c:pt>
                <c:pt idx="18875">
                  <c:v>5.2433333333333332</c:v>
                </c:pt>
                <c:pt idx="18876">
                  <c:v>5.243611111111111</c:v>
                </c:pt>
                <c:pt idx="18877">
                  <c:v>5.2438888888888888</c:v>
                </c:pt>
                <c:pt idx="18878">
                  <c:v>5.2441666666666666</c:v>
                </c:pt>
                <c:pt idx="18879">
                  <c:v>5.2444444444444445</c:v>
                </c:pt>
                <c:pt idx="18880">
                  <c:v>5.2447222222222223</c:v>
                </c:pt>
                <c:pt idx="18881">
                  <c:v>5.2450000000000001</c:v>
                </c:pt>
                <c:pt idx="18882">
                  <c:v>5.2452777777777779</c:v>
                </c:pt>
                <c:pt idx="18883">
                  <c:v>5.2455555555555557</c:v>
                </c:pt>
                <c:pt idx="18884">
                  <c:v>5.2458333333333336</c:v>
                </c:pt>
                <c:pt idx="18885">
                  <c:v>5.2461111111111114</c:v>
                </c:pt>
                <c:pt idx="18886">
                  <c:v>5.2463888888888892</c:v>
                </c:pt>
                <c:pt idx="18887">
                  <c:v>5.246666666666667</c:v>
                </c:pt>
                <c:pt idx="18888">
                  <c:v>5.2469444444444449</c:v>
                </c:pt>
                <c:pt idx="18889">
                  <c:v>5.2472222222222218</c:v>
                </c:pt>
                <c:pt idx="18890">
                  <c:v>5.2474999999999996</c:v>
                </c:pt>
                <c:pt idx="18891">
                  <c:v>5.2477777777777774</c:v>
                </c:pt>
                <c:pt idx="18892">
                  <c:v>5.2480555555555553</c:v>
                </c:pt>
                <c:pt idx="18893">
                  <c:v>5.2483333333333331</c:v>
                </c:pt>
                <c:pt idx="18894">
                  <c:v>5.2486111111111109</c:v>
                </c:pt>
                <c:pt idx="18895">
                  <c:v>5.2488888888888887</c:v>
                </c:pt>
                <c:pt idx="18896">
                  <c:v>5.2491666666666665</c:v>
                </c:pt>
                <c:pt idx="18897">
                  <c:v>5.2494444444444444</c:v>
                </c:pt>
                <c:pt idx="18898">
                  <c:v>5.2497222222222222</c:v>
                </c:pt>
                <c:pt idx="18899">
                  <c:v>5.25</c:v>
                </c:pt>
                <c:pt idx="18900">
                  <c:v>5.2502777777777778</c:v>
                </c:pt>
                <c:pt idx="18901">
                  <c:v>5.2505555555555556</c:v>
                </c:pt>
                <c:pt idx="18902">
                  <c:v>5.2508333333333335</c:v>
                </c:pt>
                <c:pt idx="18903">
                  <c:v>5.2511111111111113</c:v>
                </c:pt>
                <c:pt idx="18904">
                  <c:v>5.2513888888888891</c:v>
                </c:pt>
                <c:pt idx="18905">
                  <c:v>5.2516666666666669</c:v>
                </c:pt>
                <c:pt idx="18906">
                  <c:v>5.2519444444444447</c:v>
                </c:pt>
                <c:pt idx="18907">
                  <c:v>5.2522222222222226</c:v>
                </c:pt>
                <c:pt idx="18908">
                  <c:v>5.2525000000000004</c:v>
                </c:pt>
                <c:pt idx="18909">
                  <c:v>5.2527777777777782</c:v>
                </c:pt>
                <c:pt idx="18910">
                  <c:v>5.2530555555555551</c:v>
                </c:pt>
                <c:pt idx="18911">
                  <c:v>5.253333333333333</c:v>
                </c:pt>
                <c:pt idx="18912">
                  <c:v>5.2536111111111108</c:v>
                </c:pt>
                <c:pt idx="18913">
                  <c:v>5.2538888888888886</c:v>
                </c:pt>
                <c:pt idx="18914">
                  <c:v>5.2541666666666664</c:v>
                </c:pt>
                <c:pt idx="18915">
                  <c:v>5.2544444444444443</c:v>
                </c:pt>
                <c:pt idx="18916">
                  <c:v>5.2547222222222221</c:v>
                </c:pt>
                <c:pt idx="18917">
                  <c:v>5.2549999999999999</c:v>
                </c:pt>
                <c:pt idx="18918">
                  <c:v>5.2552777777777777</c:v>
                </c:pt>
                <c:pt idx="18919">
                  <c:v>5.2555555555555555</c:v>
                </c:pt>
                <c:pt idx="18920">
                  <c:v>5.2558333333333334</c:v>
                </c:pt>
                <c:pt idx="18921">
                  <c:v>5.2561111111111112</c:v>
                </c:pt>
                <c:pt idx="18922">
                  <c:v>5.256388888888889</c:v>
                </c:pt>
                <c:pt idx="18923">
                  <c:v>5.2566666666666668</c:v>
                </c:pt>
                <c:pt idx="18924">
                  <c:v>5.2569444444444446</c:v>
                </c:pt>
                <c:pt idx="18925">
                  <c:v>5.2572222222222225</c:v>
                </c:pt>
                <c:pt idx="18926">
                  <c:v>5.2575000000000003</c:v>
                </c:pt>
                <c:pt idx="18927">
                  <c:v>5.2577777777777781</c:v>
                </c:pt>
                <c:pt idx="18928">
                  <c:v>5.2580555555555559</c:v>
                </c:pt>
                <c:pt idx="18929">
                  <c:v>5.2583333333333337</c:v>
                </c:pt>
                <c:pt idx="18930">
                  <c:v>5.2586111111111107</c:v>
                </c:pt>
                <c:pt idx="18931">
                  <c:v>5.2588888888888885</c:v>
                </c:pt>
                <c:pt idx="18932">
                  <c:v>5.2591666666666663</c:v>
                </c:pt>
                <c:pt idx="18933">
                  <c:v>5.2594444444444441</c:v>
                </c:pt>
                <c:pt idx="18934">
                  <c:v>5.259722222222222</c:v>
                </c:pt>
                <c:pt idx="18935">
                  <c:v>5.26</c:v>
                </c:pt>
                <c:pt idx="18936">
                  <c:v>5.2602777777777776</c:v>
                </c:pt>
                <c:pt idx="18937">
                  <c:v>5.2605555555555554</c:v>
                </c:pt>
                <c:pt idx="18938">
                  <c:v>5.2608333333333333</c:v>
                </c:pt>
                <c:pt idx="18939">
                  <c:v>5.2611111111111111</c:v>
                </c:pt>
                <c:pt idx="18940">
                  <c:v>5.2613888888888889</c:v>
                </c:pt>
                <c:pt idx="18941">
                  <c:v>5.2616666666666667</c:v>
                </c:pt>
                <c:pt idx="18942">
                  <c:v>5.2619444444444445</c:v>
                </c:pt>
                <c:pt idx="18943">
                  <c:v>5.2622222222222224</c:v>
                </c:pt>
                <c:pt idx="18944">
                  <c:v>5.2625000000000002</c:v>
                </c:pt>
                <c:pt idx="18945">
                  <c:v>5.262777777777778</c:v>
                </c:pt>
                <c:pt idx="18946">
                  <c:v>5.2630555555555558</c:v>
                </c:pt>
                <c:pt idx="18947">
                  <c:v>5.2633333333333336</c:v>
                </c:pt>
                <c:pt idx="18948">
                  <c:v>5.2636111111111115</c:v>
                </c:pt>
                <c:pt idx="18949">
                  <c:v>5.2638888888888893</c:v>
                </c:pt>
                <c:pt idx="18950">
                  <c:v>5.2641666666666671</c:v>
                </c:pt>
                <c:pt idx="18951">
                  <c:v>5.264444444444444</c:v>
                </c:pt>
                <c:pt idx="18952">
                  <c:v>5.2647222222222219</c:v>
                </c:pt>
                <c:pt idx="18953">
                  <c:v>5.2649999999999997</c:v>
                </c:pt>
                <c:pt idx="18954">
                  <c:v>5.2652777777777775</c:v>
                </c:pt>
                <c:pt idx="18955">
                  <c:v>5.2655555555555553</c:v>
                </c:pt>
                <c:pt idx="18956">
                  <c:v>5.2658333333333331</c:v>
                </c:pt>
                <c:pt idx="18957">
                  <c:v>5.266111111111111</c:v>
                </c:pt>
                <c:pt idx="18958">
                  <c:v>5.2663888888888888</c:v>
                </c:pt>
                <c:pt idx="18959">
                  <c:v>5.2666666666666666</c:v>
                </c:pt>
                <c:pt idx="18960">
                  <c:v>5.2669444444444444</c:v>
                </c:pt>
                <c:pt idx="18961">
                  <c:v>5.2672222222222222</c:v>
                </c:pt>
                <c:pt idx="18962">
                  <c:v>5.2675000000000001</c:v>
                </c:pt>
                <c:pt idx="18963">
                  <c:v>5.2677777777777779</c:v>
                </c:pt>
                <c:pt idx="18964">
                  <c:v>5.2680555555555557</c:v>
                </c:pt>
                <c:pt idx="18965">
                  <c:v>5.2683333333333335</c:v>
                </c:pt>
                <c:pt idx="18966">
                  <c:v>5.2686111111111114</c:v>
                </c:pt>
                <c:pt idx="18967">
                  <c:v>5.2688888888888892</c:v>
                </c:pt>
                <c:pt idx="18968">
                  <c:v>5.269166666666667</c:v>
                </c:pt>
                <c:pt idx="18969">
                  <c:v>5.2694444444444448</c:v>
                </c:pt>
                <c:pt idx="18970">
                  <c:v>5.2697222222222226</c:v>
                </c:pt>
                <c:pt idx="18971">
                  <c:v>5.27</c:v>
                </c:pt>
                <c:pt idx="18972">
                  <c:v>5.2702777777777774</c:v>
                </c:pt>
                <c:pt idx="18973">
                  <c:v>5.2705555555555552</c:v>
                </c:pt>
                <c:pt idx="18974">
                  <c:v>5.270833333333333</c:v>
                </c:pt>
                <c:pt idx="18975">
                  <c:v>5.2711111111111109</c:v>
                </c:pt>
                <c:pt idx="18976">
                  <c:v>5.2713888888888887</c:v>
                </c:pt>
                <c:pt idx="18977">
                  <c:v>5.2716666666666665</c:v>
                </c:pt>
                <c:pt idx="18978">
                  <c:v>5.2719444444444443</c:v>
                </c:pt>
                <c:pt idx="18979">
                  <c:v>5.2722222222222221</c:v>
                </c:pt>
                <c:pt idx="18980">
                  <c:v>5.2725</c:v>
                </c:pt>
                <c:pt idx="18981">
                  <c:v>5.2727777777777778</c:v>
                </c:pt>
                <c:pt idx="18982">
                  <c:v>5.2730555555555556</c:v>
                </c:pt>
                <c:pt idx="18983">
                  <c:v>5.2733333333333334</c:v>
                </c:pt>
                <c:pt idx="18984">
                  <c:v>5.2736111111111112</c:v>
                </c:pt>
                <c:pt idx="18985">
                  <c:v>5.2738888888888891</c:v>
                </c:pt>
                <c:pt idx="18986">
                  <c:v>5.2741666666666669</c:v>
                </c:pt>
                <c:pt idx="18987">
                  <c:v>5.2744444444444447</c:v>
                </c:pt>
                <c:pt idx="18988">
                  <c:v>5.2747222222222225</c:v>
                </c:pt>
                <c:pt idx="18989">
                  <c:v>5.2750000000000004</c:v>
                </c:pt>
                <c:pt idx="18990">
                  <c:v>5.2752777777777782</c:v>
                </c:pt>
                <c:pt idx="18991">
                  <c:v>5.275555555555556</c:v>
                </c:pt>
                <c:pt idx="18992">
                  <c:v>5.2758333333333329</c:v>
                </c:pt>
                <c:pt idx="18993">
                  <c:v>5.2761111111111108</c:v>
                </c:pt>
                <c:pt idx="18994">
                  <c:v>5.2763888888888886</c:v>
                </c:pt>
                <c:pt idx="18995">
                  <c:v>5.2766666666666664</c:v>
                </c:pt>
                <c:pt idx="18996">
                  <c:v>5.2769444444444442</c:v>
                </c:pt>
                <c:pt idx="18997">
                  <c:v>5.277222222222222</c:v>
                </c:pt>
                <c:pt idx="18998">
                  <c:v>5.2774999999999999</c:v>
                </c:pt>
                <c:pt idx="18999">
                  <c:v>5.2777777777777777</c:v>
                </c:pt>
                <c:pt idx="19000">
                  <c:v>5.2780555555555555</c:v>
                </c:pt>
                <c:pt idx="19001">
                  <c:v>5.2783333333333333</c:v>
                </c:pt>
                <c:pt idx="19002">
                  <c:v>5.2786111111111111</c:v>
                </c:pt>
                <c:pt idx="19003">
                  <c:v>5.278888888888889</c:v>
                </c:pt>
                <c:pt idx="19004">
                  <c:v>5.2791666666666668</c:v>
                </c:pt>
                <c:pt idx="19005">
                  <c:v>5.2794444444444446</c:v>
                </c:pt>
                <c:pt idx="19006">
                  <c:v>5.2797222222222224</c:v>
                </c:pt>
                <c:pt idx="19007">
                  <c:v>5.28</c:v>
                </c:pt>
                <c:pt idx="19008">
                  <c:v>5.2802777777777781</c:v>
                </c:pt>
                <c:pt idx="19009">
                  <c:v>5.2805555555555559</c:v>
                </c:pt>
                <c:pt idx="19010">
                  <c:v>5.2808333333333337</c:v>
                </c:pt>
                <c:pt idx="19011">
                  <c:v>5.2811111111111115</c:v>
                </c:pt>
                <c:pt idx="19012">
                  <c:v>5.2813888888888885</c:v>
                </c:pt>
                <c:pt idx="19013">
                  <c:v>5.2816666666666663</c:v>
                </c:pt>
                <c:pt idx="19014">
                  <c:v>5.2819444444444441</c:v>
                </c:pt>
                <c:pt idx="19015">
                  <c:v>5.2822222222222219</c:v>
                </c:pt>
                <c:pt idx="19016">
                  <c:v>5.2824999999999998</c:v>
                </c:pt>
                <c:pt idx="19017">
                  <c:v>5.2827777777777776</c:v>
                </c:pt>
                <c:pt idx="19018">
                  <c:v>5.2830555555555554</c:v>
                </c:pt>
                <c:pt idx="19019">
                  <c:v>5.2833333333333332</c:v>
                </c:pt>
                <c:pt idx="19020">
                  <c:v>5.283611111111111</c:v>
                </c:pt>
                <c:pt idx="19021">
                  <c:v>5.2838888888888889</c:v>
                </c:pt>
                <c:pt idx="19022">
                  <c:v>5.2841666666666667</c:v>
                </c:pt>
                <c:pt idx="19023">
                  <c:v>5.2844444444444445</c:v>
                </c:pt>
                <c:pt idx="19024">
                  <c:v>5.2847222222222223</c:v>
                </c:pt>
                <c:pt idx="19025">
                  <c:v>5.2850000000000001</c:v>
                </c:pt>
                <c:pt idx="19026">
                  <c:v>5.285277777777778</c:v>
                </c:pt>
                <c:pt idx="19027">
                  <c:v>5.2855555555555558</c:v>
                </c:pt>
                <c:pt idx="19028">
                  <c:v>5.2858333333333336</c:v>
                </c:pt>
                <c:pt idx="19029">
                  <c:v>5.2861111111111114</c:v>
                </c:pt>
                <c:pt idx="19030">
                  <c:v>5.2863888888888892</c:v>
                </c:pt>
                <c:pt idx="19031">
                  <c:v>5.2866666666666671</c:v>
                </c:pt>
                <c:pt idx="19032">
                  <c:v>5.286944444444444</c:v>
                </c:pt>
                <c:pt idx="19033">
                  <c:v>5.2872222222222218</c:v>
                </c:pt>
                <c:pt idx="19034">
                  <c:v>5.2874999999999996</c:v>
                </c:pt>
                <c:pt idx="19035">
                  <c:v>5.2877777777777775</c:v>
                </c:pt>
                <c:pt idx="19036">
                  <c:v>5.2880555555555553</c:v>
                </c:pt>
                <c:pt idx="19037">
                  <c:v>5.2883333333333331</c:v>
                </c:pt>
                <c:pt idx="19038">
                  <c:v>5.2886111111111109</c:v>
                </c:pt>
                <c:pt idx="19039">
                  <c:v>5.2888888888888888</c:v>
                </c:pt>
                <c:pt idx="19040">
                  <c:v>5.2891666666666666</c:v>
                </c:pt>
                <c:pt idx="19041">
                  <c:v>5.2894444444444444</c:v>
                </c:pt>
                <c:pt idx="19042">
                  <c:v>5.2897222222222222</c:v>
                </c:pt>
                <c:pt idx="19043">
                  <c:v>5.29</c:v>
                </c:pt>
                <c:pt idx="19044">
                  <c:v>5.2902777777777779</c:v>
                </c:pt>
                <c:pt idx="19045">
                  <c:v>5.2905555555555557</c:v>
                </c:pt>
                <c:pt idx="19046">
                  <c:v>5.2908333333333335</c:v>
                </c:pt>
                <c:pt idx="19047">
                  <c:v>5.2911111111111113</c:v>
                </c:pt>
                <c:pt idx="19048">
                  <c:v>5.2913888888888891</c:v>
                </c:pt>
                <c:pt idx="19049">
                  <c:v>5.291666666666667</c:v>
                </c:pt>
                <c:pt idx="19050">
                  <c:v>5.2919444444444448</c:v>
                </c:pt>
                <c:pt idx="19051">
                  <c:v>5.2922222222222226</c:v>
                </c:pt>
                <c:pt idx="19052">
                  <c:v>5.2925000000000004</c:v>
                </c:pt>
                <c:pt idx="19053">
                  <c:v>5.2927777777777774</c:v>
                </c:pt>
                <c:pt idx="19054">
                  <c:v>5.2930555555555552</c:v>
                </c:pt>
                <c:pt idx="19055">
                  <c:v>5.293333333333333</c:v>
                </c:pt>
                <c:pt idx="19056">
                  <c:v>5.2936111111111108</c:v>
                </c:pt>
                <c:pt idx="19057">
                  <c:v>5.2938888888888886</c:v>
                </c:pt>
                <c:pt idx="19058">
                  <c:v>5.2941666666666665</c:v>
                </c:pt>
                <c:pt idx="19059">
                  <c:v>5.2944444444444443</c:v>
                </c:pt>
                <c:pt idx="19060">
                  <c:v>5.2947222222222221</c:v>
                </c:pt>
                <c:pt idx="19061">
                  <c:v>5.2949999999999999</c:v>
                </c:pt>
                <c:pt idx="19062">
                  <c:v>5.2952777777777778</c:v>
                </c:pt>
                <c:pt idx="19063">
                  <c:v>5.2955555555555556</c:v>
                </c:pt>
                <c:pt idx="19064">
                  <c:v>5.2958333333333334</c:v>
                </c:pt>
                <c:pt idx="19065">
                  <c:v>5.2961111111111112</c:v>
                </c:pt>
                <c:pt idx="19066">
                  <c:v>5.296388888888889</c:v>
                </c:pt>
                <c:pt idx="19067">
                  <c:v>5.2966666666666669</c:v>
                </c:pt>
                <c:pt idx="19068">
                  <c:v>5.2969444444444447</c:v>
                </c:pt>
                <c:pt idx="19069">
                  <c:v>5.2972222222222225</c:v>
                </c:pt>
                <c:pt idx="19070">
                  <c:v>5.2975000000000003</c:v>
                </c:pt>
                <c:pt idx="19071">
                  <c:v>5.2977777777777781</c:v>
                </c:pt>
                <c:pt idx="19072">
                  <c:v>5.298055555555556</c:v>
                </c:pt>
                <c:pt idx="19073">
                  <c:v>5.2983333333333329</c:v>
                </c:pt>
                <c:pt idx="19074">
                  <c:v>5.2986111111111107</c:v>
                </c:pt>
                <c:pt idx="19075">
                  <c:v>5.2988888888888885</c:v>
                </c:pt>
                <c:pt idx="19076">
                  <c:v>5.2991666666666664</c:v>
                </c:pt>
                <c:pt idx="19077">
                  <c:v>5.2994444444444442</c:v>
                </c:pt>
                <c:pt idx="19078">
                  <c:v>5.299722222222222</c:v>
                </c:pt>
                <c:pt idx="19079">
                  <c:v>5.3</c:v>
                </c:pt>
                <c:pt idx="19080">
                  <c:v>5.3002777777777776</c:v>
                </c:pt>
                <c:pt idx="19081">
                  <c:v>5.3005555555555555</c:v>
                </c:pt>
                <c:pt idx="19082">
                  <c:v>5.3008333333333333</c:v>
                </c:pt>
                <c:pt idx="19083">
                  <c:v>5.3011111111111111</c:v>
                </c:pt>
                <c:pt idx="19084">
                  <c:v>5.3013888888888889</c:v>
                </c:pt>
                <c:pt idx="19085">
                  <c:v>5.3016666666666667</c:v>
                </c:pt>
                <c:pt idx="19086">
                  <c:v>5.3019444444444446</c:v>
                </c:pt>
                <c:pt idx="19087">
                  <c:v>5.3022222222222224</c:v>
                </c:pt>
                <c:pt idx="19088">
                  <c:v>5.3025000000000002</c:v>
                </c:pt>
                <c:pt idx="19089">
                  <c:v>5.302777777777778</c:v>
                </c:pt>
                <c:pt idx="19090">
                  <c:v>5.3030555555555559</c:v>
                </c:pt>
                <c:pt idx="19091">
                  <c:v>5.3033333333333337</c:v>
                </c:pt>
                <c:pt idx="19092">
                  <c:v>5.3036111111111115</c:v>
                </c:pt>
                <c:pt idx="19093">
                  <c:v>5.3038888888888893</c:v>
                </c:pt>
                <c:pt idx="19094">
                  <c:v>5.3041666666666663</c:v>
                </c:pt>
                <c:pt idx="19095">
                  <c:v>5.3044444444444441</c:v>
                </c:pt>
                <c:pt idx="19096">
                  <c:v>5.3047222222222219</c:v>
                </c:pt>
                <c:pt idx="19097">
                  <c:v>5.3049999999999997</c:v>
                </c:pt>
                <c:pt idx="19098">
                  <c:v>5.3052777777777775</c:v>
                </c:pt>
                <c:pt idx="19099">
                  <c:v>5.3055555555555554</c:v>
                </c:pt>
                <c:pt idx="19100">
                  <c:v>5.3058333333333332</c:v>
                </c:pt>
                <c:pt idx="19101">
                  <c:v>5.306111111111111</c:v>
                </c:pt>
                <c:pt idx="19102">
                  <c:v>5.3063888888888888</c:v>
                </c:pt>
                <c:pt idx="19103">
                  <c:v>5.3066666666666666</c:v>
                </c:pt>
                <c:pt idx="19104">
                  <c:v>5.3069444444444445</c:v>
                </c:pt>
                <c:pt idx="19105">
                  <c:v>5.3072222222222223</c:v>
                </c:pt>
                <c:pt idx="19106">
                  <c:v>5.3075000000000001</c:v>
                </c:pt>
                <c:pt idx="19107">
                  <c:v>5.3077777777777779</c:v>
                </c:pt>
                <c:pt idx="19108">
                  <c:v>5.3080555555555557</c:v>
                </c:pt>
                <c:pt idx="19109">
                  <c:v>5.3083333333333336</c:v>
                </c:pt>
                <c:pt idx="19110">
                  <c:v>5.3086111111111114</c:v>
                </c:pt>
                <c:pt idx="19111">
                  <c:v>5.3088888888888892</c:v>
                </c:pt>
                <c:pt idx="19112">
                  <c:v>5.309166666666667</c:v>
                </c:pt>
                <c:pt idx="19113">
                  <c:v>5.3094444444444449</c:v>
                </c:pt>
                <c:pt idx="19114">
                  <c:v>5.3097222222222218</c:v>
                </c:pt>
                <c:pt idx="19115">
                  <c:v>5.31</c:v>
                </c:pt>
                <c:pt idx="19116">
                  <c:v>5.3102777777777774</c:v>
                </c:pt>
                <c:pt idx="19117">
                  <c:v>5.3105555555555553</c:v>
                </c:pt>
                <c:pt idx="19118">
                  <c:v>5.3108333333333331</c:v>
                </c:pt>
                <c:pt idx="19119">
                  <c:v>5.3111111111111109</c:v>
                </c:pt>
                <c:pt idx="19120">
                  <c:v>5.3113888888888887</c:v>
                </c:pt>
                <c:pt idx="19121">
                  <c:v>5.3116666666666665</c:v>
                </c:pt>
                <c:pt idx="19122">
                  <c:v>5.3119444444444444</c:v>
                </c:pt>
                <c:pt idx="19123">
                  <c:v>5.3122222222222222</c:v>
                </c:pt>
                <c:pt idx="19124">
                  <c:v>5.3125</c:v>
                </c:pt>
                <c:pt idx="19125">
                  <c:v>5.3127777777777778</c:v>
                </c:pt>
                <c:pt idx="19126">
                  <c:v>5.3130555555555556</c:v>
                </c:pt>
                <c:pt idx="19127">
                  <c:v>5.3133333333333335</c:v>
                </c:pt>
                <c:pt idx="19128">
                  <c:v>5.3136111111111113</c:v>
                </c:pt>
                <c:pt idx="19129">
                  <c:v>5.3138888888888891</c:v>
                </c:pt>
                <c:pt idx="19130">
                  <c:v>5.3141666666666669</c:v>
                </c:pt>
                <c:pt idx="19131">
                  <c:v>5.3144444444444447</c:v>
                </c:pt>
                <c:pt idx="19132">
                  <c:v>5.3147222222222226</c:v>
                </c:pt>
                <c:pt idx="19133">
                  <c:v>5.3150000000000004</c:v>
                </c:pt>
                <c:pt idx="19134">
                  <c:v>5.3152777777777782</c:v>
                </c:pt>
                <c:pt idx="19135">
                  <c:v>5.3155555555555551</c:v>
                </c:pt>
                <c:pt idx="19136">
                  <c:v>5.315833333333333</c:v>
                </c:pt>
                <c:pt idx="19137">
                  <c:v>5.3161111111111108</c:v>
                </c:pt>
                <c:pt idx="19138">
                  <c:v>5.3163888888888886</c:v>
                </c:pt>
                <c:pt idx="19139">
                  <c:v>5.3166666666666664</c:v>
                </c:pt>
                <c:pt idx="19140">
                  <c:v>5.3169444444444443</c:v>
                </c:pt>
                <c:pt idx="19141">
                  <c:v>5.3172222222222221</c:v>
                </c:pt>
                <c:pt idx="19142">
                  <c:v>5.3174999999999999</c:v>
                </c:pt>
                <c:pt idx="19143">
                  <c:v>5.3177777777777777</c:v>
                </c:pt>
                <c:pt idx="19144">
                  <c:v>5.3180555555555555</c:v>
                </c:pt>
                <c:pt idx="19145">
                  <c:v>5.3183333333333334</c:v>
                </c:pt>
                <c:pt idx="19146">
                  <c:v>5.3186111111111112</c:v>
                </c:pt>
                <c:pt idx="19147">
                  <c:v>5.318888888888889</c:v>
                </c:pt>
                <c:pt idx="19148">
                  <c:v>5.3191666666666668</c:v>
                </c:pt>
                <c:pt idx="19149">
                  <c:v>5.3194444444444446</c:v>
                </c:pt>
                <c:pt idx="19150">
                  <c:v>5.3197222222222225</c:v>
                </c:pt>
                <c:pt idx="19151">
                  <c:v>5.32</c:v>
                </c:pt>
                <c:pt idx="19152">
                  <c:v>5.3202777777777781</c:v>
                </c:pt>
                <c:pt idx="19153">
                  <c:v>5.3205555555555559</c:v>
                </c:pt>
                <c:pt idx="19154">
                  <c:v>5.3208333333333337</c:v>
                </c:pt>
                <c:pt idx="19155">
                  <c:v>5.3211111111111107</c:v>
                </c:pt>
                <c:pt idx="19156">
                  <c:v>5.3213888888888885</c:v>
                </c:pt>
                <c:pt idx="19157">
                  <c:v>5.3216666666666663</c:v>
                </c:pt>
                <c:pt idx="19158">
                  <c:v>5.3219444444444441</c:v>
                </c:pt>
                <c:pt idx="19159">
                  <c:v>5.322222222222222</c:v>
                </c:pt>
                <c:pt idx="19160">
                  <c:v>5.3224999999999998</c:v>
                </c:pt>
                <c:pt idx="19161">
                  <c:v>5.3227777777777776</c:v>
                </c:pt>
                <c:pt idx="19162">
                  <c:v>5.3230555555555554</c:v>
                </c:pt>
                <c:pt idx="19163">
                  <c:v>5.3233333333333333</c:v>
                </c:pt>
                <c:pt idx="19164">
                  <c:v>5.3236111111111111</c:v>
                </c:pt>
                <c:pt idx="19165">
                  <c:v>5.3238888888888889</c:v>
                </c:pt>
                <c:pt idx="19166">
                  <c:v>5.3241666666666667</c:v>
                </c:pt>
                <c:pt idx="19167">
                  <c:v>5.3244444444444445</c:v>
                </c:pt>
                <c:pt idx="19168">
                  <c:v>5.3247222222222224</c:v>
                </c:pt>
                <c:pt idx="19169">
                  <c:v>5.3250000000000002</c:v>
                </c:pt>
                <c:pt idx="19170">
                  <c:v>5.325277777777778</c:v>
                </c:pt>
                <c:pt idx="19171">
                  <c:v>5.3255555555555558</c:v>
                </c:pt>
                <c:pt idx="19172">
                  <c:v>5.3258333333333336</c:v>
                </c:pt>
                <c:pt idx="19173">
                  <c:v>5.3261111111111115</c:v>
                </c:pt>
                <c:pt idx="19174">
                  <c:v>5.3263888888888893</c:v>
                </c:pt>
                <c:pt idx="19175">
                  <c:v>5.3266666666666671</c:v>
                </c:pt>
                <c:pt idx="19176">
                  <c:v>5.326944444444444</c:v>
                </c:pt>
                <c:pt idx="19177">
                  <c:v>5.3272222222222219</c:v>
                </c:pt>
                <c:pt idx="19178">
                  <c:v>5.3274999999999997</c:v>
                </c:pt>
                <c:pt idx="19179">
                  <c:v>5.3277777777777775</c:v>
                </c:pt>
                <c:pt idx="19180">
                  <c:v>5.3280555555555553</c:v>
                </c:pt>
                <c:pt idx="19181">
                  <c:v>5.3283333333333331</c:v>
                </c:pt>
                <c:pt idx="19182">
                  <c:v>5.328611111111111</c:v>
                </c:pt>
                <c:pt idx="19183">
                  <c:v>5.3288888888888888</c:v>
                </c:pt>
                <c:pt idx="19184">
                  <c:v>5.3291666666666666</c:v>
                </c:pt>
                <c:pt idx="19185">
                  <c:v>5.3294444444444444</c:v>
                </c:pt>
                <c:pt idx="19186">
                  <c:v>5.3297222222222222</c:v>
                </c:pt>
                <c:pt idx="19187">
                  <c:v>5.33</c:v>
                </c:pt>
                <c:pt idx="19188">
                  <c:v>5.3302777777777779</c:v>
                </c:pt>
                <c:pt idx="19189">
                  <c:v>5.3305555555555557</c:v>
                </c:pt>
                <c:pt idx="19190">
                  <c:v>5.3308333333333335</c:v>
                </c:pt>
                <c:pt idx="19191">
                  <c:v>5.3311111111111114</c:v>
                </c:pt>
                <c:pt idx="19192">
                  <c:v>5.3313888888888892</c:v>
                </c:pt>
                <c:pt idx="19193">
                  <c:v>5.331666666666667</c:v>
                </c:pt>
                <c:pt idx="19194">
                  <c:v>5.3319444444444448</c:v>
                </c:pt>
                <c:pt idx="19195">
                  <c:v>5.3322222222222226</c:v>
                </c:pt>
                <c:pt idx="19196">
                  <c:v>5.3324999999999996</c:v>
                </c:pt>
                <c:pt idx="19197">
                  <c:v>5.3327777777777774</c:v>
                </c:pt>
                <c:pt idx="19198">
                  <c:v>5.3330555555555552</c:v>
                </c:pt>
                <c:pt idx="19199">
                  <c:v>5.333333333333333</c:v>
                </c:pt>
                <c:pt idx="19200">
                  <c:v>5.3336111111111109</c:v>
                </c:pt>
                <c:pt idx="19201">
                  <c:v>5.3338888888888887</c:v>
                </c:pt>
                <c:pt idx="19202">
                  <c:v>5.3341666666666665</c:v>
                </c:pt>
                <c:pt idx="19203">
                  <c:v>5.3344444444444443</c:v>
                </c:pt>
                <c:pt idx="19204">
                  <c:v>5.3347222222222221</c:v>
                </c:pt>
                <c:pt idx="19205">
                  <c:v>5.335</c:v>
                </c:pt>
                <c:pt idx="19206">
                  <c:v>5.3352777777777778</c:v>
                </c:pt>
                <c:pt idx="19207">
                  <c:v>5.3355555555555556</c:v>
                </c:pt>
                <c:pt idx="19208">
                  <c:v>5.3358333333333334</c:v>
                </c:pt>
                <c:pt idx="19209">
                  <c:v>5.3361111111111112</c:v>
                </c:pt>
                <c:pt idx="19210">
                  <c:v>5.3363888888888891</c:v>
                </c:pt>
                <c:pt idx="19211">
                  <c:v>5.3366666666666669</c:v>
                </c:pt>
                <c:pt idx="19212">
                  <c:v>5.3369444444444447</c:v>
                </c:pt>
                <c:pt idx="19213">
                  <c:v>5.3372222222222225</c:v>
                </c:pt>
                <c:pt idx="19214">
                  <c:v>5.3375000000000004</c:v>
                </c:pt>
                <c:pt idx="19215">
                  <c:v>5.3377777777777782</c:v>
                </c:pt>
                <c:pt idx="19216">
                  <c:v>5.338055555555556</c:v>
                </c:pt>
                <c:pt idx="19217">
                  <c:v>5.3383333333333329</c:v>
                </c:pt>
                <c:pt idx="19218">
                  <c:v>5.3386111111111108</c:v>
                </c:pt>
                <c:pt idx="19219">
                  <c:v>5.3388888888888886</c:v>
                </c:pt>
                <c:pt idx="19220">
                  <c:v>5.3391666666666664</c:v>
                </c:pt>
                <c:pt idx="19221">
                  <c:v>5.3394444444444442</c:v>
                </c:pt>
                <c:pt idx="19222">
                  <c:v>5.339722222222222</c:v>
                </c:pt>
                <c:pt idx="19223">
                  <c:v>5.34</c:v>
                </c:pt>
                <c:pt idx="19224">
                  <c:v>5.3402777777777777</c:v>
                </c:pt>
                <c:pt idx="19225">
                  <c:v>5.3405555555555555</c:v>
                </c:pt>
                <c:pt idx="19226">
                  <c:v>5.3408333333333333</c:v>
                </c:pt>
                <c:pt idx="19227">
                  <c:v>5.3411111111111111</c:v>
                </c:pt>
                <c:pt idx="19228">
                  <c:v>5.341388888888889</c:v>
                </c:pt>
                <c:pt idx="19229">
                  <c:v>5.3416666666666668</c:v>
                </c:pt>
                <c:pt idx="19230">
                  <c:v>5.3419444444444446</c:v>
                </c:pt>
                <c:pt idx="19231">
                  <c:v>5.3422222222222224</c:v>
                </c:pt>
                <c:pt idx="19232">
                  <c:v>5.3425000000000002</c:v>
                </c:pt>
                <c:pt idx="19233">
                  <c:v>5.3427777777777781</c:v>
                </c:pt>
                <c:pt idx="19234">
                  <c:v>5.3430555555555559</c:v>
                </c:pt>
                <c:pt idx="19235">
                  <c:v>5.3433333333333337</c:v>
                </c:pt>
                <c:pt idx="19236">
                  <c:v>5.3436111111111115</c:v>
                </c:pt>
                <c:pt idx="19237">
                  <c:v>5.3438888888888885</c:v>
                </c:pt>
                <c:pt idx="19238">
                  <c:v>5.3441666666666663</c:v>
                </c:pt>
                <c:pt idx="19239">
                  <c:v>5.3444444444444441</c:v>
                </c:pt>
                <c:pt idx="19240">
                  <c:v>5.3447222222222219</c:v>
                </c:pt>
                <c:pt idx="19241">
                  <c:v>5.3449999999999998</c:v>
                </c:pt>
                <c:pt idx="19242">
                  <c:v>5.3452777777777776</c:v>
                </c:pt>
                <c:pt idx="19243">
                  <c:v>5.3455555555555554</c:v>
                </c:pt>
                <c:pt idx="19244">
                  <c:v>5.3458333333333332</c:v>
                </c:pt>
                <c:pt idx="19245">
                  <c:v>5.346111111111111</c:v>
                </c:pt>
                <c:pt idx="19246">
                  <c:v>5.3463888888888889</c:v>
                </c:pt>
                <c:pt idx="19247">
                  <c:v>5.3466666666666667</c:v>
                </c:pt>
                <c:pt idx="19248">
                  <c:v>5.3469444444444445</c:v>
                </c:pt>
                <c:pt idx="19249">
                  <c:v>5.3472222222222223</c:v>
                </c:pt>
                <c:pt idx="19250">
                  <c:v>5.3475000000000001</c:v>
                </c:pt>
                <c:pt idx="19251">
                  <c:v>5.347777777777778</c:v>
                </c:pt>
                <c:pt idx="19252">
                  <c:v>5.3480555555555558</c:v>
                </c:pt>
                <c:pt idx="19253">
                  <c:v>5.3483333333333336</c:v>
                </c:pt>
                <c:pt idx="19254">
                  <c:v>5.3486111111111114</c:v>
                </c:pt>
                <c:pt idx="19255">
                  <c:v>5.3488888888888892</c:v>
                </c:pt>
                <c:pt idx="19256">
                  <c:v>5.3491666666666671</c:v>
                </c:pt>
                <c:pt idx="19257">
                  <c:v>5.349444444444444</c:v>
                </c:pt>
                <c:pt idx="19258">
                  <c:v>5.3497222222222218</c:v>
                </c:pt>
                <c:pt idx="19259">
                  <c:v>5.35</c:v>
                </c:pt>
                <c:pt idx="19260">
                  <c:v>5.3502777777777775</c:v>
                </c:pt>
                <c:pt idx="19261">
                  <c:v>5.3505555555555553</c:v>
                </c:pt>
                <c:pt idx="19262">
                  <c:v>5.3508333333333331</c:v>
                </c:pt>
                <c:pt idx="19263">
                  <c:v>5.3511111111111109</c:v>
                </c:pt>
                <c:pt idx="19264">
                  <c:v>5.3513888888888888</c:v>
                </c:pt>
                <c:pt idx="19265">
                  <c:v>5.3516666666666666</c:v>
                </c:pt>
                <c:pt idx="19266">
                  <c:v>5.3519444444444444</c:v>
                </c:pt>
                <c:pt idx="19267">
                  <c:v>5.3522222222222222</c:v>
                </c:pt>
                <c:pt idx="19268">
                  <c:v>5.3525</c:v>
                </c:pt>
                <c:pt idx="19269">
                  <c:v>5.3527777777777779</c:v>
                </c:pt>
                <c:pt idx="19270">
                  <c:v>5.3530555555555557</c:v>
                </c:pt>
                <c:pt idx="19271">
                  <c:v>5.3533333333333335</c:v>
                </c:pt>
                <c:pt idx="19272">
                  <c:v>5.3536111111111113</c:v>
                </c:pt>
                <c:pt idx="19273">
                  <c:v>5.3538888888888891</c:v>
                </c:pt>
                <c:pt idx="19274">
                  <c:v>5.354166666666667</c:v>
                </c:pt>
                <c:pt idx="19275">
                  <c:v>5.3544444444444448</c:v>
                </c:pt>
                <c:pt idx="19276">
                  <c:v>5.3547222222222226</c:v>
                </c:pt>
                <c:pt idx="19277">
                  <c:v>5.3550000000000004</c:v>
                </c:pt>
                <c:pt idx="19278">
                  <c:v>5.3552777777777774</c:v>
                </c:pt>
                <c:pt idx="19279">
                  <c:v>5.3555555555555552</c:v>
                </c:pt>
                <c:pt idx="19280">
                  <c:v>5.355833333333333</c:v>
                </c:pt>
                <c:pt idx="19281">
                  <c:v>5.3561111111111108</c:v>
                </c:pt>
                <c:pt idx="19282">
                  <c:v>5.3563888888888886</c:v>
                </c:pt>
                <c:pt idx="19283">
                  <c:v>5.3566666666666665</c:v>
                </c:pt>
                <c:pt idx="19284">
                  <c:v>5.3569444444444443</c:v>
                </c:pt>
                <c:pt idx="19285">
                  <c:v>5.3572222222222221</c:v>
                </c:pt>
                <c:pt idx="19286">
                  <c:v>5.3574999999999999</c:v>
                </c:pt>
                <c:pt idx="19287">
                  <c:v>5.3577777777777778</c:v>
                </c:pt>
                <c:pt idx="19288">
                  <c:v>5.3580555555555556</c:v>
                </c:pt>
                <c:pt idx="19289">
                  <c:v>5.3583333333333334</c:v>
                </c:pt>
                <c:pt idx="19290">
                  <c:v>5.3586111111111112</c:v>
                </c:pt>
                <c:pt idx="19291">
                  <c:v>5.358888888888889</c:v>
                </c:pt>
                <c:pt idx="19292">
                  <c:v>5.3591666666666669</c:v>
                </c:pt>
                <c:pt idx="19293">
                  <c:v>5.3594444444444447</c:v>
                </c:pt>
                <c:pt idx="19294">
                  <c:v>5.3597222222222225</c:v>
                </c:pt>
                <c:pt idx="19295">
                  <c:v>5.36</c:v>
                </c:pt>
                <c:pt idx="19296">
                  <c:v>5.3602777777777781</c:v>
                </c:pt>
                <c:pt idx="19297">
                  <c:v>5.360555555555556</c:v>
                </c:pt>
                <c:pt idx="19298">
                  <c:v>5.3608333333333329</c:v>
                </c:pt>
                <c:pt idx="19299">
                  <c:v>5.3611111111111107</c:v>
                </c:pt>
                <c:pt idx="19300">
                  <c:v>5.3613888888888885</c:v>
                </c:pt>
                <c:pt idx="19301">
                  <c:v>5.3616666666666664</c:v>
                </c:pt>
                <c:pt idx="19302">
                  <c:v>5.3619444444444442</c:v>
                </c:pt>
                <c:pt idx="19303">
                  <c:v>5.362222222222222</c:v>
                </c:pt>
                <c:pt idx="19304">
                  <c:v>5.3624999999999998</c:v>
                </c:pt>
                <c:pt idx="19305">
                  <c:v>5.3627777777777776</c:v>
                </c:pt>
                <c:pt idx="19306">
                  <c:v>5.3630555555555555</c:v>
                </c:pt>
                <c:pt idx="19307">
                  <c:v>5.3633333333333333</c:v>
                </c:pt>
                <c:pt idx="19308">
                  <c:v>5.3636111111111111</c:v>
                </c:pt>
                <c:pt idx="19309">
                  <c:v>5.3638888888888889</c:v>
                </c:pt>
                <c:pt idx="19310">
                  <c:v>5.3641666666666667</c:v>
                </c:pt>
                <c:pt idx="19311">
                  <c:v>5.3644444444444446</c:v>
                </c:pt>
                <c:pt idx="19312">
                  <c:v>5.3647222222222224</c:v>
                </c:pt>
                <c:pt idx="19313">
                  <c:v>5.3650000000000002</c:v>
                </c:pt>
                <c:pt idx="19314">
                  <c:v>5.365277777777778</c:v>
                </c:pt>
                <c:pt idx="19315">
                  <c:v>5.3655555555555559</c:v>
                </c:pt>
                <c:pt idx="19316">
                  <c:v>5.3658333333333337</c:v>
                </c:pt>
                <c:pt idx="19317">
                  <c:v>5.3661111111111115</c:v>
                </c:pt>
                <c:pt idx="19318">
                  <c:v>5.3663888888888893</c:v>
                </c:pt>
                <c:pt idx="19319">
                  <c:v>5.3666666666666663</c:v>
                </c:pt>
                <c:pt idx="19320">
                  <c:v>5.3669444444444441</c:v>
                </c:pt>
                <c:pt idx="19321">
                  <c:v>5.3672222222222219</c:v>
                </c:pt>
                <c:pt idx="19322">
                  <c:v>5.3674999999999997</c:v>
                </c:pt>
                <c:pt idx="19323">
                  <c:v>5.3677777777777775</c:v>
                </c:pt>
                <c:pt idx="19324">
                  <c:v>5.3680555555555554</c:v>
                </c:pt>
                <c:pt idx="19325">
                  <c:v>5.3683333333333332</c:v>
                </c:pt>
                <c:pt idx="19326">
                  <c:v>5.368611111111111</c:v>
                </c:pt>
                <c:pt idx="19327">
                  <c:v>5.3688888888888888</c:v>
                </c:pt>
                <c:pt idx="19328">
                  <c:v>5.3691666666666666</c:v>
                </c:pt>
                <c:pt idx="19329">
                  <c:v>5.3694444444444445</c:v>
                </c:pt>
                <c:pt idx="19330">
                  <c:v>5.3697222222222223</c:v>
                </c:pt>
                <c:pt idx="19331">
                  <c:v>5.37</c:v>
                </c:pt>
                <c:pt idx="19332">
                  <c:v>5.3702777777777779</c:v>
                </c:pt>
                <c:pt idx="19333">
                  <c:v>5.3705555555555557</c:v>
                </c:pt>
                <c:pt idx="19334">
                  <c:v>5.3708333333333336</c:v>
                </c:pt>
                <c:pt idx="19335">
                  <c:v>5.3711111111111114</c:v>
                </c:pt>
                <c:pt idx="19336">
                  <c:v>5.3713888888888892</c:v>
                </c:pt>
                <c:pt idx="19337">
                  <c:v>5.371666666666667</c:v>
                </c:pt>
                <c:pt idx="19338">
                  <c:v>5.3719444444444449</c:v>
                </c:pt>
                <c:pt idx="19339">
                  <c:v>5.3722222222222218</c:v>
                </c:pt>
                <c:pt idx="19340">
                  <c:v>5.3724999999999996</c:v>
                </c:pt>
                <c:pt idx="19341">
                  <c:v>5.3727777777777774</c:v>
                </c:pt>
                <c:pt idx="19342">
                  <c:v>5.3730555555555553</c:v>
                </c:pt>
                <c:pt idx="19343">
                  <c:v>5.3733333333333331</c:v>
                </c:pt>
                <c:pt idx="19344">
                  <c:v>5.3736111111111109</c:v>
                </c:pt>
                <c:pt idx="19345">
                  <c:v>5.3738888888888887</c:v>
                </c:pt>
                <c:pt idx="19346">
                  <c:v>5.3741666666666665</c:v>
                </c:pt>
                <c:pt idx="19347">
                  <c:v>5.3744444444444444</c:v>
                </c:pt>
                <c:pt idx="19348">
                  <c:v>5.3747222222222222</c:v>
                </c:pt>
                <c:pt idx="19349">
                  <c:v>5.375</c:v>
                </c:pt>
                <c:pt idx="19350">
                  <c:v>5.3752777777777778</c:v>
                </c:pt>
                <c:pt idx="19351">
                  <c:v>5.3755555555555556</c:v>
                </c:pt>
                <c:pt idx="19352">
                  <c:v>5.3758333333333335</c:v>
                </c:pt>
                <c:pt idx="19353">
                  <c:v>5.3761111111111113</c:v>
                </c:pt>
                <c:pt idx="19354">
                  <c:v>5.3763888888888891</c:v>
                </c:pt>
                <c:pt idx="19355">
                  <c:v>5.3766666666666669</c:v>
                </c:pt>
                <c:pt idx="19356">
                  <c:v>5.3769444444444447</c:v>
                </c:pt>
                <c:pt idx="19357">
                  <c:v>5.3772222222222226</c:v>
                </c:pt>
                <c:pt idx="19358">
                  <c:v>5.3775000000000004</c:v>
                </c:pt>
                <c:pt idx="19359">
                  <c:v>5.3777777777777782</c:v>
                </c:pt>
                <c:pt idx="19360">
                  <c:v>5.3780555555555551</c:v>
                </c:pt>
                <c:pt idx="19361">
                  <c:v>5.378333333333333</c:v>
                </c:pt>
                <c:pt idx="19362">
                  <c:v>5.3786111111111108</c:v>
                </c:pt>
                <c:pt idx="19363">
                  <c:v>5.3788888888888886</c:v>
                </c:pt>
                <c:pt idx="19364">
                  <c:v>5.3791666666666664</c:v>
                </c:pt>
                <c:pt idx="19365">
                  <c:v>5.3794444444444443</c:v>
                </c:pt>
                <c:pt idx="19366">
                  <c:v>5.3797222222222221</c:v>
                </c:pt>
                <c:pt idx="19367">
                  <c:v>5.38</c:v>
                </c:pt>
                <c:pt idx="19368">
                  <c:v>5.3802777777777777</c:v>
                </c:pt>
                <c:pt idx="19369">
                  <c:v>5.3805555555555555</c:v>
                </c:pt>
                <c:pt idx="19370">
                  <c:v>5.3808333333333334</c:v>
                </c:pt>
                <c:pt idx="19371">
                  <c:v>5.3811111111111112</c:v>
                </c:pt>
                <c:pt idx="19372">
                  <c:v>5.381388888888889</c:v>
                </c:pt>
                <c:pt idx="19373">
                  <c:v>5.3816666666666668</c:v>
                </c:pt>
                <c:pt idx="19374">
                  <c:v>5.3819444444444446</c:v>
                </c:pt>
                <c:pt idx="19375">
                  <c:v>5.3822222222222225</c:v>
                </c:pt>
                <c:pt idx="19376">
                  <c:v>5.3825000000000003</c:v>
                </c:pt>
                <c:pt idx="19377">
                  <c:v>5.3827777777777781</c:v>
                </c:pt>
                <c:pt idx="19378">
                  <c:v>5.3830555555555559</c:v>
                </c:pt>
                <c:pt idx="19379">
                  <c:v>5.3833333333333337</c:v>
                </c:pt>
                <c:pt idx="19380">
                  <c:v>5.3836111111111107</c:v>
                </c:pt>
                <c:pt idx="19381">
                  <c:v>5.3838888888888885</c:v>
                </c:pt>
                <c:pt idx="19382">
                  <c:v>5.3841666666666663</c:v>
                </c:pt>
                <c:pt idx="19383">
                  <c:v>5.3844444444444441</c:v>
                </c:pt>
                <c:pt idx="19384">
                  <c:v>5.384722222222222</c:v>
                </c:pt>
                <c:pt idx="19385">
                  <c:v>5.3849999999999998</c:v>
                </c:pt>
                <c:pt idx="19386">
                  <c:v>5.3852777777777776</c:v>
                </c:pt>
                <c:pt idx="19387">
                  <c:v>5.3855555555555554</c:v>
                </c:pt>
                <c:pt idx="19388">
                  <c:v>5.3858333333333333</c:v>
                </c:pt>
                <c:pt idx="19389">
                  <c:v>5.3861111111111111</c:v>
                </c:pt>
                <c:pt idx="19390">
                  <c:v>5.3863888888888889</c:v>
                </c:pt>
                <c:pt idx="19391">
                  <c:v>5.3866666666666667</c:v>
                </c:pt>
                <c:pt idx="19392">
                  <c:v>5.3869444444444445</c:v>
                </c:pt>
                <c:pt idx="19393">
                  <c:v>5.3872222222222224</c:v>
                </c:pt>
                <c:pt idx="19394">
                  <c:v>5.3875000000000002</c:v>
                </c:pt>
                <c:pt idx="19395">
                  <c:v>5.387777777777778</c:v>
                </c:pt>
                <c:pt idx="19396">
                  <c:v>5.3880555555555558</c:v>
                </c:pt>
                <c:pt idx="19397">
                  <c:v>5.3883333333333336</c:v>
                </c:pt>
                <c:pt idx="19398">
                  <c:v>5.3886111111111115</c:v>
                </c:pt>
                <c:pt idx="19399">
                  <c:v>5.3888888888888893</c:v>
                </c:pt>
                <c:pt idx="19400">
                  <c:v>5.3891666666666671</c:v>
                </c:pt>
                <c:pt idx="19401">
                  <c:v>5.389444444444444</c:v>
                </c:pt>
                <c:pt idx="19402">
                  <c:v>5.3897222222222219</c:v>
                </c:pt>
                <c:pt idx="19403">
                  <c:v>5.39</c:v>
                </c:pt>
                <c:pt idx="19404">
                  <c:v>5.3902777777777775</c:v>
                </c:pt>
                <c:pt idx="19405">
                  <c:v>5.3905555555555553</c:v>
                </c:pt>
                <c:pt idx="19406">
                  <c:v>5.3908333333333331</c:v>
                </c:pt>
                <c:pt idx="19407">
                  <c:v>5.391111111111111</c:v>
                </c:pt>
                <c:pt idx="19408">
                  <c:v>5.3913888888888888</c:v>
                </c:pt>
                <c:pt idx="19409">
                  <c:v>5.3916666666666666</c:v>
                </c:pt>
                <c:pt idx="19410">
                  <c:v>5.3919444444444444</c:v>
                </c:pt>
                <c:pt idx="19411">
                  <c:v>5.3922222222222222</c:v>
                </c:pt>
                <c:pt idx="19412">
                  <c:v>5.3925000000000001</c:v>
                </c:pt>
                <c:pt idx="19413">
                  <c:v>5.3927777777777779</c:v>
                </c:pt>
                <c:pt idx="19414">
                  <c:v>5.3930555555555557</c:v>
                </c:pt>
                <c:pt idx="19415">
                  <c:v>5.3933333333333335</c:v>
                </c:pt>
                <c:pt idx="19416">
                  <c:v>5.3936111111111114</c:v>
                </c:pt>
                <c:pt idx="19417">
                  <c:v>5.3938888888888892</c:v>
                </c:pt>
                <c:pt idx="19418">
                  <c:v>5.394166666666667</c:v>
                </c:pt>
                <c:pt idx="19419">
                  <c:v>5.3944444444444448</c:v>
                </c:pt>
                <c:pt idx="19420">
                  <c:v>5.3947222222222226</c:v>
                </c:pt>
                <c:pt idx="19421">
                  <c:v>5.3949999999999996</c:v>
                </c:pt>
                <c:pt idx="19422">
                  <c:v>5.3952777777777774</c:v>
                </c:pt>
                <c:pt idx="19423">
                  <c:v>5.3955555555555552</c:v>
                </c:pt>
                <c:pt idx="19424">
                  <c:v>5.395833333333333</c:v>
                </c:pt>
                <c:pt idx="19425">
                  <c:v>5.3961111111111109</c:v>
                </c:pt>
                <c:pt idx="19426">
                  <c:v>5.3963888888888887</c:v>
                </c:pt>
                <c:pt idx="19427">
                  <c:v>5.3966666666666665</c:v>
                </c:pt>
                <c:pt idx="19428">
                  <c:v>5.3969444444444443</c:v>
                </c:pt>
                <c:pt idx="19429">
                  <c:v>5.3972222222222221</c:v>
                </c:pt>
                <c:pt idx="19430">
                  <c:v>5.3975</c:v>
                </c:pt>
                <c:pt idx="19431">
                  <c:v>5.3977777777777778</c:v>
                </c:pt>
                <c:pt idx="19432">
                  <c:v>5.3980555555555556</c:v>
                </c:pt>
                <c:pt idx="19433">
                  <c:v>5.3983333333333334</c:v>
                </c:pt>
                <c:pt idx="19434">
                  <c:v>5.3986111111111112</c:v>
                </c:pt>
                <c:pt idx="19435">
                  <c:v>5.3988888888888891</c:v>
                </c:pt>
                <c:pt idx="19436">
                  <c:v>5.3991666666666669</c:v>
                </c:pt>
                <c:pt idx="19437">
                  <c:v>5.3994444444444447</c:v>
                </c:pt>
                <c:pt idx="19438">
                  <c:v>5.3997222222222225</c:v>
                </c:pt>
                <c:pt idx="19439">
                  <c:v>5.4</c:v>
                </c:pt>
                <c:pt idx="19440">
                  <c:v>5.4002777777777782</c:v>
                </c:pt>
                <c:pt idx="19441">
                  <c:v>5.400555555555556</c:v>
                </c:pt>
                <c:pt idx="19442">
                  <c:v>5.4008333333333329</c:v>
                </c:pt>
                <c:pt idx="19443">
                  <c:v>5.4011111111111108</c:v>
                </c:pt>
                <c:pt idx="19444">
                  <c:v>5.4013888888888886</c:v>
                </c:pt>
                <c:pt idx="19445">
                  <c:v>5.4016666666666664</c:v>
                </c:pt>
                <c:pt idx="19446">
                  <c:v>5.4019444444444442</c:v>
                </c:pt>
                <c:pt idx="19447">
                  <c:v>5.402222222222222</c:v>
                </c:pt>
                <c:pt idx="19448">
                  <c:v>5.4024999999999999</c:v>
                </c:pt>
                <c:pt idx="19449">
                  <c:v>5.4027777777777777</c:v>
                </c:pt>
                <c:pt idx="19450">
                  <c:v>5.4030555555555555</c:v>
                </c:pt>
                <c:pt idx="19451">
                  <c:v>5.4033333333333333</c:v>
                </c:pt>
                <c:pt idx="19452">
                  <c:v>5.4036111111111111</c:v>
                </c:pt>
                <c:pt idx="19453">
                  <c:v>5.403888888888889</c:v>
                </c:pt>
                <c:pt idx="19454">
                  <c:v>5.4041666666666668</c:v>
                </c:pt>
                <c:pt idx="19455">
                  <c:v>5.4044444444444446</c:v>
                </c:pt>
                <c:pt idx="19456">
                  <c:v>5.4047222222222224</c:v>
                </c:pt>
                <c:pt idx="19457">
                  <c:v>5.4050000000000002</c:v>
                </c:pt>
                <c:pt idx="19458">
                  <c:v>5.4052777777777781</c:v>
                </c:pt>
                <c:pt idx="19459">
                  <c:v>5.4055555555555559</c:v>
                </c:pt>
                <c:pt idx="19460">
                  <c:v>5.4058333333333337</c:v>
                </c:pt>
                <c:pt idx="19461">
                  <c:v>5.4061111111111115</c:v>
                </c:pt>
                <c:pt idx="19462">
                  <c:v>5.4063888888888885</c:v>
                </c:pt>
                <c:pt idx="19463">
                  <c:v>5.4066666666666663</c:v>
                </c:pt>
                <c:pt idx="19464">
                  <c:v>5.4069444444444441</c:v>
                </c:pt>
                <c:pt idx="19465">
                  <c:v>5.4072222222222219</c:v>
                </c:pt>
                <c:pt idx="19466">
                  <c:v>5.4074999999999998</c:v>
                </c:pt>
                <c:pt idx="19467">
                  <c:v>5.4077777777777776</c:v>
                </c:pt>
                <c:pt idx="19468">
                  <c:v>5.4080555555555554</c:v>
                </c:pt>
                <c:pt idx="19469">
                  <c:v>5.4083333333333332</c:v>
                </c:pt>
                <c:pt idx="19470">
                  <c:v>5.408611111111111</c:v>
                </c:pt>
                <c:pt idx="19471">
                  <c:v>5.4088888888888889</c:v>
                </c:pt>
                <c:pt idx="19472">
                  <c:v>5.4091666666666667</c:v>
                </c:pt>
                <c:pt idx="19473">
                  <c:v>5.4094444444444445</c:v>
                </c:pt>
                <c:pt idx="19474">
                  <c:v>5.4097222222222223</c:v>
                </c:pt>
                <c:pt idx="19475">
                  <c:v>5.41</c:v>
                </c:pt>
                <c:pt idx="19476">
                  <c:v>5.410277777777778</c:v>
                </c:pt>
                <c:pt idx="19477">
                  <c:v>5.4105555555555558</c:v>
                </c:pt>
                <c:pt idx="19478">
                  <c:v>5.4108333333333336</c:v>
                </c:pt>
                <c:pt idx="19479">
                  <c:v>5.4111111111111114</c:v>
                </c:pt>
                <c:pt idx="19480">
                  <c:v>5.4113888888888892</c:v>
                </c:pt>
                <c:pt idx="19481">
                  <c:v>5.4116666666666671</c:v>
                </c:pt>
                <c:pt idx="19482">
                  <c:v>5.411944444444444</c:v>
                </c:pt>
                <c:pt idx="19483">
                  <c:v>5.4122222222222218</c:v>
                </c:pt>
                <c:pt idx="19484">
                  <c:v>5.4124999999999996</c:v>
                </c:pt>
                <c:pt idx="19485">
                  <c:v>5.4127777777777775</c:v>
                </c:pt>
                <c:pt idx="19486">
                  <c:v>5.4130555555555553</c:v>
                </c:pt>
                <c:pt idx="19487">
                  <c:v>5.4133333333333331</c:v>
                </c:pt>
                <c:pt idx="19488">
                  <c:v>5.4136111111111109</c:v>
                </c:pt>
                <c:pt idx="19489">
                  <c:v>5.4138888888888888</c:v>
                </c:pt>
                <c:pt idx="19490">
                  <c:v>5.4141666666666666</c:v>
                </c:pt>
                <c:pt idx="19491">
                  <c:v>5.4144444444444444</c:v>
                </c:pt>
                <c:pt idx="19492">
                  <c:v>5.4147222222222222</c:v>
                </c:pt>
                <c:pt idx="19493">
                  <c:v>5.415</c:v>
                </c:pt>
                <c:pt idx="19494">
                  <c:v>5.4152777777777779</c:v>
                </c:pt>
                <c:pt idx="19495">
                  <c:v>5.4155555555555557</c:v>
                </c:pt>
                <c:pt idx="19496">
                  <c:v>5.4158333333333335</c:v>
                </c:pt>
                <c:pt idx="19497">
                  <c:v>5.4161111111111113</c:v>
                </c:pt>
                <c:pt idx="19498">
                  <c:v>5.4163888888888891</c:v>
                </c:pt>
                <c:pt idx="19499">
                  <c:v>5.416666666666667</c:v>
                </c:pt>
                <c:pt idx="19500">
                  <c:v>5.4169444444444448</c:v>
                </c:pt>
                <c:pt idx="19501">
                  <c:v>5.4172222222222226</c:v>
                </c:pt>
                <c:pt idx="19502">
                  <c:v>5.4175000000000004</c:v>
                </c:pt>
                <c:pt idx="19503">
                  <c:v>5.4177777777777774</c:v>
                </c:pt>
                <c:pt idx="19504">
                  <c:v>5.4180555555555552</c:v>
                </c:pt>
                <c:pt idx="19505">
                  <c:v>5.418333333333333</c:v>
                </c:pt>
                <c:pt idx="19506">
                  <c:v>5.4186111111111108</c:v>
                </c:pt>
                <c:pt idx="19507">
                  <c:v>5.4188888888888886</c:v>
                </c:pt>
                <c:pt idx="19508">
                  <c:v>5.4191666666666665</c:v>
                </c:pt>
                <c:pt idx="19509">
                  <c:v>5.4194444444444443</c:v>
                </c:pt>
                <c:pt idx="19510">
                  <c:v>5.4197222222222221</c:v>
                </c:pt>
                <c:pt idx="19511">
                  <c:v>5.42</c:v>
                </c:pt>
                <c:pt idx="19512">
                  <c:v>5.4202777777777778</c:v>
                </c:pt>
                <c:pt idx="19513">
                  <c:v>5.4205555555555556</c:v>
                </c:pt>
                <c:pt idx="19514">
                  <c:v>5.4208333333333334</c:v>
                </c:pt>
                <c:pt idx="19515">
                  <c:v>5.4211111111111112</c:v>
                </c:pt>
                <c:pt idx="19516">
                  <c:v>5.421388888888889</c:v>
                </c:pt>
                <c:pt idx="19517">
                  <c:v>5.4216666666666669</c:v>
                </c:pt>
                <c:pt idx="19518">
                  <c:v>5.4219444444444447</c:v>
                </c:pt>
                <c:pt idx="19519">
                  <c:v>5.4222222222222225</c:v>
                </c:pt>
                <c:pt idx="19520">
                  <c:v>5.4225000000000003</c:v>
                </c:pt>
                <c:pt idx="19521">
                  <c:v>5.4227777777777781</c:v>
                </c:pt>
                <c:pt idx="19522">
                  <c:v>5.423055555555556</c:v>
                </c:pt>
                <c:pt idx="19523">
                  <c:v>5.4233333333333329</c:v>
                </c:pt>
                <c:pt idx="19524">
                  <c:v>5.4236111111111107</c:v>
                </c:pt>
                <c:pt idx="19525">
                  <c:v>5.4238888888888885</c:v>
                </c:pt>
                <c:pt idx="19526">
                  <c:v>5.4241666666666664</c:v>
                </c:pt>
                <c:pt idx="19527">
                  <c:v>5.4244444444444442</c:v>
                </c:pt>
                <c:pt idx="19528">
                  <c:v>5.424722222222222</c:v>
                </c:pt>
                <c:pt idx="19529">
                  <c:v>5.4249999999999998</c:v>
                </c:pt>
                <c:pt idx="19530">
                  <c:v>5.4252777777777776</c:v>
                </c:pt>
                <c:pt idx="19531">
                  <c:v>5.4255555555555555</c:v>
                </c:pt>
                <c:pt idx="19532">
                  <c:v>5.4258333333333333</c:v>
                </c:pt>
                <c:pt idx="19533">
                  <c:v>5.4261111111111111</c:v>
                </c:pt>
                <c:pt idx="19534">
                  <c:v>5.4263888888888889</c:v>
                </c:pt>
                <c:pt idx="19535">
                  <c:v>5.4266666666666667</c:v>
                </c:pt>
                <c:pt idx="19536">
                  <c:v>5.4269444444444446</c:v>
                </c:pt>
                <c:pt idx="19537">
                  <c:v>5.4272222222222224</c:v>
                </c:pt>
                <c:pt idx="19538">
                  <c:v>5.4275000000000002</c:v>
                </c:pt>
                <c:pt idx="19539">
                  <c:v>5.427777777777778</c:v>
                </c:pt>
                <c:pt idx="19540">
                  <c:v>5.4280555555555559</c:v>
                </c:pt>
                <c:pt idx="19541">
                  <c:v>5.4283333333333337</c:v>
                </c:pt>
                <c:pt idx="19542">
                  <c:v>5.4286111111111115</c:v>
                </c:pt>
                <c:pt idx="19543">
                  <c:v>5.4288888888888893</c:v>
                </c:pt>
                <c:pt idx="19544">
                  <c:v>5.4291666666666663</c:v>
                </c:pt>
                <c:pt idx="19545">
                  <c:v>5.4294444444444441</c:v>
                </c:pt>
                <c:pt idx="19546">
                  <c:v>5.4297222222222219</c:v>
                </c:pt>
                <c:pt idx="19547">
                  <c:v>5.43</c:v>
                </c:pt>
                <c:pt idx="19548">
                  <c:v>5.4302777777777775</c:v>
                </c:pt>
                <c:pt idx="19549">
                  <c:v>5.4305555555555554</c:v>
                </c:pt>
                <c:pt idx="19550">
                  <c:v>5.4308333333333332</c:v>
                </c:pt>
                <c:pt idx="19551">
                  <c:v>5.431111111111111</c:v>
                </c:pt>
                <c:pt idx="19552">
                  <c:v>5.4313888888888888</c:v>
                </c:pt>
                <c:pt idx="19553">
                  <c:v>5.4316666666666666</c:v>
                </c:pt>
                <c:pt idx="19554">
                  <c:v>5.4319444444444445</c:v>
                </c:pt>
                <c:pt idx="19555">
                  <c:v>5.4322222222222223</c:v>
                </c:pt>
                <c:pt idx="19556">
                  <c:v>5.4325000000000001</c:v>
                </c:pt>
                <c:pt idx="19557">
                  <c:v>5.4327777777777779</c:v>
                </c:pt>
                <c:pt idx="19558">
                  <c:v>5.4330555555555557</c:v>
                </c:pt>
                <c:pt idx="19559">
                  <c:v>5.4333333333333336</c:v>
                </c:pt>
                <c:pt idx="19560">
                  <c:v>5.4336111111111114</c:v>
                </c:pt>
                <c:pt idx="19561">
                  <c:v>5.4338888888888892</c:v>
                </c:pt>
                <c:pt idx="19562">
                  <c:v>5.434166666666667</c:v>
                </c:pt>
                <c:pt idx="19563">
                  <c:v>5.4344444444444449</c:v>
                </c:pt>
                <c:pt idx="19564">
                  <c:v>5.4347222222222218</c:v>
                </c:pt>
                <c:pt idx="19565">
                  <c:v>5.4349999999999996</c:v>
                </c:pt>
                <c:pt idx="19566">
                  <c:v>5.4352777777777774</c:v>
                </c:pt>
                <c:pt idx="19567">
                  <c:v>5.4355555555555553</c:v>
                </c:pt>
                <c:pt idx="19568">
                  <c:v>5.4358333333333331</c:v>
                </c:pt>
                <c:pt idx="19569">
                  <c:v>5.4361111111111109</c:v>
                </c:pt>
                <c:pt idx="19570">
                  <c:v>5.4363888888888887</c:v>
                </c:pt>
                <c:pt idx="19571">
                  <c:v>5.4366666666666665</c:v>
                </c:pt>
                <c:pt idx="19572">
                  <c:v>5.4369444444444444</c:v>
                </c:pt>
                <c:pt idx="19573">
                  <c:v>5.4372222222222222</c:v>
                </c:pt>
                <c:pt idx="19574">
                  <c:v>5.4375</c:v>
                </c:pt>
                <c:pt idx="19575">
                  <c:v>5.4377777777777778</c:v>
                </c:pt>
                <c:pt idx="19576">
                  <c:v>5.4380555555555556</c:v>
                </c:pt>
                <c:pt idx="19577">
                  <c:v>5.4383333333333335</c:v>
                </c:pt>
                <c:pt idx="19578">
                  <c:v>5.4386111111111113</c:v>
                </c:pt>
                <c:pt idx="19579">
                  <c:v>5.4388888888888891</c:v>
                </c:pt>
                <c:pt idx="19580">
                  <c:v>5.4391666666666669</c:v>
                </c:pt>
                <c:pt idx="19581">
                  <c:v>5.4394444444444447</c:v>
                </c:pt>
                <c:pt idx="19582">
                  <c:v>5.4397222222222226</c:v>
                </c:pt>
                <c:pt idx="19583">
                  <c:v>5.44</c:v>
                </c:pt>
                <c:pt idx="19584">
                  <c:v>5.4402777777777782</c:v>
                </c:pt>
                <c:pt idx="19585">
                  <c:v>5.4405555555555551</c:v>
                </c:pt>
                <c:pt idx="19586">
                  <c:v>5.440833333333333</c:v>
                </c:pt>
                <c:pt idx="19587">
                  <c:v>5.4411111111111108</c:v>
                </c:pt>
                <c:pt idx="19588">
                  <c:v>5.4413888888888886</c:v>
                </c:pt>
                <c:pt idx="19589">
                  <c:v>5.4416666666666664</c:v>
                </c:pt>
                <c:pt idx="19590">
                  <c:v>5.4419444444444443</c:v>
                </c:pt>
                <c:pt idx="19591">
                  <c:v>5.4422222222222221</c:v>
                </c:pt>
                <c:pt idx="19592">
                  <c:v>5.4424999999999999</c:v>
                </c:pt>
                <c:pt idx="19593">
                  <c:v>5.4427777777777777</c:v>
                </c:pt>
                <c:pt idx="19594">
                  <c:v>5.4430555555555555</c:v>
                </c:pt>
                <c:pt idx="19595">
                  <c:v>5.4433333333333334</c:v>
                </c:pt>
                <c:pt idx="19596">
                  <c:v>5.4436111111111112</c:v>
                </c:pt>
                <c:pt idx="19597">
                  <c:v>5.443888888888889</c:v>
                </c:pt>
                <c:pt idx="19598">
                  <c:v>5.4441666666666668</c:v>
                </c:pt>
                <c:pt idx="19599">
                  <c:v>5.4444444444444446</c:v>
                </c:pt>
                <c:pt idx="19600">
                  <c:v>5.4447222222222225</c:v>
                </c:pt>
                <c:pt idx="19601">
                  <c:v>5.4450000000000003</c:v>
                </c:pt>
                <c:pt idx="19602">
                  <c:v>5.4452777777777781</c:v>
                </c:pt>
                <c:pt idx="19603">
                  <c:v>5.4455555555555559</c:v>
                </c:pt>
                <c:pt idx="19604">
                  <c:v>5.4458333333333337</c:v>
                </c:pt>
                <c:pt idx="19605">
                  <c:v>5.4461111111111107</c:v>
                </c:pt>
                <c:pt idx="19606">
                  <c:v>5.4463888888888885</c:v>
                </c:pt>
                <c:pt idx="19607">
                  <c:v>5.4466666666666663</c:v>
                </c:pt>
                <c:pt idx="19608">
                  <c:v>5.4469444444444441</c:v>
                </c:pt>
                <c:pt idx="19609">
                  <c:v>5.447222222222222</c:v>
                </c:pt>
                <c:pt idx="19610">
                  <c:v>5.4474999999999998</c:v>
                </c:pt>
                <c:pt idx="19611">
                  <c:v>5.4477777777777776</c:v>
                </c:pt>
                <c:pt idx="19612">
                  <c:v>5.4480555555555554</c:v>
                </c:pt>
                <c:pt idx="19613">
                  <c:v>5.4483333333333333</c:v>
                </c:pt>
                <c:pt idx="19614">
                  <c:v>5.4486111111111111</c:v>
                </c:pt>
                <c:pt idx="19615">
                  <c:v>5.4488888888888889</c:v>
                </c:pt>
                <c:pt idx="19616">
                  <c:v>5.4491666666666667</c:v>
                </c:pt>
                <c:pt idx="19617">
                  <c:v>5.4494444444444445</c:v>
                </c:pt>
                <c:pt idx="19618">
                  <c:v>5.4497222222222224</c:v>
                </c:pt>
                <c:pt idx="19619">
                  <c:v>5.45</c:v>
                </c:pt>
                <c:pt idx="19620">
                  <c:v>5.450277777777778</c:v>
                </c:pt>
                <c:pt idx="19621">
                  <c:v>5.4505555555555558</c:v>
                </c:pt>
                <c:pt idx="19622">
                  <c:v>5.4508333333333336</c:v>
                </c:pt>
                <c:pt idx="19623">
                  <c:v>5.4511111111111115</c:v>
                </c:pt>
                <c:pt idx="19624">
                  <c:v>5.4513888888888893</c:v>
                </c:pt>
                <c:pt idx="19625">
                  <c:v>5.4516666666666671</c:v>
                </c:pt>
                <c:pt idx="19626">
                  <c:v>5.451944444444444</c:v>
                </c:pt>
                <c:pt idx="19627">
                  <c:v>5.4522222222222219</c:v>
                </c:pt>
                <c:pt idx="19628">
                  <c:v>5.4524999999999997</c:v>
                </c:pt>
                <c:pt idx="19629">
                  <c:v>5.4527777777777775</c:v>
                </c:pt>
                <c:pt idx="19630">
                  <c:v>5.4530555555555553</c:v>
                </c:pt>
                <c:pt idx="19631">
                  <c:v>5.4533333333333331</c:v>
                </c:pt>
                <c:pt idx="19632">
                  <c:v>5.453611111111111</c:v>
                </c:pt>
                <c:pt idx="19633">
                  <c:v>5.4538888888888888</c:v>
                </c:pt>
                <c:pt idx="19634">
                  <c:v>5.4541666666666666</c:v>
                </c:pt>
                <c:pt idx="19635">
                  <c:v>5.4544444444444444</c:v>
                </c:pt>
                <c:pt idx="19636">
                  <c:v>5.4547222222222222</c:v>
                </c:pt>
                <c:pt idx="19637">
                  <c:v>5.4550000000000001</c:v>
                </c:pt>
                <c:pt idx="19638">
                  <c:v>5.4552777777777779</c:v>
                </c:pt>
                <c:pt idx="19639">
                  <c:v>5.4555555555555557</c:v>
                </c:pt>
                <c:pt idx="19640">
                  <c:v>5.4558333333333335</c:v>
                </c:pt>
                <c:pt idx="19641">
                  <c:v>5.4561111111111114</c:v>
                </c:pt>
                <c:pt idx="19642">
                  <c:v>5.4563888888888892</c:v>
                </c:pt>
                <c:pt idx="19643">
                  <c:v>5.456666666666667</c:v>
                </c:pt>
                <c:pt idx="19644">
                  <c:v>5.4569444444444448</c:v>
                </c:pt>
                <c:pt idx="19645">
                  <c:v>5.4572222222222226</c:v>
                </c:pt>
                <c:pt idx="19646">
                  <c:v>5.4574999999999996</c:v>
                </c:pt>
                <c:pt idx="19647">
                  <c:v>5.4577777777777774</c:v>
                </c:pt>
                <c:pt idx="19648">
                  <c:v>5.4580555555555552</c:v>
                </c:pt>
                <c:pt idx="19649">
                  <c:v>5.458333333333333</c:v>
                </c:pt>
                <c:pt idx="19650">
                  <c:v>5.4586111111111109</c:v>
                </c:pt>
                <c:pt idx="19651">
                  <c:v>5.4588888888888887</c:v>
                </c:pt>
                <c:pt idx="19652">
                  <c:v>5.4591666666666665</c:v>
                </c:pt>
                <c:pt idx="19653">
                  <c:v>5.4594444444444443</c:v>
                </c:pt>
                <c:pt idx="19654">
                  <c:v>5.4597222222222221</c:v>
                </c:pt>
                <c:pt idx="19655">
                  <c:v>5.46</c:v>
                </c:pt>
                <c:pt idx="19656">
                  <c:v>5.4602777777777778</c:v>
                </c:pt>
                <c:pt idx="19657">
                  <c:v>5.4605555555555556</c:v>
                </c:pt>
                <c:pt idx="19658">
                  <c:v>5.4608333333333334</c:v>
                </c:pt>
                <c:pt idx="19659">
                  <c:v>5.4611111111111112</c:v>
                </c:pt>
                <c:pt idx="19660">
                  <c:v>5.4613888888888891</c:v>
                </c:pt>
                <c:pt idx="19661">
                  <c:v>5.4616666666666669</c:v>
                </c:pt>
                <c:pt idx="19662">
                  <c:v>5.4619444444444447</c:v>
                </c:pt>
                <c:pt idx="19663">
                  <c:v>5.4622222222222225</c:v>
                </c:pt>
                <c:pt idx="19664">
                  <c:v>5.4625000000000004</c:v>
                </c:pt>
                <c:pt idx="19665">
                  <c:v>5.4627777777777782</c:v>
                </c:pt>
                <c:pt idx="19666">
                  <c:v>5.463055555555556</c:v>
                </c:pt>
                <c:pt idx="19667">
                  <c:v>5.4633333333333329</c:v>
                </c:pt>
                <c:pt idx="19668">
                  <c:v>5.4636111111111108</c:v>
                </c:pt>
                <c:pt idx="19669">
                  <c:v>5.4638888888888886</c:v>
                </c:pt>
                <c:pt idx="19670">
                  <c:v>5.4641666666666664</c:v>
                </c:pt>
                <c:pt idx="19671">
                  <c:v>5.4644444444444442</c:v>
                </c:pt>
                <c:pt idx="19672">
                  <c:v>5.464722222222222</c:v>
                </c:pt>
                <c:pt idx="19673">
                  <c:v>5.4649999999999999</c:v>
                </c:pt>
                <c:pt idx="19674">
                  <c:v>5.4652777777777777</c:v>
                </c:pt>
                <c:pt idx="19675">
                  <c:v>5.4655555555555555</c:v>
                </c:pt>
                <c:pt idx="19676">
                  <c:v>5.4658333333333333</c:v>
                </c:pt>
                <c:pt idx="19677">
                  <c:v>5.4661111111111111</c:v>
                </c:pt>
                <c:pt idx="19678">
                  <c:v>5.466388888888889</c:v>
                </c:pt>
                <c:pt idx="19679">
                  <c:v>5.4666666666666668</c:v>
                </c:pt>
                <c:pt idx="19680">
                  <c:v>5.4669444444444446</c:v>
                </c:pt>
                <c:pt idx="19681">
                  <c:v>5.4672222222222224</c:v>
                </c:pt>
                <c:pt idx="19682">
                  <c:v>5.4675000000000002</c:v>
                </c:pt>
                <c:pt idx="19683">
                  <c:v>5.4677777777777781</c:v>
                </c:pt>
                <c:pt idx="19684">
                  <c:v>5.4680555555555559</c:v>
                </c:pt>
                <c:pt idx="19685">
                  <c:v>5.4683333333333337</c:v>
                </c:pt>
                <c:pt idx="19686">
                  <c:v>5.4686111111111115</c:v>
                </c:pt>
                <c:pt idx="19687">
                  <c:v>5.4688888888888885</c:v>
                </c:pt>
                <c:pt idx="19688">
                  <c:v>5.4691666666666663</c:v>
                </c:pt>
                <c:pt idx="19689">
                  <c:v>5.4694444444444441</c:v>
                </c:pt>
                <c:pt idx="19690">
                  <c:v>5.4697222222222219</c:v>
                </c:pt>
                <c:pt idx="19691">
                  <c:v>5.47</c:v>
                </c:pt>
                <c:pt idx="19692">
                  <c:v>5.4702777777777776</c:v>
                </c:pt>
                <c:pt idx="19693">
                  <c:v>5.4705555555555554</c:v>
                </c:pt>
                <c:pt idx="19694">
                  <c:v>5.4708333333333332</c:v>
                </c:pt>
                <c:pt idx="19695">
                  <c:v>5.471111111111111</c:v>
                </c:pt>
                <c:pt idx="19696">
                  <c:v>5.4713888888888889</c:v>
                </c:pt>
                <c:pt idx="19697">
                  <c:v>5.4716666666666667</c:v>
                </c:pt>
                <c:pt idx="19698">
                  <c:v>5.4719444444444445</c:v>
                </c:pt>
                <c:pt idx="19699">
                  <c:v>5.4722222222222223</c:v>
                </c:pt>
                <c:pt idx="19700">
                  <c:v>5.4725000000000001</c:v>
                </c:pt>
                <c:pt idx="19701">
                  <c:v>5.472777777777778</c:v>
                </c:pt>
                <c:pt idx="19702">
                  <c:v>5.4730555555555558</c:v>
                </c:pt>
                <c:pt idx="19703">
                  <c:v>5.4733333333333336</c:v>
                </c:pt>
                <c:pt idx="19704">
                  <c:v>5.4736111111111114</c:v>
                </c:pt>
                <c:pt idx="19705">
                  <c:v>5.4738888888888892</c:v>
                </c:pt>
                <c:pt idx="19706">
                  <c:v>5.4741666666666671</c:v>
                </c:pt>
                <c:pt idx="19707">
                  <c:v>5.474444444444444</c:v>
                </c:pt>
                <c:pt idx="19708">
                  <c:v>5.4747222222222218</c:v>
                </c:pt>
                <c:pt idx="19709">
                  <c:v>5.4749999999999996</c:v>
                </c:pt>
                <c:pt idx="19710">
                  <c:v>5.4752777777777775</c:v>
                </c:pt>
                <c:pt idx="19711">
                  <c:v>5.4755555555555553</c:v>
                </c:pt>
                <c:pt idx="19712">
                  <c:v>5.4758333333333331</c:v>
                </c:pt>
                <c:pt idx="19713">
                  <c:v>5.4761111111111109</c:v>
                </c:pt>
                <c:pt idx="19714">
                  <c:v>5.4763888888888888</c:v>
                </c:pt>
                <c:pt idx="19715">
                  <c:v>5.4766666666666666</c:v>
                </c:pt>
                <c:pt idx="19716">
                  <c:v>5.4769444444444444</c:v>
                </c:pt>
                <c:pt idx="19717">
                  <c:v>5.4772222222222222</c:v>
                </c:pt>
                <c:pt idx="19718">
                  <c:v>5.4775</c:v>
                </c:pt>
                <c:pt idx="19719">
                  <c:v>5.4777777777777779</c:v>
                </c:pt>
                <c:pt idx="19720">
                  <c:v>5.4780555555555557</c:v>
                </c:pt>
                <c:pt idx="19721">
                  <c:v>5.4783333333333335</c:v>
                </c:pt>
                <c:pt idx="19722">
                  <c:v>5.4786111111111113</c:v>
                </c:pt>
                <c:pt idx="19723">
                  <c:v>5.4788888888888891</c:v>
                </c:pt>
                <c:pt idx="19724">
                  <c:v>5.479166666666667</c:v>
                </c:pt>
                <c:pt idx="19725">
                  <c:v>5.4794444444444448</c:v>
                </c:pt>
                <c:pt idx="19726">
                  <c:v>5.4797222222222226</c:v>
                </c:pt>
                <c:pt idx="19727">
                  <c:v>5.48</c:v>
                </c:pt>
                <c:pt idx="19728">
                  <c:v>5.4802777777777774</c:v>
                </c:pt>
                <c:pt idx="19729">
                  <c:v>5.4805555555555552</c:v>
                </c:pt>
                <c:pt idx="19730">
                  <c:v>5.480833333333333</c:v>
                </c:pt>
                <c:pt idx="19731">
                  <c:v>5.4811111111111108</c:v>
                </c:pt>
                <c:pt idx="19732">
                  <c:v>5.4813888888888886</c:v>
                </c:pt>
                <c:pt idx="19733">
                  <c:v>5.4816666666666665</c:v>
                </c:pt>
                <c:pt idx="19734">
                  <c:v>5.4819444444444443</c:v>
                </c:pt>
                <c:pt idx="19735">
                  <c:v>5.4822222222222221</c:v>
                </c:pt>
                <c:pt idx="19736">
                  <c:v>5.4824999999999999</c:v>
                </c:pt>
                <c:pt idx="19737">
                  <c:v>5.4827777777777778</c:v>
                </c:pt>
                <c:pt idx="19738">
                  <c:v>5.4830555555555556</c:v>
                </c:pt>
                <c:pt idx="19739">
                  <c:v>5.4833333333333334</c:v>
                </c:pt>
                <c:pt idx="19740">
                  <c:v>5.4836111111111112</c:v>
                </c:pt>
                <c:pt idx="19741">
                  <c:v>5.483888888888889</c:v>
                </c:pt>
                <c:pt idx="19742">
                  <c:v>5.4841666666666669</c:v>
                </c:pt>
                <c:pt idx="19743">
                  <c:v>5.4844444444444447</c:v>
                </c:pt>
                <c:pt idx="19744">
                  <c:v>5.4847222222222225</c:v>
                </c:pt>
                <c:pt idx="19745">
                  <c:v>5.4850000000000003</c:v>
                </c:pt>
                <c:pt idx="19746">
                  <c:v>5.4852777777777781</c:v>
                </c:pt>
                <c:pt idx="19747">
                  <c:v>5.485555555555556</c:v>
                </c:pt>
                <c:pt idx="19748">
                  <c:v>5.4858333333333329</c:v>
                </c:pt>
                <c:pt idx="19749">
                  <c:v>5.4861111111111107</c:v>
                </c:pt>
                <c:pt idx="19750">
                  <c:v>5.4863888888888885</c:v>
                </c:pt>
                <c:pt idx="19751">
                  <c:v>5.4866666666666664</c:v>
                </c:pt>
                <c:pt idx="19752">
                  <c:v>5.4869444444444442</c:v>
                </c:pt>
                <c:pt idx="19753">
                  <c:v>5.487222222222222</c:v>
                </c:pt>
                <c:pt idx="19754">
                  <c:v>5.4874999999999998</c:v>
                </c:pt>
                <c:pt idx="19755">
                  <c:v>5.4877777777777776</c:v>
                </c:pt>
                <c:pt idx="19756">
                  <c:v>5.4880555555555555</c:v>
                </c:pt>
                <c:pt idx="19757">
                  <c:v>5.4883333333333333</c:v>
                </c:pt>
                <c:pt idx="19758">
                  <c:v>5.4886111111111111</c:v>
                </c:pt>
                <c:pt idx="19759">
                  <c:v>5.4888888888888889</c:v>
                </c:pt>
                <c:pt idx="19760">
                  <c:v>5.4891666666666667</c:v>
                </c:pt>
                <c:pt idx="19761">
                  <c:v>5.4894444444444446</c:v>
                </c:pt>
                <c:pt idx="19762">
                  <c:v>5.4897222222222224</c:v>
                </c:pt>
                <c:pt idx="19763">
                  <c:v>5.49</c:v>
                </c:pt>
                <c:pt idx="19764">
                  <c:v>5.490277777777778</c:v>
                </c:pt>
                <c:pt idx="19765">
                  <c:v>5.4905555555555559</c:v>
                </c:pt>
                <c:pt idx="19766">
                  <c:v>5.4908333333333337</c:v>
                </c:pt>
                <c:pt idx="19767">
                  <c:v>5.4911111111111115</c:v>
                </c:pt>
                <c:pt idx="19768">
                  <c:v>5.4913888888888893</c:v>
                </c:pt>
                <c:pt idx="19769">
                  <c:v>5.4916666666666663</c:v>
                </c:pt>
                <c:pt idx="19770">
                  <c:v>5.4919444444444441</c:v>
                </c:pt>
                <c:pt idx="19771">
                  <c:v>5.4922222222222219</c:v>
                </c:pt>
                <c:pt idx="19772">
                  <c:v>5.4924999999999997</c:v>
                </c:pt>
                <c:pt idx="19773">
                  <c:v>5.4927777777777775</c:v>
                </c:pt>
                <c:pt idx="19774">
                  <c:v>5.4930555555555554</c:v>
                </c:pt>
                <c:pt idx="19775">
                  <c:v>5.4933333333333332</c:v>
                </c:pt>
                <c:pt idx="19776">
                  <c:v>5.493611111111111</c:v>
                </c:pt>
                <c:pt idx="19777">
                  <c:v>5.4938888888888888</c:v>
                </c:pt>
                <c:pt idx="19778">
                  <c:v>5.4941666666666666</c:v>
                </c:pt>
                <c:pt idx="19779">
                  <c:v>5.4944444444444445</c:v>
                </c:pt>
                <c:pt idx="19780">
                  <c:v>5.4947222222222223</c:v>
                </c:pt>
                <c:pt idx="19781">
                  <c:v>5.4950000000000001</c:v>
                </c:pt>
                <c:pt idx="19782">
                  <c:v>5.4952777777777779</c:v>
                </c:pt>
                <c:pt idx="19783">
                  <c:v>5.4955555555555557</c:v>
                </c:pt>
                <c:pt idx="19784">
                  <c:v>5.4958333333333336</c:v>
                </c:pt>
                <c:pt idx="19785">
                  <c:v>5.4961111111111114</c:v>
                </c:pt>
                <c:pt idx="19786">
                  <c:v>5.4963888888888892</c:v>
                </c:pt>
                <c:pt idx="19787">
                  <c:v>5.496666666666667</c:v>
                </c:pt>
                <c:pt idx="19788">
                  <c:v>5.4969444444444449</c:v>
                </c:pt>
                <c:pt idx="19789">
                  <c:v>5.4972222222222218</c:v>
                </c:pt>
                <c:pt idx="19790">
                  <c:v>5.4974999999999996</c:v>
                </c:pt>
                <c:pt idx="19791">
                  <c:v>5.4977777777777774</c:v>
                </c:pt>
                <c:pt idx="19792">
                  <c:v>5.4980555555555553</c:v>
                </c:pt>
                <c:pt idx="19793">
                  <c:v>5.4983333333333331</c:v>
                </c:pt>
                <c:pt idx="19794">
                  <c:v>5.4986111111111109</c:v>
                </c:pt>
                <c:pt idx="19795">
                  <c:v>5.4988888888888887</c:v>
                </c:pt>
                <c:pt idx="19796">
                  <c:v>5.4991666666666665</c:v>
                </c:pt>
                <c:pt idx="19797">
                  <c:v>5.4994444444444444</c:v>
                </c:pt>
                <c:pt idx="19798">
                  <c:v>5.4997222222222222</c:v>
                </c:pt>
                <c:pt idx="19799">
                  <c:v>5.5</c:v>
                </c:pt>
                <c:pt idx="19800">
                  <c:v>5.5002777777777778</c:v>
                </c:pt>
                <c:pt idx="19801">
                  <c:v>5.5005555555555556</c:v>
                </c:pt>
                <c:pt idx="19802">
                  <c:v>5.5008333333333335</c:v>
                </c:pt>
                <c:pt idx="19803">
                  <c:v>5.5011111111111113</c:v>
                </c:pt>
                <c:pt idx="19804">
                  <c:v>5.5013888888888891</c:v>
                </c:pt>
                <c:pt idx="19805">
                  <c:v>5.5016666666666669</c:v>
                </c:pt>
                <c:pt idx="19806">
                  <c:v>5.5019444444444447</c:v>
                </c:pt>
                <c:pt idx="19807">
                  <c:v>5.5022222222222226</c:v>
                </c:pt>
                <c:pt idx="19808">
                  <c:v>5.5025000000000004</c:v>
                </c:pt>
                <c:pt idx="19809">
                  <c:v>5.5027777777777782</c:v>
                </c:pt>
                <c:pt idx="19810">
                  <c:v>5.5030555555555551</c:v>
                </c:pt>
                <c:pt idx="19811">
                  <c:v>5.503333333333333</c:v>
                </c:pt>
                <c:pt idx="19812">
                  <c:v>5.5036111111111108</c:v>
                </c:pt>
                <c:pt idx="19813">
                  <c:v>5.5038888888888886</c:v>
                </c:pt>
                <c:pt idx="19814">
                  <c:v>5.5041666666666664</c:v>
                </c:pt>
                <c:pt idx="19815">
                  <c:v>5.5044444444444443</c:v>
                </c:pt>
                <c:pt idx="19816">
                  <c:v>5.5047222222222221</c:v>
                </c:pt>
                <c:pt idx="19817">
                  <c:v>5.5049999999999999</c:v>
                </c:pt>
                <c:pt idx="19818">
                  <c:v>5.5052777777777777</c:v>
                </c:pt>
                <c:pt idx="19819">
                  <c:v>5.5055555555555555</c:v>
                </c:pt>
                <c:pt idx="19820">
                  <c:v>5.5058333333333334</c:v>
                </c:pt>
                <c:pt idx="19821">
                  <c:v>5.5061111111111112</c:v>
                </c:pt>
                <c:pt idx="19822">
                  <c:v>5.506388888888889</c:v>
                </c:pt>
                <c:pt idx="19823">
                  <c:v>5.5066666666666668</c:v>
                </c:pt>
                <c:pt idx="19824">
                  <c:v>5.5069444444444446</c:v>
                </c:pt>
                <c:pt idx="19825">
                  <c:v>5.5072222222222225</c:v>
                </c:pt>
                <c:pt idx="19826">
                  <c:v>5.5075000000000003</c:v>
                </c:pt>
                <c:pt idx="19827">
                  <c:v>5.5077777777777781</c:v>
                </c:pt>
                <c:pt idx="19828">
                  <c:v>5.5080555555555559</c:v>
                </c:pt>
                <c:pt idx="19829">
                  <c:v>5.5083333333333337</c:v>
                </c:pt>
                <c:pt idx="19830">
                  <c:v>5.5086111111111107</c:v>
                </c:pt>
                <c:pt idx="19831">
                  <c:v>5.5088888888888885</c:v>
                </c:pt>
                <c:pt idx="19832">
                  <c:v>5.5091666666666663</c:v>
                </c:pt>
                <c:pt idx="19833">
                  <c:v>5.5094444444444441</c:v>
                </c:pt>
                <c:pt idx="19834">
                  <c:v>5.509722222222222</c:v>
                </c:pt>
                <c:pt idx="19835">
                  <c:v>5.51</c:v>
                </c:pt>
                <c:pt idx="19836">
                  <c:v>5.5102777777777776</c:v>
                </c:pt>
                <c:pt idx="19837">
                  <c:v>5.5105555555555554</c:v>
                </c:pt>
                <c:pt idx="19838">
                  <c:v>5.5108333333333333</c:v>
                </c:pt>
                <c:pt idx="19839">
                  <c:v>5.5111111111111111</c:v>
                </c:pt>
                <c:pt idx="19840">
                  <c:v>5.5113888888888889</c:v>
                </c:pt>
                <c:pt idx="19841">
                  <c:v>5.5116666666666667</c:v>
                </c:pt>
                <c:pt idx="19842">
                  <c:v>5.5119444444444445</c:v>
                </c:pt>
                <c:pt idx="19843">
                  <c:v>5.5122222222222224</c:v>
                </c:pt>
                <c:pt idx="19844">
                  <c:v>5.5125000000000002</c:v>
                </c:pt>
                <c:pt idx="19845">
                  <c:v>5.512777777777778</c:v>
                </c:pt>
                <c:pt idx="19846">
                  <c:v>5.5130555555555558</c:v>
                </c:pt>
                <c:pt idx="19847">
                  <c:v>5.5133333333333336</c:v>
                </c:pt>
                <c:pt idx="19848">
                  <c:v>5.5136111111111115</c:v>
                </c:pt>
                <c:pt idx="19849">
                  <c:v>5.5138888888888893</c:v>
                </c:pt>
                <c:pt idx="19850">
                  <c:v>5.5141666666666671</c:v>
                </c:pt>
                <c:pt idx="19851">
                  <c:v>5.514444444444444</c:v>
                </c:pt>
                <c:pt idx="19852">
                  <c:v>5.5147222222222219</c:v>
                </c:pt>
                <c:pt idx="19853">
                  <c:v>5.5149999999999997</c:v>
                </c:pt>
                <c:pt idx="19854">
                  <c:v>5.5152777777777775</c:v>
                </c:pt>
                <c:pt idx="19855">
                  <c:v>5.5155555555555553</c:v>
                </c:pt>
                <c:pt idx="19856">
                  <c:v>5.5158333333333331</c:v>
                </c:pt>
                <c:pt idx="19857">
                  <c:v>5.516111111111111</c:v>
                </c:pt>
                <c:pt idx="19858">
                  <c:v>5.5163888888888888</c:v>
                </c:pt>
                <c:pt idx="19859">
                  <c:v>5.5166666666666666</c:v>
                </c:pt>
                <c:pt idx="19860">
                  <c:v>5.5169444444444444</c:v>
                </c:pt>
                <c:pt idx="19861">
                  <c:v>5.5172222222222222</c:v>
                </c:pt>
                <c:pt idx="19862">
                  <c:v>5.5175000000000001</c:v>
                </c:pt>
                <c:pt idx="19863">
                  <c:v>5.5177777777777779</c:v>
                </c:pt>
                <c:pt idx="19864">
                  <c:v>5.5180555555555557</c:v>
                </c:pt>
                <c:pt idx="19865">
                  <c:v>5.5183333333333335</c:v>
                </c:pt>
                <c:pt idx="19866">
                  <c:v>5.5186111111111114</c:v>
                </c:pt>
                <c:pt idx="19867">
                  <c:v>5.5188888888888892</c:v>
                </c:pt>
                <c:pt idx="19868">
                  <c:v>5.519166666666667</c:v>
                </c:pt>
                <c:pt idx="19869">
                  <c:v>5.5194444444444448</c:v>
                </c:pt>
                <c:pt idx="19870">
                  <c:v>5.5197222222222226</c:v>
                </c:pt>
                <c:pt idx="19871">
                  <c:v>5.52</c:v>
                </c:pt>
                <c:pt idx="19872">
                  <c:v>5.5202777777777774</c:v>
                </c:pt>
                <c:pt idx="19873">
                  <c:v>5.5205555555555552</c:v>
                </c:pt>
                <c:pt idx="19874">
                  <c:v>5.520833333333333</c:v>
                </c:pt>
                <c:pt idx="19875">
                  <c:v>5.5211111111111109</c:v>
                </c:pt>
                <c:pt idx="19876">
                  <c:v>5.5213888888888887</c:v>
                </c:pt>
                <c:pt idx="19877">
                  <c:v>5.5216666666666665</c:v>
                </c:pt>
                <c:pt idx="19878">
                  <c:v>5.5219444444444443</c:v>
                </c:pt>
                <c:pt idx="19879">
                  <c:v>5.5222222222222221</c:v>
                </c:pt>
                <c:pt idx="19880">
                  <c:v>5.5225</c:v>
                </c:pt>
                <c:pt idx="19881">
                  <c:v>5.5227777777777778</c:v>
                </c:pt>
                <c:pt idx="19882">
                  <c:v>5.5230555555555556</c:v>
                </c:pt>
                <c:pt idx="19883">
                  <c:v>5.5233333333333334</c:v>
                </c:pt>
                <c:pt idx="19884">
                  <c:v>5.5236111111111112</c:v>
                </c:pt>
                <c:pt idx="19885">
                  <c:v>5.5238888888888891</c:v>
                </c:pt>
                <c:pt idx="19886">
                  <c:v>5.5241666666666669</c:v>
                </c:pt>
                <c:pt idx="19887">
                  <c:v>5.5244444444444447</c:v>
                </c:pt>
                <c:pt idx="19888">
                  <c:v>5.5247222222222225</c:v>
                </c:pt>
                <c:pt idx="19889">
                  <c:v>5.5250000000000004</c:v>
                </c:pt>
                <c:pt idx="19890">
                  <c:v>5.5252777777777782</c:v>
                </c:pt>
                <c:pt idx="19891">
                  <c:v>5.525555555555556</c:v>
                </c:pt>
                <c:pt idx="19892">
                  <c:v>5.5258333333333329</c:v>
                </c:pt>
                <c:pt idx="19893">
                  <c:v>5.5261111111111108</c:v>
                </c:pt>
                <c:pt idx="19894">
                  <c:v>5.5263888888888886</c:v>
                </c:pt>
                <c:pt idx="19895">
                  <c:v>5.5266666666666664</c:v>
                </c:pt>
                <c:pt idx="19896">
                  <c:v>5.5269444444444442</c:v>
                </c:pt>
                <c:pt idx="19897">
                  <c:v>5.527222222222222</c:v>
                </c:pt>
                <c:pt idx="19898">
                  <c:v>5.5274999999999999</c:v>
                </c:pt>
                <c:pt idx="19899">
                  <c:v>5.5277777777777777</c:v>
                </c:pt>
                <c:pt idx="19900">
                  <c:v>5.5280555555555555</c:v>
                </c:pt>
                <c:pt idx="19901">
                  <c:v>5.5283333333333333</c:v>
                </c:pt>
                <c:pt idx="19902">
                  <c:v>5.5286111111111111</c:v>
                </c:pt>
                <c:pt idx="19903">
                  <c:v>5.528888888888889</c:v>
                </c:pt>
                <c:pt idx="19904">
                  <c:v>5.5291666666666668</c:v>
                </c:pt>
                <c:pt idx="19905">
                  <c:v>5.5294444444444446</c:v>
                </c:pt>
                <c:pt idx="19906">
                  <c:v>5.5297222222222224</c:v>
                </c:pt>
                <c:pt idx="19907">
                  <c:v>5.53</c:v>
                </c:pt>
                <c:pt idx="19908">
                  <c:v>5.5302777777777781</c:v>
                </c:pt>
                <c:pt idx="19909">
                  <c:v>5.5305555555555559</c:v>
                </c:pt>
                <c:pt idx="19910">
                  <c:v>5.5308333333333337</c:v>
                </c:pt>
                <c:pt idx="19911">
                  <c:v>5.5311111111111115</c:v>
                </c:pt>
                <c:pt idx="19912">
                  <c:v>5.5313888888888885</c:v>
                </c:pt>
                <c:pt idx="19913">
                  <c:v>5.5316666666666663</c:v>
                </c:pt>
                <c:pt idx="19914">
                  <c:v>5.5319444444444441</c:v>
                </c:pt>
                <c:pt idx="19915">
                  <c:v>5.5322222222222219</c:v>
                </c:pt>
                <c:pt idx="19916">
                  <c:v>5.5324999999999998</c:v>
                </c:pt>
                <c:pt idx="19917">
                  <c:v>5.5327777777777776</c:v>
                </c:pt>
                <c:pt idx="19918">
                  <c:v>5.5330555555555554</c:v>
                </c:pt>
                <c:pt idx="19919">
                  <c:v>5.5333333333333332</c:v>
                </c:pt>
                <c:pt idx="19920">
                  <c:v>5.533611111111111</c:v>
                </c:pt>
                <c:pt idx="19921">
                  <c:v>5.5338888888888889</c:v>
                </c:pt>
                <c:pt idx="19922">
                  <c:v>5.5341666666666667</c:v>
                </c:pt>
                <c:pt idx="19923">
                  <c:v>5.5344444444444445</c:v>
                </c:pt>
                <c:pt idx="19924">
                  <c:v>5.5347222222222223</c:v>
                </c:pt>
                <c:pt idx="19925">
                  <c:v>5.5350000000000001</c:v>
                </c:pt>
                <c:pt idx="19926">
                  <c:v>5.535277777777778</c:v>
                </c:pt>
                <c:pt idx="19927">
                  <c:v>5.5355555555555558</c:v>
                </c:pt>
                <c:pt idx="19928">
                  <c:v>5.5358333333333336</c:v>
                </c:pt>
                <c:pt idx="19929">
                  <c:v>5.5361111111111114</c:v>
                </c:pt>
                <c:pt idx="19930">
                  <c:v>5.5363888888888892</c:v>
                </c:pt>
                <c:pt idx="19931">
                  <c:v>5.5366666666666671</c:v>
                </c:pt>
                <c:pt idx="19932">
                  <c:v>5.536944444444444</c:v>
                </c:pt>
                <c:pt idx="19933">
                  <c:v>5.5372222222222218</c:v>
                </c:pt>
                <c:pt idx="19934">
                  <c:v>5.5374999999999996</c:v>
                </c:pt>
                <c:pt idx="19935">
                  <c:v>5.5377777777777775</c:v>
                </c:pt>
                <c:pt idx="19936">
                  <c:v>5.5380555555555553</c:v>
                </c:pt>
                <c:pt idx="19937">
                  <c:v>5.5383333333333331</c:v>
                </c:pt>
                <c:pt idx="19938">
                  <c:v>5.5386111111111109</c:v>
                </c:pt>
                <c:pt idx="19939">
                  <c:v>5.5388888888888888</c:v>
                </c:pt>
                <c:pt idx="19940">
                  <c:v>5.5391666666666666</c:v>
                </c:pt>
                <c:pt idx="19941">
                  <c:v>5.5394444444444444</c:v>
                </c:pt>
                <c:pt idx="19942">
                  <c:v>5.5397222222222222</c:v>
                </c:pt>
                <c:pt idx="19943">
                  <c:v>5.54</c:v>
                </c:pt>
                <c:pt idx="19944">
                  <c:v>5.5402777777777779</c:v>
                </c:pt>
                <c:pt idx="19945">
                  <c:v>5.5405555555555557</c:v>
                </c:pt>
                <c:pt idx="19946">
                  <c:v>5.5408333333333335</c:v>
                </c:pt>
                <c:pt idx="19947">
                  <c:v>5.5411111111111113</c:v>
                </c:pt>
                <c:pt idx="19948">
                  <c:v>5.5413888888888891</c:v>
                </c:pt>
                <c:pt idx="19949">
                  <c:v>5.541666666666667</c:v>
                </c:pt>
                <c:pt idx="19950">
                  <c:v>5.5419444444444448</c:v>
                </c:pt>
                <c:pt idx="19951">
                  <c:v>5.5422222222222226</c:v>
                </c:pt>
                <c:pt idx="19952">
                  <c:v>5.5425000000000004</c:v>
                </c:pt>
                <c:pt idx="19953">
                  <c:v>5.5427777777777774</c:v>
                </c:pt>
                <c:pt idx="19954">
                  <c:v>5.5430555555555552</c:v>
                </c:pt>
                <c:pt idx="19955">
                  <c:v>5.543333333333333</c:v>
                </c:pt>
                <c:pt idx="19956">
                  <c:v>5.5436111111111108</c:v>
                </c:pt>
                <c:pt idx="19957">
                  <c:v>5.5438888888888886</c:v>
                </c:pt>
                <c:pt idx="19958">
                  <c:v>5.5441666666666665</c:v>
                </c:pt>
                <c:pt idx="19959">
                  <c:v>5.5444444444444443</c:v>
                </c:pt>
                <c:pt idx="19960">
                  <c:v>5.5447222222222221</c:v>
                </c:pt>
                <c:pt idx="19961">
                  <c:v>5.5449999999999999</c:v>
                </c:pt>
                <c:pt idx="19962">
                  <c:v>5.5452777777777778</c:v>
                </c:pt>
                <c:pt idx="19963">
                  <c:v>5.5455555555555556</c:v>
                </c:pt>
                <c:pt idx="19964">
                  <c:v>5.5458333333333334</c:v>
                </c:pt>
                <c:pt idx="19965">
                  <c:v>5.5461111111111112</c:v>
                </c:pt>
                <c:pt idx="19966">
                  <c:v>5.546388888888889</c:v>
                </c:pt>
                <c:pt idx="19967">
                  <c:v>5.5466666666666669</c:v>
                </c:pt>
                <c:pt idx="19968">
                  <c:v>5.5469444444444447</c:v>
                </c:pt>
                <c:pt idx="19969">
                  <c:v>5.5472222222222225</c:v>
                </c:pt>
                <c:pt idx="19970">
                  <c:v>5.5475000000000003</c:v>
                </c:pt>
                <c:pt idx="19971">
                  <c:v>5.5477777777777781</c:v>
                </c:pt>
                <c:pt idx="19972">
                  <c:v>5.548055555555556</c:v>
                </c:pt>
                <c:pt idx="19973">
                  <c:v>5.5483333333333329</c:v>
                </c:pt>
                <c:pt idx="19974">
                  <c:v>5.5486111111111107</c:v>
                </c:pt>
                <c:pt idx="19975">
                  <c:v>5.5488888888888885</c:v>
                </c:pt>
                <c:pt idx="19976">
                  <c:v>5.5491666666666664</c:v>
                </c:pt>
                <c:pt idx="19977">
                  <c:v>5.5494444444444442</c:v>
                </c:pt>
                <c:pt idx="19978">
                  <c:v>5.549722222222222</c:v>
                </c:pt>
                <c:pt idx="19979">
                  <c:v>5.55</c:v>
                </c:pt>
                <c:pt idx="19980">
                  <c:v>5.5502777777777776</c:v>
                </c:pt>
                <c:pt idx="19981">
                  <c:v>5.5505555555555555</c:v>
                </c:pt>
                <c:pt idx="19982">
                  <c:v>5.5508333333333333</c:v>
                </c:pt>
                <c:pt idx="19983">
                  <c:v>5.5511111111111111</c:v>
                </c:pt>
                <c:pt idx="19984">
                  <c:v>5.5513888888888889</c:v>
                </c:pt>
                <c:pt idx="19985">
                  <c:v>5.5516666666666667</c:v>
                </c:pt>
                <c:pt idx="19986">
                  <c:v>5.5519444444444446</c:v>
                </c:pt>
                <c:pt idx="19987">
                  <c:v>5.5522222222222224</c:v>
                </c:pt>
                <c:pt idx="19988">
                  <c:v>5.5525000000000002</c:v>
                </c:pt>
                <c:pt idx="19989">
                  <c:v>5.552777777777778</c:v>
                </c:pt>
                <c:pt idx="19990">
                  <c:v>5.5530555555555559</c:v>
                </c:pt>
                <c:pt idx="19991">
                  <c:v>5.5533333333333337</c:v>
                </c:pt>
                <c:pt idx="19992">
                  <c:v>5.5536111111111115</c:v>
                </c:pt>
                <c:pt idx="19993">
                  <c:v>5.5538888888888893</c:v>
                </c:pt>
                <c:pt idx="19994">
                  <c:v>5.5541666666666663</c:v>
                </c:pt>
                <c:pt idx="19995">
                  <c:v>5.5544444444444441</c:v>
                </c:pt>
                <c:pt idx="19996">
                  <c:v>5.5547222222222219</c:v>
                </c:pt>
                <c:pt idx="19997">
                  <c:v>5.5549999999999997</c:v>
                </c:pt>
                <c:pt idx="19998">
                  <c:v>5.5552777777777775</c:v>
                </c:pt>
                <c:pt idx="19999">
                  <c:v>5.5555555555555554</c:v>
                </c:pt>
                <c:pt idx="20000">
                  <c:v>5.5558333333333332</c:v>
                </c:pt>
                <c:pt idx="20001">
                  <c:v>5.556111111111111</c:v>
                </c:pt>
                <c:pt idx="20002">
                  <c:v>5.5563888888888888</c:v>
                </c:pt>
                <c:pt idx="20003">
                  <c:v>5.5566666666666666</c:v>
                </c:pt>
                <c:pt idx="20004">
                  <c:v>5.5569444444444445</c:v>
                </c:pt>
                <c:pt idx="20005">
                  <c:v>5.5572222222222223</c:v>
                </c:pt>
                <c:pt idx="20006">
                  <c:v>5.5575000000000001</c:v>
                </c:pt>
                <c:pt idx="20007">
                  <c:v>5.5577777777777779</c:v>
                </c:pt>
                <c:pt idx="20008">
                  <c:v>5.5580555555555557</c:v>
                </c:pt>
                <c:pt idx="20009">
                  <c:v>5.5583333333333336</c:v>
                </c:pt>
                <c:pt idx="20010">
                  <c:v>5.5586111111111114</c:v>
                </c:pt>
                <c:pt idx="20011">
                  <c:v>5.5588888888888892</c:v>
                </c:pt>
                <c:pt idx="20012">
                  <c:v>5.559166666666667</c:v>
                </c:pt>
                <c:pt idx="20013">
                  <c:v>5.5594444444444449</c:v>
                </c:pt>
                <c:pt idx="20014">
                  <c:v>5.5597222222222218</c:v>
                </c:pt>
                <c:pt idx="20015">
                  <c:v>5.56</c:v>
                </c:pt>
                <c:pt idx="20016">
                  <c:v>5.5602777777777774</c:v>
                </c:pt>
                <c:pt idx="20017">
                  <c:v>5.5605555555555553</c:v>
                </c:pt>
                <c:pt idx="20018">
                  <c:v>5.5608333333333331</c:v>
                </c:pt>
                <c:pt idx="20019">
                  <c:v>5.5611111111111109</c:v>
                </c:pt>
                <c:pt idx="20020">
                  <c:v>5.5613888888888887</c:v>
                </c:pt>
                <c:pt idx="20021">
                  <c:v>5.5616666666666665</c:v>
                </c:pt>
                <c:pt idx="20022">
                  <c:v>5.5619444444444444</c:v>
                </c:pt>
                <c:pt idx="20023">
                  <c:v>5.5622222222222222</c:v>
                </c:pt>
                <c:pt idx="20024">
                  <c:v>5.5625</c:v>
                </c:pt>
                <c:pt idx="20025">
                  <c:v>5.5627777777777778</c:v>
                </c:pt>
                <c:pt idx="20026">
                  <c:v>5.5630555555555556</c:v>
                </c:pt>
                <c:pt idx="20027">
                  <c:v>5.5633333333333335</c:v>
                </c:pt>
                <c:pt idx="20028">
                  <c:v>5.5636111111111113</c:v>
                </c:pt>
                <c:pt idx="20029">
                  <c:v>5.5638888888888891</c:v>
                </c:pt>
                <c:pt idx="20030">
                  <c:v>5.5641666666666669</c:v>
                </c:pt>
                <c:pt idx="20031">
                  <c:v>5.5644444444444447</c:v>
                </c:pt>
                <c:pt idx="20032">
                  <c:v>5.5647222222222226</c:v>
                </c:pt>
                <c:pt idx="20033">
                  <c:v>5.5650000000000004</c:v>
                </c:pt>
                <c:pt idx="20034">
                  <c:v>5.5652777777777782</c:v>
                </c:pt>
                <c:pt idx="20035">
                  <c:v>5.5655555555555551</c:v>
                </c:pt>
                <c:pt idx="20036">
                  <c:v>5.565833333333333</c:v>
                </c:pt>
                <c:pt idx="20037">
                  <c:v>5.5661111111111108</c:v>
                </c:pt>
                <c:pt idx="20038">
                  <c:v>5.5663888888888886</c:v>
                </c:pt>
                <c:pt idx="20039">
                  <c:v>5.5666666666666664</c:v>
                </c:pt>
                <c:pt idx="20040">
                  <c:v>5.5669444444444443</c:v>
                </c:pt>
                <c:pt idx="20041">
                  <c:v>5.5672222222222221</c:v>
                </c:pt>
                <c:pt idx="20042">
                  <c:v>5.5674999999999999</c:v>
                </c:pt>
                <c:pt idx="20043">
                  <c:v>5.5677777777777777</c:v>
                </c:pt>
                <c:pt idx="20044">
                  <c:v>5.5680555555555555</c:v>
                </c:pt>
                <c:pt idx="20045">
                  <c:v>5.5683333333333334</c:v>
                </c:pt>
                <c:pt idx="20046">
                  <c:v>5.5686111111111112</c:v>
                </c:pt>
                <c:pt idx="20047">
                  <c:v>5.568888888888889</c:v>
                </c:pt>
                <c:pt idx="20048">
                  <c:v>5.5691666666666668</c:v>
                </c:pt>
                <c:pt idx="20049">
                  <c:v>5.5694444444444446</c:v>
                </c:pt>
                <c:pt idx="20050">
                  <c:v>5.5697222222222225</c:v>
                </c:pt>
                <c:pt idx="20051">
                  <c:v>5.57</c:v>
                </c:pt>
                <c:pt idx="20052">
                  <c:v>5.5702777777777781</c:v>
                </c:pt>
                <c:pt idx="20053">
                  <c:v>5.5705555555555559</c:v>
                </c:pt>
                <c:pt idx="20054">
                  <c:v>5.5708333333333337</c:v>
                </c:pt>
                <c:pt idx="20055">
                  <c:v>5.5711111111111107</c:v>
                </c:pt>
                <c:pt idx="20056">
                  <c:v>5.5713888888888885</c:v>
                </c:pt>
                <c:pt idx="20057">
                  <c:v>5.5716666666666663</c:v>
                </c:pt>
                <c:pt idx="20058">
                  <c:v>5.5719444444444441</c:v>
                </c:pt>
                <c:pt idx="20059">
                  <c:v>5.572222222222222</c:v>
                </c:pt>
                <c:pt idx="20060">
                  <c:v>5.5724999999999998</c:v>
                </c:pt>
                <c:pt idx="20061">
                  <c:v>5.5727777777777776</c:v>
                </c:pt>
                <c:pt idx="20062">
                  <c:v>5.5730555555555554</c:v>
                </c:pt>
                <c:pt idx="20063">
                  <c:v>5.5733333333333333</c:v>
                </c:pt>
                <c:pt idx="20064">
                  <c:v>5.5736111111111111</c:v>
                </c:pt>
                <c:pt idx="20065">
                  <c:v>5.5738888888888889</c:v>
                </c:pt>
                <c:pt idx="20066">
                  <c:v>5.5741666666666667</c:v>
                </c:pt>
                <c:pt idx="20067">
                  <c:v>5.5744444444444445</c:v>
                </c:pt>
                <c:pt idx="20068">
                  <c:v>5.5747222222222224</c:v>
                </c:pt>
                <c:pt idx="20069">
                  <c:v>5.5750000000000002</c:v>
                </c:pt>
                <c:pt idx="20070">
                  <c:v>5.575277777777778</c:v>
                </c:pt>
                <c:pt idx="20071">
                  <c:v>5.5755555555555558</c:v>
                </c:pt>
                <c:pt idx="20072">
                  <c:v>5.5758333333333336</c:v>
                </c:pt>
                <c:pt idx="20073">
                  <c:v>5.5761111111111115</c:v>
                </c:pt>
                <c:pt idx="20074">
                  <c:v>5.5763888888888893</c:v>
                </c:pt>
                <c:pt idx="20075">
                  <c:v>5.5766666666666671</c:v>
                </c:pt>
                <c:pt idx="20076">
                  <c:v>5.576944444444444</c:v>
                </c:pt>
                <c:pt idx="20077">
                  <c:v>5.5772222222222219</c:v>
                </c:pt>
                <c:pt idx="20078">
                  <c:v>5.5774999999999997</c:v>
                </c:pt>
                <c:pt idx="20079">
                  <c:v>5.5777777777777775</c:v>
                </c:pt>
                <c:pt idx="20080">
                  <c:v>5.5780555555555553</c:v>
                </c:pt>
                <c:pt idx="20081">
                  <c:v>5.5783333333333331</c:v>
                </c:pt>
                <c:pt idx="20082">
                  <c:v>5.578611111111111</c:v>
                </c:pt>
                <c:pt idx="20083">
                  <c:v>5.5788888888888888</c:v>
                </c:pt>
                <c:pt idx="20084">
                  <c:v>5.5791666666666666</c:v>
                </c:pt>
                <c:pt idx="20085">
                  <c:v>5.5794444444444444</c:v>
                </c:pt>
                <c:pt idx="20086">
                  <c:v>5.5797222222222222</c:v>
                </c:pt>
                <c:pt idx="20087">
                  <c:v>5.58</c:v>
                </c:pt>
                <c:pt idx="20088">
                  <c:v>5.5802777777777779</c:v>
                </c:pt>
                <c:pt idx="20089">
                  <c:v>5.5805555555555557</c:v>
                </c:pt>
                <c:pt idx="20090">
                  <c:v>5.5808333333333335</c:v>
                </c:pt>
                <c:pt idx="20091">
                  <c:v>5.5811111111111114</c:v>
                </c:pt>
                <c:pt idx="20092">
                  <c:v>5.5813888888888892</c:v>
                </c:pt>
                <c:pt idx="20093">
                  <c:v>5.581666666666667</c:v>
                </c:pt>
                <c:pt idx="20094">
                  <c:v>5.5819444444444448</c:v>
                </c:pt>
                <c:pt idx="20095">
                  <c:v>5.5822222222222226</c:v>
                </c:pt>
                <c:pt idx="20096">
                  <c:v>5.5824999999999996</c:v>
                </c:pt>
                <c:pt idx="20097">
                  <c:v>5.5827777777777774</c:v>
                </c:pt>
                <c:pt idx="20098">
                  <c:v>5.5830555555555552</c:v>
                </c:pt>
                <c:pt idx="20099">
                  <c:v>5.583333333333333</c:v>
                </c:pt>
                <c:pt idx="20100">
                  <c:v>5.5836111111111109</c:v>
                </c:pt>
                <c:pt idx="20101">
                  <c:v>5.5838888888888887</c:v>
                </c:pt>
                <c:pt idx="20102">
                  <c:v>5.5841666666666665</c:v>
                </c:pt>
                <c:pt idx="20103">
                  <c:v>5.5844444444444443</c:v>
                </c:pt>
                <c:pt idx="20104">
                  <c:v>5.5847222222222221</c:v>
                </c:pt>
                <c:pt idx="20105">
                  <c:v>5.585</c:v>
                </c:pt>
                <c:pt idx="20106">
                  <c:v>5.5852777777777778</c:v>
                </c:pt>
                <c:pt idx="20107">
                  <c:v>5.5855555555555556</c:v>
                </c:pt>
                <c:pt idx="20108">
                  <c:v>5.5858333333333334</c:v>
                </c:pt>
                <c:pt idx="20109">
                  <c:v>5.5861111111111112</c:v>
                </c:pt>
                <c:pt idx="20110">
                  <c:v>5.5863888888888891</c:v>
                </c:pt>
                <c:pt idx="20111">
                  <c:v>5.5866666666666669</c:v>
                </c:pt>
                <c:pt idx="20112">
                  <c:v>5.5869444444444447</c:v>
                </c:pt>
                <c:pt idx="20113">
                  <c:v>5.5872222222222225</c:v>
                </c:pt>
                <c:pt idx="20114">
                  <c:v>5.5875000000000004</c:v>
                </c:pt>
                <c:pt idx="20115">
                  <c:v>5.5877777777777782</c:v>
                </c:pt>
                <c:pt idx="20116">
                  <c:v>5.588055555555556</c:v>
                </c:pt>
                <c:pt idx="20117">
                  <c:v>5.5883333333333329</c:v>
                </c:pt>
                <c:pt idx="20118">
                  <c:v>5.5886111111111108</c:v>
                </c:pt>
                <c:pt idx="20119">
                  <c:v>5.5888888888888886</c:v>
                </c:pt>
                <c:pt idx="20120">
                  <c:v>5.5891666666666664</c:v>
                </c:pt>
                <c:pt idx="20121">
                  <c:v>5.5894444444444442</c:v>
                </c:pt>
                <c:pt idx="20122">
                  <c:v>5.589722222222222</c:v>
                </c:pt>
                <c:pt idx="20123">
                  <c:v>5.59</c:v>
                </c:pt>
                <c:pt idx="20124">
                  <c:v>5.5902777777777777</c:v>
                </c:pt>
                <c:pt idx="20125">
                  <c:v>5.5905555555555555</c:v>
                </c:pt>
                <c:pt idx="20126">
                  <c:v>5.5908333333333333</c:v>
                </c:pt>
                <c:pt idx="20127">
                  <c:v>5.5911111111111111</c:v>
                </c:pt>
                <c:pt idx="20128">
                  <c:v>5.591388888888889</c:v>
                </c:pt>
                <c:pt idx="20129">
                  <c:v>5.5916666666666668</c:v>
                </c:pt>
                <c:pt idx="20130">
                  <c:v>5.5919444444444446</c:v>
                </c:pt>
                <c:pt idx="20131">
                  <c:v>5.5922222222222224</c:v>
                </c:pt>
                <c:pt idx="20132">
                  <c:v>5.5925000000000002</c:v>
                </c:pt>
                <c:pt idx="20133">
                  <c:v>5.5927777777777781</c:v>
                </c:pt>
                <c:pt idx="20134">
                  <c:v>5.5930555555555559</c:v>
                </c:pt>
                <c:pt idx="20135">
                  <c:v>5.5933333333333337</c:v>
                </c:pt>
                <c:pt idx="20136">
                  <c:v>5.5936111111111115</c:v>
                </c:pt>
                <c:pt idx="20137">
                  <c:v>5.5938888888888885</c:v>
                </c:pt>
                <c:pt idx="20138">
                  <c:v>5.5941666666666663</c:v>
                </c:pt>
                <c:pt idx="20139">
                  <c:v>5.5944444444444441</c:v>
                </c:pt>
                <c:pt idx="20140">
                  <c:v>5.5947222222222219</c:v>
                </c:pt>
                <c:pt idx="20141">
                  <c:v>5.5949999999999998</c:v>
                </c:pt>
                <c:pt idx="20142">
                  <c:v>5.5952777777777776</c:v>
                </c:pt>
                <c:pt idx="20143">
                  <c:v>5.5955555555555554</c:v>
                </c:pt>
                <c:pt idx="20144">
                  <c:v>5.5958333333333332</c:v>
                </c:pt>
                <c:pt idx="20145">
                  <c:v>5.596111111111111</c:v>
                </c:pt>
                <c:pt idx="20146">
                  <c:v>5.5963888888888889</c:v>
                </c:pt>
                <c:pt idx="20147">
                  <c:v>5.5966666666666667</c:v>
                </c:pt>
                <c:pt idx="20148">
                  <c:v>5.5969444444444445</c:v>
                </c:pt>
                <c:pt idx="20149">
                  <c:v>5.5972222222222223</c:v>
                </c:pt>
                <c:pt idx="20150">
                  <c:v>5.5975000000000001</c:v>
                </c:pt>
                <c:pt idx="20151">
                  <c:v>5.597777777777778</c:v>
                </c:pt>
                <c:pt idx="20152">
                  <c:v>5.5980555555555558</c:v>
                </c:pt>
                <c:pt idx="20153">
                  <c:v>5.5983333333333336</c:v>
                </c:pt>
                <c:pt idx="20154">
                  <c:v>5.5986111111111114</c:v>
                </c:pt>
                <c:pt idx="20155">
                  <c:v>5.5988888888888892</c:v>
                </c:pt>
                <c:pt idx="20156">
                  <c:v>5.5991666666666671</c:v>
                </c:pt>
                <c:pt idx="20157">
                  <c:v>5.599444444444444</c:v>
                </c:pt>
                <c:pt idx="20158">
                  <c:v>5.5997222222222218</c:v>
                </c:pt>
                <c:pt idx="20159">
                  <c:v>5.6</c:v>
                </c:pt>
                <c:pt idx="20160">
                  <c:v>5.6002777777777775</c:v>
                </c:pt>
                <c:pt idx="20161">
                  <c:v>5.6005555555555553</c:v>
                </c:pt>
                <c:pt idx="20162">
                  <c:v>5.6008333333333331</c:v>
                </c:pt>
                <c:pt idx="20163">
                  <c:v>5.6011111111111109</c:v>
                </c:pt>
                <c:pt idx="20164">
                  <c:v>5.6013888888888888</c:v>
                </c:pt>
                <c:pt idx="20165">
                  <c:v>5.6016666666666666</c:v>
                </c:pt>
                <c:pt idx="20166">
                  <c:v>5.6019444444444444</c:v>
                </c:pt>
                <c:pt idx="20167">
                  <c:v>5.6022222222222222</c:v>
                </c:pt>
                <c:pt idx="20168">
                  <c:v>5.6025</c:v>
                </c:pt>
                <c:pt idx="20169">
                  <c:v>5.6027777777777779</c:v>
                </c:pt>
                <c:pt idx="20170">
                  <c:v>5.6030555555555557</c:v>
                </c:pt>
                <c:pt idx="20171">
                  <c:v>5.6033333333333335</c:v>
                </c:pt>
                <c:pt idx="20172">
                  <c:v>5.6036111111111113</c:v>
                </c:pt>
                <c:pt idx="20173">
                  <c:v>5.6038888888888891</c:v>
                </c:pt>
                <c:pt idx="20174">
                  <c:v>5.604166666666667</c:v>
                </c:pt>
                <c:pt idx="20175">
                  <c:v>5.6044444444444448</c:v>
                </c:pt>
                <c:pt idx="20176">
                  <c:v>5.6047222222222226</c:v>
                </c:pt>
                <c:pt idx="20177">
                  <c:v>5.6050000000000004</c:v>
                </c:pt>
                <c:pt idx="20178">
                  <c:v>5.6052777777777774</c:v>
                </c:pt>
                <c:pt idx="20179">
                  <c:v>5.6055555555555552</c:v>
                </c:pt>
                <c:pt idx="20180">
                  <c:v>5.605833333333333</c:v>
                </c:pt>
                <c:pt idx="20181">
                  <c:v>5.6061111111111108</c:v>
                </c:pt>
                <c:pt idx="20182">
                  <c:v>5.6063888888888886</c:v>
                </c:pt>
                <c:pt idx="20183">
                  <c:v>5.6066666666666665</c:v>
                </c:pt>
                <c:pt idx="20184">
                  <c:v>5.6069444444444443</c:v>
                </c:pt>
                <c:pt idx="20185">
                  <c:v>5.6072222222222221</c:v>
                </c:pt>
                <c:pt idx="20186">
                  <c:v>5.6074999999999999</c:v>
                </c:pt>
                <c:pt idx="20187">
                  <c:v>5.6077777777777778</c:v>
                </c:pt>
                <c:pt idx="20188">
                  <c:v>5.6080555555555556</c:v>
                </c:pt>
                <c:pt idx="20189">
                  <c:v>5.6083333333333334</c:v>
                </c:pt>
                <c:pt idx="20190">
                  <c:v>5.6086111111111112</c:v>
                </c:pt>
                <c:pt idx="20191">
                  <c:v>5.608888888888889</c:v>
                </c:pt>
                <c:pt idx="20192">
                  <c:v>5.6091666666666669</c:v>
                </c:pt>
                <c:pt idx="20193">
                  <c:v>5.6094444444444447</c:v>
                </c:pt>
                <c:pt idx="20194">
                  <c:v>5.6097222222222225</c:v>
                </c:pt>
                <c:pt idx="20195">
                  <c:v>5.61</c:v>
                </c:pt>
                <c:pt idx="20196">
                  <c:v>5.6102777777777781</c:v>
                </c:pt>
                <c:pt idx="20197">
                  <c:v>5.610555555555556</c:v>
                </c:pt>
                <c:pt idx="20198">
                  <c:v>5.6108333333333329</c:v>
                </c:pt>
                <c:pt idx="20199">
                  <c:v>5.6111111111111107</c:v>
                </c:pt>
                <c:pt idx="20200">
                  <c:v>5.6113888888888885</c:v>
                </c:pt>
                <c:pt idx="20201">
                  <c:v>5.6116666666666664</c:v>
                </c:pt>
                <c:pt idx="20202">
                  <c:v>5.6119444444444442</c:v>
                </c:pt>
                <c:pt idx="20203">
                  <c:v>5.612222222222222</c:v>
                </c:pt>
                <c:pt idx="20204">
                  <c:v>5.6124999999999998</c:v>
                </c:pt>
                <c:pt idx="20205">
                  <c:v>5.6127777777777776</c:v>
                </c:pt>
                <c:pt idx="20206">
                  <c:v>5.6130555555555555</c:v>
                </c:pt>
                <c:pt idx="20207">
                  <c:v>5.6133333333333333</c:v>
                </c:pt>
                <c:pt idx="20208">
                  <c:v>5.6136111111111111</c:v>
                </c:pt>
                <c:pt idx="20209">
                  <c:v>5.6138888888888889</c:v>
                </c:pt>
                <c:pt idx="20210">
                  <c:v>5.6141666666666667</c:v>
                </c:pt>
                <c:pt idx="20211">
                  <c:v>5.6144444444444446</c:v>
                </c:pt>
                <c:pt idx="20212">
                  <c:v>5.6147222222222224</c:v>
                </c:pt>
                <c:pt idx="20213">
                  <c:v>5.6150000000000002</c:v>
                </c:pt>
                <c:pt idx="20214">
                  <c:v>5.615277777777778</c:v>
                </c:pt>
                <c:pt idx="20215">
                  <c:v>5.6155555555555559</c:v>
                </c:pt>
                <c:pt idx="20216">
                  <c:v>5.6158333333333337</c:v>
                </c:pt>
                <c:pt idx="20217">
                  <c:v>5.6161111111111115</c:v>
                </c:pt>
                <c:pt idx="20218">
                  <c:v>5.6163888888888893</c:v>
                </c:pt>
                <c:pt idx="20219">
                  <c:v>5.6166666666666663</c:v>
                </c:pt>
                <c:pt idx="20220">
                  <c:v>5.6169444444444441</c:v>
                </c:pt>
                <c:pt idx="20221">
                  <c:v>5.6172222222222219</c:v>
                </c:pt>
                <c:pt idx="20222">
                  <c:v>5.6174999999999997</c:v>
                </c:pt>
                <c:pt idx="20223">
                  <c:v>5.6177777777777775</c:v>
                </c:pt>
                <c:pt idx="20224">
                  <c:v>5.6180555555555554</c:v>
                </c:pt>
                <c:pt idx="20225">
                  <c:v>5.6183333333333332</c:v>
                </c:pt>
                <c:pt idx="20226">
                  <c:v>5.618611111111111</c:v>
                </c:pt>
                <c:pt idx="20227">
                  <c:v>5.6188888888888888</c:v>
                </c:pt>
                <c:pt idx="20228">
                  <c:v>5.6191666666666666</c:v>
                </c:pt>
                <c:pt idx="20229">
                  <c:v>5.6194444444444445</c:v>
                </c:pt>
                <c:pt idx="20230">
                  <c:v>5.6197222222222223</c:v>
                </c:pt>
                <c:pt idx="20231">
                  <c:v>5.62</c:v>
                </c:pt>
                <c:pt idx="20232">
                  <c:v>5.6202777777777779</c:v>
                </c:pt>
                <c:pt idx="20233">
                  <c:v>5.6205555555555557</c:v>
                </c:pt>
                <c:pt idx="20234">
                  <c:v>5.6208333333333336</c:v>
                </c:pt>
                <c:pt idx="20235">
                  <c:v>5.6211111111111114</c:v>
                </c:pt>
                <c:pt idx="20236">
                  <c:v>5.6213888888888892</c:v>
                </c:pt>
                <c:pt idx="20237">
                  <c:v>5.621666666666667</c:v>
                </c:pt>
                <c:pt idx="20238">
                  <c:v>5.6219444444444449</c:v>
                </c:pt>
                <c:pt idx="20239">
                  <c:v>5.6222222222222218</c:v>
                </c:pt>
                <c:pt idx="20240">
                  <c:v>5.6224999999999996</c:v>
                </c:pt>
                <c:pt idx="20241">
                  <c:v>5.6227777777777774</c:v>
                </c:pt>
                <c:pt idx="20242">
                  <c:v>5.6230555555555553</c:v>
                </c:pt>
                <c:pt idx="20243">
                  <c:v>5.6233333333333331</c:v>
                </c:pt>
                <c:pt idx="20244">
                  <c:v>5.6236111111111109</c:v>
                </c:pt>
                <c:pt idx="20245">
                  <c:v>5.6238888888888887</c:v>
                </c:pt>
                <c:pt idx="20246">
                  <c:v>5.6241666666666665</c:v>
                </c:pt>
                <c:pt idx="20247">
                  <c:v>5.6244444444444444</c:v>
                </c:pt>
                <c:pt idx="20248">
                  <c:v>5.6247222222222222</c:v>
                </c:pt>
                <c:pt idx="20249">
                  <c:v>5.625</c:v>
                </c:pt>
                <c:pt idx="20250">
                  <c:v>5.6252777777777778</c:v>
                </c:pt>
                <c:pt idx="20251">
                  <c:v>5.6255555555555556</c:v>
                </c:pt>
                <c:pt idx="20252">
                  <c:v>5.6258333333333335</c:v>
                </c:pt>
                <c:pt idx="20253">
                  <c:v>5.6261111111111113</c:v>
                </c:pt>
                <c:pt idx="20254">
                  <c:v>5.6263888888888891</c:v>
                </c:pt>
                <c:pt idx="20255">
                  <c:v>5.6266666666666669</c:v>
                </c:pt>
                <c:pt idx="20256">
                  <c:v>5.6269444444444447</c:v>
                </c:pt>
                <c:pt idx="20257">
                  <c:v>5.6272222222222226</c:v>
                </c:pt>
                <c:pt idx="20258">
                  <c:v>5.6275000000000004</c:v>
                </c:pt>
                <c:pt idx="20259">
                  <c:v>5.6277777777777782</c:v>
                </c:pt>
                <c:pt idx="20260">
                  <c:v>5.6280555555555551</c:v>
                </c:pt>
                <c:pt idx="20261">
                  <c:v>5.628333333333333</c:v>
                </c:pt>
                <c:pt idx="20262">
                  <c:v>5.6286111111111108</c:v>
                </c:pt>
                <c:pt idx="20263">
                  <c:v>5.6288888888888886</c:v>
                </c:pt>
                <c:pt idx="20264">
                  <c:v>5.6291666666666664</c:v>
                </c:pt>
                <c:pt idx="20265">
                  <c:v>5.6294444444444443</c:v>
                </c:pt>
                <c:pt idx="20266">
                  <c:v>5.6297222222222221</c:v>
                </c:pt>
                <c:pt idx="20267">
                  <c:v>5.63</c:v>
                </c:pt>
                <c:pt idx="20268">
                  <c:v>5.6302777777777777</c:v>
                </c:pt>
                <c:pt idx="20269">
                  <c:v>5.6305555555555555</c:v>
                </c:pt>
                <c:pt idx="20270">
                  <c:v>5.6308333333333334</c:v>
                </c:pt>
                <c:pt idx="20271">
                  <c:v>5.6311111111111112</c:v>
                </c:pt>
                <c:pt idx="20272">
                  <c:v>5.631388888888889</c:v>
                </c:pt>
                <c:pt idx="20273">
                  <c:v>5.6316666666666668</c:v>
                </c:pt>
                <c:pt idx="20274">
                  <c:v>5.6319444444444446</c:v>
                </c:pt>
                <c:pt idx="20275">
                  <c:v>5.6322222222222225</c:v>
                </c:pt>
                <c:pt idx="20276">
                  <c:v>5.6325000000000003</c:v>
                </c:pt>
                <c:pt idx="20277">
                  <c:v>5.6327777777777781</c:v>
                </c:pt>
                <c:pt idx="20278">
                  <c:v>5.6330555555555559</c:v>
                </c:pt>
                <c:pt idx="20279">
                  <c:v>5.6333333333333337</c:v>
                </c:pt>
                <c:pt idx="20280">
                  <c:v>5.6336111111111107</c:v>
                </c:pt>
                <c:pt idx="20281">
                  <c:v>5.6338888888888885</c:v>
                </c:pt>
                <c:pt idx="20282">
                  <c:v>5.6341666666666663</c:v>
                </c:pt>
                <c:pt idx="20283">
                  <c:v>5.6344444444444441</c:v>
                </c:pt>
                <c:pt idx="20284">
                  <c:v>5.634722222222222</c:v>
                </c:pt>
                <c:pt idx="20285">
                  <c:v>5.6349999999999998</c:v>
                </c:pt>
                <c:pt idx="20286">
                  <c:v>5.6352777777777776</c:v>
                </c:pt>
                <c:pt idx="20287">
                  <c:v>5.6355555555555554</c:v>
                </c:pt>
                <c:pt idx="20288">
                  <c:v>5.6358333333333333</c:v>
                </c:pt>
                <c:pt idx="20289">
                  <c:v>5.6361111111111111</c:v>
                </c:pt>
                <c:pt idx="20290">
                  <c:v>5.6363888888888889</c:v>
                </c:pt>
                <c:pt idx="20291">
                  <c:v>5.6366666666666667</c:v>
                </c:pt>
                <c:pt idx="20292">
                  <c:v>5.6369444444444445</c:v>
                </c:pt>
                <c:pt idx="20293">
                  <c:v>5.6372222222222224</c:v>
                </c:pt>
                <c:pt idx="20294">
                  <c:v>5.6375000000000002</c:v>
                </c:pt>
                <c:pt idx="20295">
                  <c:v>5.637777777777778</c:v>
                </c:pt>
                <c:pt idx="20296">
                  <c:v>5.6380555555555558</c:v>
                </c:pt>
                <c:pt idx="20297">
                  <c:v>5.6383333333333336</c:v>
                </c:pt>
                <c:pt idx="20298">
                  <c:v>5.6386111111111115</c:v>
                </c:pt>
                <c:pt idx="20299">
                  <c:v>5.6388888888888893</c:v>
                </c:pt>
                <c:pt idx="20300">
                  <c:v>5.6391666666666671</c:v>
                </c:pt>
                <c:pt idx="20301">
                  <c:v>5.639444444444444</c:v>
                </c:pt>
                <c:pt idx="20302">
                  <c:v>5.6397222222222219</c:v>
                </c:pt>
                <c:pt idx="20303">
                  <c:v>5.64</c:v>
                </c:pt>
                <c:pt idx="20304">
                  <c:v>5.6402777777777775</c:v>
                </c:pt>
                <c:pt idx="20305">
                  <c:v>5.6405555555555553</c:v>
                </c:pt>
                <c:pt idx="20306">
                  <c:v>5.6408333333333331</c:v>
                </c:pt>
                <c:pt idx="20307">
                  <c:v>5.641111111111111</c:v>
                </c:pt>
                <c:pt idx="20308">
                  <c:v>5.6413888888888888</c:v>
                </c:pt>
                <c:pt idx="20309">
                  <c:v>5.6416666666666666</c:v>
                </c:pt>
                <c:pt idx="20310">
                  <c:v>5.6419444444444444</c:v>
                </c:pt>
                <c:pt idx="20311">
                  <c:v>5.6422222222222222</c:v>
                </c:pt>
                <c:pt idx="20312">
                  <c:v>5.6425000000000001</c:v>
                </c:pt>
                <c:pt idx="20313">
                  <c:v>5.6427777777777779</c:v>
                </c:pt>
                <c:pt idx="20314">
                  <c:v>5.6430555555555557</c:v>
                </c:pt>
                <c:pt idx="20315">
                  <c:v>5.6433333333333335</c:v>
                </c:pt>
                <c:pt idx="20316">
                  <c:v>5.6436111111111114</c:v>
                </c:pt>
                <c:pt idx="20317">
                  <c:v>5.6438888888888892</c:v>
                </c:pt>
                <c:pt idx="20318">
                  <c:v>5.644166666666667</c:v>
                </c:pt>
                <c:pt idx="20319">
                  <c:v>5.6444444444444448</c:v>
                </c:pt>
                <c:pt idx="20320">
                  <c:v>5.6447222222222226</c:v>
                </c:pt>
                <c:pt idx="20321">
                  <c:v>5.6449999999999996</c:v>
                </c:pt>
                <c:pt idx="20322">
                  <c:v>5.6452777777777774</c:v>
                </c:pt>
                <c:pt idx="20323">
                  <c:v>5.6455555555555552</c:v>
                </c:pt>
                <c:pt idx="20324">
                  <c:v>5.645833333333333</c:v>
                </c:pt>
                <c:pt idx="20325">
                  <c:v>5.6461111111111109</c:v>
                </c:pt>
                <c:pt idx="20326">
                  <c:v>5.6463888888888887</c:v>
                </c:pt>
                <c:pt idx="20327">
                  <c:v>5.6466666666666665</c:v>
                </c:pt>
                <c:pt idx="20328">
                  <c:v>5.6469444444444443</c:v>
                </c:pt>
                <c:pt idx="20329">
                  <c:v>5.6472222222222221</c:v>
                </c:pt>
                <c:pt idx="20330">
                  <c:v>5.6475</c:v>
                </c:pt>
                <c:pt idx="20331">
                  <c:v>5.6477777777777778</c:v>
                </c:pt>
                <c:pt idx="20332">
                  <c:v>5.6480555555555556</c:v>
                </c:pt>
                <c:pt idx="20333">
                  <c:v>5.6483333333333334</c:v>
                </c:pt>
                <c:pt idx="20334">
                  <c:v>5.6486111111111112</c:v>
                </c:pt>
                <c:pt idx="20335">
                  <c:v>5.6488888888888891</c:v>
                </c:pt>
                <c:pt idx="20336">
                  <c:v>5.6491666666666669</c:v>
                </c:pt>
                <c:pt idx="20337">
                  <c:v>5.6494444444444447</c:v>
                </c:pt>
                <c:pt idx="20338">
                  <c:v>5.6497222222222225</c:v>
                </c:pt>
                <c:pt idx="20339">
                  <c:v>5.65</c:v>
                </c:pt>
                <c:pt idx="20340">
                  <c:v>5.6502777777777782</c:v>
                </c:pt>
                <c:pt idx="20341">
                  <c:v>5.650555555555556</c:v>
                </c:pt>
                <c:pt idx="20342">
                  <c:v>5.6508333333333329</c:v>
                </c:pt>
                <c:pt idx="20343">
                  <c:v>5.6511111111111108</c:v>
                </c:pt>
                <c:pt idx="20344">
                  <c:v>5.6513888888888886</c:v>
                </c:pt>
                <c:pt idx="20345">
                  <c:v>5.6516666666666664</c:v>
                </c:pt>
                <c:pt idx="20346">
                  <c:v>5.6519444444444442</c:v>
                </c:pt>
                <c:pt idx="20347">
                  <c:v>5.652222222222222</c:v>
                </c:pt>
                <c:pt idx="20348">
                  <c:v>5.6524999999999999</c:v>
                </c:pt>
                <c:pt idx="20349">
                  <c:v>5.6527777777777777</c:v>
                </c:pt>
                <c:pt idx="20350">
                  <c:v>5.6530555555555555</c:v>
                </c:pt>
                <c:pt idx="20351">
                  <c:v>5.6533333333333333</c:v>
                </c:pt>
                <c:pt idx="20352">
                  <c:v>5.6536111111111111</c:v>
                </c:pt>
                <c:pt idx="20353">
                  <c:v>5.653888888888889</c:v>
                </c:pt>
                <c:pt idx="20354">
                  <c:v>5.6541666666666668</c:v>
                </c:pt>
                <c:pt idx="20355">
                  <c:v>5.6544444444444446</c:v>
                </c:pt>
                <c:pt idx="20356">
                  <c:v>5.6547222222222224</c:v>
                </c:pt>
                <c:pt idx="20357">
                  <c:v>5.6550000000000002</c:v>
                </c:pt>
                <c:pt idx="20358">
                  <c:v>5.6552777777777781</c:v>
                </c:pt>
                <c:pt idx="20359">
                  <c:v>5.6555555555555559</c:v>
                </c:pt>
                <c:pt idx="20360">
                  <c:v>5.6558333333333337</c:v>
                </c:pt>
                <c:pt idx="20361">
                  <c:v>5.6561111111111115</c:v>
                </c:pt>
                <c:pt idx="20362">
                  <c:v>5.6563888888888885</c:v>
                </c:pt>
                <c:pt idx="20363">
                  <c:v>5.6566666666666663</c:v>
                </c:pt>
                <c:pt idx="20364">
                  <c:v>5.6569444444444441</c:v>
                </c:pt>
                <c:pt idx="20365">
                  <c:v>5.6572222222222219</c:v>
                </c:pt>
                <c:pt idx="20366">
                  <c:v>5.6574999999999998</c:v>
                </c:pt>
                <c:pt idx="20367">
                  <c:v>5.6577777777777776</c:v>
                </c:pt>
                <c:pt idx="20368">
                  <c:v>5.6580555555555554</c:v>
                </c:pt>
                <c:pt idx="20369">
                  <c:v>5.6583333333333332</c:v>
                </c:pt>
                <c:pt idx="20370">
                  <c:v>5.658611111111111</c:v>
                </c:pt>
                <c:pt idx="20371">
                  <c:v>5.6588888888888889</c:v>
                </c:pt>
                <c:pt idx="20372">
                  <c:v>5.6591666666666667</c:v>
                </c:pt>
                <c:pt idx="20373">
                  <c:v>5.6594444444444445</c:v>
                </c:pt>
                <c:pt idx="20374">
                  <c:v>5.6597222222222223</c:v>
                </c:pt>
                <c:pt idx="20375">
                  <c:v>5.66</c:v>
                </c:pt>
                <c:pt idx="20376">
                  <c:v>5.660277777777778</c:v>
                </c:pt>
                <c:pt idx="20377">
                  <c:v>5.6605555555555558</c:v>
                </c:pt>
                <c:pt idx="20378">
                  <c:v>5.6608333333333336</c:v>
                </c:pt>
                <c:pt idx="20379">
                  <c:v>5.6611111111111114</c:v>
                </c:pt>
                <c:pt idx="20380">
                  <c:v>5.6613888888888892</c:v>
                </c:pt>
                <c:pt idx="20381">
                  <c:v>5.6616666666666671</c:v>
                </c:pt>
                <c:pt idx="20382">
                  <c:v>5.661944444444444</c:v>
                </c:pt>
                <c:pt idx="20383">
                  <c:v>5.6622222222222218</c:v>
                </c:pt>
                <c:pt idx="20384">
                  <c:v>5.6624999999999996</c:v>
                </c:pt>
                <c:pt idx="20385">
                  <c:v>5.6627777777777775</c:v>
                </c:pt>
                <c:pt idx="20386">
                  <c:v>5.6630555555555553</c:v>
                </c:pt>
                <c:pt idx="20387">
                  <c:v>5.6633333333333331</c:v>
                </c:pt>
                <c:pt idx="20388">
                  <c:v>5.6636111111111109</c:v>
                </c:pt>
                <c:pt idx="20389">
                  <c:v>5.6638888888888888</c:v>
                </c:pt>
                <c:pt idx="20390">
                  <c:v>5.6641666666666666</c:v>
                </c:pt>
                <c:pt idx="20391">
                  <c:v>5.6644444444444444</c:v>
                </c:pt>
                <c:pt idx="20392">
                  <c:v>5.6647222222222222</c:v>
                </c:pt>
                <c:pt idx="20393">
                  <c:v>5.665</c:v>
                </c:pt>
                <c:pt idx="20394">
                  <c:v>5.6652777777777779</c:v>
                </c:pt>
                <c:pt idx="20395">
                  <c:v>5.6655555555555557</c:v>
                </c:pt>
                <c:pt idx="20396">
                  <c:v>5.6658333333333335</c:v>
                </c:pt>
                <c:pt idx="20397">
                  <c:v>5.6661111111111113</c:v>
                </c:pt>
                <c:pt idx="20398">
                  <c:v>5.6663888888888891</c:v>
                </c:pt>
                <c:pt idx="20399">
                  <c:v>5.666666666666667</c:v>
                </c:pt>
                <c:pt idx="20400">
                  <c:v>5.6669444444444448</c:v>
                </c:pt>
                <c:pt idx="20401">
                  <c:v>5.6672222222222226</c:v>
                </c:pt>
                <c:pt idx="20402">
                  <c:v>5.6675000000000004</c:v>
                </c:pt>
                <c:pt idx="20403">
                  <c:v>5.6677777777777774</c:v>
                </c:pt>
                <c:pt idx="20404">
                  <c:v>5.6680555555555552</c:v>
                </c:pt>
                <c:pt idx="20405">
                  <c:v>5.668333333333333</c:v>
                </c:pt>
                <c:pt idx="20406">
                  <c:v>5.6686111111111108</c:v>
                </c:pt>
                <c:pt idx="20407">
                  <c:v>5.6688888888888886</c:v>
                </c:pt>
                <c:pt idx="20408">
                  <c:v>5.6691666666666665</c:v>
                </c:pt>
                <c:pt idx="20409">
                  <c:v>5.6694444444444443</c:v>
                </c:pt>
                <c:pt idx="20410">
                  <c:v>5.6697222222222221</c:v>
                </c:pt>
                <c:pt idx="20411">
                  <c:v>5.67</c:v>
                </c:pt>
                <c:pt idx="20412">
                  <c:v>5.6702777777777778</c:v>
                </c:pt>
                <c:pt idx="20413">
                  <c:v>5.6705555555555556</c:v>
                </c:pt>
                <c:pt idx="20414">
                  <c:v>5.6708333333333334</c:v>
                </c:pt>
                <c:pt idx="20415">
                  <c:v>5.6711111111111112</c:v>
                </c:pt>
                <c:pt idx="20416">
                  <c:v>5.671388888888889</c:v>
                </c:pt>
                <c:pt idx="20417">
                  <c:v>5.6716666666666669</c:v>
                </c:pt>
                <c:pt idx="20418">
                  <c:v>5.6719444444444447</c:v>
                </c:pt>
                <c:pt idx="20419">
                  <c:v>5.6722222222222225</c:v>
                </c:pt>
                <c:pt idx="20420">
                  <c:v>5.6725000000000003</c:v>
                </c:pt>
                <c:pt idx="20421">
                  <c:v>5.6727777777777781</c:v>
                </c:pt>
                <c:pt idx="20422">
                  <c:v>5.673055555555556</c:v>
                </c:pt>
                <c:pt idx="20423">
                  <c:v>5.6733333333333329</c:v>
                </c:pt>
                <c:pt idx="20424">
                  <c:v>5.6736111111111107</c:v>
                </c:pt>
                <c:pt idx="20425">
                  <c:v>5.6738888888888885</c:v>
                </c:pt>
                <c:pt idx="20426">
                  <c:v>5.6741666666666664</c:v>
                </c:pt>
                <c:pt idx="20427">
                  <c:v>5.6744444444444442</c:v>
                </c:pt>
                <c:pt idx="20428">
                  <c:v>5.674722222222222</c:v>
                </c:pt>
                <c:pt idx="20429">
                  <c:v>5.6749999999999998</c:v>
                </c:pt>
                <c:pt idx="20430">
                  <c:v>5.6752777777777776</c:v>
                </c:pt>
                <c:pt idx="20431">
                  <c:v>5.6755555555555555</c:v>
                </c:pt>
                <c:pt idx="20432">
                  <c:v>5.6758333333333333</c:v>
                </c:pt>
                <c:pt idx="20433">
                  <c:v>5.6761111111111111</c:v>
                </c:pt>
                <c:pt idx="20434">
                  <c:v>5.6763888888888889</c:v>
                </c:pt>
                <c:pt idx="20435">
                  <c:v>5.6766666666666667</c:v>
                </c:pt>
                <c:pt idx="20436">
                  <c:v>5.6769444444444446</c:v>
                </c:pt>
                <c:pt idx="20437">
                  <c:v>5.6772222222222224</c:v>
                </c:pt>
                <c:pt idx="20438">
                  <c:v>5.6775000000000002</c:v>
                </c:pt>
                <c:pt idx="20439">
                  <c:v>5.677777777777778</c:v>
                </c:pt>
                <c:pt idx="20440">
                  <c:v>5.6780555555555559</c:v>
                </c:pt>
                <c:pt idx="20441">
                  <c:v>5.6783333333333337</c:v>
                </c:pt>
                <c:pt idx="20442">
                  <c:v>5.6786111111111115</c:v>
                </c:pt>
                <c:pt idx="20443">
                  <c:v>5.6788888888888893</c:v>
                </c:pt>
                <c:pt idx="20444">
                  <c:v>5.6791666666666663</c:v>
                </c:pt>
                <c:pt idx="20445">
                  <c:v>5.6794444444444441</c:v>
                </c:pt>
                <c:pt idx="20446">
                  <c:v>5.6797222222222219</c:v>
                </c:pt>
                <c:pt idx="20447">
                  <c:v>5.68</c:v>
                </c:pt>
                <c:pt idx="20448">
                  <c:v>5.6802777777777775</c:v>
                </c:pt>
                <c:pt idx="20449">
                  <c:v>5.6805555555555554</c:v>
                </c:pt>
                <c:pt idx="20450">
                  <c:v>5.6808333333333332</c:v>
                </c:pt>
                <c:pt idx="20451">
                  <c:v>5.681111111111111</c:v>
                </c:pt>
                <c:pt idx="20452">
                  <c:v>5.6813888888888888</c:v>
                </c:pt>
                <c:pt idx="20453">
                  <c:v>5.6816666666666666</c:v>
                </c:pt>
                <c:pt idx="20454">
                  <c:v>5.6819444444444445</c:v>
                </c:pt>
                <c:pt idx="20455">
                  <c:v>5.6822222222222223</c:v>
                </c:pt>
                <c:pt idx="20456">
                  <c:v>5.6825000000000001</c:v>
                </c:pt>
                <c:pt idx="20457">
                  <c:v>5.6827777777777779</c:v>
                </c:pt>
                <c:pt idx="20458">
                  <c:v>5.6830555555555557</c:v>
                </c:pt>
                <c:pt idx="20459">
                  <c:v>5.6833333333333336</c:v>
                </c:pt>
                <c:pt idx="20460">
                  <c:v>5.6836111111111114</c:v>
                </c:pt>
                <c:pt idx="20461">
                  <c:v>5.6838888888888892</c:v>
                </c:pt>
                <c:pt idx="20462">
                  <c:v>5.684166666666667</c:v>
                </c:pt>
                <c:pt idx="20463">
                  <c:v>5.6844444444444449</c:v>
                </c:pt>
                <c:pt idx="20464">
                  <c:v>5.6847222222222218</c:v>
                </c:pt>
                <c:pt idx="20465">
                  <c:v>5.6849999999999996</c:v>
                </c:pt>
                <c:pt idx="20466">
                  <c:v>5.6852777777777774</c:v>
                </c:pt>
                <c:pt idx="20467">
                  <c:v>5.6855555555555553</c:v>
                </c:pt>
                <c:pt idx="20468">
                  <c:v>5.6858333333333331</c:v>
                </c:pt>
                <c:pt idx="20469">
                  <c:v>5.6861111111111109</c:v>
                </c:pt>
                <c:pt idx="20470">
                  <c:v>5.6863888888888887</c:v>
                </c:pt>
                <c:pt idx="20471">
                  <c:v>5.6866666666666665</c:v>
                </c:pt>
                <c:pt idx="20472">
                  <c:v>5.6869444444444444</c:v>
                </c:pt>
                <c:pt idx="20473">
                  <c:v>5.6872222222222222</c:v>
                </c:pt>
                <c:pt idx="20474">
                  <c:v>5.6875</c:v>
                </c:pt>
                <c:pt idx="20475">
                  <c:v>5.6877777777777778</c:v>
                </c:pt>
                <c:pt idx="20476">
                  <c:v>5.6880555555555556</c:v>
                </c:pt>
                <c:pt idx="20477">
                  <c:v>5.6883333333333335</c:v>
                </c:pt>
                <c:pt idx="20478">
                  <c:v>5.6886111111111113</c:v>
                </c:pt>
                <c:pt idx="20479">
                  <c:v>5.6888888888888891</c:v>
                </c:pt>
                <c:pt idx="20480">
                  <c:v>5.6891666666666669</c:v>
                </c:pt>
                <c:pt idx="20481">
                  <c:v>5.6894444444444447</c:v>
                </c:pt>
                <c:pt idx="20482">
                  <c:v>5.6897222222222226</c:v>
                </c:pt>
                <c:pt idx="20483">
                  <c:v>5.69</c:v>
                </c:pt>
                <c:pt idx="20484">
                  <c:v>5.6902777777777782</c:v>
                </c:pt>
                <c:pt idx="20485">
                  <c:v>5.6905555555555551</c:v>
                </c:pt>
                <c:pt idx="20486">
                  <c:v>5.690833333333333</c:v>
                </c:pt>
                <c:pt idx="20487">
                  <c:v>5.6911111111111108</c:v>
                </c:pt>
                <c:pt idx="20488">
                  <c:v>5.6913888888888886</c:v>
                </c:pt>
                <c:pt idx="20489">
                  <c:v>5.6916666666666664</c:v>
                </c:pt>
                <c:pt idx="20490">
                  <c:v>5.6919444444444443</c:v>
                </c:pt>
                <c:pt idx="20491">
                  <c:v>5.6922222222222221</c:v>
                </c:pt>
                <c:pt idx="20492">
                  <c:v>5.6924999999999999</c:v>
                </c:pt>
                <c:pt idx="20493">
                  <c:v>5.6927777777777777</c:v>
                </c:pt>
                <c:pt idx="20494">
                  <c:v>5.6930555555555555</c:v>
                </c:pt>
                <c:pt idx="20495">
                  <c:v>5.6933333333333334</c:v>
                </c:pt>
                <c:pt idx="20496">
                  <c:v>5.6936111111111112</c:v>
                </c:pt>
                <c:pt idx="20497">
                  <c:v>5.693888888888889</c:v>
                </c:pt>
                <c:pt idx="20498">
                  <c:v>5.6941666666666668</c:v>
                </c:pt>
                <c:pt idx="20499">
                  <c:v>5.6944444444444446</c:v>
                </c:pt>
                <c:pt idx="20500">
                  <c:v>5.6947222222222225</c:v>
                </c:pt>
                <c:pt idx="20501">
                  <c:v>5.6950000000000003</c:v>
                </c:pt>
                <c:pt idx="20502">
                  <c:v>5.6952777777777781</c:v>
                </c:pt>
                <c:pt idx="20503">
                  <c:v>5.6955555555555559</c:v>
                </c:pt>
                <c:pt idx="20504">
                  <c:v>5.6958333333333337</c:v>
                </c:pt>
                <c:pt idx="20505">
                  <c:v>5.6961111111111107</c:v>
                </c:pt>
                <c:pt idx="20506">
                  <c:v>5.6963888888888885</c:v>
                </c:pt>
                <c:pt idx="20507">
                  <c:v>5.6966666666666663</c:v>
                </c:pt>
                <c:pt idx="20508">
                  <c:v>5.6969444444444441</c:v>
                </c:pt>
                <c:pt idx="20509">
                  <c:v>5.697222222222222</c:v>
                </c:pt>
                <c:pt idx="20510">
                  <c:v>5.6974999999999998</c:v>
                </c:pt>
                <c:pt idx="20511">
                  <c:v>5.6977777777777776</c:v>
                </c:pt>
                <c:pt idx="20512">
                  <c:v>5.6980555555555554</c:v>
                </c:pt>
                <c:pt idx="20513">
                  <c:v>5.6983333333333333</c:v>
                </c:pt>
                <c:pt idx="20514">
                  <c:v>5.6986111111111111</c:v>
                </c:pt>
                <c:pt idx="20515">
                  <c:v>5.6988888888888889</c:v>
                </c:pt>
                <c:pt idx="20516">
                  <c:v>5.6991666666666667</c:v>
                </c:pt>
                <c:pt idx="20517">
                  <c:v>5.6994444444444445</c:v>
                </c:pt>
                <c:pt idx="20518">
                  <c:v>5.6997222222222224</c:v>
                </c:pt>
                <c:pt idx="20519">
                  <c:v>5.7</c:v>
                </c:pt>
                <c:pt idx="20520">
                  <c:v>5.700277777777778</c:v>
                </c:pt>
                <c:pt idx="20521">
                  <c:v>5.7005555555555558</c:v>
                </c:pt>
                <c:pt idx="20522">
                  <c:v>5.7008333333333336</c:v>
                </c:pt>
                <c:pt idx="20523">
                  <c:v>5.7011111111111115</c:v>
                </c:pt>
                <c:pt idx="20524">
                  <c:v>5.7013888888888893</c:v>
                </c:pt>
                <c:pt idx="20525">
                  <c:v>5.7016666666666671</c:v>
                </c:pt>
                <c:pt idx="20526">
                  <c:v>5.701944444444444</c:v>
                </c:pt>
                <c:pt idx="20527">
                  <c:v>5.7022222222222219</c:v>
                </c:pt>
                <c:pt idx="20528">
                  <c:v>5.7024999999999997</c:v>
                </c:pt>
                <c:pt idx="20529">
                  <c:v>5.7027777777777775</c:v>
                </c:pt>
                <c:pt idx="20530">
                  <c:v>5.7030555555555553</c:v>
                </c:pt>
                <c:pt idx="20531">
                  <c:v>5.7033333333333331</c:v>
                </c:pt>
                <c:pt idx="20532">
                  <c:v>5.703611111111111</c:v>
                </c:pt>
                <c:pt idx="20533">
                  <c:v>5.7038888888888888</c:v>
                </c:pt>
                <c:pt idx="20534">
                  <c:v>5.7041666666666666</c:v>
                </c:pt>
                <c:pt idx="20535">
                  <c:v>5.7044444444444444</c:v>
                </c:pt>
                <c:pt idx="20536">
                  <c:v>5.7047222222222222</c:v>
                </c:pt>
                <c:pt idx="20537">
                  <c:v>5.7050000000000001</c:v>
                </c:pt>
                <c:pt idx="20538">
                  <c:v>5.7052777777777779</c:v>
                </c:pt>
                <c:pt idx="20539">
                  <c:v>5.7055555555555557</c:v>
                </c:pt>
                <c:pt idx="20540">
                  <c:v>5.7058333333333335</c:v>
                </c:pt>
                <c:pt idx="20541">
                  <c:v>5.7061111111111114</c:v>
                </c:pt>
                <c:pt idx="20542">
                  <c:v>5.7063888888888892</c:v>
                </c:pt>
                <c:pt idx="20543">
                  <c:v>5.706666666666667</c:v>
                </c:pt>
                <c:pt idx="20544">
                  <c:v>5.7069444444444448</c:v>
                </c:pt>
                <c:pt idx="20545">
                  <c:v>5.7072222222222226</c:v>
                </c:pt>
                <c:pt idx="20546">
                  <c:v>5.7074999999999996</c:v>
                </c:pt>
                <c:pt idx="20547">
                  <c:v>5.7077777777777774</c:v>
                </c:pt>
                <c:pt idx="20548">
                  <c:v>5.7080555555555552</c:v>
                </c:pt>
                <c:pt idx="20549">
                  <c:v>5.708333333333333</c:v>
                </c:pt>
                <c:pt idx="20550">
                  <c:v>5.7086111111111109</c:v>
                </c:pt>
                <c:pt idx="20551">
                  <c:v>5.7088888888888887</c:v>
                </c:pt>
                <c:pt idx="20552">
                  <c:v>5.7091666666666665</c:v>
                </c:pt>
                <c:pt idx="20553">
                  <c:v>5.7094444444444443</c:v>
                </c:pt>
                <c:pt idx="20554">
                  <c:v>5.7097222222222221</c:v>
                </c:pt>
                <c:pt idx="20555">
                  <c:v>5.71</c:v>
                </c:pt>
                <c:pt idx="20556">
                  <c:v>5.7102777777777778</c:v>
                </c:pt>
                <c:pt idx="20557">
                  <c:v>5.7105555555555556</c:v>
                </c:pt>
                <c:pt idx="20558">
                  <c:v>5.7108333333333334</c:v>
                </c:pt>
                <c:pt idx="20559">
                  <c:v>5.7111111111111112</c:v>
                </c:pt>
                <c:pt idx="20560">
                  <c:v>5.7113888888888891</c:v>
                </c:pt>
                <c:pt idx="20561">
                  <c:v>5.7116666666666669</c:v>
                </c:pt>
                <c:pt idx="20562">
                  <c:v>5.7119444444444447</c:v>
                </c:pt>
                <c:pt idx="20563">
                  <c:v>5.7122222222222225</c:v>
                </c:pt>
                <c:pt idx="20564">
                  <c:v>5.7125000000000004</c:v>
                </c:pt>
                <c:pt idx="20565">
                  <c:v>5.7127777777777782</c:v>
                </c:pt>
                <c:pt idx="20566">
                  <c:v>5.713055555555556</c:v>
                </c:pt>
                <c:pt idx="20567">
                  <c:v>5.7133333333333329</c:v>
                </c:pt>
                <c:pt idx="20568">
                  <c:v>5.7136111111111108</c:v>
                </c:pt>
                <c:pt idx="20569">
                  <c:v>5.7138888888888886</c:v>
                </c:pt>
                <c:pt idx="20570">
                  <c:v>5.7141666666666664</c:v>
                </c:pt>
                <c:pt idx="20571">
                  <c:v>5.7144444444444442</c:v>
                </c:pt>
                <c:pt idx="20572">
                  <c:v>5.714722222222222</c:v>
                </c:pt>
                <c:pt idx="20573">
                  <c:v>5.7149999999999999</c:v>
                </c:pt>
                <c:pt idx="20574">
                  <c:v>5.7152777777777777</c:v>
                </c:pt>
                <c:pt idx="20575">
                  <c:v>5.7155555555555555</c:v>
                </c:pt>
                <c:pt idx="20576">
                  <c:v>5.7158333333333333</c:v>
                </c:pt>
                <c:pt idx="20577">
                  <c:v>5.7161111111111111</c:v>
                </c:pt>
                <c:pt idx="20578">
                  <c:v>5.716388888888889</c:v>
                </c:pt>
                <c:pt idx="20579">
                  <c:v>5.7166666666666668</c:v>
                </c:pt>
                <c:pt idx="20580">
                  <c:v>5.7169444444444446</c:v>
                </c:pt>
                <c:pt idx="20581">
                  <c:v>5.7172222222222224</c:v>
                </c:pt>
                <c:pt idx="20582">
                  <c:v>5.7175000000000002</c:v>
                </c:pt>
                <c:pt idx="20583">
                  <c:v>5.7177777777777781</c:v>
                </c:pt>
                <c:pt idx="20584">
                  <c:v>5.7180555555555559</c:v>
                </c:pt>
                <c:pt idx="20585">
                  <c:v>5.7183333333333337</c:v>
                </c:pt>
                <c:pt idx="20586">
                  <c:v>5.7186111111111115</c:v>
                </c:pt>
                <c:pt idx="20587">
                  <c:v>5.7188888888888885</c:v>
                </c:pt>
                <c:pt idx="20588">
                  <c:v>5.7191666666666663</c:v>
                </c:pt>
                <c:pt idx="20589">
                  <c:v>5.7194444444444441</c:v>
                </c:pt>
                <c:pt idx="20590">
                  <c:v>5.7197222222222219</c:v>
                </c:pt>
                <c:pt idx="20591">
                  <c:v>5.72</c:v>
                </c:pt>
                <c:pt idx="20592">
                  <c:v>5.7202777777777776</c:v>
                </c:pt>
                <c:pt idx="20593">
                  <c:v>5.7205555555555554</c:v>
                </c:pt>
                <c:pt idx="20594">
                  <c:v>5.7208333333333332</c:v>
                </c:pt>
                <c:pt idx="20595">
                  <c:v>5.721111111111111</c:v>
                </c:pt>
                <c:pt idx="20596">
                  <c:v>5.7213888888888889</c:v>
                </c:pt>
                <c:pt idx="20597">
                  <c:v>5.7216666666666667</c:v>
                </c:pt>
                <c:pt idx="20598">
                  <c:v>5.7219444444444445</c:v>
                </c:pt>
                <c:pt idx="20599">
                  <c:v>5.7222222222222223</c:v>
                </c:pt>
                <c:pt idx="20600">
                  <c:v>5.7225000000000001</c:v>
                </c:pt>
                <c:pt idx="20601">
                  <c:v>5.722777777777778</c:v>
                </c:pt>
                <c:pt idx="20602">
                  <c:v>5.7230555555555558</c:v>
                </c:pt>
                <c:pt idx="20603">
                  <c:v>5.7233333333333336</c:v>
                </c:pt>
                <c:pt idx="20604">
                  <c:v>5.7236111111111114</c:v>
                </c:pt>
                <c:pt idx="20605">
                  <c:v>5.7238888888888892</c:v>
                </c:pt>
                <c:pt idx="20606">
                  <c:v>5.7241666666666671</c:v>
                </c:pt>
                <c:pt idx="20607">
                  <c:v>5.724444444444444</c:v>
                </c:pt>
                <c:pt idx="20608">
                  <c:v>5.7247222222222218</c:v>
                </c:pt>
                <c:pt idx="20609">
                  <c:v>5.7249999999999996</c:v>
                </c:pt>
                <c:pt idx="20610">
                  <c:v>5.7252777777777775</c:v>
                </c:pt>
                <c:pt idx="20611">
                  <c:v>5.7255555555555553</c:v>
                </c:pt>
                <c:pt idx="20612">
                  <c:v>5.7258333333333331</c:v>
                </c:pt>
                <c:pt idx="20613">
                  <c:v>5.7261111111111109</c:v>
                </c:pt>
                <c:pt idx="20614">
                  <c:v>5.7263888888888888</c:v>
                </c:pt>
                <c:pt idx="20615">
                  <c:v>5.7266666666666666</c:v>
                </c:pt>
                <c:pt idx="20616">
                  <c:v>5.7269444444444444</c:v>
                </c:pt>
                <c:pt idx="20617">
                  <c:v>5.7272222222222222</c:v>
                </c:pt>
                <c:pt idx="20618">
                  <c:v>5.7275</c:v>
                </c:pt>
                <c:pt idx="20619">
                  <c:v>5.7277777777777779</c:v>
                </c:pt>
                <c:pt idx="20620">
                  <c:v>5.7280555555555557</c:v>
                </c:pt>
                <c:pt idx="20621">
                  <c:v>5.7283333333333335</c:v>
                </c:pt>
                <c:pt idx="20622">
                  <c:v>5.7286111111111113</c:v>
                </c:pt>
                <c:pt idx="20623">
                  <c:v>5.7288888888888891</c:v>
                </c:pt>
                <c:pt idx="20624">
                  <c:v>5.729166666666667</c:v>
                </c:pt>
                <c:pt idx="20625">
                  <c:v>5.7294444444444448</c:v>
                </c:pt>
                <c:pt idx="20626">
                  <c:v>5.7297222222222226</c:v>
                </c:pt>
                <c:pt idx="20627">
                  <c:v>5.73</c:v>
                </c:pt>
                <c:pt idx="20628">
                  <c:v>5.7302777777777774</c:v>
                </c:pt>
                <c:pt idx="20629">
                  <c:v>5.7305555555555552</c:v>
                </c:pt>
                <c:pt idx="20630">
                  <c:v>5.730833333333333</c:v>
                </c:pt>
                <c:pt idx="20631">
                  <c:v>5.7311111111111108</c:v>
                </c:pt>
                <c:pt idx="20632">
                  <c:v>5.7313888888888886</c:v>
                </c:pt>
                <c:pt idx="20633">
                  <c:v>5.7316666666666665</c:v>
                </c:pt>
                <c:pt idx="20634">
                  <c:v>5.7319444444444443</c:v>
                </c:pt>
                <c:pt idx="20635">
                  <c:v>5.7322222222222221</c:v>
                </c:pt>
                <c:pt idx="20636">
                  <c:v>5.7324999999999999</c:v>
                </c:pt>
                <c:pt idx="20637">
                  <c:v>5.7327777777777778</c:v>
                </c:pt>
                <c:pt idx="20638">
                  <c:v>5.7330555555555556</c:v>
                </c:pt>
                <c:pt idx="20639">
                  <c:v>5.7333333333333334</c:v>
                </c:pt>
                <c:pt idx="20640">
                  <c:v>5.7336111111111112</c:v>
                </c:pt>
                <c:pt idx="20641">
                  <c:v>5.733888888888889</c:v>
                </c:pt>
                <c:pt idx="20642">
                  <c:v>5.7341666666666669</c:v>
                </c:pt>
                <c:pt idx="20643">
                  <c:v>5.7344444444444447</c:v>
                </c:pt>
                <c:pt idx="20644">
                  <c:v>5.7347222222222225</c:v>
                </c:pt>
                <c:pt idx="20645">
                  <c:v>5.7350000000000003</c:v>
                </c:pt>
                <c:pt idx="20646">
                  <c:v>5.7352777777777781</c:v>
                </c:pt>
                <c:pt idx="20647">
                  <c:v>5.735555555555556</c:v>
                </c:pt>
                <c:pt idx="20648">
                  <c:v>5.7358333333333329</c:v>
                </c:pt>
                <c:pt idx="20649">
                  <c:v>5.7361111111111107</c:v>
                </c:pt>
                <c:pt idx="20650">
                  <c:v>5.7363888888888885</c:v>
                </c:pt>
                <c:pt idx="20651">
                  <c:v>5.7366666666666664</c:v>
                </c:pt>
                <c:pt idx="20652">
                  <c:v>5.7369444444444442</c:v>
                </c:pt>
                <c:pt idx="20653">
                  <c:v>5.737222222222222</c:v>
                </c:pt>
                <c:pt idx="20654">
                  <c:v>5.7374999999999998</c:v>
                </c:pt>
                <c:pt idx="20655">
                  <c:v>5.7377777777777776</c:v>
                </c:pt>
                <c:pt idx="20656">
                  <c:v>5.7380555555555555</c:v>
                </c:pt>
                <c:pt idx="20657">
                  <c:v>5.7383333333333333</c:v>
                </c:pt>
                <c:pt idx="20658">
                  <c:v>5.7386111111111111</c:v>
                </c:pt>
                <c:pt idx="20659">
                  <c:v>5.7388888888888889</c:v>
                </c:pt>
                <c:pt idx="20660">
                  <c:v>5.7391666666666667</c:v>
                </c:pt>
                <c:pt idx="20661">
                  <c:v>5.7394444444444446</c:v>
                </c:pt>
                <c:pt idx="20662">
                  <c:v>5.7397222222222224</c:v>
                </c:pt>
                <c:pt idx="20663">
                  <c:v>5.74</c:v>
                </c:pt>
                <c:pt idx="20664">
                  <c:v>5.740277777777778</c:v>
                </c:pt>
                <c:pt idx="20665">
                  <c:v>5.7405555555555559</c:v>
                </c:pt>
                <c:pt idx="20666">
                  <c:v>5.7408333333333337</c:v>
                </c:pt>
                <c:pt idx="20667">
                  <c:v>5.7411111111111115</c:v>
                </c:pt>
                <c:pt idx="20668">
                  <c:v>5.7413888888888893</c:v>
                </c:pt>
                <c:pt idx="20669">
                  <c:v>5.7416666666666663</c:v>
                </c:pt>
                <c:pt idx="20670">
                  <c:v>5.7419444444444441</c:v>
                </c:pt>
                <c:pt idx="20671">
                  <c:v>5.7422222222222219</c:v>
                </c:pt>
                <c:pt idx="20672">
                  <c:v>5.7424999999999997</c:v>
                </c:pt>
                <c:pt idx="20673">
                  <c:v>5.7427777777777775</c:v>
                </c:pt>
                <c:pt idx="20674">
                  <c:v>5.7430555555555554</c:v>
                </c:pt>
                <c:pt idx="20675">
                  <c:v>5.7433333333333332</c:v>
                </c:pt>
                <c:pt idx="20676">
                  <c:v>5.743611111111111</c:v>
                </c:pt>
                <c:pt idx="20677">
                  <c:v>5.7438888888888888</c:v>
                </c:pt>
                <c:pt idx="20678">
                  <c:v>5.7441666666666666</c:v>
                </c:pt>
                <c:pt idx="20679">
                  <c:v>5.7444444444444445</c:v>
                </c:pt>
                <c:pt idx="20680">
                  <c:v>5.7447222222222223</c:v>
                </c:pt>
                <c:pt idx="20681">
                  <c:v>5.7450000000000001</c:v>
                </c:pt>
                <c:pt idx="20682">
                  <c:v>5.7452777777777779</c:v>
                </c:pt>
                <c:pt idx="20683">
                  <c:v>5.7455555555555557</c:v>
                </c:pt>
                <c:pt idx="20684">
                  <c:v>5.7458333333333336</c:v>
                </c:pt>
                <c:pt idx="20685">
                  <c:v>5.7461111111111114</c:v>
                </c:pt>
                <c:pt idx="20686">
                  <c:v>5.7463888888888892</c:v>
                </c:pt>
                <c:pt idx="20687">
                  <c:v>5.746666666666667</c:v>
                </c:pt>
                <c:pt idx="20688">
                  <c:v>5.7469444444444449</c:v>
                </c:pt>
                <c:pt idx="20689">
                  <c:v>5.7472222222222218</c:v>
                </c:pt>
                <c:pt idx="20690">
                  <c:v>5.7474999999999996</c:v>
                </c:pt>
                <c:pt idx="20691">
                  <c:v>5.7477777777777774</c:v>
                </c:pt>
                <c:pt idx="20692">
                  <c:v>5.7480555555555553</c:v>
                </c:pt>
                <c:pt idx="20693">
                  <c:v>5.7483333333333331</c:v>
                </c:pt>
                <c:pt idx="20694">
                  <c:v>5.7486111111111109</c:v>
                </c:pt>
                <c:pt idx="20695">
                  <c:v>5.7488888888888887</c:v>
                </c:pt>
                <c:pt idx="20696">
                  <c:v>5.7491666666666665</c:v>
                </c:pt>
                <c:pt idx="20697">
                  <c:v>5.7494444444444444</c:v>
                </c:pt>
                <c:pt idx="20698">
                  <c:v>5.7497222222222222</c:v>
                </c:pt>
                <c:pt idx="20699">
                  <c:v>5.75</c:v>
                </c:pt>
                <c:pt idx="20700">
                  <c:v>5.7502777777777778</c:v>
                </c:pt>
                <c:pt idx="20701">
                  <c:v>5.7505555555555556</c:v>
                </c:pt>
                <c:pt idx="20702">
                  <c:v>5.7508333333333335</c:v>
                </c:pt>
                <c:pt idx="20703">
                  <c:v>5.7511111111111113</c:v>
                </c:pt>
                <c:pt idx="20704">
                  <c:v>5.7513888888888891</c:v>
                </c:pt>
                <c:pt idx="20705">
                  <c:v>5.7516666666666669</c:v>
                </c:pt>
                <c:pt idx="20706">
                  <c:v>5.7519444444444447</c:v>
                </c:pt>
                <c:pt idx="20707">
                  <c:v>5.7522222222222226</c:v>
                </c:pt>
                <c:pt idx="20708">
                  <c:v>5.7525000000000004</c:v>
                </c:pt>
                <c:pt idx="20709">
                  <c:v>5.7527777777777782</c:v>
                </c:pt>
                <c:pt idx="20710">
                  <c:v>5.7530555555555551</c:v>
                </c:pt>
                <c:pt idx="20711">
                  <c:v>5.753333333333333</c:v>
                </c:pt>
                <c:pt idx="20712">
                  <c:v>5.7536111111111108</c:v>
                </c:pt>
                <c:pt idx="20713">
                  <c:v>5.7538888888888886</c:v>
                </c:pt>
                <c:pt idx="20714">
                  <c:v>5.7541666666666664</c:v>
                </c:pt>
                <c:pt idx="20715">
                  <c:v>5.7544444444444443</c:v>
                </c:pt>
                <c:pt idx="20716">
                  <c:v>5.7547222222222221</c:v>
                </c:pt>
                <c:pt idx="20717">
                  <c:v>5.7549999999999999</c:v>
                </c:pt>
                <c:pt idx="20718">
                  <c:v>5.7552777777777777</c:v>
                </c:pt>
                <c:pt idx="20719">
                  <c:v>5.7555555555555555</c:v>
                </c:pt>
                <c:pt idx="20720">
                  <c:v>5.7558333333333334</c:v>
                </c:pt>
                <c:pt idx="20721">
                  <c:v>5.7561111111111112</c:v>
                </c:pt>
                <c:pt idx="20722">
                  <c:v>5.756388888888889</c:v>
                </c:pt>
                <c:pt idx="20723">
                  <c:v>5.7566666666666668</c:v>
                </c:pt>
                <c:pt idx="20724">
                  <c:v>5.7569444444444446</c:v>
                </c:pt>
                <c:pt idx="20725">
                  <c:v>5.7572222222222225</c:v>
                </c:pt>
                <c:pt idx="20726">
                  <c:v>5.7575000000000003</c:v>
                </c:pt>
                <c:pt idx="20727">
                  <c:v>5.7577777777777781</c:v>
                </c:pt>
                <c:pt idx="20728">
                  <c:v>5.7580555555555559</c:v>
                </c:pt>
                <c:pt idx="20729">
                  <c:v>5.7583333333333337</c:v>
                </c:pt>
                <c:pt idx="20730">
                  <c:v>5.7586111111111107</c:v>
                </c:pt>
                <c:pt idx="20731">
                  <c:v>5.7588888888888885</c:v>
                </c:pt>
                <c:pt idx="20732">
                  <c:v>5.7591666666666663</c:v>
                </c:pt>
                <c:pt idx="20733">
                  <c:v>5.7594444444444441</c:v>
                </c:pt>
                <c:pt idx="20734">
                  <c:v>5.759722222222222</c:v>
                </c:pt>
                <c:pt idx="20735">
                  <c:v>5.76</c:v>
                </c:pt>
                <c:pt idx="20736">
                  <c:v>5.7602777777777776</c:v>
                </c:pt>
                <c:pt idx="20737">
                  <c:v>5.7605555555555554</c:v>
                </c:pt>
                <c:pt idx="20738">
                  <c:v>5.7608333333333333</c:v>
                </c:pt>
                <c:pt idx="20739">
                  <c:v>5.7611111111111111</c:v>
                </c:pt>
                <c:pt idx="20740">
                  <c:v>5.7613888888888889</c:v>
                </c:pt>
                <c:pt idx="20741">
                  <c:v>5.7616666666666667</c:v>
                </c:pt>
                <c:pt idx="20742">
                  <c:v>5.7619444444444445</c:v>
                </c:pt>
                <c:pt idx="20743">
                  <c:v>5.7622222222222224</c:v>
                </c:pt>
                <c:pt idx="20744">
                  <c:v>5.7625000000000002</c:v>
                </c:pt>
                <c:pt idx="20745">
                  <c:v>5.762777777777778</c:v>
                </c:pt>
                <c:pt idx="20746">
                  <c:v>5.7630555555555558</c:v>
                </c:pt>
                <c:pt idx="20747">
                  <c:v>5.7633333333333336</c:v>
                </c:pt>
                <c:pt idx="20748">
                  <c:v>5.7636111111111115</c:v>
                </c:pt>
                <c:pt idx="20749">
                  <c:v>5.7638888888888893</c:v>
                </c:pt>
                <c:pt idx="20750">
                  <c:v>5.7641666666666671</c:v>
                </c:pt>
                <c:pt idx="20751">
                  <c:v>5.764444444444444</c:v>
                </c:pt>
                <c:pt idx="20752">
                  <c:v>5.7647222222222219</c:v>
                </c:pt>
                <c:pt idx="20753">
                  <c:v>5.7649999999999997</c:v>
                </c:pt>
                <c:pt idx="20754">
                  <c:v>5.7652777777777775</c:v>
                </c:pt>
                <c:pt idx="20755">
                  <c:v>5.7655555555555553</c:v>
                </c:pt>
                <c:pt idx="20756">
                  <c:v>5.7658333333333331</c:v>
                </c:pt>
                <c:pt idx="20757">
                  <c:v>5.766111111111111</c:v>
                </c:pt>
                <c:pt idx="20758">
                  <c:v>5.7663888888888888</c:v>
                </c:pt>
                <c:pt idx="20759">
                  <c:v>5.7666666666666666</c:v>
                </c:pt>
                <c:pt idx="20760">
                  <c:v>5.7669444444444444</c:v>
                </c:pt>
                <c:pt idx="20761">
                  <c:v>5.7672222222222222</c:v>
                </c:pt>
                <c:pt idx="20762">
                  <c:v>5.7675000000000001</c:v>
                </c:pt>
                <c:pt idx="20763">
                  <c:v>5.7677777777777779</c:v>
                </c:pt>
                <c:pt idx="20764">
                  <c:v>5.7680555555555557</c:v>
                </c:pt>
                <c:pt idx="20765">
                  <c:v>5.7683333333333335</c:v>
                </c:pt>
                <c:pt idx="20766">
                  <c:v>5.7686111111111114</c:v>
                </c:pt>
                <c:pt idx="20767">
                  <c:v>5.7688888888888892</c:v>
                </c:pt>
                <c:pt idx="20768">
                  <c:v>5.769166666666667</c:v>
                </c:pt>
                <c:pt idx="20769">
                  <c:v>5.7694444444444448</c:v>
                </c:pt>
                <c:pt idx="20770">
                  <c:v>5.7697222222222226</c:v>
                </c:pt>
                <c:pt idx="20771">
                  <c:v>5.77</c:v>
                </c:pt>
                <c:pt idx="20772">
                  <c:v>5.7702777777777774</c:v>
                </c:pt>
                <c:pt idx="20773">
                  <c:v>5.7705555555555552</c:v>
                </c:pt>
                <c:pt idx="20774">
                  <c:v>5.770833333333333</c:v>
                </c:pt>
                <c:pt idx="20775">
                  <c:v>5.7711111111111109</c:v>
                </c:pt>
                <c:pt idx="20776">
                  <c:v>5.7713888888888887</c:v>
                </c:pt>
                <c:pt idx="20777">
                  <c:v>5.7716666666666665</c:v>
                </c:pt>
                <c:pt idx="20778">
                  <c:v>5.7719444444444443</c:v>
                </c:pt>
                <c:pt idx="20779">
                  <c:v>5.7722222222222221</c:v>
                </c:pt>
                <c:pt idx="20780">
                  <c:v>5.7725</c:v>
                </c:pt>
                <c:pt idx="20781">
                  <c:v>5.7727777777777778</c:v>
                </c:pt>
                <c:pt idx="20782">
                  <c:v>5.7730555555555556</c:v>
                </c:pt>
                <c:pt idx="20783">
                  <c:v>5.7733333333333334</c:v>
                </c:pt>
                <c:pt idx="20784">
                  <c:v>5.7736111111111112</c:v>
                </c:pt>
                <c:pt idx="20785">
                  <c:v>5.7738888888888891</c:v>
                </c:pt>
                <c:pt idx="20786">
                  <c:v>5.7741666666666669</c:v>
                </c:pt>
                <c:pt idx="20787">
                  <c:v>5.7744444444444447</c:v>
                </c:pt>
                <c:pt idx="20788">
                  <c:v>5.7747222222222225</c:v>
                </c:pt>
                <c:pt idx="20789">
                  <c:v>5.7750000000000004</c:v>
                </c:pt>
                <c:pt idx="20790">
                  <c:v>5.7752777777777782</c:v>
                </c:pt>
                <c:pt idx="20791">
                  <c:v>5.775555555555556</c:v>
                </c:pt>
                <c:pt idx="20792">
                  <c:v>5.7758333333333329</c:v>
                </c:pt>
                <c:pt idx="20793">
                  <c:v>5.7761111111111108</c:v>
                </c:pt>
                <c:pt idx="20794">
                  <c:v>5.7763888888888886</c:v>
                </c:pt>
                <c:pt idx="20795">
                  <c:v>5.7766666666666664</c:v>
                </c:pt>
                <c:pt idx="20796">
                  <c:v>5.7769444444444442</c:v>
                </c:pt>
                <c:pt idx="20797">
                  <c:v>5.777222222222222</c:v>
                </c:pt>
                <c:pt idx="20798">
                  <c:v>5.7774999999999999</c:v>
                </c:pt>
                <c:pt idx="20799">
                  <c:v>5.7777777777777777</c:v>
                </c:pt>
                <c:pt idx="20800">
                  <c:v>5.7780555555555555</c:v>
                </c:pt>
                <c:pt idx="20801">
                  <c:v>5.7783333333333333</c:v>
                </c:pt>
                <c:pt idx="20802">
                  <c:v>5.7786111111111111</c:v>
                </c:pt>
                <c:pt idx="20803">
                  <c:v>5.778888888888889</c:v>
                </c:pt>
                <c:pt idx="20804">
                  <c:v>5.7791666666666668</c:v>
                </c:pt>
                <c:pt idx="20805">
                  <c:v>5.7794444444444446</c:v>
                </c:pt>
                <c:pt idx="20806">
                  <c:v>5.7797222222222224</c:v>
                </c:pt>
                <c:pt idx="20807">
                  <c:v>5.78</c:v>
                </c:pt>
                <c:pt idx="20808">
                  <c:v>5.7802777777777781</c:v>
                </c:pt>
                <c:pt idx="20809">
                  <c:v>5.7805555555555559</c:v>
                </c:pt>
                <c:pt idx="20810">
                  <c:v>5.7808333333333337</c:v>
                </c:pt>
                <c:pt idx="20811">
                  <c:v>5.7811111111111115</c:v>
                </c:pt>
                <c:pt idx="20812">
                  <c:v>5.7813888888888885</c:v>
                </c:pt>
                <c:pt idx="20813">
                  <c:v>5.7816666666666663</c:v>
                </c:pt>
                <c:pt idx="20814">
                  <c:v>5.7819444444444441</c:v>
                </c:pt>
                <c:pt idx="20815">
                  <c:v>5.7822222222222219</c:v>
                </c:pt>
                <c:pt idx="20816">
                  <c:v>5.7824999999999998</c:v>
                </c:pt>
                <c:pt idx="20817">
                  <c:v>5.7827777777777776</c:v>
                </c:pt>
                <c:pt idx="20818">
                  <c:v>5.7830555555555554</c:v>
                </c:pt>
                <c:pt idx="20819">
                  <c:v>5.7833333333333332</c:v>
                </c:pt>
                <c:pt idx="20820">
                  <c:v>5.783611111111111</c:v>
                </c:pt>
                <c:pt idx="20821">
                  <c:v>5.7838888888888889</c:v>
                </c:pt>
                <c:pt idx="20822">
                  <c:v>5.7841666666666667</c:v>
                </c:pt>
                <c:pt idx="20823">
                  <c:v>5.7844444444444445</c:v>
                </c:pt>
                <c:pt idx="20824">
                  <c:v>5.7847222222222223</c:v>
                </c:pt>
                <c:pt idx="20825">
                  <c:v>5.7850000000000001</c:v>
                </c:pt>
                <c:pt idx="20826">
                  <c:v>5.785277777777778</c:v>
                </c:pt>
                <c:pt idx="20827">
                  <c:v>5.7855555555555558</c:v>
                </c:pt>
                <c:pt idx="20828">
                  <c:v>5.7858333333333336</c:v>
                </c:pt>
                <c:pt idx="20829">
                  <c:v>5.7861111111111114</c:v>
                </c:pt>
                <c:pt idx="20830">
                  <c:v>5.7863888888888892</c:v>
                </c:pt>
                <c:pt idx="20831">
                  <c:v>5.7866666666666671</c:v>
                </c:pt>
                <c:pt idx="20832">
                  <c:v>5.786944444444444</c:v>
                </c:pt>
                <c:pt idx="20833">
                  <c:v>5.7872222222222218</c:v>
                </c:pt>
                <c:pt idx="20834">
                  <c:v>5.7874999999999996</c:v>
                </c:pt>
                <c:pt idx="20835">
                  <c:v>5.7877777777777775</c:v>
                </c:pt>
                <c:pt idx="20836">
                  <c:v>5.7880555555555553</c:v>
                </c:pt>
                <c:pt idx="20837">
                  <c:v>5.7883333333333331</c:v>
                </c:pt>
                <c:pt idx="20838">
                  <c:v>5.7886111111111109</c:v>
                </c:pt>
                <c:pt idx="20839">
                  <c:v>5.7888888888888888</c:v>
                </c:pt>
                <c:pt idx="20840">
                  <c:v>5.7891666666666666</c:v>
                </c:pt>
                <c:pt idx="20841">
                  <c:v>5.7894444444444444</c:v>
                </c:pt>
                <c:pt idx="20842">
                  <c:v>5.7897222222222222</c:v>
                </c:pt>
                <c:pt idx="20843">
                  <c:v>5.79</c:v>
                </c:pt>
                <c:pt idx="20844">
                  <c:v>5.7902777777777779</c:v>
                </c:pt>
                <c:pt idx="20845">
                  <c:v>5.7905555555555557</c:v>
                </c:pt>
                <c:pt idx="20846">
                  <c:v>5.7908333333333335</c:v>
                </c:pt>
                <c:pt idx="20847">
                  <c:v>5.7911111111111113</c:v>
                </c:pt>
                <c:pt idx="20848">
                  <c:v>5.7913888888888891</c:v>
                </c:pt>
                <c:pt idx="20849">
                  <c:v>5.791666666666667</c:v>
                </c:pt>
                <c:pt idx="20850">
                  <c:v>5.7919444444444448</c:v>
                </c:pt>
                <c:pt idx="20851">
                  <c:v>5.7922222222222226</c:v>
                </c:pt>
                <c:pt idx="20852">
                  <c:v>5.7925000000000004</c:v>
                </c:pt>
                <c:pt idx="20853">
                  <c:v>5.7927777777777774</c:v>
                </c:pt>
                <c:pt idx="20854">
                  <c:v>5.7930555555555552</c:v>
                </c:pt>
                <c:pt idx="20855">
                  <c:v>5.793333333333333</c:v>
                </c:pt>
                <c:pt idx="20856">
                  <c:v>5.7936111111111108</c:v>
                </c:pt>
                <c:pt idx="20857">
                  <c:v>5.7938888888888886</c:v>
                </c:pt>
                <c:pt idx="20858">
                  <c:v>5.7941666666666665</c:v>
                </c:pt>
                <c:pt idx="20859">
                  <c:v>5.7944444444444443</c:v>
                </c:pt>
                <c:pt idx="20860">
                  <c:v>5.7947222222222221</c:v>
                </c:pt>
                <c:pt idx="20861">
                  <c:v>5.7949999999999999</c:v>
                </c:pt>
                <c:pt idx="20862">
                  <c:v>5.7952777777777778</c:v>
                </c:pt>
                <c:pt idx="20863">
                  <c:v>5.7955555555555556</c:v>
                </c:pt>
                <c:pt idx="20864">
                  <c:v>5.7958333333333334</c:v>
                </c:pt>
                <c:pt idx="20865">
                  <c:v>5.7961111111111112</c:v>
                </c:pt>
                <c:pt idx="20866">
                  <c:v>5.796388888888889</c:v>
                </c:pt>
                <c:pt idx="20867">
                  <c:v>5.7966666666666669</c:v>
                </c:pt>
                <c:pt idx="20868">
                  <c:v>5.7969444444444447</c:v>
                </c:pt>
                <c:pt idx="20869">
                  <c:v>5.7972222222222225</c:v>
                </c:pt>
                <c:pt idx="20870">
                  <c:v>5.7975000000000003</c:v>
                </c:pt>
                <c:pt idx="20871">
                  <c:v>5.7977777777777781</c:v>
                </c:pt>
                <c:pt idx="20872">
                  <c:v>5.798055555555556</c:v>
                </c:pt>
                <c:pt idx="20873">
                  <c:v>5.7983333333333329</c:v>
                </c:pt>
                <c:pt idx="20874">
                  <c:v>5.7986111111111107</c:v>
                </c:pt>
                <c:pt idx="20875">
                  <c:v>5.7988888888888885</c:v>
                </c:pt>
                <c:pt idx="20876">
                  <c:v>5.7991666666666664</c:v>
                </c:pt>
                <c:pt idx="20877">
                  <c:v>5.7994444444444442</c:v>
                </c:pt>
                <c:pt idx="20878">
                  <c:v>5.799722222222222</c:v>
                </c:pt>
                <c:pt idx="20879">
                  <c:v>5.8</c:v>
                </c:pt>
                <c:pt idx="20880">
                  <c:v>5.8002777777777776</c:v>
                </c:pt>
                <c:pt idx="20881">
                  <c:v>5.8005555555555555</c:v>
                </c:pt>
                <c:pt idx="20882">
                  <c:v>5.8008333333333333</c:v>
                </c:pt>
                <c:pt idx="20883">
                  <c:v>5.8011111111111111</c:v>
                </c:pt>
                <c:pt idx="20884">
                  <c:v>5.8013888888888889</c:v>
                </c:pt>
                <c:pt idx="20885">
                  <c:v>5.8016666666666667</c:v>
                </c:pt>
                <c:pt idx="20886">
                  <c:v>5.8019444444444446</c:v>
                </c:pt>
                <c:pt idx="20887">
                  <c:v>5.8022222222222224</c:v>
                </c:pt>
                <c:pt idx="20888">
                  <c:v>5.8025000000000002</c:v>
                </c:pt>
                <c:pt idx="20889">
                  <c:v>5.802777777777778</c:v>
                </c:pt>
                <c:pt idx="20890">
                  <c:v>5.8030555555555559</c:v>
                </c:pt>
                <c:pt idx="20891">
                  <c:v>5.8033333333333337</c:v>
                </c:pt>
                <c:pt idx="20892">
                  <c:v>5.8036111111111115</c:v>
                </c:pt>
                <c:pt idx="20893">
                  <c:v>5.8038888888888893</c:v>
                </c:pt>
                <c:pt idx="20894">
                  <c:v>5.8041666666666663</c:v>
                </c:pt>
                <c:pt idx="20895">
                  <c:v>5.8044444444444441</c:v>
                </c:pt>
                <c:pt idx="20896">
                  <c:v>5.8047222222222219</c:v>
                </c:pt>
                <c:pt idx="20897">
                  <c:v>5.8049999999999997</c:v>
                </c:pt>
                <c:pt idx="20898">
                  <c:v>5.8052777777777775</c:v>
                </c:pt>
                <c:pt idx="20899">
                  <c:v>5.8055555555555554</c:v>
                </c:pt>
                <c:pt idx="20900">
                  <c:v>5.8058333333333332</c:v>
                </c:pt>
                <c:pt idx="20901">
                  <c:v>5.806111111111111</c:v>
                </c:pt>
                <c:pt idx="20902">
                  <c:v>5.8063888888888888</c:v>
                </c:pt>
                <c:pt idx="20903">
                  <c:v>5.8066666666666666</c:v>
                </c:pt>
                <c:pt idx="20904">
                  <c:v>5.8069444444444445</c:v>
                </c:pt>
                <c:pt idx="20905">
                  <c:v>5.8072222222222223</c:v>
                </c:pt>
                <c:pt idx="20906">
                  <c:v>5.8075000000000001</c:v>
                </c:pt>
                <c:pt idx="20907">
                  <c:v>5.8077777777777779</c:v>
                </c:pt>
                <c:pt idx="20908">
                  <c:v>5.8080555555555557</c:v>
                </c:pt>
                <c:pt idx="20909">
                  <c:v>5.8083333333333336</c:v>
                </c:pt>
                <c:pt idx="20910">
                  <c:v>5.8086111111111114</c:v>
                </c:pt>
                <c:pt idx="20911">
                  <c:v>5.8088888888888892</c:v>
                </c:pt>
                <c:pt idx="20912">
                  <c:v>5.809166666666667</c:v>
                </c:pt>
                <c:pt idx="20913">
                  <c:v>5.8094444444444449</c:v>
                </c:pt>
                <c:pt idx="20914">
                  <c:v>5.8097222222222218</c:v>
                </c:pt>
                <c:pt idx="20915">
                  <c:v>5.81</c:v>
                </c:pt>
                <c:pt idx="20916">
                  <c:v>5.8102777777777774</c:v>
                </c:pt>
                <c:pt idx="20917">
                  <c:v>5.8105555555555553</c:v>
                </c:pt>
                <c:pt idx="20918">
                  <c:v>5.8108333333333331</c:v>
                </c:pt>
                <c:pt idx="20919">
                  <c:v>5.8111111111111109</c:v>
                </c:pt>
                <c:pt idx="20920">
                  <c:v>5.8113888888888887</c:v>
                </c:pt>
                <c:pt idx="20921">
                  <c:v>5.8116666666666665</c:v>
                </c:pt>
                <c:pt idx="20922">
                  <c:v>5.8119444444444444</c:v>
                </c:pt>
                <c:pt idx="20923">
                  <c:v>5.8122222222222222</c:v>
                </c:pt>
                <c:pt idx="20924">
                  <c:v>5.8125</c:v>
                </c:pt>
                <c:pt idx="20925">
                  <c:v>5.8127777777777778</c:v>
                </c:pt>
                <c:pt idx="20926">
                  <c:v>5.8130555555555556</c:v>
                </c:pt>
                <c:pt idx="20927">
                  <c:v>5.8133333333333335</c:v>
                </c:pt>
                <c:pt idx="20928">
                  <c:v>5.8136111111111113</c:v>
                </c:pt>
                <c:pt idx="20929">
                  <c:v>5.8138888888888891</c:v>
                </c:pt>
                <c:pt idx="20930">
                  <c:v>5.8141666666666669</c:v>
                </c:pt>
                <c:pt idx="20931">
                  <c:v>5.8144444444444447</c:v>
                </c:pt>
                <c:pt idx="20932">
                  <c:v>5.8147222222222226</c:v>
                </c:pt>
                <c:pt idx="20933">
                  <c:v>5.8150000000000004</c:v>
                </c:pt>
                <c:pt idx="20934">
                  <c:v>5.8152777777777782</c:v>
                </c:pt>
                <c:pt idx="20935">
                  <c:v>5.8155555555555551</c:v>
                </c:pt>
                <c:pt idx="20936">
                  <c:v>5.815833333333333</c:v>
                </c:pt>
                <c:pt idx="20937">
                  <c:v>5.8161111111111108</c:v>
                </c:pt>
                <c:pt idx="20938">
                  <c:v>5.8163888888888886</c:v>
                </c:pt>
                <c:pt idx="20939">
                  <c:v>5.8166666666666664</c:v>
                </c:pt>
                <c:pt idx="20940">
                  <c:v>5.8169444444444443</c:v>
                </c:pt>
                <c:pt idx="20941">
                  <c:v>5.8172222222222221</c:v>
                </c:pt>
                <c:pt idx="20942">
                  <c:v>5.8174999999999999</c:v>
                </c:pt>
                <c:pt idx="20943">
                  <c:v>5.8177777777777777</c:v>
                </c:pt>
                <c:pt idx="20944">
                  <c:v>5.8180555555555555</c:v>
                </c:pt>
                <c:pt idx="20945">
                  <c:v>5.8183333333333334</c:v>
                </c:pt>
                <c:pt idx="20946">
                  <c:v>5.8186111111111112</c:v>
                </c:pt>
                <c:pt idx="20947">
                  <c:v>5.818888888888889</c:v>
                </c:pt>
                <c:pt idx="20948">
                  <c:v>5.8191666666666668</c:v>
                </c:pt>
                <c:pt idx="20949">
                  <c:v>5.8194444444444446</c:v>
                </c:pt>
                <c:pt idx="20950">
                  <c:v>5.8197222222222225</c:v>
                </c:pt>
                <c:pt idx="20951">
                  <c:v>5.82</c:v>
                </c:pt>
                <c:pt idx="20952">
                  <c:v>5.8202777777777781</c:v>
                </c:pt>
                <c:pt idx="20953">
                  <c:v>5.8205555555555559</c:v>
                </c:pt>
                <c:pt idx="20954">
                  <c:v>5.8208333333333337</c:v>
                </c:pt>
                <c:pt idx="20955">
                  <c:v>5.8211111111111107</c:v>
                </c:pt>
                <c:pt idx="20956">
                  <c:v>5.8213888888888885</c:v>
                </c:pt>
                <c:pt idx="20957">
                  <c:v>5.8216666666666663</c:v>
                </c:pt>
                <c:pt idx="20958">
                  <c:v>5.8219444444444441</c:v>
                </c:pt>
                <c:pt idx="20959">
                  <c:v>5.822222222222222</c:v>
                </c:pt>
                <c:pt idx="20960">
                  <c:v>5.8224999999999998</c:v>
                </c:pt>
                <c:pt idx="20961">
                  <c:v>5.8227777777777776</c:v>
                </c:pt>
                <c:pt idx="20962">
                  <c:v>5.8230555555555554</c:v>
                </c:pt>
                <c:pt idx="20963">
                  <c:v>5.8233333333333333</c:v>
                </c:pt>
                <c:pt idx="20964">
                  <c:v>5.8236111111111111</c:v>
                </c:pt>
                <c:pt idx="20965">
                  <c:v>5.8238888888888889</c:v>
                </c:pt>
                <c:pt idx="20966">
                  <c:v>5.8241666666666667</c:v>
                </c:pt>
                <c:pt idx="20967">
                  <c:v>5.8244444444444445</c:v>
                </c:pt>
                <c:pt idx="20968">
                  <c:v>5.8247222222222224</c:v>
                </c:pt>
                <c:pt idx="20969">
                  <c:v>5.8250000000000002</c:v>
                </c:pt>
                <c:pt idx="20970">
                  <c:v>5.825277777777778</c:v>
                </c:pt>
                <c:pt idx="20971">
                  <c:v>5.8255555555555558</c:v>
                </c:pt>
                <c:pt idx="20972">
                  <c:v>5.8258333333333336</c:v>
                </c:pt>
                <c:pt idx="20973">
                  <c:v>5.8261111111111115</c:v>
                </c:pt>
                <c:pt idx="20974">
                  <c:v>5.8263888888888893</c:v>
                </c:pt>
                <c:pt idx="20975">
                  <c:v>5.8266666666666671</c:v>
                </c:pt>
                <c:pt idx="20976">
                  <c:v>5.826944444444444</c:v>
                </c:pt>
                <c:pt idx="20977">
                  <c:v>5.8272222222222219</c:v>
                </c:pt>
                <c:pt idx="20978">
                  <c:v>5.8274999999999997</c:v>
                </c:pt>
                <c:pt idx="20979">
                  <c:v>5.8277777777777775</c:v>
                </c:pt>
                <c:pt idx="20980">
                  <c:v>5.8280555555555553</c:v>
                </c:pt>
                <c:pt idx="20981">
                  <c:v>5.8283333333333331</c:v>
                </c:pt>
                <c:pt idx="20982">
                  <c:v>5.828611111111111</c:v>
                </c:pt>
                <c:pt idx="20983">
                  <c:v>5.8288888888888888</c:v>
                </c:pt>
                <c:pt idx="20984">
                  <c:v>5.8291666666666666</c:v>
                </c:pt>
                <c:pt idx="20985">
                  <c:v>5.8294444444444444</c:v>
                </c:pt>
                <c:pt idx="20986">
                  <c:v>5.8297222222222222</c:v>
                </c:pt>
                <c:pt idx="20987">
                  <c:v>5.83</c:v>
                </c:pt>
                <c:pt idx="20988">
                  <c:v>5.8302777777777779</c:v>
                </c:pt>
                <c:pt idx="20989">
                  <c:v>5.8305555555555557</c:v>
                </c:pt>
                <c:pt idx="20990">
                  <c:v>5.8308333333333335</c:v>
                </c:pt>
                <c:pt idx="20991">
                  <c:v>5.8311111111111114</c:v>
                </c:pt>
                <c:pt idx="20992">
                  <c:v>5.8313888888888892</c:v>
                </c:pt>
                <c:pt idx="20993">
                  <c:v>5.831666666666667</c:v>
                </c:pt>
                <c:pt idx="20994">
                  <c:v>5.8319444444444448</c:v>
                </c:pt>
                <c:pt idx="20995">
                  <c:v>5.8322222222222226</c:v>
                </c:pt>
                <c:pt idx="20996">
                  <c:v>5.8324999999999996</c:v>
                </c:pt>
                <c:pt idx="20997">
                  <c:v>5.8327777777777774</c:v>
                </c:pt>
                <c:pt idx="20998">
                  <c:v>5.8330555555555552</c:v>
                </c:pt>
                <c:pt idx="20999">
                  <c:v>5.833333333333333</c:v>
                </c:pt>
                <c:pt idx="21000">
                  <c:v>5.8336111111111109</c:v>
                </c:pt>
                <c:pt idx="21001">
                  <c:v>5.8338888888888887</c:v>
                </c:pt>
                <c:pt idx="21002">
                  <c:v>5.8341666666666665</c:v>
                </c:pt>
                <c:pt idx="21003">
                  <c:v>5.8344444444444443</c:v>
                </c:pt>
                <c:pt idx="21004">
                  <c:v>5.8347222222222221</c:v>
                </c:pt>
                <c:pt idx="21005">
                  <c:v>5.835</c:v>
                </c:pt>
                <c:pt idx="21006">
                  <c:v>5.8352777777777778</c:v>
                </c:pt>
                <c:pt idx="21007">
                  <c:v>5.8355555555555556</c:v>
                </c:pt>
                <c:pt idx="21008">
                  <c:v>5.8358333333333334</c:v>
                </c:pt>
                <c:pt idx="21009">
                  <c:v>5.8361111111111112</c:v>
                </c:pt>
                <c:pt idx="21010">
                  <c:v>5.8363888888888891</c:v>
                </c:pt>
                <c:pt idx="21011">
                  <c:v>5.8366666666666669</c:v>
                </c:pt>
                <c:pt idx="21012">
                  <c:v>5.8369444444444447</c:v>
                </c:pt>
                <c:pt idx="21013">
                  <c:v>5.8372222222222225</c:v>
                </c:pt>
                <c:pt idx="21014">
                  <c:v>5.8375000000000004</c:v>
                </c:pt>
                <c:pt idx="21015">
                  <c:v>5.8377777777777782</c:v>
                </c:pt>
                <c:pt idx="21016">
                  <c:v>5.838055555555556</c:v>
                </c:pt>
                <c:pt idx="21017">
                  <c:v>5.8383333333333329</c:v>
                </c:pt>
                <c:pt idx="21018">
                  <c:v>5.8386111111111108</c:v>
                </c:pt>
                <c:pt idx="21019">
                  <c:v>5.8388888888888886</c:v>
                </c:pt>
                <c:pt idx="21020">
                  <c:v>5.8391666666666664</c:v>
                </c:pt>
                <c:pt idx="21021">
                  <c:v>5.8394444444444442</c:v>
                </c:pt>
                <c:pt idx="21022">
                  <c:v>5.839722222222222</c:v>
                </c:pt>
                <c:pt idx="21023">
                  <c:v>5.84</c:v>
                </c:pt>
                <c:pt idx="21024">
                  <c:v>5.8402777777777777</c:v>
                </c:pt>
                <c:pt idx="21025">
                  <c:v>5.8405555555555555</c:v>
                </c:pt>
                <c:pt idx="21026">
                  <c:v>5.8408333333333333</c:v>
                </c:pt>
                <c:pt idx="21027">
                  <c:v>5.8411111111111111</c:v>
                </c:pt>
                <c:pt idx="21028">
                  <c:v>5.841388888888889</c:v>
                </c:pt>
                <c:pt idx="21029">
                  <c:v>5.8416666666666668</c:v>
                </c:pt>
                <c:pt idx="21030">
                  <c:v>5.8419444444444446</c:v>
                </c:pt>
                <c:pt idx="21031">
                  <c:v>5.8422222222222224</c:v>
                </c:pt>
                <c:pt idx="21032">
                  <c:v>5.8425000000000002</c:v>
                </c:pt>
                <c:pt idx="21033">
                  <c:v>5.8427777777777781</c:v>
                </c:pt>
                <c:pt idx="21034">
                  <c:v>5.8430555555555559</c:v>
                </c:pt>
                <c:pt idx="21035">
                  <c:v>5.8433333333333337</c:v>
                </c:pt>
                <c:pt idx="21036">
                  <c:v>5.8436111111111115</c:v>
                </c:pt>
                <c:pt idx="21037">
                  <c:v>5.8438888888888885</c:v>
                </c:pt>
                <c:pt idx="21038">
                  <c:v>5.8441666666666663</c:v>
                </c:pt>
                <c:pt idx="21039">
                  <c:v>5.8444444444444441</c:v>
                </c:pt>
                <c:pt idx="21040">
                  <c:v>5.8447222222222219</c:v>
                </c:pt>
                <c:pt idx="21041">
                  <c:v>5.8449999999999998</c:v>
                </c:pt>
                <c:pt idx="21042">
                  <c:v>5.8452777777777776</c:v>
                </c:pt>
                <c:pt idx="21043">
                  <c:v>5.8455555555555554</c:v>
                </c:pt>
                <c:pt idx="21044">
                  <c:v>5.8458333333333332</c:v>
                </c:pt>
                <c:pt idx="21045">
                  <c:v>5.846111111111111</c:v>
                </c:pt>
                <c:pt idx="21046">
                  <c:v>5.8463888888888889</c:v>
                </c:pt>
                <c:pt idx="21047">
                  <c:v>5.8466666666666667</c:v>
                </c:pt>
                <c:pt idx="21048">
                  <c:v>5.8469444444444445</c:v>
                </c:pt>
                <c:pt idx="21049">
                  <c:v>5.8472222222222223</c:v>
                </c:pt>
                <c:pt idx="21050">
                  <c:v>5.8475000000000001</c:v>
                </c:pt>
                <c:pt idx="21051">
                  <c:v>5.847777777777778</c:v>
                </c:pt>
                <c:pt idx="21052">
                  <c:v>5.8480555555555558</c:v>
                </c:pt>
                <c:pt idx="21053">
                  <c:v>5.8483333333333336</c:v>
                </c:pt>
                <c:pt idx="21054">
                  <c:v>5.8486111111111114</c:v>
                </c:pt>
                <c:pt idx="21055">
                  <c:v>5.8488888888888892</c:v>
                </c:pt>
                <c:pt idx="21056">
                  <c:v>5.8491666666666671</c:v>
                </c:pt>
                <c:pt idx="21057">
                  <c:v>5.849444444444444</c:v>
                </c:pt>
                <c:pt idx="21058">
                  <c:v>5.8497222222222218</c:v>
                </c:pt>
                <c:pt idx="21059">
                  <c:v>5.85</c:v>
                </c:pt>
                <c:pt idx="21060">
                  <c:v>5.8502777777777775</c:v>
                </c:pt>
                <c:pt idx="21061">
                  <c:v>5.8505555555555553</c:v>
                </c:pt>
                <c:pt idx="21062">
                  <c:v>5.8508333333333331</c:v>
                </c:pt>
                <c:pt idx="21063">
                  <c:v>5.8511111111111109</c:v>
                </c:pt>
                <c:pt idx="21064">
                  <c:v>5.8513888888888888</c:v>
                </c:pt>
                <c:pt idx="21065">
                  <c:v>5.8516666666666666</c:v>
                </c:pt>
                <c:pt idx="21066">
                  <c:v>5.8519444444444444</c:v>
                </c:pt>
                <c:pt idx="21067">
                  <c:v>5.8522222222222222</c:v>
                </c:pt>
                <c:pt idx="21068">
                  <c:v>5.8525</c:v>
                </c:pt>
                <c:pt idx="21069">
                  <c:v>5.8527777777777779</c:v>
                </c:pt>
                <c:pt idx="21070">
                  <c:v>5.8530555555555557</c:v>
                </c:pt>
                <c:pt idx="21071">
                  <c:v>5.8533333333333335</c:v>
                </c:pt>
                <c:pt idx="21072">
                  <c:v>5.8536111111111113</c:v>
                </c:pt>
                <c:pt idx="21073">
                  <c:v>5.8538888888888891</c:v>
                </c:pt>
                <c:pt idx="21074">
                  <c:v>5.854166666666667</c:v>
                </c:pt>
                <c:pt idx="21075">
                  <c:v>5.8544444444444448</c:v>
                </c:pt>
                <c:pt idx="21076">
                  <c:v>5.8547222222222226</c:v>
                </c:pt>
                <c:pt idx="21077">
                  <c:v>5.8550000000000004</c:v>
                </c:pt>
                <c:pt idx="21078">
                  <c:v>5.8552777777777774</c:v>
                </c:pt>
                <c:pt idx="21079">
                  <c:v>5.8555555555555552</c:v>
                </c:pt>
                <c:pt idx="21080">
                  <c:v>5.855833333333333</c:v>
                </c:pt>
                <c:pt idx="21081">
                  <c:v>5.8561111111111108</c:v>
                </c:pt>
                <c:pt idx="21082">
                  <c:v>5.8563888888888886</c:v>
                </c:pt>
                <c:pt idx="21083">
                  <c:v>5.8566666666666665</c:v>
                </c:pt>
                <c:pt idx="21084">
                  <c:v>5.8569444444444443</c:v>
                </c:pt>
                <c:pt idx="21085">
                  <c:v>5.8572222222222221</c:v>
                </c:pt>
                <c:pt idx="21086">
                  <c:v>5.8574999999999999</c:v>
                </c:pt>
                <c:pt idx="21087">
                  <c:v>5.8577777777777778</c:v>
                </c:pt>
                <c:pt idx="21088">
                  <c:v>5.8580555555555556</c:v>
                </c:pt>
                <c:pt idx="21089">
                  <c:v>5.8583333333333334</c:v>
                </c:pt>
                <c:pt idx="21090">
                  <c:v>5.8586111111111112</c:v>
                </c:pt>
                <c:pt idx="21091">
                  <c:v>5.858888888888889</c:v>
                </c:pt>
                <c:pt idx="21092">
                  <c:v>5.8591666666666669</c:v>
                </c:pt>
                <c:pt idx="21093">
                  <c:v>5.8594444444444447</c:v>
                </c:pt>
                <c:pt idx="21094">
                  <c:v>5.8597222222222225</c:v>
                </c:pt>
                <c:pt idx="21095">
                  <c:v>5.86</c:v>
                </c:pt>
                <c:pt idx="21096">
                  <c:v>5.8602777777777781</c:v>
                </c:pt>
                <c:pt idx="21097">
                  <c:v>5.860555555555556</c:v>
                </c:pt>
                <c:pt idx="21098">
                  <c:v>5.8608333333333329</c:v>
                </c:pt>
                <c:pt idx="21099">
                  <c:v>5.8611111111111107</c:v>
                </c:pt>
                <c:pt idx="21100">
                  <c:v>5.8613888888888885</c:v>
                </c:pt>
                <c:pt idx="21101">
                  <c:v>5.8616666666666664</c:v>
                </c:pt>
                <c:pt idx="21102">
                  <c:v>5.8619444444444442</c:v>
                </c:pt>
                <c:pt idx="21103">
                  <c:v>5.862222222222222</c:v>
                </c:pt>
                <c:pt idx="21104">
                  <c:v>5.8624999999999998</c:v>
                </c:pt>
                <c:pt idx="21105">
                  <c:v>5.8627777777777776</c:v>
                </c:pt>
                <c:pt idx="21106">
                  <c:v>5.8630555555555555</c:v>
                </c:pt>
                <c:pt idx="21107">
                  <c:v>5.8633333333333333</c:v>
                </c:pt>
                <c:pt idx="21108">
                  <c:v>5.8636111111111111</c:v>
                </c:pt>
                <c:pt idx="21109">
                  <c:v>5.8638888888888889</c:v>
                </c:pt>
                <c:pt idx="21110">
                  <c:v>5.8641666666666667</c:v>
                </c:pt>
                <c:pt idx="21111">
                  <c:v>5.8644444444444446</c:v>
                </c:pt>
                <c:pt idx="21112">
                  <c:v>5.8647222222222224</c:v>
                </c:pt>
                <c:pt idx="21113">
                  <c:v>5.8650000000000002</c:v>
                </c:pt>
                <c:pt idx="21114">
                  <c:v>5.865277777777778</c:v>
                </c:pt>
                <c:pt idx="21115">
                  <c:v>5.8655555555555559</c:v>
                </c:pt>
                <c:pt idx="21116">
                  <c:v>5.8658333333333337</c:v>
                </c:pt>
                <c:pt idx="21117">
                  <c:v>5.8661111111111115</c:v>
                </c:pt>
                <c:pt idx="21118">
                  <c:v>5.8663888888888893</c:v>
                </c:pt>
                <c:pt idx="21119">
                  <c:v>5.8666666666666663</c:v>
                </c:pt>
                <c:pt idx="21120">
                  <c:v>5.8669444444444441</c:v>
                </c:pt>
                <c:pt idx="21121">
                  <c:v>5.8672222222222219</c:v>
                </c:pt>
                <c:pt idx="21122">
                  <c:v>5.8674999999999997</c:v>
                </c:pt>
                <c:pt idx="21123">
                  <c:v>5.8677777777777775</c:v>
                </c:pt>
                <c:pt idx="21124">
                  <c:v>5.8680555555555554</c:v>
                </c:pt>
                <c:pt idx="21125">
                  <c:v>5.8683333333333332</c:v>
                </c:pt>
                <c:pt idx="21126">
                  <c:v>5.868611111111111</c:v>
                </c:pt>
                <c:pt idx="21127">
                  <c:v>5.8688888888888888</c:v>
                </c:pt>
                <c:pt idx="21128">
                  <c:v>5.8691666666666666</c:v>
                </c:pt>
                <c:pt idx="21129">
                  <c:v>5.8694444444444445</c:v>
                </c:pt>
                <c:pt idx="21130">
                  <c:v>5.8697222222222223</c:v>
                </c:pt>
                <c:pt idx="21131">
                  <c:v>5.87</c:v>
                </c:pt>
                <c:pt idx="21132">
                  <c:v>5.8702777777777779</c:v>
                </c:pt>
                <c:pt idx="21133">
                  <c:v>5.8705555555555557</c:v>
                </c:pt>
                <c:pt idx="21134">
                  <c:v>5.8708333333333336</c:v>
                </c:pt>
                <c:pt idx="21135">
                  <c:v>5.8711111111111114</c:v>
                </c:pt>
                <c:pt idx="21136">
                  <c:v>5.8713888888888892</c:v>
                </c:pt>
                <c:pt idx="21137">
                  <c:v>5.871666666666667</c:v>
                </c:pt>
                <c:pt idx="21138">
                  <c:v>5.8719444444444449</c:v>
                </c:pt>
                <c:pt idx="21139">
                  <c:v>5.8722222222222218</c:v>
                </c:pt>
                <c:pt idx="21140">
                  <c:v>5.8724999999999996</c:v>
                </c:pt>
                <c:pt idx="21141">
                  <c:v>5.8727777777777774</c:v>
                </c:pt>
                <c:pt idx="21142">
                  <c:v>5.8730555555555553</c:v>
                </c:pt>
                <c:pt idx="21143">
                  <c:v>5.8733333333333331</c:v>
                </c:pt>
                <c:pt idx="21144">
                  <c:v>5.8736111111111109</c:v>
                </c:pt>
                <c:pt idx="21145">
                  <c:v>5.8738888888888887</c:v>
                </c:pt>
                <c:pt idx="21146">
                  <c:v>5.8741666666666665</c:v>
                </c:pt>
                <c:pt idx="21147">
                  <c:v>5.8744444444444444</c:v>
                </c:pt>
                <c:pt idx="21148">
                  <c:v>5.8747222222222222</c:v>
                </c:pt>
                <c:pt idx="21149">
                  <c:v>5.875</c:v>
                </c:pt>
                <c:pt idx="21150">
                  <c:v>5.8752777777777778</c:v>
                </c:pt>
                <c:pt idx="21151">
                  <c:v>5.8755555555555556</c:v>
                </c:pt>
                <c:pt idx="21152">
                  <c:v>5.8758333333333335</c:v>
                </c:pt>
                <c:pt idx="21153">
                  <c:v>5.8761111111111113</c:v>
                </c:pt>
                <c:pt idx="21154">
                  <c:v>5.8763888888888891</c:v>
                </c:pt>
                <c:pt idx="21155">
                  <c:v>5.8766666666666669</c:v>
                </c:pt>
                <c:pt idx="21156">
                  <c:v>5.8769444444444447</c:v>
                </c:pt>
                <c:pt idx="21157">
                  <c:v>5.8772222222222226</c:v>
                </c:pt>
                <c:pt idx="21158">
                  <c:v>5.8775000000000004</c:v>
                </c:pt>
                <c:pt idx="21159">
                  <c:v>5.8777777777777782</c:v>
                </c:pt>
                <c:pt idx="21160">
                  <c:v>5.8780555555555551</c:v>
                </c:pt>
                <c:pt idx="21161">
                  <c:v>5.878333333333333</c:v>
                </c:pt>
                <c:pt idx="21162">
                  <c:v>5.8786111111111108</c:v>
                </c:pt>
                <c:pt idx="21163">
                  <c:v>5.8788888888888886</c:v>
                </c:pt>
                <c:pt idx="21164">
                  <c:v>5.8791666666666664</c:v>
                </c:pt>
                <c:pt idx="21165">
                  <c:v>5.8794444444444443</c:v>
                </c:pt>
                <c:pt idx="21166">
                  <c:v>5.8797222222222221</c:v>
                </c:pt>
                <c:pt idx="21167">
                  <c:v>5.88</c:v>
                </c:pt>
                <c:pt idx="21168">
                  <c:v>5.8802777777777777</c:v>
                </c:pt>
                <c:pt idx="21169">
                  <c:v>5.8805555555555555</c:v>
                </c:pt>
                <c:pt idx="21170">
                  <c:v>5.8808333333333334</c:v>
                </c:pt>
                <c:pt idx="21171">
                  <c:v>5.8811111111111112</c:v>
                </c:pt>
                <c:pt idx="21172">
                  <c:v>5.881388888888889</c:v>
                </c:pt>
                <c:pt idx="21173">
                  <c:v>5.8816666666666668</c:v>
                </c:pt>
                <c:pt idx="21174">
                  <c:v>5.8819444444444446</c:v>
                </c:pt>
                <c:pt idx="21175">
                  <c:v>5.8822222222222225</c:v>
                </c:pt>
                <c:pt idx="21176">
                  <c:v>5.8825000000000003</c:v>
                </c:pt>
                <c:pt idx="21177">
                  <c:v>5.8827777777777781</c:v>
                </c:pt>
                <c:pt idx="21178">
                  <c:v>5.8830555555555559</c:v>
                </c:pt>
                <c:pt idx="21179">
                  <c:v>5.8833333333333337</c:v>
                </c:pt>
                <c:pt idx="21180">
                  <c:v>5.8836111111111107</c:v>
                </c:pt>
                <c:pt idx="21181">
                  <c:v>5.8838888888888885</c:v>
                </c:pt>
                <c:pt idx="21182">
                  <c:v>5.8841666666666663</c:v>
                </c:pt>
                <c:pt idx="21183">
                  <c:v>5.8844444444444441</c:v>
                </c:pt>
                <c:pt idx="21184">
                  <c:v>5.884722222222222</c:v>
                </c:pt>
                <c:pt idx="21185">
                  <c:v>5.8849999999999998</c:v>
                </c:pt>
                <c:pt idx="21186">
                  <c:v>5.8852777777777776</c:v>
                </c:pt>
                <c:pt idx="21187">
                  <c:v>5.8855555555555554</c:v>
                </c:pt>
                <c:pt idx="21188">
                  <c:v>5.8858333333333333</c:v>
                </c:pt>
                <c:pt idx="21189">
                  <c:v>5.8861111111111111</c:v>
                </c:pt>
                <c:pt idx="21190">
                  <c:v>5.8863888888888889</c:v>
                </c:pt>
                <c:pt idx="21191">
                  <c:v>5.8866666666666667</c:v>
                </c:pt>
                <c:pt idx="21192">
                  <c:v>5.8869444444444445</c:v>
                </c:pt>
                <c:pt idx="21193">
                  <c:v>5.8872222222222224</c:v>
                </c:pt>
                <c:pt idx="21194">
                  <c:v>5.8875000000000002</c:v>
                </c:pt>
                <c:pt idx="21195">
                  <c:v>5.887777777777778</c:v>
                </c:pt>
                <c:pt idx="21196">
                  <c:v>5.8880555555555558</c:v>
                </c:pt>
                <c:pt idx="21197">
                  <c:v>5.8883333333333336</c:v>
                </c:pt>
                <c:pt idx="21198">
                  <c:v>5.8886111111111115</c:v>
                </c:pt>
                <c:pt idx="21199">
                  <c:v>5.8888888888888893</c:v>
                </c:pt>
                <c:pt idx="21200">
                  <c:v>5.8891666666666671</c:v>
                </c:pt>
                <c:pt idx="21201">
                  <c:v>5.889444444444444</c:v>
                </c:pt>
                <c:pt idx="21202">
                  <c:v>5.8897222222222219</c:v>
                </c:pt>
                <c:pt idx="21203">
                  <c:v>5.89</c:v>
                </c:pt>
                <c:pt idx="21204">
                  <c:v>5.8902777777777775</c:v>
                </c:pt>
                <c:pt idx="21205">
                  <c:v>5.8905555555555553</c:v>
                </c:pt>
                <c:pt idx="21206">
                  <c:v>5.8908333333333331</c:v>
                </c:pt>
                <c:pt idx="21207">
                  <c:v>5.891111111111111</c:v>
                </c:pt>
                <c:pt idx="21208">
                  <c:v>5.8913888888888888</c:v>
                </c:pt>
                <c:pt idx="21209">
                  <c:v>5.8916666666666666</c:v>
                </c:pt>
                <c:pt idx="21210">
                  <c:v>5.8919444444444444</c:v>
                </c:pt>
                <c:pt idx="21211">
                  <c:v>5.8922222222222222</c:v>
                </c:pt>
                <c:pt idx="21212">
                  <c:v>5.8925000000000001</c:v>
                </c:pt>
                <c:pt idx="21213">
                  <c:v>5.8927777777777779</c:v>
                </c:pt>
                <c:pt idx="21214">
                  <c:v>5.8930555555555557</c:v>
                </c:pt>
                <c:pt idx="21215">
                  <c:v>5.8933333333333335</c:v>
                </c:pt>
                <c:pt idx="21216">
                  <c:v>5.8936111111111114</c:v>
                </c:pt>
                <c:pt idx="21217">
                  <c:v>5.8938888888888892</c:v>
                </c:pt>
                <c:pt idx="21218">
                  <c:v>5.894166666666667</c:v>
                </c:pt>
                <c:pt idx="21219">
                  <c:v>5.8944444444444448</c:v>
                </c:pt>
                <c:pt idx="21220">
                  <c:v>5.8947222222222226</c:v>
                </c:pt>
                <c:pt idx="21221">
                  <c:v>5.8949999999999996</c:v>
                </c:pt>
                <c:pt idx="21222">
                  <c:v>5.8952777777777774</c:v>
                </c:pt>
                <c:pt idx="21223">
                  <c:v>5.8955555555555552</c:v>
                </c:pt>
                <c:pt idx="21224">
                  <c:v>5.895833333333333</c:v>
                </c:pt>
                <c:pt idx="21225">
                  <c:v>5.8961111111111109</c:v>
                </c:pt>
                <c:pt idx="21226">
                  <c:v>5.8963888888888887</c:v>
                </c:pt>
                <c:pt idx="21227">
                  <c:v>5.8966666666666665</c:v>
                </c:pt>
                <c:pt idx="21228">
                  <c:v>5.8969444444444443</c:v>
                </c:pt>
                <c:pt idx="21229">
                  <c:v>5.8972222222222221</c:v>
                </c:pt>
                <c:pt idx="21230">
                  <c:v>5.8975</c:v>
                </c:pt>
                <c:pt idx="21231">
                  <c:v>5.8977777777777778</c:v>
                </c:pt>
                <c:pt idx="21232">
                  <c:v>5.8980555555555556</c:v>
                </c:pt>
                <c:pt idx="21233">
                  <c:v>5.8983333333333334</c:v>
                </c:pt>
                <c:pt idx="21234">
                  <c:v>5.8986111111111112</c:v>
                </c:pt>
                <c:pt idx="21235">
                  <c:v>5.8988888888888891</c:v>
                </c:pt>
                <c:pt idx="21236">
                  <c:v>5.8991666666666669</c:v>
                </c:pt>
                <c:pt idx="21237">
                  <c:v>5.8994444444444447</c:v>
                </c:pt>
                <c:pt idx="21238">
                  <c:v>5.8997222222222225</c:v>
                </c:pt>
                <c:pt idx="21239">
                  <c:v>5.9</c:v>
                </c:pt>
                <c:pt idx="21240">
                  <c:v>5.9002777777777782</c:v>
                </c:pt>
                <c:pt idx="21241">
                  <c:v>5.900555555555556</c:v>
                </c:pt>
                <c:pt idx="21242">
                  <c:v>5.9008333333333329</c:v>
                </c:pt>
                <c:pt idx="21243">
                  <c:v>5.9011111111111108</c:v>
                </c:pt>
                <c:pt idx="21244">
                  <c:v>5.9013888888888886</c:v>
                </c:pt>
                <c:pt idx="21245">
                  <c:v>5.9016666666666664</c:v>
                </c:pt>
                <c:pt idx="21246">
                  <c:v>5.9019444444444442</c:v>
                </c:pt>
                <c:pt idx="21247">
                  <c:v>5.902222222222222</c:v>
                </c:pt>
                <c:pt idx="21248">
                  <c:v>5.9024999999999999</c:v>
                </c:pt>
                <c:pt idx="21249">
                  <c:v>5.9027777777777777</c:v>
                </c:pt>
                <c:pt idx="21250">
                  <c:v>5.9030555555555555</c:v>
                </c:pt>
                <c:pt idx="21251">
                  <c:v>5.9033333333333333</c:v>
                </c:pt>
                <c:pt idx="21252">
                  <c:v>5.9036111111111111</c:v>
                </c:pt>
                <c:pt idx="21253">
                  <c:v>5.903888888888889</c:v>
                </c:pt>
                <c:pt idx="21254">
                  <c:v>5.9041666666666668</c:v>
                </c:pt>
                <c:pt idx="21255">
                  <c:v>5.9044444444444446</c:v>
                </c:pt>
                <c:pt idx="21256">
                  <c:v>5.9047222222222224</c:v>
                </c:pt>
                <c:pt idx="21257">
                  <c:v>5.9050000000000002</c:v>
                </c:pt>
                <c:pt idx="21258">
                  <c:v>5.9052777777777781</c:v>
                </c:pt>
                <c:pt idx="21259">
                  <c:v>5.9055555555555559</c:v>
                </c:pt>
                <c:pt idx="21260">
                  <c:v>5.9058333333333337</c:v>
                </c:pt>
                <c:pt idx="21261">
                  <c:v>5.9061111111111115</c:v>
                </c:pt>
                <c:pt idx="21262">
                  <c:v>5.9063888888888885</c:v>
                </c:pt>
                <c:pt idx="21263">
                  <c:v>5.9066666666666663</c:v>
                </c:pt>
                <c:pt idx="21264">
                  <c:v>5.9069444444444441</c:v>
                </c:pt>
                <c:pt idx="21265">
                  <c:v>5.9072222222222219</c:v>
                </c:pt>
                <c:pt idx="21266">
                  <c:v>5.9074999999999998</c:v>
                </c:pt>
                <c:pt idx="21267">
                  <c:v>5.9077777777777776</c:v>
                </c:pt>
                <c:pt idx="21268">
                  <c:v>5.9080555555555554</c:v>
                </c:pt>
                <c:pt idx="21269">
                  <c:v>5.9083333333333332</c:v>
                </c:pt>
                <c:pt idx="21270">
                  <c:v>5.908611111111111</c:v>
                </c:pt>
                <c:pt idx="21271">
                  <c:v>5.9088888888888889</c:v>
                </c:pt>
                <c:pt idx="21272">
                  <c:v>5.9091666666666667</c:v>
                </c:pt>
                <c:pt idx="21273">
                  <c:v>5.9094444444444445</c:v>
                </c:pt>
                <c:pt idx="21274">
                  <c:v>5.9097222222222223</c:v>
                </c:pt>
                <c:pt idx="21275">
                  <c:v>5.91</c:v>
                </c:pt>
                <c:pt idx="21276">
                  <c:v>5.910277777777778</c:v>
                </c:pt>
                <c:pt idx="21277">
                  <c:v>5.9105555555555558</c:v>
                </c:pt>
                <c:pt idx="21278">
                  <c:v>5.9108333333333336</c:v>
                </c:pt>
                <c:pt idx="21279">
                  <c:v>5.9111111111111114</c:v>
                </c:pt>
                <c:pt idx="21280">
                  <c:v>5.9113888888888892</c:v>
                </c:pt>
                <c:pt idx="21281">
                  <c:v>5.9116666666666671</c:v>
                </c:pt>
                <c:pt idx="21282">
                  <c:v>5.911944444444444</c:v>
                </c:pt>
                <c:pt idx="21283">
                  <c:v>5.9122222222222218</c:v>
                </c:pt>
                <c:pt idx="21284">
                  <c:v>5.9124999999999996</c:v>
                </c:pt>
                <c:pt idx="21285">
                  <c:v>5.9127777777777775</c:v>
                </c:pt>
                <c:pt idx="21286">
                  <c:v>5.9130555555555553</c:v>
                </c:pt>
                <c:pt idx="21287">
                  <c:v>5.9133333333333331</c:v>
                </c:pt>
                <c:pt idx="21288">
                  <c:v>5.9136111111111109</c:v>
                </c:pt>
                <c:pt idx="21289">
                  <c:v>5.9138888888888888</c:v>
                </c:pt>
                <c:pt idx="21290">
                  <c:v>5.9141666666666666</c:v>
                </c:pt>
                <c:pt idx="21291">
                  <c:v>5.9144444444444444</c:v>
                </c:pt>
                <c:pt idx="21292">
                  <c:v>5.9147222222222222</c:v>
                </c:pt>
                <c:pt idx="21293">
                  <c:v>5.915</c:v>
                </c:pt>
                <c:pt idx="21294">
                  <c:v>5.9152777777777779</c:v>
                </c:pt>
                <c:pt idx="21295">
                  <c:v>5.9155555555555557</c:v>
                </c:pt>
                <c:pt idx="21296">
                  <c:v>5.9158333333333335</c:v>
                </c:pt>
                <c:pt idx="21297">
                  <c:v>5.9161111111111113</c:v>
                </c:pt>
                <c:pt idx="21298">
                  <c:v>5.9163888888888891</c:v>
                </c:pt>
                <c:pt idx="21299">
                  <c:v>5.916666666666667</c:v>
                </c:pt>
                <c:pt idx="21300">
                  <c:v>5.9169444444444448</c:v>
                </c:pt>
                <c:pt idx="21301">
                  <c:v>5.9172222222222226</c:v>
                </c:pt>
                <c:pt idx="21302">
                  <c:v>5.9175000000000004</c:v>
                </c:pt>
                <c:pt idx="21303">
                  <c:v>5.9177777777777774</c:v>
                </c:pt>
                <c:pt idx="21304">
                  <c:v>5.9180555555555552</c:v>
                </c:pt>
                <c:pt idx="21305">
                  <c:v>5.918333333333333</c:v>
                </c:pt>
                <c:pt idx="21306">
                  <c:v>5.9186111111111108</c:v>
                </c:pt>
                <c:pt idx="21307">
                  <c:v>5.9188888888888886</c:v>
                </c:pt>
                <c:pt idx="21308">
                  <c:v>5.9191666666666665</c:v>
                </c:pt>
                <c:pt idx="21309">
                  <c:v>5.9194444444444443</c:v>
                </c:pt>
                <c:pt idx="21310">
                  <c:v>5.9197222222222221</c:v>
                </c:pt>
                <c:pt idx="21311">
                  <c:v>5.92</c:v>
                </c:pt>
                <c:pt idx="21312">
                  <c:v>5.9202777777777778</c:v>
                </c:pt>
                <c:pt idx="21313">
                  <c:v>5.9205555555555556</c:v>
                </c:pt>
                <c:pt idx="21314">
                  <c:v>5.9208333333333334</c:v>
                </c:pt>
                <c:pt idx="21315">
                  <c:v>5.9211111111111112</c:v>
                </c:pt>
                <c:pt idx="21316">
                  <c:v>5.921388888888889</c:v>
                </c:pt>
                <c:pt idx="21317">
                  <c:v>5.9216666666666669</c:v>
                </c:pt>
                <c:pt idx="21318">
                  <c:v>5.9219444444444447</c:v>
                </c:pt>
                <c:pt idx="21319">
                  <c:v>5.9222222222222225</c:v>
                </c:pt>
                <c:pt idx="21320">
                  <c:v>5.9225000000000003</c:v>
                </c:pt>
                <c:pt idx="21321">
                  <c:v>5.9227777777777781</c:v>
                </c:pt>
                <c:pt idx="21322">
                  <c:v>5.923055555555556</c:v>
                </c:pt>
                <c:pt idx="21323">
                  <c:v>5.9233333333333329</c:v>
                </c:pt>
                <c:pt idx="21324">
                  <c:v>5.9236111111111107</c:v>
                </c:pt>
                <c:pt idx="21325">
                  <c:v>5.9238888888888885</c:v>
                </c:pt>
                <c:pt idx="21326">
                  <c:v>5.9241666666666664</c:v>
                </c:pt>
                <c:pt idx="21327">
                  <c:v>5.9244444444444442</c:v>
                </c:pt>
                <c:pt idx="21328">
                  <c:v>5.924722222222222</c:v>
                </c:pt>
                <c:pt idx="21329">
                  <c:v>5.9249999999999998</c:v>
                </c:pt>
                <c:pt idx="21330">
                  <c:v>5.9252777777777776</c:v>
                </c:pt>
                <c:pt idx="21331">
                  <c:v>5.9255555555555555</c:v>
                </c:pt>
                <c:pt idx="21332">
                  <c:v>5.9258333333333333</c:v>
                </c:pt>
                <c:pt idx="21333">
                  <c:v>5.9261111111111111</c:v>
                </c:pt>
                <c:pt idx="21334">
                  <c:v>5.9263888888888889</c:v>
                </c:pt>
                <c:pt idx="21335">
                  <c:v>5.9266666666666667</c:v>
                </c:pt>
                <c:pt idx="21336">
                  <c:v>5.9269444444444446</c:v>
                </c:pt>
                <c:pt idx="21337">
                  <c:v>5.9272222222222224</c:v>
                </c:pt>
                <c:pt idx="21338">
                  <c:v>5.9275000000000002</c:v>
                </c:pt>
                <c:pt idx="21339">
                  <c:v>5.927777777777778</c:v>
                </c:pt>
                <c:pt idx="21340">
                  <c:v>5.9280555555555559</c:v>
                </c:pt>
                <c:pt idx="21341">
                  <c:v>5.9283333333333337</c:v>
                </c:pt>
                <c:pt idx="21342">
                  <c:v>5.9286111111111115</c:v>
                </c:pt>
                <c:pt idx="21343">
                  <c:v>5.9288888888888893</c:v>
                </c:pt>
                <c:pt idx="21344">
                  <c:v>5.9291666666666663</c:v>
                </c:pt>
                <c:pt idx="21345">
                  <c:v>5.9294444444444441</c:v>
                </c:pt>
                <c:pt idx="21346">
                  <c:v>5.9297222222222219</c:v>
                </c:pt>
                <c:pt idx="21347">
                  <c:v>5.93</c:v>
                </c:pt>
                <c:pt idx="21348">
                  <c:v>5.9302777777777775</c:v>
                </c:pt>
                <c:pt idx="21349">
                  <c:v>5.9305555555555554</c:v>
                </c:pt>
                <c:pt idx="21350">
                  <c:v>5.9308333333333332</c:v>
                </c:pt>
                <c:pt idx="21351">
                  <c:v>5.931111111111111</c:v>
                </c:pt>
                <c:pt idx="21352">
                  <c:v>5.9313888888888888</c:v>
                </c:pt>
                <c:pt idx="21353">
                  <c:v>5.9316666666666666</c:v>
                </c:pt>
                <c:pt idx="21354">
                  <c:v>5.9319444444444445</c:v>
                </c:pt>
                <c:pt idx="21355">
                  <c:v>5.9322222222222223</c:v>
                </c:pt>
                <c:pt idx="21356">
                  <c:v>5.9325000000000001</c:v>
                </c:pt>
                <c:pt idx="21357">
                  <c:v>5.9327777777777779</c:v>
                </c:pt>
                <c:pt idx="21358">
                  <c:v>5.9330555555555557</c:v>
                </c:pt>
                <c:pt idx="21359">
                  <c:v>5.9333333333333336</c:v>
                </c:pt>
                <c:pt idx="21360">
                  <c:v>5.9336111111111114</c:v>
                </c:pt>
                <c:pt idx="21361">
                  <c:v>5.9338888888888892</c:v>
                </c:pt>
                <c:pt idx="21362">
                  <c:v>5.934166666666667</c:v>
                </c:pt>
                <c:pt idx="21363">
                  <c:v>5.9344444444444449</c:v>
                </c:pt>
                <c:pt idx="21364">
                  <c:v>5.9347222222222218</c:v>
                </c:pt>
                <c:pt idx="21365">
                  <c:v>5.9349999999999996</c:v>
                </c:pt>
                <c:pt idx="21366">
                  <c:v>5.9352777777777774</c:v>
                </c:pt>
                <c:pt idx="21367">
                  <c:v>5.9355555555555553</c:v>
                </c:pt>
                <c:pt idx="21368">
                  <c:v>5.9358333333333331</c:v>
                </c:pt>
                <c:pt idx="21369">
                  <c:v>5.9361111111111109</c:v>
                </c:pt>
                <c:pt idx="21370">
                  <c:v>5.9363888888888887</c:v>
                </c:pt>
                <c:pt idx="21371">
                  <c:v>5.9366666666666665</c:v>
                </c:pt>
                <c:pt idx="21372">
                  <c:v>5.9369444444444444</c:v>
                </c:pt>
                <c:pt idx="21373">
                  <c:v>5.9372222222222222</c:v>
                </c:pt>
                <c:pt idx="21374">
                  <c:v>5.9375</c:v>
                </c:pt>
                <c:pt idx="21375">
                  <c:v>5.9377777777777778</c:v>
                </c:pt>
                <c:pt idx="21376">
                  <c:v>5.9380555555555556</c:v>
                </c:pt>
                <c:pt idx="21377">
                  <c:v>5.9383333333333335</c:v>
                </c:pt>
                <c:pt idx="21378">
                  <c:v>5.9386111111111113</c:v>
                </c:pt>
                <c:pt idx="21379">
                  <c:v>5.9388888888888891</c:v>
                </c:pt>
                <c:pt idx="21380">
                  <c:v>5.9391666666666669</c:v>
                </c:pt>
                <c:pt idx="21381">
                  <c:v>5.9394444444444447</c:v>
                </c:pt>
                <c:pt idx="21382">
                  <c:v>5.9397222222222226</c:v>
                </c:pt>
                <c:pt idx="21383">
                  <c:v>5.94</c:v>
                </c:pt>
                <c:pt idx="21384">
                  <c:v>5.9402777777777782</c:v>
                </c:pt>
                <c:pt idx="21385">
                  <c:v>5.9405555555555551</c:v>
                </c:pt>
                <c:pt idx="21386">
                  <c:v>5.940833333333333</c:v>
                </c:pt>
                <c:pt idx="21387">
                  <c:v>5.9411111111111108</c:v>
                </c:pt>
                <c:pt idx="21388">
                  <c:v>5.9413888888888886</c:v>
                </c:pt>
                <c:pt idx="21389">
                  <c:v>5.9416666666666664</c:v>
                </c:pt>
                <c:pt idx="21390">
                  <c:v>5.9419444444444443</c:v>
                </c:pt>
                <c:pt idx="21391">
                  <c:v>5.9422222222222221</c:v>
                </c:pt>
                <c:pt idx="21392">
                  <c:v>5.9424999999999999</c:v>
                </c:pt>
                <c:pt idx="21393">
                  <c:v>5.9427777777777777</c:v>
                </c:pt>
                <c:pt idx="21394">
                  <c:v>5.9430555555555555</c:v>
                </c:pt>
                <c:pt idx="21395">
                  <c:v>5.9433333333333334</c:v>
                </c:pt>
                <c:pt idx="21396">
                  <c:v>5.9436111111111112</c:v>
                </c:pt>
                <c:pt idx="21397">
                  <c:v>5.943888888888889</c:v>
                </c:pt>
                <c:pt idx="21398">
                  <c:v>5.9441666666666668</c:v>
                </c:pt>
                <c:pt idx="21399">
                  <c:v>5.9444444444444446</c:v>
                </c:pt>
                <c:pt idx="21400">
                  <c:v>5.9447222222222225</c:v>
                </c:pt>
                <c:pt idx="21401">
                  <c:v>5.9450000000000003</c:v>
                </c:pt>
                <c:pt idx="21402">
                  <c:v>5.9452777777777781</c:v>
                </c:pt>
                <c:pt idx="21403">
                  <c:v>5.9455555555555559</c:v>
                </c:pt>
                <c:pt idx="21404">
                  <c:v>5.9458333333333337</c:v>
                </c:pt>
                <c:pt idx="21405">
                  <c:v>5.9461111111111107</c:v>
                </c:pt>
                <c:pt idx="21406">
                  <c:v>5.9463888888888885</c:v>
                </c:pt>
                <c:pt idx="21407">
                  <c:v>5.9466666666666663</c:v>
                </c:pt>
                <c:pt idx="21408">
                  <c:v>5.9469444444444441</c:v>
                </c:pt>
                <c:pt idx="21409">
                  <c:v>5.947222222222222</c:v>
                </c:pt>
                <c:pt idx="21410">
                  <c:v>5.9474999999999998</c:v>
                </c:pt>
                <c:pt idx="21411">
                  <c:v>5.9477777777777776</c:v>
                </c:pt>
                <c:pt idx="21412">
                  <c:v>5.9480555555555554</c:v>
                </c:pt>
                <c:pt idx="21413">
                  <c:v>5.9483333333333333</c:v>
                </c:pt>
                <c:pt idx="21414">
                  <c:v>5.9486111111111111</c:v>
                </c:pt>
                <c:pt idx="21415">
                  <c:v>5.9488888888888889</c:v>
                </c:pt>
                <c:pt idx="21416">
                  <c:v>5.9491666666666667</c:v>
                </c:pt>
                <c:pt idx="21417">
                  <c:v>5.9494444444444445</c:v>
                </c:pt>
                <c:pt idx="21418">
                  <c:v>5.9497222222222224</c:v>
                </c:pt>
                <c:pt idx="21419">
                  <c:v>5.95</c:v>
                </c:pt>
                <c:pt idx="21420">
                  <c:v>5.950277777777778</c:v>
                </c:pt>
                <c:pt idx="21421">
                  <c:v>5.9505555555555558</c:v>
                </c:pt>
                <c:pt idx="21422">
                  <c:v>5.9508333333333336</c:v>
                </c:pt>
                <c:pt idx="21423">
                  <c:v>5.9511111111111115</c:v>
                </c:pt>
                <c:pt idx="21424">
                  <c:v>5.9513888888888893</c:v>
                </c:pt>
                <c:pt idx="21425">
                  <c:v>5.9516666666666671</c:v>
                </c:pt>
                <c:pt idx="21426">
                  <c:v>5.951944444444444</c:v>
                </c:pt>
                <c:pt idx="21427">
                  <c:v>5.9522222222222219</c:v>
                </c:pt>
                <c:pt idx="21428">
                  <c:v>5.9524999999999997</c:v>
                </c:pt>
                <c:pt idx="21429">
                  <c:v>5.9527777777777775</c:v>
                </c:pt>
                <c:pt idx="21430">
                  <c:v>5.9530555555555553</c:v>
                </c:pt>
                <c:pt idx="21431">
                  <c:v>5.9533333333333331</c:v>
                </c:pt>
                <c:pt idx="21432">
                  <c:v>5.953611111111111</c:v>
                </c:pt>
                <c:pt idx="21433">
                  <c:v>5.9538888888888888</c:v>
                </c:pt>
                <c:pt idx="21434">
                  <c:v>5.9541666666666666</c:v>
                </c:pt>
                <c:pt idx="21435">
                  <c:v>5.9544444444444444</c:v>
                </c:pt>
                <c:pt idx="21436">
                  <c:v>5.9547222222222222</c:v>
                </c:pt>
                <c:pt idx="21437">
                  <c:v>5.9550000000000001</c:v>
                </c:pt>
                <c:pt idx="21438">
                  <c:v>5.9552777777777779</c:v>
                </c:pt>
                <c:pt idx="21439">
                  <c:v>5.9555555555555557</c:v>
                </c:pt>
                <c:pt idx="21440">
                  <c:v>5.9558333333333335</c:v>
                </c:pt>
                <c:pt idx="21441">
                  <c:v>5.9561111111111114</c:v>
                </c:pt>
                <c:pt idx="21442">
                  <c:v>5.9563888888888892</c:v>
                </c:pt>
                <c:pt idx="21443">
                  <c:v>5.956666666666667</c:v>
                </c:pt>
                <c:pt idx="21444">
                  <c:v>5.9569444444444448</c:v>
                </c:pt>
                <c:pt idx="21445">
                  <c:v>5.9572222222222226</c:v>
                </c:pt>
                <c:pt idx="21446">
                  <c:v>5.9574999999999996</c:v>
                </c:pt>
                <c:pt idx="21447">
                  <c:v>5.9577777777777774</c:v>
                </c:pt>
                <c:pt idx="21448">
                  <c:v>5.9580555555555552</c:v>
                </c:pt>
                <c:pt idx="21449">
                  <c:v>5.958333333333333</c:v>
                </c:pt>
                <c:pt idx="21450">
                  <c:v>5.9586111111111109</c:v>
                </c:pt>
                <c:pt idx="21451">
                  <c:v>5.9588888888888887</c:v>
                </c:pt>
                <c:pt idx="21452">
                  <c:v>5.9591666666666665</c:v>
                </c:pt>
                <c:pt idx="21453">
                  <c:v>5.9594444444444443</c:v>
                </c:pt>
                <c:pt idx="21454">
                  <c:v>5.9597222222222221</c:v>
                </c:pt>
                <c:pt idx="21455">
                  <c:v>5.96</c:v>
                </c:pt>
                <c:pt idx="21456">
                  <c:v>5.9602777777777778</c:v>
                </c:pt>
                <c:pt idx="21457">
                  <c:v>5.9605555555555556</c:v>
                </c:pt>
                <c:pt idx="21458">
                  <c:v>5.9608333333333334</c:v>
                </c:pt>
                <c:pt idx="21459">
                  <c:v>5.9611111111111112</c:v>
                </c:pt>
                <c:pt idx="21460">
                  <c:v>5.9613888888888891</c:v>
                </c:pt>
                <c:pt idx="21461">
                  <c:v>5.9616666666666669</c:v>
                </c:pt>
                <c:pt idx="21462">
                  <c:v>5.9619444444444447</c:v>
                </c:pt>
                <c:pt idx="21463">
                  <c:v>5.9622222222222225</c:v>
                </c:pt>
                <c:pt idx="21464">
                  <c:v>5.9625000000000004</c:v>
                </c:pt>
                <c:pt idx="21465">
                  <c:v>5.9627777777777782</c:v>
                </c:pt>
                <c:pt idx="21466">
                  <c:v>5.963055555555556</c:v>
                </c:pt>
                <c:pt idx="21467">
                  <c:v>5.9633333333333329</c:v>
                </c:pt>
                <c:pt idx="21468">
                  <c:v>5.9636111111111108</c:v>
                </c:pt>
                <c:pt idx="21469">
                  <c:v>5.9638888888888886</c:v>
                </c:pt>
                <c:pt idx="21470">
                  <c:v>5.9641666666666664</c:v>
                </c:pt>
                <c:pt idx="21471">
                  <c:v>5.9644444444444442</c:v>
                </c:pt>
                <c:pt idx="21472">
                  <c:v>5.964722222222222</c:v>
                </c:pt>
                <c:pt idx="21473">
                  <c:v>5.9649999999999999</c:v>
                </c:pt>
                <c:pt idx="21474">
                  <c:v>5.9652777777777777</c:v>
                </c:pt>
                <c:pt idx="21475">
                  <c:v>5.9655555555555555</c:v>
                </c:pt>
                <c:pt idx="21476">
                  <c:v>5.9658333333333333</c:v>
                </c:pt>
                <c:pt idx="21477">
                  <c:v>5.9661111111111111</c:v>
                </c:pt>
                <c:pt idx="21478">
                  <c:v>5.966388888888889</c:v>
                </c:pt>
                <c:pt idx="21479">
                  <c:v>5.9666666666666668</c:v>
                </c:pt>
                <c:pt idx="21480">
                  <c:v>5.9669444444444446</c:v>
                </c:pt>
                <c:pt idx="21481">
                  <c:v>5.9672222222222224</c:v>
                </c:pt>
                <c:pt idx="21482">
                  <c:v>5.9675000000000002</c:v>
                </c:pt>
                <c:pt idx="21483">
                  <c:v>5.9677777777777781</c:v>
                </c:pt>
                <c:pt idx="21484">
                  <c:v>5.9680555555555559</c:v>
                </c:pt>
                <c:pt idx="21485">
                  <c:v>5.9683333333333337</c:v>
                </c:pt>
                <c:pt idx="21486">
                  <c:v>5.9686111111111115</c:v>
                </c:pt>
                <c:pt idx="21487">
                  <c:v>5.9688888888888885</c:v>
                </c:pt>
                <c:pt idx="21488">
                  <c:v>5.9691666666666663</c:v>
                </c:pt>
                <c:pt idx="21489">
                  <c:v>5.9694444444444441</c:v>
                </c:pt>
                <c:pt idx="21490">
                  <c:v>5.9697222222222219</c:v>
                </c:pt>
                <c:pt idx="21491">
                  <c:v>5.97</c:v>
                </c:pt>
                <c:pt idx="21492">
                  <c:v>5.9702777777777776</c:v>
                </c:pt>
                <c:pt idx="21493">
                  <c:v>5.9705555555555554</c:v>
                </c:pt>
                <c:pt idx="21494">
                  <c:v>5.9708333333333332</c:v>
                </c:pt>
                <c:pt idx="21495">
                  <c:v>5.971111111111111</c:v>
                </c:pt>
                <c:pt idx="21496">
                  <c:v>5.9713888888888889</c:v>
                </c:pt>
                <c:pt idx="21497">
                  <c:v>5.9716666666666667</c:v>
                </c:pt>
                <c:pt idx="21498">
                  <c:v>5.9719444444444445</c:v>
                </c:pt>
                <c:pt idx="21499">
                  <c:v>5.9722222222222223</c:v>
                </c:pt>
                <c:pt idx="21500">
                  <c:v>5.9725000000000001</c:v>
                </c:pt>
                <c:pt idx="21501">
                  <c:v>5.972777777777778</c:v>
                </c:pt>
                <c:pt idx="21502">
                  <c:v>5.9730555555555558</c:v>
                </c:pt>
                <c:pt idx="21503">
                  <c:v>5.9733333333333336</c:v>
                </c:pt>
                <c:pt idx="21504">
                  <c:v>5.9736111111111114</c:v>
                </c:pt>
                <c:pt idx="21505">
                  <c:v>5.9738888888888892</c:v>
                </c:pt>
                <c:pt idx="21506">
                  <c:v>5.9741666666666671</c:v>
                </c:pt>
                <c:pt idx="21507">
                  <c:v>5.974444444444444</c:v>
                </c:pt>
                <c:pt idx="21508">
                  <c:v>5.9747222222222218</c:v>
                </c:pt>
                <c:pt idx="21509">
                  <c:v>5.9749999999999996</c:v>
                </c:pt>
                <c:pt idx="21510">
                  <c:v>5.9752777777777775</c:v>
                </c:pt>
                <c:pt idx="21511">
                  <c:v>5.9755555555555553</c:v>
                </c:pt>
                <c:pt idx="21512">
                  <c:v>5.9758333333333331</c:v>
                </c:pt>
                <c:pt idx="21513">
                  <c:v>5.9761111111111109</c:v>
                </c:pt>
                <c:pt idx="21514">
                  <c:v>5.9763888888888888</c:v>
                </c:pt>
                <c:pt idx="21515">
                  <c:v>5.9766666666666666</c:v>
                </c:pt>
                <c:pt idx="21516">
                  <c:v>5.9769444444444444</c:v>
                </c:pt>
                <c:pt idx="21517">
                  <c:v>5.9772222222222222</c:v>
                </c:pt>
                <c:pt idx="21518">
                  <c:v>5.9775</c:v>
                </c:pt>
                <c:pt idx="21519">
                  <c:v>5.9777777777777779</c:v>
                </c:pt>
                <c:pt idx="21520">
                  <c:v>5.9780555555555557</c:v>
                </c:pt>
                <c:pt idx="21521">
                  <c:v>5.9783333333333335</c:v>
                </c:pt>
                <c:pt idx="21522">
                  <c:v>5.9786111111111113</c:v>
                </c:pt>
                <c:pt idx="21523">
                  <c:v>5.9788888888888891</c:v>
                </c:pt>
                <c:pt idx="21524">
                  <c:v>5.979166666666667</c:v>
                </c:pt>
                <c:pt idx="21525">
                  <c:v>5.9794444444444448</c:v>
                </c:pt>
                <c:pt idx="21526">
                  <c:v>5.9797222222222226</c:v>
                </c:pt>
                <c:pt idx="21527">
                  <c:v>5.98</c:v>
                </c:pt>
                <c:pt idx="21528">
                  <c:v>5.9802777777777774</c:v>
                </c:pt>
                <c:pt idx="21529">
                  <c:v>5.9805555555555552</c:v>
                </c:pt>
                <c:pt idx="21530">
                  <c:v>5.980833333333333</c:v>
                </c:pt>
                <c:pt idx="21531">
                  <c:v>5.9811111111111108</c:v>
                </c:pt>
                <c:pt idx="21532">
                  <c:v>5.9813888888888886</c:v>
                </c:pt>
                <c:pt idx="21533">
                  <c:v>5.9816666666666665</c:v>
                </c:pt>
                <c:pt idx="21534">
                  <c:v>5.9819444444444443</c:v>
                </c:pt>
                <c:pt idx="21535">
                  <c:v>5.9822222222222221</c:v>
                </c:pt>
                <c:pt idx="21536">
                  <c:v>5.9824999999999999</c:v>
                </c:pt>
                <c:pt idx="21537">
                  <c:v>5.9827777777777778</c:v>
                </c:pt>
                <c:pt idx="21538">
                  <c:v>5.9830555555555556</c:v>
                </c:pt>
                <c:pt idx="21539">
                  <c:v>5.9833333333333334</c:v>
                </c:pt>
                <c:pt idx="21540">
                  <c:v>5.9836111111111112</c:v>
                </c:pt>
                <c:pt idx="21541">
                  <c:v>5.983888888888889</c:v>
                </c:pt>
                <c:pt idx="21542">
                  <c:v>5.9841666666666669</c:v>
                </c:pt>
                <c:pt idx="21543">
                  <c:v>5.9844444444444447</c:v>
                </c:pt>
                <c:pt idx="21544">
                  <c:v>5.9847222222222225</c:v>
                </c:pt>
                <c:pt idx="21545">
                  <c:v>5.9850000000000003</c:v>
                </c:pt>
                <c:pt idx="21546">
                  <c:v>5.9852777777777781</c:v>
                </c:pt>
                <c:pt idx="21547">
                  <c:v>5.985555555555556</c:v>
                </c:pt>
                <c:pt idx="21548">
                  <c:v>5.9858333333333329</c:v>
                </c:pt>
                <c:pt idx="21549">
                  <c:v>5.9861111111111107</c:v>
                </c:pt>
                <c:pt idx="21550">
                  <c:v>5.9863888888888885</c:v>
                </c:pt>
                <c:pt idx="21551">
                  <c:v>5.9866666666666664</c:v>
                </c:pt>
                <c:pt idx="21552">
                  <c:v>5.9869444444444442</c:v>
                </c:pt>
                <c:pt idx="21553">
                  <c:v>5.987222222222222</c:v>
                </c:pt>
                <c:pt idx="21554">
                  <c:v>5.9874999999999998</c:v>
                </c:pt>
                <c:pt idx="21555">
                  <c:v>5.9877777777777776</c:v>
                </c:pt>
                <c:pt idx="21556">
                  <c:v>5.9880555555555555</c:v>
                </c:pt>
                <c:pt idx="21557">
                  <c:v>5.9883333333333333</c:v>
                </c:pt>
                <c:pt idx="21558">
                  <c:v>5.9886111111111111</c:v>
                </c:pt>
                <c:pt idx="21559">
                  <c:v>5.9888888888888889</c:v>
                </c:pt>
                <c:pt idx="21560">
                  <c:v>5.9891666666666667</c:v>
                </c:pt>
                <c:pt idx="21561">
                  <c:v>5.9894444444444446</c:v>
                </c:pt>
                <c:pt idx="21562">
                  <c:v>5.9897222222222224</c:v>
                </c:pt>
                <c:pt idx="21563">
                  <c:v>5.99</c:v>
                </c:pt>
                <c:pt idx="21564">
                  <c:v>5.990277777777778</c:v>
                </c:pt>
                <c:pt idx="21565">
                  <c:v>5.9905555555555559</c:v>
                </c:pt>
                <c:pt idx="21566">
                  <c:v>5.9908333333333337</c:v>
                </c:pt>
                <c:pt idx="21567">
                  <c:v>5.9911111111111115</c:v>
                </c:pt>
                <c:pt idx="21568">
                  <c:v>5.9913888888888893</c:v>
                </c:pt>
                <c:pt idx="21569">
                  <c:v>5.9916666666666663</c:v>
                </c:pt>
                <c:pt idx="21570">
                  <c:v>5.9919444444444441</c:v>
                </c:pt>
                <c:pt idx="21571">
                  <c:v>5.9922222222222219</c:v>
                </c:pt>
                <c:pt idx="21572">
                  <c:v>5.9924999999999997</c:v>
                </c:pt>
                <c:pt idx="21573">
                  <c:v>5.9927777777777775</c:v>
                </c:pt>
                <c:pt idx="21574">
                  <c:v>5.9930555555555554</c:v>
                </c:pt>
                <c:pt idx="21575">
                  <c:v>5.9933333333333332</c:v>
                </c:pt>
                <c:pt idx="21576">
                  <c:v>5.993611111111111</c:v>
                </c:pt>
                <c:pt idx="21577">
                  <c:v>5.9938888888888888</c:v>
                </c:pt>
                <c:pt idx="21578">
                  <c:v>5.9941666666666666</c:v>
                </c:pt>
                <c:pt idx="21579">
                  <c:v>5.9944444444444445</c:v>
                </c:pt>
                <c:pt idx="21580">
                  <c:v>5.9947222222222223</c:v>
                </c:pt>
                <c:pt idx="21581">
                  <c:v>5.9950000000000001</c:v>
                </c:pt>
                <c:pt idx="21582">
                  <c:v>5.9952777777777779</c:v>
                </c:pt>
                <c:pt idx="21583">
                  <c:v>5.9955555555555557</c:v>
                </c:pt>
                <c:pt idx="21584">
                  <c:v>5.9958333333333336</c:v>
                </c:pt>
                <c:pt idx="21585">
                  <c:v>5.9961111111111114</c:v>
                </c:pt>
                <c:pt idx="21586">
                  <c:v>5.9963888888888892</c:v>
                </c:pt>
                <c:pt idx="21587">
                  <c:v>5.996666666666667</c:v>
                </c:pt>
                <c:pt idx="21588">
                  <c:v>5.9969444444444449</c:v>
                </c:pt>
                <c:pt idx="21589">
                  <c:v>5.9972222222222218</c:v>
                </c:pt>
                <c:pt idx="21590">
                  <c:v>5.9974999999999996</c:v>
                </c:pt>
                <c:pt idx="21591">
                  <c:v>5.9977777777777774</c:v>
                </c:pt>
                <c:pt idx="21592">
                  <c:v>5.9980555555555553</c:v>
                </c:pt>
                <c:pt idx="21593">
                  <c:v>5.9983333333333331</c:v>
                </c:pt>
                <c:pt idx="21594">
                  <c:v>5.9986111111111109</c:v>
                </c:pt>
                <c:pt idx="21595">
                  <c:v>5.9988888888888887</c:v>
                </c:pt>
                <c:pt idx="21596">
                  <c:v>5.9991666666666665</c:v>
                </c:pt>
                <c:pt idx="21597">
                  <c:v>5.9994444444444444</c:v>
                </c:pt>
                <c:pt idx="21598">
                  <c:v>5.9997222222222222</c:v>
                </c:pt>
                <c:pt idx="21599">
                  <c:v>6</c:v>
                </c:pt>
                <c:pt idx="21600">
                  <c:v>6.0002777777777778</c:v>
                </c:pt>
                <c:pt idx="21601">
                  <c:v>6.0005555555555556</c:v>
                </c:pt>
                <c:pt idx="21602">
                  <c:v>6.0008333333333335</c:v>
                </c:pt>
                <c:pt idx="21603">
                  <c:v>6.0011111111111113</c:v>
                </c:pt>
                <c:pt idx="21604">
                  <c:v>6.0013888888888891</c:v>
                </c:pt>
                <c:pt idx="21605">
                  <c:v>6.0016666666666669</c:v>
                </c:pt>
                <c:pt idx="21606">
                  <c:v>6.0019444444444447</c:v>
                </c:pt>
                <c:pt idx="21607">
                  <c:v>6.0022222222222226</c:v>
                </c:pt>
                <c:pt idx="21608">
                  <c:v>6.0025000000000004</c:v>
                </c:pt>
                <c:pt idx="21609">
                  <c:v>6.0027777777777782</c:v>
                </c:pt>
                <c:pt idx="21610">
                  <c:v>6.0030555555555551</c:v>
                </c:pt>
                <c:pt idx="21611">
                  <c:v>6.003333333333333</c:v>
                </c:pt>
                <c:pt idx="21612">
                  <c:v>6.0036111111111108</c:v>
                </c:pt>
                <c:pt idx="21613">
                  <c:v>6.0038888888888886</c:v>
                </c:pt>
                <c:pt idx="21614">
                  <c:v>6.0041666666666664</c:v>
                </c:pt>
                <c:pt idx="21615">
                  <c:v>6.0044444444444443</c:v>
                </c:pt>
                <c:pt idx="21616">
                  <c:v>6.0047222222222221</c:v>
                </c:pt>
                <c:pt idx="21617">
                  <c:v>6.0049999999999999</c:v>
                </c:pt>
                <c:pt idx="21618">
                  <c:v>6.0052777777777777</c:v>
                </c:pt>
                <c:pt idx="21619">
                  <c:v>6.0055555555555555</c:v>
                </c:pt>
                <c:pt idx="21620">
                  <c:v>6.0058333333333334</c:v>
                </c:pt>
                <c:pt idx="21621">
                  <c:v>6.0061111111111112</c:v>
                </c:pt>
                <c:pt idx="21622">
                  <c:v>6.006388888888889</c:v>
                </c:pt>
                <c:pt idx="21623">
                  <c:v>6.0066666666666668</c:v>
                </c:pt>
                <c:pt idx="21624">
                  <c:v>6.0069444444444446</c:v>
                </c:pt>
                <c:pt idx="21625">
                  <c:v>6.0072222222222225</c:v>
                </c:pt>
                <c:pt idx="21626">
                  <c:v>6.0075000000000003</c:v>
                </c:pt>
                <c:pt idx="21627">
                  <c:v>6.0077777777777781</c:v>
                </c:pt>
                <c:pt idx="21628">
                  <c:v>6.0080555555555559</c:v>
                </c:pt>
                <c:pt idx="21629">
                  <c:v>6.0083333333333337</c:v>
                </c:pt>
                <c:pt idx="21630">
                  <c:v>6.0086111111111107</c:v>
                </c:pt>
                <c:pt idx="21631">
                  <c:v>6.0088888888888885</c:v>
                </c:pt>
                <c:pt idx="21632">
                  <c:v>6.0091666666666663</c:v>
                </c:pt>
                <c:pt idx="21633">
                  <c:v>6.0094444444444441</c:v>
                </c:pt>
                <c:pt idx="21634">
                  <c:v>6.009722222222222</c:v>
                </c:pt>
                <c:pt idx="21635">
                  <c:v>6.01</c:v>
                </c:pt>
                <c:pt idx="21636">
                  <c:v>6.0102777777777776</c:v>
                </c:pt>
                <c:pt idx="21637">
                  <c:v>6.0105555555555554</c:v>
                </c:pt>
                <c:pt idx="21638">
                  <c:v>6.0108333333333333</c:v>
                </c:pt>
                <c:pt idx="21639">
                  <c:v>6.0111111111111111</c:v>
                </c:pt>
                <c:pt idx="21640">
                  <c:v>6.0113888888888889</c:v>
                </c:pt>
                <c:pt idx="21641">
                  <c:v>6.0116666666666667</c:v>
                </c:pt>
                <c:pt idx="21642">
                  <c:v>6.0119444444444445</c:v>
                </c:pt>
                <c:pt idx="21643">
                  <c:v>6.0122222222222224</c:v>
                </c:pt>
                <c:pt idx="21644">
                  <c:v>6.0125000000000002</c:v>
                </c:pt>
                <c:pt idx="21645">
                  <c:v>6.012777777777778</c:v>
                </c:pt>
                <c:pt idx="21646">
                  <c:v>6.0130555555555558</c:v>
                </c:pt>
                <c:pt idx="21647">
                  <c:v>6.0133333333333336</c:v>
                </c:pt>
                <c:pt idx="21648">
                  <c:v>6.0136111111111115</c:v>
                </c:pt>
                <c:pt idx="21649">
                  <c:v>6.0138888888888893</c:v>
                </c:pt>
                <c:pt idx="21650">
                  <c:v>6.0141666666666671</c:v>
                </c:pt>
                <c:pt idx="21651">
                  <c:v>6.014444444444444</c:v>
                </c:pt>
                <c:pt idx="21652">
                  <c:v>6.0147222222222219</c:v>
                </c:pt>
                <c:pt idx="21653">
                  <c:v>6.0149999999999997</c:v>
                </c:pt>
                <c:pt idx="21654">
                  <c:v>6.0152777777777775</c:v>
                </c:pt>
                <c:pt idx="21655">
                  <c:v>6.0155555555555553</c:v>
                </c:pt>
                <c:pt idx="21656">
                  <c:v>6.0158333333333331</c:v>
                </c:pt>
                <c:pt idx="21657">
                  <c:v>6.016111111111111</c:v>
                </c:pt>
                <c:pt idx="21658">
                  <c:v>6.0163888888888888</c:v>
                </c:pt>
                <c:pt idx="21659">
                  <c:v>6.0166666666666666</c:v>
                </c:pt>
                <c:pt idx="21660">
                  <c:v>6.0169444444444444</c:v>
                </c:pt>
                <c:pt idx="21661">
                  <c:v>6.0172222222222222</c:v>
                </c:pt>
                <c:pt idx="21662">
                  <c:v>6.0175000000000001</c:v>
                </c:pt>
                <c:pt idx="21663">
                  <c:v>6.0177777777777779</c:v>
                </c:pt>
                <c:pt idx="21664">
                  <c:v>6.0180555555555557</c:v>
                </c:pt>
                <c:pt idx="21665">
                  <c:v>6.0183333333333335</c:v>
                </c:pt>
                <c:pt idx="21666">
                  <c:v>6.0186111111111114</c:v>
                </c:pt>
                <c:pt idx="21667">
                  <c:v>6.0188888888888892</c:v>
                </c:pt>
                <c:pt idx="21668">
                  <c:v>6.019166666666667</c:v>
                </c:pt>
                <c:pt idx="21669">
                  <c:v>6.0194444444444448</c:v>
                </c:pt>
                <c:pt idx="21670">
                  <c:v>6.0197222222222226</c:v>
                </c:pt>
                <c:pt idx="21671">
                  <c:v>6.02</c:v>
                </c:pt>
                <c:pt idx="21672">
                  <c:v>6.0202777777777774</c:v>
                </c:pt>
                <c:pt idx="21673">
                  <c:v>6.0205555555555552</c:v>
                </c:pt>
                <c:pt idx="21674">
                  <c:v>6.020833333333333</c:v>
                </c:pt>
                <c:pt idx="21675">
                  <c:v>6.0211111111111109</c:v>
                </c:pt>
                <c:pt idx="21676">
                  <c:v>6.0213888888888887</c:v>
                </c:pt>
                <c:pt idx="21677">
                  <c:v>6.0216666666666665</c:v>
                </c:pt>
                <c:pt idx="21678">
                  <c:v>6.0219444444444443</c:v>
                </c:pt>
                <c:pt idx="21679">
                  <c:v>6.0222222222222221</c:v>
                </c:pt>
                <c:pt idx="21680">
                  <c:v>6.0225</c:v>
                </c:pt>
                <c:pt idx="21681">
                  <c:v>6.0227777777777778</c:v>
                </c:pt>
                <c:pt idx="21682">
                  <c:v>6.0230555555555556</c:v>
                </c:pt>
                <c:pt idx="21683">
                  <c:v>6.0233333333333334</c:v>
                </c:pt>
                <c:pt idx="21684">
                  <c:v>6.0236111111111112</c:v>
                </c:pt>
                <c:pt idx="21685">
                  <c:v>6.0238888888888891</c:v>
                </c:pt>
                <c:pt idx="21686">
                  <c:v>6.0241666666666669</c:v>
                </c:pt>
                <c:pt idx="21687">
                  <c:v>6.0244444444444447</c:v>
                </c:pt>
                <c:pt idx="21688">
                  <c:v>6.0247222222222225</c:v>
                </c:pt>
                <c:pt idx="21689">
                  <c:v>6.0250000000000004</c:v>
                </c:pt>
                <c:pt idx="21690">
                  <c:v>6.0252777777777782</c:v>
                </c:pt>
                <c:pt idx="21691">
                  <c:v>6.025555555555556</c:v>
                </c:pt>
                <c:pt idx="21692">
                  <c:v>6.0258333333333329</c:v>
                </c:pt>
                <c:pt idx="21693">
                  <c:v>6.0261111111111108</c:v>
                </c:pt>
                <c:pt idx="21694">
                  <c:v>6.0263888888888886</c:v>
                </c:pt>
                <c:pt idx="21695">
                  <c:v>6.0266666666666664</c:v>
                </c:pt>
                <c:pt idx="21696">
                  <c:v>6.0269444444444442</c:v>
                </c:pt>
                <c:pt idx="21697">
                  <c:v>6.027222222222222</c:v>
                </c:pt>
                <c:pt idx="21698">
                  <c:v>6.0274999999999999</c:v>
                </c:pt>
                <c:pt idx="21699">
                  <c:v>6.0277777777777777</c:v>
                </c:pt>
                <c:pt idx="21700">
                  <c:v>6.0280555555555555</c:v>
                </c:pt>
                <c:pt idx="21701">
                  <c:v>6.0283333333333333</c:v>
                </c:pt>
                <c:pt idx="21702">
                  <c:v>6.0286111111111111</c:v>
                </c:pt>
                <c:pt idx="21703">
                  <c:v>6.028888888888889</c:v>
                </c:pt>
                <c:pt idx="21704">
                  <c:v>6.0291666666666668</c:v>
                </c:pt>
                <c:pt idx="21705">
                  <c:v>6.0294444444444446</c:v>
                </c:pt>
                <c:pt idx="21706">
                  <c:v>6.0297222222222224</c:v>
                </c:pt>
                <c:pt idx="21707">
                  <c:v>6.03</c:v>
                </c:pt>
                <c:pt idx="21708">
                  <c:v>6.0302777777777781</c:v>
                </c:pt>
                <c:pt idx="21709">
                  <c:v>6.0305555555555559</c:v>
                </c:pt>
                <c:pt idx="21710">
                  <c:v>6.0308333333333337</c:v>
                </c:pt>
                <c:pt idx="21711">
                  <c:v>6.0311111111111115</c:v>
                </c:pt>
                <c:pt idx="21712">
                  <c:v>6.0313888888888885</c:v>
                </c:pt>
                <c:pt idx="21713">
                  <c:v>6.0316666666666663</c:v>
                </c:pt>
                <c:pt idx="21714">
                  <c:v>6.0319444444444441</c:v>
                </c:pt>
                <c:pt idx="21715">
                  <c:v>6.0322222222222219</c:v>
                </c:pt>
                <c:pt idx="21716">
                  <c:v>6.0324999999999998</c:v>
                </c:pt>
                <c:pt idx="21717">
                  <c:v>6.0327777777777776</c:v>
                </c:pt>
                <c:pt idx="21718">
                  <c:v>6.0330555555555554</c:v>
                </c:pt>
                <c:pt idx="21719">
                  <c:v>6.0333333333333332</c:v>
                </c:pt>
                <c:pt idx="21720">
                  <c:v>6.033611111111111</c:v>
                </c:pt>
                <c:pt idx="21721">
                  <c:v>6.0338888888888889</c:v>
                </c:pt>
                <c:pt idx="21722">
                  <c:v>6.0341666666666667</c:v>
                </c:pt>
                <c:pt idx="21723">
                  <c:v>6.0344444444444445</c:v>
                </c:pt>
                <c:pt idx="21724">
                  <c:v>6.0347222222222223</c:v>
                </c:pt>
                <c:pt idx="21725">
                  <c:v>6.0350000000000001</c:v>
                </c:pt>
                <c:pt idx="21726">
                  <c:v>6.035277777777778</c:v>
                </c:pt>
                <c:pt idx="21727">
                  <c:v>6.0355555555555558</c:v>
                </c:pt>
                <c:pt idx="21728">
                  <c:v>6.0358333333333336</c:v>
                </c:pt>
                <c:pt idx="21729">
                  <c:v>6.0361111111111114</c:v>
                </c:pt>
                <c:pt idx="21730">
                  <c:v>6.0363888888888892</c:v>
                </c:pt>
                <c:pt idx="21731">
                  <c:v>6.0366666666666671</c:v>
                </c:pt>
                <c:pt idx="21732">
                  <c:v>6.036944444444444</c:v>
                </c:pt>
                <c:pt idx="21733">
                  <c:v>6.0372222222222218</c:v>
                </c:pt>
                <c:pt idx="21734">
                  <c:v>6.0374999999999996</c:v>
                </c:pt>
                <c:pt idx="21735">
                  <c:v>6.0377777777777775</c:v>
                </c:pt>
                <c:pt idx="21736">
                  <c:v>6.0380555555555553</c:v>
                </c:pt>
                <c:pt idx="21737">
                  <c:v>6.0383333333333331</c:v>
                </c:pt>
                <c:pt idx="21738">
                  <c:v>6.0386111111111109</c:v>
                </c:pt>
                <c:pt idx="21739">
                  <c:v>6.0388888888888888</c:v>
                </c:pt>
                <c:pt idx="21740">
                  <c:v>6.0391666666666666</c:v>
                </c:pt>
                <c:pt idx="21741">
                  <c:v>6.0394444444444444</c:v>
                </c:pt>
                <c:pt idx="21742">
                  <c:v>6.0397222222222222</c:v>
                </c:pt>
                <c:pt idx="21743">
                  <c:v>6.04</c:v>
                </c:pt>
                <c:pt idx="21744">
                  <c:v>6.0402777777777779</c:v>
                </c:pt>
                <c:pt idx="21745">
                  <c:v>6.0405555555555557</c:v>
                </c:pt>
                <c:pt idx="21746">
                  <c:v>6.0408333333333335</c:v>
                </c:pt>
                <c:pt idx="21747">
                  <c:v>6.0411111111111113</c:v>
                </c:pt>
                <c:pt idx="21748">
                  <c:v>6.0413888888888891</c:v>
                </c:pt>
                <c:pt idx="21749">
                  <c:v>6.041666666666667</c:v>
                </c:pt>
                <c:pt idx="21750">
                  <c:v>6.0419444444444448</c:v>
                </c:pt>
                <c:pt idx="21751">
                  <c:v>6.0422222222222226</c:v>
                </c:pt>
                <c:pt idx="21752">
                  <c:v>6.0425000000000004</c:v>
                </c:pt>
                <c:pt idx="21753">
                  <c:v>6.0427777777777774</c:v>
                </c:pt>
                <c:pt idx="21754">
                  <c:v>6.0430555555555552</c:v>
                </c:pt>
                <c:pt idx="21755">
                  <c:v>6.043333333333333</c:v>
                </c:pt>
                <c:pt idx="21756">
                  <c:v>6.0436111111111108</c:v>
                </c:pt>
                <c:pt idx="21757">
                  <c:v>6.0438888888888886</c:v>
                </c:pt>
                <c:pt idx="21758">
                  <c:v>6.0441666666666665</c:v>
                </c:pt>
                <c:pt idx="21759">
                  <c:v>6.0444444444444443</c:v>
                </c:pt>
                <c:pt idx="21760">
                  <c:v>6.0447222222222221</c:v>
                </c:pt>
                <c:pt idx="21761">
                  <c:v>6.0449999999999999</c:v>
                </c:pt>
                <c:pt idx="21762">
                  <c:v>6.0452777777777778</c:v>
                </c:pt>
                <c:pt idx="21763">
                  <c:v>6.0455555555555556</c:v>
                </c:pt>
                <c:pt idx="21764">
                  <c:v>6.0458333333333334</c:v>
                </c:pt>
                <c:pt idx="21765">
                  <c:v>6.0461111111111112</c:v>
                </c:pt>
                <c:pt idx="21766">
                  <c:v>6.046388888888889</c:v>
                </c:pt>
                <c:pt idx="21767">
                  <c:v>6.0466666666666669</c:v>
                </c:pt>
                <c:pt idx="21768">
                  <c:v>6.0469444444444447</c:v>
                </c:pt>
                <c:pt idx="21769">
                  <c:v>6.0472222222222225</c:v>
                </c:pt>
                <c:pt idx="21770">
                  <c:v>6.0475000000000003</c:v>
                </c:pt>
                <c:pt idx="21771">
                  <c:v>6.0477777777777781</c:v>
                </c:pt>
                <c:pt idx="21772">
                  <c:v>6.048055555555556</c:v>
                </c:pt>
                <c:pt idx="21773">
                  <c:v>6.0483333333333329</c:v>
                </c:pt>
                <c:pt idx="21774">
                  <c:v>6.0486111111111107</c:v>
                </c:pt>
                <c:pt idx="21775">
                  <c:v>6.0488888888888885</c:v>
                </c:pt>
                <c:pt idx="21776">
                  <c:v>6.0491666666666664</c:v>
                </c:pt>
                <c:pt idx="21777">
                  <c:v>6.0494444444444442</c:v>
                </c:pt>
                <c:pt idx="21778">
                  <c:v>6.049722222222222</c:v>
                </c:pt>
                <c:pt idx="21779">
                  <c:v>6.05</c:v>
                </c:pt>
                <c:pt idx="21780">
                  <c:v>6.0502777777777776</c:v>
                </c:pt>
                <c:pt idx="21781">
                  <c:v>6.0505555555555555</c:v>
                </c:pt>
                <c:pt idx="21782">
                  <c:v>6.0508333333333333</c:v>
                </c:pt>
                <c:pt idx="21783">
                  <c:v>6.0511111111111111</c:v>
                </c:pt>
                <c:pt idx="21784">
                  <c:v>6.0513888888888889</c:v>
                </c:pt>
                <c:pt idx="21785">
                  <c:v>6.0516666666666667</c:v>
                </c:pt>
                <c:pt idx="21786">
                  <c:v>6.0519444444444446</c:v>
                </c:pt>
                <c:pt idx="21787">
                  <c:v>6.0522222222222224</c:v>
                </c:pt>
                <c:pt idx="21788">
                  <c:v>6.0525000000000002</c:v>
                </c:pt>
                <c:pt idx="21789">
                  <c:v>6.052777777777778</c:v>
                </c:pt>
                <c:pt idx="21790">
                  <c:v>6.0530555555555559</c:v>
                </c:pt>
                <c:pt idx="21791">
                  <c:v>6.0533333333333337</c:v>
                </c:pt>
                <c:pt idx="21792">
                  <c:v>6.0536111111111115</c:v>
                </c:pt>
                <c:pt idx="21793">
                  <c:v>6.0538888888888893</c:v>
                </c:pt>
                <c:pt idx="21794">
                  <c:v>6.0541666666666663</c:v>
                </c:pt>
                <c:pt idx="21795">
                  <c:v>6.0544444444444441</c:v>
                </c:pt>
                <c:pt idx="21796">
                  <c:v>6.0547222222222219</c:v>
                </c:pt>
                <c:pt idx="21797">
                  <c:v>6.0549999999999997</c:v>
                </c:pt>
                <c:pt idx="21798">
                  <c:v>6.0552777777777775</c:v>
                </c:pt>
                <c:pt idx="21799">
                  <c:v>6.0555555555555554</c:v>
                </c:pt>
                <c:pt idx="21800">
                  <c:v>6.0558333333333332</c:v>
                </c:pt>
                <c:pt idx="21801">
                  <c:v>6.056111111111111</c:v>
                </c:pt>
                <c:pt idx="21802">
                  <c:v>6.0563888888888888</c:v>
                </c:pt>
                <c:pt idx="21803">
                  <c:v>6.0566666666666666</c:v>
                </c:pt>
                <c:pt idx="21804">
                  <c:v>6.0569444444444445</c:v>
                </c:pt>
                <c:pt idx="21805">
                  <c:v>6.0572222222222223</c:v>
                </c:pt>
                <c:pt idx="21806">
                  <c:v>6.0575000000000001</c:v>
                </c:pt>
                <c:pt idx="21807">
                  <c:v>6.0577777777777779</c:v>
                </c:pt>
                <c:pt idx="21808">
                  <c:v>6.0580555555555557</c:v>
                </c:pt>
                <c:pt idx="21809">
                  <c:v>6.0583333333333336</c:v>
                </c:pt>
                <c:pt idx="21810">
                  <c:v>6.0586111111111114</c:v>
                </c:pt>
                <c:pt idx="21811">
                  <c:v>6.0588888888888892</c:v>
                </c:pt>
                <c:pt idx="21812">
                  <c:v>6.059166666666667</c:v>
                </c:pt>
                <c:pt idx="21813">
                  <c:v>6.0594444444444449</c:v>
                </c:pt>
                <c:pt idx="21814">
                  <c:v>6.0597222222222218</c:v>
                </c:pt>
                <c:pt idx="21815">
                  <c:v>6.06</c:v>
                </c:pt>
                <c:pt idx="21816">
                  <c:v>6.0602777777777774</c:v>
                </c:pt>
                <c:pt idx="21817">
                  <c:v>6.0605555555555553</c:v>
                </c:pt>
                <c:pt idx="21818">
                  <c:v>6.0608333333333331</c:v>
                </c:pt>
                <c:pt idx="21819">
                  <c:v>6.0611111111111109</c:v>
                </c:pt>
                <c:pt idx="21820">
                  <c:v>6.0613888888888887</c:v>
                </c:pt>
                <c:pt idx="21821">
                  <c:v>6.0616666666666665</c:v>
                </c:pt>
                <c:pt idx="21822">
                  <c:v>6.0619444444444444</c:v>
                </c:pt>
                <c:pt idx="21823">
                  <c:v>6.0622222222222222</c:v>
                </c:pt>
                <c:pt idx="21824">
                  <c:v>6.0625</c:v>
                </c:pt>
                <c:pt idx="21825">
                  <c:v>6.0627777777777778</c:v>
                </c:pt>
                <c:pt idx="21826">
                  <c:v>6.0630555555555556</c:v>
                </c:pt>
                <c:pt idx="21827">
                  <c:v>6.0633333333333335</c:v>
                </c:pt>
                <c:pt idx="21828">
                  <c:v>6.0636111111111113</c:v>
                </c:pt>
                <c:pt idx="21829">
                  <c:v>6.0638888888888891</c:v>
                </c:pt>
                <c:pt idx="21830">
                  <c:v>6.0641666666666669</c:v>
                </c:pt>
                <c:pt idx="21831">
                  <c:v>6.0644444444444447</c:v>
                </c:pt>
                <c:pt idx="21832">
                  <c:v>6.0647222222222226</c:v>
                </c:pt>
                <c:pt idx="21833">
                  <c:v>6.0650000000000004</c:v>
                </c:pt>
                <c:pt idx="21834">
                  <c:v>6.0652777777777782</c:v>
                </c:pt>
                <c:pt idx="21835">
                  <c:v>6.0655555555555551</c:v>
                </c:pt>
                <c:pt idx="21836">
                  <c:v>6.065833333333333</c:v>
                </c:pt>
                <c:pt idx="21837">
                  <c:v>6.0661111111111108</c:v>
                </c:pt>
                <c:pt idx="21838">
                  <c:v>6.0663888888888886</c:v>
                </c:pt>
                <c:pt idx="21839">
                  <c:v>6.0666666666666664</c:v>
                </c:pt>
                <c:pt idx="21840">
                  <c:v>6.0669444444444443</c:v>
                </c:pt>
                <c:pt idx="21841">
                  <c:v>6.0672222222222221</c:v>
                </c:pt>
                <c:pt idx="21842">
                  <c:v>6.0674999999999999</c:v>
                </c:pt>
                <c:pt idx="21843">
                  <c:v>6.0677777777777777</c:v>
                </c:pt>
                <c:pt idx="21844">
                  <c:v>6.0680555555555555</c:v>
                </c:pt>
                <c:pt idx="21845">
                  <c:v>6.0683333333333334</c:v>
                </c:pt>
                <c:pt idx="21846">
                  <c:v>6.0686111111111112</c:v>
                </c:pt>
                <c:pt idx="21847">
                  <c:v>6.068888888888889</c:v>
                </c:pt>
                <c:pt idx="21848">
                  <c:v>6.0691666666666668</c:v>
                </c:pt>
                <c:pt idx="21849">
                  <c:v>6.0694444444444446</c:v>
                </c:pt>
                <c:pt idx="21850">
                  <c:v>6.0697222222222225</c:v>
                </c:pt>
                <c:pt idx="21851">
                  <c:v>6.07</c:v>
                </c:pt>
                <c:pt idx="21852">
                  <c:v>6.0702777777777781</c:v>
                </c:pt>
                <c:pt idx="21853">
                  <c:v>6.0705555555555559</c:v>
                </c:pt>
                <c:pt idx="21854">
                  <c:v>6.0708333333333337</c:v>
                </c:pt>
                <c:pt idx="21855">
                  <c:v>6.0711111111111107</c:v>
                </c:pt>
                <c:pt idx="21856">
                  <c:v>6.0713888888888885</c:v>
                </c:pt>
                <c:pt idx="21857">
                  <c:v>6.0716666666666663</c:v>
                </c:pt>
                <c:pt idx="21858">
                  <c:v>6.0719444444444441</c:v>
                </c:pt>
                <c:pt idx="21859">
                  <c:v>6.072222222222222</c:v>
                </c:pt>
                <c:pt idx="21860">
                  <c:v>6.0724999999999998</c:v>
                </c:pt>
                <c:pt idx="21861">
                  <c:v>6.0727777777777776</c:v>
                </c:pt>
                <c:pt idx="21862">
                  <c:v>6.0730555555555554</c:v>
                </c:pt>
                <c:pt idx="21863">
                  <c:v>6.0733333333333333</c:v>
                </c:pt>
                <c:pt idx="21864">
                  <c:v>6.0736111111111111</c:v>
                </c:pt>
                <c:pt idx="21865">
                  <c:v>6.0738888888888889</c:v>
                </c:pt>
                <c:pt idx="21866">
                  <c:v>6.0741666666666667</c:v>
                </c:pt>
                <c:pt idx="21867">
                  <c:v>6.0744444444444445</c:v>
                </c:pt>
                <c:pt idx="21868">
                  <c:v>6.0747222222222224</c:v>
                </c:pt>
                <c:pt idx="21869">
                  <c:v>6.0750000000000002</c:v>
                </c:pt>
                <c:pt idx="21870">
                  <c:v>6.075277777777778</c:v>
                </c:pt>
                <c:pt idx="21871">
                  <c:v>6.0755555555555558</c:v>
                </c:pt>
                <c:pt idx="21872">
                  <c:v>6.0758333333333336</c:v>
                </c:pt>
                <c:pt idx="21873">
                  <c:v>6.0761111111111115</c:v>
                </c:pt>
                <c:pt idx="21874">
                  <c:v>6.0763888888888893</c:v>
                </c:pt>
                <c:pt idx="21875">
                  <c:v>6.0766666666666671</c:v>
                </c:pt>
                <c:pt idx="21876">
                  <c:v>6.076944444444444</c:v>
                </c:pt>
                <c:pt idx="21877">
                  <c:v>6.0772222222222219</c:v>
                </c:pt>
                <c:pt idx="21878">
                  <c:v>6.0774999999999997</c:v>
                </c:pt>
                <c:pt idx="21879">
                  <c:v>6.0777777777777775</c:v>
                </c:pt>
                <c:pt idx="21880">
                  <c:v>6.0780555555555553</c:v>
                </c:pt>
                <c:pt idx="21881">
                  <c:v>6.0783333333333331</c:v>
                </c:pt>
                <c:pt idx="21882">
                  <c:v>6.078611111111111</c:v>
                </c:pt>
                <c:pt idx="21883">
                  <c:v>6.0788888888888888</c:v>
                </c:pt>
                <c:pt idx="21884">
                  <c:v>6.0791666666666666</c:v>
                </c:pt>
                <c:pt idx="21885">
                  <c:v>6.0794444444444444</c:v>
                </c:pt>
                <c:pt idx="21886">
                  <c:v>6.0797222222222222</c:v>
                </c:pt>
                <c:pt idx="21887">
                  <c:v>6.08</c:v>
                </c:pt>
                <c:pt idx="21888">
                  <c:v>6.0802777777777779</c:v>
                </c:pt>
                <c:pt idx="21889">
                  <c:v>6.0805555555555557</c:v>
                </c:pt>
                <c:pt idx="21890">
                  <c:v>6.0808333333333335</c:v>
                </c:pt>
                <c:pt idx="21891">
                  <c:v>6.0811111111111114</c:v>
                </c:pt>
                <c:pt idx="21892">
                  <c:v>6.0813888888888892</c:v>
                </c:pt>
                <c:pt idx="21893">
                  <c:v>6.081666666666667</c:v>
                </c:pt>
                <c:pt idx="21894">
                  <c:v>6.0819444444444448</c:v>
                </c:pt>
                <c:pt idx="21895">
                  <c:v>6.0822222222222226</c:v>
                </c:pt>
                <c:pt idx="21896">
                  <c:v>6.0824999999999996</c:v>
                </c:pt>
                <c:pt idx="21897">
                  <c:v>6.0827777777777774</c:v>
                </c:pt>
                <c:pt idx="21898">
                  <c:v>6.0830555555555552</c:v>
                </c:pt>
                <c:pt idx="21899">
                  <c:v>6.083333333333333</c:v>
                </c:pt>
                <c:pt idx="21900">
                  <c:v>6.0836111111111109</c:v>
                </c:pt>
                <c:pt idx="21901">
                  <c:v>6.0838888888888887</c:v>
                </c:pt>
                <c:pt idx="21902">
                  <c:v>6.0841666666666665</c:v>
                </c:pt>
                <c:pt idx="21903">
                  <c:v>6.0844444444444443</c:v>
                </c:pt>
                <c:pt idx="21904">
                  <c:v>6.0847222222222221</c:v>
                </c:pt>
                <c:pt idx="21905">
                  <c:v>6.085</c:v>
                </c:pt>
                <c:pt idx="21906">
                  <c:v>6.0852777777777778</c:v>
                </c:pt>
                <c:pt idx="21907">
                  <c:v>6.0855555555555556</c:v>
                </c:pt>
                <c:pt idx="21908">
                  <c:v>6.0858333333333334</c:v>
                </c:pt>
                <c:pt idx="21909">
                  <c:v>6.0861111111111112</c:v>
                </c:pt>
                <c:pt idx="21910">
                  <c:v>6.0863888888888891</c:v>
                </c:pt>
                <c:pt idx="21911">
                  <c:v>6.0866666666666669</c:v>
                </c:pt>
                <c:pt idx="21912">
                  <c:v>6.0869444444444447</c:v>
                </c:pt>
                <c:pt idx="21913">
                  <c:v>6.0872222222222225</c:v>
                </c:pt>
                <c:pt idx="21914">
                  <c:v>6.0875000000000004</c:v>
                </c:pt>
                <c:pt idx="21915">
                  <c:v>6.0877777777777782</c:v>
                </c:pt>
                <c:pt idx="21916">
                  <c:v>6.088055555555556</c:v>
                </c:pt>
                <c:pt idx="21917">
                  <c:v>6.0883333333333329</c:v>
                </c:pt>
                <c:pt idx="21918">
                  <c:v>6.0886111111111108</c:v>
                </c:pt>
                <c:pt idx="21919">
                  <c:v>6.0888888888888886</c:v>
                </c:pt>
                <c:pt idx="21920">
                  <c:v>6.0891666666666664</c:v>
                </c:pt>
                <c:pt idx="21921">
                  <c:v>6.0894444444444442</c:v>
                </c:pt>
                <c:pt idx="21922">
                  <c:v>6.089722222222222</c:v>
                </c:pt>
                <c:pt idx="21923">
                  <c:v>6.09</c:v>
                </c:pt>
                <c:pt idx="21924">
                  <c:v>6.0902777777777777</c:v>
                </c:pt>
                <c:pt idx="21925">
                  <c:v>6.0905555555555555</c:v>
                </c:pt>
                <c:pt idx="21926">
                  <c:v>6.0908333333333333</c:v>
                </c:pt>
                <c:pt idx="21927">
                  <c:v>6.0911111111111111</c:v>
                </c:pt>
                <c:pt idx="21928">
                  <c:v>6.091388888888889</c:v>
                </c:pt>
                <c:pt idx="21929">
                  <c:v>6.0916666666666668</c:v>
                </c:pt>
                <c:pt idx="21930">
                  <c:v>6.0919444444444446</c:v>
                </c:pt>
                <c:pt idx="21931">
                  <c:v>6.0922222222222224</c:v>
                </c:pt>
                <c:pt idx="21932">
                  <c:v>6.0925000000000002</c:v>
                </c:pt>
                <c:pt idx="21933">
                  <c:v>6.0927777777777781</c:v>
                </c:pt>
                <c:pt idx="21934">
                  <c:v>6.0930555555555559</c:v>
                </c:pt>
                <c:pt idx="21935">
                  <c:v>6.0933333333333337</c:v>
                </c:pt>
                <c:pt idx="21936">
                  <c:v>6.0936111111111115</c:v>
                </c:pt>
                <c:pt idx="21937">
                  <c:v>6.0938888888888885</c:v>
                </c:pt>
                <c:pt idx="21938">
                  <c:v>6.0941666666666663</c:v>
                </c:pt>
                <c:pt idx="21939">
                  <c:v>6.0944444444444441</c:v>
                </c:pt>
                <c:pt idx="21940">
                  <c:v>6.0947222222222219</c:v>
                </c:pt>
                <c:pt idx="21941">
                  <c:v>6.0949999999999998</c:v>
                </c:pt>
                <c:pt idx="21942">
                  <c:v>6.0952777777777776</c:v>
                </c:pt>
                <c:pt idx="21943">
                  <c:v>6.0955555555555554</c:v>
                </c:pt>
                <c:pt idx="21944">
                  <c:v>6.0958333333333332</c:v>
                </c:pt>
                <c:pt idx="21945">
                  <c:v>6.096111111111111</c:v>
                </c:pt>
                <c:pt idx="21946">
                  <c:v>6.0963888888888889</c:v>
                </c:pt>
                <c:pt idx="21947">
                  <c:v>6.0966666666666667</c:v>
                </c:pt>
                <c:pt idx="21948">
                  <c:v>6.0969444444444445</c:v>
                </c:pt>
                <c:pt idx="21949">
                  <c:v>6.0972222222222223</c:v>
                </c:pt>
                <c:pt idx="21950">
                  <c:v>6.0975000000000001</c:v>
                </c:pt>
                <c:pt idx="21951">
                  <c:v>6.097777777777778</c:v>
                </c:pt>
                <c:pt idx="21952">
                  <c:v>6.0980555555555558</c:v>
                </c:pt>
                <c:pt idx="21953">
                  <c:v>6.0983333333333336</c:v>
                </c:pt>
                <c:pt idx="21954">
                  <c:v>6.0986111111111114</c:v>
                </c:pt>
                <c:pt idx="21955">
                  <c:v>6.0988888888888892</c:v>
                </c:pt>
                <c:pt idx="21956">
                  <c:v>6.0991666666666671</c:v>
                </c:pt>
                <c:pt idx="21957">
                  <c:v>6.099444444444444</c:v>
                </c:pt>
                <c:pt idx="21958">
                  <c:v>6.0997222222222218</c:v>
                </c:pt>
                <c:pt idx="21959">
                  <c:v>6.1</c:v>
                </c:pt>
                <c:pt idx="21960">
                  <c:v>6.1002777777777775</c:v>
                </c:pt>
                <c:pt idx="21961">
                  <c:v>6.1005555555555553</c:v>
                </c:pt>
                <c:pt idx="21962">
                  <c:v>6.1008333333333331</c:v>
                </c:pt>
                <c:pt idx="21963">
                  <c:v>6.1011111111111109</c:v>
                </c:pt>
                <c:pt idx="21964">
                  <c:v>6.1013888888888888</c:v>
                </c:pt>
                <c:pt idx="21965">
                  <c:v>6.1016666666666666</c:v>
                </c:pt>
                <c:pt idx="21966">
                  <c:v>6.1019444444444444</c:v>
                </c:pt>
                <c:pt idx="21967">
                  <c:v>6.1022222222222222</c:v>
                </c:pt>
                <c:pt idx="21968">
                  <c:v>6.1025</c:v>
                </c:pt>
                <c:pt idx="21969">
                  <c:v>6.1027777777777779</c:v>
                </c:pt>
                <c:pt idx="21970">
                  <c:v>6.1030555555555557</c:v>
                </c:pt>
                <c:pt idx="21971">
                  <c:v>6.1033333333333335</c:v>
                </c:pt>
                <c:pt idx="21972">
                  <c:v>6.1036111111111113</c:v>
                </c:pt>
                <c:pt idx="21973">
                  <c:v>6.1038888888888891</c:v>
                </c:pt>
                <c:pt idx="21974">
                  <c:v>6.104166666666667</c:v>
                </c:pt>
                <c:pt idx="21975">
                  <c:v>6.1044444444444448</c:v>
                </c:pt>
                <c:pt idx="21976">
                  <c:v>6.1047222222222226</c:v>
                </c:pt>
                <c:pt idx="21977">
                  <c:v>6.1050000000000004</c:v>
                </c:pt>
                <c:pt idx="21978">
                  <c:v>6.1052777777777774</c:v>
                </c:pt>
                <c:pt idx="21979">
                  <c:v>6.1055555555555552</c:v>
                </c:pt>
                <c:pt idx="21980">
                  <c:v>6.105833333333333</c:v>
                </c:pt>
                <c:pt idx="21981">
                  <c:v>6.1061111111111108</c:v>
                </c:pt>
                <c:pt idx="21982">
                  <c:v>6.1063888888888886</c:v>
                </c:pt>
                <c:pt idx="21983">
                  <c:v>6.1066666666666665</c:v>
                </c:pt>
                <c:pt idx="21984">
                  <c:v>6.1069444444444443</c:v>
                </c:pt>
                <c:pt idx="21985">
                  <c:v>6.1072222222222221</c:v>
                </c:pt>
                <c:pt idx="21986">
                  <c:v>6.1074999999999999</c:v>
                </c:pt>
                <c:pt idx="21987">
                  <c:v>6.1077777777777778</c:v>
                </c:pt>
                <c:pt idx="21988">
                  <c:v>6.1080555555555556</c:v>
                </c:pt>
                <c:pt idx="21989">
                  <c:v>6.1083333333333334</c:v>
                </c:pt>
                <c:pt idx="21990">
                  <c:v>6.1086111111111112</c:v>
                </c:pt>
                <c:pt idx="21991">
                  <c:v>6.108888888888889</c:v>
                </c:pt>
                <c:pt idx="21992">
                  <c:v>6.1091666666666669</c:v>
                </c:pt>
                <c:pt idx="21993">
                  <c:v>6.1094444444444447</c:v>
                </c:pt>
                <c:pt idx="21994">
                  <c:v>6.1097222222222225</c:v>
                </c:pt>
                <c:pt idx="21995">
                  <c:v>6.11</c:v>
                </c:pt>
                <c:pt idx="21996">
                  <c:v>6.1102777777777781</c:v>
                </c:pt>
                <c:pt idx="21997">
                  <c:v>6.110555555555556</c:v>
                </c:pt>
                <c:pt idx="21998">
                  <c:v>6.1108333333333329</c:v>
                </c:pt>
                <c:pt idx="21999">
                  <c:v>6.1111111111111107</c:v>
                </c:pt>
                <c:pt idx="22000">
                  <c:v>6.1113888888888885</c:v>
                </c:pt>
                <c:pt idx="22001">
                  <c:v>6.1116666666666664</c:v>
                </c:pt>
                <c:pt idx="22002">
                  <c:v>6.1119444444444442</c:v>
                </c:pt>
                <c:pt idx="22003">
                  <c:v>6.112222222222222</c:v>
                </c:pt>
                <c:pt idx="22004">
                  <c:v>6.1124999999999998</c:v>
                </c:pt>
                <c:pt idx="22005">
                  <c:v>6.1127777777777776</c:v>
                </c:pt>
                <c:pt idx="22006">
                  <c:v>6.1130555555555555</c:v>
                </c:pt>
                <c:pt idx="22007">
                  <c:v>6.1133333333333333</c:v>
                </c:pt>
                <c:pt idx="22008">
                  <c:v>6.1136111111111111</c:v>
                </c:pt>
                <c:pt idx="22009">
                  <c:v>6.1138888888888889</c:v>
                </c:pt>
                <c:pt idx="22010">
                  <c:v>6.1141666666666667</c:v>
                </c:pt>
                <c:pt idx="22011">
                  <c:v>6.1144444444444446</c:v>
                </c:pt>
                <c:pt idx="22012">
                  <c:v>6.1147222222222224</c:v>
                </c:pt>
                <c:pt idx="22013">
                  <c:v>6.1150000000000002</c:v>
                </c:pt>
                <c:pt idx="22014">
                  <c:v>6.115277777777778</c:v>
                </c:pt>
                <c:pt idx="22015">
                  <c:v>6.1155555555555559</c:v>
                </c:pt>
                <c:pt idx="22016">
                  <c:v>6.1158333333333337</c:v>
                </c:pt>
                <c:pt idx="22017">
                  <c:v>6.1161111111111115</c:v>
                </c:pt>
                <c:pt idx="22018">
                  <c:v>6.1163888888888893</c:v>
                </c:pt>
                <c:pt idx="22019">
                  <c:v>6.1166666666666663</c:v>
                </c:pt>
                <c:pt idx="22020">
                  <c:v>6.1169444444444441</c:v>
                </c:pt>
                <c:pt idx="22021">
                  <c:v>6.1172222222222219</c:v>
                </c:pt>
                <c:pt idx="22022">
                  <c:v>6.1174999999999997</c:v>
                </c:pt>
                <c:pt idx="22023">
                  <c:v>6.1177777777777775</c:v>
                </c:pt>
                <c:pt idx="22024">
                  <c:v>6.1180555555555554</c:v>
                </c:pt>
                <c:pt idx="22025">
                  <c:v>6.1183333333333332</c:v>
                </c:pt>
                <c:pt idx="22026">
                  <c:v>6.118611111111111</c:v>
                </c:pt>
                <c:pt idx="22027">
                  <c:v>6.1188888888888888</c:v>
                </c:pt>
                <c:pt idx="22028">
                  <c:v>6.1191666666666666</c:v>
                </c:pt>
                <c:pt idx="22029">
                  <c:v>6.1194444444444445</c:v>
                </c:pt>
                <c:pt idx="22030">
                  <c:v>6.1197222222222223</c:v>
                </c:pt>
                <c:pt idx="22031">
                  <c:v>6.12</c:v>
                </c:pt>
                <c:pt idx="22032">
                  <c:v>6.1202777777777779</c:v>
                </c:pt>
                <c:pt idx="22033">
                  <c:v>6.1205555555555557</c:v>
                </c:pt>
                <c:pt idx="22034">
                  <c:v>6.1208333333333336</c:v>
                </c:pt>
                <c:pt idx="22035">
                  <c:v>6.1211111111111114</c:v>
                </c:pt>
                <c:pt idx="22036">
                  <c:v>6.1213888888888892</c:v>
                </c:pt>
                <c:pt idx="22037">
                  <c:v>6.121666666666667</c:v>
                </c:pt>
                <c:pt idx="22038">
                  <c:v>6.1219444444444449</c:v>
                </c:pt>
                <c:pt idx="22039">
                  <c:v>6.1222222222222218</c:v>
                </c:pt>
                <c:pt idx="22040">
                  <c:v>6.1224999999999996</c:v>
                </c:pt>
                <c:pt idx="22041">
                  <c:v>6.1227777777777774</c:v>
                </c:pt>
                <c:pt idx="22042">
                  <c:v>6.1230555555555553</c:v>
                </c:pt>
                <c:pt idx="22043">
                  <c:v>6.1233333333333331</c:v>
                </c:pt>
                <c:pt idx="22044">
                  <c:v>6.1236111111111109</c:v>
                </c:pt>
                <c:pt idx="22045">
                  <c:v>6.1238888888888887</c:v>
                </c:pt>
                <c:pt idx="22046">
                  <c:v>6.1241666666666665</c:v>
                </c:pt>
                <c:pt idx="22047">
                  <c:v>6.1244444444444444</c:v>
                </c:pt>
                <c:pt idx="22048">
                  <c:v>6.1247222222222222</c:v>
                </c:pt>
                <c:pt idx="22049">
                  <c:v>6.125</c:v>
                </c:pt>
                <c:pt idx="22050">
                  <c:v>6.1252777777777778</c:v>
                </c:pt>
                <c:pt idx="22051">
                  <c:v>6.1255555555555556</c:v>
                </c:pt>
                <c:pt idx="22052">
                  <c:v>6.1258333333333335</c:v>
                </c:pt>
                <c:pt idx="22053">
                  <c:v>6.1261111111111113</c:v>
                </c:pt>
                <c:pt idx="22054">
                  <c:v>6.1263888888888891</c:v>
                </c:pt>
                <c:pt idx="22055">
                  <c:v>6.1266666666666669</c:v>
                </c:pt>
                <c:pt idx="22056">
                  <c:v>6.1269444444444447</c:v>
                </c:pt>
                <c:pt idx="22057">
                  <c:v>6.1272222222222226</c:v>
                </c:pt>
                <c:pt idx="22058">
                  <c:v>6.1275000000000004</c:v>
                </c:pt>
                <c:pt idx="22059">
                  <c:v>6.1277777777777782</c:v>
                </c:pt>
                <c:pt idx="22060">
                  <c:v>6.1280555555555551</c:v>
                </c:pt>
                <c:pt idx="22061">
                  <c:v>6.128333333333333</c:v>
                </c:pt>
                <c:pt idx="22062">
                  <c:v>6.1286111111111108</c:v>
                </c:pt>
                <c:pt idx="22063">
                  <c:v>6.1288888888888886</c:v>
                </c:pt>
                <c:pt idx="22064">
                  <c:v>6.1291666666666664</c:v>
                </c:pt>
                <c:pt idx="22065">
                  <c:v>6.1294444444444443</c:v>
                </c:pt>
                <c:pt idx="22066">
                  <c:v>6.1297222222222221</c:v>
                </c:pt>
                <c:pt idx="22067">
                  <c:v>6.13</c:v>
                </c:pt>
                <c:pt idx="22068">
                  <c:v>6.1302777777777777</c:v>
                </c:pt>
                <c:pt idx="22069">
                  <c:v>6.1305555555555555</c:v>
                </c:pt>
                <c:pt idx="22070">
                  <c:v>6.1308333333333334</c:v>
                </c:pt>
                <c:pt idx="22071">
                  <c:v>6.1311111111111112</c:v>
                </c:pt>
                <c:pt idx="22072">
                  <c:v>6.131388888888889</c:v>
                </c:pt>
                <c:pt idx="22073">
                  <c:v>6.1316666666666668</c:v>
                </c:pt>
                <c:pt idx="22074">
                  <c:v>6.1319444444444446</c:v>
                </c:pt>
                <c:pt idx="22075">
                  <c:v>6.1322222222222225</c:v>
                </c:pt>
                <c:pt idx="22076">
                  <c:v>6.1325000000000003</c:v>
                </c:pt>
                <c:pt idx="22077">
                  <c:v>6.1327777777777781</c:v>
                </c:pt>
                <c:pt idx="22078">
                  <c:v>6.1330555555555559</c:v>
                </c:pt>
                <c:pt idx="22079">
                  <c:v>6.1333333333333337</c:v>
                </c:pt>
                <c:pt idx="22080">
                  <c:v>6.1336111111111107</c:v>
                </c:pt>
                <c:pt idx="22081">
                  <c:v>6.1338888888888885</c:v>
                </c:pt>
                <c:pt idx="22082">
                  <c:v>6.1341666666666663</c:v>
                </c:pt>
                <c:pt idx="22083">
                  <c:v>6.1344444444444441</c:v>
                </c:pt>
                <c:pt idx="22084">
                  <c:v>6.134722222222222</c:v>
                </c:pt>
                <c:pt idx="22085">
                  <c:v>6.1349999999999998</c:v>
                </c:pt>
                <c:pt idx="22086">
                  <c:v>6.1352777777777776</c:v>
                </c:pt>
                <c:pt idx="22087">
                  <c:v>6.1355555555555554</c:v>
                </c:pt>
                <c:pt idx="22088">
                  <c:v>6.1358333333333333</c:v>
                </c:pt>
                <c:pt idx="22089">
                  <c:v>6.1361111111111111</c:v>
                </c:pt>
                <c:pt idx="22090">
                  <c:v>6.1363888888888889</c:v>
                </c:pt>
                <c:pt idx="22091">
                  <c:v>6.1366666666666667</c:v>
                </c:pt>
                <c:pt idx="22092">
                  <c:v>6.1369444444444445</c:v>
                </c:pt>
                <c:pt idx="22093">
                  <c:v>6.1372222222222224</c:v>
                </c:pt>
                <c:pt idx="22094">
                  <c:v>6.1375000000000002</c:v>
                </c:pt>
                <c:pt idx="22095">
                  <c:v>6.137777777777778</c:v>
                </c:pt>
                <c:pt idx="22096">
                  <c:v>6.1380555555555558</c:v>
                </c:pt>
                <c:pt idx="22097">
                  <c:v>6.1383333333333336</c:v>
                </c:pt>
                <c:pt idx="22098">
                  <c:v>6.1386111111111115</c:v>
                </c:pt>
                <c:pt idx="22099">
                  <c:v>6.1388888888888893</c:v>
                </c:pt>
                <c:pt idx="22100">
                  <c:v>6.1391666666666671</c:v>
                </c:pt>
                <c:pt idx="22101">
                  <c:v>6.139444444444444</c:v>
                </c:pt>
                <c:pt idx="22102">
                  <c:v>6.1397222222222219</c:v>
                </c:pt>
                <c:pt idx="22103">
                  <c:v>6.14</c:v>
                </c:pt>
                <c:pt idx="22104">
                  <c:v>6.1402777777777775</c:v>
                </c:pt>
                <c:pt idx="22105">
                  <c:v>6.1405555555555553</c:v>
                </c:pt>
                <c:pt idx="22106">
                  <c:v>6.1408333333333331</c:v>
                </c:pt>
                <c:pt idx="22107">
                  <c:v>6.141111111111111</c:v>
                </c:pt>
                <c:pt idx="22108">
                  <c:v>6.1413888888888888</c:v>
                </c:pt>
                <c:pt idx="22109">
                  <c:v>6.1416666666666666</c:v>
                </c:pt>
                <c:pt idx="22110">
                  <c:v>6.1419444444444444</c:v>
                </c:pt>
                <c:pt idx="22111">
                  <c:v>6.1422222222222222</c:v>
                </c:pt>
                <c:pt idx="22112">
                  <c:v>6.1425000000000001</c:v>
                </c:pt>
                <c:pt idx="22113">
                  <c:v>6.1427777777777779</c:v>
                </c:pt>
                <c:pt idx="22114">
                  <c:v>6.1430555555555557</c:v>
                </c:pt>
                <c:pt idx="22115">
                  <c:v>6.1433333333333335</c:v>
                </c:pt>
                <c:pt idx="22116">
                  <c:v>6.1436111111111114</c:v>
                </c:pt>
                <c:pt idx="22117">
                  <c:v>6.1438888888888892</c:v>
                </c:pt>
                <c:pt idx="22118">
                  <c:v>6.144166666666667</c:v>
                </c:pt>
                <c:pt idx="22119">
                  <c:v>6.1444444444444448</c:v>
                </c:pt>
                <c:pt idx="22120">
                  <c:v>6.1447222222222226</c:v>
                </c:pt>
                <c:pt idx="22121">
                  <c:v>6.1449999999999996</c:v>
                </c:pt>
                <c:pt idx="22122">
                  <c:v>6.1452777777777774</c:v>
                </c:pt>
                <c:pt idx="22123">
                  <c:v>6.1455555555555552</c:v>
                </c:pt>
                <c:pt idx="22124">
                  <c:v>6.145833333333333</c:v>
                </c:pt>
                <c:pt idx="22125">
                  <c:v>6.1461111111111109</c:v>
                </c:pt>
                <c:pt idx="22126">
                  <c:v>6.1463888888888887</c:v>
                </c:pt>
                <c:pt idx="22127">
                  <c:v>6.1466666666666665</c:v>
                </c:pt>
                <c:pt idx="22128">
                  <c:v>6.1469444444444443</c:v>
                </c:pt>
                <c:pt idx="22129">
                  <c:v>6.1472222222222221</c:v>
                </c:pt>
                <c:pt idx="22130">
                  <c:v>6.1475</c:v>
                </c:pt>
                <c:pt idx="22131">
                  <c:v>6.1477777777777778</c:v>
                </c:pt>
                <c:pt idx="22132">
                  <c:v>6.1480555555555556</c:v>
                </c:pt>
                <c:pt idx="22133">
                  <c:v>6.1483333333333334</c:v>
                </c:pt>
                <c:pt idx="22134">
                  <c:v>6.1486111111111112</c:v>
                </c:pt>
                <c:pt idx="22135">
                  <c:v>6.1488888888888891</c:v>
                </c:pt>
                <c:pt idx="22136">
                  <c:v>6.1491666666666669</c:v>
                </c:pt>
                <c:pt idx="22137">
                  <c:v>6.1494444444444447</c:v>
                </c:pt>
                <c:pt idx="22138">
                  <c:v>6.1497222222222225</c:v>
                </c:pt>
                <c:pt idx="22139">
                  <c:v>6.15</c:v>
                </c:pt>
                <c:pt idx="22140">
                  <c:v>6.1502777777777782</c:v>
                </c:pt>
                <c:pt idx="22141">
                  <c:v>6.150555555555556</c:v>
                </c:pt>
                <c:pt idx="22142">
                  <c:v>6.1508333333333329</c:v>
                </c:pt>
                <c:pt idx="22143">
                  <c:v>6.1511111111111108</c:v>
                </c:pt>
                <c:pt idx="22144">
                  <c:v>6.1513888888888886</c:v>
                </c:pt>
                <c:pt idx="22145">
                  <c:v>6.1516666666666664</c:v>
                </c:pt>
                <c:pt idx="22146">
                  <c:v>6.1519444444444442</c:v>
                </c:pt>
                <c:pt idx="22147">
                  <c:v>6.152222222222222</c:v>
                </c:pt>
                <c:pt idx="22148">
                  <c:v>6.1524999999999999</c:v>
                </c:pt>
                <c:pt idx="22149">
                  <c:v>6.1527777777777777</c:v>
                </c:pt>
                <c:pt idx="22150">
                  <c:v>6.1530555555555555</c:v>
                </c:pt>
                <c:pt idx="22151">
                  <c:v>6.1533333333333333</c:v>
                </c:pt>
                <c:pt idx="22152">
                  <c:v>6.1536111111111111</c:v>
                </c:pt>
                <c:pt idx="22153">
                  <c:v>6.153888888888889</c:v>
                </c:pt>
                <c:pt idx="22154">
                  <c:v>6.1541666666666668</c:v>
                </c:pt>
                <c:pt idx="22155">
                  <c:v>6.1544444444444446</c:v>
                </c:pt>
                <c:pt idx="22156">
                  <c:v>6.1547222222222224</c:v>
                </c:pt>
                <c:pt idx="22157">
                  <c:v>6.1550000000000002</c:v>
                </c:pt>
                <c:pt idx="22158">
                  <c:v>6.1552777777777781</c:v>
                </c:pt>
                <c:pt idx="22159">
                  <c:v>6.1555555555555559</c:v>
                </c:pt>
                <c:pt idx="22160">
                  <c:v>6.1558333333333337</c:v>
                </c:pt>
                <c:pt idx="22161">
                  <c:v>6.1561111111111115</c:v>
                </c:pt>
                <c:pt idx="22162">
                  <c:v>6.1563888888888885</c:v>
                </c:pt>
                <c:pt idx="22163">
                  <c:v>6.1566666666666663</c:v>
                </c:pt>
                <c:pt idx="22164">
                  <c:v>6.1569444444444441</c:v>
                </c:pt>
                <c:pt idx="22165">
                  <c:v>6.1572222222222219</c:v>
                </c:pt>
                <c:pt idx="22166">
                  <c:v>6.1574999999999998</c:v>
                </c:pt>
                <c:pt idx="22167">
                  <c:v>6.1577777777777776</c:v>
                </c:pt>
                <c:pt idx="22168">
                  <c:v>6.1580555555555554</c:v>
                </c:pt>
                <c:pt idx="22169">
                  <c:v>6.1583333333333332</c:v>
                </c:pt>
                <c:pt idx="22170">
                  <c:v>6.158611111111111</c:v>
                </c:pt>
                <c:pt idx="22171">
                  <c:v>6.1588888888888889</c:v>
                </c:pt>
                <c:pt idx="22172">
                  <c:v>6.1591666666666667</c:v>
                </c:pt>
                <c:pt idx="22173">
                  <c:v>6.1594444444444445</c:v>
                </c:pt>
                <c:pt idx="22174">
                  <c:v>6.1597222222222223</c:v>
                </c:pt>
                <c:pt idx="22175">
                  <c:v>6.16</c:v>
                </c:pt>
                <c:pt idx="22176">
                  <c:v>6.160277777777778</c:v>
                </c:pt>
                <c:pt idx="22177">
                  <c:v>6.1605555555555558</c:v>
                </c:pt>
                <c:pt idx="22178">
                  <c:v>6.1608333333333336</c:v>
                </c:pt>
                <c:pt idx="22179">
                  <c:v>6.1611111111111114</c:v>
                </c:pt>
                <c:pt idx="22180">
                  <c:v>6.1613888888888892</c:v>
                </c:pt>
                <c:pt idx="22181">
                  <c:v>6.1616666666666671</c:v>
                </c:pt>
                <c:pt idx="22182">
                  <c:v>6.161944444444444</c:v>
                </c:pt>
                <c:pt idx="22183">
                  <c:v>6.1622222222222218</c:v>
                </c:pt>
                <c:pt idx="22184">
                  <c:v>6.1624999999999996</c:v>
                </c:pt>
                <c:pt idx="22185">
                  <c:v>6.1627777777777775</c:v>
                </c:pt>
                <c:pt idx="22186">
                  <c:v>6.1630555555555553</c:v>
                </c:pt>
                <c:pt idx="22187">
                  <c:v>6.1633333333333331</c:v>
                </c:pt>
                <c:pt idx="22188">
                  <c:v>6.1636111111111109</c:v>
                </c:pt>
                <c:pt idx="22189">
                  <c:v>6.1638888888888888</c:v>
                </c:pt>
                <c:pt idx="22190">
                  <c:v>6.1641666666666666</c:v>
                </c:pt>
                <c:pt idx="22191">
                  <c:v>6.1644444444444444</c:v>
                </c:pt>
                <c:pt idx="22192">
                  <c:v>6.1647222222222222</c:v>
                </c:pt>
                <c:pt idx="22193">
                  <c:v>6.165</c:v>
                </c:pt>
                <c:pt idx="22194">
                  <c:v>6.1652777777777779</c:v>
                </c:pt>
                <c:pt idx="22195">
                  <c:v>6.1655555555555557</c:v>
                </c:pt>
                <c:pt idx="22196">
                  <c:v>6.1658333333333335</c:v>
                </c:pt>
                <c:pt idx="22197">
                  <c:v>6.1661111111111113</c:v>
                </c:pt>
                <c:pt idx="22198">
                  <c:v>6.1663888888888891</c:v>
                </c:pt>
                <c:pt idx="22199">
                  <c:v>6.166666666666667</c:v>
                </c:pt>
                <c:pt idx="22200">
                  <c:v>6.1669444444444448</c:v>
                </c:pt>
                <c:pt idx="22201">
                  <c:v>6.1672222222222226</c:v>
                </c:pt>
                <c:pt idx="22202">
                  <c:v>6.1675000000000004</c:v>
                </c:pt>
                <c:pt idx="22203">
                  <c:v>6.1677777777777774</c:v>
                </c:pt>
                <c:pt idx="22204">
                  <c:v>6.1680555555555552</c:v>
                </c:pt>
                <c:pt idx="22205">
                  <c:v>6.168333333333333</c:v>
                </c:pt>
                <c:pt idx="22206">
                  <c:v>6.1686111111111108</c:v>
                </c:pt>
                <c:pt idx="22207">
                  <c:v>6.1688888888888886</c:v>
                </c:pt>
                <c:pt idx="22208">
                  <c:v>6.1691666666666665</c:v>
                </c:pt>
                <c:pt idx="22209">
                  <c:v>6.1694444444444443</c:v>
                </c:pt>
                <c:pt idx="22210">
                  <c:v>6.1697222222222221</c:v>
                </c:pt>
                <c:pt idx="22211">
                  <c:v>6.17</c:v>
                </c:pt>
                <c:pt idx="22212">
                  <c:v>6.1702777777777778</c:v>
                </c:pt>
                <c:pt idx="22213">
                  <c:v>6.1705555555555556</c:v>
                </c:pt>
                <c:pt idx="22214">
                  <c:v>6.1708333333333334</c:v>
                </c:pt>
                <c:pt idx="22215">
                  <c:v>6.1711111111111112</c:v>
                </c:pt>
                <c:pt idx="22216">
                  <c:v>6.171388888888889</c:v>
                </c:pt>
                <c:pt idx="22217">
                  <c:v>6.1716666666666669</c:v>
                </c:pt>
                <c:pt idx="22218">
                  <c:v>6.1719444444444447</c:v>
                </c:pt>
                <c:pt idx="22219">
                  <c:v>6.1722222222222225</c:v>
                </c:pt>
                <c:pt idx="22220">
                  <c:v>6.1725000000000003</c:v>
                </c:pt>
                <c:pt idx="22221">
                  <c:v>6.1727777777777781</c:v>
                </c:pt>
                <c:pt idx="22222">
                  <c:v>6.173055555555556</c:v>
                </c:pt>
                <c:pt idx="22223">
                  <c:v>6.1733333333333329</c:v>
                </c:pt>
                <c:pt idx="22224">
                  <c:v>6.1736111111111107</c:v>
                </c:pt>
                <c:pt idx="22225">
                  <c:v>6.1738888888888885</c:v>
                </c:pt>
                <c:pt idx="22226">
                  <c:v>6.1741666666666664</c:v>
                </c:pt>
                <c:pt idx="22227">
                  <c:v>6.1744444444444442</c:v>
                </c:pt>
                <c:pt idx="22228">
                  <c:v>6.174722222222222</c:v>
                </c:pt>
                <c:pt idx="22229">
                  <c:v>6.1749999999999998</c:v>
                </c:pt>
                <c:pt idx="22230">
                  <c:v>6.1752777777777776</c:v>
                </c:pt>
                <c:pt idx="22231">
                  <c:v>6.1755555555555555</c:v>
                </c:pt>
                <c:pt idx="22232">
                  <c:v>6.1758333333333333</c:v>
                </c:pt>
                <c:pt idx="22233">
                  <c:v>6.1761111111111111</c:v>
                </c:pt>
                <c:pt idx="22234">
                  <c:v>6.1763888888888889</c:v>
                </c:pt>
                <c:pt idx="22235">
                  <c:v>6.1766666666666667</c:v>
                </c:pt>
                <c:pt idx="22236">
                  <c:v>6.1769444444444446</c:v>
                </c:pt>
                <c:pt idx="22237">
                  <c:v>6.1772222222222224</c:v>
                </c:pt>
                <c:pt idx="22238">
                  <c:v>6.1775000000000002</c:v>
                </c:pt>
                <c:pt idx="22239">
                  <c:v>6.177777777777778</c:v>
                </c:pt>
                <c:pt idx="22240">
                  <c:v>6.1780555555555559</c:v>
                </c:pt>
                <c:pt idx="22241">
                  <c:v>6.1783333333333337</c:v>
                </c:pt>
                <c:pt idx="22242">
                  <c:v>6.1786111111111115</c:v>
                </c:pt>
                <c:pt idx="22243">
                  <c:v>6.1788888888888893</c:v>
                </c:pt>
                <c:pt idx="22244">
                  <c:v>6.1791666666666663</c:v>
                </c:pt>
                <c:pt idx="22245">
                  <c:v>6.1794444444444441</c:v>
                </c:pt>
                <c:pt idx="22246">
                  <c:v>6.1797222222222219</c:v>
                </c:pt>
                <c:pt idx="22247">
                  <c:v>6.18</c:v>
                </c:pt>
                <c:pt idx="22248">
                  <c:v>6.1802777777777775</c:v>
                </c:pt>
                <c:pt idx="22249">
                  <c:v>6.1805555555555554</c:v>
                </c:pt>
                <c:pt idx="22250">
                  <c:v>6.1808333333333332</c:v>
                </c:pt>
                <c:pt idx="22251">
                  <c:v>6.181111111111111</c:v>
                </c:pt>
                <c:pt idx="22252">
                  <c:v>6.1813888888888888</c:v>
                </c:pt>
                <c:pt idx="22253">
                  <c:v>6.1816666666666666</c:v>
                </c:pt>
                <c:pt idx="22254">
                  <c:v>6.1819444444444445</c:v>
                </c:pt>
                <c:pt idx="22255">
                  <c:v>6.1822222222222223</c:v>
                </c:pt>
                <c:pt idx="22256">
                  <c:v>6.1825000000000001</c:v>
                </c:pt>
                <c:pt idx="22257">
                  <c:v>6.1827777777777779</c:v>
                </c:pt>
                <c:pt idx="22258">
                  <c:v>6.1830555555555557</c:v>
                </c:pt>
                <c:pt idx="22259">
                  <c:v>6.1833333333333336</c:v>
                </c:pt>
                <c:pt idx="22260">
                  <c:v>6.1836111111111114</c:v>
                </c:pt>
                <c:pt idx="22261">
                  <c:v>6.1838888888888892</c:v>
                </c:pt>
                <c:pt idx="22262">
                  <c:v>6.184166666666667</c:v>
                </c:pt>
                <c:pt idx="22263">
                  <c:v>6.1844444444444449</c:v>
                </c:pt>
                <c:pt idx="22264">
                  <c:v>6.1847222222222218</c:v>
                </c:pt>
                <c:pt idx="22265">
                  <c:v>6.1849999999999996</c:v>
                </c:pt>
                <c:pt idx="22266">
                  <c:v>6.1852777777777774</c:v>
                </c:pt>
                <c:pt idx="22267">
                  <c:v>6.1855555555555553</c:v>
                </c:pt>
                <c:pt idx="22268">
                  <c:v>6.1858333333333331</c:v>
                </c:pt>
                <c:pt idx="22269">
                  <c:v>6.1861111111111109</c:v>
                </c:pt>
                <c:pt idx="22270">
                  <c:v>6.1863888888888887</c:v>
                </c:pt>
                <c:pt idx="22271">
                  <c:v>6.1866666666666665</c:v>
                </c:pt>
                <c:pt idx="22272">
                  <c:v>6.1869444444444444</c:v>
                </c:pt>
                <c:pt idx="22273">
                  <c:v>6.1872222222222222</c:v>
                </c:pt>
                <c:pt idx="22274">
                  <c:v>6.1875</c:v>
                </c:pt>
                <c:pt idx="22275">
                  <c:v>6.1877777777777778</c:v>
                </c:pt>
                <c:pt idx="22276">
                  <c:v>6.1880555555555556</c:v>
                </c:pt>
                <c:pt idx="22277">
                  <c:v>6.1883333333333335</c:v>
                </c:pt>
                <c:pt idx="22278">
                  <c:v>6.1886111111111113</c:v>
                </c:pt>
                <c:pt idx="22279">
                  <c:v>6.1888888888888891</c:v>
                </c:pt>
                <c:pt idx="22280">
                  <c:v>6.1891666666666669</c:v>
                </c:pt>
                <c:pt idx="22281">
                  <c:v>6.1894444444444447</c:v>
                </c:pt>
                <c:pt idx="22282">
                  <c:v>6.1897222222222226</c:v>
                </c:pt>
                <c:pt idx="22283">
                  <c:v>6.19</c:v>
                </c:pt>
                <c:pt idx="22284">
                  <c:v>6.1902777777777782</c:v>
                </c:pt>
                <c:pt idx="22285">
                  <c:v>6.1905555555555551</c:v>
                </c:pt>
                <c:pt idx="22286">
                  <c:v>6.190833333333333</c:v>
                </c:pt>
                <c:pt idx="22287">
                  <c:v>6.1911111111111108</c:v>
                </c:pt>
                <c:pt idx="22288">
                  <c:v>6.1913888888888886</c:v>
                </c:pt>
                <c:pt idx="22289">
                  <c:v>6.1916666666666664</c:v>
                </c:pt>
                <c:pt idx="22290">
                  <c:v>6.1919444444444443</c:v>
                </c:pt>
                <c:pt idx="22291">
                  <c:v>6.1922222222222221</c:v>
                </c:pt>
                <c:pt idx="22292">
                  <c:v>6.1924999999999999</c:v>
                </c:pt>
                <c:pt idx="22293">
                  <c:v>6.1927777777777777</c:v>
                </c:pt>
                <c:pt idx="22294">
                  <c:v>6.1930555555555555</c:v>
                </c:pt>
                <c:pt idx="22295">
                  <c:v>6.1933333333333334</c:v>
                </c:pt>
                <c:pt idx="22296">
                  <c:v>6.1936111111111112</c:v>
                </c:pt>
                <c:pt idx="22297">
                  <c:v>6.193888888888889</c:v>
                </c:pt>
                <c:pt idx="22298">
                  <c:v>6.1941666666666668</c:v>
                </c:pt>
                <c:pt idx="22299">
                  <c:v>6.1944444444444446</c:v>
                </c:pt>
                <c:pt idx="22300">
                  <c:v>6.1947222222222225</c:v>
                </c:pt>
                <c:pt idx="22301">
                  <c:v>6.1950000000000003</c:v>
                </c:pt>
                <c:pt idx="22302">
                  <c:v>6.1952777777777781</c:v>
                </c:pt>
                <c:pt idx="22303">
                  <c:v>6.1955555555555559</c:v>
                </c:pt>
                <c:pt idx="22304">
                  <c:v>6.1958333333333337</c:v>
                </c:pt>
                <c:pt idx="22305">
                  <c:v>6.1961111111111107</c:v>
                </c:pt>
                <c:pt idx="22306">
                  <c:v>6.1963888888888885</c:v>
                </c:pt>
                <c:pt idx="22307">
                  <c:v>6.1966666666666663</c:v>
                </c:pt>
                <c:pt idx="22308">
                  <c:v>6.1969444444444441</c:v>
                </c:pt>
                <c:pt idx="22309">
                  <c:v>6.197222222222222</c:v>
                </c:pt>
                <c:pt idx="22310">
                  <c:v>6.1974999999999998</c:v>
                </c:pt>
                <c:pt idx="22311">
                  <c:v>6.1977777777777776</c:v>
                </c:pt>
                <c:pt idx="22312">
                  <c:v>6.1980555555555554</c:v>
                </c:pt>
                <c:pt idx="22313">
                  <c:v>6.1983333333333333</c:v>
                </c:pt>
                <c:pt idx="22314">
                  <c:v>6.1986111111111111</c:v>
                </c:pt>
                <c:pt idx="22315">
                  <c:v>6.1988888888888889</c:v>
                </c:pt>
                <c:pt idx="22316">
                  <c:v>6.1991666666666667</c:v>
                </c:pt>
                <c:pt idx="22317">
                  <c:v>6.1994444444444445</c:v>
                </c:pt>
                <c:pt idx="22318">
                  <c:v>6.1997222222222224</c:v>
                </c:pt>
                <c:pt idx="22319">
                  <c:v>6.2</c:v>
                </c:pt>
                <c:pt idx="22320">
                  <c:v>6.200277777777778</c:v>
                </c:pt>
                <c:pt idx="22321">
                  <c:v>6.2005555555555558</c:v>
                </c:pt>
                <c:pt idx="22322">
                  <c:v>6.2008333333333336</c:v>
                </c:pt>
                <c:pt idx="22323">
                  <c:v>6.2011111111111115</c:v>
                </c:pt>
                <c:pt idx="22324">
                  <c:v>6.2013888888888893</c:v>
                </c:pt>
                <c:pt idx="22325">
                  <c:v>6.2016666666666671</c:v>
                </c:pt>
                <c:pt idx="22326">
                  <c:v>6.201944444444444</c:v>
                </c:pt>
                <c:pt idx="22327">
                  <c:v>6.2022222222222219</c:v>
                </c:pt>
                <c:pt idx="22328">
                  <c:v>6.2024999999999997</c:v>
                </c:pt>
                <c:pt idx="22329">
                  <c:v>6.2027777777777775</c:v>
                </c:pt>
                <c:pt idx="22330">
                  <c:v>6.2030555555555553</c:v>
                </c:pt>
                <c:pt idx="22331">
                  <c:v>6.2033333333333331</c:v>
                </c:pt>
                <c:pt idx="22332">
                  <c:v>6.203611111111111</c:v>
                </c:pt>
                <c:pt idx="22333">
                  <c:v>6.2038888888888888</c:v>
                </c:pt>
                <c:pt idx="22334">
                  <c:v>6.2041666666666666</c:v>
                </c:pt>
                <c:pt idx="22335">
                  <c:v>6.2044444444444444</c:v>
                </c:pt>
                <c:pt idx="22336">
                  <c:v>6.2047222222222222</c:v>
                </c:pt>
                <c:pt idx="22337">
                  <c:v>6.2050000000000001</c:v>
                </c:pt>
                <c:pt idx="22338">
                  <c:v>6.2052777777777779</c:v>
                </c:pt>
                <c:pt idx="22339">
                  <c:v>6.2055555555555557</c:v>
                </c:pt>
                <c:pt idx="22340">
                  <c:v>6.2058333333333335</c:v>
                </c:pt>
                <c:pt idx="22341">
                  <c:v>6.2061111111111114</c:v>
                </c:pt>
                <c:pt idx="22342">
                  <c:v>6.2063888888888892</c:v>
                </c:pt>
                <c:pt idx="22343">
                  <c:v>6.206666666666667</c:v>
                </c:pt>
                <c:pt idx="22344">
                  <c:v>6.2069444444444448</c:v>
                </c:pt>
                <c:pt idx="22345">
                  <c:v>6.2072222222222226</c:v>
                </c:pt>
                <c:pt idx="22346">
                  <c:v>6.2074999999999996</c:v>
                </c:pt>
                <c:pt idx="22347">
                  <c:v>6.2077777777777774</c:v>
                </c:pt>
                <c:pt idx="22348">
                  <c:v>6.2080555555555552</c:v>
                </c:pt>
                <c:pt idx="22349">
                  <c:v>6.208333333333333</c:v>
                </c:pt>
                <c:pt idx="22350">
                  <c:v>6.2086111111111109</c:v>
                </c:pt>
                <c:pt idx="22351">
                  <c:v>6.2088888888888887</c:v>
                </c:pt>
                <c:pt idx="22352">
                  <c:v>6.2091666666666665</c:v>
                </c:pt>
                <c:pt idx="22353">
                  <c:v>6.2094444444444443</c:v>
                </c:pt>
                <c:pt idx="22354">
                  <c:v>6.2097222222222221</c:v>
                </c:pt>
                <c:pt idx="22355">
                  <c:v>6.21</c:v>
                </c:pt>
                <c:pt idx="22356">
                  <c:v>6.2102777777777778</c:v>
                </c:pt>
                <c:pt idx="22357">
                  <c:v>6.2105555555555556</c:v>
                </c:pt>
                <c:pt idx="22358">
                  <c:v>6.2108333333333334</c:v>
                </c:pt>
                <c:pt idx="22359">
                  <c:v>6.2111111111111112</c:v>
                </c:pt>
                <c:pt idx="22360">
                  <c:v>6.2113888888888891</c:v>
                </c:pt>
                <c:pt idx="22361">
                  <c:v>6.2116666666666669</c:v>
                </c:pt>
                <c:pt idx="22362">
                  <c:v>6.2119444444444447</c:v>
                </c:pt>
                <c:pt idx="22363">
                  <c:v>6.2122222222222225</c:v>
                </c:pt>
                <c:pt idx="22364">
                  <c:v>6.2125000000000004</c:v>
                </c:pt>
                <c:pt idx="22365">
                  <c:v>6.2127777777777782</c:v>
                </c:pt>
                <c:pt idx="22366">
                  <c:v>6.213055555555556</c:v>
                </c:pt>
                <c:pt idx="22367">
                  <c:v>6.2133333333333329</c:v>
                </c:pt>
                <c:pt idx="22368">
                  <c:v>6.2136111111111108</c:v>
                </c:pt>
                <c:pt idx="22369">
                  <c:v>6.2138888888888886</c:v>
                </c:pt>
                <c:pt idx="22370">
                  <c:v>6.2141666666666664</c:v>
                </c:pt>
                <c:pt idx="22371">
                  <c:v>6.2144444444444442</c:v>
                </c:pt>
                <c:pt idx="22372">
                  <c:v>6.214722222222222</c:v>
                </c:pt>
                <c:pt idx="22373">
                  <c:v>6.2149999999999999</c:v>
                </c:pt>
                <c:pt idx="22374">
                  <c:v>6.2152777777777777</c:v>
                </c:pt>
                <c:pt idx="22375">
                  <c:v>6.2155555555555555</c:v>
                </c:pt>
                <c:pt idx="22376">
                  <c:v>6.2158333333333333</c:v>
                </c:pt>
                <c:pt idx="22377">
                  <c:v>6.2161111111111111</c:v>
                </c:pt>
                <c:pt idx="22378">
                  <c:v>6.216388888888889</c:v>
                </c:pt>
                <c:pt idx="22379">
                  <c:v>6.2166666666666668</c:v>
                </c:pt>
                <c:pt idx="22380">
                  <c:v>6.2169444444444446</c:v>
                </c:pt>
                <c:pt idx="22381">
                  <c:v>6.2172222222222224</c:v>
                </c:pt>
                <c:pt idx="22382">
                  <c:v>6.2175000000000002</c:v>
                </c:pt>
                <c:pt idx="22383">
                  <c:v>6.2177777777777781</c:v>
                </c:pt>
                <c:pt idx="22384">
                  <c:v>6.2180555555555559</c:v>
                </c:pt>
                <c:pt idx="22385">
                  <c:v>6.2183333333333337</c:v>
                </c:pt>
                <c:pt idx="22386">
                  <c:v>6.2186111111111115</c:v>
                </c:pt>
                <c:pt idx="22387">
                  <c:v>6.2188888888888885</c:v>
                </c:pt>
                <c:pt idx="22388">
                  <c:v>6.2191666666666663</c:v>
                </c:pt>
                <c:pt idx="22389">
                  <c:v>6.2194444444444441</c:v>
                </c:pt>
                <c:pt idx="22390">
                  <c:v>6.2197222222222219</c:v>
                </c:pt>
                <c:pt idx="22391">
                  <c:v>6.22</c:v>
                </c:pt>
                <c:pt idx="22392">
                  <c:v>6.2202777777777776</c:v>
                </c:pt>
                <c:pt idx="22393">
                  <c:v>6.2205555555555554</c:v>
                </c:pt>
                <c:pt idx="22394">
                  <c:v>6.2208333333333332</c:v>
                </c:pt>
                <c:pt idx="22395">
                  <c:v>6.221111111111111</c:v>
                </c:pt>
                <c:pt idx="22396">
                  <c:v>6.2213888888888889</c:v>
                </c:pt>
                <c:pt idx="22397">
                  <c:v>6.2216666666666667</c:v>
                </c:pt>
                <c:pt idx="22398">
                  <c:v>6.2219444444444445</c:v>
                </c:pt>
                <c:pt idx="22399">
                  <c:v>6.2222222222222223</c:v>
                </c:pt>
                <c:pt idx="22400">
                  <c:v>6.2225000000000001</c:v>
                </c:pt>
                <c:pt idx="22401">
                  <c:v>6.222777777777778</c:v>
                </c:pt>
                <c:pt idx="22402">
                  <c:v>6.2230555555555558</c:v>
                </c:pt>
                <c:pt idx="22403">
                  <c:v>6.2233333333333336</c:v>
                </c:pt>
                <c:pt idx="22404">
                  <c:v>6.2236111111111114</c:v>
                </c:pt>
                <c:pt idx="22405">
                  <c:v>6.2238888888888892</c:v>
                </c:pt>
                <c:pt idx="22406">
                  <c:v>6.2241666666666671</c:v>
                </c:pt>
                <c:pt idx="22407">
                  <c:v>6.224444444444444</c:v>
                </c:pt>
                <c:pt idx="22408">
                  <c:v>6.2247222222222218</c:v>
                </c:pt>
                <c:pt idx="22409">
                  <c:v>6.2249999999999996</c:v>
                </c:pt>
                <c:pt idx="22410">
                  <c:v>6.2252777777777775</c:v>
                </c:pt>
                <c:pt idx="22411">
                  <c:v>6.2255555555555553</c:v>
                </c:pt>
                <c:pt idx="22412">
                  <c:v>6.2258333333333331</c:v>
                </c:pt>
                <c:pt idx="22413">
                  <c:v>6.2261111111111109</c:v>
                </c:pt>
                <c:pt idx="22414">
                  <c:v>6.2263888888888888</c:v>
                </c:pt>
                <c:pt idx="22415">
                  <c:v>6.2266666666666666</c:v>
                </c:pt>
                <c:pt idx="22416">
                  <c:v>6.2269444444444444</c:v>
                </c:pt>
                <c:pt idx="22417">
                  <c:v>6.2272222222222222</c:v>
                </c:pt>
                <c:pt idx="22418">
                  <c:v>6.2275</c:v>
                </c:pt>
                <c:pt idx="22419">
                  <c:v>6.2277777777777779</c:v>
                </c:pt>
                <c:pt idx="22420">
                  <c:v>6.2280555555555557</c:v>
                </c:pt>
                <c:pt idx="22421">
                  <c:v>6.2283333333333335</c:v>
                </c:pt>
                <c:pt idx="22422">
                  <c:v>6.2286111111111113</c:v>
                </c:pt>
                <c:pt idx="22423">
                  <c:v>6.2288888888888891</c:v>
                </c:pt>
                <c:pt idx="22424">
                  <c:v>6.229166666666667</c:v>
                </c:pt>
                <c:pt idx="22425">
                  <c:v>6.2294444444444448</c:v>
                </c:pt>
                <c:pt idx="22426">
                  <c:v>6.2297222222222226</c:v>
                </c:pt>
                <c:pt idx="22427">
                  <c:v>6.23</c:v>
                </c:pt>
                <c:pt idx="22428">
                  <c:v>6.2302777777777774</c:v>
                </c:pt>
                <c:pt idx="22429">
                  <c:v>6.2305555555555552</c:v>
                </c:pt>
                <c:pt idx="22430">
                  <c:v>6.230833333333333</c:v>
                </c:pt>
                <c:pt idx="22431">
                  <c:v>6.2311111111111108</c:v>
                </c:pt>
                <c:pt idx="22432">
                  <c:v>6.2313888888888886</c:v>
                </c:pt>
                <c:pt idx="22433">
                  <c:v>6.2316666666666665</c:v>
                </c:pt>
                <c:pt idx="22434">
                  <c:v>6.2319444444444443</c:v>
                </c:pt>
                <c:pt idx="22435">
                  <c:v>6.2322222222222221</c:v>
                </c:pt>
                <c:pt idx="22436">
                  <c:v>6.2324999999999999</c:v>
                </c:pt>
                <c:pt idx="22437">
                  <c:v>6.2327777777777778</c:v>
                </c:pt>
                <c:pt idx="22438">
                  <c:v>6.2330555555555556</c:v>
                </c:pt>
                <c:pt idx="22439">
                  <c:v>6.2333333333333334</c:v>
                </c:pt>
                <c:pt idx="22440">
                  <c:v>6.2336111111111112</c:v>
                </c:pt>
                <c:pt idx="22441">
                  <c:v>6.233888888888889</c:v>
                </c:pt>
                <c:pt idx="22442">
                  <c:v>6.2341666666666669</c:v>
                </c:pt>
                <c:pt idx="22443">
                  <c:v>6.2344444444444447</c:v>
                </c:pt>
                <c:pt idx="22444">
                  <c:v>6.2347222222222225</c:v>
                </c:pt>
                <c:pt idx="22445">
                  <c:v>6.2350000000000003</c:v>
                </c:pt>
                <c:pt idx="22446">
                  <c:v>6.2352777777777781</c:v>
                </c:pt>
                <c:pt idx="22447">
                  <c:v>6.235555555555556</c:v>
                </c:pt>
                <c:pt idx="22448">
                  <c:v>6.2358333333333329</c:v>
                </c:pt>
                <c:pt idx="22449">
                  <c:v>6.2361111111111107</c:v>
                </c:pt>
                <c:pt idx="22450">
                  <c:v>6.2363888888888885</c:v>
                </c:pt>
                <c:pt idx="22451">
                  <c:v>6.2366666666666664</c:v>
                </c:pt>
                <c:pt idx="22452">
                  <c:v>6.2369444444444442</c:v>
                </c:pt>
                <c:pt idx="22453">
                  <c:v>6.237222222222222</c:v>
                </c:pt>
                <c:pt idx="22454">
                  <c:v>6.2374999999999998</c:v>
                </c:pt>
                <c:pt idx="22455">
                  <c:v>6.2377777777777776</c:v>
                </c:pt>
                <c:pt idx="22456">
                  <c:v>6.2380555555555555</c:v>
                </c:pt>
                <c:pt idx="22457">
                  <c:v>6.2383333333333333</c:v>
                </c:pt>
                <c:pt idx="22458">
                  <c:v>6.2386111111111111</c:v>
                </c:pt>
                <c:pt idx="22459">
                  <c:v>6.2388888888888889</c:v>
                </c:pt>
                <c:pt idx="22460">
                  <c:v>6.2391666666666667</c:v>
                </c:pt>
                <c:pt idx="22461">
                  <c:v>6.2394444444444446</c:v>
                </c:pt>
                <c:pt idx="22462">
                  <c:v>6.2397222222222224</c:v>
                </c:pt>
                <c:pt idx="22463">
                  <c:v>6.24</c:v>
                </c:pt>
                <c:pt idx="22464">
                  <c:v>6.240277777777778</c:v>
                </c:pt>
                <c:pt idx="22465">
                  <c:v>6.2405555555555559</c:v>
                </c:pt>
                <c:pt idx="22466">
                  <c:v>6.2408333333333337</c:v>
                </c:pt>
                <c:pt idx="22467">
                  <c:v>6.2411111111111115</c:v>
                </c:pt>
                <c:pt idx="22468">
                  <c:v>6.2413888888888893</c:v>
                </c:pt>
                <c:pt idx="22469">
                  <c:v>6.2416666666666663</c:v>
                </c:pt>
                <c:pt idx="22470">
                  <c:v>6.2419444444444441</c:v>
                </c:pt>
                <c:pt idx="22471">
                  <c:v>6.2422222222222219</c:v>
                </c:pt>
                <c:pt idx="22472">
                  <c:v>6.2424999999999997</c:v>
                </c:pt>
                <c:pt idx="22473">
                  <c:v>6.2427777777777775</c:v>
                </c:pt>
                <c:pt idx="22474">
                  <c:v>6.2430555555555554</c:v>
                </c:pt>
                <c:pt idx="22475">
                  <c:v>6.2433333333333332</c:v>
                </c:pt>
                <c:pt idx="22476">
                  <c:v>6.243611111111111</c:v>
                </c:pt>
                <c:pt idx="22477">
                  <c:v>6.2438888888888888</c:v>
                </c:pt>
                <c:pt idx="22478">
                  <c:v>6.2441666666666666</c:v>
                </c:pt>
                <c:pt idx="22479">
                  <c:v>6.2444444444444445</c:v>
                </c:pt>
                <c:pt idx="22480">
                  <c:v>6.2447222222222223</c:v>
                </c:pt>
                <c:pt idx="22481">
                  <c:v>6.2450000000000001</c:v>
                </c:pt>
                <c:pt idx="22482">
                  <c:v>6.2452777777777779</c:v>
                </c:pt>
                <c:pt idx="22483">
                  <c:v>6.2455555555555557</c:v>
                </c:pt>
                <c:pt idx="22484">
                  <c:v>6.2458333333333336</c:v>
                </c:pt>
                <c:pt idx="22485">
                  <c:v>6.2461111111111114</c:v>
                </c:pt>
                <c:pt idx="22486">
                  <c:v>6.2463888888888892</c:v>
                </c:pt>
                <c:pt idx="22487">
                  <c:v>6.246666666666667</c:v>
                </c:pt>
                <c:pt idx="22488">
                  <c:v>6.2469444444444449</c:v>
                </c:pt>
                <c:pt idx="22489">
                  <c:v>6.2472222222222218</c:v>
                </c:pt>
                <c:pt idx="22490">
                  <c:v>6.2474999999999996</c:v>
                </c:pt>
                <c:pt idx="22491">
                  <c:v>6.2477777777777774</c:v>
                </c:pt>
                <c:pt idx="22492">
                  <c:v>6.2480555555555553</c:v>
                </c:pt>
                <c:pt idx="22493">
                  <c:v>6.2483333333333331</c:v>
                </c:pt>
                <c:pt idx="22494">
                  <c:v>6.2486111111111109</c:v>
                </c:pt>
                <c:pt idx="22495">
                  <c:v>6.2488888888888887</c:v>
                </c:pt>
                <c:pt idx="22496">
                  <c:v>6.2491666666666665</c:v>
                </c:pt>
                <c:pt idx="22497">
                  <c:v>6.2494444444444444</c:v>
                </c:pt>
                <c:pt idx="22498">
                  <c:v>6.2497222222222222</c:v>
                </c:pt>
                <c:pt idx="22499">
                  <c:v>6.25</c:v>
                </c:pt>
                <c:pt idx="22500">
                  <c:v>6.2502777777777778</c:v>
                </c:pt>
                <c:pt idx="22501">
                  <c:v>6.2505555555555556</c:v>
                </c:pt>
                <c:pt idx="22502">
                  <c:v>6.2508333333333335</c:v>
                </c:pt>
                <c:pt idx="22503">
                  <c:v>6.2511111111111113</c:v>
                </c:pt>
                <c:pt idx="22504">
                  <c:v>6.2513888888888891</c:v>
                </c:pt>
                <c:pt idx="22505">
                  <c:v>6.2516666666666669</c:v>
                </c:pt>
                <c:pt idx="22506">
                  <c:v>6.2519444444444447</c:v>
                </c:pt>
                <c:pt idx="22507">
                  <c:v>6.2522222222222226</c:v>
                </c:pt>
                <c:pt idx="22508">
                  <c:v>6.2525000000000004</c:v>
                </c:pt>
                <c:pt idx="22509">
                  <c:v>6.2527777777777782</c:v>
                </c:pt>
                <c:pt idx="22510">
                  <c:v>6.2530555555555551</c:v>
                </c:pt>
                <c:pt idx="22511">
                  <c:v>6.253333333333333</c:v>
                </c:pt>
                <c:pt idx="22512">
                  <c:v>6.2536111111111108</c:v>
                </c:pt>
                <c:pt idx="22513">
                  <c:v>6.2538888888888886</c:v>
                </c:pt>
                <c:pt idx="22514">
                  <c:v>6.2541666666666664</c:v>
                </c:pt>
                <c:pt idx="22515">
                  <c:v>6.2544444444444443</c:v>
                </c:pt>
                <c:pt idx="22516">
                  <c:v>6.2547222222222221</c:v>
                </c:pt>
                <c:pt idx="22517">
                  <c:v>6.2549999999999999</c:v>
                </c:pt>
                <c:pt idx="22518">
                  <c:v>6.2552777777777777</c:v>
                </c:pt>
                <c:pt idx="22519">
                  <c:v>6.2555555555555555</c:v>
                </c:pt>
                <c:pt idx="22520">
                  <c:v>6.2558333333333334</c:v>
                </c:pt>
                <c:pt idx="22521">
                  <c:v>6.2561111111111112</c:v>
                </c:pt>
                <c:pt idx="22522">
                  <c:v>6.256388888888889</c:v>
                </c:pt>
                <c:pt idx="22523">
                  <c:v>6.2566666666666668</c:v>
                </c:pt>
                <c:pt idx="22524">
                  <c:v>6.2569444444444446</c:v>
                </c:pt>
                <c:pt idx="22525">
                  <c:v>6.2572222222222225</c:v>
                </c:pt>
                <c:pt idx="22526">
                  <c:v>6.2575000000000003</c:v>
                </c:pt>
                <c:pt idx="22527">
                  <c:v>6.2577777777777781</c:v>
                </c:pt>
                <c:pt idx="22528">
                  <c:v>6.2580555555555559</c:v>
                </c:pt>
                <c:pt idx="22529">
                  <c:v>6.2583333333333337</c:v>
                </c:pt>
                <c:pt idx="22530">
                  <c:v>6.2586111111111107</c:v>
                </c:pt>
                <c:pt idx="22531">
                  <c:v>6.2588888888888885</c:v>
                </c:pt>
                <c:pt idx="22532">
                  <c:v>6.2591666666666663</c:v>
                </c:pt>
                <c:pt idx="22533">
                  <c:v>6.2594444444444441</c:v>
                </c:pt>
                <c:pt idx="22534">
                  <c:v>6.259722222222222</c:v>
                </c:pt>
                <c:pt idx="22535">
                  <c:v>6.26</c:v>
                </c:pt>
                <c:pt idx="22536">
                  <c:v>6.2602777777777776</c:v>
                </c:pt>
                <c:pt idx="22537">
                  <c:v>6.2605555555555554</c:v>
                </c:pt>
                <c:pt idx="22538">
                  <c:v>6.2608333333333333</c:v>
                </c:pt>
                <c:pt idx="22539">
                  <c:v>6.2611111111111111</c:v>
                </c:pt>
                <c:pt idx="22540">
                  <c:v>6.2613888888888889</c:v>
                </c:pt>
                <c:pt idx="22541">
                  <c:v>6.2616666666666667</c:v>
                </c:pt>
                <c:pt idx="22542">
                  <c:v>6.2619444444444445</c:v>
                </c:pt>
                <c:pt idx="22543">
                  <c:v>6.2622222222222224</c:v>
                </c:pt>
                <c:pt idx="22544">
                  <c:v>6.2625000000000002</c:v>
                </c:pt>
                <c:pt idx="22545">
                  <c:v>6.262777777777778</c:v>
                </c:pt>
                <c:pt idx="22546">
                  <c:v>6.2630555555555558</c:v>
                </c:pt>
                <c:pt idx="22547">
                  <c:v>6.2633333333333336</c:v>
                </c:pt>
                <c:pt idx="22548">
                  <c:v>6.2636111111111115</c:v>
                </c:pt>
                <c:pt idx="22549">
                  <c:v>6.2638888888888893</c:v>
                </c:pt>
                <c:pt idx="22550">
                  <c:v>6.2641666666666671</c:v>
                </c:pt>
                <c:pt idx="22551">
                  <c:v>6.264444444444444</c:v>
                </c:pt>
                <c:pt idx="22552">
                  <c:v>6.2647222222222219</c:v>
                </c:pt>
                <c:pt idx="22553">
                  <c:v>6.2649999999999997</c:v>
                </c:pt>
                <c:pt idx="22554">
                  <c:v>6.2652777777777775</c:v>
                </c:pt>
                <c:pt idx="22555">
                  <c:v>6.2655555555555553</c:v>
                </c:pt>
                <c:pt idx="22556">
                  <c:v>6.2658333333333331</c:v>
                </c:pt>
                <c:pt idx="22557">
                  <c:v>6.266111111111111</c:v>
                </c:pt>
                <c:pt idx="22558">
                  <c:v>6.2663888888888888</c:v>
                </c:pt>
                <c:pt idx="22559">
                  <c:v>6.2666666666666666</c:v>
                </c:pt>
                <c:pt idx="22560">
                  <c:v>6.2669444444444444</c:v>
                </c:pt>
                <c:pt idx="22561">
                  <c:v>6.2672222222222222</c:v>
                </c:pt>
                <c:pt idx="22562">
                  <c:v>6.2675000000000001</c:v>
                </c:pt>
                <c:pt idx="22563">
                  <c:v>6.2677777777777779</c:v>
                </c:pt>
                <c:pt idx="22564">
                  <c:v>6.2680555555555557</c:v>
                </c:pt>
                <c:pt idx="22565">
                  <c:v>6.2683333333333335</c:v>
                </c:pt>
                <c:pt idx="22566">
                  <c:v>6.2686111111111114</c:v>
                </c:pt>
                <c:pt idx="22567">
                  <c:v>6.2688888888888892</c:v>
                </c:pt>
                <c:pt idx="22568">
                  <c:v>6.269166666666667</c:v>
                </c:pt>
                <c:pt idx="22569">
                  <c:v>6.2694444444444448</c:v>
                </c:pt>
                <c:pt idx="22570">
                  <c:v>6.2697222222222226</c:v>
                </c:pt>
                <c:pt idx="22571">
                  <c:v>6.27</c:v>
                </c:pt>
                <c:pt idx="22572">
                  <c:v>6.2702777777777774</c:v>
                </c:pt>
                <c:pt idx="22573">
                  <c:v>6.2705555555555552</c:v>
                </c:pt>
                <c:pt idx="22574">
                  <c:v>6.270833333333333</c:v>
                </c:pt>
                <c:pt idx="22575">
                  <c:v>6.2711111111111109</c:v>
                </c:pt>
                <c:pt idx="22576">
                  <c:v>6.2713888888888887</c:v>
                </c:pt>
                <c:pt idx="22577">
                  <c:v>6.2716666666666665</c:v>
                </c:pt>
                <c:pt idx="22578">
                  <c:v>6.2719444444444443</c:v>
                </c:pt>
                <c:pt idx="22579">
                  <c:v>6.2722222222222221</c:v>
                </c:pt>
                <c:pt idx="22580">
                  <c:v>6.2725</c:v>
                </c:pt>
                <c:pt idx="22581">
                  <c:v>6.2727777777777778</c:v>
                </c:pt>
                <c:pt idx="22582">
                  <c:v>6.2730555555555556</c:v>
                </c:pt>
                <c:pt idx="22583">
                  <c:v>6.2733333333333334</c:v>
                </c:pt>
                <c:pt idx="22584">
                  <c:v>6.2736111111111112</c:v>
                </c:pt>
                <c:pt idx="22585">
                  <c:v>6.2738888888888891</c:v>
                </c:pt>
                <c:pt idx="22586">
                  <c:v>6.2741666666666669</c:v>
                </c:pt>
                <c:pt idx="22587">
                  <c:v>6.2744444444444447</c:v>
                </c:pt>
                <c:pt idx="22588">
                  <c:v>6.2747222222222225</c:v>
                </c:pt>
                <c:pt idx="22589">
                  <c:v>6.2750000000000004</c:v>
                </c:pt>
                <c:pt idx="22590">
                  <c:v>6.2752777777777782</c:v>
                </c:pt>
                <c:pt idx="22591">
                  <c:v>6.275555555555556</c:v>
                </c:pt>
                <c:pt idx="22592">
                  <c:v>6.2758333333333329</c:v>
                </c:pt>
                <c:pt idx="22593">
                  <c:v>6.2761111111111108</c:v>
                </c:pt>
                <c:pt idx="22594">
                  <c:v>6.2763888888888886</c:v>
                </c:pt>
                <c:pt idx="22595">
                  <c:v>6.2766666666666664</c:v>
                </c:pt>
                <c:pt idx="22596">
                  <c:v>6.2769444444444442</c:v>
                </c:pt>
                <c:pt idx="22597">
                  <c:v>6.277222222222222</c:v>
                </c:pt>
                <c:pt idx="22598">
                  <c:v>6.2774999999999999</c:v>
                </c:pt>
                <c:pt idx="22599">
                  <c:v>6.2777777777777777</c:v>
                </c:pt>
                <c:pt idx="22600">
                  <c:v>6.2780555555555555</c:v>
                </c:pt>
                <c:pt idx="22601">
                  <c:v>6.2783333333333333</c:v>
                </c:pt>
                <c:pt idx="22602">
                  <c:v>6.2786111111111111</c:v>
                </c:pt>
                <c:pt idx="22603">
                  <c:v>6.278888888888889</c:v>
                </c:pt>
                <c:pt idx="22604">
                  <c:v>6.2791666666666668</c:v>
                </c:pt>
                <c:pt idx="22605">
                  <c:v>6.2794444444444446</c:v>
                </c:pt>
                <c:pt idx="22606">
                  <c:v>6.2797222222222224</c:v>
                </c:pt>
                <c:pt idx="22607">
                  <c:v>6.28</c:v>
                </c:pt>
                <c:pt idx="22608">
                  <c:v>6.2802777777777781</c:v>
                </c:pt>
                <c:pt idx="22609">
                  <c:v>6.2805555555555559</c:v>
                </c:pt>
                <c:pt idx="22610">
                  <c:v>6.2808333333333337</c:v>
                </c:pt>
                <c:pt idx="22611">
                  <c:v>6.2811111111111115</c:v>
                </c:pt>
                <c:pt idx="22612">
                  <c:v>6.2813888888888885</c:v>
                </c:pt>
                <c:pt idx="22613">
                  <c:v>6.2816666666666663</c:v>
                </c:pt>
                <c:pt idx="22614">
                  <c:v>6.2819444444444441</c:v>
                </c:pt>
                <c:pt idx="22615">
                  <c:v>6.2822222222222219</c:v>
                </c:pt>
                <c:pt idx="22616">
                  <c:v>6.2824999999999998</c:v>
                </c:pt>
                <c:pt idx="22617">
                  <c:v>6.2827777777777776</c:v>
                </c:pt>
                <c:pt idx="22618">
                  <c:v>6.2830555555555554</c:v>
                </c:pt>
                <c:pt idx="22619">
                  <c:v>6.2833333333333332</c:v>
                </c:pt>
                <c:pt idx="22620">
                  <c:v>6.283611111111111</c:v>
                </c:pt>
                <c:pt idx="22621">
                  <c:v>6.2838888888888889</c:v>
                </c:pt>
                <c:pt idx="22622">
                  <c:v>6.2841666666666667</c:v>
                </c:pt>
                <c:pt idx="22623">
                  <c:v>6.2844444444444445</c:v>
                </c:pt>
                <c:pt idx="22624">
                  <c:v>6.2847222222222223</c:v>
                </c:pt>
                <c:pt idx="22625">
                  <c:v>6.2850000000000001</c:v>
                </c:pt>
                <c:pt idx="22626">
                  <c:v>6.285277777777778</c:v>
                </c:pt>
                <c:pt idx="22627">
                  <c:v>6.2855555555555558</c:v>
                </c:pt>
                <c:pt idx="22628">
                  <c:v>6.2858333333333336</c:v>
                </c:pt>
                <c:pt idx="22629">
                  <c:v>6.2861111111111114</c:v>
                </c:pt>
                <c:pt idx="22630">
                  <c:v>6.2863888888888892</c:v>
                </c:pt>
                <c:pt idx="22631">
                  <c:v>6.2866666666666671</c:v>
                </c:pt>
                <c:pt idx="22632">
                  <c:v>6.286944444444444</c:v>
                </c:pt>
                <c:pt idx="22633">
                  <c:v>6.2872222222222218</c:v>
                </c:pt>
                <c:pt idx="22634">
                  <c:v>6.2874999999999996</c:v>
                </c:pt>
                <c:pt idx="22635">
                  <c:v>6.2877777777777775</c:v>
                </c:pt>
                <c:pt idx="22636">
                  <c:v>6.2880555555555553</c:v>
                </c:pt>
                <c:pt idx="22637">
                  <c:v>6.2883333333333331</c:v>
                </c:pt>
                <c:pt idx="22638">
                  <c:v>6.2886111111111109</c:v>
                </c:pt>
                <c:pt idx="22639">
                  <c:v>6.2888888888888888</c:v>
                </c:pt>
                <c:pt idx="22640">
                  <c:v>6.2891666666666666</c:v>
                </c:pt>
                <c:pt idx="22641">
                  <c:v>6.2894444444444444</c:v>
                </c:pt>
                <c:pt idx="22642">
                  <c:v>6.2897222222222222</c:v>
                </c:pt>
                <c:pt idx="22643">
                  <c:v>6.29</c:v>
                </c:pt>
                <c:pt idx="22644">
                  <c:v>6.2902777777777779</c:v>
                </c:pt>
                <c:pt idx="22645">
                  <c:v>6.2905555555555557</c:v>
                </c:pt>
                <c:pt idx="22646">
                  <c:v>6.2908333333333335</c:v>
                </c:pt>
                <c:pt idx="22647">
                  <c:v>6.2911111111111113</c:v>
                </c:pt>
                <c:pt idx="22648">
                  <c:v>6.2913888888888891</c:v>
                </c:pt>
                <c:pt idx="22649">
                  <c:v>6.291666666666667</c:v>
                </c:pt>
                <c:pt idx="22650">
                  <c:v>6.2919444444444448</c:v>
                </c:pt>
                <c:pt idx="22651">
                  <c:v>6.2922222222222226</c:v>
                </c:pt>
                <c:pt idx="22652">
                  <c:v>6.2925000000000004</c:v>
                </c:pt>
                <c:pt idx="22653">
                  <c:v>6.2927777777777774</c:v>
                </c:pt>
                <c:pt idx="22654">
                  <c:v>6.2930555555555552</c:v>
                </c:pt>
                <c:pt idx="22655">
                  <c:v>6.293333333333333</c:v>
                </c:pt>
                <c:pt idx="22656">
                  <c:v>6.2936111111111108</c:v>
                </c:pt>
                <c:pt idx="22657">
                  <c:v>6.2938888888888886</c:v>
                </c:pt>
                <c:pt idx="22658">
                  <c:v>6.2941666666666665</c:v>
                </c:pt>
                <c:pt idx="22659">
                  <c:v>6.2944444444444443</c:v>
                </c:pt>
                <c:pt idx="22660">
                  <c:v>6.2947222222222221</c:v>
                </c:pt>
                <c:pt idx="22661">
                  <c:v>6.2949999999999999</c:v>
                </c:pt>
                <c:pt idx="22662">
                  <c:v>6.2952777777777778</c:v>
                </c:pt>
                <c:pt idx="22663">
                  <c:v>6.2955555555555556</c:v>
                </c:pt>
                <c:pt idx="22664">
                  <c:v>6.2958333333333334</c:v>
                </c:pt>
                <c:pt idx="22665">
                  <c:v>6.2961111111111112</c:v>
                </c:pt>
                <c:pt idx="22666">
                  <c:v>6.296388888888889</c:v>
                </c:pt>
                <c:pt idx="22667">
                  <c:v>6.2966666666666669</c:v>
                </c:pt>
                <c:pt idx="22668">
                  <c:v>6.2969444444444447</c:v>
                </c:pt>
                <c:pt idx="22669">
                  <c:v>6.2972222222222225</c:v>
                </c:pt>
                <c:pt idx="22670">
                  <c:v>6.2975000000000003</c:v>
                </c:pt>
                <c:pt idx="22671">
                  <c:v>6.2977777777777781</c:v>
                </c:pt>
                <c:pt idx="22672">
                  <c:v>6.298055555555556</c:v>
                </c:pt>
                <c:pt idx="22673">
                  <c:v>6.2983333333333329</c:v>
                </c:pt>
                <c:pt idx="22674">
                  <c:v>6.2986111111111107</c:v>
                </c:pt>
                <c:pt idx="22675">
                  <c:v>6.2988888888888885</c:v>
                </c:pt>
                <c:pt idx="22676">
                  <c:v>6.2991666666666664</c:v>
                </c:pt>
                <c:pt idx="22677">
                  <c:v>6.2994444444444442</c:v>
                </c:pt>
                <c:pt idx="22678">
                  <c:v>6.299722222222222</c:v>
                </c:pt>
                <c:pt idx="22679">
                  <c:v>6.3</c:v>
                </c:pt>
                <c:pt idx="22680">
                  <c:v>6.3002777777777776</c:v>
                </c:pt>
                <c:pt idx="22681">
                  <c:v>6.3005555555555555</c:v>
                </c:pt>
                <c:pt idx="22682">
                  <c:v>6.3008333333333333</c:v>
                </c:pt>
                <c:pt idx="22683">
                  <c:v>6.3011111111111111</c:v>
                </c:pt>
                <c:pt idx="22684">
                  <c:v>6.3013888888888889</c:v>
                </c:pt>
                <c:pt idx="22685">
                  <c:v>6.3016666666666667</c:v>
                </c:pt>
                <c:pt idx="22686">
                  <c:v>6.3019444444444446</c:v>
                </c:pt>
                <c:pt idx="22687">
                  <c:v>6.3022222222222224</c:v>
                </c:pt>
                <c:pt idx="22688">
                  <c:v>6.3025000000000002</c:v>
                </c:pt>
                <c:pt idx="22689">
                  <c:v>6.302777777777778</c:v>
                </c:pt>
                <c:pt idx="22690">
                  <c:v>6.3030555555555559</c:v>
                </c:pt>
                <c:pt idx="22691">
                  <c:v>6.3033333333333337</c:v>
                </c:pt>
                <c:pt idx="22692">
                  <c:v>6.3036111111111115</c:v>
                </c:pt>
                <c:pt idx="22693">
                  <c:v>6.3038888888888893</c:v>
                </c:pt>
                <c:pt idx="22694">
                  <c:v>6.3041666666666663</c:v>
                </c:pt>
                <c:pt idx="22695">
                  <c:v>6.3044444444444441</c:v>
                </c:pt>
                <c:pt idx="22696">
                  <c:v>6.3047222222222219</c:v>
                </c:pt>
                <c:pt idx="22697">
                  <c:v>6.3049999999999997</c:v>
                </c:pt>
                <c:pt idx="22698">
                  <c:v>6.3052777777777775</c:v>
                </c:pt>
                <c:pt idx="22699">
                  <c:v>6.3055555555555554</c:v>
                </c:pt>
                <c:pt idx="22700">
                  <c:v>6.3058333333333332</c:v>
                </c:pt>
                <c:pt idx="22701">
                  <c:v>6.306111111111111</c:v>
                </c:pt>
                <c:pt idx="22702">
                  <c:v>6.3063888888888888</c:v>
                </c:pt>
                <c:pt idx="22703">
                  <c:v>6.3066666666666666</c:v>
                </c:pt>
                <c:pt idx="22704">
                  <c:v>6.3069444444444445</c:v>
                </c:pt>
                <c:pt idx="22705">
                  <c:v>6.3072222222222223</c:v>
                </c:pt>
                <c:pt idx="22706">
                  <c:v>6.3075000000000001</c:v>
                </c:pt>
                <c:pt idx="22707">
                  <c:v>6.3077777777777779</c:v>
                </c:pt>
                <c:pt idx="22708">
                  <c:v>6.3080555555555557</c:v>
                </c:pt>
                <c:pt idx="22709">
                  <c:v>6.3083333333333336</c:v>
                </c:pt>
                <c:pt idx="22710">
                  <c:v>6.3086111111111114</c:v>
                </c:pt>
                <c:pt idx="22711">
                  <c:v>6.3088888888888892</c:v>
                </c:pt>
                <c:pt idx="22712">
                  <c:v>6.309166666666667</c:v>
                </c:pt>
                <c:pt idx="22713">
                  <c:v>6.3094444444444449</c:v>
                </c:pt>
                <c:pt idx="22714">
                  <c:v>6.3097222222222218</c:v>
                </c:pt>
                <c:pt idx="22715">
                  <c:v>6.31</c:v>
                </c:pt>
                <c:pt idx="22716">
                  <c:v>6.3102777777777774</c:v>
                </c:pt>
                <c:pt idx="22717">
                  <c:v>6.3105555555555553</c:v>
                </c:pt>
                <c:pt idx="22718">
                  <c:v>6.3108333333333331</c:v>
                </c:pt>
                <c:pt idx="22719">
                  <c:v>6.3111111111111109</c:v>
                </c:pt>
                <c:pt idx="22720">
                  <c:v>6.3113888888888887</c:v>
                </c:pt>
                <c:pt idx="22721">
                  <c:v>6.3116666666666665</c:v>
                </c:pt>
                <c:pt idx="22722">
                  <c:v>6.3119444444444444</c:v>
                </c:pt>
                <c:pt idx="22723">
                  <c:v>6.3122222222222222</c:v>
                </c:pt>
                <c:pt idx="22724">
                  <c:v>6.3125</c:v>
                </c:pt>
                <c:pt idx="22725">
                  <c:v>6.3127777777777778</c:v>
                </c:pt>
                <c:pt idx="22726">
                  <c:v>6.3130555555555556</c:v>
                </c:pt>
                <c:pt idx="22727">
                  <c:v>6.3133333333333335</c:v>
                </c:pt>
                <c:pt idx="22728">
                  <c:v>6.3136111111111113</c:v>
                </c:pt>
                <c:pt idx="22729">
                  <c:v>6.3138888888888891</c:v>
                </c:pt>
                <c:pt idx="22730">
                  <c:v>6.3141666666666669</c:v>
                </c:pt>
                <c:pt idx="22731">
                  <c:v>6.3144444444444447</c:v>
                </c:pt>
                <c:pt idx="22732">
                  <c:v>6.3147222222222226</c:v>
                </c:pt>
                <c:pt idx="22733">
                  <c:v>6.3150000000000004</c:v>
                </c:pt>
                <c:pt idx="22734">
                  <c:v>6.3152777777777782</c:v>
                </c:pt>
                <c:pt idx="22735">
                  <c:v>6.3155555555555551</c:v>
                </c:pt>
                <c:pt idx="22736">
                  <c:v>6.315833333333333</c:v>
                </c:pt>
                <c:pt idx="22737">
                  <c:v>6.3161111111111108</c:v>
                </c:pt>
                <c:pt idx="22738">
                  <c:v>6.3163888888888886</c:v>
                </c:pt>
                <c:pt idx="22739">
                  <c:v>6.3166666666666664</c:v>
                </c:pt>
                <c:pt idx="22740">
                  <c:v>6.3169444444444443</c:v>
                </c:pt>
                <c:pt idx="22741">
                  <c:v>6.3172222222222221</c:v>
                </c:pt>
                <c:pt idx="22742">
                  <c:v>6.3174999999999999</c:v>
                </c:pt>
                <c:pt idx="22743">
                  <c:v>6.3177777777777777</c:v>
                </c:pt>
                <c:pt idx="22744">
                  <c:v>6.3180555555555555</c:v>
                </c:pt>
                <c:pt idx="22745">
                  <c:v>6.3183333333333334</c:v>
                </c:pt>
                <c:pt idx="22746">
                  <c:v>6.3186111111111112</c:v>
                </c:pt>
                <c:pt idx="22747">
                  <c:v>6.318888888888889</c:v>
                </c:pt>
                <c:pt idx="22748">
                  <c:v>6.3191666666666668</c:v>
                </c:pt>
                <c:pt idx="22749">
                  <c:v>6.3194444444444446</c:v>
                </c:pt>
                <c:pt idx="22750">
                  <c:v>6.3197222222222225</c:v>
                </c:pt>
                <c:pt idx="22751">
                  <c:v>6.32</c:v>
                </c:pt>
                <c:pt idx="22752">
                  <c:v>6.3202777777777781</c:v>
                </c:pt>
                <c:pt idx="22753">
                  <c:v>6.3205555555555559</c:v>
                </c:pt>
                <c:pt idx="22754">
                  <c:v>6.3208333333333337</c:v>
                </c:pt>
                <c:pt idx="22755">
                  <c:v>6.3211111111111107</c:v>
                </c:pt>
                <c:pt idx="22756">
                  <c:v>6.3213888888888885</c:v>
                </c:pt>
                <c:pt idx="22757">
                  <c:v>6.3216666666666663</c:v>
                </c:pt>
                <c:pt idx="22758">
                  <c:v>6.3219444444444441</c:v>
                </c:pt>
                <c:pt idx="22759">
                  <c:v>6.322222222222222</c:v>
                </c:pt>
                <c:pt idx="22760">
                  <c:v>6.3224999999999998</c:v>
                </c:pt>
                <c:pt idx="22761">
                  <c:v>6.3227777777777776</c:v>
                </c:pt>
                <c:pt idx="22762">
                  <c:v>6.3230555555555554</c:v>
                </c:pt>
                <c:pt idx="22763">
                  <c:v>6.3233333333333333</c:v>
                </c:pt>
                <c:pt idx="22764">
                  <c:v>6.3236111111111111</c:v>
                </c:pt>
                <c:pt idx="22765">
                  <c:v>6.3238888888888889</c:v>
                </c:pt>
                <c:pt idx="22766">
                  <c:v>6.3241666666666667</c:v>
                </c:pt>
                <c:pt idx="22767">
                  <c:v>6.3244444444444445</c:v>
                </c:pt>
                <c:pt idx="22768">
                  <c:v>6.3247222222222224</c:v>
                </c:pt>
                <c:pt idx="22769">
                  <c:v>6.3250000000000002</c:v>
                </c:pt>
                <c:pt idx="22770">
                  <c:v>6.325277777777778</c:v>
                </c:pt>
                <c:pt idx="22771">
                  <c:v>6.3255555555555558</c:v>
                </c:pt>
                <c:pt idx="22772">
                  <c:v>6.3258333333333336</c:v>
                </c:pt>
                <c:pt idx="22773">
                  <c:v>6.3261111111111115</c:v>
                </c:pt>
                <c:pt idx="22774">
                  <c:v>6.3263888888888893</c:v>
                </c:pt>
                <c:pt idx="22775">
                  <c:v>6.3266666666666671</c:v>
                </c:pt>
                <c:pt idx="22776">
                  <c:v>6.326944444444444</c:v>
                </c:pt>
                <c:pt idx="22777">
                  <c:v>6.3272222222222219</c:v>
                </c:pt>
                <c:pt idx="22778">
                  <c:v>6.3274999999999997</c:v>
                </c:pt>
                <c:pt idx="22779">
                  <c:v>6.3277777777777775</c:v>
                </c:pt>
                <c:pt idx="22780">
                  <c:v>6.3280555555555553</c:v>
                </c:pt>
                <c:pt idx="22781">
                  <c:v>6.3283333333333331</c:v>
                </c:pt>
                <c:pt idx="22782">
                  <c:v>6.328611111111111</c:v>
                </c:pt>
                <c:pt idx="22783">
                  <c:v>6.3288888888888888</c:v>
                </c:pt>
                <c:pt idx="22784">
                  <c:v>6.3291666666666666</c:v>
                </c:pt>
                <c:pt idx="22785">
                  <c:v>6.3294444444444444</c:v>
                </c:pt>
                <c:pt idx="22786">
                  <c:v>6.3297222222222222</c:v>
                </c:pt>
                <c:pt idx="22787">
                  <c:v>6.33</c:v>
                </c:pt>
                <c:pt idx="22788">
                  <c:v>6.3302777777777779</c:v>
                </c:pt>
                <c:pt idx="22789">
                  <c:v>6.3305555555555557</c:v>
                </c:pt>
                <c:pt idx="22790">
                  <c:v>6.3308333333333335</c:v>
                </c:pt>
                <c:pt idx="22791">
                  <c:v>6.3311111111111114</c:v>
                </c:pt>
                <c:pt idx="22792">
                  <c:v>6.3313888888888892</c:v>
                </c:pt>
                <c:pt idx="22793">
                  <c:v>6.331666666666667</c:v>
                </c:pt>
                <c:pt idx="22794">
                  <c:v>6.3319444444444448</c:v>
                </c:pt>
                <c:pt idx="22795">
                  <c:v>6.3322222222222226</c:v>
                </c:pt>
                <c:pt idx="22796">
                  <c:v>6.3324999999999996</c:v>
                </c:pt>
                <c:pt idx="22797">
                  <c:v>6.3327777777777774</c:v>
                </c:pt>
                <c:pt idx="22798">
                  <c:v>6.3330555555555552</c:v>
                </c:pt>
                <c:pt idx="22799">
                  <c:v>6.333333333333333</c:v>
                </c:pt>
                <c:pt idx="22800">
                  <c:v>6.3336111111111109</c:v>
                </c:pt>
                <c:pt idx="22801">
                  <c:v>6.3338888888888887</c:v>
                </c:pt>
                <c:pt idx="22802">
                  <c:v>6.3341666666666665</c:v>
                </c:pt>
                <c:pt idx="22803">
                  <c:v>6.3344444444444443</c:v>
                </c:pt>
                <c:pt idx="22804">
                  <c:v>6.3347222222222221</c:v>
                </c:pt>
                <c:pt idx="22805">
                  <c:v>6.335</c:v>
                </c:pt>
                <c:pt idx="22806">
                  <c:v>6.3352777777777778</c:v>
                </c:pt>
                <c:pt idx="22807">
                  <c:v>6.3355555555555556</c:v>
                </c:pt>
                <c:pt idx="22808">
                  <c:v>6.3358333333333334</c:v>
                </c:pt>
                <c:pt idx="22809">
                  <c:v>6.3361111111111112</c:v>
                </c:pt>
                <c:pt idx="22810">
                  <c:v>6.3363888888888891</c:v>
                </c:pt>
                <c:pt idx="22811">
                  <c:v>6.3366666666666669</c:v>
                </c:pt>
                <c:pt idx="22812">
                  <c:v>6.3369444444444447</c:v>
                </c:pt>
                <c:pt idx="22813">
                  <c:v>6.3372222222222225</c:v>
                </c:pt>
                <c:pt idx="22814">
                  <c:v>6.3375000000000004</c:v>
                </c:pt>
                <c:pt idx="22815">
                  <c:v>6.3377777777777782</c:v>
                </c:pt>
                <c:pt idx="22816">
                  <c:v>6.338055555555556</c:v>
                </c:pt>
                <c:pt idx="22817">
                  <c:v>6.3383333333333329</c:v>
                </c:pt>
                <c:pt idx="22818">
                  <c:v>6.3386111111111108</c:v>
                </c:pt>
                <c:pt idx="22819">
                  <c:v>6.3388888888888886</c:v>
                </c:pt>
                <c:pt idx="22820">
                  <c:v>6.3391666666666664</c:v>
                </c:pt>
                <c:pt idx="22821">
                  <c:v>6.3394444444444442</c:v>
                </c:pt>
                <c:pt idx="22822">
                  <c:v>6.339722222222222</c:v>
                </c:pt>
                <c:pt idx="22823">
                  <c:v>6.34</c:v>
                </c:pt>
                <c:pt idx="22824">
                  <c:v>6.3402777777777777</c:v>
                </c:pt>
                <c:pt idx="22825">
                  <c:v>6.3405555555555555</c:v>
                </c:pt>
                <c:pt idx="22826">
                  <c:v>6.3408333333333333</c:v>
                </c:pt>
                <c:pt idx="22827">
                  <c:v>6.3411111111111111</c:v>
                </c:pt>
                <c:pt idx="22828">
                  <c:v>6.341388888888889</c:v>
                </c:pt>
                <c:pt idx="22829">
                  <c:v>6.3416666666666668</c:v>
                </c:pt>
                <c:pt idx="22830">
                  <c:v>6.3419444444444446</c:v>
                </c:pt>
                <c:pt idx="22831">
                  <c:v>6.3422222222222224</c:v>
                </c:pt>
                <c:pt idx="22832">
                  <c:v>6.3425000000000002</c:v>
                </c:pt>
                <c:pt idx="22833">
                  <c:v>6.3427777777777781</c:v>
                </c:pt>
                <c:pt idx="22834">
                  <c:v>6.3430555555555559</c:v>
                </c:pt>
                <c:pt idx="22835">
                  <c:v>6.3433333333333337</c:v>
                </c:pt>
                <c:pt idx="22836">
                  <c:v>6.3436111111111115</c:v>
                </c:pt>
                <c:pt idx="22837">
                  <c:v>6.3438888888888885</c:v>
                </c:pt>
                <c:pt idx="22838">
                  <c:v>6.3441666666666663</c:v>
                </c:pt>
                <c:pt idx="22839">
                  <c:v>6.3444444444444441</c:v>
                </c:pt>
                <c:pt idx="22840">
                  <c:v>6.3447222222222219</c:v>
                </c:pt>
                <c:pt idx="22841">
                  <c:v>6.3449999999999998</c:v>
                </c:pt>
                <c:pt idx="22842">
                  <c:v>6.3452777777777776</c:v>
                </c:pt>
                <c:pt idx="22843">
                  <c:v>6.3455555555555554</c:v>
                </c:pt>
                <c:pt idx="22844">
                  <c:v>6.3458333333333332</c:v>
                </c:pt>
                <c:pt idx="22845">
                  <c:v>6.346111111111111</c:v>
                </c:pt>
                <c:pt idx="22846">
                  <c:v>6.3463888888888889</c:v>
                </c:pt>
                <c:pt idx="22847">
                  <c:v>6.3466666666666667</c:v>
                </c:pt>
                <c:pt idx="22848">
                  <c:v>6.3469444444444445</c:v>
                </c:pt>
                <c:pt idx="22849">
                  <c:v>6.3472222222222223</c:v>
                </c:pt>
                <c:pt idx="22850">
                  <c:v>6.3475000000000001</c:v>
                </c:pt>
                <c:pt idx="22851">
                  <c:v>6.347777777777778</c:v>
                </c:pt>
                <c:pt idx="22852">
                  <c:v>6.3480555555555558</c:v>
                </c:pt>
                <c:pt idx="22853">
                  <c:v>6.3483333333333336</c:v>
                </c:pt>
                <c:pt idx="22854">
                  <c:v>6.3486111111111114</c:v>
                </c:pt>
                <c:pt idx="22855">
                  <c:v>6.3488888888888892</c:v>
                </c:pt>
                <c:pt idx="22856">
                  <c:v>6.3491666666666671</c:v>
                </c:pt>
                <c:pt idx="22857">
                  <c:v>6.349444444444444</c:v>
                </c:pt>
                <c:pt idx="22858">
                  <c:v>6.3497222222222218</c:v>
                </c:pt>
                <c:pt idx="22859">
                  <c:v>6.35</c:v>
                </c:pt>
                <c:pt idx="22860">
                  <c:v>6.3502777777777775</c:v>
                </c:pt>
                <c:pt idx="22861">
                  <c:v>6.3505555555555553</c:v>
                </c:pt>
                <c:pt idx="22862">
                  <c:v>6.3508333333333331</c:v>
                </c:pt>
                <c:pt idx="22863">
                  <c:v>6.3511111111111109</c:v>
                </c:pt>
                <c:pt idx="22864">
                  <c:v>6.3513888888888888</c:v>
                </c:pt>
                <c:pt idx="22865">
                  <c:v>6.3516666666666666</c:v>
                </c:pt>
                <c:pt idx="22866">
                  <c:v>6.3519444444444444</c:v>
                </c:pt>
                <c:pt idx="22867">
                  <c:v>6.3522222222222222</c:v>
                </c:pt>
                <c:pt idx="22868">
                  <c:v>6.3525</c:v>
                </c:pt>
                <c:pt idx="22869">
                  <c:v>6.3527777777777779</c:v>
                </c:pt>
                <c:pt idx="22870">
                  <c:v>6.3530555555555557</c:v>
                </c:pt>
                <c:pt idx="22871">
                  <c:v>6.3533333333333335</c:v>
                </c:pt>
                <c:pt idx="22872">
                  <c:v>6.3536111111111113</c:v>
                </c:pt>
                <c:pt idx="22873">
                  <c:v>6.3538888888888891</c:v>
                </c:pt>
                <c:pt idx="22874">
                  <c:v>6.354166666666667</c:v>
                </c:pt>
                <c:pt idx="22875">
                  <c:v>6.3544444444444448</c:v>
                </c:pt>
                <c:pt idx="22876">
                  <c:v>6.3547222222222226</c:v>
                </c:pt>
                <c:pt idx="22877">
                  <c:v>6.3550000000000004</c:v>
                </c:pt>
                <c:pt idx="22878">
                  <c:v>6.3552777777777774</c:v>
                </c:pt>
                <c:pt idx="22879">
                  <c:v>6.3555555555555552</c:v>
                </c:pt>
                <c:pt idx="22880">
                  <c:v>6.355833333333333</c:v>
                </c:pt>
                <c:pt idx="22881">
                  <c:v>6.3561111111111108</c:v>
                </c:pt>
                <c:pt idx="22882">
                  <c:v>6.3563888888888886</c:v>
                </c:pt>
                <c:pt idx="22883">
                  <c:v>6.3566666666666665</c:v>
                </c:pt>
                <c:pt idx="22884">
                  <c:v>6.3569444444444443</c:v>
                </c:pt>
                <c:pt idx="22885">
                  <c:v>6.3572222222222221</c:v>
                </c:pt>
                <c:pt idx="22886">
                  <c:v>6.3574999999999999</c:v>
                </c:pt>
                <c:pt idx="22887">
                  <c:v>6.3577777777777778</c:v>
                </c:pt>
                <c:pt idx="22888">
                  <c:v>6.3580555555555556</c:v>
                </c:pt>
                <c:pt idx="22889">
                  <c:v>6.3583333333333334</c:v>
                </c:pt>
                <c:pt idx="22890">
                  <c:v>6.3586111111111112</c:v>
                </c:pt>
                <c:pt idx="22891">
                  <c:v>6.358888888888889</c:v>
                </c:pt>
                <c:pt idx="22892">
                  <c:v>6.3591666666666669</c:v>
                </c:pt>
                <c:pt idx="22893">
                  <c:v>6.3594444444444447</c:v>
                </c:pt>
                <c:pt idx="22894">
                  <c:v>6.3597222222222225</c:v>
                </c:pt>
                <c:pt idx="22895">
                  <c:v>6.36</c:v>
                </c:pt>
                <c:pt idx="22896">
                  <c:v>6.3602777777777781</c:v>
                </c:pt>
                <c:pt idx="22897">
                  <c:v>6.360555555555556</c:v>
                </c:pt>
                <c:pt idx="22898">
                  <c:v>6.3608333333333329</c:v>
                </c:pt>
                <c:pt idx="22899">
                  <c:v>6.3611111111111107</c:v>
                </c:pt>
                <c:pt idx="22900">
                  <c:v>6.3613888888888885</c:v>
                </c:pt>
                <c:pt idx="22901">
                  <c:v>6.3616666666666664</c:v>
                </c:pt>
                <c:pt idx="22902">
                  <c:v>6.3619444444444442</c:v>
                </c:pt>
                <c:pt idx="22903">
                  <c:v>6.362222222222222</c:v>
                </c:pt>
                <c:pt idx="22904">
                  <c:v>6.3624999999999998</c:v>
                </c:pt>
                <c:pt idx="22905">
                  <c:v>6.3627777777777776</c:v>
                </c:pt>
                <c:pt idx="22906">
                  <c:v>6.3630555555555555</c:v>
                </c:pt>
                <c:pt idx="22907">
                  <c:v>6.3633333333333333</c:v>
                </c:pt>
                <c:pt idx="22908">
                  <c:v>6.3636111111111111</c:v>
                </c:pt>
                <c:pt idx="22909">
                  <c:v>6.3638888888888889</c:v>
                </c:pt>
                <c:pt idx="22910">
                  <c:v>6.3641666666666667</c:v>
                </c:pt>
                <c:pt idx="22911">
                  <c:v>6.3644444444444446</c:v>
                </c:pt>
                <c:pt idx="22912">
                  <c:v>6.3647222222222224</c:v>
                </c:pt>
                <c:pt idx="22913">
                  <c:v>6.3650000000000002</c:v>
                </c:pt>
                <c:pt idx="22914">
                  <c:v>6.365277777777778</c:v>
                </c:pt>
                <c:pt idx="22915">
                  <c:v>6.3655555555555559</c:v>
                </c:pt>
                <c:pt idx="22916">
                  <c:v>6.3658333333333337</c:v>
                </c:pt>
                <c:pt idx="22917">
                  <c:v>6.3661111111111115</c:v>
                </c:pt>
                <c:pt idx="22918">
                  <c:v>6.3663888888888893</c:v>
                </c:pt>
                <c:pt idx="22919">
                  <c:v>6.3666666666666663</c:v>
                </c:pt>
                <c:pt idx="22920">
                  <c:v>6.3669444444444441</c:v>
                </c:pt>
                <c:pt idx="22921">
                  <c:v>6.3672222222222219</c:v>
                </c:pt>
                <c:pt idx="22922">
                  <c:v>6.3674999999999997</c:v>
                </c:pt>
                <c:pt idx="22923">
                  <c:v>6.3677777777777775</c:v>
                </c:pt>
                <c:pt idx="22924">
                  <c:v>6.3680555555555554</c:v>
                </c:pt>
                <c:pt idx="22925">
                  <c:v>6.3683333333333332</c:v>
                </c:pt>
                <c:pt idx="22926">
                  <c:v>6.368611111111111</c:v>
                </c:pt>
                <c:pt idx="22927">
                  <c:v>6.3688888888888888</c:v>
                </c:pt>
                <c:pt idx="22928">
                  <c:v>6.3691666666666666</c:v>
                </c:pt>
                <c:pt idx="22929">
                  <c:v>6.3694444444444445</c:v>
                </c:pt>
                <c:pt idx="22930">
                  <c:v>6.3697222222222223</c:v>
                </c:pt>
                <c:pt idx="22931">
                  <c:v>6.37</c:v>
                </c:pt>
                <c:pt idx="22932">
                  <c:v>6.3702777777777779</c:v>
                </c:pt>
                <c:pt idx="22933">
                  <c:v>6.3705555555555557</c:v>
                </c:pt>
                <c:pt idx="22934">
                  <c:v>6.3708333333333336</c:v>
                </c:pt>
                <c:pt idx="22935">
                  <c:v>6.3711111111111114</c:v>
                </c:pt>
                <c:pt idx="22936">
                  <c:v>6.3713888888888892</c:v>
                </c:pt>
                <c:pt idx="22937">
                  <c:v>6.371666666666667</c:v>
                </c:pt>
                <c:pt idx="22938">
                  <c:v>6.3719444444444449</c:v>
                </c:pt>
                <c:pt idx="22939">
                  <c:v>6.3722222222222218</c:v>
                </c:pt>
                <c:pt idx="22940">
                  <c:v>6.3724999999999996</c:v>
                </c:pt>
                <c:pt idx="22941">
                  <c:v>6.3727777777777774</c:v>
                </c:pt>
                <c:pt idx="22942">
                  <c:v>6.3730555555555553</c:v>
                </c:pt>
                <c:pt idx="22943">
                  <c:v>6.3733333333333331</c:v>
                </c:pt>
                <c:pt idx="22944">
                  <c:v>6.3736111111111109</c:v>
                </c:pt>
                <c:pt idx="22945">
                  <c:v>6.3738888888888887</c:v>
                </c:pt>
                <c:pt idx="22946">
                  <c:v>6.3741666666666665</c:v>
                </c:pt>
                <c:pt idx="22947">
                  <c:v>6.3744444444444444</c:v>
                </c:pt>
                <c:pt idx="22948">
                  <c:v>6.3747222222222222</c:v>
                </c:pt>
                <c:pt idx="22949">
                  <c:v>6.375</c:v>
                </c:pt>
                <c:pt idx="22950">
                  <c:v>6.3752777777777778</c:v>
                </c:pt>
                <c:pt idx="22951">
                  <c:v>6.3755555555555556</c:v>
                </c:pt>
                <c:pt idx="22952">
                  <c:v>6.3758333333333335</c:v>
                </c:pt>
                <c:pt idx="22953">
                  <c:v>6.3761111111111113</c:v>
                </c:pt>
                <c:pt idx="22954">
                  <c:v>6.3763888888888891</c:v>
                </c:pt>
                <c:pt idx="22955">
                  <c:v>6.3766666666666669</c:v>
                </c:pt>
                <c:pt idx="22956">
                  <c:v>6.3769444444444447</c:v>
                </c:pt>
                <c:pt idx="22957">
                  <c:v>6.3772222222222226</c:v>
                </c:pt>
                <c:pt idx="22958">
                  <c:v>6.3775000000000004</c:v>
                </c:pt>
                <c:pt idx="22959">
                  <c:v>6.3777777777777782</c:v>
                </c:pt>
                <c:pt idx="22960">
                  <c:v>6.3780555555555551</c:v>
                </c:pt>
                <c:pt idx="22961">
                  <c:v>6.378333333333333</c:v>
                </c:pt>
                <c:pt idx="22962">
                  <c:v>6.3786111111111108</c:v>
                </c:pt>
                <c:pt idx="22963">
                  <c:v>6.3788888888888886</c:v>
                </c:pt>
                <c:pt idx="22964">
                  <c:v>6.3791666666666664</c:v>
                </c:pt>
                <c:pt idx="22965">
                  <c:v>6.3794444444444443</c:v>
                </c:pt>
                <c:pt idx="22966">
                  <c:v>6.3797222222222221</c:v>
                </c:pt>
                <c:pt idx="22967">
                  <c:v>6.38</c:v>
                </c:pt>
                <c:pt idx="22968">
                  <c:v>6.3802777777777777</c:v>
                </c:pt>
                <c:pt idx="22969">
                  <c:v>6.3805555555555555</c:v>
                </c:pt>
                <c:pt idx="22970">
                  <c:v>6.3808333333333334</c:v>
                </c:pt>
                <c:pt idx="22971">
                  <c:v>6.3811111111111112</c:v>
                </c:pt>
                <c:pt idx="22972">
                  <c:v>6.381388888888889</c:v>
                </c:pt>
                <c:pt idx="22973">
                  <c:v>6.3816666666666668</c:v>
                </c:pt>
                <c:pt idx="22974">
                  <c:v>6.3819444444444446</c:v>
                </c:pt>
                <c:pt idx="22975">
                  <c:v>6.3822222222222225</c:v>
                </c:pt>
                <c:pt idx="22976">
                  <c:v>6.3825000000000003</c:v>
                </c:pt>
                <c:pt idx="22977">
                  <c:v>6.3827777777777781</c:v>
                </c:pt>
                <c:pt idx="22978">
                  <c:v>6.3830555555555559</c:v>
                </c:pt>
                <c:pt idx="22979">
                  <c:v>6.3833333333333337</c:v>
                </c:pt>
                <c:pt idx="22980">
                  <c:v>6.3836111111111107</c:v>
                </c:pt>
                <c:pt idx="22981">
                  <c:v>6.3838888888888885</c:v>
                </c:pt>
                <c:pt idx="22982">
                  <c:v>6.3841666666666663</c:v>
                </c:pt>
                <c:pt idx="22983">
                  <c:v>6.3844444444444441</c:v>
                </c:pt>
                <c:pt idx="22984">
                  <c:v>6.384722222222222</c:v>
                </c:pt>
                <c:pt idx="22985">
                  <c:v>6.3849999999999998</c:v>
                </c:pt>
                <c:pt idx="22986">
                  <c:v>6.3852777777777776</c:v>
                </c:pt>
                <c:pt idx="22987">
                  <c:v>6.3855555555555554</c:v>
                </c:pt>
                <c:pt idx="22988">
                  <c:v>6.3858333333333333</c:v>
                </c:pt>
                <c:pt idx="22989">
                  <c:v>6.3861111111111111</c:v>
                </c:pt>
                <c:pt idx="22990">
                  <c:v>6.3863888888888889</c:v>
                </c:pt>
                <c:pt idx="22991">
                  <c:v>6.3866666666666667</c:v>
                </c:pt>
                <c:pt idx="22992">
                  <c:v>6.3869444444444445</c:v>
                </c:pt>
                <c:pt idx="22993">
                  <c:v>6.3872222222222224</c:v>
                </c:pt>
                <c:pt idx="22994">
                  <c:v>6.3875000000000002</c:v>
                </c:pt>
                <c:pt idx="22995">
                  <c:v>6.387777777777778</c:v>
                </c:pt>
                <c:pt idx="22996">
                  <c:v>6.3880555555555558</c:v>
                </c:pt>
                <c:pt idx="22997">
                  <c:v>6.3883333333333336</c:v>
                </c:pt>
                <c:pt idx="22998">
                  <c:v>6.3886111111111115</c:v>
                </c:pt>
                <c:pt idx="22999">
                  <c:v>6.3888888888888893</c:v>
                </c:pt>
                <c:pt idx="23000">
                  <c:v>6.3891666666666671</c:v>
                </c:pt>
                <c:pt idx="23001">
                  <c:v>6.389444444444444</c:v>
                </c:pt>
                <c:pt idx="23002">
                  <c:v>6.3897222222222219</c:v>
                </c:pt>
                <c:pt idx="23003">
                  <c:v>6.39</c:v>
                </c:pt>
                <c:pt idx="23004">
                  <c:v>6.3902777777777775</c:v>
                </c:pt>
                <c:pt idx="23005">
                  <c:v>6.3905555555555553</c:v>
                </c:pt>
                <c:pt idx="23006">
                  <c:v>6.3908333333333331</c:v>
                </c:pt>
                <c:pt idx="23007">
                  <c:v>6.391111111111111</c:v>
                </c:pt>
                <c:pt idx="23008">
                  <c:v>6.3913888888888888</c:v>
                </c:pt>
                <c:pt idx="23009">
                  <c:v>6.3916666666666666</c:v>
                </c:pt>
                <c:pt idx="23010">
                  <c:v>6.3919444444444444</c:v>
                </c:pt>
                <c:pt idx="23011">
                  <c:v>6.3922222222222222</c:v>
                </c:pt>
                <c:pt idx="23012">
                  <c:v>6.3925000000000001</c:v>
                </c:pt>
                <c:pt idx="23013">
                  <c:v>6.3927777777777779</c:v>
                </c:pt>
                <c:pt idx="23014">
                  <c:v>6.3930555555555557</c:v>
                </c:pt>
                <c:pt idx="23015">
                  <c:v>6.3933333333333335</c:v>
                </c:pt>
                <c:pt idx="23016">
                  <c:v>6.3936111111111114</c:v>
                </c:pt>
                <c:pt idx="23017">
                  <c:v>6.3938888888888892</c:v>
                </c:pt>
                <c:pt idx="23018">
                  <c:v>6.394166666666667</c:v>
                </c:pt>
                <c:pt idx="23019">
                  <c:v>6.3944444444444448</c:v>
                </c:pt>
                <c:pt idx="23020">
                  <c:v>6.3947222222222226</c:v>
                </c:pt>
                <c:pt idx="23021">
                  <c:v>6.3949999999999996</c:v>
                </c:pt>
                <c:pt idx="23022">
                  <c:v>6.3952777777777774</c:v>
                </c:pt>
                <c:pt idx="23023">
                  <c:v>6.3955555555555552</c:v>
                </c:pt>
                <c:pt idx="23024">
                  <c:v>6.395833333333333</c:v>
                </c:pt>
                <c:pt idx="23025">
                  <c:v>6.3961111111111109</c:v>
                </c:pt>
                <c:pt idx="23026">
                  <c:v>6.3963888888888887</c:v>
                </c:pt>
                <c:pt idx="23027">
                  <c:v>6.3966666666666665</c:v>
                </c:pt>
                <c:pt idx="23028">
                  <c:v>6.3969444444444443</c:v>
                </c:pt>
                <c:pt idx="23029">
                  <c:v>6.3972222222222221</c:v>
                </c:pt>
                <c:pt idx="23030">
                  <c:v>6.3975</c:v>
                </c:pt>
                <c:pt idx="23031">
                  <c:v>6.3977777777777778</c:v>
                </c:pt>
                <c:pt idx="23032">
                  <c:v>6.3980555555555556</c:v>
                </c:pt>
                <c:pt idx="23033">
                  <c:v>6.3983333333333334</c:v>
                </c:pt>
                <c:pt idx="23034">
                  <c:v>6.3986111111111112</c:v>
                </c:pt>
                <c:pt idx="23035">
                  <c:v>6.3988888888888891</c:v>
                </c:pt>
                <c:pt idx="23036">
                  <c:v>6.3991666666666669</c:v>
                </c:pt>
                <c:pt idx="23037">
                  <c:v>6.3994444444444447</c:v>
                </c:pt>
                <c:pt idx="23038">
                  <c:v>6.3997222222222225</c:v>
                </c:pt>
                <c:pt idx="23039">
                  <c:v>6.4</c:v>
                </c:pt>
                <c:pt idx="23040">
                  <c:v>6.4002777777777782</c:v>
                </c:pt>
                <c:pt idx="23041">
                  <c:v>6.400555555555556</c:v>
                </c:pt>
                <c:pt idx="23042">
                  <c:v>6.4008333333333329</c:v>
                </c:pt>
                <c:pt idx="23043">
                  <c:v>6.4011111111111108</c:v>
                </c:pt>
                <c:pt idx="23044">
                  <c:v>6.4013888888888886</c:v>
                </c:pt>
                <c:pt idx="23045">
                  <c:v>6.4016666666666664</c:v>
                </c:pt>
                <c:pt idx="23046">
                  <c:v>6.4019444444444442</c:v>
                </c:pt>
                <c:pt idx="23047">
                  <c:v>6.402222222222222</c:v>
                </c:pt>
                <c:pt idx="23048">
                  <c:v>6.4024999999999999</c:v>
                </c:pt>
                <c:pt idx="23049">
                  <c:v>6.4027777777777777</c:v>
                </c:pt>
                <c:pt idx="23050">
                  <c:v>6.4030555555555555</c:v>
                </c:pt>
                <c:pt idx="23051">
                  <c:v>6.4033333333333333</c:v>
                </c:pt>
                <c:pt idx="23052">
                  <c:v>6.4036111111111111</c:v>
                </c:pt>
                <c:pt idx="23053">
                  <c:v>6.403888888888889</c:v>
                </c:pt>
                <c:pt idx="23054">
                  <c:v>6.4041666666666668</c:v>
                </c:pt>
                <c:pt idx="23055">
                  <c:v>6.4044444444444446</c:v>
                </c:pt>
                <c:pt idx="23056">
                  <c:v>6.4047222222222224</c:v>
                </c:pt>
                <c:pt idx="23057">
                  <c:v>6.4050000000000002</c:v>
                </c:pt>
                <c:pt idx="23058">
                  <c:v>6.4052777777777781</c:v>
                </c:pt>
                <c:pt idx="23059">
                  <c:v>6.4055555555555559</c:v>
                </c:pt>
                <c:pt idx="23060">
                  <c:v>6.4058333333333337</c:v>
                </c:pt>
                <c:pt idx="23061">
                  <c:v>6.4061111111111115</c:v>
                </c:pt>
                <c:pt idx="23062">
                  <c:v>6.4063888888888885</c:v>
                </c:pt>
                <c:pt idx="23063">
                  <c:v>6.4066666666666663</c:v>
                </c:pt>
                <c:pt idx="23064">
                  <c:v>6.4069444444444441</c:v>
                </c:pt>
                <c:pt idx="23065">
                  <c:v>6.4072222222222219</c:v>
                </c:pt>
                <c:pt idx="23066">
                  <c:v>6.4074999999999998</c:v>
                </c:pt>
                <c:pt idx="23067">
                  <c:v>6.4077777777777776</c:v>
                </c:pt>
                <c:pt idx="23068">
                  <c:v>6.4080555555555554</c:v>
                </c:pt>
                <c:pt idx="23069">
                  <c:v>6.4083333333333332</c:v>
                </c:pt>
                <c:pt idx="23070">
                  <c:v>6.408611111111111</c:v>
                </c:pt>
                <c:pt idx="23071">
                  <c:v>6.4088888888888889</c:v>
                </c:pt>
                <c:pt idx="23072">
                  <c:v>6.4091666666666667</c:v>
                </c:pt>
                <c:pt idx="23073">
                  <c:v>6.4094444444444445</c:v>
                </c:pt>
                <c:pt idx="23074">
                  <c:v>6.4097222222222223</c:v>
                </c:pt>
                <c:pt idx="23075">
                  <c:v>6.41</c:v>
                </c:pt>
                <c:pt idx="23076">
                  <c:v>6.410277777777778</c:v>
                </c:pt>
                <c:pt idx="23077">
                  <c:v>6.4105555555555558</c:v>
                </c:pt>
                <c:pt idx="23078">
                  <c:v>6.4108333333333336</c:v>
                </c:pt>
                <c:pt idx="23079">
                  <c:v>6.4111111111111114</c:v>
                </c:pt>
                <c:pt idx="23080">
                  <c:v>6.4113888888888892</c:v>
                </c:pt>
                <c:pt idx="23081">
                  <c:v>6.4116666666666671</c:v>
                </c:pt>
                <c:pt idx="23082">
                  <c:v>6.411944444444444</c:v>
                </c:pt>
                <c:pt idx="23083">
                  <c:v>6.4122222222222218</c:v>
                </c:pt>
                <c:pt idx="23084">
                  <c:v>6.4124999999999996</c:v>
                </c:pt>
                <c:pt idx="23085">
                  <c:v>6.4127777777777775</c:v>
                </c:pt>
                <c:pt idx="23086">
                  <c:v>6.4130555555555553</c:v>
                </c:pt>
                <c:pt idx="23087">
                  <c:v>6.4133333333333331</c:v>
                </c:pt>
                <c:pt idx="23088">
                  <c:v>6.4136111111111109</c:v>
                </c:pt>
                <c:pt idx="23089">
                  <c:v>6.4138888888888888</c:v>
                </c:pt>
                <c:pt idx="23090">
                  <c:v>6.4141666666666666</c:v>
                </c:pt>
                <c:pt idx="23091">
                  <c:v>6.4144444444444444</c:v>
                </c:pt>
                <c:pt idx="23092">
                  <c:v>6.4147222222222222</c:v>
                </c:pt>
                <c:pt idx="23093">
                  <c:v>6.415</c:v>
                </c:pt>
                <c:pt idx="23094">
                  <c:v>6.4152777777777779</c:v>
                </c:pt>
                <c:pt idx="23095">
                  <c:v>6.4155555555555557</c:v>
                </c:pt>
                <c:pt idx="23096">
                  <c:v>6.4158333333333335</c:v>
                </c:pt>
                <c:pt idx="23097">
                  <c:v>6.4161111111111113</c:v>
                </c:pt>
                <c:pt idx="23098">
                  <c:v>6.4163888888888891</c:v>
                </c:pt>
                <c:pt idx="23099">
                  <c:v>6.416666666666667</c:v>
                </c:pt>
                <c:pt idx="23100">
                  <c:v>6.4169444444444448</c:v>
                </c:pt>
                <c:pt idx="23101">
                  <c:v>6.4172222222222226</c:v>
                </c:pt>
                <c:pt idx="23102">
                  <c:v>6.4175000000000004</c:v>
                </c:pt>
                <c:pt idx="23103">
                  <c:v>6.4177777777777774</c:v>
                </c:pt>
                <c:pt idx="23104">
                  <c:v>6.4180555555555552</c:v>
                </c:pt>
                <c:pt idx="23105">
                  <c:v>6.418333333333333</c:v>
                </c:pt>
                <c:pt idx="23106">
                  <c:v>6.4186111111111108</c:v>
                </c:pt>
                <c:pt idx="23107">
                  <c:v>6.4188888888888886</c:v>
                </c:pt>
                <c:pt idx="23108">
                  <c:v>6.4191666666666665</c:v>
                </c:pt>
                <c:pt idx="23109">
                  <c:v>6.4194444444444443</c:v>
                </c:pt>
                <c:pt idx="23110">
                  <c:v>6.4197222222222221</c:v>
                </c:pt>
                <c:pt idx="23111">
                  <c:v>6.42</c:v>
                </c:pt>
                <c:pt idx="23112">
                  <c:v>6.4202777777777778</c:v>
                </c:pt>
                <c:pt idx="23113">
                  <c:v>6.4205555555555556</c:v>
                </c:pt>
                <c:pt idx="23114">
                  <c:v>6.4208333333333334</c:v>
                </c:pt>
                <c:pt idx="23115">
                  <c:v>6.4211111111111112</c:v>
                </c:pt>
                <c:pt idx="23116">
                  <c:v>6.421388888888889</c:v>
                </c:pt>
                <c:pt idx="23117">
                  <c:v>6.4216666666666669</c:v>
                </c:pt>
                <c:pt idx="23118">
                  <c:v>6.4219444444444447</c:v>
                </c:pt>
                <c:pt idx="23119">
                  <c:v>6.4222222222222225</c:v>
                </c:pt>
                <c:pt idx="23120">
                  <c:v>6.4225000000000003</c:v>
                </c:pt>
                <c:pt idx="23121">
                  <c:v>6.4227777777777781</c:v>
                </c:pt>
                <c:pt idx="23122">
                  <c:v>6.423055555555556</c:v>
                </c:pt>
                <c:pt idx="23123">
                  <c:v>6.4233333333333329</c:v>
                </c:pt>
                <c:pt idx="23124">
                  <c:v>6.4236111111111107</c:v>
                </c:pt>
                <c:pt idx="23125">
                  <c:v>6.4238888888888885</c:v>
                </c:pt>
                <c:pt idx="23126">
                  <c:v>6.4241666666666664</c:v>
                </c:pt>
                <c:pt idx="23127">
                  <c:v>6.4244444444444442</c:v>
                </c:pt>
                <c:pt idx="23128">
                  <c:v>6.424722222222222</c:v>
                </c:pt>
                <c:pt idx="23129">
                  <c:v>6.4249999999999998</c:v>
                </c:pt>
                <c:pt idx="23130">
                  <c:v>6.4252777777777776</c:v>
                </c:pt>
                <c:pt idx="23131">
                  <c:v>6.4255555555555555</c:v>
                </c:pt>
                <c:pt idx="23132">
                  <c:v>6.4258333333333333</c:v>
                </c:pt>
                <c:pt idx="23133">
                  <c:v>6.4261111111111111</c:v>
                </c:pt>
                <c:pt idx="23134">
                  <c:v>6.4263888888888889</c:v>
                </c:pt>
                <c:pt idx="23135">
                  <c:v>6.4266666666666667</c:v>
                </c:pt>
                <c:pt idx="23136">
                  <c:v>6.4269444444444446</c:v>
                </c:pt>
                <c:pt idx="23137">
                  <c:v>6.4272222222222224</c:v>
                </c:pt>
                <c:pt idx="23138">
                  <c:v>6.4275000000000002</c:v>
                </c:pt>
                <c:pt idx="23139">
                  <c:v>6.427777777777778</c:v>
                </c:pt>
                <c:pt idx="23140">
                  <c:v>6.4280555555555559</c:v>
                </c:pt>
                <c:pt idx="23141">
                  <c:v>6.4283333333333337</c:v>
                </c:pt>
                <c:pt idx="23142">
                  <c:v>6.4286111111111115</c:v>
                </c:pt>
                <c:pt idx="23143">
                  <c:v>6.4288888888888893</c:v>
                </c:pt>
                <c:pt idx="23144">
                  <c:v>6.4291666666666663</c:v>
                </c:pt>
                <c:pt idx="23145">
                  <c:v>6.4294444444444441</c:v>
                </c:pt>
                <c:pt idx="23146">
                  <c:v>6.4297222222222219</c:v>
                </c:pt>
                <c:pt idx="23147">
                  <c:v>6.43</c:v>
                </c:pt>
                <c:pt idx="23148">
                  <c:v>6.4302777777777775</c:v>
                </c:pt>
                <c:pt idx="23149">
                  <c:v>6.4305555555555554</c:v>
                </c:pt>
                <c:pt idx="23150">
                  <c:v>6.4308333333333332</c:v>
                </c:pt>
                <c:pt idx="23151">
                  <c:v>6.431111111111111</c:v>
                </c:pt>
                <c:pt idx="23152">
                  <c:v>6.4313888888888888</c:v>
                </c:pt>
                <c:pt idx="23153">
                  <c:v>6.4316666666666666</c:v>
                </c:pt>
                <c:pt idx="23154">
                  <c:v>6.4319444444444445</c:v>
                </c:pt>
                <c:pt idx="23155">
                  <c:v>6.4322222222222223</c:v>
                </c:pt>
                <c:pt idx="23156">
                  <c:v>6.4325000000000001</c:v>
                </c:pt>
                <c:pt idx="23157">
                  <c:v>6.4327777777777779</c:v>
                </c:pt>
                <c:pt idx="23158">
                  <c:v>6.4330555555555557</c:v>
                </c:pt>
                <c:pt idx="23159">
                  <c:v>6.4333333333333336</c:v>
                </c:pt>
                <c:pt idx="23160">
                  <c:v>6.4336111111111114</c:v>
                </c:pt>
                <c:pt idx="23161">
                  <c:v>6.4338888888888892</c:v>
                </c:pt>
                <c:pt idx="23162">
                  <c:v>6.434166666666667</c:v>
                </c:pt>
                <c:pt idx="23163">
                  <c:v>6.4344444444444449</c:v>
                </c:pt>
                <c:pt idx="23164">
                  <c:v>6.4347222222222218</c:v>
                </c:pt>
                <c:pt idx="23165">
                  <c:v>6.4349999999999996</c:v>
                </c:pt>
                <c:pt idx="23166">
                  <c:v>6.4352777777777774</c:v>
                </c:pt>
                <c:pt idx="23167">
                  <c:v>6.4355555555555553</c:v>
                </c:pt>
                <c:pt idx="23168">
                  <c:v>6.4358333333333331</c:v>
                </c:pt>
                <c:pt idx="23169">
                  <c:v>6.4361111111111109</c:v>
                </c:pt>
                <c:pt idx="23170">
                  <c:v>6.4363888888888887</c:v>
                </c:pt>
                <c:pt idx="23171">
                  <c:v>6.4366666666666665</c:v>
                </c:pt>
                <c:pt idx="23172">
                  <c:v>6.4369444444444444</c:v>
                </c:pt>
                <c:pt idx="23173">
                  <c:v>6.4372222222222222</c:v>
                </c:pt>
                <c:pt idx="23174">
                  <c:v>6.4375</c:v>
                </c:pt>
                <c:pt idx="23175">
                  <c:v>6.4377777777777778</c:v>
                </c:pt>
                <c:pt idx="23176">
                  <c:v>6.4380555555555556</c:v>
                </c:pt>
                <c:pt idx="23177">
                  <c:v>6.4383333333333335</c:v>
                </c:pt>
                <c:pt idx="23178">
                  <c:v>6.4386111111111113</c:v>
                </c:pt>
                <c:pt idx="23179">
                  <c:v>6.4388888888888891</c:v>
                </c:pt>
                <c:pt idx="23180">
                  <c:v>6.4391666666666669</c:v>
                </c:pt>
                <c:pt idx="23181">
                  <c:v>6.4394444444444447</c:v>
                </c:pt>
                <c:pt idx="23182">
                  <c:v>6.4397222222222226</c:v>
                </c:pt>
                <c:pt idx="23183">
                  <c:v>6.44</c:v>
                </c:pt>
                <c:pt idx="23184">
                  <c:v>6.4402777777777782</c:v>
                </c:pt>
                <c:pt idx="23185">
                  <c:v>6.4405555555555551</c:v>
                </c:pt>
                <c:pt idx="23186">
                  <c:v>6.440833333333333</c:v>
                </c:pt>
                <c:pt idx="23187">
                  <c:v>6.4411111111111108</c:v>
                </c:pt>
                <c:pt idx="23188">
                  <c:v>6.4413888888888886</c:v>
                </c:pt>
                <c:pt idx="23189">
                  <c:v>6.4416666666666664</c:v>
                </c:pt>
                <c:pt idx="23190">
                  <c:v>6.4419444444444443</c:v>
                </c:pt>
                <c:pt idx="23191">
                  <c:v>6.4422222222222221</c:v>
                </c:pt>
                <c:pt idx="23192">
                  <c:v>6.4424999999999999</c:v>
                </c:pt>
                <c:pt idx="23193">
                  <c:v>6.4427777777777777</c:v>
                </c:pt>
                <c:pt idx="23194">
                  <c:v>6.4430555555555555</c:v>
                </c:pt>
                <c:pt idx="23195">
                  <c:v>6.4433333333333334</c:v>
                </c:pt>
                <c:pt idx="23196">
                  <c:v>6.4436111111111112</c:v>
                </c:pt>
                <c:pt idx="23197">
                  <c:v>6.443888888888889</c:v>
                </c:pt>
                <c:pt idx="23198">
                  <c:v>6.4441666666666668</c:v>
                </c:pt>
                <c:pt idx="23199">
                  <c:v>6.4444444444444446</c:v>
                </c:pt>
                <c:pt idx="23200">
                  <c:v>6.4447222222222225</c:v>
                </c:pt>
                <c:pt idx="23201">
                  <c:v>6.4450000000000003</c:v>
                </c:pt>
                <c:pt idx="23202">
                  <c:v>6.4452777777777781</c:v>
                </c:pt>
                <c:pt idx="23203">
                  <c:v>6.4455555555555559</c:v>
                </c:pt>
                <c:pt idx="23204">
                  <c:v>6.4458333333333337</c:v>
                </c:pt>
                <c:pt idx="23205">
                  <c:v>6.4461111111111107</c:v>
                </c:pt>
                <c:pt idx="23206">
                  <c:v>6.4463888888888885</c:v>
                </c:pt>
                <c:pt idx="23207">
                  <c:v>6.4466666666666663</c:v>
                </c:pt>
                <c:pt idx="23208">
                  <c:v>6.4469444444444441</c:v>
                </c:pt>
                <c:pt idx="23209">
                  <c:v>6.447222222222222</c:v>
                </c:pt>
                <c:pt idx="23210">
                  <c:v>6.4474999999999998</c:v>
                </c:pt>
                <c:pt idx="23211">
                  <c:v>6.4477777777777776</c:v>
                </c:pt>
                <c:pt idx="23212">
                  <c:v>6.4480555555555554</c:v>
                </c:pt>
                <c:pt idx="23213">
                  <c:v>6.4483333333333333</c:v>
                </c:pt>
                <c:pt idx="23214">
                  <c:v>6.4486111111111111</c:v>
                </c:pt>
                <c:pt idx="23215">
                  <c:v>6.4488888888888889</c:v>
                </c:pt>
                <c:pt idx="23216">
                  <c:v>6.4491666666666667</c:v>
                </c:pt>
                <c:pt idx="23217">
                  <c:v>6.4494444444444445</c:v>
                </c:pt>
                <c:pt idx="23218">
                  <c:v>6.4497222222222224</c:v>
                </c:pt>
                <c:pt idx="23219">
                  <c:v>6.45</c:v>
                </c:pt>
                <c:pt idx="23220">
                  <c:v>6.450277777777778</c:v>
                </c:pt>
                <c:pt idx="23221">
                  <c:v>6.4505555555555558</c:v>
                </c:pt>
                <c:pt idx="23222">
                  <c:v>6.4508333333333336</c:v>
                </c:pt>
                <c:pt idx="23223">
                  <c:v>6.4511111111111115</c:v>
                </c:pt>
                <c:pt idx="23224">
                  <c:v>6.4513888888888893</c:v>
                </c:pt>
                <c:pt idx="23225">
                  <c:v>6.4516666666666671</c:v>
                </c:pt>
                <c:pt idx="23226">
                  <c:v>6.451944444444444</c:v>
                </c:pt>
                <c:pt idx="23227">
                  <c:v>6.4522222222222219</c:v>
                </c:pt>
                <c:pt idx="23228">
                  <c:v>6.4524999999999997</c:v>
                </c:pt>
                <c:pt idx="23229">
                  <c:v>6.4527777777777775</c:v>
                </c:pt>
                <c:pt idx="23230">
                  <c:v>6.4530555555555553</c:v>
                </c:pt>
                <c:pt idx="23231">
                  <c:v>6.4533333333333331</c:v>
                </c:pt>
                <c:pt idx="23232">
                  <c:v>6.453611111111111</c:v>
                </c:pt>
                <c:pt idx="23233">
                  <c:v>6.4538888888888888</c:v>
                </c:pt>
                <c:pt idx="23234">
                  <c:v>6.4541666666666666</c:v>
                </c:pt>
                <c:pt idx="23235">
                  <c:v>6.4544444444444444</c:v>
                </c:pt>
                <c:pt idx="23236">
                  <c:v>6.4547222222222222</c:v>
                </c:pt>
                <c:pt idx="23237">
                  <c:v>6.4550000000000001</c:v>
                </c:pt>
                <c:pt idx="23238">
                  <c:v>6.4552777777777779</c:v>
                </c:pt>
                <c:pt idx="23239">
                  <c:v>6.4555555555555557</c:v>
                </c:pt>
                <c:pt idx="23240">
                  <c:v>6.4558333333333335</c:v>
                </c:pt>
                <c:pt idx="23241">
                  <c:v>6.4561111111111114</c:v>
                </c:pt>
                <c:pt idx="23242">
                  <c:v>6.4563888888888892</c:v>
                </c:pt>
                <c:pt idx="23243">
                  <c:v>6.456666666666667</c:v>
                </c:pt>
                <c:pt idx="23244">
                  <c:v>6.4569444444444448</c:v>
                </c:pt>
                <c:pt idx="23245">
                  <c:v>6.4572222222222226</c:v>
                </c:pt>
                <c:pt idx="23246">
                  <c:v>6.4574999999999996</c:v>
                </c:pt>
                <c:pt idx="23247">
                  <c:v>6.4577777777777774</c:v>
                </c:pt>
                <c:pt idx="23248">
                  <c:v>6.4580555555555552</c:v>
                </c:pt>
                <c:pt idx="23249">
                  <c:v>6.458333333333333</c:v>
                </c:pt>
                <c:pt idx="23250">
                  <c:v>6.4586111111111109</c:v>
                </c:pt>
                <c:pt idx="23251">
                  <c:v>6.4588888888888887</c:v>
                </c:pt>
                <c:pt idx="23252">
                  <c:v>6.4591666666666665</c:v>
                </c:pt>
                <c:pt idx="23253">
                  <c:v>6.4594444444444443</c:v>
                </c:pt>
                <c:pt idx="23254">
                  <c:v>6.4597222222222221</c:v>
                </c:pt>
                <c:pt idx="23255">
                  <c:v>6.46</c:v>
                </c:pt>
                <c:pt idx="23256">
                  <c:v>6.4602777777777778</c:v>
                </c:pt>
                <c:pt idx="23257">
                  <c:v>6.4605555555555556</c:v>
                </c:pt>
                <c:pt idx="23258">
                  <c:v>6.4608333333333334</c:v>
                </c:pt>
                <c:pt idx="23259">
                  <c:v>6.4611111111111112</c:v>
                </c:pt>
                <c:pt idx="23260">
                  <c:v>6.4613888888888891</c:v>
                </c:pt>
                <c:pt idx="23261">
                  <c:v>6.4616666666666669</c:v>
                </c:pt>
                <c:pt idx="23262">
                  <c:v>6.4619444444444447</c:v>
                </c:pt>
                <c:pt idx="23263">
                  <c:v>6.4622222222222225</c:v>
                </c:pt>
                <c:pt idx="23264">
                  <c:v>6.4625000000000004</c:v>
                </c:pt>
                <c:pt idx="23265">
                  <c:v>6.4627777777777782</c:v>
                </c:pt>
                <c:pt idx="23266">
                  <c:v>6.463055555555556</c:v>
                </c:pt>
                <c:pt idx="23267">
                  <c:v>6.4633333333333329</c:v>
                </c:pt>
                <c:pt idx="23268">
                  <c:v>6.4636111111111108</c:v>
                </c:pt>
                <c:pt idx="23269">
                  <c:v>6.4638888888888886</c:v>
                </c:pt>
                <c:pt idx="23270">
                  <c:v>6.4641666666666664</c:v>
                </c:pt>
                <c:pt idx="23271">
                  <c:v>6.4644444444444442</c:v>
                </c:pt>
                <c:pt idx="23272">
                  <c:v>6.464722222222222</c:v>
                </c:pt>
                <c:pt idx="23273">
                  <c:v>6.4649999999999999</c:v>
                </c:pt>
                <c:pt idx="23274">
                  <c:v>6.4652777777777777</c:v>
                </c:pt>
                <c:pt idx="23275">
                  <c:v>6.4655555555555555</c:v>
                </c:pt>
                <c:pt idx="23276">
                  <c:v>6.4658333333333333</c:v>
                </c:pt>
                <c:pt idx="23277">
                  <c:v>6.4661111111111111</c:v>
                </c:pt>
                <c:pt idx="23278">
                  <c:v>6.466388888888889</c:v>
                </c:pt>
                <c:pt idx="23279">
                  <c:v>6.4666666666666668</c:v>
                </c:pt>
                <c:pt idx="23280">
                  <c:v>6.4669444444444446</c:v>
                </c:pt>
                <c:pt idx="23281">
                  <c:v>6.4672222222222224</c:v>
                </c:pt>
                <c:pt idx="23282">
                  <c:v>6.4675000000000002</c:v>
                </c:pt>
                <c:pt idx="23283">
                  <c:v>6.4677777777777781</c:v>
                </c:pt>
                <c:pt idx="23284">
                  <c:v>6.4680555555555559</c:v>
                </c:pt>
                <c:pt idx="23285">
                  <c:v>6.4683333333333337</c:v>
                </c:pt>
                <c:pt idx="23286">
                  <c:v>6.4686111111111115</c:v>
                </c:pt>
                <c:pt idx="23287">
                  <c:v>6.4688888888888885</c:v>
                </c:pt>
                <c:pt idx="23288">
                  <c:v>6.4691666666666663</c:v>
                </c:pt>
                <c:pt idx="23289">
                  <c:v>6.4694444444444441</c:v>
                </c:pt>
                <c:pt idx="23290">
                  <c:v>6.4697222222222219</c:v>
                </c:pt>
                <c:pt idx="23291">
                  <c:v>6.47</c:v>
                </c:pt>
                <c:pt idx="23292">
                  <c:v>6.4702777777777776</c:v>
                </c:pt>
                <c:pt idx="23293">
                  <c:v>6.4705555555555554</c:v>
                </c:pt>
                <c:pt idx="23294">
                  <c:v>6.4708333333333332</c:v>
                </c:pt>
                <c:pt idx="23295">
                  <c:v>6.471111111111111</c:v>
                </c:pt>
                <c:pt idx="23296">
                  <c:v>6.4713888888888889</c:v>
                </c:pt>
                <c:pt idx="23297">
                  <c:v>6.4716666666666667</c:v>
                </c:pt>
                <c:pt idx="23298">
                  <c:v>6.4719444444444445</c:v>
                </c:pt>
                <c:pt idx="23299">
                  <c:v>6.4722222222222223</c:v>
                </c:pt>
                <c:pt idx="23300">
                  <c:v>6.4725000000000001</c:v>
                </c:pt>
                <c:pt idx="23301">
                  <c:v>6.472777777777778</c:v>
                </c:pt>
                <c:pt idx="23302">
                  <c:v>6.4730555555555558</c:v>
                </c:pt>
                <c:pt idx="23303">
                  <c:v>6.4733333333333336</c:v>
                </c:pt>
                <c:pt idx="23304">
                  <c:v>6.4736111111111114</c:v>
                </c:pt>
                <c:pt idx="23305">
                  <c:v>6.4738888888888892</c:v>
                </c:pt>
                <c:pt idx="23306">
                  <c:v>6.4741666666666671</c:v>
                </c:pt>
                <c:pt idx="23307">
                  <c:v>6.474444444444444</c:v>
                </c:pt>
                <c:pt idx="23308">
                  <c:v>6.4747222222222218</c:v>
                </c:pt>
                <c:pt idx="23309">
                  <c:v>6.4749999999999996</c:v>
                </c:pt>
                <c:pt idx="23310">
                  <c:v>6.4752777777777775</c:v>
                </c:pt>
                <c:pt idx="23311">
                  <c:v>6.4755555555555553</c:v>
                </c:pt>
                <c:pt idx="23312">
                  <c:v>6.4758333333333331</c:v>
                </c:pt>
                <c:pt idx="23313">
                  <c:v>6.4761111111111109</c:v>
                </c:pt>
                <c:pt idx="23314">
                  <c:v>6.4763888888888888</c:v>
                </c:pt>
                <c:pt idx="23315">
                  <c:v>6.4766666666666666</c:v>
                </c:pt>
                <c:pt idx="23316">
                  <c:v>6.4769444444444444</c:v>
                </c:pt>
                <c:pt idx="23317">
                  <c:v>6.4772222222222222</c:v>
                </c:pt>
                <c:pt idx="23318">
                  <c:v>6.4775</c:v>
                </c:pt>
                <c:pt idx="23319">
                  <c:v>6.4777777777777779</c:v>
                </c:pt>
                <c:pt idx="23320">
                  <c:v>6.4780555555555557</c:v>
                </c:pt>
                <c:pt idx="23321">
                  <c:v>6.4783333333333335</c:v>
                </c:pt>
                <c:pt idx="23322">
                  <c:v>6.4786111111111113</c:v>
                </c:pt>
                <c:pt idx="23323">
                  <c:v>6.4788888888888891</c:v>
                </c:pt>
                <c:pt idx="23324">
                  <c:v>6.479166666666667</c:v>
                </c:pt>
                <c:pt idx="23325">
                  <c:v>6.4794444444444448</c:v>
                </c:pt>
                <c:pt idx="23326">
                  <c:v>6.4797222222222226</c:v>
                </c:pt>
                <c:pt idx="23327">
                  <c:v>6.48</c:v>
                </c:pt>
                <c:pt idx="23328">
                  <c:v>6.4802777777777774</c:v>
                </c:pt>
                <c:pt idx="23329">
                  <c:v>6.4805555555555552</c:v>
                </c:pt>
                <c:pt idx="23330">
                  <c:v>6.480833333333333</c:v>
                </c:pt>
                <c:pt idx="23331">
                  <c:v>6.4811111111111108</c:v>
                </c:pt>
                <c:pt idx="23332">
                  <c:v>6.4813888888888886</c:v>
                </c:pt>
                <c:pt idx="23333">
                  <c:v>6.4816666666666665</c:v>
                </c:pt>
                <c:pt idx="23334">
                  <c:v>6.4819444444444443</c:v>
                </c:pt>
                <c:pt idx="23335">
                  <c:v>6.4822222222222221</c:v>
                </c:pt>
                <c:pt idx="23336">
                  <c:v>6.4824999999999999</c:v>
                </c:pt>
                <c:pt idx="23337">
                  <c:v>6.4827777777777778</c:v>
                </c:pt>
                <c:pt idx="23338">
                  <c:v>6.4830555555555556</c:v>
                </c:pt>
                <c:pt idx="23339">
                  <c:v>6.4833333333333334</c:v>
                </c:pt>
                <c:pt idx="23340">
                  <c:v>6.4836111111111112</c:v>
                </c:pt>
                <c:pt idx="23341">
                  <c:v>6.483888888888889</c:v>
                </c:pt>
                <c:pt idx="23342">
                  <c:v>6.4841666666666669</c:v>
                </c:pt>
                <c:pt idx="23343">
                  <c:v>6.4844444444444447</c:v>
                </c:pt>
                <c:pt idx="23344">
                  <c:v>6.4847222222222225</c:v>
                </c:pt>
                <c:pt idx="23345">
                  <c:v>6.4850000000000003</c:v>
                </c:pt>
                <c:pt idx="23346">
                  <c:v>6.4852777777777781</c:v>
                </c:pt>
                <c:pt idx="23347">
                  <c:v>6.485555555555556</c:v>
                </c:pt>
                <c:pt idx="23348">
                  <c:v>6.4858333333333329</c:v>
                </c:pt>
                <c:pt idx="23349">
                  <c:v>6.4861111111111107</c:v>
                </c:pt>
                <c:pt idx="23350">
                  <c:v>6.4863888888888885</c:v>
                </c:pt>
                <c:pt idx="23351">
                  <c:v>6.4866666666666664</c:v>
                </c:pt>
                <c:pt idx="23352">
                  <c:v>6.4869444444444442</c:v>
                </c:pt>
                <c:pt idx="23353">
                  <c:v>6.487222222222222</c:v>
                </c:pt>
                <c:pt idx="23354">
                  <c:v>6.4874999999999998</c:v>
                </c:pt>
                <c:pt idx="23355">
                  <c:v>6.4877777777777776</c:v>
                </c:pt>
                <c:pt idx="23356">
                  <c:v>6.4880555555555555</c:v>
                </c:pt>
                <c:pt idx="23357">
                  <c:v>6.4883333333333333</c:v>
                </c:pt>
                <c:pt idx="23358">
                  <c:v>6.4886111111111111</c:v>
                </c:pt>
                <c:pt idx="23359">
                  <c:v>6.4888888888888889</c:v>
                </c:pt>
                <c:pt idx="23360">
                  <c:v>6.4891666666666667</c:v>
                </c:pt>
                <c:pt idx="23361">
                  <c:v>6.4894444444444446</c:v>
                </c:pt>
                <c:pt idx="23362">
                  <c:v>6.4897222222222224</c:v>
                </c:pt>
                <c:pt idx="23363">
                  <c:v>6.49</c:v>
                </c:pt>
                <c:pt idx="23364">
                  <c:v>6.490277777777778</c:v>
                </c:pt>
                <c:pt idx="23365">
                  <c:v>6.4905555555555559</c:v>
                </c:pt>
                <c:pt idx="23366">
                  <c:v>6.4908333333333337</c:v>
                </c:pt>
                <c:pt idx="23367">
                  <c:v>6.4911111111111115</c:v>
                </c:pt>
                <c:pt idx="23368">
                  <c:v>6.4913888888888893</c:v>
                </c:pt>
                <c:pt idx="23369">
                  <c:v>6.4916666666666663</c:v>
                </c:pt>
                <c:pt idx="23370">
                  <c:v>6.4919444444444441</c:v>
                </c:pt>
                <c:pt idx="23371">
                  <c:v>6.4922222222222219</c:v>
                </c:pt>
                <c:pt idx="23372">
                  <c:v>6.4924999999999997</c:v>
                </c:pt>
                <c:pt idx="23373">
                  <c:v>6.4927777777777775</c:v>
                </c:pt>
                <c:pt idx="23374">
                  <c:v>6.4930555555555554</c:v>
                </c:pt>
                <c:pt idx="23375">
                  <c:v>6.4933333333333332</c:v>
                </c:pt>
                <c:pt idx="23376">
                  <c:v>6.493611111111111</c:v>
                </c:pt>
                <c:pt idx="23377">
                  <c:v>6.4938888888888888</c:v>
                </c:pt>
                <c:pt idx="23378">
                  <c:v>6.4941666666666666</c:v>
                </c:pt>
                <c:pt idx="23379">
                  <c:v>6.4944444444444445</c:v>
                </c:pt>
                <c:pt idx="23380">
                  <c:v>6.4947222222222223</c:v>
                </c:pt>
                <c:pt idx="23381">
                  <c:v>6.4950000000000001</c:v>
                </c:pt>
                <c:pt idx="23382">
                  <c:v>6.4952777777777779</c:v>
                </c:pt>
                <c:pt idx="23383">
                  <c:v>6.4955555555555557</c:v>
                </c:pt>
                <c:pt idx="23384">
                  <c:v>6.4958333333333336</c:v>
                </c:pt>
                <c:pt idx="23385">
                  <c:v>6.4961111111111114</c:v>
                </c:pt>
                <c:pt idx="23386">
                  <c:v>6.4963888888888892</c:v>
                </c:pt>
                <c:pt idx="23387">
                  <c:v>6.496666666666667</c:v>
                </c:pt>
                <c:pt idx="23388">
                  <c:v>6.4969444444444449</c:v>
                </c:pt>
                <c:pt idx="23389">
                  <c:v>6.4972222222222218</c:v>
                </c:pt>
                <c:pt idx="23390">
                  <c:v>6.4974999999999996</c:v>
                </c:pt>
                <c:pt idx="23391">
                  <c:v>6.4977777777777774</c:v>
                </c:pt>
                <c:pt idx="23392">
                  <c:v>6.4980555555555553</c:v>
                </c:pt>
                <c:pt idx="23393">
                  <c:v>6.4983333333333331</c:v>
                </c:pt>
                <c:pt idx="23394">
                  <c:v>6.4986111111111109</c:v>
                </c:pt>
                <c:pt idx="23395">
                  <c:v>6.4988888888888887</c:v>
                </c:pt>
                <c:pt idx="23396">
                  <c:v>6.4991666666666665</c:v>
                </c:pt>
                <c:pt idx="23397">
                  <c:v>6.4994444444444444</c:v>
                </c:pt>
                <c:pt idx="23398">
                  <c:v>6.4997222222222222</c:v>
                </c:pt>
                <c:pt idx="23399">
                  <c:v>6.5</c:v>
                </c:pt>
                <c:pt idx="23400">
                  <c:v>6.5002777777777778</c:v>
                </c:pt>
                <c:pt idx="23401">
                  <c:v>6.5005555555555556</c:v>
                </c:pt>
                <c:pt idx="23402">
                  <c:v>6.5008333333333335</c:v>
                </c:pt>
                <c:pt idx="23403">
                  <c:v>6.5011111111111113</c:v>
                </c:pt>
                <c:pt idx="23404">
                  <c:v>6.5013888888888891</c:v>
                </c:pt>
                <c:pt idx="23405">
                  <c:v>6.5016666666666669</c:v>
                </c:pt>
                <c:pt idx="23406">
                  <c:v>6.5019444444444447</c:v>
                </c:pt>
                <c:pt idx="23407">
                  <c:v>6.5022222222222226</c:v>
                </c:pt>
                <c:pt idx="23408">
                  <c:v>6.5025000000000004</c:v>
                </c:pt>
                <c:pt idx="23409">
                  <c:v>6.5027777777777782</c:v>
                </c:pt>
                <c:pt idx="23410">
                  <c:v>6.5030555555555551</c:v>
                </c:pt>
                <c:pt idx="23411">
                  <c:v>6.503333333333333</c:v>
                </c:pt>
                <c:pt idx="23412">
                  <c:v>6.5036111111111108</c:v>
                </c:pt>
                <c:pt idx="23413">
                  <c:v>6.5038888888888886</c:v>
                </c:pt>
                <c:pt idx="23414">
                  <c:v>6.5041666666666664</c:v>
                </c:pt>
                <c:pt idx="23415">
                  <c:v>6.5044444444444443</c:v>
                </c:pt>
                <c:pt idx="23416">
                  <c:v>6.5047222222222221</c:v>
                </c:pt>
                <c:pt idx="23417">
                  <c:v>6.5049999999999999</c:v>
                </c:pt>
                <c:pt idx="23418">
                  <c:v>6.5052777777777777</c:v>
                </c:pt>
                <c:pt idx="23419">
                  <c:v>6.5055555555555555</c:v>
                </c:pt>
                <c:pt idx="23420">
                  <c:v>6.5058333333333334</c:v>
                </c:pt>
                <c:pt idx="23421">
                  <c:v>6.5061111111111112</c:v>
                </c:pt>
                <c:pt idx="23422">
                  <c:v>6.506388888888889</c:v>
                </c:pt>
                <c:pt idx="23423">
                  <c:v>6.5066666666666668</c:v>
                </c:pt>
                <c:pt idx="23424">
                  <c:v>6.5069444444444446</c:v>
                </c:pt>
                <c:pt idx="23425">
                  <c:v>6.5072222222222225</c:v>
                </c:pt>
                <c:pt idx="23426">
                  <c:v>6.5075000000000003</c:v>
                </c:pt>
                <c:pt idx="23427">
                  <c:v>6.5077777777777781</c:v>
                </c:pt>
                <c:pt idx="23428">
                  <c:v>6.5080555555555559</c:v>
                </c:pt>
                <c:pt idx="23429">
                  <c:v>6.5083333333333337</c:v>
                </c:pt>
                <c:pt idx="23430">
                  <c:v>6.5086111111111107</c:v>
                </c:pt>
                <c:pt idx="23431">
                  <c:v>6.5088888888888885</c:v>
                </c:pt>
                <c:pt idx="23432">
                  <c:v>6.5091666666666663</c:v>
                </c:pt>
                <c:pt idx="23433">
                  <c:v>6.5094444444444441</c:v>
                </c:pt>
                <c:pt idx="23434">
                  <c:v>6.509722222222222</c:v>
                </c:pt>
                <c:pt idx="23435">
                  <c:v>6.51</c:v>
                </c:pt>
                <c:pt idx="23436">
                  <c:v>6.5102777777777776</c:v>
                </c:pt>
                <c:pt idx="23437">
                  <c:v>6.5105555555555554</c:v>
                </c:pt>
                <c:pt idx="23438">
                  <c:v>6.5108333333333333</c:v>
                </c:pt>
                <c:pt idx="23439">
                  <c:v>6.5111111111111111</c:v>
                </c:pt>
                <c:pt idx="23440">
                  <c:v>6.5113888888888889</c:v>
                </c:pt>
                <c:pt idx="23441">
                  <c:v>6.5116666666666667</c:v>
                </c:pt>
                <c:pt idx="23442">
                  <c:v>6.5119444444444445</c:v>
                </c:pt>
                <c:pt idx="23443">
                  <c:v>6.5122222222222224</c:v>
                </c:pt>
                <c:pt idx="23444">
                  <c:v>6.5125000000000002</c:v>
                </c:pt>
                <c:pt idx="23445">
                  <c:v>6.512777777777778</c:v>
                </c:pt>
                <c:pt idx="23446">
                  <c:v>6.5130555555555558</c:v>
                </c:pt>
                <c:pt idx="23447">
                  <c:v>6.5133333333333336</c:v>
                </c:pt>
                <c:pt idx="23448">
                  <c:v>6.5136111111111115</c:v>
                </c:pt>
                <c:pt idx="23449">
                  <c:v>6.5138888888888893</c:v>
                </c:pt>
                <c:pt idx="23450">
                  <c:v>6.5141666666666671</c:v>
                </c:pt>
                <c:pt idx="23451">
                  <c:v>6.514444444444444</c:v>
                </c:pt>
                <c:pt idx="23452">
                  <c:v>6.5147222222222219</c:v>
                </c:pt>
                <c:pt idx="23453">
                  <c:v>6.5149999999999997</c:v>
                </c:pt>
                <c:pt idx="23454">
                  <c:v>6.5152777777777775</c:v>
                </c:pt>
                <c:pt idx="23455">
                  <c:v>6.5155555555555553</c:v>
                </c:pt>
                <c:pt idx="23456">
                  <c:v>6.5158333333333331</c:v>
                </c:pt>
                <c:pt idx="23457">
                  <c:v>6.516111111111111</c:v>
                </c:pt>
                <c:pt idx="23458">
                  <c:v>6.5163888888888888</c:v>
                </c:pt>
                <c:pt idx="23459">
                  <c:v>6.5166666666666666</c:v>
                </c:pt>
                <c:pt idx="23460">
                  <c:v>6.5169444444444444</c:v>
                </c:pt>
                <c:pt idx="23461">
                  <c:v>6.5172222222222222</c:v>
                </c:pt>
                <c:pt idx="23462">
                  <c:v>6.5175000000000001</c:v>
                </c:pt>
                <c:pt idx="23463">
                  <c:v>6.5177777777777779</c:v>
                </c:pt>
                <c:pt idx="23464">
                  <c:v>6.5180555555555557</c:v>
                </c:pt>
                <c:pt idx="23465">
                  <c:v>6.5183333333333335</c:v>
                </c:pt>
                <c:pt idx="23466">
                  <c:v>6.5186111111111114</c:v>
                </c:pt>
                <c:pt idx="23467">
                  <c:v>6.5188888888888892</c:v>
                </c:pt>
                <c:pt idx="23468">
                  <c:v>6.519166666666667</c:v>
                </c:pt>
                <c:pt idx="23469">
                  <c:v>6.5194444444444448</c:v>
                </c:pt>
                <c:pt idx="23470">
                  <c:v>6.5197222222222226</c:v>
                </c:pt>
                <c:pt idx="23471">
                  <c:v>6.52</c:v>
                </c:pt>
                <c:pt idx="23472">
                  <c:v>6.5202777777777774</c:v>
                </c:pt>
                <c:pt idx="23473">
                  <c:v>6.5205555555555552</c:v>
                </c:pt>
                <c:pt idx="23474">
                  <c:v>6.520833333333333</c:v>
                </c:pt>
                <c:pt idx="23475">
                  <c:v>6.5211111111111109</c:v>
                </c:pt>
                <c:pt idx="23476">
                  <c:v>6.5213888888888887</c:v>
                </c:pt>
                <c:pt idx="23477">
                  <c:v>6.5216666666666665</c:v>
                </c:pt>
                <c:pt idx="23478">
                  <c:v>6.5219444444444443</c:v>
                </c:pt>
                <c:pt idx="23479">
                  <c:v>6.5222222222222221</c:v>
                </c:pt>
                <c:pt idx="23480">
                  <c:v>6.5225</c:v>
                </c:pt>
                <c:pt idx="23481">
                  <c:v>6.5227777777777778</c:v>
                </c:pt>
                <c:pt idx="23482">
                  <c:v>6.5230555555555556</c:v>
                </c:pt>
                <c:pt idx="23483">
                  <c:v>6.5233333333333334</c:v>
                </c:pt>
                <c:pt idx="23484">
                  <c:v>6.5236111111111112</c:v>
                </c:pt>
                <c:pt idx="23485">
                  <c:v>6.5238888888888891</c:v>
                </c:pt>
                <c:pt idx="23486">
                  <c:v>6.5241666666666669</c:v>
                </c:pt>
                <c:pt idx="23487">
                  <c:v>6.5244444444444447</c:v>
                </c:pt>
                <c:pt idx="23488">
                  <c:v>6.5247222222222225</c:v>
                </c:pt>
                <c:pt idx="23489">
                  <c:v>6.5250000000000004</c:v>
                </c:pt>
                <c:pt idx="23490">
                  <c:v>6.5252777777777782</c:v>
                </c:pt>
                <c:pt idx="23491">
                  <c:v>6.525555555555556</c:v>
                </c:pt>
                <c:pt idx="23492">
                  <c:v>6.5258333333333329</c:v>
                </c:pt>
                <c:pt idx="23493">
                  <c:v>6.5261111111111108</c:v>
                </c:pt>
                <c:pt idx="23494">
                  <c:v>6.5263888888888886</c:v>
                </c:pt>
                <c:pt idx="23495">
                  <c:v>6.5266666666666664</c:v>
                </c:pt>
                <c:pt idx="23496">
                  <c:v>6.5269444444444442</c:v>
                </c:pt>
                <c:pt idx="23497">
                  <c:v>6.527222222222222</c:v>
                </c:pt>
                <c:pt idx="23498">
                  <c:v>6.5274999999999999</c:v>
                </c:pt>
                <c:pt idx="23499">
                  <c:v>6.5277777777777777</c:v>
                </c:pt>
                <c:pt idx="23500">
                  <c:v>6.5280555555555555</c:v>
                </c:pt>
                <c:pt idx="23501">
                  <c:v>6.5283333333333333</c:v>
                </c:pt>
                <c:pt idx="23502">
                  <c:v>6.5286111111111111</c:v>
                </c:pt>
                <c:pt idx="23503">
                  <c:v>6.528888888888889</c:v>
                </c:pt>
                <c:pt idx="23504">
                  <c:v>6.5291666666666668</c:v>
                </c:pt>
                <c:pt idx="23505">
                  <c:v>6.5294444444444446</c:v>
                </c:pt>
                <c:pt idx="23506">
                  <c:v>6.5297222222222224</c:v>
                </c:pt>
                <c:pt idx="23507">
                  <c:v>6.53</c:v>
                </c:pt>
                <c:pt idx="23508">
                  <c:v>6.5302777777777781</c:v>
                </c:pt>
                <c:pt idx="23509">
                  <c:v>6.5305555555555559</c:v>
                </c:pt>
                <c:pt idx="23510">
                  <c:v>6.5308333333333337</c:v>
                </c:pt>
                <c:pt idx="23511">
                  <c:v>6.5311111111111115</c:v>
                </c:pt>
                <c:pt idx="23512">
                  <c:v>6.5313888888888885</c:v>
                </c:pt>
                <c:pt idx="23513">
                  <c:v>6.5316666666666663</c:v>
                </c:pt>
                <c:pt idx="23514">
                  <c:v>6.5319444444444441</c:v>
                </c:pt>
                <c:pt idx="23515">
                  <c:v>6.5322222222222219</c:v>
                </c:pt>
                <c:pt idx="23516">
                  <c:v>6.5324999999999998</c:v>
                </c:pt>
                <c:pt idx="23517">
                  <c:v>6.5327777777777776</c:v>
                </c:pt>
                <c:pt idx="23518">
                  <c:v>6.5330555555555554</c:v>
                </c:pt>
                <c:pt idx="23519">
                  <c:v>6.5333333333333332</c:v>
                </c:pt>
                <c:pt idx="23520">
                  <c:v>6.533611111111111</c:v>
                </c:pt>
                <c:pt idx="23521">
                  <c:v>6.5338888888888889</c:v>
                </c:pt>
                <c:pt idx="23522">
                  <c:v>6.5341666666666667</c:v>
                </c:pt>
                <c:pt idx="23523">
                  <c:v>6.5344444444444445</c:v>
                </c:pt>
                <c:pt idx="23524">
                  <c:v>6.5347222222222223</c:v>
                </c:pt>
                <c:pt idx="23525">
                  <c:v>6.5350000000000001</c:v>
                </c:pt>
                <c:pt idx="23526">
                  <c:v>6.535277777777778</c:v>
                </c:pt>
                <c:pt idx="23527">
                  <c:v>6.5355555555555558</c:v>
                </c:pt>
                <c:pt idx="23528">
                  <c:v>6.5358333333333336</c:v>
                </c:pt>
                <c:pt idx="23529">
                  <c:v>6.5361111111111114</c:v>
                </c:pt>
                <c:pt idx="23530">
                  <c:v>6.5363888888888892</c:v>
                </c:pt>
                <c:pt idx="23531">
                  <c:v>6.5366666666666671</c:v>
                </c:pt>
                <c:pt idx="23532">
                  <c:v>6.536944444444444</c:v>
                </c:pt>
                <c:pt idx="23533">
                  <c:v>6.5372222222222218</c:v>
                </c:pt>
                <c:pt idx="23534">
                  <c:v>6.5374999999999996</c:v>
                </c:pt>
                <c:pt idx="23535">
                  <c:v>6.5377777777777775</c:v>
                </c:pt>
                <c:pt idx="23536">
                  <c:v>6.5380555555555553</c:v>
                </c:pt>
                <c:pt idx="23537">
                  <c:v>6.5383333333333331</c:v>
                </c:pt>
                <c:pt idx="23538">
                  <c:v>6.5386111111111109</c:v>
                </c:pt>
                <c:pt idx="23539">
                  <c:v>6.5388888888888888</c:v>
                </c:pt>
                <c:pt idx="23540">
                  <c:v>6.5391666666666666</c:v>
                </c:pt>
                <c:pt idx="23541">
                  <c:v>6.5394444444444444</c:v>
                </c:pt>
                <c:pt idx="23542">
                  <c:v>6.5397222222222222</c:v>
                </c:pt>
                <c:pt idx="23543">
                  <c:v>6.54</c:v>
                </c:pt>
                <c:pt idx="23544">
                  <c:v>6.5402777777777779</c:v>
                </c:pt>
                <c:pt idx="23545">
                  <c:v>6.5405555555555557</c:v>
                </c:pt>
                <c:pt idx="23546">
                  <c:v>6.5408333333333335</c:v>
                </c:pt>
                <c:pt idx="23547">
                  <c:v>6.5411111111111113</c:v>
                </c:pt>
                <c:pt idx="23548">
                  <c:v>6.5413888888888891</c:v>
                </c:pt>
                <c:pt idx="23549">
                  <c:v>6.541666666666667</c:v>
                </c:pt>
                <c:pt idx="23550">
                  <c:v>6.5419444444444448</c:v>
                </c:pt>
                <c:pt idx="23551">
                  <c:v>6.5422222222222226</c:v>
                </c:pt>
                <c:pt idx="23552">
                  <c:v>6.5425000000000004</c:v>
                </c:pt>
                <c:pt idx="23553">
                  <c:v>6.5427777777777774</c:v>
                </c:pt>
                <c:pt idx="23554">
                  <c:v>6.5430555555555552</c:v>
                </c:pt>
                <c:pt idx="23555">
                  <c:v>6.543333333333333</c:v>
                </c:pt>
                <c:pt idx="23556">
                  <c:v>6.5436111111111108</c:v>
                </c:pt>
                <c:pt idx="23557">
                  <c:v>6.5438888888888886</c:v>
                </c:pt>
                <c:pt idx="23558">
                  <c:v>6.5441666666666665</c:v>
                </c:pt>
                <c:pt idx="23559">
                  <c:v>6.5444444444444443</c:v>
                </c:pt>
                <c:pt idx="23560">
                  <c:v>6.5447222222222221</c:v>
                </c:pt>
                <c:pt idx="23561">
                  <c:v>6.5449999999999999</c:v>
                </c:pt>
                <c:pt idx="23562">
                  <c:v>6.5452777777777778</c:v>
                </c:pt>
                <c:pt idx="23563">
                  <c:v>6.5455555555555556</c:v>
                </c:pt>
                <c:pt idx="23564">
                  <c:v>6.5458333333333334</c:v>
                </c:pt>
                <c:pt idx="23565">
                  <c:v>6.5461111111111112</c:v>
                </c:pt>
                <c:pt idx="23566">
                  <c:v>6.546388888888889</c:v>
                </c:pt>
                <c:pt idx="23567">
                  <c:v>6.5466666666666669</c:v>
                </c:pt>
                <c:pt idx="23568">
                  <c:v>6.5469444444444447</c:v>
                </c:pt>
                <c:pt idx="23569">
                  <c:v>6.5472222222222225</c:v>
                </c:pt>
                <c:pt idx="23570">
                  <c:v>6.5475000000000003</c:v>
                </c:pt>
                <c:pt idx="23571">
                  <c:v>6.5477777777777781</c:v>
                </c:pt>
                <c:pt idx="23572">
                  <c:v>6.548055555555556</c:v>
                </c:pt>
                <c:pt idx="23573">
                  <c:v>6.5483333333333329</c:v>
                </c:pt>
                <c:pt idx="23574">
                  <c:v>6.5486111111111107</c:v>
                </c:pt>
                <c:pt idx="23575">
                  <c:v>6.5488888888888885</c:v>
                </c:pt>
                <c:pt idx="23576">
                  <c:v>6.5491666666666664</c:v>
                </c:pt>
                <c:pt idx="23577">
                  <c:v>6.5494444444444442</c:v>
                </c:pt>
                <c:pt idx="23578">
                  <c:v>6.549722222222222</c:v>
                </c:pt>
                <c:pt idx="23579">
                  <c:v>6.55</c:v>
                </c:pt>
                <c:pt idx="23580">
                  <c:v>6.5502777777777776</c:v>
                </c:pt>
                <c:pt idx="23581">
                  <c:v>6.5505555555555555</c:v>
                </c:pt>
                <c:pt idx="23582">
                  <c:v>6.5508333333333333</c:v>
                </c:pt>
                <c:pt idx="23583">
                  <c:v>6.5511111111111111</c:v>
                </c:pt>
                <c:pt idx="23584">
                  <c:v>6.5513888888888889</c:v>
                </c:pt>
                <c:pt idx="23585">
                  <c:v>6.5516666666666667</c:v>
                </c:pt>
                <c:pt idx="23586">
                  <c:v>6.5519444444444446</c:v>
                </c:pt>
                <c:pt idx="23587">
                  <c:v>6.5522222222222224</c:v>
                </c:pt>
                <c:pt idx="23588">
                  <c:v>6.5525000000000002</c:v>
                </c:pt>
                <c:pt idx="23589">
                  <c:v>6.552777777777778</c:v>
                </c:pt>
                <c:pt idx="23590">
                  <c:v>6.5530555555555559</c:v>
                </c:pt>
                <c:pt idx="23591">
                  <c:v>6.5533333333333337</c:v>
                </c:pt>
                <c:pt idx="23592">
                  <c:v>6.5536111111111115</c:v>
                </c:pt>
                <c:pt idx="23593">
                  <c:v>6.5538888888888893</c:v>
                </c:pt>
                <c:pt idx="23594">
                  <c:v>6.5541666666666663</c:v>
                </c:pt>
                <c:pt idx="23595">
                  <c:v>6.5544444444444441</c:v>
                </c:pt>
                <c:pt idx="23596">
                  <c:v>6.5547222222222219</c:v>
                </c:pt>
                <c:pt idx="23597">
                  <c:v>6.5549999999999997</c:v>
                </c:pt>
                <c:pt idx="23598">
                  <c:v>6.5552777777777775</c:v>
                </c:pt>
                <c:pt idx="23599">
                  <c:v>6.5555555555555554</c:v>
                </c:pt>
                <c:pt idx="23600">
                  <c:v>6.5558333333333332</c:v>
                </c:pt>
                <c:pt idx="23601">
                  <c:v>6.556111111111111</c:v>
                </c:pt>
                <c:pt idx="23602">
                  <c:v>6.5563888888888888</c:v>
                </c:pt>
                <c:pt idx="23603">
                  <c:v>6.5566666666666666</c:v>
                </c:pt>
                <c:pt idx="23604">
                  <c:v>6.5569444444444445</c:v>
                </c:pt>
                <c:pt idx="23605">
                  <c:v>6.5572222222222223</c:v>
                </c:pt>
                <c:pt idx="23606">
                  <c:v>6.5575000000000001</c:v>
                </c:pt>
                <c:pt idx="23607">
                  <c:v>6.5577777777777779</c:v>
                </c:pt>
                <c:pt idx="23608">
                  <c:v>6.5580555555555557</c:v>
                </c:pt>
                <c:pt idx="23609">
                  <c:v>6.5583333333333336</c:v>
                </c:pt>
                <c:pt idx="23610">
                  <c:v>6.5586111111111114</c:v>
                </c:pt>
                <c:pt idx="23611">
                  <c:v>6.5588888888888892</c:v>
                </c:pt>
                <c:pt idx="23612">
                  <c:v>6.559166666666667</c:v>
                </c:pt>
                <c:pt idx="23613">
                  <c:v>6.5594444444444449</c:v>
                </c:pt>
                <c:pt idx="23614">
                  <c:v>6.5597222222222218</c:v>
                </c:pt>
                <c:pt idx="23615">
                  <c:v>6.56</c:v>
                </c:pt>
                <c:pt idx="23616">
                  <c:v>6.5602777777777774</c:v>
                </c:pt>
                <c:pt idx="23617">
                  <c:v>6.5605555555555553</c:v>
                </c:pt>
                <c:pt idx="23618">
                  <c:v>6.5608333333333331</c:v>
                </c:pt>
                <c:pt idx="23619">
                  <c:v>6.5611111111111109</c:v>
                </c:pt>
                <c:pt idx="23620">
                  <c:v>6.5613888888888887</c:v>
                </c:pt>
                <c:pt idx="23621">
                  <c:v>6.5616666666666665</c:v>
                </c:pt>
                <c:pt idx="23622">
                  <c:v>6.5619444444444444</c:v>
                </c:pt>
                <c:pt idx="23623">
                  <c:v>6.5622222222222222</c:v>
                </c:pt>
                <c:pt idx="23624">
                  <c:v>6.5625</c:v>
                </c:pt>
                <c:pt idx="23625">
                  <c:v>6.5627777777777778</c:v>
                </c:pt>
                <c:pt idx="23626">
                  <c:v>6.5630555555555556</c:v>
                </c:pt>
                <c:pt idx="23627">
                  <c:v>6.5633333333333335</c:v>
                </c:pt>
                <c:pt idx="23628">
                  <c:v>6.5636111111111113</c:v>
                </c:pt>
                <c:pt idx="23629">
                  <c:v>6.5638888888888891</c:v>
                </c:pt>
                <c:pt idx="23630">
                  <c:v>6.5641666666666669</c:v>
                </c:pt>
                <c:pt idx="23631">
                  <c:v>6.5644444444444447</c:v>
                </c:pt>
                <c:pt idx="23632">
                  <c:v>6.5647222222222226</c:v>
                </c:pt>
                <c:pt idx="23633">
                  <c:v>6.5650000000000004</c:v>
                </c:pt>
                <c:pt idx="23634">
                  <c:v>6.5652777777777782</c:v>
                </c:pt>
                <c:pt idx="23635">
                  <c:v>6.5655555555555551</c:v>
                </c:pt>
                <c:pt idx="23636">
                  <c:v>6.565833333333333</c:v>
                </c:pt>
                <c:pt idx="23637">
                  <c:v>6.5661111111111108</c:v>
                </c:pt>
                <c:pt idx="23638">
                  <c:v>6.5663888888888886</c:v>
                </c:pt>
                <c:pt idx="23639">
                  <c:v>6.5666666666666664</c:v>
                </c:pt>
                <c:pt idx="23640">
                  <c:v>6.5669444444444443</c:v>
                </c:pt>
                <c:pt idx="23641">
                  <c:v>6.5672222222222221</c:v>
                </c:pt>
                <c:pt idx="23642">
                  <c:v>6.5674999999999999</c:v>
                </c:pt>
                <c:pt idx="23643">
                  <c:v>6.5677777777777777</c:v>
                </c:pt>
                <c:pt idx="23644">
                  <c:v>6.5680555555555555</c:v>
                </c:pt>
                <c:pt idx="23645">
                  <c:v>6.5683333333333334</c:v>
                </c:pt>
                <c:pt idx="23646">
                  <c:v>6.5686111111111112</c:v>
                </c:pt>
                <c:pt idx="23647">
                  <c:v>6.568888888888889</c:v>
                </c:pt>
                <c:pt idx="23648">
                  <c:v>6.5691666666666668</c:v>
                </c:pt>
                <c:pt idx="23649">
                  <c:v>6.5694444444444446</c:v>
                </c:pt>
                <c:pt idx="23650">
                  <c:v>6.5697222222222225</c:v>
                </c:pt>
                <c:pt idx="23651">
                  <c:v>6.57</c:v>
                </c:pt>
                <c:pt idx="23652">
                  <c:v>6.5702777777777781</c:v>
                </c:pt>
                <c:pt idx="23653">
                  <c:v>6.5705555555555559</c:v>
                </c:pt>
                <c:pt idx="23654">
                  <c:v>6.5708333333333337</c:v>
                </c:pt>
                <c:pt idx="23655">
                  <c:v>6.5711111111111107</c:v>
                </c:pt>
                <c:pt idx="23656">
                  <c:v>6.5713888888888885</c:v>
                </c:pt>
                <c:pt idx="23657">
                  <c:v>6.5716666666666663</c:v>
                </c:pt>
                <c:pt idx="23658">
                  <c:v>6.5719444444444441</c:v>
                </c:pt>
                <c:pt idx="23659">
                  <c:v>6.572222222222222</c:v>
                </c:pt>
                <c:pt idx="23660">
                  <c:v>6.5724999999999998</c:v>
                </c:pt>
                <c:pt idx="23661">
                  <c:v>6.5727777777777776</c:v>
                </c:pt>
                <c:pt idx="23662">
                  <c:v>6.5730555555555554</c:v>
                </c:pt>
                <c:pt idx="23663">
                  <c:v>6.5733333333333333</c:v>
                </c:pt>
                <c:pt idx="23664">
                  <c:v>6.5736111111111111</c:v>
                </c:pt>
                <c:pt idx="23665">
                  <c:v>6.5738888888888889</c:v>
                </c:pt>
                <c:pt idx="23666">
                  <c:v>6.5741666666666667</c:v>
                </c:pt>
                <c:pt idx="23667">
                  <c:v>6.5744444444444445</c:v>
                </c:pt>
                <c:pt idx="23668">
                  <c:v>6.5747222222222224</c:v>
                </c:pt>
                <c:pt idx="23669">
                  <c:v>6.5750000000000002</c:v>
                </c:pt>
                <c:pt idx="23670">
                  <c:v>6.575277777777778</c:v>
                </c:pt>
                <c:pt idx="23671">
                  <c:v>6.5755555555555558</c:v>
                </c:pt>
                <c:pt idx="23672">
                  <c:v>6.5758333333333336</c:v>
                </c:pt>
                <c:pt idx="23673">
                  <c:v>6.5761111111111115</c:v>
                </c:pt>
                <c:pt idx="23674">
                  <c:v>6.5763888888888893</c:v>
                </c:pt>
                <c:pt idx="23675">
                  <c:v>6.5766666666666671</c:v>
                </c:pt>
                <c:pt idx="23676">
                  <c:v>6.576944444444444</c:v>
                </c:pt>
                <c:pt idx="23677">
                  <c:v>6.5772222222222219</c:v>
                </c:pt>
                <c:pt idx="23678">
                  <c:v>6.5774999999999997</c:v>
                </c:pt>
                <c:pt idx="23679">
                  <c:v>6.5777777777777775</c:v>
                </c:pt>
                <c:pt idx="23680">
                  <c:v>6.5780555555555553</c:v>
                </c:pt>
                <c:pt idx="23681">
                  <c:v>6.5783333333333331</c:v>
                </c:pt>
                <c:pt idx="23682">
                  <c:v>6.578611111111111</c:v>
                </c:pt>
                <c:pt idx="23683">
                  <c:v>6.5788888888888888</c:v>
                </c:pt>
                <c:pt idx="23684">
                  <c:v>6.5791666666666666</c:v>
                </c:pt>
                <c:pt idx="23685">
                  <c:v>6.5794444444444444</c:v>
                </c:pt>
                <c:pt idx="23686">
                  <c:v>6.5797222222222222</c:v>
                </c:pt>
                <c:pt idx="23687">
                  <c:v>6.58</c:v>
                </c:pt>
                <c:pt idx="23688">
                  <c:v>6.5802777777777779</c:v>
                </c:pt>
                <c:pt idx="23689">
                  <c:v>6.5805555555555557</c:v>
                </c:pt>
                <c:pt idx="23690">
                  <c:v>6.5808333333333335</c:v>
                </c:pt>
                <c:pt idx="23691">
                  <c:v>6.5811111111111114</c:v>
                </c:pt>
                <c:pt idx="23692">
                  <c:v>6.5813888888888892</c:v>
                </c:pt>
                <c:pt idx="23693">
                  <c:v>6.581666666666667</c:v>
                </c:pt>
                <c:pt idx="23694">
                  <c:v>6.5819444444444448</c:v>
                </c:pt>
                <c:pt idx="23695">
                  <c:v>6.5822222222222226</c:v>
                </c:pt>
                <c:pt idx="23696">
                  <c:v>6.5824999999999996</c:v>
                </c:pt>
                <c:pt idx="23697">
                  <c:v>6.5827777777777774</c:v>
                </c:pt>
                <c:pt idx="23698">
                  <c:v>6.5830555555555552</c:v>
                </c:pt>
                <c:pt idx="23699">
                  <c:v>6.583333333333333</c:v>
                </c:pt>
                <c:pt idx="23700">
                  <c:v>6.5836111111111109</c:v>
                </c:pt>
                <c:pt idx="23701">
                  <c:v>6.5838888888888887</c:v>
                </c:pt>
                <c:pt idx="23702">
                  <c:v>6.5841666666666665</c:v>
                </c:pt>
                <c:pt idx="23703">
                  <c:v>6.5844444444444443</c:v>
                </c:pt>
                <c:pt idx="23704">
                  <c:v>6.5847222222222221</c:v>
                </c:pt>
                <c:pt idx="23705">
                  <c:v>6.585</c:v>
                </c:pt>
                <c:pt idx="23706">
                  <c:v>6.5852777777777778</c:v>
                </c:pt>
                <c:pt idx="23707">
                  <c:v>6.5855555555555556</c:v>
                </c:pt>
                <c:pt idx="23708">
                  <c:v>6.5858333333333334</c:v>
                </c:pt>
                <c:pt idx="23709">
                  <c:v>6.5861111111111112</c:v>
                </c:pt>
                <c:pt idx="23710">
                  <c:v>6.5863888888888891</c:v>
                </c:pt>
                <c:pt idx="23711">
                  <c:v>6.5866666666666669</c:v>
                </c:pt>
                <c:pt idx="23712">
                  <c:v>6.5869444444444447</c:v>
                </c:pt>
                <c:pt idx="23713">
                  <c:v>6.5872222222222225</c:v>
                </c:pt>
                <c:pt idx="23714">
                  <c:v>6.5875000000000004</c:v>
                </c:pt>
                <c:pt idx="23715">
                  <c:v>6.5877777777777782</c:v>
                </c:pt>
                <c:pt idx="23716">
                  <c:v>6.588055555555556</c:v>
                </c:pt>
                <c:pt idx="23717">
                  <c:v>6.5883333333333329</c:v>
                </c:pt>
                <c:pt idx="23718">
                  <c:v>6.5886111111111108</c:v>
                </c:pt>
                <c:pt idx="23719">
                  <c:v>6.5888888888888886</c:v>
                </c:pt>
                <c:pt idx="23720">
                  <c:v>6.5891666666666664</c:v>
                </c:pt>
                <c:pt idx="23721">
                  <c:v>6.5894444444444442</c:v>
                </c:pt>
                <c:pt idx="23722">
                  <c:v>6.589722222222222</c:v>
                </c:pt>
                <c:pt idx="23723">
                  <c:v>6.59</c:v>
                </c:pt>
                <c:pt idx="23724">
                  <c:v>6.5902777777777777</c:v>
                </c:pt>
                <c:pt idx="23725">
                  <c:v>6.5905555555555555</c:v>
                </c:pt>
                <c:pt idx="23726">
                  <c:v>6.5908333333333333</c:v>
                </c:pt>
                <c:pt idx="23727">
                  <c:v>6.5911111111111111</c:v>
                </c:pt>
                <c:pt idx="23728">
                  <c:v>6.591388888888889</c:v>
                </c:pt>
                <c:pt idx="23729">
                  <c:v>6.5916666666666668</c:v>
                </c:pt>
                <c:pt idx="23730">
                  <c:v>6.5919444444444446</c:v>
                </c:pt>
                <c:pt idx="23731">
                  <c:v>6.5922222222222224</c:v>
                </c:pt>
                <c:pt idx="23732">
                  <c:v>6.5925000000000002</c:v>
                </c:pt>
                <c:pt idx="23733">
                  <c:v>6.5927777777777781</c:v>
                </c:pt>
                <c:pt idx="23734">
                  <c:v>6.5930555555555559</c:v>
                </c:pt>
                <c:pt idx="23735">
                  <c:v>6.5933333333333337</c:v>
                </c:pt>
                <c:pt idx="23736">
                  <c:v>6.5936111111111115</c:v>
                </c:pt>
                <c:pt idx="23737">
                  <c:v>6.5938888888888885</c:v>
                </c:pt>
                <c:pt idx="23738">
                  <c:v>6.5941666666666663</c:v>
                </c:pt>
                <c:pt idx="23739">
                  <c:v>6.5944444444444441</c:v>
                </c:pt>
                <c:pt idx="23740">
                  <c:v>6.5947222222222219</c:v>
                </c:pt>
                <c:pt idx="23741">
                  <c:v>6.5949999999999998</c:v>
                </c:pt>
                <c:pt idx="23742">
                  <c:v>6.5952777777777776</c:v>
                </c:pt>
                <c:pt idx="23743">
                  <c:v>6.5955555555555554</c:v>
                </c:pt>
                <c:pt idx="23744">
                  <c:v>6.5958333333333332</c:v>
                </c:pt>
                <c:pt idx="23745">
                  <c:v>6.596111111111111</c:v>
                </c:pt>
                <c:pt idx="23746">
                  <c:v>6.5963888888888889</c:v>
                </c:pt>
                <c:pt idx="23747">
                  <c:v>6.5966666666666667</c:v>
                </c:pt>
                <c:pt idx="23748">
                  <c:v>6.5969444444444445</c:v>
                </c:pt>
                <c:pt idx="23749">
                  <c:v>6.5972222222222223</c:v>
                </c:pt>
                <c:pt idx="23750">
                  <c:v>6.5975000000000001</c:v>
                </c:pt>
                <c:pt idx="23751">
                  <c:v>6.597777777777778</c:v>
                </c:pt>
                <c:pt idx="23752">
                  <c:v>6.5980555555555558</c:v>
                </c:pt>
                <c:pt idx="23753">
                  <c:v>6.5983333333333336</c:v>
                </c:pt>
                <c:pt idx="23754">
                  <c:v>6.5986111111111114</c:v>
                </c:pt>
                <c:pt idx="23755">
                  <c:v>6.5988888888888892</c:v>
                </c:pt>
                <c:pt idx="23756">
                  <c:v>6.5991666666666671</c:v>
                </c:pt>
                <c:pt idx="23757">
                  <c:v>6.599444444444444</c:v>
                </c:pt>
                <c:pt idx="23758">
                  <c:v>6.5997222222222218</c:v>
                </c:pt>
                <c:pt idx="23759">
                  <c:v>6.6</c:v>
                </c:pt>
                <c:pt idx="23760">
                  <c:v>6.6002777777777775</c:v>
                </c:pt>
                <c:pt idx="23761">
                  <c:v>6.6005555555555553</c:v>
                </c:pt>
                <c:pt idx="23762">
                  <c:v>6.6008333333333331</c:v>
                </c:pt>
                <c:pt idx="23763">
                  <c:v>6.6011111111111109</c:v>
                </c:pt>
                <c:pt idx="23764">
                  <c:v>6.6013888888888888</c:v>
                </c:pt>
                <c:pt idx="23765">
                  <c:v>6.6016666666666666</c:v>
                </c:pt>
                <c:pt idx="23766">
                  <c:v>6.6019444444444444</c:v>
                </c:pt>
                <c:pt idx="23767">
                  <c:v>6.6022222222222222</c:v>
                </c:pt>
                <c:pt idx="23768">
                  <c:v>6.6025</c:v>
                </c:pt>
                <c:pt idx="23769">
                  <c:v>6.6027777777777779</c:v>
                </c:pt>
                <c:pt idx="23770">
                  <c:v>6.6030555555555557</c:v>
                </c:pt>
                <c:pt idx="23771">
                  <c:v>6.6033333333333335</c:v>
                </c:pt>
                <c:pt idx="23772">
                  <c:v>6.6036111111111113</c:v>
                </c:pt>
                <c:pt idx="23773">
                  <c:v>6.6038888888888891</c:v>
                </c:pt>
                <c:pt idx="23774">
                  <c:v>6.604166666666667</c:v>
                </c:pt>
                <c:pt idx="23775">
                  <c:v>6.6044444444444448</c:v>
                </c:pt>
                <c:pt idx="23776">
                  <c:v>6.6047222222222226</c:v>
                </c:pt>
                <c:pt idx="23777">
                  <c:v>6.6050000000000004</c:v>
                </c:pt>
                <c:pt idx="23778">
                  <c:v>6.6052777777777774</c:v>
                </c:pt>
                <c:pt idx="23779">
                  <c:v>6.6055555555555552</c:v>
                </c:pt>
                <c:pt idx="23780">
                  <c:v>6.605833333333333</c:v>
                </c:pt>
                <c:pt idx="23781">
                  <c:v>6.6061111111111108</c:v>
                </c:pt>
                <c:pt idx="23782">
                  <c:v>6.6063888888888886</c:v>
                </c:pt>
                <c:pt idx="23783">
                  <c:v>6.6066666666666665</c:v>
                </c:pt>
                <c:pt idx="23784">
                  <c:v>6.6069444444444443</c:v>
                </c:pt>
                <c:pt idx="23785">
                  <c:v>6.6072222222222221</c:v>
                </c:pt>
                <c:pt idx="23786">
                  <c:v>6.6074999999999999</c:v>
                </c:pt>
                <c:pt idx="23787">
                  <c:v>6.6077777777777778</c:v>
                </c:pt>
                <c:pt idx="23788">
                  <c:v>6.6080555555555556</c:v>
                </c:pt>
                <c:pt idx="23789">
                  <c:v>6.6083333333333334</c:v>
                </c:pt>
                <c:pt idx="23790">
                  <c:v>6.6086111111111112</c:v>
                </c:pt>
                <c:pt idx="23791">
                  <c:v>6.608888888888889</c:v>
                </c:pt>
                <c:pt idx="23792">
                  <c:v>6.6091666666666669</c:v>
                </c:pt>
                <c:pt idx="23793">
                  <c:v>6.6094444444444447</c:v>
                </c:pt>
                <c:pt idx="23794">
                  <c:v>6.6097222222222225</c:v>
                </c:pt>
                <c:pt idx="23795">
                  <c:v>6.61</c:v>
                </c:pt>
                <c:pt idx="23796">
                  <c:v>6.6102777777777781</c:v>
                </c:pt>
                <c:pt idx="23797">
                  <c:v>6.610555555555556</c:v>
                </c:pt>
                <c:pt idx="23798">
                  <c:v>6.6108333333333329</c:v>
                </c:pt>
                <c:pt idx="23799">
                  <c:v>6.6111111111111107</c:v>
                </c:pt>
                <c:pt idx="23800">
                  <c:v>6.6113888888888885</c:v>
                </c:pt>
                <c:pt idx="23801">
                  <c:v>6.6116666666666664</c:v>
                </c:pt>
                <c:pt idx="23802">
                  <c:v>6.6119444444444442</c:v>
                </c:pt>
                <c:pt idx="23803">
                  <c:v>6.612222222222222</c:v>
                </c:pt>
                <c:pt idx="23804">
                  <c:v>6.6124999999999998</c:v>
                </c:pt>
                <c:pt idx="23805">
                  <c:v>6.6127777777777776</c:v>
                </c:pt>
                <c:pt idx="23806">
                  <c:v>6.6130555555555555</c:v>
                </c:pt>
                <c:pt idx="23807">
                  <c:v>6.6133333333333333</c:v>
                </c:pt>
                <c:pt idx="23808">
                  <c:v>6.6136111111111111</c:v>
                </c:pt>
                <c:pt idx="23809">
                  <c:v>6.6138888888888889</c:v>
                </c:pt>
                <c:pt idx="23810">
                  <c:v>6.6141666666666667</c:v>
                </c:pt>
                <c:pt idx="23811">
                  <c:v>6.6144444444444446</c:v>
                </c:pt>
                <c:pt idx="23812">
                  <c:v>6.6147222222222224</c:v>
                </c:pt>
                <c:pt idx="23813">
                  <c:v>6.6150000000000002</c:v>
                </c:pt>
                <c:pt idx="23814">
                  <c:v>6.615277777777778</c:v>
                </c:pt>
                <c:pt idx="23815">
                  <c:v>6.6155555555555559</c:v>
                </c:pt>
                <c:pt idx="23816">
                  <c:v>6.6158333333333337</c:v>
                </c:pt>
                <c:pt idx="23817">
                  <c:v>6.6161111111111115</c:v>
                </c:pt>
                <c:pt idx="23818">
                  <c:v>6.6163888888888893</c:v>
                </c:pt>
                <c:pt idx="23819">
                  <c:v>6.6166666666666663</c:v>
                </c:pt>
                <c:pt idx="23820">
                  <c:v>6.6169444444444441</c:v>
                </c:pt>
                <c:pt idx="23821">
                  <c:v>6.6172222222222219</c:v>
                </c:pt>
                <c:pt idx="23822">
                  <c:v>6.6174999999999997</c:v>
                </c:pt>
                <c:pt idx="23823">
                  <c:v>6.6177777777777775</c:v>
                </c:pt>
                <c:pt idx="23824">
                  <c:v>6.6180555555555554</c:v>
                </c:pt>
                <c:pt idx="23825">
                  <c:v>6.6183333333333332</c:v>
                </c:pt>
                <c:pt idx="23826">
                  <c:v>6.618611111111111</c:v>
                </c:pt>
                <c:pt idx="23827">
                  <c:v>6.6188888888888888</c:v>
                </c:pt>
                <c:pt idx="23828">
                  <c:v>6.6191666666666666</c:v>
                </c:pt>
                <c:pt idx="23829">
                  <c:v>6.6194444444444445</c:v>
                </c:pt>
                <c:pt idx="23830">
                  <c:v>6.6197222222222223</c:v>
                </c:pt>
                <c:pt idx="23831">
                  <c:v>6.62</c:v>
                </c:pt>
                <c:pt idx="23832">
                  <c:v>6.6202777777777779</c:v>
                </c:pt>
                <c:pt idx="23833">
                  <c:v>6.6205555555555557</c:v>
                </c:pt>
                <c:pt idx="23834">
                  <c:v>6.6208333333333336</c:v>
                </c:pt>
                <c:pt idx="23835">
                  <c:v>6.6211111111111114</c:v>
                </c:pt>
                <c:pt idx="23836">
                  <c:v>6.6213888888888892</c:v>
                </c:pt>
                <c:pt idx="23837">
                  <c:v>6.621666666666667</c:v>
                </c:pt>
                <c:pt idx="23838">
                  <c:v>6.6219444444444449</c:v>
                </c:pt>
                <c:pt idx="23839">
                  <c:v>6.6222222222222218</c:v>
                </c:pt>
                <c:pt idx="23840">
                  <c:v>6.6224999999999996</c:v>
                </c:pt>
                <c:pt idx="23841">
                  <c:v>6.6227777777777774</c:v>
                </c:pt>
                <c:pt idx="23842">
                  <c:v>6.6230555555555553</c:v>
                </c:pt>
                <c:pt idx="23843">
                  <c:v>6.6233333333333331</c:v>
                </c:pt>
                <c:pt idx="23844">
                  <c:v>6.6236111111111109</c:v>
                </c:pt>
                <c:pt idx="23845">
                  <c:v>6.6238888888888887</c:v>
                </c:pt>
                <c:pt idx="23846">
                  <c:v>6.6241666666666665</c:v>
                </c:pt>
                <c:pt idx="23847">
                  <c:v>6.6244444444444444</c:v>
                </c:pt>
                <c:pt idx="23848">
                  <c:v>6.6247222222222222</c:v>
                </c:pt>
                <c:pt idx="23849">
                  <c:v>6.625</c:v>
                </c:pt>
                <c:pt idx="23850">
                  <c:v>6.6252777777777778</c:v>
                </c:pt>
                <c:pt idx="23851">
                  <c:v>6.6255555555555556</c:v>
                </c:pt>
                <c:pt idx="23852">
                  <c:v>6.6258333333333335</c:v>
                </c:pt>
                <c:pt idx="23853">
                  <c:v>6.6261111111111113</c:v>
                </c:pt>
                <c:pt idx="23854">
                  <c:v>6.6263888888888891</c:v>
                </c:pt>
                <c:pt idx="23855">
                  <c:v>6.6266666666666669</c:v>
                </c:pt>
                <c:pt idx="23856">
                  <c:v>6.6269444444444447</c:v>
                </c:pt>
                <c:pt idx="23857">
                  <c:v>6.6272222222222226</c:v>
                </c:pt>
                <c:pt idx="23858">
                  <c:v>6.6275000000000004</c:v>
                </c:pt>
                <c:pt idx="23859">
                  <c:v>6.6277777777777782</c:v>
                </c:pt>
                <c:pt idx="23860">
                  <c:v>6.6280555555555551</c:v>
                </c:pt>
                <c:pt idx="23861">
                  <c:v>6.628333333333333</c:v>
                </c:pt>
                <c:pt idx="23862">
                  <c:v>6.6286111111111108</c:v>
                </c:pt>
                <c:pt idx="23863">
                  <c:v>6.6288888888888886</c:v>
                </c:pt>
                <c:pt idx="23864">
                  <c:v>6.6291666666666664</c:v>
                </c:pt>
                <c:pt idx="23865">
                  <c:v>6.6294444444444443</c:v>
                </c:pt>
                <c:pt idx="23866">
                  <c:v>6.6297222222222221</c:v>
                </c:pt>
                <c:pt idx="23867">
                  <c:v>6.63</c:v>
                </c:pt>
                <c:pt idx="23868">
                  <c:v>6.6302777777777777</c:v>
                </c:pt>
                <c:pt idx="23869">
                  <c:v>6.6305555555555555</c:v>
                </c:pt>
                <c:pt idx="23870">
                  <c:v>6.6308333333333334</c:v>
                </c:pt>
                <c:pt idx="23871">
                  <c:v>6.6311111111111112</c:v>
                </c:pt>
                <c:pt idx="23872">
                  <c:v>6.631388888888889</c:v>
                </c:pt>
                <c:pt idx="23873">
                  <c:v>6.6316666666666668</c:v>
                </c:pt>
                <c:pt idx="23874">
                  <c:v>6.6319444444444446</c:v>
                </c:pt>
                <c:pt idx="23875">
                  <c:v>6.6322222222222225</c:v>
                </c:pt>
                <c:pt idx="23876">
                  <c:v>6.6325000000000003</c:v>
                </c:pt>
                <c:pt idx="23877">
                  <c:v>6.6327777777777781</c:v>
                </c:pt>
                <c:pt idx="23878">
                  <c:v>6.6330555555555559</c:v>
                </c:pt>
                <c:pt idx="23879">
                  <c:v>6.6333333333333337</c:v>
                </c:pt>
                <c:pt idx="23880">
                  <c:v>6.6336111111111107</c:v>
                </c:pt>
                <c:pt idx="23881">
                  <c:v>6.6338888888888885</c:v>
                </c:pt>
                <c:pt idx="23882">
                  <c:v>6.6341666666666663</c:v>
                </c:pt>
                <c:pt idx="23883">
                  <c:v>6.6344444444444441</c:v>
                </c:pt>
                <c:pt idx="23884">
                  <c:v>6.634722222222222</c:v>
                </c:pt>
                <c:pt idx="23885">
                  <c:v>6.6349999999999998</c:v>
                </c:pt>
                <c:pt idx="23886">
                  <c:v>6.6352777777777776</c:v>
                </c:pt>
                <c:pt idx="23887">
                  <c:v>6.6355555555555554</c:v>
                </c:pt>
                <c:pt idx="23888">
                  <c:v>6.6358333333333333</c:v>
                </c:pt>
                <c:pt idx="23889">
                  <c:v>6.6361111111111111</c:v>
                </c:pt>
                <c:pt idx="23890">
                  <c:v>6.6363888888888889</c:v>
                </c:pt>
                <c:pt idx="23891">
                  <c:v>6.6366666666666667</c:v>
                </c:pt>
                <c:pt idx="23892">
                  <c:v>6.6369444444444445</c:v>
                </c:pt>
                <c:pt idx="23893">
                  <c:v>6.6372222222222224</c:v>
                </c:pt>
                <c:pt idx="23894">
                  <c:v>6.6375000000000002</c:v>
                </c:pt>
                <c:pt idx="23895">
                  <c:v>6.637777777777778</c:v>
                </c:pt>
                <c:pt idx="23896">
                  <c:v>6.6380555555555558</c:v>
                </c:pt>
                <c:pt idx="23897">
                  <c:v>6.6383333333333336</c:v>
                </c:pt>
                <c:pt idx="23898">
                  <c:v>6.6386111111111115</c:v>
                </c:pt>
                <c:pt idx="23899">
                  <c:v>6.6388888888888893</c:v>
                </c:pt>
                <c:pt idx="23900">
                  <c:v>6.6391666666666671</c:v>
                </c:pt>
                <c:pt idx="23901">
                  <c:v>6.639444444444444</c:v>
                </c:pt>
                <c:pt idx="23902">
                  <c:v>6.6397222222222219</c:v>
                </c:pt>
                <c:pt idx="23903">
                  <c:v>6.64</c:v>
                </c:pt>
                <c:pt idx="23904">
                  <c:v>6.6402777777777775</c:v>
                </c:pt>
                <c:pt idx="23905">
                  <c:v>6.6405555555555553</c:v>
                </c:pt>
                <c:pt idx="23906">
                  <c:v>6.6408333333333331</c:v>
                </c:pt>
                <c:pt idx="23907">
                  <c:v>6.641111111111111</c:v>
                </c:pt>
                <c:pt idx="23908">
                  <c:v>6.6413888888888888</c:v>
                </c:pt>
                <c:pt idx="23909">
                  <c:v>6.6416666666666666</c:v>
                </c:pt>
                <c:pt idx="23910">
                  <c:v>6.6419444444444444</c:v>
                </c:pt>
                <c:pt idx="23911">
                  <c:v>6.6422222222222222</c:v>
                </c:pt>
                <c:pt idx="23912">
                  <c:v>6.6425000000000001</c:v>
                </c:pt>
                <c:pt idx="23913">
                  <c:v>6.6427777777777779</c:v>
                </c:pt>
                <c:pt idx="23914">
                  <c:v>6.6430555555555557</c:v>
                </c:pt>
                <c:pt idx="23915">
                  <c:v>6.6433333333333335</c:v>
                </c:pt>
                <c:pt idx="23916">
                  <c:v>6.6436111111111114</c:v>
                </c:pt>
                <c:pt idx="23917">
                  <c:v>6.6438888888888892</c:v>
                </c:pt>
                <c:pt idx="23918">
                  <c:v>6.644166666666667</c:v>
                </c:pt>
                <c:pt idx="23919">
                  <c:v>6.6444444444444448</c:v>
                </c:pt>
                <c:pt idx="23920">
                  <c:v>6.6447222222222226</c:v>
                </c:pt>
                <c:pt idx="23921">
                  <c:v>6.6449999999999996</c:v>
                </c:pt>
                <c:pt idx="23922">
                  <c:v>6.6452777777777774</c:v>
                </c:pt>
                <c:pt idx="23923">
                  <c:v>6.6455555555555552</c:v>
                </c:pt>
                <c:pt idx="23924">
                  <c:v>6.645833333333333</c:v>
                </c:pt>
                <c:pt idx="23925">
                  <c:v>6.6461111111111109</c:v>
                </c:pt>
                <c:pt idx="23926">
                  <c:v>6.6463888888888887</c:v>
                </c:pt>
                <c:pt idx="23927">
                  <c:v>6.6466666666666665</c:v>
                </c:pt>
                <c:pt idx="23928">
                  <c:v>6.6469444444444443</c:v>
                </c:pt>
                <c:pt idx="23929">
                  <c:v>6.6472222222222221</c:v>
                </c:pt>
                <c:pt idx="23930">
                  <c:v>6.6475</c:v>
                </c:pt>
                <c:pt idx="23931">
                  <c:v>6.6477777777777778</c:v>
                </c:pt>
                <c:pt idx="23932">
                  <c:v>6.6480555555555556</c:v>
                </c:pt>
                <c:pt idx="23933">
                  <c:v>6.6483333333333334</c:v>
                </c:pt>
                <c:pt idx="23934">
                  <c:v>6.6486111111111112</c:v>
                </c:pt>
                <c:pt idx="23935">
                  <c:v>6.6488888888888891</c:v>
                </c:pt>
                <c:pt idx="23936">
                  <c:v>6.6491666666666669</c:v>
                </c:pt>
                <c:pt idx="23937">
                  <c:v>6.6494444444444447</c:v>
                </c:pt>
                <c:pt idx="23938">
                  <c:v>6.6497222222222225</c:v>
                </c:pt>
                <c:pt idx="23939">
                  <c:v>6.65</c:v>
                </c:pt>
                <c:pt idx="23940">
                  <c:v>6.6502777777777782</c:v>
                </c:pt>
                <c:pt idx="23941">
                  <c:v>6.650555555555556</c:v>
                </c:pt>
                <c:pt idx="23942">
                  <c:v>6.6508333333333329</c:v>
                </c:pt>
                <c:pt idx="23943">
                  <c:v>6.6511111111111108</c:v>
                </c:pt>
                <c:pt idx="23944">
                  <c:v>6.6513888888888886</c:v>
                </c:pt>
                <c:pt idx="23945">
                  <c:v>6.6516666666666664</c:v>
                </c:pt>
                <c:pt idx="23946">
                  <c:v>6.6519444444444442</c:v>
                </c:pt>
                <c:pt idx="23947">
                  <c:v>6.652222222222222</c:v>
                </c:pt>
                <c:pt idx="23948">
                  <c:v>6.6524999999999999</c:v>
                </c:pt>
                <c:pt idx="23949">
                  <c:v>6.6527777777777777</c:v>
                </c:pt>
                <c:pt idx="23950">
                  <c:v>6.6530555555555555</c:v>
                </c:pt>
                <c:pt idx="23951">
                  <c:v>6.6533333333333333</c:v>
                </c:pt>
                <c:pt idx="23952">
                  <c:v>6.6536111111111111</c:v>
                </c:pt>
                <c:pt idx="23953">
                  <c:v>6.653888888888889</c:v>
                </c:pt>
                <c:pt idx="23954">
                  <c:v>6.6541666666666668</c:v>
                </c:pt>
                <c:pt idx="23955">
                  <c:v>6.6544444444444446</c:v>
                </c:pt>
                <c:pt idx="23956">
                  <c:v>6.6547222222222224</c:v>
                </c:pt>
                <c:pt idx="23957">
                  <c:v>6.6550000000000002</c:v>
                </c:pt>
                <c:pt idx="23958">
                  <c:v>6.6552777777777781</c:v>
                </c:pt>
                <c:pt idx="23959">
                  <c:v>6.6555555555555559</c:v>
                </c:pt>
                <c:pt idx="23960">
                  <c:v>6.6558333333333337</c:v>
                </c:pt>
                <c:pt idx="23961">
                  <c:v>6.6561111111111115</c:v>
                </c:pt>
                <c:pt idx="23962">
                  <c:v>6.6563888888888885</c:v>
                </c:pt>
                <c:pt idx="23963">
                  <c:v>6.6566666666666663</c:v>
                </c:pt>
                <c:pt idx="23964">
                  <c:v>6.6569444444444441</c:v>
                </c:pt>
                <c:pt idx="23965">
                  <c:v>6.6572222222222219</c:v>
                </c:pt>
                <c:pt idx="23966">
                  <c:v>6.6574999999999998</c:v>
                </c:pt>
                <c:pt idx="23967">
                  <c:v>6.6577777777777776</c:v>
                </c:pt>
                <c:pt idx="23968">
                  <c:v>6.6580555555555554</c:v>
                </c:pt>
                <c:pt idx="23969">
                  <c:v>6.6583333333333332</c:v>
                </c:pt>
                <c:pt idx="23970">
                  <c:v>6.658611111111111</c:v>
                </c:pt>
                <c:pt idx="23971">
                  <c:v>6.6588888888888889</c:v>
                </c:pt>
                <c:pt idx="23972">
                  <c:v>6.6591666666666667</c:v>
                </c:pt>
                <c:pt idx="23973">
                  <c:v>6.6594444444444445</c:v>
                </c:pt>
                <c:pt idx="23974">
                  <c:v>6.6597222222222223</c:v>
                </c:pt>
                <c:pt idx="23975">
                  <c:v>6.66</c:v>
                </c:pt>
                <c:pt idx="23976">
                  <c:v>6.660277777777778</c:v>
                </c:pt>
                <c:pt idx="23977">
                  <c:v>6.6605555555555558</c:v>
                </c:pt>
                <c:pt idx="23978">
                  <c:v>6.6608333333333336</c:v>
                </c:pt>
                <c:pt idx="23979">
                  <c:v>6.6611111111111114</c:v>
                </c:pt>
                <c:pt idx="23980">
                  <c:v>6.6613888888888892</c:v>
                </c:pt>
                <c:pt idx="23981">
                  <c:v>6.6616666666666671</c:v>
                </c:pt>
                <c:pt idx="23982">
                  <c:v>6.661944444444444</c:v>
                </c:pt>
                <c:pt idx="23983">
                  <c:v>6.6622222222222218</c:v>
                </c:pt>
                <c:pt idx="23984">
                  <c:v>6.6624999999999996</c:v>
                </c:pt>
                <c:pt idx="23985">
                  <c:v>6.6627777777777775</c:v>
                </c:pt>
                <c:pt idx="23986">
                  <c:v>6.6630555555555553</c:v>
                </c:pt>
                <c:pt idx="23987">
                  <c:v>6.6633333333333331</c:v>
                </c:pt>
                <c:pt idx="23988">
                  <c:v>6.6636111111111109</c:v>
                </c:pt>
                <c:pt idx="23989">
                  <c:v>6.6638888888888888</c:v>
                </c:pt>
                <c:pt idx="23990">
                  <c:v>6.6641666666666666</c:v>
                </c:pt>
                <c:pt idx="23991">
                  <c:v>6.6644444444444444</c:v>
                </c:pt>
                <c:pt idx="23992">
                  <c:v>6.6647222222222222</c:v>
                </c:pt>
                <c:pt idx="23993">
                  <c:v>6.665</c:v>
                </c:pt>
                <c:pt idx="23994">
                  <c:v>6.6652777777777779</c:v>
                </c:pt>
                <c:pt idx="23995">
                  <c:v>6.6655555555555557</c:v>
                </c:pt>
                <c:pt idx="23996">
                  <c:v>6.6658333333333335</c:v>
                </c:pt>
                <c:pt idx="23997">
                  <c:v>6.6661111111111113</c:v>
                </c:pt>
                <c:pt idx="23998">
                  <c:v>6.6663888888888891</c:v>
                </c:pt>
                <c:pt idx="23999">
                  <c:v>6.666666666666667</c:v>
                </c:pt>
                <c:pt idx="24000">
                  <c:v>6.6669444444444448</c:v>
                </c:pt>
                <c:pt idx="24001">
                  <c:v>6.6672222222222226</c:v>
                </c:pt>
                <c:pt idx="24002">
                  <c:v>6.6675000000000004</c:v>
                </c:pt>
                <c:pt idx="24003">
                  <c:v>6.6677777777777774</c:v>
                </c:pt>
                <c:pt idx="24004">
                  <c:v>6.6680555555555552</c:v>
                </c:pt>
                <c:pt idx="24005">
                  <c:v>6.668333333333333</c:v>
                </c:pt>
                <c:pt idx="24006">
                  <c:v>6.6686111111111108</c:v>
                </c:pt>
                <c:pt idx="24007">
                  <c:v>6.6688888888888886</c:v>
                </c:pt>
                <c:pt idx="24008">
                  <c:v>6.6691666666666665</c:v>
                </c:pt>
                <c:pt idx="24009">
                  <c:v>6.6694444444444443</c:v>
                </c:pt>
                <c:pt idx="24010">
                  <c:v>6.6697222222222221</c:v>
                </c:pt>
                <c:pt idx="24011">
                  <c:v>6.67</c:v>
                </c:pt>
                <c:pt idx="24012">
                  <c:v>6.6702777777777778</c:v>
                </c:pt>
                <c:pt idx="24013">
                  <c:v>6.6705555555555556</c:v>
                </c:pt>
                <c:pt idx="24014">
                  <c:v>6.6708333333333334</c:v>
                </c:pt>
                <c:pt idx="24015">
                  <c:v>6.6711111111111112</c:v>
                </c:pt>
                <c:pt idx="24016">
                  <c:v>6.671388888888889</c:v>
                </c:pt>
                <c:pt idx="24017">
                  <c:v>6.6716666666666669</c:v>
                </c:pt>
                <c:pt idx="24018">
                  <c:v>6.6719444444444447</c:v>
                </c:pt>
                <c:pt idx="24019">
                  <c:v>6.6722222222222225</c:v>
                </c:pt>
                <c:pt idx="24020">
                  <c:v>6.6725000000000003</c:v>
                </c:pt>
                <c:pt idx="24021">
                  <c:v>6.6727777777777781</c:v>
                </c:pt>
                <c:pt idx="24022">
                  <c:v>6.673055555555556</c:v>
                </c:pt>
                <c:pt idx="24023">
                  <c:v>6.6733333333333329</c:v>
                </c:pt>
                <c:pt idx="24024">
                  <c:v>6.6736111111111107</c:v>
                </c:pt>
                <c:pt idx="24025">
                  <c:v>6.6738888888888885</c:v>
                </c:pt>
                <c:pt idx="24026">
                  <c:v>6.6741666666666664</c:v>
                </c:pt>
                <c:pt idx="24027">
                  <c:v>6.6744444444444442</c:v>
                </c:pt>
                <c:pt idx="24028">
                  <c:v>6.674722222222222</c:v>
                </c:pt>
                <c:pt idx="24029">
                  <c:v>6.6749999999999998</c:v>
                </c:pt>
                <c:pt idx="24030">
                  <c:v>6.6752777777777776</c:v>
                </c:pt>
                <c:pt idx="24031">
                  <c:v>6.6755555555555555</c:v>
                </c:pt>
                <c:pt idx="24032">
                  <c:v>6.6758333333333333</c:v>
                </c:pt>
                <c:pt idx="24033">
                  <c:v>6.6761111111111111</c:v>
                </c:pt>
                <c:pt idx="24034">
                  <c:v>6.6763888888888889</c:v>
                </c:pt>
                <c:pt idx="24035">
                  <c:v>6.6766666666666667</c:v>
                </c:pt>
                <c:pt idx="24036">
                  <c:v>6.6769444444444446</c:v>
                </c:pt>
                <c:pt idx="24037">
                  <c:v>6.6772222222222224</c:v>
                </c:pt>
                <c:pt idx="24038">
                  <c:v>6.6775000000000002</c:v>
                </c:pt>
                <c:pt idx="24039">
                  <c:v>6.677777777777778</c:v>
                </c:pt>
                <c:pt idx="24040">
                  <c:v>6.6780555555555559</c:v>
                </c:pt>
                <c:pt idx="24041">
                  <c:v>6.6783333333333337</c:v>
                </c:pt>
                <c:pt idx="24042">
                  <c:v>6.6786111111111115</c:v>
                </c:pt>
                <c:pt idx="24043">
                  <c:v>6.6788888888888893</c:v>
                </c:pt>
                <c:pt idx="24044">
                  <c:v>6.6791666666666663</c:v>
                </c:pt>
                <c:pt idx="24045">
                  <c:v>6.6794444444444441</c:v>
                </c:pt>
                <c:pt idx="24046">
                  <c:v>6.6797222222222219</c:v>
                </c:pt>
                <c:pt idx="24047">
                  <c:v>6.68</c:v>
                </c:pt>
                <c:pt idx="24048">
                  <c:v>6.6802777777777775</c:v>
                </c:pt>
                <c:pt idx="24049">
                  <c:v>6.6805555555555554</c:v>
                </c:pt>
                <c:pt idx="24050">
                  <c:v>6.6808333333333332</c:v>
                </c:pt>
                <c:pt idx="24051">
                  <c:v>6.681111111111111</c:v>
                </c:pt>
                <c:pt idx="24052">
                  <c:v>6.6813888888888888</c:v>
                </c:pt>
                <c:pt idx="24053">
                  <c:v>6.6816666666666666</c:v>
                </c:pt>
                <c:pt idx="24054">
                  <c:v>6.6819444444444445</c:v>
                </c:pt>
                <c:pt idx="24055">
                  <c:v>6.6822222222222223</c:v>
                </c:pt>
                <c:pt idx="24056">
                  <c:v>6.6825000000000001</c:v>
                </c:pt>
                <c:pt idx="24057">
                  <c:v>6.6827777777777779</c:v>
                </c:pt>
                <c:pt idx="24058">
                  <c:v>6.6830555555555557</c:v>
                </c:pt>
                <c:pt idx="24059">
                  <c:v>6.6833333333333336</c:v>
                </c:pt>
                <c:pt idx="24060">
                  <c:v>6.6836111111111114</c:v>
                </c:pt>
                <c:pt idx="24061">
                  <c:v>6.6838888888888892</c:v>
                </c:pt>
                <c:pt idx="24062">
                  <c:v>6.684166666666667</c:v>
                </c:pt>
                <c:pt idx="24063">
                  <c:v>6.6844444444444449</c:v>
                </c:pt>
                <c:pt idx="24064">
                  <c:v>6.6847222222222218</c:v>
                </c:pt>
                <c:pt idx="24065">
                  <c:v>6.6849999999999996</c:v>
                </c:pt>
                <c:pt idx="24066">
                  <c:v>6.6852777777777774</c:v>
                </c:pt>
                <c:pt idx="24067">
                  <c:v>6.6855555555555553</c:v>
                </c:pt>
                <c:pt idx="24068">
                  <c:v>6.6858333333333331</c:v>
                </c:pt>
                <c:pt idx="24069">
                  <c:v>6.6861111111111109</c:v>
                </c:pt>
                <c:pt idx="24070">
                  <c:v>6.6863888888888887</c:v>
                </c:pt>
                <c:pt idx="24071">
                  <c:v>6.6866666666666665</c:v>
                </c:pt>
                <c:pt idx="24072">
                  <c:v>6.6869444444444444</c:v>
                </c:pt>
                <c:pt idx="24073">
                  <c:v>6.6872222222222222</c:v>
                </c:pt>
                <c:pt idx="24074">
                  <c:v>6.6875</c:v>
                </c:pt>
                <c:pt idx="24075">
                  <c:v>6.6877777777777778</c:v>
                </c:pt>
                <c:pt idx="24076">
                  <c:v>6.6880555555555556</c:v>
                </c:pt>
                <c:pt idx="24077">
                  <c:v>6.6883333333333335</c:v>
                </c:pt>
                <c:pt idx="24078">
                  <c:v>6.6886111111111113</c:v>
                </c:pt>
                <c:pt idx="24079">
                  <c:v>6.6888888888888891</c:v>
                </c:pt>
                <c:pt idx="24080">
                  <c:v>6.6891666666666669</c:v>
                </c:pt>
                <c:pt idx="24081">
                  <c:v>6.6894444444444447</c:v>
                </c:pt>
                <c:pt idx="24082">
                  <c:v>6.6897222222222226</c:v>
                </c:pt>
                <c:pt idx="24083">
                  <c:v>6.69</c:v>
                </c:pt>
                <c:pt idx="24084">
                  <c:v>6.6902777777777782</c:v>
                </c:pt>
                <c:pt idx="24085">
                  <c:v>6.6905555555555551</c:v>
                </c:pt>
                <c:pt idx="24086">
                  <c:v>6.690833333333333</c:v>
                </c:pt>
                <c:pt idx="24087">
                  <c:v>6.6911111111111108</c:v>
                </c:pt>
                <c:pt idx="24088">
                  <c:v>6.6913888888888886</c:v>
                </c:pt>
                <c:pt idx="24089">
                  <c:v>6.6916666666666664</c:v>
                </c:pt>
                <c:pt idx="24090">
                  <c:v>6.6919444444444443</c:v>
                </c:pt>
                <c:pt idx="24091">
                  <c:v>6.6922222222222221</c:v>
                </c:pt>
                <c:pt idx="24092">
                  <c:v>6.6924999999999999</c:v>
                </c:pt>
                <c:pt idx="24093">
                  <c:v>6.6927777777777777</c:v>
                </c:pt>
                <c:pt idx="24094">
                  <c:v>6.6930555555555555</c:v>
                </c:pt>
                <c:pt idx="24095">
                  <c:v>6.6933333333333334</c:v>
                </c:pt>
                <c:pt idx="24096">
                  <c:v>6.6936111111111112</c:v>
                </c:pt>
                <c:pt idx="24097">
                  <c:v>6.693888888888889</c:v>
                </c:pt>
                <c:pt idx="24098">
                  <c:v>6.6941666666666668</c:v>
                </c:pt>
                <c:pt idx="24099">
                  <c:v>6.6944444444444446</c:v>
                </c:pt>
                <c:pt idx="24100">
                  <c:v>6.6947222222222225</c:v>
                </c:pt>
                <c:pt idx="24101">
                  <c:v>6.6950000000000003</c:v>
                </c:pt>
                <c:pt idx="24102">
                  <c:v>6.6952777777777781</c:v>
                </c:pt>
                <c:pt idx="24103">
                  <c:v>6.6955555555555559</c:v>
                </c:pt>
                <c:pt idx="24104">
                  <c:v>6.6958333333333337</c:v>
                </c:pt>
                <c:pt idx="24105">
                  <c:v>6.6961111111111107</c:v>
                </c:pt>
                <c:pt idx="24106">
                  <c:v>6.6963888888888885</c:v>
                </c:pt>
                <c:pt idx="24107">
                  <c:v>6.6966666666666663</c:v>
                </c:pt>
                <c:pt idx="24108">
                  <c:v>6.6969444444444441</c:v>
                </c:pt>
                <c:pt idx="24109">
                  <c:v>6.697222222222222</c:v>
                </c:pt>
                <c:pt idx="24110">
                  <c:v>6.6974999999999998</c:v>
                </c:pt>
                <c:pt idx="24111">
                  <c:v>6.6977777777777776</c:v>
                </c:pt>
                <c:pt idx="24112">
                  <c:v>6.6980555555555554</c:v>
                </c:pt>
                <c:pt idx="24113">
                  <c:v>6.6983333333333333</c:v>
                </c:pt>
                <c:pt idx="24114">
                  <c:v>6.6986111111111111</c:v>
                </c:pt>
                <c:pt idx="24115">
                  <c:v>6.6988888888888889</c:v>
                </c:pt>
                <c:pt idx="24116">
                  <c:v>6.6991666666666667</c:v>
                </c:pt>
                <c:pt idx="24117">
                  <c:v>6.6994444444444445</c:v>
                </c:pt>
                <c:pt idx="24118">
                  <c:v>6.6997222222222224</c:v>
                </c:pt>
                <c:pt idx="24119">
                  <c:v>6.7</c:v>
                </c:pt>
                <c:pt idx="24120">
                  <c:v>6.700277777777778</c:v>
                </c:pt>
                <c:pt idx="24121">
                  <c:v>6.7005555555555558</c:v>
                </c:pt>
                <c:pt idx="24122">
                  <c:v>6.7008333333333336</c:v>
                </c:pt>
                <c:pt idx="24123">
                  <c:v>6.7011111111111115</c:v>
                </c:pt>
                <c:pt idx="24124">
                  <c:v>6.7013888888888893</c:v>
                </c:pt>
                <c:pt idx="24125">
                  <c:v>6.7016666666666671</c:v>
                </c:pt>
                <c:pt idx="24126">
                  <c:v>6.701944444444444</c:v>
                </c:pt>
                <c:pt idx="24127">
                  <c:v>6.7022222222222219</c:v>
                </c:pt>
                <c:pt idx="24128">
                  <c:v>6.7024999999999997</c:v>
                </c:pt>
                <c:pt idx="24129">
                  <c:v>6.7027777777777775</c:v>
                </c:pt>
                <c:pt idx="24130">
                  <c:v>6.7030555555555553</c:v>
                </c:pt>
                <c:pt idx="24131">
                  <c:v>6.7033333333333331</c:v>
                </c:pt>
                <c:pt idx="24132">
                  <c:v>6.703611111111111</c:v>
                </c:pt>
                <c:pt idx="24133">
                  <c:v>6.7038888888888888</c:v>
                </c:pt>
                <c:pt idx="24134">
                  <c:v>6.7041666666666666</c:v>
                </c:pt>
                <c:pt idx="24135">
                  <c:v>6.7044444444444444</c:v>
                </c:pt>
                <c:pt idx="24136">
                  <c:v>6.7047222222222222</c:v>
                </c:pt>
                <c:pt idx="24137">
                  <c:v>6.7050000000000001</c:v>
                </c:pt>
                <c:pt idx="24138">
                  <c:v>6.7052777777777779</c:v>
                </c:pt>
                <c:pt idx="24139">
                  <c:v>6.7055555555555557</c:v>
                </c:pt>
                <c:pt idx="24140">
                  <c:v>6.7058333333333335</c:v>
                </c:pt>
                <c:pt idx="24141">
                  <c:v>6.7061111111111114</c:v>
                </c:pt>
                <c:pt idx="24142">
                  <c:v>6.7063888888888892</c:v>
                </c:pt>
                <c:pt idx="24143">
                  <c:v>6.706666666666667</c:v>
                </c:pt>
                <c:pt idx="24144">
                  <c:v>6.7069444444444448</c:v>
                </c:pt>
                <c:pt idx="24145">
                  <c:v>6.7072222222222226</c:v>
                </c:pt>
                <c:pt idx="24146">
                  <c:v>6.7074999999999996</c:v>
                </c:pt>
                <c:pt idx="24147">
                  <c:v>6.7077777777777774</c:v>
                </c:pt>
                <c:pt idx="24148">
                  <c:v>6.7080555555555552</c:v>
                </c:pt>
                <c:pt idx="24149">
                  <c:v>6.708333333333333</c:v>
                </c:pt>
                <c:pt idx="24150">
                  <c:v>6.7086111111111109</c:v>
                </c:pt>
                <c:pt idx="24151">
                  <c:v>6.7088888888888887</c:v>
                </c:pt>
                <c:pt idx="24152">
                  <c:v>6.7091666666666665</c:v>
                </c:pt>
                <c:pt idx="24153">
                  <c:v>6.7094444444444443</c:v>
                </c:pt>
                <c:pt idx="24154">
                  <c:v>6.7097222222222221</c:v>
                </c:pt>
                <c:pt idx="24155">
                  <c:v>6.71</c:v>
                </c:pt>
                <c:pt idx="24156">
                  <c:v>6.7102777777777778</c:v>
                </c:pt>
                <c:pt idx="24157">
                  <c:v>6.7105555555555556</c:v>
                </c:pt>
                <c:pt idx="24158">
                  <c:v>6.7108333333333334</c:v>
                </c:pt>
                <c:pt idx="24159">
                  <c:v>6.7111111111111112</c:v>
                </c:pt>
                <c:pt idx="24160">
                  <c:v>6.7113888888888891</c:v>
                </c:pt>
                <c:pt idx="24161">
                  <c:v>6.7116666666666669</c:v>
                </c:pt>
                <c:pt idx="24162">
                  <c:v>6.7119444444444447</c:v>
                </c:pt>
                <c:pt idx="24163">
                  <c:v>6.7122222222222225</c:v>
                </c:pt>
                <c:pt idx="24164">
                  <c:v>6.7125000000000004</c:v>
                </c:pt>
                <c:pt idx="24165">
                  <c:v>6.7127777777777782</c:v>
                </c:pt>
                <c:pt idx="24166">
                  <c:v>6.713055555555556</c:v>
                </c:pt>
                <c:pt idx="24167">
                  <c:v>6.7133333333333329</c:v>
                </c:pt>
                <c:pt idx="24168">
                  <c:v>6.7136111111111108</c:v>
                </c:pt>
                <c:pt idx="24169">
                  <c:v>6.7138888888888886</c:v>
                </c:pt>
                <c:pt idx="24170">
                  <c:v>6.7141666666666664</c:v>
                </c:pt>
                <c:pt idx="24171">
                  <c:v>6.7144444444444442</c:v>
                </c:pt>
                <c:pt idx="24172">
                  <c:v>6.714722222222222</c:v>
                </c:pt>
                <c:pt idx="24173">
                  <c:v>6.7149999999999999</c:v>
                </c:pt>
                <c:pt idx="24174">
                  <c:v>6.7152777777777777</c:v>
                </c:pt>
                <c:pt idx="24175">
                  <c:v>6.7155555555555555</c:v>
                </c:pt>
                <c:pt idx="24176">
                  <c:v>6.7158333333333333</c:v>
                </c:pt>
                <c:pt idx="24177">
                  <c:v>6.7161111111111111</c:v>
                </c:pt>
                <c:pt idx="24178">
                  <c:v>6.716388888888889</c:v>
                </c:pt>
                <c:pt idx="24179">
                  <c:v>6.7166666666666668</c:v>
                </c:pt>
                <c:pt idx="24180">
                  <c:v>6.7169444444444446</c:v>
                </c:pt>
                <c:pt idx="24181">
                  <c:v>6.7172222222222224</c:v>
                </c:pt>
                <c:pt idx="24182">
                  <c:v>6.7175000000000002</c:v>
                </c:pt>
                <c:pt idx="24183">
                  <c:v>6.7177777777777781</c:v>
                </c:pt>
                <c:pt idx="24184">
                  <c:v>6.7180555555555559</c:v>
                </c:pt>
                <c:pt idx="24185">
                  <c:v>6.7183333333333337</c:v>
                </c:pt>
                <c:pt idx="24186">
                  <c:v>6.7186111111111115</c:v>
                </c:pt>
                <c:pt idx="24187">
                  <c:v>6.7188888888888885</c:v>
                </c:pt>
                <c:pt idx="24188">
                  <c:v>6.7191666666666663</c:v>
                </c:pt>
                <c:pt idx="24189">
                  <c:v>6.7194444444444441</c:v>
                </c:pt>
                <c:pt idx="24190">
                  <c:v>6.7197222222222219</c:v>
                </c:pt>
                <c:pt idx="24191">
                  <c:v>6.72</c:v>
                </c:pt>
                <c:pt idx="24192">
                  <c:v>6.7202777777777776</c:v>
                </c:pt>
                <c:pt idx="24193">
                  <c:v>6.7205555555555554</c:v>
                </c:pt>
                <c:pt idx="24194">
                  <c:v>6.7208333333333332</c:v>
                </c:pt>
                <c:pt idx="24195">
                  <c:v>6.721111111111111</c:v>
                </c:pt>
                <c:pt idx="24196">
                  <c:v>6.7213888888888889</c:v>
                </c:pt>
                <c:pt idx="24197">
                  <c:v>6.7216666666666667</c:v>
                </c:pt>
                <c:pt idx="24198">
                  <c:v>6.7219444444444445</c:v>
                </c:pt>
                <c:pt idx="24199">
                  <c:v>6.7222222222222223</c:v>
                </c:pt>
                <c:pt idx="24200">
                  <c:v>6.7225000000000001</c:v>
                </c:pt>
                <c:pt idx="24201">
                  <c:v>6.722777777777778</c:v>
                </c:pt>
                <c:pt idx="24202">
                  <c:v>6.7230555555555558</c:v>
                </c:pt>
                <c:pt idx="24203">
                  <c:v>6.7233333333333336</c:v>
                </c:pt>
                <c:pt idx="24204">
                  <c:v>6.7236111111111114</c:v>
                </c:pt>
                <c:pt idx="24205">
                  <c:v>6.7238888888888892</c:v>
                </c:pt>
                <c:pt idx="24206">
                  <c:v>6.7241666666666671</c:v>
                </c:pt>
                <c:pt idx="24207">
                  <c:v>6.724444444444444</c:v>
                </c:pt>
                <c:pt idx="24208">
                  <c:v>6.7247222222222218</c:v>
                </c:pt>
                <c:pt idx="24209">
                  <c:v>6.7249999999999996</c:v>
                </c:pt>
                <c:pt idx="24210">
                  <c:v>6.7252777777777775</c:v>
                </c:pt>
                <c:pt idx="24211">
                  <c:v>6.7255555555555553</c:v>
                </c:pt>
                <c:pt idx="24212">
                  <c:v>6.7258333333333331</c:v>
                </c:pt>
                <c:pt idx="24213">
                  <c:v>6.7261111111111109</c:v>
                </c:pt>
                <c:pt idx="24214">
                  <c:v>6.7263888888888888</c:v>
                </c:pt>
                <c:pt idx="24215">
                  <c:v>6.7266666666666666</c:v>
                </c:pt>
                <c:pt idx="24216">
                  <c:v>6.7269444444444444</c:v>
                </c:pt>
                <c:pt idx="24217">
                  <c:v>6.7272222222222222</c:v>
                </c:pt>
                <c:pt idx="24218">
                  <c:v>6.7275</c:v>
                </c:pt>
                <c:pt idx="24219">
                  <c:v>6.7277777777777779</c:v>
                </c:pt>
                <c:pt idx="24220">
                  <c:v>6.7280555555555557</c:v>
                </c:pt>
                <c:pt idx="24221">
                  <c:v>6.7283333333333335</c:v>
                </c:pt>
                <c:pt idx="24222">
                  <c:v>6.7286111111111113</c:v>
                </c:pt>
                <c:pt idx="24223">
                  <c:v>6.7288888888888891</c:v>
                </c:pt>
                <c:pt idx="24224">
                  <c:v>6.729166666666667</c:v>
                </c:pt>
                <c:pt idx="24225">
                  <c:v>6.7294444444444448</c:v>
                </c:pt>
                <c:pt idx="24226">
                  <c:v>6.7297222222222226</c:v>
                </c:pt>
                <c:pt idx="24227">
                  <c:v>6.73</c:v>
                </c:pt>
                <c:pt idx="24228">
                  <c:v>6.7302777777777774</c:v>
                </c:pt>
                <c:pt idx="24229">
                  <c:v>6.7305555555555552</c:v>
                </c:pt>
                <c:pt idx="24230">
                  <c:v>6.730833333333333</c:v>
                </c:pt>
                <c:pt idx="24231">
                  <c:v>6.7311111111111108</c:v>
                </c:pt>
                <c:pt idx="24232">
                  <c:v>6.7313888888888886</c:v>
                </c:pt>
                <c:pt idx="24233">
                  <c:v>6.7316666666666665</c:v>
                </c:pt>
                <c:pt idx="24234">
                  <c:v>6.7319444444444443</c:v>
                </c:pt>
                <c:pt idx="24235">
                  <c:v>6.7322222222222221</c:v>
                </c:pt>
                <c:pt idx="24236">
                  <c:v>6.7324999999999999</c:v>
                </c:pt>
                <c:pt idx="24237">
                  <c:v>6.7327777777777778</c:v>
                </c:pt>
                <c:pt idx="24238">
                  <c:v>6.7330555555555556</c:v>
                </c:pt>
                <c:pt idx="24239">
                  <c:v>6.7333333333333334</c:v>
                </c:pt>
                <c:pt idx="24240">
                  <c:v>6.7336111111111112</c:v>
                </c:pt>
                <c:pt idx="24241">
                  <c:v>6.733888888888889</c:v>
                </c:pt>
                <c:pt idx="24242">
                  <c:v>6.7341666666666669</c:v>
                </c:pt>
                <c:pt idx="24243">
                  <c:v>6.7344444444444447</c:v>
                </c:pt>
                <c:pt idx="24244">
                  <c:v>6.7347222222222225</c:v>
                </c:pt>
                <c:pt idx="24245">
                  <c:v>6.7350000000000003</c:v>
                </c:pt>
                <c:pt idx="24246">
                  <c:v>6.7352777777777781</c:v>
                </c:pt>
                <c:pt idx="24247">
                  <c:v>6.735555555555556</c:v>
                </c:pt>
                <c:pt idx="24248">
                  <c:v>6.7358333333333329</c:v>
                </c:pt>
                <c:pt idx="24249">
                  <c:v>6.7361111111111107</c:v>
                </c:pt>
                <c:pt idx="24250">
                  <c:v>6.7363888888888885</c:v>
                </c:pt>
                <c:pt idx="24251">
                  <c:v>6.7366666666666664</c:v>
                </c:pt>
                <c:pt idx="24252">
                  <c:v>6.7369444444444442</c:v>
                </c:pt>
                <c:pt idx="24253">
                  <c:v>6.737222222222222</c:v>
                </c:pt>
                <c:pt idx="24254">
                  <c:v>6.7374999999999998</c:v>
                </c:pt>
                <c:pt idx="24255">
                  <c:v>6.7377777777777776</c:v>
                </c:pt>
                <c:pt idx="24256">
                  <c:v>6.7380555555555555</c:v>
                </c:pt>
                <c:pt idx="24257">
                  <c:v>6.7383333333333333</c:v>
                </c:pt>
                <c:pt idx="24258">
                  <c:v>6.7386111111111111</c:v>
                </c:pt>
                <c:pt idx="24259">
                  <c:v>6.7388888888888889</c:v>
                </c:pt>
                <c:pt idx="24260">
                  <c:v>6.7391666666666667</c:v>
                </c:pt>
                <c:pt idx="24261">
                  <c:v>6.7394444444444446</c:v>
                </c:pt>
                <c:pt idx="24262">
                  <c:v>6.7397222222222224</c:v>
                </c:pt>
                <c:pt idx="24263">
                  <c:v>6.74</c:v>
                </c:pt>
                <c:pt idx="24264">
                  <c:v>6.740277777777778</c:v>
                </c:pt>
                <c:pt idx="24265">
                  <c:v>6.7405555555555559</c:v>
                </c:pt>
                <c:pt idx="24266">
                  <c:v>6.7408333333333337</c:v>
                </c:pt>
                <c:pt idx="24267">
                  <c:v>6.7411111111111115</c:v>
                </c:pt>
                <c:pt idx="24268">
                  <c:v>6.7413888888888893</c:v>
                </c:pt>
                <c:pt idx="24269">
                  <c:v>6.7416666666666663</c:v>
                </c:pt>
                <c:pt idx="24270">
                  <c:v>6.7419444444444441</c:v>
                </c:pt>
                <c:pt idx="24271">
                  <c:v>6.7422222222222219</c:v>
                </c:pt>
                <c:pt idx="24272">
                  <c:v>6.7424999999999997</c:v>
                </c:pt>
                <c:pt idx="24273">
                  <c:v>6.7427777777777775</c:v>
                </c:pt>
                <c:pt idx="24274">
                  <c:v>6.7430555555555554</c:v>
                </c:pt>
                <c:pt idx="24275">
                  <c:v>6.7433333333333332</c:v>
                </c:pt>
                <c:pt idx="24276">
                  <c:v>6.743611111111111</c:v>
                </c:pt>
                <c:pt idx="24277">
                  <c:v>6.7438888888888888</c:v>
                </c:pt>
                <c:pt idx="24278">
                  <c:v>6.7441666666666666</c:v>
                </c:pt>
                <c:pt idx="24279">
                  <c:v>6.7444444444444445</c:v>
                </c:pt>
                <c:pt idx="24280">
                  <c:v>6.7447222222222223</c:v>
                </c:pt>
                <c:pt idx="24281">
                  <c:v>6.7450000000000001</c:v>
                </c:pt>
                <c:pt idx="24282">
                  <c:v>6.7452777777777779</c:v>
                </c:pt>
                <c:pt idx="24283">
                  <c:v>6.7455555555555557</c:v>
                </c:pt>
                <c:pt idx="24284">
                  <c:v>6.7458333333333336</c:v>
                </c:pt>
                <c:pt idx="24285">
                  <c:v>6.7461111111111114</c:v>
                </c:pt>
                <c:pt idx="24286">
                  <c:v>6.7463888888888892</c:v>
                </c:pt>
                <c:pt idx="24287">
                  <c:v>6.746666666666667</c:v>
                </c:pt>
                <c:pt idx="24288">
                  <c:v>6.7469444444444449</c:v>
                </c:pt>
                <c:pt idx="24289">
                  <c:v>6.7472222222222218</c:v>
                </c:pt>
                <c:pt idx="24290">
                  <c:v>6.7474999999999996</c:v>
                </c:pt>
                <c:pt idx="24291">
                  <c:v>6.7477777777777774</c:v>
                </c:pt>
                <c:pt idx="24292">
                  <c:v>6.7480555555555553</c:v>
                </c:pt>
                <c:pt idx="24293">
                  <c:v>6.7483333333333331</c:v>
                </c:pt>
                <c:pt idx="24294">
                  <c:v>6.7486111111111109</c:v>
                </c:pt>
                <c:pt idx="24295">
                  <c:v>6.7488888888888887</c:v>
                </c:pt>
                <c:pt idx="24296">
                  <c:v>6.7491666666666665</c:v>
                </c:pt>
                <c:pt idx="24297">
                  <c:v>6.7494444444444444</c:v>
                </c:pt>
                <c:pt idx="24298">
                  <c:v>6.7497222222222222</c:v>
                </c:pt>
                <c:pt idx="24299">
                  <c:v>6.75</c:v>
                </c:pt>
                <c:pt idx="24300">
                  <c:v>6.7502777777777778</c:v>
                </c:pt>
                <c:pt idx="24301">
                  <c:v>6.7505555555555556</c:v>
                </c:pt>
                <c:pt idx="24302">
                  <c:v>6.7508333333333335</c:v>
                </c:pt>
                <c:pt idx="24303">
                  <c:v>6.7511111111111113</c:v>
                </c:pt>
                <c:pt idx="24304">
                  <c:v>6.7513888888888891</c:v>
                </c:pt>
                <c:pt idx="24305">
                  <c:v>6.7516666666666669</c:v>
                </c:pt>
                <c:pt idx="24306">
                  <c:v>6.7519444444444447</c:v>
                </c:pt>
                <c:pt idx="24307">
                  <c:v>6.7522222222222226</c:v>
                </c:pt>
                <c:pt idx="24308">
                  <c:v>6.7525000000000004</c:v>
                </c:pt>
                <c:pt idx="24309">
                  <c:v>6.7527777777777782</c:v>
                </c:pt>
                <c:pt idx="24310">
                  <c:v>6.7530555555555551</c:v>
                </c:pt>
                <c:pt idx="24311">
                  <c:v>6.753333333333333</c:v>
                </c:pt>
                <c:pt idx="24312">
                  <c:v>6.7536111111111108</c:v>
                </c:pt>
                <c:pt idx="24313">
                  <c:v>6.7538888888888886</c:v>
                </c:pt>
                <c:pt idx="24314">
                  <c:v>6.7541666666666664</c:v>
                </c:pt>
                <c:pt idx="24315">
                  <c:v>6.7544444444444443</c:v>
                </c:pt>
                <c:pt idx="24316">
                  <c:v>6.7547222222222221</c:v>
                </c:pt>
                <c:pt idx="24317">
                  <c:v>6.7549999999999999</c:v>
                </c:pt>
                <c:pt idx="24318">
                  <c:v>6.7552777777777777</c:v>
                </c:pt>
                <c:pt idx="24319">
                  <c:v>6.7555555555555555</c:v>
                </c:pt>
                <c:pt idx="24320">
                  <c:v>6.7558333333333334</c:v>
                </c:pt>
                <c:pt idx="24321">
                  <c:v>6.7561111111111112</c:v>
                </c:pt>
                <c:pt idx="24322">
                  <c:v>6.756388888888889</c:v>
                </c:pt>
                <c:pt idx="24323">
                  <c:v>6.7566666666666668</c:v>
                </c:pt>
                <c:pt idx="24324">
                  <c:v>6.7569444444444446</c:v>
                </c:pt>
                <c:pt idx="24325">
                  <c:v>6.7572222222222225</c:v>
                </c:pt>
                <c:pt idx="24326">
                  <c:v>6.7575000000000003</c:v>
                </c:pt>
                <c:pt idx="24327">
                  <c:v>6.7577777777777781</c:v>
                </c:pt>
                <c:pt idx="24328">
                  <c:v>6.7580555555555559</c:v>
                </c:pt>
                <c:pt idx="24329">
                  <c:v>6.7583333333333337</c:v>
                </c:pt>
                <c:pt idx="24330">
                  <c:v>6.7586111111111107</c:v>
                </c:pt>
                <c:pt idx="24331">
                  <c:v>6.7588888888888885</c:v>
                </c:pt>
                <c:pt idx="24332">
                  <c:v>6.7591666666666663</c:v>
                </c:pt>
                <c:pt idx="24333">
                  <c:v>6.7594444444444441</c:v>
                </c:pt>
                <c:pt idx="24334">
                  <c:v>6.759722222222222</c:v>
                </c:pt>
                <c:pt idx="24335">
                  <c:v>6.76</c:v>
                </c:pt>
                <c:pt idx="24336">
                  <c:v>6.7602777777777776</c:v>
                </c:pt>
                <c:pt idx="24337">
                  <c:v>6.7605555555555554</c:v>
                </c:pt>
                <c:pt idx="24338">
                  <c:v>6.7608333333333333</c:v>
                </c:pt>
                <c:pt idx="24339">
                  <c:v>6.7611111111111111</c:v>
                </c:pt>
                <c:pt idx="24340">
                  <c:v>6.7613888888888889</c:v>
                </c:pt>
                <c:pt idx="24341">
                  <c:v>6.7616666666666667</c:v>
                </c:pt>
                <c:pt idx="24342">
                  <c:v>6.7619444444444445</c:v>
                </c:pt>
                <c:pt idx="24343">
                  <c:v>6.7622222222222224</c:v>
                </c:pt>
                <c:pt idx="24344">
                  <c:v>6.7625000000000002</c:v>
                </c:pt>
                <c:pt idx="24345">
                  <c:v>6.762777777777778</c:v>
                </c:pt>
                <c:pt idx="24346">
                  <c:v>6.7630555555555558</c:v>
                </c:pt>
                <c:pt idx="24347">
                  <c:v>6.7633333333333336</c:v>
                </c:pt>
                <c:pt idx="24348">
                  <c:v>6.7636111111111115</c:v>
                </c:pt>
                <c:pt idx="24349">
                  <c:v>6.7638888888888893</c:v>
                </c:pt>
                <c:pt idx="24350">
                  <c:v>6.7641666666666671</c:v>
                </c:pt>
                <c:pt idx="24351">
                  <c:v>6.764444444444444</c:v>
                </c:pt>
                <c:pt idx="24352">
                  <c:v>6.7647222222222219</c:v>
                </c:pt>
                <c:pt idx="24353">
                  <c:v>6.7649999999999997</c:v>
                </c:pt>
                <c:pt idx="24354">
                  <c:v>6.7652777777777775</c:v>
                </c:pt>
                <c:pt idx="24355">
                  <c:v>6.7655555555555553</c:v>
                </c:pt>
                <c:pt idx="24356">
                  <c:v>6.7658333333333331</c:v>
                </c:pt>
                <c:pt idx="24357">
                  <c:v>6.766111111111111</c:v>
                </c:pt>
                <c:pt idx="24358">
                  <c:v>6.7663888888888888</c:v>
                </c:pt>
                <c:pt idx="24359">
                  <c:v>6.7666666666666666</c:v>
                </c:pt>
                <c:pt idx="24360">
                  <c:v>6.7669444444444444</c:v>
                </c:pt>
                <c:pt idx="24361">
                  <c:v>6.7672222222222222</c:v>
                </c:pt>
                <c:pt idx="24362">
                  <c:v>6.7675000000000001</c:v>
                </c:pt>
                <c:pt idx="24363">
                  <c:v>6.7677777777777779</c:v>
                </c:pt>
                <c:pt idx="24364">
                  <c:v>6.7680555555555557</c:v>
                </c:pt>
                <c:pt idx="24365">
                  <c:v>6.7683333333333335</c:v>
                </c:pt>
                <c:pt idx="24366">
                  <c:v>6.7686111111111114</c:v>
                </c:pt>
                <c:pt idx="24367">
                  <c:v>6.7688888888888892</c:v>
                </c:pt>
                <c:pt idx="24368">
                  <c:v>6.769166666666667</c:v>
                </c:pt>
                <c:pt idx="24369">
                  <c:v>6.7694444444444448</c:v>
                </c:pt>
                <c:pt idx="24370">
                  <c:v>6.7697222222222226</c:v>
                </c:pt>
                <c:pt idx="24371">
                  <c:v>6.77</c:v>
                </c:pt>
                <c:pt idx="24372">
                  <c:v>6.7702777777777774</c:v>
                </c:pt>
                <c:pt idx="24373">
                  <c:v>6.7705555555555552</c:v>
                </c:pt>
                <c:pt idx="24374">
                  <c:v>6.770833333333333</c:v>
                </c:pt>
                <c:pt idx="24375">
                  <c:v>6.7711111111111109</c:v>
                </c:pt>
                <c:pt idx="24376">
                  <c:v>6.7713888888888887</c:v>
                </c:pt>
                <c:pt idx="24377">
                  <c:v>6.7716666666666665</c:v>
                </c:pt>
                <c:pt idx="24378">
                  <c:v>6.7719444444444443</c:v>
                </c:pt>
                <c:pt idx="24379">
                  <c:v>6.7722222222222221</c:v>
                </c:pt>
                <c:pt idx="24380">
                  <c:v>6.7725</c:v>
                </c:pt>
                <c:pt idx="24381">
                  <c:v>6.7727777777777778</c:v>
                </c:pt>
                <c:pt idx="24382">
                  <c:v>6.7730555555555556</c:v>
                </c:pt>
                <c:pt idx="24383">
                  <c:v>6.7733333333333334</c:v>
                </c:pt>
                <c:pt idx="24384">
                  <c:v>6.7736111111111112</c:v>
                </c:pt>
                <c:pt idx="24385">
                  <c:v>6.7738888888888891</c:v>
                </c:pt>
                <c:pt idx="24386">
                  <c:v>6.7741666666666669</c:v>
                </c:pt>
                <c:pt idx="24387">
                  <c:v>6.7744444444444447</c:v>
                </c:pt>
                <c:pt idx="24388">
                  <c:v>6.7747222222222225</c:v>
                </c:pt>
                <c:pt idx="24389">
                  <c:v>6.7750000000000004</c:v>
                </c:pt>
                <c:pt idx="24390">
                  <c:v>6.7752777777777782</c:v>
                </c:pt>
                <c:pt idx="24391">
                  <c:v>6.775555555555556</c:v>
                </c:pt>
                <c:pt idx="24392">
                  <c:v>6.7758333333333329</c:v>
                </c:pt>
                <c:pt idx="24393">
                  <c:v>6.7761111111111108</c:v>
                </c:pt>
                <c:pt idx="24394">
                  <c:v>6.7763888888888886</c:v>
                </c:pt>
                <c:pt idx="24395">
                  <c:v>6.7766666666666664</c:v>
                </c:pt>
                <c:pt idx="24396">
                  <c:v>6.7769444444444442</c:v>
                </c:pt>
                <c:pt idx="24397">
                  <c:v>6.777222222222222</c:v>
                </c:pt>
                <c:pt idx="24398">
                  <c:v>6.7774999999999999</c:v>
                </c:pt>
                <c:pt idx="24399">
                  <c:v>6.7777777777777777</c:v>
                </c:pt>
                <c:pt idx="24400">
                  <c:v>6.7780555555555555</c:v>
                </c:pt>
                <c:pt idx="24401">
                  <c:v>6.7783333333333333</c:v>
                </c:pt>
                <c:pt idx="24402">
                  <c:v>6.7786111111111111</c:v>
                </c:pt>
                <c:pt idx="24403">
                  <c:v>6.778888888888889</c:v>
                </c:pt>
                <c:pt idx="24404">
                  <c:v>6.7791666666666668</c:v>
                </c:pt>
                <c:pt idx="24405">
                  <c:v>6.7794444444444446</c:v>
                </c:pt>
                <c:pt idx="24406">
                  <c:v>6.7797222222222224</c:v>
                </c:pt>
                <c:pt idx="24407">
                  <c:v>6.78</c:v>
                </c:pt>
                <c:pt idx="24408">
                  <c:v>6.7802777777777781</c:v>
                </c:pt>
                <c:pt idx="24409">
                  <c:v>6.7805555555555559</c:v>
                </c:pt>
                <c:pt idx="24410">
                  <c:v>6.7808333333333337</c:v>
                </c:pt>
                <c:pt idx="24411">
                  <c:v>6.7811111111111115</c:v>
                </c:pt>
                <c:pt idx="24412">
                  <c:v>6.7813888888888885</c:v>
                </c:pt>
                <c:pt idx="24413">
                  <c:v>6.7816666666666663</c:v>
                </c:pt>
                <c:pt idx="24414">
                  <c:v>6.7819444444444441</c:v>
                </c:pt>
                <c:pt idx="24415">
                  <c:v>6.7822222222222219</c:v>
                </c:pt>
                <c:pt idx="24416">
                  <c:v>6.7824999999999998</c:v>
                </c:pt>
                <c:pt idx="24417">
                  <c:v>6.7827777777777776</c:v>
                </c:pt>
                <c:pt idx="24418">
                  <c:v>6.7830555555555554</c:v>
                </c:pt>
                <c:pt idx="24419">
                  <c:v>6.7833333333333332</c:v>
                </c:pt>
                <c:pt idx="24420">
                  <c:v>6.783611111111111</c:v>
                </c:pt>
                <c:pt idx="24421">
                  <c:v>6.7838888888888889</c:v>
                </c:pt>
                <c:pt idx="24422">
                  <c:v>6.7841666666666667</c:v>
                </c:pt>
                <c:pt idx="24423">
                  <c:v>6.7844444444444445</c:v>
                </c:pt>
                <c:pt idx="24424">
                  <c:v>6.7847222222222223</c:v>
                </c:pt>
                <c:pt idx="24425">
                  <c:v>6.7850000000000001</c:v>
                </c:pt>
                <c:pt idx="24426">
                  <c:v>6.785277777777778</c:v>
                </c:pt>
                <c:pt idx="24427">
                  <c:v>6.7855555555555558</c:v>
                </c:pt>
                <c:pt idx="24428">
                  <c:v>6.7858333333333336</c:v>
                </c:pt>
                <c:pt idx="24429">
                  <c:v>6.7861111111111114</c:v>
                </c:pt>
                <c:pt idx="24430">
                  <c:v>6.7863888888888892</c:v>
                </c:pt>
                <c:pt idx="24431">
                  <c:v>6.7866666666666671</c:v>
                </c:pt>
                <c:pt idx="24432">
                  <c:v>6.786944444444444</c:v>
                </c:pt>
                <c:pt idx="24433">
                  <c:v>6.7872222222222218</c:v>
                </c:pt>
                <c:pt idx="24434">
                  <c:v>6.7874999999999996</c:v>
                </c:pt>
                <c:pt idx="24435">
                  <c:v>6.7877777777777775</c:v>
                </c:pt>
                <c:pt idx="24436">
                  <c:v>6.7880555555555553</c:v>
                </c:pt>
                <c:pt idx="24437">
                  <c:v>6.7883333333333331</c:v>
                </c:pt>
                <c:pt idx="24438">
                  <c:v>6.7886111111111109</c:v>
                </c:pt>
                <c:pt idx="24439">
                  <c:v>6.7888888888888888</c:v>
                </c:pt>
                <c:pt idx="24440">
                  <c:v>6.7891666666666666</c:v>
                </c:pt>
                <c:pt idx="24441">
                  <c:v>6.7894444444444444</c:v>
                </c:pt>
                <c:pt idx="24442">
                  <c:v>6.7897222222222222</c:v>
                </c:pt>
                <c:pt idx="24443">
                  <c:v>6.79</c:v>
                </c:pt>
                <c:pt idx="24444">
                  <c:v>6.7902777777777779</c:v>
                </c:pt>
                <c:pt idx="24445">
                  <c:v>6.7905555555555557</c:v>
                </c:pt>
                <c:pt idx="24446">
                  <c:v>6.7908333333333335</c:v>
                </c:pt>
                <c:pt idx="24447">
                  <c:v>6.7911111111111113</c:v>
                </c:pt>
                <c:pt idx="24448">
                  <c:v>6.7913888888888891</c:v>
                </c:pt>
                <c:pt idx="24449">
                  <c:v>6.791666666666667</c:v>
                </c:pt>
                <c:pt idx="24450">
                  <c:v>6.7919444444444448</c:v>
                </c:pt>
                <c:pt idx="24451">
                  <c:v>6.7922222222222226</c:v>
                </c:pt>
                <c:pt idx="24452">
                  <c:v>6.7925000000000004</c:v>
                </c:pt>
                <c:pt idx="24453">
                  <c:v>6.7927777777777774</c:v>
                </c:pt>
                <c:pt idx="24454">
                  <c:v>6.7930555555555552</c:v>
                </c:pt>
                <c:pt idx="24455">
                  <c:v>6.793333333333333</c:v>
                </c:pt>
                <c:pt idx="24456">
                  <c:v>6.7936111111111108</c:v>
                </c:pt>
                <c:pt idx="24457">
                  <c:v>6.7938888888888886</c:v>
                </c:pt>
                <c:pt idx="24458">
                  <c:v>6.7941666666666665</c:v>
                </c:pt>
                <c:pt idx="24459">
                  <c:v>6.7944444444444443</c:v>
                </c:pt>
                <c:pt idx="24460">
                  <c:v>6.7947222222222221</c:v>
                </c:pt>
                <c:pt idx="24461">
                  <c:v>6.7949999999999999</c:v>
                </c:pt>
                <c:pt idx="24462">
                  <c:v>6.7952777777777778</c:v>
                </c:pt>
                <c:pt idx="24463">
                  <c:v>6.7955555555555556</c:v>
                </c:pt>
                <c:pt idx="24464">
                  <c:v>6.7958333333333334</c:v>
                </c:pt>
                <c:pt idx="24465">
                  <c:v>6.7961111111111112</c:v>
                </c:pt>
                <c:pt idx="24466">
                  <c:v>6.796388888888889</c:v>
                </c:pt>
                <c:pt idx="24467">
                  <c:v>6.7966666666666669</c:v>
                </c:pt>
                <c:pt idx="24468">
                  <c:v>6.7969444444444447</c:v>
                </c:pt>
                <c:pt idx="24469">
                  <c:v>6.7972222222222225</c:v>
                </c:pt>
                <c:pt idx="24470">
                  <c:v>6.7975000000000003</c:v>
                </c:pt>
                <c:pt idx="24471">
                  <c:v>6.7977777777777781</c:v>
                </c:pt>
                <c:pt idx="24472">
                  <c:v>6.798055555555556</c:v>
                </c:pt>
                <c:pt idx="24473">
                  <c:v>6.7983333333333329</c:v>
                </c:pt>
                <c:pt idx="24474">
                  <c:v>6.7986111111111107</c:v>
                </c:pt>
                <c:pt idx="24475">
                  <c:v>6.7988888888888885</c:v>
                </c:pt>
                <c:pt idx="24476">
                  <c:v>6.7991666666666664</c:v>
                </c:pt>
                <c:pt idx="24477">
                  <c:v>6.7994444444444442</c:v>
                </c:pt>
                <c:pt idx="24478">
                  <c:v>6.799722222222222</c:v>
                </c:pt>
                <c:pt idx="24479">
                  <c:v>6.8</c:v>
                </c:pt>
                <c:pt idx="24480">
                  <c:v>6.8002777777777776</c:v>
                </c:pt>
                <c:pt idx="24481">
                  <c:v>6.8005555555555555</c:v>
                </c:pt>
                <c:pt idx="24482">
                  <c:v>6.8008333333333333</c:v>
                </c:pt>
                <c:pt idx="24483">
                  <c:v>6.8011111111111111</c:v>
                </c:pt>
                <c:pt idx="24484">
                  <c:v>6.8013888888888889</c:v>
                </c:pt>
                <c:pt idx="24485">
                  <c:v>6.8016666666666667</c:v>
                </c:pt>
                <c:pt idx="24486">
                  <c:v>6.8019444444444446</c:v>
                </c:pt>
                <c:pt idx="24487">
                  <c:v>6.8022222222222224</c:v>
                </c:pt>
                <c:pt idx="24488">
                  <c:v>6.8025000000000002</c:v>
                </c:pt>
                <c:pt idx="24489">
                  <c:v>6.802777777777778</c:v>
                </c:pt>
                <c:pt idx="24490">
                  <c:v>6.8030555555555559</c:v>
                </c:pt>
                <c:pt idx="24491">
                  <c:v>6.8033333333333337</c:v>
                </c:pt>
                <c:pt idx="24492">
                  <c:v>6.8036111111111115</c:v>
                </c:pt>
                <c:pt idx="24493">
                  <c:v>6.8038888888888893</c:v>
                </c:pt>
                <c:pt idx="24494">
                  <c:v>6.8041666666666663</c:v>
                </c:pt>
                <c:pt idx="24495">
                  <c:v>6.8044444444444441</c:v>
                </c:pt>
                <c:pt idx="24496">
                  <c:v>6.8047222222222219</c:v>
                </c:pt>
                <c:pt idx="24497">
                  <c:v>6.8049999999999997</c:v>
                </c:pt>
                <c:pt idx="24498">
                  <c:v>6.8052777777777775</c:v>
                </c:pt>
                <c:pt idx="24499">
                  <c:v>6.8055555555555554</c:v>
                </c:pt>
                <c:pt idx="24500">
                  <c:v>6.8058333333333332</c:v>
                </c:pt>
                <c:pt idx="24501">
                  <c:v>6.806111111111111</c:v>
                </c:pt>
                <c:pt idx="24502">
                  <c:v>6.8063888888888888</c:v>
                </c:pt>
                <c:pt idx="24503">
                  <c:v>6.8066666666666666</c:v>
                </c:pt>
                <c:pt idx="24504">
                  <c:v>6.8069444444444445</c:v>
                </c:pt>
                <c:pt idx="24505">
                  <c:v>6.8072222222222223</c:v>
                </c:pt>
                <c:pt idx="24506">
                  <c:v>6.8075000000000001</c:v>
                </c:pt>
                <c:pt idx="24507">
                  <c:v>6.8077777777777779</c:v>
                </c:pt>
                <c:pt idx="24508">
                  <c:v>6.8080555555555557</c:v>
                </c:pt>
                <c:pt idx="24509">
                  <c:v>6.8083333333333336</c:v>
                </c:pt>
                <c:pt idx="24510">
                  <c:v>6.8086111111111114</c:v>
                </c:pt>
                <c:pt idx="24511">
                  <c:v>6.8088888888888892</c:v>
                </c:pt>
                <c:pt idx="24512">
                  <c:v>6.809166666666667</c:v>
                </c:pt>
                <c:pt idx="24513">
                  <c:v>6.8094444444444449</c:v>
                </c:pt>
                <c:pt idx="24514">
                  <c:v>6.8097222222222218</c:v>
                </c:pt>
                <c:pt idx="24515">
                  <c:v>6.81</c:v>
                </c:pt>
                <c:pt idx="24516">
                  <c:v>6.8102777777777774</c:v>
                </c:pt>
                <c:pt idx="24517">
                  <c:v>6.8105555555555553</c:v>
                </c:pt>
                <c:pt idx="24518">
                  <c:v>6.8108333333333331</c:v>
                </c:pt>
                <c:pt idx="24519">
                  <c:v>6.8111111111111109</c:v>
                </c:pt>
                <c:pt idx="24520">
                  <c:v>6.8113888888888887</c:v>
                </c:pt>
                <c:pt idx="24521">
                  <c:v>6.8116666666666665</c:v>
                </c:pt>
                <c:pt idx="24522">
                  <c:v>6.8119444444444444</c:v>
                </c:pt>
                <c:pt idx="24523">
                  <c:v>6.8122222222222222</c:v>
                </c:pt>
                <c:pt idx="24524">
                  <c:v>6.8125</c:v>
                </c:pt>
                <c:pt idx="24525">
                  <c:v>6.8127777777777778</c:v>
                </c:pt>
                <c:pt idx="24526">
                  <c:v>6.8130555555555556</c:v>
                </c:pt>
                <c:pt idx="24527">
                  <c:v>6.8133333333333335</c:v>
                </c:pt>
                <c:pt idx="24528">
                  <c:v>6.8136111111111113</c:v>
                </c:pt>
                <c:pt idx="24529">
                  <c:v>6.8138888888888891</c:v>
                </c:pt>
                <c:pt idx="24530">
                  <c:v>6.8141666666666669</c:v>
                </c:pt>
                <c:pt idx="24531">
                  <c:v>6.8144444444444447</c:v>
                </c:pt>
                <c:pt idx="24532">
                  <c:v>6.8147222222222226</c:v>
                </c:pt>
                <c:pt idx="24533">
                  <c:v>6.8150000000000004</c:v>
                </c:pt>
                <c:pt idx="24534">
                  <c:v>6.8152777777777782</c:v>
                </c:pt>
                <c:pt idx="24535">
                  <c:v>6.8155555555555551</c:v>
                </c:pt>
                <c:pt idx="24536">
                  <c:v>6.815833333333333</c:v>
                </c:pt>
                <c:pt idx="24537">
                  <c:v>6.8161111111111108</c:v>
                </c:pt>
                <c:pt idx="24538">
                  <c:v>6.8163888888888886</c:v>
                </c:pt>
                <c:pt idx="24539">
                  <c:v>6.8166666666666664</c:v>
                </c:pt>
                <c:pt idx="24540">
                  <c:v>6.8169444444444443</c:v>
                </c:pt>
                <c:pt idx="24541">
                  <c:v>6.8172222222222221</c:v>
                </c:pt>
                <c:pt idx="24542">
                  <c:v>6.8174999999999999</c:v>
                </c:pt>
                <c:pt idx="24543">
                  <c:v>6.8177777777777777</c:v>
                </c:pt>
                <c:pt idx="24544">
                  <c:v>6.8180555555555555</c:v>
                </c:pt>
                <c:pt idx="24545">
                  <c:v>6.8183333333333334</c:v>
                </c:pt>
                <c:pt idx="24546">
                  <c:v>6.8186111111111112</c:v>
                </c:pt>
                <c:pt idx="24547">
                  <c:v>6.818888888888889</c:v>
                </c:pt>
                <c:pt idx="24548">
                  <c:v>6.8191666666666668</c:v>
                </c:pt>
                <c:pt idx="24549">
                  <c:v>6.8194444444444446</c:v>
                </c:pt>
                <c:pt idx="24550">
                  <c:v>6.8197222222222225</c:v>
                </c:pt>
                <c:pt idx="24551">
                  <c:v>6.82</c:v>
                </c:pt>
                <c:pt idx="24552">
                  <c:v>6.8202777777777781</c:v>
                </c:pt>
                <c:pt idx="24553">
                  <c:v>6.8205555555555559</c:v>
                </c:pt>
                <c:pt idx="24554">
                  <c:v>6.8208333333333337</c:v>
                </c:pt>
                <c:pt idx="24555">
                  <c:v>6.8211111111111107</c:v>
                </c:pt>
                <c:pt idx="24556">
                  <c:v>6.8213888888888885</c:v>
                </c:pt>
                <c:pt idx="24557">
                  <c:v>6.8216666666666663</c:v>
                </c:pt>
                <c:pt idx="24558">
                  <c:v>6.8219444444444441</c:v>
                </c:pt>
                <c:pt idx="24559">
                  <c:v>6.822222222222222</c:v>
                </c:pt>
                <c:pt idx="24560">
                  <c:v>6.8224999999999998</c:v>
                </c:pt>
                <c:pt idx="24561">
                  <c:v>6.8227777777777776</c:v>
                </c:pt>
                <c:pt idx="24562">
                  <c:v>6.8230555555555554</c:v>
                </c:pt>
                <c:pt idx="24563">
                  <c:v>6.8233333333333333</c:v>
                </c:pt>
                <c:pt idx="24564">
                  <c:v>6.8236111111111111</c:v>
                </c:pt>
                <c:pt idx="24565">
                  <c:v>6.8238888888888889</c:v>
                </c:pt>
                <c:pt idx="24566">
                  <c:v>6.8241666666666667</c:v>
                </c:pt>
                <c:pt idx="24567">
                  <c:v>6.8244444444444445</c:v>
                </c:pt>
                <c:pt idx="24568">
                  <c:v>6.8247222222222224</c:v>
                </c:pt>
                <c:pt idx="24569">
                  <c:v>6.8250000000000002</c:v>
                </c:pt>
                <c:pt idx="24570">
                  <c:v>6.825277777777778</c:v>
                </c:pt>
                <c:pt idx="24571">
                  <c:v>6.8255555555555558</c:v>
                </c:pt>
                <c:pt idx="24572">
                  <c:v>6.8258333333333336</c:v>
                </c:pt>
                <c:pt idx="24573">
                  <c:v>6.8261111111111115</c:v>
                </c:pt>
                <c:pt idx="24574">
                  <c:v>6.8263888888888893</c:v>
                </c:pt>
                <c:pt idx="24575">
                  <c:v>6.8266666666666671</c:v>
                </c:pt>
                <c:pt idx="24576">
                  <c:v>6.826944444444444</c:v>
                </c:pt>
                <c:pt idx="24577">
                  <c:v>6.8272222222222219</c:v>
                </c:pt>
                <c:pt idx="24578">
                  <c:v>6.8274999999999997</c:v>
                </c:pt>
                <c:pt idx="24579">
                  <c:v>6.8277777777777775</c:v>
                </c:pt>
                <c:pt idx="24580">
                  <c:v>6.8280555555555553</c:v>
                </c:pt>
                <c:pt idx="24581">
                  <c:v>6.8283333333333331</c:v>
                </c:pt>
                <c:pt idx="24582">
                  <c:v>6.828611111111111</c:v>
                </c:pt>
                <c:pt idx="24583">
                  <c:v>6.8288888888888888</c:v>
                </c:pt>
                <c:pt idx="24584">
                  <c:v>6.8291666666666666</c:v>
                </c:pt>
                <c:pt idx="24585">
                  <c:v>6.8294444444444444</c:v>
                </c:pt>
                <c:pt idx="24586">
                  <c:v>6.8297222222222222</c:v>
                </c:pt>
                <c:pt idx="24587">
                  <c:v>6.83</c:v>
                </c:pt>
                <c:pt idx="24588">
                  <c:v>6.8302777777777779</c:v>
                </c:pt>
                <c:pt idx="24589">
                  <c:v>6.8305555555555557</c:v>
                </c:pt>
                <c:pt idx="24590">
                  <c:v>6.8308333333333335</c:v>
                </c:pt>
                <c:pt idx="24591">
                  <c:v>6.8311111111111114</c:v>
                </c:pt>
                <c:pt idx="24592">
                  <c:v>6.8313888888888892</c:v>
                </c:pt>
                <c:pt idx="24593">
                  <c:v>6.831666666666667</c:v>
                </c:pt>
                <c:pt idx="24594">
                  <c:v>6.8319444444444448</c:v>
                </c:pt>
                <c:pt idx="24595">
                  <c:v>6.8322222222222226</c:v>
                </c:pt>
                <c:pt idx="24596">
                  <c:v>6.8324999999999996</c:v>
                </c:pt>
                <c:pt idx="24597">
                  <c:v>6.8327777777777774</c:v>
                </c:pt>
                <c:pt idx="24598">
                  <c:v>6.8330555555555552</c:v>
                </c:pt>
                <c:pt idx="24599">
                  <c:v>6.833333333333333</c:v>
                </c:pt>
                <c:pt idx="24600">
                  <c:v>6.8336111111111109</c:v>
                </c:pt>
                <c:pt idx="24601">
                  <c:v>6.8338888888888887</c:v>
                </c:pt>
                <c:pt idx="24602">
                  <c:v>6.8341666666666665</c:v>
                </c:pt>
                <c:pt idx="24603">
                  <c:v>6.8344444444444443</c:v>
                </c:pt>
                <c:pt idx="24604">
                  <c:v>6.8347222222222221</c:v>
                </c:pt>
                <c:pt idx="24605">
                  <c:v>6.835</c:v>
                </c:pt>
                <c:pt idx="24606">
                  <c:v>6.8352777777777778</c:v>
                </c:pt>
                <c:pt idx="24607">
                  <c:v>6.8355555555555556</c:v>
                </c:pt>
                <c:pt idx="24608">
                  <c:v>6.8358333333333334</c:v>
                </c:pt>
                <c:pt idx="24609">
                  <c:v>6.8361111111111112</c:v>
                </c:pt>
                <c:pt idx="24610">
                  <c:v>6.8363888888888891</c:v>
                </c:pt>
                <c:pt idx="24611">
                  <c:v>6.8366666666666669</c:v>
                </c:pt>
                <c:pt idx="24612">
                  <c:v>6.8369444444444447</c:v>
                </c:pt>
                <c:pt idx="24613">
                  <c:v>6.8372222222222225</c:v>
                </c:pt>
                <c:pt idx="24614">
                  <c:v>6.8375000000000004</c:v>
                </c:pt>
                <c:pt idx="24615">
                  <c:v>6.8377777777777782</c:v>
                </c:pt>
                <c:pt idx="24616">
                  <c:v>6.838055555555556</c:v>
                </c:pt>
                <c:pt idx="24617">
                  <c:v>6.8383333333333329</c:v>
                </c:pt>
                <c:pt idx="24618">
                  <c:v>6.8386111111111108</c:v>
                </c:pt>
                <c:pt idx="24619">
                  <c:v>6.8388888888888886</c:v>
                </c:pt>
                <c:pt idx="24620">
                  <c:v>6.8391666666666664</c:v>
                </c:pt>
                <c:pt idx="24621">
                  <c:v>6.8394444444444442</c:v>
                </c:pt>
                <c:pt idx="24622">
                  <c:v>6.839722222222222</c:v>
                </c:pt>
                <c:pt idx="24623">
                  <c:v>6.84</c:v>
                </c:pt>
                <c:pt idx="24624">
                  <c:v>6.8402777777777777</c:v>
                </c:pt>
                <c:pt idx="24625">
                  <c:v>6.8405555555555555</c:v>
                </c:pt>
                <c:pt idx="24626">
                  <c:v>6.8408333333333333</c:v>
                </c:pt>
                <c:pt idx="24627">
                  <c:v>6.8411111111111111</c:v>
                </c:pt>
                <c:pt idx="24628">
                  <c:v>6.841388888888889</c:v>
                </c:pt>
                <c:pt idx="24629">
                  <c:v>6.8416666666666668</c:v>
                </c:pt>
                <c:pt idx="24630">
                  <c:v>6.8419444444444446</c:v>
                </c:pt>
                <c:pt idx="24631">
                  <c:v>6.8422222222222224</c:v>
                </c:pt>
                <c:pt idx="24632">
                  <c:v>6.8425000000000002</c:v>
                </c:pt>
                <c:pt idx="24633">
                  <c:v>6.8427777777777781</c:v>
                </c:pt>
                <c:pt idx="24634">
                  <c:v>6.8430555555555559</c:v>
                </c:pt>
                <c:pt idx="24635">
                  <c:v>6.8433333333333337</c:v>
                </c:pt>
                <c:pt idx="24636">
                  <c:v>6.8436111111111115</c:v>
                </c:pt>
                <c:pt idx="24637">
                  <c:v>6.8438888888888885</c:v>
                </c:pt>
                <c:pt idx="24638">
                  <c:v>6.8441666666666663</c:v>
                </c:pt>
                <c:pt idx="24639">
                  <c:v>6.8444444444444441</c:v>
                </c:pt>
                <c:pt idx="24640">
                  <c:v>6.8447222222222219</c:v>
                </c:pt>
                <c:pt idx="24641">
                  <c:v>6.8449999999999998</c:v>
                </c:pt>
                <c:pt idx="24642">
                  <c:v>6.8452777777777776</c:v>
                </c:pt>
                <c:pt idx="24643">
                  <c:v>6.8455555555555554</c:v>
                </c:pt>
                <c:pt idx="24644">
                  <c:v>6.8458333333333332</c:v>
                </c:pt>
                <c:pt idx="24645">
                  <c:v>6.846111111111111</c:v>
                </c:pt>
                <c:pt idx="24646">
                  <c:v>6.8463888888888889</c:v>
                </c:pt>
                <c:pt idx="24647">
                  <c:v>6.8466666666666667</c:v>
                </c:pt>
                <c:pt idx="24648">
                  <c:v>6.8469444444444445</c:v>
                </c:pt>
                <c:pt idx="24649">
                  <c:v>6.8472222222222223</c:v>
                </c:pt>
                <c:pt idx="24650">
                  <c:v>6.8475000000000001</c:v>
                </c:pt>
                <c:pt idx="24651">
                  <c:v>6.847777777777778</c:v>
                </c:pt>
                <c:pt idx="24652">
                  <c:v>6.8480555555555558</c:v>
                </c:pt>
                <c:pt idx="24653">
                  <c:v>6.8483333333333336</c:v>
                </c:pt>
                <c:pt idx="24654">
                  <c:v>6.8486111111111114</c:v>
                </c:pt>
                <c:pt idx="24655">
                  <c:v>6.8488888888888892</c:v>
                </c:pt>
                <c:pt idx="24656">
                  <c:v>6.8491666666666671</c:v>
                </c:pt>
                <c:pt idx="24657">
                  <c:v>6.849444444444444</c:v>
                </c:pt>
                <c:pt idx="24658">
                  <c:v>6.8497222222222218</c:v>
                </c:pt>
                <c:pt idx="24659">
                  <c:v>6.85</c:v>
                </c:pt>
                <c:pt idx="24660">
                  <c:v>6.8502777777777775</c:v>
                </c:pt>
                <c:pt idx="24661">
                  <c:v>6.8505555555555553</c:v>
                </c:pt>
                <c:pt idx="24662">
                  <c:v>6.8508333333333331</c:v>
                </c:pt>
                <c:pt idx="24663">
                  <c:v>6.8511111111111109</c:v>
                </c:pt>
                <c:pt idx="24664">
                  <c:v>6.8513888888888888</c:v>
                </c:pt>
                <c:pt idx="24665">
                  <c:v>6.8516666666666666</c:v>
                </c:pt>
                <c:pt idx="24666">
                  <c:v>6.8519444444444444</c:v>
                </c:pt>
                <c:pt idx="24667">
                  <c:v>6.8522222222222222</c:v>
                </c:pt>
                <c:pt idx="24668">
                  <c:v>6.8525</c:v>
                </c:pt>
                <c:pt idx="24669">
                  <c:v>6.8527777777777779</c:v>
                </c:pt>
                <c:pt idx="24670">
                  <c:v>6.8530555555555557</c:v>
                </c:pt>
                <c:pt idx="24671">
                  <c:v>6.8533333333333335</c:v>
                </c:pt>
                <c:pt idx="24672">
                  <c:v>6.8536111111111113</c:v>
                </c:pt>
                <c:pt idx="24673">
                  <c:v>6.8538888888888891</c:v>
                </c:pt>
                <c:pt idx="24674">
                  <c:v>6.854166666666667</c:v>
                </c:pt>
                <c:pt idx="24675">
                  <c:v>6.8544444444444448</c:v>
                </c:pt>
                <c:pt idx="24676">
                  <c:v>6.8547222222222226</c:v>
                </c:pt>
                <c:pt idx="24677">
                  <c:v>6.8550000000000004</c:v>
                </c:pt>
                <c:pt idx="24678">
                  <c:v>6.8552777777777774</c:v>
                </c:pt>
                <c:pt idx="24679">
                  <c:v>6.8555555555555552</c:v>
                </c:pt>
                <c:pt idx="24680">
                  <c:v>6.855833333333333</c:v>
                </c:pt>
                <c:pt idx="24681">
                  <c:v>6.8561111111111108</c:v>
                </c:pt>
                <c:pt idx="24682">
                  <c:v>6.8563888888888886</c:v>
                </c:pt>
                <c:pt idx="24683">
                  <c:v>6.8566666666666665</c:v>
                </c:pt>
                <c:pt idx="24684">
                  <c:v>6.8569444444444443</c:v>
                </c:pt>
                <c:pt idx="24685">
                  <c:v>6.8572222222222221</c:v>
                </c:pt>
                <c:pt idx="24686">
                  <c:v>6.8574999999999999</c:v>
                </c:pt>
                <c:pt idx="24687">
                  <c:v>6.8577777777777778</c:v>
                </c:pt>
                <c:pt idx="24688">
                  <c:v>6.8580555555555556</c:v>
                </c:pt>
                <c:pt idx="24689">
                  <c:v>6.8583333333333334</c:v>
                </c:pt>
                <c:pt idx="24690">
                  <c:v>6.8586111111111112</c:v>
                </c:pt>
                <c:pt idx="24691">
                  <c:v>6.858888888888889</c:v>
                </c:pt>
                <c:pt idx="24692">
                  <c:v>6.8591666666666669</c:v>
                </c:pt>
                <c:pt idx="24693">
                  <c:v>6.8594444444444447</c:v>
                </c:pt>
                <c:pt idx="24694">
                  <c:v>6.8597222222222225</c:v>
                </c:pt>
                <c:pt idx="24695">
                  <c:v>6.86</c:v>
                </c:pt>
                <c:pt idx="24696">
                  <c:v>6.8602777777777781</c:v>
                </c:pt>
                <c:pt idx="24697">
                  <c:v>6.860555555555556</c:v>
                </c:pt>
                <c:pt idx="24698">
                  <c:v>6.8608333333333329</c:v>
                </c:pt>
                <c:pt idx="24699">
                  <c:v>6.8611111111111107</c:v>
                </c:pt>
                <c:pt idx="24700">
                  <c:v>6.8613888888888885</c:v>
                </c:pt>
                <c:pt idx="24701">
                  <c:v>6.8616666666666664</c:v>
                </c:pt>
                <c:pt idx="24702">
                  <c:v>6.8619444444444442</c:v>
                </c:pt>
                <c:pt idx="24703">
                  <c:v>6.862222222222222</c:v>
                </c:pt>
                <c:pt idx="24704">
                  <c:v>6.8624999999999998</c:v>
                </c:pt>
                <c:pt idx="24705">
                  <c:v>6.8627777777777776</c:v>
                </c:pt>
                <c:pt idx="24706">
                  <c:v>6.8630555555555555</c:v>
                </c:pt>
                <c:pt idx="24707">
                  <c:v>6.8633333333333333</c:v>
                </c:pt>
                <c:pt idx="24708">
                  <c:v>6.8636111111111111</c:v>
                </c:pt>
                <c:pt idx="24709">
                  <c:v>6.8638888888888889</c:v>
                </c:pt>
                <c:pt idx="24710">
                  <c:v>6.8641666666666667</c:v>
                </c:pt>
                <c:pt idx="24711">
                  <c:v>6.8644444444444446</c:v>
                </c:pt>
                <c:pt idx="24712">
                  <c:v>6.8647222222222224</c:v>
                </c:pt>
                <c:pt idx="24713">
                  <c:v>6.8650000000000002</c:v>
                </c:pt>
                <c:pt idx="24714">
                  <c:v>6.865277777777778</c:v>
                </c:pt>
                <c:pt idx="24715">
                  <c:v>6.8655555555555559</c:v>
                </c:pt>
                <c:pt idx="24716">
                  <c:v>6.8658333333333337</c:v>
                </c:pt>
                <c:pt idx="24717">
                  <c:v>6.8661111111111115</c:v>
                </c:pt>
                <c:pt idx="24718">
                  <c:v>6.8663888888888893</c:v>
                </c:pt>
                <c:pt idx="24719">
                  <c:v>6.8666666666666663</c:v>
                </c:pt>
                <c:pt idx="24720">
                  <c:v>6.8669444444444441</c:v>
                </c:pt>
                <c:pt idx="24721">
                  <c:v>6.8672222222222219</c:v>
                </c:pt>
                <c:pt idx="24722">
                  <c:v>6.8674999999999997</c:v>
                </c:pt>
                <c:pt idx="24723">
                  <c:v>6.8677777777777775</c:v>
                </c:pt>
                <c:pt idx="24724">
                  <c:v>6.8680555555555554</c:v>
                </c:pt>
                <c:pt idx="24725">
                  <c:v>6.8683333333333332</c:v>
                </c:pt>
                <c:pt idx="24726">
                  <c:v>6.868611111111111</c:v>
                </c:pt>
                <c:pt idx="24727">
                  <c:v>6.8688888888888888</c:v>
                </c:pt>
                <c:pt idx="24728">
                  <c:v>6.8691666666666666</c:v>
                </c:pt>
                <c:pt idx="24729">
                  <c:v>6.8694444444444445</c:v>
                </c:pt>
                <c:pt idx="24730">
                  <c:v>6.8697222222222223</c:v>
                </c:pt>
                <c:pt idx="24731">
                  <c:v>6.87</c:v>
                </c:pt>
                <c:pt idx="24732">
                  <c:v>6.8702777777777779</c:v>
                </c:pt>
                <c:pt idx="24733">
                  <c:v>6.8705555555555557</c:v>
                </c:pt>
                <c:pt idx="24734">
                  <c:v>6.8708333333333336</c:v>
                </c:pt>
                <c:pt idx="24735">
                  <c:v>6.8711111111111114</c:v>
                </c:pt>
                <c:pt idx="24736">
                  <c:v>6.8713888888888892</c:v>
                </c:pt>
                <c:pt idx="24737">
                  <c:v>6.871666666666667</c:v>
                </c:pt>
                <c:pt idx="24738">
                  <c:v>6.8719444444444449</c:v>
                </c:pt>
                <c:pt idx="24739">
                  <c:v>6.8722222222222218</c:v>
                </c:pt>
                <c:pt idx="24740">
                  <c:v>6.8724999999999996</c:v>
                </c:pt>
                <c:pt idx="24741">
                  <c:v>6.8727777777777774</c:v>
                </c:pt>
                <c:pt idx="24742">
                  <c:v>6.8730555555555553</c:v>
                </c:pt>
                <c:pt idx="24743">
                  <c:v>6.8733333333333331</c:v>
                </c:pt>
                <c:pt idx="24744">
                  <c:v>6.8736111111111109</c:v>
                </c:pt>
                <c:pt idx="24745">
                  <c:v>6.8738888888888887</c:v>
                </c:pt>
                <c:pt idx="24746">
                  <c:v>6.8741666666666665</c:v>
                </c:pt>
                <c:pt idx="24747">
                  <c:v>6.8744444444444444</c:v>
                </c:pt>
                <c:pt idx="24748">
                  <c:v>6.8747222222222222</c:v>
                </c:pt>
                <c:pt idx="24749">
                  <c:v>6.875</c:v>
                </c:pt>
                <c:pt idx="24750">
                  <c:v>6.8752777777777778</c:v>
                </c:pt>
                <c:pt idx="24751">
                  <c:v>6.8755555555555556</c:v>
                </c:pt>
                <c:pt idx="24752">
                  <c:v>6.8758333333333335</c:v>
                </c:pt>
                <c:pt idx="24753">
                  <c:v>6.8761111111111113</c:v>
                </c:pt>
                <c:pt idx="24754">
                  <c:v>6.8763888888888891</c:v>
                </c:pt>
                <c:pt idx="24755">
                  <c:v>6.8766666666666669</c:v>
                </c:pt>
                <c:pt idx="24756">
                  <c:v>6.8769444444444447</c:v>
                </c:pt>
                <c:pt idx="24757">
                  <c:v>6.8772222222222226</c:v>
                </c:pt>
                <c:pt idx="24758">
                  <c:v>6.8775000000000004</c:v>
                </c:pt>
                <c:pt idx="24759">
                  <c:v>6.8777777777777782</c:v>
                </c:pt>
                <c:pt idx="24760">
                  <c:v>6.8780555555555551</c:v>
                </c:pt>
                <c:pt idx="24761">
                  <c:v>6.878333333333333</c:v>
                </c:pt>
                <c:pt idx="24762">
                  <c:v>6.8786111111111108</c:v>
                </c:pt>
                <c:pt idx="24763">
                  <c:v>6.8788888888888886</c:v>
                </c:pt>
                <c:pt idx="24764">
                  <c:v>6.8791666666666664</c:v>
                </c:pt>
                <c:pt idx="24765">
                  <c:v>6.8794444444444443</c:v>
                </c:pt>
                <c:pt idx="24766">
                  <c:v>6.8797222222222221</c:v>
                </c:pt>
                <c:pt idx="24767">
                  <c:v>6.88</c:v>
                </c:pt>
                <c:pt idx="24768">
                  <c:v>6.8802777777777777</c:v>
                </c:pt>
                <c:pt idx="24769">
                  <c:v>6.8805555555555555</c:v>
                </c:pt>
                <c:pt idx="24770">
                  <c:v>6.8808333333333334</c:v>
                </c:pt>
                <c:pt idx="24771">
                  <c:v>6.8811111111111112</c:v>
                </c:pt>
                <c:pt idx="24772">
                  <c:v>6.881388888888889</c:v>
                </c:pt>
                <c:pt idx="24773">
                  <c:v>6.8816666666666668</c:v>
                </c:pt>
                <c:pt idx="24774">
                  <c:v>6.8819444444444446</c:v>
                </c:pt>
                <c:pt idx="24775">
                  <c:v>6.8822222222222225</c:v>
                </c:pt>
                <c:pt idx="24776">
                  <c:v>6.8825000000000003</c:v>
                </c:pt>
                <c:pt idx="24777">
                  <c:v>6.8827777777777781</c:v>
                </c:pt>
                <c:pt idx="24778">
                  <c:v>6.8830555555555559</c:v>
                </c:pt>
                <c:pt idx="24779">
                  <c:v>6.8833333333333337</c:v>
                </c:pt>
                <c:pt idx="24780">
                  <c:v>6.8836111111111107</c:v>
                </c:pt>
                <c:pt idx="24781">
                  <c:v>6.8838888888888885</c:v>
                </c:pt>
                <c:pt idx="24782">
                  <c:v>6.8841666666666663</c:v>
                </c:pt>
                <c:pt idx="24783">
                  <c:v>6.8844444444444441</c:v>
                </c:pt>
                <c:pt idx="24784">
                  <c:v>6.884722222222222</c:v>
                </c:pt>
                <c:pt idx="24785">
                  <c:v>6.8849999999999998</c:v>
                </c:pt>
                <c:pt idx="24786">
                  <c:v>6.8852777777777776</c:v>
                </c:pt>
                <c:pt idx="24787">
                  <c:v>6.8855555555555554</c:v>
                </c:pt>
                <c:pt idx="24788">
                  <c:v>6.8858333333333333</c:v>
                </c:pt>
                <c:pt idx="24789">
                  <c:v>6.8861111111111111</c:v>
                </c:pt>
                <c:pt idx="24790">
                  <c:v>6.8863888888888889</c:v>
                </c:pt>
                <c:pt idx="24791">
                  <c:v>6.8866666666666667</c:v>
                </c:pt>
                <c:pt idx="24792">
                  <c:v>6.8869444444444445</c:v>
                </c:pt>
                <c:pt idx="24793">
                  <c:v>6.8872222222222224</c:v>
                </c:pt>
                <c:pt idx="24794">
                  <c:v>6.8875000000000002</c:v>
                </c:pt>
                <c:pt idx="24795">
                  <c:v>6.887777777777778</c:v>
                </c:pt>
                <c:pt idx="24796">
                  <c:v>6.8880555555555558</c:v>
                </c:pt>
                <c:pt idx="24797">
                  <c:v>6.8883333333333336</c:v>
                </c:pt>
                <c:pt idx="24798">
                  <c:v>6.8886111111111115</c:v>
                </c:pt>
                <c:pt idx="24799">
                  <c:v>6.8888888888888893</c:v>
                </c:pt>
                <c:pt idx="24800">
                  <c:v>6.8891666666666671</c:v>
                </c:pt>
                <c:pt idx="24801">
                  <c:v>6.889444444444444</c:v>
                </c:pt>
                <c:pt idx="24802">
                  <c:v>6.8897222222222219</c:v>
                </c:pt>
                <c:pt idx="24803">
                  <c:v>6.89</c:v>
                </c:pt>
                <c:pt idx="24804">
                  <c:v>6.8902777777777775</c:v>
                </c:pt>
                <c:pt idx="24805">
                  <c:v>6.8905555555555553</c:v>
                </c:pt>
                <c:pt idx="24806">
                  <c:v>6.8908333333333331</c:v>
                </c:pt>
                <c:pt idx="24807">
                  <c:v>6.891111111111111</c:v>
                </c:pt>
                <c:pt idx="24808">
                  <c:v>6.8913888888888888</c:v>
                </c:pt>
                <c:pt idx="24809">
                  <c:v>6.8916666666666666</c:v>
                </c:pt>
                <c:pt idx="24810">
                  <c:v>6.8919444444444444</c:v>
                </c:pt>
                <c:pt idx="24811">
                  <c:v>6.8922222222222222</c:v>
                </c:pt>
                <c:pt idx="24812">
                  <c:v>6.8925000000000001</c:v>
                </c:pt>
                <c:pt idx="24813">
                  <c:v>6.8927777777777779</c:v>
                </c:pt>
                <c:pt idx="24814">
                  <c:v>6.8930555555555557</c:v>
                </c:pt>
                <c:pt idx="24815">
                  <c:v>6.8933333333333335</c:v>
                </c:pt>
                <c:pt idx="24816">
                  <c:v>6.8936111111111114</c:v>
                </c:pt>
                <c:pt idx="24817">
                  <c:v>6.8938888888888892</c:v>
                </c:pt>
                <c:pt idx="24818">
                  <c:v>6.894166666666667</c:v>
                </c:pt>
                <c:pt idx="24819">
                  <c:v>6.8944444444444448</c:v>
                </c:pt>
                <c:pt idx="24820">
                  <c:v>6.8947222222222226</c:v>
                </c:pt>
                <c:pt idx="24821">
                  <c:v>6.8949999999999996</c:v>
                </c:pt>
                <c:pt idx="24822">
                  <c:v>6.8952777777777774</c:v>
                </c:pt>
                <c:pt idx="24823">
                  <c:v>6.8955555555555552</c:v>
                </c:pt>
                <c:pt idx="24824">
                  <c:v>6.895833333333333</c:v>
                </c:pt>
                <c:pt idx="24825">
                  <c:v>6.8961111111111109</c:v>
                </c:pt>
                <c:pt idx="24826">
                  <c:v>6.8963888888888887</c:v>
                </c:pt>
                <c:pt idx="24827">
                  <c:v>6.8966666666666665</c:v>
                </c:pt>
                <c:pt idx="24828">
                  <c:v>6.8969444444444443</c:v>
                </c:pt>
                <c:pt idx="24829">
                  <c:v>6.8972222222222221</c:v>
                </c:pt>
                <c:pt idx="24830">
                  <c:v>6.8975</c:v>
                </c:pt>
                <c:pt idx="24831">
                  <c:v>6.8977777777777778</c:v>
                </c:pt>
                <c:pt idx="24832">
                  <c:v>6.8980555555555556</c:v>
                </c:pt>
                <c:pt idx="24833">
                  <c:v>6.8983333333333334</c:v>
                </c:pt>
                <c:pt idx="24834">
                  <c:v>6.8986111111111112</c:v>
                </c:pt>
                <c:pt idx="24835">
                  <c:v>6.8988888888888891</c:v>
                </c:pt>
                <c:pt idx="24836">
                  <c:v>6.8991666666666669</c:v>
                </c:pt>
                <c:pt idx="24837">
                  <c:v>6.8994444444444447</c:v>
                </c:pt>
                <c:pt idx="24838">
                  <c:v>6.8997222222222225</c:v>
                </c:pt>
                <c:pt idx="24839">
                  <c:v>6.9</c:v>
                </c:pt>
                <c:pt idx="24840">
                  <c:v>6.9002777777777782</c:v>
                </c:pt>
                <c:pt idx="24841">
                  <c:v>6.900555555555556</c:v>
                </c:pt>
                <c:pt idx="24842">
                  <c:v>6.9008333333333329</c:v>
                </c:pt>
                <c:pt idx="24843">
                  <c:v>6.9011111111111108</c:v>
                </c:pt>
                <c:pt idx="24844">
                  <c:v>6.9013888888888886</c:v>
                </c:pt>
                <c:pt idx="24845">
                  <c:v>6.9016666666666664</c:v>
                </c:pt>
                <c:pt idx="24846">
                  <c:v>6.9019444444444442</c:v>
                </c:pt>
                <c:pt idx="24847">
                  <c:v>6.902222222222222</c:v>
                </c:pt>
                <c:pt idx="24848">
                  <c:v>6.9024999999999999</c:v>
                </c:pt>
                <c:pt idx="24849">
                  <c:v>6.9027777777777777</c:v>
                </c:pt>
                <c:pt idx="24850">
                  <c:v>6.9030555555555555</c:v>
                </c:pt>
                <c:pt idx="24851">
                  <c:v>6.9033333333333333</c:v>
                </c:pt>
                <c:pt idx="24852">
                  <c:v>6.9036111111111111</c:v>
                </c:pt>
                <c:pt idx="24853">
                  <c:v>6.903888888888889</c:v>
                </c:pt>
                <c:pt idx="24854">
                  <c:v>6.9041666666666668</c:v>
                </c:pt>
                <c:pt idx="24855">
                  <c:v>6.9044444444444446</c:v>
                </c:pt>
                <c:pt idx="24856">
                  <c:v>6.9047222222222224</c:v>
                </c:pt>
                <c:pt idx="24857">
                  <c:v>6.9050000000000002</c:v>
                </c:pt>
                <c:pt idx="24858">
                  <c:v>6.9052777777777781</c:v>
                </c:pt>
                <c:pt idx="24859">
                  <c:v>6.9055555555555559</c:v>
                </c:pt>
                <c:pt idx="24860">
                  <c:v>6.9058333333333337</c:v>
                </c:pt>
                <c:pt idx="24861">
                  <c:v>6.9061111111111115</c:v>
                </c:pt>
                <c:pt idx="24862">
                  <c:v>6.9063888888888885</c:v>
                </c:pt>
                <c:pt idx="24863">
                  <c:v>6.9066666666666663</c:v>
                </c:pt>
                <c:pt idx="24864">
                  <c:v>6.9069444444444441</c:v>
                </c:pt>
                <c:pt idx="24865">
                  <c:v>6.9072222222222219</c:v>
                </c:pt>
                <c:pt idx="24866">
                  <c:v>6.9074999999999998</c:v>
                </c:pt>
                <c:pt idx="24867">
                  <c:v>6.9077777777777776</c:v>
                </c:pt>
                <c:pt idx="24868">
                  <c:v>6.9080555555555554</c:v>
                </c:pt>
                <c:pt idx="24869">
                  <c:v>6.9083333333333332</c:v>
                </c:pt>
                <c:pt idx="24870">
                  <c:v>6.908611111111111</c:v>
                </c:pt>
                <c:pt idx="24871">
                  <c:v>6.9088888888888889</c:v>
                </c:pt>
                <c:pt idx="24872">
                  <c:v>6.9091666666666667</c:v>
                </c:pt>
                <c:pt idx="24873">
                  <c:v>6.9094444444444445</c:v>
                </c:pt>
                <c:pt idx="24874">
                  <c:v>6.9097222222222223</c:v>
                </c:pt>
                <c:pt idx="24875">
                  <c:v>6.91</c:v>
                </c:pt>
                <c:pt idx="24876">
                  <c:v>6.910277777777778</c:v>
                </c:pt>
                <c:pt idx="24877">
                  <c:v>6.9105555555555558</c:v>
                </c:pt>
                <c:pt idx="24878">
                  <c:v>6.9108333333333336</c:v>
                </c:pt>
                <c:pt idx="24879">
                  <c:v>6.9111111111111114</c:v>
                </c:pt>
                <c:pt idx="24880">
                  <c:v>6.9113888888888892</c:v>
                </c:pt>
                <c:pt idx="24881">
                  <c:v>6.9116666666666671</c:v>
                </c:pt>
                <c:pt idx="24882">
                  <c:v>6.911944444444444</c:v>
                </c:pt>
                <c:pt idx="24883">
                  <c:v>6.9122222222222218</c:v>
                </c:pt>
                <c:pt idx="24884">
                  <c:v>6.9124999999999996</c:v>
                </c:pt>
                <c:pt idx="24885">
                  <c:v>6.9127777777777775</c:v>
                </c:pt>
                <c:pt idx="24886">
                  <c:v>6.9130555555555553</c:v>
                </c:pt>
                <c:pt idx="24887">
                  <c:v>6.9133333333333331</c:v>
                </c:pt>
                <c:pt idx="24888">
                  <c:v>6.9136111111111109</c:v>
                </c:pt>
                <c:pt idx="24889">
                  <c:v>6.9138888888888888</c:v>
                </c:pt>
                <c:pt idx="24890">
                  <c:v>6.9141666666666666</c:v>
                </c:pt>
                <c:pt idx="24891">
                  <c:v>6.9144444444444444</c:v>
                </c:pt>
                <c:pt idx="24892">
                  <c:v>6.9147222222222222</c:v>
                </c:pt>
                <c:pt idx="24893">
                  <c:v>6.915</c:v>
                </c:pt>
                <c:pt idx="24894">
                  <c:v>6.9152777777777779</c:v>
                </c:pt>
                <c:pt idx="24895">
                  <c:v>6.9155555555555557</c:v>
                </c:pt>
                <c:pt idx="24896">
                  <c:v>6.9158333333333335</c:v>
                </c:pt>
                <c:pt idx="24897">
                  <c:v>6.9161111111111113</c:v>
                </c:pt>
                <c:pt idx="24898">
                  <c:v>6.9163888888888891</c:v>
                </c:pt>
                <c:pt idx="24899">
                  <c:v>6.916666666666667</c:v>
                </c:pt>
                <c:pt idx="24900">
                  <c:v>6.9169444444444448</c:v>
                </c:pt>
                <c:pt idx="24901">
                  <c:v>6.9172222222222226</c:v>
                </c:pt>
                <c:pt idx="24902">
                  <c:v>6.9175000000000004</c:v>
                </c:pt>
                <c:pt idx="24903">
                  <c:v>6.9177777777777774</c:v>
                </c:pt>
                <c:pt idx="24904">
                  <c:v>6.9180555555555552</c:v>
                </c:pt>
                <c:pt idx="24905">
                  <c:v>6.918333333333333</c:v>
                </c:pt>
                <c:pt idx="24906">
                  <c:v>6.9186111111111108</c:v>
                </c:pt>
                <c:pt idx="24907">
                  <c:v>6.9188888888888886</c:v>
                </c:pt>
                <c:pt idx="24908">
                  <c:v>6.9191666666666665</c:v>
                </c:pt>
                <c:pt idx="24909">
                  <c:v>6.9194444444444443</c:v>
                </c:pt>
                <c:pt idx="24910">
                  <c:v>6.9197222222222221</c:v>
                </c:pt>
                <c:pt idx="24911">
                  <c:v>6.92</c:v>
                </c:pt>
                <c:pt idx="24912">
                  <c:v>6.9202777777777778</c:v>
                </c:pt>
                <c:pt idx="24913">
                  <c:v>6.9205555555555556</c:v>
                </c:pt>
                <c:pt idx="24914">
                  <c:v>6.9208333333333334</c:v>
                </c:pt>
                <c:pt idx="24915">
                  <c:v>6.9211111111111112</c:v>
                </c:pt>
                <c:pt idx="24916">
                  <c:v>6.921388888888889</c:v>
                </c:pt>
                <c:pt idx="24917">
                  <c:v>6.9216666666666669</c:v>
                </c:pt>
                <c:pt idx="24918">
                  <c:v>6.9219444444444447</c:v>
                </c:pt>
                <c:pt idx="24919">
                  <c:v>6.9222222222222225</c:v>
                </c:pt>
                <c:pt idx="24920">
                  <c:v>6.9225000000000003</c:v>
                </c:pt>
                <c:pt idx="24921">
                  <c:v>6.9227777777777781</c:v>
                </c:pt>
                <c:pt idx="24922">
                  <c:v>6.923055555555556</c:v>
                </c:pt>
                <c:pt idx="24923">
                  <c:v>6.9233333333333329</c:v>
                </c:pt>
                <c:pt idx="24924">
                  <c:v>6.9236111111111107</c:v>
                </c:pt>
                <c:pt idx="24925">
                  <c:v>6.9238888888888885</c:v>
                </c:pt>
                <c:pt idx="24926">
                  <c:v>6.9241666666666664</c:v>
                </c:pt>
                <c:pt idx="24927">
                  <c:v>6.9244444444444442</c:v>
                </c:pt>
                <c:pt idx="24928">
                  <c:v>6.924722222222222</c:v>
                </c:pt>
                <c:pt idx="24929">
                  <c:v>6.9249999999999998</c:v>
                </c:pt>
                <c:pt idx="24930">
                  <c:v>6.9252777777777776</c:v>
                </c:pt>
                <c:pt idx="24931">
                  <c:v>6.9255555555555555</c:v>
                </c:pt>
                <c:pt idx="24932">
                  <c:v>6.9258333333333333</c:v>
                </c:pt>
                <c:pt idx="24933">
                  <c:v>6.9261111111111111</c:v>
                </c:pt>
                <c:pt idx="24934">
                  <c:v>6.9263888888888889</c:v>
                </c:pt>
                <c:pt idx="24935">
                  <c:v>6.9266666666666667</c:v>
                </c:pt>
                <c:pt idx="24936">
                  <c:v>6.9269444444444446</c:v>
                </c:pt>
                <c:pt idx="24937">
                  <c:v>6.9272222222222224</c:v>
                </c:pt>
                <c:pt idx="24938">
                  <c:v>6.9275000000000002</c:v>
                </c:pt>
                <c:pt idx="24939">
                  <c:v>6.927777777777778</c:v>
                </c:pt>
                <c:pt idx="24940">
                  <c:v>6.9280555555555559</c:v>
                </c:pt>
                <c:pt idx="24941">
                  <c:v>6.9283333333333337</c:v>
                </c:pt>
                <c:pt idx="24942">
                  <c:v>6.9286111111111115</c:v>
                </c:pt>
                <c:pt idx="24943">
                  <c:v>6.9288888888888893</c:v>
                </c:pt>
                <c:pt idx="24944">
                  <c:v>6.9291666666666663</c:v>
                </c:pt>
                <c:pt idx="24945">
                  <c:v>6.9294444444444441</c:v>
                </c:pt>
                <c:pt idx="24946">
                  <c:v>6.9297222222222219</c:v>
                </c:pt>
                <c:pt idx="24947">
                  <c:v>6.93</c:v>
                </c:pt>
                <c:pt idx="24948">
                  <c:v>6.9302777777777775</c:v>
                </c:pt>
                <c:pt idx="24949">
                  <c:v>6.9305555555555554</c:v>
                </c:pt>
                <c:pt idx="24950">
                  <c:v>6.9308333333333332</c:v>
                </c:pt>
                <c:pt idx="24951">
                  <c:v>6.931111111111111</c:v>
                </c:pt>
                <c:pt idx="24952">
                  <c:v>6.9313888888888888</c:v>
                </c:pt>
                <c:pt idx="24953">
                  <c:v>6.9316666666666666</c:v>
                </c:pt>
                <c:pt idx="24954">
                  <c:v>6.9319444444444445</c:v>
                </c:pt>
                <c:pt idx="24955">
                  <c:v>6.9322222222222223</c:v>
                </c:pt>
                <c:pt idx="24956">
                  <c:v>6.9325000000000001</c:v>
                </c:pt>
                <c:pt idx="24957">
                  <c:v>6.9327777777777779</c:v>
                </c:pt>
                <c:pt idx="24958">
                  <c:v>6.9330555555555557</c:v>
                </c:pt>
                <c:pt idx="24959">
                  <c:v>6.9333333333333336</c:v>
                </c:pt>
                <c:pt idx="24960">
                  <c:v>6.9336111111111114</c:v>
                </c:pt>
                <c:pt idx="24961">
                  <c:v>6.9338888888888892</c:v>
                </c:pt>
                <c:pt idx="24962">
                  <c:v>6.934166666666667</c:v>
                </c:pt>
                <c:pt idx="24963">
                  <c:v>6.9344444444444449</c:v>
                </c:pt>
                <c:pt idx="24964">
                  <c:v>6.9347222222222218</c:v>
                </c:pt>
                <c:pt idx="24965">
                  <c:v>6.9349999999999996</c:v>
                </c:pt>
                <c:pt idx="24966">
                  <c:v>6.9352777777777774</c:v>
                </c:pt>
                <c:pt idx="24967">
                  <c:v>6.9355555555555553</c:v>
                </c:pt>
                <c:pt idx="24968">
                  <c:v>6.9358333333333331</c:v>
                </c:pt>
                <c:pt idx="24969">
                  <c:v>6.9361111111111109</c:v>
                </c:pt>
                <c:pt idx="24970">
                  <c:v>6.9363888888888887</c:v>
                </c:pt>
                <c:pt idx="24971">
                  <c:v>6.9366666666666665</c:v>
                </c:pt>
                <c:pt idx="24972">
                  <c:v>6.9369444444444444</c:v>
                </c:pt>
                <c:pt idx="24973">
                  <c:v>6.9372222222222222</c:v>
                </c:pt>
                <c:pt idx="24974">
                  <c:v>6.9375</c:v>
                </c:pt>
                <c:pt idx="24975">
                  <c:v>6.9377777777777778</c:v>
                </c:pt>
                <c:pt idx="24976">
                  <c:v>6.9380555555555556</c:v>
                </c:pt>
                <c:pt idx="24977">
                  <c:v>6.9383333333333335</c:v>
                </c:pt>
                <c:pt idx="24978">
                  <c:v>6.9386111111111113</c:v>
                </c:pt>
                <c:pt idx="24979">
                  <c:v>6.9388888888888891</c:v>
                </c:pt>
                <c:pt idx="24980">
                  <c:v>6.9391666666666669</c:v>
                </c:pt>
                <c:pt idx="24981">
                  <c:v>6.9394444444444447</c:v>
                </c:pt>
                <c:pt idx="24982">
                  <c:v>6.9397222222222226</c:v>
                </c:pt>
                <c:pt idx="24983">
                  <c:v>6.94</c:v>
                </c:pt>
                <c:pt idx="24984">
                  <c:v>6.9402777777777782</c:v>
                </c:pt>
                <c:pt idx="24985">
                  <c:v>6.9405555555555551</c:v>
                </c:pt>
                <c:pt idx="24986">
                  <c:v>6.940833333333333</c:v>
                </c:pt>
                <c:pt idx="24987">
                  <c:v>6.9411111111111108</c:v>
                </c:pt>
                <c:pt idx="24988">
                  <c:v>6.9413888888888886</c:v>
                </c:pt>
                <c:pt idx="24989">
                  <c:v>6.9416666666666664</c:v>
                </c:pt>
                <c:pt idx="24990">
                  <c:v>6.9419444444444443</c:v>
                </c:pt>
                <c:pt idx="24991">
                  <c:v>6.9422222222222221</c:v>
                </c:pt>
                <c:pt idx="24992">
                  <c:v>6.9424999999999999</c:v>
                </c:pt>
                <c:pt idx="24993">
                  <c:v>6.9427777777777777</c:v>
                </c:pt>
                <c:pt idx="24994">
                  <c:v>6.9430555555555555</c:v>
                </c:pt>
                <c:pt idx="24995">
                  <c:v>6.9433333333333334</c:v>
                </c:pt>
                <c:pt idx="24996">
                  <c:v>6.9436111111111112</c:v>
                </c:pt>
                <c:pt idx="24997">
                  <c:v>6.943888888888889</c:v>
                </c:pt>
                <c:pt idx="24998">
                  <c:v>6.9441666666666668</c:v>
                </c:pt>
                <c:pt idx="24999">
                  <c:v>6.9444444444444446</c:v>
                </c:pt>
                <c:pt idx="25000">
                  <c:v>6.9447222222222225</c:v>
                </c:pt>
                <c:pt idx="25001">
                  <c:v>6.9450000000000003</c:v>
                </c:pt>
                <c:pt idx="25002">
                  <c:v>6.9452777777777781</c:v>
                </c:pt>
                <c:pt idx="25003">
                  <c:v>6.9455555555555559</c:v>
                </c:pt>
                <c:pt idx="25004">
                  <c:v>6.9458333333333337</c:v>
                </c:pt>
                <c:pt idx="25005">
                  <c:v>6.9461111111111107</c:v>
                </c:pt>
                <c:pt idx="25006">
                  <c:v>6.9463888888888885</c:v>
                </c:pt>
                <c:pt idx="25007">
                  <c:v>6.9466666666666663</c:v>
                </c:pt>
                <c:pt idx="25008">
                  <c:v>6.9469444444444441</c:v>
                </c:pt>
                <c:pt idx="25009">
                  <c:v>6.947222222222222</c:v>
                </c:pt>
                <c:pt idx="25010">
                  <c:v>6.9474999999999998</c:v>
                </c:pt>
                <c:pt idx="25011">
                  <c:v>6.9477777777777776</c:v>
                </c:pt>
                <c:pt idx="25012">
                  <c:v>6.9480555555555554</c:v>
                </c:pt>
                <c:pt idx="25013">
                  <c:v>6.9483333333333333</c:v>
                </c:pt>
                <c:pt idx="25014">
                  <c:v>6.9486111111111111</c:v>
                </c:pt>
                <c:pt idx="25015">
                  <c:v>6.9488888888888889</c:v>
                </c:pt>
                <c:pt idx="25016">
                  <c:v>6.9491666666666667</c:v>
                </c:pt>
                <c:pt idx="25017">
                  <c:v>6.9494444444444445</c:v>
                </c:pt>
                <c:pt idx="25018">
                  <c:v>6.9497222222222224</c:v>
                </c:pt>
                <c:pt idx="25019">
                  <c:v>6.95</c:v>
                </c:pt>
                <c:pt idx="25020">
                  <c:v>6.950277777777778</c:v>
                </c:pt>
                <c:pt idx="25021">
                  <c:v>6.9505555555555558</c:v>
                </c:pt>
                <c:pt idx="25022">
                  <c:v>6.9508333333333336</c:v>
                </c:pt>
                <c:pt idx="25023">
                  <c:v>6.9511111111111115</c:v>
                </c:pt>
                <c:pt idx="25024">
                  <c:v>6.9513888888888893</c:v>
                </c:pt>
                <c:pt idx="25025">
                  <c:v>6.9516666666666671</c:v>
                </c:pt>
                <c:pt idx="25026">
                  <c:v>6.951944444444444</c:v>
                </c:pt>
                <c:pt idx="25027">
                  <c:v>6.9522222222222219</c:v>
                </c:pt>
                <c:pt idx="25028">
                  <c:v>6.9524999999999997</c:v>
                </c:pt>
                <c:pt idx="25029">
                  <c:v>6.9527777777777775</c:v>
                </c:pt>
                <c:pt idx="25030">
                  <c:v>6.9530555555555553</c:v>
                </c:pt>
                <c:pt idx="25031">
                  <c:v>6.9533333333333331</c:v>
                </c:pt>
                <c:pt idx="25032">
                  <c:v>6.953611111111111</c:v>
                </c:pt>
                <c:pt idx="25033">
                  <c:v>6.9538888888888888</c:v>
                </c:pt>
                <c:pt idx="25034">
                  <c:v>6.9541666666666666</c:v>
                </c:pt>
                <c:pt idx="25035">
                  <c:v>6.9544444444444444</c:v>
                </c:pt>
                <c:pt idx="25036">
                  <c:v>6.9547222222222222</c:v>
                </c:pt>
                <c:pt idx="25037">
                  <c:v>6.9550000000000001</c:v>
                </c:pt>
                <c:pt idx="25038">
                  <c:v>6.9552777777777779</c:v>
                </c:pt>
                <c:pt idx="25039">
                  <c:v>6.9555555555555557</c:v>
                </c:pt>
                <c:pt idx="25040">
                  <c:v>6.9558333333333335</c:v>
                </c:pt>
                <c:pt idx="25041">
                  <c:v>6.9561111111111114</c:v>
                </c:pt>
                <c:pt idx="25042">
                  <c:v>6.9563888888888892</c:v>
                </c:pt>
                <c:pt idx="25043">
                  <c:v>6.956666666666667</c:v>
                </c:pt>
                <c:pt idx="25044">
                  <c:v>6.9569444444444448</c:v>
                </c:pt>
                <c:pt idx="25045">
                  <c:v>6.9572222222222226</c:v>
                </c:pt>
                <c:pt idx="25046">
                  <c:v>6.9574999999999996</c:v>
                </c:pt>
                <c:pt idx="25047">
                  <c:v>6.9577777777777774</c:v>
                </c:pt>
                <c:pt idx="25048">
                  <c:v>6.9580555555555552</c:v>
                </c:pt>
                <c:pt idx="25049">
                  <c:v>6.958333333333333</c:v>
                </c:pt>
                <c:pt idx="25050">
                  <c:v>6.9586111111111109</c:v>
                </c:pt>
                <c:pt idx="25051">
                  <c:v>6.9588888888888887</c:v>
                </c:pt>
                <c:pt idx="25052">
                  <c:v>6.9591666666666665</c:v>
                </c:pt>
                <c:pt idx="25053">
                  <c:v>6.9594444444444443</c:v>
                </c:pt>
                <c:pt idx="25054">
                  <c:v>6.9597222222222221</c:v>
                </c:pt>
                <c:pt idx="25055">
                  <c:v>6.96</c:v>
                </c:pt>
                <c:pt idx="25056">
                  <c:v>6.9602777777777778</c:v>
                </c:pt>
                <c:pt idx="25057">
                  <c:v>6.9605555555555556</c:v>
                </c:pt>
                <c:pt idx="25058">
                  <c:v>6.9608333333333334</c:v>
                </c:pt>
                <c:pt idx="25059">
                  <c:v>6.9611111111111112</c:v>
                </c:pt>
                <c:pt idx="25060">
                  <c:v>6.9613888888888891</c:v>
                </c:pt>
                <c:pt idx="25061">
                  <c:v>6.9616666666666669</c:v>
                </c:pt>
                <c:pt idx="25062">
                  <c:v>6.9619444444444447</c:v>
                </c:pt>
                <c:pt idx="25063">
                  <c:v>6.9622222222222225</c:v>
                </c:pt>
                <c:pt idx="25064">
                  <c:v>6.9625000000000004</c:v>
                </c:pt>
                <c:pt idx="25065">
                  <c:v>6.9627777777777782</c:v>
                </c:pt>
                <c:pt idx="25066">
                  <c:v>6.963055555555556</c:v>
                </c:pt>
                <c:pt idx="25067">
                  <c:v>6.9633333333333329</c:v>
                </c:pt>
                <c:pt idx="25068">
                  <c:v>6.9636111111111108</c:v>
                </c:pt>
                <c:pt idx="25069">
                  <c:v>6.9638888888888886</c:v>
                </c:pt>
                <c:pt idx="25070">
                  <c:v>6.9641666666666664</c:v>
                </c:pt>
                <c:pt idx="25071">
                  <c:v>6.9644444444444442</c:v>
                </c:pt>
                <c:pt idx="25072">
                  <c:v>6.964722222222222</c:v>
                </c:pt>
                <c:pt idx="25073">
                  <c:v>6.9649999999999999</c:v>
                </c:pt>
                <c:pt idx="25074">
                  <c:v>6.9652777777777777</c:v>
                </c:pt>
                <c:pt idx="25075">
                  <c:v>6.9655555555555555</c:v>
                </c:pt>
                <c:pt idx="25076">
                  <c:v>6.9658333333333333</c:v>
                </c:pt>
                <c:pt idx="25077">
                  <c:v>6.9661111111111111</c:v>
                </c:pt>
                <c:pt idx="25078">
                  <c:v>6.966388888888889</c:v>
                </c:pt>
                <c:pt idx="25079">
                  <c:v>6.9666666666666668</c:v>
                </c:pt>
                <c:pt idx="25080">
                  <c:v>6.9669444444444446</c:v>
                </c:pt>
                <c:pt idx="25081">
                  <c:v>6.9672222222222224</c:v>
                </c:pt>
                <c:pt idx="25082">
                  <c:v>6.9675000000000002</c:v>
                </c:pt>
                <c:pt idx="25083">
                  <c:v>6.9677777777777781</c:v>
                </c:pt>
                <c:pt idx="25084">
                  <c:v>6.9680555555555559</c:v>
                </c:pt>
                <c:pt idx="25085">
                  <c:v>6.9683333333333337</c:v>
                </c:pt>
                <c:pt idx="25086">
                  <c:v>6.9686111111111115</c:v>
                </c:pt>
                <c:pt idx="25087">
                  <c:v>6.9688888888888885</c:v>
                </c:pt>
                <c:pt idx="25088">
                  <c:v>6.9691666666666663</c:v>
                </c:pt>
                <c:pt idx="25089">
                  <c:v>6.9694444444444441</c:v>
                </c:pt>
                <c:pt idx="25090">
                  <c:v>6.9697222222222219</c:v>
                </c:pt>
                <c:pt idx="25091">
                  <c:v>6.97</c:v>
                </c:pt>
                <c:pt idx="25092">
                  <c:v>6.9702777777777776</c:v>
                </c:pt>
                <c:pt idx="25093">
                  <c:v>6.9705555555555554</c:v>
                </c:pt>
                <c:pt idx="25094">
                  <c:v>6.9708333333333332</c:v>
                </c:pt>
                <c:pt idx="25095">
                  <c:v>6.971111111111111</c:v>
                </c:pt>
                <c:pt idx="25096">
                  <c:v>6.9713888888888889</c:v>
                </c:pt>
                <c:pt idx="25097">
                  <c:v>6.9716666666666667</c:v>
                </c:pt>
                <c:pt idx="25098">
                  <c:v>6.9719444444444445</c:v>
                </c:pt>
                <c:pt idx="25099">
                  <c:v>6.9722222222222223</c:v>
                </c:pt>
                <c:pt idx="25100">
                  <c:v>6.9725000000000001</c:v>
                </c:pt>
                <c:pt idx="25101">
                  <c:v>6.972777777777778</c:v>
                </c:pt>
                <c:pt idx="25102">
                  <c:v>6.9730555555555558</c:v>
                </c:pt>
                <c:pt idx="25103">
                  <c:v>6.9733333333333336</c:v>
                </c:pt>
                <c:pt idx="25104">
                  <c:v>6.9736111111111114</c:v>
                </c:pt>
                <c:pt idx="25105">
                  <c:v>6.9738888888888892</c:v>
                </c:pt>
                <c:pt idx="25106">
                  <c:v>6.9741666666666671</c:v>
                </c:pt>
                <c:pt idx="25107">
                  <c:v>6.974444444444444</c:v>
                </c:pt>
                <c:pt idx="25108">
                  <c:v>6.9747222222222218</c:v>
                </c:pt>
                <c:pt idx="25109">
                  <c:v>6.9749999999999996</c:v>
                </c:pt>
                <c:pt idx="25110">
                  <c:v>6.9752777777777775</c:v>
                </c:pt>
                <c:pt idx="25111">
                  <c:v>6.9755555555555553</c:v>
                </c:pt>
                <c:pt idx="25112">
                  <c:v>6.9758333333333331</c:v>
                </c:pt>
                <c:pt idx="25113">
                  <c:v>6.9761111111111109</c:v>
                </c:pt>
                <c:pt idx="25114">
                  <c:v>6.9763888888888888</c:v>
                </c:pt>
                <c:pt idx="25115">
                  <c:v>6.9766666666666666</c:v>
                </c:pt>
                <c:pt idx="25116">
                  <c:v>6.9769444444444444</c:v>
                </c:pt>
                <c:pt idx="25117">
                  <c:v>6.9772222222222222</c:v>
                </c:pt>
                <c:pt idx="25118">
                  <c:v>6.9775</c:v>
                </c:pt>
                <c:pt idx="25119">
                  <c:v>6.9777777777777779</c:v>
                </c:pt>
                <c:pt idx="25120">
                  <c:v>6.9780555555555557</c:v>
                </c:pt>
                <c:pt idx="25121">
                  <c:v>6.9783333333333335</c:v>
                </c:pt>
                <c:pt idx="25122">
                  <c:v>6.9786111111111113</c:v>
                </c:pt>
                <c:pt idx="25123">
                  <c:v>6.9788888888888891</c:v>
                </c:pt>
                <c:pt idx="25124">
                  <c:v>6.979166666666667</c:v>
                </c:pt>
                <c:pt idx="25125">
                  <c:v>6.9794444444444448</c:v>
                </c:pt>
                <c:pt idx="25126">
                  <c:v>6.9797222222222226</c:v>
                </c:pt>
                <c:pt idx="25127">
                  <c:v>6.98</c:v>
                </c:pt>
                <c:pt idx="25128">
                  <c:v>6.9802777777777774</c:v>
                </c:pt>
                <c:pt idx="25129">
                  <c:v>6.9805555555555552</c:v>
                </c:pt>
                <c:pt idx="25130">
                  <c:v>6.980833333333333</c:v>
                </c:pt>
                <c:pt idx="25131">
                  <c:v>6.9811111111111108</c:v>
                </c:pt>
                <c:pt idx="25132">
                  <c:v>6.9813888888888886</c:v>
                </c:pt>
                <c:pt idx="25133">
                  <c:v>6.9816666666666665</c:v>
                </c:pt>
                <c:pt idx="25134">
                  <c:v>6.9819444444444443</c:v>
                </c:pt>
                <c:pt idx="25135">
                  <c:v>6.9822222222222221</c:v>
                </c:pt>
                <c:pt idx="25136">
                  <c:v>6.9824999999999999</c:v>
                </c:pt>
                <c:pt idx="25137">
                  <c:v>6.9827777777777778</c:v>
                </c:pt>
                <c:pt idx="25138">
                  <c:v>6.9830555555555556</c:v>
                </c:pt>
                <c:pt idx="25139">
                  <c:v>6.9833333333333334</c:v>
                </c:pt>
                <c:pt idx="25140">
                  <c:v>6.9836111111111112</c:v>
                </c:pt>
                <c:pt idx="25141">
                  <c:v>6.983888888888889</c:v>
                </c:pt>
                <c:pt idx="25142">
                  <c:v>6.9841666666666669</c:v>
                </c:pt>
                <c:pt idx="25143">
                  <c:v>6.9844444444444447</c:v>
                </c:pt>
                <c:pt idx="25144">
                  <c:v>6.9847222222222225</c:v>
                </c:pt>
                <c:pt idx="25145">
                  <c:v>6.9850000000000003</c:v>
                </c:pt>
                <c:pt idx="25146">
                  <c:v>6.9852777777777781</c:v>
                </c:pt>
                <c:pt idx="25147">
                  <c:v>6.985555555555556</c:v>
                </c:pt>
                <c:pt idx="25148">
                  <c:v>6.9858333333333329</c:v>
                </c:pt>
                <c:pt idx="25149">
                  <c:v>6.9861111111111107</c:v>
                </c:pt>
                <c:pt idx="25150">
                  <c:v>6.9863888888888885</c:v>
                </c:pt>
                <c:pt idx="25151">
                  <c:v>6.9866666666666664</c:v>
                </c:pt>
                <c:pt idx="25152">
                  <c:v>6.9869444444444442</c:v>
                </c:pt>
                <c:pt idx="25153">
                  <c:v>6.987222222222222</c:v>
                </c:pt>
                <c:pt idx="25154">
                  <c:v>6.9874999999999998</c:v>
                </c:pt>
                <c:pt idx="25155">
                  <c:v>6.9877777777777776</c:v>
                </c:pt>
                <c:pt idx="25156">
                  <c:v>6.9880555555555555</c:v>
                </c:pt>
                <c:pt idx="25157">
                  <c:v>6.9883333333333333</c:v>
                </c:pt>
                <c:pt idx="25158">
                  <c:v>6.9886111111111111</c:v>
                </c:pt>
                <c:pt idx="25159">
                  <c:v>6.9888888888888889</c:v>
                </c:pt>
                <c:pt idx="25160">
                  <c:v>6.9891666666666667</c:v>
                </c:pt>
                <c:pt idx="25161">
                  <c:v>6.9894444444444446</c:v>
                </c:pt>
                <c:pt idx="25162">
                  <c:v>6.9897222222222224</c:v>
                </c:pt>
                <c:pt idx="25163">
                  <c:v>6.99</c:v>
                </c:pt>
                <c:pt idx="25164">
                  <c:v>6.990277777777778</c:v>
                </c:pt>
                <c:pt idx="25165">
                  <c:v>6.9905555555555559</c:v>
                </c:pt>
                <c:pt idx="25166">
                  <c:v>6.9908333333333337</c:v>
                </c:pt>
                <c:pt idx="25167">
                  <c:v>6.9911111111111115</c:v>
                </c:pt>
                <c:pt idx="25168">
                  <c:v>6.9913888888888893</c:v>
                </c:pt>
                <c:pt idx="25169">
                  <c:v>6.9916666666666663</c:v>
                </c:pt>
                <c:pt idx="25170">
                  <c:v>6.9919444444444441</c:v>
                </c:pt>
                <c:pt idx="25171">
                  <c:v>6.9922222222222219</c:v>
                </c:pt>
                <c:pt idx="25172">
                  <c:v>6.9924999999999997</c:v>
                </c:pt>
                <c:pt idx="25173">
                  <c:v>6.9927777777777775</c:v>
                </c:pt>
                <c:pt idx="25174">
                  <c:v>6.9930555555555554</c:v>
                </c:pt>
                <c:pt idx="25175">
                  <c:v>6.9933333333333332</c:v>
                </c:pt>
                <c:pt idx="25176">
                  <c:v>6.993611111111111</c:v>
                </c:pt>
                <c:pt idx="25177">
                  <c:v>6.9938888888888888</c:v>
                </c:pt>
                <c:pt idx="25178">
                  <c:v>6.9941666666666666</c:v>
                </c:pt>
                <c:pt idx="25179">
                  <c:v>6.9944444444444445</c:v>
                </c:pt>
                <c:pt idx="25180">
                  <c:v>6.9947222222222223</c:v>
                </c:pt>
                <c:pt idx="25181">
                  <c:v>6.9950000000000001</c:v>
                </c:pt>
                <c:pt idx="25182">
                  <c:v>6.9952777777777779</c:v>
                </c:pt>
                <c:pt idx="25183">
                  <c:v>6.9955555555555557</c:v>
                </c:pt>
                <c:pt idx="25184">
                  <c:v>6.9958333333333336</c:v>
                </c:pt>
                <c:pt idx="25185">
                  <c:v>6.9961111111111114</c:v>
                </c:pt>
                <c:pt idx="25186">
                  <c:v>6.9963888888888892</c:v>
                </c:pt>
                <c:pt idx="25187">
                  <c:v>6.996666666666667</c:v>
                </c:pt>
                <c:pt idx="25188">
                  <c:v>6.9969444444444449</c:v>
                </c:pt>
                <c:pt idx="25189">
                  <c:v>6.9972222222222218</c:v>
                </c:pt>
                <c:pt idx="25190">
                  <c:v>6.9974999999999996</c:v>
                </c:pt>
                <c:pt idx="25191">
                  <c:v>6.9977777777777774</c:v>
                </c:pt>
                <c:pt idx="25192">
                  <c:v>6.9980555555555553</c:v>
                </c:pt>
                <c:pt idx="25193">
                  <c:v>6.9983333333333331</c:v>
                </c:pt>
                <c:pt idx="25194">
                  <c:v>6.9986111111111109</c:v>
                </c:pt>
                <c:pt idx="25195">
                  <c:v>6.9988888888888887</c:v>
                </c:pt>
                <c:pt idx="25196">
                  <c:v>6.9991666666666665</c:v>
                </c:pt>
                <c:pt idx="25197">
                  <c:v>6.9994444444444444</c:v>
                </c:pt>
                <c:pt idx="25198">
                  <c:v>6.9997222222222222</c:v>
                </c:pt>
                <c:pt idx="25199">
                  <c:v>7</c:v>
                </c:pt>
                <c:pt idx="25200">
                  <c:v>7.0002777777777778</c:v>
                </c:pt>
                <c:pt idx="25201">
                  <c:v>7.0005555555555556</c:v>
                </c:pt>
                <c:pt idx="25202">
                  <c:v>7.0008333333333335</c:v>
                </c:pt>
                <c:pt idx="25203">
                  <c:v>7.0011111111111113</c:v>
                </c:pt>
                <c:pt idx="25204">
                  <c:v>7.0013888888888891</c:v>
                </c:pt>
                <c:pt idx="25205">
                  <c:v>7.0016666666666669</c:v>
                </c:pt>
                <c:pt idx="25206">
                  <c:v>7.0019444444444447</c:v>
                </c:pt>
                <c:pt idx="25207">
                  <c:v>7.0022222222222226</c:v>
                </c:pt>
                <c:pt idx="25208">
                  <c:v>7.0025000000000004</c:v>
                </c:pt>
                <c:pt idx="25209">
                  <c:v>7.0027777777777782</c:v>
                </c:pt>
                <c:pt idx="25210">
                  <c:v>7.0030555555555551</c:v>
                </c:pt>
                <c:pt idx="25211">
                  <c:v>7.003333333333333</c:v>
                </c:pt>
                <c:pt idx="25212">
                  <c:v>7.0036111111111108</c:v>
                </c:pt>
                <c:pt idx="25213">
                  <c:v>7.0038888888888886</c:v>
                </c:pt>
                <c:pt idx="25214">
                  <c:v>7.0041666666666664</c:v>
                </c:pt>
                <c:pt idx="25215">
                  <c:v>7.0044444444444443</c:v>
                </c:pt>
                <c:pt idx="25216">
                  <c:v>7.0047222222222221</c:v>
                </c:pt>
                <c:pt idx="25217">
                  <c:v>7.0049999999999999</c:v>
                </c:pt>
                <c:pt idx="25218">
                  <c:v>7.0052777777777777</c:v>
                </c:pt>
                <c:pt idx="25219">
                  <c:v>7.0055555555555555</c:v>
                </c:pt>
                <c:pt idx="25220">
                  <c:v>7.0058333333333334</c:v>
                </c:pt>
                <c:pt idx="25221">
                  <c:v>7.0061111111111112</c:v>
                </c:pt>
                <c:pt idx="25222">
                  <c:v>7.006388888888889</c:v>
                </c:pt>
                <c:pt idx="25223">
                  <c:v>7.0066666666666668</c:v>
                </c:pt>
                <c:pt idx="25224">
                  <c:v>7.0069444444444446</c:v>
                </c:pt>
                <c:pt idx="25225">
                  <c:v>7.0072222222222225</c:v>
                </c:pt>
                <c:pt idx="25226">
                  <c:v>7.0075000000000003</c:v>
                </c:pt>
                <c:pt idx="25227">
                  <c:v>7.0077777777777781</c:v>
                </c:pt>
                <c:pt idx="25228">
                  <c:v>7.0080555555555559</c:v>
                </c:pt>
                <c:pt idx="25229">
                  <c:v>7.0083333333333337</c:v>
                </c:pt>
                <c:pt idx="25230">
                  <c:v>7.0086111111111107</c:v>
                </c:pt>
                <c:pt idx="25231">
                  <c:v>7.0088888888888885</c:v>
                </c:pt>
                <c:pt idx="25232">
                  <c:v>7.0091666666666663</c:v>
                </c:pt>
                <c:pt idx="25233">
                  <c:v>7.0094444444444441</c:v>
                </c:pt>
                <c:pt idx="25234">
                  <c:v>7.009722222222222</c:v>
                </c:pt>
                <c:pt idx="25235">
                  <c:v>7.01</c:v>
                </c:pt>
                <c:pt idx="25236">
                  <c:v>7.0102777777777776</c:v>
                </c:pt>
                <c:pt idx="25237">
                  <c:v>7.0105555555555554</c:v>
                </c:pt>
                <c:pt idx="25238">
                  <c:v>7.0108333333333333</c:v>
                </c:pt>
                <c:pt idx="25239">
                  <c:v>7.0111111111111111</c:v>
                </c:pt>
                <c:pt idx="25240">
                  <c:v>7.0113888888888889</c:v>
                </c:pt>
                <c:pt idx="25241">
                  <c:v>7.0116666666666667</c:v>
                </c:pt>
                <c:pt idx="25242">
                  <c:v>7.0119444444444445</c:v>
                </c:pt>
                <c:pt idx="25243">
                  <c:v>7.0122222222222224</c:v>
                </c:pt>
                <c:pt idx="25244">
                  <c:v>7.0125000000000002</c:v>
                </c:pt>
                <c:pt idx="25245">
                  <c:v>7.012777777777778</c:v>
                </c:pt>
                <c:pt idx="25246">
                  <c:v>7.0130555555555558</c:v>
                </c:pt>
                <c:pt idx="25247">
                  <c:v>7.0133333333333336</c:v>
                </c:pt>
                <c:pt idx="25248">
                  <c:v>7.0136111111111115</c:v>
                </c:pt>
                <c:pt idx="25249">
                  <c:v>7.0138888888888893</c:v>
                </c:pt>
                <c:pt idx="25250">
                  <c:v>7.0141666666666671</c:v>
                </c:pt>
                <c:pt idx="25251">
                  <c:v>7.014444444444444</c:v>
                </c:pt>
                <c:pt idx="25252">
                  <c:v>7.0147222222222219</c:v>
                </c:pt>
                <c:pt idx="25253">
                  <c:v>7.0149999999999997</c:v>
                </c:pt>
                <c:pt idx="25254">
                  <c:v>7.0152777777777775</c:v>
                </c:pt>
                <c:pt idx="25255">
                  <c:v>7.0155555555555553</c:v>
                </c:pt>
                <c:pt idx="25256">
                  <c:v>7.0158333333333331</c:v>
                </c:pt>
                <c:pt idx="25257">
                  <c:v>7.016111111111111</c:v>
                </c:pt>
                <c:pt idx="25258">
                  <c:v>7.0163888888888888</c:v>
                </c:pt>
                <c:pt idx="25259">
                  <c:v>7.0166666666666666</c:v>
                </c:pt>
                <c:pt idx="25260">
                  <c:v>7.0169444444444444</c:v>
                </c:pt>
                <c:pt idx="25261">
                  <c:v>7.0172222222222222</c:v>
                </c:pt>
                <c:pt idx="25262">
                  <c:v>7.0175000000000001</c:v>
                </c:pt>
                <c:pt idx="25263">
                  <c:v>7.0177777777777779</c:v>
                </c:pt>
                <c:pt idx="25264">
                  <c:v>7.0180555555555557</c:v>
                </c:pt>
                <c:pt idx="25265">
                  <c:v>7.0183333333333335</c:v>
                </c:pt>
                <c:pt idx="25266">
                  <c:v>7.0186111111111114</c:v>
                </c:pt>
                <c:pt idx="25267">
                  <c:v>7.0188888888888892</c:v>
                </c:pt>
                <c:pt idx="25268">
                  <c:v>7.019166666666667</c:v>
                </c:pt>
                <c:pt idx="25269">
                  <c:v>7.0194444444444448</c:v>
                </c:pt>
                <c:pt idx="25270">
                  <c:v>7.0197222222222226</c:v>
                </c:pt>
                <c:pt idx="25271">
                  <c:v>7.02</c:v>
                </c:pt>
                <c:pt idx="25272">
                  <c:v>7.0202777777777774</c:v>
                </c:pt>
                <c:pt idx="25273">
                  <c:v>7.0205555555555552</c:v>
                </c:pt>
                <c:pt idx="25274">
                  <c:v>7.020833333333333</c:v>
                </c:pt>
                <c:pt idx="25275">
                  <c:v>7.0211111111111109</c:v>
                </c:pt>
                <c:pt idx="25276">
                  <c:v>7.0213888888888887</c:v>
                </c:pt>
                <c:pt idx="25277">
                  <c:v>7.0216666666666665</c:v>
                </c:pt>
                <c:pt idx="25278">
                  <c:v>7.0219444444444443</c:v>
                </c:pt>
                <c:pt idx="25279">
                  <c:v>7.0222222222222221</c:v>
                </c:pt>
                <c:pt idx="25280">
                  <c:v>7.0225</c:v>
                </c:pt>
                <c:pt idx="25281">
                  <c:v>7.0227777777777778</c:v>
                </c:pt>
                <c:pt idx="25282">
                  <c:v>7.0230555555555556</c:v>
                </c:pt>
                <c:pt idx="25283">
                  <c:v>7.0233333333333334</c:v>
                </c:pt>
                <c:pt idx="25284">
                  <c:v>7.0236111111111112</c:v>
                </c:pt>
                <c:pt idx="25285">
                  <c:v>7.0238888888888891</c:v>
                </c:pt>
                <c:pt idx="25286">
                  <c:v>7.0241666666666669</c:v>
                </c:pt>
                <c:pt idx="25287">
                  <c:v>7.0244444444444447</c:v>
                </c:pt>
                <c:pt idx="25288">
                  <c:v>7.0247222222222225</c:v>
                </c:pt>
                <c:pt idx="25289">
                  <c:v>7.0250000000000004</c:v>
                </c:pt>
                <c:pt idx="25290">
                  <c:v>7.0252777777777782</c:v>
                </c:pt>
                <c:pt idx="25291">
                  <c:v>7.025555555555556</c:v>
                </c:pt>
                <c:pt idx="25292">
                  <c:v>7.0258333333333329</c:v>
                </c:pt>
                <c:pt idx="25293">
                  <c:v>7.0261111111111108</c:v>
                </c:pt>
                <c:pt idx="25294">
                  <c:v>7.0263888888888886</c:v>
                </c:pt>
                <c:pt idx="25295">
                  <c:v>7.0266666666666664</c:v>
                </c:pt>
                <c:pt idx="25296">
                  <c:v>7.0269444444444442</c:v>
                </c:pt>
                <c:pt idx="25297">
                  <c:v>7.027222222222222</c:v>
                </c:pt>
                <c:pt idx="25298">
                  <c:v>7.0274999999999999</c:v>
                </c:pt>
                <c:pt idx="25299">
                  <c:v>7.0277777777777777</c:v>
                </c:pt>
                <c:pt idx="25300">
                  <c:v>7.0280555555555555</c:v>
                </c:pt>
                <c:pt idx="25301">
                  <c:v>7.0283333333333333</c:v>
                </c:pt>
                <c:pt idx="25302">
                  <c:v>7.0286111111111111</c:v>
                </c:pt>
                <c:pt idx="25303">
                  <c:v>7.028888888888889</c:v>
                </c:pt>
                <c:pt idx="25304">
                  <c:v>7.0291666666666668</c:v>
                </c:pt>
                <c:pt idx="25305">
                  <c:v>7.0294444444444446</c:v>
                </c:pt>
                <c:pt idx="25306">
                  <c:v>7.0297222222222224</c:v>
                </c:pt>
                <c:pt idx="25307">
                  <c:v>7.03</c:v>
                </c:pt>
                <c:pt idx="25308">
                  <c:v>7.0302777777777781</c:v>
                </c:pt>
                <c:pt idx="25309">
                  <c:v>7.0305555555555559</c:v>
                </c:pt>
                <c:pt idx="25310">
                  <c:v>7.0308333333333337</c:v>
                </c:pt>
                <c:pt idx="25311">
                  <c:v>7.0311111111111115</c:v>
                </c:pt>
                <c:pt idx="25312">
                  <c:v>7.0313888888888885</c:v>
                </c:pt>
                <c:pt idx="25313">
                  <c:v>7.0316666666666663</c:v>
                </c:pt>
                <c:pt idx="25314">
                  <c:v>7.0319444444444441</c:v>
                </c:pt>
                <c:pt idx="25315">
                  <c:v>7.0322222222222219</c:v>
                </c:pt>
                <c:pt idx="25316">
                  <c:v>7.0324999999999998</c:v>
                </c:pt>
                <c:pt idx="25317">
                  <c:v>7.0327777777777776</c:v>
                </c:pt>
                <c:pt idx="25318">
                  <c:v>7.0330555555555554</c:v>
                </c:pt>
                <c:pt idx="25319">
                  <c:v>7.0333333333333332</c:v>
                </c:pt>
                <c:pt idx="25320">
                  <c:v>7.033611111111111</c:v>
                </c:pt>
                <c:pt idx="25321">
                  <c:v>7.0338888888888889</c:v>
                </c:pt>
                <c:pt idx="25322">
                  <c:v>7.0341666666666667</c:v>
                </c:pt>
                <c:pt idx="25323">
                  <c:v>7.0344444444444445</c:v>
                </c:pt>
                <c:pt idx="25324">
                  <c:v>7.0347222222222223</c:v>
                </c:pt>
                <c:pt idx="25325">
                  <c:v>7.0350000000000001</c:v>
                </c:pt>
                <c:pt idx="25326">
                  <c:v>7.035277777777778</c:v>
                </c:pt>
                <c:pt idx="25327">
                  <c:v>7.0355555555555558</c:v>
                </c:pt>
                <c:pt idx="25328">
                  <c:v>7.0358333333333336</c:v>
                </c:pt>
                <c:pt idx="25329">
                  <c:v>7.0361111111111114</c:v>
                </c:pt>
                <c:pt idx="25330">
                  <c:v>7.0363888888888892</c:v>
                </c:pt>
                <c:pt idx="25331">
                  <c:v>7.0366666666666671</c:v>
                </c:pt>
                <c:pt idx="25332">
                  <c:v>7.036944444444444</c:v>
                </c:pt>
                <c:pt idx="25333">
                  <c:v>7.0372222222222218</c:v>
                </c:pt>
                <c:pt idx="25334">
                  <c:v>7.0374999999999996</c:v>
                </c:pt>
                <c:pt idx="25335">
                  <c:v>7.0377777777777775</c:v>
                </c:pt>
                <c:pt idx="25336">
                  <c:v>7.0380555555555553</c:v>
                </c:pt>
                <c:pt idx="25337">
                  <c:v>7.0383333333333331</c:v>
                </c:pt>
                <c:pt idx="25338">
                  <c:v>7.0386111111111109</c:v>
                </c:pt>
                <c:pt idx="25339">
                  <c:v>7.0388888888888888</c:v>
                </c:pt>
                <c:pt idx="25340">
                  <c:v>7.0391666666666666</c:v>
                </c:pt>
                <c:pt idx="25341">
                  <c:v>7.0394444444444444</c:v>
                </c:pt>
                <c:pt idx="25342">
                  <c:v>7.0397222222222222</c:v>
                </c:pt>
                <c:pt idx="25343">
                  <c:v>7.04</c:v>
                </c:pt>
                <c:pt idx="25344">
                  <c:v>7.0402777777777779</c:v>
                </c:pt>
                <c:pt idx="25345">
                  <c:v>7.0405555555555557</c:v>
                </c:pt>
                <c:pt idx="25346">
                  <c:v>7.0408333333333335</c:v>
                </c:pt>
                <c:pt idx="25347">
                  <c:v>7.0411111111111113</c:v>
                </c:pt>
                <c:pt idx="25348">
                  <c:v>7.0413888888888891</c:v>
                </c:pt>
                <c:pt idx="25349">
                  <c:v>7.041666666666667</c:v>
                </c:pt>
                <c:pt idx="25350">
                  <c:v>7.0419444444444448</c:v>
                </c:pt>
                <c:pt idx="25351">
                  <c:v>7.0422222222222226</c:v>
                </c:pt>
                <c:pt idx="25352">
                  <c:v>7.0425000000000004</c:v>
                </c:pt>
                <c:pt idx="25353">
                  <c:v>7.0427777777777774</c:v>
                </c:pt>
                <c:pt idx="25354">
                  <c:v>7.0430555555555552</c:v>
                </c:pt>
                <c:pt idx="25355">
                  <c:v>7.043333333333333</c:v>
                </c:pt>
                <c:pt idx="25356">
                  <c:v>7.0436111111111108</c:v>
                </c:pt>
                <c:pt idx="25357">
                  <c:v>7.0438888888888886</c:v>
                </c:pt>
                <c:pt idx="25358">
                  <c:v>7.0441666666666665</c:v>
                </c:pt>
                <c:pt idx="25359">
                  <c:v>7.0444444444444443</c:v>
                </c:pt>
                <c:pt idx="25360">
                  <c:v>7.0447222222222221</c:v>
                </c:pt>
                <c:pt idx="25361">
                  <c:v>7.0449999999999999</c:v>
                </c:pt>
                <c:pt idx="25362">
                  <c:v>7.0452777777777778</c:v>
                </c:pt>
                <c:pt idx="25363">
                  <c:v>7.0455555555555556</c:v>
                </c:pt>
                <c:pt idx="25364">
                  <c:v>7.0458333333333334</c:v>
                </c:pt>
                <c:pt idx="25365">
                  <c:v>7.0461111111111112</c:v>
                </c:pt>
                <c:pt idx="25366">
                  <c:v>7.046388888888889</c:v>
                </c:pt>
                <c:pt idx="25367">
                  <c:v>7.0466666666666669</c:v>
                </c:pt>
                <c:pt idx="25368">
                  <c:v>7.0469444444444447</c:v>
                </c:pt>
                <c:pt idx="25369">
                  <c:v>7.0472222222222225</c:v>
                </c:pt>
                <c:pt idx="25370">
                  <c:v>7.0475000000000003</c:v>
                </c:pt>
                <c:pt idx="25371">
                  <c:v>7.0477777777777781</c:v>
                </c:pt>
                <c:pt idx="25372">
                  <c:v>7.048055555555556</c:v>
                </c:pt>
                <c:pt idx="25373">
                  <c:v>7.0483333333333329</c:v>
                </c:pt>
                <c:pt idx="25374">
                  <c:v>7.0486111111111107</c:v>
                </c:pt>
                <c:pt idx="25375">
                  <c:v>7.0488888888888885</c:v>
                </c:pt>
                <c:pt idx="25376">
                  <c:v>7.0491666666666664</c:v>
                </c:pt>
                <c:pt idx="25377">
                  <c:v>7.0494444444444442</c:v>
                </c:pt>
                <c:pt idx="25378">
                  <c:v>7.049722222222222</c:v>
                </c:pt>
                <c:pt idx="25379">
                  <c:v>7.05</c:v>
                </c:pt>
                <c:pt idx="25380">
                  <c:v>7.0502777777777776</c:v>
                </c:pt>
                <c:pt idx="25381">
                  <c:v>7.0505555555555555</c:v>
                </c:pt>
                <c:pt idx="25382">
                  <c:v>7.0508333333333333</c:v>
                </c:pt>
                <c:pt idx="25383">
                  <c:v>7.0511111111111111</c:v>
                </c:pt>
                <c:pt idx="25384">
                  <c:v>7.0513888888888889</c:v>
                </c:pt>
                <c:pt idx="25385">
                  <c:v>7.0516666666666667</c:v>
                </c:pt>
                <c:pt idx="25386">
                  <c:v>7.0519444444444446</c:v>
                </c:pt>
                <c:pt idx="25387">
                  <c:v>7.0522222222222224</c:v>
                </c:pt>
                <c:pt idx="25388">
                  <c:v>7.0525000000000002</c:v>
                </c:pt>
                <c:pt idx="25389">
                  <c:v>7.052777777777778</c:v>
                </c:pt>
                <c:pt idx="25390">
                  <c:v>7.0530555555555559</c:v>
                </c:pt>
                <c:pt idx="25391">
                  <c:v>7.0533333333333337</c:v>
                </c:pt>
                <c:pt idx="25392">
                  <c:v>7.0536111111111115</c:v>
                </c:pt>
                <c:pt idx="25393">
                  <c:v>7.0538888888888893</c:v>
                </c:pt>
                <c:pt idx="25394">
                  <c:v>7.0541666666666663</c:v>
                </c:pt>
                <c:pt idx="25395">
                  <c:v>7.0544444444444441</c:v>
                </c:pt>
                <c:pt idx="25396">
                  <c:v>7.0547222222222219</c:v>
                </c:pt>
                <c:pt idx="25397">
                  <c:v>7.0549999999999997</c:v>
                </c:pt>
                <c:pt idx="25398">
                  <c:v>7.0552777777777775</c:v>
                </c:pt>
                <c:pt idx="25399">
                  <c:v>7.0555555555555554</c:v>
                </c:pt>
                <c:pt idx="25400">
                  <c:v>7.0558333333333332</c:v>
                </c:pt>
                <c:pt idx="25401">
                  <c:v>7.056111111111111</c:v>
                </c:pt>
                <c:pt idx="25402">
                  <c:v>7.0563888888888888</c:v>
                </c:pt>
                <c:pt idx="25403">
                  <c:v>7.0566666666666666</c:v>
                </c:pt>
                <c:pt idx="25404">
                  <c:v>7.0569444444444445</c:v>
                </c:pt>
                <c:pt idx="25405">
                  <c:v>7.0572222222222223</c:v>
                </c:pt>
                <c:pt idx="25406">
                  <c:v>7.0575000000000001</c:v>
                </c:pt>
                <c:pt idx="25407">
                  <c:v>7.0577777777777779</c:v>
                </c:pt>
                <c:pt idx="25408">
                  <c:v>7.0580555555555557</c:v>
                </c:pt>
                <c:pt idx="25409">
                  <c:v>7.0583333333333336</c:v>
                </c:pt>
                <c:pt idx="25410">
                  <c:v>7.0586111111111114</c:v>
                </c:pt>
                <c:pt idx="25411">
                  <c:v>7.0588888888888892</c:v>
                </c:pt>
                <c:pt idx="25412">
                  <c:v>7.059166666666667</c:v>
                </c:pt>
                <c:pt idx="25413">
                  <c:v>7.0594444444444449</c:v>
                </c:pt>
                <c:pt idx="25414">
                  <c:v>7.0597222222222218</c:v>
                </c:pt>
                <c:pt idx="25415">
                  <c:v>7.06</c:v>
                </c:pt>
                <c:pt idx="25416">
                  <c:v>7.0602777777777774</c:v>
                </c:pt>
                <c:pt idx="25417">
                  <c:v>7.0605555555555553</c:v>
                </c:pt>
                <c:pt idx="25418">
                  <c:v>7.0608333333333331</c:v>
                </c:pt>
                <c:pt idx="25419">
                  <c:v>7.0611111111111109</c:v>
                </c:pt>
                <c:pt idx="25420">
                  <c:v>7.0613888888888887</c:v>
                </c:pt>
                <c:pt idx="25421">
                  <c:v>7.0616666666666665</c:v>
                </c:pt>
                <c:pt idx="25422">
                  <c:v>7.0619444444444444</c:v>
                </c:pt>
                <c:pt idx="25423">
                  <c:v>7.0622222222222222</c:v>
                </c:pt>
                <c:pt idx="25424">
                  <c:v>7.0625</c:v>
                </c:pt>
                <c:pt idx="25425">
                  <c:v>7.0627777777777778</c:v>
                </c:pt>
                <c:pt idx="25426">
                  <c:v>7.0630555555555556</c:v>
                </c:pt>
                <c:pt idx="25427">
                  <c:v>7.0633333333333335</c:v>
                </c:pt>
                <c:pt idx="25428">
                  <c:v>7.0636111111111113</c:v>
                </c:pt>
                <c:pt idx="25429">
                  <c:v>7.0638888888888891</c:v>
                </c:pt>
                <c:pt idx="25430">
                  <c:v>7.0641666666666669</c:v>
                </c:pt>
                <c:pt idx="25431">
                  <c:v>7.0644444444444447</c:v>
                </c:pt>
                <c:pt idx="25432">
                  <c:v>7.0647222222222226</c:v>
                </c:pt>
                <c:pt idx="25433">
                  <c:v>7.0650000000000004</c:v>
                </c:pt>
                <c:pt idx="25434">
                  <c:v>7.0652777777777782</c:v>
                </c:pt>
                <c:pt idx="25435">
                  <c:v>7.0655555555555551</c:v>
                </c:pt>
                <c:pt idx="25436">
                  <c:v>7.065833333333333</c:v>
                </c:pt>
                <c:pt idx="25437">
                  <c:v>7.0661111111111108</c:v>
                </c:pt>
                <c:pt idx="25438">
                  <c:v>7.0663888888888886</c:v>
                </c:pt>
                <c:pt idx="25439">
                  <c:v>7.0666666666666664</c:v>
                </c:pt>
                <c:pt idx="25440">
                  <c:v>7.0669444444444443</c:v>
                </c:pt>
                <c:pt idx="25441">
                  <c:v>7.0672222222222221</c:v>
                </c:pt>
                <c:pt idx="25442">
                  <c:v>7.0674999999999999</c:v>
                </c:pt>
                <c:pt idx="25443">
                  <c:v>7.0677777777777777</c:v>
                </c:pt>
                <c:pt idx="25444">
                  <c:v>7.0680555555555555</c:v>
                </c:pt>
                <c:pt idx="25445">
                  <c:v>7.0683333333333334</c:v>
                </c:pt>
                <c:pt idx="25446">
                  <c:v>7.0686111111111112</c:v>
                </c:pt>
                <c:pt idx="25447">
                  <c:v>7.068888888888889</c:v>
                </c:pt>
                <c:pt idx="25448">
                  <c:v>7.0691666666666668</c:v>
                </c:pt>
                <c:pt idx="25449">
                  <c:v>7.0694444444444446</c:v>
                </c:pt>
                <c:pt idx="25450">
                  <c:v>7.0697222222222225</c:v>
                </c:pt>
                <c:pt idx="25451">
                  <c:v>7.07</c:v>
                </c:pt>
                <c:pt idx="25452">
                  <c:v>7.0702777777777781</c:v>
                </c:pt>
                <c:pt idx="25453">
                  <c:v>7.0705555555555559</c:v>
                </c:pt>
                <c:pt idx="25454">
                  <c:v>7.0708333333333337</c:v>
                </c:pt>
                <c:pt idx="25455">
                  <c:v>7.0711111111111107</c:v>
                </c:pt>
                <c:pt idx="25456">
                  <c:v>7.0713888888888885</c:v>
                </c:pt>
                <c:pt idx="25457">
                  <c:v>7.0716666666666663</c:v>
                </c:pt>
                <c:pt idx="25458">
                  <c:v>7.0719444444444441</c:v>
                </c:pt>
                <c:pt idx="25459">
                  <c:v>7.072222222222222</c:v>
                </c:pt>
                <c:pt idx="25460">
                  <c:v>7.0724999999999998</c:v>
                </c:pt>
                <c:pt idx="25461">
                  <c:v>7.0727777777777776</c:v>
                </c:pt>
                <c:pt idx="25462">
                  <c:v>7.0730555555555554</c:v>
                </c:pt>
                <c:pt idx="25463">
                  <c:v>7.0733333333333333</c:v>
                </c:pt>
                <c:pt idx="25464">
                  <c:v>7.0736111111111111</c:v>
                </c:pt>
                <c:pt idx="25465">
                  <c:v>7.0738888888888889</c:v>
                </c:pt>
                <c:pt idx="25466">
                  <c:v>7.0741666666666667</c:v>
                </c:pt>
                <c:pt idx="25467">
                  <c:v>7.0744444444444445</c:v>
                </c:pt>
                <c:pt idx="25468">
                  <c:v>7.0747222222222224</c:v>
                </c:pt>
                <c:pt idx="25469">
                  <c:v>7.0750000000000002</c:v>
                </c:pt>
                <c:pt idx="25470">
                  <c:v>7.075277777777778</c:v>
                </c:pt>
                <c:pt idx="25471">
                  <c:v>7.0755555555555558</c:v>
                </c:pt>
                <c:pt idx="25472">
                  <c:v>7.0758333333333336</c:v>
                </c:pt>
                <c:pt idx="25473">
                  <c:v>7.0761111111111115</c:v>
                </c:pt>
                <c:pt idx="25474">
                  <c:v>7.0763888888888893</c:v>
                </c:pt>
                <c:pt idx="25475">
                  <c:v>7.0766666666666671</c:v>
                </c:pt>
                <c:pt idx="25476">
                  <c:v>7.076944444444444</c:v>
                </c:pt>
                <c:pt idx="25477">
                  <c:v>7.0772222222222219</c:v>
                </c:pt>
                <c:pt idx="25478">
                  <c:v>7.0774999999999997</c:v>
                </c:pt>
                <c:pt idx="25479">
                  <c:v>7.0777777777777775</c:v>
                </c:pt>
                <c:pt idx="25480">
                  <c:v>7.0780555555555553</c:v>
                </c:pt>
                <c:pt idx="25481">
                  <c:v>7.0783333333333331</c:v>
                </c:pt>
                <c:pt idx="25482">
                  <c:v>7.078611111111111</c:v>
                </c:pt>
                <c:pt idx="25483">
                  <c:v>7.0788888888888888</c:v>
                </c:pt>
                <c:pt idx="25484">
                  <c:v>7.0791666666666666</c:v>
                </c:pt>
                <c:pt idx="25485">
                  <c:v>7.0794444444444444</c:v>
                </c:pt>
                <c:pt idx="25486">
                  <c:v>7.0797222222222222</c:v>
                </c:pt>
                <c:pt idx="25487">
                  <c:v>7.08</c:v>
                </c:pt>
                <c:pt idx="25488">
                  <c:v>7.0802777777777779</c:v>
                </c:pt>
                <c:pt idx="25489">
                  <c:v>7.0805555555555557</c:v>
                </c:pt>
                <c:pt idx="25490">
                  <c:v>7.0808333333333335</c:v>
                </c:pt>
                <c:pt idx="25491">
                  <c:v>7.0811111111111114</c:v>
                </c:pt>
                <c:pt idx="25492">
                  <c:v>7.0813888888888892</c:v>
                </c:pt>
                <c:pt idx="25493">
                  <c:v>7.081666666666667</c:v>
                </c:pt>
                <c:pt idx="25494">
                  <c:v>7.0819444444444448</c:v>
                </c:pt>
                <c:pt idx="25495">
                  <c:v>7.0822222222222226</c:v>
                </c:pt>
                <c:pt idx="25496">
                  <c:v>7.0824999999999996</c:v>
                </c:pt>
                <c:pt idx="25497">
                  <c:v>7.0827777777777774</c:v>
                </c:pt>
                <c:pt idx="25498">
                  <c:v>7.0830555555555552</c:v>
                </c:pt>
                <c:pt idx="25499">
                  <c:v>7.083333333333333</c:v>
                </c:pt>
                <c:pt idx="25500">
                  <c:v>7.0836111111111109</c:v>
                </c:pt>
                <c:pt idx="25501">
                  <c:v>7.0838888888888887</c:v>
                </c:pt>
                <c:pt idx="25502">
                  <c:v>7.0841666666666665</c:v>
                </c:pt>
                <c:pt idx="25503">
                  <c:v>7.0844444444444443</c:v>
                </c:pt>
                <c:pt idx="25504">
                  <c:v>7.0847222222222221</c:v>
                </c:pt>
                <c:pt idx="25505">
                  <c:v>7.085</c:v>
                </c:pt>
                <c:pt idx="25506">
                  <c:v>7.0852777777777778</c:v>
                </c:pt>
                <c:pt idx="25507">
                  <c:v>7.0855555555555556</c:v>
                </c:pt>
                <c:pt idx="25508">
                  <c:v>7.0858333333333334</c:v>
                </c:pt>
                <c:pt idx="25509">
                  <c:v>7.0861111111111112</c:v>
                </c:pt>
                <c:pt idx="25510">
                  <c:v>7.0863888888888891</c:v>
                </c:pt>
                <c:pt idx="25511">
                  <c:v>7.0866666666666669</c:v>
                </c:pt>
                <c:pt idx="25512">
                  <c:v>7.0869444444444447</c:v>
                </c:pt>
                <c:pt idx="25513">
                  <c:v>7.0872222222222225</c:v>
                </c:pt>
                <c:pt idx="25514">
                  <c:v>7.0875000000000004</c:v>
                </c:pt>
                <c:pt idx="25515">
                  <c:v>7.0877777777777782</c:v>
                </c:pt>
                <c:pt idx="25516">
                  <c:v>7.088055555555556</c:v>
                </c:pt>
                <c:pt idx="25517">
                  <c:v>7.0883333333333329</c:v>
                </c:pt>
                <c:pt idx="25518">
                  <c:v>7.0886111111111108</c:v>
                </c:pt>
                <c:pt idx="25519">
                  <c:v>7.0888888888888886</c:v>
                </c:pt>
                <c:pt idx="25520">
                  <c:v>7.0891666666666664</c:v>
                </c:pt>
                <c:pt idx="25521">
                  <c:v>7.0894444444444442</c:v>
                </c:pt>
                <c:pt idx="25522">
                  <c:v>7.089722222222222</c:v>
                </c:pt>
                <c:pt idx="25523">
                  <c:v>7.09</c:v>
                </c:pt>
                <c:pt idx="25524">
                  <c:v>7.0902777777777777</c:v>
                </c:pt>
                <c:pt idx="25525">
                  <c:v>7.0905555555555555</c:v>
                </c:pt>
                <c:pt idx="25526">
                  <c:v>7.0908333333333333</c:v>
                </c:pt>
                <c:pt idx="25527">
                  <c:v>7.0911111111111111</c:v>
                </c:pt>
                <c:pt idx="25528">
                  <c:v>7.091388888888889</c:v>
                </c:pt>
                <c:pt idx="25529">
                  <c:v>7.0916666666666668</c:v>
                </c:pt>
                <c:pt idx="25530">
                  <c:v>7.0919444444444446</c:v>
                </c:pt>
                <c:pt idx="25531">
                  <c:v>7.0922222222222224</c:v>
                </c:pt>
                <c:pt idx="25532">
                  <c:v>7.0925000000000002</c:v>
                </c:pt>
                <c:pt idx="25533">
                  <c:v>7.0927777777777781</c:v>
                </c:pt>
                <c:pt idx="25534">
                  <c:v>7.0930555555555559</c:v>
                </c:pt>
                <c:pt idx="25535">
                  <c:v>7.0933333333333337</c:v>
                </c:pt>
                <c:pt idx="25536">
                  <c:v>7.0936111111111115</c:v>
                </c:pt>
                <c:pt idx="25537">
                  <c:v>7.0938888888888885</c:v>
                </c:pt>
                <c:pt idx="25538">
                  <c:v>7.0941666666666663</c:v>
                </c:pt>
                <c:pt idx="25539">
                  <c:v>7.0944444444444441</c:v>
                </c:pt>
                <c:pt idx="25540">
                  <c:v>7.0947222222222219</c:v>
                </c:pt>
                <c:pt idx="25541">
                  <c:v>7.0949999999999998</c:v>
                </c:pt>
                <c:pt idx="25542">
                  <c:v>7.0952777777777776</c:v>
                </c:pt>
                <c:pt idx="25543">
                  <c:v>7.0955555555555554</c:v>
                </c:pt>
                <c:pt idx="25544">
                  <c:v>7.0958333333333332</c:v>
                </c:pt>
                <c:pt idx="25545">
                  <c:v>7.096111111111111</c:v>
                </c:pt>
                <c:pt idx="25546">
                  <c:v>7.0963888888888889</c:v>
                </c:pt>
                <c:pt idx="25547">
                  <c:v>7.0966666666666667</c:v>
                </c:pt>
                <c:pt idx="25548">
                  <c:v>7.0969444444444445</c:v>
                </c:pt>
                <c:pt idx="25549">
                  <c:v>7.0972222222222223</c:v>
                </c:pt>
                <c:pt idx="25550">
                  <c:v>7.0975000000000001</c:v>
                </c:pt>
                <c:pt idx="25551">
                  <c:v>7.097777777777778</c:v>
                </c:pt>
                <c:pt idx="25552">
                  <c:v>7.0980555555555558</c:v>
                </c:pt>
                <c:pt idx="25553">
                  <c:v>7.0983333333333336</c:v>
                </c:pt>
                <c:pt idx="25554">
                  <c:v>7.0986111111111114</c:v>
                </c:pt>
                <c:pt idx="25555">
                  <c:v>7.0988888888888892</c:v>
                </c:pt>
                <c:pt idx="25556">
                  <c:v>7.0991666666666671</c:v>
                </c:pt>
                <c:pt idx="25557">
                  <c:v>7.099444444444444</c:v>
                </c:pt>
                <c:pt idx="25558">
                  <c:v>7.0997222222222218</c:v>
                </c:pt>
                <c:pt idx="25559">
                  <c:v>7.1</c:v>
                </c:pt>
                <c:pt idx="25560">
                  <c:v>7.1002777777777775</c:v>
                </c:pt>
                <c:pt idx="25561">
                  <c:v>7.1005555555555553</c:v>
                </c:pt>
                <c:pt idx="25562">
                  <c:v>7.1008333333333331</c:v>
                </c:pt>
                <c:pt idx="25563">
                  <c:v>7.1011111111111109</c:v>
                </c:pt>
                <c:pt idx="25564">
                  <c:v>7.1013888888888888</c:v>
                </c:pt>
                <c:pt idx="25565">
                  <c:v>7.1016666666666666</c:v>
                </c:pt>
                <c:pt idx="25566">
                  <c:v>7.1019444444444444</c:v>
                </c:pt>
                <c:pt idx="25567">
                  <c:v>7.1022222222222222</c:v>
                </c:pt>
                <c:pt idx="25568">
                  <c:v>7.1025</c:v>
                </c:pt>
                <c:pt idx="25569">
                  <c:v>7.1027777777777779</c:v>
                </c:pt>
                <c:pt idx="25570">
                  <c:v>7.1030555555555557</c:v>
                </c:pt>
                <c:pt idx="25571">
                  <c:v>7.1033333333333335</c:v>
                </c:pt>
                <c:pt idx="25572">
                  <c:v>7.1036111111111113</c:v>
                </c:pt>
                <c:pt idx="25573">
                  <c:v>7.1038888888888891</c:v>
                </c:pt>
                <c:pt idx="25574">
                  <c:v>7.104166666666667</c:v>
                </c:pt>
                <c:pt idx="25575">
                  <c:v>7.1044444444444448</c:v>
                </c:pt>
                <c:pt idx="25576">
                  <c:v>7.1047222222222226</c:v>
                </c:pt>
                <c:pt idx="25577">
                  <c:v>7.1050000000000004</c:v>
                </c:pt>
                <c:pt idx="25578">
                  <c:v>7.1052777777777774</c:v>
                </c:pt>
                <c:pt idx="25579">
                  <c:v>7.1055555555555552</c:v>
                </c:pt>
                <c:pt idx="25580">
                  <c:v>7.105833333333333</c:v>
                </c:pt>
                <c:pt idx="25581">
                  <c:v>7.1061111111111108</c:v>
                </c:pt>
                <c:pt idx="25582">
                  <c:v>7.1063888888888886</c:v>
                </c:pt>
                <c:pt idx="25583">
                  <c:v>7.1066666666666665</c:v>
                </c:pt>
                <c:pt idx="25584">
                  <c:v>7.1069444444444443</c:v>
                </c:pt>
                <c:pt idx="25585">
                  <c:v>7.1072222222222221</c:v>
                </c:pt>
                <c:pt idx="25586">
                  <c:v>7.1074999999999999</c:v>
                </c:pt>
                <c:pt idx="25587">
                  <c:v>7.1077777777777778</c:v>
                </c:pt>
                <c:pt idx="25588">
                  <c:v>7.1080555555555556</c:v>
                </c:pt>
                <c:pt idx="25589">
                  <c:v>7.1083333333333334</c:v>
                </c:pt>
                <c:pt idx="25590">
                  <c:v>7.1086111111111112</c:v>
                </c:pt>
                <c:pt idx="25591">
                  <c:v>7.108888888888889</c:v>
                </c:pt>
                <c:pt idx="25592">
                  <c:v>7.1091666666666669</c:v>
                </c:pt>
                <c:pt idx="25593">
                  <c:v>7.1094444444444447</c:v>
                </c:pt>
                <c:pt idx="25594">
                  <c:v>7.1097222222222225</c:v>
                </c:pt>
                <c:pt idx="25595">
                  <c:v>7.11</c:v>
                </c:pt>
                <c:pt idx="25596">
                  <c:v>7.1102777777777781</c:v>
                </c:pt>
                <c:pt idx="25597">
                  <c:v>7.110555555555556</c:v>
                </c:pt>
                <c:pt idx="25598">
                  <c:v>7.1108333333333329</c:v>
                </c:pt>
                <c:pt idx="25599">
                  <c:v>7.1111111111111107</c:v>
                </c:pt>
                <c:pt idx="25600">
                  <c:v>7.1113888888888885</c:v>
                </c:pt>
                <c:pt idx="25601">
                  <c:v>7.1116666666666664</c:v>
                </c:pt>
                <c:pt idx="25602">
                  <c:v>7.1119444444444442</c:v>
                </c:pt>
                <c:pt idx="25603">
                  <c:v>7.112222222222222</c:v>
                </c:pt>
                <c:pt idx="25604">
                  <c:v>7.1124999999999998</c:v>
                </c:pt>
                <c:pt idx="25605">
                  <c:v>7.1127777777777776</c:v>
                </c:pt>
                <c:pt idx="25606">
                  <c:v>7.1130555555555555</c:v>
                </c:pt>
                <c:pt idx="25607">
                  <c:v>7.1133333333333333</c:v>
                </c:pt>
                <c:pt idx="25608">
                  <c:v>7.1136111111111111</c:v>
                </c:pt>
                <c:pt idx="25609">
                  <c:v>7.1138888888888889</c:v>
                </c:pt>
                <c:pt idx="25610">
                  <c:v>7.1141666666666667</c:v>
                </c:pt>
                <c:pt idx="25611">
                  <c:v>7.1144444444444446</c:v>
                </c:pt>
                <c:pt idx="25612">
                  <c:v>7.1147222222222224</c:v>
                </c:pt>
                <c:pt idx="25613">
                  <c:v>7.1150000000000002</c:v>
                </c:pt>
                <c:pt idx="25614">
                  <c:v>7.115277777777778</c:v>
                </c:pt>
                <c:pt idx="25615">
                  <c:v>7.1155555555555559</c:v>
                </c:pt>
                <c:pt idx="25616">
                  <c:v>7.1158333333333337</c:v>
                </c:pt>
                <c:pt idx="25617">
                  <c:v>7.1161111111111115</c:v>
                </c:pt>
                <c:pt idx="25618">
                  <c:v>7.1163888888888893</c:v>
                </c:pt>
                <c:pt idx="25619">
                  <c:v>7.1166666666666663</c:v>
                </c:pt>
                <c:pt idx="25620">
                  <c:v>7.1169444444444441</c:v>
                </c:pt>
                <c:pt idx="25621">
                  <c:v>7.1172222222222219</c:v>
                </c:pt>
                <c:pt idx="25622">
                  <c:v>7.1174999999999997</c:v>
                </c:pt>
                <c:pt idx="25623">
                  <c:v>7.1177777777777775</c:v>
                </c:pt>
                <c:pt idx="25624">
                  <c:v>7.1180555555555554</c:v>
                </c:pt>
                <c:pt idx="25625">
                  <c:v>7.1183333333333332</c:v>
                </c:pt>
                <c:pt idx="25626">
                  <c:v>7.118611111111111</c:v>
                </c:pt>
                <c:pt idx="25627">
                  <c:v>7.1188888888888888</c:v>
                </c:pt>
                <c:pt idx="25628">
                  <c:v>7.1191666666666666</c:v>
                </c:pt>
                <c:pt idx="25629">
                  <c:v>7.1194444444444445</c:v>
                </c:pt>
                <c:pt idx="25630">
                  <c:v>7.1197222222222223</c:v>
                </c:pt>
                <c:pt idx="25631">
                  <c:v>7.12</c:v>
                </c:pt>
                <c:pt idx="25632">
                  <c:v>7.1202777777777779</c:v>
                </c:pt>
                <c:pt idx="25633">
                  <c:v>7.1205555555555557</c:v>
                </c:pt>
                <c:pt idx="25634">
                  <c:v>7.1208333333333336</c:v>
                </c:pt>
                <c:pt idx="25635">
                  <c:v>7.1211111111111114</c:v>
                </c:pt>
                <c:pt idx="25636">
                  <c:v>7.1213888888888892</c:v>
                </c:pt>
                <c:pt idx="25637">
                  <c:v>7.121666666666667</c:v>
                </c:pt>
                <c:pt idx="25638">
                  <c:v>7.1219444444444449</c:v>
                </c:pt>
                <c:pt idx="25639">
                  <c:v>7.1222222222222218</c:v>
                </c:pt>
                <c:pt idx="25640">
                  <c:v>7.1224999999999996</c:v>
                </c:pt>
                <c:pt idx="25641">
                  <c:v>7.1227777777777774</c:v>
                </c:pt>
                <c:pt idx="25642">
                  <c:v>7.1230555555555553</c:v>
                </c:pt>
                <c:pt idx="25643">
                  <c:v>7.1233333333333331</c:v>
                </c:pt>
                <c:pt idx="25644">
                  <c:v>7.1236111111111109</c:v>
                </c:pt>
                <c:pt idx="25645">
                  <c:v>7.1238888888888887</c:v>
                </c:pt>
                <c:pt idx="25646">
                  <c:v>7.1241666666666665</c:v>
                </c:pt>
                <c:pt idx="25647">
                  <c:v>7.1244444444444444</c:v>
                </c:pt>
                <c:pt idx="25648">
                  <c:v>7.1247222222222222</c:v>
                </c:pt>
                <c:pt idx="25649">
                  <c:v>7.125</c:v>
                </c:pt>
                <c:pt idx="25650">
                  <c:v>7.1252777777777778</c:v>
                </c:pt>
                <c:pt idx="25651">
                  <c:v>7.1255555555555556</c:v>
                </c:pt>
                <c:pt idx="25652">
                  <c:v>7.1258333333333335</c:v>
                </c:pt>
                <c:pt idx="25653">
                  <c:v>7.1261111111111113</c:v>
                </c:pt>
                <c:pt idx="25654">
                  <c:v>7.1263888888888891</c:v>
                </c:pt>
                <c:pt idx="25655">
                  <c:v>7.1266666666666669</c:v>
                </c:pt>
                <c:pt idx="25656">
                  <c:v>7.1269444444444447</c:v>
                </c:pt>
                <c:pt idx="25657">
                  <c:v>7.1272222222222226</c:v>
                </c:pt>
                <c:pt idx="25658">
                  <c:v>7.1275000000000004</c:v>
                </c:pt>
                <c:pt idx="25659">
                  <c:v>7.1277777777777782</c:v>
                </c:pt>
                <c:pt idx="25660">
                  <c:v>7.1280555555555551</c:v>
                </c:pt>
                <c:pt idx="25661">
                  <c:v>7.128333333333333</c:v>
                </c:pt>
                <c:pt idx="25662">
                  <c:v>7.1286111111111108</c:v>
                </c:pt>
                <c:pt idx="25663">
                  <c:v>7.1288888888888886</c:v>
                </c:pt>
                <c:pt idx="25664">
                  <c:v>7.1291666666666664</c:v>
                </c:pt>
                <c:pt idx="25665">
                  <c:v>7.1294444444444443</c:v>
                </c:pt>
                <c:pt idx="25666">
                  <c:v>7.1297222222222221</c:v>
                </c:pt>
                <c:pt idx="25667">
                  <c:v>7.13</c:v>
                </c:pt>
                <c:pt idx="25668">
                  <c:v>7.1302777777777777</c:v>
                </c:pt>
                <c:pt idx="25669">
                  <c:v>7.1305555555555555</c:v>
                </c:pt>
                <c:pt idx="25670">
                  <c:v>7.1308333333333334</c:v>
                </c:pt>
                <c:pt idx="25671">
                  <c:v>7.1311111111111112</c:v>
                </c:pt>
                <c:pt idx="25672">
                  <c:v>7.131388888888889</c:v>
                </c:pt>
                <c:pt idx="25673">
                  <c:v>7.1316666666666668</c:v>
                </c:pt>
                <c:pt idx="25674">
                  <c:v>7.1319444444444446</c:v>
                </c:pt>
                <c:pt idx="25675">
                  <c:v>7.1322222222222225</c:v>
                </c:pt>
                <c:pt idx="25676">
                  <c:v>7.1325000000000003</c:v>
                </c:pt>
                <c:pt idx="25677">
                  <c:v>7.1327777777777781</c:v>
                </c:pt>
                <c:pt idx="25678">
                  <c:v>7.1330555555555559</c:v>
                </c:pt>
                <c:pt idx="25679">
                  <c:v>7.1333333333333337</c:v>
                </c:pt>
                <c:pt idx="25680">
                  <c:v>7.1336111111111107</c:v>
                </c:pt>
                <c:pt idx="25681">
                  <c:v>7.1338888888888885</c:v>
                </c:pt>
                <c:pt idx="25682">
                  <c:v>7.1341666666666663</c:v>
                </c:pt>
                <c:pt idx="25683">
                  <c:v>7.1344444444444441</c:v>
                </c:pt>
                <c:pt idx="25684">
                  <c:v>7.134722222222222</c:v>
                </c:pt>
                <c:pt idx="25685">
                  <c:v>7.1349999999999998</c:v>
                </c:pt>
                <c:pt idx="25686">
                  <c:v>7.1352777777777776</c:v>
                </c:pt>
                <c:pt idx="25687">
                  <c:v>7.1355555555555554</c:v>
                </c:pt>
                <c:pt idx="25688">
                  <c:v>7.1358333333333333</c:v>
                </c:pt>
                <c:pt idx="25689">
                  <c:v>7.1361111111111111</c:v>
                </c:pt>
                <c:pt idx="25690">
                  <c:v>7.1363888888888889</c:v>
                </c:pt>
                <c:pt idx="25691">
                  <c:v>7.1366666666666667</c:v>
                </c:pt>
                <c:pt idx="25692">
                  <c:v>7.1369444444444445</c:v>
                </c:pt>
                <c:pt idx="25693">
                  <c:v>7.1372222222222224</c:v>
                </c:pt>
                <c:pt idx="25694">
                  <c:v>7.1375000000000002</c:v>
                </c:pt>
                <c:pt idx="25695">
                  <c:v>7.137777777777778</c:v>
                </c:pt>
                <c:pt idx="25696">
                  <c:v>7.1380555555555558</c:v>
                </c:pt>
                <c:pt idx="25697">
                  <c:v>7.1383333333333336</c:v>
                </c:pt>
                <c:pt idx="25698">
                  <c:v>7.1386111111111115</c:v>
                </c:pt>
                <c:pt idx="25699">
                  <c:v>7.1388888888888893</c:v>
                </c:pt>
                <c:pt idx="25700">
                  <c:v>7.1391666666666671</c:v>
                </c:pt>
                <c:pt idx="25701">
                  <c:v>7.139444444444444</c:v>
                </c:pt>
                <c:pt idx="25702">
                  <c:v>7.1397222222222219</c:v>
                </c:pt>
                <c:pt idx="25703">
                  <c:v>7.14</c:v>
                </c:pt>
                <c:pt idx="25704">
                  <c:v>7.1402777777777775</c:v>
                </c:pt>
                <c:pt idx="25705">
                  <c:v>7.1405555555555553</c:v>
                </c:pt>
                <c:pt idx="25706">
                  <c:v>7.1408333333333331</c:v>
                </c:pt>
                <c:pt idx="25707">
                  <c:v>7.141111111111111</c:v>
                </c:pt>
                <c:pt idx="25708">
                  <c:v>7.1413888888888888</c:v>
                </c:pt>
                <c:pt idx="25709">
                  <c:v>7.1416666666666666</c:v>
                </c:pt>
                <c:pt idx="25710">
                  <c:v>7.1419444444444444</c:v>
                </c:pt>
                <c:pt idx="25711">
                  <c:v>7.1422222222222222</c:v>
                </c:pt>
                <c:pt idx="25712">
                  <c:v>7.1425000000000001</c:v>
                </c:pt>
                <c:pt idx="25713">
                  <c:v>7.1427777777777779</c:v>
                </c:pt>
                <c:pt idx="25714">
                  <c:v>7.1430555555555557</c:v>
                </c:pt>
                <c:pt idx="25715">
                  <c:v>7.1433333333333335</c:v>
                </c:pt>
                <c:pt idx="25716">
                  <c:v>7.1436111111111114</c:v>
                </c:pt>
                <c:pt idx="25717">
                  <c:v>7.1438888888888892</c:v>
                </c:pt>
                <c:pt idx="25718">
                  <c:v>7.144166666666667</c:v>
                </c:pt>
                <c:pt idx="25719">
                  <c:v>7.1444444444444448</c:v>
                </c:pt>
                <c:pt idx="25720">
                  <c:v>7.1447222222222226</c:v>
                </c:pt>
                <c:pt idx="25721">
                  <c:v>7.1449999999999996</c:v>
                </c:pt>
                <c:pt idx="25722">
                  <c:v>7.1452777777777774</c:v>
                </c:pt>
                <c:pt idx="25723">
                  <c:v>7.1455555555555552</c:v>
                </c:pt>
                <c:pt idx="25724">
                  <c:v>7.145833333333333</c:v>
                </c:pt>
                <c:pt idx="25725">
                  <c:v>7.1461111111111109</c:v>
                </c:pt>
                <c:pt idx="25726">
                  <c:v>7.1463888888888887</c:v>
                </c:pt>
                <c:pt idx="25727">
                  <c:v>7.1466666666666665</c:v>
                </c:pt>
                <c:pt idx="25728">
                  <c:v>7.1469444444444443</c:v>
                </c:pt>
                <c:pt idx="25729">
                  <c:v>7.1472222222222221</c:v>
                </c:pt>
                <c:pt idx="25730">
                  <c:v>7.1475</c:v>
                </c:pt>
                <c:pt idx="25731">
                  <c:v>7.1477777777777778</c:v>
                </c:pt>
                <c:pt idx="25732">
                  <c:v>7.1480555555555556</c:v>
                </c:pt>
                <c:pt idx="25733">
                  <c:v>7.1483333333333334</c:v>
                </c:pt>
                <c:pt idx="25734">
                  <c:v>7.1486111111111112</c:v>
                </c:pt>
                <c:pt idx="25735">
                  <c:v>7.1488888888888891</c:v>
                </c:pt>
                <c:pt idx="25736">
                  <c:v>7.1491666666666669</c:v>
                </c:pt>
                <c:pt idx="25737">
                  <c:v>7.1494444444444447</c:v>
                </c:pt>
                <c:pt idx="25738">
                  <c:v>7.1497222222222225</c:v>
                </c:pt>
                <c:pt idx="25739">
                  <c:v>7.15</c:v>
                </c:pt>
                <c:pt idx="25740">
                  <c:v>7.1502777777777782</c:v>
                </c:pt>
                <c:pt idx="25741">
                  <c:v>7.150555555555556</c:v>
                </c:pt>
                <c:pt idx="25742">
                  <c:v>7.1508333333333329</c:v>
                </c:pt>
                <c:pt idx="25743">
                  <c:v>7.1511111111111108</c:v>
                </c:pt>
                <c:pt idx="25744">
                  <c:v>7.1513888888888886</c:v>
                </c:pt>
                <c:pt idx="25745">
                  <c:v>7.1516666666666664</c:v>
                </c:pt>
                <c:pt idx="25746">
                  <c:v>7.1519444444444442</c:v>
                </c:pt>
                <c:pt idx="25747">
                  <c:v>7.152222222222222</c:v>
                </c:pt>
                <c:pt idx="25748">
                  <c:v>7.1524999999999999</c:v>
                </c:pt>
                <c:pt idx="25749">
                  <c:v>7.1527777777777777</c:v>
                </c:pt>
                <c:pt idx="25750">
                  <c:v>7.1530555555555555</c:v>
                </c:pt>
                <c:pt idx="25751">
                  <c:v>7.1533333333333333</c:v>
                </c:pt>
                <c:pt idx="25752">
                  <c:v>7.1536111111111111</c:v>
                </c:pt>
                <c:pt idx="25753">
                  <c:v>7.153888888888889</c:v>
                </c:pt>
                <c:pt idx="25754">
                  <c:v>7.1541666666666668</c:v>
                </c:pt>
                <c:pt idx="25755">
                  <c:v>7.1544444444444446</c:v>
                </c:pt>
                <c:pt idx="25756">
                  <c:v>7.1547222222222224</c:v>
                </c:pt>
                <c:pt idx="25757">
                  <c:v>7.1550000000000002</c:v>
                </c:pt>
                <c:pt idx="25758">
                  <c:v>7.1552777777777781</c:v>
                </c:pt>
                <c:pt idx="25759">
                  <c:v>7.1555555555555559</c:v>
                </c:pt>
                <c:pt idx="25760">
                  <c:v>7.1558333333333337</c:v>
                </c:pt>
                <c:pt idx="25761">
                  <c:v>7.1561111111111115</c:v>
                </c:pt>
                <c:pt idx="25762">
                  <c:v>7.1563888888888885</c:v>
                </c:pt>
                <c:pt idx="25763">
                  <c:v>7.1566666666666663</c:v>
                </c:pt>
                <c:pt idx="25764">
                  <c:v>7.1569444444444441</c:v>
                </c:pt>
                <c:pt idx="25765">
                  <c:v>7.1572222222222219</c:v>
                </c:pt>
                <c:pt idx="25766">
                  <c:v>7.1574999999999998</c:v>
                </c:pt>
                <c:pt idx="25767">
                  <c:v>7.1577777777777776</c:v>
                </c:pt>
                <c:pt idx="25768">
                  <c:v>7.1580555555555554</c:v>
                </c:pt>
                <c:pt idx="25769">
                  <c:v>7.1583333333333332</c:v>
                </c:pt>
                <c:pt idx="25770">
                  <c:v>7.158611111111111</c:v>
                </c:pt>
                <c:pt idx="25771">
                  <c:v>7.1588888888888889</c:v>
                </c:pt>
                <c:pt idx="25772">
                  <c:v>7.1591666666666667</c:v>
                </c:pt>
                <c:pt idx="25773">
                  <c:v>7.1594444444444445</c:v>
                </c:pt>
                <c:pt idx="25774">
                  <c:v>7.1597222222222223</c:v>
                </c:pt>
                <c:pt idx="25775">
                  <c:v>7.16</c:v>
                </c:pt>
                <c:pt idx="25776">
                  <c:v>7.160277777777778</c:v>
                </c:pt>
                <c:pt idx="25777">
                  <c:v>7.1605555555555558</c:v>
                </c:pt>
                <c:pt idx="25778">
                  <c:v>7.1608333333333336</c:v>
                </c:pt>
                <c:pt idx="25779">
                  <c:v>7.1611111111111114</c:v>
                </c:pt>
                <c:pt idx="25780">
                  <c:v>7.1613888888888892</c:v>
                </c:pt>
                <c:pt idx="25781">
                  <c:v>7.1616666666666671</c:v>
                </c:pt>
                <c:pt idx="25782">
                  <c:v>7.161944444444444</c:v>
                </c:pt>
                <c:pt idx="25783">
                  <c:v>7.1622222222222218</c:v>
                </c:pt>
                <c:pt idx="25784">
                  <c:v>7.1624999999999996</c:v>
                </c:pt>
                <c:pt idx="25785">
                  <c:v>7.1627777777777775</c:v>
                </c:pt>
                <c:pt idx="25786">
                  <c:v>7.1630555555555553</c:v>
                </c:pt>
                <c:pt idx="25787">
                  <c:v>7.1633333333333331</c:v>
                </c:pt>
                <c:pt idx="25788">
                  <c:v>7.1636111111111109</c:v>
                </c:pt>
                <c:pt idx="25789">
                  <c:v>7.1638888888888888</c:v>
                </c:pt>
                <c:pt idx="25790">
                  <c:v>7.1641666666666666</c:v>
                </c:pt>
                <c:pt idx="25791">
                  <c:v>7.1644444444444444</c:v>
                </c:pt>
                <c:pt idx="25792">
                  <c:v>7.1647222222222222</c:v>
                </c:pt>
                <c:pt idx="25793">
                  <c:v>7.165</c:v>
                </c:pt>
                <c:pt idx="25794">
                  <c:v>7.1652777777777779</c:v>
                </c:pt>
                <c:pt idx="25795">
                  <c:v>7.1655555555555557</c:v>
                </c:pt>
                <c:pt idx="25796">
                  <c:v>7.1658333333333335</c:v>
                </c:pt>
                <c:pt idx="25797">
                  <c:v>7.1661111111111113</c:v>
                </c:pt>
                <c:pt idx="25798">
                  <c:v>7.1663888888888891</c:v>
                </c:pt>
                <c:pt idx="25799">
                  <c:v>7.166666666666667</c:v>
                </c:pt>
                <c:pt idx="25800">
                  <c:v>7.1669444444444448</c:v>
                </c:pt>
                <c:pt idx="25801">
                  <c:v>7.1672222222222226</c:v>
                </c:pt>
                <c:pt idx="25802">
                  <c:v>7.1675000000000004</c:v>
                </c:pt>
                <c:pt idx="25803">
                  <c:v>7.1677777777777774</c:v>
                </c:pt>
                <c:pt idx="25804">
                  <c:v>7.1680555555555552</c:v>
                </c:pt>
                <c:pt idx="25805">
                  <c:v>7.168333333333333</c:v>
                </c:pt>
                <c:pt idx="25806">
                  <c:v>7.1686111111111108</c:v>
                </c:pt>
                <c:pt idx="25807">
                  <c:v>7.1688888888888886</c:v>
                </c:pt>
                <c:pt idx="25808">
                  <c:v>7.1691666666666665</c:v>
                </c:pt>
                <c:pt idx="25809">
                  <c:v>7.1694444444444443</c:v>
                </c:pt>
                <c:pt idx="25810">
                  <c:v>7.1697222222222221</c:v>
                </c:pt>
                <c:pt idx="25811">
                  <c:v>7.17</c:v>
                </c:pt>
                <c:pt idx="25812">
                  <c:v>7.1702777777777778</c:v>
                </c:pt>
                <c:pt idx="25813">
                  <c:v>7.1705555555555556</c:v>
                </c:pt>
                <c:pt idx="25814">
                  <c:v>7.1708333333333334</c:v>
                </c:pt>
                <c:pt idx="25815">
                  <c:v>7.1711111111111112</c:v>
                </c:pt>
                <c:pt idx="25816">
                  <c:v>7.171388888888889</c:v>
                </c:pt>
                <c:pt idx="25817">
                  <c:v>7.1716666666666669</c:v>
                </c:pt>
                <c:pt idx="25818">
                  <c:v>7.1719444444444447</c:v>
                </c:pt>
                <c:pt idx="25819">
                  <c:v>7.1722222222222225</c:v>
                </c:pt>
                <c:pt idx="25820">
                  <c:v>7.1725000000000003</c:v>
                </c:pt>
                <c:pt idx="25821">
                  <c:v>7.1727777777777781</c:v>
                </c:pt>
                <c:pt idx="25822">
                  <c:v>7.173055555555556</c:v>
                </c:pt>
                <c:pt idx="25823">
                  <c:v>7.1733333333333329</c:v>
                </c:pt>
                <c:pt idx="25824">
                  <c:v>7.1736111111111107</c:v>
                </c:pt>
                <c:pt idx="25825">
                  <c:v>7.1738888888888885</c:v>
                </c:pt>
                <c:pt idx="25826">
                  <c:v>7.1741666666666664</c:v>
                </c:pt>
                <c:pt idx="25827">
                  <c:v>7.1744444444444442</c:v>
                </c:pt>
                <c:pt idx="25828">
                  <c:v>7.174722222222222</c:v>
                </c:pt>
                <c:pt idx="25829">
                  <c:v>7.1749999999999998</c:v>
                </c:pt>
                <c:pt idx="25830">
                  <c:v>7.1752777777777776</c:v>
                </c:pt>
                <c:pt idx="25831">
                  <c:v>7.1755555555555555</c:v>
                </c:pt>
                <c:pt idx="25832">
                  <c:v>7.1758333333333333</c:v>
                </c:pt>
                <c:pt idx="25833">
                  <c:v>7.1761111111111111</c:v>
                </c:pt>
                <c:pt idx="25834">
                  <c:v>7.1763888888888889</c:v>
                </c:pt>
                <c:pt idx="25835">
                  <c:v>7.1766666666666667</c:v>
                </c:pt>
                <c:pt idx="25836">
                  <c:v>7.1769444444444446</c:v>
                </c:pt>
                <c:pt idx="25837">
                  <c:v>7.1772222222222224</c:v>
                </c:pt>
                <c:pt idx="25838">
                  <c:v>7.1775000000000002</c:v>
                </c:pt>
                <c:pt idx="25839">
                  <c:v>7.177777777777778</c:v>
                </c:pt>
                <c:pt idx="25840">
                  <c:v>7.1780555555555559</c:v>
                </c:pt>
                <c:pt idx="25841">
                  <c:v>7.1783333333333337</c:v>
                </c:pt>
                <c:pt idx="25842">
                  <c:v>7.1786111111111115</c:v>
                </c:pt>
                <c:pt idx="25843">
                  <c:v>7.1788888888888893</c:v>
                </c:pt>
                <c:pt idx="25844">
                  <c:v>7.1791666666666663</c:v>
                </c:pt>
                <c:pt idx="25845">
                  <c:v>7.1794444444444441</c:v>
                </c:pt>
                <c:pt idx="25846">
                  <c:v>7.1797222222222219</c:v>
                </c:pt>
                <c:pt idx="25847">
                  <c:v>7.18</c:v>
                </c:pt>
                <c:pt idx="25848">
                  <c:v>7.1802777777777775</c:v>
                </c:pt>
                <c:pt idx="25849">
                  <c:v>7.1805555555555554</c:v>
                </c:pt>
                <c:pt idx="25850">
                  <c:v>7.1808333333333332</c:v>
                </c:pt>
                <c:pt idx="25851">
                  <c:v>7.181111111111111</c:v>
                </c:pt>
                <c:pt idx="25852">
                  <c:v>7.1813888888888888</c:v>
                </c:pt>
                <c:pt idx="25853">
                  <c:v>7.1816666666666666</c:v>
                </c:pt>
                <c:pt idx="25854">
                  <c:v>7.1819444444444445</c:v>
                </c:pt>
                <c:pt idx="25855">
                  <c:v>7.1822222222222223</c:v>
                </c:pt>
                <c:pt idx="25856">
                  <c:v>7.1825000000000001</c:v>
                </c:pt>
                <c:pt idx="25857">
                  <c:v>7.1827777777777779</c:v>
                </c:pt>
                <c:pt idx="25858">
                  <c:v>7.1830555555555557</c:v>
                </c:pt>
                <c:pt idx="25859">
                  <c:v>7.1833333333333336</c:v>
                </c:pt>
                <c:pt idx="25860">
                  <c:v>7.1836111111111114</c:v>
                </c:pt>
                <c:pt idx="25861">
                  <c:v>7.1838888888888892</c:v>
                </c:pt>
                <c:pt idx="25862">
                  <c:v>7.184166666666667</c:v>
                </c:pt>
                <c:pt idx="25863">
                  <c:v>7.1844444444444449</c:v>
                </c:pt>
                <c:pt idx="25864">
                  <c:v>7.1847222222222218</c:v>
                </c:pt>
                <c:pt idx="25865">
                  <c:v>7.1849999999999996</c:v>
                </c:pt>
                <c:pt idx="25866">
                  <c:v>7.1852777777777774</c:v>
                </c:pt>
                <c:pt idx="25867">
                  <c:v>7.1855555555555553</c:v>
                </c:pt>
                <c:pt idx="25868">
                  <c:v>7.1858333333333331</c:v>
                </c:pt>
                <c:pt idx="25869">
                  <c:v>7.1861111111111109</c:v>
                </c:pt>
                <c:pt idx="25870">
                  <c:v>7.1863888888888887</c:v>
                </c:pt>
                <c:pt idx="25871">
                  <c:v>7.1866666666666665</c:v>
                </c:pt>
                <c:pt idx="25872">
                  <c:v>7.1869444444444444</c:v>
                </c:pt>
                <c:pt idx="25873">
                  <c:v>7.1872222222222222</c:v>
                </c:pt>
                <c:pt idx="25874">
                  <c:v>7.1875</c:v>
                </c:pt>
                <c:pt idx="25875">
                  <c:v>7.1877777777777778</c:v>
                </c:pt>
                <c:pt idx="25876">
                  <c:v>7.1880555555555556</c:v>
                </c:pt>
                <c:pt idx="25877">
                  <c:v>7.1883333333333335</c:v>
                </c:pt>
                <c:pt idx="25878">
                  <c:v>7.1886111111111113</c:v>
                </c:pt>
                <c:pt idx="25879">
                  <c:v>7.1888888888888891</c:v>
                </c:pt>
                <c:pt idx="25880">
                  <c:v>7.1891666666666669</c:v>
                </c:pt>
                <c:pt idx="25881">
                  <c:v>7.1894444444444447</c:v>
                </c:pt>
                <c:pt idx="25882">
                  <c:v>7.1897222222222226</c:v>
                </c:pt>
                <c:pt idx="25883">
                  <c:v>7.19</c:v>
                </c:pt>
                <c:pt idx="25884">
                  <c:v>7.1902777777777782</c:v>
                </c:pt>
                <c:pt idx="25885">
                  <c:v>7.1905555555555551</c:v>
                </c:pt>
                <c:pt idx="25886">
                  <c:v>7.190833333333333</c:v>
                </c:pt>
                <c:pt idx="25887">
                  <c:v>7.1911111111111108</c:v>
                </c:pt>
                <c:pt idx="25888">
                  <c:v>7.1913888888888886</c:v>
                </c:pt>
                <c:pt idx="25889">
                  <c:v>7.1916666666666664</c:v>
                </c:pt>
                <c:pt idx="25890">
                  <c:v>7.1919444444444443</c:v>
                </c:pt>
                <c:pt idx="25891">
                  <c:v>7.1922222222222221</c:v>
                </c:pt>
                <c:pt idx="25892">
                  <c:v>7.1924999999999999</c:v>
                </c:pt>
                <c:pt idx="25893">
                  <c:v>7.1927777777777777</c:v>
                </c:pt>
                <c:pt idx="25894">
                  <c:v>7.1930555555555555</c:v>
                </c:pt>
                <c:pt idx="25895">
                  <c:v>7.1933333333333334</c:v>
                </c:pt>
                <c:pt idx="25896">
                  <c:v>7.1936111111111112</c:v>
                </c:pt>
                <c:pt idx="25897">
                  <c:v>7.193888888888889</c:v>
                </c:pt>
                <c:pt idx="25898">
                  <c:v>7.1941666666666668</c:v>
                </c:pt>
                <c:pt idx="25899">
                  <c:v>7.1944444444444446</c:v>
                </c:pt>
                <c:pt idx="25900">
                  <c:v>7.1947222222222225</c:v>
                </c:pt>
                <c:pt idx="25901">
                  <c:v>7.1950000000000003</c:v>
                </c:pt>
                <c:pt idx="25902">
                  <c:v>7.1952777777777781</c:v>
                </c:pt>
                <c:pt idx="25903">
                  <c:v>7.1955555555555559</c:v>
                </c:pt>
                <c:pt idx="25904">
                  <c:v>7.1958333333333337</c:v>
                </c:pt>
                <c:pt idx="25905">
                  <c:v>7.1961111111111107</c:v>
                </c:pt>
                <c:pt idx="25906">
                  <c:v>7.1963888888888885</c:v>
                </c:pt>
                <c:pt idx="25907">
                  <c:v>7.1966666666666663</c:v>
                </c:pt>
                <c:pt idx="25908">
                  <c:v>7.1969444444444441</c:v>
                </c:pt>
                <c:pt idx="25909">
                  <c:v>7.197222222222222</c:v>
                </c:pt>
                <c:pt idx="25910">
                  <c:v>7.1974999999999998</c:v>
                </c:pt>
                <c:pt idx="25911">
                  <c:v>7.1977777777777776</c:v>
                </c:pt>
                <c:pt idx="25912">
                  <c:v>7.1980555555555554</c:v>
                </c:pt>
                <c:pt idx="25913">
                  <c:v>7.1983333333333333</c:v>
                </c:pt>
                <c:pt idx="25914">
                  <c:v>7.1986111111111111</c:v>
                </c:pt>
                <c:pt idx="25915">
                  <c:v>7.1988888888888889</c:v>
                </c:pt>
                <c:pt idx="25916">
                  <c:v>7.1991666666666667</c:v>
                </c:pt>
                <c:pt idx="25917">
                  <c:v>7.1994444444444445</c:v>
                </c:pt>
                <c:pt idx="25918">
                  <c:v>7.1997222222222224</c:v>
                </c:pt>
                <c:pt idx="25919">
                  <c:v>7.2</c:v>
                </c:pt>
                <c:pt idx="25920">
                  <c:v>7.200277777777778</c:v>
                </c:pt>
                <c:pt idx="25921">
                  <c:v>7.2005555555555558</c:v>
                </c:pt>
                <c:pt idx="25922">
                  <c:v>7.2008333333333336</c:v>
                </c:pt>
                <c:pt idx="25923">
                  <c:v>7.2011111111111115</c:v>
                </c:pt>
                <c:pt idx="25924">
                  <c:v>7.2013888888888893</c:v>
                </c:pt>
                <c:pt idx="25925">
                  <c:v>7.2016666666666671</c:v>
                </c:pt>
                <c:pt idx="25926">
                  <c:v>7.201944444444444</c:v>
                </c:pt>
                <c:pt idx="25927">
                  <c:v>7.2022222222222219</c:v>
                </c:pt>
                <c:pt idx="25928">
                  <c:v>7.2024999999999997</c:v>
                </c:pt>
                <c:pt idx="25929">
                  <c:v>7.2027777777777775</c:v>
                </c:pt>
                <c:pt idx="25930">
                  <c:v>7.2030555555555553</c:v>
                </c:pt>
                <c:pt idx="25931">
                  <c:v>7.2033333333333331</c:v>
                </c:pt>
                <c:pt idx="25932">
                  <c:v>7.203611111111111</c:v>
                </c:pt>
                <c:pt idx="25933">
                  <c:v>7.2038888888888888</c:v>
                </c:pt>
                <c:pt idx="25934">
                  <c:v>7.2041666666666666</c:v>
                </c:pt>
                <c:pt idx="25935">
                  <c:v>7.2044444444444444</c:v>
                </c:pt>
                <c:pt idx="25936">
                  <c:v>7.2047222222222222</c:v>
                </c:pt>
                <c:pt idx="25937">
                  <c:v>7.2050000000000001</c:v>
                </c:pt>
                <c:pt idx="25938">
                  <c:v>7.2052777777777779</c:v>
                </c:pt>
                <c:pt idx="25939">
                  <c:v>7.2055555555555557</c:v>
                </c:pt>
                <c:pt idx="25940">
                  <c:v>7.2058333333333335</c:v>
                </c:pt>
                <c:pt idx="25941">
                  <c:v>7.2061111111111114</c:v>
                </c:pt>
                <c:pt idx="25942">
                  <c:v>7.2063888888888892</c:v>
                </c:pt>
                <c:pt idx="25943">
                  <c:v>7.206666666666667</c:v>
                </c:pt>
                <c:pt idx="25944">
                  <c:v>7.2069444444444448</c:v>
                </c:pt>
                <c:pt idx="25945">
                  <c:v>7.2072222222222226</c:v>
                </c:pt>
                <c:pt idx="25946">
                  <c:v>7.2074999999999996</c:v>
                </c:pt>
                <c:pt idx="25947">
                  <c:v>7.2077777777777774</c:v>
                </c:pt>
                <c:pt idx="25948">
                  <c:v>7.2080555555555552</c:v>
                </c:pt>
                <c:pt idx="25949">
                  <c:v>7.208333333333333</c:v>
                </c:pt>
                <c:pt idx="25950">
                  <c:v>7.2086111111111109</c:v>
                </c:pt>
                <c:pt idx="25951">
                  <c:v>7.2088888888888887</c:v>
                </c:pt>
                <c:pt idx="25952">
                  <c:v>7.2091666666666665</c:v>
                </c:pt>
                <c:pt idx="25953">
                  <c:v>7.2094444444444443</c:v>
                </c:pt>
                <c:pt idx="25954">
                  <c:v>7.2097222222222221</c:v>
                </c:pt>
                <c:pt idx="25955">
                  <c:v>7.21</c:v>
                </c:pt>
                <c:pt idx="25956">
                  <c:v>7.2102777777777778</c:v>
                </c:pt>
                <c:pt idx="25957">
                  <c:v>7.2105555555555556</c:v>
                </c:pt>
                <c:pt idx="25958">
                  <c:v>7.2108333333333334</c:v>
                </c:pt>
                <c:pt idx="25959">
                  <c:v>7.2111111111111112</c:v>
                </c:pt>
                <c:pt idx="25960">
                  <c:v>7.2113888888888891</c:v>
                </c:pt>
                <c:pt idx="25961">
                  <c:v>7.2116666666666669</c:v>
                </c:pt>
                <c:pt idx="25962">
                  <c:v>7.2119444444444447</c:v>
                </c:pt>
                <c:pt idx="25963">
                  <c:v>7.2122222222222225</c:v>
                </c:pt>
                <c:pt idx="25964">
                  <c:v>7.2125000000000004</c:v>
                </c:pt>
                <c:pt idx="25965">
                  <c:v>7.2127777777777782</c:v>
                </c:pt>
                <c:pt idx="25966">
                  <c:v>7.213055555555556</c:v>
                </c:pt>
                <c:pt idx="25967">
                  <c:v>7.2133333333333329</c:v>
                </c:pt>
                <c:pt idx="25968">
                  <c:v>7.2136111111111108</c:v>
                </c:pt>
                <c:pt idx="25969">
                  <c:v>7.2138888888888886</c:v>
                </c:pt>
                <c:pt idx="25970">
                  <c:v>7.2141666666666664</c:v>
                </c:pt>
                <c:pt idx="25971">
                  <c:v>7.2144444444444442</c:v>
                </c:pt>
                <c:pt idx="25972">
                  <c:v>7.214722222222222</c:v>
                </c:pt>
                <c:pt idx="25973">
                  <c:v>7.2149999999999999</c:v>
                </c:pt>
                <c:pt idx="25974">
                  <c:v>7.2152777777777777</c:v>
                </c:pt>
                <c:pt idx="25975">
                  <c:v>7.2155555555555555</c:v>
                </c:pt>
                <c:pt idx="25976">
                  <c:v>7.2158333333333333</c:v>
                </c:pt>
                <c:pt idx="25977">
                  <c:v>7.2161111111111111</c:v>
                </c:pt>
                <c:pt idx="25978">
                  <c:v>7.216388888888889</c:v>
                </c:pt>
                <c:pt idx="25979">
                  <c:v>7.2166666666666668</c:v>
                </c:pt>
                <c:pt idx="25980">
                  <c:v>7.2169444444444446</c:v>
                </c:pt>
                <c:pt idx="25981">
                  <c:v>7.2172222222222224</c:v>
                </c:pt>
                <c:pt idx="25982">
                  <c:v>7.2175000000000002</c:v>
                </c:pt>
                <c:pt idx="25983">
                  <c:v>7.2177777777777781</c:v>
                </c:pt>
                <c:pt idx="25984">
                  <c:v>7.2180555555555559</c:v>
                </c:pt>
                <c:pt idx="25985">
                  <c:v>7.2183333333333337</c:v>
                </c:pt>
                <c:pt idx="25986">
                  <c:v>7.2186111111111115</c:v>
                </c:pt>
                <c:pt idx="25987">
                  <c:v>7.2188888888888885</c:v>
                </c:pt>
                <c:pt idx="25988">
                  <c:v>7.2191666666666663</c:v>
                </c:pt>
                <c:pt idx="25989">
                  <c:v>7.2194444444444441</c:v>
                </c:pt>
                <c:pt idx="25990">
                  <c:v>7.2197222222222219</c:v>
                </c:pt>
                <c:pt idx="25991">
                  <c:v>7.22</c:v>
                </c:pt>
                <c:pt idx="25992">
                  <c:v>7.2202777777777776</c:v>
                </c:pt>
                <c:pt idx="25993">
                  <c:v>7.2205555555555554</c:v>
                </c:pt>
                <c:pt idx="25994">
                  <c:v>7.2208333333333332</c:v>
                </c:pt>
                <c:pt idx="25995">
                  <c:v>7.221111111111111</c:v>
                </c:pt>
                <c:pt idx="25996">
                  <c:v>7.2213888888888889</c:v>
                </c:pt>
                <c:pt idx="25997">
                  <c:v>7.2216666666666667</c:v>
                </c:pt>
                <c:pt idx="25998">
                  <c:v>7.2219444444444445</c:v>
                </c:pt>
                <c:pt idx="25999">
                  <c:v>7.2222222222222223</c:v>
                </c:pt>
                <c:pt idx="26000">
                  <c:v>7.2225000000000001</c:v>
                </c:pt>
                <c:pt idx="26001">
                  <c:v>7.222777777777778</c:v>
                </c:pt>
                <c:pt idx="26002">
                  <c:v>7.2230555555555558</c:v>
                </c:pt>
                <c:pt idx="26003">
                  <c:v>7.2233333333333336</c:v>
                </c:pt>
                <c:pt idx="26004">
                  <c:v>7.2236111111111114</c:v>
                </c:pt>
                <c:pt idx="26005">
                  <c:v>7.2238888888888892</c:v>
                </c:pt>
                <c:pt idx="26006">
                  <c:v>7.2241666666666671</c:v>
                </c:pt>
                <c:pt idx="26007">
                  <c:v>7.224444444444444</c:v>
                </c:pt>
                <c:pt idx="26008">
                  <c:v>7.2247222222222218</c:v>
                </c:pt>
                <c:pt idx="26009">
                  <c:v>7.2249999999999996</c:v>
                </c:pt>
                <c:pt idx="26010">
                  <c:v>7.2252777777777775</c:v>
                </c:pt>
                <c:pt idx="26011">
                  <c:v>7.2255555555555553</c:v>
                </c:pt>
                <c:pt idx="26012">
                  <c:v>7.2258333333333331</c:v>
                </c:pt>
                <c:pt idx="26013">
                  <c:v>7.2261111111111109</c:v>
                </c:pt>
                <c:pt idx="26014">
                  <c:v>7.2263888888888888</c:v>
                </c:pt>
                <c:pt idx="26015">
                  <c:v>7.2266666666666666</c:v>
                </c:pt>
                <c:pt idx="26016">
                  <c:v>7.2269444444444444</c:v>
                </c:pt>
                <c:pt idx="26017">
                  <c:v>7.2272222222222222</c:v>
                </c:pt>
                <c:pt idx="26018">
                  <c:v>7.2275</c:v>
                </c:pt>
                <c:pt idx="26019">
                  <c:v>7.2277777777777779</c:v>
                </c:pt>
                <c:pt idx="26020">
                  <c:v>7.2280555555555557</c:v>
                </c:pt>
                <c:pt idx="26021">
                  <c:v>7.2283333333333335</c:v>
                </c:pt>
                <c:pt idx="26022">
                  <c:v>7.2286111111111113</c:v>
                </c:pt>
                <c:pt idx="26023">
                  <c:v>7.2288888888888891</c:v>
                </c:pt>
                <c:pt idx="26024">
                  <c:v>7.229166666666667</c:v>
                </c:pt>
                <c:pt idx="26025">
                  <c:v>7.2294444444444448</c:v>
                </c:pt>
                <c:pt idx="26026">
                  <c:v>7.2297222222222226</c:v>
                </c:pt>
                <c:pt idx="26027">
                  <c:v>7.23</c:v>
                </c:pt>
                <c:pt idx="26028">
                  <c:v>7.2302777777777774</c:v>
                </c:pt>
                <c:pt idx="26029">
                  <c:v>7.2305555555555552</c:v>
                </c:pt>
                <c:pt idx="26030">
                  <c:v>7.230833333333333</c:v>
                </c:pt>
                <c:pt idx="26031">
                  <c:v>7.2311111111111108</c:v>
                </c:pt>
                <c:pt idx="26032">
                  <c:v>7.2313888888888886</c:v>
                </c:pt>
                <c:pt idx="26033">
                  <c:v>7.2316666666666665</c:v>
                </c:pt>
                <c:pt idx="26034">
                  <c:v>7.2319444444444443</c:v>
                </c:pt>
                <c:pt idx="26035">
                  <c:v>7.2322222222222221</c:v>
                </c:pt>
                <c:pt idx="26036">
                  <c:v>7.2324999999999999</c:v>
                </c:pt>
                <c:pt idx="26037">
                  <c:v>7.2327777777777778</c:v>
                </c:pt>
                <c:pt idx="26038">
                  <c:v>7.2330555555555556</c:v>
                </c:pt>
                <c:pt idx="26039">
                  <c:v>7.2333333333333334</c:v>
                </c:pt>
                <c:pt idx="26040">
                  <c:v>7.2336111111111112</c:v>
                </c:pt>
                <c:pt idx="26041">
                  <c:v>7.233888888888889</c:v>
                </c:pt>
                <c:pt idx="26042">
                  <c:v>7.2341666666666669</c:v>
                </c:pt>
                <c:pt idx="26043">
                  <c:v>7.2344444444444447</c:v>
                </c:pt>
                <c:pt idx="26044">
                  <c:v>7.2347222222222225</c:v>
                </c:pt>
                <c:pt idx="26045">
                  <c:v>7.2350000000000003</c:v>
                </c:pt>
                <c:pt idx="26046">
                  <c:v>7.2352777777777781</c:v>
                </c:pt>
                <c:pt idx="26047">
                  <c:v>7.235555555555556</c:v>
                </c:pt>
                <c:pt idx="26048">
                  <c:v>7.2358333333333329</c:v>
                </c:pt>
                <c:pt idx="26049">
                  <c:v>7.2361111111111107</c:v>
                </c:pt>
                <c:pt idx="26050">
                  <c:v>7.2363888888888885</c:v>
                </c:pt>
                <c:pt idx="26051">
                  <c:v>7.2366666666666664</c:v>
                </c:pt>
                <c:pt idx="26052">
                  <c:v>7.2369444444444442</c:v>
                </c:pt>
                <c:pt idx="26053">
                  <c:v>7.237222222222222</c:v>
                </c:pt>
                <c:pt idx="26054">
                  <c:v>7.2374999999999998</c:v>
                </c:pt>
                <c:pt idx="26055">
                  <c:v>7.2377777777777776</c:v>
                </c:pt>
                <c:pt idx="26056">
                  <c:v>7.2380555555555555</c:v>
                </c:pt>
                <c:pt idx="26057">
                  <c:v>7.2383333333333333</c:v>
                </c:pt>
                <c:pt idx="26058">
                  <c:v>7.2386111111111111</c:v>
                </c:pt>
                <c:pt idx="26059">
                  <c:v>7.2388888888888889</c:v>
                </c:pt>
                <c:pt idx="26060">
                  <c:v>7.2391666666666667</c:v>
                </c:pt>
                <c:pt idx="26061">
                  <c:v>7.2394444444444446</c:v>
                </c:pt>
                <c:pt idx="26062">
                  <c:v>7.2397222222222224</c:v>
                </c:pt>
                <c:pt idx="26063">
                  <c:v>7.24</c:v>
                </c:pt>
                <c:pt idx="26064">
                  <c:v>7.240277777777778</c:v>
                </c:pt>
                <c:pt idx="26065">
                  <c:v>7.2405555555555559</c:v>
                </c:pt>
                <c:pt idx="26066">
                  <c:v>7.2408333333333337</c:v>
                </c:pt>
                <c:pt idx="26067">
                  <c:v>7.2411111111111115</c:v>
                </c:pt>
                <c:pt idx="26068">
                  <c:v>7.2413888888888893</c:v>
                </c:pt>
                <c:pt idx="26069">
                  <c:v>7.2416666666666663</c:v>
                </c:pt>
                <c:pt idx="26070">
                  <c:v>7.2419444444444441</c:v>
                </c:pt>
                <c:pt idx="26071">
                  <c:v>7.2422222222222219</c:v>
                </c:pt>
                <c:pt idx="26072">
                  <c:v>7.2424999999999997</c:v>
                </c:pt>
                <c:pt idx="26073">
                  <c:v>7.2427777777777775</c:v>
                </c:pt>
                <c:pt idx="26074">
                  <c:v>7.2430555555555554</c:v>
                </c:pt>
                <c:pt idx="26075">
                  <c:v>7.2433333333333332</c:v>
                </c:pt>
                <c:pt idx="26076">
                  <c:v>7.243611111111111</c:v>
                </c:pt>
                <c:pt idx="26077">
                  <c:v>7.2438888888888888</c:v>
                </c:pt>
                <c:pt idx="26078">
                  <c:v>7.2441666666666666</c:v>
                </c:pt>
                <c:pt idx="26079">
                  <c:v>7.2444444444444445</c:v>
                </c:pt>
                <c:pt idx="26080">
                  <c:v>7.2447222222222223</c:v>
                </c:pt>
                <c:pt idx="26081">
                  <c:v>7.2450000000000001</c:v>
                </c:pt>
                <c:pt idx="26082">
                  <c:v>7.2452777777777779</c:v>
                </c:pt>
                <c:pt idx="26083">
                  <c:v>7.2455555555555557</c:v>
                </c:pt>
                <c:pt idx="26084">
                  <c:v>7.2458333333333336</c:v>
                </c:pt>
                <c:pt idx="26085">
                  <c:v>7.2461111111111114</c:v>
                </c:pt>
                <c:pt idx="26086">
                  <c:v>7.2463888888888892</c:v>
                </c:pt>
                <c:pt idx="26087">
                  <c:v>7.246666666666667</c:v>
                </c:pt>
                <c:pt idx="26088">
                  <c:v>7.2469444444444449</c:v>
                </c:pt>
                <c:pt idx="26089">
                  <c:v>7.2472222222222218</c:v>
                </c:pt>
                <c:pt idx="26090">
                  <c:v>7.2474999999999996</c:v>
                </c:pt>
                <c:pt idx="26091">
                  <c:v>7.2477777777777774</c:v>
                </c:pt>
                <c:pt idx="26092">
                  <c:v>7.2480555555555553</c:v>
                </c:pt>
                <c:pt idx="26093">
                  <c:v>7.2483333333333331</c:v>
                </c:pt>
                <c:pt idx="26094">
                  <c:v>7.2486111111111109</c:v>
                </c:pt>
                <c:pt idx="26095">
                  <c:v>7.2488888888888887</c:v>
                </c:pt>
                <c:pt idx="26096">
                  <c:v>7.2491666666666665</c:v>
                </c:pt>
                <c:pt idx="26097">
                  <c:v>7.2494444444444444</c:v>
                </c:pt>
                <c:pt idx="26098">
                  <c:v>7.2497222222222222</c:v>
                </c:pt>
                <c:pt idx="26099">
                  <c:v>7.25</c:v>
                </c:pt>
                <c:pt idx="26100">
                  <c:v>7.2502777777777778</c:v>
                </c:pt>
                <c:pt idx="26101">
                  <c:v>7.2505555555555556</c:v>
                </c:pt>
                <c:pt idx="26102">
                  <c:v>7.2508333333333335</c:v>
                </c:pt>
                <c:pt idx="26103">
                  <c:v>7.2511111111111113</c:v>
                </c:pt>
                <c:pt idx="26104">
                  <c:v>7.2513888888888891</c:v>
                </c:pt>
                <c:pt idx="26105">
                  <c:v>7.2516666666666669</c:v>
                </c:pt>
                <c:pt idx="26106">
                  <c:v>7.2519444444444447</c:v>
                </c:pt>
                <c:pt idx="26107">
                  <c:v>7.2522222222222226</c:v>
                </c:pt>
                <c:pt idx="26108">
                  <c:v>7.2525000000000004</c:v>
                </c:pt>
                <c:pt idx="26109">
                  <c:v>7.2527777777777782</c:v>
                </c:pt>
                <c:pt idx="26110">
                  <c:v>7.2530555555555551</c:v>
                </c:pt>
                <c:pt idx="26111">
                  <c:v>7.253333333333333</c:v>
                </c:pt>
                <c:pt idx="26112">
                  <c:v>7.2536111111111108</c:v>
                </c:pt>
                <c:pt idx="26113">
                  <c:v>7.2538888888888886</c:v>
                </c:pt>
                <c:pt idx="26114">
                  <c:v>7.2541666666666664</c:v>
                </c:pt>
                <c:pt idx="26115">
                  <c:v>7.2544444444444443</c:v>
                </c:pt>
                <c:pt idx="26116">
                  <c:v>7.2547222222222221</c:v>
                </c:pt>
                <c:pt idx="26117">
                  <c:v>7.2549999999999999</c:v>
                </c:pt>
                <c:pt idx="26118">
                  <c:v>7.2552777777777777</c:v>
                </c:pt>
                <c:pt idx="26119">
                  <c:v>7.2555555555555555</c:v>
                </c:pt>
                <c:pt idx="26120">
                  <c:v>7.2558333333333334</c:v>
                </c:pt>
                <c:pt idx="26121">
                  <c:v>7.2561111111111112</c:v>
                </c:pt>
                <c:pt idx="26122">
                  <c:v>7.256388888888889</c:v>
                </c:pt>
                <c:pt idx="26123">
                  <c:v>7.2566666666666668</c:v>
                </c:pt>
                <c:pt idx="26124">
                  <c:v>7.2569444444444446</c:v>
                </c:pt>
                <c:pt idx="26125">
                  <c:v>7.2572222222222225</c:v>
                </c:pt>
                <c:pt idx="26126">
                  <c:v>7.2575000000000003</c:v>
                </c:pt>
                <c:pt idx="26127">
                  <c:v>7.2577777777777781</c:v>
                </c:pt>
                <c:pt idx="26128">
                  <c:v>7.2580555555555559</c:v>
                </c:pt>
                <c:pt idx="26129">
                  <c:v>7.2583333333333337</c:v>
                </c:pt>
                <c:pt idx="26130">
                  <c:v>7.2586111111111107</c:v>
                </c:pt>
                <c:pt idx="26131">
                  <c:v>7.2588888888888885</c:v>
                </c:pt>
                <c:pt idx="26132">
                  <c:v>7.2591666666666663</c:v>
                </c:pt>
                <c:pt idx="26133">
                  <c:v>7.2594444444444441</c:v>
                </c:pt>
                <c:pt idx="26134">
                  <c:v>7.259722222222222</c:v>
                </c:pt>
                <c:pt idx="26135">
                  <c:v>7.26</c:v>
                </c:pt>
                <c:pt idx="26136">
                  <c:v>7.2602777777777776</c:v>
                </c:pt>
                <c:pt idx="26137">
                  <c:v>7.2605555555555554</c:v>
                </c:pt>
                <c:pt idx="26138">
                  <c:v>7.2608333333333333</c:v>
                </c:pt>
                <c:pt idx="26139">
                  <c:v>7.2611111111111111</c:v>
                </c:pt>
                <c:pt idx="26140">
                  <c:v>7.2613888888888889</c:v>
                </c:pt>
                <c:pt idx="26141">
                  <c:v>7.2616666666666667</c:v>
                </c:pt>
                <c:pt idx="26142">
                  <c:v>7.2619444444444445</c:v>
                </c:pt>
                <c:pt idx="26143">
                  <c:v>7.2622222222222224</c:v>
                </c:pt>
                <c:pt idx="26144">
                  <c:v>7.2625000000000002</c:v>
                </c:pt>
                <c:pt idx="26145">
                  <c:v>7.262777777777778</c:v>
                </c:pt>
                <c:pt idx="26146">
                  <c:v>7.2630555555555558</c:v>
                </c:pt>
                <c:pt idx="26147">
                  <c:v>7.2633333333333336</c:v>
                </c:pt>
                <c:pt idx="26148">
                  <c:v>7.2636111111111115</c:v>
                </c:pt>
                <c:pt idx="26149">
                  <c:v>7.2638888888888893</c:v>
                </c:pt>
                <c:pt idx="26150">
                  <c:v>7.2641666666666671</c:v>
                </c:pt>
                <c:pt idx="26151">
                  <c:v>7.264444444444444</c:v>
                </c:pt>
                <c:pt idx="26152">
                  <c:v>7.2647222222222219</c:v>
                </c:pt>
                <c:pt idx="26153">
                  <c:v>7.2649999999999997</c:v>
                </c:pt>
                <c:pt idx="26154">
                  <c:v>7.2652777777777775</c:v>
                </c:pt>
                <c:pt idx="26155">
                  <c:v>7.2655555555555553</c:v>
                </c:pt>
                <c:pt idx="26156">
                  <c:v>7.2658333333333331</c:v>
                </c:pt>
                <c:pt idx="26157">
                  <c:v>7.266111111111111</c:v>
                </c:pt>
                <c:pt idx="26158">
                  <c:v>7.2663888888888888</c:v>
                </c:pt>
                <c:pt idx="26159">
                  <c:v>7.2666666666666666</c:v>
                </c:pt>
                <c:pt idx="26160">
                  <c:v>7.2669444444444444</c:v>
                </c:pt>
                <c:pt idx="26161">
                  <c:v>7.2672222222222222</c:v>
                </c:pt>
                <c:pt idx="26162">
                  <c:v>7.2675000000000001</c:v>
                </c:pt>
                <c:pt idx="26163">
                  <c:v>7.2677777777777779</c:v>
                </c:pt>
                <c:pt idx="26164">
                  <c:v>7.2680555555555557</c:v>
                </c:pt>
                <c:pt idx="26165">
                  <c:v>7.2683333333333335</c:v>
                </c:pt>
                <c:pt idx="26166">
                  <c:v>7.2686111111111114</c:v>
                </c:pt>
                <c:pt idx="26167">
                  <c:v>7.2688888888888892</c:v>
                </c:pt>
                <c:pt idx="26168">
                  <c:v>7.269166666666667</c:v>
                </c:pt>
                <c:pt idx="26169">
                  <c:v>7.2694444444444448</c:v>
                </c:pt>
                <c:pt idx="26170">
                  <c:v>7.2697222222222226</c:v>
                </c:pt>
                <c:pt idx="26171">
                  <c:v>7.27</c:v>
                </c:pt>
                <c:pt idx="26172">
                  <c:v>7.2702777777777774</c:v>
                </c:pt>
                <c:pt idx="26173">
                  <c:v>7.2705555555555552</c:v>
                </c:pt>
                <c:pt idx="26174">
                  <c:v>7.270833333333333</c:v>
                </c:pt>
                <c:pt idx="26175">
                  <c:v>7.2711111111111109</c:v>
                </c:pt>
                <c:pt idx="26176">
                  <c:v>7.2713888888888887</c:v>
                </c:pt>
                <c:pt idx="26177">
                  <c:v>7.2716666666666665</c:v>
                </c:pt>
                <c:pt idx="26178">
                  <c:v>7.2719444444444443</c:v>
                </c:pt>
                <c:pt idx="26179">
                  <c:v>7.2722222222222221</c:v>
                </c:pt>
                <c:pt idx="26180">
                  <c:v>7.2725</c:v>
                </c:pt>
                <c:pt idx="26181">
                  <c:v>7.2727777777777778</c:v>
                </c:pt>
                <c:pt idx="26182">
                  <c:v>7.2730555555555556</c:v>
                </c:pt>
                <c:pt idx="26183">
                  <c:v>7.2733333333333334</c:v>
                </c:pt>
                <c:pt idx="26184">
                  <c:v>7.2736111111111112</c:v>
                </c:pt>
                <c:pt idx="26185">
                  <c:v>7.2738888888888891</c:v>
                </c:pt>
                <c:pt idx="26186">
                  <c:v>7.2741666666666669</c:v>
                </c:pt>
                <c:pt idx="26187">
                  <c:v>7.2744444444444447</c:v>
                </c:pt>
                <c:pt idx="26188">
                  <c:v>7.2747222222222225</c:v>
                </c:pt>
                <c:pt idx="26189">
                  <c:v>7.2750000000000004</c:v>
                </c:pt>
                <c:pt idx="26190">
                  <c:v>7.2752777777777782</c:v>
                </c:pt>
                <c:pt idx="26191">
                  <c:v>7.275555555555556</c:v>
                </c:pt>
                <c:pt idx="26192">
                  <c:v>7.2758333333333329</c:v>
                </c:pt>
                <c:pt idx="26193">
                  <c:v>7.2761111111111108</c:v>
                </c:pt>
                <c:pt idx="26194">
                  <c:v>7.2763888888888886</c:v>
                </c:pt>
                <c:pt idx="26195">
                  <c:v>7.2766666666666664</c:v>
                </c:pt>
                <c:pt idx="26196">
                  <c:v>7.2769444444444442</c:v>
                </c:pt>
                <c:pt idx="26197">
                  <c:v>7.277222222222222</c:v>
                </c:pt>
                <c:pt idx="26198">
                  <c:v>7.2774999999999999</c:v>
                </c:pt>
                <c:pt idx="26199">
                  <c:v>7.2777777777777777</c:v>
                </c:pt>
                <c:pt idx="26200">
                  <c:v>7.2780555555555555</c:v>
                </c:pt>
                <c:pt idx="26201">
                  <c:v>7.2783333333333333</c:v>
                </c:pt>
                <c:pt idx="26202">
                  <c:v>7.2786111111111111</c:v>
                </c:pt>
                <c:pt idx="26203">
                  <c:v>7.278888888888889</c:v>
                </c:pt>
                <c:pt idx="26204">
                  <c:v>7.2791666666666668</c:v>
                </c:pt>
                <c:pt idx="26205">
                  <c:v>7.2794444444444446</c:v>
                </c:pt>
                <c:pt idx="26206">
                  <c:v>7.2797222222222224</c:v>
                </c:pt>
                <c:pt idx="26207">
                  <c:v>7.28</c:v>
                </c:pt>
                <c:pt idx="26208">
                  <c:v>7.2802777777777781</c:v>
                </c:pt>
                <c:pt idx="26209">
                  <c:v>7.2805555555555559</c:v>
                </c:pt>
                <c:pt idx="26210">
                  <c:v>7.2808333333333337</c:v>
                </c:pt>
                <c:pt idx="26211">
                  <c:v>7.2811111111111115</c:v>
                </c:pt>
                <c:pt idx="26212">
                  <c:v>7.2813888888888885</c:v>
                </c:pt>
                <c:pt idx="26213">
                  <c:v>7.2816666666666663</c:v>
                </c:pt>
                <c:pt idx="26214">
                  <c:v>7.2819444444444441</c:v>
                </c:pt>
                <c:pt idx="26215">
                  <c:v>7.2822222222222219</c:v>
                </c:pt>
                <c:pt idx="26216">
                  <c:v>7.2824999999999998</c:v>
                </c:pt>
                <c:pt idx="26217">
                  <c:v>7.2827777777777776</c:v>
                </c:pt>
                <c:pt idx="26218">
                  <c:v>7.2830555555555554</c:v>
                </c:pt>
                <c:pt idx="26219">
                  <c:v>7.2833333333333332</c:v>
                </c:pt>
                <c:pt idx="26220">
                  <c:v>7.283611111111111</c:v>
                </c:pt>
                <c:pt idx="26221">
                  <c:v>7.2838888888888889</c:v>
                </c:pt>
                <c:pt idx="26222">
                  <c:v>7.2841666666666667</c:v>
                </c:pt>
                <c:pt idx="26223">
                  <c:v>7.2844444444444445</c:v>
                </c:pt>
                <c:pt idx="26224">
                  <c:v>7.2847222222222223</c:v>
                </c:pt>
                <c:pt idx="26225">
                  <c:v>7.2850000000000001</c:v>
                </c:pt>
                <c:pt idx="26226">
                  <c:v>7.285277777777778</c:v>
                </c:pt>
                <c:pt idx="26227">
                  <c:v>7.2855555555555558</c:v>
                </c:pt>
                <c:pt idx="26228">
                  <c:v>7.2858333333333336</c:v>
                </c:pt>
                <c:pt idx="26229">
                  <c:v>7.2861111111111114</c:v>
                </c:pt>
                <c:pt idx="26230">
                  <c:v>7.2863888888888892</c:v>
                </c:pt>
                <c:pt idx="26231">
                  <c:v>7.2866666666666671</c:v>
                </c:pt>
                <c:pt idx="26232">
                  <c:v>7.286944444444444</c:v>
                </c:pt>
                <c:pt idx="26233">
                  <c:v>7.2872222222222218</c:v>
                </c:pt>
                <c:pt idx="26234">
                  <c:v>7.2874999999999996</c:v>
                </c:pt>
                <c:pt idx="26235">
                  <c:v>7.2877777777777775</c:v>
                </c:pt>
                <c:pt idx="26236">
                  <c:v>7.2880555555555553</c:v>
                </c:pt>
                <c:pt idx="26237">
                  <c:v>7.2883333333333331</c:v>
                </c:pt>
                <c:pt idx="26238">
                  <c:v>7.2886111111111109</c:v>
                </c:pt>
                <c:pt idx="26239">
                  <c:v>7.2888888888888888</c:v>
                </c:pt>
                <c:pt idx="26240">
                  <c:v>7.2891666666666666</c:v>
                </c:pt>
                <c:pt idx="26241">
                  <c:v>7.2894444444444444</c:v>
                </c:pt>
                <c:pt idx="26242">
                  <c:v>7.2897222222222222</c:v>
                </c:pt>
                <c:pt idx="26243">
                  <c:v>7.29</c:v>
                </c:pt>
                <c:pt idx="26244">
                  <c:v>7.2902777777777779</c:v>
                </c:pt>
                <c:pt idx="26245">
                  <c:v>7.2905555555555557</c:v>
                </c:pt>
                <c:pt idx="26246">
                  <c:v>7.2908333333333335</c:v>
                </c:pt>
                <c:pt idx="26247">
                  <c:v>7.2911111111111113</c:v>
                </c:pt>
                <c:pt idx="26248">
                  <c:v>7.2913888888888891</c:v>
                </c:pt>
                <c:pt idx="26249">
                  <c:v>7.291666666666667</c:v>
                </c:pt>
                <c:pt idx="26250">
                  <c:v>7.2919444444444448</c:v>
                </c:pt>
                <c:pt idx="26251">
                  <c:v>7.2922222222222226</c:v>
                </c:pt>
                <c:pt idx="26252">
                  <c:v>7.2925000000000004</c:v>
                </c:pt>
                <c:pt idx="26253">
                  <c:v>7.2927777777777774</c:v>
                </c:pt>
                <c:pt idx="26254">
                  <c:v>7.2930555555555552</c:v>
                </c:pt>
                <c:pt idx="26255">
                  <c:v>7.293333333333333</c:v>
                </c:pt>
                <c:pt idx="26256">
                  <c:v>7.2936111111111108</c:v>
                </c:pt>
                <c:pt idx="26257">
                  <c:v>7.2938888888888886</c:v>
                </c:pt>
                <c:pt idx="26258">
                  <c:v>7.2941666666666665</c:v>
                </c:pt>
                <c:pt idx="26259">
                  <c:v>7.2944444444444443</c:v>
                </c:pt>
                <c:pt idx="26260">
                  <c:v>7.2947222222222221</c:v>
                </c:pt>
                <c:pt idx="26261">
                  <c:v>7.2949999999999999</c:v>
                </c:pt>
                <c:pt idx="26262">
                  <c:v>7.2952777777777778</c:v>
                </c:pt>
                <c:pt idx="26263">
                  <c:v>7.2955555555555556</c:v>
                </c:pt>
                <c:pt idx="26264">
                  <c:v>7.2958333333333334</c:v>
                </c:pt>
                <c:pt idx="26265">
                  <c:v>7.2961111111111112</c:v>
                </c:pt>
                <c:pt idx="26266">
                  <c:v>7.296388888888889</c:v>
                </c:pt>
                <c:pt idx="26267">
                  <c:v>7.2966666666666669</c:v>
                </c:pt>
                <c:pt idx="26268">
                  <c:v>7.2969444444444447</c:v>
                </c:pt>
                <c:pt idx="26269">
                  <c:v>7.2972222222222225</c:v>
                </c:pt>
                <c:pt idx="26270">
                  <c:v>7.2975000000000003</c:v>
                </c:pt>
                <c:pt idx="26271">
                  <c:v>7.2977777777777781</c:v>
                </c:pt>
                <c:pt idx="26272">
                  <c:v>7.298055555555556</c:v>
                </c:pt>
                <c:pt idx="26273">
                  <c:v>7.2983333333333329</c:v>
                </c:pt>
                <c:pt idx="26274">
                  <c:v>7.2986111111111107</c:v>
                </c:pt>
                <c:pt idx="26275">
                  <c:v>7.2988888888888885</c:v>
                </c:pt>
                <c:pt idx="26276">
                  <c:v>7.2991666666666664</c:v>
                </c:pt>
                <c:pt idx="26277">
                  <c:v>7.2994444444444442</c:v>
                </c:pt>
                <c:pt idx="26278">
                  <c:v>7.299722222222222</c:v>
                </c:pt>
                <c:pt idx="26279">
                  <c:v>7.3</c:v>
                </c:pt>
                <c:pt idx="26280">
                  <c:v>7.3002777777777776</c:v>
                </c:pt>
                <c:pt idx="26281">
                  <c:v>7.3005555555555555</c:v>
                </c:pt>
                <c:pt idx="26282">
                  <c:v>7.3008333333333333</c:v>
                </c:pt>
                <c:pt idx="26283">
                  <c:v>7.3011111111111111</c:v>
                </c:pt>
                <c:pt idx="26284">
                  <c:v>7.3013888888888889</c:v>
                </c:pt>
                <c:pt idx="26285">
                  <c:v>7.3016666666666667</c:v>
                </c:pt>
                <c:pt idx="26286">
                  <c:v>7.3019444444444446</c:v>
                </c:pt>
                <c:pt idx="26287">
                  <c:v>7.3022222222222224</c:v>
                </c:pt>
                <c:pt idx="26288">
                  <c:v>7.3025000000000002</c:v>
                </c:pt>
                <c:pt idx="26289">
                  <c:v>7.302777777777778</c:v>
                </c:pt>
                <c:pt idx="26290">
                  <c:v>7.3030555555555559</c:v>
                </c:pt>
                <c:pt idx="26291">
                  <c:v>7.3033333333333337</c:v>
                </c:pt>
                <c:pt idx="26292">
                  <c:v>7.3036111111111115</c:v>
                </c:pt>
                <c:pt idx="26293">
                  <c:v>7.3038888888888893</c:v>
                </c:pt>
                <c:pt idx="26294">
                  <c:v>7.3041666666666663</c:v>
                </c:pt>
                <c:pt idx="26295">
                  <c:v>7.3044444444444441</c:v>
                </c:pt>
                <c:pt idx="26296">
                  <c:v>7.3047222222222219</c:v>
                </c:pt>
                <c:pt idx="26297">
                  <c:v>7.3049999999999997</c:v>
                </c:pt>
                <c:pt idx="26298">
                  <c:v>7.3052777777777775</c:v>
                </c:pt>
                <c:pt idx="26299">
                  <c:v>7.3055555555555554</c:v>
                </c:pt>
                <c:pt idx="26300">
                  <c:v>7.3058333333333332</c:v>
                </c:pt>
                <c:pt idx="26301">
                  <c:v>7.306111111111111</c:v>
                </c:pt>
                <c:pt idx="26302">
                  <c:v>7.3063888888888888</c:v>
                </c:pt>
                <c:pt idx="26303">
                  <c:v>7.3066666666666666</c:v>
                </c:pt>
                <c:pt idx="26304">
                  <c:v>7.3069444444444445</c:v>
                </c:pt>
                <c:pt idx="26305">
                  <c:v>7.3072222222222223</c:v>
                </c:pt>
                <c:pt idx="26306">
                  <c:v>7.3075000000000001</c:v>
                </c:pt>
                <c:pt idx="26307">
                  <c:v>7.3077777777777779</c:v>
                </c:pt>
                <c:pt idx="26308">
                  <c:v>7.3080555555555557</c:v>
                </c:pt>
                <c:pt idx="26309">
                  <c:v>7.3083333333333336</c:v>
                </c:pt>
                <c:pt idx="26310">
                  <c:v>7.3086111111111114</c:v>
                </c:pt>
                <c:pt idx="26311">
                  <c:v>7.3088888888888892</c:v>
                </c:pt>
                <c:pt idx="26312">
                  <c:v>7.309166666666667</c:v>
                </c:pt>
                <c:pt idx="26313">
                  <c:v>7.3094444444444449</c:v>
                </c:pt>
                <c:pt idx="26314">
                  <c:v>7.3097222222222218</c:v>
                </c:pt>
                <c:pt idx="26315">
                  <c:v>7.31</c:v>
                </c:pt>
                <c:pt idx="26316">
                  <c:v>7.3102777777777774</c:v>
                </c:pt>
                <c:pt idx="26317">
                  <c:v>7.3105555555555553</c:v>
                </c:pt>
                <c:pt idx="26318">
                  <c:v>7.3108333333333331</c:v>
                </c:pt>
                <c:pt idx="26319">
                  <c:v>7.3111111111111109</c:v>
                </c:pt>
                <c:pt idx="26320">
                  <c:v>7.3113888888888887</c:v>
                </c:pt>
                <c:pt idx="26321">
                  <c:v>7.3116666666666665</c:v>
                </c:pt>
                <c:pt idx="26322">
                  <c:v>7.3119444444444444</c:v>
                </c:pt>
                <c:pt idx="26323">
                  <c:v>7.3122222222222222</c:v>
                </c:pt>
                <c:pt idx="26324">
                  <c:v>7.3125</c:v>
                </c:pt>
                <c:pt idx="26325">
                  <c:v>7.3127777777777778</c:v>
                </c:pt>
                <c:pt idx="26326">
                  <c:v>7.3130555555555556</c:v>
                </c:pt>
                <c:pt idx="26327">
                  <c:v>7.3133333333333335</c:v>
                </c:pt>
                <c:pt idx="26328">
                  <c:v>7.3136111111111113</c:v>
                </c:pt>
                <c:pt idx="26329">
                  <c:v>7.3138888888888891</c:v>
                </c:pt>
                <c:pt idx="26330">
                  <c:v>7.3141666666666669</c:v>
                </c:pt>
                <c:pt idx="26331">
                  <c:v>7.3144444444444447</c:v>
                </c:pt>
                <c:pt idx="26332">
                  <c:v>7.3147222222222226</c:v>
                </c:pt>
                <c:pt idx="26333">
                  <c:v>7.3150000000000004</c:v>
                </c:pt>
                <c:pt idx="26334">
                  <c:v>7.3152777777777782</c:v>
                </c:pt>
                <c:pt idx="26335">
                  <c:v>7.3155555555555551</c:v>
                </c:pt>
                <c:pt idx="26336">
                  <c:v>7.315833333333333</c:v>
                </c:pt>
                <c:pt idx="26337">
                  <c:v>7.3161111111111108</c:v>
                </c:pt>
                <c:pt idx="26338">
                  <c:v>7.3163888888888886</c:v>
                </c:pt>
                <c:pt idx="26339">
                  <c:v>7.3166666666666664</c:v>
                </c:pt>
                <c:pt idx="26340">
                  <c:v>7.3169444444444443</c:v>
                </c:pt>
                <c:pt idx="26341">
                  <c:v>7.3172222222222221</c:v>
                </c:pt>
                <c:pt idx="26342">
                  <c:v>7.3174999999999999</c:v>
                </c:pt>
                <c:pt idx="26343">
                  <c:v>7.3177777777777777</c:v>
                </c:pt>
                <c:pt idx="26344">
                  <c:v>7.3180555555555555</c:v>
                </c:pt>
                <c:pt idx="26345">
                  <c:v>7.3183333333333334</c:v>
                </c:pt>
                <c:pt idx="26346">
                  <c:v>7.3186111111111112</c:v>
                </c:pt>
                <c:pt idx="26347">
                  <c:v>7.318888888888889</c:v>
                </c:pt>
                <c:pt idx="26348">
                  <c:v>7.3191666666666668</c:v>
                </c:pt>
                <c:pt idx="26349">
                  <c:v>7.3194444444444446</c:v>
                </c:pt>
                <c:pt idx="26350">
                  <c:v>7.3197222222222225</c:v>
                </c:pt>
                <c:pt idx="26351">
                  <c:v>7.32</c:v>
                </c:pt>
                <c:pt idx="26352">
                  <c:v>7.3202777777777781</c:v>
                </c:pt>
                <c:pt idx="26353">
                  <c:v>7.3205555555555559</c:v>
                </c:pt>
                <c:pt idx="26354">
                  <c:v>7.3208333333333337</c:v>
                </c:pt>
                <c:pt idx="26355">
                  <c:v>7.3211111111111107</c:v>
                </c:pt>
                <c:pt idx="26356">
                  <c:v>7.3213888888888885</c:v>
                </c:pt>
                <c:pt idx="26357">
                  <c:v>7.3216666666666663</c:v>
                </c:pt>
                <c:pt idx="26358">
                  <c:v>7.3219444444444441</c:v>
                </c:pt>
                <c:pt idx="26359">
                  <c:v>7.322222222222222</c:v>
                </c:pt>
                <c:pt idx="26360">
                  <c:v>7.3224999999999998</c:v>
                </c:pt>
                <c:pt idx="26361">
                  <c:v>7.3227777777777776</c:v>
                </c:pt>
                <c:pt idx="26362">
                  <c:v>7.3230555555555554</c:v>
                </c:pt>
                <c:pt idx="26363">
                  <c:v>7.3233333333333333</c:v>
                </c:pt>
                <c:pt idx="26364">
                  <c:v>7.3236111111111111</c:v>
                </c:pt>
                <c:pt idx="26365">
                  <c:v>7.3238888888888889</c:v>
                </c:pt>
                <c:pt idx="26366">
                  <c:v>7.3241666666666667</c:v>
                </c:pt>
                <c:pt idx="26367">
                  <c:v>7.3244444444444445</c:v>
                </c:pt>
                <c:pt idx="26368">
                  <c:v>7.3247222222222224</c:v>
                </c:pt>
                <c:pt idx="26369">
                  <c:v>7.3250000000000002</c:v>
                </c:pt>
                <c:pt idx="26370">
                  <c:v>7.325277777777778</c:v>
                </c:pt>
                <c:pt idx="26371">
                  <c:v>7.3255555555555558</c:v>
                </c:pt>
                <c:pt idx="26372">
                  <c:v>7.3258333333333336</c:v>
                </c:pt>
                <c:pt idx="26373">
                  <c:v>7.3261111111111115</c:v>
                </c:pt>
                <c:pt idx="26374">
                  <c:v>7.3263888888888893</c:v>
                </c:pt>
                <c:pt idx="26375">
                  <c:v>7.3266666666666671</c:v>
                </c:pt>
                <c:pt idx="26376">
                  <c:v>7.326944444444444</c:v>
                </c:pt>
                <c:pt idx="26377">
                  <c:v>7.3272222222222219</c:v>
                </c:pt>
                <c:pt idx="26378">
                  <c:v>7.3274999999999997</c:v>
                </c:pt>
                <c:pt idx="26379">
                  <c:v>7.3277777777777775</c:v>
                </c:pt>
                <c:pt idx="26380">
                  <c:v>7.3280555555555553</c:v>
                </c:pt>
                <c:pt idx="26381">
                  <c:v>7.3283333333333331</c:v>
                </c:pt>
                <c:pt idx="26382">
                  <c:v>7.328611111111111</c:v>
                </c:pt>
                <c:pt idx="26383">
                  <c:v>7.3288888888888888</c:v>
                </c:pt>
                <c:pt idx="26384">
                  <c:v>7.3291666666666666</c:v>
                </c:pt>
                <c:pt idx="26385">
                  <c:v>7.3294444444444444</c:v>
                </c:pt>
                <c:pt idx="26386">
                  <c:v>7.3297222222222222</c:v>
                </c:pt>
                <c:pt idx="26387">
                  <c:v>7.33</c:v>
                </c:pt>
                <c:pt idx="26388">
                  <c:v>7.3302777777777779</c:v>
                </c:pt>
                <c:pt idx="26389">
                  <c:v>7.3305555555555557</c:v>
                </c:pt>
                <c:pt idx="26390">
                  <c:v>7.3308333333333335</c:v>
                </c:pt>
                <c:pt idx="26391">
                  <c:v>7.3311111111111114</c:v>
                </c:pt>
                <c:pt idx="26392">
                  <c:v>7.3313888888888892</c:v>
                </c:pt>
                <c:pt idx="26393">
                  <c:v>7.331666666666667</c:v>
                </c:pt>
                <c:pt idx="26394">
                  <c:v>7.3319444444444448</c:v>
                </c:pt>
                <c:pt idx="26395">
                  <c:v>7.3322222222222226</c:v>
                </c:pt>
                <c:pt idx="26396">
                  <c:v>7.3324999999999996</c:v>
                </c:pt>
                <c:pt idx="26397">
                  <c:v>7.3327777777777774</c:v>
                </c:pt>
                <c:pt idx="26398">
                  <c:v>7.3330555555555552</c:v>
                </c:pt>
                <c:pt idx="26399">
                  <c:v>7.333333333333333</c:v>
                </c:pt>
                <c:pt idx="26400">
                  <c:v>7.3336111111111109</c:v>
                </c:pt>
                <c:pt idx="26401">
                  <c:v>7.3338888888888887</c:v>
                </c:pt>
                <c:pt idx="26402">
                  <c:v>7.3341666666666665</c:v>
                </c:pt>
                <c:pt idx="26403">
                  <c:v>7.3344444444444443</c:v>
                </c:pt>
                <c:pt idx="26404">
                  <c:v>7.3347222222222221</c:v>
                </c:pt>
                <c:pt idx="26405">
                  <c:v>7.335</c:v>
                </c:pt>
                <c:pt idx="26406">
                  <c:v>7.3352777777777778</c:v>
                </c:pt>
                <c:pt idx="26407">
                  <c:v>7.3355555555555556</c:v>
                </c:pt>
                <c:pt idx="26408">
                  <c:v>7.3358333333333334</c:v>
                </c:pt>
                <c:pt idx="26409">
                  <c:v>7.3361111111111112</c:v>
                </c:pt>
                <c:pt idx="26410">
                  <c:v>7.3363888888888891</c:v>
                </c:pt>
                <c:pt idx="26411">
                  <c:v>7.3366666666666669</c:v>
                </c:pt>
                <c:pt idx="26412">
                  <c:v>7.3369444444444447</c:v>
                </c:pt>
                <c:pt idx="26413">
                  <c:v>7.3372222222222225</c:v>
                </c:pt>
                <c:pt idx="26414">
                  <c:v>7.3375000000000004</c:v>
                </c:pt>
                <c:pt idx="26415">
                  <c:v>7.3377777777777782</c:v>
                </c:pt>
                <c:pt idx="26416">
                  <c:v>7.338055555555556</c:v>
                </c:pt>
                <c:pt idx="26417">
                  <c:v>7.3383333333333329</c:v>
                </c:pt>
                <c:pt idx="26418">
                  <c:v>7.3386111111111108</c:v>
                </c:pt>
                <c:pt idx="26419">
                  <c:v>7.3388888888888886</c:v>
                </c:pt>
                <c:pt idx="26420">
                  <c:v>7.3391666666666664</c:v>
                </c:pt>
                <c:pt idx="26421">
                  <c:v>7.3394444444444442</c:v>
                </c:pt>
                <c:pt idx="26422">
                  <c:v>7.339722222222222</c:v>
                </c:pt>
                <c:pt idx="26423">
                  <c:v>7.34</c:v>
                </c:pt>
                <c:pt idx="26424">
                  <c:v>7.3402777777777777</c:v>
                </c:pt>
                <c:pt idx="26425">
                  <c:v>7.3405555555555555</c:v>
                </c:pt>
                <c:pt idx="26426">
                  <c:v>7.3408333333333333</c:v>
                </c:pt>
                <c:pt idx="26427">
                  <c:v>7.3411111111111111</c:v>
                </c:pt>
                <c:pt idx="26428">
                  <c:v>7.341388888888889</c:v>
                </c:pt>
                <c:pt idx="26429">
                  <c:v>7.3416666666666668</c:v>
                </c:pt>
                <c:pt idx="26430">
                  <c:v>7.3419444444444446</c:v>
                </c:pt>
                <c:pt idx="26431">
                  <c:v>7.3422222222222224</c:v>
                </c:pt>
                <c:pt idx="26432">
                  <c:v>7.3425000000000002</c:v>
                </c:pt>
                <c:pt idx="26433">
                  <c:v>7.3427777777777781</c:v>
                </c:pt>
                <c:pt idx="26434">
                  <c:v>7.3430555555555559</c:v>
                </c:pt>
                <c:pt idx="26435">
                  <c:v>7.3433333333333337</c:v>
                </c:pt>
                <c:pt idx="26436">
                  <c:v>7.3436111111111115</c:v>
                </c:pt>
                <c:pt idx="26437">
                  <c:v>7.3438888888888885</c:v>
                </c:pt>
                <c:pt idx="26438">
                  <c:v>7.3441666666666663</c:v>
                </c:pt>
                <c:pt idx="26439">
                  <c:v>7.3444444444444441</c:v>
                </c:pt>
                <c:pt idx="26440">
                  <c:v>7.3447222222222219</c:v>
                </c:pt>
                <c:pt idx="26441">
                  <c:v>7.3449999999999998</c:v>
                </c:pt>
                <c:pt idx="26442">
                  <c:v>7.3452777777777776</c:v>
                </c:pt>
                <c:pt idx="26443">
                  <c:v>7.3455555555555554</c:v>
                </c:pt>
                <c:pt idx="26444">
                  <c:v>7.3458333333333332</c:v>
                </c:pt>
                <c:pt idx="26445">
                  <c:v>7.346111111111111</c:v>
                </c:pt>
                <c:pt idx="26446">
                  <c:v>7.3463888888888889</c:v>
                </c:pt>
                <c:pt idx="26447">
                  <c:v>7.3466666666666667</c:v>
                </c:pt>
                <c:pt idx="26448">
                  <c:v>7.3469444444444445</c:v>
                </c:pt>
                <c:pt idx="26449">
                  <c:v>7.3472222222222223</c:v>
                </c:pt>
                <c:pt idx="26450">
                  <c:v>7.3475000000000001</c:v>
                </c:pt>
                <c:pt idx="26451">
                  <c:v>7.347777777777778</c:v>
                </c:pt>
                <c:pt idx="26452">
                  <c:v>7.3480555555555558</c:v>
                </c:pt>
                <c:pt idx="26453">
                  <c:v>7.3483333333333336</c:v>
                </c:pt>
                <c:pt idx="26454">
                  <c:v>7.3486111111111114</c:v>
                </c:pt>
                <c:pt idx="26455">
                  <c:v>7.3488888888888892</c:v>
                </c:pt>
                <c:pt idx="26456">
                  <c:v>7.3491666666666671</c:v>
                </c:pt>
                <c:pt idx="26457">
                  <c:v>7.349444444444444</c:v>
                </c:pt>
                <c:pt idx="26458">
                  <c:v>7.3497222222222218</c:v>
                </c:pt>
                <c:pt idx="26459">
                  <c:v>7.35</c:v>
                </c:pt>
                <c:pt idx="26460">
                  <c:v>7.3502777777777775</c:v>
                </c:pt>
                <c:pt idx="26461">
                  <c:v>7.3505555555555553</c:v>
                </c:pt>
                <c:pt idx="26462">
                  <c:v>7.3508333333333331</c:v>
                </c:pt>
                <c:pt idx="26463">
                  <c:v>7.3511111111111109</c:v>
                </c:pt>
                <c:pt idx="26464">
                  <c:v>7.3513888888888888</c:v>
                </c:pt>
                <c:pt idx="26465">
                  <c:v>7.3516666666666666</c:v>
                </c:pt>
                <c:pt idx="26466">
                  <c:v>7.3519444444444444</c:v>
                </c:pt>
                <c:pt idx="26467">
                  <c:v>7.3522222222222222</c:v>
                </c:pt>
                <c:pt idx="26468">
                  <c:v>7.3525</c:v>
                </c:pt>
                <c:pt idx="26469">
                  <c:v>7.3527777777777779</c:v>
                </c:pt>
                <c:pt idx="26470">
                  <c:v>7.3530555555555557</c:v>
                </c:pt>
                <c:pt idx="26471">
                  <c:v>7.3533333333333335</c:v>
                </c:pt>
                <c:pt idx="26472">
                  <c:v>7.3536111111111113</c:v>
                </c:pt>
                <c:pt idx="26473">
                  <c:v>7.3538888888888891</c:v>
                </c:pt>
                <c:pt idx="26474">
                  <c:v>7.354166666666667</c:v>
                </c:pt>
                <c:pt idx="26475">
                  <c:v>7.3544444444444448</c:v>
                </c:pt>
                <c:pt idx="26476">
                  <c:v>7.3547222222222226</c:v>
                </c:pt>
                <c:pt idx="26477">
                  <c:v>7.3550000000000004</c:v>
                </c:pt>
                <c:pt idx="26478">
                  <c:v>7.3552777777777774</c:v>
                </c:pt>
                <c:pt idx="26479">
                  <c:v>7.3555555555555552</c:v>
                </c:pt>
                <c:pt idx="26480">
                  <c:v>7.355833333333333</c:v>
                </c:pt>
                <c:pt idx="26481">
                  <c:v>7.3561111111111108</c:v>
                </c:pt>
                <c:pt idx="26482">
                  <c:v>7.3563888888888886</c:v>
                </c:pt>
                <c:pt idx="26483">
                  <c:v>7.3566666666666665</c:v>
                </c:pt>
                <c:pt idx="26484">
                  <c:v>7.3569444444444443</c:v>
                </c:pt>
                <c:pt idx="26485">
                  <c:v>7.3572222222222221</c:v>
                </c:pt>
                <c:pt idx="26486">
                  <c:v>7.3574999999999999</c:v>
                </c:pt>
                <c:pt idx="26487">
                  <c:v>7.3577777777777778</c:v>
                </c:pt>
                <c:pt idx="26488">
                  <c:v>7.3580555555555556</c:v>
                </c:pt>
                <c:pt idx="26489">
                  <c:v>7.3583333333333334</c:v>
                </c:pt>
                <c:pt idx="26490">
                  <c:v>7.3586111111111112</c:v>
                </c:pt>
                <c:pt idx="26491">
                  <c:v>7.358888888888889</c:v>
                </c:pt>
                <c:pt idx="26492">
                  <c:v>7.3591666666666669</c:v>
                </c:pt>
                <c:pt idx="26493">
                  <c:v>7.3594444444444447</c:v>
                </c:pt>
                <c:pt idx="26494">
                  <c:v>7.3597222222222225</c:v>
                </c:pt>
                <c:pt idx="26495">
                  <c:v>7.36</c:v>
                </c:pt>
                <c:pt idx="26496">
                  <c:v>7.3602777777777781</c:v>
                </c:pt>
                <c:pt idx="26497">
                  <c:v>7.360555555555556</c:v>
                </c:pt>
                <c:pt idx="26498">
                  <c:v>7.3608333333333329</c:v>
                </c:pt>
                <c:pt idx="26499">
                  <c:v>7.3611111111111107</c:v>
                </c:pt>
                <c:pt idx="26500">
                  <c:v>7.3613888888888885</c:v>
                </c:pt>
                <c:pt idx="26501">
                  <c:v>7.3616666666666664</c:v>
                </c:pt>
                <c:pt idx="26502">
                  <c:v>7.3619444444444442</c:v>
                </c:pt>
                <c:pt idx="26503">
                  <c:v>7.362222222222222</c:v>
                </c:pt>
                <c:pt idx="26504">
                  <c:v>7.3624999999999998</c:v>
                </c:pt>
                <c:pt idx="26505">
                  <c:v>7.3627777777777776</c:v>
                </c:pt>
                <c:pt idx="26506">
                  <c:v>7.3630555555555555</c:v>
                </c:pt>
                <c:pt idx="26507">
                  <c:v>7.3633333333333333</c:v>
                </c:pt>
                <c:pt idx="26508">
                  <c:v>7.3636111111111111</c:v>
                </c:pt>
                <c:pt idx="26509">
                  <c:v>7.3638888888888889</c:v>
                </c:pt>
                <c:pt idx="26510">
                  <c:v>7.3641666666666667</c:v>
                </c:pt>
                <c:pt idx="26511">
                  <c:v>7.3644444444444446</c:v>
                </c:pt>
                <c:pt idx="26512">
                  <c:v>7.3647222222222224</c:v>
                </c:pt>
                <c:pt idx="26513">
                  <c:v>7.3650000000000002</c:v>
                </c:pt>
                <c:pt idx="26514">
                  <c:v>7.365277777777778</c:v>
                </c:pt>
                <c:pt idx="26515">
                  <c:v>7.3655555555555559</c:v>
                </c:pt>
                <c:pt idx="26516">
                  <c:v>7.3658333333333337</c:v>
                </c:pt>
                <c:pt idx="26517">
                  <c:v>7.3661111111111115</c:v>
                </c:pt>
                <c:pt idx="26518">
                  <c:v>7.3663888888888893</c:v>
                </c:pt>
                <c:pt idx="26519">
                  <c:v>7.3666666666666663</c:v>
                </c:pt>
                <c:pt idx="26520">
                  <c:v>7.3669444444444441</c:v>
                </c:pt>
                <c:pt idx="26521">
                  <c:v>7.3672222222222219</c:v>
                </c:pt>
                <c:pt idx="26522">
                  <c:v>7.3674999999999997</c:v>
                </c:pt>
                <c:pt idx="26523">
                  <c:v>7.3677777777777775</c:v>
                </c:pt>
                <c:pt idx="26524">
                  <c:v>7.3680555555555554</c:v>
                </c:pt>
                <c:pt idx="26525">
                  <c:v>7.3683333333333332</c:v>
                </c:pt>
                <c:pt idx="26526">
                  <c:v>7.368611111111111</c:v>
                </c:pt>
                <c:pt idx="26527">
                  <c:v>7.3688888888888888</c:v>
                </c:pt>
                <c:pt idx="26528">
                  <c:v>7.3691666666666666</c:v>
                </c:pt>
                <c:pt idx="26529">
                  <c:v>7.3694444444444445</c:v>
                </c:pt>
                <c:pt idx="26530">
                  <c:v>7.3697222222222223</c:v>
                </c:pt>
                <c:pt idx="26531">
                  <c:v>7.37</c:v>
                </c:pt>
                <c:pt idx="26532">
                  <c:v>7.3702777777777779</c:v>
                </c:pt>
                <c:pt idx="26533">
                  <c:v>7.3705555555555557</c:v>
                </c:pt>
                <c:pt idx="26534">
                  <c:v>7.3708333333333336</c:v>
                </c:pt>
                <c:pt idx="26535">
                  <c:v>7.3711111111111114</c:v>
                </c:pt>
                <c:pt idx="26536">
                  <c:v>7.3713888888888892</c:v>
                </c:pt>
                <c:pt idx="26537">
                  <c:v>7.371666666666667</c:v>
                </c:pt>
                <c:pt idx="26538">
                  <c:v>7.3719444444444449</c:v>
                </c:pt>
                <c:pt idx="26539">
                  <c:v>7.3722222222222218</c:v>
                </c:pt>
                <c:pt idx="26540">
                  <c:v>7.3724999999999996</c:v>
                </c:pt>
                <c:pt idx="26541">
                  <c:v>7.3727777777777774</c:v>
                </c:pt>
                <c:pt idx="26542">
                  <c:v>7.3730555555555553</c:v>
                </c:pt>
                <c:pt idx="26543">
                  <c:v>7.3733333333333331</c:v>
                </c:pt>
                <c:pt idx="26544">
                  <c:v>7.3736111111111109</c:v>
                </c:pt>
                <c:pt idx="26545">
                  <c:v>7.3738888888888887</c:v>
                </c:pt>
                <c:pt idx="26546">
                  <c:v>7.3741666666666665</c:v>
                </c:pt>
                <c:pt idx="26547">
                  <c:v>7.3744444444444444</c:v>
                </c:pt>
                <c:pt idx="26548">
                  <c:v>7.3747222222222222</c:v>
                </c:pt>
                <c:pt idx="26549">
                  <c:v>7.375</c:v>
                </c:pt>
                <c:pt idx="26550">
                  <c:v>7.3752777777777778</c:v>
                </c:pt>
                <c:pt idx="26551">
                  <c:v>7.3755555555555556</c:v>
                </c:pt>
                <c:pt idx="26552">
                  <c:v>7.3758333333333335</c:v>
                </c:pt>
                <c:pt idx="26553">
                  <c:v>7.3761111111111113</c:v>
                </c:pt>
                <c:pt idx="26554">
                  <c:v>7.3763888888888891</c:v>
                </c:pt>
                <c:pt idx="26555">
                  <c:v>7.3766666666666669</c:v>
                </c:pt>
                <c:pt idx="26556">
                  <c:v>7.3769444444444447</c:v>
                </c:pt>
                <c:pt idx="26557">
                  <c:v>7.3772222222222226</c:v>
                </c:pt>
                <c:pt idx="26558">
                  <c:v>7.3775000000000004</c:v>
                </c:pt>
                <c:pt idx="26559">
                  <c:v>7.3777777777777782</c:v>
                </c:pt>
                <c:pt idx="26560">
                  <c:v>7.3780555555555551</c:v>
                </c:pt>
                <c:pt idx="26561">
                  <c:v>7.378333333333333</c:v>
                </c:pt>
                <c:pt idx="26562">
                  <c:v>7.3786111111111108</c:v>
                </c:pt>
                <c:pt idx="26563">
                  <c:v>7.3788888888888886</c:v>
                </c:pt>
                <c:pt idx="26564">
                  <c:v>7.3791666666666664</c:v>
                </c:pt>
                <c:pt idx="26565">
                  <c:v>7.3794444444444443</c:v>
                </c:pt>
                <c:pt idx="26566">
                  <c:v>7.3797222222222221</c:v>
                </c:pt>
                <c:pt idx="26567">
                  <c:v>7.38</c:v>
                </c:pt>
                <c:pt idx="26568">
                  <c:v>7.3802777777777777</c:v>
                </c:pt>
                <c:pt idx="26569">
                  <c:v>7.3805555555555555</c:v>
                </c:pt>
                <c:pt idx="26570">
                  <c:v>7.3808333333333334</c:v>
                </c:pt>
                <c:pt idx="26571">
                  <c:v>7.3811111111111112</c:v>
                </c:pt>
                <c:pt idx="26572">
                  <c:v>7.381388888888889</c:v>
                </c:pt>
                <c:pt idx="26573">
                  <c:v>7.3816666666666668</c:v>
                </c:pt>
                <c:pt idx="26574">
                  <c:v>7.3819444444444446</c:v>
                </c:pt>
                <c:pt idx="26575">
                  <c:v>7.3822222222222225</c:v>
                </c:pt>
                <c:pt idx="26576">
                  <c:v>7.3825000000000003</c:v>
                </c:pt>
                <c:pt idx="26577">
                  <c:v>7.3827777777777781</c:v>
                </c:pt>
                <c:pt idx="26578">
                  <c:v>7.3830555555555559</c:v>
                </c:pt>
                <c:pt idx="26579">
                  <c:v>7.3833333333333337</c:v>
                </c:pt>
                <c:pt idx="26580">
                  <c:v>7.3836111111111107</c:v>
                </c:pt>
                <c:pt idx="26581">
                  <c:v>7.3838888888888885</c:v>
                </c:pt>
                <c:pt idx="26582">
                  <c:v>7.3841666666666663</c:v>
                </c:pt>
                <c:pt idx="26583">
                  <c:v>7.3844444444444441</c:v>
                </c:pt>
                <c:pt idx="26584">
                  <c:v>7.384722222222222</c:v>
                </c:pt>
                <c:pt idx="26585">
                  <c:v>7.3849999999999998</c:v>
                </c:pt>
                <c:pt idx="26586">
                  <c:v>7.3852777777777776</c:v>
                </c:pt>
                <c:pt idx="26587">
                  <c:v>7.3855555555555554</c:v>
                </c:pt>
                <c:pt idx="26588">
                  <c:v>7.3858333333333333</c:v>
                </c:pt>
                <c:pt idx="26589">
                  <c:v>7.3861111111111111</c:v>
                </c:pt>
                <c:pt idx="26590">
                  <c:v>7.3863888888888889</c:v>
                </c:pt>
                <c:pt idx="26591">
                  <c:v>7.3866666666666667</c:v>
                </c:pt>
                <c:pt idx="26592">
                  <c:v>7.3869444444444445</c:v>
                </c:pt>
                <c:pt idx="26593">
                  <c:v>7.3872222222222224</c:v>
                </c:pt>
                <c:pt idx="26594">
                  <c:v>7.3875000000000002</c:v>
                </c:pt>
                <c:pt idx="26595">
                  <c:v>7.387777777777778</c:v>
                </c:pt>
                <c:pt idx="26596">
                  <c:v>7.3880555555555558</c:v>
                </c:pt>
                <c:pt idx="26597">
                  <c:v>7.3883333333333336</c:v>
                </c:pt>
                <c:pt idx="26598">
                  <c:v>7.3886111111111115</c:v>
                </c:pt>
                <c:pt idx="26599">
                  <c:v>7.3888888888888893</c:v>
                </c:pt>
                <c:pt idx="26600">
                  <c:v>7.3891666666666671</c:v>
                </c:pt>
                <c:pt idx="26601">
                  <c:v>7.389444444444444</c:v>
                </c:pt>
                <c:pt idx="26602">
                  <c:v>7.3897222222222219</c:v>
                </c:pt>
                <c:pt idx="26603">
                  <c:v>7.39</c:v>
                </c:pt>
                <c:pt idx="26604">
                  <c:v>7.3902777777777775</c:v>
                </c:pt>
                <c:pt idx="26605">
                  <c:v>7.3905555555555553</c:v>
                </c:pt>
                <c:pt idx="26606">
                  <c:v>7.3908333333333331</c:v>
                </c:pt>
                <c:pt idx="26607">
                  <c:v>7.391111111111111</c:v>
                </c:pt>
                <c:pt idx="26608">
                  <c:v>7.3913888888888888</c:v>
                </c:pt>
                <c:pt idx="26609">
                  <c:v>7.3916666666666666</c:v>
                </c:pt>
                <c:pt idx="26610">
                  <c:v>7.3919444444444444</c:v>
                </c:pt>
                <c:pt idx="26611">
                  <c:v>7.3922222222222222</c:v>
                </c:pt>
                <c:pt idx="26612">
                  <c:v>7.3925000000000001</c:v>
                </c:pt>
                <c:pt idx="26613">
                  <c:v>7.3927777777777779</c:v>
                </c:pt>
                <c:pt idx="26614">
                  <c:v>7.3930555555555557</c:v>
                </c:pt>
                <c:pt idx="26615">
                  <c:v>7.3933333333333335</c:v>
                </c:pt>
                <c:pt idx="26616">
                  <c:v>7.3936111111111114</c:v>
                </c:pt>
                <c:pt idx="26617">
                  <c:v>7.3938888888888892</c:v>
                </c:pt>
                <c:pt idx="26618">
                  <c:v>7.394166666666667</c:v>
                </c:pt>
                <c:pt idx="26619">
                  <c:v>7.3944444444444448</c:v>
                </c:pt>
                <c:pt idx="26620">
                  <c:v>7.3947222222222226</c:v>
                </c:pt>
                <c:pt idx="26621">
                  <c:v>7.3949999999999996</c:v>
                </c:pt>
                <c:pt idx="26622">
                  <c:v>7.3952777777777774</c:v>
                </c:pt>
                <c:pt idx="26623">
                  <c:v>7.3955555555555552</c:v>
                </c:pt>
                <c:pt idx="26624">
                  <c:v>7.395833333333333</c:v>
                </c:pt>
                <c:pt idx="26625">
                  <c:v>7.3961111111111109</c:v>
                </c:pt>
                <c:pt idx="26626">
                  <c:v>7.3963888888888887</c:v>
                </c:pt>
                <c:pt idx="26627">
                  <c:v>7.3966666666666665</c:v>
                </c:pt>
                <c:pt idx="26628">
                  <c:v>7.3969444444444443</c:v>
                </c:pt>
                <c:pt idx="26629">
                  <c:v>7.3972222222222221</c:v>
                </c:pt>
                <c:pt idx="26630">
                  <c:v>7.3975</c:v>
                </c:pt>
                <c:pt idx="26631">
                  <c:v>7.3977777777777778</c:v>
                </c:pt>
                <c:pt idx="26632">
                  <c:v>7.3980555555555556</c:v>
                </c:pt>
                <c:pt idx="26633">
                  <c:v>7.3983333333333334</c:v>
                </c:pt>
                <c:pt idx="26634">
                  <c:v>7.3986111111111112</c:v>
                </c:pt>
                <c:pt idx="26635">
                  <c:v>7.3988888888888891</c:v>
                </c:pt>
                <c:pt idx="26636">
                  <c:v>7.3991666666666669</c:v>
                </c:pt>
                <c:pt idx="26637">
                  <c:v>7.3994444444444447</c:v>
                </c:pt>
                <c:pt idx="26638">
                  <c:v>7.3997222222222225</c:v>
                </c:pt>
                <c:pt idx="26639">
                  <c:v>7.4</c:v>
                </c:pt>
                <c:pt idx="26640">
                  <c:v>7.4002777777777782</c:v>
                </c:pt>
                <c:pt idx="26641">
                  <c:v>7.400555555555556</c:v>
                </c:pt>
                <c:pt idx="26642">
                  <c:v>7.4008333333333329</c:v>
                </c:pt>
                <c:pt idx="26643">
                  <c:v>7.4011111111111108</c:v>
                </c:pt>
                <c:pt idx="26644">
                  <c:v>7.4013888888888886</c:v>
                </c:pt>
                <c:pt idx="26645">
                  <c:v>7.4016666666666664</c:v>
                </c:pt>
                <c:pt idx="26646">
                  <c:v>7.4019444444444442</c:v>
                </c:pt>
                <c:pt idx="26647">
                  <c:v>7.402222222222222</c:v>
                </c:pt>
                <c:pt idx="26648">
                  <c:v>7.4024999999999999</c:v>
                </c:pt>
                <c:pt idx="26649">
                  <c:v>7.4027777777777777</c:v>
                </c:pt>
                <c:pt idx="26650">
                  <c:v>7.4030555555555555</c:v>
                </c:pt>
                <c:pt idx="26651">
                  <c:v>7.4033333333333333</c:v>
                </c:pt>
                <c:pt idx="26652">
                  <c:v>7.4036111111111111</c:v>
                </c:pt>
                <c:pt idx="26653">
                  <c:v>7.403888888888889</c:v>
                </c:pt>
                <c:pt idx="26654">
                  <c:v>7.4041666666666668</c:v>
                </c:pt>
                <c:pt idx="26655">
                  <c:v>7.4044444444444446</c:v>
                </c:pt>
                <c:pt idx="26656">
                  <c:v>7.4047222222222224</c:v>
                </c:pt>
                <c:pt idx="26657">
                  <c:v>7.4050000000000002</c:v>
                </c:pt>
                <c:pt idx="26658">
                  <c:v>7.4052777777777781</c:v>
                </c:pt>
                <c:pt idx="26659">
                  <c:v>7.4055555555555559</c:v>
                </c:pt>
                <c:pt idx="26660">
                  <c:v>7.4058333333333337</c:v>
                </c:pt>
                <c:pt idx="26661">
                  <c:v>7.4061111111111115</c:v>
                </c:pt>
                <c:pt idx="26662">
                  <c:v>7.4063888888888885</c:v>
                </c:pt>
                <c:pt idx="26663">
                  <c:v>7.4066666666666663</c:v>
                </c:pt>
                <c:pt idx="26664">
                  <c:v>7.4069444444444441</c:v>
                </c:pt>
                <c:pt idx="26665">
                  <c:v>7.4072222222222219</c:v>
                </c:pt>
                <c:pt idx="26666">
                  <c:v>7.4074999999999998</c:v>
                </c:pt>
                <c:pt idx="26667">
                  <c:v>7.4077777777777776</c:v>
                </c:pt>
                <c:pt idx="26668">
                  <c:v>7.4080555555555554</c:v>
                </c:pt>
                <c:pt idx="26669">
                  <c:v>7.4083333333333332</c:v>
                </c:pt>
                <c:pt idx="26670">
                  <c:v>7.408611111111111</c:v>
                </c:pt>
                <c:pt idx="26671">
                  <c:v>7.4088888888888889</c:v>
                </c:pt>
                <c:pt idx="26672">
                  <c:v>7.4091666666666667</c:v>
                </c:pt>
                <c:pt idx="26673">
                  <c:v>7.4094444444444445</c:v>
                </c:pt>
                <c:pt idx="26674">
                  <c:v>7.4097222222222223</c:v>
                </c:pt>
                <c:pt idx="26675">
                  <c:v>7.41</c:v>
                </c:pt>
                <c:pt idx="26676">
                  <c:v>7.410277777777778</c:v>
                </c:pt>
                <c:pt idx="26677">
                  <c:v>7.4105555555555558</c:v>
                </c:pt>
                <c:pt idx="26678">
                  <c:v>7.4108333333333336</c:v>
                </c:pt>
                <c:pt idx="26679">
                  <c:v>7.4111111111111114</c:v>
                </c:pt>
                <c:pt idx="26680">
                  <c:v>7.4113888888888892</c:v>
                </c:pt>
                <c:pt idx="26681">
                  <c:v>7.4116666666666671</c:v>
                </c:pt>
                <c:pt idx="26682">
                  <c:v>7.411944444444444</c:v>
                </c:pt>
                <c:pt idx="26683">
                  <c:v>7.4122222222222218</c:v>
                </c:pt>
                <c:pt idx="26684">
                  <c:v>7.4124999999999996</c:v>
                </c:pt>
                <c:pt idx="26685">
                  <c:v>7.4127777777777775</c:v>
                </c:pt>
                <c:pt idx="26686">
                  <c:v>7.4130555555555553</c:v>
                </c:pt>
                <c:pt idx="26687">
                  <c:v>7.4133333333333331</c:v>
                </c:pt>
                <c:pt idx="26688">
                  <c:v>7.4136111111111109</c:v>
                </c:pt>
                <c:pt idx="26689">
                  <c:v>7.4138888888888888</c:v>
                </c:pt>
                <c:pt idx="26690">
                  <c:v>7.4141666666666666</c:v>
                </c:pt>
                <c:pt idx="26691">
                  <c:v>7.4144444444444444</c:v>
                </c:pt>
                <c:pt idx="26692">
                  <c:v>7.4147222222222222</c:v>
                </c:pt>
                <c:pt idx="26693">
                  <c:v>7.415</c:v>
                </c:pt>
                <c:pt idx="26694">
                  <c:v>7.4152777777777779</c:v>
                </c:pt>
                <c:pt idx="26695">
                  <c:v>7.4155555555555557</c:v>
                </c:pt>
                <c:pt idx="26696">
                  <c:v>7.4158333333333335</c:v>
                </c:pt>
                <c:pt idx="26697">
                  <c:v>7.4161111111111113</c:v>
                </c:pt>
                <c:pt idx="26698">
                  <c:v>7.4163888888888891</c:v>
                </c:pt>
                <c:pt idx="26699">
                  <c:v>7.416666666666667</c:v>
                </c:pt>
                <c:pt idx="26700">
                  <c:v>7.4169444444444448</c:v>
                </c:pt>
                <c:pt idx="26701">
                  <c:v>7.4172222222222226</c:v>
                </c:pt>
                <c:pt idx="26702">
                  <c:v>7.4175000000000004</c:v>
                </c:pt>
                <c:pt idx="26703">
                  <c:v>7.4177777777777774</c:v>
                </c:pt>
                <c:pt idx="26704">
                  <c:v>7.4180555555555552</c:v>
                </c:pt>
                <c:pt idx="26705">
                  <c:v>7.418333333333333</c:v>
                </c:pt>
                <c:pt idx="26706">
                  <c:v>7.4186111111111108</c:v>
                </c:pt>
                <c:pt idx="26707">
                  <c:v>7.4188888888888886</c:v>
                </c:pt>
                <c:pt idx="26708">
                  <c:v>7.4191666666666665</c:v>
                </c:pt>
                <c:pt idx="26709">
                  <c:v>7.4194444444444443</c:v>
                </c:pt>
                <c:pt idx="26710">
                  <c:v>7.4197222222222221</c:v>
                </c:pt>
                <c:pt idx="26711">
                  <c:v>7.42</c:v>
                </c:pt>
                <c:pt idx="26712">
                  <c:v>7.4202777777777778</c:v>
                </c:pt>
                <c:pt idx="26713">
                  <c:v>7.4205555555555556</c:v>
                </c:pt>
                <c:pt idx="26714">
                  <c:v>7.4208333333333334</c:v>
                </c:pt>
                <c:pt idx="26715">
                  <c:v>7.4211111111111112</c:v>
                </c:pt>
                <c:pt idx="26716">
                  <c:v>7.421388888888889</c:v>
                </c:pt>
                <c:pt idx="26717">
                  <c:v>7.4216666666666669</c:v>
                </c:pt>
                <c:pt idx="26718">
                  <c:v>7.4219444444444447</c:v>
                </c:pt>
                <c:pt idx="26719">
                  <c:v>7.4222222222222225</c:v>
                </c:pt>
                <c:pt idx="26720">
                  <c:v>7.4225000000000003</c:v>
                </c:pt>
                <c:pt idx="26721">
                  <c:v>7.4227777777777781</c:v>
                </c:pt>
                <c:pt idx="26722">
                  <c:v>7.423055555555556</c:v>
                </c:pt>
                <c:pt idx="26723">
                  <c:v>7.4233333333333329</c:v>
                </c:pt>
                <c:pt idx="26724">
                  <c:v>7.4236111111111107</c:v>
                </c:pt>
                <c:pt idx="26725">
                  <c:v>7.4238888888888885</c:v>
                </c:pt>
                <c:pt idx="26726">
                  <c:v>7.4241666666666664</c:v>
                </c:pt>
                <c:pt idx="26727">
                  <c:v>7.4244444444444442</c:v>
                </c:pt>
                <c:pt idx="26728">
                  <c:v>7.424722222222222</c:v>
                </c:pt>
                <c:pt idx="26729">
                  <c:v>7.4249999999999998</c:v>
                </c:pt>
                <c:pt idx="26730">
                  <c:v>7.4252777777777776</c:v>
                </c:pt>
                <c:pt idx="26731">
                  <c:v>7.4255555555555555</c:v>
                </c:pt>
                <c:pt idx="26732">
                  <c:v>7.4258333333333333</c:v>
                </c:pt>
                <c:pt idx="26733">
                  <c:v>7.4261111111111111</c:v>
                </c:pt>
                <c:pt idx="26734">
                  <c:v>7.4263888888888889</c:v>
                </c:pt>
                <c:pt idx="26735">
                  <c:v>7.4266666666666667</c:v>
                </c:pt>
                <c:pt idx="26736">
                  <c:v>7.4269444444444446</c:v>
                </c:pt>
                <c:pt idx="26737">
                  <c:v>7.4272222222222224</c:v>
                </c:pt>
                <c:pt idx="26738">
                  <c:v>7.4275000000000002</c:v>
                </c:pt>
                <c:pt idx="26739">
                  <c:v>7.427777777777778</c:v>
                </c:pt>
                <c:pt idx="26740">
                  <c:v>7.4280555555555559</c:v>
                </c:pt>
                <c:pt idx="26741">
                  <c:v>7.4283333333333337</c:v>
                </c:pt>
                <c:pt idx="26742">
                  <c:v>7.4286111111111115</c:v>
                </c:pt>
                <c:pt idx="26743">
                  <c:v>7.4288888888888893</c:v>
                </c:pt>
                <c:pt idx="26744">
                  <c:v>7.4291666666666663</c:v>
                </c:pt>
                <c:pt idx="26745">
                  <c:v>7.4294444444444441</c:v>
                </c:pt>
                <c:pt idx="26746">
                  <c:v>7.4297222222222219</c:v>
                </c:pt>
                <c:pt idx="26747">
                  <c:v>7.43</c:v>
                </c:pt>
                <c:pt idx="26748">
                  <c:v>7.4302777777777775</c:v>
                </c:pt>
                <c:pt idx="26749">
                  <c:v>7.4305555555555554</c:v>
                </c:pt>
                <c:pt idx="26750">
                  <c:v>7.4308333333333332</c:v>
                </c:pt>
                <c:pt idx="26751">
                  <c:v>7.431111111111111</c:v>
                </c:pt>
                <c:pt idx="26752">
                  <c:v>7.4313888888888888</c:v>
                </c:pt>
                <c:pt idx="26753">
                  <c:v>7.4316666666666666</c:v>
                </c:pt>
                <c:pt idx="26754">
                  <c:v>7.4319444444444445</c:v>
                </c:pt>
                <c:pt idx="26755">
                  <c:v>7.4322222222222223</c:v>
                </c:pt>
                <c:pt idx="26756">
                  <c:v>7.4325000000000001</c:v>
                </c:pt>
                <c:pt idx="26757">
                  <c:v>7.4327777777777779</c:v>
                </c:pt>
                <c:pt idx="26758">
                  <c:v>7.4330555555555557</c:v>
                </c:pt>
                <c:pt idx="26759">
                  <c:v>7.4333333333333336</c:v>
                </c:pt>
                <c:pt idx="26760">
                  <c:v>7.4336111111111114</c:v>
                </c:pt>
                <c:pt idx="26761">
                  <c:v>7.4338888888888892</c:v>
                </c:pt>
                <c:pt idx="26762">
                  <c:v>7.434166666666667</c:v>
                </c:pt>
                <c:pt idx="26763">
                  <c:v>7.4344444444444449</c:v>
                </c:pt>
                <c:pt idx="26764">
                  <c:v>7.4347222222222218</c:v>
                </c:pt>
                <c:pt idx="26765">
                  <c:v>7.4349999999999996</c:v>
                </c:pt>
                <c:pt idx="26766">
                  <c:v>7.4352777777777774</c:v>
                </c:pt>
                <c:pt idx="26767">
                  <c:v>7.4355555555555553</c:v>
                </c:pt>
                <c:pt idx="26768">
                  <c:v>7.4358333333333331</c:v>
                </c:pt>
                <c:pt idx="26769">
                  <c:v>7.4361111111111109</c:v>
                </c:pt>
                <c:pt idx="26770">
                  <c:v>7.4363888888888887</c:v>
                </c:pt>
                <c:pt idx="26771">
                  <c:v>7.4366666666666665</c:v>
                </c:pt>
                <c:pt idx="26772">
                  <c:v>7.4369444444444444</c:v>
                </c:pt>
                <c:pt idx="26773">
                  <c:v>7.4372222222222222</c:v>
                </c:pt>
                <c:pt idx="26774">
                  <c:v>7.4375</c:v>
                </c:pt>
                <c:pt idx="26775">
                  <c:v>7.4377777777777778</c:v>
                </c:pt>
                <c:pt idx="26776">
                  <c:v>7.4380555555555556</c:v>
                </c:pt>
                <c:pt idx="26777">
                  <c:v>7.4383333333333335</c:v>
                </c:pt>
                <c:pt idx="26778">
                  <c:v>7.4386111111111113</c:v>
                </c:pt>
                <c:pt idx="26779">
                  <c:v>7.4388888888888891</c:v>
                </c:pt>
                <c:pt idx="26780">
                  <c:v>7.4391666666666669</c:v>
                </c:pt>
                <c:pt idx="26781">
                  <c:v>7.4394444444444447</c:v>
                </c:pt>
                <c:pt idx="26782">
                  <c:v>7.4397222222222226</c:v>
                </c:pt>
                <c:pt idx="26783">
                  <c:v>7.44</c:v>
                </c:pt>
                <c:pt idx="26784">
                  <c:v>7.4402777777777782</c:v>
                </c:pt>
                <c:pt idx="26785">
                  <c:v>7.4405555555555551</c:v>
                </c:pt>
                <c:pt idx="26786">
                  <c:v>7.440833333333333</c:v>
                </c:pt>
                <c:pt idx="26787">
                  <c:v>7.4411111111111108</c:v>
                </c:pt>
                <c:pt idx="26788">
                  <c:v>7.4413888888888886</c:v>
                </c:pt>
                <c:pt idx="26789">
                  <c:v>7.4416666666666664</c:v>
                </c:pt>
                <c:pt idx="26790">
                  <c:v>7.4419444444444443</c:v>
                </c:pt>
                <c:pt idx="26791">
                  <c:v>7.4422222222222221</c:v>
                </c:pt>
                <c:pt idx="26792">
                  <c:v>7.4424999999999999</c:v>
                </c:pt>
                <c:pt idx="26793">
                  <c:v>7.4427777777777777</c:v>
                </c:pt>
                <c:pt idx="26794">
                  <c:v>7.4430555555555555</c:v>
                </c:pt>
                <c:pt idx="26795">
                  <c:v>7.4433333333333334</c:v>
                </c:pt>
                <c:pt idx="26796">
                  <c:v>7.4436111111111112</c:v>
                </c:pt>
                <c:pt idx="26797">
                  <c:v>7.443888888888889</c:v>
                </c:pt>
                <c:pt idx="26798">
                  <c:v>7.4441666666666668</c:v>
                </c:pt>
                <c:pt idx="26799">
                  <c:v>7.4444444444444446</c:v>
                </c:pt>
                <c:pt idx="26800">
                  <c:v>7.4447222222222225</c:v>
                </c:pt>
                <c:pt idx="26801">
                  <c:v>7.4450000000000003</c:v>
                </c:pt>
                <c:pt idx="26802">
                  <c:v>7.4452777777777781</c:v>
                </c:pt>
                <c:pt idx="26803">
                  <c:v>7.4455555555555559</c:v>
                </c:pt>
                <c:pt idx="26804">
                  <c:v>7.4458333333333337</c:v>
                </c:pt>
                <c:pt idx="26805">
                  <c:v>7.4461111111111107</c:v>
                </c:pt>
                <c:pt idx="26806">
                  <c:v>7.4463888888888885</c:v>
                </c:pt>
                <c:pt idx="26807">
                  <c:v>7.4466666666666663</c:v>
                </c:pt>
                <c:pt idx="26808">
                  <c:v>7.4469444444444441</c:v>
                </c:pt>
                <c:pt idx="26809">
                  <c:v>7.447222222222222</c:v>
                </c:pt>
                <c:pt idx="26810">
                  <c:v>7.4474999999999998</c:v>
                </c:pt>
                <c:pt idx="26811">
                  <c:v>7.4477777777777776</c:v>
                </c:pt>
                <c:pt idx="26812">
                  <c:v>7.4480555555555554</c:v>
                </c:pt>
                <c:pt idx="26813">
                  <c:v>7.4483333333333333</c:v>
                </c:pt>
                <c:pt idx="26814">
                  <c:v>7.4486111111111111</c:v>
                </c:pt>
                <c:pt idx="26815">
                  <c:v>7.4488888888888889</c:v>
                </c:pt>
                <c:pt idx="26816">
                  <c:v>7.4491666666666667</c:v>
                </c:pt>
                <c:pt idx="26817">
                  <c:v>7.4494444444444445</c:v>
                </c:pt>
                <c:pt idx="26818">
                  <c:v>7.4497222222222224</c:v>
                </c:pt>
                <c:pt idx="26819">
                  <c:v>7.45</c:v>
                </c:pt>
                <c:pt idx="26820">
                  <c:v>7.450277777777778</c:v>
                </c:pt>
                <c:pt idx="26821">
                  <c:v>7.4505555555555558</c:v>
                </c:pt>
                <c:pt idx="26822">
                  <c:v>7.4508333333333336</c:v>
                </c:pt>
                <c:pt idx="26823">
                  <c:v>7.4511111111111115</c:v>
                </c:pt>
                <c:pt idx="26824">
                  <c:v>7.4513888888888893</c:v>
                </c:pt>
                <c:pt idx="26825">
                  <c:v>7.4516666666666671</c:v>
                </c:pt>
                <c:pt idx="26826">
                  <c:v>7.451944444444444</c:v>
                </c:pt>
                <c:pt idx="26827">
                  <c:v>7.4522222222222219</c:v>
                </c:pt>
                <c:pt idx="26828">
                  <c:v>7.4524999999999997</c:v>
                </c:pt>
                <c:pt idx="26829">
                  <c:v>7.4527777777777775</c:v>
                </c:pt>
                <c:pt idx="26830">
                  <c:v>7.4530555555555553</c:v>
                </c:pt>
                <c:pt idx="26831">
                  <c:v>7.4533333333333331</c:v>
                </c:pt>
                <c:pt idx="26832">
                  <c:v>7.453611111111111</c:v>
                </c:pt>
                <c:pt idx="26833">
                  <c:v>7.4538888888888888</c:v>
                </c:pt>
                <c:pt idx="26834">
                  <c:v>7.4541666666666666</c:v>
                </c:pt>
                <c:pt idx="26835">
                  <c:v>7.4544444444444444</c:v>
                </c:pt>
                <c:pt idx="26836">
                  <c:v>7.4547222222222222</c:v>
                </c:pt>
                <c:pt idx="26837">
                  <c:v>7.4550000000000001</c:v>
                </c:pt>
                <c:pt idx="26838">
                  <c:v>7.4552777777777779</c:v>
                </c:pt>
                <c:pt idx="26839">
                  <c:v>7.4555555555555557</c:v>
                </c:pt>
                <c:pt idx="26840">
                  <c:v>7.4558333333333335</c:v>
                </c:pt>
                <c:pt idx="26841">
                  <c:v>7.4561111111111114</c:v>
                </c:pt>
                <c:pt idx="26842">
                  <c:v>7.4563888888888892</c:v>
                </c:pt>
                <c:pt idx="26843">
                  <c:v>7.456666666666667</c:v>
                </c:pt>
                <c:pt idx="26844">
                  <c:v>7.4569444444444448</c:v>
                </c:pt>
                <c:pt idx="26845">
                  <c:v>7.4572222222222226</c:v>
                </c:pt>
                <c:pt idx="26846">
                  <c:v>7.4574999999999996</c:v>
                </c:pt>
                <c:pt idx="26847">
                  <c:v>7.4577777777777774</c:v>
                </c:pt>
                <c:pt idx="26848">
                  <c:v>7.4580555555555552</c:v>
                </c:pt>
                <c:pt idx="26849">
                  <c:v>7.458333333333333</c:v>
                </c:pt>
                <c:pt idx="26850">
                  <c:v>7.4586111111111109</c:v>
                </c:pt>
                <c:pt idx="26851">
                  <c:v>7.4588888888888887</c:v>
                </c:pt>
                <c:pt idx="26852">
                  <c:v>7.4591666666666665</c:v>
                </c:pt>
                <c:pt idx="26853">
                  <c:v>7.4594444444444443</c:v>
                </c:pt>
                <c:pt idx="26854">
                  <c:v>7.4597222222222221</c:v>
                </c:pt>
                <c:pt idx="26855">
                  <c:v>7.46</c:v>
                </c:pt>
                <c:pt idx="26856">
                  <c:v>7.4602777777777778</c:v>
                </c:pt>
                <c:pt idx="26857">
                  <c:v>7.4605555555555556</c:v>
                </c:pt>
                <c:pt idx="26858">
                  <c:v>7.4608333333333334</c:v>
                </c:pt>
                <c:pt idx="26859">
                  <c:v>7.4611111111111112</c:v>
                </c:pt>
                <c:pt idx="26860">
                  <c:v>7.4613888888888891</c:v>
                </c:pt>
                <c:pt idx="26861">
                  <c:v>7.4616666666666669</c:v>
                </c:pt>
                <c:pt idx="26862">
                  <c:v>7.4619444444444447</c:v>
                </c:pt>
                <c:pt idx="26863">
                  <c:v>7.4622222222222225</c:v>
                </c:pt>
                <c:pt idx="26864">
                  <c:v>7.4625000000000004</c:v>
                </c:pt>
                <c:pt idx="26865">
                  <c:v>7.4627777777777782</c:v>
                </c:pt>
                <c:pt idx="26866">
                  <c:v>7.463055555555556</c:v>
                </c:pt>
                <c:pt idx="26867">
                  <c:v>7.4633333333333329</c:v>
                </c:pt>
                <c:pt idx="26868">
                  <c:v>7.4636111111111108</c:v>
                </c:pt>
                <c:pt idx="26869">
                  <c:v>7.4638888888888886</c:v>
                </c:pt>
                <c:pt idx="26870">
                  <c:v>7.4641666666666664</c:v>
                </c:pt>
                <c:pt idx="26871">
                  <c:v>7.4644444444444442</c:v>
                </c:pt>
                <c:pt idx="26872">
                  <c:v>7.464722222222222</c:v>
                </c:pt>
                <c:pt idx="26873">
                  <c:v>7.4649999999999999</c:v>
                </c:pt>
                <c:pt idx="26874">
                  <c:v>7.4652777777777777</c:v>
                </c:pt>
                <c:pt idx="26875">
                  <c:v>7.4655555555555555</c:v>
                </c:pt>
                <c:pt idx="26876">
                  <c:v>7.4658333333333333</c:v>
                </c:pt>
                <c:pt idx="26877">
                  <c:v>7.4661111111111111</c:v>
                </c:pt>
                <c:pt idx="26878">
                  <c:v>7.466388888888889</c:v>
                </c:pt>
                <c:pt idx="26879">
                  <c:v>7.4666666666666668</c:v>
                </c:pt>
                <c:pt idx="26880">
                  <c:v>7.4669444444444446</c:v>
                </c:pt>
                <c:pt idx="26881">
                  <c:v>7.4672222222222224</c:v>
                </c:pt>
                <c:pt idx="26882">
                  <c:v>7.4675000000000002</c:v>
                </c:pt>
                <c:pt idx="26883">
                  <c:v>7.4677777777777781</c:v>
                </c:pt>
                <c:pt idx="26884">
                  <c:v>7.4680555555555559</c:v>
                </c:pt>
                <c:pt idx="26885">
                  <c:v>7.4683333333333337</c:v>
                </c:pt>
                <c:pt idx="26886">
                  <c:v>7.4686111111111115</c:v>
                </c:pt>
                <c:pt idx="26887">
                  <c:v>7.4688888888888885</c:v>
                </c:pt>
                <c:pt idx="26888">
                  <c:v>7.4691666666666663</c:v>
                </c:pt>
                <c:pt idx="26889">
                  <c:v>7.4694444444444441</c:v>
                </c:pt>
                <c:pt idx="26890">
                  <c:v>7.4697222222222219</c:v>
                </c:pt>
                <c:pt idx="26891">
                  <c:v>7.47</c:v>
                </c:pt>
                <c:pt idx="26892">
                  <c:v>7.4702777777777776</c:v>
                </c:pt>
                <c:pt idx="26893">
                  <c:v>7.4705555555555554</c:v>
                </c:pt>
                <c:pt idx="26894">
                  <c:v>7.4708333333333332</c:v>
                </c:pt>
                <c:pt idx="26895">
                  <c:v>7.471111111111111</c:v>
                </c:pt>
                <c:pt idx="26896">
                  <c:v>7.4713888888888889</c:v>
                </c:pt>
                <c:pt idx="26897">
                  <c:v>7.4716666666666667</c:v>
                </c:pt>
                <c:pt idx="26898">
                  <c:v>7.4719444444444445</c:v>
                </c:pt>
                <c:pt idx="26899">
                  <c:v>7.4722222222222223</c:v>
                </c:pt>
                <c:pt idx="26900">
                  <c:v>7.4725000000000001</c:v>
                </c:pt>
                <c:pt idx="26901">
                  <c:v>7.472777777777778</c:v>
                </c:pt>
                <c:pt idx="26902">
                  <c:v>7.4730555555555558</c:v>
                </c:pt>
                <c:pt idx="26903">
                  <c:v>7.4733333333333336</c:v>
                </c:pt>
                <c:pt idx="26904">
                  <c:v>7.4736111111111114</c:v>
                </c:pt>
                <c:pt idx="26905">
                  <c:v>7.4738888888888892</c:v>
                </c:pt>
                <c:pt idx="26906">
                  <c:v>7.4741666666666671</c:v>
                </c:pt>
                <c:pt idx="26907">
                  <c:v>7.474444444444444</c:v>
                </c:pt>
                <c:pt idx="26908">
                  <c:v>7.4747222222222218</c:v>
                </c:pt>
                <c:pt idx="26909">
                  <c:v>7.4749999999999996</c:v>
                </c:pt>
                <c:pt idx="26910">
                  <c:v>7.4752777777777775</c:v>
                </c:pt>
                <c:pt idx="26911">
                  <c:v>7.4755555555555553</c:v>
                </c:pt>
                <c:pt idx="26912">
                  <c:v>7.4758333333333331</c:v>
                </c:pt>
                <c:pt idx="26913">
                  <c:v>7.4761111111111109</c:v>
                </c:pt>
                <c:pt idx="26914">
                  <c:v>7.4763888888888888</c:v>
                </c:pt>
                <c:pt idx="26915">
                  <c:v>7.4766666666666666</c:v>
                </c:pt>
                <c:pt idx="26916">
                  <c:v>7.4769444444444444</c:v>
                </c:pt>
                <c:pt idx="26917">
                  <c:v>7.4772222222222222</c:v>
                </c:pt>
                <c:pt idx="26918">
                  <c:v>7.4775</c:v>
                </c:pt>
                <c:pt idx="26919">
                  <c:v>7.4777777777777779</c:v>
                </c:pt>
                <c:pt idx="26920">
                  <c:v>7.4780555555555557</c:v>
                </c:pt>
                <c:pt idx="26921">
                  <c:v>7.4783333333333335</c:v>
                </c:pt>
                <c:pt idx="26922">
                  <c:v>7.4786111111111113</c:v>
                </c:pt>
                <c:pt idx="26923">
                  <c:v>7.4788888888888891</c:v>
                </c:pt>
                <c:pt idx="26924">
                  <c:v>7.479166666666667</c:v>
                </c:pt>
                <c:pt idx="26925">
                  <c:v>7.4794444444444448</c:v>
                </c:pt>
                <c:pt idx="26926">
                  <c:v>7.4797222222222226</c:v>
                </c:pt>
                <c:pt idx="26927">
                  <c:v>7.48</c:v>
                </c:pt>
                <c:pt idx="26928">
                  <c:v>7.4802777777777774</c:v>
                </c:pt>
                <c:pt idx="26929">
                  <c:v>7.4805555555555552</c:v>
                </c:pt>
                <c:pt idx="26930">
                  <c:v>7.480833333333333</c:v>
                </c:pt>
                <c:pt idx="26931">
                  <c:v>7.4811111111111108</c:v>
                </c:pt>
                <c:pt idx="26932">
                  <c:v>7.4813888888888886</c:v>
                </c:pt>
                <c:pt idx="26933">
                  <c:v>7.4816666666666665</c:v>
                </c:pt>
                <c:pt idx="26934">
                  <c:v>7.4819444444444443</c:v>
                </c:pt>
                <c:pt idx="26935">
                  <c:v>7.4822222222222221</c:v>
                </c:pt>
                <c:pt idx="26936">
                  <c:v>7.4824999999999999</c:v>
                </c:pt>
                <c:pt idx="26937">
                  <c:v>7.4827777777777778</c:v>
                </c:pt>
                <c:pt idx="26938">
                  <c:v>7.4830555555555556</c:v>
                </c:pt>
                <c:pt idx="26939">
                  <c:v>7.4833333333333334</c:v>
                </c:pt>
                <c:pt idx="26940">
                  <c:v>7.4836111111111112</c:v>
                </c:pt>
                <c:pt idx="26941">
                  <c:v>7.483888888888889</c:v>
                </c:pt>
                <c:pt idx="26942">
                  <c:v>7.4841666666666669</c:v>
                </c:pt>
                <c:pt idx="26943">
                  <c:v>7.4844444444444447</c:v>
                </c:pt>
                <c:pt idx="26944">
                  <c:v>7.4847222222222225</c:v>
                </c:pt>
                <c:pt idx="26945">
                  <c:v>7.4850000000000003</c:v>
                </c:pt>
                <c:pt idx="26946">
                  <c:v>7.4852777777777781</c:v>
                </c:pt>
                <c:pt idx="26947">
                  <c:v>7.485555555555556</c:v>
                </c:pt>
                <c:pt idx="26948">
                  <c:v>7.4858333333333329</c:v>
                </c:pt>
                <c:pt idx="26949">
                  <c:v>7.4861111111111107</c:v>
                </c:pt>
                <c:pt idx="26950">
                  <c:v>7.4863888888888885</c:v>
                </c:pt>
                <c:pt idx="26951">
                  <c:v>7.4866666666666664</c:v>
                </c:pt>
                <c:pt idx="26952">
                  <c:v>7.4869444444444442</c:v>
                </c:pt>
                <c:pt idx="26953">
                  <c:v>7.487222222222222</c:v>
                </c:pt>
                <c:pt idx="26954">
                  <c:v>7.4874999999999998</c:v>
                </c:pt>
                <c:pt idx="26955">
                  <c:v>7.4877777777777776</c:v>
                </c:pt>
                <c:pt idx="26956">
                  <c:v>7.4880555555555555</c:v>
                </c:pt>
                <c:pt idx="26957">
                  <c:v>7.4883333333333333</c:v>
                </c:pt>
                <c:pt idx="26958">
                  <c:v>7.4886111111111111</c:v>
                </c:pt>
                <c:pt idx="26959">
                  <c:v>7.4888888888888889</c:v>
                </c:pt>
                <c:pt idx="26960">
                  <c:v>7.4891666666666667</c:v>
                </c:pt>
                <c:pt idx="26961">
                  <c:v>7.4894444444444446</c:v>
                </c:pt>
                <c:pt idx="26962">
                  <c:v>7.4897222222222224</c:v>
                </c:pt>
                <c:pt idx="26963">
                  <c:v>7.49</c:v>
                </c:pt>
                <c:pt idx="26964">
                  <c:v>7.490277777777778</c:v>
                </c:pt>
                <c:pt idx="26965">
                  <c:v>7.4905555555555559</c:v>
                </c:pt>
                <c:pt idx="26966">
                  <c:v>7.4908333333333337</c:v>
                </c:pt>
                <c:pt idx="26967">
                  <c:v>7.4911111111111115</c:v>
                </c:pt>
                <c:pt idx="26968">
                  <c:v>7.4913888888888893</c:v>
                </c:pt>
                <c:pt idx="26969">
                  <c:v>7.4916666666666663</c:v>
                </c:pt>
                <c:pt idx="26970">
                  <c:v>7.4919444444444441</c:v>
                </c:pt>
                <c:pt idx="26971">
                  <c:v>7.4922222222222219</c:v>
                </c:pt>
                <c:pt idx="26972">
                  <c:v>7.4924999999999997</c:v>
                </c:pt>
                <c:pt idx="26973">
                  <c:v>7.4927777777777775</c:v>
                </c:pt>
                <c:pt idx="26974">
                  <c:v>7.4930555555555554</c:v>
                </c:pt>
                <c:pt idx="26975">
                  <c:v>7.4933333333333332</c:v>
                </c:pt>
                <c:pt idx="26976">
                  <c:v>7.493611111111111</c:v>
                </c:pt>
                <c:pt idx="26977">
                  <c:v>7.4938888888888888</c:v>
                </c:pt>
                <c:pt idx="26978">
                  <c:v>7.4941666666666666</c:v>
                </c:pt>
                <c:pt idx="26979">
                  <c:v>7.4944444444444445</c:v>
                </c:pt>
                <c:pt idx="26980">
                  <c:v>7.4947222222222223</c:v>
                </c:pt>
                <c:pt idx="26981">
                  <c:v>7.4950000000000001</c:v>
                </c:pt>
                <c:pt idx="26982">
                  <c:v>7.4952777777777779</c:v>
                </c:pt>
                <c:pt idx="26983">
                  <c:v>7.4955555555555557</c:v>
                </c:pt>
                <c:pt idx="26984">
                  <c:v>7.4958333333333336</c:v>
                </c:pt>
                <c:pt idx="26985">
                  <c:v>7.4961111111111114</c:v>
                </c:pt>
                <c:pt idx="26986">
                  <c:v>7.4963888888888892</c:v>
                </c:pt>
                <c:pt idx="26987">
                  <c:v>7.496666666666667</c:v>
                </c:pt>
                <c:pt idx="26988">
                  <c:v>7.4969444444444449</c:v>
                </c:pt>
                <c:pt idx="26989">
                  <c:v>7.4972222222222218</c:v>
                </c:pt>
                <c:pt idx="26990">
                  <c:v>7.4974999999999996</c:v>
                </c:pt>
                <c:pt idx="26991">
                  <c:v>7.4977777777777774</c:v>
                </c:pt>
                <c:pt idx="26992">
                  <c:v>7.4980555555555553</c:v>
                </c:pt>
                <c:pt idx="26993">
                  <c:v>7.4983333333333331</c:v>
                </c:pt>
                <c:pt idx="26994">
                  <c:v>7.4986111111111109</c:v>
                </c:pt>
                <c:pt idx="26995">
                  <c:v>7.4988888888888887</c:v>
                </c:pt>
                <c:pt idx="26996">
                  <c:v>7.4991666666666665</c:v>
                </c:pt>
                <c:pt idx="26997">
                  <c:v>7.4994444444444444</c:v>
                </c:pt>
                <c:pt idx="26998">
                  <c:v>7.4997222222222222</c:v>
                </c:pt>
                <c:pt idx="26999">
                  <c:v>7.5</c:v>
                </c:pt>
                <c:pt idx="27000">
                  <c:v>7.5002777777777778</c:v>
                </c:pt>
                <c:pt idx="27001">
                  <c:v>7.5005555555555556</c:v>
                </c:pt>
                <c:pt idx="27002">
                  <c:v>7.5008333333333335</c:v>
                </c:pt>
                <c:pt idx="27003">
                  <c:v>7.5011111111111113</c:v>
                </c:pt>
                <c:pt idx="27004">
                  <c:v>7.5013888888888891</c:v>
                </c:pt>
                <c:pt idx="27005">
                  <c:v>7.5016666666666669</c:v>
                </c:pt>
                <c:pt idx="27006">
                  <c:v>7.5019444444444447</c:v>
                </c:pt>
                <c:pt idx="27007">
                  <c:v>7.5022222222222226</c:v>
                </c:pt>
                <c:pt idx="27008">
                  <c:v>7.5025000000000004</c:v>
                </c:pt>
                <c:pt idx="27009">
                  <c:v>7.5027777777777782</c:v>
                </c:pt>
                <c:pt idx="27010">
                  <c:v>7.5030555555555551</c:v>
                </c:pt>
                <c:pt idx="27011">
                  <c:v>7.503333333333333</c:v>
                </c:pt>
                <c:pt idx="27012">
                  <c:v>7.5036111111111108</c:v>
                </c:pt>
                <c:pt idx="27013">
                  <c:v>7.5038888888888886</c:v>
                </c:pt>
                <c:pt idx="27014">
                  <c:v>7.5041666666666664</c:v>
                </c:pt>
                <c:pt idx="27015">
                  <c:v>7.5044444444444443</c:v>
                </c:pt>
                <c:pt idx="27016">
                  <c:v>7.5047222222222221</c:v>
                </c:pt>
                <c:pt idx="27017">
                  <c:v>7.5049999999999999</c:v>
                </c:pt>
                <c:pt idx="27018">
                  <c:v>7.5052777777777777</c:v>
                </c:pt>
                <c:pt idx="27019">
                  <c:v>7.5055555555555555</c:v>
                </c:pt>
                <c:pt idx="27020">
                  <c:v>7.5058333333333334</c:v>
                </c:pt>
                <c:pt idx="27021">
                  <c:v>7.5061111111111112</c:v>
                </c:pt>
                <c:pt idx="27022">
                  <c:v>7.506388888888889</c:v>
                </c:pt>
                <c:pt idx="27023">
                  <c:v>7.5066666666666668</c:v>
                </c:pt>
                <c:pt idx="27024">
                  <c:v>7.5069444444444446</c:v>
                </c:pt>
                <c:pt idx="27025">
                  <c:v>7.5072222222222225</c:v>
                </c:pt>
                <c:pt idx="27026">
                  <c:v>7.5075000000000003</c:v>
                </c:pt>
                <c:pt idx="27027">
                  <c:v>7.5077777777777781</c:v>
                </c:pt>
                <c:pt idx="27028">
                  <c:v>7.5080555555555559</c:v>
                </c:pt>
                <c:pt idx="27029">
                  <c:v>7.5083333333333337</c:v>
                </c:pt>
                <c:pt idx="27030">
                  <c:v>7.5086111111111107</c:v>
                </c:pt>
                <c:pt idx="27031">
                  <c:v>7.5088888888888885</c:v>
                </c:pt>
                <c:pt idx="27032">
                  <c:v>7.5091666666666663</c:v>
                </c:pt>
                <c:pt idx="27033">
                  <c:v>7.5094444444444441</c:v>
                </c:pt>
                <c:pt idx="27034">
                  <c:v>7.509722222222222</c:v>
                </c:pt>
                <c:pt idx="27035">
                  <c:v>7.51</c:v>
                </c:pt>
                <c:pt idx="27036">
                  <c:v>7.5102777777777776</c:v>
                </c:pt>
                <c:pt idx="27037">
                  <c:v>7.5105555555555554</c:v>
                </c:pt>
                <c:pt idx="27038">
                  <c:v>7.5108333333333333</c:v>
                </c:pt>
                <c:pt idx="27039">
                  <c:v>7.5111111111111111</c:v>
                </c:pt>
                <c:pt idx="27040">
                  <c:v>7.5113888888888889</c:v>
                </c:pt>
                <c:pt idx="27041">
                  <c:v>7.5116666666666667</c:v>
                </c:pt>
                <c:pt idx="27042">
                  <c:v>7.5119444444444445</c:v>
                </c:pt>
                <c:pt idx="27043">
                  <c:v>7.5122222222222224</c:v>
                </c:pt>
                <c:pt idx="27044">
                  <c:v>7.5125000000000002</c:v>
                </c:pt>
                <c:pt idx="27045">
                  <c:v>7.512777777777778</c:v>
                </c:pt>
                <c:pt idx="27046">
                  <c:v>7.5130555555555558</c:v>
                </c:pt>
                <c:pt idx="27047">
                  <c:v>7.5133333333333336</c:v>
                </c:pt>
                <c:pt idx="27048">
                  <c:v>7.5136111111111115</c:v>
                </c:pt>
                <c:pt idx="27049">
                  <c:v>7.5138888888888893</c:v>
                </c:pt>
                <c:pt idx="27050">
                  <c:v>7.5141666666666671</c:v>
                </c:pt>
                <c:pt idx="27051">
                  <c:v>7.514444444444444</c:v>
                </c:pt>
                <c:pt idx="27052">
                  <c:v>7.5147222222222219</c:v>
                </c:pt>
                <c:pt idx="27053">
                  <c:v>7.5149999999999997</c:v>
                </c:pt>
                <c:pt idx="27054">
                  <c:v>7.5152777777777775</c:v>
                </c:pt>
                <c:pt idx="27055">
                  <c:v>7.5155555555555553</c:v>
                </c:pt>
                <c:pt idx="27056">
                  <c:v>7.5158333333333331</c:v>
                </c:pt>
                <c:pt idx="27057">
                  <c:v>7.516111111111111</c:v>
                </c:pt>
                <c:pt idx="27058">
                  <c:v>7.5163888888888888</c:v>
                </c:pt>
                <c:pt idx="27059">
                  <c:v>7.5166666666666666</c:v>
                </c:pt>
                <c:pt idx="27060">
                  <c:v>7.5169444444444444</c:v>
                </c:pt>
                <c:pt idx="27061">
                  <c:v>7.5172222222222222</c:v>
                </c:pt>
                <c:pt idx="27062">
                  <c:v>7.5175000000000001</c:v>
                </c:pt>
                <c:pt idx="27063">
                  <c:v>7.5177777777777779</c:v>
                </c:pt>
                <c:pt idx="27064">
                  <c:v>7.5180555555555557</c:v>
                </c:pt>
                <c:pt idx="27065">
                  <c:v>7.5183333333333335</c:v>
                </c:pt>
                <c:pt idx="27066">
                  <c:v>7.5186111111111114</c:v>
                </c:pt>
                <c:pt idx="27067">
                  <c:v>7.5188888888888892</c:v>
                </c:pt>
                <c:pt idx="27068">
                  <c:v>7.519166666666667</c:v>
                </c:pt>
                <c:pt idx="27069">
                  <c:v>7.5194444444444448</c:v>
                </c:pt>
                <c:pt idx="27070">
                  <c:v>7.5197222222222226</c:v>
                </c:pt>
                <c:pt idx="27071">
                  <c:v>7.52</c:v>
                </c:pt>
                <c:pt idx="27072">
                  <c:v>7.5202777777777774</c:v>
                </c:pt>
                <c:pt idx="27073">
                  <c:v>7.5205555555555552</c:v>
                </c:pt>
                <c:pt idx="27074">
                  <c:v>7.520833333333333</c:v>
                </c:pt>
                <c:pt idx="27075">
                  <c:v>7.5211111111111109</c:v>
                </c:pt>
                <c:pt idx="27076">
                  <c:v>7.5213888888888887</c:v>
                </c:pt>
                <c:pt idx="27077">
                  <c:v>7.5216666666666665</c:v>
                </c:pt>
                <c:pt idx="27078">
                  <c:v>7.5219444444444443</c:v>
                </c:pt>
                <c:pt idx="27079">
                  <c:v>7.5222222222222221</c:v>
                </c:pt>
                <c:pt idx="27080">
                  <c:v>7.5225</c:v>
                </c:pt>
                <c:pt idx="27081">
                  <c:v>7.5227777777777778</c:v>
                </c:pt>
                <c:pt idx="27082">
                  <c:v>7.5230555555555556</c:v>
                </c:pt>
                <c:pt idx="27083">
                  <c:v>7.5233333333333334</c:v>
                </c:pt>
                <c:pt idx="27084">
                  <c:v>7.5236111111111112</c:v>
                </c:pt>
                <c:pt idx="27085">
                  <c:v>7.5238888888888891</c:v>
                </c:pt>
                <c:pt idx="27086">
                  <c:v>7.5241666666666669</c:v>
                </c:pt>
                <c:pt idx="27087">
                  <c:v>7.5244444444444447</c:v>
                </c:pt>
                <c:pt idx="27088">
                  <c:v>7.5247222222222225</c:v>
                </c:pt>
                <c:pt idx="27089">
                  <c:v>7.5250000000000004</c:v>
                </c:pt>
                <c:pt idx="27090">
                  <c:v>7.5252777777777782</c:v>
                </c:pt>
                <c:pt idx="27091">
                  <c:v>7.525555555555556</c:v>
                </c:pt>
                <c:pt idx="27092">
                  <c:v>7.5258333333333329</c:v>
                </c:pt>
                <c:pt idx="27093">
                  <c:v>7.5261111111111108</c:v>
                </c:pt>
                <c:pt idx="27094">
                  <c:v>7.5263888888888886</c:v>
                </c:pt>
                <c:pt idx="27095">
                  <c:v>7.5266666666666664</c:v>
                </c:pt>
                <c:pt idx="27096">
                  <c:v>7.5269444444444442</c:v>
                </c:pt>
                <c:pt idx="27097">
                  <c:v>7.527222222222222</c:v>
                </c:pt>
                <c:pt idx="27098">
                  <c:v>7.5274999999999999</c:v>
                </c:pt>
                <c:pt idx="27099">
                  <c:v>7.5277777777777777</c:v>
                </c:pt>
                <c:pt idx="27100">
                  <c:v>7.5280555555555555</c:v>
                </c:pt>
                <c:pt idx="27101">
                  <c:v>7.5283333333333333</c:v>
                </c:pt>
                <c:pt idx="27102">
                  <c:v>7.5286111111111111</c:v>
                </c:pt>
                <c:pt idx="27103">
                  <c:v>7.528888888888889</c:v>
                </c:pt>
                <c:pt idx="27104">
                  <c:v>7.5291666666666668</c:v>
                </c:pt>
                <c:pt idx="27105">
                  <c:v>7.5294444444444446</c:v>
                </c:pt>
                <c:pt idx="27106">
                  <c:v>7.5297222222222224</c:v>
                </c:pt>
                <c:pt idx="27107">
                  <c:v>7.53</c:v>
                </c:pt>
                <c:pt idx="27108">
                  <c:v>7.5302777777777781</c:v>
                </c:pt>
                <c:pt idx="27109">
                  <c:v>7.5305555555555559</c:v>
                </c:pt>
                <c:pt idx="27110">
                  <c:v>7.5308333333333337</c:v>
                </c:pt>
                <c:pt idx="27111">
                  <c:v>7.5311111111111115</c:v>
                </c:pt>
                <c:pt idx="27112">
                  <c:v>7.5313888888888885</c:v>
                </c:pt>
                <c:pt idx="27113">
                  <c:v>7.5316666666666663</c:v>
                </c:pt>
                <c:pt idx="27114">
                  <c:v>7.5319444444444441</c:v>
                </c:pt>
                <c:pt idx="27115">
                  <c:v>7.5322222222222219</c:v>
                </c:pt>
                <c:pt idx="27116">
                  <c:v>7.5324999999999998</c:v>
                </c:pt>
                <c:pt idx="27117">
                  <c:v>7.5327777777777776</c:v>
                </c:pt>
                <c:pt idx="27118">
                  <c:v>7.5330555555555554</c:v>
                </c:pt>
                <c:pt idx="27119">
                  <c:v>7.5333333333333332</c:v>
                </c:pt>
                <c:pt idx="27120">
                  <c:v>7.533611111111111</c:v>
                </c:pt>
                <c:pt idx="27121">
                  <c:v>7.5338888888888889</c:v>
                </c:pt>
                <c:pt idx="27122">
                  <c:v>7.5341666666666667</c:v>
                </c:pt>
                <c:pt idx="27123">
                  <c:v>7.5344444444444445</c:v>
                </c:pt>
                <c:pt idx="27124">
                  <c:v>7.5347222222222223</c:v>
                </c:pt>
                <c:pt idx="27125">
                  <c:v>7.5350000000000001</c:v>
                </c:pt>
                <c:pt idx="27126">
                  <c:v>7.535277777777778</c:v>
                </c:pt>
                <c:pt idx="27127">
                  <c:v>7.5355555555555558</c:v>
                </c:pt>
                <c:pt idx="27128">
                  <c:v>7.5358333333333336</c:v>
                </c:pt>
                <c:pt idx="27129">
                  <c:v>7.5361111111111114</c:v>
                </c:pt>
                <c:pt idx="27130">
                  <c:v>7.5363888888888892</c:v>
                </c:pt>
                <c:pt idx="27131">
                  <c:v>7.5366666666666671</c:v>
                </c:pt>
                <c:pt idx="27132">
                  <c:v>7.536944444444444</c:v>
                </c:pt>
                <c:pt idx="27133">
                  <c:v>7.5372222222222218</c:v>
                </c:pt>
                <c:pt idx="27134">
                  <c:v>7.5374999999999996</c:v>
                </c:pt>
                <c:pt idx="27135">
                  <c:v>7.5377777777777775</c:v>
                </c:pt>
                <c:pt idx="27136">
                  <c:v>7.5380555555555553</c:v>
                </c:pt>
                <c:pt idx="27137">
                  <c:v>7.5383333333333331</c:v>
                </c:pt>
                <c:pt idx="27138">
                  <c:v>7.5386111111111109</c:v>
                </c:pt>
                <c:pt idx="27139">
                  <c:v>7.5388888888888888</c:v>
                </c:pt>
                <c:pt idx="27140">
                  <c:v>7.5391666666666666</c:v>
                </c:pt>
                <c:pt idx="27141">
                  <c:v>7.5394444444444444</c:v>
                </c:pt>
                <c:pt idx="27142">
                  <c:v>7.5397222222222222</c:v>
                </c:pt>
                <c:pt idx="27143">
                  <c:v>7.54</c:v>
                </c:pt>
                <c:pt idx="27144">
                  <c:v>7.5402777777777779</c:v>
                </c:pt>
                <c:pt idx="27145">
                  <c:v>7.5405555555555557</c:v>
                </c:pt>
                <c:pt idx="27146">
                  <c:v>7.5408333333333335</c:v>
                </c:pt>
                <c:pt idx="27147">
                  <c:v>7.5411111111111113</c:v>
                </c:pt>
                <c:pt idx="27148">
                  <c:v>7.5413888888888891</c:v>
                </c:pt>
                <c:pt idx="27149">
                  <c:v>7.541666666666667</c:v>
                </c:pt>
                <c:pt idx="27150">
                  <c:v>7.5419444444444448</c:v>
                </c:pt>
                <c:pt idx="27151">
                  <c:v>7.5422222222222226</c:v>
                </c:pt>
                <c:pt idx="27152">
                  <c:v>7.5425000000000004</c:v>
                </c:pt>
                <c:pt idx="27153">
                  <c:v>7.5427777777777774</c:v>
                </c:pt>
                <c:pt idx="27154">
                  <c:v>7.5430555555555552</c:v>
                </c:pt>
                <c:pt idx="27155">
                  <c:v>7.543333333333333</c:v>
                </c:pt>
                <c:pt idx="27156">
                  <c:v>7.5436111111111108</c:v>
                </c:pt>
                <c:pt idx="27157">
                  <c:v>7.5438888888888886</c:v>
                </c:pt>
                <c:pt idx="27158">
                  <c:v>7.5441666666666665</c:v>
                </c:pt>
                <c:pt idx="27159">
                  <c:v>7.5444444444444443</c:v>
                </c:pt>
                <c:pt idx="27160">
                  <c:v>7.5447222222222221</c:v>
                </c:pt>
                <c:pt idx="27161">
                  <c:v>7.5449999999999999</c:v>
                </c:pt>
                <c:pt idx="27162">
                  <c:v>7.5452777777777778</c:v>
                </c:pt>
                <c:pt idx="27163">
                  <c:v>7.5455555555555556</c:v>
                </c:pt>
                <c:pt idx="27164">
                  <c:v>7.5458333333333334</c:v>
                </c:pt>
                <c:pt idx="27165">
                  <c:v>7.5461111111111112</c:v>
                </c:pt>
                <c:pt idx="27166">
                  <c:v>7.546388888888889</c:v>
                </c:pt>
                <c:pt idx="27167">
                  <c:v>7.5466666666666669</c:v>
                </c:pt>
                <c:pt idx="27168">
                  <c:v>7.5469444444444447</c:v>
                </c:pt>
                <c:pt idx="27169">
                  <c:v>7.5472222222222225</c:v>
                </c:pt>
                <c:pt idx="27170">
                  <c:v>7.5475000000000003</c:v>
                </c:pt>
                <c:pt idx="27171">
                  <c:v>7.5477777777777781</c:v>
                </c:pt>
                <c:pt idx="27172">
                  <c:v>7.548055555555556</c:v>
                </c:pt>
                <c:pt idx="27173">
                  <c:v>7.5483333333333329</c:v>
                </c:pt>
                <c:pt idx="27174">
                  <c:v>7.5486111111111107</c:v>
                </c:pt>
                <c:pt idx="27175">
                  <c:v>7.5488888888888885</c:v>
                </c:pt>
                <c:pt idx="27176">
                  <c:v>7.5491666666666664</c:v>
                </c:pt>
                <c:pt idx="27177">
                  <c:v>7.5494444444444442</c:v>
                </c:pt>
                <c:pt idx="27178">
                  <c:v>7.549722222222222</c:v>
                </c:pt>
                <c:pt idx="27179">
                  <c:v>7.55</c:v>
                </c:pt>
                <c:pt idx="27180">
                  <c:v>7.5502777777777776</c:v>
                </c:pt>
                <c:pt idx="27181">
                  <c:v>7.5505555555555555</c:v>
                </c:pt>
                <c:pt idx="27182">
                  <c:v>7.5508333333333333</c:v>
                </c:pt>
                <c:pt idx="27183">
                  <c:v>7.5511111111111111</c:v>
                </c:pt>
                <c:pt idx="27184">
                  <c:v>7.5513888888888889</c:v>
                </c:pt>
                <c:pt idx="27185">
                  <c:v>7.5516666666666667</c:v>
                </c:pt>
                <c:pt idx="27186">
                  <c:v>7.5519444444444446</c:v>
                </c:pt>
                <c:pt idx="27187">
                  <c:v>7.5522222222222224</c:v>
                </c:pt>
                <c:pt idx="27188">
                  <c:v>7.5525000000000002</c:v>
                </c:pt>
                <c:pt idx="27189">
                  <c:v>7.552777777777778</c:v>
                </c:pt>
                <c:pt idx="27190">
                  <c:v>7.5530555555555559</c:v>
                </c:pt>
                <c:pt idx="27191">
                  <c:v>7.5533333333333337</c:v>
                </c:pt>
                <c:pt idx="27192">
                  <c:v>7.5536111111111115</c:v>
                </c:pt>
                <c:pt idx="27193">
                  <c:v>7.5538888888888893</c:v>
                </c:pt>
                <c:pt idx="27194">
                  <c:v>7.5541666666666663</c:v>
                </c:pt>
                <c:pt idx="27195">
                  <c:v>7.5544444444444441</c:v>
                </c:pt>
                <c:pt idx="27196">
                  <c:v>7.5547222222222219</c:v>
                </c:pt>
                <c:pt idx="27197">
                  <c:v>7.5549999999999997</c:v>
                </c:pt>
                <c:pt idx="27198">
                  <c:v>7.5552777777777775</c:v>
                </c:pt>
                <c:pt idx="27199">
                  <c:v>7.5555555555555554</c:v>
                </c:pt>
                <c:pt idx="27200">
                  <c:v>7.5558333333333332</c:v>
                </c:pt>
                <c:pt idx="27201">
                  <c:v>7.556111111111111</c:v>
                </c:pt>
                <c:pt idx="27202">
                  <c:v>7.5563888888888888</c:v>
                </c:pt>
                <c:pt idx="27203">
                  <c:v>7.5566666666666666</c:v>
                </c:pt>
                <c:pt idx="27204">
                  <c:v>7.5569444444444445</c:v>
                </c:pt>
                <c:pt idx="27205">
                  <c:v>7.5572222222222223</c:v>
                </c:pt>
                <c:pt idx="27206">
                  <c:v>7.5575000000000001</c:v>
                </c:pt>
                <c:pt idx="27207">
                  <c:v>7.5577777777777779</c:v>
                </c:pt>
                <c:pt idx="27208">
                  <c:v>7.5580555555555557</c:v>
                </c:pt>
                <c:pt idx="27209">
                  <c:v>7.5583333333333336</c:v>
                </c:pt>
                <c:pt idx="27210">
                  <c:v>7.5586111111111114</c:v>
                </c:pt>
                <c:pt idx="27211">
                  <c:v>7.5588888888888892</c:v>
                </c:pt>
                <c:pt idx="27212">
                  <c:v>7.559166666666667</c:v>
                </c:pt>
                <c:pt idx="27213">
                  <c:v>7.5594444444444449</c:v>
                </c:pt>
                <c:pt idx="27214">
                  <c:v>7.5597222222222218</c:v>
                </c:pt>
                <c:pt idx="27215">
                  <c:v>7.56</c:v>
                </c:pt>
                <c:pt idx="27216">
                  <c:v>7.5602777777777774</c:v>
                </c:pt>
                <c:pt idx="27217">
                  <c:v>7.5605555555555553</c:v>
                </c:pt>
                <c:pt idx="27218">
                  <c:v>7.5608333333333331</c:v>
                </c:pt>
                <c:pt idx="27219">
                  <c:v>7.5611111111111109</c:v>
                </c:pt>
                <c:pt idx="27220">
                  <c:v>7.5613888888888887</c:v>
                </c:pt>
                <c:pt idx="27221">
                  <c:v>7.5616666666666665</c:v>
                </c:pt>
                <c:pt idx="27222">
                  <c:v>7.5619444444444444</c:v>
                </c:pt>
                <c:pt idx="27223">
                  <c:v>7.5622222222222222</c:v>
                </c:pt>
                <c:pt idx="27224">
                  <c:v>7.5625</c:v>
                </c:pt>
                <c:pt idx="27225">
                  <c:v>7.5627777777777778</c:v>
                </c:pt>
                <c:pt idx="27226">
                  <c:v>7.5630555555555556</c:v>
                </c:pt>
                <c:pt idx="27227">
                  <c:v>7.5633333333333335</c:v>
                </c:pt>
                <c:pt idx="27228">
                  <c:v>7.5636111111111113</c:v>
                </c:pt>
                <c:pt idx="27229">
                  <c:v>7.5638888888888891</c:v>
                </c:pt>
                <c:pt idx="27230">
                  <c:v>7.5641666666666669</c:v>
                </c:pt>
                <c:pt idx="27231">
                  <c:v>7.5644444444444447</c:v>
                </c:pt>
                <c:pt idx="27232">
                  <c:v>7.5647222222222226</c:v>
                </c:pt>
                <c:pt idx="27233">
                  <c:v>7.5650000000000004</c:v>
                </c:pt>
                <c:pt idx="27234">
                  <c:v>7.5652777777777782</c:v>
                </c:pt>
                <c:pt idx="27235">
                  <c:v>7.5655555555555551</c:v>
                </c:pt>
                <c:pt idx="27236">
                  <c:v>7.565833333333333</c:v>
                </c:pt>
                <c:pt idx="27237">
                  <c:v>7.5661111111111108</c:v>
                </c:pt>
                <c:pt idx="27238">
                  <c:v>7.5663888888888886</c:v>
                </c:pt>
                <c:pt idx="27239">
                  <c:v>7.5666666666666664</c:v>
                </c:pt>
                <c:pt idx="27240">
                  <c:v>7.5669444444444443</c:v>
                </c:pt>
                <c:pt idx="27241">
                  <c:v>7.5672222222222221</c:v>
                </c:pt>
                <c:pt idx="27242">
                  <c:v>7.5674999999999999</c:v>
                </c:pt>
                <c:pt idx="27243">
                  <c:v>7.5677777777777777</c:v>
                </c:pt>
                <c:pt idx="27244">
                  <c:v>7.5680555555555555</c:v>
                </c:pt>
                <c:pt idx="27245">
                  <c:v>7.5683333333333334</c:v>
                </c:pt>
                <c:pt idx="27246">
                  <c:v>7.5686111111111112</c:v>
                </c:pt>
                <c:pt idx="27247">
                  <c:v>7.568888888888889</c:v>
                </c:pt>
                <c:pt idx="27248">
                  <c:v>7.5691666666666668</c:v>
                </c:pt>
                <c:pt idx="27249">
                  <c:v>7.5694444444444446</c:v>
                </c:pt>
                <c:pt idx="27250">
                  <c:v>7.5697222222222225</c:v>
                </c:pt>
                <c:pt idx="27251">
                  <c:v>7.57</c:v>
                </c:pt>
                <c:pt idx="27252">
                  <c:v>7.5702777777777781</c:v>
                </c:pt>
                <c:pt idx="27253">
                  <c:v>7.5705555555555559</c:v>
                </c:pt>
                <c:pt idx="27254">
                  <c:v>7.5708333333333337</c:v>
                </c:pt>
                <c:pt idx="27255">
                  <c:v>7.5711111111111107</c:v>
                </c:pt>
                <c:pt idx="27256">
                  <c:v>7.5713888888888885</c:v>
                </c:pt>
                <c:pt idx="27257">
                  <c:v>7.5716666666666663</c:v>
                </c:pt>
                <c:pt idx="27258">
                  <c:v>7.5719444444444441</c:v>
                </c:pt>
                <c:pt idx="27259">
                  <c:v>7.572222222222222</c:v>
                </c:pt>
                <c:pt idx="27260">
                  <c:v>7.5724999999999998</c:v>
                </c:pt>
                <c:pt idx="27261">
                  <c:v>7.5727777777777776</c:v>
                </c:pt>
                <c:pt idx="27262">
                  <c:v>7.5730555555555554</c:v>
                </c:pt>
                <c:pt idx="27263">
                  <c:v>7.5733333333333333</c:v>
                </c:pt>
                <c:pt idx="27264">
                  <c:v>7.5736111111111111</c:v>
                </c:pt>
                <c:pt idx="27265">
                  <c:v>7.5738888888888889</c:v>
                </c:pt>
                <c:pt idx="27266">
                  <c:v>7.5741666666666667</c:v>
                </c:pt>
                <c:pt idx="27267">
                  <c:v>7.5744444444444445</c:v>
                </c:pt>
                <c:pt idx="27268">
                  <c:v>7.5747222222222224</c:v>
                </c:pt>
                <c:pt idx="27269">
                  <c:v>7.5750000000000002</c:v>
                </c:pt>
                <c:pt idx="27270">
                  <c:v>7.575277777777778</c:v>
                </c:pt>
                <c:pt idx="27271">
                  <c:v>7.5755555555555558</c:v>
                </c:pt>
                <c:pt idx="27272">
                  <c:v>7.5758333333333336</c:v>
                </c:pt>
                <c:pt idx="27273">
                  <c:v>7.5761111111111115</c:v>
                </c:pt>
                <c:pt idx="27274">
                  <c:v>7.5763888888888893</c:v>
                </c:pt>
                <c:pt idx="27275">
                  <c:v>7.5766666666666671</c:v>
                </c:pt>
                <c:pt idx="27276">
                  <c:v>7.576944444444444</c:v>
                </c:pt>
                <c:pt idx="27277">
                  <c:v>7.5772222222222219</c:v>
                </c:pt>
                <c:pt idx="27278">
                  <c:v>7.5774999999999997</c:v>
                </c:pt>
                <c:pt idx="27279">
                  <c:v>7.5777777777777775</c:v>
                </c:pt>
                <c:pt idx="27280">
                  <c:v>7.5780555555555553</c:v>
                </c:pt>
                <c:pt idx="27281">
                  <c:v>7.5783333333333331</c:v>
                </c:pt>
                <c:pt idx="27282">
                  <c:v>7.578611111111111</c:v>
                </c:pt>
                <c:pt idx="27283">
                  <c:v>7.5788888888888888</c:v>
                </c:pt>
                <c:pt idx="27284">
                  <c:v>7.5791666666666666</c:v>
                </c:pt>
                <c:pt idx="27285">
                  <c:v>7.5794444444444444</c:v>
                </c:pt>
                <c:pt idx="27286">
                  <c:v>7.5797222222222222</c:v>
                </c:pt>
                <c:pt idx="27287">
                  <c:v>7.58</c:v>
                </c:pt>
                <c:pt idx="27288">
                  <c:v>7.5802777777777779</c:v>
                </c:pt>
                <c:pt idx="27289">
                  <c:v>7.5805555555555557</c:v>
                </c:pt>
                <c:pt idx="27290">
                  <c:v>7.5808333333333335</c:v>
                </c:pt>
                <c:pt idx="27291">
                  <c:v>7.5811111111111114</c:v>
                </c:pt>
                <c:pt idx="27292">
                  <c:v>7.5813888888888892</c:v>
                </c:pt>
                <c:pt idx="27293">
                  <c:v>7.581666666666667</c:v>
                </c:pt>
                <c:pt idx="27294">
                  <c:v>7.5819444444444448</c:v>
                </c:pt>
                <c:pt idx="27295">
                  <c:v>7.5822222222222226</c:v>
                </c:pt>
                <c:pt idx="27296">
                  <c:v>7.5824999999999996</c:v>
                </c:pt>
                <c:pt idx="27297">
                  <c:v>7.5827777777777774</c:v>
                </c:pt>
                <c:pt idx="27298">
                  <c:v>7.5830555555555552</c:v>
                </c:pt>
                <c:pt idx="27299">
                  <c:v>7.583333333333333</c:v>
                </c:pt>
                <c:pt idx="27300">
                  <c:v>7.5836111111111109</c:v>
                </c:pt>
                <c:pt idx="27301">
                  <c:v>7.5838888888888887</c:v>
                </c:pt>
                <c:pt idx="27302">
                  <c:v>7.5841666666666665</c:v>
                </c:pt>
                <c:pt idx="27303">
                  <c:v>7.5844444444444443</c:v>
                </c:pt>
                <c:pt idx="27304">
                  <c:v>7.5847222222222221</c:v>
                </c:pt>
                <c:pt idx="27305">
                  <c:v>7.585</c:v>
                </c:pt>
                <c:pt idx="27306">
                  <c:v>7.5852777777777778</c:v>
                </c:pt>
                <c:pt idx="27307">
                  <c:v>7.5855555555555556</c:v>
                </c:pt>
                <c:pt idx="27308">
                  <c:v>7.5858333333333334</c:v>
                </c:pt>
                <c:pt idx="27309">
                  <c:v>7.5861111111111112</c:v>
                </c:pt>
                <c:pt idx="27310">
                  <c:v>7.5863888888888891</c:v>
                </c:pt>
                <c:pt idx="27311">
                  <c:v>7.5866666666666669</c:v>
                </c:pt>
                <c:pt idx="27312">
                  <c:v>7.5869444444444447</c:v>
                </c:pt>
                <c:pt idx="27313">
                  <c:v>7.5872222222222225</c:v>
                </c:pt>
                <c:pt idx="27314">
                  <c:v>7.5875000000000004</c:v>
                </c:pt>
                <c:pt idx="27315">
                  <c:v>7.5877777777777782</c:v>
                </c:pt>
                <c:pt idx="27316">
                  <c:v>7.588055555555556</c:v>
                </c:pt>
                <c:pt idx="27317">
                  <c:v>7.5883333333333329</c:v>
                </c:pt>
                <c:pt idx="27318">
                  <c:v>7.5886111111111108</c:v>
                </c:pt>
                <c:pt idx="27319">
                  <c:v>7.5888888888888886</c:v>
                </c:pt>
                <c:pt idx="27320">
                  <c:v>7.5891666666666664</c:v>
                </c:pt>
                <c:pt idx="27321">
                  <c:v>7.5894444444444442</c:v>
                </c:pt>
                <c:pt idx="27322">
                  <c:v>7.589722222222222</c:v>
                </c:pt>
                <c:pt idx="27323">
                  <c:v>7.59</c:v>
                </c:pt>
                <c:pt idx="27324">
                  <c:v>7.5902777777777777</c:v>
                </c:pt>
                <c:pt idx="27325">
                  <c:v>7.5905555555555555</c:v>
                </c:pt>
                <c:pt idx="27326">
                  <c:v>7.5908333333333333</c:v>
                </c:pt>
                <c:pt idx="27327">
                  <c:v>7.5911111111111111</c:v>
                </c:pt>
                <c:pt idx="27328">
                  <c:v>7.591388888888889</c:v>
                </c:pt>
                <c:pt idx="27329">
                  <c:v>7.5916666666666668</c:v>
                </c:pt>
                <c:pt idx="27330">
                  <c:v>7.5919444444444446</c:v>
                </c:pt>
                <c:pt idx="27331">
                  <c:v>7.5922222222222224</c:v>
                </c:pt>
                <c:pt idx="27332">
                  <c:v>7.5925000000000002</c:v>
                </c:pt>
                <c:pt idx="27333">
                  <c:v>7.5927777777777781</c:v>
                </c:pt>
                <c:pt idx="27334">
                  <c:v>7.5930555555555559</c:v>
                </c:pt>
                <c:pt idx="27335">
                  <c:v>7.5933333333333337</c:v>
                </c:pt>
                <c:pt idx="27336">
                  <c:v>7.5936111111111115</c:v>
                </c:pt>
                <c:pt idx="27337">
                  <c:v>7.5938888888888885</c:v>
                </c:pt>
                <c:pt idx="27338">
                  <c:v>7.5941666666666663</c:v>
                </c:pt>
                <c:pt idx="27339">
                  <c:v>7.5944444444444441</c:v>
                </c:pt>
                <c:pt idx="27340">
                  <c:v>7.5947222222222219</c:v>
                </c:pt>
                <c:pt idx="27341">
                  <c:v>7.5949999999999998</c:v>
                </c:pt>
                <c:pt idx="27342">
                  <c:v>7.5952777777777776</c:v>
                </c:pt>
                <c:pt idx="27343">
                  <c:v>7.5955555555555554</c:v>
                </c:pt>
                <c:pt idx="27344">
                  <c:v>7.5958333333333332</c:v>
                </c:pt>
                <c:pt idx="27345">
                  <c:v>7.596111111111111</c:v>
                </c:pt>
                <c:pt idx="27346">
                  <c:v>7.5963888888888889</c:v>
                </c:pt>
                <c:pt idx="27347">
                  <c:v>7.5966666666666667</c:v>
                </c:pt>
                <c:pt idx="27348">
                  <c:v>7.5969444444444445</c:v>
                </c:pt>
                <c:pt idx="27349">
                  <c:v>7.5972222222222223</c:v>
                </c:pt>
                <c:pt idx="27350">
                  <c:v>7.5975000000000001</c:v>
                </c:pt>
                <c:pt idx="27351">
                  <c:v>7.597777777777778</c:v>
                </c:pt>
                <c:pt idx="27352">
                  <c:v>7.5980555555555558</c:v>
                </c:pt>
                <c:pt idx="27353">
                  <c:v>7.5983333333333336</c:v>
                </c:pt>
                <c:pt idx="27354">
                  <c:v>7.5986111111111114</c:v>
                </c:pt>
                <c:pt idx="27355">
                  <c:v>7.5988888888888892</c:v>
                </c:pt>
                <c:pt idx="27356">
                  <c:v>7.5991666666666671</c:v>
                </c:pt>
                <c:pt idx="27357">
                  <c:v>7.599444444444444</c:v>
                </c:pt>
                <c:pt idx="27358">
                  <c:v>7.5997222222222218</c:v>
                </c:pt>
                <c:pt idx="27359">
                  <c:v>7.6</c:v>
                </c:pt>
                <c:pt idx="27360">
                  <c:v>7.6002777777777775</c:v>
                </c:pt>
                <c:pt idx="27361">
                  <c:v>7.6005555555555553</c:v>
                </c:pt>
                <c:pt idx="27362">
                  <c:v>7.6008333333333331</c:v>
                </c:pt>
                <c:pt idx="27363">
                  <c:v>7.6011111111111109</c:v>
                </c:pt>
                <c:pt idx="27364">
                  <c:v>7.6013888888888888</c:v>
                </c:pt>
                <c:pt idx="27365">
                  <c:v>7.6016666666666666</c:v>
                </c:pt>
                <c:pt idx="27366">
                  <c:v>7.6019444444444444</c:v>
                </c:pt>
                <c:pt idx="27367">
                  <c:v>7.6022222222222222</c:v>
                </c:pt>
                <c:pt idx="27368">
                  <c:v>7.6025</c:v>
                </c:pt>
                <c:pt idx="27369">
                  <c:v>7.6027777777777779</c:v>
                </c:pt>
                <c:pt idx="27370">
                  <c:v>7.6030555555555557</c:v>
                </c:pt>
                <c:pt idx="27371">
                  <c:v>7.6033333333333335</c:v>
                </c:pt>
                <c:pt idx="27372">
                  <c:v>7.6036111111111113</c:v>
                </c:pt>
                <c:pt idx="27373">
                  <c:v>7.6038888888888891</c:v>
                </c:pt>
                <c:pt idx="27374">
                  <c:v>7.604166666666667</c:v>
                </c:pt>
                <c:pt idx="27375">
                  <c:v>7.6044444444444448</c:v>
                </c:pt>
                <c:pt idx="27376">
                  <c:v>7.6047222222222226</c:v>
                </c:pt>
                <c:pt idx="27377">
                  <c:v>7.6050000000000004</c:v>
                </c:pt>
                <c:pt idx="27378">
                  <c:v>7.6052777777777774</c:v>
                </c:pt>
                <c:pt idx="27379">
                  <c:v>7.6055555555555552</c:v>
                </c:pt>
                <c:pt idx="27380">
                  <c:v>7.605833333333333</c:v>
                </c:pt>
                <c:pt idx="27381">
                  <c:v>7.6061111111111108</c:v>
                </c:pt>
                <c:pt idx="27382">
                  <c:v>7.6063888888888886</c:v>
                </c:pt>
                <c:pt idx="27383">
                  <c:v>7.6066666666666665</c:v>
                </c:pt>
                <c:pt idx="27384">
                  <c:v>7.6069444444444443</c:v>
                </c:pt>
                <c:pt idx="27385">
                  <c:v>7.6072222222222221</c:v>
                </c:pt>
                <c:pt idx="27386">
                  <c:v>7.6074999999999999</c:v>
                </c:pt>
                <c:pt idx="27387">
                  <c:v>7.6077777777777778</c:v>
                </c:pt>
                <c:pt idx="27388">
                  <c:v>7.6080555555555556</c:v>
                </c:pt>
                <c:pt idx="27389">
                  <c:v>7.6083333333333334</c:v>
                </c:pt>
                <c:pt idx="27390">
                  <c:v>7.6086111111111112</c:v>
                </c:pt>
                <c:pt idx="27391">
                  <c:v>7.608888888888889</c:v>
                </c:pt>
                <c:pt idx="27392">
                  <c:v>7.6091666666666669</c:v>
                </c:pt>
                <c:pt idx="27393">
                  <c:v>7.6094444444444447</c:v>
                </c:pt>
                <c:pt idx="27394">
                  <c:v>7.6097222222222225</c:v>
                </c:pt>
                <c:pt idx="27395">
                  <c:v>7.61</c:v>
                </c:pt>
                <c:pt idx="27396">
                  <c:v>7.6102777777777781</c:v>
                </c:pt>
                <c:pt idx="27397">
                  <c:v>7.610555555555556</c:v>
                </c:pt>
                <c:pt idx="27398">
                  <c:v>7.6108333333333329</c:v>
                </c:pt>
                <c:pt idx="27399">
                  <c:v>7.6111111111111107</c:v>
                </c:pt>
                <c:pt idx="27400">
                  <c:v>7.6113888888888885</c:v>
                </c:pt>
                <c:pt idx="27401">
                  <c:v>7.6116666666666664</c:v>
                </c:pt>
                <c:pt idx="27402">
                  <c:v>7.6119444444444442</c:v>
                </c:pt>
                <c:pt idx="27403">
                  <c:v>7.612222222222222</c:v>
                </c:pt>
                <c:pt idx="27404">
                  <c:v>7.6124999999999998</c:v>
                </c:pt>
                <c:pt idx="27405">
                  <c:v>7.6127777777777776</c:v>
                </c:pt>
                <c:pt idx="27406">
                  <c:v>7.6130555555555555</c:v>
                </c:pt>
                <c:pt idx="27407">
                  <c:v>7.6133333333333333</c:v>
                </c:pt>
                <c:pt idx="27408">
                  <c:v>7.6136111111111111</c:v>
                </c:pt>
                <c:pt idx="27409">
                  <c:v>7.6138888888888889</c:v>
                </c:pt>
                <c:pt idx="27410">
                  <c:v>7.6141666666666667</c:v>
                </c:pt>
                <c:pt idx="27411">
                  <c:v>7.6144444444444446</c:v>
                </c:pt>
                <c:pt idx="27412">
                  <c:v>7.6147222222222224</c:v>
                </c:pt>
                <c:pt idx="27413">
                  <c:v>7.6150000000000002</c:v>
                </c:pt>
                <c:pt idx="27414">
                  <c:v>7.615277777777778</c:v>
                </c:pt>
                <c:pt idx="27415">
                  <c:v>7.6155555555555559</c:v>
                </c:pt>
                <c:pt idx="27416">
                  <c:v>7.6158333333333337</c:v>
                </c:pt>
                <c:pt idx="27417">
                  <c:v>7.6161111111111115</c:v>
                </c:pt>
                <c:pt idx="27418">
                  <c:v>7.6163888888888893</c:v>
                </c:pt>
                <c:pt idx="27419">
                  <c:v>7.6166666666666663</c:v>
                </c:pt>
                <c:pt idx="27420">
                  <c:v>7.6169444444444441</c:v>
                </c:pt>
                <c:pt idx="27421">
                  <c:v>7.6172222222222219</c:v>
                </c:pt>
                <c:pt idx="27422">
                  <c:v>7.6174999999999997</c:v>
                </c:pt>
                <c:pt idx="27423">
                  <c:v>7.6177777777777775</c:v>
                </c:pt>
                <c:pt idx="27424">
                  <c:v>7.6180555555555554</c:v>
                </c:pt>
                <c:pt idx="27425">
                  <c:v>7.6183333333333332</c:v>
                </c:pt>
                <c:pt idx="27426">
                  <c:v>7.618611111111111</c:v>
                </c:pt>
                <c:pt idx="27427">
                  <c:v>7.6188888888888888</c:v>
                </c:pt>
                <c:pt idx="27428">
                  <c:v>7.6191666666666666</c:v>
                </c:pt>
                <c:pt idx="27429">
                  <c:v>7.6194444444444445</c:v>
                </c:pt>
                <c:pt idx="27430">
                  <c:v>7.6197222222222223</c:v>
                </c:pt>
                <c:pt idx="27431">
                  <c:v>7.62</c:v>
                </c:pt>
                <c:pt idx="27432">
                  <c:v>7.6202777777777779</c:v>
                </c:pt>
                <c:pt idx="27433">
                  <c:v>7.6205555555555557</c:v>
                </c:pt>
                <c:pt idx="27434">
                  <c:v>7.6208333333333336</c:v>
                </c:pt>
                <c:pt idx="27435">
                  <c:v>7.6211111111111114</c:v>
                </c:pt>
                <c:pt idx="27436">
                  <c:v>7.6213888888888892</c:v>
                </c:pt>
                <c:pt idx="27437">
                  <c:v>7.621666666666667</c:v>
                </c:pt>
                <c:pt idx="27438">
                  <c:v>7.6219444444444449</c:v>
                </c:pt>
                <c:pt idx="27439">
                  <c:v>7.6222222222222218</c:v>
                </c:pt>
                <c:pt idx="27440">
                  <c:v>7.6224999999999996</c:v>
                </c:pt>
                <c:pt idx="27441">
                  <c:v>7.6227777777777774</c:v>
                </c:pt>
                <c:pt idx="27442">
                  <c:v>7.6230555555555553</c:v>
                </c:pt>
                <c:pt idx="27443">
                  <c:v>7.6233333333333331</c:v>
                </c:pt>
                <c:pt idx="27444">
                  <c:v>7.6236111111111109</c:v>
                </c:pt>
                <c:pt idx="27445">
                  <c:v>7.6238888888888887</c:v>
                </c:pt>
                <c:pt idx="27446">
                  <c:v>7.6241666666666665</c:v>
                </c:pt>
                <c:pt idx="27447">
                  <c:v>7.6244444444444444</c:v>
                </c:pt>
                <c:pt idx="27448">
                  <c:v>7.6247222222222222</c:v>
                </c:pt>
                <c:pt idx="27449">
                  <c:v>7.625</c:v>
                </c:pt>
                <c:pt idx="27450">
                  <c:v>7.6252777777777778</c:v>
                </c:pt>
                <c:pt idx="27451">
                  <c:v>7.6255555555555556</c:v>
                </c:pt>
                <c:pt idx="27452">
                  <c:v>7.6258333333333335</c:v>
                </c:pt>
                <c:pt idx="27453">
                  <c:v>7.6261111111111113</c:v>
                </c:pt>
                <c:pt idx="27454">
                  <c:v>7.6263888888888891</c:v>
                </c:pt>
                <c:pt idx="27455">
                  <c:v>7.6266666666666669</c:v>
                </c:pt>
                <c:pt idx="27456">
                  <c:v>7.6269444444444447</c:v>
                </c:pt>
                <c:pt idx="27457">
                  <c:v>7.6272222222222226</c:v>
                </c:pt>
                <c:pt idx="27458">
                  <c:v>7.6275000000000004</c:v>
                </c:pt>
                <c:pt idx="27459">
                  <c:v>7.6277777777777782</c:v>
                </c:pt>
                <c:pt idx="27460">
                  <c:v>7.6280555555555551</c:v>
                </c:pt>
                <c:pt idx="27461">
                  <c:v>7.628333333333333</c:v>
                </c:pt>
                <c:pt idx="27462">
                  <c:v>7.6286111111111108</c:v>
                </c:pt>
                <c:pt idx="27463">
                  <c:v>7.6288888888888886</c:v>
                </c:pt>
                <c:pt idx="27464">
                  <c:v>7.6291666666666664</c:v>
                </c:pt>
                <c:pt idx="27465">
                  <c:v>7.6294444444444443</c:v>
                </c:pt>
                <c:pt idx="27466">
                  <c:v>7.6297222222222221</c:v>
                </c:pt>
                <c:pt idx="27467">
                  <c:v>7.63</c:v>
                </c:pt>
                <c:pt idx="27468">
                  <c:v>7.6302777777777777</c:v>
                </c:pt>
                <c:pt idx="27469">
                  <c:v>7.6305555555555555</c:v>
                </c:pt>
                <c:pt idx="27470">
                  <c:v>7.6308333333333334</c:v>
                </c:pt>
                <c:pt idx="27471">
                  <c:v>7.6311111111111112</c:v>
                </c:pt>
                <c:pt idx="27472">
                  <c:v>7.631388888888889</c:v>
                </c:pt>
                <c:pt idx="27473">
                  <c:v>7.6316666666666668</c:v>
                </c:pt>
                <c:pt idx="27474">
                  <c:v>7.6319444444444446</c:v>
                </c:pt>
                <c:pt idx="27475">
                  <c:v>7.6322222222222225</c:v>
                </c:pt>
                <c:pt idx="27476">
                  <c:v>7.6325000000000003</c:v>
                </c:pt>
                <c:pt idx="27477">
                  <c:v>7.6327777777777781</c:v>
                </c:pt>
                <c:pt idx="27478">
                  <c:v>7.6330555555555559</c:v>
                </c:pt>
                <c:pt idx="27479">
                  <c:v>7.6333333333333337</c:v>
                </c:pt>
                <c:pt idx="27480">
                  <c:v>7.6336111111111107</c:v>
                </c:pt>
                <c:pt idx="27481">
                  <c:v>7.6338888888888885</c:v>
                </c:pt>
                <c:pt idx="27482">
                  <c:v>7.6341666666666663</c:v>
                </c:pt>
                <c:pt idx="27483">
                  <c:v>7.6344444444444441</c:v>
                </c:pt>
                <c:pt idx="27484">
                  <c:v>7.634722222222222</c:v>
                </c:pt>
                <c:pt idx="27485">
                  <c:v>7.6349999999999998</c:v>
                </c:pt>
                <c:pt idx="27486">
                  <c:v>7.6352777777777776</c:v>
                </c:pt>
                <c:pt idx="27487">
                  <c:v>7.6355555555555554</c:v>
                </c:pt>
                <c:pt idx="27488">
                  <c:v>7.6358333333333333</c:v>
                </c:pt>
                <c:pt idx="27489">
                  <c:v>7.6361111111111111</c:v>
                </c:pt>
                <c:pt idx="27490">
                  <c:v>7.6363888888888889</c:v>
                </c:pt>
                <c:pt idx="27491">
                  <c:v>7.6366666666666667</c:v>
                </c:pt>
                <c:pt idx="27492">
                  <c:v>7.6369444444444445</c:v>
                </c:pt>
                <c:pt idx="27493">
                  <c:v>7.6372222222222224</c:v>
                </c:pt>
                <c:pt idx="27494">
                  <c:v>7.6375000000000002</c:v>
                </c:pt>
                <c:pt idx="27495">
                  <c:v>7.637777777777778</c:v>
                </c:pt>
                <c:pt idx="27496">
                  <c:v>7.6380555555555558</c:v>
                </c:pt>
                <c:pt idx="27497">
                  <c:v>7.6383333333333336</c:v>
                </c:pt>
                <c:pt idx="27498">
                  <c:v>7.6386111111111115</c:v>
                </c:pt>
                <c:pt idx="27499">
                  <c:v>7.6388888888888893</c:v>
                </c:pt>
                <c:pt idx="27500">
                  <c:v>7.6391666666666671</c:v>
                </c:pt>
                <c:pt idx="27501">
                  <c:v>7.639444444444444</c:v>
                </c:pt>
                <c:pt idx="27502">
                  <c:v>7.6397222222222219</c:v>
                </c:pt>
                <c:pt idx="27503">
                  <c:v>7.64</c:v>
                </c:pt>
                <c:pt idx="27504">
                  <c:v>7.6402777777777775</c:v>
                </c:pt>
                <c:pt idx="27505">
                  <c:v>7.6405555555555553</c:v>
                </c:pt>
                <c:pt idx="27506">
                  <c:v>7.6408333333333331</c:v>
                </c:pt>
                <c:pt idx="27507">
                  <c:v>7.641111111111111</c:v>
                </c:pt>
                <c:pt idx="27508">
                  <c:v>7.6413888888888888</c:v>
                </c:pt>
                <c:pt idx="27509">
                  <c:v>7.6416666666666666</c:v>
                </c:pt>
                <c:pt idx="27510">
                  <c:v>7.6419444444444444</c:v>
                </c:pt>
                <c:pt idx="27511">
                  <c:v>7.6422222222222222</c:v>
                </c:pt>
                <c:pt idx="27512">
                  <c:v>7.6425000000000001</c:v>
                </c:pt>
                <c:pt idx="27513">
                  <c:v>7.6427777777777779</c:v>
                </c:pt>
                <c:pt idx="27514">
                  <c:v>7.6430555555555557</c:v>
                </c:pt>
                <c:pt idx="27515">
                  <c:v>7.6433333333333335</c:v>
                </c:pt>
                <c:pt idx="27516">
                  <c:v>7.6436111111111114</c:v>
                </c:pt>
                <c:pt idx="27517">
                  <c:v>7.6438888888888892</c:v>
                </c:pt>
                <c:pt idx="27518">
                  <c:v>7.644166666666667</c:v>
                </c:pt>
                <c:pt idx="27519">
                  <c:v>7.6444444444444448</c:v>
                </c:pt>
                <c:pt idx="27520">
                  <c:v>7.6447222222222226</c:v>
                </c:pt>
                <c:pt idx="27521">
                  <c:v>7.6449999999999996</c:v>
                </c:pt>
                <c:pt idx="27522">
                  <c:v>7.6452777777777774</c:v>
                </c:pt>
                <c:pt idx="27523">
                  <c:v>7.6455555555555552</c:v>
                </c:pt>
                <c:pt idx="27524">
                  <c:v>7.645833333333333</c:v>
                </c:pt>
                <c:pt idx="27525">
                  <c:v>7.6461111111111109</c:v>
                </c:pt>
                <c:pt idx="27526">
                  <c:v>7.6463888888888887</c:v>
                </c:pt>
                <c:pt idx="27527">
                  <c:v>7.6466666666666665</c:v>
                </c:pt>
                <c:pt idx="27528">
                  <c:v>7.6469444444444443</c:v>
                </c:pt>
                <c:pt idx="27529">
                  <c:v>7.6472222222222221</c:v>
                </c:pt>
                <c:pt idx="27530">
                  <c:v>7.6475</c:v>
                </c:pt>
                <c:pt idx="27531">
                  <c:v>7.6477777777777778</c:v>
                </c:pt>
                <c:pt idx="27532">
                  <c:v>7.6480555555555556</c:v>
                </c:pt>
                <c:pt idx="27533">
                  <c:v>7.6483333333333334</c:v>
                </c:pt>
                <c:pt idx="27534">
                  <c:v>7.6486111111111112</c:v>
                </c:pt>
                <c:pt idx="27535">
                  <c:v>7.6488888888888891</c:v>
                </c:pt>
                <c:pt idx="27536">
                  <c:v>7.6491666666666669</c:v>
                </c:pt>
                <c:pt idx="27537">
                  <c:v>7.6494444444444447</c:v>
                </c:pt>
                <c:pt idx="27538">
                  <c:v>7.6497222222222225</c:v>
                </c:pt>
                <c:pt idx="27539">
                  <c:v>7.65</c:v>
                </c:pt>
                <c:pt idx="27540">
                  <c:v>7.6502777777777782</c:v>
                </c:pt>
                <c:pt idx="27541">
                  <c:v>7.650555555555556</c:v>
                </c:pt>
                <c:pt idx="27542">
                  <c:v>7.6508333333333329</c:v>
                </c:pt>
                <c:pt idx="27543">
                  <c:v>7.6511111111111108</c:v>
                </c:pt>
                <c:pt idx="27544">
                  <c:v>7.6513888888888886</c:v>
                </c:pt>
                <c:pt idx="27545">
                  <c:v>7.6516666666666664</c:v>
                </c:pt>
                <c:pt idx="27546">
                  <c:v>7.6519444444444442</c:v>
                </c:pt>
                <c:pt idx="27547">
                  <c:v>7.652222222222222</c:v>
                </c:pt>
                <c:pt idx="27548">
                  <c:v>7.6524999999999999</c:v>
                </c:pt>
                <c:pt idx="27549">
                  <c:v>7.6527777777777777</c:v>
                </c:pt>
                <c:pt idx="27550">
                  <c:v>7.6530555555555555</c:v>
                </c:pt>
                <c:pt idx="27551">
                  <c:v>7.6533333333333333</c:v>
                </c:pt>
                <c:pt idx="27552">
                  <c:v>7.6536111111111111</c:v>
                </c:pt>
                <c:pt idx="27553">
                  <c:v>7.653888888888889</c:v>
                </c:pt>
                <c:pt idx="27554">
                  <c:v>7.6541666666666668</c:v>
                </c:pt>
                <c:pt idx="27555">
                  <c:v>7.6544444444444446</c:v>
                </c:pt>
                <c:pt idx="27556">
                  <c:v>7.6547222222222224</c:v>
                </c:pt>
                <c:pt idx="27557">
                  <c:v>7.6550000000000002</c:v>
                </c:pt>
                <c:pt idx="27558">
                  <c:v>7.6552777777777781</c:v>
                </c:pt>
                <c:pt idx="27559">
                  <c:v>7.6555555555555559</c:v>
                </c:pt>
                <c:pt idx="27560">
                  <c:v>7.6558333333333337</c:v>
                </c:pt>
                <c:pt idx="27561">
                  <c:v>7.6561111111111115</c:v>
                </c:pt>
                <c:pt idx="27562">
                  <c:v>7.6563888888888885</c:v>
                </c:pt>
                <c:pt idx="27563">
                  <c:v>7.6566666666666663</c:v>
                </c:pt>
                <c:pt idx="27564">
                  <c:v>7.6569444444444441</c:v>
                </c:pt>
                <c:pt idx="27565">
                  <c:v>7.6572222222222219</c:v>
                </c:pt>
                <c:pt idx="27566">
                  <c:v>7.6574999999999998</c:v>
                </c:pt>
                <c:pt idx="27567">
                  <c:v>7.6577777777777776</c:v>
                </c:pt>
                <c:pt idx="27568">
                  <c:v>7.6580555555555554</c:v>
                </c:pt>
                <c:pt idx="27569">
                  <c:v>7.6583333333333332</c:v>
                </c:pt>
                <c:pt idx="27570">
                  <c:v>7.658611111111111</c:v>
                </c:pt>
                <c:pt idx="27571">
                  <c:v>7.6588888888888889</c:v>
                </c:pt>
                <c:pt idx="27572">
                  <c:v>7.6591666666666667</c:v>
                </c:pt>
                <c:pt idx="27573">
                  <c:v>7.6594444444444445</c:v>
                </c:pt>
                <c:pt idx="27574">
                  <c:v>7.6597222222222223</c:v>
                </c:pt>
                <c:pt idx="27575">
                  <c:v>7.66</c:v>
                </c:pt>
                <c:pt idx="27576">
                  <c:v>7.660277777777778</c:v>
                </c:pt>
                <c:pt idx="27577">
                  <c:v>7.6605555555555558</c:v>
                </c:pt>
                <c:pt idx="27578">
                  <c:v>7.6608333333333336</c:v>
                </c:pt>
                <c:pt idx="27579">
                  <c:v>7.6611111111111114</c:v>
                </c:pt>
                <c:pt idx="27580">
                  <c:v>7.6613888888888892</c:v>
                </c:pt>
                <c:pt idx="27581">
                  <c:v>7.6616666666666671</c:v>
                </c:pt>
                <c:pt idx="27582">
                  <c:v>7.661944444444444</c:v>
                </c:pt>
                <c:pt idx="27583">
                  <c:v>7.6622222222222218</c:v>
                </c:pt>
                <c:pt idx="27584">
                  <c:v>7.6624999999999996</c:v>
                </c:pt>
                <c:pt idx="27585">
                  <c:v>7.6627777777777775</c:v>
                </c:pt>
                <c:pt idx="27586">
                  <c:v>7.6630555555555553</c:v>
                </c:pt>
                <c:pt idx="27587">
                  <c:v>7.6633333333333331</c:v>
                </c:pt>
                <c:pt idx="27588">
                  <c:v>7.6636111111111109</c:v>
                </c:pt>
                <c:pt idx="27589">
                  <c:v>7.6638888888888888</c:v>
                </c:pt>
                <c:pt idx="27590">
                  <c:v>7.6641666666666666</c:v>
                </c:pt>
                <c:pt idx="27591">
                  <c:v>7.6644444444444444</c:v>
                </c:pt>
                <c:pt idx="27592">
                  <c:v>7.6647222222222222</c:v>
                </c:pt>
                <c:pt idx="27593">
                  <c:v>7.665</c:v>
                </c:pt>
                <c:pt idx="27594">
                  <c:v>7.6652777777777779</c:v>
                </c:pt>
                <c:pt idx="27595">
                  <c:v>7.6655555555555557</c:v>
                </c:pt>
                <c:pt idx="27596">
                  <c:v>7.6658333333333335</c:v>
                </c:pt>
                <c:pt idx="27597">
                  <c:v>7.6661111111111113</c:v>
                </c:pt>
                <c:pt idx="27598">
                  <c:v>7.6663888888888891</c:v>
                </c:pt>
                <c:pt idx="27599">
                  <c:v>7.666666666666667</c:v>
                </c:pt>
                <c:pt idx="27600">
                  <c:v>7.6669444444444448</c:v>
                </c:pt>
                <c:pt idx="27601">
                  <c:v>7.6672222222222226</c:v>
                </c:pt>
                <c:pt idx="27602">
                  <c:v>7.6675000000000004</c:v>
                </c:pt>
                <c:pt idx="27603">
                  <c:v>7.6677777777777774</c:v>
                </c:pt>
                <c:pt idx="27604">
                  <c:v>7.6680555555555552</c:v>
                </c:pt>
                <c:pt idx="27605">
                  <c:v>7.668333333333333</c:v>
                </c:pt>
                <c:pt idx="27606">
                  <c:v>7.6686111111111108</c:v>
                </c:pt>
                <c:pt idx="27607">
                  <c:v>7.6688888888888886</c:v>
                </c:pt>
                <c:pt idx="27608">
                  <c:v>7.6691666666666665</c:v>
                </c:pt>
                <c:pt idx="27609">
                  <c:v>7.6694444444444443</c:v>
                </c:pt>
                <c:pt idx="27610">
                  <c:v>7.6697222222222221</c:v>
                </c:pt>
                <c:pt idx="27611">
                  <c:v>7.67</c:v>
                </c:pt>
                <c:pt idx="27612">
                  <c:v>7.6702777777777778</c:v>
                </c:pt>
                <c:pt idx="27613">
                  <c:v>7.6705555555555556</c:v>
                </c:pt>
                <c:pt idx="27614">
                  <c:v>7.6708333333333334</c:v>
                </c:pt>
                <c:pt idx="27615">
                  <c:v>7.6711111111111112</c:v>
                </c:pt>
                <c:pt idx="27616">
                  <c:v>7.671388888888889</c:v>
                </c:pt>
                <c:pt idx="27617">
                  <c:v>7.6716666666666669</c:v>
                </c:pt>
                <c:pt idx="27618">
                  <c:v>7.6719444444444447</c:v>
                </c:pt>
                <c:pt idx="27619">
                  <c:v>7.6722222222222225</c:v>
                </c:pt>
                <c:pt idx="27620">
                  <c:v>7.6725000000000003</c:v>
                </c:pt>
                <c:pt idx="27621">
                  <c:v>7.6727777777777781</c:v>
                </c:pt>
                <c:pt idx="27622">
                  <c:v>7.673055555555556</c:v>
                </c:pt>
                <c:pt idx="27623">
                  <c:v>7.6733333333333329</c:v>
                </c:pt>
                <c:pt idx="27624">
                  <c:v>7.6736111111111107</c:v>
                </c:pt>
                <c:pt idx="27625">
                  <c:v>7.6738888888888885</c:v>
                </c:pt>
                <c:pt idx="27626">
                  <c:v>7.6741666666666664</c:v>
                </c:pt>
                <c:pt idx="27627">
                  <c:v>7.6744444444444442</c:v>
                </c:pt>
                <c:pt idx="27628">
                  <c:v>7.674722222222222</c:v>
                </c:pt>
                <c:pt idx="27629">
                  <c:v>7.6749999999999998</c:v>
                </c:pt>
                <c:pt idx="27630">
                  <c:v>7.6752777777777776</c:v>
                </c:pt>
                <c:pt idx="27631">
                  <c:v>7.6755555555555555</c:v>
                </c:pt>
                <c:pt idx="27632">
                  <c:v>7.6758333333333333</c:v>
                </c:pt>
                <c:pt idx="27633">
                  <c:v>7.6761111111111111</c:v>
                </c:pt>
                <c:pt idx="27634">
                  <c:v>7.6763888888888889</c:v>
                </c:pt>
                <c:pt idx="27635">
                  <c:v>7.6766666666666667</c:v>
                </c:pt>
                <c:pt idx="27636">
                  <c:v>7.6769444444444446</c:v>
                </c:pt>
                <c:pt idx="27637">
                  <c:v>7.6772222222222224</c:v>
                </c:pt>
                <c:pt idx="27638">
                  <c:v>7.6775000000000002</c:v>
                </c:pt>
                <c:pt idx="27639">
                  <c:v>7.677777777777778</c:v>
                </c:pt>
                <c:pt idx="27640">
                  <c:v>7.6780555555555559</c:v>
                </c:pt>
                <c:pt idx="27641">
                  <c:v>7.6783333333333337</c:v>
                </c:pt>
                <c:pt idx="27642">
                  <c:v>7.6786111111111115</c:v>
                </c:pt>
                <c:pt idx="27643">
                  <c:v>7.6788888888888893</c:v>
                </c:pt>
                <c:pt idx="27644">
                  <c:v>7.6791666666666663</c:v>
                </c:pt>
                <c:pt idx="27645">
                  <c:v>7.6794444444444441</c:v>
                </c:pt>
                <c:pt idx="27646">
                  <c:v>7.6797222222222219</c:v>
                </c:pt>
                <c:pt idx="27647">
                  <c:v>7.68</c:v>
                </c:pt>
                <c:pt idx="27648">
                  <c:v>7.6802777777777775</c:v>
                </c:pt>
                <c:pt idx="27649">
                  <c:v>7.6805555555555554</c:v>
                </c:pt>
                <c:pt idx="27650">
                  <c:v>7.6808333333333332</c:v>
                </c:pt>
                <c:pt idx="27651">
                  <c:v>7.681111111111111</c:v>
                </c:pt>
                <c:pt idx="27652">
                  <c:v>7.6813888888888888</c:v>
                </c:pt>
                <c:pt idx="27653">
                  <c:v>7.6816666666666666</c:v>
                </c:pt>
                <c:pt idx="27654">
                  <c:v>7.6819444444444445</c:v>
                </c:pt>
                <c:pt idx="27655">
                  <c:v>7.6822222222222223</c:v>
                </c:pt>
                <c:pt idx="27656">
                  <c:v>7.6825000000000001</c:v>
                </c:pt>
                <c:pt idx="27657">
                  <c:v>7.6827777777777779</c:v>
                </c:pt>
                <c:pt idx="27658">
                  <c:v>7.6830555555555557</c:v>
                </c:pt>
                <c:pt idx="27659">
                  <c:v>7.6833333333333336</c:v>
                </c:pt>
                <c:pt idx="27660">
                  <c:v>7.6836111111111114</c:v>
                </c:pt>
                <c:pt idx="27661">
                  <c:v>7.6838888888888892</c:v>
                </c:pt>
                <c:pt idx="27662">
                  <c:v>7.684166666666667</c:v>
                </c:pt>
                <c:pt idx="27663">
                  <c:v>7.6844444444444449</c:v>
                </c:pt>
                <c:pt idx="27664">
                  <c:v>7.6847222222222218</c:v>
                </c:pt>
                <c:pt idx="27665">
                  <c:v>7.6849999999999996</c:v>
                </c:pt>
                <c:pt idx="27666">
                  <c:v>7.6852777777777774</c:v>
                </c:pt>
                <c:pt idx="27667">
                  <c:v>7.6855555555555553</c:v>
                </c:pt>
                <c:pt idx="27668">
                  <c:v>7.6858333333333331</c:v>
                </c:pt>
                <c:pt idx="27669">
                  <c:v>7.6861111111111109</c:v>
                </c:pt>
                <c:pt idx="27670">
                  <c:v>7.6863888888888887</c:v>
                </c:pt>
                <c:pt idx="27671">
                  <c:v>7.6866666666666665</c:v>
                </c:pt>
                <c:pt idx="27672">
                  <c:v>7.6869444444444444</c:v>
                </c:pt>
                <c:pt idx="27673">
                  <c:v>7.6872222222222222</c:v>
                </c:pt>
                <c:pt idx="27674">
                  <c:v>7.6875</c:v>
                </c:pt>
                <c:pt idx="27675">
                  <c:v>7.6877777777777778</c:v>
                </c:pt>
                <c:pt idx="27676">
                  <c:v>7.6880555555555556</c:v>
                </c:pt>
                <c:pt idx="27677">
                  <c:v>7.6883333333333335</c:v>
                </c:pt>
                <c:pt idx="27678">
                  <c:v>7.6886111111111113</c:v>
                </c:pt>
                <c:pt idx="27679">
                  <c:v>7.6888888888888891</c:v>
                </c:pt>
                <c:pt idx="27680">
                  <c:v>7.6891666666666669</c:v>
                </c:pt>
                <c:pt idx="27681">
                  <c:v>7.6894444444444447</c:v>
                </c:pt>
                <c:pt idx="27682">
                  <c:v>7.6897222222222226</c:v>
                </c:pt>
                <c:pt idx="27683">
                  <c:v>7.69</c:v>
                </c:pt>
                <c:pt idx="27684">
                  <c:v>7.6902777777777782</c:v>
                </c:pt>
                <c:pt idx="27685">
                  <c:v>7.6905555555555551</c:v>
                </c:pt>
                <c:pt idx="27686">
                  <c:v>7.690833333333333</c:v>
                </c:pt>
                <c:pt idx="27687">
                  <c:v>7.6911111111111108</c:v>
                </c:pt>
                <c:pt idx="27688">
                  <c:v>7.6913888888888886</c:v>
                </c:pt>
                <c:pt idx="27689">
                  <c:v>7.6916666666666664</c:v>
                </c:pt>
                <c:pt idx="27690">
                  <c:v>7.6919444444444443</c:v>
                </c:pt>
                <c:pt idx="27691">
                  <c:v>7.6922222222222221</c:v>
                </c:pt>
                <c:pt idx="27692">
                  <c:v>7.6924999999999999</c:v>
                </c:pt>
                <c:pt idx="27693">
                  <c:v>7.6927777777777777</c:v>
                </c:pt>
                <c:pt idx="27694">
                  <c:v>7.6930555555555555</c:v>
                </c:pt>
                <c:pt idx="27695">
                  <c:v>7.6933333333333334</c:v>
                </c:pt>
                <c:pt idx="27696">
                  <c:v>7.6936111111111112</c:v>
                </c:pt>
                <c:pt idx="27697">
                  <c:v>7.693888888888889</c:v>
                </c:pt>
                <c:pt idx="27698">
                  <c:v>7.6941666666666668</c:v>
                </c:pt>
                <c:pt idx="27699">
                  <c:v>7.6944444444444446</c:v>
                </c:pt>
                <c:pt idx="27700">
                  <c:v>7.6947222222222225</c:v>
                </c:pt>
                <c:pt idx="27701">
                  <c:v>7.6950000000000003</c:v>
                </c:pt>
                <c:pt idx="27702">
                  <c:v>7.6952777777777781</c:v>
                </c:pt>
                <c:pt idx="27703">
                  <c:v>7.6955555555555559</c:v>
                </c:pt>
                <c:pt idx="27704">
                  <c:v>7.6958333333333337</c:v>
                </c:pt>
                <c:pt idx="27705">
                  <c:v>7.6961111111111107</c:v>
                </c:pt>
                <c:pt idx="27706">
                  <c:v>7.6963888888888885</c:v>
                </c:pt>
                <c:pt idx="27707">
                  <c:v>7.6966666666666663</c:v>
                </c:pt>
                <c:pt idx="27708">
                  <c:v>7.6969444444444441</c:v>
                </c:pt>
                <c:pt idx="27709">
                  <c:v>7.697222222222222</c:v>
                </c:pt>
                <c:pt idx="27710">
                  <c:v>7.6974999999999998</c:v>
                </c:pt>
                <c:pt idx="27711">
                  <c:v>7.6977777777777776</c:v>
                </c:pt>
                <c:pt idx="27712">
                  <c:v>7.6980555555555554</c:v>
                </c:pt>
                <c:pt idx="27713">
                  <c:v>7.6983333333333333</c:v>
                </c:pt>
                <c:pt idx="27714">
                  <c:v>7.6986111111111111</c:v>
                </c:pt>
                <c:pt idx="27715">
                  <c:v>7.6988888888888889</c:v>
                </c:pt>
                <c:pt idx="27716">
                  <c:v>7.6991666666666667</c:v>
                </c:pt>
                <c:pt idx="27717">
                  <c:v>7.6994444444444445</c:v>
                </c:pt>
                <c:pt idx="27718">
                  <c:v>7.6997222222222224</c:v>
                </c:pt>
                <c:pt idx="27719">
                  <c:v>7.7</c:v>
                </c:pt>
                <c:pt idx="27720">
                  <c:v>7.700277777777778</c:v>
                </c:pt>
                <c:pt idx="27721">
                  <c:v>7.7005555555555558</c:v>
                </c:pt>
                <c:pt idx="27722">
                  <c:v>7.7008333333333336</c:v>
                </c:pt>
                <c:pt idx="27723">
                  <c:v>7.7011111111111115</c:v>
                </c:pt>
                <c:pt idx="27724">
                  <c:v>7.7013888888888893</c:v>
                </c:pt>
                <c:pt idx="27725">
                  <c:v>7.7016666666666671</c:v>
                </c:pt>
                <c:pt idx="27726">
                  <c:v>7.701944444444444</c:v>
                </c:pt>
                <c:pt idx="27727">
                  <c:v>7.7022222222222219</c:v>
                </c:pt>
                <c:pt idx="27728">
                  <c:v>7.7024999999999997</c:v>
                </c:pt>
                <c:pt idx="27729">
                  <c:v>7.7027777777777775</c:v>
                </c:pt>
                <c:pt idx="27730">
                  <c:v>7.7030555555555553</c:v>
                </c:pt>
                <c:pt idx="27731">
                  <c:v>7.7033333333333331</c:v>
                </c:pt>
                <c:pt idx="27732">
                  <c:v>7.703611111111111</c:v>
                </c:pt>
                <c:pt idx="27733">
                  <c:v>7.7038888888888888</c:v>
                </c:pt>
                <c:pt idx="27734">
                  <c:v>7.7041666666666666</c:v>
                </c:pt>
                <c:pt idx="27735">
                  <c:v>7.7044444444444444</c:v>
                </c:pt>
                <c:pt idx="27736">
                  <c:v>7.7047222222222222</c:v>
                </c:pt>
                <c:pt idx="27737">
                  <c:v>7.7050000000000001</c:v>
                </c:pt>
                <c:pt idx="27738">
                  <c:v>7.7052777777777779</c:v>
                </c:pt>
                <c:pt idx="27739">
                  <c:v>7.7055555555555557</c:v>
                </c:pt>
                <c:pt idx="27740">
                  <c:v>7.7058333333333335</c:v>
                </c:pt>
                <c:pt idx="27741">
                  <c:v>7.7061111111111114</c:v>
                </c:pt>
                <c:pt idx="27742">
                  <c:v>7.7063888888888892</c:v>
                </c:pt>
                <c:pt idx="27743">
                  <c:v>7.706666666666667</c:v>
                </c:pt>
                <c:pt idx="27744">
                  <c:v>7.7069444444444448</c:v>
                </c:pt>
                <c:pt idx="27745">
                  <c:v>7.7072222222222226</c:v>
                </c:pt>
                <c:pt idx="27746">
                  <c:v>7.7074999999999996</c:v>
                </c:pt>
                <c:pt idx="27747">
                  <c:v>7.7077777777777774</c:v>
                </c:pt>
                <c:pt idx="27748">
                  <c:v>7.7080555555555552</c:v>
                </c:pt>
                <c:pt idx="27749">
                  <c:v>7.708333333333333</c:v>
                </c:pt>
                <c:pt idx="27750">
                  <c:v>7.7086111111111109</c:v>
                </c:pt>
                <c:pt idx="27751">
                  <c:v>7.7088888888888887</c:v>
                </c:pt>
                <c:pt idx="27752">
                  <c:v>7.7091666666666665</c:v>
                </c:pt>
                <c:pt idx="27753">
                  <c:v>7.7094444444444443</c:v>
                </c:pt>
                <c:pt idx="27754">
                  <c:v>7.7097222222222221</c:v>
                </c:pt>
                <c:pt idx="27755">
                  <c:v>7.71</c:v>
                </c:pt>
                <c:pt idx="27756">
                  <c:v>7.7102777777777778</c:v>
                </c:pt>
                <c:pt idx="27757">
                  <c:v>7.7105555555555556</c:v>
                </c:pt>
                <c:pt idx="27758">
                  <c:v>7.7108333333333334</c:v>
                </c:pt>
                <c:pt idx="27759">
                  <c:v>7.7111111111111112</c:v>
                </c:pt>
                <c:pt idx="27760">
                  <c:v>7.7113888888888891</c:v>
                </c:pt>
                <c:pt idx="27761">
                  <c:v>7.7116666666666669</c:v>
                </c:pt>
                <c:pt idx="27762">
                  <c:v>7.7119444444444447</c:v>
                </c:pt>
                <c:pt idx="27763">
                  <c:v>7.7122222222222225</c:v>
                </c:pt>
                <c:pt idx="27764">
                  <c:v>7.7125000000000004</c:v>
                </c:pt>
                <c:pt idx="27765">
                  <c:v>7.7127777777777782</c:v>
                </c:pt>
                <c:pt idx="27766">
                  <c:v>7.713055555555556</c:v>
                </c:pt>
                <c:pt idx="27767">
                  <c:v>7.7133333333333329</c:v>
                </c:pt>
                <c:pt idx="27768">
                  <c:v>7.7136111111111108</c:v>
                </c:pt>
                <c:pt idx="27769">
                  <c:v>7.7138888888888886</c:v>
                </c:pt>
                <c:pt idx="27770">
                  <c:v>7.7141666666666664</c:v>
                </c:pt>
                <c:pt idx="27771">
                  <c:v>7.7144444444444442</c:v>
                </c:pt>
                <c:pt idx="27772">
                  <c:v>7.714722222222222</c:v>
                </c:pt>
                <c:pt idx="27773">
                  <c:v>7.7149999999999999</c:v>
                </c:pt>
                <c:pt idx="27774">
                  <c:v>7.7152777777777777</c:v>
                </c:pt>
                <c:pt idx="27775">
                  <c:v>7.7155555555555555</c:v>
                </c:pt>
                <c:pt idx="27776">
                  <c:v>7.7158333333333333</c:v>
                </c:pt>
                <c:pt idx="27777">
                  <c:v>7.7161111111111111</c:v>
                </c:pt>
                <c:pt idx="27778">
                  <c:v>7.716388888888889</c:v>
                </c:pt>
                <c:pt idx="27779">
                  <c:v>7.7166666666666668</c:v>
                </c:pt>
                <c:pt idx="27780">
                  <c:v>7.7169444444444446</c:v>
                </c:pt>
                <c:pt idx="27781">
                  <c:v>7.7172222222222224</c:v>
                </c:pt>
                <c:pt idx="27782">
                  <c:v>7.7175000000000002</c:v>
                </c:pt>
                <c:pt idx="27783">
                  <c:v>7.7177777777777781</c:v>
                </c:pt>
                <c:pt idx="27784">
                  <c:v>7.7180555555555559</c:v>
                </c:pt>
                <c:pt idx="27785">
                  <c:v>7.7183333333333337</c:v>
                </c:pt>
                <c:pt idx="27786">
                  <c:v>7.7186111111111115</c:v>
                </c:pt>
                <c:pt idx="27787">
                  <c:v>7.7188888888888885</c:v>
                </c:pt>
                <c:pt idx="27788">
                  <c:v>7.7191666666666663</c:v>
                </c:pt>
                <c:pt idx="27789">
                  <c:v>7.7194444444444441</c:v>
                </c:pt>
                <c:pt idx="27790">
                  <c:v>7.7197222222222219</c:v>
                </c:pt>
                <c:pt idx="27791">
                  <c:v>7.72</c:v>
                </c:pt>
                <c:pt idx="27792">
                  <c:v>7.7202777777777776</c:v>
                </c:pt>
                <c:pt idx="27793">
                  <c:v>7.7205555555555554</c:v>
                </c:pt>
                <c:pt idx="27794">
                  <c:v>7.7208333333333332</c:v>
                </c:pt>
                <c:pt idx="27795">
                  <c:v>7.721111111111111</c:v>
                </c:pt>
                <c:pt idx="27796">
                  <c:v>7.7213888888888889</c:v>
                </c:pt>
                <c:pt idx="27797">
                  <c:v>7.7216666666666667</c:v>
                </c:pt>
                <c:pt idx="27798">
                  <c:v>7.7219444444444445</c:v>
                </c:pt>
                <c:pt idx="27799">
                  <c:v>7.7222222222222223</c:v>
                </c:pt>
                <c:pt idx="27800">
                  <c:v>7.7225000000000001</c:v>
                </c:pt>
                <c:pt idx="27801">
                  <c:v>7.722777777777778</c:v>
                </c:pt>
                <c:pt idx="27802">
                  <c:v>7.7230555555555558</c:v>
                </c:pt>
                <c:pt idx="27803">
                  <c:v>7.7233333333333336</c:v>
                </c:pt>
                <c:pt idx="27804">
                  <c:v>7.7236111111111114</c:v>
                </c:pt>
                <c:pt idx="27805">
                  <c:v>7.7238888888888892</c:v>
                </c:pt>
                <c:pt idx="27806">
                  <c:v>7.7241666666666671</c:v>
                </c:pt>
                <c:pt idx="27807">
                  <c:v>7.724444444444444</c:v>
                </c:pt>
                <c:pt idx="27808">
                  <c:v>7.7247222222222218</c:v>
                </c:pt>
                <c:pt idx="27809">
                  <c:v>7.7249999999999996</c:v>
                </c:pt>
                <c:pt idx="27810">
                  <c:v>7.7252777777777775</c:v>
                </c:pt>
                <c:pt idx="27811">
                  <c:v>7.7255555555555553</c:v>
                </c:pt>
                <c:pt idx="27812">
                  <c:v>7.7258333333333331</c:v>
                </c:pt>
                <c:pt idx="27813">
                  <c:v>7.7261111111111109</c:v>
                </c:pt>
                <c:pt idx="27814">
                  <c:v>7.7263888888888888</c:v>
                </c:pt>
                <c:pt idx="27815">
                  <c:v>7.7266666666666666</c:v>
                </c:pt>
                <c:pt idx="27816">
                  <c:v>7.7269444444444444</c:v>
                </c:pt>
                <c:pt idx="27817">
                  <c:v>7.7272222222222222</c:v>
                </c:pt>
                <c:pt idx="27818">
                  <c:v>7.7275</c:v>
                </c:pt>
                <c:pt idx="27819">
                  <c:v>7.7277777777777779</c:v>
                </c:pt>
                <c:pt idx="27820">
                  <c:v>7.7280555555555557</c:v>
                </c:pt>
                <c:pt idx="27821">
                  <c:v>7.7283333333333335</c:v>
                </c:pt>
                <c:pt idx="27822">
                  <c:v>7.7286111111111113</c:v>
                </c:pt>
                <c:pt idx="27823">
                  <c:v>7.7288888888888891</c:v>
                </c:pt>
                <c:pt idx="27824">
                  <c:v>7.729166666666667</c:v>
                </c:pt>
                <c:pt idx="27825">
                  <c:v>7.7294444444444448</c:v>
                </c:pt>
                <c:pt idx="27826">
                  <c:v>7.7297222222222226</c:v>
                </c:pt>
                <c:pt idx="27827">
                  <c:v>7.73</c:v>
                </c:pt>
                <c:pt idx="27828">
                  <c:v>7.7302777777777774</c:v>
                </c:pt>
                <c:pt idx="27829">
                  <c:v>7.7305555555555552</c:v>
                </c:pt>
                <c:pt idx="27830">
                  <c:v>7.730833333333333</c:v>
                </c:pt>
                <c:pt idx="27831">
                  <c:v>7.7311111111111108</c:v>
                </c:pt>
                <c:pt idx="27832">
                  <c:v>7.7313888888888886</c:v>
                </c:pt>
                <c:pt idx="27833">
                  <c:v>7.7316666666666665</c:v>
                </c:pt>
                <c:pt idx="27834">
                  <c:v>7.7319444444444443</c:v>
                </c:pt>
                <c:pt idx="27835">
                  <c:v>7.7322222222222221</c:v>
                </c:pt>
                <c:pt idx="27836">
                  <c:v>7.7324999999999999</c:v>
                </c:pt>
                <c:pt idx="27837">
                  <c:v>7.7327777777777778</c:v>
                </c:pt>
                <c:pt idx="27838">
                  <c:v>7.7330555555555556</c:v>
                </c:pt>
                <c:pt idx="27839">
                  <c:v>7.7333333333333334</c:v>
                </c:pt>
                <c:pt idx="27840">
                  <c:v>7.7336111111111112</c:v>
                </c:pt>
                <c:pt idx="27841">
                  <c:v>7.733888888888889</c:v>
                </c:pt>
                <c:pt idx="27842">
                  <c:v>7.7341666666666669</c:v>
                </c:pt>
                <c:pt idx="27843">
                  <c:v>7.7344444444444447</c:v>
                </c:pt>
                <c:pt idx="27844">
                  <c:v>7.7347222222222225</c:v>
                </c:pt>
                <c:pt idx="27845">
                  <c:v>7.7350000000000003</c:v>
                </c:pt>
                <c:pt idx="27846">
                  <c:v>7.7352777777777781</c:v>
                </c:pt>
                <c:pt idx="27847">
                  <c:v>7.735555555555556</c:v>
                </c:pt>
                <c:pt idx="27848">
                  <c:v>7.7358333333333329</c:v>
                </c:pt>
                <c:pt idx="27849">
                  <c:v>7.7361111111111107</c:v>
                </c:pt>
                <c:pt idx="27850">
                  <c:v>7.7363888888888885</c:v>
                </c:pt>
                <c:pt idx="27851">
                  <c:v>7.7366666666666664</c:v>
                </c:pt>
                <c:pt idx="27852">
                  <c:v>7.7369444444444442</c:v>
                </c:pt>
                <c:pt idx="27853">
                  <c:v>7.737222222222222</c:v>
                </c:pt>
                <c:pt idx="27854">
                  <c:v>7.7374999999999998</c:v>
                </c:pt>
                <c:pt idx="27855">
                  <c:v>7.7377777777777776</c:v>
                </c:pt>
                <c:pt idx="27856">
                  <c:v>7.7380555555555555</c:v>
                </c:pt>
                <c:pt idx="27857">
                  <c:v>7.7383333333333333</c:v>
                </c:pt>
                <c:pt idx="27858">
                  <c:v>7.7386111111111111</c:v>
                </c:pt>
                <c:pt idx="27859">
                  <c:v>7.7388888888888889</c:v>
                </c:pt>
                <c:pt idx="27860">
                  <c:v>7.7391666666666667</c:v>
                </c:pt>
                <c:pt idx="27861">
                  <c:v>7.7394444444444446</c:v>
                </c:pt>
                <c:pt idx="27862">
                  <c:v>7.7397222222222224</c:v>
                </c:pt>
                <c:pt idx="27863">
                  <c:v>7.74</c:v>
                </c:pt>
                <c:pt idx="27864">
                  <c:v>7.740277777777778</c:v>
                </c:pt>
                <c:pt idx="27865">
                  <c:v>7.7405555555555559</c:v>
                </c:pt>
                <c:pt idx="27866">
                  <c:v>7.7408333333333337</c:v>
                </c:pt>
                <c:pt idx="27867">
                  <c:v>7.7411111111111115</c:v>
                </c:pt>
                <c:pt idx="27868">
                  <c:v>7.7413888888888893</c:v>
                </c:pt>
                <c:pt idx="27869">
                  <c:v>7.7416666666666663</c:v>
                </c:pt>
                <c:pt idx="27870">
                  <c:v>7.7419444444444441</c:v>
                </c:pt>
                <c:pt idx="27871">
                  <c:v>7.7422222222222219</c:v>
                </c:pt>
                <c:pt idx="27872">
                  <c:v>7.7424999999999997</c:v>
                </c:pt>
                <c:pt idx="27873">
                  <c:v>7.7427777777777775</c:v>
                </c:pt>
                <c:pt idx="27874">
                  <c:v>7.7430555555555554</c:v>
                </c:pt>
                <c:pt idx="27875">
                  <c:v>7.7433333333333332</c:v>
                </c:pt>
                <c:pt idx="27876">
                  <c:v>7.743611111111111</c:v>
                </c:pt>
                <c:pt idx="27877">
                  <c:v>7.7438888888888888</c:v>
                </c:pt>
                <c:pt idx="27878">
                  <c:v>7.7441666666666666</c:v>
                </c:pt>
                <c:pt idx="27879">
                  <c:v>7.7444444444444445</c:v>
                </c:pt>
                <c:pt idx="27880">
                  <c:v>7.7447222222222223</c:v>
                </c:pt>
                <c:pt idx="27881">
                  <c:v>7.7450000000000001</c:v>
                </c:pt>
                <c:pt idx="27882">
                  <c:v>7.7452777777777779</c:v>
                </c:pt>
                <c:pt idx="27883">
                  <c:v>7.7455555555555557</c:v>
                </c:pt>
                <c:pt idx="27884">
                  <c:v>7.7458333333333336</c:v>
                </c:pt>
                <c:pt idx="27885">
                  <c:v>7.7461111111111114</c:v>
                </c:pt>
                <c:pt idx="27886">
                  <c:v>7.7463888888888892</c:v>
                </c:pt>
                <c:pt idx="27887">
                  <c:v>7.746666666666667</c:v>
                </c:pt>
                <c:pt idx="27888">
                  <c:v>7.7469444444444449</c:v>
                </c:pt>
                <c:pt idx="27889">
                  <c:v>7.7472222222222218</c:v>
                </c:pt>
                <c:pt idx="27890">
                  <c:v>7.7474999999999996</c:v>
                </c:pt>
                <c:pt idx="27891">
                  <c:v>7.7477777777777774</c:v>
                </c:pt>
                <c:pt idx="27892">
                  <c:v>7.7480555555555553</c:v>
                </c:pt>
                <c:pt idx="27893">
                  <c:v>7.7483333333333331</c:v>
                </c:pt>
                <c:pt idx="27894">
                  <c:v>7.7486111111111109</c:v>
                </c:pt>
                <c:pt idx="27895">
                  <c:v>7.7488888888888887</c:v>
                </c:pt>
                <c:pt idx="27896">
                  <c:v>7.7491666666666665</c:v>
                </c:pt>
                <c:pt idx="27897">
                  <c:v>7.7494444444444444</c:v>
                </c:pt>
                <c:pt idx="27898">
                  <c:v>7.7497222222222222</c:v>
                </c:pt>
                <c:pt idx="27899">
                  <c:v>7.75</c:v>
                </c:pt>
                <c:pt idx="27900">
                  <c:v>7.7502777777777778</c:v>
                </c:pt>
                <c:pt idx="27901">
                  <c:v>7.7505555555555556</c:v>
                </c:pt>
                <c:pt idx="27902">
                  <c:v>7.7508333333333335</c:v>
                </c:pt>
                <c:pt idx="27903">
                  <c:v>7.7511111111111113</c:v>
                </c:pt>
                <c:pt idx="27904">
                  <c:v>7.7513888888888891</c:v>
                </c:pt>
                <c:pt idx="27905">
                  <c:v>7.7516666666666669</c:v>
                </c:pt>
                <c:pt idx="27906">
                  <c:v>7.7519444444444447</c:v>
                </c:pt>
                <c:pt idx="27907">
                  <c:v>7.7522222222222226</c:v>
                </c:pt>
                <c:pt idx="27908">
                  <c:v>7.7525000000000004</c:v>
                </c:pt>
                <c:pt idx="27909">
                  <c:v>7.7527777777777782</c:v>
                </c:pt>
                <c:pt idx="27910">
                  <c:v>7.7530555555555551</c:v>
                </c:pt>
                <c:pt idx="27911">
                  <c:v>7.753333333333333</c:v>
                </c:pt>
                <c:pt idx="27912">
                  <c:v>7.7536111111111108</c:v>
                </c:pt>
                <c:pt idx="27913">
                  <c:v>7.7538888888888886</c:v>
                </c:pt>
                <c:pt idx="27914">
                  <c:v>7.7541666666666664</c:v>
                </c:pt>
                <c:pt idx="27915">
                  <c:v>7.7544444444444443</c:v>
                </c:pt>
                <c:pt idx="27916">
                  <c:v>7.7547222222222221</c:v>
                </c:pt>
                <c:pt idx="27917">
                  <c:v>7.7549999999999999</c:v>
                </c:pt>
                <c:pt idx="27918">
                  <c:v>7.7552777777777777</c:v>
                </c:pt>
                <c:pt idx="27919">
                  <c:v>7.7555555555555555</c:v>
                </c:pt>
                <c:pt idx="27920">
                  <c:v>7.7558333333333334</c:v>
                </c:pt>
                <c:pt idx="27921">
                  <c:v>7.7561111111111112</c:v>
                </c:pt>
                <c:pt idx="27922">
                  <c:v>7.756388888888889</c:v>
                </c:pt>
                <c:pt idx="27923">
                  <c:v>7.7566666666666668</c:v>
                </c:pt>
                <c:pt idx="27924">
                  <c:v>7.7569444444444446</c:v>
                </c:pt>
                <c:pt idx="27925">
                  <c:v>7.7572222222222225</c:v>
                </c:pt>
                <c:pt idx="27926">
                  <c:v>7.7575000000000003</c:v>
                </c:pt>
                <c:pt idx="27927">
                  <c:v>7.7577777777777781</c:v>
                </c:pt>
                <c:pt idx="27928">
                  <c:v>7.7580555555555559</c:v>
                </c:pt>
                <c:pt idx="27929">
                  <c:v>7.7583333333333337</c:v>
                </c:pt>
                <c:pt idx="27930">
                  <c:v>7.7586111111111107</c:v>
                </c:pt>
                <c:pt idx="27931">
                  <c:v>7.7588888888888885</c:v>
                </c:pt>
                <c:pt idx="27932">
                  <c:v>7.7591666666666663</c:v>
                </c:pt>
                <c:pt idx="27933">
                  <c:v>7.7594444444444441</c:v>
                </c:pt>
                <c:pt idx="27934">
                  <c:v>7.759722222222222</c:v>
                </c:pt>
                <c:pt idx="27935">
                  <c:v>7.76</c:v>
                </c:pt>
                <c:pt idx="27936">
                  <c:v>7.7602777777777776</c:v>
                </c:pt>
                <c:pt idx="27937">
                  <c:v>7.7605555555555554</c:v>
                </c:pt>
                <c:pt idx="27938">
                  <c:v>7.7608333333333333</c:v>
                </c:pt>
                <c:pt idx="27939">
                  <c:v>7.7611111111111111</c:v>
                </c:pt>
                <c:pt idx="27940">
                  <c:v>7.7613888888888889</c:v>
                </c:pt>
                <c:pt idx="27941">
                  <c:v>7.7616666666666667</c:v>
                </c:pt>
                <c:pt idx="27942">
                  <c:v>7.7619444444444445</c:v>
                </c:pt>
                <c:pt idx="27943">
                  <c:v>7.7622222222222224</c:v>
                </c:pt>
                <c:pt idx="27944">
                  <c:v>7.7625000000000002</c:v>
                </c:pt>
                <c:pt idx="27945">
                  <c:v>7.762777777777778</c:v>
                </c:pt>
                <c:pt idx="27946">
                  <c:v>7.7630555555555558</c:v>
                </c:pt>
                <c:pt idx="27947">
                  <c:v>7.7633333333333336</c:v>
                </c:pt>
                <c:pt idx="27948">
                  <c:v>7.7636111111111115</c:v>
                </c:pt>
                <c:pt idx="27949">
                  <c:v>7.7638888888888893</c:v>
                </c:pt>
                <c:pt idx="27950">
                  <c:v>7.7641666666666671</c:v>
                </c:pt>
                <c:pt idx="27951">
                  <c:v>7.764444444444444</c:v>
                </c:pt>
                <c:pt idx="27952">
                  <c:v>7.7647222222222219</c:v>
                </c:pt>
                <c:pt idx="27953">
                  <c:v>7.7649999999999997</c:v>
                </c:pt>
                <c:pt idx="27954">
                  <c:v>7.7652777777777775</c:v>
                </c:pt>
                <c:pt idx="27955">
                  <c:v>7.7655555555555553</c:v>
                </c:pt>
                <c:pt idx="27956">
                  <c:v>7.7658333333333331</c:v>
                </c:pt>
                <c:pt idx="27957">
                  <c:v>7.766111111111111</c:v>
                </c:pt>
                <c:pt idx="27958">
                  <c:v>7.7663888888888888</c:v>
                </c:pt>
                <c:pt idx="27959">
                  <c:v>7.7666666666666666</c:v>
                </c:pt>
                <c:pt idx="27960">
                  <c:v>7.7669444444444444</c:v>
                </c:pt>
                <c:pt idx="27961">
                  <c:v>7.7672222222222222</c:v>
                </c:pt>
                <c:pt idx="27962">
                  <c:v>7.7675000000000001</c:v>
                </c:pt>
                <c:pt idx="27963">
                  <c:v>7.7677777777777779</c:v>
                </c:pt>
                <c:pt idx="27964">
                  <c:v>7.7680555555555557</c:v>
                </c:pt>
                <c:pt idx="27965">
                  <c:v>7.7683333333333335</c:v>
                </c:pt>
                <c:pt idx="27966">
                  <c:v>7.7686111111111114</c:v>
                </c:pt>
                <c:pt idx="27967">
                  <c:v>7.7688888888888892</c:v>
                </c:pt>
                <c:pt idx="27968">
                  <c:v>7.769166666666667</c:v>
                </c:pt>
                <c:pt idx="27969">
                  <c:v>7.7694444444444448</c:v>
                </c:pt>
                <c:pt idx="27970">
                  <c:v>7.7697222222222226</c:v>
                </c:pt>
                <c:pt idx="27971">
                  <c:v>7.77</c:v>
                </c:pt>
                <c:pt idx="27972">
                  <c:v>7.7702777777777774</c:v>
                </c:pt>
                <c:pt idx="27973">
                  <c:v>7.7705555555555552</c:v>
                </c:pt>
                <c:pt idx="27974">
                  <c:v>7.770833333333333</c:v>
                </c:pt>
                <c:pt idx="27975">
                  <c:v>7.7711111111111109</c:v>
                </c:pt>
                <c:pt idx="27976">
                  <c:v>7.7713888888888887</c:v>
                </c:pt>
                <c:pt idx="27977">
                  <c:v>7.7716666666666665</c:v>
                </c:pt>
                <c:pt idx="27978">
                  <c:v>7.7719444444444443</c:v>
                </c:pt>
                <c:pt idx="27979">
                  <c:v>7.7722222222222221</c:v>
                </c:pt>
                <c:pt idx="27980">
                  <c:v>7.7725</c:v>
                </c:pt>
                <c:pt idx="27981">
                  <c:v>7.7727777777777778</c:v>
                </c:pt>
                <c:pt idx="27982">
                  <c:v>7.7730555555555556</c:v>
                </c:pt>
                <c:pt idx="27983">
                  <c:v>7.7733333333333334</c:v>
                </c:pt>
                <c:pt idx="27984">
                  <c:v>7.7736111111111112</c:v>
                </c:pt>
                <c:pt idx="27985">
                  <c:v>7.7738888888888891</c:v>
                </c:pt>
                <c:pt idx="27986">
                  <c:v>7.7741666666666669</c:v>
                </c:pt>
                <c:pt idx="27987">
                  <c:v>7.7744444444444447</c:v>
                </c:pt>
                <c:pt idx="27988">
                  <c:v>7.7747222222222225</c:v>
                </c:pt>
                <c:pt idx="27989">
                  <c:v>7.7750000000000004</c:v>
                </c:pt>
                <c:pt idx="27990">
                  <c:v>7.7752777777777782</c:v>
                </c:pt>
                <c:pt idx="27991">
                  <c:v>7.775555555555556</c:v>
                </c:pt>
                <c:pt idx="27992">
                  <c:v>7.7758333333333329</c:v>
                </c:pt>
                <c:pt idx="27993">
                  <c:v>7.7761111111111108</c:v>
                </c:pt>
                <c:pt idx="27994">
                  <c:v>7.7763888888888886</c:v>
                </c:pt>
                <c:pt idx="27995">
                  <c:v>7.7766666666666664</c:v>
                </c:pt>
                <c:pt idx="27996">
                  <c:v>7.7769444444444442</c:v>
                </c:pt>
                <c:pt idx="27997">
                  <c:v>7.777222222222222</c:v>
                </c:pt>
                <c:pt idx="27998">
                  <c:v>7.7774999999999999</c:v>
                </c:pt>
                <c:pt idx="27999">
                  <c:v>7.7777777777777777</c:v>
                </c:pt>
                <c:pt idx="28000">
                  <c:v>7.7780555555555555</c:v>
                </c:pt>
                <c:pt idx="28001">
                  <c:v>7.7783333333333333</c:v>
                </c:pt>
                <c:pt idx="28002">
                  <c:v>7.7786111111111111</c:v>
                </c:pt>
                <c:pt idx="28003">
                  <c:v>7.778888888888889</c:v>
                </c:pt>
                <c:pt idx="28004">
                  <c:v>7.7791666666666668</c:v>
                </c:pt>
                <c:pt idx="28005">
                  <c:v>7.7794444444444446</c:v>
                </c:pt>
                <c:pt idx="28006">
                  <c:v>7.7797222222222224</c:v>
                </c:pt>
                <c:pt idx="28007">
                  <c:v>7.78</c:v>
                </c:pt>
                <c:pt idx="28008">
                  <c:v>7.7802777777777781</c:v>
                </c:pt>
                <c:pt idx="28009">
                  <c:v>7.7805555555555559</c:v>
                </c:pt>
                <c:pt idx="28010">
                  <c:v>7.7808333333333337</c:v>
                </c:pt>
                <c:pt idx="28011">
                  <c:v>7.7811111111111115</c:v>
                </c:pt>
                <c:pt idx="28012">
                  <c:v>7.7813888888888885</c:v>
                </c:pt>
                <c:pt idx="28013">
                  <c:v>7.7816666666666663</c:v>
                </c:pt>
                <c:pt idx="28014">
                  <c:v>7.7819444444444441</c:v>
                </c:pt>
                <c:pt idx="28015">
                  <c:v>7.7822222222222219</c:v>
                </c:pt>
                <c:pt idx="28016">
                  <c:v>7.7824999999999998</c:v>
                </c:pt>
                <c:pt idx="28017">
                  <c:v>7.7827777777777776</c:v>
                </c:pt>
                <c:pt idx="28018">
                  <c:v>7.7830555555555554</c:v>
                </c:pt>
                <c:pt idx="28019">
                  <c:v>7.7833333333333332</c:v>
                </c:pt>
                <c:pt idx="28020">
                  <c:v>7.783611111111111</c:v>
                </c:pt>
                <c:pt idx="28021">
                  <c:v>7.7838888888888889</c:v>
                </c:pt>
                <c:pt idx="28022">
                  <c:v>7.7841666666666667</c:v>
                </c:pt>
                <c:pt idx="28023">
                  <c:v>7.7844444444444445</c:v>
                </c:pt>
                <c:pt idx="28024">
                  <c:v>7.7847222222222223</c:v>
                </c:pt>
                <c:pt idx="28025">
                  <c:v>7.7850000000000001</c:v>
                </c:pt>
                <c:pt idx="28026">
                  <c:v>7.785277777777778</c:v>
                </c:pt>
                <c:pt idx="28027">
                  <c:v>7.7855555555555558</c:v>
                </c:pt>
                <c:pt idx="28028">
                  <c:v>7.7858333333333336</c:v>
                </c:pt>
                <c:pt idx="28029">
                  <c:v>7.7861111111111114</c:v>
                </c:pt>
                <c:pt idx="28030">
                  <c:v>7.7863888888888892</c:v>
                </c:pt>
                <c:pt idx="28031">
                  <c:v>7.7866666666666671</c:v>
                </c:pt>
                <c:pt idx="28032">
                  <c:v>7.786944444444444</c:v>
                </c:pt>
                <c:pt idx="28033">
                  <c:v>7.7872222222222218</c:v>
                </c:pt>
                <c:pt idx="28034">
                  <c:v>7.7874999999999996</c:v>
                </c:pt>
                <c:pt idx="28035">
                  <c:v>7.7877777777777775</c:v>
                </c:pt>
                <c:pt idx="28036">
                  <c:v>7.7880555555555553</c:v>
                </c:pt>
                <c:pt idx="28037">
                  <c:v>7.7883333333333331</c:v>
                </c:pt>
                <c:pt idx="28038">
                  <c:v>7.7886111111111109</c:v>
                </c:pt>
                <c:pt idx="28039">
                  <c:v>7.7888888888888888</c:v>
                </c:pt>
                <c:pt idx="28040">
                  <c:v>7.7891666666666666</c:v>
                </c:pt>
                <c:pt idx="28041">
                  <c:v>7.7894444444444444</c:v>
                </c:pt>
                <c:pt idx="28042">
                  <c:v>7.7897222222222222</c:v>
                </c:pt>
                <c:pt idx="28043">
                  <c:v>7.79</c:v>
                </c:pt>
                <c:pt idx="28044">
                  <c:v>7.7902777777777779</c:v>
                </c:pt>
                <c:pt idx="28045">
                  <c:v>7.7905555555555557</c:v>
                </c:pt>
                <c:pt idx="28046">
                  <c:v>7.7908333333333335</c:v>
                </c:pt>
                <c:pt idx="28047">
                  <c:v>7.7911111111111113</c:v>
                </c:pt>
                <c:pt idx="28048">
                  <c:v>7.7913888888888891</c:v>
                </c:pt>
                <c:pt idx="28049">
                  <c:v>7.791666666666667</c:v>
                </c:pt>
                <c:pt idx="28050">
                  <c:v>7.7919444444444448</c:v>
                </c:pt>
                <c:pt idx="28051">
                  <c:v>7.7922222222222226</c:v>
                </c:pt>
                <c:pt idx="28052">
                  <c:v>7.7925000000000004</c:v>
                </c:pt>
                <c:pt idx="28053">
                  <c:v>7.7927777777777774</c:v>
                </c:pt>
                <c:pt idx="28054">
                  <c:v>7.7930555555555552</c:v>
                </c:pt>
                <c:pt idx="28055">
                  <c:v>7.793333333333333</c:v>
                </c:pt>
                <c:pt idx="28056">
                  <c:v>7.7936111111111108</c:v>
                </c:pt>
                <c:pt idx="28057">
                  <c:v>7.7938888888888886</c:v>
                </c:pt>
                <c:pt idx="28058">
                  <c:v>7.7941666666666665</c:v>
                </c:pt>
                <c:pt idx="28059">
                  <c:v>7.7944444444444443</c:v>
                </c:pt>
                <c:pt idx="28060">
                  <c:v>7.7947222222222221</c:v>
                </c:pt>
                <c:pt idx="28061">
                  <c:v>7.7949999999999999</c:v>
                </c:pt>
                <c:pt idx="28062">
                  <c:v>7.7952777777777778</c:v>
                </c:pt>
                <c:pt idx="28063">
                  <c:v>7.7955555555555556</c:v>
                </c:pt>
                <c:pt idx="28064">
                  <c:v>7.7958333333333334</c:v>
                </c:pt>
                <c:pt idx="28065">
                  <c:v>7.7961111111111112</c:v>
                </c:pt>
                <c:pt idx="28066">
                  <c:v>7.796388888888889</c:v>
                </c:pt>
                <c:pt idx="28067">
                  <c:v>7.7966666666666669</c:v>
                </c:pt>
                <c:pt idx="28068">
                  <c:v>7.7969444444444447</c:v>
                </c:pt>
                <c:pt idx="28069">
                  <c:v>7.7972222222222225</c:v>
                </c:pt>
                <c:pt idx="28070">
                  <c:v>7.7975000000000003</c:v>
                </c:pt>
                <c:pt idx="28071">
                  <c:v>7.7977777777777781</c:v>
                </c:pt>
                <c:pt idx="28072">
                  <c:v>7.798055555555556</c:v>
                </c:pt>
                <c:pt idx="28073">
                  <c:v>7.7983333333333329</c:v>
                </c:pt>
                <c:pt idx="28074">
                  <c:v>7.7986111111111107</c:v>
                </c:pt>
                <c:pt idx="28075">
                  <c:v>7.7988888888888885</c:v>
                </c:pt>
                <c:pt idx="28076">
                  <c:v>7.7991666666666664</c:v>
                </c:pt>
                <c:pt idx="28077">
                  <c:v>7.7994444444444442</c:v>
                </c:pt>
                <c:pt idx="28078">
                  <c:v>7.799722222222222</c:v>
                </c:pt>
                <c:pt idx="28079">
                  <c:v>7.8</c:v>
                </c:pt>
                <c:pt idx="28080">
                  <c:v>7.8002777777777776</c:v>
                </c:pt>
                <c:pt idx="28081">
                  <c:v>7.8005555555555555</c:v>
                </c:pt>
                <c:pt idx="28082">
                  <c:v>7.8008333333333333</c:v>
                </c:pt>
                <c:pt idx="28083">
                  <c:v>7.8011111111111111</c:v>
                </c:pt>
                <c:pt idx="28084">
                  <c:v>7.8013888888888889</c:v>
                </c:pt>
                <c:pt idx="28085">
                  <c:v>7.8016666666666667</c:v>
                </c:pt>
                <c:pt idx="28086">
                  <c:v>7.8019444444444446</c:v>
                </c:pt>
                <c:pt idx="28087">
                  <c:v>7.8022222222222224</c:v>
                </c:pt>
                <c:pt idx="28088">
                  <c:v>7.8025000000000002</c:v>
                </c:pt>
                <c:pt idx="28089">
                  <c:v>7.802777777777778</c:v>
                </c:pt>
                <c:pt idx="28090">
                  <c:v>7.8030555555555559</c:v>
                </c:pt>
                <c:pt idx="28091">
                  <c:v>7.8033333333333337</c:v>
                </c:pt>
                <c:pt idx="28092">
                  <c:v>7.8036111111111115</c:v>
                </c:pt>
                <c:pt idx="28093">
                  <c:v>7.8038888888888893</c:v>
                </c:pt>
                <c:pt idx="28094">
                  <c:v>7.8041666666666663</c:v>
                </c:pt>
                <c:pt idx="28095">
                  <c:v>7.8044444444444441</c:v>
                </c:pt>
                <c:pt idx="28096">
                  <c:v>7.8047222222222219</c:v>
                </c:pt>
                <c:pt idx="28097">
                  <c:v>7.8049999999999997</c:v>
                </c:pt>
                <c:pt idx="28098">
                  <c:v>7.8052777777777775</c:v>
                </c:pt>
                <c:pt idx="28099">
                  <c:v>7.8055555555555554</c:v>
                </c:pt>
                <c:pt idx="28100">
                  <c:v>7.8058333333333332</c:v>
                </c:pt>
                <c:pt idx="28101">
                  <c:v>7.806111111111111</c:v>
                </c:pt>
                <c:pt idx="28102">
                  <c:v>7.8063888888888888</c:v>
                </c:pt>
                <c:pt idx="28103">
                  <c:v>7.8066666666666666</c:v>
                </c:pt>
                <c:pt idx="28104">
                  <c:v>7.8069444444444445</c:v>
                </c:pt>
                <c:pt idx="28105">
                  <c:v>7.8072222222222223</c:v>
                </c:pt>
                <c:pt idx="28106">
                  <c:v>7.8075000000000001</c:v>
                </c:pt>
                <c:pt idx="28107">
                  <c:v>7.8077777777777779</c:v>
                </c:pt>
                <c:pt idx="28108">
                  <c:v>7.8080555555555557</c:v>
                </c:pt>
                <c:pt idx="28109">
                  <c:v>7.8083333333333336</c:v>
                </c:pt>
                <c:pt idx="28110">
                  <c:v>7.8086111111111114</c:v>
                </c:pt>
                <c:pt idx="28111">
                  <c:v>7.8088888888888892</c:v>
                </c:pt>
                <c:pt idx="28112">
                  <c:v>7.809166666666667</c:v>
                </c:pt>
                <c:pt idx="28113">
                  <c:v>7.8094444444444449</c:v>
                </c:pt>
                <c:pt idx="28114">
                  <c:v>7.8097222222222218</c:v>
                </c:pt>
                <c:pt idx="28115">
                  <c:v>7.81</c:v>
                </c:pt>
                <c:pt idx="28116">
                  <c:v>7.8102777777777774</c:v>
                </c:pt>
                <c:pt idx="28117">
                  <c:v>7.8105555555555553</c:v>
                </c:pt>
                <c:pt idx="28118">
                  <c:v>7.8108333333333331</c:v>
                </c:pt>
                <c:pt idx="28119">
                  <c:v>7.8111111111111109</c:v>
                </c:pt>
                <c:pt idx="28120">
                  <c:v>7.8113888888888887</c:v>
                </c:pt>
                <c:pt idx="28121">
                  <c:v>7.8116666666666665</c:v>
                </c:pt>
                <c:pt idx="28122">
                  <c:v>7.8119444444444444</c:v>
                </c:pt>
                <c:pt idx="28123">
                  <c:v>7.8122222222222222</c:v>
                </c:pt>
                <c:pt idx="28124">
                  <c:v>7.8125</c:v>
                </c:pt>
                <c:pt idx="28125">
                  <c:v>7.8127777777777778</c:v>
                </c:pt>
                <c:pt idx="28126">
                  <c:v>7.8130555555555556</c:v>
                </c:pt>
                <c:pt idx="28127">
                  <c:v>7.8133333333333335</c:v>
                </c:pt>
                <c:pt idx="28128">
                  <c:v>7.8136111111111113</c:v>
                </c:pt>
                <c:pt idx="28129">
                  <c:v>7.8138888888888891</c:v>
                </c:pt>
                <c:pt idx="28130">
                  <c:v>7.8141666666666669</c:v>
                </c:pt>
                <c:pt idx="28131">
                  <c:v>7.8144444444444447</c:v>
                </c:pt>
                <c:pt idx="28132">
                  <c:v>7.8147222222222226</c:v>
                </c:pt>
                <c:pt idx="28133">
                  <c:v>7.8150000000000004</c:v>
                </c:pt>
                <c:pt idx="28134">
                  <c:v>7.8152777777777782</c:v>
                </c:pt>
                <c:pt idx="28135">
                  <c:v>7.8155555555555551</c:v>
                </c:pt>
                <c:pt idx="28136">
                  <c:v>7.815833333333333</c:v>
                </c:pt>
                <c:pt idx="28137">
                  <c:v>7.8161111111111108</c:v>
                </c:pt>
                <c:pt idx="28138">
                  <c:v>7.8163888888888886</c:v>
                </c:pt>
                <c:pt idx="28139">
                  <c:v>7.8166666666666664</c:v>
                </c:pt>
                <c:pt idx="28140">
                  <c:v>7.8169444444444443</c:v>
                </c:pt>
                <c:pt idx="28141">
                  <c:v>7.8172222222222221</c:v>
                </c:pt>
                <c:pt idx="28142">
                  <c:v>7.8174999999999999</c:v>
                </c:pt>
                <c:pt idx="28143">
                  <c:v>7.8177777777777777</c:v>
                </c:pt>
                <c:pt idx="28144">
                  <c:v>7.8180555555555555</c:v>
                </c:pt>
                <c:pt idx="28145">
                  <c:v>7.8183333333333334</c:v>
                </c:pt>
                <c:pt idx="28146">
                  <c:v>7.8186111111111112</c:v>
                </c:pt>
                <c:pt idx="28147">
                  <c:v>7.818888888888889</c:v>
                </c:pt>
                <c:pt idx="28148">
                  <c:v>7.8191666666666668</c:v>
                </c:pt>
                <c:pt idx="28149">
                  <c:v>7.8194444444444446</c:v>
                </c:pt>
                <c:pt idx="28150">
                  <c:v>7.8197222222222225</c:v>
                </c:pt>
                <c:pt idx="28151">
                  <c:v>7.82</c:v>
                </c:pt>
                <c:pt idx="28152">
                  <c:v>7.8202777777777781</c:v>
                </c:pt>
                <c:pt idx="28153">
                  <c:v>7.8205555555555559</c:v>
                </c:pt>
                <c:pt idx="28154">
                  <c:v>7.8208333333333337</c:v>
                </c:pt>
                <c:pt idx="28155">
                  <c:v>7.8211111111111107</c:v>
                </c:pt>
                <c:pt idx="28156">
                  <c:v>7.8213888888888885</c:v>
                </c:pt>
                <c:pt idx="28157">
                  <c:v>7.8216666666666663</c:v>
                </c:pt>
                <c:pt idx="28158">
                  <c:v>7.8219444444444441</c:v>
                </c:pt>
                <c:pt idx="28159">
                  <c:v>7.822222222222222</c:v>
                </c:pt>
                <c:pt idx="28160">
                  <c:v>7.8224999999999998</c:v>
                </c:pt>
                <c:pt idx="28161">
                  <c:v>7.8227777777777776</c:v>
                </c:pt>
                <c:pt idx="28162">
                  <c:v>7.8230555555555554</c:v>
                </c:pt>
                <c:pt idx="28163">
                  <c:v>7.8233333333333333</c:v>
                </c:pt>
                <c:pt idx="28164">
                  <c:v>7.8236111111111111</c:v>
                </c:pt>
                <c:pt idx="28165">
                  <c:v>7.8238888888888889</c:v>
                </c:pt>
                <c:pt idx="28166">
                  <c:v>7.8241666666666667</c:v>
                </c:pt>
                <c:pt idx="28167">
                  <c:v>7.8244444444444445</c:v>
                </c:pt>
                <c:pt idx="28168">
                  <c:v>7.8247222222222224</c:v>
                </c:pt>
                <c:pt idx="28169">
                  <c:v>7.8250000000000002</c:v>
                </c:pt>
                <c:pt idx="28170">
                  <c:v>7.825277777777778</c:v>
                </c:pt>
                <c:pt idx="28171">
                  <c:v>7.8255555555555558</c:v>
                </c:pt>
                <c:pt idx="28172">
                  <c:v>7.8258333333333336</c:v>
                </c:pt>
                <c:pt idx="28173">
                  <c:v>7.8261111111111115</c:v>
                </c:pt>
                <c:pt idx="28174">
                  <c:v>7.8263888888888893</c:v>
                </c:pt>
                <c:pt idx="28175">
                  <c:v>7.8266666666666671</c:v>
                </c:pt>
                <c:pt idx="28176">
                  <c:v>7.826944444444444</c:v>
                </c:pt>
                <c:pt idx="28177">
                  <c:v>7.8272222222222219</c:v>
                </c:pt>
                <c:pt idx="28178">
                  <c:v>7.8274999999999997</c:v>
                </c:pt>
                <c:pt idx="28179">
                  <c:v>7.8277777777777775</c:v>
                </c:pt>
                <c:pt idx="28180">
                  <c:v>7.8280555555555553</c:v>
                </c:pt>
                <c:pt idx="28181">
                  <c:v>7.8283333333333331</c:v>
                </c:pt>
                <c:pt idx="28182">
                  <c:v>7.828611111111111</c:v>
                </c:pt>
                <c:pt idx="28183">
                  <c:v>7.8288888888888888</c:v>
                </c:pt>
                <c:pt idx="28184">
                  <c:v>7.8291666666666666</c:v>
                </c:pt>
                <c:pt idx="28185">
                  <c:v>7.8294444444444444</c:v>
                </c:pt>
                <c:pt idx="28186">
                  <c:v>7.8297222222222222</c:v>
                </c:pt>
                <c:pt idx="28187">
                  <c:v>7.83</c:v>
                </c:pt>
                <c:pt idx="28188">
                  <c:v>7.8302777777777779</c:v>
                </c:pt>
                <c:pt idx="28189">
                  <c:v>7.8305555555555557</c:v>
                </c:pt>
                <c:pt idx="28190">
                  <c:v>7.8308333333333335</c:v>
                </c:pt>
                <c:pt idx="28191">
                  <c:v>7.8311111111111114</c:v>
                </c:pt>
                <c:pt idx="28192">
                  <c:v>7.8313888888888892</c:v>
                </c:pt>
                <c:pt idx="28193">
                  <c:v>7.831666666666667</c:v>
                </c:pt>
                <c:pt idx="28194">
                  <c:v>7.8319444444444448</c:v>
                </c:pt>
                <c:pt idx="28195">
                  <c:v>7.8322222222222226</c:v>
                </c:pt>
                <c:pt idx="28196">
                  <c:v>7.8324999999999996</c:v>
                </c:pt>
                <c:pt idx="28197">
                  <c:v>7.8327777777777774</c:v>
                </c:pt>
                <c:pt idx="28198">
                  <c:v>7.8330555555555552</c:v>
                </c:pt>
                <c:pt idx="28199">
                  <c:v>7.833333333333333</c:v>
                </c:pt>
                <c:pt idx="28200">
                  <c:v>7.8336111111111109</c:v>
                </c:pt>
                <c:pt idx="28201">
                  <c:v>7.8338888888888887</c:v>
                </c:pt>
                <c:pt idx="28202">
                  <c:v>7.8341666666666665</c:v>
                </c:pt>
                <c:pt idx="28203">
                  <c:v>7.8344444444444443</c:v>
                </c:pt>
                <c:pt idx="28204">
                  <c:v>7.8347222222222221</c:v>
                </c:pt>
                <c:pt idx="28205">
                  <c:v>7.835</c:v>
                </c:pt>
                <c:pt idx="28206">
                  <c:v>7.8352777777777778</c:v>
                </c:pt>
                <c:pt idx="28207">
                  <c:v>7.8355555555555556</c:v>
                </c:pt>
                <c:pt idx="28208">
                  <c:v>7.8358333333333334</c:v>
                </c:pt>
                <c:pt idx="28209">
                  <c:v>7.8361111111111112</c:v>
                </c:pt>
                <c:pt idx="28210">
                  <c:v>7.8363888888888891</c:v>
                </c:pt>
                <c:pt idx="28211">
                  <c:v>7.8366666666666669</c:v>
                </c:pt>
                <c:pt idx="28212">
                  <c:v>7.8369444444444447</c:v>
                </c:pt>
                <c:pt idx="28213">
                  <c:v>7.8372222222222225</c:v>
                </c:pt>
                <c:pt idx="28214">
                  <c:v>7.8375000000000004</c:v>
                </c:pt>
                <c:pt idx="28215">
                  <c:v>7.8377777777777782</c:v>
                </c:pt>
                <c:pt idx="28216">
                  <c:v>7.838055555555556</c:v>
                </c:pt>
                <c:pt idx="28217">
                  <c:v>7.8383333333333329</c:v>
                </c:pt>
                <c:pt idx="28218">
                  <c:v>7.8386111111111108</c:v>
                </c:pt>
                <c:pt idx="28219">
                  <c:v>7.8388888888888886</c:v>
                </c:pt>
                <c:pt idx="28220">
                  <c:v>7.8391666666666664</c:v>
                </c:pt>
                <c:pt idx="28221">
                  <c:v>7.8394444444444442</c:v>
                </c:pt>
                <c:pt idx="28222">
                  <c:v>7.839722222222222</c:v>
                </c:pt>
                <c:pt idx="28223">
                  <c:v>7.84</c:v>
                </c:pt>
                <c:pt idx="28224">
                  <c:v>7.8402777777777777</c:v>
                </c:pt>
                <c:pt idx="28225">
                  <c:v>7.8405555555555555</c:v>
                </c:pt>
                <c:pt idx="28226">
                  <c:v>7.8408333333333333</c:v>
                </c:pt>
                <c:pt idx="28227">
                  <c:v>7.8411111111111111</c:v>
                </c:pt>
                <c:pt idx="28228">
                  <c:v>7.841388888888889</c:v>
                </c:pt>
                <c:pt idx="28229">
                  <c:v>7.8416666666666668</c:v>
                </c:pt>
                <c:pt idx="28230">
                  <c:v>7.8419444444444446</c:v>
                </c:pt>
                <c:pt idx="28231">
                  <c:v>7.8422222222222224</c:v>
                </c:pt>
                <c:pt idx="28232">
                  <c:v>7.8425000000000002</c:v>
                </c:pt>
                <c:pt idx="28233">
                  <c:v>7.8427777777777781</c:v>
                </c:pt>
                <c:pt idx="28234">
                  <c:v>7.8430555555555559</c:v>
                </c:pt>
                <c:pt idx="28235">
                  <c:v>7.8433333333333337</c:v>
                </c:pt>
                <c:pt idx="28236">
                  <c:v>7.8436111111111115</c:v>
                </c:pt>
                <c:pt idx="28237">
                  <c:v>7.8438888888888885</c:v>
                </c:pt>
                <c:pt idx="28238">
                  <c:v>7.8441666666666663</c:v>
                </c:pt>
                <c:pt idx="28239">
                  <c:v>7.8444444444444441</c:v>
                </c:pt>
                <c:pt idx="28240">
                  <c:v>7.8447222222222219</c:v>
                </c:pt>
                <c:pt idx="28241">
                  <c:v>7.8449999999999998</c:v>
                </c:pt>
                <c:pt idx="28242">
                  <c:v>7.8452777777777776</c:v>
                </c:pt>
                <c:pt idx="28243">
                  <c:v>7.8455555555555554</c:v>
                </c:pt>
                <c:pt idx="28244">
                  <c:v>7.8458333333333332</c:v>
                </c:pt>
                <c:pt idx="28245">
                  <c:v>7.846111111111111</c:v>
                </c:pt>
                <c:pt idx="28246">
                  <c:v>7.8463888888888889</c:v>
                </c:pt>
                <c:pt idx="28247">
                  <c:v>7.8466666666666667</c:v>
                </c:pt>
                <c:pt idx="28248">
                  <c:v>7.8469444444444445</c:v>
                </c:pt>
                <c:pt idx="28249">
                  <c:v>7.8472222222222223</c:v>
                </c:pt>
                <c:pt idx="28250">
                  <c:v>7.8475000000000001</c:v>
                </c:pt>
                <c:pt idx="28251">
                  <c:v>7.847777777777778</c:v>
                </c:pt>
                <c:pt idx="28252">
                  <c:v>7.8480555555555558</c:v>
                </c:pt>
                <c:pt idx="28253">
                  <c:v>7.8483333333333336</c:v>
                </c:pt>
                <c:pt idx="28254">
                  <c:v>7.8486111111111114</c:v>
                </c:pt>
                <c:pt idx="28255">
                  <c:v>7.8488888888888892</c:v>
                </c:pt>
                <c:pt idx="28256">
                  <c:v>7.8491666666666671</c:v>
                </c:pt>
                <c:pt idx="28257">
                  <c:v>7.849444444444444</c:v>
                </c:pt>
                <c:pt idx="28258">
                  <c:v>7.8497222222222218</c:v>
                </c:pt>
                <c:pt idx="28259">
                  <c:v>7.85</c:v>
                </c:pt>
                <c:pt idx="28260">
                  <c:v>7.8502777777777775</c:v>
                </c:pt>
                <c:pt idx="28261">
                  <c:v>7.8505555555555553</c:v>
                </c:pt>
                <c:pt idx="28262">
                  <c:v>7.8508333333333331</c:v>
                </c:pt>
                <c:pt idx="28263">
                  <c:v>7.8511111111111109</c:v>
                </c:pt>
                <c:pt idx="28264">
                  <c:v>7.8513888888888888</c:v>
                </c:pt>
                <c:pt idx="28265">
                  <c:v>7.8516666666666666</c:v>
                </c:pt>
                <c:pt idx="28266">
                  <c:v>7.8519444444444444</c:v>
                </c:pt>
                <c:pt idx="28267">
                  <c:v>7.8522222222222222</c:v>
                </c:pt>
                <c:pt idx="28268">
                  <c:v>7.8525</c:v>
                </c:pt>
                <c:pt idx="28269">
                  <c:v>7.8527777777777779</c:v>
                </c:pt>
                <c:pt idx="28270">
                  <c:v>7.8530555555555557</c:v>
                </c:pt>
                <c:pt idx="28271">
                  <c:v>7.8533333333333335</c:v>
                </c:pt>
                <c:pt idx="28272">
                  <c:v>7.8536111111111113</c:v>
                </c:pt>
                <c:pt idx="28273">
                  <c:v>7.8538888888888891</c:v>
                </c:pt>
                <c:pt idx="28274">
                  <c:v>7.854166666666667</c:v>
                </c:pt>
                <c:pt idx="28275">
                  <c:v>7.8544444444444448</c:v>
                </c:pt>
                <c:pt idx="28276">
                  <c:v>7.8547222222222226</c:v>
                </c:pt>
                <c:pt idx="28277">
                  <c:v>7.8550000000000004</c:v>
                </c:pt>
                <c:pt idx="28278">
                  <c:v>7.8552777777777774</c:v>
                </c:pt>
                <c:pt idx="28279">
                  <c:v>7.8555555555555552</c:v>
                </c:pt>
                <c:pt idx="28280">
                  <c:v>7.855833333333333</c:v>
                </c:pt>
                <c:pt idx="28281">
                  <c:v>7.8561111111111108</c:v>
                </c:pt>
                <c:pt idx="28282">
                  <c:v>7.8563888888888886</c:v>
                </c:pt>
                <c:pt idx="28283">
                  <c:v>7.8566666666666665</c:v>
                </c:pt>
                <c:pt idx="28284">
                  <c:v>7.8569444444444443</c:v>
                </c:pt>
                <c:pt idx="28285">
                  <c:v>7.8572222222222221</c:v>
                </c:pt>
                <c:pt idx="28286">
                  <c:v>7.8574999999999999</c:v>
                </c:pt>
                <c:pt idx="28287">
                  <c:v>7.8577777777777778</c:v>
                </c:pt>
                <c:pt idx="28288">
                  <c:v>7.8580555555555556</c:v>
                </c:pt>
                <c:pt idx="28289">
                  <c:v>7.8583333333333334</c:v>
                </c:pt>
                <c:pt idx="28290">
                  <c:v>7.8586111111111112</c:v>
                </c:pt>
                <c:pt idx="28291">
                  <c:v>7.858888888888889</c:v>
                </c:pt>
                <c:pt idx="28292">
                  <c:v>7.8591666666666669</c:v>
                </c:pt>
                <c:pt idx="28293">
                  <c:v>7.8594444444444447</c:v>
                </c:pt>
                <c:pt idx="28294">
                  <c:v>7.8597222222222225</c:v>
                </c:pt>
                <c:pt idx="28295">
                  <c:v>7.86</c:v>
                </c:pt>
                <c:pt idx="28296">
                  <c:v>7.8602777777777781</c:v>
                </c:pt>
                <c:pt idx="28297">
                  <c:v>7.860555555555556</c:v>
                </c:pt>
                <c:pt idx="28298">
                  <c:v>7.8608333333333329</c:v>
                </c:pt>
                <c:pt idx="28299">
                  <c:v>7.8611111111111107</c:v>
                </c:pt>
                <c:pt idx="28300">
                  <c:v>7.8613888888888885</c:v>
                </c:pt>
                <c:pt idx="28301">
                  <c:v>7.8616666666666664</c:v>
                </c:pt>
                <c:pt idx="28302">
                  <c:v>7.8619444444444442</c:v>
                </c:pt>
                <c:pt idx="28303">
                  <c:v>7.862222222222222</c:v>
                </c:pt>
                <c:pt idx="28304">
                  <c:v>7.8624999999999998</c:v>
                </c:pt>
                <c:pt idx="28305">
                  <c:v>7.8627777777777776</c:v>
                </c:pt>
                <c:pt idx="28306">
                  <c:v>7.8630555555555555</c:v>
                </c:pt>
                <c:pt idx="28307">
                  <c:v>7.8633333333333333</c:v>
                </c:pt>
                <c:pt idx="28308">
                  <c:v>7.8636111111111111</c:v>
                </c:pt>
                <c:pt idx="28309">
                  <c:v>7.8638888888888889</c:v>
                </c:pt>
                <c:pt idx="28310">
                  <c:v>7.8641666666666667</c:v>
                </c:pt>
                <c:pt idx="28311">
                  <c:v>7.8644444444444446</c:v>
                </c:pt>
                <c:pt idx="28312">
                  <c:v>7.8647222222222224</c:v>
                </c:pt>
                <c:pt idx="28313">
                  <c:v>7.8650000000000002</c:v>
                </c:pt>
                <c:pt idx="28314">
                  <c:v>7.865277777777778</c:v>
                </c:pt>
                <c:pt idx="28315">
                  <c:v>7.8655555555555559</c:v>
                </c:pt>
                <c:pt idx="28316">
                  <c:v>7.8658333333333337</c:v>
                </c:pt>
                <c:pt idx="28317">
                  <c:v>7.8661111111111115</c:v>
                </c:pt>
                <c:pt idx="28318">
                  <c:v>7.8663888888888893</c:v>
                </c:pt>
                <c:pt idx="28319">
                  <c:v>7.8666666666666663</c:v>
                </c:pt>
                <c:pt idx="28320">
                  <c:v>7.8669444444444441</c:v>
                </c:pt>
                <c:pt idx="28321">
                  <c:v>7.8672222222222219</c:v>
                </c:pt>
                <c:pt idx="28322">
                  <c:v>7.8674999999999997</c:v>
                </c:pt>
                <c:pt idx="28323">
                  <c:v>7.8677777777777775</c:v>
                </c:pt>
                <c:pt idx="28324">
                  <c:v>7.8680555555555554</c:v>
                </c:pt>
                <c:pt idx="28325">
                  <c:v>7.8683333333333332</c:v>
                </c:pt>
                <c:pt idx="28326">
                  <c:v>7.868611111111111</c:v>
                </c:pt>
                <c:pt idx="28327">
                  <c:v>7.8688888888888888</c:v>
                </c:pt>
                <c:pt idx="28328">
                  <c:v>7.8691666666666666</c:v>
                </c:pt>
                <c:pt idx="28329">
                  <c:v>7.8694444444444445</c:v>
                </c:pt>
                <c:pt idx="28330">
                  <c:v>7.8697222222222223</c:v>
                </c:pt>
                <c:pt idx="28331">
                  <c:v>7.87</c:v>
                </c:pt>
                <c:pt idx="28332">
                  <c:v>7.8702777777777779</c:v>
                </c:pt>
                <c:pt idx="28333">
                  <c:v>7.8705555555555557</c:v>
                </c:pt>
                <c:pt idx="28334">
                  <c:v>7.8708333333333336</c:v>
                </c:pt>
                <c:pt idx="28335">
                  <c:v>7.8711111111111114</c:v>
                </c:pt>
                <c:pt idx="28336">
                  <c:v>7.8713888888888892</c:v>
                </c:pt>
                <c:pt idx="28337">
                  <c:v>7.871666666666667</c:v>
                </c:pt>
                <c:pt idx="28338">
                  <c:v>7.8719444444444449</c:v>
                </c:pt>
                <c:pt idx="28339">
                  <c:v>7.8722222222222218</c:v>
                </c:pt>
                <c:pt idx="28340">
                  <c:v>7.8724999999999996</c:v>
                </c:pt>
                <c:pt idx="28341">
                  <c:v>7.8727777777777774</c:v>
                </c:pt>
                <c:pt idx="28342">
                  <c:v>7.8730555555555553</c:v>
                </c:pt>
                <c:pt idx="28343">
                  <c:v>7.8733333333333331</c:v>
                </c:pt>
                <c:pt idx="28344">
                  <c:v>7.8736111111111109</c:v>
                </c:pt>
                <c:pt idx="28345">
                  <c:v>7.8738888888888887</c:v>
                </c:pt>
                <c:pt idx="28346">
                  <c:v>7.8741666666666665</c:v>
                </c:pt>
                <c:pt idx="28347">
                  <c:v>7.8744444444444444</c:v>
                </c:pt>
                <c:pt idx="28348">
                  <c:v>7.8747222222222222</c:v>
                </c:pt>
                <c:pt idx="28349">
                  <c:v>7.875</c:v>
                </c:pt>
                <c:pt idx="28350">
                  <c:v>7.8752777777777778</c:v>
                </c:pt>
                <c:pt idx="28351">
                  <c:v>7.8755555555555556</c:v>
                </c:pt>
                <c:pt idx="28352">
                  <c:v>7.8758333333333335</c:v>
                </c:pt>
                <c:pt idx="28353">
                  <c:v>7.8761111111111113</c:v>
                </c:pt>
                <c:pt idx="28354">
                  <c:v>7.8763888888888891</c:v>
                </c:pt>
                <c:pt idx="28355">
                  <c:v>7.8766666666666669</c:v>
                </c:pt>
                <c:pt idx="28356">
                  <c:v>7.8769444444444447</c:v>
                </c:pt>
                <c:pt idx="28357">
                  <c:v>7.8772222222222226</c:v>
                </c:pt>
                <c:pt idx="28358">
                  <c:v>7.8775000000000004</c:v>
                </c:pt>
                <c:pt idx="28359">
                  <c:v>7.8777777777777782</c:v>
                </c:pt>
                <c:pt idx="28360">
                  <c:v>7.8780555555555551</c:v>
                </c:pt>
                <c:pt idx="28361">
                  <c:v>7.878333333333333</c:v>
                </c:pt>
                <c:pt idx="28362">
                  <c:v>7.8786111111111108</c:v>
                </c:pt>
                <c:pt idx="28363">
                  <c:v>7.8788888888888886</c:v>
                </c:pt>
                <c:pt idx="28364">
                  <c:v>7.8791666666666664</c:v>
                </c:pt>
                <c:pt idx="28365">
                  <c:v>7.8794444444444443</c:v>
                </c:pt>
                <c:pt idx="28366">
                  <c:v>7.8797222222222221</c:v>
                </c:pt>
                <c:pt idx="28367">
                  <c:v>7.88</c:v>
                </c:pt>
                <c:pt idx="28368">
                  <c:v>7.8802777777777777</c:v>
                </c:pt>
                <c:pt idx="28369">
                  <c:v>7.8805555555555555</c:v>
                </c:pt>
                <c:pt idx="28370">
                  <c:v>7.8808333333333334</c:v>
                </c:pt>
                <c:pt idx="28371">
                  <c:v>7.8811111111111112</c:v>
                </c:pt>
                <c:pt idx="28372">
                  <c:v>7.881388888888889</c:v>
                </c:pt>
                <c:pt idx="28373">
                  <c:v>7.8816666666666668</c:v>
                </c:pt>
                <c:pt idx="28374">
                  <c:v>7.8819444444444446</c:v>
                </c:pt>
                <c:pt idx="28375">
                  <c:v>7.8822222222222225</c:v>
                </c:pt>
                <c:pt idx="28376">
                  <c:v>7.8825000000000003</c:v>
                </c:pt>
                <c:pt idx="28377">
                  <c:v>7.8827777777777781</c:v>
                </c:pt>
                <c:pt idx="28378">
                  <c:v>7.8830555555555559</c:v>
                </c:pt>
                <c:pt idx="28379">
                  <c:v>7.8833333333333337</c:v>
                </c:pt>
                <c:pt idx="28380">
                  <c:v>7.8836111111111107</c:v>
                </c:pt>
                <c:pt idx="28381">
                  <c:v>7.8838888888888885</c:v>
                </c:pt>
                <c:pt idx="28382">
                  <c:v>7.8841666666666663</c:v>
                </c:pt>
                <c:pt idx="28383">
                  <c:v>7.8844444444444441</c:v>
                </c:pt>
                <c:pt idx="28384">
                  <c:v>7.884722222222222</c:v>
                </c:pt>
                <c:pt idx="28385">
                  <c:v>7.8849999999999998</c:v>
                </c:pt>
                <c:pt idx="28386">
                  <c:v>7.8852777777777776</c:v>
                </c:pt>
                <c:pt idx="28387">
                  <c:v>7.8855555555555554</c:v>
                </c:pt>
                <c:pt idx="28388">
                  <c:v>7.8858333333333333</c:v>
                </c:pt>
                <c:pt idx="28389">
                  <c:v>7.8861111111111111</c:v>
                </c:pt>
                <c:pt idx="28390">
                  <c:v>7.8863888888888889</c:v>
                </c:pt>
                <c:pt idx="28391">
                  <c:v>7.8866666666666667</c:v>
                </c:pt>
                <c:pt idx="28392">
                  <c:v>7.8869444444444445</c:v>
                </c:pt>
                <c:pt idx="28393">
                  <c:v>7.8872222222222224</c:v>
                </c:pt>
                <c:pt idx="28394">
                  <c:v>7.8875000000000002</c:v>
                </c:pt>
                <c:pt idx="28395">
                  <c:v>7.887777777777778</c:v>
                </c:pt>
                <c:pt idx="28396">
                  <c:v>7.8880555555555558</c:v>
                </c:pt>
                <c:pt idx="28397">
                  <c:v>7.8883333333333336</c:v>
                </c:pt>
                <c:pt idx="28398">
                  <c:v>7.8886111111111115</c:v>
                </c:pt>
                <c:pt idx="28399">
                  <c:v>7.8888888888888893</c:v>
                </c:pt>
                <c:pt idx="28400">
                  <c:v>7.8891666666666671</c:v>
                </c:pt>
                <c:pt idx="28401">
                  <c:v>7.889444444444444</c:v>
                </c:pt>
                <c:pt idx="28402">
                  <c:v>7.8897222222222219</c:v>
                </c:pt>
                <c:pt idx="28403">
                  <c:v>7.89</c:v>
                </c:pt>
                <c:pt idx="28404">
                  <c:v>7.8902777777777775</c:v>
                </c:pt>
                <c:pt idx="28405">
                  <c:v>7.8905555555555553</c:v>
                </c:pt>
                <c:pt idx="28406">
                  <c:v>7.8908333333333331</c:v>
                </c:pt>
                <c:pt idx="28407">
                  <c:v>7.891111111111111</c:v>
                </c:pt>
                <c:pt idx="28408">
                  <c:v>7.8913888888888888</c:v>
                </c:pt>
                <c:pt idx="28409">
                  <c:v>7.8916666666666666</c:v>
                </c:pt>
                <c:pt idx="28410">
                  <c:v>7.8919444444444444</c:v>
                </c:pt>
                <c:pt idx="28411">
                  <c:v>7.8922222222222222</c:v>
                </c:pt>
                <c:pt idx="28412">
                  <c:v>7.8925000000000001</c:v>
                </c:pt>
                <c:pt idx="28413">
                  <c:v>7.8927777777777779</c:v>
                </c:pt>
                <c:pt idx="28414">
                  <c:v>7.8930555555555557</c:v>
                </c:pt>
                <c:pt idx="28415">
                  <c:v>7.8933333333333335</c:v>
                </c:pt>
                <c:pt idx="28416">
                  <c:v>7.8936111111111114</c:v>
                </c:pt>
                <c:pt idx="28417">
                  <c:v>7.8938888888888892</c:v>
                </c:pt>
                <c:pt idx="28418">
                  <c:v>7.894166666666667</c:v>
                </c:pt>
                <c:pt idx="28419">
                  <c:v>7.8944444444444448</c:v>
                </c:pt>
                <c:pt idx="28420">
                  <c:v>7.8947222222222226</c:v>
                </c:pt>
                <c:pt idx="28421">
                  <c:v>7.8949999999999996</c:v>
                </c:pt>
                <c:pt idx="28422">
                  <c:v>7.8952777777777774</c:v>
                </c:pt>
                <c:pt idx="28423">
                  <c:v>7.8955555555555552</c:v>
                </c:pt>
                <c:pt idx="28424">
                  <c:v>7.895833333333333</c:v>
                </c:pt>
                <c:pt idx="28425">
                  <c:v>7.8961111111111109</c:v>
                </c:pt>
                <c:pt idx="28426">
                  <c:v>7.8963888888888887</c:v>
                </c:pt>
                <c:pt idx="28427">
                  <c:v>7.8966666666666665</c:v>
                </c:pt>
                <c:pt idx="28428">
                  <c:v>7.8969444444444443</c:v>
                </c:pt>
                <c:pt idx="28429">
                  <c:v>7.8972222222222221</c:v>
                </c:pt>
                <c:pt idx="28430">
                  <c:v>7.8975</c:v>
                </c:pt>
                <c:pt idx="28431">
                  <c:v>7.8977777777777778</c:v>
                </c:pt>
                <c:pt idx="28432">
                  <c:v>7.8980555555555556</c:v>
                </c:pt>
                <c:pt idx="28433">
                  <c:v>7.8983333333333334</c:v>
                </c:pt>
                <c:pt idx="28434">
                  <c:v>7.8986111111111112</c:v>
                </c:pt>
                <c:pt idx="28435">
                  <c:v>7.8988888888888891</c:v>
                </c:pt>
                <c:pt idx="28436">
                  <c:v>7.8991666666666669</c:v>
                </c:pt>
                <c:pt idx="28437">
                  <c:v>7.8994444444444447</c:v>
                </c:pt>
                <c:pt idx="28438">
                  <c:v>7.8997222222222225</c:v>
                </c:pt>
                <c:pt idx="28439">
                  <c:v>7.9</c:v>
                </c:pt>
                <c:pt idx="28440">
                  <c:v>7.9002777777777782</c:v>
                </c:pt>
                <c:pt idx="28441">
                  <c:v>7.900555555555556</c:v>
                </c:pt>
                <c:pt idx="28442">
                  <c:v>7.9008333333333329</c:v>
                </c:pt>
                <c:pt idx="28443">
                  <c:v>7.9011111111111108</c:v>
                </c:pt>
                <c:pt idx="28444">
                  <c:v>7.9013888888888886</c:v>
                </c:pt>
                <c:pt idx="28445">
                  <c:v>7.9016666666666664</c:v>
                </c:pt>
                <c:pt idx="28446">
                  <c:v>7.9019444444444442</c:v>
                </c:pt>
                <c:pt idx="28447">
                  <c:v>7.902222222222222</c:v>
                </c:pt>
                <c:pt idx="28448">
                  <c:v>7.9024999999999999</c:v>
                </c:pt>
                <c:pt idx="28449">
                  <c:v>7.9027777777777777</c:v>
                </c:pt>
                <c:pt idx="28450">
                  <c:v>7.9030555555555555</c:v>
                </c:pt>
                <c:pt idx="28451">
                  <c:v>7.9033333333333333</c:v>
                </c:pt>
                <c:pt idx="28452">
                  <c:v>7.9036111111111111</c:v>
                </c:pt>
                <c:pt idx="28453">
                  <c:v>7.903888888888889</c:v>
                </c:pt>
                <c:pt idx="28454">
                  <c:v>7.9041666666666668</c:v>
                </c:pt>
                <c:pt idx="28455">
                  <c:v>7.9044444444444446</c:v>
                </c:pt>
                <c:pt idx="28456">
                  <c:v>7.9047222222222224</c:v>
                </c:pt>
                <c:pt idx="28457">
                  <c:v>7.9050000000000002</c:v>
                </c:pt>
                <c:pt idx="28458">
                  <c:v>7.9052777777777781</c:v>
                </c:pt>
                <c:pt idx="28459">
                  <c:v>7.9055555555555559</c:v>
                </c:pt>
                <c:pt idx="28460">
                  <c:v>7.9058333333333337</c:v>
                </c:pt>
                <c:pt idx="28461">
                  <c:v>7.9061111111111115</c:v>
                </c:pt>
                <c:pt idx="28462">
                  <c:v>7.9063888888888885</c:v>
                </c:pt>
                <c:pt idx="28463">
                  <c:v>7.9066666666666663</c:v>
                </c:pt>
                <c:pt idx="28464">
                  <c:v>7.9069444444444441</c:v>
                </c:pt>
                <c:pt idx="28465">
                  <c:v>7.9072222222222219</c:v>
                </c:pt>
                <c:pt idx="28466">
                  <c:v>7.9074999999999998</c:v>
                </c:pt>
                <c:pt idx="28467">
                  <c:v>7.9077777777777776</c:v>
                </c:pt>
                <c:pt idx="28468">
                  <c:v>7.9080555555555554</c:v>
                </c:pt>
                <c:pt idx="28469">
                  <c:v>7.9083333333333332</c:v>
                </c:pt>
                <c:pt idx="28470">
                  <c:v>7.908611111111111</c:v>
                </c:pt>
                <c:pt idx="28471">
                  <c:v>7.9088888888888889</c:v>
                </c:pt>
                <c:pt idx="28472">
                  <c:v>7.9091666666666667</c:v>
                </c:pt>
                <c:pt idx="28473">
                  <c:v>7.9094444444444445</c:v>
                </c:pt>
                <c:pt idx="28474">
                  <c:v>7.9097222222222223</c:v>
                </c:pt>
                <c:pt idx="28475">
                  <c:v>7.91</c:v>
                </c:pt>
                <c:pt idx="28476">
                  <c:v>7.910277777777778</c:v>
                </c:pt>
                <c:pt idx="28477">
                  <c:v>7.9105555555555558</c:v>
                </c:pt>
                <c:pt idx="28478">
                  <c:v>7.9108333333333336</c:v>
                </c:pt>
                <c:pt idx="28479">
                  <c:v>7.9111111111111114</c:v>
                </c:pt>
                <c:pt idx="28480">
                  <c:v>7.9113888888888892</c:v>
                </c:pt>
                <c:pt idx="28481">
                  <c:v>7.9116666666666671</c:v>
                </c:pt>
                <c:pt idx="28482">
                  <c:v>7.911944444444444</c:v>
                </c:pt>
                <c:pt idx="28483">
                  <c:v>7.9122222222222218</c:v>
                </c:pt>
                <c:pt idx="28484">
                  <c:v>7.9124999999999996</c:v>
                </c:pt>
                <c:pt idx="28485">
                  <c:v>7.9127777777777775</c:v>
                </c:pt>
                <c:pt idx="28486">
                  <c:v>7.9130555555555553</c:v>
                </c:pt>
                <c:pt idx="28487">
                  <c:v>7.9133333333333331</c:v>
                </c:pt>
                <c:pt idx="28488">
                  <c:v>7.9136111111111109</c:v>
                </c:pt>
                <c:pt idx="28489">
                  <c:v>7.9138888888888888</c:v>
                </c:pt>
                <c:pt idx="28490">
                  <c:v>7.9141666666666666</c:v>
                </c:pt>
                <c:pt idx="28491">
                  <c:v>7.9144444444444444</c:v>
                </c:pt>
                <c:pt idx="28492">
                  <c:v>7.9147222222222222</c:v>
                </c:pt>
                <c:pt idx="28493">
                  <c:v>7.915</c:v>
                </c:pt>
                <c:pt idx="28494">
                  <c:v>7.9152777777777779</c:v>
                </c:pt>
                <c:pt idx="28495">
                  <c:v>7.9155555555555557</c:v>
                </c:pt>
                <c:pt idx="28496">
                  <c:v>7.9158333333333335</c:v>
                </c:pt>
                <c:pt idx="28497">
                  <c:v>7.9161111111111113</c:v>
                </c:pt>
                <c:pt idx="28498">
                  <c:v>7.9163888888888891</c:v>
                </c:pt>
                <c:pt idx="28499">
                  <c:v>7.916666666666667</c:v>
                </c:pt>
                <c:pt idx="28500">
                  <c:v>7.9169444444444448</c:v>
                </c:pt>
                <c:pt idx="28501">
                  <c:v>7.9172222222222226</c:v>
                </c:pt>
                <c:pt idx="28502">
                  <c:v>7.9175000000000004</c:v>
                </c:pt>
                <c:pt idx="28503">
                  <c:v>7.9177777777777774</c:v>
                </c:pt>
                <c:pt idx="28504">
                  <c:v>7.9180555555555552</c:v>
                </c:pt>
                <c:pt idx="28505">
                  <c:v>7.918333333333333</c:v>
                </c:pt>
                <c:pt idx="28506">
                  <c:v>7.9186111111111108</c:v>
                </c:pt>
                <c:pt idx="28507">
                  <c:v>7.9188888888888886</c:v>
                </c:pt>
                <c:pt idx="28508">
                  <c:v>7.9191666666666665</c:v>
                </c:pt>
                <c:pt idx="28509">
                  <c:v>7.9194444444444443</c:v>
                </c:pt>
                <c:pt idx="28510">
                  <c:v>7.9197222222222221</c:v>
                </c:pt>
                <c:pt idx="28511">
                  <c:v>7.92</c:v>
                </c:pt>
                <c:pt idx="28512">
                  <c:v>7.9202777777777778</c:v>
                </c:pt>
                <c:pt idx="28513">
                  <c:v>7.9205555555555556</c:v>
                </c:pt>
                <c:pt idx="28514">
                  <c:v>7.9208333333333334</c:v>
                </c:pt>
                <c:pt idx="28515">
                  <c:v>7.9211111111111112</c:v>
                </c:pt>
                <c:pt idx="28516">
                  <c:v>7.921388888888889</c:v>
                </c:pt>
                <c:pt idx="28517">
                  <c:v>7.9216666666666669</c:v>
                </c:pt>
                <c:pt idx="28518">
                  <c:v>7.9219444444444447</c:v>
                </c:pt>
                <c:pt idx="28519">
                  <c:v>7.9222222222222225</c:v>
                </c:pt>
                <c:pt idx="28520">
                  <c:v>7.9225000000000003</c:v>
                </c:pt>
                <c:pt idx="28521">
                  <c:v>7.9227777777777781</c:v>
                </c:pt>
                <c:pt idx="28522">
                  <c:v>7.923055555555556</c:v>
                </c:pt>
                <c:pt idx="28523">
                  <c:v>7.9233333333333329</c:v>
                </c:pt>
                <c:pt idx="28524">
                  <c:v>7.9236111111111107</c:v>
                </c:pt>
                <c:pt idx="28525">
                  <c:v>7.9238888888888885</c:v>
                </c:pt>
                <c:pt idx="28526">
                  <c:v>7.9241666666666664</c:v>
                </c:pt>
                <c:pt idx="28527">
                  <c:v>7.9244444444444442</c:v>
                </c:pt>
                <c:pt idx="28528">
                  <c:v>7.924722222222222</c:v>
                </c:pt>
                <c:pt idx="28529">
                  <c:v>7.9249999999999998</c:v>
                </c:pt>
                <c:pt idx="28530">
                  <c:v>7.9252777777777776</c:v>
                </c:pt>
                <c:pt idx="28531">
                  <c:v>7.9255555555555555</c:v>
                </c:pt>
                <c:pt idx="28532">
                  <c:v>7.9258333333333333</c:v>
                </c:pt>
                <c:pt idx="28533">
                  <c:v>7.9261111111111111</c:v>
                </c:pt>
                <c:pt idx="28534">
                  <c:v>7.9263888888888889</c:v>
                </c:pt>
                <c:pt idx="28535">
                  <c:v>7.9266666666666667</c:v>
                </c:pt>
                <c:pt idx="28536">
                  <c:v>7.9269444444444446</c:v>
                </c:pt>
                <c:pt idx="28537">
                  <c:v>7.9272222222222224</c:v>
                </c:pt>
                <c:pt idx="28538">
                  <c:v>7.9275000000000002</c:v>
                </c:pt>
                <c:pt idx="28539">
                  <c:v>7.927777777777778</c:v>
                </c:pt>
                <c:pt idx="28540">
                  <c:v>7.9280555555555559</c:v>
                </c:pt>
                <c:pt idx="28541">
                  <c:v>7.9283333333333337</c:v>
                </c:pt>
                <c:pt idx="28542">
                  <c:v>7.9286111111111115</c:v>
                </c:pt>
                <c:pt idx="28543">
                  <c:v>7.9288888888888893</c:v>
                </c:pt>
                <c:pt idx="28544">
                  <c:v>7.9291666666666663</c:v>
                </c:pt>
                <c:pt idx="28545">
                  <c:v>7.9294444444444441</c:v>
                </c:pt>
                <c:pt idx="28546">
                  <c:v>7.9297222222222219</c:v>
                </c:pt>
                <c:pt idx="28547">
                  <c:v>7.93</c:v>
                </c:pt>
                <c:pt idx="28548">
                  <c:v>7.9302777777777775</c:v>
                </c:pt>
                <c:pt idx="28549">
                  <c:v>7.9305555555555554</c:v>
                </c:pt>
                <c:pt idx="28550">
                  <c:v>7.9308333333333332</c:v>
                </c:pt>
                <c:pt idx="28551">
                  <c:v>7.931111111111111</c:v>
                </c:pt>
                <c:pt idx="28552">
                  <c:v>7.9313888888888888</c:v>
                </c:pt>
                <c:pt idx="28553">
                  <c:v>7.9316666666666666</c:v>
                </c:pt>
                <c:pt idx="28554">
                  <c:v>7.9319444444444445</c:v>
                </c:pt>
                <c:pt idx="28555">
                  <c:v>7.9322222222222223</c:v>
                </c:pt>
                <c:pt idx="28556">
                  <c:v>7.9325000000000001</c:v>
                </c:pt>
                <c:pt idx="28557">
                  <c:v>7.9327777777777779</c:v>
                </c:pt>
                <c:pt idx="28558">
                  <c:v>7.9330555555555557</c:v>
                </c:pt>
                <c:pt idx="28559">
                  <c:v>7.9333333333333336</c:v>
                </c:pt>
                <c:pt idx="28560">
                  <c:v>7.9336111111111114</c:v>
                </c:pt>
                <c:pt idx="28561">
                  <c:v>7.9338888888888892</c:v>
                </c:pt>
                <c:pt idx="28562">
                  <c:v>7.934166666666667</c:v>
                </c:pt>
                <c:pt idx="28563">
                  <c:v>7.9344444444444449</c:v>
                </c:pt>
                <c:pt idx="28564">
                  <c:v>7.9347222222222218</c:v>
                </c:pt>
                <c:pt idx="28565">
                  <c:v>7.9349999999999996</c:v>
                </c:pt>
                <c:pt idx="28566">
                  <c:v>7.9352777777777774</c:v>
                </c:pt>
                <c:pt idx="28567">
                  <c:v>7.9355555555555553</c:v>
                </c:pt>
                <c:pt idx="28568">
                  <c:v>7.9358333333333331</c:v>
                </c:pt>
                <c:pt idx="28569">
                  <c:v>7.9361111111111109</c:v>
                </c:pt>
                <c:pt idx="28570">
                  <c:v>7.9363888888888887</c:v>
                </c:pt>
                <c:pt idx="28571">
                  <c:v>7.9366666666666665</c:v>
                </c:pt>
                <c:pt idx="28572">
                  <c:v>7.9369444444444444</c:v>
                </c:pt>
                <c:pt idx="28573">
                  <c:v>7.9372222222222222</c:v>
                </c:pt>
                <c:pt idx="28574">
                  <c:v>7.9375</c:v>
                </c:pt>
                <c:pt idx="28575">
                  <c:v>7.9377777777777778</c:v>
                </c:pt>
                <c:pt idx="28576">
                  <c:v>7.9380555555555556</c:v>
                </c:pt>
                <c:pt idx="28577">
                  <c:v>7.9383333333333335</c:v>
                </c:pt>
                <c:pt idx="28578">
                  <c:v>7.9386111111111113</c:v>
                </c:pt>
                <c:pt idx="28579">
                  <c:v>7.9388888888888891</c:v>
                </c:pt>
                <c:pt idx="28580">
                  <c:v>7.9391666666666669</c:v>
                </c:pt>
                <c:pt idx="28581">
                  <c:v>7.9394444444444447</c:v>
                </c:pt>
                <c:pt idx="28582">
                  <c:v>7.9397222222222226</c:v>
                </c:pt>
                <c:pt idx="28583">
                  <c:v>7.94</c:v>
                </c:pt>
                <c:pt idx="28584">
                  <c:v>7.9402777777777782</c:v>
                </c:pt>
                <c:pt idx="28585">
                  <c:v>7.9405555555555551</c:v>
                </c:pt>
                <c:pt idx="28586">
                  <c:v>7.940833333333333</c:v>
                </c:pt>
                <c:pt idx="28587">
                  <c:v>7.9411111111111108</c:v>
                </c:pt>
                <c:pt idx="28588">
                  <c:v>7.9413888888888886</c:v>
                </c:pt>
                <c:pt idx="28589">
                  <c:v>7.9416666666666664</c:v>
                </c:pt>
                <c:pt idx="28590">
                  <c:v>7.9419444444444443</c:v>
                </c:pt>
                <c:pt idx="28591">
                  <c:v>7.9422222222222221</c:v>
                </c:pt>
                <c:pt idx="28592">
                  <c:v>7.9424999999999999</c:v>
                </c:pt>
                <c:pt idx="28593">
                  <c:v>7.9427777777777777</c:v>
                </c:pt>
                <c:pt idx="28594">
                  <c:v>7.9430555555555555</c:v>
                </c:pt>
                <c:pt idx="28595">
                  <c:v>7.9433333333333334</c:v>
                </c:pt>
                <c:pt idx="28596">
                  <c:v>7.9436111111111112</c:v>
                </c:pt>
                <c:pt idx="28597">
                  <c:v>7.943888888888889</c:v>
                </c:pt>
                <c:pt idx="28598">
                  <c:v>7.9441666666666668</c:v>
                </c:pt>
                <c:pt idx="28599">
                  <c:v>7.9444444444444446</c:v>
                </c:pt>
                <c:pt idx="28600">
                  <c:v>7.9447222222222225</c:v>
                </c:pt>
                <c:pt idx="28601">
                  <c:v>7.9450000000000003</c:v>
                </c:pt>
                <c:pt idx="28602">
                  <c:v>7.9452777777777781</c:v>
                </c:pt>
                <c:pt idx="28603">
                  <c:v>7.9455555555555559</c:v>
                </c:pt>
                <c:pt idx="28604">
                  <c:v>7.9458333333333337</c:v>
                </c:pt>
                <c:pt idx="28605">
                  <c:v>7.9461111111111107</c:v>
                </c:pt>
                <c:pt idx="28606">
                  <c:v>7.9463888888888885</c:v>
                </c:pt>
                <c:pt idx="28607">
                  <c:v>7.9466666666666663</c:v>
                </c:pt>
                <c:pt idx="28608">
                  <c:v>7.9469444444444441</c:v>
                </c:pt>
                <c:pt idx="28609">
                  <c:v>7.947222222222222</c:v>
                </c:pt>
                <c:pt idx="28610">
                  <c:v>7.9474999999999998</c:v>
                </c:pt>
                <c:pt idx="28611">
                  <c:v>7.9477777777777776</c:v>
                </c:pt>
                <c:pt idx="28612">
                  <c:v>7.9480555555555554</c:v>
                </c:pt>
                <c:pt idx="28613">
                  <c:v>7.9483333333333333</c:v>
                </c:pt>
                <c:pt idx="28614">
                  <c:v>7.9486111111111111</c:v>
                </c:pt>
                <c:pt idx="28615">
                  <c:v>7.9488888888888889</c:v>
                </c:pt>
                <c:pt idx="28616">
                  <c:v>7.9491666666666667</c:v>
                </c:pt>
                <c:pt idx="28617">
                  <c:v>7.9494444444444445</c:v>
                </c:pt>
                <c:pt idx="28618">
                  <c:v>7.9497222222222224</c:v>
                </c:pt>
                <c:pt idx="28619">
                  <c:v>7.95</c:v>
                </c:pt>
                <c:pt idx="28620">
                  <c:v>7.950277777777778</c:v>
                </c:pt>
                <c:pt idx="28621">
                  <c:v>7.9505555555555558</c:v>
                </c:pt>
                <c:pt idx="28622">
                  <c:v>7.9508333333333336</c:v>
                </c:pt>
                <c:pt idx="28623">
                  <c:v>7.9511111111111115</c:v>
                </c:pt>
                <c:pt idx="28624">
                  <c:v>7.9513888888888893</c:v>
                </c:pt>
                <c:pt idx="28625">
                  <c:v>7.9516666666666671</c:v>
                </c:pt>
                <c:pt idx="28626">
                  <c:v>7.951944444444444</c:v>
                </c:pt>
                <c:pt idx="28627">
                  <c:v>7.9522222222222219</c:v>
                </c:pt>
                <c:pt idx="28628">
                  <c:v>7.9524999999999997</c:v>
                </c:pt>
                <c:pt idx="28629">
                  <c:v>7.9527777777777775</c:v>
                </c:pt>
                <c:pt idx="28630">
                  <c:v>7.9530555555555553</c:v>
                </c:pt>
                <c:pt idx="28631">
                  <c:v>7.9533333333333331</c:v>
                </c:pt>
                <c:pt idx="28632">
                  <c:v>7.953611111111111</c:v>
                </c:pt>
                <c:pt idx="28633">
                  <c:v>7.9538888888888888</c:v>
                </c:pt>
                <c:pt idx="28634">
                  <c:v>7.9541666666666666</c:v>
                </c:pt>
                <c:pt idx="28635">
                  <c:v>7.9544444444444444</c:v>
                </c:pt>
                <c:pt idx="28636">
                  <c:v>7.9547222222222222</c:v>
                </c:pt>
                <c:pt idx="28637">
                  <c:v>7.9550000000000001</c:v>
                </c:pt>
                <c:pt idx="28638">
                  <c:v>7.9552777777777779</c:v>
                </c:pt>
                <c:pt idx="28639">
                  <c:v>7.9555555555555557</c:v>
                </c:pt>
                <c:pt idx="28640">
                  <c:v>7.9558333333333335</c:v>
                </c:pt>
                <c:pt idx="28641">
                  <c:v>7.9561111111111114</c:v>
                </c:pt>
                <c:pt idx="28642">
                  <c:v>7.9563888888888892</c:v>
                </c:pt>
                <c:pt idx="28643">
                  <c:v>7.956666666666667</c:v>
                </c:pt>
                <c:pt idx="28644">
                  <c:v>7.9569444444444448</c:v>
                </c:pt>
                <c:pt idx="28645">
                  <c:v>7.9572222222222226</c:v>
                </c:pt>
                <c:pt idx="28646">
                  <c:v>7.9574999999999996</c:v>
                </c:pt>
                <c:pt idx="28647">
                  <c:v>7.9577777777777774</c:v>
                </c:pt>
                <c:pt idx="28648">
                  <c:v>7.9580555555555552</c:v>
                </c:pt>
                <c:pt idx="28649">
                  <c:v>7.958333333333333</c:v>
                </c:pt>
                <c:pt idx="28650">
                  <c:v>7.9586111111111109</c:v>
                </c:pt>
                <c:pt idx="28651">
                  <c:v>7.9588888888888887</c:v>
                </c:pt>
                <c:pt idx="28652">
                  <c:v>7.9591666666666665</c:v>
                </c:pt>
                <c:pt idx="28653">
                  <c:v>7.9594444444444443</c:v>
                </c:pt>
                <c:pt idx="28654">
                  <c:v>7.9597222222222221</c:v>
                </c:pt>
                <c:pt idx="28655">
                  <c:v>7.96</c:v>
                </c:pt>
                <c:pt idx="28656">
                  <c:v>7.9602777777777778</c:v>
                </c:pt>
                <c:pt idx="28657">
                  <c:v>7.9605555555555556</c:v>
                </c:pt>
                <c:pt idx="28658">
                  <c:v>7.9608333333333334</c:v>
                </c:pt>
                <c:pt idx="28659">
                  <c:v>7.9611111111111112</c:v>
                </c:pt>
                <c:pt idx="28660">
                  <c:v>7.9613888888888891</c:v>
                </c:pt>
                <c:pt idx="28661">
                  <c:v>7.9616666666666669</c:v>
                </c:pt>
                <c:pt idx="28662">
                  <c:v>7.9619444444444447</c:v>
                </c:pt>
                <c:pt idx="28663">
                  <c:v>7.9622222222222225</c:v>
                </c:pt>
                <c:pt idx="28664">
                  <c:v>7.9625000000000004</c:v>
                </c:pt>
                <c:pt idx="28665">
                  <c:v>7.9627777777777782</c:v>
                </c:pt>
                <c:pt idx="28666">
                  <c:v>7.963055555555556</c:v>
                </c:pt>
                <c:pt idx="28667">
                  <c:v>7.9633333333333329</c:v>
                </c:pt>
                <c:pt idx="28668">
                  <c:v>7.9636111111111108</c:v>
                </c:pt>
                <c:pt idx="28669">
                  <c:v>7.9638888888888886</c:v>
                </c:pt>
                <c:pt idx="28670">
                  <c:v>7.9641666666666664</c:v>
                </c:pt>
                <c:pt idx="28671">
                  <c:v>7.9644444444444442</c:v>
                </c:pt>
                <c:pt idx="28672">
                  <c:v>7.964722222222222</c:v>
                </c:pt>
                <c:pt idx="28673">
                  <c:v>7.9649999999999999</c:v>
                </c:pt>
                <c:pt idx="28674">
                  <c:v>7.9652777777777777</c:v>
                </c:pt>
                <c:pt idx="28675">
                  <c:v>7.9655555555555555</c:v>
                </c:pt>
                <c:pt idx="28676">
                  <c:v>7.9658333333333333</c:v>
                </c:pt>
                <c:pt idx="28677">
                  <c:v>7.9661111111111111</c:v>
                </c:pt>
                <c:pt idx="28678">
                  <c:v>7.966388888888889</c:v>
                </c:pt>
                <c:pt idx="28679">
                  <c:v>7.9666666666666668</c:v>
                </c:pt>
                <c:pt idx="28680">
                  <c:v>7.9669444444444446</c:v>
                </c:pt>
                <c:pt idx="28681">
                  <c:v>7.9672222222222224</c:v>
                </c:pt>
                <c:pt idx="28682">
                  <c:v>7.9675000000000002</c:v>
                </c:pt>
                <c:pt idx="28683">
                  <c:v>7.9677777777777781</c:v>
                </c:pt>
                <c:pt idx="28684">
                  <c:v>7.9680555555555559</c:v>
                </c:pt>
                <c:pt idx="28685">
                  <c:v>7.9683333333333337</c:v>
                </c:pt>
                <c:pt idx="28686">
                  <c:v>7.9686111111111115</c:v>
                </c:pt>
                <c:pt idx="28687">
                  <c:v>7.9688888888888885</c:v>
                </c:pt>
                <c:pt idx="28688">
                  <c:v>7.9691666666666663</c:v>
                </c:pt>
                <c:pt idx="28689">
                  <c:v>7.9694444444444441</c:v>
                </c:pt>
                <c:pt idx="28690">
                  <c:v>7.9697222222222219</c:v>
                </c:pt>
                <c:pt idx="28691">
                  <c:v>7.97</c:v>
                </c:pt>
                <c:pt idx="28692">
                  <c:v>7.9702777777777776</c:v>
                </c:pt>
                <c:pt idx="28693">
                  <c:v>7.9705555555555554</c:v>
                </c:pt>
                <c:pt idx="28694">
                  <c:v>7.9708333333333332</c:v>
                </c:pt>
                <c:pt idx="28695">
                  <c:v>7.971111111111111</c:v>
                </c:pt>
                <c:pt idx="28696">
                  <c:v>7.9713888888888889</c:v>
                </c:pt>
                <c:pt idx="28697">
                  <c:v>7.9716666666666667</c:v>
                </c:pt>
                <c:pt idx="28698">
                  <c:v>7.9719444444444445</c:v>
                </c:pt>
                <c:pt idx="28699">
                  <c:v>7.9722222222222223</c:v>
                </c:pt>
                <c:pt idx="28700">
                  <c:v>7.9725000000000001</c:v>
                </c:pt>
                <c:pt idx="28701">
                  <c:v>7.972777777777778</c:v>
                </c:pt>
                <c:pt idx="28702">
                  <c:v>7.9730555555555558</c:v>
                </c:pt>
                <c:pt idx="28703">
                  <c:v>7.9733333333333336</c:v>
                </c:pt>
                <c:pt idx="28704">
                  <c:v>7.9736111111111114</c:v>
                </c:pt>
                <c:pt idx="28705">
                  <c:v>7.9738888888888892</c:v>
                </c:pt>
                <c:pt idx="28706">
                  <c:v>7.9741666666666671</c:v>
                </c:pt>
                <c:pt idx="28707">
                  <c:v>7.974444444444444</c:v>
                </c:pt>
                <c:pt idx="28708">
                  <c:v>7.9747222222222218</c:v>
                </c:pt>
                <c:pt idx="28709">
                  <c:v>7.9749999999999996</c:v>
                </c:pt>
                <c:pt idx="28710">
                  <c:v>7.9752777777777775</c:v>
                </c:pt>
                <c:pt idx="28711">
                  <c:v>7.9755555555555553</c:v>
                </c:pt>
                <c:pt idx="28712">
                  <c:v>7.9758333333333331</c:v>
                </c:pt>
                <c:pt idx="28713">
                  <c:v>7.9761111111111109</c:v>
                </c:pt>
                <c:pt idx="28714">
                  <c:v>7.9763888888888888</c:v>
                </c:pt>
                <c:pt idx="28715">
                  <c:v>7.9766666666666666</c:v>
                </c:pt>
                <c:pt idx="28716">
                  <c:v>7.9769444444444444</c:v>
                </c:pt>
                <c:pt idx="28717">
                  <c:v>7.9772222222222222</c:v>
                </c:pt>
                <c:pt idx="28718">
                  <c:v>7.9775</c:v>
                </c:pt>
                <c:pt idx="28719">
                  <c:v>7.9777777777777779</c:v>
                </c:pt>
                <c:pt idx="28720">
                  <c:v>7.9780555555555557</c:v>
                </c:pt>
                <c:pt idx="28721">
                  <c:v>7.9783333333333335</c:v>
                </c:pt>
                <c:pt idx="28722">
                  <c:v>7.9786111111111113</c:v>
                </c:pt>
                <c:pt idx="28723">
                  <c:v>7.9788888888888891</c:v>
                </c:pt>
                <c:pt idx="28724">
                  <c:v>7.979166666666667</c:v>
                </c:pt>
                <c:pt idx="28725">
                  <c:v>7.9794444444444448</c:v>
                </c:pt>
                <c:pt idx="28726">
                  <c:v>7.9797222222222226</c:v>
                </c:pt>
                <c:pt idx="28727">
                  <c:v>7.98</c:v>
                </c:pt>
                <c:pt idx="28728">
                  <c:v>7.9802777777777774</c:v>
                </c:pt>
                <c:pt idx="28729">
                  <c:v>7.9805555555555552</c:v>
                </c:pt>
                <c:pt idx="28730">
                  <c:v>7.980833333333333</c:v>
                </c:pt>
                <c:pt idx="28731">
                  <c:v>7.9811111111111108</c:v>
                </c:pt>
                <c:pt idx="28732">
                  <c:v>7.9813888888888886</c:v>
                </c:pt>
                <c:pt idx="28733">
                  <c:v>7.9816666666666665</c:v>
                </c:pt>
                <c:pt idx="28734">
                  <c:v>7.9819444444444443</c:v>
                </c:pt>
                <c:pt idx="28735">
                  <c:v>7.9822222222222221</c:v>
                </c:pt>
                <c:pt idx="28736">
                  <c:v>7.9824999999999999</c:v>
                </c:pt>
                <c:pt idx="28737">
                  <c:v>7.9827777777777778</c:v>
                </c:pt>
                <c:pt idx="28738">
                  <c:v>7.9830555555555556</c:v>
                </c:pt>
                <c:pt idx="28739">
                  <c:v>7.9833333333333334</c:v>
                </c:pt>
                <c:pt idx="28740">
                  <c:v>7.9836111111111112</c:v>
                </c:pt>
                <c:pt idx="28741">
                  <c:v>7.983888888888889</c:v>
                </c:pt>
                <c:pt idx="28742">
                  <c:v>7.9841666666666669</c:v>
                </c:pt>
                <c:pt idx="28743">
                  <c:v>7.9844444444444447</c:v>
                </c:pt>
                <c:pt idx="28744">
                  <c:v>7.9847222222222225</c:v>
                </c:pt>
                <c:pt idx="28745">
                  <c:v>7.9850000000000003</c:v>
                </c:pt>
                <c:pt idx="28746">
                  <c:v>7.9852777777777781</c:v>
                </c:pt>
                <c:pt idx="28747">
                  <c:v>7.985555555555556</c:v>
                </c:pt>
                <c:pt idx="28748">
                  <c:v>7.9858333333333329</c:v>
                </c:pt>
                <c:pt idx="28749">
                  <c:v>7.9861111111111107</c:v>
                </c:pt>
                <c:pt idx="28750">
                  <c:v>7.9863888888888885</c:v>
                </c:pt>
                <c:pt idx="28751">
                  <c:v>7.9866666666666664</c:v>
                </c:pt>
                <c:pt idx="28752">
                  <c:v>7.9869444444444442</c:v>
                </c:pt>
                <c:pt idx="28753">
                  <c:v>7.987222222222222</c:v>
                </c:pt>
                <c:pt idx="28754">
                  <c:v>7.9874999999999998</c:v>
                </c:pt>
                <c:pt idx="28755">
                  <c:v>7.9877777777777776</c:v>
                </c:pt>
                <c:pt idx="28756">
                  <c:v>7.9880555555555555</c:v>
                </c:pt>
                <c:pt idx="28757">
                  <c:v>7.9883333333333333</c:v>
                </c:pt>
                <c:pt idx="28758">
                  <c:v>7.9886111111111111</c:v>
                </c:pt>
                <c:pt idx="28759">
                  <c:v>7.9888888888888889</c:v>
                </c:pt>
                <c:pt idx="28760">
                  <c:v>7.9891666666666667</c:v>
                </c:pt>
                <c:pt idx="28761">
                  <c:v>7.9894444444444446</c:v>
                </c:pt>
                <c:pt idx="28762">
                  <c:v>7.9897222222222224</c:v>
                </c:pt>
                <c:pt idx="28763">
                  <c:v>7.99</c:v>
                </c:pt>
                <c:pt idx="28764">
                  <c:v>7.990277777777778</c:v>
                </c:pt>
                <c:pt idx="28765">
                  <c:v>7.9905555555555559</c:v>
                </c:pt>
                <c:pt idx="28766">
                  <c:v>7.9908333333333337</c:v>
                </c:pt>
                <c:pt idx="28767">
                  <c:v>7.9911111111111115</c:v>
                </c:pt>
                <c:pt idx="28768">
                  <c:v>7.9913888888888893</c:v>
                </c:pt>
                <c:pt idx="28769">
                  <c:v>7.9916666666666663</c:v>
                </c:pt>
                <c:pt idx="28770">
                  <c:v>7.9919444444444441</c:v>
                </c:pt>
                <c:pt idx="28771">
                  <c:v>7.9922222222222219</c:v>
                </c:pt>
                <c:pt idx="28772">
                  <c:v>7.9924999999999997</c:v>
                </c:pt>
                <c:pt idx="28773">
                  <c:v>7.9927777777777775</c:v>
                </c:pt>
                <c:pt idx="28774">
                  <c:v>7.9930555555555554</c:v>
                </c:pt>
                <c:pt idx="28775">
                  <c:v>7.9933333333333332</c:v>
                </c:pt>
                <c:pt idx="28776">
                  <c:v>7.993611111111111</c:v>
                </c:pt>
                <c:pt idx="28777">
                  <c:v>7.9938888888888888</c:v>
                </c:pt>
                <c:pt idx="28778">
                  <c:v>7.9941666666666666</c:v>
                </c:pt>
                <c:pt idx="28779">
                  <c:v>7.9944444444444445</c:v>
                </c:pt>
                <c:pt idx="28780">
                  <c:v>7.9947222222222223</c:v>
                </c:pt>
                <c:pt idx="28781">
                  <c:v>7.9950000000000001</c:v>
                </c:pt>
                <c:pt idx="28782">
                  <c:v>7.9952777777777779</c:v>
                </c:pt>
                <c:pt idx="28783">
                  <c:v>7.9955555555555557</c:v>
                </c:pt>
                <c:pt idx="28784">
                  <c:v>7.9958333333333336</c:v>
                </c:pt>
                <c:pt idx="28785">
                  <c:v>7.9961111111111114</c:v>
                </c:pt>
                <c:pt idx="28786">
                  <c:v>7.9963888888888892</c:v>
                </c:pt>
                <c:pt idx="28787">
                  <c:v>7.996666666666667</c:v>
                </c:pt>
                <c:pt idx="28788">
                  <c:v>7.9969444444444449</c:v>
                </c:pt>
                <c:pt idx="28789">
                  <c:v>7.9972222222222218</c:v>
                </c:pt>
                <c:pt idx="28790">
                  <c:v>7.9974999999999996</c:v>
                </c:pt>
                <c:pt idx="28791">
                  <c:v>7.9977777777777774</c:v>
                </c:pt>
                <c:pt idx="28792">
                  <c:v>7.9980555555555553</c:v>
                </c:pt>
                <c:pt idx="28793">
                  <c:v>7.9983333333333331</c:v>
                </c:pt>
                <c:pt idx="28794">
                  <c:v>7.9986111111111109</c:v>
                </c:pt>
                <c:pt idx="28795">
                  <c:v>7.9988888888888887</c:v>
                </c:pt>
                <c:pt idx="28796">
                  <c:v>7.9991666666666665</c:v>
                </c:pt>
                <c:pt idx="28797">
                  <c:v>7.9994444444444444</c:v>
                </c:pt>
                <c:pt idx="28798">
                  <c:v>7.9997222222222222</c:v>
                </c:pt>
                <c:pt idx="28799">
                  <c:v>8</c:v>
                </c:pt>
                <c:pt idx="28800">
                  <c:v>8.0002777777777769</c:v>
                </c:pt>
                <c:pt idx="28801">
                  <c:v>8.0005555555555556</c:v>
                </c:pt>
                <c:pt idx="28802">
                  <c:v>8.0008333333333326</c:v>
                </c:pt>
                <c:pt idx="28803">
                  <c:v>8.0011111111111113</c:v>
                </c:pt>
                <c:pt idx="28804">
                  <c:v>8.0013888888888882</c:v>
                </c:pt>
                <c:pt idx="28805">
                  <c:v>8.0016666666666669</c:v>
                </c:pt>
                <c:pt idx="28806">
                  <c:v>8.0019444444444439</c:v>
                </c:pt>
                <c:pt idx="28807">
                  <c:v>8.0022222222222226</c:v>
                </c:pt>
                <c:pt idx="28808">
                  <c:v>8.0024999999999995</c:v>
                </c:pt>
                <c:pt idx="28809">
                  <c:v>8.0027777777777782</c:v>
                </c:pt>
                <c:pt idx="28810">
                  <c:v>8.0030555555555551</c:v>
                </c:pt>
                <c:pt idx="28811">
                  <c:v>8.0033333333333339</c:v>
                </c:pt>
                <c:pt idx="28812">
                  <c:v>8.0036111111111108</c:v>
                </c:pt>
                <c:pt idx="28813">
                  <c:v>8.0038888888888895</c:v>
                </c:pt>
                <c:pt idx="28814">
                  <c:v>8.0041666666666664</c:v>
                </c:pt>
                <c:pt idx="28815">
                  <c:v>8.0044444444444451</c:v>
                </c:pt>
                <c:pt idx="28816">
                  <c:v>8.0047222222222221</c:v>
                </c:pt>
                <c:pt idx="28817">
                  <c:v>8.0050000000000008</c:v>
                </c:pt>
                <c:pt idx="28818">
                  <c:v>8.0052777777777777</c:v>
                </c:pt>
                <c:pt idx="28819">
                  <c:v>8.0055555555555564</c:v>
                </c:pt>
                <c:pt idx="28820">
                  <c:v>8.0058333333333334</c:v>
                </c:pt>
                <c:pt idx="28821">
                  <c:v>8.0061111111111103</c:v>
                </c:pt>
                <c:pt idx="28822">
                  <c:v>8.006388888888889</c:v>
                </c:pt>
                <c:pt idx="28823">
                  <c:v>8.0066666666666659</c:v>
                </c:pt>
                <c:pt idx="28824">
                  <c:v>8.0069444444444446</c:v>
                </c:pt>
                <c:pt idx="28825">
                  <c:v>8.0072222222222216</c:v>
                </c:pt>
                <c:pt idx="28826">
                  <c:v>8.0075000000000003</c:v>
                </c:pt>
                <c:pt idx="28827">
                  <c:v>8.0077777777777772</c:v>
                </c:pt>
                <c:pt idx="28828">
                  <c:v>8.0080555555555559</c:v>
                </c:pt>
                <c:pt idx="28829">
                  <c:v>8.0083333333333329</c:v>
                </c:pt>
                <c:pt idx="28830">
                  <c:v>8.0086111111111116</c:v>
                </c:pt>
                <c:pt idx="28831">
                  <c:v>8.0088888888888885</c:v>
                </c:pt>
                <c:pt idx="28832">
                  <c:v>8.0091666666666672</c:v>
                </c:pt>
                <c:pt idx="28833">
                  <c:v>8.0094444444444441</c:v>
                </c:pt>
                <c:pt idx="28834">
                  <c:v>8.0097222222222229</c:v>
                </c:pt>
                <c:pt idx="28835">
                  <c:v>8.01</c:v>
                </c:pt>
                <c:pt idx="28836">
                  <c:v>8.0102777777777785</c:v>
                </c:pt>
                <c:pt idx="28837">
                  <c:v>8.0105555555555554</c:v>
                </c:pt>
                <c:pt idx="28838">
                  <c:v>8.0108333333333341</c:v>
                </c:pt>
                <c:pt idx="28839">
                  <c:v>8.0111111111111111</c:v>
                </c:pt>
                <c:pt idx="28840">
                  <c:v>8.011388888888888</c:v>
                </c:pt>
                <c:pt idx="28841">
                  <c:v>8.0116666666666667</c:v>
                </c:pt>
                <c:pt idx="28842">
                  <c:v>8.0119444444444436</c:v>
                </c:pt>
                <c:pt idx="28843">
                  <c:v>8.0122222222222224</c:v>
                </c:pt>
                <c:pt idx="28844">
                  <c:v>8.0124999999999993</c:v>
                </c:pt>
                <c:pt idx="28845">
                  <c:v>8.012777777777778</c:v>
                </c:pt>
                <c:pt idx="28846">
                  <c:v>8.0130555555555549</c:v>
                </c:pt>
                <c:pt idx="28847">
                  <c:v>8.0133333333333336</c:v>
                </c:pt>
                <c:pt idx="28848">
                  <c:v>8.0136111111111106</c:v>
                </c:pt>
                <c:pt idx="28849">
                  <c:v>8.0138888888888893</c:v>
                </c:pt>
                <c:pt idx="28850">
                  <c:v>8.0141666666666662</c:v>
                </c:pt>
                <c:pt idx="28851">
                  <c:v>8.0144444444444449</c:v>
                </c:pt>
                <c:pt idx="28852">
                  <c:v>8.0147222222222219</c:v>
                </c:pt>
                <c:pt idx="28853">
                  <c:v>8.0150000000000006</c:v>
                </c:pt>
                <c:pt idx="28854">
                  <c:v>8.0152777777777775</c:v>
                </c:pt>
                <c:pt idx="28855">
                  <c:v>8.0155555555555562</c:v>
                </c:pt>
                <c:pt idx="28856">
                  <c:v>8.0158333333333331</c:v>
                </c:pt>
                <c:pt idx="28857">
                  <c:v>8.0161111111111119</c:v>
                </c:pt>
                <c:pt idx="28858">
                  <c:v>8.0163888888888888</c:v>
                </c:pt>
                <c:pt idx="28859">
                  <c:v>8.0166666666666675</c:v>
                </c:pt>
                <c:pt idx="28860">
                  <c:v>8.0169444444444444</c:v>
                </c:pt>
                <c:pt idx="28861">
                  <c:v>8.0172222222222214</c:v>
                </c:pt>
                <c:pt idx="28862">
                  <c:v>8.0175000000000001</c:v>
                </c:pt>
                <c:pt idx="28863">
                  <c:v>8.017777777777777</c:v>
                </c:pt>
                <c:pt idx="28864">
                  <c:v>8.0180555555555557</c:v>
                </c:pt>
                <c:pt idx="28865">
                  <c:v>8.0183333333333326</c:v>
                </c:pt>
                <c:pt idx="28866">
                  <c:v>8.0186111111111114</c:v>
                </c:pt>
                <c:pt idx="28867">
                  <c:v>8.0188888888888883</c:v>
                </c:pt>
                <c:pt idx="28868">
                  <c:v>8.019166666666667</c:v>
                </c:pt>
                <c:pt idx="28869">
                  <c:v>8.0194444444444439</c:v>
                </c:pt>
                <c:pt idx="28870">
                  <c:v>8.0197222222222226</c:v>
                </c:pt>
                <c:pt idx="28871">
                  <c:v>8.02</c:v>
                </c:pt>
                <c:pt idx="28872">
                  <c:v>8.0202777777777783</c:v>
                </c:pt>
                <c:pt idx="28873">
                  <c:v>8.0205555555555552</c:v>
                </c:pt>
                <c:pt idx="28874">
                  <c:v>8.0208333333333339</c:v>
                </c:pt>
                <c:pt idx="28875">
                  <c:v>8.0211111111111109</c:v>
                </c:pt>
                <c:pt idx="28876">
                  <c:v>8.0213888888888896</c:v>
                </c:pt>
                <c:pt idx="28877">
                  <c:v>8.0216666666666665</c:v>
                </c:pt>
                <c:pt idx="28878">
                  <c:v>8.0219444444444452</c:v>
                </c:pt>
                <c:pt idx="28879">
                  <c:v>8.0222222222222221</c:v>
                </c:pt>
                <c:pt idx="28880">
                  <c:v>8.0225000000000009</c:v>
                </c:pt>
                <c:pt idx="28881">
                  <c:v>8.0227777777777778</c:v>
                </c:pt>
                <c:pt idx="28882">
                  <c:v>8.0230555555555547</c:v>
                </c:pt>
                <c:pt idx="28883">
                  <c:v>8.0233333333333334</c:v>
                </c:pt>
                <c:pt idx="28884">
                  <c:v>8.0236111111111104</c:v>
                </c:pt>
                <c:pt idx="28885">
                  <c:v>8.0238888888888891</c:v>
                </c:pt>
                <c:pt idx="28886">
                  <c:v>8.024166666666666</c:v>
                </c:pt>
                <c:pt idx="28887">
                  <c:v>8.0244444444444447</c:v>
                </c:pt>
                <c:pt idx="28888">
                  <c:v>8.0247222222222216</c:v>
                </c:pt>
                <c:pt idx="28889">
                  <c:v>8.0250000000000004</c:v>
                </c:pt>
                <c:pt idx="28890">
                  <c:v>8.0252777777777773</c:v>
                </c:pt>
                <c:pt idx="28891">
                  <c:v>8.025555555555556</c:v>
                </c:pt>
                <c:pt idx="28892">
                  <c:v>8.0258333333333329</c:v>
                </c:pt>
                <c:pt idx="28893">
                  <c:v>8.0261111111111116</c:v>
                </c:pt>
                <c:pt idx="28894">
                  <c:v>8.0263888888888886</c:v>
                </c:pt>
                <c:pt idx="28895">
                  <c:v>8.0266666666666673</c:v>
                </c:pt>
                <c:pt idx="28896">
                  <c:v>8.0269444444444442</c:v>
                </c:pt>
                <c:pt idx="28897">
                  <c:v>8.0272222222222229</c:v>
                </c:pt>
                <c:pt idx="28898">
                  <c:v>8.0274999999999999</c:v>
                </c:pt>
                <c:pt idx="28899">
                  <c:v>8.0277777777777786</c:v>
                </c:pt>
                <c:pt idx="28900">
                  <c:v>8.0280555555555555</c:v>
                </c:pt>
                <c:pt idx="28901">
                  <c:v>8.0283333333333342</c:v>
                </c:pt>
                <c:pt idx="28902">
                  <c:v>8.0286111111111111</c:v>
                </c:pt>
                <c:pt idx="28903">
                  <c:v>8.0288888888888881</c:v>
                </c:pt>
                <c:pt idx="28904">
                  <c:v>8.0291666666666668</c:v>
                </c:pt>
                <c:pt idx="28905">
                  <c:v>8.0294444444444437</c:v>
                </c:pt>
                <c:pt idx="28906">
                  <c:v>8.0297222222222224</c:v>
                </c:pt>
                <c:pt idx="28907">
                  <c:v>8.0299999999999994</c:v>
                </c:pt>
                <c:pt idx="28908">
                  <c:v>8.0302777777777781</c:v>
                </c:pt>
                <c:pt idx="28909">
                  <c:v>8.030555555555555</c:v>
                </c:pt>
                <c:pt idx="28910">
                  <c:v>8.0308333333333337</c:v>
                </c:pt>
                <c:pt idx="28911">
                  <c:v>8.0311111111111106</c:v>
                </c:pt>
                <c:pt idx="28912">
                  <c:v>8.0313888888888894</c:v>
                </c:pt>
                <c:pt idx="28913">
                  <c:v>8.0316666666666663</c:v>
                </c:pt>
                <c:pt idx="28914">
                  <c:v>8.031944444444445</c:v>
                </c:pt>
                <c:pt idx="28915">
                  <c:v>8.0322222222222219</c:v>
                </c:pt>
                <c:pt idx="28916">
                  <c:v>8.0325000000000006</c:v>
                </c:pt>
                <c:pt idx="28917">
                  <c:v>8.0327777777777776</c:v>
                </c:pt>
                <c:pt idx="28918">
                  <c:v>8.0330555555555563</c:v>
                </c:pt>
                <c:pt idx="28919">
                  <c:v>8.0333333333333332</c:v>
                </c:pt>
                <c:pt idx="28920">
                  <c:v>8.0336111111111119</c:v>
                </c:pt>
                <c:pt idx="28921">
                  <c:v>8.0338888888888889</c:v>
                </c:pt>
                <c:pt idx="28922">
                  <c:v>8.0341666666666658</c:v>
                </c:pt>
                <c:pt idx="28923">
                  <c:v>8.0344444444444445</c:v>
                </c:pt>
                <c:pt idx="28924">
                  <c:v>8.0347222222222214</c:v>
                </c:pt>
                <c:pt idx="28925">
                  <c:v>8.0350000000000001</c:v>
                </c:pt>
                <c:pt idx="28926">
                  <c:v>8.0352777777777771</c:v>
                </c:pt>
                <c:pt idx="28927">
                  <c:v>8.0355555555555558</c:v>
                </c:pt>
                <c:pt idx="28928">
                  <c:v>8.0358333333333327</c:v>
                </c:pt>
                <c:pt idx="28929">
                  <c:v>8.0361111111111114</c:v>
                </c:pt>
                <c:pt idx="28930">
                  <c:v>8.0363888888888884</c:v>
                </c:pt>
                <c:pt idx="28931">
                  <c:v>8.0366666666666671</c:v>
                </c:pt>
                <c:pt idx="28932">
                  <c:v>8.036944444444444</c:v>
                </c:pt>
                <c:pt idx="28933">
                  <c:v>8.0372222222222227</c:v>
                </c:pt>
                <c:pt idx="28934">
                  <c:v>8.0374999999999996</c:v>
                </c:pt>
                <c:pt idx="28935">
                  <c:v>8.0377777777777784</c:v>
                </c:pt>
                <c:pt idx="28936">
                  <c:v>8.0380555555555553</c:v>
                </c:pt>
                <c:pt idx="28937">
                  <c:v>8.038333333333334</c:v>
                </c:pt>
                <c:pt idx="28938">
                  <c:v>8.0386111111111109</c:v>
                </c:pt>
                <c:pt idx="28939">
                  <c:v>8.0388888888888896</c:v>
                </c:pt>
                <c:pt idx="28940">
                  <c:v>8.0391666666666666</c:v>
                </c:pt>
                <c:pt idx="28941">
                  <c:v>8.0394444444444453</c:v>
                </c:pt>
                <c:pt idx="28942">
                  <c:v>8.0397222222222222</c:v>
                </c:pt>
                <c:pt idx="28943">
                  <c:v>8.0399999999999991</c:v>
                </c:pt>
                <c:pt idx="28944">
                  <c:v>8.0402777777777779</c:v>
                </c:pt>
                <c:pt idx="28945">
                  <c:v>8.0405555555555548</c:v>
                </c:pt>
                <c:pt idx="28946">
                  <c:v>8.0408333333333335</c:v>
                </c:pt>
                <c:pt idx="28947">
                  <c:v>8.0411111111111104</c:v>
                </c:pt>
                <c:pt idx="28948">
                  <c:v>8.0413888888888891</c:v>
                </c:pt>
                <c:pt idx="28949">
                  <c:v>8.0416666666666661</c:v>
                </c:pt>
                <c:pt idx="28950">
                  <c:v>8.0419444444444448</c:v>
                </c:pt>
                <c:pt idx="28951">
                  <c:v>8.0422222222222217</c:v>
                </c:pt>
                <c:pt idx="28952">
                  <c:v>8.0425000000000004</c:v>
                </c:pt>
                <c:pt idx="28953">
                  <c:v>8.0427777777777774</c:v>
                </c:pt>
                <c:pt idx="28954">
                  <c:v>8.0430555555555561</c:v>
                </c:pt>
                <c:pt idx="28955">
                  <c:v>8.043333333333333</c:v>
                </c:pt>
                <c:pt idx="28956">
                  <c:v>8.0436111111111117</c:v>
                </c:pt>
                <c:pt idx="28957">
                  <c:v>8.0438888888888886</c:v>
                </c:pt>
                <c:pt idx="28958">
                  <c:v>8.0441666666666674</c:v>
                </c:pt>
                <c:pt idx="28959">
                  <c:v>8.0444444444444443</c:v>
                </c:pt>
                <c:pt idx="28960">
                  <c:v>8.044722222222223</c:v>
                </c:pt>
                <c:pt idx="28961">
                  <c:v>8.0449999999999999</c:v>
                </c:pt>
                <c:pt idx="28962">
                  <c:v>8.0452777777777786</c:v>
                </c:pt>
                <c:pt idx="28963">
                  <c:v>8.0455555555555556</c:v>
                </c:pt>
                <c:pt idx="28964">
                  <c:v>8.0458333333333325</c:v>
                </c:pt>
                <c:pt idx="28965">
                  <c:v>8.0461111111111112</c:v>
                </c:pt>
                <c:pt idx="28966">
                  <c:v>8.0463888888888881</c:v>
                </c:pt>
                <c:pt idx="28967">
                  <c:v>8.0466666666666669</c:v>
                </c:pt>
                <c:pt idx="28968">
                  <c:v>8.0469444444444438</c:v>
                </c:pt>
                <c:pt idx="28969">
                  <c:v>8.0472222222222225</c:v>
                </c:pt>
                <c:pt idx="28970">
                  <c:v>8.0474999999999994</c:v>
                </c:pt>
                <c:pt idx="28971">
                  <c:v>8.0477777777777781</c:v>
                </c:pt>
                <c:pt idx="28972">
                  <c:v>8.0480555555555551</c:v>
                </c:pt>
                <c:pt idx="28973">
                  <c:v>8.0483333333333338</c:v>
                </c:pt>
                <c:pt idx="28974">
                  <c:v>8.0486111111111107</c:v>
                </c:pt>
                <c:pt idx="28975">
                  <c:v>8.0488888888888894</c:v>
                </c:pt>
                <c:pt idx="28976">
                  <c:v>8.0491666666666664</c:v>
                </c:pt>
                <c:pt idx="28977">
                  <c:v>8.0494444444444451</c:v>
                </c:pt>
                <c:pt idx="28978">
                  <c:v>8.049722222222222</c:v>
                </c:pt>
                <c:pt idx="28979">
                  <c:v>8.0500000000000007</c:v>
                </c:pt>
                <c:pt idx="28980">
                  <c:v>8.0502777777777776</c:v>
                </c:pt>
                <c:pt idx="28981">
                  <c:v>8.0505555555555564</c:v>
                </c:pt>
                <c:pt idx="28982">
                  <c:v>8.0508333333333333</c:v>
                </c:pt>
                <c:pt idx="28983">
                  <c:v>8.051111111111112</c:v>
                </c:pt>
                <c:pt idx="28984">
                  <c:v>8.0513888888888889</c:v>
                </c:pt>
                <c:pt idx="28985">
                  <c:v>8.0516666666666659</c:v>
                </c:pt>
                <c:pt idx="28986">
                  <c:v>8.0519444444444446</c:v>
                </c:pt>
                <c:pt idx="28987">
                  <c:v>8.0522222222222215</c:v>
                </c:pt>
                <c:pt idx="28988">
                  <c:v>8.0525000000000002</c:v>
                </c:pt>
                <c:pt idx="28989">
                  <c:v>8.0527777777777771</c:v>
                </c:pt>
                <c:pt idx="28990">
                  <c:v>8.0530555555555559</c:v>
                </c:pt>
                <c:pt idx="28991">
                  <c:v>8.0533333333333328</c:v>
                </c:pt>
                <c:pt idx="28992">
                  <c:v>8.0536111111111115</c:v>
                </c:pt>
                <c:pt idx="28993">
                  <c:v>8.0538888888888884</c:v>
                </c:pt>
                <c:pt idx="28994">
                  <c:v>8.0541666666666671</c:v>
                </c:pt>
                <c:pt idx="28995">
                  <c:v>8.0544444444444441</c:v>
                </c:pt>
                <c:pt idx="28996">
                  <c:v>8.0547222222222228</c:v>
                </c:pt>
                <c:pt idx="28997">
                  <c:v>8.0549999999999997</c:v>
                </c:pt>
                <c:pt idx="28998">
                  <c:v>8.0552777777777784</c:v>
                </c:pt>
                <c:pt idx="28999">
                  <c:v>8.0555555555555554</c:v>
                </c:pt>
                <c:pt idx="29000">
                  <c:v>8.0558333333333341</c:v>
                </c:pt>
                <c:pt idx="29001">
                  <c:v>8.056111111111111</c:v>
                </c:pt>
                <c:pt idx="29002">
                  <c:v>8.0563888888888897</c:v>
                </c:pt>
                <c:pt idx="29003">
                  <c:v>8.0566666666666666</c:v>
                </c:pt>
                <c:pt idx="29004">
                  <c:v>8.0569444444444436</c:v>
                </c:pt>
                <c:pt idx="29005">
                  <c:v>8.0572222222222223</c:v>
                </c:pt>
                <c:pt idx="29006">
                  <c:v>8.0574999999999992</c:v>
                </c:pt>
                <c:pt idx="29007">
                  <c:v>8.0577777777777779</c:v>
                </c:pt>
                <c:pt idx="29008">
                  <c:v>8.0580555555555549</c:v>
                </c:pt>
                <c:pt idx="29009">
                  <c:v>8.0583333333333336</c:v>
                </c:pt>
                <c:pt idx="29010">
                  <c:v>8.0586111111111105</c:v>
                </c:pt>
                <c:pt idx="29011">
                  <c:v>8.0588888888888892</c:v>
                </c:pt>
                <c:pt idx="29012">
                  <c:v>8.0591666666666661</c:v>
                </c:pt>
                <c:pt idx="29013">
                  <c:v>8.0594444444444449</c:v>
                </c:pt>
                <c:pt idx="29014">
                  <c:v>8.0597222222222218</c:v>
                </c:pt>
                <c:pt idx="29015">
                  <c:v>8.06</c:v>
                </c:pt>
                <c:pt idx="29016">
                  <c:v>8.0602777777777774</c:v>
                </c:pt>
                <c:pt idx="29017">
                  <c:v>8.0605555555555561</c:v>
                </c:pt>
                <c:pt idx="29018">
                  <c:v>8.0608333333333331</c:v>
                </c:pt>
                <c:pt idx="29019">
                  <c:v>8.0611111111111118</c:v>
                </c:pt>
                <c:pt idx="29020">
                  <c:v>8.0613888888888887</c:v>
                </c:pt>
                <c:pt idx="29021">
                  <c:v>8.0616666666666674</c:v>
                </c:pt>
                <c:pt idx="29022">
                  <c:v>8.0619444444444444</c:v>
                </c:pt>
                <c:pt idx="29023">
                  <c:v>8.0622222222222231</c:v>
                </c:pt>
                <c:pt idx="29024">
                  <c:v>8.0625</c:v>
                </c:pt>
                <c:pt idx="29025">
                  <c:v>8.0627777777777769</c:v>
                </c:pt>
                <c:pt idx="29026">
                  <c:v>8.0630555555555556</c:v>
                </c:pt>
                <c:pt idx="29027">
                  <c:v>8.0633333333333326</c:v>
                </c:pt>
                <c:pt idx="29028">
                  <c:v>8.0636111111111113</c:v>
                </c:pt>
                <c:pt idx="29029">
                  <c:v>8.0638888888888882</c:v>
                </c:pt>
                <c:pt idx="29030">
                  <c:v>8.0641666666666669</c:v>
                </c:pt>
                <c:pt idx="29031">
                  <c:v>8.0644444444444439</c:v>
                </c:pt>
                <c:pt idx="29032">
                  <c:v>8.0647222222222226</c:v>
                </c:pt>
                <c:pt idx="29033">
                  <c:v>8.0649999999999995</c:v>
                </c:pt>
                <c:pt idx="29034">
                  <c:v>8.0652777777777782</c:v>
                </c:pt>
                <c:pt idx="29035">
                  <c:v>8.0655555555555551</c:v>
                </c:pt>
                <c:pt idx="29036">
                  <c:v>8.0658333333333339</c:v>
                </c:pt>
                <c:pt idx="29037">
                  <c:v>8.0661111111111108</c:v>
                </c:pt>
                <c:pt idx="29038">
                  <c:v>8.0663888888888895</c:v>
                </c:pt>
                <c:pt idx="29039">
                  <c:v>8.0666666666666664</c:v>
                </c:pt>
                <c:pt idx="29040">
                  <c:v>8.0669444444444451</c:v>
                </c:pt>
                <c:pt idx="29041">
                  <c:v>8.0672222222222221</c:v>
                </c:pt>
                <c:pt idx="29042">
                  <c:v>8.0675000000000008</c:v>
                </c:pt>
                <c:pt idx="29043">
                  <c:v>8.0677777777777777</c:v>
                </c:pt>
                <c:pt idx="29044">
                  <c:v>8.0680555555555564</c:v>
                </c:pt>
                <c:pt idx="29045">
                  <c:v>8.0683333333333334</c:v>
                </c:pt>
                <c:pt idx="29046">
                  <c:v>8.0686111111111103</c:v>
                </c:pt>
                <c:pt idx="29047">
                  <c:v>8.068888888888889</c:v>
                </c:pt>
                <c:pt idx="29048">
                  <c:v>8.0691666666666659</c:v>
                </c:pt>
                <c:pt idx="29049">
                  <c:v>8.0694444444444446</c:v>
                </c:pt>
                <c:pt idx="29050">
                  <c:v>8.0697222222222216</c:v>
                </c:pt>
                <c:pt idx="29051">
                  <c:v>8.07</c:v>
                </c:pt>
                <c:pt idx="29052">
                  <c:v>8.0702777777777772</c:v>
                </c:pt>
                <c:pt idx="29053">
                  <c:v>8.0705555555555559</c:v>
                </c:pt>
                <c:pt idx="29054">
                  <c:v>8.0708333333333329</c:v>
                </c:pt>
                <c:pt idx="29055">
                  <c:v>8.0711111111111116</c:v>
                </c:pt>
                <c:pt idx="29056">
                  <c:v>8.0713888888888885</c:v>
                </c:pt>
                <c:pt idx="29057">
                  <c:v>8.0716666666666672</c:v>
                </c:pt>
                <c:pt idx="29058">
                  <c:v>8.0719444444444441</c:v>
                </c:pt>
                <c:pt idx="29059">
                  <c:v>8.0722222222222229</c:v>
                </c:pt>
                <c:pt idx="29060">
                  <c:v>8.0724999999999998</c:v>
                </c:pt>
                <c:pt idx="29061">
                  <c:v>8.0727777777777785</c:v>
                </c:pt>
                <c:pt idx="29062">
                  <c:v>8.0730555555555554</c:v>
                </c:pt>
                <c:pt idx="29063">
                  <c:v>8.0733333333333341</c:v>
                </c:pt>
                <c:pt idx="29064">
                  <c:v>8.0736111111111111</c:v>
                </c:pt>
                <c:pt idx="29065">
                  <c:v>8.073888888888888</c:v>
                </c:pt>
                <c:pt idx="29066">
                  <c:v>8.0741666666666667</c:v>
                </c:pt>
                <c:pt idx="29067">
                  <c:v>8.0744444444444436</c:v>
                </c:pt>
                <c:pt idx="29068">
                  <c:v>8.0747222222222224</c:v>
                </c:pt>
                <c:pt idx="29069">
                  <c:v>8.0749999999999993</c:v>
                </c:pt>
                <c:pt idx="29070">
                  <c:v>8.075277777777778</c:v>
                </c:pt>
                <c:pt idx="29071">
                  <c:v>8.0755555555555549</c:v>
                </c:pt>
                <c:pt idx="29072">
                  <c:v>8.0758333333333336</c:v>
                </c:pt>
                <c:pt idx="29073">
                  <c:v>8.0761111111111106</c:v>
                </c:pt>
                <c:pt idx="29074">
                  <c:v>8.0763888888888893</c:v>
                </c:pt>
                <c:pt idx="29075">
                  <c:v>8.0766666666666662</c:v>
                </c:pt>
                <c:pt idx="29076">
                  <c:v>8.0769444444444449</c:v>
                </c:pt>
                <c:pt idx="29077">
                  <c:v>8.0772222222222219</c:v>
                </c:pt>
                <c:pt idx="29078">
                  <c:v>8.0775000000000006</c:v>
                </c:pt>
                <c:pt idx="29079">
                  <c:v>8.0777777777777775</c:v>
                </c:pt>
                <c:pt idx="29080">
                  <c:v>8.0780555555555562</c:v>
                </c:pt>
                <c:pt idx="29081">
                  <c:v>8.0783333333333331</c:v>
                </c:pt>
                <c:pt idx="29082">
                  <c:v>8.0786111111111119</c:v>
                </c:pt>
                <c:pt idx="29083">
                  <c:v>8.0788888888888888</c:v>
                </c:pt>
                <c:pt idx="29084">
                  <c:v>8.0791666666666675</c:v>
                </c:pt>
                <c:pt idx="29085">
                  <c:v>8.0794444444444444</c:v>
                </c:pt>
                <c:pt idx="29086">
                  <c:v>8.0797222222222214</c:v>
                </c:pt>
                <c:pt idx="29087">
                  <c:v>8.08</c:v>
                </c:pt>
                <c:pt idx="29088">
                  <c:v>8.080277777777777</c:v>
                </c:pt>
                <c:pt idx="29089">
                  <c:v>8.0805555555555557</c:v>
                </c:pt>
                <c:pt idx="29090">
                  <c:v>8.0808333333333326</c:v>
                </c:pt>
                <c:pt idx="29091">
                  <c:v>8.0811111111111114</c:v>
                </c:pt>
                <c:pt idx="29092">
                  <c:v>8.0813888888888883</c:v>
                </c:pt>
                <c:pt idx="29093">
                  <c:v>8.081666666666667</c:v>
                </c:pt>
                <c:pt idx="29094">
                  <c:v>8.0819444444444439</c:v>
                </c:pt>
                <c:pt idx="29095">
                  <c:v>8.0822222222222226</c:v>
                </c:pt>
                <c:pt idx="29096">
                  <c:v>8.0824999999999996</c:v>
                </c:pt>
                <c:pt idx="29097">
                  <c:v>8.0827777777777783</c:v>
                </c:pt>
                <c:pt idx="29098">
                  <c:v>8.0830555555555552</c:v>
                </c:pt>
                <c:pt idx="29099">
                  <c:v>8.0833333333333339</c:v>
                </c:pt>
                <c:pt idx="29100">
                  <c:v>8.0836111111111109</c:v>
                </c:pt>
                <c:pt idx="29101">
                  <c:v>8.0838888888888896</c:v>
                </c:pt>
                <c:pt idx="29102">
                  <c:v>8.0841666666666665</c:v>
                </c:pt>
                <c:pt idx="29103">
                  <c:v>8.0844444444444452</c:v>
                </c:pt>
                <c:pt idx="29104">
                  <c:v>8.0847222222222221</c:v>
                </c:pt>
                <c:pt idx="29105">
                  <c:v>8.0850000000000009</c:v>
                </c:pt>
                <c:pt idx="29106">
                  <c:v>8.0852777777777778</c:v>
                </c:pt>
                <c:pt idx="29107">
                  <c:v>8.0855555555555547</c:v>
                </c:pt>
                <c:pt idx="29108">
                  <c:v>8.0858333333333334</c:v>
                </c:pt>
                <c:pt idx="29109">
                  <c:v>8.0861111111111104</c:v>
                </c:pt>
                <c:pt idx="29110">
                  <c:v>8.0863888888888891</c:v>
                </c:pt>
                <c:pt idx="29111">
                  <c:v>8.086666666666666</c:v>
                </c:pt>
                <c:pt idx="29112">
                  <c:v>8.0869444444444447</c:v>
                </c:pt>
                <c:pt idx="29113">
                  <c:v>8.0872222222222216</c:v>
                </c:pt>
                <c:pt idx="29114">
                  <c:v>8.0875000000000004</c:v>
                </c:pt>
                <c:pt idx="29115">
                  <c:v>8.0877777777777773</c:v>
                </c:pt>
                <c:pt idx="29116">
                  <c:v>8.088055555555556</c:v>
                </c:pt>
                <c:pt idx="29117">
                  <c:v>8.0883333333333329</c:v>
                </c:pt>
                <c:pt idx="29118">
                  <c:v>8.0886111111111116</c:v>
                </c:pt>
                <c:pt idx="29119">
                  <c:v>8.0888888888888886</c:v>
                </c:pt>
                <c:pt idx="29120">
                  <c:v>8.0891666666666673</c:v>
                </c:pt>
                <c:pt idx="29121">
                  <c:v>8.0894444444444442</c:v>
                </c:pt>
                <c:pt idx="29122">
                  <c:v>8.0897222222222229</c:v>
                </c:pt>
                <c:pt idx="29123">
                  <c:v>8.09</c:v>
                </c:pt>
                <c:pt idx="29124">
                  <c:v>8.0902777777777786</c:v>
                </c:pt>
                <c:pt idx="29125">
                  <c:v>8.0905555555555555</c:v>
                </c:pt>
                <c:pt idx="29126">
                  <c:v>8.0908333333333342</c:v>
                </c:pt>
                <c:pt idx="29127">
                  <c:v>8.0911111111111111</c:v>
                </c:pt>
                <c:pt idx="29128">
                  <c:v>8.0913888888888881</c:v>
                </c:pt>
                <c:pt idx="29129">
                  <c:v>8.0916666666666668</c:v>
                </c:pt>
                <c:pt idx="29130">
                  <c:v>8.0919444444444437</c:v>
                </c:pt>
                <c:pt idx="29131">
                  <c:v>8.0922222222222224</c:v>
                </c:pt>
                <c:pt idx="29132">
                  <c:v>8.0924999999999994</c:v>
                </c:pt>
                <c:pt idx="29133">
                  <c:v>8.0927777777777781</c:v>
                </c:pt>
                <c:pt idx="29134">
                  <c:v>8.093055555555555</c:v>
                </c:pt>
                <c:pt idx="29135">
                  <c:v>8.0933333333333337</c:v>
                </c:pt>
                <c:pt idx="29136">
                  <c:v>8.0936111111111106</c:v>
                </c:pt>
                <c:pt idx="29137">
                  <c:v>8.0938888888888894</c:v>
                </c:pt>
                <c:pt idx="29138">
                  <c:v>8.0941666666666663</c:v>
                </c:pt>
                <c:pt idx="29139">
                  <c:v>8.094444444444445</c:v>
                </c:pt>
                <c:pt idx="29140">
                  <c:v>8.0947222222222219</c:v>
                </c:pt>
                <c:pt idx="29141">
                  <c:v>8.0950000000000006</c:v>
                </c:pt>
                <c:pt idx="29142">
                  <c:v>8.0952777777777776</c:v>
                </c:pt>
                <c:pt idx="29143">
                  <c:v>8.0955555555555563</c:v>
                </c:pt>
                <c:pt idx="29144">
                  <c:v>8.0958333333333332</c:v>
                </c:pt>
                <c:pt idx="29145">
                  <c:v>8.0961111111111119</c:v>
                </c:pt>
                <c:pt idx="29146">
                  <c:v>8.0963888888888889</c:v>
                </c:pt>
                <c:pt idx="29147">
                  <c:v>8.0966666666666658</c:v>
                </c:pt>
                <c:pt idx="29148">
                  <c:v>8.0969444444444445</c:v>
                </c:pt>
                <c:pt idx="29149">
                  <c:v>8.0972222222222214</c:v>
                </c:pt>
                <c:pt idx="29150">
                  <c:v>8.0975000000000001</c:v>
                </c:pt>
                <c:pt idx="29151">
                  <c:v>8.0977777777777771</c:v>
                </c:pt>
                <c:pt idx="29152">
                  <c:v>8.0980555555555558</c:v>
                </c:pt>
                <c:pt idx="29153">
                  <c:v>8.0983333333333327</c:v>
                </c:pt>
                <c:pt idx="29154">
                  <c:v>8.0986111111111114</c:v>
                </c:pt>
                <c:pt idx="29155">
                  <c:v>8.0988888888888884</c:v>
                </c:pt>
                <c:pt idx="29156">
                  <c:v>8.0991666666666671</c:v>
                </c:pt>
                <c:pt idx="29157">
                  <c:v>8.099444444444444</c:v>
                </c:pt>
                <c:pt idx="29158">
                  <c:v>8.0997222222222227</c:v>
                </c:pt>
                <c:pt idx="29159">
                  <c:v>8.1</c:v>
                </c:pt>
                <c:pt idx="29160">
                  <c:v>8.1002777777777784</c:v>
                </c:pt>
                <c:pt idx="29161">
                  <c:v>8.1005555555555553</c:v>
                </c:pt>
                <c:pt idx="29162">
                  <c:v>8.100833333333334</c:v>
                </c:pt>
                <c:pt idx="29163">
                  <c:v>8.1011111111111109</c:v>
                </c:pt>
                <c:pt idx="29164">
                  <c:v>8.1013888888888896</c:v>
                </c:pt>
                <c:pt idx="29165">
                  <c:v>8.1016666666666666</c:v>
                </c:pt>
                <c:pt idx="29166">
                  <c:v>8.1019444444444453</c:v>
                </c:pt>
                <c:pt idx="29167">
                  <c:v>8.1022222222222222</c:v>
                </c:pt>
                <c:pt idx="29168">
                  <c:v>8.1024999999999991</c:v>
                </c:pt>
                <c:pt idx="29169">
                  <c:v>8.1027777777777779</c:v>
                </c:pt>
                <c:pt idx="29170">
                  <c:v>8.1030555555555548</c:v>
                </c:pt>
                <c:pt idx="29171">
                  <c:v>8.1033333333333335</c:v>
                </c:pt>
                <c:pt idx="29172">
                  <c:v>8.1036111111111104</c:v>
                </c:pt>
                <c:pt idx="29173">
                  <c:v>8.1038888888888891</c:v>
                </c:pt>
                <c:pt idx="29174">
                  <c:v>8.1041666666666661</c:v>
                </c:pt>
                <c:pt idx="29175">
                  <c:v>8.1044444444444448</c:v>
                </c:pt>
                <c:pt idx="29176">
                  <c:v>8.1047222222222217</c:v>
                </c:pt>
                <c:pt idx="29177">
                  <c:v>8.1050000000000004</c:v>
                </c:pt>
                <c:pt idx="29178">
                  <c:v>8.1052777777777774</c:v>
                </c:pt>
                <c:pt idx="29179">
                  <c:v>8.1055555555555561</c:v>
                </c:pt>
                <c:pt idx="29180">
                  <c:v>8.105833333333333</c:v>
                </c:pt>
                <c:pt idx="29181">
                  <c:v>8.1061111111111117</c:v>
                </c:pt>
                <c:pt idx="29182">
                  <c:v>8.1063888888888886</c:v>
                </c:pt>
                <c:pt idx="29183">
                  <c:v>8.1066666666666674</c:v>
                </c:pt>
                <c:pt idx="29184">
                  <c:v>8.1069444444444443</c:v>
                </c:pt>
                <c:pt idx="29185">
                  <c:v>8.107222222222223</c:v>
                </c:pt>
                <c:pt idx="29186">
                  <c:v>8.1074999999999999</c:v>
                </c:pt>
                <c:pt idx="29187">
                  <c:v>8.1077777777777786</c:v>
                </c:pt>
                <c:pt idx="29188">
                  <c:v>8.1080555555555556</c:v>
                </c:pt>
                <c:pt idx="29189">
                  <c:v>8.1083333333333325</c:v>
                </c:pt>
                <c:pt idx="29190">
                  <c:v>8.1086111111111112</c:v>
                </c:pt>
                <c:pt idx="29191">
                  <c:v>8.1088888888888881</c:v>
                </c:pt>
                <c:pt idx="29192">
                  <c:v>8.1091666666666669</c:v>
                </c:pt>
                <c:pt idx="29193">
                  <c:v>8.1094444444444438</c:v>
                </c:pt>
                <c:pt idx="29194">
                  <c:v>8.1097222222222225</c:v>
                </c:pt>
                <c:pt idx="29195">
                  <c:v>8.11</c:v>
                </c:pt>
                <c:pt idx="29196">
                  <c:v>8.1102777777777781</c:v>
                </c:pt>
                <c:pt idx="29197">
                  <c:v>8.1105555555555551</c:v>
                </c:pt>
                <c:pt idx="29198">
                  <c:v>8.1108333333333338</c:v>
                </c:pt>
                <c:pt idx="29199">
                  <c:v>8.1111111111111107</c:v>
                </c:pt>
                <c:pt idx="29200">
                  <c:v>8.1113888888888894</c:v>
                </c:pt>
                <c:pt idx="29201">
                  <c:v>8.1116666666666664</c:v>
                </c:pt>
                <c:pt idx="29202">
                  <c:v>8.1119444444444451</c:v>
                </c:pt>
                <c:pt idx="29203">
                  <c:v>8.112222222222222</c:v>
                </c:pt>
                <c:pt idx="29204">
                  <c:v>8.1125000000000007</c:v>
                </c:pt>
                <c:pt idx="29205">
                  <c:v>8.1127777777777776</c:v>
                </c:pt>
                <c:pt idx="29206">
                  <c:v>8.1130555555555564</c:v>
                </c:pt>
                <c:pt idx="29207">
                  <c:v>8.1133333333333333</c:v>
                </c:pt>
                <c:pt idx="29208">
                  <c:v>8.113611111111112</c:v>
                </c:pt>
                <c:pt idx="29209">
                  <c:v>8.1138888888888889</c:v>
                </c:pt>
                <c:pt idx="29210">
                  <c:v>8.1141666666666659</c:v>
                </c:pt>
                <c:pt idx="29211">
                  <c:v>8.1144444444444446</c:v>
                </c:pt>
                <c:pt idx="29212">
                  <c:v>8.1147222222222215</c:v>
                </c:pt>
                <c:pt idx="29213">
                  <c:v>8.1150000000000002</c:v>
                </c:pt>
                <c:pt idx="29214">
                  <c:v>8.1152777777777771</c:v>
                </c:pt>
                <c:pt idx="29215">
                  <c:v>8.1155555555555559</c:v>
                </c:pt>
                <c:pt idx="29216">
                  <c:v>8.1158333333333328</c:v>
                </c:pt>
                <c:pt idx="29217">
                  <c:v>8.1161111111111115</c:v>
                </c:pt>
                <c:pt idx="29218">
                  <c:v>8.1163888888888884</c:v>
                </c:pt>
                <c:pt idx="29219">
                  <c:v>8.1166666666666671</c:v>
                </c:pt>
                <c:pt idx="29220">
                  <c:v>8.1169444444444441</c:v>
                </c:pt>
                <c:pt idx="29221">
                  <c:v>8.1172222222222228</c:v>
                </c:pt>
                <c:pt idx="29222">
                  <c:v>8.1174999999999997</c:v>
                </c:pt>
                <c:pt idx="29223">
                  <c:v>8.1177777777777784</c:v>
                </c:pt>
                <c:pt idx="29224">
                  <c:v>8.1180555555555554</c:v>
                </c:pt>
                <c:pt idx="29225">
                  <c:v>8.1183333333333341</c:v>
                </c:pt>
                <c:pt idx="29226">
                  <c:v>8.118611111111111</c:v>
                </c:pt>
                <c:pt idx="29227">
                  <c:v>8.1188888888888897</c:v>
                </c:pt>
                <c:pt idx="29228">
                  <c:v>8.1191666666666666</c:v>
                </c:pt>
                <c:pt idx="29229">
                  <c:v>8.1194444444444436</c:v>
                </c:pt>
                <c:pt idx="29230">
                  <c:v>8.1197222222222223</c:v>
                </c:pt>
                <c:pt idx="29231">
                  <c:v>8.1199999999999992</c:v>
                </c:pt>
                <c:pt idx="29232">
                  <c:v>8.1202777777777779</c:v>
                </c:pt>
                <c:pt idx="29233">
                  <c:v>8.1205555555555549</c:v>
                </c:pt>
                <c:pt idx="29234">
                  <c:v>8.1208333333333336</c:v>
                </c:pt>
                <c:pt idx="29235">
                  <c:v>8.1211111111111105</c:v>
                </c:pt>
                <c:pt idx="29236">
                  <c:v>8.1213888888888892</c:v>
                </c:pt>
                <c:pt idx="29237">
                  <c:v>8.1216666666666661</c:v>
                </c:pt>
                <c:pt idx="29238">
                  <c:v>8.1219444444444449</c:v>
                </c:pt>
                <c:pt idx="29239">
                  <c:v>8.1222222222222218</c:v>
                </c:pt>
                <c:pt idx="29240">
                  <c:v>8.1225000000000005</c:v>
                </c:pt>
                <c:pt idx="29241">
                  <c:v>8.1227777777777774</c:v>
                </c:pt>
                <c:pt idx="29242">
                  <c:v>8.1230555555555561</c:v>
                </c:pt>
                <c:pt idx="29243">
                  <c:v>8.1233333333333331</c:v>
                </c:pt>
                <c:pt idx="29244">
                  <c:v>8.1236111111111118</c:v>
                </c:pt>
                <c:pt idx="29245">
                  <c:v>8.1238888888888887</c:v>
                </c:pt>
                <c:pt idx="29246">
                  <c:v>8.1241666666666674</c:v>
                </c:pt>
                <c:pt idx="29247">
                  <c:v>8.1244444444444444</c:v>
                </c:pt>
                <c:pt idx="29248">
                  <c:v>8.1247222222222231</c:v>
                </c:pt>
                <c:pt idx="29249">
                  <c:v>8.125</c:v>
                </c:pt>
                <c:pt idx="29250">
                  <c:v>8.1252777777777769</c:v>
                </c:pt>
                <c:pt idx="29251">
                  <c:v>8.1255555555555556</c:v>
                </c:pt>
                <c:pt idx="29252">
                  <c:v>8.1258333333333326</c:v>
                </c:pt>
                <c:pt idx="29253">
                  <c:v>8.1261111111111113</c:v>
                </c:pt>
                <c:pt idx="29254">
                  <c:v>8.1263888888888882</c:v>
                </c:pt>
                <c:pt idx="29255">
                  <c:v>8.1266666666666669</c:v>
                </c:pt>
                <c:pt idx="29256">
                  <c:v>8.1269444444444439</c:v>
                </c:pt>
                <c:pt idx="29257">
                  <c:v>8.1272222222222226</c:v>
                </c:pt>
                <c:pt idx="29258">
                  <c:v>8.1274999999999995</c:v>
                </c:pt>
                <c:pt idx="29259">
                  <c:v>8.1277777777777782</c:v>
                </c:pt>
                <c:pt idx="29260">
                  <c:v>8.1280555555555551</c:v>
                </c:pt>
                <c:pt idx="29261">
                  <c:v>8.1283333333333339</c:v>
                </c:pt>
                <c:pt idx="29262">
                  <c:v>8.1286111111111108</c:v>
                </c:pt>
                <c:pt idx="29263">
                  <c:v>8.1288888888888895</c:v>
                </c:pt>
                <c:pt idx="29264">
                  <c:v>8.1291666666666664</c:v>
                </c:pt>
                <c:pt idx="29265">
                  <c:v>8.1294444444444451</c:v>
                </c:pt>
                <c:pt idx="29266">
                  <c:v>8.1297222222222221</c:v>
                </c:pt>
                <c:pt idx="29267">
                  <c:v>8.1300000000000008</c:v>
                </c:pt>
                <c:pt idx="29268">
                  <c:v>8.1302777777777777</c:v>
                </c:pt>
                <c:pt idx="29269">
                  <c:v>8.1305555555555564</c:v>
                </c:pt>
                <c:pt idx="29270">
                  <c:v>8.1308333333333334</c:v>
                </c:pt>
                <c:pt idx="29271">
                  <c:v>8.1311111111111103</c:v>
                </c:pt>
                <c:pt idx="29272">
                  <c:v>8.131388888888889</c:v>
                </c:pt>
                <c:pt idx="29273">
                  <c:v>8.1316666666666659</c:v>
                </c:pt>
                <c:pt idx="29274">
                  <c:v>8.1319444444444446</c:v>
                </c:pt>
                <c:pt idx="29275">
                  <c:v>8.1322222222222216</c:v>
                </c:pt>
                <c:pt idx="29276">
                  <c:v>8.1325000000000003</c:v>
                </c:pt>
                <c:pt idx="29277">
                  <c:v>8.1327777777777772</c:v>
                </c:pt>
                <c:pt idx="29278">
                  <c:v>8.1330555555555559</c:v>
                </c:pt>
                <c:pt idx="29279">
                  <c:v>8.1333333333333329</c:v>
                </c:pt>
                <c:pt idx="29280">
                  <c:v>8.1336111111111116</c:v>
                </c:pt>
                <c:pt idx="29281">
                  <c:v>8.1338888888888885</c:v>
                </c:pt>
                <c:pt idx="29282">
                  <c:v>8.1341666666666672</c:v>
                </c:pt>
                <c:pt idx="29283">
                  <c:v>8.1344444444444441</c:v>
                </c:pt>
                <c:pt idx="29284">
                  <c:v>8.1347222222222229</c:v>
                </c:pt>
                <c:pt idx="29285">
                  <c:v>8.1349999999999998</c:v>
                </c:pt>
                <c:pt idx="29286">
                  <c:v>8.1352777777777785</c:v>
                </c:pt>
                <c:pt idx="29287">
                  <c:v>8.1355555555555554</c:v>
                </c:pt>
                <c:pt idx="29288">
                  <c:v>8.1358333333333341</c:v>
                </c:pt>
                <c:pt idx="29289">
                  <c:v>8.1361111111111111</c:v>
                </c:pt>
                <c:pt idx="29290">
                  <c:v>8.136388888888888</c:v>
                </c:pt>
                <c:pt idx="29291">
                  <c:v>8.1366666666666667</c:v>
                </c:pt>
                <c:pt idx="29292">
                  <c:v>8.1369444444444436</c:v>
                </c:pt>
                <c:pt idx="29293">
                  <c:v>8.1372222222222224</c:v>
                </c:pt>
                <c:pt idx="29294">
                  <c:v>8.1374999999999993</c:v>
                </c:pt>
                <c:pt idx="29295">
                  <c:v>8.137777777777778</c:v>
                </c:pt>
                <c:pt idx="29296">
                  <c:v>8.1380555555555549</c:v>
                </c:pt>
                <c:pt idx="29297">
                  <c:v>8.1383333333333336</c:v>
                </c:pt>
                <c:pt idx="29298">
                  <c:v>8.1386111111111106</c:v>
                </c:pt>
                <c:pt idx="29299">
                  <c:v>8.1388888888888893</c:v>
                </c:pt>
                <c:pt idx="29300">
                  <c:v>8.1391666666666662</c:v>
                </c:pt>
                <c:pt idx="29301">
                  <c:v>8.1394444444444449</c:v>
                </c:pt>
                <c:pt idx="29302">
                  <c:v>8.1397222222222219</c:v>
                </c:pt>
                <c:pt idx="29303">
                  <c:v>8.14</c:v>
                </c:pt>
                <c:pt idx="29304">
                  <c:v>8.1402777777777775</c:v>
                </c:pt>
                <c:pt idx="29305">
                  <c:v>8.1405555555555562</c:v>
                </c:pt>
                <c:pt idx="29306">
                  <c:v>8.1408333333333331</c:v>
                </c:pt>
                <c:pt idx="29307">
                  <c:v>8.1411111111111119</c:v>
                </c:pt>
                <c:pt idx="29308">
                  <c:v>8.1413888888888888</c:v>
                </c:pt>
                <c:pt idx="29309">
                  <c:v>8.1416666666666675</c:v>
                </c:pt>
                <c:pt idx="29310">
                  <c:v>8.1419444444444444</c:v>
                </c:pt>
                <c:pt idx="29311">
                  <c:v>8.1422222222222214</c:v>
                </c:pt>
                <c:pt idx="29312">
                  <c:v>8.1425000000000001</c:v>
                </c:pt>
                <c:pt idx="29313">
                  <c:v>8.142777777777777</c:v>
                </c:pt>
                <c:pt idx="29314">
                  <c:v>8.1430555555555557</c:v>
                </c:pt>
                <c:pt idx="29315">
                  <c:v>8.1433333333333326</c:v>
                </c:pt>
                <c:pt idx="29316">
                  <c:v>8.1436111111111114</c:v>
                </c:pt>
                <c:pt idx="29317">
                  <c:v>8.1438888888888883</c:v>
                </c:pt>
                <c:pt idx="29318">
                  <c:v>8.144166666666667</c:v>
                </c:pt>
                <c:pt idx="29319">
                  <c:v>8.1444444444444439</c:v>
                </c:pt>
                <c:pt idx="29320">
                  <c:v>8.1447222222222226</c:v>
                </c:pt>
                <c:pt idx="29321">
                  <c:v>8.1449999999999996</c:v>
                </c:pt>
                <c:pt idx="29322">
                  <c:v>8.1452777777777783</c:v>
                </c:pt>
                <c:pt idx="29323">
                  <c:v>8.1455555555555552</c:v>
                </c:pt>
                <c:pt idx="29324">
                  <c:v>8.1458333333333339</c:v>
                </c:pt>
                <c:pt idx="29325">
                  <c:v>8.1461111111111109</c:v>
                </c:pt>
                <c:pt idx="29326">
                  <c:v>8.1463888888888896</c:v>
                </c:pt>
                <c:pt idx="29327">
                  <c:v>8.1466666666666665</c:v>
                </c:pt>
                <c:pt idx="29328">
                  <c:v>8.1469444444444452</c:v>
                </c:pt>
                <c:pt idx="29329">
                  <c:v>8.1472222222222221</c:v>
                </c:pt>
                <c:pt idx="29330">
                  <c:v>8.1475000000000009</c:v>
                </c:pt>
                <c:pt idx="29331">
                  <c:v>8.1477777777777778</c:v>
                </c:pt>
                <c:pt idx="29332">
                  <c:v>8.1480555555555547</c:v>
                </c:pt>
                <c:pt idx="29333">
                  <c:v>8.1483333333333334</c:v>
                </c:pt>
                <c:pt idx="29334">
                  <c:v>8.1486111111111104</c:v>
                </c:pt>
                <c:pt idx="29335">
                  <c:v>8.1488888888888891</c:v>
                </c:pt>
                <c:pt idx="29336">
                  <c:v>8.149166666666666</c:v>
                </c:pt>
                <c:pt idx="29337">
                  <c:v>8.1494444444444447</c:v>
                </c:pt>
                <c:pt idx="29338">
                  <c:v>8.1497222222222216</c:v>
                </c:pt>
                <c:pt idx="29339">
                  <c:v>8.15</c:v>
                </c:pt>
                <c:pt idx="29340">
                  <c:v>8.1502777777777773</c:v>
                </c:pt>
                <c:pt idx="29341">
                  <c:v>8.150555555555556</c:v>
                </c:pt>
                <c:pt idx="29342">
                  <c:v>8.1508333333333329</c:v>
                </c:pt>
                <c:pt idx="29343">
                  <c:v>8.1511111111111116</c:v>
                </c:pt>
                <c:pt idx="29344">
                  <c:v>8.1513888888888886</c:v>
                </c:pt>
                <c:pt idx="29345">
                  <c:v>8.1516666666666673</c:v>
                </c:pt>
                <c:pt idx="29346">
                  <c:v>8.1519444444444442</c:v>
                </c:pt>
                <c:pt idx="29347">
                  <c:v>8.1522222222222229</c:v>
                </c:pt>
                <c:pt idx="29348">
                  <c:v>8.1524999999999999</c:v>
                </c:pt>
                <c:pt idx="29349">
                  <c:v>8.1527777777777786</c:v>
                </c:pt>
                <c:pt idx="29350">
                  <c:v>8.1530555555555555</c:v>
                </c:pt>
                <c:pt idx="29351">
                  <c:v>8.1533333333333342</c:v>
                </c:pt>
                <c:pt idx="29352">
                  <c:v>8.1536111111111111</c:v>
                </c:pt>
                <c:pt idx="29353">
                  <c:v>8.1538888888888881</c:v>
                </c:pt>
                <c:pt idx="29354">
                  <c:v>8.1541666666666668</c:v>
                </c:pt>
                <c:pt idx="29355">
                  <c:v>8.1544444444444437</c:v>
                </c:pt>
                <c:pt idx="29356">
                  <c:v>8.1547222222222224</c:v>
                </c:pt>
                <c:pt idx="29357">
                  <c:v>8.1549999999999994</c:v>
                </c:pt>
                <c:pt idx="29358">
                  <c:v>8.1552777777777781</c:v>
                </c:pt>
                <c:pt idx="29359">
                  <c:v>8.155555555555555</c:v>
                </c:pt>
                <c:pt idx="29360">
                  <c:v>8.1558333333333337</c:v>
                </c:pt>
                <c:pt idx="29361">
                  <c:v>8.1561111111111106</c:v>
                </c:pt>
                <c:pt idx="29362">
                  <c:v>8.1563888888888894</c:v>
                </c:pt>
                <c:pt idx="29363">
                  <c:v>8.1566666666666663</c:v>
                </c:pt>
                <c:pt idx="29364">
                  <c:v>8.156944444444445</c:v>
                </c:pt>
                <c:pt idx="29365">
                  <c:v>8.1572222222222219</c:v>
                </c:pt>
                <c:pt idx="29366">
                  <c:v>8.1575000000000006</c:v>
                </c:pt>
                <c:pt idx="29367">
                  <c:v>8.1577777777777776</c:v>
                </c:pt>
                <c:pt idx="29368">
                  <c:v>8.1580555555555563</c:v>
                </c:pt>
                <c:pt idx="29369">
                  <c:v>8.1583333333333332</c:v>
                </c:pt>
                <c:pt idx="29370">
                  <c:v>8.1586111111111119</c:v>
                </c:pt>
                <c:pt idx="29371">
                  <c:v>8.1588888888888889</c:v>
                </c:pt>
                <c:pt idx="29372">
                  <c:v>8.1591666666666658</c:v>
                </c:pt>
                <c:pt idx="29373">
                  <c:v>8.1594444444444445</c:v>
                </c:pt>
                <c:pt idx="29374">
                  <c:v>8.1597222222222214</c:v>
                </c:pt>
                <c:pt idx="29375">
                  <c:v>8.16</c:v>
                </c:pt>
                <c:pt idx="29376">
                  <c:v>8.1602777777777771</c:v>
                </c:pt>
                <c:pt idx="29377">
                  <c:v>8.1605555555555558</c:v>
                </c:pt>
                <c:pt idx="29378">
                  <c:v>8.1608333333333327</c:v>
                </c:pt>
                <c:pt idx="29379">
                  <c:v>8.1611111111111114</c:v>
                </c:pt>
                <c:pt idx="29380">
                  <c:v>8.1613888888888884</c:v>
                </c:pt>
                <c:pt idx="29381">
                  <c:v>8.1616666666666671</c:v>
                </c:pt>
                <c:pt idx="29382">
                  <c:v>8.161944444444444</c:v>
                </c:pt>
                <c:pt idx="29383">
                  <c:v>8.1622222222222227</c:v>
                </c:pt>
                <c:pt idx="29384">
                  <c:v>8.1624999999999996</c:v>
                </c:pt>
                <c:pt idx="29385">
                  <c:v>8.1627777777777784</c:v>
                </c:pt>
                <c:pt idx="29386">
                  <c:v>8.1630555555555553</c:v>
                </c:pt>
                <c:pt idx="29387">
                  <c:v>8.163333333333334</c:v>
                </c:pt>
                <c:pt idx="29388">
                  <c:v>8.1636111111111109</c:v>
                </c:pt>
                <c:pt idx="29389">
                  <c:v>8.1638888888888896</c:v>
                </c:pt>
                <c:pt idx="29390">
                  <c:v>8.1641666666666666</c:v>
                </c:pt>
                <c:pt idx="29391">
                  <c:v>8.1644444444444453</c:v>
                </c:pt>
                <c:pt idx="29392">
                  <c:v>8.1647222222222222</c:v>
                </c:pt>
                <c:pt idx="29393">
                  <c:v>8.1649999999999991</c:v>
                </c:pt>
                <c:pt idx="29394">
                  <c:v>8.1652777777777779</c:v>
                </c:pt>
                <c:pt idx="29395">
                  <c:v>8.1655555555555548</c:v>
                </c:pt>
                <c:pt idx="29396">
                  <c:v>8.1658333333333335</c:v>
                </c:pt>
                <c:pt idx="29397">
                  <c:v>8.1661111111111104</c:v>
                </c:pt>
                <c:pt idx="29398">
                  <c:v>8.1663888888888891</c:v>
                </c:pt>
                <c:pt idx="29399">
                  <c:v>8.1666666666666661</c:v>
                </c:pt>
                <c:pt idx="29400">
                  <c:v>8.1669444444444448</c:v>
                </c:pt>
                <c:pt idx="29401">
                  <c:v>8.1672222222222217</c:v>
                </c:pt>
                <c:pt idx="29402">
                  <c:v>8.1675000000000004</c:v>
                </c:pt>
                <c:pt idx="29403">
                  <c:v>8.1677777777777774</c:v>
                </c:pt>
                <c:pt idx="29404">
                  <c:v>8.1680555555555561</c:v>
                </c:pt>
                <c:pt idx="29405">
                  <c:v>8.168333333333333</c:v>
                </c:pt>
                <c:pt idx="29406">
                  <c:v>8.1686111111111117</c:v>
                </c:pt>
                <c:pt idx="29407">
                  <c:v>8.1688888888888886</c:v>
                </c:pt>
                <c:pt idx="29408">
                  <c:v>8.1691666666666674</c:v>
                </c:pt>
                <c:pt idx="29409">
                  <c:v>8.1694444444444443</c:v>
                </c:pt>
                <c:pt idx="29410">
                  <c:v>8.169722222222223</c:v>
                </c:pt>
                <c:pt idx="29411">
                  <c:v>8.17</c:v>
                </c:pt>
                <c:pt idx="29412">
                  <c:v>8.1702777777777786</c:v>
                </c:pt>
                <c:pt idx="29413">
                  <c:v>8.1705555555555556</c:v>
                </c:pt>
                <c:pt idx="29414">
                  <c:v>8.1708333333333325</c:v>
                </c:pt>
                <c:pt idx="29415">
                  <c:v>8.1711111111111112</c:v>
                </c:pt>
                <c:pt idx="29416">
                  <c:v>8.1713888888888881</c:v>
                </c:pt>
                <c:pt idx="29417">
                  <c:v>8.1716666666666669</c:v>
                </c:pt>
                <c:pt idx="29418">
                  <c:v>8.1719444444444438</c:v>
                </c:pt>
                <c:pt idx="29419">
                  <c:v>8.1722222222222225</c:v>
                </c:pt>
                <c:pt idx="29420">
                  <c:v>8.1724999999999994</c:v>
                </c:pt>
                <c:pt idx="29421">
                  <c:v>8.1727777777777781</c:v>
                </c:pt>
                <c:pt idx="29422">
                  <c:v>8.1730555555555551</c:v>
                </c:pt>
                <c:pt idx="29423">
                  <c:v>8.1733333333333338</c:v>
                </c:pt>
                <c:pt idx="29424">
                  <c:v>8.1736111111111107</c:v>
                </c:pt>
                <c:pt idx="29425">
                  <c:v>8.1738888888888894</c:v>
                </c:pt>
                <c:pt idx="29426">
                  <c:v>8.1741666666666664</c:v>
                </c:pt>
                <c:pt idx="29427">
                  <c:v>8.1744444444444451</c:v>
                </c:pt>
                <c:pt idx="29428">
                  <c:v>8.174722222222222</c:v>
                </c:pt>
                <c:pt idx="29429">
                  <c:v>8.1750000000000007</c:v>
                </c:pt>
                <c:pt idx="29430">
                  <c:v>8.1752777777777776</c:v>
                </c:pt>
                <c:pt idx="29431">
                  <c:v>8.1755555555555564</c:v>
                </c:pt>
                <c:pt idx="29432">
                  <c:v>8.1758333333333333</c:v>
                </c:pt>
                <c:pt idx="29433">
                  <c:v>8.176111111111112</c:v>
                </c:pt>
                <c:pt idx="29434">
                  <c:v>8.1763888888888889</c:v>
                </c:pt>
                <c:pt idx="29435">
                  <c:v>8.1766666666666659</c:v>
                </c:pt>
                <c:pt idx="29436">
                  <c:v>8.1769444444444446</c:v>
                </c:pt>
                <c:pt idx="29437">
                  <c:v>8.1772222222222215</c:v>
                </c:pt>
                <c:pt idx="29438">
                  <c:v>8.1775000000000002</c:v>
                </c:pt>
                <c:pt idx="29439">
                  <c:v>8.1777777777777771</c:v>
                </c:pt>
                <c:pt idx="29440">
                  <c:v>8.1780555555555559</c:v>
                </c:pt>
                <c:pt idx="29441">
                  <c:v>8.1783333333333328</c:v>
                </c:pt>
                <c:pt idx="29442">
                  <c:v>8.1786111111111115</c:v>
                </c:pt>
                <c:pt idx="29443">
                  <c:v>8.1788888888888884</c:v>
                </c:pt>
                <c:pt idx="29444">
                  <c:v>8.1791666666666671</c:v>
                </c:pt>
                <c:pt idx="29445">
                  <c:v>8.1794444444444441</c:v>
                </c:pt>
                <c:pt idx="29446">
                  <c:v>8.1797222222222228</c:v>
                </c:pt>
                <c:pt idx="29447">
                  <c:v>8.18</c:v>
                </c:pt>
                <c:pt idx="29448">
                  <c:v>8.1802777777777784</c:v>
                </c:pt>
                <c:pt idx="29449">
                  <c:v>8.1805555555555554</c:v>
                </c:pt>
                <c:pt idx="29450">
                  <c:v>8.1808333333333341</c:v>
                </c:pt>
                <c:pt idx="29451">
                  <c:v>8.181111111111111</c:v>
                </c:pt>
                <c:pt idx="29452">
                  <c:v>8.1813888888888897</c:v>
                </c:pt>
                <c:pt idx="29453">
                  <c:v>8.1816666666666666</c:v>
                </c:pt>
                <c:pt idx="29454">
                  <c:v>8.1819444444444436</c:v>
                </c:pt>
                <c:pt idx="29455">
                  <c:v>8.1822222222222223</c:v>
                </c:pt>
                <c:pt idx="29456">
                  <c:v>8.1824999999999992</c:v>
                </c:pt>
                <c:pt idx="29457">
                  <c:v>8.1827777777777779</c:v>
                </c:pt>
                <c:pt idx="29458">
                  <c:v>8.1830555555555549</c:v>
                </c:pt>
                <c:pt idx="29459">
                  <c:v>8.1833333333333336</c:v>
                </c:pt>
                <c:pt idx="29460">
                  <c:v>8.1836111111111105</c:v>
                </c:pt>
                <c:pt idx="29461">
                  <c:v>8.1838888888888892</c:v>
                </c:pt>
                <c:pt idx="29462">
                  <c:v>8.1841666666666661</c:v>
                </c:pt>
                <c:pt idx="29463">
                  <c:v>8.1844444444444449</c:v>
                </c:pt>
                <c:pt idx="29464">
                  <c:v>8.1847222222222218</c:v>
                </c:pt>
                <c:pt idx="29465">
                  <c:v>8.1850000000000005</c:v>
                </c:pt>
                <c:pt idx="29466">
                  <c:v>8.1852777777777774</c:v>
                </c:pt>
                <c:pt idx="29467">
                  <c:v>8.1855555555555561</c:v>
                </c:pt>
                <c:pt idx="29468">
                  <c:v>8.1858333333333331</c:v>
                </c:pt>
                <c:pt idx="29469">
                  <c:v>8.1861111111111118</c:v>
                </c:pt>
                <c:pt idx="29470">
                  <c:v>8.1863888888888887</c:v>
                </c:pt>
                <c:pt idx="29471">
                  <c:v>8.1866666666666674</c:v>
                </c:pt>
                <c:pt idx="29472">
                  <c:v>8.1869444444444444</c:v>
                </c:pt>
                <c:pt idx="29473">
                  <c:v>8.1872222222222231</c:v>
                </c:pt>
                <c:pt idx="29474">
                  <c:v>8.1875</c:v>
                </c:pt>
                <c:pt idx="29475">
                  <c:v>8.1877777777777769</c:v>
                </c:pt>
                <c:pt idx="29476">
                  <c:v>8.1880555555555556</c:v>
                </c:pt>
                <c:pt idx="29477">
                  <c:v>8.1883333333333326</c:v>
                </c:pt>
                <c:pt idx="29478">
                  <c:v>8.1886111111111113</c:v>
                </c:pt>
                <c:pt idx="29479">
                  <c:v>8.1888888888888882</c:v>
                </c:pt>
                <c:pt idx="29480">
                  <c:v>8.1891666666666669</c:v>
                </c:pt>
                <c:pt idx="29481">
                  <c:v>8.1894444444444439</c:v>
                </c:pt>
                <c:pt idx="29482">
                  <c:v>8.1897222222222226</c:v>
                </c:pt>
                <c:pt idx="29483">
                  <c:v>8.19</c:v>
                </c:pt>
                <c:pt idx="29484">
                  <c:v>8.1902777777777782</c:v>
                </c:pt>
                <c:pt idx="29485">
                  <c:v>8.1905555555555551</c:v>
                </c:pt>
                <c:pt idx="29486">
                  <c:v>8.1908333333333339</c:v>
                </c:pt>
                <c:pt idx="29487">
                  <c:v>8.1911111111111108</c:v>
                </c:pt>
                <c:pt idx="29488">
                  <c:v>8.1913888888888895</c:v>
                </c:pt>
                <c:pt idx="29489">
                  <c:v>8.1916666666666664</c:v>
                </c:pt>
                <c:pt idx="29490">
                  <c:v>8.1919444444444451</c:v>
                </c:pt>
                <c:pt idx="29491">
                  <c:v>8.1922222222222221</c:v>
                </c:pt>
                <c:pt idx="29492">
                  <c:v>8.1925000000000008</c:v>
                </c:pt>
                <c:pt idx="29493">
                  <c:v>8.1927777777777777</c:v>
                </c:pt>
                <c:pt idx="29494">
                  <c:v>8.1930555555555564</c:v>
                </c:pt>
                <c:pt idx="29495">
                  <c:v>8.1933333333333334</c:v>
                </c:pt>
                <c:pt idx="29496">
                  <c:v>8.1936111111111103</c:v>
                </c:pt>
                <c:pt idx="29497">
                  <c:v>8.193888888888889</c:v>
                </c:pt>
                <c:pt idx="29498">
                  <c:v>8.1941666666666659</c:v>
                </c:pt>
                <c:pt idx="29499">
                  <c:v>8.1944444444444446</c:v>
                </c:pt>
                <c:pt idx="29500">
                  <c:v>8.1947222222222216</c:v>
                </c:pt>
                <c:pt idx="29501">
                  <c:v>8.1950000000000003</c:v>
                </c:pt>
                <c:pt idx="29502">
                  <c:v>8.1952777777777772</c:v>
                </c:pt>
                <c:pt idx="29503">
                  <c:v>8.1955555555555559</c:v>
                </c:pt>
                <c:pt idx="29504">
                  <c:v>8.1958333333333329</c:v>
                </c:pt>
                <c:pt idx="29505">
                  <c:v>8.1961111111111116</c:v>
                </c:pt>
                <c:pt idx="29506">
                  <c:v>8.1963888888888885</c:v>
                </c:pt>
                <c:pt idx="29507">
                  <c:v>8.1966666666666672</c:v>
                </c:pt>
                <c:pt idx="29508">
                  <c:v>8.1969444444444441</c:v>
                </c:pt>
                <c:pt idx="29509">
                  <c:v>8.1972222222222229</c:v>
                </c:pt>
                <c:pt idx="29510">
                  <c:v>8.1974999999999998</c:v>
                </c:pt>
                <c:pt idx="29511">
                  <c:v>8.1977777777777785</c:v>
                </c:pt>
                <c:pt idx="29512">
                  <c:v>8.1980555555555554</c:v>
                </c:pt>
                <c:pt idx="29513">
                  <c:v>8.1983333333333341</c:v>
                </c:pt>
                <c:pt idx="29514">
                  <c:v>8.1986111111111111</c:v>
                </c:pt>
                <c:pt idx="29515">
                  <c:v>8.198888888888888</c:v>
                </c:pt>
                <c:pt idx="29516">
                  <c:v>8.1991666666666667</c:v>
                </c:pt>
                <c:pt idx="29517">
                  <c:v>8.1994444444444436</c:v>
                </c:pt>
                <c:pt idx="29518">
                  <c:v>8.1997222222222224</c:v>
                </c:pt>
                <c:pt idx="29519">
                  <c:v>8.1999999999999993</c:v>
                </c:pt>
                <c:pt idx="29520">
                  <c:v>8.200277777777778</c:v>
                </c:pt>
                <c:pt idx="29521">
                  <c:v>8.2005555555555549</c:v>
                </c:pt>
                <c:pt idx="29522">
                  <c:v>8.2008333333333336</c:v>
                </c:pt>
                <c:pt idx="29523">
                  <c:v>8.2011111111111106</c:v>
                </c:pt>
                <c:pt idx="29524">
                  <c:v>8.2013888888888893</c:v>
                </c:pt>
                <c:pt idx="29525">
                  <c:v>8.2016666666666662</c:v>
                </c:pt>
                <c:pt idx="29526">
                  <c:v>8.2019444444444449</c:v>
                </c:pt>
                <c:pt idx="29527">
                  <c:v>8.2022222222222219</c:v>
                </c:pt>
                <c:pt idx="29528">
                  <c:v>8.2025000000000006</c:v>
                </c:pt>
                <c:pt idx="29529">
                  <c:v>8.2027777777777775</c:v>
                </c:pt>
                <c:pt idx="29530">
                  <c:v>8.2030555555555562</c:v>
                </c:pt>
                <c:pt idx="29531">
                  <c:v>8.2033333333333331</c:v>
                </c:pt>
                <c:pt idx="29532">
                  <c:v>8.2036111111111119</c:v>
                </c:pt>
                <c:pt idx="29533">
                  <c:v>8.2038888888888888</c:v>
                </c:pt>
                <c:pt idx="29534">
                  <c:v>8.2041666666666675</c:v>
                </c:pt>
                <c:pt idx="29535">
                  <c:v>8.2044444444444444</c:v>
                </c:pt>
                <c:pt idx="29536">
                  <c:v>8.2047222222222214</c:v>
                </c:pt>
                <c:pt idx="29537">
                  <c:v>8.2050000000000001</c:v>
                </c:pt>
                <c:pt idx="29538">
                  <c:v>8.205277777777777</c:v>
                </c:pt>
                <c:pt idx="29539">
                  <c:v>8.2055555555555557</c:v>
                </c:pt>
                <c:pt idx="29540">
                  <c:v>8.2058333333333326</c:v>
                </c:pt>
                <c:pt idx="29541">
                  <c:v>8.2061111111111114</c:v>
                </c:pt>
                <c:pt idx="29542">
                  <c:v>8.2063888888888883</c:v>
                </c:pt>
                <c:pt idx="29543">
                  <c:v>8.206666666666667</c:v>
                </c:pt>
                <c:pt idx="29544">
                  <c:v>8.2069444444444439</c:v>
                </c:pt>
                <c:pt idx="29545">
                  <c:v>8.2072222222222226</c:v>
                </c:pt>
                <c:pt idx="29546">
                  <c:v>8.2074999999999996</c:v>
                </c:pt>
                <c:pt idx="29547">
                  <c:v>8.2077777777777783</c:v>
                </c:pt>
                <c:pt idx="29548">
                  <c:v>8.2080555555555552</c:v>
                </c:pt>
                <c:pt idx="29549">
                  <c:v>8.2083333333333339</c:v>
                </c:pt>
                <c:pt idx="29550">
                  <c:v>8.2086111111111109</c:v>
                </c:pt>
                <c:pt idx="29551">
                  <c:v>8.2088888888888896</c:v>
                </c:pt>
                <c:pt idx="29552">
                  <c:v>8.2091666666666665</c:v>
                </c:pt>
                <c:pt idx="29553">
                  <c:v>8.2094444444444452</c:v>
                </c:pt>
                <c:pt idx="29554">
                  <c:v>8.2097222222222221</c:v>
                </c:pt>
                <c:pt idx="29555">
                  <c:v>8.2100000000000009</c:v>
                </c:pt>
                <c:pt idx="29556">
                  <c:v>8.2102777777777778</c:v>
                </c:pt>
                <c:pt idx="29557">
                  <c:v>8.2105555555555547</c:v>
                </c:pt>
                <c:pt idx="29558">
                  <c:v>8.2108333333333334</c:v>
                </c:pt>
                <c:pt idx="29559">
                  <c:v>8.2111111111111104</c:v>
                </c:pt>
                <c:pt idx="29560">
                  <c:v>8.2113888888888891</c:v>
                </c:pt>
                <c:pt idx="29561">
                  <c:v>8.211666666666666</c:v>
                </c:pt>
                <c:pt idx="29562">
                  <c:v>8.2119444444444447</c:v>
                </c:pt>
                <c:pt idx="29563">
                  <c:v>8.2122222222222216</c:v>
                </c:pt>
                <c:pt idx="29564">
                  <c:v>8.2125000000000004</c:v>
                </c:pt>
                <c:pt idx="29565">
                  <c:v>8.2127777777777773</c:v>
                </c:pt>
                <c:pt idx="29566">
                  <c:v>8.213055555555556</c:v>
                </c:pt>
                <c:pt idx="29567">
                  <c:v>8.2133333333333329</c:v>
                </c:pt>
                <c:pt idx="29568">
                  <c:v>8.2136111111111116</c:v>
                </c:pt>
                <c:pt idx="29569">
                  <c:v>8.2138888888888886</c:v>
                </c:pt>
                <c:pt idx="29570">
                  <c:v>8.2141666666666673</c:v>
                </c:pt>
                <c:pt idx="29571">
                  <c:v>8.2144444444444442</c:v>
                </c:pt>
                <c:pt idx="29572">
                  <c:v>8.2147222222222229</c:v>
                </c:pt>
                <c:pt idx="29573">
                  <c:v>8.2149999999999999</c:v>
                </c:pt>
                <c:pt idx="29574">
                  <c:v>8.2152777777777786</c:v>
                </c:pt>
                <c:pt idx="29575">
                  <c:v>8.2155555555555555</c:v>
                </c:pt>
                <c:pt idx="29576">
                  <c:v>8.2158333333333342</c:v>
                </c:pt>
                <c:pt idx="29577">
                  <c:v>8.2161111111111111</c:v>
                </c:pt>
                <c:pt idx="29578">
                  <c:v>8.2163888888888881</c:v>
                </c:pt>
                <c:pt idx="29579">
                  <c:v>8.2166666666666668</c:v>
                </c:pt>
                <c:pt idx="29580">
                  <c:v>8.2169444444444437</c:v>
                </c:pt>
                <c:pt idx="29581">
                  <c:v>8.2172222222222224</c:v>
                </c:pt>
                <c:pt idx="29582">
                  <c:v>8.2174999999999994</c:v>
                </c:pt>
                <c:pt idx="29583">
                  <c:v>8.2177777777777781</c:v>
                </c:pt>
                <c:pt idx="29584">
                  <c:v>8.218055555555555</c:v>
                </c:pt>
                <c:pt idx="29585">
                  <c:v>8.2183333333333337</c:v>
                </c:pt>
                <c:pt idx="29586">
                  <c:v>8.2186111111111106</c:v>
                </c:pt>
                <c:pt idx="29587">
                  <c:v>8.2188888888888894</c:v>
                </c:pt>
                <c:pt idx="29588">
                  <c:v>8.2191666666666663</c:v>
                </c:pt>
                <c:pt idx="29589">
                  <c:v>8.219444444444445</c:v>
                </c:pt>
                <c:pt idx="29590">
                  <c:v>8.2197222222222219</c:v>
                </c:pt>
                <c:pt idx="29591">
                  <c:v>8.2200000000000006</c:v>
                </c:pt>
                <c:pt idx="29592">
                  <c:v>8.2202777777777776</c:v>
                </c:pt>
                <c:pt idx="29593">
                  <c:v>8.2205555555555563</c:v>
                </c:pt>
                <c:pt idx="29594">
                  <c:v>8.2208333333333332</c:v>
                </c:pt>
                <c:pt idx="29595">
                  <c:v>8.2211111111111119</c:v>
                </c:pt>
                <c:pt idx="29596">
                  <c:v>8.2213888888888889</c:v>
                </c:pt>
                <c:pt idx="29597">
                  <c:v>8.2216666666666658</c:v>
                </c:pt>
                <c:pt idx="29598">
                  <c:v>8.2219444444444445</c:v>
                </c:pt>
                <c:pt idx="29599">
                  <c:v>8.2222222222222214</c:v>
                </c:pt>
                <c:pt idx="29600">
                  <c:v>8.2225000000000001</c:v>
                </c:pt>
                <c:pt idx="29601">
                  <c:v>8.2227777777777771</c:v>
                </c:pt>
                <c:pt idx="29602">
                  <c:v>8.2230555555555558</c:v>
                </c:pt>
                <c:pt idx="29603">
                  <c:v>8.2233333333333327</c:v>
                </c:pt>
                <c:pt idx="29604">
                  <c:v>8.2236111111111114</c:v>
                </c:pt>
                <c:pt idx="29605">
                  <c:v>8.2238888888888884</c:v>
                </c:pt>
                <c:pt idx="29606">
                  <c:v>8.2241666666666671</c:v>
                </c:pt>
                <c:pt idx="29607">
                  <c:v>8.224444444444444</c:v>
                </c:pt>
                <c:pt idx="29608">
                  <c:v>8.2247222222222227</c:v>
                </c:pt>
                <c:pt idx="29609">
                  <c:v>8.2249999999999996</c:v>
                </c:pt>
                <c:pt idx="29610">
                  <c:v>8.2252777777777784</c:v>
                </c:pt>
                <c:pt idx="29611">
                  <c:v>8.2255555555555553</c:v>
                </c:pt>
                <c:pt idx="29612">
                  <c:v>8.225833333333334</c:v>
                </c:pt>
                <c:pt idx="29613">
                  <c:v>8.2261111111111109</c:v>
                </c:pt>
                <c:pt idx="29614">
                  <c:v>8.2263888888888896</c:v>
                </c:pt>
                <c:pt idx="29615">
                  <c:v>8.2266666666666666</c:v>
                </c:pt>
                <c:pt idx="29616">
                  <c:v>8.2269444444444453</c:v>
                </c:pt>
                <c:pt idx="29617">
                  <c:v>8.2272222222222222</c:v>
                </c:pt>
                <c:pt idx="29618">
                  <c:v>8.2274999999999991</c:v>
                </c:pt>
                <c:pt idx="29619">
                  <c:v>8.2277777777777779</c:v>
                </c:pt>
                <c:pt idx="29620">
                  <c:v>8.2280555555555548</c:v>
                </c:pt>
                <c:pt idx="29621">
                  <c:v>8.2283333333333335</c:v>
                </c:pt>
                <c:pt idx="29622">
                  <c:v>8.2286111111111104</c:v>
                </c:pt>
                <c:pt idx="29623">
                  <c:v>8.2288888888888891</c:v>
                </c:pt>
                <c:pt idx="29624">
                  <c:v>8.2291666666666661</c:v>
                </c:pt>
                <c:pt idx="29625">
                  <c:v>8.2294444444444448</c:v>
                </c:pt>
                <c:pt idx="29626">
                  <c:v>8.2297222222222217</c:v>
                </c:pt>
                <c:pt idx="29627">
                  <c:v>8.23</c:v>
                </c:pt>
                <c:pt idx="29628">
                  <c:v>8.2302777777777774</c:v>
                </c:pt>
                <c:pt idx="29629">
                  <c:v>8.2305555555555561</c:v>
                </c:pt>
                <c:pt idx="29630">
                  <c:v>8.230833333333333</c:v>
                </c:pt>
                <c:pt idx="29631">
                  <c:v>8.2311111111111117</c:v>
                </c:pt>
                <c:pt idx="29632">
                  <c:v>8.2313888888888886</c:v>
                </c:pt>
                <c:pt idx="29633">
                  <c:v>8.2316666666666674</c:v>
                </c:pt>
                <c:pt idx="29634">
                  <c:v>8.2319444444444443</c:v>
                </c:pt>
                <c:pt idx="29635">
                  <c:v>8.232222222222223</c:v>
                </c:pt>
                <c:pt idx="29636">
                  <c:v>8.2324999999999999</c:v>
                </c:pt>
                <c:pt idx="29637">
                  <c:v>8.2327777777777786</c:v>
                </c:pt>
                <c:pt idx="29638">
                  <c:v>8.2330555555555556</c:v>
                </c:pt>
                <c:pt idx="29639">
                  <c:v>8.2333333333333325</c:v>
                </c:pt>
                <c:pt idx="29640">
                  <c:v>8.2336111111111112</c:v>
                </c:pt>
                <c:pt idx="29641">
                  <c:v>8.2338888888888881</c:v>
                </c:pt>
                <c:pt idx="29642">
                  <c:v>8.2341666666666669</c:v>
                </c:pt>
                <c:pt idx="29643">
                  <c:v>8.2344444444444438</c:v>
                </c:pt>
                <c:pt idx="29644">
                  <c:v>8.2347222222222225</c:v>
                </c:pt>
                <c:pt idx="29645">
                  <c:v>8.2349999999999994</c:v>
                </c:pt>
                <c:pt idx="29646">
                  <c:v>8.2352777777777781</c:v>
                </c:pt>
                <c:pt idx="29647">
                  <c:v>8.2355555555555551</c:v>
                </c:pt>
                <c:pt idx="29648">
                  <c:v>8.2358333333333338</c:v>
                </c:pt>
                <c:pt idx="29649">
                  <c:v>8.2361111111111107</c:v>
                </c:pt>
                <c:pt idx="29650">
                  <c:v>8.2363888888888894</c:v>
                </c:pt>
                <c:pt idx="29651">
                  <c:v>8.2366666666666664</c:v>
                </c:pt>
                <c:pt idx="29652">
                  <c:v>8.2369444444444451</c:v>
                </c:pt>
                <c:pt idx="29653">
                  <c:v>8.237222222222222</c:v>
                </c:pt>
                <c:pt idx="29654">
                  <c:v>8.2375000000000007</c:v>
                </c:pt>
                <c:pt idx="29655">
                  <c:v>8.2377777777777776</c:v>
                </c:pt>
                <c:pt idx="29656">
                  <c:v>8.2380555555555564</c:v>
                </c:pt>
                <c:pt idx="29657">
                  <c:v>8.2383333333333333</c:v>
                </c:pt>
                <c:pt idx="29658">
                  <c:v>8.238611111111112</c:v>
                </c:pt>
                <c:pt idx="29659">
                  <c:v>8.2388888888888889</c:v>
                </c:pt>
                <c:pt idx="29660">
                  <c:v>8.2391666666666659</c:v>
                </c:pt>
                <c:pt idx="29661">
                  <c:v>8.2394444444444446</c:v>
                </c:pt>
                <c:pt idx="29662">
                  <c:v>8.2397222222222215</c:v>
                </c:pt>
                <c:pt idx="29663">
                  <c:v>8.24</c:v>
                </c:pt>
                <c:pt idx="29664">
                  <c:v>8.2402777777777771</c:v>
                </c:pt>
                <c:pt idx="29665">
                  <c:v>8.2405555555555559</c:v>
                </c:pt>
                <c:pt idx="29666">
                  <c:v>8.2408333333333328</c:v>
                </c:pt>
                <c:pt idx="29667">
                  <c:v>8.2411111111111115</c:v>
                </c:pt>
                <c:pt idx="29668">
                  <c:v>8.2413888888888884</c:v>
                </c:pt>
                <c:pt idx="29669">
                  <c:v>8.2416666666666671</c:v>
                </c:pt>
                <c:pt idx="29670">
                  <c:v>8.2419444444444441</c:v>
                </c:pt>
                <c:pt idx="29671">
                  <c:v>8.2422222222222228</c:v>
                </c:pt>
                <c:pt idx="29672">
                  <c:v>8.2424999999999997</c:v>
                </c:pt>
                <c:pt idx="29673">
                  <c:v>8.2427777777777784</c:v>
                </c:pt>
                <c:pt idx="29674">
                  <c:v>8.2430555555555554</c:v>
                </c:pt>
                <c:pt idx="29675">
                  <c:v>8.2433333333333341</c:v>
                </c:pt>
                <c:pt idx="29676">
                  <c:v>8.243611111111111</c:v>
                </c:pt>
                <c:pt idx="29677">
                  <c:v>8.2438888888888897</c:v>
                </c:pt>
                <c:pt idx="29678">
                  <c:v>8.2441666666666666</c:v>
                </c:pt>
                <c:pt idx="29679">
                  <c:v>8.2444444444444436</c:v>
                </c:pt>
                <c:pt idx="29680">
                  <c:v>8.2447222222222223</c:v>
                </c:pt>
                <c:pt idx="29681">
                  <c:v>8.2449999999999992</c:v>
                </c:pt>
                <c:pt idx="29682">
                  <c:v>8.2452777777777779</c:v>
                </c:pt>
                <c:pt idx="29683">
                  <c:v>8.2455555555555549</c:v>
                </c:pt>
                <c:pt idx="29684">
                  <c:v>8.2458333333333336</c:v>
                </c:pt>
                <c:pt idx="29685">
                  <c:v>8.2461111111111105</c:v>
                </c:pt>
                <c:pt idx="29686">
                  <c:v>8.2463888888888892</c:v>
                </c:pt>
                <c:pt idx="29687">
                  <c:v>8.2466666666666661</c:v>
                </c:pt>
                <c:pt idx="29688">
                  <c:v>8.2469444444444449</c:v>
                </c:pt>
                <c:pt idx="29689">
                  <c:v>8.2472222222222218</c:v>
                </c:pt>
                <c:pt idx="29690">
                  <c:v>8.2475000000000005</c:v>
                </c:pt>
                <c:pt idx="29691">
                  <c:v>8.2477777777777774</c:v>
                </c:pt>
                <c:pt idx="29692">
                  <c:v>8.2480555555555561</c:v>
                </c:pt>
                <c:pt idx="29693">
                  <c:v>8.2483333333333331</c:v>
                </c:pt>
                <c:pt idx="29694">
                  <c:v>8.2486111111111118</c:v>
                </c:pt>
                <c:pt idx="29695">
                  <c:v>8.2488888888888887</c:v>
                </c:pt>
                <c:pt idx="29696">
                  <c:v>8.2491666666666674</c:v>
                </c:pt>
                <c:pt idx="29697">
                  <c:v>8.2494444444444444</c:v>
                </c:pt>
                <c:pt idx="29698">
                  <c:v>8.2497222222222231</c:v>
                </c:pt>
                <c:pt idx="29699">
                  <c:v>8.25</c:v>
                </c:pt>
                <c:pt idx="29700">
                  <c:v>8.2502777777777769</c:v>
                </c:pt>
                <c:pt idx="29701">
                  <c:v>8.2505555555555556</c:v>
                </c:pt>
                <c:pt idx="29702">
                  <c:v>8.2508333333333326</c:v>
                </c:pt>
                <c:pt idx="29703">
                  <c:v>8.2511111111111113</c:v>
                </c:pt>
                <c:pt idx="29704">
                  <c:v>8.2513888888888882</c:v>
                </c:pt>
                <c:pt idx="29705">
                  <c:v>8.2516666666666669</c:v>
                </c:pt>
                <c:pt idx="29706">
                  <c:v>8.2519444444444439</c:v>
                </c:pt>
                <c:pt idx="29707">
                  <c:v>8.2522222222222226</c:v>
                </c:pt>
                <c:pt idx="29708">
                  <c:v>8.2524999999999995</c:v>
                </c:pt>
                <c:pt idx="29709">
                  <c:v>8.2527777777777782</c:v>
                </c:pt>
                <c:pt idx="29710">
                  <c:v>8.2530555555555551</c:v>
                </c:pt>
                <c:pt idx="29711">
                  <c:v>8.2533333333333339</c:v>
                </c:pt>
                <c:pt idx="29712">
                  <c:v>8.2536111111111108</c:v>
                </c:pt>
                <c:pt idx="29713">
                  <c:v>8.2538888888888895</c:v>
                </c:pt>
                <c:pt idx="29714">
                  <c:v>8.2541666666666664</c:v>
                </c:pt>
                <c:pt idx="29715">
                  <c:v>8.2544444444444451</c:v>
                </c:pt>
                <c:pt idx="29716">
                  <c:v>8.2547222222222221</c:v>
                </c:pt>
                <c:pt idx="29717">
                  <c:v>8.2550000000000008</c:v>
                </c:pt>
                <c:pt idx="29718">
                  <c:v>8.2552777777777777</c:v>
                </c:pt>
                <c:pt idx="29719">
                  <c:v>8.2555555555555564</c:v>
                </c:pt>
                <c:pt idx="29720">
                  <c:v>8.2558333333333334</c:v>
                </c:pt>
                <c:pt idx="29721">
                  <c:v>8.2561111111111103</c:v>
                </c:pt>
                <c:pt idx="29722">
                  <c:v>8.256388888888889</c:v>
                </c:pt>
                <c:pt idx="29723">
                  <c:v>8.2566666666666659</c:v>
                </c:pt>
                <c:pt idx="29724">
                  <c:v>8.2569444444444446</c:v>
                </c:pt>
                <c:pt idx="29725">
                  <c:v>8.2572222222222216</c:v>
                </c:pt>
                <c:pt idx="29726">
                  <c:v>8.2575000000000003</c:v>
                </c:pt>
                <c:pt idx="29727">
                  <c:v>8.2577777777777772</c:v>
                </c:pt>
                <c:pt idx="29728">
                  <c:v>8.2580555555555559</c:v>
                </c:pt>
                <c:pt idx="29729">
                  <c:v>8.2583333333333329</c:v>
                </c:pt>
                <c:pt idx="29730">
                  <c:v>8.2586111111111116</c:v>
                </c:pt>
                <c:pt idx="29731">
                  <c:v>8.2588888888888885</c:v>
                </c:pt>
                <c:pt idx="29732">
                  <c:v>8.2591666666666672</c:v>
                </c:pt>
                <c:pt idx="29733">
                  <c:v>8.2594444444444441</c:v>
                </c:pt>
                <c:pt idx="29734">
                  <c:v>8.2597222222222229</c:v>
                </c:pt>
                <c:pt idx="29735">
                  <c:v>8.26</c:v>
                </c:pt>
                <c:pt idx="29736">
                  <c:v>8.2602777777777785</c:v>
                </c:pt>
                <c:pt idx="29737">
                  <c:v>8.2605555555555554</c:v>
                </c:pt>
                <c:pt idx="29738">
                  <c:v>8.2608333333333341</c:v>
                </c:pt>
                <c:pt idx="29739">
                  <c:v>8.2611111111111111</c:v>
                </c:pt>
                <c:pt idx="29740">
                  <c:v>8.261388888888888</c:v>
                </c:pt>
                <c:pt idx="29741">
                  <c:v>8.2616666666666667</c:v>
                </c:pt>
                <c:pt idx="29742">
                  <c:v>8.2619444444444436</c:v>
                </c:pt>
                <c:pt idx="29743">
                  <c:v>8.2622222222222224</c:v>
                </c:pt>
                <c:pt idx="29744">
                  <c:v>8.2624999999999993</c:v>
                </c:pt>
                <c:pt idx="29745">
                  <c:v>8.262777777777778</c:v>
                </c:pt>
                <c:pt idx="29746">
                  <c:v>8.2630555555555549</c:v>
                </c:pt>
                <c:pt idx="29747">
                  <c:v>8.2633333333333336</c:v>
                </c:pt>
                <c:pt idx="29748">
                  <c:v>8.2636111111111106</c:v>
                </c:pt>
                <c:pt idx="29749">
                  <c:v>8.2638888888888893</c:v>
                </c:pt>
                <c:pt idx="29750">
                  <c:v>8.2641666666666662</c:v>
                </c:pt>
                <c:pt idx="29751">
                  <c:v>8.2644444444444449</c:v>
                </c:pt>
                <c:pt idx="29752">
                  <c:v>8.2647222222222219</c:v>
                </c:pt>
                <c:pt idx="29753">
                  <c:v>8.2650000000000006</c:v>
                </c:pt>
                <c:pt idx="29754">
                  <c:v>8.2652777777777775</c:v>
                </c:pt>
                <c:pt idx="29755">
                  <c:v>8.2655555555555562</c:v>
                </c:pt>
                <c:pt idx="29756">
                  <c:v>8.2658333333333331</c:v>
                </c:pt>
                <c:pt idx="29757">
                  <c:v>8.2661111111111119</c:v>
                </c:pt>
                <c:pt idx="29758">
                  <c:v>8.2663888888888888</c:v>
                </c:pt>
                <c:pt idx="29759">
                  <c:v>8.2666666666666675</c:v>
                </c:pt>
                <c:pt idx="29760">
                  <c:v>8.2669444444444444</c:v>
                </c:pt>
                <c:pt idx="29761">
                  <c:v>8.2672222222222214</c:v>
                </c:pt>
                <c:pt idx="29762">
                  <c:v>8.2675000000000001</c:v>
                </c:pt>
                <c:pt idx="29763">
                  <c:v>8.267777777777777</c:v>
                </c:pt>
                <c:pt idx="29764">
                  <c:v>8.2680555555555557</c:v>
                </c:pt>
                <c:pt idx="29765">
                  <c:v>8.2683333333333326</c:v>
                </c:pt>
                <c:pt idx="29766">
                  <c:v>8.2686111111111114</c:v>
                </c:pt>
                <c:pt idx="29767">
                  <c:v>8.2688888888888883</c:v>
                </c:pt>
                <c:pt idx="29768">
                  <c:v>8.269166666666667</c:v>
                </c:pt>
                <c:pt idx="29769">
                  <c:v>8.2694444444444439</c:v>
                </c:pt>
                <c:pt idx="29770">
                  <c:v>8.2697222222222226</c:v>
                </c:pt>
                <c:pt idx="29771">
                  <c:v>8.27</c:v>
                </c:pt>
                <c:pt idx="29772">
                  <c:v>8.2702777777777783</c:v>
                </c:pt>
                <c:pt idx="29773">
                  <c:v>8.2705555555555552</c:v>
                </c:pt>
                <c:pt idx="29774">
                  <c:v>8.2708333333333339</c:v>
                </c:pt>
                <c:pt idx="29775">
                  <c:v>8.2711111111111109</c:v>
                </c:pt>
                <c:pt idx="29776">
                  <c:v>8.2713888888888896</c:v>
                </c:pt>
                <c:pt idx="29777">
                  <c:v>8.2716666666666665</c:v>
                </c:pt>
                <c:pt idx="29778">
                  <c:v>8.2719444444444452</c:v>
                </c:pt>
                <c:pt idx="29779">
                  <c:v>8.2722222222222221</c:v>
                </c:pt>
                <c:pt idx="29780">
                  <c:v>8.2725000000000009</c:v>
                </c:pt>
                <c:pt idx="29781">
                  <c:v>8.2727777777777778</c:v>
                </c:pt>
                <c:pt idx="29782">
                  <c:v>8.2730555555555547</c:v>
                </c:pt>
                <c:pt idx="29783">
                  <c:v>8.2733333333333334</c:v>
                </c:pt>
                <c:pt idx="29784">
                  <c:v>8.2736111111111104</c:v>
                </c:pt>
                <c:pt idx="29785">
                  <c:v>8.2738888888888891</c:v>
                </c:pt>
                <c:pt idx="29786">
                  <c:v>8.274166666666666</c:v>
                </c:pt>
                <c:pt idx="29787">
                  <c:v>8.2744444444444447</c:v>
                </c:pt>
                <c:pt idx="29788">
                  <c:v>8.2747222222222216</c:v>
                </c:pt>
                <c:pt idx="29789">
                  <c:v>8.2750000000000004</c:v>
                </c:pt>
                <c:pt idx="29790">
                  <c:v>8.2752777777777773</c:v>
                </c:pt>
                <c:pt idx="29791">
                  <c:v>8.275555555555556</c:v>
                </c:pt>
                <c:pt idx="29792">
                  <c:v>8.2758333333333329</c:v>
                </c:pt>
                <c:pt idx="29793">
                  <c:v>8.2761111111111116</c:v>
                </c:pt>
                <c:pt idx="29794">
                  <c:v>8.2763888888888886</c:v>
                </c:pt>
                <c:pt idx="29795">
                  <c:v>8.2766666666666673</c:v>
                </c:pt>
                <c:pt idx="29796">
                  <c:v>8.2769444444444442</c:v>
                </c:pt>
                <c:pt idx="29797">
                  <c:v>8.2772222222222229</c:v>
                </c:pt>
                <c:pt idx="29798">
                  <c:v>8.2774999999999999</c:v>
                </c:pt>
                <c:pt idx="29799">
                  <c:v>8.2777777777777786</c:v>
                </c:pt>
                <c:pt idx="29800">
                  <c:v>8.2780555555555555</c:v>
                </c:pt>
                <c:pt idx="29801">
                  <c:v>8.2783333333333342</c:v>
                </c:pt>
                <c:pt idx="29802">
                  <c:v>8.2786111111111111</c:v>
                </c:pt>
                <c:pt idx="29803">
                  <c:v>8.2788888888888881</c:v>
                </c:pt>
                <c:pt idx="29804">
                  <c:v>8.2791666666666668</c:v>
                </c:pt>
                <c:pt idx="29805">
                  <c:v>8.2794444444444437</c:v>
                </c:pt>
                <c:pt idx="29806">
                  <c:v>8.2797222222222224</c:v>
                </c:pt>
                <c:pt idx="29807">
                  <c:v>8.2799999999999994</c:v>
                </c:pt>
                <c:pt idx="29808">
                  <c:v>8.2802777777777781</c:v>
                </c:pt>
                <c:pt idx="29809">
                  <c:v>8.280555555555555</c:v>
                </c:pt>
                <c:pt idx="29810">
                  <c:v>8.2808333333333337</c:v>
                </c:pt>
                <c:pt idx="29811">
                  <c:v>8.2811111111111106</c:v>
                </c:pt>
                <c:pt idx="29812">
                  <c:v>8.2813888888888894</c:v>
                </c:pt>
                <c:pt idx="29813">
                  <c:v>8.2816666666666663</c:v>
                </c:pt>
                <c:pt idx="29814">
                  <c:v>8.281944444444445</c:v>
                </c:pt>
                <c:pt idx="29815">
                  <c:v>8.2822222222222219</c:v>
                </c:pt>
                <c:pt idx="29816">
                  <c:v>8.2825000000000006</c:v>
                </c:pt>
                <c:pt idx="29817">
                  <c:v>8.2827777777777776</c:v>
                </c:pt>
                <c:pt idx="29818">
                  <c:v>8.2830555555555563</c:v>
                </c:pt>
                <c:pt idx="29819">
                  <c:v>8.2833333333333332</c:v>
                </c:pt>
                <c:pt idx="29820">
                  <c:v>8.2836111111111119</c:v>
                </c:pt>
                <c:pt idx="29821">
                  <c:v>8.2838888888888889</c:v>
                </c:pt>
                <c:pt idx="29822">
                  <c:v>8.2841666666666658</c:v>
                </c:pt>
                <c:pt idx="29823">
                  <c:v>8.2844444444444445</c:v>
                </c:pt>
                <c:pt idx="29824">
                  <c:v>8.2847222222222214</c:v>
                </c:pt>
                <c:pt idx="29825">
                  <c:v>8.2850000000000001</c:v>
                </c:pt>
                <c:pt idx="29826">
                  <c:v>8.2852777777777771</c:v>
                </c:pt>
                <c:pt idx="29827">
                  <c:v>8.2855555555555558</c:v>
                </c:pt>
                <c:pt idx="29828">
                  <c:v>8.2858333333333327</c:v>
                </c:pt>
                <c:pt idx="29829">
                  <c:v>8.2861111111111114</c:v>
                </c:pt>
                <c:pt idx="29830">
                  <c:v>8.2863888888888884</c:v>
                </c:pt>
                <c:pt idx="29831">
                  <c:v>8.2866666666666671</c:v>
                </c:pt>
                <c:pt idx="29832">
                  <c:v>8.286944444444444</c:v>
                </c:pt>
                <c:pt idx="29833">
                  <c:v>8.2872222222222227</c:v>
                </c:pt>
                <c:pt idx="29834">
                  <c:v>8.2874999999999996</c:v>
                </c:pt>
                <c:pt idx="29835">
                  <c:v>8.2877777777777784</c:v>
                </c:pt>
                <c:pt idx="29836">
                  <c:v>8.2880555555555553</c:v>
                </c:pt>
                <c:pt idx="29837">
                  <c:v>8.288333333333334</c:v>
                </c:pt>
                <c:pt idx="29838">
                  <c:v>8.2886111111111109</c:v>
                </c:pt>
                <c:pt idx="29839">
                  <c:v>8.2888888888888896</c:v>
                </c:pt>
                <c:pt idx="29840">
                  <c:v>8.2891666666666666</c:v>
                </c:pt>
                <c:pt idx="29841">
                  <c:v>8.2894444444444453</c:v>
                </c:pt>
                <c:pt idx="29842">
                  <c:v>8.2897222222222222</c:v>
                </c:pt>
                <c:pt idx="29843">
                  <c:v>8.2899999999999991</c:v>
                </c:pt>
                <c:pt idx="29844">
                  <c:v>8.2902777777777779</c:v>
                </c:pt>
                <c:pt idx="29845">
                  <c:v>8.2905555555555548</c:v>
                </c:pt>
                <c:pt idx="29846">
                  <c:v>8.2908333333333335</c:v>
                </c:pt>
                <c:pt idx="29847">
                  <c:v>8.2911111111111104</c:v>
                </c:pt>
                <c:pt idx="29848">
                  <c:v>8.2913888888888891</c:v>
                </c:pt>
                <c:pt idx="29849">
                  <c:v>8.2916666666666661</c:v>
                </c:pt>
                <c:pt idx="29850">
                  <c:v>8.2919444444444448</c:v>
                </c:pt>
                <c:pt idx="29851">
                  <c:v>8.2922222222222217</c:v>
                </c:pt>
                <c:pt idx="29852">
                  <c:v>8.2925000000000004</c:v>
                </c:pt>
                <c:pt idx="29853">
                  <c:v>8.2927777777777774</c:v>
                </c:pt>
                <c:pt idx="29854">
                  <c:v>8.2930555555555561</c:v>
                </c:pt>
                <c:pt idx="29855">
                  <c:v>8.293333333333333</c:v>
                </c:pt>
                <c:pt idx="29856">
                  <c:v>8.2936111111111117</c:v>
                </c:pt>
                <c:pt idx="29857">
                  <c:v>8.2938888888888886</c:v>
                </c:pt>
                <c:pt idx="29858">
                  <c:v>8.2941666666666674</c:v>
                </c:pt>
                <c:pt idx="29859">
                  <c:v>8.2944444444444443</c:v>
                </c:pt>
                <c:pt idx="29860">
                  <c:v>8.294722222222223</c:v>
                </c:pt>
                <c:pt idx="29861">
                  <c:v>8.2949999999999999</c:v>
                </c:pt>
                <c:pt idx="29862">
                  <c:v>8.2952777777777786</c:v>
                </c:pt>
                <c:pt idx="29863">
                  <c:v>8.2955555555555556</c:v>
                </c:pt>
                <c:pt idx="29864">
                  <c:v>8.2958333333333325</c:v>
                </c:pt>
                <c:pt idx="29865">
                  <c:v>8.2961111111111112</c:v>
                </c:pt>
                <c:pt idx="29866">
                  <c:v>8.2963888888888881</c:v>
                </c:pt>
                <c:pt idx="29867">
                  <c:v>8.2966666666666669</c:v>
                </c:pt>
                <c:pt idx="29868">
                  <c:v>8.2969444444444438</c:v>
                </c:pt>
                <c:pt idx="29869">
                  <c:v>8.2972222222222225</c:v>
                </c:pt>
                <c:pt idx="29870">
                  <c:v>8.2974999999999994</c:v>
                </c:pt>
                <c:pt idx="29871">
                  <c:v>8.2977777777777781</c:v>
                </c:pt>
                <c:pt idx="29872">
                  <c:v>8.2980555555555551</c:v>
                </c:pt>
                <c:pt idx="29873">
                  <c:v>8.2983333333333338</c:v>
                </c:pt>
                <c:pt idx="29874">
                  <c:v>8.2986111111111107</c:v>
                </c:pt>
                <c:pt idx="29875">
                  <c:v>8.2988888888888894</c:v>
                </c:pt>
                <c:pt idx="29876">
                  <c:v>8.2991666666666664</c:v>
                </c:pt>
                <c:pt idx="29877">
                  <c:v>8.2994444444444451</c:v>
                </c:pt>
                <c:pt idx="29878">
                  <c:v>8.299722222222222</c:v>
                </c:pt>
                <c:pt idx="29879">
                  <c:v>8.3000000000000007</c:v>
                </c:pt>
                <c:pt idx="29880">
                  <c:v>8.3002777777777776</c:v>
                </c:pt>
                <c:pt idx="29881">
                  <c:v>8.3005555555555564</c:v>
                </c:pt>
                <c:pt idx="29882">
                  <c:v>8.3008333333333333</c:v>
                </c:pt>
                <c:pt idx="29883">
                  <c:v>8.301111111111112</c:v>
                </c:pt>
                <c:pt idx="29884">
                  <c:v>8.3013888888888889</c:v>
                </c:pt>
                <c:pt idx="29885">
                  <c:v>8.3016666666666659</c:v>
                </c:pt>
                <c:pt idx="29886">
                  <c:v>8.3019444444444446</c:v>
                </c:pt>
                <c:pt idx="29887">
                  <c:v>8.3022222222222215</c:v>
                </c:pt>
                <c:pt idx="29888">
                  <c:v>8.3025000000000002</c:v>
                </c:pt>
                <c:pt idx="29889">
                  <c:v>8.3027777777777771</c:v>
                </c:pt>
                <c:pt idx="29890">
                  <c:v>8.3030555555555559</c:v>
                </c:pt>
                <c:pt idx="29891">
                  <c:v>8.3033333333333328</c:v>
                </c:pt>
                <c:pt idx="29892">
                  <c:v>8.3036111111111115</c:v>
                </c:pt>
                <c:pt idx="29893">
                  <c:v>8.3038888888888884</c:v>
                </c:pt>
                <c:pt idx="29894">
                  <c:v>8.3041666666666671</c:v>
                </c:pt>
                <c:pt idx="29895">
                  <c:v>8.3044444444444441</c:v>
                </c:pt>
                <c:pt idx="29896">
                  <c:v>8.3047222222222228</c:v>
                </c:pt>
                <c:pt idx="29897">
                  <c:v>8.3049999999999997</c:v>
                </c:pt>
                <c:pt idx="29898">
                  <c:v>8.3052777777777784</c:v>
                </c:pt>
                <c:pt idx="29899">
                  <c:v>8.3055555555555554</c:v>
                </c:pt>
                <c:pt idx="29900">
                  <c:v>8.3058333333333341</c:v>
                </c:pt>
                <c:pt idx="29901">
                  <c:v>8.306111111111111</c:v>
                </c:pt>
                <c:pt idx="29902">
                  <c:v>8.3063888888888897</c:v>
                </c:pt>
                <c:pt idx="29903">
                  <c:v>8.3066666666666666</c:v>
                </c:pt>
                <c:pt idx="29904">
                  <c:v>8.3069444444444436</c:v>
                </c:pt>
                <c:pt idx="29905">
                  <c:v>8.3072222222222223</c:v>
                </c:pt>
                <c:pt idx="29906">
                  <c:v>8.3074999999999992</c:v>
                </c:pt>
                <c:pt idx="29907">
                  <c:v>8.3077777777777779</c:v>
                </c:pt>
                <c:pt idx="29908">
                  <c:v>8.3080555555555549</c:v>
                </c:pt>
                <c:pt idx="29909">
                  <c:v>8.3083333333333336</c:v>
                </c:pt>
                <c:pt idx="29910">
                  <c:v>8.3086111111111105</c:v>
                </c:pt>
                <c:pt idx="29911">
                  <c:v>8.3088888888888892</c:v>
                </c:pt>
                <c:pt idx="29912">
                  <c:v>8.3091666666666661</c:v>
                </c:pt>
                <c:pt idx="29913">
                  <c:v>8.3094444444444449</c:v>
                </c:pt>
                <c:pt idx="29914">
                  <c:v>8.3097222222222218</c:v>
                </c:pt>
                <c:pt idx="29915">
                  <c:v>8.31</c:v>
                </c:pt>
                <c:pt idx="29916">
                  <c:v>8.3102777777777774</c:v>
                </c:pt>
                <c:pt idx="29917">
                  <c:v>8.3105555555555561</c:v>
                </c:pt>
                <c:pt idx="29918">
                  <c:v>8.3108333333333331</c:v>
                </c:pt>
                <c:pt idx="29919">
                  <c:v>8.3111111111111118</c:v>
                </c:pt>
                <c:pt idx="29920">
                  <c:v>8.3113888888888887</c:v>
                </c:pt>
                <c:pt idx="29921">
                  <c:v>8.3116666666666674</c:v>
                </c:pt>
                <c:pt idx="29922">
                  <c:v>8.3119444444444444</c:v>
                </c:pt>
                <c:pt idx="29923">
                  <c:v>8.3122222222222231</c:v>
                </c:pt>
                <c:pt idx="29924">
                  <c:v>8.3125</c:v>
                </c:pt>
                <c:pt idx="29925">
                  <c:v>8.3127777777777769</c:v>
                </c:pt>
                <c:pt idx="29926">
                  <c:v>8.3130555555555556</c:v>
                </c:pt>
                <c:pt idx="29927">
                  <c:v>8.3133333333333326</c:v>
                </c:pt>
                <c:pt idx="29928">
                  <c:v>8.3136111111111113</c:v>
                </c:pt>
                <c:pt idx="29929">
                  <c:v>8.3138888888888882</c:v>
                </c:pt>
                <c:pt idx="29930">
                  <c:v>8.3141666666666669</c:v>
                </c:pt>
                <c:pt idx="29931">
                  <c:v>8.3144444444444439</c:v>
                </c:pt>
                <c:pt idx="29932">
                  <c:v>8.3147222222222226</c:v>
                </c:pt>
                <c:pt idx="29933">
                  <c:v>8.3149999999999995</c:v>
                </c:pt>
                <c:pt idx="29934">
                  <c:v>8.3152777777777782</c:v>
                </c:pt>
                <c:pt idx="29935">
                  <c:v>8.3155555555555551</c:v>
                </c:pt>
                <c:pt idx="29936">
                  <c:v>8.3158333333333339</c:v>
                </c:pt>
                <c:pt idx="29937">
                  <c:v>8.3161111111111108</c:v>
                </c:pt>
                <c:pt idx="29938">
                  <c:v>8.3163888888888895</c:v>
                </c:pt>
                <c:pt idx="29939">
                  <c:v>8.3166666666666664</c:v>
                </c:pt>
                <c:pt idx="29940">
                  <c:v>8.3169444444444451</c:v>
                </c:pt>
                <c:pt idx="29941">
                  <c:v>8.3172222222222221</c:v>
                </c:pt>
                <c:pt idx="29942">
                  <c:v>8.3175000000000008</c:v>
                </c:pt>
                <c:pt idx="29943">
                  <c:v>8.3177777777777777</c:v>
                </c:pt>
                <c:pt idx="29944">
                  <c:v>8.3180555555555564</c:v>
                </c:pt>
                <c:pt idx="29945">
                  <c:v>8.3183333333333334</c:v>
                </c:pt>
                <c:pt idx="29946">
                  <c:v>8.3186111111111103</c:v>
                </c:pt>
                <c:pt idx="29947">
                  <c:v>8.318888888888889</c:v>
                </c:pt>
                <c:pt idx="29948">
                  <c:v>8.3191666666666659</c:v>
                </c:pt>
                <c:pt idx="29949">
                  <c:v>8.3194444444444446</c:v>
                </c:pt>
                <c:pt idx="29950">
                  <c:v>8.3197222222222216</c:v>
                </c:pt>
                <c:pt idx="29951">
                  <c:v>8.32</c:v>
                </c:pt>
                <c:pt idx="29952">
                  <c:v>8.3202777777777772</c:v>
                </c:pt>
                <c:pt idx="29953">
                  <c:v>8.3205555555555559</c:v>
                </c:pt>
                <c:pt idx="29954">
                  <c:v>8.3208333333333329</c:v>
                </c:pt>
                <c:pt idx="29955">
                  <c:v>8.3211111111111116</c:v>
                </c:pt>
                <c:pt idx="29956">
                  <c:v>8.3213888888888885</c:v>
                </c:pt>
                <c:pt idx="29957">
                  <c:v>8.3216666666666672</c:v>
                </c:pt>
                <c:pt idx="29958">
                  <c:v>8.3219444444444441</c:v>
                </c:pt>
                <c:pt idx="29959">
                  <c:v>8.3222222222222229</c:v>
                </c:pt>
                <c:pt idx="29960">
                  <c:v>8.3224999999999998</c:v>
                </c:pt>
                <c:pt idx="29961">
                  <c:v>8.3227777777777785</c:v>
                </c:pt>
                <c:pt idx="29962">
                  <c:v>8.3230555555555554</c:v>
                </c:pt>
                <c:pt idx="29963">
                  <c:v>8.3233333333333341</c:v>
                </c:pt>
                <c:pt idx="29964">
                  <c:v>8.3236111111111111</c:v>
                </c:pt>
                <c:pt idx="29965">
                  <c:v>8.323888888888888</c:v>
                </c:pt>
                <c:pt idx="29966">
                  <c:v>8.3241666666666667</c:v>
                </c:pt>
                <c:pt idx="29967">
                  <c:v>8.3244444444444436</c:v>
                </c:pt>
                <c:pt idx="29968">
                  <c:v>8.3247222222222224</c:v>
                </c:pt>
                <c:pt idx="29969">
                  <c:v>8.3249999999999993</c:v>
                </c:pt>
                <c:pt idx="29970">
                  <c:v>8.325277777777778</c:v>
                </c:pt>
                <c:pt idx="29971">
                  <c:v>8.3255555555555549</c:v>
                </c:pt>
                <c:pt idx="29972">
                  <c:v>8.3258333333333336</c:v>
                </c:pt>
                <c:pt idx="29973">
                  <c:v>8.3261111111111106</c:v>
                </c:pt>
                <c:pt idx="29974">
                  <c:v>8.3263888888888893</c:v>
                </c:pt>
                <c:pt idx="29975">
                  <c:v>8.3266666666666662</c:v>
                </c:pt>
                <c:pt idx="29976">
                  <c:v>8.3269444444444449</c:v>
                </c:pt>
                <c:pt idx="29977">
                  <c:v>8.3272222222222219</c:v>
                </c:pt>
                <c:pt idx="29978">
                  <c:v>8.3275000000000006</c:v>
                </c:pt>
                <c:pt idx="29979">
                  <c:v>8.3277777777777775</c:v>
                </c:pt>
                <c:pt idx="29980">
                  <c:v>8.3280555555555562</c:v>
                </c:pt>
                <c:pt idx="29981">
                  <c:v>8.3283333333333331</c:v>
                </c:pt>
                <c:pt idx="29982">
                  <c:v>8.3286111111111119</c:v>
                </c:pt>
                <c:pt idx="29983">
                  <c:v>8.3288888888888888</c:v>
                </c:pt>
                <c:pt idx="29984">
                  <c:v>8.3291666666666675</c:v>
                </c:pt>
                <c:pt idx="29985">
                  <c:v>8.3294444444444444</c:v>
                </c:pt>
                <c:pt idx="29986">
                  <c:v>8.3297222222222214</c:v>
                </c:pt>
                <c:pt idx="29987">
                  <c:v>8.33</c:v>
                </c:pt>
                <c:pt idx="29988">
                  <c:v>8.330277777777777</c:v>
                </c:pt>
                <c:pt idx="29989">
                  <c:v>8.3305555555555557</c:v>
                </c:pt>
                <c:pt idx="29990">
                  <c:v>8.3308333333333326</c:v>
                </c:pt>
                <c:pt idx="29991">
                  <c:v>8.3311111111111114</c:v>
                </c:pt>
                <c:pt idx="29992">
                  <c:v>8.3313888888888883</c:v>
                </c:pt>
                <c:pt idx="29993">
                  <c:v>8.331666666666667</c:v>
                </c:pt>
                <c:pt idx="29994">
                  <c:v>8.3319444444444439</c:v>
                </c:pt>
                <c:pt idx="29995">
                  <c:v>8.3322222222222226</c:v>
                </c:pt>
                <c:pt idx="29996">
                  <c:v>8.3324999999999996</c:v>
                </c:pt>
                <c:pt idx="29997">
                  <c:v>8.3327777777777783</c:v>
                </c:pt>
                <c:pt idx="29998">
                  <c:v>8.3330555555555552</c:v>
                </c:pt>
                <c:pt idx="29999">
                  <c:v>8.3333333333333339</c:v>
                </c:pt>
                <c:pt idx="30000">
                  <c:v>8.3336111111111109</c:v>
                </c:pt>
                <c:pt idx="30001">
                  <c:v>8.3338888888888896</c:v>
                </c:pt>
                <c:pt idx="30002">
                  <c:v>8.3341666666666665</c:v>
                </c:pt>
                <c:pt idx="30003">
                  <c:v>8.3344444444444452</c:v>
                </c:pt>
                <c:pt idx="30004">
                  <c:v>8.3347222222222221</c:v>
                </c:pt>
                <c:pt idx="30005">
                  <c:v>8.3350000000000009</c:v>
                </c:pt>
                <c:pt idx="30006">
                  <c:v>8.3352777777777778</c:v>
                </c:pt>
                <c:pt idx="30007">
                  <c:v>8.3355555555555547</c:v>
                </c:pt>
                <c:pt idx="30008">
                  <c:v>8.3358333333333334</c:v>
                </c:pt>
                <c:pt idx="30009">
                  <c:v>8.3361111111111104</c:v>
                </c:pt>
                <c:pt idx="30010">
                  <c:v>8.3363888888888891</c:v>
                </c:pt>
                <c:pt idx="30011">
                  <c:v>8.336666666666666</c:v>
                </c:pt>
                <c:pt idx="30012">
                  <c:v>8.3369444444444447</c:v>
                </c:pt>
                <c:pt idx="30013">
                  <c:v>8.3372222222222216</c:v>
                </c:pt>
                <c:pt idx="30014">
                  <c:v>8.3375000000000004</c:v>
                </c:pt>
                <c:pt idx="30015">
                  <c:v>8.3377777777777773</c:v>
                </c:pt>
                <c:pt idx="30016">
                  <c:v>8.338055555555556</c:v>
                </c:pt>
                <c:pt idx="30017">
                  <c:v>8.3383333333333329</c:v>
                </c:pt>
                <c:pt idx="30018">
                  <c:v>8.3386111111111116</c:v>
                </c:pt>
                <c:pt idx="30019">
                  <c:v>8.3388888888888886</c:v>
                </c:pt>
                <c:pt idx="30020">
                  <c:v>8.3391666666666673</c:v>
                </c:pt>
                <c:pt idx="30021">
                  <c:v>8.3394444444444442</c:v>
                </c:pt>
                <c:pt idx="30022">
                  <c:v>8.3397222222222229</c:v>
                </c:pt>
                <c:pt idx="30023">
                  <c:v>8.34</c:v>
                </c:pt>
                <c:pt idx="30024">
                  <c:v>8.3402777777777786</c:v>
                </c:pt>
                <c:pt idx="30025">
                  <c:v>8.3405555555555555</c:v>
                </c:pt>
                <c:pt idx="30026">
                  <c:v>8.3408333333333342</c:v>
                </c:pt>
                <c:pt idx="30027">
                  <c:v>8.3411111111111111</c:v>
                </c:pt>
                <c:pt idx="30028">
                  <c:v>8.3413888888888881</c:v>
                </c:pt>
                <c:pt idx="30029">
                  <c:v>8.3416666666666668</c:v>
                </c:pt>
                <c:pt idx="30030">
                  <c:v>8.3419444444444437</c:v>
                </c:pt>
                <c:pt idx="30031">
                  <c:v>8.3422222222222224</c:v>
                </c:pt>
                <c:pt idx="30032">
                  <c:v>8.3424999999999994</c:v>
                </c:pt>
                <c:pt idx="30033">
                  <c:v>8.3427777777777781</c:v>
                </c:pt>
                <c:pt idx="30034">
                  <c:v>8.343055555555555</c:v>
                </c:pt>
                <c:pt idx="30035">
                  <c:v>8.3433333333333337</c:v>
                </c:pt>
                <c:pt idx="30036">
                  <c:v>8.3436111111111106</c:v>
                </c:pt>
                <c:pt idx="30037">
                  <c:v>8.3438888888888894</c:v>
                </c:pt>
                <c:pt idx="30038">
                  <c:v>8.3441666666666663</c:v>
                </c:pt>
                <c:pt idx="30039">
                  <c:v>8.344444444444445</c:v>
                </c:pt>
                <c:pt idx="30040">
                  <c:v>8.3447222222222219</c:v>
                </c:pt>
                <c:pt idx="30041">
                  <c:v>8.3450000000000006</c:v>
                </c:pt>
                <c:pt idx="30042">
                  <c:v>8.3452777777777776</c:v>
                </c:pt>
                <c:pt idx="30043">
                  <c:v>8.3455555555555563</c:v>
                </c:pt>
                <c:pt idx="30044">
                  <c:v>8.3458333333333332</c:v>
                </c:pt>
                <c:pt idx="30045">
                  <c:v>8.3461111111111119</c:v>
                </c:pt>
                <c:pt idx="30046">
                  <c:v>8.3463888888888889</c:v>
                </c:pt>
                <c:pt idx="30047">
                  <c:v>8.3466666666666658</c:v>
                </c:pt>
                <c:pt idx="30048">
                  <c:v>8.3469444444444445</c:v>
                </c:pt>
                <c:pt idx="30049">
                  <c:v>8.3472222222222214</c:v>
                </c:pt>
                <c:pt idx="30050">
                  <c:v>8.3475000000000001</c:v>
                </c:pt>
                <c:pt idx="30051">
                  <c:v>8.3477777777777771</c:v>
                </c:pt>
                <c:pt idx="30052">
                  <c:v>8.3480555555555558</c:v>
                </c:pt>
                <c:pt idx="30053">
                  <c:v>8.3483333333333327</c:v>
                </c:pt>
                <c:pt idx="30054">
                  <c:v>8.3486111111111114</c:v>
                </c:pt>
                <c:pt idx="30055">
                  <c:v>8.3488888888888884</c:v>
                </c:pt>
                <c:pt idx="30056">
                  <c:v>8.3491666666666671</c:v>
                </c:pt>
                <c:pt idx="30057">
                  <c:v>8.349444444444444</c:v>
                </c:pt>
                <c:pt idx="30058">
                  <c:v>8.3497222222222227</c:v>
                </c:pt>
                <c:pt idx="30059">
                  <c:v>8.35</c:v>
                </c:pt>
                <c:pt idx="30060">
                  <c:v>8.3502777777777784</c:v>
                </c:pt>
                <c:pt idx="30061">
                  <c:v>8.3505555555555553</c:v>
                </c:pt>
                <c:pt idx="30062">
                  <c:v>8.350833333333334</c:v>
                </c:pt>
                <c:pt idx="30063">
                  <c:v>8.3511111111111109</c:v>
                </c:pt>
                <c:pt idx="30064">
                  <c:v>8.3513888888888896</c:v>
                </c:pt>
                <c:pt idx="30065">
                  <c:v>8.3516666666666666</c:v>
                </c:pt>
                <c:pt idx="30066">
                  <c:v>8.3519444444444453</c:v>
                </c:pt>
                <c:pt idx="30067">
                  <c:v>8.3522222222222222</c:v>
                </c:pt>
                <c:pt idx="30068">
                  <c:v>8.3524999999999991</c:v>
                </c:pt>
                <c:pt idx="30069">
                  <c:v>8.3527777777777779</c:v>
                </c:pt>
                <c:pt idx="30070">
                  <c:v>8.3530555555555548</c:v>
                </c:pt>
                <c:pt idx="30071">
                  <c:v>8.3533333333333335</c:v>
                </c:pt>
                <c:pt idx="30072">
                  <c:v>8.3536111111111104</c:v>
                </c:pt>
                <c:pt idx="30073">
                  <c:v>8.3538888888888891</c:v>
                </c:pt>
                <c:pt idx="30074">
                  <c:v>8.3541666666666661</c:v>
                </c:pt>
                <c:pt idx="30075">
                  <c:v>8.3544444444444448</c:v>
                </c:pt>
                <c:pt idx="30076">
                  <c:v>8.3547222222222217</c:v>
                </c:pt>
                <c:pt idx="30077">
                  <c:v>8.3550000000000004</c:v>
                </c:pt>
                <c:pt idx="30078">
                  <c:v>8.3552777777777774</c:v>
                </c:pt>
                <c:pt idx="30079">
                  <c:v>8.3555555555555561</c:v>
                </c:pt>
                <c:pt idx="30080">
                  <c:v>8.355833333333333</c:v>
                </c:pt>
                <c:pt idx="30081">
                  <c:v>8.3561111111111117</c:v>
                </c:pt>
                <c:pt idx="30082">
                  <c:v>8.3563888888888886</c:v>
                </c:pt>
                <c:pt idx="30083">
                  <c:v>8.3566666666666674</c:v>
                </c:pt>
                <c:pt idx="30084">
                  <c:v>8.3569444444444443</c:v>
                </c:pt>
                <c:pt idx="30085">
                  <c:v>8.357222222222223</c:v>
                </c:pt>
                <c:pt idx="30086">
                  <c:v>8.3574999999999999</c:v>
                </c:pt>
                <c:pt idx="30087">
                  <c:v>8.3577777777777786</c:v>
                </c:pt>
                <c:pt idx="30088">
                  <c:v>8.3580555555555556</c:v>
                </c:pt>
                <c:pt idx="30089">
                  <c:v>8.3583333333333325</c:v>
                </c:pt>
                <c:pt idx="30090">
                  <c:v>8.3586111111111112</c:v>
                </c:pt>
                <c:pt idx="30091">
                  <c:v>8.3588888888888881</c:v>
                </c:pt>
                <c:pt idx="30092">
                  <c:v>8.3591666666666669</c:v>
                </c:pt>
                <c:pt idx="30093">
                  <c:v>8.3594444444444438</c:v>
                </c:pt>
                <c:pt idx="30094">
                  <c:v>8.3597222222222225</c:v>
                </c:pt>
                <c:pt idx="30095">
                  <c:v>8.36</c:v>
                </c:pt>
                <c:pt idx="30096">
                  <c:v>8.3602777777777781</c:v>
                </c:pt>
                <c:pt idx="30097">
                  <c:v>8.3605555555555551</c:v>
                </c:pt>
                <c:pt idx="30098">
                  <c:v>8.3608333333333338</c:v>
                </c:pt>
                <c:pt idx="30099">
                  <c:v>8.3611111111111107</c:v>
                </c:pt>
                <c:pt idx="30100">
                  <c:v>8.3613888888888894</c:v>
                </c:pt>
                <c:pt idx="30101">
                  <c:v>8.3616666666666664</c:v>
                </c:pt>
                <c:pt idx="30102">
                  <c:v>8.3619444444444451</c:v>
                </c:pt>
                <c:pt idx="30103">
                  <c:v>8.362222222222222</c:v>
                </c:pt>
                <c:pt idx="30104">
                  <c:v>8.3625000000000007</c:v>
                </c:pt>
                <c:pt idx="30105">
                  <c:v>8.3627777777777776</c:v>
                </c:pt>
                <c:pt idx="30106">
                  <c:v>8.3630555555555564</c:v>
                </c:pt>
                <c:pt idx="30107">
                  <c:v>8.3633333333333333</c:v>
                </c:pt>
                <c:pt idx="30108">
                  <c:v>8.363611111111112</c:v>
                </c:pt>
                <c:pt idx="30109">
                  <c:v>8.3638888888888889</c:v>
                </c:pt>
                <c:pt idx="30110">
                  <c:v>8.3641666666666659</c:v>
                </c:pt>
                <c:pt idx="30111">
                  <c:v>8.3644444444444446</c:v>
                </c:pt>
                <c:pt idx="30112">
                  <c:v>8.3647222222222215</c:v>
                </c:pt>
                <c:pt idx="30113">
                  <c:v>8.3650000000000002</c:v>
                </c:pt>
                <c:pt idx="30114">
                  <c:v>8.3652777777777771</c:v>
                </c:pt>
                <c:pt idx="30115">
                  <c:v>8.3655555555555559</c:v>
                </c:pt>
                <c:pt idx="30116">
                  <c:v>8.3658333333333328</c:v>
                </c:pt>
                <c:pt idx="30117">
                  <c:v>8.3661111111111115</c:v>
                </c:pt>
                <c:pt idx="30118">
                  <c:v>8.3663888888888884</c:v>
                </c:pt>
                <c:pt idx="30119">
                  <c:v>8.3666666666666671</c:v>
                </c:pt>
                <c:pt idx="30120">
                  <c:v>8.3669444444444441</c:v>
                </c:pt>
                <c:pt idx="30121">
                  <c:v>8.3672222222222228</c:v>
                </c:pt>
                <c:pt idx="30122">
                  <c:v>8.3674999999999997</c:v>
                </c:pt>
                <c:pt idx="30123">
                  <c:v>8.3677777777777784</c:v>
                </c:pt>
                <c:pt idx="30124">
                  <c:v>8.3680555555555554</c:v>
                </c:pt>
                <c:pt idx="30125">
                  <c:v>8.3683333333333341</c:v>
                </c:pt>
                <c:pt idx="30126">
                  <c:v>8.368611111111111</c:v>
                </c:pt>
                <c:pt idx="30127">
                  <c:v>8.3688888888888897</c:v>
                </c:pt>
                <c:pt idx="30128">
                  <c:v>8.3691666666666666</c:v>
                </c:pt>
                <c:pt idx="30129">
                  <c:v>8.3694444444444436</c:v>
                </c:pt>
                <c:pt idx="30130">
                  <c:v>8.3697222222222223</c:v>
                </c:pt>
                <c:pt idx="30131">
                  <c:v>8.3699999999999992</c:v>
                </c:pt>
                <c:pt idx="30132">
                  <c:v>8.3702777777777779</c:v>
                </c:pt>
                <c:pt idx="30133">
                  <c:v>8.3705555555555549</c:v>
                </c:pt>
                <c:pt idx="30134">
                  <c:v>8.3708333333333336</c:v>
                </c:pt>
                <c:pt idx="30135">
                  <c:v>8.3711111111111105</c:v>
                </c:pt>
                <c:pt idx="30136">
                  <c:v>8.3713888888888892</c:v>
                </c:pt>
                <c:pt idx="30137">
                  <c:v>8.3716666666666661</c:v>
                </c:pt>
                <c:pt idx="30138">
                  <c:v>8.3719444444444449</c:v>
                </c:pt>
                <c:pt idx="30139">
                  <c:v>8.3722222222222218</c:v>
                </c:pt>
                <c:pt idx="30140">
                  <c:v>8.3725000000000005</c:v>
                </c:pt>
                <c:pt idx="30141">
                  <c:v>8.3727777777777774</c:v>
                </c:pt>
                <c:pt idx="30142">
                  <c:v>8.3730555555555561</c:v>
                </c:pt>
                <c:pt idx="30143">
                  <c:v>8.3733333333333331</c:v>
                </c:pt>
                <c:pt idx="30144">
                  <c:v>8.3736111111111118</c:v>
                </c:pt>
                <c:pt idx="30145">
                  <c:v>8.3738888888888887</c:v>
                </c:pt>
                <c:pt idx="30146">
                  <c:v>8.3741666666666674</c:v>
                </c:pt>
                <c:pt idx="30147">
                  <c:v>8.3744444444444444</c:v>
                </c:pt>
                <c:pt idx="30148">
                  <c:v>8.3747222222222231</c:v>
                </c:pt>
                <c:pt idx="30149">
                  <c:v>8.375</c:v>
                </c:pt>
                <c:pt idx="30150">
                  <c:v>8.3752777777777769</c:v>
                </c:pt>
                <c:pt idx="30151">
                  <c:v>8.3755555555555556</c:v>
                </c:pt>
                <c:pt idx="30152">
                  <c:v>8.3758333333333326</c:v>
                </c:pt>
                <c:pt idx="30153">
                  <c:v>8.3761111111111113</c:v>
                </c:pt>
                <c:pt idx="30154">
                  <c:v>8.3763888888888882</c:v>
                </c:pt>
                <c:pt idx="30155">
                  <c:v>8.3766666666666669</c:v>
                </c:pt>
                <c:pt idx="30156">
                  <c:v>8.3769444444444439</c:v>
                </c:pt>
                <c:pt idx="30157">
                  <c:v>8.3772222222222226</c:v>
                </c:pt>
                <c:pt idx="30158">
                  <c:v>8.3774999999999995</c:v>
                </c:pt>
                <c:pt idx="30159">
                  <c:v>8.3777777777777782</c:v>
                </c:pt>
                <c:pt idx="30160">
                  <c:v>8.3780555555555551</c:v>
                </c:pt>
                <c:pt idx="30161">
                  <c:v>8.3783333333333339</c:v>
                </c:pt>
                <c:pt idx="30162">
                  <c:v>8.3786111111111108</c:v>
                </c:pt>
                <c:pt idx="30163">
                  <c:v>8.3788888888888895</c:v>
                </c:pt>
                <c:pt idx="30164">
                  <c:v>8.3791666666666664</c:v>
                </c:pt>
                <c:pt idx="30165">
                  <c:v>8.3794444444444451</c:v>
                </c:pt>
                <c:pt idx="30166">
                  <c:v>8.3797222222222221</c:v>
                </c:pt>
                <c:pt idx="30167">
                  <c:v>8.3800000000000008</c:v>
                </c:pt>
                <c:pt idx="30168">
                  <c:v>8.3802777777777777</c:v>
                </c:pt>
                <c:pt idx="30169">
                  <c:v>8.3805555555555564</c:v>
                </c:pt>
                <c:pt idx="30170">
                  <c:v>8.3808333333333334</c:v>
                </c:pt>
                <c:pt idx="30171">
                  <c:v>8.3811111111111103</c:v>
                </c:pt>
                <c:pt idx="30172">
                  <c:v>8.381388888888889</c:v>
                </c:pt>
                <c:pt idx="30173">
                  <c:v>8.3816666666666659</c:v>
                </c:pt>
                <c:pt idx="30174">
                  <c:v>8.3819444444444446</c:v>
                </c:pt>
                <c:pt idx="30175">
                  <c:v>8.3822222222222216</c:v>
                </c:pt>
                <c:pt idx="30176">
                  <c:v>8.3825000000000003</c:v>
                </c:pt>
                <c:pt idx="30177">
                  <c:v>8.3827777777777772</c:v>
                </c:pt>
                <c:pt idx="30178">
                  <c:v>8.3830555555555559</c:v>
                </c:pt>
                <c:pt idx="30179">
                  <c:v>8.3833333333333329</c:v>
                </c:pt>
                <c:pt idx="30180">
                  <c:v>8.3836111111111116</c:v>
                </c:pt>
                <c:pt idx="30181">
                  <c:v>8.3838888888888885</c:v>
                </c:pt>
                <c:pt idx="30182">
                  <c:v>8.3841666666666672</c:v>
                </c:pt>
                <c:pt idx="30183">
                  <c:v>8.3844444444444441</c:v>
                </c:pt>
                <c:pt idx="30184">
                  <c:v>8.3847222222222229</c:v>
                </c:pt>
                <c:pt idx="30185">
                  <c:v>8.3849999999999998</c:v>
                </c:pt>
                <c:pt idx="30186">
                  <c:v>8.3852777777777785</c:v>
                </c:pt>
                <c:pt idx="30187">
                  <c:v>8.3855555555555554</c:v>
                </c:pt>
                <c:pt idx="30188">
                  <c:v>8.3858333333333341</c:v>
                </c:pt>
                <c:pt idx="30189">
                  <c:v>8.3861111111111111</c:v>
                </c:pt>
                <c:pt idx="30190">
                  <c:v>8.386388888888888</c:v>
                </c:pt>
                <c:pt idx="30191">
                  <c:v>8.3866666666666667</c:v>
                </c:pt>
                <c:pt idx="30192">
                  <c:v>8.3869444444444436</c:v>
                </c:pt>
                <c:pt idx="30193">
                  <c:v>8.3872222222222224</c:v>
                </c:pt>
                <c:pt idx="30194">
                  <c:v>8.3874999999999993</c:v>
                </c:pt>
                <c:pt idx="30195">
                  <c:v>8.387777777777778</c:v>
                </c:pt>
                <c:pt idx="30196">
                  <c:v>8.3880555555555549</c:v>
                </c:pt>
                <c:pt idx="30197">
                  <c:v>8.3883333333333336</c:v>
                </c:pt>
                <c:pt idx="30198">
                  <c:v>8.3886111111111106</c:v>
                </c:pt>
                <c:pt idx="30199">
                  <c:v>8.3888888888888893</c:v>
                </c:pt>
                <c:pt idx="30200">
                  <c:v>8.3891666666666662</c:v>
                </c:pt>
                <c:pt idx="30201">
                  <c:v>8.3894444444444449</c:v>
                </c:pt>
                <c:pt idx="30202">
                  <c:v>8.3897222222222219</c:v>
                </c:pt>
                <c:pt idx="30203">
                  <c:v>8.39</c:v>
                </c:pt>
                <c:pt idx="30204">
                  <c:v>8.3902777777777775</c:v>
                </c:pt>
                <c:pt idx="30205">
                  <c:v>8.3905555555555562</c:v>
                </c:pt>
                <c:pt idx="30206">
                  <c:v>8.3908333333333331</c:v>
                </c:pt>
                <c:pt idx="30207">
                  <c:v>8.3911111111111119</c:v>
                </c:pt>
                <c:pt idx="30208">
                  <c:v>8.3913888888888888</c:v>
                </c:pt>
                <c:pt idx="30209">
                  <c:v>8.3916666666666675</c:v>
                </c:pt>
                <c:pt idx="30210">
                  <c:v>8.3919444444444444</c:v>
                </c:pt>
                <c:pt idx="30211">
                  <c:v>8.3922222222222214</c:v>
                </c:pt>
                <c:pt idx="30212">
                  <c:v>8.3925000000000001</c:v>
                </c:pt>
                <c:pt idx="30213">
                  <c:v>8.392777777777777</c:v>
                </c:pt>
                <c:pt idx="30214">
                  <c:v>8.3930555555555557</c:v>
                </c:pt>
                <c:pt idx="30215">
                  <c:v>8.3933333333333326</c:v>
                </c:pt>
                <c:pt idx="30216">
                  <c:v>8.3936111111111114</c:v>
                </c:pt>
                <c:pt idx="30217">
                  <c:v>8.3938888888888883</c:v>
                </c:pt>
                <c:pt idx="30218">
                  <c:v>8.394166666666667</c:v>
                </c:pt>
                <c:pt idx="30219">
                  <c:v>8.3944444444444439</c:v>
                </c:pt>
                <c:pt idx="30220">
                  <c:v>8.3947222222222226</c:v>
                </c:pt>
                <c:pt idx="30221">
                  <c:v>8.3949999999999996</c:v>
                </c:pt>
                <c:pt idx="30222">
                  <c:v>8.3952777777777783</c:v>
                </c:pt>
                <c:pt idx="30223">
                  <c:v>8.3955555555555552</c:v>
                </c:pt>
                <c:pt idx="30224">
                  <c:v>8.3958333333333339</c:v>
                </c:pt>
                <c:pt idx="30225">
                  <c:v>8.3961111111111109</c:v>
                </c:pt>
                <c:pt idx="30226">
                  <c:v>8.3963888888888896</c:v>
                </c:pt>
                <c:pt idx="30227">
                  <c:v>8.3966666666666665</c:v>
                </c:pt>
                <c:pt idx="30228">
                  <c:v>8.3969444444444452</c:v>
                </c:pt>
                <c:pt idx="30229">
                  <c:v>8.3972222222222221</c:v>
                </c:pt>
                <c:pt idx="30230">
                  <c:v>8.3975000000000009</c:v>
                </c:pt>
                <c:pt idx="30231">
                  <c:v>8.3977777777777778</c:v>
                </c:pt>
                <c:pt idx="30232">
                  <c:v>8.3980555555555547</c:v>
                </c:pt>
                <c:pt idx="30233">
                  <c:v>8.3983333333333334</c:v>
                </c:pt>
                <c:pt idx="30234">
                  <c:v>8.3986111111111104</c:v>
                </c:pt>
                <c:pt idx="30235">
                  <c:v>8.3988888888888891</c:v>
                </c:pt>
                <c:pt idx="30236">
                  <c:v>8.399166666666666</c:v>
                </c:pt>
                <c:pt idx="30237">
                  <c:v>8.3994444444444447</c:v>
                </c:pt>
                <c:pt idx="30238">
                  <c:v>8.3997222222222216</c:v>
                </c:pt>
                <c:pt idx="30239">
                  <c:v>8.4</c:v>
                </c:pt>
                <c:pt idx="30240">
                  <c:v>8.4002777777777773</c:v>
                </c:pt>
                <c:pt idx="30241">
                  <c:v>8.400555555555556</c:v>
                </c:pt>
                <c:pt idx="30242">
                  <c:v>8.4008333333333329</c:v>
                </c:pt>
                <c:pt idx="30243">
                  <c:v>8.4011111111111116</c:v>
                </c:pt>
                <c:pt idx="30244">
                  <c:v>8.4013888888888886</c:v>
                </c:pt>
                <c:pt idx="30245">
                  <c:v>8.4016666666666673</c:v>
                </c:pt>
                <c:pt idx="30246">
                  <c:v>8.4019444444444442</c:v>
                </c:pt>
                <c:pt idx="30247">
                  <c:v>8.4022222222222229</c:v>
                </c:pt>
                <c:pt idx="30248">
                  <c:v>8.4024999999999999</c:v>
                </c:pt>
                <c:pt idx="30249">
                  <c:v>8.4027777777777786</c:v>
                </c:pt>
                <c:pt idx="30250">
                  <c:v>8.4030555555555555</c:v>
                </c:pt>
                <c:pt idx="30251">
                  <c:v>8.4033333333333342</c:v>
                </c:pt>
                <c:pt idx="30252">
                  <c:v>8.4036111111111111</c:v>
                </c:pt>
                <c:pt idx="30253">
                  <c:v>8.4038888888888881</c:v>
                </c:pt>
                <c:pt idx="30254">
                  <c:v>8.4041666666666668</c:v>
                </c:pt>
                <c:pt idx="30255">
                  <c:v>8.4044444444444437</c:v>
                </c:pt>
                <c:pt idx="30256">
                  <c:v>8.4047222222222224</c:v>
                </c:pt>
                <c:pt idx="30257">
                  <c:v>8.4049999999999994</c:v>
                </c:pt>
                <c:pt idx="30258">
                  <c:v>8.4052777777777781</c:v>
                </c:pt>
                <c:pt idx="30259">
                  <c:v>8.405555555555555</c:v>
                </c:pt>
                <c:pt idx="30260">
                  <c:v>8.4058333333333337</c:v>
                </c:pt>
                <c:pt idx="30261">
                  <c:v>8.4061111111111106</c:v>
                </c:pt>
                <c:pt idx="30262">
                  <c:v>8.4063888888888894</c:v>
                </c:pt>
                <c:pt idx="30263">
                  <c:v>8.4066666666666663</c:v>
                </c:pt>
                <c:pt idx="30264">
                  <c:v>8.406944444444445</c:v>
                </c:pt>
                <c:pt idx="30265">
                  <c:v>8.4072222222222219</c:v>
                </c:pt>
                <c:pt idx="30266">
                  <c:v>8.4075000000000006</c:v>
                </c:pt>
                <c:pt idx="30267">
                  <c:v>8.4077777777777776</c:v>
                </c:pt>
                <c:pt idx="30268">
                  <c:v>8.4080555555555563</c:v>
                </c:pt>
                <c:pt idx="30269">
                  <c:v>8.4083333333333332</c:v>
                </c:pt>
                <c:pt idx="30270">
                  <c:v>8.4086111111111119</c:v>
                </c:pt>
                <c:pt idx="30271">
                  <c:v>8.4088888888888889</c:v>
                </c:pt>
                <c:pt idx="30272">
                  <c:v>8.4091666666666658</c:v>
                </c:pt>
                <c:pt idx="30273">
                  <c:v>8.4094444444444445</c:v>
                </c:pt>
                <c:pt idx="30274">
                  <c:v>8.4097222222222214</c:v>
                </c:pt>
                <c:pt idx="30275">
                  <c:v>8.41</c:v>
                </c:pt>
                <c:pt idx="30276">
                  <c:v>8.4102777777777771</c:v>
                </c:pt>
                <c:pt idx="30277">
                  <c:v>8.4105555555555558</c:v>
                </c:pt>
                <c:pt idx="30278">
                  <c:v>8.4108333333333327</c:v>
                </c:pt>
                <c:pt idx="30279">
                  <c:v>8.4111111111111114</c:v>
                </c:pt>
                <c:pt idx="30280">
                  <c:v>8.4113888888888884</c:v>
                </c:pt>
                <c:pt idx="30281">
                  <c:v>8.4116666666666671</c:v>
                </c:pt>
                <c:pt idx="30282">
                  <c:v>8.411944444444444</c:v>
                </c:pt>
                <c:pt idx="30283">
                  <c:v>8.4122222222222227</c:v>
                </c:pt>
                <c:pt idx="30284">
                  <c:v>8.4124999999999996</c:v>
                </c:pt>
                <c:pt idx="30285">
                  <c:v>8.4127777777777784</c:v>
                </c:pt>
                <c:pt idx="30286">
                  <c:v>8.4130555555555553</c:v>
                </c:pt>
                <c:pt idx="30287">
                  <c:v>8.413333333333334</c:v>
                </c:pt>
                <c:pt idx="30288">
                  <c:v>8.4136111111111109</c:v>
                </c:pt>
                <c:pt idx="30289">
                  <c:v>8.4138888888888896</c:v>
                </c:pt>
                <c:pt idx="30290">
                  <c:v>8.4141666666666666</c:v>
                </c:pt>
                <c:pt idx="30291">
                  <c:v>8.4144444444444453</c:v>
                </c:pt>
                <c:pt idx="30292">
                  <c:v>8.4147222222222222</c:v>
                </c:pt>
                <c:pt idx="30293">
                  <c:v>8.4149999999999991</c:v>
                </c:pt>
                <c:pt idx="30294">
                  <c:v>8.4152777777777779</c:v>
                </c:pt>
                <c:pt idx="30295">
                  <c:v>8.4155555555555548</c:v>
                </c:pt>
                <c:pt idx="30296">
                  <c:v>8.4158333333333335</c:v>
                </c:pt>
                <c:pt idx="30297">
                  <c:v>8.4161111111111104</c:v>
                </c:pt>
                <c:pt idx="30298">
                  <c:v>8.4163888888888891</c:v>
                </c:pt>
                <c:pt idx="30299">
                  <c:v>8.4166666666666661</c:v>
                </c:pt>
                <c:pt idx="30300">
                  <c:v>8.4169444444444448</c:v>
                </c:pt>
                <c:pt idx="30301">
                  <c:v>8.4172222222222217</c:v>
                </c:pt>
                <c:pt idx="30302">
                  <c:v>8.4175000000000004</c:v>
                </c:pt>
                <c:pt idx="30303">
                  <c:v>8.4177777777777774</c:v>
                </c:pt>
                <c:pt idx="30304">
                  <c:v>8.4180555555555561</c:v>
                </c:pt>
                <c:pt idx="30305">
                  <c:v>8.418333333333333</c:v>
                </c:pt>
                <c:pt idx="30306">
                  <c:v>8.4186111111111117</c:v>
                </c:pt>
                <c:pt idx="30307">
                  <c:v>8.4188888888888886</c:v>
                </c:pt>
                <c:pt idx="30308">
                  <c:v>8.4191666666666674</c:v>
                </c:pt>
                <c:pt idx="30309">
                  <c:v>8.4194444444444443</c:v>
                </c:pt>
                <c:pt idx="30310">
                  <c:v>8.419722222222223</c:v>
                </c:pt>
                <c:pt idx="30311">
                  <c:v>8.42</c:v>
                </c:pt>
                <c:pt idx="30312">
                  <c:v>8.4202777777777786</c:v>
                </c:pt>
                <c:pt idx="30313">
                  <c:v>8.4205555555555556</c:v>
                </c:pt>
                <c:pt idx="30314">
                  <c:v>8.4208333333333325</c:v>
                </c:pt>
                <c:pt idx="30315">
                  <c:v>8.4211111111111112</c:v>
                </c:pt>
                <c:pt idx="30316">
                  <c:v>8.4213888888888881</c:v>
                </c:pt>
                <c:pt idx="30317">
                  <c:v>8.4216666666666669</c:v>
                </c:pt>
                <c:pt idx="30318">
                  <c:v>8.4219444444444438</c:v>
                </c:pt>
                <c:pt idx="30319">
                  <c:v>8.4222222222222225</c:v>
                </c:pt>
                <c:pt idx="30320">
                  <c:v>8.4224999999999994</c:v>
                </c:pt>
                <c:pt idx="30321">
                  <c:v>8.4227777777777781</c:v>
                </c:pt>
                <c:pt idx="30322">
                  <c:v>8.4230555555555551</c:v>
                </c:pt>
                <c:pt idx="30323">
                  <c:v>8.4233333333333338</c:v>
                </c:pt>
                <c:pt idx="30324">
                  <c:v>8.4236111111111107</c:v>
                </c:pt>
                <c:pt idx="30325">
                  <c:v>8.4238888888888894</c:v>
                </c:pt>
                <c:pt idx="30326">
                  <c:v>8.4241666666666664</c:v>
                </c:pt>
                <c:pt idx="30327">
                  <c:v>8.4244444444444451</c:v>
                </c:pt>
                <c:pt idx="30328">
                  <c:v>8.424722222222222</c:v>
                </c:pt>
                <c:pt idx="30329">
                  <c:v>8.4250000000000007</c:v>
                </c:pt>
                <c:pt idx="30330">
                  <c:v>8.4252777777777776</c:v>
                </c:pt>
                <c:pt idx="30331">
                  <c:v>8.4255555555555564</c:v>
                </c:pt>
                <c:pt idx="30332">
                  <c:v>8.4258333333333333</c:v>
                </c:pt>
                <c:pt idx="30333">
                  <c:v>8.426111111111112</c:v>
                </c:pt>
                <c:pt idx="30334">
                  <c:v>8.4263888888888889</c:v>
                </c:pt>
                <c:pt idx="30335">
                  <c:v>8.4266666666666659</c:v>
                </c:pt>
                <c:pt idx="30336">
                  <c:v>8.4269444444444446</c:v>
                </c:pt>
                <c:pt idx="30337">
                  <c:v>8.4272222222222215</c:v>
                </c:pt>
                <c:pt idx="30338">
                  <c:v>8.4275000000000002</c:v>
                </c:pt>
                <c:pt idx="30339">
                  <c:v>8.4277777777777771</c:v>
                </c:pt>
                <c:pt idx="30340">
                  <c:v>8.4280555555555559</c:v>
                </c:pt>
                <c:pt idx="30341">
                  <c:v>8.4283333333333328</c:v>
                </c:pt>
                <c:pt idx="30342">
                  <c:v>8.4286111111111115</c:v>
                </c:pt>
                <c:pt idx="30343">
                  <c:v>8.4288888888888884</c:v>
                </c:pt>
                <c:pt idx="30344">
                  <c:v>8.4291666666666671</c:v>
                </c:pt>
                <c:pt idx="30345">
                  <c:v>8.4294444444444441</c:v>
                </c:pt>
                <c:pt idx="30346">
                  <c:v>8.4297222222222228</c:v>
                </c:pt>
                <c:pt idx="30347">
                  <c:v>8.43</c:v>
                </c:pt>
                <c:pt idx="30348">
                  <c:v>8.4302777777777784</c:v>
                </c:pt>
                <c:pt idx="30349">
                  <c:v>8.4305555555555554</c:v>
                </c:pt>
                <c:pt idx="30350">
                  <c:v>8.4308333333333341</c:v>
                </c:pt>
                <c:pt idx="30351">
                  <c:v>8.431111111111111</c:v>
                </c:pt>
                <c:pt idx="30352">
                  <c:v>8.4313888888888897</c:v>
                </c:pt>
                <c:pt idx="30353">
                  <c:v>8.4316666666666666</c:v>
                </c:pt>
                <c:pt idx="30354">
                  <c:v>8.4319444444444436</c:v>
                </c:pt>
                <c:pt idx="30355">
                  <c:v>8.4322222222222223</c:v>
                </c:pt>
                <c:pt idx="30356">
                  <c:v>8.4324999999999992</c:v>
                </c:pt>
                <c:pt idx="30357">
                  <c:v>8.4327777777777779</c:v>
                </c:pt>
                <c:pt idx="30358">
                  <c:v>8.4330555555555549</c:v>
                </c:pt>
                <c:pt idx="30359">
                  <c:v>8.4333333333333336</c:v>
                </c:pt>
                <c:pt idx="30360">
                  <c:v>8.4336111111111105</c:v>
                </c:pt>
                <c:pt idx="30361">
                  <c:v>8.4338888888888892</c:v>
                </c:pt>
                <c:pt idx="30362">
                  <c:v>8.4341666666666661</c:v>
                </c:pt>
                <c:pt idx="30363">
                  <c:v>8.4344444444444449</c:v>
                </c:pt>
                <c:pt idx="30364">
                  <c:v>8.4347222222222218</c:v>
                </c:pt>
                <c:pt idx="30365">
                  <c:v>8.4350000000000005</c:v>
                </c:pt>
                <c:pt idx="30366">
                  <c:v>8.4352777777777774</c:v>
                </c:pt>
                <c:pt idx="30367">
                  <c:v>8.4355555555555561</c:v>
                </c:pt>
                <c:pt idx="30368">
                  <c:v>8.4358333333333331</c:v>
                </c:pt>
                <c:pt idx="30369">
                  <c:v>8.4361111111111118</c:v>
                </c:pt>
                <c:pt idx="30370">
                  <c:v>8.4363888888888887</c:v>
                </c:pt>
                <c:pt idx="30371">
                  <c:v>8.4366666666666674</c:v>
                </c:pt>
                <c:pt idx="30372">
                  <c:v>8.4369444444444444</c:v>
                </c:pt>
                <c:pt idx="30373">
                  <c:v>8.4372222222222231</c:v>
                </c:pt>
                <c:pt idx="30374">
                  <c:v>8.4375</c:v>
                </c:pt>
                <c:pt idx="30375">
                  <c:v>8.4377777777777769</c:v>
                </c:pt>
                <c:pt idx="30376">
                  <c:v>8.4380555555555556</c:v>
                </c:pt>
                <c:pt idx="30377">
                  <c:v>8.4383333333333326</c:v>
                </c:pt>
                <c:pt idx="30378">
                  <c:v>8.4386111111111113</c:v>
                </c:pt>
                <c:pt idx="30379">
                  <c:v>8.4388888888888882</c:v>
                </c:pt>
                <c:pt idx="30380">
                  <c:v>8.4391666666666669</c:v>
                </c:pt>
                <c:pt idx="30381">
                  <c:v>8.4394444444444439</c:v>
                </c:pt>
                <c:pt idx="30382">
                  <c:v>8.4397222222222226</c:v>
                </c:pt>
                <c:pt idx="30383">
                  <c:v>8.44</c:v>
                </c:pt>
                <c:pt idx="30384">
                  <c:v>8.4402777777777782</c:v>
                </c:pt>
                <c:pt idx="30385">
                  <c:v>8.4405555555555551</c:v>
                </c:pt>
                <c:pt idx="30386">
                  <c:v>8.4408333333333339</c:v>
                </c:pt>
                <c:pt idx="30387">
                  <c:v>8.4411111111111108</c:v>
                </c:pt>
                <c:pt idx="30388">
                  <c:v>8.4413888888888895</c:v>
                </c:pt>
                <c:pt idx="30389">
                  <c:v>8.4416666666666664</c:v>
                </c:pt>
                <c:pt idx="30390">
                  <c:v>8.4419444444444451</c:v>
                </c:pt>
                <c:pt idx="30391">
                  <c:v>8.4422222222222221</c:v>
                </c:pt>
                <c:pt idx="30392">
                  <c:v>8.4425000000000008</c:v>
                </c:pt>
                <c:pt idx="30393">
                  <c:v>8.4427777777777777</c:v>
                </c:pt>
                <c:pt idx="30394">
                  <c:v>8.4430555555555564</c:v>
                </c:pt>
                <c:pt idx="30395">
                  <c:v>8.4433333333333334</c:v>
                </c:pt>
                <c:pt idx="30396">
                  <c:v>8.4436111111111103</c:v>
                </c:pt>
                <c:pt idx="30397">
                  <c:v>8.443888888888889</c:v>
                </c:pt>
                <c:pt idx="30398">
                  <c:v>8.4441666666666659</c:v>
                </c:pt>
                <c:pt idx="30399">
                  <c:v>8.4444444444444446</c:v>
                </c:pt>
                <c:pt idx="30400">
                  <c:v>8.4447222222222216</c:v>
                </c:pt>
                <c:pt idx="30401">
                  <c:v>8.4450000000000003</c:v>
                </c:pt>
                <c:pt idx="30402">
                  <c:v>8.4452777777777772</c:v>
                </c:pt>
                <c:pt idx="30403">
                  <c:v>8.4455555555555559</c:v>
                </c:pt>
                <c:pt idx="30404">
                  <c:v>8.4458333333333329</c:v>
                </c:pt>
                <c:pt idx="30405">
                  <c:v>8.4461111111111116</c:v>
                </c:pt>
                <c:pt idx="30406">
                  <c:v>8.4463888888888885</c:v>
                </c:pt>
                <c:pt idx="30407">
                  <c:v>8.4466666666666672</c:v>
                </c:pt>
                <c:pt idx="30408">
                  <c:v>8.4469444444444441</c:v>
                </c:pt>
                <c:pt idx="30409">
                  <c:v>8.4472222222222229</c:v>
                </c:pt>
                <c:pt idx="30410">
                  <c:v>8.4474999999999998</c:v>
                </c:pt>
                <c:pt idx="30411">
                  <c:v>8.4477777777777785</c:v>
                </c:pt>
                <c:pt idx="30412">
                  <c:v>8.4480555555555554</c:v>
                </c:pt>
                <c:pt idx="30413">
                  <c:v>8.4483333333333341</c:v>
                </c:pt>
                <c:pt idx="30414">
                  <c:v>8.4486111111111111</c:v>
                </c:pt>
                <c:pt idx="30415">
                  <c:v>8.448888888888888</c:v>
                </c:pt>
                <c:pt idx="30416">
                  <c:v>8.4491666666666667</c:v>
                </c:pt>
                <c:pt idx="30417">
                  <c:v>8.4494444444444436</c:v>
                </c:pt>
                <c:pt idx="30418">
                  <c:v>8.4497222222222224</c:v>
                </c:pt>
                <c:pt idx="30419">
                  <c:v>8.4499999999999993</c:v>
                </c:pt>
                <c:pt idx="30420">
                  <c:v>8.450277777777778</c:v>
                </c:pt>
                <c:pt idx="30421">
                  <c:v>8.4505555555555549</c:v>
                </c:pt>
                <c:pt idx="30422">
                  <c:v>8.4508333333333336</c:v>
                </c:pt>
                <c:pt idx="30423">
                  <c:v>8.4511111111111106</c:v>
                </c:pt>
                <c:pt idx="30424">
                  <c:v>8.4513888888888893</c:v>
                </c:pt>
                <c:pt idx="30425">
                  <c:v>8.4516666666666662</c:v>
                </c:pt>
                <c:pt idx="30426">
                  <c:v>8.4519444444444449</c:v>
                </c:pt>
                <c:pt idx="30427">
                  <c:v>8.4522222222222219</c:v>
                </c:pt>
                <c:pt idx="30428">
                  <c:v>8.4525000000000006</c:v>
                </c:pt>
                <c:pt idx="30429">
                  <c:v>8.4527777777777775</c:v>
                </c:pt>
                <c:pt idx="30430">
                  <c:v>8.4530555555555562</c:v>
                </c:pt>
                <c:pt idx="30431">
                  <c:v>8.4533333333333331</c:v>
                </c:pt>
                <c:pt idx="30432">
                  <c:v>8.4536111111111119</c:v>
                </c:pt>
                <c:pt idx="30433">
                  <c:v>8.4538888888888888</c:v>
                </c:pt>
                <c:pt idx="30434">
                  <c:v>8.4541666666666675</c:v>
                </c:pt>
                <c:pt idx="30435">
                  <c:v>8.4544444444444444</c:v>
                </c:pt>
                <c:pt idx="30436">
                  <c:v>8.4547222222222214</c:v>
                </c:pt>
                <c:pt idx="30437">
                  <c:v>8.4550000000000001</c:v>
                </c:pt>
                <c:pt idx="30438">
                  <c:v>8.455277777777777</c:v>
                </c:pt>
                <c:pt idx="30439">
                  <c:v>8.4555555555555557</c:v>
                </c:pt>
                <c:pt idx="30440">
                  <c:v>8.4558333333333326</c:v>
                </c:pt>
                <c:pt idx="30441">
                  <c:v>8.4561111111111114</c:v>
                </c:pt>
                <c:pt idx="30442">
                  <c:v>8.4563888888888883</c:v>
                </c:pt>
                <c:pt idx="30443">
                  <c:v>8.456666666666667</c:v>
                </c:pt>
                <c:pt idx="30444">
                  <c:v>8.4569444444444439</c:v>
                </c:pt>
                <c:pt idx="30445">
                  <c:v>8.4572222222222226</c:v>
                </c:pt>
                <c:pt idx="30446">
                  <c:v>8.4574999999999996</c:v>
                </c:pt>
                <c:pt idx="30447">
                  <c:v>8.4577777777777783</c:v>
                </c:pt>
                <c:pt idx="30448">
                  <c:v>8.4580555555555552</c:v>
                </c:pt>
                <c:pt idx="30449">
                  <c:v>8.4583333333333339</c:v>
                </c:pt>
                <c:pt idx="30450">
                  <c:v>8.4586111111111109</c:v>
                </c:pt>
                <c:pt idx="30451">
                  <c:v>8.4588888888888896</c:v>
                </c:pt>
                <c:pt idx="30452">
                  <c:v>8.4591666666666665</c:v>
                </c:pt>
                <c:pt idx="30453">
                  <c:v>8.4594444444444452</c:v>
                </c:pt>
                <c:pt idx="30454">
                  <c:v>8.4597222222222221</c:v>
                </c:pt>
                <c:pt idx="30455">
                  <c:v>8.4600000000000009</c:v>
                </c:pt>
                <c:pt idx="30456">
                  <c:v>8.4602777777777778</c:v>
                </c:pt>
                <c:pt idx="30457">
                  <c:v>8.4605555555555547</c:v>
                </c:pt>
                <c:pt idx="30458">
                  <c:v>8.4608333333333334</c:v>
                </c:pt>
                <c:pt idx="30459">
                  <c:v>8.4611111111111104</c:v>
                </c:pt>
                <c:pt idx="30460">
                  <c:v>8.4613888888888891</c:v>
                </c:pt>
                <c:pt idx="30461">
                  <c:v>8.461666666666666</c:v>
                </c:pt>
                <c:pt idx="30462">
                  <c:v>8.4619444444444447</c:v>
                </c:pt>
                <c:pt idx="30463">
                  <c:v>8.4622222222222216</c:v>
                </c:pt>
                <c:pt idx="30464">
                  <c:v>8.4625000000000004</c:v>
                </c:pt>
                <c:pt idx="30465">
                  <c:v>8.4627777777777773</c:v>
                </c:pt>
                <c:pt idx="30466">
                  <c:v>8.463055555555556</c:v>
                </c:pt>
                <c:pt idx="30467">
                  <c:v>8.4633333333333329</c:v>
                </c:pt>
                <c:pt idx="30468">
                  <c:v>8.4636111111111116</c:v>
                </c:pt>
                <c:pt idx="30469">
                  <c:v>8.4638888888888886</c:v>
                </c:pt>
                <c:pt idx="30470">
                  <c:v>8.4641666666666673</c:v>
                </c:pt>
                <c:pt idx="30471">
                  <c:v>8.4644444444444442</c:v>
                </c:pt>
                <c:pt idx="30472">
                  <c:v>8.4647222222222229</c:v>
                </c:pt>
                <c:pt idx="30473">
                  <c:v>8.4649999999999999</c:v>
                </c:pt>
                <c:pt idx="30474">
                  <c:v>8.4652777777777786</c:v>
                </c:pt>
                <c:pt idx="30475">
                  <c:v>8.4655555555555555</c:v>
                </c:pt>
                <c:pt idx="30476">
                  <c:v>8.4658333333333342</c:v>
                </c:pt>
                <c:pt idx="30477">
                  <c:v>8.4661111111111111</c:v>
                </c:pt>
                <c:pt idx="30478">
                  <c:v>8.4663888888888881</c:v>
                </c:pt>
                <c:pt idx="30479">
                  <c:v>8.4666666666666668</c:v>
                </c:pt>
                <c:pt idx="30480">
                  <c:v>8.4669444444444437</c:v>
                </c:pt>
                <c:pt idx="30481">
                  <c:v>8.4672222222222224</c:v>
                </c:pt>
                <c:pt idx="30482">
                  <c:v>8.4674999999999994</c:v>
                </c:pt>
                <c:pt idx="30483">
                  <c:v>8.4677777777777781</c:v>
                </c:pt>
                <c:pt idx="30484">
                  <c:v>8.468055555555555</c:v>
                </c:pt>
                <c:pt idx="30485">
                  <c:v>8.4683333333333337</c:v>
                </c:pt>
                <c:pt idx="30486">
                  <c:v>8.4686111111111106</c:v>
                </c:pt>
                <c:pt idx="30487">
                  <c:v>8.4688888888888894</c:v>
                </c:pt>
                <c:pt idx="30488">
                  <c:v>8.4691666666666663</c:v>
                </c:pt>
                <c:pt idx="30489">
                  <c:v>8.469444444444445</c:v>
                </c:pt>
                <c:pt idx="30490">
                  <c:v>8.4697222222222219</c:v>
                </c:pt>
                <c:pt idx="30491">
                  <c:v>8.4700000000000006</c:v>
                </c:pt>
                <c:pt idx="30492">
                  <c:v>8.4702777777777776</c:v>
                </c:pt>
                <c:pt idx="30493">
                  <c:v>8.4705555555555563</c:v>
                </c:pt>
                <c:pt idx="30494">
                  <c:v>8.4708333333333332</c:v>
                </c:pt>
                <c:pt idx="30495">
                  <c:v>8.4711111111111119</c:v>
                </c:pt>
                <c:pt idx="30496">
                  <c:v>8.4713888888888889</c:v>
                </c:pt>
                <c:pt idx="30497">
                  <c:v>8.4716666666666658</c:v>
                </c:pt>
                <c:pt idx="30498">
                  <c:v>8.4719444444444445</c:v>
                </c:pt>
                <c:pt idx="30499">
                  <c:v>8.4722222222222214</c:v>
                </c:pt>
                <c:pt idx="30500">
                  <c:v>8.4725000000000001</c:v>
                </c:pt>
                <c:pt idx="30501">
                  <c:v>8.4727777777777771</c:v>
                </c:pt>
                <c:pt idx="30502">
                  <c:v>8.4730555555555558</c:v>
                </c:pt>
                <c:pt idx="30503">
                  <c:v>8.4733333333333327</c:v>
                </c:pt>
                <c:pt idx="30504">
                  <c:v>8.4736111111111114</c:v>
                </c:pt>
                <c:pt idx="30505">
                  <c:v>8.4738888888888884</c:v>
                </c:pt>
                <c:pt idx="30506">
                  <c:v>8.4741666666666671</c:v>
                </c:pt>
                <c:pt idx="30507">
                  <c:v>8.474444444444444</c:v>
                </c:pt>
                <c:pt idx="30508">
                  <c:v>8.4747222222222227</c:v>
                </c:pt>
                <c:pt idx="30509">
                  <c:v>8.4749999999999996</c:v>
                </c:pt>
                <c:pt idx="30510">
                  <c:v>8.4752777777777784</c:v>
                </c:pt>
                <c:pt idx="30511">
                  <c:v>8.4755555555555553</c:v>
                </c:pt>
                <c:pt idx="30512">
                  <c:v>8.475833333333334</c:v>
                </c:pt>
                <c:pt idx="30513">
                  <c:v>8.4761111111111109</c:v>
                </c:pt>
                <c:pt idx="30514">
                  <c:v>8.4763888888888896</c:v>
                </c:pt>
                <c:pt idx="30515">
                  <c:v>8.4766666666666666</c:v>
                </c:pt>
                <c:pt idx="30516">
                  <c:v>8.4769444444444453</c:v>
                </c:pt>
                <c:pt idx="30517">
                  <c:v>8.4772222222222222</c:v>
                </c:pt>
                <c:pt idx="30518">
                  <c:v>8.4774999999999991</c:v>
                </c:pt>
                <c:pt idx="30519">
                  <c:v>8.4777777777777779</c:v>
                </c:pt>
                <c:pt idx="30520">
                  <c:v>8.4780555555555548</c:v>
                </c:pt>
                <c:pt idx="30521">
                  <c:v>8.4783333333333335</c:v>
                </c:pt>
                <c:pt idx="30522">
                  <c:v>8.4786111111111104</c:v>
                </c:pt>
                <c:pt idx="30523">
                  <c:v>8.4788888888888891</c:v>
                </c:pt>
                <c:pt idx="30524">
                  <c:v>8.4791666666666661</c:v>
                </c:pt>
                <c:pt idx="30525">
                  <c:v>8.4794444444444448</c:v>
                </c:pt>
                <c:pt idx="30526">
                  <c:v>8.4797222222222217</c:v>
                </c:pt>
                <c:pt idx="30527">
                  <c:v>8.48</c:v>
                </c:pt>
                <c:pt idx="30528">
                  <c:v>8.4802777777777774</c:v>
                </c:pt>
                <c:pt idx="30529">
                  <c:v>8.4805555555555561</c:v>
                </c:pt>
                <c:pt idx="30530">
                  <c:v>8.480833333333333</c:v>
                </c:pt>
                <c:pt idx="30531">
                  <c:v>8.4811111111111117</c:v>
                </c:pt>
                <c:pt idx="30532">
                  <c:v>8.4813888888888886</c:v>
                </c:pt>
                <c:pt idx="30533">
                  <c:v>8.4816666666666674</c:v>
                </c:pt>
                <c:pt idx="30534">
                  <c:v>8.4819444444444443</c:v>
                </c:pt>
                <c:pt idx="30535">
                  <c:v>8.482222222222223</c:v>
                </c:pt>
                <c:pt idx="30536">
                  <c:v>8.4824999999999999</c:v>
                </c:pt>
                <c:pt idx="30537">
                  <c:v>8.4827777777777786</c:v>
                </c:pt>
                <c:pt idx="30538">
                  <c:v>8.4830555555555556</c:v>
                </c:pt>
                <c:pt idx="30539">
                  <c:v>8.4833333333333325</c:v>
                </c:pt>
                <c:pt idx="30540">
                  <c:v>8.4836111111111112</c:v>
                </c:pt>
                <c:pt idx="30541">
                  <c:v>8.4838888888888881</c:v>
                </c:pt>
                <c:pt idx="30542">
                  <c:v>8.4841666666666669</c:v>
                </c:pt>
                <c:pt idx="30543">
                  <c:v>8.4844444444444438</c:v>
                </c:pt>
                <c:pt idx="30544">
                  <c:v>8.4847222222222225</c:v>
                </c:pt>
                <c:pt idx="30545">
                  <c:v>8.4849999999999994</c:v>
                </c:pt>
                <c:pt idx="30546">
                  <c:v>8.4852777777777781</c:v>
                </c:pt>
                <c:pt idx="30547">
                  <c:v>8.4855555555555551</c:v>
                </c:pt>
                <c:pt idx="30548">
                  <c:v>8.4858333333333338</c:v>
                </c:pt>
                <c:pt idx="30549">
                  <c:v>8.4861111111111107</c:v>
                </c:pt>
                <c:pt idx="30550">
                  <c:v>8.4863888888888894</c:v>
                </c:pt>
                <c:pt idx="30551">
                  <c:v>8.4866666666666664</c:v>
                </c:pt>
                <c:pt idx="30552">
                  <c:v>8.4869444444444451</c:v>
                </c:pt>
                <c:pt idx="30553">
                  <c:v>8.487222222222222</c:v>
                </c:pt>
                <c:pt idx="30554">
                  <c:v>8.4875000000000007</c:v>
                </c:pt>
                <c:pt idx="30555">
                  <c:v>8.4877777777777776</c:v>
                </c:pt>
                <c:pt idx="30556">
                  <c:v>8.4880555555555564</c:v>
                </c:pt>
                <c:pt idx="30557">
                  <c:v>8.4883333333333333</c:v>
                </c:pt>
                <c:pt idx="30558">
                  <c:v>8.488611111111112</c:v>
                </c:pt>
                <c:pt idx="30559">
                  <c:v>8.4888888888888889</c:v>
                </c:pt>
                <c:pt idx="30560">
                  <c:v>8.4891666666666659</c:v>
                </c:pt>
                <c:pt idx="30561">
                  <c:v>8.4894444444444446</c:v>
                </c:pt>
                <c:pt idx="30562">
                  <c:v>8.4897222222222215</c:v>
                </c:pt>
                <c:pt idx="30563">
                  <c:v>8.49</c:v>
                </c:pt>
                <c:pt idx="30564">
                  <c:v>8.4902777777777771</c:v>
                </c:pt>
                <c:pt idx="30565">
                  <c:v>8.4905555555555559</c:v>
                </c:pt>
                <c:pt idx="30566">
                  <c:v>8.4908333333333328</c:v>
                </c:pt>
                <c:pt idx="30567">
                  <c:v>8.4911111111111115</c:v>
                </c:pt>
                <c:pt idx="30568">
                  <c:v>8.4913888888888884</c:v>
                </c:pt>
                <c:pt idx="30569">
                  <c:v>8.4916666666666671</c:v>
                </c:pt>
                <c:pt idx="30570">
                  <c:v>8.4919444444444441</c:v>
                </c:pt>
                <c:pt idx="30571">
                  <c:v>8.4922222222222228</c:v>
                </c:pt>
                <c:pt idx="30572">
                  <c:v>8.4924999999999997</c:v>
                </c:pt>
                <c:pt idx="30573">
                  <c:v>8.4927777777777784</c:v>
                </c:pt>
                <c:pt idx="30574">
                  <c:v>8.4930555555555554</c:v>
                </c:pt>
                <c:pt idx="30575">
                  <c:v>8.4933333333333341</c:v>
                </c:pt>
                <c:pt idx="30576">
                  <c:v>8.493611111111111</c:v>
                </c:pt>
                <c:pt idx="30577">
                  <c:v>8.4938888888888897</c:v>
                </c:pt>
                <c:pt idx="30578">
                  <c:v>8.4941666666666666</c:v>
                </c:pt>
                <c:pt idx="30579">
                  <c:v>8.4944444444444436</c:v>
                </c:pt>
                <c:pt idx="30580">
                  <c:v>8.4947222222222223</c:v>
                </c:pt>
                <c:pt idx="30581">
                  <c:v>8.4949999999999992</c:v>
                </c:pt>
                <c:pt idx="30582">
                  <c:v>8.4952777777777779</c:v>
                </c:pt>
                <c:pt idx="30583">
                  <c:v>8.4955555555555549</c:v>
                </c:pt>
                <c:pt idx="30584">
                  <c:v>8.4958333333333336</c:v>
                </c:pt>
                <c:pt idx="30585">
                  <c:v>8.4961111111111105</c:v>
                </c:pt>
                <c:pt idx="30586">
                  <c:v>8.4963888888888892</c:v>
                </c:pt>
                <c:pt idx="30587">
                  <c:v>8.4966666666666661</c:v>
                </c:pt>
                <c:pt idx="30588">
                  <c:v>8.4969444444444449</c:v>
                </c:pt>
                <c:pt idx="30589">
                  <c:v>8.4972222222222218</c:v>
                </c:pt>
                <c:pt idx="30590">
                  <c:v>8.4975000000000005</c:v>
                </c:pt>
                <c:pt idx="30591">
                  <c:v>8.4977777777777774</c:v>
                </c:pt>
                <c:pt idx="30592">
                  <c:v>8.4980555555555561</c:v>
                </c:pt>
                <c:pt idx="30593">
                  <c:v>8.4983333333333331</c:v>
                </c:pt>
                <c:pt idx="30594">
                  <c:v>8.4986111111111118</c:v>
                </c:pt>
                <c:pt idx="30595">
                  <c:v>8.4988888888888887</c:v>
                </c:pt>
                <c:pt idx="30596">
                  <c:v>8.4991666666666674</c:v>
                </c:pt>
                <c:pt idx="30597">
                  <c:v>8.4994444444444444</c:v>
                </c:pt>
                <c:pt idx="30598">
                  <c:v>8.4997222222222231</c:v>
                </c:pt>
                <c:pt idx="30599">
                  <c:v>8.5</c:v>
                </c:pt>
                <c:pt idx="30600">
                  <c:v>8.5002777777777769</c:v>
                </c:pt>
                <c:pt idx="30601">
                  <c:v>8.5005555555555556</c:v>
                </c:pt>
                <c:pt idx="30602">
                  <c:v>8.5008333333333326</c:v>
                </c:pt>
                <c:pt idx="30603">
                  <c:v>8.5011111111111113</c:v>
                </c:pt>
                <c:pt idx="30604">
                  <c:v>8.5013888888888882</c:v>
                </c:pt>
                <c:pt idx="30605">
                  <c:v>8.5016666666666669</c:v>
                </c:pt>
                <c:pt idx="30606">
                  <c:v>8.5019444444444439</c:v>
                </c:pt>
                <c:pt idx="30607">
                  <c:v>8.5022222222222226</c:v>
                </c:pt>
                <c:pt idx="30608">
                  <c:v>8.5024999999999995</c:v>
                </c:pt>
                <c:pt idx="30609">
                  <c:v>8.5027777777777782</c:v>
                </c:pt>
                <c:pt idx="30610">
                  <c:v>8.5030555555555551</c:v>
                </c:pt>
                <c:pt idx="30611">
                  <c:v>8.5033333333333339</c:v>
                </c:pt>
                <c:pt idx="30612">
                  <c:v>8.5036111111111108</c:v>
                </c:pt>
                <c:pt idx="30613">
                  <c:v>8.5038888888888895</c:v>
                </c:pt>
                <c:pt idx="30614">
                  <c:v>8.5041666666666664</c:v>
                </c:pt>
                <c:pt idx="30615">
                  <c:v>8.5044444444444451</c:v>
                </c:pt>
                <c:pt idx="30616">
                  <c:v>8.5047222222222221</c:v>
                </c:pt>
                <c:pt idx="30617">
                  <c:v>8.5050000000000008</c:v>
                </c:pt>
                <c:pt idx="30618">
                  <c:v>8.5052777777777777</c:v>
                </c:pt>
                <c:pt idx="30619">
                  <c:v>8.5055555555555564</c:v>
                </c:pt>
                <c:pt idx="30620">
                  <c:v>8.5058333333333334</c:v>
                </c:pt>
                <c:pt idx="30621">
                  <c:v>8.5061111111111103</c:v>
                </c:pt>
                <c:pt idx="30622">
                  <c:v>8.506388888888889</c:v>
                </c:pt>
                <c:pt idx="30623">
                  <c:v>8.5066666666666659</c:v>
                </c:pt>
                <c:pt idx="30624">
                  <c:v>8.5069444444444446</c:v>
                </c:pt>
                <c:pt idx="30625">
                  <c:v>8.5072222222222216</c:v>
                </c:pt>
                <c:pt idx="30626">
                  <c:v>8.5075000000000003</c:v>
                </c:pt>
                <c:pt idx="30627">
                  <c:v>8.5077777777777772</c:v>
                </c:pt>
                <c:pt idx="30628">
                  <c:v>8.5080555555555559</c:v>
                </c:pt>
                <c:pt idx="30629">
                  <c:v>8.5083333333333329</c:v>
                </c:pt>
                <c:pt idx="30630">
                  <c:v>8.5086111111111116</c:v>
                </c:pt>
                <c:pt idx="30631">
                  <c:v>8.5088888888888885</c:v>
                </c:pt>
                <c:pt idx="30632">
                  <c:v>8.5091666666666672</c:v>
                </c:pt>
                <c:pt idx="30633">
                  <c:v>8.5094444444444441</c:v>
                </c:pt>
                <c:pt idx="30634">
                  <c:v>8.5097222222222229</c:v>
                </c:pt>
                <c:pt idx="30635">
                  <c:v>8.51</c:v>
                </c:pt>
                <c:pt idx="30636">
                  <c:v>8.5102777777777785</c:v>
                </c:pt>
                <c:pt idx="30637">
                  <c:v>8.5105555555555554</c:v>
                </c:pt>
                <c:pt idx="30638">
                  <c:v>8.5108333333333341</c:v>
                </c:pt>
                <c:pt idx="30639">
                  <c:v>8.5111111111111111</c:v>
                </c:pt>
                <c:pt idx="30640">
                  <c:v>8.511388888888888</c:v>
                </c:pt>
                <c:pt idx="30641">
                  <c:v>8.5116666666666667</c:v>
                </c:pt>
                <c:pt idx="30642">
                  <c:v>8.5119444444444436</c:v>
                </c:pt>
                <c:pt idx="30643">
                  <c:v>8.5122222222222224</c:v>
                </c:pt>
                <c:pt idx="30644">
                  <c:v>8.5124999999999993</c:v>
                </c:pt>
                <c:pt idx="30645">
                  <c:v>8.512777777777778</c:v>
                </c:pt>
                <c:pt idx="30646">
                  <c:v>8.5130555555555549</c:v>
                </c:pt>
                <c:pt idx="30647">
                  <c:v>8.5133333333333336</c:v>
                </c:pt>
                <c:pt idx="30648">
                  <c:v>8.5136111111111106</c:v>
                </c:pt>
                <c:pt idx="30649">
                  <c:v>8.5138888888888893</c:v>
                </c:pt>
                <c:pt idx="30650">
                  <c:v>8.5141666666666662</c:v>
                </c:pt>
                <c:pt idx="30651">
                  <c:v>8.5144444444444449</c:v>
                </c:pt>
                <c:pt idx="30652">
                  <c:v>8.5147222222222219</c:v>
                </c:pt>
                <c:pt idx="30653">
                  <c:v>8.5150000000000006</c:v>
                </c:pt>
                <c:pt idx="30654">
                  <c:v>8.5152777777777775</c:v>
                </c:pt>
                <c:pt idx="30655">
                  <c:v>8.5155555555555562</c:v>
                </c:pt>
                <c:pt idx="30656">
                  <c:v>8.5158333333333331</c:v>
                </c:pt>
                <c:pt idx="30657">
                  <c:v>8.5161111111111119</c:v>
                </c:pt>
                <c:pt idx="30658">
                  <c:v>8.5163888888888888</c:v>
                </c:pt>
                <c:pt idx="30659">
                  <c:v>8.5166666666666675</c:v>
                </c:pt>
                <c:pt idx="30660">
                  <c:v>8.5169444444444444</c:v>
                </c:pt>
                <c:pt idx="30661">
                  <c:v>8.5172222222222214</c:v>
                </c:pt>
                <c:pt idx="30662">
                  <c:v>8.5175000000000001</c:v>
                </c:pt>
                <c:pt idx="30663">
                  <c:v>8.517777777777777</c:v>
                </c:pt>
                <c:pt idx="30664">
                  <c:v>8.5180555555555557</c:v>
                </c:pt>
                <c:pt idx="30665">
                  <c:v>8.5183333333333326</c:v>
                </c:pt>
                <c:pt idx="30666">
                  <c:v>8.5186111111111114</c:v>
                </c:pt>
                <c:pt idx="30667">
                  <c:v>8.5188888888888883</c:v>
                </c:pt>
                <c:pt idx="30668">
                  <c:v>8.519166666666667</c:v>
                </c:pt>
                <c:pt idx="30669">
                  <c:v>8.5194444444444439</c:v>
                </c:pt>
                <c:pt idx="30670">
                  <c:v>8.5197222222222226</c:v>
                </c:pt>
                <c:pt idx="30671">
                  <c:v>8.52</c:v>
                </c:pt>
                <c:pt idx="30672">
                  <c:v>8.5202777777777783</c:v>
                </c:pt>
                <c:pt idx="30673">
                  <c:v>8.5205555555555552</c:v>
                </c:pt>
                <c:pt idx="30674">
                  <c:v>8.5208333333333339</c:v>
                </c:pt>
                <c:pt idx="30675">
                  <c:v>8.5211111111111109</c:v>
                </c:pt>
                <c:pt idx="30676">
                  <c:v>8.5213888888888896</c:v>
                </c:pt>
                <c:pt idx="30677">
                  <c:v>8.5216666666666665</c:v>
                </c:pt>
                <c:pt idx="30678">
                  <c:v>8.5219444444444452</c:v>
                </c:pt>
                <c:pt idx="30679">
                  <c:v>8.5222222222222221</c:v>
                </c:pt>
                <c:pt idx="30680">
                  <c:v>8.5225000000000009</c:v>
                </c:pt>
                <c:pt idx="30681">
                  <c:v>8.5227777777777778</c:v>
                </c:pt>
                <c:pt idx="30682">
                  <c:v>8.5230555555555547</c:v>
                </c:pt>
                <c:pt idx="30683">
                  <c:v>8.5233333333333334</c:v>
                </c:pt>
                <c:pt idx="30684">
                  <c:v>8.5236111111111104</c:v>
                </c:pt>
                <c:pt idx="30685">
                  <c:v>8.5238888888888891</c:v>
                </c:pt>
                <c:pt idx="30686">
                  <c:v>8.524166666666666</c:v>
                </c:pt>
                <c:pt idx="30687">
                  <c:v>8.5244444444444447</c:v>
                </c:pt>
                <c:pt idx="30688">
                  <c:v>8.5247222222222216</c:v>
                </c:pt>
                <c:pt idx="30689">
                  <c:v>8.5250000000000004</c:v>
                </c:pt>
                <c:pt idx="30690">
                  <c:v>8.5252777777777773</c:v>
                </c:pt>
                <c:pt idx="30691">
                  <c:v>8.525555555555556</c:v>
                </c:pt>
                <c:pt idx="30692">
                  <c:v>8.5258333333333329</c:v>
                </c:pt>
                <c:pt idx="30693">
                  <c:v>8.5261111111111116</c:v>
                </c:pt>
                <c:pt idx="30694">
                  <c:v>8.5263888888888886</c:v>
                </c:pt>
                <c:pt idx="30695">
                  <c:v>8.5266666666666673</c:v>
                </c:pt>
                <c:pt idx="30696">
                  <c:v>8.5269444444444442</c:v>
                </c:pt>
                <c:pt idx="30697">
                  <c:v>8.5272222222222229</c:v>
                </c:pt>
                <c:pt idx="30698">
                  <c:v>8.5274999999999999</c:v>
                </c:pt>
                <c:pt idx="30699">
                  <c:v>8.5277777777777786</c:v>
                </c:pt>
                <c:pt idx="30700">
                  <c:v>8.5280555555555555</c:v>
                </c:pt>
                <c:pt idx="30701">
                  <c:v>8.5283333333333342</c:v>
                </c:pt>
                <c:pt idx="30702">
                  <c:v>8.5286111111111111</c:v>
                </c:pt>
                <c:pt idx="30703">
                  <c:v>8.5288888888888881</c:v>
                </c:pt>
                <c:pt idx="30704">
                  <c:v>8.5291666666666668</c:v>
                </c:pt>
                <c:pt idx="30705">
                  <c:v>8.5294444444444437</c:v>
                </c:pt>
                <c:pt idx="30706">
                  <c:v>8.5297222222222224</c:v>
                </c:pt>
                <c:pt idx="30707">
                  <c:v>8.5299999999999994</c:v>
                </c:pt>
                <c:pt idx="30708">
                  <c:v>8.5302777777777781</c:v>
                </c:pt>
                <c:pt idx="30709">
                  <c:v>8.530555555555555</c:v>
                </c:pt>
                <c:pt idx="30710">
                  <c:v>8.5308333333333337</c:v>
                </c:pt>
                <c:pt idx="30711">
                  <c:v>8.5311111111111106</c:v>
                </c:pt>
                <c:pt idx="30712">
                  <c:v>8.5313888888888894</c:v>
                </c:pt>
                <c:pt idx="30713">
                  <c:v>8.5316666666666663</c:v>
                </c:pt>
                <c:pt idx="30714">
                  <c:v>8.531944444444445</c:v>
                </c:pt>
                <c:pt idx="30715">
                  <c:v>8.5322222222222219</c:v>
                </c:pt>
                <c:pt idx="30716">
                  <c:v>8.5325000000000006</c:v>
                </c:pt>
                <c:pt idx="30717">
                  <c:v>8.5327777777777776</c:v>
                </c:pt>
                <c:pt idx="30718">
                  <c:v>8.5330555555555563</c:v>
                </c:pt>
                <c:pt idx="30719">
                  <c:v>8.5333333333333332</c:v>
                </c:pt>
                <c:pt idx="30720">
                  <c:v>8.5336111111111119</c:v>
                </c:pt>
                <c:pt idx="30721">
                  <c:v>8.5338888888888889</c:v>
                </c:pt>
                <c:pt idx="30722">
                  <c:v>8.5341666666666658</c:v>
                </c:pt>
                <c:pt idx="30723">
                  <c:v>8.5344444444444445</c:v>
                </c:pt>
                <c:pt idx="30724">
                  <c:v>8.5347222222222214</c:v>
                </c:pt>
                <c:pt idx="30725">
                  <c:v>8.5350000000000001</c:v>
                </c:pt>
                <c:pt idx="30726">
                  <c:v>8.5352777777777771</c:v>
                </c:pt>
                <c:pt idx="30727">
                  <c:v>8.5355555555555558</c:v>
                </c:pt>
                <c:pt idx="30728">
                  <c:v>8.5358333333333327</c:v>
                </c:pt>
                <c:pt idx="30729">
                  <c:v>8.5361111111111114</c:v>
                </c:pt>
                <c:pt idx="30730">
                  <c:v>8.5363888888888884</c:v>
                </c:pt>
                <c:pt idx="30731">
                  <c:v>8.5366666666666671</c:v>
                </c:pt>
                <c:pt idx="30732">
                  <c:v>8.536944444444444</c:v>
                </c:pt>
                <c:pt idx="30733">
                  <c:v>8.5372222222222227</c:v>
                </c:pt>
                <c:pt idx="30734">
                  <c:v>8.5374999999999996</c:v>
                </c:pt>
                <c:pt idx="30735">
                  <c:v>8.5377777777777784</c:v>
                </c:pt>
                <c:pt idx="30736">
                  <c:v>8.5380555555555553</c:v>
                </c:pt>
                <c:pt idx="30737">
                  <c:v>8.538333333333334</c:v>
                </c:pt>
                <c:pt idx="30738">
                  <c:v>8.5386111111111109</c:v>
                </c:pt>
                <c:pt idx="30739">
                  <c:v>8.5388888888888896</c:v>
                </c:pt>
                <c:pt idx="30740">
                  <c:v>8.5391666666666666</c:v>
                </c:pt>
                <c:pt idx="30741">
                  <c:v>8.5394444444444453</c:v>
                </c:pt>
                <c:pt idx="30742">
                  <c:v>8.5397222222222222</c:v>
                </c:pt>
                <c:pt idx="30743">
                  <c:v>8.5399999999999991</c:v>
                </c:pt>
                <c:pt idx="30744">
                  <c:v>8.5402777777777779</c:v>
                </c:pt>
                <c:pt idx="30745">
                  <c:v>8.5405555555555548</c:v>
                </c:pt>
                <c:pt idx="30746">
                  <c:v>8.5408333333333335</c:v>
                </c:pt>
                <c:pt idx="30747">
                  <c:v>8.5411111111111104</c:v>
                </c:pt>
                <c:pt idx="30748">
                  <c:v>8.5413888888888891</c:v>
                </c:pt>
                <c:pt idx="30749">
                  <c:v>8.5416666666666661</c:v>
                </c:pt>
                <c:pt idx="30750">
                  <c:v>8.5419444444444448</c:v>
                </c:pt>
                <c:pt idx="30751">
                  <c:v>8.5422222222222217</c:v>
                </c:pt>
                <c:pt idx="30752">
                  <c:v>8.5425000000000004</c:v>
                </c:pt>
                <c:pt idx="30753">
                  <c:v>8.5427777777777774</c:v>
                </c:pt>
                <c:pt idx="30754">
                  <c:v>8.5430555555555561</c:v>
                </c:pt>
                <c:pt idx="30755">
                  <c:v>8.543333333333333</c:v>
                </c:pt>
                <c:pt idx="30756">
                  <c:v>8.5436111111111117</c:v>
                </c:pt>
                <c:pt idx="30757">
                  <c:v>8.5438888888888886</c:v>
                </c:pt>
                <c:pt idx="30758">
                  <c:v>8.5441666666666674</c:v>
                </c:pt>
                <c:pt idx="30759">
                  <c:v>8.5444444444444443</c:v>
                </c:pt>
                <c:pt idx="30760">
                  <c:v>8.544722222222223</c:v>
                </c:pt>
                <c:pt idx="30761">
                  <c:v>8.5449999999999999</c:v>
                </c:pt>
                <c:pt idx="30762">
                  <c:v>8.5452777777777786</c:v>
                </c:pt>
                <c:pt idx="30763">
                  <c:v>8.5455555555555556</c:v>
                </c:pt>
                <c:pt idx="30764">
                  <c:v>8.5458333333333325</c:v>
                </c:pt>
                <c:pt idx="30765">
                  <c:v>8.5461111111111112</c:v>
                </c:pt>
                <c:pt idx="30766">
                  <c:v>8.5463888888888881</c:v>
                </c:pt>
                <c:pt idx="30767">
                  <c:v>8.5466666666666669</c:v>
                </c:pt>
                <c:pt idx="30768">
                  <c:v>8.5469444444444438</c:v>
                </c:pt>
                <c:pt idx="30769">
                  <c:v>8.5472222222222225</c:v>
                </c:pt>
                <c:pt idx="30770">
                  <c:v>8.5474999999999994</c:v>
                </c:pt>
                <c:pt idx="30771">
                  <c:v>8.5477777777777781</c:v>
                </c:pt>
                <c:pt idx="30772">
                  <c:v>8.5480555555555551</c:v>
                </c:pt>
                <c:pt idx="30773">
                  <c:v>8.5483333333333338</c:v>
                </c:pt>
                <c:pt idx="30774">
                  <c:v>8.5486111111111107</c:v>
                </c:pt>
                <c:pt idx="30775">
                  <c:v>8.5488888888888894</c:v>
                </c:pt>
                <c:pt idx="30776">
                  <c:v>8.5491666666666664</c:v>
                </c:pt>
                <c:pt idx="30777">
                  <c:v>8.5494444444444451</c:v>
                </c:pt>
                <c:pt idx="30778">
                  <c:v>8.549722222222222</c:v>
                </c:pt>
                <c:pt idx="30779">
                  <c:v>8.5500000000000007</c:v>
                </c:pt>
                <c:pt idx="30780">
                  <c:v>8.5502777777777776</c:v>
                </c:pt>
                <c:pt idx="30781">
                  <c:v>8.5505555555555564</c:v>
                </c:pt>
                <c:pt idx="30782">
                  <c:v>8.5508333333333333</c:v>
                </c:pt>
                <c:pt idx="30783">
                  <c:v>8.551111111111112</c:v>
                </c:pt>
                <c:pt idx="30784">
                  <c:v>8.5513888888888889</c:v>
                </c:pt>
                <c:pt idx="30785">
                  <c:v>8.5516666666666659</c:v>
                </c:pt>
                <c:pt idx="30786">
                  <c:v>8.5519444444444446</c:v>
                </c:pt>
                <c:pt idx="30787">
                  <c:v>8.5522222222222215</c:v>
                </c:pt>
                <c:pt idx="30788">
                  <c:v>8.5525000000000002</c:v>
                </c:pt>
                <c:pt idx="30789">
                  <c:v>8.5527777777777771</c:v>
                </c:pt>
                <c:pt idx="30790">
                  <c:v>8.5530555555555559</c:v>
                </c:pt>
                <c:pt idx="30791">
                  <c:v>8.5533333333333328</c:v>
                </c:pt>
                <c:pt idx="30792">
                  <c:v>8.5536111111111115</c:v>
                </c:pt>
                <c:pt idx="30793">
                  <c:v>8.5538888888888884</c:v>
                </c:pt>
                <c:pt idx="30794">
                  <c:v>8.5541666666666671</c:v>
                </c:pt>
                <c:pt idx="30795">
                  <c:v>8.5544444444444441</c:v>
                </c:pt>
                <c:pt idx="30796">
                  <c:v>8.5547222222222228</c:v>
                </c:pt>
                <c:pt idx="30797">
                  <c:v>8.5549999999999997</c:v>
                </c:pt>
                <c:pt idx="30798">
                  <c:v>8.5552777777777784</c:v>
                </c:pt>
                <c:pt idx="30799">
                  <c:v>8.5555555555555554</c:v>
                </c:pt>
                <c:pt idx="30800">
                  <c:v>8.5558333333333341</c:v>
                </c:pt>
                <c:pt idx="30801">
                  <c:v>8.556111111111111</c:v>
                </c:pt>
                <c:pt idx="30802">
                  <c:v>8.5563888888888897</c:v>
                </c:pt>
                <c:pt idx="30803">
                  <c:v>8.5566666666666666</c:v>
                </c:pt>
                <c:pt idx="30804">
                  <c:v>8.5569444444444436</c:v>
                </c:pt>
                <c:pt idx="30805">
                  <c:v>8.5572222222222223</c:v>
                </c:pt>
                <c:pt idx="30806">
                  <c:v>8.5574999999999992</c:v>
                </c:pt>
                <c:pt idx="30807">
                  <c:v>8.5577777777777779</c:v>
                </c:pt>
                <c:pt idx="30808">
                  <c:v>8.5580555555555549</c:v>
                </c:pt>
                <c:pt idx="30809">
                  <c:v>8.5583333333333336</c:v>
                </c:pt>
                <c:pt idx="30810">
                  <c:v>8.5586111111111105</c:v>
                </c:pt>
                <c:pt idx="30811">
                  <c:v>8.5588888888888892</c:v>
                </c:pt>
                <c:pt idx="30812">
                  <c:v>8.5591666666666661</c:v>
                </c:pt>
                <c:pt idx="30813">
                  <c:v>8.5594444444444449</c:v>
                </c:pt>
                <c:pt idx="30814">
                  <c:v>8.5597222222222218</c:v>
                </c:pt>
                <c:pt idx="30815">
                  <c:v>8.56</c:v>
                </c:pt>
                <c:pt idx="30816">
                  <c:v>8.5602777777777774</c:v>
                </c:pt>
                <c:pt idx="30817">
                  <c:v>8.5605555555555561</c:v>
                </c:pt>
                <c:pt idx="30818">
                  <c:v>8.5608333333333331</c:v>
                </c:pt>
                <c:pt idx="30819">
                  <c:v>8.5611111111111118</c:v>
                </c:pt>
                <c:pt idx="30820">
                  <c:v>8.5613888888888887</c:v>
                </c:pt>
                <c:pt idx="30821">
                  <c:v>8.5616666666666674</c:v>
                </c:pt>
                <c:pt idx="30822">
                  <c:v>8.5619444444444444</c:v>
                </c:pt>
                <c:pt idx="30823">
                  <c:v>8.5622222222222231</c:v>
                </c:pt>
                <c:pt idx="30824">
                  <c:v>8.5625</c:v>
                </c:pt>
                <c:pt idx="30825">
                  <c:v>8.5627777777777769</c:v>
                </c:pt>
                <c:pt idx="30826">
                  <c:v>8.5630555555555556</c:v>
                </c:pt>
                <c:pt idx="30827">
                  <c:v>8.5633333333333326</c:v>
                </c:pt>
                <c:pt idx="30828">
                  <c:v>8.5636111111111113</c:v>
                </c:pt>
                <c:pt idx="30829">
                  <c:v>8.5638888888888882</c:v>
                </c:pt>
                <c:pt idx="30830">
                  <c:v>8.5641666666666669</c:v>
                </c:pt>
                <c:pt idx="30831">
                  <c:v>8.5644444444444439</c:v>
                </c:pt>
                <c:pt idx="30832">
                  <c:v>8.5647222222222226</c:v>
                </c:pt>
                <c:pt idx="30833">
                  <c:v>8.5649999999999995</c:v>
                </c:pt>
                <c:pt idx="30834">
                  <c:v>8.5652777777777782</c:v>
                </c:pt>
                <c:pt idx="30835">
                  <c:v>8.5655555555555551</c:v>
                </c:pt>
                <c:pt idx="30836">
                  <c:v>8.5658333333333339</c:v>
                </c:pt>
                <c:pt idx="30837">
                  <c:v>8.5661111111111108</c:v>
                </c:pt>
                <c:pt idx="30838">
                  <c:v>8.5663888888888895</c:v>
                </c:pt>
                <c:pt idx="30839">
                  <c:v>8.5666666666666664</c:v>
                </c:pt>
                <c:pt idx="30840">
                  <c:v>8.5669444444444451</c:v>
                </c:pt>
                <c:pt idx="30841">
                  <c:v>8.5672222222222221</c:v>
                </c:pt>
                <c:pt idx="30842">
                  <c:v>8.5675000000000008</c:v>
                </c:pt>
                <c:pt idx="30843">
                  <c:v>8.5677777777777777</c:v>
                </c:pt>
                <c:pt idx="30844">
                  <c:v>8.5680555555555564</c:v>
                </c:pt>
                <c:pt idx="30845">
                  <c:v>8.5683333333333334</c:v>
                </c:pt>
                <c:pt idx="30846">
                  <c:v>8.5686111111111103</c:v>
                </c:pt>
                <c:pt idx="30847">
                  <c:v>8.568888888888889</c:v>
                </c:pt>
                <c:pt idx="30848">
                  <c:v>8.5691666666666659</c:v>
                </c:pt>
                <c:pt idx="30849">
                  <c:v>8.5694444444444446</c:v>
                </c:pt>
                <c:pt idx="30850">
                  <c:v>8.5697222222222216</c:v>
                </c:pt>
                <c:pt idx="30851">
                  <c:v>8.57</c:v>
                </c:pt>
                <c:pt idx="30852">
                  <c:v>8.5702777777777772</c:v>
                </c:pt>
                <c:pt idx="30853">
                  <c:v>8.5705555555555559</c:v>
                </c:pt>
                <c:pt idx="30854">
                  <c:v>8.5708333333333329</c:v>
                </c:pt>
                <c:pt idx="30855">
                  <c:v>8.5711111111111116</c:v>
                </c:pt>
                <c:pt idx="30856">
                  <c:v>8.5713888888888885</c:v>
                </c:pt>
                <c:pt idx="30857">
                  <c:v>8.5716666666666672</c:v>
                </c:pt>
                <c:pt idx="30858">
                  <c:v>8.5719444444444441</c:v>
                </c:pt>
                <c:pt idx="30859">
                  <c:v>8.5722222222222229</c:v>
                </c:pt>
                <c:pt idx="30860">
                  <c:v>8.5724999999999998</c:v>
                </c:pt>
                <c:pt idx="30861">
                  <c:v>8.5727777777777785</c:v>
                </c:pt>
                <c:pt idx="30862">
                  <c:v>8.5730555555555554</c:v>
                </c:pt>
                <c:pt idx="30863">
                  <c:v>8.5733333333333341</c:v>
                </c:pt>
                <c:pt idx="30864">
                  <c:v>8.5736111111111111</c:v>
                </c:pt>
                <c:pt idx="30865">
                  <c:v>8.573888888888888</c:v>
                </c:pt>
                <c:pt idx="30866">
                  <c:v>8.5741666666666667</c:v>
                </c:pt>
                <c:pt idx="30867">
                  <c:v>8.5744444444444436</c:v>
                </c:pt>
                <c:pt idx="30868">
                  <c:v>8.5747222222222224</c:v>
                </c:pt>
                <c:pt idx="30869">
                  <c:v>8.5749999999999993</c:v>
                </c:pt>
                <c:pt idx="30870">
                  <c:v>8.575277777777778</c:v>
                </c:pt>
                <c:pt idx="30871">
                  <c:v>8.5755555555555549</c:v>
                </c:pt>
                <c:pt idx="30872">
                  <c:v>8.5758333333333336</c:v>
                </c:pt>
                <c:pt idx="30873">
                  <c:v>8.5761111111111106</c:v>
                </c:pt>
                <c:pt idx="30874">
                  <c:v>8.5763888888888893</c:v>
                </c:pt>
                <c:pt idx="30875">
                  <c:v>8.5766666666666662</c:v>
                </c:pt>
                <c:pt idx="30876">
                  <c:v>8.5769444444444449</c:v>
                </c:pt>
                <c:pt idx="30877">
                  <c:v>8.5772222222222219</c:v>
                </c:pt>
                <c:pt idx="30878">
                  <c:v>8.5775000000000006</c:v>
                </c:pt>
                <c:pt idx="30879">
                  <c:v>8.5777777777777775</c:v>
                </c:pt>
                <c:pt idx="30880">
                  <c:v>8.5780555555555562</c:v>
                </c:pt>
                <c:pt idx="30881">
                  <c:v>8.5783333333333331</c:v>
                </c:pt>
                <c:pt idx="30882">
                  <c:v>8.5786111111111119</c:v>
                </c:pt>
                <c:pt idx="30883">
                  <c:v>8.5788888888888888</c:v>
                </c:pt>
                <c:pt idx="30884">
                  <c:v>8.5791666666666675</c:v>
                </c:pt>
                <c:pt idx="30885">
                  <c:v>8.5794444444444444</c:v>
                </c:pt>
                <c:pt idx="30886">
                  <c:v>8.5797222222222214</c:v>
                </c:pt>
                <c:pt idx="30887">
                  <c:v>8.58</c:v>
                </c:pt>
                <c:pt idx="30888">
                  <c:v>8.580277777777777</c:v>
                </c:pt>
                <c:pt idx="30889">
                  <c:v>8.5805555555555557</c:v>
                </c:pt>
                <c:pt idx="30890">
                  <c:v>8.5808333333333326</c:v>
                </c:pt>
                <c:pt idx="30891">
                  <c:v>8.5811111111111114</c:v>
                </c:pt>
                <c:pt idx="30892">
                  <c:v>8.5813888888888883</c:v>
                </c:pt>
                <c:pt idx="30893">
                  <c:v>8.581666666666667</c:v>
                </c:pt>
                <c:pt idx="30894">
                  <c:v>8.5819444444444439</c:v>
                </c:pt>
                <c:pt idx="30895">
                  <c:v>8.5822222222222226</c:v>
                </c:pt>
                <c:pt idx="30896">
                  <c:v>8.5824999999999996</c:v>
                </c:pt>
                <c:pt idx="30897">
                  <c:v>8.5827777777777783</c:v>
                </c:pt>
                <c:pt idx="30898">
                  <c:v>8.5830555555555552</c:v>
                </c:pt>
                <c:pt idx="30899">
                  <c:v>8.5833333333333339</c:v>
                </c:pt>
                <c:pt idx="30900">
                  <c:v>8.5836111111111109</c:v>
                </c:pt>
                <c:pt idx="30901">
                  <c:v>8.5838888888888896</c:v>
                </c:pt>
                <c:pt idx="30902">
                  <c:v>8.5841666666666665</c:v>
                </c:pt>
                <c:pt idx="30903">
                  <c:v>8.5844444444444452</c:v>
                </c:pt>
                <c:pt idx="30904">
                  <c:v>8.5847222222222221</c:v>
                </c:pt>
                <c:pt idx="30905">
                  <c:v>8.5850000000000009</c:v>
                </c:pt>
                <c:pt idx="30906">
                  <c:v>8.5852777777777778</c:v>
                </c:pt>
                <c:pt idx="30907">
                  <c:v>8.5855555555555547</c:v>
                </c:pt>
                <c:pt idx="30908">
                  <c:v>8.5858333333333334</c:v>
                </c:pt>
                <c:pt idx="30909">
                  <c:v>8.5861111111111104</c:v>
                </c:pt>
                <c:pt idx="30910">
                  <c:v>8.5863888888888891</c:v>
                </c:pt>
                <c:pt idx="30911">
                  <c:v>8.586666666666666</c:v>
                </c:pt>
                <c:pt idx="30912">
                  <c:v>8.5869444444444447</c:v>
                </c:pt>
                <c:pt idx="30913">
                  <c:v>8.5872222222222216</c:v>
                </c:pt>
                <c:pt idx="30914">
                  <c:v>8.5875000000000004</c:v>
                </c:pt>
                <c:pt idx="30915">
                  <c:v>8.5877777777777773</c:v>
                </c:pt>
                <c:pt idx="30916">
                  <c:v>8.588055555555556</c:v>
                </c:pt>
                <c:pt idx="30917">
                  <c:v>8.5883333333333329</c:v>
                </c:pt>
                <c:pt idx="30918">
                  <c:v>8.5886111111111116</c:v>
                </c:pt>
                <c:pt idx="30919">
                  <c:v>8.5888888888888886</c:v>
                </c:pt>
                <c:pt idx="30920">
                  <c:v>8.5891666666666673</c:v>
                </c:pt>
                <c:pt idx="30921">
                  <c:v>8.5894444444444442</c:v>
                </c:pt>
                <c:pt idx="30922">
                  <c:v>8.5897222222222229</c:v>
                </c:pt>
                <c:pt idx="30923">
                  <c:v>8.59</c:v>
                </c:pt>
                <c:pt idx="30924">
                  <c:v>8.5902777777777786</c:v>
                </c:pt>
                <c:pt idx="30925">
                  <c:v>8.5905555555555555</c:v>
                </c:pt>
                <c:pt idx="30926">
                  <c:v>8.5908333333333342</c:v>
                </c:pt>
                <c:pt idx="30927">
                  <c:v>8.5911111111111111</c:v>
                </c:pt>
                <c:pt idx="30928">
                  <c:v>8.5913888888888881</c:v>
                </c:pt>
                <c:pt idx="30929">
                  <c:v>8.5916666666666668</c:v>
                </c:pt>
                <c:pt idx="30930">
                  <c:v>8.5919444444444437</c:v>
                </c:pt>
                <c:pt idx="30931">
                  <c:v>8.5922222222222224</c:v>
                </c:pt>
                <c:pt idx="30932">
                  <c:v>8.5924999999999994</c:v>
                </c:pt>
                <c:pt idx="30933">
                  <c:v>8.5927777777777781</c:v>
                </c:pt>
                <c:pt idx="30934">
                  <c:v>8.593055555555555</c:v>
                </c:pt>
                <c:pt idx="30935">
                  <c:v>8.5933333333333337</c:v>
                </c:pt>
                <c:pt idx="30936">
                  <c:v>8.5936111111111106</c:v>
                </c:pt>
                <c:pt idx="30937">
                  <c:v>8.5938888888888894</c:v>
                </c:pt>
                <c:pt idx="30938">
                  <c:v>8.5941666666666663</c:v>
                </c:pt>
                <c:pt idx="30939">
                  <c:v>8.594444444444445</c:v>
                </c:pt>
                <c:pt idx="30940">
                  <c:v>8.5947222222222219</c:v>
                </c:pt>
                <c:pt idx="30941">
                  <c:v>8.5950000000000006</c:v>
                </c:pt>
                <c:pt idx="30942">
                  <c:v>8.5952777777777776</c:v>
                </c:pt>
                <c:pt idx="30943">
                  <c:v>8.5955555555555563</c:v>
                </c:pt>
                <c:pt idx="30944">
                  <c:v>8.5958333333333332</c:v>
                </c:pt>
                <c:pt idx="30945">
                  <c:v>8.5961111111111119</c:v>
                </c:pt>
                <c:pt idx="30946">
                  <c:v>8.5963888888888889</c:v>
                </c:pt>
                <c:pt idx="30947">
                  <c:v>8.5966666666666658</c:v>
                </c:pt>
                <c:pt idx="30948">
                  <c:v>8.5969444444444445</c:v>
                </c:pt>
                <c:pt idx="30949">
                  <c:v>8.5972222222222214</c:v>
                </c:pt>
                <c:pt idx="30950">
                  <c:v>8.5975000000000001</c:v>
                </c:pt>
                <c:pt idx="30951">
                  <c:v>8.5977777777777771</c:v>
                </c:pt>
                <c:pt idx="30952">
                  <c:v>8.5980555555555558</c:v>
                </c:pt>
                <c:pt idx="30953">
                  <c:v>8.5983333333333327</c:v>
                </c:pt>
                <c:pt idx="30954">
                  <c:v>8.5986111111111114</c:v>
                </c:pt>
                <c:pt idx="30955">
                  <c:v>8.5988888888888884</c:v>
                </c:pt>
                <c:pt idx="30956">
                  <c:v>8.5991666666666671</c:v>
                </c:pt>
                <c:pt idx="30957">
                  <c:v>8.599444444444444</c:v>
                </c:pt>
                <c:pt idx="30958">
                  <c:v>8.5997222222222227</c:v>
                </c:pt>
                <c:pt idx="30959">
                  <c:v>8.6</c:v>
                </c:pt>
                <c:pt idx="30960">
                  <c:v>8.6002777777777784</c:v>
                </c:pt>
                <c:pt idx="30961">
                  <c:v>8.6005555555555553</c:v>
                </c:pt>
                <c:pt idx="30962">
                  <c:v>8.600833333333334</c:v>
                </c:pt>
                <c:pt idx="30963">
                  <c:v>8.6011111111111109</c:v>
                </c:pt>
                <c:pt idx="30964">
                  <c:v>8.6013888888888896</c:v>
                </c:pt>
                <c:pt idx="30965">
                  <c:v>8.6016666666666666</c:v>
                </c:pt>
                <c:pt idx="30966">
                  <c:v>8.6019444444444453</c:v>
                </c:pt>
                <c:pt idx="30967">
                  <c:v>8.6022222222222222</c:v>
                </c:pt>
                <c:pt idx="30968">
                  <c:v>8.6024999999999991</c:v>
                </c:pt>
                <c:pt idx="30969">
                  <c:v>8.6027777777777779</c:v>
                </c:pt>
                <c:pt idx="30970">
                  <c:v>8.6030555555555548</c:v>
                </c:pt>
                <c:pt idx="30971">
                  <c:v>8.6033333333333335</c:v>
                </c:pt>
                <c:pt idx="30972">
                  <c:v>8.6036111111111104</c:v>
                </c:pt>
                <c:pt idx="30973">
                  <c:v>8.6038888888888891</c:v>
                </c:pt>
                <c:pt idx="30974">
                  <c:v>8.6041666666666661</c:v>
                </c:pt>
                <c:pt idx="30975">
                  <c:v>8.6044444444444448</c:v>
                </c:pt>
                <c:pt idx="30976">
                  <c:v>8.6047222222222217</c:v>
                </c:pt>
                <c:pt idx="30977">
                  <c:v>8.6050000000000004</c:v>
                </c:pt>
                <c:pt idx="30978">
                  <c:v>8.6052777777777774</c:v>
                </c:pt>
                <c:pt idx="30979">
                  <c:v>8.6055555555555561</c:v>
                </c:pt>
                <c:pt idx="30980">
                  <c:v>8.605833333333333</c:v>
                </c:pt>
                <c:pt idx="30981">
                  <c:v>8.6061111111111117</c:v>
                </c:pt>
                <c:pt idx="30982">
                  <c:v>8.6063888888888886</c:v>
                </c:pt>
                <c:pt idx="30983">
                  <c:v>8.6066666666666674</c:v>
                </c:pt>
                <c:pt idx="30984">
                  <c:v>8.6069444444444443</c:v>
                </c:pt>
                <c:pt idx="30985">
                  <c:v>8.607222222222223</c:v>
                </c:pt>
                <c:pt idx="30986">
                  <c:v>8.6074999999999999</c:v>
                </c:pt>
                <c:pt idx="30987">
                  <c:v>8.6077777777777786</c:v>
                </c:pt>
                <c:pt idx="30988">
                  <c:v>8.6080555555555556</c:v>
                </c:pt>
                <c:pt idx="30989">
                  <c:v>8.6083333333333325</c:v>
                </c:pt>
                <c:pt idx="30990">
                  <c:v>8.6086111111111112</c:v>
                </c:pt>
                <c:pt idx="30991">
                  <c:v>8.6088888888888881</c:v>
                </c:pt>
                <c:pt idx="30992">
                  <c:v>8.6091666666666669</c:v>
                </c:pt>
                <c:pt idx="30993">
                  <c:v>8.6094444444444438</c:v>
                </c:pt>
                <c:pt idx="30994">
                  <c:v>8.6097222222222225</c:v>
                </c:pt>
                <c:pt idx="30995">
                  <c:v>8.61</c:v>
                </c:pt>
                <c:pt idx="30996">
                  <c:v>8.6102777777777781</c:v>
                </c:pt>
                <c:pt idx="30997">
                  <c:v>8.6105555555555551</c:v>
                </c:pt>
                <c:pt idx="30998">
                  <c:v>8.6108333333333338</c:v>
                </c:pt>
                <c:pt idx="30999">
                  <c:v>8.6111111111111107</c:v>
                </c:pt>
                <c:pt idx="31000">
                  <c:v>8.6113888888888894</c:v>
                </c:pt>
                <c:pt idx="31001">
                  <c:v>8.6116666666666664</c:v>
                </c:pt>
                <c:pt idx="31002">
                  <c:v>8.6119444444444451</c:v>
                </c:pt>
                <c:pt idx="31003">
                  <c:v>8.612222222222222</c:v>
                </c:pt>
                <c:pt idx="31004">
                  <c:v>8.6125000000000007</c:v>
                </c:pt>
                <c:pt idx="31005">
                  <c:v>8.6127777777777776</c:v>
                </c:pt>
                <c:pt idx="31006">
                  <c:v>8.6130555555555564</c:v>
                </c:pt>
                <c:pt idx="31007">
                  <c:v>8.6133333333333333</c:v>
                </c:pt>
                <c:pt idx="31008">
                  <c:v>8.613611111111112</c:v>
                </c:pt>
                <c:pt idx="31009">
                  <c:v>8.6138888888888889</c:v>
                </c:pt>
                <c:pt idx="31010">
                  <c:v>8.6141666666666659</c:v>
                </c:pt>
                <c:pt idx="31011">
                  <c:v>8.6144444444444446</c:v>
                </c:pt>
                <c:pt idx="31012">
                  <c:v>8.6147222222222215</c:v>
                </c:pt>
                <c:pt idx="31013">
                  <c:v>8.6150000000000002</c:v>
                </c:pt>
                <c:pt idx="31014">
                  <c:v>8.6152777777777771</c:v>
                </c:pt>
                <c:pt idx="31015">
                  <c:v>8.6155555555555559</c:v>
                </c:pt>
                <c:pt idx="31016">
                  <c:v>8.6158333333333328</c:v>
                </c:pt>
                <c:pt idx="31017">
                  <c:v>8.6161111111111115</c:v>
                </c:pt>
                <c:pt idx="31018">
                  <c:v>8.6163888888888884</c:v>
                </c:pt>
                <c:pt idx="31019">
                  <c:v>8.6166666666666671</c:v>
                </c:pt>
                <c:pt idx="31020">
                  <c:v>8.6169444444444441</c:v>
                </c:pt>
                <c:pt idx="31021">
                  <c:v>8.6172222222222228</c:v>
                </c:pt>
                <c:pt idx="31022">
                  <c:v>8.6174999999999997</c:v>
                </c:pt>
                <c:pt idx="31023">
                  <c:v>8.6177777777777784</c:v>
                </c:pt>
                <c:pt idx="31024">
                  <c:v>8.6180555555555554</c:v>
                </c:pt>
                <c:pt idx="31025">
                  <c:v>8.6183333333333341</c:v>
                </c:pt>
                <c:pt idx="31026">
                  <c:v>8.618611111111111</c:v>
                </c:pt>
                <c:pt idx="31027">
                  <c:v>8.6188888888888897</c:v>
                </c:pt>
                <c:pt idx="31028">
                  <c:v>8.6191666666666666</c:v>
                </c:pt>
                <c:pt idx="31029">
                  <c:v>8.6194444444444436</c:v>
                </c:pt>
                <c:pt idx="31030">
                  <c:v>8.6197222222222223</c:v>
                </c:pt>
                <c:pt idx="31031">
                  <c:v>8.6199999999999992</c:v>
                </c:pt>
                <c:pt idx="31032">
                  <c:v>8.6202777777777779</c:v>
                </c:pt>
                <c:pt idx="31033">
                  <c:v>8.6205555555555549</c:v>
                </c:pt>
                <c:pt idx="31034">
                  <c:v>8.6208333333333336</c:v>
                </c:pt>
                <c:pt idx="31035">
                  <c:v>8.6211111111111105</c:v>
                </c:pt>
                <c:pt idx="31036">
                  <c:v>8.6213888888888892</c:v>
                </c:pt>
                <c:pt idx="31037">
                  <c:v>8.6216666666666661</c:v>
                </c:pt>
                <c:pt idx="31038">
                  <c:v>8.6219444444444449</c:v>
                </c:pt>
                <c:pt idx="31039">
                  <c:v>8.6222222222222218</c:v>
                </c:pt>
                <c:pt idx="31040">
                  <c:v>8.6225000000000005</c:v>
                </c:pt>
                <c:pt idx="31041">
                  <c:v>8.6227777777777774</c:v>
                </c:pt>
                <c:pt idx="31042">
                  <c:v>8.6230555555555561</c:v>
                </c:pt>
                <c:pt idx="31043">
                  <c:v>8.6233333333333331</c:v>
                </c:pt>
                <c:pt idx="31044">
                  <c:v>8.6236111111111118</c:v>
                </c:pt>
                <c:pt idx="31045">
                  <c:v>8.6238888888888887</c:v>
                </c:pt>
                <c:pt idx="31046">
                  <c:v>8.6241666666666674</c:v>
                </c:pt>
                <c:pt idx="31047">
                  <c:v>8.6244444444444444</c:v>
                </c:pt>
                <c:pt idx="31048">
                  <c:v>8.6247222222222231</c:v>
                </c:pt>
                <c:pt idx="31049">
                  <c:v>8.625</c:v>
                </c:pt>
                <c:pt idx="31050">
                  <c:v>8.6252777777777769</c:v>
                </c:pt>
                <c:pt idx="31051">
                  <c:v>8.6255555555555556</c:v>
                </c:pt>
                <c:pt idx="31052">
                  <c:v>8.6258333333333326</c:v>
                </c:pt>
                <c:pt idx="31053">
                  <c:v>8.6261111111111113</c:v>
                </c:pt>
                <c:pt idx="31054">
                  <c:v>8.6263888888888882</c:v>
                </c:pt>
                <c:pt idx="31055">
                  <c:v>8.6266666666666669</c:v>
                </c:pt>
                <c:pt idx="31056">
                  <c:v>8.6269444444444439</c:v>
                </c:pt>
                <c:pt idx="31057">
                  <c:v>8.6272222222222226</c:v>
                </c:pt>
                <c:pt idx="31058">
                  <c:v>8.6274999999999995</c:v>
                </c:pt>
                <c:pt idx="31059">
                  <c:v>8.6277777777777782</c:v>
                </c:pt>
                <c:pt idx="31060">
                  <c:v>8.6280555555555551</c:v>
                </c:pt>
                <c:pt idx="31061">
                  <c:v>8.6283333333333339</c:v>
                </c:pt>
                <c:pt idx="31062">
                  <c:v>8.6286111111111108</c:v>
                </c:pt>
                <c:pt idx="31063">
                  <c:v>8.6288888888888895</c:v>
                </c:pt>
                <c:pt idx="31064">
                  <c:v>8.6291666666666664</c:v>
                </c:pt>
                <c:pt idx="31065">
                  <c:v>8.6294444444444451</c:v>
                </c:pt>
                <c:pt idx="31066">
                  <c:v>8.6297222222222221</c:v>
                </c:pt>
                <c:pt idx="31067">
                  <c:v>8.6300000000000008</c:v>
                </c:pt>
                <c:pt idx="31068">
                  <c:v>8.6302777777777777</c:v>
                </c:pt>
                <c:pt idx="31069">
                  <c:v>8.6305555555555564</c:v>
                </c:pt>
                <c:pt idx="31070">
                  <c:v>8.6308333333333334</c:v>
                </c:pt>
                <c:pt idx="31071">
                  <c:v>8.6311111111111103</c:v>
                </c:pt>
                <c:pt idx="31072">
                  <c:v>8.631388888888889</c:v>
                </c:pt>
                <c:pt idx="31073">
                  <c:v>8.6316666666666659</c:v>
                </c:pt>
                <c:pt idx="31074">
                  <c:v>8.6319444444444446</c:v>
                </c:pt>
                <c:pt idx="31075">
                  <c:v>8.6322222222222216</c:v>
                </c:pt>
                <c:pt idx="31076">
                  <c:v>8.6325000000000003</c:v>
                </c:pt>
                <c:pt idx="31077">
                  <c:v>8.6327777777777772</c:v>
                </c:pt>
                <c:pt idx="31078">
                  <c:v>8.6330555555555559</c:v>
                </c:pt>
                <c:pt idx="31079">
                  <c:v>8.6333333333333329</c:v>
                </c:pt>
                <c:pt idx="31080">
                  <c:v>8.6336111111111116</c:v>
                </c:pt>
                <c:pt idx="31081">
                  <c:v>8.6338888888888885</c:v>
                </c:pt>
                <c:pt idx="31082">
                  <c:v>8.6341666666666672</c:v>
                </c:pt>
                <c:pt idx="31083">
                  <c:v>8.6344444444444441</c:v>
                </c:pt>
                <c:pt idx="31084">
                  <c:v>8.6347222222222229</c:v>
                </c:pt>
                <c:pt idx="31085">
                  <c:v>8.6349999999999998</c:v>
                </c:pt>
                <c:pt idx="31086">
                  <c:v>8.6352777777777785</c:v>
                </c:pt>
                <c:pt idx="31087">
                  <c:v>8.6355555555555554</c:v>
                </c:pt>
                <c:pt idx="31088">
                  <c:v>8.6358333333333341</c:v>
                </c:pt>
                <c:pt idx="31089">
                  <c:v>8.6361111111111111</c:v>
                </c:pt>
                <c:pt idx="31090">
                  <c:v>8.636388888888888</c:v>
                </c:pt>
                <c:pt idx="31091">
                  <c:v>8.6366666666666667</c:v>
                </c:pt>
                <c:pt idx="31092">
                  <c:v>8.6369444444444436</c:v>
                </c:pt>
                <c:pt idx="31093">
                  <c:v>8.6372222222222224</c:v>
                </c:pt>
                <c:pt idx="31094">
                  <c:v>8.6374999999999993</c:v>
                </c:pt>
                <c:pt idx="31095">
                  <c:v>8.637777777777778</c:v>
                </c:pt>
                <c:pt idx="31096">
                  <c:v>8.6380555555555549</c:v>
                </c:pt>
                <c:pt idx="31097">
                  <c:v>8.6383333333333336</c:v>
                </c:pt>
                <c:pt idx="31098">
                  <c:v>8.6386111111111106</c:v>
                </c:pt>
                <c:pt idx="31099">
                  <c:v>8.6388888888888893</c:v>
                </c:pt>
                <c:pt idx="31100">
                  <c:v>8.6391666666666662</c:v>
                </c:pt>
                <c:pt idx="31101">
                  <c:v>8.6394444444444449</c:v>
                </c:pt>
                <c:pt idx="31102">
                  <c:v>8.6397222222222219</c:v>
                </c:pt>
                <c:pt idx="31103">
                  <c:v>8.64</c:v>
                </c:pt>
                <c:pt idx="31104">
                  <c:v>8.6402777777777775</c:v>
                </c:pt>
                <c:pt idx="31105">
                  <c:v>8.6405555555555562</c:v>
                </c:pt>
                <c:pt idx="31106">
                  <c:v>8.6408333333333331</c:v>
                </c:pt>
                <c:pt idx="31107">
                  <c:v>8.6411111111111119</c:v>
                </c:pt>
                <c:pt idx="31108">
                  <c:v>8.6413888888888888</c:v>
                </c:pt>
                <c:pt idx="31109">
                  <c:v>8.6416666666666675</c:v>
                </c:pt>
                <c:pt idx="31110">
                  <c:v>8.6419444444444444</c:v>
                </c:pt>
                <c:pt idx="31111">
                  <c:v>8.6422222222222214</c:v>
                </c:pt>
                <c:pt idx="31112">
                  <c:v>8.6425000000000001</c:v>
                </c:pt>
                <c:pt idx="31113">
                  <c:v>8.642777777777777</c:v>
                </c:pt>
                <c:pt idx="31114">
                  <c:v>8.6430555555555557</c:v>
                </c:pt>
                <c:pt idx="31115">
                  <c:v>8.6433333333333326</c:v>
                </c:pt>
                <c:pt idx="31116">
                  <c:v>8.6436111111111114</c:v>
                </c:pt>
                <c:pt idx="31117">
                  <c:v>8.6438888888888883</c:v>
                </c:pt>
                <c:pt idx="31118">
                  <c:v>8.644166666666667</c:v>
                </c:pt>
                <c:pt idx="31119">
                  <c:v>8.6444444444444439</c:v>
                </c:pt>
                <c:pt idx="31120">
                  <c:v>8.6447222222222226</c:v>
                </c:pt>
                <c:pt idx="31121">
                  <c:v>8.6449999999999996</c:v>
                </c:pt>
                <c:pt idx="31122">
                  <c:v>8.6452777777777783</c:v>
                </c:pt>
                <c:pt idx="31123">
                  <c:v>8.6455555555555552</c:v>
                </c:pt>
                <c:pt idx="31124">
                  <c:v>8.6458333333333339</c:v>
                </c:pt>
                <c:pt idx="31125">
                  <c:v>8.6461111111111109</c:v>
                </c:pt>
                <c:pt idx="31126">
                  <c:v>8.6463888888888896</c:v>
                </c:pt>
                <c:pt idx="31127">
                  <c:v>8.6466666666666665</c:v>
                </c:pt>
                <c:pt idx="31128">
                  <c:v>8.6469444444444452</c:v>
                </c:pt>
                <c:pt idx="31129">
                  <c:v>8.6472222222222221</c:v>
                </c:pt>
                <c:pt idx="31130">
                  <c:v>8.6475000000000009</c:v>
                </c:pt>
                <c:pt idx="31131">
                  <c:v>8.6477777777777778</c:v>
                </c:pt>
                <c:pt idx="31132">
                  <c:v>8.6480555555555547</c:v>
                </c:pt>
                <c:pt idx="31133">
                  <c:v>8.6483333333333334</c:v>
                </c:pt>
                <c:pt idx="31134">
                  <c:v>8.6486111111111104</c:v>
                </c:pt>
                <c:pt idx="31135">
                  <c:v>8.6488888888888891</c:v>
                </c:pt>
                <c:pt idx="31136">
                  <c:v>8.649166666666666</c:v>
                </c:pt>
                <c:pt idx="31137">
                  <c:v>8.6494444444444447</c:v>
                </c:pt>
                <c:pt idx="31138">
                  <c:v>8.6497222222222216</c:v>
                </c:pt>
                <c:pt idx="31139">
                  <c:v>8.65</c:v>
                </c:pt>
                <c:pt idx="31140">
                  <c:v>8.6502777777777773</c:v>
                </c:pt>
                <c:pt idx="31141">
                  <c:v>8.650555555555556</c:v>
                </c:pt>
                <c:pt idx="31142">
                  <c:v>8.6508333333333329</c:v>
                </c:pt>
                <c:pt idx="31143">
                  <c:v>8.6511111111111116</c:v>
                </c:pt>
                <c:pt idx="31144">
                  <c:v>8.6513888888888886</c:v>
                </c:pt>
                <c:pt idx="31145">
                  <c:v>8.6516666666666673</c:v>
                </c:pt>
                <c:pt idx="31146">
                  <c:v>8.6519444444444442</c:v>
                </c:pt>
                <c:pt idx="31147">
                  <c:v>8.6522222222222229</c:v>
                </c:pt>
                <c:pt idx="31148">
                  <c:v>8.6524999999999999</c:v>
                </c:pt>
                <c:pt idx="31149">
                  <c:v>8.6527777777777786</c:v>
                </c:pt>
                <c:pt idx="31150">
                  <c:v>8.6530555555555555</c:v>
                </c:pt>
                <c:pt idx="31151">
                  <c:v>8.6533333333333342</c:v>
                </c:pt>
                <c:pt idx="31152">
                  <c:v>8.6536111111111111</c:v>
                </c:pt>
                <c:pt idx="31153">
                  <c:v>8.6538888888888881</c:v>
                </c:pt>
                <c:pt idx="31154">
                  <c:v>8.6541666666666668</c:v>
                </c:pt>
                <c:pt idx="31155">
                  <c:v>8.6544444444444437</c:v>
                </c:pt>
                <c:pt idx="31156">
                  <c:v>8.6547222222222224</c:v>
                </c:pt>
                <c:pt idx="31157">
                  <c:v>8.6549999999999994</c:v>
                </c:pt>
                <c:pt idx="31158">
                  <c:v>8.6552777777777781</c:v>
                </c:pt>
                <c:pt idx="31159">
                  <c:v>8.655555555555555</c:v>
                </c:pt>
                <c:pt idx="31160">
                  <c:v>8.6558333333333337</c:v>
                </c:pt>
                <c:pt idx="31161">
                  <c:v>8.6561111111111106</c:v>
                </c:pt>
                <c:pt idx="31162">
                  <c:v>8.6563888888888894</c:v>
                </c:pt>
                <c:pt idx="31163">
                  <c:v>8.6566666666666663</c:v>
                </c:pt>
                <c:pt idx="31164">
                  <c:v>8.656944444444445</c:v>
                </c:pt>
                <c:pt idx="31165">
                  <c:v>8.6572222222222219</c:v>
                </c:pt>
                <c:pt idx="31166">
                  <c:v>8.6575000000000006</c:v>
                </c:pt>
                <c:pt idx="31167">
                  <c:v>8.6577777777777776</c:v>
                </c:pt>
                <c:pt idx="31168">
                  <c:v>8.6580555555555563</c:v>
                </c:pt>
                <c:pt idx="31169">
                  <c:v>8.6583333333333332</c:v>
                </c:pt>
                <c:pt idx="31170">
                  <c:v>8.6586111111111119</c:v>
                </c:pt>
                <c:pt idx="31171">
                  <c:v>8.6588888888888889</c:v>
                </c:pt>
                <c:pt idx="31172">
                  <c:v>8.6591666666666658</c:v>
                </c:pt>
                <c:pt idx="31173">
                  <c:v>8.6594444444444445</c:v>
                </c:pt>
                <c:pt idx="31174">
                  <c:v>8.6597222222222214</c:v>
                </c:pt>
                <c:pt idx="31175">
                  <c:v>8.66</c:v>
                </c:pt>
                <c:pt idx="31176">
                  <c:v>8.6602777777777771</c:v>
                </c:pt>
                <c:pt idx="31177">
                  <c:v>8.6605555555555558</c:v>
                </c:pt>
                <c:pt idx="31178">
                  <c:v>8.6608333333333327</c:v>
                </c:pt>
                <c:pt idx="31179">
                  <c:v>8.6611111111111114</c:v>
                </c:pt>
                <c:pt idx="31180">
                  <c:v>8.6613888888888884</c:v>
                </c:pt>
                <c:pt idx="31181">
                  <c:v>8.6616666666666671</c:v>
                </c:pt>
                <c:pt idx="31182">
                  <c:v>8.661944444444444</c:v>
                </c:pt>
                <c:pt idx="31183">
                  <c:v>8.6622222222222227</c:v>
                </c:pt>
                <c:pt idx="31184">
                  <c:v>8.6624999999999996</c:v>
                </c:pt>
                <c:pt idx="31185">
                  <c:v>8.6627777777777784</c:v>
                </c:pt>
                <c:pt idx="31186">
                  <c:v>8.6630555555555553</c:v>
                </c:pt>
                <c:pt idx="31187">
                  <c:v>8.663333333333334</c:v>
                </c:pt>
                <c:pt idx="31188">
                  <c:v>8.6636111111111109</c:v>
                </c:pt>
                <c:pt idx="31189">
                  <c:v>8.6638888888888896</c:v>
                </c:pt>
                <c:pt idx="31190">
                  <c:v>8.6641666666666666</c:v>
                </c:pt>
                <c:pt idx="31191">
                  <c:v>8.6644444444444453</c:v>
                </c:pt>
                <c:pt idx="31192">
                  <c:v>8.6647222222222222</c:v>
                </c:pt>
                <c:pt idx="31193">
                  <c:v>8.6649999999999991</c:v>
                </c:pt>
                <c:pt idx="31194">
                  <c:v>8.6652777777777779</c:v>
                </c:pt>
                <c:pt idx="31195">
                  <c:v>8.6655555555555548</c:v>
                </c:pt>
                <c:pt idx="31196">
                  <c:v>8.6658333333333335</c:v>
                </c:pt>
                <c:pt idx="31197">
                  <c:v>8.6661111111111104</c:v>
                </c:pt>
                <c:pt idx="31198">
                  <c:v>8.6663888888888891</c:v>
                </c:pt>
                <c:pt idx="31199">
                  <c:v>8.6666666666666661</c:v>
                </c:pt>
                <c:pt idx="31200">
                  <c:v>8.6669444444444448</c:v>
                </c:pt>
                <c:pt idx="31201">
                  <c:v>8.6672222222222217</c:v>
                </c:pt>
                <c:pt idx="31202">
                  <c:v>8.6675000000000004</c:v>
                </c:pt>
                <c:pt idx="31203">
                  <c:v>8.6677777777777774</c:v>
                </c:pt>
                <c:pt idx="31204">
                  <c:v>8.6680555555555561</c:v>
                </c:pt>
                <c:pt idx="31205">
                  <c:v>8.668333333333333</c:v>
                </c:pt>
                <c:pt idx="31206">
                  <c:v>8.6686111111111117</c:v>
                </c:pt>
                <c:pt idx="31207">
                  <c:v>8.6688888888888886</c:v>
                </c:pt>
                <c:pt idx="31208">
                  <c:v>8.6691666666666674</c:v>
                </c:pt>
                <c:pt idx="31209">
                  <c:v>8.6694444444444443</c:v>
                </c:pt>
                <c:pt idx="31210">
                  <c:v>8.669722222222223</c:v>
                </c:pt>
                <c:pt idx="31211">
                  <c:v>8.67</c:v>
                </c:pt>
                <c:pt idx="31212">
                  <c:v>8.6702777777777786</c:v>
                </c:pt>
                <c:pt idx="31213">
                  <c:v>8.6705555555555556</c:v>
                </c:pt>
                <c:pt idx="31214">
                  <c:v>8.6708333333333325</c:v>
                </c:pt>
                <c:pt idx="31215">
                  <c:v>8.6711111111111112</c:v>
                </c:pt>
                <c:pt idx="31216">
                  <c:v>8.6713888888888881</c:v>
                </c:pt>
                <c:pt idx="31217">
                  <c:v>8.6716666666666669</c:v>
                </c:pt>
                <c:pt idx="31218">
                  <c:v>8.6719444444444438</c:v>
                </c:pt>
                <c:pt idx="31219">
                  <c:v>8.6722222222222225</c:v>
                </c:pt>
                <c:pt idx="31220">
                  <c:v>8.6724999999999994</c:v>
                </c:pt>
                <c:pt idx="31221">
                  <c:v>8.6727777777777781</c:v>
                </c:pt>
                <c:pt idx="31222">
                  <c:v>8.6730555555555551</c:v>
                </c:pt>
                <c:pt idx="31223">
                  <c:v>8.6733333333333338</c:v>
                </c:pt>
                <c:pt idx="31224">
                  <c:v>8.6736111111111107</c:v>
                </c:pt>
                <c:pt idx="31225">
                  <c:v>8.6738888888888894</c:v>
                </c:pt>
                <c:pt idx="31226">
                  <c:v>8.6741666666666664</c:v>
                </c:pt>
                <c:pt idx="31227">
                  <c:v>8.6744444444444451</c:v>
                </c:pt>
                <c:pt idx="31228">
                  <c:v>8.674722222222222</c:v>
                </c:pt>
                <c:pt idx="31229">
                  <c:v>8.6750000000000007</c:v>
                </c:pt>
                <c:pt idx="31230">
                  <c:v>8.6752777777777776</c:v>
                </c:pt>
                <c:pt idx="31231">
                  <c:v>8.6755555555555564</c:v>
                </c:pt>
                <c:pt idx="31232">
                  <c:v>8.6758333333333333</c:v>
                </c:pt>
                <c:pt idx="31233">
                  <c:v>8.676111111111112</c:v>
                </c:pt>
                <c:pt idx="31234">
                  <c:v>8.6763888888888889</c:v>
                </c:pt>
                <c:pt idx="31235">
                  <c:v>8.6766666666666659</c:v>
                </c:pt>
                <c:pt idx="31236">
                  <c:v>8.6769444444444446</c:v>
                </c:pt>
                <c:pt idx="31237">
                  <c:v>8.6772222222222215</c:v>
                </c:pt>
                <c:pt idx="31238">
                  <c:v>8.6775000000000002</c:v>
                </c:pt>
                <c:pt idx="31239">
                  <c:v>8.6777777777777771</c:v>
                </c:pt>
                <c:pt idx="31240">
                  <c:v>8.6780555555555559</c:v>
                </c:pt>
                <c:pt idx="31241">
                  <c:v>8.6783333333333328</c:v>
                </c:pt>
                <c:pt idx="31242">
                  <c:v>8.6786111111111115</c:v>
                </c:pt>
                <c:pt idx="31243">
                  <c:v>8.6788888888888884</c:v>
                </c:pt>
                <c:pt idx="31244">
                  <c:v>8.6791666666666671</c:v>
                </c:pt>
                <c:pt idx="31245">
                  <c:v>8.6794444444444441</c:v>
                </c:pt>
                <c:pt idx="31246">
                  <c:v>8.6797222222222228</c:v>
                </c:pt>
                <c:pt idx="31247">
                  <c:v>8.68</c:v>
                </c:pt>
                <c:pt idx="31248">
                  <c:v>8.6802777777777784</c:v>
                </c:pt>
                <c:pt idx="31249">
                  <c:v>8.6805555555555554</c:v>
                </c:pt>
                <c:pt idx="31250">
                  <c:v>8.6808333333333341</c:v>
                </c:pt>
                <c:pt idx="31251">
                  <c:v>8.681111111111111</c:v>
                </c:pt>
                <c:pt idx="31252">
                  <c:v>8.6813888888888897</c:v>
                </c:pt>
                <c:pt idx="31253">
                  <c:v>8.6816666666666666</c:v>
                </c:pt>
                <c:pt idx="31254">
                  <c:v>8.6819444444444436</c:v>
                </c:pt>
                <c:pt idx="31255">
                  <c:v>8.6822222222222223</c:v>
                </c:pt>
                <c:pt idx="31256">
                  <c:v>8.6824999999999992</c:v>
                </c:pt>
                <c:pt idx="31257">
                  <c:v>8.6827777777777779</c:v>
                </c:pt>
                <c:pt idx="31258">
                  <c:v>8.6830555555555549</c:v>
                </c:pt>
                <c:pt idx="31259">
                  <c:v>8.6833333333333336</c:v>
                </c:pt>
                <c:pt idx="31260">
                  <c:v>8.6836111111111105</c:v>
                </c:pt>
                <c:pt idx="31261">
                  <c:v>8.6838888888888892</c:v>
                </c:pt>
                <c:pt idx="31262">
                  <c:v>8.6841666666666661</c:v>
                </c:pt>
                <c:pt idx="31263">
                  <c:v>8.6844444444444449</c:v>
                </c:pt>
                <c:pt idx="31264">
                  <c:v>8.6847222222222218</c:v>
                </c:pt>
                <c:pt idx="31265">
                  <c:v>8.6850000000000005</c:v>
                </c:pt>
                <c:pt idx="31266">
                  <c:v>8.6852777777777774</c:v>
                </c:pt>
                <c:pt idx="31267">
                  <c:v>8.6855555555555561</c:v>
                </c:pt>
                <c:pt idx="31268">
                  <c:v>8.6858333333333331</c:v>
                </c:pt>
                <c:pt idx="31269">
                  <c:v>8.6861111111111118</c:v>
                </c:pt>
                <c:pt idx="31270">
                  <c:v>8.6863888888888887</c:v>
                </c:pt>
                <c:pt idx="31271">
                  <c:v>8.6866666666666674</c:v>
                </c:pt>
                <c:pt idx="31272">
                  <c:v>8.6869444444444444</c:v>
                </c:pt>
                <c:pt idx="31273">
                  <c:v>8.6872222222222231</c:v>
                </c:pt>
                <c:pt idx="31274">
                  <c:v>8.6875</c:v>
                </c:pt>
                <c:pt idx="31275">
                  <c:v>8.6877777777777769</c:v>
                </c:pt>
                <c:pt idx="31276">
                  <c:v>8.6880555555555556</c:v>
                </c:pt>
                <c:pt idx="31277">
                  <c:v>8.6883333333333326</c:v>
                </c:pt>
                <c:pt idx="31278">
                  <c:v>8.6886111111111113</c:v>
                </c:pt>
                <c:pt idx="31279">
                  <c:v>8.6888888888888882</c:v>
                </c:pt>
                <c:pt idx="31280">
                  <c:v>8.6891666666666669</c:v>
                </c:pt>
                <c:pt idx="31281">
                  <c:v>8.6894444444444439</c:v>
                </c:pt>
                <c:pt idx="31282">
                  <c:v>8.6897222222222226</c:v>
                </c:pt>
                <c:pt idx="31283">
                  <c:v>8.69</c:v>
                </c:pt>
                <c:pt idx="31284">
                  <c:v>8.6902777777777782</c:v>
                </c:pt>
                <c:pt idx="31285">
                  <c:v>8.6905555555555551</c:v>
                </c:pt>
                <c:pt idx="31286">
                  <c:v>8.6908333333333339</c:v>
                </c:pt>
                <c:pt idx="31287">
                  <c:v>8.6911111111111108</c:v>
                </c:pt>
                <c:pt idx="31288">
                  <c:v>8.6913888888888895</c:v>
                </c:pt>
                <c:pt idx="31289">
                  <c:v>8.6916666666666664</c:v>
                </c:pt>
                <c:pt idx="31290">
                  <c:v>8.6919444444444451</c:v>
                </c:pt>
                <c:pt idx="31291">
                  <c:v>8.6922222222222221</c:v>
                </c:pt>
                <c:pt idx="31292">
                  <c:v>8.6925000000000008</c:v>
                </c:pt>
                <c:pt idx="31293">
                  <c:v>8.6927777777777777</c:v>
                </c:pt>
                <c:pt idx="31294">
                  <c:v>8.6930555555555564</c:v>
                </c:pt>
                <c:pt idx="31295">
                  <c:v>8.6933333333333334</c:v>
                </c:pt>
                <c:pt idx="31296">
                  <c:v>8.6936111111111103</c:v>
                </c:pt>
                <c:pt idx="31297">
                  <c:v>8.693888888888889</c:v>
                </c:pt>
                <c:pt idx="31298">
                  <c:v>8.6941666666666659</c:v>
                </c:pt>
                <c:pt idx="31299">
                  <c:v>8.6944444444444446</c:v>
                </c:pt>
                <c:pt idx="31300">
                  <c:v>8.6947222222222216</c:v>
                </c:pt>
                <c:pt idx="31301">
                  <c:v>8.6950000000000003</c:v>
                </c:pt>
                <c:pt idx="31302">
                  <c:v>8.6952777777777772</c:v>
                </c:pt>
                <c:pt idx="31303">
                  <c:v>8.6955555555555559</c:v>
                </c:pt>
                <c:pt idx="31304">
                  <c:v>8.6958333333333329</c:v>
                </c:pt>
                <c:pt idx="31305">
                  <c:v>8.6961111111111116</c:v>
                </c:pt>
                <c:pt idx="31306">
                  <c:v>8.6963888888888885</c:v>
                </c:pt>
                <c:pt idx="31307">
                  <c:v>8.6966666666666672</c:v>
                </c:pt>
                <c:pt idx="31308">
                  <c:v>8.6969444444444441</c:v>
                </c:pt>
                <c:pt idx="31309">
                  <c:v>8.6972222222222229</c:v>
                </c:pt>
                <c:pt idx="31310">
                  <c:v>8.6974999999999998</c:v>
                </c:pt>
                <c:pt idx="31311">
                  <c:v>8.6977777777777785</c:v>
                </c:pt>
                <c:pt idx="31312">
                  <c:v>8.6980555555555554</c:v>
                </c:pt>
                <c:pt idx="31313">
                  <c:v>8.6983333333333341</c:v>
                </c:pt>
                <c:pt idx="31314">
                  <c:v>8.6986111111111111</c:v>
                </c:pt>
                <c:pt idx="31315">
                  <c:v>8.698888888888888</c:v>
                </c:pt>
                <c:pt idx="31316">
                  <c:v>8.6991666666666667</c:v>
                </c:pt>
                <c:pt idx="31317">
                  <c:v>8.6994444444444436</c:v>
                </c:pt>
                <c:pt idx="31318">
                  <c:v>8.6997222222222224</c:v>
                </c:pt>
                <c:pt idx="31319">
                  <c:v>8.6999999999999993</c:v>
                </c:pt>
                <c:pt idx="31320">
                  <c:v>8.700277777777778</c:v>
                </c:pt>
                <c:pt idx="31321">
                  <c:v>8.7005555555555549</c:v>
                </c:pt>
                <c:pt idx="31322">
                  <c:v>8.7008333333333336</c:v>
                </c:pt>
                <c:pt idx="31323">
                  <c:v>8.7011111111111106</c:v>
                </c:pt>
                <c:pt idx="31324">
                  <c:v>8.7013888888888893</c:v>
                </c:pt>
                <c:pt idx="31325">
                  <c:v>8.7016666666666662</c:v>
                </c:pt>
                <c:pt idx="31326">
                  <c:v>8.7019444444444449</c:v>
                </c:pt>
                <c:pt idx="31327">
                  <c:v>8.7022222222222219</c:v>
                </c:pt>
                <c:pt idx="31328">
                  <c:v>8.7025000000000006</c:v>
                </c:pt>
                <c:pt idx="31329">
                  <c:v>8.7027777777777775</c:v>
                </c:pt>
                <c:pt idx="31330">
                  <c:v>8.7030555555555562</c:v>
                </c:pt>
                <c:pt idx="31331">
                  <c:v>8.7033333333333331</c:v>
                </c:pt>
                <c:pt idx="31332">
                  <c:v>8.7036111111111119</c:v>
                </c:pt>
                <c:pt idx="31333">
                  <c:v>8.7038888888888888</c:v>
                </c:pt>
                <c:pt idx="31334">
                  <c:v>8.7041666666666675</c:v>
                </c:pt>
                <c:pt idx="31335">
                  <c:v>8.7044444444444444</c:v>
                </c:pt>
                <c:pt idx="31336">
                  <c:v>8.7047222222222214</c:v>
                </c:pt>
                <c:pt idx="31337">
                  <c:v>8.7050000000000001</c:v>
                </c:pt>
                <c:pt idx="31338">
                  <c:v>8.705277777777777</c:v>
                </c:pt>
                <c:pt idx="31339">
                  <c:v>8.7055555555555557</c:v>
                </c:pt>
                <c:pt idx="31340">
                  <c:v>8.7058333333333326</c:v>
                </c:pt>
                <c:pt idx="31341">
                  <c:v>8.7061111111111114</c:v>
                </c:pt>
                <c:pt idx="31342">
                  <c:v>8.7063888888888883</c:v>
                </c:pt>
                <c:pt idx="31343">
                  <c:v>8.706666666666667</c:v>
                </c:pt>
                <c:pt idx="31344">
                  <c:v>8.7069444444444439</c:v>
                </c:pt>
                <c:pt idx="31345">
                  <c:v>8.7072222222222226</c:v>
                </c:pt>
                <c:pt idx="31346">
                  <c:v>8.7074999999999996</c:v>
                </c:pt>
                <c:pt idx="31347">
                  <c:v>8.7077777777777783</c:v>
                </c:pt>
                <c:pt idx="31348">
                  <c:v>8.7080555555555552</c:v>
                </c:pt>
                <c:pt idx="31349">
                  <c:v>8.7083333333333339</c:v>
                </c:pt>
                <c:pt idx="31350">
                  <c:v>8.7086111111111109</c:v>
                </c:pt>
                <c:pt idx="31351">
                  <c:v>8.7088888888888896</c:v>
                </c:pt>
                <c:pt idx="31352">
                  <c:v>8.7091666666666665</c:v>
                </c:pt>
                <c:pt idx="31353">
                  <c:v>8.7094444444444452</c:v>
                </c:pt>
                <c:pt idx="31354">
                  <c:v>8.7097222222222221</c:v>
                </c:pt>
                <c:pt idx="31355">
                  <c:v>8.7100000000000009</c:v>
                </c:pt>
                <c:pt idx="31356">
                  <c:v>8.7102777777777778</c:v>
                </c:pt>
                <c:pt idx="31357">
                  <c:v>8.7105555555555547</c:v>
                </c:pt>
                <c:pt idx="31358">
                  <c:v>8.7108333333333334</c:v>
                </c:pt>
                <c:pt idx="31359">
                  <c:v>8.7111111111111104</c:v>
                </c:pt>
                <c:pt idx="31360">
                  <c:v>8.7113888888888891</c:v>
                </c:pt>
                <c:pt idx="31361">
                  <c:v>8.711666666666666</c:v>
                </c:pt>
                <c:pt idx="31362">
                  <c:v>8.7119444444444447</c:v>
                </c:pt>
                <c:pt idx="31363">
                  <c:v>8.7122222222222216</c:v>
                </c:pt>
                <c:pt idx="31364">
                  <c:v>8.7125000000000004</c:v>
                </c:pt>
                <c:pt idx="31365">
                  <c:v>8.7127777777777773</c:v>
                </c:pt>
                <c:pt idx="31366">
                  <c:v>8.713055555555556</c:v>
                </c:pt>
                <c:pt idx="31367">
                  <c:v>8.7133333333333329</c:v>
                </c:pt>
                <c:pt idx="31368">
                  <c:v>8.7136111111111116</c:v>
                </c:pt>
                <c:pt idx="31369">
                  <c:v>8.7138888888888886</c:v>
                </c:pt>
                <c:pt idx="31370">
                  <c:v>8.7141666666666673</c:v>
                </c:pt>
                <c:pt idx="31371">
                  <c:v>8.7144444444444442</c:v>
                </c:pt>
                <c:pt idx="31372">
                  <c:v>8.7147222222222229</c:v>
                </c:pt>
                <c:pt idx="31373">
                  <c:v>8.7149999999999999</c:v>
                </c:pt>
                <c:pt idx="31374">
                  <c:v>8.7152777777777786</c:v>
                </c:pt>
                <c:pt idx="31375">
                  <c:v>8.7155555555555555</c:v>
                </c:pt>
                <c:pt idx="31376">
                  <c:v>8.7158333333333342</c:v>
                </c:pt>
                <c:pt idx="31377">
                  <c:v>8.7161111111111111</c:v>
                </c:pt>
                <c:pt idx="31378">
                  <c:v>8.7163888888888881</c:v>
                </c:pt>
                <c:pt idx="31379">
                  <c:v>8.7166666666666668</c:v>
                </c:pt>
                <c:pt idx="31380">
                  <c:v>8.7169444444444437</c:v>
                </c:pt>
                <c:pt idx="31381">
                  <c:v>8.7172222222222224</c:v>
                </c:pt>
                <c:pt idx="31382">
                  <c:v>8.7174999999999994</c:v>
                </c:pt>
                <c:pt idx="31383">
                  <c:v>8.7177777777777781</c:v>
                </c:pt>
                <c:pt idx="31384">
                  <c:v>8.718055555555555</c:v>
                </c:pt>
                <c:pt idx="31385">
                  <c:v>8.7183333333333337</c:v>
                </c:pt>
                <c:pt idx="31386">
                  <c:v>8.7186111111111106</c:v>
                </c:pt>
                <c:pt idx="31387">
                  <c:v>8.7188888888888894</c:v>
                </c:pt>
                <c:pt idx="31388">
                  <c:v>8.7191666666666663</c:v>
                </c:pt>
                <c:pt idx="31389">
                  <c:v>8.719444444444445</c:v>
                </c:pt>
                <c:pt idx="31390">
                  <c:v>8.7197222222222219</c:v>
                </c:pt>
                <c:pt idx="31391">
                  <c:v>8.7200000000000006</c:v>
                </c:pt>
                <c:pt idx="31392">
                  <c:v>8.7202777777777776</c:v>
                </c:pt>
                <c:pt idx="31393">
                  <c:v>8.7205555555555563</c:v>
                </c:pt>
                <c:pt idx="31394">
                  <c:v>8.7208333333333332</c:v>
                </c:pt>
                <c:pt idx="31395">
                  <c:v>8.7211111111111119</c:v>
                </c:pt>
                <c:pt idx="31396">
                  <c:v>8.7213888888888889</c:v>
                </c:pt>
                <c:pt idx="31397">
                  <c:v>8.7216666666666658</c:v>
                </c:pt>
                <c:pt idx="31398">
                  <c:v>8.7219444444444445</c:v>
                </c:pt>
                <c:pt idx="31399">
                  <c:v>8.7222222222222214</c:v>
                </c:pt>
                <c:pt idx="31400">
                  <c:v>8.7225000000000001</c:v>
                </c:pt>
                <c:pt idx="31401">
                  <c:v>8.7227777777777771</c:v>
                </c:pt>
                <c:pt idx="31402">
                  <c:v>8.7230555555555558</c:v>
                </c:pt>
                <c:pt idx="31403">
                  <c:v>8.7233333333333327</c:v>
                </c:pt>
                <c:pt idx="31404">
                  <c:v>8.7236111111111114</c:v>
                </c:pt>
                <c:pt idx="31405">
                  <c:v>8.7238888888888884</c:v>
                </c:pt>
                <c:pt idx="31406">
                  <c:v>8.7241666666666671</c:v>
                </c:pt>
                <c:pt idx="31407">
                  <c:v>8.724444444444444</c:v>
                </c:pt>
                <c:pt idx="31408">
                  <c:v>8.7247222222222227</c:v>
                </c:pt>
                <c:pt idx="31409">
                  <c:v>8.7249999999999996</c:v>
                </c:pt>
                <c:pt idx="31410">
                  <c:v>8.7252777777777784</c:v>
                </c:pt>
                <c:pt idx="31411">
                  <c:v>8.7255555555555553</c:v>
                </c:pt>
                <c:pt idx="31412">
                  <c:v>8.725833333333334</c:v>
                </c:pt>
                <c:pt idx="31413">
                  <c:v>8.7261111111111109</c:v>
                </c:pt>
                <c:pt idx="31414">
                  <c:v>8.7263888888888896</c:v>
                </c:pt>
                <c:pt idx="31415">
                  <c:v>8.7266666666666666</c:v>
                </c:pt>
                <c:pt idx="31416">
                  <c:v>8.7269444444444453</c:v>
                </c:pt>
                <c:pt idx="31417">
                  <c:v>8.7272222222222222</c:v>
                </c:pt>
                <c:pt idx="31418">
                  <c:v>8.7274999999999991</c:v>
                </c:pt>
                <c:pt idx="31419">
                  <c:v>8.7277777777777779</c:v>
                </c:pt>
                <c:pt idx="31420">
                  <c:v>8.7280555555555548</c:v>
                </c:pt>
                <c:pt idx="31421">
                  <c:v>8.7283333333333335</c:v>
                </c:pt>
                <c:pt idx="31422">
                  <c:v>8.7286111111111104</c:v>
                </c:pt>
                <c:pt idx="31423">
                  <c:v>8.7288888888888891</c:v>
                </c:pt>
                <c:pt idx="31424">
                  <c:v>8.7291666666666661</c:v>
                </c:pt>
                <c:pt idx="31425">
                  <c:v>8.7294444444444448</c:v>
                </c:pt>
                <c:pt idx="31426">
                  <c:v>8.7297222222222217</c:v>
                </c:pt>
                <c:pt idx="31427">
                  <c:v>8.73</c:v>
                </c:pt>
                <c:pt idx="31428">
                  <c:v>8.7302777777777774</c:v>
                </c:pt>
                <c:pt idx="31429">
                  <c:v>8.7305555555555561</c:v>
                </c:pt>
                <c:pt idx="31430">
                  <c:v>8.730833333333333</c:v>
                </c:pt>
                <c:pt idx="31431">
                  <c:v>8.7311111111111117</c:v>
                </c:pt>
                <c:pt idx="31432">
                  <c:v>8.7313888888888886</c:v>
                </c:pt>
                <c:pt idx="31433">
                  <c:v>8.7316666666666674</c:v>
                </c:pt>
                <c:pt idx="31434">
                  <c:v>8.7319444444444443</c:v>
                </c:pt>
                <c:pt idx="31435">
                  <c:v>8.732222222222223</c:v>
                </c:pt>
                <c:pt idx="31436">
                  <c:v>8.7324999999999999</c:v>
                </c:pt>
                <c:pt idx="31437">
                  <c:v>8.7327777777777786</c:v>
                </c:pt>
                <c:pt idx="31438">
                  <c:v>8.7330555555555556</c:v>
                </c:pt>
                <c:pt idx="31439">
                  <c:v>8.7333333333333325</c:v>
                </c:pt>
                <c:pt idx="31440">
                  <c:v>8.7336111111111112</c:v>
                </c:pt>
                <c:pt idx="31441">
                  <c:v>8.7338888888888881</c:v>
                </c:pt>
                <c:pt idx="31442">
                  <c:v>8.7341666666666669</c:v>
                </c:pt>
                <c:pt idx="31443">
                  <c:v>8.7344444444444438</c:v>
                </c:pt>
                <c:pt idx="31444">
                  <c:v>8.7347222222222225</c:v>
                </c:pt>
                <c:pt idx="31445">
                  <c:v>8.7349999999999994</c:v>
                </c:pt>
                <c:pt idx="31446">
                  <c:v>8.7352777777777781</c:v>
                </c:pt>
                <c:pt idx="31447">
                  <c:v>8.7355555555555551</c:v>
                </c:pt>
                <c:pt idx="31448">
                  <c:v>8.7358333333333338</c:v>
                </c:pt>
                <c:pt idx="31449">
                  <c:v>8.7361111111111107</c:v>
                </c:pt>
                <c:pt idx="31450">
                  <c:v>8.7363888888888894</c:v>
                </c:pt>
                <c:pt idx="31451">
                  <c:v>8.7366666666666664</c:v>
                </c:pt>
                <c:pt idx="31452">
                  <c:v>8.7369444444444451</c:v>
                </c:pt>
                <c:pt idx="31453">
                  <c:v>8.737222222222222</c:v>
                </c:pt>
                <c:pt idx="31454">
                  <c:v>8.7375000000000007</c:v>
                </c:pt>
                <c:pt idx="31455">
                  <c:v>8.7377777777777776</c:v>
                </c:pt>
                <c:pt idx="31456">
                  <c:v>8.7380555555555564</c:v>
                </c:pt>
                <c:pt idx="31457">
                  <c:v>8.7383333333333333</c:v>
                </c:pt>
                <c:pt idx="31458">
                  <c:v>8.738611111111112</c:v>
                </c:pt>
                <c:pt idx="31459">
                  <c:v>8.7388888888888889</c:v>
                </c:pt>
                <c:pt idx="31460">
                  <c:v>8.7391666666666659</c:v>
                </c:pt>
                <c:pt idx="31461">
                  <c:v>8.7394444444444446</c:v>
                </c:pt>
                <c:pt idx="31462">
                  <c:v>8.7397222222222215</c:v>
                </c:pt>
                <c:pt idx="31463">
                  <c:v>8.74</c:v>
                </c:pt>
                <c:pt idx="31464">
                  <c:v>8.7402777777777771</c:v>
                </c:pt>
                <c:pt idx="31465">
                  <c:v>8.7405555555555559</c:v>
                </c:pt>
                <c:pt idx="31466">
                  <c:v>8.7408333333333328</c:v>
                </c:pt>
                <c:pt idx="31467">
                  <c:v>8.7411111111111115</c:v>
                </c:pt>
                <c:pt idx="31468">
                  <c:v>8.7413888888888884</c:v>
                </c:pt>
                <c:pt idx="31469">
                  <c:v>8.7416666666666671</c:v>
                </c:pt>
                <c:pt idx="31470">
                  <c:v>8.7419444444444441</c:v>
                </c:pt>
                <c:pt idx="31471">
                  <c:v>8.7422222222222228</c:v>
                </c:pt>
                <c:pt idx="31472">
                  <c:v>8.7424999999999997</c:v>
                </c:pt>
                <c:pt idx="31473">
                  <c:v>8.7427777777777784</c:v>
                </c:pt>
                <c:pt idx="31474">
                  <c:v>8.7430555555555554</c:v>
                </c:pt>
                <c:pt idx="31475">
                  <c:v>8.7433333333333341</c:v>
                </c:pt>
                <c:pt idx="31476">
                  <c:v>8.743611111111111</c:v>
                </c:pt>
                <c:pt idx="31477">
                  <c:v>8.7438888888888897</c:v>
                </c:pt>
                <c:pt idx="31478">
                  <c:v>8.7441666666666666</c:v>
                </c:pt>
                <c:pt idx="31479">
                  <c:v>8.7444444444444436</c:v>
                </c:pt>
                <c:pt idx="31480">
                  <c:v>8.7447222222222223</c:v>
                </c:pt>
                <c:pt idx="31481">
                  <c:v>8.7449999999999992</c:v>
                </c:pt>
                <c:pt idx="31482">
                  <c:v>8.7452777777777779</c:v>
                </c:pt>
                <c:pt idx="31483">
                  <c:v>8.7455555555555549</c:v>
                </c:pt>
                <c:pt idx="31484">
                  <c:v>8.7458333333333336</c:v>
                </c:pt>
                <c:pt idx="31485">
                  <c:v>8.7461111111111105</c:v>
                </c:pt>
                <c:pt idx="31486">
                  <c:v>8.7463888888888892</c:v>
                </c:pt>
                <c:pt idx="31487">
                  <c:v>8.7466666666666661</c:v>
                </c:pt>
                <c:pt idx="31488">
                  <c:v>8.7469444444444449</c:v>
                </c:pt>
                <c:pt idx="31489">
                  <c:v>8.7472222222222218</c:v>
                </c:pt>
                <c:pt idx="31490">
                  <c:v>8.7475000000000005</c:v>
                </c:pt>
                <c:pt idx="31491">
                  <c:v>8.7477777777777774</c:v>
                </c:pt>
                <c:pt idx="31492">
                  <c:v>8.7480555555555561</c:v>
                </c:pt>
                <c:pt idx="31493">
                  <c:v>8.7483333333333331</c:v>
                </c:pt>
                <c:pt idx="31494">
                  <c:v>8.7486111111111118</c:v>
                </c:pt>
                <c:pt idx="31495">
                  <c:v>8.7488888888888887</c:v>
                </c:pt>
                <c:pt idx="31496">
                  <c:v>8.7491666666666674</c:v>
                </c:pt>
                <c:pt idx="31497">
                  <c:v>8.7494444444444444</c:v>
                </c:pt>
                <c:pt idx="31498">
                  <c:v>8.7497222222222231</c:v>
                </c:pt>
                <c:pt idx="31499">
                  <c:v>8.75</c:v>
                </c:pt>
                <c:pt idx="31500">
                  <c:v>8.7502777777777769</c:v>
                </c:pt>
                <c:pt idx="31501">
                  <c:v>8.7505555555555556</c:v>
                </c:pt>
                <c:pt idx="31502">
                  <c:v>8.7508333333333326</c:v>
                </c:pt>
                <c:pt idx="31503">
                  <c:v>8.7511111111111113</c:v>
                </c:pt>
                <c:pt idx="31504">
                  <c:v>8.7513888888888882</c:v>
                </c:pt>
                <c:pt idx="31505">
                  <c:v>8.7516666666666669</c:v>
                </c:pt>
                <c:pt idx="31506">
                  <c:v>8.7519444444444439</c:v>
                </c:pt>
                <c:pt idx="31507">
                  <c:v>8.7522222222222226</c:v>
                </c:pt>
                <c:pt idx="31508">
                  <c:v>8.7524999999999995</c:v>
                </c:pt>
                <c:pt idx="31509">
                  <c:v>8.7527777777777782</c:v>
                </c:pt>
                <c:pt idx="31510">
                  <c:v>8.7530555555555551</c:v>
                </c:pt>
                <c:pt idx="31511">
                  <c:v>8.7533333333333339</c:v>
                </c:pt>
                <c:pt idx="31512">
                  <c:v>8.7536111111111108</c:v>
                </c:pt>
                <c:pt idx="31513">
                  <c:v>8.7538888888888895</c:v>
                </c:pt>
                <c:pt idx="31514">
                  <c:v>8.7541666666666664</c:v>
                </c:pt>
                <c:pt idx="31515">
                  <c:v>8.7544444444444451</c:v>
                </c:pt>
                <c:pt idx="31516">
                  <c:v>8.7547222222222221</c:v>
                </c:pt>
                <c:pt idx="31517">
                  <c:v>8.7550000000000008</c:v>
                </c:pt>
                <c:pt idx="31518">
                  <c:v>8.7552777777777777</c:v>
                </c:pt>
                <c:pt idx="31519">
                  <c:v>8.7555555555555564</c:v>
                </c:pt>
                <c:pt idx="31520">
                  <c:v>8.7558333333333334</c:v>
                </c:pt>
                <c:pt idx="31521">
                  <c:v>8.7561111111111103</c:v>
                </c:pt>
                <c:pt idx="31522">
                  <c:v>8.756388888888889</c:v>
                </c:pt>
                <c:pt idx="31523">
                  <c:v>8.7566666666666659</c:v>
                </c:pt>
                <c:pt idx="31524">
                  <c:v>8.7569444444444446</c:v>
                </c:pt>
                <c:pt idx="31525">
                  <c:v>8.7572222222222216</c:v>
                </c:pt>
                <c:pt idx="31526">
                  <c:v>8.7575000000000003</c:v>
                </c:pt>
                <c:pt idx="31527">
                  <c:v>8.7577777777777772</c:v>
                </c:pt>
                <c:pt idx="31528">
                  <c:v>8.7580555555555559</c:v>
                </c:pt>
                <c:pt idx="31529">
                  <c:v>8.7583333333333329</c:v>
                </c:pt>
                <c:pt idx="31530">
                  <c:v>8.7586111111111116</c:v>
                </c:pt>
                <c:pt idx="31531">
                  <c:v>8.7588888888888885</c:v>
                </c:pt>
                <c:pt idx="31532">
                  <c:v>8.7591666666666672</c:v>
                </c:pt>
                <c:pt idx="31533">
                  <c:v>8.7594444444444441</c:v>
                </c:pt>
                <c:pt idx="31534">
                  <c:v>8.7597222222222229</c:v>
                </c:pt>
                <c:pt idx="31535">
                  <c:v>8.76</c:v>
                </c:pt>
                <c:pt idx="31536">
                  <c:v>8.7602777777777785</c:v>
                </c:pt>
                <c:pt idx="31537">
                  <c:v>8.7605555555555554</c:v>
                </c:pt>
                <c:pt idx="31538">
                  <c:v>8.7608333333333341</c:v>
                </c:pt>
                <c:pt idx="31539">
                  <c:v>8.7611111111111111</c:v>
                </c:pt>
                <c:pt idx="31540">
                  <c:v>8.761388888888888</c:v>
                </c:pt>
                <c:pt idx="31541">
                  <c:v>8.7616666666666667</c:v>
                </c:pt>
                <c:pt idx="31542">
                  <c:v>8.7619444444444436</c:v>
                </c:pt>
                <c:pt idx="31543">
                  <c:v>8.7622222222222224</c:v>
                </c:pt>
                <c:pt idx="31544">
                  <c:v>8.7624999999999993</c:v>
                </c:pt>
                <c:pt idx="31545">
                  <c:v>8.762777777777778</c:v>
                </c:pt>
                <c:pt idx="31546">
                  <c:v>8.7630555555555549</c:v>
                </c:pt>
                <c:pt idx="31547">
                  <c:v>8.7633333333333336</c:v>
                </c:pt>
                <c:pt idx="31548">
                  <c:v>8.7636111111111106</c:v>
                </c:pt>
                <c:pt idx="31549">
                  <c:v>8.7638888888888893</c:v>
                </c:pt>
                <c:pt idx="31550">
                  <c:v>8.7641666666666662</c:v>
                </c:pt>
                <c:pt idx="31551">
                  <c:v>8.7644444444444449</c:v>
                </c:pt>
                <c:pt idx="31552">
                  <c:v>8.7647222222222219</c:v>
                </c:pt>
                <c:pt idx="31553">
                  <c:v>8.7650000000000006</c:v>
                </c:pt>
                <c:pt idx="31554">
                  <c:v>8.7652777777777775</c:v>
                </c:pt>
                <c:pt idx="31555">
                  <c:v>8.7655555555555562</c:v>
                </c:pt>
                <c:pt idx="31556">
                  <c:v>8.7658333333333331</c:v>
                </c:pt>
                <c:pt idx="31557">
                  <c:v>8.7661111111111119</c:v>
                </c:pt>
                <c:pt idx="31558">
                  <c:v>8.7663888888888888</c:v>
                </c:pt>
                <c:pt idx="31559">
                  <c:v>8.7666666666666675</c:v>
                </c:pt>
                <c:pt idx="31560">
                  <c:v>8.7669444444444444</c:v>
                </c:pt>
                <c:pt idx="31561">
                  <c:v>8.7672222222222214</c:v>
                </c:pt>
                <c:pt idx="31562">
                  <c:v>8.7675000000000001</c:v>
                </c:pt>
                <c:pt idx="31563">
                  <c:v>8.767777777777777</c:v>
                </c:pt>
                <c:pt idx="31564">
                  <c:v>8.7680555555555557</c:v>
                </c:pt>
                <c:pt idx="31565">
                  <c:v>8.7683333333333326</c:v>
                </c:pt>
                <c:pt idx="31566">
                  <c:v>8.7686111111111114</c:v>
                </c:pt>
                <c:pt idx="31567">
                  <c:v>8.7688888888888883</c:v>
                </c:pt>
                <c:pt idx="31568">
                  <c:v>8.769166666666667</c:v>
                </c:pt>
                <c:pt idx="31569">
                  <c:v>8.7694444444444439</c:v>
                </c:pt>
                <c:pt idx="31570">
                  <c:v>8.7697222222222226</c:v>
                </c:pt>
                <c:pt idx="31571">
                  <c:v>8.77</c:v>
                </c:pt>
                <c:pt idx="31572">
                  <c:v>8.7702777777777783</c:v>
                </c:pt>
                <c:pt idx="31573">
                  <c:v>8.7705555555555552</c:v>
                </c:pt>
                <c:pt idx="31574">
                  <c:v>8.7708333333333339</c:v>
                </c:pt>
                <c:pt idx="31575">
                  <c:v>8.7711111111111109</c:v>
                </c:pt>
                <c:pt idx="31576">
                  <c:v>8.7713888888888896</c:v>
                </c:pt>
                <c:pt idx="31577">
                  <c:v>8.7716666666666665</c:v>
                </c:pt>
                <c:pt idx="31578">
                  <c:v>8.7719444444444452</c:v>
                </c:pt>
                <c:pt idx="31579">
                  <c:v>8.7722222222222221</c:v>
                </c:pt>
                <c:pt idx="31580">
                  <c:v>8.7725000000000009</c:v>
                </c:pt>
                <c:pt idx="31581">
                  <c:v>8.7727777777777778</c:v>
                </c:pt>
                <c:pt idx="31582">
                  <c:v>8.7730555555555547</c:v>
                </c:pt>
                <c:pt idx="31583">
                  <c:v>8.7733333333333334</c:v>
                </c:pt>
                <c:pt idx="31584">
                  <c:v>8.7736111111111104</c:v>
                </c:pt>
                <c:pt idx="31585">
                  <c:v>8.7738888888888891</c:v>
                </c:pt>
                <c:pt idx="31586">
                  <c:v>8.774166666666666</c:v>
                </c:pt>
                <c:pt idx="31587">
                  <c:v>8.7744444444444447</c:v>
                </c:pt>
                <c:pt idx="31588">
                  <c:v>8.7747222222222216</c:v>
                </c:pt>
                <c:pt idx="31589">
                  <c:v>8.7750000000000004</c:v>
                </c:pt>
                <c:pt idx="31590">
                  <c:v>8.7752777777777773</c:v>
                </c:pt>
                <c:pt idx="31591">
                  <c:v>8.775555555555556</c:v>
                </c:pt>
                <c:pt idx="31592">
                  <c:v>8.7758333333333329</c:v>
                </c:pt>
                <c:pt idx="31593">
                  <c:v>8.7761111111111116</c:v>
                </c:pt>
                <c:pt idx="31594">
                  <c:v>8.7763888888888886</c:v>
                </c:pt>
                <c:pt idx="31595">
                  <c:v>8.7766666666666673</c:v>
                </c:pt>
                <c:pt idx="31596">
                  <c:v>8.7769444444444442</c:v>
                </c:pt>
                <c:pt idx="31597">
                  <c:v>8.7772222222222229</c:v>
                </c:pt>
                <c:pt idx="31598">
                  <c:v>8.7774999999999999</c:v>
                </c:pt>
                <c:pt idx="31599">
                  <c:v>8.7777777777777786</c:v>
                </c:pt>
                <c:pt idx="31600">
                  <c:v>8.7780555555555555</c:v>
                </c:pt>
                <c:pt idx="31601">
                  <c:v>8.7783333333333342</c:v>
                </c:pt>
                <c:pt idx="31602">
                  <c:v>8.7786111111111111</c:v>
                </c:pt>
                <c:pt idx="31603">
                  <c:v>8.7788888888888881</c:v>
                </c:pt>
                <c:pt idx="31604">
                  <c:v>8.7791666666666668</c:v>
                </c:pt>
                <c:pt idx="31605">
                  <c:v>8.7794444444444437</c:v>
                </c:pt>
                <c:pt idx="31606">
                  <c:v>8.7797222222222224</c:v>
                </c:pt>
                <c:pt idx="31607">
                  <c:v>8.7799999999999994</c:v>
                </c:pt>
                <c:pt idx="31608">
                  <c:v>8.7802777777777781</c:v>
                </c:pt>
                <c:pt idx="31609">
                  <c:v>8.780555555555555</c:v>
                </c:pt>
                <c:pt idx="31610">
                  <c:v>8.7808333333333337</c:v>
                </c:pt>
                <c:pt idx="31611">
                  <c:v>8.7811111111111106</c:v>
                </c:pt>
                <c:pt idx="31612">
                  <c:v>8.7813888888888894</c:v>
                </c:pt>
                <c:pt idx="31613">
                  <c:v>8.7816666666666663</c:v>
                </c:pt>
                <c:pt idx="31614">
                  <c:v>8.781944444444445</c:v>
                </c:pt>
                <c:pt idx="31615">
                  <c:v>8.7822222222222219</c:v>
                </c:pt>
                <c:pt idx="31616">
                  <c:v>8.7825000000000006</c:v>
                </c:pt>
                <c:pt idx="31617">
                  <c:v>8.7827777777777776</c:v>
                </c:pt>
                <c:pt idx="31618">
                  <c:v>8.7830555555555563</c:v>
                </c:pt>
                <c:pt idx="31619">
                  <c:v>8.7833333333333332</c:v>
                </c:pt>
                <c:pt idx="31620">
                  <c:v>8.7836111111111119</c:v>
                </c:pt>
                <c:pt idx="31621">
                  <c:v>8.7838888888888889</c:v>
                </c:pt>
                <c:pt idx="31622">
                  <c:v>8.7841666666666658</c:v>
                </c:pt>
                <c:pt idx="31623">
                  <c:v>8.7844444444444445</c:v>
                </c:pt>
                <c:pt idx="31624">
                  <c:v>8.7847222222222214</c:v>
                </c:pt>
                <c:pt idx="31625">
                  <c:v>8.7850000000000001</c:v>
                </c:pt>
                <c:pt idx="31626">
                  <c:v>8.7852777777777771</c:v>
                </c:pt>
                <c:pt idx="31627">
                  <c:v>8.7855555555555558</c:v>
                </c:pt>
                <c:pt idx="31628">
                  <c:v>8.7858333333333327</c:v>
                </c:pt>
                <c:pt idx="31629">
                  <c:v>8.7861111111111114</c:v>
                </c:pt>
                <c:pt idx="31630">
                  <c:v>8.7863888888888884</c:v>
                </c:pt>
                <c:pt idx="31631">
                  <c:v>8.7866666666666671</c:v>
                </c:pt>
                <c:pt idx="31632">
                  <c:v>8.786944444444444</c:v>
                </c:pt>
                <c:pt idx="31633">
                  <c:v>8.7872222222222227</c:v>
                </c:pt>
                <c:pt idx="31634">
                  <c:v>8.7874999999999996</c:v>
                </c:pt>
                <c:pt idx="31635">
                  <c:v>8.7877777777777784</c:v>
                </c:pt>
                <c:pt idx="31636">
                  <c:v>8.7880555555555553</c:v>
                </c:pt>
                <c:pt idx="31637">
                  <c:v>8.788333333333334</c:v>
                </c:pt>
                <c:pt idx="31638">
                  <c:v>8.7886111111111109</c:v>
                </c:pt>
                <c:pt idx="31639">
                  <c:v>8.7888888888888896</c:v>
                </c:pt>
                <c:pt idx="31640">
                  <c:v>8.7891666666666666</c:v>
                </c:pt>
                <c:pt idx="31641">
                  <c:v>8.7894444444444453</c:v>
                </c:pt>
                <c:pt idx="31642">
                  <c:v>8.7897222222222222</c:v>
                </c:pt>
                <c:pt idx="31643">
                  <c:v>8.7899999999999991</c:v>
                </c:pt>
                <c:pt idx="31644">
                  <c:v>8.7902777777777779</c:v>
                </c:pt>
                <c:pt idx="31645">
                  <c:v>8.7905555555555548</c:v>
                </c:pt>
                <c:pt idx="31646">
                  <c:v>8.7908333333333335</c:v>
                </c:pt>
                <c:pt idx="31647">
                  <c:v>8.7911111111111104</c:v>
                </c:pt>
                <c:pt idx="31648">
                  <c:v>8.7913888888888891</c:v>
                </c:pt>
                <c:pt idx="31649">
                  <c:v>8.7916666666666661</c:v>
                </c:pt>
                <c:pt idx="31650">
                  <c:v>8.7919444444444448</c:v>
                </c:pt>
                <c:pt idx="31651">
                  <c:v>8.7922222222222217</c:v>
                </c:pt>
                <c:pt idx="31652">
                  <c:v>8.7925000000000004</c:v>
                </c:pt>
                <c:pt idx="31653">
                  <c:v>8.7927777777777774</c:v>
                </c:pt>
                <c:pt idx="31654">
                  <c:v>8.7930555555555561</c:v>
                </c:pt>
                <c:pt idx="31655">
                  <c:v>8.793333333333333</c:v>
                </c:pt>
                <c:pt idx="31656">
                  <c:v>8.7936111111111117</c:v>
                </c:pt>
                <c:pt idx="31657">
                  <c:v>8.7938888888888886</c:v>
                </c:pt>
                <c:pt idx="31658">
                  <c:v>8.7941666666666674</c:v>
                </c:pt>
                <c:pt idx="31659">
                  <c:v>8.7944444444444443</c:v>
                </c:pt>
                <c:pt idx="31660">
                  <c:v>8.794722222222223</c:v>
                </c:pt>
                <c:pt idx="31661">
                  <c:v>8.7949999999999999</c:v>
                </c:pt>
                <c:pt idx="31662">
                  <c:v>8.7952777777777786</c:v>
                </c:pt>
                <c:pt idx="31663">
                  <c:v>8.7955555555555556</c:v>
                </c:pt>
                <c:pt idx="31664">
                  <c:v>8.7958333333333325</c:v>
                </c:pt>
                <c:pt idx="31665">
                  <c:v>8.7961111111111112</c:v>
                </c:pt>
                <c:pt idx="31666">
                  <c:v>8.7963888888888881</c:v>
                </c:pt>
                <c:pt idx="31667">
                  <c:v>8.7966666666666669</c:v>
                </c:pt>
                <c:pt idx="31668">
                  <c:v>8.7969444444444438</c:v>
                </c:pt>
                <c:pt idx="31669">
                  <c:v>8.7972222222222225</c:v>
                </c:pt>
                <c:pt idx="31670">
                  <c:v>8.7974999999999994</c:v>
                </c:pt>
                <c:pt idx="31671">
                  <c:v>8.7977777777777781</c:v>
                </c:pt>
                <c:pt idx="31672">
                  <c:v>8.7980555555555551</c:v>
                </c:pt>
                <c:pt idx="31673">
                  <c:v>8.7983333333333338</c:v>
                </c:pt>
                <c:pt idx="31674">
                  <c:v>8.7986111111111107</c:v>
                </c:pt>
                <c:pt idx="31675">
                  <c:v>8.7988888888888894</c:v>
                </c:pt>
                <c:pt idx="31676">
                  <c:v>8.7991666666666664</c:v>
                </c:pt>
                <c:pt idx="31677">
                  <c:v>8.7994444444444451</c:v>
                </c:pt>
                <c:pt idx="31678">
                  <c:v>8.799722222222222</c:v>
                </c:pt>
                <c:pt idx="31679">
                  <c:v>8.8000000000000007</c:v>
                </c:pt>
                <c:pt idx="31680">
                  <c:v>8.8002777777777776</c:v>
                </c:pt>
                <c:pt idx="31681">
                  <c:v>8.8005555555555564</c:v>
                </c:pt>
                <c:pt idx="31682">
                  <c:v>8.8008333333333333</c:v>
                </c:pt>
                <c:pt idx="31683">
                  <c:v>8.801111111111112</c:v>
                </c:pt>
                <c:pt idx="31684">
                  <c:v>8.8013888888888889</c:v>
                </c:pt>
                <c:pt idx="31685">
                  <c:v>8.8016666666666659</c:v>
                </c:pt>
                <c:pt idx="31686">
                  <c:v>8.8019444444444446</c:v>
                </c:pt>
                <c:pt idx="31687">
                  <c:v>8.8022222222222215</c:v>
                </c:pt>
                <c:pt idx="31688">
                  <c:v>8.8025000000000002</c:v>
                </c:pt>
                <c:pt idx="31689">
                  <c:v>8.8027777777777771</c:v>
                </c:pt>
                <c:pt idx="31690">
                  <c:v>8.8030555555555559</c:v>
                </c:pt>
                <c:pt idx="31691">
                  <c:v>8.8033333333333328</c:v>
                </c:pt>
                <c:pt idx="31692">
                  <c:v>8.8036111111111115</c:v>
                </c:pt>
                <c:pt idx="31693">
                  <c:v>8.8038888888888884</c:v>
                </c:pt>
                <c:pt idx="31694">
                  <c:v>8.8041666666666671</c:v>
                </c:pt>
                <c:pt idx="31695">
                  <c:v>8.8044444444444441</c:v>
                </c:pt>
                <c:pt idx="31696">
                  <c:v>8.8047222222222228</c:v>
                </c:pt>
                <c:pt idx="31697">
                  <c:v>8.8049999999999997</c:v>
                </c:pt>
                <c:pt idx="31698">
                  <c:v>8.8052777777777784</c:v>
                </c:pt>
                <c:pt idx="31699">
                  <c:v>8.8055555555555554</c:v>
                </c:pt>
                <c:pt idx="31700">
                  <c:v>8.8058333333333341</c:v>
                </c:pt>
                <c:pt idx="31701">
                  <c:v>8.806111111111111</c:v>
                </c:pt>
                <c:pt idx="31702">
                  <c:v>8.8063888888888897</c:v>
                </c:pt>
                <c:pt idx="31703">
                  <c:v>8.8066666666666666</c:v>
                </c:pt>
                <c:pt idx="31704">
                  <c:v>8.8069444444444436</c:v>
                </c:pt>
                <c:pt idx="31705">
                  <c:v>8.8072222222222223</c:v>
                </c:pt>
                <c:pt idx="31706">
                  <c:v>8.8074999999999992</c:v>
                </c:pt>
                <c:pt idx="31707">
                  <c:v>8.8077777777777779</c:v>
                </c:pt>
                <c:pt idx="31708">
                  <c:v>8.8080555555555549</c:v>
                </c:pt>
                <c:pt idx="31709">
                  <c:v>8.8083333333333336</c:v>
                </c:pt>
                <c:pt idx="31710">
                  <c:v>8.8086111111111105</c:v>
                </c:pt>
                <c:pt idx="31711">
                  <c:v>8.8088888888888892</c:v>
                </c:pt>
                <c:pt idx="31712">
                  <c:v>8.8091666666666661</c:v>
                </c:pt>
                <c:pt idx="31713">
                  <c:v>8.8094444444444449</c:v>
                </c:pt>
                <c:pt idx="31714">
                  <c:v>8.8097222222222218</c:v>
                </c:pt>
                <c:pt idx="31715">
                  <c:v>8.81</c:v>
                </c:pt>
                <c:pt idx="31716">
                  <c:v>8.8102777777777774</c:v>
                </c:pt>
                <c:pt idx="31717">
                  <c:v>8.8105555555555561</c:v>
                </c:pt>
                <c:pt idx="31718">
                  <c:v>8.8108333333333331</c:v>
                </c:pt>
                <c:pt idx="31719">
                  <c:v>8.8111111111111118</c:v>
                </c:pt>
                <c:pt idx="31720">
                  <c:v>8.8113888888888887</c:v>
                </c:pt>
                <c:pt idx="31721">
                  <c:v>8.8116666666666674</c:v>
                </c:pt>
                <c:pt idx="31722">
                  <c:v>8.8119444444444444</c:v>
                </c:pt>
                <c:pt idx="31723">
                  <c:v>8.8122222222222231</c:v>
                </c:pt>
                <c:pt idx="31724">
                  <c:v>8.8125</c:v>
                </c:pt>
                <c:pt idx="31725">
                  <c:v>8.8127777777777769</c:v>
                </c:pt>
                <c:pt idx="31726">
                  <c:v>8.8130555555555556</c:v>
                </c:pt>
                <c:pt idx="31727">
                  <c:v>8.8133333333333326</c:v>
                </c:pt>
                <c:pt idx="31728">
                  <c:v>8.8136111111111113</c:v>
                </c:pt>
                <c:pt idx="31729">
                  <c:v>8.8138888888888882</c:v>
                </c:pt>
                <c:pt idx="31730">
                  <c:v>8.8141666666666669</c:v>
                </c:pt>
                <c:pt idx="31731">
                  <c:v>8.8144444444444439</c:v>
                </c:pt>
                <c:pt idx="31732">
                  <c:v>8.8147222222222226</c:v>
                </c:pt>
                <c:pt idx="31733">
                  <c:v>8.8149999999999995</c:v>
                </c:pt>
                <c:pt idx="31734">
                  <c:v>8.8152777777777782</c:v>
                </c:pt>
                <c:pt idx="31735">
                  <c:v>8.8155555555555551</c:v>
                </c:pt>
                <c:pt idx="31736">
                  <c:v>8.8158333333333339</c:v>
                </c:pt>
                <c:pt idx="31737">
                  <c:v>8.8161111111111108</c:v>
                </c:pt>
                <c:pt idx="31738">
                  <c:v>8.8163888888888895</c:v>
                </c:pt>
                <c:pt idx="31739">
                  <c:v>8.8166666666666664</c:v>
                </c:pt>
                <c:pt idx="31740">
                  <c:v>8.8169444444444451</c:v>
                </c:pt>
                <c:pt idx="31741">
                  <c:v>8.8172222222222221</c:v>
                </c:pt>
                <c:pt idx="31742">
                  <c:v>8.8175000000000008</c:v>
                </c:pt>
                <c:pt idx="31743">
                  <c:v>8.8177777777777777</c:v>
                </c:pt>
                <c:pt idx="31744">
                  <c:v>8.8180555555555564</c:v>
                </c:pt>
                <c:pt idx="31745">
                  <c:v>8.8183333333333334</c:v>
                </c:pt>
                <c:pt idx="31746">
                  <c:v>8.8186111111111103</c:v>
                </c:pt>
                <c:pt idx="31747">
                  <c:v>8.818888888888889</c:v>
                </c:pt>
                <c:pt idx="31748">
                  <c:v>8.8191666666666659</c:v>
                </c:pt>
                <c:pt idx="31749">
                  <c:v>8.8194444444444446</c:v>
                </c:pt>
                <c:pt idx="31750">
                  <c:v>8.8197222222222216</c:v>
                </c:pt>
                <c:pt idx="31751">
                  <c:v>8.82</c:v>
                </c:pt>
                <c:pt idx="31752">
                  <c:v>8.8202777777777772</c:v>
                </c:pt>
                <c:pt idx="31753">
                  <c:v>8.8205555555555559</c:v>
                </c:pt>
                <c:pt idx="31754">
                  <c:v>8.8208333333333329</c:v>
                </c:pt>
                <c:pt idx="31755">
                  <c:v>8.8211111111111116</c:v>
                </c:pt>
                <c:pt idx="31756">
                  <c:v>8.8213888888888885</c:v>
                </c:pt>
                <c:pt idx="31757">
                  <c:v>8.8216666666666672</c:v>
                </c:pt>
                <c:pt idx="31758">
                  <c:v>8.8219444444444441</c:v>
                </c:pt>
                <c:pt idx="31759">
                  <c:v>8.8222222222222229</c:v>
                </c:pt>
                <c:pt idx="31760">
                  <c:v>8.8224999999999998</c:v>
                </c:pt>
                <c:pt idx="31761">
                  <c:v>8.8227777777777785</c:v>
                </c:pt>
                <c:pt idx="31762">
                  <c:v>8.8230555555555554</c:v>
                </c:pt>
                <c:pt idx="31763">
                  <c:v>8.8233333333333341</c:v>
                </c:pt>
                <c:pt idx="31764">
                  <c:v>8.8236111111111111</c:v>
                </c:pt>
                <c:pt idx="31765">
                  <c:v>8.823888888888888</c:v>
                </c:pt>
                <c:pt idx="31766">
                  <c:v>8.8241666666666667</c:v>
                </c:pt>
                <c:pt idx="31767">
                  <c:v>8.8244444444444436</c:v>
                </c:pt>
                <c:pt idx="31768">
                  <c:v>8.8247222222222224</c:v>
                </c:pt>
                <c:pt idx="31769">
                  <c:v>8.8249999999999993</c:v>
                </c:pt>
                <c:pt idx="31770">
                  <c:v>8.825277777777778</c:v>
                </c:pt>
                <c:pt idx="31771">
                  <c:v>8.8255555555555549</c:v>
                </c:pt>
                <c:pt idx="31772">
                  <c:v>8.8258333333333336</c:v>
                </c:pt>
                <c:pt idx="31773">
                  <c:v>8.8261111111111106</c:v>
                </c:pt>
                <c:pt idx="31774">
                  <c:v>8.8263888888888893</c:v>
                </c:pt>
                <c:pt idx="31775">
                  <c:v>8.8266666666666662</c:v>
                </c:pt>
                <c:pt idx="31776">
                  <c:v>8.8269444444444449</c:v>
                </c:pt>
                <c:pt idx="31777">
                  <c:v>8.8272222222222219</c:v>
                </c:pt>
                <c:pt idx="31778">
                  <c:v>8.8275000000000006</c:v>
                </c:pt>
                <c:pt idx="31779">
                  <c:v>8.8277777777777775</c:v>
                </c:pt>
                <c:pt idx="31780">
                  <c:v>8.8280555555555562</c:v>
                </c:pt>
                <c:pt idx="31781">
                  <c:v>8.8283333333333331</c:v>
                </c:pt>
                <c:pt idx="31782">
                  <c:v>8.8286111111111119</c:v>
                </c:pt>
                <c:pt idx="31783">
                  <c:v>8.8288888888888888</c:v>
                </c:pt>
                <c:pt idx="31784">
                  <c:v>8.8291666666666675</c:v>
                </c:pt>
                <c:pt idx="31785">
                  <c:v>8.8294444444444444</c:v>
                </c:pt>
                <c:pt idx="31786">
                  <c:v>8.8297222222222214</c:v>
                </c:pt>
                <c:pt idx="31787">
                  <c:v>8.83</c:v>
                </c:pt>
                <c:pt idx="31788">
                  <c:v>8.830277777777777</c:v>
                </c:pt>
                <c:pt idx="31789">
                  <c:v>8.8305555555555557</c:v>
                </c:pt>
                <c:pt idx="31790">
                  <c:v>8.8308333333333326</c:v>
                </c:pt>
                <c:pt idx="31791">
                  <c:v>8.8311111111111114</c:v>
                </c:pt>
                <c:pt idx="31792">
                  <c:v>8.8313888888888883</c:v>
                </c:pt>
                <c:pt idx="31793">
                  <c:v>8.831666666666667</c:v>
                </c:pt>
                <c:pt idx="31794">
                  <c:v>8.8319444444444439</c:v>
                </c:pt>
                <c:pt idx="31795">
                  <c:v>8.8322222222222226</c:v>
                </c:pt>
                <c:pt idx="31796">
                  <c:v>8.8324999999999996</c:v>
                </c:pt>
                <c:pt idx="31797">
                  <c:v>8.8327777777777783</c:v>
                </c:pt>
                <c:pt idx="31798">
                  <c:v>8.8330555555555552</c:v>
                </c:pt>
                <c:pt idx="31799">
                  <c:v>8.8333333333333339</c:v>
                </c:pt>
                <c:pt idx="31800">
                  <c:v>8.8336111111111109</c:v>
                </c:pt>
                <c:pt idx="31801">
                  <c:v>8.8338888888888896</c:v>
                </c:pt>
                <c:pt idx="31802">
                  <c:v>8.8341666666666665</c:v>
                </c:pt>
                <c:pt idx="31803">
                  <c:v>8.8344444444444452</c:v>
                </c:pt>
                <c:pt idx="31804">
                  <c:v>8.8347222222222221</c:v>
                </c:pt>
                <c:pt idx="31805">
                  <c:v>8.8350000000000009</c:v>
                </c:pt>
                <c:pt idx="31806">
                  <c:v>8.8352777777777778</c:v>
                </c:pt>
                <c:pt idx="31807">
                  <c:v>8.8355555555555547</c:v>
                </c:pt>
                <c:pt idx="31808">
                  <c:v>8.8358333333333334</c:v>
                </c:pt>
                <c:pt idx="31809">
                  <c:v>8.8361111111111104</c:v>
                </c:pt>
                <c:pt idx="31810">
                  <c:v>8.8363888888888891</c:v>
                </c:pt>
                <c:pt idx="31811">
                  <c:v>8.836666666666666</c:v>
                </c:pt>
                <c:pt idx="31812">
                  <c:v>8.8369444444444447</c:v>
                </c:pt>
                <c:pt idx="31813">
                  <c:v>8.8372222222222216</c:v>
                </c:pt>
                <c:pt idx="31814">
                  <c:v>8.8375000000000004</c:v>
                </c:pt>
                <c:pt idx="31815">
                  <c:v>8.8377777777777773</c:v>
                </c:pt>
                <c:pt idx="31816">
                  <c:v>8.838055555555556</c:v>
                </c:pt>
                <c:pt idx="31817">
                  <c:v>8.8383333333333329</c:v>
                </c:pt>
                <c:pt idx="31818">
                  <c:v>8.8386111111111116</c:v>
                </c:pt>
                <c:pt idx="31819">
                  <c:v>8.8388888888888886</c:v>
                </c:pt>
                <c:pt idx="31820">
                  <c:v>8.8391666666666673</c:v>
                </c:pt>
                <c:pt idx="31821">
                  <c:v>8.8394444444444442</c:v>
                </c:pt>
                <c:pt idx="31822">
                  <c:v>8.8397222222222229</c:v>
                </c:pt>
                <c:pt idx="31823">
                  <c:v>8.84</c:v>
                </c:pt>
                <c:pt idx="31824">
                  <c:v>8.8402777777777786</c:v>
                </c:pt>
                <c:pt idx="31825">
                  <c:v>8.8405555555555555</c:v>
                </c:pt>
                <c:pt idx="31826">
                  <c:v>8.8408333333333342</c:v>
                </c:pt>
                <c:pt idx="31827">
                  <c:v>8.8411111111111111</c:v>
                </c:pt>
                <c:pt idx="31828">
                  <c:v>8.8413888888888881</c:v>
                </c:pt>
                <c:pt idx="31829">
                  <c:v>8.8416666666666668</c:v>
                </c:pt>
                <c:pt idx="31830">
                  <c:v>8.8419444444444437</c:v>
                </c:pt>
                <c:pt idx="31831">
                  <c:v>8.8422222222222224</c:v>
                </c:pt>
                <c:pt idx="31832">
                  <c:v>8.8424999999999994</c:v>
                </c:pt>
                <c:pt idx="31833">
                  <c:v>8.8427777777777781</c:v>
                </c:pt>
                <c:pt idx="31834">
                  <c:v>8.843055555555555</c:v>
                </c:pt>
                <c:pt idx="31835">
                  <c:v>8.8433333333333337</c:v>
                </c:pt>
                <c:pt idx="31836">
                  <c:v>8.8436111111111106</c:v>
                </c:pt>
                <c:pt idx="31837">
                  <c:v>8.8438888888888894</c:v>
                </c:pt>
                <c:pt idx="31838">
                  <c:v>8.8441666666666663</c:v>
                </c:pt>
                <c:pt idx="31839">
                  <c:v>8.844444444444445</c:v>
                </c:pt>
                <c:pt idx="31840">
                  <c:v>8.8447222222222219</c:v>
                </c:pt>
                <c:pt idx="31841">
                  <c:v>8.8450000000000006</c:v>
                </c:pt>
                <c:pt idx="31842">
                  <c:v>8.8452777777777776</c:v>
                </c:pt>
                <c:pt idx="31843">
                  <c:v>8.8455555555555563</c:v>
                </c:pt>
                <c:pt idx="31844">
                  <c:v>8.8458333333333332</c:v>
                </c:pt>
                <c:pt idx="31845">
                  <c:v>8.8461111111111119</c:v>
                </c:pt>
                <c:pt idx="31846">
                  <c:v>8.8463888888888889</c:v>
                </c:pt>
                <c:pt idx="31847">
                  <c:v>8.8466666666666658</c:v>
                </c:pt>
                <c:pt idx="31848">
                  <c:v>8.8469444444444445</c:v>
                </c:pt>
                <c:pt idx="31849">
                  <c:v>8.8472222222222214</c:v>
                </c:pt>
                <c:pt idx="31850">
                  <c:v>8.8475000000000001</c:v>
                </c:pt>
                <c:pt idx="31851">
                  <c:v>8.8477777777777771</c:v>
                </c:pt>
                <c:pt idx="31852">
                  <c:v>8.8480555555555558</c:v>
                </c:pt>
                <c:pt idx="31853">
                  <c:v>8.8483333333333327</c:v>
                </c:pt>
                <c:pt idx="31854">
                  <c:v>8.8486111111111114</c:v>
                </c:pt>
                <c:pt idx="31855">
                  <c:v>8.8488888888888884</c:v>
                </c:pt>
                <c:pt idx="31856">
                  <c:v>8.8491666666666671</c:v>
                </c:pt>
                <c:pt idx="31857">
                  <c:v>8.849444444444444</c:v>
                </c:pt>
                <c:pt idx="31858">
                  <c:v>8.8497222222222227</c:v>
                </c:pt>
                <c:pt idx="31859">
                  <c:v>8.85</c:v>
                </c:pt>
                <c:pt idx="31860">
                  <c:v>8.8502777777777784</c:v>
                </c:pt>
                <c:pt idx="31861">
                  <c:v>8.8505555555555553</c:v>
                </c:pt>
                <c:pt idx="31862">
                  <c:v>8.850833333333334</c:v>
                </c:pt>
                <c:pt idx="31863">
                  <c:v>8.8511111111111109</c:v>
                </c:pt>
                <c:pt idx="31864">
                  <c:v>8.8513888888888896</c:v>
                </c:pt>
                <c:pt idx="31865">
                  <c:v>8.8516666666666666</c:v>
                </c:pt>
                <c:pt idx="31866">
                  <c:v>8.8519444444444453</c:v>
                </c:pt>
                <c:pt idx="31867">
                  <c:v>8.8522222222222222</c:v>
                </c:pt>
                <c:pt idx="31868">
                  <c:v>8.8524999999999991</c:v>
                </c:pt>
                <c:pt idx="31869">
                  <c:v>8.8527777777777779</c:v>
                </c:pt>
                <c:pt idx="31870">
                  <c:v>8.8530555555555548</c:v>
                </c:pt>
                <c:pt idx="31871">
                  <c:v>8.8533333333333335</c:v>
                </c:pt>
                <c:pt idx="31872">
                  <c:v>8.8536111111111104</c:v>
                </c:pt>
                <c:pt idx="31873">
                  <c:v>8.8538888888888891</c:v>
                </c:pt>
                <c:pt idx="31874">
                  <c:v>8.8541666666666661</c:v>
                </c:pt>
                <c:pt idx="31875">
                  <c:v>8.8544444444444448</c:v>
                </c:pt>
                <c:pt idx="31876">
                  <c:v>8.8547222222222217</c:v>
                </c:pt>
                <c:pt idx="31877">
                  <c:v>8.8550000000000004</c:v>
                </c:pt>
                <c:pt idx="31878">
                  <c:v>8.8552777777777774</c:v>
                </c:pt>
                <c:pt idx="31879">
                  <c:v>8.8555555555555561</c:v>
                </c:pt>
                <c:pt idx="31880">
                  <c:v>8.855833333333333</c:v>
                </c:pt>
                <c:pt idx="31881">
                  <c:v>8.8561111111111117</c:v>
                </c:pt>
                <c:pt idx="31882">
                  <c:v>8.8563888888888886</c:v>
                </c:pt>
                <c:pt idx="31883">
                  <c:v>8.8566666666666674</c:v>
                </c:pt>
                <c:pt idx="31884">
                  <c:v>8.8569444444444443</c:v>
                </c:pt>
                <c:pt idx="31885">
                  <c:v>8.857222222222223</c:v>
                </c:pt>
                <c:pt idx="31886">
                  <c:v>8.8574999999999999</c:v>
                </c:pt>
                <c:pt idx="31887">
                  <c:v>8.8577777777777786</c:v>
                </c:pt>
                <c:pt idx="31888">
                  <c:v>8.8580555555555556</c:v>
                </c:pt>
                <c:pt idx="31889">
                  <c:v>8.8583333333333325</c:v>
                </c:pt>
                <c:pt idx="31890">
                  <c:v>8.8586111111111112</c:v>
                </c:pt>
                <c:pt idx="31891">
                  <c:v>8.8588888888888881</c:v>
                </c:pt>
                <c:pt idx="31892">
                  <c:v>8.8591666666666669</c:v>
                </c:pt>
                <c:pt idx="31893">
                  <c:v>8.8594444444444438</c:v>
                </c:pt>
                <c:pt idx="31894">
                  <c:v>8.8597222222222225</c:v>
                </c:pt>
                <c:pt idx="31895">
                  <c:v>8.86</c:v>
                </c:pt>
                <c:pt idx="31896">
                  <c:v>8.8602777777777781</c:v>
                </c:pt>
                <c:pt idx="31897">
                  <c:v>8.8605555555555551</c:v>
                </c:pt>
                <c:pt idx="31898">
                  <c:v>8.8608333333333338</c:v>
                </c:pt>
                <c:pt idx="31899">
                  <c:v>8.8611111111111107</c:v>
                </c:pt>
                <c:pt idx="31900">
                  <c:v>8.8613888888888894</c:v>
                </c:pt>
                <c:pt idx="31901">
                  <c:v>8.8616666666666664</c:v>
                </c:pt>
                <c:pt idx="31902">
                  <c:v>8.8619444444444451</c:v>
                </c:pt>
                <c:pt idx="31903">
                  <c:v>8.862222222222222</c:v>
                </c:pt>
                <c:pt idx="31904">
                  <c:v>8.8625000000000007</c:v>
                </c:pt>
                <c:pt idx="31905">
                  <c:v>8.8627777777777776</c:v>
                </c:pt>
                <c:pt idx="31906">
                  <c:v>8.8630555555555564</c:v>
                </c:pt>
                <c:pt idx="31907">
                  <c:v>8.8633333333333333</c:v>
                </c:pt>
                <c:pt idx="31908">
                  <c:v>8.863611111111112</c:v>
                </c:pt>
                <c:pt idx="31909">
                  <c:v>8.8638888888888889</c:v>
                </c:pt>
                <c:pt idx="31910">
                  <c:v>8.8641666666666659</c:v>
                </c:pt>
                <c:pt idx="31911">
                  <c:v>8.8644444444444446</c:v>
                </c:pt>
                <c:pt idx="31912">
                  <c:v>8.8647222222222215</c:v>
                </c:pt>
                <c:pt idx="31913">
                  <c:v>8.8650000000000002</c:v>
                </c:pt>
                <c:pt idx="31914">
                  <c:v>8.8652777777777771</c:v>
                </c:pt>
                <c:pt idx="31915">
                  <c:v>8.8655555555555559</c:v>
                </c:pt>
                <c:pt idx="31916">
                  <c:v>8.8658333333333328</c:v>
                </c:pt>
                <c:pt idx="31917">
                  <c:v>8.8661111111111115</c:v>
                </c:pt>
                <c:pt idx="31918">
                  <c:v>8.8663888888888884</c:v>
                </c:pt>
                <c:pt idx="31919">
                  <c:v>8.8666666666666671</c:v>
                </c:pt>
                <c:pt idx="31920">
                  <c:v>8.8669444444444441</c:v>
                </c:pt>
                <c:pt idx="31921">
                  <c:v>8.8672222222222228</c:v>
                </c:pt>
                <c:pt idx="31922">
                  <c:v>8.8674999999999997</c:v>
                </c:pt>
                <c:pt idx="31923">
                  <c:v>8.8677777777777784</c:v>
                </c:pt>
                <c:pt idx="31924">
                  <c:v>8.8680555555555554</c:v>
                </c:pt>
                <c:pt idx="31925">
                  <c:v>8.8683333333333341</c:v>
                </c:pt>
                <c:pt idx="31926">
                  <c:v>8.868611111111111</c:v>
                </c:pt>
                <c:pt idx="31927">
                  <c:v>8.8688888888888897</c:v>
                </c:pt>
                <c:pt idx="31928">
                  <c:v>8.8691666666666666</c:v>
                </c:pt>
                <c:pt idx="31929">
                  <c:v>8.8694444444444436</c:v>
                </c:pt>
                <c:pt idx="31930">
                  <c:v>8.8697222222222223</c:v>
                </c:pt>
                <c:pt idx="31931">
                  <c:v>8.8699999999999992</c:v>
                </c:pt>
                <c:pt idx="31932">
                  <c:v>8.8702777777777779</c:v>
                </c:pt>
                <c:pt idx="31933">
                  <c:v>8.8705555555555549</c:v>
                </c:pt>
                <c:pt idx="31934">
                  <c:v>8.8708333333333336</c:v>
                </c:pt>
                <c:pt idx="31935">
                  <c:v>8.8711111111111105</c:v>
                </c:pt>
                <c:pt idx="31936">
                  <c:v>8.8713888888888892</c:v>
                </c:pt>
                <c:pt idx="31937">
                  <c:v>8.8716666666666661</c:v>
                </c:pt>
                <c:pt idx="31938">
                  <c:v>8.8719444444444449</c:v>
                </c:pt>
                <c:pt idx="31939">
                  <c:v>8.8722222222222218</c:v>
                </c:pt>
                <c:pt idx="31940">
                  <c:v>8.8725000000000005</c:v>
                </c:pt>
                <c:pt idx="31941">
                  <c:v>8.8727777777777774</c:v>
                </c:pt>
                <c:pt idx="31942">
                  <c:v>8.8730555555555561</c:v>
                </c:pt>
                <c:pt idx="31943">
                  <c:v>8.8733333333333331</c:v>
                </c:pt>
                <c:pt idx="31944">
                  <c:v>8.8736111111111118</c:v>
                </c:pt>
                <c:pt idx="31945">
                  <c:v>8.8738888888888887</c:v>
                </c:pt>
                <c:pt idx="31946">
                  <c:v>8.8741666666666674</c:v>
                </c:pt>
                <c:pt idx="31947">
                  <c:v>8.8744444444444444</c:v>
                </c:pt>
                <c:pt idx="31948">
                  <c:v>8.8747222222222231</c:v>
                </c:pt>
                <c:pt idx="31949">
                  <c:v>8.875</c:v>
                </c:pt>
                <c:pt idx="31950">
                  <c:v>8.8752777777777769</c:v>
                </c:pt>
                <c:pt idx="31951">
                  <c:v>8.8755555555555556</c:v>
                </c:pt>
                <c:pt idx="31952">
                  <c:v>8.8758333333333326</c:v>
                </c:pt>
                <c:pt idx="31953">
                  <c:v>8.8761111111111113</c:v>
                </c:pt>
                <c:pt idx="31954">
                  <c:v>8.8763888888888882</c:v>
                </c:pt>
                <c:pt idx="31955">
                  <c:v>8.8766666666666669</c:v>
                </c:pt>
                <c:pt idx="31956">
                  <c:v>8.8769444444444439</c:v>
                </c:pt>
                <c:pt idx="31957">
                  <c:v>8.8772222222222226</c:v>
                </c:pt>
                <c:pt idx="31958">
                  <c:v>8.8774999999999995</c:v>
                </c:pt>
                <c:pt idx="31959">
                  <c:v>8.8777777777777782</c:v>
                </c:pt>
                <c:pt idx="31960">
                  <c:v>8.8780555555555551</c:v>
                </c:pt>
                <c:pt idx="31961">
                  <c:v>8.8783333333333339</c:v>
                </c:pt>
                <c:pt idx="31962">
                  <c:v>8.8786111111111108</c:v>
                </c:pt>
                <c:pt idx="31963">
                  <c:v>8.8788888888888895</c:v>
                </c:pt>
                <c:pt idx="31964">
                  <c:v>8.8791666666666664</c:v>
                </c:pt>
                <c:pt idx="31965">
                  <c:v>8.8794444444444451</c:v>
                </c:pt>
                <c:pt idx="31966">
                  <c:v>8.8797222222222221</c:v>
                </c:pt>
                <c:pt idx="31967">
                  <c:v>8.8800000000000008</c:v>
                </c:pt>
                <c:pt idx="31968">
                  <c:v>8.8802777777777777</c:v>
                </c:pt>
                <c:pt idx="31969">
                  <c:v>8.8805555555555564</c:v>
                </c:pt>
                <c:pt idx="31970">
                  <c:v>8.8808333333333334</c:v>
                </c:pt>
                <c:pt idx="31971">
                  <c:v>8.8811111111111103</c:v>
                </c:pt>
                <c:pt idx="31972">
                  <c:v>8.881388888888889</c:v>
                </c:pt>
                <c:pt idx="31973">
                  <c:v>8.8816666666666659</c:v>
                </c:pt>
                <c:pt idx="31974">
                  <c:v>8.8819444444444446</c:v>
                </c:pt>
                <c:pt idx="31975">
                  <c:v>8.8822222222222216</c:v>
                </c:pt>
                <c:pt idx="31976">
                  <c:v>8.8825000000000003</c:v>
                </c:pt>
                <c:pt idx="31977">
                  <c:v>8.8827777777777772</c:v>
                </c:pt>
                <c:pt idx="31978">
                  <c:v>8.8830555555555559</c:v>
                </c:pt>
                <c:pt idx="31979">
                  <c:v>8.8833333333333329</c:v>
                </c:pt>
                <c:pt idx="31980">
                  <c:v>8.8836111111111116</c:v>
                </c:pt>
                <c:pt idx="31981">
                  <c:v>8.8838888888888885</c:v>
                </c:pt>
                <c:pt idx="31982">
                  <c:v>8.8841666666666672</c:v>
                </c:pt>
                <c:pt idx="31983">
                  <c:v>8.8844444444444441</c:v>
                </c:pt>
                <c:pt idx="31984">
                  <c:v>8.8847222222222229</c:v>
                </c:pt>
                <c:pt idx="31985">
                  <c:v>8.8849999999999998</c:v>
                </c:pt>
                <c:pt idx="31986">
                  <c:v>8.8852777777777785</c:v>
                </c:pt>
                <c:pt idx="31987">
                  <c:v>8.8855555555555554</c:v>
                </c:pt>
                <c:pt idx="31988">
                  <c:v>8.8858333333333341</c:v>
                </c:pt>
                <c:pt idx="31989">
                  <c:v>8.8861111111111111</c:v>
                </c:pt>
                <c:pt idx="31990">
                  <c:v>8.886388888888888</c:v>
                </c:pt>
                <c:pt idx="31991">
                  <c:v>8.8866666666666667</c:v>
                </c:pt>
                <c:pt idx="31992">
                  <c:v>8.8869444444444436</c:v>
                </c:pt>
                <c:pt idx="31993">
                  <c:v>8.8872222222222224</c:v>
                </c:pt>
                <c:pt idx="31994">
                  <c:v>8.8874999999999993</c:v>
                </c:pt>
                <c:pt idx="31995">
                  <c:v>8.887777777777778</c:v>
                </c:pt>
                <c:pt idx="31996">
                  <c:v>8.8880555555555549</c:v>
                </c:pt>
                <c:pt idx="31997">
                  <c:v>8.8883333333333336</c:v>
                </c:pt>
                <c:pt idx="31998">
                  <c:v>8.8886111111111106</c:v>
                </c:pt>
                <c:pt idx="31999">
                  <c:v>8.8888888888888893</c:v>
                </c:pt>
                <c:pt idx="32000">
                  <c:v>8.8891666666666662</c:v>
                </c:pt>
                <c:pt idx="32001">
                  <c:v>8.8894444444444449</c:v>
                </c:pt>
                <c:pt idx="32002">
                  <c:v>8.8897222222222219</c:v>
                </c:pt>
                <c:pt idx="32003">
                  <c:v>8.89</c:v>
                </c:pt>
                <c:pt idx="32004">
                  <c:v>8.8902777777777775</c:v>
                </c:pt>
                <c:pt idx="32005">
                  <c:v>8.8905555555555562</c:v>
                </c:pt>
                <c:pt idx="32006">
                  <c:v>8.8908333333333331</c:v>
                </c:pt>
                <c:pt idx="32007">
                  <c:v>8.8911111111111119</c:v>
                </c:pt>
                <c:pt idx="32008">
                  <c:v>8.8913888888888888</c:v>
                </c:pt>
                <c:pt idx="32009">
                  <c:v>8.8916666666666675</c:v>
                </c:pt>
                <c:pt idx="32010">
                  <c:v>8.8919444444444444</c:v>
                </c:pt>
                <c:pt idx="32011">
                  <c:v>8.8922222222222214</c:v>
                </c:pt>
                <c:pt idx="32012">
                  <c:v>8.8925000000000001</c:v>
                </c:pt>
                <c:pt idx="32013">
                  <c:v>8.892777777777777</c:v>
                </c:pt>
                <c:pt idx="32014">
                  <c:v>8.8930555555555557</c:v>
                </c:pt>
                <c:pt idx="32015">
                  <c:v>8.8933333333333326</c:v>
                </c:pt>
                <c:pt idx="32016">
                  <c:v>8.8936111111111114</c:v>
                </c:pt>
                <c:pt idx="32017">
                  <c:v>8.8938888888888883</c:v>
                </c:pt>
                <c:pt idx="32018">
                  <c:v>8.894166666666667</c:v>
                </c:pt>
                <c:pt idx="32019">
                  <c:v>8.8944444444444439</c:v>
                </c:pt>
                <c:pt idx="32020">
                  <c:v>8.8947222222222226</c:v>
                </c:pt>
                <c:pt idx="32021">
                  <c:v>8.8949999999999996</c:v>
                </c:pt>
                <c:pt idx="32022">
                  <c:v>8.8952777777777783</c:v>
                </c:pt>
                <c:pt idx="32023">
                  <c:v>8.8955555555555552</c:v>
                </c:pt>
                <c:pt idx="32024">
                  <c:v>8.8958333333333339</c:v>
                </c:pt>
                <c:pt idx="32025">
                  <c:v>8.8961111111111109</c:v>
                </c:pt>
                <c:pt idx="32026">
                  <c:v>8.8963888888888896</c:v>
                </c:pt>
                <c:pt idx="32027">
                  <c:v>8.8966666666666665</c:v>
                </c:pt>
                <c:pt idx="32028">
                  <c:v>8.8969444444444452</c:v>
                </c:pt>
                <c:pt idx="32029">
                  <c:v>8.8972222222222221</c:v>
                </c:pt>
                <c:pt idx="32030">
                  <c:v>8.8975000000000009</c:v>
                </c:pt>
                <c:pt idx="32031">
                  <c:v>8.8977777777777778</c:v>
                </c:pt>
                <c:pt idx="32032">
                  <c:v>8.8980555555555547</c:v>
                </c:pt>
                <c:pt idx="32033">
                  <c:v>8.8983333333333334</c:v>
                </c:pt>
                <c:pt idx="32034">
                  <c:v>8.8986111111111104</c:v>
                </c:pt>
                <c:pt idx="32035">
                  <c:v>8.8988888888888891</c:v>
                </c:pt>
                <c:pt idx="32036">
                  <c:v>8.899166666666666</c:v>
                </c:pt>
                <c:pt idx="32037">
                  <c:v>8.8994444444444447</c:v>
                </c:pt>
                <c:pt idx="32038">
                  <c:v>8.8997222222222216</c:v>
                </c:pt>
                <c:pt idx="32039">
                  <c:v>8.9</c:v>
                </c:pt>
                <c:pt idx="32040">
                  <c:v>8.9002777777777773</c:v>
                </c:pt>
                <c:pt idx="32041">
                  <c:v>8.900555555555556</c:v>
                </c:pt>
                <c:pt idx="32042">
                  <c:v>8.9008333333333329</c:v>
                </c:pt>
                <c:pt idx="32043">
                  <c:v>8.9011111111111116</c:v>
                </c:pt>
                <c:pt idx="32044">
                  <c:v>8.9013888888888886</c:v>
                </c:pt>
                <c:pt idx="32045">
                  <c:v>8.9016666666666673</c:v>
                </c:pt>
                <c:pt idx="32046">
                  <c:v>8.9019444444444442</c:v>
                </c:pt>
                <c:pt idx="32047">
                  <c:v>8.9022222222222229</c:v>
                </c:pt>
                <c:pt idx="32048">
                  <c:v>8.9024999999999999</c:v>
                </c:pt>
                <c:pt idx="32049">
                  <c:v>8.9027777777777786</c:v>
                </c:pt>
                <c:pt idx="32050">
                  <c:v>8.9030555555555555</c:v>
                </c:pt>
                <c:pt idx="32051">
                  <c:v>8.9033333333333342</c:v>
                </c:pt>
                <c:pt idx="32052">
                  <c:v>8.9036111111111111</c:v>
                </c:pt>
                <c:pt idx="32053">
                  <c:v>8.9038888888888881</c:v>
                </c:pt>
                <c:pt idx="32054">
                  <c:v>8.9041666666666668</c:v>
                </c:pt>
                <c:pt idx="32055">
                  <c:v>8.9044444444444437</c:v>
                </c:pt>
                <c:pt idx="32056">
                  <c:v>8.9047222222222224</c:v>
                </c:pt>
                <c:pt idx="32057">
                  <c:v>8.9049999999999994</c:v>
                </c:pt>
                <c:pt idx="32058">
                  <c:v>8.9052777777777781</c:v>
                </c:pt>
                <c:pt idx="32059">
                  <c:v>8.905555555555555</c:v>
                </c:pt>
                <c:pt idx="32060">
                  <c:v>8.9058333333333337</c:v>
                </c:pt>
                <c:pt idx="32061">
                  <c:v>8.9061111111111106</c:v>
                </c:pt>
                <c:pt idx="32062">
                  <c:v>8.9063888888888894</c:v>
                </c:pt>
                <c:pt idx="32063">
                  <c:v>8.9066666666666663</c:v>
                </c:pt>
                <c:pt idx="32064">
                  <c:v>8.906944444444445</c:v>
                </c:pt>
                <c:pt idx="32065">
                  <c:v>8.9072222222222219</c:v>
                </c:pt>
                <c:pt idx="32066">
                  <c:v>8.9075000000000006</c:v>
                </c:pt>
                <c:pt idx="32067">
                  <c:v>8.9077777777777776</c:v>
                </c:pt>
                <c:pt idx="32068">
                  <c:v>8.9080555555555563</c:v>
                </c:pt>
                <c:pt idx="32069">
                  <c:v>8.9083333333333332</c:v>
                </c:pt>
                <c:pt idx="32070">
                  <c:v>8.9086111111111119</c:v>
                </c:pt>
                <c:pt idx="32071">
                  <c:v>8.9088888888888889</c:v>
                </c:pt>
                <c:pt idx="32072">
                  <c:v>8.9091666666666658</c:v>
                </c:pt>
                <c:pt idx="32073">
                  <c:v>8.9094444444444445</c:v>
                </c:pt>
                <c:pt idx="32074">
                  <c:v>8.9097222222222214</c:v>
                </c:pt>
                <c:pt idx="32075">
                  <c:v>8.91</c:v>
                </c:pt>
                <c:pt idx="32076">
                  <c:v>8.9102777777777771</c:v>
                </c:pt>
                <c:pt idx="32077">
                  <c:v>8.9105555555555558</c:v>
                </c:pt>
                <c:pt idx="32078">
                  <c:v>8.9108333333333327</c:v>
                </c:pt>
                <c:pt idx="32079">
                  <c:v>8.9111111111111114</c:v>
                </c:pt>
                <c:pt idx="32080">
                  <c:v>8.9113888888888884</c:v>
                </c:pt>
                <c:pt idx="32081">
                  <c:v>8.9116666666666671</c:v>
                </c:pt>
                <c:pt idx="32082">
                  <c:v>8.911944444444444</c:v>
                </c:pt>
                <c:pt idx="32083">
                  <c:v>8.9122222222222227</c:v>
                </c:pt>
                <c:pt idx="32084">
                  <c:v>8.9124999999999996</c:v>
                </c:pt>
                <c:pt idx="32085">
                  <c:v>8.9127777777777784</c:v>
                </c:pt>
                <c:pt idx="32086">
                  <c:v>8.9130555555555553</c:v>
                </c:pt>
                <c:pt idx="32087">
                  <c:v>8.913333333333334</c:v>
                </c:pt>
                <c:pt idx="32088">
                  <c:v>8.9136111111111109</c:v>
                </c:pt>
                <c:pt idx="32089">
                  <c:v>8.9138888888888896</c:v>
                </c:pt>
                <c:pt idx="32090">
                  <c:v>8.9141666666666666</c:v>
                </c:pt>
                <c:pt idx="32091">
                  <c:v>8.9144444444444453</c:v>
                </c:pt>
                <c:pt idx="32092">
                  <c:v>8.9147222222222222</c:v>
                </c:pt>
                <c:pt idx="32093">
                  <c:v>8.9149999999999991</c:v>
                </c:pt>
                <c:pt idx="32094">
                  <c:v>8.9152777777777779</c:v>
                </c:pt>
                <c:pt idx="32095">
                  <c:v>8.9155555555555548</c:v>
                </c:pt>
                <c:pt idx="32096">
                  <c:v>8.9158333333333335</c:v>
                </c:pt>
                <c:pt idx="32097">
                  <c:v>8.9161111111111104</c:v>
                </c:pt>
                <c:pt idx="32098">
                  <c:v>8.9163888888888891</c:v>
                </c:pt>
                <c:pt idx="32099">
                  <c:v>8.9166666666666661</c:v>
                </c:pt>
                <c:pt idx="32100">
                  <c:v>8.9169444444444448</c:v>
                </c:pt>
                <c:pt idx="32101">
                  <c:v>8.9172222222222217</c:v>
                </c:pt>
                <c:pt idx="32102">
                  <c:v>8.9175000000000004</c:v>
                </c:pt>
                <c:pt idx="32103">
                  <c:v>8.9177777777777774</c:v>
                </c:pt>
                <c:pt idx="32104">
                  <c:v>8.9180555555555561</c:v>
                </c:pt>
                <c:pt idx="32105">
                  <c:v>8.918333333333333</c:v>
                </c:pt>
                <c:pt idx="32106">
                  <c:v>8.9186111111111117</c:v>
                </c:pt>
                <c:pt idx="32107">
                  <c:v>8.9188888888888886</c:v>
                </c:pt>
                <c:pt idx="32108">
                  <c:v>8.9191666666666674</c:v>
                </c:pt>
                <c:pt idx="32109">
                  <c:v>8.9194444444444443</c:v>
                </c:pt>
                <c:pt idx="32110">
                  <c:v>8.919722222222223</c:v>
                </c:pt>
                <c:pt idx="32111">
                  <c:v>8.92</c:v>
                </c:pt>
                <c:pt idx="32112">
                  <c:v>8.9202777777777786</c:v>
                </c:pt>
                <c:pt idx="32113">
                  <c:v>8.9205555555555556</c:v>
                </c:pt>
                <c:pt idx="32114">
                  <c:v>8.9208333333333325</c:v>
                </c:pt>
                <c:pt idx="32115">
                  <c:v>8.9211111111111112</c:v>
                </c:pt>
                <c:pt idx="32116">
                  <c:v>8.9213888888888881</c:v>
                </c:pt>
                <c:pt idx="32117">
                  <c:v>8.9216666666666669</c:v>
                </c:pt>
                <c:pt idx="32118">
                  <c:v>8.9219444444444438</c:v>
                </c:pt>
                <c:pt idx="32119">
                  <c:v>8.9222222222222225</c:v>
                </c:pt>
                <c:pt idx="32120">
                  <c:v>8.9224999999999994</c:v>
                </c:pt>
                <c:pt idx="32121">
                  <c:v>8.9227777777777781</c:v>
                </c:pt>
                <c:pt idx="32122">
                  <c:v>8.9230555555555551</c:v>
                </c:pt>
                <c:pt idx="32123">
                  <c:v>8.9233333333333338</c:v>
                </c:pt>
                <c:pt idx="32124">
                  <c:v>8.9236111111111107</c:v>
                </c:pt>
                <c:pt idx="32125">
                  <c:v>8.9238888888888894</c:v>
                </c:pt>
                <c:pt idx="32126">
                  <c:v>8.9241666666666664</c:v>
                </c:pt>
                <c:pt idx="32127">
                  <c:v>8.9244444444444451</c:v>
                </c:pt>
                <c:pt idx="32128">
                  <c:v>8.924722222222222</c:v>
                </c:pt>
                <c:pt idx="32129">
                  <c:v>8.9250000000000007</c:v>
                </c:pt>
                <c:pt idx="32130">
                  <c:v>8.9252777777777776</c:v>
                </c:pt>
                <c:pt idx="32131">
                  <c:v>8.9255555555555564</c:v>
                </c:pt>
                <c:pt idx="32132">
                  <c:v>8.9258333333333333</c:v>
                </c:pt>
                <c:pt idx="32133">
                  <c:v>8.926111111111112</c:v>
                </c:pt>
                <c:pt idx="32134">
                  <c:v>8.9263888888888889</c:v>
                </c:pt>
                <c:pt idx="32135">
                  <c:v>8.9266666666666659</c:v>
                </c:pt>
                <c:pt idx="32136">
                  <c:v>8.9269444444444446</c:v>
                </c:pt>
                <c:pt idx="32137">
                  <c:v>8.9272222222222215</c:v>
                </c:pt>
                <c:pt idx="32138">
                  <c:v>8.9275000000000002</c:v>
                </c:pt>
                <c:pt idx="32139">
                  <c:v>8.9277777777777771</c:v>
                </c:pt>
                <c:pt idx="32140">
                  <c:v>8.9280555555555559</c:v>
                </c:pt>
                <c:pt idx="32141">
                  <c:v>8.9283333333333328</c:v>
                </c:pt>
                <c:pt idx="32142">
                  <c:v>8.9286111111111115</c:v>
                </c:pt>
                <c:pt idx="32143">
                  <c:v>8.9288888888888884</c:v>
                </c:pt>
                <c:pt idx="32144">
                  <c:v>8.9291666666666671</c:v>
                </c:pt>
                <c:pt idx="32145">
                  <c:v>8.9294444444444441</c:v>
                </c:pt>
                <c:pt idx="32146">
                  <c:v>8.9297222222222228</c:v>
                </c:pt>
                <c:pt idx="32147">
                  <c:v>8.93</c:v>
                </c:pt>
                <c:pt idx="32148">
                  <c:v>8.9302777777777784</c:v>
                </c:pt>
                <c:pt idx="32149">
                  <c:v>8.9305555555555554</c:v>
                </c:pt>
                <c:pt idx="32150">
                  <c:v>8.9308333333333341</c:v>
                </c:pt>
                <c:pt idx="32151">
                  <c:v>8.931111111111111</c:v>
                </c:pt>
                <c:pt idx="32152">
                  <c:v>8.9313888888888897</c:v>
                </c:pt>
                <c:pt idx="32153">
                  <c:v>8.9316666666666666</c:v>
                </c:pt>
                <c:pt idx="32154">
                  <c:v>8.9319444444444436</c:v>
                </c:pt>
                <c:pt idx="32155">
                  <c:v>8.9322222222222223</c:v>
                </c:pt>
                <c:pt idx="32156">
                  <c:v>8.9324999999999992</c:v>
                </c:pt>
                <c:pt idx="32157">
                  <c:v>8.9327777777777779</c:v>
                </c:pt>
                <c:pt idx="32158">
                  <c:v>8.9330555555555549</c:v>
                </c:pt>
                <c:pt idx="32159">
                  <c:v>8.9333333333333336</c:v>
                </c:pt>
                <c:pt idx="32160">
                  <c:v>8.9336111111111105</c:v>
                </c:pt>
                <c:pt idx="32161">
                  <c:v>8.9338888888888892</c:v>
                </c:pt>
                <c:pt idx="32162">
                  <c:v>8.9341666666666661</c:v>
                </c:pt>
                <c:pt idx="32163">
                  <c:v>8.9344444444444449</c:v>
                </c:pt>
                <c:pt idx="32164">
                  <c:v>8.9347222222222218</c:v>
                </c:pt>
                <c:pt idx="32165">
                  <c:v>8.9350000000000005</c:v>
                </c:pt>
                <c:pt idx="32166">
                  <c:v>8.9352777777777774</c:v>
                </c:pt>
                <c:pt idx="32167">
                  <c:v>8.9355555555555561</c:v>
                </c:pt>
                <c:pt idx="32168">
                  <c:v>8.9358333333333331</c:v>
                </c:pt>
                <c:pt idx="32169">
                  <c:v>8.9361111111111118</c:v>
                </c:pt>
                <c:pt idx="32170">
                  <c:v>8.9363888888888887</c:v>
                </c:pt>
                <c:pt idx="32171">
                  <c:v>8.9366666666666674</c:v>
                </c:pt>
                <c:pt idx="32172">
                  <c:v>8.9369444444444444</c:v>
                </c:pt>
                <c:pt idx="32173">
                  <c:v>8.9372222222222231</c:v>
                </c:pt>
                <c:pt idx="32174">
                  <c:v>8.9375</c:v>
                </c:pt>
                <c:pt idx="32175">
                  <c:v>8.9377777777777769</c:v>
                </c:pt>
                <c:pt idx="32176">
                  <c:v>8.9380555555555556</c:v>
                </c:pt>
                <c:pt idx="32177">
                  <c:v>8.9383333333333326</c:v>
                </c:pt>
                <c:pt idx="32178">
                  <c:v>8.9386111111111113</c:v>
                </c:pt>
                <c:pt idx="32179">
                  <c:v>8.9388888888888882</c:v>
                </c:pt>
                <c:pt idx="32180">
                  <c:v>8.9391666666666669</c:v>
                </c:pt>
                <c:pt idx="32181">
                  <c:v>8.9394444444444439</c:v>
                </c:pt>
                <c:pt idx="32182">
                  <c:v>8.9397222222222226</c:v>
                </c:pt>
                <c:pt idx="32183">
                  <c:v>8.94</c:v>
                </c:pt>
                <c:pt idx="32184">
                  <c:v>8.9402777777777782</c:v>
                </c:pt>
                <c:pt idx="32185">
                  <c:v>8.9405555555555551</c:v>
                </c:pt>
                <c:pt idx="32186">
                  <c:v>8.9408333333333339</c:v>
                </c:pt>
                <c:pt idx="32187">
                  <c:v>8.9411111111111108</c:v>
                </c:pt>
                <c:pt idx="32188">
                  <c:v>8.9413888888888895</c:v>
                </c:pt>
                <c:pt idx="32189">
                  <c:v>8.9416666666666664</c:v>
                </c:pt>
                <c:pt idx="32190">
                  <c:v>8.9419444444444451</c:v>
                </c:pt>
                <c:pt idx="32191">
                  <c:v>8.9422222222222221</c:v>
                </c:pt>
                <c:pt idx="32192">
                  <c:v>8.9425000000000008</c:v>
                </c:pt>
                <c:pt idx="32193">
                  <c:v>8.9427777777777777</c:v>
                </c:pt>
                <c:pt idx="32194">
                  <c:v>8.9430555555555564</c:v>
                </c:pt>
                <c:pt idx="32195">
                  <c:v>8.9433333333333334</c:v>
                </c:pt>
                <c:pt idx="32196">
                  <c:v>8.9436111111111103</c:v>
                </c:pt>
                <c:pt idx="32197">
                  <c:v>8.943888888888889</c:v>
                </c:pt>
                <c:pt idx="32198">
                  <c:v>8.9441666666666659</c:v>
                </c:pt>
                <c:pt idx="32199">
                  <c:v>8.9444444444444446</c:v>
                </c:pt>
                <c:pt idx="32200">
                  <c:v>8.9447222222222216</c:v>
                </c:pt>
                <c:pt idx="32201">
                  <c:v>8.9450000000000003</c:v>
                </c:pt>
                <c:pt idx="32202">
                  <c:v>8.9452777777777772</c:v>
                </c:pt>
                <c:pt idx="32203">
                  <c:v>8.9455555555555559</c:v>
                </c:pt>
                <c:pt idx="32204">
                  <c:v>8.9458333333333329</c:v>
                </c:pt>
                <c:pt idx="32205">
                  <c:v>8.9461111111111116</c:v>
                </c:pt>
                <c:pt idx="32206">
                  <c:v>8.9463888888888885</c:v>
                </c:pt>
                <c:pt idx="32207">
                  <c:v>8.9466666666666672</c:v>
                </c:pt>
                <c:pt idx="32208">
                  <c:v>8.9469444444444441</c:v>
                </c:pt>
                <c:pt idx="32209">
                  <c:v>8.9472222222222229</c:v>
                </c:pt>
                <c:pt idx="32210">
                  <c:v>8.9474999999999998</c:v>
                </c:pt>
                <c:pt idx="32211">
                  <c:v>8.9477777777777785</c:v>
                </c:pt>
                <c:pt idx="32212">
                  <c:v>8.9480555555555554</c:v>
                </c:pt>
                <c:pt idx="32213">
                  <c:v>8.9483333333333341</c:v>
                </c:pt>
                <c:pt idx="32214">
                  <c:v>8.9486111111111111</c:v>
                </c:pt>
                <c:pt idx="32215">
                  <c:v>8.948888888888888</c:v>
                </c:pt>
                <c:pt idx="32216">
                  <c:v>8.9491666666666667</c:v>
                </c:pt>
                <c:pt idx="32217">
                  <c:v>8.9494444444444436</c:v>
                </c:pt>
                <c:pt idx="32218">
                  <c:v>8.9497222222222224</c:v>
                </c:pt>
                <c:pt idx="32219">
                  <c:v>8.9499999999999993</c:v>
                </c:pt>
                <c:pt idx="32220">
                  <c:v>8.950277777777778</c:v>
                </c:pt>
                <c:pt idx="32221">
                  <c:v>8.9505555555555549</c:v>
                </c:pt>
                <c:pt idx="32222">
                  <c:v>8.9508333333333336</c:v>
                </c:pt>
                <c:pt idx="32223">
                  <c:v>8.9511111111111106</c:v>
                </c:pt>
                <c:pt idx="32224">
                  <c:v>8.9513888888888893</c:v>
                </c:pt>
                <c:pt idx="32225">
                  <c:v>8.9516666666666662</c:v>
                </c:pt>
                <c:pt idx="32226">
                  <c:v>8.9519444444444449</c:v>
                </c:pt>
                <c:pt idx="32227">
                  <c:v>8.9522222222222219</c:v>
                </c:pt>
                <c:pt idx="32228">
                  <c:v>8.9525000000000006</c:v>
                </c:pt>
                <c:pt idx="32229">
                  <c:v>8.9527777777777775</c:v>
                </c:pt>
                <c:pt idx="32230">
                  <c:v>8.9530555555555562</c:v>
                </c:pt>
                <c:pt idx="32231">
                  <c:v>8.9533333333333331</c:v>
                </c:pt>
                <c:pt idx="32232">
                  <c:v>8.9536111111111119</c:v>
                </c:pt>
                <c:pt idx="32233">
                  <c:v>8.9538888888888888</c:v>
                </c:pt>
                <c:pt idx="32234">
                  <c:v>8.9541666666666675</c:v>
                </c:pt>
                <c:pt idx="32235">
                  <c:v>8.9544444444444444</c:v>
                </c:pt>
                <c:pt idx="32236">
                  <c:v>8.9547222222222214</c:v>
                </c:pt>
                <c:pt idx="32237">
                  <c:v>8.9550000000000001</c:v>
                </c:pt>
                <c:pt idx="32238">
                  <c:v>8.955277777777777</c:v>
                </c:pt>
                <c:pt idx="32239">
                  <c:v>8.9555555555555557</c:v>
                </c:pt>
                <c:pt idx="32240">
                  <c:v>8.9558333333333326</c:v>
                </c:pt>
                <c:pt idx="32241">
                  <c:v>8.9561111111111114</c:v>
                </c:pt>
                <c:pt idx="32242">
                  <c:v>8.9563888888888883</c:v>
                </c:pt>
                <c:pt idx="32243">
                  <c:v>8.956666666666667</c:v>
                </c:pt>
                <c:pt idx="32244">
                  <c:v>8.9569444444444439</c:v>
                </c:pt>
                <c:pt idx="32245">
                  <c:v>8.9572222222222226</c:v>
                </c:pt>
                <c:pt idx="32246">
                  <c:v>8.9574999999999996</c:v>
                </c:pt>
                <c:pt idx="32247">
                  <c:v>8.9577777777777783</c:v>
                </c:pt>
                <c:pt idx="32248">
                  <c:v>8.9580555555555552</c:v>
                </c:pt>
                <c:pt idx="32249">
                  <c:v>8.9583333333333339</c:v>
                </c:pt>
                <c:pt idx="32250">
                  <c:v>8.9586111111111109</c:v>
                </c:pt>
                <c:pt idx="32251">
                  <c:v>8.9588888888888896</c:v>
                </c:pt>
                <c:pt idx="32252">
                  <c:v>8.9591666666666665</c:v>
                </c:pt>
                <c:pt idx="32253">
                  <c:v>8.9594444444444452</c:v>
                </c:pt>
                <c:pt idx="32254">
                  <c:v>8.9597222222222221</c:v>
                </c:pt>
                <c:pt idx="32255">
                  <c:v>8.9600000000000009</c:v>
                </c:pt>
                <c:pt idx="32256">
                  <c:v>8.9602777777777778</c:v>
                </c:pt>
                <c:pt idx="32257">
                  <c:v>8.9605555555555547</c:v>
                </c:pt>
                <c:pt idx="32258">
                  <c:v>8.9608333333333334</c:v>
                </c:pt>
                <c:pt idx="32259">
                  <c:v>8.9611111111111104</c:v>
                </c:pt>
                <c:pt idx="32260">
                  <c:v>8.9613888888888891</c:v>
                </c:pt>
                <c:pt idx="32261">
                  <c:v>8.961666666666666</c:v>
                </c:pt>
                <c:pt idx="32262">
                  <c:v>8.9619444444444447</c:v>
                </c:pt>
                <c:pt idx="32263">
                  <c:v>8.9622222222222216</c:v>
                </c:pt>
                <c:pt idx="32264">
                  <c:v>8.9625000000000004</c:v>
                </c:pt>
                <c:pt idx="32265">
                  <c:v>8.9627777777777773</c:v>
                </c:pt>
                <c:pt idx="32266">
                  <c:v>8.963055555555556</c:v>
                </c:pt>
                <c:pt idx="32267">
                  <c:v>8.9633333333333329</c:v>
                </c:pt>
                <c:pt idx="32268">
                  <c:v>8.9636111111111116</c:v>
                </c:pt>
                <c:pt idx="32269">
                  <c:v>8.9638888888888886</c:v>
                </c:pt>
                <c:pt idx="32270">
                  <c:v>8.9641666666666673</c:v>
                </c:pt>
                <c:pt idx="32271">
                  <c:v>8.9644444444444442</c:v>
                </c:pt>
                <c:pt idx="32272">
                  <c:v>8.9647222222222229</c:v>
                </c:pt>
                <c:pt idx="32273">
                  <c:v>8.9649999999999999</c:v>
                </c:pt>
                <c:pt idx="32274">
                  <c:v>8.9652777777777786</c:v>
                </c:pt>
                <c:pt idx="32275">
                  <c:v>8.9655555555555555</c:v>
                </c:pt>
                <c:pt idx="32276">
                  <c:v>8.9658333333333342</c:v>
                </c:pt>
                <c:pt idx="32277">
                  <c:v>8.9661111111111111</c:v>
                </c:pt>
                <c:pt idx="32278">
                  <c:v>8.9663888888888881</c:v>
                </c:pt>
                <c:pt idx="32279">
                  <c:v>8.9666666666666668</c:v>
                </c:pt>
                <c:pt idx="32280">
                  <c:v>8.9669444444444437</c:v>
                </c:pt>
                <c:pt idx="32281">
                  <c:v>8.9672222222222224</c:v>
                </c:pt>
                <c:pt idx="32282">
                  <c:v>8.9674999999999994</c:v>
                </c:pt>
                <c:pt idx="32283">
                  <c:v>8.9677777777777781</c:v>
                </c:pt>
                <c:pt idx="32284">
                  <c:v>8.968055555555555</c:v>
                </c:pt>
                <c:pt idx="32285">
                  <c:v>8.9683333333333337</c:v>
                </c:pt>
                <c:pt idx="32286">
                  <c:v>8.9686111111111106</c:v>
                </c:pt>
                <c:pt idx="32287">
                  <c:v>8.9688888888888894</c:v>
                </c:pt>
                <c:pt idx="32288">
                  <c:v>8.9691666666666663</c:v>
                </c:pt>
                <c:pt idx="32289">
                  <c:v>8.969444444444445</c:v>
                </c:pt>
                <c:pt idx="32290">
                  <c:v>8.9697222222222219</c:v>
                </c:pt>
                <c:pt idx="32291">
                  <c:v>8.9700000000000006</c:v>
                </c:pt>
                <c:pt idx="32292">
                  <c:v>8.9702777777777776</c:v>
                </c:pt>
                <c:pt idx="32293">
                  <c:v>8.9705555555555563</c:v>
                </c:pt>
                <c:pt idx="32294">
                  <c:v>8.9708333333333332</c:v>
                </c:pt>
                <c:pt idx="32295">
                  <c:v>8.9711111111111119</c:v>
                </c:pt>
                <c:pt idx="32296">
                  <c:v>8.9713888888888889</c:v>
                </c:pt>
                <c:pt idx="32297">
                  <c:v>8.9716666666666658</c:v>
                </c:pt>
                <c:pt idx="32298">
                  <c:v>8.9719444444444445</c:v>
                </c:pt>
                <c:pt idx="32299">
                  <c:v>8.9722222222222214</c:v>
                </c:pt>
                <c:pt idx="32300">
                  <c:v>8.9725000000000001</c:v>
                </c:pt>
                <c:pt idx="32301">
                  <c:v>8.9727777777777771</c:v>
                </c:pt>
                <c:pt idx="32302">
                  <c:v>8.9730555555555558</c:v>
                </c:pt>
                <c:pt idx="32303">
                  <c:v>8.9733333333333327</c:v>
                </c:pt>
                <c:pt idx="32304">
                  <c:v>8.9736111111111114</c:v>
                </c:pt>
                <c:pt idx="32305">
                  <c:v>8.9738888888888884</c:v>
                </c:pt>
                <c:pt idx="32306">
                  <c:v>8.9741666666666671</c:v>
                </c:pt>
                <c:pt idx="32307">
                  <c:v>8.974444444444444</c:v>
                </c:pt>
                <c:pt idx="32308">
                  <c:v>8.9747222222222227</c:v>
                </c:pt>
                <c:pt idx="32309">
                  <c:v>8.9749999999999996</c:v>
                </c:pt>
                <c:pt idx="32310">
                  <c:v>8.9752777777777784</c:v>
                </c:pt>
                <c:pt idx="32311">
                  <c:v>8.9755555555555553</c:v>
                </c:pt>
                <c:pt idx="32312">
                  <c:v>8.975833333333334</c:v>
                </c:pt>
                <c:pt idx="32313">
                  <c:v>8.9761111111111109</c:v>
                </c:pt>
                <c:pt idx="32314">
                  <c:v>8.9763888888888896</c:v>
                </c:pt>
                <c:pt idx="32315">
                  <c:v>8.9766666666666666</c:v>
                </c:pt>
                <c:pt idx="32316">
                  <c:v>8.9769444444444453</c:v>
                </c:pt>
                <c:pt idx="32317">
                  <c:v>8.9772222222222222</c:v>
                </c:pt>
                <c:pt idx="32318">
                  <c:v>8.9774999999999991</c:v>
                </c:pt>
                <c:pt idx="32319">
                  <c:v>8.9777777777777779</c:v>
                </c:pt>
                <c:pt idx="32320">
                  <c:v>8.9780555555555548</c:v>
                </c:pt>
                <c:pt idx="32321">
                  <c:v>8.9783333333333335</c:v>
                </c:pt>
                <c:pt idx="32322">
                  <c:v>8.9786111111111104</c:v>
                </c:pt>
                <c:pt idx="32323">
                  <c:v>8.9788888888888891</c:v>
                </c:pt>
                <c:pt idx="32324">
                  <c:v>8.9791666666666661</c:v>
                </c:pt>
                <c:pt idx="32325">
                  <c:v>8.9794444444444448</c:v>
                </c:pt>
                <c:pt idx="32326">
                  <c:v>8.9797222222222217</c:v>
                </c:pt>
                <c:pt idx="32327">
                  <c:v>8.98</c:v>
                </c:pt>
                <c:pt idx="32328">
                  <c:v>8.9802777777777774</c:v>
                </c:pt>
                <c:pt idx="32329">
                  <c:v>8.9805555555555561</c:v>
                </c:pt>
                <c:pt idx="32330">
                  <c:v>8.980833333333333</c:v>
                </c:pt>
                <c:pt idx="32331">
                  <c:v>8.9811111111111117</c:v>
                </c:pt>
                <c:pt idx="32332">
                  <c:v>8.9813888888888886</c:v>
                </c:pt>
                <c:pt idx="32333">
                  <c:v>8.9816666666666674</c:v>
                </c:pt>
                <c:pt idx="32334">
                  <c:v>8.9819444444444443</c:v>
                </c:pt>
                <c:pt idx="32335">
                  <c:v>8.982222222222223</c:v>
                </c:pt>
                <c:pt idx="32336">
                  <c:v>8.9824999999999999</c:v>
                </c:pt>
                <c:pt idx="32337">
                  <c:v>8.9827777777777786</c:v>
                </c:pt>
                <c:pt idx="32338">
                  <c:v>8.9830555555555556</c:v>
                </c:pt>
                <c:pt idx="32339">
                  <c:v>8.9833333333333325</c:v>
                </c:pt>
                <c:pt idx="32340">
                  <c:v>8.9836111111111112</c:v>
                </c:pt>
                <c:pt idx="32341">
                  <c:v>8.9838888888888881</c:v>
                </c:pt>
                <c:pt idx="32342">
                  <c:v>8.9841666666666669</c:v>
                </c:pt>
                <c:pt idx="32343">
                  <c:v>8.9844444444444438</c:v>
                </c:pt>
                <c:pt idx="32344">
                  <c:v>8.9847222222222225</c:v>
                </c:pt>
                <c:pt idx="32345">
                  <c:v>8.9849999999999994</c:v>
                </c:pt>
                <c:pt idx="32346">
                  <c:v>8.9852777777777781</c:v>
                </c:pt>
                <c:pt idx="32347">
                  <c:v>8.9855555555555551</c:v>
                </c:pt>
                <c:pt idx="32348">
                  <c:v>8.9858333333333338</c:v>
                </c:pt>
                <c:pt idx="32349">
                  <c:v>8.9861111111111107</c:v>
                </c:pt>
                <c:pt idx="32350">
                  <c:v>8.9863888888888894</c:v>
                </c:pt>
                <c:pt idx="32351">
                  <c:v>8.9866666666666664</c:v>
                </c:pt>
                <c:pt idx="32352">
                  <c:v>8.9869444444444451</c:v>
                </c:pt>
                <c:pt idx="32353">
                  <c:v>8.987222222222222</c:v>
                </c:pt>
                <c:pt idx="32354">
                  <c:v>8.9875000000000007</c:v>
                </c:pt>
                <c:pt idx="32355">
                  <c:v>8.9877777777777776</c:v>
                </c:pt>
                <c:pt idx="32356">
                  <c:v>8.9880555555555564</c:v>
                </c:pt>
                <c:pt idx="32357">
                  <c:v>8.9883333333333333</c:v>
                </c:pt>
                <c:pt idx="32358">
                  <c:v>8.988611111111112</c:v>
                </c:pt>
                <c:pt idx="32359">
                  <c:v>8.9888888888888889</c:v>
                </c:pt>
                <c:pt idx="32360">
                  <c:v>8.9891666666666659</c:v>
                </c:pt>
                <c:pt idx="32361">
                  <c:v>8.9894444444444446</c:v>
                </c:pt>
                <c:pt idx="32362">
                  <c:v>8.9897222222222215</c:v>
                </c:pt>
                <c:pt idx="32363">
                  <c:v>8.99</c:v>
                </c:pt>
                <c:pt idx="32364">
                  <c:v>8.9902777777777771</c:v>
                </c:pt>
                <c:pt idx="32365">
                  <c:v>8.9905555555555559</c:v>
                </c:pt>
                <c:pt idx="32366">
                  <c:v>8.9908333333333328</c:v>
                </c:pt>
                <c:pt idx="32367">
                  <c:v>8.9911111111111115</c:v>
                </c:pt>
                <c:pt idx="32368">
                  <c:v>8.9913888888888884</c:v>
                </c:pt>
                <c:pt idx="32369">
                  <c:v>8.9916666666666671</c:v>
                </c:pt>
                <c:pt idx="32370">
                  <c:v>8.9919444444444441</c:v>
                </c:pt>
                <c:pt idx="32371">
                  <c:v>8.9922222222222228</c:v>
                </c:pt>
                <c:pt idx="32372">
                  <c:v>8.9924999999999997</c:v>
                </c:pt>
                <c:pt idx="32373">
                  <c:v>8.9927777777777784</c:v>
                </c:pt>
                <c:pt idx="32374">
                  <c:v>8.9930555555555554</c:v>
                </c:pt>
                <c:pt idx="32375">
                  <c:v>8.9933333333333341</c:v>
                </c:pt>
                <c:pt idx="32376">
                  <c:v>8.993611111111111</c:v>
                </c:pt>
                <c:pt idx="32377">
                  <c:v>8.9938888888888897</c:v>
                </c:pt>
                <c:pt idx="32378">
                  <c:v>8.9941666666666666</c:v>
                </c:pt>
                <c:pt idx="32379">
                  <c:v>8.9944444444444436</c:v>
                </c:pt>
                <c:pt idx="32380">
                  <c:v>8.9947222222222223</c:v>
                </c:pt>
                <c:pt idx="32381">
                  <c:v>8.9949999999999992</c:v>
                </c:pt>
                <c:pt idx="32382">
                  <c:v>8.9952777777777779</c:v>
                </c:pt>
                <c:pt idx="32383">
                  <c:v>8.9955555555555549</c:v>
                </c:pt>
                <c:pt idx="32384">
                  <c:v>8.9958333333333336</c:v>
                </c:pt>
                <c:pt idx="32385">
                  <c:v>8.9961111111111105</c:v>
                </c:pt>
                <c:pt idx="32386">
                  <c:v>8.9963888888888892</c:v>
                </c:pt>
                <c:pt idx="32387">
                  <c:v>8.9966666666666661</c:v>
                </c:pt>
                <c:pt idx="32388">
                  <c:v>8.9969444444444449</c:v>
                </c:pt>
                <c:pt idx="32389">
                  <c:v>8.9972222222222218</c:v>
                </c:pt>
                <c:pt idx="32390">
                  <c:v>8.9975000000000005</c:v>
                </c:pt>
                <c:pt idx="32391">
                  <c:v>8.9977777777777774</c:v>
                </c:pt>
                <c:pt idx="32392">
                  <c:v>8.9980555555555561</c:v>
                </c:pt>
                <c:pt idx="32393">
                  <c:v>8.9983333333333331</c:v>
                </c:pt>
                <c:pt idx="32394">
                  <c:v>8.9986111111111118</c:v>
                </c:pt>
                <c:pt idx="32395">
                  <c:v>8.9988888888888887</c:v>
                </c:pt>
                <c:pt idx="32396">
                  <c:v>8.9991666666666674</c:v>
                </c:pt>
                <c:pt idx="32397">
                  <c:v>8.9994444444444444</c:v>
                </c:pt>
                <c:pt idx="32398">
                  <c:v>8.9997222222222231</c:v>
                </c:pt>
                <c:pt idx="32399">
                  <c:v>9</c:v>
                </c:pt>
                <c:pt idx="32400">
                  <c:v>9.0002777777777769</c:v>
                </c:pt>
                <c:pt idx="32401">
                  <c:v>9.0005555555555556</c:v>
                </c:pt>
                <c:pt idx="32402">
                  <c:v>9.0008333333333326</c:v>
                </c:pt>
                <c:pt idx="32403">
                  <c:v>9.0011111111111113</c:v>
                </c:pt>
                <c:pt idx="32404">
                  <c:v>9.0013888888888882</c:v>
                </c:pt>
                <c:pt idx="32405">
                  <c:v>9.0016666666666669</c:v>
                </c:pt>
                <c:pt idx="32406">
                  <c:v>9.0019444444444439</c:v>
                </c:pt>
                <c:pt idx="32407">
                  <c:v>9.0022222222222226</c:v>
                </c:pt>
                <c:pt idx="32408">
                  <c:v>9.0024999999999995</c:v>
                </c:pt>
                <c:pt idx="32409">
                  <c:v>9.0027777777777782</c:v>
                </c:pt>
                <c:pt idx="32410">
                  <c:v>9.0030555555555551</c:v>
                </c:pt>
                <c:pt idx="32411">
                  <c:v>9.0033333333333339</c:v>
                </c:pt>
                <c:pt idx="32412">
                  <c:v>9.0036111111111108</c:v>
                </c:pt>
                <c:pt idx="32413">
                  <c:v>9.0038888888888895</c:v>
                </c:pt>
                <c:pt idx="32414">
                  <c:v>9.0041666666666664</c:v>
                </c:pt>
                <c:pt idx="32415">
                  <c:v>9.0044444444444451</c:v>
                </c:pt>
                <c:pt idx="32416">
                  <c:v>9.0047222222222221</c:v>
                </c:pt>
                <c:pt idx="32417">
                  <c:v>9.0050000000000008</c:v>
                </c:pt>
                <c:pt idx="32418">
                  <c:v>9.0052777777777777</c:v>
                </c:pt>
                <c:pt idx="32419">
                  <c:v>9.0055555555555564</c:v>
                </c:pt>
                <c:pt idx="32420">
                  <c:v>9.0058333333333334</c:v>
                </c:pt>
                <c:pt idx="32421">
                  <c:v>9.0061111111111103</c:v>
                </c:pt>
                <c:pt idx="32422">
                  <c:v>9.006388888888889</c:v>
                </c:pt>
                <c:pt idx="32423">
                  <c:v>9.0066666666666659</c:v>
                </c:pt>
                <c:pt idx="32424">
                  <c:v>9.0069444444444446</c:v>
                </c:pt>
                <c:pt idx="32425">
                  <c:v>9.0072222222222216</c:v>
                </c:pt>
                <c:pt idx="32426">
                  <c:v>9.0075000000000003</c:v>
                </c:pt>
                <c:pt idx="32427">
                  <c:v>9.0077777777777772</c:v>
                </c:pt>
                <c:pt idx="32428">
                  <c:v>9.0080555555555559</c:v>
                </c:pt>
                <c:pt idx="32429">
                  <c:v>9.0083333333333329</c:v>
                </c:pt>
                <c:pt idx="32430">
                  <c:v>9.0086111111111116</c:v>
                </c:pt>
                <c:pt idx="32431">
                  <c:v>9.0088888888888885</c:v>
                </c:pt>
                <c:pt idx="32432">
                  <c:v>9.0091666666666672</c:v>
                </c:pt>
                <c:pt idx="32433">
                  <c:v>9.0094444444444441</c:v>
                </c:pt>
                <c:pt idx="32434">
                  <c:v>9.0097222222222229</c:v>
                </c:pt>
                <c:pt idx="32435">
                  <c:v>9.01</c:v>
                </c:pt>
                <c:pt idx="32436">
                  <c:v>9.0102777777777785</c:v>
                </c:pt>
                <c:pt idx="32437">
                  <c:v>9.0105555555555554</c:v>
                </c:pt>
                <c:pt idx="32438">
                  <c:v>9.0108333333333341</c:v>
                </c:pt>
                <c:pt idx="32439">
                  <c:v>9.0111111111111111</c:v>
                </c:pt>
                <c:pt idx="32440">
                  <c:v>9.011388888888888</c:v>
                </c:pt>
                <c:pt idx="32441">
                  <c:v>9.0116666666666667</c:v>
                </c:pt>
                <c:pt idx="32442">
                  <c:v>9.0119444444444436</c:v>
                </c:pt>
                <c:pt idx="32443">
                  <c:v>9.0122222222222224</c:v>
                </c:pt>
                <c:pt idx="32444">
                  <c:v>9.0124999999999993</c:v>
                </c:pt>
                <c:pt idx="32445">
                  <c:v>9.012777777777778</c:v>
                </c:pt>
                <c:pt idx="32446">
                  <c:v>9.0130555555555549</c:v>
                </c:pt>
                <c:pt idx="32447">
                  <c:v>9.0133333333333336</c:v>
                </c:pt>
                <c:pt idx="32448">
                  <c:v>9.0136111111111106</c:v>
                </c:pt>
                <c:pt idx="32449">
                  <c:v>9.0138888888888893</c:v>
                </c:pt>
                <c:pt idx="32450">
                  <c:v>9.0141666666666662</c:v>
                </c:pt>
                <c:pt idx="32451">
                  <c:v>9.0144444444444449</c:v>
                </c:pt>
                <c:pt idx="32452">
                  <c:v>9.0147222222222219</c:v>
                </c:pt>
                <c:pt idx="32453">
                  <c:v>9.0150000000000006</c:v>
                </c:pt>
                <c:pt idx="32454">
                  <c:v>9.0152777777777775</c:v>
                </c:pt>
                <c:pt idx="32455">
                  <c:v>9.0155555555555562</c:v>
                </c:pt>
                <c:pt idx="32456">
                  <c:v>9.0158333333333331</c:v>
                </c:pt>
                <c:pt idx="32457">
                  <c:v>9.0161111111111119</c:v>
                </c:pt>
                <c:pt idx="32458">
                  <c:v>9.0163888888888888</c:v>
                </c:pt>
                <c:pt idx="32459">
                  <c:v>9.0166666666666675</c:v>
                </c:pt>
                <c:pt idx="32460">
                  <c:v>9.0169444444444444</c:v>
                </c:pt>
                <c:pt idx="32461">
                  <c:v>9.0172222222222214</c:v>
                </c:pt>
                <c:pt idx="32462">
                  <c:v>9.0175000000000001</c:v>
                </c:pt>
                <c:pt idx="32463">
                  <c:v>9.017777777777777</c:v>
                </c:pt>
                <c:pt idx="32464">
                  <c:v>9.0180555555555557</c:v>
                </c:pt>
                <c:pt idx="32465">
                  <c:v>9.0183333333333326</c:v>
                </c:pt>
                <c:pt idx="32466">
                  <c:v>9.0186111111111114</c:v>
                </c:pt>
                <c:pt idx="32467">
                  <c:v>9.0188888888888883</c:v>
                </c:pt>
                <c:pt idx="32468">
                  <c:v>9.019166666666667</c:v>
                </c:pt>
                <c:pt idx="32469">
                  <c:v>9.0194444444444439</c:v>
                </c:pt>
                <c:pt idx="32470">
                  <c:v>9.0197222222222226</c:v>
                </c:pt>
                <c:pt idx="32471">
                  <c:v>9.02</c:v>
                </c:pt>
                <c:pt idx="32472">
                  <c:v>9.0202777777777783</c:v>
                </c:pt>
                <c:pt idx="32473">
                  <c:v>9.0205555555555552</c:v>
                </c:pt>
                <c:pt idx="32474">
                  <c:v>9.0208333333333339</c:v>
                </c:pt>
                <c:pt idx="32475">
                  <c:v>9.0211111111111109</c:v>
                </c:pt>
                <c:pt idx="32476">
                  <c:v>9.0213888888888896</c:v>
                </c:pt>
                <c:pt idx="32477">
                  <c:v>9.0216666666666665</c:v>
                </c:pt>
                <c:pt idx="32478">
                  <c:v>9.0219444444444452</c:v>
                </c:pt>
                <c:pt idx="32479">
                  <c:v>9.0222222222222221</c:v>
                </c:pt>
                <c:pt idx="32480">
                  <c:v>9.0225000000000009</c:v>
                </c:pt>
                <c:pt idx="32481">
                  <c:v>9.0227777777777778</c:v>
                </c:pt>
                <c:pt idx="32482">
                  <c:v>9.0230555555555547</c:v>
                </c:pt>
                <c:pt idx="32483">
                  <c:v>9.0233333333333334</c:v>
                </c:pt>
                <c:pt idx="32484">
                  <c:v>9.0236111111111104</c:v>
                </c:pt>
                <c:pt idx="32485">
                  <c:v>9.0238888888888891</c:v>
                </c:pt>
                <c:pt idx="32486">
                  <c:v>9.024166666666666</c:v>
                </c:pt>
                <c:pt idx="32487">
                  <c:v>9.0244444444444447</c:v>
                </c:pt>
                <c:pt idx="32488">
                  <c:v>9.0247222222222216</c:v>
                </c:pt>
                <c:pt idx="32489">
                  <c:v>9.0250000000000004</c:v>
                </c:pt>
                <c:pt idx="32490">
                  <c:v>9.0252777777777773</c:v>
                </c:pt>
                <c:pt idx="32491">
                  <c:v>9.025555555555556</c:v>
                </c:pt>
                <c:pt idx="32492">
                  <c:v>9.0258333333333329</c:v>
                </c:pt>
                <c:pt idx="32493">
                  <c:v>9.0261111111111116</c:v>
                </c:pt>
                <c:pt idx="32494">
                  <c:v>9.0263888888888886</c:v>
                </c:pt>
                <c:pt idx="32495">
                  <c:v>9.0266666666666673</c:v>
                </c:pt>
                <c:pt idx="32496">
                  <c:v>9.0269444444444442</c:v>
                </c:pt>
                <c:pt idx="32497">
                  <c:v>9.0272222222222229</c:v>
                </c:pt>
                <c:pt idx="32498">
                  <c:v>9.0274999999999999</c:v>
                </c:pt>
                <c:pt idx="32499">
                  <c:v>9.0277777777777786</c:v>
                </c:pt>
                <c:pt idx="32500">
                  <c:v>9.0280555555555555</c:v>
                </c:pt>
                <c:pt idx="32501">
                  <c:v>9.0283333333333342</c:v>
                </c:pt>
                <c:pt idx="32502">
                  <c:v>9.0286111111111111</c:v>
                </c:pt>
                <c:pt idx="32503">
                  <c:v>9.0288888888888881</c:v>
                </c:pt>
                <c:pt idx="32504">
                  <c:v>9.0291666666666668</c:v>
                </c:pt>
                <c:pt idx="32505">
                  <c:v>9.0294444444444437</c:v>
                </c:pt>
                <c:pt idx="32506">
                  <c:v>9.0297222222222224</c:v>
                </c:pt>
                <c:pt idx="32507">
                  <c:v>9.0299999999999994</c:v>
                </c:pt>
                <c:pt idx="32508">
                  <c:v>9.0302777777777781</c:v>
                </c:pt>
                <c:pt idx="32509">
                  <c:v>9.030555555555555</c:v>
                </c:pt>
                <c:pt idx="32510">
                  <c:v>9.0308333333333337</c:v>
                </c:pt>
                <c:pt idx="32511">
                  <c:v>9.0311111111111106</c:v>
                </c:pt>
                <c:pt idx="32512">
                  <c:v>9.0313888888888894</c:v>
                </c:pt>
                <c:pt idx="32513">
                  <c:v>9.0316666666666663</c:v>
                </c:pt>
                <c:pt idx="32514">
                  <c:v>9.031944444444445</c:v>
                </c:pt>
                <c:pt idx="32515">
                  <c:v>9.0322222222222219</c:v>
                </c:pt>
                <c:pt idx="32516">
                  <c:v>9.0325000000000006</c:v>
                </c:pt>
                <c:pt idx="32517">
                  <c:v>9.0327777777777776</c:v>
                </c:pt>
                <c:pt idx="32518">
                  <c:v>9.0330555555555563</c:v>
                </c:pt>
                <c:pt idx="32519">
                  <c:v>9.0333333333333332</c:v>
                </c:pt>
                <c:pt idx="32520">
                  <c:v>9.0336111111111119</c:v>
                </c:pt>
                <c:pt idx="32521">
                  <c:v>9.0338888888888889</c:v>
                </c:pt>
                <c:pt idx="32522">
                  <c:v>9.0341666666666658</c:v>
                </c:pt>
                <c:pt idx="32523">
                  <c:v>9.0344444444444445</c:v>
                </c:pt>
                <c:pt idx="32524">
                  <c:v>9.0347222222222214</c:v>
                </c:pt>
                <c:pt idx="32525">
                  <c:v>9.0350000000000001</c:v>
                </c:pt>
                <c:pt idx="32526">
                  <c:v>9.0352777777777771</c:v>
                </c:pt>
                <c:pt idx="32527">
                  <c:v>9.0355555555555558</c:v>
                </c:pt>
                <c:pt idx="32528">
                  <c:v>9.0358333333333327</c:v>
                </c:pt>
                <c:pt idx="32529">
                  <c:v>9.0361111111111114</c:v>
                </c:pt>
                <c:pt idx="32530">
                  <c:v>9.0363888888888884</c:v>
                </c:pt>
                <c:pt idx="32531">
                  <c:v>9.0366666666666671</c:v>
                </c:pt>
                <c:pt idx="32532">
                  <c:v>9.036944444444444</c:v>
                </c:pt>
                <c:pt idx="32533">
                  <c:v>9.0372222222222227</c:v>
                </c:pt>
                <c:pt idx="32534">
                  <c:v>9.0374999999999996</c:v>
                </c:pt>
                <c:pt idx="32535">
                  <c:v>9.0377777777777784</c:v>
                </c:pt>
                <c:pt idx="32536">
                  <c:v>9.0380555555555553</c:v>
                </c:pt>
                <c:pt idx="32537">
                  <c:v>9.038333333333334</c:v>
                </c:pt>
                <c:pt idx="32538">
                  <c:v>9.0386111111111109</c:v>
                </c:pt>
                <c:pt idx="32539">
                  <c:v>9.0388888888888896</c:v>
                </c:pt>
                <c:pt idx="32540">
                  <c:v>9.0391666666666666</c:v>
                </c:pt>
                <c:pt idx="32541">
                  <c:v>9.0394444444444453</c:v>
                </c:pt>
                <c:pt idx="32542">
                  <c:v>9.0397222222222222</c:v>
                </c:pt>
                <c:pt idx="32543">
                  <c:v>9.0399999999999991</c:v>
                </c:pt>
                <c:pt idx="32544">
                  <c:v>9.0402777777777779</c:v>
                </c:pt>
                <c:pt idx="32545">
                  <c:v>9.0405555555555548</c:v>
                </c:pt>
                <c:pt idx="32546">
                  <c:v>9.0408333333333335</c:v>
                </c:pt>
                <c:pt idx="32547">
                  <c:v>9.0411111111111104</c:v>
                </c:pt>
                <c:pt idx="32548">
                  <c:v>9.0413888888888891</c:v>
                </c:pt>
                <c:pt idx="32549">
                  <c:v>9.0416666666666661</c:v>
                </c:pt>
                <c:pt idx="32550">
                  <c:v>9.0419444444444448</c:v>
                </c:pt>
                <c:pt idx="32551">
                  <c:v>9.0422222222222217</c:v>
                </c:pt>
                <c:pt idx="32552">
                  <c:v>9.0425000000000004</c:v>
                </c:pt>
                <c:pt idx="32553">
                  <c:v>9.0427777777777774</c:v>
                </c:pt>
                <c:pt idx="32554">
                  <c:v>9.0430555555555561</c:v>
                </c:pt>
                <c:pt idx="32555">
                  <c:v>9.043333333333333</c:v>
                </c:pt>
                <c:pt idx="32556">
                  <c:v>9.0436111111111117</c:v>
                </c:pt>
                <c:pt idx="32557">
                  <c:v>9.0438888888888886</c:v>
                </c:pt>
                <c:pt idx="32558">
                  <c:v>9.0441666666666674</c:v>
                </c:pt>
                <c:pt idx="32559">
                  <c:v>9.0444444444444443</c:v>
                </c:pt>
                <c:pt idx="32560">
                  <c:v>9.044722222222223</c:v>
                </c:pt>
                <c:pt idx="32561">
                  <c:v>9.0449999999999999</c:v>
                </c:pt>
                <c:pt idx="32562">
                  <c:v>9.0452777777777786</c:v>
                </c:pt>
                <c:pt idx="32563">
                  <c:v>9.0455555555555556</c:v>
                </c:pt>
                <c:pt idx="32564">
                  <c:v>9.0458333333333325</c:v>
                </c:pt>
                <c:pt idx="32565">
                  <c:v>9.0461111111111112</c:v>
                </c:pt>
                <c:pt idx="32566">
                  <c:v>9.0463888888888881</c:v>
                </c:pt>
                <c:pt idx="32567">
                  <c:v>9.0466666666666669</c:v>
                </c:pt>
                <c:pt idx="32568">
                  <c:v>9.0469444444444438</c:v>
                </c:pt>
                <c:pt idx="32569">
                  <c:v>9.0472222222222225</c:v>
                </c:pt>
                <c:pt idx="32570">
                  <c:v>9.0474999999999994</c:v>
                </c:pt>
                <c:pt idx="32571">
                  <c:v>9.0477777777777781</c:v>
                </c:pt>
                <c:pt idx="32572">
                  <c:v>9.0480555555555551</c:v>
                </c:pt>
                <c:pt idx="32573">
                  <c:v>9.0483333333333338</c:v>
                </c:pt>
                <c:pt idx="32574">
                  <c:v>9.0486111111111107</c:v>
                </c:pt>
                <c:pt idx="32575">
                  <c:v>9.0488888888888894</c:v>
                </c:pt>
                <c:pt idx="32576">
                  <c:v>9.0491666666666664</c:v>
                </c:pt>
                <c:pt idx="32577">
                  <c:v>9.0494444444444451</c:v>
                </c:pt>
                <c:pt idx="32578">
                  <c:v>9.049722222222222</c:v>
                </c:pt>
                <c:pt idx="32579">
                  <c:v>9.0500000000000007</c:v>
                </c:pt>
                <c:pt idx="32580">
                  <c:v>9.0502777777777776</c:v>
                </c:pt>
                <c:pt idx="32581">
                  <c:v>9.0505555555555564</c:v>
                </c:pt>
                <c:pt idx="32582">
                  <c:v>9.0508333333333333</c:v>
                </c:pt>
                <c:pt idx="32583">
                  <c:v>9.051111111111112</c:v>
                </c:pt>
                <c:pt idx="32584">
                  <c:v>9.0513888888888889</c:v>
                </c:pt>
                <c:pt idx="32585">
                  <c:v>9.0516666666666659</c:v>
                </c:pt>
                <c:pt idx="32586">
                  <c:v>9.0519444444444446</c:v>
                </c:pt>
                <c:pt idx="32587">
                  <c:v>9.0522222222222215</c:v>
                </c:pt>
                <c:pt idx="32588">
                  <c:v>9.0525000000000002</c:v>
                </c:pt>
                <c:pt idx="32589">
                  <c:v>9.0527777777777771</c:v>
                </c:pt>
                <c:pt idx="32590">
                  <c:v>9.0530555555555559</c:v>
                </c:pt>
                <c:pt idx="32591">
                  <c:v>9.0533333333333328</c:v>
                </c:pt>
                <c:pt idx="32592">
                  <c:v>9.0536111111111115</c:v>
                </c:pt>
                <c:pt idx="32593">
                  <c:v>9.0538888888888884</c:v>
                </c:pt>
                <c:pt idx="32594">
                  <c:v>9.0541666666666671</c:v>
                </c:pt>
                <c:pt idx="32595">
                  <c:v>9.0544444444444441</c:v>
                </c:pt>
                <c:pt idx="32596">
                  <c:v>9.0547222222222228</c:v>
                </c:pt>
                <c:pt idx="32597">
                  <c:v>9.0549999999999997</c:v>
                </c:pt>
                <c:pt idx="32598">
                  <c:v>9.0552777777777784</c:v>
                </c:pt>
                <c:pt idx="32599">
                  <c:v>9.0555555555555554</c:v>
                </c:pt>
                <c:pt idx="32600">
                  <c:v>9.0558333333333341</c:v>
                </c:pt>
                <c:pt idx="32601">
                  <c:v>9.056111111111111</c:v>
                </c:pt>
                <c:pt idx="32602">
                  <c:v>9.0563888888888897</c:v>
                </c:pt>
                <c:pt idx="32603">
                  <c:v>9.0566666666666666</c:v>
                </c:pt>
                <c:pt idx="32604">
                  <c:v>9.0569444444444436</c:v>
                </c:pt>
                <c:pt idx="32605">
                  <c:v>9.0572222222222223</c:v>
                </c:pt>
                <c:pt idx="32606">
                  <c:v>9.0574999999999992</c:v>
                </c:pt>
                <c:pt idx="32607">
                  <c:v>9.0577777777777779</c:v>
                </c:pt>
                <c:pt idx="32608">
                  <c:v>9.0580555555555549</c:v>
                </c:pt>
                <c:pt idx="32609">
                  <c:v>9.0583333333333336</c:v>
                </c:pt>
                <c:pt idx="32610">
                  <c:v>9.0586111111111105</c:v>
                </c:pt>
                <c:pt idx="32611">
                  <c:v>9.0588888888888892</c:v>
                </c:pt>
                <c:pt idx="32612">
                  <c:v>9.0591666666666661</c:v>
                </c:pt>
                <c:pt idx="32613">
                  <c:v>9.0594444444444449</c:v>
                </c:pt>
                <c:pt idx="32614">
                  <c:v>9.0597222222222218</c:v>
                </c:pt>
                <c:pt idx="32615">
                  <c:v>9.06</c:v>
                </c:pt>
                <c:pt idx="32616">
                  <c:v>9.0602777777777774</c:v>
                </c:pt>
                <c:pt idx="32617">
                  <c:v>9.0605555555555561</c:v>
                </c:pt>
                <c:pt idx="32618">
                  <c:v>9.0608333333333331</c:v>
                </c:pt>
                <c:pt idx="32619">
                  <c:v>9.0611111111111118</c:v>
                </c:pt>
                <c:pt idx="32620">
                  <c:v>9.0613888888888887</c:v>
                </c:pt>
                <c:pt idx="32621">
                  <c:v>9.0616666666666674</c:v>
                </c:pt>
                <c:pt idx="32622">
                  <c:v>9.0619444444444444</c:v>
                </c:pt>
                <c:pt idx="32623">
                  <c:v>9.0622222222222231</c:v>
                </c:pt>
                <c:pt idx="32624">
                  <c:v>9.0625</c:v>
                </c:pt>
                <c:pt idx="32625">
                  <c:v>9.0627777777777769</c:v>
                </c:pt>
                <c:pt idx="32626">
                  <c:v>9.0630555555555556</c:v>
                </c:pt>
                <c:pt idx="32627">
                  <c:v>9.0633333333333326</c:v>
                </c:pt>
                <c:pt idx="32628">
                  <c:v>9.0636111111111113</c:v>
                </c:pt>
                <c:pt idx="32629">
                  <c:v>9.0638888888888882</c:v>
                </c:pt>
                <c:pt idx="32630">
                  <c:v>9.0641666666666669</c:v>
                </c:pt>
                <c:pt idx="32631">
                  <c:v>9.0644444444444439</c:v>
                </c:pt>
                <c:pt idx="32632">
                  <c:v>9.0647222222222226</c:v>
                </c:pt>
                <c:pt idx="32633">
                  <c:v>9.0649999999999995</c:v>
                </c:pt>
                <c:pt idx="32634">
                  <c:v>9.0652777777777782</c:v>
                </c:pt>
                <c:pt idx="32635">
                  <c:v>9.0655555555555551</c:v>
                </c:pt>
                <c:pt idx="32636">
                  <c:v>9.0658333333333339</c:v>
                </c:pt>
                <c:pt idx="32637">
                  <c:v>9.0661111111111108</c:v>
                </c:pt>
                <c:pt idx="32638">
                  <c:v>9.0663888888888895</c:v>
                </c:pt>
                <c:pt idx="32639">
                  <c:v>9.0666666666666664</c:v>
                </c:pt>
                <c:pt idx="32640">
                  <c:v>9.0669444444444451</c:v>
                </c:pt>
                <c:pt idx="32641">
                  <c:v>9.0672222222222221</c:v>
                </c:pt>
                <c:pt idx="32642">
                  <c:v>9.0675000000000008</c:v>
                </c:pt>
                <c:pt idx="32643">
                  <c:v>9.0677777777777777</c:v>
                </c:pt>
                <c:pt idx="32644">
                  <c:v>9.0680555555555564</c:v>
                </c:pt>
                <c:pt idx="32645">
                  <c:v>9.0683333333333334</c:v>
                </c:pt>
                <c:pt idx="32646">
                  <c:v>9.0686111111111103</c:v>
                </c:pt>
                <c:pt idx="32647">
                  <c:v>9.068888888888889</c:v>
                </c:pt>
                <c:pt idx="32648">
                  <c:v>9.0691666666666659</c:v>
                </c:pt>
                <c:pt idx="32649">
                  <c:v>9.0694444444444446</c:v>
                </c:pt>
                <c:pt idx="32650">
                  <c:v>9.0697222222222216</c:v>
                </c:pt>
                <c:pt idx="32651">
                  <c:v>9.07</c:v>
                </c:pt>
                <c:pt idx="32652">
                  <c:v>9.0702777777777772</c:v>
                </c:pt>
                <c:pt idx="32653">
                  <c:v>9.0705555555555559</c:v>
                </c:pt>
                <c:pt idx="32654">
                  <c:v>9.0708333333333329</c:v>
                </c:pt>
                <c:pt idx="32655">
                  <c:v>9.0711111111111116</c:v>
                </c:pt>
                <c:pt idx="32656">
                  <c:v>9.0713888888888885</c:v>
                </c:pt>
                <c:pt idx="32657">
                  <c:v>9.0716666666666672</c:v>
                </c:pt>
                <c:pt idx="32658">
                  <c:v>9.0719444444444441</c:v>
                </c:pt>
                <c:pt idx="32659">
                  <c:v>9.0722222222222229</c:v>
                </c:pt>
                <c:pt idx="32660">
                  <c:v>9.0724999999999998</c:v>
                </c:pt>
                <c:pt idx="32661">
                  <c:v>9.0727777777777785</c:v>
                </c:pt>
                <c:pt idx="32662">
                  <c:v>9.0730555555555554</c:v>
                </c:pt>
                <c:pt idx="32663">
                  <c:v>9.0733333333333341</c:v>
                </c:pt>
                <c:pt idx="32664">
                  <c:v>9.0736111111111111</c:v>
                </c:pt>
                <c:pt idx="32665">
                  <c:v>9.073888888888888</c:v>
                </c:pt>
                <c:pt idx="32666">
                  <c:v>9.0741666666666667</c:v>
                </c:pt>
                <c:pt idx="32667">
                  <c:v>9.0744444444444436</c:v>
                </c:pt>
                <c:pt idx="32668">
                  <c:v>9.0747222222222224</c:v>
                </c:pt>
                <c:pt idx="32669">
                  <c:v>9.0749999999999993</c:v>
                </c:pt>
                <c:pt idx="32670">
                  <c:v>9.075277777777778</c:v>
                </c:pt>
                <c:pt idx="32671">
                  <c:v>9.0755555555555549</c:v>
                </c:pt>
                <c:pt idx="32672">
                  <c:v>9.0758333333333336</c:v>
                </c:pt>
                <c:pt idx="32673">
                  <c:v>9.0761111111111106</c:v>
                </c:pt>
                <c:pt idx="32674">
                  <c:v>9.0763888888888893</c:v>
                </c:pt>
                <c:pt idx="32675">
                  <c:v>9.0766666666666662</c:v>
                </c:pt>
                <c:pt idx="32676">
                  <c:v>9.0769444444444449</c:v>
                </c:pt>
                <c:pt idx="32677">
                  <c:v>9.0772222222222219</c:v>
                </c:pt>
                <c:pt idx="32678">
                  <c:v>9.0775000000000006</c:v>
                </c:pt>
                <c:pt idx="32679">
                  <c:v>9.0777777777777775</c:v>
                </c:pt>
                <c:pt idx="32680">
                  <c:v>9.0780555555555562</c:v>
                </c:pt>
                <c:pt idx="32681">
                  <c:v>9.0783333333333331</c:v>
                </c:pt>
                <c:pt idx="32682">
                  <c:v>9.0786111111111119</c:v>
                </c:pt>
                <c:pt idx="32683">
                  <c:v>9.0788888888888888</c:v>
                </c:pt>
                <c:pt idx="32684">
                  <c:v>9.0791666666666675</c:v>
                </c:pt>
                <c:pt idx="32685">
                  <c:v>9.0794444444444444</c:v>
                </c:pt>
                <c:pt idx="32686">
                  <c:v>9.0797222222222214</c:v>
                </c:pt>
                <c:pt idx="32687">
                  <c:v>9.08</c:v>
                </c:pt>
                <c:pt idx="32688">
                  <c:v>9.080277777777777</c:v>
                </c:pt>
                <c:pt idx="32689">
                  <c:v>9.0805555555555557</c:v>
                </c:pt>
                <c:pt idx="32690">
                  <c:v>9.0808333333333326</c:v>
                </c:pt>
                <c:pt idx="32691">
                  <c:v>9.0811111111111114</c:v>
                </c:pt>
                <c:pt idx="32692">
                  <c:v>9.0813888888888883</c:v>
                </c:pt>
                <c:pt idx="32693">
                  <c:v>9.081666666666667</c:v>
                </c:pt>
                <c:pt idx="32694">
                  <c:v>9.0819444444444439</c:v>
                </c:pt>
                <c:pt idx="32695">
                  <c:v>9.0822222222222226</c:v>
                </c:pt>
                <c:pt idx="32696">
                  <c:v>9.0824999999999996</c:v>
                </c:pt>
                <c:pt idx="32697">
                  <c:v>9.0827777777777783</c:v>
                </c:pt>
                <c:pt idx="32698">
                  <c:v>9.0830555555555552</c:v>
                </c:pt>
                <c:pt idx="32699">
                  <c:v>9.0833333333333339</c:v>
                </c:pt>
                <c:pt idx="32700">
                  <c:v>9.0836111111111109</c:v>
                </c:pt>
                <c:pt idx="32701">
                  <c:v>9.0838888888888896</c:v>
                </c:pt>
                <c:pt idx="32702">
                  <c:v>9.0841666666666665</c:v>
                </c:pt>
                <c:pt idx="32703">
                  <c:v>9.0844444444444452</c:v>
                </c:pt>
                <c:pt idx="32704">
                  <c:v>9.0847222222222221</c:v>
                </c:pt>
                <c:pt idx="32705">
                  <c:v>9.0850000000000009</c:v>
                </c:pt>
                <c:pt idx="32706">
                  <c:v>9.0852777777777778</c:v>
                </c:pt>
                <c:pt idx="32707">
                  <c:v>9.0855555555555547</c:v>
                </c:pt>
                <c:pt idx="32708">
                  <c:v>9.0858333333333334</c:v>
                </c:pt>
                <c:pt idx="32709">
                  <c:v>9.0861111111111104</c:v>
                </c:pt>
                <c:pt idx="32710">
                  <c:v>9.0863888888888891</c:v>
                </c:pt>
                <c:pt idx="32711">
                  <c:v>9.086666666666666</c:v>
                </c:pt>
                <c:pt idx="32712">
                  <c:v>9.0869444444444447</c:v>
                </c:pt>
                <c:pt idx="32713">
                  <c:v>9.0872222222222216</c:v>
                </c:pt>
                <c:pt idx="32714">
                  <c:v>9.0875000000000004</c:v>
                </c:pt>
                <c:pt idx="32715">
                  <c:v>9.0877777777777773</c:v>
                </c:pt>
                <c:pt idx="32716">
                  <c:v>9.088055555555556</c:v>
                </c:pt>
                <c:pt idx="32717">
                  <c:v>9.0883333333333329</c:v>
                </c:pt>
                <c:pt idx="32718">
                  <c:v>9.0886111111111116</c:v>
                </c:pt>
                <c:pt idx="32719">
                  <c:v>9.0888888888888886</c:v>
                </c:pt>
                <c:pt idx="32720">
                  <c:v>9.0891666666666673</c:v>
                </c:pt>
                <c:pt idx="32721">
                  <c:v>9.0894444444444442</c:v>
                </c:pt>
                <c:pt idx="32722">
                  <c:v>9.0897222222222229</c:v>
                </c:pt>
                <c:pt idx="32723">
                  <c:v>9.09</c:v>
                </c:pt>
                <c:pt idx="32724">
                  <c:v>9.0902777777777786</c:v>
                </c:pt>
                <c:pt idx="32725">
                  <c:v>9.0905555555555555</c:v>
                </c:pt>
                <c:pt idx="32726">
                  <c:v>9.0908333333333342</c:v>
                </c:pt>
                <c:pt idx="32727">
                  <c:v>9.0911111111111111</c:v>
                </c:pt>
                <c:pt idx="32728">
                  <c:v>9.0913888888888881</c:v>
                </c:pt>
                <c:pt idx="32729">
                  <c:v>9.0916666666666668</c:v>
                </c:pt>
                <c:pt idx="32730">
                  <c:v>9.0919444444444437</c:v>
                </c:pt>
                <c:pt idx="32731">
                  <c:v>9.0922222222222224</c:v>
                </c:pt>
                <c:pt idx="32732">
                  <c:v>9.0924999999999994</c:v>
                </c:pt>
                <c:pt idx="32733">
                  <c:v>9.0927777777777781</c:v>
                </c:pt>
                <c:pt idx="32734">
                  <c:v>9.093055555555555</c:v>
                </c:pt>
                <c:pt idx="32735">
                  <c:v>9.0933333333333337</c:v>
                </c:pt>
                <c:pt idx="32736">
                  <c:v>9.0936111111111106</c:v>
                </c:pt>
                <c:pt idx="32737">
                  <c:v>9.0938888888888894</c:v>
                </c:pt>
                <c:pt idx="32738">
                  <c:v>9.0941666666666663</c:v>
                </c:pt>
                <c:pt idx="32739">
                  <c:v>9.094444444444445</c:v>
                </c:pt>
                <c:pt idx="32740">
                  <c:v>9.0947222222222219</c:v>
                </c:pt>
                <c:pt idx="32741">
                  <c:v>9.0950000000000006</c:v>
                </c:pt>
                <c:pt idx="32742">
                  <c:v>9.0952777777777776</c:v>
                </c:pt>
                <c:pt idx="32743">
                  <c:v>9.0955555555555563</c:v>
                </c:pt>
                <c:pt idx="32744">
                  <c:v>9.0958333333333332</c:v>
                </c:pt>
                <c:pt idx="32745">
                  <c:v>9.0961111111111119</c:v>
                </c:pt>
                <c:pt idx="32746">
                  <c:v>9.0963888888888889</c:v>
                </c:pt>
                <c:pt idx="32747">
                  <c:v>9.0966666666666658</c:v>
                </c:pt>
                <c:pt idx="32748">
                  <c:v>9.0969444444444445</c:v>
                </c:pt>
                <c:pt idx="32749">
                  <c:v>9.0972222222222214</c:v>
                </c:pt>
                <c:pt idx="32750">
                  <c:v>9.0975000000000001</c:v>
                </c:pt>
                <c:pt idx="32751">
                  <c:v>9.0977777777777771</c:v>
                </c:pt>
                <c:pt idx="32752">
                  <c:v>9.0980555555555558</c:v>
                </c:pt>
                <c:pt idx="32753">
                  <c:v>9.0983333333333327</c:v>
                </c:pt>
                <c:pt idx="32754">
                  <c:v>9.0986111111111114</c:v>
                </c:pt>
                <c:pt idx="32755">
                  <c:v>9.0988888888888884</c:v>
                </c:pt>
                <c:pt idx="32756">
                  <c:v>9.0991666666666671</c:v>
                </c:pt>
                <c:pt idx="32757">
                  <c:v>9.099444444444444</c:v>
                </c:pt>
                <c:pt idx="32758">
                  <c:v>9.0997222222222227</c:v>
                </c:pt>
                <c:pt idx="32759">
                  <c:v>9.1</c:v>
                </c:pt>
                <c:pt idx="32760">
                  <c:v>9.1002777777777784</c:v>
                </c:pt>
                <c:pt idx="32761">
                  <c:v>9.1005555555555553</c:v>
                </c:pt>
                <c:pt idx="32762">
                  <c:v>9.100833333333334</c:v>
                </c:pt>
                <c:pt idx="32763">
                  <c:v>9.1011111111111109</c:v>
                </c:pt>
                <c:pt idx="32764">
                  <c:v>9.1013888888888896</c:v>
                </c:pt>
                <c:pt idx="32765">
                  <c:v>9.1016666666666666</c:v>
                </c:pt>
                <c:pt idx="32766">
                  <c:v>9.1019444444444453</c:v>
                </c:pt>
                <c:pt idx="32767">
                  <c:v>9.1022222222222222</c:v>
                </c:pt>
                <c:pt idx="32768">
                  <c:v>9.1024999999999991</c:v>
                </c:pt>
                <c:pt idx="32769">
                  <c:v>9.1027777777777779</c:v>
                </c:pt>
                <c:pt idx="32770">
                  <c:v>9.1030555555555548</c:v>
                </c:pt>
                <c:pt idx="32771">
                  <c:v>9.1033333333333335</c:v>
                </c:pt>
                <c:pt idx="32772">
                  <c:v>9.1036111111111104</c:v>
                </c:pt>
                <c:pt idx="32773">
                  <c:v>9.1038888888888891</c:v>
                </c:pt>
                <c:pt idx="32774">
                  <c:v>9.1041666666666661</c:v>
                </c:pt>
                <c:pt idx="32775">
                  <c:v>9.1044444444444448</c:v>
                </c:pt>
                <c:pt idx="32776">
                  <c:v>9.1047222222222217</c:v>
                </c:pt>
                <c:pt idx="32777">
                  <c:v>9.1050000000000004</c:v>
                </c:pt>
                <c:pt idx="32778">
                  <c:v>9.1052777777777774</c:v>
                </c:pt>
                <c:pt idx="32779">
                  <c:v>9.1055555555555561</c:v>
                </c:pt>
                <c:pt idx="32780">
                  <c:v>9.105833333333333</c:v>
                </c:pt>
                <c:pt idx="32781">
                  <c:v>9.1061111111111117</c:v>
                </c:pt>
                <c:pt idx="32782">
                  <c:v>9.1063888888888886</c:v>
                </c:pt>
                <c:pt idx="32783">
                  <c:v>9.1066666666666674</c:v>
                </c:pt>
                <c:pt idx="32784">
                  <c:v>9.1069444444444443</c:v>
                </c:pt>
                <c:pt idx="32785">
                  <c:v>9.107222222222223</c:v>
                </c:pt>
                <c:pt idx="32786">
                  <c:v>9.1074999999999999</c:v>
                </c:pt>
                <c:pt idx="32787">
                  <c:v>9.1077777777777786</c:v>
                </c:pt>
                <c:pt idx="32788">
                  <c:v>9.1080555555555556</c:v>
                </c:pt>
                <c:pt idx="32789">
                  <c:v>9.1083333333333325</c:v>
                </c:pt>
                <c:pt idx="32790">
                  <c:v>9.1086111111111112</c:v>
                </c:pt>
                <c:pt idx="32791">
                  <c:v>9.1088888888888881</c:v>
                </c:pt>
                <c:pt idx="32792">
                  <c:v>9.1091666666666669</c:v>
                </c:pt>
                <c:pt idx="32793">
                  <c:v>9.1094444444444438</c:v>
                </c:pt>
                <c:pt idx="32794">
                  <c:v>9.1097222222222225</c:v>
                </c:pt>
                <c:pt idx="32795">
                  <c:v>9.11</c:v>
                </c:pt>
                <c:pt idx="32796">
                  <c:v>9.1102777777777781</c:v>
                </c:pt>
                <c:pt idx="32797">
                  <c:v>9.1105555555555551</c:v>
                </c:pt>
                <c:pt idx="32798">
                  <c:v>9.1108333333333338</c:v>
                </c:pt>
                <c:pt idx="32799">
                  <c:v>9.1111111111111107</c:v>
                </c:pt>
                <c:pt idx="32800">
                  <c:v>9.1113888888888894</c:v>
                </c:pt>
                <c:pt idx="32801">
                  <c:v>9.1116666666666664</c:v>
                </c:pt>
                <c:pt idx="32802">
                  <c:v>9.1119444444444451</c:v>
                </c:pt>
                <c:pt idx="32803">
                  <c:v>9.112222222222222</c:v>
                </c:pt>
                <c:pt idx="32804">
                  <c:v>9.1125000000000007</c:v>
                </c:pt>
                <c:pt idx="32805">
                  <c:v>9.1127777777777776</c:v>
                </c:pt>
                <c:pt idx="32806">
                  <c:v>9.1130555555555564</c:v>
                </c:pt>
                <c:pt idx="32807">
                  <c:v>9.1133333333333333</c:v>
                </c:pt>
                <c:pt idx="32808">
                  <c:v>9.113611111111112</c:v>
                </c:pt>
                <c:pt idx="32809">
                  <c:v>9.1138888888888889</c:v>
                </c:pt>
                <c:pt idx="32810">
                  <c:v>9.1141666666666659</c:v>
                </c:pt>
                <c:pt idx="32811">
                  <c:v>9.1144444444444446</c:v>
                </c:pt>
                <c:pt idx="32812">
                  <c:v>9.1147222222222215</c:v>
                </c:pt>
                <c:pt idx="32813">
                  <c:v>9.1150000000000002</c:v>
                </c:pt>
                <c:pt idx="32814">
                  <c:v>9.1152777777777771</c:v>
                </c:pt>
                <c:pt idx="32815">
                  <c:v>9.1155555555555559</c:v>
                </c:pt>
                <c:pt idx="32816">
                  <c:v>9.1158333333333328</c:v>
                </c:pt>
                <c:pt idx="32817">
                  <c:v>9.1161111111111115</c:v>
                </c:pt>
                <c:pt idx="32818">
                  <c:v>9.1163888888888884</c:v>
                </c:pt>
                <c:pt idx="32819">
                  <c:v>9.1166666666666671</c:v>
                </c:pt>
                <c:pt idx="32820">
                  <c:v>9.1169444444444441</c:v>
                </c:pt>
                <c:pt idx="32821">
                  <c:v>9.1172222222222228</c:v>
                </c:pt>
                <c:pt idx="32822">
                  <c:v>9.1174999999999997</c:v>
                </c:pt>
                <c:pt idx="32823">
                  <c:v>9.1177777777777784</c:v>
                </c:pt>
                <c:pt idx="32824">
                  <c:v>9.1180555555555554</c:v>
                </c:pt>
                <c:pt idx="32825">
                  <c:v>9.1183333333333341</c:v>
                </c:pt>
                <c:pt idx="32826">
                  <c:v>9.118611111111111</c:v>
                </c:pt>
                <c:pt idx="32827">
                  <c:v>9.1188888888888897</c:v>
                </c:pt>
                <c:pt idx="32828">
                  <c:v>9.1191666666666666</c:v>
                </c:pt>
                <c:pt idx="32829">
                  <c:v>9.1194444444444436</c:v>
                </c:pt>
                <c:pt idx="32830">
                  <c:v>9.1197222222222223</c:v>
                </c:pt>
                <c:pt idx="32831">
                  <c:v>9.1199999999999992</c:v>
                </c:pt>
                <c:pt idx="32832">
                  <c:v>9.1202777777777779</c:v>
                </c:pt>
                <c:pt idx="32833">
                  <c:v>9.1205555555555549</c:v>
                </c:pt>
                <c:pt idx="32834">
                  <c:v>9.1208333333333336</c:v>
                </c:pt>
                <c:pt idx="32835">
                  <c:v>9.1211111111111105</c:v>
                </c:pt>
                <c:pt idx="32836">
                  <c:v>9.1213888888888892</c:v>
                </c:pt>
                <c:pt idx="32837">
                  <c:v>9.1216666666666661</c:v>
                </c:pt>
                <c:pt idx="32838">
                  <c:v>9.1219444444444449</c:v>
                </c:pt>
                <c:pt idx="32839">
                  <c:v>9.1222222222222218</c:v>
                </c:pt>
                <c:pt idx="32840">
                  <c:v>9.1225000000000005</c:v>
                </c:pt>
                <c:pt idx="32841">
                  <c:v>9.1227777777777774</c:v>
                </c:pt>
                <c:pt idx="32842">
                  <c:v>9.1230555555555561</c:v>
                </c:pt>
                <c:pt idx="32843">
                  <c:v>9.1233333333333331</c:v>
                </c:pt>
                <c:pt idx="32844">
                  <c:v>9.1236111111111118</c:v>
                </c:pt>
                <c:pt idx="32845">
                  <c:v>9.1238888888888887</c:v>
                </c:pt>
                <c:pt idx="32846">
                  <c:v>9.1241666666666674</c:v>
                </c:pt>
                <c:pt idx="32847">
                  <c:v>9.1244444444444444</c:v>
                </c:pt>
                <c:pt idx="32848">
                  <c:v>9.1247222222222231</c:v>
                </c:pt>
                <c:pt idx="32849">
                  <c:v>9.125</c:v>
                </c:pt>
                <c:pt idx="32850">
                  <c:v>9.1252777777777769</c:v>
                </c:pt>
                <c:pt idx="32851">
                  <c:v>9.1255555555555556</c:v>
                </c:pt>
                <c:pt idx="32852">
                  <c:v>9.1258333333333326</c:v>
                </c:pt>
                <c:pt idx="32853">
                  <c:v>9.1261111111111113</c:v>
                </c:pt>
                <c:pt idx="32854">
                  <c:v>9.1263888888888882</c:v>
                </c:pt>
                <c:pt idx="32855">
                  <c:v>9.1266666666666669</c:v>
                </c:pt>
                <c:pt idx="32856">
                  <c:v>9.1269444444444439</c:v>
                </c:pt>
                <c:pt idx="32857">
                  <c:v>9.1272222222222226</c:v>
                </c:pt>
                <c:pt idx="32858">
                  <c:v>9.1274999999999995</c:v>
                </c:pt>
                <c:pt idx="32859">
                  <c:v>9.1277777777777782</c:v>
                </c:pt>
                <c:pt idx="32860">
                  <c:v>9.1280555555555551</c:v>
                </c:pt>
                <c:pt idx="32861">
                  <c:v>9.1283333333333339</c:v>
                </c:pt>
                <c:pt idx="32862">
                  <c:v>9.1286111111111108</c:v>
                </c:pt>
                <c:pt idx="32863">
                  <c:v>9.1288888888888895</c:v>
                </c:pt>
                <c:pt idx="32864">
                  <c:v>9.1291666666666664</c:v>
                </c:pt>
                <c:pt idx="32865">
                  <c:v>9.1294444444444451</c:v>
                </c:pt>
                <c:pt idx="32866">
                  <c:v>9.1297222222222221</c:v>
                </c:pt>
                <c:pt idx="32867">
                  <c:v>9.1300000000000008</c:v>
                </c:pt>
                <c:pt idx="32868">
                  <c:v>9.1302777777777777</c:v>
                </c:pt>
                <c:pt idx="32869">
                  <c:v>9.1305555555555564</c:v>
                </c:pt>
                <c:pt idx="32870">
                  <c:v>9.1308333333333334</c:v>
                </c:pt>
                <c:pt idx="32871">
                  <c:v>9.1311111111111103</c:v>
                </c:pt>
                <c:pt idx="32872">
                  <c:v>9.131388888888889</c:v>
                </c:pt>
                <c:pt idx="32873">
                  <c:v>9.1316666666666659</c:v>
                </c:pt>
                <c:pt idx="32874">
                  <c:v>9.1319444444444446</c:v>
                </c:pt>
                <c:pt idx="32875">
                  <c:v>9.1322222222222216</c:v>
                </c:pt>
                <c:pt idx="32876">
                  <c:v>9.1325000000000003</c:v>
                </c:pt>
                <c:pt idx="32877">
                  <c:v>9.1327777777777772</c:v>
                </c:pt>
                <c:pt idx="32878">
                  <c:v>9.1330555555555559</c:v>
                </c:pt>
                <c:pt idx="32879">
                  <c:v>9.1333333333333329</c:v>
                </c:pt>
                <c:pt idx="32880">
                  <c:v>9.1336111111111116</c:v>
                </c:pt>
                <c:pt idx="32881">
                  <c:v>9.1338888888888885</c:v>
                </c:pt>
                <c:pt idx="32882">
                  <c:v>9.1341666666666672</c:v>
                </c:pt>
                <c:pt idx="32883">
                  <c:v>9.1344444444444441</c:v>
                </c:pt>
                <c:pt idx="32884">
                  <c:v>9.1347222222222229</c:v>
                </c:pt>
                <c:pt idx="32885">
                  <c:v>9.1349999999999998</c:v>
                </c:pt>
                <c:pt idx="32886">
                  <c:v>9.1352777777777785</c:v>
                </c:pt>
                <c:pt idx="32887">
                  <c:v>9.1355555555555554</c:v>
                </c:pt>
                <c:pt idx="32888">
                  <c:v>9.1358333333333341</c:v>
                </c:pt>
                <c:pt idx="32889">
                  <c:v>9.1361111111111111</c:v>
                </c:pt>
                <c:pt idx="32890">
                  <c:v>9.136388888888888</c:v>
                </c:pt>
                <c:pt idx="32891">
                  <c:v>9.1366666666666667</c:v>
                </c:pt>
                <c:pt idx="32892">
                  <c:v>9.1369444444444436</c:v>
                </c:pt>
                <c:pt idx="32893">
                  <c:v>9.1372222222222224</c:v>
                </c:pt>
                <c:pt idx="32894">
                  <c:v>9.1374999999999993</c:v>
                </c:pt>
                <c:pt idx="32895">
                  <c:v>9.137777777777778</c:v>
                </c:pt>
                <c:pt idx="32896">
                  <c:v>9.1380555555555549</c:v>
                </c:pt>
                <c:pt idx="32897">
                  <c:v>9.1383333333333336</c:v>
                </c:pt>
                <c:pt idx="32898">
                  <c:v>9.1386111111111106</c:v>
                </c:pt>
                <c:pt idx="32899">
                  <c:v>9.1388888888888893</c:v>
                </c:pt>
                <c:pt idx="32900">
                  <c:v>9.1391666666666662</c:v>
                </c:pt>
                <c:pt idx="32901">
                  <c:v>9.1394444444444449</c:v>
                </c:pt>
                <c:pt idx="32902">
                  <c:v>9.1397222222222219</c:v>
                </c:pt>
                <c:pt idx="32903">
                  <c:v>9.14</c:v>
                </c:pt>
                <c:pt idx="32904">
                  <c:v>9.1402777777777775</c:v>
                </c:pt>
                <c:pt idx="32905">
                  <c:v>9.1405555555555562</c:v>
                </c:pt>
                <c:pt idx="32906">
                  <c:v>9.1408333333333331</c:v>
                </c:pt>
                <c:pt idx="32907">
                  <c:v>9.1411111111111119</c:v>
                </c:pt>
                <c:pt idx="32908">
                  <c:v>9.1413888888888888</c:v>
                </c:pt>
                <c:pt idx="32909">
                  <c:v>9.1416666666666675</c:v>
                </c:pt>
                <c:pt idx="32910">
                  <c:v>9.1419444444444444</c:v>
                </c:pt>
                <c:pt idx="32911">
                  <c:v>9.1422222222222214</c:v>
                </c:pt>
                <c:pt idx="32912">
                  <c:v>9.1425000000000001</c:v>
                </c:pt>
                <c:pt idx="32913">
                  <c:v>9.142777777777777</c:v>
                </c:pt>
                <c:pt idx="32914">
                  <c:v>9.1430555555555557</c:v>
                </c:pt>
                <c:pt idx="32915">
                  <c:v>9.1433333333333326</c:v>
                </c:pt>
                <c:pt idx="32916">
                  <c:v>9.1436111111111114</c:v>
                </c:pt>
                <c:pt idx="32917">
                  <c:v>9.1438888888888883</c:v>
                </c:pt>
                <c:pt idx="32918">
                  <c:v>9.144166666666667</c:v>
                </c:pt>
                <c:pt idx="32919">
                  <c:v>9.1444444444444439</c:v>
                </c:pt>
                <c:pt idx="32920">
                  <c:v>9.1447222222222226</c:v>
                </c:pt>
                <c:pt idx="32921">
                  <c:v>9.1449999999999996</c:v>
                </c:pt>
                <c:pt idx="32922">
                  <c:v>9.1452777777777783</c:v>
                </c:pt>
                <c:pt idx="32923">
                  <c:v>9.1455555555555552</c:v>
                </c:pt>
                <c:pt idx="32924">
                  <c:v>9.1458333333333339</c:v>
                </c:pt>
                <c:pt idx="32925">
                  <c:v>9.1461111111111109</c:v>
                </c:pt>
                <c:pt idx="32926">
                  <c:v>9.1463888888888896</c:v>
                </c:pt>
                <c:pt idx="32927">
                  <c:v>9.1466666666666665</c:v>
                </c:pt>
                <c:pt idx="32928">
                  <c:v>9.1469444444444452</c:v>
                </c:pt>
                <c:pt idx="32929">
                  <c:v>9.1472222222222221</c:v>
                </c:pt>
                <c:pt idx="32930">
                  <c:v>9.1475000000000009</c:v>
                </c:pt>
                <c:pt idx="32931">
                  <c:v>9.1477777777777778</c:v>
                </c:pt>
                <c:pt idx="32932">
                  <c:v>9.1480555555555547</c:v>
                </c:pt>
                <c:pt idx="32933">
                  <c:v>9.1483333333333334</c:v>
                </c:pt>
                <c:pt idx="32934">
                  <c:v>9.1486111111111104</c:v>
                </c:pt>
                <c:pt idx="32935">
                  <c:v>9.1488888888888891</c:v>
                </c:pt>
                <c:pt idx="32936">
                  <c:v>9.149166666666666</c:v>
                </c:pt>
                <c:pt idx="32937">
                  <c:v>9.1494444444444447</c:v>
                </c:pt>
                <c:pt idx="32938">
                  <c:v>9.1497222222222216</c:v>
                </c:pt>
                <c:pt idx="32939">
                  <c:v>9.15</c:v>
                </c:pt>
                <c:pt idx="32940">
                  <c:v>9.1502777777777773</c:v>
                </c:pt>
                <c:pt idx="32941">
                  <c:v>9.150555555555556</c:v>
                </c:pt>
                <c:pt idx="32942">
                  <c:v>9.1508333333333329</c:v>
                </c:pt>
                <c:pt idx="32943">
                  <c:v>9.1511111111111116</c:v>
                </c:pt>
                <c:pt idx="32944">
                  <c:v>9.1513888888888886</c:v>
                </c:pt>
                <c:pt idx="32945">
                  <c:v>9.1516666666666673</c:v>
                </c:pt>
                <c:pt idx="32946">
                  <c:v>9.1519444444444442</c:v>
                </c:pt>
                <c:pt idx="32947">
                  <c:v>9.1522222222222229</c:v>
                </c:pt>
                <c:pt idx="32948">
                  <c:v>9.1524999999999999</c:v>
                </c:pt>
                <c:pt idx="32949">
                  <c:v>9.1527777777777786</c:v>
                </c:pt>
                <c:pt idx="32950">
                  <c:v>9.1530555555555555</c:v>
                </c:pt>
                <c:pt idx="32951">
                  <c:v>9.1533333333333342</c:v>
                </c:pt>
                <c:pt idx="32952">
                  <c:v>9.1536111111111111</c:v>
                </c:pt>
                <c:pt idx="32953">
                  <c:v>9.1538888888888881</c:v>
                </c:pt>
                <c:pt idx="32954">
                  <c:v>9.1541666666666668</c:v>
                </c:pt>
                <c:pt idx="32955">
                  <c:v>9.1544444444444437</c:v>
                </c:pt>
                <c:pt idx="32956">
                  <c:v>9.1547222222222224</c:v>
                </c:pt>
                <c:pt idx="32957">
                  <c:v>9.1549999999999994</c:v>
                </c:pt>
                <c:pt idx="32958">
                  <c:v>9.1552777777777781</c:v>
                </c:pt>
                <c:pt idx="32959">
                  <c:v>9.155555555555555</c:v>
                </c:pt>
                <c:pt idx="32960">
                  <c:v>9.1558333333333337</c:v>
                </c:pt>
                <c:pt idx="32961">
                  <c:v>9.1561111111111106</c:v>
                </c:pt>
                <c:pt idx="32962">
                  <c:v>9.1563888888888894</c:v>
                </c:pt>
                <c:pt idx="32963">
                  <c:v>9.1566666666666663</c:v>
                </c:pt>
                <c:pt idx="32964">
                  <c:v>9.156944444444445</c:v>
                </c:pt>
                <c:pt idx="32965">
                  <c:v>9.1572222222222219</c:v>
                </c:pt>
                <c:pt idx="32966">
                  <c:v>9.1575000000000006</c:v>
                </c:pt>
                <c:pt idx="32967">
                  <c:v>9.1577777777777776</c:v>
                </c:pt>
                <c:pt idx="32968">
                  <c:v>9.1580555555555563</c:v>
                </c:pt>
                <c:pt idx="32969">
                  <c:v>9.1583333333333332</c:v>
                </c:pt>
                <c:pt idx="32970">
                  <c:v>9.1586111111111119</c:v>
                </c:pt>
                <c:pt idx="32971">
                  <c:v>9.1588888888888889</c:v>
                </c:pt>
                <c:pt idx="32972">
                  <c:v>9.1591666666666658</c:v>
                </c:pt>
                <c:pt idx="32973">
                  <c:v>9.1594444444444445</c:v>
                </c:pt>
                <c:pt idx="32974">
                  <c:v>9.1597222222222214</c:v>
                </c:pt>
                <c:pt idx="32975">
                  <c:v>9.16</c:v>
                </c:pt>
                <c:pt idx="32976">
                  <c:v>9.1602777777777771</c:v>
                </c:pt>
                <c:pt idx="32977">
                  <c:v>9.1605555555555558</c:v>
                </c:pt>
                <c:pt idx="32978">
                  <c:v>9.1608333333333327</c:v>
                </c:pt>
                <c:pt idx="32979">
                  <c:v>9.1611111111111114</c:v>
                </c:pt>
                <c:pt idx="32980">
                  <c:v>9.1613888888888884</c:v>
                </c:pt>
                <c:pt idx="32981">
                  <c:v>9.1616666666666671</c:v>
                </c:pt>
                <c:pt idx="32982">
                  <c:v>9.161944444444444</c:v>
                </c:pt>
                <c:pt idx="32983">
                  <c:v>9.1622222222222227</c:v>
                </c:pt>
                <c:pt idx="32984">
                  <c:v>9.1624999999999996</c:v>
                </c:pt>
                <c:pt idx="32985">
                  <c:v>9.1627777777777784</c:v>
                </c:pt>
                <c:pt idx="32986">
                  <c:v>9.1630555555555553</c:v>
                </c:pt>
                <c:pt idx="32987">
                  <c:v>9.163333333333334</c:v>
                </c:pt>
                <c:pt idx="32988">
                  <c:v>9.1636111111111109</c:v>
                </c:pt>
                <c:pt idx="32989">
                  <c:v>9.1638888888888896</c:v>
                </c:pt>
                <c:pt idx="32990">
                  <c:v>9.1641666666666666</c:v>
                </c:pt>
                <c:pt idx="32991">
                  <c:v>9.1644444444444453</c:v>
                </c:pt>
                <c:pt idx="32992">
                  <c:v>9.1647222222222222</c:v>
                </c:pt>
                <c:pt idx="32993">
                  <c:v>9.1649999999999991</c:v>
                </c:pt>
                <c:pt idx="32994">
                  <c:v>9.1652777777777779</c:v>
                </c:pt>
                <c:pt idx="32995">
                  <c:v>9.1655555555555548</c:v>
                </c:pt>
                <c:pt idx="32996">
                  <c:v>9.1658333333333335</c:v>
                </c:pt>
                <c:pt idx="32997">
                  <c:v>9.1661111111111104</c:v>
                </c:pt>
                <c:pt idx="32998">
                  <c:v>9.1663888888888891</c:v>
                </c:pt>
                <c:pt idx="32999">
                  <c:v>9.1666666666666661</c:v>
                </c:pt>
                <c:pt idx="33000">
                  <c:v>9.1669444444444448</c:v>
                </c:pt>
                <c:pt idx="33001">
                  <c:v>9.1672222222222217</c:v>
                </c:pt>
                <c:pt idx="33002">
                  <c:v>9.1675000000000004</c:v>
                </c:pt>
                <c:pt idx="33003">
                  <c:v>9.1677777777777774</c:v>
                </c:pt>
                <c:pt idx="33004">
                  <c:v>9.1680555555555561</c:v>
                </c:pt>
                <c:pt idx="33005">
                  <c:v>9.168333333333333</c:v>
                </c:pt>
                <c:pt idx="33006">
                  <c:v>9.1686111111111117</c:v>
                </c:pt>
                <c:pt idx="33007">
                  <c:v>9.1688888888888886</c:v>
                </c:pt>
                <c:pt idx="33008">
                  <c:v>9.1691666666666674</c:v>
                </c:pt>
                <c:pt idx="33009">
                  <c:v>9.1694444444444443</c:v>
                </c:pt>
                <c:pt idx="33010">
                  <c:v>9.169722222222223</c:v>
                </c:pt>
                <c:pt idx="33011">
                  <c:v>9.17</c:v>
                </c:pt>
                <c:pt idx="33012">
                  <c:v>9.1702777777777786</c:v>
                </c:pt>
                <c:pt idx="33013">
                  <c:v>9.1705555555555556</c:v>
                </c:pt>
                <c:pt idx="33014">
                  <c:v>9.1708333333333325</c:v>
                </c:pt>
                <c:pt idx="33015">
                  <c:v>9.1711111111111112</c:v>
                </c:pt>
                <c:pt idx="33016">
                  <c:v>9.1713888888888881</c:v>
                </c:pt>
                <c:pt idx="33017">
                  <c:v>9.1716666666666669</c:v>
                </c:pt>
                <c:pt idx="33018">
                  <c:v>9.1719444444444438</c:v>
                </c:pt>
                <c:pt idx="33019">
                  <c:v>9.1722222222222225</c:v>
                </c:pt>
                <c:pt idx="33020">
                  <c:v>9.1724999999999994</c:v>
                </c:pt>
                <c:pt idx="33021">
                  <c:v>9.1727777777777781</c:v>
                </c:pt>
                <c:pt idx="33022">
                  <c:v>9.1730555555555551</c:v>
                </c:pt>
                <c:pt idx="33023">
                  <c:v>9.1733333333333338</c:v>
                </c:pt>
                <c:pt idx="33024">
                  <c:v>9.1736111111111107</c:v>
                </c:pt>
                <c:pt idx="33025">
                  <c:v>9.1738888888888894</c:v>
                </c:pt>
                <c:pt idx="33026">
                  <c:v>9.1741666666666664</c:v>
                </c:pt>
                <c:pt idx="33027">
                  <c:v>9.1744444444444451</c:v>
                </c:pt>
                <c:pt idx="33028">
                  <c:v>9.174722222222222</c:v>
                </c:pt>
                <c:pt idx="33029">
                  <c:v>9.1750000000000007</c:v>
                </c:pt>
                <c:pt idx="33030">
                  <c:v>9.1752777777777776</c:v>
                </c:pt>
                <c:pt idx="33031">
                  <c:v>9.1755555555555564</c:v>
                </c:pt>
                <c:pt idx="33032">
                  <c:v>9.1758333333333333</c:v>
                </c:pt>
                <c:pt idx="33033">
                  <c:v>9.176111111111112</c:v>
                </c:pt>
                <c:pt idx="33034">
                  <c:v>9.1763888888888889</c:v>
                </c:pt>
                <c:pt idx="33035">
                  <c:v>9.1766666666666659</c:v>
                </c:pt>
                <c:pt idx="33036">
                  <c:v>9.1769444444444446</c:v>
                </c:pt>
                <c:pt idx="33037">
                  <c:v>9.1772222222222215</c:v>
                </c:pt>
                <c:pt idx="33038">
                  <c:v>9.1775000000000002</c:v>
                </c:pt>
                <c:pt idx="33039">
                  <c:v>9.1777777777777771</c:v>
                </c:pt>
                <c:pt idx="33040">
                  <c:v>9.1780555555555559</c:v>
                </c:pt>
                <c:pt idx="33041">
                  <c:v>9.1783333333333328</c:v>
                </c:pt>
                <c:pt idx="33042">
                  <c:v>9.1786111111111115</c:v>
                </c:pt>
                <c:pt idx="33043">
                  <c:v>9.1788888888888884</c:v>
                </c:pt>
                <c:pt idx="33044">
                  <c:v>9.1791666666666671</c:v>
                </c:pt>
                <c:pt idx="33045">
                  <c:v>9.1794444444444441</c:v>
                </c:pt>
                <c:pt idx="33046">
                  <c:v>9.1797222222222228</c:v>
                </c:pt>
                <c:pt idx="33047">
                  <c:v>9.18</c:v>
                </c:pt>
                <c:pt idx="33048">
                  <c:v>9.1802777777777784</c:v>
                </c:pt>
                <c:pt idx="33049">
                  <c:v>9.1805555555555554</c:v>
                </c:pt>
                <c:pt idx="33050">
                  <c:v>9.1808333333333341</c:v>
                </c:pt>
                <c:pt idx="33051">
                  <c:v>9.181111111111111</c:v>
                </c:pt>
                <c:pt idx="33052">
                  <c:v>9.1813888888888897</c:v>
                </c:pt>
                <c:pt idx="33053">
                  <c:v>9.1816666666666666</c:v>
                </c:pt>
                <c:pt idx="33054">
                  <c:v>9.1819444444444436</c:v>
                </c:pt>
                <c:pt idx="33055">
                  <c:v>9.1822222222222223</c:v>
                </c:pt>
                <c:pt idx="33056">
                  <c:v>9.1824999999999992</c:v>
                </c:pt>
                <c:pt idx="33057">
                  <c:v>9.1827777777777779</c:v>
                </c:pt>
                <c:pt idx="33058">
                  <c:v>9.1830555555555549</c:v>
                </c:pt>
                <c:pt idx="33059">
                  <c:v>9.1833333333333336</c:v>
                </c:pt>
                <c:pt idx="33060">
                  <c:v>9.1836111111111105</c:v>
                </c:pt>
                <c:pt idx="33061">
                  <c:v>9.1838888888888892</c:v>
                </c:pt>
                <c:pt idx="33062">
                  <c:v>9.1841666666666661</c:v>
                </c:pt>
                <c:pt idx="33063">
                  <c:v>9.1844444444444449</c:v>
                </c:pt>
                <c:pt idx="33064">
                  <c:v>9.1847222222222218</c:v>
                </c:pt>
                <c:pt idx="33065">
                  <c:v>9.1850000000000005</c:v>
                </c:pt>
                <c:pt idx="33066">
                  <c:v>9.1852777777777774</c:v>
                </c:pt>
                <c:pt idx="33067">
                  <c:v>9.1855555555555561</c:v>
                </c:pt>
                <c:pt idx="33068">
                  <c:v>9.1858333333333331</c:v>
                </c:pt>
                <c:pt idx="33069">
                  <c:v>9.1861111111111118</c:v>
                </c:pt>
                <c:pt idx="33070">
                  <c:v>9.1863888888888887</c:v>
                </c:pt>
                <c:pt idx="33071">
                  <c:v>9.1866666666666674</c:v>
                </c:pt>
                <c:pt idx="33072">
                  <c:v>9.1869444444444444</c:v>
                </c:pt>
                <c:pt idx="33073">
                  <c:v>9.1872222222222231</c:v>
                </c:pt>
                <c:pt idx="33074">
                  <c:v>9.1875</c:v>
                </c:pt>
                <c:pt idx="33075">
                  <c:v>9.1877777777777769</c:v>
                </c:pt>
                <c:pt idx="33076">
                  <c:v>9.1880555555555556</c:v>
                </c:pt>
                <c:pt idx="33077">
                  <c:v>9.1883333333333326</c:v>
                </c:pt>
                <c:pt idx="33078">
                  <c:v>9.1886111111111113</c:v>
                </c:pt>
                <c:pt idx="33079">
                  <c:v>9.1888888888888882</c:v>
                </c:pt>
                <c:pt idx="33080">
                  <c:v>9.1891666666666669</c:v>
                </c:pt>
                <c:pt idx="33081">
                  <c:v>9.1894444444444439</c:v>
                </c:pt>
                <c:pt idx="33082">
                  <c:v>9.1897222222222226</c:v>
                </c:pt>
                <c:pt idx="33083">
                  <c:v>9.19</c:v>
                </c:pt>
                <c:pt idx="33084">
                  <c:v>9.1902777777777782</c:v>
                </c:pt>
                <c:pt idx="33085">
                  <c:v>9.1905555555555551</c:v>
                </c:pt>
                <c:pt idx="33086">
                  <c:v>9.1908333333333339</c:v>
                </c:pt>
                <c:pt idx="33087">
                  <c:v>9.1911111111111108</c:v>
                </c:pt>
                <c:pt idx="33088">
                  <c:v>9.1913888888888895</c:v>
                </c:pt>
                <c:pt idx="33089">
                  <c:v>9.1916666666666664</c:v>
                </c:pt>
                <c:pt idx="33090">
                  <c:v>9.1919444444444451</c:v>
                </c:pt>
                <c:pt idx="33091">
                  <c:v>9.1922222222222221</c:v>
                </c:pt>
                <c:pt idx="33092">
                  <c:v>9.1925000000000008</c:v>
                </c:pt>
                <c:pt idx="33093">
                  <c:v>9.1927777777777777</c:v>
                </c:pt>
                <c:pt idx="33094">
                  <c:v>9.1930555555555564</c:v>
                </c:pt>
                <c:pt idx="33095">
                  <c:v>9.1933333333333334</c:v>
                </c:pt>
                <c:pt idx="33096">
                  <c:v>9.1936111111111103</c:v>
                </c:pt>
                <c:pt idx="33097">
                  <c:v>9.193888888888889</c:v>
                </c:pt>
                <c:pt idx="33098">
                  <c:v>9.1941666666666659</c:v>
                </c:pt>
                <c:pt idx="33099">
                  <c:v>9.1944444444444446</c:v>
                </c:pt>
                <c:pt idx="33100">
                  <c:v>9.1947222222222216</c:v>
                </c:pt>
                <c:pt idx="33101">
                  <c:v>9.1950000000000003</c:v>
                </c:pt>
                <c:pt idx="33102">
                  <c:v>9.1952777777777772</c:v>
                </c:pt>
                <c:pt idx="33103">
                  <c:v>9.1955555555555559</c:v>
                </c:pt>
                <c:pt idx="33104">
                  <c:v>9.1958333333333329</c:v>
                </c:pt>
                <c:pt idx="33105">
                  <c:v>9.1961111111111116</c:v>
                </c:pt>
                <c:pt idx="33106">
                  <c:v>9.1963888888888885</c:v>
                </c:pt>
                <c:pt idx="33107">
                  <c:v>9.1966666666666672</c:v>
                </c:pt>
                <c:pt idx="33108">
                  <c:v>9.1969444444444441</c:v>
                </c:pt>
                <c:pt idx="33109">
                  <c:v>9.1972222222222229</c:v>
                </c:pt>
                <c:pt idx="33110">
                  <c:v>9.1974999999999998</c:v>
                </c:pt>
                <c:pt idx="33111">
                  <c:v>9.1977777777777785</c:v>
                </c:pt>
                <c:pt idx="33112">
                  <c:v>9.1980555555555554</c:v>
                </c:pt>
                <c:pt idx="33113">
                  <c:v>9.1983333333333341</c:v>
                </c:pt>
                <c:pt idx="33114">
                  <c:v>9.1986111111111111</c:v>
                </c:pt>
                <c:pt idx="33115">
                  <c:v>9.198888888888888</c:v>
                </c:pt>
                <c:pt idx="33116">
                  <c:v>9.1991666666666667</c:v>
                </c:pt>
                <c:pt idx="33117">
                  <c:v>9.1994444444444436</c:v>
                </c:pt>
                <c:pt idx="33118">
                  <c:v>9.1997222222222224</c:v>
                </c:pt>
                <c:pt idx="33119">
                  <c:v>9.1999999999999993</c:v>
                </c:pt>
                <c:pt idx="33120">
                  <c:v>9.200277777777778</c:v>
                </c:pt>
                <c:pt idx="33121">
                  <c:v>9.2005555555555549</c:v>
                </c:pt>
                <c:pt idx="33122">
                  <c:v>9.2008333333333336</c:v>
                </c:pt>
                <c:pt idx="33123">
                  <c:v>9.2011111111111106</c:v>
                </c:pt>
                <c:pt idx="33124">
                  <c:v>9.2013888888888893</c:v>
                </c:pt>
                <c:pt idx="33125">
                  <c:v>9.2016666666666662</c:v>
                </c:pt>
                <c:pt idx="33126">
                  <c:v>9.2019444444444449</c:v>
                </c:pt>
                <c:pt idx="33127">
                  <c:v>9.2022222222222219</c:v>
                </c:pt>
                <c:pt idx="33128">
                  <c:v>9.2025000000000006</c:v>
                </c:pt>
                <c:pt idx="33129">
                  <c:v>9.2027777777777775</c:v>
                </c:pt>
                <c:pt idx="33130">
                  <c:v>9.2030555555555562</c:v>
                </c:pt>
                <c:pt idx="33131">
                  <c:v>9.2033333333333331</c:v>
                </c:pt>
                <c:pt idx="33132">
                  <c:v>9.2036111111111119</c:v>
                </c:pt>
                <c:pt idx="33133">
                  <c:v>9.2038888888888888</c:v>
                </c:pt>
                <c:pt idx="33134">
                  <c:v>9.2041666666666675</c:v>
                </c:pt>
                <c:pt idx="33135">
                  <c:v>9.2044444444444444</c:v>
                </c:pt>
                <c:pt idx="33136">
                  <c:v>9.2047222222222214</c:v>
                </c:pt>
                <c:pt idx="33137">
                  <c:v>9.2050000000000001</c:v>
                </c:pt>
                <c:pt idx="33138">
                  <c:v>9.205277777777777</c:v>
                </c:pt>
                <c:pt idx="33139">
                  <c:v>9.2055555555555557</c:v>
                </c:pt>
                <c:pt idx="33140">
                  <c:v>9.2058333333333326</c:v>
                </c:pt>
                <c:pt idx="33141">
                  <c:v>9.2061111111111114</c:v>
                </c:pt>
                <c:pt idx="33142">
                  <c:v>9.2063888888888883</c:v>
                </c:pt>
                <c:pt idx="33143">
                  <c:v>9.206666666666667</c:v>
                </c:pt>
                <c:pt idx="33144">
                  <c:v>9.2069444444444439</c:v>
                </c:pt>
                <c:pt idx="33145">
                  <c:v>9.2072222222222226</c:v>
                </c:pt>
                <c:pt idx="33146">
                  <c:v>9.2074999999999996</c:v>
                </c:pt>
                <c:pt idx="33147">
                  <c:v>9.2077777777777783</c:v>
                </c:pt>
                <c:pt idx="33148">
                  <c:v>9.2080555555555552</c:v>
                </c:pt>
                <c:pt idx="33149">
                  <c:v>9.2083333333333339</c:v>
                </c:pt>
                <c:pt idx="33150">
                  <c:v>9.2086111111111109</c:v>
                </c:pt>
                <c:pt idx="33151">
                  <c:v>9.2088888888888896</c:v>
                </c:pt>
                <c:pt idx="33152">
                  <c:v>9.2091666666666665</c:v>
                </c:pt>
                <c:pt idx="33153">
                  <c:v>9.2094444444444452</c:v>
                </c:pt>
                <c:pt idx="33154">
                  <c:v>9.2097222222222221</c:v>
                </c:pt>
                <c:pt idx="33155">
                  <c:v>9.2100000000000009</c:v>
                </c:pt>
                <c:pt idx="33156">
                  <c:v>9.2102777777777778</c:v>
                </c:pt>
                <c:pt idx="33157">
                  <c:v>9.2105555555555547</c:v>
                </c:pt>
                <c:pt idx="33158">
                  <c:v>9.2108333333333334</c:v>
                </c:pt>
                <c:pt idx="33159">
                  <c:v>9.2111111111111104</c:v>
                </c:pt>
                <c:pt idx="33160">
                  <c:v>9.2113888888888891</c:v>
                </c:pt>
                <c:pt idx="33161">
                  <c:v>9.211666666666666</c:v>
                </c:pt>
                <c:pt idx="33162">
                  <c:v>9.2119444444444447</c:v>
                </c:pt>
                <c:pt idx="33163">
                  <c:v>9.2122222222222216</c:v>
                </c:pt>
                <c:pt idx="33164">
                  <c:v>9.2125000000000004</c:v>
                </c:pt>
                <c:pt idx="33165">
                  <c:v>9.2127777777777773</c:v>
                </c:pt>
                <c:pt idx="33166">
                  <c:v>9.213055555555556</c:v>
                </c:pt>
                <c:pt idx="33167">
                  <c:v>9.2133333333333329</c:v>
                </c:pt>
                <c:pt idx="33168">
                  <c:v>9.2136111111111116</c:v>
                </c:pt>
                <c:pt idx="33169">
                  <c:v>9.2138888888888886</c:v>
                </c:pt>
                <c:pt idx="33170">
                  <c:v>9.2141666666666673</c:v>
                </c:pt>
                <c:pt idx="33171">
                  <c:v>9.2144444444444442</c:v>
                </c:pt>
                <c:pt idx="33172">
                  <c:v>9.2147222222222229</c:v>
                </c:pt>
                <c:pt idx="33173">
                  <c:v>9.2149999999999999</c:v>
                </c:pt>
                <c:pt idx="33174">
                  <c:v>9.2152777777777786</c:v>
                </c:pt>
                <c:pt idx="33175">
                  <c:v>9.2155555555555555</c:v>
                </c:pt>
                <c:pt idx="33176">
                  <c:v>9.2158333333333342</c:v>
                </c:pt>
                <c:pt idx="33177">
                  <c:v>9.2161111111111111</c:v>
                </c:pt>
                <c:pt idx="33178">
                  <c:v>9.2163888888888881</c:v>
                </c:pt>
                <c:pt idx="33179">
                  <c:v>9.2166666666666668</c:v>
                </c:pt>
                <c:pt idx="33180">
                  <c:v>9.2169444444444437</c:v>
                </c:pt>
                <c:pt idx="33181">
                  <c:v>9.2172222222222224</c:v>
                </c:pt>
                <c:pt idx="33182">
                  <c:v>9.2174999999999994</c:v>
                </c:pt>
                <c:pt idx="33183">
                  <c:v>9.2177777777777781</c:v>
                </c:pt>
                <c:pt idx="33184">
                  <c:v>9.218055555555555</c:v>
                </c:pt>
                <c:pt idx="33185">
                  <c:v>9.2183333333333337</c:v>
                </c:pt>
                <c:pt idx="33186">
                  <c:v>9.2186111111111106</c:v>
                </c:pt>
                <c:pt idx="33187">
                  <c:v>9.2188888888888894</c:v>
                </c:pt>
                <c:pt idx="33188">
                  <c:v>9.2191666666666663</c:v>
                </c:pt>
                <c:pt idx="33189">
                  <c:v>9.219444444444445</c:v>
                </c:pt>
                <c:pt idx="33190">
                  <c:v>9.2197222222222219</c:v>
                </c:pt>
                <c:pt idx="33191">
                  <c:v>9.2200000000000006</c:v>
                </c:pt>
                <c:pt idx="33192">
                  <c:v>9.2202777777777776</c:v>
                </c:pt>
                <c:pt idx="33193">
                  <c:v>9.2205555555555563</c:v>
                </c:pt>
                <c:pt idx="33194">
                  <c:v>9.2208333333333332</c:v>
                </c:pt>
                <c:pt idx="33195">
                  <c:v>9.2211111111111119</c:v>
                </c:pt>
                <c:pt idx="33196">
                  <c:v>9.2213888888888889</c:v>
                </c:pt>
                <c:pt idx="33197">
                  <c:v>9.2216666666666658</c:v>
                </c:pt>
                <c:pt idx="33198">
                  <c:v>9.2219444444444445</c:v>
                </c:pt>
                <c:pt idx="33199">
                  <c:v>9.2222222222222214</c:v>
                </c:pt>
                <c:pt idx="33200">
                  <c:v>9.2225000000000001</c:v>
                </c:pt>
                <c:pt idx="33201">
                  <c:v>9.2227777777777771</c:v>
                </c:pt>
                <c:pt idx="33202">
                  <c:v>9.2230555555555558</c:v>
                </c:pt>
                <c:pt idx="33203">
                  <c:v>9.2233333333333327</c:v>
                </c:pt>
                <c:pt idx="33204">
                  <c:v>9.2236111111111114</c:v>
                </c:pt>
                <c:pt idx="33205">
                  <c:v>9.2238888888888884</c:v>
                </c:pt>
                <c:pt idx="33206">
                  <c:v>9.2241666666666671</c:v>
                </c:pt>
                <c:pt idx="33207">
                  <c:v>9.224444444444444</c:v>
                </c:pt>
                <c:pt idx="33208">
                  <c:v>9.2247222222222227</c:v>
                </c:pt>
                <c:pt idx="33209">
                  <c:v>9.2249999999999996</c:v>
                </c:pt>
                <c:pt idx="33210">
                  <c:v>9.2252777777777784</c:v>
                </c:pt>
                <c:pt idx="33211">
                  <c:v>9.2255555555555553</c:v>
                </c:pt>
                <c:pt idx="33212">
                  <c:v>9.225833333333334</c:v>
                </c:pt>
                <c:pt idx="33213">
                  <c:v>9.2261111111111109</c:v>
                </c:pt>
                <c:pt idx="33214">
                  <c:v>9.2263888888888896</c:v>
                </c:pt>
                <c:pt idx="33215">
                  <c:v>9.2266666666666666</c:v>
                </c:pt>
                <c:pt idx="33216">
                  <c:v>9.2269444444444453</c:v>
                </c:pt>
                <c:pt idx="33217">
                  <c:v>9.2272222222222222</c:v>
                </c:pt>
                <c:pt idx="33218">
                  <c:v>9.2274999999999991</c:v>
                </c:pt>
                <c:pt idx="33219">
                  <c:v>9.2277777777777779</c:v>
                </c:pt>
                <c:pt idx="33220">
                  <c:v>9.2280555555555548</c:v>
                </c:pt>
                <c:pt idx="33221">
                  <c:v>9.2283333333333335</c:v>
                </c:pt>
                <c:pt idx="33222">
                  <c:v>9.2286111111111104</c:v>
                </c:pt>
                <c:pt idx="33223">
                  <c:v>9.2288888888888891</c:v>
                </c:pt>
                <c:pt idx="33224">
                  <c:v>9.2291666666666661</c:v>
                </c:pt>
                <c:pt idx="33225">
                  <c:v>9.2294444444444448</c:v>
                </c:pt>
                <c:pt idx="33226">
                  <c:v>9.2297222222222217</c:v>
                </c:pt>
                <c:pt idx="33227">
                  <c:v>9.23</c:v>
                </c:pt>
                <c:pt idx="33228">
                  <c:v>9.2302777777777774</c:v>
                </c:pt>
                <c:pt idx="33229">
                  <c:v>9.2305555555555561</c:v>
                </c:pt>
                <c:pt idx="33230">
                  <c:v>9.230833333333333</c:v>
                </c:pt>
                <c:pt idx="33231">
                  <c:v>9.2311111111111117</c:v>
                </c:pt>
                <c:pt idx="33232">
                  <c:v>9.2313888888888886</c:v>
                </c:pt>
                <c:pt idx="33233">
                  <c:v>9.2316666666666674</c:v>
                </c:pt>
                <c:pt idx="33234">
                  <c:v>9.2319444444444443</c:v>
                </c:pt>
                <c:pt idx="33235">
                  <c:v>9.232222222222223</c:v>
                </c:pt>
                <c:pt idx="33236">
                  <c:v>9.2324999999999999</c:v>
                </c:pt>
                <c:pt idx="33237">
                  <c:v>9.2327777777777786</c:v>
                </c:pt>
                <c:pt idx="33238">
                  <c:v>9.2330555555555556</c:v>
                </c:pt>
                <c:pt idx="33239">
                  <c:v>9.2333333333333325</c:v>
                </c:pt>
                <c:pt idx="33240">
                  <c:v>9.2336111111111112</c:v>
                </c:pt>
                <c:pt idx="33241">
                  <c:v>9.2338888888888881</c:v>
                </c:pt>
                <c:pt idx="33242">
                  <c:v>9.2341666666666669</c:v>
                </c:pt>
                <c:pt idx="33243">
                  <c:v>9.2344444444444438</c:v>
                </c:pt>
                <c:pt idx="33244">
                  <c:v>9.2347222222222225</c:v>
                </c:pt>
                <c:pt idx="33245">
                  <c:v>9.2349999999999994</c:v>
                </c:pt>
                <c:pt idx="33246">
                  <c:v>9.2352777777777781</c:v>
                </c:pt>
                <c:pt idx="33247">
                  <c:v>9.2355555555555551</c:v>
                </c:pt>
                <c:pt idx="33248">
                  <c:v>9.2358333333333338</c:v>
                </c:pt>
                <c:pt idx="33249">
                  <c:v>9.2361111111111107</c:v>
                </c:pt>
                <c:pt idx="33250">
                  <c:v>9.2363888888888894</c:v>
                </c:pt>
                <c:pt idx="33251">
                  <c:v>9.2366666666666664</c:v>
                </c:pt>
                <c:pt idx="33252">
                  <c:v>9.2369444444444451</c:v>
                </c:pt>
                <c:pt idx="33253">
                  <c:v>9.237222222222222</c:v>
                </c:pt>
                <c:pt idx="33254">
                  <c:v>9.2375000000000007</c:v>
                </c:pt>
                <c:pt idx="33255">
                  <c:v>9.2377777777777776</c:v>
                </c:pt>
                <c:pt idx="33256">
                  <c:v>9.2380555555555564</c:v>
                </c:pt>
                <c:pt idx="33257">
                  <c:v>9.2383333333333333</c:v>
                </c:pt>
                <c:pt idx="33258">
                  <c:v>9.238611111111112</c:v>
                </c:pt>
                <c:pt idx="33259">
                  <c:v>9.2388888888888889</c:v>
                </c:pt>
                <c:pt idx="33260">
                  <c:v>9.2391666666666659</c:v>
                </c:pt>
                <c:pt idx="33261">
                  <c:v>9.2394444444444446</c:v>
                </c:pt>
                <c:pt idx="33262">
                  <c:v>9.2397222222222215</c:v>
                </c:pt>
                <c:pt idx="33263">
                  <c:v>9.24</c:v>
                </c:pt>
                <c:pt idx="33264">
                  <c:v>9.2402777777777771</c:v>
                </c:pt>
                <c:pt idx="33265">
                  <c:v>9.2405555555555559</c:v>
                </c:pt>
                <c:pt idx="33266">
                  <c:v>9.2408333333333328</c:v>
                </c:pt>
                <c:pt idx="33267">
                  <c:v>9.2411111111111115</c:v>
                </c:pt>
                <c:pt idx="33268">
                  <c:v>9.2413888888888884</c:v>
                </c:pt>
                <c:pt idx="33269">
                  <c:v>9.2416666666666671</c:v>
                </c:pt>
                <c:pt idx="33270">
                  <c:v>9.2419444444444441</c:v>
                </c:pt>
                <c:pt idx="33271">
                  <c:v>9.2422222222222228</c:v>
                </c:pt>
                <c:pt idx="33272">
                  <c:v>9.2424999999999997</c:v>
                </c:pt>
                <c:pt idx="33273">
                  <c:v>9.2427777777777784</c:v>
                </c:pt>
                <c:pt idx="33274">
                  <c:v>9.2430555555555554</c:v>
                </c:pt>
                <c:pt idx="33275">
                  <c:v>9.2433333333333341</c:v>
                </c:pt>
                <c:pt idx="33276">
                  <c:v>9.243611111111111</c:v>
                </c:pt>
                <c:pt idx="33277">
                  <c:v>9.2438888888888897</c:v>
                </c:pt>
                <c:pt idx="33278">
                  <c:v>9.2441666666666666</c:v>
                </c:pt>
                <c:pt idx="33279">
                  <c:v>9.2444444444444436</c:v>
                </c:pt>
                <c:pt idx="33280">
                  <c:v>9.2447222222222223</c:v>
                </c:pt>
                <c:pt idx="33281">
                  <c:v>9.2449999999999992</c:v>
                </c:pt>
                <c:pt idx="33282">
                  <c:v>9.2452777777777779</c:v>
                </c:pt>
                <c:pt idx="33283">
                  <c:v>9.2455555555555549</c:v>
                </c:pt>
                <c:pt idx="33284">
                  <c:v>9.2458333333333336</c:v>
                </c:pt>
                <c:pt idx="33285">
                  <c:v>9.2461111111111105</c:v>
                </c:pt>
                <c:pt idx="33286">
                  <c:v>9.2463888888888892</c:v>
                </c:pt>
                <c:pt idx="33287">
                  <c:v>9.2466666666666661</c:v>
                </c:pt>
                <c:pt idx="33288">
                  <c:v>9.2469444444444449</c:v>
                </c:pt>
                <c:pt idx="33289">
                  <c:v>9.2472222222222218</c:v>
                </c:pt>
                <c:pt idx="33290">
                  <c:v>9.2475000000000005</c:v>
                </c:pt>
                <c:pt idx="33291">
                  <c:v>9.2477777777777774</c:v>
                </c:pt>
                <c:pt idx="33292">
                  <c:v>9.2480555555555561</c:v>
                </c:pt>
                <c:pt idx="33293">
                  <c:v>9.2483333333333331</c:v>
                </c:pt>
                <c:pt idx="33294">
                  <c:v>9.2486111111111118</c:v>
                </c:pt>
                <c:pt idx="33295">
                  <c:v>9.2488888888888887</c:v>
                </c:pt>
                <c:pt idx="33296">
                  <c:v>9.2491666666666674</c:v>
                </c:pt>
                <c:pt idx="33297">
                  <c:v>9.2494444444444444</c:v>
                </c:pt>
                <c:pt idx="33298">
                  <c:v>9.2497222222222231</c:v>
                </c:pt>
                <c:pt idx="33299">
                  <c:v>9.25</c:v>
                </c:pt>
                <c:pt idx="33300">
                  <c:v>9.2502777777777769</c:v>
                </c:pt>
                <c:pt idx="33301">
                  <c:v>9.2505555555555556</c:v>
                </c:pt>
                <c:pt idx="33302">
                  <c:v>9.2508333333333326</c:v>
                </c:pt>
                <c:pt idx="33303">
                  <c:v>9.2511111111111113</c:v>
                </c:pt>
                <c:pt idx="33304">
                  <c:v>9.2513888888888882</c:v>
                </c:pt>
                <c:pt idx="33305">
                  <c:v>9.2516666666666669</c:v>
                </c:pt>
                <c:pt idx="33306">
                  <c:v>9.2519444444444439</c:v>
                </c:pt>
                <c:pt idx="33307">
                  <c:v>9.2522222222222226</c:v>
                </c:pt>
                <c:pt idx="33308">
                  <c:v>9.2524999999999995</c:v>
                </c:pt>
                <c:pt idx="33309">
                  <c:v>9.2527777777777782</c:v>
                </c:pt>
                <c:pt idx="33310">
                  <c:v>9.2530555555555551</c:v>
                </c:pt>
                <c:pt idx="33311">
                  <c:v>9.2533333333333339</c:v>
                </c:pt>
                <c:pt idx="33312">
                  <c:v>9.2536111111111108</c:v>
                </c:pt>
                <c:pt idx="33313">
                  <c:v>9.2538888888888895</c:v>
                </c:pt>
                <c:pt idx="33314">
                  <c:v>9.2541666666666664</c:v>
                </c:pt>
                <c:pt idx="33315">
                  <c:v>9.2544444444444451</c:v>
                </c:pt>
                <c:pt idx="33316">
                  <c:v>9.2547222222222221</c:v>
                </c:pt>
                <c:pt idx="33317">
                  <c:v>9.2550000000000008</c:v>
                </c:pt>
                <c:pt idx="33318">
                  <c:v>9.2552777777777777</c:v>
                </c:pt>
                <c:pt idx="33319">
                  <c:v>9.2555555555555564</c:v>
                </c:pt>
                <c:pt idx="33320">
                  <c:v>9.2558333333333334</c:v>
                </c:pt>
                <c:pt idx="33321">
                  <c:v>9.2561111111111103</c:v>
                </c:pt>
                <c:pt idx="33322">
                  <c:v>9.256388888888889</c:v>
                </c:pt>
                <c:pt idx="33323">
                  <c:v>9.2566666666666659</c:v>
                </c:pt>
                <c:pt idx="33324">
                  <c:v>9.2569444444444446</c:v>
                </c:pt>
                <c:pt idx="33325">
                  <c:v>9.2572222222222216</c:v>
                </c:pt>
                <c:pt idx="33326">
                  <c:v>9.2575000000000003</c:v>
                </c:pt>
                <c:pt idx="33327">
                  <c:v>9.2577777777777772</c:v>
                </c:pt>
                <c:pt idx="33328">
                  <c:v>9.2580555555555559</c:v>
                </c:pt>
                <c:pt idx="33329">
                  <c:v>9.2583333333333329</c:v>
                </c:pt>
                <c:pt idx="33330">
                  <c:v>9.2586111111111116</c:v>
                </c:pt>
                <c:pt idx="33331">
                  <c:v>9.2588888888888885</c:v>
                </c:pt>
                <c:pt idx="33332">
                  <c:v>9.2591666666666672</c:v>
                </c:pt>
                <c:pt idx="33333">
                  <c:v>9.2594444444444441</c:v>
                </c:pt>
                <c:pt idx="33334">
                  <c:v>9.2597222222222229</c:v>
                </c:pt>
                <c:pt idx="33335">
                  <c:v>9.26</c:v>
                </c:pt>
                <c:pt idx="33336">
                  <c:v>9.2602777777777785</c:v>
                </c:pt>
                <c:pt idx="33337">
                  <c:v>9.2605555555555554</c:v>
                </c:pt>
                <c:pt idx="33338">
                  <c:v>9.2608333333333341</c:v>
                </c:pt>
                <c:pt idx="33339">
                  <c:v>9.2611111111111111</c:v>
                </c:pt>
                <c:pt idx="33340">
                  <c:v>9.261388888888888</c:v>
                </c:pt>
                <c:pt idx="33341">
                  <c:v>9.2616666666666667</c:v>
                </c:pt>
                <c:pt idx="33342">
                  <c:v>9.2619444444444436</c:v>
                </c:pt>
                <c:pt idx="33343">
                  <c:v>9.2622222222222224</c:v>
                </c:pt>
                <c:pt idx="33344">
                  <c:v>9.2624999999999993</c:v>
                </c:pt>
                <c:pt idx="33345">
                  <c:v>9.262777777777778</c:v>
                </c:pt>
                <c:pt idx="33346">
                  <c:v>9.2630555555555549</c:v>
                </c:pt>
                <c:pt idx="33347">
                  <c:v>9.2633333333333336</c:v>
                </c:pt>
                <c:pt idx="33348">
                  <c:v>9.2636111111111106</c:v>
                </c:pt>
                <c:pt idx="33349">
                  <c:v>9.2638888888888893</c:v>
                </c:pt>
                <c:pt idx="33350">
                  <c:v>9.2641666666666662</c:v>
                </c:pt>
                <c:pt idx="33351">
                  <c:v>9.2644444444444449</c:v>
                </c:pt>
                <c:pt idx="33352">
                  <c:v>9.2647222222222219</c:v>
                </c:pt>
                <c:pt idx="33353">
                  <c:v>9.2650000000000006</c:v>
                </c:pt>
                <c:pt idx="33354">
                  <c:v>9.2652777777777775</c:v>
                </c:pt>
                <c:pt idx="33355">
                  <c:v>9.2655555555555562</c:v>
                </c:pt>
                <c:pt idx="33356">
                  <c:v>9.2658333333333331</c:v>
                </c:pt>
                <c:pt idx="33357">
                  <c:v>9.2661111111111119</c:v>
                </c:pt>
                <c:pt idx="33358">
                  <c:v>9.2663888888888888</c:v>
                </c:pt>
                <c:pt idx="33359">
                  <c:v>9.2666666666666675</c:v>
                </c:pt>
                <c:pt idx="33360">
                  <c:v>9.2669444444444444</c:v>
                </c:pt>
                <c:pt idx="33361">
                  <c:v>9.2672222222222214</c:v>
                </c:pt>
                <c:pt idx="33362">
                  <c:v>9.2675000000000001</c:v>
                </c:pt>
                <c:pt idx="33363">
                  <c:v>9.267777777777777</c:v>
                </c:pt>
                <c:pt idx="33364">
                  <c:v>9.2680555555555557</c:v>
                </c:pt>
                <c:pt idx="33365">
                  <c:v>9.2683333333333326</c:v>
                </c:pt>
                <c:pt idx="33366">
                  <c:v>9.2686111111111114</c:v>
                </c:pt>
                <c:pt idx="33367">
                  <c:v>9.2688888888888883</c:v>
                </c:pt>
                <c:pt idx="33368">
                  <c:v>9.269166666666667</c:v>
                </c:pt>
                <c:pt idx="33369">
                  <c:v>9.2694444444444439</c:v>
                </c:pt>
                <c:pt idx="33370">
                  <c:v>9.2697222222222226</c:v>
                </c:pt>
                <c:pt idx="33371">
                  <c:v>9.27</c:v>
                </c:pt>
                <c:pt idx="33372">
                  <c:v>9.2702777777777783</c:v>
                </c:pt>
                <c:pt idx="33373">
                  <c:v>9.2705555555555552</c:v>
                </c:pt>
                <c:pt idx="33374">
                  <c:v>9.2708333333333339</c:v>
                </c:pt>
                <c:pt idx="33375">
                  <c:v>9.2711111111111109</c:v>
                </c:pt>
                <c:pt idx="33376">
                  <c:v>9.2713888888888896</c:v>
                </c:pt>
                <c:pt idx="33377">
                  <c:v>9.2716666666666665</c:v>
                </c:pt>
                <c:pt idx="33378">
                  <c:v>9.2719444444444452</c:v>
                </c:pt>
                <c:pt idx="33379">
                  <c:v>9.2722222222222221</c:v>
                </c:pt>
                <c:pt idx="33380">
                  <c:v>9.2725000000000009</c:v>
                </c:pt>
                <c:pt idx="33381">
                  <c:v>9.2727777777777778</c:v>
                </c:pt>
                <c:pt idx="33382">
                  <c:v>9.2730555555555547</c:v>
                </c:pt>
                <c:pt idx="33383">
                  <c:v>9.2733333333333334</c:v>
                </c:pt>
                <c:pt idx="33384">
                  <c:v>9.2736111111111104</c:v>
                </c:pt>
                <c:pt idx="33385">
                  <c:v>9.2738888888888891</c:v>
                </c:pt>
                <c:pt idx="33386">
                  <c:v>9.274166666666666</c:v>
                </c:pt>
                <c:pt idx="33387">
                  <c:v>9.2744444444444447</c:v>
                </c:pt>
                <c:pt idx="33388">
                  <c:v>9.2747222222222216</c:v>
                </c:pt>
                <c:pt idx="33389">
                  <c:v>9.2750000000000004</c:v>
                </c:pt>
                <c:pt idx="33390">
                  <c:v>9.2752777777777773</c:v>
                </c:pt>
                <c:pt idx="33391">
                  <c:v>9.275555555555556</c:v>
                </c:pt>
                <c:pt idx="33392">
                  <c:v>9.2758333333333329</c:v>
                </c:pt>
                <c:pt idx="33393">
                  <c:v>9.2761111111111116</c:v>
                </c:pt>
                <c:pt idx="33394">
                  <c:v>9.2763888888888886</c:v>
                </c:pt>
                <c:pt idx="33395">
                  <c:v>9.2766666666666673</c:v>
                </c:pt>
                <c:pt idx="33396">
                  <c:v>9.2769444444444442</c:v>
                </c:pt>
                <c:pt idx="33397">
                  <c:v>9.2772222222222229</c:v>
                </c:pt>
                <c:pt idx="33398">
                  <c:v>9.2774999999999999</c:v>
                </c:pt>
                <c:pt idx="33399">
                  <c:v>9.2777777777777786</c:v>
                </c:pt>
                <c:pt idx="33400">
                  <c:v>9.2780555555555555</c:v>
                </c:pt>
                <c:pt idx="33401">
                  <c:v>9.2783333333333342</c:v>
                </c:pt>
                <c:pt idx="33402">
                  <c:v>9.2786111111111111</c:v>
                </c:pt>
                <c:pt idx="33403">
                  <c:v>9.2788888888888881</c:v>
                </c:pt>
                <c:pt idx="33404">
                  <c:v>9.2791666666666668</c:v>
                </c:pt>
                <c:pt idx="33405">
                  <c:v>9.2794444444444437</c:v>
                </c:pt>
                <c:pt idx="33406">
                  <c:v>9.2797222222222224</c:v>
                </c:pt>
                <c:pt idx="33407">
                  <c:v>9.2799999999999994</c:v>
                </c:pt>
                <c:pt idx="33408">
                  <c:v>9.2802777777777781</c:v>
                </c:pt>
                <c:pt idx="33409">
                  <c:v>9.280555555555555</c:v>
                </c:pt>
                <c:pt idx="33410">
                  <c:v>9.2808333333333337</c:v>
                </c:pt>
                <c:pt idx="33411">
                  <c:v>9.2811111111111106</c:v>
                </c:pt>
                <c:pt idx="33412">
                  <c:v>9.2813888888888894</c:v>
                </c:pt>
                <c:pt idx="33413">
                  <c:v>9.2816666666666663</c:v>
                </c:pt>
                <c:pt idx="33414">
                  <c:v>9.281944444444445</c:v>
                </c:pt>
                <c:pt idx="33415">
                  <c:v>9.2822222222222219</c:v>
                </c:pt>
                <c:pt idx="33416">
                  <c:v>9.2825000000000006</c:v>
                </c:pt>
                <c:pt idx="33417">
                  <c:v>9.2827777777777776</c:v>
                </c:pt>
                <c:pt idx="33418">
                  <c:v>9.2830555555555563</c:v>
                </c:pt>
                <c:pt idx="33419">
                  <c:v>9.2833333333333332</c:v>
                </c:pt>
                <c:pt idx="33420">
                  <c:v>9.2836111111111119</c:v>
                </c:pt>
                <c:pt idx="33421">
                  <c:v>9.2838888888888889</c:v>
                </c:pt>
                <c:pt idx="33422">
                  <c:v>9.2841666666666658</c:v>
                </c:pt>
                <c:pt idx="33423">
                  <c:v>9.2844444444444445</c:v>
                </c:pt>
                <c:pt idx="33424">
                  <c:v>9.2847222222222214</c:v>
                </c:pt>
                <c:pt idx="33425">
                  <c:v>9.2850000000000001</c:v>
                </c:pt>
                <c:pt idx="33426">
                  <c:v>9.2852777777777771</c:v>
                </c:pt>
                <c:pt idx="33427">
                  <c:v>9.2855555555555558</c:v>
                </c:pt>
                <c:pt idx="33428">
                  <c:v>9.2858333333333327</c:v>
                </c:pt>
                <c:pt idx="33429">
                  <c:v>9.2861111111111114</c:v>
                </c:pt>
                <c:pt idx="33430">
                  <c:v>9.2863888888888884</c:v>
                </c:pt>
                <c:pt idx="33431">
                  <c:v>9.2866666666666671</c:v>
                </c:pt>
                <c:pt idx="33432">
                  <c:v>9.286944444444444</c:v>
                </c:pt>
                <c:pt idx="33433">
                  <c:v>9.2872222222222227</c:v>
                </c:pt>
                <c:pt idx="33434">
                  <c:v>9.2874999999999996</c:v>
                </c:pt>
                <c:pt idx="33435">
                  <c:v>9.2877777777777784</c:v>
                </c:pt>
                <c:pt idx="33436">
                  <c:v>9.2880555555555553</c:v>
                </c:pt>
                <c:pt idx="33437">
                  <c:v>9.288333333333334</c:v>
                </c:pt>
                <c:pt idx="33438">
                  <c:v>9.2886111111111109</c:v>
                </c:pt>
                <c:pt idx="33439">
                  <c:v>9.2888888888888896</c:v>
                </c:pt>
                <c:pt idx="33440">
                  <c:v>9.2891666666666666</c:v>
                </c:pt>
                <c:pt idx="33441">
                  <c:v>9.2894444444444453</c:v>
                </c:pt>
                <c:pt idx="33442">
                  <c:v>9.2897222222222222</c:v>
                </c:pt>
                <c:pt idx="33443">
                  <c:v>9.2899999999999991</c:v>
                </c:pt>
                <c:pt idx="33444">
                  <c:v>9.2902777777777779</c:v>
                </c:pt>
                <c:pt idx="33445">
                  <c:v>9.2905555555555548</c:v>
                </c:pt>
                <c:pt idx="33446">
                  <c:v>9.2908333333333335</c:v>
                </c:pt>
                <c:pt idx="33447">
                  <c:v>9.2911111111111104</c:v>
                </c:pt>
                <c:pt idx="33448">
                  <c:v>9.2913888888888891</c:v>
                </c:pt>
                <c:pt idx="33449">
                  <c:v>9.2916666666666661</c:v>
                </c:pt>
                <c:pt idx="33450">
                  <c:v>9.2919444444444448</c:v>
                </c:pt>
                <c:pt idx="33451">
                  <c:v>9.2922222222222217</c:v>
                </c:pt>
                <c:pt idx="33452">
                  <c:v>9.2925000000000004</c:v>
                </c:pt>
                <c:pt idx="33453">
                  <c:v>9.2927777777777774</c:v>
                </c:pt>
                <c:pt idx="33454">
                  <c:v>9.2930555555555561</c:v>
                </c:pt>
                <c:pt idx="33455">
                  <c:v>9.293333333333333</c:v>
                </c:pt>
                <c:pt idx="33456">
                  <c:v>9.2936111111111117</c:v>
                </c:pt>
                <c:pt idx="33457">
                  <c:v>9.2938888888888886</c:v>
                </c:pt>
                <c:pt idx="33458">
                  <c:v>9.2941666666666674</c:v>
                </c:pt>
                <c:pt idx="33459">
                  <c:v>9.2944444444444443</c:v>
                </c:pt>
                <c:pt idx="33460">
                  <c:v>9.294722222222223</c:v>
                </c:pt>
                <c:pt idx="33461">
                  <c:v>9.2949999999999999</c:v>
                </c:pt>
                <c:pt idx="33462">
                  <c:v>9.2952777777777786</c:v>
                </c:pt>
                <c:pt idx="33463">
                  <c:v>9.2955555555555556</c:v>
                </c:pt>
                <c:pt idx="33464">
                  <c:v>9.2958333333333325</c:v>
                </c:pt>
                <c:pt idx="33465">
                  <c:v>9.2961111111111112</c:v>
                </c:pt>
                <c:pt idx="33466">
                  <c:v>9.2963888888888881</c:v>
                </c:pt>
                <c:pt idx="33467">
                  <c:v>9.2966666666666669</c:v>
                </c:pt>
                <c:pt idx="33468">
                  <c:v>9.2969444444444438</c:v>
                </c:pt>
                <c:pt idx="33469">
                  <c:v>9.2972222222222225</c:v>
                </c:pt>
                <c:pt idx="33470">
                  <c:v>9.2974999999999994</c:v>
                </c:pt>
                <c:pt idx="33471">
                  <c:v>9.2977777777777781</c:v>
                </c:pt>
                <c:pt idx="33472">
                  <c:v>9.2980555555555551</c:v>
                </c:pt>
                <c:pt idx="33473">
                  <c:v>9.2983333333333338</c:v>
                </c:pt>
                <c:pt idx="33474">
                  <c:v>9.2986111111111107</c:v>
                </c:pt>
                <c:pt idx="33475">
                  <c:v>9.2988888888888894</c:v>
                </c:pt>
                <c:pt idx="33476">
                  <c:v>9.2991666666666664</c:v>
                </c:pt>
                <c:pt idx="33477">
                  <c:v>9.2994444444444451</c:v>
                </c:pt>
                <c:pt idx="33478">
                  <c:v>9.299722222222222</c:v>
                </c:pt>
                <c:pt idx="33479">
                  <c:v>9.3000000000000007</c:v>
                </c:pt>
                <c:pt idx="33480">
                  <c:v>9.3002777777777776</c:v>
                </c:pt>
                <c:pt idx="33481">
                  <c:v>9.3005555555555564</c:v>
                </c:pt>
                <c:pt idx="33482">
                  <c:v>9.3008333333333333</c:v>
                </c:pt>
                <c:pt idx="33483">
                  <c:v>9.301111111111112</c:v>
                </c:pt>
                <c:pt idx="33484">
                  <c:v>9.3013888888888889</c:v>
                </c:pt>
                <c:pt idx="33485">
                  <c:v>9.3016666666666659</c:v>
                </c:pt>
                <c:pt idx="33486">
                  <c:v>9.3019444444444446</c:v>
                </c:pt>
                <c:pt idx="33487">
                  <c:v>9.3022222222222215</c:v>
                </c:pt>
                <c:pt idx="33488">
                  <c:v>9.3025000000000002</c:v>
                </c:pt>
                <c:pt idx="33489">
                  <c:v>9.3027777777777771</c:v>
                </c:pt>
                <c:pt idx="33490">
                  <c:v>9.3030555555555559</c:v>
                </c:pt>
                <c:pt idx="33491">
                  <c:v>9.3033333333333328</c:v>
                </c:pt>
                <c:pt idx="33492">
                  <c:v>9.3036111111111115</c:v>
                </c:pt>
                <c:pt idx="33493">
                  <c:v>9.3038888888888884</c:v>
                </c:pt>
                <c:pt idx="33494">
                  <c:v>9.3041666666666671</c:v>
                </c:pt>
                <c:pt idx="33495">
                  <c:v>9.3044444444444441</c:v>
                </c:pt>
                <c:pt idx="33496">
                  <c:v>9.3047222222222228</c:v>
                </c:pt>
                <c:pt idx="33497">
                  <c:v>9.3049999999999997</c:v>
                </c:pt>
                <c:pt idx="33498">
                  <c:v>9.3052777777777784</c:v>
                </c:pt>
                <c:pt idx="33499">
                  <c:v>9.3055555555555554</c:v>
                </c:pt>
                <c:pt idx="33500">
                  <c:v>9.3058333333333341</c:v>
                </c:pt>
                <c:pt idx="33501">
                  <c:v>9.306111111111111</c:v>
                </c:pt>
                <c:pt idx="33502">
                  <c:v>9.3063888888888897</c:v>
                </c:pt>
                <c:pt idx="33503">
                  <c:v>9.3066666666666666</c:v>
                </c:pt>
                <c:pt idx="33504">
                  <c:v>9.3069444444444436</c:v>
                </c:pt>
                <c:pt idx="33505">
                  <c:v>9.3072222222222223</c:v>
                </c:pt>
                <c:pt idx="33506">
                  <c:v>9.3074999999999992</c:v>
                </c:pt>
                <c:pt idx="33507">
                  <c:v>9.3077777777777779</c:v>
                </c:pt>
                <c:pt idx="33508">
                  <c:v>9.3080555555555549</c:v>
                </c:pt>
                <c:pt idx="33509">
                  <c:v>9.3083333333333336</c:v>
                </c:pt>
                <c:pt idx="33510">
                  <c:v>9.3086111111111105</c:v>
                </c:pt>
                <c:pt idx="33511">
                  <c:v>9.3088888888888892</c:v>
                </c:pt>
                <c:pt idx="33512">
                  <c:v>9.3091666666666661</c:v>
                </c:pt>
                <c:pt idx="33513">
                  <c:v>9.3094444444444449</c:v>
                </c:pt>
                <c:pt idx="33514">
                  <c:v>9.3097222222222218</c:v>
                </c:pt>
                <c:pt idx="33515">
                  <c:v>9.31</c:v>
                </c:pt>
                <c:pt idx="33516">
                  <c:v>9.3102777777777774</c:v>
                </c:pt>
                <c:pt idx="33517">
                  <c:v>9.3105555555555561</c:v>
                </c:pt>
                <c:pt idx="33518">
                  <c:v>9.3108333333333331</c:v>
                </c:pt>
                <c:pt idx="33519">
                  <c:v>9.3111111111111118</c:v>
                </c:pt>
                <c:pt idx="33520">
                  <c:v>9.3113888888888887</c:v>
                </c:pt>
                <c:pt idx="33521">
                  <c:v>9.3116666666666674</c:v>
                </c:pt>
                <c:pt idx="33522">
                  <c:v>9.3119444444444444</c:v>
                </c:pt>
                <c:pt idx="33523">
                  <c:v>9.3122222222222231</c:v>
                </c:pt>
                <c:pt idx="33524">
                  <c:v>9.3125</c:v>
                </c:pt>
                <c:pt idx="33525">
                  <c:v>9.3127777777777769</c:v>
                </c:pt>
                <c:pt idx="33526">
                  <c:v>9.3130555555555556</c:v>
                </c:pt>
                <c:pt idx="33527">
                  <c:v>9.3133333333333326</c:v>
                </c:pt>
                <c:pt idx="33528">
                  <c:v>9.3136111111111113</c:v>
                </c:pt>
                <c:pt idx="33529">
                  <c:v>9.3138888888888882</c:v>
                </c:pt>
                <c:pt idx="33530">
                  <c:v>9.3141666666666669</c:v>
                </c:pt>
                <c:pt idx="33531">
                  <c:v>9.3144444444444439</c:v>
                </c:pt>
                <c:pt idx="33532">
                  <c:v>9.3147222222222226</c:v>
                </c:pt>
                <c:pt idx="33533">
                  <c:v>9.3149999999999995</c:v>
                </c:pt>
                <c:pt idx="33534">
                  <c:v>9.3152777777777782</c:v>
                </c:pt>
                <c:pt idx="33535">
                  <c:v>9.3155555555555551</c:v>
                </c:pt>
                <c:pt idx="33536">
                  <c:v>9.3158333333333339</c:v>
                </c:pt>
                <c:pt idx="33537">
                  <c:v>9.3161111111111108</c:v>
                </c:pt>
                <c:pt idx="33538">
                  <c:v>9.3163888888888895</c:v>
                </c:pt>
                <c:pt idx="33539">
                  <c:v>9.3166666666666664</c:v>
                </c:pt>
                <c:pt idx="33540">
                  <c:v>9.3169444444444451</c:v>
                </c:pt>
                <c:pt idx="33541">
                  <c:v>9.3172222222222221</c:v>
                </c:pt>
                <c:pt idx="33542">
                  <c:v>9.3175000000000008</c:v>
                </c:pt>
                <c:pt idx="33543">
                  <c:v>9.3177777777777777</c:v>
                </c:pt>
                <c:pt idx="33544">
                  <c:v>9.3180555555555564</c:v>
                </c:pt>
                <c:pt idx="33545">
                  <c:v>9.3183333333333334</c:v>
                </c:pt>
                <c:pt idx="33546">
                  <c:v>9.3186111111111103</c:v>
                </c:pt>
                <c:pt idx="33547">
                  <c:v>9.318888888888889</c:v>
                </c:pt>
                <c:pt idx="33548">
                  <c:v>9.3191666666666659</c:v>
                </c:pt>
                <c:pt idx="33549">
                  <c:v>9.3194444444444446</c:v>
                </c:pt>
                <c:pt idx="33550">
                  <c:v>9.3197222222222216</c:v>
                </c:pt>
                <c:pt idx="33551">
                  <c:v>9.32</c:v>
                </c:pt>
                <c:pt idx="33552">
                  <c:v>9.3202777777777772</c:v>
                </c:pt>
                <c:pt idx="33553">
                  <c:v>9.3205555555555559</c:v>
                </c:pt>
                <c:pt idx="33554">
                  <c:v>9.3208333333333329</c:v>
                </c:pt>
                <c:pt idx="33555">
                  <c:v>9.3211111111111116</c:v>
                </c:pt>
                <c:pt idx="33556">
                  <c:v>9.3213888888888885</c:v>
                </c:pt>
                <c:pt idx="33557">
                  <c:v>9.3216666666666672</c:v>
                </c:pt>
                <c:pt idx="33558">
                  <c:v>9.3219444444444441</c:v>
                </c:pt>
                <c:pt idx="33559">
                  <c:v>9.3222222222222229</c:v>
                </c:pt>
                <c:pt idx="33560">
                  <c:v>9.3224999999999998</c:v>
                </c:pt>
                <c:pt idx="33561">
                  <c:v>9.3227777777777785</c:v>
                </c:pt>
                <c:pt idx="33562">
                  <c:v>9.3230555555555554</c:v>
                </c:pt>
                <c:pt idx="33563">
                  <c:v>9.3233333333333341</c:v>
                </c:pt>
                <c:pt idx="33564">
                  <c:v>9.3236111111111111</c:v>
                </c:pt>
                <c:pt idx="33565">
                  <c:v>9.323888888888888</c:v>
                </c:pt>
                <c:pt idx="33566">
                  <c:v>9.3241666666666667</c:v>
                </c:pt>
                <c:pt idx="33567">
                  <c:v>9.3244444444444436</c:v>
                </c:pt>
                <c:pt idx="33568">
                  <c:v>9.3247222222222224</c:v>
                </c:pt>
                <c:pt idx="33569">
                  <c:v>9.3249999999999993</c:v>
                </c:pt>
                <c:pt idx="33570">
                  <c:v>9.325277777777778</c:v>
                </c:pt>
                <c:pt idx="33571">
                  <c:v>9.3255555555555549</c:v>
                </c:pt>
                <c:pt idx="33572">
                  <c:v>9.3258333333333336</c:v>
                </c:pt>
                <c:pt idx="33573">
                  <c:v>9.3261111111111106</c:v>
                </c:pt>
                <c:pt idx="33574">
                  <c:v>9.3263888888888893</c:v>
                </c:pt>
                <c:pt idx="33575">
                  <c:v>9.3266666666666662</c:v>
                </c:pt>
                <c:pt idx="33576">
                  <c:v>9.3269444444444449</c:v>
                </c:pt>
                <c:pt idx="33577">
                  <c:v>9.3272222222222219</c:v>
                </c:pt>
                <c:pt idx="33578">
                  <c:v>9.3275000000000006</c:v>
                </c:pt>
                <c:pt idx="33579">
                  <c:v>9.3277777777777775</c:v>
                </c:pt>
                <c:pt idx="33580">
                  <c:v>9.3280555555555562</c:v>
                </c:pt>
                <c:pt idx="33581">
                  <c:v>9.3283333333333331</c:v>
                </c:pt>
                <c:pt idx="33582">
                  <c:v>9.3286111111111119</c:v>
                </c:pt>
                <c:pt idx="33583">
                  <c:v>9.3288888888888888</c:v>
                </c:pt>
                <c:pt idx="33584">
                  <c:v>9.3291666666666675</c:v>
                </c:pt>
                <c:pt idx="33585">
                  <c:v>9.3294444444444444</c:v>
                </c:pt>
                <c:pt idx="33586">
                  <c:v>9.3297222222222214</c:v>
                </c:pt>
                <c:pt idx="33587">
                  <c:v>9.33</c:v>
                </c:pt>
                <c:pt idx="33588">
                  <c:v>9.330277777777777</c:v>
                </c:pt>
                <c:pt idx="33589">
                  <c:v>9.3305555555555557</c:v>
                </c:pt>
                <c:pt idx="33590">
                  <c:v>9.3308333333333326</c:v>
                </c:pt>
                <c:pt idx="33591">
                  <c:v>9.3311111111111114</c:v>
                </c:pt>
                <c:pt idx="33592">
                  <c:v>9.3313888888888883</c:v>
                </c:pt>
                <c:pt idx="33593">
                  <c:v>9.331666666666667</c:v>
                </c:pt>
                <c:pt idx="33594">
                  <c:v>9.3319444444444439</c:v>
                </c:pt>
                <c:pt idx="33595">
                  <c:v>9.3322222222222226</c:v>
                </c:pt>
                <c:pt idx="33596">
                  <c:v>9.3324999999999996</c:v>
                </c:pt>
                <c:pt idx="33597">
                  <c:v>9.3327777777777783</c:v>
                </c:pt>
                <c:pt idx="33598">
                  <c:v>9.3330555555555552</c:v>
                </c:pt>
                <c:pt idx="33599">
                  <c:v>9.3333333333333339</c:v>
                </c:pt>
                <c:pt idx="33600">
                  <c:v>9.3336111111111109</c:v>
                </c:pt>
                <c:pt idx="33601">
                  <c:v>9.3338888888888896</c:v>
                </c:pt>
                <c:pt idx="33602">
                  <c:v>9.3341666666666665</c:v>
                </c:pt>
                <c:pt idx="33603">
                  <c:v>9.3344444444444452</c:v>
                </c:pt>
                <c:pt idx="33604">
                  <c:v>9.3347222222222221</c:v>
                </c:pt>
                <c:pt idx="33605">
                  <c:v>9.3350000000000009</c:v>
                </c:pt>
                <c:pt idx="33606">
                  <c:v>9.3352777777777778</c:v>
                </c:pt>
                <c:pt idx="33607">
                  <c:v>9.3355555555555547</c:v>
                </c:pt>
                <c:pt idx="33608">
                  <c:v>9.3358333333333334</c:v>
                </c:pt>
                <c:pt idx="33609">
                  <c:v>9.3361111111111104</c:v>
                </c:pt>
                <c:pt idx="33610">
                  <c:v>9.3363888888888891</c:v>
                </c:pt>
                <c:pt idx="33611">
                  <c:v>9.336666666666666</c:v>
                </c:pt>
                <c:pt idx="33612">
                  <c:v>9.3369444444444447</c:v>
                </c:pt>
                <c:pt idx="33613">
                  <c:v>9.3372222222222216</c:v>
                </c:pt>
                <c:pt idx="33614">
                  <c:v>9.3375000000000004</c:v>
                </c:pt>
                <c:pt idx="33615">
                  <c:v>9.3377777777777773</c:v>
                </c:pt>
                <c:pt idx="33616">
                  <c:v>9.338055555555556</c:v>
                </c:pt>
                <c:pt idx="33617">
                  <c:v>9.3383333333333329</c:v>
                </c:pt>
                <c:pt idx="33618">
                  <c:v>9.3386111111111116</c:v>
                </c:pt>
                <c:pt idx="33619">
                  <c:v>9.3388888888888886</c:v>
                </c:pt>
                <c:pt idx="33620">
                  <c:v>9.3391666666666673</c:v>
                </c:pt>
                <c:pt idx="33621">
                  <c:v>9.3394444444444442</c:v>
                </c:pt>
                <c:pt idx="33622">
                  <c:v>9.3397222222222229</c:v>
                </c:pt>
                <c:pt idx="33623">
                  <c:v>9.34</c:v>
                </c:pt>
                <c:pt idx="33624">
                  <c:v>9.3402777777777786</c:v>
                </c:pt>
                <c:pt idx="33625">
                  <c:v>9.3405555555555555</c:v>
                </c:pt>
                <c:pt idx="33626">
                  <c:v>9.3408333333333342</c:v>
                </c:pt>
                <c:pt idx="33627">
                  <c:v>9.3411111111111111</c:v>
                </c:pt>
                <c:pt idx="33628">
                  <c:v>9.3413888888888881</c:v>
                </c:pt>
                <c:pt idx="33629">
                  <c:v>9.3416666666666668</c:v>
                </c:pt>
                <c:pt idx="33630">
                  <c:v>9.3419444444444437</c:v>
                </c:pt>
                <c:pt idx="33631">
                  <c:v>9.3422222222222224</c:v>
                </c:pt>
                <c:pt idx="33632">
                  <c:v>9.3424999999999994</c:v>
                </c:pt>
                <c:pt idx="33633">
                  <c:v>9.3427777777777781</c:v>
                </c:pt>
                <c:pt idx="33634">
                  <c:v>9.343055555555555</c:v>
                </c:pt>
                <c:pt idx="33635">
                  <c:v>9.3433333333333337</c:v>
                </c:pt>
                <c:pt idx="33636">
                  <c:v>9.3436111111111106</c:v>
                </c:pt>
                <c:pt idx="33637">
                  <c:v>9.3438888888888894</c:v>
                </c:pt>
                <c:pt idx="33638">
                  <c:v>9.3441666666666663</c:v>
                </c:pt>
                <c:pt idx="33639">
                  <c:v>9.344444444444445</c:v>
                </c:pt>
                <c:pt idx="33640">
                  <c:v>9.3447222222222219</c:v>
                </c:pt>
                <c:pt idx="33641">
                  <c:v>9.3450000000000006</c:v>
                </c:pt>
                <c:pt idx="33642">
                  <c:v>9.3452777777777776</c:v>
                </c:pt>
                <c:pt idx="33643">
                  <c:v>9.3455555555555563</c:v>
                </c:pt>
                <c:pt idx="33644">
                  <c:v>9.3458333333333332</c:v>
                </c:pt>
                <c:pt idx="33645">
                  <c:v>9.3461111111111119</c:v>
                </c:pt>
                <c:pt idx="33646">
                  <c:v>9.3463888888888889</c:v>
                </c:pt>
                <c:pt idx="33647">
                  <c:v>9.3466666666666658</c:v>
                </c:pt>
                <c:pt idx="33648">
                  <c:v>9.3469444444444445</c:v>
                </c:pt>
                <c:pt idx="33649">
                  <c:v>9.3472222222222214</c:v>
                </c:pt>
                <c:pt idx="33650">
                  <c:v>9.3475000000000001</c:v>
                </c:pt>
                <c:pt idx="33651">
                  <c:v>9.3477777777777771</c:v>
                </c:pt>
                <c:pt idx="33652">
                  <c:v>9.3480555555555558</c:v>
                </c:pt>
                <c:pt idx="33653">
                  <c:v>9.3483333333333327</c:v>
                </c:pt>
                <c:pt idx="33654">
                  <c:v>9.3486111111111114</c:v>
                </c:pt>
                <c:pt idx="33655">
                  <c:v>9.3488888888888884</c:v>
                </c:pt>
                <c:pt idx="33656">
                  <c:v>9.3491666666666671</c:v>
                </c:pt>
                <c:pt idx="33657">
                  <c:v>9.349444444444444</c:v>
                </c:pt>
                <c:pt idx="33658">
                  <c:v>9.3497222222222227</c:v>
                </c:pt>
                <c:pt idx="33659">
                  <c:v>9.35</c:v>
                </c:pt>
                <c:pt idx="33660">
                  <c:v>9.3502777777777784</c:v>
                </c:pt>
                <c:pt idx="33661">
                  <c:v>9.3505555555555553</c:v>
                </c:pt>
                <c:pt idx="33662">
                  <c:v>9.350833333333334</c:v>
                </c:pt>
                <c:pt idx="33663">
                  <c:v>9.3511111111111109</c:v>
                </c:pt>
                <c:pt idx="33664">
                  <c:v>9.3513888888888896</c:v>
                </c:pt>
                <c:pt idx="33665">
                  <c:v>9.3516666666666666</c:v>
                </c:pt>
                <c:pt idx="33666">
                  <c:v>9.3519444444444453</c:v>
                </c:pt>
                <c:pt idx="33667">
                  <c:v>9.3522222222222222</c:v>
                </c:pt>
                <c:pt idx="33668">
                  <c:v>9.3524999999999991</c:v>
                </c:pt>
                <c:pt idx="33669">
                  <c:v>9.3527777777777779</c:v>
                </c:pt>
                <c:pt idx="33670">
                  <c:v>9.3530555555555548</c:v>
                </c:pt>
                <c:pt idx="33671">
                  <c:v>9.3533333333333335</c:v>
                </c:pt>
                <c:pt idx="33672">
                  <c:v>9.3536111111111104</c:v>
                </c:pt>
                <c:pt idx="33673">
                  <c:v>9.3538888888888891</c:v>
                </c:pt>
                <c:pt idx="33674">
                  <c:v>9.3541666666666661</c:v>
                </c:pt>
                <c:pt idx="33675">
                  <c:v>9.3544444444444448</c:v>
                </c:pt>
                <c:pt idx="33676">
                  <c:v>9.3547222222222217</c:v>
                </c:pt>
                <c:pt idx="33677">
                  <c:v>9.3550000000000004</c:v>
                </c:pt>
                <c:pt idx="33678">
                  <c:v>9.3552777777777774</c:v>
                </c:pt>
                <c:pt idx="33679">
                  <c:v>9.3555555555555561</c:v>
                </c:pt>
                <c:pt idx="33680">
                  <c:v>9.355833333333333</c:v>
                </c:pt>
                <c:pt idx="33681">
                  <c:v>9.3561111111111117</c:v>
                </c:pt>
                <c:pt idx="33682">
                  <c:v>9.3563888888888886</c:v>
                </c:pt>
                <c:pt idx="33683">
                  <c:v>9.3566666666666674</c:v>
                </c:pt>
                <c:pt idx="33684">
                  <c:v>9.3569444444444443</c:v>
                </c:pt>
                <c:pt idx="33685">
                  <c:v>9.357222222222223</c:v>
                </c:pt>
                <c:pt idx="33686">
                  <c:v>9.3574999999999999</c:v>
                </c:pt>
                <c:pt idx="33687">
                  <c:v>9.3577777777777786</c:v>
                </c:pt>
                <c:pt idx="33688">
                  <c:v>9.3580555555555556</c:v>
                </c:pt>
                <c:pt idx="33689">
                  <c:v>9.3583333333333325</c:v>
                </c:pt>
                <c:pt idx="33690">
                  <c:v>9.3586111111111112</c:v>
                </c:pt>
                <c:pt idx="33691">
                  <c:v>9.3588888888888881</c:v>
                </c:pt>
                <c:pt idx="33692">
                  <c:v>9.3591666666666669</c:v>
                </c:pt>
                <c:pt idx="33693">
                  <c:v>9.3594444444444438</c:v>
                </c:pt>
                <c:pt idx="33694">
                  <c:v>9.3597222222222225</c:v>
                </c:pt>
                <c:pt idx="33695">
                  <c:v>9.36</c:v>
                </c:pt>
                <c:pt idx="33696">
                  <c:v>9.3602777777777781</c:v>
                </c:pt>
                <c:pt idx="33697">
                  <c:v>9.3605555555555551</c:v>
                </c:pt>
                <c:pt idx="33698">
                  <c:v>9.3608333333333338</c:v>
                </c:pt>
                <c:pt idx="33699">
                  <c:v>9.3611111111111107</c:v>
                </c:pt>
                <c:pt idx="33700">
                  <c:v>9.3613888888888894</c:v>
                </c:pt>
                <c:pt idx="33701">
                  <c:v>9.3616666666666664</c:v>
                </c:pt>
                <c:pt idx="33702">
                  <c:v>9.3619444444444451</c:v>
                </c:pt>
                <c:pt idx="33703">
                  <c:v>9.362222222222222</c:v>
                </c:pt>
                <c:pt idx="33704">
                  <c:v>9.3625000000000007</c:v>
                </c:pt>
                <c:pt idx="33705">
                  <c:v>9.3627777777777776</c:v>
                </c:pt>
                <c:pt idx="33706">
                  <c:v>9.3630555555555564</c:v>
                </c:pt>
                <c:pt idx="33707">
                  <c:v>9.3633333333333333</c:v>
                </c:pt>
                <c:pt idx="33708">
                  <c:v>9.363611111111112</c:v>
                </c:pt>
                <c:pt idx="33709">
                  <c:v>9.3638888888888889</c:v>
                </c:pt>
                <c:pt idx="33710">
                  <c:v>9.3641666666666659</c:v>
                </c:pt>
                <c:pt idx="33711">
                  <c:v>9.3644444444444446</c:v>
                </c:pt>
                <c:pt idx="33712">
                  <c:v>9.3647222222222215</c:v>
                </c:pt>
                <c:pt idx="33713">
                  <c:v>9.3650000000000002</c:v>
                </c:pt>
                <c:pt idx="33714">
                  <c:v>9.3652777777777771</c:v>
                </c:pt>
                <c:pt idx="33715">
                  <c:v>9.3655555555555559</c:v>
                </c:pt>
                <c:pt idx="33716">
                  <c:v>9.3658333333333328</c:v>
                </c:pt>
                <c:pt idx="33717">
                  <c:v>9.3661111111111115</c:v>
                </c:pt>
                <c:pt idx="33718">
                  <c:v>9.3663888888888884</c:v>
                </c:pt>
                <c:pt idx="33719">
                  <c:v>9.3666666666666671</c:v>
                </c:pt>
                <c:pt idx="33720">
                  <c:v>9.3669444444444441</c:v>
                </c:pt>
                <c:pt idx="33721">
                  <c:v>9.3672222222222228</c:v>
                </c:pt>
                <c:pt idx="33722">
                  <c:v>9.3674999999999997</c:v>
                </c:pt>
                <c:pt idx="33723">
                  <c:v>9.3677777777777784</c:v>
                </c:pt>
                <c:pt idx="33724">
                  <c:v>9.3680555555555554</c:v>
                </c:pt>
                <c:pt idx="33725">
                  <c:v>9.3683333333333341</c:v>
                </c:pt>
                <c:pt idx="33726">
                  <c:v>9.368611111111111</c:v>
                </c:pt>
                <c:pt idx="33727">
                  <c:v>9.3688888888888897</c:v>
                </c:pt>
                <c:pt idx="33728">
                  <c:v>9.3691666666666666</c:v>
                </c:pt>
                <c:pt idx="33729">
                  <c:v>9.3694444444444436</c:v>
                </c:pt>
                <c:pt idx="33730">
                  <c:v>9.3697222222222223</c:v>
                </c:pt>
                <c:pt idx="33731">
                  <c:v>9.3699999999999992</c:v>
                </c:pt>
                <c:pt idx="33732">
                  <c:v>9.3702777777777779</c:v>
                </c:pt>
                <c:pt idx="33733">
                  <c:v>9.3705555555555549</c:v>
                </c:pt>
                <c:pt idx="33734">
                  <c:v>9.3708333333333336</c:v>
                </c:pt>
                <c:pt idx="33735">
                  <c:v>9.3711111111111105</c:v>
                </c:pt>
                <c:pt idx="33736">
                  <c:v>9.3713888888888892</c:v>
                </c:pt>
                <c:pt idx="33737">
                  <c:v>9.3716666666666661</c:v>
                </c:pt>
                <c:pt idx="33738">
                  <c:v>9.3719444444444449</c:v>
                </c:pt>
                <c:pt idx="33739">
                  <c:v>9.3722222222222218</c:v>
                </c:pt>
                <c:pt idx="33740">
                  <c:v>9.3725000000000005</c:v>
                </c:pt>
                <c:pt idx="33741">
                  <c:v>9.3727777777777774</c:v>
                </c:pt>
                <c:pt idx="33742">
                  <c:v>9.3730555555555561</c:v>
                </c:pt>
                <c:pt idx="33743">
                  <c:v>9.3733333333333331</c:v>
                </c:pt>
                <c:pt idx="33744">
                  <c:v>9.3736111111111118</c:v>
                </c:pt>
                <c:pt idx="33745">
                  <c:v>9.3738888888888887</c:v>
                </c:pt>
                <c:pt idx="33746">
                  <c:v>9.3741666666666674</c:v>
                </c:pt>
                <c:pt idx="33747">
                  <c:v>9.3744444444444444</c:v>
                </c:pt>
                <c:pt idx="33748">
                  <c:v>9.3747222222222231</c:v>
                </c:pt>
                <c:pt idx="33749">
                  <c:v>9.375</c:v>
                </c:pt>
                <c:pt idx="33750">
                  <c:v>9.3752777777777769</c:v>
                </c:pt>
                <c:pt idx="33751">
                  <c:v>9.3755555555555556</c:v>
                </c:pt>
                <c:pt idx="33752">
                  <c:v>9.3758333333333326</c:v>
                </c:pt>
                <c:pt idx="33753">
                  <c:v>9.3761111111111113</c:v>
                </c:pt>
                <c:pt idx="33754">
                  <c:v>9.3763888888888882</c:v>
                </c:pt>
                <c:pt idx="33755">
                  <c:v>9.3766666666666669</c:v>
                </c:pt>
                <c:pt idx="33756">
                  <c:v>9.3769444444444439</c:v>
                </c:pt>
                <c:pt idx="33757">
                  <c:v>9.3772222222222226</c:v>
                </c:pt>
                <c:pt idx="33758">
                  <c:v>9.3774999999999995</c:v>
                </c:pt>
                <c:pt idx="33759">
                  <c:v>9.3777777777777782</c:v>
                </c:pt>
                <c:pt idx="33760">
                  <c:v>9.3780555555555551</c:v>
                </c:pt>
                <c:pt idx="33761">
                  <c:v>9.3783333333333339</c:v>
                </c:pt>
                <c:pt idx="33762">
                  <c:v>9.3786111111111108</c:v>
                </c:pt>
                <c:pt idx="33763">
                  <c:v>9.3788888888888895</c:v>
                </c:pt>
                <c:pt idx="33764">
                  <c:v>9.3791666666666664</c:v>
                </c:pt>
                <c:pt idx="33765">
                  <c:v>9.3794444444444451</c:v>
                </c:pt>
                <c:pt idx="33766">
                  <c:v>9.3797222222222221</c:v>
                </c:pt>
                <c:pt idx="33767">
                  <c:v>9.3800000000000008</c:v>
                </c:pt>
                <c:pt idx="33768">
                  <c:v>9.3802777777777777</c:v>
                </c:pt>
                <c:pt idx="33769">
                  <c:v>9.3805555555555564</c:v>
                </c:pt>
                <c:pt idx="33770">
                  <c:v>9.3808333333333334</c:v>
                </c:pt>
                <c:pt idx="33771">
                  <c:v>9.3811111111111103</c:v>
                </c:pt>
                <c:pt idx="33772">
                  <c:v>9.381388888888889</c:v>
                </c:pt>
                <c:pt idx="33773">
                  <c:v>9.3816666666666659</c:v>
                </c:pt>
                <c:pt idx="33774">
                  <c:v>9.3819444444444446</c:v>
                </c:pt>
                <c:pt idx="33775">
                  <c:v>9.3822222222222216</c:v>
                </c:pt>
                <c:pt idx="33776">
                  <c:v>9.3825000000000003</c:v>
                </c:pt>
                <c:pt idx="33777">
                  <c:v>9.3827777777777772</c:v>
                </c:pt>
                <c:pt idx="33778">
                  <c:v>9.3830555555555559</c:v>
                </c:pt>
                <c:pt idx="33779">
                  <c:v>9.3833333333333329</c:v>
                </c:pt>
                <c:pt idx="33780">
                  <c:v>9.3836111111111116</c:v>
                </c:pt>
                <c:pt idx="33781">
                  <c:v>9.3838888888888885</c:v>
                </c:pt>
                <c:pt idx="33782">
                  <c:v>9.3841666666666672</c:v>
                </c:pt>
                <c:pt idx="33783">
                  <c:v>9.3844444444444441</c:v>
                </c:pt>
                <c:pt idx="33784">
                  <c:v>9.3847222222222229</c:v>
                </c:pt>
                <c:pt idx="33785">
                  <c:v>9.3849999999999998</c:v>
                </c:pt>
                <c:pt idx="33786">
                  <c:v>9.3852777777777785</c:v>
                </c:pt>
                <c:pt idx="33787">
                  <c:v>9.3855555555555554</c:v>
                </c:pt>
                <c:pt idx="33788">
                  <c:v>9.3858333333333341</c:v>
                </c:pt>
                <c:pt idx="33789">
                  <c:v>9.3861111111111111</c:v>
                </c:pt>
                <c:pt idx="33790">
                  <c:v>9.386388888888888</c:v>
                </c:pt>
                <c:pt idx="33791">
                  <c:v>9.3866666666666667</c:v>
                </c:pt>
                <c:pt idx="33792">
                  <c:v>9.3869444444444436</c:v>
                </c:pt>
                <c:pt idx="33793">
                  <c:v>9.3872222222222224</c:v>
                </c:pt>
                <c:pt idx="33794">
                  <c:v>9.3874999999999993</c:v>
                </c:pt>
                <c:pt idx="33795">
                  <c:v>9.387777777777778</c:v>
                </c:pt>
                <c:pt idx="33796">
                  <c:v>9.3880555555555549</c:v>
                </c:pt>
                <c:pt idx="33797">
                  <c:v>9.3883333333333336</c:v>
                </c:pt>
                <c:pt idx="33798">
                  <c:v>9.3886111111111106</c:v>
                </c:pt>
                <c:pt idx="33799">
                  <c:v>9.3888888888888893</c:v>
                </c:pt>
                <c:pt idx="33800">
                  <c:v>9.3891666666666662</c:v>
                </c:pt>
                <c:pt idx="33801">
                  <c:v>9.3894444444444449</c:v>
                </c:pt>
                <c:pt idx="33802">
                  <c:v>9.3897222222222219</c:v>
                </c:pt>
                <c:pt idx="33803">
                  <c:v>9.39</c:v>
                </c:pt>
                <c:pt idx="33804">
                  <c:v>9.3902777777777775</c:v>
                </c:pt>
                <c:pt idx="33805">
                  <c:v>9.3905555555555562</c:v>
                </c:pt>
                <c:pt idx="33806">
                  <c:v>9.3908333333333331</c:v>
                </c:pt>
                <c:pt idx="33807">
                  <c:v>9.3911111111111119</c:v>
                </c:pt>
                <c:pt idx="33808">
                  <c:v>9.3913888888888888</c:v>
                </c:pt>
                <c:pt idx="33809">
                  <c:v>9.3916666666666675</c:v>
                </c:pt>
                <c:pt idx="33810">
                  <c:v>9.3919444444444444</c:v>
                </c:pt>
                <c:pt idx="33811">
                  <c:v>9.3922222222222214</c:v>
                </c:pt>
                <c:pt idx="33812">
                  <c:v>9.3925000000000001</c:v>
                </c:pt>
                <c:pt idx="33813">
                  <c:v>9.392777777777777</c:v>
                </c:pt>
                <c:pt idx="33814">
                  <c:v>9.3930555555555557</c:v>
                </c:pt>
                <c:pt idx="33815">
                  <c:v>9.3933333333333326</c:v>
                </c:pt>
                <c:pt idx="33816">
                  <c:v>9.3936111111111114</c:v>
                </c:pt>
                <c:pt idx="33817">
                  <c:v>9.3938888888888883</c:v>
                </c:pt>
                <c:pt idx="33818">
                  <c:v>9.394166666666667</c:v>
                </c:pt>
                <c:pt idx="33819">
                  <c:v>9.3944444444444439</c:v>
                </c:pt>
                <c:pt idx="33820">
                  <c:v>9.3947222222222226</c:v>
                </c:pt>
                <c:pt idx="33821">
                  <c:v>9.3949999999999996</c:v>
                </c:pt>
                <c:pt idx="33822">
                  <c:v>9.3952777777777783</c:v>
                </c:pt>
                <c:pt idx="33823">
                  <c:v>9.3955555555555552</c:v>
                </c:pt>
                <c:pt idx="33824">
                  <c:v>9.3958333333333339</c:v>
                </c:pt>
                <c:pt idx="33825">
                  <c:v>9.3961111111111109</c:v>
                </c:pt>
                <c:pt idx="33826">
                  <c:v>9.3963888888888896</c:v>
                </c:pt>
                <c:pt idx="33827">
                  <c:v>9.3966666666666665</c:v>
                </c:pt>
                <c:pt idx="33828">
                  <c:v>9.3969444444444452</c:v>
                </c:pt>
                <c:pt idx="33829">
                  <c:v>9.3972222222222221</c:v>
                </c:pt>
                <c:pt idx="33830">
                  <c:v>9.3975000000000009</c:v>
                </c:pt>
                <c:pt idx="33831">
                  <c:v>9.3977777777777778</c:v>
                </c:pt>
                <c:pt idx="33832">
                  <c:v>9.3980555555555547</c:v>
                </c:pt>
                <c:pt idx="33833">
                  <c:v>9.3983333333333334</c:v>
                </c:pt>
                <c:pt idx="33834">
                  <c:v>9.3986111111111104</c:v>
                </c:pt>
                <c:pt idx="33835">
                  <c:v>9.3988888888888891</c:v>
                </c:pt>
                <c:pt idx="33836">
                  <c:v>9.399166666666666</c:v>
                </c:pt>
                <c:pt idx="33837">
                  <c:v>9.3994444444444447</c:v>
                </c:pt>
                <c:pt idx="33838">
                  <c:v>9.3997222222222216</c:v>
                </c:pt>
                <c:pt idx="33839">
                  <c:v>9.4</c:v>
                </c:pt>
                <c:pt idx="33840">
                  <c:v>9.4002777777777773</c:v>
                </c:pt>
                <c:pt idx="33841">
                  <c:v>9.400555555555556</c:v>
                </c:pt>
                <c:pt idx="33842">
                  <c:v>9.4008333333333329</c:v>
                </c:pt>
                <c:pt idx="33843">
                  <c:v>9.4011111111111116</c:v>
                </c:pt>
                <c:pt idx="33844">
                  <c:v>9.4013888888888886</c:v>
                </c:pt>
                <c:pt idx="33845">
                  <c:v>9.4016666666666673</c:v>
                </c:pt>
                <c:pt idx="33846">
                  <c:v>9.4019444444444442</c:v>
                </c:pt>
                <c:pt idx="33847">
                  <c:v>9.4022222222222229</c:v>
                </c:pt>
                <c:pt idx="33848">
                  <c:v>9.4024999999999999</c:v>
                </c:pt>
                <c:pt idx="33849">
                  <c:v>9.4027777777777786</c:v>
                </c:pt>
                <c:pt idx="33850">
                  <c:v>9.4030555555555555</c:v>
                </c:pt>
                <c:pt idx="33851">
                  <c:v>9.4033333333333342</c:v>
                </c:pt>
                <c:pt idx="33852">
                  <c:v>9.4036111111111111</c:v>
                </c:pt>
                <c:pt idx="33853">
                  <c:v>9.4038888888888881</c:v>
                </c:pt>
                <c:pt idx="33854">
                  <c:v>9.4041666666666668</c:v>
                </c:pt>
                <c:pt idx="33855">
                  <c:v>9.4044444444444437</c:v>
                </c:pt>
                <c:pt idx="33856">
                  <c:v>9.4047222222222224</c:v>
                </c:pt>
                <c:pt idx="33857">
                  <c:v>9.4049999999999994</c:v>
                </c:pt>
                <c:pt idx="33858">
                  <c:v>9.4052777777777781</c:v>
                </c:pt>
                <c:pt idx="33859">
                  <c:v>9.405555555555555</c:v>
                </c:pt>
                <c:pt idx="33860">
                  <c:v>9.4058333333333337</c:v>
                </c:pt>
                <c:pt idx="33861">
                  <c:v>9.4061111111111106</c:v>
                </c:pt>
                <c:pt idx="33862">
                  <c:v>9.4063888888888894</c:v>
                </c:pt>
                <c:pt idx="33863">
                  <c:v>9.4066666666666663</c:v>
                </c:pt>
                <c:pt idx="33864">
                  <c:v>9.406944444444445</c:v>
                </c:pt>
                <c:pt idx="33865">
                  <c:v>9.4072222222222219</c:v>
                </c:pt>
                <c:pt idx="33866">
                  <c:v>9.4075000000000006</c:v>
                </c:pt>
                <c:pt idx="33867">
                  <c:v>9.4077777777777776</c:v>
                </c:pt>
                <c:pt idx="33868">
                  <c:v>9.4080555555555563</c:v>
                </c:pt>
                <c:pt idx="33869">
                  <c:v>9.4083333333333332</c:v>
                </c:pt>
                <c:pt idx="33870">
                  <c:v>9.4086111111111119</c:v>
                </c:pt>
                <c:pt idx="33871">
                  <c:v>9.4088888888888889</c:v>
                </c:pt>
                <c:pt idx="33872">
                  <c:v>9.4091666666666658</c:v>
                </c:pt>
                <c:pt idx="33873">
                  <c:v>9.4094444444444445</c:v>
                </c:pt>
                <c:pt idx="33874">
                  <c:v>9.4097222222222214</c:v>
                </c:pt>
                <c:pt idx="33875">
                  <c:v>9.41</c:v>
                </c:pt>
                <c:pt idx="33876">
                  <c:v>9.4102777777777771</c:v>
                </c:pt>
                <c:pt idx="33877">
                  <c:v>9.4105555555555558</c:v>
                </c:pt>
                <c:pt idx="33878">
                  <c:v>9.4108333333333327</c:v>
                </c:pt>
                <c:pt idx="33879">
                  <c:v>9.4111111111111114</c:v>
                </c:pt>
                <c:pt idx="33880">
                  <c:v>9.4113888888888884</c:v>
                </c:pt>
                <c:pt idx="33881">
                  <c:v>9.4116666666666671</c:v>
                </c:pt>
                <c:pt idx="33882">
                  <c:v>9.411944444444444</c:v>
                </c:pt>
                <c:pt idx="33883">
                  <c:v>9.4122222222222227</c:v>
                </c:pt>
                <c:pt idx="33884">
                  <c:v>9.4124999999999996</c:v>
                </c:pt>
                <c:pt idx="33885">
                  <c:v>9.4127777777777784</c:v>
                </c:pt>
                <c:pt idx="33886">
                  <c:v>9.4130555555555553</c:v>
                </c:pt>
                <c:pt idx="33887">
                  <c:v>9.413333333333334</c:v>
                </c:pt>
                <c:pt idx="33888">
                  <c:v>9.4136111111111109</c:v>
                </c:pt>
                <c:pt idx="33889">
                  <c:v>9.4138888888888896</c:v>
                </c:pt>
                <c:pt idx="33890">
                  <c:v>9.4141666666666666</c:v>
                </c:pt>
                <c:pt idx="33891">
                  <c:v>9.4144444444444453</c:v>
                </c:pt>
                <c:pt idx="33892">
                  <c:v>9.4147222222222222</c:v>
                </c:pt>
                <c:pt idx="33893">
                  <c:v>9.4149999999999991</c:v>
                </c:pt>
                <c:pt idx="33894">
                  <c:v>9.4152777777777779</c:v>
                </c:pt>
                <c:pt idx="33895">
                  <c:v>9.4155555555555548</c:v>
                </c:pt>
                <c:pt idx="33896">
                  <c:v>9.4158333333333335</c:v>
                </c:pt>
                <c:pt idx="33897">
                  <c:v>9.4161111111111104</c:v>
                </c:pt>
                <c:pt idx="33898">
                  <c:v>9.4163888888888891</c:v>
                </c:pt>
                <c:pt idx="33899">
                  <c:v>9.4166666666666661</c:v>
                </c:pt>
                <c:pt idx="33900">
                  <c:v>9.4169444444444448</c:v>
                </c:pt>
                <c:pt idx="33901">
                  <c:v>9.4172222222222217</c:v>
                </c:pt>
                <c:pt idx="33902">
                  <c:v>9.4175000000000004</c:v>
                </c:pt>
                <c:pt idx="33903">
                  <c:v>9.4177777777777774</c:v>
                </c:pt>
                <c:pt idx="33904">
                  <c:v>9.4180555555555561</c:v>
                </c:pt>
                <c:pt idx="33905">
                  <c:v>9.418333333333333</c:v>
                </c:pt>
                <c:pt idx="33906">
                  <c:v>9.4186111111111117</c:v>
                </c:pt>
                <c:pt idx="33907">
                  <c:v>9.4188888888888886</c:v>
                </c:pt>
                <c:pt idx="33908">
                  <c:v>9.4191666666666674</c:v>
                </c:pt>
                <c:pt idx="33909">
                  <c:v>9.4194444444444443</c:v>
                </c:pt>
                <c:pt idx="33910">
                  <c:v>9.419722222222223</c:v>
                </c:pt>
                <c:pt idx="33911">
                  <c:v>9.42</c:v>
                </c:pt>
                <c:pt idx="33912">
                  <c:v>9.4202777777777786</c:v>
                </c:pt>
                <c:pt idx="33913">
                  <c:v>9.4205555555555556</c:v>
                </c:pt>
                <c:pt idx="33914">
                  <c:v>9.4208333333333325</c:v>
                </c:pt>
                <c:pt idx="33915">
                  <c:v>9.4211111111111112</c:v>
                </c:pt>
                <c:pt idx="33916">
                  <c:v>9.4213888888888881</c:v>
                </c:pt>
                <c:pt idx="33917">
                  <c:v>9.4216666666666669</c:v>
                </c:pt>
                <c:pt idx="33918">
                  <c:v>9.4219444444444438</c:v>
                </c:pt>
                <c:pt idx="33919">
                  <c:v>9.4222222222222225</c:v>
                </c:pt>
                <c:pt idx="33920">
                  <c:v>9.4224999999999994</c:v>
                </c:pt>
                <c:pt idx="33921">
                  <c:v>9.4227777777777781</c:v>
                </c:pt>
                <c:pt idx="33922">
                  <c:v>9.4230555555555551</c:v>
                </c:pt>
                <c:pt idx="33923">
                  <c:v>9.4233333333333338</c:v>
                </c:pt>
                <c:pt idx="33924">
                  <c:v>9.4236111111111107</c:v>
                </c:pt>
                <c:pt idx="33925">
                  <c:v>9.4238888888888894</c:v>
                </c:pt>
                <c:pt idx="33926">
                  <c:v>9.4241666666666664</c:v>
                </c:pt>
                <c:pt idx="33927">
                  <c:v>9.4244444444444451</c:v>
                </c:pt>
                <c:pt idx="33928">
                  <c:v>9.424722222222222</c:v>
                </c:pt>
                <c:pt idx="33929">
                  <c:v>9.4250000000000007</c:v>
                </c:pt>
                <c:pt idx="33930">
                  <c:v>9.4252777777777776</c:v>
                </c:pt>
                <c:pt idx="33931">
                  <c:v>9.4255555555555564</c:v>
                </c:pt>
                <c:pt idx="33932">
                  <c:v>9.4258333333333333</c:v>
                </c:pt>
                <c:pt idx="33933">
                  <c:v>9.426111111111112</c:v>
                </c:pt>
                <c:pt idx="33934">
                  <c:v>9.4263888888888889</c:v>
                </c:pt>
                <c:pt idx="33935">
                  <c:v>9.4266666666666659</c:v>
                </c:pt>
                <c:pt idx="33936">
                  <c:v>9.4269444444444446</c:v>
                </c:pt>
                <c:pt idx="33937">
                  <c:v>9.4272222222222215</c:v>
                </c:pt>
                <c:pt idx="33938">
                  <c:v>9.4275000000000002</c:v>
                </c:pt>
                <c:pt idx="33939">
                  <c:v>9.4277777777777771</c:v>
                </c:pt>
                <c:pt idx="33940">
                  <c:v>9.4280555555555559</c:v>
                </c:pt>
                <c:pt idx="33941">
                  <c:v>9.4283333333333328</c:v>
                </c:pt>
                <c:pt idx="33942">
                  <c:v>9.4286111111111115</c:v>
                </c:pt>
                <c:pt idx="33943">
                  <c:v>9.4288888888888884</c:v>
                </c:pt>
                <c:pt idx="33944">
                  <c:v>9.4291666666666671</c:v>
                </c:pt>
                <c:pt idx="33945">
                  <c:v>9.4294444444444441</c:v>
                </c:pt>
                <c:pt idx="33946">
                  <c:v>9.4297222222222228</c:v>
                </c:pt>
                <c:pt idx="33947">
                  <c:v>9.43</c:v>
                </c:pt>
                <c:pt idx="33948">
                  <c:v>9.4302777777777784</c:v>
                </c:pt>
                <c:pt idx="33949">
                  <c:v>9.4305555555555554</c:v>
                </c:pt>
                <c:pt idx="33950">
                  <c:v>9.4308333333333341</c:v>
                </c:pt>
                <c:pt idx="33951">
                  <c:v>9.431111111111111</c:v>
                </c:pt>
                <c:pt idx="33952">
                  <c:v>9.4313888888888897</c:v>
                </c:pt>
                <c:pt idx="33953">
                  <c:v>9.4316666666666666</c:v>
                </c:pt>
                <c:pt idx="33954">
                  <c:v>9.4319444444444436</c:v>
                </c:pt>
                <c:pt idx="33955">
                  <c:v>9.4322222222222223</c:v>
                </c:pt>
                <c:pt idx="33956">
                  <c:v>9.4324999999999992</c:v>
                </c:pt>
                <c:pt idx="33957">
                  <c:v>9.4327777777777779</c:v>
                </c:pt>
                <c:pt idx="33958">
                  <c:v>9.4330555555555549</c:v>
                </c:pt>
                <c:pt idx="33959">
                  <c:v>9.4333333333333336</c:v>
                </c:pt>
                <c:pt idx="33960">
                  <c:v>9.4336111111111105</c:v>
                </c:pt>
                <c:pt idx="33961">
                  <c:v>9.4338888888888892</c:v>
                </c:pt>
                <c:pt idx="33962">
                  <c:v>9.4341666666666661</c:v>
                </c:pt>
                <c:pt idx="33963">
                  <c:v>9.4344444444444449</c:v>
                </c:pt>
                <c:pt idx="33964">
                  <c:v>9.4347222222222218</c:v>
                </c:pt>
                <c:pt idx="33965">
                  <c:v>9.4350000000000005</c:v>
                </c:pt>
                <c:pt idx="33966">
                  <c:v>9.4352777777777774</c:v>
                </c:pt>
                <c:pt idx="33967">
                  <c:v>9.4355555555555561</c:v>
                </c:pt>
                <c:pt idx="33968">
                  <c:v>9.4358333333333331</c:v>
                </c:pt>
                <c:pt idx="33969">
                  <c:v>9.4361111111111118</c:v>
                </c:pt>
                <c:pt idx="33970">
                  <c:v>9.4363888888888887</c:v>
                </c:pt>
                <c:pt idx="33971">
                  <c:v>9.4366666666666674</c:v>
                </c:pt>
                <c:pt idx="33972">
                  <c:v>9.4369444444444444</c:v>
                </c:pt>
                <c:pt idx="33973">
                  <c:v>9.4372222222222231</c:v>
                </c:pt>
                <c:pt idx="33974">
                  <c:v>9.4375</c:v>
                </c:pt>
                <c:pt idx="33975">
                  <c:v>9.4377777777777769</c:v>
                </c:pt>
                <c:pt idx="33976">
                  <c:v>9.4380555555555556</c:v>
                </c:pt>
                <c:pt idx="33977">
                  <c:v>9.4383333333333326</c:v>
                </c:pt>
                <c:pt idx="33978">
                  <c:v>9.4386111111111113</c:v>
                </c:pt>
                <c:pt idx="33979">
                  <c:v>9.4388888888888882</c:v>
                </c:pt>
                <c:pt idx="33980">
                  <c:v>9.4391666666666669</c:v>
                </c:pt>
                <c:pt idx="33981">
                  <c:v>9.4394444444444439</c:v>
                </c:pt>
                <c:pt idx="33982">
                  <c:v>9.4397222222222226</c:v>
                </c:pt>
                <c:pt idx="33983">
                  <c:v>9.44</c:v>
                </c:pt>
                <c:pt idx="33984">
                  <c:v>9.4402777777777782</c:v>
                </c:pt>
                <c:pt idx="33985">
                  <c:v>9.4405555555555551</c:v>
                </c:pt>
                <c:pt idx="33986">
                  <c:v>9.4408333333333339</c:v>
                </c:pt>
                <c:pt idx="33987">
                  <c:v>9.4411111111111108</c:v>
                </c:pt>
                <c:pt idx="33988">
                  <c:v>9.4413888888888895</c:v>
                </c:pt>
                <c:pt idx="33989">
                  <c:v>9.4416666666666664</c:v>
                </c:pt>
                <c:pt idx="33990">
                  <c:v>9.4419444444444451</c:v>
                </c:pt>
                <c:pt idx="33991">
                  <c:v>9.4422222222222221</c:v>
                </c:pt>
                <c:pt idx="33992">
                  <c:v>9.4425000000000008</c:v>
                </c:pt>
                <c:pt idx="33993">
                  <c:v>9.4427777777777777</c:v>
                </c:pt>
                <c:pt idx="33994">
                  <c:v>9.4430555555555564</c:v>
                </c:pt>
                <c:pt idx="33995">
                  <c:v>9.4433333333333334</c:v>
                </c:pt>
                <c:pt idx="33996">
                  <c:v>9.4436111111111103</c:v>
                </c:pt>
                <c:pt idx="33997">
                  <c:v>9.443888888888889</c:v>
                </c:pt>
                <c:pt idx="33998">
                  <c:v>9.4441666666666659</c:v>
                </c:pt>
                <c:pt idx="33999">
                  <c:v>9.4444444444444446</c:v>
                </c:pt>
                <c:pt idx="34000">
                  <c:v>9.4447222222222216</c:v>
                </c:pt>
                <c:pt idx="34001">
                  <c:v>9.4450000000000003</c:v>
                </c:pt>
                <c:pt idx="34002">
                  <c:v>9.4452777777777772</c:v>
                </c:pt>
                <c:pt idx="34003">
                  <c:v>9.4455555555555559</c:v>
                </c:pt>
                <c:pt idx="34004">
                  <c:v>9.4458333333333329</c:v>
                </c:pt>
                <c:pt idx="34005">
                  <c:v>9.4461111111111116</c:v>
                </c:pt>
                <c:pt idx="34006">
                  <c:v>9.4463888888888885</c:v>
                </c:pt>
                <c:pt idx="34007">
                  <c:v>9.4466666666666672</c:v>
                </c:pt>
                <c:pt idx="34008">
                  <c:v>9.4469444444444441</c:v>
                </c:pt>
                <c:pt idx="34009">
                  <c:v>9.4472222222222229</c:v>
                </c:pt>
                <c:pt idx="34010">
                  <c:v>9.4474999999999998</c:v>
                </c:pt>
                <c:pt idx="34011">
                  <c:v>9.4477777777777785</c:v>
                </c:pt>
                <c:pt idx="34012">
                  <c:v>9.4480555555555554</c:v>
                </c:pt>
                <c:pt idx="34013">
                  <c:v>9.4483333333333341</c:v>
                </c:pt>
                <c:pt idx="34014">
                  <c:v>9.4486111111111111</c:v>
                </c:pt>
                <c:pt idx="34015">
                  <c:v>9.448888888888888</c:v>
                </c:pt>
                <c:pt idx="34016">
                  <c:v>9.4491666666666667</c:v>
                </c:pt>
                <c:pt idx="34017">
                  <c:v>9.4494444444444436</c:v>
                </c:pt>
                <c:pt idx="34018">
                  <c:v>9.4497222222222224</c:v>
                </c:pt>
                <c:pt idx="34019">
                  <c:v>9.4499999999999993</c:v>
                </c:pt>
                <c:pt idx="34020">
                  <c:v>9.450277777777778</c:v>
                </c:pt>
                <c:pt idx="34021">
                  <c:v>9.4505555555555549</c:v>
                </c:pt>
                <c:pt idx="34022">
                  <c:v>9.4508333333333336</c:v>
                </c:pt>
                <c:pt idx="34023">
                  <c:v>9.4511111111111106</c:v>
                </c:pt>
                <c:pt idx="34024">
                  <c:v>9.4513888888888893</c:v>
                </c:pt>
                <c:pt idx="34025">
                  <c:v>9.4516666666666662</c:v>
                </c:pt>
                <c:pt idx="34026">
                  <c:v>9.4519444444444449</c:v>
                </c:pt>
                <c:pt idx="34027">
                  <c:v>9.4522222222222219</c:v>
                </c:pt>
                <c:pt idx="34028">
                  <c:v>9.4525000000000006</c:v>
                </c:pt>
                <c:pt idx="34029">
                  <c:v>9.4527777777777775</c:v>
                </c:pt>
                <c:pt idx="34030">
                  <c:v>9.4530555555555562</c:v>
                </c:pt>
                <c:pt idx="34031">
                  <c:v>9.4533333333333331</c:v>
                </c:pt>
                <c:pt idx="34032">
                  <c:v>9.4536111111111119</c:v>
                </c:pt>
                <c:pt idx="34033">
                  <c:v>9.4538888888888888</c:v>
                </c:pt>
                <c:pt idx="34034">
                  <c:v>9.4541666666666675</c:v>
                </c:pt>
                <c:pt idx="34035">
                  <c:v>9.4544444444444444</c:v>
                </c:pt>
                <c:pt idx="34036">
                  <c:v>9.4547222222222214</c:v>
                </c:pt>
                <c:pt idx="34037">
                  <c:v>9.4550000000000001</c:v>
                </c:pt>
                <c:pt idx="34038">
                  <c:v>9.455277777777777</c:v>
                </c:pt>
                <c:pt idx="34039">
                  <c:v>9.4555555555555557</c:v>
                </c:pt>
                <c:pt idx="34040">
                  <c:v>9.4558333333333326</c:v>
                </c:pt>
                <c:pt idx="34041">
                  <c:v>9.4561111111111114</c:v>
                </c:pt>
                <c:pt idx="34042">
                  <c:v>9.4563888888888883</c:v>
                </c:pt>
                <c:pt idx="34043">
                  <c:v>9.456666666666667</c:v>
                </c:pt>
                <c:pt idx="34044">
                  <c:v>9.4569444444444439</c:v>
                </c:pt>
                <c:pt idx="34045">
                  <c:v>9.4572222222222226</c:v>
                </c:pt>
                <c:pt idx="34046">
                  <c:v>9.4574999999999996</c:v>
                </c:pt>
                <c:pt idx="34047">
                  <c:v>9.4577777777777783</c:v>
                </c:pt>
                <c:pt idx="34048">
                  <c:v>9.4580555555555552</c:v>
                </c:pt>
                <c:pt idx="34049">
                  <c:v>9.4583333333333339</c:v>
                </c:pt>
                <c:pt idx="34050">
                  <c:v>9.4586111111111109</c:v>
                </c:pt>
                <c:pt idx="34051">
                  <c:v>9.4588888888888896</c:v>
                </c:pt>
                <c:pt idx="34052">
                  <c:v>9.4591666666666665</c:v>
                </c:pt>
                <c:pt idx="34053">
                  <c:v>9.4594444444444452</c:v>
                </c:pt>
                <c:pt idx="34054">
                  <c:v>9.4597222222222221</c:v>
                </c:pt>
                <c:pt idx="34055">
                  <c:v>9.4600000000000009</c:v>
                </c:pt>
                <c:pt idx="34056">
                  <c:v>9.4602777777777778</c:v>
                </c:pt>
                <c:pt idx="34057">
                  <c:v>9.4605555555555547</c:v>
                </c:pt>
                <c:pt idx="34058">
                  <c:v>9.4608333333333334</c:v>
                </c:pt>
                <c:pt idx="34059">
                  <c:v>9.4611111111111104</c:v>
                </c:pt>
                <c:pt idx="34060">
                  <c:v>9.4613888888888891</c:v>
                </c:pt>
                <c:pt idx="34061">
                  <c:v>9.461666666666666</c:v>
                </c:pt>
                <c:pt idx="34062">
                  <c:v>9.4619444444444447</c:v>
                </c:pt>
                <c:pt idx="34063">
                  <c:v>9.4622222222222216</c:v>
                </c:pt>
                <c:pt idx="34064">
                  <c:v>9.4625000000000004</c:v>
                </c:pt>
                <c:pt idx="34065">
                  <c:v>9.4627777777777773</c:v>
                </c:pt>
                <c:pt idx="34066">
                  <c:v>9.463055555555556</c:v>
                </c:pt>
                <c:pt idx="34067">
                  <c:v>9.4633333333333329</c:v>
                </c:pt>
                <c:pt idx="34068">
                  <c:v>9.4636111111111116</c:v>
                </c:pt>
                <c:pt idx="34069">
                  <c:v>9.4638888888888886</c:v>
                </c:pt>
                <c:pt idx="34070">
                  <c:v>9.4641666666666673</c:v>
                </c:pt>
                <c:pt idx="34071">
                  <c:v>9.4644444444444442</c:v>
                </c:pt>
                <c:pt idx="34072">
                  <c:v>9.4647222222222229</c:v>
                </c:pt>
                <c:pt idx="34073">
                  <c:v>9.4649999999999999</c:v>
                </c:pt>
                <c:pt idx="34074">
                  <c:v>9.4652777777777786</c:v>
                </c:pt>
                <c:pt idx="34075">
                  <c:v>9.4655555555555555</c:v>
                </c:pt>
                <c:pt idx="34076">
                  <c:v>9.4658333333333342</c:v>
                </c:pt>
                <c:pt idx="34077">
                  <c:v>9.4661111111111111</c:v>
                </c:pt>
                <c:pt idx="34078">
                  <c:v>9.4663888888888881</c:v>
                </c:pt>
                <c:pt idx="34079">
                  <c:v>9.4666666666666668</c:v>
                </c:pt>
                <c:pt idx="34080">
                  <c:v>9.4669444444444437</c:v>
                </c:pt>
                <c:pt idx="34081">
                  <c:v>9.4672222222222224</c:v>
                </c:pt>
                <c:pt idx="34082">
                  <c:v>9.4674999999999994</c:v>
                </c:pt>
                <c:pt idx="34083">
                  <c:v>9.4677777777777781</c:v>
                </c:pt>
                <c:pt idx="34084">
                  <c:v>9.468055555555555</c:v>
                </c:pt>
                <c:pt idx="34085">
                  <c:v>9.4683333333333337</c:v>
                </c:pt>
                <c:pt idx="34086">
                  <c:v>9.4686111111111106</c:v>
                </c:pt>
                <c:pt idx="34087">
                  <c:v>9.4688888888888894</c:v>
                </c:pt>
                <c:pt idx="34088">
                  <c:v>9.4691666666666663</c:v>
                </c:pt>
                <c:pt idx="34089">
                  <c:v>9.469444444444445</c:v>
                </c:pt>
                <c:pt idx="34090">
                  <c:v>9.4697222222222219</c:v>
                </c:pt>
                <c:pt idx="34091">
                  <c:v>9.4700000000000006</c:v>
                </c:pt>
                <c:pt idx="34092">
                  <c:v>9.4702777777777776</c:v>
                </c:pt>
                <c:pt idx="34093">
                  <c:v>9.4705555555555563</c:v>
                </c:pt>
                <c:pt idx="34094">
                  <c:v>9.4708333333333332</c:v>
                </c:pt>
                <c:pt idx="34095">
                  <c:v>9.4711111111111119</c:v>
                </c:pt>
                <c:pt idx="34096">
                  <c:v>9.4713888888888889</c:v>
                </c:pt>
                <c:pt idx="34097">
                  <c:v>9.4716666666666658</c:v>
                </c:pt>
                <c:pt idx="34098">
                  <c:v>9.4719444444444445</c:v>
                </c:pt>
                <c:pt idx="34099">
                  <c:v>9.4722222222222214</c:v>
                </c:pt>
                <c:pt idx="34100">
                  <c:v>9.4725000000000001</c:v>
                </c:pt>
                <c:pt idx="34101">
                  <c:v>9.4727777777777771</c:v>
                </c:pt>
                <c:pt idx="34102">
                  <c:v>9.4730555555555558</c:v>
                </c:pt>
                <c:pt idx="34103">
                  <c:v>9.4733333333333327</c:v>
                </c:pt>
                <c:pt idx="34104">
                  <c:v>9.4736111111111114</c:v>
                </c:pt>
                <c:pt idx="34105">
                  <c:v>9.4738888888888884</c:v>
                </c:pt>
                <c:pt idx="34106">
                  <c:v>9.4741666666666671</c:v>
                </c:pt>
                <c:pt idx="34107">
                  <c:v>9.474444444444444</c:v>
                </c:pt>
                <c:pt idx="34108">
                  <c:v>9.4747222222222227</c:v>
                </c:pt>
                <c:pt idx="34109">
                  <c:v>9.4749999999999996</c:v>
                </c:pt>
                <c:pt idx="34110">
                  <c:v>9.4752777777777784</c:v>
                </c:pt>
                <c:pt idx="34111">
                  <c:v>9.4755555555555553</c:v>
                </c:pt>
                <c:pt idx="34112">
                  <c:v>9.475833333333334</c:v>
                </c:pt>
                <c:pt idx="34113">
                  <c:v>9.4761111111111109</c:v>
                </c:pt>
                <c:pt idx="34114">
                  <c:v>9.4763888888888896</c:v>
                </c:pt>
                <c:pt idx="34115">
                  <c:v>9.4766666666666666</c:v>
                </c:pt>
                <c:pt idx="34116">
                  <c:v>9.4769444444444453</c:v>
                </c:pt>
                <c:pt idx="34117">
                  <c:v>9.4772222222222222</c:v>
                </c:pt>
                <c:pt idx="34118">
                  <c:v>9.4774999999999991</c:v>
                </c:pt>
                <c:pt idx="34119">
                  <c:v>9.4777777777777779</c:v>
                </c:pt>
                <c:pt idx="34120">
                  <c:v>9.4780555555555548</c:v>
                </c:pt>
                <c:pt idx="34121">
                  <c:v>9.4783333333333335</c:v>
                </c:pt>
                <c:pt idx="34122">
                  <c:v>9.4786111111111104</c:v>
                </c:pt>
                <c:pt idx="34123">
                  <c:v>9.4788888888888891</c:v>
                </c:pt>
                <c:pt idx="34124">
                  <c:v>9.4791666666666661</c:v>
                </c:pt>
                <c:pt idx="34125">
                  <c:v>9.4794444444444448</c:v>
                </c:pt>
                <c:pt idx="34126">
                  <c:v>9.4797222222222217</c:v>
                </c:pt>
                <c:pt idx="34127">
                  <c:v>9.48</c:v>
                </c:pt>
                <c:pt idx="34128">
                  <c:v>9.4802777777777774</c:v>
                </c:pt>
                <c:pt idx="34129">
                  <c:v>9.4805555555555561</c:v>
                </c:pt>
                <c:pt idx="34130">
                  <c:v>9.480833333333333</c:v>
                </c:pt>
                <c:pt idx="34131">
                  <c:v>9.4811111111111117</c:v>
                </c:pt>
                <c:pt idx="34132">
                  <c:v>9.4813888888888886</c:v>
                </c:pt>
                <c:pt idx="34133">
                  <c:v>9.4816666666666674</c:v>
                </c:pt>
                <c:pt idx="34134">
                  <c:v>9.4819444444444443</c:v>
                </c:pt>
                <c:pt idx="34135">
                  <c:v>9.482222222222223</c:v>
                </c:pt>
                <c:pt idx="34136">
                  <c:v>9.4824999999999999</c:v>
                </c:pt>
                <c:pt idx="34137">
                  <c:v>9.4827777777777786</c:v>
                </c:pt>
                <c:pt idx="34138">
                  <c:v>9.4830555555555556</c:v>
                </c:pt>
                <c:pt idx="34139">
                  <c:v>9.4833333333333325</c:v>
                </c:pt>
                <c:pt idx="34140">
                  <c:v>9.4836111111111112</c:v>
                </c:pt>
                <c:pt idx="34141">
                  <c:v>9.4838888888888881</c:v>
                </c:pt>
                <c:pt idx="34142">
                  <c:v>9.4841666666666669</c:v>
                </c:pt>
                <c:pt idx="34143">
                  <c:v>9.4844444444444438</c:v>
                </c:pt>
                <c:pt idx="34144">
                  <c:v>9.4847222222222225</c:v>
                </c:pt>
                <c:pt idx="34145">
                  <c:v>9.4849999999999994</c:v>
                </c:pt>
                <c:pt idx="34146">
                  <c:v>9.4852777777777781</c:v>
                </c:pt>
                <c:pt idx="34147">
                  <c:v>9.4855555555555551</c:v>
                </c:pt>
                <c:pt idx="34148">
                  <c:v>9.4858333333333338</c:v>
                </c:pt>
                <c:pt idx="34149">
                  <c:v>9.4861111111111107</c:v>
                </c:pt>
                <c:pt idx="34150">
                  <c:v>9.4863888888888894</c:v>
                </c:pt>
                <c:pt idx="34151">
                  <c:v>9.4866666666666664</c:v>
                </c:pt>
                <c:pt idx="34152">
                  <c:v>9.4869444444444451</c:v>
                </c:pt>
                <c:pt idx="34153">
                  <c:v>9.487222222222222</c:v>
                </c:pt>
                <c:pt idx="34154">
                  <c:v>9.4875000000000007</c:v>
                </c:pt>
                <c:pt idx="34155">
                  <c:v>9.4877777777777776</c:v>
                </c:pt>
                <c:pt idx="34156">
                  <c:v>9.4880555555555564</c:v>
                </c:pt>
                <c:pt idx="34157">
                  <c:v>9.4883333333333333</c:v>
                </c:pt>
                <c:pt idx="34158">
                  <c:v>9.488611111111112</c:v>
                </c:pt>
                <c:pt idx="34159">
                  <c:v>9.4888888888888889</c:v>
                </c:pt>
                <c:pt idx="34160">
                  <c:v>9.4891666666666659</c:v>
                </c:pt>
                <c:pt idx="34161">
                  <c:v>9.4894444444444446</c:v>
                </c:pt>
                <c:pt idx="34162">
                  <c:v>9.4897222222222215</c:v>
                </c:pt>
                <c:pt idx="34163">
                  <c:v>9.49</c:v>
                </c:pt>
                <c:pt idx="34164">
                  <c:v>9.4902777777777771</c:v>
                </c:pt>
                <c:pt idx="34165">
                  <c:v>9.4905555555555559</c:v>
                </c:pt>
                <c:pt idx="34166">
                  <c:v>9.4908333333333328</c:v>
                </c:pt>
                <c:pt idx="34167">
                  <c:v>9.4911111111111115</c:v>
                </c:pt>
                <c:pt idx="34168">
                  <c:v>9.4913888888888884</c:v>
                </c:pt>
                <c:pt idx="34169">
                  <c:v>9.4916666666666671</c:v>
                </c:pt>
                <c:pt idx="34170">
                  <c:v>9.4919444444444441</c:v>
                </c:pt>
                <c:pt idx="34171">
                  <c:v>9.4922222222222228</c:v>
                </c:pt>
                <c:pt idx="34172">
                  <c:v>9.4924999999999997</c:v>
                </c:pt>
                <c:pt idx="34173">
                  <c:v>9.4927777777777784</c:v>
                </c:pt>
                <c:pt idx="34174">
                  <c:v>9.4930555555555554</c:v>
                </c:pt>
                <c:pt idx="34175">
                  <c:v>9.4933333333333341</c:v>
                </c:pt>
                <c:pt idx="34176">
                  <c:v>9.493611111111111</c:v>
                </c:pt>
                <c:pt idx="34177">
                  <c:v>9.4938888888888897</c:v>
                </c:pt>
                <c:pt idx="34178">
                  <c:v>9.4941666666666666</c:v>
                </c:pt>
                <c:pt idx="34179">
                  <c:v>9.4944444444444436</c:v>
                </c:pt>
                <c:pt idx="34180">
                  <c:v>9.4947222222222223</c:v>
                </c:pt>
                <c:pt idx="34181">
                  <c:v>9.4949999999999992</c:v>
                </c:pt>
                <c:pt idx="34182">
                  <c:v>9.4952777777777779</c:v>
                </c:pt>
                <c:pt idx="34183">
                  <c:v>9.4955555555555549</c:v>
                </c:pt>
                <c:pt idx="34184">
                  <c:v>9.4958333333333336</c:v>
                </c:pt>
                <c:pt idx="34185">
                  <c:v>9.4961111111111105</c:v>
                </c:pt>
                <c:pt idx="34186">
                  <c:v>9.4963888888888892</c:v>
                </c:pt>
                <c:pt idx="34187">
                  <c:v>9.4966666666666661</c:v>
                </c:pt>
                <c:pt idx="34188">
                  <c:v>9.4969444444444449</c:v>
                </c:pt>
                <c:pt idx="34189">
                  <c:v>9.4972222222222218</c:v>
                </c:pt>
                <c:pt idx="34190">
                  <c:v>9.4975000000000005</c:v>
                </c:pt>
                <c:pt idx="34191">
                  <c:v>9.4977777777777774</c:v>
                </c:pt>
                <c:pt idx="34192">
                  <c:v>9.4980555555555561</c:v>
                </c:pt>
                <c:pt idx="34193">
                  <c:v>9.4983333333333331</c:v>
                </c:pt>
                <c:pt idx="34194">
                  <c:v>9.4986111111111118</c:v>
                </c:pt>
                <c:pt idx="34195">
                  <c:v>9.4988888888888887</c:v>
                </c:pt>
                <c:pt idx="34196">
                  <c:v>9.4991666666666674</c:v>
                </c:pt>
                <c:pt idx="34197">
                  <c:v>9.4994444444444444</c:v>
                </c:pt>
                <c:pt idx="34198">
                  <c:v>9.4997222222222231</c:v>
                </c:pt>
                <c:pt idx="34199">
                  <c:v>9.5</c:v>
                </c:pt>
                <c:pt idx="34200">
                  <c:v>9.5002777777777769</c:v>
                </c:pt>
                <c:pt idx="34201">
                  <c:v>9.5005555555555556</c:v>
                </c:pt>
                <c:pt idx="34202">
                  <c:v>9.5008333333333326</c:v>
                </c:pt>
                <c:pt idx="34203">
                  <c:v>9.5011111111111113</c:v>
                </c:pt>
                <c:pt idx="34204">
                  <c:v>9.5013888888888882</c:v>
                </c:pt>
                <c:pt idx="34205">
                  <c:v>9.5016666666666669</c:v>
                </c:pt>
                <c:pt idx="34206">
                  <c:v>9.5019444444444439</c:v>
                </c:pt>
                <c:pt idx="34207">
                  <c:v>9.5022222222222226</c:v>
                </c:pt>
                <c:pt idx="34208">
                  <c:v>9.5024999999999995</c:v>
                </c:pt>
                <c:pt idx="34209">
                  <c:v>9.5027777777777782</c:v>
                </c:pt>
                <c:pt idx="34210">
                  <c:v>9.5030555555555551</c:v>
                </c:pt>
                <c:pt idx="34211">
                  <c:v>9.5033333333333339</c:v>
                </c:pt>
                <c:pt idx="34212">
                  <c:v>9.5036111111111108</c:v>
                </c:pt>
                <c:pt idx="34213">
                  <c:v>9.5038888888888895</c:v>
                </c:pt>
                <c:pt idx="34214">
                  <c:v>9.5041666666666664</c:v>
                </c:pt>
                <c:pt idx="34215">
                  <c:v>9.5044444444444451</c:v>
                </c:pt>
                <c:pt idx="34216">
                  <c:v>9.5047222222222221</c:v>
                </c:pt>
                <c:pt idx="34217">
                  <c:v>9.5050000000000008</c:v>
                </c:pt>
                <c:pt idx="34218">
                  <c:v>9.5052777777777777</c:v>
                </c:pt>
                <c:pt idx="34219">
                  <c:v>9.5055555555555564</c:v>
                </c:pt>
                <c:pt idx="34220">
                  <c:v>9.5058333333333334</c:v>
                </c:pt>
                <c:pt idx="34221">
                  <c:v>9.5061111111111103</c:v>
                </c:pt>
                <c:pt idx="34222">
                  <c:v>9.506388888888889</c:v>
                </c:pt>
                <c:pt idx="34223">
                  <c:v>9.5066666666666659</c:v>
                </c:pt>
                <c:pt idx="34224">
                  <c:v>9.5069444444444446</c:v>
                </c:pt>
                <c:pt idx="34225">
                  <c:v>9.5072222222222216</c:v>
                </c:pt>
                <c:pt idx="34226">
                  <c:v>9.5075000000000003</c:v>
                </c:pt>
                <c:pt idx="34227">
                  <c:v>9.5077777777777772</c:v>
                </c:pt>
                <c:pt idx="34228">
                  <c:v>9.5080555555555559</c:v>
                </c:pt>
                <c:pt idx="34229">
                  <c:v>9.5083333333333329</c:v>
                </c:pt>
                <c:pt idx="34230">
                  <c:v>9.5086111111111116</c:v>
                </c:pt>
                <c:pt idx="34231">
                  <c:v>9.5088888888888885</c:v>
                </c:pt>
                <c:pt idx="34232">
                  <c:v>9.5091666666666672</c:v>
                </c:pt>
                <c:pt idx="34233">
                  <c:v>9.5094444444444441</c:v>
                </c:pt>
                <c:pt idx="34234">
                  <c:v>9.5097222222222229</c:v>
                </c:pt>
                <c:pt idx="34235">
                  <c:v>9.51</c:v>
                </c:pt>
                <c:pt idx="34236">
                  <c:v>9.5102777777777785</c:v>
                </c:pt>
                <c:pt idx="34237">
                  <c:v>9.5105555555555554</c:v>
                </c:pt>
                <c:pt idx="34238">
                  <c:v>9.5108333333333341</c:v>
                </c:pt>
                <c:pt idx="34239">
                  <c:v>9.5111111111111111</c:v>
                </c:pt>
                <c:pt idx="34240">
                  <c:v>9.511388888888888</c:v>
                </c:pt>
                <c:pt idx="34241">
                  <c:v>9.5116666666666667</c:v>
                </c:pt>
                <c:pt idx="34242">
                  <c:v>9.5119444444444436</c:v>
                </c:pt>
                <c:pt idx="34243">
                  <c:v>9.5122222222222224</c:v>
                </c:pt>
                <c:pt idx="34244">
                  <c:v>9.5124999999999993</c:v>
                </c:pt>
                <c:pt idx="34245">
                  <c:v>9.512777777777778</c:v>
                </c:pt>
                <c:pt idx="34246">
                  <c:v>9.5130555555555549</c:v>
                </c:pt>
                <c:pt idx="34247">
                  <c:v>9.5133333333333336</c:v>
                </c:pt>
                <c:pt idx="34248">
                  <c:v>9.5136111111111106</c:v>
                </c:pt>
                <c:pt idx="34249">
                  <c:v>9.5138888888888893</c:v>
                </c:pt>
                <c:pt idx="34250">
                  <c:v>9.5141666666666662</c:v>
                </c:pt>
                <c:pt idx="34251">
                  <c:v>9.5144444444444449</c:v>
                </c:pt>
                <c:pt idx="34252">
                  <c:v>9.5147222222222219</c:v>
                </c:pt>
                <c:pt idx="34253">
                  <c:v>9.5150000000000006</c:v>
                </c:pt>
                <c:pt idx="34254">
                  <c:v>9.5152777777777775</c:v>
                </c:pt>
                <c:pt idx="34255">
                  <c:v>9.5155555555555562</c:v>
                </c:pt>
                <c:pt idx="34256">
                  <c:v>9.5158333333333331</c:v>
                </c:pt>
                <c:pt idx="34257">
                  <c:v>9.5161111111111119</c:v>
                </c:pt>
                <c:pt idx="34258">
                  <c:v>9.5163888888888888</c:v>
                </c:pt>
                <c:pt idx="34259">
                  <c:v>9.5166666666666675</c:v>
                </c:pt>
                <c:pt idx="34260">
                  <c:v>9.5169444444444444</c:v>
                </c:pt>
                <c:pt idx="34261">
                  <c:v>9.5172222222222214</c:v>
                </c:pt>
                <c:pt idx="34262">
                  <c:v>9.5175000000000001</c:v>
                </c:pt>
                <c:pt idx="34263">
                  <c:v>9.517777777777777</c:v>
                </c:pt>
                <c:pt idx="34264">
                  <c:v>9.5180555555555557</c:v>
                </c:pt>
                <c:pt idx="34265">
                  <c:v>9.5183333333333326</c:v>
                </c:pt>
                <c:pt idx="34266">
                  <c:v>9.5186111111111114</c:v>
                </c:pt>
                <c:pt idx="34267">
                  <c:v>9.5188888888888883</c:v>
                </c:pt>
                <c:pt idx="34268">
                  <c:v>9.519166666666667</c:v>
                </c:pt>
                <c:pt idx="34269">
                  <c:v>9.5194444444444439</c:v>
                </c:pt>
                <c:pt idx="34270">
                  <c:v>9.5197222222222226</c:v>
                </c:pt>
                <c:pt idx="34271">
                  <c:v>9.52</c:v>
                </c:pt>
                <c:pt idx="34272">
                  <c:v>9.5202777777777783</c:v>
                </c:pt>
                <c:pt idx="34273">
                  <c:v>9.5205555555555552</c:v>
                </c:pt>
                <c:pt idx="34274">
                  <c:v>9.5208333333333339</c:v>
                </c:pt>
                <c:pt idx="34275">
                  <c:v>9.5211111111111109</c:v>
                </c:pt>
                <c:pt idx="34276">
                  <c:v>9.5213888888888896</c:v>
                </c:pt>
                <c:pt idx="34277">
                  <c:v>9.5216666666666665</c:v>
                </c:pt>
                <c:pt idx="34278">
                  <c:v>9.5219444444444452</c:v>
                </c:pt>
                <c:pt idx="34279">
                  <c:v>9.5222222222222221</c:v>
                </c:pt>
                <c:pt idx="34280">
                  <c:v>9.5225000000000009</c:v>
                </c:pt>
                <c:pt idx="34281">
                  <c:v>9.5227777777777778</c:v>
                </c:pt>
                <c:pt idx="34282">
                  <c:v>9.5230555555555547</c:v>
                </c:pt>
                <c:pt idx="34283">
                  <c:v>9.5233333333333334</c:v>
                </c:pt>
                <c:pt idx="34284">
                  <c:v>9.5236111111111104</c:v>
                </c:pt>
                <c:pt idx="34285">
                  <c:v>9.5238888888888891</c:v>
                </c:pt>
                <c:pt idx="34286">
                  <c:v>9.524166666666666</c:v>
                </c:pt>
                <c:pt idx="34287">
                  <c:v>9.5244444444444447</c:v>
                </c:pt>
                <c:pt idx="34288">
                  <c:v>9.5247222222222216</c:v>
                </c:pt>
                <c:pt idx="34289">
                  <c:v>9.5250000000000004</c:v>
                </c:pt>
                <c:pt idx="34290">
                  <c:v>9.5252777777777773</c:v>
                </c:pt>
                <c:pt idx="34291">
                  <c:v>9.525555555555556</c:v>
                </c:pt>
                <c:pt idx="34292">
                  <c:v>9.5258333333333329</c:v>
                </c:pt>
                <c:pt idx="34293">
                  <c:v>9.5261111111111116</c:v>
                </c:pt>
                <c:pt idx="34294">
                  <c:v>9.5263888888888886</c:v>
                </c:pt>
                <c:pt idx="34295">
                  <c:v>9.5266666666666673</c:v>
                </c:pt>
                <c:pt idx="34296">
                  <c:v>9.5269444444444442</c:v>
                </c:pt>
                <c:pt idx="34297">
                  <c:v>9.5272222222222229</c:v>
                </c:pt>
                <c:pt idx="34298">
                  <c:v>9.5274999999999999</c:v>
                </c:pt>
                <c:pt idx="34299">
                  <c:v>9.5277777777777786</c:v>
                </c:pt>
                <c:pt idx="34300">
                  <c:v>9.5280555555555555</c:v>
                </c:pt>
                <c:pt idx="34301">
                  <c:v>9.5283333333333342</c:v>
                </c:pt>
                <c:pt idx="34302">
                  <c:v>9.5286111111111111</c:v>
                </c:pt>
                <c:pt idx="34303">
                  <c:v>9.5288888888888881</c:v>
                </c:pt>
                <c:pt idx="34304">
                  <c:v>9.5291666666666668</c:v>
                </c:pt>
                <c:pt idx="34305">
                  <c:v>9.5294444444444437</c:v>
                </c:pt>
                <c:pt idx="34306">
                  <c:v>9.5297222222222224</c:v>
                </c:pt>
                <c:pt idx="34307">
                  <c:v>9.5299999999999994</c:v>
                </c:pt>
                <c:pt idx="34308">
                  <c:v>9.5302777777777781</c:v>
                </c:pt>
                <c:pt idx="34309">
                  <c:v>9.530555555555555</c:v>
                </c:pt>
                <c:pt idx="34310">
                  <c:v>9.5308333333333337</c:v>
                </c:pt>
                <c:pt idx="34311">
                  <c:v>9.5311111111111106</c:v>
                </c:pt>
                <c:pt idx="34312">
                  <c:v>9.5313888888888894</c:v>
                </c:pt>
                <c:pt idx="34313">
                  <c:v>9.5316666666666663</c:v>
                </c:pt>
                <c:pt idx="34314">
                  <c:v>9.531944444444445</c:v>
                </c:pt>
                <c:pt idx="34315">
                  <c:v>9.5322222222222219</c:v>
                </c:pt>
                <c:pt idx="34316">
                  <c:v>9.5325000000000006</c:v>
                </c:pt>
                <c:pt idx="34317">
                  <c:v>9.5327777777777776</c:v>
                </c:pt>
                <c:pt idx="34318">
                  <c:v>9.5330555555555563</c:v>
                </c:pt>
                <c:pt idx="34319">
                  <c:v>9.5333333333333332</c:v>
                </c:pt>
                <c:pt idx="34320">
                  <c:v>9.5336111111111119</c:v>
                </c:pt>
                <c:pt idx="34321">
                  <c:v>9.5338888888888889</c:v>
                </c:pt>
                <c:pt idx="34322">
                  <c:v>9.5341666666666658</c:v>
                </c:pt>
                <c:pt idx="34323">
                  <c:v>9.5344444444444445</c:v>
                </c:pt>
                <c:pt idx="34324">
                  <c:v>9.5347222222222214</c:v>
                </c:pt>
                <c:pt idx="34325">
                  <c:v>9.5350000000000001</c:v>
                </c:pt>
                <c:pt idx="34326">
                  <c:v>9.5352777777777771</c:v>
                </c:pt>
                <c:pt idx="34327">
                  <c:v>9.5355555555555558</c:v>
                </c:pt>
                <c:pt idx="34328">
                  <c:v>9.5358333333333327</c:v>
                </c:pt>
                <c:pt idx="34329">
                  <c:v>9.5361111111111114</c:v>
                </c:pt>
                <c:pt idx="34330">
                  <c:v>9.5363888888888884</c:v>
                </c:pt>
                <c:pt idx="34331">
                  <c:v>9.5366666666666671</c:v>
                </c:pt>
                <c:pt idx="34332">
                  <c:v>9.536944444444444</c:v>
                </c:pt>
                <c:pt idx="34333">
                  <c:v>9.5372222222222227</c:v>
                </c:pt>
                <c:pt idx="34334">
                  <c:v>9.5374999999999996</c:v>
                </c:pt>
                <c:pt idx="34335">
                  <c:v>9.5377777777777784</c:v>
                </c:pt>
                <c:pt idx="34336">
                  <c:v>9.5380555555555553</c:v>
                </c:pt>
                <c:pt idx="34337">
                  <c:v>9.538333333333334</c:v>
                </c:pt>
                <c:pt idx="34338">
                  <c:v>9.5386111111111109</c:v>
                </c:pt>
                <c:pt idx="34339">
                  <c:v>9.5388888888888896</c:v>
                </c:pt>
                <c:pt idx="34340">
                  <c:v>9.5391666666666666</c:v>
                </c:pt>
                <c:pt idx="34341">
                  <c:v>9.5394444444444453</c:v>
                </c:pt>
                <c:pt idx="34342">
                  <c:v>9.5397222222222222</c:v>
                </c:pt>
                <c:pt idx="34343">
                  <c:v>9.5399999999999991</c:v>
                </c:pt>
                <c:pt idx="34344">
                  <c:v>9.5402777777777779</c:v>
                </c:pt>
                <c:pt idx="34345">
                  <c:v>9.5405555555555548</c:v>
                </c:pt>
                <c:pt idx="34346">
                  <c:v>9.5408333333333335</c:v>
                </c:pt>
                <c:pt idx="34347">
                  <c:v>9.5411111111111104</c:v>
                </c:pt>
                <c:pt idx="34348">
                  <c:v>9.5413888888888891</c:v>
                </c:pt>
                <c:pt idx="34349">
                  <c:v>9.5416666666666661</c:v>
                </c:pt>
                <c:pt idx="34350">
                  <c:v>9.5419444444444448</c:v>
                </c:pt>
                <c:pt idx="34351">
                  <c:v>9.5422222222222217</c:v>
                </c:pt>
                <c:pt idx="34352">
                  <c:v>9.5425000000000004</c:v>
                </c:pt>
                <c:pt idx="34353">
                  <c:v>9.5427777777777774</c:v>
                </c:pt>
                <c:pt idx="34354">
                  <c:v>9.5430555555555561</c:v>
                </c:pt>
                <c:pt idx="34355">
                  <c:v>9.543333333333333</c:v>
                </c:pt>
                <c:pt idx="34356">
                  <c:v>9.5436111111111117</c:v>
                </c:pt>
                <c:pt idx="34357">
                  <c:v>9.5438888888888886</c:v>
                </c:pt>
                <c:pt idx="34358">
                  <c:v>9.5441666666666674</c:v>
                </c:pt>
                <c:pt idx="34359">
                  <c:v>9.5444444444444443</c:v>
                </c:pt>
                <c:pt idx="34360">
                  <c:v>9.544722222222223</c:v>
                </c:pt>
                <c:pt idx="34361">
                  <c:v>9.5449999999999999</c:v>
                </c:pt>
                <c:pt idx="34362">
                  <c:v>9.5452777777777786</c:v>
                </c:pt>
                <c:pt idx="34363">
                  <c:v>9.5455555555555556</c:v>
                </c:pt>
                <c:pt idx="34364">
                  <c:v>9.5458333333333325</c:v>
                </c:pt>
                <c:pt idx="34365">
                  <c:v>9.5461111111111112</c:v>
                </c:pt>
                <c:pt idx="34366">
                  <c:v>9.5463888888888881</c:v>
                </c:pt>
                <c:pt idx="34367">
                  <c:v>9.5466666666666669</c:v>
                </c:pt>
                <c:pt idx="34368">
                  <c:v>9.5469444444444438</c:v>
                </c:pt>
                <c:pt idx="34369">
                  <c:v>9.5472222222222225</c:v>
                </c:pt>
                <c:pt idx="34370">
                  <c:v>9.5474999999999994</c:v>
                </c:pt>
                <c:pt idx="34371">
                  <c:v>9.5477777777777781</c:v>
                </c:pt>
                <c:pt idx="34372">
                  <c:v>9.5480555555555551</c:v>
                </c:pt>
                <c:pt idx="34373">
                  <c:v>9.5483333333333338</c:v>
                </c:pt>
                <c:pt idx="34374">
                  <c:v>9.5486111111111107</c:v>
                </c:pt>
                <c:pt idx="34375">
                  <c:v>9.5488888888888894</c:v>
                </c:pt>
                <c:pt idx="34376">
                  <c:v>9.5491666666666664</c:v>
                </c:pt>
                <c:pt idx="34377">
                  <c:v>9.5494444444444451</c:v>
                </c:pt>
                <c:pt idx="34378">
                  <c:v>9.549722222222222</c:v>
                </c:pt>
                <c:pt idx="34379">
                  <c:v>9.5500000000000007</c:v>
                </c:pt>
                <c:pt idx="34380">
                  <c:v>9.5502777777777776</c:v>
                </c:pt>
                <c:pt idx="34381">
                  <c:v>9.5505555555555564</c:v>
                </c:pt>
                <c:pt idx="34382">
                  <c:v>9.5508333333333333</c:v>
                </c:pt>
                <c:pt idx="34383">
                  <c:v>9.551111111111112</c:v>
                </c:pt>
                <c:pt idx="34384">
                  <c:v>9.5513888888888889</c:v>
                </c:pt>
                <c:pt idx="34385">
                  <c:v>9.5516666666666659</c:v>
                </c:pt>
                <c:pt idx="34386">
                  <c:v>9.5519444444444446</c:v>
                </c:pt>
                <c:pt idx="34387">
                  <c:v>9.5522222222222215</c:v>
                </c:pt>
                <c:pt idx="34388">
                  <c:v>9.5525000000000002</c:v>
                </c:pt>
                <c:pt idx="34389">
                  <c:v>9.5527777777777771</c:v>
                </c:pt>
                <c:pt idx="34390">
                  <c:v>9.5530555555555559</c:v>
                </c:pt>
                <c:pt idx="34391">
                  <c:v>9.5533333333333328</c:v>
                </c:pt>
                <c:pt idx="34392">
                  <c:v>9.5536111111111115</c:v>
                </c:pt>
                <c:pt idx="34393">
                  <c:v>9.5538888888888884</c:v>
                </c:pt>
                <c:pt idx="34394">
                  <c:v>9.5541666666666671</c:v>
                </c:pt>
                <c:pt idx="34395">
                  <c:v>9.5544444444444441</c:v>
                </c:pt>
                <c:pt idx="34396">
                  <c:v>9.5547222222222228</c:v>
                </c:pt>
                <c:pt idx="34397">
                  <c:v>9.5549999999999997</c:v>
                </c:pt>
                <c:pt idx="34398">
                  <c:v>9.5552777777777784</c:v>
                </c:pt>
                <c:pt idx="34399">
                  <c:v>9.5555555555555554</c:v>
                </c:pt>
                <c:pt idx="34400">
                  <c:v>9.5558333333333341</c:v>
                </c:pt>
                <c:pt idx="34401">
                  <c:v>9.556111111111111</c:v>
                </c:pt>
                <c:pt idx="34402">
                  <c:v>9.5563888888888897</c:v>
                </c:pt>
                <c:pt idx="34403">
                  <c:v>9.5566666666666666</c:v>
                </c:pt>
                <c:pt idx="34404">
                  <c:v>9.5569444444444436</c:v>
                </c:pt>
                <c:pt idx="34405">
                  <c:v>9.5572222222222223</c:v>
                </c:pt>
                <c:pt idx="34406">
                  <c:v>9.5574999999999992</c:v>
                </c:pt>
                <c:pt idx="34407">
                  <c:v>9.5577777777777779</c:v>
                </c:pt>
                <c:pt idx="34408">
                  <c:v>9.5580555555555549</c:v>
                </c:pt>
                <c:pt idx="34409">
                  <c:v>9.5583333333333336</c:v>
                </c:pt>
                <c:pt idx="34410">
                  <c:v>9.5586111111111105</c:v>
                </c:pt>
                <c:pt idx="34411">
                  <c:v>9.5588888888888892</c:v>
                </c:pt>
                <c:pt idx="34412">
                  <c:v>9.5591666666666661</c:v>
                </c:pt>
                <c:pt idx="34413">
                  <c:v>9.5594444444444449</c:v>
                </c:pt>
                <c:pt idx="34414">
                  <c:v>9.5597222222222218</c:v>
                </c:pt>
                <c:pt idx="34415">
                  <c:v>9.56</c:v>
                </c:pt>
                <c:pt idx="34416">
                  <c:v>9.5602777777777774</c:v>
                </c:pt>
                <c:pt idx="34417">
                  <c:v>9.5605555555555561</c:v>
                </c:pt>
                <c:pt idx="34418">
                  <c:v>9.5608333333333331</c:v>
                </c:pt>
                <c:pt idx="34419">
                  <c:v>9.5611111111111118</c:v>
                </c:pt>
                <c:pt idx="34420">
                  <c:v>9.5613888888888887</c:v>
                </c:pt>
                <c:pt idx="34421">
                  <c:v>9.5616666666666674</c:v>
                </c:pt>
                <c:pt idx="34422">
                  <c:v>9.5619444444444444</c:v>
                </c:pt>
                <c:pt idx="34423">
                  <c:v>9.5622222222222231</c:v>
                </c:pt>
                <c:pt idx="34424">
                  <c:v>9.5625</c:v>
                </c:pt>
                <c:pt idx="34425">
                  <c:v>9.5627777777777769</c:v>
                </c:pt>
                <c:pt idx="34426">
                  <c:v>9.5630555555555556</c:v>
                </c:pt>
                <c:pt idx="34427">
                  <c:v>9.5633333333333326</c:v>
                </c:pt>
                <c:pt idx="34428">
                  <c:v>9.5636111111111113</c:v>
                </c:pt>
                <c:pt idx="34429">
                  <c:v>9.5638888888888882</c:v>
                </c:pt>
                <c:pt idx="34430">
                  <c:v>9.5641666666666669</c:v>
                </c:pt>
                <c:pt idx="34431">
                  <c:v>9.5644444444444439</c:v>
                </c:pt>
                <c:pt idx="34432">
                  <c:v>9.5647222222222226</c:v>
                </c:pt>
                <c:pt idx="34433">
                  <c:v>9.5649999999999995</c:v>
                </c:pt>
                <c:pt idx="34434">
                  <c:v>9.5652777777777782</c:v>
                </c:pt>
                <c:pt idx="34435">
                  <c:v>9.5655555555555551</c:v>
                </c:pt>
                <c:pt idx="34436">
                  <c:v>9.5658333333333339</c:v>
                </c:pt>
                <c:pt idx="34437">
                  <c:v>9.5661111111111108</c:v>
                </c:pt>
                <c:pt idx="34438">
                  <c:v>9.5663888888888895</c:v>
                </c:pt>
                <c:pt idx="34439">
                  <c:v>9.5666666666666664</c:v>
                </c:pt>
                <c:pt idx="34440">
                  <c:v>9.5669444444444451</c:v>
                </c:pt>
                <c:pt idx="34441">
                  <c:v>9.5672222222222221</c:v>
                </c:pt>
                <c:pt idx="34442">
                  <c:v>9.5675000000000008</c:v>
                </c:pt>
                <c:pt idx="34443">
                  <c:v>9.5677777777777777</c:v>
                </c:pt>
                <c:pt idx="34444">
                  <c:v>9.5680555555555564</c:v>
                </c:pt>
                <c:pt idx="34445">
                  <c:v>9.5683333333333334</c:v>
                </c:pt>
                <c:pt idx="34446">
                  <c:v>9.5686111111111103</c:v>
                </c:pt>
                <c:pt idx="34447">
                  <c:v>9.568888888888889</c:v>
                </c:pt>
                <c:pt idx="34448">
                  <c:v>9.5691666666666659</c:v>
                </c:pt>
                <c:pt idx="34449">
                  <c:v>9.5694444444444446</c:v>
                </c:pt>
                <c:pt idx="34450">
                  <c:v>9.5697222222222216</c:v>
                </c:pt>
                <c:pt idx="34451">
                  <c:v>9.57</c:v>
                </c:pt>
                <c:pt idx="34452">
                  <c:v>9.5702777777777772</c:v>
                </c:pt>
                <c:pt idx="34453">
                  <c:v>9.5705555555555559</c:v>
                </c:pt>
                <c:pt idx="34454">
                  <c:v>9.5708333333333329</c:v>
                </c:pt>
                <c:pt idx="34455">
                  <c:v>9.5711111111111116</c:v>
                </c:pt>
                <c:pt idx="34456">
                  <c:v>9.5713888888888885</c:v>
                </c:pt>
                <c:pt idx="34457">
                  <c:v>9.5716666666666672</c:v>
                </c:pt>
                <c:pt idx="34458">
                  <c:v>9.5719444444444441</c:v>
                </c:pt>
                <c:pt idx="34459">
                  <c:v>9.5722222222222229</c:v>
                </c:pt>
                <c:pt idx="34460">
                  <c:v>9.5724999999999998</c:v>
                </c:pt>
                <c:pt idx="34461">
                  <c:v>9.5727777777777785</c:v>
                </c:pt>
                <c:pt idx="34462">
                  <c:v>9.5730555555555554</c:v>
                </c:pt>
                <c:pt idx="34463">
                  <c:v>9.5733333333333341</c:v>
                </c:pt>
                <c:pt idx="34464">
                  <c:v>9.5736111111111111</c:v>
                </c:pt>
                <c:pt idx="34465">
                  <c:v>9.573888888888888</c:v>
                </c:pt>
                <c:pt idx="34466">
                  <c:v>9.5741666666666667</c:v>
                </c:pt>
                <c:pt idx="34467">
                  <c:v>9.5744444444444436</c:v>
                </c:pt>
                <c:pt idx="34468">
                  <c:v>9.5747222222222224</c:v>
                </c:pt>
                <c:pt idx="34469">
                  <c:v>9.5749999999999993</c:v>
                </c:pt>
                <c:pt idx="34470">
                  <c:v>9.575277777777778</c:v>
                </c:pt>
                <c:pt idx="34471">
                  <c:v>9.5755555555555549</c:v>
                </c:pt>
                <c:pt idx="34472">
                  <c:v>9.5758333333333336</c:v>
                </c:pt>
                <c:pt idx="34473">
                  <c:v>9.5761111111111106</c:v>
                </c:pt>
                <c:pt idx="34474">
                  <c:v>9.5763888888888893</c:v>
                </c:pt>
                <c:pt idx="34475">
                  <c:v>9.5766666666666662</c:v>
                </c:pt>
                <c:pt idx="34476">
                  <c:v>9.5769444444444449</c:v>
                </c:pt>
                <c:pt idx="34477">
                  <c:v>9.5772222222222219</c:v>
                </c:pt>
                <c:pt idx="34478">
                  <c:v>9.5775000000000006</c:v>
                </c:pt>
                <c:pt idx="34479">
                  <c:v>9.5777777777777775</c:v>
                </c:pt>
                <c:pt idx="34480">
                  <c:v>9.5780555555555562</c:v>
                </c:pt>
                <c:pt idx="34481">
                  <c:v>9.5783333333333331</c:v>
                </c:pt>
                <c:pt idx="34482">
                  <c:v>9.5786111111111119</c:v>
                </c:pt>
                <c:pt idx="34483">
                  <c:v>9.5788888888888888</c:v>
                </c:pt>
                <c:pt idx="34484">
                  <c:v>9.5791666666666675</c:v>
                </c:pt>
                <c:pt idx="34485">
                  <c:v>9.5794444444444444</c:v>
                </c:pt>
                <c:pt idx="34486">
                  <c:v>9.5797222222222214</c:v>
                </c:pt>
                <c:pt idx="34487">
                  <c:v>9.58</c:v>
                </c:pt>
                <c:pt idx="34488">
                  <c:v>9.580277777777777</c:v>
                </c:pt>
                <c:pt idx="34489">
                  <c:v>9.5805555555555557</c:v>
                </c:pt>
                <c:pt idx="34490">
                  <c:v>9.5808333333333326</c:v>
                </c:pt>
                <c:pt idx="34491">
                  <c:v>9.5811111111111114</c:v>
                </c:pt>
                <c:pt idx="34492">
                  <c:v>9.5813888888888883</c:v>
                </c:pt>
                <c:pt idx="34493">
                  <c:v>9.581666666666667</c:v>
                </c:pt>
                <c:pt idx="34494">
                  <c:v>9.5819444444444439</c:v>
                </c:pt>
                <c:pt idx="34495">
                  <c:v>9.5822222222222226</c:v>
                </c:pt>
                <c:pt idx="34496">
                  <c:v>9.5824999999999996</c:v>
                </c:pt>
                <c:pt idx="34497">
                  <c:v>9.5827777777777783</c:v>
                </c:pt>
                <c:pt idx="34498">
                  <c:v>9.5830555555555552</c:v>
                </c:pt>
                <c:pt idx="34499">
                  <c:v>9.5833333333333339</c:v>
                </c:pt>
                <c:pt idx="34500">
                  <c:v>9.5836111111111109</c:v>
                </c:pt>
                <c:pt idx="34501">
                  <c:v>9.5838888888888896</c:v>
                </c:pt>
                <c:pt idx="34502">
                  <c:v>9.5841666666666665</c:v>
                </c:pt>
                <c:pt idx="34503">
                  <c:v>9.5844444444444452</c:v>
                </c:pt>
                <c:pt idx="34504">
                  <c:v>9.5847222222222221</c:v>
                </c:pt>
                <c:pt idx="34505">
                  <c:v>9.5850000000000009</c:v>
                </c:pt>
                <c:pt idx="34506">
                  <c:v>9.5852777777777778</c:v>
                </c:pt>
                <c:pt idx="34507">
                  <c:v>9.5855555555555547</c:v>
                </c:pt>
                <c:pt idx="34508">
                  <c:v>9.5858333333333334</c:v>
                </c:pt>
                <c:pt idx="34509">
                  <c:v>9.5861111111111104</c:v>
                </c:pt>
                <c:pt idx="34510">
                  <c:v>9.5863888888888891</c:v>
                </c:pt>
                <c:pt idx="34511">
                  <c:v>9.586666666666666</c:v>
                </c:pt>
                <c:pt idx="34512">
                  <c:v>9.5869444444444447</c:v>
                </c:pt>
                <c:pt idx="34513">
                  <c:v>9.5872222222222216</c:v>
                </c:pt>
                <c:pt idx="34514">
                  <c:v>9.5875000000000004</c:v>
                </c:pt>
                <c:pt idx="34515">
                  <c:v>9.5877777777777773</c:v>
                </c:pt>
                <c:pt idx="34516">
                  <c:v>9.588055555555556</c:v>
                </c:pt>
                <c:pt idx="34517">
                  <c:v>9.5883333333333329</c:v>
                </c:pt>
                <c:pt idx="34518">
                  <c:v>9.5886111111111116</c:v>
                </c:pt>
                <c:pt idx="34519">
                  <c:v>9.5888888888888886</c:v>
                </c:pt>
                <c:pt idx="34520">
                  <c:v>9.5891666666666673</c:v>
                </c:pt>
                <c:pt idx="34521">
                  <c:v>9.5894444444444442</c:v>
                </c:pt>
                <c:pt idx="34522">
                  <c:v>9.5897222222222229</c:v>
                </c:pt>
                <c:pt idx="34523">
                  <c:v>9.59</c:v>
                </c:pt>
                <c:pt idx="34524">
                  <c:v>9.5902777777777786</c:v>
                </c:pt>
                <c:pt idx="34525">
                  <c:v>9.5905555555555555</c:v>
                </c:pt>
                <c:pt idx="34526">
                  <c:v>9.5908333333333342</c:v>
                </c:pt>
                <c:pt idx="34527">
                  <c:v>9.5911111111111111</c:v>
                </c:pt>
                <c:pt idx="34528">
                  <c:v>9.5913888888888881</c:v>
                </c:pt>
                <c:pt idx="34529">
                  <c:v>9.5916666666666668</c:v>
                </c:pt>
                <c:pt idx="34530">
                  <c:v>9.5919444444444437</c:v>
                </c:pt>
                <c:pt idx="34531">
                  <c:v>9.5922222222222224</c:v>
                </c:pt>
                <c:pt idx="34532">
                  <c:v>9.5924999999999994</c:v>
                </c:pt>
                <c:pt idx="34533">
                  <c:v>9.5927777777777781</c:v>
                </c:pt>
                <c:pt idx="34534">
                  <c:v>9.593055555555555</c:v>
                </c:pt>
                <c:pt idx="34535">
                  <c:v>9.5933333333333337</c:v>
                </c:pt>
                <c:pt idx="34536">
                  <c:v>9.5936111111111106</c:v>
                </c:pt>
                <c:pt idx="34537">
                  <c:v>9.5938888888888894</c:v>
                </c:pt>
                <c:pt idx="34538">
                  <c:v>9.5941666666666663</c:v>
                </c:pt>
                <c:pt idx="34539">
                  <c:v>9.594444444444445</c:v>
                </c:pt>
                <c:pt idx="34540">
                  <c:v>9.5947222222222219</c:v>
                </c:pt>
                <c:pt idx="34541">
                  <c:v>9.5950000000000006</c:v>
                </c:pt>
                <c:pt idx="34542">
                  <c:v>9.5952777777777776</c:v>
                </c:pt>
                <c:pt idx="34543">
                  <c:v>9.5955555555555563</c:v>
                </c:pt>
                <c:pt idx="34544">
                  <c:v>9.5958333333333332</c:v>
                </c:pt>
                <c:pt idx="34545">
                  <c:v>9.5961111111111119</c:v>
                </c:pt>
                <c:pt idx="34546">
                  <c:v>9.5963888888888889</c:v>
                </c:pt>
                <c:pt idx="34547">
                  <c:v>9.5966666666666658</c:v>
                </c:pt>
                <c:pt idx="34548">
                  <c:v>9.5969444444444445</c:v>
                </c:pt>
                <c:pt idx="34549">
                  <c:v>9.5972222222222214</c:v>
                </c:pt>
                <c:pt idx="34550">
                  <c:v>9.5975000000000001</c:v>
                </c:pt>
                <c:pt idx="34551">
                  <c:v>9.5977777777777771</c:v>
                </c:pt>
                <c:pt idx="34552">
                  <c:v>9.5980555555555558</c:v>
                </c:pt>
                <c:pt idx="34553">
                  <c:v>9.5983333333333327</c:v>
                </c:pt>
                <c:pt idx="34554">
                  <c:v>9.5986111111111114</c:v>
                </c:pt>
                <c:pt idx="34555">
                  <c:v>9.5988888888888884</c:v>
                </c:pt>
                <c:pt idx="34556">
                  <c:v>9.5991666666666671</c:v>
                </c:pt>
                <c:pt idx="34557">
                  <c:v>9.599444444444444</c:v>
                </c:pt>
                <c:pt idx="34558">
                  <c:v>9.5997222222222227</c:v>
                </c:pt>
                <c:pt idx="34559">
                  <c:v>9.6</c:v>
                </c:pt>
                <c:pt idx="34560">
                  <c:v>9.6002777777777784</c:v>
                </c:pt>
                <c:pt idx="34561">
                  <c:v>9.6005555555555553</c:v>
                </c:pt>
                <c:pt idx="34562">
                  <c:v>9.600833333333334</c:v>
                </c:pt>
                <c:pt idx="34563">
                  <c:v>9.6011111111111109</c:v>
                </c:pt>
                <c:pt idx="34564">
                  <c:v>9.6013888888888896</c:v>
                </c:pt>
                <c:pt idx="34565">
                  <c:v>9.6016666666666666</c:v>
                </c:pt>
                <c:pt idx="34566">
                  <c:v>9.6019444444444453</c:v>
                </c:pt>
                <c:pt idx="34567">
                  <c:v>9.6022222222222222</c:v>
                </c:pt>
                <c:pt idx="34568">
                  <c:v>9.6024999999999991</c:v>
                </c:pt>
                <c:pt idx="34569">
                  <c:v>9.6027777777777779</c:v>
                </c:pt>
                <c:pt idx="34570">
                  <c:v>9.6030555555555548</c:v>
                </c:pt>
                <c:pt idx="34571">
                  <c:v>9.6033333333333335</c:v>
                </c:pt>
                <c:pt idx="34572">
                  <c:v>9.6036111111111104</c:v>
                </c:pt>
                <c:pt idx="34573">
                  <c:v>9.6038888888888891</c:v>
                </c:pt>
                <c:pt idx="34574">
                  <c:v>9.6041666666666661</c:v>
                </c:pt>
                <c:pt idx="34575">
                  <c:v>9.6044444444444448</c:v>
                </c:pt>
                <c:pt idx="34576">
                  <c:v>9.6047222222222217</c:v>
                </c:pt>
                <c:pt idx="34577">
                  <c:v>9.6050000000000004</c:v>
                </c:pt>
                <c:pt idx="34578">
                  <c:v>9.6052777777777774</c:v>
                </c:pt>
                <c:pt idx="34579">
                  <c:v>9.6055555555555561</c:v>
                </c:pt>
                <c:pt idx="34580">
                  <c:v>9.605833333333333</c:v>
                </c:pt>
                <c:pt idx="34581">
                  <c:v>9.6061111111111117</c:v>
                </c:pt>
                <c:pt idx="34582">
                  <c:v>9.6063888888888886</c:v>
                </c:pt>
                <c:pt idx="34583">
                  <c:v>9.6066666666666674</c:v>
                </c:pt>
                <c:pt idx="34584">
                  <c:v>9.6069444444444443</c:v>
                </c:pt>
                <c:pt idx="34585">
                  <c:v>9.607222222222223</c:v>
                </c:pt>
                <c:pt idx="34586">
                  <c:v>9.6074999999999999</c:v>
                </c:pt>
                <c:pt idx="34587">
                  <c:v>9.6077777777777786</c:v>
                </c:pt>
                <c:pt idx="34588">
                  <c:v>9.6080555555555556</c:v>
                </c:pt>
                <c:pt idx="34589">
                  <c:v>9.6083333333333325</c:v>
                </c:pt>
                <c:pt idx="34590">
                  <c:v>9.6086111111111112</c:v>
                </c:pt>
                <c:pt idx="34591">
                  <c:v>9.6088888888888881</c:v>
                </c:pt>
                <c:pt idx="34592">
                  <c:v>9.6091666666666669</c:v>
                </c:pt>
                <c:pt idx="34593">
                  <c:v>9.6094444444444438</c:v>
                </c:pt>
                <c:pt idx="34594">
                  <c:v>9.6097222222222225</c:v>
                </c:pt>
                <c:pt idx="34595">
                  <c:v>9.61</c:v>
                </c:pt>
                <c:pt idx="34596">
                  <c:v>9.6102777777777781</c:v>
                </c:pt>
                <c:pt idx="34597">
                  <c:v>9.6105555555555551</c:v>
                </c:pt>
                <c:pt idx="34598">
                  <c:v>9.6108333333333338</c:v>
                </c:pt>
                <c:pt idx="34599">
                  <c:v>9.6111111111111107</c:v>
                </c:pt>
                <c:pt idx="34600">
                  <c:v>9.6113888888888894</c:v>
                </c:pt>
                <c:pt idx="34601">
                  <c:v>9.6116666666666664</c:v>
                </c:pt>
                <c:pt idx="34602">
                  <c:v>9.6119444444444451</c:v>
                </c:pt>
                <c:pt idx="34603">
                  <c:v>9.612222222222222</c:v>
                </c:pt>
                <c:pt idx="34604">
                  <c:v>9.6125000000000007</c:v>
                </c:pt>
                <c:pt idx="34605">
                  <c:v>9.6127777777777776</c:v>
                </c:pt>
                <c:pt idx="34606">
                  <c:v>9.6130555555555564</c:v>
                </c:pt>
                <c:pt idx="34607">
                  <c:v>9.6133333333333333</c:v>
                </c:pt>
                <c:pt idx="34608">
                  <c:v>9.613611111111112</c:v>
                </c:pt>
                <c:pt idx="34609">
                  <c:v>9.6138888888888889</c:v>
                </c:pt>
                <c:pt idx="34610">
                  <c:v>9.6141666666666659</c:v>
                </c:pt>
                <c:pt idx="34611">
                  <c:v>9.6144444444444446</c:v>
                </c:pt>
                <c:pt idx="34612">
                  <c:v>9.6147222222222215</c:v>
                </c:pt>
                <c:pt idx="34613">
                  <c:v>9.6150000000000002</c:v>
                </c:pt>
                <c:pt idx="34614">
                  <c:v>9.6152777777777771</c:v>
                </c:pt>
                <c:pt idx="34615">
                  <c:v>9.6155555555555559</c:v>
                </c:pt>
                <c:pt idx="34616">
                  <c:v>9.6158333333333328</c:v>
                </c:pt>
                <c:pt idx="34617">
                  <c:v>9.6161111111111115</c:v>
                </c:pt>
                <c:pt idx="34618">
                  <c:v>9.6163888888888884</c:v>
                </c:pt>
                <c:pt idx="34619">
                  <c:v>9.6166666666666671</c:v>
                </c:pt>
                <c:pt idx="34620">
                  <c:v>9.6169444444444441</c:v>
                </c:pt>
                <c:pt idx="34621">
                  <c:v>9.6172222222222228</c:v>
                </c:pt>
                <c:pt idx="34622">
                  <c:v>9.6174999999999997</c:v>
                </c:pt>
                <c:pt idx="34623">
                  <c:v>9.6177777777777784</c:v>
                </c:pt>
                <c:pt idx="34624">
                  <c:v>9.6180555555555554</c:v>
                </c:pt>
                <c:pt idx="34625">
                  <c:v>9.6183333333333341</c:v>
                </c:pt>
                <c:pt idx="34626">
                  <c:v>9.618611111111111</c:v>
                </c:pt>
                <c:pt idx="34627">
                  <c:v>9.6188888888888897</c:v>
                </c:pt>
                <c:pt idx="34628">
                  <c:v>9.6191666666666666</c:v>
                </c:pt>
                <c:pt idx="34629">
                  <c:v>9.6194444444444436</c:v>
                </c:pt>
                <c:pt idx="34630">
                  <c:v>9.6197222222222223</c:v>
                </c:pt>
                <c:pt idx="34631">
                  <c:v>9.6199999999999992</c:v>
                </c:pt>
                <c:pt idx="34632">
                  <c:v>9.6202777777777779</c:v>
                </c:pt>
                <c:pt idx="34633">
                  <c:v>9.6205555555555549</c:v>
                </c:pt>
                <c:pt idx="34634">
                  <c:v>9.6208333333333336</c:v>
                </c:pt>
                <c:pt idx="34635">
                  <c:v>9.6211111111111105</c:v>
                </c:pt>
                <c:pt idx="34636">
                  <c:v>9.6213888888888892</c:v>
                </c:pt>
                <c:pt idx="34637">
                  <c:v>9.6216666666666661</c:v>
                </c:pt>
                <c:pt idx="34638">
                  <c:v>9.6219444444444449</c:v>
                </c:pt>
                <c:pt idx="34639">
                  <c:v>9.6222222222222218</c:v>
                </c:pt>
                <c:pt idx="34640">
                  <c:v>9.6225000000000005</c:v>
                </c:pt>
                <c:pt idx="34641">
                  <c:v>9.6227777777777774</c:v>
                </c:pt>
                <c:pt idx="34642">
                  <c:v>9.6230555555555561</c:v>
                </c:pt>
                <c:pt idx="34643">
                  <c:v>9.6233333333333331</c:v>
                </c:pt>
                <c:pt idx="34644">
                  <c:v>9.6236111111111118</c:v>
                </c:pt>
                <c:pt idx="34645">
                  <c:v>9.6238888888888887</c:v>
                </c:pt>
                <c:pt idx="34646">
                  <c:v>9.6241666666666674</c:v>
                </c:pt>
                <c:pt idx="34647">
                  <c:v>9.6244444444444444</c:v>
                </c:pt>
                <c:pt idx="34648">
                  <c:v>9.6247222222222231</c:v>
                </c:pt>
                <c:pt idx="34649">
                  <c:v>9.625</c:v>
                </c:pt>
                <c:pt idx="34650">
                  <c:v>9.6252777777777769</c:v>
                </c:pt>
                <c:pt idx="34651">
                  <c:v>9.6255555555555556</c:v>
                </c:pt>
                <c:pt idx="34652">
                  <c:v>9.6258333333333326</c:v>
                </c:pt>
                <c:pt idx="34653">
                  <c:v>9.6261111111111113</c:v>
                </c:pt>
                <c:pt idx="34654">
                  <c:v>9.6263888888888882</c:v>
                </c:pt>
                <c:pt idx="34655">
                  <c:v>9.6266666666666669</c:v>
                </c:pt>
                <c:pt idx="34656">
                  <c:v>9.6269444444444439</c:v>
                </c:pt>
                <c:pt idx="34657">
                  <c:v>9.6272222222222226</c:v>
                </c:pt>
                <c:pt idx="34658">
                  <c:v>9.6274999999999995</c:v>
                </c:pt>
                <c:pt idx="34659">
                  <c:v>9.6277777777777782</c:v>
                </c:pt>
                <c:pt idx="34660">
                  <c:v>9.6280555555555551</c:v>
                </c:pt>
                <c:pt idx="34661">
                  <c:v>9.6283333333333339</c:v>
                </c:pt>
                <c:pt idx="34662">
                  <c:v>9.6286111111111108</c:v>
                </c:pt>
                <c:pt idx="34663">
                  <c:v>9.6288888888888895</c:v>
                </c:pt>
                <c:pt idx="34664">
                  <c:v>9.6291666666666664</c:v>
                </c:pt>
                <c:pt idx="34665">
                  <c:v>9.6294444444444451</c:v>
                </c:pt>
                <c:pt idx="34666">
                  <c:v>9.6297222222222221</c:v>
                </c:pt>
                <c:pt idx="34667">
                  <c:v>9.6300000000000008</c:v>
                </c:pt>
                <c:pt idx="34668">
                  <c:v>9.6302777777777777</c:v>
                </c:pt>
                <c:pt idx="34669">
                  <c:v>9.6305555555555564</c:v>
                </c:pt>
                <c:pt idx="34670">
                  <c:v>9.6308333333333334</c:v>
                </c:pt>
                <c:pt idx="34671">
                  <c:v>9.6311111111111103</c:v>
                </c:pt>
                <c:pt idx="34672">
                  <c:v>9.631388888888889</c:v>
                </c:pt>
                <c:pt idx="34673">
                  <c:v>9.6316666666666659</c:v>
                </c:pt>
                <c:pt idx="34674">
                  <c:v>9.6319444444444446</c:v>
                </c:pt>
                <c:pt idx="34675">
                  <c:v>9.6322222222222216</c:v>
                </c:pt>
                <c:pt idx="34676">
                  <c:v>9.6325000000000003</c:v>
                </c:pt>
                <c:pt idx="34677">
                  <c:v>9.6327777777777772</c:v>
                </c:pt>
                <c:pt idx="34678">
                  <c:v>9.6330555555555559</c:v>
                </c:pt>
                <c:pt idx="34679">
                  <c:v>9.6333333333333329</c:v>
                </c:pt>
                <c:pt idx="34680">
                  <c:v>9.6336111111111116</c:v>
                </c:pt>
                <c:pt idx="34681">
                  <c:v>9.6338888888888885</c:v>
                </c:pt>
                <c:pt idx="34682">
                  <c:v>9.6341666666666672</c:v>
                </c:pt>
                <c:pt idx="34683">
                  <c:v>9.6344444444444441</c:v>
                </c:pt>
                <c:pt idx="34684">
                  <c:v>9.6347222222222229</c:v>
                </c:pt>
                <c:pt idx="34685">
                  <c:v>9.6349999999999998</c:v>
                </c:pt>
                <c:pt idx="34686">
                  <c:v>9.6352777777777785</c:v>
                </c:pt>
                <c:pt idx="34687">
                  <c:v>9.6355555555555554</c:v>
                </c:pt>
                <c:pt idx="34688">
                  <c:v>9.6358333333333341</c:v>
                </c:pt>
                <c:pt idx="34689">
                  <c:v>9.6361111111111111</c:v>
                </c:pt>
                <c:pt idx="34690">
                  <c:v>9.636388888888888</c:v>
                </c:pt>
                <c:pt idx="34691">
                  <c:v>9.6366666666666667</c:v>
                </c:pt>
                <c:pt idx="34692">
                  <c:v>9.6369444444444436</c:v>
                </c:pt>
                <c:pt idx="34693">
                  <c:v>9.6372222222222224</c:v>
                </c:pt>
                <c:pt idx="34694">
                  <c:v>9.6374999999999993</c:v>
                </c:pt>
                <c:pt idx="34695">
                  <c:v>9.637777777777778</c:v>
                </c:pt>
                <c:pt idx="34696">
                  <c:v>9.6380555555555549</c:v>
                </c:pt>
                <c:pt idx="34697">
                  <c:v>9.6383333333333336</c:v>
                </c:pt>
                <c:pt idx="34698">
                  <c:v>9.6386111111111106</c:v>
                </c:pt>
                <c:pt idx="34699">
                  <c:v>9.6388888888888893</c:v>
                </c:pt>
                <c:pt idx="34700">
                  <c:v>9.6391666666666662</c:v>
                </c:pt>
                <c:pt idx="34701">
                  <c:v>9.6394444444444449</c:v>
                </c:pt>
                <c:pt idx="34702">
                  <c:v>9.6397222222222219</c:v>
                </c:pt>
                <c:pt idx="34703">
                  <c:v>9.64</c:v>
                </c:pt>
                <c:pt idx="34704">
                  <c:v>9.6402777777777775</c:v>
                </c:pt>
                <c:pt idx="34705">
                  <c:v>9.6405555555555562</c:v>
                </c:pt>
                <c:pt idx="34706">
                  <c:v>9.6408333333333331</c:v>
                </c:pt>
                <c:pt idx="34707">
                  <c:v>9.6411111111111119</c:v>
                </c:pt>
                <c:pt idx="34708">
                  <c:v>9.6413888888888888</c:v>
                </c:pt>
                <c:pt idx="34709">
                  <c:v>9.6416666666666675</c:v>
                </c:pt>
                <c:pt idx="34710">
                  <c:v>9.6419444444444444</c:v>
                </c:pt>
                <c:pt idx="34711">
                  <c:v>9.6422222222222214</c:v>
                </c:pt>
                <c:pt idx="34712">
                  <c:v>9.6425000000000001</c:v>
                </c:pt>
                <c:pt idx="34713">
                  <c:v>9.642777777777777</c:v>
                </c:pt>
                <c:pt idx="34714">
                  <c:v>9.6430555555555557</c:v>
                </c:pt>
                <c:pt idx="34715">
                  <c:v>9.6433333333333326</c:v>
                </c:pt>
                <c:pt idx="34716">
                  <c:v>9.6436111111111114</c:v>
                </c:pt>
                <c:pt idx="34717">
                  <c:v>9.6438888888888883</c:v>
                </c:pt>
                <c:pt idx="34718">
                  <c:v>9.644166666666667</c:v>
                </c:pt>
                <c:pt idx="34719">
                  <c:v>9.6444444444444439</c:v>
                </c:pt>
                <c:pt idx="34720">
                  <c:v>9.6447222222222226</c:v>
                </c:pt>
                <c:pt idx="34721">
                  <c:v>9.6449999999999996</c:v>
                </c:pt>
                <c:pt idx="34722">
                  <c:v>9.6452777777777783</c:v>
                </c:pt>
                <c:pt idx="34723">
                  <c:v>9.6455555555555552</c:v>
                </c:pt>
                <c:pt idx="34724">
                  <c:v>9.6458333333333339</c:v>
                </c:pt>
                <c:pt idx="34725">
                  <c:v>9.6461111111111109</c:v>
                </c:pt>
                <c:pt idx="34726">
                  <c:v>9.6463888888888896</c:v>
                </c:pt>
                <c:pt idx="34727">
                  <c:v>9.6466666666666665</c:v>
                </c:pt>
                <c:pt idx="34728">
                  <c:v>9.6469444444444452</c:v>
                </c:pt>
                <c:pt idx="34729">
                  <c:v>9.6472222222222221</c:v>
                </c:pt>
                <c:pt idx="34730">
                  <c:v>9.6475000000000009</c:v>
                </c:pt>
                <c:pt idx="34731">
                  <c:v>9.6477777777777778</c:v>
                </c:pt>
                <c:pt idx="34732">
                  <c:v>9.6480555555555547</c:v>
                </c:pt>
                <c:pt idx="34733">
                  <c:v>9.6483333333333334</c:v>
                </c:pt>
                <c:pt idx="34734">
                  <c:v>9.6486111111111104</c:v>
                </c:pt>
                <c:pt idx="34735">
                  <c:v>9.6488888888888891</c:v>
                </c:pt>
                <c:pt idx="34736">
                  <c:v>9.649166666666666</c:v>
                </c:pt>
                <c:pt idx="34737">
                  <c:v>9.6494444444444447</c:v>
                </c:pt>
                <c:pt idx="34738">
                  <c:v>9.6497222222222216</c:v>
                </c:pt>
                <c:pt idx="34739">
                  <c:v>9.65</c:v>
                </c:pt>
                <c:pt idx="34740">
                  <c:v>9.6502777777777773</c:v>
                </c:pt>
                <c:pt idx="34741">
                  <c:v>9.650555555555556</c:v>
                </c:pt>
                <c:pt idx="34742">
                  <c:v>9.6508333333333329</c:v>
                </c:pt>
                <c:pt idx="34743">
                  <c:v>9.6511111111111116</c:v>
                </c:pt>
                <c:pt idx="34744">
                  <c:v>9.6513888888888886</c:v>
                </c:pt>
                <c:pt idx="34745">
                  <c:v>9.6516666666666673</c:v>
                </c:pt>
                <c:pt idx="34746">
                  <c:v>9.6519444444444442</c:v>
                </c:pt>
                <c:pt idx="34747">
                  <c:v>9.6522222222222229</c:v>
                </c:pt>
                <c:pt idx="34748">
                  <c:v>9.6524999999999999</c:v>
                </c:pt>
                <c:pt idx="34749">
                  <c:v>9.6527777777777786</c:v>
                </c:pt>
                <c:pt idx="34750">
                  <c:v>9.6530555555555555</c:v>
                </c:pt>
                <c:pt idx="34751">
                  <c:v>9.6533333333333342</c:v>
                </c:pt>
                <c:pt idx="34752">
                  <c:v>9.6536111111111111</c:v>
                </c:pt>
                <c:pt idx="34753">
                  <c:v>9.6538888888888881</c:v>
                </c:pt>
                <c:pt idx="34754">
                  <c:v>9.6541666666666668</c:v>
                </c:pt>
                <c:pt idx="34755">
                  <c:v>9.6544444444444437</c:v>
                </c:pt>
                <c:pt idx="34756">
                  <c:v>9.6547222222222224</c:v>
                </c:pt>
                <c:pt idx="34757">
                  <c:v>9.6549999999999994</c:v>
                </c:pt>
                <c:pt idx="34758">
                  <c:v>9.6552777777777781</c:v>
                </c:pt>
                <c:pt idx="34759">
                  <c:v>9.655555555555555</c:v>
                </c:pt>
                <c:pt idx="34760">
                  <c:v>9.6558333333333337</c:v>
                </c:pt>
                <c:pt idx="34761">
                  <c:v>9.6561111111111106</c:v>
                </c:pt>
                <c:pt idx="34762">
                  <c:v>9.6563888888888894</c:v>
                </c:pt>
                <c:pt idx="34763">
                  <c:v>9.6566666666666663</c:v>
                </c:pt>
                <c:pt idx="34764">
                  <c:v>9.656944444444445</c:v>
                </c:pt>
                <c:pt idx="34765">
                  <c:v>9.6572222222222219</c:v>
                </c:pt>
                <c:pt idx="34766">
                  <c:v>9.6575000000000006</c:v>
                </c:pt>
                <c:pt idx="34767">
                  <c:v>9.6577777777777776</c:v>
                </c:pt>
                <c:pt idx="34768">
                  <c:v>9.6580555555555563</c:v>
                </c:pt>
                <c:pt idx="34769">
                  <c:v>9.6583333333333332</c:v>
                </c:pt>
                <c:pt idx="34770">
                  <c:v>9.6586111111111119</c:v>
                </c:pt>
                <c:pt idx="34771">
                  <c:v>9.6588888888888889</c:v>
                </c:pt>
                <c:pt idx="34772">
                  <c:v>9.6591666666666658</c:v>
                </c:pt>
                <c:pt idx="34773">
                  <c:v>9.6594444444444445</c:v>
                </c:pt>
                <c:pt idx="34774">
                  <c:v>9.6597222222222214</c:v>
                </c:pt>
                <c:pt idx="34775">
                  <c:v>9.66</c:v>
                </c:pt>
                <c:pt idx="34776">
                  <c:v>9.6602777777777771</c:v>
                </c:pt>
                <c:pt idx="34777">
                  <c:v>9.6605555555555558</c:v>
                </c:pt>
                <c:pt idx="34778">
                  <c:v>9.6608333333333327</c:v>
                </c:pt>
                <c:pt idx="34779">
                  <c:v>9.6611111111111114</c:v>
                </c:pt>
                <c:pt idx="34780">
                  <c:v>9.6613888888888884</c:v>
                </c:pt>
                <c:pt idx="34781">
                  <c:v>9.6616666666666671</c:v>
                </c:pt>
                <c:pt idx="34782">
                  <c:v>9.661944444444444</c:v>
                </c:pt>
                <c:pt idx="34783">
                  <c:v>9.6622222222222227</c:v>
                </c:pt>
                <c:pt idx="34784">
                  <c:v>9.6624999999999996</c:v>
                </c:pt>
                <c:pt idx="34785">
                  <c:v>9.6627777777777784</c:v>
                </c:pt>
                <c:pt idx="34786">
                  <c:v>9.6630555555555553</c:v>
                </c:pt>
                <c:pt idx="34787">
                  <c:v>9.663333333333334</c:v>
                </c:pt>
                <c:pt idx="34788">
                  <c:v>9.6636111111111109</c:v>
                </c:pt>
                <c:pt idx="34789">
                  <c:v>9.6638888888888896</c:v>
                </c:pt>
                <c:pt idx="34790">
                  <c:v>9.6641666666666666</c:v>
                </c:pt>
                <c:pt idx="34791">
                  <c:v>9.6644444444444453</c:v>
                </c:pt>
                <c:pt idx="34792">
                  <c:v>9.6647222222222222</c:v>
                </c:pt>
                <c:pt idx="34793">
                  <c:v>9.6649999999999991</c:v>
                </c:pt>
                <c:pt idx="34794">
                  <c:v>9.6652777777777779</c:v>
                </c:pt>
                <c:pt idx="34795">
                  <c:v>9.6655555555555548</c:v>
                </c:pt>
                <c:pt idx="34796">
                  <c:v>9.6658333333333335</c:v>
                </c:pt>
                <c:pt idx="34797">
                  <c:v>9.6661111111111104</c:v>
                </c:pt>
                <c:pt idx="34798">
                  <c:v>9.6663888888888891</c:v>
                </c:pt>
                <c:pt idx="34799">
                  <c:v>9.6666666666666661</c:v>
                </c:pt>
                <c:pt idx="34800">
                  <c:v>9.6669444444444448</c:v>
                </c:pt>
                <c:pt idx="34801">
                  <c:v>9.6672222222222217</c:v>
                </c:pt>
                <c:pt idx="34802">
                  <c:v>9.6675000000000004</c:v>
                </c:pt>
                <c:pt idx="34803">
                  <c:v>9.6677777777777774</c:v>
                </c:pt>
                <c:pt idx="34804">
                  <c:v>9.6680555555555561</c:v>
                </c:pt>
                <c:pt idx="34805">
                  <c:v>9.668333333333333</c:v>
                </c:pt>
                <c:pt idx="34806">
                  <c:v>9.6686111111111117</c:v>
                </c:pt>
                <c:pt idx="34807">
                  <c:v>9.6688888888888886</c:v>
                </c:pt>
                <c:pt idx="34808">
                  <c:v>9.6691666666666674</c:v>
                </c:pt>
                <c:pt idx="34809">
                  <c:v>9.6694444444444443</c:v>
                </c:pt>
                <c:pt idx="34810">
                  <c:v>9.669722222222223</c:v>
                </c:pt>
                <c:pt idx="34811">
                  <c:v>9.67</c:v>
                </c:pt>
                <c:pt idx="34812">
                  <c:v>9.6702777777777786</c:v>
                </c:pt>
                <c:pt idx="34813">
                  <c:v>9.6705555555555556</c:v>
                </c:pt>
                <c:pt idx="34814">
                  <c:v>9.6708333333333325</c:v>
                </c:pt>
                <c:pt idx="34815">
                  <c:v>9.6711111111111112</c:v>
                </c:pt>
                <c:pt idx="34816">
                  <c:v>9.6713888888888881</c:v>
                </c:pt>
                <c:pt idx="34817">
                  <c:v>9.6716666666666669</c:v>
                </c:pt>
                <c:pt idx="34818">
                  <c:v>9.6719444444444438</c:v>
                </c:pt>
                <c:pt idx="34819">
                  <c:v>9.6722222222222225</c:v>
                </c:pt>
                <c:pt idx="34820">
                  <c:v>9.6724999999999994</c:v>
                </c:pt>
                <c:pt idx="34821">
                  <c:v>9.6727777777777781</c:v>
                </c:pt>
                <c:pt idx="34822">
                  <c:v>9.6730555555555551</c:v>
                </c:pt>
                <c:pt idx="34823">
                  <c:v>9.6733333333333338</c:v>
                </c:pt>
                <c:pt idx="34824">
                  <c:v>9.6736111111111107</c:v>
                </c:pt>
                <c:pt idx="34825">
                  <c:v>9.6738888888888894</c:v>
                </c:pt>
                <c:pt idx="34826">
                  <c:v>9.6741666666666664</c:v>
                </c:pt>
                <c:pt idx="34827">
                  <c:v>9.6744444444444451</c:v>
                </c:pt>
                <c:pt idx="34828">
                  <c:v>9.674722222222222</c:v>
                </c:pt>
                <c:pt idx="34829">
                  <c:v>9.6750000000000007</c:v>
                </c:pt>
                <c:pt idx="34830">
                  <c:v>9.6752777777777776</c:v>
                </c:pt>
                <c:pt idx="34831">
                  <c:v>9.6755555555555564</c:v>
                </c:pt>
                <c:pt idx="34832">
                  <c:v>9.6758333333333333</c:v>
                </c:pt>
                <c:pt idx="34833">
                  <c:v>9.676111111111112</c:v>
                </c:pt>
                <c:pt idx="34834">
                  <c:v>9.6763888888888889</c:v>
                </c:pt>
                <c:pt idx="34835">
                  <c:v>9.6766666666666659</c:v>
                </c:pt>
                <c:pt idx="34836">
                  <c:v>9.6769444444444446</c:v>
                </c:pt>
                <c:pt idx="34837">
                  <c:v>9.6772222222222215</c:v>
                </c:pt>
                <c:pt idx="34838">
                  <c:v>9.6775000000000002</c:v>
                </c:pt>
                <c:pt idx="34839">
                  <c:v>9.6777777777777771</c:v>
                </c:pt>
                <c:pt idx="34840">
                  <c:v>9.6780555555555559</c:v>
                </c:pt>
                <c:pt idx="34841">
                  <c:v>9.6783333333333328</c:v>
                </c:pt>
                <c:pt idx="34842">
                  <c:v>9.6786111111111115</c:v>
                </c:pt>
                <c:pt idx="34843">
                  <c:v>9.6788888888888884</c:v>
                </c:pt>
                <c:pt idx="34844">
                  <c:v>9.6791666666666671</c:v>
                </c:pt>
                <c:pt idx="34845">
                  <c:v>9.6794444444444441</c:v>
                </c:pt>
                <c:pt idx="34846">
                  <c:v>9.6797222222222228</c:v>
                </c:pt>
                <c:pt idx="34847">
                  <c:v>9.68</c:v>
                </c:pt>
                <c:pt idx="34848">
                  <c:v>9.6802777777777784</c:v>
                </c:pt>
                <c:pt idx="34849">
                  <c:v>9.6805555555555554</c:v>
                </c:pt>
                <c:pt idx="34850">
                  <c:v>9.6808333333333341</c:v>
                </c:pt>
                <c:pt idx="34851">
                  <c:v>9.681111111111111</c:v>
                </c:pt>
                <c:pt idx="34852">
                  <c:v>9.6813888888888897</c:v>
                </c:pt>
                <c:pt idx="34853">
                  <c:v>9.6816666666666666</c:v>
                </c:pt>
                <c:pt idx="34854">
                  <c:v>9.6819444444444436</c:v>
                </c:pt>
                <c:pt idx="34855">
                  <c:v>9.6822222222222223</c:v>
                </c:pt>
                <c:pt idx="34856">
                  <c:v>9.6824999999999992</c:v>
                </c:pt>
                <c:pt idx="34857">
                  <c:v>9.6827777777777779</c:v>
                </c:pt>
                <c:pt idx="34858">
                  <c:v>9.6830555555555549</c:v>
                </c:pt>
                <c:pt idx="34859">
                  <c:v>9.6833333333333336</c:v>
                </c:pt>
                <c:pt idx="34860">
                  <c:v>9.6836111111111105</c:v>
                </c:pt>
                <c:pt idx="34861">
                  <c:v>9.6838888888888892</c:v>
                </c:pt>
                <c:pt idx="34862">
                  <c:v>9.6841666666666661</c:v>
                </c:pt>
                <c:pt idx="34863">
                  <c:v>9.6844444444444449</c:v>
                </c:pt>
                <c:pt idx="34864">
                  <c:v>9.6847222222222218</c:v>
                </c:pt>
                <c:pt idx="34865">
                  <c:v>9.6850000000000005</c:v>
                </c:pt>
                <c:pt idx="34866">
                  <c:v>9.6852777777777774</c:v>
                </c:pt>
                <c:pt idx="34867">
                  <c:v>9.6855555555555561</c:v>
                </c:pt>
                <c:pt idx="34868">
                  <c:v>9.6858333333333331</c:v>
                </c:pt>
                <c:pt idx="34869">
                  <c:v>9.6861111111111118</c:v>
                </c:pt>
                <c:pt idx="34870">
                  <c:v>9.6863888888888887</c:v>
                </c:pt>
                <c:pt idx="34871">
                  <c:v>9.6866666666666674</c:v>
                </c:pt>
                <c:pt idx="34872">
                  <c:v>9.6869444444444444</c:v>
                </c:pt>
                <c:pt idx="34873">
                  <c:v>9.6872222222222231</c:v>
                </c:pt>
                <c:pt idx="34874">
                  <c:v>9.6875</c:v>
                </c:pt>
                <c:pt idx="34875">
                  <c:v>9.6877777777777769</c:v>
                </c:pt>
                <c:pt idx="34876">
                  <c:v>9.6880555555555556</c:v>
                </c:pt>
                <c:pt idx="34877">
                  <c:v>9.6883333333333326</c:v>
                </c:pt>
                <c:pt idx="34878">
                  <c:v>9.6886111111111113</c:v>
                </c:pt>
                <c:pt idx="34879">
                  <c:v>9.6888888888888882</c:v>
                </c:pt>
                <c:pt idx="34880">
                  <c:v>9.6891666666666669</c:v>
                </c:pt>
                <c:pt idx="34881">
                  <c:v>9.6894444444444439</c:v>
                </c:pt>
                <c:pt idx="34882">
                  <c:v>9.6897222222222226</c:v>
                </c:pt>
                <c:pt idx="34883">
                  <c:v>9.69</c:v>
                </c:pt>
                <c:pt idx="34884">
                  <c:v>9.6902777777777782</c:v>
                </c:pt>
                <c:pt idx="34885">
                  <c:v>9.6905555555555551</c:v>
                </c:pt>
                <c:pt idx="34886">
                  <c:v>9.6908333333333339</c:v>
                </c:pt>
                <c:pt idx="34887">
                  <c:v>9.6911111111111108</c:v>
                </c:pt>
                <c:pt idx="34888">
                  <c:v>9.6913888888888895</c:v>
                </c:pt>
                <c:pt idx="34889">
                  <c:v>9.6916666666666664</c:v>
                </c:pt>
                <c:pt idx="34890">
                  <c:v>9.6919444444444451</c:v>
                </c:pt>
                <c:pt idx="34891">
                  <c:v>9.6922222222222221</c:v>
                </c:pt>
                <c:pt idx="34892">
                  <c:v>9.6925000000000008</c:v>
                </c:pt>
                <c:pt idx="34893">
                  <c:v>9.6927777777777777</c:v>
                </c:pt>
                <c:pt idx="34894">
                  <c:v>9.6930555555555564</c:v>
                </c:pt>
                <c:pt idx="34895">
                  <c:v>9.6933333333333334</c:v>
                </c:pt>
                <c:pt idx="34896">
                  <c:v>9.6936111111111103</c:v>
                </c:pt>
                <c:pt idx="34897">
                  <c:v>9.693888888888889</c:v>
                </c:pt>
                <c:pt idx="34898">
                  <c:v>9.6941666666666659</c:v>
                </c:pt>
                <c:pt idx="34899">
                  <c:v>9.6944444444444446</c:v>
                </c:pt>
                <c:pt idx="34900">
                  <c:v>9.6947222222222216</c:v>
                </c:pt>
                <c:pt idx="34901">
                  <c:v>9.6950000000000003</c:v>
                </c:pt>
                <c:pt idx="34902">
                  <c:v>9.6952777777777772</c:v>
                </c:pt>
                <c:pt idx="34903">
                  <c:v>9.6955555555555559</c:v>
                </c:pt>
                <c:pt idx="34904">
                  <c:v>9.6958333333333329</c:v>
                </c:pt>
                <c:pt idx="34905">
                  <c:v>9.6961111111111116</c:v>
                </c:pt>
                <c:pt idx="34906">
                  <c:v>9.6963888888888885</c:v>
                </c:pt>
                <c:pt idx="34907">
                  <c:v>9.6966666666666672</c:v>
                </c:pt>
                <c:pt idx="34908">
                  <c:v>9.6969444444444441</c:v>
                </c:pt>
                <c:pt idx="34909">
                  <c:v>9.6972222222222229</c:v>
                </c:pt>
                <c:pt idx="34910">
                  <c:v>9.6974999999999998</c:v>
                </c:pt>
                <c:pt idx="34911">
                  <c:v>9.6977777777777785</c:v>
                </c:pt>
                <c:pt idx="34912">
                  <c:v>9.6980555555555554</c:v>
                </c:pt>
                <c:pt idx="34913">
                  <c:v>9.6983333333333341</c:v>
                </c:pt>
                <c:pt idx="34914">
                  <c:v>9.6986111111111111</c:v>
                </c:pt>
                <c:pt idx="34915">
                  <c:v>9.698888888888888</c:v>
                </c:pt>
                <c:pt idx="34916">
                  <c:v>9.6991666666666667</c:v>
                </c:pt>
                <c:pt idx="34917">
                  <c:v>9.6994444444444436</c:v>
                </c:pt>
                <c:pt idx="34918">
                  <c:v>9.6997222222222224</c:v>
                </c:pt>
                <c:pt idx="34919">
                  <c:v>9.6999999999999993</c:v>
                </c:pt>
                <c:pt idx="34920">
                  <c:v>9.700277777777778</c:v>
                </c:pt>
                <c:pt idx="34921">
                  <c:v>9.7005555555555549</c:v>
                </c:pt>
                <c:pt idx="34922">
                  <c:v>9.7008333333333336</c:v>
                </c:pt>
                <c:pt idx="34923">
                  <c:v>9.7011111111111106</c:v>
                </c:pt>
                <c:pt idx="34924">
                  <c:v>9.7013888888888893</c:v>
                </c:pt>
                <c:pt idx="34925">
                  <c:v>9.7016666666666662</c:v>
                </c:pt>
                <c:pt idx="34926">
                  <c:v>9.7019444444444449</c:v>
                </c:pt>
                <c:pt idx="34927">
                  <c:v>9.7022222222222219</c:v>
                </c:pt>
                <c:pt idx="34928">
                  <c:v>9.7025000000000006</c:v>
                </c:pt>
                <c:pt idx="34929">
                  <c:v>9.7027777777777775</c:v>
                </c:pt>
                <c:pt idx="34930">
                  <c:v>9.7030555555555562</c:v>
                </c:pt>
                <c:pt idx="34931">
                  <c:v>9.7033333333333331</c:v>
                </c:pt>
                <c:pt idx="34932">
                  <c:v>9.7036111111111119</c:v>
                </c:pt>
                <c:pt idx="34933">
                  <c:v>9.7038888888888888</c:v>
                </c:pt>
                <c:pt idx="34934">
                  <c:v>9.7041666666666675</c:v>
                </c:pt>
                <c:pt idx="34935">
                  <c:v>9.7044444444444444</c:v>
                </c:pt>
                <c:pt idx="34936">
                  <c:v>9.7047222222222214</c:v>
                </c:pt>
                <c:pt idx="34937">
                  <c:v>9.7050000000000001</c:v>
                </c:pt>
                <c:pt idx="34938">
                  <c:v>9.705277777777777</c:v>
                </c:pt>
                <c:pt idx="34939">
                  <c:v>9.7055555555555557</c:v>
                </c:pt>
                <c:pt idx="34940">
                  <c:v>9.7058333333333326</c:v>
                </c:pt>
                <c:pt idx="34941">
                  <c:v>9.7061111111111114</c:v>
                </c:pt>
                <c:pt idx="34942">
                  <c:v>9.7063888888888883</c:v>
                </c:pt>
                <c:pt idx="34943">
                  <c:v>9.706666666666667</c:v>
                </c:pt>
                <c:pt idx="34944">
                  <c:v>9.7069444444444439</c:v>
                </c:pt>
                <c:pt idx="34945">
                  <c:v>9.7072222222222226</c:v>
                </c:pt>
                <c:pt idx="34946">
                  <c:v>9.7074999999999996</c:v>
                </c:pt>
                <c:pt idx="34947">
                  <c:v>9.7077777777777783</c:v>
                </c:pt>
                <c:pt idx="34948">
                  <c:v>9.7080555555555552</c:v>
                </c:pt>
                <c:pt idx="34949">
                  <c:v>9.7083333333333339</c:v>
                </c:pt>
                <c:pt idx="34950">
                  <c:v>9.7086111111111109</c:v>
                </c:pt>
                <c:pt idx="34951">
                  <c:v>9.7088888888888896</c:v>
                </c:pt>
                <c:pt idx="34952">
                  <c:v>9.7091666666666665</c:v>
                </c:pt>
                <c:pt idx="34953">
                  <c:v>9.7094444444444452</c:v>
                </c:pt>
                <c:pt idx="34954">
                  <c:v>9.7097222222222221</c:v>
                </c:pt>
                <c:pt idx="34955">
                  <c:v>9.7100000000000009</c:v>
                </c:pt>
                <c:pt idx="34956">
                  <c:v>9.7102777777777778</c:v>
                </c:pt>
                <c:pt idx="34957">
                  <c:v>9.7105555555555547</c:v>
                </c:pt>
                <c:pt idx="34958">
                  <c:v>9.7108333333333334</c:v>
                </c:pt>
                <c:pt idx="34959">
                  <c:v>9.7111111111111104</c:v>
                </c:pt>
                <c:pt idx="34960">
                  <c:v>9.7113888888888891</c:v>
                </c:pt>
                <c:pt idx="34961">
                  <c:v>9.711666666666666</c:v>
                </c:pt>
                <c:pt idx="34962">
                  <c:v>9.7119444444444447</c:v>
                </c:pt>
                <c:pt idx="34963">
                  <c:v>9.7122222222222216</c:v>
                </c:pt>
                <c:pt idx="34964">
                  <c:v>9.7125000000000004</c:v>
                </c:pt>
                <c:pt idx="34965">
                  <c:v>9.7127777777777773</c:v>
                </c:pt>
                <c:pt idx="34966">
                  <c:v>9.713055555555556</c:v>
                </c:pt>
                <c:pt idx="34967">
                  <c:v>9.7133333333333329</c:v>
                </c:pt>
                <c:pt idx="34968">
                  <c:v>9.7136111111111116</c:v>
                </c:pt>
                <c:pt idx="34969">
                  <c:v>9.7138888888888886</c:v>
                </c:pt>
                <c:pt idx="34970">
                  <c:v>9.7141666666666673</c:v>
                </c:pt>
                <c:pt idx="34971">
                  <c:v>9.7144444444444442</c:v>
                </c:pt>
                <c:pt idx="34972">
                  <c:v>9.7147222222222229</c:v>
                </c:pt>
                <c:pt idx="34973">
                  <c:v>9.7149999999999999</c:v>
                </c:pt>
                <c:pt idx="34974">
                  <c:v>9.7152777777777786</c:v>
                </c:pt>
                <c:pt idx="34975">
                  <c:v>9.7155555555555555</c:v>
                </c:pt>
                <c:pt idx="34976">
                  <c:v>9.7158333333333342</c:v>
                </c:pt>
                <c:pt idx="34977">
                  <c:v>9.7161111111111111</c:v>
                </c:pt>
                <c:pt idx="34978">
                  <c:v>9.7163888888888881</c:v>
                </c:pt>
                <c:pt idx="34979">
                  <c:v>9.7166666666666668</c:v>
                </c:pt>
                <c:pt idx="34980">
                  <c:v>9.7169444444444437</c:v>
                </c:pt>
                <c:pt idx="34981">
                  <c:v>9.7172222222222224</c:v>
                </c:pt>
                <c:pt idx="34982">
                  <c:v>9.7174999999999994</c:v>
                </c:pt>
                <c:pt idx="34983">
                  <c:v>9.7177777777777781</c:v>
                </c:pt>
                <c:pt idx="34984">
                  <c:v>9.718055555555555</c:v>
                </c:pt>
                <c:pt idx="34985">
                  <c:v>9.7183333333333337</c:v>
                </c:pt>
                <c:pt idx="34986">
                  <c:v>9.7186111111111106</c:v>
                </c:pt>
                <c:pt idx="34987">
                  <c:v>9.7188888888888894</c:v>
                </c:pt>
                <c:pt idx="34988">
                  <c:v>9.7191666666666663</c:v>
                </c:pt>
                <c:pt idx="34989">
                  <c:v>9.719444444444445</c:v>
                </c:pt>
                <c:pt idx="34990">
                  <c:v>9.7197222222222219</c:v>
                </c:pt>
                <c:pt idx="34991">
                  <c:v>9.7200000000000006</c:v>
                </c:pt>
                <c:pt idx="34992">
                  <c:v>9.7202777777777776</c:v>
                </c:pt>
                <c:pt idx="34993">
                  <c:v>9.7205555555555563</c:v>
                </c:pt>
                <c:pt idx="34994">
                  <c:v>9.7208333333333332</c:v>
                </c:pt>
                <c:pt idx="34995">
                  <c:v>9.7211111111111119</c:v>
                </c:pt>
                <c:pt idx="34996">
                  <c:v>9.7213888888888889</c:v>
                </c:pt>
                <c:pt idx="34997">
                  <c:v>9.7216666666666658</c:v>
                </c:pt>
                <c:pt idx="34998">
                  <c:v>9.7219444444444445</c:v>
                </c:pt>
                <c:pt idx="34999">
                  <c:v>9.7222222222222214</c:v>
                </c:pt>
                <c:pt idx="35000">
                  <c:v>9.7225000000000001</c:v>
                </c:pt>
                <c:pt idx="35001">
                  <c:v>9.7227777777777771</c:v>
                </c:pt>
                <c:pt idx="35002">
                  <c:v>9.7230555555555558</c:v>
                </c:pt>
                <c:pt idx="35003">
                  <c:v>9.7233333333333327</c:v>
                </c:pt>
                <c:pt idx="35004">
                  <c:v>9.7236111111111114</c:v>
                </c:pt>
                <c:pt idx="35005">
                  <c:v>9.7238888888888884</c:v>
                </c:pt>
                <c:pt idx="35006">
                  <c:v>9.7241666666666671</c:v>
                </c:pt>
                <c:pt idx="35007">
                  <c:v>9.724444444444444</c:v>
                </c:pt>
                <c:pt idx="35008">
                  <c:v>9.7247222222222227</c:v>
                </c:pt>
                <c:pt idx="35009">
                  <c:v>9.7249999999999996</c:v>
                </c:pt>
                <c:pt idx="35010">
                  <c:v>9.7252777777777784</c:v>
                </c:pt>
                <c:pt idx="35011">
                  <c:v>9.7255555555555553</c:v>
                </c:pt>
                <c:pt idx="35012">
                  <c:v>9.725833333333334</c:v>
                </c:pt>
                <c:pt idx="35013">
                  <c:v>9.7261111111111109</c:v>
                </c:pt>
                <c:pt idx="35014">
                  <c:v>9.7263888888888896</c:v>
                </c:pt>
                <c:pt idx="35015">
                  <c:v>9.7266666666666666</c:v>
                </c:pt>
                <c:pt idx="35016">
                  <c:v>9.7269444444444453</c:v>
                </c:pt>
                <c:pt idx="35017">
                  <c:v>9.7272222222222222</c:v>
                </c:pt>
                <c:pt idx="35018">
                  <c:v>9.7274999999999991</c:v>
                </c:pt>
                <c:pt idx="35019">
                  <c:v>9.7277777777777779</c:v>
                </c:pt>
                <c:pt idx="35020">
                  <c:v>9.7280555555555548</c:v>
                </c:pt>
                <c:pt idx="35021">
                  <c:v>9.7283333333333335</c:v>
                </c:pt>
                <c:pt idx="35022">
                  <c:v>9.7286111111111104</c:v>
                </c:pt>
                <c:pt idx="35023">
                  <c:v>9.7288888888888891</c:v>
                </c:pt>
                <c:pt idx="35024">
                  <c:v>9.7291666666666661</c:v>
                </c:pt>
                <c:pt idx="35025">
                  <c:v>9.7294444444444448</c:v>
                </c:pt>
                <c:pt idx="35026">
                  <c:v>9.7297222222222217</c:v>
                </c:pt>
                <c:pt idx="35027">
                  <c:v>9.73</c:v>
                </c:pt>
                <c:pt idx="35028">
                  <c:v>9.7302777777777774</c:v>
                </c:pt>
                <c:pt idx="35029">
                  <c:v>9.7305555555555561</c:v>
                </c:pt>
                <c:pt idx="35030">
                  <c:v>9.730833333333333</c:v>
                </c:pt>
                <c:pt idx="35031">
                  <c:v>9.7311111111111117</c:v>
                </c:pt>
                <c:pt idx="35032">
                  <c:v>9.7313888888888886</c:v>
                </c:pt>
                <c:pt idx="35033">
                  <c:v>9.7316666666666674</c:v>
                </c:pt>
                <c:pt idx="35034">
                  <c:v>9.7319444444444443</c:v>
                </c:pt>
                <c:pt idx="35035">
                  <c:v>9.732222222222223</c:v>
                </c:pt>
                <c:pt idx="35036">
                  <c:v>9.7324999999999999</c:v>
                </c:pt>
                <c:pt idx="35037">
                  <c:v>9.7327777777777786</c:v>
                </c:pt>
                <c:pt idx="35038">
                  <c:v>9.7330555555555556</c:v>
                </c:pt>
                <c:pt idx="35039">
                  <c:v>9.7333333333333325</c:v>
                </c:pt>
                <c:pt idx="35040">
                  <c:v>9.7336111111111112</c:v>
                </c:pt>
                <c:pt idx="35041">
                  <c:v>9.7338888888888881</c:v>
                </c:pt>
                <c:pt idx="35042">
                  <c:v>9.7341666666666669</c:v>
                </c:pt>
                <c:pt idx="35043">
                  <c:v>9.7344444444444438</c:v>
                </c:pt>
                <c:pt idx="35044">
                  <c:v>9.7347222222222225</c:v>
                </c:pt>
                <c:pt idx="35045">
                  <c:v>9.7349999999999994</c:v>
                </c:pt>
                <c:pt idx="35046">
                  <c:v>9.7352777777777781</c:v>
                </c:pt>
                <c:pt idx="35047">
                  <c:v>9.7355555555555551</c:v>
                </c:pt>
                <c:pt idx="35048">
                  <c:v>9.7358333333333338</c:v>
                </c:pt>
                <c:pt idx="35049">
                  <c:v>9.7361111111111107</c:v>
                </c:pt>
                <c:pt idx="35050">
                  <c:v>9.7363888888888894</c:v>
                </c:pt>
                <c:pt idx="35051">
                  <c:v>9.7366666666666664</c:v>
                </c:pt>
                <c:pt idx="35052">
                  <c:v>9.7369444444444451</c:v>
                </c:pt>
                <c:pt idx="35053">
                  <c:v>9.737222222222222</c:v>
                </c:pt>
                <c:pt idx="35054">
                  <c:v>9.7375000000000007</c:v>
                </c:pt>
                <c:pt idx="35055">
                  <c:v>9.7377777777777776</c:v>
                </c:pt>
                <c:pt idx="35056">
                  <c:v>9.7380555555555564</c:v>
                </c:pt>
                <c:pt idx="35057">
                  <c:v>9.7383333333333333</c:v>
                </c:pt>
                <c:pt idx="35058">
                  <c:v>9.738611111111112</c:v>
                </c:pt>
                <c:pt idx="35059">
                  <c:v>9.7388888888888889</c:v>
                </c:pt>
                <c:pt idx="35060">
                  <c:v>9.7391666666666659</c:v>
                </c:pt>
                <c:pt idx="35061">
                  <c:v>9.7394444444444446</c:v>
                </c:pt>
                <c:pt idx="35062">
                  <c:v>9.7397222222222215</c:v>
                </c:pt>
                <c:pt idx="35063">
                  <c:v>9.74</c:v>
                </c:pt>
                <c:pt idx="35064">
                  <c:v>9.7402777777777771</c:v>
                </c:pt>
                <c:pt idx="35065">
                  <c:v>9.7405555555555559</c:v>
                </c:pt>
                <c:pt idx="35066">
                  <c:v>9.7408333333333328</c:v>
                </c:pt>
                <c:pt idx="35067">
                  <c:v>9.7411111111111115</c:v>
                </c:pt>
                <c:pt idx="35068">
                  <c:v>9.7413888888888884</c:v>
                </c:pt>
                <c:pt idx="35069">
                  <c:v>9.7416666666666671</c:v>
                </c:pt>
                <c:pt idx="35070">
                  <c:v>9.7419444444444441</c:v>
                </c:pt>
                <c:pt idx="35071">
                  <c:v>9.7422222222222228</c:v>
                </c:pt>
                <c:pt idx="35072">
                  <c:v>9.7424999999999997</c:v>
                </c:pt>
                <c:pt idx="35073">
                  <c:v>9.7427777777777784</c:v>
                </c:pt>
                <c:pt idx="35074">
                  <c:v>9.7430555555555554</c:v>
                </c:pt>
                <c:pt idx="35075">
                  <c:v>9.7433333333333341</c:v>
                </c:pt>
                <c:pt idx="35076">
                  <c:v>9.743611111111111</c:v>
                </c:pt>
                <c:pt idx="35077">
                  <c:v>9.7438888888888897</c:v>
                </c:pt>
                <c:pt idx="35078">
                  <c:v>9.7441666666666666</c:v>
                </c:pt>
                <c:pt idx="35079">
                  <c:v>9.7444444444444436</c:v>
                </c:pt>
                <c:pt idx="35080">
                  <c:v>9.7447222222222223</c:v>
                </c:pt>
                <c:pt idx="35081">
                  <c:v>9.7449999999999992</c:v>
                </c:pt>
                <c:pt idx="35082">
                  <c:v>9.7452777777777779</c:v>
                </c:pt>
                <c:pt idx="35083">
                  <c:v>9.7455555555555549</c:v>
                </c:pt>
                <c:pt idx="35084">
                  <c:v>9.7458333333333336</c:v>
                </c:pt>
                <c:pt idx="35085">
                  <c:v>9.7461111111111105</c:v>
                </c:pt>
                <c:pt idx="35086">
                  <c:v>9.7463888888888892</c:v>
                </c:pt>
                <c:pt idx="35087">
                  <c:v>9.7466666666666661</c:v>
                </c:pt>
                <c:pt idx="35088">
                  <c:v>9.7469444444444449</c:v>
                </c:pt>
                <c:pt idx="35089">
                  <c:v>9.7472222222222218</c:v>
                </c:pt>
                <c:pt idx="35090">
                  <c:v>9.7475000000000005</c:v>
                </c:pt>
                <c:pt idx="35091">
                  <c:v>9.7477777777777774</c:v>
                </c:pt>
                <c:pt idx="35092">
                  <c:v>9.7480555555555561</c:v>
                </c:pt>
                <c:pt idx="35093">
                  <c:v>9.7483333333333331</c:v>
                </c:pt>
                <c:pt idx="35094">
                  <c:v>9.7486111111111118</c:v>
                </c:pt>
                <c:pt idx="35095">
                  <c:v>9.7488888888888887</c:v>
                </c:pt>
                <c:pt idx="35096">
                  <c:v>9.7491666666666674</c:v>
                </c:pt>
                <c:pt idx="35097">
                  <c:v>9.7494444444444444</c:v>
                </c:pt>
                <c:pt idx="35098">
                  <c:v>9.7497222222222231</c:v>
                </c:pt>
                <c:pt idx="35099">
                  <c:v>9.75</c:v>
                </c:pt>
                <c:pt idx="35100">
                  <c:v>9.7502777777777769</c:v>
                </c:pt>
                <c:pt idx="35101">
                  <c:v>9.7505555555555556</c:v>
                </c:pt>
                <c:pt idx="35102">
                  <c:v>9.7508333333333326</c:v>
                </c:pt>
                <c:pt idx="35103">
                  <c:v>9.7511111111111113</c:v>
                </c:pt>
                <c:pt idx="35104">
                  <c:v>9.7513888888888882</c:v>
                </c:pt>
                <c:pt idx="35105">
                  <c:v>9.7516666666666669</c:v>
                </c:pt>
                <c:pt idx="35106">
                  <c:v>9.7519444444444439</c:v>
                </c:pt>
                <c:pt idx="35107">
                  <c:v>9.7522222222222226</c:v>
                </c:pt>
                <c:pt idx="35108">
                  <c:v>9.7524999999999995</c:v>
                </c:pt>
                <c:pt idx="35109">
                  <c:v>9.7527777777777782</c:v>
                </c:pt>
                <c:pt idx="35110">
                  <c:v>9.7530555555555551</c:v>
                </c:pt>
                <c:pt idx="35111">
                  <c:v>9.7533333333333339</c:v>
                </c:pt>
                <c:pt idx="35112">
                  <c:v>9.7536111111111108</c:v>
                </c:pt>
                <c:pt idx="35113">
                  <c:v>9.7538888888888895</c:v>
                </c:pt>
                <c:pt idx="35114">
                  <c:v>9.7541666666666664</c:v>
                </c:pt>
                <c:pt idx="35115">
                  <c:v>9.7544444444444451</c:v>
                </c:pt>
                <c:pt idx="35116">
                  <c:v>9.7547222222222221</c:v>
                </c:pt>
                <c:pt idx="35117">
                  <c:v>9.7550000000000008</c:v>
                </c:pt>
                <c:pt idx="35118">
                  <c:v>9.7552777777777777</c:v>
                </c:pt>
                <c:pt idx="35119">
                  <c:v>9.7555555555555564</c:v>
                </c:pt>
                <c:pt idx="35120">
                  <c:v>9.7558333333333334</c:v>
                </c:pt>
                <c:pt idx="35121">
                  <c:v>9.7561111111111103</c:v>
                </c:pt>
                <c:pt idx="35122">
                  <c:v>9.756388888888889</c:v>
                </c:pt>
                <c:pt idx="35123">
                  <c:v>9.7566666666666659</c:v>
                </c:pt>
                <c:pt idx="35124">
                  <c:v>9.7569444444444446</c:v>
                </c:pt>
                <c:pt idx="35125">
                  <c:v>9.7572222222222216</c:v>
                </c:pt>
                <c:pt idx="35126">
                  <c:v>9.7575000000000003</c:v>
                </c:pt>
                <c:pt idx="35127">
                  <c:v>9.7577777777777772</c:v>
                </c:pt>
                <c:pt idx="35128">
                  <c:v>9.7580555555555559</c:v>
                </c:pt>
                <c:pt idx="35129">
                  <c:v>9.7583333333333329</c:v>
                </c:pt>
                <c:pt idx="35130">
                  <c:v>9.7586111111111116</c:v>
                </c:pt>
                <c:pt idx="35131">
                  <c:v>9.7588888888888885</c:v>
                </c:pt>
                <c:pt idx="35132">
                  <c:v>9.7591666666666672</c:v>
                </c:pt>
                <c:pt idx="35133">
                  <c:v>9.7594444444444441</c:v>
                </c:pt>
                <c:pt idx="35134">
                  <c:v>9.7597222222222229</c:v>
                </c:pt>
                <c:pt idx="35135">
                  <c:v>9.76</c:v>
                </c:pt>
                <c:pt idx="35136">
                  <c:v>9.7602777777777785</c:v>
                </c:pt>
                <c:pt idx="35137">
                  <c:v>9.7605555555555554</c:v>
                </c:pt>
                <c:pt idx="35138">
                  <c:v>9.7608333333333341</c:v>
                </c:pt>
                <c:pt idx="35139">
                  <c:v>9.7611111111111111</c:v>
                </c:pt>
                <c:pt idx="35140">
                  <c:v>9.761388888888888</c:v>
                </c:pt>
                <c:pt idx="35141">
                  <c:v>9.7616666666666667</c:v>
                </c:pt>
                <c:pt idx="35142">
                  <c:v>9.7619444444444436</c:v>
                </c:pt>
                <c:pt idx="35143">
                  <c:v>9.7622222222222224</c:v>
                </c:pt>
                <c:pt idx="35144">
                  <c:v>9.7624999999999993</c:v>
                </c:pt>
                <c:pt idx="35145">
                  <c:v>9.762777777777778</c:v>
                </c:pt>
                <c:pt idx="35146">
                  <c:v>9.7630555555555549</c:v>
                </c:pt>
                <c:pt idx="35147">
                  <c:v>9.7633333333333336</c:v>
                </c:pt>
                <c:pt idx="35148">
                  <c:v>9.7636111111111106</c:v>
                </c:pt>
                <c:pt idx="35149">
                  <c:v>9.7638888888888893</c:v>
                </c:pt>
                <c:pt idx="35150">
                  <c:v>9.7641666666666662</c:v>
                </c:pt>
                <c:pt idx="35151">
                  <c:v>9.7644444444444449</c:v>
                </c:pt>
                <c:pt idx="35152">
                  <c:v>9.7647222222222219</c:v>
                </c:pt>
                <c:pt idx="35153">
                  <c:v>9.7650000000000006</c:v>
                </c:pt>
                <c:pt idx="35154">
                  <c:v>9.7652777777777775</c:v>
                </c:pt>
                <c:pt idx="35155">
                  <c:v>9.7655555555555562</c:v>
                </c:pt>
                <c:pt idx="35156">
                  <c:v>9.7658333333333331</c:v>
                </c:pt>
                <c:pt idx="35157">
                  <c:v>9.7661111111111119</c:v>
                </c:pt>
                <c:pt idx="35158">
                  <c:v>9.7663888888888888</c:v>
                </c:pt>
                <c:pt idx="35159">
                  <c:v>9.7666666666666675</c:v>
                </c:pt>
                <c:pt idx="35160">
                  <c:v>9.7669444444444444</c:v>
                </c:pt>
                <c:pt idx="35161">
                  <c:v>9.7672222222222214</c:v>
                </c:pt>
                <c:pt idx="35162">
                  <c:v>9.7675000000000001</c:v>
                </c:pt>
                <c:pt idx="35163">
                  <c:v>9.767777777777777</c:v>
                </c:pt>
                <c:pt idx="35164">
                  <c:v>9.7680555555555557</c:v>
                </c:pt>
                <c:pt idx="35165">
                  <c:v>9.7683333333333326</c:v>
                </c:pt>
                <c:pt idx="35166">
                  <c:v>9.7686111111111114</c:v>
                </c:pt>
                <c:pt idx="35167">
                  <c:v>9.7688888888888883</c:v>
                </c:pt>
                <c:pt idx="35168">
                  <c:v>9.769166666666667</c:v>
                </c:pt>
                <c:pt idx="35169">
                  <c:v>9.7694444444444439</c:v>
                </c:pt>
                <c:pt idx="35170">
                  <c:v>9.7697222222222226</c:v>
                </c:pt>
                <c:pt idx="35171">
                  <c:v>9.77</c:v>
                </c:pt>
                <c:pt idx="35172">
                  <c:v>9.7702777777777783</c:v>
                </c:pt>
                <c:pt idx="35173">
                  <c:v>9.7705555555555552</c:v>
                </c:pt>
                <c:pt idx="35174">
                  <c:v>9.7708333333333339</c:v>
                </c:pt>
                <c:pt idx="35175">
                  <c:v>9.7711111111111109</c:v>
                </c:pt>
                <c:pt idx="35176">
                  <c:v>9.7713888888888896</c:v>
                </c:pt>
                <c:pt idx="35177">
                  <c:v>9.7716666666666665</c:v>
                </c:pt>
                <c:pt idx="35178">
                  <c:v>9.7719444444444452</c:v>
                </c:pt>
                <c:pt idx="35179">
                  <c:v>9.7722222222222221</c:v>
                </c:pt>
                <c:pt idx="35180">
                  <c:v>9.7725000000000009</c:v>
                </c:pt>
                <c:pt idx="35181">
                  <c:v>9.7727777777777778</c:v>
                </c:pt>
                <c:pt idx="35182">
                  <c:v>9.7730555555555547</c:v>
                </c:pt>
                <c:pt idx="35183">
                  <c:v>9.7733333333333334</c:v>
                </c:pt>
                <c:pt idx="35184">
                  <c:v>9.7736111111111104</c:v>
                </c:pt>
                <c:pt idx="35185">
                  <c:v>9.7738888888888891</c:v>
                </c:pt>
                <c:pt idx="35186">
                  <c:v>9.774166666666666</c:v>
                </c:pt>
                <c:pt idx="35187">
                  <c:v>9.7744444444444447</c:v>
                </c:pt>
                <c:pt idx="35188">
                  <c:v>9.7747222222222216</c:v>
                </c:pt>
                <c:pt idx="35189">
                  <c:v>9.7750000000000004</c:v>
                </c:pt>
                <c:pt idx="35190">
                  <c:v>9.7752777777777773</c:v>
                </c:pt>
                <c:pt idx="35191">
                  <c:v>9.775555555555556</c:v>
                </c:pt>
                <c:pt idx="35192">
                  <c:v>9.7758333333333329</c:v>
                </c:pt>
                <c:pt idx="35193">
                  <c:v>9.7761111111111116</c:v>
                </c:pt>
                <c:pt idx="35194">
                  <c:v>9.7763888888888886</c:v>
                </c:pt>
                <c:pt idx="35195">
                  <c:v>9.7766666666666673</c:v>
                </c:pt>
                <c:pt idx="35196">
                  <c:v>9.7769444444444442</c:v>
                </c:pt>
                <c:pt idx="35197">
                  <c:v>9.7772222222222229</c:v>
                </c:pt>
                <c:pt idx="35198">
                  <c:v>9.7774999999999999</c:v>
                </c:pt>
                <c:pt idx="35199">
                  <c:v>9.7777777777777786</c:v>
                </c:pt>
                <c:pt idx="35200">
                  <c:v>9.7780555555555555</c:v>
                </c:pt>
                <c:pt idx="35201">
                  <c:v>9.7783333333333342</c:v>
                </c:pt>
                <c:pt idx="35202">
                  <c:v>9.7786111111111111</c:v>
                </c:pt>
                <c:pt idx="35203">
                  <c:v>9.7788888888888881</c:v>
                </c:pt>
                <c:pt idx="35204">
                  <c:v>9.7791666666666668</c:v>
                </c:pt>
                <c:pt idx="35205">
                  <c:v>9.7794444444444437</c:v>
                </c:pt>
                <c:pt idx="35206">
                  <c:v>9.7797222222222224</c:v>
                </c:pt>
                <c:pt idx="35207">
                  <c:v>9.7799999999999994</c:v>
                </c:pt>
                <c:pt idx="35208">
                  <c:v>9.7802777777777781</c:v>
                </c:pt>
                <c:pt idx="35209">
                  <c:v>9.780555555555555</c:v>
                </c:pt>
                <c:pt idx="35210">
                  <c:v>9.7808333333333337</c:v>
                </c:pt>
                <c:pt idx="35211">
                  <c:v>9.7811111111111106</c:v>
                </c:pt>
                <c:pt idx="35212">
                  <c:v>9.7813888888888894</c:v>
                </c:pt>
                <c:pt idx="35213">
                  <c:v>9.7816666666666663</c:v>
                </c:pt>
                <c:pt idx="35214">
                  <c:v>9.781944444444445</c:v>
                </c:pt>
                <c:pt idx="35215">
                  <c:v>9.7822222222222219</c:v>
                </c:pt>
                <c:pt idx="35216">
                  <c:v>9.7825000000000006</c:v>
                </c:pt>
                <c:pt idx="35217">
                  <c:v>9.7827777777777776</c:v>
                </c:pt>
                <c:pt idx="35218">
                  <c:v>9.7830555555555563</c:v>
                </c:pt>
                <c:pt idx="35219">
                  <c:v>9.7833333333333332</c:v>
                </c:pt>
                <c:pt idx="35220">
                  <c:v>9.7836111111111119</c:v>
                </c:pt>
                <c:pt idx="35221">
                  <c:v>9.7838888888888889</c:v>
                </c:pt>
                <c:pt idx="35222">
                  <c:v>9.7841666666666658</c:v>
                </c:pt>
                <c:pt idx="35223">
                  <c:v>9.7844444444444445</c:v>
                </c:pt>
                <c:pt idx="35224">
                  <c:v>9.7847222222222214</c:v>
                </c:pt>
                <c:pt idx="35225">
                  <c:v>9.7850000000000001</c:v>
                </c:pt>
                <c:pt idx="35226">
                  <c:v>9.7852777777777771</c:v>
                </c:pt>
                <c:pt idx="35227">
                  <c:v>9.7855555555555558</c:v>
                </c:pt>
                <c:pt idx="35228">
                  <c:v>9.7858333333333327</c:v>
                </c:pt>
                <c:pt idx="35229">
                  <c:v>9.7861111111111114</c:v>
                </c:pt>
                <c:pt idx="35230">
                  <c:v>9.7863888888888884</c:v>
                </c:pt>
                <c:pt idx="35231">
                  <c:v>9.7866666666666671</c:v>
                </c:pt>
                <c:pt idx="35232">
                  <c:v>9.786944444444444</c:v>
                </c:pt>
                <c:pt idx="35233">
                  <c:v>9.7872222222222227</c:v>
                </c:pt>
                <c:pt idx="35234">
                  <c:v>9.7874999999999996</c:v>
                </c:pt>
                <c:pt idx="35235">
                  <c:v>9.7877777777777784</c:v>
                </c:pt>
                <c:pt idx="35236">
                  <c:v>9.7880555555555553</c:v>
                </c:pt>
                <c:pt idx="35237">
                  <c:v>9.788333333333334</c:v>
                </c:pt>
                <c:pt idx="35238">
                  <c:v>9.7886111111111109</c:v>
                </c:pt>
                <c:pt idx="35239">
                  <c:v>9.7888888888888896</c:v>
                </c:pt>
                <c:pt idx="35240">
                  <c:v>9.7891666666666666</c:v>
                </c:pt>
                <c:pt idx="35241">
                  <c:v>9.7894444444444453</c:v>
                </c:pt>
                <c:pt idx="35242">
                  <c:v>9.7897222222222222</c:v>
                </c:pt>
                <c:pt idx="35243">
                  <c:v>9.7899999999999991</c:v>
                </c:pt>
                <c:pt idx="35244">
                  <c:v>9.7902777777777779</c:v>
                </c:pt>
                <c:pt idx="35245">
                  <c:v>9.7905555555555548</c:v>
                </c:pt>
                <c:pt idx="35246">
                  <c:v>9.7908333333333335</c:v>
                </c:pt>
                <c:pt idx="35247">
                  <c:v>9.7911111111111104</c:v>
                </c:pt>
                <c:pt idx="35248">
                  <c:v>9.7913888888888891</c:v>
                </c:pt>
                <c:pt idx="35249">
                  <c:v>9.7916666666666661</c:v>
                </c:pt>
                <c:pt idx="35250">
                  <c:v>9.7919444444444448</c:v>
                </c:pt>
                <c:pt idx="35251">
                  <c:v>9.7922222222222217</c:v>
                </c:pt>
                <c:pt idx="35252">
                  <c:v>9.7925000000000004</c:v>
                </c:pt>
                <c:pt idx="35253">
                  <c:v>9.7927777777777774</c:v>
                </c:pt>
                <c:pt idx="35254">
                  <c:v>9.7930555555555561</c:v>
                </c:pt>
                <c:pt idx="35255">
                  <c:v>9.793333333333333</c:v>
                </c:pt>
                <c:pt idx="35256">
                  <c:v>9.7936111111111117</c:v>
                </c:pt>
                <c:pt idx="35257">
                  <c:v>9.7938888888888886</c:v>
                </c:pt>
                <c:pt idx="35258">
                  <c:v>9.7941666666666674</c:v>
                </c:pt>
                <c:pt idx="35259">
                  <c:v>9.7944444444444443</c:v>
                </c:pt>
                <c:pt idx="35260">
                  <c:v>9.794722222222223</c:v>
                </c:pt>
                <c:pt idx="35261">
                  <c:v>9.7949999999999999</c:v>
                </c:pt>
                <c:pt idx="35262">
                  <c:v>9.7952777777777786</c:v>
                </c:pt>
                <c:pt idx="35263">
                  <c:v>9.7955555555555556</c:v>
                </c:pt>
                <c:pt idx="35264">
                  <c:v>9.7958333333333325</c:v>
                </c:pt>
                <c:pt idx="35265">
                  <c:v>9.7961111111111112</c:v>
                </c:pt>
                <c:pt idx="35266">
                  <c:v>9.7963888888888881</c:v>
                </c:pt>
                <c:pt idx="35267">
                  <c:v>9.7966666666666669</c:v>
                </c:pt>
                <c:pt idx="35268">
                  <c:v>9.7969444444444438</c:v>
                </c:pt>
                <c:pt idx="35269">
                  <c:v>9.7972222222222225</c:v>
                </c:pt>
                <c:pt idx="35270">
                  <c:v>9.7974999999999994</c:v>
                </c:pt>
                <c:pt idx="35271">
                  <c:v>9.7977777777777781</c:v>
                </c:pt>
                <c:pt idx="35272">
                  <c:v>9.7980555555555551</c:v>
                </c:pt>
                <c:pt idx="35273">
                  <c:v>9.7983333333333338</c:v>
                </c:pt>
                <c:pt idx="35274">
                  <c:v>9.7986111111111107</c:v>
                </c:pt>
                <c:pt idx="35275">
                  <c:v>9.7988888888888894</c:v>
                </c:pt>
                <c:pt idx="35276">
                  <c:v>9.7991666666666664</c:v>
                </c:pt>
                <c:pt idx="35277">
                  <c:v>9.7994444444444451</c:v>
                </c:pt>
                <c:pt idx="35278">
                  <c:v>9.799722222222222</c:v>
                </c:pt>
                <c:pt idx="35279">
                  <c:v>9.8000000000000007</c:v>
                </c:pt>
                <c:pt idx="35280">
                  <c:v>9.8002777777777776</c:v>
                </c:pt>
                <c:pt idx="35281">
                  <c:v>9.8005555555555564</c:v>
                </c:pt>
                <c:pt idx="35282">
                  <c:v>9.8008333333333333</c:v>
                </c:pt>
                <c:pt idx="35283">
                  <c:v>9.801111111111112</c:v>
                </c:pt>
                <c:pt idx="35284">
                  <c:v>9.8013888888888889</c:v>
                </c:pt>
                <c:pt idx="35285">
                  <c:v>9.8016666666666659</c:v>
                </c:pt>
                <c:pt idx="35286">
                  <c:v>9.8019444444444446</c:v>
                </c:pt>
                <c:pt idx="35287">
                  <c:v>9.8022222222222215</c:v>
                </c:pt>
                <c:pt idx="35288">
                  <c:v>9.8025000000000002</c:v>
                </c:pt>
                <c:pt idx="35289">
                  <c:v>9.8027777777777771</c:v>
                </c:pt>
                <c:pt idx="35290">
                  <c:v>9.8030555555555559</c:v>
                </c:pt>
                <c:pt idx="35291">
                  <c:v>9.8033333333333328</c:v>
                </c:pt>
                <c:pt idx="35292">
                  <c:v>9.8036111111111115</c:v>
                </c:pt>
                <c:pt idx="35293">
                  <c:v>9.8038888888888884</c:v>
                </c:pt>
                <c:pt idx="35294">
                  <c:v>9.8041666666666671</c:v>
                </c:pt>
                <c:pt idx="35295">
                  <c:v>9.8044444444444441</c:v>
                </c:pt>
                <c:pt idx="35296">
                  <c:v>9.8047222222222228</c:v>
                </c:pt>
                <c:pt idx="35297">
                  <c:v>9.8049999999999997</c:v>
                </c:pt>
                <c:pt idx="35298">
                  <c:v>9.8052777777777784</c:v>
                </c:pt>
                <c:pt idx="35299">
                  <c:v>9.8055555555555554</c:v>
                </c:pt>
                <c:pt idx="35300">
                  <c:v>9.8058333333333341</c:v>
                </c:pt>
                <c:pt idx="35301">
                  <c:v>9.806111111111111</c:v>
                </c:pt>
                <c:pt idx="35302">
                  <c:v>9.8063888888888897</c:v>
                </c:pt>
                <c:pt idx="35303">
                  <c:v>9.8066666666666666</c:v>
                </c:pt>
                <c:pt idx="35304">
                  <c:v>9.8069444444444436</c:v>
                </c:pt>
                <c:pt idx="35305">
                  <c:v>9.8072222222222223</c:v>
                </c:pt>
                <c:pt idx="35306">
                  <c:v>9.8074999999999992</c:v>
                </c:pt>
                <c:pt idx="35307">
                  <c:v>9.8077777777777779</c:v>
                </c:pt>
                <c:pt idx="35308">
                  <c:v>9.8080555555555549</c:v>
                </c:pt>
                <c:pt idx="35309">
                  <c:v>9.8083333333333336</c:v>
                </c:pt>
                <c:pt idx="35310">
                  <c:v>9.8086111111111105</c:v>
                </c:pt>
                <c:pt idx="35311">
                  <c:v>9.8088888888888892</c:v>
                </c:pt>
                <c:pt idx="35312">
                  <c:v>9.8091666666666661</c:v>
                </c:pt>
                <c:pt idx="35313">
                  <c:v>9.8094444444444449</c:v>
                </c:pt>
                <c:pt idx="35314">
                  <c:v>9.8097222222222218</c:v>
                </c:pt>
                <c:pt idx="35315">
                  <c:v>9.81</c:v>
                </c:pt>
                <c:pt idx="35316">
                  <c:v>9.8102777777777774</c:v>
                </c:pt>
                <c:pt idx="35317">
                  <c:v>9.8105555555555561</c:v>
                </c:pt>
                <c:pt idx="35318">
                  <c:v>9.8108333333333331</c:v>
                </c:pt>
                <c:pt idx="35319">
                  <c:v>9.8111111111111118</c:v>
                </c:pt>
                <c:pt idx="35320">
                  <c:v>9.8113888888888887</c:v>
                </c:pt>
                <c:pt idx="35321">
                  <c:v>9.8116666666666674</c:v>
                </c:pt>
                <c:pt idx="35322">
                  <c:v>9.8119444444444444</c:v>
                </c:pt>
                <c:pt idx="35323">
                  <c:v>9.8122222222222231</c:v>
                </c:pt>
                <c:pt idx="35324">
                  <c:v>9.8125</c:v>
                </c:pt>
                <c:pt idx="35325">
                  <c:v>9.8127777777777769</c:v>
                </c:pt>
                <c:pt idx="35326">
                  <c:v>9.8130555555555556</c:v>
                </c:pt>
                <c:pt idx="35327">
                  <c:v>9.8133333333333326</c:v>
                </c:pt>
                <c:pt idx="35328">
                  <c:v>9.8136111111111113</c:v>
                </c:pt>
                <c:pt idx="35329">
                  <c:v>9.8138888888888882</c:v>
                </c:pt>
                <c:pt idx="35330">
                  <c:v>9.8141666666666669</c:v>
                </c:pt>
                <c:pt idx="35331">
                  <c:v>9.8144444444444439</c:v>
                </c:pt>
                <c:pt idx="35332">
                  <c:v>9.8147222222222226</c:v>
                </c:pt>
                <c:pt idx="35333">
                  <c:v>9.8149999999999995</c:v>
                </c:pt>
                <c:pt idx="35334">
                  <c:v>9.8152777777777782</c:v>
                </c:pt>
                <c:pt idx="35335">
                  <c:v>9.8155555555555551</c:v>
                </c:pt>
                <c:pt idx="35336">
                  <c:v>9.8158333333333339</c:v>
                </c:pt>
                <c:pt idx="35337">
                  <c:v>9.8161111111111108</c:v>
                </c:pt>
                <c:pt idx="35338">
                  <c:v>9.8163888888888895</c:v>
                </c:pt>
                <c:pt idx="35339">
                  <c:v>9.8166666666666664</c:v>
                </c:pt>
                <c:pt idx="35340">
                  <c:v>9.8169444444444451</c:v>
                </c:pt>
                <c:pt idx="35341">
                  <c:v>9.8172222222222221</c:v>
                </c:pt>
                <c:pt idx="35342">
                  <c:v>9.8175000000000008</c:v>
                </c:pt>
                <c:pt idx="35343">
                  <c:v>9.8177777777777777</c:v>
                </c:pt>
                <c:pt idx="35344">
                  <c:v>9.8180555555555564</c:v>
                </c:pt>
                <c:pt idx="35345">
                  <c:v>9.8183333333333334</c:v>
                </c:pt>
                <c:pt idx="35346">
                  <c:v>9.8186111111111103</c:v>
                </c:pt>
                <c:pt idx="35347">
                  <c:v>9.818888888888889</c:v>
                </c:pt>
                <c:pt idx="35348">
                  <c:v>9.8191666666666659</c:v>
                </c:pt>
                <c:pt idx="35349">
                  <c:v>9.8194444444444446</c:v>
                </c:pt>
                <c:pt idx="35350">
                  <c:v>9.8197222222222216</c:v>
                </c:pt>
                <c:pt idx="35351">
                  <c:v>9.82</c:v>
                </c:pt>
                <c:pt idx="35352">
                  <c:v>9.8202777777777772</c:v>
                </c:pt>
                <c:pt idx="35353">
                  <c:v>9.8205555555555559</c:v>
                </c:pt>
                <c:pt idx="35354">
                  <c:v>9.8208333333333329</c:v>
                </c:pt>
                <c:pt idx="35355">
                  <c:v>9.8211111111111116</c:v>
                </c:pt>
                <c:pt idx="35356">
                  <c:v>9.8213888888888885</c:v>
                </c:pt>
                <c:pt idx="35357">
                  <c:v>9.8216666666666672</c:v>
                </c:pt>
                <c:pt idx="35358">
                  <c:v>9.8219444444444441</c:v>
                </c:pt>
                <c:pt idx="35359">
                  <c:v>9.8222222222222229</c:v>
                </c:pt>
                <c:pt idx="35360">
                  <c:v>9.8224999999999998</c:v>
                </c:pt>
                <c:pt idx="35361">
                  <c:v>9.8227777777777785</c:v>
                </c:pt>
                <c:pt idx="35362">
                  <c:v>9.8230555555555554</c:v>
                </c:pt>
                <c:pt idx="35363">
                  <c:v>9.8233333333333341</c:v>
                </c:pt>
                <c:pt idx="35364">
                  <c:v>9.8236111111111111</c:v>
                </c:pt>
                <c:pt idx="35365">
                  <c:v>9.823888888888888</c:v>
                </c:pt>
                <c:pt idx="35366">
                  <c:v>9.8241666666666667</c:v>
                </c:pt>
                <c:pt idx="35367">
                  <c:v>9.8244444444444436</c:v>
                </c:pt>
                <c:pt idx="35368">
                  <c:v>9.8247222222222224</c:v>
                </c:pt>
                <c:pt idx="35369">
                  <c:v>9.8249999999999993</c:v>
                </c:pt>
                <c:pt idx="35370">
                  <c:v>9.825277777777778</c:v>
                </c:pt>
                <c:pt idx="35371">
                  <c:v>9.8255555555555549</c:v>
                </c:pt>
                <c:pt idx="35372">
                  <c:v>9.8258333333333336</c:v>
                </c:pt>
                <c:pt idx="35373">
                  <c:v>9.8261111111111106</c:v>
                </c:pt>
                <c:pt idx="35374">
                  <c:v>9.8263888888888893</c:v>
                </c:pt>
                <c:pt idx="35375">
                  <c:v>9.8266666666666662</c:v>
                </c:pt>
                <c:pt idx="35376">
                  <c:v>9.8269444444444449</c:v>
                </c:pt>
                <c:pt idx="35377">
                  <c:v>9.8272222222222219</c:v>
                </c:pt>
                <c:pt idx="35378">
                  <c:v>9.8275000000000006</c:v>
                </c:pt>
                <c:pt idx="35379">
                  <c:v>9.8277777777777775</c:v>
                </c:pt>
                <c:pt idx="35380">
                  <c:v>9.8280555555555562</c:v>
                </c:pt>
                <c:pt idx="35381">
                  <c:v>9.8283333333333331</c:v>
                </c:pt>
                <c:pt idx="35382">
                  <c:v>9.8286111111111119</c:v>
                </c:pt>
                <c:pt idx="35383">
                  <c:v>9.8288888888888888</c:v>
                </c:pt>
                <c:pt idx="35384">
                  <c:v>9.8291666666666675</c:v>
                </c:pt>
                <c:pt idx="35385">
                  <c:v>9.8294444444444444</c:v>
                </c:pt>
                <c:pt idx="35386">
                  <c:v>9.8297222222222214</c:v>
                </c:pt>
                <c:pt idx="35387">
                  <c:v>9.83</c:v>
                </c:pt>
                <c:pt idx="35388">
                  <c:v>9.830277777777777</c:v>
                </c:pt>
                <c:pt idx="35389">
                  <c:v>9.8305555555555557</c:v>
                </c:pt>
                <c:pt idx="35390">
                  <c:v>9.8308333333333326</c:v>
                </c:pt>
                <c:pt idx="35391">
                  <c:v>9.8311111111111114</c:v>
                </c:pt>
                <c:pt idx="35392">
                  <c:v>9.8313888888888883</c:v>
                </c:pt>
                <c:pt idx="35393">
                  <c:v>9.831666666666667</c:v>
                </c:pt>
                <c:pt idx="35394">
                  <c:v>9.8319444444444439</c:v>
                </c:pt>
                <c:pt idx="35395">
                  <c:v>9.8322222222222226</c:v>
                </c:pt>
                <c:pt idx="35396">
                  <c:v>9.8324999999999996</c:v>
                </c:pt>
                <c:pt idx="35397">
                  <c:v>9.8327777777777783</c:v>
                </c:pt>
                <c:pt idx="35398">
                  <c:v>9.8330555555555552</c:v>
                </c:pt>
                <c:pt idx="35399">
                  <c:v>9.8333333333333339</c:v>
                </c:pt>
                <c:pt idx="35400">
                  <c:v>9.8336111111111109</c:v>
                </c:pt>
                <c:pt idx="35401">
                  <c:v>9.8338888888888896</c:v>
                </c:pt>
                <c:pt idx="35402">
                  <c:v>9.8341666666666665</c:v>
                </c:pt>
                <c:pt idx="35403">
                  <c:v>9.8344444444444452</c:v>
                </c:pt>
                <c:pt idx="35404">
                  <c:v>9.8347222222222221</c:v>
                </c:pt>
                <c:pt idx="35405">
                  <c:v>9.8350000000000009</c:v>
                </c:pt>
                <c:pt idx="35406">
                  <c:v>9.8352777777777778</c:v>
                </c:pt>
                <c:pt idx="35407">
                  <c:v>9.8355555555555547</c:v>
                </c:pt>
                <c:pt idx="35408">
                  <c:v>9.8358333333333334</c:v>
                </c:pt>
                <c:pt idx="35409">
                  <c:v>9.8361111111111104</c:v>
                </c:pt>
                <c:pt idx="35410">
                  <c:v>9.8363888888888891</c:v>
                </c:pt>
                <c:pt idx="35411">
                  <c:v>9.836666666666666</c:v>
                </c:pt>
                <c:pt idx="35412">
                  <c:v>9.8369444444444447</c:v>
                </c:pt>
                <c:pt idx="35413">
                  <c:v>9.8372222222222216</c:v>
                </c:pt>
                <c:pt idx="35414">
                  <c:v>9.8375000000000004</c:v>
                </c:pt>
                <c:pt idx="35415">
                  <c:v>9.8377777777777773</c:v>
                </c:pt>
                <c:pt idx="35416">
                  <c:v>9.838055555555556</c:v>
                </c:pt>
                <c:pt idx="35417">
                  <c:v>9.8383333333333329</c:v>
                </c:pt>
                <c:pt idx="35418">
                  <c:v>9.8386111111111116</c:v>
                </c:pt>
                <c:pt idx="35419">
                  <c:v>9.8388888888888886</c:v>
                </c:pt>
                <c:pt idx="35420">
                  <c:v>9.8391666666666673</c:v>
                </c:pt>
                <c:pt idx="35421">
                  <c:v>9.8394444444444442</c:v>
                </c:pt>
                <c:pt idx="35422">
                  <c:v>9.8397222222222229</c:v>
                </c:pt>
                <c:pt idx="35423">
                  <c:v>9.84</c:v>
                </c:pt>
                <c:pt idx="35424">
                  <c:v>9.8402777777777786</c:v>
                </c:pt>
                <c:pt idx="35425">
                  <c:v>9.8405555555555555</c:v>
                </c:pt>
                <c:pt idx="35426">
                  <c:v>9.8408333333333342</c:v>
                </c:pt>
                <c:pt idx="35427">
                  <c:v>9.8411111111111111</c:v>
                </c:pt>
                <c:pt idx="35428">
                  <c:v>9.8413888888888881</c:v>
                </c:pt>
                <c:pt idx="35429">
                  <c:v>9.8416666666666668</c:v>
                </c:pt>
                <c:pt idx="35430">
                  <c:v>9.8419444444444437</c:v>
                </c:pt>
                <c:pt idx="35431">
                  <c:v>9.8422222222222224</c:v>
                </c:pt>
                <c:pt idx="35432">
                  <c:v>9.8424999999999994</c:v>
                </c:pt>
                <c:pt idx="35433">
                  <c:v>9.8427777777777781</c:v>
                </c:pt>
                <c:pt idx="35434">
                  <c:v>9.843055555555555</c:v>
                </c:pt>
                <c:pt idx="35435">
                  <c:v>9.8433333333333337</c:v>
                </c:pt>
                <c:pt idx="35436">
                  <c:v>9.8436111111111106</c:v>
                </c:pt>
                <c:pt idx="35437">
                  <c:v>9.8438888888888894</c:v>
                </c:pt>
                <c:pt idx="35438">
                  <c:v>9.8441666666666663</c:v>
                </c:pt>
                <c:pt idx="35439">
                  <c:v>9.844444444444445</c:v>
                </c:pt>
                <c:pt idx="35440">
                  <c:v>9.8447222222222219</c:v>
                </c:pt>
                <c:pt idx="35441">
                  <c:v>9.8450000000000006</c:v>
                </c:pt>
                <c:pt idx="35442">
                  <c:v>9.8452777777777776</c:v>
                </c:pt>
                <c:pt idx="35443">
                  <c:v>9.8455555555555563</c:v>
                </c:pt>
                <c:pt idx="35444">
                  <c:v>9.8458333333333332</c:v>
                </c:pt>
                <c:pt idx="35445">
                  <c:v>9.8461111111111119</c:v>
                </c:pt>
                <c:pt idx="35446">
                  <c:v>9.8463888888888889</c:v>
                </c:pt>
                <c:pt idx="35447">
                  <c:v>9.8466666666666658</c:v>
                </c:pt>
                <c:pt idx="35448">
                  <c:v>9.8469444444444445</c:v>
                </c:pt>
                <c:pt idx="35449">
                  <c:v>9.8472222222222214</c:v>
                </c:pt>
                <c:pt idx="35450">
                  <c:v>9.8475000000000001</c:v>
                </c:pt>
                <c:pt idx="35451">
                  <c:v>9.8477777777777771</c:v>
                </c:pt>
                <c:pt idx="35452">
                  <c:v>9.8480555555555558</c:v>
                </c:pt>
                <c:pt idx="35453">
                  <c:v>9.8483333333333327</c:v>
                </c:pt>
                <c:pt idx="35454">
                  <c:v>9.8486111111111114</c:v>
                </c:pt>
                <c:pt idx="35455">
                  <c:v>9.8488888888888884</c:v>
                </c:pt>
                <c:pt idx="35456">
                  <c:v>9.8491666666666671</c:v>
                </c:pt>
                <c:pt idx="35457">
                  <c:v>9.849444444444444</c:v>
                </c:pt>
                <c:pt idx="35458">
                  <c:v>9.8497222222222227</c:v>
                </c:pt>
                <c:pt idx="35459">
                  <c:v>9.85</c:v>
                </c:pt>
                <c:pt idx="35460">
                  <c:v>9.8502777777777784</c:v>
                </c:pt>
                <c:pt idx="35461">
                  <c:v>9.8505555555555553</c:v>
                </c:pt>
                <c:pt idx="35462">
                  <c:v>9.850833333333334</c:v>
                </c:pt>
                <c:pt idx="35463">
                  <c:v>9.8511111111111109</c:v>
                </c:pt>
                <c:pt idx="35464">
                  <c:v>9.8513888888888896</c:v>
                </c:pt>
                <c:pt idx="35465">
                  <c:v>9.8516666666666666</c:v>
                </c:pt>
                <c:pt idx="35466">
                  <c:v>9.8519444444444453</c:v>
                </c:pt>
                <c:pt idx="35467">
                  <c:v>9.8522222222222222</c:v>
                </c:pt>
                <c:pt idx="35468">
                  <c:v>9.8524999999999991</c:v>
                </c:pt>
                <c:pt idx="35469">
                  <c:v>9.8527777777777779</c:v>
                </c:pt>
                <c:pt idx="35470">
                  <c:v>9.8530555555555548</c:v>
                </c:pt>
                <c:pt idx="35471">
                  <c:v>9.8533333333333335</c:v>
                </c:pt>
                <c:pt idx="35472">
                  <c:v>9.8536111111111104</c:v>
                </c:pt>
                <c:pt idx="35473">
                  <c:v>9.8538888888888891</c:v>
                </c:pt>
                <c:pt idx="35474">
                  <c:v>9.8541666666666661</c:v>
                </c:pt>
                <c:pt idx="35475">
                  <c:v>9.8544444444444448</c:v>
                </c:pt>
                <c:pt idx="35476">
                  <c:v>9.8547222222222217</c:v>
                </c:pt>
                <c:pt idx="35477">
                  <c:v>9.8550000000000004</c:v>
                </c:pt>
                <c:pt idx="35478">
                  <c:v>9.8552777777777774</c:v>
                </c:pt>
                <c:pt idx="35479">
                  <c:v>9.8555555555555561</c:v>
                </c:pt>
                <c:pt idx="35480">
                  <c:v>9.855833333333333</c:v>
                </c:pt>
                <c:pt idx="35481">
                  <c:v>9.8561111111111117</c:v>
                </c:pt>
                <c:pt idx="35482">
                  <c:v>9.8563888888888886</c:v>
                </c:pt>
                <c:pt idx="35483">
                  <c:v>9.8566666666666674</c:v>
                </c:pt>
                <c:pt idx="35484">
                  <c:v>9.8569444444444443</c:v>
                </c:pt>
                <c:pt idx="35485">
                  <c:v>9.857222222222223</c:v>
                </c:pt>
                <c:pt idx="35486">
                  <c:v>9.8574999999999999</c:v>
                </c:pt>
                <c:pt idx="35487">
                  <c:v>9.8577777777777786</c:v>
                </c:pt>
                <c:pt idx="35488">
                  <c:v>9.8580555555555556</c:v>
                </c:pt>
                <c:pt idx="35489">
                  <c:v>9.8583333333333325</c:v>
                </c:pt>
                <c:pt idx="35490">
                  <c:v>9.8586111111111112</c:v>
                </c:pt>
                <c:pt idx="35491">
                  <c:v>9.8588888888888881</c:v>
                </c:pt>
                <c:pt idx="35492">
                  <c:v>9.8591666666666669</c:v>
                </c:pt>
                <c:pt idx="35493">
                  <c:v>9.8594444444444438</c:v>
                </c:pt>
                <c:pt idx="35494">
                  <c:v>9.8597222222222225</c:v>
                </c:pt>
                <c:pt idx="35495">
                  <c:v>9.86</c:v>
                </c:pt>
                <c:pt idx="35496">
                  <c:v>9.8602777777777781</c:v>
                </c:pt>
                <c:pt idx="35497">
                  <c:v>9.8605555555555551</c:v>
                </c:pt>
                <c:pt idx="35498">
                  <c:v>9.8608333333333338</c:v>
                </c:pt>
                <c:pt idx="35499">
                  <c:v>9.8611111111111107</c:v>
                </c:pt>
                <c:pt idx="35500">
                  <c:v>9.8613888888888894</c:v>
                </c:pt>
                <c:pt idx="35501">
                  <c:v>9.8616666666666664</c:v>
                </c:pt>
                <c:pt idx="35502">
                  <c:v>9.8619444444444451</c:v>
                </c:pt>
                <c:pt idx="35503">
                  <c:v>9.862222222222222</c:v>
                </c:pt>
                <c:pt idx="35504">
                  <c:v>9.8625000000000007</c:v>
                </c:pt>
                <c:pt idx="35505">
                  <c:v>9.8627777777777776</c:v>
                </c:pt>
                <c:pt idx="35506">
                  <c:v>9.8630555555555564</c:v>
                </c:pt>
                <c:pt idx="35507">
                  <c:v>9.8633333333333333</c:v>
                </c:pt>
                <c:pt idx="35508">
                  <c:v>9.863611111111112</c:v>
                </c:pt>
                <c:pt idx="35509">
                  <c:v>9.8638888888888889</c:v>
                </c:pt>
                <c:pt idx="35510">
                  <c:v>9.8641666666666659</c:v>
                </c:pt>
                <c:pt idx="35511">
                  <c:v>9.8644444444444446</c:v>
                </c:pt>
                <c:pt idx="35512">
                  <c:v>9.8647222222222215</c:v>
                </c:pt>
                <c:pt idx="35513">
                  <c:v>9.8650000000000002</c:v>
                </c:pt>
                <c:pt idx="35514">
                  <c:v>9.8652777777777771</c:v>
                </c:pt>
                <c:pt idx="35515">
                  <c:v>9.8655555555555559</c:v>
                </c:pt>
                <c:pt idx="35516">
                  <c:v>9.8658333333333328</c:v>
                </c:pt>
                <c:pt idx="35517">
                  <c:v>9.8661111111111115</c:v>
                </c:pt>
                <c:pt idx="35518">
                  <c:v>9.8663888888888884</c:v>
                </c:pt>
                <c:pt idx="35519">
                  <c:v>9.8666666666666671</c:v>
                </c:pt>
                <c:pt idx="35520">
                  <c:v>9.8669444444444441</c:v>
                </c:pt>
                <c:pt idx="35521">
                  <c:v>9.8672222222222228</c:v>
                </c:pt>
                <c:pt idx="35522">
                  <c:v>9.8674999999999997</c:v>
                </c:pt>
                <c:pt idx="35523">
                  <c:v>9.8677777777777784</c:v>
                </c:pt>
                <c:pt idx="35524">
                  <c:v>9.8680555555555554</c:v>
                </c:pt>
                <c:pt idx="35525">
                  <c:v>9.8683333333333341</c:v>
                </c:pt>
                <c:pt idx="35526">
                  <c:v>9.868611111111111</c:v>
                </c:pt>
                <c:pt idx="35527">
                  <c:v>9.8688888888888897</c:v>
                </c:pt>
                <c:pt idx="35528">
                  <c:v>9.8691666666666666</c:v>
                </c:pt>
                <c:pt idx="35529">
                  <c:v>9.8694444444444436</c:v>
                </c:pt>
                <c:pt idx="35530">
                  <c:v>9.8697222222222223</c:v>
                </c:pt>
                <c:pt idx="35531">
                  <c:v>9.8699999999999992</c:v>
                </c:pt>
                <c:pt idx="35532">
                  <c:v>9.8702777777777779</c:v>
                </c:pt>
                <c:pt idx="35533">
                  <c:v>9.8705555555555549</c:v>
                </c:pt>
                <c:pt idx="35534">
                  <c:v>9.8708333333333336</c:v>
                </c:pt>
                <c:pt idx="35535">
                  <c:v>9.8711111111111105</c:v>
                </c:pt>
                <c:pt idx="35536">
                  <c:v>9.8713888888888892</c:v>
                </c:pt>
                <c:pt idx="35537">
                  <c:v>9.8716666666666661</c:v>
                </c:pt>
                <c:pt idx="35538">
                  <c:v>9.8719444444444449</c:v>
                </c:pt>
                <c:pt idx="35539">
                  <c:v>9.8722222222222218</c:v>
                </c:pt>
                <c:pt idx="35540">
                  <c:v>9.8725000000000005</c:v>
                </c:pt>
                <c:pt idx="35541">
                  <c:v>9.8727777777777774</c:v>
                </c:pt>
                <c:pt idx="35542">
                  <c:v>9.8730555555555561</c:v>
                </c:pt>
                <c:pt idx="35543">
                  <c:v>9.8733333333333331</c:v>
                </c:pt>
                <c:pt idx="35544">
                  <c:v>9.8736111111111118</c:v>
                </c:pt>
                <c:pt idx="35545">
                  <c:v>9.8738888888888887</c:v>
                </c:pt>
                <c:pt idx="35546">
                  <c:v>9.8741666666666674</c:v>
                </c:pt>
                <c:pt idx="35547">
                  <c:v>9.8744444444444444</c:v>
                </c:pt>
                <c:pt idx="35548">
                  <c:v>9.8747222222222231</c:v>
                </c:pt>
                <c:pt idx="35549">
                  <c:v>9.875</c:v>
                </c:pt>
                <c:pt idx="35550">
                  <c:v>9.8752777777777769</c:v>
                </c:pt>
                <c:pt idx="35551">
                  <c:v>9.8755555555555556</c:v>
                </c:pt>
                <c:pt idx="35552">
                  <c:v>9.8758333333333326</c:v>
                </c:pt>
                <c:pt idx="35553">
                  <c:v>9.8761111111111113</c:v>
                </c:pt>
                <c:pt idx="35554">
                  <c:v>9.8763888888888882</c:v>
                </c:pt>
                <c:pt idx="35555">
                  <c:v>9.8766666666666669</c:v>
                </c:pt>
                <c:pt idx="35556">
                  <c:v>9.8769444444444439</c:v>
                </c:pt>
                <c:pt idx="35557">
                  <c:v>9.8772222222222226</c:v>
                </c:pt>
                <c:pt idx="35558">
                  <c:v>9.8774999999999995</c:v>
                </c:pt>
                <c:pt idx="35559">
                  <c:v>9.8777777777777782</c:v>
                </c:pt>
                <c:pt idx="35560">
                  <c:v>9.8780555555555551</c:v>
                </c:pt>
                <c:pt idx="35561">
                  <c:v>9.8783333333333339</c:v>
                </c:pt>
                <c:pt idx="35562">
                  <c:v>9.8786111111111108</c:v>
                </c:pt>
                <c:pt idx="35563">
                  <c:v>9.8788888888888895</c:v>
                </c:pt>
                <c:pt idx="35564">
                  <c:v>9.8791666666666664</c:v>
                </c:pt>
                <c:pt idx="35565">
                  <c:v>9.8794444444444451</c:v>
                </c:pt>
                <c:pt idx="35566">
                  <c:v>9.8797222222222221</c:v>
                </c:pt>
                <c:pt idx="35567">
                  <c:v>9.8800000000000008</c:v>
                </c:pt>
                <c:pt idx="35568">
                  <c:v>9.8802777777777777</c:v>
                </c:pt>
                <c:pt idx="35569">
                  <c:v>9.8805555555555564</c:v>
                </c:pt>
                <c:pt idx="35570">
                  <c:v>9.8808333333333334</c:v>
                </c:pt>
                <c:pt idx="35571">
                  <c:v>9.8811111111111103</c:v>
                </c:pt>
                <c:pt idx="35572">
                  <c:v>9.881388888888889</c:v>
                </c:pt>
                <c:pt idx="35573">
                  <c:v>9.8816666666666659</c:v>
                </c:pt>
                <c:pt idx="35574">
                  <c:v>9.8819444444444446</c:v>
                </c:pt>
                <c:pt idx="35575">
                  <c:v>9.8822222222222216</c:v>
                </c:pt>
                <c:pt idx="35576">
                  <c:v>9.8825000000000003</c:v>
                </c:pt>
                <c:pt idx="35577">
                  <c:v>9.8827777777777772</c:v>
                </c:pt>
                <c:pt idx="35578">
                  <c:v>9.8830555555555559</c:v>
                </c:pt>
                <c:pt idx="35579">
                  <c:v>9.8833333333333329</c:v>
                </c:pt>
                <c:pt idx="35580">
                  <c:v>9.8836111111111116</c:v>
                </c:pt>
                <c:pt idx="35581">
                  <c:v>9.8838888888888885</c:v>
                </c:pt>
                <c:pt idx="35582">
                  <c:v>9.8841666666666672</c:v>
                </c:pt>
                <c:pt idx="35583">
                  <c:v>9.8844444444444441</c:v>
                </c:pt>
                <c:pt idx="35584">
                  <c:v>9.8847222222222229</c:v>
                </c:pt>
                <c:pt idx="35585">
                  <c:v>9.8849999999999998</c:v>
                </c:pt>
                <c:pt idx="35586">
                  <c:v>9.8852777777777785</c:v>
                </c:pt>
                <c:pt idx="35587">
                  <c:v>9.8855555555555554</c:v>
                </c:pt>
                <c:pt idx="35588">
                  <c:v>9.8858333333333341</c:v>
                </c:pt>
                <c:pt idx="35589">
                  <c:v>9.8861111111111111</c:v>
                </c:pt>
                <c:pt idx="35590">
                  <c:v>9.886388888888888</c:v>
                </c:pt>
                <c:pt idx="35591">
                  <c:v>9.8866666666666667</c:v>
                </c:pt>
                <c:pt idx="35592">
                  <c:v>9.8869444444444436</c:v>
                </c:pt>
                <c:pt idx="35593">
                  <c:v>9.8872222222222224</c:v>
                </c:pt>
                <c:pt idx="35594">
                  <c:v>9.8874999999999993</c:v>
                </c:pt>
                <c:pt idx="35595">
                  <c:v>9.887777777777778</c:v>
                </c:pt>
                <c:pt idx="35596">
                  <c:v>9.8880555555555549</c:v>
                </c:pt>
                <c:pt idx="35597">
                  <c:v>9.8883333333333336</c:v>
                </c:pt>
                <c:pt idx="35598">
                  <c:v>9.8886111111111106</c:v>
                </c:pt>
                <c:pt idx="35599">
                  <c:v>9.8888888888888893</c:v>
                </c:pt>
                <c:pt idx="35600">
                  <c:v>9.8891666666666662</c:v>
                </c:pt>
                <c:pt idx="35601">
                  <c:v>9.8894444444444449</c:v>
                </c:pt>
                <c:pt idx="35602">
                  <c:v>9.8897222222222219</c:v>
                </c:pt>
                <c:pt idx="35603">
                  <c:v>9.89</c:v>
                </c:pt>
                <c:pt idx="35604">
                  <c:v>9.8902777777777775</c:v>
                </c:pt>
                <c:pt idx="35605">
                  <c:v>9.8905555555555562</c:v>
                </c:pt>
                <c:pt idx="35606">
                  <c:v>9.8908333333333331</c:v>
                </c:pt>
                <c:pt idx="35607">
                  <c:v>9.8911111111111119</c:v>
                </c:pt>
                <c:pt idx="35608">
                  <c:v>9.8913888888888888</c:v>
                </c:pt>
                <c:pt idx="35609">
                  <c:v>9.8916666666666675</c:v>
                </c:pt>
                <c:pt idx="35610">
                  <c:v>9.8919444444444444</c:v>
                </c:pt>
                <c:pt idx="35611">
                  <c:v>9.8922222222222214</c:v>
                </c:pt>
                <c:pt idx="35612">
                  <c:v>9.8925000000000001</c:v>
                </c:pt>
                <c:pt idx="35613">
                  <c:v>9.892777777777777</c:v>
                </c:pt>
                <c:pt idx="35614">
                  <c:v>9.8930555555555557</c:v>
                </c:pt>
                <c:pt idx="35615">
                  <c:v>9.8933333333333326</c:v>
                </c:pt>
                <c:pt idx="35616">
                  <c:v>9.8936111111111114</c:v>
                </c:pt>
                <c:pt idx="35617">
                  <c:v>9.8938888888888883</c:v>
                </c:pt>
                <c:pt idx="35618">
                  <c:v>9.894166666666667</c:v>
                </c:pt>
                <c:pt idx="35619">
                  <c:v>9.8944444444444439</c:v>
                </c:pt>
                <c:pt idx="35620">
                  <c:v>9.8947222222222226</c:v>
                </c:pt>
                <c:pt idx="35621">
                  <c:v>9.8949999999999996</c:v>
                </c:pt>
                <c:pt idx="35622">
                  <c:v>9.8952777777777783</c:v>
                </c:pt>
                <c:pt idx="35623">
                  <c:v>9.8955555555555552</c:v>
                </c:pt>
                <c:pt idx="35624">
                  <c:v>9.8958333333333339</c:v>
                </c:pt>
                <c:pt idx="35625">
                  <c:v>9.8961111111111109</c:v>
                </c:pt>
                <c:pt idx="35626">
                  <c:v>9.8963888888888896</c:v>
                </c:pt>
                <c:pt idx="35627">
                  <c:v>9.8966666666666665</c:v>
                </c:pt>
                <c:pt idx="35628">
                  <c:v>9.8969444444444452</c:v>
                </c:pt>
                <c:pt idx="35629">
                  <c:v>9.8972222222222221</c:v>
                </c:pt>
                <c:pt idx="35630">
                  <c:v>9.8975000000000009</c:v>
                </c:pt>
                <c:pt idx="35631">
                  <c:v>9.8977777777777778</c:v>
                </c:pt>
                <c:pt idx="35632">
                  <c:v>9.8980555555555547</c:v>
                </c:pt>
                <c:pt idx="35633">
                  <c:v>9.8983333333333334</c:v>
                </c:pt>
                <c:pt idx="35634">
                  <c:v>9.8986111111111104</c:v>
                </c:pt>
                <c:pt idx="35635">
                  <c:v>9.8988888888888891</c:v>
                </c:pt>
                <c:pt idx="35636">
                  <c:v>9.899166666666666</c:v>
                </c:pt>
                <c:pt idx="35637">
                  <c:v>9.8994444444444447</c:v>
                </c:pt>
                <c:pt idx="35638">
                  <c:v>9.8997222222222216</c:v>
                </c:pt>
                <c:pt idx="35639">
                  <c:v>9.9</c:v>
                </c:pt>
                <c:pt idx="35640">
                  <c:v>9.9002777777777773</c:v>
                </c:pt>
                <c:pt idx="35641">
                  <c:v>9.900555555555556</c:v>
                </c:pt>
                <c:pt idx="35642">
                  <c:v>9.9008333333333329</c:v>
                </c:pt>
                <c:pt idx="35643">
                  <c:v>9.9011111111111116</c:v>
                </c:pt>
                <c:pt idx="35644">
                  <c:v>9.9013888888888886</c:v>
                </c:pt>
                <c:pt idx="35645">
                  <c:v>9.9016666666666673</c:v>
                </c:pt>
                <c:pt idx="35646">
                  <c:v>9.9019444444444442</c:v>
                </c:pt>
                <c:pt idx="35647">
                  <c:v>9.9022222222222229</c:v>
                </c:pt>
                <c:pt idx="35648">
                  <c:v>9.9024999999999999</c:v>
                </c:pt>
                <c:pt idx="35649">
                  <c:v>9.9027777777777786</c:v>
                </c:pt>
                <c:pt idx="35650">
                  <c:v>9.9030555555555555</c:v>
                </c:pt>
                <c:pt idx="35651">
                  <c:v>9.9033333333333342</c:v>
                </c:pt>
                <c:pt idx="35652">
                  <c:v>9.9036111111111111</c:v>
                </c:pt>
                <c:pt idx="35653">
                  <c:v>9.9038888888888881</c:v>
                </c:pt>
                <c:pt idx="35654">
                  <c:v>9.9041666666666668</c:v>
                </c:pt>
                <c:pt idx="35655">
                  <c:v>9.9044444444444437</c:v>
                </c:pt>
                <c:pt idx="35656">
                  <c:v>9.9047222222222224</c:v>
                </c:pt>
                <c:pt idx="35657">
                  <c:v>9.9049999999999994</c:v>
                </c:pt>
                <c:pt idx="35658">
                  <c:v>9.9052777777777781</c:v>
                </c:pt>
                <c:pt idx="35659">
                  <c:v>9.905555555555555</c:v>
                </c:pt>
                <c:pt idx="35660">
                  <c:v>9.9058333333333337</c:v>
                </c:pt>
                <c:pt idx="35661">
                  <c:v>9.9061111111111106</c:v>
                </c:pt>
                <c:pt idx="35662">
                  <c:v>9.9063888888888894</c:v>
                </c:pt>
                <c:pt idx="35663">
                  <c:v>9.9066666666666663</c:v>
                </c:pt>
                <c:pt idx="35664">
                  <c:v>9.906944444444445</c:v>
                </c:pt>
                <c:pt idx="35665">
                  <c:v>9.9072222222222219</c:v>
                </c:pt>
                <c:pt idx="35666">
                  <c:v>9.9075000000000006</c:v>
                </c:pt>
                <c:pt idx="35667">
                  <c:v>9.9077777777777776</c:v>
                </c:pt>
                <c:pt idx="35668">
                  <c:v>9.9080555555555563</c:v>
                </c:pt>
                <c:pt idx="35669">
                  <c:v>9.9083333333333332</c:v>
                </c:pt>
                <c:pt idx="35670">
                  <c:v>9.9086111111111119</c:v>
                </c:pt>
                <c:pt idx="35671">
                  <c:v>9.9088888888888889</c:v>
                </c:pt>
                <c:pt idx="35672">
                  <c:v>9.9091666666666658</c:v>
                </c:pt>
                <c:pt idx="35673">
                  <c:v>9.9094444444444445</c:v>
                </c:pt>
                <c:pt idx="35674">
                  <c:v>9.9097222222222214</c:v>
                </c:pt>
                <c:pt idx="35675">
                  <c:v>9.91</c:v>
                </c:pt>
                <c:pt idx="35676">
                  <c:v>9.9102777777777771</c:v>
                </c:pt>
                <c:pt idx="35677">
                  <c:v>9.9105555555555558</c:v>
                </c:pt>
                <c:pt idx="35678">
                  <c:v>9.9108333333333327</c:v>
                </c:pt>
                <c:pt idx="35679">
                  <c:v>9.9111111111111114</c:v>
                </c:pt>
                <c:pt idx="35680">
                  <c:v>9.9113888888888884</c:v>
                </c:pt>
                <c:pt idx="35681">
                  <c:v>9.9116666666666671</c:v>
                </c:pt>
                <c:pt idx="35682">
                  <c:v>9.911944444444444</c:v>
                </c:pt>
                <c:pt idx="35683">
                  <c:v>9.9122222222222227</c:v>
                </c:pt>
                <c:pt idx="35684">
                  <c:v>9.9124999999999996</c:v>
                </c:pt>
                <c:pt idx="35685">
                  <c:v>9.9127777777777784</c:v>
                </c:pt>
                <c:pt idx="35686">
                  <c:v>9.9130555555555553</c:v>
                </c:pt>
                <c:pt idx="35687">
                  <c:v>9.913333333333334</c:v>
                </c:pt>
                <c:pt idx="35688">
                  <c:v>9.9136111111111109</c:v>
                </c:pt>
                <c:pt idx="35689">
                  <c:v>9.9138888888888896</c:v>
                </c:pt>
                <c:pt idx="35690">
                  <c:v>9.9141666666666666</c:v>
                </c:pt>
                <c:pt idx="35691">
                  <c:v>9.9144444444444453</c:v>
                </c:pt>
                <c:pt idx="35692">
                  <c:v>9.9147222222222222</c:v>
                </c:pt>
                <c:pt idx="35693">
                  <c:v>9.9149999999999991</c:v>
                </c:pt>
                <c:pt idx="35694">
                  <c:v>9.9152777777777779</c:v>
                </c:pt>
                <c:pt idx="35695">
                  <c:v>9.9155555555555548</c:v>
                </c:pt>
                <c:pt idx="35696">
                  <c:v>9.9158333333333335</c:v>
                </c:pt>
                <c:pt idx="35697">
                  <c:v>9.9161111111111104</c:v>
                </c:pt>
                <c:pt idx="35698">
                  <c:v>9.9163888888888891</c:v>
                </c:pt>
                <c:pt idx="35699">
                  <c:v>9.9166666666666661</c:v>
                </c:pt>
                <c:pt idx="35700">
                  <c:v>9.9169444444444448</c:v>
                </c:pt>
                <c:pt idx="35701">
                  <c:v>9.9172222222222217</c:v>
                </c:pt>
                <c:pt idx="35702">
                  <c:v>9.9175000000000004</c:v>
                </c:pt>
                <c:pt idx="35703">
                  <c:v>9.9177777777777774</c:v>
                </c:pt>
                <c:pt idx="35704">
                  <c:v>9.9180555555555561</c:v>
                </c:pt>
                <c:pt idx="35705">
                  <c:v>9.918333333333333</c:v>
                </c:pt>
                <c:pt idx="35706">
                  <c:v>9.9186111111111117</c:v>
                </c:pt>
                <c:pt idx="35707">
                  <c:v>9.9188888888888886</c:v>
                </c:pt>
                <c:pt idx="35708">
                  <c:v>9.9191666666666674</c:v>
                </c:pt>
                <c:pt idx="35709">
                  <c:v>9.9194444444444443</c:v>
                </c:pt>
                <c:pt idx="35710">
                  <c:v>9.919722222222223</c:v>
                </c:pt>
                <c:pt idx="35711">
                  <c:v>9.92</c:v>
                </c:pt>
                <c:pt idx="35712">
                  <c:v>9.9202777777777786</c:v>
                </c:pt>
                <c:pt idx="35713">
                  <c:v>9.9205555555555556</c:v>
                </c:pt>
                <c:pt idx="35714">
                  <c:v>9.9208333333333325</c:v>
                </c:pt>
                <c:pt idx="35715">
                  <c:v>9.9211111111111112</c:v>
                </c:pt>
                <c:pt idx="35716">
                  <c:v>9.9213888888888881</c:v>
                </c:pt>
                <c:pt idx="35717">
                  <c:v>9.9216666666666669</c:v>
                </c:pt>
                <c:pt idx="35718">
                  <c:v>9.9219444444444438</c:v>
                </c:pt>
                <c:pt idx="35719">
                  <c:v>9.9222222222222225</c:v>
                </c:pt>
                <c:pt idx="35720">
                  <c:v>9.9224999999999994</c:v>
                </c:pt>
                <c:pt idx="35721">
                  <c:v>9.9227777777777781</c:v>
                </c:pt>
                <c:pt idx="35722">
                  <c:v>9.9230555555555551</c:v>
                </c:pt>
                <c:pt idx="35723">
                  <c:v>9.9233333333333338</c:v>
                </c:pt>
                <c:pt idx="35724">
                  <c:v>9.9236111111111107</c:v>
                </c:pt>
                <c:pt idx="35725">
                  <c:v>9.9238888888888894</c:v>
                </c:pt>
                <c:pt idx="35726">
                  <c:v>9.9241666666666664</c:v>
                </c:pt>
                <c:pt idx="35727">
                  <c:v>9.9244444444444451</c:v>
                </c:pt>
                <c:pt idx="35728">
                  <c:v>9.924722222222222</c:v>
                </c:pt>
                <c:pt idx="35729">
                  <c:v>9.9250000000000007</c:v>
                </c:pt>
                <c:pt idx="35730">
                  <c:v>9.9252777777777776</c:v>
                </c:pt>
                <c:pt idx="35731">
                  <c:v>9.9255555555555564</c:v>
                </c:pt>
                <c:pt idx="35732">
                  <c:v>9.9258333333333333</c:v>
                </c:pt>
                <c:pt idx="35733">
                  <c:v>9.926111111111112</c:v>
                </c:pt>
                <c:pt idx="35734">
                  <c:v>9.9263888888888889</c:v>
                </c:pt>
                <c:pt idx="35735">
                  <c:v>9.9266666666666659</c:v>
                </c:pt>
                <c:pt idx="35736">
                  <c:v>9.9269444444444446</c:v>
                </c:pt>
                <c:pt idx="35737">
                  <c:v>9.9272222222222215</c:v>
                </c:pt>
                <c:pt idx="35738">
                  <c:v>9.9275000000000002</c:v>
                </c:pt>
                <c:pt idx="35739">
                  <c:v>9.9277777777777771</c:v>
                </c:pt>
                <c:pt idx="35740">
                  <c:v>9.9280555555555559</c:v>
                </c:pt>
                <c:pt idx="35741">
                  <c:v>9.9283333333333328</c:v>
                </c:pt>
                <c:pt idx="35742">
                  <c:v>9.9286111111111115</c:v>
                </c:pt>
                <c:pt idx="35743">
                  <c:v>9.9288888888888884</c:v>
                </c:pt>
                <c:pt idx="35744">
                  <c:v>9.9291666666666671</c:v>
                </c:pt>
                <c:pt idx="35745">
                  <c:v>9.9294444444444441</c:v>
                </c:pt>
                <c:pt idx="35746">
                  <c:v>9.9297222222222228</c:v>
                </c:pt>
                <c:pt idx="35747">
                  <c:v>9.93</c:v>
                </c:pt>
                <c:pt idx="35748">
                  <c:v>9.9302777777777784</c:v>
                </c:pt>
                <c:pt idx="35749">
                  <c:v>9.9305555555555554</c:v>
                </c:pt>
                <c:pt idx="35750">
                  <c:v>9.9308333333333341</c:v>
                </c:pt>
                <c:pt idx="35751">
                  <c:v>9.931111111111111</c:v>
                </c:pt>
                <c:pt idx="35752">
                  <c:v>9.9313888888888897</c:v>
                </c:pt>
                <c:pt idx="35753">
                  <c:v>9.9316666666666666</c:v>
                </c:pt>
                <c:pt idx="35754">
                  <c:v>9.9319444444444436</c:v>
                </c:pt>
                <c:pt idx="35755">
                  <c:v>9.9322222222222223</c:v>
                </c:pt>
                <c:pt idx="35756">
                  <c:v>9.9324999999999992</c:v>
                </c:pt>
                <c:pt idx="35757">
                  <c:v>9.9327777777777779</c:v>
                </c:pt>
                <c:pt idx="35758">
                  <c:v>9.9330555555555549</c:v>
                </c:pt>
                <c:pt idx="35759">
                  <c:v>9.9333333333333336</c:v>
                </c:pt>
                <c:pt idx="35760">
                  <c:v>9.9336111111111105</c:v>
                </c:pt>
                <c:pt idx="35761">
                  <c:v>9.9338888888888892</c:v>
                </c:pt>
                <c:pt idx="35762">
                  <c:v>9.9341666666666661</c:v>
                </c:pt>
                <c:pt idx="35763">
                  <c:v>9.9344444444444449</c:v>
                </c:pt>
                <c:pt idx="35764">
                  <c:v>9.9347222222222218</c:v>
                </c:pt>
                <c:pt idx="35765">
                  <c:v>9.9350000000000005</c:v>
                </c:pt>
                <c:pt idx="35766">
                  <c:v>9.9352777777777774</c:v>
                </c:pt>
                <c:pt idx="35767">
                  <c:v>9.9355555555555561</c:v>
                </c:pt>
                <c:pt idx="35768">
                  <c:v>9.9358333333333331</c:v>
                </c:pt>
                <c:pt idx="35769">
                  <c:v>9.9361111111111118</c:v>
                </c:pt>
                <c:pt idx="35770">
                  <c:v>9.9363888888888887</c:v>
                </c:pt>
                <c:pt idx="35771">
                  <c:v>9.9366666666666674</c:v>
                </c:pt>
                <c:pt idx="35772">
                  <c:v>9.9369444444444444</c:v>
                </c:pt>
                <c:pt idx="35773">
                  <c:v>9.9372222222222231</c:v>
                </c:pt>
                <c:pt idx="35774">
                  <c:v>9.9375</c:v>
                </c:pt>
                <c:pt idx="35775">
                  <c:v>9.9377777777777769</c:v>
                </c:pt>
                <c:pt idx="35776">
                  <c:v>9.9380555555555556</c:v>
                </c:pt>
                <c:pt idx="35777">
                  <c:v>9.9383333333333326</c:v>
                </c:pt>
                <c:pt idx="35778">
                  <c:v>9.9386111111111113</c:v>
                </c:pt>
                <c:pt idx="35779">
                  <c:v>9.9388888888888882</c:v>
                </c:pt>
                <c:pt idx="35780">
                  <c:v>9.9391666666666669</c:v>
                </c:pt>
                <c:pt idx="35781">
                  <c:v>9.9394444444444439</c:v>
                </c:pt>
                <c:pt idx="35782">
                  <c:v>9.9397222222222226</c:v>
                </c:pt>
                <c:pt idx="35783">
                  <c:v>9.94</c:v>
                </c:pt>
                <c:pt idx="35784">
                  <c:v>9.9402777777777782</c:v>
                </c:pt>
                <c:pt idx="35785">
                  <c:v>9.9405555555555551</c:v>
                </c:pt>
                <c:pt idx="35786">
                  <c:v>9.9408333333333339</c:v>
                </c:pt>
                <c:pt idx="35787">
                  <c:v>9.9411111111111108</c:v>
                </c:pt>
                <c:pt idx="35788">
                  <c:v>9.9413888888888895</c:v>
                </c:pt>
                <c:pt idx="35789">
                  <c:v>9.9416666666666664</c:v>
                </c:pt>
                <c:pt idx="35790">
                  <c:v>9.9419444444444451</c:v>
                </c:pt>
                <c:pt idx="35791">
                  <c:v>9.9422222222222221</c:v>
                </c:pt>
                <c:pt idx="35792">
                  <c:v>9.9425000000000008</c:v>
                </c:pt>
                <c:pt idx="35793">
                  <c:v>9.9427777777777777</c:v>
                </c:pt>
                <c:pt idx="35794">
                  <c:v>9.9430555555555564</c:v>
                </c:pt>
                <c:pt idx="35795">
                  <c:v>9.9433333333333334</c:v>
                </c:pt>
                <c:pt idx="35796">
                  <c:v>9.9436111111111103</c:v>
                </c:pt>
                <c:pt idx="35797">
                  <c:v>9.943888888888889</c:v>
                </c:pt>
                <c:pt idx="35798">
                  <c:v>9.9441666666666659</c:v>
                </c:pt>
                <c:pt idx="35799">
                  <c:v>9.9444444444444446</c:v>
                </c:pt>
                <c:pt idx="35800">
                  <c:v>9.9447222222222216</c:v>
                </c:pt>
                <c:pt idx="35801">
                  <c:v>9.9450000000000003</c:v>
                </c:pt>
                <c:pt idx="35802">
                  <c:v>9.9452777777777772</c:v>
                </c:pt>
                <c:pt idx="35803">
                  <c:v>9.9455555555555559</c:v>
                </c:pt>
                <c:pt idx="35804">
                  <c:v>9.9458333333333329</c:v>
                </c:pt>
                <c:pt idx="35805">
                  <c:v>9.9461111111111116</c:v>
                </c:pt>
                <c:pt idx="35806">
                  <c:v>9.9463888888888885</c:v>
                </c:pt>
                <c:pt idx="35807">
                  <c:v>9.9466666666666672</c:v>
                </c:pt>
                <c:pt idx="35808">
                  <c:v>9.9469444444444441</c:v>
                </c:pt>
                <c:pt idx="35809">
                  <c:v>9.9472222222222229</c:v>
                </c:pt>
                <c:pt idx="35810">
                  <c:v>9.9474999999999998</c:v>
                </c:pt>
                <c:pt idx="35811">
                  <c:v>9.9477777777777785</c:v>
                </c:pt>
                <c:pt idx="35812">
                  <c:v>9.9480555555555554</c:v>
                </c:pt>
                <c:pt idx="35813">
                  <c:v>9.9483333333333341</c:v>
                </c:pt>
                <c:pt idx="35814">
                  <c:v>9.9486111111111111</c:v>
                </c:pt>
                <c:pt idx="35815">
                  <c:v>9.948888888888888</c:v>
                </c:pt>
                <c:pt idx="35816">
                  <c:v>9.9491666666666667</c:v>
                </c:pt>
                <c:pt idx="35817">
                  <c:v>9.9494444444444436</c:v>
                </c:pt>
                <c:pt idx="35818">
                  <c:v>9.9497222222222224</c:v>
                </c:pt>
                <c:pt idx="35819">
                  <c:v>9.9499999999999993</c:v>
                </c:pt>
                <c:pt idx="35820">
                  <c:v>9.950277777777778</c:v>
                </c:pt>
                <c:pt idx="35821">
                  <c:v>9.9505555555555549</c:v>
                </c:pt>
                <c:pt idx="35822">
                  <c:v>9.9508333333333336</c:v>
                </c:pt>
                <c:pt idx="35823">
                  <c:v>9.9511111111111106</c:v>
                </c:pt>
                <c:pt idx="35824">
                  <c:v>9.9513888888888893</c:v>
                </c:pt>
                <c:pt idx="35825">
                  <c:v>9.9516666666666662</c:v>
                </c:pt>
                <c:pt idx="35826">
                  <c:v>9.9519444444444449</c:v>
                </c:pt>
                <c:pt idx="35827">
                  <c:v>9.9522222222222219</c:v>
                </c:pt>
                <c:pt idx="35828">
                  <c:v>9.9525000000000006</c:v>
                </c:pt>
                <c:pt idx="35829">
                  <c:v>9.9527777777777775</c:v>
                </c:pt>
                <c:pt idx="35830">
                  <c:v>9.9530555555555562</c:v>
                </c:pt>
                <c:pt idx="35831">
                  <c:v>9.9533333333333331</c:v>
                </c:pt>
                <c:pt idx="35832">
                  <c:v>9.9536111111111119</c:v>
                </c:pt>
                <c:pt idx="35833">
                  <c:v>9.9538888888888888</c:v>
                </c:pt>
                <c:pt idx="35834">
                  <c:v>9.9541666666666675</c:v>
                </c:pt>
                <c:pt idx="35835">
                  <c:v>9.9544444444444444</c:v>
                </c:pt>
                <c:pt idx="35836">
                  <c:v>9.9547222222222214</c:v>
                </c:pt>
                <c:pt idx="35837">
                  <c:v>9.9550000000000001</c:v>
                </c:pt>
                <c:pt idx="35838">
                  <c:v>9.955277777777777</c:v>
                </c:pt>
                <c:pt idx="35839">
                  <c:v>9.9555555555555557</c:v>
                </c:pt>
                <c:pt idx="35840">
                  <c:v>9.9558333333333326</c:v>
                </c:pt>
                <c:pt idx="35841">
                  <c:v>9.9561111111111114</c:v>
                </c:pt>
                <c:pt idx="35842">
                  <c:v>9.9563888888888883</c:v>
                </c:pt>
                <c:pt idx="35843">
                  <c:v>9.956666666666667</c:v>
                </c:pt>
                <c:pt idx="35844">
                  <c:v>9.9569444444444439</c:v>
                </c:pt>
                <c:pt idx="35845">
                  <c:v>9.9572222222222226</c:v>
                </c:pt>
                <c:pt idx="35846">
                  <c:v>9.9574999999999996</c:v>
                </c:pt>
                <c:pt idx="35847">
                  <c:v>9.9577777777777783</c:v>
                </c:pt>
                <c:pt idx="35848">
                  <c:v>9.9580555555555552</c:v>
                </c:pt>
                <c:pt idx="35849">
                  <c:v>9.9583333333333339</c:v>
                </c:pt>
                <c:pt idx="35850">
                  <c:v>9.9586111111111109</c:v>
                </c:pt>
                <c:pt idx="35851">
                  <c:v>9.9588888888888896</c:v>
                </c:pt>
                <c:pt idx="35852">
                  <c:v>9.9591666666666665</c:v>
                </c:pt>
                <c:pt idx="35853">
                  <c:v>9.9594444444444452</c:v>
                </c:pt>
                <c:pt idx="35854">
                  <c:v>9.9597222222222221</c:v>
                </c:pt>
                <c:pt idx="35855">
                  <c:v>9.9600000000000009</c:v>
                </c:pt>
                <c:pt idx="35856">
                  <c:v>9.9602777777777778</c:v>
                </c:pt>
                <c:pt idx="35857">
                  <c:v>9.9605555555555547</c:v>
                </c:pt>
                <c:pt idx="35858">
                  <c:v>9.9608333333333334</c:v>
                </c:pt>
                <c:pt idx="35859">
                  <c:v>9.9611111111111104</c:v>
                </c:pt>
                <c:pt idx="35860">
                  <c:v>9.9613888888888891</c:v>
                </c:pt>
                <c:pt idx="35861">
                  <c:v>9.961666666666666</c:v>
                </c:pt>
                <c:pt idx="35862">
                  <c:v>9.9619444444444447</c:v>
                </c:pt>
                <c:pt idx="35863">
                  <c:v>9.9622222222222216</c:v>
                </c:pt>
                <c:pt idx="35864">
                  <c:v>9.9625000000000004</c:v>
                </c:pt>
                <c:pt idx="35865">
                  <c:v>9.9627777777777773</c:v>
                </c:pt>
                <c:pt idx="35866">
                  <c:v>9.963055555555556</c:v>
                </c:pt>
                <c:pt idx="35867">
                  <c:v>9.9633333333333329</c:v>
                </c:pt>
                <c:pt idx="35868">
                  <c:v>9.9636111111111116</c:v>
                </c:pt>
                <c:pt idx="35869">
                  <c:v>9.9638888888888886</c:v>
                </c:pt>
                <c:pt idx="35870">
                  <c:v>9.9641666666666673</c:v>
                </c:pt>
                <c:pt idx="35871">
                  <c:v>9.9644444444444442</c:v>
                </c:pt>
                <c:pt idx="35872">
                  <c:v>9.9647222222222229</c:v>
                </c:pt>
                <c:pt idx="35873">
                  <c:v>9.9649999999999999</c:v>
                </c:pt>
                <c:pt idx="35874">
                  <c:v>9.9652777777777786</c:v>
                </c:pt>
                <c:pt idx="35875">
                  <c:v>9.9655555555555555</c:v>
                </c:pt>
                <c:pt idx="35876">
                  <c:v>9.9658333333333342</c:v>
                </c:pt>
                <c:pt idx="35877">
                  <c:v>9.9661111111111111</c:v>
                </c:pt>
                <c:pt idx="35878">
                  <c:v>9.9663888888888881</c:v>
                </c:pt>
                <c:pt idx="35879">
                  <c:v>9.9666666666666668</c:v>
                </c:pt>
                <c:pt idx="35880">
                  <c:v>9.9669444444444437</c:v>
                </c:pt>
                <c:pt idx="35881">
                  <c:v>9.9672222222222224</c:v>
                </c:pt>
                <c:pt idx="35882">
                  <c:v>9.9674999999999994</c:v>
                </c:pt>
                <c:pt idx="35883">
                  <c:v>9.9677777777777781</c:v>
                </c:pt>
                <c:pt idx="35884">
                  <c:v>9.968055555555555</c:v>
                </c:pt>
                <c:pt idx="35885">
                  <c:v>9.9683333333333337</c:v>
                </c:pt>
                <c:pt idx="35886">
                  <c:v>9.9686111111111106</c:v>
                </c:pt>
                <c:pt idx="35887">
                  <c:v>9.9688888888888894</c:v>
                </c:pt>
                <c:pt idx="35888">
                  <c:v>9.9691666666666663</c:v>
                </c:pt>
                <c:pt idx="35889">
                  <c:v>9.969444444444445</c:v>
                </c:pt>
                <c:pt idx="35890">
                  <c:v>9.9697222222222219</c:v>
                </c:pt>
                <c:pt idx="35891">
                  <c:v>9.9700000000000006</c:v>
                </c:pt>
                <c:pt idx="35892">
                  <c:v>9.9702777777777776</c:v>
                </c:pt>
                <c:pt idx="35893">
                  <c:v>9.9705555555555563</c:v>
                </c:pt>
                <c:pt idx="35894">
                  <c:v>9.9708333333333332</c:v>
                </c:pt>
                <c:pt idx="35895">
                  <c:v>9.9711111111111119</c:v>
                </c:pt>
                <c:pt idx="35896">
                  <c:v>9.9713888888888889</c:v>
                </c:pt>
                <c:pt idx="35897">
                  <c:v>9.9716666666666658</c:v>
                </c:pt>
                <c:pt idx="35898">
                  <c:v>9.9719444444444445</c:v>
                </c:pt>
                <c:pt idx="35899">
                  <c:v>9.9722222222222214</c:v>
                </c:pt>
                <c:pt idx="35900">
                  <c:v>9.9725000000000001</c:v>
                </c:pt>
                <c:pt idx="35901">
                  <c:v>9.9727777777777771</c:v>
                </c:pt>
                <c:pt idx="35902">
                  <c:v>9.9730555555555558</c:v>
                </c:pt>
                <c:pt idx="35903">
                  <c:v>9.9733333333333327</c:v>
                </c:pt>
                <c:pt idx="35904">
                  <c:v>9.9736111111111114</c:v>
                </c:pt>
                <c:pt idx="35905">
                  <c:v>9.9738888888888884</c:v>
                </c:pt>
                <c:pt idx="35906">
                  <c:v>9.9741666666666671</c:v>
                </c:pt>
                <c:pt idx="35907">
                  <c:v>9.974444444444444</c:v>
                </c:pt>
                <c:pt idx="35908">
                  <c:v>9.9747222222222227</c:v>
                </c:pt>
                <c:pt idx="35909">
                  <c:v>9.9749999999999996</c:v>
                </c:pt>
                <c:pt idx="35910">
                  <c:v>9.9752777777777784</c:v>
                </c:pt>
                <c:pt idx="35911">
                  <c:v>9.9755555555555553</c:v>
                </c:pt>
                <c:pt idx="35912">
                  <c:v>9.975833333333334</c:v>
                </c:pt>
                <c:pt idx="35913">
                  <c:v>9.9761111111111109</c:v>
                </c:pt>
                <c:pt idx="35914">
                  <c:v>9.9763888888888896</c:v>
                </c:pt>
                <c:pt idx="35915">
                  <c:v>9.9766666666666666</c:v>
                </c:pt>
                <c:pt idx="35916">
                  <c:v>9.9769444444444453</c:v>
                </c:pt>
                <c:pt idx="35917">
                  <c:v>9.9772222222222222</c:v>
                </c:pt>
                <c:pt idx="35918">
                  <c:v>9.9774999999999991</c:v>
                </c:pt>
                <c:pt idx="35919">
                  <c:v>9.9777777777777779</c:v>
                </c:pt>
                <c:pt idx="35920">
                  <c:v>9.9780555555555548</c:v>
                </c:pt>
                <c:pt idx="35921">
                  <c:v>9.9783333333333335</c:v>
                </c:pt>
                <c:pt idx="35922">
                  <c:v>9.9786111111111104</c:v>
                </c:pt>
                <c:pt idx="35923">
                  <c:v>9.9788888888888891</c:v>
                </c:pt>
                <c:pt idx="35924">
                  <c:v>9.9791666666666661</c:v>
                </c:pt>
                <c:pt idx="35925">
                  <c:v>9.9794444444444448</c:v>
                </c:pt>
                <c:pt idx="35926">
                  <c:v>9.9797222222222217</c:v>
                </c:pt>
                <c:pt idx="35927">
                  <c:v>9.98</c:v>
                </c:pt>
                <c:pt idx="35928">
                  <c:v>9.9802777777777774</c:v>
                </c:pt>
                <c:pt idx="35929">
                  <c:v>9.9805555555555561</c:v>
                </c:pt>
                <c:pt idx="35930">
                  <c:v>9.980833333333333</c:v>
                </c:pt>
                <c:pt idx="35931">
                  <c:v>9.9811111111111117</c:v>
                </c:pt>
                <c:pt idx="35932">
                  <c:v>9.9813888888888886</c:v>
                </c:pt>
                <c:pt idx="35933">
                  <c:v>9.9816666666666674</c:v>
                </c:pt>
                <c:pt idx="35934">
                  <c:v>9.9819444444444443</c:v>
                </c:pt>
                <c:pt idx="35935">
                  <c:v>9.982222222222223</c:v>
                </c:pt>
                <c:pt idx="35936">
                  <c:v>9.9824999999999999</c:v>
                </c:pt>
                <c:pt idx="35937">
                  <c:v>9.9827777777777786</c:v>
                </c:pt>
                <c:pt idx="35938">
                  <c:v>9.9830555555555556</c:v>
                </c:pt>
                <c:pt idx="35939">
                  <c:v>9.9833333333333325</c:v>
                </c:pt>
                <c:pt idx="35940">
                  <c:v>9.9836111111111112</c:v>
                </c:pt>
                <c:pt idx="35941">
                  <c:v>9.9838888888888881</c:v>
                </c:pt>
                <c:pt idx="35942">
                  <c:v>9.9841666666666669</c:v>
                </c:pt>
                <c:pt idx="35943">
                  <c:v>9.9844444444444438</c:v>
                </c:pt>
                <c:pt idx="35944">
                  <c:v>9.9847222222222225</c:v>
                </c:pt>
                <c:pt idx="35945">
                  <c:v>9.9849999999999994</c:v>
                </c:pt>
                <c:pt idx="35946">
                  <c:v>9.9852777777777781</c:v>
                </c:pt>
                <c:pt idx="35947">
                  <c:v>9.9855555555555551</c:v>
                </c:pt>
                <c:pt idx="35948">
                  <c:v>9.9858333333333338</c:v>
                </c:pt>
                <c:pt idx="35949">
                  <c:v>9.9861111111111107</c:v>
                </c:pt>
                <c:pt idx="35950">
                  <c:v>9.9863888888888894</c:v>
                </c:pt>
                <c:pt idx="35951">
                  <c:v>9.9866666666666664</c:v>
                </c:pt>
                <c:pt idx="35952">
                  <c:v>9.9869444444444451</c:v>
                </c:pt>
                <c:pt idx="35953">
                  <c:v>9.987222222222222</c:v>
                </c:pt>
                <c:pt idx="35954">
                  <c:v>9.9875000000000007</c:v>
                </c:pt>
                <c:pt idx="35955">
                  <c:v>9.9877777777777776</c:v>
                </c:pt>
                <c:pt idx="35956">
                  <c:v>9.9880555555555564</c:v>
                </c:pt>
                <c:pt idx="35957">
                  <c:v>9.9883333333333333</c:v>
                </c:pt>
                <c:pt idx="35958">
                  <c:v>9.988611111111112</c:v>
                </c:pt>
                <c:pt idx="35959">
                  <c:v>9.9888888888888889</c:v>
                </c:pt>
                <c:pt idx="35960">
                  <c:v>9.9891666666666659</c:v>
                </c:pt>
                <c:pt idx="35961">
                  <c:v>9.9894444444444446</c:v>
                </c:pt>
                <c:pt idx="35962">
                  <c:v>9.9897222222222215</c:v>
                </c:pt>
                <c:pt idx="35963">
                  <c:v>9.99</c:v>
                </c:pt>
                <c:pt idx="35964">
                  <c:v>9.9902777777777771</c:v>
                </c:pt>
                <c:pt idx="35965">
                  <c:v>9.9905555555555559</c:v>
                </c:pt>
                <c:pt idx="35966">
                  <c:v>9.9908333333333328</c:v>
                </c:pt>
                <c:pt idx="35967">
                  <c:v>9.9911111111111115</c:v>
                </c:pt>
                <c:pt idx="35968">
                  <c:v>9.9913888888888884</c:v>
                </c:pt>
                <c:pt idx="35969">
                  <c:v>9.9916666666666671</c:v>
                </c:pt>
                <c:pt idx="35970">
                  <c:v>9.9919444444444441</c:v>
                </c:pt>
                <c:pt idx="35971">
                  <c:v>9.9922222222222228</c:v>
                </c:pt>
                <c:pt idx="35972">
                  <c:v>9.9924999999999997</c:v>
                </c:pt>
                <c:pt idx="35973">
                  <c:v>9.9927777777777784</c:v>
                </c:pt>
                <c:pt idx="35974">
                  <c:v>9.9930555555555554</c:v>
                </c:pt>
                <c:pt idx="35975">
                  <c:v>9.9933333333333341</c:v>
                </c:pt>
                <c:pt idx="35976">
                  <c:v>9.993611111111111</c:v>
                </c:pt>
                <c:pt idx="35977">
                  <c:v>9.9938888888888897</c:v>
                </c:pt>
                <c:pt idx="35978">
                  <c:v>9.9941666666666666</c:v>
                </c:pt>
                <c:pt idx="35979">
                  <c:v>9.9944444444444436</c:v>
                </c:pt>
                <c:pt idx="35980">
                  <c:v>9.9947222222222223</c:v>
                </c:pt>
                <c:pt idx="35981">
                  <c:v>9.9949999999999992</c:v>
                </c:pt>
                <c:pt idx="35982">
                  <c:v>9.9952777777777779</c:v>
                </c:pt>
                <c:pt idx="35983">
                  <c:v>9.9955555555555549</c:v>
                </c:pt>
                <c:pt idx="35984">
                  <c:v>9.9958333333333336</c:v>
                </c:pt>
                <c:pt idx="35985">
                  <c:v>9.9961111111111105</c:v>
                </c:pt>
                <c:pt idx="35986">
                  <c:v>9.9963888888888892</c:v>
                </c:pt>
                <c:pt idx="35987">
                  <c:v>9.9966666666666661</c:v>
                </c:pt>
                <c:pt idx="35988">
                  <c:v>9.9969444444444449</c:v>
                </c:pt>
                <c:pt idx="35989">
                  <c:v>9.9972222222222218</c:v>
                </c:pt>
                <c:pt idx="35990">
                  <c:v>9.9975000000000005</c:v>
                </c:pt>
                <c:pt idx="35991">
                  <c:v>9.9977777777777774</c:v>
                </c:pt>
                <c:pt idx="35992">
                  <c:v>9.9980555555555561</c:v>
                </c:pt>
                <c:pt idx="35993">
                  <c:v>9.9983333333333331</c:v>
                </c:pt>
                <c:pt idx="35994">
                  <c:v>9.9986111111111118</c:v>
                </c:pt>
                <c:pt idx="35995">
                  <c:v>9.9988888888888887</c:v>
                </c:pt>
                <c:pt idx="35996">
                  <c:v>9.9991666666666674</c:v>
                </c:pt>
                <c:pt idx="35997">
                  <c:v>9.9994444444444444</c:v>
                </c:pt>
              </c:numCache>
            </c:numRef>
          </c:xVal>
          <c:yVal>
            <c:numRef>
              <c:f>Sheet10!$D$3:$D$36000</c:f>
              <c:numCache>
                <c:formatCode>General</c:formatCode>
                <c:ptCount val="35998"/>
                <c:pt idx="0">
                  <c:v>4.16666677E-2</c:v>
                </c:pt>
                <c:pt idx="1">
                  <c:v>8.33333354E-2</c:v>
                </c:pt>
                <c:pt idx="2">
                  <c:v>0.12499999699999999</c:v>
                </c:pt>
                <c:pt idx="3">
                  <c:v>0.16666667099999999</c:v>
                </c:pt>
                <c:pt idx="4">
                  <c:v>0.20806668299999997</c:v>
                </c:pt>
                <c:pt idx="5">
                  <c:v>0.24882666800000003</c:v>
                </c:pt>
                <c:pt idx="6">
                  <c:v>0.28858399000000001</c:v>
                </c:pt>
                <c:pt idx="7">
                  <c:v>0.32703573800000002</c:v>
                </c:pt>
                <c:pt idx="8">
                  <c:v>0.36397920899999997</c:v>
                </c:pt>
                <c:pt idx="9">
                  <c:v>0.39928359899999999</c:v>
                </c:pt>
                <c:pt idx="10">
                  <c:v>0.43288548500000001</c:v>
                </c:pt>
                <c:pt idx="11">
                  <c:v>0.46476596000000003</c:v>
                </c:pt>
                <c:pt idx="12">
                  <c:v>0.49494123099999998</c:v>
                </c:pt>
                <c:pt idx="13">
                  <c:v>0.52344985300000002</c:v>
                </c:pt>
                <c:pt idx="14">
                  <c:v>0.55034630899999992</c:v>
                </c:pt>
                <c:pt idx="15">
                  <c:v>0.57569444199999997</c:v>
                </c:pt>
                <c:pt idx="16">
                  <c:v>0.59956372699999994</c:v>
                </c:pt>
                <c:pt idx="17">
                  <c:v>0.62202634300000004</c:v>
                </c:pt>
                <c:pt idx="18">
                  <c:v>0.64315483899999992</c:v>
                </c:pt>
                <c:pt idx="19">
                  <c:v>0.66302130000000004</c:v>
                </c:pt>
                <c:pt idx="20">
                  <c:v>0.681695528</c:v>
                </c:pt>
                <c:pt idx="21">
                  <c:v>0.69924546400000009</c:v>
                </c:pt>
                <c:pt idx="22">
                  <c:v>0.71573578800000004</c:v>
                </c:pt>
                <c:pt idx="23">
                  <c:v>0.73122861799999994</c:v>
                </c:pt>
                <c:pt idx="24">
                  <c:v>0.74578290800000002</c:v>
                </c:pt>
                <c:pt idx="25">
                  <c:v>0.75945430400000002</c:v>
                </c:pt>
                <c:pt idx="26">
                  <c:v>0.77229570599999997</c:v>
                </c:pt>
                <c:pt idx="27">
                  <c:v>0.78435689200000003</c:v>
                </c:pt>
                <c:pt idx="28">
                  <c:v>0.79568503400000001</c:v>
                </c:pt>
                <c:pt idx="29">
                  <c:v>0.80632418400000005</c:v>
                </c:pt>
                <c:pt idx="30">
                  <c:v>0.81631615800000001</c:v>
                </c:pt>
                <c:pt idx="31">
                  <c:v>0.82570016400000013</c:v>
                </c:pt>
                <c:pt idx="32">
                  <c:v>0.83451299000000001</c:v>
                </c:pt>
                <c:pt idx="33">
                  <c:v>0.84278956100000002</c:v>
                </c:pt>
                <c:pt idx="34">
                  <c:v>0.85056219199999994</c:v>
                </c:pt>
                <c:pt idx="35">
                  <c:v>0.85786171300000003</c:v>
                </c:pt>
                <c:pt idx="36">
                  <c:v>0.864716712</c:v>
                </c:pt>
                <c:pt idx="37">
                  <c:v>0.87115429300000002</c:v>
                </c:pt>
                <c:pt idx="38">
                  <c:v>0.87720025299999993</c:v>
                </c:pt>
                <c:pt idx="39">
                  <c:v>0.882877782</c:v>
                </c:pt>
                <c:pt idx="40">
                  <c:v>0.88820960400000004</c:v>
                </c:pt>
                <c:pt idx="41">
                  <c:v>0.89321667299999996</c:v>
                </c:pt>
                <c:pt idx="42">
                  <c:v>0.89791892100000004</c:v>
                </c:pt>
                <c:pt idx="43">
                  <c:v>0.90233497299999998</c:v>
                </c:pt>
                <c:pt idx="44">
                  <c:v>0.90648196600000008</c:v>
                </c:pt>
                <c:pt idx="45">
                  <c:v>0.9103764780000001</c:v>
                </c:pt>
                <c:pt idx="46">
                  <c:v>0.91403378200000007</c:v>
                </c:pt>
                <c:pt idx="47">
                  <c:v>0.91746831299999998</c:v>
                </c:pt>
                <c:pt idx="48">
                  <c:v>0.92069394900000001</c:v>
                </c:pt>
                <c:pt idx="49">
                  <c:v>0.92372288899999988</c:v>
                </c:pt>
                <c:pt idx="50">
                  <c:v>0.92656752099999995</c:v>
                </c:pt>
                <c:pt idx="51">
                  <c:v>0.92923883299999999</c:v>
                </c:pt>
                <c:pt idx="52">
                  <c:v>0.93174772299999997</c:v>
                </c:pt>
                <c:pt idx="53">
                  <c:v>0.93410359700000001</c:v>
                </c:pt>
                <c:pt idx="54">
                  <c:v>0.93631595400000012</c:v>
                </c:pt>
                <c:pt idx="55">
                  <c:v>0.93839373400000003</c:v>
                </c:pt>
                <c:pt idx="56">
                  <c:v>0.94034485500000009</c:v>
                </c:pt>
                <c:pt idx="57">
                  <c:v>0.94217732499999995</c:v>
                </c:pt>
                <c:pt idx="58">
                  <c:v>0.94389813</c:v>
                </c:pt>
                <c:pt idx="59">
                  <c:v>0.94551406799999993</c:v>
                </c:pt>
                <c:pt idx="60">
                  <c:v>0.94703156499999996</c:v>
                </c:pt>
                <c:pt idx="61">
                  <c:v>0.948457047</c:v>
                </c:pt>
                <c:pt idx="62">
                  <c:v>0.94979535799999992</c:v>
                </c:pt>
                <c:pt idx="63">
                  <c:v>0.95105208500000005</c:v>
                </c:pt>
                <c:pt idx="64">
                  <c:v>0.95223244299999998</c:v>
                </c:pt>
                <c:pt idx="65">
                  <c:v>0.95334071699999989</c:v>
                </c:pt>
                <c:pt idx="66">
                  <c:v>0.95438193500000001</c:v>
                </c:pt>
                <c:pt idx="67">
                  <c:v>0.95535945099999986</c:v>
                </c:pt>
                <c:pt idx="68">
                  <c:v>0.95627754899999995</c:v>
                </c:pt>
                <c:pt idx="69">
                  <c:v>0.95713958099999996</c:v>
                </c:pt>
                <c:pt idx="70">
                  <c:v>0.95794946000000003</c:v>
                </c:pt>
                <c:pt idx="71">
                  <c:v>0.95870979099999998</c:v>
                </c:pt>
                <c:pt idx="72">
                  <c:v>0.95942374299999988</c:v>
                </c:pt>
                <c:pt idx="73">
                  <c:v>0.96009429499999999</c:v>
                </c:pt>
                <c:pt idx="74">
                  <c:v>0.9607240560000001</c:v>
                </c:pt>
                <c:pt idx="75">
                  <c:v>0.96131525900000003</c:v>
                </c:pt>
                <c:pt idx="76">
                  <c:v>0.96187070000000008</c:v>
                </c:pt>
                <c:pt idx="77">
                  <c:v>0.96239261300000001</c:v>
                </c:pt>
                <c:pt idx="78">
                  <c:v>0.96288230300000011</c:v>
                </c:pt>
                <c:pt idx="79">
                  <c:v>0.96334218999999999</c:v>
                </c:pt>
                <c:pt idx="80">
                  <c:v>0.96377395099999996</c:v>
                </c:pt>
                <c:pt idx="81">
                  <c:v>0.96417963500000003</c:v>
                </c:pt>
                <c:pt idx="82">
                  <c:v>0.96456054599999996</c:v>
                </c:pt>
                <c:pt idx="83">
                  <c:v>0.96491835999999997</c:v>
                </c:pt>
                <c:pt idx="84">
                  <c:v>0.96525419499999998</c:v>
                </c:pt>
                <c:pt idx="85">
                  <c:v>0.96556972699999988</c:v>
                </c:pt>
                <c:pt idx="86">
                  <c:v>0.96586625999999998</c:v>
                </c:pt>
                <c:pt idx="87">
                  <c:v>0.96614453900000008</c:v>
                </c:pt>
                <c:pt idx="88">
                  <c:v>0.96640568199999988</c:v>
                </c:pt>
                <c:pt idx="89">
                  <c:v>0.96665117900000008</c:v>
                </c:pt>
                <c:pt idx="90">
                  <c:v>0.96688140199999995</c:v>
                </c:pt>
                <c:pt idx="91">
                  <c:v>0.96709784099999996</c:v>
                </c:pt>
                <c:pt idx="92">
                  <c:v>0.96730086999999987</c:v>
                </c:pt>
                <c:pt idx="93">
                  <c:v>0.96749179100000005</c:v>
                </c:pt>
                <c:pt idx="94">
                  <c:v>0.96767097700000004</c:v>
                </c:pt>
                <c:pt idx="95">
                  <c:v>0.96783917400000008</c:v>
                </c:pt>
                <c:pt idx="96">
                  <c:v>0.96799768500000005</c:v>
                </c:pt>
                <c:pt idx="97">
                  <c:v>0.96814613800000004</c:v>
                </c:pt>
                <c:pt idx="98">
                  <c:v>0.968285277</c:v>
                </c:pt>
                <c:pt idx="99">
                  <c:v>0.96841640799999995</c:v>
                </c:pt>
                <c:pt idx="100">
                  <c:v>0.96853934200000003</c:v>
                </c:pt>
                <c:pt idx="101">
                  <c:v>0.96865482600000008</c:v>
                </c:pt>
                <c:pt idx="102">
                  <c:v>0.96876286</c:v>
                </c:pt>
                <c:pt idx="103">
                  <c:v>0.96886493299999998</c:v>
                </c:pt>
                <c:pt idx="104">
                  <c:v>0.9689603</c:v>
                </c:pt>
                <c:pt idx="105">
                  <c:v>0.96905045200000006</c:v>
                </c:pt>
                <c:pt idx="106">
                  <c:v>0.96913464400000005</c:v>
                </c:pt>
                <c:pt idx="107">
                  <c:v>0.96921399200000002</c:v>
                </c:pt>
                <c:pt idx="108">
                  <c:v>0.96928812599999992</c:v>
                </c:pt>
                <c:pt idx="109">
                  <c:v>0.96935816099999994</c:v>
                </c:pt>
                <c:pt idx="110">
                  <c:v>0.96942372600000004</c:v>
                </c:pt>
                <c:pt idx="111">
                  <c:v>0.96948519300000002</c:v>
                </c:pt>
                <c:pt idx="112">
                  <c:v>0.96954293499999999</c:v>
                </c:pt>
                <c:pt idx="113">
                  <c:v>0.96959732499999995</c:v>
                </c:pt>
                <c:pt idx="114">
                  <c:v>0.96964836100000007</c:v>
                </c:pt>
                <c:pt idx="115">
                  <c:v>0.96969641700000009</c:v>
                </c:pt>
                <c:pt idx="116">
                  <c:v>0.96974149300000001</c:v>
                </c:pt>
                <c:pt idx="117">
                  <c:v>0.96978396200000005</c:v>
                </c:pt>
                <c:pt idx="118">
                  <c:v>0.96982345000000003</c:v>
                </c:pt>
                <c:pt idx="119">
                  <c:v>0.96986033000000005</c:v>
                </c:pt>
                <c:pt idx="120">
                  <c:v>0.96989534799999999</c:v>
                </c:pt>
                <c:pt idx="121">
                  <c:v>0.96992813099999997</c:v>
                </c:pt>
                <c:pt idx="122">
                  <c:v>0.96995905000000004</c:v>
                </c:pt>
                <c:pt idx="123">
                  <c:v>0.96998847999999993</c:v>
                </c:pt>
                <c:pt idx="124">
                  <c:v>0.97001567499999997</c:v>
                </c:pt>
                <c:pt idx="125">
                  <c:v>0.97004100700000007</c:v>
                </c:pt>
                <c:pt idx="126">
                  <c:v>0.97006484900000001</c:v>
                </c:pt>
                <c:pt idx="127">
                  <c:v>0.97008757300000004</c:v>
                </c:pt>
                <c:pt idx="128">
                  <c:v>0.97010843499999999</c:v>
                </c:pt>
                <c:pt idx="129">
                  <c:v>0.97012855099999995</c:v>
                </c:pt>
                <c:pt idx="130">
                  <c:v>0.97014717800000005</c:v>
                </c:pt>
                <c:pt idx="131">
                  <c:v>0.97016431400000003</c:v>
                </c:pt>
                <c:pt idx="132">
                  <c:v>0.97018144999999989</c:v>
                </c:pt>
                <c:pt idx="133">
                  <c:v>0.97019672400000001</c:v>
                </c:pt>
                <c:pt idx="134">
                  <c:v>0.97021088</c:v>
                </c:pt>
                <c:pt idx="135">
                  <c:v>0.97022466400000007</c:v>
                </c:pt>
                <c:pt idx="136">
                  <c:v>0.97023733000000012</c:v>
                </c:pt>
                <c:pt idx="137">
                  <c:v>0.97024925100000003</c:v>
                </c:pt>
                <c:pt idx="138">
                  <c:v>0.97026042600000006</c:v>
                </c:pt>
                <c:pt idx="139">
                  <c:v>0.97027122999999993</c:v>
                </c:pt>
                <c:pt idx="140">
                  <c:v>0.97028091500000002</c:v>
                </c:pt>
                <c:pt idx="141">
                  <c:v>0.97029097399999997</c:v>
                </c:pt>
                <c:pt idx="142">
                  <c:v>0.97029954200000013</c:v>
                </c:pt>
                <c:pt idx="143">
                  <c:v>0.97030773799999992</c:v>
                </c:pt>
                <c:pt idx="144">
                  <c:v>0.97031556100000005</c:v>
                </c:pt>
                <c:pt idx="145">
                  <c:v>0.97032263899999993</c:v>
                </c:pt>
                <c:pt idx="146">
                  <c:v>0.97032934400000004</c:v>
                </c:pt>
                <c:pt idx="147">
                  <c:v>0.97033604999999989</c:v>
                </c:pt>
                <c:pt idx="148">
                  <c:v>0.97034201000000009</c:v>
                </c:pt>
                <c:pt idx="149">
                  <c:v>0.97034722600000001</c:v>
                </c:pt>
                <c:pt idx="150">
                  <c:v>0.97035244100000007</c:v>
                </c:pt>
                <c:pt idx="151">
                  <c:v>0.97035765600000001</c:v>
                </c:pt>
                <c:pt idx="152">
                  <c:v>0.97036212700000002</c:v>
                </c:pt>
                <c:pt idx="153">
                  <c:v>0.97036659700000005</c:v>
                </c:pt>
                <c:pt idx="154">
                  <c:v>0.97037069499999995</c:v>
                </c:pt>
                <c:pt idx="155">
                  <c:v>0.97037516499999998</c:v>
                </c:pt>
                <c:pt idx="156">
                  <c:v>0.97037889100000008</c:v>
                </c:pt>
                <c:pt idx="157">
                  <c:v>0.97038224299999998</c:v>
                </c:pt>
                <c:pt idx="158">
                  <c:v>0.97038559600000007</c:v>
                </c:pt>
                <c:pt idx="159">
                  <c:v>0.97038857599999995</c:v>
                </c:pt>
                <c:pt idx="160">
                  <c:v>0.97039118399999991</c:v>
                </c:pt>
                <c:pt idx="161">
                  <c:v>0.97039379200000009</c:v>
                </c:pt>
                <c:pt idx="162">
                  <c:v>0.97039602700000005</c:v>
                </c:pt>
                <c:pt idx="163">
                  <c:v>0.9703982619999999</c:v>
                </c:pt>
                <c:pt idx="164">
                  <c:v>0.97040049699999997</c:v>
                </c:pt>
                <c:pt idx="165">
                  <c:v>0.97040273199999993</c:v>
                </c:pt>
                <c:pt idx="166">
                  <c:v>0.97040459499999998</c:v>
                </c:pt>
                <c:pt idx="167">
                  <c:v>0.97040645799999992</c:v>
                </c:pt>
                <c:pt idx="168">
                  <c:v>0.97040831999999999</c:v>
                </c:pt>
                <c:pt idx="169">
                  <c:v>0.97040981100000001</c:v>
                </c:pt>
                <c:pt idx="170">
                  <c:v>0.97041130099999995</c:v>
                </c:pt>
                <c:pt idx="171">
                  <c:v>0.97041241800000011</c:v>
                </c:pt>
                <c:pt idx="172">
                  <c:v>0.97041428100000005</c:v>
                </c:pt>
                <c:pt idx="173">
                  <c:v>0.97041651600000001</c:v>
                </c:pt>
                <c:pt idx="174">
                  <c:v>0.97041800599999994</c:v>
                </c:pt>
                <c:pt idx="175">
                  <c:v>0.97041875099999997</c:v>
                </c:pt>
                <c:pt idx="176">
                  <c:v>0.97042024099999991</c:v>
                </c:pt>
                <c:pt idx="177">
                  <c:v>0.97042098600000004</c:v>
                </c:pt>
                <c:pt idx="178">
                  <c:v>0.97042173100000007</c:v>
                </c:pt>
                <c:pt idx="179">
                  <c:v>0.97042247700000006</c:v>
                </c:pt>
                <c:pt idx="180">
                  <c:v>0.97042322199999997</c:v>
                </c:pt>
                <c:pt idx="181">
                  <c:v>0.970423967</c:v>
                </c:pt>
                <c:pt idx="182">
                  <c:v>0.97042471200000002</c:v>
                </c:pt>
                <c:pt idx="183">
                  <c:v>0.97042545699999994</c:v>
                </c:pt>
                <c:pt idx="184">
                  <c:v>0.97042620199999996</c:v>
                </c:pt>
                <c:pt idx="185">
                  <c:v>0.97042620199999996</c:v>
                </c:pt>
                <c:pt idx="186">
                  <c:v>0.9704269470000001</c:v>
                </c:pt>
                <c:pt idx="187">
                  <c:v>0.9704269470000001</c:v>
                </c:pt>
                <c:pt idx="188">
                  <c:v>0.9704276919999999</c:v>
                </c:pt>
                <c:pt idx="189">
                  <c:v>0.9704276919999999</c:v>
                </c:pt>
                <c:pt idx="190">
                  <c:v>0.97042843700000003</c:v>
                </c:pt>
                <c:pt idx="191">
                  <c:v>0.97042843700000003</c:v>
                </c:pt>
                <c:pt idx="192">
                  <c:v>0.97042992699999997</c:v>
                </c:pt>
                <c:pt idx="193">
                  <c:v>0.97042992699999997</c:v>
                </c:pt>
                <c:pt idx="194">
                  <c:v>0.97042992699999997</c:v>
                </c:pt>
                <c:pt idx="195">
                  <c:v>0.97042992699999997</c:v>
                </c:pt>
                <c:pt idx="196">
                  <c:v>0.97042992699999997</c:v>
                </c:pt>
                <c:pt idx="197">
                  <c:v>0.97042992699999997</c:v>
                </c:pt>
                <c:pt idx="198">
                  <c:v>0.97042992699999997</c:v>
                </c:pt>
                <c:pt idx="199">
                  <c:v>0.97042992699999997</c:v>
                </c:pt>
                <c:pt idx="200">
                  <c:v>0.97042992699999997</c:v>
                </c:pt>
                <c:pt idx="201">
                  <c:v>0.97042992699999997</c:v>
                </c:pt>
                <c:pt idx="202">
                  <c:v>0.97042992699999997</c:v>
                </c:pt>
                <c:pt idx="203">
                  <c:v>0.97042992699999997</c:v>
                </c:pt>
                <c:pt idx="204">
                  <c:v>0.97042992699999997</c:v>
                </c:pt>
                <c:pt idx="205">
                  <c:v>0.97042992699999997</c:v>
                </c:pt>
                <c:pt idx="206">
                  <c:v>0.97042992699999997</c:v>
                </c:pt>
                <c:pt idx="207">
                  <c:v>0.97042992699999997</c:v>
                </c:pt>
                <c:pt idx="208">
                  <c:v>0.97042992699999997</c:v>
                </c:pt>
                <c:pt idx="209">
                  <c:v>0.97042992699999997</c:v>
                </c:pt>
                <c:pt idx="210">
                  <c:v>0.97043067199999999</c:v>
                </c:pt>
                <c:pt idx="211">
                  <c:v>0.97043067199999999</c:v>
                </c:pt>
                <c:pt idx="212">
                  <c:v>0.97043067199999999</c:v>
                </c:pt>
                <c:pt idx="213">
                  <c:v>0.97043067199999999</c:v>
                </c:pt>
                <c:pt idx="214">
                  <c:v>0.97043067199999999</c:v>
                </c:pt>
                <c:pt idx="215">
                  <c:v>0.97043067199999999</c:v>
                </c:pt>
                <c:pt idx="216">
                  <c:v>0.97043067199999999</c:v>
                </c:pt>
                <c:pt idx="217">
                  <c:v>0.97043067199999999</c:v>
                </c:pt>
                <c:pt idx="218">
                  <c:v>0.97043067199999999</c:v>
                </c:pt>
                <c:pt idx="219">
                  <c:v>0.97043067199999999</c:v>
                </c:pt>
                <c:pt idx="220">
                  <c:v>0.97043067199999999</c:v>
                </c:pt>
                <c:pt idx="221">
                  <c:v>0.97043067199999999</c:v>
                </c:pt>
                <c:pt idx="222">
                  <c:v>0.97043067199999999</c:v>
                </c:pt>
                <c:pt idx="223">
                  <c:v>0.97043067199999999</c:v>
                </c:pt>
                <c:pt idx="224">
                  <c:v>0.97043067199999999</c:v>
                </c:pt>
                <c:pt idx="225">
                  <c:v>0.97043067199999999</c:v>
                </c:pt>
                <c:pt idx="226">
                  <c:v>0.97043067199999999</c:v>
                </c:pt>
                <c:pt idx="227">
                  <c:v>0.97043067199999999</c:v>
                </c:pt>
                <c:pt idx="228">
                  <c:v>0.97043141700000002</c:v>
                </c:pt>
                <c:pt idx="229">
                  <c:v>0.97043141700000002</c:v>
                </c:pt>
                <c:pt idx="230">
                  <c:v>0.97043141700000002</c:v>
                </c:pt>
                <c:pt idx="231">
                  <c:v>0.97043141700000002</c:v>
                </c:pt>
                <c:pt idx="232">
                  <c:v>0.97043141700000002</c:v>
                </c:pt>
                <c:pt idx="233">
                  <c:v>0.97043141700000002</c:v>
                </c:pt>
                <c:pt idx="234">
                  <c:v>0.97043141700000002</c:v>
                </c:pt>
                <c:pt idx="235">
                  <c:v>0.97043141700000002</c:v>
                </c:pt>
                <c:pt idx="236">
                  <c:v>0.97043141700000002</c:v>
                </c:pt>
                <c:pt idx="237">
                  <c:v>0.97043141700000002</c:v>
                </c:pt>
                <c:pt idx="238">
                  <c:v>0.97043141700000002</c:v>
                </c:pt>
                <c:pt idx="239">
                  <c:v>0.97043141700000002</c:v>
                </c:pt>
                <c:pt idx="240">
                  <c:v>0.97043141700000002</c:v>
                </c:pt>
                <c:pt idx="241">
                  <c:v>0.97043141700000002</c:v>
                </c:pt>
                <c:pt idx="242">
                  <c:v>0.97043141700000002</c:v>
                </c:pt>
                <c:pt idx="243">
                  <c:v>0.97043141700000002</c:v>
                </c:pt>
                <c:pt idx="244">
                  <c:v>0.97043141700000002</c:v>
                </c:pt>
                <c:pt idx="245">
                  <c:v>0.97043141700000002</c:v>
                </c:pt>
                <c:pt idx="246">
                  <c:v>0.97043216199999993</c:v>
                </c:pt>
                <c:pt idx="247">
                  <c:v>0.97043216199999993</c:v>
                </c:pt>
                <c:pt idx="248">
                  <c:v>0.97043216199999993</c:v>
                </c:pt>
                <c:pt idx="249">
                  <c:v>0.97043216199999993</c:v>
                </c:pt>
                <c:pt idx="250">
                  <c:v>0.97043216199999993</c:v>
                </c:pt>
                <c:pt idx="251">
                  <c:v>0.97043216199999993</c:v>
                </c:pt>
                <c:pt idx="252">
                  <c:v>0.97043216199999993</c:v>
                </c:pt>
                <c:pt idx="253">
                  <c:v>0.97043216199999993</c:v>
                </c:pt>
                <c:pt idx="254">
                  <c:v>0.97043216199999993</c:v>
                </c:pt>
                <c:pt idx="255">
                  <c:v>0.97043216199999993</c:v>
                </c:pt>
                <c:pt idx="256">
                  <c:v>0.97043216199999993</c:v>
                </c:pt>
                <c:pt idx="257">
                  <c:v>0.97043216199999993</c:v>
                </c:pt>
                <c:pt idx="258">
                  <c:v>0.97043216199999993</c:v>
                </c:pt>
                <c:pt idx="259">
                  <c:v>0.97043216199999993</c:v>
                </c:pt>
                <c:pt idx="260">
                  <c:v>0.97043216199999993</c:v>
                </c:pt>
                <c:pt idx="261">
                  <c:v>0.97043216199999993</c:v>
                </c:pt>
                <c:pt idx="262">
                  <c:v>0.97043216199999993</c:v>
                </c:pt>
                <c:pt idx="263">
                  <c:v>0.97043216199999993</c:v>
                </c:pt>
                <c:pt idx="264">
                  <c:v>0.97043216199999993</c:v>
                </c:pt>
                <c:pt idx="265">
                  <c:v>0.97043290699999996</c:v>
                </c:pt>
                <c:pt idx="266">
                  <c:v>0.97043290699999996</c:v>
                </c:pt>
                <c:pt idx="267">
                  <c:v>0.97043290699999996</c:v>
                </c:pt>
                <c:pt idx="268">
                  <c:v>0.97043290699999996</c:v>
                </c:pt>
                <c:pt idx="269">
                  <c:v>0.97043290699999996</c:v>
                </c:pt>
                <c:pt idx="270">
                  <c:v>0.97043290699999996</c:v>
                </c:pt>
                <c:pt idx="271">
                  <c:v>0.97043290699999996</c:v>
                </c:pt>
                <c:pt idx="272">
                  <c:v>0.97043290699999996</c:v>
                </c:pt>
                <c:pt idx="273">
                  <c:v>0.97043290699999996</c:v>
                </c:pt>
                <c:pt idx="274">
                  <c:v>0.97043290699999996</c:v>
                </c:pt>
                <c:pt idx="275">
                  <c:v>0.97043290699999996</c:v>
                </c:pt>
                <c:pt idx="276">
                  <c:v>0.97043290699999996</c:v>
                </c:pt>
                <c:pt idx="277">
                  <c:v>0.97043290699999996</c:v>
                </c:pt>
                <c:pt idx="278">
                  <c:v>0.97043290699999996</c:v>
                </c:pt>
                <c:pt idx="279">
                  <c:v>0.97043290699999996</c:v>
                </c:pt>
                <c:pt idx="280">
                  <c:v>0.97043290699999996</c:v>
                </c:pt>
                <c:pt idx="281">
                  <c:v>0.97043290699999996</c:v>
                </c:pt>
                <c:pt idx="282">
                  <c:v>0.97043290699999996</c:v>
                </c:pt>
                <c:pt idx="283">
                  <c:v>0.97043365200000009</c:v>
                </c:pt>
                <c:pt idx="284">
                  <c:v>0.97043365200000009</c:v>
                </c:pt>
                <c:pt idx="285">
                  <c:v>0.97043365200000009</c:v>
                </c:pt>
                <c:pt idx="286">
                  <c:v>0.97043365200000009</c:v>
                </c:pt>
                <c:pt idx="287">
                  <c:v>0.97043365200000009</c:v>
                </c:pt>
                <c:pt idx="288">
                  <c:v>0.97043365200000009</c:v>
                </c:pt>
                <c:pt idx="289">
                  <c:v>0.97043365200000009</c:v>
                </c:pt>
                <c:pt idx="290">
                  <c:v>0.97043365200000009</c:v>
                </c:pt>
                <c:pt idx="291">
                  <c:v>0.97043365200000009</c:v>
                </c:pt>
                <c:pt idx="292">
                  <c:v>0.97043365200000009</c:v>
                </c:pt>
                <c:pt idx="293">
                  <c:v>0.97043365200000009</c:v>
                </c:pt>
                <c:pt idx="294">
                  <c:v>0.97043365200000009</c:v>
                </c:pt>
                <c:pt idx="295">
                  <c:v>0.97043365200000009</c:v>
                </c:pt>
                <c:pt idx="296">
                  <c:v>0.97043365200000009</c:v>
                </c:pt>
                <c:pt idx="297">
                  <c:v>0.97043365200000009</c:v>
                </c:pt>
                <c:pt idx="298">
                  <c:v>0.97043365200000009</c:v>
                </c:pt>
                <c:pt idx="299">
                  <c:v>0.97043365200000009</c:v>
                </c:pt>
                <c:pt idx="300">
                  <c:v>0.97043365200000009</c:v>
                </c:pt>
                <c:pt idx="301">
                  <c:v>0.97043365200000009</c:v>
                </c:pt>
                <c:pt idx="302">
                  <c:v>0.97043365200000009</c:v>
                </c:pt>
                <c:pt idx="303">
                  <c:v>0.97043365200000009</c:v>
                </c:pt>
                <c:pt idx="304">
                  <c:v>0.97043365200000009</c:v>
                </c:pt>
                <c:pt idx="305">
                  <c:v>0.97043365200000009</c:v>
                </c:pt>
                <c:pt idx="306">
                  <c:v>0.97043365200000009</c:v>
                </c:pt>
                <c:pt idx="307">
                  <c:v>0.97043365200000009</c:v>
                </c:pt>
                <c:pt idx="308">
                  <c:v>0.97043365200000009</c:v>
                </c:pt>
                <c:pt idx="309">
                  <c:v>0.97043365200000009</c:v>
                </c:pt>
                <c:pt idx="310">
                  <c:v>0.97043514300000011</c:v>
                </c:pt>
                <c:pt idx="311">
                  <c:v>0.97043514300000011</c:v>
                </c:pt>
                <c:pt idx="312">
                  <c:v>0.97043514300000011</c:v>
                </c:pt>
                <c:pt idx="313">
                  <c:v>0.97043514300000011</c:v>
                </c:pt>
                <c:pt idx="314">
                  <c:v>0.97043514300000011</c:v>
                </c:pt>
                <c:pt idx="315">
                  <c:v>0.97043514300000011</c:v>
                </c:pt>
                <c:pt idx="316">
                  <c:v>0.97043514300000011</c:v>
                </c:pt>
                <c:pt idx="317">
                  <c:v>0.97043514300000011</c:v>
                </c:pt>
                <c:pt idx="318">
                  <c:v>0.97043514300000011</c:v>
                </c:pt>
                <c:pt idx="319">
                  <c:v>0.97043514300000011</c:v>
                </c:pt>
                <c:pt idx="320">
                  <c:v>0.97043588799999991</c:v>
                </c:pt>
                <c:pt idx="321">
                  <c:v>0.97043588799999991</c:v>
                </c:pt>
                <c:pt idx="322">
                  <c:v>0.97043663300000005</c:v>
                </c:pt>
                <c:pt idx="323">
                  <c:v>0.97043663300000005</c:v>
                </c:pt>
                <c:pt idx="324">
                  <c:v>0.97043663300000005</c:v>
                </c:pt>
                <c:pt idx="325">
                  <c:v>0.97043663300000005</c:v>
                </c:pt>
                <c:pt idx="326">
                  <c:v>0.97043663300000005</c:v>
                </c:pt>
                <c:pt idx="327">
                  <c:v>0.97043663300000005</c:v>
                </c:pt>
                <c:pt idx="328">
                  <c:v>0.97043663300000005</c:v>
                </c:pt>
                <c:pt idx="329">
                  <c:v>0.97043663300000005</c:v>
                </c:pt>
                <c:pt idx="330">
                  <c:v>0.97043663300000005</c:v>
                </c:pt>
                <c:pt idx="331">
                  <c:v>0.97043663300000005</c:v>
                </c:pt>
                <c:pt idx="332">
                  <c:v>0.97043663300000005</c:v>
                </c:pt>
                <c:pt idx="333">
                  <c:v>0.97043663300000005</c:v>
                </c:pt>
                <c:pt idx="334">
                  <c:v>0.97043663300000005</c:v>
                </c:pt>
                <c:pt idx="335">
                  <c:v>0.97043663300000005</c:v>
                </c:pt>
                <c:pt idx="336">
                  <c:v>0.97043663300000005</c:v>
                </c:pt>
                <c:pt idx="337">
                  <c:v>0.97043663300000005</c:v>
                </c:pt>
                <c:pt idx="338">
                  <c:v>0.97043663300000005</c:v>
                </c:pt>
                <c:pt idx="339">
                  <c:v>0.97043663300000005</c:v>
                </c:pt>
                <c:pt idx="340">
                  <c:v>0.97043663300000005</c:v>
                </c:pt>
                <c:pt idx="341">
                  <c:v>0.97043663300000005</c:v>
                </c:pt>
                <c:pt idx="342">
                  <c:v>0.97043663300000005</c:v>
                </c:pt>
                <c:pt idx="343">
                  <c:v>0.97043663300000005</c:v>
                </c:pt>
                <c:pt idx="344">
                  <c:v>0.97043663300000005</c:v>
                </c:pt>
                <c:pt idx="345">
                  <c:v>0.97043663300000005</c:v>
                </c:pt>
                <c:pt idx="346">
                  <c:v>0.97043663300000005</c:v>
                </c:pt>
                <c:pt idx="347">
                  <c:v>0.97043812299999999</c:v>
                </c:pt>
                <c:pt idx="348">
                  <c:v>0.97043812299999999</c:v>
                </c:pt>
                <c:pt idx="349">
                  <c:v>0.97043812299999999</c:v>
                </c:pt>
                <c:pt idx="350">
                  <c:v>0.97043812299999999</c:v>
                </c:pt>
                <c:pt idx="351">
                  <c:v>0.97043812299999999</c:v>
                </c:pt>
                <c:pt idx="352">
                  <c:v>0.97043812299999999</c:v>
                </c:pt>
                <c:pt idx="353">
                  <c:v>0.97043812299999999</c:v>
                </c:pt>
                <c:pt idx="354">
                  <c:v>0.97043812299999999</c:v>
                </c:pt>
                <c:pt idx="355">
                  <c:v>0.97043812299999999</c:v>
                </c:pt>
                <c:pt idx="356">
                  <c:v>0.97043812299999999</c:v>
                </c:pt>
                <c:pt idx="357">
                  <c:v>0.97043812299999999</c:v>
                </c:pt>
                <c:pt idx="358">
                  <c:v>0.97043812299999999</c:v>
                </c:pt>
                <c:pt idx="359">
                  <c:v>0.97043812299999999</c:v>
                </c:pt>
                <c:pt idx="360">
                  <c:v>0.97043812299999999</c:v>
                </c:pt>
                <c:pt idx="361">
                  <c:v>0.97043812299999999</c:v>
                </c:pt>
                <c:pt idx="362">
                  <c:v>0.97043812299999999</c:v>
                </c:pt>
                <c:pt idx="363">
                  <c:v>0.97043812299999999</c:v>
                </c:pt>
                <c:pt idx="364">
                  <c:v>0.97043812299999999</c:v>
                </c:pt>
                <c:pt idx="365">
                  <c:v>0.97043812299999999</c:v>
                </c:pt>
                <c:pt idx="366">
                  <c:v>0.97043812299999999</c:v>
                </c:pt>
                <c:pt idx="367">
                  <c:v>0.97043812299999999</c:v>
                </c:pt>
                <c:pt idx="368">
                  <c:v>0.97043812299999999</c:v>
                </c:pt>
                <c:pt idx="369">
                  <c:v>0.97043812299999999</c:v>
                </c:pt>
                <c:pt idx="370">
                  <c:v>0.97043812299999999</c:v>
                </c:pt>
                <c:pt idx="371">
                  <c:v>0.97043812299999999</c:v>
                </c:pt>
                <c:pt idx="372">
                  <c:v>0.97043812299999999</c:v>
                </c:pt>
                <c:pt idx="373">
                  <c:v>0.97043812299999999</c:v>
                </c:pt>
                <c:pt idx="374">
                  <c:v>0.97043812299999999</c:v>
                </c:pt>
                <c:pt idx="375">
                  <c:v>0.97043812299999999</c:v>
                </c:pt>
                <c:pt idx="376">
                  <c:v>0.97043812299999999</c:v>
                </c:pt>
                <c:pt idx="377">
                  <c:v>0.97043812299999999</c:v>
                </c:pt>
                <c:pt idx="378">
                  <c:v>0.97043812299999999</c:v>
                </c:pt>
                <c:pt idx="379">
                  <c:v>0.97043812299999999</c:v>
                </c:pt>
                <c:pt idx="380">
                  <c:v>0.97043812299999999</c:v>
                </c:pt>
                <c:pt idx="381">
                  <c:v>0.97043812299999999</c:v>
                </c:pt>
                <c:pt idx="382">
                  <c:v>0.97043812299999999</c:v>
                </c:pt>
                <c:pt idx="383">
                  <c:v>0.97043812299999999</c:v>
                </c:pt>
                <c:pt idx="384">
                  <c:v>0.97043961299999992</c:v>
                </c:pt>
                <c:pt idx="385">
                  <c:v>0.97043961299999992</c:v>
                </c:pt>
                <c:pt idx="386">
                  <c:v>0.97043961299999992</c:v>
                </c:pt>
                <c:pt idx="387">
                  <c:v>0.97043961299999992</c:v>
                </c:pt>
                <c:pt idx="388">
                  <c:v>0.97043961299999992</c:v>
                </c:pt>
                <c:pt idx="389">
                  <c:v>0.97043961299999992</c:v>
                </c:pt>
                <c:pt idx="390">
                  <c:v>0.97043961299999992</c:v>
                </c:pt>
                <c:pt idx="391">
                  <c:v>0.97043961299999992</c:v>
                </c:pt>
                <c:pt idx="392">
                  <c:v>0.97043961299999992</c:v>
                </c:pt>
                <c:pt idx="393">
                  <c:v>0.97043961299999992</c:v>
                </c:pt>
                <c:pt idx="394">
                  <c:v>0.97043961299999992</c:v>
                </c:pt>
                <c:pt idx="395">
                  <c:v>0.97043961299999992</c:v>
                </c:pt>
                <c:pt idx="396">
                  <c:v>0.97043961299999992</c:v>
                </c:pt>
                <c:pt idx="397">
                  <c:v>0.97043961299999992</c:v>
                </c:pt>
                <c:pt idx="398">
                  <c:v>0.97043961299999992</c:v>
                </c:pt>
                <c:pt idx="399">
                  <c:v>0.97043961299999992</c:v>
                </c:pt>
                <c:pt idx="400">
                  <c:v>0.97043961299999992</c:v>
                </c:pt>
                <c:pt idx="401">
                  <c:v>0.97043961299999992</c:v>
                </c:pt>
                <c:pt idx="402">
                  <c:v>0.97043961299999992</c:v>
                </c:pt>
                <c:pt idx="403">
                  <c:v>0.97043961299999992</c:v>
                </c:pt>
                <c:pt idx="404">
                  <c:v>0.97043961299999992</c:v>
                </c:pt>
                <c:pt idx="405">
                  <c:v>0.97043961299999992</c:v>
                </c:pt>
                <c:pt idx="406">
                  <c:v>0.97043961299999992</c:v>
                </c:pt>
                <c:pt idx="407">
                  <c:v>0.97043961299999992</c:v>
                </c:pt>
                <c:pt idx="408">
                  <c:v>0.97043961299999992</c:v>
                </c:pt>
                <c:pt idx="409">
                  <c:v>0.97043961299999992</c:v>
                </c:pt>
                <c:pt idx="410">
                  <c:v>0.97043961299999992</c:v>
                </c:pt>
                <c:pt idx="411">
                  <c:v>0.97043961299999992</c:v>
                </c:pt>
                <c:pt idx="412">
                  <c:v>0.97043961299999992</c:v>
                </c:pt>
                <c:pt idx="413">
                  <c:v>0.97043961299999992</c:v>
                </c:pt>
                <c:pt idx="414">
                  <c:v>0.97043961299999992</c:v>
                </c:pt>
                <c:pt idx="415">
                  <c:v>0.97043961299999992</c:v>
                </c:pt>
                <c:pt idx="416">
                  <c:v>0.97043961299999992</c:v>
                </c:pt>
                <c:pt idx="417">
                  <c:v>0.97043961299999992</c:v>
                </c:pt>
                <c:pt idx="418">
                  <c:v>0.97043961299999992</c:v>
                </c:pt>
                <c:pt idx="419">
                  <c:v>0.97043961299999992</c:v>
                </c:pt>
                <c:pt idx="420">
                  <c:v>0.97044110300000008</c:v>
                </c:pt>
                <c:pt idx="421">
                  <c:v>0.97044110300000008</c:v>
                </c:pt>
                <c:pt idx="422">
                  <c:v>0.97044110300000008</c:v>
                </c:pt>
                <c:pt idx="423">
                  <c:v>0.97044110300000008</c:v>
                </c:pt>
                <c:pt idx="424">
                  <c:v>0.97044110300000008</c:v>
                </c:pt>
                <c:pt idx="425">
                  <c:v>0.97044110300000008</c:v>
                </c:pt>
                <c:pt idx="426">
                  <c:v>0.97044110300000008</c:v>
                </c:pt>
                <c:pt idx="427">
                  <c:v>0.97044110300000008</c:v>
                </c:pt>
                <c:pt idx="428">
                  <c:v>0.97044110300000008</c:v>
                </c:pt>
                <c:pt idx="429">
                  <c:v>0.97044110300000008</c:v>
                </c:pt>
                <c:pt idx="430">
                  <c:v>0.97044110300000008</c:v>
                </c:pt>
                <c:pt idx="431">
                  <c:v>0.97044110300000008</c:v>
                </c:pt>
                <c:pt idx="432">
                  <c:v>0.97044110300000008</c:v>
                </c:pt>
                <c:pt idx="433">
                  <c:v>0.97044110300000008</c:v>
                </c:pt>
                <c:pt idx="434">
                  <c:v>0.97044110300000008</c:v>
                </c:pt>
                <c:pt idx="435">
                  <c:v>0.97044110300000008</c:v>
                </c:pt>
                <c:pt idx="436">
                  <c:v>0.97044110300000008</c:v>
                </c:pt>
                <c:pt idx="437">
                  <c:v>0.97044110300000008</c:v>
                </c:pt>
                <c:pt idx="438">
                  <c:v>0.97044110300000008</c:v>
                </c:pt>
                <c:pt idx="439">
                  <c:v>0.97044110300000008</c:v>
                </c:pt>
                <c:pt idx="440">
                  <c:v>0.97044110300000008</c:v>
                </c:pt>
                <c:pt idx="441">
                  <c:v>0.97044110300000008</c:v>
                </c:pt>
                <c:pt idx="442">
                  <c:v>0.97044110300000008</c:v>
                </c:pt>
                <c:pt idx="443">
                  <c:v>0.97044110300000008</c:v>
                </c:pt>
                <c:pt idx="444">
                  <c:v>0.97044110300000008</c:v>
                </c:pt>
                <c:pt idx="445">
                  <c:v>0.97044110300000008</c:v>
                </c:pt>
                <c:pt idx="446">
                  <c:v>0.97044110300000008</c:v>
                </c:pt>
                <c:pt idx="447">
                  <c:v>0.97044110300000008</c:v>
                </c:pt>
                <c:pt idx="448">
                  <c:v>0.97044110300000008</c:v>
                </c:pt>
                <c:pt idx="449">
                  <c:v>0.97044110300000008</c:v>
                </c:pt>
                <c:pt idx="450">
                  <c:v>0.97044110300000008</c:v>
                </c:pt>
                <c:pt idx="451">
                  <c:v>0.97044110300000008</c:v>
                </c:pt>
                <c:pt idx="452">
                  <c:v>0.97044110300000008</c:v>
                </c:pt>
                <c:pt idx="453">
                  <c:v>0.97044110300000008</c:v>
                </c:pt>
                <c:pt idx="454">
                  <c:v>0.97044110300000008</c:v>
                </c:pt>
                <c:pt idx="455">
                  <c:v>0.97044110300000008</c:v>
                </c:pt>
                <c:pt idx="456">
                  <c:v>0.97044110300000008</c:v>
                </c:pt>
                <c:pt idx="457">
                  <c:v>0.97044259300000002</c:v>
                </c:pt>
                <c:pt idx="458">
                  <c:v>0.97044259300000002</c:v>
                </c:pt>
                <c:pt idx="459">
                  <c:v>0.97044259300000002</c:v>
                </c:pt>
                <c:pt idx="460">
                  <c:v>0.97044259300000002</c:v>
                </c:pt>
                <c:pt idx="461">
                  <c:v>0.97044259300000002</c:v>
                </c:pt>
                <c:pt idx="462">
                  <c:v>0.97044259300000002</c:v>
                </c:pt>
                <c:pt idx="463">
                  <c:v>0.97044259300000002</c:v>
                </c:pt>
                <c:pt idx="464">
                  <c:v>0.97044259300000002</c:v>
                </c:pt>
                <c:pt idx="465">
                  <c:v>0.97044259300000002</c:v>
                </c:pt>
                <c:pt idx="466">
                  <c:v>0.97044259300000002</c:v>
                </c:pt>
                <c:pt idx="467">
                  <c:v>0.97044259300000002</c:v>
                </c:pt>
                <c:pt idx="468">
                  <c:v>0.97044259300000002</c:v>
                </c:pt>
                <c:pt idx="469">
                  <c:v>0.97044259300000002</c:v>
                </c:pt>
                <c:pt idx="470">
                  <c:v>0.97044259300000002</c:v>
                </c:pt>
                <c:pt idx="471">
                  <c:v>0.97044259300000002</c:v>
                </c:pt>
                <c:pt idx="472">
                  <c:v>0.97044259300000002</c:v>
                </c:pt>
                <c:pt idx="473">
                  <c:v>0.97044259300000002</c:v>
                </c:pt>
                <c:pt idx="474">
                  <c:v>0.97044259300000002</c:v>
                </c:pt>
                <c:pt idx="475">
                  <c:v>0.97044259300000002</c:v>
                </c:pt>
                <c:pt idx="476">
                  <c:v>0.97044259300000002</c:v>
                </c:pt>
                <c:pt idx="477">
                  <c:v>0.97044259300000002</c:v>
                </c:pt>
                <c:pt idx="478">
                  <c:v>0.97044259300000002</c:v>
                </c:pt>
                <c:pt idx="479">
                  <c:v>0.97044259300000002</c:v>
                </c:pt>
                <c:pt idx="480">
                  <c:v>0.97044259300000002</c:v>
                </c:pt>
                <c:pt idx="481">
                  <c:v>0.97044259300000002</c:v>
                </c:pt>
                <c:pt idx="482">
                  <c:v>0.97044259300000002</c:v>
                </c:pt>
                <c:pt idx="483">
                  <c:v>0.97044259300000002</c:v>
                </c:pt>
                <c:pt idx="484">
                  <c:v>0.97044259300000002</c:v>
                </c:pt>
                <c:pt idx="485">
                  <c:v>0.97044259300000002</c:v>
                </c:pt>
                <c:pt idx="486">
                  <c:v>0.97044259300000002</c:v>
                </c:pt>
                <c:pt idx="487">
                  <c:v>0.97044259300000002</c:v>
                </c:pt>
                <c:pt idx="488">
                  <c:v>0.97044259300000002</c:v>
                </c:pt>
                <c:pt idx="489">
                  <c:v>0.97044259300000002</c:v>
                </c:pt>
                <c:pt idx="490">
                  <c:v>0.97044259300000002</c:v>
                </c:pt>
                <c:pt idx="491">
                  <c:v>0.97044259300000002</c:v>
                </c:pt>
                <c:pt idx="492">
                  <c:v>0.97044259300000002</c:v>
                </c:pt>
                <c:pt idx="493">
                  <c:v>0.97044408299999996</c:v>
                </c:pt>
                <c:pt idx="494">
                  <c:v>0.97044408299999996</c:v>
                </c:pt>
                <c:pt idx="495">
                  <c:v>0.97044408299999996</c:v>
                </c:pt>
                <c:pt idx="496">
                  <c:v>0.97044408299999996</c:v>
                </c:pt>
                <c:pt idx="497">
                  <c:v>0.97044408299999996</c:v>
                </c:pt>
                <c:pt idx="498">
                  <c:v>0.97044408299999996</c:v>
                </c:pt>
                <c:pt idx="499">
                  <c:v>0.97044408299999996</c:v>
                </c:pt>
                <c:pt idx="500">
                  <c:v>0.97044408299999996</c:v>
                </c:pt>
                <c:pt idx="501">
                  <c:v>0.97044408299999996</c:v>
                </c:pt>
                <c:pt idx="502">
                  <c:v>0.97044408299999996</c:v>
                </c:pt>
                <c:pt idx="503">
                  <c:v>0.97044408299999996</c:v>
                </c:pt>
                <c:pt idx="504">
                  <c:v>0.97044408299999996</c:v>
                </c:pt>
                <c:pt idx="505">
                  <c:v>0.97044408299999996</c:v>
                </c:pt>
                <c:pt idx="506">
                  <c:v>0.97044408299999996</c:v>
                </c:pt>
                <c:pt idx="507">
                  <c:v>0.97044408299999996</c:v>
                </c:pt>
                <c:pt idx="508">
                  <c:v>0.97044408299999996</c:v>
                </c:pt>
                <c:pt idx="509">
                  <c:v>0.97044408299999996</c:v>
                </c:pt>
                <c:pt idx="510">
                  <c:v>0.97044408299999996</c:v>
                </c:pt>
                <c:pt idx="511">
                  <c:v>0.97044408299999996</c:v>
                </c:pt>
                <c:pt idx="512">
                  <c:v>0.97044408299999996</c:v>
                </c:pt>
                <c:pt idx="513">
                  <c:v>0.97044408299999996</c:v>
                </c:pt>
                <c:pt idx="514">
                  <c:v>0.97044408299999996</c:v>
                </c:pt>
                <c:pt idx="515">
                  <c:v>0.97044408299999996</c:v>
                </c:pt>
                <c:pt idx="516">
                  <c:v>0.97044408299999996</c:v>
                </c:pt>
                <c:pt idx="517">
                  <c:v>0.97044408299999996</c:v>
                </c:pt>
                <c:pt idx="518">
                  <c:v>0.97044408299999996</c:v>
                </c:pt>
                <c:pt idx="519">
                  <c:v>0.97044408299999996</c:v>
                </c:pt>
                <c:pt idx="520">
                  <c:v>0.97044408299999996</c:v>
                </c:pt>
                <c:pt idx="521">
                  <c:v>0.97044408299999996</c:v>
                </c:pt>
                <c:pt idx="522">
                  <c:v>0.97044408299999996</c:v>
                </c:pt>
                <c:pt idx="523">
                  <c:v>0.97044408299999996</c:v>
                </c:pt>
                <c:pt idx="524">
                  <c:v>0.97044408299999996</c:v>
                </c:pt>
                <c:pt idx="525">
                  <c:v>0.97044408299999996</c:v>
                </c:pt>
                <c:pt idx="526">
                  <c:v>0.97044408299999996</c:v>
                </c:pt>
                <c:pt idx="527">
                  <c:v>0.97044408299999996</c:v>
                </c:pt>
                <c:pt idx="528">
                  <c:v>0.97044408299999996</c:v>
                </c:pt>
                <c:pt idx="529">
                  <c:v>0.97044408299999996</c:v>
                </c:pt>
                <c:pt idx="530">
                  <c:v>0.97044557300000001</c:v>
                </c:pt>
                <c:pt idx="531">
                  <c:v>0.97044557300000001</c:v>
                </c:pt>
                <c:pt idx="532">
                  <c:v>0.97044557300000001</c:v>
                </c:pt>
                <c:pt idx="533">
                  <c:v>0.97044557300000001</c:v>
                </c:pt>
                <c:pt idx="534">
                  <c:v>0.97044557300000001</c:v>
                </c:pt>
                <c:pt idx="535">
                  <c:v>0.97044557300000001</c:v>
                </c:pt>
                <c:pt idx="536">
                  <c:v>0.97044557300000001</c:v>
                </c:pt>
                <c:pt idx="537">
                  <c:v>0.97044557300000001</c:v>
                </c:pt>
                <c:pt idx="538">
                  <c:v>0.97044557300000001</c:v>
                </c:pt>
                <c:pt idx="539">
                  <c:v>0.97044557300000001</c:v>
                </c:pt>
                <c:pt idx="540">
                  <c:v>0.97044557300000001</c:v>
                </c:pt>
                <c:pt idx="541">
                  <c:v>0.97044557300000001</c:v>
                </c:pt>
                <c:pt idx="542">
                  <c:v>0.97044557300000001</c:v>
                </c:pt>
                <c:pt idx="543">
                  <c:v>0.97044557300000001</c:v>
                </c:pt>
                <c:pt idx="544">
                  <c:v>0.97044557300000001</c:v>
                </c:pt>
                <c:pt idx="545">
                  <c:v>0.97044557300000001</c:v>
                </c:pt>
                <c:pt idx="546">
                  <c:v>0.97044557300000001</c:v>
                </c:pt>
                <c:pt idx="547">
                  <c:v>0.97044557300000001</c:v>
                </c:pt>
                <c:pt idx="548">
                  <c:v>0.97044557300000001</c:v>
                </c:pt>
                <c:pt idx="549">
                  <c:v>0.97044557300000001</c:v>
                </c:pt>
                <c:pt idx="550">
                  <c:v>0.97044557300000001</c:v>
                </c:pt>
                <c:pt idx="551">
                  <c:v>0.97044557300000001</c:v>
                </c:pt>
                <c:pt idx="552">
                  <c:v>0.97044557300000001</c:v>
                </c:pt>
                <c:pt idx="553">
                  <c:v>0.97044557300000001</c:v>
                </c:pt>
                <c:pt idx="554">
                  <c:v>0.97044557300000001</c:v>
                </c:pt>
                <c:pt idx="555">
                  <c:v>0.97044557300000001</c:v>
                </c:pt>
                <c:pt idx="556">
                  <c:v>0.97044557300000001</c:v>
                </c:pt>
                <c:pt idx="557">
                  <c:v>0.97044557300000001</c:v>
                </c:pt>
                <c:pt idx="558">
                  <c:v>0.97044557300000001</c:v>
                </c:pt>
                <c:pt idx="559">
                  <c:v>0.97044557300000001</c:v>
                </c:pt>
                <c:pt idx="560">
                  <c:v>0.97044557300000001</c:v>
                </c:pt>
                <c:pt idx="561">
                  <c:v>0.97044557300000001</c:v>
                </c:pt>
                <c:pt idx="562">
                  <c:v>0.97044557300000001</c:v>
                </c:pt>
                <c:pt idx="563">
                  <c:v>0.97044557300000001</c:v>
                </c:pt>
                <c:pt idx="564">
                  <c:v>0.97044557300000001</c:v>
                </c:pt>
                <c:pt idx="565">
                  <c:v>0.97044557300000001</c:v>
                </c:pt>
                <c:pt idx="566">
                  <c:v>0.97044706299999994</c:v>
                </c:pt>
                <c:pt idx="567">
                  <c:v>0.97044706299999994</c:v>
                </c:pt>
                <c:pt idx="568">
                  <c:v>0.97044706299999994</c:v>
                </c:pt>
                <c:pt idx="569">
                  <c:v>0.97044706299999994</c:v>
                </c:pt>
                <c:pt idx="570">
                  <c:v>0.97044706299999994</c:v>
                </c:pt>
                <c:pt idx="571">
                  <c:v>0.97044706299999994</c:v>
                </c:pt>
                <c:pt idx="572">
                  <c:v>0.97044706299999994</c:v>
                </c:pt>
                <c:pt idx="573">
                  <c:v>0.97044706299999994</c:v>
                </c:pt>
                <c:pt idx="574">
                  <c:v>0.97044706299999994</c:v>
                </c:pt>
                <c:pt idx="575">
                  <c:v>0.97044706299999994</c:v>
                </c:pt>
                <c:pt idx="576">
                  <c:v>0.97044706299999994</c:v>
                </c:pt>
                <c:pt idx="577">
                  <c:v>0.97044706299999994</c:v>
                </c:pt>
                <c:pt idx="578">
                  <c:v>0.97044706299999994</c:v>
                </c:pt>
                <c:pt idx="579">
                  <c:v>0.97044706299999994</c:v>
                </c:pt>
                <c:pt idx="580">
                  <c:v>0.97044706299999994</c:v>
                </c:pt>
                <c:pt idx="581">
                  <c:v>0.97044706299999994</c:v>
                </c:pt>
                <c:pt idx="582">
                  <c:v>0.97044706299999994</c:v>
                </c:pt>
                <c:pt idx="583">
                  <c:v>0.97044706299999994</c:v>
                </c:pt>
                <c:pt idx="584">
                  <c:v>0.97044706299999994</c:v>
                </c:pt>
                <c:pt idx="585">
                  <c:v>0.97044706299999994</c:v>
                </c:pt>
                <c:pt idx="586">
                  <c:v>0.97044706299999994</c:v>
                </c:pt>
                <c:pt idx="587">
                  <c:v>0.97044706299999994</c:v>
                </c:pt>
                <c:pt idx="588">
                  <c:v>0.97044706299999994</c:v>
                </c:pt>
                <c:pt idx="589">
                  <c:v>0.97044706299999994</c:v>
                </c:pt>
                <c:pt idx="590">
                  <c:v>0.97044706299999994</c:v>
                </c:pt>
                <c:pt idx="591">
                  <c:v>0.97044706299999994</c:v>
                </c:pt>
                <c:pt idx="592">
                  <c:v>0.97044706299999994</c:v>
                </c:pt>
                <c:pt idx="593">
                  <c:v>0.97044706299999994</c:v>
                </c:pt>
                <c:pt idx="594">
                  <c:v>0.97044706299999994</c:v>
                </c:pt>
                <c:pt idx="595">
                  <c:v>0.97044706299999994</c:v>
                </c:pt>
                <c:pt idx="596">
                  <c:v>0.97044706299999994</c:v>
                </c:pt>
                <c:pt idx="597">
                  <c:v>0.97044706299999994</c:v>
                </c:pt>
                <c:pt idx="598">
                  <c:v>0.97044706299999994</c:v>
                </c:pt>
                <c:pt idx="599">
                  <c:v>0.97044706299999994</c:v>
                </c:pt>
                <c:pt idx="600">
                  <c:v>0.97044706299999994</c:v>
                </c:pt>
                <c:pt idx="601">
                  <c:v>0.97044706299999994</c:v>
                </c:pt>
                <c:pt idx="602">
                  <c:v>0.97044706299999994</c:v>
                </c:pt>
                <c:pt idx="603">
                  <c:v>0.97044706299999994</c:v>
                </c:pt>
                <c:pt idx="604">
                  <c:v>0.97044706299999994</c:v>
                </c:pt>
                <c:pt idx="605">
                  <c:v>0.97044706299999994</c:v>
                </c:pt>
                <c:pt idx="606">
                  <c:v>0.97044706299999994</c:v>
                </c:pt>
                <c:pt idx="607">
                  <c:v>0.97044706299999994</c:v>
                </c:pt>
                <c:pt idx="608">
                  <c:v>0.97044706299999994</c:v>
                </c:pt>
                <c:pt idx="609">
                  <c:v>0.97044706299999994</c:v>
                </c:pt>
                <c:pt idx="610">
                  <c:v>0.97044706299999994</c:v>
                </c:pt>
                <c:pt idx="611">
                  <c:v>0.97044706299999994</c:v>
                </c:pt>
                <c:pt idx="612">
                  <c:v>0.97044706299999994</c:v>
                </c:pt>
                <c:pt idx="613">
                  <c:v>0.97044706299999994</c:v>
                </c:pt>
                <c:pt idx="614">
                  <c:v>0.97044706299999994</c:v>
                </c:pt>
                <c:pt idx="615">
                  <c:v>0.97044557300000001</c:v>
                </c:pt>
                <c:pt idx="616">
                  <c:v>0.97044557300000001</c:v>
                </c:pt>
                <c:pt idx="617">
                  <c:v>0.97044557300000001</c:v>
                </c:pt>
                <c:pt idx="618">
                  <c:v>0.97044557300000001</c:v>
                </c:pt>
                <c:pt idx="619">
                  <c:v>0.97044557300000001</c:v>
                </c:pt>
                <c:pt idx="620">
                  <c:v>0.97044557300000001</c:v>
                </c:pt>
                <c:pt idx="621">
                  <c:v>0.97044855399999996</c:v>
                </c:pt>
                <c:pt idx="622">
                  <c:v>0.97044706299999994</c:v>
                </c:pt>
                <c:pt idx="623">
                  <c:v>0.97044706299999994</c:v>
                </c:pt>
                <c:pt idx="624">
                  <c:v>0.97044408299999996</c:v>
                </c:pt>
                <c:pt idx="625">
                  <c:v>0.97044706299999994</c:v>
                </c:pt>
                <c:pt idx="626">
                  <c:v>0.97044408299999996</c:v>
                </c:pt>
                <c:pt idx="627">
                  <c:v>0.97044408299999996</c:v>
                </c:pt>
                <c:pt idx="628">
                  <c:v>0.97044408299999996</c:v>
                </c:pt>
                <c:pt idx="629">
                  <c:v>0.97044110300000008</c:v>
                </c:pt>
                <c:pt idx="630">
                  <c:v>0.97044408299999996</c:v>
                </c:pt>
                <c:pt idx="631">
                  <c:v>0.97044110300000008</c:v>
                </c:pt>
                <c:pt idx="632">
                  <c:v>0.97044408299999996</c:v>
                </c:pt>
                <c:pt idx="633">
                  <c:v>0.97044110300000008</c:v>
                </c:pt>
                <c:pt idx="634">
                  <c:v>0.97044408299999996</c:v>
                </c:pt>
                <c:pt idx="635">
                  <c:v>0.97044110300000008</c:v>
                </c:pt>
                <c:pt idx="636">
                  <c:v>0.97044408299999996</c:v>
                </c:pt>
                <c:pt idx="637">
                  <c:v>0.97044110300000008</c:v>
                </c:pt>
                <c:pt idx="638">
                  <c:v>0.97044408299999996</c:v>
                </c:pt>
                <c:pt idx="639">
                  <c:v>0.97044110300000008</c:v>
                </c:pt>
                <c:pt idx="640">
                  <c:v>0.97044408299999996</c:v>
                </c:pt>
                <c:pt idx="641">
                  <c:v>0.97044110300000008</c:v>
                </c:pt>
                <c:pt idx="642">
                  <c:v>0.97044408299999996</c:v>
                </c:pt>
                <c:pt idx="643">
                  <c:v>0.97044110300000008</c:v>
                </c:pt>
                <c:pt idx="644">
                  <c:v>0.97044408299999996</c:v>
                </c:pt>
                <c:pt idx="645">
                  <c:v>0.97044110300000008</c:v>
                </c:pt>
                <c:pt idx="646">
                  <c:v>0.97044408299999996</c:v>
                </c:pt>
                <c:pt idx="647">
                  <c:v>0.97044110300000008</c:v>
                </c:pt>
                <c:pt idx="648">
                  <c:v>0.97044408299999996</c:v>
                </c:pt>
                <c:pt idx="649">
                  <c:v>0.97044110300000008</c:v>
                </c:pt>
                <c:pt idx="650">
                  <c:v>0.97044408299999996</c:v>
                </c:pt>
                <c:pt idx="651">
                  <c:v>0.97044110300000008</c:v>
                </c:pt>
                <c:pt idx="652">
                  <c:v>0.97044408299999996</c:v>
                </c:pt>
                <c:pt idx="653">
                  <c:v>0.97044110300000008</c:v>
                </c:pt>
                <c:pt idx="654">
                  <c:v>0.97044408299999996</c:v>
                </c:pt>
                <c:pt idx="655">
                  <c:v>0.97044110300000008</c:v>
                </c:pt>
                <c:pt idx="656">
                  <c:v>0.97044408299999996</c:v>
                </c:pt>
                <c:pt idx="657">
                  <c:v>0.97044110300000008</c:v>
                </c:pt>
                <c:pt idx="658">
                  <c:v>0.97044408299999996</c:v>
                </c:pt>
                <c:pt idx="659">
                  <c:v>0.97044110300000008</c:v>
                </c:pt>
                <c:pt idx="660">
                  <c:v>0.97044408299999996</c:v>
                </c:pt>
                <c:pt idx="661">
                  <c:v>0.97044110300000008</c:v>
                </c:pt>
                <c:pt idx="662">
                  <c:v>0.97044408299999996</c:v>
                </c:pt>
                <c:pt idx="663">
                  <c:v>0.97044110300000008</c:v>
                </c:pt>
                <c:pt idx="664">
                  <c:v>0.97044408299999996</c:v>
                </c:pt>
                <c:pt idx="665">
                  <c:v>0.97044110300000008</c:v>
                </c:pt>
                <c:pt idx="666">
                  <c:v>0.97044408299999996</c:v>
                </c:pt>
                <c:pt idx="667">
                  <c:v>0.97044110300000008</c:v>
                </c:pt>
                <c:pt idx="668">
                  <c:v>0.97044408299999996</c:v>
                </c:pt>
                <c:pt idx="669">
                  <c:v>0.97044110300000008</c:v>
                </c:pt>
                <c:pt idx="670">
                  <c:v>0.97044408299999996</c:v>
                </c:pt>
                <c:pt idx="671">
                  <c:v>0.97044110300000008</c:v>
                </c:pt>
                <c:pt idx="672">
                  <c:v>0.97044408299999996</c:v>
                </c:pt>
                <c:pt idx="673">
                  <c:v>0.97044110300000008</c:v>
                </c:pt>
                <c:pt idx="674">
                  <c:v>0.97044408299999996</c:v>
                </c:pt>
                <c:pt idx="675">
                  <c:v>0.97044110300000008</c:v>
                </c:pt>
                <c:pt idx="676">
                  <c:v>0.97044408299999996</c:v>
                </c:pt>
                <c:pt idx="677">
                  <c:v>0.97044110300000008</c:v>
                </c:pt>
                <c:pt idx="678">
                  <c:v>0.97044408299999996</c:v>
                </c:pt>
                <c:pt idx="679">
                  <c:v>0.97044110300000008</c:v>
                </c:pt>
                <c:pt idx="680">
                  <c:v>0.97044408299999996</c:v>
                </c:pt>
                <c:pt idx="681">
                  <c:v>0.97044110300000008</c:v>
                </c:pt>
                <c:pt idx="682">
                  <c:v>0.97044408299999996</c:v>
                </c:pt>
                <c:pt idx="683">
                  <c:v>0.97044110300000008</c:v>
                </c:pt>
                <c:pt idx="684">
                  <c:v>0.97044408299999996</c:v>
                </c:pt>
                <c:pt idx="685">
                  <c:v>0.97044110300000008</c:v>
                </c:pt>
                <c:pt idx="686">
                  <c:v>0.97044408299999996</c:v>
                </c:pt>
                <c:pt idx="687">
                  <c:v>0.97044110300000008</c:v>
                </c:pt>
                <c:pt idx="688">
                  <c:v>0.97044408299999996</c:v>
                </c:pt>
                <c:pt idx="689">
                  <c:v>0.97044110300000008</c:v>
                </c:pt>
                <c:pt idx="690">
                  <c:v>0.97044408299999996</c:v>
                </c:pt>
                <c:pt idx="691">
                  <c:v>0.97044110300000008</c:v>
                </c:pt>
                <c:pt idx="692">
                  <c:v>0.97044408299999996</c:v>
                </c:pt>
                <c:pt idx="693">
                  <c:v>0.97044110300000008</c:v>
                </c:pt>
                <c:pt idx="694">
                  <c:v>0.97044706299999994</c:v>
                </c:pt>
                <c:pt idx="695">
                  <c:v>0.97044408299999996</c:v>
                </c:pt>
                <c:pt idx="696">
                  <c:v>0.97044706299999994</c:v>
                </c:pt>
                <c:pt idx="697">
                  <c:v>0.97044408299999996</c:v>
                </c:pt>
                <c:pt idx="698">
                  <c:v>0.97044706299999994</c:v>
                </c:pt>
                <c:pt idx="699">
                  <c:v>0.97044408299999996</c:v>
                </c:pt>
                <c:pt idx="700">
                  <c:v>0.97044408299999996</c:v>
                </c:pt>
                <c:pt idx="701">
                  <c:v>0.97044408299999996</c:v>
                </c:pt>
                <c:pt idx="702">
                  <c:v>0.97044110300000008</c:v>
                </c:pt>
                <c:pt idx="703">
                  <c:v>0.97044408299999996</c:v>
                </c:pt>
                <c:pt idx="704">
                  <c:v>0.97044110300000008</c:v>
                </c:pt>
                <c:pt idx="705">
                  <c:v>0.97044408299999996</c:v>
                </c:pt>
                <c:pt idx="706">
                  <c:v>0.97044110300000008</c:v>
                </c:pt>
                <c:pt idx="707">
                  <c:v>0.97044408299999996</c:v>
                </c:pt>
                <c:pt idx="708">
                  <c:v>0.97044110300000008</c:v>
                </c:pt>
                <c:pt idx="709">
                  <c:v>0.97044408299999996</c:v>
                </c:pt>
                <c:pt idx="710">
                  <c:v>0.97044110300000008</c:v>
                </c:pt>
                <c:pt idx="711">
                  <c:v>0.97044408299999996</c:v>
                </c:pt>
                <c:pt idx="712">
                  <c:v>0.97044110300000008</c:v>
                </c:pt>
                <c:pt idx="713">
                  <c:v>0.97044408299999996</c:v>
                </c:pt>
                <c:pt idx="714">
                  <c:v>0.97044110300000008</c:v>
                </c:pt>
                <c:pt idx="715">
                  <c:v>0.97044408299999996</c:v>
                </c:pt>
                <c:pt idx="716">
                  <c:v>0.97044110300000008</c:v>
                </c:pt>
                <c:pt idx="717">
                  <c:v>0.97044408299999996</c:v>
                </c:pt>
                <c:pt idx="718">
                  <c:v>0.97044110300000008</c:v>
                </c:pt>
                <c:pt idx="719">
                  <c:v>0.97044408299999996</c:v>
                </c:pt>
                <c:pt idx="720">
                  <c:v>0.97044110300000008</c:v>
                </c:pt>
                <c:pt idx="721">
                  <c:v>0.97044408299999996</c:v>
                </c:pt>
                <c:pt idx="722">
                  <c:v>0.97044110300000008</c:v>
                </c:pt>
                <c:pt idx="723">
                  <c:v>0.97044408299999996</c:v>
                </c:pt>
                <c:pt idx="724">
                  <c:v>0.97044110300000008</c:v>
                </c:pt>
                <c:pt idx="725">
                  <c:v>0.97044408299999996</c:v>
                </c:pt>
                <c:pt idx="726">
                  <c:v>0.97044110300000008</c:v>
                </c:pt>
                <c:pt idx="727">
                  <c:v>0.97044408299999996</c:v>
                </c:pt>
                <c:pt idx="728">
                  <c:v>0.97044110300000008</c:v>
                </c:pt>
                <c:pt idx="729">
                  <c:v>0.97044408299999996</c:v>
                </c:pt>
                <c:pt idx="730">
                  <c:v>0.97044110300000008</c:v>
                </c:pt>
                <c:pt idx="731">
                  <c:v>0.97044408299999996</c:v>
                </c:pt>
                <c:pt idx="732">
                  <c:v>0.97044110300000008</c:v>
                </c:pt>
                <c:pt idx="733">
                  <c:v>0.97044408299999996</c:v>
                </c:pt>
                <c:pt idx="734">
                  <c:v>0.97044110300000008</c:v>
                </c:pt>
                <c:pt idx="735">
                  <c:v>0.97044408299999996</c:v>
                </c:pt>
                <c:pt idx="736">
                  <c:v>0.97044110300000008</c:v>
                </c:pt>
                <c:pt idx="737">
                  <c:v>0.97044408299999996</c:v>
                </c:pt>
                <c:pt idx="738">
                  <c:v>0.97044110300000008</c:v>
                </c:pt>
                <c:pt idx="739">
                  <c:v>0.97044408299999996</c:v>
                </c:pt>
                <c:pt idx="740">
                  <c:v>0.97044110300000008</c:v>
                </c:pt>
                <c:pt idx="741">
                  <c:v>0.97044408299999996</c:v>
                </c:pt>
                <c:pt idx="742">
                  <c:v>0.97044110300000008</c:v>
                </c:pt>
                <c:pt idx="743">
                  <c:v>0.97044408299999996</c:v>
                </c:pt>
                <c:pt idx="744">
                  <c:v>0.97044110300000008</c:v>
                </c:pt>
                <c:pt idx="745">
                  <c:v>0.97044408299999996</c:v>
                </c:pt>
                <c:pt idx="746">
                  <c:v>0.97044110300000008</c:v>
                </c:pt>
                <c:pt idx="747">
                  <c:v>0.97044408299999996</c:v>
                </c:pt>
                <c:pt idx="748">
                  <c:v>0.97044110300000008</c:v>
                </c:pt>
                <c:pt idx="749">
                  <c:v>0.97044408299999996</c:v>
                </c:pt>
                <c:pt idx="750">
                  <c:v>0.97044110300000008</c:v>
                </c:pt>
                <c:pt idx="751">
                  <c:v>0.97044408299999996</c:v>
                </c:pt>
                <c:pt idx="752">
                  <c:v>0.97044110300000008</c:v>
                </c:pt>
                <c:pt idx="753">
                  <c:v>0.97044408299999996</c:v>
                </c:pt>
                <c:pt idx="754">
                  <c:v>0.97044110300000008</c:v>
                </c:pt>
                <c:pt idx="755">
                  <c:v>0.97044408299999996</c:v>
                </c:pt>
                <c:pt idx="756">
                  <c:v>0.97044110300000008</c:v>
                </c:pt>
                <c:pt idx="757">
                  <c:v>0.97044408299999996</c:v>
                </c:pt>
                <c:pt idx="758">
                  <c:v>0.97044110300000008</c:v>
                </c:pt>
                <c:pt idx="759">
                  <c:v>0.97044408299999996</c:v>
                </c:pt>
                <c:pt idx="760">
                  <c:v>0.97044110300000008</c:v>
                </c:pt>
                <c:pt idx="761">
                  <c:v>0.97044408299999996</c:v>
                </c:pt>
                <c:pt idx="762">
                  <c:v>0.97044110300000008</c:v>
                </c:pt>
                <c:pt idx="763">
                  <c:v>0.97044408299999996</c:v>
                </c:pt>
                <c:pt idx="764">
                  <c:v>0.97044110300000008</c:v>
                </c:pt>
                <c:pt idx="765">
                  <c:v>0.97044408299999996</c:v>
                </c:pt>
                <c:pt idx="766">
                  <c:v>0.97044110300000008</c:v>
                </c:pt>
                <c:pt idx="767">
                  <c:v>0.97044408299999996</c:v>
                </c:pt>
                <c:pt idx="768">
                  <c:v>0.97044408299999996</c:v>
                </c:pt>
                <c:pt idx="769">
                  <c:v>0.97044706299999994</c:v>
                </c:pt>
                <c:pt idx="770">
                  <c:v>0.97044408299999996</c:v>
                </c:pt>
                <c:pt idx="771">
                  <c:v>0.97044706299999994</c:v>
                </c:pt>
                <c:pt idx="772">
                  <c:v>0.97044408299999996</c:v>
                </c:pt>
                <c:pt idx="773">
                  <c:v>0.97044706299999994</c:v>
                </c:pt>
                <c:pt idx="774">
                  <c:v>0.97044408299999996</c:v>
                </c:pt>
                <c:pt idx="775">
                  <c:v>0.97044408299999996</c:v>
                </c:pt>
                <c:pt idx="776">
                  <c:v>0.97044408299999996</c:v>
                </c:pt>
                <c:pt idx="777">
                  <c:v>0.97044110300000008</c:v>
                </c:pt>
                <c:pt idx="778">
                  <c:v>0.97044408299999996</c:v>
                </c:pt>
                <c:pt idx="779">
                  <c:v>0.97044110300000008</c:v>
                </c:pt>
                <c:pt idx="780">
                  <c:v>0.97044408299999996</c:v>
                </c:pt>
                <c:pt idx="781">
                  <c:v>0.97044110300000008</c:v>
                </c:pt>
                <c:pt idx="782">
                  <c:v>0.97044408299999996</c:v>
                </c:pt>
                <c:pt idx="783">
                  <c:v>0.97044110300000008</c:v>
                </c:pt>
                <c:pt idx="784">
                  <c:v>0.97044408299999996</c:v>
                </c:pt>
                <c:pt idx="785">
                  <c:v>0.97044110300000008</c:v>
                </c:pt>
                <c:pt idx="786">
                  <c:v>0.97044408299999996</c:v>
                </c:pt>
                <c:pt idx="787">
                  <c:v>0.97044110300000008</c:v>
                </c:pt>
                <c:pt idx="788">
                  <c:v>0.97044408299999996</c:v>
                </c:pt>
                <c:pt idx="789">
                  <c:v>0.97044110300000008</c:v>
                </c:pt>
                <c:pt idx="790">
                  <c:v>0.97044408299999996</c:v>
                </c:pt>
                <c:pt idx="791">
                  <c:v>0.97044110300000008</c:v>
                </c:pt>
                <c:pt idx="792">
                  <c:v>0.97044408299999996</c:v>
                </c:pt>
                <c:pt idx="793">
                  <c:v>0.97044110300000008</c:v>
                </c:pt>
                <c:pt idx="794">
                  <c:v>0.97044408299999996</c:v>
                </c:pt>
                <c:pt idx="795">
                  <c:v>0.97044110300000008</c:v>
                </c:pt>
                <c:pt idx="796">
                  <c:v>0.97044408299999996</c:v>
                </c:pt>
                <c:pt idx="797">
                  <c:v>0.97044110300000008</c:v>
                </c:pt>
                <c:pt idx="798">
                  <c:v>0.97044408299999996</c:v>
                </c:pt>
                <c:pt idx="799">
                  <c:v>0.97044110300000008</c:v>
                </c:pt>
                <c:pt idx="800">
                  <c:v>0.97044408299999996</c:v>
                </c:pt>
                <c:pt idx="801">
                  <c:v>0.97044110300000008</c:v>
                </c:pt>
                <c:pt idx="802">
                  <c:v>0.97044408299999996</c:v>
                </c:pt>
                <c:pt idx="803">
                  <c:v>0.97044110300000008</c:v>
                </c:pt>
                <c:pt idx="804">
                  <c:v>0.97044408299999996</c:v>
                </c:pt>
                <c:pt idx="805">
                  <c:v>0.97044110300000008</c:v>
                </c:pt>
                <c:pt idx="806">
                  <c:v>0.97044408299999996</c:v>
                </c:pt>
                <c:pt idx="807">
                  <c:v>0.97044110300000008</c:v>
                </c:pt>
                <c:pt idx="808">
                  <c:v>0.97044408299999996</c:v>
                </c:pt>
                <c:pt idx="809">
                  <c:v>0.97044110300000008</c:v>
                </c:pt>
                <c:pt idx="810">
                  <c:v>0.97044408299999996</c:v>
                </c:pt>
                <c:pt idx="811">
                  <c:v>0.97044110300000008</c:v>
                </c:pt>
                <c:pt idx="812">
                  <c:v>0.97044408299999996</c:v>
                </c:pt>
                <c:pt idx="813">
                  <c:v>0.97044110300000008</c:v>
                </c:pt>
                <c:pt idx="814">
                  <c:v>0.97044408299999996</c:v>
                </c:pt>
                <c:pt idx="815">
                  <c:v>0.97044110300000008</c:v>
                </c:pt>
                <c:pt idx="816">
                  <c:v>0.97044408299999996</c:v>
                </c:pt>
                <c:pt idx="817">
                  <c:v>0.97044110300000008</c:v>
                </c:pt>
                <c:pt idx="818">
                  <c:v>0.97044408299999996</c:v>
                </c:pt>
                <c:pt idx="819">
                  <c:v>0.97044110300000008</c:v>
                </c:pt>
                <c:pt idx="820">
                  <c:v>0.97044408299999996</c:v>
                </c:pt>
                <c:pt idx="821">
                  <c:v>0.97044110300000008</c:v>
                </c:pt>
                <c:pt idx="822">
                  <c:v>0.97044408299999996</c:v>
                </c:pt>
                <c:pt idx="823">
                  <c:v>0.97044110300000008</c:v>
                </c:pt>
                <c:pt idx="824">
                  <c:v>0.97044408299999996</c:v>
                </c:pt>
                <c:pt idx="825">
                  <c:v>0.97044110300000008</c:v>
                </c:pt>
                <c:pt idx="826">
                  <c:v>0.97044408299999996</c:v>
                </c:pt>
                <c:pt idx="827">
                  <c:v>0.97044110300000008</c:v>
                </c:pt>
                <c:pt idx="828">
                  <c:v>0.97044408299999996</c:v>
                </c:pt>
                <c:pt idx="829">
                  <c:v>0.97044110300000008</c:v>
                </c:pt>
                <c:pt idx="830">
                  <c:v>0.97044408299999996</c:v>
                </c:pt>
                <c:pt idx="831">
                  <c:v>0.97044110300000008</c:v>
                </c:pt>
                <c:pt idx="832">
                  <c:v>0.97044408299999996</c:v>
                </c:pt>
                <c:pt idx="833">
                  <c:v>0.97044110300000008</c:v>
                </c:pt>
                <c:pt idx="834">
                  <c:v>0.97044408299999996</c:v>
                </c:pt>
                <c:pt idx="835">
                  <c:v>0.97044110300000008</c:v>
                </c:pt>
                <c:pt idx="836">
                  <c:v>0.97044408299999996</c:v>
                </c:pt>
                <c:pt idx="837">
                  <c:v>0.97044110300000008</c:v>
                </c:pt>
                <c:pt idx="838">
                  <c:v>0.97044408299999996</c:v>
                </c:pt>
                <c:pt idx="839">
                  <c:v>0.97044110300000008</c:v>
                </c:pt>
                <c:pt idx="840">
                  <c:v>0.97044408299999996</c:v>
                </c:pt>
                <c:pt idx="841">
                  <c:v>0.97044408299999996</c:v>
                </c:pt>
                <c:pt idx="842">
                  <c:v>0.97044706299999994</c:v>
                </c:pt>
                <c:pt idx="843">
                  <c:v>0.97044408299999996</c:v>
                </c:pt>
                <c:pt idx="844">
                  <c:v>0.97044706299999994</c:v>
                </c:pt>
                <c:pt idx="845">
                  <c:v>0.97044408299999996</c:v>
                </c:pt>
                <c:pt idx="846">
                  <c:v>0.97044706299999994</c:v>
                </c:pt>
                <c:pt idx="847">
                  <c:v>0.97044408299999996</c:v>
                </c:pt>
                <c:pt idx="848">
                  <c:v>0.97044408299999996</c:v>
                </c:pt>
                <c:pt idx="849">
                  <c:v>0.97044408299999996</c:v>
                </c:pt>
                <c:pt idx="850">
                  <c:v>0.97044110300000008</c:v>
                </c:pt>
                <c:pt idx="851">
                  <c:v>0.97044408299999996</c:v>
                </c:pt>
                <c:pt idx="852">
                  <c:v>0.97044110300000008</c:v>
                </c:pt>
                <c:pt idx="853">
                  <c:v>0.97044408299999996</c:v>
                </c:pt>
                <c:pt idx="854">
                  <c:v>0.97044110300000008</c:v>
                </c:pt>
                <c:pt idx="855">
                  <c:v>0.97044408299999996</c:v>
                </c:pt>
                <c:pt idx="856">
                  <c:v>0.97044110300000008</c:v>
                </c:pt>
                <c:pt idx="857">
                  <c:v>0.97044408299999996</c:v>
                </c:pt>
                <c:pt idx="858">
                  <c:v>0.97044110300000008</c:v>
                </c:pt>
                <c:pt idx="859">
                  <c:v>0.97044408299999996</c:v>
                </c:pt>
                <c:pt idx="860">
                  <c:v>0.97044110300000008</c:v>
                </c:pt>
                <c:pt idx="861">
                  <c:v>0.97044408299999996</c:v>
                </c:pt>
                <c:pt idx="862">
                  <c:v>0.97044110300000008</c:v>
                </c:pt>
                <c:pt idx="863">
                  <c:v>0.97044408299999996</c:v>
                </c:pt>
                <c:pt idx="864">
                  <c:v>0.97044110300000008</c:v>
                </c:pt>
                <c:pt idx="865">
                  <c:v>0.97044408299999996</c:v>
                </c:pt>
                <c:pt idx="866">
                  <c:v>0.97044110300000008</c:v>
                </c:pt>
                <c:pt idx="867">
                  <c:v>0.97044408299999996</c:v>
                </c:pt>
                <c:pt idx="868">
                  <c:v>0.97044110300000008</c:v>
                </c:pt>
                <c:pt idx="869">
                  <c:v>0.97044408299999996</c:v>
                </c:pt>
                <c:pt idx="870">
                  <c:v>0.97044110300000008</c:v>
                </c:pt>
                <c:pt idx="871">
                  <c:v>0.97044408299999996</c:v>
                </c:pt>
                <c:pt idx="872">
                  <c:v>0.97044110300000008</c:v>
                </c:pt>
                <c:pt idx="873">
                  <c:v>0.97044408299999996</c:v>
                </c:pt>
                <c:pt idx="874">
                  <c:v>0.97044110300000008</c:v>
                </c:pt>
                <c:pt idx="875">
                  <c:v>0.97044408299999996</c:v>
                </c:pt>
                <c:pt idx="876">
                  <c:v>0.97044110300000008</c:v>
                </c:pt>
                <c:pt idx="877">
                  <c:v>0.97044408299999996</c:v>
                </c:pt>
                <c:pt idx="878">
                  <c:v>0.97044110300000008</c:v>
                </c:pt>
                <c:pt idx="879">
                  <c:v>0.97044408299999996</c:v>
                </c:pt>
                <c:pt idx="880">
                  <c:v>0.97044110300000008</c:v>
                </c:pt>
                <c:pt idx="881">
                  <c:v>0.97044408299999996</c:v>
                </c:pt>
                <c:pt idx="882">
                  <c:v>0.97044110300000008</c:v>
                </c:pt>
                <c:pt idx="883">
                  <c:v>0.97044408299999996</c:v>
                </c:pt>
                <c:pt idx="884">
                  <c:v>0.97044110300000008</c:v>
                </c:pt>
                <c:pt idx="885">
                  <c:v>0.97044408299999996</c:v>
                </c:pt>
                <c:pt idx="886">
                  <c:v>0.97044110300000008</c:v>
                </c:pt>
                <c:pt idx="887">
                  <c:v>0.97044408299999996</c:v>
                </c:pt>
                <c:pt idx="888">
                  <c:v>0.97044110300000008</c:v>
                </c:pt>
                <c:pt idx="889">
                  <c:v>0.97044408299999996</c:v>
                </c:pt>
                <c:pt idx="890">
                  <c:v>0.97044110300000008</c:v>
                </c:pt>
                <c:pt idx="891">
                  <c:v>0.97044408299999996</c:v>
                </c:pt>
                <c:pt idx="892">
                  <c:v>0.97044110300000008</c:v>
                </c:pt>
                <c:pt idx="893">
                  <c:v>0.97044408299999996</c:v>
                </c:pt>
                <c:pt idx="894">
                  <c:v>0.97044110300000008</c:v>
                </c:pt>
                <c:pt idx="895">
                  <c:v>0.97044408299999996</c:v>
                </c:pt>
                <c:pt idx="896">
                  <c:v>0.97044110300000008</c:v>
                </c:pt>
                <c:pt idx="897">
                  <c:v>0.97044408299999996</c:v>
                </c:pt>
                <c:pt idx="898">
                  <c:v>0.97044110300000008</c:v>
                </c:pt>
                <c:pt idx="899">
                  <c:v>0.97044408299999996</c:v>
                </c:pt>
                <c:pt idx="900">
                  <c:v>0.97044110300000008</c:v>
                </c:pt>
                <c:pt idx="901">
                  <c:v>0.97044408299999996</c:v>
                </c:pt>
                <c:pt idx="902">
                  <c:v>0.97044110300000008</c:v>
                </c:pt>
                <c:pt idx="903">
                  <c:v>0.97044408299999996</c:v>
                </c:pt>
                <c:pt idx="904">
                  <c:v>0.97044110300000008</c:v>
                </c:pt>
                <c:pt idx="905">
                  <c:v>0.97044408299999996</c:v>
                </c:pt>
                <c:pt idx="906">
                  <c:v>0.97044110300000008</c:v>
                </c:pt>
                <c:pt idx="907">
                  <c:v>0.97044408299999996</c:v>
                </c:pt>
                <c:pt idx="908">
                  <c:v>0.97044110300000008</c:v>
                </c:pt>
                <c:pt idx="909">
                  <c:v>0.97044408299999996</c:v>
                </c:pt>
                <c:pt idx="910">
                  <c:v>0.97044110300000008</c:v>
                </c:pt>
                <c:pt idx="911">
                  <c:v>0.97044408299999996</c:v>
                </c:pt>
                <c:pt idx="912">
                  <c:v>0.97044110300000008</c:v>
                </c:pt>
                <c:pt idx="913">
                  <c:v>0.97044408299999996</c:v>
                </c:pt>
                <c:pt idx="914">
                  <c:v>0.97044408299999996</c:v>
                </c:pt>
                <c:pt idx="915">
                  <c:v>0.97044706299999994</c:v>
                </c:pt>
                <c:pt idx="916">
                  <c:v>0.97044408299999996</c:v>
                </c:pt>
                <c:pt idx="917">
                  <c:v>0.97044706299999994</c:v>
                </c:pt>
                <c:pt idx="918">
                  <c:v>0.97044408299999996</c:v>
                </c:pt>
                <c:pt idx="919">
                  <c:v>0.97044706299999994</c:v>
                </c:pt>
                <c:pt idx="920">
                  <c:v>0.97044408299999996</c:v>
                </c:pt>
                <c:pt idx="921">
                  <c:v>0.97044408299999996</c:v>
                </c:pt>
                <c:pt idx="922">
                  <c:v>0.97044408299999996</c:v>
                </c:pt>
                <c:pt idx="923">
                  <c:v>0.97044110300000008</c:v>
                </c:pt>
                <c:pt idx="924">
                  <c:v>0.97044408299999996</c:v>
                </c:pt>
                <c:pt idx="925">
                  <c:v>0.97044110300000008</c:v>
                </c:pt>
                <c:pt idx="926">
                  <c:v>0.97044408299999996</c:v>
                </c:pt>
                <c:pt idx="927">
                  <c:v>0.97044110300000008</c:v>
                </c:pt>
                <c:pt idx="928">
                  <c:v>0.97044408299999996</c:v>
                </c:pt>
                <c:pt idx="929">
                  <c:v>0.97044110300000008</c:v>
                </c:pt>
                <c:pt idx="930">
                  <c:v>0.97044408299999996</c:v>
                </c:pt>
                <c:pt idx="931">
                  <c:v>0.97044110300000008</c:v>
                </c:pt>
                <c:pt idx="932">
                  <c:v>0.97044408299999996</c:v>
                </c:pt>
                <c:pt idx="933">
                  <c:v>0.97044110300000008</c:v>
                </c:pt>
                <c:pt idx="934">
                  <c:v>0.97044408299999996</c:v>
                </c:pt>
                <c:pt idx="935">
                  <c:v>0.97044110300000008</c:v>
                </c:pt>
                <c:pt idx="936">
                  <c:v>0.97044408299999996</c:v>
                </c:pt>
                <c:pt idx="937">
                  <c:v>0.97044110300000008</c:v>
                </c:pt>
                <c:pt idx="938">
                  <c:v>0.97044408299999996</c:v>
                </c:pt>
                <c:pt idx="939">
                  <c:v>0.97044110300000008</c:v>
                </c:pt>
                <c:pt idx="940">
                  <c:v>0.97044408299999996</c:v>
                </c:pt>
                <c:pt idx="941">
                  <c:v>0.97044110300000008</c:v>
                </c:pt>
                <c:pt idx="942">
                  <c:v>0.97044408299999996</c:v>
                </c:pt>
                <c:pt idx="943">
                  <c:v>0.97044110300000008</c:v>
                </c:pt>
                <c:pt idx="944">
                  <c:v>0.97044408299999996</c:v>
                </c:pt>
                <c:pt idx="945">
                  <c:v>0.97044110300000008</c:v>
                </c:pt>
                <c:pt idx="946">
                  <c:v>0.97044408299999996</c:v>
                </c:pt>
                <c:pt idx="947">
                  <c:v>0.97044110300000008</c:v>
                </c:pt>
                <c:pt idx="948">
                  <c:v>0.97044408299999996</c:v>
                </c:pt>
                <c:pt idx="949">
                  <c:v>0.97044110300000008</c:v>
                </c:pt>
                <c:pt idx="950">
                  <c:v>0.97044408299999996</c:v>
                </c:pt>
                <c:pt idx="951">
                  <c:v>0.97044110300000008</c:v>
                </c:pt>
                <c:pt idx="952">
                  <c:v>0.97044408299999996</c:v>
                </c:pt>
                <c:pt idx="953">
                  <c:v>0.97044110300000008</c:v>
                </c:pt>
                <c:pt idx="954">
                  <c:v>0.97044408299999996</c:v>
                </c:pt>
                <c:pt idx="955">
                  <c:v>0.97044110300000008</c:v>
                </c:pt>
                <c:pt idx="956">
                  <c:v>0.97044408299999996</c:v>
                </c:pt>
                <c:pt idx="957">
                  <c:v>0.97044110300000008</c:v>
                </c:pt>
                <c:pt idx="958">
                  <c:v>0.97044408299999996</c:v>
                </c:pt>
                <c:pt idx="959">
                  <c:v>0.97044110300000008</c:v>
                </c:pt>
                <c:pt idx="960">
                  <c:v>0.97044408299999996</c:v>
                </c:pt>
                <c:pt idx="961">
                  <c:v>0.97044110300000008</c:v>
                </c:pt>
                <c:pt idx="962">
                  <c:v>0.97044408299999996</c:v>
                </c:pt>
                <c:pt idx="963">
                  <c:v>0.97044110300000008</c:v>
                </c:pt>
                <c:pt idx="964">
                  <c:v>0.97044408299999996</c:v>
                </c:pt>
                <c:pt idx="965">
                  <c:v>0.97044110300000008</c:v>
                </c:pt>
                <c:pt idx="966">
                  <c:v>0.97044408299999996</c:v>
                </c:pt>
                <c:pt idx="967">
                  <c:v>0.97044110300000008</c:v>
                </c:pt>
                <c:pt idx="968">
                  <c:v>0.97044408299999996</c:v>
                </c:pt>
                <c:pt idx="969">
                  <c:v>0.97044110300000008</c:v>
                </c:pt>
                <c:pt idx="970">
                  <c:v>0.97044408299999996</c:v>
                </c:pt>
                <c:pt idx="971">
                  <c:v>0.97044110300000008</c:v>
                </c:pt>
                <c:pt idx="972">
                  <c:v>0.97044408299999996</c:v>
                </c:pt>
                <c:pt idx="973">
                  <c:v>0.97044110300000008</c:v>
                </c:pt>
                <c:pt idx="974">
                  <c:v>0.97044408299999996</c:v>
                </c:pt>
                <c:pt idx="975">
                  <c:v>0.97044110300000008</c:v>
                </c:pt>
                <c:pt idx="976">
                  <c:v>0.97044408299999996</c:v>
                </c:pt>
                <c:pt idx="977">
                  <c:v>0.97044110300000008</c:v>
                </c:pt>
                <c:pt idx="978">
                  <c:v>0.97044408299999996</c:v>
                </c:pt>
                <c:pt idx="979">
                  <c:v>0.97044110300000008</c:v>
                </c:pt>
                <c:pt idx="980">
                  <c:v>0.97044408299999996</c:v>
                </c:pt>
                <c:pt idx="981">
                  <c:v>0.97044110300000008</c:v>
                </c:pt>
                <c:pt idx="982">
                  <c:v>0.97044408299999996</c:v>
                </c:pt>
                <c:pt idx="983">
                  <c:v>0.97044110300000008</c:v>
                </c:pt>
                <c:pt idx="984">
                  <c:v>0.97044408299999996</c:v>
                </c:pt>
                <c:pt idx="985">
                  <c:v>0.97044110300000008</c:v>
                </c:pt>
                <c:pt idx="986">
                  <c:v>0.97044408299999996</c:v>
                </c:pt>
                <c:pt idx="987">
                  <c:v>0.97044408299999996</c:v>
                </c:pt>
                <c:pt idx="988">
                  <c:v>0.97044706299999994</c:v>
                </c:pt>
                <c:pt idx="989">
                  <c:v>0.97044408299999996</c:v>
                </c:pt>
                <c:pt idx="990">
                  <c:v>0.97044706299999994</c:v>
                </c:pt>
                <c:pt idx="991">
                  <c:v>0.97044408299999996</c:v>
                </c:pt>
                <c:pt idx="992">
                  <c:v>0.97044706299999994</c:v>
                </c:pt>
                <c:pt idx="993">
                  <c:v>0.97044408299999996</c:v>
                </c:pt>
                <c:pt idx="994">
                  <c:v>0.97044408299999996</c:v>
                </c:pt>
                <c:pt idx="995">
                  <c:v>0.97044408299999996</c:v>
                </c:pt>
                <c:pt idx="996">
                  <c:v>0.97044110300000008</c:v>
                </c:pt>
                <c:pt idx="997">
                  <c:v>0.97044408299999996</c:v>
                </c:pt>
                <c:pt idx="998">
                  <c:v>0.97044110300000008</c:v>
                </c:pt>
                <c:pt idx="999">
                  <c:v>0.97044408299999996</c:v>
                </c:pt>
                <c:pt idx="1000">
                  <c:v>0.97044110300000008</c:v>
                </c:pt>
                <c:pt idx="1001">
                  <c:v>0.97044408299999996</c:v>
                </c:pt>
                <c:pt idx="1002">
                  <c:v>0.97044110300000008</c:v>
                </c:pt>
                <c:pt idx="1003">
                  <c:v>0.97044408299999996</c:v>
                </c:pt>
                <c:pt idx="1004">
                  <c:v>0.97044110300000008</c:v>
                </c:pt>
                <c:pt idx="1005">
                  <c:v>0.97044408299999996</c:v>
                </c:pt>
                <c:pt idx="1006">
                  <c:v>0.97044110300000008</c:v>
                </c:pt>
                <c:pt idx="1007">
                  <c:v>0.97044408299999996</c:v>
                </c:pt>
                <c:pt idx="1008">
                  <c:v>0.97044110300000008</c:v>
                </c:pt>
                <c:pt idx="1009">
                  <c:v>0.97044408299999996</c:v>
                </c:pt>
                <c:pt idx="1010">
                  <c:v>0.97044110300000008</c:v>
                </c:pt>
                <c:pt idx="1011">
                  <c:v>0.97044408299999996</c:v>
                </c:pt>
                <c:pt idx="1012">
                  <c:v>0.97044110300000008</c:v>
                </c:pt>
                <c:pt idx="1013">
                  <c:v>0.97044408299999996</c:v>
                </c:pt>
                <c:pt idx="1014">
                  <c:v>0.97044110300000008</c:v>
                </c:pt>
                <c:pt idx="1015">
                  <c:v>0.97044408299999996</c:v>
                </c:pt>
                <c:pt idx="1016">
                  <c:v>0.97044110300000008</c:v>
                </c:pt>
                <c:pt idx="1017">
                  <c:v>0.97044408299999996</c:v>
                </c:pt>
                <c:pt idx="1018">
                  <c:v>0.97044110300000008</c:v>
                </c:pt>
                <c:pt idx="1019">
                  <c:v>0.97044408299999996</c:v>
                </c:pt>
                <c:pt idx="1020">
                  <c:v>0.97044110300000008</c:v>
                </c:pt>
                <c:pt idx="1021">
                  <c:v>0.97044408299999996</c:v>
                </c:pt>
                <c:pt idx="1022">
                  <c:v>0.97044110300000008</c:v>
                </c:pt>
                <c:pt idx="1023">
                  <c:v>0.97044408299999996</c:v>
                </c:pt>
                <c:pt idx="1024">
                  <c:v>0.97044110300000008</c:v>
                </c:pt>
                <c:pt idx="1025">
                  <c:v>0.97044408299999996</c:v>
                </c:pt>
                <c:pt idx="1026">
                  <c:v>0.97044110300000008</c:v>
                </c:pt>
                <c:pt idx="1027">
                  <c:v>0.97044408299999996</c:v>
                </c:pt>
                <c:pt idx="1028">
                  <c:v>0.97044110300000008</c:v>
                </c:pt>
                <c:pt idx="1029">
                  <c:v>0.97044408299999996</c:v>
                </c:pt>
                <c:pt idx="1030">
                  <c:v>0.97044110300000008</c:v>
                </c:pt>
                <c:pt idx="1031">
                  <c:v>0.97044408299999996</c:v>
                </c:pt>
                <c:pt idx="1032">
                  <c:v>0.97044110300000008</c:v>
                </c:pt>
                <c:pt idx="1033">
                  <c:v>0.97044408299999996</c:v>
                </c:pt>
                <c:pt idx="1034">
                  <c:v>0.97044110300000008</c:v>
                </c:pt>
                <c:pt idx="1035">
                  <c:v>0.97044408299999996</c:v>
                </c:pt>
                <c:pt idx="1036">
                  <c:v>0.97044110300000008</c:v>
                </c:pt>
                <c:pt idx="1037">
                  <c:v>0.97044408299999996</c:v>
                </c:pt>
                <c:pt idx="1038">
                  <c:v>0.97044110300000008</c:v>
                </c:pt>
                <c:pt idx="1039">
                  <c:v>0.97044408299999996</c:v>
                </c:pt>
                <c:pt idx="1040">
                  <c:v>0.97044110300000008</c:v>
                </c:pt>
                <c:pt idx="1041">
                  <c:v>0.97044408299999996</c:v>
                </c:pt>
                <c:pt idx="1042">
                  <c:v>0.97044110300000008</c:v>
                </c:pt>
                <c:pt idx="1043">
                  <c:v>0.97044408299999996</c:v>
                </c:pt>
                <c:pt idx="1044">
                  <c:v>0.97044110300000008</c:v>
                </c:pt>
                <c:pt idx="1045">
                  <c:v>0.97044408299999996</c:v>
                </c:pt>
                <c:pt idx="1046">
                  <c:v>0.97044110300000008</c:v>
                </c:pt>
                <c:pt idx="1047">
                  <c:v>0.97044408299999996</c:v>
                </c:pt>
                <c:pt idx="1048">
                  <c:v>0.97044110300000008</c:v>
                </c:pt>
                <c:pt idx="1049">
                  <c:v>0.97044408299999996</c:v>
                </c:pt>
                <c:pt idx="1050">
                  <c:v>0.97044110300000008</c:v>
                </c:pt>
                <c:pt idx="1051">
                  <c:v>0.97044408299999996</c:v>
                </c:pt>
                <c:pt idx="1052">
                  <c:v>0.97044110300000008</c:v>
                </c:pt>
                <c:pt idx="1053">
                  <c:v>0.97044408299999996</c:v>
                </c:pt>
                <c:pt idx="1054">
                  <c:v>0.97044110300000008</c:v>
                </c:pt>
                <c:pt idx="1055">
                  <c:v>0.97044408299999996</c:v>
                </c:pt>
                <c:pt idx="1056">
                  <c:v>0.97044110300000008</c:v>
                </c:pt>
                <c:pt idx="1057">
                  <c:v>0.97044408299999996</c:v>
                </c:pt>
                <c:pt idx="1058">
                  <c:v>0.97044110300000008</c:v>
                </c:pt>
                <c:pt idx="1059">
                  <c:v>0.97044408299999996</c:v>
                </c:pt>
                <c:pt idx="1060">
                  <c:v>0.97044408299999996</c:v>
                </c:pt>
                <c:pt idx="1061">
                  <c:v>0.97044706299999994</c:v>
                </c:pt>
                <c:pt idx="1062">
                  <c:v>0.97044408299999996</c:v>
                </c:pt>
                <c:pt idx="1063">
                  <c:v>0.97044706299999994</c:v>
                </c:pt>
                <c:pt idx="1064">
                  <c:v>0.97044408299999996</c:v>
                </c:pt>
                <c:pt idx="1065">
                  <c:v>0.97044706299999994</c:v>
                </c:pt>
                <c:pt idx="1066">
                  <c:v>0.97044408299999996</c:v>
                </c:pt>
                <c:pt idx="1067">
                  <c:v>0.97044408299999996</c:v>
                </c:pt>
                <c:pt idx="1068">
                  <c:v>0.97044408299999996</c:v>
                </c:pt>
                <c:pt idx="1069">
                  <c:v>0.97044110300000008</c:v>
                </c:pt>
                <c:pt idx="1070">
                  <c:v>0.97044408299999996</c:v>
                </c:pt>
                <c:pt idx="1071">
                  <c:v>0.97044110300000008</c:v>
                </c:pt>
                <c:pt idx="1072">
                  <c:v>0.97044408299999996</c:v>
                </c:pt>
                <c:pt idx="1073">
                  <c:v>0.97044110300000008</c:v>
                </c:pt>
                <c:pt idx="1074">
                  <c:v>0.97044408299999996</c:v>
                </c:pt>
                <c:pt idx="1075">
                  <c:v>0.97044110300000008</c:v>
                </c:pt>
                <c:pt idx="1076">
                  <c:v>0.97044408299999996</c:v>
                </c:pt>
                <c:pt idx="1077">
                  <c:v>0.97044110300000008</c:v>
                </c:pt>
                <c:pt idx="1078">
                  <c:v>0.97044408299999996</c:v>
                </c:pt>
                <c:pt idx="1079">
                  <c:v>0.97044110300000008</c:v>
                </c:pt>
                <c:pt idx="1080">
                  <c:v>0.97044408299999996</c:v>
                </c:pt>
                <c:pt idx="1081">
                  <c:v>0.97044110300000008</c:v>
                </c:pt>
                <c:pt idx="1082">
                  <c:v>0.97044408299999996</c:v>
                </c:pt>
                <c:pt idx="1083">
                  <c:v>0.97044110300000008</c:v>
                </c:pt>
                <c:pt idx="1084">
                  <c:v>0.97044408299999996</c:v>
                </c:pt>
                <c:pt idx="1085">
                  <c:v>0.97044110300000008</c:v>
                </c:pt>
                <c:pt idx="1086">
                  <c:v>0.97044408299999996</c:v>
                </c:pt>
                <c:pt idx="1087">
                  <c:v>0.97044110300000008</c:v>
                </c:pt>
                <c:pt idx="1088">
                  <c:v>0.97044408299999996</c:v>
                </c:pt>
                <c:pt idx="1089">
                  <c:v>0.97044110300000008</c:v>
                </c:pt>
                <c:pt idx="1090">
                  <c:v>0.97044408299999996</c:v>
                </c:pt>
                <c:pt idx="1091">
                  <c:v>0.97044110300000008</c:v>
                </c:pt>
                <c:pt idx="1092">
                  <c:v>0.97044408299999996</c:v>
                </c:pt>
                <c:pt idx="1093">
                  <c:v>0.97044110300000008</c:v>
                </c:pt>
                <c:pt idx="1094">
                  <c:v>0.97044408299999996</c:v>
                </c:pt>
                <c:pt idx="1095">
                  <c:v>0.97044110300000008</c:v>
                </c:pt>
                <c:pt idx="1096">
                  <c:v>0.97044408299999996</c:v>
                </c:pt>
                <c:pt idx="1097">
                  <c:v>0.97044110300000008</c:v>
                </c:pt>
                <c:pt idx="1098">
                  <c:v>0.97044408299999996</c:v>
                </c:pt>
                <c:pt idx="1099">
                  <c:v>0.97044110300000008</c:v>
                </c:pt>
                <c:pt idx="1100">
                  <c:v>0.97044408299999996</c:v>
                </c:pt>
                <c:pt idx="1101">
                  <c:v>0.97044110300000008</c:v>
                </c:pt>
                <c:pt idx="1102">
                  <c:v>0.97044408299999996</c:v>
                </c:pt>
                <c:pt idx="1103">
                  <c:v>0.97044110300000008</c:v>
                </c:pt>
                <c:pt idx="1104">
                  <c:v>0.97044408299999996</c:v>
                </c:pt>
                <c:pt idx="1105">
                  <c:v>0.97044110300000008</c:v>
                </c:pt>
                <c:pt idx="1106">
                  <c:v>0.97044408299999996</c:v>
                </c:pt>
                <c:pt idx="1107">
                  <c:v>0.97044110300000008</c:v>
                </c:pt>
                <c:pt idx="1108">
                  <c:v>0.97044408299999996</c:v>
                </c:pt>
                <c:pt idx="1109">
                  <c:v>0.97044110300000008</c:v>
                </c:pt>
                <c:pt idx="1110">
                  <c:v>0.97044408299999996</c:v>
                </c:pt>
                <c:pt idx="1111">
                  <c:v>0.97044110300000008</c:v>
                </c:pt>
                <c:pt idx="1112">
                  <c:v>0.97044408299999996</c:v>
                </c:pt>
                <c:pt idx="1113">
                  <c:v>0.97044110300000008</c:v>
                </c:pt>
                <c:pt idx="1114">
                  <c:v>0.97044408299999996</c:v>
                </c:pt>
                <c:pt idx="1115">
                  <c:v>0.97044110300000008</c:v>
                </c:pt>
                <c:pt idx="1116">
                  <c:v>0.97044408299999996</c:v>
                </c:pt>
                <c:pt idx="1117">
                  <c:v>0.97044110300000008</c:v>
                </c:pt>
                <c:pt idx="1118">
                  <c:v>0.97044408299999996</c:v>
                </c:pt>
                <c:pt idx="1119">
                  <c:v>0.97044110300000008</c:v>
                </c:pt>
                <c:pt idx="1120">
                  <c:v>0.97044408299999996</c:v>
                </c:pt>
                <c:pt idx="1121">
                  <c:v>0.97044110300000008</c:v>
                </c:pt>
                <c:pt idx="1122">
                  <c:v>0.97044408299999996</c:v>
                </c:pt>
                <c:pt idx="1123">
                  <c:v>0.97044110300000008</c:v>
                </c:pt>
                <c:pt idx="1124">
                  <c:v>0.97044408299999996</c:v>
                </c:pt>
                <c:pt idx="1125">
                  <c:v>0.97044110300000008</c:v>
                </c:pt>
                <c:pt idx="1126">
                  <c:v>0.97044408299999996</c:v>
                </c:pt>
                <c:pt idx="1127">
                  <c:v>0.97044110300000008</c:v>
                </c:pt>
                <c:pt idx="1128">
                  <c:v>0.97044408299999996</c:v>
                </c:pt>
                <c:pt idx="1129">
                  <c:v>0.97044110300000008</c:v>
                </c:pt>
                <c:pt idx="1130">
                  <c:v>0.97044408299999996</c:v>
                </c:pt>
                <c:pt idx="1131">
                  <c:v>0.97044110300000008</c:v>
                </c:pt>
                <c:pt idx="1132">
                  <c:v>0.97044408299999996</c:v>
                </c:pt>
                <c:pt idx="1133">
                  <c:v>0.97044408299999996</c:v>
                </c:pt>
                <c:pt idx="1134">
                  <c:v>0.97044706299999994</c:v>
                </c:pt>
                <c:pt idx="1135">
                  <c:v>0.97044408299999996</c:v>
                </c:pt>
                <c:pt idx="1136">
                  <c:v>0.97044706299999994</c:v>
                </c:pt>
                <c:pt idx="1137">
                  <c:v>0.97044408299999996</c:v>
                </c:pt>
                <c:pt idx="1138">
                  <c:v>0.97044706299999994</c:v>
                </c:pt>
                <c:pt idx="1139">
                  <c:v>0.97044408299999996</c:v>
                </c:pt>
                <c:pt idx="1140">
                  <c:v>0.97044408299999996</c:v>
                </c:pt>
                <c:pt idx="1141">
                  <c:v>0.97044408299999996</c:v>
                </c:pt>
                <c:pt idx="1142">
                  <c:v>0.97044110300000008</c:v>
                </c:pt>
                <c:pt idx="1143">
                  <c:v>0.97044408299999996</c:v>
                </c:pt>
                <c:pt idx="1144">
                  <c:v>0.97044110300000008</c:v>
                </c:pt>
                <c:pt idx="1145">
                  <c:v>0.97044408299999996</c:v>
                </c:pt>
                <c:pt idx="1146">
                  <c:v>0.97044110300000008</c:v>
                </c:pt>
                <c:pt idx="1147">
                  <c:v>0.97044408299999996</c:v>
                </c:pt>
                <c:pt idx="1148">
                  <c:v>0.97044110300000008</c:v>
                </c:pt>
                <c:pt idx="1149">
                  <c:v>0.97044408299999996</c:v>
                </c:pt>
                <c:pt idx="1150">
                  <c:v>0.97044110300000008</c:v>
                </c:pt>
                <c:pt idx="1151">
                  <c:v>0.97044408299999996</c:v>
                </c:pt>
                <c:pt idx="1152">
                  <c:v>0.97044110300000008</c:v>
                </c:pt>
                <c:pt idx="1153">
                  <c:v>0.97044408299999996</c:v>
                </c:pt>
                <c:pt idx="1154">
                  <c:v>0.97044110300000008</c:v>
                </c:pt>
                <c:pt idx="1155">
                  <c:v>0.97044408299999996</c:v>
                </c:pt>
                <c:pt idx="1156">
                  <c:v>0.97044110300000008</c:v>
                </c:pt>
                <c:pt idx="1157">
                  <c:v>0.97044408299999996</c:v>
                </c:pt>
                <c:pt idx="1158">
                  <c:v>0.97044110300000008</c:v>
                </c:pt>
                <c:pt idx="1159">
                  <c:v>0.97044408299999996</c:v>
                </c:pt>
                <c:pt idx="1160">
                  <c:v>0.97044110300000008</c:v>
                </c:pt>
                <c:pt idx="1161">
                  <c:v>0.97044408299999996</c:v>
                </c:pt>
                <c:pt idx="1162">
                  <c:v>0.97044110300000008</c:v>
                </c:pt>
                <c:pt idx="1163">
                  <c:v>0.97044408299999996</c:v>
                </c:pt>
                <c:pt idx="1164">
                  <c:v>0.97044110300000008</c:v>
                </c:pt>
                <c:pt idx="1165">
                  <c:v>0.97044408299999996</c:v>
                </c:pt>
                <c:pt idx="1166">
                  <c:v>0.97044110300000008</c:v>
                </c:pt>
                <c:pt idx="1167">
                  <c:v>0.97044408299999996</c:v>
                </c:pt>
                <c:pt idx="1168">
                  <c:v>0.97044110300000008</c:v>
                </c:pt>
                <c:pt idx="1169">
                  <c:v>0.97044408299999996</c:v>
                </c:pt>
                <c:pt idx="1170">
                  <c:v>0.97044110300000008</c:v>
                </c:pt>
                <c:pt idx="1171">
                  <c:v>0.97044408299999996</c:v>
                </c:pt>
                <c:pt idx="1172">
                  <c:v>0.97044110300000008</c:v>
                </c:pt>
                <c:pt idx="1173">
                  <c:v>0.97044408299999996</c:v>
                </c:pt>
                <c:pt idx="1174">
                  <c:v>0.97044110300000008</c:v>
                </c:pt>
                <c:pt idx="1175">
                  <c:v>0.97044408299999996</c:v>
                </c:pt>
                <c:pt idx="1176">
                  <c:v>0.97044110300000008</c:v>
                </c:pt>
                <c:pt idx="1177">
                  <c:v>0.97044408299999996</c:v>
                </c:pt>
                <c:pt idx="1178">
                  <c:v>0.97044110300000008</c:v>
                </c:pt>
                <c:pt idx="1179">
                  <c:v>0.97044408299999996</c:v>
                </c:pt>
                <c:pt idx="1180">
                  <c:v>0.97044110300000008</c:v>
                </c:pt>
                <c:pt idx="1181">
                  <c:v>0.97044408299999996</c:v>
                </c:pt>
                <c:pt idx="1182">
                  <c:v>0.97044110300000008</c:v>
                </c:pt>
                <c:pt idx="1183">
                  <c:v>0.97044408299999996</c:v>
                </c:pt>
                <c:pt idx="1184">
                  <c:v>0.97044110300000008</c:v>
                </c:pt>
                <c:pt idx="1185">
                  <c:v>0.97044408299999996</c:v>
                </c:pt>
                <c:pt idx="1186">
                  <c:v>0.97044110300000008</c:v>
                </c:pt>
                <c:pt idx="1187">
                  <c:v>0.97044408299999996</c:v>
                </c:pt>
                <c:pt idx="1188">
                  <c:v>0.97044110300000008</c:v>
                </c:pt>
                <c:pt idx="1189">
                  <c:v>0.97044408299999996</c:v>
                </c:pt>
                <c:pt idx="1190">
                  <c:v>0.97044110300000008</c:v>
                </c:pt>
                <c:pt idx="1191">
                  <c:v>0.97044408299999996</c:v>
                </c:pt>
                <c:pt idx="1192">
                  <c:v>0.97044110300000008</c:v>
                </c:pt>
                <c:pt idx="1193">
                  <c:v>0.97044408299999996</c:v>
                </c:pt>
                <c:pt idx="1194">
                  <c:v>0.97044110300000008</c:v>
                </c:pt>
                <c:pt idx="1195">
                  <c:v>0.97044408299999996</c:v>
                </c:pt>
                <c:pt idx="1196">
                  <c:v>0.97044110300000008</c:v>
                </c:pt>
                <c:pt idx="1197">
                  <c:v>0.97044408299999996</c:v>
                </c:pt>
                <c:pt idx="1198">
                  <c:v>0.97044110300000008</c:v>
                </c:pt>
                <c:pt idx="1199">
                  <c:v>0.97044408299999996</c:v>
                </c:pt>
                <c:pt idx="1200">
                  <c:v>0.97044408299999996</c:v>
                </c:pt>
                <c:pt idx="1201">
                  <c:v>0.97044408299999996</c:v>
                </c:pt>
                <c:pt idx="1202">
                  <c:v>0.97044408299999996</c:v>
                </c:pt>
                <c:pt idx="1203">
                  <c:v>0.97044408299999996</c:v>
                </c:pt>
                <c:pt idx="1204">
                  <c:v>0.97044408299999996</c:v>
                </c:pt>
                <c:pt idx="1205">
                  <c:v>0.97044408299999996</c:v>
                </c:pt>
                <c:pt idx="1206">
                  <c:v>0.97044408299999996</c:v>
                </c:pt>
                <c:pt idx="1207">
                  <c:v>0.97044408299999996</c:v>
                </c:pt>
                <c:pt idx="1208">
                  <c:v>0.97044408299999996</c:v>
                </c:pt>
                <c:pt idx="1209">
                  <c:v>0.97044408299999996</c:v>
                </c:pt>
                <c:pt idx="1210">
                  <c:v>0.97044408299999996</c:v>
                </c:pt>
                <c:pt idx="1211">
                  <c:v>0.97044110300000008</c:v>
                </c:pt>
                <c:pt idx="1212">
                  <c:v>0.97044408299999996</c:v>
                </c:pt>
                <c:pt idx="1213">
                  <c:v>0.97043812299999999</c:v>
                </c:pt>
                <c:pt idx="1214">
                  <c:v>0.97044110300000008</c:v>
                </c:pt>
                <c:pt idx="1215">
                  <c:v>0.97043812299999999</c:v>
                </c:pt>
                <c:pt idx="1216">
                  <c:v>0.97043812299999999</c:v>
                </c:pt>
                <c:pt idx="1217">
                  <c:v>0.97043812299999999</c:v>
                </c:pt>
                <c:pt idx="1218">
                  <c:v>0.97043812299999999</c:v>
                </c:pt>
                <c:pt idx="1219">
                  <c:v>0.97043812299999999</c:v>
                </c:pt>
                <c:pt idx="1220">
                  <c:v>0.97043812299999999</c:v>
                </c:pt>
                <c:pt idx="1221">
                  <c:v>0.97043812299999999</c:v>
                </c:pt>
                <c:pt idx="1222">
                  <c:v>0.97043812299999999</c:v>
                </c:pt>
                <c:pt idx="1223">
                  <c:v>0.97043514300000011</c:v>
                </c:pt>
                <c:pt idx="1224">
                  <c:v>0.97044110300000008</c:v>
                </c:pt>
                <c:pt idx="1225">
                  <c:v>0.97044110300000008</c:v>
                </c:pt>
                <c:pt idx="1226">
                  <c:v>0.97044706299999994</c:v>
                </c:pt>
                <c:pt idx="1227">
                  <c:v>0.97044706299999994</c:v>
                </c:pt>
                <c:pt idx="1228">
                  <c:v>0.970453024</c:v>
                </c:pt>
                <c:pt idx="1229">
                  <c:v>0.97044706299999994</c:v>
                </c:pt>
                <c:pt idx="1230">
                  <c:v>0.970453024</c:v>
                </c:pt>
                <c:pt idx="1231">
                  <c:v>0.97044706299999994</c:v>
                </c:pt>
                <c:pt idx="1232">
                  <c:v>0.970453024</c:v>
                </c:pt>
                <c:pt idx="1233">
                  <c:v>0.970453024</c:v>
                </c:pt>
                <c:pt idx="1234">
                  <c:v>0.970453024</c:v>
                </c:pt>
                <c:pt idx="1235">
                  <c:v>0.970453024</c:v>
                </c:pt>
                <c:pt idx="1236">
                  <c:v>0.970453024</c:v>
                </c:pt>
                <c:pt idx="1237">
                  <c:v>0.970453024</c:v>
                </c:pt>
                <c:pt idx="1238">
                  <c:v>0.970453024</c:v>
                </c:pt>
                <c:pt idx="1239">
                  <c:v>0.970453024</c:v>
                </c:pt>
                <c:pt idx="1240">
                  <c:v>0.970453024</c:v>
                </c:pt>
                <c:pt idx="1241">
                  <c:v>0.970453024</c:v>
                </c:pt>
                <c:pt idx="1242">
                  <c:v>0.970453024</c:v>
                </c:pt>
                <c:pt idx="1243">
                  <c:v>0.97045898399999997</c:v>
                </c:pt>
                <c:pt idx="1244">
                  <c:v>0.970453024</c:v>
                </c:pt>
                <c:pt idx="1245">
                  <c:v>0.97045898399999997</c:v>
                </c:pt>
                <c:pt idx="1246">
                  <c:v>0.970453024</c:v>
                </c:pt>
                <c:pt idx="1247">
                  <c:v>0.97045898399999997</c:v>
                </c:pt>
                <c:pt idx="1248">
                  <c:v>0.970453024</c:v>
                </c:pt>
                <c:pt idx="1249">
                  <c:v>0.97045898399999997</c:v>
                </c:pt>
                <c:pt idx="1250">
                  <c:v>0.970453024</c:v>
                </c:pt>
                <c:pt idx="1251">
                  <c:v>0.97045898399999997</c:v>
                </c:pt>
                <c:pt idx="1252">
                  <c:v>0.970453024</c:v>
                </c:pt>
                <c:pt idx="1253">
                  <c:v>0.97045898399999997</c:v>
                </c:pt>
                <c:pt idx="1254">
                  <c:v>0.970453024</c:v>
                </c:pt>
                <c:pt idx="1255">
                  <c:v>0.97045898399999997</c:v>
                </c:pt>
                <c:pt idx="1256">
                  <c:v>0.970453024</c:v>
                </c:pt>
                <c:pt idx="1257">
                  <c:v>0.97045898399999997</c:v>
                </c:pt>
                <c:pt idx="1258">
                  <c:v>0.970453024</c:v>
                </c:pt>
                <c:pt idx="1259">
                  <c:v>0.97045898399999997</c:v>
                </c:pt>
                <c:pt idx="1260">
                  <c:v>0.970453024</c:v>
                </c:pt>
                <c:pt idx="1261">
                  <c:v>0.97045898399999997</c:v>
                </c:pt>
                <c:pt idx="1262">
                  <c:v>0.970453024</c:v>
                </c:pt>
                <c:pt idx="1263">
                  <c:v>0.97045898399999997</c:v>
                </c:pt>
                <c:pt idx="1264">
                  <c:v>0.970453024</c:v>
                </c:pt>
                <c:pt idx="1265">
                  <c:v>0.97045898399999997</c:v>
                </c:pt>
                <c:pt idx="1266">
                  <c:v>0.970453024</c:v>
                </c:pt>
                <c:pt idx="1267">
                  <c:v>0.97045898399999997</c:v>
                </c:pt>
                <c:pt idx="1268">
                  <c:v>0.970453024</c:v>
                </c:pt>
                <c:pt idx="1269">
                  <c:v>0.97045898399999997</c:v>
                </c:pt>
                <c:pt idx="1270">
                  <c:v>0.970453024</c:v>
                </c:pt>
                <c:pt idx="1271">
                  <c:v>0.97045898399999997</c:v>
                </c:pt>
                <c:pt idx="1272">
                  <c:v>0.970453024</c:v>
                </c:pt>
                <c:pt idx="1273">
                  <c:v>0.97045898399999997</c:v>
                </c:pt>
                <c:pt idx="1274">
                  <c:v>0.970453024</c:v>
                </c:pt>
                <c:pt idx="1275">
                  <c:v>0.97045898399999997</c:v>
                </c:pt>
                <c:pt idx="1276">
                  <c:v>0.970453024</c:v>
                </c:pt>
                <c:pt idx="1277">
                  <c:v>0.97045898399999997</c:v>
                </c:pt>
                <c:pt idx="1278">
                  <c:v>0.970453024</c:v>
                </c:pt>
                <c:pt idx="1279">
                  <c:v>0.97045898399999997</c:v>
                </c:pt>
                <c:pt idx="1280">
                  <c:v>0.970453024</c:v>
                </c:pt>
                <c:pt idx="1281">
                  <c:v>0.97045898399999997</c:v>
                </c:pt>
                <c:pt idx="1282">
                  <c:v>0.970453024</c:v>
                </c:pt>
                <c:pt idx="1283">
                  <c:v>0.97045898399999997</c:v>
                </c:pt>
                <c:pt idx="1284">
                  <c:v>0.970453024</c:v>
                </c:pt>
                <c:pt idx="1285">
                  <c:v>0.97045898399999997</c:v>
                </c:pt>
                <c:pt idx="1286">
                  <c:v>0.970453024</c:v>
                </c:pt>
                <c:pt idx="1287">
                  <c:v>0.97045898399999997</c:v>
                </c:pt>
                <c:pt idx="1288">
                  <c:v>0.970453024</c:v>
                </c:pt>
                <c:pt idx="1289">
                  <c:v>0.97045898399999997</c:v>
                </c:pt>
                <c:pt idx="1290">
                  <c:v>0.970453024</c:v>
                </c:pt>
                <c:pt idx="1291">
                  <c:v>0.97045898399999997</c:v>
                </c:pt>
                <c:pt idx="1292">
                  <c:v>0.970453024</c:v>
                </c:pt>
                <c:pt idx="1293">
                  <c:v>0.97045898399999997</c:v>
                </c:pt>
                <c:pt idx="1294">
                  <c:v>0.970453024</c:v>
                </c:pt>
                <c:pt idx="1295">
                  <c:v>0.97045898399999997</c:v>
                </c:pt>
                <c:pt idx="1296">
                  <c:v>0.970453024</c:v>
                </c:pt>
                <c:pt idx="1297">
                  <c:v>0.97045898399999997</c:v>
                </c:pt>
                <c:pt idx="1298">
                  <c:v>0.970453024</c:v>
                </c:pt>
                <c:pt idx="1299">
                  <c:v>0.97045898399999997</c:v>
                </c:pt>
                <c:pt idx="1300">
                  <c:v>0.970453024</c:v>
                </c:pt>
                <c:pt idx="1301">
                  <c:v>0.97045898399999997</c:v>
                </c:pt>
                <c:pt idx="1302">
                  <c:v>0.970453024</c:v>
                </c:pt>
                <c:pt idx="1303">
                  <c:v>0.97045898399999997</c:v>
                </c:pt>
                <c:pt idx="1304">
                  <c:v>0.970453024</c:v>
                </c:pt>
                <c:pt idx="1305">
                  <c:v>0.97045898399999997</c:v>
                </c:pt>
                <c:pt idx="1306">
                  <c:v>0.970453024</c:v>
                </c:pt>
                <c:pt idx="1307">
                  <c:v>0.97045898399999997</c:v>
                </c:pt>
                <c:pt idx="1308">
                  <c:v>0.970453024</c:v>
                </c:pt>
                <c:pt idx="1309">
                  <c:v>0.97045898399999997</c:v>
                </c:pt>
                <c:pt idx="1310">
                  <c:v>0.970453024</c:v>
                </c:pt>
                <c:pt idx="1311">
                  <c:v>0.97045898399999997</c:v>
                </c:pt>
                <c:pt idx="1312">
                  <c:v>0.970453024</c:v>
                </c:pt>
                <c:pt idx="1313">
                  <c:v>0.97045898399999997</c:v>
                </c:pt>
                <c:pt idx="1314">
                  <c:v>0.970453024</c:v>
                </c:pt>
                <c:pt idx="1315">
                  <c:v>0.97045898399999997</c:v>
                </c:pt>
                <c:pt idx="1316">
                  <c:v>0.97045898399999997</c:v>
                </c:pt>
                <c:pt idx="1317">
                  <c:v>0.97045898399999997</c:v>
                </c:pt>
                <c:pt idx="1318">
                  <c:v>0.97045898399999997</c:v>
                </c:pt>
                <c:pt idx="1319">
                  <c:v>0.97045898399999997</c:v>
                </c:pt>
                <c:pt idx="1320">
                  <c:v>0.97045898399999997</c:v>
                </c:pt>
                <c:pt idx="1321">
                  <c:v>0.97045898399999997</c:v>
                </c:pt>
                <c:pt idx="1322">
                  <c:v>0.97045898399999997</c:v>
                </c:pt>
                <c:pt idx="1323">
                  <c:v>0.97045898399999997</c:v>
                </c:pt>
                <c:pt idx="1324">
                  <c:v>0.97045898399999997</c:v>
                </c:pt>
                <c:pt idx="1325">
                  <c:v>0.97045898399999997</c:v>
                </c:pt>
                <c:pt idx="1326">
                  <c:v>0.97045898399999997</c:v>
                </c:pt>
                <c:pt idx="1327">
                  <c:v>0.97045898399999997</c:v>
                </c:pt>
                <c:pt idx="1328">
                  <c:v>0.97045898399999997</c:v>
                </c:pt>
                <c:pt idx="1329">
                  <c:v>0.97045898399999997</c:v>
                </c:pt>
                <c:pt idx="1330">
                  <c:v>0.97045898399999997</c:v>
                </c:pt>
                <c:pt idx="1331">
                  <c:v>0.97045898399999997</c:v>
                </c:pt>
                <c:pt idx="1332">
                  <c:v>0.97045898399999997</c:v>
                </c:pt>
                <c:pt idx="1333">
                  <c:v>0.97045898399999997</c:v>
                </c:pt>
                <c:pt idx="1334">
                  <c:v>0.97045898399999997</c:v>
                </c:pt>
                <c:pt idx="1335">
                  <c:v>0.97045898399999997</c:v>
                </c:pt>
                <c:pt idx="1336">
                  <c:v>0.97045898399999997</c:v>
                </c:pt>
                <c:pt idx="1337">
                  <c:v>0.97045898399999997</c:v>
                </c:pt>
                <c:pt idx="1338">
                  <c:v>0.97045898399999997</c:v>
                </c:pt>
                <c:pt idx="1339">
                  <c:v>0.97045898399999997</c:v>
                </c:pt>
                <c:pt idx="1340">
                  <c:v>0.97045898399999997</c:v>
                </c:pt>
                <c:pt idx="1341">
                  <c:v>0.97045898399999997</c:v>
                </c:pt>
                <c:pt idx="1342">
                  <c:v>0.97045898399999997</c:v>
                </c:pt>
                <c:pt idx="1343">
                  <c:v>0.97045898399999997</c:v>
                </c:pt>
                <c:pt idx="1344">
                  <c:v>0.97045898399999997</c:v>
                </c:pt>
                <c:pt idx="1345">
                  <c:v>0.97045898399999997</c:v>
                </c:pt>
                <c:pt idx="1346">
                  <c:v>0.97045898399999997</c:v>
                </c:pt>
                <c:pt idx="1347">
                  <c:v>0.97045898399999997</c:v>
                </c:pt>
                <c:pt idx="1348">
                  <c:v>0.97045898399999997</c:v>
                </c:pt>
                <c:pt idx="1349">
                  <c:v>0.97045898399999997</c:v>
                </c:pt>
                <c:pt idx="1350">
                  <c:v>0.97045898399999997</c:v>
                </c:pt>
                <c:pt idx="1351">
                  <c:v>0.97045898399999997</c:v>
                </c:pt>
                <c:pt idx="1352">
                  <c:v>0.97045898399999997</c:v>
                </c:pt>
                <c:pt idx="1353">
                  <c:v>0.97045898399999997</c:v>
                </c:pt>
                <c:pt idx="1354">
                  <c:v>0.97045898399999997</c:v>
                </c:pt>
                <c:pt idx="1355">
                  <c:v>0.97045898399999997</c:v>
                </c:pt>
                <c:pt idx="1356">
                  <c:v>0.97045898399999997</c:v>
                </c:pt>
                <c:pt idx="1357">
                  <c:v>0.97045898399999997</c:v>
                </c:pt>
                <c:pt idx="1358">
                  <c:v>0.97045898399999997</c:v>
                </c:pt>
                <c:pt idx="1359">
                  <c:v>0.97045898399999997</c:v>
                </c:pt>
                <c:pt idx="1360">
                  <c:v>0.97045898399999997</c:v>
                </c:pt>
                <c:pt idx="1361">
                  <c:v>0.97045898399999997</c:v>
                </c:pt>
                <c:pt idx="1362">
                  <c:v>0.97045898399999997</c:v>
                </c:pt>
                <c:pt idx="1363">
                  <c:v>0.97045898399999997</c:v>
                </c:pt>
                <c:pt idx="1364">
                  <c:v>0.97045898399999997</c:v>
                </c:pt>
                <c:pt idx="1365">
                  <c:v>0.97045898399999997</c:v>
                </c:pt>
                <c:pt idx="1366">
                  <c:v>0.97045898399999997</c:v>
                </c:pt>
                <c:pt idx="1367">
                  <c:v>0.97045898399999997</c:v>
                </c:pt>
                <c:pt idx="1368">
                  <c:v>0.97045898399999997</c:v>
                </c:pt>
                <c:pt idx="1369">
                  <c:v>0.97045898399999997</c:v>
                </c:pt>
                <c:pt idx="1370">
                  <c:v>0.97045898399999997</c:v>
                </c:pt>
                <c:pt idx="1371">
                  <c:v>0.97045898399999997</c:v>
                </c:pt>
                <c:pt idx="1372">
                  <c:v>0.97045898399999997</c:v>
                </c:pt>
                <c:pt idx="1373">
                  <c:v>0.97045898399999997</c:v>
                </c:pt>
                <c:pt idx="1374">
                  <c:v>0.97045898399999997</c:v>
                </c:pt>
                <c:pt idx="1375">
                  <c:v>0.97045898399999997</c:v>
                </c:pt>
                <c:pt idx="1376">
                  <c:v>0.97045898399999997</c:v>
                </c:pt>
                <c:pt idx="1377">
                  <c:v>0.97045898399999997</c:v>
                </c:pt>
                <c:pt idx="1378">
                  <c:v>0.97045898399999997</c:v>
                </c:pt>
                <c:pt idx="1379">
                  <c:v>0.97045898399999997</c:v>
                </c:pt>
                <c:pt idx="1380">
                  <c:v>0.97045898399999997</c:v>
                </c:pt>
                <c:pt idx="1381">
                  <c:v>0.97045898399999997</c:v>
                </c:pt>
                <c:pt idx="1382">
                  <c:v>0.97045898399999997</c:v>
                </c:pt>
                <c:pt idx="1383">
                  <c:v>0.97045898399999997</c:v>
                </c:pt>
                <c:pt idx="1384">
                  <c:v>0.97045898399999997</c:v>
                </c:pt>
                <c:pt idx="1385">
                  <c:v>0.97045898399999997</c:v>
                </c:pt>
                <c:pt idx="1386">
                  <c:v>0.97045898399999997</c:v>
                </c:pt>
                <c:pt idx="1387">
                  <c:v>0.97045898399999997</c:v>
                </c:pt>
                <c:pt idx="1388">
                  <c:v>0.97045898399999997</c:v>
                </c:pt>
                <c:pt idx="1389">
                  <c:v>0.97046494500000002</c:v>
                </c:pt>
                <c:pt idx="1390">
                  <c:v>0.97045898399999997</c:v>
                </c:pt>
                <c:pt idx="1391">
                  <c:v>0.97046494500000002</c:v>
                </c:pt>
                <c:pt idx="1392">
                  <c:v>0.97045898399999997</c:v>
                </c:pt>
                <c:pt idx="1393">
                  <c:v>0.97046494500000002</c:v>
                </c:pt>
                <c:pt idx="1394">
                  <c:v>0.97045898399999997</c:v>
                </c:pt>
                <c:pt idx="1395">
                  <c:v>0.97046494500000002</c:v>
                </c:pt>
                <c:pt idx="1396">
                  <c:v>0.97045898399999997</c:v>
                </c:pt>
                <c:pt idx="1397">
                  <c:v>0.97046494500000002</c:v>
                </c:pt>
                <c:pt idx="1398">
                  <c:v>0.97045898399999997</c:v>
                </c:pt>
                <c:pt idx="1399">
                  <c:v>0.97046494500000002</c:v>
                </c:pt>
                <c:pt idx="1400">
                  <c:v>0.97045898399999997</c:v>
                </c:pt>
                <c:pt idx="1401">
                  <c:v>0.97046494500000002</c:v>
                </c:pt>
                <c:pt idx="1402">
                  <c:v>0.97045898399999997</c:v>
                </c:pt>
                <c:pt idx="1403">
                  <c:v>0.97046494500000002</c:v>
                </c:pt>
                <c:pt idx="1404">
                  <c:v>0.97045898399999997</c:v>
                </c:pt>
                <c:pt idx="1405">
                  <c:v>0.97046494500000002</c:v>
                </c:pt>
                <c:pt idx="1406">
                  <c:v>0.97045898399999997</c:v>
                </c:pt>
                <c:pt idx="1407">
                  <c:v>0.97046494500000002</c:v>
                </c:pt>
                <c:pt idx="1408">
                  <c:v>0.97045898399999997</c:v>
                </c:pt>
                <c:pt idx="1409">
                  <c:v>0.97046494500000002</c:v>
                </c:pt>
                <c:pt idx="1410">
                  <c:v>0.97045898399999997</c:v>
                </c:pt>
                <c:pt idx="1411">
                  <c:v>0.97046494500000002</c:v>
                </c:pt>
                <c:pt idx="1412">
                  <c:v>0.97045898399999997</c:v>
                </c:pt>
                <c:pt idx="1413">
                  <c:v>0.97046494500000002</c:v>
                </c:pt>
                <c:pt idx="1414">
                  <c:v>0.97045898399999997</c:v>
                </c:pt>
                <c:pt idx="1415">
                  <c:v>0.97046494500000002</c:v>
                </c:pt>
                <c:pt idx="1416">
                  <c:v>0.97045898399999997</c:v>
                </c:pt>
                <c:pt idx="1417">
                  <c:v>0.97046494500000002</c:v>
                </c:pt>
                <c:pt idx="1418">
                  <c:v>0.97045898399999997</c:v>
                </c:pt>
                <c:pt idx="1419">
                  <c:v>0.97046494500000002</c:v>
                </c:pt>
                <c:pt idx="1420">
                  <c:v>0.97045898399999997</c:v>
                </c:pt>
                <c:pt idx="1421">
                  <c:v>0.97046494500000002</c:v>
                </c:pt>
                <c:pt idx="1422">
                  <c:v>0.97045898399999997</c:v>
                </c:pt>
                <c:pt idx="1423">
                  <c:v>0.97046494500000002</c:v>
                </c:pt>
                <c:pt idx="1424">
                  <c:v>0.97045898399999997</c:v>
                </c:pt>
                <c:pt idx="1425">
                  <c:v>0.97046494500000002</c:v>
                </c:pt>
                <c:pt idx="1426">
                  <c:v>0.97045898399999997</c:v>
                </c:pt>
                <c:pt idx="1427">
                  <c:v>0.97046494500000002</c:v>
                </c:pt>
                <c:pt idx="1428">
                  <c:v>0.97045898399999997</c:v>
                </c:pt>
                <c:pt idx="1429">
                  <c:v>0.97046494500000002</c:v>
                </c:pt>
                <c:pt idx="1430">
                  <c:v>0.97045898399999997</c:v>
                </c:pt>
                <c:pt idx="1431">
                  <c:v>0.97046494500000002</c:v>
                </c:pt>
                <c:pt idx="1432">
                  <c:v>0.97045898399999997</c:v>
                </c:pt>
                <c:pt idx="1433">
                  <c:v>0.97046494500000002</c:v>
                </c:pt>
                <c:pt idx="1434">
                  <c:v>0.97045898399999997</c:v>
                </c:pt>
                <c:pt idx="1435">
                  <c:v>0.97046494500000002</c:v>
                </c:pt>
                <c:pt idx="1436">
                  <c:v>0.97045898399999997</c:v>
                </c:pt>
                <c:pt idx="1437">
                  <c:v>0.97046494500000002</c:v>
                </c:pt>
                <c:pt idx="1438">
                  <c:v>0.97045898399999997</c:v>
                </c:pt>
                <c:pt idx="1439">
                  <c:v>0.97046494500000002</c:v>
                </c:pt>
                <c:pt idx="1440">
                  <c:v>0.97045898399999997</c:v>
                </c:pt>
                <c:pt idx="1441">
                  <c:v>0.97046494500000002</c:v>
                </c:pt>
                <c:pt idx="1442">
                  <c:v>0.97045898399999997</c:v>
                </c:pt>
                <c:pt idx="1443">
                  <c:v>0.97046494500000002</c:v>
                </c:pt>
                <c:pt idx="1444">
                  <c:v>0.97045898399999997</c:v>
                </c:pt>
                <c:pt idx="1445">
                  <c:v>0.97046494500000002</c:v>
                </c:pt>
                <c:pt idx="1446">
                  <c:v>0.97045898399999997</c:v>
                </c:pt>
                <c:pt idx="1447">
                  <c:v>0.97046494500000002</c:v>
                </c:pt>
                <c:pt idx="1448">
                  <c:v>0.97045898399999997</c:v>
                </c:pt>
                <c:pt idx="1449">
                  <c:v>0.97046494500000002</c:v>
                </c:pt>
                <c:pt idx="1450">
                  <c:v>0.97045898399999997</c:v>
                </c:pt>
                <c:pt idx="1451">
                  <c:v>0.97046494500000002</c:v>
                </c:pt>
                <c:pt idx="1452">
                  <c:v>0.97045898399999997</c:v>
                </c:pt>
                <c:pt idx="1453">
                  <c:v>0.97046494500000002</c:v>
                </c:pt>
                <c:pt idx="1454">
                  <c:v>0.97045898399999997</c:v>
                </c:pt>
                <c:pt idx="1455">
                  <c:v>0.97046494500000002</c:v>
                </c:pt>
                <c:pt idx="1456">
                  <c:v>0.97045898399999997</c:v>
                </c:pt>
                <c:pt idx="1457">
                  <c:v>0.97046494500000002</c:v>
                </c:pt>
                <c:pt idx="1458">
                  <c:v>0.97045898399999997</c:v>
                </c:pt>
                <c:pt idx="1459">
                  <c:v>0.97046494500000002</c:v>
                </c:pt>
                <c:pt idx="1460">
                  <c:v>0.97045898399999997</c:v>
                </c:pt>
                <c:pt idx="1461">
                  <c:v>0.97046494500000002</c:v>
                </c:pt>
                <c:pt idx="1462">
                  <c:v>0.97046494500000002</c:v>
                </c:pt>
                <c:pt idx="1463">
                  <c:v>0.97046494500000002</c:v>
                </c:pt>
                <c:pt idx="1464">
                  <c:v>0.97046494500000002</c:v>
                </c:pt>
                <c:pt idx="1465">
                  <c:v>0.97046494500000002</c:v>
                </c:pt>
                <c:pt idx="1466">
                  <c:v>0.97046494500000002</c:v>
                </c:pt>
                <c:pt idx="1467">
                  <c:v>0.97046494500000002</c:v>
                </c:pt>
                <c:pt idx="1468">
                  <c:v>0.97046494500000002</c:v>
                </c:pt>
                <c:pt idx="1469">
                  <c:v>0.97046494500000002</c:v>
                </c:pt>
                <c:pt idx="1470">
                  <c:v>0.97046494500000002</c:v>
                </c:pt>
                <c:pt idx="1471">
                  <c:v>0.97046494500000002</c:v>
                </c:pt>
                <c:pt idx="1472">
                  <c:v>0.97046494500000002</c:v>
                </c:pt>
                <c:pt idx="1473">
                  <c:v>0.97046494500000002</c:v>
                </c:pt>
                <c:pt idx="1474">
                  <c:v>0.97046494500000002</c:v>
                </c:pt>
                <c:pt idx="1475">
                  <c:v>0.97046494500000002</c:v>
                </c:pt>
                <c:pt idx="1476">
                  <c:v>0.97046494500000002</c:v>
                </c:pt>
                <c:pt idx="1477">
                  <c:v>0.97046494500000002</c:v>
                </c:pt>
                <c:pt idx="1478">
                  <c:v>0.97046494500000002</c:v>
                </c:pt>
                <c:pt idx="1479">
                  <c:v>0.97046494500000002</c:v>
                </c:pt>
                <c:pt idx="1480">
                  <c:v>0.97046494500000002</c:v>
                </c:pt>
                <c:pt idx="1481">
                  <c:v>0.97046494500000002</c:v>
                </c:pt>
                <c:pt idx="1482">
                  <c:v>0.97046494500000002</c:v>
                </c:pt>
                <c:pt idx="1483">
                  <c:v>0.97046494500000002</c:v>
                </c:pt>
                <c:pt idx="1484">
                  <c:v>0.97046494500000002</c:v>
                </c:pt>
                <c:pt idx="1485">
                  <c:v>0.97046494500000002</c:v>
                </c:pt>
                <c:pt idx="1486">
                  <c:v>0.97046494500000002</c:v>
                </c:pt>
                <c:pt idx="1487">
                  <c:v>0.97046494500000002</c:v>
                </c:pt>
                <c:pt idx="1488">
                  <c:v>0.97046494500000002</c:v>
                </c:pt>
                <c:pt idx="1489">
                  <c:v>0.97046494500000002</c:v>
                </c:pt>
                <c:pt idx="1490">
                  <c:v>0.97046494500000002</c:v>
                </c:pt>
                <c:pt idx="1491">
                  <c:v>0.97046494500000002</c:v>
                </c:pt>
                <c:pt idx="1492">
                  <c:v>0.97046494500000002</c:v>
                </c:pt>
                <c:pt idx="1493">
                  <c:v>0.97046494500000002</c:v>
                </c:pt>
                <c:pt idx="1494">
                  <c:v>0.97046494500000002</c:v>
                </c:pt>
                <c:pt idx="1495">
                  <c:v>0.97046494500000002</c:v>
                </c:pt>
                <c:pt idx="1496">
                  <c:v>0.97046494500000002</c:v>
                </c:pt>
                <c:pt idx="1497">
                  <c:v>0.97046494500000002</c:v>
                </c:pt>
                <c:pt idx="1498">
                  <c:v>0.97046494500000002</c:v>
                </c:pt>
                <c:pt idx="1499">
                  <c:v>0.97046494500000002</c:v>
                </c:pt>
                <c:pt idx="1500">
                  <c:v>0.97046494500000002</c:v>
                </c:pt>
                <c:pt idx="1501">
                  <c:v>0.97046494500000002</c:v>
                </c:pt>
                <c:pt idx="1502">
                  <c:v>0.97046494500000002</c:v>
                </c:pt>
                <c:pt idx="1503">
                  <c:v>0.97046494500000002</c:v>
                </c:pt>
                <c:pt idx="1504">
                  <c:v>0.97046494500000002</c:v>
                </c:pt>
                <c:pt idx="1505">
                  <c:v>0.97046494500000002</c:v>
                </c:pt>
                <c:pt idx="1506">
                  <c:v>0.97046494500000002</c:v>
                </c:pt>
                <c:pt idx="1507">
                  <c:v>0.97046494500000002</c:v>
                </c:pt>
                <c:pt idx="1508">
                  <c:v>0.97046494500000002</c:v>
                </c:pt>
                <c:pt idx="1509">
                  <c:v>0.97046494500000002</c:v>
                </c:pt>
                <c:pt idx="1510">
                  <c:v>0.97046494500000002</c:v>
                </c:pt>
                <c:pt idx="1511">
                  <c:v>0.97046494500000002</c:v>
                </c:pt>
                <c:pt idx="1512">
                  <c:v>0.97046494500000002</c:v>
                </c:pt>
                <c:pt idx="1513">
                  <c:v>0.97046494500000002</c:v>
                </c:pt>
                <c:pt idx="1514">
                  <c:v>0.97046494500000002</c:v>
                </c:pt>
                <c:pt idx="1515">
                  <c:v>0.97046494500000002</c:v>
                </c:pt>
                <c:pt idx="1516">
                  <c:v>0.97046494500000002</c:v>
                </c:pt>
                <c:pt idx="1517">
                  <c:v>0.97046494500000002</c:v>
                </c:pt>
                <c:pt idx="1518">
                  <c:v>0.97046494500000002</c:v>
                </c:pt>
                <c:pt idx="1519">
                  <c:v>0.97046494500000002</c:v>
                </c:pt>
                <c:pt idx="1520">
                  <c:v>0.97046494500000002</c:v>
                </c:pt>
                <c:pt idx="1521">
                  <c:v>0.97046494500000002</c:v>
                </c:pt>
                <c:pt idx="1522">
                  <c:v>0.97046494500000002</c:v>
                </c:pt>
                <c:pt idx="1523">
                  <c:v>0.97046494500000002</c:v>
                </c:pt>
                <c:pt idx="1524">
                  <c:v>0.97046494500000002</c:v>
                </c:pt>
                <c:pt idx="1525">
                  <c:v>0.97046494500000002</c:v>
                </c:pt>
                <c:pt idx="1526">
                  <c:v>0.97046494500000002</c:v>
                </c:pt>
                <c:pt idx="1527">
                  <c:v>0.97046494500000002</c:v>
                </c:pt>
                <c:pt idx="1528">
                  <c:v>0.97046494500000002</c:v>
                </c:pt>
                <c:pt idx="1529">
                  <c:v>0.97046494500000002</c:v>
                </c:pt>
                <c:pt idx="1530">
                  <c:v>0.97046494500000002</c:v>
                </c:pt>
                <c:pt idx="1531">
                  <c:v>0.97046494500000002</c:v>
                </c:pt>
                <c:pt idx="1532">
                  <c:v>0.97046494500000002</c:v>
                </c:pt>
                <c:pt idx="1533">
                  <c:v>0.97046494500000002</c:v>
                </c:pt>
                <c:pt idx="1534">
                  <c:v>0.97046494500000002</c:v>
                </c:pt>
                <c:pt idx="1535">
                  <c:v>0.97046494500000002</c:v>
                </c:pt>
                <c:pt idx="1536">
                  <c:v>0.97046494500000002</c:v>
                </c:pt>
                <c:pt idx="1537">
                  <c:v>0.97047090499999999</c:v>
                </c:pt>
                <c:pt idx="1538">
                  <c:v>0.97046494500000002</c:v>
                </c:pt>
                <c:pt idx="1539">
                  <c:v>0.97047090499999999</c:v>
                </c:pt>
                <c:pt idx="1540">
                  <c:v>0.97046494500000002</c:v>
                </c:pt>
                <c:pt idx="1541">
                  <c:v>0.97047090499999999</c:v>
                </c:pt>
                <c:pt idx="1542">
                  <c:v>0.97046494500000002</c:v>
                </c:pt>
                <c:pt idx="1543">
                  <c:v>0.97046494500000002</c:v>
                </c:pt>
                <c:pt idx="1544">
                  <c:v>0.97046494500000002</c:v>
                </c:pt>
                <c:pt idx="1545">
                  <c:v>0.97046494500000002</c:v>
                </c:pt>
                <c:pt idx="1546">
                  <c:v>0.97046494500000002</c:v>
                </c:pt>
                <c:pt idx="1547">
                  <c:v>0.97046494500000002</c:v>
                </c:pt>
                <c:pt idx="1548">
                  <c:v>0.97046494500000002</c:v>
                </c:pt>
                <c:pt idx="1549">
                  <c:v>0.97046494500000002</c:v>
                </c:pt>
                <c:pt idx="1550">
                  <c:v>0.97046494500000002</c:v>
                </c:pt>
                <c:pt idx="1551">
                  <c:v>0.97046494500000002</c:v>
                </c:pt>
                <c:pt idx="1552">
                  <c:v>0.97046494500000002</c:v>
                </c:pt>
                <c:pt idx="1553">
                  <c:v>0.97046494500000002</c:v>
                </c:pt>
                <c:pt idx="1554">
                  <c:v>0.97046494500000002</c:v>
                </c:pt>
                <c:pt idx="1555">
                  <c:v>0.97046494500000002</c:v>
                </c:pt>
                <c:pt idx="1556">
                  <c:v>0.97046494500000002</c:v>
                </c:pt>
                <c:pt idx="1557">
                  <c:v>0.97046494500000002</c:v>
                </c:pt>
                <c:pt idx="1558">
                  <c:v>0.97046494500000002</c:v>
                </c:pt>
                <c:pt idx="1559">
                  <c:v>0.97046494500000002</c:v>
                </c:pt>
                <c:pt idx="1560">
                  <c:v>0.97046494500000002</c:v>
                </c:pt>
                <c:pt idx="1561">
                  <c:v>0.97046494500000002</c:v>
                </c:pt>
                <c:pt idx="1562">
                  <c:v>0.97046494500000002</c:v>
                </c:pt>
                <c:pt idx="1563">
                  <c:v>0.97046494500000002</c:v>
                </c:pt>
                <c:pt idx="1564">
                  <c:v>0.97046494500000002</c:v>
                </c:pt>
                <c:pt idx="1565">
                  <c:v>0.97046494500000002</c:v>
                </c:pt>
                <c:pt idx="1566">
                  <c:v>0.97046494500000002</c:v>
                </c:pt>
                <c:pt idx="1567">
                  <c:v>0.97046494500000002</c:v>
                </c:pt>
                <c:pt idx="1568">
                  <c:v>0.97046494500000002</c:v>
                </c:pt>
                <c:pt idx="1569">
                  <c:v>0.97046494500000002</c:v>
                </c:pt>
                <c:pt idx="1570">
                  <c:v>0.97046494500000002</c:v>
                </c:pt>
                <c:pt idx="1571">
                  <c:v>0.97046494500000002</c:v>
                </c:pt>
                <c:pt idx="1572">
                  <c:v>0.97046494500000002</c:v>
                </c:pt>
                <c:pt idx="1573">
                  <c:v>0.97046494500000002</c:v>
                </c:pt>
                <c:pt idx="1574">
                  <c:v>0.97046494500000002</c:v>
                </c:pt>
                <c:pt idx="1575">
                  <c:v>0.97046494500000002</c:v>
                </c:pt>
                <c:pt idx="1576">
                  <c:v>0.97046494500000002</c:v>
                </c:pt>
                <c:pt idx="1577">
                  <c:v>0.97046494500000002</c:v>
                </c:pt>
                <c:pt idx="1578">
                  <c:v>0.97046494500000002</c:v>
                </c:pt>
                <c:pt idx="1579">
                  <c:v>0.97046494500000002</c:v>
                </c:pt>
                <c:pt idx="1580">
                  <c:v>0.97046494500000002</c:v>
                </c:pt>
                <c:pt idx="1581">
                  <c:v>0.97046494500000002</c:v>
                </c:pt>
                <c:pt idx="1582">
                  <c:v>0.97046494500000002</c:v>
                </c:pt>
                <c:pt idx="1583">
                  <c:v>0.97046494500000002</c:v>
                </c:pt>
                <c:pt idx="1584">
                  <c:v>0.97046494500000002</c:v>
                </c:pt>
                <c:pt idx="1585">
                  <c:v>0.97046494500000002</c:v>
                </c:pt>
                <c:pt idx="1586">
                  <c:v>0.97046494500000002</c:v>
                </c:pt>
                <c:pt idx="1587">
                  <c:v>0.97046494500000002</c:v>
                </c:pt>
                <c:pt idx="1588">
                  <c:v>0.97046494500000002</c:v>
                </c:pt>
                <c:pt idx="1589">
                  <c:v>0.97046494500000002</c:v>
                </c:pt>
                <c:pt idx="1590">
                  <c:v>0.97046494500000002</c:v>
                </c:pt>
                <c:pt idx="1591">
                  <c:v>0.97046494500000002</c:v>
                </c:pt>
                <c:pt idx="1592">
                  <c:v>0.97046494500000002</c:v>
                </c:pt>
                <c:pt idx="1593">
                  <c:v>0.97046494500000002</c:v>
                </c:pt>
                <c:pt idx="1594">
                  <c:v>0.97046494500000002</c:v>
                </c:pt>
                <c:pt idx="1595">
                  <c:v>0.97046494500000002</c:v>
                </c:pt>
                <c:pt idx="1596">
                  <c:v>0.97046494500000002</c:v>
                </c:pt>
                <c:pt idx="1597">
                  <c:v>0.97046494500000002</c:v>
                </c:pt>
                <c:pt idx="1598">
                  <c:v>0.97046494500000002</c:v>
                </c:pt>
                <c:pt idx="1599">
                  <c:v>0.97046494500000002</c:v>
                </c:pt>
                <c:pt idx="1600">
                  <c:v>0.97046494500000002</c:v>
                </c:pt>
                <c:pt idx="1601">
                  <c:v>0.97046494500000002</c:v>
                </c:pt>
                <c:pt idx="1602">
                  <c:v>0.97046494500000002</c:v>
                </c:pt>
                <c:pt idx="1603">
                  <c:v>0.97046494500000002</c:v>
                </c:pt>
                <c:pt idx="1604">
                  <c:v>0.97046494500000002</c:v>
                </c:pt>
                <c:pt idx="1605">
                  <c:v>0.97046494500000002</c:v>
                </c:pt>
                <c:pt idx="1606">
                  <c:v>0.97046494500000002</c:v>
                </c:pt>
                <c:pt idx="1607">
                  <c:v>0.97046494500000002</c:v>
                </c:pt>
                <c:pt idx="1608">
                  <c:v>0.97046494500000002</c:v>
                </c:pt>
                <c:pt idx="1609">
                  <c:v>0.97046494500000002</c:v>
                </c:pt>
                <c:pt idx="1610">
                  <c:v>0.97047090499999999</c:v>
                </c:pt>
                <c:pt idx="1611">
                  <c:v>0.97046494500000002</c:v>
                </c:pt>
                <c:pt idx="1612">
                  <c:v>0.97047090499999999</c:v>
                </c:pt>
                <c:pt idx="1613">
                  <c:v>0.97046494500000002</c:v>
                </c:pt>
                <c:pt idx="1614">
                  <c:v>0.97047090499999999</c:v>
                </c:pt>
                <c:pt idx="1615">
                  <c:v>0.97046494500000002</c:v>
                </c:pt>
                <c:pt idx="1616">
                  <c:v>0.97047090499999999</c:v>
                </c:pt>
                <c:pt idx="1617">
                  <c:v>0.97046494500000002</c:v>
                </c:pt>
                <c:pt idx="1618">
                  <c:v>0.97046494500000002</c:v>
                </c:pt>
                <c:pt idx="1619">
                  <c:v>0.97046494500000002</c:v>
                </c:pt>
                <c:pt idx="1620">
                  <c:v>0.97046494500000002</c:v>
                </c:pt>
                <c:pt idx="1621">
                  <c:v>0.97046494500000002</c:v>
                </c:pt>
                <c:pt idx="1622">
                  <c:v>0.97046494500000002</c:v>
                </c:pt>
                <c:pt idx="1623">
                  <c:v>0.97046494500000002</c:v>
                </c:pt>
                <c:pt idx="1624">
                  <c:v>0.97046494500000002</c:v>
                </c:pt>
                <c:pt idx="1625">
                  <c:v>0.97046494500000002</c:v>
                </c:pt>
                <c:pt idx="1626">
                  <c:v>0.97046494500000002</c:v>
                </c:pt>
                <c:pt idx="1627">
                  <c:v>0.97046494500000002</c:v>
                </c:pt>
                <c:pt idx="1628">
                  <c:v>0.97046494500000002</c:v>
                </c:pt>
                <c:pt idx="1629">
                  <c:v>0.97046494500000002</c:v>
                </c:pt>
                <c:pt idx="1630">
                  <c:v>0.97046494500000002</c:v>
                </c:pt>
                <c:pt idx="1631">
                  <c:v>0.97046494500000002</c:v>
                </c:pt>
                <c:pt idx="1632">
                  <c:v>0.97046494500000002</c:v>
                </c:pt>
                <c:pt idx="1633">
                  <c:v>0.97046494500000002</c:v>
                </c:pt>
                <c:pt idx="1634">
                  <c:v>0.97046494500000002</c:v>
                </c:pt>
                <c:pt idx="1635">
                  <c:v>0.97046494500000002</c:v>
                </c:pt>
                <c:pt idx="1636">
                  <c:v>0.97046494500000002</c:v>
                </c:pt>
                <c:pt idx="1637">
                  <c:v>0.97046494500000002</c:v>
                </c:pt>
                <c:pt idx="1638">
                  <c:v>0.97046494500000002</c:v>
                </c:pt>
                <c:pt idx="1639">
                  <c:v>0.97046494500000002</c:v>
                </c:pt>
                <c:pt idx="1640">
                  <c:v>0.97046494500000002</c:v>
                </c:pt>
                <c:pt idx="1641">
                  <c:v>0.97046494500000002</c:v>
                </c:pt>
                <c:pt idx="1642">
                  <c:v>0.97046494500000002</c:v>
                </c:pt>
                <c:pt idx="1643">
                  <c:v>0.97046494500000002</c:v>
                </c:pt>
                <c:pt idx="1644">
                  <c:v>0.97046494500000002</c:v>
                </c:pt>
                <c:pt idx="1645">
                  <c:v>0.97046494500000002</c:v>
                </c:pt>
                <c:pt idx="1646">
                  <c:v>0.97046494500000002</c:v>
                </c:pt>
                <c:pt idx="1647">
                  <c:v>0.97046494500000002</c:v>
                </c:pt>
                <c:pt idx="1648">
                  <c:v>0.97046494500000002</c:v>
                </c:pt>
                <c:pt idx="1649">
                  <c:v>0.97046494500000002</c:v>
                </c:pt>
                <c:pt idx="1650">
                  <c:v>0.97046494500000002</c:v>
                </c:pt>
                <c:pt idx="1651">
                  <c:v>0.97046494500000002</c:v>
                </c:pt>
                <c:pt idx="1652">
                  <c:v>0.97046494500000002</c:v>
                </c:pt>
                <c:pt idx="1653">
                  <c:v>0.97046494500000002</c:v>
                </c:pt>
                <c:pt idx="1654">
                  <c:v>0.97046494500000002</c:v>
                </c:pt>
                <c:pt idx="1655">
                  <c:v>0.97046494500000002</c:v>
                </c:pt>
                <c:pt idx="1656">
                  <c:v>0.97046494500000002</c:v>
                </c:pt>
                <c:pt idx="1657">
                  <c:v>0.97046494500000002</c:v>
                </c:pt>
                <c:pt idx="1658">
                  <c:v>0.97046494500000002</c:v>
                </c:pt>
                <c:pt idx="1659">
                  <c:v>0.97046494500000002</c:v>
                </c:pt>
                <c:pt idx="1660">
                  <c:v>0.97046494500000002</c:v>
                </c:pt>
                <c:pt idx="1661">
                  <c:v>0.97046494500000002</c:v>
                </c:pt>
                <c:pt idx="1662">
                  <c:v>0.97046494500000002</c:v>
                </c:pt>
                <c:pt idx="1663">
                  <c:v>0.97046494500000002</c:v>
                </c:pt>
                <c:pt idx="1664">
                  <c:v>0.97046494500000002</c:v>
                </c:pt>
                <c:pt idx="1665">
                  <c:v>0.97046494500000002</c:v>
                </c:pt>
                <c:pt idx="1666">
                  <c:v>0.97046494500000002</c:v>
                </c:pt>
                <c:pt idx="1667">
                  <c:v>0.97046494500000002</c:v>
                </c:pt>
                <c:pt idx="1668">
                  <c:v>0.97046494500000002</c:v>
                </c:pt>
                <c:pt idx="1669">
                  <c:v>0.97046494500000002</c:v>
                </c:pt>
                <c:pt idx="1670">
                  <c:v>0.97046494500000002</c:v>
                </c:pt>
                <c:pt idx="1671">
                  <c:v>0.97046494500000002</c:v>
                </c:pt>
                <c:pt idx="1672">
                  <c:v>0.97046494500000002</c:v>
                </c:pt>
                <c:pt idx="1673">
                  <c:v>0.97046494500000002</c:v>
                </c:pt>
                <c:pt idx="1674">
                  <c:v>0.97046494500000002</c:v>
                </c:pt>
                <c:pt idx="1675">
                  <c:v>0.97046494500000002</c:v>
                </c:pt>
                <c:pt idx="1676">
                  <c:v>0.97046494500000002</c:v>
                </c:pt>
                <c:pt idx="1677">
                  <c:v>0.97046494500000002</c:v>
                </c:pt>
                <c:pt idx="1678">
                  <c:v>0.97046494500000002</c:v>
                </c:pt>
                <c:pt idx="1679">
                  <c:v>0.97046494500000002</c:v>
                </c:pt>
                <c:pt idx="1680">
                  <c:v>0.97046494500000002</c:v>
                </c:pt>
                <c:pt idx="1681">
                  <c:v>0.97046494500000002</c:v>
                </c:pt>
                <c:pt idx="1682">
                  <c:v>0.97046494500000002</c:v>
                </c:pt>
                <c:pt idx="1683">
                  <c:v>0.97047090499999999</c:v>
                </c:pt>
                <c:pt idx="1684">
                  <c:v>0.97046494500000002</c:v>
                </c:pt>
                <c:pt idx="1685">
                  <c:v>0.97047090499999999</c:v>
                </c:pt>
                <c:pt idx="1686">
                  <c:v>0.97046494500000002</c:v>
                </c:pt>
                <c:pt idx="1687">
                  <c:v>0.97047090499999999</c:v>
                </c:pt>
                <c:pt idx="1688">
                  <c:v>0.97046494500000002</c:v>
                </c:pt>
                <c:pt idx="1689">
                  <c:v>0.97046494500000002</c:v>
                </c:pt>
                <c:pt idx="1690">
                  <c:v>0.97046494500000002</c:v>
                </c:pt>
                <c:pt idx="1691">
                  <c:v>0.97046494500000002</c:v>
                </c:pt>
                <c:pt idx="1692">
                  <c:v>0.97046494500000002</c:v>
                </c:pt>
                <c:pt idx="1693">
                  <c:v>0.97046494500000002</c:v>
                </c:pt>
                <c:pt idx="1694">
                  <c:v>0.97046494500000002</c:v>
                </c:pt>
                <c:pt idx="1695">
                  <c:v>0.97046494500000002</c:v>
                </c:pt>
                <c:pt idx="1696">
                  <c:v>0.97046494500000002</c:v>
                </c:pt>
                <c:pt idx="1697">
                  <c:v>0.97046494500000002</c:v>
                </c:pt>
                <c:pt idx="1698">
                  <c:v>0.97046494500000002</c:v>
                </c:pt>
                <c:pt idx="1699">
                  <c:v>0.97046494500000002</c:v>
                </c:pt>
                <c:pt idx="1700">
                  <c:v>0.97046494500000002</c:v>
                </c:pt>
                <c:pt idx="1701">
                  <c:v>0.97046494500000002</c:v>
                </c:pt>
                <c:pt idx="1702">
                  <c:v>0.97046494500000002</c:v>
                </c:pt>
                <c:pt idx="1703">
                  <c:v>0.97046494500000002</c:v>
                </c:pt>
                <c:pt idx="1704">
                  <c:v>0.97046494500000002</c:v>
                </c:pt>
                <c:pt idx="1705">
                  <c:v>0.97046494500000002</c:v>
                </c:pt>
                <c:pt idx="1706">
                  <c:v>0.97046494500000002</c:v>
                </c:pt>
                <c:pt idx="1707">
                  <c:v>0.97046494500000002</c:v>
                </c:pt>
                <c:pt idx="1708">
                  <c:v>0.97046494500000002</c:v>
                </c:pt>
                <c:pt idx="1709">
                  <c:v>0.97046494500000002</c:v>
                </c:pt>
                <c:pt idx="1710">
                  <c:v>0.97046494500000002</c:v>
                </c:pt>
                <c:pt idx="1711">
                  <c:v>0.97046494500000002</c:v>
                </c:pt>
                <c:pt idx="1712">
                  <c:v>0.97046494500000002</c:v>
                </c:pt>
                <c:pt idx="1713">
                  <c:v>0.97046494500000002</c:v>
                </c:pt>
                <c:pt idx="1714">
                  <c:v>0.97046494500000002</c:v>
                </c:pt>
                <c:pt idx="1715">
                  <c:v>0.97046494500000002</c:v>
                </c:pt>
                <c:pt idx="1716">
                  <c:v>0.97046494500000002</c:v>
                </c:pt>
                <c:pt idx="1717">
                  <c:v>0.97046494500000002</c:v>
                </c:pt>
                <c:pt idx="1718">
                  <c:v>0.97046494500000002</c:v>
                </c:pt>
                <c:pt idx="1719">
                  <c:v>0.97046494500000002</c:v>
                </c:pt>
                <c:pt idx="1720">
                  <c:v>0.97046494500000002</c:v>
                </c:pt>
                <c:pt idx="1721">
                  <c:v>0.97046494500000002</c:v>
                </c:pt>
                <c:pt idx="1722">
                  <c:v>0.97046494500000002</c:v>
                </c:pt>
                <c:pt idx="1723">
                  <c:v>0.97046494500000002</c:v>
                </c:pt>
                <c:pt idx="1724">
                  <c:v>0.97046494500000002</c:v>
                </c:pt>
                <c:pt idx="1725">
                  <c:v>0.97046494500000002</c:v>
                </c:pt>
                <c:pt idx="1726">
                  <c:v>0.97046494500000002</c:v>
                </c:pt>
                <c:pt idx="1727">
                  <c:v>0.97046494500000002</c:v>
                </c:pt>
                <c:pt idx="1728">
                  <c:v>0.97046494500000002</c:v>
                </c:pt>
                <c:pt idx="1729">
                  <c:v>0.97046494500000002</c:v>
                </c:pt>
                <c:pt idx="1730">
                  <c:v>0.97046494500000002</c:v>
                </c:pt>
                <c:pt idx="1731">
                  <c:v>0.97046494500000002</c:v>
                </c:pt>
                <c:pt idx="1732">
                  <c:v>0.97046494500000002</c:v>
                </c:pt>
                <c:pt idx="1733">
                  <c:v>0.97046494500000002</c:v>
                </c:pt>
                <c:pt idx="1734">
                  <c:v>0.97046494500000002</c:v>
                </c:pt>
                <c:pt idx="1735">
                  <c:v>0.97046494500000002</c:v>
                </c:pt>
                <c:pt idx="1736">
                  <c:v>0.97046494500000002</c:v>
                </c:pt>
                <c:pt idx="1737">
                  <c:v>0.97046494500000002</c:v>
                </c:pt>
                <c:pt idx="1738">
                  <c:v>0.97046494500000002</c:v>
                </c:pt>
                <c:pt idx="1739">
                  <c:v>0.97046494500000002</c:v>
                </c:pt>
                <c:pt idx="1740">
                  <c:v>0.97046494500000002</c:v>
                </c:pt>
                <c:pt idx="1741">
                  <c:v>0.97046494500000002</c:v>
                </c:pt>
                <c:pt idx="1742">
                  <c:v>0.97046494500000002</c:v>
                </c:pt>
                <c:pt idx="1743">
                  <c:v>0.97046494500000002</c:v>
                </c:pt>
                <c:pt idx="1744">
                  <c:v>0.97046494500000002</c:v>
                </c:pt>
                <c:pt idx="1745">
                  <c:v>0.97046494500000002</c:v>
                </c:pt>
                <c:pt idx="1746">
                  <c:v>0.97046494500000002</c:v>
                </c:pt>
                <c:pt idx="1747">
                  <c:v>0.97046494500000002</c:v>
                </c:pt>
                <c:pt idx="1748">
                  <c:v>0.97046494500000002</c:v>
                </c:pt>
                <c:pt idx="1749">
                  <c:v>0.97046494500000002</c:v>
                </c:pt>
                <c:pt idx="1750">
                  <c:v>0.97046494500000002</c:v>
                </c:pt>
                <c:pt idx="1751">
                  <c:v>0.97046494500000002</c:v>
                </c:pt>
                <c:pt idx="1752">
                  <c:v>0.97046494500000002</c:v>
                </c:pt>
                <c:pt idx="1753">
                  <c:v>0.97046494500000002</c:v>
                </c:pt>
                <c:pt idx="1754">
                  <c:v>0.97046494500000002</c:v>
                </c:pt>
                <c:pt idx="1755">
                  <c:v>0.97046494500000002</c:v>
                </c:pt>
                <c:pt idx="1756">
                  <c:v>0.97047090499999999</c:v>
                </c:pt>
                <c:pt idx="1757">
                  <c:v>0.97046494500000002</c:v>
                </c:pt>
                <c:pt idx="1758">
                  <c:v>0.97047090499999999</c:v>
                </c:pt>
                <c:pt idx="1759">
                  <c:v>0.97046494500000002</c:v>
                </c:pt>
                <c:pt idx="1760">
                  <c:v>0.97047090499999999</c:v>
                </c:pt>
                <c:pt idx="1761">
                  <c:v>0.97046494500000002</c:v>
                </c:pt>
                <c:pt idx="1762">
                  <c:v>0.97047090499999999</c:v>
                </c:pt>
                <c:pt idx="1763">
                  <c:v>0.97046494500000002</c:v>
                </c:pt>
                <c:pt idx="1764">
                  <c:v>0.97046494500000002</c:v>
                </c:pt>
                <c:pt idx="1765">
                  <c:v>0.97046494500000002</c:v>
                </c:pt>
                <c:pt idx="1766">
                  <c:v>0.97046494500000002</c:v>
                </c:pt>
                <c:pt idx="1767">
                  <c:v>0.97046494500000002</c:v>
                </c:pt>
                <c:pt idx="1768">
                  <c:v>0.97046494500000002</c:v>
                </c:pt>
                <c:pt idx="1769">
                  <c:v>0.97046494500000002</c:v>
                </c:pt>
                <c:pt idx="1770">
                  <c:v>0.97046494500000002</c:v>
                </c:pt>
                <c:pt idx="1771">
                  <c:v>0.97046494500000002</c:v>
                </c:pt>
                <c:pt idx="1772">
                  <c:v>0.97046494500000002</c:v>
                </c:pt>
                <c:pt idx="1773">
                  <c:v>0.97046494500000002</c:v>
                </c:pt>
                <c:pt idx="1774">
                  <c:v>0.97046494500000002</c:v>
                </c:pt>
                <c:pt idx="1775">
                  <c:v>0.97046494500000002</c:v>
                </c:pt>
                <c:pt idx="1776">
                  <c:v>0.97046494500000002</c:v>
                </c:pt>
                <c:pt idx="1777">
                  <c:v>0.97046494500000002</c:v>
                </c:pt>
                <c:pt idx="1778">
                  <c:v>0.97046494500000002</c:v>
                </c:pt>
                <c:pt idx="1779">
                  <c:v>0.97046494500000002</c:v>
                </c:pt>
                <c:pt idx="1780">
                  <c:v>0.97046494500000002</c:v>
                </c:pt>
                <c:pt idx="1781">
                  <c:v>0.97046494500000002</c:v>
                </c:pt>
                <c:pt idx="1782">
                  <c:v>0.97046494500000002</c:v>
                </c:pt>
                <c:pt idx="1783">
                  <c:v>0.97046494500000002</c:v>
                </c:pt>
                <c:pt idx="1784">
                  <c:v>0.97046494500000002</c:v>
                </c:pt>
                <c:pt idx="1785">
                  <c:v>0.97046494500000002</c:v>
                </c:pt>
                <c:pt idx="1786">
                  <c:v>0.97046494500000002</c:v>
                </c:pt>
                <c:pt idx="1787">
                  <c:v>0.97046494500000002</c:v>
                </c:pt>
                <c:pt idx="1788">
                  <c:v>0.97046494500000002</c:v>
                </c:pt>
                <c:pt idx="1789">
                  <c:v>0.97046494500000002</c:v>
                </c:pt>
                <c:pt idx="1790">
                  <c:v>0.97046494500000002</c:v>
                </c:pt>
                <c:pt idx="1791">
                  <c:v>0.97046494500000002</c:v>
                </c:pt>
                <c:pt idx="1792">
                  <c:v>0.97046494500000002</c:v>
                </c:pt>
                <c:pt idx="1793">
                  <c:v>0.97046494500000002</c:v>
                </c:pt>
                <c:pt idx="1794">
                  <c:v>0.97046494500000002</c:v>
                </c:pt>
                <c:pt idx="1795">
                  <c:v>0.97046494500000002</c:v>
                </c:pt>
                <c:pt idx="1796">
                  <c:v>0.97046494500000002</c:v>
                </c:pt>
                <c:pt idx="1797">
                  <c:v>0.97046494500000002</c:v>
                </c:pt>
                <c:pt idx="1798">
                  <c:v>0.97046494500000002</c:v>
                </c:pt>
                <c:pt idx="1799">
                  <c:v>0.97046494500000002</c:v>
                </c:pt>
                <c:pt idx="1800">
                  <c:v>0.97046494500000002</c:v>
                </c:pt>
                <c:pt idx="1801">
                  <c:v>0.97046494500000002</c:v>
                </c:pt>
                <c:pt idx="1802">
                  <c:v>0.97046494500000002</c:v>
                </c:pt>
                <c:pt idx="1803">
                  <c:v>0.97046494500000002</c:v>
                </c:pt>
                <c:pt idx="1804">
                  <c:v>0.97046494500000002</c:v>
                </c:pt>
                <c:pt idx="1805">
                  <c:v>0.97046494500000002</c:v>
                </c:pt>
                <c:pt idx="1806">
                  <c:v>0.97046494500000002</c:v>
                </c:pt>
                <c:pt idx="1807">
                  <c:v>0.97046494500000002</c:v>
                </c:pt>
                <c:pt idx="1808">
                  <c:v>0.97046494500000002</c:v>
                </c:pt>
                <c:pt idx="1809">
                  <c:v>0.97046494500000002</c:v>
                </c:pt>
                <c:pt idx="1810">
                  <c:v>0.97046494500000002</c:v>
                </c:pt>
                <c:pt idx="1811">
                  <c:v>0.97046494500000002</c:v>
                </c:pt>
                <c:pt idx="1812">
                  <c:v>0.97046494500000002</c:v>
                </c:pt>
                <c:pt idx="1813">
                  <c:v>0.97046494500000002</c:v>
                </c:pt>
                <c:pt idx="1814">
                  <c:v>0.97046494500000002</c:v>
                </c:pt>
                <c:pt idx="1815">
                  <c:v>0.97046494500000002</c:v>
                </c:pt>
                <c:pt idx="1816">
                  <c:v>0.97046494500000002</c:v>
                </c:pt>
                <c:pt idx="1817">
                  <c:v>0.97046494500000002</c:v>
                </c:pt>
                <c:pt idx="1818">
                  <c:v>0.97046494500000002</c:v>
                </c:pt>
                <c:pt idx="1819">
                  <c:v>0.97046494500000002</c:v>
                </c:pt>
                <c:pt idx="1820">
                  <c:v>0.97046494500000002</c:v>
                </c:pt>
                <c:pt idx="1821">
                  <c:v>0.97046494500000002</c:v>
                </c:pt>
                <c:pt idx="1822">
                  <c:v>0.97046494500000002</c:v>
                </c:pt>
                <c:pt idx="1823">
                  <c:v>0.97046494500000002</c:v>
                </c:pt>
                <c:pt idx="1824">
                  <c:v>0.97046494500000002</c:v>
                </c:pt>
                <c:pt idx="1825">
                  <c:v>0.97046494500000002</c:v>
                </c:pt>
                <c:pt idx="1826">
                  <c:v>0.97046494500000002</c:v>
                </c:pt>
                <c:pt idx="1827">
                  <c:v>0.97046494500000002</c:v>
                </c:pt>
                <c:pt idx="1828">
                  <c:v>0.97046494500000002</c:v>
                </c:pt>
                <c:pt idx="1829">
                  <c:v>0.97047090499999999</c:v>
                </c:pt>
                <c:pt idx="1830">
                  <c:v>0.97046494500000002</c:v>
                </c:pt>
                <c:pt idx="1831">
                  <c:v>0.97047090499999999</c:v>
                </c:pt>
                <c:pt idx="1832">
                  <c:v>0.97046494500000002</c:v>
                </c:pt>
                <c:pt idx="1833">
                  <c:v>0.97047090499999999</c:v>
                </c:pt>
                <c:pt idx="1834">
                  <c:v>0.97046494500000002</c:v>
                </c:pt>
                <c:pt idx="1835">
                  <c:v>0.97046494500000002</c:v>
                </c:pt>
                <c:pt idx="1836">
                  <c:v>0.97046494500000002</c:v>
                </c:pt>
                <c:pt idx="1837">
                  <c:v>0.97046494500000002</c:v>
                </c:pt>
                <c:pt idx="1838">
                  <c:v>0.97046494500000002</c:v>
                </c:pt>
                <c:pt idx="1839">
                  <c:v>0.97046494500000002</c:v>
                </c:pt>
                <c:pt idx="1840">
                  <c:v>0.97046494500000002</c:v>
                </c:pt>
                <c:pt idx="1841">
                  <c:v>0.97046494500000002</c:v>
                </c:pt>
                <c:pt idx="1842">
                  <c:v>0.97046494500000002</c:v>
                </c:pt>
                <c:pt idx="1843">
                  <c:v>0.97046494500000002</c:v>
                </c:pt>
                <c:pt idx="1844">
                  <c:v>0.97046494500000002</c:v>
                </c:pt>
                <c:pt idx="1845">
                  <c:v>0.97046494500000002</c:v>
                </c:pt>
                <c:pt idx="1846">
                  <c:v>0.97046494500000002</c:v>
                </c:pt>
                <c:pt idx="1847">
                  <c:v>0.97046494500000002</c:v>
                </c:pt>
                <c:pt idx="1848">
                  <c:v>0.97046494500000002</c:v>
                </c:pt>
                <c:pt idx="1849">
                  <c:v>0.97046494500000002</c:v>
                </c:pt>
                <c:pt idx="1850">
                  <c:v>0.97046494500000002</c:v>
                </c:pt>
                <c:pt idx="1851">
                  <c:v>0.97046494500000002</c:v>
                </c:pt>
                <c:pt idx="1852">
                  <c:v>0.97046494500000002</c:v>
                </c:pt>
                <c:pt idx="1853">
                  <c:v>0.97046494500000002</c:v>
                </c:pt>
                <c:pt idx="1854">
                  <c:v>0.97046494500000002</c:v>
                </c:pt>
                <c:pt idx="1855">
                  <c:v>0.97046494500000002</c:v>
                </c:pt>
                <c:pt idx="1856">
                  <c:v>0.97046494500000002</c:v>
                </c:pt>
                <c:pt idx="1857">
                  <c:v>0.97046494500000002</c:v>
                </c:pt>
                <c:pt idx="1858">
                  <c:v>0.97046494500000002</c:v>
                </c:pt>
                <c:pt idx="1859">
                  <c:v>0.97046494500000002</c:v>
                </c:pt>
                <c:pt idx="1860">
                  <c:v>0.97046494500000002</c:v>
                </c:pt>
                <c:pt idx="1861">
                  <c:v>0.97046494500000002</c:v>
                </c:pt>
                <c:pt idx="1862">
                  <c:v>0.97046494500000002</c:v>
                </c:pt>
                <c:pt idx="1863">
                  <c:v>0.97046494500000002</c:v>
                </c:pt>
                <c:pt idx="1864">
                  <c:v>0.97046494500000002</c:v>
                </c:pt>
                <c:pt idx="1865">
                  <c:v>0.97046494500000002</c:v>
                </c:pt>
                <c:pt idx="1866">
                  <c:v>0.97046494500000002</c:v>
                </c:pt>
                <c:pt idx="1867">
                  <c:v>0.97046494500000002</c:v>
                </c:pt>
                <c:pt idx="1868">
                  <c:v>0.97046494500000002</c:v>
                </c:pt>
                <c:pt idx="1869">
                  <c:v>0.97046494500000002</c:v>
                </c:pt>
                <c:pt idx="1870">
                  <c:v>0.97046494500000002</c:v>
                </c:pt>
                <c:pt idx="1871">
                  <c:v>0.97046494500000002</c:v>
                </c:pt>
                <c:pt idx="1872">
                  <c:v>0.97046494500000002</c:v>
                </c:pt>
                <c:pt idx="1873">
                  <c:v>0.97046494500000002</c:v>
                </c:pt>
                <c:pt idx="1874">
                  <c:v>0.97046494500000002</c:v>
                </c:pt>
                <c:pt idx="1875">
                  <c:v>0.97046494500000002</c:v>
                </c:pt>
                <c:pt idx="1876">
                  <c:v>0.97046494500000002</c:v>
                </c:pt>
                <c:pt idx="1877">
                  <c:v>0.97046494500000002</c:v>
                </c:pt>
                <c:pt idx="1878">
                  <c:v>0.97046494500000002</c:v>
                </c:pt>
                <c:pt idx="1879">
                  <c:v>0.97046494500000002</c:v>
                </c:pt>
                <c:pt idx="1880">
                  <c:v>0.97046494500000002</c:v>
                </c:pt>
                <c:pt idx="1881">
                  <c:v>0.97046494500000002</c:v>
                </c:pt>
                <c:pt idx="1882">
                  <c:v>0.97046494500000002</c:v>
                </c:pt>
                <c:pt idx="1883">
                  <c:v>0.97046494500000002</c:v>
                </c:pt>
                <c:pt idx="1884">
                  <c:v>0.97046494500000002</c:v>
                </c:pt>
                <c:pt idx="1885">
                  <c:v>0.97046494500000002</c:v>
                </c:pt>
                <c:pt idx="1886">
                  <c:v>0.97046494500000002</c:v>
                </c:pt>
                <c:pt idx="1887">
                  <c:v>0.97046494500000002</c:v>
                </c:pt>
                <c:pt idx="1888">
                  <c:v>0.97046494500000002</c:v>
                </c:pt>
                <c:pt idx="1889">
                  <c:v>0.97046494500000002</c:v>
                </c:pt>
                <c:pt idx="1890">
                  <c:v>0.97046494500000002</c:v>
                </c:pt>
                <c:pt idx="1891">
                  <c:v>0.97046494500000002</c:v>
                </c:pt>
                <c:pt idx="1892">
                  <c:v>0.97046494500000002</c:v>
                </c:pt>
                <c:pt idx="1893">
                  <c:v>0.97046494500000002</c:v>
                </c:pt>
                <c:pt idx="1894">
                  <c:v>0.97046494500000002</c:v>
                </c:pt>
                <c:pt idx="1895">
                  <c:v>0.97046494500000002</c:v>
                </c:pt>
                <c:pt idx="1896">
                  <c:v>0.97046494500000002</c:v>
                </c:pt>
                <c:pt idx="1897">
                  <c:v>0.97046494500000002</c:v>
                </c:pt>
                <c:pt idx="1898">
                  <c:v>0.97046494500000002</c:v>
                </c:pt>
                <c:pt idx="1899">
                  <c:v>0.97046494500000002</c:v>
                </c:pt>
                <c:pt idx="1900">
                  <c:v>0.97046494500000002</c:v>
                </c:pt>
                <c:pt idx="1901">
                  <c:v>0.97046494500000002</c:v>
                </c:pt>
                <c:pt idx="1902">
                  <c:v>0.97047090499999999</c:v>
                </c:pt>
                <c:pt idx="1903">
                  <c:v>0.97046494500000002</c:v>
                </c:pt>
                <c:pt idx="1904">
                  <c:v>0.97047090499999999</c:v>
                </c:pt>
                <c:pt idx="1905">
                  <c:v>0.97046494500000002</c:v>
                </c:pt>
                <c:pt idx="1906">
                  <c:v>0.97047090499999999</c:v>
                </c:pt>
                <c:pt idx="1907">
                  <c:v>0.97046494500000002</c:v>
                </c:pt>
                <c:pt idx="1908">
                  <c:v>0.97047090499999999</c:v>
                </c:pt>
                <c:pt idx="1909">
                  <c:v>0.97046494500000002</c:v>
                </c:pt>
                <c:pt idx="1910">
                  <c:v>0.97046494500000002</c:v>
                </c:pt>
                <c:pt idx="1911">
                  <c:v>0.97046494500000002</c:v>
                </c:pt>
                <c:pt idx="1912">
                  <c:v>0.97046494500000002</c:v>
                </c:pt>
                <c:pt idx="1913">
                  <c:v>0.97046494500000002</c:v>
                </c:pt>
                <c:pt idx="1914">
                  <c:v>0.97046494500000002</c:v>
                </c:pt>
                <c:pt idx="1915">
                  <c:v>0.97046494500000002</c:v>
                </c:pt>
                <c:pt idx="1916">
                  <c:v>0.97046494500000002</c:v>
                </c:pt>
                <c:pt idx="1917">
                  <c:v>0.97046494500000002</c:v>
                </c:pt>
                <c:pt idx="1918">
                  <c:v>0.97046494500000002</c:v>
                </c:pt>
                <c:pt idx="1919">
                  <c:v>0.97046494500000002</c:v>
                </c:pt>
                <c:pt idx="1920">
                  <c:v>0.97046494500000002</c:v>
                </c:pt>
                <c:pt idx="1921">
                  <c:v>0.97046494500000002</c:v>
                </c:pt>
                <c:pt idx="1922">
                  <c:v>0.97046494500000002</c:v>
                </c:pt>
                <c:pt idx="1923">
                  <c:v>0.97046494500000002</c:v>
                </c:pt>
                <c:pt idx="1924">
                  <c:v>0.97046494500000002</c:v>
                </c:pt>
                <c:pt idx="1925">
                  <c:v>0.97046494500000002</c:v>
                </c:pt>
                <c:pt idx="1926">
                  <c:v>0.97046494500000002</c:v>
                </c:pt>
                <c:pt idx="1927">
                  <c:v>0.97046494500000002</c:v>
                </c:pt>
                <c:pt idx="1928">
                  <c:v>0.97046494500000002</c:v>
                </c:pt>
                <c:pt idx="1929">
                  <c:v>0.97046494500000002</c:v>
                </c:pt>
                <c:pt idx="1930">
                  <c:v>0.97046494500000002</c:v>
                </c:pt>
                <c:pt idx="1931">
                  <c:v>0.97046494500000002</c:v>
                </c:pt>
                <c:pt idx="1932">
                  <c:v>0.97046494500000002</c:v>
                </c:pt>
                <c:pt idx="1933">
                  <c:v>0.97046494500000002</c:v>
                </c:pt>
                <c:pt idx="1934">
                  <c:v>0.97046494500000002</c:v>
                </c:pt>
                <c:pt idx="1935">
                  <c:v>0.97046494500000002</c:v>
                </c:pt>
                <c:pt idx="1936">
                  <c:v>0.97046494500000002</c:v>
                </c:pt>
                <c:pt idx="1937">
                  <c:v>0.97046494500000002</c:v>
                </c:pt>
                <c:pt idx="1938">
                  <c:v>0.97046494500000002</c:v>
                </c:pt>
                <c:pt idx="1939">
                  <c:v>0.97046494500000002</c:v>
                </c:pt>
                <c:pt idx="1940">
                  <c:v>0.97046494500000002</c:v>
                </c:pt>
                <c:pt idx="1941">
                  <c:v>0.97046494500000002</c:v>
                </c:pt>
                <c:pt idx="1942">
                  <c:v>0.97046494500000002</c:v>
                </c:pt>
                <c:pt idx="1943">
                  <c:v>0.97046494500000002</c:v>
                </c:pt>
                <c:pt idx="1944">
                  <c:v>0.97046494500000002</c:v>
                </c:pt>
                <c:pt idx="1945">
                  <c:v>0.97046494500000002</c:v>
                </c:pt>
                <c:pt idx="1946">
                  <c:v>0.97046494500000002</c:v>
                </c:pt>
                <c:pt idx="1947">
                  <c:v>0.97046494500000002</c:v>
                </c:pt>
                <c:pt idx="1948">
                  <c:v>0.97046494500000002</c:v>
                </c:pt>
                <c:pt idx="1949">
                  <c:v>0.97046494500000002</c:v>
                </c:pt>
                <c:pt idx="1950">
                  <c:v>0.97046494500000002</c:v>
                </c:pt>
                <c:pt idx="1951">
                  <c:v>0.97046494500000002</c:v>
                </c:pt>
                <c:pt idx="1952">
                  <c:v>0.97046494500000002</c:v>
                </c:pt>
                <c:pt idx="1953">
                  <c:v>0.97046494500000002</c:v>
                </c:pt>
                <c:pt idx="1954">
                  <c:v>0.97046494500000002</c:v>
                </c:pt>
                <c:pt idx="1955">
                  <c:v>0.97046494500000002</c:v>
                </c:pt>
                <c:pt idx="1956">
                  <c:v>0.97046494500000002</c:v>
                </c:pt>
                <c:pt idx="1957">
                  <c:v>0.97046494500000002</c:v>
                </c:pt>
                <c:pt idx="1958">
                  <c:v>0.97046494500000002</c:v>
                </c:pt>
                <c:pt idx="1959">
                  <c:v>0.97046494500000002</c:v>
                </c:pt>
                <c:pt idx="1960">
                  <c:v>0.97046494500000002</c:v>
                </c:pt>
                <c:pt idx="1961">
                  <c:v>0.97046494500000002</c:v>
                </c:pt>
                <c:pt idx="1962">
                  <c:v>0.97046494500000002</c:v>
                </c:pt>
                <c:pt idx="1963">
                  <c:v>0.97046494500000002</c:v>
                </c:pt>
                <c:pt idx="1964">
                  <c:v>0.97046494500000002</c:v>
                </c:pt>
                <c:pt idx="1965">
                  <c:v>0.97046494500000002</c:v>
                </c:pt>
                <c:pt idx="1966">
                  <c:v>0.97046494500000002</c:v>
                </c:pt>
                <c:pt idx="1967">
                  <c:v>0.97046494500000002</c:v>
                </c:pt>
                <c:pt idx="1968">
                  <c:v>0.97046494500000002</c:v>
                </c:pt>
                <c:pt idx="1969">
                  <c:v>0.97046494500000002</c:v>
                </c:pt>
                <c:pt idx="1970">
                  <c:v>0.97046494500000002</c:v>
                </c:pt>
                <c:pt idx="1971">
                  <c:v>0.97046494500000002</c:v>
                </c:pt>
                <c:pt idx="1972">
                  <c:v>0.97046494500000002</c:v>
                </c:pt>
                <c:pt idx="1973">
                  <c:v>0.97046494500000002</c:v>
                </c:pt>
                <c:pt idx="1974">
                  <c:v>0.97046494500000002</c:v>
                </c:pt>
                <c:pt idx="1975">
                  <c:v>0.97047090499999999</c:v>
                </c:pt>
                <c:pt idx="1976">
                  <c:v>0.97046494500000002</c:v>
                </c:pt>
                <c:pt idx="1977">
                  <c:v>0.97047090499999999</c:v>
                </c:pt>
                <c:pt idx="1978">
                  <c:v>0.97046494500000002</c:v>
                </c:pt>
                <c:pt idx="1979">
                  <c:v>0.97047090499999999</c:v>
                </c:pt>
                <c:pt idx="1980">
                  <c:v>0.97046494500000002</c:v>
                </c:pt>
                <c:pt idx="1981">
                  <c:v>0.97046494500000002</c:v>
                </c:pt>
                <c:pt idx="1982">
                  <c:v>0.97046494500000002</c:v>
                </c:pt>
                <c:pt idx="1983">
                  <c:v>0.97046494500000002</c:v>
                </c:pt>
                <c:pt idx="1984">
                  <c:v>0.97046494500000002</c:v>
                </c:pt>
                <c:pt idx="1985">
                  <c:v>0.97046494500000002</c:v>
                </c:pt>
                <c:pt idx="1986">
                  <c:v>0.97046494500000002</c:v>
                </c:pt>
                <c:pt idx="1987">
                  <c:v>0.97046494500000002</c:v>
                </c:pt>
                <c:pt idx="1988">
                  <c:v>0.97046494500000002</c:v>
                </c:pt>
                <c:pt idx="1989">
                  <c:v>0.97046494500000002</c:v>
                </c:pt>
                <c:pt idx="1990">
                  <c:v>0.97046494500000002</c:v>
                </c:pt>
                <c:pt idx="1991">
                  <c:v>0.97046494500000002</c:v>
                </c:pt>
                <c:pt idx="1992">
                  <c:v>0.97046494500000002</c:v>
                </c:pt>
                <c:pt idx="1993">
                  <c:v>0.97046494500000002</c:v>
                </c:pt>
                <c:pt idx="1994">
                  <c:v>0.97046494500000002</c:v>
                </c:pt>
                <c:pt idx="1995">
                  <c:v>0.97046494500000002</c:v>
                </c:pt>
                <c:pt idx="1996">
                  <c:v>0.97046494500000002</c:v>
                </c:pt>
                <c:pt idx="1997">
                  <c:v>0.97046494500000002</c:v>
                </c:pt>
                <c:pt idx="1998">
                  <c:v>0.97046494500000002</c:v>
                </c:pt>
                <c:pt idx="1999">
                  <c:v>0.97046494500000002</c:v>
                </c:pt>
                <c:pt idx="2000">
                  <c:v>0.97046494500000002</c:v>
                </c:pt>
                <c:pt idx="2001">
                  <c:v>0.97046494500000002</c:v>
                </c:pt>
                <c:pt idx="2002">
                  <c:v>0.97046494500000002</c:v>
                </c:pt>
                <c:pt idx="2003">
                  <c:v>0.97046494500000002</c:v>
                </c:pt>
                <c:pt idx="2004">
                  <c:v>0.97046494500000002</c:v>
                </c:pt>
                <c:pt idx="2005">
                  <c:v>0.97046494500000002</c:v>
                </c:pt>
                <c:pt idx="2006">
                  <c:v>0.97046494500000002</c:v>
                </c:pt>
                <c:pt idx="2007">
                  <c:v>0.97046494500000002</c:v>
                </c:pt>
                <c:pt idx="2008">
                  <c:v>0.97046494500000002</c:v>
                </c:pt>
                <c:pt idx="2009">
                  <c:v>0.97046494500000002</c:v>
                </c:pt>
                <c:pt idx="2010">
                  <c:v>0.97046494500000002</c:v>
                </c:pt>
                <c:pt idx="2011">
                  <c:v>0.97046494500000002</c:v>
                </c:pt>
                <c:pt idx="2012">
                  <c:v>0.97046494500000002</c:v>
                </c:pt>
                <c:pt idx="2013">
                  <c:v>0.97046494500000002</c:v>
                </c:pt>
                <c:pt idx="2014">
                  <c:v>0.97046494500000002</c:v>
                </c:pt>
                <c:pt idx="2015">
                  <c:v>0.97046494500000002</c:v>
                </c:pt>
                <c:pt idx="2016">
                  <c:v>0.97046494500000002</c:v>
                </c:pt>
                <c:pt idx="2017">
                  <c:v>0.97046494500000002</c:v>
                </c:pt>
                <c:pt idx="2018">
                  <c:v>0.97046494500000002</c:v>
                </c:pt>
                <c:pt idx="2019">
                  <c:v>0.97046494500000002</c:v>
                </c:pt>
                <c:pt idx="2020">
                  <c:v>0.97046494500000002</c:v>
                </c:pt>
                <c:pt idx="2021">
                  <c:v>0.97046494500000002</c:v>
                </c:pt>
                <c:pt idx="2022">
                  <c:v>0.97046494500000002</c:v>
                </c:pt>
                <c:pt idx="2023">
                  <c:v>0.97046494500000002</c:v>
                </c:pt>
                <c:pt idx="2024">
                  <c:v>0.97046494500000002</c:v>
                </c:pt>
                <c:pt idx="2025">
                  <c:v>0.97046494500000002</c:v>
                </c:pt>
                <c:pt idx="2026">
                  <c:v>0.97046494500000002</c:v>
                </c:pt>
                <c:pt idx="2027">
                  <c:v>0.97046494500000002</c:v>
                </c:pt>
                <c:pt idx="2028">
                  <c:v>0.97046494500000002</c:v>
                </c:pt>
                <c:pt idx="2029">
                  <c:v>0.97046494500000002</c:v>
                </c:pt>
                <c:pt idx="2030">
                  <c:v>0.97046494500000002</c:v>
                </c:pt>
                <c:pt idx="2031">
                  <c:v>0.97046494500000002</c:v>
                </c:pt>
                <c:pt idx="2032">
                  <c:v>0.97046494500000002</c:v>
                </c:pt>
                <c:pt idx="2033">
                  <c:v>0.97046494500000002</c:v>
                </c:pt>
                <c:pt idx="2034">
                  <c:v>0.97046494500000002</c:v>
                </c:pt>
                <c:pt idx="2035">
                  <c:v>0.97046494500000002</c:v>
                </c:pt>
                <c:pt idx="2036">
                  <c:v>0.97046494500000002</c:v>
                </c:pt>
                <c:pt idx="2037">
                  <c:v>0.97046494500000002</c:v>
                </c:pt>
                <c:pt idx="2038">
                  <c:v>0.97046494500000002</c:v>
                </c:pt>
                <c:pt idx="2039">
                  <c:v>0.97046494500000002</c:v>
                </c:pt>
                <c:pt idx="2040">
                  <c:v>0.97046494500000002</c:v>
                </c:pt>
                <c:pt idx="2041">
                  <c:v>0.97046494500000002</c:v>
                </c:pt>
                <c:pt idx="2042">
                  <c:v>0.97046494500000002</c:v>
                </c:pt>
                <c:pt idx="2043">
                  <c:v>0.97046494500000002</c:v>
                </c:pt>
                <c:pt idx="2044">
                  <c:v>0.97046494500000002</c:v>
                </c:pt>
                <c:pt idx="2045">
                  <c:v>0.97046494500000002</c:v>
                </c:pt>
                <c:pt idx="2046">
                  <c:v>0.97046494500000002</c:v>
                </c:pt>
                <c:pt idx="2047">
                  <c:v>0.97046494500000002</c:v>
                </c:pt>
                <c:pt idx="2048">
                  <c:v>0.97047090499999999</c:v>
                </c:pt>
                <c:pt idx="2049">
                  <c:v>0.97046494500000002</c:v>
                </c:pt>
                <c:pt idx="2050">
                  <c:v>0.97047090499999999</c:v>
                </c:pt>
                <c:pt idx="2051">
                  <c:v>0.97046494500000002</c:v>
                </c:pt>
                <c:pt idx="2052">
                  <c:v>0.97047090499999999</c:v>
                </c:pt>
                <c:pt idx="2053">
                  <c:v>0.97046494500000002</c:v>
                </c:pt>
                <c:pt idx="2054">
                  <c:v>0.97047090499999999</c:v>
                </c:pt>
                <c:pt idx="2055">
                  <c:v>0.97046494500000002</c:v>
                </c:pt>
                <c:pt idx="2056">
                  <c:v>0.97046494500000002</c:v>
                </c:pt>
                <c:pt idx="2057">
                  <c:v>0.97046494500000002</c:v>
                </c:pt>
                <c:pt idx="2058">
                  <c:v>0.97046494500000002</c:v>
                </c:pt>
                <c:pt idx="2059">
                  <c:v>0.97046494500000002</c:v>
                </c:pt>
                <c:pt idx="2060">
                  <c:v>0.97046494500000002</c:v>
                </c:pt>
                <c:pt idx="2061">
                  <c:v>0.97046494500000002</c:v>
                </c:pt>
                <c:pt idx="2062">
                  <c:v>0.97046494500000002</c:v>
                </c:pt>
                <c:pt idx="2063">
                  <c:v>0.97046494500000002</c:v>
                </c:pt>
                <c:pt idx="2064">
                  <c:v>0.97046494500000002</c:v>
                </c:pt>
                <c:pt idx="2065">
                  <c:v>0.97046494500000002</c:v>
                </c:pt>
                <c:pt idx="2066">
                  <c:v>0.97046494500000002</c:v>
                </c:pt>
                <c:pt idx="2067">
                  <c:v>0.97046494500000002</c:v>
                </c:pt>
                <c:pt idx="2068">
                  <c:v>0.97046494500000002</c:v>
                </c:pt>
                <c:pt idx="2069">
                  <c:v>0.97046494500000002</c:v>
                </c:pt>
                <c:pt idx="2070">
                  <c:v>0.97046494500000002</c:v>
                </c:pt>
                <c:pt idx="2071">
                  <c:v>0.97046494500000002</c:v>
                </c:pt>
                <c:pt idx="2072">
                  <c:v>0.97046494500000002</c:v>
                </c:pt>
                <c:pt idx="2073">
                  <c:v>0.97046494500000002</c:v>
                </c:pt>
                <c:pt idx="2074">
                  <c:v>0.97046494500000002</c:v>
                </c:pt>
                <c:pt idx="2075">
                  <c:v>0.97046494500000002</c:v>
                </c:pt>
                <c:pt idx="2076">
                  <c:v>0.97046494500000002</c:v>
                </c:pt>
                <c:pt idx="2077">
                  <c:v>0.97046494500000002</c:v>
                </c:pt>
                <c:pt idx="2078">
                  <c:v>0.97046494500000002</c:v>
                </c:pt>
                <c:pt idx="2079">
                  <c:v>0.97046494500000002</c:v>
                </c:pt>
                <c:pt idx="2080">
                  <c:v>0.97046494500000002</c:v>
                </c:pt>
                <c:pt idx="2081">
                  <c:v>0.97046494500000002</c:v>
                </c:pt>
                <c:pt idx="2082">
                  <c:v>0.97046494500000002</c:v>
                </c:pt>
                <c:pt idx="2083">
                  <c:v>0.97046494500000002</c:v>
                </c:pt>
                <c:pt idx="2084">
                  <c:v>0.97046494500000002</c:v>
                </c:pt>
                <c:pt idx="2085">
                  <c:v>0.97046494500000002</c:v>
                </c:pt>
                <c:pt idx="2086">
                  <c:v>0.97046494500000002</c:v>
                </c:pt>
                <c:pt idx="2087">
                  <c:v>0.97046494500000002</c:v>
                </c:pt>
                <c:pt idx="2088">
                  <c:v>0.97046494500000002</c:v>
                </c:pt>
                <c:pt idx="2089">
                  <c:v>0.97046494500000002</c:v>
                </c:pt>
                <c:pt idx="2090">
                  <c:v>0.97046494500000002</c:v>
                </c:pt>
                <c:pt idx="2091">
                  <c:v>0.97046494500000002</c:v>
                </c:pt>
                <c:pt idx="2092">
                  <c:v>0.97046494500000002</c:v>
                </c:pt>
                <c:pt idx="2093">
                  <c:v>0.97046494500000002</c:v>
                </c:pt>
                <c:pt idx="2094">
                  <c:v>0.97046494500000002</c:v>
                </c:pt>
                <c:pt idx="2095">
                  <c:v>0.97046494500000002</c:v>
                </c:pt>
                <c:pt idx="2096">
                  <c:v>0.97046494500000002</c:v>
                </c:pt>
                <c:pt idx="2097">
                  <c:v>0.97046494500000002</c:v>
                </c:pt>
                <c:pt idx="2098">
                  <c:v>0.97046494500000002</c:v>
                </c:pt>
                <c:pt idx="2099">
                  <c:v>0.97046494500000002</c:v>
                </c:pt>
                <c:pt idx="2100">
                  <c:v>0.97046494500000002</c:v>
                </c:pt>
                <c:pt idx="2101">
                  <c:v>0.97046494500000002</c:v>
                </c:pt>
                <c:pt idx="2102">
                  <c:v>0.97046494500000002</c:v>
                </c:pt>
                <c:pt idx="2103">
                  <c:v>0.97046494500000002</c:v>
                </c:pt>
                <c:pt idx="2104">
                  <c:v>0.97046494500000002</c:v>
                </c:pt>
                <c:pt idx="2105">
                  <c:v>0.97046494500000002</c:v>
                </c:pt>
                <c:pt idx="2106">
                  <c:v>0.97046494500000002</c:v>
                </c:pt>
                <c:pt idx="2107">
                  <c:v>0.97046494500000002</c:v>
                </c:pt>
                <c:pt idx="2108">
                  <c:v>0.97046494500000002</c:v>
                </c:pt>
                <c:pt idx="2109">
                  <c:v>0.97046494500000002</c:v>
                </c:pt>
                <c:pt idx="2110">
                  <c:v>0.97046494500000002</c:v>
                </c:pt>
                <c:pt idx="2111">
                  <c:v>0.97046494500000002</c:v>
                </c:pt>
                <c:pt idx="2112">
                  <c:v>0.97046494500000002</c:v>
                </c:pt>
                <c:pt idx="2113">
                  <c:v>0.97046494500000002</c:v>
                </c:pt>
                <c:pt idx="2114">
                  <c:v>0.97046494500000002</c:v>
                </c:pt>
                <c:pt idx="2115">
                  <c:v>0.97046494500000002</c:v>
                </c:pt>
                <c:pt idx="2116">
                  <c:v>0.97046494500000002</c:v>
                </c:pt>
                <c:pt idx="2117">
                  <c:v>0.97046494500000002</c:v>
                </c:pt>
                <c:pt idx="2118">
                  <c:v>0.97046494500000002</c:v>
                </c:pt>
                <c:pt idx="2119">
                  <c:v>0.97046494500000002</c:v>
                </c:pt>
                <c:pt idx="2120">
                  <c:v>0.97046494500000002</c:v>
                </c:pt>
                <c:pt idx="2121">
                  <c:v>0.97047090499999999</c:v>
                </c:pt>
                <c:pt idx="2122">
                  <c:v>0.97046494500000002</c:v>
                </c:pt>
                <c:pt idx="2123">
                  <c:v>0.97047090499999999</c:v>
                </c:pt>
                <c:pt idx="2124">
                  <c:v>0.97046494500000002</c:v>
                </c:pt>
                <c:pt idx="2125">
                  <c:v>0.97047090499999999</c:v>
                </c:pt>
                <c:pt idx="2126">
                  <c:v>0.97046494500000002</c:v>
                </c:pt>
                <c:pt idx="2127">
                  <c:v>0.97046494500000002</c:v>
                </c:pt>
                <c:pt idx="2128">
                  <c:v>0.97046494500000002</c:v>
                </c:pt>
                <c:pt idx="2129">
                  <c:v>0.97046494500000002</c:v>
                </c:pt>
                <c:pt idx="2130">
                  <c:v>0.97046494500000002</c:v>
                </c:pt>
                <c:pt idx="2131">
                  <c:v>0.97046494500000002</c:v>
                </c:pt>
                <c:pt idx="2132">
                  <c:v>0.97046494500000002</c:v>
                </c:pt>
                <c:pt idx="2133">
                  <c:v>0.97046494500000002</c:v>
                </c:pt>
                <c:pt idx="2134">
                  <c:v>0.97046494500000002</c:v>
                </c:pt>
                <c:pt idx="2135">
                  <c:v>0.97046494500000002</c:v>
                </c:pt>
                <c:pt idx="2136">
                  <c:v>0.97046494500000002</c:v>
                </c:pt>
                <c:pt idx="2137">
                  <c:v>0.97046494500000002</c:v>
                </c:pt>
                <c:pt idx="2138">
                  <c:v>0.97046494500000002</c:v>
                </c:pt>
                <c:pt idx="2139">
                  <c:v>0.97046494500000002</c:v>
                </c:pt>
                <c:pt idx="2140">
                  <c:v>0.97046494500000002</c:v>
                </c:pt>
                <c:pt idx="2141">
                  <c:v>0.97046494500000002</c:v>
                </c:pt>
                <c:pt idx="2142">
                  <c:v>0.97046494500000002</c:v>
                </c:pt>
                <c:pt idx="2143">
                  <c:v>0.97046494500000002</c:v>
                </c:pt>
                <c:pt idx="2144">
                  <c:v>0.97046494500000002</c:v>
                </c:pt>
                <c:pt idx="2145">
                  <c:v>0.97046494500000002</c:v>
                </c:pt>
                <c:pt idx="2146">
                  <c:v>0.97046494500000002</c:v>
                </c:pt>
                <c:pt idx="2147">
                  <c:v>0.97046494500000002</c:v>
                </c:pt>
                <c:pt idx="2148">
                  <c:v>0.97046494500000002</c:v>
                </c:pt>
                <c:pt idx="2149">
                  <c:v>0.97046494500000002</c:v>
                </c:pt>
                <c:pt idx="2150">
                  <c:v>0.97046494500000002</c:v>
                </c:pt>
                <c:pt idx="2151">
                  <c:v>0.97046494500000002</c:v>
                </c:pt>
                <c:pt idx="2152">
                  <c:v>0.97046494500000002</c:v>
                </c:pt>
                <c:pt idx="2153">
                  <c:v>0.97046494500000002</c:v>
                </c:pt>
                <c:pt idx="2154">
                  <c:v>0.97046494500000002</c:v>
                </c:pt>
                <c:pt idx="2155">
                  <c:v>0.97046494500000002</c:v>
                </c:pt>
                <c:pt idx="2156">
                  <c:v>0.97046494500000002</c:v>
                </c:pt>
                <c:pt idx="2157">
                  <c:v>0.97046494500000002</c:v>
                </c:pt>
                <c:pt idx="2158">
                  <c:v>0.97046494500000002</c:v>
                </c:pt>
                <c:pt idx="2159">
                  <c:v>0.97046494500000002</c:v>
                </c:pt>
                <c:pt idx="2160">
                  <c:v>0.97046494500000002</c:v>
                </c:pt>
                <c:pt idx="2161">
                  <c:v>0.97046494500000002</c:v>
                </c:pt>
                <c:pt idx="2162">
                  <c:v>0.97046494500000002</c:v>
                </c:pt>
                <c:pt idx="2163">
                  <c:v>0.97046494500000002</c:v>
                </c:pt>
                <c:pt idx="2164">
                  <c:v>0.97046494500000002</c:v>
                </c:pt>
                <c:pt idx="2165">
                  <c:v>0.97046494500000002</c:v>
                </c:pt>
                <c:pt idx="2166">
                  <c:v>0.97046494500000002</c:v>
                </c:pt>
                <c:pt idx="2167">
                  <c:v>0.97046494500000002</c:v>
                </c:pt>
                <c:pt idx="2168">
                  <c:v>0.97046494500000002</c:v>
                </c:pt>
                <c:pt idx="2169">
                  <c:v>0.97046494500000002</c:v>
                </c:pt>
                <c:pt idx="2170">
                  <c:v>0.97046494500000002</c:v>
                </c:pt>
                <c:pt idx="2171">
                  <c:v>0.97046494500000002</c:v>
                </c:pt>
                <c:pt idx="2172">
                  <c:v>0.97046494500000002</c:v>
                </c:pt>
                <c:pt idx="2173">
                  <c:v>0.97046494500000002</c:v>
                </c:pt>
                <c:pt idx="2174">
                  <c:v>0.97046494500000002</c:v>
                </c:pt>
                <c:pt idx="2175">
                  <c:v>0.97046494500000002</c:v>
                </c:pt>
                <c:pt idx="2176">
                  <c:v>0.97046494500000002</c:v>
                </c:pt>
                <c:pt idx="2177">
                  <c:v>0.97046494500000002</c:v>
                </c:pt>
                <c:pt idx="2178">
                  <c:v>0.97046494500000002</c:v>
                </c:pt>
                <c:pt idx="2179">
                  <c:v>0.97046494500000002</c:v>
                </c:pt>
                <c:pt idx="2180">
                  <c:v>0.97046494500000002</c:v>
                </c:pt>
                <c:pt idx="2181">
                  <c:v>0.97046494500000002</c:v>
                </c:pt>
                <c:pt idx="2182">
                  <c:v>0.97046494500000002</c:v>
                </c:pt>
                <c:pt idx="2183">
                  <c:v>0.97046494500000002</c:v>
                </c:pt>
                <c:pt idx="2184">
                  <c:v>0.97046494500000002</c:v>
                </c:pt>
                <c:pt idx="2185">
                  <c:v>0.97046494500000002</c:v>
                </c:pt>
                <c:pt idx="2186">
                  <c:v>0.97046494500000002</c:v>
                </c:pt>
                <c:pt idx="2187">
                  <c:v>0.97046494500000002</c:v>
                </c:pt>
                <c:pt idx="2188">
                  <c:v>0.97046494500000002</c:v>
                </c:pt>
                <c:pt idx="2189">
                  <c:v>0.97046494500000002</c:v>
                </c:pt>
                <c:pt idx="2190">
                  <c:v>0.97046494500000002</c:v>
                </c:pt>
                <c:pt idx="2191">
                  <c:v>0.97046494500000002</c:v>
                </c:pt>
                <c:pt idx="2192">
                  <c:v>0.97046494500000002</c:v>
                </c:pt>
                <c:pt idx="2193">
                  <c:v>0.97046494500000002</c:v>
                </c:pt>
                <c:pt idx="2194">
                  <c:v>0.97047090499999999</c:v>
                </c:pt>
                <c:pt idx="2195">
                  <c:v>0.97046494500000002</c:v>
                </c:pt>
                <c:pt idx="2196">
                  <c:v>0.97047090499999999</c:v>
                </c:pt>
                <c:pt idx="2197">
                  <c:v>0.97046494500000002</c:v>
                </c:pt>
                <c:pt idx="2198">
                  <c:v>0.97047090499999999</c:v>
                </c:pt>
                <c:pt idx="2199">
                  <c:v>0.97046494500000002</c:v>
                </c:pt>
                <c:pt idx="2200">
                  <c:v>0.97047090499999999</c:v>
                </c:pt>
                <c:pt idx="2201">
                  <c:v>0.97046494500000002</c:v>
                </c:pt>
                <c:pt idx="2202">
                  <c:v>0.97046494500000002</c:v>
                </c:pt>
                <c:pt idx="2203">
                  <c:v>0.97046494500000002</c:v>
                </c:pt>
                <c:pt idx="2204">
                  <c:v>0.97046494500000002</c:v>
                </c:pt>
                <c:pt idx="2205">
                  <c:v>0.97046494500000002</c:v>
                </c:pt>
                <c:pt idx="2206">
                  <c:v>0.97046494500000002</c:v>
                </c:pt>
                <c:pt idx="2207">
                  <c:v>0.97046494500000002</c:v>
                </c:pt>
                <c:pt idx="2208">
                  <c:v>0.97046494500000002</c:v>
                </c:pt>
                <c:pt idx="2209">
                  <c:v>0.97046494500000002</c:v>
                </c:pt>
                <c:pt idx="2210">
                  <c:v>0.97046494500000002</c:v>
                </c:pt>
                <c:pt idx="2211">
                  <c:v>0.97046494500000002</c:v>
                </c:pt>
                <c:pt idx="2212">
                  <c:v>0.97046494500000002</c:v>
                </c:pt>
                <c:pt idx="2213">
                  <c:v>0.97046494500000002</c:v>
                </c:pt>
                <c:pt idx="2214">
                  <c:v>0.97046494500000002</c:v>
                </c:pt>
                <c:pt idx="2215">
                  <c:v>0.97046494500000002</c:v>
                </c:pt>
                <c:pt idx="2216">
                  <c:v>0.97046494500000002</c:v>
                </c:pt>
                <c:pt idx="2217">
                  <c:v>0.97046494500000002</c:v>
                </c:pt>
                <c:pt idx="2218">
                  <c:v>0.97046494500000002</c:v>
                </c:pt>
                <c:pt idx="2219">
                  <c:v>0.97046494500000002</c:v>
                </c:pt>
                <c:pt idx="2220">
                  <c:v>0.97046494500000002</c:v>
                </c:pt>
                <c:pt idx="2221">
                  <c:v>0.97046494500000002</c:v>
                </c:pt>
                <c:pt idx="2222">
                  <c:v>0.97046494500000002</c:v>
                </c:pt>
                <c:pt idx="2223">
                  <c:v>0.97046494500000002</c:v>
                </c:pt>
                <c:pt idx="2224">
                  <c:v>0.97046494500000002</c:v>
                </c:pt>
                <c:pt idx="2225">
                  <c:v>0.97046494500000002</c:v>
                </c:pt>
                <c:pt idx="2226">
                  <c:v>0.97046494500000002</c:v>
                </c:pt>
                <c:pt idx="2227">
                  <c:v>0.97046494500000002</c:v>
                </c:pt>
                <c:pt idx="2228">
                  <c:v>0.97046494500000002</c:v>
                </c:pt>
                <c:pt idx="2229">
                  <c:v>0.97046494500000002</c:v>
                </c:pt>
                <c:pt idx="2230">
                  <c:v>0.97046494500000002</c:v>
                </c:pt>
                <c:pt idx="2231">
                  <c:v>0.97046494500000002</c:v>
                </c:pt>
                <c:pt idx="2232">
                  <c:v>0.97046494500000002</c:v>
                </c:pt>
                <c:pt idx="2233">
                  <c:v>0.97046494500000002</c:v>
                </c:pt>
                <c:pt idx="2234">
                  <c:v>0.97046494500000002</c:v>
                </c:pt>
                <c:pt idx="2235">
                  <c:v>0.97046494500000002</c:v>
                </c:pt>
                <c:pt idx="2236">
                  <c:v>0.97046494500000002</c:v>
                </c:pt>
                <c:pt idx="2237">
                  <c:v>0.97046494500000002</c:v>
                </c:pt>
                <c:pt idx="2238">
                  <c:v>0.97046494500000002</c:v>
                </c:pt>
                <c:pt idx="2239">
                  <c:v>0.97046494500000002</c:v>
                </c:pt>
                <c:pt idx="2240">
                  <c:v>0.97046494500000002</c:v>
                </c:pt>
                <c:pt idx="2241">
                  <c:v>0.97046494500000002</c:v>
                </c:pt>
                <c:pt idx="2242">
                  <c:v>0.97046494500000002</c:v>
                </c:pt>
                <c:pt idx="2243">
                  <c:v>0.97046494500000002</c:v>
                </c:pt>
                <c:pt idx="2244">
                  <c:v>0.97046494500000002</c:v>
                </c:pt>
                <c:pt idx="2245">
                  <c:v>0.97046494500000002</c:v>
                </c:pt>
                <c:pt idx="2246">
                  <c:v>0.97046494500000002</c:v>
                </c:pt>
                <c:pt idx="2247">
                  <c:v>0.97046494500000002</c:v>
                </c:pt>
                <c:pt idx="2248">
                  <c:v>0.97046494500000002</c:v>
                </c:pt>
                <c:pt idx="2249">
                  <c:v>0.97046494500000002</c:v>
                </c:pt>
                <c:pt idx="2250">
                  <c:v>0.97046494500000002</c:v>
                </c:pt>
                <c:pt idx="2251">
                  <c:v>0.97046494500000002</c:v>
                </c:pt>
                <c:pt idx="2252">
                  <c:v>0.97046494500000002</c:v>
                </c:pt>
                <c:pt idx="2253">
                  <c:v>0.97046494500000002</c:v>
                </c:pt>
                <c:pt idx="2254">
                  <c:v>0.97046494500000002</c:v>
                </c:pt>
                <c:pt idx="2255">
                  <c:v>0.97046494500000002</c:v>
                </c:pt>
                <c:pt idx="2256">
                  <c:v>0.97046494500000002</c:v>
                </c:pt>
                <c:pt idx="2257">
                  <c:v>0.97046494500000002</c:v>
                </c:pt>
                <c:pt idx="2258">
                  <c:v>0.97046494500000002</c:v>
                </c:pt>
                <c:pt idx="2259">
                  <c:v>0.97046494500000002</c:v>
                </c:pt>
                <c:pt idx="2260">
                  <c:v>0.97046494500000002</c:v>
                </c:pt>
                <c:pt idx="2261">
                  <c:v>0.97046494500000002</c:v>
                </c:pt>
                <c:pt idx="2262">
                  <c:v>0.97046494500000002</c:v>
                </c:pt>
                <c:pt idx="2263">
                  <c:v>0.97046494500000002</c:v>
                </c:pt>
                <c:pt idx="2264">
                  <c:v>0.97046494500000002</c:v>
                </c:pt>
                <c:pt idx="2265">
                  <c:v>0.97046494500000002</c:v>
                </c:pt>
                <c:pt idx="2266">
                  <c:v>0.97046494500000002</c:v>
                </c:pt>
                <c:pt idx="2267">
                  <c:v>0.97047090499999999</c:v>
                </c:pt>
                <c:pt idx="2268">
                  <c:v>0.97046494500000002</c:v>
                </c:pt>
                <c:pt idx="2269">
                  <c:v>0.97047090499999999</c:v>
                </c:pt>
                <c:pt idx="2270">
                  <c:v>0.97046494500000002</c:v>
                </c:pt>
                <c:pt idx="2271">
                  <c:v>0.97047090499999999</c:v>
                </c:pt>
                <c:pt idx="2272">
                  <c:v>0.97046494500000002</c:v>
                </c:pt>
                <c:pt idx="2273">
                  <c:v>0.97046494500000002</c:v>
                </c:pt>
                <c:pt idx="2274">
                  <c:v>0.97046494500000002</c:v>
                </c:pt>
                <c:pt idx="2275">
                  <c:v>0.97046494500000002</c:v>
                </c:pt>
                <c:pt idx="2276">
                  <c:v>0.97046494500000002</c:v>
                </c:pt>
                <c:pt idx="2277">
                  <c:v>0.97046494500000002</c:v>
                </c:pt>
                <c:pt idx="2278">
                  <c:v>0.97046494500000002</c:v>
                </c:pt>
                <c:pt idx="2279">
                  <c:v>0.97046494500000002</c:v>
                </c:pt>
                <c:pt idx="2280">
                  <c:v>0.97046494500000002</c:v>
                </c:pt>
                <c:pt idx="2281">
                  <c:v>0.97046494500000002</c:v>
                </c:pt>
                <c:pt idx="2282">
                  <c:v>0.97046494500000002</c:v>
                </c:pt>
                <c:pt idx="2283">
                  <c:v>0.97046494500000002</c:v>
                </c:pt>
                <c:pt idx="2284">
                  <c:v>0.97046494500000002</c:v>
                </c:pt>
                <c:pt idx="2285">
                  <c:v>0.97046494500000002</c:v>
                </c:pt>
                <c:pt idx="2286">
                  <c:v>0.97046494500000002</c:v>
                </c:pt>
                <c:pt idx="2287">
                  <c:v>0.97046494500000002</c:v>
                </c:pt>
                <c:pt idx="2288">
                  <c:v>0.97046494500000002</c:v>
                </c:pt>
                <c:pt idx="2289">
                  <c:v>0.97046494500000002</c:v>
                </c:pt>
                <c:pt idx="2290">
                  <c:v>0.97046494500000002</c:v>
                </c:pt>
                <c:pt idx="2291">
                  <c:v>0.97046494500000002</c:v>
                </c:pt>
                <c:pt idx="2292">
                  <c:v>0.97046494500000002</c:v>
                </c:pt>
                <c:pt idx="2293">
                  <c:v>0.97046494500000002</c:v>
                </c:pt>
                <c:pt idx="2294">
                  <c:v>0.97046494500000002</c:v>
                </c:pt>
                <c:pt idx="2295">
                  <c:v>0.97046494500000002</c:v>
                </c:pt>
                <c:pt idx="2296">
                  <c:v>0.97046494500000002</c:v>
                </c:pt>
                <c:pt idx="2297">
                  <c:v>0.97046494500000002</c:v>
                </c:pt>
                <c:pt idx="2298">
                  <c:v>0.97046494500000002</c:v>
                </c:pt>
                <c:pt idx="2299">
                  <c:v>0.97046494500000002</c:v>
                </c:pt>
                <c:pt idx="2300">
                  <c:v>0.97046494500000002</c:v>
                </c:pt>
                <c:pt idx="2301">
                  <c:v>0.97046494500000002</c:v>
                </c:pt>
                <c:pt idx="2302">
                  <c:v>0.97046494500000002</c:v>
                </c:pt>
                <c:pt idx="2303">
                  <c:v>0.97046494500000002</c:v>
                </c:pt>
                <c:pt idx="2304">
                  <c:v>0.97046494500000002</c:v>
                </c:pt>
                <c:pt idx="2305">
                  <c:v>0.97046494500000002</c:v>
                </c:pt>
                <c:pt idx="2306">
                  <c:v>0.97046494500000002</c:v>
                </c:pt>
                <c:pt idx="2307">
                  <c:v>0.97046494500000002</c:v>
                </c:pt>
                <c:pt idx="2308">
                  <c:v>0.97046494500000002</c:v>
                </c:pt>
                <c:pt idx="2309">
                  <c:v>0.97046494500000002</c:v>
                </c:pt>
                <c:pt idx="2310">
                  <c:v>0.97046494500000002</c:v>
                </c:pt>
                <c:pt idx="2311">
                  <c:v>0.97046494500000002</c:v>
                </c:pt>
                <c:pt idx="2312">
                  <c:v>0.97046494500000002</c:v>
                </c:pt>
                <c:pt idx="2313">
                  <c:v>0.97046494500000002</c:v>
                </c:pt>
                <c:pt idx="2314">
                  <c:v>0.97046494500000002</c:v>
                </c:pt>
                <c:pt idx="2315">
                  <c:v>0.97046494500000002</c:v>
                </c:pt>
                <c:pt idx="2316">
                  <c:v>0.97046494500000002</c:v>
                </c:pt>
                <c:pt idx="2317">
                  <c:v>0.97046494500000002</c:v>
                </c:pt>
                <c:pt idx="2318">
                  <c:v>0.97046494500000002</c:v>
                </c:pt>
                <c:pt idx="2319">
                  <c:v>0.97046494500000002</c:v>
                </c:pt>
                <c:pt idx="2320">
                  <c:v>0.97046494500000002</c:v>
                </c:pt>
                <c:pt idx="2321">
                  <c:v>0.97046494500000002</c:v>
                </c:pt>
                <c:pt idx="2322">
                  <c:v>0.97046494500000002</c:v>
                </c:pt>
                <c:pt idx="2323">
                  <c:v>0.97046494500000002</c:v>
                </c:pt>
                <c:pt idx="2324">
                  <c:v>0.97046494500000002</c:v>
                </c:pt>
                <c:pt idx="2325">
                  <c:v>0.97046494500000002</c:v>
                </c:pt>
                <c:pt idx="2326">
                  <c:v>0.97046494500000002</c:v>
                </c:pt>
                <c:pt idx="2327">
                  <c:v>0.97046494500000002</c:v>
                </c:pt>
                <c:pt idx="2328">
                  <c:v>0.97046494500000002</c:v>
                </c:pt>
                <c:pt idx="2329">
                  <c:v>0.97046494500000002</c:v>
                </c:pt>
                <c:pt idx="2330">
                  <c:v>0.97046494500000002</c:v>
                </c:pt>
                <c:pt idx="2331">
                  <c:v>0.97046494500000002</c:v>
                </c:pt>
                <c:pt idx="2332">
                  <c:v>0.97046494500000002</c:v>
                </c:pt>
                <c:pt idx="2333">
                  <c:v>0.97046494500000002</c:v>
                </c:pt>
                <c:pt idx="2334">
                  <c:v>0.97046494500000002</c:v>
                </c:pt>
                <c:pt idx="2335">
                  <c:v>0.97046494500000002</c:v>
                </c:pt>
                <c:pt idx="2336">
                  <c:v>0.97046494500000002</c:v>
                </c:pt>
                <c:pt idx="2337">
                  <c:v>0.97046494500000002</c:v>
                </c:pt>
                <c:pt idx="2338">
                  <c:v>0.97046494500000002</c:v>
                </c:pt>
                <c:pt idx="2339">
                  <c:v>0.97046494500000002</c:v>
                </c:pt>
                <c:pt idx="2340">
                  <c:v>0.97047090499999999</c:v>
                </c:pt>
                <c:pt idx="2341">
                  <c:v>0.97046494500000002</c:v>
                </c:pt>
                <c:pt idx="2342">
                  <c:v>0.97047090499999999</c:v>
                </c:pt>
                <c:pt idx="2343">
                  <c:v>0.97046494500000002</c:v>
                </c:pt>
                <c:pt idx="2344">
                  <c:v>0.97047090499999999</c:v>
                </c:pt>
                <c:pt idx="2345">
                  <c:v>0.97046494500000002</c:v>
                </c:pt>
                <c:pt idx="2346">
                  <c:v>0.97047090499999999</c:v>
                </c:pt>
                <c:pt idx="2347">
                  <c:v>0.97046494500000002</c:v>
                </c:pt>
                <c:pt idx="2348">
                  <c:v>0.97046494500000002</c:v>
                </c:pt>
                <c:pt idx="2349">
                  <c:v>0.97046494500000002</c:v>
                </c:pt>
                <c:pt idx="2350">
                  <c:v>0.97046494500000002</c:v>
                </c:pt>
                <c:pt idx="2351">
                  <c:v>0.97046494500000002</c:v>
                </c:pt>
                <c:pt idx="2352">
                  <c:v>0.97046494500000002</c:v>
                </c:pt>
                <c:pt idx="2353">
                  <c:v>0.97046494500000002</c:v>
                </c:pt>
                <c:pt idx="2354">
                  <c:v>0.97046494500000002</c:v>
                </c:pt>
                <c:pt idx="2355">
                  <c:v>0.97046494500000002</c:v>
                </c:pt>
                <c:pt idx="2356">
                  <c:v>0.97046494500000002</c:v>
                </c:pt>
                <c:pt idx="2357">
                  <c:v>0.97046494500000002</c:v>
                </c:pt>
                <c:pt idx="2358">
                  <c:v>0.97046494500000002</c:v>
                </c:pt>
                <c:pt idx="2359">
                  <c:v>0.97046494500000002</c:v>
                </c:pt>
                <c:pt idx="2360">
                  <c:v>0.97046494500000002</c:v>
                </c:pt>
                <c:pt idx="2361">
                  <c:v>0.97046494500000002</c:v>
                </c:pt>
                <c:pt idx="2362">
                  <c:v>0.97046494500000002</c:v>
                </c:pt>
                <c:pt idx="2363">
                  <c:v>0.97046494500000002</c:v>
                </c:pt>
                <c:pt idx="2364">
                  <c:v>0.97046494500000002</c:v>
                </c:pt>
                <c:pt idx="2365">
                  <c:v>0.97046494500000002</c:v>
                </c:pt>
                <c:pt idx="2366">
                  <c:v>0.97046494500000002</c:v>
                </c:pt>
                <c:pt idx="2367">
                  <c:v>0.97046494500000002</c:v>
                </c:pt>
                <c:pt idx="2368">
                  <c:v>0.97046494500000002</c:v>
                </c:pt>
                <c:pt idx="2369">
                  <c:v>0.97046494500000002</c:v>
                </c:pt>
                <c:pt idx="2370">
                  <c:v>0.97046494500000002</c:v>
                </c:pt>
                <c:pt idx="2371">
                  <c:v>0.97046494500000002</c:v>
                </c:pt>
                <c:pt idx="2372">
                  <c:v>0.97046494500000002</c:v>
                </c:pt>
                <c:pt idx="2373">
                  <c:v>0.97046494500000002</c:v>
                </c:pt>
                <c:pt idx="2374">
                  <c:v>0.97046494500000002</c:v>
                </c:pt>
                <c:pt idx="2375">
                  <c:v>0.97046494500000002</c:v>
                </c:pt>
                <c:pt idx="2376">
                  <c:v>0.97046494500000002</c:v>
                </c:pt>
                <c:pt idx="2377">
                  <c:v>0.97046494500000002</c:v>
                </c:pt>
                <c:pt idx="2378">
                  <c:v>0.97046494500000002</c:v>
                </c:pt>
                <c:pt idx="2379">
                  <c:v>0.97046494500000002</c:v>
                </c:pt>
                <c:pt idx="2380">
                  <c:v>0.97046494500000002</c:v>
                </c:pt>
                <c:pt idx="2381">
                  <c:v>0.97046494500000002</c:v>
                </c:pt>
                <c:pt idx="2382">
                  <c:v>0.97046494500000002</c:v>
                </c:pt>
                <c:pt idx="2383">
                  <c:v>0.97046494500000002</c:v>
                </c:pt>
                <c:pt idx="2384">
                  <c:v>0.97046494500000002</c:v>
                </c:pt>
                <c:pt idx="2385">
                  <c:v>0.97046494500000002</c:v>
                </c:pt>
                <c:pt idx="2386">
                  <c:v>0.97046494500000002</c:v>
                </c:pt>
                <c:pt idx="2387">
                  <c:v>0.97046494500000002</c:v>
                </c:pt>
                <c:pt idx="2388">
                  <c:v>0.97046494500000002</c:v>
                </c:pt>
                <c:pt idx="2389">
                  <c:v>0.97046494500000002</c:v>
                </c:pt>
                <c:pt idx="2390">
                  <c:v>0.97046494500000002</c:v>
                </c:pt>
                <c:pt idx="2391">
                  <c:v>0.97046494500000002</c:v>
                </c:pt>
                <c:pt idx="2392">
                  <c:v>0.97046494500000002</c:v>
                </c:pt>
                <c:pt idx="2393">
                  <c:v>0.97046494500000002</c:v>
                </c:pt>
                <c:pt idx="2394">
                  <c:v>0.97046494500000002</c:v>
                </c:pt>
                <c:pt idx="2395">
                  <c:v>0.97046494500000002</c:v>
                </c:pt>
                <c:pt idx="2396">
                  <c:v>0.97046494500000002</c:v>
                </c:pt>
                <c:pt idx="2397">
                  <c:v>0.97046494500000002</c:v>
                </c:pt>
                <c:pt idx="2398">
                  <c:v>0.97046494500000002</c:v>
                </c:pt>
                <c:pt idx="2399">
                  <c:v>0.97046494500000002</c:v>
                </c:pt>
                <c:pt idx="2400">
                  <c:v>0.97045898399999997</c:v>
                </c:pt>
                <c:pt idx="2401">
                  <c:v>0.97047090499999999</c:v>
                </c:pt>
                <c:pt idx="2402">
                  <c:v>0.97046494500000002</c:v>
                </c:pt>
                <c:pt idx="2403">
                  <c:v>0.97046494500000002</c:v>
                </c:pt>
                <c:pt idx="2404">
                  <c:v>0.97045898399999997</c:v>
                </c:pt>
                <c:pt idx="2405">
                  <c:v>0.97047090499999999</c:v>
                </c:pt>
                <c:pt idx="2406">
                  <c:v>0.97046494500000002</c:v>
                </c:pt>
                <c:pt idx="2407">
                  <c:v>0.97045898399999997</c:v>
                </c:pt>
                <c:pt idx="2408">
                  <c:v>0.97045898399999997</c:v>
                </c:pt>
                <c:pt idx="2409">
                  <c:v>0.97046494500000002</c:v>
                </c:pt>
                <c:pt idx="2410">
                  <c:v>0.97046494500000002</c:v>
                </c:pt>
                <c:pt idx="2411">
                  <c:v>0.97045898399999997</c:v>
                </c:pt>
                <c:pt idx="2412">
                  <c:v>0.97045898399999997</c:v>
                </c:pt>
                <c:pt idx="2413">
                  <c:v>0.97046494500000002</c:v>
                </c:pt>
                <c:pt idx="2414">
                  <c:v>0.97046494500000002</c:v>
                </c:pt>
                <c:pt idx="2415">
                  <c:v>0.97045898399999997</c:v>
                </c:pt>
                <c:pt idx="2416">
                  <c:v>0.97047090499999999</c:v>
                </c:pt>
                <c:pt idx="2417">
                  <c:v>0.97046494500000002</c:v>
                </c:pt>
                <c:pt idx="2418">
                  <c:v>0.97045898399999997</c:v>
                </c:pt>
                <c:pt idx="2419">
                  <c:v>0.97045898399999997</c:v>
                </c:pt>
                <c:pt idx="2420">
                  <c:v>0.97046494500000002</c:v>
                </c:pt>
                <c:pt idx="2421">
                  <c:v>0.97045898399999997</c:v>
                </c:pt>
                <c:pt idx="2422">
                  <c:v>0.97045898399999997</c:v>
                </c:pt>
                <c:pt idx="2423">
                  <c:v>0.97044706299999994</c:v>
                </c:pt>
                <c:pt idx="2424">
                  <c:v>0.97045898399999997</c:v>
                </c:pt>
                <c:pt idx="2425">
                  <c:v>0.97045898399999997</c:v>
                </c:pt>
                <c:pt idx="2426">
                  <c:v>0.97044706299999994</c:v>
                </c:pt>
                <c:pt idx="2427">
                  <c:v>0.97044706299999994</c:v>
                </c:pt>
                <c:pt idx="2428">
                  <c:v>0.97045898399999997</c:v>
                </c:pt>
                <c:pt idx="2429">
                  <c:v>0.97044706299999994</c:v>
                </c:pt>
                <c:pt idx="2430">
                  <c:v>0.97045898399999997</c:v>
                </c:pt>
                <c:pt idx="2431">
                  <c:v>0.97044706299999994</c:v>
                </c:pt>
                <c:pt idx="2432">
                  <c:v>0.97045898399999997</c:v>
                </c:pt>
                <c:pt idx="2433">
                  <c:v>0.97045898399999997</c:v>
                </c:pt>
                <c:pt idx="2434">
                  <c:v>0.97044706299999994</c:v>
                </c:pt>
                <c:pt idx="2435">
                  <c:v>0.97044706299999994</c:v>
                </c:pt>
                <c:pt idx="2436">
                  <c:v>0.97045898399999997</c:v>
                </c:pt>
                <c:pt idx="2437">
                  <c:v>0.97044706299999994</c:v>
                </c:pt>
                <c:pt idx="2438">
                  <c:v>0.97045898399999997</c:v>
                </c:pt>
                <c:pt idx="2439">
                  <c:v>0.97044706299999994</c:v>
                </c:pt>
                <c:pt idx="2440">
                  <c:v>0.97045898399999997</c:v>
                </c:pt>
                <c:pt idx="2441">
                  <c:v>0.97045898399999997</c:v>
                </c:pt>
                <c:pt idx="2442">
                  <c:v>0.97044706299999994</c:v>
                </c:pt>
                <c:pt idx="2443">
                  <c:v>0.97044706299999994</c:v>
                </c:pt>
                <c:pt idx="2444">
                  <c:v>0.97045898399999997</c:v>
                </c:pt>
                <c:pt idx="2445">
                  <c:v>0.97044706299999994</c:v>
                </c:pt>
                <c:pt idx="2446">
                  <c:v>0.97045898399999997</c:v>
                </c:pt>
                <c:pt idx="2447">
                  <c:v>0.97044706299999994</c:v>
                </c:pt>
                <c:pt idx="2448">
                  <c:v>0.97045898399999997</c:v>
                </c:pt>
                <c:pt idx="2449">
                  <c:v>0.97045898399999997</c:v>
                </c:pt>
                <c:pt idx="2450">
                  <c:v>0.97044706299999994</c:v>
                </c:pt>
                <c:pt idx="2451">
                  <c:v>0.97044706299999994</c:v>
                </c:pt>
                <c:pt idx="2452">
                  <c:v>0.97045898399999997</c:v>
                </c:pt>
                <c:pt idx="2453">
                  <c:v>0.97044706299999994</c:v>
                </c:pt>
                <c:pt idx="2454">
                  <c:v>0.97045898399999997</c:v>
                </c:pt>
                <c:pt idx="2455">
                  <c:v>0.97044706299999994</c:v>
                </c:pt>
                <c:pt idx="2456">
                  <c:v>0.97045898399999997</c:v>
                </c:pt>
                <c:pt idx="2457">
                  <c:v>0.97045898399999997</c:v>
                </c:pt>
                <c:pt idx="2458">
                  <c:v>0.97044706299999994</c:v>
                </c:pt>
                <c:pt idx="2459">
                  <c:v>0.97044706299999994</c:v>
                </c:pt>
                <c:pt idx="2460">
                  <c:v>0.97045898399999997</c:v>
                </c:pt>
                <c:pt idx="2461">
                  <c:v>0.97044706299999994</c:v>
                </c:pt>
                <c:pt idx="2462">
                  <c:v>0.97045898399999997</c:v>
                </c:pt>
                <c:pt idx="2463">
                  <c:v>0.97044706299999994</c:v>
                </c:pt>
                <c:pt idx="2464">
                  <c:v>0.97045898399999997</c:v>
                </c:pt>
                <c:pt idx="2465">
                  <c:v>0.97045898399999997</c:v>
                </c:pt>
                <c:pt idx="2466">
                  <c:v>0.97044706299999994</c:v>
                </c:pt>
                <c:pt idx="2467">
                  <c:v>0.97044706299999994</c:v>
                </c:pt>
                <c:pt idx="2468">
                  <c:v>0.97045898399999997</c:v>
                </c:pt>
                <c:pt idx="2469">
                  <c:v>0.97044706299999994</c:v>
                </c:pt>
                <c:pt idx="2470">
                  <c:v>0.97045898399999997</c:v>
                </c:pt>
                <c:pt idx="2471">
                  <c:v>0.97044706299999994</c:v>
                </c:pt>
                <c:pt idx="2472">
                  <c:v>0.97045898399999997</c:v>
                </c:pt>
                <c:pt idx="2473">
                  <c:v>0.97045898399999997</c:v>
                </c:pt>
                <c:pt idx="2474">
                  <c:v>0.97044706299999994</c:v>
                </c:pt>
                <c:pt idx="2475">
                  <c:v>0.97044706299999994</c:v>
                </c:pt>
                <c:pt idx="2476">
                  <c:v>0.97045898399999997</c:v>
                </c:pt>
                <c:pt idx="2477">
                  <c:v>0.97044706299999994</c:v>
                </c:pt>
                <c:pt idx="2478">
                  <c:v>0.97045898399999997</c:v>
                </c:pt>
                <c:pt idx="2479">
                  <c:v>0.97044706299999994</c:v>
                </c:pt>
                <c:pt idx="2480">
                  <c:v>0.97045898399999997</c:v>
                </c:pt>
                <c:pt idx="2481">
                  <c:v>0.97045898399999997</c:v>
                </c:pt>
                <c:pt idx="2482">
                  <c:v>0.97044706299999994</c:v>
                </c:pt>
                <c:pt idx="2483">
                  <c:v>0.97044706299999994</c:v>
                </c:pt>
                <c:pt idx="2484">
                  <c:v>0.97045898399999997</c:v>
                </c:pt>
                <c:pt idx="2485">
                  <c:v>0.97044706299999994</c:v>
                </c:pt>
                <c:pt idx="2486">
                  <c:v>0.97045898399999997</c:v>
                </c:pt>
                <c:pt idx="2487">
                  <c:v>0.97045898399999997</c:v>
                </c:pt>
                <c:pt idx="2488">
                  <c:v>0.97045898399999997</c:v>
                </c:pt>
                <c:pt idx="2489">
                  <c:v>0.97045898399999997</c:v>
                </c:pt>
                <c:pt idx="2490">
                  <c:v>0.97044706299999994</c:v>
                </c:pt>
                <c:pt idx="2491">
                  <c:v>0.97045898399999997</c:v>
                </c:pt>
                <c:pt idx="2492">
                  <c:v>0.97045898399999997</c:v>
                </c:pt>
                <c:pt idx="2493">
                  <c:v>0.97044706299999994</c:v>
                </c:pt>
                <c:pt idx="2494">
                  <c:v>0.97044706299999994</c:v>
                </c:pt>
                <c:pt idx="2495">
                  <c:v>0.97045898399999997</c:v>
                </c:pt>
                <c:pt idx="2496">
                  <c:v>0.97044706299999994</c:v>
                </c:pt>
                <c:pt idx="2497">
                  <c:v>0.97045898399999997</c:v>
                </c:pt>
                <c:pt idx="2498">
                  <c:v>0.97044706299999994</c:v>
                </c:pt>
                <c:pt idx="2499">
                  <c:v>0.97045898399999997</c:v>
                </c:pt>
                <c:pt idx="2500">
                  <c:v>0.97045898399999997</c:v>
                </c:pt>
                <c:pt idx="2501">
                  <c:v>0.97044706299999994</c:v>
                </c:pt>
                <c:pt idx="2502">
                  <c:v>0.97044706299999994</c:v>
                </c:pt>
                <c:pt idx="2503">
                  <c:v>0.97045898399999997</c:v>
                </c:pt>
                <c:pt idx="2504">
                  <c:v>0.97044706299999994</c:v>
                </c:pt>
                <c:pt idx="2505">
                  <c:v>0.97045898399999997</c:v>
                </c:pt>
                <c:pt idx="2506">
                  <c:v>0.97044706299999994</c:v>
                </c:pt>
                <c:pt idx="2507">
                  <c:v>0.97045898399999997</c:v>
                </c:pt>
                <c:pt idx="2508">
                  <c:v>0.97045898399999997</c:v>
                </c:pt>
                <c:pt idx="2509">
                  <c:v>0.97044706299999994</c:v>
                </c:pt>
                <c:pt idx="2510">
                  <c:v>0.97044706299999994</c:v>
                </c:pt>
                <c:pt idx="2511">
                  <c:v>0.97045898399999997</c:v>
                </c:pt>
                <c:pt idx="2512">
                  <c:v>0.97044706299999994</c:v>
                </c:pt>
                <c:pt idx="2513">
                  <c:v>0.97045898399999997</c:v>
                </c:pt>
                <c:pt idx="2514">
                  <c:v>0.97044706299999994</c:v>
                </c:pt>
                <c:pt idx="2515">
                  <c:v>0.97045898399999997</c:v>
                </c:pt>
                <c:pt idx="2516">
                  <c:v>0.97045898399999997</c:v>
                </c:pt>
                <c:pt idx="2517">
                  <c:v>0.97044706299999994</c:v>
                </c:pt>
                <c:pt idx="2518">
                  <c:v>0.97044706299999994</c:v>
                </c:pt>
                <c:pt idx="2519">
                  <c:v>0.97045898399999997</c:v>
                </c:pt>
                <c:pt idx="2520">
                  <c:v>0.97044706299999994</c:v>
                </c:pt>
                <c:pt idx="2521">
                  <c:v>0.97045898399999997</c:v>
                </c:pt>
                <c:pt idx="2522">
                  <c:v>0.97044706299999994</c:v>
                </c:pt>
                <c:pt idx="2523">
                  <c:v>0.97045898399999997</c:v>
                </c:pt>
                <c:pt idx="2524">
                  <c:v>0.97045898399999997</c:v>
                </c:pt>
                <c:pt idx="2525">
                  <c:v>0.97044706299999994</c:v>
                </c:pt>
                <c:pt idx="2526">
                  <c:v>0.97044706299999994</c:v>
                </c:pt>
                <c:pt idx="2527">
                  <c:v>0.97045898399999997</c:v>
                </c:pt>
                <c:pt idx="2528">
                  <c:v>0.97044706299999994</c:v>
                </c:pt>
                <c:pt idx="2529">
                  <c:v>0.97045898399999997</c:v>
                </c:pt>
                <c:pt idx="2530">
                  <c:v>0.97044706299999994</c:v>
                </c:pt>
                <c:pt idx="2531">
                  <c:v>0.97045898399999997</c:v>
                </c:pt>
                <c:pt idx="2532">
                  <c:v>0.97045898399999997</c:v>
                </c:pt>
                <c:pt idx="2533">
                  <c:v>0.97044706299999994</c:v>
                </c:pt>
                <c:pt idx="2534">
                  <c:v>0.97044706299999994</c:v>
                </c:pt>
                <c:pt idx="2535">
                  <c:v>0.97045898399999997</c:v>
                </c:pt>
                <c:pt idx="2536">
                  <c:v>0.97044706299999994</c:v>
                </c:pt>
                <c:pt idx="2537">
                  <c:v>0.97045898399999997</c:v>
                </c:pt>
                <c:pt idx="2538">
                  <c:v>0.97044706299999994</c:v>
                </c:pt>
                <c:pt idx="2539">
                  <c:v>0.97045898399999997</c:v>
                </c:pt>
                <c:pt idx="2540">
                  <c:v>0.97045898399999997</c:v>
                </c:pt>
                <c:pt idx="2541">
                  <c:v>0.97044706299999994</c:v>
                </c:pt>
                <c:pt idx="2542">
                  <c:v>0.97044706299999994</c:v>
                </c:pt>
                <c:pt idx="2543">
                  <c:v>0.97045898399999997</c:v>
                </c:pt>
                <c:pt idx="2544">
                  <c:v>0.97044706299999994</c:v>
                </c:pt>
                <c:pt idx="2545">
                  <c:v>0.97045898399999997</c:v>
                </c:pt>
                <c:pt idx="2546">
                  <c:v>0.97044706299999994</c:v>
                </c:pt>
                <c:pt idx="2547">
                  <c:v>0.97045898399999997</c:v>
                </c:pt>
                <c:pt idx="2548">
                  <c:v>0.97045898399999997</c:v>
                </c:pt>
                <c:pt idx="2549">
                  <c:v>0.97044706299999994</c:v>
                </c:pt>
                <c:pt idx="2550">
                  <c:v>0.97044706299999994</c:v>
                </c:pt>
                <c:pt idx="2551">
                  <c:v>0.97045898399999997</c:v>
                </c:pt>
                <c:pt idx="2552">
                  <c:v>0.97044706299999994</c:v>
                </c:pt>
                <c:pt idx="2553">
                  <c:v>0.97045898399999997</c:v>
                </c:pt>
                <c:pt idx="2554">
                  <c:v>0.97044706299999994</c:v>
                </c:pt>
                <c:pt idx="2555">
                  <c:v>0.97045898399999997</c:v>
                </c:pt>
                <c:pt idx="2556">
                  <c:v>0.97045898399999997</c:v>
                </c:pt>
                <c:pt idx="2557">
                  <c:v>0.97044706299999994</c:v>
                </c:pt>
                <c:pt idx="2558">
                  <c:v>0.97044706299999994</c:v>
                </c:pt>
                <c:pt idx="2559">
                  <c:v>0.97045898399999997</c:v>
                </c:pt>
                <c:pt idx="2560">
                  <c:v>0.97044706299999994</c:v>
                </c:pt>
                <c:pt idx="2561">
                  <c:v>0.97045898399999997</c:v>
                </c:pt>
                <c:pt idx="2562">
                  <c:v>0.97045898399999997</c:v>
                </c:pt>
                <c:pt idx="2563">
                  <c:v>0.97045898399999997</c:v>
                </c:pt>
                <c:pt idx="2564">
                  <c:v>0.97045898399999997</c:v>
                </c:pt>
                <c:pt idx="2565">
                  <c:v>0.97044706299999994</c:v>
                </c:pt>
                <c:pt idx="2566">
                  <c:v>0.97045898399999997</c:v>
                </c:pt>
                <c:pt idx="2567">
                  <c:v>0.97045898399999997</c:v>
                </c:pt>
                <c:pt idx="2568">
                  <c:v>0.97044706299999994</c:v>
                </c:pt>
                <c:pt idx="2569">
                  <c:v>0.97044706299999994</c:v>
                </c:pt>
                <c:pt idx="2570">
                  <c:v>0.97045898399999997</c:v>
                </c:pt>
                <c:pt idx="2571">
                  <c:v>0.97044706299999994</c:v>
                </c:pt>
                <c:pt idx="2572">
                  <c:v>0.97045898399999997</c:v>
                </c:pt>
                <c:pt idx="2573">
                  <c:v>0.97044706299999994</c:v>
                </c:pt>
                <c:pt idx="2574">
                  <c:v>0.97045898399999997</c:v>
                </c:pt>
                <c:pt idx="2575">
                  <c:v>0.97045898399999997</c:v>
                </c:pt>
                <c:pt idx="2576">
                  <c:v>0.97044706299999994</c:v>
                </c:pt>
                <c:pt idx="2577">
                  <c:v>0.97044706299999994</c:v>
                </c:pt>
                <c:pt idx="2578">
                  <c:v>0.97045898399999997</c:v>
                </c:pt>
                <c:pt idx="2579">
                  <c:v>0.97044706299999994</c:v>
                </c:pt>
                <c:pt idx="2580">
                  <c:v>0.97045898399999997</c:v>
                </c:pt>
                <c:pt idx="2581">
                  <c:v>0.97044706299999994</c:v>
                </c:pt>
                <c:pt idx="2582">
                  <c:v>0.97045898399999997</c:v>
                </c:pt>
                <c:pt idx="2583">
                  <c:v>0.97045898399999997</c:v>
                </c:pt>
                <c:pt idx="2584">
                  <c:v>0.97044706299999994</c:v>
                </c:pt>
                <c:pt idx="2585">
                  <c:v>0.97044706299999994</c:v>
                </c:pt>
                <c:pt idx="2586">
                  <c:v>0.97045898399999997</c:v>
                </c:pt>
                <c:pt idx="2587">
                  <c:v>0.97044706299999994</c:v>
                </c:pt>
                <c:pt idx="2588">
                  <c:v>0.97045898399999997</c:v>
                </c:pt>
                <c:pt idx="2589">
                  <c:v>0.97044706299999994</c:v>
                </c:pt>
                <c:pt idx="2590">
                  <c:v>0.97045898399999997</c:v>
                </c:pt>
                <c:pt idx="2591">
                  <c:v>0.97045898399999997</c:v>
                </c:pt>
                <c:pt idx="2592">
                  <c:v>0.97044706299999994</c:v>
                </c:pt>
                <c:pt idx="2593">
                  <c:v>0.97044706299999994</c:v>
                </c:pt>
                <c:pt idx="2594">
                  <c:v>0.97045898399999997</c:v>
                </c:pt>
                <c:pt idx="2595">
                  <c:v>0.97044706299999994</c:v>
                </c:pt>
                <c:pt idx="2596">
                  <c:v>0.97045898399999997</c:v>
                </c:pt>
                <c:pt idx="2597">
                  <c:v>0.97044706299999994</c:v>
                </c:pt>
                <c:pt idx="2598">
                  <c:v>0.97045898399999997</c:v>
                </c:pt>
                <c:pt idx="2599">
                  <c:v>0.97045898399999997</c:v>
                </c:pt>
                <c:pt idx="2600">
                  <c:v>0.97044706299999994</c:v>
                </c:pt>
                <c:pt idx="2601">
                  <c:v>0.97044706299999994</c:v>
                </c:pt>
                <c:pt idx="2602">
                  <c:v>0.97045898399999997</c:v>
                </c:pt>
                <c:pt idx="2603">
                  <c:v>0.97044706299999994</c:v>
                </c:pt>
                <c:pt idx="2604">
                  <c:v>0.97045898399999997</c:v>
                </c:pt>
                <c:pt idx="2605">
                  <c:v>0.97044706299999994</c:v>
                </c:pt>
                <c:pt idx="2606">
                  <c:v>0.97045898399999997</c:v>
                </c:pt>
                <c:pt idx="2607">
                  <c:v>0.97045898399999997</c:v>
                </c:pt>
                <c:pt idx="2608">
                  <c:v>0.97044706299999994</c:v>
                </c:pt>
                <c:pt idx="2609">
                  <c:v>0.97044706299999994</c:v>
                </c:pt>
                <c:pt idx="2610">
                  <c:v>0.97045898399999997</c:v>
                </c:pt>
                <c:pt idx="2611">
                  <c:v>0.97044706299999994</c:v>
                </c:pt>
                <c:pt idx="2612">
                  <c:v>0.97045898399999997</c:v>
                </c:pt>
                <c:pt idx="2613">
                  <c:v>0.97044706299999994</c:v>
                </c:pt>
                <c:pt idx="2614">
                  <c:v>0.97045898399999997</c:v>
                </c:pt>
                <c:pt idx="2615">
                  <c:v>0.97045898399999997</c:v>
                </c:pt>
                <c:pt idx="2616">
                  <c:v>0.97044706299999994</c:v>
                </c:pt>
                <c:pt idx="2617">
                  <c:v>0.97044706299999994</c:v>
                </c:pt>
                <c:pt idx="2618">
                  <c:v>0.97045898399999997</c:v>
                </c:pt>
                <c:pt idx="2619">
                  <c:v>0.97044706299999994</c:v>
                </c:pt>
                <c:pt idx="2620">
                  <c:v>0.97045898399999997</c:v>
                </c:pt>
                <c:pt idx="2621">
                  <c:v>0.97044706299999994</c:v>
                </c:pt>
                <c:pt idx="2622">
                  <c:v>0.97045898399999997</c:v>
                </c:pt>
                <c:pt idx="2623">
                  <c:v>0.97045898399999997</c:v>
                </c:pt>
                <c:pt idx="2624">
                  <c:v>0.97044706299999994</c:v>
                </c:pt>
                <c:pt idx="2625">
                  <c:v>0.97044706299999994</c:v>
                </c:pt>
                <c:pt idx="2626">
                  <c:v>0.97045898399999997</c:v>
                </c:pt>
                <c:pt idx="2627">
                  <c:v>0.97044706299999994</c:v>
                </c:pt>
                <c:pt idx="2628">
                  <c:v>0.97045898399999997</c:v>
                </c:pt>
                <c:pt idx="2629">
                  <c:v>0.97044706299999994</c:v>
                </c:pt>
                <c:pt idx="2630">
                  <c:v>0.97045898399999997</c:v>
                </c:pt>
                <c:pt idx="2631">
                  <c:v>0.97045898399999997</c:v>
                </c:pt>
                <c:pt idx="2632">
                  <c:v>0.97044706299999994</c:v>
                </c:pt>
                <c:pt idx="2633">
                  <c:v>0.97045898399999997</c:v>
                </c:pt>
                <c:pt idx="2634">
                  <c:v>0.97045898399999997</c:v>
                </c:pt>
                <c:pt idx="2635">
                  <c:v>0.97044706299999994</c:v>
                </c:pt>
                <c:pt idx="2636">
                  <c:v>0.97045898399999997</c:v>
                </c:pt>
                <c:pt idx="2637">
                  <c:v>0.97045898399999997</c:v>
                </c:pt>
                <c:pt idx="2638">
                  <c:v>0.97045898399999997</c:v>
                </c:pt>
                <c:pt idx="2639">
                  <c:v>0.97045898399999997</c:v>
                </c:pt>
                <c:pt idx="2640">
                  <c:v>0.97044706299999994</c:v>
                </c:pt>
                <c:pt idx="2641">
                  <c:v>0.97045898399999997</c:v>
                </c:pt>
                <c:pt idx="2642">
                  <c:v>0.97045898399999997</c:v>
                </c:pt>
                <c:pt idx="2643">
                  <c:v>0.97044706299999994</c:v>
                </c:pt>
                <c:pt idx="2644">
                  <c:v>0.97044706299999994</c:v>
                </c:pt>
                <c:pt idx="2645">
                  <c:v>0.97045898399999997</c:v>
                </c:pt>
                <c:pt idx="2646">
                  <c:v>0.97044706299999994</c:v>
                </c:pt>
                <c:pt idx="2647">
                  <c:v>0.97045898399999997</c:v>
                </c:pt>
                <c:pt idx="2648">
                  <c:v>0.97044706299999994</c:v>
                </c:pt>
                <c:pt idx="2649">
                  <c:v>0.97045898399999997</c:v>
                </c:pt>
                <c:pt idx="2650">
                  <c:v>0.97045898399999997</c:v>
                </c:pt>
                <c:pt idx="2651">
                  <c:v>0.97044706299999994</c:v>
                </c:pt>
                <c:pt idx="2652">
                  <c:v>0.97044706299999994</c:v>
                </c:pt>
                <c:pt idx="2653">
                  <c:v>0.97045898399999997</c:v>
                </c:pt>
                <c:pt idx="2654">
                  <c:v>0.97044706299999994</c:v>
                </c:pt>
                <c:pt idx="2655">
                  <c:v>0.97045898399999997</c:v>
                </c:pt>
                <c:pt idx="2656">
                  <c:v>0.97044706299999994</c:v>
                </c:pt>
                <c:pt idx="2657">
                  <c:v>0.97045898399999997</c:v>
                </c:pt>
                <c:pt idx="2658">
                  <c:v>0.97045898399999997</c:v>
                </c:pt>
                <c:pt idx="2659">
                  <c:v>0.97044706299999994</c:v>
                </c:pt>
                <c:pt idx="2660">
                  <c:v>0.97044706299999994</c:v>
                </c:pt>
                <c:pt idx="2661">
                  <c:v>0.97045898399999997</c:v>
                </c:pt>
                <c:pt idx="2662">
                  <c:v>0.97044706299999994</c:v>
                </c:pt>
                <c:pt idx="2663">
                  <c:v>0.97045898399999997</c:v>
                </c:pt>
                <c:pt idx="2664">
                  <c:v>0.97044706299999994</c:v>
                </c:pt>
                <c:pt idx="2665">
                  <c:v>0.97045898399999997</c:v>
                </c:pt>
                <c:pt idx="2666">
                  <c:v>0.97045898399999997</c:v>
                </c:pt>
                <c:pt idx="2667">
                  <c:v>0.97044706299999994</c:v>
                </c:pt>
                <c:pt idx="2668">
                  <c:v>0.97044706299999994</c:v>
                </c:pt>
                <c:pt idx="2669">
                  <c:v>0.97045898399999997</c:v>
                </c:pt>
                <c:pt idx="2670">
                  <c:v>0.97044706299999994</c:v>
                </c:pt>
                <c:pt idx="2671">
                  <c:v>0.97045898399999997</c:v>
                </c:pt>
                <c:pt idx="2672">
                  <c:v>0.97044706299999994</c:v>
                </c:pt>
                <c:pt idx="2673">
                  <c:v>0.97045898399999997</c:v>
                </c:pt>
                <c:pt idx="2674">
                  <c:v>0.97045898399999997</c:v>
                </c:pt>
                <c:pt idx="2675">
                  <c:v>0.97044706299999994</c:v>
                </c:pt>
                <c:pt idx="2676">
                  <c:v>0.97044706299999994</c:v>
                </c:pt>
                <c:pt idx="2677">
                  <c:v>0.97045898399999997</c:v>
                </c:pt>
                <c:pt idx="2678">
                  <c:v>0.97044706299999994</c:v>
                </c:pt>
                <c:pt idx="2679">
                  <c:v>0.97045898399999997</c:v>
                </c:pt>
                <c:pt idx="2680">
                  <c:v>0.97044706299999994</c:v>
                </c:pt>
                <c:pt idx="2681">
                  <c:v>0.97045898399999997</c:v>
                </c:pt>
                <c:pt idx="2682">
                  <c:v>0.97045898399999997</c:v>
                </c:pt>
                <c:pt idx="2683">
                  <c:v>0.97044706299999994</c:v>
                </c:pt>
                <c:pt idx="2684">
                  <c:v>0.97044706299999994</c:v>
                </c:pt>
                <c:pt idx="2685">
                  <c:v>0.97045898399999997</c:v>
                </c:pt>
                <c:pt idx="2686">
                  <c:v>0.97044706299999994</c:v>
                </c:pt>
                <c:pt idx="2687">
                  <c:v>0.97045898399999997</c:v>
                </c:pt>
                <c:pt idx="2688">
                  <c:v>0.97044706299999994</c:v>
                </c:pt>
                <c:pt idx="2689">
                  <c:v>0.97045898399999997</c:v>
                </c:pt>
                <c:pt idx="2690">
                  <c:v>0.97045898399999997</c:v>
                </c:pt>
                <c:pt idx="2691">
                  <c:v>0.97044706299999994</c:v>
                </c:pt>
                <c:pt idx="2692">
                  <c:v>0.97044706299999994</c:v>
                </c:pt>
                <c:pt idx="2693">
                  <c:v>0.97045898399999997</c:v>
                </c:pt>
                <c:pt idx="2694">
                  <c:v>0.97044706299999994</c:v>
                </c:pt>
                <c:pt idx="2695">
                  <c:v>0.97045898399999997</c:v>
                </c:pt>
                <c:pt idx="2696">
                  <c:v>0.97044706299999994</c:v>
                </c:pt>
                <c:pt idx="2697">
                  <c:v>0.97045898399999997</c:v>
                </c:pt>
                <c:pt idx="2698">
                  <c:v>0.97045898399999997</c:v>
                </c:pt>
                <c:pt idx="2699">
                  <c:v>0.97044706299999994</c:v>
                </c:pt>
                <c:pt idx="2700">
                  <c:v>0.97044706299999994</c:v>
                </c:pt>
                <c:pt idx="2701">
                  <c:v>0.97045898399999997</c:v>
                </c:pt>
                <c:pt idx="2702">
                  <c:v>0.97044706299999994</c:v>
                </c:pt>
                <c:pt idx="2703">
                  <c:v>0.97045898399999997</c:v>
                </c:pt>
                <c:pt idx="2704">
                  <c:v>0.97044706299999994</c:v>
                </c:pt>
                <c:pt idx="2705">
                  <c:v>0.97045898399999997</c:v>
                </c:pt>
                <c:pt idx="2706">
                  <c:v>0.97045898399999997</c:v>
                </c:pt>
                <c:pt idx="2707">
                  <c:v>0.97044706299999994</c:v>
                </c:pt>
                <c:pt idx="2708">
                  <c:v>0.97045898399999997</c:v>
                </c:pt>
                <c:pt idx="2709">
                  <c:v>0.97045898399999997</c:v>
                </c:pt>
                <c:pt idx="2710">
                  <c:v>0.97044706299999994</c:v>
                </c:pt>
                <c:pt idx="2711">
                  <c:v>0.97045898399999997</c:v>
                </c:pt>
                <c:pt idx="2712">
                  <c:v>0.97045898399999997</c:v>
                </c:pt>
                <c:pt idx="2713">
                  <c:v>0.97045898399999997</c:v>
                </c:pt>
                <c:pt idx="2714">
                  <c:v>0.97045898399999997</c:v>
                </c:pt>
                <c:pt idx="2715">
                  <c:v>0.97044706299999994</c:v>
                </c:pt>
                <c:pt idx="2716">
                  <c:v>0.97045898399999997</c:v>
                </c:pt>
                <c:pt idx="2717">
                  <c:v>0.97045898399999997</c:v>
                </c:pt>
                <c:pt idx="2718">
                  <c:v>0.97044706299999994</c:v>
                </c:pt>
                <c:pt idx="2719">
                  <c:v>0.97044706299999994</c:v>
                </c:pt>
                <c:pt idx="2720">
                  <c:v>0.97045898399999997</c:v>
                </c:pt>
                <c:pt idx="2721">
                  <c:v>0.97044706299999994</c:v>
                </c:pt>
                <c:pt idx="2722">
                  <c:v>0.97045898399999997</c:v>
                </c:pt>
                <c:pt idx="2723">
                  <c:v>0.97044706299999994</c:v>
                </c:pt>
                <c:pt idx="2724">
                  <c:v>0.97045898399999997</c:v>
                </c:pt>
                <c:pt idx="2725">
                  <c:v>0.97045898399999997</c:v>
                </c:pt>
                <c:pt idx="2726">
                  <c:v>0.97044706299999994</c:v>
                </c:pt>
                <c:pt idx="2727">
                  <c:v>0.97044706299999994</c:v>
                </c:pt>
                <c:pt idx="2728">
                  <c:v>0.97045898399999997</c:v>
                </c:pt>
                <c:pt idx="2729">
                  <c:v>0.97044706299999994</c:v>
                </c:pt>
                <c:pt idx="2730">
                  <c:v>0.97045898399999997</c:v>
                </c:pt>
                <c:pt idx="2731">
                  <c:v>0.97044706299999994</c:v>
                </c:pt>
                <c:pt idx="2732">
                  <c:v>0.97045898399999997</c:v>
                </c:pt>
                <c:pt idx="2733">
                  <c:v>0.97045898399999997</c:v>
                </c:pt>
                <c:pt idx="2734">
                  <c:v>0.97044706299999994</c:v>
                </c:pt>
                <c:pt idx="2735">
                  <c:v>0.97044706299999994</c:v>
                </c:pt>
                <c:pt idx="2736">
                  <c:v>0.97045898399999997</c:v>
                </c:pt>
                <c:pt idx="2737">
                  <c:v>0.97044706299999994</c:v>
                </c:pt>
                <c:pt idx="2738">
                  <c:v>0.97045898399999997</c:v>
                </c:pt>
                <c:pt idx="2739">
                  <c:v>0.97044706299999994</c:v>
                </c:pt>
                <c:pt idx="2740">
                  <c:v>0.97045898399999997</c:v>
                </c:pt>
                <c:pt idx="2741">
                  <c:v>0.97045898399999997</c:v>
                </c:pt>
                <c:pt idx="2742">
                  <c:v>0.97044706299999994</c:v>
                </c:pt>
                <c:pt idx="2743">
                  <c:v>0.97044706299999994</c:v>
                </c:pt>
                <c:pt idx="2744">
                  <c:v>0.97045898399999997</c:v>
                </c:pt>
                <c:pt idx="2745">
                  <c:v>0.97044706299999994</c:v>
                </c:pt>
                <c:pt idx="2746">
                  <c:v>0.97045898399999997</c:v>
                </c:pt>
                <c:pt idx="2747">
                  <c:v>0.97044706299999994</c:v>
                </c:pt>
                <c:pt idx="2748">
                  <c:v>0.97045898399999997</c:v>
                </c:pt>
                <c:pt idx="2749">
                  <c:v>0.97045898399999997</c:v>
                </c:pt>
                <c:pt idx="2750">
                  <c:v>0.97044706299999994</c:v>
                </c:pt>
                <c:pt idx="2751">
                  <c:v>0.97044706299999994</c:v>
                </c:pt>
                <c:pt idx="2752">
                  <c:v>0.97045898399999997</c:v>
                </c:pt>
                <c:pt idx="2753">
                  <c:v>0.97044706299999994</c:v>
                </c:pt>
                <c:pt idx="2754">
                  <c:v>0.97045898399999997</c:v>
                </c:pt>
                <c:pt idx="2755">
                  <c:v>0.97044706299999994</c:v>
                </c:pt>
                <c:pt idx="2756">
                  <c:v>0.97045898399999997</c:v>
                </c:pt>
                <c:pt idx="2757">
                  <c:v>0.97045898399999997</c:v>
                </c:pt>
                <c:pt idx="2758">
                  <c:v>0.97044706299999994</c:v>
                </c:pt>
                <c:pt idx="2759">
                  <c:v>0.97044706299999994</c:v>
                </c:pt>
                <c:pt idx="2760">
                  <c:v>0.97045898399999997</c:v>
                </c:pt>
                <c:pt idx="2761">
                  <c:v>0.97044706299999994</c:v>
                </c:pt>
                <c:pt idx="2762">
                  <c:v>0.97045898399999997</c:v>
                </c:pt>
                <c:pt idx="2763">
                  <c:v>0.97044706299999994</c:v>
                </c:pt>
                <c:pt idx="2764">
                  <c:v>0.97045898399999997</c:v>
                </c:pt>
                <c:pt idx="2765">
                  <c:v>0.97045898399999997</c:v>
                </c:pt>
                <c:pt idx="2766">
                  <c:v>0.97044706299999994</c:v>
                </c:pt>
                <c:pt idx="2767">
                  <c:v>0.97044706299999994</c:v>
                </c:pt>
                <c:pt idx="2768">
                  <c:v>0.97045898399999997</c:v>
                </c:pt>
                <c:pt idx="2769">
                  <c:v>0.97044706299999994</c:v>
                </c:pt>
                <c:pt idx="2770">
                  <c:v>0.97045898399999997</c:v>
                </c:pt>
                <c:pt idx="2771">
                  <c:v>0.97044706299999994</c:v>
                </c:pt>
                <c:pt idx="2772">
                  <c:v>0.97045898399999997</c:v>
                </c:pt>
                <c:pt idx="2773">
                  <c:v>0.97045898399999997</c:v>
                </c:pt>
                <c:pt idx="2774">
                  <c:v>0.97044706299999994</c:v>
                </c:pt>
                <c:pt idx="2775">
                  <c:v>0.97044706299999994</c:v>
                </c:pt>
                <c:pt idx="2776">
                  <c:v>0.97045898399999997</c:v>
                </c:pt>
                <c:pt idx="2777">
                  <c:v>0.97044706299999994</c:v>
                </c:pt>
                <c:pt idx="2778">
                  <c:v>0.97045898399999997</c:v>
                </c:pt>
                <c:pt idx="2779">
                  <c:v>0.97045898399999997</c:v>
                </c:pt>
                <c:pt idx="2780">
                  <c:v>0.97045898399999997</c:v>
                </c:pt>
                <c:pt idx="2781">
                  <c:v>0.97045898399999997</c:v>
                </c:pt>
                <c:pt idx="2782">
                  <c:v>0.97044706299999994</c:v>
                </c:pt>
                <c:pt idx="2783">
                  <c:v>0.97045898399999997</c:v>
                </c:pt>
                <c:pt idx="2784">
                  <c:v>0.97045898399999997</c:v>
                </c:pt>
                <c:pt idx="2785">
                  <c:v>0.97044706299999994</c:v>
                </c:pt>
                <c:pt idx="2786">
                  <c:v>0.97044706299999994</c:v>
                </c:pt>
                <c:pt idx="2787">
                  <c:v>0.97045898399999997</c:v>
                </c:pt>
                <c:pt idx="2788">
                  <c:v>0.97044706299999994</c:v>
                </c:pt>
                <c:pt idx="2789">
                  <c:v>0.97045898399999997</c:v>
                </c:pt>
                <c:pt idx="2790">
                  <c:v>0.97044706299999994</c:v>
                </c:pt>
                <c:pt idx="2791">
                  <c:v>0.97045898399999997</c:v>
                </c:pt>
                <c:pt idx="2792">
                  <c:v>0.97045898399999997</c:v>
                </c:pt>
                <c:pt idx="2793">
                  <c:v>0.97044706299999994</c:v>
                </c:pt>
                <c:pt idx="2794">
                  <c:v>0.97044706299999994</c:v>
                </c:pt>
                <c:pt idx="2795">
                  <c:v>0.97045898399999997</c:v>
                </c:pt>
                <c:pt idx="2796">
                  <c:v>0.97044706299999994</c:v>
                </c:pt>
                <c:pt idx="2797">
                  <c:v>0.97045898399999997</c:v>
                </c:pt>
                <c:pt idx="2798">
                  <c:v>0.97044706299999994</c:v>
                </c:pt>
                <c:pt idx="2799">
                  <c:v>0.97045898399999997</c:v>
                </c:pt>
                <c:pt idx="2800">
                  <c:v>0.97045898399999997</c:v>
                </c:pt>
                <c:pt idx="2801">
                  <c:v>0.97044706299999994</c:v>
                </c:pt>
                <c:pt idx="2802">
                  <c:v>0.97044706299999994</c:v>
                </c:pt>
                <c:pt idx="2803">
                  <c:v>0.97045898399999997</c:v>
                </c:pt>
                <c:pt idx="2804">
                  <c:v>0.97044706299999994</c:v>
                </c:pt>
                <c:pt idx="2805">
                  <c:v>0.97045898399999997</c:v>
                </c:pt>
                <c:pt idx="2806">
                  <c:v>0.97044706299999994</c:v>
                </c:pt>
                <c:pt idx="2807">
                  <c:v>0.97045898399999997</c:v>
                </c:pt>
                <c:pt idx="2808">
                  <c:v>0.97045898399999997</c:v>
                </c:pt>
                <c:pt idx="2809">
                  <c:v>0.97044706299999994</c:v>
                </c:pt>
                <c:pt idx="2810">
                  <c:v>0.97044706299999994</c:v>
                </c:pt>
                <c:pt idx="2811">
                  <c:v>0.97045898399999997</c:v>
                </c:pt>
                <c:pt idx="2812">
                  <c:v>0.97044706299999994</c:v>
                </c:pt>
                <c:pt idx="2813">
                  <c:v>0.97045898399999997</c:v>
                </c:pt>
                <c:pt idx="2814">
                  <c:v>0.97044706299999994</c:v>
                </c:pt>
                <c:pt idx="2815">
                  <c:v>0.97045898399999997</c:v>
                </c:pt>
                <c:pt idx="2816">
                  <c:v>0.97045898399999997</c:v>
                </c:pt>
                <c:pt idx="2817">
                  <c:v>0.97044706299999994</c:v>
                </c:pt>
                <c:pt idx="2818">
                  <c:v>0.97044706299999994</c:v>
                </c:pt>
                <c:pt idx="2819">
                  <c:v>0.97045898399999997</c:v>
                </c:pt>
                <c:pt idx="2820">
                  <c:v>0.97044706299999994</c:v>
                </c:pt>
                <c:pt idx="2821">
                  <c:v>0.97045898399999997</c:v>
                </c:pt>
                <c:pt idx="2822">
                  <c:v>0.97044706299999994</c:v>
                </c:pt>
                <c:pt idx="2823">
                  <c:v>0.97045898399999997</c:v>
                </c:pt>
                <c:pt idx="2824">
                  <c:v>0.97045898399999997</c:v>
                </c:pt>
                <c:pt idx="2825">
                  <c:v>0.97044706299999994</c:v>
                </c:pt>
                <c:pt idx="2826">
                  <c:v>0.97044706299999994</c:v>
                </c:pt>
                <c:pt idx="2827">
                  <c:v>0.97045898399999997</c:v>
                </c:pt>
                <c:pt idx="2828">
                  <c:v>0.97044706299999994</c:v>
                </c:pt>
                <c:pt idx="2829">
                  <c:v>0.97045898399999997</c:v>
                </c:pt>
                <c:pt idx="2830">
                  <c:v>0.97044706299999994</c:v>
                </c:pt>
                <c:pt idx="2831">
                  <c:v>0.97045898399999997</c:v>
                </c:pt>
                <c:pt idx="2832">
                  <c:v>0.97045898399999997</c:v>
                </c:pt>
                <c:pt idx="2833">
                  <c:v>0.97044706299999994</c:v>
                </c:pt>
                <c:pt idx="2834">
                  <c:v>0.97044706299999994</c:v>
                </c:pt>
                <c:pt idx="2835">
                  <c:v>0.97045898399999997</c:v>
                </c:pt>
                <c:pt idx="2836">
                  <c:v>0.97044706299999994</c:v>
                </c:pt>
                <c:pt idx="2837">
                  <c:v>0.97045898399999997</c:v>
                </c:pt>
                <c:pt idx="2838">
                  <c:v>0.97044706299999994</c:v>
                </c:pt>
                <c:pt idx="2839">
                  <c:v>0.97045898399999997</c:v>
                </c:pt>
                <c:pt idx="2840">
                  <c:v>0.97045898399999997</c:v>
                </c:pt>
                <c:pt idx="2841">
                  <c:v>0.97044706299999994</c:v>
                </c:pt>
                <c:pt idx="2842">
                  <c:v>0.97044706299999994</c:v>
                </c:pt>
                <c:pt idx="2843">
                  <c:v>0.97045898399999997</c:v>
                </c:pt>
                <c:pt idx="2844">
                  <c:v>0.97044706299999994</c:v>
                </c:pt>
                <c:pt idx="2845">
                  <c:v>0.97045898399999997</c:v>
                </c:pt>
                <c:pt idx="2846">
                  <c:v>0.97044706299999994</c:v>
                </c:pt>
                <c:pt idx="2847">
                  <c:v>0.97045898399999997</c:v>
                </c:pt>
                <c:pt idx="2848">
                  <c:v>0.97045898399999997</c:v>
                </c:pt>
                <c:pt idx="2849">
                  <c:v>0.97044706299999994</c:v>
                </c:pt>
                <c:pt idx="2850">
                  <c:v>0.97044706299999994</c:v>
                </c:pt>
                <c:pt idx="2851">
                  <c:v>0.97045898399999997</c:v>
                </c:pt>
                <c:pt idx="2852">
                  <c:v>0.97044706299999994</c:v>
                </c:pt>
                <c:pt idx="2853">
                  <c:v>0.97045898399999997</c:v>
                </c:pt>
                <c:pt idx="2854">
                  <c:v>0.97045898399999997</c:v>
                </c:pt>
                <c:pt idx="2855">
                  <c:v>0.97045898399999997</c:v>
                </c:pt>
                <c:pt idx="2856">
                  <c:v>0.97045898399999997</c:v>
                </c:pt>
                <c:pt idx="2857">
                  <c:v>0.97044706299999994</c:v>
                </c:pt>
                <c:pt idx="2858">
                  <c:v>0.97045898399999997</c:v>
                </c:pt>
                <c:pt idx="2859">
                  <c:v>0.97045898399999997</c:v>
                </c:pt>
                <c:pt idx="2860">
                  <c:v>0.97044706299999994</c:v>
                </c:pt>
                <c:pt idx="2861">
                  <c:v>0.97044706299999994</c:v>
                </c:pt>
                <c:pt idx="2862">
                  <c:v>0.97045898399999997</c:v>
                </c:pt>
                <c:pt idx="2863">
                  <c:v>0.97044706299999994</c:v>
                </c:pt>
                <c:pt idx="2864">
                  <c:v>0.97045898399999997</c:v>
                </c:pt>
                <c:pt idx="2865">
                  <c:v>0.97044706299999994</c:v>
                </c:pt>
                <c:pt idx="2866">
                  <c:v>0.97045898399999997</c:v>
                </c:pt>
                <c:pt idx="2867">
                  <c:v>0.97045898399999997</c:v>
                </c:pt>
                <c:pt idx="2868">
                  <c:v>0.97044706299999994</c:v>
                </c:pt>
                <c:pt idx="2869">
                  <c:v>0.97044706299999994</c:v>
                </c:pt>
                <c:pt idx="2870">
                  <c:v>0.97045898399999997</c:v>
                </c:pt>
                <c:pt idx="2871">
                  <c:v>0.97044706299999994</c:v>
                </c:pt>
                <c:pt idx="2872">
                  <c:v>0.97045898399999997</c:v>
                </c:pt>
                <c:pt idx="2873">
                  <c:v>0.97044706299999994</c:v>
                </c:pt>
                <c:pt idx="2874">
                  <c:v>0.97045898399999997</c:v>
                </c:pt>
                <c:pt idx="2875">
                  <c:v>0.97045898399999997</c:v>
                </c:pt>
                <c:pt idx="2876">
                  <c:v>0.97044706299999994</c:v>
                </c:pt>
                <c:pt idx="2877">
                  <c:v>0.97044706299999994</c:v>
                </c:pt>
                <c:pt idx="2878">
                  <c:v>0.97045898399999997</c:v>
                </c:pt>
                <c:pt idx="2879">
                  <c:v>0.97044706299999994</c:v>
                </c:pt>
                <c:pt idx="2880">
                  <c:v>0.97045898399999997</c:v>
                </c:pt>
                <c:pt idx="2881">
                  <c:v>0.97044706299999994</c:v>
                </c:pt>
                <c:pt idx="2882">
                  <c:v>0.97045898399999997</c:v>
                </c:pt>
                <c:pt idx="2883">
                  <c:v>0.97045898399999997</c:v>
                </c:pt>
                <c:pt idx="2884">
                  <c:v>0.97044706299999994</c:v>
                </c:pt>
                <c:pt idx="2885">
                  <c:v>0.97044706299999994</c:v>
                </c:pt>
                <c:pt idx="2886">
                  <c:v>0.97045898399999997</c:v>
                </c:pt>
                <c:pt idx="2887">
                  <c:v>0.97044706299999994</c:v>
                </c:pt>
                <c:pt idx="2888">
                  <c:v>0.97045898399999997</c:v>
                </c:pt>
                <c:pt idx="2889">
                  <c:v>0.97044706299999994</c:v>
                </c:pt>
                <c:pt idx="2890">
                  <c:v>0.97045898399999997</c:v>
                </c:pt>
                <c:pt idx="2891">
                  <c:v>0.97045898399999997</c:v>
                </c:pt>
                <c:pt idx="2892">
                  <c:v>0.97044706299999994</c:v>
                </c:pt>
                <c:pt idx="2893">
                  <c:v>0.97044706299999994</c:v>
                </c:pt>
                <c:pt idx="2894">
                  <c:v>0.97045898399999997</c:v>
                </c:pt>
                <c:pt idx="2895">
                  <c:v>0.97044706299999994</c:v>
                </c:pt>
                <c:pt idx="2896">
                  <c:v>0.97045898399999997</c:v>
                </c:pt>
                <c:pt idx="2897">
                  <c:v>0.97044706299999994</c:v>
                </c:pt>
                <c:pt idx="2898">
                  <c:v>0.97045898399999997</c:v>
                </c:pt>
                <c:pt idx="2899">
                  <c:v>0.97045898399999997</c:v>
                </c:pt>
                <c:pt idx="2900">
                  <c:v>0.97044706299999994</c:v>
                </c:pt>
                <c:pt idx="2901">
                  <c:v>0.97044706299999994</c:v>
                </c:pt>
                <c:pt idx="2902">
                  <c:v>0.97045898399999997</c:v>
                </c:pt>
                <c:pt idx="2903">
                  <c:v>0.97044706299999994</c:v>
                </c:pt>
                <c:pt idx="2904">
                  <c:v>0.97045898399999997</c:v>
                </c:pt>
                <c:pt idx="2905">
                  <c:v>0.97044706299999994</c:v>
                </c:pt>
                <c:pt idx="2906">
                  <c:v>0.97045898399999997</c:v>
                </c:pt>
                <c:pt idx="2907">
                  <c:v>0.97045898399999997</c:v>
                </c:pt>
                <c:pt idx="2908">
                  <c:v>0.97044706299999994</c:v>
                </c:pt>
                <c:pt idx="2909">
                  <c:v>0.97044706299999994</c:v>
                </c:pt>
                <c:pt idx="2910">
                  <c:v>0.97045898399999997</c:v>
                </c:pt>
                <c:pt idx="2911">
                  <c:v>0.97044706299999994</c:v>
                </c:pt>
                <c:pt idx="2912">
                  <c:v>0.97045898399999997</c:v>
                </c:pt>
                <c:pt idx="2913">
                  <c:v>0.97044706299999994</c:v>
                </c:pt>
                <c:pt idx="2914">
                  <c:v>0.97045898399999997</c:v>
                </c:pt>
                <c:pt idx="2915">
                  <c:v>0.97045898399999997</c:v>
                </c:pt>
                <c:pt idx="2916">
                  <c:v>0.97044706299999994</c:v>
                </c:pt>
                <c:pt idx="2917">
                  <c:v>0.97044706299999994</c:v>
                </c:pt>
                <c:pt idx="2918">
                  <c:v>0.97045898399999997</c:v>
                </c:pt>
                <c:pt idx="2919">
                  <c:v>0.97044706299999994</c:v>
                </c:pt>
                <c:pt idx="2920">
                  <c:v>0.97045898399999997</c:v>
                </c:pt>
                <c:pt idx="2921">
                  <c:v>0.97044706299999994</c:v>
                </c:pt>
                <c:pt idx="2922">
                  <c:v>0.97045898399999997</c:v>
                </c:pt>
                <c:pt idx="2923">
                  <c:v>0.97045898399999997</c:v>
                </c:pt>
                <c:pt idx="2924">
                  <c:v>0.97044706299999994</c:v>
                </c:pt>
                <c:pt idx="2925">
                  <c:v>0.97045898399999997</c:v>
                </c:pt>
                <c:pt idx="2926">
                  <c:v>0.97045898399999997</c:v>
                </c:pt>
                <c:pt idx="2927">
                  <c:v>0.97044706299999994</c:v>
                </c:pt>
                <c:pt idx="2928">
                  <c:v>0.97045898399999997</c:v>
                </c:pt>
                <c:pt idx="2929">
                  <c:v>0.97045898399999997</c:v>
                </c:pt>
                <c:pt idx="2930">
                  <c:v>0.97045898399999997</c:v>
                </c:pt>
                <c:pt idx="2931">
                  <c:v>0.97045898399999997</c:v>
                </c:pt>
                <c:pt idx="2932">
                  <c:v>0.97044706299999994</c:v>
                </c:pt>
                <c:pt idx="2933">
                  <c:v>0.97045898399999997</c:v>
                </c:pt>
                <c:pt idx="2934">
                  <c:v>0.97045898399999997</c:v>
                </c:pt>
                <c:pt idx="2935">
                  <c:v>0.97044706299999994</c:v>
                </c:pt>
                <c:pt idx="2936">
                  <c:v>0.97044706299999994</c:v>
                </c:pt>
                <c:pt idx="2937">
                  <c:v>0.97045898399999997</c:v>
                </c:pt>
                <c:pt idx="2938">
                  <c:v>0.97044706299999994</c:v>
                </c:pt>
                <c:pt idx="2939">
                  <c:v>0.97045898399999997</c:v>
                </c:pt>
                <c:pt idx="2940">
                  <c:v>0.97044706299999994</c:v>
                </c:pt>
                <c:pt idx="2941">
                  <c:v>0.97045898399999997</c:v>
                </c:pt>
                <c:pt idx="2942">
                  <c:v>0.97045898399999997</c:v>
                </c:pt>
                <c:pt idx="2943">
                  <c:v>0.97044706299999994</c:v>
                </c:pt>
                <c:pt idx="2944">
                  <c:v>0.97044706299999994</c:v>
                </c:pt>
                <c:pt idx="2945">
                  <c:v>0.97045898399999997</c:v>
                </c:pt>
                <c:pt idx="2946">
                  <c:v>0.97044706299999994</c:v>
                </c:pt>
                <c:pt idx="2947">
                  <c:v>0.97045898399999997</c:v>
                </c:pt>
                <c:pt idx="2948">
                  <c:v>0.97044706299999994</c:v>
                </c:pt>
                <c:pt idx="2949">
                  <c:v>0.97045898399999997</c:v>
                </c:pt>
                <c:pt idx="2950">
                  <c:v>0.97045898399999997</c:v>
                </c:pt>
                <c:pt idx="2951">
                  <c:v>0.97044706299999994</c:v>
                </c:pt>
                <c:pt idx="2952">
                  <c:v>0.97044706299999994</c:v>
                </c:pt>
                <c:pt idx="2953">
                  <c:v>0.97045898399999997</c:v>
                </c:pt>
                <c:pt idx="2954">
                  <c:v>0.97044706299999994</c:v>
                </c:pt>
                <c:pt idx="2955">
                  <c:v>0.97045898399999997</c:v>
                </c:pt>
                <c:pt idx="2956">
                  <c:v>0.97044706299999994</c:v>
                </c:pt>
                <c:pt idx="2957">
                  <c:v>0.97045898399999997</c:v>
                </c:pt>
                <c:pt idx="2958">
                  <c:v>0.97045898399999997</c:v>
                </c:pt>
                <c:pt idx="2959">
                  <c:v>0.97044706299999994</c:v>
                </c:pt>
                <c:pt idx="2960">
                  <c:v>0.97044706299999994</c:v>
                </c:pt>
                <c:pt idx="2961">
                  <c:v>0.97045898399999997</c:v>
                </c:pt>
                <c:pt idx="2962">
                  <c:v>0.97044706299999994</c:v>
                </c:pt>
                <c:pt idx="2963">
                  <c:v>0.97045898399999997</c:v>
                </c:pt>
                <c:pt idx="2964">
                  <c:v>0.97044706299999994</c:v>
                </c:pt>
                <c:pt idx="2965">
                  <c:v>0.97045898399999997</c:v>
                </c:pt>
                <c:pt idx="2966">
                  <c:v>0.97045898399999997</c:v>
                </c:pt>
                <c:pt idx="2967">
                  <c:v>0.97044706299999994</c:v>
                </c:pt>
                <c:pt idx="2968">
                  <c:v>0.97044706299999994</c:v>
                </c:pt>
                <c:pt idx="2969">
                  <c:v>0.97045898399999997</c:v>
                </c:pt>
                <c:pt idx="2970">
                  <c:v>0.97044706299999994</c:v>
                </c:pt>
                <c:pt idx="2971">
                  <c:v>0.97045898399999997</c:v>
                </c:pt>
                <c:pt idx="2972">
                  <c:v>0.97044706299999994</c:v>
                </c:pt>
                <c:pt idx="2973">
                  <c:v>0.97045898399999997</c:v>
                </c:pt>
                <c:pt idx="2974">
                  <c:v>0.97045898399999997</c:v>
                </c:pt>
                <c:pt idx="2975">
                  <c:v>0.97044706299999994</c:v>
                </c:pt>
                <c:pt idx="2976">
                  <c:v>0.97044706299999994</c:v>
                </c:pt>
                <c:pt idx="2977">
                  <c:v>0.97045898399999997</c:v>
                </c:pt>
                <c:pt idx="2978">
                  <c:v>0.97044706299999994</c:v>
                </c:pt>
                <c:pt idx="2979">
                  <c:v>0.97045898399999997</c:v>
                </c:pt>
                <c:pt idx="2980">
                  <c:v>0.97044706299999994</c:v>
                </c:pt>
                <c:pt idx="2981">
                  <c:v>0.97045898399999997</c:v>
                </c:pt>
                <c:pt idx="2982">
                  <c:v>0.97045898399999997</c:v>
                </c:pt>
                <c:pt idx="2983">
                  <c:v>0.97044706299999994</c:v>
                </c:pt>
                <c:pt idx="2984">
                  <c:v>0.97044706299999994</c:v>
                </c:pt>
                <c:pt idx="2985">
                  <c:v>0.97045898399999997</c:v>
                </c:pt>
                <c:pt idx="2986">
                  <c:v>0.97044706299999994</c:v>
                </c:pt>
                <c:pt idx="2987">
                  <c:v>0.97045898399999997</c:v>
                </c:pt>
                <c:pt idx="2988">
                  <c:v>0.97044706299999994</c:v>
                </c:pt>
                <c:pt idx="2989">
                  <c:v>0.97045898399999997</c:v>
                </c:pt>
                <c:pt idx="2990">
                  <c:v>0.97045898399999997</c:v>
                </c:pt>
                <c:pt idx="2991">
                  <c:v>0.97044706299999994</c:v>
                </c:pt>
                <c:pt idx="2992">
                  <c:v>0.97044706299999994</c:v>
                </c:pt>
                <c:pt idx="2993">
                  <c:v>0.97045898399999997</c:v>
                </c:pt>
                <c:pt idx="2994">
                  <c:v>0.97044706299999994</c:v>
                </c:pt>
                <c:pt idx="2995">
                  <c:v>0.97045898399999997</c:v>
                </c:pt>
                <c:pt idx="2996">
                  <c:v>0.97044706299999994</c:v>
                </c:pt>
                <c:pt idx="2997">
                  <c:v>0.97045898399999997</c:v>
                </c:pt>
                <c:pt idx="2998">
                  <c:v>0.97045898399999997</c:v>
                </c:pt>
                <c:pt idx="2999">
                  <c:v>0.97044706299999994</c:v>
                </c:pt>
                <c:pt idx="3000">
                  <c:v>0.97045898399999997</c:v>
                </c:pt>
                <c:pt idx="3001">
                  <c:v>0.97045898399999997</c:v>
                </c:pt>
                <c:pt idx="3002">
                  <c:v>0.97044706299999994</c:v>
                </c:pt>
                <c:pt idx="3003">
                  <c:v>0.97045898399999997</c:v>
                </c:pt>
                <c:pt idx="3004">
                  <c:v>0.97045898399999997</c:v>
                </c:pt>
                <c:pt idx="3005">
                  <c:v>0.97045898399999997</c:v>
                </c:pt>
                <c:pt idx="3006">
                  <c:v>0.97045898399999997</c:v>
                </c:pt>
                <c:pt idx="3007">
                  <c:v>0.97044706299999994</c:v>
                </c:pt>
                <c:pt idx="3008">
                  <c:v>0.97045898399999997</c:v>
                </c:pt>
                <c:pt idx="3009">
                  <c:v>0.97045898399999997</c:v>
                </c:pt>
                <c:pt idx="3010">
                  <c:v>0.97044706299999994</c:v>
                </c:pt>
                <c:pt idx="3011">
                  <c:v>0.97044706299999994</c:v>
                </c:pt>
                <c:pt idx="3012">
                  <c:v>0.97045898399999997</c:v>
                </c:pt>
                <c:pt idx="3013">
                  <c:v>0.97044706299999994</c:v>
                </c:pt>
                <c:pt idx="3014">
                  <c:v>0.97045898399999997</c:v>
                </c:pt>
                <c:pt idx="3015">
                  <c:v>0.97044706299999994</c:v>
                </c:pt>
                <c:pt idx="3016">
                  <c:v>0.97045898399999997</c:v>
                </c:pt>
                <c:pt idx="3017">
                  <c:v>0.97045898399999997</c:v>
                </c:pt>
                <c:pt idx="3018">
                  <c:v>0.97044706299999994</c:v>
                </c:pt>
                <c:pt idx="3019">
                  <c:v>0.97044706299999994</c:v>
                </c:pt>
                <c:pt idx="3020">
                  <c:v>0.97045898399999997</c:v>
                </c:pt>
                <c:pt idx="3021">
                  <c:v>0.97044706299999994</c:v>
                </c:pt>
                <c:pt idx="3022">
                  <c:v>0.97045898399999997</c:v>
                </c:pt>
                <c:pt idx="3023">
                  <c:v>0.97044706299999994</c:v>
                </c:pt>
                <c:pt idx="3024">
                  <c:v>0.97045898399999997</c:v>
                </c:pt>
                <c:pt idx="3025">
                  <c:v>0.97045898399999997</c:v>
                </c:pt>
                <c:pt idx="3026">
                  <c:v>0.97044706299999994</c:v>
                </c:pt>
                <c:pt idx="3027">
                  <c:v>0.97044706299999994</c:v>
                </c:pt>
                <c:pt idx="3028">
                  <c:v>0.97045898399999997</c:v>
                </c:pt>
                <c:pt idx="3029">
                  <c:v>0.97044706299999994</c:v>
                </c:pt>
                <c:pt idx="3030">
                  <c:v>0.97045898399999997</c:v>
                </c:pt>
                <c:pt idx="3031">
                  <c:v>0.97044706299999994</c:v>
                </c:pt>
                <c:pt idx="3032">
                  <c:v>0.97045898399999997</c:v>
                </c:pt>
                <c:pt idx="3033">
                  <c:v>0.97045898399999997</c:v>
                </c:pt>
                <c:pt idx="3034">
                  <c:v>0.97044706299999994</c:v>
                </c:pt>
                <c:pt idx="3035">
                  <c:v>0.97044706299999994</c:v>
                </c:pt>
                <c:pt idx="3036">
                  <c:v>0.97045898399999997</c:v>
                </c:pt>
                <c:pt idx="3037">
                  <c:v>0.97044706299999994</c:v>
                </c:pt>
                <c:pt idx="3038">
                  <c:v>0.97045898399999997</c:v>
                </c:pt>
                <c:pt idx="3039">
                  <c:v>0.97044706299999994</c:v>
                </c:pt>
                <c:pt idx="3040">
                  <c:v>0.97045898399999997</c:v>
                </c:pt>
                <c:pt idx="3041">
                  <c:v>0.97045898399999997</c:v>
                </c:pt>
                <c:pt idx="3042">
                  <c:v>0.97044706299999994</c:v>
                </c:pt>
                <c:pt idx="3043">
                  <c:v>0.97044706299999994</c:v>
                </c:pt>
                <c:pt idx="3044">
                  <c:v>0.97045898399999997</c:v>
                </c:pt>
                <c:pt idx="3045">
                  <c:v>0.97044706299999994</c:v>
                </c:pt>
                <c:pt idx="3046">
                  <c:v>0.97045898399999997</c:v>
                </c:pt>
                <c:pt idx="3047">
                  <c:v>0.97044706299999994</c:v>
                </c:pt>
                <c:pt idx="3048">
                  <c:v>0.97045898399999997</c:v>
                </c:pt>
                <c:pt idx="3049">
                  <c:v>0.97045898399999997</c:v>
                </c:pt>
                <c:pt idx="3050">
                  <c:v>0.97044706299999994</c:v>
                </c:pt>
                <c:pt idx="3051">
                  <c:v>0.97044706299999994</c:v>
                </c:pt>
                <c:pt idx="3052">
                  <c:v>0.97045898399999997</c:v>
                </c:pt>
                <c:pt idx="3053">
                  <c:v>0.97044706299999994</c:v>
                </c:pt>
                <c:pt idx="3054">
                  <c:v>0.97045898399999997</c:v>
                </c:pt>
                <c:pt idx="3055">
                  <c:v>0.97044706299999994</c:v>
                </c:pt>
                <c:pt idx="3056">
                  <c:v>0.97045898399999997</c:v>
                </c:pt>
                <c:pt idx="3057">
                  <c:v>0.97045898399999997</c:v>
                </c:pt>
                <c:pt idx="3058">
                  <c:v>0.97044706299999994</c:v>
                </c:pt>
                <c:pt idx="3059">
                  <c:v>0.97044706299999994</c:v>
                </c:pt>
                <c:pt idx="3060">
                  <c:v>0.97045898399999997</c:v>
                </c:pt>
                <c:pt idx="3061">
                  <c:v>0.97044706299999994</c:v>
                </c:pt>
                <c:pt idx="3062">
                  <c:v>0.97045898399999997</c:v>
                </c:pt>
                <c:pt idx="3063">
                  <c:v>0.97044706299999994</c:v>
                </c:pt>
                <c:pt idx="3064">
                  <c:v>0.97045898399999997</c:v>
                </c:pt>
                <c:pt idx="3065">
                  <c:v>0.97045898399999997</c:v>
                </c:pt>
                <c:pt idx="3066">
                  <c:v>0.97044706299999994</c:v>
                </c:pt>
                <c:pt idx="3067">
                  <c:v>0.97044706299999994</c:v>
                </c:pt>
                <c:pt idx="3068">
                  <c:v>0.97045898399999997</c:v>
                </c:pt>
                <c:pt idx="3069">
                  <c:v>0.97044706299999994</c:v>
                </c:pt>
                <c:pt idx="3070">
                  <c:v>0.97045898399999997</c:v>
                </c:pt>
                <c:pt idx="3071">
                  <c:v>0.97044706299999994</c:v>
                </c:pt>
                <c:pt idx="3072">
                  <c:v>0.97045898399999997</c:v>
                </c:pt>
                <c:pt idx="3073">
                  <c:v>0.97045898399999997</c:v>
                </c:pt>
                <c:pt idx="3074">
                  <c:v>0.97044706299999994</c:v>
                </c:pt>
                <c:pt idx="3075">
                  <c:v>0.97045898399999997</c:v>
                </c:pt>
                <c:pt idx="3076">
                  <c:v>0.97045898399999997</c:v>
                </c:pt>
                <c:pt idx="3077">
                  <c:v>0.97044706299999994</c:v>
                </c:pt>
                <c:pt idx="3078">
                  <c:v>0.97045898399999997</c:v>
                </c:pt>
                <c:pt idx="3079">
                  <c:v>0.97045898399999997</c:v>
                </c:pt>
                <c:pt idx="3080">
                  <c:v>0.97045898399999997</c:v>
                </c:pt>
                <c:pt idx="3081">
                  <c:v>0.97045898399999997</c:v>
                </c:pt>
                <c:pt idx="3082">
                  <c:v>0.97044706299999994</c:v>
                </c:pt>
                <c:pt idx="3083">
                  <c:v>0.97045898399999997</c:v>
                </c:pt>
                <c:pt idx="3084">
                  <c:v>0.97045898399999997</c:v>
                </c:pt>
                <c:pt idx="3085">
                  <c:v>0.97044706299999994</c:v>
                </c:pt>
                <c:pt idx="3086">
                  <c:v>0.97044706299999994</c:v>
                </c:pt>
                <c:pt idx="3087">
                  <c:v>0.97045898399999997</c:v>
                </c:pt>
                <c:pt idx="3088">
                  <c:v>0.97044706299999994</c:v>
                </c:pt>
                <c:pt idx="3089">
                  <c:v>0.97045898399999997</c:v>
                </c:pt>
                <c:pt idx="3090">
                  <c:v>0.97044706299999994</c:v>
                </c:pt>
                <c:pt idx="3091">
                  <c:v>0.97045898399999997</c:v>
                </c:pt>
                <c:pt idx="3092">
                  <c:v>0.97045898399999997</c:v>
                </c:pt>
                <c:pt idx="3093">
                  <c:v>0.97044706299999994</c:v>
                </c:pt>
                <c:pt idx="3094">
                  <c:v>0.97044706299999994</c:v>
                </c:pt>
                <c:pt idx="3095">
                  <c:v>0.97045898399999997</c:v>
                </c:pt>
                <c:pt idx="3096">
                  <c:v>0.97044706299999994</c:v>
                </c:pt>
                <c:pt idx="3097">
                  <c:v>0.97045898399999997</c:v>
                </c:pt>
                <c:pt idx="3098">
                  <c:v>0.97044706299999994</c:v>
                </c:pt>
                <c:pt idx="3099">
                  <c:v>0.97045898399999997</c:v>
                </c:pt>
                <c:pt idx="3100">
                  <c:v>0.97045898399999997</c:v>
                </c:pt>
                <c:pt idx="3101">
                  <c:v>0.97044706299999994</c:v>
                </c:pt>
                <c:pt idx="3102">
                  <c:v>0.97044706299999994</c:v>
                </c:pt>
                <c:pt idx="3103">
                  <c:v>0.97045898399999997</c:v>
                </c:pt>
                <c:pt idx="3104">
                  <c:v>0.97044706299999994</c:v>
                </c:pt>
                <c:pt idx="3105">
                  <c:v>0.97045898399999997</c:v>
                </c:pt>
                <c:pt idx="3106">
                  <c:v>0.97044706299999994</c:v>
                </c:pt>
                <c:pt idx="3107">
                  <c:v>0.97045898399999997</c:v>
                </c:pt>
                <c:pt idx="3108">
                  <c:v>0.97045898399999997</c:v>
                </c:pt>
                <c:pt idx="3109">
                  <c:v>0.97044706299999994</c:v>
                </c:pt>
                <c:pt idx="3110">
                  <c:v>0.97044706299999994</c:v>
                </c:pt>
                <c:pt idx="3111">
                  <c:v>0.97045898399999997</c:v>
                </c:pt>
                <c:pt idx="3112">
                  <c:v>0.97044706299999994</c:v>
                </c:pt>
                <c:pt idx="3113">
                  <c:v>0.97045898399999997</c:v>
                </c:pt>
                <c:pt idx="3114">
                  <c:v>0.97044706299999994</c:v>
                </c:pt>
                <c:pt idx="3115">
                  <c:v>0.97045898399999997</c:v>
                </c:pt>
                <c:pt idx="3116">
                  <c:v>0.97045898399999997</c:v>
                </c:pt>
                <c:pt idx="3117">
                  <c:v>0.97044706299999994</c:v>
                </c:pt>
                <c:pt idx="3118">
                  <c:v>0.97044706299999994</c:v>
                </c:pt>
                <c:pt idx="3119">
                  <c:v>0.97045898399999997</c:v>
                </c:pt>
                <c:pt idx="3120">
                  <c:v>0.97044706299999994</c:v>
                </c:pt>
                <c:pt idx="3121">
                  <c:v>0.97045898399999997</c:v>
                </c:pt>
                <c:pt idx="3122">
                  <c:v>0.97044706299999994</c:v>
                </c:pt>
                <c:pt idx="3123">
                  <c:v>0.97045898399999997</c:v>
                </c:pt>
                <c:pt idx="3124">
                  <c:v>0.97045898399999997</c:v>
                </c:pt>
                <c:pt idx="3125">
                  <c:v>0.97044706299999994</c:v>
                </c:pt>
                <c:pt idx="3126">
                  <c:v>0.97044706299999994</c:v>
                </c:pt>
                <c:pt idx="3127">
                  <c:v>0.97045898399999997</c:v>
                </c:pt>
                <c:pt idx="3128">
                  <c:v>0.97044706299999994</c:v>
                </c:pt>
                <c:pt idx="3129">
                  <c:v>0.97045898399999997</c:v>
                </c:pt>
                <c:pt idx="3130">
                  <c:v>0.97044706299999994</c:v>
                </c:pt>
                <c:pt idx="3131">
                  <c:v>0.97045898399999997</c:v>
                </c:pt>
                <c:pt idx="3132">
                  <c:v>0.97045898399999997</c:v>
                </c:pt>
                <c:pt idx="3133">
                  <c:v>0.97044706299999994</c:v>
                </c:pt>
                <c:pt idx="3134">
                  <c:v>0.97044706299999994</c:v>
                </c:pt>
                <c:pt idx="3135">
                  <c:v>0.97045898399999997</c:v>
                </c:pt>
                <c:pt idx="3136">
                  <c:v>0.97044706299999994</c:v>
                </c:pt>
                <c:pt idx="3137">
                  <c:v>0.97045898399999997</c:v>
                </c:pt>
                <c:pt idx="3138">
                  <c:v>0.97044706299999994</c:v>
                </c:pt>
                <c:pt idx="3139">
                  <c:v>0.97045898399999997</c:v>
                </c:pt>
                <c:pt idx="3140">
                  <c:v>0.97045898399999997</c:v>
                </c:pt>
                <c:pt idx="3141">
                  <c:v>0.97044706299999994</c:v>
                </c:pt>
                <c:pt idx="3142">
                  <c:v>0.97044706299999994</c:v>
                </c:pt>
                <c:pt idx="3143">
                  <c:v>0.97045898399999997</c:v>
                </c:pt>
                <c:pt idx="3144">
                  <c:v>0.97044706299999994</c:v>
                </c:pt>
                <c:pt idx="3145">
                  <c:v>0.97045898399999997</c:v>
                </c:pt>
                <c:pt idx="3146">
                  <c:v>0.97045898399999997</c:v>
                </c:pt>
                <c:pt idx="3147">
                  <c:v>0.97045898399999997</c:v>
                </c:pt>
                <c:pt idx="3148">
                  <c:v>0.97045898399999997</c:v>
                </c:pt>
                <c:pt idx="3149">
                  <c:v>0.97044706299999994</c:v>
                </c:pt>
                <c:pt idx="3150">
                  <c:v>0.97045898399999997</c:v>
                </c:pt>
                <c:pt idx="3151">
                  <c:v>0.97045898399999997</c:v>
                </c:pt>
                <c:pt idx="3152">
                  <c:v>0.97044706299999994</c:v>
                </c:pt>
                <c:pt idx="3153">
                  <c:v>0.97044706299999994</c:v>
                </c:pt>
                <c:pt idx="3154">
                  <c:v>0.97045898399999997</c:v>
                </c:pt>
                <c:pt idx="3155">
                  <c:v>0.97044706299999994</c:v>
                </c:pt>
                <c:pt idx="3156">
                  <c:v>0.97045898399999997</c:v>
                </c:pt>
                <c:pt idx="3157">
                  <c:v>0.97044706299999994</c:v>
                </c:pt>
                <c:pt idx="3158">
                  <c:v>0.97045898399999997</c:v>
                </c:pt>
                <c:pt idx="3159">
                  <c:v>0.97045898399999997</c:v>
                </c:pt>
                <c:pt idx="3160">
                  <c:v>0.97044706299999994</c:v>
                </c:pt>
                <c:pt idx="3161">
                  <c:v>0.97044706299999994</c:v>
                </c:pt>
                <c:pt idx="3162">
                  <c:v>0.97045898399999997</c:v>
                </c:pt>
                <c:pt idx="3163">
                  <c:v>0.97044706299999994</c:v>
                </c:pt>
                <c:pt idx="3164">
                  <c:v>0.97045898399999997</c:v>
                </c:pt>
                <c:pt idx="3165">
                  <c:v>0.97044706299999994</c:v>
                </c:pt>
                <c:pt idx="3166">
                  <c:v>0.97045898399999997</c:v>
                </c:pt>
                <c:pt idx="3167">
                  <c:v>0.97045898399999997</c:v>
                </c:pt>
                <c:pt idx="3168">
                  <c:v>0.97044706299999994</c:v>
                </c:pt>
                <c:pt idx="3169">
                  <c:v>0.97044706299999994</c:v>
                </c:pt>
                <c:pt idx="3170">
                  <c:v>0.97045898399999997</c:v>
                </c:pt>
                <c:pt idx="3171">
                  <c:v>0.97044706299999994</c:v>
                </c:pt>
                <c:pt idx="3172">
                  <c:v>0.97045898399999997</c:v>
                </c:pt>
                <c:pt idx="3173">
                  <c:v>0.97044706299999994</c:v>
                </c:pt>
                <c:pt idx="3174">
                  <c:v>0.97045898399999997</c:v>
                </c:pt>
                <c:pt idx="3175">
                  <c:v>0.97045898399999997</c:v>
                </c:pt>
                <c:pt idx="3176">
                  <c:v>0.97044706299999994</c:v>
                </c:pt>
                <c:pt idx="3177">
                  <c:v>0.97044706299999994</c:v>
                </c:pt>
                <c:pt idx="3178">
                  <c:v>0.97045898399999997</c:v>
                </c:pt>
                <c:pt idx="3179">
                  <c:v>0.97044706299999994</c:v>
                </c:pt>
                <c:pt idx="3180">
                  <c:v>0.97045898399999997</c:v>
                </c:pt>
                <c:pt idx="3181">
                  <c:v>0.97044706299999994</c:v>
                </c:pt>
                <c:pt idx="3182">
                  <c:v>0.97045898399999997</c:v>
                </c:pt>
                <c:pt idx="3183">
                  <c:v>0.97045898399999997</c:v>
                </c:pt>
                <c:pt idx="3184">
                  <c:v>0.97044706299999994</c:v>
                </c:pt>
                <c:pt idx="3185">
                  <c:v>0.97044706299999994</c:v>
                </c:pt>
                <c:pt idx="3186">
                  <c:v>0.97045898399999997</c:v>
                </c:pt>
                <c:pt idx="3187">
                  <c:v>0.97044706299999994</c:v>
                </c:pt>
                <c:pt idx="3188">
                  <c:v>0.97045898399999997</c:v>
                </c:pt>
                <c:pt idx="3189">
                  <c:v>0.97044706299999994</c:v>
                </c:pt>
                <c:pt idx="3190">
                  <c:v>0.97045898399999997</c:v>
                </c:pt>
                <c:pt idx="3191">
                  <c:v>0.97045898399999997</c:v>
                </c:pt>
                <c:pt idx="3192">
                  <c:v>0.97044706299999994</c:v>
                </c:pt>
                <c:pt idx="3193">
                  <c:v>0.97044706299999994</c:v>
                </c:pt>
                <c:pt idx="3194">
                  <c:v>0.97045898399999997</c:v>
                </c:pt>
                <c:pt idx="3195">
                  <c:v>0.97044706299999994</c:v>
                </c:pt>
                <c:pt idx="3196">
                  <c:v>0.97045898399999997</c:v>
                </c:pt>
                <c:pt idx="3197">
                  <c:v>0.97044706299999994</c:v>
                </c:pt>
                <c:pt idx="3198">
                  <c:v>0.97045898399999997</c:v>
                </c:pt>
                <c:pt idx="3199">
                  <c:v>0.97045898399999997</c:v>
                </c:pt>
                <c:pt idx="3200">
                  <c:v>0.97044706299999994</c:v>
                </c:pt>
                <c:pt idx="3201">
                  <c:v>0.97044706299999994</c:v>
                </c:pt>
                <c:pt idx="3202">
                  <c:v>0.97045898399999997</c:v>
                </c:pt>
                <c:pt idx="3203">
                  <c:v>0.97044706299999994</c:v>
                </c:pt>
                <c:pt idx="3204">
                  <c:v>0.97045898399999997</c:v>
                </c:pt>
                <c:pt idx="3205">
                  <c:v>0.97044706299999994</c:v>
                </c:pt>
                <c:pt idx="3206">
                  <c:v>0.97045898399999997</c:v>
                </c:pt>
                <c:pt idx="3207">
                  <c:v>0.97045898399999997</c:v>
                </c:pt>
                <c:pt idx="3208">
                  <c:v>0.97044706299999994</c:v>
                </c:pt>
                <c:pt idx="3209">
                  <c:v>0.97044706299999994</c:v>
                </c:pt>
                <c:pt idx="3210">
                  <c:v>0.97045898399999997</c:v>
                </c:pt>
                <c:pt idx="3211">
                  <c:v>0.97044706299999994</c:v>
                </c:pt>
                <c:pt idx="3212">
                  <c:v>0.97045898399999997</c:v>
                </c:pt>
                <c:pt idx="3213">
                  <c:v>0.97044706299999994</c:v>
                </c:pt>
                <c:pt idx="3214">
                  <c:v>0.97045898399999997</c:v>
                </c:pt>
                <c:pt idx="3215">
                  <c:v>0.97045898399999997</c:v>
                </c:pt>
                <c:pt idx="3216">
                  <c:v>0.97044706299999994</c:v>
                </c:pt>
                <c:pt idx="3217">
                  <c:v>0.97044706299999994</c:v>
                </c:pt>
                <c:pt idx="3218">
                  <c:v>0.97045898399999997</c:v>
                </c:pt>
                <c:pt idx="3219">
                  <c:v>0.97044706299999994</c:v>
                </c:pt>
                <c:pt idx="3220">
                  <c:v>0.97045898399999997</c:v>
                </c:pt>
                <c:pt idx="3221">
                  <c:v>0.97045898399999997</c:v>
                </c:pt>
                <c:pt idx="3222">
                  <c:v>0.97045898399999997</c:v>
                </c:pt>
                <c:pt idx="3223">
                  <c:v>0.97045898399999997</c:v>
                </c:pt>
                <c:pt idx="3224">
                  <c:v>0.97044706299999994</c:v>
                </c:pt>
                <c:pt idx="3225">
                  <c:v>0.97045898399999997</c:v>
                </c:pt>
                <c:pt idx="3226">
                  <c:v>0.97045898399999997</c:v>
                </c:pt>
                <c:pt idx="3227">
                  <c:v>0.97044706299999994</c:v>
                </c:pt>
                <c:pt idx="3228">
                  <c:v>0.97044706299999994</c:v>
                </c:pt>
                <c:pt idx="3229">
                  <c:v>0.97045898399999997</c:v>
                </c:pt>
                <c:pt idx="3230">
                  <c:v>0.97044706299999994</c:v>
                </c:pt>
                <c:pt idx="3231">
                  <c:v>0.97045898399999997</c:v>
                </c:pt>
                <c:pt idx="3232">
                  <c:v>0.97044706299999994</c:v>
                </c:pt>
                <c:pt idx="3233">
                  <c:v>0.97045898399999997</c:v>
                </c:pt>
                <c:pt idx="3234">
                  <c:v>0.97045898399999997</c:v>
                </c:pt>
                <c:pt idx="3235">
                  <c:v>0.97044706299999994</c:v>
                </c:pt>
                <c:pt idx="3236">
                  <c:v>0.97044706299999994</c:v>
                </c:pt>
                <c:pt idx="3237">
                  <c:v>0.97045898399999997</c:v>
                </c:pt>
                <c:pt idx="3238">
                  <c:v>0.97044706299999994</c:v>
                </c:pt>
                <c:pt idx="3239">
                  <c:v>0.97045898399999997</c:v>
                </c:pt>
                <c:pt idx="3240">
                  <c:v>0.97044706299999994</c:v>
                </c:pt>
                <c:pt idx="3241">
                  <c:v>0.97045898399999997</c:v>
                </c:pt>
                <c:pt idx="3242">
                  <c:v>0.97045898399999997</c:v>
                </c:pt>
                <c:pt idx="3243">
                  <c:v>0.97044706299999994</c:v>
                </c:pt>
                <c:pt idx="3244">
                  <c:v>0.97044706299999994</c:v>
                </c:pt>
                <c:pt idx="3245">
                  <c:v>0.97045898399999997</c:v>
                </c:pt>
                <c:pt idx="3246">
                  <c:v>0.97044706299999994</c:v>
                </c:pt>
                <c:pt idx="3247">
                  <c:v>0.97045898399999997</c:v>
                </c:pt>
                <c:pt idx="3248">
                  <c:v>0.97044706299999994</c:v>
                </c:pt>
                <c:pt idx="3249">
                  <c:v>0.97045898399999997</c:v>
                </c:pt>
                <c:pt idx="3250">
                  <c:v>0.97045898399999997</c:v>
                </c:pt>
                <c:pt idx="3251">
                  <c:v>0.97044706299999994</c:v>
                </c:pt>
                <c:pt idx="3252">
                  <c:v>0.97044706299999994</c:v>
                </c:pt>
                <c:pt idx="3253">
                  <c:v>0.97045898399999997</c:v>
                </c:pt>
                <c:pt idx="3254">
                  <c:v>0.97044706299999994</c:v>
                </c:pt>
                <c:pt idx="3255">
                  <c:v>0.97045898399999997</c:v>
                </c:pt>
                <c:pt idx="3256">
                  <c:v>0.97044706299999994</c:v>
                </c:pt>
                <c:pt idx="3257">
                  <c:v>0.97045898399999997</c:v>
                </c:pt>
                <c:pt idx="3258">
                  <c:v>0.97045898399999997</c:v>
                </c:pt>
                <c:pt idx="3259">
                  <c:v>0.97044706299999994</c:v>
                </c:pt>
                <c:pt idx="3260">
                  <c:v>0.97044706299999994</c:v>
                </c:pt>
                <c:pt idx="3261">
                  <c:v>0.97045898399999997</c:v>
                </c:pt>
                <c:pt idx="3262">
                  <c:v>0.97044706299999994</c:v>
                </c:pt>
                <c:pt idx="3263">
                  <c:v>0.97045898399999997</c:v>
                </c:pt>
                <c:pt idx="3264">
                  <c:v>0.97044706299999994</c:v>
                </c:pt>
                <c:pt idx="3265">
                  <c:v>0.97045898399999997</c:v>
                </c:pt>
                <c:pt idx="3266">
                  <c:v>0.97045898399999997</c:v>
                </c:pt>
                <c:pt idx="3267">
                  <c:v>0.97044706299999994</c:v>
                </c:pt>
                <c:pt idx="3268">
                  <c:v>0.97044706299999994</c:v>
                </c:pt>
                <c:pt idx="3269">
                  <c:v>0.97045898399999997</c:v>
                </c:pt>
                <c:pt idx="3270">
                  <c:v>0.97044706299999994</c:v>
                </c:pt>
                <c:pt idx="3271">
                  <c:v>0.97045898399999997</c:v>
                </c:pt>
                <c:pt idx="3272">
                  <c:v>0.97044706299999994</c:v>
                </c:pt>
                <c:pt idx="3273">
                  <c:v>0.97045898399999997</c:v>
                </c:pt>
                <c:pt idx="3274">
                  <c:v>0.97045898399999997</c:v>
                </c:pt>
                <c:pt idx="3275">
                  <c:v>0.97044706299999994</c:v>
                </c:pt>
                <c:pt idx="3276">
                  <c:v>0.97044706299999994</c:v>
                </c:pt>
                <c:pt idx="3277">
                  <c:v>0.97045898399999997</c:v>
                </c:pt>
                <c:pt idx="3278">
                  <c:v>0.97044706299999994</c:v>
                </c:pt>
                <c:pt idx="3279">
                  <c:v>0.97045898399999997</c:v>
                </c:pt>
                <c:pt idx="3280">
                  <c:v>0.97044706299999994</c:v>
                </c:pt>
                <c:pt idx="3281">
                  <c:v>0.97045898399999997</c:v>
                </c:pt>
                <c:pt idx="3282">
                  <c:v>0.97045898399999997</c:v>
                </c:pt>
                <c:pt idx="3283">
                  <c:v>0.97044706299999994</c:v>
                </c:pt>
                <c:pt idx="3284">
                  <c:v>0.97044706299999994</c:v>
                </c:pt>
                <c:pt idx="3285">
                  <c:v>0.97045898399999997</c:v>
                </c:pt>
                <c:pt idx="3286">
                  <c:v>0.97044706299999994</c:v>
                </c:pt>
                <c:pt idx="3287">
                  <c:v>0.97045898399999997</c:v>
                </c:pt>
                <c:pt idx="3288">
                  <c:v>0.97044706299999994</c:v>
                </c:pt>
                <c:pt idx="3289">
                  <c:v>0.97045898399999997</c:v>
                </c:pt>
                <c:pt idx="3290">
                  <c:v>0.97045898399999997</c:v>
                </c:pt>
                <c:pt idx="3291">
                  <c:v>0.97044706299999994</c:v>
                </c:pt>
                <c:pt idx="3292">
                  <c:v>0.97045898399999997</c:v>
                </c:pt>
                <c:pt idx="3293">
                  <c:v>0.97045898399999997</c:v>
                </c:pt>
                <c:pt idx="3294">
                  <c:v>0.97044706299999994</c:v>
                </c:pt>
                <c:pt idx="3295">
                  <c:v>0.97045898399999997</c:v>
                </c:pt>
                <c:pt idx="3296">
                  <c:v>0.97045898399999997</c:v>
                </c:pt>
                <c:pt idx="3297">
                  <c:v>0.97045898399999997</c:v>
                </c:pt>
                <c:pt idx="3298">
                  <c:v>0.97045898399999997</c:v>
                </c:pt>
                <c:pt idx="3299">
                  <c:v>0.97044706299999994</c:v>
                </c:pt>
                <c:pt idx="3300">
                  <c:v>0.97045898399999997</c:v>
                </c:pt>
                <c:pt idx="3301">
                  <c:v>0.97045898399999997</c:v>
                </c:pt>
                <c:pt idx="3302">
                  <c:v>0.97044706299999994</c:v>
                </c:pt>
                <c:pt idx="3303">
                  <c:v>0.97044706299999994</c:v>
                </c:pt>
                <c:pt idx="3304">
                  <c:v>0.97045898399999997</c:v>
                </c:pt>
                <c:pt idx="3305">
                  <c:v>0.97044706299999994</c:v>
                </c:pt>
                <c:pt idx="3306">
                  <c:v>0.97045898399999997</c:v>
                </c:pt>
                <c:pt idx="3307">
                  <c:v>0.97044706299999994</c:v>
                </c:pt>
                <c:pt idx="3308">
                  <c:v>0.97045898399999997</c:v>
                </c:pt>
                <c:pt idx="3309">
                  <c:v>0.97045898399999997</c:v>
                </c:pt>
                <c:pt idx="3310">
                  <c:v>0.97044706299999994</c:v>
                </c:pt>
                <c:pt idx="3311">
                  <c:v>0.97044706299999994</c:v>
                </c:pt>
                <c:pt idx="3312">
                  <c:v>0.97045898399999997</c:v>
                </c:pt>
                <c:pt idx="3313">
                  <c:v>0.97044706299999994</c:v>
                </c:pt>
                <c:pt idx="3314">
                  <c:v>0.97045898399999997</c:v>
                </c:pt>
                <c:pt idx="3315">
                  <c:v>0.97044706299999994</c:v>
                </c:pt>
                <c:pt idx="3316">
                  <c:v>0.97045898399999997</c:v>
                </c:pt>
                <c:pt idx="3317">
                  <c:v>0.97045898399999997</c:v>
                </c:pt>
                <c:pt idx="3318">
                  <c:v>0.97044706299999994</c:v>
                </c:pt>
                <c:pt idx="3319">
                  <c:v>0.97044706299999994</c:v>
                </c:pt>
                <c:pt idx="3320">
                  <c:v>0.97045898399999997</c:v>
                </c:pt>
                <c:pt idx="3321">
                  <c:v>0.97044706299999994</c:v>
                </c:pt>
                <c:pt idx="3322">
                  <c:v>0.97045898399999997</c:v>
                </c:pt>
                <c:pt idx="3323">
                  <c:v>0.97044706299999994</c:v>
                </c:pt>
                <c:pt idx="3324">
                  <c:v>0.97045898399999997</c:v>
                </c:pt>
                <c:pt idx="3325">
                  <c:v>0.97045898399999997</c:v>
                </c:pt>
                <c:pt idx="3326">
                  <c:v>0.97044706299999994</c:v>
                </c:pt>
                <c:pt idx="3327">
                  <c:v>0.97044706299999994</c:v>
                </c:pt>
                <c:pt idx="3328">
                  <c:v>0.97045898399999997</c:v>
                </c:pt>
                <c:pt idx="3329">
                  <c:v>0.97044706299999994</c:v>
                </c:pt>
                <c:pt idx="3330">
                  <c:v>0.97045898399999997</c:v>
                </c:pt>
                <c:pt idx="3331">
                  <c:v>0.97044706299999994</c:v>
                </c:pt>
                <c:pt idx="3332">
                  <c:v>0.97045898399999997</c:v>
                </c:pt>
                <c:pt idx="3333">
                  <c:v>0.97045898399999997</c:v>
                </c:pt>
                <c:pt idx="3334">
                  <c:v>0.97044706299999994</c:v>
                </c:pt>
                <c:pt idx="3335">
                  <c:v>0.97044706299999994</c:v>
                </c:pt>
                <c:pt idx="3336">
                  <c:v>0.97045898399999997</c:v>
                </c:pt>
                <c:pt idx="3337">
                  <c:v>0.97044706299999994</c:v>
                </c:pt>
                <c:pt idx="3338">
                  <c:v>0.97045898399999997</c:v>
                </c:pt>
                <c:pt idx="3339">
                  <c:v>0.97044706299999994</c:v>
                </c:pt>
                <c:pt idx="3340">
                  <c:v>0.97045898399999997</c:v>
                </c:pt>
                <c:pt idx="3341">
                  <c:v>0.97045898399999997</c:v>
                </c:pt>
                <c:pt idx="3342">
                  <c:v>0.97044706299999994</c:v>
                </c:pt>
                <c:pt idx="3343">
                  <c:v>0.97044706299999994</c:v>
                </c:pt>
                <c:pt idx="3344">
                  <c:v>0.97045898399999997</c:v>
                </c:pt>
                <c:pt idx="3345">
                  <c:v>0.97044706299999994</c:v>
                </c:pt>
                <c:pt idx="3346">
                  <c:v>0.97045898399999997</c:v>
                </c:pt>
                <c:pt idx="3347">
                  <c:v>0.97044706299999994</c:v>
                </c:pt>
                <c:pt idx="3348">
                  <c:v>0.97045898399999997</c:v>
                </c:pt>
                <c:pt idx="3349">
                  <c:v>0.97045898399999997</c:v>
                </c:pt>
                <c:pt idx="3350">
                  <c:v>0.97044706299999994</c:v>
                </c:pt>
                <c:pt idx="3351">
                  <c:v>0.97044706299999994</c:v>
                </c:pt>
                <c:pt idx="3352">
                  <c:v>0.97045898399999997</c:v>
                </c:pt>
                <c:pt idx="3353">
                  <c:v>0.97044706299999994</c:v>
                </c:pt>
                <c:pt idx="3354">
                  <c:v>0.97045898399999997</c:v>
                </c:pt>
                <c:pt idx="3355">
                  <c:v>0.97044706299999994</c:v>
                </c:pt>
                <c:pt idx="3356">
                  <c:v>0.97045898399999997</c:v>
                </c:pt>
                <c:pt idx="3357">
                  <c:v>0.97045898399999997</c:v>
                </c:pt>
                <c:pt idx="3358">
                  <c:v>0.97044706299999994</c:v>
                </c:pt>
                <c:pt idx="3359">
                  <c:v>0.97044706299999994</c:v>
                </c:pt>
                <c:pt idx="3360">
                  <c:v>0.97045898399999997</c:v>
                </c:pt>
                <c:pt idx="3361">
                  <c:v>0.97044706299999994</c:v>
                </c:pt>
                <c:pt idx="3362">
                  <c:v>0.97045898399999997</c:v>
                </c:pt>
                <c:pt idx="3363">
                  <c:v>0.97044706299999994</c:v>
                </c:pt>
                <c:pt idx="3364">
                  <c:v>0.97045898399999997</c:v>
                </c:pt>
                <c:pt idx="3365">
                  <c:v>0.97045898399999997</c:v>
                </c:pt>
                <c:pt idx="3366">
                  <c:v>0.97044706299999994</c:v>
                </c:pt>
                <c:pt idx="3367">
                  <c:v>0.97045898399999997</c:v>
                </c:pt>
                <c:pt idx="3368">
                  <c:v>0.97045898399999997</c:v>
                </c:pt>
                <c:pt idx="3369">
                  <c:v>0.97044706299999994</c:v>
                </c:pt>
                <c:pt idx="3370">
                  <c:v>0.97045898399999997</c:v>
                </c:pt>
                <c:pt idx="3371">
                  <c:v>0.97045898399999997</c:v>
                </c:pt>
                <c:pt idx="3372">
                  <c:v>0.97045898399999997</c:v>
                </c:pt>
                <c:pt idx="3373">
                  <c:v>0.97045898399999997</c:v>
                </c:pt>
                <c:pt idx="3374">
                  <c:v>0.97044706299999994</c:v>
                </c:pt>
                <c:pt idx="3375">
                  <c:v>0.97045898399999997</c:v>
                </c:pt>
                <c:pt idx="3376">
                  <c:v>0.97045898399999997</c:v>
                </c:pt>
                <c:pt idx="3377">
                  <c:v>0.97044706299999994</c:v>
                </c:pt>
                <c:pt idx="3378">
                  <c:v>0.97044706299999994</c:v>
                </c:pt>
                <c:pt idx="3379">
                  <c:v>0.97045898399999997</c:v>
                </c:pt>
                <c:pt idx="3380">
                  <c:v>0.97044706299999994</c:v>
                </c:pt>
                <c:pt idx="3381">
                  <c:v>0.97045898399999997</c:v>
                </c:pt>
                <c:pt idx="3382">
                  <c:v>0.97044706299999994</c:v>
                </c:pt>
                <c:pt idx="3383">
                  <c:v>0.97045898399999997</c:v>
                </c:pt>
                <c:pt idx="3384">
                  <c:v>0.97045898399999997</c:v>
                </c:pt>
                <c:pt idx="3385">
                  <c:v>0.97044706299999994</c:v>
                </c:pt>
                <c:pt idx="3386">
                  <c:v>0.97044706299999994</c:v>
                </c:pt>
                <c:pt idx="3387">
                  <c:v>0.97045898399999997</c:v>
                </c:pt>
                <c:pt idx="3388">
                  <c:v>0.97044706299999994</c:v>
                </c:pt>
                <c:pt idx="3389">
                  <c:v>0.97045898399999997</c:v>
                </c:pt>
                <c:pt idx="3390">
                  <c:v>0.97044706299999994</c:v>
                </c:pt>
                <c:pt idx="3391">
                  <c:v>0.97045898399999997</c:v>
                </c:pt>
                <c:pt idx="3392">
                  <c:v>0.97045898399999997</c:v>
                </c:pt>
                <c:pt idx="3393">
                  <c:v>0.97044706299999994</c:v>
                </c:pt>
                <c:pt idx="3394">
                  <c:v>0.97044706299999994</c:v>
                </c:pt>
                <c:pt idx="3395">
                  <c:v>0.97045898399999997</c:v>
                </c:pt>
                <c:pt idx="3396">
                  <c:v>0.97044706299999994</c:v>
                </c:pt>
                <c:pt idx="3397">
                  <c:v>0.97045898399999997</c:v>
                </c:pt>
                <c:pt idx="3398">
                  <c:v>0.97044706299999994</c:v>
                </c:pt>
                <c:pt idx="3399">
                  <c:v>0.97045898399999997</c:v>
                </c:pt>
                <c:pt idx="3400">
                  <c:v>0.97045898399999997</c:v>
                </c:pt>
                <c:pt idx="3401">
                  <c:v>0.97044706299999994</c:v>
                </c:pt>
                <c:pt idx="3402">
                  <c:v>0.97044706299999994</c:v>
                </c:pt>
                <c:pt idx="3403">
                  <c:v>0.97045898399999997</c:v>
                </c:pt>
                <c:pt idx="3404">
                  <c:v>0.97044706299999994</c:v>
                </c:pt>
                <c:pt idx="3405">
                  <c:v>0.97045898399999997</c:v>
                </c:pt>
                <c:pt idx="3406">
                  <c:v>0.97044706299999994</c:v>
                </c:pt>
                <c:pt idx="3407">
                  <c:v>0.97045898399999997</c:v>
                </c:pt>
                <c:pt idx="3408">
                  <c:v>0.97045898399999997</c:v>
                </c:pt>
                <c:pt idx="3409">
                  <c:v>0.97044706299999994</c:v>
                </c:pt>
                <c:pt idx="3410">
                  <c:v>0.97044706299999994</c:v>
                </c:pt>
                <c:pt idx="3411">
                  <c:v>0.97045898399999997</c:v>
                </c:pt>
                <c:pt idx="3412">
                  <c:v>0.97044706299999994</c:v>
                </c:pt>
                <c:pt idx="3413">
                  <c:v>0.97045898399999997</c:v>
                </c:pt>
                <c:pt idx="3414">
                  <c:v>0.97044706299999994</c:v>
                </c:pt>
                <c:pt idx="3415">
                  <c:v>0.97045898399999997</c:v>
                </c:pt>
                <c:pt idx="3416">
                  <c:v>0.97045898399999997</c:v>
                </c:pt>
                <c:pt idx="3417">
                  <c:v>0.97044706299999994</c:v>
                </c:pt>
                <c:pt idx="3418">
                  <c:v>0.97044706299999994</c:v>
                </c:pt>
                <c:pt idx="3419">
                  <c:v>0.97045898399999997</c:v>
                </c:pt>
                <c:pt idx="3420">
                  <c:v>0.97044706299999994</c:v>
                </c:pt>
                <c:pt idx="3421">
                  <c:v>0.97045898399999997</c:v>
                </c:pt>
                <c:pt idx="3422">
                  <c:v>0.97044706299999994</c:v>
                </c:pt>
                <c:pt idx="3423">
                  <c:v>0.97045898399999997</c:v>
                </c:pt>
                <c:pt idx="3424">
                  <c:v>0.97045898399999997</c:v>
                </c:pt>
                <c:pt idx="3425">
                  <c:v>0.97044706299999994</c:v>
                </c:pt>
                <c:pt idx="3426">
                  <c:v>0.97044706299999994</c:v>
                </c:pt>
                <c:pt idx="3427">
                  <c:v>0.97045898399999997</c:v>
                </c:pt>
                <c:pt idx="3428">
                  <c:v>0.97044706299999994</c:v>
                </c:pt>
                <c:pt idx="3429">
                  <c:v>0.97045898399999997</c:v>
                </c:pt>
                <c:pt idx="3430">
                  <c:v>0.97044706299999994</c:v>
                </c:pt>
                <c:pt idx="3431">
                  <c:v>0.97045898399999997</c:v>
                </c:pt>
                <c:pt idx="3432">
                  <c:v>0.97045898399999997</c:v>
                </c:pt>
                <c:pt idx="3433">
                  <c:v>0.97044706299999994</c:v>
                </c:pt>
                <c:pt idx="3434">
                  <c:v>0.97044706299999994</c:v>
                </c:pt>
                <c:pt idx="3435">
                  <c:v>0.97045898399999997</c:v>
                </c:pt>
                <c:pt idx="3436">
                  <c:v>0.97044706299999994</c:v>
                </c:pt>
                <c:pt idx="3437">
                  <c:v>0.97045898399999997</c:v>
                </c:pt>
                <c:pt idx="3438">
                  <c:v>0.97045898399999997</c:v>
                </c:pt>
                <c:pt idx="3439">
                  <c:v>0.97045898399999997</c:v>
                </c:pt>
                <c:pt idx="3440">
                  <c:v>0.97045898399999997</c:v>
                </c:pt>
                <c:pt idx="3441">
                  <c:v>0.97044706299999994</c:v>
                </c:pt>
                <c:pt idx="3442">
                  <c:v>0.97045898399999997</c:v>
                </c:pt>
                <c:pt idx="3443">
                  <c:v>0.97045898399999997</c:v>
                </c:pt>
                <c:pt idx="3444">
                  <c:v>0.97044706299999994</c:v>
                </c:pt>
                <c:pt idx="3445">
                  <c:v>0.97044706299999994</c:v>
                </c:pt>
                <c:pt idx="3446">
                  <c:v>0.97045898399999997</c:v>
                </c:pt>
                <c:pt idx="3447">
                  <c:v>0.97044706299999994</c:v>
                </c:pt>
                <c:pt idx="3448">
                  <c:v>0.97045898399999997</c:v>
                </c:pt>
                <c:pt idx="3449">
                  <c:v>0.97044706299999994</c:v>
                </c:pt>
                <c:pt idx="3450">
                  <c:v>0.97045898399999997</c:v>
                </c:pt>
                <c:pt idx="3451">
                  <c:v>0.97045898399999997</c:v>
                </c:pt>
                <c:pt idx="3452">
                  <c:v>0.97044706299999994</c:v>
                </c:pt>
                <c:pt idx="3453">
                  <c:v>0.97044706299999994</c:v>
                </c:pt>
                <c:pt idx="3454">
                  <c:v>0.97045898399999997</c:v>
                </c:pt>
                <c:pt idx="3455">
                  <c:v>0.97044706299999994</c:v>
                </c:pt>
                <c:pt idx="3456">
                  <c:v>0.97045898399999997</c:v>
                </c:pt>
                <c:pt idx="3457">
                  <c:v>0.97044706299999994</c:v>
                </c:pt>
                <c:pt idx="3458">
                  <c:v>0.97045898399999997</c:v>
                </c:pt>
                <c:pt idx="3459">
                  <c:v>0.97045898399999997</c:v>
                </c:pt>
                <c:pt idx="3460">
                  <c:v>0.97044706299999994</c:v>
                </c:pt>
                <c:pt idx="3461">
                  <c:v>0.97044706299999994</c:v>
                </c:pt>
                <c:pt idx="3462">
                  <c:v>0.97045898399999997</c:v>
                </c:pt>
                <c:pt idx="3463">
                  <c:v>0.97044706299999994</c:v>
                </c:pt>
                <c:pt idx="3464">
                  <c:v>0.97045898399999997</c:v>
                </c:pt>
                <c:pt idx="3465">
                  <c:v>0.97044706299999994</c:v>
                </c:pt>
                <c:pt idx="3466">
                  <c:v>0.97045898399999997</c:v>
                </c:pt>
                <c:pt idx="3467">
                  <c:v>0.97045898399999997</c:v>
                </c:pt>
                <c:pt idx="3468">
                  <c:v>0.97044706299999994</c:v>
                </c:pt>
                <c:pt idx="3469">
                  <c:v>0.97044706299999994</c:v>
                </c:pt>
                <c:pt idx="3470">
                  <c:v>0.97045898399999997</c:v>
                </c:pt>
                <c:pt idx="3471">
                  <c:v>0.97044706299999994</c:v>
                </c:pt>
                <c:pt idx="3472">
                  <c:v>0.97045898399999997</c:v>
                </c:pt>
                <c:pt idx="3473">
                  <c:v>0.97044706299999994</c:v>
                </c:pt>
                <c:pt idx="3474">
                  <c:v>0.97045898399999997</c:v>
                </c:pt>
                <c:pt idx="3475">
                  <c:v>0.97045898399999997</c:v>
                </c:pt>
                <c:pt idx="3476">
                  <c:v>0.97044706299999994</c:v>
                </c:pt>
                <c:pt idx="3477">
                  <c:v>0.97044706299999994</c:v>
                </c:pt>
                <c:pt idx="3478">
                  <c:v>0.97045898399999997</c:v>
                </c:pt>
                <c:pt idx="3479">
                  <c:v>0.97044706299999994</c:v>
                </c:pt>
                <c:pt idx="3480">
                  <c:v>0.97045898399999997</c:v>
                </c:pt>
                <c:pt idx="3481">
                  <c:v>0.97044706299999994</c:v>
                </c:pt>
                <c:pt idx="3482">
                  <c:v>0.97045898399999997</c:v>
                </c:pt>
                <c:pt idx="3483">
                  <c:v>0.97045898399999997</c:v>
                </c:pt>
                <c:pt idx="3484">
                  <c:v>0.97044706299999994</c:v>
                </c:pt>
                <c:pt idx="3485">
                  <c:v>0.97044706299999994</c:v>
                </c:pt>
                <c:pt idx="3486">
                  <c:v>0.97045898399999997</c:v>
                </c:pt>
                <c:pt idx="3487">
                  <c:v>0.97044706299999994</c:v>
                </c:pt>
                <c:pt idx="3488">
                  <c:v>0.97045898399999997</c:v>
                </c:pt>
                <c:pt idx="3489">
                  <c:v>0.97044706299999994</c:v>
                </c:pt>
                <c:pt idx="3490">
                  <c:v>0.97045898399999997</c:v>
                </c:pt>
                <c:pt idx="3491">
                  <c:v>0.97045898399999997</c:v>
                </c:pt>
                <c:pt idx="3492">
                  <c:v>0.97044706299999994</c:v>
                </c:pt>
                <c:pt idx="3493">
                  <c:v>0.97044706299999994</c:v>
                </c:pt>
                <c:pt idx="3494">
                  <c:v>0.97045898399999997</c:v>
                </c:pt>
                <c:pt idx="3495">
                  <c:v>0.97044706299999994</c:v>
                </c:pt>
                <c:pt idx="3496">
                  <c:v>0.97045898399999997</c:v>
                </c:pt>
                <c:pt idx="3497">
                  <c:v>0.97044706299999994</c:v>
                </c:pt>
                <c:pt idx="3498">
                  <c:v>0.97045898399999997</c:v>
                </c:pt>
                <c:pt idx="3499">
                  <c:v>0.97045898399999997</c:v>
                </c:pt>
                <c:pt idx="3500">
                  <c:v>0.97044706299999994</c:v>
                </c:pt>
                <c:pt idx="3501">
                  <c:v>0.97044706299999994</c:v>
                </c:pt>
                <c:pt idx="3502">
                  <c:v>0.97045898399999997</c:v>
                </c:pt>
                <c:pt idx="3503">
                  <c:v>0.97044706299999994</c:v>
                </c:pt>
                <c:pt idx="3504">
                  <c:v>0.97045898399999997</c:v>
                </c:pt>
                <c:pt idx="3505">
                  <c:v>0.97044706299999994</c:v>
                </c:pt>
                <c:pt idx="3506">
                  <c:v>0.97045898399999997</c:v>
                </c:pt>
                <c:pt idx="3507">
                  <c:v>0.97045898399999997</c:v>
                </c:pt>
                <c:pt idx="3508">
                  <c:v>0.97044706299999994</c:v>
                </c:pt>
                <c:pt idx="3509">
                  <c:v>0.97044706299999994</c:v>
                </c:pt>
                <c:pt idx="3510">
                  <c:v>0.97045898399999997</c:v>
                </c:pt>
                <c:pt idx="3511">
                  <c:v>0.97044706299999994</c:v>
                </c:pt>
                <c:pt idx="3512">
                  <c:v>0.97045898399999997</c:v>
                </c:pt>
                <c:pt idx="3513">
                  <c:v>0.97045898399999997</c:v>
                </c:pt>
                <c:pt idx="3514">
                  <c:v>0.97045898399999997</c:v>
                </c:pt>
                <c:pt idx="3515">
                  <c:v>0.97045898399999997</c:v>
                </c:pt>
                <c:pt idx="3516">
                  <c:v>0.97044706299999994</c:v>
                </c:pt>
                <c:pt idx="3517">
                  <c:v>0.97045898399999997</c:v>
                </c:pt>
                <c:pt idx="3518">
                  <c:v>0.97045898399999997</c:v>
                </c:pt>
                <c:pt idx="3519">
                  <c:v>0.97044706299999994</c:v>
                </c:pt>
                <c:pt idx="3520">
                  <c:v>0.97044706299999994</c:v>
                </c:pt>
                <c:pt idx="3521">
                  <c:v>0.97045898399999997</c:v>
                </c:pt>
                <c:pt idx="3522">
                  <c:v>0.97044706299999994</c:v>
                </c:pt>
                <c:pt idx="3523">
                  <c:v>0.97045898399999997</c:v>
                </c:pt>
                <c:pt idx="3524">
                  <c:v>0.97044706299999994</c:v>
                </c:pt>
                <c:pt idx="3525">
                  <c:v>0.97045898399999997</c:v>
                </c:pt>
                <c:pt idx="3526">
                  <c:v>0.97045898399999997</c:v>
                </c:pt>
                <c:pt idx="3527">
                  <c:v>0.97044706299999994</c:v>
                </c:pt>
                <c:pt idx="3528">
                  <c:v>0.97044706299999994</c:v>
                </c:pt>
                <c:pt idx="3529">
                  <c:v>0.97045898399999997</c:v>
                </c:pt>
                <c:pt idx="3530">
                  <c:v>0.97044706299999994</c:v>
                </c:pt>
                <c:pt idx="3531">
                  <c:v>0.97045898399999997</c:v>
                </c:pt>
                <c:pt idx="3532">
                  <c:v>0.97044706299999994</c:v>
                </c:pt>
                <c:pt idx="3533">
                  <c:v>0.97045898399999997</c:v>
                </c:pt>
                <c:pt idx="3534">
                  <c:v>0.97045898399999997</c:v>
                </c:pt>
                <c:pt idx="3535">
                  <c:v>0.97044706299999994</c:v>
                </c:pt>
                <c:pt idx="3536">
                  <c:v>0.97044706299999994</c:v>
                </c:pt>
                <c:pt idx="3537">
                  <c:v>0.97045898399999997</c:v>
                </c:pt>
                <c:pt idx="3538">
                  <c:v>0.97044706299999994</c:v>
                </c:pt>
                <c:pt idx="3539">
                  <c:v>0.97045898399999997</c:v>
                </c:pt>
                <c:pt idx="3540">
                  <c:v>0.97044706299999994</c:v>
                </c:pt>
                <c:pt idx="3541">
                  <c:v>0.97045898399999997</c:v>
                </c:pt>
                <c:pt idx="3542">
                  <c:v>0.97045898399999997</c:v>
                </c:pt>
                <c:pt idx="3543">
                  <c:v>0.97044706299999994</c:v>
                </c:pt>
                <c:pt idx="3544">
                  <c:v>0.97044706299999994</c:v>
                </c:pt>
                <c:pt idx="3545">
                  <c:v>0.97045898399999997</c:v>
                </c:pt>
                <c:pt idx="3546">
                  <c:v>0.97044706299999994</c:v>
                </c:pt>
                <c:pt idx="3547">
                  <c:v>0.97045898399999997</c:v>
                </c:pt>
                <c:pt idx="3548">
                  <c:v>0.97044706299999994</c:v>
                </c:pt>
                <c:pt idx="3549">
                  <c:v>0.97045898399999997</c:v>
                </c:pt>
                <c:pt idx="3550">
                  <c:v>0.97045898399999997</c:v>
                </c:pt>
                <c:pt idx="3551">
                  <c:v>0.97044706299999994</c:v>
                </c:pt>
                <c:pt idx="3552">
                  <c:v>0.97044706299999994</c:v>
                </c:pt>
                <c:pt idx="3553">
                  <c:v>0.97045898399999997</c:v>
                </c:pt>
                <c:pt idx="3554">
                  <c:v>0.97044706299999994</c:v>
                </c:pt>
                <c:pt idx="3555">
                  <c:v>0.97045898399999997</c:v>
                </c:pt>
                <c:pt idx="3556">
                  <c:v>0.97044706299999994</c:v>
                </c:pt>
                <c:pt idx="3557">
                  <c:v>0.97045898399999997</c:v>
                </c:pt>
                <c:pt idx="3558">
                  <c:v>0.97045898399999997</c:v>
                </c:pt>
                <c:pt idx="3559">
                  <c:v>0.97044706299999994</c:v>
                </c:pt>
                <c:pt idx="3560">
                  <c:v>0.97044706299999994</c:v>
                </c:pt>
                <c:pt idx="3561">
                  <c:v>0.97045898399999997</c:v>
                </c:pt>
                <c:pt idx="3562">
                  <c:v>0.97044706299999994</c:v>
                </c:pt>
                <c:pt idx="3563">
                  <c:v>0.97045898399999997</c:v>
                </c:pt>
                <c:pt idx="3564">
                  <c:v>0.97044706299999994</c:v>
                </c:pt>
                <c:pt idx="3565">
                  <c:v>0.97045898399999997</c:v>
                </c:pt>
                <c:pt idx="3566">
                  <c:v>0.97045898399999997</c:v>
                </c:pt>
                <c:pt idx="3567">
                  <c:v>0.97044706299999994</c:v>
                </c:pt>
                <c:pt idx="3568">
                  <c:v>0.97044706299999994</c:v>
                </c:pt>
                <c:pt idx="3569">
                  <c:v>0.97045898399999997</c:v>
                </c:pt>
                <c:pt idx="3570">
                  <c:v>0.97044706299999994</c:v>
                </c:pt>
                <c:pt idx="3571">
                  <c:v>0.97045898399999997</c:v>
                </c:pt>
                <c:pt idx="3572">
                  <c:v>0.97044706299999994</c:v>
                </c:pt>
                <c:pt idx="3573">
                  <c:v>0.97045898399999997</c:v>
                </c:pt>
                <c:pt idx="3574">
                  <c:v>0.97045898399999997</c:v>
                </c:pt>
                <c:pt idx="3575">
                  <c:v>0.97044706299999994</c:v>
                </c:pt>
                <c:pt idx="3576">
                  <c:v>0.97044706299999994</c:v>
                </c:pt>
                <c:pt idx="3577">
                  <c:v>0.97045898399999997</c:v>
                </c:pt>
                <c:pt idx="3578">
                  <c:v>0.97044706299999994</c:v>
                </c:pt>
                <c:pt idx="3579">
                  <c:v>0.97045898399999997</c:v>
                </c:pt>
                <c:pt idx="3580">
                  <c:v>0.97044706299999994</c:v>
                </c:pt>
                <c:pt idx="3581">
                  <c:v>0.97045898399999997</c:v>
                </c:pt>
                <c:pt idx="3582">
                  <c:v>0.97045898399999997</c:v>
                </c:pt>
                <c:pt idx="3583">
                  <c:v>0.97044706299999994</c:v>
                </c:pt>
                <c:pt idx="3584">
                  <c:v>0.97045898399999997</c:v>
                </c:pt>
                <c:pt idx="3585">
                  <c:v>0.97045898399999997</c:v>
                </c:pt>
                <c:pt idx="3586">
                  <c:v>0.97044706299999994</c:v>
                </c:pt>
                <c:pt idx="3587">
                  <c:v>0.97045898399999997</c:v>
                </c:pt>
                <c:pt idx="3588">
                  <c:v>0.97045898399999997</c:v>
                </c:pt>
                <c:pt idx="3589">
                  <c:v>0.97045898399999997</c:v>
                </c:pt>
                <c:pt idx="3590">
                  <c:v>0.97045898399999997</c:v>
                </c:pt>
                <c:pt idx="3591">
                  <c:v>0.97044706299999994</c:v>
                </c:pt>
                <c:pt idx="3592">
                  <c:v>0.97045898399999997</c:v>
                </c:pt>
                <c:pt idx="3593">
                  <c:v>0.97045898399999997</c:v>
                </c:pt>
                <c:pt idx="3594">
                  <c:v>0.97044706299999994</c:v>
                </c:pt>
                <c:pt idx="3595">
                  <c:v>0.97044706299999994</c:v>
                </c:pt>
                <c:pt idx="3596">
                  <c:v>0.97045898399999997</c:v>
                </c:pt>
                <c:pt idx="3597">
                  <c:v>0.97044706299999994</c:v>
                </c:pt>
                <c:pt idx="3598">
                  <c:v>0.97045898399999997</c:v>
                </c:pt>
                <c:pt idx="3599">
                  <c:v>0.97044706299999994</c:v>
                </c:pt>
                <c:pt idx="3600">
                  <c:v>0.97045898399999997</c:v>
                </c:pt>
                <c:pt idx="3601">
                  <c:v>0.97045898399999997</c:v>
                </c:pt>
                <c:pt idx="3602">
                  <c:v>0.97044706299999994</c:v>
                </c:pt>
                <c:pt idx="3603">
                  <c:v>0.97044706299999994</c:v>
                </c:pt>
                <c:pt idx="3604">
                  <c:v>0.97045898399999997</c:v>
                </c:pt>
                <c:pt idx="3605">
                  <c:v>0.97044706299999994</c:v>
                </c:pt>
                <c:pt idx="3606">
                  <c:v>0.97045898399999997</c:v>
                </c:pt>
                <c:pt idx="3607">
                  <c:v>0.97044706299999994</c:v>
                </c:pt>
                <c:pt idx="3608">
                  <c:v>0.97045898399999997</c:v>
                </c:pt>
                <c:pt idx="3609">
                  <c:v>0.97045898399999997</c:v>
                </c:pt>
                <c:pt idx="3610">
                  <c:v>0.97044706299999994</c:v>
                </c:pt>
                <c:pt idx="3611">
                  <c:v>0.97044706299999994</c:v>
                </c:pt>
                <c:pt idx="3612">
                  <c:v>0.97045898399999997</c:v>
                </c:pt>
                <c:pt idx="3613">
                  <c:v>0.97044706299999994</c:v>
                </c:pt>
                <c:pt idx="3614">
                  <c:v>0.97045898399999997</c:v>
                </c:pt>
                <c:pt idx="3615">
                  <c:v>0.97044706299999994</c:v>
                </c:pt>
                <c:pt idx="3616">
                  <c:v>0.97045898399999997</c:v>
                </c:pt>
                <c:pt idx="3617">
                  <c:v>0.97045898399999997</c:v>
                </c:pt>
                <c:pt idx="3618">
                  <c:v>0.97044706299999994</c:v>
                </c:pt>
                <c:pt idx="3619">
                  <c:v>0.97044706299999994</c:v>
                </c:pt>
                <c:pt idx="3620">
                  <c:v>0.97045898399999997</c:v>
                </c:pt>
                <c:pt idx="3621">
                  <c:v>0.97044706299999994</c:v>
                </c:pt>
                <c:pt idx="3622">
                  <c:v>0.97045898399999997</c:v>
                </c:pt>
                <c:pt idx="3623">
                  <c:v>0.97044706299999994</c:v>
                </c:pt>
                <c:pt idx="3624">
                  <c:v>0.97045898399999997</c:v>
                </c:pt>
                <c:pt idx="3625">
                  <c:v>0.97045898399999997</c:v>
                </c:pt>
                <c:pt idx="3626">
                  <c:v>0.97044706299999994</c:v>
                </c:pt>
                <c:pt idx="3627">
                  <c:v>0.97044706299999994</c:v>
                </c:pt>
                <c:pt idx="3628">
                  <c:v>0.97045898399999997</c:v>
                </c:pt>
                <c:pt idx="3629">
                  <c:v>0.97044706299999994</c:v>
                </c:pt>
                <c:pt idx="3630">
                  <c:v>0.97045898399999997</c:v>
                </c:pt>
                <c:pt idx="3631">
                  <c:v>0.97044706299999994</c:v>
                </c:pt>
                <c:pt idx="3632">
                  <c:v>0.97045898399999997</c:v>
                </c:pt>
                <c:pt idx="3633">
                  <c:v>0.97045898399999997</c:v>
                </c:pt>
                <c:pt idx="3634">
                  <c:v>0.97044706299999994</c:v>
                </c:pt>
                <c:pt idx="3635">
                  <c:v>0.97044706299999994</c:v>
                </c:pt>
                <c:pt idx="3636">
                  <c:v>0.97045898399999997</c:v>
                </c:pt>
                <c:pt idx="3637">
                  <c:v>0.97044706299999994</c:v>
                </c:pt>
                <c:pt idx="3638">
                  <c:v>0.97045898399999997</c:v>
                </c:pt>
                <c:pt idx="3639">
                  <c:v>0.97044706299999994</c:v>
                </c:pt>
                <c:pt idx="3640">
                  <c:v>0.97045898399999997</c:v>
                </c:pt>
                <c:pt idx="3641">
                  <c:v>0.97045898399999997</c:v>
                </c:pt>
                <c:pt idx="3642">
                  <c:v>0.97044706299999994</c:v>
                </c:pt>
                <c:pt idx="3643">
                  <c:v>0.97044706299999994</c:v>
                </c:pt>
                <c:pt idx="3644">
                  <c:v>0.97045898399999997</c:v>
                </c:pt>
                <c:pt idx="3645">
                  <c:v>0.97044706299999994</c:v>
                </c:pt>
                <c:pt idx="3646">
                  <c:v>0.97045898399999997</c:v>
                </c:pt>
                <c:pt idx="3647">
                  <c:v>0.97044706299999994</c:v>
                </c:pt>
                <c:pt idx="3648">
                  <c:v>0.97045898399999997</c:v>
                </c:pt>
                <c:pt idx="3649">
                  <c:v>0.97045898399999997</c:v>
                </c:pt>
                <c:pt idx="3650">
                  <c:v>0.97044706299999994</c:v>
                </c:pt>
                <c:pt idx="3651">
                  <c:v>0.97044706299999994</c:v>
                </c:pt>
                <c:pt idx="3652">
                  <c:v>0.97045898399999997</c:v>
                </c:pt>
                <c:pt idx="3653">
                  <c:v>0.97044706299999994</c:v>
                </c:pt>
                <c:pt idx="3654">
                  <c:v>0.97045898399999997</c:v>
                </c:pt>
                <c:pt idx="3655">
                  <c:v>0.97044706299999994</c:v>
                </c:pt>
                <c:pt idx="3656">
                  <c:v>0.97045898399999997</c:v>
                </c:pt>
                <c:pt idx="3657">
                  <c:v>0.97045898399999997</c:v>
                </c:pt>
                <c:pt idx="3658">
                  <c:v>0.97044706299999994</c:v>
                </c:pt>
                <c:pt idx="3659">
                  <c:v>0.97045898399999997</c:v>
                </c:pt>
                <c:pt idx="3660">
                  <c:v>0.97045898399999997</c:v>
                </c:pt>
                <c:pt idx="3661">
                  <c:v>0.97044706299999994</c:v>
                </c:pt>
                <c:pt idx="3662">
                  <c:v>0.97045898399999997</c:v>
                </c:pt>
                <c:pt idx="3663">
                  <c:v>0.97045898399999997</c:v>
                </c:pt>
                <c:pt idx="3664">
                  <c:v>0.97045898399999997</c:v>
                </c:pt>
                <c:pt idx="3665">
                  <c:v>0.97045898399999997</c:v>
                </c:pt>
                <c:pt idx="3666">
                  <c:v>0.97044706299999994</c:v>
                </c:pt>
                <c:pt idx="3667">
                  <c:v>0.97045898399999997</c:v>
                </c:pt>
                <c:pt idx="3668">
                  <c:v>0.97045898399999997</c:v>
                </c:pt>
                <c:pt idx="3669">
                  <c:v>0.97044706299999994</c:v>
                </c:pt>
                <c:pt idx="3670">
                  <c:v>0.97044706299999994</c:v>
                </c:pt>
                <c:pt idx="3671">
                  <c:v>0.97045898399999997</c:v>
                </c:pt>
                <c:pt idx="3672">
                  <c:v>0.97044706299999994</c:v>
                </c:pt>
                <c:pt idx="3673">
                  <c:v>0.97045898399999997</c:v>
                </c:pt>
                <c:pt idx="3674">
                  <c:v>0.97044706299999994</c:v>
                </c:pt>
                <c:pt idx="3675">
                  <c:v>0.97045898399999997</c:v>
                </c:pt>
                <c:pt idx="3676">
                  <c:v>0.97045898399999997</c:v>
                </c:pt>
                <c:pt idx="3677">
                  <c:v>0.97044706299999994</c:v>
                </c:pt>
                <c:pt idx="3678">
                  <c:v>0.97044706299999994</c:v>
                </c:pt>
                <c:pt idx="3679">
                  <c:v>0.97045898399999997</c:v>
                </c:pt>
                <c:pt idx="3680">
                  <c:v>0.97044706299999994</c:v>
                </c:pt>
                <c:pt idx="3681">
                  <c:v>0.97045898399999997</c:v>
                </c:pt>
                <c:pt idx="3682">
                  <c:v>0.97044706299999994</c:v>
                </c:pt>
                <c:pt idx="3683">
                  <c:v>0.97045898399999997</c:v>
                </c:pt>
                <c:pt idx="3684">
                  <c:v>0.97045898399999997</c:v>
                </c:pt>
                <c:pt idx="3685">
                  <c:v>0.97044706299999994</c:v>
                </c:pt>
                <c:pt idx="3686">
                  <c:v>0.97044706299999994</c:v>
                </c:pt>
                <c:pt idx="3687">
                  <c:v>0.97045898399999997</c:v>
                </c:pt>
                <c:pt idx="3688">
                  <c:v>0.97044706299999994</c:v>
                </c:pt>
                <c:pt idx="3689">
                  <c:v>0.97045898399999997</c:v>
                </c:pt>
                <c:pt idx="3690">
                  <c:v>0.97044706299999994</c:v>
                </c:pt>
                <c:pt idx="3691">
                  <c:v>0.97045898399999997</c:v>
                </c:pt>
                <c:pt idx="3692">
                  <c:v>0.97045898399999997</c:v>
                </c:pt>
                <c:pt idx="3693">
                  <c:v>0.97044706299999994</c:v>
                </c:pt>
                <c:pt idx="3694">
                  <c:v>0.97044706299999994</c:v>
                </c:pt>
                <c:pt idx="3695">
                  <c:v>0.97045898399999997</c:v>
                </c:pt>
                <c:pt idx="3696">
                  <c:v>0.97044706299999994</c:v>
                </c:pt>
                <c:pt idx="3697">
                  <c:v>0.97045898399999997</c:v>
                </c:pt>
                <c:pt idx="3698">
                  <c:v>0.97044706299999994</c:v>
                </c:pt>
                <c:pt idx="3699">
                  <c:v>0.97045898399999997</c:v>
                </c:pt>
                <c:pt idx="3700">
                  <c:v>0.97045898399999997</c:v>
                </c:pt>
                <c:pt idx="3701">
                  <c:v>0.97044706299999994</c:v>
                </c:pt>
                <c:pt idx="3702">
                  <c:v>0.97044706299999994</c:v>
                </c:pt>
                <c:pt idx="3703">
                  <c:v>0.97045898399999997</c:v>
                </c:pt>
                <c:pt idx="3704">
                  <c:v>0.97044706299999994</c:v>
                </c:pt>
                <c:pt idx="3705">
                  <c:v>0.97045898399999997</c:v>
                </c:pt>
                <c:pt idx="3706">
                  <c:v>0.97044706299999994</c:v>
                </c:pt>
                <c:pt idx="3707">
                  <c:v>0.97045898399999997</c:v>
                </c:pt>
                <c:pt idx="3708">
                  <c:v>0.97045898399999997</c:v>
                </c:pt>
                <c:pt idx="3709">
                  <c:v>0.97044706299999994</c:v>
                </c:pt>
                <c:pt idx="3710">
                  <c:v>0.97044706299999994</c:v>
                </c:pt>
                <c:pt idx="3711">
                  <c:v>0.97045898399999997</c:v>
                </c:pt>
                <c:pt idx="3712">
                  <c:v>0.97044706299999994</c:v>
                </c:pt>
                <c:pt idx="3713">
                  <c:v>0.97045898399999997</c:v>
                </c:pt>
                <c:pt idx="3714">
                  <c:v>0.97044706299999994</c:v>
                </c:pt>
                <c:pt idx="3715">
                  <c:v>0.97045898399999997</c:v>
                </c:pt>
                <c:pt idx="3716">
                  <c:v>0.97045898399999997</c:v>
                </c:pt>
                <c:pt idx="3717">
                  <c:v>0.97044706299999994</c:v>
                </c:pt>
                <c:pt idx="3718">
                  <c:v>0.97044706299999994</c:v>
                </c:pt>
                <c:pt idx="3719">
                  <c:v>0.97045898399999997</c:v>
                </c:pt>
                <c:pt idx="3720">
                  <c:v>0.97044706299999994</c:v>
                </c:pt>
                <c:pt idx="3721">
                  <c:v>0.97045898399999997</c:v>
                </c:pt>
                <c:pt idx="3722">
                  <c:v>0.97044706299999994</c:v>
                </c:pt>
                <c:pt idx="3723">
                  <c:v>0.97045898399999997</c:v>
                </c:pt>
                <c:pt idx="3724">
                  <c:v>0.97045898399999997</c:v>
                </c:pt>
                <c:pt idx="3725">
                  <c:v>0.97044706299999994</c:v>
                </c:pt>
                <c:pt idx="3726">
                  <c:v>0.97044706299999994</c:v>
                </c:pt>
                <c:pt idx="3727">
                  <c:v>0.97045898399999997</c:v>
                </c:pt>
                <c:pt idx="3728">
                  <c:v>0.97044706299999994</c:v>
                </c:pt>
                <c:pt idx="3729">
                  <c:v>0.97045898399999997</c:v>
                </c:pt>
                <c:pt idx="3730">
                  <c:v>0.97045898399999997</c:v>
                </c:pt>
                <c:pt idx="3731">
                  <c:v>0.97045898399999997</c:v>
                </c:pt>
                <c:pt idx="3732">
                  <c:v>0.97045898399999997</c:v>
                </c:pt>
                <c:pt idx="3733">
                  <c:v>0.97044706299999994</c:v>
                </c:pt>
                <c:pt idx="3734">
                  <c:v>0.97045898399999997</c:v>
                </c:pt>
                <c:pt idx="3735">
                  <c:v>0.97045898399999997</c:v>
                </c:pt>
                <c:pt idx="3736">
                  <c:v>0.97044706299999994</c:v>
                </c:pt>
                <c:pt idx="3737">
                  <c:v>0.97044706299999994</c:v>
                </c:pt>
                <c:pt idx="3738">
                  <c:v>0.97045898399999997</c:v>
                </c:pt>
                <c:pt idx="3739">
                  <c:v>0.97044706299999994</c:v>
                </c:pt>
                <c:pt idx="3740">
                  <c:v>0.97045898399999997</c:v>
                </c:pt>
                <c:pt idx="3741">
                  <c:v>0.97044706299999994</c:v>
                </c:pt>
                <c:pt idx="3742">
                  <c:v>0.97045898399999997</c:v>
                </c:pt>
                <c:pt idx="3743">
                  <c:v>0.97045898399999997</c:v>
                </c:pt>
                <c:pt idx="3744">
                  <c:v>0.97044706299999994</c:v>
                </c:pt>
                <c:pt idx="3745">
                  <c:v>0.97044706299999994</c:v>
                </c:pt>
                <c:pt idx="3746">
                  <c:v>0.97045898399999997</c:v>
                </c:pt>
                <c:pt idx="3747">
                  <c:v>0.97044706299999994</c:v>
                </c:pt>
                <c:pt idx="3748">
                  <c:v>0.97045898399999997</c:v>
                </c:pt>
                <c:pt idx="3749">
                  <c:v>0.97044706299999994</c:v>
                </c:pt>
                <c:pt idx="3750">
                  <c:v>0.97045898399999997</c:v>
                </c:pt>
                <c:pt idx="3751">
                  <c:v>0.97045898399999997</c:v>
                </c:pt>
                <c:pt idx="3752">
                  <c:v>0.97044706299999994</c:v>
                </c:pt>
                <c:pt idx="3753">
                  <c:v>0.97044706299999994</c:v>
                </c:pt>
                <c:pt idx="3754">
                  <c:v>0.97045898399999997</c:v>
                </c:pt>
                <c:pt idx="3755">
                  <c:v>0.97044706299999994</c:v>
                </c:pt>
                <c:pt idx="3756">
                  <c:v>0.97045898399999997</c:v>
                </c:pt>
                <c:pt idx="3757">
                  <c:v>0.97044706299999994</c:v>
                </c:pt>
                <c:pt idx="3758">
                  <c:v>0.97045898399999997</c:v>
                </c:pt>
                <c:pt idx="3759">
                  <c:v>0.97045898399999997</c:v>
                </c:pt>
                <c:pt idx="3760">
                  <c:v>0.97044706299999994</c:v>
                </c:pt>
                <c:pt idx="3761">
                  <c:v>0.97044706299999994</c:v>
                </c:pt>
                <c:pt idx="3762">
                  <c:v>0.97045898399999997</c:v>
                </c:pt>
                <c:pt idx="3763">
                  <c:v>0.97044706299999994</c:v>
                </c:pt>
                <c:pt idx="3764">
                  <c:v>0.97045898399999997</c:v>
                </c:pt>
                <c:pt idx="3765">
                  <c:v>0.97044706299999994</c:v>
                </c:pt>
                <c:pt idx="3766">
                  <c:v>0.97045898399999997</c:v>
                </c:pt>
                <c:pt idx="3767">
                  <c:v>0.97045898399999997</c:v>
                </c:pt>
                <c:pt idx="3768">
                  <c:v>0.97044706299999994</c:v>
                </c:pt>
                <c:pt idx="3769">
                  <c:v>0.97044706299999994</c:v>
                </c:pt>
                <c:pt idx="3770">
                  <c:v>0.97045898399999997</c:v>
                </c:pt>
                <c:pt idx="3771">
                  <c:v>0.97044706299999994</c:v>
                </c:pt>
                <c:pt idx="3772">
                  <c:v>0.97045898399999997</c:v>
                </c:pt>
                <c:pt idx="3773">
                  <c:v>0.97044706299999994</c:v>
                </c:pt>
                <c:pt idx="3774">
                  <c:v>0.97045898399999997</c:v>
                </c:pt>
                <c:pt idx="3775">
                  <c:v>0.97045898399999997</c:v>
                </c:pt>
                <c:pt idx="3776">
                  <c:v>0.97044706299999994</c:v>
                </c:pt>
                <c:pt idx="3777">
                  <c:v>0.97044706299999994</c:v>
                </c:pt>
                <c:pt idx="3778">
                  <c:v>0.97045898399999997</c:v>
                </c:pt>
                <c:pt idx="3779">
                  <c:v>0.97044706299999994</c:v>
                </c:pt>
                <c:pt idx="3780">
                  <c:v>0.97045898399999997</c:v>
                </c:pt>
                <c:pt idx="3781">
                  <c:v>0.97044706299999994</c:v>
                </c:pt>
                <c:pt idx="3782">
                  <c:v>0.97045898399999997</c:v>
                </c:pt>
                <c:pt idx="3783">
                  <c:v>0.97045898399999997</c:v>
                </c:pt>
                <c:pt idx="3784">
                  <c:v>0.97044706299999994</c:v>
                </c:pt>
                <c:pt idx="3785">
                  <c:v>0.97044706299999994</c:v>
                </c:pt>
                <c:pt idx="3786">
                  <c:v>0.97045898399999997</c:v>
                </c:pt>
                <c:pt idx="3787">
                  <c:v>0.97044706299999994</c:v>
                </c:pt>
                <c:pt idx="3788">
                  <c:v>0.97045898399999997</c:v>
                </c:pt>
                <c:pt idx="3789">
                  <c:v>0.97044706299999994</c:v>
                </c:pt>
                <c:pt idx="3790">
                  <c:v>0.97045898399999997</c:v>
                </c:pt>
                <c:pt idx="3791">
                  <c:v>0.97045898399999997</c:v>
                </c:pt>
                <c:pt idx="3792">
                  <c:v>0.97044706299999994</c:v>
                </c:pt>
                <c:pt idx="3793">
                  <c:v>0.97044706299999994</c:v>
                </c:pt>
                <c:pt idx="3794">
                  <c:v>0.97045898399999997</c:v>
                </c:pt>
                <c:pt idx="3795">
                  <c:v>0.97044706299999994</c:v>
                </c:pt>
                <c:pt idx="3796">
                  <c:v>0.97045898399999997</c:v>
                </c:pt>
                <c:pt idx="3797">
                  <c:v>0.97044706299999994</c:v>
                </c:pt>
                <c:pt idx="3798">
                  <c:v>0.97045898399999997</c:v>
                </c:pt>
                <c:pt idx="3799">
                  <c:v>0.97045898399999997</c:v>
                </c:pt>
                <c:pt idx="3800">
                  <c:v>0.97044706299999994</c:v>
                </c:pt>
                <c:pt idx="3801">
                  <c:v>0.97044706299999994</c:v>
                </c:pt>
                <c:pt idx="3802">
                  <c:v>0.97045898399999997</c:v>
                </c:pt>
                <c:pt idx="3803">
                  <c:v>0.97044706299999994</c:v>
                </c:pt>
                <c:pt idx="3804">
                  <c:v>0.97045898399999997</c:v>
                </c:pt>
                <c:pt idx="3805">
                  <c:v>0.97045898399999997</c:v>
                </c:pt>
                <c:pt idx="3806">
                  <c:v>0.97045898399999997</c:v>
                </c:pt>
                <c:pt idx="3807">
                  <c:v>0.97045898399999997</c:v>
                </c:pt>
                <c:pt idx="3808">
                  <c:v>0.97044706299999994</c:v>
                </c:pt>
                <c:pt idx="3809">
                  <c:v>0.97045898399999997</c:v>
                </c:pt>
                <c:pt idx="3810">
                  <c:v>0.97045898399999997</c:v>
                </c:pt>
                <c:pt idx="3811">
                  <c:v>0.97044706299999994</c:v>
                </c:pt>
                <c:pt idx="3812">
                  <c:v>0.97044706299999994</c:v>
                </c:pt>
                <c:pt idx="3813">
                  <c:v>0.97045898399999997</c:v>
                </c:pt>
                <c:pt idx="3814">
                  <c:v>0.97044706299999994</c:v>
                </c:pt>
                <c:pt idx="3815">
                  <c:v>0.97045898399999997</c:v>
                </c:pt>
                <c:pt idx="3816">
                  <c:v>0.97044706299999994</c:v>
                </c:pt>
                <c:pt idx="3817">
                  <c:v>0.97045898399999997</c:v>
                </c:pt>
                <c:pt idx="3818">
                  <c:v>0.97045898399999997</c:v>
                </c:pt>
                <c:pt idx="3819">
                  <c:v>0.97044706299999994</c:v>
                </c:pt>
                <c:pt idx="3820">
                  <c:v>0.97044706299999994</c:v>
                </c:pt>
                <c:pt idx="3821">
                  <c:v>0.97045898399999997</c:v>
                </c:pt>
                <c:pt idx="3822">
                  <c:v>0.97044706299999994</c:v>
                </c:pt>
                <c:pt idx="3823">
                  <c:v>0.97045898399999997</c:v>
                </c:pt>
                <c:pt idx="3824">
                  <c:v>0.97044706299999994</c:v>
                </c:pt>
                <c:pt idx="3825">
                  <c:v>0.97045898399999997</c:v>
                </c:pt>
                <c:pt idx="3826">
                  <c:v>0.97045898399999997</c:v>
                </c:pt>
                <c:pt idx="3827">
                  <c:v>0.97044706299999994</c:v>
                </c:pt>
                <c:pt idx="3828">
                  <c:v>0.97044706299999994</c:v>
                </c:pt>
                <c:pt idx="3829">
                  <c:v>0.97045898399999997</c:v>
                </c:pt>
                <c:pt idx="3830">
                  <c:v>0.97044706299999994</c:v>
                </c:pt>
                <c:pt idx="3831">
                  <c:v>0.97045898399999997</c:v>
                </c:pt>
                <c:pt idx="3832">
                  <c:v>0.97044706299999994</c:v>
                </c:pt>
                <c:pt idx="3833">
                  <c:v>0.97045898399999997</c:v>
                </c:pt>
                <c:pt idx="3834">
                  <c:v>0.97045898399999997</c:v>
                </c:pt>
                <c:pt idx="3835">
                  <c:v>0.97044706299999994</c:v>
                </c:pt>
                <c:pt idx="3836">
                  <c:v>0.97044706299999994</c:v>
                </c:pt>
                <c:pt idx="3837">
                  <c:v>0.97045898399999997</c:v>
                </c:pt>
                <c:pt idx="3838">
                  <c:v>0.97044706299999994</c:v>
                </c:pt>
                <c:pt idx="3839">
                  <c:v>0.97045898399999997</c:v>
                </c:pt>
                <c:pt idx="3840">
                  <c:v>0.97044706299999994</c:v>
                </c:pt>
                <c:pt idx="3841">
                  <c:v>0.97045898399999997</c:v>
                </c:pt>
                <c:pt idx="3842">
                  <c:v>0.97045898399999997</c:v>
                </c:pt>
                <c:pt idx="3843">
                  <c:v>0.97044706299999994</c:v>
                </c:pt>
                <c:pt idx="3844">
                  <c:v>0.97044706299999994</c:v>
                </c:pt>
                <c:pt idx="3845">
                  <c:v>0.97045898399999997</c:v>
                </c:pt>
                <c:pt idx="3846">
                  <c:v>0.97044706299999994</c:v>
                </c:pt>
                <c:pt idx="3847">
                  <c:v>0.97045898399999997</c:v>
                </c:pt>
                <c:pt idx="3848">
                  <c:v>0.97044706299999994</c:v>
                </c:pt>
                <c:pt idx="3849">
                  <c:v>0.97045898399999997</c:v>
                </c:pt>
                <c:pt idx="3850">
                  <c:v>0.97045898399999997</c:v>
                </c:pt>
                <c:pt idx="3851">
                  <c:v>0.97044706299999994</c:v>
                </c:pt>
                <c:pt idx="3852">
                  <c:v>0.97044706299999994</c:v>
                </c:pt>
                <c:pt idx="3853">
                  <c:v>0.97045898399999997</c:v>
                </c:pt>
                <c:pt idx="3854">
                  <c:v>0.97044706299999994</c:v>
                </c:pt>
                <c:pt idx="3855">
                  <c:v>0.97045898399999997</c:v>
                </c:pt>
                <c:pt idx="3856">
                  <c:v>0.97044706299999994</c:v>
                </c:pt>
                <c:pt idx="3857">
                  <c:v>0.97045898399999997</c:v>
                </c:pt>
                <c:pt idx="3858">
                  <c:v>0.97045898399999997</c:v>
                </c:pt>
                <c:pt idx="3859">
                  <c:v>0.97044706299999994</c:v>
                </c:pt>
                <c:pt idx="3860">
                  <c:v>0.97044706299999994</c:v>
                </c:pt>
                <c:pt idx="3861">
                  <c:v>0.97045898399999997</c:v>
                </c:pt>
                <c:pt idx="3862">
                  <c:v>0.97044706299999994</c:v>
                </c:pt>
                <c:pt idx="3863">
                  <c:v>0.97045898399999997</c:v>
                </c:pt>
                <c:pt idx="3864">
                  <c:v>0.97044706299999994</c:v>
                </c:pt>
                <c:pt idx="3865">
                  <c:v>0.97045898399999997</c:v>
                </c:pt>
                <c:pt idx="3866">
                  <c:v>0.97045898399999997</c:v>
                </c:pt>
                <c:pt idx="3867">
                  <c:v>0.97044706299999994</c:v>
                </c:pt>
                <c:pt idx="3868">
                  <c:v>0.97044706299999994</c:v>
                </c:pt>
                <c:pt idx="3869">
                  <c:v>0.97045898399999997</c:v>
                </c:pt>
                <c:pt idx="3870">
                  <c:v>0.97044706299999994</c:v>
                </c:pt>
                <c:pt idx="3871">
                  <c:v>0.97045898399999997</c:v>
                </c:pt>
                <c:pt idx="3872">
                  <c:v>0.97044706299999994</c:v>
                </c:pt>
                <c:pt idx="3873">
                  <c:v>0.97045898399999997</c:v>
                </c:pt>
                <c:pt idx="3874">
                  <c:v>0.97045898399999997</c:v>
                </c:pt>
                <c:pt idx="3875">
                  <c:v>0.97044706299999994</c:v>
                </c:pt>
                <c:pt idx="3876">
                  <c:v>0.97045898399999997</c:v>
                </c:pt>
                <c:pt idx="3877">
                  <c:v>0.97045898399999997</c:v>
                </c:pt>
                <c:pt idx="3878">
                  <c:v>0.97044706299999994</c:v>
                </c:pt>
                <c:pt idx="3879">
                  <c:v>0.97045898399999997</c:v>
                </c:pt>
                <c:pt idx="3880">
                  <c:v>0.97045898399999997</c:v>
                </c:pt>
                <c:pt idx="3881">
                  <c:v>0.97045898399999997</c:v>
                </c:pt>
                <c:pt idx="3882">
                  <c:v>0.97045898399999997</c:v>
                </c:pt>
                <c:pt idx="3883">
                  <c:v>0.97044706299999994</c:v>
                </c:pt>
                <c:pt idx="3884">
                  <c:v>0.97045898399999997</c:v>
                </c:pt>
                <c:pt idx="3885">
                  <c:v>0.97045898399999997</c:v>
                </c:pt>
                <c:pt idx="3886">
                  <c:v>0.97044706299999994</c:v>
                </c:pt>
                <c:pt idx="3887">
                  <c:v>0.97044706299999994</c:v>
                </c:pt>
                <c:pt idx="3888">
                  <c:v>0.97045898399999997</c:v>
                </c:pt>
                <c:pt idx="3889">
                  <c:v>0.97044706299999994</c:v>
                </c:pt>
                <c:pt idx="3890">
                  <c:v>0.97045898399999997</c:v>
                </c:pt>
                <c:pt idx="3891">
                  <c:v>0.97044706299999994</c:v>
                </c:pt>
                <c:pt idx="3892">
                  <c:v>0.97045898399999997</c:v>
                </c:pt>
                <c:pt idx="3893">
                  <c:v>0.97045898399999997</c:v>
                </c:pt>
                <c:pt idx="3894">
                  <c:v>0.97044706299999994</c:v>
                </c:pt>
                <c:pt idx="3895">
                  <c:v>0.97044706299999994</c:v>
                </c:pt>
                <c:pt idx="3896">
                  <c:v>0.97045898399999997</c:v>
                </c:pt>
                <c:pt idx="3897">
                  <c:v>0.97044706299999994</c:v>
                </c:pt>
                <c:pt idx="3898">
                  <c:v>0.97045898399999997</c:v>
                </c:pt>
                <c:pt idx="3899">
                  <c:v>0.97044706299999994</c:v>
                </c:pt>
                <c:pt idx="3900">
                  <c:v>0.97045898399999997</c:v>
                </c:pt>
                <c:pt idx="3901">
                  <c:v>0.97045898399999997</c:v>
                </c:pt>
                <c:pt idx="3902">
                  <c:v>0.97044706299999994</c:v>
                </c:pt>
                <c:pt idx="3903">
                  <c:v>0.97044706299999994</c:v>
                </c:pt>
                <c:pt idx="3904">
                  <c:v>0.97045898399999997</c:v>
                </c:pt>
                <c:pt idx="3905">
                  <c:v>0.97044706299999994</c:v>
                </c:pt>
                <c:pt idx="3906">
                  <c:v>0.97045898399999997</c:v>
                </c:pt>
                <c:pt idx="3907">
                  <c:v>0.97044706299999994</c:v>
                </c:pt>
                <c:pt idx="3908">
                  <c:v>0.97045898399999997</c:v>
                </c:pt>
                <c:pt idx="3909">
                  <c:v>0.97045898399999997</c:v>
                </c:pt>
                <c:pt idx="3910">
                  <c:v>0.97044706299999994</c:v>
                </c:pt>
                <c:pt idx="3911">
                  <c:v>0.97044706299999994</c:v>
                </c:pt>
                <c:pt idx="3912">
                  <c:v>0.97045898399999997</c:v>
                </c:pt>
                <c:pt idx="3913">
                  <c:v>0.97044706299999994</c:v>
                </c:pt>
                <c:pt idx="3914">
                  <c:v>0.97045898399999997</c:v>
                </c:pt>
                <c:pt idx="3915">
                  <c:v>0.97044706299999994</c:v>
                </c:pt>
                <c:pt idx="3916">
                  <c:v>0.97045898399999997</c:v>
                </c:pt>
                <c:pt idx="3917">
                  <c:v>0.97045898399999997</c:v>
                </c:pt>
                <c:pt idx="3918">
                  <c:v>0.97044706299999994</c:v>
                </c:pt>
                <c:pt idx="3919">
                  <c:v>0.97044706299999994</c:v>
                </c:pt>
                <c:pt idx="3920">
                  <c:v>0.97045898399999997</c:v>
                </c:pt>
                <c:pt idx="3921">
                  <c:v>0.97044706299999994</c:v>
                </c:pt>
                <c:pt idx="3922">
                  <c:v>0.97045898399999997</c:v>
                </c:pt>
                <c:pt idx="3923">
                  <c:v>0.97044706299999994</c:v>
                </c:pt>
                <c:pt idx="3924">
                  <c:v>0.97045898399999997</c:v>
                </c:pt>
                <c:pt idx="3925">
                  <c:v>0.97045898399999997</c:v>
                </c:pt>
                <c:pt idx="3926">
                  <c:v>0.97044706299999994</c:v>
                </c:pt>
                <c:pt idx="3927">
                  <c:v>0.97044706299999994</c:v>
                </c:pt>
                <c:pt idx="3928">
                  <c:v>0.97045898399999997</c:v>
                </c:pt>
                <c:pt idx="3929">
                  <c:v>0.97044706299999994</c:v>
                </c:pt>
                <c:pt idx="3930">
                  <c:v>0.97045898399999997</c:v>
                </c:pt>
                <c:pt idx="3931">
                  <c:v>0.97044706299999994</c:v>
                </c:pt>
                <c:pt idx="3932">
                  <c:v>0.97045898399999997</c:v>
                </c:pt>
                <c:pt idx="3933">
                  <c:v>0.97045898399999997</c:v>
                </c:pt>
                <c:pt idx="3934">
                  <c:v>0.97044706299999994</c:v>
                </c:pt>
                <c:pt idx="3935">
                  <c:v>0.97044706299999994</c:v>
                </c:pt>
                <c:pt idx="3936">
                  <c:v>0.97045898399999997</c:v>
                </c:pt>
                <c:pt idx="3937">
                  <c:v>0.97044706299999994</c:v>
                </c:pt>
                <c:pt idx="3938">
                  <c:v>0.97045898399999997</c:v>
                </c:pt>
                <c:pt idx="3939">
                  <c:v>0.97044706299999994</c:v>
                </c:pt>
                <c:pt idx="3940">
                  <c:v>0.97045898399999997</c:v>
                </c:pt>
                <c:pt idx="3941">
                  <c:v>0.97045898399999997</c:v>
                </c:pt>
                <c:pt idx="3942">
                  <c:v>0.97044706299999994</c:v>
                </c:pt>
                <c:pt idx="3943">
                  <c:v>0.97044706299999994</c:v>
                </c:pt>
                <c:pt idx="3944">
                  <c:v>0.97045898399999997</c:v>
                </c:pt>
                <c:pt idx="3945">
                  <c:v>0.97044706299999994</c:v>
                </c:pt>
                <c:pt idx="3946">
                  <c:v>0.97045898399999997</c:v>
                </c:pt>
                <c:pt idx="3947">
                  <c:v>0.97044706299999994</c:v>
                </c:pt>
                <c:pt idx="3948">
                  <c:v>0.97045898399999997</c:v>
                </c:pt>
                <c:pt idx="3949">
                  <c:v>0.97045898399999997</c:v>
                </c:pt>
                <c:pt idx="3950">
                  <c:v>0.97044706299999994</c:v>
                </c:pt>
                <c:pt idx="3951">
                  <c:v>0.97045898399999997</c:v>
                </c:pt>
                <c:pt idx="3952">
                  <c:v>0.97045898399999997</c:v>
                </c:pt>
                <c:pt idx="3953">
                  <c:v>0.97044706299999994</c:v>
                </c:pt>
                <c:pt idx="3954">
                  <c:v>0.97045898399999997</c:v>
                </c:pt>
                <c:pt idx="3955">
                  <c:v>0.97045898399999997</c:v>
                </c:pt>
                <c:pt idx="3956">
                  <c:v>0.97045898399999997</c:v>
                </c:pt>
                <c:pt idx="3957">
                  <c:v>0.97045898399999997</c:v>
                </c:pt>
                <c:pt idx="3958">
                  <c:v>0.97044706299999994</c:v>
                </c:pt>
                <c:pt idx="3959">
                  <c:v>0.97045898399999997</c:v>
                </c:pt>
                <c:pt idx="3960">
                  <c:v>0.97045898399999997</c:v>
                </c:pt>
                <c:pt idx="3961">
                  <c:v>0.97044706299999994</c:v>
                </c:pt>
                <c:pt idx="3962">
                  <c:v>0.97044706299999994</c:v>
                </c:pt>
                <c:pt idx="3963">
                  <c:v>0.97045898399999997</c:v>
                </c:pt>
                <c:pt idx="3964">
                  <c:v>0.97044706299999994</c:v>
                </c:pt>
                <c:pt idx="3965">
                  <c:v>0.97045898399999997</c:v>
                </c:pt>
                <c:pt idx="3966">
                  <c:v>0.97044706299999994</c:v>
                </c:pt>
                <c:pt idx="3967">
                  <c:v>0.97045898399999997</c:v>
                </c:pt>
                <c:pt idx="3968">
                  <c:v>0.97045898399999997</c:v>
                </c:pt>
                <c:pt idx="3969">
                  <c:v>0.97044706299999994</c:v>
                </c:pt>
                <c:pt idx="3970">
                  <c:v>0.97044706299999994</c:v>
                </c:pt>
                <c:pt idx="3971">
                  <c:v>0.97045898399999997</c:v>
                </c:pt>
                <c:pt idx="3972">
                  <c:v>0.97044706299999994</c:v>
                </c:pt>
                <c:pt idx="3973">
                  <c:v>0.97045898399999997</c:v>
                </c:pt>
                <c:pt idx="3974">
                  <c:v>0.97044706299999994</c:v>
                </c:pt>
                <c:pt idx="3975">
                  <c:v>0.97045898399999997</c:v>
                </c:pt>
                <c:pt idx="3976">
                  <c:v>0.97045898399999997</c:v>
                </c:pt>
                <c:pt idx="3977">
                  <c:v>0.97044706299999994</c:v>
                </c:pt>
                <c:pt idx="3978">
                  <c:v>0.97044706299999994</c:v>
                </c:pt>
                <c:pt idx="3979">
                  <c:v>0.97045898399999997</c:v>
                </c:pt>
                <c:pt idx="3980">
                  <c:v>0.97044706299999994</c:v>
                </c:pt>
                <c:pt idx="3981">
                  <c:v>0.97045898399999997</c:v>
                </c:pt>
                <c:pt idx="3982">
                  <c:v>0.97044706299999994</c:v>
                </c:pt>
                <c:pt idx="3983">
                  <c:v>0.97045898399999997</c:v>
                </c:pt>
                <c:pt idx="3984">
                  <c:v>0.97045898399999997</c:v>
                </c:pt>
                <c:pt idx="3985">
                  <c:v>0.97044706299999994</c:v>
                </c:pt>
                <c:pt idx="3986">
                  <c:v>0.97044706299999994</c:v>
                </c:pt>
                <c:pt idx="3987">
                  <c:v>0.97045898399999997</c:v>
                </c:pt>
                <c:pt idx="3988">
                  <c:v>0.97044706299999994</c:v>
                </c:pt>
                <c:pt idx="3989">
                  <c:v>0.97045898399999997</c:v>
                </c:pt>
                <c:pt idx="3990">
                  <c:v>0.97044706299999994</c:v>
                </c:pt>
                <c:pt idx="3991">
                  <c:v>0.97045898399999997</c:v>
                </c:pt>
                <c:pt idx="3992">
                  <c:v>0.97045898399999997</c:v>
                </c:pt>
                <c:pt idx="3993">
                  <c:v>0.97044706299999994</c:v>
                </c:pt>
                <c:pt idx="3994">
                  <c:v>0.97044706299999994</c:v>
                </c:pt>
                <c:pt idx="3995">
                  <c:v>0.97045898399999997</c:v>
                </c:pt>
                <c:pt idx="3996">
                  <c:v>0.97044706299999994</c:v>
                </c:pt>
                <c:pt idx="3997">
                  <c:v>0.97045898399999997</c:v>
                </c:pt>
                <c:pt idx="3998">
                  <c:v>0.97044706299999994</c:v>
                </c:pt>
                <c:pt idx="3999">
                  <c:v>0.97045898399999997</c:v>
                </c:pt>
                <c:pt idx="4000">
                  <c:v>0.97045898399999997</c:v>
                </c:pt>
                <c:pt idx="4001">
                  <c:v>0.97044706299999994</c:v>
                </c:pt>
                <c:pt idx="4002">
                  <c:v>0.97044706299999994</c:v>
                </c:pt>
                <c:pt idx="4003">
                  <c:v>0.97045898399999997</c:v>
                </c:pt>
                <c:pt idx="4004">
                  <c:v>0.97044706299999994</c:v>
                </c:pt>
                <c:pt idx="4005">
                  <c:v>0.97045898399999997</c:v>
                </c:pt>
                <c:pt idx="4006">
                  <c:v>0.97044706299999994</c:v>
                </c:pt>
                <c:pt idx="4007">
                  <c:v>0.97045898399999997</c:v>
                </c:pt>
                <c:pt idx="4008">
                  <c:v>0.97045898399999997</c:v>
                </c:pt>
                <c:pt idx="4009">
                  <c:v>0.97044706299999994</c:v>
                </c:pt>
                <c:pt idx="4010">
                  <c:v>0.97044706299999994</c:v>
                </c:pt>
                <c:pt idx="4011">
                  <c:v>0.97045898399999997</c:v>
                </c:pt>
                <c:pt idx="4012">
                  <c:v>0.97044706299999994</c:v>
                </c:pt>
                <c:pt idx="4013">
                  <c:v>0.97045898399999997</c:v>
                </c:pt>
                <c:pt idx="4014">
                  <c:v>0.97044706299999994</c:v>
                </c:pt>
                <c:pt idx="4015">
                  <c:v>0.97045898399999997</c:v>
                </c:pt>
                <c:pt idx="4016">
                  <c:v>0.97045898399999997</c:v>
                </c:pt>
                <c:pt idx="4017">
                  <c:v>0.97044706299999994</c:v>
                </c:pt>
                <c:pt idx="4018">
                  <c:v>0.97044706299999994</c:v>
                </c:pt>
                <c:pt idx="4019">
                  <c:v>0.97045898399999997</c:v>
                </c:pt>
                <c:pt idx="4020">
                  <c:v>0.97044706299999994</c:v>
                </c:pt>
                <c:pt idx="4021">
                  <c:v>0.97045898399999997</c:v>
                </c:pt>
                <c:pt idx="4022">
                  <c:v>0.97045898399999997</c:v>
                </c:pt>
                <c:pt idx="4023">
                  <c:v>0.97045898399999997</c:v>
                </c:pt>
                <c:pt idx="4024">
                  <c:v>0.97045898399999997</c:v>
                </c:pt>
                <c:pt idx="4025">
                  <c:v>0.97044706299999994</c:v>
                </c:pt>
                <c:pt idx="4026">
                  <c:v>0.97045898399999997</c:v>
                </c:pt>
                <c:pt idx="4027">
                  <c:v>0.97045898399999997</c:v>
                </c:pt>
                <c:pt idx="4028">
                  <c:v>0.97044706299999994</c:v>
                </c:pt>
                <c:pt idx="4029">
                  <c:v>0.97044706299999994</c:v>
                </c:pt>
                <c:pt idx="4030">
                  <c:v>0.97045898399999997</c:v>
                </c:pt>
                <c:pt idx="4031">
                  <c:v>0.97044706299999994</c:v>
                </c:pt>
                <c:pt idx="4032">
                  <c:v>0.97045898399999997</c:v>
                </c:pt>
                <c:pt idx="4033">
                  <c:v>0.97044706299999994</c:v>
                </c:pt>
                <c:pt idx="4034">
                  <c:v>0.97045898399999997</c:v>
                </c:pt>
                <c:pt idx="4035">
                  <c:v>0.97045898399999997</c:v>
                </c:pt>
                <c:pt idx="4036">
                  <c:v>0.97044706299999994</c:v>
                </c:pt>
                <c:pt idx="4037">
                  <c:v>0.97044706299999994</c:v>
                </c:pt>
                <c:pt idx="4038">
                  <c:v>0.97045898399999997</c:v>
                </c:pt>
                <c:pt idx="4039">
                  <c:v>0.97044706299999994</c:v>
                </c:pt>
                <c:pt idx="4040">
                  <c:v>0.97045898399999997</c:v>
                </c:pt>
                <c:pt idx="4041">
                  <c:v>0.97044706299999994</c:v>
                </c:pt>
                <c:pt idx="4042">
                  <c:v>0.97045898399999997</c:v>
                </c:pt>
                <c:pt idx="4043">
                  <c:v>0.97045898399999997</c:v>
                </c:pt>
                <c:pt idx="4044">
                  <c:v>0.97044706299999994</c:v>
                </c:pt>
                <c:pt idx="4045">
                  <c:v>0.97044706299999994</c:v>
                </c:pt>
                <c:pt idx="4046">
                  <c:v>0.97045898399999997</c:v>
                </c:pt>
                <c:pt idx="4047">
                  <c:v>0.97044706299999994</c:v>
                </c:pt>
                <c:pt idx="4048">
                  <c:v>0.97045898399999997</c:v>
                </c:pt>
                <c:pt idx="4049">
                  <c:v>0.97044706299999994</c:v>
                </c:pt>
                <c:pt idx="4050">
                  <c:v>0.97045898399999997</c:v>
                </c:pt>
                <c:pt idx="4051">
                  <c:v>0.97045898399999997</c:v>
                </c:pt>
                <c:pt idx="4052">
                  <c:v>0.97044706299999994</c:v>
                </c:pt>
                <c:pt idx="4053">
                  <c:v>0.97044706299999994</c:v>
                </c:pt>
                <c:pt idx="4054">
                  <c:v>0.97045898399999997</c:v>
                </c:pt>
                <c:pt idx="4055">
                  <c:v>0.97044706299999994</c:v>
                </c:pt>
                <c:pt idx="4056">
                  <c:v>0.97045898399999997</c:v>
                </c:pt>
                <c:pt idx="4057">
                  <c:v>0.97044706299999994</c:v>
                </c:pt>
                <c:pt idx="4058">
                  <c:v>0.97045898399999997</c:v>
                </c:pt>
                <c:pt idx="4059">
                  <c:v>0.97045898399999997</c:v>
                </c:pt>
                <c:pt idx="4060">
                  <c:v>0.97044706299999994</c:v>
                </c:pt>
                <c:pt idx="4061">
                  <c:v>0.97044706299999994</c:v>
                </c:pt>
                <c:pt idx="4062">
                  <c:v>0.97045898399999997</c:v>
                </c:pt>
                <c:pt idx="4063">
                  <c:v>0.97044706299999994</c:v>
                </c:pt>
                <c:pt idx="4064">
                  <c:v>0.97045898399999997</c:v>
                </c:pt>
                <c:pt idx="4065">
                  <c:v>0.97044706299999994</c:v>
                </c:pt>
                <c:pt idx="4066">
                  <c:v>0.97045898399999997</c:v>
                </c:pt>
                <c:pt idx="4067">
                  <c:v>0.97045898399999997</c:v>
                </c:pt>
                <c:pt idx="4068">
                  <c:v>0.97044706299999994</c:v>
                </c:pt>
                <c:pt idx="4069">
                  <c:v>0.97044706299999994</c:v>
                </c:pt>
                <c:pt idx="4070">
                  <c:v>0.97045898399999997</c:v>
                </c:pt>
                <c:pt idx="4071">
                  <c:v>0.97044706299999994</c:v>
                </c:pt>
                <c:pt idx="4072">
                  <c:v>0.97045898399999997</c:v>
                </c:pt>
                <c:pt idx="4073">
                  <c:v>0.97044706299999994</c:v>
                </c:pt>
                <c:pt idx="4074">
                  <c:v>0.97045898399999997</c:v>
                </c:pt>
                <c:pt idx="4075">
                  <c:v>0.97045898399999997</c:v>
                </c:pt>
                <c:pt idx="4076">
                  <c:v>0.97044706299999994</c:v>
                </c:pt>
                <c:pt idx="4077">
                  <c:v>0.97044706299999994</c:v>
                </c:pt>
                <c:pt idx="4078">
                  <c:v>0.97045898399999997</c:v>
                </c:pt>
                <c:pt idx="4079">
                  <c:v>0.97044706299999994</c:v>
                </c:pt>
                <c:pt idx="4080">
                  <c:v>0.97045898399999997</c:v>
                </c:pt>
                <c:pt idx="4081">
                  <c:v>0.97044706299999994</c:v>
                </c:pt>
                <c:pt idx="4082">
                  <c:v>0.97045898399999997</c:v>
                </c:pt>
                <c:pt idx="4083">
                  <c:v>0.97045898399999997</c:v>
                </c:pt>
                <c:pt idx="4084">
                  <c:v>0.97044706299999994</c:v>
                </c:pt>
                <c:pt idx="4085">
                  <c:v>0.97044706299999994</c:v>
                </c:pt>
                <c:pt idx="4086">
                  <c:v>0.97045898399999997</c:v>
                </c:pt>
                <c:pt idx="4087">
                  <c:v>0.97044706299999994</c:v>
                </c:pt>
                <c:pt idx="4088">
                  <c:v>0.97045898399999997</c:v>
                </c:pt>
                <c:pt idx="4089">
                  <c:v>0.97044706299999994</c:v>
                </c:pt>
                <c:pt idx="4090">
                  <c:v>0.97045898399999997</c:v>
                </c:pt>
                <c:pt idx="4091">
                  <c:v>0.97045898399999997</c:v>
                </c:pt>
                <c:pt idx="4092">
                  <c:v>0.97044706299999994</c:v>
                </c:pt>
                <c:pt idx="4093">
                  <c:v>0.97044706299999994</c:v>
                </c:pt>
                <c:pt idx="4094">
                  <c:v>0.97045898399999997</c:v>
                </c:pt>
                <c:pt idx="4095">
                  <c:v>0.97044706299999994</c:v>
                </c:pt>
                <c:pt idx="4096">
                  <c:v>0.97045898399999997</c:v>
                </c:pt>
                <c:pt idx="4097">
                  <c:v>0.97045898399999997</c:v>
                </c:pt>
                <c:pt idx="4098">
                  <c:v>0.97045898399999997</c:v>
                </c:pt>
                <c:pt idx="4099">
                  <c:v>0.97045898399999997</c:v>
                </c:pt>
                <c:pt idx="4100">
                  <c:v>0.97044706299999994</c:v>
                </c:pt>
                <c:pt idx="4101">
                  <c:v>0.97045898399999997</c:v>
                </c:pt>
                <c:pt idx="4102">
                  <c:v>0.97045898399999997</c:v>
                </c:pt>
                <c:pt idx="4103">
                  <c:v>0.97044706299999994</c:v>
                </c:pt>
                <c:pt idx="4104">
                  <c:v>0.97044706299999994</c:v>
                </c:pt>
                <c:pt idx="4105">
                  <c:v>0.97045898399999997</c:v>
                </c:pt>
                <c:pt idx="4106">
                  <c:v>0.97044706299999994</c:v>
                </c:pt>
                <c:pt idx="4107">
                  <c:v>0.97045898399999997</c:v>
                </c:pt>
                <c:pt idx="4108">
                  <c:v>0.97044706299999994</c:v>
                </c:pt>
                <c:pt idx="4109">
                  <c:v>0.97045898399999997</c:v>
                </c:pt>
                <c:pt idx="4110">
                  <c:v>0.97045898399999997</c:v>
                </c:pt>
                <c:pt idx="4111">
                  <c:v>0.97044706299999994</c:v>
                </c:pt>
                <c:pt idx="4112">
                  <c:v>0.97044706299999994</c:v>
                </c:pt>
                <c:pt idx="4113">
                  <c:v>0.97045898399999997</c:v>
                </c:pt>
                <c:pt idx="4114">
                  <c:v>0.97044706299999994</c:v>
                </c:pt>
                <c:pt idx="4115">
                  <c:v>0.97045898399999997</c:v>
                </c:pt>
                <c:pt idx="4116">
                  <c:v>0.97044706299999994</c:v>
                </c:pt>
                <c:pt idx="4117">
                  <c:v>0.97045898399999997</c:v>
                </c:pt>
                <c:pt idx="4118">
                  <c:v>0.97045898399999997</c:v>
                </c:pt>
                <c:pt idx="4119">
                  <c:v>0.97044706299999994</c:v>
                </c:pt>
                <c:pt idx="4120">
                  <c:v>0.97044706299999994</c:v>
                </c:pt>
                <c:pt idx="4121">
                  <c:v>0.97045898399999997</c:v>
                </c:pt>
                <c:pt idx="4122">
                  <c:v>0.97044706299999994</c:v>
                </c:pt>
                <c:pt idx="4123">
                  <c:v>0.97045898399999997</c:v>
                </c:pt>
                <c:pt idx="4124">
                  <c:v>0.97044706299999994</c:v>
                </c:pt>
                <c:pt idx="4125">
                  <c:v>0.97045898399999997</c:v>
                </c:pt>
                <c:pt idx="4126">
                  <c:v>0.97045898399999997</c:v>
                </c:pt>
                <c:pt idx="4127">
                  <c:v>0.97044706299999994</c:v>
                </c:pt>
                <c:pt idx="4128">
                  <c:v>0.97044706299999994</c:v>
                </c:pt>
                <c:pt idx="4129">
                  <c:v>0.97045898399999997</c:v>
                </c:pt>
                <c:pt idx="4130">
                  <c:v>0.97044706299999994</c:v>
                </c:pt>
                <c:pt idx="4131">
                  <c:v>0.97045898399999997</c:v>
                </c:pt>
                <c:pt idx="4132">
                  <c:v>0.97044706299999994</c:v>
                </c:pt>
                <c:pt idx="4133">
                  <c:v>0.97045898399999997</c:v>
                </c:pt>
                <c:pt idx="4134">
                  <c:v>0.97045898399999997</c:v>
                </c:pt>
                <c:pt idx="4135">
                  <c:v>0.97044706299999994</c:v>
                </c:pt>
                <c:pt idx="4136">
                  <c:v>0.97044706299999994</c:v>
                </c:pt>
                <c:pt idx="4137">
                  <c:v>0.97045898399999997</c:v>
                </c:pt>
                <c:pt idx="4138">
                  <c:v>0.97044706299999994</c:v>
                </c:pt>
                <c:pt idx="4139">
                  <c:v>0.97045898399999997</c:v>
                </c:pt>
                <c:pt idx="4140">
                  <c:v>0.97044706299999994</c:v>
                </c:pt>
                <c:pt idx="4141">
                  <c:v>0.97045898399999997</c:v>
                </c:pt>
                <c:pt idx="4142">
                  <c:v>0.97045898399999997</c:v>
                </c:pt>
                <c:pt idx="4143">
                  <c:v>0.97044706299999994</c:v>
                </c:pt>
                <c:pt idx="4144">
                  <c:v>0.97044706299999994</c:v>
                </c:pt>
                <c:pt idx="4145">
                  <c:v>0.97045898399999997</c:v>
                </c:pt>
                <c:pt idx="4146">
                  <c:v>0.97044706299999994</c:v>
                </c:pt>
                <c:pt idx="4147">
                  <c:v>0.97045898399999997</c:v>
                </c:pt>
                <c:pt idx="4148">
                  <c:v>0.97044706299999994</c:v>
                </c:pt>
                <c:pt idx="4149">
                  <c:v>0.97045898399999997</c:v>
                </c:pt>
                <c:pt idx="4150">
                  <c:v>0.97045898399999997</c:v>
                </c:pt>
                <c:pt idx="4151">
                  <c:v>0.97044706299999994</c:v>
                </c:pt>
                <c:pt idx="4152">
                  <c:v>0.97044706299999994</c:v>
                </c:pt>
                <c:pt idx="4153">
                  <c:v>0.97045898399999997</c:v>
                </c:pt>
                <c:pt idx="4154">
                  <c:v>0.97044706299999994</c:v>
                </c:pt>
                <c:pt idx="4155">
                  <c:v>0.97045898399999997</c:v>
                </c:pt>
                <c:pt idx="4156">
                  <c:v>0.97044706299999994</c:v>
                </c:pt>
                <c:pt idx="4157">
                  <c:v>0.97045898399999997</c:v>
                </c:pt>
                <c:pt idx="4158">
                  <c:v>0.97045898399999997</c:v>
                </c:pt>
                <c:pt idx="4159">
                  <c:v>0.97044706299999994</c:v>
                </c:pt>
                <c:pt idx="4160">
                  <c:v>0.97044706299999994</c:v>
                </c:pt>
                <c:pt idx="4161">
                  <c:v>0.97045898399999997</c:v>
                </c:pt>
                <c:pt idx="4162">
                  <c:v>0.97044706299999994</c:v>
                </c:pt>
                <c:pt idx="4163">
                  <c:v>0.97045898399999997</c:v>
                </c:pt>
                <c:pt idx="4164">
                  <c:v>0.97044706299999994</c:v>
                </c:pt>
                <c:pt idx="4165">
                  <c:v>0.97045898399999997</c:v>
                </c:pt>
                <c:pt idx="4166">
                  <c:v>0.97045898399999997</c:v>
                </c:pt>
                <c:pt idx="4167">
                  <c:v>0.97044706299999994</c:v>
                </c:pt>
                <c:pt idx="4168">
                  <c:v>0.97044706299999994</c:v>
                </c:pt>
                <c:pt idx="4169">
                  <c:v>0.97045898399999997</c:v>
                </c:pt>
                <c:pt idx="4170">
                  <c:v>0.97044706299999994</c:v>
                </c:pt>
                <c:pt idx="4171">
                  <c:v>0.97045898399999997</c:v>
                </c:pt>
                <c:pt idx="4172">
                  <c:v>0.97045898399999997</c:v>
                </c:pt>
                <c:pt idx="4173">
                  <c:v>0.97045898399999997</c:v>
                </c:pt>
                <c:pt idx="4174">
                  <c:v>0.97045898399999997</c:v>
                </c:pt>
                <c:pt idx="4175">
                  <c:v>0.97044706299999994</c:v>
                </c:pt>
                <c:pt idx="4176">
                  <c:v>0.97045898399999997</c:v>
                </c:pt>
                <c:pt idx="4177">
                  <c:v>0.97045898399999997</c:v>
                </c:pt>
                <c:pt idx="4178">
                  <c:v>0.97044706299999994</c:v>
                </c:pt>
                <c:pt idx="4179">
                  <c:v>0.97044706299999994</c:v>
                </c:pt>
                <c:pt idx="4180">
                  <c:v>0.97045898399999997</c:v>
                </c:pt>
                <c:pt idx="4181">
                  <c:v>0.97044706299999994</c:v>
                </c:pt>
                <c:pt idx="4182">
                  <c:v>0.97045898399999997</c:v>
                </c:pt>
                <c:pt idx="4183">
                  <c:v>0.97044706299999994</c:v>
                </c:pt>
                <c:pt idx="4184">
                  <c:v>0.97045898399999997</c:v>
                </c:pt>
                <c:pt idx="4185">
                  <c:v>0.97045898399999997</c:v>
                </c:pt>
                <c:pt idx="4186">
                  <c:v>0.97044706299999994</c:v>
                </c:pt>
                <c:pt idx="4187">
                  <c:v>0.97044706299999994</c:v>
                </c:pt>
                <c:pt idx="4188">
                  <c:v>0.97045898399999997</c:v>
                </c:pt>
                <c:pt idx="4189">
                  <c:v>0.97044706299999994</c:v>
                </c:pt>
                <c:pt idx="4190">
                  <c:v>0.97045898399999997</c:v>
                </c:pt>
                <c:pt idx="4191">
                  <c:v>0.97044706299999994</c:v>
                </c:pt>
                <c:pt idx="4192">
                  <c:v>0.97045898399999997</c:v>
                </c:pt>
                <c:pt idx="4193">
                  <c:v>0.97045898399999997</c:v>
                </c:pt>
                <c:pt idx="4194">
                  <c:v>0.97044706299999994</c:v>
                </c:pt>
                <c:pt idx="4195">
                  <c:v>0.97044706299999994</c:v>
                </c:pt>
                <c:pt idx="4196">
                  <c:v>0.97045898399999997</c:v>
                </c:pt>
                <c:pt idx="4197">
                  <c:v>0.97044706299999994</c:v>
                </c:pt>
                <c:pt idx="4198">
                  <c:v>0.97045898399999997</c:v>
                </c:pt>
                <c:pt idx="4199">
                  <c:v>0.97044706299999994</c:v>
                </c:pt>
                <c:pt idx="4200">
                  <c:v>0.97045898399999997</c:v>
                </c:pt>
                <c:pt idx="4201">
                  <c:v>0.97045898399999997</c:v>
                </c:pt>
                <c:pt idx="4202">
                  <c:v>0.97044706299999994</c:v>
                </c:pt>
                <c:pt idx="4203">
                  <c:v>0.97044706299999994</c:v>
                </c:pt>
                <c:pt idx="4204">
                  <c:v>0.97045898399999997</c:v>
                </c:pt>
                <c:pt idx="4205">
                  <c:v>0.97044706299999994</c:v>
                </c:pt>
                <c:pt idx="4206">
                  <c:v>0.97045898399999997</c:v>
                </c:pt>
                <c:pt idx="4207">
                  <c:v>0.97044706299999994</c:v>
                </c:pt>
                <c:pt idx="4208">
                  <c:v>0.97045898399999997</c:v>
                </c:pt>
                <c:pt idx="4209">
                  <c:v>0.97045898399999997</c:v>
                </c:pt>
                <c:pt idx="4210">
                  <c:v>0.97044706299999994</c:v>
                </c:pt>
                <c:pt idx="4211">
                  <c:v>0.97044706299999994</c:v>
                </c:pt>
                <c:pt idx="4212">
                  <c:v>0.97045898399999997</c:v>
                </c:pt>
                <c:pt idx="4213">
                  <c:v>0.97044706299999994</c:v>
                </c:pt>
                <c:pt idx="4214">
                  <c:v>0.97045898399999997</c:v>
                </c:pt>
                <c:pt idx="4215">
                  <c:v>0.97044706299999994</c:v>
                </c:pt>
                <c:pt idx="4216">
                  <c:v>0.97045898399999997</c:v>
                </c:pt>
                <c:pt idx="4217">
                  <c:v>0.97045898399999997</c:v>
                </c:pt>
                <c:pt idx="4218">
                  <c:v>0.97044706299999994</c:v>
                </c:pt>
                <c:pt idx="4219">
                  <c:v>0.97044706299999994</c:v>
                </c:pt>
                <c:pt idx="4220">
                  <c:v>0.97045898399999997</c:v>
                </c:pt>
                <c:pt idx="4221">
                  <c:v>0.97044706299999994</c:v>
                </c:pt>
                <c:pt idx="4222">
                  <c:v>0.97045898399999997</c:v>
                </c:pt>
                <c:pt idx="4223">
                  <c:v>0.97044706299999994</c:v>
                </c:pt>
                <c:pt idx="4224">
                  <c:v>0.97045898399999997</c:v>
                </c:pt>
                <c:pt idx="4225">
                  <c:v>0.97045898399999997</c:v>
                </c:pt>
                <c:pt idx="4226">
                  <c:v>0.97044706299999994</c:v>
                </c:pt>
                <c:pt idx="4227">
                  <c:v>0.97044706299999994</c:v>
                </c:pt>
                <c:pt idx="4228">
                  <c:v>0.97045898399999997</c:v>
                </c:pt>
                <c:pt idx="4229">
                  <c:v>0.97044706299999994</c:v>
                </c:pt>
                <c:pt idx="4230">
                  <c:v>0.97045898399999997</c:v>
                </c:pt>
                <c:pt idx="4231">
                  <c:v>0.97044706299999994</c:v>
                </c:pt>
                <c:pt idx="4232">
                  <c:v>0.97045898399999997</c:v>
                </c:pt>
                <c:pt idx="4233">
                  <c:v>0.97045898399999997</c:v>
                </c:pt>
                <c:pt idx="4234">
                  <c:v>0.97044706299999994</c:v>
                </c:pt>
                <c:pt idx="4235">
                  <c:v>0.97044706299999994</c:v>
                </c:pt>
                <c:pt idx="4236">
                  <c:v>0.97045898399999997</c:v>
                </c:pt>
                <c:pt idx="4237">
                  <c:v>0.97044706299999994</c:v>
                </c:pt>
                <c:pt idx="4238">
                  <c:v>0.97045898399999997</c:v>
                </c:pt>
                <c:pt idx="4239">
                  <c:v>0.97044706299999994</c:v>
                </c:pt>
                <c:pt idx="4240">
                  <c:v>0.97045898399999997</c:v>
                </c:pt>
                <c:pt idx="4241">
                  <c:v>0.97045898399999997</c:v>
                </c:pt>
                <c:pt idx="4242">
                  <c:v>0.97044706299999994</c:v>
                </c:pt>
                <c:pt idx="4243">
                  <c:v>0.97045898399999997</c:v>
                </c:pt>
                <c:pt idx="4244">
                  <c:v>0.97045898399999997</c:v>
                </c:pt>
                <c:pt idx="4245">
                  <c:v>0.97044706299999994</c:v>
                </c:pt>
                <c:pt idx="4246">
                  <c:v>0.97045898399999997</c:v>
                </c:pt>
                <c:pt idx="4247">
                  <c:v>0.97045898399999997</c:v>
                </c:pt>
                <c:pt idx="4248">
                  <c:v>0.97045898399999997</c:v>
                </c:pt>
                <c:pt idx="4249">
                  <c:v>0.97045898399999997</c:v>
                </c:pt>
                <c:pt idx="4250">
                  <c:v>0.97044706299999994</c:v>
                </c:pt>
                <c:pt idx="4251">
                  <c:v>0.97045898399999997</c:v>
                </c:pt>
                <c:pt idx="4252">
                  <c:v>0.97045898399999997</c:v>
                </c:pt>
                <c:pt idx="4253">
                  <c:v>0.97044706299999994</c:v>
                </c:pt>
                <c:pt idx="4254">
                  <c:v>0.97044706299999994</c:v>
                </c:pt>
                <c:pt idx="4255">
                  <c:v>0.97045898399999997</c:v>
                </c:pt>
                <c:pt idx="4256">
                  <c:v>0.97044706299999994</c:v>
                </c:pt>
                <c:pt idx="4257">
                  <c:v>0.97045898399999997</c:v>
                </c:pt>
                <c:pt idx="4258">
                  <c:v>0.97044706299999994</c:v>
                </c:pt>
                <c:pt idx="4259">
                  <c:v>0.97045898399999997</c:v>
                </c:pt>
                <c:pt idx="4260">
                  <c:v>0.97045898399999997</c:v>
                </c:pt>
                <c:pt idx="4261">
                  <c:v>0.97044706299999994</c:v>
                </c:pt>
                <c:pt idx="4262">
                  <c:v>0.97044706299999994</c:v>
                </c:pt>
                <c:pt idx="4263">
                  <c:v>0.97045898399999997</c:v>
                </c:pt>
                <c:pt idx="4264">
                  <c:v>0.97044706299999994</c:v>
                </c:pt>
                <c:pt idx="4265">
                  <c:v>0.97045898399999997</c:v>
                </c:pt>
                <c:pt idx="4266">
                  <c:v>0.97044706299999994</c:v>
                </c:pt>
                <c:pt idx="4267">
                  <c:v>0.97045898399999997</c:v>
                </c:pt>
                <c:pt idx="4268">
                  <c:v>0.97045898399999997</c:v>
                </c:pt>
                <c:pt idx="4269">
                  <c:v>0.97044706299999994</c:v>
                </c:pt>
                <c:pt idx="4270">
                  <c:v>0.97044706299999994</c:v>
                </c:pt>
                <c:pt idx="4271">
                  <c:v>0.97045898399999997</c:v>
                </c:pt>
                <c:pt idx="4272">
                  <c:v>0.97044706299999994</c:v>
                </c:pt>
                <c:pt idx="4273">
                  <c:v>0.97045898399999997</c:v>
                </c:pt>
                <c:pt idx="4274">
                  <c:v>0.97044706299999994</c:v>
                </c:pt>
                <c:pt idx="4275">
                  <c:v>0.97045898399999997</c:v>
                </c:pt>
                <c:pt idx="4276">
                  <c:v>0.97045898399999997</c:v>
                </c:pt>
                <c:pt idx="4277">
                  <c:v>0.97044706299999994</c:v>
                </c:pt>
                <c:pt idx="4278">
                  <c:v>0.97044706299999994</c:v>
                </c:pt>
                <c:pt idx="4279">
                  <c:v>0.97045898399999997</c:v>
                </c:pt>
                <c:pt idx="4280">
                  <c:v>0.97044706299999994</c:v>
                </c:pt>
                <c:pt idx="4281">
                  <c:v>0.97045898399999997</c:v>
                </c:pt>
                <c:pt idx="4282">
                  <c:v>0.97044706299999994</c:v>
                </c:pt>
                <c:pt idx="4283">
                  <c:v>0.97045898399999997</c:v>
                </c:pt>
                <c:pt idx="4284">
                  <c:v>0.97045898399999997</c:v>
                </c:pt>
                <c:pt idx="4285">
                  <c:v>0.97044706299999994</c:v>
                </c:pt>
                <c:pt idx="4286">
                  <c:v>0.97044706299999994</c:v>
                </c:pt>
                <c:pt idx="4287">
                  <c:v>0.97045898399999997</c:v>
                </c:pt>
                <c:pt idx="4288">
                  <c:v>0.97044706299999994</c:v>
                </c:pt>
                <c:pt idx="4289">
                  <c:v>0.97045898399999997</c:v>
                </c:pt>
                <c:pt idx="4290">
                  <c:v>0.97044706299999994</c:v>
                </c:pt>
                <c:pt idx="4291">
                  <c:v>0.97045898399999997</c:v>
                </c:pt>
                <c:pt idx="4292">
                  <c:v>0.97045898399999997</c:v>
                </c:pt>
                <c:pt idx="4293">
                  <c:v>0.97044706299999994</c:v>
                </c:pt>
                <c:pt idx="4294">
                  <c:v>0.97044706299999994</c:v>
                </c:pt>
                <c:pt idx="4295">
                  <c:v>0.97045898399999997</c:v>
                </c:pt>
                <c:pt idx="4296">
                  <c:v>0.97044706299999994</c:v>
                </c:pt>
                <c:pt idx="4297">
                  <c:v>0.97045898399999997</c:v>
                </c:pt>
                <c:pt idx="4298">
                  <c:v>0.97044706299999994</c:v>
                </c:pt>
                <c:pt idx="4299">
                  <c:v>0.97045898399999997</c:v>
                </c:pt>
                <c:pt idx="4300">
                  <c:v>0.97045898399999997</c:v>
                </c:pt>
                <c:pt idx="4301">
                  <c:v>0.97044706299999994</c:v>
                </c:pt>
                <c:pt idx="4302">
                  <c:v>0.97044706299999994</c:v>
                </c:pt>
                <c:pt idx="4303">
                  <c:v>0.97045898399999997</c:v>
                </c:pt>
                <c:pt idx="4304">
                  <c:v>0.97044706299999994</c:v>
                </c:pt>
                <c:pt idx="4305">
                  <c:v>0.97045898399999997</c:v>
                </c:pt>
                <c:pt idx="4306">
                  <c:v>0.97044706299999994</c:v>
                </c:pt>
                <c:pt idx="4307">
                  <c:v>0.97045898399999997</c:v>
                </c:pt>
                <c:pt idx="4308">
                  <c:v>0.97045898399999997</c:v>
                </c:pt>
                <c:pt idx="4309">
                  <c:v>0.97044706299999994</c:v>
                </c:pt>
                <c:pt idx="4310">
                  <c:v>0.97044706299999994</c:v>
                </c:pt>
                <c:pt idx="4311">
                  <c:v>0.97045898399999997</c:v>
                </c:pt>
                <c:pt idx="4312">
                  <c:v>0.97044706299999994</c:v>
                </c:pt>
                <c:pt idx="4313">
                  <c:v>0.97045898399999997</c:v>
                </c:pt>
                <c:pt idx="4314">
                  <c:v>0.97044706299999994</c:v>
                </c:pt>
                <c:pt idx="4315">
                  <c:v>0.97045898399999997</c:v>
                </c:pt>
                <c:pt idx="4316">
                  <c:v>0.97045898399999997</c:v>
                </c:pt>
                <c:pt idx="4317">
                  <c:v>0.97044706299999994</c:v>
                </c:pt>
                <c:pt idx="4318">
                  <c:v>0.97045898399999997</c:v>
                </c:pt>
                <c:pt idx="4319">
                  <c:v>0.97045898399999997</c:v>
                </c:pt>
                <c:pt idx="4320">
                  <c:v>0.97044706299999994</c:v>
                </c:pt>
                <c:pt idx="4321">
                  <c:v>0.97045898399999997</c:v>
                </c:pt>
                <c:pt idx="4322">
                  <c:v>0.97045898399999997</c:v>
                </c:pt>
                <c:pt idx="4323">
                  <c:v>0.97045898399999997</c:v>
                </c:pt>
                <c:pt idx="4324">
                  <c:v>0.97045898399999997</c:v>
                </c:pt>
                <c:pt idx="4325">
                  <c:v>0.97044706299999994</c:v>
                </c:pt>
                <c:pt idx="4326">
                  <c:v>0.97045898399999997</c:v>
                </c:pt>
                <c:pt idx="4327">
                  <c:v>0.97045898399999997</c:v>
                </c:pt>
                <c:pt idx="4328">
                  <c:v>0.97044706299999994</c:v>
                </c:pt>
                <c:pt idx="4329">
                  <c:v>0.97044706299999994</c:v>
                </c:pt>
                <c:pt idx="4330">
                  <c:v>0.97045898399999997</c:v>
                </c:pt>
                <c:pt idx="4331">
                  <c:v>0.97044706299999994</c:v>
                </c:pt>
                <c:pt idx="4332">
                  <c:v>0.97045898399999997</c:v>
                </c:pt>
                <c:pt idx="4333">
                  <c:v>0.97044706299999994</c:v>
                </c:pt>
                <c:pt idx="4334">
                  <c:v>0.97045898399999997</c:v>
                </c:pt>
                <c:pt idx="4335">
                  <c:v>0.97045898399999997</c:v>
                </c:pt>
                <c:pt idx="4336">
                  <c:v>0.97044706299999994</c:v>
                </c:pt>
                <c:pt idx="4337">
                  <c:v>0.97044706299999994</c:v>
                </c:pt>
                <c:pt idx="4338">
                  <c:v>0.97045898399999997</c:v>
                </c:pt>
                <c:pt idx="4339">
                  <c:v>0.97044706299999994</c:v>
                </c:pt>
                <c:pt idx="4340">
                  <c:v>0.97045898399999997</c:v>
                </c:pt>
                <c:pt idx="4341">
                  <c:v>0.97044706299999994</c:v>
                </c:pt>
                <c:pt idx="4342">
                  <c:v>0.97045898399999997</c:v>
                </c:pt>
                <c:pt idx="4343">
                  <c:v>0.97045898399999997</c:v>
                </c:pt>
                <c:pt idx="4344">
                  <c:v>0.97044706299999994</c:v>
                </c:pt>
                <c:pt idx="4345">
                  <c:v>0.97044706299999994</c:v>
                </c:pt>
                <c:pt idx="4346">
                  <c:v>0.97045898399999997</c:v>
                </c:pt>
                <c:pt idx="4347">
                  <c:v>0.97044706299999994</c:v>
                </c:pt>
                <c:pt idx="4348">
                  <c:v>0.97045898399999997</c:v>
                </c:pt>
                <c:pt idx="4349">
                  <c:v>0.97044706299999994</c:v>
                </c:pt>
                <c:pt idx="4350">
                  <c:v>0.97045898399999997</c:v>
                </c:pt>
                <c:pt idx="4351">
                  <c:v>0.97045898399999997</c:v>
                </c:pt>
                <c:pt idx="4352">
                  <c:v>0.97044706299999994</c:v>
                </c:pt>
                <c:pt idx="4353">
                  <c:v>0.97044706299999994</c:v>
                </c:pt>
                <c:pt idx="4354">
                  <c:v>0.97045898399999997</c:v>
                </c:pt>
                <c:pt idx="4355">
                  <c:v>0.97044706299999994</c:v>
                </c:pt>
                <c:pt idx="4356">
                  <c:v>0.97045898399999997</c:v>
                </c:pt>
                <c:pt idx="4357">
                  <c:v>0.97044706299999994</c:v>
                </c:pt>
                <c:pt idx="4358">
                  <c:v>0.97045898399999997</c:v>
                </c:pt>
                <c:pt idx="4359">
                  <c:v>0.97045898399999997</c:v>
                </c:pt>
                <c:pt idx="4360">
                  <c:v>0.97044706299999994</c:v>
                </c:pt>
                <c:pt idx="4361">
                  <c:v>0.97044706299999994</c:v>
                </c:pt>
                <c:pt idx="4362">
                  <c:v>0.97045898399999997</c:v>
                </c:pt>
                <c:pt idx="4363">
                  <c:v>0.97044706299999994</c:v>
                </c:pt>
                <c:pt idx="4364">
                  <c:v>0.97045898399999997</c:v>
                </c:pt>
                <c:pt idx="4365">
                  <c:v>0.97044706299999994</c:v>
                </c:pt>
                <c:pt idx="4366">
                  <c:v>0.97045898399999997</c:v>
                </c:pt>
                <c:pt idx="4367">
                  <c:v>0.97045898399999997</c:v>
                </c:pt>
                <c:pt idx="4368">
                  <c:v>0.97044706299999994</c:v>
                </c:pt>
                <c:pt idx="4369">
                  <c:v>0.97044706299999994</c:v>
                </c:pt>
                <c:pt idx="4370">
                  <c:v>0.97045898399999997</c:v>
                </c:pt>
                <c:pt idx="4371">
                  <c:v>0.97044706299999994</c:v>
                </c:pt>
                <c:pt idx="4372">
                  <c:v>0.97045898399999997</c:v>
                </c:pt>
                <c:pt idx="4373">
                  <c:v>0.97044706299999994</c:v>
                </c:pt>
                <c:pt idx="4374">
                  <c:v>0.97045898399999997</c:v>
                </c:pt>
                <c:pt idx="4375">
                  <c:v>0.97045898399999997</c:v>
                </c:pt>
                <c:pt idx="4376">
                  <c:v>0.97044706299999994</c:v>
                </c:pt>
                <c:pt idx="4377">
                  <c:v>0.97044706299999994</c:v>
                </c:pt>
                <c:pt idx="4378">
                  <c:v>0.97045898399999997</c:v>
                </c:pt>
                <c:pt idx="4379">
                  <c:v>0.97044706299999994</c:v>
                </c:pt>
                <c:pt idx="4380">
                  <c:v>0.97045898399999997</c:v>
                </c:pt>
                <c:pt idx="4381">
                  <c:v>0.97044706299999994</c:v>
                </c:pt>
                <c:pt idx="4382">
                  <c:v>0.97045898399999997</c:v>
                </c:pt>
                <c:pt idx="4383">
                  <c:v>0.97045898399999997</c:v>
                </c:pt>
                <c:pt idx="4384">
                  <c:v>0.97044706299999994</c:v>
                </c:pt>
                <c:pt idx="4385">
                  <c:v>0.97044706299999994</c:v>
                </c:pt>
                <c:pt idx="4386">
                  <c:v>0.97045898399999997</c:v>
                </c:pt>
                <c:pt idx="4387">
                  <c:v>0.97044706299999994</c:v>
                </c:pt>
                <c:pt idx="4388">
                  <c:v>0.97045898399999997</c:v>
                </c:pt>
                <c:pt idx="4389">
                  <c:v>0.97045898399999997</c:v>
                </c:pt>
                <c:pt idx="4390">
                  <c:v>0.97045898399999997</c:v>
                </c:pt>
                <c:pt idx="4391">
                  <c:v>0.97045898399999997</c:v>
                </c:pt>
                <c:pt idx="4392">
                  <c:v>0.97044706299999994</c:v>
                </c:pt>
                <c:pt idx="4393">
                  <c:v>0.97045898399999997</c:v>
                </c:pt>
                <c:pt idx="4394">
                  <c:v>0.97045898399999997</c:v>
                </c:pt>
                <c:pt idx="4395">
                  <c:v>0.97044706299999994</c:v>
                </c:pt>
                <c:pt idx="4396">
                  <c:v>0.97044706299999994</c:v>
                </c:pt>
                <c:pt idx="4397">
                  <c:v>0.97045898399999997</c:v>
                </c:pt>
                <c:pt idx="4398">
                  <c:v>0.97044706299999994</c:v>
                </c:pt>
                <c:pt idx="4399">
                  <c:v>0.97045898399999997</c:v>
                </c:pt>
                <c:pt idx="4400">
                  <c:v>0.97044706299999994</c:v>
                </c:pt>
                <c:pt idx="4401">
                  <c:v>0.97045898399999997</c:v>
                </c:pt>
                <c:pt idx="4402">
                  <c:v>0.97045898399999997</c:v>
                </c:pt>
                <c:pt idx="4403">
                  <c:v>0.97044706299999994</c:v>
                </c:pt>
                <c:pt idx="4404">
                  <c:v>0.97044706299999994</c:v>
                </c:pt>
                <c:pt idx="4405">
                  <c:v>0.97045898399999997</c:v>
                </c:pt>
                <c:pt idx="4406">
                  <c:v>0.97044706299999994</c:v>
                </c:pt>
                <c:pt idx="4407">
                  <c:v>0.97045898399999997</c:v>
                </c:pt>
                <c:pt idx="4408">
                  <c:v>0.97044706299999994</c:v>
                </c:pt>
                <c:pt idx="4409">
                  <c:v>0.97045898399999997</c:v>
                </c:pt>
                <c:pt idx="4410">
                  <c:v>0.97045898399999997</c:v>
                </c:pt>
                <c:pt idx="4411">
                  <c:v>0.97044706299999994</c:v>
                </c:pt>
                <c:pt idx="4412">
                  <c:v>0.97044706299999994</c:v>
                </c:pt>
                <c:pt idx="4413">
                  <c:v>0.97045898399999997</c:v>
                </c:pt>
                <c:pt idx="4414">
                  <c:v>0.97044706299999994</c:v>
                </c:pt>
                <c:pt idx="4415">
                  <c:v>0.97045898399999997</c:v>
                </c:pt>
                <c:pt idx="4416">
                  <c:v>0.97044706299999994</c:v>
                </c:pt>
                <c:pt idx="4417">
                  <c:v>0.97045898399999997</c:v>
                </c:pt>
                <c:pt idx="4418">
                  <c:v>0.97045898399999997</c:v>
                </c:pt>
                <c:pt idx="4419">
                  <c:v>0.97044706299999994</c:v>
                </c:pt>
                <c:pt idx="4420">
                  <c:v>0.97044706299999994</c:v>
                </c:pt>
                <c:pt idx="4421">
                  <c:v>0.97045898399999997</c:v>
                </c:pt>
                <c:pt idx="4422">
                  <c:v>0.97044706299999994</c:v>
                </c:pt>
                <c:pt idx="4423">
                  <c:v>0.97045898399999997</c:v>
                </c:pt>
                <c:pt idx="4424">
                  <c:v>0.97044706299999994</c:v>
                </c:pt>
                <c:pt idx="4425">
                  <c:v>0.97045898399999997</c:v>
                </c:pt>
                <c:pt idx="4426">
                  <c:v>0.97045898399999997</c:v>
                </c:pt>
                <c:pt idx="4427">
                  <c:v>0.97044706299999994</c:v>
                </c:pt>
                <c:pt idx="4428">
                  <c:v>0.97044706299999994</c:v>
                </c:pt>
                <c:pt idx="4429">
                  <c:v>0.97045898399999997</c:v>
                </c:pt>
                <c:pt idx="4430">
                  <c:v>0.97044706299999994</c:v>
                </c:pt>
                <c:pt idx="4431">
                  <c:v>0.97045898399999997</c:v>
                </c:pt>
                <c:pt idx="4432">
                  <c:v>0.97044706299999994</c:v>
                </c:pt>
                <c:pt idx="4433">
                  <c:v>0.97045898399999997</c:v>
                </c:pt>
                <c:pt idx="4434">
                  <c:v>0.97045898399999997</c:v>
                </c:pt>
                <c:pt idx="4435">
                  <c:v>0.97044706299999994</c:v>
                </c:pt>
                <c:pt idx="4436">
                  <c:v>0.97044706299999994</c:v>
                </c:pt>
                <c:pt idx="4437">
                  <c:v>0.97045898399999997</c:v>
                </c:pt>
                <c:pt idx="4438">
                  <c:v>0.97044706299999994</c:v>
                </c:pt>
                <c:pt idx="4439">
                  <c:v>0.97045898399999997</c:v>
                </c:pt>
                <c:pt idx="4440">
                  <c:v>0.97044706299999994</c:v>
                </c:pt>
                <c:pt idx="4441">
                  <c:v>0.97045898399999997</c:v>
                </c:pt>
                <c:pt idx="4442">
                  <c:v>0.97045898399999997</c:v>
                </c:pt>
                <c:pt idx="4443">
                  <c:v>0.97044706299999994</c:v>
                </c:pt>
                <c:pt idx="4444">
                  <c:v>0.97044706299999994</c:v>
                </c:pt>
                <c:pt idx="4445">
                  <c:v>0.97045898399999997</c:v>
                </c:pt>
                <c:pt idx="4446">
                  <c:v>0.97044706299999994</c:v>
                </c:pt>
                <c:pt idx="4447">
                  <c:v>0.97045898399999997</c:v>
                </c:pt>
                <c:pt idx="4448">
                  <c:v>0.97044706299999994</c:v>
                </c:pt>
                <c:pt idx="4449">
                  <c:v>0.97045898399999997</c:v>
                </c:pt>
                <c:pt idx="4450">
                  <c:v>0.97045898399999997</c:v>
                </c:pt>
                <c:pt idx="4451">
                  <c:v>0.97044706299999994</c:v>
                </c:pt>
                <c:pt idx="4452">
                  <c:v>0.97044706299999994</c:v>
                </c:pt>
                <c:pt idx="4453">
                  <c:v>0.97045898399999997</c:v>
                </c:pt>
                <c:pt idx="4454">
                  <c:v>0.97044706299999994</c:v>
                </c:pt>
                <c:pt idx="4455">
                  <c:v>0.97045898399999997</c:v>
                </c:pt>
                <c:pt idx="4456">
                  <c:v>0.97044706299999994</c:v>
                </c:pt>
                <c:pt idx="4457">
                  <c:v>0.97045898399999997</c:v>
                </c:pt>
                <c:pt idx="4458">
                  <c:v>0.97045898399999997</c:v>
                </c:pt>
                <c:pt idx="4459">
                  <c:v>0.97044706299999994</c:v>
                </c:pt>
                <c:pt idx="4460">
                  <c:v>0.97044706299999994</c:v>
                </c:pt>
                <c:pt idx="4461">
                  <c:v>0.97045898399999997</c:v>
                </c:pt>
                <c:pt idx="4462">
                  <c:v>0.97044706299999994</c:v>
                </c:pt>
                <c:pt idx="4463">
                  <c:v>0.97045898399999997</c:v>
                </c:pt>
                <c:pt idx="4464">
                  <c:v>0.97045898399999997</c:v>
                </c:pt>
                <c:pt idx="4465">
                  <c:v>0.97045898399999997</c:v>
                </c:pt>
                <c:pt idx="4466">
                  <c:v>0.97045898399999997</c:v>
                </c:pt>
                <c:pt idx="4467">
                  <c:v>0.97044706299999994</c:v>
                </c:pt>
                <c:pt idx="4468">
                  <c:v>0.97045898399999997</c:v>
                </c:pt>
                <c:pt idx="4469">
                  <c:v>0.97045898399999997</c:v>
                </c:pt>
                <c:pt idx="4470">
                  <c:v>0.97044706299999994</c:v>
                </c:pt>
                <c:pt idx="4471">
                  <c:v>0.97044706299999994</c:v>
                </c:pt>
                <c:pt idx="4472">
                  <c:v>0.97045898399999997</c:v>
                </c:pt>
                <c:pt idx="4473">
                  <c:v>0.97044706299999994</c:v>
                </c:pt>
                <c:pt idx="4474">
                  <c:v>0.97045898399999997</c:v>
                </c:pt>
                <c:pt idx="4475">
                  <c:v>0.97044706299999994</c:v>
                </c:pt>
                <c:pt idx="4476">
                  <c:v>0.97045898399999997</c:v>
                </c:pt>
                <c:pt idx="4477">
                  <c:v>0.97045898399999997</c:v>
                </c:pt>
                <c:pt idx="4478">
                  <c:v>0.97044706299999994</c:v>
                </c:pt>
                <c:pt idx="4479">
                  <c:v>0.97044706299999994</c:v>
                </c:pt>
                <c:pt idx="4480">
                  <c:v>0.97045898399999997</c:v>
                </c:pt>
                <c:pt idx="4481">
                  <c:v>0.97044706299999994</c:v>
                </c:pt>
                <c:pt idx="4482">
                  <c:v>0.97045898399999997</c:v>
                </c:pt>
                <c:pt idx="4483">
                  <c:v>0.97044706299999994</c:v>
                </c:pt>
                <c:pt idx="4484">
                  <c:v>0.97045898399999997</c:v>
                </c:pt>
                <c:pt idx="4485">
                  <c:v>0.97045898399999997</c:v>
                </c:pt>
                <c:pt idx="4486">
                  <c:v>0.97044706299999994</c:v>
                </c:pt>
                <c:pt idx="4487">
                  <c:v>0.97044706299999994</c:v>
                </c:pt>
                <c:pt idx="4488">
                  <c:v>0.97045898399999997</c:v>
                </c:pt>
                <c:pt idx="4489">
                  <c:v>0.97044706299999994</c:v>
                </c:pt>
                <c:pt idx="4490">
                  <c:v>0.97045898399999997</c:v>
                </c:pt>
                <c:pt idx="4491">
                  <c:v>0.97044706299999994</c:v>
                </c:pt>
                <c:pt idx="4492">
                  <c:v>0.97045898399999997</c:v>
                </c:pt>
                <c:pt idx="4493">
                  <c:v>0.97045898399999997</c:v>
                </c:pt>
                <c:pt idx="4494">
                  <c:v>0.97044706299999994</c:v>
                </c:pt>
                <c:pt idx="4495">
                  <c:v>0.97044706299999994</c:v>
                </c:pt>
                <c:pt idx="4496">
                  <c:v>0.97045898399999997</c:v>
                </c:pt>
                <c:pt idx="4497">
                  <c:v>0.97044706299999994</c:v>
                </c:pt>
                <c:pt idx="4498">
                  <c:v>0.97045898399999997</c:v>
                </c:pt>
                <c:pt idx="4499">
                  <c:v>0.97044706299999994</c:v>
                </c:pt>
                <c:pt idx="4500">
                  <c:v>0.97045898399999997</c:v>
                </c:pt>
                <c:pt idx="4501">
                  <c:v>0.97045898399999997</c:v>
                </c:pt>
                <c:pt idx="4502">
                  <c:v>0.97044706299999994</c:v>
                </c:pt>
                <c:pt idx="4503">
                  <c:v>0.97044706299999994</c:v>
                </c:pt>
                <c:pt idx="4504">
                  <c:v>0.97045898399999997</c:v>
                </c:pt>
                <c:pt idx="4505">
                  <c:v>0.97044706299999994</c:v>
                </c:pt>
                <c:pt idx="4506">
                  <c:v>0.97045898399999997</c:v>
                </c:pt>
                <c:pt idx="4507">
                  <c:v>0.97044706299999994</c:v>
                </c:pt>
                <c:pt idx="4508">
                  <c:v>0.97045898399999997</c:v>
                </c:pt>
                <c:pt idx="4509">
                  <c:v>0.97045898399999997</c:v>
                </c:pt>
                <c:pt idx="4510">
                  <c:v>0.97044706299999994</c:v>
                </c:pt>
                <c:pt idx="4511">
                  <c:v>0.97044706299999994</c:v>
                </c:pt>
                <c:pt idx="4512">
                  <c:v>0.97045898399999997</c:v>
                </c:pt>
                <c:pt idx="4513">
                  <c:v>0.97044706299999994</c:v>
                </c:pt>
                <c:pt idx="4514">
                  <c:v>0.97045898399999997</c:v>
                </c:pt>
                <c:pt idx="4515">
                  <c:v>0.97044706299999994</c:v>
                </c:pt>
                <c:pt idx="4516">
                  <c:v>0.97045898399999997</c:v>
                </c:pt>
                <c:pt idx="4517">
                  <c:v>0.97045898399999997</c:v>
                </c:pt>
                <c:pt idx="4518">
                  <c:v>0.97044706299999994</c:v>
                </c:pt>
                <c:pt idx="4519">
                  <c:v>0.97044706299999994</c:v>
                </c:pt>
                <c:pt idx="4520">
                  <c:v>0.97045898399999997</c:v>
                </c:pt>
                <c:pt idx="4521">
                  <c:v>0.97044706299999994</c:v>
                </c:pt>
                <c:pt idx="4522">
                  <c:v>0.97045898399999997</c:v>
                </c:pt>
                <c:pt idx="4523">
                  <c:v>0.97044706299999994</c:v>
                </c:pt>
                <c:pt idx="4524">
                  <c:v>0.97045898399999997</c:v>
                </c:pt>
                <c:pt idx="4525">
                  <c:v>0.97045898399999997</c:v>
                </c:pt>
                <c:pt idx="4526">
                  <c:v>0.97044706299999994</c:v>
                </c:pt>
                <c:pt idx="4527">
                  <c:v>0.97044706299999994</c:v>
                </c:pt>
                <c:pt idx="4528">
                  <c:v>0.97045898399999997</c:v>
                </c:pt>
                <c:pt idx="4529">
                  <c:v>0.97044706299999994</c:v>
                </c:pt>
                <c:pt idx="4530">
                  <c:v>0.97045898399999997</c:v>
                </c:pt>
                <c:pt idx="4531">
                  <c:v>0.97044706299999994</c:v>
                </c:pt>
                <c:pt idx="4532">
                  <c:v>0.97045898399999997</c:v>
                </c:pt>
                <c:pt idx="4533">
                  <c:v>0.97045898399999997</c:v>
                </c:pt>
                <c:pt idx="4534">
                  <c:v>0.97044706299999994</c:v>
                </c:pt>
                <c:pt idx="4535">
                  <c:v>0.97045898399999997</c:v>
                </c:pt>
                <c:pt idx="4536">
                  <c:v>0.97045898399999997</c:v>
                </c:pt>
                <c:pt idx="4537">
                  <c:v>0.97044706299999994</c:v>
                </c:pt>
                <c:pt idx="4538">
                  <c:v>0.97045898399999997</c:v>
                </c:pt>
                <c:pt idx="4539">
                  <c:v>0.97045898399999997</c:v>
                </c:pt>
                <c:pt idx="4540">
                  <c:v>0.97045898399999997</c:v>
                </c:pt>
                <c:pt idx="4541">
                  <c:v>0.97045898399999997</c:v>
                </c:pt>
                <c:pt idx="4542">
                  <c:v>0.97044706299999994</c:v>
                </c:pt>
                <c:pt idx="4543">
                  <c:v>0.97045898399999997</c:v>
                </c:pt>
                <c:pt idx="4544">
                  <c:v>0.97045898399999997</c:v>
                </c:pt>
                <c:pt idx="4545">
                  <c:v>0.97044706299999994</c:v>
                </c:pt>
                <c:pt idx="4546">
                  <c:v>0.97044706299999994</c:v>
                </c:pt>
                <c:pt idx="4547">
                  <c:v>0.97045898399999997</c:v>
                </c:pt>
                <c:pt idx="4548">
                  <c:v>0.97044706299999994</c:v>
                </c:pt>
                <c:pt idx="4549">
                  <c:v>0.97045898399999997</c:v>
                </c:pt>
                <c:pt idx="4550">
                  <c:v>0.97044706299999994</c:v>
                </c:pt>
                <c:pt idx="4551">
                  <c:v>0.97045898399999997</c:v>
                </c:pt>
                <c:pt idx="4552">
                  <c:v>0.97045898399999997</c:v>
                </c:pt>
                <c:pt idx="4553">
                  <c:v>0.97044706299999994</c:v>
                </c:pt>
                <c:pt idx="4554">
                  <c:v>0.97044706299999994</c:v>
                </c:pt>
                <c:pt idx="4555">
                  <c:v>0.97045898399999997</c:v>
                </c:pt>
                <c:pt idx="4556">
                  <c:v>0.97044706299999994</c:v>
                </c:pt>
                <c:pt idx="4557">
                  <c:v>0.97045898399999997</c:v>
                </c:pt>
                <c:pt idx="4558">
                  <c:v>0.97044706299999994</c:v>
                </c:pt>
                <c:pt idx="4559">
                  <c:v>0.97045898399999997</c:v>
                </c:pt>
                <c:pt idx="4560">
                  <c:v>0.97045898399999997</c:v>
                </c:pt>
                <c:pt idx="4561">
                  <c:v>0.97044706299999994</c:v>
                </c:pt>
                <c:pt idx="4562">
                  <c:v>0.97044706299999994</c:v>
                </c:pt>
                <c:pt idx="4563">
                  <c:v>0.97045898399999997</c:v>
                </c:pt>
                <c:pt idx="4564">
                  <c:v>0.97044706299999994</c:v>
                </c:pt>
                <c:pt idx="4565">
                  <c:v>0.97045898399999997</c:v>
                </c:pt>
                <c:pt idx="4566">
                  <c:v>0.97044706299999994</c:v>
                </c:pt>
                <c:pt idx="4567">
                  <c:v>0.97045898399999997</c:v>
                </c:pt>
                <c:pt idx="4568">
                  <c:v>0.97045898399999997</c:v>
                </c:pt>
                <c:pt idx="4569">
                  <c:v>0.97044706299999994</c:v>
                </c:pt>
                <c:pt idx="4570">
                  <c:v>0.97044706299999994</c:v>
                </c:pt>
                <c:pt idx="4571">
                  <c:v>0.97045898399999997</c:v>
                </c:pt>
                <c:pt idx="4572">
                  <c:v>0.97044706299999994</c:v>
                </c:pt>
                <c:pt idx="4573">
                  <c:v>0.97045898399999997</c:v>
                </c:pt>
                <c:pt idx="4574">
                  <c:v>0.97044706299999994</c:v>
                </c:pt>
                <c:pt idx="4575">
                  <c:v>0.97045898399999997</c:v>
                </c:pt>
                <c:pt idx="4576">
                  <c:v>0.97045898399999997</c:v>
                </c:pt>
                <c:pt idx="4577">
                  <c:v>0.97044706299999994</c:v>
                </c:pt>
                <c:pt idx="4578">
                  <c:v>0.97044706299999994</c:v>
                </c:pt>
                <c:pt idx="4579">
                  <c:v>0.97045898399999997</c:v>
                </c:pt>
                <c:pt idx="4580">
                  <c:v>0.97044706299999994</c:v>
                </c:pt>
                <c:pt idx="4581">
                  <c:v>0.97045898399999997</c:v>
                </c:pt>
                <c:pt idx="4582">
                  <c:v>0.97044706299999994</c:v>
                </c:pt>
                <c:pt idx="4583">
                  <c:v>0.97045898399999997</c:v>
                </c:pt>
                <c:pt idx="4584">
                  <c:v>0.97045898399999997</c:v>
                </c:pt>
                <c:pt idx="4585">
                  <c:v>0.97044706299999994</c:v>
                </c:pt>
                <c:pt idx="4586">
                  <c:v>0.97044706299999994</c:v>
                </c:pt>
                <c:pt idx="4587">
                  <c:v>0.97045898399999997</c:v>
                </c:pt>
                <c:pt idx="4588">
                  <c:v>0.97044706299999994</c:v>
                </c:pt>
                <c:pt idx="4589">
                  <c:v>0.97045898399999997</c:v>
                </c:pt>
                <c:pt idx="4590">
                  <c:v>0.97044706299999994</c:v>
                </c:pt>
                <c:pt idx="4591">
                  <c:v>0.97045898399999997</c:v>
                </c:pt>
                <c:pt idx="4592">
                  <c:v>0.97045898399999997</c:v>
                </c:pt>
                <c:pt idx="4593">
                  <c:v>0.97044706299999994</c:v>
                </c:pt>
                <c:pt idx="4594">
                  <c:v>0.97044706299999994</c:v>
                </c:pt>
                <c:pt idx="4595">
                  <c:v>0.97045898399999997</c:v>
                </c:pt>
                <c:pt idx="4596">
                  <c:v>0.97044706299999994</c:v>
                </c:pt>
                <c:pt idx="4597">
                  <c:v>0.97045898399999997</c:v>
                </c:pt>
                <c:pt idx="4598">
                  <c:v>0.97044706299999994</c:v>
                </c:pt>
                <c:pt idx="4599">
                  <c:v>0.97045898399999997</c:v>
                </c:pt>
                <c:pt idx="4600">
                  <c:v>0.97045898399999997</c:v>
                </c:pt>
                <c:pt idx="4601">
                  <c:v>0.97044706299999994</c:v>
                </c:pt>
                <c:pt idx="4602">
                  <c:v>0.97044706299999994</c:v>
                </c:pt>
                <c:pt idx="4603">
                  <c:v>0.97045898399999997</c:v>
                </c:pt>
                <c:pt idx="4604">
                  <c:v>0.97044706299999994</c:v>
                </c:pt>
                <c:pt idx="4605">
                  <c:v>0.97045898399999997</c:v>
                </c:pt>
                <c:pt idx="4606">
                  <c:v>0.97044706299999994</c:v>
                </c:pt>
                <c:pt idx="4607">
                  <c:v>0.97045898399999997</c:v>
                </c:pt>
                <c:pt idx="4608">
                  <c:v>0.97045898399999997</c:v>
                </c:pt>
                <c:pt idx="4609">
                  <c:v>0.97044706299999994</c:v>
                </c:pt>
                <c:pt idx="4610">
                  <c:v>0.97045898399999997</c:v>
                </c:pt>
                <c:pt idx="4611">
                  <c:v>0.97045898399999997</c:v>
                </c:pt>
                <c:pt idx="4612">
                  <c:v>0.97044706299999994</c:v>
                </c:pt>
                <c:pt idx="4613">
                  <c:v>0.97045898399999997</c:v>
                </c:pt>
                <c:pt idx="4614">
                  <c:v>0.97045898399999997</c:v>
                </c:pt>
                <c:pt idx="4615">
                  <c:v>0.97045898399999997</c:v>
                </c:pt>
                <c:pt idx="4616">
                  <c:v>0.97045898399999997</c:v>
                </c:pt>
                <c:pt idx="4617">
                  <c:v>0.97044706299999994</c:v>
                </c:pt>
                <c:pt idx="4618">
                  <c:v>0.97045898399999997</c:v>
                </c:pt>
                <c:pt idx="4619">
                  <c:v>0.97045898399999997</c:v>
                </c:pt>
                <c:pt idx="4620">
                  <c:v>0.97044706299999994</c:v>
                </c:pt>
                <c:pt idx="4621">
                  <c:v>0.97044706299999994</c:v>
                </c:pt>
                <c:pt idx="4622">
                  <c:v>0.97045898399999997</c:v>
                </c:pt>
                <c:pt idx="4623">
                  <c:v>0.97044706299999994</c:v>
                </c:pt>
                <c:pt idx="4624">
                  <c:v>0.97045898399999997</c:v>
                </c:pt>
                <c:pt idx="4625">
                  <c:v>0.97044706299999994</c:v>
                </c:pt>
                <c:pt idx="4626">
                  <c:v>0.97045898399999997</c:v>
                </c:pt>
                <c:pt idx="4627">
                  <c:v>0.97045898399999997</c:v>
                </c:pt>
                <c:pt idx="4628">
                  <c:v>0.97044706299999994</c:v>
                </c:pt>
                <c:pt idx="4629">
                  <c:v>0.97044706299999994</c:v>
                </c:pt>
                <c:pt idx="4630">
                  <c:v>0.97045898399999997</c:v>
                </c:pt>
                <c:pt idx="4631">
                  <c:v>0.97044706299999994</c:v>
                </c:pt>
                <c:pt idx="4632">
                  <c:v>0.97045898399999997</c:v>
                </c:pt>
                <c:pt idx="4633">
                  <c:v>0.97044706299999994</c:v>
                </c:pt>
                <c:pt idx="4634">
                  <c:v>0.97045898399999997</c:v>
                </c:pt>
                <c:pt idx="4635">
                  <c:v>0.97045898399999997</c:v>
                </c:pt>
                <c:pt idx="4636">
                  <c:v>0.97044706299999994</c:v>
                </c:pt>
                <c:pt idx="4637">
                  <c:v>0.97044706299999994</c:v>
                </c:pt>
                <c:pt idx="4638">
                  <c:v>0.97045898399999997</c:v>
                </c:pt>
                <c:pt idx="4639">
                  <c:v>0.97044706299999994</c:v>
                </c:pt>
                <c:pt idx="4640">
                  <c:v>0.97045898399999997</c:v>
                </c:pt>
                <c:pt idx="4641">
                  <c:v>0.97044706299999994</c:v>
                </c:pt>
                <c:pt idx="4642">
                  <c:v>0.97045898399999997</c:v>
                </c:pt>
                <c:pt idx="4643">
                  <c:v>0.97045898399999997</c:v>
                </c:pt>
                <c:pt idx="4644">
                  <c:v>0.97044706299999994</c:v>
                </c:pt>
                <c:pt idx="4645">
                  <c:v>0.97044706299999994</c:v>
                </c:pt>
                <c:pt idx="4646">
                  <c:v>0.97045898399999997</c:v>
                </c:pt>
                <c:pt idx="4647">
                  <c:v>0.97044706299999994</c:v>
                </c:pt>
                <c:pt idx="4648">
                  <c:v>0.97045898399999997</c:v>
                </c:pt>
                <c:pt idx="4649">
                  <c:v>0.97044706299999994</c:v>
                </c:pt>
                <c:pt idx="4650">
                  <c:v>0.97045898399999997</c:v>
                </c:pt>
                <c:pt idx="4651">
                  <c:v>0.97045898399999997</c:v>
                </c:pt>
                <c:pt idx="4652">
                  <c:v>0.97044706299999994</c:v>
                </c:pt>
                <c:pt idx="4653">
                  <c:v>0.97044706299999994</c:v>
                </c:pt>
                <c:pt idx="4654">
                  <c:v>0.97045898399999997</c:v>
                </c:pt>
                <c:pt idx="4655">
                  <c:v>0.97044706299999994</c:v>
                </c:pt>
                <c:pt idx="4656">
                  <c:v>0.97045898399999997</c:v>
                </c:pt>
                <c:pt idx="4657">
                  <c:v>0.97044706299999994</c:v>
                </c:pt>
                <c:pt idx="4658">
                  <c:v>0.97045898399999997</c:v>
                </c:pt>
                <c:pt idx="4659">
                  <c:v>0.97045898399999997</c:v>
                </c:pt>
                <c:pt idx="4660">
                  <c:v>0.97044706299999994</c:v>
                </c:pt>
                <c:pt idx="4661">
                  <c:v>0.97044706299999994</c:v>
                </c:pt>
                <c:pt idx="4662">
                  <c:v>0.97045898399999997</c:v>
                </c:pt>
                <c:pt idx="4663">
                  <c:v>0.97044706299999994</c:v>
                </c:pt>
                <c:pt idx="4664">
                  <c:v>0.97045898399999997</c:v>
                </c:pt>
                <c:pt idx="4665">
                  <c:v>0.97044706299999994</c:v>
                </c:pt>
                <c:pt idx="4666">
                  <c:v>0.97045898399999997</c:v>
                </c:pt>
                <c:pt idx="4667">
                  <c:v>0.97045898399999997</c:v>
                </c:pt>
                <c:pt idx="4668">
                  <c:v>0.97044706299999994</c:v>
                </c:pt>
                <c:pt idx="4669">
                  <c:v>0.97044706299999994</c:v>
                </c:pt>
                <c:pt idx="4670">
                  <c:v>0.97045898399999997</c:v>
                </c:pt>
                <c:pt idx="4671">
                  <c:v>0.97044706299999994</c:v>
                </c:pt>
                <c:pt idx="4672">
                  <c:v>0.97045898399999997</c:v>
                </c:pt>
                <c:pt idx="4673">
                  <c:v>0.97044706299999994</c:v>
                </c:pt>
                <c:pt idx="4674">
                  <c:v>0.97045898399999997</c:v>
                </c:pt>
                <c:pt idx="4675">
                  <c:v>0.97045898399999997</c:v>
                </c:pt>
                <c:pt idx="4676">
                  <c:v>0.97044706299999994</c:v>
                </c:pt>
                <c:pt idx="4677">
                  <c:v>0.97044706299999994</c:v>
                </c:pt>
                <c:pt idx="4678">
                  <c:v>0.97045898399999997</c:v>
                </c:pt>
                <c:pt idx="4679">
                  <c:v>0.97044706299999994</c:v>
                </c:pt>
                <c:pt idx="4680">
                  <c:v>0.97045898399999997</c:v>
                </c:pt>
                <c:pt idx="4681">
                  <c:v>0.97045898399999997</c:v>
                </c:pt>
                <c:pt idx="4682">
                  <c:v>0.97045898399999997</c:v>
                </c:pt>
                <c:pt idx="4683">
                  <c:v>0.97045898399999997</c:v>
                </c:pt>
                <c:pt idx="4684">
                  <c:v>0.97044706299999994</c:v>
                </c:pt>
                <c:pt idx="4685">
                  <c:v>0.97045898399999997</c:v>
                </c:pt>
                <c:pt idx="4686">
                  <c:v>0.97045898399999997</c:v>
                </c:pt>
                <c:pt idx="4687">
                  <c:v>0.97044706299999994</c:v>
                </c:pt>
                <c:pt idx="4688">
                  <c:v>0.97044706299999994</c:v>
                </c:pt>
                <c:pt idx="4689">
                  <c:v>0.97045898399999997</c:v>
                </c:pt>
                <c:pt idx="4690">
                  <c:v>0.97044706299999994</c:v>
                </c:pt>
                <c:pt idx="4691">
                  <c:v>0.97045898399999997</c:v>
                </c:pt>
                <c:pt idx="4692">
                  <c:v>0.97044706299999994</c:v>
                </c:pt>
                <c:pt idx="4693">
                  <c:v>0.97045898399999997</c:v>
                </c:pt>
                <c:pt idx="4694">
                  <c:v>0.97045898399999997</c:v>
                </c:pt>
                <c:pt idx="4695">
                  <c:v>0.97044706299999994</c:v>
                </c:pt>
                <c:pt idx="4696">
                  <c:v>0.97044706299999994</c:v>
                </c:pt>
                <c:pt idx="4697">
                  <c:v>0.97045898399999997</c:v>
                </c:pt>
                <c:pt idx="4698">
                  <c:v>0.97044706299999994</c:v>
                </c:pt>
                <c:pt idx="4699">
                  <c:v>0.97045898399999997</c:v>
                </c:pt>
                <c:pt idx="4700">
                  <c:v>0.97044706299999994</c:v>
                </c:pt>
                <c:pt idx="4701">
                  <c:v>0.97045898399999997</c:v>
                </c:pt>
                <c:pt idx="4702">
                  <c:v>0.97045898399999997</c:v>
                </c:pt>
                <c:pt idx="4703">
                  <c:v>0.97044706299999994</c:v>
                </c:pt>
                <c:pt idx="4704">
                  <c:v>0.97044706299999994</c:v>
                </c:pt>
                <c:pt idx="4705">
                  <c:v>0.97045898399999997</c:v>
                </c:pt>
                <c:pt idx="4706">
                  <c:v>0.97044706299999994</c:v>
                </c:pt>
                <c:pt idx="4707">
                  <c:v>0.97045898399999997</c:v>
                </c:pt>
                <c:pt idx="4708">
                  <c:v>0.97044706299999994</c:v>
                </c:pt>
                <c:pt idx="4709">
                  <c:v>0.97045898399999997</c:v>
                </c:pt>
                <c:pt idx="4710">
                  <c:v>0.97045898399999997</c:v>
                </c:pt>
                <c:pt idx="4711">
                  <c:v>0.97044706299999994</c:v>
                </c:pt>
                <c:pt idx="4712">
                  <c:v>0.97044706299999994</c:v>
                </c:pt>
                <c:pt idx="4713">
                  <c:v>0.97045898399999997</c:v>
                </c:pt>
                <c:pt idx="4714">
                  <c:v>0.97044706299999994</c:v>
                </c:pt>
                <c:pt idx="4715">
                  <c:v>0.97045898399999997</c:v>
                </c:pt>
                <c:pt idx="4716">
                  <c:v>0.97044706299999994</c:v>
                </c:pt>
                <c:pt idx="4717">
                  <c:v>0.97045898399999997</c:v>
                </c:pt>
                <c:pt idx="4718">
                  <c:v>0.97045898399999997</c:v>
                </c:pt>
                <c:pt idx="4719">
                  <c:v>0.97044706299999994</c:v>
                </c:pt>
                <c:pt idx="4720">
                  <c:v>0.97044706299999994</c:v>
                </c:pt>
                <c:pt idx="4721">
                  <c:v>0.97045898399999997</c:v>
                </c:pt>
                <c:pt idx="4722">
                  <c:v>0.97044706299999994</c:v>
                </c:pt>
                <c:pt idx="4723">
                  <c:v>0.97045898399999997</c:v>
                </c:pt>
                <c:pt idx="4724">
                  <c:v>0.97044706299999994</c:v>
                </c:pt>
                <c:pt idx="4725">
                  <c:v>0.97045898399999997</c:v>
                </c:pt>
                <c:pt idx="4726">
                  <c:v>0.97045898399999997</c:v>
                </c:pt>
                <c:pt idx="4727">
                  <c:v>0.97044706299999994</c:v>
                </c:pt>
                <c:pt idx="4728">
                  <c:v>0.97044706299999994</c:v>
                </c:pt>
                <c:pt idx="4729">
                  <c:v>0.97045898399999997</c:v>
                </c:pt>
                <c:pt idx="4730">
                  <c:v>0.97044706299999994</c:v>
                </c:pt>
                <c:pt idx="4731">
                  <c:v>0.97045898399999997</c:v>
                </c:pt>
                <c:pt idx="4732">
                  <c:v>0.97044706299999994</c:v>
                </c:pt>
                <c:pt idx="4733">
                  <c:v>0.97045898399999997</c:v>
                </c:pt>
                <c:pt idx="4734">
                  <c:v>0.97045898399999997</c:v>
                </c:pt>
                <c:pt idx="4735">
                  <c:v>0.97044706299999994</c:v>
                </c:pt>
                <c:pt idx="4736">
                  <c:v>0.97044706299999994</c:v>
                </c:pt>
                <c:pt idx="4737">
                  <c:v>0.97045898399999997</c:v>
                </c:pt>
                <c:pt idx="4738">
                  <c:v>0.97044706299999994</c:v>
                </c:pt>
                <c:pt idx="4739">
                  <c:v>0.97045898399999997</c:v>
                </c:pt>
                <c:pt idx="4740">
                  <c:v>0.97044706299999994</c:v>
                </c:pt>
                <c:pt idx="4741">
                  <c:v>0.97045898399999997</c:v>
                </c:pt>
                <c:pt idx="4742">
                  <c:v>0.97045898399999997</c:v>
                </c:pt>
                <c:pt idx="4743">
                  <c:v>0.97044706299999994</c:v>
                </c:pt>
                <c:pt idx="4744">
                  <c:v>0.97044706299999994</c:v>
                </c:pt>
                <c:pt idx="4745">
                  <c:v>0.97045898399999997</c:v>
                </c:pt>
                <c:pt idx="4746">
                  <c:v>0.97044706299999994</c:v>
                </c:pt>
                <c:pt idx="4747">
                  <c:v>0.97045898399999997</c:v>
                </c:pt>
                <c:pt idx="4748">
                  <c:v>0.97044706299999994</c:v>
                </c:pt>
                <c:pt idx="4749">
                  <c:v>0.97045898399999997</c:v>
                </c:pt>
                <c:pt idx="4750">
                  <c:v>0.97045898399999997</c:v>
                </c:pt>
                <c:pt idx="4751">
                  <c:v>0.97044706299999994</c:v>
                </c:pt>
                <c:pt idx="4752">
                  <c:v>0.97044706299999994</c:v>
                </c:pt>
                <c:pt idx="4753">
                  <c:v>0.97045898399999997</c:v>
                </c:pt>
                <c:pt idx="4754">
                  <c:v>0.97044706299999994</c:v>
                </c:pt>
                <c:pt idx="4755">
                  <c:v>0.97045898399999997</c:v>
                </c:pt>
                <c:pt idx="4756">
                  <c:v>0.97045898399999997</c:v>
                </c:pt>
                <c:pt idx="4757">
                  <c:v>0.97045898399999997</c:v>
                </c:pt>
                <c:pt idx="4758">
                  <c:v>0.97045898399999997</c:v>
                </c:pt>
                <c:pt idx="4759">
                  <c:v>0.97044706299999994</c:v>
                </c:pt>
                <c:pt idx="4760">
                  <c:v>0.97045898399999997</c:v>
                </c:pt>
                <c:pt idx="4761">
                  <c:v>0.97045898399999997</c:v>
                </c:pt>
                <c:pt idx="4762">
                  <c:v>0.97044706299999994</c:v>
                </c:pt>
                <c:pt idx="4763">
                  <c:v>0.97044706299999994</c:v>
                </c:pt>
                <c:pt idx="4764">
                  <c:v>0.97045898399999997</c:v>
                </c:pt>
                <c:pt idx="4765">
                  <c:v>0.97044706299999994</c:v>
                </c:pt>
                <c:pt idx="4766">
                  <c:v>0.97045898399999997</c:v>
                </c:pt>
                <c:pt idx="4767">
                  <c:v>0.97044706299999994</c:v>
                </c:pt>
                <c:pt idx="4768">
                  <c:v>0.97045898399999997</c:v>
                </c:pt>
                <c:pt idx="4769">
                  <c:v>0.97045898399999997</c:v>
                </c:pt>
                <c:pt idx="4770">
                  <c:v>0.97044706299999994</c:v>
                </c:pt>
                <c:pt idx="4771">
                  <c:v>0.97044706299999994</c:v>
                </c:pt>
                <c:pt idx="4772">
                  <c:v>0.97045898399999997</c:v>
                </c:pt>
                <c:pt idx="4773">
                  <c:v>0.97044706299999994</c:v>
                </c:pt>
                <c:pt idx="4774">
                  <c:v>0.97045898399999997</c:v>
                </c:pt>
                <c:pt idx="4775">
                  <c:v>0.97044706299999994</c:v>
                </c:pt>
                <c:pt idx="4776">
                  <c:v>0.97045898399999997</c:v>
                </c:pt>
                <c:pt idx="4777">
                  <c:v>0.97045898399999997</c:v>
                </c:pt>
                <c:pt idx="4778">
                  <c:v>0.97044706299999994</c:v>
                </c:pt>
                <c:pt idx="4779">
                  <c:v>0.97044706299999994</c:v>
                </c:pt>
                <c:pt idx="4780">
                  <c:v>0.97045898399999997</c:v>
                </c:pt>
                <c:pt idx="4781">
                  <c:v>0.97044706299999994</c:v>
                </c:pt>
                <c:pt idx="4782">
                  <c:v>0.97045898399999997</c:v>
                </c:pt>
                <c:pt idx="4783">
                  <c:v>0.97044706299999994</c:v>
                </c:pt>
                <c:pt idx="4784">
                  <c:v>0.97045898399999997</c:v>
                </c:pt>
                <c:pt idx="4785">
                  <c:v>0.97045898399999997</c:v>
                </c:pt>
                <c:pt idx="4786">
                  <c:v>0.97044706299999994</c:v>
                </c:pt>
                <c:pt idx="4787">
                  <c:v>0.97044706299999994</c:v>
                </c:pt>
                <c:pt idx="4788">
                  <c:v>0.97045898399999997</c:v>
                </c:pt>
                <c:pt idx="4789">
                  <c:v>0.97044706299999994</c:v>
                </c:pt>
                <c:pt idx="4790">
                  <c:v>0.97045898399999997</c:v>
                </c:pt>
                <c:pt idx="4791">
                  <c:v>0.97044706299999994</c:v>
                </c:pt>
                <c:pt idx="4792">
                  <c:v>0.97045898399999997</c:v>
                </c:pt>
                <c:pt idx="4793">
                  <c:v>0.97045898399999997</c:v>
                </c:pt>
                <c:pt idx="4794">
                  <c:v>0.97044706299999994</c:v>
                </c:pt>
                <c:pt idx="4795">
                  <c:v>0.97044706299999994</c:v>
                </c:pt>
                <c:pt idx="4796">
                  <c:v>0.97045898399999997</c:v>
                </c:pt>
                <c:pt idx="4797">
                  <c:v>0.97044706299999994</c:v>
                </c:pt>
                <c:pt idx="4798">
                  <c:v>0.97045898399999997</c:v>
                </c:pt>
                <c:pt idx="4799">
                  <c:v>0.97044706299999994</c:v>
                </c:pt>
                <c:pt idx="4800">
                  <c:v>0.97045898399999997</c:v>
                </c:pt>
                <c:pt idx="4801">
                  <c:v>0.97044706299999994</c:v>
                </c:pt>
                <c:pt idx="4802">
                  <c:v>0.97044706299999994</c:v>
                </c:pt>
                <c:pt idx="4803">
                  <c:v>0.97045898399999997</c:v>
                </c:pt>
                <c:pt idx="4804">
                  <c:v>0.97044706299999994</c:v>
                </c:pt>
                <c:pt idx="4805">
                  <c:v>0.97044706299999994</c:v>
                </c:pt>
                <c:pt idx="4806">
                  <c:v>0.97047090499999999</c:v>
                </c:pt>
                <c:pt idx="4807">
                  <c:v>0.97044706299999994</c:v>
                </c:pt>
                <c:pt idx="4808">
                  <c:v>0.97047090499999999</c:v>
                </c:pt>
                <c:pt idx="4809">
                  <c:v>0.97044706299999994</c:v>
                </c:pt>
                <c:pt idx="4810">
                  <c:v>0.97045898399999997</c:v>
                </c:pt>
                <c:pt idx="4811">
                  <c:v>0.97047090499999999</c:v>
                </c:pt>
                <c:pt idx="4812">
                  <c:v>0.97044706299999994</c:v>
                </c:pt>
                <c:pt idx="4813">
                  <c:v>0.97045898399999997</c:v>
                </c:pt>
                <c:pt idx="4814">
                  <c:v>0.97047090499999999</c:v>
                </c:pt>
                <c:pt idx="4815">
                  <c:v>0.97044706299999994</c:v>
                </c:pt>
                <c:pt idx="4816">
                  <c:v>0.97045898399999997</c:v>
                </c:pt>
                <c:pt idx="4817">
                  <c:v>0.97044706299999994</c:v>
                </c:pt>
                <c:pt idx="4818">
                  <c:v>0.97044706299999994</c:v>
                </c:pt>
                <c:pt idx="4819">
                  <c:v>0.97047090499999999</c:v>
                </c:pt>
                <c:pt idx="4820">
                  <c:v>0.97044706299999994</c:v>
                </c:pt>
                <c:pt idx="4821">
                  <c:v>0.97045898399999997</c:v>
                </c:pt>
                <c:pt idx="4822">
                  <c:v>0.97047090499999999</c:v>
                </c:pt>
                <c:pt idx="4823">
                  <c:v>0.97045898399999997</c:v>
                </c:pt>
                <c:pt idx="4824">
                  <c:v>0.97045898399999997</c:v>
                </c:pt>
                <c:pt idx="4825">
                  <c:v>0.97043514300000011</c:v>
                </c:pt>
                <c:pt idx="4826">
                  <c:v>0.97045898399999997</c:v>
                </c:pt>
                <c:pt idx="4827">
                  <c:v>0.97045898399999997</c:v>
                </c:pt>
                <c:pt idx="4828">
                  <c:v>0.97043514300000011</c:v>
                </c:pt>
                <c:pt idx="4829">
                  <c:v>0.97043514300000011</c:v>
                </c:pt>
                <c:pt idx="4830">
                  <c:v>0.97043514300000011</c:v>
                </c:pt>
                <c:pt idx="4831">
                  <c:v>0.97041130099999995</c:v>
                </c:pt>
                <c:pt idx="4832">
                  <c:v>0.97043514300000011</c:v>
                </c:pt>
                <c:pt idx="4833">
                  <c:v>0.97043514300000011</c:v>
                </c:pt>
                <c:pt idx="4834">
                  <c:v>0.97043514300000011</c:v>
                </c:pt>
                <c:pt idx="4835">
                  <c:v>0.97043514300000011</c:v>
                </c:pt>
                <c:pt idx="4836">
                  <c:v>0.97041130099999995</c:v>
                </c:pt>
                <c:pt idx="4837">
                  <c:v>0.97041130099999995</c:v>
                </c:pt>
                <c:pt idx="4838">
                  <c:v>0.97043514300000011</c:v>
                </c:pt>
                <c:pt idx="4839">
                  <c:v>0.97041130099999995</c:v>
                </c:pt>
                <c:pt idx="4840">
                  <c:v>0.97043514300000011</c:v>
                </c:pt>
                <c:pt idx="4841">
                  <c:v>0.97043514300000011</c:v>
                </c:pt>
                <c:pt idx="4842">
                  <c:v>0.97041130099999995</c:v>
                </c:pt>
                <c:pt idx="4843">
                  <c:v>0.97041130099999995</c:v>
                </c:pt>
                <c:pt idx="4844">
                  <c:v>0.97041130099999995</c:v>
                </c:pt>
                <c:pt idx="4845">
                  <c:v>0.97041130099999995</c:v>
                </c:pt>
                <c:pt idx="4846">
                  <c:v>0.97043514300000011</c:v>
                </c:pt>
                <c:pt idx="4847">
                  <c:v>0.97041130099999995</c:v>
                </c:pt>
                <c:pt idx="4848">
                  <c:v>0.97041130099999995</c:v>
                </c:pt>
                <c:pt idx="4849">
                  <c:v>0.97041130099999995</c:v>
                </c:pt>
                <c:pt idx="4850">
                  <c:v>0.97041130099999995</c:v>
                </c:pt>
                <c:pt idx="4851">
                  <c:v>0.97041130099999995</c:v>
                </c:pt>
                <c:pt idx="4852">
                  <c:v>0.97041130099999995</c:v>
                </c:pt>
                <c:pt idx="4853">
                  <c:v>0.97041130099999995</c:v>
                </c:pt>
                <c:pt idx="4854">
                  <c:v>0.97041130099999995</c:v>
                </c:pt>
                <c:pt idx="4855">
                  <c:v>0.97038745900000001</c:v>
                </c:pt>
                <c:pt idx="4856">
                  <c:v>0.97041130099999995</c:v>
                </c:pt>
                <c:pt idx="4857">
                  <c:v>0.97041130099999995</c:v>
                </c:pt>
                <c:pt idx="4858">
                  <c:v>0.97041130099999995</c:v>
                </c:pt>
                <c:pt idx="4859">
                  <c:v>0.97041130099999995</c:v>
                </c:pt>
                <c:pt idx="4860">
                  <c:v>0.97038745900000001</c:v>
                </c:pt>
                <c:pt idx="4861">
                  <c:v>0.97038745900000001</c:v>
                </c:pt>
                <c:pt idx="4862">
                  <c:v>0.97041130099999995</c:v>
                </c:pt>
                <c:pt idx="4863">
                  <c:v>0.97038745900000001</c:v>
                </c:pt>
                <c:pt idx="4864">
                  <c:v>0.97041130099999995</c:v>
                </c:pt>
                <c:pt idx="4865">
                  <c:v>0.97041130099999995</c:v>
                </c:pt>
                <c:pt idx="4866">
                  <c:v>0.97038745900000001</c:v>
                </c:pt>
                <c:pt idx="4867">
                  <c:v>0.97038745900000001</c:v>
                </c:pt>
                <c:pt idx="4868">
                  <c:v>0.97038745900000001</c:v>
                </c:pt>
                <c:pt idx="4869">
                  <c:v>0.97038745900000001</c:v>
                </c:pt>
                <c:pt idx="4870">
                  <c:v>0.97041130099999995</c:v>
                </c:pt>
                <c:pt idx="4871">
                  <c:v>0.97038745900000001</c:v>
                </c:pt>
                <c:pt idx="4872">
                  <c:v>0.97038745900000001</c:v>
                </c:pt>
                <c:pt idx="4873">
                  <c:v>0.97038745900000001</c:v>
                </c:pt>
                <c:pt idx="4874">
                  <c:v>0.97038745900000001</c:v>
                </c:pt>
                <c:pt idx="4875">
                  <c:v>0.97038745900000001</c:v>
                </c:pt>
                <c:pt idx="4876">
                  <c:v>0.97038745900000001</c:v>
                </c:pt>
                <c:pt idx="4877">
                  <c:v>0.97038745900000001</c:v>
                </c:pt>
                <c:pt idx="4878">
                  <c:v>0.97038745900000001</c:v>
                </c:pt>
                <c:pt idx="4879">
                  <c:v>0.97038745900000001</c:v>
                </c:pt>
                <c:pt idx="4880">
                  <c:v>0.97038745900000001</c:v>
                </c:pt>
                <c:pt idx="4881">
                  <c:v>0.97041130099999995</c:v>
                </c:pt>
                <c:pt idx="4882">
                  <c:v>0.97038745900000001</c:v>
                </c:pt>
                <c:pt idx="4883">
                  <c:v>0.97038745900000001</c:v>
                </c:pt>
                <c:pt idx="4884">
                  <c:v>0.97038745900000001</c:v>
                </c:pt>
                <c:pt idx="4885">
                  <c:v>0.97038745900000001</c:v>
                </c:pt>
                <c:pt idx="4886">
                  <c:v>0.97041130099999995</c:v>
                </c:pt>
                <c:pt idx="4887">
                  <c:v>0.97038745900000001</c:v>
                </c:pt>
                <c:pt idx="4888">
                  <c:v>0.97038745900000001</c:v>
                </c:pt>
                <c:pt idx="4889">
                  <c:v>0.97038745900000001</c:v>
                </c:pt>
                <c:pt idx="4890">
                  <c:v>0.97038745900000001</c:v>
                </c:pt>
                <c:pt idx="4891">
                  <c:v>0.97038745900000001</c:v>
                </c:pt>
                <c:pt idx="4892">
                  <c:v>0.97038745900000001</c:v>
                </c:pt>
                <c:pt idx="4893">
                  <c:v>0.97038745900000001</c:v>
                </c:pt>
                <c:pt idx="4894">
                  <c:v>0.97038745900000001</c:v>
                </c:pt>
                <c:pt idx="4895">
                  <c:v>0.97038745900000001</c:v>
                </c:pt>
                <c:pt idx="4896">
                  <c:v>0.97038745900000001</c:v>
                </c:pt>
                <c:pt idx="4897">
                  <c:v>0.97041130099999995</c:v>
                </c:pt>
                <c:pt idx="4898">
                  <c:v>0.97038745900000001</c:v>
                </c:pt>
                <c:pt idx="4899">
                  <c:v>0.97038745900000001</c:v>
                </c:pt>
                <c:pt idx="4900">
                  <c:v>0.97041130099999995</c:v>
                </c:pt>
                <c:pt idx="4901">
                  <c:v>0.97038745900000001</c:v>
                </c:pt>
                <c:pt idx="4902">
                  <c:v>0.97041130099999995</c:v>
                </c:pt>
                <c:pt idx="4903">
                  <c:v>0.97038745900000001</c:v>
                </c:pt>
                <c:pt idx="4904">
                  <c:v>0.97038745900000001</c:v>
                </c:pt>
                <c:pt idx="4905">
                  <c:v>0.97038745900000001</c:v>
                </c:pt>
                <c:pt idx="4906">
                  <c:v>0.97038745900000001</c:v>
                </c:pt>
                <c:pt idx="4907">
                  <c:v>0.97038745900000001</c:v>
                </c:pt>
                <c:pt idx="4908">
                  <c:v>0.97041130099999995</c:v>
                </c:pt>
                <c:pt idx="4909">
                  <c:v>0.97038745900000001</c:v>
                </c:pt>
                <c:pt idx="4910">
                  <c:v>0.97038745900000001</c:v>
                </c:pt>
                <c:pt idx="4911">
                  <c:v>0.97038745900000001</c:v>
                </c:pt>
                <c:pt idx="4912">
                  <c:v>0.97038745900000001</c:v>
                </c:pt>
                <c:pt idx="4913">
                  <c:v>0.97041130099999995</c:v>
                </c:pt>
                <c:pt idx="4914">
                  <c:v>0.97038745900000001</c:v>
                </c:pt>
                <c:pt idx="4915">
                  <c:v>0.97038745900000001</c:v>
                </c:pt>
                <c:pt idx="4916">
                  <c:v>0.97038745900000001</c:v>
                </c:pt>
                <c:pt idx="4917">
                  <c:v>0.97038745900000001</c:v>
                </c:pt>
                <c:pt idx="4918">
                  <c:v>0.97038745900000001</c:v>
                </c:pt>
                <c:pt idx="4919">
                  <c:v>0.97038745900000001</c:v>
                </c:pt>
                <c:pt idx="4920">
                  <c:v>0.97038745900000001</c:v>
                </c:pt>
                <c:pt idx="4921">
                  <c:v>0.97038745900000001</c:v>
                </c:pt>
                <c:pt idx="4922">
                  <c:v>0.97038745900000001</c:v>
                </c:pt>
                <c:pt idx="4923">
                  <c:v>0.97038745900000001</c:v>
                </c:pt>
                <c:pt idx="4924">
                  <c:v>0.97041130099999995</c:v>
                </c:pt>
                <c:pt idx="4925">
                  <c:v>0.97038745900000001</c:v>
                </c:pt>
                <c:pt idx="4926">
                  <c:v>0.97038745900000001</c:v>
                </c:pt>
                <c:pt idx="4927">
                  <c:v>0.97038745900000001</c:v>
                </c:pt>
                <c:pt idx="4928">
                  <c:v>0.97038745900000001</c:v>
                </c:pt>
                <c:pt idx="4929">
                  <c:v>0.97041130099999995</c:v>
                </c:pt>
                <c:pt idx="4930">
                  <c:v>0.97038745900000001</c:v>
                </c:pt>
                <c:pt idx="4931">
                  <c:v>0.97038745900000001</c:v>
                </c:pt>
                <c:pt idx="4932">
                  <c:v>0.97038745900000001</c:v>
                </c:pt>
                <c:pt idx="4933">
                  <c:v>0.97038745900000001</c:v>
                </c:pt>
                <c:pt idx="4934">
                  <c:v>0.97038745900000001</c:v>
                </c:pt>
                <c:pt idx="4935">
                  <c:v>0.97038745900000001</c:v>
                </c:pt>
                <c:pt idx="4936">
                  <c:v>0.97038745900000001</c:v>
                </c:pt>
                <c:pt idx="4937">
                  <c:v>0.97038745900000001</c:v>
                </c:pt>
                <c:pt idx="4938">
                  <c:v>0.97038745900000001</c:v>
                </c:pt>
                <c:pt idx="4939">
                  <c:v>0.97038745900000001</c:v>
                </c:pt>
                <c:pt idx="4940">
                  <c:v>0.97041130099999995</c:v>
                </c:pt>
                <c:pt idx="4941">
                  <c:v>0.97038745900000001</c:v>
                </c:pt>
                <c:pt idx="4942">
                  <c:v>0.97038745900000001</c:v>
                </c:pt>
                <c:pt idx="4943">
                  <c:v>0.97038745900000001</c:v>
                </c:pt>
                <c:pt idx="4944">
                  <c:v>0.97038745900000001</c:v>
                </c:pt>
                <c:pt idx="4945">
                  <c:v>0.97041130099999995</c:v>
                </c:pt>
                <c:pt idx="4946">
                  <c:v>0.97038745900000001</c:v>
                </c:pt>
                <c:pt idx="4947">
                  <c:v>0.97038745900000001</c:v>
                </c:pt>
                <c:pt idx="4948">
                  <c:v>0.97038745900000001</c:v>
                </c:pt>
                <c:pt idx="4949">
                  <c:v>0.97038745900000001</c:v>
                </c:pt>
                <c:pt idx="4950">
                  <c:v>0.97038745900000001</c:v>
                </c:pt>
                <c:pt idx="4951">
                  <c:v>0.97038745900000001</c:v>
                </c:pt>
                <c:pt idx="4952">
                  <c:v>0.97038745900000001</c:v>
                </c:pt>
                <c:pt idx="4953">
                  <c:v>0.97038745900000001</c:v>
                </c:pt>
                <c:pt idx="4954">
                  <c:v>0.97038745900000001</c:v>
                </c:pt>
                <c:pt idx="4955">
                  <c:v>0.97038745900000001</c:v>
                </c:pt>
                <c:pt idx="4956">
                  <c:v>0.97041130099999995</c:v>
                </c:pt>
                <c:pt idx="4957">
                  <c:v>0.97038745900000001</c:v>
                </c:pt>
                <c:pt idx="4958">
                  <c:v>0.97038745900000001</c:v>
                </c:pt>
                <c:pt idx="4959">
                  <c:v>0.97038745900000001</c:v>
                </c:pt>
                <c:pt idx="4960">
                  <c:v>0.97038745900000001</c:v>
                </c:pt>
                <c:pt idx="4961">
                  <c:v>0.97041130099999995</c:v>
                </c:pt>
                <c:pt idx="4962">
                  <c:v>0.97038745900000001</c:v>
                </c:pt>
                <c:pt idx="4963">
                  <c:v>0.97038745900000001</c:v>
                </c:pt>
                <c:pt idx="4964">
                  <c:v>0.97038745900000001</c:v>
                </c:pt>
                <c:pt idx="4965">
                  <c:v>0.97038745900000001</c:v>
                </c:pt>
                <c:pt idx="4966">
                  <c:v>0.97038745900000001</c:v>
                </c:pt>
                <c:pt idx="4967">
                  <c:v>0.97038745900000001</c:v>
                </c:pt>
                <c:pt idx="4968">
                  <c:v>0.97038745900000001</c:v>
                </c:pt>
                <c:pt idx="4969">
                  <c:v>0.97038745900000001</c:v>
                </c:pt>
                <c:pt idx="4970">
                  <c:v>0.97038745900000001</c:v>
                </c:pt>
                <c:pt idx="4971">
                  <c:v>0.97038745900000001</c:v>
                </c:pt>
                <c:pt idx="4972">
                  <c:v>0.97041130099999995</c:v>
                </c:pt>
                <c:pt idx="4973">
                  <c:v>0.97038745900000001</c:v>
                </c:pt>
                <c:pt idx="4974">
                  <c:v>0.97038745900000001</c:v>
                </c:pt>
                <c:pt idx="4975">
                  <c:v>0.97041130099999995</c:v>
                </c:pt>
                <c:pt idx="4976">
                  <c:v>0.97038745900000001</c:v>
                </c:pt>
                <c:pt idx="4977">
                  <c:v>0.97041130099999995</c:v>
                </c:pt>
                <c:pt idx="4978">
                  <c:v>0.97038745900000001</c:v>
                </c:pt>
                <c:pt idx="4979">
                  <c:v>0.97038745900000001</c:v>
                </c:pt>
                <c:pt idx="4980">
                  <c:v>0.97038745900000001</c:v>
                </c:pt>
                <c:pt idx="4981">
                  <c:v>0.97038745900000001</c:v>
                </c:pt>
                <c:pt idx="4982">
                  <c:v>0.97038745900000001</c:v>
                </c:pt>
                <c:pt idx="4983">
                  <c:v>0.97041130099999995</c:v>
                </c:pt>
                <c:pt idx="4984">
                  <c:v>0.97038745900000001</c:v>
                </c:pt>
                <c:pt idx="4985">
                  <c:v>0.97038745900000001</c:v>
                </c:pt>
                <c:pt idx="4986">
                  <c:v>0.97038745900000001</c:v>
                </c:pt>
                <c:pt idx="4987">
                  <c:v>0.97038745900000001</c:v>
                </c:pt>
                <c:pt idx="4988">
                  <c:v>0.97041130099999995</c:v>
                </c:pt>
                <c:pt idx="4989">
                  <c:v>0.97038745900000001</c:v>
                </c:pt>
                <c:pt idx="4990">
                  <c:v>0.97038745900000001</c:v>
                </c:pt>
                <c:pt idx="4991">
                  <c:v>0.97038745900000001</c:v>
                </c:pt>
                <c:pt idx="4992">
                  <c:v>0.97038745900000001</c:v>
                </c:pt>
                <c:pt idx="4993">
                  <c:v>0.97038745900000001</c:v>
                </c:pt>
                <c:pt idx="4994">
                  <c:v>0.97038745900000001</c:v>
                </c:pt>
                <c:pt idx="4995">
                  <c:v>0.97038745900000001</c:v>
                </c:pt>
                <c:pt idx="4996">
                  <c:v>0.97038745900000001</c:v>
                </c:pt>
                <c:pt idx="4997">
                  <c:v>0.97038745900000001</c:v>
                </c:pt>
                <c:pt idx="4998">
                  <c:v>0.97038745900000001</c:v>
                </c:pt>
                <c:pt idx="4999">
                  <c:v>0.97041130099999995</c:v>
                </c:pt>
                <c:pt idx="5000">
                  <c:v>0.97038745900000001</c:v>
                </c:pt>
                <c:pt idx="5001">
                  <c:v>0.97038745900000001</c:v>
                </c:pt>
                <c:pt idx="5002">
                  <c:v>0.97038745900000001</c:v>
                </c:pt>
                <c:pt idx="5003">
                  <c:v>0.97038745900000001</c:v>
                </c:pt>
                <c:pt idx="5004">
                  <c:v>0.97041130099999995</c:v>
                </c:pt>
                <c:pt idx="5005">
                  <c:v>0.97038745900000001</c:v>
                </c:pt>
                <c:pt idx="5006">
                  <c:v>0.97038745900000001</c:v>
                </c:pt>
                <c:pt idx="5007">
                  <c:v>0.97038745900000001</c:v>
                </c:pt>
                <c:pt idx="5008">
                  <c:v>0.97038745900000001</c:v>
                </c:pt>
                <c:pt idx="5009">
                  <c:v>0.97038745900000001</c:v>
                </c:pt>
                <c:pt idx="5010">
                  <c:v>0.97038745900000001</c:v>
                </c:pt>
                <c:pt idx="5011">
                  <c:v>0.97038745900000001</c:v>
                </c:pt>
                <c:pt idx="5012">
                  <c:v>0.97038745900000001</c:v>
                </c:pt>
                <c:pt idx="5013">
                  <c:v>0.97038745900000001</c:v>
                </c:pt>
                <c:pt idx="5014">
                  <c:v>0.97038745900000001</c:v>
                </c:pt>
                <c:pt idx="5015">
                  <c:v>0.97041130099999995</c:v>
                </c:pt>
                <c:pt idx="5016">
                  <c:v>0.97038745900000001</c:v>
                </c:pt>
                <c:pt idx="5017">
                  <c:v>0.97038745900000001</c:v>
                </c:pt>
                <c:pt idx="5018">
                  <c:v>0.97038745900000001</c:v>
                </c:pt>
                <c:pt idx="5019">
                  <c:v>0.97038745900000001</c:v>
                </c:pt>
                <c:pt idx="5020">
                  <c:v>0.97041130099999995</c:v>
                </c:pt>
                <c:pt idx="5021">
                  <c:v>0.97038745900000001</c:v>
                </c:pt>
                <c:pt idx="5022">
                  <c:v>0.97038745900000001</c:v>
                </c:pt>
                <c:pt idx="5023">
                  <c:v>0.97038745900000001</c:v>
                </c:pt>
                <c:pt idx="5024">
                  <c:v>0.97038745900000001</c:v>
                </c:pt>
                <c:pt idx="5025">
                  <c:v>0.97038745900000001</c:v>
                </c:pt>
                <c:pt idx="5026">
                  <c:v>0.97038745900000001</c:v>
                </c:pt>
                <c:pt idx="5027">
                  <c:v>0.97038745900000001</c:v>
                </c:pt>
                <c:pt idx="5028">
                  <c:v>0.97038745900000001</c:v>
                </c:pt>
                <c:pt idx="5029">
                  <c:v>0.97038745900000001</c:v>
                </c:pt>
                <c:pt idx="5030">
                  <c:v>0.97038745900000001</c:v>
                </c:pt>
                <c:pt idx="5031">
                  <c:v>0.97041130099999995</c:v>
                </c:pt>
                <c:pt idx="5032">
                  <c:v>0.97038745900000001</c:v>
                </c:pt>
                <c:pt idx="5033">
                  <c:v>0.97038745900000001</c:v>
                </c:pt>
                <c:pt idx="5034">
                  <c:v>0.97038745900000001</c:v>
                </c:pt>
                <c:pt idx="5035">
                  <c:v>0.97038745900000001</c:v>
                </c:pt>
                <c:pt idx="5036">
                  <c:v>0.97041130099999995</c:v>
                </c:pt>
                <c:pt idx="5037">
                  <c:v>0.97038745900000001</c:v>
                </c:pt>
                <c:pt idx="5038">
                  <c:v>0.97038745900000001</c:v>
                </c:pt>
                <c:pt idx="5039">
                  <c:v>0.97038745900000001</c:v>
                </c:pt>
                <c:pt idx="5040">
                  <c:v>0.97038745900000001</c:v>
                </c:pt>
                <c:pt idx="5041">
                  <c:v>0.97038745900000001</c:v>
                </c:pt>
                <c:pt idx="5042">
                  <c:v>0.97038745900000001</c:v>
                </c:pt>
                <c:pt idx="5043">
                  <c:v>0.97038745900000001</c:v>
                </c:pt>
                <c:pt idx="5044">
                  <c:v>0.97038745900000001</c:v>
                </c:pt>
                <c:pt idx="5045">
                  <c:v>0.97038745900000001</c:v>
                </c:pt>
                <c:pt idx="5046">
                  <c:v>0.97038745900000001</c:v>
                </c:pt>
                <c:pt idx="5047">
                  <c:v>0.97041130099999995</c:v>
                </c:pt>
                <c:pt idx="5048">
                  <c:v>0.97038745900000001</c:v>
                </c:pt>
                <c:pt idx="5049">
                  <c:v>0.97038745900000001</c:v>
                </c:pt>
                <c:pt idx="5050">
                  <c:v>0.97041130099999995</c:v>
                </c:pt>
                <c:pt idx="5051">
                  <c:v>0.97038745900000001</c:v>
                </c:pt>
                <c:pt idx="5052">
                  <c:v>0.97041130099999995</c:v>
                </c:pt>
                <c:pt idx="5053">
                  <c:v>0.97038745900000001</c:v>
                </c:pt>
                <c:pt idx="5054">
                  <c:v>0.97038745900000001</c:v>
                </c:pt>
                <c:pt idx="5055">
                  <c:v>0.97038745900000001</c:v>
                </c:pt>
                <c:pt idx="5056">
                  <c:v>0.97038745900000001</c:v>
                </c:pt>
                <c:pt idx="5057">
                  <c:v>0.97038745900000001</c:v>
                </c:pt>
                <c:pt idx="5058">
                  <c:v>0.97041130099999995</c:v>
                </c:pt>
                <c:pt idx="5059">
                  <c:v>0.97038745900000001</c:v>
                </c:pt>
                <c:pt idx="5060">
                  <c:v>0.97038745900000001</c:v>
                </c:pt>
                <c:pt idx="5061">
                  <c:v>0.97038745900000001</c:v>
                </c:pt>
                <c:pt idx="5062">
                  <c:v>0.97038745900000001</c:v>
                </c:pt>
                <c:pt idx="5063">
                  <c:v>0.97041130099999995</c:v>
                </c:pt>
                <c:pt idx="5064">
                  <c:v>0.97038745900000001</c:v>
                </c:pt>
                <c:pt idx="5065">
                  <c:v>0.97038745900000001</c:v>
                </c:pt>
                <c:pt idx="5066">
                  <c:v>0.97038745900000001</c:v>
                </c:pt>
                <c:pt idx="5067">
                  <c:v>0.97038745900000001</c:v>
                </c:pt>
                <c:pt idx="5068">
                  <c:v>0.97038745900000001</c:v>
                </c:pt>
                <c:pt idx="5069">
                  <c:v>0.97038745900000001</c:v>
                </c:pt>
                <c:pt idx="5070">
                  <c:v>0.97038745900000001</c:v>
                </c:pt>
                <c:pt idx="5071">
                  <c:v>0.97038745900000001</c:v>
                </c:pt>
                <c:pt idx="5072">
                  <c:v>0.97038745900000001</c:v>
                </c:pt>
                <c:pt idx="5073">
                  <c:v>0.97038745900000001</c:v>
                </c:pt>
                <c:pt idx="5074">
                  <c:v>0.97041130099999995</c:v>
                </c:pt>
                <c:pt idx="5075">
                  <c:v>0.97038745900000001</c:v>
                </c:pt>
                <c:pt idx="5076">
                  <c:v>0.97038745900000001</c:v>
                </c:pt>
                <c:pt idx="5077">
                  <c:v>0.97038745900000001</c:v>
                </c:pt>
                <c:pt idx="5078">
                  <c:v>0.97038745900000001</c:v>
                </c:pt>
                <c:pt idx="5079">
                  <c:v>0.97041130099999995</c:v>
                </c:pt>
                <c:pt idx="5080">
                  <c:v>0.97038745900000001</c:v>
                </c:pt>
                <c:pt idx="5081">
                  <c:v>0.97038745900000001</c:v>
                </c:pt>
                <c:pt idx="5082">
                  <c:v>0.97038745900000001</c:v>
                </c:pt>
                <c:pt idx="5083">
                  <c:v>0.97038745900000001</c:v>
                </c:pt>
                <c:pt idx="5084">
                  <c:v>0.97038745900000001</c:v>
                </c:pt>
                <c:pt idx="5085">
                  <c:v>0.97038745900000001</c:v>
                </c:pt>
                <c:pt idx="5086">
                  <c:v>0.97038745900000001</c:v>
                </c:pt>
                <c:pt idx="5087">
                  <c:v>0.97038745900000001</c:v>
                </c:pt>
                <c:pt idx="5088">
                  <c:v>0.97038745900000001</c:v>
                </c:pt>
                <c:pt idx="5089">
                  <c:v>0.97038745900000001</c:v>
                </c:pt>
                <c:pt idx="5090">
                  <c:v>0.97041130099999995</c:v>
                </c:pt>
                <c:pt idx="5091">
                  <c:v>0.97038745900000001</c:v>
                </c:pt>
                <c:pt idx="5092">
                  <c:v>0.97038745900000001</c:v>
                </c:pt>
                <c:pt idx="5093">
                  <c:v>0.97038745900000001</c:v>
                </c:pt>
                <c:pt idx="5094">
                  <c:v>0.97038745900000001</c:v>
                </c:pt>
                <c:pt idx="5095">
                  <c:v>0.97041130099999995</c:v>
                </c:pt>
                <c:pt idx="5096">
                  <c:v>0.97038745900000001</c:v>
                </c:pt>
                <c:pt idx="5097">
                  <c:v>0.97038745900000001</c:v>
                </c:pt>
                <c:pt idx="5098">
                  <c:v>0.97038745900000001</c:v>
                </c:pt>
                <c:pt idx="5099">
                  <c:v>0.97038745900000001</c:v>
                </c:pt>
                <c:pt idx="5100">
                  <c:v>0.97038745900000001</c:v>
                </c:pt>
                <c:pt idx="5101">
                  <c:v>0.97038745900000001</c:v>
                </c:pt>
                <c:pt idx="5102">
                  <c:v>0.97038745900000001</c:v>
                </c:pt>
                <c:pt idx="5103">
                  <c:v>0.97038745900000001</c:v>
                </c:pt>
                <c:pt idx="5104">
                  <c:v>0.97038745900000001</c:v>
                </c:pt>
                <c:pt idx="5105">
                  <c:v>0.97038745900000001</c:v>
                </c:pt>
                <c:pt idx="5106">
                  <c:v>0.97041130099999995</c:v>
                </c:pt>
                <c:pt idx="5107">
                  <c:v>0.97038745900000001</c:v>
                </c:pt>
                <c:pt idx="5108">
                  <c:v>0.97038745900000001</c:v>
                </c:pt>
                <c:pt idx="5109">
                  <c:v>0.97038745900000001</c:v>
                </c:pt>
                <c:pt idx="5110">
                  <c:v>0.97038745900000001</c:v>
                </c:pt>
                <c:pt idx="5111">
                  <c:v>0.97041130099999995</c:v>
                </c:pt>
                <c:pt idx="5112">
                  <c:v>0.97038745900000001</c:v>
                </c:pt>
                <c:pt idx="5113">
                  <c:v>0.97038745900000001</c:v>
                </c:pt>
                <c:pt idx="5114">
                  <c:v>0.97038745900000001</c:v>
                </c:pt>
                <c:pt idx="5115">
                  <c:v>0.97038745900000001</c:v>
                </c:pt>
                <c:pt idx="5116">
                  <c:v>0.97038745900000001</c:v>
                </c:pt>
                <c:pt idx="5117">
                  <c:v>0.97038745900000001</c:v>
                </c:pt>
                <c:pt idx="5118">
                  <c:v>0.97038745900000001</c:v>
                </c:pt>
                <c:pt idx="5119">
                  <c:v>0.97038745900000001</c:v>
                </c:pt>
                <c:pt idx="5120">
                  <c:v>0.97038745900000001</c:v>
                </c:pt>
                <c:pt idx="5121">
                  <c:v>0.97038745900000001</c:v>
                </c:pt>
                <c:pt idx="5122">
                  <c:v>0.97041130099999995</c:v>
                </c:pt>
                <c:pt idx="5123">
                  <c:v>0.97038745900000001</c:v>
                </c:pt>
                <c:pt idx="5124">
                  <c:v>0.97038745900000001</c:v>
                </c:pt>
                <c:pt idx="5125">
                  <c:v>0.97041130099999995</c:v>
                </c:pt>
                <c:pt idx="5126">
                  <c:v>0.97038745900000001</c:v>
                </c:pt>
                <c:pt idx="5127">
                  <c:v>0.97041130099999995</c:v>
                </c:pt>
                <c:pt idx="5128">
                  <c:v>0.97038745900000001</c:v>
                </c:pt>
                <c:pt idx="5129">
                  <c:v>0.97038745900000001</c:v>
                </c:pt>
                <c:pt idx="5130">
                  <c:v>0.97038745900000001</c:v>
                </c:pt>
                <c:pt idx="5131">
                  <c:v>0.97038745900000001</c:v>
                </c:pt>
                <c:pt idx="5132">
                  <c:v>0.97038745900000001</c:v>
                </c:pt>
                <c:pt idx="5133">
                  <c:v>0.97041130099999995</c:v>
                </c:pt>
                <c:pt idx="5134">
                  <c:v>0.97038745900000001</c:v>
                </c:pt>
                <c:pt idx="5135">
                  <c:v>0.97038745900000001</c:v>
                </c:pt>
                <c:pt idx="5136">
                  <c:v>0.97038745900000001</c:v>
                </c:pt>
                <c:pt idx="5137">
                  <c:v>0.97038745900000001</c:v>
                </c:pt>
                <c:pt idx="5138">
                  <c:v>0.97041130099999995</c:v>
                </c:pt>
                <c:pt idx="5139">
                  <c:v>0.97038745900000001</c:v>
                </c:pt>
                <c:pt idx="5140">
                  <c:v>0.97038745900000001</c:v>
                </c:pt>
                <c:pt idx="5141">
                  <c:v>0.97038745900000001</c:v>
                </c:pt>
                <c:pt idx="5142">
                  <c:v>0.97038745900000001</c:v>
                </c:pt>
                <c:pt idx="5143">
                  <c:v>0.97038745900000001</c:v>
                </c:pt>
                <c:pt idx="5144">
                  <c:v>0.97038745900000001</c:v>
                </c:pt>
                <c:pt idx="5145">
                  <c:v>0.97038745900000001</c:v>
                </c:pt>
                <c:pt idx="5146">
                  <c:v>0.97038745900000001</c:v>
                </c:pt>
                <c:pt idx="5147">
                  <c:v>0.97038745900000001</c:v>
                </c:pt>
                <c:pt idx="5148">
                  <c:v>0.97038745900000001</c:v>
                </c:pt>
                <c:pt idx="5149">
                  <c:v>0.97041130099999995</c:v>
                </c:pt>
                <c:pt idx="5150">
                  <c:v>0.97038745900000001</c:v>
                </c:pt>
                <c:pt idx="5151">
                  <c:v>0.97038745900000001</c:v>
                </c:pt>
                <c:pt idx="5152">
                  <c:v>0.97038745900000001</c:v>
                </c:pt>
                <c:pt idx="5153">
                  <c:v>0.97038745900000001</c:v>
                </c:pt>
                <c:pt idx="5154">
                  <c:v>0.97041130099999995</c:v>
                </c:pt>
                <c:pt idx="5155">
                  <c:v>0.97038745900000001</c:v>
                </c:pt>
                <c:pt idx="5156">
                  <c:v>0.97038745900000001</c:v>
                </c:pt>
                <c:pt idx="5157">
                  <c:v>0.97038745900000001</c:v>
                </c:pt>
                <c:pt idx="5158">
                  <c:v>0.97038745900000001</c:v>
                </c:pt>
                <c:pt idx="5159">
                  <c:v>0.97038745900000001</c:v>
                </c:pt>
                <c:pt idx="5160">
                  <c:v>0.97038745900000001</c:v>
                </c:pt>
                <c:pt idx="5161">
                  <c:v>0.97038745900000001</c:v>
                </c:pt>
                <c:pt idx="5162">
                  <c:v>0.97038745900000001</c:v>
                </c:pt>
                <c:pt idx="5163">
                  <c:v>0.97038745900000001</c:v>
                </c:pt>
                <c:pt idx="5164">
                  <c:v>0.97038745900000001</c:v>
                </c:pt>
                <c:pt idx="5165">
                  <c:v>0.97041130099999995</c:v>
                </c:pt>
                <c:pt idx="5166">
                  <c:v>0.97038745900000001</c:v>
                </c:pt>
                <c:pt idx="5167">
                  <c:v>0.97038745900000001</c:v>
                </c:pt>
                <c:pt idx="5168">
                  <c:v>0.97038745900000001</c:v>
                </c:pt>
                <c:pt idx="5169">
                  <c:v>0.97038745900000001</c:v>
                </c:pt>
                <c:pt idx="5170">
                  <c:v>0.97041130099999995</c:v>
                </c:pt>
                <c:pt idx="5171">
                  <c:v>0.97038745900000001</c:v>
                </c:pt>
                <c:pt idx="5172">
                  <c:v>0.97038745900000001</c:v>
                </c:pt>
                <c:pt idx="5173">
                  <c:v>0.97038745900000001</c:v>
                </c:pt>
                <c:pt idx="5174">
                  <c:v>0.97038745900000001</c:v>
                </c:pt>
                <c:pt idx="5175">
                  <c:v>0.97038745900000001</c:v>
                </c:pt>
                <c:pt idx="5176">
                  <c:v>0.97038745900000001</c:v>
                </c:pt>
                <c:pt idx="5177">
                  <c:v>0.97038745900000001</c:v>
                </c:pt>
                <c:pt idx="5178">
                  <c:v>0.97038745900000001</c:v>
                </c:pt>
                <c:pt idx="5179">
                  <c:v>0.97038745900000001</c:v>
                </c:pt>
                <c:pt idx="5180">
                  <c:v>0.97038745900000001</c:v>
                </c:pt>
                <c:pt idx="5181">
                  <c:v>0.97041130099999995</c:v>
                </c:pt>
                <c:pt idx="5182">
                  <c:v>0.97038745900000001</c:v>
                </c:pt>
                <c:pt idx="5183">
                  <c:v>0.97038745900000001</c:v>
                </c:pt>
                <c:pt idx="5184">
                  <c:v>0.97038745900000001</c:v>
                </c:pt>
                <c:pt idx="5185">
                  <c:v>0.97038745900000001</c:v>
                </c:pt>
                <c:pt idx="5186">
                  <c:v>0.97041130099999995</c:v>
                </c:pt>
                <c:pt idx="5187">
                  <c:v>0.97038745900000001</c:v>
                </c:pt>
                <c:pt idx="5188">
                  <c:v>0.97038745900000001</c:v>
                </c:pt>
                <c:pt idx="5189">
                  <c:v>0.97038745900000001</c:v>
                </c:pt>
                <c:pt idx="5190">
                  <c:v>0.97038745900000001</c:v>
                </c:pt>
                <c:pt idx="5191">
                  <c:v>0.97038745900000001</c:v>
                </c:pt>
                <c:pt idx="5192">
                  <c:v>0.97038745900000001</c:v>
                </c:pt>
                <c:pt idx="5193">
                  <c:v>0.97038745900000001</c:v>
                </c:pt>
                <c:pt idx="5194">
                  <c:v>0.97038745900000001</c:v>
                </c:pt>
                <c:pt idx="5195">
                  <c:v>0.97038745900000001</c:v>
                </c:pt>
                <c:pt idx="5196">
                  <c:v>0.97038745900000001</c:v>
                </c:pt>
                <c:pt idx="5197">
                  <c:v>0.97041130099999995</c:v>
                </c:pt>
                <c:pt idx="5198">
                  <c:v>0.97038745900000001</c:v>
                </c:pt>
                <c:pt idx="5199">
                  <c:v>0.97038745900000001</c:v>
                </c:pt>
                <c:pt idx="5200">
                  <c:v>0.97041130099999995</c:v>
                </c:pt>
                <c:pt idx="5201">
                  <c:v>0.97038745900000001</c:v>
                </c:pt>
                <c:pt idx="5202">
                  <c:v>0.97041130099999995</c:v>
                </c:pt>
                <c:pt idx="5203">
                  <c:v>0.97038745900000001</c:v>
                </c:pt>
                <c:pt idx="5204">
                  <c:v>0.97038745900000001</c:v>
                </c:pt>
                <c:pt idx="5205">
                  <c:v>0.97038745900000001</c:v>
                </c:pt>
                <c:pt idx="5206">
                  <c:v>0.97038745900000001</c:v>
                </c:pt>
                <c:pt idx="5207">
                  <c:v>0.97038745900000001</c:v>
                </c:pt>
                <c:pt idx="5208">
                  <c:v>0.97041130099999995</c:v>
                </c:pt>
                <c:pt idx="5209">
                  <c:v>0.97038745900000001</c:v>
                </c:pt>
                <c:pt idx="5210">
                  <c:v>0.97038745900000001</c:v>
                </c:pt>
                <c:pt idx="5211">
                  <c:v>0.97038745900000001</c:v>
                </c:pt>
                <c:pt idx="5212">
                  <c:v>0.97038745900000001</c:v>
                </c:pt>
                <c:pt idx="5213">
                  <c:v>0.97041130099999995</c:v>
                </c:pt>
                <c:pt idx="5214">
                  <c:v>0.97038745900000001</c:v>
                </c:pt>
                <c:pt idx="5215">
                  <c:v>0.97038745900000001</c:v>
                </c:pt>
                <c:pt idx="5216">
                  <c:v>0.97038745900000001</c:v>
                </c:pt>
                <c:pt idx="5217">
                  <c:v>0.97038745900000001</c:v>
                </c:pt>
                <c:pt idx="5218">
                  <c:v>0.97038745900000001</c:v>
                </c:pt>
                <c:pt idx="5219">
                  <c:v>0.97038745900000001</c:v>
                </c:pt>
                <c:pt idx="5220">
                  <c:v>0.97038745900000001</c:v>
                </c:pt>
                <c:pt idx="5221">
                  <c:v>0.97038745900000001</c:v>
                </c:pt>
                <c:pt idx="5222">
                  <c:v>0.97038745900000001</c:v>
                </c:pt>
                <c:pt idx="5223">
                  <c:v>0.97038745900000001</c:v>
                </c:pt>
                <c:pt idx="5224">
                  <c:v>0.97041130099999995</c:v>
                </c:pt>
                <c:pt idx="5225">
                  <c:v>0.97038745900000001</c:v>
                </c:pt>
                <c:pt idx="5226">
                  <c:v>0.97038745900000001</c:v>
                </c:pt>
                <c:pt idx="5227">
                  <c:v>0.97038745900000001</c:v>
                </c:pt>
                <c:pt idx="5228">
                  <c:v>0.97038745900000001</c:v>
                </c:pt>
                <c:pt idx="5229">
                  <c:v>0.97041130099999995</c:v>
                </c:pt>
                <c:pt idx="5230">
                  <c:v>0.97038745900000001</c:v>
                </c:pt>
                <c:pt idx="5231">
                  <c:v>0.97038745900000001</c:v>
                </c:pt>
                <c:pt idx="5232">
                  <c:v>0.97038745900000001</c:v>
                </c:pt>
                <c:pt idx="5233">
                  <c:v>0.97038745900000001</c:v>
                </c:pt>
                <c:pt idx="5234">
                  <c:v>0.97038745900000001</c:v>
                </c:pt>
                <c:pt idx="5235">
                  <c:v>0.97038745900000001</c:v>
                </c:pt>
                <c:pt idx="5236">
                  <c:v>0.97038745900000001</c:v>
                </c:pt>
                <c:pt idx="5237">
                  <c:v>0.97038745900000001</c:v>
                </c:pt>
                <c:pt idx="5238">
                  <c:v>0.97038745900000001</c:v>
                </c:pt>
                <c:pt idx="5239">
                  <c:v>0.97038745900000001</c:v>
                </c:pt>
                <c:pt idx="5240">
                  <c:v>0.97041130099999995</c:v>
                </c:pt>
                <c:pt idx="5241">
                  <c:v>0.97038745900000001</c:v>
                </c:pt>
                <c:pt idx="5242">
                  <c:v>0.97038745900000001</c:v>
                </c:pt>
                <c:pt idx="5243">
                  <c:v>0.97038745900000001</c:v>
                </c:pt>
                <c:pt idx="5244">
                  <c:v>0.97038745900000001</c:v>
                </c:pt>
                <c:pt idx="5245">
                  <c:v>0.97041130099999995</c:v>
                </c:pt>
                <c:pt idx="5246">
                  <c:v>0.97038745900000001</c:v>
                </c:pt>
                <c:pt idx="5247">
                  <c:v>0.97038745900000001</c:v>
                </c:pt>
                <c:pt idx="5248">
                  <c:v>0.97038745900000001</c:v>
                </c:pt>
                <c:pt idx="5249">
                  <c:v>0.97038745900000001</c:v>
                </c:pt>
                <c:pt idx="5250">
                  <c:v>0.97038745900000001</c:v>
                </c:pt>
                <c:pt idx="5251">
                  <c:v>0.97038745900000001</c:v>
                </c:pt>
                <c:pt idx="5252">
                  <c:v>0.97038745900000001</c:v>
                </c:pt>
                <c:pt idx="5253">
                  <c:v>0.97038745900000001</c:v>
                </c:pt>
                <c:pt idx="5254">
                  <c:v>0.97038745900000001</c:v>
                </c:pt>
                <c:pt idx="5255">
                  <c:v>0.97038745900000001</c:v>
                </c:pt>
                <c:pt idx="5256">
                  <c:v>0.97041130099999995</c:v>
                </c:pt>
                <c:pt idx="5257">
                  <c:v>0.97038745900000001</c:v>
                </c:pt>
                <c:pt idx="5258">
                  <c:v>0.97038745900000001</c:v>
                </c:pt>
                <c:pt idx="5259">
                  <c:v>0.97038745900000001</c:v>
                </c:pt>
                <c:pt idx="5260">
                  <c:v>0.97038745900000001</c:v>
                </c:pt>
                <c:pt idx="5261">
                  <c:v>0.97041130099999995</c:v>
                </c:pt>
                <c:pt idx="5262">
                  <c:v>0.97038745900000001</c:v>
                </c:pt>
                <c:pt idx="5263">
                  <c:v>0.97038745900000001</c:v>
                </c:pt>
                <c:pt idx="5264">
                  <c:v>0.97038745900000001</c:v>
                </c:pt>
                <c:pt idx="5265">
                  <c:v>0.97038745900000001</c:v>
                </c:pt>
                <c:pt idx="5266">
                  <c:v>0.97038745900000001</c:v>
                </c:pt>
                <c:pt idx="5267">
                  <c:v>0.97041130099999995</c:v>
                </c:pt>
                <c:pt idx="5268">
                  <c:v>0.97038745900000001</c:v>
                </c:pt>
                <c:pt idx="5269">
                  <c:v>0.97038745900000001</c:v>
                </c:pt>
                <c:pt idx="5270">
                  <c:v>0.97038745900000001</c:v>
                </c:pt>
                <c:pt idx="5271">
                  <c:v>0.97038745900000001</c:v>
                </c:pt>
                <c:pt idx="5272">
                  <c:v>0.97041130099999995</c:v>
                </c:pt>
                <c:pt idx="5273">
                  <c:v>0.97038745900000001</c:v>
                </c:pt>
                <c:pt idx="5274">
                  <c:v>0.97038745900000001</c:v>
                </c:pt>
                <c:pt idx="5275">
                  <c:v>0.97038745900000001</c:v>
                </c:pt>
                <c:pt idx="5276">
                  <c:v>0.97038745900000001</c:v>
                </c:pt>
                <c:pt idx="5277">
                  <c:v>0.97038745900000001</c:v>
                </c:pt>
                <c:pt idx="5278">
                  <c:v>0.97038745900000001</c:v>
                </c:pt>
                <c:pt idx="5279">
                  <c:v>0.97038745900000001</c:v>
                </c:pt>
                <c:pt idx="5280">
                  <c:v>0.97038745900000001</c:v>
                </c:pt>
                <c:pt idx="5281">
                  <c:v>0.97038745900000001</c:v>
                </c:pt>
                <c:pt idx="5282">
                  <c:v>0.97038745900000001</c:v>
                </c:pt>
                <c:pt idx="5283">
                  <c:v>0.97041130099999995</c:v>
                </c:pt>
                <c:pt idx="5284">
                  <c:v>0.97038745900000001</c:v>
                </c:pt>
                <c:pt idx="5285">
                  <c:v>0.97038745900000001</c:v>
                </c:pt>
                <c:pt idx="5286">
                  <c:v>0.97038745900000001</c:v>
                </c:pt>
                <c:pt idx="5287">
                  <c:v>0.97038745900000001</c:v>
                </c:pt>
                <c:pt idx="5288">
                  <c:v>0.97041130099999995</c:v>
                </c:pt>
                <c:pt idx="5289">
                  <c:v>0.97038745900000001</c:v>
                </c:pt>
                <c:pt idx="5290">
                  <c:v>0.97038745900000001</c:v>
                </c:pt>
                <c:pt idx="5291">
                  <c:v>0.97038745900000001</c:v>
                </c:pt>
                <c:pt idx="5292">
                  <c:v>0.97038745900000001</c:v>
                </c:pt>
                <c:pt idx="5293">
                  <c:v>0.97038745900000001</c:v>
                </c:pt>
                <c:pt idx="5294">
                  <c:v>0.97038745900000001</c:v>
                </c:pt>
                <c:pt idx="5295">
                  <c:v>0.97038745900000001</c:v>
                </c:pt>
                <c:pt idx="5296">
                  <c:v>0.97038745900000001</c:v>
                </c:pt>
                <c:pt idx="5297">
                  <c:v>0.97038745900000001</c:v>
                </c:pt>
                <c:pt idx="5298">
                  <c:v>0.97038745900000001</c:v>
                </c:pt>
                <c:pt idx="5299">
                  <c:v>0.97041130099999995</c:v>
                </c:pt>
                <c:pt idx="5300">
                  <c:v>0.97038745900000001</c:v>
                </c:pt>
                <c:pt idx="5301">
                  <c:v>0.97038745900000001</c:v>
                </c:pt>
                <c:pt idx="5302">
                  <c:v>0.97038745900000001</c:v>
                </c:pt>
                <c:pt idx="5303">
                  <c:v>0.97038745900000001</c:v>
                </c:pt>
                <c:pt idx="5304">
                  <c:v>0.97041130099999995</c:v>
                </c:pt>
                <c:pt idx="5305">
                  <c:v>0.97038745900000001</c:v>
                </c:pt>
                <c:pt idx="5306">
                  <c:v>0.97038745900000001</c:v>
                </c:pt>
                <c:pt idx="5307">
                  <c:v>0.97038745900000001</c:v>
                </c:pt>
                <c:pt idx="5308">
                  <c:v>0.97038745900000001</c:v>
                </c:pt>
                <c:pt idx="5309">
                  <c:v>0.97038745900000001</c:v>
                </c:pt>
                <c:pt idx="5310">
                  <c:v>0.97038745900000001</c:v>
                </c:pt>
                <c:pt idx="5311">
                  <c:v>0.97038745900000001</c:v>
                </c:pt>
                <c:pt idx="5312">
                  <c:v>0.97038745900000001</c:v>
                </c:pt>
                <c:pt idx="5313">
                  <c:v>0.97038745900000001</c:v>
                </c:pt>
                <c:pt idx="5314">
                  <c:v>0.97038745900000001</c:v>
                </c:pt>
                <c:pt idx="5315">
                  <c:v>0.97041130099999995</c:v>
                </c:pt>
                <c:pt idx="5316">
                  <c:v>0.97038745900000001</c:v>
                </c:pt>
                <c:pt idx="5317">
                  <c:v>0.97038745900000001</c:v>
                </c:pt>
                <c:pt idx="5318">
                  <c:v>0.97038745900000001</c:v>
                </c:pt>
                <c:pt idx="5319">
                  <c:v>0.97038745900000001</c:v>
                </c:pt>
                <c:pt idx="5320">
                  <c:v>0.97041130099999995</c:v>
                </c:pt>
                <c:pt idx="5321">
                  <c:v>0.97038745900000001</c:v>
                </c:pt>
                <c:pt idx="5322">
                  <c:v>0.97038745900000001</c:v>
                </c:pt>
                <c:pt idx="5323">
                  <c:v>0.97038745900000001</c:v>
                </c:pt>
                <c:pt idx="5324">
                  <c:v>0.97038745900000001</c:v>
                </c:pt>
                <c:pt idx="5325">
                  <c:v>0.97038745900000001</c:v>
                </c:pt>
                <c:pt idx="5326">
                  <c:v>0.97038745900000001</c:v>
                </c:pt>
                <c:pt idx="5327">
                  <c:v>0.97038745900000001</c:v>
                </c:pt>
                <c:pt idx="5328">
                  <c:v>0.97038745900000001</c:v>
                </c:pt>
                <c:pt idx="5329">
                  <c:v>0.97038745900000001</c:v>
                </c:pt>
                <c:pt idx="5330">
                  <c:v>0.97038745900000001</c:v>
                </c:pt>
                <c:pt idx="5331">
                  <c:v>0.97041130099999995</c:v>
                </c:pt>
                <c:pt idx="5332">
                  <c:v>0.97038745900000001</c:v>
                </c:pt>
                <c:pt idx="5333">
                  <c:v>0.97038745900000001</c:v>
                </c:pt>
                <c:pt idx="5334">
                  <c:v>0.97038745900000001</c:v>
                </c:pt>
                <c:pt idx="5335">
                  <c:v>0.97038745900000001</c:v>
                </c:pt>
                <c:pt idx="5336">
                  <c:v>0.97041130099999995</c:v>
                </c:pt>
                <c:pt idx="5337">
                  <c:v>0.97038745900000001</c:v>
                </c:pt>
                <c:pt idx="5338">
                  <c:v>0.97038745900000001</c:v>
                </c:pt>
                <c:pt idx="5339">
                  <c:v>0.97038745900000001</c:v>
                </c:pt>
                <c:pt idx="5340">
                  <c:v>0.97038745900000001</c:v>
                </c:pt>
                <c:pt idx="5341">
                  <c:v>0.97038745900000001</c:v>
                </c:pt>
                <c:pt idx="5342">
                  <c:v>0.97041130099999995</c:v>
                </c:pt>
                <c:pt idx="5343">
                  <c:v>0.97038745900000001</c:v>
                </c:pt>
                <c:pt idx="5344">
                  <c:v>0.97038745900000001</c:v>
                </c:pt>
                <c:pt idx="5345">
                  <c:v>0.97038745900000001</c:v>
                </c:pt>
                <c:pt idx="5346">
                  <c:v>0.97038745900000001</c:v>
                </c:pt>
                <c:pt idx="5347">
                  <c:v>0.97041130099999995</c:v>
                </c:pt>
                <c:pt idx="5348">
                  <c:v>0.97038745900000001</c:v>
                </c:pt>
                <c:pt idx="5349">
                  <c:v>0.97038745900000001</c:v>
                </c:pt>
                <c:pt idx="5350">
                  <c:v>0.97038745900000001</c:v>
                </c:pt>
                <c:pt idx="5351">
                  <c:v>0.97038745900000001</c:v>
                </c:pt>
                <c:pt idx="5352">
                  <c:v>0.97038745900000001</c:v>
                </c:pt>
                <c:pt idx="5353">
                  <c:v>0.97038745900000001</c:v>
                </c:pt>
                <c:pt idx="5354">
                  <c:v>0.97038745900000001</c:v>
                </c:pt>
                <c:pt idx="5355">
                  <c:v>0.97038745900000001</c:v>
                </c:pt>
                <c:pt idx="5356">
                  <c:v>0.97038745900000001</c:v>
                </c:pt>
                <c:pt idx="5357">
                  <c:v>0.97038745900000001</c:v>
                </c:pt>
                <c:pt idx="5358">
                  <c:v>0.97041130099999995</c:v>
                </c:pt>
                <c:pt idx="5359">
                  <c:v>0.97038745900000001</c:v>
                </c:pt>
                <c:pt idx="5360">
                  <c:v>0.97038745900000001</c:v>
                </c:pt>
                <c:pt idx="5361">
                  <c:v>0.97038745900000001</c:v>
                </c:pt>
                <c:pt idx="5362">
                  <c:v>0.97038745900000001</c:v>
                </c:pt>
                <c:pt idx="5363">
                  <c:v>0.97041130099999995</c:v>
                </c:pt>
                <c:pt idx="5364">
                  <c:v>0.97038745900000001</c:v>
                </c:pt>
                <c:pt idx="5365">
                  <c:v>0.97038745900000001</c:v>
                </c:pt>
                <c:pt idx="5366">
                  <c:v>0.97038745900000001</c:v>
                </c:pt>
                <c:pt idx="5367">
                  <c:v>0.97038745900000001</c:v>
                </c:pt>
                <c:pt idx="5368">
                  <c:v>0.97038745900000001</c:v>
                </c:pt>
                <c:pt idx="5369">
                  <c:v>0.97038745900000001</c:v>
                </c:pt>
                <c:pt idx="5370">
                  <c:v>0.97038745900000001</c:v>
                </c:pt>
                <c:pt idx="5371">
                  <c:v>0.97038745900000001</c:v>
                </c:pt>
                <c:pt idx="5372">
                  <c:v>0.97038745900000001</c:v>
                </c:pt>
                <c:pt idx="5373">
                  <c:v>0.97038745900000001</c:v>
                </c:pt>
                <c:pt idx="5374">
                  <c:v>0.97041130099999995</c:v>
                </c:pt>
                <c:pt idx="5375">
                  <c:v>0.97038745900000001</c:v>
                </c:pt>
                <c:pt idx="5376">
                  <c:v>0.97038745900000001</c:v>
                </c:pt>
                <c:pt idx="5377">
                  <c:v>0.97038745900000001</c:v>
                </c:pt>
                <c:pt idx="5378">
                  <c:v>0.97038745900000001</c:v>
                </c:pt>
                <c:pt idx="5379">
                  <c:v>0.97041130099999995</c:v>
                </c:pt>
                <c:pt idx="5380">
                  <c:v>0.97038745900000001</c:v>
                </c:pt>
                <c:pt idx="5381">
                  <c:v>0.97038745900000001</c:v>
                </c:pt>
                <c:pt idx="5382">
                  <c:v>0.97038745900000001</c:v>
                </c:pt>
                <c:pt idx="5383">
                  <c:v>0.97038745900000001</c:v>
                </c:pt>
                <c:pt idx="5384">
                  <c:v>0.97038745900000001</c:v>
                </c:pt>
                <c:pt idx="5385">
                  <c:v>0.97038745900000001</c:v>
                </c:pt>
                <c:pt idx="5386">
                  <c:v>0.97038745900000001</c:v>
                </c:pt>
                <c:pt idx="5387">
                  <c:v>0.97038745900000001</c:v>
                </c:pt>
                <c:pt idx="5388">
                  <c:v>0.97038745900000001</c:v>
                </c:pt>
                <c:pt idx="5389">
                  <c:v>0.97038745900000001</c:v>
                </c:pt>
                <c:pt idx="5390">
                  <c:v>0.97041130099999995</c:v>
                </c:pt>
                <c:pt idx="5391">
                  <c:v>0.97038745900000001</c:v>
                </c:pt>
                <c:pt idx="5392">
                  <c:v>0.97038745900000001</c:v>
                </c:pt>
                <c:pt idx="5393">
                  <c:v>0.97038745900000001</c:v>
                </c:pt>
                <c:pt idx="5394">
                  <c:v>0.97038745900000001</c:v>
                </c:pt>
                <c:pt idx="5395">
                  <c:v>0.97041130099999995</c:v>
                </c:pt>
                <c:pt idx="5396">
                  <c:v>0.97038745900000001</c:v>
                </c:pt>
                <c:pt idx="5397">
                  <c:v>0.97038745900000001</c:v>
                </c:pt>
                <c:pt idx="5398">
                  <c:v>0.97038745900000001</c:v>
                </c:pt>
                <c:pt idx="5399">
                  <c:v>0.97038745900000001</c:v>
                </c:pt>
                <c:pt idx="5400">
                  <c:v>0.97038745900000001</c:v>
                </c:pt>
                <c:pt idx="5401">
                  <c:v>0.97038745900000001</c:v>
                </c:pt>
                <c:pt idx="5402">
                  <c:v>0.97038745900000001</c:v>
                </c:pt>
                <c:pt idx="5403">
                  <c:v>0.97038745900000001</c:v>
                </c:pt>
                <c:pt idx="5404">
                  <c:v>0.97038745900000001</c:v>
                </c:pt>
                <c:pt idx="5405">
                  <c:v>0.97038745900000001</c:v>
                </c:pt>
                <c:pt idx="5406">
                  <c:v>0.97041130099999995</c:v>
                </c:pt>
                <c:pt idx="5407">
                  <c:v>0.97038745900000001</c:v>
                </c:pt>
                <c:pt idx="5408">
                  <c:v>0.97038745900000001</c:v>
                </c:pt>
                <c:pt idx="5409">
                  <c:v>0.97038745900000001</c:v>
                </c:pt>
                <c:pt idx="5410">
                  <c:v>0.97038745900000001</c:v>
                </c:pt>
                <c:pt idx="5411">
                  <c:v>0.97041130099999995</c:v>
                </c:pt>
                <c:pt idx="5412">
                  <c:v>0.97038745900000001</c:v>
                </c:pt>
                <c:pt idx="5413">
                  <c:v>0.97038745900000001</c:v>
                </c:pt>
                <c:pt idx="5414">
                  <c:v>0.97038745900000001</c:v>
                </c:pt>
                <c:pt idx="5415">
                  <c:v>0.97038745900000001</c:v>
                </c:pt>
                <c:pt idx="5416">
                  <c:v>0.97038745900000001</c:v>
                </c:pt>
                <c:pt idx="5417">
                  <c:v>0.97041130099999995</c:v>
                </c:pt>
                <c:pt idx="5418">
                  <c:v>0.97038745900000001</c:v>
                </c:pt>
                <c:pt idx="5419">
                  <c:v>0.97038745900000001</c:v>
                </c:pt>
                <c:pt idx="5420">
                  <c:v>0.97038745900000001</c:v>
                </c:pt>
                <c:pt idx="5421">
                  <c:v>0.97038745900000001</c:v>
                </c:pt>
                <c:pt idx="5422">
                  <c:v>0.97041130099999995</c:v>
                </c:pt>
                <c:pt idx="5423">
                  <c:v>0.97038745900000001</c:v>
                </c:pt>
                <c:pt idx="5424">
                  <c:v>0.97038745900000001</c:v>
                </c:pt>
                <c:pt idx="5425">
                  <c:v>0.97038745900000001</c:v>
                </c:pt>
                <c:pt idx="5426">
                  <c:v>0.97038745900000001</c:v>
                </c:pt>
                <c:pt idx="5427">
                  <c:v>0.97038745900000001</c:v>
                </c:pt>
                <c:pt idx="5428">
                  <c:v>0.97038745900000001</c:v>
                </c:pt>
                <c:pt idx="5429">
                  <c:v>0.97038745900000001</c:v>
                </c:pt>
                <c:pt idx="5430">
                  <c:v>0.97038745900000001</c:v>
                </c:pt>
                <c:pt idx="5431">
                  <c:v>0.97038745900000001</c:v>
                </c:pt>
                <c:pt idx="5432">
                  <c:v>0.97038745900000001</c:v>
                </c:pt>
                <c:pt idx="5433">
                  <c:v>0.97041130099999995</c:v>
                </c:pt>
                <c:pt idx="5434">
                  <c:v>0.97038745900000001</c:v>
                </c:pt>
                <c:pt idx="5435">
                  <c:v>0.97038745900000001</c:v>
                </c:pt>
                <c:pt idx="5436">
                  <c:v>0.97038745900000001</c:v>
                </c:pt>
                <c:pt idx="5437">
                  <c:v>0.97038745900000001</c:v>
                </c:pt>
                <c:pt idx="5438">
                  <c:v>0.97041130099999995</c:v>
                </c:pt>
                <c:pt idx="5439">
                  <c:v>0.97038745900000001</c:v>
                </c:pt>
                <c:pt idx="5440">
                  <c:v>0.97038745900000001</c:v>
                </c:pt>
                <c:pt idx="5441">
                  <c:v>0.97038745900000001</c:v>
                </c:pt>
                <c:pt idx="5442">
                  <c:v>0.97038745900000001</c:v>
                </c:pt>
                <c:pt idx="5443">
                  <c:v>0.97038745900000001</c:v>
                </c:pt>
                <c:pt idx="5444">
                  <c:v>0.97038745900000001</c:v>
                </c:pt>
                <c:pt idx="5445">
                  <c:v>0.97038745900000001</c:v>
                </c:pt>
                <c:pt idx="5446">
                  <c:v>0.97038745900000001</c:v>
                </c:pt>
                <c:pt idx="5447">
                  <c:v>0.97038745900000001</c:v>
                </c:pt>
                <c:pt idx="5448">
                  <c:v>0.97038745900000001</c:v>
                </c:pt>
                <c:pt idx="5449">
                  <c:v>0.97041130099999995</c:v>
                </c:pt>
                <c:pt idx="5450">
                  <c:v>0.97038745900000001</c:v>
                </c:pt>
                <c:pt idx="5451">
                  <c:v>0.97038745900000001</c:v>
                </c:pt>
                <c:pt idx="5452">
                  <c:v>0.97038745900000001</c:v>
                </c:pt>
                <c:pt idx="5453">
                  <c:v>0.97038745900000001</c:v>
                </c:pt>
                <c:pt idx="5454">
                  <c:v>0.97041130099999995</c:v>
                </c:pt>
                <c:pt idx="5455">
                  <c:v>0.97038745900000001</c:v>
                </c:pt>
                <c:pt idx="5456">
                  <c:v>0.97038745900000001</c:v>
                </c:pt>
                <c:pt idx="5457">
                  <c:v>0.97038745900000001</c:v>
                </c:pt>
                <c:pt idx="5458">
                  <c:v>0.97038745900000001</c:v>
                </c:pt>
                <c:pt idx="5459">
                  <c:v>0.97038745900000001</c:v>
                </c:pt>
                <c:pt idx="5460">
                  <c:v>0.97038745900000001</c:v>
                </c:pt>
                <c:pt idx="5461">
                  <c:v>0.97038745900000001</c:v>
                </c:pt>
                <c:pt idx="5462">
                  <c:v>0.97038745900000001</c:v>
                </c:pt>
                <c:pt idx="5463">
                  <c:v>0.97038745900000001</c:v>
                </c:pt>
                <c:pt idx="5464">
                  <c:v>0.97038745900000001</c:v>
                </c:pt>
                <c:pt idx="5465">
                  <c:v>0.97041130099999995</c:v>
                </c:pt>
                <c:pt idx="5466">
                  <c:v>0.97038745900000001</c:v>
                </c:pt>
                <c:pt idx="5467">
                  <c:v>0.97038745900000001</c:v>
                </c:pt>
                <c:pt idx="5468">
                  <c:v>0.97038745900000001</c:v>
                </c:pt>
                <c:pt idx="5469">
                  <c:v>0.97038745900000001</c:v>
                </c:pt>
                <c:pt idx="5470">
                  <c:v>0.97041130099999995</c:v>
                </c:pt>
                <c:pt idx="5471">
                  <c:v>0.97038745900000001</c:v>
                </c:pt>
                <c:pt idx="5472">
                  <c:v>0.97038745900000001</c:v>
                </c:pt>
                <c:pt idx="5473">
                  <c:v>0.97038745900000001</c:v>
                </c:pt>
                <c:pt idx="5474">
                  <c:v>0.97038745900000001</c:v>
                </c:pt>
                <c:pt idx="5475">
                  <c:v>0.97038745900000001</c:v>
                </c:pt>
                <c:pt idx="5476">
                  <c:v>0.97038745900000001</c:v>
                </c:pt>
                <c:pt idx="5477">
                  <c:v>0.97038745900000001</c:v>
                </c:pt>
                <c:pt idx="5478">
                  <c:v>0.97038745900000001</c:v>
                </c:pt>
                <c:pt idx="5479">
                  <c:v>0.97038745900000001</c:v>
                </c:pt>
                <c:pt idx="5480">
                  <c:v>0.97038745900000001</c:v>
                </c:pt>
                <c:pt idx="5481">
                  <c:v>0.97041130099999995</c:v>
                </c:pt>
                <c:pt idx="5482">
                  <c:v>0.97038745900000001</c:v>
                </c:pt>
                <c:pt idx="5483">
                  <c:v>0.97038745900000001</c:v>
                </c:pt>
                <c:pt idx="5484">
                  <c:v>0.97038745900000001</c:v>
                </c:pt>
                <c:pt idx="5485">
                  <c:v>0.97038745900000001</c:v>
                </c:pt>
                <c:pt idx="5486">
                  <c:v>0.97041130099999995</c:v>
                </c:pt>
                <c:pt idx="5487">
                  <c:v>0.97038745900000001</c:v>
                </c:pt>
                <c:pt idx="5488">
                  <c:v>0.97038745900000001</c:v>
                </c:pt>
                <c:pt idx="5489">
                  <c:v>0.97038745900000001</c:v>
                </c:pt>
                <c:pt idx="5490">
                  <c:v>0.97038745900000001</c:v>
                </c:pt>
                <c:pt idx="5491">
                  <c:v>0.97038745900000001</c:v>
                </c:pt>
                <c:pt idx="5492">
                  <c:v>0.97041130099999995</c:v>
                </c:pt>
                <c:pt idx="5493">
                  <c:v>0.97038745900000001</c:v>
                </c:pt>
                <c:pt idx="5494">
                  <c:v>0.97038745900000001</c:v>
                </c:pt>
                <c:pt idx="5495">
                  <c:v>0.97038745900000001</c:v>
                </c:pt>
                <c:pt idx="5496">
                  <c:v>0.97038745900000001</c:v>
                </c:pt>
                <c:pt idx="5497">
                  <c:v>0.97041130099999995</c:v>
                </c:pt>
                <c:pt idx="5498">
                  <c:v>0.97038745900000001</c:v>
                </c:pt>
                <c:pt idx="5499">
                  <c:v>0.97038745900000001</c:v>
                </c:pt>
                <c:pt idx="5500">
                  <c:v>0.97038745900000001</c:v>
                </c:pt>
                <c:pt idx="5501">
                  <c:v>0.97038745900000001</c:v>
                </c:pt>
                <c:pt idx="5502">
                  <c:v>0.97038745900000001</c:v>
                </c:pt>
                <c:pt idx="5503">
                  <c:v>0.97038745900000001</c:v>
                </c:pt>
                <c:pt idx="5504">
                  <c:v>0.97038745900000001</c:v>
                </c:pt>
                <c:pt idx="5505">
                  <c:v>0.97038745900000001</c:v>
                </c:pt>
                <c:pt idx="5506">
                  <c:v>0.97038745900000001</c:v>
                </c:pt>
                <c:pt idx="5507">
                  <c:v>0.97038745900000001</c:v>
                </c:pt>
                <c:pt idx="5508">
                  <c:v>0.97041130099999995</c:v>
                </c:pt>
                <c:pt idx="5509">
                  <c:v>0.97038745900000001</c:v>
                </c:pt>
                <c:pt idx="5510">
                  <c:v>0.97038745900000001</c:v>
                </c:pt>
                <c:pt idx="5511">
                  <c:v>0.97038745900000001</c:v>
                </c:pt>
                <c:pt idx="5512">
                  <c:v>0.97038745900000001</c:v>
                </c:pt>
                <c:pt idx="5513">
                  <c:v>0.97041130099999995</c:v>
                </c:pt>
                <c:pt idx="5514">
                  <c:v>0.97038745900000001</c:v>
                </c:pt>
                <c:pt idx="5515">
                  <c:v>0.97038745900000001</c:v>
                </c:pt>
                <c:pt idx="5516">
                  <c:v>0.97038745900000001</c:v>
                </c:pt>
                <c:pt idx="5517">
                  <c:v>0.97038745900000001</c:v>
                </c:pt>
                <c:pt idx="5518">
                  <c:v>0.97038745900000001</c:v>
                </c:pt>
                <c:pt idx="5519">
                  <c:v>0.97038745900000001</c:v>
                </c:pt>
                <c:pt idx="5520">
                  <c:v>0.97038745900000001</c:v>
                </c:pt>
                <c:pt idx="5521">
                  <c:v>0.97038745900000001</c:v>
                </c:pt>
                <c:pt idx="5522">
                  <c:v>0.97038745900000001</c:v>
                </c:pt>
                <c:pt idx="5523">
                  <c:v>0.97038745900000001</c:v>
                </c:pt>
                <c:pt idx="5524">
                  <c:v>0.97041130099999995</c:v>
                </c:pt>
                <c:pt idx="5525">
                  <c:v>0.97038745900000001</c:v>
                </c:pt>
                <c:pt idx="5526">
                  <c:v>0.97038745900000001</c:v>
                </c:pt>
                <c:pt idx="5527">
                  <c:v>0.97038745900000001</c:v>
                </c:pt>
                <c:pt idx="5528">
                  <c:v>0.97038745900000001</c:v>
                </c:pt>
                <c:pt idx="5529">
                  <c:v>0.97041130099999995</c:v>
                </c:pt>
                <c:pt idx="5530">
                  <c:v>0.97038745900000001</c:v>
                </c:pt>
                <c:pt idx="5531">
                  <c:v>0.97038745900000001</c:v>
                </c:pt>
                <c:pt idx="5532">
                  <c:v>0.97038745900000001</c:v>
                </c:pt>
                <c:pt idx="5533">
                  <c:v>0.97038745900000001</c:v>
                </c:pt>
                <c:pt idx="5534">
                  <c:v>0.97038745900000001</c:v>
                </c:pt>
                <c:pt idx="5535">
                  <c:v>0.97038745900000001</c:v>
                </c:pt>
                <c:pt idx="5536">
                  <c:v>0.97038745900000001</c:v>
                </c:pt>
                <c:pt idx="5537">
                  <c:v>0.97038745900000001</c:v>
                </c:pt>
                <c:pt idx="5538">
                  <c:v>0.97038745900000001</c:v>
                </c:pt>
                <c:pt idx="5539">
                  <c:v>0.97038745900000001</c:v>
                </c:pt>
                <c:pt idx="5540">
                  <c:v>0.97041130099999995</c:v>
                </c:pt>
                <c:pt idx="5541">
                  <c:v>0.97038745900000001</c:v>
                </c:pt>
                <c:pt idx="5542">
                  <c:v>0.97038745900000001</c:v>
                </c:pt>
                <c:pt idx="5543">
                  <c:v>0.97038745900000001</c:v>
                </c:pt>
                <c:pt idx="5544">
                  <c:v>0.97038745900000001</c:v>
                </c:pt>
                <c:pt idx="5545">
                  <c:v>0.97041130099999995</c:v>
                </c:pt>
                <c:pt idx="5546">
                  <c:v>0.97038745900000001</c:v>
                </c:pt>
                <c:pt idx="5547">
                  <c:v>0.97038745900000001</c:v>
                </c:pt>
                <c:pt idx="5548">
                  <c:v>0.97038745900000001</c:v>
                </c:pt>
                <c:pt idx="5549">
                  <c:v>0.97038745900000001</c:v>
                </c:pt>
                <c:pt idx="5550">
                  <c:v>0.97038745900000001</c:v>
                </c:pt>
                <c:pt idx="5551">
                  <c:v>0.97038745900000001</c:v>
                </c:pt>
                <c:pt idx="5552">
                  <c:v>0.97038745900000001</c:v>
                </c:pt>
                <c:pt idx="5553">
                  <c:v>0.97038745900000001</c:v>
                </c:pt>
                <c:pt idx="5554">
                  <c:v>0.97038745900000001</c:v>
                </c:pt>
                <c:pt idx="5555">
                  <c:v>0.97038745900000001</c:v>
                </c:pt>
                <c:pt idx="5556">
                  <c:v>0.97041130099999995</c:v>
                </c:pt>
                <c:pt idx="5557">
                  <c:v>0.97038745900000001</c:v>
                </c:pt>
                <c:pt idx="5558">
                  <c:v>0.97038745900000001</c:v>
                </c:pt>
                <c:pt idx="5559">
                  <c:v>0.97041130099999995</c:v>
                </c:pt>
                <c:pt idx="5560">
                  <c:v>0.97038745900000001</c:v>
                </c:pt>
                <c:pt idx="5561">
                  <c:v>0.97041130099999995</c:v>
                </c:pt>
                <c:pt idx="5562">
                  <c:v>0.97038745900000001</c:v>
                </c:pt>
                <c:pt idx="5563">
                  <c:v>0.97038745900000001</c:v>
                </c:pt>
                <c:pt idx="5564">
                  <c:v>0.97038745900000001</c:v>
                </c:pt>
                <c:pt idx="5565">
                  <c:v>0.97038745900000001</c:v>
                </c:pt>
                <c:pt idx="5566">
                  <c:v>0.97038745900000001</c:v>
                </c:pt>
                <c:pt idx="5567">
                  <c:v>0.97041130099999995</c:v>
                </c:pt>
                <c:pt idx="5568">
                  <c:v>0.97038745900000001</c:v>
                </c:pt>
                <c:pt idx="5569">
                  <c:v>0.97038745900000001</c:v>
                </c:pt>
                <c:pt idx="5570">
                  <c:v>0.97038745900000001</c:v>
                </c:pt>
                <c:pt idx="5571">
                  <c:v>0.97038745900000001</c:v>
                </c:pt>
                <c:pt idx="5572">
                  <c:v>0.97041130099999995</c:v>
                </c:pt>
                <c:pt idx="5573">
                  <c:v>0.97038745900000001</c:v>
                </c:pt>
                <c:pt idx="5574">
                  <c:v>0.97038745900000001</c:v>
                </c:pt>
                <c:pt idx="5575">
                  <c:v>0.97038745900000001</c:v>
                </c:pt>
                <c:pt idx="5576">
                  <c:v>0.97038745900000001</c:v>
                </c:pt>
                <c:pt idx="5577">
                  <c:v>0.97038745900000001</c:v>
                </c:pt>
                <c:pt idx="5578">
                  <c:v>0.97038745900000001</c:v>
                </c:pt>
                <c:pt idx="5579">
                  <c:v>0.97038745900000001</c:v>
                </c:pt>
                <c:pt idx="5580">
                  <c:v>0.97038745900000001</c:v>
                </c:pt>
                <c:pt idx="5581">
                  <c:v>0.97038745900000001</c:v>
                </c:pt>
                <c:pt idx="5582">
                  <c:v>0.97038745900000001</c:v>
                </c:pt>
                <c:pt idx="5583">
                  <c:v>0.97041130099999995</c:v>
                </c:pt>
                <c:pt idx="5584">
                  <c:v>0.97038745900000001</c:v>
                </c:pt>
                <c:pt idx="5585">
                  <c:v>0.97038745900000001</c:v>
                </c:pt>
                <c:pt idx="5586">
                  <c:v>0.97038745900000001</c:v>
                </c:pt>
                <c:pt idx="5587">
                  <c:v>0.97038745900000001</c:v>
                </c:pt>
                <c:pt idx="5588">
                  <c:v>0.97041130099999995</c:v>
                </c:pt>
                <c:pt idx="5589">
                  <c:v>0.97038745900000001</c:v>
                </c:pt>
                <c:pt idx="5590">
                  <c:v>0.97038745900000001</c:v>
                </c:pt>
                <c:pt idx="5591">
                  <c:v>0.97038745900000001</c:v>
                </c:pt>
                <c:pt idx="5592">
                  <c:v>0.97038745900000001</c:v>
                </c:pt>
                <c:pt idx="5593">
                  <c:v>0.97038745900000001</c:v>
                </c:pt>
                <c:pt idx="5594">
                  <c:v>0.97038745900000001</c:v>
                </c:pt>
                <c:pt idx="5595">
                  <c:v>0.97038745900000001</c:v>
                </c:pt>
                <c:pt idx="5596">
                  <c:v>0.97038745900000001</c:v>
                </c:pt>
                <c:pt idx="5597">
                  <c:v>0.97038745900000001</c:v>
                </c:pt>
                <c:pt idx="5598">
                  <c:v>0.97038745900000001</c:v>
                </c:pt>
                <c:pt idx="5599">
                  <c:v>0.97041130099999995</c:v>
                </c:pt>
                <c:pt idx="5600">
                  <c:v>0.97038745900000001</c:v>
                </c:pt>
                <c:pt idx="5601">
                  <c:v>0.97038745900000001</c:v>
                </c:pt>
                <c:pt idx="5602">
                  <c:v>0.97038745900000001</c:v>
                </c:pt>
                <c:pt idx="5603">
                  <c:v>0.97038745900000001</c:v>
                </c:pt>
                <c:pt idx="5604">
                  <c:v>0.97041130099999995</c:v>
                </c:pt>
                <c:pt idx="5605">
                  <c:v>0.97038745900000001</c:v>
                </c:pt>
                <c:pt idx="5606">
                  <c:v>0.97038745900000001</c:v>
                </c:pt>
                <c:pt idx="5607">
                  <c:v>0.97038745900000001</c:v>
                </c:pt>
                <c:pt idx="5608">
                  <c:v>0.97038745900000001</c:v>
                </c:pt>
                <c:pt idx="5609">
                  <c:v>0.97038745900000001</c:v>
                </c:pt>
                <c:pt idx="5610">
                  <c:v>0.97038745900000001</c:v>
                </c:pt>
                <c:pt idx="5611">
                  <c:v>0.97038745900000001</c:v>
                </c:pt>
                <c:pt idx="5612">
                  <c:v>0.97038745900000001</c:v>
                </c:pt>
                <c:pt idx="5613">
                  <c:v>0.97038745900000001</c:v>
                </c:pt>
                <c:pt idx="5614">
                  <c:v>0.97038745900000001</c:v>
                </c:pt>
                <c:pt idx="5615">
                  <c:v>0.97041130099999995</c:v>
                </c:pt>
                <c:pt idx="5616">
                  <c:v>0.97038745900000001</c:v>
                </c:pt>
                <c:pt idx="5617">
                  <c:v>0.97038745900000001</c:v>
                </c:pt>
                <c:pt idx="5618">
                  <c:v>0.97038745900000001</c:v>
                </c:pt>
                <c:pt idx="5619">
                  <c:v>0.97038745900000001</c:v>
                </c:pt>
                <c:pt idx="5620">
                  <c:v>0.97041130099999995</c:v>
                </c:pt>
                <c:pt idx="5621">
                  <c:v>0.97038745900000001</c:v>
                </c:pt>
                <c:pt idx="5622">
                  <c:v>0.97038745900000001</c:v>
                </c:pt>
                <c:pt idx="5623">
                  <c:v>0.97038745900000001</c:v>
                </c:pt>
                <c:pt idx="5624">
                  <c:v>0.97038745900000001</c:v>
                </c:pt>
                <c:pt idx="5625">
                  <c:v>0.97038745900000001</c:v>
                </c:pt>
                <c:pt idx="5626">
                  <c:v>0.97038745900000001</c:v>
                </c:pt>
                <c:pt idx="5627">
                  <c:v>0.97038745900000001</c:v>
                </c:pt>
                <c:pt idx="5628">
                  <c:v>0.97038745900000001</c:v>
                </c:pt>
                <c:pt idx="5629">
                  <c:v>0.97038745900000001</c:v>
                </c:pt>
                <c:pt idx="5630">
                  <c:v>0.97038745900000001</c:v>
                </c:pt>
                <c:pt idx="5631">
                  <c:v>0.97041130099999995</c:v>
                </c:pt>
                <c:pt idx="5632">
                  <c:v>0.97038745900000001</c:v>
                </c:pt>
                <c:pt idx="5633">
                  <c:v>0.97038745900000001</c:v>
                </c:pt>
                <c:pt idx="5634">
                  <c:v>0.97041130099999995</c:v>
                </c:pt>
                <c:pt idx="5635">
                  <c:v>0.97038745900000001</c:v>
                </c:pt>
                <c:pt idx="5636">
                  <c:v>0.97041130099999995</c:v>
                </c:pt>
                <c:pt idx="5637">
                  <c:v>0.97038745900000001</c:v>
                </c:pt>
                <c:pt idx="5638">
                  <c:v>0.97038745900000001</c:v>
                </c:pt>
                <c:pt idx="5639">
                  <c:v>0.97038745900000001</c:v>
                </c:pt>
                <c:pt idx="5640">
                  <c:v>0.97038745900000001</c:v>
                </c:pt>
                <c:pt idx="5641">
                  <c:v>0.97038745900000001</c:v>
                </c:pt>
                <c:pt idx="5642">
                  <c:v>0.97041130099999995</c:v>
                </c:pt>
                <c:pt idx="5643">
                  <c:v>0.97038745900000001</c:v>
                </c:pt>
                <c:pt idx="5644">
                  <c:v>0.97038745900000001</c:v>
                </c:pt>
                <c:pt idx="5645">
                  <c:v>0.97038745900000001</c:v>
                </c:pt>
                <c:pt idx="5646">
                  <c:v>0.97038745900000001</c:v>
                </c:pt>
                <c:pt idx="5647">
                  <c:v>0.97041130099999995</c:v>
                </c:pt>
                <c:pt idx="5648">
                  <c:v>0.97038745900000001</c:v>
                </c:pt>
                <c:pt idx="5649">
                  <c:v>0.97038745900000001</c:v>
                </c:pt>
                <c:pt idx="5650">
                  <c:v>0.97038745900000001</c:v>
                </c:pt>
                <c:pt idx="5651">
                  <c:v>0.97038745900000001</c:v>
                </c:pt>
                <c:pt idx="5652">
                  <c:v>0.97038745900000001</c:v>
                </c:pt>
                <c:pt idx="5653">
                  <c:v>0.97038745900000001</c:v>
                </c:pt>
                <c:pt idx="5654">
                  <c:v>0.97038745900000001</c:v>
                </c:pt>
                <c:pt idx="5655">
                  <c:v>0.97038745900000001</c:v>
                </c:pt>
                <c:pt idx="5656">
                  <c:v>0.97038745900000001</c:v>
                </c:pt>
                <c:pt idx="5657">
                  <c:v>0.97038745900000001</c:v>
                </c:pt>
                <c:pt idx="5658">
                  <c:v>0.97041130099999995</c:v>
                </c:pt>
                <c:pt idx="5659">
                  <c:v>0.97038745900000001</c:v>
                </c:pt>
                <c:pt idx="5660">
                  <c:v>0.97038745900000001</c:v>
                </c:pt>
                <c:pt idx="5661">
                  <c:v>0.97038745900000001</c:v>
                </c:pt>
                <c:pt idx="5662">
                  <c:v>0.97038745900000001</c:v>
                </c:pt>
                <c:pt idx="5663">
                  <c:v>0.97041130099999995</c:v>
                </c:pt>
                <c:pt idx="5664">
                  <c:v>0.97038745900000001</c:v>
                </c:pt>
                <c:pt idx="5665">
                  <c:v>0.97038745900000001</c:v>
                </c:pt>
                <c:pt idx="5666">
                  <c:v>0.97038745900000001</c:v>
                </c:pt>
                <c:pt idx="5667">
                  <c:v>0.97038745900000001</c:v>
                </c:pt>
                <c:pt idx="5668">
                  <c:v>0.97038745900000001</c:v>
                </c:pt>
                <c:pt idx="5669">
                  <c:v>0.97038745900000001</c:v>
                </c:pt>
                <c:pt idx="5670">
                  <c:v>0.97038745900000001</c:v>
                </c:pt>
                <c:pt idx="5671">
                  <c:v>0.97038745900000001</c:v>
                </c:pt>
                <c:pt idx="5672">
                  <c:v>0.97038745900000001</c:v>
                </c:pt>
                <c:pt idx="5673">
                  <c:v>0.97038745900000001</c:v>
                </c:pt>
                <c:pt idx="5674">
                  <c:v>0.97041130099999995</c:v>
                </c:pt>
                <c:pt idx="5675">
                  <c:v>0.97038745900000001</c:v>
                </c:pt>
                <c:pt idx="5676">
                  <c:v>0.97038745900000001</c:v>
                </c:pt>
                <c:pt idx="5677">
                  <c:v>0.97038745900000001</c:v>
                </c:pt>
                <c:pt idx="5678">
                  <c:v>0.97038745900000001</c:v>
                </c:pt>
                <c:pt idx="5679">
                  <c:v>0.97041130099999995</c:v>
                </c:pt>
                <c:pt idx="5680">
                  <c:v>0.97038745900000001</c:v>
                </c:pt>
                <c:pt idx="5681">
                  <c:v>0.97038745900000001</c:v>
                </c:pt>
                <c:pt idx="5682">
                  <c:v>0.97038745900000001</c:v>
                </c:pt>
                <c:pt idx="5683">
                  <c:v>0.97038745900000001</c:v>
                </c:pt>
                <c:pt idx="5684">
                  <c:v>0.97038745900000001</c:v>
                </c:pt>
                <c:pt idx="5685">
                  <c:v>0.97038745900000001</c:v>
                </c:pt>
                <c:pt idx="5686">
                  <c:v>0.97038745900000001</c:v>
                </c:pt>
                <c:pt idx="5687">
                  <c:v>0.97038745900000001</c:v>
                </c:pt>
                <c:pt idx="5688">
                  <c:v>0.97038745900000001</c:v>
                </c:pt>
                <c:pt idx="5689">
                  <c:v>0.97038745900000001</c:v>
                </c:pt>
                <c:pt idx="5690">
                  <c:v>0.97041130099999995</c:v>
                </c:pt>
                <c:pt idx="5691">
                  <c:v>0.97038745900000001</c:v>
                </c:pt>
                <c:pt idx="5692">
                  <c:v>0.97038745900000001</c:v>
                </c:pt>
                <c:pt idx="5693">
                  <c:v>0.97038745900000001</c:v>
                </c:pt>
                <c:pt idx="5694">
                  <c:v>0.97038745900000001</c:v>
                </c:pt>
                <c:pt idx="5695">
                  <c:v>0.97041130099999995</c:v>
                </c:pt>
                <c:pt idx="5696">
                  <c:v>0.97038745900000001</c:v>
                </c:pt>
                <c:pt idx="5697">
                  <c:v>0.97038745900000001</c:v>
                </c:pt>
                <c:pt idx="5698">
                  <c:v>0.97038745900000001</c:v>
                </c:pt>
                <c:pt idx="5699">
                  <c:v>0.97038745900000001</c:v>
                </c:pt>
                <c:pt idx="5700">
                  <c:v>0.97038745900000001</c:v>
                </c:pt>
                <c:pt idx="5701">
                  <c:v>0.97038745900000001</c:v>
                </c:pt>
                <c:pt idx="5702">
                  <c:v>0.97038745900000001</c:v>
                </c:pt>
                <c:pt idx="5703">
                  <c:v>0.97038745900000001</c:v>
                </c:pt>
                <c:pt idx="5704">
                  <c:v>0.97038745900000001</c:v>
                </c:pt>
                <c:pt idx="5705">
                  <c:v>0.97038745900000001</c:v>
                </c:pt>
                <c:pt idx="5706">
                  <c:v>0.97041130099999995</c:v>
                </c:pt>
                <c:pt idx="5707">
                  <c:v>0.97038745900000001</c:v>
                </c:pt>
                <c:pt idx="5708">
                  <c:v>0.97038745900000001</c:v>
                </c:pt>
                <c:pt idx="5709">
                  <c:v>0.97041130099999995</c:v>
                </c:pt>
                <c:pt idx="5710">
                  <c:v>0.97038745900000001</c:v>
                </c:pt>
                <c:pt idx="5711">
                  <c:v>0.97041130099999995</c:v>
                </c:pt>
                <c:pt idx="5712">
                  <c:v>0.97038745900000001</c:v>
                </c:pt>
                <c:pt idx="5713">
                  <c:v>0.97038745900000001</c:v>
                </c:pt>
                <c:pt idx="5714">
                  <c:v>0.97038745900000001</c:v>
                </c:pt>
                <c:pt idx="5715">
                  <c:v>0.97038745900000001</c:v>
                </c:pt>
                <c:pt idx="5716">
                  <c:v>0.97038745900000001</c:v>
                </c:pt>
                <c:pt idx="5717">
                  <c:v>0.97041130099999995</c:v>
                </c:pt>
                <c:pt idx="5718">
                  <c:v>0.97038745900000001</c:v>
                </c:pt>
                <c:pt idx="5719">
                  <c:v>0.97038745900000001</c:v>
                </c:pt>
                <c:pt idx="5720">
                  <c:v>0.97038745900000001</c:v>
                </c:pt>
                <c:pt idx="5721">
                  <c:v>0.97038745900000001</c:v>
                </c:pt>
                <c:pt idx="5722">
                  <c:v>0.97041130099999995</c:v>
                </c:pt>
                <c:pt idx="5723">
                  <c:v>0.97038745900000001</c:v>
                </c:pt>
                <c:pt idx="5724">
                  <c:v>0.97038745900000001</c:v>
                </c:pt>
                <c:pt idx="5725">
                  <c:v>0.97038745900000001</c:v>
                </c:pt>
                <c:pt idx="5726">
                  <c:v>0.97038745900000001</c:v>
                </c:pt>
                <c:pt idx="5727">
                  <c:v>0.97038745900000001</c:v>
                </c:pt>
                <c:pt idx="5728">
                  <c:v>0.97038745900000001</c:v>
                </c:pt>
                <c:pt idx="5729">
                  <c:v>0.97038745900000001</c:v>
                </c:pt>
                <c:pt idx="5730">
                  <c:v>0.97038745900000001</c:v>
                </c:pt>
                <c:pt idx="5731">
                  <c:v>0.97038745900000001</c:v>
                </c:pt>
                <c:pt idx="5732">
                  <c:v>0.97038745900000001</c:v>
                </c:pt>
                <c:pt idx="5733">
                  <c:v>0.97041130099999995</c:v>
                </c:pt>
                <c:pt idx="5734">
                  <c:v>0.97038745900000001</c:v>
                </c:pt>
                <c:pt idx="5735">
                  <c:v>0.97038745900000001</c:v>
                </c:pt>
                <c:pt idx="5736">
                  <c:v>0.97038745900000001</c:v>
                </c:pt>
                <c:pt idx="5737">
                  <c:v>0.97038745900000001</c:v>
                </c:pt>
                <c:pt idx="5738">
                  <c:v>0.97041130099999995</c:v>
                </c:pt>
                <c:pt idx="5739">
                  <c:v>0.97038745900000001</c:v>
                </c:pt>
                <c:pt idx="5740">
                  <c:v>0.97038745900000001</c:v>
                </c:pt>
                <c:pt idx="5741">
                  <c:v>0.97038745900000001</c:v>
                </c:pt>
                <c:pt idx="5742">
                  <c:v>0.97038745900000001</c:v>
                </c:pt>
                <c:pt idx="5743">
                  <c:v>0.97038745900000001</c:v>
                </c:pt>
                <c:pt idx="5744">
                  <c:v>0.97038745900000001</c:v>
                </c:pt>
                <c:pt idx="5745">
                  <c:v>0.97038745900000001</c:v>
                </c:pt>
                <c:pt idx="5746">
                  <c:v>0.97038745900000001</c:v>
                </c:pt>
                <c:pt idx="5747">
                  <c:v>0.97038745900000001</c:v>
                </c:pt>
                <c:pt idx="5748">
                  <c:v>0.97038745900000001</c:v>
                </c:pt>
                <c:pt idx="5749">
                  <c:v>0.97041130099999995</c:v>
                </c:pt>
                <c:pt idx="5750">
                  <c:v>0.97038745900000001</c:v>
                </c:pt>
                <c:pt idx="5751">
                  <c:v>0.97038745900000001</c:v>
                </c:pt>
                <c:pt idx="5752">
                  <c:v>0.97038745900000001</c:v>
                </c:pt>
                <c:pt idx="5753">
                  <c:v>0.97038745900000001</c:v>
                </c:pt>
                <c:pt idx="5754">
                  <c:v>0.97041130099999995</c:v>
                </c:pt>
                <c:pt idx="5755">
                  <c:v>0.97038745900000001</c:v>
                </c:pt>
                <c:pt idx="5756">
                  <c:v>0.97038745900000001</c:v>
                </c:pt>
                <c:pt idx="5757">
                  <c:v>0.97038745900000001</c:v>
                </c:pt>
                <c:pt idx="5758">
                  <c:v>0.97038745900000001</c:v>
                </c:pt>
                <c:pt idx="5759">
                  <c:v>0.97038745900000001</c:v>
                </c:pt>
                <c:pt idx="5760">
                  <c:v>0.97038745900000001</c:v>
                </c:pt>
                <c:pt idx="5761">
                  <c:v>0.97038745900000001</c:v>
                </c:pt>
                <c:pt idx="5762">
                  <c:v>0.97038745900000001</c:v>
                </c:pt>
                <c:pt idx="5763">
                  <c:v>0.97038745900000001</c:v>
                </c:pt>
                <c:pt idx="5764">
                  <c:v>0.97038745900000001</c:v>
                </c:pt>
                <c:pt idx="5765">
                  <c:v>0.97041130099999995</c:v>
                </c:pt>
                <c:pt idx="5766">
                  <c:v>0.97038745900000001</c:v>
                </c:pt>
                <c:pt idx="5767">
                  <c:v>0.97038745900000001</c:v>
                </c:pt>
                <c:pt idx="5768">
                  <c:v>0.97038745900000001</c:v>
                </c:pt>
                <c:pt idx="5769">
                  <c:v>0.97038745900000001</c:v>
                </c:pt>
                <c:pt idx="5770">
                  <c:v>0.97041130099999995</c:v>
                </c:pt>
                <c:pt idx="5771">
                  <c:v>0.97038745900000001</c:v>
                </c:pt>
                <c:pt idx="5772">
                  <c:v>0.97038745900000001</c:v>
                </c:pt>
                <c:pt idx="5773">
                  <c:v>0.97038745900000001</c:v>
                </c:pt>
                <c:pt idx="5774">
                  <c:v>0.97038745900000001</c:v>
                </c:pt>
                <c:pt idx="5775">
                  <c:v>0.97038745900000001</c:v>
                </c:pt>
                <c:pt idx="5776">
                  <c:v>0.97038745900000001</c:v>
                </c:pt>
                <c:pt idx="5777">
                  <c:v>0.97038745900000001</c:v>
                </c:pt>
                <c:pt idx="5778">
                  <c:v>0.97038745900000001</c:v>
                </c:pt>
                <c:pt idx="5779">
                  <c:v>0.97038745900000001</c:v>
                </c:pt>
                <c:pt idx="5780">
                  <c:v>0.97038745900000001</c:v>
                </c:pt>
                <c:pt idx="5781">
                  <c:v>0.97041130099999995</c:v>
                </c:pt>
                <c:pt idx="5782">
                  <c:v>0.97038745900000001</c:v>
                </c:pt>
                <c:pt idx="5783">
                  <c:v>0.97038745900000001</c:v>
                </c:pt>
                <c:pt idx="5784">
                  <c:v>0.97041130099999995</c:v>
                </c:pt>
                <c:pt idx="5785">
                  <c:v>0.97038745900000001</c:v>
                </c:pt>
                <c:pt idx="5786">
                  <c:v>0.97041130099999995</c:v>
                </c:pt>
                <c:pt idx="5787">
                  <c:v>0.97038745900000001</c:v>
                </c:pt>
                <c:pt idx="5788">
                  <c:v>0.97038745900000001</c:v>
                </c:pt>
                <c:pt idx="5789">
                  <c:v>0.97038745900000001</c:v>
                </c:pt>
                <c:pt idx="5790">
                  <c:v>0.97038745900000001</c:v>
                </c:pt>
                <c:pt idx="5791">
                  <c:v>0.97038745900000001</c:v>
                </c:pt>
                <c:pt idx="5792">
                  <c:v>0.97041130099999995</c:v>
                </c:pt>
                <c:pt idx="5793">
                  <c:v>0.97038745900000001</c:v>
                </c:pt>
                <c:pt idx="5794">
                  <c:v>0.97038745900000001</c:v>
                </c:pt>
                <c:pt idx="5795">
                  <c:v>0.97038745900000001</c:v>
                </c:pt>
                <c:pt idx="5796">
                  <c:v>0.97038745900000001</c:v>
                </c:pt>
                <c:pt idx="5797">
                  <c:v>0.97041130099999995</c:v>
                </c:pt>
                <c:pt idx="5798">
                  <c:v>0.97038745900000001</c:v>
                </c:pt>
                <c:pt idx="5799">
                  <c:v>0.97038745900000001</c:v>
                </c:pt>
                <c:pt idx="5800">
                  <c:v>0.97038745900000001</c:v>
                </c:pt>
                <c:pt idx="5801">
                  <c:v>0.97038745900000001</c:v>
                </c:pt>
                <c:pt idx="5802">
                  <c:v>0.97038745900000001</c:v>
                </c:pt>
                <c:pt idx="5803">
                  <c:v>0.97038745900000001</c:v>
                </c:pt>
                <c:pt idx="5804">
                  <c:v>0.97038745900000001</c:v>
                </c:pt>
                <c:pt idx="5805">
                  <c:v>0.97038745900000001</c:v>
                </c:pt>
                <c:pt idx="5806">
                  <c:v>0.97038745900000001</c:v>
                </c:pt>
                <c:pt idx="5807">
                  <c:v>0.97038745900000001</c:v>
                </c:pt>
                <c:pt idx="5808">
                  <c:v>0.97041130099999995</c:v>
                </c:pt>
                <c:pt idx="5809">
                  <c:v>0.97038745900000001</c:v>
                </c:pt>
                <c:pt idx="5810">
                  <c:v>0.97038745900000001</c:v>
                </c:pt>
                <c:pt idx="5811">
                  <c:v>0.97038745900000001</c:v>
                </c:pt>
                <c:pt idx="5812">
                  <c:v>0.97038745900000001</c:v>
                </c:pt>
                <c:pt idx="5813">
                  <c:v>0.97041130099999995</c:v>
                </c:pt>
                <c:pt idx="5814">
                  <c:v>0.97038745900000001</c:v>
                </c:pt>
                <c:pt idx="5815">
                  <c:v>0.97038745900000001</c:v>
                </c:pt>
                <c:pt idx="5816">
                  <c:v>0.97038745900000001</c:v>
                </c:pt>
                <c:pt idx="5817">
                  <c:v>0.97038745900000001</c:v>
                </c:pt>
                <c:pt idx="5818">
                  <c:v>0.97038745900000001</c:v>
                </c:pt>
                <c:pt idx="5819">
                  <c:v>0.97038745900000001</c:v>
                </c:pt>
                <c:pt idx="5820">
                  <c:v>0.97038745900000001</c:v>
                </c:pt>
                <c:pt idx="5821">
                  <c:v>0.97038745900000001</c:v>
                </c:pt>
                <c:pt idx="5822">
                  <c:v>0.97038745900000001</c:v>
                </c:pt>
                <c:pt idx="5823">
                  <c:v>0.97038745900000001</c:v>
                </c:pt>
                <c:pt idx="5824">
                  <c:v>0.97041130099999995</c:v>
                </c:pt>
                <c:pt idx="5825">
                  <c:v>0.97038745900000001</c:v>
                </c:pt>
                <c:pt idx="5826">
                  <c:v>0.97038745900000001</c:v>
                </c:pt>
                <c:pt idx="5827">
                  <c:v>0.97038745900000001</c:v>
                </c:pt>
                <c:pt idx="5828">
                  <c:v>0.97038745900000001</c:v>
                </c:pt>
                <c:pt idx="5829">
                  <c:v>0.97041130099999995</c:v>
                </c:pt>
                <c:pt idx="5830">
                  <c:v>0.97038745900000001</c:v>
                </c:pt>
                <c:pt idx="5831">
                  <c:v>0.97038745900000001</c:v>
                </c:pt>
                <c:pt idx="5832">
                  <c:v>0.97038745900000001</c:v>
                </c:pt>
                <c:pt idx="5833">
                  <c:v>0.97038745900000001</c:v>
                </c:pt>
                <c:pt idx="5834">
                  <c:v>0.97038745900000001</c:v>
                </c:pt>
                <c:pt idx="5835">
                  <c:v>0.97038745900000001</c:v>
                </c:pt>
                <c:pt idx="5836">
                  <c:v>0.97038745900000001</c:v>
                </c:pt>
                <c:pt idx="5837">
                  <c:v>0.97038745900000001</c:v>
                </c:pt>
                <c:pt idx="5838">
                  <c:v>0.97038745900000001</c:v>
                </c:pt>
                <c:pt idx="5839">
                  <c:v>0.97038745900000001</c:v>
                </c:pt>
                <c:pt idx="5840">
                  <c:v>0.97041130099999995</c:v>
                </c:pt>
                <c:pt idx="5841">
                  <c:v>0.97038745900000001</c:v>
                </c:pt>
                <c:pt idx="5842">
                  <c:v>0.97038745900000001</c:v>
                </c:pt>
                <c:pt idx="5843">
                  <c:v>0.97038745900000001</c:v>
                </c:pt>
                <c:pt idx="5844">
                  <c:v>0.97038745900000001</c:v>
                </c:pt>
                <c:pt idx="5845">
                  <c:v>0.97041130099999995</c:v>
                </c:pt>
                <c:pt idx="5846">
                  <c:v>0.97038745900000001</c:v>
                </c:pt>
                <c:pt idx="5847">
                  <c:v>0.97038745900000001</c:v>
                </c:pt>
                <c:pt idx="5848">
                  <c:v>0.97038745900000001</c:v>
                </c:pt>
                <c:pt idx="5849">
                  <c:v>0.97038745900000001</c:v>
                </c:pt>
                <c:pt idx="5850">
                  <c:v>0.97038745900000001</c:v>
                </c:pt>
                <c:pt idx="5851">
                  <c:v>0.97041130099999995</c:v>
                </c:pt>
                <c:pt idx="5852">
                  <c:v>0.97038745900000001</c:v>
                </c:pt>
                <c:pt idx="5853">
                  <c:v>0.97038745900000001</c:v>
                </c:pt>
                <c:pt idx="5854">
                  <c:v>0.97038745900000001</c:v>
                </c:pt>
                <c:pt idx="5855">
                  <c:v>0.97038745900000001</c:v>
                </c:pt>
                <c:pt idx="5856">
                  <c:v>0.97041130099999995</c:v>
                </c:pt>
                <c:pt idx="5857">
                  <c:v>0.97038745900000001</c:v>
                </c:pt>
                <c:pt idx="5858">
                  <c:v>0.97038745900000001</c:v>
                </c:pt>
                <c:pt idx="5859">
                  <c:v>0.97038745900000001</c:v>
                </c:pt>
                <c:pt idx="5860">
                  <c:v>0.97038745900000001</c:v>
                </c:pt>
                <c:pt idx="5861">
                  <c:v>0.97038745900000001</c:v>
                </c:pt>
                <c:pt idx="5862">
                  <c:v>0.97038745900000001</c:v>
                </c:pt>
                <c:pt idx="5863">
                  <c:v>0.97038745900000001</c:v>
                </c:pt>
                <c:pt idx="5864">
                  <c:v>0.97038745900000001</c:v>
                </c:pt>
                <c:pt idx="5865">
                  <c:v>0.97038745900000001</c:v>
                </c:pt>
                <c:pt idx="5866">
                  <c:v>0.97038745900000001</c:v>
                </c:pt>
                <c:pt idx="5867">
                  <c:v>0.97041130099999995</c:v>
                </c:pt>
                <c:pt idx="5868">
                  <c:v>0.97038745900000001</c:v>
                </c:pt>
                <c:pt idx="5869">
                  <c:v>0.97038745900000001</c:v>
                </c:pt>
                <c:pt idx="5870">
                  <c:v>0.97038745900000001</c:v>
                </c:pt>
                <c:pt idx="5871">
                  <c:v>0.97038745900000001</c:v>
                </c:pt>
                <c:pt idx="5872">
                  <c:v>0.97041130099999995</c:v>
                </c:pt>
                <c:pt idx="5873">
                  <c:v>0.97038745900000001</c:v>
                </c:pt>
                <c:pt idx="5874">
                  <c:v>0.97038745900000001</c:v>
                </c:pt>
                <c:pt idx="5875">
                  <c:v>0.97038745900000001</c:v>
                </c:pt>
                <c:pt idx="5876">
                  <c:v>0.97038745900000001</c:v>
                </c:pt>
                <c:pt idx="5877">
                  <c:v>0.97038745900000001</c:v>
                </c:pt>
                <c:pt idx="5878">
                  <c:v>0.97038745900000001</c:v>
                </c:pt>
                <c:pt idx="5879">
                  <c:v>0.97038745900000001</c:v>
                </c:pt>
                <c:pt idx="5880">
                  <c:v>0.97038745900000001</c:v>
                </c:pt>
                <c:pt idx="5881">
                  <c:v>0.97038745900000001</c:v>
                </c:pt>
                <c:pt idx="5882">
                  <c:v>0.97038745900000001</c:v>
                </c:pt>
                <c:pt idx="5883">
                  <c:v>0.97041130099999995</c:v>
                </c:pt>
                <c:pt idx="5884">
                  <c:v>0.97038745900000001</c:v>
                </c:pt>
                <c:pt idx="5885">
                  <c:v>0.97038745900000001</c:v>
                </c:pt>
                <c:pt idx="5886">
                  <c:v>0.97038745900000001</c:v>
                </c:pt>
                <c:pt idx="5887">
                  <c:v>0.97038745900000001</c:v>
                </c:pt>
                <c:pt idx="5888">
                  <c:v>0.97041130099999995</c:v>
                </c:pt>
                <c:pt idx="5889">
                  <c:v>0.97038745900000001</c:v>
                </c:pt>
                <c:pt idx="5890">
                  <c:v>0.97038745900000001</c:v>
                </c:pt>
                <c:pt idx="5891">
                  <c:v>0.97038745900000001</c:v>
                </c:pt>
                <c:pt idx="5892">
                  <c:v>0.97038745900000001</c:v>
                </c:pt>
                <c:pt idx="5893">
                  <c:v>0.97038745900000001</c:v>
                </c:pt>
                <c:pt idx="5894">
                  <c:v>0.97038745900000001</c:v>
                </c:pt>
                <c:pt idx="5895">
                  <c:v>0.97038745900000001</c:v>
                </c:pt>
                <c:pt idx="5896">
                  <c:v>0.97038745900000001</c:v>
                </c:pt>
                <c:pt idx="5897">
                  <c:v>0.97038745900000001</c:v>
                </c:pt>
                <c:pt idx="5898">
                  <c:v>0.97038745900000001</c:v>
                </c:pt>
                <c:pt idx="5899">
                  <c:v>0.97041130099999995</c:v>
                </c:pt>
                <c:pt idx="5900">
                  <c:v>0.97038745900000001</c:v>
                </c:pt>
                <c:pt idx="5901">
                  <c:v>0.97038745900000001</c:v>
                </c:pt>
                <c:pt idx="5902">
                  <c:v>0.97038745900000001</c:v>
                </c:pt>
                <c:pt idx="5903">
                  <c:v>0.97038745900000001</c:v>
                </c:pt>
                <c:pt idx="5904">
                  <c:v>0.97041130099999995</c:v>
                </c:pt>
                <c:pt idx="5905">
                  <c:v>0.97038745900000001</c:v>
                </c:pt>
                <c:pt idx="5906">
                  <c:v>0.97038745900000001</c:v>
                </c:pt>
                <c:pt idx="5907">
                  <c:v>0.97038745900000001</c:v>
                </c:pt>
                <c:pt idx="5908">
                  <c:v>0.97038745900000001</c:v>
                </c:pt>
                <c:pt idx="5909">
                  <c:v>0.97038745900000001</c:v>
                </c:pt>
                <c:pt idx="5910">
                  <c:v>0.97038745900000001</c:v>
                </c:pt>
                <c:pt idx="5911">
                  <c:v>0.97038745900000001</c:v>
                </c:pt>
                <c:pt idx="5912">
                  <c:v>0.97038745900000001</c:v>
                </c:pt>
                <c:pt idx="5913">
                  <c:v>0.97038745900000001</c:v>
                </c:pt>
                <c:pt idx="5914">
                  <c:v>0.97038745900000001</c:v>
                </c:pt>
                <c:pt idx="5915">
                  <c:v>0.97041130099999995</c:v>
                </c:pt>
                <c:pt idx="5916">
                  <c:v>0.97038745900000001</c:v>
                </c:pt>
                <c:pt idx="5917">
                  <c:v>0.97038745900000001</c:v>
                </c:pt>
                <c:pt idx="5918">
                  <c:v>0.97038745900000001</c:v>
                </c:pt>
                <c:pt idx="5919">
                  <c:v>0.97038745900000001</c:v>
                </c:pt>
                <c:pt idx="5920">
                  <c:v>0.97041130099999995</c:v>
                </c:pt>
                <c:pt idx="5921">
                  <c:v>0.97038745900000001</c:v>
                </c:pt>
                <c:pt idx="5922">
                  <c:v>0.97038745900000001</c:v>
                </c:pt>
                <c:pt idx="5923">
                  <c:v>0.97038745900000001</c:v>
                </c:pt>
                <c:pt idx="5924">
                  <c:v>0.97038745900000001</c:v>
                </c:pt>
                <c:pt idx="5925">
                  <c:v>0.97038745900000001</c:v>
                </c:pt>
                <c:pt idx="5926">
                  <c:v>0.97041130099999995</c:v>
                </c:pt>
                <c:pt idx="5927">
                  <c:v>0.97038745900000001</c:v>
                </c:pt>
                <c:pt idx="5928">
                  <c:v>0.97038745900000001</c:v>
                </c:pt>
                <c:pt idx="5929">
                  <c:v>0.97038745900000001</c:v>
                </c:pt>
                <c:pt idx="5930">
                  <c:v>0.97038745900000001</c:v>
                </c:pt>
                <c:pt idx="5931">
                  <c:v>0.97041130099999995</c:v>
                </c:pt>
                <c:pt idx="5932">
                  <c:v>0.97038745900000001</c:v>
                </c:pt>
                <c:pt idx="5933">
                  <c:v>0.97038745900000001</c:v>
                </c:pt>
                <c:pt idx="5934">
                  <c:v>0.97038745900000001</c:v>
                </c:pt>
                <c:pt idx="5935">
                  <c:v>0.97038745900000001</c:v>
                </c:pt>
                <c:pt idx="5936">
                  <c:v>0.97038745900000001</c:v>
                </c:pt>
                <c:pt idx="5937">
                  <c:v>0.97038745900000001</c:v>
                </c:pt>
                <c:pt idx="5938">
                  <c:v>0.97038745900000001</c:v>
                </c:pt>
                <c:pt idx="5939">
                  <c:v>0.97038745900000001</c:v>
                </c:pt>
                <c:pt idx="5940">
                  <c:v>0.97038745900000001</c:v>
                </c:pt>
                <c:pt idx="5941">
                  <c:v>0.97038745900000001</c:v>
                </c:pt>
                <c:pt idx="5942">
                  <c:v>0.97041130099999995</c:v>
                </c:pt>
                <c:pt idx="5943">
                  <c:v>0.97038745900000001</c:v>
                </c:pt>
                <c:pt idx="5944">
                  <c:v>0.97038745900000001</c:v>
                </c:pt>
                <c:pt idx="5945">
                  <c:v>0.97038745900000001</c:v>
                </c:pt>
                <c:pt idx="5946">
                  <c:v>0.97038745900000001</c:v>
                </c:pt>
                <c:pt idx="5947">
                  <c:v>0.97041130099999995</c:v>
                </c:pt>
                <c:pt idx="5948">
                  <c:v>0.97038745900000001</c:v>
                </c:pt>
                <c:pt idx="5949">
                  <c:v>0.97038745900000001</c:v>
                </c:pt>
                <c:pt idx="5950">
                  <c:v>0.97038745900000001</c:v>
                </c:pt>
                <c:pt idx="5951">
                  <c:v>0.97038745900000001</c:v>
                </c:pt>
                <c:pt idx="5952">
                  <c:v>0.97038745900000001</c:v>
                </c:pt>
                <c:pt idx="5953">
                  <c:v>0.97038745900000001</c:v>
                </c:pt>
                <c:pt idx="5954">
                  <c:v>0.97038745900000001</c:v>
                </c:pt>
                <c:pt idx="5955">
                  <c:v>0.97038745900000001</c:v>
                </c:pt>
                <c:pt idx="5956">
                  <c:v>0.97038745900000001</c:v>
                </c:pt>
                <c:pt idx="5957">
                  <c:v>0.97038745900000001</c:v>
                </c:pt>
                <c:pt idx="5958">
                  <c:v>0.97041130099999995</c:v>
                </c:pt>
                <c:pt idx="5959">
                  <c:v>0.97038745900000001</c:v>
                </c:pt>
                <c:pt idx="5960">
                  <c:v>0.97038745900000001</c:v>
                </c:pt>
                <c:pt idx="5961">
                  <c:v>0.97038745900000001</c:v>
                </c:pt>
                <c:pt idx="5962">
                  <c:v>0.97038745900000001</c:v>
                </c:pt>
                <c:pt idx="5963">
                  <c:v>0.97041130099999995</c:v>
                </c:pt>
                <c:pt idx="5964">
                  <c:v>0.97038745900000001</c:v>
                </c:pt>
                <c:pt idx="5965">
                  <c:v>0.97038745900000001</c:v>
                </c:pt>
                <c:pt idx="5966">
                  <c:v>0.97038745900000001</c:v>
                </c:pt>
                <c:pt idx="5967">
                  <c:v>0.97038745900000001</c:v>
                </c:pt>
                <c:pt idx="5968">
                  <c:v>0.97038745900000001</c:v>
                </c:pt>
                <c:pt idx="5969">
                  <c:v>0.97038745900000001</c:v>
                </c:pt>
                <c:pt idx="5970">
                  <c:v>0.97038745900000001</c:v>
                </c:pt>
                <c:pt idx="5971">
                  <c:v>0.97038745900000001</c:v>
                </c:pt>
                <c:pt idx="5972">
                  <c:v>0.97038745900000001</c:v>
                </c:pt>
                <c:pt idx="5973">
                  <c:v>0.97038745900000001</c:v>
                </c:pt>
                <c:pt idx="5974">
                  <c:v>0.97041130099999995</c:v>
                </c:pt>
                <c:pt idx="5975">
                  <c:v>0.97038745900000001</c:v>
                </c:pt>
                <c:pt idx="5976">
                  <c:v>0.97038745900000001</c:v>
                </c:pt>
                <c:pt idx="5977">
                  <c:v>0.97038745900000001</c:v>
                </c:pt>
                <c:pt idx="5978">
                  <c:v>0.97038745900000001</c:v>
                </c:pt>
                <c:pt idx="5979">
                  <c:v>0.97041130099999995</c:v>
                </c:pt>
                <c:pt idx="5980">
                  <c:v>0.97038745900000001</c:v>
                </c:pt>
                <c:pt idx="5981">
                  <c:v>0.97038745900000001</c:v>
                </c:pt>
                <c:pt idx="5982">
                  <c:v>0.97038745900000001</c:v>
                </c:pt>
                <c:pt idx="5983">
                  <c:v>0.97038745900000001</c:v>
                </c:pt>
                <c:pt idx="5984">
                  <c:v>0.97038745900000001</c:v>
                </c:pt>
                <c:pt idx="5985">
                  <c:v>0.97038745900000001</c:v>
                </c:pt>
                <c:pt idx="5986">
                  <c:v>0.97038745900000001</c:v>
                </c:pt>
                <c:pt idx="5987">
                  <c:v>0.97038745900000001</c:v>
                </c:pt>
                <c:pt idx="5988">
                  <c:v>0.97038745900000001</c:v>
                </c:pt>
                <c:pt idx="5989">
                  <c:v>0.97038745900000001</c:v>
                </c:pt>
                <c:pt idx="5990">
                  <c:v>0.97041130099999995</c:v>
                </c:pt>
                <c:pt idx="5991">
                  <c:v>0.97038745900000001</c:v>
                </c:pt>
                <c:pt idx="5992">
                  <c:v>0.97038745900000001</c:v>
                </c:pt>
                <c:pt idx="5993">
                  <c:v>0.97038745900000001</c:v>
                </c:pt>
                <c:pt idx="5994">
                  <c:v>0.97038745900000001</c:v>
                </c:pt>
                <c:pt idx="5995">
                  <c:v>0.97041130099999995</c:v>
                </c:pt>
                <c:pt idx="5996">
                  <c:v>0.97038745900000001</c:v>
                </c:pt>
                <c:pt idx="5997">
                  <c:v>0.97038745900000001</c:v>
                </c:pt>
                <c:pt idx="5998">
                  <c:v>0.97038745900000001</c:v>
                </c:pt>
                <c:pt idx="5999">
                  <c:v>0.97038745900000001</c:v>
                </c:pt>
                <c:pt idx="6000">
                  <c:v>0.97038745900000001</c:v>
                </c:pt>
                <c:pt idx="6001">
                  <c:v>0.97041130099999995</c:v>
                </c:pt>
                <c:pt idx="6002">
                  <c:v>0.97038745900000001</c:v>
                </c:pt>
                <c:pt idx="6003">
                  <c:v>0.97038745900000001</c:v>
                </c:pt>
                <c:pt idx="6004">
                  <c:v>0.97038745900000001</c:v>
                </c:pt>
                <c:pt idx="6005">
                  <c:v>0.97038745900000001</c:v>
                </c:pt>
                <c:pt idx="6006">
                  <c:v>0.97041130099999995</c:v>
                </c:pt>
                <c:pt idx="6007">
                  <c:v>0.97038745900000001</c:v>
                </c:pt>
                <c:pt idx="6008">
                  <c:v>0.97038745900000001</c:v>
                </c:pt>
                <c:pt idx="6009">
                  <c:v>0.97038745900000001</c:v>
                </c:pt>
                <c:pt idx="6010">
                  <c:v>0.97038745900000001</c:v>
                </c:pt>
                <c:pt idx="6011">
                  <c:v>0.97038745900000001</c:v>
                </c:pt>
                <c:pt idx="6012">
                  <c:v>0.97038745900000001</c:v>
                </c:pt>
                <c:pt idx="6013">
                  <c:v>0.97038745900000001</c:v>
                </c:pt>
                <c:pt idx="6014">
                  <c:v>0.97038745900000001</c:v>
                </c:pt>
                <c:pt idx="6015">
                  <c:v>0.97038745900000001</c:v>
                </c:pt>
                <c:pt idx="6016">
                  <c:v>0.97038745900000001</c:v>
                </c:pt>
                <c:pt idx="6017">
                  <c:v>0.97041130099999995</c:v>
                </c:pt>
                <c:pt idx="6018">
                  <c:v>0.97038745900000001</c:v>
                </c:pt>
                <c:pt idx="6019">
                  <c:v>0.97038745900000001</c:v>
                </c:pt>
                <c:pt idx="6020">
                  <c:v>0.97038745900000001</c:v>
                </c:pt>
                <c:pt idx="6021">
                  <c:v>0.97038745900000001</c:v>
                </c:pt>
                <c:pt idx="6022">
                  <c:v>0.97041130099999995</c:v>
                </c:pt>
                <c:pt idx="6023">
                  <c:v>0.97038745900000001</c:v>
                </c:pt>
                <c:pt idx="6024">
                  <c:v>0.97038745900000001</c:v>
                </c:pt>
                <c:pt idx="6025">
                  <c:v>0.97038745900000001</c:v>
                </c:pt>
                <c:pt idx="6026">
                  <c:v>0.97038745900000001</c:v>
                </c:pt>
                <c:pt idx="6027">
                  <c:v>0.97038745900000001</c:v>
                </c:pt>
                <c:pt idx="6028">
                  <c:v>0.97038745900000001</c:v>
                </c:pt>
                <c:pt idx="6029">
                  <c:v>0.97038745900000001</c:v>
                </c:pt>
                <c:pt idx="6030">
                  <c:v>0.97038745900000001</c:v>
                </c:pt>
                <c:pt idx="6031">
                  <c:v>0.97038745900000001</c:v>
                </c:pt>
                <c:pt idx="6032">
                  <c:v>0.97038745900000001</c:v>
                </c:pt>
                <c:pt idx="6033">
                  <c:v>0.97041130099999995</c:v>
                </c:pt>
                <c:pt idx="6034">
                  <c:v>0.97038745900000001</c:v>
                </c:pt>
                <c:pt idx="6035">
                  <c:v>0.97038745900000001</c:v>
                </c:pt>
                <c:pt idx="6036">
                  <c:v>0.97038745900000001</c:v>
                </c:pt>
                <c:pt idx="6037">
                  <c:v>0.97038745900000001</c:v>
                </c:pt>
                <c:pt idx="6038">
                  <c:v>0.97041130099999995</c:v>
                </c:pt>
                <c:pt idx="6039">
                  <c:v>0.97038745900000001</c:v>
                </c:pt>
                <c:pt idx="6040">
                  <c:v>0.97038745900000001</c:v>
                </c:pt>
                <c:pt idx="6041">
                  <c:v>0.97038745900000001</c:v>
                </c:pt>
                <c:pt idx="6042">
                  <c:v>0.97038745900000001</c:v>
                </c:pt>
                <c:pt idx="6043">
                  <c:v>0.97038745900000001</c:v>
                </c:pt>
                <c:pt idx="6044">
                  <c:v>0.97038745900000001</c:v>
                </c:pt>
                <c:pt idx="6045">
                  <c:v>0.97038745900000001</c:v>
                </c:pt>
                <c:pt idx="6046">
                  <c:v>0.97038745900000001</c:v>
                </c:pt>
                <c:pt idx="6047">
                  <c:v>0.97038745900000001</c:v>
                </c:pt>
                <c:pt idx="6048">
                  <c:v>0.97038745900000001</c:v>
                </c:pt>
                <c:pt idx="6049">
                  <c:v>0.97041130099999995</c:v>
                </c:pt>
                <c:pt idx="6050">
                  <c:v>0.97038745900000001</c:v>
                </c:pt>
                <c:pt idx="6051">
                  <c:v>0.97038745900000001</c:v>
                </c:pt>
                <c:pt idx="6052">
                  <c:v>0.97038745900000001</c:v>
                </c:pt>
                <c:pt idx="6053">
                  <c:v>0.97038745900000001</c:v>
                </c:pt>
                <c:pt idx="6054">
                  <c:v>0.97041130099999995</c:v>
                </c:pt>
                <c:pt idx="6055">
                  <c:v>0.97038745900000001</c:v>
                </c:pt>
                <c:pt idx="6056">
                  <c:v>0.97038745900000001</c:v>
                </c:pt>
                <c:pt idx="6057">
                  <c:v>0.97038745900000001</c:v>
                </c:pt>
                <c:pt idx="6058">
                  <c:v>0.97038745900000001</c:v>
                </c:pt>
                <c:pt idx="6059">
                  <c:v>0.97038745900000001</c:v>
                </c:pt>
                <c:pt idx="6060">
                  <c:v>0.97038745900000001</c:v>
                </c:pt>
                <c:pt idx="6061">
                  <c:v>0.97038745900000001</c:v>
                </c:pt>
                <c:pt idx="6062">
                  <c:v>0.97038745900000001</c:v>
                </c:pt>
                <c:pt idx="6063">
                  <c:v>0.97038745900000001</c:v>
                </c:pt>
                <c:pt idx="6064">
                  <c:v>0.97038745900000001</c:v>
                </c:pt>
                <c:pt idx="6065">
                  <c:v>0.97041130099999995</c:v>
                </c:pt>
                <c:pt idx="6066">
                  <c:v>0.97038745900000001</c:v>
                </c:pt>
                <c:pt idx="6067">
                  <c:v>0.97038745900000001</c:v>
                </c:pt>
                <c:pt idx="6068">
                  <c:v>0.97038745900000001</c:v>
                </c:pt>
                <c:pt idx="6069">
                  <c:v>0.97038745900000001</c:v>
                </c:pt>
                <c:pt idx="6070">
                  <c:v>0.97041130099999995</c:v>
                </c:pt>
                <c:pt idx="6071">
                  <c:v>0.97038745900000001</c:v>
                </c:pt>
                <c:pt idx="6072">
                  <c:v>0.97038745900000001</c:v>
                </c:pt>
                <c:pt idx="6073">
                  <c:v>0.97038745900000001</c:v>
                </c:pt>
                <c:pt idx="6074">
                  <c:v>0.97038745900000001</c:v>
                </c:pt>
                <c:pt idx="6075">
                  <c:v>0.97038745900000001</c:v>
                </c:pt>
                <c:pt idx="6076">
                  <c:v>0.97041130099999995</c:v>
                </c:pt>
                <c:pt idx="6077">
                  <c:v>0.97038745900000001</c:v>
                </c:pt>
                <c:pt idx="6078">
                  <c:v>0.97038745900000001</c:v>
                </c:pt>
                <c:pt idx="6079">
                  <c:v>0.97038745900000001</c:v>
                </c:pt>
                <c:pt idx="6080">
                  <c:v>0.97038745900000001</c:v>
                </c:pt>
                <c:pt idx="6081">
                  <c:v>0.97041130099999995</c:v>
                </c:pt>
                <c:pt idx="6082">
                  <c:v>0.97038745900000001</c:v>
                </c:pt>
                <c:pt idx="6083">
                  <c:v>0.97038745900000001</c:v>
                </c:pt>
                <c:pt idx="6084">
                  <c:v>0.97038745900000001</c:v>
                </c:pt>
                <c:pt idx="6085">
                  <c:v>0.97038745900000001</c:v>
                </c:pt>
                <c:pt idx="6086">
                  <c:v>0.97038745900000001</c:v>
                </c:pt>
                <c:pt idx="6087">
                  <c:v>0.97038745900000001</c:v>
                </c:pt>
                <c:pt idx="6088">
                  <c:v>0.97038745900000001</c:v>
                </c:pt>
                <c:pt idx="6089">
                  <c:v>0.97038745900000001</c:v>
                </c:pt>
                <c:pt idx="6090">
                  <c:v>0.97038745900000001</c:v>
                </c:pt>
                <c:pt idx="6091">
                  <c:v>0.97038745900000001</c:v>
                </c:pt>
                <c:pt idx="6092">
                  <c:v>0.97041130099999995</c:v>
                </c:pt>
                <c:pt idx="6093">
                  <c:v>0.97038745900000001</c:v>
                </c:pt>
                <c:pt idx="6094">
                  <c:v>0.97038745900000001</c:v>
                </c:pt>
                <c:pt idx="6095">
                  <c:v>0.97038745900000001</c:v>
                </c:pt>
                <c:pt idx="6096">
                  <c:v>0.97038745900000001</c:v>
                </c:pt>
                <c:pt idx="6097">
                  <c:v>0.97041130099999995</c:v>
                </c:pt>
                <c:pt idx="6098">
                  <c:v>0.97038745900000001</c:v>
                </c:pt>
                <c:pt idx="6099">
                  <c:v>0.97038745900000001</c:v>
                </c:pt>
                <c:pt idx="6100">
                  <c:v>0.97038745900000001</c:v>
                </c:pt>
                <c:pt idx="6101">
                  <c:v>0.97038745900000001</c:v>
                </c:pt>
                <c:pt idx="6102">
                  <c:v>0.97038745900000001</c:v>
                </c:pt>
                <c:pt idx="6103">
                  <c:v>0.97038745900000001</c:v>
                </c:pt>
                <c:pt idx="6104">
                  <c:v>0.97038745900000001</c:v>
                </c:pt>
                <c:pt idx="6105">
                  <c:v>0.97038745900000001</c:v>
                </c:pt>
                <c:pt idx="6106">
                  <c:v>0.97038745900000001</c:v>
                </c:pt>
                <c:pt idx="6107">
                  <c:v>0.97038745900000001</c:v>
                </c:pt>
                <c:pt idx="6108">
                  <c:v>0.97041130099999995</c:v>
                </c:pt>
                <c:pt idx="6109">
                  <c:v>0.97038745900000001</c:v>
                </c:pt>
                <c:pt idx="6110">
                  <c:v>0.97038745900000001</c:v>
                </c:pt>
                <c:pt idx="6111">
                  <c:v>0.97038745900000001</c:v>
                </c:pt>
                <c:pt idx="6112">
                  <c:v>0.97038745900000001</c:v>
                </c:pt>
                <c:pt idx="6113">
                  <c:v>0.97041130099999995</c:v>
                </c:pt>
                <c:pt idx="6114">
                  <c:v>0.97038745900000001</c:v>
                </c:pt>
                <c:pt idx="6115">
                  <c:v>0.97038745900000001</c:v>
                </c:pt>
                <c:pt idx="6116">
                  <c:v>0.97038745900000001</c:v>
                </c:pt>
                <c:pt idx="6117">
                  <c:v>0.97038745900000001</c:v>
                </c:pt>
                <c:pt idx="6118">
                  <c:v>0.97038745900000001</c:v>
                </c:pt>
                <c:pt idx="6119">
                  <c:v>0.97038745900000001</c:v>
                </c:pt>
                <c:pt idx="6120">
                  <c:v>0.97038745900000001</c:v>
                </c:pt>
                <c:pt idx="6121">
                  <c:v>0.97038745900000001</c:v>
                </c:pt>
                <c:pt idx="6122">
                  <c:v>0.97038745900000001</c:v>
                </c:pt>
                <c:pt idx="6123">
                  <c:v>0.97038745900000001</c:v>
                </c:pt>
                <c:pt idx="6124">
                  <c:v>0.97041130099999995</c:v>
                </c:pt>
                <c:pt idx="6125">
                  <c:v>0.97038745900000001</c:v>
                </c:pt>
                <c:pt idx="6126">
                  <c:v>0.97038745900000001</c:v>
                </c:pt>
                <c:pt idx="6127">
                  <c:v>0.97038745900000001</c:v>
                </c:pt>
                <c:pt idx="6128">
                  <c:v>0.97038745900000001</c:v>
                </c:pt>
                <c:pt idx="6129">
                  <c:v>0.97041130099999995</c:v>
                </c:pt>
                <c:pt idx="6130">
                  <c:v>0.97038745900000001</c:v>
                </c:pt>
                <c:pt idx="6131">
                  <c:v>0.97038745900000001</c:v>
                </c:pt>
                <c:pt idx="6132">
                  <c:v>0.97038745900000001</c:v>
                </c:pt>
                <c:pt idx="6133">
                  <c:v>0.97038745900000001</c:v>
                </c:pt>
                <c:pt idx="6134">
                  <c:v>0.97038745900000001</c:v>
                </c:pt>
                <c:pt idx="6135">
                  <c:v>0.97038745900000001</c:v>
                </c:pt>
                <c:pt idx="6136">
                  <c:v>0.97038745900000001</c:v>
                </c:pt>
                <c:pt idx="6137">
                  <c:v>0.97038745900000001</c:v>
                </c:pt>
                <c:pt idx="6138">
                  <c:v>0.97038745900000001</c:v>
                </c:pt>
                <c:pt idx="6139">
                  <c:v>0.97038745900000001</c:v>
                </c:pt>
                <c:pt idx="6140">
                  <c:v>0.97041130099999995</c:v>
                </c:pt>
                <c:pt idx="6141">
                  <c:v>0.97038745900000001</c:v>
                </c:pt>
                <c:pt idx="6142">
                  <c:v>0.97038745900000001</c:v>
                </c:pt>
                <c:pt idx="6143">
                  <c:v>0.97038745900000001</c:v>
                </c:pt>
                <c:pt idx="6144">
                  <c:v>0.97038745900000001</c:v>
                </c:pt>
                <c:pt idx="6145">
                  <c:v>0.97041130099999995</c:v>
                </c:pt>
                <c:pt idx="6146">
                  <c:v>0.97038745900000001</c:v>
                </c:pt>
                <c:pt idx="6147">
                  <c:v>0.97038745900000001</c:v>
                </c:pt>
                <c:pt idx="6148">
                  <c:v>0.97038745900000001</c:v>
                </c:pt>
                <c:pt idx="6149">
                  <c:v>0.97038745900000001</c:v>
                </c:pt>
                <c:pt idx="6150">
                  <c:v>0.97038745900000001</c:v>
                </c:pt>
                <c:pt idx="6151">
                  <c:v>0.97041130099999995</c:v>
                </c:pt>
                <c:pt idx="6152">
                  <c:v>0.97038745900000001</c:v>
                </c:pt>
                <c:pt idx="6153">
                  <c:v>0.97038745900000001</c:v>
                </c:pt>
                <c:pt idx="6154">
                  <c:v>0.97038745900000001</c:v>
                </c:pt>
                <c:pt idx="6155">
                  <c:v>0.97038745900000001</c:v>
                </c:pt>
                <c:pt idx="6156">
                  <c:v>0.97041130099999995</c:v>
                </c:pt>
                <c:pt idx="6157">
                  <c:v>0.97038745900000001</c:v>
                </c:pt>
                <c:pt idx="6158">
                  <c:v>0.97038745900000001</c:v>
                </c:pt>
                <c:pt idx="6159">
                  <c:v>0.97038745900000001</c:v>
                </c:pt>
                <c:pt idx="6160">
                  <c:v>0.97038745900000001</c:v>
                </c:pt>
                <c:pt idx="6161">
                  <c:v>0.97038745900000001</c:v>
                </c:pt>
                <c:pt idx="6162">
                  <c:v>0.97038745900000001</c:v>
                </c:pt>
                <c:pt idx="6163">
                  <c:v>0.97038745900000001</c:v>
                </c:pt>
                <c:pt idx="6164">
                  <c:v>0.97038745900000001</c:v>
                </c:pt>
                <c:pt idx="6165">
                  <c:v>0.97038745900000001</c:v>
                </c:pt>
                <c:pt idx="6166">
                  <c:v>0.97038745900000001</c:v>
                </c:pt>
                <c:pt idx="6167">
                  <c:v>0.97041130099999995</c:v>
                </c:pt>
                <c:pt idx="6168">
                  <c:v>0.97038745900000001</c:v>
                </c:pt>
                <c:pt idx="6169">
                  <c:v>0.97038745900000001</c:v>
                </c:pt>
                <c:pt idx="6170">
                  <c:v>0.97038745900000001</c:v>
                </c:pt>
                <c:pt idx="6171">
                  <c:v>0.97038745900000001</c:v>
                </c:pt>
                <c:pt idx="6172">
                  <c:v>0.97041130099999995</c:v>
                </c:pt>
                <c:pt idx="6173">
                  <c:v>0.97038745900000001</c:v>
                </c:pt>
                <c:pt idx="6174">
                  <c:v>0.97038745900000001</c:v>
                </c:pt>
                <c:pt idx="6175">
                  <c:v>0.97038745900000001</c:v>
                </c:pt>
                <c:pt idx="6176">
                  <c:v>0.97038745900000001</c:v>
                </c:pt>
                <c:pt idx="6177">
                  <c:v>0.97038745900000001</c:v>
                </c:pt>
                <c:pt idx="6178">
                  <c:v>0.97038745900000001</c:v>
                </c:pt>
                <c:pt idx="6179">
                  <c:v>0.97038745900000001</c:v>
                </c:pt>
                <c:pt idx="6180">
                  <c:v>0.97038745900000001</c:v>
                </c:pt>
                <c:pt idx="6181">
                  <c:v>0.97038745900000001</c:v>
                </c:pt>
                <c:pt idx="6182">
                  <c:v>0.97038745900000001</c:v>
                </c:pt>
                <c:pt idx="6183">
                  <c:v>0.97041130099999995</c:v>
                </c:pt>
                <c:pt idx="6184">
                  <c:v>0.97038745900000001</c:v>
                </c:pt>
                <c:pt idx="6185">
                  <c:v>0.97038745900000001</c:v>
                </c:pt>
                <c:pt idx="6186">
                  <c:v>0.97038745900000001</c:v>
                </c:pt>
                <c:pt idx="6187">
                  <c:v>0.97038745900000001</c:v>
                </c:pt>
                <c:pt idx="6188">
                  <c:v>0.97041130099999995</c:v>
                </c:pt>
                <c:pt idx="6189">
                  <c:v>0.97038745900000001</c:v>
                </c:pt>
                <c:pt idx="6190">
                  <c:v>0.97038745900000001</c:v>
                </c:pt>
                <c:pt idx="6191">
                  <c:v>0.97038745900000001</c:v>
                </c:pt>
                <c:pt idx="6192">
                  <c:v>0.97038745900000001</c:v>
                </c:pt>
                <c:pt idx="6193">
                  <c:v>0.97038745900000001</c:v>
                </c:pt>
                <c:pt idx="6194">
                  <c:v>0.97038745900000001</c:v>
                </c:pt>
                <c:pt idx="6195">
                  <c:v>0.97038745900000001</c:v>
                </c:pt>
                <c:pt idx="6196">
                  <c:v>0.97038745900000001</c:v>
                </c:pt>
                <c:pt idx="6197">
                  <c:v>0.97038745900000001</c:v>
                </c:pt>
                <c:pt idx="6198">
                  <c:v>0.97038745900000001</c:v>
                </c:pt>
                <c:pt idx="6199">
                  <c:v>0.97041130099999995</c:v>
                </c:pt>
                <c:pt idx="6200">
                  <c:v>0.97038745900000001</c:v>
                </c:pt>
                <c:pt idx="6201">
                  <c:v>0.97038745900000001</c:v>
                </c:pt>
                <c:pt idx="6202">
                  <c:v>0.97038745900000001</c:v>
                </c:pt>
                <c:pt idx="6203">
                  <c:v>0.97038745900000001</c:v>
                </c:pt>
                <c:pt idx="6204">
                  <c:v>0.97041130099999995</c:v>
                </c:pt>
                <c:pt idx="6205">
                  <c:v>0.97038745900000001</c:v>
                </c:pt>
                <c:pt idx="6206">
                  <c:v>0.97038745900000001</c:v>
                </c:pt>
                <c:pt idx="6207">
                  <c:v>0.97038745900000001</c:v>
                </c:pt>
                <c:pt idx="6208">
                  <c:v>0.97038745900000001</c:v>
                </c:pt>
                <c:pt idx="6209">
                  <c:v>0.97038745900000001</c:v>
                </c:pt>
                <c:pt idx="6210">
                  <c:v>0.97038745900000001</c:v>
                </c:pt>
                <c:pt idx="6211">
                  <c:v>0.97038745900000001</c:v>
                </c:pt>
                <c:pt idx="6212">
                  <c:v>0.97038745900000001</c:v>
                </c:pt>
                <c:pt idx="6213">
                  <c:v>0.97038745900000001</c:v>
                </c:pt>
                <c:pt idx="6214">
                  <c:v>0.97038745900000001</c:v>
                </c:pt>
                <c:pt idx="6215">
                  <c:v>0.97041130099999995</c:v>
                </c:pt>
                <c:pt idx="6216">
                  <c:v>0.97038745900000001</c:v>
                </c:pt>
                <c:pt idx="6217">
                  <c:v>0.97038745900000001</c:v>
                </c:pt>
                <c:pt idx="6218">
                  <c:v>0.97041130099999995</c:v>
                </c:pt>
                <c:pt idx="6219">
                  <c:v>0.97038745900000001</c:v>
                </c:pt>
                <c:pt idx="6220">
                  <c:v>0.97041130099999995</c:v>
                </c:pt>
                <c:pt idx="6221">
                  <c:v>0.97038745900000001</c:v>
                </c:pt>
                <c:pt idx="6222">
                  <c:v>0.97038745900000001</c:v>
                </c:pt>
                <c:pt idx="6223">
                  <c:v>0.97038745900000001</c:v>
                </c:pt>
                <c:pt idx="6224">
                  <c:v>0.97038745900000001</c:v>
                </c:pt>
                <c:pt idx="6225">
                  <c:v>0.97038745900000001</c:v>
                </c:pt>
                <c:pt idx="6226">
                  <c:v>0.97041130099999995</c:v>
                </c:pt>
                <c:pt idx="6227">
                  <c:v>0.97038745900000001</c:v>
                </c:pt>
                <c:pt idx="6228">
                  <c:v>0.97038745900000001</c:v>
                </c:pt>
                <c:pt idx="6229">
                  <c:v>0.97038745900000001</c:v>
                </c:pt>
                <c:pt idx="6230">
                  <c:v>0.97038745900000001</c:v>
                </c:pt>
                <c:pt idx="6231">
                  <c:v>0.97041130099999995</c:v>
                </c:pt>
                <c:pt idx="6232">
                  <c:v>0.97038745900000001</c:v>
                </c:pt>
                <c:pt idx="6233">
                  <c:v>0.97038745900000001</c:v>
                </c:pt>
                <c:pt idx="6234">
                  <c:v>0.97038745900000001</c:v>
                </c:pt>
                <c:pt idx="6235">
                  <c:v>0.97038745900000001</c:v>
                </c:pt>
                <c:pt idx="6236">
                  <c:v>0.97038745900000001</c:v>
                </c:pt>
                <c:pt idx="6237">
                  <c:v>0.97038745900000001</c:v>
                </c:pt>
                <c:pt idx="6238">
                  <c:v>0.97038745900000001</c:v>
                </c:pt>
                <c:pt idx="6239">
                  <c:v>0.97038745900000001</c:v>
                </c:pt>
                <c:pt idx="6240">
                  <c:v>0.97038745900000001</c:v>
                </c:pt>
                <c:pt idx="6241">
                  <c:v>0.97038745900000001</c:v>
                </c:pt>
                <c:pt idx="6242">
                  <c:v>0.97041130099999995</c:v>
                </c:pt>
                <c:pt idx="6243">
                  <c:v>0.97038745900000001</c:v>
                </c:pt>
                <c:pt idx="6244">
                  <c:v>0.97038745900000001</c:v>
                </c:pt>
                <c:pt idx="6245">
                  <c:v>0.97038745900000001</c:v>
                </c:pt>
                <c:pt idx="6246">
                  <c:v>0.97038745900000001</c:v>
                </c:pt>
                <c:pt idx="6247">
                  <c:v>0.97041130099999995</c:v>
                </c:pt>
                <c:pt idx="6248">
                  <c:v>0.97038745900000001</c:v>
                </c:pt>
                <c:pt idx="6249">
                  <c:v>0.97038745900000001</c:v>
                </c:pt>
                <c:pt idx="6250">
                  <c:v>0.97038745900000001</c:v>
                </c:pt>
                <c:pt idx="6251">
                  <c:v>0.97038745900000001</c:v>
                </c:pt>
                <c:pt idx="6252">
                  <c:v>0.97038745900000001</c:v>
                </c:pt>
                <c:pt idx="6253">
                  <c:v>0.97038745900000001</c:v>
                </c:pt>
                <c:pt idx="6254">
                  <c:v>0.97038745900000001</c:v>
                </c:pt>
                <c:pt idx="6255">
                  <c:v>0.97038745900000001</c:v>
                </c:pt>
                <c:pt idx="6256">
                  <c:v>0.97038745900000001</c:v>
                </c:pt>
                <c:pt idx="6257">
                  <c:v>0.97038745900000001</c:v>
                </c:pt>
                <c:pt idx="6258">
                  <c:v>0.97041130099999995</c:v>
                </c:pt>
                <c:pt idx="6259">
                  <c:v>0.97038745900000001</c:v>
                </c:pt>
                <c:pt idx="6260">
                  <c:v>0.97038745900000001</c:v>
                </c:pt>
                <c:pt idx="6261">
                  <c:v>0.97038745900000001</c:v>
                </c:pt>
                <c:pt idx="6262">
                  <c:v>0.97038745900000001</c:v>
                </c:pt>
                <c:pt idx="6263">
                  <c:v>0.97041130099999995</c:v>
                </c:pt>
                <c:pt idx="6264">
                  <c:v>0.97038745900000001</c:v>
                </c:pt>
                <c:pt idx="6265">
                  <c:v>0.97038745900000001</c:v>
                </c:pt>
                <c:pt idx="6266">
                  <c:v>0.97038745900000001</c:v>
                </c:pt>
                <c:pt idx="6267">
                  <c:v>0.97038745900000001</c:v>
                </c:pt>
                <c:pt idx="6268">
                  <c:v>0.97038745900000001</c:v>
                </c:pt>
                <c:pt idx="6269">
                  <c:v>0.97038745900000001</c:v>
                </c:pt>
                <c:pt idx="6270">
                  <c:v>0.97038745900000001</c:v>
                </c:pt>
                <c:pt idx="6271">
                  <c:v>0.97038745900000001</c:v>
                </c:pt>
                <c:pt idx="6272">
                  <c:v>0.97038745900000001</c:v>
                </c:pt>
                <c:pt idx="6273">
                  <c:v>0.97038745900000001</c:v>
                </c:pt>
                <c:pt idx="6274">
                  <c:v>0.97041130099999995</c:v>
                </c:pt>
                <c:pt idx="6275">
                  <c:v>0.97038745900000001</c:v>
                </c:pt>
                <c:pt idx="6276">
                  <c:v>0.97038745900000001</c:v>
                </c:pt>
                <c:pt idx="6277">
                  <c:v>0.97038745900000001</c:v>
                </c:pt>
                <c:pt idx="6278">
                  <c:v>0.97038745900000001</c:v>
                </c:pt>
                <c:pt idx="6279">
                  <c:v>0.97041130099999995</c:v>
                </c:pt>
                <c:pt idx="6280">
                  <c:v>0.97038745900000001</c:v>
                </c:pt>
                <c:pt idx="6281">
                  <c:v>0.97038745900000001</c:v>
                </c:pt>
                <c:pt idx="6282">
                  <c:v>0.97038745900000001</c:v>
                </c:pt>
                <c:pt idx="6283">
                  <c:v>0.97038745900000001</c:v>
                </c:pt>
                <c:pt idx="6284">
                  <c:v>0.97038745900000001</c:v>
                </c:pt>
                <c:pt idx="6285">
                  <c:v>0.97038745900000001</c:v>
                </c:pt>
                <c:pt idx="6286">
                  <c:v>0.97038745900000001</c:v>
                </c:pt>
                <c:pt idx="6287">
                  <c:v>0.97038745900000001</c:v>
                </c:pt>
                <c:pt idx="6288">
                  <c:v>0.97038745900000001</c:v>
                </c:pt>
                <c:pt idx="6289">
                  <c:v>0.97038745900000001</c:v>
                </c:pt>
                <c:pt idx="6290">
                  <c:v>0.97041130099999995</c:v>
                </c:pt>
                <c:pt idx="6291">
                  <c:v>0.97038745900000001</c:v>
                </c:pt>
                <c:pt idx="6292">
                  <c:v>0.97038745900000001</c:v>
                </c:pt>
                <c:pt idx="6293">
                  <c:v>0.97041130099999995</c:v>
                </c:pt>
                <c:pt idx="6294">
                  <c:v>0.97038745900000001</c:v>
                </c:pt>
                <c:pt idx="6295">
                  <c:v>0.97041130099999995</c:v>
                </c:pt>
                <c:pt idx="6296">
                  <c:v>0.97038745900000001</c:v>
                </c:pt>
                <c:pt idx="6297">
                  <c:v>0.97038745900000001</c:v>
                </c:pt>
                <c:pt idx="6298">
                  <c:v>0.97038745900000001</c:v>
                </c:pt>
                <c:pt idx="6299">
                  <c:v>0.97038745900000001</c:v>
                </c:pt>
                <c:pt idx="6300">
                  <c:v>0.97038745900000001</c:v>
                </c:pt>
                <c:pt idx="6301">
                  <c:v>0.97041130099999995</c:v>
                </c:pt>
                <c:pt idx="6302">
                  <c:v>0.97038745900000001</c:v>
                </c:pt>
                <c:pt idx="6303">
                  <c:v>0.97038745900000001</c:v>
                </c:pt>
                <c:pt idx="6304">
                  <c:v>0.97038745900000001</c:v>
                </c:pt>
                <c:pt idx="6305">
                  <c:v>0.97038745900000001</c:v>
                </c:pt>
                <c:pt idx="6306">
                  <c:v>0.97041130099999995</c:v>
                </c:pt>
                <c:pt idx="6307">
                  <c:v>0.97038745900000001</c:v>
                </c:pt>
                <c:pt idx="6308">
                  <c:v>0.97038745900000001</c:v>
                </c:pt>
                <c:pt idx="6309">
                  <c:v>0.97038745900000001</c:v>
                </c:pt>
                <c:pt idx="6310">
                  <c:v>0.97038745900000001</c:v>
                </c:pt>
                <c:pt idx="6311">
                  <c:v>0.97038745900000001</c:v>
                </c:pt>
                <c:pt idx="6312">
                  <c:v>0.97038745900000001</c:v>
                </c:pt>
                <c:pt idx="6313">
                  <c:v>0.97038745900000001</c:v>
                </c:pt>
                <c:pt idx="6314">
                  <c:v>0.97038745900000001</c:v>
                </c:pt>
                <c:pt idx="6315">
                  <c:v>0.97038745900000001</c:v>
                </c:pt>
                <c:pt idx="6316">
                  <c:v>0.97038745900000001</c:v>
                </c:pt>
                <c:pt idx="6317">
                  <c:v>0.97041130099999995</c:v>
                </c:pt>
                <c:pt idx="6318">
                  <c:v>0.97038745900000001</c:v>
                </c:pt>
                <c:pt idx="6319">
                  <c:v>0.97038745900000001</c:v>
                </c:pt>
                <c:pt idx="6320">
                  <c:v>0.97038745900000001</c:v>
                </c:pt>
                <c:pt idx="6321">
                  <c:v>0.97038745900000001</c:v>
                </c:pt>
                <c:pt idx="6322">
                  <c:v>0.97041130099999995</c:v>
                </c:pt>
                <c:pt idx="6323">
                  <c:v>0.97038745900000001</c:v>
                </c:pt>
                <c:pt idx="6324">
                  <c:v>0.97038745900000001</c:v>
                </c:pt>
                <c:pt idx="6325">
                  <c:v>0.97038745900000001</c:v>
                </c:pt>
                <c:pt idx="6326">
                  <c:v>0.97038745900000001</c:v>
                </c:pt>
                <c:pt idx="6327">
                  <c:v>0.97038745900000001</c:v>
                </c:pt>
                <c:pt idx="6328">
                  <c:v>0.97038745900000001</c:v>
                </c:pt>
                <c:pt idx="6329">
                  <c:v>0.97038745900000001</c:v>
                </c:pt>
                <c:pt idx="6330">
                  <c:v>0.97038745900000001</c:v>
                </c:pt>
                <c:pt idx="6331">
                  <c:v>0.97038745900000001</c:v>
                </c:pt>
                <c:pt idx="6332">
                  <c:v>0.97038745900000001</c:v>
                </c:pt>
                <c:pt idx="6333">
                  <c:v>0.97041130099999995</c:v>
                </c:pt>
                <c:pt idx="6334">
                  <c:v>0.97038745900000001</c:v>
                </c:pt>
                <c:pt idx="6335">
                  <c:v>0.97038745900000001</c:v>
                </c:pt>
                <c:pt idx="6336">
                  <c:v>0.97038745900000001</c:v>
                </c:pt>
                <c:pt idx="6337">
                  <c:v>0.97038745900000001</c:v>
                </c:pt>
                <c:pt idx="6338">
                  <c:v>0.97041130099999995</c:v>
                </c:pt>
                <c:pt idx="6339">
                  <c:v>0.97038745900000001</c:v>
                </c:pt>
                <c:pt idx="6340">
                  <c:v>0.97038745900000001</c:v>
                </c:pt>
                <c:pt idx="6341">
                  <c:v>0.97038745900000001</c:v>
                </c:pt>
                <c:pt idx="6342">
                  <c:v>0.97038745900000001</c:v>
                </c:pt>
                <c:pt idx="6343">
                  <c:v>0.97038745900000001</c:v>
                </c:pt>
                <c:pt idx="6344">
                  <c:v>0.97038745900000001</c:v>
                </c:pt>
                <c:pt idx="6345">
                  <c:v>0.97038745900000001</c:v>
                </c:pt>
                <c:pt idx="6346">
                  <c:v>0.97038745900000001</c:v>
                </c:pt>
                <c:pt idx="6347">
                  <c:v>0.97038745900000001</c:v>
                </c:pt>
                <c:pt idx="6348">
                  <c:v>0.97038745900000001</c:v>
                </c:pt>
                <c:pt idx="6349">
                  <c:v>0.97041130099999995</c:v>
                </c:pt>
                <c:pt idx="6350">
                  <c:v>0.97038745900000001</c:v>
                </c:pt>
                <c:pt idx="6351">
                  <c:v>0.97038745900000001</c:v>
                </c:pt>
                <c:pt idx="6352">
                  <c:v>0.97038745900000001</c:v>
                </c:pt>
                <c:pt idx="6353">
                  <c:v>0.97038745900000001</c:v>
                </c:pt>
                <c:pt idx="6354">
                  <c:v>0.97041130099999995</c:v>
                </c:pt>
                <c:pt idx="6355">
                  <c:v>0.97038745900000001</c:v>
                </c:pt>
                <c:pt idx="6356">
                  <c:v>0.97038745900000001</c:v>
                </c:pt>
                <c:pt idx="6357">
                  <c:v>0.97038745900000001</c:v>
                </c:pt>
                <c:pt idx="6358">
                  <c:v>0.97038745900000001</c:v>
                </c:pt>
                <c:pt idx="6359">
                  <c:v>0.97038745900000001</c:v>
                </c:pt>
                <c:pt idx="6360">
                  <c:v>0.97038745900000001</c:v>
                </c:pt>
                <c:pt idx="6361">
                  <c:v>0.97038745900000001</c:v>
                </c:pt>
                <c:pt idx="6362">
                  <c:v>0.97038745900000001</c:v>
                </c:pt>
                <c:pt idx="6363">
                  <c:v>0.97038745900000001</c:v>
                </c:pt>
                <c:pt idx="6364">
                  <c:v>0.97038745900000001</c:v>
                </c:pt>
                <c:pt idx="6365">
                  <c:v>0.97041130099999995</c:v>
                </c:pt>
                <c:pt idx="6366">
                  <c:v>0.97038745900000001</c:v>
                </c:pt>
                <c:pt idx="6367">
                  <c:v>0.97038745900000001</c:v>
                </c:pt>
                <c:pt idx="6368">
                  <c:v>0.97041130099999995</c:v>
                </c:pt>
                <c:pt idx="6369">
                  <c:v>0.97038745900000001</c:v>
                </c:pt>
                <c:pt idx="6370">
                  <c:v>0.97041130099999995</c:v>
                </c:pt>
                <c:pt idx="6371">
                  <c:v>0.97038745900000001</c:v>
                </c:pt>
                <c:pt idx="6372">
                  <c:v>0.97038745900000001</c:v>
                </c:pt>
                <c:pt idx="6373">
                  <c:v>0.97038745900000001</c:v>
                </c:pt>
                <c:pt idx="6374">
                  <c:v>0.97038745900000001</c:v>
                </c:pt>
                <c:pt idx="6375">
                  <c:v>0.97038745900000001</c:v>
                </c:pt>
                <c:pt idx="6376">
                  <c:v>0.97041130099999995</c:v>
                </c:pt>
                <c:pt idx="6377">
                  <c:v>0.97038745900000001</c:v>
                </c:pt>
                <c:pt idx="6378">
                  <c:v>0.97038745900000001</c:v>
                </c:pt>
                <c:pt idx="6379">
                  <c:v>0.97038745900000001</c:v>
                </c:pt>
                <c:pt idx="6380">
                  <c:v>0.97038745900000001</c:v>
                </c:pt>
                <c:pt idx="6381">
                  <c:v>0.97041130099999995</c:v>
                </c:pt>
                <c:pt idx="6382">
                  <c:v>0.97038745900000001</c:v>
                </c:pt>
                <c:pt idx="6383">
                  <c:v>0.97038745900000001</c:v>
                </c:pt>
                <c:pt idx="6384">
                  <c:v>0.97038745900000001</c:v>
                </c:pt>
                <c:pt idx="6385">
                  <c:v>0.97038745900000001</c:v>
                </c:pt>
                <c:pt idx="6386">
                  <c:v>0.97038745900000001</c:v>
                </c:pt>
                <c:pt idx="6387">
                  <c:v>0.97038745900000001</c:v>
                </c:pt>
                <c:pt idx="6388">
                  <c:v>0.97038745900000001</c:v>
                </c:pt>
                <c:pt idx="6389">
                  <c:v>0.97038745900000001</c:v>
                </c:pt>
                <c:pt idx="6390">
                  <c:v>0.97038745900000001</c:v>
                </c:pt>
                <c:pt idx="6391">
                  <c:v>0.97038745900000001</c:v>
                </c:pt>
                <c:pt idx="6392">
                  <c:v>0.97041130099999995</c:v>
                </c:pt>
                <c:pt idx="6393">
                  <c:v>0.97038745900000001</c:v>
                </c:pt>
                <c:pt idx="6394">
                  <c:v>0.97038745900000001</c:v>
                </c:pt>
                <c:pt idx="6395">
                  <c:v>0.97038745900000001</c:v>
                </c:pt>
                <c:pt idx="6396">
                  <c:v>0.97038745900000001</c:v>
                </c:pt>
                <c:pt idx="6397">
                  <c:v>0.97041130099999995</c:v>
                </c:pt>
                <c:pt idx="6398">
                  <c:v>0.97038745900000001</c:v>
                </c:pt>
                <c:pt idx="6399">
                  <c:v>0.97038745900000001</c:v>
                </c:pt>
                <c:pt idx="6400">
                  <c:v>0.97038745900000001</c:v>
                </c:pt>
                <c:pt idx="6401">
                  <c:v>0.97038745900000001</c:v>
                </c:pt>
                <c:pt idx="6402">
                  <c:v>0.97038745900000001</c:v>
                </c:pt>
                <c:pt idx="6403">
                  <c:v>0.97038745900000001</c:v>
                </c:pt>
                <c:pt idx="6404">
                  <c:v>0.97038745900000001</c:v>
                </c:pt>
                <c:pt idx="6405">
                  <c:v>0.97038745900000001</c:v>
                </c:pt>
                <c:pt idx="6406">
                  <c:v>0.97038745900000001</c:v>
                </c:pt>
                <c:pt idx="6407">
                  <c:v>0.97038745900000001</c:v>
                </c:pt>
                <c:pt idx="6408">
                  <c:v>0.97041130099999995</c:v>
                </c:pt>
                <c:pt idx="6409">
                  <c:v>0.97038745900000001</c:v>
                </c:pt>
                <c:pt idx="6410">
                  <c:v>0.97038745900000001</c:v>
                </c:pt>
                <c:pt idx="6411">
                  <c:v>0.97038745900000001</c:v>
                </c:pt>
                <c:pt idx="6412">
                  <c:v>0.97038745900000001</c:v>
                </c:pt>
                <c:pt idx="6413">
                  <c:v>0.97041130099999995</c:v>
                </c:pt>
                <c:pt idx="6414">
                  <c:v>0.97038745900000001</c:v>
                </c:pt>
                <c:pt idx="6415">
                  <c:v>0.97038745900000001</c:v>
                </c:pt>
                <c:pt idx="6416">
                  <c:v>0.97038745900000001</c:v>
                </c:pt>
                <c:pt idx="6417">
                  <c:v>0.97038745900000001</c:v>
                </c:pt>
                <c:pt idx="6418">
                  <c:v>0.97038745900000001</c:v>
                </c:pt>
                <c:pt idx="6419">
                  <c:v>0.97038745900000001</c:v>
                </c:pt>
                <c:pt idx="6420">
                  <c:v>0.97038745900000001</c:v>
                </c:pt>
                <c:pt idx="6421">
                  <c:v>0.97038745900000001</c:v>
                </c:pt>
                <c:pt idx="6422">
                  <c:v>0.97038745900000001</c:v>
                </c:pt>
                <c:pt idx="6423">
                  <c:v>0.97038745900000001</c:v>
                </c:pt>
                <c:pt idx="6424">
                  <c:v>0.97041130099999995</c:v>
                </c:pt>
                <c:pt idx="6425">
                  <c:v>0.97038745900000001</c:v>
                </c:pt>
                <c:pt idx="6426">
                  <c:v>0.97038745900000001</c:v>
                </c:pt>
                <c:pt idx="6427">
                  <c:v>0.97038745900000001</c:v>
                </c:pt>
                <c:pt idx="6428">
                  <c:v>0.97038745900000001</c:v>
                </c:pt>
                <c:pt idx="6429">
                  <c:v>0.97041130099999995</c:v>
                </c:pt>
                <c:pt idx="6430">
                  <c:v>0.97038745900000001</c:v>
                </c:pt>
                <c:pt idx="6431">
                  <c:v>0.97038745900000001</c:v>
                </c:pt>
                <c:pt idx="6432">
                  <c:v>0.97038745900000001</c:v>
                </c:pt>
                <c:pt idx="6433">
                  <c:v>0.97038745900000001</c:v>
                </c:pt>
                <c:pt idx="6434">
                  <c:v>0.97038745900000001</c:v>
                </c:pt>
                <c:pt idx="6435">
                  <c:v>0.97038745900000001</c:v>
                </c:pt>
                <c:pt idx="6436">
                  <c:v>0.97038745900000001</c:v>
                </c:pt>
                <c:pt idx="6437">
                  <c:v>0.97038745900000001</c:v>
                </c:pt>
                <c:pt idx="6438">
                  <c:v>0.97038745900000001</c:v>
                </c:pt>
                <c:pt idx="6439">
                  <c:v>0.97038745900000001</c:v>
                </c:pt>
                <c:pt idx="6440">
                  <c:v>0.97041130099999995</c:v>
                </c:pt>
                <c:pt idx="6441">
                  <c:v>0.97038745900000001</c:v>
                </c:pt>
                <c:pt idx="6442">
                  <c:v>0.97038745900000001</c:v>
                </c:pt>
                <c:pt idx="6443">
                  <c:v>0.97041130099999995</c:v>
                </c:pt>
                <c:pt idx="6444">
                  <c:v>0.97038745900000001</c:v>
                </c:pt>
                <c:pt idx="6445">
                  <c:v>0.97041130099999995</c:v>
                </c:pt>
                <c:pt idx="6446">
                  <c:v>0.97038745900000001</c:v>
                </c:pt>
                <c:pt idx="6447">
                  <c:v>0.97038745900000001</c:v>
                </c:pt>
                <c:pt idx="6448">
                  <c:v>0.97038745900000001</c:v>
                </c:pt>
                <c:pt idx="6449">
                  <c:v>0.97038745900000001</c:v>
                </c:pt>
                <c:pt idx="6450">
                  <c:v>0.97038745900000001</c:v>
                </c:pt>
                <c:pt idx="6451">
                  <c:v>0.97041130099999995</c:v>
                </c:pt>
                <c:pt idx="6452">
                  <c:v>0.97038745900000001</c:v>
                </c:pt>
                <c:pt idx="6453">
                  <c:v>0.97038745900000001</c:v>
                </c:pt>
                <c:pt idx="6454">
                  <c:v>0.97038745900000001</c:v>
                </c:pt>
                <c:pt idx="6455">
                  <c:v>0.97038745900000001</c:v>
                </c:pt>
                <c:pt idx="6456">
                  <c:v>0.97041130099999995</c:v>
                </c:pt>
                <c:pt idx="6457">
                  <c:v>0.97038745900000001</c:v>
                </c:pt>
                <c:pt idx="6458">
                  <c:v>0.97038745900000001</c:v>
                </c:pt>
                <c:pt idx="6459">
                  <c:v>0.97038745900000001</c:v>
                </c:pt>
                <c:pt idx="6460">
                  <c:v>0.97038745900000001</c:v>
                </c:pt>
                <c:pt idx="6461">
                  <c:v>0.97038745900000001</c:v>
                </c:pt>
                <c:pt idx="6462">
                  <c:v>0.97038745900000001</c:v>
                </c:pt>
                <c:pt idx="6463">
                  <c:v>0.97038745900000001</c:v>
                </c:pt>
                <c:pt idx="6464">
                  <c:v>0.97038745900000001</c:v>
                </c:pt>
                <c:pt idx="6465">
                  <c:v>0.97038745900000001</c:v>
                </c:pt>
                <c:pt idx="6466">
                  <c:v>0.97038745900000001</c:v>
                </c:pt>
                <c:pt idx="6467">
                  <c:v>0.97041130099999995</c:v>
                </c:pt>
                <c:pt idx="6468">
                  <c:v>0.97038745900000001</c:v>
                </c:pt>
                <c:pt idx="6469">
                  <c:v>0.97038745900000001</c:v>
                </c:pt>
                <c:pt idx="6470">
                  <c:v>0.97038745900000001</c:v>
                </c:pt>
                <c:pt idx="6471">
                  <c:v>0.97038745900000001</c:v>
                </c:pt>
                <c:pt idx="6472">
                  <c:v>0.97041130099999995</c:v>
                </c:pt>
                <c:pt idx="6473">
                  <c:v>0.97038745900000001</c:v>
                </c:pt>
                <c:pt idx="6474">
                  <c:v>0.97038745900000001</c:v>
                </c:pt>
                <c:pt idx="6475">
                  <c:v>0.97038745900000001</c:v>
                </c:pt>
                <c:pt idx="6476">
                  <c:v>0.97038745900000001</c:v>
                </c:pt>
                <c:pt idx="6477">
                  <c:v>0.97038745900000001</c:v>
                </c:pt>
                <c:pt idx="6478">
                  <c:v>0.97038745900000001</c:v>
                </c:pt>
                <c:pt idx="6479">
                  <c:v>0.97038745900000001</c:v>
                </c:pt>
                <c:pt idx="6480">
                  <c:v>0.97038745900000001</c:v>
                </c:pt>
                <c:pt idx="6481">
                  <c:v>0.97038745900000001</c:v>
                </c:pt>
                <c:pt idx="6482">
                  <c:v>0.97038745900000001</c:v>
                </c:pt>
                <c:pt idx="6483">
                  <c:v>0.97041130099999995</c:v>
                </c:pt>
                <c:pt idx="6484">
                  <c:v>0.97038745900000001</c:v>
                </c:pt>
                <c:pt idx="6485">
                  <c:v>0.97038745900000001</c:v>
                </c:pt>
                <c:pt idx="6486">
                  <c:v>0.97038745900000001</c:v>
                </c:pt>
                <c:pt idx="6487">
                  <c:v>0.97038745900000001</c:v>
                </c:pt>
                <c:pt idx="6488">
                  <c:v>0.97041130099999995</c:v>
                </c:pt>
                <c:pt idx="6489">
                  <c:v>0.97038745900000001</c:v>
                </c:pt>
                <c:pt idx="6490">
                  <c:v>0.97038745900000001</c:v>
                </c:pt>
                <c:pt idx="6491">
                  <c:v>0.97038745900000001</c:v>
                </c:pt>
                <c:pt idx="6492">
                  <c:v>0.97038745900000001</c:v>
                </c:pt>
                <c:pt idx="6493">
                  <c:v>0.97038745900000001</c:v>
                </c:pt>
                <c:pt idx="6494">
                  <c:v>0.97038745900000001</c:v>
                </c:pt>
                <c:pt idx="6495">
                  <c:v>0.97038745900000001</c:v>
                </c:pt>
                <c:pt idx="6496">
                  <c:v>0.97038745900000001</c:v>
                </c:pt>
                <c:pt idx="6497">
                  <c:v>0.97038745900000001</c:v>
                </c:pt>
                <c:pt idx="6498">
                  <c:v>0.97038745900000001</c:v>
                </c:pt>
                <c:pt idx="6499">
                  <c:v>0.97041130099999995</c:v>
                </c:pt>
                <c:pt idx="6500">
                  <c:v>0.97038745900000001</c:v>
                </c:pt>
                <c:pt idx="6501">
                  <c:v>0.97038745900000001</c:v>
                </c:pt>
                <c:pt idx="6502">
                  <c:v>0.97038745900000001</c:v>
                </c:pt>
                <c:pt idx="6503">
                  <c:v>0.97038745900000001</c:v>
                </c:pt>
                <c:pt idx="6504">
                  <c:v>0.97041130099999995</c:v>
                </c:pt>
                <c:pt idx="6505">
                  <c:v>0.97038745900000001</c:v>
                </c:pt>
                <c:pt idx="6506">
                  <c:v>0.97038745900000001</c:v>
                </c:pt>
                <c:pt idx="6507">
                  <c:v>0.97038745900000001</c:v>
                </c:pt>
                <c:pt idx="6508">
                  <c:v>0.97038745900000001</c:v>
                </c:pt>
                <c:pt idx="6509">
                  <c:v>0.97038745900000001</c:v>
                </c:pt>
                <c:pt idx="6510">
                  <c:v>0.97041130099999995</c:v>
                </c:pt>
                <c:pt idx="6511">
                  <c:v>0.97038745900000001</c:v>
                </c:pt>
                <c:pt idx="6512">
                  <c:v>0.97038745900000001</c:v>
                </c:pt>
                <c:pt idx="6513">
                  <c:v>0.97038745900000001</c:v>
                </c:pt>
                <c:pt idx="6514">
                  <c:v>0.97038745900000001</c:v>
                </c:pt>
                <c:pt idx="6515">
                  <c:v>0.97041130099999995</c:v>
                </c:pt>
                <c:pt idx="6516">
                  <c:v>0.97038745900000001</c:v>
                </c:pt>
                <c:pt idx="6517">
                  <c:v>0.97038745900000001</c:v>
                </c:pt>
                <c:pt idx="6518">
                  <c:v>0.97038745900000001</c:v>
                </c:pt>
                <c:pt idx="6519">
                  <c:v>0.97038745900000001</c:v>
                </c:pt>
                <c:pt idx="6520">
                  <c:v>0.97038745900000001</c:v>
                </c:pt>
                <c:pt idx="6521">
                  <c:v>0.97038745900000001</c:v>
                </c:pt>
                <c:pt idx="6522">
                  <c:v>0.97038745900000001</c:v>
                </c:pt>
                <c:pt idx="6523">
                  <c:v>0.97038745900000001</c:v>
                </c:pt>
                <c:pt idx="6524">
                  <c:v>0.97038745900000001</c:v>
                </c:pt>
                <c:pt idx="6525">
                  <c:v>0.97038745900000001</c:v>
                </c:pt>
                <c:pt idx="6526">
                  <c:v>0.97041130099999995</c:v>
                </c:pt>
                <c:pt idx="6527">
                  <c:v>0.97038745900000001</c:v>
                </c:pt>
                <c:pt idx="6528">
                  <c:v>0.97038745900000001</c:v>
                </c:pt>
                <c:pt idx="6529">
                  <c:v>0.97038745900000001</c:v>
                </c:pt>
                <c:pt idx="6530">
                  <c:v>0.97038745900000001</c:v>
                </c:pt>
                <c:pt idx="6531">
                  <c:v>0.97041130099999995</c:v>
                </c:pt>
                <c:pt idx="6532">
                  <c:v>0.97038745900000001</c:v>
                </c:pt>
                <c:pt idx="6533">
                  <c:v>0.97038745900000001</c:v>
                </c:pt>
                <c:pt idx="6534">
                  <c:v>0.97038745900000001</c:v>
                </c:pt>
                <c:pt idx="6535">
                  <c:v>0.97038745900000001</c:v>
                </c:pt>
                <c:pt idx="6536">
                  <c:v>0.97038745900000001</c:v>
                </c:pt>
                <c:pt idx="6537">
                  <c:v>0.97038745900000001</c:v>
                </c:pt>
                <c:pt idx="6538">
                  <c:v>0.97038745900000001</c:v>
                </c:pt>
                <c:pt idx="6539">
                  <c:v>0.97038745900000001</c:v>
                </c:pt>
                <c:pt idx="6540">
                  <c:v>0.97038745900000001</c:v>
                </c:pt>
                <c:pt idx="6541">
                  <c:v>0.97038745900000001</c:v>
                </c:pt>
                <c:pt idx="6542">
                  <c:v>0.97041130099999995</c:v>
                </c:pt>
                <c:pt idx="6543">
                  <c:v>0.97038745900000001</c:v>
                </c:pt>
                <c:pt idx="6544">
                  <c:v>0.97038745900000001</c:v>
                </c:pt>
                <c:pt idx="6545">
                  <c:v>0.97038745900000001</c:v>
                </c:pt>
                <c:pt idx="6546">
                  <c:v>0.97038745900000001</c:v>
                </c:pt>
                <c:pt idx="6547">
                  <c:v>0.97041130099999995</c:v>
                </c:pt>
                <c:pt idx="6548">
                  <c:v>0.97038745900000001</c:v>
                </c:pt>
                <c:pt idx="6549">
                  <c:v>0.97038745900000001</c:v>
                </c:pt>
                <c:pt idx="6550">
                  <c:v>0.97038745900000001</c:v>
                </c:pt>
                <c:pt idx="6551">
                  <c:v>0.97038745900000001</c:v>
                </c:pt>
                <c:pt idx="6552">
                  <c:v>0.97038745900000001</c:v>
                </c:pt>
                <c:pt idx="6553">
                  <c:v>0.97038745900000001</c:v>
                </c:pt>
                <c:pt idx="6554">
                  <c:v>0.97038745900000001</c:v>
                </c:pt>
                <c:pt idx="6555">
                  <c:v>0.97038745900000001</c:v>
                </c:pt>
                <c:pt idx="6556">
                  <c:v>0.97038745900000001</c:v>
                </c:pt>
                <c:pt idx="6557">
                  <c:v>0.97038745900000001</c:v>
                </c:pt>
                <c:pt idx="6558">
                  <c:v>0.97041130099999995</c:v>
                </c:pt>
                <c:pt idx="6559">
                  <c:v>0.97038745900000001</c:v>
                </c:pt>
                <c:pt idx="6560">
                  <c:v>0.97038745900000001</c:v>
                </c:pt>
                <c:pt idx="6561">
                  <c:v>0.97038745900000001</c:v>
                </c:pt>
                <c:pt idx="6562">
                  <c:v>0.97038745900000001</c:v>
                </c:pt>
                <c:pt idx="6563">
                  <c:v>0.97041130099999995</c:v>
                </c:pt>
                <c:pt idx="6564">
                  <c:v>0.97038745900000001</c:v>
                </c:pt>
                <c:pt idx="6565">
                  <c:v>0.97038745900000001</c:v>
                </c:pt>
                <c:pt idx="6566">
                  <c:v>0.97038745900000001</c:v>
                </c:pt>
                <c:pt idx="6567">
                  <c:v>0.97038745900000001</c:v>
                </c:pt>
                <c:pt idx="6568">
                  <c:v>0.97038745900000001</c:v>
                </c:pt>
                <c:pt idx="6569">
                  <c:v>0.97038745900000001</c:v>
                </c:pt>
                <c:pt idx="6570">
                  <c:v>0.97038745900000001</c:v>
                </c:pt>
                <c:pt idx="6571">
                  <c:v>0.97038745900000001</c:v>
                </c:pt>
                <c:pt idx="6572">
                  <c:v>0.97038745900000001</c:v>
                </c:pt>
                <c:pt idx="6573">
                  <c:v>0.97038745900000001</c:v>
                </c:pt>
                <c:pt idx="6574">
                  <c:v>0.97041130099999995</c:v>
                </c:pt>
                <c:pt idx="6575">
                  <c:v>0.97038745900000001</c:v>
                </c:pt>
                <c:pt idx="6576">
                  <c:v>0.97038745900000001</c:v>
                </c:pt>
                <c:pt idx="6577">
                  <c:v>0.97038745900000001</c:v>
                </c:pt>
                <c:pt idx="6578">
                  <c:v>0.97038745900000001</c:v>
                </c:pt>
                <c:pt idx="6579">
                  <c:v>0.97041130099999995</c:v>
                </c:pt>
                <c:pt idx="6580">
                  <c:v>0.97038745900000001</c:v>
                </c:pt>
                <c:pt idx="6581">
                  <c:v>0.97038745900000001</c:v>
                </c:pt>
                <c:pt idx="6582">
                  <c:v>0.97038745900000001</c:v>
                </c:pt>
                <c:pt idx="6583">
                  <c:v>0.97038745900000001</c:v>
                </c:pt>
                <c:pt idx="6584">
                  <c:v>0.97038745900000001</c:v>
                </c:pt>
                <c:pt idx="6585">
                  <c:v>0.97041130099999995</c:v>
                </c:pt>
                <c:pt idx="6586">
                  <c:v>0.97038745900000001</c:v>
                </c:pt>
                <c:pt idx="6587">
                  <c:v>0.97038745900000001</c:v>
                </c:pt>
                <c:pt idx="6588">
                  <c:v>0.97038745900000001</c:v>
                </c:pt>
                <c:pt idx="6589">
                  <c:v>0.97038745900000001</c:v>
                </c:pt>
                <c:pt idx="6590">
                  <c:v>0.97041130099999995</c:v>
                </c:pt>
                <c:pt idx="6591">
                  <c:v>0.97038745900000001</c:v>
                </c:pt>
                <c:pt idx="6592">
                  <c:v>0.97038745900000001</c:v>
                </c:pt>
                <c:pt idx="6593">
                  <c:v>0.97038745900000001</c:v>
                </c:pt>
                <c:pt idx="6594">
                  <c:v>0.97038745900000001</c:v>
                </c:pt>
                <c:pt idx="6595">
                  <c:v>0.97038745900000001</c:v>
                </c:pt>
                <c:pt idx="6596">
                  <c:v>0.97038745900000001</c:v>
                </c:pt>
                <c:pt idx="6597">
                  <c:v>0.97038745900000001</c:v>
                </c:pt>
                <c:pt idx="6598">
                  <c:v>0.97038745900000001</c:v>
                </c:pt>
                <c:pt idx="6599">
                  <c:v>0.97038745900000001</c:v>
                </c:pt>
                <c:pt idx="6600">
                  <c:v>0.97038745900000001</c:v>
                </c:pt>
                <c:pt idx="6601">
                  <c:v>0.97041130099999995</c:v>
                </c:pt>
                <c:pt idx="6602">
                  <c:v>0.97038745900000001</c:v>
                </c:pt>
                <c:pt idx="6603">
                  <c:v>0.97038745900000001</c:v>
                </c:pt>
                <c:pt idx="6604">
                  <c:v>0.97038745900000001</c:v>
                </c:pt>
                <c:pt idx="6605">
                  <c:v>0.97038745900000001</c:v>
                </c:pt>
                <c:pt idx="6606">
                  <c:v>0.97041130099999995</c:v>
                </c:pt>
                <c:pt idx="6607">
                  <c:v>0.97038745900000001</c:v>
                </c:pt>
                <c:pt idx="6608">
                  <c:v>0.97038745900000001</c:v>
                </c:pt>
                <c:pt idx="6609">
                  <c:v>0.97038745900000001</c:v>
                </c:pt>
                <c:pt idx="6610">
                  <c:v>0.97038745900000001</c:v>
                </c:pt>
                <c:pt idx="6611">
                  <c:v>0.97038745900000001</c:v>
                </c:pt>
                <c:pt idx="6612">
                  <c:v>0.97038745900000001</c:v>
                </c:pt>
                <c:pt idx="6613">
                  <c:v>0.97038745900000001</c:v>
                </c:pt>
                <c:pt idx="6614">
                  <c:v>0.97038745900000001</c:v>
                </c:pt>
                <c:pt idx="6615">
                  <c:v>0.97038745900000001</c:v>
                </c:pt>
                <c:pt idx="6616">
                  <c:v>0.97038745900000001</c:v>
                </c:pt>
                <c:pt idx="6617">
                  <c:v>0.97041130099999995</c:v>
                </c:pt>
                <c:pt idx="6618">
                  <c:v>0.97038745900000001</c:v>
                </c:pt>
                <c:pt idx="6619">
                  <c:v>0.97038745900000001</c:v>
                </c:pt>
                <c:pt idx="6620">
                  <c:v>0.97038745900000001</c:v>
                </c:pt>
                <c:pt idx="6621">
                  <c:v>0.97038745900000001</c:v>
                </c:pt>
                <c:pt idx="6622">
                  <c:v>0.97041130099999995</c:v>
                </c:pt>
                <c:pt idx="6623">
                  <c:v>0.97038745900000001</c:v>
                </c:pt>
                <c:pt idx="6624">
                  <c:v>0.97038745900000001</c:v>
                </c:pt>
                <c:pt idx="6625">
                  <c:v>0.97038745900000001</c:v>
                </c:pt>
                <c:pt idx="6626">
                  <c:v>0.97038745900000001</c:v>
                </c:pt>
                <c:pt idx="6627">
                  <c:v>0.97038745900000001</c:v>
                </c:pt>
                <c:pt idx="6628">
                  <c:v>0.97038745900000001</c:v>
                </c:pt>
                <c:pt idx="6629">
                  <c:v>0.97038745900000001</c:v>
                </c:pt>
                <c:pt idx="6630">
                  <c:v>0.97038745900000001</c:v>
                </c:pt>
                <c:pt idx="6631">
                  <c:v>0.97038745900000001</c:v>
                </c:pt>
                <c:pt idx="6632">
                  <c:v>0.97038745900000001</c:v>
                </c:pt>
                <c:pt idx="6633">
                  <c:v>0.97041130099999995</c:v>
                </c:pt>
                <c:pt idx="6634">
                  <c:v>0.97038745900000001</c:v>
                </c:pt>
                <c:pt idx="6635">
                  <c:v>0.97038745900000001</c:v>
                </c:pt>
                <c:pt idx="6636">
                  <c:v>0.97038745900000001</c:v>
                </c:pt>
                <c:pt idx="6637">
                  <c:v>0.97038745900000001</c:v>
                </c:pt>
                <c:pt idx="6638">
                  <c:v>0.97041130099999995</c:v>
                </c:pt>
                <c:pt idx="6639">
                  <c:v>0.97038745900000001</c:v>
                </c:pt>
                <c:pt idx="6640">
                  <c:v>0.97038745900000001</c:v>
                </c:pt>
                <c:pt idx="6641">
                  <c:v>0.97038745900000001</c:v>
                </c:pt>
                <c:pt idx="6642">
                  <c:v>0.97038745900000001</c:v>
                </c:pt>
                <c:pt idx="6643">
                  <c:v>0.97038745900000001</c:v>
                </c:pt>
                <c:pt idx="6644">
                  <c:v>0.97038745900000001</c:v>
                </c:pt>
                <c:pt idx="6645">
                  <c:v>0.97038745900000001</c:v>
                </c:pt>
                <c:pt idx="6646">
                  <c:v>0.97038745900000001</c:v>
                </c:pt>
                <c:pt idx="6647">
                  <c:v>0.97038745900000001</c:v>
                </c:pt>
                <c:pt idx="6648">
                  <c:v>0.97038745900000001</c:v>
                </c:pt>
                <c:pt idx="6649">
                  <c:v>0.97041130099999995</c:v>
                </c:pt>
                <c:pt idx="6650">
                  <c:v>0.97038745900000001</c:v>
                </c:pt>
                <c:pt idx="6651">
                  <c:v>0.97038745900000001</c:v>
                </c:pt>
                <c:pt idx="6652">
                  <c:v>0.97038745900000001</c:v>
                </c:pt>
                <c:pt idx="6653">
                  <c:v>0.97038745900000001</c:v>
                </c:pt>
                <c:pt idx="6654">
                  <c:v>0.97041130099999995</c:v>
                </c:pt>
                <c:pt idx="6655">
                  <c:v>0.97038745900000001</c:v>
                </c:pt>
                <c:pt idx="6656">
                  <c:v>0.97038745900000001</c:v>
                </c:pt>
                <c:pt idx="6657">
                  <c:v>0.97038745900000001</c:v>
                </c:pt>
                <c:pt idx="6658">
                  <c:v>0.97038745900000001</c:v>
                </c:pt>
                <c:pt idx="6659">
                  <c:v>0.97038745900000001</c:v>
                </c:pt>
                <c:pt idx="6660">
                  <c:v>0.97041130099999995</c:v>
                </c:pt>
                <c:pt idx="6661">
                  <c:v>0.97038745900000001</c:v>
                </c:pt>
                <c:pt idx="6662">
                  <c:v>0.97038745900000001</c:v>
                </c:pt>
                <c:pt idx="6663">
                  <c:v>0.97038745900000001</c:v>
                </c:pt>
                <c:pt idx="6664">
                  <c:v>0.97038745900000001</c:v>
                </c:pt>
                <c:pt idx="6665">
                  <c:v>0.97041130099999995</c:v>
                </c:pt>
                <c:pt idx="6666">
                  <c:v>0.97038745900000001</c:v>
                </c:pt>
                <c:pt idx="6667">
                  <c:v>0.97038745900000001</c:v>
                </c:pt>
                <c:pt idx="6668">
                  <c:v>0.97038745900000001</c:v>
                </c:pt>
                <c:pt idx="6669">
                  <c:v>0.97038745900000001</c:v>
                </c:pt>
                <c:pt idx="6670">
                  <c:v>0.97038745900000001</c:v>
                </c:pt>
                <c:pt idx="6671">
                  <c:v>0.97038745900000001</c:v>
                </c:pt>
                <c:pt idx="6672">
                  <c:v>0.97038745900000001</c:v>
                </c:pt>
                <c:pt idx="6673">
                  <c:v>0.97038745900000001</c:v>
                </c:pt>
                <c:pt idx="6674">
                  <c:v>0.97038745900000001</c:v>
                </c:pt>
                <c:pt idx="6675">
                  <c:v>0.97038745900000001</c:v>
                </c:pt>
                <c:pt idx="6676">
                  <c:v>0.97041130099999995</c:v>
                </c:pt>
                <c:pt idx="6677">
                  <c:v>0.97038745900000001</c:v>
                </c:pt>
                <c:pt idx="6678">
                  <c:v>0.97038745900000001</c:v>
                </c:pt>
                <c:pt idx="6679">
                  <c:v>0.97038745900000001</c:v>
                </c:pt>
                <c:pt idx="6680">
                  <c:v>0.97038745900000001</c:v>
                </c:pt>
                <c:pt idx="6681">
                  <c:v>0.97041130099999995</c:v>
                </c:pt>
                <c:pt idx="6682">
                  <c:v>0.97038745900000001</c:v>
                </c:pt>
                <c:pt idx="6683">
                  <c:v>0.97038745900000001</c:v>
                </c:pt>
                <c:pt idx="6684">
                  <c:v>0.97038745900000001</c:v>
                </c:pt>
                <c:pt idx="6685">
                  <c:v>0.97038745900000001</c:v>
                </c:pt>
                <c:pt idx="6686">
                  <c:v>0.97038745900000001</c:v>
                </c:pt>
                <c:pt idx="6687">
                  <c:v>0.97038745900000001</c:v>
                </c:pt>
                <c:pt idx="6688">
                  <c:v>0.97038745900000001</c:v>
                </c:pt>
                <c:pt idx="6689">
                  <c:v>0.97038745900000001</c:v>
                </c:pt>
                <c:pt idx="6690">
                  <c:v>0.97038745900000001</c:v>
                </c:pt>
                <c:pt idx="6691">
                  <c:v>0.97038745900000001</c:v>
                </c:pt>
                <c:pt idx="6692">
                  <c:v>0.97041130099999995</c:v>
                </c:pt>
                <c:pt idx="6693">
                  <c:v>0.97038745900000001</c:v>
                </c:pt>
                <c:pt idx="6694">
                  <c:v>0.97038745900000001</c:v>
                </c:pt>
                <c:pt idx="6695">
                  <c:v>0.97038745900000001</c:v>
                </c:pt>
                <c:pt idx="6696">
                  <c:v>0.97038745900000001</c:v>
                </c:pt>
                <c:pt idx="6697">
                  <c:v>0.97041130099999995</c:v>
                </c:pt>
                <c:pt idx="6698">
                  <c:v>0.97038745900000001</c:v>
                </c:pt>
                <c:pt idx="6699">
                  <c:v>0.97038745900000001</c:v>
                </c:pt>
                <c:pt idx="6700">
                  <c:v>0.97038745900000001</c:v>
                </c:pt>
                <c:pt idx="6701">
                  <c:v>0.97038745900000001</c:v>
                </c:pt>
                <c:pt idx="6702">
                  <c:v>0.97038745900000001</c:v>
                </c:pt>
                <c:pt idx="6703">
                  <c:v>0.97038745900000001</c:v>
                </c:pt>
                <c:pt idx="6704">
                  <c:v>0.97038745900000001</c:v>
                </c:pt>
                <c:pt idx="6705">
                  <c:v>0.97038745900000001</c:v>
                </c:pt>
                <c:pt idx="6706">
                  <c:v>0.97038745900000001</c:v>
                </c:pt>
                <c:pt idx="6707">
                  <c:v>0.97038745900000001</c:v>
                </c:pt>
                <c:pt idx="6708">
                  <c:v>0.97041130099999995</c:v>
                </c:pt>
                <c:pt idx="6709">
                  <c:v>0.97038745900000001</c:v>
                </c:pt>
                <c:pt idx="6710">
                  <c:v>0.97038745900000001</c:v>
                </c:pt>
                <c:pt idx="6711">
                  <c:v>0.97038745900000001</c:v>
                </c:pt>
                <c:pt idx="6712">
                  <c:v>0.97038745900000001</c:v>
                </c:pt>
                <c:pt idx="6713">
                  <c:v>0.97041130099999995</c:v>
                </c:pt>
                <c:pt idx="6714">
                  <c:v>0.97038745900000001</c:v>
                </c:pt>
                <c:pt idx="6715">
                  <c:v>0.97038745900000001</c:v>
                </c:pt>
                <c:pt idx="6716">
                  <c:v>0.97038745900000001</c:v>
                </c:pt>
                <c:pt idx="6717">
                  <c:v>0.97038745900000001</c:v>
                </c:pt>
                <c:pt idx="6718">
                  <c:v>0.97038745900000001</c:v>
                </c:pt>
                <c:pt idx="6719">
                  <c:v>0.97038745900000001</c:v>
                </c:pt>
                <c:pt idx="6720">
                  <c:v>0.97038745900000001</c:v>
                </c:pt>
                <c:pt idx="6721">
                  <c:v>0.97038745900000001</c:v>
                </c:pt>
                <c:pt idx="6722">
                  <c:v>0.97038745900000001</c:v>
                </c:pt>
                <c:pt idx="6723">
                  <c:v>0.97038745900000001</c:v>
                </c:pt>
                <c:pt idx="6724">
                  <c:v>0.97041130099999995</c:v>
                </c:pt>
                <c:pt idx="6725">
                  <c:v>0.97038745900000001</c:v>
                </c:pt>
                <c:pt idx="6726">
                  <c:v>0.97038745900000001</c:v>
                </c:pt>
                <c:pt idx="6727">
                  <c:v>0.97038745900000001</c:v>
                </c:pt>
                <c:pt idx="6728">
                  <c:v>0.97038745900000001</c:v>
                </c:pt>
                <c:pt idx="6729">
                  <c:v>0.97041130099999995</c:v>
                </c:pt>
                <c:pt idx="6730">
                  <c:v>0.97038745900000001</c:v>
                </c:pt>
                <c:pt idx="6731">
                  <c:v>0.97038745900000001</c:v>
                </c:pt>
                <c:pt idx="6732">
                  <c:v>0.97038745900000001</c:v>
                </c:pt>
                <c:pt idx="6733">
                  <c:v>0.97038745900000001</c:v>
                </c:pt>
                <c:pt idx="6734">
                  <c:v>0.97038745900000001</c:v>
                </c:pt>
                <c:pt idx="6735">
                  <c:v>0.97041130099999995</c:v>
                </c:pt>
                <c:pt idx="6736">
                  <c:v>0.97038745900000001</c:v>
                </c:pt>
                <c:pt idx="6737">
                  <c:v>0.97038745900000001</c:v>
                </c:pt>
                <c:pt idx="6738">
                  <c:v>0.97038745900000001</c:v>
                </c:pt>
                <c:pt idx="6739">
                  <c:v>0.97038745900000001</c:v>
                </c:pt>
                <c:pt idx="6740">
                  <c:v>0.97041130099999995</c:v>
                </c:pt>
                <c:pt idx="6741">
                  <c:v>0.97038745900000001</c:v>
                </c:pt>
                <c:pt idx="6742">
                  <c:v>0.97038745900000001</c:v>
                </c:pt>
                <c:pt idx="6743">
                  <c:v>0.97038745900000001</c:v>
                </c:pt>
                <c:pt idx="6744">
                  <c:v>0.97038745900000001</c:v>
                </c:pt>
                <c:pt idx="6745">
                  <c:v>0.97038745900000001</c:v>
                </c:pt>
                <c:pt idx="6746">
                  <c:v>0.97038745900000001</c:v>
                </c:pt>
                <c:pt idx="6747">
                  <c:v>0.97038745900000001</c:v>
                </c:pt>
                <c:pt idx="6748">
                  <c:v>0.97038745900000001</c:v>
                </c:pt>
                <c:pt idx="6749">
                  <c:v>0.97038745900000001</c:v>
                </c:pt>
                <c:pt idx="6750">
                  <c:v>0.97038745900000001</c:v>
                </c:pt>
                <c:pt idx="6751">
                  <c:v>0.97041130099999995</c:v>
                </c:pt>
                <c:pt idx="6752">
                  <c:v>0.97038745900000001</c:v>
                </c:pt>
                <c:pt idx="6753">
                  <c:v>0.97038745900000001</c:v>
                </c:pt>
                <c:pt idx="6754">
                  <c:v>0.97038745900000001</c:v>
                </c:pt>
                <c:pt idx="6755">
                  <c:v>0.97038745900000001</c:v>
                </c:pt>
                <c:pt idx="6756">
                  <c:v>0.97041130099999995</c:v>
                </c:pt>
                <c:pt idx="6757">
                  <c:v>0.97038745900000001</c:v>
                </c:pt>
                <c:pt idx="6758">
                  <c:v>0.97038745900000001</c:v>
                </c:pt>
                <c:pt idx="6759">
                  <c:v>0.97038745900000001</c:v>
                </c:pt>
                <c:pt idx="6760">
                  <c:v>0.97038745900000001</c:v>
                </c:pt>
                <c:pt idx="6761">
                  <c:v>0.97038745900000001</c:v>
                </c:pt>
                <c:pt idx="6762">
                  <c:v>0.97038745900000001</c:v>
                </c:pt>
                <c:pt idx="6763">
                  <c:v>0.97038745900000001</c:v>
                </c:pt>
                <c:pt idx="6764">
                  <c:v>0.97038745900000001</c:v>
                </c:pt>
                <c:pt idx="6765">
                  <c:v>0.97038745900000001</c:v>
                </c:pt>
                <c:pt idx="6766">
                  <c:v>0.97038745900000001</c:v>
                </c:pt>
                <c:pt idx="6767">
                  <c:v>0.97041130099999995</c:v>
                </c:pt>
                <c:pt idx="6768">
                  <c:v>0.97038745900000001</c:v>
                </c:pt>
                <c:pt idx="6769">
                  <c:v>0.97038745900000001</c:v>
                </c:pt>
                <c:pt idx="6770">
                  <c:v>0.97038745900000001</c:v>
                </c:pt>
                <c:pt idx="6771">
                  <c:v>0.97038745900000001</c:v>
                </c:pt>
                <c:pt idx="6772">
                  <c:v>0.97041130099999995</c:v>
                </c:pt>
                <c:pt idx="6773">
                  <c:v>0.97038745900000001</c:v>
                </c:pt>
                <c:pt idx="6774">
                  <c:v>0.97038745900000001</c:v>
                </c:pt>
                <c:pt idx="6775">
                  <c:v>0.97038745900000001</c:v>
                </c:pt>
                <c:pt idx="6776">
                  <c:v>0.97038745900000001</c:v>
                </c:pt>
                <c:pt idx="6777">
                  <c:v>0.97038745900000001</c:v>
                </c:pt>
                <c:pt idx="6778">
                  <c:v>0.97038745900000001</c:v>
                </c:pt>
                <c:pt idx="6779">
                  <c:v>0.97038745900000001</c:v>
                </c:pt>
                <c:pt idx="6780">
                  <c:v>0.97038745900000001</c:v>
                </c:pt>
                <c:pt idx="6781">
                  <c:v>0.97038745900000001</c:v>
                </c:pt>
                <c:pt idx="6782">
                  <c:v>0.97038745900000001</c:v>
                </c:pt>
                <c:pt idx="6783">
                  <c:v>0.97041130099999995</c:v>
                </c:pt>
                <c:pt idx="6784">
                  <c:v>0.97038745900000001</c:v>
                </c:pt>
                <c:pt idx="6785">
                  <c:v>0.97038745900000001</c:v>
                </c:pt>
                <c:pt idx="6786">
                  <c:v>0.97038745900000001</c:v>
                </c:pt>
                <c:pt idx="6787">
                  <c:v>0.97038745900000001</c:v>
                </c:pt>
                <c:pt idx="6788">
                  <c:v>0.97041130099999995</c:v>
                </c:pt>
                <c:pt idx="6789">
                  <c:v>0.97038745900000001</c:v>
                </c:pt>
                <c:pt idx="6790">
                  <c:v>0.97038745900000001</c:v>
                </c:pt>
                <c:pt idx="6791">
                  <c:v>0.97038745900000001</c:v>
                </c:pt>
                <c:pt idx="6792">
                  <c:v>0.97038745900000001</c:v>
                </c:pt>
                <c:pt idx="6793">
                  <c:v>0.97038745900000001</c:v>
                </c:pt>
                <c:pt idx="6794">
                  <c:v>0.97038745900000001</c:v>
                </c:pt>
                <c:pt idx="6795">
                  <c:v>0.97038745900000001</c:v>
                </c:pt>
                <c:pt idx="6796">
                  <c:v>0.97038745900000001</c:v>
                </c:pt>
                <c:pt idx="6797">
                  <c:v>0.97038745900000001</c:v>
                </c:pt>
                <c:pt idx="6798">
                  <c:v>0.97038745900000001</c:v>
                </c:pt>
                <c:pt idx="6799">
                  <c:v>0.97041130099999995</c:v>
                </c:pt>
                <c:pt idx="6800">
                  <c:v>0.97038745900000001</c:v>
                </c:pt>
                <c:pt idx="6801">
                  <c:v>0.97038745900000001</c:v>
                </c:pt>
                <c:pt idx="6802">
                  <c:v>0.97041130099999995</c:v>
                </c:pt>
                <c:pt idx="6803">
                  <c:v>0.97038745900000001</c:v>
                </c:pt>
                <c:pt idx="6804">
                  <c:v>0.97041130099999995</c:v>
                </c:pt>
                <c:pt idx="6805">
                  <c:v>0.97038745900000001</c:v>
                </c:pt>
                <c:pt idx="6806">
                  <c:v>0.97038745900000001</c:v>
                </c:pt>
                <c:pt idx="6807">
                  <c:v>0.97038745900000001</c:v>
                </c:pt>
                <c:pt idx="6808">
                  <c:v>0.97038745900000001</c:v>
                </c:pt>
                <c:pt idx="6809">
                  <c:v>0.97038745900000001</c:v>
                </c:pt>
                <c:pt idx="6810">
                  <c:v>0.97041130099999995</c:v>
                </c:pt>
                <c:pt idx="6811">
                  <c:v>0.97038745900000001</c:v>
                </c:pt>
                <c:pt idx="6812">
                  <c:v>0.97038745900000001</c:v>
                </c:pt>
                <c:pt idx="6813">
                  <c:v>0.97038745900000001</c:v>
                </c:pt>
                <c:pt idx="6814">
                  <c:v>0.97038745900000001</c:v>
                </c:pt>
                <c:pt idx="6815">
                  <c:v>0.97041130099999995</c:v>
                </c:pt>
                <c:pt idx="6816">
                  <c:v>0.97038745900000001</c:v>
                </c:pt>
                <c:pt idx="6817">
                  <c:v>0.97038745900000001</c:v>
                </c:pt>
                <c:pt idx="6818">
                  <c:v>0.97038745900000001</c:v>
                </c:pt>
                <c:pt idx="6819">
                  <c:v>0.97038745900000001</c:v>
                </c:pt>
                <c:pt idx="6820">
                  <c:v>0.97038745900000001</c:v>
                </c:pt>
                <c:pt idx="6821">
                  <c:v>0.97038745900000001</c:v>
                </c:pt>
                <c:pt idx="6822">
                  <c:v>0.97038745900000001</c:v>
                </c:pt>
                <c:pt idx="6823">
                  <c:v>0.97038745900000001</c:v>
                </c:pt>
                <c:pt idx="6824">
                  <c:v>0.97038745900000001</c:v>
                </c:pt>
                <c:pt idx="6825">
                  <c:v>0.97038745900000001</c:v>
                </c:pt>
                <c:pt idx="6826">
                  <c:v>0.97041130099999995</c:v>
                </c:pt>
                <c:pt idx="6827">
                  <c:v>0.97038745900000001</c:v>
                </c:pt>
                <c:pt idx="6828">
                  <c:v>0.97038745900000001</c:v>
                </c:pt>
                <c:pt idx="6829">
                  <c:v>0.97038745900000001</c:v>
                </c:pt>
                <c:pt idx="6830">
                  <c:v>0.97038745900000001</c:v>
                </c:pt>
                <c:pt idx="6831">
                  <c:v>0.97041130099999995</c:v>
                </c:pt>
                <c:pt idx="6832">
                  <c:v>0.97038745900000001</c:v>
                </c:pt>
                <c:pt idx="6833">
                  <c:v>0.97038745900000001</c:v>
                </c:pt>
                <c:pt idx="6834">
                  <c:v>0.97038745900000001</c:v>
                </c:pt>
                <c:pt idx="6835">
                  <c:v>0.97038745900000001</c:v>
                </c:pt>
                <c:pt idx="6836">
                  <c:v>0.97038745900000001</c:v>
                </c:pt>
                <c:pt idx="6837">
                  <c:v>0.97038745900000001</c:v>
                </c:pt>
                <c:pt idx="6838">
                  <c:v>0.97038745900000001</c:v>
                </c:pt>
                <c:pt idx="6839">
                  <c:v>0.97038745900000001</c:v>
                </c:pt>
                <c:pt idx="6840">
                  <c:v>0.97038745900000001</c:v>
                </c:pt>
                <c:pt idx="6841">
                  <c:v>0.97038745900000001</c:v>
                </c:pt>
                <c:pt idx="6842">
                  <c:v>0.97041130099999995</c:v>
                </c:pt>
                <c:pt idx="6843">
                  <c:v>0.97038745900000001</c:v>
                </c:pt>
                <c:pt idx="6844">
                  <c:v>0.97038745900000001</c:v>
                </c:pt>
                <c:pt idx="6845">
                  <c:v>0.97038745900000001</c:v>
                </c:pt>
                <c:pt idx="6846">
                  <c:v>0.97038745900000001</c:v>
                </c:pt>
                <c:pt idx="6847">
                  <c:v>0.97041130099999995</c:v>
                </c:pt>
                <c:pt idx="6848">
                  <c:v>0.97038745900000001</c:v>
                </c:pt>
                <c:pt idx="6849">
                  <c:v>0.97038745900000001</c:v>
                </c:pt>
                <c:pt idx="6850">
                  <c:v>0.97038745900000001</c:v>
                </c:pt>
                <c:pt idx="6851">
                  <c:v>0.97038745900000001</c:v>
                </c:pt>
                <c:pt idx="6852">
                  <c:v>0.97038745900000001</c:v>
                </c:pt>
                <c:pt idx="6853">
                  <c:v>0.97038745900000001</c:v>
                </c:pt>
                <c:pt idx="6854">
                  <c:v>0.97038745900000001</c:v>
                </c:pt>
                <c:pt idx="6855">
                  <c:v>0.97038745900000001</c:v>
                </c:pt>
                <c:pt idx="6856">
                  <c:v>0.97038745900000001</c:v>
                </c:pt>
                <c:pt idx="6857">
                  <c:v>0.97038745900000001</c:v>
                </c:pt>
                <c:pt idx="6858">
                  <c:v>0.97041130099999995</c:v>
                </c:pt>
                <c:pt idx="6859">
                  <c:v>0.97038745900000001</c:v>
                </c:pt>
                <c:pt idx="6860">
                  <c:v>0.97038745900000001</c:v>
                </c:pt>
                <c:pt idx="6861">
                  <c:v>0.97038745900000001</c:v>
                </c:pt>
                <c:pt idx="6862">
                  <c:v>0.97038745900000001</c:v>
                </c:pt>
                <c:pt idx="6863">
                  <c:v>0.97041130099999995</c:v>
                </c:pt>
                <c:pt idx="6864">
                  <c:v>0.97038745900000001</c:v>
                </c:pt>
                <c:pt idx="6865">
                  <c:v>0.97038745900000001</c:v>
                </c:pt>
                <c:pt idx="6866">
                  <c:v>0.97038745900000001</c:v>
                </c:pt>
                <c:pt idx="6867">
                  <c:v>0.97038745900000001</c:v>
                </c:pt>
                <c:pt idx="6868">
                  <c:v>0.97038745900000001</c:v>
                </c:pt>
                <c:pt idx="6869">
                  <c:v>0.97038745900000001</c:v>
                </c:pt>
                <c:pt idx="6870">
                  <c:v>0.97038745900000001</c:v>
                </c:pt>
                <c:pt idx="6871">
                  <c:v>0.97038745900000001</c:v>
                </c:pt>
                <c:pt idx="6872">
                  <c:v>0.97038745900000001</c:v>
                </c:pt>
                <c:pt idx="6873">
                  <c:v>0.97038745900000001</c:v>
                </c:pt>
                <c:pt idx="6874">
                  <c:v>0.97041130099999995</c:v>
                </c:pt>
                <c:pt idx="6875">
                  <c:v>0.97038745900000001</c:v>
                </c:pt>
                <c:pt idx="6876">
                  <c:v>0.97038745900000001</c:v>
                </c:pt>
                <c:pt idx="6877">
                  <c:v>0.97041130099999995</c:v>
                </c:pt>
                <c:pt idx="6878">
                  <c:v>0.97038745900000001</c:v>
                </c:pt>
                <c:pt idx="6879">
                  <c:v>0.97041130099999995</c:v>
                </c:pt>
                <c:pt idx="6880">
                  <c:v>0.97038745900000001</c:v>
                </c:pt>
                <c:pt idx="6881">
                  <c:v>0.97038745900000001</c:v>
                </c:pt>
                <c:pt idx="6882">
                  <c:v>0.97038745900000001</c:v>
                </c:pt>
                <c:pt idx="6883">
                  <c:v>0.97038745900000001</c:v>
                </c:pt>
                <c:pt idx="6884">
                  <c:v>0.97038745900000001</c:v>
                </c:pt>
                <c:pt idx="6885">
                  <c:v>0.97041130099999995</c:v>
                </c:pt>
                <c:pt idx="6886">
                  <c:v>0.97038745900000001</c:v>
                </c:pt>
                <c:pt idx="6887">
                  <c:v>0.97038745900000001</c:v>
                </c:pt>
                <c:pt idx="6888">
                  <c:v>0.97038745900000001</c:v>
                </c:pt>
                <c:pt idx="6889">
                  <c:v>0.97038745900000001</c:v>
                </c:pt>
                <c:pt idx="6890">
                  <c:v>0.97041130099999995</c:v>
                </c:pt>
                <c:pt idx="6891">
                  <c:v>0.97038745900000001</c:v>
                </c:pt>
                <c:pt idx="6892">
                  <c:v>0.97038745900000001</c:v>
                </c:pt>
                <c:pt idx="6893">
                  <c:v>0.97038745900000001</c:v>
                </c:pt>
                <c:pt idx="6894">
                  <c:v>0.97038745900000001</c:v>
                </c:pt>
                <c:pt idx="6895">
                  <c:v>0.97038745900000001</c:v>
                </c:pt>
                <c:pt idx="6896">
                  <c:v>0.97038745900000001</c:v>
                </c:pt>
                <c:pt idx="6897">
                  <c:v>0.97038745900000001</c:v>
                </c:pt>
                <c:pt idx="6898">
                  <c:v>0.97038745900000001</c:v>
                </c:pt>
                <c:pt idx="6899">
                  <c:v>0.97038745900000001</c:v>
                </c:pt>
                <c:pt idx="6900">
                  <c:v>0.97038745900000001</c:v>
                </c:pt>
                <c:pt idx="6901">
                  <c:v>0.97041130099999995</c:v>
                </c:pt>
                <c:pt idx="6902">
                  <c:v>0.97038745900000001</c:v>
                </c:pt>
                <c:pt idx="6903">
                  <c:v>0.97038745900000001</c:v>
                </c:pt>
                <c:pt idx="6904">
                  <c:v>0.97038745900000001</c:v>
                </c:pt>
                <c:pt idx="6905">
                  <c:v>0.97038745900000001</c:v>
                </c:pt>
                <c:pt idx="6906">
                  <c:v>0.97041130099999995</c:v>
                </c:pt>
                <c:pt idx="6907">
                  <c:v>0.97038745900000001</c:v>
                </c:pt>
                <c:pt idx="6908">
                  <c:v>0.97038745900000001</c:v>
                </c:pt>
                <c:pt idx="6909">
                  <c:v>0.97038745900000001</c:v>
                </c:pt>
                <c:pt idx="6910">
                  <c:v>0.97038745900000001</c:v>
                </c:pt>
                <c:pt idx="6911">
                  <c:v>0.97038745900000001</c:v>
                </c:pt>
                <c:pt idx="6912">
                  <c:v>0.97038745900000001</c:v>
                </c:pt>
                <c:pt idx="6913">
                  <c:v>0.97038745900000001</c:v>
                </c:pt>
                <c:pt idx="6914">
                  <c:v>0.97038745900000001</c:v>
                </c:pt>
                <c:pt idx="6915">
                  <c:v>0.97038745900000001</c:v>
                </c:pt>
                <c:pt idx="6916">
                  <c:v>0.97038745900000001</c:v>
                </c:pt>
                <c:pt idx="6917">
                  <c:v>0.97041130099999995</c:v>
                </c:pt>
                <c:pt idx="6918">
                  <c:v>0.97038745900000001</c:v>
                </c:pt>
                <c:pt idx="6919">
                  <c:v>0.97038745900000001</c:v>
                </c:pt>
                <c:pt idx="6920">
                  <c:v>0.97038745900000001</c:v>
                </c:pt>
                <c:pt idx="6921">
                  <c:v>0.97038745900000001</c:v>
                </c:pt>
                <c:pt idx="6922">
                  <c:v>0.97041130099999995</c:v>
                </c:pt>
                <c:pt idx="6923">
                  <c:v>0.97038745900000001</c:v>
                </c:pt>
                <c:pt idx="6924">
                  <c:v>0.97038745900000001</c:v>
                </c:pt>
                <c:pt idx="6925">
                  <c:v>0.97038745900000001</c:v>
                </c:pt>
                <c:pt idx="6926">
                  <c:v>0.97038745900000001</c:v>
                </c:pt>
                <c:pt idx="6927">
                  <c:v>0.97038745900000001</c:v>
                </c:pt>
                <c:pt idx="6928">
                  <c:v>0.97038745900000001</c:v>
                </c:pt>
                <c:pt idx="6929">
                  <c:v>0.97038745900000001</c:v>
                </c:pt>
                <c:pt idx="6930">
                  <c:v>0.97038745900000001</c:v>
                </c:pt>
                <c:pt idx="6931">
                  <c:v>0.97038745900000001</c:v>
                </c:pt>
                <c:pt idx="6932">
                  <c:v>0.97038745900000001</c:v>
                </c:pt>
                <c:pt idx="6933">
                  <c:v>0.97041130099999995</c:v>
                </c:pt>
                <c:pt idx="6934">
                  <c:v>0.97038745900000001</c:v>
                </c:pt>
                <c:pt idx="6935">
                  <c:v>0.97038745900000001</c:v>
                </c:pt>
                <c:pt idx="6936">
                  <c:v>0.97038745900000001</c:v>
                </c:pt>
                <c:pt idx="6937">
                  <c:v>0.97038745900000001</c:v>
                </c:pt>
                <c:pt idx="6938">
                  <c:v>0.97041130099999995</c:v>
                </c:pt>
                <c:pt idx="6939">
                  <c:v>0.97038745900000001</c:v>
                </c:pt>
                <c:pt idx="6940">
                  <c:v>0.97038745900000001</c:v>
                </c:pt>
                <c:pt idx="6941">
                  <c:v>0.97038745900000001</c:v>
                </c:pt>
                <c:pt idx="6942">
                  <c:v>0.97038745900000001</c:v>
                </c:pt>
                <c:pt idx="6943">
                  <c:v>0.97038745900000001</c:v>
                </c:pt>
                <c:pt idx="6944">
                  <c:v>0.97038745900000001</c:v>
                </c:pt>
                <c:pt idx="6945">
                  <c:v>0.97038745900000001</c:v>
                </c:pt>
                <c:pt idx="6946">
                  <c:v>0.97038745900000001</c:v>
                </c:pt>
                <c:pt idx="6947">
                  <c:v>0.97038745900000001</c:v>
                </c:pt>
                <c:pt idx="6948">
                  <c:v>0.97038745900000001</c:v>
                </c:pt>
                <c:pt idx="6949">
                  <c:v>0.97041130099999995</c:v>
                </c:pt>
                <c:pt idx="6950">
                  <c:v>0.97038745900000001</c:v>
                </c:pt>
                <c:pt idx="6951">
                  <c:v>0.97038745900000001</c:v>
                </c:pt>
                <c:pt idx="6952">
                  <c:v>0.97041130099999995</c:v>
                </c:pt>
                <c:pt idx="6953">
                  <c:v>0.97038745900000001</c:v>
                </c:pt>
                <c:pt idx="6954">
                  <c:v>0.97041130099999995</c:v>
                </c:pt>
                <c:pt idx="6955">
                  <c:v>0.97038745900000001</c:v>
                </c:pt>
                <c:pt idx="6956">
                  <c:v>0.97038745900000001</c:v>
                </c:pt>
                <c:pt idx="6957">
                  <c:v>0.97038745900000001</c:v>
                </c:pt>
                <c:pt idx="6958">
                  <c:v>0.97038745900000001</c:v>
                </c:pt>
                <c:pt idx="6959">
                  <c:v>0.97038745900000001</c:v>
                </c:pt>
                <c:pt idx="6960">
                  <c:v>0.97041130099999995</c:v>
                </c:pt>
                <c:pt idx="6961">
                  <c:v>0.97038745900000001</c:v>
                </c:pt>
                <c:pt idx="6962">
                  <c:v>0.97038745900000001</c:v>
                </c:pt>
                <c:pt idx="6963">
                  <c:v>0.97038745900000001</c:v>
                </c:pt>
                <c:pt idx="6964">
                  <c:v>0.97038745900000001</c:v>
                </c:pt>
                <c:pt idx="6965">
                  <c:v>0.97041130099999995</c:v>
                </c:pt>
                <c:pt idx="6966">
                  <c:v>0.97038745900000001</c:v>
                </c:pt>
                <c:pt idx="6967">
                  <c:v>0.97038745900000001</c:v>
                </c:pt>
                <c:pt idx="6968">
                  <c:v>0.97038745900000001</c:v>
                </c:pt>
                <c:pt idx="6969">
                  <c:v>0.97038745900000001</c:v>
                </c:pt>
                <c:pt idx="6970">
                  <c:v>0.97038745900000001</c:v>
                </c:pt>
                <c:pt idx="6971">
                  <c:v>0.97038745900000001</c:v>
                </c:pt>
                <c:pt idx="6972">
                  <c:v>0.97038745900000001</c:v>
                </c:pt>
                <c:pt idx="6973">
                  <c:v>0.97038745900000001</c:v>
                </c:pt>
                <c:pt idx="6974">
                  <c:v>0.97038745900000001</c:v>
                </c:pt>
                <c:pt idx="6975">
                  <c:v>0.97038745900000001</c:v>
                </c:pt>
                <c:pt idx="6976">
                  <c:v>0.97041130099999995</c:v>
                </c:pt>
                <c:pt idx="6977">
                  <c:v>0.97038745900000001</c:v>
                </c:pt>
                <c:pt idx="6978">
                  <c:v>0.97038745900000001</c:v>
                </c:pt>
                <c:pt idx="6979">
                  <c:v>0.97038745900000001</c:v>
                </c:pt>
                <c:pt idx="6980">
                  <c:v>0.97038745900000001</c:v>
                </c:pt>
                <c:pt idx="6981">
                  <c:v>0.97041130099999995</c:v>
                </c:pt>
                <c:pt idx="6982">
                  <c:v>0.97038745900000001</c:v>
                </c:pt>
                <c:pt idx="6983">
                  <c:v>0.97038745900000001</c:v>
                </c:pt>
                <c:pt idx="6984">
                  <c:v>0.97038745900000001</c:v>
                </c:pt>
                <c:pt idx="6985">
                  <c:v>0.97038745900000001</c:v>
                </c:pt>
                <c:pt idx="6986">
                  <c:v>0.97038745900000001</c:v>
                </c:pt>
                <c:pt idx="6987">
                  <c:v>0.97038745900000001</c:v>
                </c:pt>
                <c:pt idx="6988">
                  <c:v>0.97038745900000001</c:v>
                </c:pt>
                <c:pt idx="6989">
                  <c:v>0.97038745900000001</c:v>
                </c:pt>
                <c:pt idx="6990">
                  <c:v>0.97038745900000001</c:v>
                </c:pt>
                <c:pt idx="6991">
                  <c:v>0.97038745900000001</c:v>
                </c:pt>
                <c:pt idx="6992">
                  <c:v>0.97041130099999995</c:v>
                </c:pt>
                <c:pt idx="6993">
                  <c:v>0.97038745900000001</c:v>
                </c:pt>
                <c:pt idx="6994">
                  <c:v>0.97038745900000001</c:v>
                </c:pt>
                <c:pt idx="6995">
                  <c:v>0.97038745900000001</c:v>
                </c:pt>
                <c:pt idx="6996">
                  <c:v>0.97038745900000001</c:v>
                </c:pt>
                <c:pt idx="6997">
                  <c:v>0.97041130099999995</c:v>
                </c:pt>
                <c:pt idx="6998">
                  <c:v>0.97038745900000001</c:v>
                </c:pt>
                <c:pt idx="6999">
                  <c:v>0.97038745900000001</c:v>
                </c:pt>
                <c:pt idx="7000">
                  <c:v>0.97038745900000001</c:v>
                </c:pt>
                <c:pt idx="7001">
                  <c:v>0.97038745900000001</c:v>
                </c:pt>
                <c:pt idx="7002">
                  <c:v>0.97038745900000001</c:v>
                </c:pt>
                <c:pt idx="7003">
                  <c:v>0.97038745900000001</c:v>
                </c:pt>
                <c:pt idx="7004">
                  <c:v>0.97038745900000001</c:v>
                </c:pt>
                <c:pt idx="7005">
                  <c:v>0.97038745900000001</c:v>
                </c:pt>
                <c:pt idx="7006">
                  <c:v>0.97038745900000001</c:v>
                </c:pt>
                <c:pt idx="7007">
                  <c:v>0.97038745900000001</c:v>
                </c:pt>
                <c:pt idx="7008">
                  <c:v>0.97041130099999995</c:v>
                </c:pt>
                <c:pt idx="7009">
                  <c:v>0.97038745900000001</c:v>
                </c:pt>
                <c:pt idx="7010">
                  <c:v>0.97038745900000001</c:v>
                </c:pt>
                <c:pt idx="7011">
                  <c:v>0.97038745900000001</c:v>
                </c:pt>
                <c:pt idx="7012">
                  <c:v>0.97038745900000001</c:v>
                </c:pt>
                <c:pt idx="7013">
                  <c:v>0.97041130099999995</c:v>
                </c:pt>
                <c:pt idx="7014">
                  <c:v>0.97038745900000001</c:v>
                </c:pt>
                <c:pt idx="7015">
                  <c:v>0.97038745900000001</c:v>
                </c:pt>
                <c:pt idx="7016">
                  <c:v>0.97038745900000001</c:v>
                </c:pt>
                <c:pt idx="7017">
                  <c:v>0.97038745900000001</c:v>
                </c:pt>
                <c:pt idx="7018">
                  <c:v>0.97038745900000001</c:v>
                </c:pt>
                <c:pt idx="7019">
                  <c:v>0.97038745900000001</c:v>
                </c:pt>
                <c:pt idx="7020">
                  <c:v>0.97038745900000001</c:v>
                </c:pt>
                <c:pt idx="7021">
                  <c:v>0.97038745900000001</c:v>
                </c:pt>
                <c:pt idx="7022">
                  <c:v>0.97038745900000001</c:v>
                </c:pt>
                <c:pt idx="7023">
                  <c:v>0.97038745900000001</c:v>
                </c:pt>
                <c:pt idx="7024">
                  <c:v>0.97041130099999995</c:v>
                </c:pt>
                <c:pt idx="7025">
                  <c:v>0.97038745900000001</c:v>
                </c:pt>
                <c:pt idx="7026">
                  <c:v>0.97038745900000001</c:v>
                </c:pt>
                <c:pt idx="7027">
                  <c:v>0.97041130099999995</c:v>
                </c:pt>
                <c:pt idx="7028">
                  <c:v>0.97038745900000001</c:v>
                </c:pt>
                <c:pt idx="7029">
                  <c:v>0.97041130099999995</c:v>
                </c:pt>
                <c:pt idx="7030">
                  <c:v>0.97038745900000001</c:v>
                </c:pt>
                <c:pt idx="7031">
                  <c:v>0.97038745900000001</c:v>
                </c:pt>
                <c:pt idx="7032">
                  <c:v>0.97038745900000001</c:v>
                </c:pt>
                <c:pt idx="7033">
                  <c:v>0.97038745900000001</c:v>
                </c:pt>
                <c:pt idx="7034">
                  <c:v>0.97038745900000001</c:v>
                </c:pt>
                <c:pt idx="7035">
                  <c:v>0.97041130099999995</c:v>
                </c:pt>
                <c:pt idx="7036">
                  <c:v>0.97038745900000001</c:v>
                </c:pt>
                <c:pt idx="7037">
                  <c:v>0.97038745900000001</c:v>
                </c:pt>
                <c:pt idx="7038">
                  <c:v>0.97038745900000001</c:v>
                </c:pt>
                <c:pt idx="7039">
                  <c:v>0.97038745900000001</c:v>
                </c:pt>
                <c:pt idx="7040">
                  <c:v>0.97041130099999995</c:v>
                </c:pt>
                <c:pt idx="7041">
                  <c:v>0.97038745900000001</c:v>
                </c:pt>
                <c:pt idx="7042">
                  <c:v>0.97038745900000001</c:v>
                </c:pt>
                <c:pt idx="7043">
                  <c:v>0.97038745900000001</c:v>
                </c:pt>
                <c:pt idx="7044">
                  <c:v>0.97038745900000001</c:v>
                </c:pt>
                <c:pt idx="7045">
                  <c:v>0.97038745900000001</c:v>
                </c:pt>
                <c:pt idx="7046">
                  <c:v>0.97038745900000001</c:v>
                </c:pt>
                <c:pt idx="7047">
                  <c:v>0.97038745900000001</c:v>
                </c:pt>
                <c:pt idx="7048">
                  <c:v>0.97038745900000001</c:v>
                </c:pt>
                <c:pt idx="7049">
                  <c:v>0.97038745900000001</c:v>
                </c:pt>
                <c:pt idx="7050">
                  <c:v>0.97038745900000001</c:v>
                </c:pt>
                <c:pt idx="7051">
                  <c:v>0.97041130099999995</c:v>
                </c:pt>
                <c:pt idx="7052">
                  <c:v>0.97038745900000001</c:v>
                </c:pt>
                <c:pt idx="7053">
                  <c:v>0.97038745900000001</c:v>
                </c:pt>
                <c:pt idx="7054">
                  <c:v>0.97038745900000001</c:v>
                </c:pt>
                <c:pt idx="7055">
                  <c:v>0.97038745900000001</c:v>
                </c:pt>
                <c:pt idx="7056">
                  <c:v>0.97041130099999995</c:v>
                </c:pt>
                <c:pt idx="7057">
                  <c:v>0.97038745900000001</c:v>
                </c:pt>
                <c:pt idx="7058">
                  <c:v>0.97038745900000001</c:v>
                </c:pt>
                <c:pt idx="7059">
                  <c:v>0.97038745900000001</c:v>
                </c:pt>
                <c:pt idx="7060">
                  <c:v>0.97038745900000001</c:v>
                </c:pt>
                <c:pt idx="7061">
                  <c:v>0.97038745900000001</c:v>
                </c:pt>
                <c:pt idx="7062">
                  <c:v>0.97038745900000001</c:v>
                </c:pt>
                <c:pt idx="7063">
                  <c:v>0.97038745900000001</c:v>
                </c:pt>
                <c:pt idx="7064">
                  <c:v>0.97038745900000001</c:v>
                </c:pt>
                <c:pt idx="7065">
                  <c:v>0.97038745900000001</c:v>
                </c:pt>
                <c:pt idx="7066">
                  <c:v>0.97038745900000001</c:v>
                </c:pt>
                <c:pt idx="7067">
                  <c:v>0.97041130099999995</c:v>
                </c:pt>
                <c:pt idx="7068">
                  <c:v>0.97038745900000001</c:v>
                </c:pt>
                <c:pt idx="7069">
                  <c:v>0.97038745900000001</c:v>
                </c:pt>
                <c:pt idx="7070">
                  <c:v>0.97038745900000001</c:v>
                </c:pt>
                <c:pt idx="7071">
                  <c:v>0.97038745900000001</c:v>
                </c:pt>
                <c:pt idx="7072">
                  <c:v>0.97041130099999995</c:v>
                </c:pt>
                <c:pt idx="7073">
                  <c:v>0.97038745900000001</c:v>
                </c:pt>
                <c:pt idx="7074">
                  <c:v>0.97038745900000001</c:v>
                </c:pt>
                <c:pt idx="7075">
                  <c:v>0.97038745900000001</c:v>
                </c:pt>
                <c:pt idx="7076">
                  <c:v>0.97038745900000001</c:v>
                </c:pt>
                <c:pt idx="7077">
                  <c:v>0.97038745900000001</c:v>
                </c:pt>
                <c:pt idx="7078">
                  <c:v>0.97038745900000001</c:v>
                </c:pt>
                <c:pt idx="7079">
                  <c:v>0.97038745900000001</c:v>
                </c:pt>
                <c:pt idx="7080">
                  <c:v>0.97038745900000001</c:v>
                </c:pt>
                <c:pt idx="7081">
                  <c:v>0.97038745900000001</c:v>
                </c:pt>
                <c:pt idx="7082">
                  <c:v>0.97038745900000001</c:v>
                </c:pt>
                <c:pt idx="7083">
                  <c:v>0.97041130099999995</c:v>
                </c:pt>
                <c:pt idx="7084">
                  <c:v>0.97038745900000001</c:v>
                </c:pt>
                <c:pt idx="7085">
                  <c:v>0.97038745900000001</c:v>
                </c:pt>
                <c:pt idx="7086">
                  <c:v>0.97038745900000001</c:v>
                </c:pt>
                <c:pt idx="7087">
                  <c:v>0.97038745900000001</c:v>
                </c:pt>
                <c:pt idx="7088">
                  <c:v>0.97041130099999995</c:v>
                </c:pt>
                <c:pt idx="7089">
                  <c:v>0.97038745900000001</c:v>
                </c:pt>
                <c:pt idx="7090">
                  <c:v>0.97038745900000001</c:v>
                </c:pt>
                <c:pt idx="7091">
                  <c:v>0.97038745900000001</c:v>
                </c:pt>
                <c:pt idx="7092">
                  <c:v>0.97038745900000001</c:v>
                </c:pt>
                <c:pt idx="7093">
                  <c:v>0.97038745900000001</c:v>
                </c:pt>
                <c:pt idx="7094">
                  <c:v>0.97041130099999995</c:v>
                </c:pt>
                <c:pt idx="7095">
                  <c:v>0.97038745900000001</c:v>
                </c:pt>
                <c:pt idx="7096">
                  <c:v>0.97038745900000001</c:v>
                </c:pt>
                <c:pt idx="7097">
                  <c:v>0.97038745900000001</c:v>
                </c:pt>
                <c:pt idx="7098">
                  <c:v>0.97038745900000001</c:v>
                </c:pt>
                <c:pt idx="7099">
                  <c:v>0.97041130099999995</c:v>
                </c:pt>
                <c:pt idx="7100">
                  <c:v>0.97038745900000001</c:v>
                </c:pt>
                <c:pt idx="7101">
                  <c:v>0.97038745900000001</c:v>
                </c:pt>
                <c:pt idx="7102">
                  <c:v>0.97038745900000001</c:v>
                </c:pt>
                <c:pt idx="7103">
                  <c:v>0.97038745900000001</c:v>
                </c:pt>
                <c:pt idx="7104">
                  <c:v>0.97038745900000001</c:v>
                </c:pt>
                <c:pt idx="7105">
                  <c:v>0.97038745900000001</c:v>
                </c:pt>
                <c:pt idx="7106">
                  <c:v>0.97038745900000001</c:v>
                </c:pt>
                <c:pt idx="7107">
                  <c:v>0.97038745900000001</c:v>
                </c:pt>
                <c:pt idx="7108">
                  <c:v>0.97038745900000001</c:v>
                </c:pt>
                <c:pt idx="7109">
                  <c:v>0.97038745900000001</c:v>
                </c:pt>
                <c:pt idx="7110">
                  <c:v>0.97041130099999995</c:v>
                </c:pt>
                <c:pt idx="7111">
                  <c:v>0.97038745900000001</c:v>
                </c:pt>
                <c:pt idx="7112">
                  <c:v>0.97038745900000001</c:v>
                </c:pt>
                <c:pt idx="7113">
                  <c:v>0.97038745900000001</c:v>
                </c:pt>
                <c:pt idx="7114">
                  <c:v>0.97038745900000001</c:v>
                </c:pt>
                <c:pt idx="7115">
                  <c:v>0.97041130099999995</c:v>
                </c:pt>
                <c:pt idx="7116">
                  <c:v>0.97038745900000001</c:v>
                </c:pt>
                <c:pt idx="7117">
                  <c:v>0.97038745900000001</c:v>
                </c:pt>
                <c:pt idx="7118">
                  <c:v>0.97038745900000001</c:v>
                </c:pt>
                <c:pt idx="7119">
                  <c:v>0.97038745900000001</c:v>
                </c:pt>
                <c:pt idx="7120">
                  <c:v>0.97038745900000001</c:v>
                </c:pt>
                <c:pt idx="7121">
                  <c:v>0.97038745900000001</c:v>
                </c:pt>
                <c:pt idx="7122">
                  <c:v>0.97038745900000001</c:v>
                </c:pt>
                <c:pt idx="7123">
                  <c:v>0.97038745900000001</c:v>
                </c:pt>
                <c:pt idx="7124">
                  <c:v>0.97038745900000001</c:v>
                </c:pt>
                <c:pt idx="7125">
                  <c:v>0.97038745900000001</c:v>
                </c:pt>
                <c:pt idx="7126">
                  <c:v>0.97041130099999995</c:v>
                </c:pt>
                <c:pt idx="7127">
                  <c:v>0.97038745900000001</c:v>
                </c:pt>
                <c:pt idx="7128">
                  <c:v>0.97038745900000001</c:v>
                </c:pt>
                <c:pt idx="7129">
                  <c:v>0.97038745900000001</c:v>
                </c:pt>
                <c:pt idx="7130">
                  <c:v>0.97038745900000001</c:v>
                </c:pt>
                <c:pt idx="7131">
                  <c:v>0.97041130099999995</c:v>
                </c:pt>
                <c:pt idx="7132">
                  <c:v>0.97038745900000001</c:v>
                </c:pt>
                <c:pt idx="7133">
                  <c:v>0.97038745900000001</c:v>
                </c:pt>
                <c:pt idx="7134">
                  <c:v>0.97038745900000001</c:v>
                </c:pt>
                <c:pt idx="7135">
                  <c:v>0.97038745900000001</c:v>
                </c:pt>
                <c:pt idx="7136">
                  <c:v>0.97038745900000001</c:v>
                </c:pt>
                <c:pt idx="7137">
                  <c:v>0.97038745900000001</c:v>
                </c:pt>
                <c:pt idx="7138">
                  <c:v>0.97038745900000001</c:v>
                </c:pt>
                <c:pt idx="7139">
                  <c:v>0.97038745900000001</c:v>
                </c:pt>
                <c:pt idx="7140">
                  <c:v>0.97038745900000001</c:v>
                </c:pt>
                <c:pt idx="7141">
                  <c:v>0.97038745900000001</c:v>
                </c:pt>
                <c:pt idx="7142">
                  <c:v>0.97041130099999995</c:v>
                </c:pt>
                <c:pt idx="7143">
                  <c:v>0.97038745900000001</c:v>
                </c:pt>
                <c:pt idx="7144">
                  <c:v>0.97038745900000001</c:v>
                </c:pt>
                <c:pt idx="7145">
                  <c:v>0.97038745900000001</c:v>
                </c:pt>
                <c:pt idx="7146">
                  <c:v>0.97038745900000001</c:v>
                </c:pt>
                <c:pt idx="7147">
                  <c:v>0.97041130099999995</c:v>
                </c:pt>
                <c:pt idx="7148">
                  <c:v>0.97038745900000001</c:v>
                </c:pt>
                <c:pt idx="7149">
                  <c:v>0.97038745900000001</c:v>
                </c:pt>
                <c:pt idx="7150">
                  <c:v>0.97038745900000001</c:v>
                </c:pt>
                <c:pt idx="7151">
                  <c:v>0.97038745900000001</c:v>
                </c:pt>
                <c:pt idx="7152">
                  <c:v>0.97038745900000001</c:v>
                </c:pt>
                <c:pt idx="7153">
                  <c:v>0.97038745900000001</c:v>
                </c:pt>
                <c:pt idx="7154">
                  <c:v>0.97038745900000001</c:v>
                </c:pt>
                <c:pt idx="7155">
                  <c:v>0.97038745900000001</c:v>
                </c:pt>
                <c:pt idx="7156">
                  <c:v>0.97038745900000001</c:v>
                </c:pt>
                <c:pt idx="7157">
                  <c:v>0.97038745900000001</c:v>
                </c:pt>
                <c:pt idx="7158">
                  <c:v>0.97041130099999995</c:v>
                </c:pt>
                <c:pt idx="7159">
                  <c:v>0.97038745900000001</c:v>
                </c:pt>
                <c:pt idx="7160">
                  <c:v>0.97038745900000001</c:v>
                </c:pt>
                <c:pt idx="7161">
                  <c:v>0.97038745900000001</c:v>
                </c:pt>
                <c:pt idx="7162">
                  <c:v>0.97038745900000001</c:v>
                </c:pt>
                <c:pt idx="7163">
                  <c:v>0.97041130099999995</c:v>
                </c:pt>
                <c:pt idx="7164">
                  <c:v>0.97038745900000001</c:v>
                </c:pt>
                <c:pt idx="7165">
                  <c:v>0.97038745900000001</c:v>
                </c:pt>
                <c:pt idx="7166">
                  <c:v>0.97038745900000001</c:v>
                </c:pt>
                <c:pt idx="7167">
                  <c:v>0.97038745900000001</c:v>
                </c:pt>
                <c:pt idx="7168">
                  <c:v>0.97038745900000001</c:v>
                </c:pt>
                <c:pt idx="7169">
                  <c:v>0.97041130099999995</c:v>
                </c:pt>
                <c:pt idx="7170">
                  <c:v>0.97038745900000001</c:v>
                </c:pt>
                <c:pt idx="7171">
                  <c:v>0.97038745900000001</c:v>
                </c:pt>
                <c:pt idx="7172">
                  <c:v>0.97038745900000001</c:v>
                </c:pt>
                <c:pt idx="7173">
                  <c:v>0.97038745900000001</c:v>
                </c:pt>
                <c:pt idx="7174">
                  <c:v>0.97041130099999995</c:v>
                </c:pt>
                <c:pt idx="7175">
                  <c:v>0.97038745900000001</c:v>
                </c:pt>
                <c:pt idx="7176">
                  <c:v>0.97038745900000001</c:v>
                </c:pt>
                <c:pt idx="7177">
                  <c:v>0.97038745900000001</c:v>
                </c:pt>
                <c:pt idx="7178">
                  <c:v>0.97038745900000001</c:v>
                </c:pt>
                <c:pt idx="7179">
                  <c:v>0.97038745900000001</c:v>
                </c:pt>
                <c:pt idx="7180">
                  <c:v>0.97038745900000001</c:v>
                </c:pt>
                <c:pt idx="7181">
                  <c:v>0.97038745900000001</c:v>
                </c:pt>
                <c:pt idx="7182">
                  <c:v>0.97038745900000001</c:v>
                </c:pt>
                <c:pt idx="7183">
                  <c:v>0.97038745900000001</c:v>
                </c:pt>
                <c:pt idx="7184">
                  <c:v>0.97038745900000001</c:v>
                </c:pt>
                <c:pt idx="7185">
                  <c:v>0.97041130099999995</c:v>
                </c:pt>
                <c:pt idx="7186">
                  <c:v>0.97038745900000001</c:v>
                </c:pt>
                <c:pt idx="7187">
                  <c:v>0.97038745900000001</c:v>
                </c:pt>
                <c:pt idx="7188">
                  <c:v>0.97038745900000001</c:v>
                </c:pt>
                <c:pt idx="7189">
                  <c:v>0.97038745900000001</c:v>
                </c:pt>
                <c:pt idx="7190">
                  <c:v>0.97041130099999995</c:v>
                </c:pt>
                <c:pt idx="7191">
                  <c:v>0.97038745900000001</c:v>
                </c:pt>
                <c:pt idx="7192">
                  <c:v>0.97038745900000001</c:v>
                </c:pt>
                <c:pt idx="7193">
                  <c:v>0.97038745900000001</c:v>
                </c:pt>
                <c:pt idx="7194">
                  <c:v>0.97038745900000001</c:v>
                </c:pt>
                <c:pt idx="7195">
                  <c:v>0.97038745900000001</c:v>
                </c:pt>
                <c:pt idx="7196">
                  <c:v>0.97038745900000001</c:v>
                </c:pt>
                <c:pt idx="7197">
                  <c:v>0.97038745900000001</c:v>
                </c:pt>
                <c:pt idx="7198">
                  <c:v>0.97038745900000001</c:v>
                </c:pt>
                <c:pt idx="7199">
                  <c:v>0.97038745900000001</c:v>
                </c:pt>
                <c:pt idx="7200">
                  <c:v>0.97038745900000001</c:v>
                </c:pt>
                <c:pt idx="7201">
                  <c:v>0.97041130099999995</c:v>
                </c:pt>
                <c:pt idx="7202">
                  <c:v>0.97038745900000001</c:v>
                </c:pt>
                <c:pt idx="7203">
                  <c:v>0.97038745900000001</c:v>
                </c:pt>
                <c:pt idx="7204">
                  <c:v>0.97038745900000001</c:v>
                </c:pt>
                <c:pt idx="7205">
                  <c:v>0.97038745900000001</c:v>
                </c:pt>
                <c:pt idx="7206">
                  <c:v>0.97041130099999995</c:v>
                </c:pt>
                <c:pt idx="7207">
                  <c:v>0.97038745900000001</c:v>
                </c:pt>
                <c:pt idx="7208">
                  <c:v>0.97038745900000001</c:v>
                </c:pt>
                <c:pt idx="7209">
                  <c:v>0.97038745900000001</c:v>
                </c:pt>
                <c:pt idx="7210">
                  <c:v>0.97038745900000001</c:v>
                </c:pt>
                <c:pt idx="7211">
                  <c:v>0.97038745900000001</c:v>
                </c:pt>
                <c:pt idx="7212">
                  <c:v>0.97038745900000001</c:v>
                </c:pt>
                <c:pt idx="7213">
                  <c:v>0.97038745900000001</c:v>
                </c:pt>
                <c:pt idx="7214">
                  <c:v>0.97038745900000001</c:v>
                </c:pt>
                <c:pt idx="7215">
                  <c:v>0.97038745900000001</c:v>
                </c:pt>
                <c:pt idx="7216">
                  <c:v>0.97038745900000001</c:v>
                </c:pt>
                <c:pt idx="7217">
                  <c:v>0.97041130099999995</c:v>
                </c:pt>
                <c:pt idx="7218">
                  <c:v>0.97038745900000001</c:v>
                </c:pt>
                <c:pt idx="7219">
                  <c:v>0.97038745900000001</c:v>
                </c:pt>
                <c:pt idx="7220">
                  <c:v>0.97038745900000001</c:v>
                </c:pt>
                <c:pt idx="7221">
                  <c:v>0.97038745900000001</c:v>
                </c:pt>
                <c:pt idx="7222">
                  <c:v>0.97041130099999995</c:v>
                </c:pt>
                <c:pt idx="7223">
                  <c:v>0.97038745900000001</c:v>
                </c:pt>
                <c:pt idx="7224">
                  <c:v>0.97038745900000001</c:v>
                </c:pt>
                <c:pt idx="7225">
                  <c:v>0.97038745900000001</c:v>
                </c:pt>
                <c:pt idx="7226">
                  <c:v>0.97038745900000001</c:v>
                </c:pt>
                <c:pt idx="7227">
                  <c:v>0.97038745900000001</c:v>
                </c:pt>
                <c:pt idx="7228">
                  <c:v>0.97038745900000001</c:v>
                </c:pt>
                <c:pt idx="7229">
                  <c:v>0.97038745900000001</c:v>
                </c:pt>
                <c:pt idx="7230">
                  <c:v>0.97038745900000001</c:v>
                </c:pt>
                <c:pt idx="7231">
                  <c:v>0.97038745900000001</c:v>
                </c:pt>
                <c:pt idx="7232">
                  <c:v>0.97038745900000001</c:v>
                </c:pt>
                <c:pt idx="7233">
                  <c:v>0.97041130099999995</c:v>
                </c:pt>
                <c:pt idx="7234">
                  <c:v>0.97038745900000001</c:v>
                </c:pt>
                <c:pt idx="7235">
                  <c:v>0.97038745900000001</c:v>
                </c:pt>
                <c:pt idx="7236">
                  <c:v>0.97038745900000001</c:v>
                </c:pt>
                <c:pt idx="7237">
                  <c:v>0.97038745900000001</c:v>
                </c:pt>
                <c:pt idx="7238">
                  <c:v>0.97041130099999995</c:v>
                </c:pt>
                <c:pt idx="7239">
                  <c:v>0.97038745900000001</c:v>
                </c:pt>
                <c:pt idx="7240">
                  <c:v>0.97038745900000001</c:v>
                </c:pt>
                <c:pt idx="7241">
                  <c:v>0.97038745900000001</c:v>
                </c:pt>
                <c:pt idx="7242">
                  <c:v>0.97038745900000001</c:v>
                </c:pt>
                <c:pt idx="7243">
                  <c:v>0.97038745900000001</c:v>
                </c:pt>
                <c:pt idx="7244">
                  <c:v>0.97041130099999995</c:v>
                </c:pt>
                <c:pt idx="7245">
                  <c:v>0.97038745900000001</c:v>
                </c:pt>
                <c:pt idx="7246">
                  <c:v>0.97038745900000001</c:v>
                </c:pt>
                <c:pt idx="7247">
                  <c:v>0.97038745900000001</c:v>
                </c:pt>
                <c:pt idx="7248">
                  <c:v>0.97038745900000001</c:v>
                </c:pt>
                <c:pt idx="7249">
                  <c:v>0.97041130099999995</c:v>
                </c:pt>
                <c:pt idx="7250">
                  <c:v>0.97038745900000001</c:v>
                </c:pt>
                <c:pt idx="7251">
                  <c:v>0.97038745900000001</c:v>
                </c:pt>
                <c:pt idx="7252">
                  <c:v>0.97038745900000001</c:v>
                </c:pt>
                <c:pt idx="7253">
                  <c:v>0.97038745900000001</c:v>
                </c:pt>
                <c:pt idx="7254">
                  <c:v>0.97038745900000001</c:v>
                </c:pt>
                <c:pt idx="7255">
                  <c:v>0.97038745900000001</c:v>
                </c:pt>
                <c:pt idx="7256">
                  <c:v>0.97038745900000001</c:v>
                </c:pt>
                <c:pt idx="7257">
                  <c:v>0.97038745900000001</c:v>
                </c:pt>
                <c:pt idx="7258">
                  <c:v>0.97038745900000001</c:v>
                </c:pt>
                <c:pt idx="7259">
                  <c:v>0.97038745900000001</c:v>
                </c:pt>
                <c:pt idx="7260">
                  <c:v>0.97041130099999995</c:v>
                </c:pt>
                <c:pt idx="7261">
                  <c:v>0.97038745900000001</c:v>
                </c:pt>
                <c:pt idx="7262">
                  <c:v>0.97038745900000001</c:v>
                </c:pt>
                <c:pt idx="7263">
                  <c:v>0.97038745900000001</c:v>
                </c:pt>
                <c:pt idx="7264">
                  <c:v>0.97038745900000001</c:v>
                </c:pt>
                <c:pt idx="7265">
                  <c:v>0.97041130099999995</c:v>
                </c:pt>
                <c:pt idx="7266">
                  <c:v>0.97038745900000001</c:v>
                </c:pt>
                <c:pt idx="7267">
                  <c:v>0.97038745900000001</c:v>
                </c:pt>
                <c:pt idx="7268">
                  <c:v>0.97038745900000001</c:v>
                </c:pt>
                <c:pt idx="7269">
                  <c:v>0.97038745900000001</c:v>
                </c:pt>
                <c:pt idx="7270">
                  <c:v>0.97038745900000001</c:v>
                </c:pt>
                <c:pt idx="7271">
                  <c:v>0.97038745900000001</c:v>
                </c:pt>
                <c:pt idx="7272">
                  <c:v>0.97038745900000001</c:v>
                </c:pt>
                <c:pt idx="7273">
                  <c:v>0.97038745900000001</c:v>
                </c:pt>
                <c:pt idx="7274">
                  <c:v>0.97038745900000001</c:v>
                </c:pt>
                <c:pt idx="7275">
                  <c:v>0.97038745900000001</c:v>
                </c:pt>
                <c:pt idx="7276">
                  <c:v>0.97041130099999995</c:v>
                </c:pt>
                <c:pt idx="7277">
                  <c:v>0.97038745900000001</c:v>
                </c:pt>
                <c:pt idx="7278">
                  <c:v>0.97038745900000001</c:v>
                </c:pt>
                <c:pt idx="7279">
                  <c:v>0.97038745900000001</c:v>
                </c:pt>
                <c:pt idx="7280">
                  <c:v>0.97038745900000001</c:v>
                </c:pt>
                <c:pt idx="7281">
                  <c:v>0.97041130099999995</c:v>
                </c:pt>
                <c:pt idx="7282">
                  <c:v>0.97038745900000001</c:v>
                </c:pt>
                <c:pt idx="7283">
                  <c:v>0.97038745900000001</c:v>
                </c:pt>
                <c:pt idx="7284">
                  <c:v>0.97038745900000001</c:v>
                </c:pt>
                <c:pt idx="7285">
                  <c:v>0.97038745900000001</c:v>
                </c:pt>
                <c:pt idx="7286">
                  <c:v>0.97038745900000001</c:v>
                </c:pt>
                <c:pt idx="7287">
                  <c:v>0.97038745900000001</c:v>
                </c:pt>
                <c:pt idx="7288">
                  <c:v>0.97038745900000001</c:v>
                </c:pt>
                <c:pt idx="7289">
                  <c:v>0.97038745900000001</c:v>
                </c:pt>
                <c:pt idx="7290">
                  <c:v>0.97038745900000001</c:v>
                </c:pt>
                <c:pt idx="7291">
                  <c:v>0.97038745900000001</c:v>
                </c:pt>
                <c:pt idx="7292">
                  <c:v>0.97041130099999995</c:v>
                </c:pt>
                <c:pt idx="7293">
                  <c:v>0.97038745900000001</c:v>
                </c:pt>
                <c:pt idx="7294">
                  <c:v>0.97038745900000001</c:v>
                </c:pt>
                <c:pt idx="7295">
                  <c:v>0.97038745900000001</c:v>
                </c:pt>
                <c:pt idx="7296">
                  <c:v>0.97038745900000001</c:v>
                </c:pt>
                <c:pt idx="7297">
                  <c:v>0.97041130099999995</c:v>
                </c:pt>
                <c:pt idx="7298">
                  <c:v>0.97038745900000001</c:v>
                </c:pt>
                <c:pt idx="7299">
                  <c:v>0.97038745900000001</c:v>
                </c:pt>
                <c:pt idx="7300">
                  <c:v>0.97038745900000001</c:v>
                </c:pt>
                <c:pt idx="7301">
                  <c:v>0.97038745900000001</c:v>
                </c:pt>
                <c:pt idx="7302">
                  <c:v>0.97038745900000001</c:v>
                </c:pt>
                <c:pt idx="7303">
                  <c:v>0.97038745900000001</c:v>
                </c:pt>
                <c:pt idx="7304">
                  <c:v>0.97038745900000001</c:v>
                </c:pt>
                <c:pt idx="7305">
                  <c:v>0.97038745900000001</c:v>
                </c:pt>
                <c:pt idx="7306">
                  <c:v>0.97038745900000001</c:v>
                </c:pt>
                <c:pt idx="7307">
                  <c:v>0.97038745900000001</c:v>
                </c:pt>
                <c:pt idx="7308">
                  <c:v>0.97041130099999995</c:v>
                </c:pt>
                <c:pt idx="7309">
                  <c:v>0.97038745900000001</c:v>
                </c:pt>
                <c:pt idx="7310">
                  <c:v>0.97038745900000001</c:v>
                </c:pt>
                <c:pt idx="7311">
                  <c:v>0.97038745900000001</c:v>
                </c:pt>
                <c:pt idx="7312">
                  <c:v>0.97038745900000001</c:v>
                </c:pt>
                <c:pt idx="7313">
                  <c:v>0.97041130099999995</c:v>
                </c:pt>
                <c:pt idx="7314">
                  <c:v>0.97038745900000001</c:v>
                </c:pt>
                <c:pt idx="7315">
                  <c:v>0.97038745900000001</c:v>
                </c:pt>
                <c:pt idx="7316">
                  <c:v>0.97038745900000001</c:v>
                </c:pt>
                <c:pt idx="7317">
                  <c:v>0.97038745900000001</c:v>
                </c:pt>
                <c:pt idx="7318">
                  <c:v>0.97038745900000001</c:v>
                </c:pt>
                <c:pt idx="7319">
                  <c:v>0.97041130099999995</c:v>
                </c:pt>
                <c:pt idx="7320">
                  <c:v>0.97038745900000001</c:v>
                </c:pt>
                <c:pt idx="7321">
                  <c:v>0.97038745900000001</c:v>
                </c:pt>
                <c:pt idx="7322">
                  <c:v>0.97038745900000001</c:v>
                </c:pt>
                <c:pt idx="7323">
                  <c:v>0.97038745900000001</c:v>
                </c:pt>
                <c:pt idx="7324">
                  <c:v>0.97041130099999995</c:v>
                </c:pt>
                <c:pt idx="7325">
                  <c:v>0.97038745900000001</c:v>
                </c:pt>
                <c:pt idx="7326">
                  <c:v>0.97038745900000001</c:v>
                </c:pt>
                <c:pt idx="7327">
                  <c:v>0.97038745900000001</c:v>
                </c:pt>
                <c:pt idx="7328">
                  <c:v>0.97038745900000001</c:v>
                </c:pt>
                <c:pt idx="7329">
                  <c:v>0.97038745900000001</c:v>
                </c:pt>
                <c:pt idx="7330">
                  <c:v>0.97038745900000001</c:v>
                </c:pt>
                <c:pt idx="7331">
                  <c:v>0.97038745900000001</c:v>
                </c:pt>
                <c:pt idx="7332">
                  <c:v>0.97038745900000001</c:v>
                </c:pt>
                <c:pt idx="7333">
                  <c:v>0.97038745900000001</c:v>
                </c:pt>
                <c:pt idx="7334">
                  <c:v>0.97038745900000001</c:v>
                </c:pt>
                <c:pt idx="7335">
                  <c:v>0.97041130099999995</c:v>
                </c:pt>
                <c:pt idx="7336">
                  <c:v>0.97038745900000001</c:v>
                </c:pt>
                <c:pt idx="7337">
                  <c:v>0.97038745900000001</c:v>
                </c:pt>
                <c:pt idx="7338">
                  <c:v>0.97038745900000001</c:v>
                </c:pt>
                <c:pt idx="7339">
                  <c:v>0.97038745900000001</c:v>
                </c:pt>
                <c:pt idx="7340">
                  <c:v>0.97041130099999995</c:v>
                </c:pt>
                <c:pt idx="7341">
                  <c:v>0.97038745900000001</c:v>
                </c:pt>
                <c:pt idx="7342">
                  <c:v>0.97038745900000001</c:v>
                </c:pt>
                <c:pt idx="7343">
                  <c:v>0.97038745900000001</c:v>
                </c:pt>
                <c:pt idx="7344">
                  <c:v>0.97038745900000001</c:v>
                </c:pt>
                <c:pt idx="7345">
                  <c:v>0.97038745900000001</c:v>
                </c:pt>
                <c:pt idx="7346">
                  <c:v>0.97038745900000001</c:v>
                </c:pt>
                <c:pt idx="7347">
                  <c:v>0.97038745900000001</c:v>
                </c:pt>
                <c:pt idx="7348">
                  <c:v>0.97038745900000001</c:v>
                </c:pt>
                <c:pt idx="7349">
                  <c:v>0.97038745900000001</c:v>
                </c:pt>
                <c:pt idx="7350">
                  <c:v>0.97038745900000001</c:v>
                </c:pt>
                <c:pt idx="7351">
                  <c:v>0.97041130099999995</c:v>
                </c:pt>
                <c:pt idx="7352">
                  <c:v>0.97038745900000001</c:v>
                </c:pt>
                <c:pt idx="7353">
                  <c:v>0.97038745900000001</c:v>
                </c:pt>
                <c:pt idx="7354">
                  <c:v>0.97038745900000001</c:v>
                </c:pt>
                <c:pt idx="7355">
                  <c:v>0.97038745900000001</c:v>
                </c:pt>
                <c:pt idx="7356">
                  <c:v>0.97041130099999995</c:v>
                </c:pt>
                <c:pt idx="7357">
                  <c:v>0.97038745900000001</c:v>
                </c:pt>
                <c:pt idx="7358">
                  <c:v>0.97038745900000001</c:v>
                </c:pt>
                <c:pt idx="7359">
                  <c:v>0.97038745900000001</c:v>
                </c:pt>
                <c:pt idx="7360">
                  <c:v>0.97038745900000001</c:v>
                </c:pt>
                <c:pt idx="7361">
                  <c:v>0.97038745900000001</c:v>
                </c:pt>
                <c:pt idx="7362">
                  <c:v>0.97038745900000001</c:v>
                </c:pt>
                <c:pt idx="7363">
                  <c:v>0.97038745900000001</c:v>
                </c:pt>
                <c:pt idx="7364">
                  <c:v>0.97038745900000001</c:v>
                </c:pt>
                <c:pt idx="7365">
                  <c:v>0.97038745900000001</c:v>
                </c:pt>
                <c:pt idx="7366">
                  <c:v>0.97038745900000001</c:v>
                </c:pt>
                <c:pt idx="7367">
                  <c:v>0.97041130099999995</c:v>
                </c:pt>
                <c:pt idx="7368">
                  <c:v>0.97038745900000001</c:v>
                </c:pt>
                <c:pt idx="7369">
                  <c:v>0.97038745900000001</c:v>
                </c:pt>
                <c:pt idx="7370">
                  <c:v>0.97038745900000001</c:v>
                </c:pt>
                <c:pt idx="7371">
                  <c:v>0.97038745900000001</c:v>
                </c:pt>
                <c:pt idx="7372">
                  <c:v>0.97041130099999995</c:v>
                </c:pt>
                <c:pt idx="7373">
                  <c:v>0.97038745900000001</c:v>
                </c:pt>
                <c:pt idx="7374">
                  <c:v>0.97038745900000001</c:v>
                </c:pt>
                <c:pt idx="7375">
                  <c:v>0.97038745900000001</c:v>
                </c:pt>
                <c:pt idx="7376">
                  <c:v>0.97038745900000001</c:v>
                </c:pt>
                <c:pt idx="7377">
                  <c:v>0.97038745900000001</c:v>
                </c:pt>
                <c:pt idx="7378">
                  <c:v>0.97038745900000001</c:v>
                </c:pt>
                <c:pt idx="7379">
                  <c:v>0.97038745900000001</c:v>
                </c:pt>
                <c:pt idx="7380">
                  <c:v>0.97038745900000001</c:v>
                </c:pt>
                <c:pt idx="7381">
                  <c:v>0.97038745900000001</c:v>
                </c:pt>
                <c:pt idx="7382">
                  <c:v>0.97038745900000001</c:v>
                </c:pt>
                <c:pt idx="7383">
                  <c:v>0.97041130099999995</c:v>
                </c:pt>
                <c:pt idx="7384">
                  <c:v>0.97038745900000001</c:v>
                </c:pt>
                <c:pt idx="7385">
                  <c:v>0.97038745900000001</c:v>
                </c:pt>
                <c:pt idx="7386">
                  <c:v>0.97038745900000001</c:v>
                </c:pt>
                <c:pt idx="7387">
                  <c:v>0.97038745900000001</c:v>
                </c:pt>
                <c:pt idx="7388">
                  <c:v>0.97041130099999995</c:v>
                </c:pt>
                <c:pt idx="7389">
                  <c:v>0.97038745900000001</c:v>
                </c:pt>
                <c:pt idx="7390">
                  <c:v>0.97038745900000001</c:v>
                </c:pt>
                <c:pt idx="7391">
                  <c:v>0.97038745900000001</c:v>
                </c:pt>
                <c:pt idx="7392">
                  <c:v>0.97038745900000001</c:v>
                </c:pt>
                <c:pt idx="7393">
                  <c:v>0.97038745900000001</c:v>
                </c:pt>
                <c:pt idx="7394">
                  <c:v>0.97041130099999995</c:v>
                </c:pt>
                <c:pt idx="7395">
                  <c:v>0.97038745900000001</c:v>
                </c:pt>
                <c:pt idx="7396">
                  <c:v>0.97038745900000001</c:v>
                </c:pt>
                <c:pt idx="7397">
                  <c:v>0.97038745900000001</c:v>
                </c:pt>
                <c:pt idx="7398">
                  <c:v>0.97038745900000001</c:v>
                </c:pt>
                <c:pt idx="7399">
                  <c:v>0.97041130099999995</c:v>
                </c:pt>
                <c:pt idx="7400">
                  <c:v>0.97038745900000001</c:v>
                </c:pt>
                <c:pt idx="7401">
                  <c:v>0.97038745900000001</c:v>
                </c:pt>
                <c:pt idx="7402">
                  <c:v>0.97038745900000001</c:v>
                </c:pt>
                <c:pt idx="7403">
                  <c:v>0.97038745900000001</c:v>
                </c:pt>
                <c:pt idx="7404">
                  <c:v>0.97038745900000001</c:v>
                </c:pt>
                <c:pt idx="7405">
                  <c:v>0.97038745900000001</c:v>
                </c:pt>
                <c:pt idx="7406">
                  <c:v>0.97038745900000001</c:v>
                </c:pt>
                <c:pt idx="7407">
                  <c:v>0.97038745900000001</c:v>
                </c:pt>
                <c:pt idx="7408">
                  <c:v>0.97038745900000001</c:v>
                </c:pt>
                <c:pt idx="7409">
                  <c:v>0.97038745900000001</c:v>
                </c:pt>
                <c:pt idx="7410">
                  <c:v>0.97041130099999995</c:v>
                </c:pt>
                <c:pt idx="7411">
                  <c:v>0.97038745900000001</c:v>
                </c:pt>
                <c:pt idx="7412">
                  <c:v>0.97038745900000001</c:v>
                </c:pt>
                <c:pt idx="7413">
                  <c:v>0.97038745900000001</c:v>
                </c:pt>
                <c:pt idx="7414">
                  <c:v>0.97038745900000001</c:v>
                </c:pt>
                <c:pt idx="7415">
                  <c:v>0.97041130099999995</c:v>
                </c:pt>
                <c:pt idx="7416">
                  <c:v>0.97038745900000001</c:v>
                </c:pt>
                <c:pt idx="7417">
                  <c:v>0.97038745900000001</c:v>
                </c:pt>
                <c:pt idx="7418">
                  <c:v>0.97038745900000001</c:v>
                </c:pt>
                <c:pt idx="7419">
                  <c:v>0.97038745900000001</c:v>
                </c:pt>
                <c:pt idx="7420">
                  <c:v>0.97038745900000001</c:v>
                </c:pt>
                <c:pt idx="7421">
                  <c:v>0.97038745900000001</c:v>
                </c:pt>
                <c:pt idx="7422">
                  <c:v>0.97038745900000001</c:v>
                </c:pt>
                <c:pt idx="7423">
                  <c:v>0.97038745900000001</c:v>
                </c:pt>
                <c:pt idx="7424">
                  <c:v>0.97038745900000001</c:v>
                </c:pt>
                <c:pt idx="7425">
                  <c:v>0.97038745900000001</c:v>
                </c:pt>
                <c:pt idx="7426">
                  <c:v>0.97041130099999995</c:v>
                </c:pt>
                <c:pt idx="7427">
                  <c:v>0.97038745900000001</c:v>
                </c:pt>
                <c:pt idx="7428">
                  <c:v>0.97038745900000001</c:v>
                </c:pt>
                <c:pt idx="7429">
                  <c:v>0.97038745900000001</c:v>
                </c:pt>
                <c:pt idx="7430">
                  <c:v>0.97038745900000001</c:v>
                </c:pt>
                <c:pt idx="7431">
                  <c:v>0.97041130099999995</c:v>
                </c:pt>
                <c:pt idx="7432">
                  <c:v>0.97038745900000001</c:v>
                </c:pt>
                <c:pt idx="7433">
                  <c:v>0.97038745900000001</c:v>
                </c:pt>
                <c:pt idx="7434">
                  <c:v>0.97038745900000001</c:v>
                </c:pt>
                <c:pt idx="7435">
                  <c:v>0.97038745900000001</c:v>
                </c:pt>
                <c:pt idx="7436">
                  <c:v>0.97038745900000001</c:v>
                </c:pt>
                <c:pt idx="7437">
                  <c:v>0.97038745900000001</c:v>
                </c:pt>
                <c:pt idx="7438">
                  <c:v>0.97038745900000001</c:v>
                </c:pt>
                <c:pt idx="7439">
                  <c:v>0.97038745900000001</c:v>
                </c:pt>
                <c:pt idx="7440">
                  <c:v>0.97038745900000001</c:v>
                </c:pt>
                <c:pt idx="7441">
                  <c:v>0.97038745900000001</c:v>
                </c:pt>
                <c:pt idx="7442">
                  <c:v>0.97041130099999995</c:v>
                </c:pt>
                <c:pt idx="7443">
                  <c:v>0.97038745900000001</c:v>
                </c:pt>
                <c:pt idx="7444">
                  <c:v>0.97038745900000001</c:v>
                </c:pt>
                <c:pt idx="7445">
                  <c:v>0.97038745900000001</c:v>
                </c:pt>
                <c:pt idx="7446">
                  <c:v>0.97038745900000001</c:v>
                </c:pt>
                <c:pt idx="7447">
                  <c:v>0.97041130099999995</c:v>
                </c:pt>
                <c:pt idx="7448">
                  <c:v>0.97038745900000001</c:v>
                </c:pt>
                <c:pt idx="7449">
                  <c:v>0.97038745900000001</c:v>
                </c:pt>
                <c:pt idx="7450">
                  <c:v>0.97038745900000001</c:v>
                </c:pt>
                <c:pt idx="7451">
                  <c:v>0.97038745900000001</c:v>
                </c:pt>
                <c:pt idx="7452">
                  <c:v>0.97038745900000001</c:v>
                </c:pt>
                <c:pt idx="7453">
                  <c:v>0.97038745900000001</c:v>
                </c:pt>
                <c:pt idx="7454">
                  <c:v>0.97038745900000001</c:v>
                </c:pt>
                <c:pt idx="7455">
                  <c:v>0.97038745900000001</c:v>
                </c:pt>
                <c:pt idx="7456">
                  <c:v>0.97038745900000001</c:v>
                </c:pt>
                <c:pt idx="7457">
                  <c:v>0.97038745900000001</c:v>
                </c:pt>
                <c:pt idx="7458">
                  <c:v>0.97041130099999995</c:v>
                </c:pt>
                <c:pt idx="7459">
                  <c:v>0.97038745900000001</c:v>
                </c:pt>
                <c:pt idx="7460">
                  <c:v>0.97038745900000001</c:v>
                </c:pt>
                <c:pt idx="7461">
                  <c:v>0.97041130099999995</c:v>
                </c:pt>
                <c:pt idx="7462">
                  <c:v>0.97038745900000001</c:v>
                </c:pt>
                <c:pt idx="7463">
                  <c:v>0.97041130099999995</c:v>
                </c:pt>
                <c:pt idx="7464">
                  <c:v>0.97038745900000001</c:v>
                </c:pt>
                <c:pt idx="7465">
                  <c:v>0.97038745900000001</c:v>
                </c:pt>
                <c:pt idx="7466">
                  <c:v>0.97038745900000001</c:v>
                </c:pt>
                <c:pt idx="7467">
                  <c:v>0.97038745900000001</c:v>
                </c:pt>
                <c:pt idx="7468">
                  <c:v>0.97038745900000001</c:v>
                </c:pt>
                <c:pt idx="7469">
                  <c:v>0.97041130099999995</c:v>
                </c:pt>
                <c:pt idx="7470">
                  <c:v>0.97038745900000001</c:v>
                </c:pt>
                <c:pt idx="7471">
                  <c:v>0.97038745900000001</c:v>
                </c:pt>
                <c:pt idx="7472">
                  <c:v>0.97038745900000001</c:v>
                </c:pt>
                <c:pt idx="7473">
                  <c:v>0.97038745900000001</c:v>
                </c:pt>
                <c:pt idx="7474">
                  <c:v>0.97041130099999995</c:v>
                </c:pt>
                <c:pt idx="7475">
                  <c:v>0.97038745900000001</c:v>
                </c:pt>
                <c:pt idx="7476">
                  <c:v>0.97038745900000001</c:v>
                </c:pt>
                <c:pt idx="7477">
                  <c:v>0.97038745900000001</c:v>
                </c:pt>
                <c:pt idx="7478">
                  <c:v>0.97038745900000001</c:v>
                </c:pt>
                <c:pt idx="7479">
                  <c:v>0.97038745900000001</c:v>
                </c:pt>
                <c:pt idx="7480">
                  <c:v>0.97038745900000001</c:v>
                </c:pt>
                <c:pt idx="7481">
                  <c:v>0.97038745900000001</c:v>
                </c:pt>
                <c:pt idx="7482">
                  <c:v>0.97038745900000001</c:v>
                </c:pt>
                <c:pt idx="7483">
                  <c:v>0.97038745900000001</c:v>
                </c:pt>
                <c:pt idx="7484">
                  <c:v>0.97038745900000001</c:v>
                </c:pt>
                <c:pt idx="7485">
                  <c:v>0.97041130099999995</c:v>
                </c:pt>
                <c:pt idx="7486">
                  <c:v>0.97038745900000001</c:v>
                </c:pt>
                <c:pt idx="7487">
                  <c:v>0.97038745900000001</c:v>
                </c:pt>
                <c:pt idx="7488">
                  <c:v>0.97038745900000001</c:v>
                </c:pt>
                <c:pt idx="7489">
                  <c:v>0.97038745900000001</c:v>
                </c:pt>
                <c:pt idx="7490">
                  <c:v>0.97041130099999995</c:v>
                </c:pt>
                <c:pt idx="7491">
                  <c:v>0.97038745900000001</c:v>
                </c:pt>
                <c:pt idx="7492">
                  <c:v>0.97038745900000001</c:v>
                </c:pt>
                <c:pt idx="7493">
                  <c:v>0.97038745900000001</c:v>
                </c:pt>
                <c:pt idx="7494">
                  <c:v>0.97038745900000001</c:v>
                </c:pt>
                <c:pt idx="7495">
                  <c:v>0.97038745900000001</c:v>
                </c:pt>
                <c:pt idx="7496">
                  <c:v>0.97038745900000001</c:v>
                </c:pt>
                <c:pt idx="7497">
                  <c:v>0.97038745900000001</c:v>
                </c:pt>
                <c:pt idx="7498">
                  <c:v>0.97038745900000001</c:v>
                </c:pt>
                <c:pt idx="7499">
                  <c:v>0.97038745900000001</c:v>
                </c:pt>
                <c:pt idx="7500">
                  <c:v>0.97038745900000001</c:v>
                </c:pt>
                <c:pt idx="7501">
                  <c:v>0.97041130099999995</c:v>
                </c:pt>
                <c:pt idx="7502">
                  <c:v>0.97038745900000001</c:v>
                </c:pt>
                <c:pt idx="7503">
                  <c:v>0.97038745900000001</c:v>
                </c:pt>
                <c:pt idx="7504">
                  <c:v>0.97038745900000001</c:v>
                </c:pt>
                <c:pt idx="7505">
                  <c:v>0.97038745900000001</c:v>
                </c:pt>
                <c:pt idx="7506">
                  <c:v>0.97041130099999995</c:v>
                </c:pt>
                <c:pt idx="7507">
                  <c:v>0.97038745900000001</c:v>
                </c:pt>
                <c:pt idx="7508">
                  <c:v>0.97038745900000001</c:v>
                </c:pt>
                <c:pt idx="7509">
                  <c:v>0.97038745900000001</c:v>
                </c:pt>
                <c:pt idx="7510">
                  <c:v>0.97038745900000001</c:v>
                </c:pt>
                <c:pt idx="7511">
                  <c:v>0.97038745900000001</c:v>
                </c:pt>
                <c:pt idx="7512">
                  <c:v>0.97038745900000001</c:v>
                </c:pt>
                <c:pt idx="7513">
                  <c:v>0.97038745900000001</c:v>
                </c:pt>
                <c:pt idx="7514">
                  <c:v>0.97038745900000001</c:v>
                </c:pt>
                <c:pt idx="7515">
                  <c:v>0.97038745900000001</c:v>
                </c:pt>
                <c:pt idx="7516">
                  <c:v>0.97038745900000001</c:v>
                </c:pt>
                <c:pt idx="7517">
                  <c:v>0.97041130099999995</c:v>
                </c:pt>
                <c:pt idx="7518">
                  <c:v>0.97038745900000001</c:v>
                </c:pt>
                <c:pt idx="7519">
                  <c:v>0.97038745900000001</c:v>
                </c:pt>
                <c:pt idx="7520">
                  <c:v>0.97038745900000001</c:v>
                </c:pt>
                <c:pt idx="7521">
                  <c:v>0.97038745900000001</c:v>
                </c:pt>
                <c:pt idx="7522">
                  <c:v>0.97041130099999995</c:v>
                </c:pt>
                <c:pt idx="7523">
                  <c:v>0.97038745900000001</c:v>
                </c:pt>
                <c:pt idx="7524">
                  <c:v>0.97038745900000001</c:v>
                </c:pt>
                <c:pt idx="7525">
                  <c:v>0.97038745900000001</c:v>
                </c:pt>
                <c:pt idx="7526">
                  <c:v>0.97038745900000001</c:v>
                </c:pt>
                <c:pt idx="7527">
                  <c:v>0.97038745900000001</c:v>
                </c:pt>
                <c:pt idx="7528">
                  <c:v>0.97038745900000001</c:v>
                </c:pt>
                <c:pt idx="7529">
                  <c:v>0.97038745900000001</c:v>
                </c:pt>
                <c:pt idx="7530">
                  <c:v>0.97038745900000001</c:v>
                </c:pt>
                <c:pt idx="7531">
                  <c:v>0.97038745900000001</c:v>
                </c:pt>
                <c:pt idx="7532">
                  <c:v>0.97038745900000001</c:v>
                </c:pt>
                <c:pt idx="7533">
                  <c:v>0.97041130099999995</c:v>
                </c:pt>
                <c:pt idx="7534">
                  <c:v>0.97038745900000001</c:v>
                </c:pt>
                <c:pt idx="7535">
                  <c:v>0.97038745900000001</c:v>
                </c:pt>
                <c:pt idx="7536">
                  <c:v>0.97041130099999995</c:v>
                </c:pt>
                <c:pt idx="7537">
                  <c:v>0.97038745900000001</c:v>
                </c:pt>
                <c:pt idx="7538">
                  <c:v>0.97041130099999995</c:v>
                </c:pt>
                <c:pt idx="7539">
                  <c:v>0.97038745900000001</c:v>
                </c:pt>
                <c:pt idx="7540">
                  <c:v>0.97038745900000001</c:v>
                </c:pt>
                <c:pt idx="7541">
                  <c:v>0.97038745900000001</c:v>
                </c:pt>
                <c:pt idx="7542">
                  <c:v>0.97038745900000001</c:v>
                </c:pt>
                <c:pt idx="7543">
                  <c:v>0.97038745900000001</c:v>
                </c:pt>
                <c:pt idx="7544">
                  <c:v>0.97041130099999995</c:v>
                </c:pt>
                <c:pt idx="7545">
                  <c:v>0.97038745900000001</c:v>
                </c:pt>
                <c:pt idx="7546">
                  <c:v>0.97038745900000001</c:v>
                </c:pt>
                <c:pt idx="7547">
                  <c:v>0.97038745900000001</c:v>
                </c:pt>
                <c:pt idx="7548">
                  <c:v>0.97038745900000001</c:v>
                </c:pt>
                <c:pt idx="7549">
                  <c:v>0.97041130099999995</c:v>
                </c:pt>
                <c:pt idx="7550">
                  <c:v>0.97038745900000001</c:v>
                </c:pt>
                <c:pt idx="7551">
                  <c:v>0.97038745900000001</c:v>
                </c:pt>
                <c:pt idx="7552">
                  <c:v>0.97038745900000001</c:v>
                </c:pt>
                <c:pt idx="7553">
                  <c:v>0.97038745900000001</c:v>
                </c:pt>
                <c:pt idx="7554">
                  <c:v>0.97038745900000001</c:v>
                </c:pt>
                <c:pt idx="7555">
                  <c:v>0.97038745900000001</c:v>
                </c:pt>
                <c:pt idx="7556">
                  <c:v>0.97038745900000001</c:v>
                </c:pt>
                <c:pt idx="7557">
                  <c:v>0.97038745900000001</c:v>
                </c:pt>
                <c:pt idx="7558">
                  <c:v>0.97038745900000001</c:v>
                </c:pt>
                <c:pt idx="7559">
                  <c:v>0.97038745900000001</c:v>
                </c:pt>
                <c:pt idx="7560">
                  <c:v>0.97041130099999995</c:v>
                </c:pt>
                <c:pt idx="7561">
                  <c:v>0.97038745900000001</c:v>
                </c:pt>
                <c:pt idx="7562">
                  <c:v>0.97038745900000001</c:v>
                </c:pt>
                <c:pt idx="7563">
                  <c:v>0.97038745900000001</c:v>
                </c:pt>
                <c:pt idx="7564">
                  <c:v>0.97038745900000001</c:v>
                </c:pt>
                <c:pt idx="7565">
                  <c:v>0.97041130099999995</c:v>
                </c:pt>
                <c:pt idx="7566">
                  <c:v>0.97038745900000001</c:v>
                </c:pt>
                <c:pt idx="7567">
                  <c:v>0.97038745900000001</c:v>
                </c:pt>
                <c:pt idx="7568">
                  <c:v>0.97038745900000001</c:v>
                </c:pt>
                <c:pt idx="7569">
                  <c:v>0.97038745900000001</c:v>
                </c:pt>
                <c:pt idx="7570">
                  <c:v>0.97038745900000001</c:v>
                </c:pt>
                <c:pt idx="7571">
                  <c:v>0.97038745900000001</c:v>
                </c:pt>
                <c:pt idx="7572">
                  <c:v>0.97038745900000001</c:v>
                </c:pt>
                <c:pt idx="7573">
                  <c:v>0.97038745900000001</c:v>
                </c:pt>
                <c:pt idx="7574">
                  <c:v>0.97038745900000001</c:v>
                </c:pt>
                <c:pt idx="7575">
                  <c:v>0.97038745900000001</c:v>
                </c:pt>
                <c:pt idx="7576">
                  <c:v>0.97041130099999995</c:v>
                </c:pt>
                <c:pt idx="7577">
                  <c:v>0.97038745900000001</c:v>
                </c:pt>
                <c:pt idx="7578">
                  <c:v>0.97038745900000001</c:v>
                </c:pt>
                <c:pt idx="7579">
                  <c:v>0.97038745900000001</c:v>
                </c:pt>
                <c:pt idx="7580">
                  <c:v>0.97038745900000001</c:v>
                </c:pt>
                <c:pt idx="7581">
                  <c:v>0.97041130099999995</c:v>
                </c:pt>
                <c:pt idx="7582">
                  <c:v>0.97038745900000001</c:v>
                </c:pt>
                <c:pt idx="7583">
                  <c:v>0.97038745900000001</c:v>
                </c:pt>
                <c:pt idx="7584">
                  <c:v>0.97038745900000001</c:v>
                </c:pt>
                <c:pt idx="7585">
                  <c:v>0.97038745900000001</c:v>
                </c:pt>
                <c:pt idx="7586">
                  <c:v>0.97038745900000001</c:v>
                </c:pt>
                <c:pt idx="7587">
                  <c:v>0.97038745900000001</c:v>
                </c:pt>
                <c:pt idx="7588">
                  <c:v>0.97038745900000001</c:v>
                </c:pt>
                <c:pt idx="7589">
                  <c:v>0.97038745900000001</c:v>
                </c:pt>
                <c:pt idx="7590">
                  <c:v>0.97038745900000001</c:v>
                </c:pt>
                <c:pt idx="7591">
                  <c:v>0.97038745900000001</c:v>
                </c:pt>
                <c:pt idx="7592">
                  <c:v>0.97041130099999995</c:v>
                </c:pt>
                <c:pt idx="7593">
                  <c:v>0.97038745900000001</c:v>
                </c:pt>
                <c:pt idx="7594">
                  <c:v>0.97038745900000001</c:v>
                </c:pt>
                <c:pt idx="7595">
                  <c:v>0.97038745900000001</c:v>
                </c:pt>
                <c:pt idx="7596">
                  <c:v>0.97038745900000001</c:v>
                </c:pt>
                <c:pt idx="7597">
                  <c:v>0.97041130099999995</c:v>
                </c:pt>
                <c:pt idx="7598">
                  <c:v>0.97038745900000001</c:v>
                </c:pt>
                <c:pt idx="7599">
                  <c:v>0.97038745900000001</c:v>
                </c:pt>
                <c:pt idx="7600">
                  <c:v>0.97038745900000001</c:v>
                </c:pt>
                <c:pt idx="7601">
                  <c:v>0.97038745900000001</c:v>
                </c:pt>
                <c:pt idx="7602">
                  <c:v>0.97038745900000001</c:v>
                </c:pt>
                <c:pt idx="7603">
                  <c:v>0.97038745900000001</c:v>
                </c:pt>
                <c:pt idx="7604">
                  <c:v>0.97038745900000001</c:v>
                </c:pt>
                <c:pt idx="7605">
                  <c:v>0.97038745900000001</c:v>
                </c:pt>
                <c:pt idx="7606">
                  <c:v>0.97038745900000001</c:v>
                </c:pt>
                <c:pt idx="7607">
                  <c:v>0.97038745900000001</c:v>
                </c:pt>
                <c:pt idx="7608">
                  <c:v>0.97041130099999995</c:v>
                </c:pt>
                <c:pt idx="7609">
                  <c:v>0.97038745900000001</c:v>
                </c:pt>
                <c:pt idx="7610">
                  <c:v>0.97038745900000001</c:v>
                </c:pt>
                <c:pt idx="7611">
                  <c:v>0.97041130099999995</c:v>
                </c:pt>
                <c:pt idx="7612">
                  <c:v>0.97038745900000001</c:v>
                </c:pt>
                <c:pt idx="7613">
                  <c:v>0.97041130099999995</c:v>
                </c:pt>
                <c:pt idx="7614">
                  <c:v>0.97038745900000001</c:v>
                </c:pt>
                <c:pt idx="7615">
                  <c:v>0.97038745900000001</c:v>
                </c:pt>
                <c:pt idx="7616">
                  <c:v>0.97038745900000001</c:v>
                </c:pt>
                <c:pt idx="7617">
                  <c:v>0.97038745900000001</c:v>
                </c:pt>
                <c:pt idx="7618">
                  <c:v>0.97038745900000001</c:v>
                </c:pt>
                <c:pt idx="7619">
                  <c:v>0.97041130099999995</c:v>
                </c:pt>
                <c:pt idx="7620">
                  <c:v>0.97038745900000001</c:v>
                </c:pt>
                <c:pt idx="7621">
                  <c:v>0.97038745900000001</c:v>
                </c:pt>
                <c:pt idx="7622">
                  <c:v>0.97038745900000001</c:v>
                </c:pt>
                <c:pt idx="7623">
                  <c:v>0.97038745900000001</c:v>
                </c:pt>
                <c:pt idx="7624">
                  <c:v>0.97041130099999995</c:v>
                </c:pt>
                <c:pt idx="7625">
                  <c:v>0.97038745900000001</c:v>
                </c:pt>
                <c:pt idx="7626">
                  <c:v>0.97038745900000001</c:v>
                </c:pt>
                <c:pt idx="7627">
                  <c:v>0.97038745900000001</c:v>
                </c:pt>
                <c:pt idx="7628">
                  <c:v>0.97038745900000001</c:v>
                </c:pt>
                <c:pt idx="7629">
                  <c:v>0.97038745900000001</c:v>
                </c:pt>
                <c:pt idx="7630">
                  <c:v>0.97038745900000001</c:v>
                </c:pt>
                <c:pt idx="7631">
                  <c:v>0.97038745900000001</c:v>
                </c:pt>
                <c:pt idx="7632">
                  <c:v>0.97038745900000001</c:v>
                </c:pt>
                <c:pt idx="7633">
                  <c:v>0.97038745900000001</c:v>
                </c:pt>
                <c:pt idx="7634">
                  <c:v>0.97038745900000001</c:v>
                </c:pt>
                <c:pt idx="7635">
                  <c:v>0.97041130099999995</c:v>
                </c:pt>
                <c:pt idx="7636">
                  <c:v>0.97038745900000001</c:v>
                </c:pt>
                <c:pt idx="7637">
                  <c:v>0.97038745900000001</c:v>
                </c:pt>
                <c:pt idx="7638">
                  <c:v>0.97038745900000001</c:v>
                </c:pt>
                <c:pt idx="7639">
                  <c:v>0.97038745900000001</c:v>
                </c:pt>
                <c:pt idx="7640">
                  <c:v>0.97041130099999995</c:v>
                </c:pt>
                <c:pt idx="7641">
                  <c:v>0.97038745900000001</c:v>
                </c:pt>
                <c:pt idx="7642">
                  <c:v>0.97038745900000001</c:v>
                </c:pt>
                <c:pt idx="7643">
                  <c:v>0.97038745900000001</c:v>
                </c:pt>
                <c:pt idx="7644">
                  <c:v>0.97038745900000001</c:v>
                </c:pt>
                <c:pt idx="7645">
                  <c:v>0.97038745900000001</c:v>
                </c:pt>
                <c:pt idx="7646">
                  <c:v>0.97038745900000001</c:v>
                </c:pt>
                <c:pt idx="7647">
                  <c:v>0.97038745900000001</c:v>
                </c:pt>
                <c:pt idx="7648">
                  <c:v>0.97038745900000001</c:v>
                </c:pt>
                <c:pt idx="7649">
                  <c:v>0.97038745900000001</c:v>
                </c:pt>
                <c:pt idx="7650">
                  <c:v>0.97038745900000001</c:v>
                </c:pt>
                <c:pt idx="7651">
                  <c:v>0.97041130099999995</c:v>
                </c:pt>
                <c:pt idx="7652">
                  <c:v>0.97038745900000001</c:v>
                </c:pt>
                <c:pt idx="7653">
                  <c:v>0.97038745900000001</c:v>
                </c:pt>
                <c:pt idx="7654">
                  <c:v>0.97038745900000001</c:v>
                </c:pt>
                <c:pt idx="7655">
                  <c:v>0.97038745900000001</c:v>
                </c:pt>
                <c:pt idx="7656">
                  <c:v>0.97041130099999995</c:v>
                </c:pt>
                <c:pt idx="7657">
                  <c:v>0.97038745900000001</c:v>
                </c:pt>
                <c:pt idx="7658">
                  <c:v>0.97038745900000001</c:v>
                </c:pt>
                <c:pt idx="7659">
                  <c:v>0.97038745900000001</c:v>
                </c:pt>
                <c:pt idx="7660">
                  <c:v>0.97038745900000001</c:v>
                </c:pt>
                <c:pt idx="7661">
                  <c:v>0.97038745900000001</c:v>
                </c:pt>
                <c:pt idx="7662">
                  <c:v>0.97038745900000001</c:v>
                </c:pt>
                <c:pt idx="7663">
                  <c:v>0.97038745900000001</c:v>
                </c:pt>
                <c:pt idx="7664">
                  <c:v>0.97038745900000001</c:v>
                </c:pt>
                <c:pt idx="7665">
                  <c:v>0.97038745900000001</c:v>
                </c:pt>
                <c:pt idx="7666">
                  <c:v>0.97038745900000001</c:v>
                </c:pt>
                <c:pt idx="7667">
                  <c:v>0.97041130099999995</c:v>
                </c:pt>
                <c:pt idx="7668">
                  <c:v>0.97038745900000001</c:v>
                </c:pt>
                <c:pt idx="7669">
                  <c:v>0.97038745900000001</c:v>
                </c:pt>
                <c:pt idx="7670">
                  <c:v>0.97038745900000001</c:v>
                </c:pt>
                <c:pt idx="7671">
                  <c:v>0.97038745900000001</c:v>
                </c:pt>
                <c:pt idx="7672">
                  <c:v>0.97041130099999995</c:v>
                </c:pt>
                <c:pt idx="7673">
                  <c:v>0.97038745900000001</c:v>
                </c:pt>
                <c:pt idx="7674">
                  <c:v>0.97038745900000001</c:v>
                </c:pt>
                <c:pt idx="7675">
                  <c:v>0.97038745900000001</c:v>
                </c:pt>
                <c:pt idx="7676">
                  <c:v>0.97038745900000001</c:v>
                </c:pt>
                <c:pt idx="7677">
                  <c:v>0.97038745900000001</c:v>
                </c:pt>
                <c:pt idx="7678">
                  <c:v>0.97038745900000001</c:v>
                </c:pt>
                <c:pt idx="7679">
                  <c:v>0.97038745900000001</c:v>
                </c:pt>
                <c:pt idx="7680">
                  <c:v>0.97038745900000001</c:v>
                </c:pt>
                <c:pt idx="7681">
                  <c:v>0.97038745900000001</c:v>
                </c:pt>
                <c:pt idx="7682">
                  <c:v>0.97038745900000001</c:v>
                </c:pt>
                <c:pt idx="7683">
                  <c:v>0.97041130099999995</c:v>
                </c:pt>
                <c:pt idx="7684">
                  <c:v>0.97038745900000001</c:v>
                </c:pt>
                <c:pt idx="7685">
                  <c:v>0.97038745900000001</c:v>
                </c:pt>
                <c:pt idx="7686">
                  <c:v>0.97041130099999995</c:v>
                </c:pt>
                <c:pt idx="7687">
                  <c:v>0.97038745900000001</c:v>
                </c:pt>
                <c:pt idx="7688">
                  <c:v>0.97041130099999995</c:v>
                </c:pt>
                <c:pt idx="7689">
                  <c:v>0.97038745900000001</c:v>
                </c:pt>
                <c:pt idx="7690">
                  <c:v>0.97038745900000001</c:v>
                </c:pt>
                <c:pt idx="7691">
                  <c:v>0.97038745900000001</c:v>
                </c:pt>
                <c:pt idx="7692">
                  <c:v>0.97038745900000001</c:v>
                </c:pt>
                <c:pt idx="7693">
                  <c:v>0.97038745900000001</c:v>
                </c:pt>
                <c:pt idx="7694">
                  <c:v>0.97041130099999995</c:v>
                </c:pt>
                <c:pt idx="7695">
                  <c:v>0.97038745900000001</c:v>
                </c:pt>
                <c:pt idx="7696">
                  <c:v>0.97038745900000001</c:v>
                </c:pt>
                <c:pt idx="7697">
                  <c:v>0.97038745900000001</c:v>
                </c:pt>
                <c:pt idx="7698">
                  <c:v>0.97038745900000001</c:v>
                </c:pt>
                <c:pt idx="7699">
                  <c:v>0.97041130099999995</c:v>
                </c:pt>
                <c:pt idx="7700">
                  <c:v>0.97038745900000001</c:v>
                </c:pt>
                <c:pt idx="7701">
                  <c:v>0.97038745900000001</c:v>
                </c:pt>
                <c:pt idx="7702">
                  <c:v>0.97038745900000001</c:v>
                </c:pt>
                <c:pt idx="7703">
                  <c:v>0.97038745900000001</c:v>
                </c:pt>
                <c:pt idx="7704">
                  <c:v>0.97038745900000001</c:v>
                </c:pt>
                <c:pt idx="7705">
                  <c:v>0.97038745900000001</c:v>
                </c:pt>
                <c:pt idx="7706">
                  <c:v>0.97038745900000001</c:v>
                </c:pt>
                <c:pt idx="7707">
                  <c:v>0.97038745900000001</c:v>
                </c:pt>
                <c:pt idx="7708">
                  <c:v>0.97038745900000001</c:v>
                </c:pt>
                <c:pt idx="7709">
                  <c:v>0.97038745900000001</c:v>
                </c:pt>
                <c:pt idx="7710">
                  <c:v>0.97041130099999995</c:v>
                </c:pt>
                <c:pt idx="7711">
                  <c:v>0.97038745900000001</c:v>
                </c:pt>
                <c:pt idx="7712">
                  <c:v>0.97038745900000001</c:v>
                </c:pt>
                <c:pt idx="7713">
                  <c:v>0.97038745900000001</c:v>
                </c:pt>
                <c:pt idx="7714">
                  <c:v>0.97038745900000001</c:v>
                </c:pt>
                <c:pt idx="7715">
                  <c:v>0.97041130099999995</c:v>
                </c:pt>
                <c:pt idx="7716">
                  <c:v>0.97038745900000001</c:v>
                </c:pt>
                <c:pt idx="7717">
                  <c:v>0.97038745900000001</c:v>
                </c:pt>
                <c:pt idx="7718">
                  <c:v>0.97038745900000001</c:v>
                </c:pt>
                <c:pt idx="7719">
                  <c:v>0.97038745900000001</c:v>
                </c:pt>
                <c:pt idx="7720">
                  <c:v>0.97038745900000001</c:v>
                </c:pt>
                <c:pt idx="7721">
                  <c:v>0.97038745900000001</c:v>
                </c:pt>
                <c:pt idx="7722">
                  <c:v>0.97038745900000001</c:v>
                </c:pt>
                <c:pt idx="7723">
                  <c:v>0.97038745900000001</c:v>
                </c:pt>
                <c:pt idx="7724">
                  <c:v>0.97038745900000001</c:v>
                </c:pt>
                <c:pt idx="7725">
                  <c:v>0.97038745900000001</c:v>
                </c:pt>
                <c:pt idx="7726">
                  <c:v>0.97041130099999995</c:v>
                </c:pt>
                <c:pt idx="7727">
                  <c:v>0.97038745900000001</c:v>
                </c:pt>
                <c:pt idx="7728">
                  <c:v>0.97038745900000001</c:v>
                </c:pt>
                <c:pt idx="7729">
                  <c:v>0.97038745900000001</c:v>
                </c:pt>
                <c:pt idx="7730">
                  <c:v>0.97038745900000001</c:v>
                </c:pt>
                <c:pt idx="7731">
                  <c:v>0.97041130099999995</c:v>
                </c:pt>
                <c:pt idx="7732">
                  <c:v>0.97038745900000001</c:v>
                </c:pt>
                <c:pt idx="7733">
                  <c:v>0.97038745900000001</c:v>
                </c:pt>
                <c:pt idx="7734">
                  <c:v>0.97038745900000001</c:v>
                </c:pt>
                <c:pt idx="7735">
                  <c:v>0.97038745900000001</c:v>
                </c:pt>
                <c:pt idx="7736">
                  <c:v>0.97038745900000001</c:v>
                </c:pt>
                <c:pt idx="7737">
                  <c:v>0.97038745900000001</c:v>
                </c:pt>
                <c:pt idx="7738">
                  <c:v>0.97038745900000001</c:v>
                </c:pt>
                <c:pt idx="7739">
                  <c:v>0.97038745900000001</c:v>
                </c:pt>
                <c:pt idx="7740">
                  <c:v>0.97038745900000001</c:v>
                </c:pt>
                <c:pt idx="7741">
                  <c:v>0.97038745900000001</c:v>
                </c:pt>
                <c:pt idx="7742">
                  <c:v>0.97041130099999995</c:v>
                </c:pt>
                <c:pt idx="7743">
                  <c:v>0.97038745900000001</c:v>
                </c:pt>
                <c:pt idx="7744">
                  <c:v>0.97038745900000001</c:v>
                </c:pt>
                <c:pt idx="7745">
                  <c:v>0.97038745900000001</c:v>
                </c:pt>
                <c:pt idx="7746">
                  <c:v>0.97038745900000001</c:v>
                </c:pt>
                <c:pt idx="7747">
                  <c:v>0.97041130099999995</c:v>
                </c:pt>
                <c:pt idx="7748">
                  <c:v>0.97038745900000001</c:v>
                </c:pt>
                <c:pt idx="7749">
                  <c:v>0.97038745900000001</c:v>
                </c:pt>
                <c:pt idx="7750">
                  <c:v>0.97038745900000001</c:v>
                </c:pt>
                <c:pt idx="7751">
                  <c:v>0.97038745900000001</c:v>
                </c:pt>
                <c:pt idx="7752">
                  <c:v>0.97038745900000001</c:v>
                </c:pt>
                <c:pt idx="7753">
                  <c:v>0.97041130099999995</c:v>
                </c:pt>
                <c:pt idx="7754">
                  <c:v>0.97038745900000001</c:v>
                </c:pt>
                <c:pt idx="7755">
                  <c:v>0.97038745900000001</c:v>
                </c:pt>
                <c:pt idx="7756">
                  <c:v>0.97038745900000001</c:v>
                </c:pt>
                <c:pt idx="7757">
                  <c:v>0.97038745900000001</c:v>
                </c:pt>
                <c:pt idx="7758">
                  <c:v>0.97041130099999995</c:v>
                </c:pt>
                <c:pt idx="7759">
                  <c:v>0.97038745900000001</c:v>
                </c:pt>
                <c:pt idx="7760">
                  <c:v>0.97038745900000001</c:v>
                </c:pt>
                <c:pt idx="7761">
                  <c:v>0.97038745900000001</c:v>
                </c:pt>
                <c:pt idx="7762">
                  <c:v>0.97038745900000001</c:v>
                </c:pt>
                <c:pt idx="7763">
                  <c:v>0.97038745900000001</c:v>
                </c:pt>
                <c:pt idx="7764">
                  <c:v>0.97038745900000001</c:v>
                </c:pt>
                <c:pt idx="7765">
                  <c:v>0.97038745900000001</c:v>
                </c:pt>
                <c:pt idx="7766">
                  <c:v>0.97038745900000001</c:v>
                </c:pt>
                <c:pt idx="7767">
                  <c:v>0.97038745900000001</c:v>
                </c:pt>
                <c:pt idx="7768">
                  <c:v>0.97038745900000001</c:v>
                </c:pt>
                <c:pt idx="7769">
                  <c:v>0.97041130099999995</c:v>
                </c:pt>
                <c:pt idx="7770">
                  <c:v>0.97038745900000001</c:v>
                </c:pt>
                <c:pt idx="7771">
                  <c:v>0.97038745900000001</c:v>
                </c:pt>
                <c:pt idx="7772">
                  <c:v>0.97038745900000001</c:v>
                </c:pt>
                <c:pt idx="7773">
                  <c:v>0.97038745900000001</c:v>
                </c:pt>
                <c:pt idx="7774">
                  <c:v>0.97041130099999995</c:v>
                </c:pt>
                <c:pt idx="7775">
                  <c:v>0.97038745900000001</c:v>
                </c:pt>
                <c:pt idx="7776">
                  <c:v>0.97038745900000001</c:v>
                </c:pt>
                <c:pt idx="7777">
                  <c:v>0.97038745900000001</c:v>
                </c:pt>
                <c:pt idx="7778">
                  <c:v>0.97038745900000001</c:v>
                </c:pt>
                <c:pt idx="7779">
                  <c:v>0.97038745900000001</c:v>
                </c:pt>
                <c:pt idx="7780">
                  <c:v>0.97038745900000001</c:v>
                </c:pt>
                <c:pt idx="7781">
                  <c:v>0.97038745900000001</c:v>
                </c:pt>
                <c:pt idx="7782">
                  <c:v>0.97038745900000001</c:v>
                </c:pt>
                <c:pt idx="7783">
                  <c:v>0.97038745900000001</c:v>
                </c:pt>
                <c:pt idx="7784">
                  <c:v>0.97038745900000001</c:v>
                </c:pt>
                <c:pt idx="7785">
                  <c:v>0.97041130099999995</c:v>
                </c:pt>
                <c:pt idx="7786">
                  <c:v>0.97038745900000001</c:v>
                </c:pt>
                <c:pt idx="7787">
                  <c:v>0.97038745900000001</c:v>
                </c:pt>
                <c:pt idx="7788">
                  <c:v>0.97038745900000001</c:v>
                </c:pt>
                <c:pt idx="7789">
                  <c:v>0.97038745900000001</c:v>
                </c:pt>
                <c:pt idx="7790">
                  <c:v>0.97041130099999995</c:v>
                </c:pt>
                <c:pt idx="7791">
                  <c:v>0.97038745900000001</c:v>
                </c:pt>
                <c:pt idx="7792">
                  <c:v>0.97038745900000001</c:v>
                </c:pt>
                <c:pt idx="7793">
                  <c:v>0.97038745900000001</c:v>
                </c:pt>
                <c:pt idx="7794">
                  <c:v>0.97038745900000001</c:v>
                </c:pt>
                <c:pt idx="7795">
                  <c:v>0.97038745900000001</c:v>
                </c:pt>
                <c:pt idx="7796">
                  <c:v>0.97038745900000001</c:v>
                </c:pt>
                <c:pt idx="7797">
                  <c:v>0.97038745900000001</c:v>
                </c:pt>
                <c:pt idx="7798">
                  <c:v>0.97038745900000001</c:v>
                </c:pt>
                <c:pt idx="7799">
                  <c:v>0.97038745900000001</c:v>
                </c:pt>
                <c:pt idx="7800">
                  <c:v>0.97038745900000001</c:v>
                </c:pt>
                <c:pt idx="7801">
                  <c:v>0.97041130099999995</c:v>
                </c:pt>
                <c:pt idx="7802">
                  <c:v>0.97038745900000001</c:v>
                </c:pt>
                <c:pt idx="7803">
                  <c:v>0.97038745900000001</c:v>
                </c:pt>
                <c:pt idx="7804">
                  <c:v>0.97038745900000001</c:v>
                </c:pt>
                <c:pt idx="7805">
                  <c:v>0.97038745900000001</c:v>
                </c:pt>
                <c:pt idx="7806">
                  <c:v>0.97041130099999995</c:v>
                </c:pt>
                <c:pt idx="7807">
                  <c:v>0.97038745900000001</c:v>
                </c:pt>
                <c:pt idx="7808">
                  <c:v>0.97038745900000001</c:v>
                </c:pt>
                <c:pt idx="7809">
                  <c:v>0.97038745900000001</c:v>
                </c:pt>
                <c:pt idx="7810">
                  <c:v>0.97038745900000001</c:v>
                </c:pt>
                <c:pt idx="7811">
                  <c:v>0.97038745900000001</c:v>
                </c:pt>
                <c:pt idx="7812">
                  <c:v>0.97038745900000001</c:v>
                </c:pt>
                <c:pt idx="7813">
                  <c:v>0.97038745900000001</c:v>
                </c:pt>
                <c:pt idx="7814">
                  <c:v>0.97038745900000001</c:v>
                </c:pt>
                <c:pt idx="7815">
                  <c:v>0.97038745900000001</c:v>
                </c:pt>
                <c:pt idx="7816">
                  <c:v>0.97038745900000001</c:v>
                </c:pt>
                <c:pt idx="7817">
                  <c:v>0.97041130099999995</c:v>
                </c:pt>
                <c:pt idx="7818">
                  <c:v>0.97038745900000001</c:v>
                </c:pt>
                <c:pt idx="7819">
                  <c:v>0.97038745900000001</c:v>
                </c:pt>
                <c:pt idx="7820">
                  <c:v>0.97038745900000001</c:v>
                </c:pt>
                <c:pt idx="7821">
                  <c:v>0.97038745900000001</c:v>
                </c:pt>
                <c:pt idx="7822">
                  <c:v>0.97041130099999995</c:v>
                </c:pt>
                <c:pt idx="7823">
                  <c:v>0.97038745900000001</c:v>
                </c:pt>
                <c:pt idx="7824">
                  <c:v>0.97038745900000001</c:v>
                </c:pt>
                <c:pt idx="7825">
                  <c:v>0.97038745900000001</c:v>
                </c:pt>
                <c:pt idx="7826">
                  <c:v>0.97038745900000001</c:v>
                </c:pt>
                <c:pt idx="7827">
                  <c:v>0.97038745900000001</c:v>
                </c:pt>
                <c:pt idx="7828">
                  <c:v>0.97041130099999995</c:v>
                </c:pt>
                <c:pt idx="7829">
                  <c:v>0.97038745900000001</c:v>
                </c:pt>
                <c:pt idx="7830">
                  <c:v>0.97038745900000001</c:v>
                </c:pt>
                <c:pt idx="7831">
                  <c:v>0.97038745900000001</c:v>
                </c:pt>
                <c:pt idx="7832">
                  <c:v>0.97038745900000001</c:v>
                </c:pt>
                <c:pt idx="7833">
                  <c:v>0.97041130099999995</c:v>
                </c:pt>
                <c:pt idx="7834">
                  <c:v>0.97038745900000001</c:v>
                </c:pt>
                <c:pt idx="7835">
                  <c:v>0.97038745900000001</c:v>
                </c:pt>
                <c:pt idx="7836">
                  <c:v>0.97038745900000001</c:v>
                </c:pt>
                <c:pt idx="7837">
                  <c:v>0.97038745900000001</c:v>
                </c:pt>
                <c:pt idx="7838">
                  <c:v>0.97038745900000001</c:v>
                </c:pt>
                <c:pt idx="7839">
                  <c:v>0.97038745900000001</c:v>
                </c:pt>
                <c:pt idx="7840">
                  <c:v>0.97038745900000001</c:v>
                </c:pt>
                <c:pt idx="7841">
                  <c:v>0.97038745900000001</c:v>
                </c:pt>
                <c:pt idx="7842">
                  <c:v>0.97038745900000001</c:v>
                </c:pt>
                <c:pt idx="7843">
                  <c:v>0.97038745900000001</c:v>
                </c:pt>
                <c:pt idx="7844">
                  <c:v>0.97041130099999995</c:v>
                </c:pt>
                <c:pt idx="7845">
                  <c:v>0.97038745900000001</c:v>
                </c:pt>
                <c:pt idx="7846">
                  <c:v>0.97038745900000001</c:v>
                </c:pt>
                <c:pt idx="7847">
                  <c:v>0.97038745900000001</c:v>
                </c:pt>
                <c:pt idx="7848">
                  <c:v>0.97038745900000001</c:v>
                </c:pt>
                <c:pt idx="7849">
                  <c:v>0.97041130099999995</c:v>
                </c:pt>
                <c:pt idx="7850">
                  <c:v>0.97038745900000001</c:v>
                </c:pt>
                <c:pt idx="7851">
                  <c:v>0.97038745900000001</c:v>
                </c:pt>
                <c:pt idx="7852">
                  <c:v>0.97038745900000001</c:v>
                </c:pt>
                <c:pt idx="7853">
                  <c:v>0.97038745900000001</c:v>
                </c:pt>
                <c:pt idx="7854">
                  <c:v>0.97038745900000001</c:v>
                </c:pt>
                <c:pt idx="7855">
                  <c:v>0.97038745900000001</c:v>
                </c:pt>
                <c:pt idx="7856">
                  <c:v>0.97038745900000001</c:v>
                </c:pt>
                <c:pt idx="7857">
                  <c:v>0.97038745900000001</c:v>
                </c:pt>
                <c:pt idx="7858">
                  <c:v>0.97038745900000001</c:v>
                </c:pt>
                <c:pt idx="7859">
                  <c:v>0.97038745900000001</c:v>
                </c:pt>
                <c:pt idx="7860">
                  <c:v>0.97041130099999995</c:v>
                </c:pt>
                <c:pt idx="7861">
                  <c:v>0.97038745900000001</c:v>
                </c:pt>
                <c:pt idx="7862">
                  <c:v>0.97038745900000001</c:v>
                </c:pt>
                <c:pt idx="7863">
                  <c:v>0.97038745900000001</c:v>
                </c:pt>
                <c:pt idx="7864">
                  <c:v>0.97038745900000001</c:v>
                </c:pt>
                <c:pt idx="7865">
                  <c:v>0.97041130099999995</c:v>
                </c:pt>
                <c:pt idx="7866">
                  <c:v>0.97038745900000001</c:v>
                </c:pt>
                <c:pt idx="7867">
                  <c:v>0.97038745900000001</c:v>
                </c:pt>
                <c:pt idx="7868">
                  <c:v>0.97038745900000001</c:v>
                </c:pt>
                <c:pt idx="7869">
                  <c:v>0.97038745900000001</c:v>
                </c:pt>
                <c:pt idx="7870">
                  <c:v>0.97038745900000001</c:v>
                </c:pt>
                <c:pt idx="7871">
                  <c:v>0.97038745900000001</c:v>
                </c:pt>
                <c:pt idx="7872">
                  <c:v>0.97038745900000001</c:v>
                </c:pt>
                <c:pt idx="7873">
                  <c:v>0.97038745900000001</c:v>
                </c:pt>
                <c:pt idx="7874">
                  <c:v>0.97038745900000001</c:v>
                </c:pt>
                <c:pt idx="7875">
                  <c:v>0.97038745900000001</c:v>
                </c:pt>
                <c:pt idx="7876">
                  <c:v>0.97041130099999995</c:v>
                </c:pt>
                <c:pt idx="7877">
                  <c:v>0.97038745900000001</c:v>
                </c:pt>
                <c:pt idx="7878">
                  <c:v>0.97038745900000001</c:v>
                </c:pt>
                <c:pt idx="7879">
                  <c:v>0.97038745900000001</c:v>
                </c:pt>
                <c:pt idx="7880">
                  <c:v>0.97038745900000001</c:v>
                </c:pt>
                <c:pt idx="7881">
                  <c:v>0.97041130099999995</c:v>
                </c:pt>
                <c:pt idx="7882">
                  <c:v>0.97038745900000001</c:v>
                </c:pt>
                <c:pt idx="7883">
                  <c:v>0.97038745900000001</c:v>
                </c:pt>
                <c:pt idx="7884">
                  <c:v>0.97038745900000001</c:v>
                </c:pt>
                <c:pt idx="7885">
                  <c:v>0.97038745900000001</c:v>
                </c:pt>
                <c:pt idx="7886">
                  <c:v>0.97038745900000001</c:v>
                </c:pt>
                <c:pt idx="7887">
                  <c:v>0.97038745900000001</c:v>
                </c:pt>
                <c:pt idx="7888">
                  <c:v>0.97038745900000001</c:v>
                </c:pt>
                <c:pt idx="7889">
                  <c:v>0.97038745900000001</c:v>
                </c:pt>
                <c:pt idx="7890">
                  <c:v>0.97038745900000001</c:v>
                </c:pt>
                <c:pt idx="7891">
                  <c:v>0.97038745900000001</c:v>
                </c:pt>
                <c:pt idx="7892">
                  <c:v>0.97041130099999995</c:v>
                </c:pt>
                <c:pt idx="7893">
                  <c:v>0.97038745900000001</c:v>
                </c:pt>
                <c:pt idx="7894">
                  <c:v>0.97038745900000001</c:v>
                </c:pt>
                <c:pt idx="7895">
                  <c:v>0.97038745900000001</c:v>
                </c:pt>
                <c:pt idx="7896">
                  <c:v>0.97038745900000001</c:v>
                </c:pt>
                <c:pt idx="7897">
                  <c:v>0.97041130099999995</c:v>
                </c:pt>
                <c:pt idx="7898">
                  <c:v>0.97038745900000001</c:v>
                </c:pt>
                <c:pt idx="7899">
                  <c:v>0.97038745900000001</c:v>
                </c:pt>
                <c:pt idx="7900">
                  <c:v>0.97038745900000001</c:v>
                </c:pt>
                <c:pt idx="7901">
                  <c:v>0.97038745900000001</c:v>
                </c:pt>
                <c:pt idx="7902">
                  <c:v>0.97038745900000001</c:v>
                </c:pt>
                <c:pt idx="7903">
                  <c:v>0.97041130099999995</c:v>
                </c:pt>
                <c:pt idx="7904">
                  <c:v>0.97038745900000001</c:v>
                </c:pt>
                <c:pt idx="7905">
                  <c:v>0.97038745900000001</c:v>
                </c:pt>
                <c:pt idx="7906">
                  <c:v>0.97038745900000001</c:v>
                </c:pt>
                <c:pt idx="7907">
                  <c:v>0.97038745900000001</c:v>
                </c:pt>
                <c:pt idx="7908">
                  <c:v>0.97041130099999995</c:v>
                </c:pt>
                <c:pt idx="7909">
                  <c:v>0.97038745900000001</c:v>
                </c:pt>
                <c:pt idx="7910">
                  <c:v>0.97038745900000001</c:v>
                </c:pt>
                <c:pt idx="7911">
                  <c:v>0.97038745900000001</c:v>
                </c:pt>
                <c:pt idx="7912">
                  <c:v>0.97038745900000001</c:v>
                </c:pt>
                <c:pt idx="7913">
                  <c:v>0.97038745900000001</c:v>
                </c:pt>
                <c:pt idx="7914">
                  <c:v>0.97038745900000001</c:v>
                </c:pt>
                <c:pt idx="7915">
                  <c:v>0.97038745900000001</c:v>
                </c:pt>
                <c:pt idx="7916">
                  <c:v>0.97038745900000001</c:v>
                </c:pt>
                <c:pt idx="7917">
                  <c:v>0.97038745900000001</c:v>
                </c:pt>
                <c:pt idx="7918">
                  <c:v>0.97038745900000001</c:v>
                </c:pt>
                <c:pt idx="7919">
                  <c:v>0.97041130099999995</c:v>
                </c:pt>
                <c:pt idx="7920">
                  <c:v>0.97038745900000001</c:v>
                </c:pt>
                <c:pt idx="7921">
                  <c:v>0.97038745900000001</c:v>
                </c:pt>
                <c:pt idx="7922">
                  <c:v>0.97038745900000001</c:v>
                </c:pt>
                <c:pt idx="7923">
                  <c:v>0.97038745900000001</c:v>
                </c:pt>
                <c:pt idx="7924">
                  <c:v>0.97041130099999995</c:v>
                </c:pt>
                <c:pt idx="7925">
                  <c:v>0.97038745900000001</c:v>
                </c:pt>
                <c:pt idx="7926">
                  <c:v>0.97038745900000001</c:v>
                </c:pt>
                <c:pt idx="7927">
                  <c:v>0.97038745900000001</c:v>
                </c:pt>
                <c:pt idx="7928">
                  <c:v>0.97038745900000001</c:v>
                </c:pt>
                <c:pt idx="7929">
                  <c:v>0.97038745900000001</c:v>
                </c:pt>
                <c:pt idx="7930">
                  <c:v>0.97038745900000001</c:v>
                </c:pt>
                <c:pt idx="7931">
                  <c:v>0.97038745900000001</c:v>
                </c:pt>
                <c:pt idx="7932">
                  <c:v>0.97038745900000001</c:v>
                </c:pt>
                <c:pt idx="7933">
                  <c:v>0.97038745900000001</c:v>
                </c:pt>
                <c:pt idx="7934">
                  <c:v>0.97038745900000001</c:v>
                </c:pt>
                <c:pt idx="7935">
                  <c:v>0.97041130099999995</c:v>
                </c:pt>
                <c:pt idx="7936">
                  <c:v>0.97038745900000001</c:v>
                </c:pt>
                <c:pt idx="7937">
                  <c:v>0.97038745900000001</c:v>
                </c:pt>
                <c:pt idx="7938">
                  <c:v>0.97038745900000001</c:v>
                </c:pt>
                <c:pt idx="7939">
                  <c:v>0.97038745900000001</c:v>
                </c:pt>
                <c:pt idx="7940">
                  <c:v>0.97041130099999995</c:v>
                </c:pt>
                <c:pt idx="7941">
                  <c:v>0.97038745900000001</c:v>
                </c:pt>
                <c:pt idx="7942">
                  <c:v>0.97038745900000001</c:v>
                </c:pt>
                <c:pt idx="7943">
                  <c:v>0.97038745900000001</c:v>
                </c:pt>
                <c:pt idx="7944">
                  <c:v>0.97038745900000001</c:v>
                </c:pt>
                <c:pt idx="7945">
                  <c:v>0.97038745900000001</c:v>
                </c:pt>
                <c:pt idx="7946">
                  <c:v>0.97038745900000001</c:v>
                </c:pt>
                <c:pt idx="7947">
                  <c:v>0.97038745900000001</c:v>
                </c:pt>
                <c:pt idx="7948">
                  <c:v>0.97038745900000001</c:v>
                </c:pt>
                <c:pt idx="7949">
                  <c:v>0.97038745900000001</c:v>
                </c:pt>
                <c:pt idx="7950">
                  <c:v>0.97038745900000001</c:v>
                </c:pt>
                <c:pt idx="7951">
                  <c:v>0.97041130099999995</c:v>
                </c:pt>
                <c:pt idx="7952">
                  <c:v>0.97038745900000001</c:v>
                </c:pt>
                <c:pt idx="7953">
                  <c:v>0.97038745900000001</c:v>
                </c:pt>
                <c:pt idx="7954">
                  <c:v>0.97038745900000001</c:v>
                </c:pt>
                <c:pt idx="7955">
                  <c:v>0.97038745900000001</c:v>
                </c:pt>
                <c:pt idx="7956">
                  <c:v>0.97041130099999995</c:v>
                </c:pt>
                <c:pt idx="7957">
                  <c:v>0.97038745900000001</c:v>
                </c:pt>
                <c:pt idx="7958">
                  <c:v>0.97038745900000001</c:v>
                </c:pt>
                <c:pt idx="7959">
                  <c:v>0.97038745900000001</c:v>
                </c:pt>
                <c:pt idx="7960">
                  <c:v>0.97038745900000001</c:v>
                </c:pt>
                <c:pt idx="7961">
                  <c:v>0.97038745900000001</c:v>
                </c:pt>
                <c:pt idx="7962">
                  <c:v>0.97038745900000001</c:v>
                </c:pt>
                <c:pt idx="7963">
                  <c:v>0.97038745900000001</c:v>
                </c:pt>
                <c:pt idx="7964">
                  <c:v>0.97038745900000001</c:v>
                </c:pt>
                <c:pt idx="7965">
                  <c:v>0.97038745900000001</c:v>
                </c:pt>
                <c:pt idx="7966">
                  <c:v>0.97038745900000001</c:v>
                </c:pt>
                <c:pt idx="7967">
                  <c:v>0.97041130099999995</c:v>
                </c:pt>
                <c:pt idx="7968">
                  <c:v>0.97038745900000001</c:v>
                </c:pt>
                <c:pt idx="7969">
                  <c:v>0.97038745900000001</c:v>
                </c:pt>
                <c:pt idx="7970">
                  <c:v>0.97038745900000001</c:v>
                </c:pt>
                <c:pt idx="7971">
                  <c:v>0.97038745900000001</c:v>
                </c:pt>
                <c:pt idx="7972">
                  <c:v>0.97041130099999995</c:v>
                </c:pt>
                <c:pt idx="7973">
                  <c:v>0.97038745900000001</c:v>
                </c:pt>
                <c:pt idx="7974">
                  <c:v>0.97038745900000001</c:v>
                </c:pt>
                <c:pt idx="7975">
                  <c:v>0.97038745900000001</c:v>
                </c:pt>
                <c:pt idx="7976">
                  <c:v>0.97038745900000001</c:v>
                </c:pt>
                <c:pt idx="7977">
                  <c:v>0.97038745900000001</c:v>
                </c:pt>
                <c:pt idx="7978">
                  <c:v>0.97041130099999995</c:v>
                </c:pt>
                <c:pt idx="7979">
                  <c:v>0.97038745900000001</c:v>
                </c:pt>
                <c:pt idx="7980">
                  <c:v>0.97038745900000001</c:v>
                </c:pt>
                <c:pt idx="7981">
                  <c:v>0.97038745900000001</c:v>
                </c:pt>
                <c:pt idx="7982">
                  <c:v>0.97038745900000001</c:v>
                </c:pt>
                <c:pt idx="7983">
                  <c:v>0.97041130099999995</c:v>
                </c:pt>
                <c:pt idx="7984">
                  <c:v>0.97038745900000001</c:v>
                </c:pt>
                <c:pt idx="7985">
                  <c:v>0.97038745900000001</c:v>
                </c:pt>
                <c:pt idx="7986">
                  <c:v>0.97038745900000001</c:v>
                </c:pt>
                <c:pt idx="7987">
                  <c:v>0.97038745900000001</c:v>
                </c:pt>
                <c:pt idx="7988">
                  <c:v>0.97038745900000001</c:v>
                </c:pt>
                <c:pt idx="7989">
                  <c:v>0.97038745900000001</c:v>
                </c:pt>
                <c:pt idx="7990">
                  <c:v>0.97038745900000001</c:v>
                </c:pt>
                <c:pt idx="7991">
                  <c:v>0.97038745900000001</c:v>
                </c:pt>
                <c:pt idx="7992">
                  <c:v>0.97038745900000001</c:v>
                </c:pt>
                <c:pt idx="7993">
                  <c:v>0.97038745900000001</c:v>
                </c:pt>
                <c:pt idx="7994">
                  <c:v>0.97041130099999995</c:v>
                </c:pt>
                <c:pt idx="7995">
                  <c:v>0.97038745900000001</c:v>
                </c:pt>
                <c:pt idx="7996">
                  <c:v>0.97038745900000001</c:v>
                </c:pt>
                <c:pt idx="7997">
                  <c:v>0.97038745900000001</c:v>
                </c:pt>
                <c:pt idx="7998">
                  <c:v>0.97038745900000001</c:v>
                </c:pt>
                <c:pt idx="7999">
                  <c:v>0.97041130099999995</c:v>
                </c:pt>
                <c:pt idx="8000">
                  <c:v>0.97038745900000001</c:v>
                </c:pt>
                <c:pt idx="8001">
                  <c:v>0.97038745900000001</c:v>
                </c:pt>
                <c:pt idx="8002">
                  <c:v>0.97038745900000001</c:v>
                </c:pt>
                <c:pt idx="8003">
                  <c:v>0.97038745900000001</c:v>
                </c:pt>
                <c:pt idx="8004">
                  <c:v>0.97038745900000001</c:v>
                </c:pt>
                <c:pt idx="8005">
                  <c:v>0.97038745900000001</c:v>
                </c:pt>
                <c:pt idx="8006">
                  <c:v>0.97038745900000001</c:v>
                </c:pt>
                <c:pt idx="8007">
                  <c:v>0.97038745900000001</c:v>
                </c:pt>
                <c:pt idx="8008">
                  <c:v>0.97038745900000001</c:v>
                </c:pt>
                <c:pt idx="8009">
                  <c:v>0.97038745900000001</c:v>
                </c:pt>
                <c:pt idx="8010">
                  <c:v>0.97041130099999995</c:v>
                </c:pt>
                <c:pt idx="8011">
                  <c:v>0.97038745900000001</c:v>
                </c:pt>
                <c:pt idx="8012">
                  <c:v>0.97038745900000001</c:v>
                </c:pt>
                <c:pt idx="8013">
                  <c:v>0.97038745900000001</c:v>
                </c:pt>
                <c:pt idx="8014">
                  <c:v>0.97038745900000001</c:v>
                </c:pt>
                <c:pt idx="8015">
                  <c:v>0.97041130099999995</c:v>
                </c:pt>
                <c:pt idx="8016">
                  <c:v>0.97038745900000001</c:v>
                </c:pt>
                <c:pt idx="8017">
                  <c:v>0.97038745900000001</c:v>
                </c:pt>
                <c:pt idx="8018">
                  <c:v>0.97038745900000001</c:v>
                </c:pt>
                <c:pt idx="8019">
                  <c:v>0.97038745900000001</c:v>
                </c:pt>
                <c:pt idx="8020">
                  <c:v>0.97038745900000001</c:v>
                </c:pt>
                <c:pt idx="8021">
                  <c:v>0.97038745900000001</c:v>
                </c:pt>
                <c:pt idx="8022">
                  <c:v>0.97038745900000001</c:v>
                </c:pt>
                <c:pt idx="8023">
                  <c:v>0.97038745900000001</c:v>
                </c:pt>
                <c:pt idx="8024">
                  <c:v>0.97038745900000001</c:v>
                </c:pt>
                <c:pt idx="8025">
                  <c:v>0.97038745900000001</c:v>
                </c:pt>
                <c:pt idx="8026">
                  <c:v>0.97041130099999995</c:v>
                </c:pt>
                <c:pt idx="8027">
                  <c:v>0.97038745900000001</c:v>
                </c:pt>
                <c:pt idx="8028">
                  <c:v>0.97038745900000001</c:v>
                </c:pt>
                <c:pt idx="8029">
                  <c:v>0.97038745900000001</c:v>
                </c:pt>
                <c:pt idx="8030">
                  <c:v>0.97038745900000001</c:v>
                </c:pt>
                <c:pt idx="8031">
                  <c:v>0.97041130099999995</c:v>
                </c:pt>
                <c:pt idx="8032">
                  <c:v>0.97038745900000001</c:v>
                </c:pt>
                <c:pt idx="8033">
                  <c:v>0.97038745900000001</c:v>
                </c:pt>
                <c:pt idx="8034">
                  <c:v>0.97038745900000001</c:v>
                </c:pt>
                <c:pt idx="8035">
                  <c:v>0.97038745900000001</c:v>
                </c:pt>
                <c:pt idx="8036">
                  <c:v>0.97038745900000001</c:v>
                </c:pt>
                <c:pt idx="8037">
                  <c:v>0.97038745900000001</c:v>
                </c:pt>
                <c:pt idx="8038">
                  <c:v>0.97038745900000001</c:v>
                </c:pt>
                <c:pt idx="8039">
                  <c:v>0.97038745900000001</c:v>
                </c:pt>
                <c:pt idx="8040">
                  <c:v>0.97038745900000001</c:v>
                </c:pt>
                <c:pt idx="8041">
                  <c:v>0.97038745900000001</c:v>
                </c:pt>
                <c:pt idx="8042">
                  <c:v>0.97041130099999995</c:v>
                </c:pt>
                <c:pt idx="8043">
                  <c:v>0.97038745900000001</c:v>
                </c:pt>
                <c:pt idx="8044">
                  <c:v>0.97038745900000001</c:v>
                </c:pt>
                <c:pt idx="8045">
                  <c:v>0.97041130099999995</c:v>
                </c:pt>
                <c:pt idx="8046">
                  <c:v>0.97038745900000001</c:v>
                </c:pt>
                <c:pt idx="8047">
                  <c:v>0.97041130099999995</c:v>
                </c:pt>
                <c:pt idx="8048">
                  <c:v>0.97038745900000001</c:v>
                </c:pt>
                <c:pt idx="8049">
                  <c:v>0.97038745900000001</c:v>
                </c:pt>
                <c:pt idx="8050">
                  <c:v>0.97038745900000001</c:v>
                </c:pt>
                <c:pt idx="8051">
                  <c:v>0.97038745900000001</c:v>
                </c:pt>
                <c:pt idx="8052">
                  <c:v>0.97038745900000001</c:v>
                </c:pt>
                <c:pt idx="8053">
                  <c:v>0.97041130099999995</c:v>
                </c:pt>
                <c:pt idx="8054">
                  <c:v>0.97038745900000001</c:v>
                </c:pt>
                <c:pt idx="8055">
                  <c:v>0.97038745900000001</c:v>
                </c:pt>
                <c:pt idx="8056">
                  <c:v>0.97038745900000001</c:v>
                </c:pt>
                <c:pt idx="8057">
                  <c:v>0.97038745900000001</c:v>
                </c:pt>
                <c:pt idx="8058">
                  <c:v>0.97041130099999995</c:v>
                </c:pt>
                <c:pt idx="8059">
                  <c:v>0.97038745900000001</c:v>
                </c:pt>
                <c:pt idx="8060">
                  <c:v>0.97038745900000001</c:v>
                </c:pt>
                <c:pt idx="8061">
                  <c:v>0.97038745900000001</c:v>
                </c:pt>
                <c:pt idx="8062">
                  <c:v>0.97038745900000001</c:v>
                </c:pt>
                <c:pt idx="8063">
                  <c:v>0.97038745900000001</c:v>
                </c:pt>
                <c:pt idx="8064">
                  <c:v>0.97038745900000001</c:v>
                </c:pt>
                <c:pt idx="8065">
                  <c:v>0.97038745900000001</c:v>
                </c:pt>
                <c:pt idx="8066">
                  <c:v>0.97038745900000001</c:v>
                </c:pt>
                <c:pt idx="8067">
                  <c:v>0.97038745900000001</c:v>
                </c:pt>
                <c:pt idx="8068">
                  <c:v>0.97038745900000001</c:v>
                </c:pt>
                <c:pt idx="8069">
                  <c:v>0.97041130099999995</c:v>
                </c:pt>
                <c:pt idx="8070">
                  <c:v>0.97038745900000001</c:v>
                </c:pt>
                <c:pt idx="8071">
                  <c:v>0.97038745900000001</c:v>
                </c:pt>
                <c:pt idx="8072">
                  <c:v>0.97038745900000001</c:v>
                </c:pt>
                <c:pt idx="8073">
                  <c:v>0.97038745900000001</c:v>
                </c:pt>
                <c:pt idx="8074">
                  <c:v>0.97041130099999995</c:v>
                </c:pt>
                <c:pt idx="8075">
                  <c:v>0.97038745900000001</c:v>
                </c:pt>
                <c:pt idx="8076">
                  <c:v>0.97038745900000001</c:v>
                </c:pt>
                <c:pt idx="8077">
                  <c:v>0.97038745900000001</c:v>
                </c:pt>
                <c:pt idx="8078">
                  <c:v>0.97038745900000001</c:v>
                </c:pt>
                <c:pt idx="8079">
                  <c:v>0.97038745900000001</c:v>
                </c:pt>
                <c:pt idx="8080">
                  <c:v>0.97038745900000001</c:v>
                </c:pt>
                <c:pt idx="8081">
                  <c:v>0.97038745900000001</c:v>
                </c:pt>
                <c:pt idx="8082">
                  <c:v>0.97038745900000001</c:v>
                </c:pt>
                <c:pt idx="8083">
                  <c:v>0.97038745900000001</c:v>
                </c:pt>
                <c:pt idx="8084">
                  <c:v>0.97038745900000001</c:v>
                </c:pt>
                <c:pt idx="8085">
                  <c:v>0.97041130099999995</c:v>
                </c:pt>
                <c:pt idx="8086">
                  <c:v>0.97038745900000001</c:v>
                </c:pt>
                <c:pt idx="8087">
                  <c:v>0.97038745900000001</c:v>
                </c:pt>
                <c:pt idx="8088">
                  <c:v>0.97038745900000001</c:v>
                </c:pt>
                <c:pt idx="8089">
                  <c:v>0.97038745900000001</c:v>
                </c:pt>
                <c:pt idx="8090">
                  <c:v>0.97041130099999995</c:v>
                </c:pt>
                <c:pt idx="8091">
                  <c:v>0.97038745900000001</c:v>
                </c:pt>
                <c:pt idx="8092">
                  <c:v>0.97038745900000001</c:v>
                </c:pt>
                <c:pt idx="8093">
                  <c:v>0.97038745900000001</c:v>
                </c:pt>
                <c:pt idx="8094">
                  <c:v>0.97038745900000001</c:v>
                </c:pt>
                <c:pt idx="8095">
                  <c:v>0.97038745900000001</c:v>
                </c:pt>
                <c:pt idx="8096">
                  <c:v>0.97038745900000001</c:v>
                </c:pt>
                <c:pt idx="8097">
                  <c:v>0.97038745900000001</c:v>
                </c:pt>
                <c:pt idx="8098">
                  <c:v>0.97038745900000001</c:v>
                </c:pt>
                <c:pt idx="8099">
                  <c:v>0.97038745900000001</c:v>
                </c:pt>
                <c:pt idx="8100">
                  <c:v>0.97038745900000001</c:v>
                </c:pt>
                <c:pt idx="8101">
                  <c:v>0.97041130099999995</c:v>
                </c:pt>
                <c:pt idx="8102">
                  <c:v>0.97038745900000001</c:v>
                </c:pt>
                <c:pt idx="8103">
                  <c:v>0.97038745900000001</c:v>
                </c:pt>
                <c:pt idx="8104">
                  <c:v>0.97038745900000001</c:v>
                </c:pt>
                <c:pt idx="8105">
                  <c:v>0.97038745900000001</c:v>
                </c:pt>
                <c:pt idx="8106">
                  <c:v>0.97041130099999995</c:v>
                </c:pt>
                <c:pt idx="8107">
                  <c:v>0.97038745900000001</c:v>
                </c:pt>
                <c:pt idx="8108">
                  <c:v>0.97038745900000001</c:v>
                </c:pt>
                <c:pt idx="8109">
                  <c:v>0.97038745900000001</c:v>
                </c:pt>
                <c:pt idx="8110">
                  <c:v>0.97038745900000001</c:v>
                </c:pt>
                <c:pt idx="8111">
                  <c:v>0.97038745900000001</c:v>
                </c:pt>
                <c:pt idx="8112">
                  <c:v>0.97038745900000001</c:v>
                </c:pt>
                <c:pt idx="8113">
                  <c:v>0.97038745900000001</c:v>
                </c:pt>
                <c:pt idx="8114">
                  <c:v>0.97038745900000001</c:v>
                </c:pt>
                <c:pt idx="8115">
                  <c:v>0.97038745900000001</c:v>
                </c:pt>
                <c:pt idx="8116">
                  <c:v>0.97038745900000001</c:v>
                </c:pt>
                <c:pt idx="8117">
                  <c:v>0.97041130099999995</c:v>
                </c:pt>
                <c:pt idx="8118">
                  <c:v>0.97038745900000001</c:v>
                </c:pt>
                <c:pt idx="8119">
                  <c:v>0.97038745900000001</c:v>
                </c:pt>
                <c:pt idx="8120">
                  <c:v>0.97041130099999995</c:v>
                </c:pt>
                <c:pt idx="8121">
                  <c:v>0.97038745900000001</c:v>
                </c:pt>
                <c:pt idx="8122">
                  <c:v>0.97041130099999995</c:v>
                </c:pt>
                <c:pt idx="8123">
                  <c:v>0.97038745900000001</c:v>
                </c:pt>
                <c:pt idx="8124">
                  <c:v>0.97038745900000001</c:v>
                </c:pt>
                <c:pt idx="8125">
                  <c:v>0.97038745900000001</c:v>
                </c:pt>
                <c:pt idx="8126">
                  <c:v>0.97038745900000001</c:v>
                </c:pt>
                <c:pt idx="8127">
                  <c:v>0.97038745900000001</c:v>
                </c:pt>
                <c:pt idx="8128">
                  <c:v>0.97041130099999995</c:v>
                </c:pt>
                <c:pt idx="8129">
                  <c:v>0.97038745900000001</c:v>
                </c:pt>
                <c:pt idx="8130">
                  <c:v>0.97038745900000001</c:v>
                </c:pt>
                <c:pt idx="8131">
                  <c:v>0.97038745900000001</c:v>
                </c:pt>
                <c:pt idx="8132">
                  <c:v>0.97038745900000001</c:v>
                </c:pt>
                <c:pt idx="8133">
                  <c:v>0.97041130099999995</c:v>
                </c:pt>
                <c:pt idx="8134">
                  <c:v>0.97038745900000001</c:v>
                </c:pt>
                <c:pt idx="8135">
                  <c:v>0.97038745900000001</c:v>
                </c:pt>
                <c:pt idx="8136">
                  <c:v>0.97038745900000001</c:v>
                </c:pt>
                <c:pt idx="8137">
                  <c:v>0.97038745900000001</c:v>
                </c:pt>
                <c:pt idx="8138">
                  <c:v>0.97038745900000001</c:v>
                </c:pt>
                <c:pt idx="8139">
                  <c:v>0.97038745900000001</c:v>
                </c:pt>
                <c:pt idx="8140">
                  <c:v>0.97038745900000001</c:v>
                </c:pt>
                <c:pt idx="8141">
                  <c:v>0.97038745900000001</c:v>
                </c:pt>
                <c:pt idx="8142">
                  <c:v>0.97038745900000001</c:v>
                </c:pt>
                <c:pt idx="8143">
                  <c:v>0.97038745900000001</c:v>
                </c:pt>
                <c:pt idx="8144">
                  <c:v>0.97041130099999995</c:v>
                </c:pt>
                <c:pt idx="8145">
                  <c:v>0.97038745900000001</c:v>
                </c:pt>
                <c:pt idx="8146">
                  <c:v>0.97038745900000001</c:v>
                </c:pt>
                <c:pt idx="8147">
                  <c:v>0.97038745900000001</c:v>
                </c:pt>
                <c:pt idx="8148">
                  <c:v>0.97038745900000001</c:v>
                </c:pt>
                <c:pt idx="8149">
                  <c:v>0.97041130099999995</c:v>
                </c:pt>
                <c:pt idx="8150">
                  <c:v>0.97038745900000001</c:v>
                </c:pt>
                <c:pt idx="8151">
                  <c:v>0.97038745900000001</c:v>
                </c:pt>
                <c:pt idx="8152">
                  <c:v>0.97038745900000001</c:v>
                </c:pt>
                <c:pt idx="8153">
                  <c:v>0.97038745900000001</c:v>
                </c:pt>
                <c:pt idx="8154">
                  <c:v>0.97038745900000001</c:v>
                </c:pt>
                <c:pt idx="8155">
                  <c:v>0.97038745900000001</c:v>
                </c:pt>
                <c:pt idx="8156">
                  <c:v>0.97038745900000001</c:v>
                </c:pt>
                <c:pt idx="8157">
                  <c:v>0.97038745900000001</c:v>
                </c:pt>
                <c:pt idx="8158">
                  <c:v>0.97038745900000001</c:v>
                </c:pt>
                <c:pt idx="8159">
                  <c:v>0.97038745900000001</c:v>
                </c:pt>
                <c:pt idx="8160">
                  <c:v>0.97041130099999995</c:v>
                </c:pt>
                <c:pt idx="8161">
                  <c:v>0.97038745900000001</c:v>
                </c:pt>
                <c:pt idx="8162">
                  <c:v>0.97038745900000001</c:v>
                </c:pt>
                <c:pt idx="8163">
                  <c:v>0.97038745900000001</c:v>
                </c:pt>
                <c:pt idx="8164">
                  <c:v>0.97038745900000001</c:v>
                </c:pt>
                <c:pt idx="8165">
                  <c:v>0.97041130099999995</c:v>
                </c:pt>
                <c:pt idx="8166">
                  <c:v>0.97038745900000001</c:v>
                </c:pt>
                <c:pt idx="8167">
                  <c:v>0.97038745900000001</c:v>
                </c:pt>
                <c:pt idx="8168">
                  <c:v>0.97038745900000001</c:v>
                </c:pt>
                <c:pt idx="8169">
                  <c:v>0.97038745900000001</c:v>
                </c:pt>
                <c:pt idx="8170">
                  <c:v>0.97038745900000001</c:v>
                </c:pt>
                <c:pt idx="8171">
                  <c:v>0.97038745900000001</c:v>
                </c:pt>
                <c:pt idx="8172">
                  <c:v>0.97038745900000001</c:v>
                </c:pt>
                <c:pt idx="8173">
                  <c:v>0.97038745900000001</c:v>
                </c:pt>
                <c:pt idx="8174">
                  <c:v>0.97038745900000001</c:v>
                </c:pt>
                <c:pt idx="8175">
                  <c:v>0.97038745900000001</c:v>
                </c:pt>
                <c:pt idx="8176">
                  <c:v>0.97041130099999995</c:v>
                </c:pt>
                <c:pt idx="8177">
                  <c:v>0.97038745900000001</c:v>
                </c:pt>
                <c:pt idx="8178">
                  <c:v>0.97038745900000001</c:v>
                </c:pt>
                <c:pt idx="8179">
                  <c:v>0.97038745900000001</c:v>
                </c:pt>
                <c:pt idx="8180">
                  <c:v>0.97038745900000001</c:v>
                </c:pt>
                <c:pt idx="8181">
                  <c:v>0.97041130099999995</c:v>
                </c:pt>
                <c:pt idx="8182">
                  <c:v>0.97038745900000001</c:v>
                </c:pt>
                <c:pt idx="8183">
                  <c:v>0.97038745900000001</c:v>
                </c:pt>
                <c:pt idx="8184">
                  <c:v>0.97038745900000001</c:v>
                </c:pt>
                <c:pt idx="8185">
                  <c:v>0.97038745900000001</c:v>
                </c:pt>
                <c:pt idx="8186">
                  <c:v>0.97038745900000001</c:v>
                </c:pt>
                <c:pt idx="8187">
                  <c:v>0.97038745900000001</c:v>
                </c:pt>
                <c:pt idx="8188">
                  <c:v>0.97038745900000001</c:v>
                </c:pt>
                <c:pt idx="8189">
                  <c:v>0.97038745900000001</c:v>
                </c:pt>
                <c:pt idx="8190">
                  <c:v>0.97038745900000001</c:v>
                </c:pt>
                <c:pt idx="8191">
                  <c:v>0.97038745900000001</c:v>
                </c:pt>
                <c:pt idx="8192">
                  <c:v>0.97041130099999995</c:v>
                </c:pt>
                <c:pt idx="8193">
                  <c:v>0.97038745900000001</c:v>
                </c:pt>
                <c:pt idx="8194">
                  <c:v>0.97038745900000001</c:v>
                </c:pt>
                <c:pt idx="8195">
                  <c:v>0.97041130099999995</c:v>
                </c:pt>
                <c:pt idx="8196">
                  <c:v>0.97038745900000001</c:v>
                </c:pt>
                <c:pt idx="8197">
                  <c:v>0.97041130099999995</c:v>
                </c:pt>
                <c:pt idx="8198">
                  <c:v>0.97038745900000001</c:v>
                </c:pt>
                <c:pt idx="8199">
                  <c:v>0.97038745900000001</c:v>
                </c:pt>
                <c:pt idx="8200">
                  <c:v>0.97038745900000001</c:v>
                </c:pt>
                <c:pt idx="8201">
                  <c:v>0.97038745900000001</c:v>
                </c:pt>
                <c:pt idx="8202">
                  <c:v>0.97038745900000001</c:v>
                </c:pt>
                <c:pt idx="8203">
                  <c:v>0.97041130099999995</c:v>
                </c:pt>
                <c:pt idx="8204">
                  <c:v>0.97038745900000001</c:v>
                </c:pt>
                <c:pt idx="8205">
                  <c:v>0.97038745900000001</c:v>
                </c:pt>
                <c:pt idx="8206">
                  <c:v>0.97038745900000001</c:v>
                </c:pt>
                <c:pt idx="8207">
                  <c:v>0.97038745900000001</c:v>
                </c:pt>
                <c:pt idx="8208">
                  <c:v>0.97041130099999995</c:v>
                </c:pt>
                <c:pt idx="8209">
                  <c:v>0.97038745900000001</c:v>
                </c:pt>
                <c:pt idx="8210">
                  <c:v>0.97038745900000001</c:v>
                </c:pt>
                <c:pt idx="8211">
                  <c:v>0.97038745900000001</c:v>
                </c:pt>
                <c:pt idx="8212">
                  <c:v>0.97038745900000001</c:v>
                </c:pt>
                <c:pt idx="8213">
                  <c:v>0.97038745900000001</c:v>
                </c:pt>
                <c:pt idx="8214">
                  <c:v>0.97038745900000001</c:v>
                </c:pt>
                <c:pt idx="8215">
                  <c:v>0.97038745900000001</c:v>
                </c:pt>
                <c:pt idx="8216">
                  <c:v>0.97038745900000001</c:v>
                </c:pt>
                <c:pt idx="8217">
                  <c:v>0.97038745900000001</c:v>
                </c:pt>
                <c:pt idx="8218">
                  <c:v>0.97038745900000001</c:v>
                </c:pt>
                <c:pt idx="8219">
                  <c:v>0.97041130099999995</c:v>
                </c:pt>
                <c:pt idx="8220">
                  <c:v>0.97038745900000001</c:v>
                </c:pt>
                <c:pt idx="8221">
                  <c:v>0.97038745900000001</c:v>
                </c:pt>
                <c:pt idx="8222">
                  <c:v>0.97038745900000001</c:v>
                </c:pt>
                <c:pt idx="8223">
                  <c:v>0.97038745900000001</c:v>
                </c:pt>
                <c:pt idx="8224">
                  <c:v>0.97041130099999995</c:v>
                </c:pt>
                <c:pt idx="8225">
                  <c:v>0.97038745900000001</c:v>
                </c:pt>
                <c:pt idx="8226">
                  <c:v>0.97038745900000001</c:v>
                </c:pt>
                <c:pt idx="8227">
                  <c:v>0.97038745900000001</c:v>
                </c:pt>
                <c:pt idx="8228">
                  <c:v>0.97038745900000001</c:v>
                </c:pt>
                <c:pt idx="8229">
                  <c:v>0.97038745900000001</c:v>
                </c:pt>
                <c:pt idx="8230">
                  <c:v>0.97038745900000001</c:v>
                </c:pt>
                <c:pt idx="8231">
                  <c:v>0.97038745900000001</c:v>
                </c:pt>
                <c:pt idx="8232">
                  <c:v>0.97038745900000001</c:v>
                </c:pt>
                <c:pt idx="8233">
                  <c:v>0.97038745900000001</c:v>
                </c:pt>
                <c:pt idx="8234">
                  <c:v>0.97038745900000001</c:v>
                </c:pt>
                <c:pt idx="8235">
                  <c:v>0.97041130099999995</c:v>
                </c:pt>
                <c:pt idx="8236">
                  <c:v>0.97038745900000001</c:v>
                </c:pt>
                <c:pt idx="8237">
                  <c:v>0.97038745900000001</c:v>
                </c:pt>
                <c:pt idx="8238">
                  <c:v>0.97038745900000001</c:v>
                </c:pt>
                <c:pt idx="8239">
                  <c:v>0.97038745900000001</c:v>
                </c:pt>
                <c:pt idx="8240">
                  <c:v>0.97041130099999995</c:v>
                </c:pt>
                <c:pt idx="8241">
                  <c:v>0.97038745900000001</c:v>
                </c:pt>
                <c:pt idx="8242">
                  <c:v>0.97038745900000001</c:v>
                </c:pt>
                <c:pt idx="8243">
                  <c:v>0.97038745900000001</c:v>
                </c:pt>
                <c:pt idx="8244">
                  <c:v>0.97038745900000001</c:v>
                </c:pt>
                <c:pt idx="8245">
                  <c:v>0.97038745900000001</c:v>
                </c:pt>
                <c:pt idx="8246">
                  <c:v>0.97038745900000001</c:v>
                </c:pt>
                <c:pt idx="8247">
                  <c:v>0.97038745900000001</c:v>
                </c:pt>
                <c:pt idx="8248">
                  <c:v>0.97038745900000001</c:v>
                </c:pt>
                <c:pt idx="8249">
                  <c:v>0.97038745900000001</c:v>
                </c:pt>
                <c:pt idx="8250">
                  <c:v>0.97038745900000001</c:v>
                </c:pt>
                <c:pt idx="8251">
                  <c:v>0.97041130099999995</c:v>
                </c:pt>
                <c:pt idx="8252">
                  <c:v>0.97038745900000001</c:v>
                </c:pt>
                <c:pt idx="8253">
                  <c:v>0.97038745900000001</c:v>
                </c:pt>
                <c:pt idx="8254">
                  <c:v>0.97038745900000001</c:v>
                </c:pt>
                <c:pt idx="8255">
                  <c:v>0.97038745900000001</c:v>
                </c:pt>
                <c:pt idx="8256">
                  <c:v>0.97041130099999995</c:v>
                </c:pt>
                <c:pt idx="8257">
                  <c:v>0.97038745900000001</c:v>
                </c:pt>
                <c:pt idx="8258">
                  <c:v>0.97038745900000001</c:v>
                </c:pt>
                <c:pt idx="8259">
                  <c:v>0.97038745900000001</c:v>
                </c:pt>
                <c:pt idx="8260">
                  <c:v>0.97038745900000001</c:v>
                </c:pt>
                <c:pt idx="8261">
                  <c:v>0.97038745900000001</c:v>
                </c:pt>
                <c:pt idx="8262">
                  <c:v>0.97038745900000001</c:v>
                </c:pt>
                <c:pt idx="8263">
                  <c:v>0.97038745900000001</c:v>
                </c:pt>
                <c:pt idx="8264">
                  <c:v>0.97038745900000001</c:v>
                </c:pt>
                <c:pt idx="8265">
                  <c:v>0.97038745900000001</c:v>
                </c:pt>
                <c:pt idx="8266">
                  <c:v>0.97038745900000001</c:v>
                </c:pt>
                <c:pt idx="8267">
                  <c:v>0.97041130099999995</c:v>
                </c:pt>
                <c:pt idx="8268">
                  <c:v>0.97038745900000001</c:v>
                </c:pt>
                <c:pt idx="8269">
                  <c:v>0.97038745900000001</c:v>
                </c:pt>
                <c:pt idx="8270">
                  <c:v>0.97041130099999995</c:v>
                </c:pt>
                <c:pt idx="8271">
                  <c:v>0.97038745900000001</c:v>
                </c:pt>
                <c:pt idx="8272">
                  <c:v>0.97041130099999995</c:v>
                </c:pt>
                <c:pt idx="8273">
                  <c:v>0.97038745900000001</c:v>
                </c:pt>
                <c:pt idx="8274">
                  <c:v>0.97038745900000001</c:v>
                </c:pt>
                <c:pt idx="8275">
                  <c:v>0.97038745900000001</c:v>
                </c:pt>
                <c:pt idx="8276">
                  <c:v>0.97038745900000001</c:v>
                </c:pt>
                <c:pt idx="8277">
                  <c:v>0.97038745900000001</c:v>
                </c:pt>
                <c:pt idx="8278">
                  <c:v>0.97041130099999995</c:v>
                </c:pt>
                <c:pt idx="8279">
                  <c:v>0.97038745900000001</c:v>
                </c:pt>
                <c:pt idx="8280">
                  <c:v>0.97038745900000001</c:v>
                </c:pt>
                <c:pt idx="8281">
                  <c:v>0.97038745900000001</c:v>
                </c:pt>
                <c:pt idx="8282">
                  <c:v>0.97038745900000001</c:v>
                </c:pt>
                <c:pt idx="8283">
                  <c:v>0.97041130099999995</c:v>
                </c:pt>
                <c:pt idx="8284">
                  <c:v>0.97038745900000001</c:v>
                </c:pt>
                <c:pt idx="8285">
                  <c:v>0.97038745900000001</c:v>
                </c:pt>
                <c:pt idx="8286">
                  <c:v>0.97038745900000001</c:v>
                </c:pt>
                <c:pt idx="8287">
                  <c:v>0.97038745900000001</c:v>
                </c:pt>
                <c:pt idx="8288">
                  <c:v>0.97038745900000001</c:v>
                </c:pt>
                <c:pt idx="8289">
                  <c:v>0.97038745900000001</c:v>
                </c:pt>
                <c:pt idx="8290">
                  <c:v>0.97038745900000001</c:v>
                </c:pt>
                <c:pt idx="8291">
                  <c:v>0.97038745900000001</c:v>
                </c:pt>
                <c:pt idx="8292">
                  <c:v>0.97038745900000001</c:v>
                </c:pt>
                <c:pt idx="8293">
                  <c:v>0.97038745900000001</c:v>
                </c:pt>
                <c:pt idx="8294">
                  <c:v>0.97041130099999995</c:v>
                </c:pt>
                <c:pt idx="8295">
                  <c:v>0.97038745900000001</c:v>
                </c:pt>
                <c:pt idx="8296">
                  <c:v>0.97038745900000001</c:v>
                </c:pt>
                <c:pt idx="8297">
                  <c:v>0.97038745900000001</c:v>
                </c:pt>
                <c:pt idx="8298">
                  <c:v>0.97038745900000001</c:v>
                </c:pt>
                <c:pt idx="8299">
                  <c:v>0.97041130099999995</c:v>
                </c:pt>
                <c:pt idx="8300">
                  <c:v>0.97038745900000001</c:v>
                </c:pt>
                <c:pt idx="8301">
                  <c:v>0.97038745900000001</c:v>
                </c:pt>
                <c:pt idx="8302">
                  <c:v>0.97038745900000001</c:v>
                </c:pt>
                <c:pt idx="8303">
                  <c:v>0.97038745900000001</c:v>
                </c:pt>
                <c:pt idx="8304">
                  <c:v>0.97038745900000001</c:v>
                </c:pt>
                <c:pt idx="8305">
                  <c:v>0.97038745900000001</c:v>
                </c:pt>
                <c:pt idx="8306">
                  <c:v>0.97038745900000001</c:v>
                </c:pt>
                <c:pt idx="8307">
                  <c:v>0.97038745900000001</c:v>
                </c:pt>
                <c:pt idx="8308">
                  <c:v>0.97038745900000001</c:v>
                </c:pt>
                <c:pt idx="8309">
                  <c:v>0.97038745900000001</c:v>
                </c:pt>
                <c:pt idx="8310">
                  <c:v>0.97041130099999995</c:v>
                </c:pt>
                <c:pt idx="8311">
                  <c:v>0.97038745900000001</c:v>
                </c:pt>
                <c:pt idx="8312">
                  <c:v>0.97038745900000001</c:v>
                </c:pt>
                <c:pt idx="8313">
                  <c:v>0.97038745900000001</c:v>
                </c:pt>
                <c:pt idx="8314">
                  <c:v>0.97038745900000001</c:v>
                </c:pt>
                <c:pt idx="8315">
                  <c:v>0.97041130099999995</c:v>
                </c:pt>
                <c:pt idx="8316">
                  <c:v>0.97038745900000001</c:v>
                </c:pt>
                <c:pt idx="8317">
                  <c:v>0.97038745900000001</c:v>
                </c:pt>
                <c:pt idx="8318">
                  <c:v>0.97038745900000001</c:v>
                </c:pt>
                <c:pt idx="8319">
                  <c:v>0.97038745900000001</c:v>
                </c:pt>
                <c:pt idx="8320">
                  <c:v>0.97038745900000001</c:v>
                </c:pt>
                <c:pt idx="8321">
                  <c:v>0.97038745900000001</c:v>
                </c:pt>
                <c:pt idx="8322">
                  <c:v>0.97038745900000001</c:v>
                </c:pt>
                <c:pt idx="8323">
                  <c:v>0.97038745900000001</c:v>
                </c:pt>
                <c:pt idx="8324">
                  <c:v>0.97038745900000001</c:v>
                </c:pt>
                <c:pt idx="8325">
                  <c:v>0.97038745900000001</c:v>
                </c:pt>
                <c:pt idx="8326">
                  <c:v>0.97041130099999995</c:v>
                </c:pt>
                <c:pt idx="8327">
                  <c:v>0.97038745900000001</c:v>
                </c:pt>
                <c:pt idx="8328">
                  <c:v>0.97038745900000001</c:v>
                </c:pt>
                <c:pt idx="8329">
                  <c:v>0.97038745900000001</c:v>
                </c:pt>
                <c:pt idx="8330">
                  <c:v>0.97038745900000001</c:v>
                </c:pt>
                <c:pt idx="8331">
                  <c:v>0.97041130099999995</c:v>
                </c:pt>
                <c:pt idx="8332">
                  <c:v>0.97038745900000001</c:v>
                </c:pt>
                <c:pt idx="8333">
                  <c:v>0.97038745900000001</c:v>
                </c:pt>
                <c:pt idx="8334">
                  <c:v>0.97038745900000001</c:v>
                </c:pt>
                <c:pt idx="8335">
                  <c:v>0.97038745900000001</c:v>
                </c:pt>
                <c:pt idx="8336">
                  <c:v>0.97038745900000001</c:v>
                </c:pt>
                <c:pt idx="8337">
                  <c:v>0.97038745900000001</c:v>
                </c:pt>
                <c:pt idx="8338">
                  <c:v>0.97038745900000001</c:v>
                </c:pt>
                <c:pt idx="8339">
                  <c:v>0.97038745900000001</c:v>
                </c:pt>
                <c:pt idx="8340">
                  <c:v>0.97038745900000001</c:v>
                </c:pt>
                <c:pt idx="8341">
                  <c:v>0.97038745900000001</c:v>
                </c:pt>
                <c:pt idx="8342">
                  <c:v>0.97041130099999995</c:v>
                </c:pt>
                <c:pt idx="8343">
                  <c:v>0.97038745900000001</c:v>
                </c:pt>
                <c:pt idx="8344">
                  <c:v>0.97038745900000001</c:v>
                </c:pt>
                <c:pt idx="8345">
                  <c:v>0.97041130099999995</c:v>
                </c:pt>
                <c:pt idx="8346">
                  <c:v>0.97038745900000001</c:v>
                </c:pt>
                <c:pt idx="8347">
                  <c:v>0.97041130099999995</c:v>
                </c:pt>
                <c:pt idx="8348">
                  <c:v>0.97038745900000001</c:v>
                </c:pt>
                <c:pt idx="8349">
                  <c:v>0.97038745900000001</c:v>
                </c:pt>
                <c:pt idx="8350">
                  <c:v>0.97038745900000001</c:v>
                </c:pt>
                <c:pt idx="8351">
                  <c:v>0.97038745900000001</c:v>
                </c:pt>
                <c:pt idx="8352">
                  <c:v>0.97038745900000001</c:v>
                </c:pt>
                <c:pt idx="8353">
                  <c:v>0.97041130099999995</c:v>
                </c:pt>
                <c:pt idx="8354">
                  <c:v>0.97038745900000001</c:v>
                </c:pt>
                <c:pt idx="8355">
                  <c:v>0.97038745900000001</c:v>
                </c:pt>
                <c:pt idx="8356">
                  <c:v>0.97038745900000001</c:v>
                </c:pt>
                <c:pt idx="8357">
                  <c:v>0.97038745900000001</c:v>
                </c:pt>
                <c:pt idx="8358">
                  <c:v>0.97041130099999995</c:v>
                </c:pt>
                <c:pt idx="8359">
                  <c:v>0.97038745900000001</c:v>
                </c:pt>
                <c:pt idx="8360">
                  <c:v>0.97038745900000001</c:v>
                </c:pt>
                <c:pt idx="8361">
                  <c:v>0.97038745900000001</c:v>
                </c:pt>
                <c:pt idx="8362">
                  <c:v>0.97038745900000001</c:v>
                </c:pt>
                <c:pt idx="8363">
                  <c:v>0.97038745900000001</c:v>
                </c:pt>
                <c:pt idx="8364">
                  <c:v>0.97038745900000001</c:v>
                </c:pt>
                <c:pt idx="8365">
                  <c:v>0.97038745900000001</c:v>
                </c:pt>
                <c:pt idx="8366">
                  <c:v>0.97038745900000001</c:v>
                </c:pt>
                <c:pt idx="8367">
                  <c:v>0.97038745900000001</c:v>
                </c:pt>
                <c:pt idx="8368">
                  <c:v>0.97038745900000001</c:v>
                </c:pt>
                <c:pt idx="8369">
                  <c:v>0.97041130099999995</c:v>
                </c:pt>
                <c:pt idx="8370">
                  <c:v>0.97038745900000001</c:v>
                </c:pt>
                <c:pt idx="8371">
                  <c:v>0.97038745900000001</c:v>
                </c:pt>
                <c:pt idx="8372">
                  <c:v>0.97038745900000001</c:v>
                </c:pt>
                <c:pt idx="8373">
                  <c:v>0.97038745900000001</c:v>
                </c:pt>
                <c:pt idx="8374">
                  <c:v>0.97041130099999995</c:v>
                </c:pt>
                <c:pt idx="8375">
                  <c:v>0.97038745900000001</c:v>
                </c:pt>
                <c:pt idx="8376">
                  <c:v>0.97038745900000001</c:v>
                </c:pt>
                <c:pt idx="8377">
                  <c:v>0.97038745900000001</c:v>
                </c:pt>
                <c:pt idx="8378">
                  <c:v>0.97038745900000001</c:v>
                </c:pt>
                <c:pt idx="8379">
                  <c:v>0.97038745900000001</c:v>
                </c:pt>
                <c:pt idx="8380">
                  <c:v>0.97038745900000001</c:v>
                </c:pt>
                <c:pt idx="8381">
                  <c:v>0.97038745900000001</c:v>
                </c:pt>
                <c:pt idx="8382">
                  <c:v>0.97038745900000001</c:v>
                </c:pt>
                <c:pt idx="8383">
                  <c:v>0.97038745900000001</c:v>
                </c:pt>
                <c:pt idx="8384">
                  <c:v>0.97038745900000001</c:v>
                </c:pt>
                <c:pt idx="8385">
                  <c:v>0.97041130099999995</c:v>
                </c:pt>
                <c:pt idx="8386">
                  <c:v>0.97038745900000001</c:v>
                </c:pt>
                <c:pt idx="8387">
                  <c:v>0.97038745900000001</c:v>
                </c:pt>
                <c:pt idx="8388">
                  <c:v>0.97038745900000001</c:v>
                </c:pt>
                <c:pt idx="8389">
                  <c:v>0.97038745900000001</c:v>
                </c:pt>
                <c:pt idx="8390">
                  <c:v>0.97041130099999995</c:v>
                </c:pt>
                <c:pt idx="8391">
                  <c:v>0.97038745900000001</c:v>
                </c:pt>
                <c:pt idx="8392">
                  <c:v>0.97038745900000001</c:v>
                </c:pt>
                <c:pt idx="8393">
                  <c:v>0.97038745900000001</c:v>
                </c:pt>
                <c:pt idx="8394">
                  <c:v>0.97038745900000001</c:v>
                </c:pt>
                <c:pt idx="8395">
                  <c:v>0.97038745900000001</c:v>
                </c:pt>
                <c:pt idx="8396">
                  <c:v>0.97038745900000001</c:v>
                </c:pt>
                <c:pt idx="8397">
                  <c:v>0.97038745900000001</c:v>
                </c:pt>
                <c:pt idx="8398">
                  <c:v>0.97038745900000001</c:v>
                </c:pt>
                <c:pt idx="8399">
                  <c:v>0.97038745900000001</c:v>
                </c:pt>
                <c:pt idx="8400">
                  <c:v>0.97038745900000001</c:v>
                </c:pt>
                <c:pt idx="8401">
                  <c:v>0.97041130099999995</c:v>
                </c:pt>
                <c:pt idx="8402">
                  <c:v>0.97038745900000001</c:v>
                </c:pt>
                <c:pt idx="8403">
                  <c:v>0.97038745900000001</c:v>
                </c:pt>
                <c:pt idx="8404">
                  <c:v>0.97038745900000001</c:v>
                </c:pt>
                <c:pt idx="8405">
                  <c:v>0.97038745900000001</c:v>
                </c:pt>
                <c:pt idx="8406">
                  <c:v>0.97041130099999995</c:v>
                </c:pt>
                <c:pt idx="8407">
                  <c:v>0.97038745900000001</c:v>
                </c:pt>
                <c:pt idx="8408">
                  <c:v>0.97038745900000001</c:v>
                </c:pt>
                <c:pt idx="8409">
                  <c:v>0.97038745900000001</c:v>
                </c:pt>
                <c:pt idx="8410">
                  <c:v>0.97038745900000001</c:v>
                </c:pt>
                <c:pt idx="8411">
                  <c:v>0.97038745900000001</c:v>
                </c:pt>
                <c:pt idx="8412">
                  <c:v>0.97041130099999995</c:v>
                </c:pt>
                <c:pt idx="8413">
                  <c:v>0.97038745900000001</c:v>
                </c:pt>
                <c:pt idx="8414">
                  <c:v>0.97038745900000001</c:v>
                </c:pt>
                <c:pt idx="8415">
                  <c:v>0.97038745900000001</c:v>
                </c:pt>
                <c:pt idx="8416">
                  <c:v>0.97038745900000001</c:v>
                </c:pt>
                <c:pt idx="8417">
                  <c:v>0.97041130099999995</c:v>
                </c:pt>
                <c:pt idx="8418">
                  <c:v>0.97038745900000001</c:v>
                </c:pt>
                <c:pt idx="8419">
                  <c:v>0.97038745900000001</c:v>
                </c:pt>
                <c:pt idx="8420">
                  <c:v>0.97038745900000001</c:v>
                </c:pt>
                <c:pt idx="8421">
                  <c:v>0.97038745900000001</c:v>
                </c:pt>
                <c:pt idx="8422">
                  <c:v>0.97038745900000001</c:v>
                </c:pt>
                <c:pt idx="8423">
                  <c:v>0.97038745900000001</c:v>
                </c:pt>
                <c:pt idx="8424">
                  <c:v>0.97038745900000001</c:v>
                </c:pt>
                <c:pt idx="8425">
                  <c:v>0.97038745900000001</c:v>
                </c:pt>
                <c:pt idx="8426">
                  <c:v>0.97038745900000001</c:v>
                </c:pt>
                <c:pt idx="8427">
                  <c:v>0.97038745900000001</c:v>
                </c:pt>
                <c:pt idx="8428">
                  <c:v>0.97041130099999995</c:v>
                </c:pt>
                <c:pt idx="8429">
                  <c:v>0.97038745900000001</c:v>
                </c:pt>
                <c:pt idx="8430">
                  <c:v>0.97038745900000001</c:v>
                </c:pt>
                <c:pt idx="8431">
                  <c:v>0.97038745900000001</c:v>
                </c:pt>
                <c:pt idx="8432">
                  <c:v>0.97038745900000001</c:v>
                </c:pt>
                <c:pt idx="8433">
                  <c:v>0.97041130099999995</c:v>
                </c:pt>
                <c:pt idx="8434">
                  <c:v>0.97038745900000001</c:v>
                </c:pt>
                <c:pt idx="8435">
                  <c:v>0.97038745900000001</c:v>
                </c:pt>
                <c:pt idx="8436">
                  <c:v>0.97038745900000001</c:v>
                </c:pt>
                <c:pt idx="8437">
                  <c:v>0.97038745900000001</c:v>
                </c:pt>
                <c:pt idx="8438">
                  <c:v>0.97038745900000001</c:v>
                </c:pt>
                <c:pt idx="8439">
                  <c:v>0.97038745900000001</c:v>
                </c:pt>
                <c:pt idx="8440">
                  <c:v>0.97038745900000001</c:v>
                </c:pt>
                <c:pt idx="8441">
                  <c:v>0.97038745900000001</c:v>
                </c:pt>
                <c:pt idx="8442">
                  <c:v>0.97038745900000001</c:v>
                </c:pt>
                <c:pt idx="8443">
                  <c:v>0.97038745900000001</c:v>
                </c:pt>
                <c:pt idx="8444">
                  <c:v>0.97041130099999995</c:v>
                </c:pt>
                <c:pt idx="8445">
                  <c:v>0.97038745900000001</c:v>
                </c:pt>
                <c:pt idx="8446">
                  <c:v>0.97038745900000001</c:v>
                </c:pt>
                <c:pt idx="8447">
                  <c:v>0.97038745900000001</c:v>
                </c:pt>
                <c:pt idx="8448">
                  <c:v>0.97038745900000001</c:v>
                </c:pt>
                <c:pt idx="8449">
                  <c:v>0.97041130099999995</c:v>
                </c:pt>
                <c:pt idx="8450">
                  <c:v>0.97038745900000001</c:v>
                </c:pt>
                <c:pt idx="8451">
                  <c:v>0.97038745900000001</c:v>
                </c:pt>
                <c:pt idx="8452">
                  <c:v>0.97038745900000001</c:v>
                </c:pt>
                <c:pt idx="8453">
                  <c:v>0.97038745900000001</c:v>
                </c:pt>
                <c:pt idx="8454">
                  <c:v>0.97038745900000001</c:v>
                </c:pt>
                <c:pt idx="8455">
                  <c:v>0.97038745900000001</c:v>
                </c:pt>
                <c:pt idx="8456">
                  <c:v>0.97038745900000001</c:v>
                </c:pt>
                <c:pt idx="8457">
                  <c:v>0.97038745900000001</c:v>
                </c:pt>
                <c:pt idx="8458">
                  <c:v>0.97038745900000001</c:v>
                </c:pt>
                <c:pt idx="8459">
                  <c:v>0.97038745900000001</c:v>
                </c:pt>
                <c:pt idx="8460">
                  <c:v>0.97041130099999995</c:v>
                </c:pt>
                <c:pt idx="8461">
                  <c:v>0.97038745900000001</c:v>
                </c:pt>
                <c:pt idx="8462">
                  <c:v>0.97038745900000001</c:v>
                </c:pt>
                <c:pt idx="8463">
                  <c:v>0.97038745900000001</c:v>
                </c:pt>
                <c:pt idx="8464">
                  <c:v>0.97038745900000001</c:v>
                </c:pt>
                <c:pt idx="8465">
                  <c:v>0.97041130099999995</c:v>
                </c:pt>
                <c:pt idx="8466">
                  <c:v>0.97038745900000001</c:v>
                </c:pt>
                <c:pt idx="8467">
                  <c:v>0.97038745900000001</c:v>
                </c:pt>
                <c:pt idx="8468">
                  <c:v>0.97038745900000001</c:v>
                </c:pt>
                <c:pt idx="8469">
                  <c:v>0.97038745900000001</c:v>
                </c:pt>
                <c:pt idx="8470">
                  <c:v>0.97038745900000001</c:v>
                </c:pt>
                <c:pt idx="8471">
                  <c:v>0.97038745900000001</c:v>
                </c:pt>
                <c:pt idx="8472">
                  <c:v>0.97038745900000001</c:v>
                </c:pt>
                <c:pt idx="8473">
                  <c:v>0.97038745900000001</c:v>
                </c:pt>
                <c:pt idx="8474">
                  <c:v>0.97038745900000001</c:v>
                </c:pt>
                <c:pt idx="8475">
                  <c:v>0.97038745900000001</c:v>
                </c:pt>
                <c:pt idx="8476">
                  <c:v>0.97041130099999995</c:v>
                </c:pt>
                <c:pt idx="8477">
                  <c:v>0.97038745900000001</c:v>
                </c:pt>
                <c:pt idx="8478">
                  <c:v>0.97038745900000001</c:v>
                </c:pt>
                <c:pt idx="8479">
                  <c:v>0.97038745900000001</c:v>
                </c:pt>
                <c:pt idx="8480">
                  <c:v>0.97038745900000001</c:v>
                </c:pt>
                <c:pt idx="8481">
                  <c:v>0.97041130099999995</c:v>
                </c:pt>
                <c:pt idx="8482">
                  <c:v>0.97038745900000001</c:v>
                </c:pt>
                <c:pt idx="8483">
                  <c:v>0.97038745900000001</c:v>
                </c:pt>
                <c:pt idx="8484">
                  <c:v>0.97038745900000001</c:v>
                </c:pt>
                <c:pt idx="8485">
                  <c:v>0.97038745900000001</c:v>
                </c:pt>
                <c:pt idx="8486">
                  <c:v>0.97038745900000001</c:v>
                </c:pt>
                <c:pt idx="8487">
                  <c:v>0.97041130099999995</c:v>
                </c:pt>
                <c:pt idx="8488">
                  <c:v>0.97038745900000001</c:v>
                </c:pt>
                <c:pt idx="8489">
                  <c:v>0.97038745900000001</c:v>
                </c:pt>
                <c:pt idx="8490">
                  <c:v>0.97038745900000001</c:v>
                </c:pt>
                <c:pt idx="8491">
                  <c:v>0.97038745900000001</c:v>
                </c:pt>
                <c:pt idx="8492">
                  <c:v>0.97041130099999995</c:v>
                </c:pt>
                <c:pt idx="8493">
                  <c:v>0.97038745900000001</c:v>
                </c:pt>
                <c:pt idx="8494">
                  <c:v>0.97038745900000001</c:v>
                </c:pt>
                <c:pt idx="8495">
                  <c:v>0.97038745900000001</c:v>
                </c:pt>
                <c:pt idx="8496">
                  <c:v>0.97038745900000001</c:v>
                </c:pt>
                <c:pt idx="8497">
                  <c:v>0.97038745900000001</c:v>
                </c:pt>
                <c:pt idx="8498">
                  <c:v>0.97038745900000001</c:v>
                </c:pt>
                <c:pt idx="8499">
                  <c:v>0.97038745900000001</c:v>
                </c:pt>
                <c:pt idx="8500">
                  <c:v>0.97038745900000001</c:v>
                </c:pt>
                <c:pt idx="8501">
                  <c:v>0.97038745900000001</c:v>
                </c:pt>
                <c:pt idx="8502">
                  <c:v>0.97038745900000001</c:v>
                </c:pt>
                <c:pt idx="8503">
                  <c:v>0.97041130099999995</c:v>
                </c:pt>
                <c:pt idx="8504">
                  <c:v>0.97038745900000001</c:v>
                </c:pt>
                <c:pt idx="8505">
                  <c:v>0.97038745900000001</c:v>
                </c:pt>
                <c:pt idx="8506">
                  <c:v>0.97038745900000001</c:v>
                </c:pt>
                <c:pt idx="8507">
                  <c:v>0.97038745900000001</c:v>
                </c:pt>
                <c:pt idx="8508">
                  <c:v>0.97041130099999995</c:v>
                </c:pt>
                <c:pt idx="8509">
                  <c:v>0.97038745900000001</c:v>
                </c:pt>
                <c:pt idx="8510">
                  <c:v>0.97038745900000001</c:v>
                </c:pt>
                <c:pt idx="8511">
                  <c:v>0.97038745900000001</c:v>
                </c:pt>
                <c:pt idx="8512">
                  <c:v>0.97038745900000001</c:v>
                </c:pt>
                <c:pt idx="8513">
                  <c:v>0.97038745900000001</c:v>
                </c:pt>
                <c:pt idx="8514">
                  <c:v>0.97038745900000001</c:v>
                </c:pt>
                <c:pt idx="8515">
                  <c:v>0.97038745900000001</c:v>
                </c:pt>
                <c:pt idx="8516">
                  <c:v>0.97038745900000001</c:v>
                </c:pt>
                <c:pt idx="8517">
                  <c:v>0.97038745900000001</c:v>
                </c:pt>
                <c:pt idx="8518">
                  <c:v>0.97038745900000001</c:v>
                </c:pt>
                <c:pt idx="8519">
                  <c:v>0.97041130099999995</c:v>
                </c:pt>
                <c:pt idx="8520">
                  <c:v>0.97038745900000001</c:v>
                </c:pt>
                <c:pt idx="8521">
                  <c:v>0.97038745900000001</c:v>
                </c:pt>
                <c:pt idx="8522">
                  <c:v>0.97038745900000001</c:v>
                </c:pt>
                <c:pt idx="8523">
                  <c:v>0.97038745900000001</c:v>
                </c:pt>
                <c:pt idx="8524">
                  <c:v>0.97041130099999995</c:v>
                </c:pt>
                <c:pt idx="8525">
                  <c:v>0.97038745900000001</c:v>
                </c:pt>
                <c:pt idx="8526">
                  <c:v>0.97038745900000001</c:v>
                </c:pt>
                <c:pt idx="8527">
                  <c:v>0.97038745900000001</c:v>
                </c:pt>
                <c:pt idx="8528">
                  <c:v>0.97038745900000001</c:v>
                </c:pt>
                <c:pt idx="8529">
                  <c:v>0.97038745900000001</c:v>
                </c:pt>
                <c:pt idx="8530">
                  <c:v>0.97038745900000001</c:v>
                </c:pt>
                <c:pt idx="8531">
                  <c:v>0.97038745900000001</c:v>
                </c:pt>
                <c:pt idx="8532">
                  <c:v>0.97038745900000001</c:v>
                </c:pt>
                <c:pt idx="8533">
                  <c:v>0.97038745900000001</c:v>
                </c:pt>
                <c:pt idx="8534">
                  <c:v>0.97038745900000001</c:v>
                </c:pt>
                <c:pt idx="8535">
                  <c:v>0.97041130099999995</c:v>
                </c:pt>
                <c:pt idx="8536">
                  <c:v>0.97038745900000001</c:v>
                </c:pt>
                <c:pt idx="8537">
                  <c:v>0.97038745900000001</c:v>
                </c:pt>
                <c:pt idx="8538">
                  <c:v>0.97038745900000001</c:v>
                </c:pt>
                <c:pt idx="8539">
                  <c:v>0.97038745900000001</c:v>
                </c:pt>
                <c:pt idx="8540">
                  <c:v>0.97041130099999995</c:v>
                </c:pt>
                <c:pt idx="8541">
                  <c:v>0.97038745900000001</c:v>
                </c:pt>
                <c:pt idx="8542">
                  <c:v>0.97038745900000001</c:v>
                </c:pt>
                <c:pt idx="8543">
                  <c:v>0.97038745900000001</c:v>
                </c:pt>
                <c:pt idx="8544">
                  <c:v>0.97038745900000001</c:v>
                </c:pt>
                <c:pt idx="8545">
                  <c:v>0.97038745900000001</c:v>
                </c:pt>
                <c:pt idx="8546">
                  <c:v>0.97038745900000001</c:v>
                </c:pt>
                <c:pt idx="8547">
                  <c:v>0.97038745900000001</c:v>
                </c:pt>
                <c:pt idx="8548">
                  <c:v>0.97038745900000001</c:v>
                </c:pt>
                <c:pt idx="8549">
                  <c:v>0.97038745900000001</c:v>
                </c:pt>
                <c:pt idx="8550">
                  <c:v>0.97038745900000001</c:v>
                </c:pt>
                <c:pt idx="8551">
                  <c:v>0.97041130099999995</c:v>
                </c:pt>
                <c:pt idx="8552">
                  <c:v>0.97038745900000001</c:v>
                </c:pt>
                <c:pt idx="8553">
                  <c:v>0.97038745900000001</c:v>
                </c:pt>
                <c:pt idx="8554">
                  <c:v>0.97038745900000001</c:v>
                </c:pt>
                <c:pt idx="8555">
                  <c:v>0.97038745900000001</c:v>
                </c:pt>
                <c:pt idx="8556">
                  <c:v>0.97041130099999995</c:v>
                </c:pt>
                <c:pt idx="8557">
                  <c:v>0.97038745900000001</c:v>
                </c:pt>
                <c:pt idx="8558">
                  <c:v>0.97038745900000001</c:v>
                </c:pt>
                <c:pt idx="8559">
                  <c:v>0.97038745900000001</c:v>
                </c:pt>
                <c:pt idx="8560">
                  <c:v>0.97038745900000001</c:v>
                </c:pt>
                <c:pt idx="8561">
                  <c:v>0.97038745900000001</c:v>
                </c:pt>
                <c:pt idx="8562">
                  <c:v>0.97041130099999995</c:v>
                </c:pt>
                <c:pt idx="8563">
                  <c:v>0.97038745900000001</c:v>
                </c:pt>
                <c:pt idx="8564">
                  <c:v>0.97038745900000001</c:v>
                </c:pt>
                <c:pt idx="8565">
                  <c:v>0.97038745900000001</c:v>
                </c:pt>
                <c:pt idx="8566">
                  <c:v>0.97038745900000001</c:v>
                </c:pt>
                <c:pt idx="8567">
                  <c:v>0.97041130099999995</c:v>
                </c:pt>
                <c:pt idx="8568">
                  <c:v>0.97038745900000001</c:v>
                </c:pt>
                <c:pt idx="8569">
                  <c:v>0.97038745900000001</c:v>
                </c:pt>
                <c:pt idx="8570">
                  <c:v>0.97038745900000001</c:v>
                </c:pt>
                <c:pt idx="8571">
                  <c:v>0.97038745900000001</c:v>
                </c:pt>
                <c:pt idx="8572">
                  <c:v>0.97038745900000001</c:v>
                </c:pt>
                <c:pt idx="8573">
                  <c:v>0.97038745900000001</c:v>
                </c:pt>
                <c:pt idx="8574">
                  <c:v>0.97038745900000001</c:v>
                </c:pt>
                <c:pt idx="8575">
                  <c:v>0.97038745900000001</c:v>
                </c:pt>
                <c:pt idx="8576">
                  <c:v>0.97038745900000001</c:v>
                </c:pt>
                <c:pt idx="8577">
                  <c:v>0.97038745900000001</c:v>
                </c:pt>
                <c:pt idx="8578">
                  <c:v>0.97041130099999995</c:v>
                </c:pt>
                <c:pt idx="8579">
                  <c:v>0.97038745900000001</c:v>
                </c:pt>
                <c:pt idx="8580">
                  <c:v>0.97038745900000001</c:v>
                </c:pt>
                <c:pt idx="8581">
                  <c:v>0.97038745900000001</c:v>
                </c:pt>
                <c:pt idx="8582">
                  <c:v>0.97038745900000001</c:v>
                </c:pt>
                <c:pt idx="8583">
                  <c:v>0.97041130099999995</c:v>
                </c:pt>
                <c:pt idx="8584">
                  <c:v>0.97038745900000001</c:v>
                </c:pt>
                <c:pt idx="8585">
                  <c:v>0.97038745900000001</c:v>
                </c:pt>
                <c:pt idx="8586">
                  <c:v>0.97038745900000001</c:v>
                </c:pt>
                <c:pt idx="8587">
                  <c:v>0.97038745900000001</c:v>
                </c:pt>
                <c:pt idx="8588">
                  <c:v>0.97038745900000001</c:v>
                </c:pt>
                <c:pt idx="8589">
                  <c:v>0.97038745900000001</c:v>
                </c:pt>
                <c:pt idx="8590">
                  <c:v>0.97038745900000001</c:v>
                </c:pt>
                <c:pt idx="8591">
                  <c:v>0.97038745900000001</c:v>
                </c:pt>
                <c:pt idx="8592">
                  <c:v>0.97038745900000001</c:v>
                </c:pt>
                <c:pt idx="8593">
                  <c:v>0.97038745900000001</c:v>
                </c:pt>
                <c:pt idx="8594">
                  <c:v>0.97041130099999995</c:v>
                </c:pt>
                <c:pt idx="8595">
                  <c:v>0.97038745900000001</c:v>
                </c:pt>
                <c:pt idx="8596">
                  <c:v>0.97038745900000001</c:v>
                </c:pt>
                <c:pt idx="8597">
                  <c:v>0.97038745900000001</c:v>
                </c:pt>
                <c:pt idx="8598">
                  <c:v>0.97038745900000001</c:v>
                </c:pt>
                <c:pt idx="8599">
                  <c:v>0.97041130099999995</c:v>
                </c:pt>
                <c:pt idx="8600">
                  <c:v>0.97038745900000001</c:v>
                </c:pt>
                <c:pt idx="8601">
                  <c:v>0.97038745900000001</c:v>
                </c:pt>
                <c:pt idx="8602">
                  <c:v>0.97038745900000001</c:v>
                </c:pt>
                <c:pt idx="8603">
                  <c:v>0.97038745900000001</c:v>
                </c:pt>
                <c:pt idx="8604">
                  <c:v>0.97038745900000001</c:v>
                </c:pt>
                <c:pt idx="8605">
                  <c:v>0.97038745900000001</c:v>
                </c:pt>
                <c:pt idx="8606">
                  <c:v>0.97038745900000001</c:v>
                </c:pt>
                <c:pt idx="8607">
                  <c:v>0.97038745900000001</c:v>
                </c:pt>
                <c:pt idx="8608">
                  <c:v>0.97038745900000001</c:v>
                </c:pt>
                <c:pt idx="8609">
                  <c:v>0.97038745900000001</c:v>
                </c:pt>
                <c:pt idx="8610">
                  <c:v>0.97041130099999995</c:v>
                </c:pt>
                <c:pt idx="8611">
                  <c:v>0.97038745900000001</c:v>
                </c:pt>
                <c:pt idx="8612">
                  <c:v>0.97038745900000001</c:v>
                </c:pt>
                <c:pt idx="8613">
                  <c:v>0.97038745900000001</c:v>
                </c:pt>
                <c:pt idx="8614">
                  <c:v>0.97038745900000001</c:v>
                </c:pt>
                <c:pt idx="8615">
                  <c:v>0.97041130099999995</c:v>
                </c:pt>
                <c:pt idx="8616">
                  <c:v>0.97038745900000001</c:v>
                </c:pt>
                <c:pt idx="8617">
                  <c:v>0.97038745900000001</c:v>
                </c:pt>
                <c:pt idx="8618">
                  <c:v>0.97038745900000001</c:v>
                </c:pt>
                <c:pt idx="8619">
                  <c:v>0.97038745900000001</c:v>
                </c:pt>
                <c:pt idx="8620">
                  <c:v>0.97038745900000001</c:v>
                </c:pt>
                <c:pt idx="8621">
                  <c:v>0.97038745900000001</c:v>
                </c:pt>
                <c:pt idx="8622">
                  <c:v>0.97038745900000001</c:v>
                </c:pt>
                <c:pt idx="8623">
                  <c:v>0.97038745900000001</c:v>
                </c:pt>
                <c:pt idx="8624">
                  <c:v>0.97038745900000001</c:v>
                </c:pt>
                <c:pt idx="8625">
                  <c:v>0.97038745900000001</c:v>
                </c:pt>
                <c:pt idx="8626">
                  <c:v>0.97041130099999995</c:v>
                </c:pt>
                <c:pt idx="8627">
                  <c:v>0.97038745900000001</c:v>
                </c:pt>
                <c:pt idx="8628">
                  <c:v>0.97038745900000001</c:v>
                </c:pt>
                <c:pt idx="8629">
                  <c:v>0.97038745900000001</c:v>
                </c:pt>
                <c:pt idx="8630">
                  <c:v>0.97038745900000001</c:v>
                </c:pt>
                <c:pt idx="8631">
                  <c:v>0.97041130099999995</c:v>
                </c:pt>
                <c:pt idx="8632">
                  <c:v>0.97038745900000001</c:v>
                </c:pt>
                <c:pt idx="8633">
                  <c:v>0.97038745900000001</c:v>
                </c:pt>
                <c:pt idx="8634">
                  <c:v>0.97038745900000001</c:v>
                </c:pt>
                <c:pt idx="8635">
                  <c:v>0.97038745900000001</c:v>
                </c:pt>
                <c:pt idx="8636">
                  <c:v>0.97038745900000001</c:v>
                </c:pt>
                <c:pt idx="8637">
                  <c:v>0.97041130099999995</c:v>
                </c:pt>
                <c:pt idx="8638">
                  <c:v>0.97038745900000001</c:v>
                </c:pt>
                <c:pt idx="8639">
                  <c:v>0.97038745900000001</c:v>
                </c:pt>
                <c:pt idx="8640">
                  <c:v>0.97038745900000001</c:v>
                </c:pt>
                <c:pt idx="8641">
                  <c:v>0.97038745900000001</c:v>
                </c:pt>
                <c:pt idx="8642">
                  <c:v>0.97041130099999995</c:v>
                </c:pt>
                <c:pt idx="8643">
                  <c:v>0.97038745900000001</c:v>
                </c:pt>
                <c:pt idx="8644">
                  <c:v>0.97038745900000001</c:v>
                </c:pt>
                <c:pt idx="8645">
                  <c:v>0.97038745900000001</c:v>
                </c:pt>
                <c:pt idx="8646">
                  <c:v>0.97038745900000001</c:v>
                </c:pt>
                <c:pt idx="8647">
                  <c:v>0.97038745900000001</c:v>
                </c:pt>
                <c:pt idx="8648">
                  <c:v>0.97038745900000001</c:v>
                </c:pt>
                <c:pt idx="8649">
                  <c:v>0.97038745900000001</c:v>
                </c:pt>
                <c:pt idx="8650">
                  <c:v>0.97038745900000001</c:v>
                </c:pt>
                <c:pt idx="8651">
                  <c:v>0.97038745900000001</c:v>
                </c:pt>
                <c:pt idx="8652">
                  <c:v>0.97038745900000001</c:v>
                </c:pt>
                <c:pt idx="8653">
                  <c:v>0.97041130099999995</c:v>
                </c:pt>
                <c:pt idx="8654">
                  <c:v>0.97038745900000001</c:v>
                </c:pt>
                <c:pt idx="8655">
                  <c:v>0.97038745900000001</c:v>
                </c:pt>
                <c:pt idx="8656">
                  <c:v>0.97038745900000001</c:v>
                </c:pt>
                <c:pt idx="8657">
                  <c:v>0.97038745900000001</c:v>
                </c:pt>
                <c:pt idx="8658">
                  <c:v>0.97041130099999995</c:v>
                </c:pt>
                <c:pt idx="8659">
                  <c:v>0.97038745900000001</c:v>
                </c:pt>
                <c:pt idx="8660">
                  <c:v>0.97038745900000001</c:v>
                </c:pt>
                <c:pt idx="8661">
                  <c:v>0.97038745900000001</c:v>
                </c:pt>
                <c:pt idx="8662">
                  <c:v>0.97038745900000001</c:v>
                </c:pt>
                <c:pt idx="8663">
                  <c:v>0.97038745900000001</c:v>
                </c:pt>
                <c:pt idx="8664">
                  <c:v>0.97038745900000001</c:v>
                </c:pt>
                <c:pt idx="8665">
                  <c:v>0.97038745900000001</c:v>
                </c:pt>
                <c:pt idx="8666">
                  <c:v>0.97038745900000001</c:v>
                </c:pt>
                <c:pt idx="8667">
                  <c:v>0.97038745900000001</c:v>
                </c:pt>
                <c:pt idx="8668">
                  <c:v>0.97038745900000001</c:v>
                </c:pt>
                <c:pt idx="8669">
                  <c:v>0.97041130099999995</c:v>
                </c:pt>
                <c:pt idx="8670">
                  <c:v>0.97038745900000001</c:v>
                </c:pt>
                <c:pt idx="8671">
                  <c:v>0.97038745900000001</c:v>
                </c:pt>
                <c:pt idx="8672">
                  <c:v>0.97038745900000001</c:v>
                </c:pt>
                <c:pt idx="8673">
                  <c:v>0.97038745900000001</c:v>
                </c:pt>
                <c:pt idx="8674">
                  <c:v>0.97041130099999995</c:v>
                </c:pt>
                <c:pt idx="8675">
                  <c:v>0.97038745900000001</c:v>
                </c:pt>
                <c:pt idx="8676">
                  <c:v>0.97038745900000001</c:v>
                </c:pt>
                <c:pt idx="8677">
                  <c:v>0.97038745900000001</c:v>
                </c:pt>
                <c:pt idx="8678">
                  <c:v>0.97038745900000001</c:v>
                </c:pt>
                <c:pt idx="8679">
                  <c:v>0.97038745900000001</c:v>
                </c:pt>
                <c:pt idx="8680">
                  <c:v>0.97038745900000001</c:v>
                </c:pt>
                <c:pt idx="8681">
                  <c:v>0.97038745900000001</c:v>
                </c:pt>
                <c:pt idx="8682">
                  <c:v>0.97038745900000001</c:v>
                </c:pt>
                <c:pt idx="8683">
                  <c:v>0.97038745900000001</c:v>
                </c:pt>
                <c:pt idx="8684">
                  <c:v>0.97038745900000001</c:v>
                </c:pt>
                <c:pt idx="8685">
                  <c:v>0.97041130099999995</c:v>
                </c:pt>
                <c:pt idx="8686">
                  <c:v>0.97038745900000001</c:v>
                </c:pt>
                <c:pt idx="8687">
                  <c:v>0.97038745900000001</c:v>
                </c:pt>
                <c:pt idx="8688">
                  <c:v>0.97038745900000001</c:v>
                </c:pt>
                <c:pt idx="8689">
                  <c:v>0.97038745900000001</c:v>
                </c:pt>
                <c:pt idx="8690">
                  <c:v>0.97041130099999995</c:v>
                </c:pt>
                <c:pt idx="8691">
                  <c:v>0.97038745900000001</c:v>
                </c:pt>
                <c:pt idx="8692">
                  <c:v>0.97038745900000001</c:v>
                </c:pt>
                <c:pt idx="8693">
                  <c:v>0.97038745900000001</c:v>
                </c:pt>
                <c:pt idx="8694">
                  <c:v>0.97038745900000001</c:v>
                </c:pt>
                <c:pt idx="8695">
                  <c:v>0.97038745900000001</c:v>
                </c:pt>
                <c:pt idx="8696">
                  <c:v>0.97038745900000001</c:v>
                </c:pt>
                <c:pt idx="8697">
                  <c:v>0.97038745900000001</c:v>
                </c:pt>
                <c:pt idx="8698">
                  <c:v>0.97038745900000001</c:v>
                </c:pt>
                <c:pt idx="8699">
                  <c:v>0.97038745900000001</c:v>
                </c:pt>
                <c:pt idx="8700">
                  <c:v>0.97038745900000001</c:v>
                </c:pt>
                <c:pt idx="8701">
                  <c:v>0.97041130099999995</c:v>
                </c:pt>
                <c:pt idx="8702">
                  <c:v>0.97038745900000001</c:v>
                </c:pt>
                <c:pt idx="8703">
                  <c:v>0.97038745900000001</c:v>
                </c:pt>
                <c:pt idx="8704">
                  <c:v>0.97041130099999995</c:v>
                </c:pt>
                <c:pt idx="8705">
                  <c:v>0.97038745900000001</c:v>
                </c:pt>
                <c:pt idx="8706">
                  <c:v>0.97041130099999995</c:v>
                </c:pt>
                <c:pt idx="8707">
                  <c:v>0.97038745900000001</c:v>
                </c:pt>
                <c:pt idx="8708">
                  <c:v>0.97038745900000001</c:v>
                </c:pt>
                <c:pt idx="8709">
                  <c:v>0.97038745900000001</c:v>
                </c:pt>
                <c:pt idx="8710">
                  <c:v>0.97038745900000001</c:v>
                </c:pt>
                <c:pt idx="8711">
                  <c:v>0.97038745900000001</c:v>
                </c:pt>
                <c:pt idx="8712">
                  <c:v>0.97041130099999995</c:v>
                </c:pt>
                <c:pt idx="8713">
                  <c:v>0.97038745900000001</c:v>
                </c:pt>
                <c:pt idx="8714">
                  <c:v>0.97038745900000001</c:v>
                </c:pt>
                <c:pt idx="8715">
                  <c:v>0.97038745900000001</c:v>
                </c:pt>
                <c:pt idx="8716">
                  <c:v>0.97038745900000001</c:v>
                </c:pt>
                <c:pt idx="8717">
                  <c:v>0.97041130099999995</c:v>
                </c:pt>
                <c:pt idx="8718">
                  <c:v>0.97038745900000001</c:v>
                </c:pt>
                <c:pt idx="8719">
                  <c:v>0.97038745900000001</c:v>
                </c:pt>
                <c:pt idx="8720">
                  <c:v>0.97038745900000001</c:v>
                </c:pt>
                <c:pt idx="8721">
                  <c:v>0.97038745900000001</c:v>
                </c:pt>
                <c:pt idx="8722">
                  <c:v>0.97038745900000001</c:v>
                </c:pt>
                <c:pt idx="8723">
                  <c:v>0.97038745900000001</c:v>
                </c:pt>
                <c:pt idx="8724">
                  <c:v>0.97038745900000001</c:v>
                </c:pt>
                <c:pt idx="8725">
                  <c:v>0.97038745900000001</c:v>
                </c:pt>
                <c:pt idx="8726">
                  <c:v>0.97038745900000001</c:v>
                </c:pt>
                <c:pt idx="8727">
                  <c:v>0.97038745900000001</c:v>
                </c:pt>
                <c:pt idx="8728">
                  <c:v>0.97041130099999995</c:v>
                </c:pt>
                <c:pt idx="8729">
                  <c:v>0.97038745900000001</c:v>
                </c:pt>
                <c:pt idx="8730">
                  <c:v>0.97038745900000001</c:v>
                </c:pt>
                <c:pt idx="8731">
                  <c:v>0.97038745900000001</c:v>
                </c:pt>
                <c:pt idx="8732">
                  <c:v>0.97038745900000001</c:v>
                </c:pt>
                <c:pt idx="8733">
                  <c:v>0.97041130099999995</c:v>
                </c:pt>
                <c:pt idx="8734">
                  <c:v>0.97038745900000001</c:v>
                </c:pt>
                <c:pt idx="8735">
                  <c:v>0.97038745900000001</c:v>
                </c:pt>
                <c:pt idx="8736">
                  <c:v>0.97038745900000001</c:v>
                </c:pt>
                <c:pt idx="8737">
                  <c:v>0.97038745900000001</c:v>
                </c:pt>
                <c:pt idx="8738">
                  <c:v>0.97038745900000001</c:v>
                </c:pt>
                <c:pt idx="8739">
                  <c:v>0.97038745900000001</c:v>
                </c:pt>
                <c:pt idx="8740">
                  <c:v>0.97038745900000001</c:v>
                </c:pt>
                <c:pt idx="8741">
                  <c:v>0.97038745900000001</c:v>
                </c:pt>
                <c:pt idx="8742">
                  <c:v>0.97038745900000001</c:v>
                </c:pt>
                <c:pt idx="8743">
                  <c:v>0.97038745900000001</c:v>
                </c:pt>
                <c:pt idx="8744">
                  <c:v>0.97041130099999995</c:v>
                </c:pt>
                <c:pt idx="8745">
                  <c:v>0.97038745900000001</c:v>
                </c:pt>
                <c:pt idx="8746">
                  <c:v>0.97038745900000001</c:v>
                </c:pt>
                <c:pt idx="8747">
                  <c:v>0.97038745900000001</c:v>
                </c:pt>
                <c:pt idx="8748">
                  <c:v>0.97038745900000001</c:v>
                </c:pt>
                <c:pt idx="8749">
                  <c:v>0.97041130099999995</c:v>
                </c:pt>
                <c:pt idx="8750">
                  <c:v>0.97038745900000001</c:v>
                </c:pt>
                <c:pt idx="8751">
                  <c:v>0.97038745900000001</c:v>
                </c:pt>
                <c:pt idx="8752">
                  <c:v>0.97038745900000001</c:v>
                </c:pt>
                <c:pt idx="8753">
                  <c:v>0.97038745900000001</c:v>
                </c:pt>
                <c:pt idx="8754">
                  <c:v>0.97038745900000001</c:v>
                </c:pt>
                <c:pt idx="8755">
                  <c:v>0.97038745900000001</c:v>
                </c:pt>
                <c:pt idx="8756">
                  <c:v>0.97038745900000001</c:v>
                </c:pt>
                <c:pt idx="8757">
                  <c:v>0.97038745900000001</c:v>
                </c:pt>
                <c:pt idx="8758">
                  <c:v>0.97038745900000001</c:v>
                </c:pt>
                <c:pt idx="8759">
                  <c:v>0.97038745900000001</c:v>
                </c:pt>
                <c:pt idx="8760">
                  <c:v>0.97041130099999995</c:v>
                </c:pt>
                <c:pt idx="8761">
                  <c:v>0.97038745900000001</c:v>
                </c:pt>
                <c:pt idx="8762">
                  <c:v>0.97038745900000001</c:v>
                </c:pt>
                <c:pt idx="8763">
                  <c:v>0.97038745900000001</c:v>
                </c:pt>
                <c:pt idx="8764">
                  <c:v>0.97038745900000001</c:v>
                </c:pt>
                <c:pt idx="8765">
                  <c:v>0.97041130099999995</c:v>
                </c:pt>
                <c:pt idx="8766">
                  <c:v>0.97038745900000001</c:v>
                </c:pt>
                <c:pt idx="8767">
                  <c:v>0.97038745900000001</c:v>
                </c:pt>
                <c:pt idx="8768">
                  <c:v>0.97038745900000001</c:v>
                </c:pt>
                <c:pt idx="8769">
                  <c:v>0.97038745900000001</c:v>
                </c:pt>
                <c:pt idx="8770">
                  <c:v>0.97038745900000001</c:v>
                </c:pt>
                <c:pt idx="8771">
                  <c:v>0.97038745900000001</c:v>
                </c:pt>
                <c:pt idx="8772">
                  <c:v>0.97038745900000001</c:v>
                </c:pt>
                <c:pt idx="8773">
                  <c:v>0.97038745900000001</c:v>
                </c:pt>
                <c:pt idx="8774">
                  <c:v>0.97038745900000001</c:v>
                </c:pt>
                <c:pt idx="8775">
                  <c:v>0.97038745900000001</c:v>
                </c:pt>
                <c:pt idx="8776">
                  <c:v>0.97041130099999995</c:v>
                </c:pt>
                <c:pt idx="8777">
                  <c:v>0.97038745900000001</c:v>
                </c:pt>
                <c:pt idx="8778">
                  <c:v>0.97038745900000001</c:v>
                </c:pt>
                <c:pt idx="8779">
                  <c:v>0.97041130099999995</c:v>
                </c:pt>
                <c:pt idx="8780">
                  <c:v>0.97038745900000001</c:v>
                </c:pt>
                <c:pt idx="8781">
                  <c:v>0.97041130099999995</c:v>
                </c:pt>
                <c:pt idx="8782">
                  <c:v>0.97038745900000001</c:v>
                </c:pt>
                <c:pt idx="8783">
                  <c:v>0.97038745900000001</c:v>
                </c:pt>
                <c:pt idx="8784">
                  <c:v>0.97038745900000001</c:v>
                </c:pt>
                <c:pt idx="8785">
                  <c:v>0.97038745900000001</c:v>
                </c:pt>
                <c:pt idx="8786">
                  <c:v>0.97038745900000001</c:v>
                </c:pt>
                <c:pt idx="8787">
                  <c:v>0.97041130099999995</c:v>
                </c:pt>
                <c:pt idx="8788">
                  <c:v>0.97038745900000001</c:v>
                </c:pt>
                <c:pt idx="8789">
                  <c:v>0.97038745900000001</c:v>
                </c:pt>
                <c:pt idx="8790">
                  <c:v>0.97038745900000001</c:v>
                </c:pt>
                <c:pt idx="8791">
                  <c:v>0.97038745900000001</c:v>
                </c:pt>
                <c:pt idx="8792">
                  <c:v>0.97041130099999995</c:v>
                </c:pt>
                <c:pt idx="8793">
                  <c:v>0.97038745900000001</c:v>
                </c:pt>
                <c:pt idx="8794">
                  <c:v>0.97038745900000001</c:v>
                </c:pt>
                <c:pt idx="8795">
                  <c:v>0.97038745900000001</c:v>
                </c:pt>
                <c:pt idx="8796">
                  <c:v>0.97038745900000001</c:v>
                </c:pt>
                <c:pt idx="8797">
                  <c:v>0.97038745900000001</c:v>
                </c:pt>
                <c:pt idx="8798">
                  <c:v>0.97038745900000001</c:v>
                </c:pt>
                <c:pt idx="8799">
                  <c:v>0.97038745900000001</c:v>
                </c:pt>
                <c:pt idx="8800">
                  <c:v>0.97038745900000001</c:v>
                </c:pt>
                <c:pt idx="8801">
                  <c:v>0.97038745900000001</c:v>
                </c:pt>
                <c:pt idx="8802">
                  <c:v>0.97038745900000001</c:v>
                </c:pt>
                <c:pt idx="8803">
                  <c:v>0.97041130099999995</c:v>
                </c:pt>
                <c:pt idx="8804">
                  <c:v>0.97038745900000001</c:v>
                </c:pt>
                <c:pt idx="8805">
                  <c:v>0.97038745900000001</c:v>
                </c:pt>
                <c:pt idx="8806">
                  <c:v>0.97038745900000001</c:v>
                </c:pt>
                <c:pt idx="8807">
                  <c:v>0.97038745900000001</c:v>
                </c:pt>
                <c:pt idx="8808">
                  <c:v>0.97041130099999995</c:v>
                </c:pt>
                <c:pt idx="8809">
                  <c:v>0.97038745900000001</c:v>
                </c:pt>
                <c:pt idx="8810">
                  <c:v>0.97038745900000001</c:v>
                </c:pt>
                <c:pt idx="8811">
                  <c:v>0.97038745900000001</c:v>
                </c:pt>
                <c:pt idx="8812">
                  <c:v>0.97038745900000001</c:v>
                </c:pt>
                <c:pt idx="8813">
                  <c:v>0.97038745900000001</c:v>
                </c:pt>
                <c:pt idx="8814">
                  <c:v>0.97038745900000001</c:v>
                </c:pt>
                <c:pt idx="8815">
                  <c:v>0.97038745900000001</c:v>
                </c:pt>
                <c:pt idx="8816">
                  <c:v>0.97038745900000001</c:v>
                </c:pt>
                <c:pt idx="8817">
                  <c:v>0.97038745900000001</c:v>
                </c:pt>
                <c:pt idx="8818">
                  <c:v>0.97038745900000001</c:v>
                </c:pt>
                <c:pt idx="8819">
                  <c:v>0.97041130099999995</c:v>
                </c:pt>
                <c:pt idx="8820">
                  <c:v>0.97038745900000001</c:v>
                </c:pt>
                <c:pt idx="8821">
                  <c:v>0.97038745900000001</c:v>
                </c:pt>
                <c:pt idx="8822">
                  <c:v>0.97038745900000001</c:v>
                </c:pt>
                <c:pt idx="8823">
                  <c:v>0.97038745900000001</c:v>
                </c:pt>
                <c:pt idx="8824">
                  <c:v>0.97041130099999995</c:v>
                </c:pt>
                <c:pt idx="8825">
                  <c:v>0.97038745900000001</c:v>
                </c:pt>
                <c:pt idx="8826">
                  <c:v>0.97038745900000001</c:v>
                </c:pt>
                <c:pt idx="8827">
                  <c:v>0.97038745900000001</c:v>
                </c:pt>
                <c:pt idx="8828">
                  <c:v>0.97038745900000001</c:v>
                </c:pt>
                <c:pt idx="8829">
                  <c:v>0.97038745900000001</c:v>
                </c:pt>
                <c:pt idx="8830">
                  <c:v>0.97038745900000001</c:v>
                </c:pt>
                <c:pt idx="8831">
                  <c:v>0.97038745900000001</c:v>
                </c:pt>
                <c:pt idx="8832">
                  <c:v>0.97038745900000001</c:v>
                </c:pt>
                <c:pt idx="8833">
                  <c:v>0.97038745900000001</c:v>
                </c:pt>
                <c:pt idx="8834">
                  <c:v>0.97038745900000001</c:v>
                </c:pt>
                <c:pt idx="8835">
                  <c:v>0.97041130099999995</c:v>
                </c:pt>
                <c:pt idx="8836">
                  <c:v>0.97038745900000001</c:v>
                </c:pt>
                <c:pt idx="8837">
                  <c:v>0.97038745900000001</c:v>
                </c:pt>
                <c:pt idx="8838">
                  <c:v>0.97038745900000001</c:v>
                </c:pt>
                <c:pt idx="8839">
                  <c:v>0.97038745900000001</c:v>
                </c:pt>
                <c:pt idx="8840">
                  <c:v>0.97041130099999995</c:v>
                </c:pt>
                <c:pt idx="8841">
                  <c:v>0.97038745900000001</c:v>
                </c:pt>
                <c:pt idx="8842">
                  <c:v>0.97038745900000001</c:v>
                </c:pt>
                <c:pt idx="8843">
                  <c:v>0.97038745900000001</c:v>
                </c:pt>
                <c:pt idx="8844">
                  <c:v>0.97038745900000001</c:v>
                </c:pt>
                <c:pt idx="8845">
                  <c:v>0.97038745900000001</c:v>
                </c:pt>
                <c:pt idx="8846">
                  <c:v>0.97038745900000001</c:v>
                </c:pt>
                <c:pt idx="8847">
                  <c:v>0.97038745900000001</c:v>
                </c:pt>
                <c:pt idx="8848">
                  <c:v>0.97038745900000001</c:v>
                </c:pt>
                <c:pt idx="8849">
                  <c:v>0.97038745900000001</c:v>
                </c:pt>
                <c:pt idx="8850">
                  <c:v>0.97038745900000001</c:v>
                </c:pt>
                <c:pt idx="8851">
                  <c:v>0.97041130099999995</c:v>
                </c:pt>
                <c:pt idx="8852">
                  <c:v>0.97038745900000001</c:v>
                </c:pt>
                <c:pt idx="8853">
                  <c:v>0.97038745900000001</c:v>
                </c:pt>
                <c:pt idx="8854">
                  <c:v>0.97041130099999995</c:v>
                </c:pt>
                <c:pt idx="8855">
                  <c:v>0.97038745900000001</c:v>
                </c:pt>
                <c:pt idx="8856">
                  <c:v>0.97041130099999995</c:v>
                </c:pt>
                <c:pt idx="8857">
                  <c:v>0.97038745900000001</c:v>
                </c:pt>
                <c:pt idx="8858">
                  <c:v>0.97038745900000001</c:v>
                </c:pt>
                <c:pt idx="8859">
                  <c:v>0.97038745900000001</c:v>
                </c:pt>
                <c:pt idx="8860">
                  <c:v>0.97038745900000001</c:v>
                </c:pt>
                <c:pt idx="8861">
                  <c:v>0.97038745900000001</c:v>
                </c:pt>
                <c:pt idx="8862">
                  <c:v>0.97041130099999995</c:v>
                </c:pt>
                <c:pt idx="8863">
                  <c:v>0.97038745900000001</c:v>
                </c:pt>
                <c:pt idx="8864">
                  <c:v>0.97038745900000001</c:v>
                </c:pt>
                <c:pt idx="8865">
                  <c:v>0.97038745900000001</c:v>
                </c:pt>
                <c:pt idx="8866">
                  <c:v>0.97038745900000001</c:v>
                </c:pt>
                <c:pt idx="8867">
                  <c:v>0.97041130099999995</c:v>
                </c:pt>
                <c:pt idx="8868">
                  <c:v>0.97038745900000001</c:v>
                </c:pt>
                <c:pt idx="8869">
                  <c:v>0.97038745900000001</c:v>
                </c:pt>
                <c:pt idx="8870">
                  <c:v>0.97038745900000001</c:v>
                </c:pt>
                <c:pt idx="8871">
                  <c:v>0.97038745900000001</c:v>
                </c:pt>
                <c:pt idx="8872">
                  <c:v>0.97038745900000001</c:v>
                </c:pt>
                <c:pt idx="8873">
                  <c:v>0.97038745900000001</c:v>
                </c:pt>
                <c:pt idx="8874">
                  <c:v>0.97038745900000001</c:v>
                </c:pt>
                <c:pt idx="8875">
                  <c:v>0.97038745900000001</c:v>
                </c:pt>
                <c:pt idx="8876">
                  <c:v>0.97038745900000001</c:v>
                </c:pt>
                <c:pt idx="8877">
                  <c:v>0.97038745900000001</c:v>
                </c:pt>
                <c:pt idx="8878">
                  <c:v>0.97041130099999995</c:v>
                </c:pt>
                <c:pt idx="8879">
                  <c:v>0.97038745900000001</c:v>
                </c:pt>
                <c:pt idx="8880">
                  <c:v>0.97038745900000001</c:v>
                </c:pt>
                <c:pt idx="8881">
                  <c:v>0.97038745900000001</c:v>
                </c:pt>
                <c:pt idx="8882">
                  <c:v>0.97038745900000001</c:v>
                </c:pt>
                <c:pt idx="8883">
                  <c:v>0.97041130099999995</c:v>
                </c:pt>
                <c:pt idx="8884">
                  <c:v>0.97038745900000001</c:v>
                </c:pt>
                <c:pt idx="8885">
                  <c:v>0.97038745900000001</c:v>
                </c:pt>
                <c:pt idx="8886">
                  <c:v>0.97038745900000001</c:v>
                </c:pt>
                <c:pt idx="8887">
                  <c:v>0.97038745900000001</c:v>
                </c:pt>
                <c:pt idx="8888">
                  <c:v>0.97038745900000001</c:v>
                </c:pt>
                <c:pt idx="8889">
                  <c:v>0.97038745900000001</c:v>
                </c:pt>
                <c:pt idx="8890">
                  <c:v>0.97038745900000001</c:v>
                </c:pt>
                <c:pt idx="8891">
                  <c:v>0.97038745900000001</c:v>
                </c:pt>
                <c:pt idx="8892">
                  <c:v>0.97038745900000001</c:v>
                </c:pt>
                <c:pt idx="8893">
                  <c:v>0.97038745900000001</c:v>
                </c:pt>
                <c:pt idx="8894">
                  <c:v>0.97041130099999995</c:v>
                </c:pt>
                <c:pt idx="8895">
                  <c:v>0.97038745900000001</c:v>
                </c:pt>
                <c:pt idx="8896">
                  <c:v>0.97038745900000001</c:v>
                </c:pt>
                <c:pt idx="8897">
                  <c:v>0.97038745900000001</c:v>
                </c:pt>
                <c:pt idx="8898">
                  <c:v>0.97038745900000001</c:v>
                </c:pt>
                <c:pt idx="8899">
                  <c:v>0.97041130099999995</c:v>
                </c:pt>
                <c:pt idx="8900">
                  <c:v>0.97038745900000001</c:v>
                </c:pt>
                <c:pt idx="8901">
                  <c:v>0.97038745900000001</c:v>
                </c:pt>
                <c:pt idx="8902">
                  <c:v>0.97038745900000001</c:v>
                </c:pt>
                <c:pt idx="8903">
                  <c:v>0.97038745900000001</c:v>
                </c:pt>
                <c:pt idx="8904">
                  <c:v>0.97038745900000001</c:v>
                </c:pt>
                <c:pt idx="8905">
                  <c:v>0.97038745900000001</c:v>
                </c:pt>
                <c:pt idx="8906">
                  <c:v>0.97038745900000001</c:v>
                </c:pt>
                <c:pt idx="8907">
                  <c:v>0.97038745900000001</c:v>
                </c:pt>
                <c:pt idx="8908">
                  <c:v>0.97038745900000001</c:v>
                </c:pt>
                <c:pt idx="8909">
                  <c:v>0.97038745900000001</c:v>
                </c:pt>
                <c:pt idx="8910">
                  <c:v>0.97041130099999995</c:v>
                </c:pt>
                <c:pt idx="8911">
                  <c:v>0.97038745900000001</c:v>
                </c:pt>
                <c:pt idx="8912">
                  <c:v>0.97038745900000001</c:v>
                </c:pt>
                <c:pt idx="8913">
                  <c:v>0.97038745900000001</c:v>
                </c:pt>
                <c:pt idx="8914">
                  <c:v>0.97038745900000001</c:v>
                </c:pt>
                <c:pt idx="8915">
                  <c:v>0.97041130099999995</c:v>
                </c:pt>
                <c:pt idx="8916">
                  <c:v>0.97038745900000001</c:v>
                </c:pt>
                <c:pt idx="8917">
                  <c:v>0.97038745900000001</c:v>
                </c:pt>
                <c:pt idx="8918">
                  <c:v>0.97038745900000001</c:v>
                </c:pt>
                <c:pt idx="8919">
                  <c:v>0.97038745900000001</c:v>
                </c:pt>
                <c:pt idx="8920">
                  <c:v>0.97038745900000001</c:v>
                </c:pt>
                <c:pt idx="8921">
                  <c:v>0.97038745900000001</c:v>
                </c:pt>
                <c:pt idx="8922">
                  <c:v>0.97038745900000001</c:v>
                </c:pt>
                <c:pt idx="8923">
                  <c:v>0.97038745900000001</c:v>
                </c:pt>
                <c:pt idx="8924">
                  <c:v>0.97038745900000001</c:v>
                </c:pt>
                <c:pt idx="8925">
                  <c:v>0.97038745900000001</c:v>
                </c:pt>
                <c:pt idx="8926">
                  <c:v>0.97041130099999995</c:v>
                </c:pt>
                <c:pt idx="8927">
                  <c:v>0.97038745900000001</c:v>
                </c:pt>
                <c:pt idx="8928">
                  <c:v>0.97038745900000001</c:v>
                </c:pt>
                <c:pt idx="8929">
                  <c:v>0.97041130099999995</c:v>
                </c:pt>
                <c:pt idx="8930">
                  <c:v>0.97038745900000001</c:v>
                </c:pt>
                <c:pt idx="8931">
                  <c:v>0.97041130099999995</c:v>
                </c:pt>
                <c:pt idx="8932">
                  <c:v>0.97038745900000001</c:v>
                </c:pt>
                <c:pt idx="8933">
                  <c:v>0.97038745900000001</c:v>
                </c:pt>
                <c:pt idx="8934">
                  <c:v>0.97038745900000001</c:v>
                </c:pt>
                <c:pt idx="8935">
                  <c:v>0.97038745900000001</c:v>
                </c:pt>
                <c:pt idx="8936">
                  <c:v>0.97038745900000001</c:v>
                </c:pt>
                <c:pt idx="8937">
                  <c:v>0.97041130099999995</c:v>
                </c:pt>
                <c:pt idx="8938">
                  <c:v>0.97038745900000001</c:v>
                </c:pt>
                <c:pt idx="8939">
                  <c:v>0.97038745900000001</c:v>
                </c:pt>
                <c:pt idx="8940">
                  <c:v>0.97038745900000001</c:v>
                </c:pt>
                <c:pt idx="8941">
                  <c:v>0.97038745900000001</c:v>
                </c:pt>
                <c:pt idx="8942">
                  <c:v>0.97041130099999995</c:v>
                </c:pt>
                <c:pt idx="8943">
                  <c:v>0.97038745900000001</c:v>
                </c:pt>
                <c:pt idx="8944">
                  <c:v>0.97038745900000001</c:v>
                </c:pt>
                <c:pt idx="8945">
                  <c:v>0.97038745900000001</c:v>
                </c:pt>
                <c:pt idx="8946">
                  <c:v>0.97038745900000001</c:v>
                </c:pt>
                <c:pt idx="8947">
                  <c:v>0.97038745900000001</c:v>
                </c:pt>
                <c:pt idx="8948">
                  <c:v>0.97038745900000001</c:v>
                </c:pt>
                <c:pt idx="8949">
                  <c:v>0.97038745900000001</c:v>
                </c:pt>
                <c:pt idx="8950">
                  <c:v>0.97038745900000001</c:v>
                </c:pt>
                <c:pt idx="8951">
                  <c:v>0.97038745900000001</c:v>
                </c:pt>
                <c:pt idx="8952">
                  <c:v>0.97038745900000001</c:v>
                </c:pt>
                <c:pt idx="8953">
                  <c:v>0.97041130099999995</c:v>
                </c:pt>
                <c:pt idx="8954">
                  <c:v>0.97038745900000001</c:v>
                </c:pt>
                <c:pt idx="8955">
                  <c:v>0.97038745900000001</c:v>
                </c:pt>
                <c:pt idx="8956">
                  <c:v>0.97038745900000001</c:v>
                </c:pt>
                <c:pt idx="8957">
                  <c:v>0.97038745900000001</c:v>
                </c:pt>
                <c:pt idx="8958">
                  <c:v>0.97041130099999995</c:v>
                </c:pt>
                <c:pt idx="8959">
                  <c:v>0.97038745900000001</c:v>
                </c:pt>
                <c:pt idx="8960">
                  <c:v>0.97038745900000001</c:v>
                </c:pt>
                <c:pt idx="8961">
                  <c:v>0.97038745900000001</c:v>
                </c:pt>
                <c:pt idx="8962">
                  <c:v>0.97038745900000001</c:v>
                </c:pt>
                <c:pt idx="8963">
                  <c:v>0.97038745900000001</c:v>
                </c:pt>
                <c:pt idx="8964">
                  <c:v>0.97038745900000001</c:v>
                </c:pt>
                <c:pt idx="8965">
                  <c:v>0.97038745900000001</c:v>
                </c:pt>
                <c:pt idx="8966">
                  <c:v>0.97038745900000001</c:v>
                </c:pt>
                <c:pt idx="8967">
                  <c:v>0.97038745900000001</c:v>
                </c:pt>
                <c:pt idx="8968">
                  <c:v>0.97038745900000001</c:v>
                </c:pt>
                <c:pt idx="8969">
                  <c:v>0.97041130099999995</c:v>
                </c:pt>
                <c:pt idx="8970">
                  <c:v>0.97038745900000001</c:v>
                </c:pt>
                <c:pt idx="8971">
                  <c:v>0.97038745900000001</c:v>
                </c:pt>
                <c:pt idx="8972">
                  <c:v>0.97038745900000001</c:v>
                </c:pt>
                <c:pt idx="8973">
                  <c:v>0.97038745900000001</c:v>
                </c:pt>
                <c:pt idx="8974">
                  <c:v>0.97041130099999995</c:v>
                </c:pt>
                <c:pt idx="8975">
                  <c:v>0.97038745900000001</c:v>
                </c:pt>
                <c:pt idx="8976">
                  <c:v>0.97038745900000001</c:v>
                </c:pt>
                <c:pt idx="8977">
                  <c:v>0.97038745900000001</c:v>
                </c:pt>
                <c:pt idx="8978">
                  <c:v>0.97038745900000001</c:v>
                </c:pt>
                <c:pt idx="8979">
                  <c:v>0.97038745900000001</c:v>
                </c:pt>
                <c:pt idx="8980">
                  <c:v>0.97038745900000001</c:v>
                </c:pt>
                <c:pt idx="8981">
                  <c:v>0.97038745900000001</c:v>
                </c:pt>
                <c:pt idx="8982">
                  <c:v>0.97038745900000001</c:v>
                </c:pt>
                <c:pt idx="8983">
                  <c:v>0.97038745900000001</c:v>
                </c:pt>
                <c:pt idx="8984">
                  <c:v>0.97038745900000001</c:v>
                </c:pt>
                <c:pt idx="8985">
                  <c:v>0.97041130099999995</c:v>
                </c:pt>
                <c:pt idx="8986">
                  <c:v>0.97038745900000001</c:v>
                </c:pt>
                <c:pt idx="8987">
                  <c:v>0.97038745900000001</c:v>
                </c:pt>
                <c:pt idx="8988">
                  <c:v>0.97038745900000001</c:v>
                </c:pt>
                <c:pt idx="8989">
                  <c:v>0.97038745900000001</c:v>
                </c:pt>
                <c:pt idx="8990">
                  <c:v>0.97041130099999995</c:v>
                </c:pt>
                <c:pt idx="8991">
                  <c:v>0.97038745900000001</c:v>
                </c:pt>
                <c:pt idx="8992">
                  <c:v>0.97038745900000001</c:v>
                </c:pt>
                <c:pt idx="8993">
                  <c:v>0.97038745900000001</c:v>
                </c:pt>
                <c:pt idx="8994">
                  <c:v>0.97038745900000001</c:v>
                </c:pt>
                <c:pt idx="8995">
                  <c:v>0.97038745900000001</c:v>
                </c:pt>
                <c:pt idx="8996">
                  <c:v>0.97041130099999995</c:v>
                </c:pt>
                <c:pt idx="8997">
                  <c:v>0.97038745900000001</c:v>
                </c:pt>
                <c:pt idx="8998">
                  <c:v>0.97038745900000001</c:v>
                </c:pt>
                <c:pt idx="8999">
                  <c:v>0.97038745900000001</c:v>
                </c:pt>
                <c:pt idx="9000">
                  <c:v>0.97038745900000001</c:v>
                </c:pt>
                <c:pt idx="9001">
                  <c:v>0.97041130099999995</c:v>
                </c:pt>
                <c:pt idx="9002">
                  <c:v>0.97038745900000001</c:v>
                </c:pt>
                <c:pt idx="9003">
                  <c:v>0.97038745900000001</c:v>
                </c:pt>
                <c:pt idx="9004">
                  <c:v>0.97038745900000001</c:v>
                </c:pt>
                <c:pt idx="9005">
                  <c:v>0.97038745900000001</c:v>
                </c:pt>
                <c:pt idx="9006">
                  <c:v>0.97038745900000001</c:v>
                </c:pt>
                <c:pt idx="9007">
                  <c:v>0.97038745900000001</c:v>
                </c:pt>
                <c:pt idx="9008">
                  <c:v>0.97038745900000001</c:v>
                </c:pt>
                <c:pt idx="9009">
                  <c:v>0.97038745900000001</c:v>
                </c:pt>
                <c:pt idx="9010">
                  <c:v>0.97038745900000001</c:v>
                </c:pt>
                <c:pt idx="9011">
                  <c:v>0.97038745900000001</c:v>
                </c:pt>
                <c:pt idx="9012">
                  <c:v>0.97041130099999995</c:v>
                </c:pt>
                <c:pt idx="9013">
                  <c:v>0.97038745900000001</c:v>
                </c:pt>
                <c:pt idx="9014">
                  <c:v>0.97038745900000001</c:v>
                </c:pt>
                <c:pt idx="9015">
                  <c:v>0.97038745900000001</c:v>
                </c:pt>
                <c:pt idx="9016">
                  <c:v>0.97038745900000001</c:v>
                </c:pt>
                <c:pt idx="9017">
                  <c:v>0.97041130099999995</c:v>
                </c:pt>
                <c:pt idx="9018">
                  <c:v>0.97038745900000001</c:v>
                </c:pt>
                <c:pt idx="9019">
                  <c:v>0.97038745900000001</c:v>
                </c:pt>
                <c:pt idx="9020">
                  <c:v>0.97038745900000001</c:v>
                </c:pt>
                <c:pt idx="9021">
                  <c:v>0.97038745900000001</c:v>
                </c:pt>
                <c:pt idx="9022">
                  <c:v>0.97038745900000001</c:v>
                </c:pt>
                <c:pt idx="9023">
                  <c:v>0.97038745900000001</c:v>
                </c:pt>
                <c:pt idx="9024">
                  <c:v>0.97038745900000001</c:v>
                </c:pt>
                <c:pt idx="9025">
                  <c:v>0.97038745900000001</c:v>
                </c:pt>
                <c:pt idx="9026">
                  <c:v>0.97038745900000001</c:v>
                </c:pt>
                <c:pt idx="9027">
                  <c:v>0.97038745900000001</c:v>
                </c:pt>
                <c:pt idx="9028">
                  <c:v>0.97041130099999995</c:v>
                </c:pt>
                <c:pt idx="9029">
                  <c:v>0.97038745900000001</c:v>
                </c:pt>
                <c:pt idx="9030">
                  <c:v>0.97038745900000001</c:v>
                </c:pt>
                <c:pt idx="9031">
                  <c:v>0.97038745900000001</c:v>
                </c:pt>
                <c:pt idx="9032">
                  <c:v>0.97038745900000001</c:v>
                </c:pt>
                <c:pt idx="9033">
                  <c:v>0.97041130099999995</c:v>
                </c:pt>
                <c:pt idx="9034">
                  <c:v>0.97038745900000001</c:v>
                </c:pt>
                <c:pt idx="9035">
                  <c:v>0.97038745900000001</c:v>
                </c:pt>
                <c:pt idx="9036">
                  <c:v>0.97038745900000001</c:v>
                </c:pt>
                <c:pt idx="9037">
                  <c:v>0.97038745900000001</c:v>
                </c:pt>
                <c:pt idx="9038">
                  <c:v>0.97038745900000001</c:v>
                </c:pt>
                <c:pt idx="9039">
                  <c:v>0.97038745900000001</c:v>
                </c:pt>
                <c:pt idx="9040">
                  <c:v>0.97038745900000001</c:v>
                </c:pt>
                <c:pt idx="9041">
                  <c:v>0.97038745900000001</c:v>
                </c:pt>
                <c:pt idx="9042">
                  <c:v>0.97038745900000001</c:v>
                </c:pt>
                <c:pt idx="9043">
                  <c:v>0.97038745900000001</c:v>
                </c:pt>
                <c:pt idx="9044">
                  <c:v>0.97041130099999995</c:v>
                </c:pt>
                <c:pt idx="9045">
                  <c:v>0.97038745900000001</c:v>
                </c:pt>
                <c:pt idx="9046">
                  <c:v>0.97038745900000001</c:v>
                </c:pt>
                <c:pt idx="9047">
                  <c:v>0.97038745900000001</c:v>
                </c:pt>
                <c:pt idx="9048">
                  <c:v>0.97038745900000001</c:v>
                </c:pt>
                <c:pt idx="9049">
                  <c:v>0.97041130099999995</c:v>
                </c:pt>
                <c:pt idx="9050">
                  <c:v>0.97038745900000001</c:v>
                </c:pt>
                <c:pt idx="9051">
                  <c:v>0.97038745900000001</c:v>
                </c:pt>
                <c:pt idx="9052">
                  <c:v>0.97038745900000001</c:v>
                </c:pt>
                <c:pt idx="9053">
                  <c:v>0.97038745900000001</c:v>
                </c:pt>
                <c:pt idx="9054">
                  <c:v>0.97038745900000001</c:v>
                </c:pt>
                <c:pt idx="9055">
                  <c:v>0.97038745900000001</c:v>
                </c:pt>
                <c:pt idx="9056">
                  <c:v>0.97038745900000001</c:v>
                </c:pt>
                <c:pt idx="9057">
                  <c:v>0.97038745900000001</c:v>
                </c:pt>
                <c:pt idx="9058">
                  <c:v>0.97038745900000001</c:v>
                </c:pt>
                <c:pt idx="9059">
                  <c:v>0.97038745900000001</c:v>
                </c:pt>
                <c:pt idx="9060">
                  <c:v>0.97041130099999995</c:v>
                </c:pt>
                <c:pt idx="9061">
                  <c:v>0.97038745900000001</c:v>
                </c:pt>
                <c:pt idx="9062">
                  <c:v>0.97038745900000001</c:v>
                </c:pt>
                <c:pt idx="9063">
                  <c:v>0.97038745900000001</c:v>
                </c:pt>
                <c:pt idx="9064">
                  <c:v>0.97038745900000001</c:v>
                </c:pt>
                <c:pt idx="9065">
                  <c:v>0.97041130099999995</c:v>
                </c:pt>
                <c:pt idx="9066">
                  <c:v>0.97038745900000001</c:v>
                </c:pt>
                <c:pt idx="9067">
                  <c:v>0.97038745900000001</c:v>
                </c:pt>
                <c:pt idx="9068">
                  <c:v>0.97038745900000001</c:v>
                </c:pt>
                <c:pt idx="9069">
                  <c:v>0.97038745900000001</c:v>
                </c:pt>
                <c:pt idx="9070">
                  <c:v>0.97038745900000001</c:v>
                </c:pt>
                <c:pt idx="9071">
                  <c:v>0.97041130099999995</c:v>
                </c:pt>
                <c:pt idx="9072">
                  <c:v>0.97038745900000001</c:v>
                </c:pt>
                <c:pt idx="9073">
                  <c:v>0.97038745900000001</c:v>
                </c:pt>
                <c:pt idx="9074">
                  <c:v>0.97038745900000001</c:v>
                </c:pt>
                <c:pt idx="9075">
                  <c:v>0.97038745900000001</c:v>
                </c:pt>
                <c:pt idx="9076">
                  <c:v>0.97041130099999995</c:v>
                </c:pt>
                <c:pt idx="9077">
                  <c:v>0.97038745900000001</c:v>
                </c:pt>
                <c:pt idx="9078">
                  <c:v>0.97038745900000001</c:v>
                </c:pt>
                <c:pt idx="9079">
                  <c:v>0.97038745900000001</c:v>
                </c:pt>
                <c:pt idx="9080">
                  <c:v>0.97038745900000001</c:v>
                </c:pt>
                <c:pt idx="9081">
                  <c:v>0.97038745900000001</c:v>
                </c:pt>
                <c:pt idx="9082">
                  <c:v>0.97038745900000001</c:v>
                </c:pt>
                <c:pt idx="9083">
                  <c:v>0.97038745900000001</c:v>
                </c:pt>
                <c:pt idx="9084">
                  <c:v>0.97038745900000001</c:v>
                </c:pt>
                <c:pt idx="9085">
                  <c:v>0.97038745900000001</c:v>
                </c:pt>
                <c:pt idx="9086">
                  <c:v>0.97038745900000001</c:v>
                </c:pt>
                <c:pt idx="9087">
                  <c:v>0.97041130099999995</c:v>
                </c:pt>
                <c:pt idx="9088">
                  <c:v>0.97038745900000001</c:v>
                </c:pt>
                <c:pt idx="9089">
                  <c:v>0.97038745900000001</c:v>
                </c:pt>
                <c:pt idx="9090">
                  <c:v>0.97038745900000001</c:v>
                </c:pt>
                <c:pt idx="9091">
                  <c:v>0.97038745900000001</c:v>
                </c:pt>
                <c:pt idx="9092">
                  <c:v>0.97041130099999995</c:v>
                </c:pt>
                <c:pt idx="9093">
                  <c:v>0.97038745900000001</c:v>
                </c:pt>
                <c:pt idx="9094">
                  <c:v>0.97038745900000001</c:v>
                </c:pt>
                <c:pt idx="9095">
                  <c:v>0.97038745900000001</c:v>
                </c:pt>
                <c:pt idx="9096">
                  <c:v>0.97038745900000001</c:v>
                </c:pt>
                <c:pt idx="9097">
                  <c:v>0.97038745900000001</c:v>
                </c:pt>
                <c:pt idx="9098">
                  <c:v>0.97038745900000001</c:v>
                </c:pt>
                <c:pt idx="9099">
                  <c:v>0.97038745900000001</c:v>
                </c:pt>
                <c:pt idx="9100">
                  <c:v>0.97038745900000001</c:v>
                </c:pt>
                <c:pt idx="9101">
                  <c:v>0.97038745900000001</c:v>
                </c:pt>
                <c:pt idx="9102">
                  <c:v>0.97038745900000001</c:v>
                </c:pt>
                <c:pt idx="9103">
                  <c:v>0.97041130099999995</c:v>
                </c:pt>
                <c:pt idx="9104">
                  <c:v>0.97038745900000001</c:v>
                </c:pt>
                <c:pt idx="9105">
                  <c:v>0.97038745900000001</c:v>
                </c:pt>
                <c:pt idx="9106">
                  <c:v>0.97038745900000001</c:v>
                </c:pt>
                <c:pt idx="9107">
                  <c:v>0.97038745900000001</c:v>
                </c:pt>
                <c:pt idx="9108">
                  <c:v>0.97041130099999995</c:v>
                </c:pt>
                <c:pt idx="9109">
                  <c:v>0.97038745900000001</c:v>
                </c:pt>
                <c:pt idx="9110">
                  <c:v>0.97038745900000001</c:v>
                </c:pt>
                <c:pt idx="9111">
                  <c:v>0.97038745900000001</c:v>
                </c:pt>
                <c:pt idx="9112">
                  <c:v>0.97038745900000001</c:v>
                </c:pt>
                <c:pt idx="9113">
                  <c:v>0.97038745900000001</c:v>
                </c:pt>
                <c:pt idx="9114">
                  <c:v>0.97038745900000001</c:v>
                </c:pt>
                <c:pt idx="9115">
                  <c:v>0.97038745900000001</c:v>
                </c:pt>
                <c:pt idx="9116">
                  <c:v>0.97038745900000001</c:v>
                </c:pt>
                <c:pt idx="9117">
                  <c:v>0.97038745900000001</c:v>
                </c:pt>
                <c:pt idx="9118">
                  <c:v>0.97038745900000001</c:v>
                </c:pt>
                <c:pt idx="9119">
                  <c:v>0.97041130099999995</c:v>
                </c:pt>
                <c:pt idx="9120">
                  <c:v>0.97038745900000001</c:v>
                </c:pt>
                <c:pt idx="9121">
                  <c:v>0.97038745900000001</c:v>
                </c:pt>
                <c:pt idx="9122">
                  <c:v>0.97038745900000001</c:v>
                </c:pt>
                <c:pt idx="9123">
                  <c:v>0.97038745900000001</c:v>
                </c:pt>
                <c:pt idx="9124">
                  <c:v>0.97041130099999995</c:v>
                </c:pt>
                <c:pt idx="9125">
                  <c:v>0.97038745900000001</c:v>
                </c:pt>
                <c:pt idx="9126">
                  <c:v>0.97038745900000001</c:v>
                </c:pt>
                <c:pt idx="9127">
                  <c:v>0.97038745900000001</c:v>
                </c:pt>
                <c:pt idx="9128">
                  <c:v>0.97038745900000001</c:v>
                </c:pt>
                <c:pt idx="9129">
                  <c:v>0.97038745900000001</c:v>
                </c:pt>
                <c:pt idx="9130">
                  <c:v>0.97038745900000001</c:v>
                </c:pt>
                <c:pt idx="9131">
                  <c:v>0.97038745900000001</c:v>
                </c:pt>
                <c:pt idx="9132">
                  <c:v>0.97038745900000001</c:v>
                </c:pt>
                <c:pt idx="9133">
                  <c:v>0.97038745900000001</c:v>
                </c:pt>
                <c:pt idx="9134">
                  <c:v>0.97038745900000001</c:v>
                </c:pt>
                <c:pt idx="9135">
                  <c:v>0.97041130099999995</c:v>
                </c:pt>
                <c:pt idx="9136">
                  <c:v>0.97038745900000001</c:v>
                </c:pt>
                <c:pt idx="9137">
                  <c:v>0.97038745900000001</c:v>
                </c:pt>
                <c:pt idx="9138">
                  <c:v>0.97038745900000001</c:v>
                </c:pt>
                <c:pt idx="9139">
                  <c:v>0.97038745900000001</c:v>
                </c:pt>
                <c:pt idx="9140">
                  <c:v>0.97041130099999995</c:v>
                </c:pt>
                <c:pt idx="9141">
                  <c:v>0.97038745900000001</c:v>
                </c:pt>
                <c:pt idx="9142">
                  <c:v>0.97038745900000001</c:v>
                </c:pt>
                <c:pt idx="9143">
                  <c:v>0.97038745900000001</c:v>
                </c:pt>
                <c:pt idx="9144">
                  <c:v>0.97038745900000001</c:v>
                </c:pt>
                <c:pt idx="9145">
                  <c:v>0.97038745900000001</c:v>
                </c:pt>
                <c:pt idx="9146">
                  <c:v>0.97041130099999995</c:v>
                </c:pt>
                <c:pt idx="9147">
                  <c:v>0.97038745900000001</c:v>
                </c:pt>
                <c:pt idx="9148">
                  <c:v>0.97038745900000001</c:v>
                </c:pt>
                <c:pt idx="9149">
                  <c:v>0.97038745900000001</c:v>
                </c:pt>
                <c:pt idx="9150">
                  <c:v>0.97038745900000001</c:v>
                </c:pt>
                <c:pt idx="9151">
                  <c:v>0.97041130099999995</c:v>
                </c:pt>
                <c:pt idx="9152">
                  <c:v>0.97038745900000001</c:v>
                </c:pt>
                <c:pt idx="9153">
                  <c:v>0.97038745900000001</c:v>
                </c:pt>
                <c:pt idx="9154">
                  <c:v>0.97038745900000001</c:v>
                </c:pt>
                <c:pt idx="9155">
                  <c:v>0.97038745900000001</c:v>
                </c:pt>
                <c:pt idx="9156">
                  <c:v>0.97038745900000001</c:v>
                </c:pt>
                <c:pt idx="9157">
                  <c:v>0.97038745900000001</c:v>
                </c:pt>
                <c:pt idx="9158">
                  <c:v>0.97038745900000001</c:v>
                </c:pt>
                <c:pt idx="9159">
                  <c:v>0.97038745900000001</c:v>
                </c:pt>
                <c:pt idx="9160">
                  <c:v>0.97038745900000001</c:v>
                </c:pt>
                <c:pt idx="9161">
                  <c:v>0.97038745900000001</c:v>
                </c:pt>
                <c:pt idx="9162">
                  <c:v>0.97041130099999995</c:v>
                </c:pt>
                <c:pt idx="9163">
                  <c:v>0.97038745900000001</c:v>
                </c:pt>
                <c:pt idx="9164">
                  <c:v>0.97038745900000001</c:v>
                </c:pt>
                <c:pt idx="9165">
                  <c:v>0.97038745900000001</c:v>
                </c:pt>
                <c:pt idx="9166">
                  <c:v>0.97038745900000001</c:v>
                </c:pt>
                <c:pt idx="9167">
                  <c:v>0.97041130099999995</c:v>
                </c:pt>
                <c:pt idx="9168">
                  <c:v>0.97038745900000001</c:v>
                </c:pt>
                <c:pt idx="9169">
                  <c:v>0.97038745900000001</c:v>
                </c:pt>
                <c:pt idx="9170">
                  <c:v>0.97038745900000001</c:v>
                </c:pt>
                <c:pt idx="9171">
                  <c:v>0.97038745900000001</c:v>
                </c:pt>
                <c:pt idx="9172">
                  <c:v>0.97038745900000001</c:v>
                </c:pt>
                <c:pt idx="9173">
                  <c:v>0.97038745900000001</c:v>
                </c:pt>
                <c:pt idx="9174">
                  <c:v>0.97038745900000001</c:v>
                </c:pt>
                <c:pt idx="9175">
                  <c:v>0.97038745900000001</c:v>
                </c:pt>
                <c:pt idx="9176">
                  <c:v>0.97038745900000001</c:v>
                </c:pt>
                <c:pt idx="9177">
                  <c:v>0.97038745900000001</c:v>
                </c:pt>
                <c:pt idx="9178">
                  <c:v>0.97041130099999995</c:v>
                </c:pt>
                <c:pt idx="9179">
                  <c:v>0.97038745900000001</c:v>
                </c:pt>
                <c:pt idx="9180">
                  <c:v>0.97038745900000001</c:v>
                </c:pt>
                <c:pt idx="9181">
                  <c:v>0.97038745900000001</c:v>
                </c:pt>
                <c:pt idx="9182">
                  <c:v>0.97038745900000001</c:v>
                </c:pt>
                <c:pt idx="9183">
                  <c:v>0.97041130099999995</c:v>
                </c:pt>
                <c:pt idx="9184">
                  <c:v>0.97038745900000001</c:v>
                </c:pt>
                <c:pt idx="9185">
                  <c:v>0.97038745900000001</c:v>
                </c:pt>
                <c:pt idx="9186">
                  <c:v>0.97038745900000001</c:v>
                </c:pt>
                <c:pt idx="9187">
                  <c:v>0.97038745900000001</c:v>
                </c:pt>
                <c:pt idx="9188">
                  <c:v>0.97038745900000001</c:v>
                </c:pt>
                <c:pt idx="9189">
                  <c:v>0.97038745900000001</c:v>
                </c:pt>
                <c:pt idx="9190">
                  <c:v>0.97038745900000001</c:v>
                </c:pt>
                <c:pt idx="9191">
                  <c:v>0.97038745900000001</c:v>
                </c:pt>
                <c:pt idx="9192">
                  <c:v>0.97038745900000001</c:v>
                </c:pt>
                <c:pt idx="9193">
                  <c:v>0.97038745900000001</c:v>
                </c:pt>
                <c:pt idx="9194">
                  <c:v>0.97041130099999995</c:v>
                </c:pt>
                <c:pt idx="9195">
                  <c:v>0.97038745900000001</c:v>
                </c:pt>
                <c:pt idx="9196">
                  <c:v>0.97038745900000001</c:v>
                </c:pt>
                <c:pt idx="9197">
                  <c:v>0.97038745900000001</c:v>
                </c:pt>
                <c:pt idx="9198">
                  <c:v>0.97038745900000001</c:v>
                </c:pt>
                <c:pt idx="9199">
                  <c:v>0.97041130099999995</c:v>
                </c:pt>
                <c:pt idx="9200">
                  <c:v>0.97038745900000001</c:v>
                </c:pt>
                <c:pt idx="9201">
                  <c:v>0.97038745900000001</c:v>
                </c:pt>
                <c:pt idx="9202">
                  <c:v>0.97038745900000001</c:v>
                </c:pt>
                <c:pt idx="9203">
                  <c:v>0.97038745900000001</c:v>
                </c:pt>
                <c:pt idx="9204">
                  <c:v>0.97038745900000001</c:v>
                </c:pt>
                <c:pt idx="9205">
                  <c:v>0.97038745900000001</c:v>
                </c:pt>
                <c:pt idx="9206">
                  <c:v>0.97038745900000001</c:v>
                </c:pt>
                <c:pt idx="9207">
                  <c:v>0.97038745900000001</c:v>
                </c:pt>
                <c:pt idx="9208">
                  <c:v>0.97038745900000001</c:v>
                </c:pt>
                <c:pt idx="9209">
                  <c:v>0.97038745900000001</c:v>
                </c:pt>
                <c:pt idx="9210">
                  <c:v>0.97041130099999995</c:v>
                </c:pt>
                <c:pt idx="9211">
                  <c:v>0.97038745900000001</c:v>
                </c:pt>
                <c:pt idx="9212">
                  <c:v>0.97038745900000001</c:v>
                </c:pt>
                <c:pt idx="9213">
                  <c:v>0.97038745900000001</c:v>
                </c:pt>
                <c:pt idx="9214">
                  <c:v>0.97038745900000001</c:v>
                </c:pt>
                <c:pt idx="9215">
                  <c:v>0.97041130099999995</c:v>
                </c:pt>
                <c:pt idx="9216">
                  <c:v>0.97038745900000001</c:v>
                </c:pt>
                <c:pt idx="9217">
                  <c:v>0.97038745900000001</c:v>
                </c:pt>
                <c:pt idx="9218">
                  <c:v>0.97038745900000001</c:v>
                </c:pt>
                <c:pt idx="9219">
                  <c:v>0.97038745900000001</c:v>
                </c:pt>
                <c:pt idx="9220">
                  <c:v>0.97038745900000001</c:v>
                </c:pt>
                <c:pt idx="9221">
                  <c:v>0.97041130099999995</c:v>
                </c:pt>
                <c:pt idx="9222">
                  <c:v>0.97038745900000001</c:v>
                </c:pt>
                <c:pt idx="9223">
                  <c:v>0.97038745900000001</c:v>
                </c:pt>
                <c:pt idx="9224">
                  <c:v>0.97038745900000001</c:v>
                </c:pt>
                <c:pt idx="9225">
                  <c:v>0.97038745900000001</c:v>
                </c:pt>
                <c:pt idx="9226">
                  <c:v>0.97041130099999995</c:v>
                </c:pt>
                <c:pt idx="9227">
                  <c:v>0.97038745900000001</c:v>
                </c:pt>
                <c:pt idx="9228">
                  <c:v>0.97038745900000001</c:v>
                </c:pt>
                <c:pt idx="9229">
                  <c:v>0.97038745900000001</c:v>
                </c:pt>
                <c:pt idx="9230">
                  <c:v>0.97038745900000001</c:v>
                </c:pt>
                <c:pt idx="9231">
                  <c:v>0.97038745900000001</c:v>
                </c:pt>
                <c:pt idx="9232">
                  <c:v>0.97038745900000001</c:v>
                </c:pt>
                <c:pt idx="9233">
                  <c:v>0.97038745900000001</c:v>
                </c:pt>
                <c:pt idx="9234">
                  <c:v>0.97038745900000001</c:v>
                </c:pt>
                <c:pt idx="9235">
                  <c:v>0.97038745900000001</c:v>
                </c:pt>
                <c:pt idx="9236">
                  <c:v>0.97038745900000001</c:v>
                </c:pt>
                <c:pt idx="9237">
                  <c:v>0.97041130099999995</c:v>
                </c:pt>
                <c:pt idx="9238">
                  <c:v>0.97038745900000001</c:v>
                </c:pt>
                <c:pt idx="9239">
                  <c:v>0.97038745900000001</c:v>
                </c:pt>
                <c:pt idx="9240">
                  <c:v>0.97038745900000001</c:v>
                </c:pt>
                <c:pt idx="9241">
                  <c:v>0.97038745900000001</c:v>
                </c:pt>
                <c:pt idx="9242">
                  <c:v>0.97041130099999995</c:v>
                </c:pt>
                <c:pt idx="9243">
                  <c:v>0.97038745900000001</c:v>
                </c:pt>
                <c:pt idx="9244">
                  <c:v>0.97038745900000001</c:v>
                </c:pt>
                <c:pt idx="9245">
                  <c:v>0.97038745900000001</c:v>
                </c:pt>
                <c:pt idx="9246">
                  <c:v>0.97038745900000001</c:v>
                </c:pt>
                <c:pt idx="9247">
                  <c:v>0.97038745900000001</c:v>
                </c:pt>
                <c:pt idx="9248">
                  <c:v>0.97038745900000001</c:v>
                </c:pt>
                <c:pt idx="9249">
                  <c:v>0.97038745900000001</c:v>
                </c:pt>
                <c:pt idx="9250">
                  <c:v>0.97038745900000001</c:v>
                </c:pt>
                <c:pt idx="9251">
                  <c:v>0.97038745900000001</c:v>
                </c:pt>
                <c:pt idx="9252">
                  <c:v>0.97038745900000001</c:v>
                </c:pt>
                <c:pt idx="9253">
                  <c:v>0.97041130099999995</c:v>
                </c:pt>
                <c:pt idx="9254">
                  <c:v>0.97038745900000001</c:v>
                </c:pt>
                <c:pt idx="9255">
                  <c:v>0.97038745900000001</c:v>
                </c:pt>
                <c:pt idx="9256">
                  <c:v>0.97038745900000001</c:v>
                </c:pt>
                <c:pt idx="9257">
                  <c:v>0.97038745900000001</c:v>
                </c:pt>
                <c:pt idx="9258">
                  <c:v>0.97041130099999995</c:v>
                </c:pt>
                <c:pt idx="9259">
                  <c:v>0.97038745900000001</c:v>
                </c:pt>
                <c:pt idx="9260">
                  <c:v>0.97038745900000001</c:v>
                </c:pt>
                <c:pt idx="9261">
                  <c:v>0.97038745900000001</c:v>
                </c:pt>
                <c:pt idx="9262">
                  <c:v>0.97038745900000001</c:v>
                </c:pt>
                <c:pt idx="9263">
                  <c:v>0.97038745900000001</c:v>
                </c:pt>
                <c:pt idx="9264">
                  <c:v>0.97038745900000001</c:v>
                </c:pt>
                <c:pt idx="9265">
                  <c:v>0.97038745900000001</c:v>
                </c:pt>
                <c:pt idx="9266">
                  <c:v>0.97038745900000001</c:v>
                </c:pt>
                <c:pt idx="9267">
                  <c:v>0.97038745900000001</c:v>
                </c:pt>
                <c:pt idx="9268">
                  <c:v>0.97038745900000001</c:v>
                </c:pt>
                <c:pt idx="9269">
                  <c:v>0.97041130099999995</c:v>
                </c:pt>
                <c:pt idx="9270">
                  <c:v>0.97038745900000001</c:v>
                </c:pt>
                <c:pt idx="9271">
                  <c:v>0.97038745900000001</c:v>
                </c:pt>
                <c:pt idx="9272">
                  <c:v>0.97038745900000001</c:v>
                </c:pt>
                <c:pt idx="9273">
                  <c:v>0.97038745900000001</c:v>
                </c:pt>
                <c:pt idx="9274">
                  <c:v>0.97041130099999995</c:v>
                </c:pt>
                <c:pt idx="9275">
                  <c:v>0.97038745900000001</c:v>
                </c:pt>
                <c:pt idx="9276">
                  <c:v>0.97038745900000001</c:v>
                </c:pt>
                <c:pt idx="9277">
                  <c:v>0.97038745900000001</c:v>
                </c:pt>
                <c:pt idx="9278">
                  <c:v>0.97038745900000001</c:v>
                </c:pt>
                <c:pt idx="9279">
                  <c:v>0.97038745900000001</c:v>
                </c:pt>
                <c:pt idx="9280">
                  <c:v>0.97038745900000001</c:v>
                </c:pt>
                <c:pt idx="9281">
                  <c:v>0.97038745900000001</c:v>
                </c:pt>
                <c:pt idx="9282">
                  <c:v>0.97038745900000001</c:v>
                </c:pt>
                <c:pt idx="9283">
                  <c:v>0.97038745900000001</c:v>
                </c:pt>
                <c:pt idx="9284">
                  <c:v>0.97038745900000001</c:v>
                </c:pt>
                <c:pt idx="9285">
                  <c:v>0.97041130099999995</c:v>
                </c:pt>
                <c:pt idx="9286">
                  <c:v>0.97038745900000001</c:v>
                </c:pt>
                <c:pt idx="9287">
                  <c:v>0.97038745900000001</c:v>
                </c:pt>
                <c:pt idx="9288">
                  <c:v>0.97038745900000001</c:v>
                </c:pt>
                <c:pt idx="9289">
                  <c:v>0.97038745900000001</c:v>
                </c:pt>
                <c:pt idx="9290">
                  <c:v>0.97041130099999995</c:v>
                </c:pt>
                <c:pt idx="9291">
                  <c:v>0.97038745900000001</c:v>
                </c:pt>
                <c:pt idx="9292">
                  <c:v>0.97038745900000001</c:v>
                </c:pt>
                <c:pt idx="9293">
                  <c:v>0.97038745900000001</c:v>
                </c:pt>
                <c:pt idx="9294">
                  <c:v>0.97038745900000001</c:v>
                </c:pt>
                <c:pt idx="9295">
                  <c:v>0.97038745900000001</c:v>
                </c:pt>
                <c:pt idx="9296">
                  <c:v>0.97041130099999995</c:v>
                </c:pt>
                <c:pt idx="9297">
                  <c:v>0.97038745900000001</c:v>
                </c:pt>
                <c:pt idx="9298">
                  <c:v>0.97038745900000001</c:v>
                </c:pt>
                <c:pt idx="9299">
                  <c:v>0.97038745900000001</c:v>
                </c:pt>
                <c:pt idx="9300">
                  <c:v>0.97038745900000001</c:v>
                </c:pt>
                <c:pt idx="9301">
                  <c:v>0.97041130099999995</c:v>
                </c:pt>
                <c:pt idx="9302">
                  <c:v>0.97038745900000001</c:v>
                </c:pt>
                <c:pt idx="9303">
                  <c:v>0.97038745900000001</c:v>
                </c:pt>
                <c:pt idx="9304">
                  <c:v>0.97038745900000001</c:v>
                </c:pt>
                <c:pt idx="9305">
                  <c:v>0.97038745900000001</c:v>
                </c:pt>
                <c:pt idx="9306">
                  <c:v>0.97038745900000001</c:v>
                </c:pt>
                <c:pt idx="9307">
                  <c:v>0.97038745900000001</c:v>
                </c:pt>
                <c:pt idx="9308">
                  <c:v>0.97038745900000001</c:v>
                </c:pt>
                <c:pt idx="9309">
                  <c:v>0.97038745900000001</c:v>
                </c:pt>
                <c:pt idx="9310">
                  <c:v>0.97038745900000001</c:v>
                </c:pt>
                <c:pt idx="9311">
                  <c:v>0.97038745900000001</c:v>
                </c:pt>
                <c:pt idx="9312">
                  <c:v>0.97041130099999995</c:v>
                </c:pt>
                <c:pt idx="9313">
                  <c:v>0.97038745900000001</c:v>
                </c:pt>
                <c:pt idx="9314">
                  <c:v>0.97038745900000001</c:v>
                </c:pt>
                <c:pt idx="9315">
                  <c:v>0.97038745900000001</c:v>
                </c:pt>
                <c:pt idx="9316">
                  <c:v>0.97038745900000001</c:v>
                </c:pt>
                <c:pt idx="9317">
                  <c:v>0.97041130099999995</c:v>
                </c:pt>
                <c:pt idx="9318">
                  <c:v>0.97038745900000001</c:v>
                </c:pt>
                <c:pt idx="9319">
                  <c:v>0.97038745900000001</c:v>
                </c:pt>
                <c:pt idx="9320">
                  <c:v>0.97038745900000001</c:v>
                </c:pt>
                <c:pt idx="9321">
                  <c:v>0.97038745900000001</c:v>
                </c:pt>
                <c:pt idx="9322">
                  <c:v>0.97038745900000001</c:v>
                </c:pt>
                <c:pt idx="9323">
                  <c:v>0.97038745900000001</c:v>
                </c:pt>
                <c:pt idx="9324">
                  <c:v>0.97038745900000001</c:v>
                </c:pt>
                <c:pt idx="9325">
                  <c:v>0.97038745900000001</c:v>
                </c:pt>
                <c:pt idx="9326">
                  <c:v>0.97038745900000001</c:v>
                </c:pt>
                <c:pt idx="9327">
                  <c:v>0.97038745900000001</c:v>
                </c:pt>
                <c:pt idx="9328">
                  <c:v>0.97041130099999995</c:v>
                </c:pt>
                <c:pt idx="9329">
                  <c:v>0.97038745900000001</c:v>
                </c:pt>
                <c:pt idx="9330">
                  <c:v>0.97038745900000001</c:v>
                </c:pt>
                <c:pt idx="9331">
                  <c:v>0.97038745900000001</c:v>
                </c:pt>
                <c:pt idx="9332">
                  <c:v>0.97038745900000001</c:v>
                </c:pt>
                <c:pt idx="9333">
                  <c:v>0.97041130099999995</c:v>
                </c:pt>
                <c:pt idx="9334">
                  <c:v>0.97038745900000001</c:v>
                </c:pt>
                <c:pt idx="9335">
                  <c:v>0.97038745900000001</c:v>
                </c:pt>
                <c:pt idx="9336">
                  <c:v>0.97038745900000001</c:v>
                </c:pt>
                <c:pt idx="9337">
                  <c:v>0.97038745900000001</c:v>
                </c:pt>
                <c:pt idx="9338">
                  <c:v>0.97038745900000001</c:v>
                </c:pt>
                <c:pt idx="9339">
                  <c:v>0.97038745900000001</c:v>
                </c:pt>
                <c:pt idx="9340">
                  <c:v>0.97038745900000001</c:v>
                </c:pt>
                <c:pt idx="9341">
                  <c:v>0.97038745900000001</c:v>
                </c:pt>
                <c:pt idx="9342">
                  <c:v>0.97038745900000001</c:v>
                </c:pt>
                <c:pt idx="9343">
                  <c:v>0.97038745900000001</c:v>
                </c:pt>
                <c:pt idx="9344">
                  <c:v>0.97041130099999995</c:v>
                </c:pt>
                <c:pt idx="9345">
                  <c:v>0.97038745900000001</c:v>
                </c:pt>
                <c:pt idx="9346">
                  <c:v>0.97038745900000001</c:v>
                </c:pt>
                <c:pt idx="9347">
                  <c:v>0.97038745900000001</c:v>
                </c:pt>
                <c:pt idx="9348">
                  <c:v>0.97038745900000001</c:v>
                </c:pt>
                <c:pt idx="9349">
                  <c:v>0.97041130099999995</c:v>
                </c:pt>
                <c:pt idx="9350">
                  <c:v>0.97038745900000001</c:v>
                </c:pt>
                <c:pt idx="9351">
                  <c:v>0.97038745900000001</c:v>
                </c:pt>
                <c:pt idx="9352">
                  <c:v>0.97038745900000001</c:v>
                </c:pt>
                <c:pt idx="9353">
                  <c:v>0.97038745900000001</c:v>
                </c:pt>
                <c:pt idx="9354">
                  <c:v>0.97038745900000001</c:v>
                </c:pt>
                <c:pt idx="9355">
                  <c:v>0.97038745900000001</c:v>
                </c:pt>
                <c:pt idx="9356">
                  <c:v>0.97038745900000001</c:v>
                </c:pt>
                <c:pt idx="9357">
                  <c:v>0.97038745900000001</c:v>
                </c:pt>
                <c:pt idx="9358">
                  <c:v>0.97038745900000001</c:v>
                </c:pt>
                <c:pt idx="9359">
                  <c:v>0.97038745900000001</c:v>
                </c:pt>
                <c:pt idx="9360">
                  <c:v>0.97041130099999995</c:v>
                </c:pt>
                <c:pt idx="9361">
                  <c:v>0.97038745900000001</c:v>
                </c:pt>
                <c:pt idx="9362">
                  <c:v>0.97038745900000001</c:v>
                </c:pt>
                <c:pt idx="9363">
                  <c:v>0.97041130099999995</c:v>
                </c:pt>
                <c:pt idx="9364">
                  <c:v>0.97038745900000001</c:v>
                </c:pt>
                <c:pt idx="9365">
                  <c:v>0.97041130099999995</c:v>
                </c:pt>
                <c:pt idx="9366">
                  <c:v>0.97038745900000001</c:v>
                </c:pt>
                <c:pt idx="9367">
                  <c:v>0.97038745900000001</c:v>
                </c:pt>
                <c:pt idx="9368">
                  <c:v>0.97038745900000001</c:v>
                </c:pt>
                <c:pt idx="9369">
                  <c:v>0.97038745900000001</c:v>
                </c:pt>
                <c:pt idx="9370">
                  <c:v>0.97038745900000001</c:v>
                </c:pt>
                <c:pt idx="9371">
                  <c:v>0.97041130099999995</c:v>
                </c:pt>
                <c:pt idx="9372">
                  <c:v>0.97038745900000001</c:v>
                </c:pt>
                <c:pt idx="9373">
                  <c:v>0.97038745900000001</c:v>
                </c:pt>
                <c:pt idx="9374">
                  <c:v>0.97038745900000001</c:v>
                </c:pt>
                <c:pt idx="9375">
                  <c:v>0.97038745900000001</c:v>
                </c:pt>
                <c:pt idx="9376">
                  <c:v>0.97041130099999995</c:v>
                </c:pt>
                <c:pt idx="9377">
                  <c:v>0.97038745900000001</c:v>
                </c:pt>
                <c:pt idx="9378">
                  <c:v>0.97038745900000001</c:v>
                </c:pt>
                <c:pt idx="9379">
                  <c:v>0.97038745900000001</c:v>
                </c:pt>
                <c:pt idx="9380">
                  <c:v>0.97038745900000001</c:v>
                </c:pt>
                <c:pt idx="9381">
                  <c:v>0.97038745900000001</c:v>
                </c:pt>
                <c:pt idx="9382">
                  <c:v>0.97038745900000001</c:v>
                </c:pt>
                <c:pt idx="9383">
                  <c:v>0.97038745900000001</c:v>
                </c:pt>
                <c:pt idx="9384">
                  <c:v>0.97038745900000001</c:v>
                </c:pt>
                <c:pt idx="9385">
                  <c:v>0.97038745900000001</c:v>
                </c:pt>
                <c:pt idx="9386">
                  <c:v>0.97038745900000001</c:v>
                </c:pt>
                <c:pt idx="9387">
                  <c:v>0.97041130099999995</c:v>
                </c:pt>
                <c:pt idx="9388">
                  <c:v>0.97038745900000001</c:v>
                </c:pt>
                <c:pt idx="9389">
                  <c:v>0.97038745900000001</c:v>
                </c:pt>
                <c:pt idx="9390">
                  <c:v>0.97038745900000001</c:v>
                </c:pt>
                <c:pt idx="9391">
                  <c:v>0.97038745900000001</c:v>
                </c:pt>
                <c:pt idx="9392">
                  <c:v>0.97041130099999995</c:v>
                </c:pt>
                <c:pt idx="9393">
                  <c:v>0.97038745900000001</c:v>
                </c:pt>
                <c:pt idx="9394">
                  <c:v>0.97038745900000001</c:v>
                </c:pt>
                <c:pt idx="9395">
                  <c:v>0.97038745900000001</c:v>
                </c:pt>
                <c:pt idx="9396">
                  <c:v>0.97038745900000001</c:v>
                </c:pt>
                <c:pt idx="9397">
                  <c:v>0.97038745900000001</c:v>
                </c:pt>
                <c:pt idx="9398">
                  <c:v>0.97038745900000001</c:v>
                </c:pt>
                <c:pt idx="9399">
                  <c:v>0.97038745900000001</c:v>
                </c:pt>
                <c:pt idx="9400">
                  <c:v>0.97038745900000001</c:v>
                </c:pt>
                <c:pt idx="9401">
                  <c:v>0.97038745900000001</c:v>
                </c:pt>
                <c:pt idx="9402">
                  <c:v>0.97038745900000001</c:v>
                </c:pt>
                <c:pt idx="9403">
                  <c:v>0.97041130099999995</c:v>
                </c:pt>
                <c:pt idx="9404">
                  <c:v>0.97038745900000001</c:v>
                </c:pt>
                <c:pt idx="9405">
                  <c:v>0.97038745900000001</c:v>
                </c:pt>
                <c:pt idx="9406">
                  <c:v>0.97038745900000001</c:v>
                </c:pt>
                <c:pt idx="9407">
                  <c:v>0.97038745900000001</c:v>
                </c:pt>
                <c:pt idx="9408">
                  <c:v>0.97041130099999995</c:v>
                </c:pt>
                <c:pt idx="9409">
                  <c:v>0.97038745900000001</c:v>
                </c:pt>
                <c:pt idx="9410">
                  <c:v>0.97038745900000001</c:v>
                </c:pt>
                <c:pt idx="9411">
                  <c:v>0.97038745900000001</c:v>
                </c:pt>
                <c:pt idx="9412">
                  <c:v>0.97038745900000001</c:v>
                </c:pt>
                <c:pt idx="9413">
                  <c:v>0.97038745900000001</c:v>
                </c:pt>
                <c:pt idx="9414">
                  <c:v>0.97038745900000001</c:v>
                </c:pt>
                <c:pt idx="9415">
                  <c:v>0.97038745900000001</c:v>
                </c:pt>
                <c:pt idx="9416">
                  <c:v>0.97038745900000001</c:v>
                </c:pt>
                <c:pt idx="9417">
                  <c:v>0.97038745900000001</c:v>
                </c:pt>
                <c:pt idx="9418">
                  <c:v>0.97038745900000001</c:v>
                </c:pt>
                <c:pt idx="9419">
                  <c:v>0.97041130099999995</c:v>
                </c:pt>
                <c:pt idx="9420">
                  <c:v>0.97038745900000001</c:v>
                </c:pt>
                <c:pt idx="9421">
                  <c:v>0.97038745900000001</c:v>
                </c:pt>
                <c:pt idx="9422">
                  <c:v>0.97038745900000001</c:v>
                </c:pt>
                <c:pt idx="9423">
                  <c:v>0.97038745900000001</c:v>
                </c:pt>
                <c:pt idx="9424">
                  <c:v>0.97041130099999995</c:v>
                </c:pt>
                <c:pt idx="9425">
                  <c:v>0.97038745900000001</c:v>
                </c:pt>
                <c:pt idx="9426">
                  <c:v>0.97038745900000001</c:v>
                </c:pt>
                <c:pt idx="9427">
                  <c:v>0.97038745900000001</c:v>
                </c:pt>
                <c:pt idx="9428">
                  <c:v>0.97038745900000001</c:v>
                </c:pt>
                <c:pt idx="9429">
                  <c:v>0.97038745900000001</c:v>
                </c:pt>
                <c:pt idx="9430">
                  <c:v>0.97038745900000001</c:v>
                </c:pt>
                <c:pt idx="9431">
                  <c:v>0.97038745900000001</c:v>
                </c:pt>
                <c:pt idx="9432">
                  <c:v>0.97038745900000001</c:v>
                </c:pt>
                <c:pt idx="9433">
                  <c:v>0.97038745900000001</c:v>
                </c:pt>
                <c:pt idx="9434">
                  <c:v>0.97038745900000001</c:v>
                </c:pt>
                <c:pt idx="9435">
                  <c:v>0.97041130099999995</c:v>
                </c:pt>
                <c:pt idx="9436">
                  <c:v>0.97038745900000001</c:v>
                </c:pt>
                <c:pt idx="9437">
                  <c:v>0.97038745900000001</c:v>
                </c:pt>
                <c:pt idx="9438">
                  <c:v>0.97041130099999995</c:v>
                </c:pt>
                <c:pt idx="9439">
                  <c:v>0.97038745900000001</c:v>
                </c:pt>
                <c:pt idx="9440">
                  <c:v>0.97041130099999995</c:v>
                </c:pt>
                <c:pt idx="9441">
                  <c:v>0.97038745900000001</c:v>
                </c:pt>
                <c:pt idx="9442">
                  <c:v>0.97038745900000001</c:v>
                </c:pt>
                <c:pt idx="9443">
                  <c:v>0.97038745900000001</c:v>
                </c:pt>
                <c:pt idx="9444">
                  <c:v>0.97038745900000001</c:v>
                </c:pt>
                <c:pt idx="9445">
                  <c:v>0.97038745900000001</c:v>
                </c:pt>
                <c:pt idx="9446">
                  <c:v>0.97041130099999995</c:v>
                </c:pt>
                <c:pt idx="9447">
                  <c:v>0.97038745900000001</c:v>
                </c:pt>
                <c:pt idx="9448">
                  <c:v>0.97038745900000001</c:v>
                </c:pt>
                <c:pt idx="9449">
                  <c:v>0.97038745900000001</c:v>
                </c:pt>
                <c:pt idx="9450">
                  <c:v>0.97038745900000001</c:v>
                </c:pt>
                <c:pt idx="9451">
                  <c:v>0.97041130099999995</c:v>
                </c:pt>
                <c:pt idx="9452">
                  <c:v>0.97038745900000001</c:v>
                </c:pt>
                <c:pt idx="9453">
                  <c:v>0.97038745900000001</c:v>
                </c:pt>
                <c:pt idx="9454">
                  <c:v>0.97038745900000001</c:v>
                </c:pt>
                <c:pt idx="9455">
                  <c:v>0.97038745900000001</c:v>
                </c:pt>
                <c:pt idx="9456">
                  <c:v>0.97038745900000001</c:v>
                </c:pt>
                <c:pt idx="9457">
                  <c:v>0.97038745900000001</c:v>
                </c:pt>
                <c:pt idx="9458">
                  <c:v>0.97038745900000001</c:v>
                </c:pt>
                <c:pt idx="9459">
                  <c:v>0.97038745900000001</c:v>
                </c:pt>
                <c:pt idx="9460">
                  <c:v>0.97038745900000001</c:v>
                </c:pt>
                <c:pt idx="9461">
                  <c:v>0.97038745900000001</c:v>
                </c:pt>
                <c:pt idx="9462">
                  <c:v>0.97041130099999995</c:v>
                </c:pt>
                <c:pt idx="9463">
                  <c:v>0.97038745900000001</c:v>
                </c:pt>
                <c:pt idx="9464">
                  <c:v>0.97038745900000001</c:v>
                </c:pt>
                <c:pt idx="9465">
                  <c:v>0.97038745900000001</c:v>
                </c:pt>
                <c:pt idx="9466">
                  <c:v>0.97038745900000001</c:v>
                </c:pt>
                <c:pt idx="9467">
                  <c:v>0.97041130099999995</c:v>
                </c:pt>
                <c:pt idx="9468">
                  <c:v>0.97038745900000001</c:v>
                </c:pt>
                <c:pt idx="9469">
                  <c:v>0.97038745900000001</c:v>
                </c:pt>
                <c:pt idx="9470">
                  <c:v>0.97038745900000001</c:v>
                </c:pt>
                <c:pt idx="9471">
                  <c:v>0.97038745900000001</c:v>
                </c:pt>
                <c:pt idx="9472">
                  <c:v>0.97038745900000001</c:v>
                </c:pt>
                <c:pt idx="9473">
                  <c:v>0.97038745900000001</c:v>
                </c:pt>
                <c:pt idx="9474">
                  <c:v>0.97038745900000001</c:v>
                </c:pt>
                <c:pt idx="9475">
                  <c:v>0.97038745900000001</c:v>
                </c:pt>
                <c:pt idx="9476">
                  <c:v>0.97038745900000001</c:v>
                </c:pt>
                <c:pt idx="9477">
                  <c:v>0.97038745900000001</c:v>
                </c:pt>
                <c:pt idx="9478">
                  <c:v>0.97041130099999995</c:v>
                </c:pt>
                <c:pt idx="9479">
                  <c:v>0.97038745900000001</c:v>
                </c:pt>
                <c:pt idx="9480">
                  <c:v>0.97038745900000001</c:v>
                </c:pt>
                <c:pt idx="9481">
                  <c:v>0.97038745900000001</c:v>
                </c:pt>
                <c:pt idx="9482">
                  <c:v>0.97038745900000001</c:v>
                </c:pt>
                <c:pt idx="9483">
                  <c:v>0.97041130099999995</c:v>
                </c:pt>
                <c:pt idx="9484">
                  <c:v>0.97038745900000001</c:v>
                </c:pt>
                <c:pt idx="9485">
                  <c:v>0.97038745900000001</c:v>
                </c:pt>
                <c:pt idx="9486">
                  <c:v>0.97038745900000001</c:v>
                </c:pt>
                <c:pt idx="9487">
                  <c:v>0.97038745900000001</c:v>
                </c:pt>
                <c:pt idx="9488">
                  <c:v>0.97038745900000001</c:v>
                </c:pt>
                <c:pt idx="9489">
                  <c:v>0.97038745900000001</c:v>
                </c:pt>
                <c:pt idx="9490">
                  <c:v>0.97038745900000001</c:v>
                </c:pt>
                <c:pt idx="9491">
                  <c:v>0.97038745900000001</c:v>
                </c:pt>
                <c:pt idx="9492">
                  <c:v>0.97038745900000001</c:v>
                </c:pt>
                <c:pt idx="9493">
                  <c:v>0.97038745900000001</c:v>
                </c:pt>
                <c:pt idx="9494">
                  <c:v>0.97041130099999995</c:v>
                </c:pt>
                <c:pt idx="9495">
                  <c:v>0.97038745900000001</c:v>
                </c:pt>
                <c:pt idx="9496">
                  <c:v>0.97038745900000001</c:v>
                </c:pt>
                <c:pt idx="9497">
                  <c:v>0.97038745900000001</c:v>
                </c:pt>
                <c:pt idx="9498">
                  <c:v>0.97038745900000001</c:v>
                </c:pt>
                <c:pt idx="9499">
                  <c:v>0.97041130099999995</c:v>
                </c:pt>
                <c:pt idx="9500">
                  <c:v>0.97038745900000001</c:v>
                </c:pt>
                <c:pt idx="9501">
                  <c:v>0.97038745900000001</c:v>
                </c:pt>
                <c:pt idx="9502">
                  <c:v>0.97038745900000001</c:v>
                </c:pt>
                <c:pt idx="9503">
                  <c:v>0.97038745900000001</c:v>
                </c:pt>
                <c:pt idx="9504">
                  <c:v>0.97038745900000001</c:v>
                </c:pt>
                <c:pt idx="9505">
                  <c:v>0.97038745900000001</c:v>
                </c:pt>
                <c:pt idx="9506">
                  <c:v>0.97038745900000001</c:v>
                </c:pt>
                <c:pt idx="9507">
                  <c:v>0.97038745900000001</c:v>
                </c:pt>
                <c:pt idx="9508">
                  <c:v>0.97038745900000001</c:v>
                </c:pt>
                <c:pt idx="9509">
                  <c:v>0.97038745900000001</c:v>
                </c:pt>
                <c:pt idx="9510">
                  <c:v>0.97041130099999995</c:v>
                </c:pt>
                <c:pt idx="9511">
                  <c:v>0.97038745900000001</c:v>
                </c:pt>
                <c:pt idx="9512">
                  <c:v>0.97038745900000001</c:v>
                </c:pt>
                <c:pt idx="9513">
                  <c:v>0.97041130099999995</c:v>
                </c:pt>
                <c:pt idx="9514">
                  <c:v>0.97038745900000001</c:v>
                </c:pt>
                <c:pt idx="9515">
                  <c:v>0.97041130099999995</c:v>
                </c:pt>
                <c:pt idx="9516">
                  <c:v>0.97038745900000001</c:v>
                </c:pt>
                <c:pt idx="9517">
                  <c:v>0.97038745900000001</c:v>
                </c:pt>
                <c:pt idx="9518">
                  <c:v>0.97038745900000001</c:v>
                </c:pt>
                <c:pt idx="9519">
                  <c:v>0.97038745900000001</c:v>
                </c:pt>
                <c:pt idx="9520">
                  <c:v>0.97038745900000001</c:v>
                </c:pt>
                <c:pt idx="9521">
                  <c:v>0.97041130099999995</c:v>
                </c:pt>
                <c:pt idx="9522">
                  <c:v>0.97038745900000001</c:v>
                </c:pt>
                <c:pt idx="9523">
                  <c:v>0.97038745900000001</c:v>
                </c:pt>
                <c:pt idx="9524">
                  <c:v>0.97038745900000001</c:v>
                </c:pt>
                <c:pt idx="9525">
                  <c:v>0.97038745900000001</c:v>
                </c:pt>
                <c:pt idx="9526">
                  <c:v>0.97041130099999995</c:v>
                </c:pt>
                <c:pt idx="9527">
                  <c:v>0.97038745900000001</c:v>
                </c:pt>
                <c:pt idx="9528">
                  <c:v>0.97038745900000001</c:v>
                </c:pt>
                <c:pt idx="9529">
                  <c:v>0.97038745900000001</c:v>
                </c:pt>
                <c:pt idx="9530">
                  <c:v>0.97038745900000001</c:v>
                </c:pt>
                <c:pt idx="9531">
                  <c:v>0.97038745900000001</c:v>
                </c:pt>
                <c:pt idx="9532">
                  <c:v>0.97038745900000001</c:v>
                </c:pt>
                <c:pt idx="9533">
                  <c:v>0.97038745900000001</c:v>
                </c:pt>
                <c:pt idx="9534">
                  <c:v>0.97038745900000001</c:v>
                </c:pt>
                <c:pt idx="9535">
                  <c:v>0.97038745900000001</c:v>
                </c:pt>
                <c:pt idx="9536">
                  <c:v>0.97038745900000001</c:v>
                </c:pt>
                <c:pt idx="9537">
                  <c:v>0.97041130099999995</c:v>
                </c:pt>
                <c:pt idx="9538">
                  <c:v>0.97038745900000001</c:v>
                </c:pt>
                <c:pt idx="9539">
                  <c:v>0.97038745900000001</c:v>
                </c:pt>
                <c:pt idx="9540">
                  <c:v>0.97038745900000001</c:v>
                </c:pt>
                <c:pt idx="9541">
                  <c:v>0.97038745900000001</c:v>
                </c:pt>
                <c:pt idx="9542">
                  <c:v>0.97041130099999995</c:v>
                </c:pt>
                <c:pt idx="9543">
                  <c:v>0.97038745900000001</c:v>
                </c:pt>
                <c:pt idx="9544">
                  <c:v>0.97038745900000001</c:v>
                </c:pt>
                <c:pt idx="9545">
                  <c:v>0.97038745900000001</c:v>
                </c:pt>
                <c:pt idx="9546">
                  <c:v>0.97038745900000001</c:v>
                </c:pt>
                <c:pt idx="9547">
                  <c:v>0.97038745900000001</c:v>
                </c:pt>
                <c:pt idx="9548">
                  <c:v>0.97038745900000001</c:v>
                </c:pt>
                <c:pt idx="9549">
                  <c:v>0.97038745900000001</c:v>
                </c:pt>
                <c:pt idx="9550">
                  <c:v>0.97038745900000001</c:v>
                </c:pt>
                <c:pt idx="9551">
                  <c:v>0.97038745900000001</c:v>
                </c:pt>
                <c:pt idx="9552">
                  <c:v>0.97038745900000001</c:v>
                </c:pt>
                <c:pt idx="9553">
                  <c:v>0.97041130099999995</c:v>
                </c:pt>
                <c:pt idx="9554">
                  <c:v>0.97038745900000001</c:v>
                </c:pt>
                <c:pt idx="9555">
                  <c:v>0.97038745900000001</c:v>
                </c:pt>
                <c:pt idx="9556">
                  <c:v>0.97038745900000001</c:v>
                </c:pt>
                <c:pt idx="9557">
                  <c:v>0.97038745900000001</c:v>
                </c:pt>
                <c:pt idx="9558">
                  <c:v>0.97041130099999995</c:v>
                </c:pt>
                <c:pt idx="9559">
                  <c:v>0.97038745900000001</c:v>
                </c:pt>
                <c:pt idx="9560">
                  <c:v>0.97038745900000001</c:v>
                </c:pt>
                <c:pt idx="9561">
                  <c:v>0.97038745900000001</c:v>
                </c:pt>
                <c:pt idx="9562">
                  <c:v>0.97038745900000001</c:v>
                </c:pt>
                <c:pt idx="9563">
                  <c:v>0.97038745900000001</c:v>
                </c:pt>
                <c:pt idx="9564">
                  <c:v>0.97038745900000001</c:v>
                </c:pt>
                <c:pt idx="9565">
                  <c:v>0.97038745900000001</c:v>
                </c:pt>
                <c:pt idx="9566">
                  <c:v>0.97038745900000001</c:v>
                </c:pt>
                <c:pt idx="9567">
                  <c:v>0.97038745900000001</c:v>
                </c:pt>
                <c:pt idx="9568">
                  <c:v>0.97038745900000001</c:v>
                </c:pt>
                <c:pt idx="9569">
                  <c:v>0.97041130099999995</c:v>
                </c:pt>
                <c:pt idx="9570">
                  <c:v>0.97038745900000001</c:v>
                </c:pt>
                <c:pt idx="9571">
                  <c:v>0.97038745900000001</c:v>
                </c:pt>
                <c:pt idx="9572">
                  <c:v>0.97038745900000001</c:v>
                </c:pt>
                <c:pt idx="9573">
                  <c:v>0.97038745900000001</c:v>
                </c:pt>
                <c:pt idx="9574">
                  <c:v>0.97041130099999995</c:v>
                </c:pt>
                <c:pt idx="9575">
                  <c:v>0.97038745900000001</c:v>
                </c:pt>
                <c:pt idx="9576">
                  <c:v>0.97038745900000001</c:v>
                </c:pt>
                <c:pt idx="9577">
                  <c:v>0.97038745900000001</c:v>
                </c:pt>
                <c:pt idx="9578">
                  <c:v>0.97038745900000001</c:v>
                </c:pt>
                <c:pt idx="9579">
                  <c:v>0.97038745900000001</c:v>
                </c:pt>
                <c:pt idx="9580">
                  <c:v>0.97038745900000001</c:v>
                </c:pt>
                <c:pt idx="9581">
                  <c:v>0.97038745900000001</c:v>
                </c:pt>
                <c:pt idx="9582">
                  <c:v>0.97038745900000001</c:v>
                </c:pt>
                <c:pt idx="9583">
                  <c:v>0.97038745900000001</c:v>
                </c:pt>
                <c:pt idx="9584">
                  <c:v>0.97038745900000001</c:v>
                </c:pt>
                <c:pt idx="9585">
                  <c:v>0.97041130099999995</c:v>
                </c:pt>
                <c:pt idx="9586">
                  <c:v>0.97038745900000001</c:v>
                </c:pt>
                <c:pt idx="9587">
                  <c:v>0.97038745900000001</c:v>
                </c:pt>
                <c:pt idx="9588">
                  <c:v>0.97041130099999995</c:v>
                </c:pt>
                <c:pt idx="9589">
                  <c:v>0.97038745900000001</c:v>
                </c:pt>
                <c:pt idx="9590">
                  <c:v>0.97041130099999995</c:v>
                </c:pt>
                <c:pt idx="9591">
                  <c:v>0.97038745900000001</c:v>
                </c:pt>
                <c:pt idx="9592">
                  <c:v>0.97038745900000001</c:v>
                </c:pt>
                <c:pt idx="9593">
                  <c:v>0.97038745900000001</c:v>
                </c:pt>
                <c:pt idx="9594">
                  <c:v>0.97038745900000001</c:v>
                </c:pt>
                <c:pt idx="9595">
                  <c:v>0.97038745900000001</c:v>
                </c:pt>
                <c:pt idx="9596">
                  <c:v>0.97041130099999995</c:v>
                </c:pt>
                <c:pt idx="9597">
                  <c:v>0.97038745900000001</c:v>
                </c:pt>
                <c:pt idx="9598">
                  <c:v>0.97038745900000001</c:v>
                </c:pt>
                <c:pt idx="9599">
                  <c:v>0.97038745900000001</c:v>
                </c:pt>
                <c:pt idx="9600">
                  <c:v>0.97038745900000001</c:v>
                </c:pt>
                <c:pt idx="9601">
                  <c:v>0.97041130099999995</c:v>
                </c:pt>
                <c:pt idx="9602">
                  <c:v>0.97041130099999995</c:v>
                </c:pt>
                <c:pt idx="9603">
                  <c:v>0.97036361699999996</c:v>
                </c:pt>
                <c:pt idx="9604">
                  <c:v>0.97036361699999996</c:v>
                </c:pt>
                <c:pt idx="9605">
                  <c:v>0.97038745900000001</c:v>
                </c:pt>
                <c:pt idx="9606">
                  <c:v>0.97038745900000001</c:v>
                </c:pt>
                <c:pt idx="9607">
                  <c:v>0.97041130099999995</c:v>
                </c:pt>
                <c:pt idx="9608">
                  <c:v>0.97041130099999995</c:v>
                </c:pt>
                <c:pt idx="9609">
                  <c:v>0.97038745900000001</c:v>
                </c:pt>
                <c:pt idx="9610">
                  <c:v>0.97038745900000001</c:v>
                </c:pt>
                <c:pt idx="9611">
                  <c:v>0.97041130099999995</c:v>
                </c:pt>
                <c:pt idx="9612">
                  <c:v>0.97041130099999995</c:v>
                </c:pt>
                <c:pt idx="9613">
                  <c:v>0.97041130099999995</c:v>
                </c:pt>
                <c:pt idx="9614">
                  <c:v>0.97036361699999996</c:v>
                </c:pt>
                <c:pt idx="9615">
                  <c:v>0.97038745900000001</c:v>
                </c:pt>
                <c:pt idx="9616">
                  <c:v>0.97038745900000001</c:v>
                </c:pt>
                <c:pt idx="9617">
                  <c:v>0.97041130099999995</c:v>
                </c:pt>
                <c:pt idx="9618">
                  <c:v>0.97041130099999995</c:v>
                </c:pt>
                <c:pt idx="9619">
                  <c:v>0.97036361699999996</c:v>
                </c:pt>
                <c:pt idx="9620">
                  <c:v>0.97038745900000001</c:v>
                </c:pt>
                <c:pt idx="9621">
                  <c:v>0.97038745900000001</c:v>
                </c:pt>
                <c:pt idx="9622">
                  <c:v>0.97041130099999995</c:v>
                </c:pt>
                <c:pt idx="9623">
                  <c:v>0.97041130099999995</c:v>
                </c:pt>
                <c:pt idx="9624">
                  <c:v>0.97041130099999995</c:v>
                </c:pt>
                <c:pt idx="9625">
                  <c:v>0.97036361699999996</c:v>
                </c:pt>
                <c:pt idx="9626">
                  <c:v>0.97036361699999996</c:v>
                </c:pt>
                <c:pt idx="9627">
                  <c:v>0.97036361699999996</c:v>
                </c:pt>
                <c:pt idx="9628">
                  <c:v>0.97036361699999996</c:v>
                </c:pt>
                <c:pt idx="9629">
                  <c:v>0.97036361699999996</c:v>
                </c:pt>
                <c:pt idx="9630">
                  <c:v>0.97031593300000007</c:v>
                </c:pt>
                <c:pt idx="9631">
                  <c:v>0.97031593300000007</c:v>
                </c:pt>
                <c:pt idx="9632">
                  <c:v>0.97031593300000007</c:v>
                </c:pt>
                <c:pt idx="9633">
                  <c:v>0.97031593300000007</c:v>
                </c:pt>
                <c:pt idx="9634">
                  <c:v>0.97031593300000007</c:v>
                </c:pt>
                <c:pt idx="9635">
                  <c:v>0.97026825000000005</c:v>
                </c:pt>
                <c:pt idx="9636">
                  <c:v>0.97026825000000005</c:v>
                </c:pt>
                <c:pt idx="9637">
                  <c:v>0.97026825000000005</c:v>
                </c:pt>
                <c:pt idx="9638">
                  <c:v>0.97026825000000005</c:v>
                </c:pt>
                <c:pt idx="9639">
                  <c:v>0.97026825000000005</c:v>
                </c:pt>
                <c:pt idx="9640">
                  <c:v>0.97026825000000005</c:v>
                </c:pt>
                <c:pt idx="9641">
                  <c:v>0.97022056599999995</c:v>
                </c:pt>
                <c:pt idx="9642">
                  <c:v>0.97022056599999995</c:v>
                </c:pt>
                <c:pt idx="9643">
                  <c:v>0.97022056599999995</c:v>
                </c:pt>
                <c:pt idx="9644">
                  <c:v>0.97022056599999995</c:v>
                </c:pt>
                <c:pt idx="9645">
                  <c:v>0.97022056599999995</c:v>
                </c:pt>
                <c:pt idx="9646">
                  <c:v>0.97017288199999996</c:v>
                </c:pt>
                <c:pt idx="9647">
                  <c:v>0.97017288199999996</c:v>
                </c:pt>
                <c:pt idx="9648">
                  <c:v>0.97017288199999996</c:v>
                </c:pt>
                <c:pt idx="9649">
                  <c:v>0.97017288199999996</c:v>
                </c:pt>
                <c:pt idx="9650">
                  <c:v>0.97017288199999996</c:v>
                </c:pt>
                <c:pt idx="9651">
                  <c:v>0.97012519800000008</c:v>
                </c:pt>
                <c:pt idx="9652">
                  <c:v>0.97012519800000008</c:v>
                </c:pt>
                <c:pt idx="9653">
                  <c:v>0.97012519800000008</c:v>
                </c:pt>
                <c:pt idx="9654">
                  <c:v>0.97012519800000008</c:v>
                </c:pt>
                <c:pt idx="9655">
                  <c:v>0.97012519800000008</c:v>
                </c:pt>
                <c:pt idx="9656">
                  <c:v>0.97012519800000008</c:v>
                </c:pt>
                <c:pt idx="9657">
                  <c:v>0.97007751500000006</c:v>
                </c:pt>
                <c:pt idx="9658">
                  <c:v>0.97007751500000006</c:v>
                </c:pt>
                <c:pt idx="9659">
                  <c:v>0.97007751500000006</c:v>
                </c:pt>
                <c:pt idx="9660">
                  <c:v>0.97007751500000006</c:v>
                </c:pt>
                <c:pt idx="9661">
                  <c:v>0.97007751500000006</c:v>
                </c:pt>
                <c:pt idx="9662">
                  <c:v>0.97007751500000006</c:v>
                </c:pt>
                <c:pt idx="9663">
                  <c:v>0.97007751500000006</c:v>
                </c:pt>
                <c:pt idx="9664">
                  <c:v>0.97007751500000006</c:v>
                </c:pt>
                <c:pt idx="9665">
                  <c:v>0.97007751500000006</c:v>
                </c:pt>
                <c:pt idx="9666">
                  <c:v>0.97007751500000006</c:v>
                </c:pt>
                <c:pt idx="9667">
                  <c:v>0.97007751500000006</c:v>
                </c:pt>
                <c:pt idx="9668">
                  <c:v>0.97002983099999995</c:v>
                </c:pt>
                <c:pt idx="9669">
                  <c:v>0.97002983099999995</c:v>
                </c:pt>
                <c:pt idx="9670">
                  <c:v>0.97002983099999995</c:v>
                </c:pt>
                <c:pt idx="9671">
                  <c:v>0.97002983099999995</c:v>
                </c:pt>
                <c:pt idx="9672">
                  <c:v>0.97002983099999995</c:v>
                </c:pt>
                <c:pt idx="9673">
                  <c:v>0.97002983099999995</c:v>
                </c:pt>
                <c:pt idx="9674">
                  <c:v>0.97002983099999995</c:v>
                </c:pt>
                <c:pt idx="9675">
                  <c:v>0.97007751500000006</c:v>
                </c:pt>
                <c:pt idx="9676">
                  <c:v>0.97007751500000006</c:v>
                </c:pt>
                <c:pt idx="9677">
                  <c:v>0.97007751500000006</c:v>
                </c:pt>
                <c:pt idx="9678">
                  <c:v>0.97002983099999995</c:v>
                </c:pt>
                <c:pt idx="9679">
                  <c:v>0.97002983099999995</c:v>
                </c:pt>
                <c:pt idx="9680">
                  <c:v>0.97002983099999995</c:v>
                </c:pt>
                <c:pt idx="9681">
                  <c:v>0.97002983099999995</c:v>
                </c:pt>
                <c:pt idx="9682">
                  <c:v>0.97002983099999995</c:v>
                </c:pt>
                <c:pt idx="9683">
                  <c:v>0.97007751500000006</c:v>
                </c:pt>
                <c:pt idx="9684">
                  <c:v>0.97002983099999995</c:v>
                </c:pt>
                <c:pt idx="9685">
                  <c:v>0.97007751500000006</c:v>
                </c:pt>
                <c:pt idx="9686">
                  <c:v>0.97007751500000006</c:v>
                </c:pt>
                <c:pt idx="9687">
                  <c:v>0.97007751500000006</c:v>
                </c:pt>
                <c:pt idx="9688">
                  <c:v>0.97007751500000006</c:v>
                </c:pt>
                <c:pt idx="9689">
                  <c:v>0.97002983099999995</c:v>
                </c:pt>
                <c:pt idx="9690">
                  <c:v>0.97002983099999995</c:v>
                </c:pt>
                <c:pt idx="9691">
                  <c:v>0.97002983099999995</c:v>
                </c:pt>
                <c:pt idx="9692">
                  <c:v>0.97002983099999995</c:v>
                </c:pt>
                <c:pt idx="9693">
                  <c:v>0.97002983099999995</c:v>
                </c:pt>
                <c:pt idx="9694">
                  <c:v>0.97002983099999995</c:v>
                </c:pt>
                <c:pt idx="9695">
                  <c:v>0.97002983099999995</c:v>
                </c:pt>
                <c:pt idx="9696">
                  <c:v>0.97007751500000006</c:v>
                </c:pt>
                <c:pt idx="9697">
                  <c:v>0.97007751500000006</c:v>
                </c:pt>
                <c:pt idx="9698">
                  <c:v>0.97007751500000006</c:v>
                </c:pt>
                <c:pt idx="9699">
                  <c:v>0.97007751500000006</c:v>
                </c:pt>
                <c:pt idx="9700">
                  <c:v>0.97002983099999995</c:v>
                </c:pt>
                <c:pt idx="9701">
                  <c:v>0.97002983099999995</c:v>
                </c:pt>
                <c:pt idx="9702">
                  <c:v>0.97002983099999995</c:v>
                </c:pt>
                <c:pt idx="9703">
                  <c:v>0.97002983099999995</c:v>
                </c:pt>
                <c:pt idx="9704">
                  <c:v>0.97002983099999995</c:v>
                </c:pt>
                <c:pt idx="9705">
                  <c:v>0.97002983099999995</c:v>
                </c:pt>
                <c:pt idx="9706">
                  <c:v>0.97002983099999995</c:v>
                </c:pt>
                <c:pt idx="9707">
                  <c:v>0.97007751500000006</c:v>
                </c:pt>
                <c:pt idx="9708">
                  <c:v>0.97007751500000006</c:v>
                </c:pt>
                <c:pt idx="9709">
                  <c:v>0.97007751500000006</c:v>
                </c:pt>
                <c:pt idx="9710">
                  <c:v>0.97002983099999995</c:v>
                </c:pt>
                <c:pt idx="9711">
                  <c:v>0.97002983099999995</c:v>
                </c:pt>
                <c:pt idx="9712">
                  <c:v>0.97002983099999995</c:v>
                </c:pt>
                <c:pt idx="9713">
                  <c:v>0.97002983099999995</c:v>
                </c:pt>
                <c:pt idx="9714">
                  <c:v>0.97002983099999995</c:v>
                </c:pt>
                <c:pt idx="9715">
                  <c:v>0.97007751500000006</c:v>
                </c:pt>
                <c:pt idx="9716">
                  <c:v>0.97002983099999995</c:v>
                </c:pt>
                <c:pt idx="9717">
                  <c:v>0.97007751500000006</c:v>
                </c:pt>
                <c:pt idx="9718">
                  <c:v>0.97007751500000006</c:v>
                </c:pt>
                <c:pt idx="9719">
                  <c:v>0.97007751500000006</c:v>
                </c:pt>
                <c:pt idx="9720">
                  <c:v>0.97007751500000006</c:v>
                </c:pt>
                <c:pt idx="9721">
                  <c:v>0.97002983099999995</c:v>
                </c:pt>
                <c:pt idx="9722">
                  <c:v>0.97002983099999995</c:v>
                </c:pt>
                <c:pt idx="9723">
                  <c:v>0.97002983099999995</c:v>
                </c:pt>
                <c:pt idx="9724">
                  <c:v>0.97002983099999995</c:v>
                </c:pt>
                <c:pt idx="9725">
                  <c:v>0.97002983099999995</c:v>
                </c:pt>
                <c:pt idx="9726">
                  <c:v>0.97002983099999995</c:v>
                </c:pt>
                <c:pt idx="9727">
                  <c:v>0.97002983099999995</c:v>
                </c:pt>
                <c:pt idx="9728">
                  <c:v>0.97007751500000006</c:v>
                </c:pt>
                <c:pt idx="9729">
                  <c:v>0.97007751500000006</c:v>
                </c:pt>
                <c:pt idx="9730">
                  <c:v>0.97007751500000006</c:v>
                </c:pt>
                <c:pt idx="9731">
                  <c:v>0.97007751500000006</c:v>
                </c:pt>
                <c:pt idx="9732">
                  <c:v>0.97002983099999995</c:v>
                </c:pt>
                <c:pt idx="9733">
                  <c:v>0.97002983099999995</c:v>
                </c:pt>
                <c:pt idx="9734">
                  <c:v>0.97002983099999995</c:v>
                </c:pt>
                <c:pt idx="9735">
                  <c:v>0.97002983099999995</c:v>
                </c:pt>
                <c:pt idx="9736">
                  <c:v>0.97002983099999995</c:v>
                </c:pt>
                <c:pt idx="9737">
                  <c:v>0.97002983099999995</c:v>
                </c:pt>
                <c:pt idx="9738">
                  <c:v>0.97002983099999995</c:v>
                </c:pt>
                <c:pt idx="9739">
                  <c:v>0.97007751500000006</c:v>
                </c:pt>
                <c:pt idx="9740">
                  <c:v>0.97007751500000006</c:v>
                </c:pt>
                <c:pt idx="9741">
                  <c:v>0.97007751500000006</c:v>
                </c:pt>
                <c:pt idx="9742">
                  <c:v>0.97007751500000006</c:v>
                </c:pt>
                <c:pt idx="9743">
                  <c:v>0.97002983099999995</c:v>
                </c:pt>
                <c:pt idx="9744">
                  <c:v>0.97002983099999995</c:v>
                </c:pt>
                <c:pt idx="9745">
                  <c:v>0.97002983099999995</c:v>
                </c:pt>
                <c:pt idx="9746">
                  <c:v>0.97002983099999995</c:v>
                </c:pt>
                <c:pt idx="9747">
                  <c:v>0.97002983099999995</c:v>
                </c:pt>
                <c:pt idx="9748">
                  <c:v>0.97002983099999995</c:v>
                </c:pt>
                <c:pt idx="9749">
                  <c:v>0.97002983099999995</c:v>
                </c:pt>
                <c:pt idx="9750">
                  <c:v>0.97007751500000006</c:v>
                </c:pt>
                <c:pt idx="9751">
                  <c:v>0.97007751500000006</c:v>
                </c:pt>
                <c:pt idx="9752">
                  <c:v>0.97007751500000006</c:v>
                </c:pt>
                <c:pt idx="9753">
                  <c:v>0.97002983099999995</c:v>
                </c:pt>
                <c:pt idx="9754">
                  <c:v>0.97002983099999995</c:v>
                </c:pt>
                <c:pt idx="9755">
                  <c:v>0.97002983099999995</c:v>
                </c:pt>
                <c:pt idx="9756">
                  <c:v>0.97002983099999995</c:v>
                </c:pt>
                <c:pt idx="9757">
                  <c:v>0.97002983099999995</c:v>
                </c:pt>
                <c:pt idx="9758">
                  <c:v>0.97007751500000006</c:v>
                </c:pt>
                <c:pt idx="9759">
                  <c:v>0.97002983099999995</c:v>
                </c:pt>
                <c:pt idx="9760">
                  <c:v>0.97007751500000006</c:v>
                </c:pt>
                <c:pt idx="9761">
                  <c:v>0.97007751500000006</c:v>
                </c:pt>
                <c:pt idx="9762">
                  <c:v>0.97007751500000006</c:v>
                </c:pt>
                <c:pt idx="9763">
                  <c:v>0.97007751500000006</c:v>
                </c:pt>
                <c:pt idx="9764">
                  <c:v>0.97002983099999995</c:v>
                </c:pt>
                <c:pt idx="9765">
                  <c:v>0.97002983099999995</c:v>
                </c:pt>
                <c:pt idx="9766">
                  <c:v>0.97002983099999995</c:v>
                </c:pt>
                <c:pt idx="9767">
                  <c:v>0.97002983099999995</c:v>
                </c:pt>
                <c:pt idx="9768">
                  <c:v>0.97002983099999995</c:v>
                </c:pt>
                <c:pt idx="9769">
                  <c:v>0.97002983099999995</c:v>
                </c:pt>
                <c:pt idx="9770">
                  <c:v>0.97002983099999995</c:v>
                </c:pt>
                <c:pt idx="9771">
                  <c:v>0.97007751500000006</c:v>
                </c:pt>
                <c:pt idx="9772">
                  <c:v>0.97007751500000006</c:v>
                </c:pt>
                <c:pt idx="9773">
                  <c:v>0.97007751500000006</c:v>
                </c:pt>
                <c:pt idx="9774">
                  <c:v>0.97007751500000006</c:v>
                </c:pt>
                <c:pt idx="9775">
                  <c:v>0.97002983099999995</c:v>
                </c:pt>
                <c:pt idx="9776">
                  <c:v>0.97002983099999995</c:v>
                </c:pt>
                <c:pt idx="9777">
                  <c:v>0.97002983099999995</c:v>
                </c:pt>
                <c:pt idx="9778">
                  <c:v>0.97002983099999995</c:v>
                </c:pt>
                <c:pt idx="9779">
                  <c:v>0.97002983099999995</c:v>
                </c:pt>
                <c:pt idx="9780">
                  <c:v>0.97002983099999995</c:v>
                </c:pt>
                <c:pt idx="9781">
                  <c:v>0.97002983099999995</c:v>
                </c:pt>
                <c:pt idx="9782">
                  <c:v>0.97007751500000006</c:v>
                </c:pt>
                <c:pt idx="9783">
                  <c:v>0.97007751500000006</c:v>
                </c:pt>
                <c:pt idx="9784">
                  <c:v>0.97007751500000006</c:v>
                </c:pt>
                <c:pt idx="9785">
                  <c:v>0.97002983099999995</c:v>
                </c:pt>
                <c:pt idx="9786">
                  <c:v>0.97002983099999995</c:v>
                </c:pt>
                <c:pt idx="9787">
                  <c:v>0.97002983099999995</c:v>
                </c:pt>
                <c:pt idx="9788">
                  <c:v>0.97002983099999995</c:v>
                </c:pt>
                <c:pt idx="9789">
                  <c:v>0.97002983099999995</c:v>
                </c:pt>
                <c:pt idx="9790">
                  <c:v>0.97007751500000006</c:v>
                </c:pt>
                <c:pt idx="9791">
                  <c:v>0.97002983099999995</c:v>
                </c:pt>
                <c:pt idx="9792">
                  <c:v>0.97007751500000006</c:v>
                </c:pt>
                <c:pt idx="9793">
                  <c:v>0.97007751500000006</c:v>
                </c:pt>
                <c:pt idx="9794">
                  <c:v>0.97007751500000006</c:v>
                </c:pt>
                <c:pt idx="9795">
                  <c:v>0.97007751500000006</c:v>
                </c:pt>
                <c:pt idx="9796">
                  <c:v>0.97002983099999995</c:v>
                </c:pt>
                <c:pt idx="9797">
                  <c:v>0.97002983099999995</c:v>
                </c:pt>
                <c:pt idx="9798">
                  <c:v>0.97002983099999995</c:v>
                </c:pt>
                <c:pt idx="9799">
                  <c:v>0.97002983099999995</c:v>
                </c:pt>
                <c:pt idx="9800">
                  <c:v>0.97002983099999995</c:v>
                </c:pt>
                <c:pt idx="9801">
                  <c:v>0.97007751500000006</c:v>
                </c:pt>
                <c:pt idx="9802">
                  <c:v>0.97002983099999995</c:v>
                </c:pt>
                <c:pt idx="9803">
                  <c:v>0.97007751500000006</c:v>
                </c:pt>
                <c:pt idx="9804">
                  <c:v>0.97007751500000006</c:v>
                </c:pt>
                <c:pt idx="9805">
                  <c:v>0.97007751500000006</c:v>
                </c:pt>
                <c:pt idx="9806">
                  <c:v>0.97007751500000006</c:v>
                </c:pt>
                <c:pt idx="9807">
                  <c:v>0.97002983099999995</c:v>
                </c:pt>
                <c:pt idx="9808">
                  <c:v>0.97002983099999995</c:v>
                </c:pt>
                <c:pt idx="9809">
                  <c:v>0.97002983099999995</c:v>
                </c:pt>
                <c:pt idx="9810">
                  <c:v>0.97002983099999995</c:v>
                </c:pt>
                <c:pt idx="9811">
                  <c:v>0.97002983099999995</c:v>
                </c:pt>
                <c:pt idx="9812">
                  <c:v>0.97002983099999995</c:v>
                </c:pt>
                <c:pt idx="9813">
                  <c:v>0.97002983099999995</c:v>
                </c:pt>
                <c:pt idx="9814">
                  <c:v>0.97007751500000006</c:v>
                </c:pt>
                <c:pt idx="9815">
                  <c:v>0.97007751500000006</c:v>
                </c:pt>
                <c:pt idx="9816">
                  <c:v>0.97007751500000006</c:v>
                </c:pt>
                <c:pt idx="9817">
                  <c:v>0.97007751500000006</c:v>
                </c:pt>
                <c:pt idx="9818">
                  <c:v>0.97002983099999995</c:v>
                </c:pt>
                <c:pt idx="9819">
                  <c:v>0.97002983099999995</c:v>
                </c:pt>
                <c:pt idx="9820">
                  <c:v>0.97002983099999995</c:v>
                </c:pt>
                <c:pt idx="9821">
                  <c:v>0.97002983099999995</c:v>
                </c:pt>
                <c:pt idx="9822">
                  <c:v>0.97002983099999995</c:v>
                </c:pt>
                <c:pt idx="9823">
                  <c:v>0.97002983099999995</c:v>
                </c:pt>
                <c:pt idx="9824">
                  <c:v>0.97002983099999995</c:v>
                </c:pt>
                <c:pt idx="9825">
                  <c:v>0.97007751500000006</c:v>
                </c:pt>
                <c:pt idx="9826">
                  <c:v>0.97007751500000006</c:v>
                </c:pt>
                <c:pt idx="9827">
                  <c:v>0.97007751500000006</c:v>
                </c:pt>
                <c:pt idx="9828">
                  <c:v>0.97002983099999995</c:v>
                </c:pt>
                <c:pt idx="9829">
                  <c:v>0.97002983099999995</c:v>
                </c:pt>
                <c:pt idx="9830">
                  <c:v>0.97002983099999995</c:v>
                </c:pt>
                <c:pt idx="9831">
                  <c:v>0.97002983099999995</c:v>
                </c:pt>
                <c:pt idx="9832">
                  <c:v>0.97002983099999995</c:v>
                </c:pt>
                <c:pt idx="9833">
                  <c:v>0.97007751500000006</c:v>
                </c:pt>
                <c:pt idx="9834">
                  <c:v>0.97002983099999995</c:v>
                </c:pt>
                <c:pt idx="9835">
                  <c:v>0.97007751500000006</c:v>
                </c:pt>
                <c:pt idx="9836">
                  <c:v>0.97007751500000006</c:v>
                </c:pt>
                <c:pt idx="9837">
                  <c:v>0.97007751500000006</c:v>
                </c:pt>
                <c:pt idx="9838">
                  <c:v>0.97007751500000006</c:v>
                </c:pt>
                <c:pt idx="9839">
                  <c:v>0.97002983099999995</c:v>
                </c:pt>
                <c:pt idx="9840">
                  <c:v>0.97002983099999995</c:v>
                </c:pt>
                <c:pt idx="9841">
                  <c:v>0.97002983099999995</c:v>
                </c:pt>
                <c:pt idx="9842">
                  <c:v>0.97002983099999995</c:v>
                </c:pt>
                <c:pt idx="9843">
                  <c:v>0.97002983099999995</c:v>
                </c:pt>
                <c:pt idx="9844">
                  <c:v>0.97002983099999995</c:v>
                </c:pt>
                <c:pt idx="9845">
                  <c:v>0.97002983099999995</c:v>
                </c:pt>
                <c:pt idx="9846">
                  <c:v>0.97007751500000006</c:v>
                </c:pt>
                <c:pt idx="9847">
                  <c:v>0.97007751500000006</c:v>
                </c:pt>
                <c:pt idx="9848">
                  <c:v>0.97007751500000006</c:v>
                </c:pt>
                <c:pt idx="9849">
                  <c:v>0.97007751500000006</c:v>
                </c:pt>
                <c:pt idx="9850">
                  <c:v>0.97002983099999995</c:v>
                </c:pt>
                <c:pt idx="9851">
                  <c:v>0.97002983099999995</c:v>
                </c:pt>
                <c:pt idx="9852">
                  <c:v>0.97002983099999995</c:v>
                </c:pt>
                <c:pt idx="9853">
                  <c:v>0.97002983099999995</c:v>
                </c:pt>
                <c:pt idx="9854">
                  <c:v>0.97002983099999995</c:v>
                </c:pt>
                <c:pt idx="9855">
                  <c:v>0.97002983099999995</c:v>
                </c:pt>
                <c:pt idx="9856">
                  <c:v>0.97002983099999995</c:v>
                </c:pt>
                <c:pt idx="9857">
                  <c:v>0.97007751500000006</c:v>
                </c:pt>
                <c:pt idx="9858">
                  <c:v>0.97007751500000006</c:v>
                </c:pt>
                <c:pt idx="9859">
                  <c:v>0.97007751500000006</c:v>
                </c:pt>
                <c:pt idx="9860">
                  <c:v>0.97002983099999995</c:v>
                </c:pt>
                <c:pt idx="9861">
                  <c:v>0.97002983099999995</c:v>
                </c:pt>
                <c:pt idx="9862">
                  <c:v>0.97002983099999995</c:v>
                </c:pt>
                <c:pt idx="9863">
                  <c:v>0.97002983099999995</c:v>
                </c:pt>
                <c:pt idx="9864">
                  <c:v>0.97002983099999995</c:v>
                </c:pt>
                <c:pt idx="9865">
                  <c:v>0.97007751500000006</c:v>
                </c:pt>
                <c:pt idx="9866">
                  <c:v>0.97002983099999995</c:v>
                </c:pt>
                <c:pt idx="9867">
                  <c:v>0.97007751500000006</c:v>
                </c:pt>
                <c:pt idx="9868">
                  <c:v>0.97007751500000006</c:v>
                </c:pt>
                <c:pt idx="9869">
                  <c:v>0.97007751500000006</c:v>
                </c:pt>
                <c:pt idx="9870">
                  <c:v>0.97007751500000006</c:v>
                </c:pt>
                <c:pt idx="9871">
                  <c:v>0.97002983099999995</c:v>
                </c:pt>
                <c:pt idx="9872">
                  <c:v>0.97002983099999995</c:v>
                </c:pt>
                <c:pt idx="9873">
                  <c:v>0.97002983099999995</c:v>
                </c:pt>
                <c:pt idx="9874">
                  <c:v>0.97002983099999995</c:v>
                </c:pt>
                <c:pt idx="9875">
                  <c:v>0.97002983099999995</c:v>
                </c:pt>
                <c:pt idx="9876">
                  <c:v>0.97007751500000006</c:v>
                </c:pt>
                <c:pt idx="9877">
                  <c:v>0.97002983099999995</c:v>
                </c:pt>
                <c:pt idx="9878">
                  <c:v>0.97007751500000006</c:v>
                </c:pt>
                <c:pt idx="9879">
                  <c:v>0.97007751500000006</c:v>
                </c:pt>
                <c:pt idx="9880">
                  <c:v>0.97007751500000006</c:v>
                </c:pt>
                <c:pt idx="9881">
                  <c:v>0.97007751500000006</c:v>
                </c:pt>
                <c:pt idx="9882">
                  <c:v>0.97002983099999995</c:v>
                </c:pt>
                <c:pt idx="9883">
                  <c:v>0.97002983099999995</c:v>
                </c:pt>
                <c:pt idx="9884">
                  <c:v>0.97002983099999995</c:v>
                </c:pt>
                <c:pt idx="9885">
                  <c:v>0.97002983099999995</c:v>
                </c:pt>
                <c:pt idx="9886">
                  <c:v>0.97002983099999995</c:v>
                </c:pt>
                <c:pt idx="9887">
                  <c:v>0.97002983099999995</c:v>
                </c:pt>
                <c:pt idx="9888">
                  <c:v>0.97002983099999995</c:v>
                </c:pt>
                <c:pt idx="9889">
                  <c:v>0.97007751500000006</c:v>
                </c:pt>
                <c:pt idx="9890">
                  <c:v>0.97007751500000006</c:v>
                </c:pt>
                <c:pt idx="9891">
                  <c:v>0.97007751500000006</c:v>
                </c:pt>
                <c:pt idx="9892">
                  <c:v>0.97007751500000006</c:v>
                </c:pt>
                <c:pt idx="9893">
                  <c:v>0.97002983099999995</c:v>
                </c:pt>
                <c:pt idx="9894">
                  <c:v>0.97002983099999995</c:v>
                </c:pt>
                <c:pt idx="9895">
                  <c:v>0.97002983099999995</c:v>
                </c:pt>
                <c:pt idx="9896">
                  <c:v>0.97002983099999995</c:v>
                </c:pt>
                <c:pt idx="9897">
                  <c:v>0.97002983099999995</c:v>
                </c:pt>
                <c:pt idx="9898">
                  <c:v>0.97002983099999995</c:v>
                </c:pt>
                <c:pt idx="9899">
                  <c:v>0.97002983099999995</c:v>
                </c:pt>
                <c:pt idx="9900">
                  <c:v>0.97007751500000006</c:v>
                </c:pt>
                <c:pt idx="9901">
                  <c:v>0.97007751500000006</c:v>
                </c:pt>
                <c:pt idx="9902">
                  <c:v>0.97007751500000006</c:v>
                </c:pt>
                <c:pt idx="9903">
                  <c:v>0.97002983099999995</c:v>
                </c:pt>
                <c:pt idx="9904">
                  <c:v>0.97002983099999995</c:v>
                </c:pt>
                <c:pt idx="9905">
                  <c:v>0.97002983099999995</c:v>
                </c:pt>
                <c:pt idx="9906">
                  <c:v>0.97002983099999995</c:v>
                </c:pt>
                <c:pt idx="9907">
                  <c:v>0.97002983099999995</c:v>
                </c:pt>
                <c:pt idx="9908">
                  <c:v>0.97007751500000006</c:v>
                </c:pt>
                <c:pt idx="9909">
                  <c:v>0.97002983099999995</c:v>
                </c:pt>
                <c:pt idx="9910">
                  <c:v>0.97007751500000006</c:v>
                </c:pt>
                <c:pt idx="9911">
                  <c:v>0.97007751500000006</c:v>
                </c:pt>
                <c:pt idx="9912">
                  <c:v>0.97007751500000006</c:v>
                </c:pt>
                <c:pt idx="9913">
                  <c:v>0.97007751500000006</c:v>
                </c:pt>
                <c:pt idx="9914">
                  <c:v>0.97002983099999995</c:v>
                </c:pt>
                <c:pt idx="9915">
                  <c:v>0.97002983099999995</c:v>
                </c:pt>
                <c:pt idx="9916">
                  <c:v>0.97002983099999995</c:v>
                </c:pt>
                <c:pt idx="9917">
                  <c:v>0.97002983099999995</c:v>
                </c:pt>
                <c:pt idx="9918">
                  <c:v>0.97002983099999995</c:v>
                </c:pt>
                <c:pt idx="9919">
                  <c:v>0.97002983099999995</c:v>
                </c:pt>
                <c:pt idx="9920">
                  <c:v>0.97002983099999995</c:v>
                </c:pt>
                <c:pt idx="9921">
                  <c:v>0.97007751500000006</c:v>
                </c:pt>
                <c:pt idx="9922">
                  <c:v>0.97007751500000006</c:v>
                </c:pt>
                <c:pt idx="9923">
                  <c:v>0.97007751500000006</c:v>
                </c:pt>
                <c:pt idx="9924">
                  <c:v>0.97007751500000006</c:v>
                </c:pt>
                <c:pt idx="9925">
                  <c:v>0.97002983099999995</c:v>
                </c:pt>
                <c:pt idx="9926">
                  <c:v>0.97002983099999995</c:v>
                </c:pt>
                <c:pt idx="9927">
                  <c:v>0.97002983099999995</c:v>
                </c:pt>
                <c:pt idx="9928">
                  <c:v>0.97002983099999995</c:v>
                </c:pt>
                <c:pt idx="9929">
                  <c:v>0.97002983099999995</c:v>
                </c:pt>
                <c:pt idx="9930">
                  <c:v>0.97002983099999995</c:v>
                </c:pt>
                <c:pt idx="9931">
                  <c:v>0.97002983099999995</c:v>
                </c:pt>
                <c:pt idx="9932">
                  <c:v>0.97007751500000006</c:v>
                </c:pt>
                <c:pt idx="9933">
                  <c:v>0.97007751500000006</c:v>
                </c:pt>
                <c:pt idx="9934">
                  <c:v>0.97007751500000006</c:v>
                </c:pt>
                <c:pt idx="9935">
                  <c:v>0.97002983099999995</c:v>
                </c:pt>
                <c:pt idx="9936">
                  <c:v>0.97002983099999995</c:v>
                </c:pt>
                <c:pt idx="9937">
                  <c:v>0.97002983099999995</c:v>
                </c:pt>
                <c:pt idx="9938">
                  <c:v>0.97002983099999995</c:v>
                </c:pt>
                <c:pt idx="9939">
                  <c:v>0.97002983099999995</c:v>
                </c:pt>
                <c:pt idx="9940">
                  <c:v>0.97007751500000006</c:v>
                </c:pt>
                <c:pt idx="9941">
                  <c:v>0.97002983099999995</c:v>
                </c:pt>
                <c:pt idx="9942">
                  <c:v>0.97007751500000006</c:v>
                </c:pt>
                <c:pt idx="9943">
                  <c:v>0.97007751500000006</c:v>
                </c:pt>
                <c:pt idx="9944">
                  <c:v>0.97007751500000006</c:v>
                </c:pt>
                <c:pt idx="9945">
                  <c:v>0.97007751500000006</c:v>
                </c:pt>
                <c:pt idx="9946">
                  <c:v>0.97002983099999995</c:v>
                </c:pt>
                <c:pt idx="9947">
                  <c:v>0.97002983099999995</c:v>
                </c:pt>
                <c:pt idx="9948">
                  <c:v>0.97002983099999995</c:v>
                </c:pt>
                <c:pt idx="9949">
                  <c:v>0.97002983099999995</c:v>
                </c:pt>
                <c:pt idx="9950">
                  <c:v>0.97002983099999995</c:v>
                </c:pt>
                <c:pt idx="9951">
                  <c:v>0.97007751500000006</c:v>
                </c:pt>
                <c:pt idx="9952">
                  <c:v>0.97002983099999995</c:v>
                </c:pt>
                <c:pt idx="9953">
                  <c:v>0.97007751500000006</c:v>
                </c:pt>
                <c:pt idx="9954">
                  <c:v>0.97007751500000006</c:v>
                </c:pt>
                <c:pt idx="9955">
                  <c:v>0.97007751500000006</c:v>
                </c:pt>
                <c:pt idx="9956">
                  <c:v>0.97007751500000006</c:v>
                </c:pt>
                <c:pt idx="9957">
                  <c:v>0.97002983099999995</c:v>
                </c:pt>
                <c:pt idx="9958">
                  <c:v>0.97002983099999995</c:v>
                </c:pt>
                <c:pt idx="9959">
                  <c:v>0.97002983099999995</c:v>
                </c:pt>
                <c:pt idx="9960">
                  <c:v>0.97002983099999995</c:v>
                </c:pt>
                <c:pt idx="9961">
                  <c:v>0.97002983099999995</c:v>
                </c:pt>
                <c:pt idx="9962">
                  <c:v>0.97002983099999995</c:v>
                </c:pt>
                <c:pt idx="9963">
                  <c:v>0.97002983099999995</c:v>
                </c:pt>
                <c:pt idx="9964">
                  <c:v>0.97007751500000006</c:v>
                </c:pt>
                <c:pt idx="9965">
                  <c:v>0.97007751500000006</c:v>
                </c:pt>
                <c:pt idx="9966">
                  <c:v>0.97007751500000006</c:v>
                </c:pt>
                <c:pt idx="9967">
                  <c:v>0.97007751500000006</c:v>
                </c:pt>
                <c:pt idx="9968">
                  <c:v>0.97002983099999995</c:v>
                </c:pt>
                <c:pt idx="9969">
                  <c:v>0.97002983099999995</c:v>
                </c:pt>
                <c:pt idx="9970">
                  <c:v>0.97002983099999995</c:v>
                </c:pt>
                <c:pt idx="9971">
                  <c:v>0.97002983099999995</c:v>
                </c:pt>
                <c:pt idx="9972">
                  <c:v>0.97002983099999995</c:v>
                </c:pt>
                <c:pt idx="9973">
                  <c:v>0.97002983099999995</c:v>
                </c:pt>
                <c:pt idx="9974">
                  <c:v>0.97002983099999995</c:v>
                </c:pt>
                <c:pt idx="9975">
                  <c:v>0.97007751500000006</c:v>
                </c:pt>
                <c:pt idx="9976">
                  <c:v>0.97007751500000006</c:v>
                </c:pt>
                <c:pt idx="9977">
                  <c:v>0.97007751500000006</c:v>
                </c:pt>
                <c:pt idx="9978">
                  <c:v>0.97002983099999995</c:v>
                </c:pt>
                <c:pt idx="9979">
                  <c:v>0.97002983099999995</c:v>
                </c:pt>
                <c:pt idx="9980">
                  <c:v>0.97002983099999995</c:v>
                </c:pt>
                <c:pt idx="9981">
                  <c:v>0.97002983099999995</c:v>
                </c:pt>
                <c:pt idx="9982">
                  <c:v>0.97002983099999995</c:v>
                </c:pt>
                <c:pt idx="9983">
                  <c:v>0.97007751500000006</c:v>
                </c:pt>
                <c:pt idx="9984">
                  <c:v>0.97002983099999995</c:v>
                </c:pt>
                <c:pt idx="9985">
                  <c:v>0.97007751500000006</c:v>
                </c:pt>
                <c:pt idx="9986">
                  <c:v>0.97007751500000006</c:v>
                </c:pt>
                <c:pt idx="9987">
                  <c:v>0.97007751500000006</c:v>
                </c:pt>
                <c:pt idx="9988">
                  <c:v>0.97007751500000006</c:v>
                </c:pt>
                <c:pt idx="9989">
                  <c:v>0.97002983099999995</c:v>
                </c:pt>
                <c:pt idx="9990">
                  <c:v>0.97002983099999995</c:v>
                </c:pt>
                <c:pt idx="9991">
                  <c:v>0.97002983099999995</c:v>
                </c:pt>
                <c:pt idx="9992">
                  <c:v>0.97002983099999995</c:v>
                </c:pt>
                <c:pt idx="9993">
                  <c:v>0.97002983099999995</c:v>
                </c:pt>
                <c:pt idx="9994">
                  <c:v>0.97002983099999995</c:v>
                </c:pt>
                <c:pt idx="9995">
                  <c:v>0.97002983099999995</c:v>
                </c:pt>
                <c:pt idx="9996">
                  <c:v>0.97007751500000006</c:v>
                </c:pt>
                <c:pt idx="9997">
                  <c:v>0.97007751500000006</c:v>
                </c:pt>
                <c:pt idx="9998">
                  <c:v>0.97007751500000006</c:v>
                </c:pt>
                <c:pt idx="9999">
                  <c:v>0.97007751500000006</c:v>
                </c:pt>
                <c:pt idx="10000">
                  <c:v>0.97002983099999995</c:v>
                </c:pt>
                <c:pt idx="10001">
                  <c:v>0.97002983099999995</c:v>
                </c:pt>
                <c:pt idx="10002">
                  <c:v>0.97002983099999995</c:v>
                </c:pt>
                <c:pt idx="10003">
                  <c:v>0.97002983099999995</c:v>
                </c:pt>
                <c:pt idx="10004">
                  <c:v>0.97002983099999995</c:v>
                </c:pt>
                <c:pt idx="10005">
                  <c:v>0.97002983099999995</c:v>
                </c:pt>
                <c:pt idx="10006">
                  <c:v>0.97002983099999995</c:v>
                </c:pt>
                <c:pt idx="10007">
                  <c:v>0.97007751500000006</c:v>
                </c:pt>
                <c:pt idx="10008">
                  <c:v>0.97007751500000006</c:v>
                </c:pt>
                <c:pt idx="10009">
                  <c:v>0.97007751500000006</c:v>
                </c:pt>
                <c:pt idx="10010">
                  <c:v>0.97002983099999995</c:v>
                </c:pt>
                <c:pt idx="10011">
                  <c:v>0.97002983099999995</c:v>
                </c:pt>
                <c:pt idx="10012">
                  <c:v>0.97002983099999995</c:v>
                </c:pt>
                <c:pt idx="10013">
                  <c:v>0.97002983099999995</c:v>
                </c:pt>
                <c:pt idx="10014">
                  <c:v>0.97002983099999995</c:v>
                </c:pt>
                <c:pt idx="10015">
                  <c:v>0.97007751500000006</c:v>
                </c:pt>
                <c:pt idx="10016">
                  <c:v>0.97002983099999995</c:v>
                </c:pt>
                <c:pt idx="10017">
                  <c:v>0.97007751500000006</c:v>
                </c:pt>
                <c:pt idx="10018">
                  <c:v>0.97007751500000006</c:v>
                </c:pt>
                <c:pt idx="10019">
                  <c:v>0.97007751500000006</c:v>
                </c:pt>
                <c:pt idx="10020">
                  <c:v>0.97007751500000006</c:v>
                </c:pt>
                <c:pt idx="10021">
                  <c:v>0.97002983099999995</c:v>
                </c:pt>
                <c:pt idx="10022">
                  <c:v>0.97002983099999995</c:v>
                </c:pt>
                <c:pt idx="10023">
                  <c:v>0.97002983099999995</c:v>
                </c:pt>
                <c:pt idx="10024">
                  <c:v>0.97002983099999995</c:v>
                </c:pt>
                <c:pt idx="10025">
                  <c:v>0.97002983099999995</c:v>
                </c:pt>
                <c:pt idx="10026">
                  <c:v>0.97007751500000006</c:v>
                </c:pt>
                <c:pt idx="10027">
                  <c:v>0.97002983099999995</c:v>
                </c:pt>
                <c:pt idx="10028">
                  <c:v>0.97007751500000006</c:v>
                </c:pt>
                <c:pt idx="10029">
                  <c:v>0.97007751500000006</c:v>
                </c:pt>
                <c:pt idx="10030">
                  <c:v>0.97007751500000006</c:v>
                </c:pt>
                <c:pt idx="10031">
                  <c:v>0.97007751500000006</c:v>
                </c:pt>
                <c:pt idx="10032">
                  <c:v>0.97002983099999995</c:v>
                </c:pt>
                <c:pt idx="10033">
                  <c:v>0.97002983099999995</c:v>
                </c:pt>
                <c:pt idx="10034">
                  <c:v>0.97002983099999995</c:v>
                </c:pt>
                <c:pt idx="10035">
                  <c:v>0.97002983099999995</c:v>
                </c:pt>
                <c:pt idx="10036">
                  <c:v>0.97002983099999995</c:v>
                </c:pt>
                <c:pt idx="10037">
                  <c:v>0.97002983099999995</c:v>
                </c:pt>
                <c:pt idx="10038">
                  <c:v>0.97002983099999995</c:v>
                </c:pt>
                <c:pt idx="10039">
                  <c:v>0.97007751500000006</c:v>
                </c:pt>
                <c:pt idx="10040">
                  <c:v>0.97007751500000006</c:v>
                </c:pt>
                <c:pt idx="10041">
                  <c:v>0.97007751500000006</c:v>
                </c:pt>
                <c:pt idx="10042">
                  <c:v>0.97007751500000006</c:v>
                </c:pt>
                <c:pt idx="10043">
                  <c:v>0.97002983099999995</c:v>
                </c:pt>
                <c:pt idx="10044">
                  <c:v>0.97002983099999995</c:v>
                </c:pt>
                <c:pt idx="10045">
                  <c:v>0.97002983099999995</c:v>
                </c:pt>
                <c:pt idx="10046">
                  <c:v>0.97002983099999995</c:v>
                </c:pt>
                <c:pt idx="10047">
                  <c:v>0.97002983099999995</c:v>
                </c:pt>
                <c:pt idx="10048">
                  <c:v>0.97002983099999995</c:v>
                </c:pt>
                <c:pt idx="10049">
                  <c:v>0.97002983099999995</c:v>
                </c:pt>
                <c:pt idx="10050">
                  <c:v>0.97007751500000006</c:v>
                </c:pt>
                <c:pt idx="10051">
                  <c:v>0.97007751500000006</c:v>
                </c:pt>
                <c:pt idx="10052">
                  <c:v>0.97007751500000006</c:v>
                </c:pt>
                <c:pt idx="10053">
                  <c:v>0.97002983099999995</c:v>
                </c:pt>
                <c:pt idx="10054">
                  <c:v>0.97002983099999995</c:v>
                </c:pt>
                <c:pt idx="10055">
                  <c:v>0.97002983099999995</c:v>
                </c:pt>
                <c:pt idx="10056">
                  <c:v>0.97002983099999995</c:v>
                </c:pt>
                <c:pt idx="10057">
                  <c:v>0.97002983099999995</c:v>
                </c:pt>
                <c:pt idx="10058">
                  <c:v>0.97007751500000006</c:v>
                </c:pt>
                <c:pt idx="10059">
                  <c:v>0.97002983099999995</c:v>
                </c:pt>
                <c:pt idx="10060">
                  <c:v>0.97007751500000006</c:v>
                </c:pt>
                <c:pt idx="10061">
                  <c:v>0.97007751500000006</c:v>
                </c:pt>
                <c:pt idx="10062">
                  <c:v>0.97007751500000006</c:v>
                </c:pt>
                <c:pt idx="10063">
                  <c:v>0.97007751500000006</c:v>
                </c:pt>
                <c:pt idx="10064">
                  <c:v>0.97002983099999995</c:v>
                </c:pt>
                <c:pt idx="10065">
                  <c:v>0.97002983099999995</c:v>
                </c:pt>
                <c:pt idx="10066">
                  <c:v>0.97002983099999995</c:v>
                </c:pt>
                <c:pt idx="10067">
                  <c:v>0.97002983099999995</c:v>
                </c:pt>
                <c:pt idx="10068">
                  <c:v>0.97002983099999995</c:v>
                </c:pt>
                <c:pt idx="10069">
                  <c:v>0.97002983099999995</c:v>
                </c:pt>
                <c:pt idx="10070">
                  <c:v>0.97002983099999995</c:v>
                </c:pt>
                <c:pt idx="10071">
                  <c:v>0.97007751500000006</c:v>
                </c:pt>
                <c:pt idx="10072">
                  <c:v>0.97007751500000006</c:v>
                </c:pt>
                <c:pt idx="10073">
                  <c:v>0.97007751500000006</c:v>
                </c:pt>
                <c:pt idx="10074">
                  <c:v>0.97007751500000006</c:v>
                </c:pt>
                <c:pt idx="10075">
                  <c:v>0.97002983099999995</c:v>
                </c:pt>
                <c:pt idx="10076">
                  <c:v>0.97002983099999995</c:v>
                </c:pt>
                <c:pt idx="10077">
                  <c:v>0.97002983099999995</c:v>
                </c:pt>
                <c:pt idx="10078">
                  <c:v>0.97002983099999995</c:v>
                </c:pt>
                <c:pt idx="10079">
                  <c:v>0.97002983099999995</c:v>
                </c:pt>
                <c:pt idx="10080">
                  <c:v>0.97002983099999995</c:v>
                </c:pt>
                <c:pt idx="10081">
                  <c:v>0.97002983099999995</c:v>
                </c:pt>
                <c:pt idx="10082">
                  <c:v>0.97007751500000006</c:v>
                </c:pt>
                <c:pt idx="10083">
                  <c:v>0.97007751500000006</c:v>
                </c:pt>
                <c:pt idx="10084">
                  <c:v>0.97007751500000006</c:v>
                </c:pt>
                <c:pt idx="10085">
                  <c:v>0.97002983099999995</c:v>
                </c:pt>
                <c:pt idx="10086">
                  <c:v>0.97002983099999995</c:v>
                </c:pt>
                <c:pt idx="10087">
                  <c:v>0.97002983099999995</c:v>
                </c:pt>
                <c:pt idx="10088">
                  <c:v>0.97002983099999995</c:v>
                </c:pt>
                <c:pt idx="10089">
                  <c:v>0.97002983099999995</c:v>
                </c:pt>
                <c:pt idx="10090">
                  <c:v>0.97007751500000006</c:v>
                </c:pt>
                <c:pt idx="10091">
                  <c:v>0.97002983099999995</c:v>
                </c:pt>
                <c:pt idx="10092">
                  <c:v>0.97007751500000006</c:v>
                </c:pt>
                <c:pt idx="10093">
                  <c:v>0.97007751500000006</c:v>
                </c:pt>
                <c:pt idx="10094">
                  <c:v>0.97007751500000006</c:v>
                </c:pt>
                <c:pt idx="10095">
                  <c:v>0.97007751500000006</c:v>
                </c:pt>
                <c:pt idx="10096">
                  <c:v>0.97002983099999995</c:v>
                </c:pt>
                <c:pt idx="10097">
                  <c:v>0.97002983099999995</c:v>
                </c:pt>
                <c:pt idx="10098">
                  <c:v>0.97002983099999995</c:v>
                </c:pt>
                <c:pt idx="10099">
                  <c:v>0.97002983099999995</c:v>
                </c:pt>
                <c:pt idx="10100">
                  <c:v>0.97002983099999995</c:v>
                </c:pt>
                <c:pt idx="10101">
                  <c:v>0.97007751500000006</c:v>
                </c:pt>
                <c:pt idx="10102">
                  <c:v>0.97002983099999995</c:v>
                </c:pt>
                <c:pt idx="10103">
                  <c:v>0.97007751500000006</c:v>
                </c:pt>
                <c:pt idx="10104">
                  <c:v>0.97007751500000006</c:v>
                </c:pt>
                <c:pt idx="10105">
                  <c:v>0.97007751500000006</c:v>
                </c:pt>
                <c:pt idx="10106">
                  <c:v>0.97007751500000006</c:v>
                </c:pt>
                <c:pt idx="10107">
                  <c:v>0.97002983099999995</c:v>
                </c:pt>
                <c:pt idx="10108">
                  <c:v>0.97002983099999995</c:v>
                </c:pt>
                <c:pt idx="10109">
                  <c:v>0.97002983099999995</c:v>
                </c:pt>
                <c:pt idx="10110">
                  <c:v>0.97002983099999995</c:v>
                </c:pt>
                <c:pt idx="10111">
                  <c:v>0.97002983099999995</c:v>
                </c:pt>
                <c:pt idx="10112">
                  <c:v>0.97002983099999995</c:v>
                </c:pt>
                <c:pt idx="10113">
                  <c:v>0.97002983099999995</c:v>
                </c:pt>
                <c:pt idx="10114">
                  <c:v>0.97007751500000006</c:v>
                </c:pt>
                <c:pt idx="10115">
                  <c:v>0.97007751500000006</c:v>
                </c:pt>
                <c:pt idx="10116">
                  <c:v>0.97007751500000006</c:v>
                </c:pt>
                <c:pt idx="10117">
                  <c:v>0.97007751500000006</c:v>
                </c:pt>
                <c:pt idx="10118">
                  <c:v>0.97002983099999995</c:v>
                </c:pt>
                <c:pt idx="10119">
                  <c:v>0.97002983099999995</c:v>
                </c:pt>
                <c:pt idx="10120">
                  <c:v>0.97002983099999995</c:v>
                </c:pt>
                <c:pt idx="10121">
                  <c:v>0.97002983099999995</c:v>
                </c:pt>
                <c:pt idx="10122">
                  <c:v>0.97002983099999995</c:v>
                </c:pt>
                <c:pt idx="10123">
                  <c:v>0.97002983099999995</c:v>
                </c:pt>
                <c:pt idx="10124">
                  <c:v>0.97002983099999995</c:v>
                </c:pt>
                <c:pt idx="10125">
                  <c:v>0.97007751500000006</c:v>
                </c:pt>
                <c:pt idx="10126">
                  <c:v>0.97007751500000006</c:v>
                </c:pt>
                <c:pt idx="10127">
                  <c:v>0.97007751500000006</c:v>
                </c:pt>
                <c:pt idx="10128">
                  <c:v>0.97002983099999995</c:v>
                </c:pt>
                <c:pt idx="10129">
                  <c:v>0.97002983099999995</c:v>
                </c:pt>
                <c:pt idx="10130">
                  <c:v>0.97002983099999995</c:v>
                </c:pt>
                <c:pt idx="10131">
                  <c:v>0.97002983099999995</c:v>
                </c:pt>
                <c:pt idx="10132">
                  <c:v>0.97002983099999995</c:v>
                </c:pt>
                <c:pt idx="10133">
                  <c:v>0.97007751500000006</c:v>
                </c:pt>
                <c:pt idx="10134">
                  <c:v>0.97002983099999995</c:v>
                </c:pt>
                <c:pt idx="10135">
                  <c:v>0.97007751500000006</c:v>
                </c:pt>
                <c:pt idx="10136">
                  <c:v>0.97007751500000006</c:v>
                </c:pt>
                <c:pt idx="10137">
                  <c:v>0.97007751500000006</c:v>
                </c:pt>
                <c:pt idx="10138">
                  <c:v>0.97007751500000006</c:v>
                </c:pt>
                <c:pt idx="10139">
                  <c:v>0.97002983099999995</c:v>
                </c:pt>
                <c:pt idx="10140">
                  <c:v>0.97002983099999995</c:v>
                </c:pt>
                <c:pt idx="10141">
                  <c:v>0.97002983099999995</c:v>
                </c:pt>
                <c:pt idx="10142">
                  <c:v>0.97002983099999995</c:v>
                </c:pt>
                <c:pt idx="10143">
                  <c:v>0.97002983099999995</c:v>
                </c:pt>
                <c:pt idx="10144">
                  <c:v>0.97002983099999995</c:v>
                </c:pt>
                <c:pt idx="10145">
                  <c:v>0.97002983099999995</c:v>
                </c:pt>
                <c:pt idx="10146">
                  <c:v>0.97007751500000006</c:v>
                </c:pt>
                <c:pt idx="10147">
                  <c:v>0.97007751500000006</c:v>
                </c:pt>
                <c:pt idx="10148">
                  <c:v>0.97007751500000006</c:v>
                </c:pt>
                <c:pt idx="10149">
                  <c:v>0.97007751500000006</c:v>
                </c:pt>
                <c:pt idx="10150">
                  <c:v>0.97002983099999995</c:v>
                </c:pt>
                <c:pt idx="10151">
                  <c:v>0.97002983099999995</c:v>
                </c:pt>
                <c:pt idx="10152">
                  <c:v>0.97002983099999995</c:v>
                </c:pt>
                <c:pt idx="10153">
                  <c:v>0.97002983099999995</c:v>
                </c:pt>
                <c:pt idx="10154">
                  <c:v>0.97002983099999995</c:v>
                </c:pt>
                <c:pt idx="10155">
                  <c:v>0.97002983099999995</c:v>
                </c:pt>
                <c:pt idx="10156">
                  <c:v>0.97002983099999995</c:v>
                </c:pt>
                <c:pt idx="10157">
                  <c:v>0.97007751500000006</c:v>
                </c:pt>
                <c:pt idx="10158">
                  <c:v>0.97007751500000006</c:v>
                </c:pt>
                <c:pt idx="10159">
                  <c:v>0.97007751500000006</c:v>
                </c:pt>
                <c:pt idx="10160">
                  <c:v>0.97002983099999995</c:v>
                </c:pt>
                <c:pt idx="10161">
                  <c:v>0.97002983099999995</c:v>
                </c:pt>
                <c:pt idx="10162">
                  <c:v>0.97002983099999995</c:v>
                </c:pt>
                <c:pt idx="10163">
                  <c:v>0.97002983099999995</c:v>
                </c:pt>
                <c:pt idx="10164">
                  <c:v>0.97002983099999995</c:v>
                </c:pt>
                <c:pt idx="10165">
                  <c:v>0.97007751500000006</c:v>
                </c:pt>
                <c:pt idx="10166">
                  <c:v>0.97002983099999995</c:v>
                </c:pt>
                <c:pt idx="10167">
                  <c:v>0.97007751500000006</c:v>
                </c:pt>
                <c:pt idx="10168">
                  <c:v>0.97007751500000006</c:v>
                </c:pt>
                <c:pt idx="10169">
                  <c:v>0.97007751500000006</c:v>
                </c:pt>
                <c:pt idx="10170">
                  <c:v>0.97007751500000006</c:v>
                </c:pt>
                <c:pt idx="10171">
                  <c:v>0.97002983099999995</c:v>
                </c:pt>
                <c:pt idx="10172">
                  <c:v>0.97002983099999995</c:v>
                </c:pt>
                <c:pt idx="10173">
                  <c:v>0.97002983099999995</c:v>
                </c:pt>
                <c:pt idx="10174">
                  <c:v>0.97002983099999995</c:v>
                </c:pt>
                <c:pt idx="10175">
                  <c:v>0.97002983099999995</c:v>
                </c:pt>
                <c:pt idx="10176">
                  <c:v>0.97007751500000006</c:v>
                </c:pt>
                <c:pt idx="10177">
                  <c:v>0.97002983099999995</c:v>
                </c:pt>
                <c:pt idx="10178">
                  <c:v>0.97007751500000006</c:v>
                </c:pt>
                <c:pt idx="10179">
                  <c:v>0.97007751500000006</c:v>
                </c:pt>
                <c:pt idx="10180">
                  <c:v>0.97007751500000006</c:v>
                </c:pt>
                <c:pt idx="10181">
                  <c:v>0.97007751500000006</c:v>
                </c:pt>
                <c:pt idx="10182">
                  <c:v>0.97002983099999995</c:v>
                </c:pt>
                <c:pt idx="10183">
                  <c:v>0.97002983099999995</c:v>
                </c:pt>
                <c:pt idx="10184">
                  <c:v>0.97002983099999995</c:v>
                </c:pt>
                <c:pt idx="10185">
                  <c:v>0.97002983099999995</c:v>
                </c:pt>
                <c:pt idx="10186">
                  <c:v>0.97002983099999995</c:v>
                </c:pt>
                <c:pt idx="10187">
                  <c:v>0.97002983099999995</c:v>
                </c:pt>
                <c:pt idx="10188">
                  <c:v>0.97002983099999995</c:v>
                </c:pt>
                <c:pt idx="10189">
                  <c:v>0.97007751500000006</c:v>
                </c:pt>
                <c:pt idx="10190">
                  <c:v>0.97007751500000006</c:v>
                </c:pt>
                <c:pt idx="10191">
                  <c:v>0.97007751500000006</c:v>
                </c:pt>
                <c:pt idx="10192">
                  <c:v>0.97007751500000006</c:v>
                </c:pt>
                <c:pt idx="10193">
                  <c:v>0.97002983099999995</c:v>
                </c:pt>
                <c:pt idx="10194">
                  <c:v>0.97002983099999995</c:v>
                </c:pt>
                <c:pt idx="10195">
                  <c:v>0.97002983099999995</c:v>
                </c:pt>
                <c:pt idx="10196">
                  <c:v>0.97002983099999995</c:v>
                </c:pt>
                <c:pt idx="10197">
                  <c:v>0.97002983099999995</c:v>
                </c:pt>
                <c:pt idx="10198">
                  <c:v>0.97002983099999995</c:v>
                </c:pt>
                <c:pt idx="10199">
                  <c:v>0.97002983099999995</c:v>
                </c:pt>
                <c:pt idx="10200">
                  <c:v>0.97007751500000006</c:v>
                </c:pt>
                <c:pt idx="10201">
                  <c:v>0.97007751500000006</c:v>
                </c:pt>
                <c:pt idx="10202">
                  <c:v>0.97007751500000006</c:v>
                </c:pt>
                <c:pt idx="10203">
                  <c:v>0.97002983099999995</c:v>
                </c:pt>
                <c:pt idx="10204">
                  <c:v>0.97002983099999995</c:v>
                </c:pt>
                <c:pt idx="10205">
                  <c:v>0.97002983099999995</c:v>
                </c:pt>
                <c:pt idx="10206">
                  <c:v>0.97002983099999995</c:v>
                </c:pt>
                <c:pt idx="10207">
                  <c:v>0.97002983099999995</c:v>
                </c:pt>
                <c:pt idx="10208">
                  <c:v>0.97007751500000006</c:v>
                </c:pt>
                <c:pt idx="10209">
                  <c:v>0.97002983099999995</c:v>
                </c:pt>
                <c:pt idx="10210">
                  <c:v>0.97007751500000006</c:v>
                </c:pt>
                <c:pt idx="10211">
                  <c:v>0.97007751500000006</c:v>
                </c:pt>
                <c:pt idx="10212">
                  <c:v>0.97007751500000006</c:v>
                </c:pt>
                <c:pt idx="10213">
                  <c:v>0.97007751500000006</c:v>
                </c:pt>
                <c:pt idx="10214">
                  <c:v>0.97002983099999995</c:v>
                </c:pt>
                <c:pt idx="10215">
                  <c:v>0.97002983099999995</c:v>
                </c:pt>
                <c:pt idx="10216">
                  <c:v>0.97002983099999995</c:v>
                </c:pt>
                <c:pt idx="10217">
                  <c:v>0.97002983099999995</c:v>
                </c:pt>
                <c:pt idx="10218">
                  <c:v>0.97002983099999995</c:v>
                </c:pt>
                <c:pt idx="10219">
                  <c:v>0.97002983099999995</c:v>
                </c:pt>
                <c:pt idx="10220">
                  <c:v>0.97002983099999995</c:v>
                </c:pt>
                <c:pt idx="10221">
                  <c:v>0.97007751500000006</c:v>
                </c:pt>
                <c:pt idx="10222">
                  <c:v>0.97007751500000006</c:v>
                </c:pt>
                <c:pt idx="10223">
                  <c:v>0.97007751500000006</c:v>
                </c:pt>
                <c:pt idx="10224">
                  <c:v>0.97007751500000006</c:v>
                </c:pt>
                <c:pt idx="10225">
                  <c:v>0.97002983099999995</c:v>
                </c:pt>
                <c:pt idx="10226">
                  <c:v>0.97002983099999995</c:v>
                </c:pt>
                <c:pt idx="10227">
                  <c:v>0.97002983099999995</c:v>
                </c:pt>
                <c:pt idx="10228">
                  <c:v>0.97002983099999995</c:v>
                </c:pt>
                <c:pt idx="10229">
                  <c:v>0.97002983099999995</c:v>
                </c:pt>
                <c:pt idx="10230">
                  <c:v>0.97002983099999995</c:v>
                </c:pt>
                <c:pt idx="10231">
                  <c:v>0.97002983099999995</c:v>
                </c:pt>
                <c:pt idx="10232">
                  <c:v>0.97007751500000006</c:v>
                </c:pt>
                <c:pt idx="10233">
                  <c:v>0.97007751500000006</c:v>
                </c:pt>
                <c:pt idx="10234">
                  <c:v>0.97007751500000006</c:v>
                </c:pt>
                <c:pt idx="10235">
                  <c:v>0.97002983099999995</c:v>
                </c:pt>
                <c:pt idx="10236">
                  <c:v>0.97002983099999995</c:v>
                </c:pt>
                <c:pt idx="10237">
                  <c:v>0.97002983099999995</c:v>
                </c:pt>
                <c:pt idx="10238">
                  <c:v>0.97002983099999995</c:v>
                </c:pt>
                <c:pt idx="10239">
                  <c:v>0.97002983099999995</c:v>
                </c:pt>
                <c:pt idx="10240">
                  <c:v>0.97007751500000006</c:v>
                </c:pt>
                <c:pt idx="10241">
                  <c:v>0.97002983099999995</c:v>
                </c:pt>
                <c:pt idx="10242">
                  <c:v>0.97007751500000006</c:v>
                </c:pt>
                <c:pt idx="10243">
                  <c:v>0.97007751500000006</c:v>
                </c:pt>
                <c:pt idx="10244">
                  <c:v>0.97007751500000006</c:v>
                </c:pt>
                <c:pt idx="10245">
                  <c:v>0.97007751500000006</c:v>
                </c:pt>
                <c:pt idx="10246">
                  <c:v>0.97002983099999995</c:v>
                </c:pt>
                <c:pt idx="10247">
                  <c:v>0.97002983099999995</c:v>
                </c:pt>
                <c:pt idx="10248">
                  <c:v>0.97002983099999995</c:v>
                </c:pt>
                <c:pt idx="10249">
                  <c:v>0.97002983099999995</c:v>
                </c:pt>
                <c:pt idx="10250">
                  <c:v>0.97002983099999995</c:v>
                </c:pt>
                <c:pt idx="10251">
                  <c:v>0.97007751500000006</c:v>
                </c:pt>
                <c:pt idx="10252">
                  <c:v>0.97002983099999995</c:v>
                </c:pt>
                <c:pt idx="10253">
                  <c:v>0.97007751500000006</c:v>
                </c:pt>
                <c:pt idx="10254">
                  <c:v>0.97007751500000006</c:v>
                </c:pt>
                <c:pt idx="10255">
                  <c:v>0.97007751500000006</c:v>
                </c:pt>
                <c:pt idx="10256">
                  <c:v>0.97007751500000006</c:v>
                </c:pt>
                <c:pt idx="10257">
                  <c:v>0.97002983099999995</c:v>
                </c:pt>
                <c:pt idx="10258">
                  <c:v>0.97002983099999995</c:v>
                </c:pt>
                <c:pt idx="10259">
                  <c:v>0.97002983099999995</c:v>
                </c:pt>
                <c:pt idx="10260">
                  <c:v>0.97002983099999995</c:v>
                </c:pt>
                <c:pt idx="10261">
                  <c:v>0.97002983099999995</c:v>
                </c:pt>
                <c:pt idx="10262">
                  <c:v>0.97002983099999995</c:v>
                </c:pt>
                <c:pt idx="10263">
                  <c:v>0.97002983099999995</c:v>
                </c:pt>
                <c:pt idx="10264">
                  <c:v>0.97007751500000006</c:v>
                </c:pt>
                <c:pt idx="10265">
                  <c:v>0.97007751500000006</c:v>
                </c:pt>
                <c:pt idx="10266">
                  <c:v>0.97007751500000006</c:v>
                </c:pt>
                <c:pt idx="10267">
                  <c:v>0.97007751500000006</c:v>
                </c:pt>
                <c:pt idx="10268">
                  <c:v>0.97002983099999995</c:v>
                </c:pt>
                <c:pt idx="10269">
                  <c:v>0.97002983099999995</c:v>
                </c:pt>
                <c:pt idx="10270">
                  <c:v>0.97002983099999995</c:v>
                </c:pt>
                <c:pt idx="10271">
                  <c:v>0.97002983099999995</c:v>
                </c:pt>
                <c:pt idx="10272">
                  <c:v>0.97002983099999995</c:v>
                </c:pt>
                <c:pt idx="10273">
                  <c:v>0.97002983099999995</c:v>
                </c:pt>
                <c:pt idx="10274">
                  <c:v>0.97002983099999995</c:v>
                </c:pt>
                <c:pt idx="10275">
                  <c:v>0.97007751500000006</c:v>
                </c:pt>
                <c:pt idx="10276">
                  <c:v>0.97007751500000006</c:v>
                </c:pt>
                <c:pt idx="10277">
                  <c:v>0.97007751500000006</c:v>
                </c:pt>
                <c:pt idx="10278">
                  <c:v>0.97002983099999995</c:v>
                </c:pt>
                <c:pt idx="10279">
                  <c:v>0.97002983099999995</c:v>
                </c:pt>
                <c:pt idx="10280">
                  <c:v>0.97002983099999995</c:v>
                </c:pt>
                <c:pt idx="10281">
                  <c:v>0.97002983099999995</c:v>
                </c:pt>
                <c:pt idx="10282">
                  <c:v>0.97002983099999995</c:v>
                </c:pt>
                <c:pt idx="10283">
                  <c:v>0.97007751500000006</c:v>
                </c:pt>
                <c:pt idx="10284">
                  <c:v>0.97002983099999995</c:v>
                </c:pt>
                <c:pt idx="10285">
                  <c:v>0.97007751500000006</c:v>
                </c:pt>
                <c:pt idx="10286">
                  <c:v>0.97007751500000006</c:v>
                </c:pt>
                <c:pt idx="10287">
                  <c:v>0.97007751500000006</c:v>
                </c:pt>
                <c:pt idx="10288">
                  <c:v>0.97007751500000006</c:v>
                </c:pt>
                <c:pt idx="10289">
                  <c:v>0.97002983099999995</c:v>
                </c:pt>
                <c:pt idx="10290">
                  <c:v>0.97002983099999995</c:v>
                </c:pt>
                <c:pt idx="10291">
                  <c:v>0.97002983099999995</c:v>
                </c:pt>
                <c:pt idx="10292">
                  <c:v>0.97002983099999995</c:v>
                </c:pt>
                <c:pt idx="10293">
                  <c:v>0.97002983099999995</c:v>
                </c:pt>
                <c:pt idx="10294">
                  <c:v>0.97002983099999995</c:v>
                </c:pt>
                <c:pt idx="10295">
                  <c:v>0.97002983099999995</c:v>
                </c:pt>
                <c:pt idx="10296">
                  <c:v>0.97007751500000006</c:v>
                </c:pt>
                <c:pt idx="10297">
                  <c:v>0.97007751500000006</c:v>
                </c:pt>
                <c:pt idx="10298">
                  <c:v>0.97007751500000006</c:v>
                </c:pt>
                <c:pt idx="10299">
                  <c:v>0.97007751500000006</c:v>
                </c:pt>
                <c:pt idx="10300">
                  <c:v>0.97002983099999995</c:v>
                </c:pt>
                <c:pt idx="10301">
                  <c:v>0.97002983099999995</c:v>
                </c:pt>
                <c:pt idx="10302">
                  <c:v>0.97002983099999995</c:v>
                </c:pt>
                <c:pt idx="10303">
                  <c:v>0.97002983099999995</c:v>
                </c:pt>
                <c:pt idx="10304">
                  <c:v>0.97002983099999995</c:v>
                </c:pt>
                <c:pt idx="10305">
                  <c:v>0.97002983099999995</c:v>
                </c:pt>
                <c:pt idx="10306">
                  <c:v>0.97002983099999995</c:v>
                </c:pt>
                <c:pt idx="10307">
                  <c:v>0.97007751500000006</c:v>
                </c:pt>
                <c:pt idx="10308">
                  <c:v>0.97007751500000006</c:v>
                </c:pt>
                <c:pt idx="10309">
                  <c:v>0.97007751500000006</c:v>
                </c:pt>
                <c:pt idx="10310">
                  <c:v>0.97002983099999995</c:v>
                </c:pt>
                <c:pt idx="10311">
                  <c:v>0.97002983099999995</c:v>
                </c:pt>
                <c:pt idx="10312">
                  <c:v>0.97002983099999995</c:v>
                </c:pt>
                <c:pt idx="10313">
                  <c:v>0.97002983099999995</c:v>
                </c:pt>
                <c:pt idx="10314">
                  <c:v>0.97002983099999995</c:v>
                </c:pt>
                <c:pt idx="10315">
                  <c:v>0.97007751500000006</c:v>
                </c:pt>
                <c:pt idx="10316">
                  <c:v>0.97002983099999995</c:v>
                </c:pt>
                <c:pt idx="10317">
                  <c:v>0.97007751500000006</c:v>
                </c:pt>
                <c:pt idx="10318">
                  <c:v>0.97007751500000006</c:v>
                </c:pt>
                <c:pt idx="10319">
                  <c:v>0.97007751500000006</c:v>
                </c:pt>
                <c:pt idx="10320">
                  <c:v>0.97007751500000006</c:v>
                </c:pt>
                <c:pt idx="10321">
                  <c:v>0.97002983099999995</c:v>
                </c:pt>
                <c:pt idx="10322">
                  <c:v>0.97002983099999995</c:v>
                </c:pt>
                <c:pt idx="10323">
                  <c:v>0.97002983099999995</c:v>
                </c:pt>
                <c:pt idx="10324">
                  <c:v>0.97002983099999995</c:v>
                </c:pt>
                <c:pt idx="10325">
                  <c:v>0.97002983099999995</c:v>
                </c:pt>
                <c:pt idx="10326">
                  <c:v>0.97007751500000006</c:v>
                </c:pt>
                <c:pt idx="10327">
                  <c:v>0.97002983099999995</c:v>
                </c:pt>
                <c:pt idx="10328">
                  <c:v>0.97007751500000006</c:v>
                </c:pt>
                <c:pt idx="10329">
                  <c:v>0.97007751500000006</c:v>
                </c:pt>
                <c:pt idx="10330">
                  <c:v>0.97007751500000006</c:v>
                </c:pt>
                <c:pt idx="10331">
                  <c:v>0.97007751500000006</c:v>
                </c:pt>
                <c:pt idx="10332">
                  <c:v>0.97002983099999995</c:v>
                </c:pt>
                <c:pt idx="10333">
                  <c:v>0.97002983099999995</c:v>
                </c:pt>
                <c:pt idx="10334">
                  <c:v>0.97002983099999995</c:v>
                </c:pt>
                <c:pt idx="10335">
                  <c:v>0.97002983099999995</c:v>
                </c:pt>
                <c:pt idx="10336">
                  <c:v>0.97002983099999995</c:v>
                </c:pt>
                <c:pt idx="10337">
                  <c:v>0.97002983099999995</c:v>
                </c:pt>
                <c:pt idx="10338">
                  <c:v>0.97002983099999995</c:v>
                </c:pt>
                <c:pt idx="10339">
                  <c:v>0.97007751500000006</c:v>
                </c:pt>
                <c:pt idx="10340">
                  <c:v>0.97007751500000006</c:v>
                </c:pt>
                <c:pt idx="10341">
                  <c:v>0.97007751500000006</c:v>
                </c:pt>
                <c:pt idx="10342">
                  <c:v>0.97007751500000006</c:v>
                </c:pt>
                <c:pt idx="10343">
                  <c:v>0.97002983099999995</c:v>
                </c:pt>
                <c:pt idx="10344">
                  <c:v>0.97002983099999995</c:v>
                </c:pt>
                <c:pt idx="10345">
                  <c:v>0.97002983099999995</c:v>
                </c:pt>
                <c:pt idx="10346">
                  <c:v>0.97002983099999995</c:v>
                </c:pt>
                <c:pt idx="10347">
                  <c:v>0.97002983099999995</c:v>
                </c:pt>
                <c:pt idx="10348">
                  <c:v>0.97002983099999995</c:v>
                </c:pt>
                <c:pt idx="10349">
                  <c:v>0.97002983099999995</c:v>
                </c:pt>
                <c:pt idx="10350">
                  <c:v>0.97007751500000006</c:v>
                </c:pt>
                <c:pt idx="10351">
                  <c:v>0.97007751500000006</c:v>
                </c:pt>
                <c:pt idx="10352">
                  <c:v>0.97007751500000006</c:v>
                </c:pt>
                <c:pt idx="10353">
                  <c:v>0.97002983099999995</c:v>
                </c:pt>
                <c:pt idx="10354">
                  <c:v>0.97002983099999995</c:v>
                </c:pt>
                <c:pt idx="10355">
                  <c:v>0.97002983099999995</c:v>
                </c:pt>
                <c:pt idx="10356">
                  <c:v>0.97002983099999995</c:v>
                </c:pt>
                <c:pt idx="10357">
                  <c:v>0.97002983099999995</c:v>
                </c:pt>
                <c:pt idx="10358">
                  <c:v>0.97007751500000006</c:v>
                </c:pt>
                <c:pt idx="10359">
                  <c:v>0.97002983099999995</c:v>
                </c:pt>
                <c:pt idx="10360">
                  <c:v>0.97007751500000006</c:v>
                </c:pt>
                <c:pt idx="10361">
                  <c:v>0.97007751500000006</c:v>
                </c:pt>
                <c:pt idx="10362">
                  <c:v>0.97007751500000006</c:v>
                </c:pt>
                <c:pt idx="10363">
                  <c:v>0.97007751500000006</c:v>
                </c:pt>
                <c:pt idx="10364">
                  <c:v>0.97002983099999995</c:v>
                </c:pt>
                <c:pt idx="10365">
                  <c:v>0.97002983099999995</c:v>
                </c:pt>
                <c:pt idx="10366">
                  <c:v>0.97002983099999995</c:v>
                </c:pt>
                <c:pt idx="10367">
                  <c:v>0.97002983099999995</c:v>
                </c:pt>
                <c:pt idx="10368">
                  <c:v>0.97002983099999995</c:v>
                </c:pt>
                <c:pt idx="10369">
                  <c:v>0.97002983099999995</c:v>
                </c:pt>
                <c:pt idx="10370">
                  <c:v>0.97002983099999995</c:v>
                </c:pt>
                <c:pt idx="10371">
                  <c:v>0.97007751500000006</c:v>
                </c:pt>
                <c:pt idx="10372">
                  <c:v>0.97007751500000006</c:v>
                </c:pt>
                <c:pt idx="10373">
                  <c:v>0.97007751500000006</c:v>
                </c:pt>
                <c:pt idx="10374">
                  <c:v>0.97007751500000006</c:v>
                </c:pt>
                <c:pt idx="10375">
                  <c:v>0.97002983099999995</c:v>
                </c:pt>
                <c:pt idx="10376">
                  <c:v>0.97002983099999995</c:v>
                </c:pt>
                <c:pt idx="10377">
                  <c:v>0.97002983099999995</c:v>
                </c:pt>
                <c:pt idx="10378">
                  <c:v>0.97002983099999995</c:v>
                </c:pt>
                <c:pt idx="10379">
                  <c:v>0.97002983099999995</c:v>
                </c:pt>
                <c:pt idx="10380">
                  <c:v>0.97002983099999995</c:v>
                </c:pt>
                <c:pt idx="10381">
                  <c:v>0.97002983099999995</c:v>
                </c:pt>
                <c:pt idx="10382">
                  <c:v>0.97007751500000006</c:v>
                </c:pt>
                <c:pt idx="10383">
                  <c:v>0.97007751500000006</c:v>
                </c:pt>
                <c:pt idx="10384">
                  <c:v>0.97007751500000006</c:v>
                </c:pt>
                <c:pt idx="10385">
                  <c:v>0.97002983099999995</c:v>
                </c:pt>
                <c:pt idx="10386">
                  <c:v>0.97002983099999995</c:v>
                </c:pt>
                <c:pt idx="10387">
                  <c:v>0.97002983099999995</c:v>
                </c:pt>
                <c:pt idx="10388">
                  <c:v>0.97002983099999995</c:v>
                </c:pt>
                <c:pt idx="10389">
                  <c:v>0.97002983099999995</c:v>
                </c:pt>
                <c:pt idx="10390">
                  <c:v>0.97007751500000006</c:v>
                </c:pt>
                <c:pt idx="10391">
                  <c:v>0.97002983099999995</c:v>
                </c:pt>
                <c:pt idx="10392">
                  <c:v>0.97007751500000006</c:v>
                </c:pt>
                <c:pt idx="10393">
                  <c:v>0.97007751500000006</c:v>
                </c:pt>
                <c:pt idx="10394">
                  <c:v>0.97007751500000006</c:v>
                </c:pt>
                <c:pt idx="10395">
                  <c:v>0.97007751500000006</c:v>
                </c:pt>
                <c:pt idx="10396">
                  <c:v>0.97002983099999995</c:v>
                </c:pt>
                <c:pt idx="10397">
                  <c:v>0.97002983099999995</c:v>
                </c:pt>
                <c:pt idx="10398">
                  <c:v>0.97002983099999995</c:v>
                </c:pt>
                <c:pt idx="10399">
                  <c:v>0.97002983099999995</c:v>
                </c:pt>
                <c:pt idx="10400">
                  <c:v>0.97002983099999995</c:v>
                </c:pt>
                <c:pt idx="10401">
                  <c:v>0.97007751500000006</c:v>
                </c:pt>
                <c:pt idx="10402">
                  <c:v>0.97002983099999995</c:v>
                </c:pt>
                <c:pt idx="10403">
                  <c:v>0.97007751500000006</c:v>
                </c:pt>
                <c:pt idx="10404">
                  <c:v>0.97007751500000006</c:v>
                </c:pt>
                <c:pt idx="10405">
                  <c:v>0.97007751500000006</c:v>
                </c:pt>
                <c:pt idx="10406">
                  <c:v>0.97007751500000006</c:v>
                </c:pt>
                <c:pt idx="10407">
                  <c:v>0.97002983099999995</c:v>
                </c:pt>
                <c:pt idx="10408">
                  <c:v>0.97002983099999995</c:v>
                </c:pt>
                <c:pt idx="10409">
                  <c:v>0.97002983099999995</c:v>
                </c:pt>
                <c:pt idx="10410">
                  <c:v>0.97002983099999995</c:v>
                </c:pt>
                <c:pt idx="10411">
                  <c:v>0.97002983099999995</c:v>
                </c:pt>
                <c:pt idx="10412">
                  <c:v>0.97002983099999995</c:v>
                </c:pt>
                <c:pt idx="10413">
                  <c:v>0.97002983099999995</c:v>
                </c:pt>
                <c:pt idx="10414">
                  <c:v>0.97007751500000006</c:v>
                </c:pt>
                <c:pt idx="10415">
                  <c:v>0.97007751500000006</c:v>
                </c:pt>
                <c:pt idx="10416">
                  <c:v>0.97007751500000006</c:v>
                </c:pt>
                <c:pt idx="10417">
                  <c:v>0.97007751500000006</c:v>
                </c:pt>
                <c:pt idx="10418">
                  <c:v>0.97002983099999995</c:v>
                </c:pt>
                <c:pt idx="10419">
                  <c:v>0.97002983099999995</c:v>
                </c:pt>
                <c:pt idx="10420">
                  <c:v>0.97002983099999995</c:v>
                </c:pt>
                <c:pt idx="10421">
                  <c:v>0.97002983099999995</c:v>
                </c:pt>
                <c:pt idx="10422">
                  <c:v>0.97002983099999995</c:v>
                </c:pt>
                <c:pt idx="10423">
                  <c:v>0.97002983099999995</c:v>
                </c:pt>
                <c:pt idx="10424">
                  <c:v>0.97002983099999995</c:v>
                </c:pt>
                <c:pt idx="10425">
                  <c:v>0.97007751500000006</c:v>
                </c:pt>
                <c:pt idx="10426">
                  <c:v>0.97007751500000006</c:v>
                </c:pt>
                <c:pt idx="10427">
                  <c:v>0.97007751500000006</c:v>
                </c:pt>
                <c:pt idx="10428">
                  <c:v>0.97002983099999995</c:v>
                </c:pt>
                <c:pt idx="10429">
                  <c:v>0.97002983099999995</c:v>
                </c:pt>
                <c:pt idx="10430">
                  <c:v>0.97002983099999995</c:v>
                </c:pt>
                <c:pt idx="10431">
                  <c:v>0.97002983099999995</c:v>
                </c:pt>
                <c:pt idx="10432">
                  <c:v>0.97002983099999995</c:v>
                </c:pt>
                <c:pt idx="10433">
                  <c:v>0.97007751500000006</c:v>
                </c:pt>
                <c:pt idx="10434">
                  <c:v>0.97002983099999995</c:v>
                </c:pt>
                <c:pt idx="10435">
                  <c:v>0.97007751500000006</c:v>
                </c:pt>
                <c:pt idx="10436">
                  <c:v>0.97007751500000006</c:v>
                </c:pt>
                <c:pt idx="10437">
                  <c:v>0.97007751500000006</c:v>
                </c:pt>
                <c:pt idx="10438">
                  <c:v>0.97007751500000006</c:v>
                </c:pt>
                <c:pt idx="10439">
                  <c:v>0.97002983099999995</c:v>
                </c:pt>
                <c:pt idx="10440">
                  <c:v>0.97002983099999995</c:v>
                </c:pt>
                <c:pt idx="10441">
                  <c:v>0.97002983099999995</c:v>
                </c:pt>
                <c:pt idx="10442">
                  <c:v>0.97002983099999995</c:v>
                </c:pt>
                <c:pt idx="10443">
                  <c:v>0.97002983099999995</c:v>
                </c:pt>
                <c:pt idx="10444">
                  <c:v>0.97002983099999995</c:v>
                </c:pt>
                <c:pt idx="10445">
                  <c:v>0.97002983099999995</c:v>
                </c:pt>
                <c:pt idx="10446">
                  <c:v>0.97007751500000006</c:v>
                </c:pt>
                <c:pt idx="10447">
                  <c:v>0.97007751500000006</c:v>
                </c:pt>
                <c:pt idx="10448">
                  <c:v>0.97007751500000006</c:v>
                </c:pt>
                <c:pt idx="10449">
                  <c:v>0.97007751500000006</c:v>
                </c:pt>
                <c:pt idx="10450">
                  <c:v>0.97002983099999995</c:v>
                </c:pt>
                <c:pt idx="10451">
                  <c:v>0.97002983099999995</c:v>
                </c:pt>
                <c:pt idx="10452">
                  <c:v>0.97002983099999995</c:v>
                </c:pt>
                <c:pt idx="10453">
                  <c:v>0.97002983099999995</c:v>
                </c:pt>
                <c:pt idx="10454">
                  <c:v>0.97002983099999995</c:v>
                </c:pt>
                <c:pt idx="10455">
                  <c:v>0.97002983099999995</c:v>
                </c:pt>
                <c:pt idx="10456">
                  <c:v>0.97002983099999995</c:v>
                </c:pt>
                <c:pt idx="10457">
                  <c:v>0.97007751500000006</c:v>
                </c:pt>
                <c:pt idx="10458">
                  <c:v>0.97007751500000006</c:v>
                </c:pt>
                <c:pt idx="10459">
                  <c:v>0.97007751500000006</c:v>
                </c:pt>
                <c:pt idx="10460">
                  <c:v>0.97007751500000006</c:v>
                </c:pt>
                <c:pt idx="10461">
                  <c:v>0.97002983099999995</c:v>
                </c:pt>
                <c:pt idx="10462">
                  <c:v>0.97002983099999995</c:v>
                </c:pt>
                <c:pt idx="10463">
                  <c:v>0.97002983099999995</c:v>
                </c:pt>
                <c:pt idx="10464">
                  <c:v>0.97002983099999995</c:v>
                </c:pt>
                <c:pt idx="10465">
                  <c:v>0.97002983099999995</c:v>
                </c:pt>
                <c:pt idx="10466">
                  <c:v>0.97002983099999995</c:v>
                </c:pt>
                <c:pt idx="10467">
                  <c:v>0.97002983099999995</c:v>
                </c:pt>
                <c:pt idx="10468">
                  <c:v>0.97007751500000006</c:v>
                </c:pt>
                <c:pt idx="10469">
                  <c:v>0.97007751500000006</c:v>
                </c:pt>
                <c:pt idx="10470">
                  <c:v>0.97007751500000006</c:v>
                </c:pt>
                <c:pt idx="10471">
                  <c:v>0.97002983099999995</c:v>
                </c:pt>
                <c:pt idx="10472">
                  <c:v>0.97002983099999995</c:v>
                </c:pt>
                <c:pt idx="10473">
                  <c:v>0.97002983099999995</c:v>
                </c:pt>
                <c:pt idx="10474">
                  <c:v>0.97002983099999995</c:v>
                </c:pt>
                <c:pt idx="10475">
                  <c:v>0.97002983099999995</c:v>
                </c:pt>
                <c:pt idx="10476">
                  <c:v>0.97007751500000006</c:v>
                </c:pt>
                <c:pt idx="10477">
                  <c:v>0.97002983099999995</c:v>
                </c:pt>
                <c:pt idx="10478">
                  <c:v>0.97007751500000006</c:v>
                </c:pt>
                <c:pt idx="10479">
                  <c:v>0.97007751500000006</c:v>
                </c:pt>
                <c:pt idx="10480">
                  <c:v>0.97007751500000006</c:v>
                </c:pt>
                <c:pt idx="10481">
                  <c:v>0.97007751500000006</c:v>
                </c:pt>
                <c:pt idx="10482">
                  <c:v>0.97002983099999995</c:v>
                </c:pt>
                <c:pt idx="10483">
                  <c:v>0.97002983099999995</c:v>
                </c:pt>
                <c:pt idx="10484">
                  <c:v>0.97002983099999995</c:v>
                </c:pt>
                <c:pt idx="10485">
                  <c:v>0.97002983099999995</c:v>
                </c:pt>
                <c:pt idx="10486">
                  <c:v>0.97002983099999995</c:v>
                </c:pt>
                <c:pt idx="10487">
                  <c:v>0.97002983099999995</c:v>
                </c:pt>
                <c:pt idx="10488">
                  <c:v>0.97002983099999995</c:v>
                </c:pt>
                <c:pt idx="10489">
                  <c:v>0.97007751500000006</c:v>
                </c:pt>
                <c:pt idx="10490">
                  <c:v>0.97007751500000006</c:v>
                </c:pt>
                <c:pt idx="10491">
                  <c:v>0.97007751500000006</c:v>
                </c:pt>
                <c:pt idx="10492">
                  <c:v>0.97007751500000006</c:v>
                </c:pt>
                <c:pt idx="10493">
                  <c:v>0.97002983099999995</c:v>
                </c:pt>
                <c:pt idx="10494">
                  <c:v>0.97002983099999995</c:v>
                </c:pt>
                <c:pt idx="10495">
                  <c:v>0.97002983099999995</c:v>
                </c:pt>
                <c:pt idx="10496">
                  <c:v>0.97002983099999995</c:v>
                </c:pt>
                <c:pt idx="10497">
                  <c:v>0.97002983099999995</c:v>
                </c:pt>
                <c:pt idx="10498">
                  <c:v>0.97002983099999995</c:v>
                </c:pt>
                <c:pt idx="10499">
                  <c:v>0.97002983099999995</c:v>
                </c:pt>
                <c:pt idx="10500">
                  <c:v>0.97007751500000006</c:v>
                </c:pt>
                <c:pt idx="10501">
                  <c:v>0.97007751500000006</c:v>
                </c:pt>
                <c:pt idx="10502">
                  <c:v>0.97007751500000006</c:v>
                </c:pt>
                <c:pt idx="10503">
                  <c:v>0.97002983099999995</c:v>
                </c:pt>
                <c:pt idx="10504">
                  <c:v>0.97002983099999995</c:v>
                </c:pt>
                <c:pt idx="10505">
                  <c:v>0.97002983099999995</c:v>
                </c:pt>
                <c:pt idx="10506">
                  <c:v>0.97002983099999995</c:v>
                </c:pt>
                <c:pt idx="10507">
                  <c:v>0.97002983099999995</c:v>
                </c:pt>
                <c:pt idx="10508">
                  <c:v>0.97007751500000006</c:v>
                </c:pt>
                <c:pt idx="10509">
                  <c:v>0.97002983099999995</c:v>
                </c:pt>
                <c:pt idx="10510">
                  <c:v>0.97007751500000006</c:v>
                </c:pt>
                <c:pt idx="10511">
                  <c:v>0.97007751500000006</c:v>
                </c:pt>
                <c:pt idx="10512">
                  <c:v>0.97007751500000006</c:v>
                </c:pt>
                <c:pt idx="10513">
                  <c:v>0.97007751500000006</c:v>
                </c:pt>
                <c:pt idx="10514">
                  <c:v>0.97002983099999995</c:v>
                </c:pt>
                <c:pt idx="10515">
                  <c:v>0.97002983099999995</c:v>
                </c:pt>
                <c:pt idx="10516">
                  <c:v>0.97002983099999995</c:v>
                </c:pt>
                <c:pt idx="10517">
                  <c:v>0.97002983099999995</c:v>
                </c:pt>
                <c:pt idx="10518">
                  <c:v>0.97002983099999995</c:v>
                </c:pt>
                <c:pt idx="10519">
                  <c:v>0.97002983099999995</c:v>
                </c:pt>
                <c:pt idx="10520">
                  <c:v>0.97002983099999995</c:v>
                </c:pt>
                <c:pt idx="10521">
                  <c:v>0.97007751500000006</c:v>
                </c:pt>
                <c:pt idx="10522">
                  <c:v>0.97007751500000006</c:v>
                </c:pt>
                <c:pt idx="10523">
                  <c:v>0.97007751500000006</c:v>
                </c:pt>
                <c:pt idx="10524">
                  <c:v>0.97007751500000006</c:v>
                </c:pt>
                <c:pt idx="10525">
                  <c:v>0.97002983099999995</c:v>
                </c:pt>
                <c:pt idx="10526">
                  <c:v>0.97002983099999995</c:v>
                </c:pt>
                <c:pt idx="10527">
                  <c:v>0.97002983099999995</c:v>
                </c:pt>
                <c:pt idx="10528">
                  <c:v>0.97002983099999995</c:v>
                </c:pt>
                <c:pt idx="10529">
                  <c:v>0.97002983099999995</c:v>
                </c:pt>
                <c:pt idx="10530">
                  <c:v>0.97002983099999995</c:v>
                </c:pt>
                <c:pt idx="10531">
                  <c:v>0.97002983099999995</c:v>
                </c:pt>
                <c:pt idx="10532">
                  <c:v>0.97007751500000006</c:v>
                </c:pt>
                <c:pt idx="10533">
                  <c:v>0.97007751500000006</c:v>
                </c:pt>
                <c:pt idx="10534">
                  <c:v>0.97007751500000006</c:v>
                </c:pt>
                <c:pt idx="10535">
                  <c:v>0.97007751500000006</c:v>
                </c:pt>
                <c:pt idx="10536">
                  <c:v>0.97002983099999995</c:v>
                </c:pt>
                <c:pt idx="10537">
                  <c:v>0.97002983099999995</c:v>
                </c:pt>
                <c:pt idx="10538">
                  <c:v>0.97002983099999995</c:v>
                </c:pt>
                <c:pt idx="10539">
                  <c:v>0.97002983099999995</c:v>
                </c:pt>
                <c:pt idx="10540">
                  <c:v>0.97002983099999995</c:v>
                </c:pt>
                <c:pt idx="10541">
                  <c:v>0.97002983099999995</c:v>
                </c:pt>
                <c:pt idx="10542">
                  <c:v>0.97002983099999995</c:v>
                </c:pt>
                <c:pt idx="10543">
                  <c:v>0.97007751500000006</c:v>
                </c:pt>
                <c:pt idx="10544">
                  <c:v>0.97007751500000006</c:v>
                </c:pt>
                <c:pt idx="10545">
                  <c:v>0.97007751500000006</c:v>
                </c:pt>
                <c:pt idx="10546">
                  <c:v>0.97002983099999995</c:v>
                </c:pt>
                <c:pt idx="10547">
                  <c:v>0.97002983099999995</c:v>
                </c:pt>
                <c:pt idx="10548">
                  <c:v>0.97002983099999995</c:v>
                </c:pt>
                <c:pt idx="10549">
                  <c:v>0.97002983099999995</c:v>
                </c:pt>
                <c:pt idx="10550">
                  <c:v>0.97002983099999995</c:v>
                </c:pt>
                <c:pt idx="10551">
                  <c:v>0.97007751500000006</c:v>
                </c:pt>
                <c:pt idx="10552">
                  <c:v>0.97002983099999995</c:v>
                </c:pt>
                <c:pt idx="10553">
                  <c:v>0.97007751500000006</c:v>
                </c:pt>
                <c:pt idx="10554">
                  <c:v>0.97007751500000006</c:v>
                </c:pt>
                <c:pt idx="10555">
                  <c:v>0.97007751500000006</c:v>
                </c:pt>
                <c:pt idx="10556">
                  <c:v>0.97007751500000006</c:v>
                </c:pt>
                <c:pt idx="10557">
                  <c:v>0.97002983099999995</c:v>
                </c:pt>
                <c:pt idx="10558">
                  <c:v>0.97002983099999995</c:v>
                </c:pt>
                <c:pt idx="10559">
                  <c:v>0.97002983099999995</c:v>
                </c:pt>
                <c:pt idx="10560">
                  <c:v>0.97002983099999995</c:v>
                </c:pt>
                <c:pt idx="10561">
                  <c:v>0.97002983099999995</c:v>
                </c:pt>
                <c:pt idx="10562">
                  <c:v>0.97002983099999995</c:v>
                </c:pt>
                <c:pt idx="10563">
                  <c:v>0.97002983099999995</c:v>
                </c:pt>
                <c:pt idx="10564">
                  <c:v>0.97007751500000006</c:v>
                </c:pt>
                <c:pt idx="10565">
                  <c:v>0.97007751500000006</c:v>
                </c:pt>
                <c:pt idx="10566">
                  <c:v>0.97007751500000006</c:v>
                </c:pt>
                <c:pt idx="10567">
                  <c:v>0.97007751500000006</c:v>
                </c:pt>
                <c:pt idx="10568">
                  <c:v>0.97002983099999995</c:v>
                </c:pt>
                <c:pt idx="10569">
                  <c:v>0.97002983099999995</c:v>
                </c:pt>
                <c:pt idx="10570">
                  <c:v>0.97002983099999995</c:v>
                </c:pt>
                <c:pt idx="10571">
                  <c:v>0.97002983099999995</c:v>
                </c:pt>
                <c:pt idx="10572">
                  <c:v>0.97002983099999995</c:v>
                </c:pt>
                <c:pt idx="10573">
                  <c:v>0.97002983099999995</c:v>
                </c:pt>
                <c:pt idx="10574">
                  <c:v>0.97002983099999995</c:v>
                </c:pt>
                <c:pt idx="10575">
                  <c:v>0.97007751500000006</c:v>
                </c:pt>
                <c:pt idx="10576">
                  <c:v>0.97007751500000006</c:v>
                </c:pt>
                <c:pt idx="10577">
                  <c:v>0.97007751500000006</c:v>
                </c:pt>
                <c:pt idx="10578">
                  <c:v>0.97002983099999995</c:v>
                </c:pt>
                <c:pt idx="10579">
                  <c:v>0.97002983099999995</c:v>
                </c:pt>
                <c:pt idx="10580">
                  <c:v>0.97002983099999995</c:v>
                </c:pt>
                <c:pt idx="10581">
                  <c:v>0.97002983099999995</c:v>
                </c:pt>
                <c:pt idx="10582">
                  <c:v>0.97002983099999995</c:v>
                </c:pt>
                <c:pt idx="10583">
                  <c:v>0.97007751500000006</c:v>
                </c:pt>
                <c:pt idx="10584">
                  <c:v>0.97002983099999995</c:v>
                </c:pt>
                <c:pt idx="10585">
                  <c:v>0.97007751500000006</c:v>
                </c:pt>
                <c:pt idx="10586">
                  <c:v>0.97007751500000006</c:v>
                </c:pt>
                <c:pt idx="10587">
                  <c:v>0.97007751500000006</c:v>
                </c:pt>
                <c:pt idx="10588">
                  <c:v>0.97007751500000006</c:v>
                </c:pt>
                <c:pt idx="10589">
                  <c:v>0.97002983099999995</c:v>
                </c:pt>
                <c:pt idx="10590">
                  <c:v>0.97002983099999995</c:v>
                </c:pt>
                <c:pt idx="10591">
                  <c:v>0.97002983099999995</c:v>
                </c:pt>
                <c:pt idx="10592">
                  <c:v>0.97002983099999995</c:v>
                </c:pt>
                <c:pt idx="10593">
                  <c:v>0.97002983099999995</c:v>
                </c:pt>
                <c:pt idx="10594">
                  <c:v>0.97002983099999995</c:v>
                </c:pt>
                <c:pt idx="10595">
                  <c:v>0.97002983099999995</c:v>
                </c:pt>
                <c:pt idx="10596">
                  <c:v>0.97007751500000006</c:v>
                </c:pt>
                <c:pt idx="10597">
                  <c:v>0.97007751500000006</c:v>
                </c:pt>
                <c:pt idx="10598">
                  <c:v>0.97007751500000006</c:v>
                </c:pt>
                <c:pt idx="10599">
                  <c:v>0.97007751500000006</c:v>
                </c:pt>
                <c:pt idx="10600">
                  <c:v>0.97002983099999995</c:v>
                </c:pt>
                <c:pt idx="10601">
                  <c:v>0.97002983099999995</c:v>
                </c:pt>
                <c:pt idx="10602">
                  <c:v>0.97002983099999995</c:v>
                </c:pt>
                <c:pt idx="10603">
                  <c:v>0.97002983099999995</c:v>
                </c:pt>
                <c:pt idx="10604">
                  <c:v>0.97002983099999995</c:v>
                </c:pt>
                <c:pt idx="10605">
                  <c:v>0.97002983099999995</c:v>
                </c:pt>
                <c:pt idx="10606">
                  <c:v>0.97002983099999995</c:v>
                </c:pt>
                <c:pt idx="10607">
                  <c:v>0.97007751500000006</c:v>
                </c:pt>
                <c:pt idx="10608">
                  <c:v>0.97007751500000006</c:v>
                </c:pt>
                <c:pt idx="10609">
                  <c:v>0.97007751500000006</c:v>
                </c:pt>
                <c:pt idx="10610">
                  <c:v>0.97007751500000006</c:v>
                </c:pt>
                <c:pt idx="10611">
                  <c:v>0.97002983099999995</c:v>
                </c:pt>
                <c:pt idx="10612">
                  <c:v>0.97002983099999995</c:v>
                </c:pt>
                <c:pt idx="10613">
                  <c:v>0.97002983099999995</c:v>
                </c:pt>
                <c:pt idx="10614">
                  <c:v>0.97002983099999995</c:v>
                </c:pt>
                <c:pt idx="10615">
                  <c:v>0.97002983099999995</c:v>
                </c:pt>
                <c:pt idx="10616">
                  <c:v>0.97002983099999995</c:v>
                </c:pt>
                <c:pt idx="10617">
                  <c:v>0.97002983099999995</c:v>
                </c:pt>
                <c:pt idx="10618">
                  <c:v>0.97007751500000006</c:v>
                </c:pt>
                <c:pt idx="10619">
                  <c:v>0.97007751500000006</c:v>
                </c:pt>
                <c:pt idx="10620">
                  <c:v>0.97007751500000006</c:v>
                </c:pt>
                <c:pt idx="10621">
                  <c:v>0.97002983099999995</c:v>
                </c:pt>
                <c:pt idx="10622">
                  <c:v>0.97002983099999995</c:v>
                </c:pt>
                <c:pt idx="10623">
                  <c:v>0.97002983099999995</c:v>
                </c:pt>
                <c:pt idx="10624">
                  <c:v>0.97002983099999995</c:v>
                </c:pt>
                <c:pt idx="10625">
                  <c:v>0.97002983099999995</c:v>
                </c:pt>
                <c:pt idx="10626">
                  <c:v>0.97007751500000006</c:v>
                </c:pt>
                <c:pt idx="10627">
                  <c:v>0.97002983099999995</c:v>
                </c:pt>
                <c:pt idx="10628">
                  <c:v>0.97007751500000006</c:v>
                </c:pt>
                <c:pt idx="10629">
                  <c:v>0.97007751500000006</c:v>
                </c:pt>
                <c:pt idx="10630">
                  <c:v>0.97007751500000006</c:v>
                </c:pt>
                <c:pt idx="10631">
                  <c:v>0.97007751500000006</c:v>
                </c:pt>
                <c:pt idx="10632">
                  <c:v>0.97002983099999995</c:v>
                </c:pt>
                <c:pt idx="10633">
                  <c:v>0.97002983099999995</c:v>
                </c:pt>
                <c:pt idx="10634">
                  <c:v>0.97002983099999995</c:v>
                </c:pt>
                <c:pt idx="10635">
                  <c:v>0.97002983099999995</c:v>
                </c:pt>
                <c:pt idx="10636">
                  <c:v>0.97002983099999995</c:v>
                </c:pt>
                <c:pt idx="10637">
                  <c:v>0.97002983099999995</c:v>
                </c:pt>
                <c:pt idx="10638">
                  <c:v>0.97002983099999995</c:v>
                </c:pt>
                <c:pt idx="10639">
                  <c:v>0.97007751500000006</c:v>
                </c:pt>
                <c:pt idx="10640">
                  <c:v>0.97007751500000006</c:v>
                </c:pt>
                <c:pt idx="10641">
                  <c:v>0.97007751500000006</c:v>
                </c:pt>
                <c:pt idx="10642">
                  <c:v>0.97007751500000006</c:v>
                </c:pt>
                <c:pt idx="10643">
                  <c:v>0.97002983099999995</c:v>
                </c:pt>
                <c:pt idx="10644">
                  <c:v>0.97002983099999995</c:v>
                </c:pt>
                <c:pt idx="10645">
                  <c:v>0.97002983099999995</c:v>
                </c:pt>
                <c:pt idx="10646">
                  <c:v>0.97002983099999995</c:v>
                </c:pt>
                <c:pt idx="10647">
                  <c:v>0.97002983099999995</c:v>
                </c:pt>
                <c:pt idx="10648">
                  <c:v>0.97002983099999995</c:v>
                </c:pt>
                <c:pt idx="10649">
                  <c:v>0.97002983099999995</c:v>
                </c:pt>
                <c:pt idx="10650">
                  <c:v>0.97007751500000006</c:v>
                </c:pt>
                <c:pt idx="10651">
                  <c:v>0.97007751500000006</c:v>
                </c:pt>
                <c:pt idx="10652">
                  <c:v>0.97007751500000006</c:v>
                </c:pt>
                <c:pt idx="10653">
                  <c:v>0.97002983099999995</c:v>
                </c:pt>
                <c:pt idx="10654">
                  <c:v>0.97002983099999995</c:v>
                </c:pt>
                <c:pt idx="10655">
                  <c:v>0.97002983099999995</c:v>
                </c:pt>
                <c:pt idx="10656">
                  <c:v>0.97002983099999995</c:v>
                </c:pt>
                <c:pt idx="10657">
                  <c:v>0.97002983099999995</c:v>
                </c:pt>
                <c:pt idx="10658">
                  <c:v>0.97007751500000006</c:v>
                </c:pt>
                <c:pt idx="10659">
                  <c:v>0.97002983099999995</c:v>
                </c:pt>
                <c:pt idx="10660">
                  <c:v>0.97007751500000006</c:v>
                </c:pt>
                <c:pt idx="10661">
                  <c:v>0.97007751500000006</c:v>
                </c:pt>
                <c:pt idx="10662">
                  <c:v>0.97007751500000006</c:v>
                </c:pt>
                <c:pt idx="10663">
                  <c:v>0.97007751500000006</c:v>
                </c:pt>
                <c:pt idx="10664">
                  <c:v>0.97002983099999995</c:v>
                </c:pt>
                <c:pt idx="10665">
                  <c:v>0.97002983099999995</c:v>
                </c:pt>
                <c:pt idx="10666">
                  <c:v>0.97002983099999995</c:v>
                </c:pt>
                <c:pt idx="10667">
                  <c:v>0.97002983099999995</c:v>
                </c:pt>
                <c:pt idx="10668">
                  <c:v>0.97002983099999995</c:v>
                </c:pt>
                <c:pt idx="10669">
                  <c:v>0.97002983099999995</c:v>
                </c:pt>
                <c:pt idx="10670">
                  <c:v>0.97002983099999995</c:v>
                </c:pt>
                <c:pt idx="10671">
                  <c:v>0.97007751500000006</c:v>
                </c:pt>
                <c:pt idx="10672">
                  <c:v>0.97007751500000006</c:v>
                </c:pt>
                <c:pt idx="10673">
                  <c:v>0.97007751500000006</c:v>
                </c:pt>
                <c:pt idx="10674">
                  <c:v>0.97007751500000006</c:v>
                </c:pt>
                <c:pt idx="10675">
                  <c:v>0.97002983099999995</c:v>
                </c:pt>
                <c:pt idx="10676">
                  <c:v>0.97002983099999995</c:v>
                </c:pt>
                <c:pt idx="10677">
                  <c:v>0.97002983099999995</c:v>
                </c:pt>
                <c:pt idx="10678">
                  <c:v>0.97002983099999995</c:v>
                </c:pt>
                <c:pt idx="10679">
                  <c:v>0.97002983099999995</c:v>
                </c:pt>
                <c:pt idx="10680">
                  <c:v>0.97002983099999995</c:v>
                </c:pt>
                <c:pt idx="10681">
                  <c:v>0.97002983099999995</c:v>
                </c:pt>
                <c:pt idx="10682">
                  <c:v>0.97007751500000006</c:v>
                </c:pt>
                <c:pt idx="10683">
                  <c:v>0.97007751500000006</c:v>
                </c:pt>
                <c:pt idx="10684">
                  <c:v>0.97007751500000006</c:v>
                </c:pt>
                <c:pt idx="10685">
                  <c:v>0.97007751500000006</c:v>
                </c:pt>
                <c:pt idx="10686">
                  <c:v>0.97002983099999995</c:v>
                </c:pt>
                <c:pt idx="10687">
                  <c:v>0.97002983099999995</c:v>
                </c:pt>
                <c:pt idx="10688">
                  <c:v>0.97002983099999995</c:v>
                </c:pt>
                <c:pt idx="10689">
                  <c:v>0.97002983099999995</c:v>
                </c:pt>
                <c:pt idx="10690">
                  <c:v>0.97002983099999995</c:v>
                </c:pt>
                <c:pt idx="10691">
                  <c:v>0.97002983099999995</c:v>
                </c:pt>
                <c:pt idx="10692">
                  <c:v>0.97002983099999995</c:v>
                </c:pt>
                <c:pt idx="10693">
                  <c:v>0.97007751500000006</c:v>
                </c:pt>
                <c:pt idx="10694">
                  <c:v>0.97007751500000006</c:v>
                </c:pt>
                <c:pt idx="10695">
                  <c:v>0.97007751500000006</c:v>
                </c:pt>
                <c:pt idx="10696">
                  <c:v>0.97002983099999995</c:v>
                </c:pt>
                <c:pt idx="10697">
                  <c:v>0.97002983099999995</c:v>
                </c:pt>
                <c:pt idx="10698">
                  <c:v>0.97002983099999995</c:v>
                </c:pt>
                <c:pt idx="10699">
                  <c:v>0.97002983099999995</c:v>
                </c:pt>
                <c:pt idx="10700">
                  <c:v>0.97002983099999995</c:v>
                </c:pt>
                <c:pt idx="10701">
                  <c:v>0.97007751500000006</c:v>
                </c:pt>
                <c:pt idx="10702">
                  <c:v>0.97002983099999995</c:v>
                </c:pt>
                <c:pt idx="10703">
                  <c:v>0.97007751500000006</c:v>
                </c:pt>
                <c:pt idx="10704">
                  <c:v>0.97007751500000006</c:v>
                </c:pt>
                <c:pt idx="10705">
                  <c:v>0.97007751500000006</c:v>
                </c:pt>
                <c:pt idx="10706">
                  <c:v>0.97007751500000006</c:v>
                </c:pt>
                <c:pt idx="10707">
                  <c:v>0.97002983099999995</c:v>
                </c:pt>
                <c:pt idx="10708">
                  <c:v>0.97002983099999995</c:v>
                </c:pt>
                <c:pt idx="10709">
                  <c:v>0.97002983099999995</c:v>
                </c:pt>
                <c:pt idx="10710">
                  <c:v>0.97002983099999995</c:v>
                </c:pt>
                <c:pt idx="10711">
                  <c:v>0.97002983099999995</c:v>
                </c:pt>
                <c:pt idx="10712">
                  <c:v>0.97002983099999995</c:v>
                </c:pt>
                <c:pt idx="10713">
                  <c:v>0.97002983099999995</c:v>
                </c:pt>
                <c:pt idx="10714">
                  <c:v>0.97007751500000006</c:v>
                </c:pt>
                <c:pt idx="10715">
                  <c:v>0.97007751500000006</c:v>
                </c:pt>
                <c:pt idx="10716">
                  <c:v>0.97007751500000006</c:v>
                </c:pt>
                <c:pt idx="10717">
                  <c:v>0.97007751500000006</c:v>
                </c:pt>
                <c:pt idx="10718">
                  <c:v>0.97002983099999995</c:v>
                </c:pt>
                <c:pt idx="10719">
                  <c:v>0.97002983099999995</c:v>
                </c:pt>
                <c:pt idx="10720">
                  <c:v>0.97002983099999995</c:v>
                </c:pt>
                <c:pt idx="10721">
                  <c:v>0.97002983099999995</c:v>
                </c:pt>
                <c:pt idx="10722">
                  <c:v>0.97002983099999995</c:v>
                </c:pt>
                <c:pt idx="10723">
                  <c:v>0.97002983099999995</c:v>
                </c:pt>
                <c:pt idx="10724">
                  <c:v>0.97002983099999995</c:v>
                </c:pt>
                <c:pt idx="10725">
                  <c:v>0.97007751500000006</c:v>
                </c:pt>
                <c:pt idx="10726">
                  <c:v>0.97007751500000006</c:v>
                </c:pt>
                <c:pt idx="10727">
                  <c:v>0.97007751500000006</c:v>
                </c:pt>
                <c:pt idx="10728">
                  <c:v>0.97002983099999995</c:v>
                </c:pt>
                <c:pt idx="10729">
                  <c:v>0.97002983099999995</c:v>
                </c:pt>
                <c:pt idx="10730">
                  <c:v>0.97002983099999995</c:v>
                </c:pt>
                <c:pt idx="10731">
                  <c:v>0.97002983099999995</c:v>
                </c:pt>
                <c:pt idx="10732">
                  <c:v>0.97002983099999995</c:v>
                </c:pt>
                <c:pt idx="10733">
                  <c:v>0.97007751500000006</c:v>
                </c:pt>
                <c:pt idx="10734">
                  <c:v>0.97002983099999995</c:v>
                </c:pt>
                <c:pt idx="10735">
                  <c:v>0.97007751500000006</c:v>
                </c:pt>
                <c:pt idx="10736">
                  <c:v>0.97007751500000006</c:v>
                </c:pt>
                <c:pt idx="10737">
                  <c:v>0.97007751500000006</c:v>
                </c:pt>
                <c:pt idx="10738">
                  <c:v>0.97007751500000006</c:v>
                </c:pt>
                <c:pt idx="10739">
                  <c:v>0.97002983099999995</c:v>
                </c:pt>
                <c:pt idx="10740">
                  <c:v>0.97002983099999995</c:v>
                </c:pt>
                <c:pt idx="10741">
                  <c:v>0.97002983099999995</c:v>
                </c:pt>
                <c:pt idx="10742">
                  <c:v>0.97002983099999995</c:v>
                </c:pt>
                <c:pt idx="10743">
                  <c:v>0.97002983099999995</c:v>
                </c:pt>
                <c:pt idx="10744">
                  <c:v>0.97002983099999995</c:v>
                </c:pt>
                <c:pt idx="10745">
                  <c:v>0.97002983099999995</c:v>
                </c:pt>
                <c:pt idx="10746">
                  <c:v>0.97007751500000006</c:v>
                </c:pt>
                <c:pt idx="10747">
                  <c:v>0.97007751500000006</c:v>
                </c:pt>
                <c:pt idx="10748">
                  <c:v>0.97007751500000006</c:v>
                </c:pt>
                <c:pt idx="10749">
                  <c:v>0.97007751500000006</c:v>
                </c:pt>
                <c:pt idx="10750">
                  <c:v>0.97002983099999995</c:v>
                </c:pt>
                <c:pt idx="10751">
                  <c:v>0.97002983099999995</c:v>
                </c:pt>
                <c:pt idx="10752">
                  <c:v>0.97002983099999995</c:v>
                </c:pt>
                <c:pt idx="10753">
                  <c:v>0.97002983099999995</c:v>
                </c:pt>
                <c:pt idx="10754">
                  <c:v>0.97002983099999995</c:v>
                </c:pt>
                <c:pt idx="10755">
                  <c:v>0.97002983099999995</c:v>
                </c:pt>
                <c:pt idx="10756">
                  <c:v>0.97002983099999995</c:v>
                </c:pt>
                <c:pt idx="10757">
                  <c:v>0.97007751500000006</c:v>
                </c:pt>
                <c:pt idx="10758">
                  <c:v>0.97007751500000006</c:v>
                </c:pt>
                <c:pt idx="10759">
                  <c:v>0.97007751500000006</c:v>
                </c:pt>
                <c:pt idx="10760">
                  <c:v>0.97007751500000006</c:v>
                </c:pt>
                <c:pt idx="10761">
                  <c:v>0.97002983099999995</c:v>
                </c:pt>
                <c:pt idx="10762">
                  <c:v>0.97002983099999995</c:v>
                </c:pt>
                <c:pt idx="10763">
                  <c:v>0.97002983099999995</c:v>
                </c:pt>
                <c:pt idx="10764">
                  <c:v>0.97002983099999995</c:v>
                </c:pt>
                <c:pt idx="10765">
                  <c:v>0.97002983099999995</c:v>
                </c:pt>
                <c:pt idx="10766">
                  <c:v>0.97002983099999995</c:v>
                </c:pt>
                <c:pt idx="10767">
                  <c:v>0.97002983099999995</c:v>
                </c:pt>
                <c:pt idx="10768">
                  <c:v>0.97007751500000006</c:v>
                </c:pt>
                <c:pt idx="10769">
                  <c:v>0.97007751500000006</c:v>
                </c:pt>
                <c:pt idx="10770">
                  <c:v>0.97007751500000006</c:v>
                </c:pt>
                <c:pt idx="10771">
                  <c:v>0.97002983099999995</c:v>
                </c:pt>
                <c:pt idx="10772">
                  <c:v>0.97002983099999995</c:v>
                </c:pt>
                <c:pt idx="10773">
                  <c:v>0.97002983099999995</c:v>
                </c:pt>
                <c:pt idx="10774">
                  <c:v>0.97002983099999995</c:v>
                </c:pt>
                <c:pt idx="10775">
                  <c:v>0.97002983099999995</c:v>
                </c:pt>
                <c:pt idx="10776">
                  <c:v>0.97007751500000006</c:v>
                </c:pt>
                <c:pt idx="10777">
                  <c:v>0.97002983099999995</c:v>
                </c:pt>
                <c:pt idx="10778">
                  <c:v>0.97007751500000006</c:v>
                </c:pt>
                <c:pt idx="10779">
                  <c:v>0.97007751500000006</c:v>
                </c:pt>
                <c:pt idx="10780">
                  <c:v>0.97007751500000006</c:v>
                </c:pt>
                <c:pt idx="10781">
                  <c:v>0.97007751500000006</c:v>
                </c:pt>
                <c:pt idx="10782">
                  <c:v>0.97002983099999995</c:v>
                </c:pt>
                <c:pt idx="10783">
                  <c:v>0.97002983099999995</c:v>
                </c:pt>
                <c:pt idx="10784">
                  <c:v>0.97002983099999995</c:v>
                </c:pt>
                <c:pt idx="10785">
                  <c:v>0.97002983099999995</c:v>
                </c:pt>
                <c:pt idx="10786">
                  <c:v>0.97002983099999995</c:v>
                </c:pt>
                <c:pt idx="10787">
                  <c:v>0.97002983099999995</c:v>
                </c:pt>
                <c:pt idx="10788">
                  <c:v>0.97002983099999995</c:v>
                </c:pt>
                <c:pt idx="10789">
                  <c:v>0.97007751500000006</c:v>
                </c:pt>
                <c:pt idx="10790">
                  <c:v>0.97007751500000006</c:v>
                </c:pt>
                <c:pt idx="10791">
                  <c:v>0.97007751500000006</c:v>
                </c:pt>
                <c:pt idx="10792">
                  <c:v>0.97007751500000006</c:v>
                </c:pt>
                <c:pt idx="10793">
                  <c:v>0.97002983099999995</c:v>
                </c:pt>
                <c:pt idx="10794">
                  <c:v>0.97002983099999995</c:v>
                </c:pt>
                <c:pt idx="10795">
                  <c:v>0.97002983099999995</c:v>
                </c:pt>
                <c:pt idx="10796">
                  <c:v>0.97002983099999995</c:v>
                </c:pt>
                <c:pt idx="10797">
                  <c:v>0.97002983099999995</c:v>
                </c:pt>
                <c:pt idx="10798">
                  <c:v>0.97002983099999995</c:v>
                </c:pt>
                <c:pt idx="10799">
                  <c:v>0.97002983099999995</c:v>
                </c:pt>
                <c:pt idx="10800">
                  <c:v>0.97007751500000006</c:v>
                </c:pt>
                <c:pt idx="10801">
                  <c:v>0.97007751500000006</c:v>
                </c:pt>
                <c:pt idx="10802">
                  <c:v>0.97007751500000006</c:v>
                </c:pt>
                <c:pt idx="10803">
                  <c:v>0.97002983099999995</c:v>
                </c:pt>
                <c:pt idx="10804">
                  <c:v>0.97002983099999995</c:v>
                </c:pt>
                <c:pt idx="10805">
                  <c:v>0.97002983099999995</c:v>
                </c:pt>
                <c:pt idx="10806">
                  <c:v>0.97002983099999995</c:v>
                </c:pt>
                <c:pt idx="10807">
                  <c:v>0.97002983099999995</c:v>
                </c:pt>
                <c:pt idx="10808">
                  <c:v>0.97007751500000006</c:v>
                </c:pt>
                <c:pt idx="10809">
                  <c:v>0.97002983099999995</c:v>
                </c:pt>
                <c:pt idx="10810">
                  <c:v>0.97007751500000006</c:v>
                </c:pt>
                <c:pt idx="10811">
                  <c:v>0.97007751500000006</c:v>
                </c:pt>
                <c:pt idx="10812">
                  <c:v>0.97007751500000006</c:v>
                </c:pt>
                <c:pt idx="10813">
                  <c:v>0.97007751500000006</c:v>
                </c:pt>
                <c:pt idx="10814">
                  <c:v>0.97002983099999995</c:v>
                </c:pt>
                <c:pt idx="10815">
                  <c:v>0.97002983099999995</c:v>
                </c:pt>
                <c:pt idx="10816">
                  <c:v>0.97002983099999995</c:v>
                </c:pt>
                <c:pt idx="10817">
                  <c:v>0.97002983099999995</c:v>
                </c:pt>
                <c:pt idx="10818">
                  <c:v>0.97002983099999995</c:v>
                </c:pt>
                <c:pt idx="10819">
                  <c:v>0.97002983099999995</c:v>
                </c:pt>
                <c:pt idx="10820">
                  <c:v>0.97002983099999995</c:v>
                </c:pt>
                <c:pt idx="10821">
                  <c:v>0.97007751500000006</c:v>
                </c:pt>
                <c:pt idx="10822">
                  <c:v>0.97007751500000006</c:v>
                </c:pt>
                <c:pt idx="10823">
                  <c:v>0.97007751500000006</c:v>
                </c:pt>
                <c:pt idx="10824">
                  <c:v>0.97007751500000006</c:v>
                </c:pt>
                <c:pt idx="10825">
                  <c:v>0.97002983099999995</c:v>
                </c:pt>
                <c:pt idx="10826">
                  <c:v>0.97002983099999995</c:v>
                </c:pt>
                <c:pt idx="10827">
                  <c:v>0.97002983099999995</c:v>
                </c:pt>
                <c:pt idx="10828">
                  <c:v>0.97002983099999995</c:v>
                </c:pt>
                <c:pt idx="10829">
                  <c:v>0.97002983099999995</c:v>
                </c:pt>
                <c:pt idx="10830">
                  <c:v>0.97002983099999995</c:v>
                </c:pt>
                <c:pt idx="10831">
                  <c:v>0.97002983099999995</c:v>
                </c:pt>
                <c:pt idx="10832">
                  <c:v>0.97007751500000006</c:v>
                </c:pt>
                <c:pt idx="10833">
                  <c:v>0.97007751500000006</c:v>
                </c:pt>
                <c:pt idx="10834">
                  <c:v>0.97007751500000006</c:v>
                </c:pt>
                <c:pt idx="10835">
                  <c:v>0.97007751500000006</c:v>
                </c:pt>
                <c:pt idx="10836">
                  <c:v>0.97002983099999995</c:v>
                </c:pt>
                <c:pt idx="10837">
                  <c:v>0.97002983099999995</c:v>
                </c:pt>
                <c:pt idx="10838">
                  <c:v>0.97002983099999995</c:v>
                </c:pt>
                <c:pt idx="10839">
                  <c:v>0.97002983099999995</c:v>
                </c:pt>
                <c:pt idx="10840">
                  <c:v>0.97002983099999995</c:v>
                </c:pt>
                <c:pt idx="10841">
                  <c:v>0.97002983099999995</c:v>
                </c:pt>
                <c:pt idx="10842">
                  <c:v>0.97002983099999995</c:v>
                </c:pt>
                <c:pt idx="10843">
                  <c:v>0.97007751500000006</c:v>
                </c:pt>
                <c:pt idx="10844">
                  <c:v>0.97007751500000006</c:v>
                </c:pt>
                <c:pt idx="10845">
                  <c:v>0.97007751500000006</c:v>
                </c:pt>
                <c:pt idx="10846">
                  <c:v>0.97002983099999995</c:v>
                </c:pt>
                <c:pt idx="10847">
                  <c:v>0.97002983099999995</c:v>
                </c:pt>
                <c:pt idx="10848">
                  <c:v>0.97002983099999995</c:v>
                </c:pt>
                <c:pt idx="10849">
                  <c:v>0.97002983099999995</c:v>
                </c:pt>
                <c:pt idx="10850">
                  <c:v>0.97002983099999995</c:v>
                </c:pt>
                <c:pt idx="10851">
                  <c:v>0.97007751500000006</c:v>
                </c:pt>
                <c:pt idx="10852">
                  <c:v>0.97002983099999995</c:v>
                </c:pt>
                <c:pt idx="10853">
                  <c:v>0.97007751500000006</c:v>
                </c:pt>
                <c:pt idx="10854">
                  <c:v>0.97007751500000006</c:v>
                </c:pt>
                <c:pt idx="10855">
                  <c:v>0.97007751500000006</c:v>
                </c:pt>
                <c:pt idx="10856">
                  <c:v>0.97007751500000006</c:v>
                </c:pt>
                <c:pt idx="10857">
                  <c:v>0.97002983099999995</c:v>
                </c:pt>
                <c:pt idx="10858">
                  <c:v>0.97002983099999995</c:v>
                </c:pt>
                <c:pt idx="10859">
                  <c:v>0.97002983099999995</c:v>
                </c:pt>
                <c:pt idx="10860">
                  <c:v>0.97002983099999995</c:v>
                </c:pt>
                <c:pt idx="10861">
                  <c:v>0.97002983099999995</c:v>
                </c:pt>
                <c:pt idx="10862">
                  <c:v>0.97002983099999995</c:v>
                </c:pt>
                <c:pt idx="10863">
                  <c:v>0.97002983099999995</c:v>
                </c:pt>
                <c:pt idx="10864">
                  <c:v>0.97007751500000006</c:v>
                </c:pt>
                <c:pt idx="10865">
                  <c:v>0.97007751500000006</c:v>
                </c:pt>
                <c:pt idx="10866">
                  <c:v>0.97007751500000006</c:v>
                </c:pt>
                <c:pt idx="10867">
                  <c:v>0.97007751500000006</c:v>
                </c:pt>
                <c:pt idx="10868">
                  <c:v>0.97002983099999995</c:v>
                </c:pt>
                <c:pt idx="10869">
                  <c:v>0.97002983099999995</c:v>
                </c:pt>
                <c:pt idx="10870">
                  <c:v>0.97002983099999995</c:v>
                </c:pt>
                <c:pt idx="10871">
                  <c:v>0.97002983099999995</c:v>
                </c:pt>
                <c:pt idx="10872">
                  <c:v>0.97002983099999995</c:v>
                </c:pt>
                <c:pt idx="10873">
                  <c:v>0.97002983099999995</c:v>
                </c:pt>
                <c:pt idx="10874">
                  <c:v>0.97002983099999995</c:v>
                </c:pt>
                <c:pt idx="10875">
                  <c:v>0.97007751500000006</c:v>
                </c:pt>
                <c:pt idx="10876">
                  <c:v>0.97007751500000006</c:v>
                </c:pt>
                <c:pt idx="10877">
                  <c:v>0.97007751500000006</c:v>
                </c:pt>
                <c:pt idx="10878">
                  <c:v>0.97002983099999995</c:v>
                </c:pt>
                <c:pt idx="10879">
                  <c:v>0.97002983099999995</c:v>
                </c:pt>
                <c:pt idx="10880">
                  <c:v>0.97002983099999995</c:v>
                </c:pt>
                <c:pt idx="10881">
                  <c:v>0.97002983099999995</c:v>
                </c:pt>
                <c:pt idx="10882">
                  <c:v>0.97002983099999995</c:v>
                </c:pt>
                <c:pt idx="10883">
                  <c:v>0.97007751500000006</c:v>
                </c:pt>
                <c:pt idx="10884">
                  <c:v>0.97002983099999995</c:v>
                </c:pt>
                <c:pt idx="10885">
                  <c:v>0.97007751500000006</c:v>
                </c:pt>
                <c:pt idx="10886">
                  <c:v>0.97007751500000006</c:v>
                </c:pt>
                <c:pt idx="10887">
                  <c:v>0.97007751500000006</c:v>
                </c:pt>
                <c:pt idx="10888">
                  <c:v>0.97007751500000006</c:v>
                </c:pt>
                <c:pt idx="10889">
                  <c:v>0.97002983099999995</c:v>
                </c:pt>
                <c:pt idx="10890">
                  <c:v>0.97002983099999995</c:v>
                </c:pt>
                <c:pt idx="10891">
                  <c:v>0.97002983099999995</c:v>
                </c:pt>
                <c:pt idx="10892">
                  <c:v>0.97002983099999995</c:v>
                </c:pt>
                <c:pt idx="10893">
                  <c:v>0.97002983099999995</c:v>
                </c:pt>
                <c:pt idx="10894">
                  <c:v>0.97002983099999995</c:v>
                </c:pt>
                <c:pt idx="10895">
                  <c:v>0.97002983099999995</c:v>
                </c:pt>
                <c:pt idx="10896">
                  <c:v>0.97007751500000006</c:v>
                </c:pt>
                <c:pt idx="10897">
                  <c:v>0.97007751500000006</c:v>
                </c:pt>
                <c:pt idx="10898">
                  <c:v>0.97007751500000006</c:v>
                </c:pt>
                <c:pt idx="10899">
                  <c:v>0.97007751500000006</c:v>
                </c:pt>
                <c:pt idx="10900">
                  <c:v>0.97002983099999995</c:v>
                </c:pt>
                <c:pt idx="10901">
                  <c:v>0.97002983099999995</c:v>
                </c:pt>
                <c:pt idx="10902">
                  <c:v>0.97002983099999995</c:v>
                </c:pt>
                <c:pt idx="10903">
                  <c:v>0.97002983099999995</c:v>
                </c:pt>
                <c:pt idx="10904">
                  <c:v>0.97002983099999995</c:v>
                </c:pt>
                <c:pt idx="10905">
                  <c:v>0.97002983099999995</c:v>
                </c:pt>
                <c:pt idx="10906">
                  <c:v>0.97002983099999995</c:v>
                </c:pt>
                <c:pt idx="10907">
                  <c:v>0.97007751500000006</c:v>
                </c:pt>
                <c:pt idx="10908">
                  <c:v>0.97007751500000006</c:v>
                </c:pt>
                <c:pt idx="10909">
                  <c:v>0.97007751500000006</c:v>
                </c:pt>
                <c:pt idx="10910">
                  <c:v>0.97007751500000006</c:v>
                </c:pt>
                <c:pt idx="10911">
                  <c:v>0.97002983099999995</c:v>
                </c:pt>
                <c:pt idx="10912">
                  <c:v>0.97002983099999995</c:v>
                </c:pt>
                <c:pt idx="10913">
                  <c:v>0.97002983099999995</c:v>
                </c:pt>
                <c:pt idx="10914">
                  <c:v>0.97002983099999995</c:v>
                </c:pt>
                <c:pt idx="10915">
                  <c:v>0.97002983099999995</c:v>
                </c:pt>
                <c:pt idx="10916">
                  <c:v>0.97002983099999995</c:v>
                </c:pt>
                <c:pt idx="10917">
                  <c:v>0.97002983099999995</c:v>
                </c:pt>
                <c:pt idx="10918">
                  <c:v>0.97007751500000006</c:v>
                </c:pt>
                <c:pt idx="10919">
                  <c:v>0.97007751500000006</c:v>
                </c:pt>
                <c:pt idx="10920">
                  <c:v>0.97007751500000006</c:v>
                </c:pt>
                <c:pt idx="10921">
                  <c:v>0.97002983099999995</c:v>
                </c:pt>
                <c:pt idx="10922">
                  <c:v>0.97002983099999995</c:v>
                </c:pt>
                <c:pt idx="10923">
                  <c:v>0.97002983099999995</c:v>
                </c:pt>
                <c:pt idx="10924">
                  <c:v>0.97002983099999995</c:v>
                </c:pt>
                <c:pt idx="10925">
                  <c:v>0.97002983099999995</c:v>
                </c:pt>
                <c:pt idx="10926">
                  <c:v>0.97007751500000006</c:v>
                </c:pt>
                <c:pt idx="10927">
                  <c:v>0.97002983099999995</c:v>
                </c:pt>
                <c:pt idx="10928">
                  <c:v>0.97007751500000006</c:v>
                </c:pt>
                <c:pt idx="10929">
                  <c:v>0.97007751500000006</c:v>
                </c:pt>
                <c:pt idx="10930">
                  <c:v>0.97007751500000006</c:v>
                </c:pt>
                <c:pt idx="10931">
                  <c:v>0.97007751500000006</c:v>
                </c:pt>
                <c:pt idx="10932">
                  <c:v>0.97002983099999995</c:v>
                </c:pt>
                <c:pt idx="10933">
                  <c:v>0.97002983099999995</c:v>
                </c:pt>
                <c:pt idx="10934">
                  <c:v>0.97002983099999995</c:v>
                </c:pt>
                <c:pt idx="10935">
                  <c:v>0.97002983099999995</c:v>
                </c:pt>
                <c:pt idx="10936">
                  <c:v>0.97002983099999995</c:v>
                </c:pt>
                <c:pt idx="10937">
                  <c:v>0.97002983099999995</c:v>
                </c:pt>
                <c:pt idx="10938">
                  <c:v>0.97002983099999995</c:v>
                </c:pt>
                <c:pt idx="10939">
                  <c:v>0.97007751500000006</c:v>
                </c:pt>
                <c:pt idx="10940">
                  <c:v>0.97007751500000006</c:v>
                </c:pt>
                <c:pt idx="10941">
                  <c:v>0.97007751500000006</c:v>
                </c:pt>
                <c:pt idx="10942">
                  <c:v>0.97007751500000006</c:v>
                </c:pt>
                <c:pt idx="10943">
                  <c:v>0.97002983099999995</c:v>
                </c:pt>
                <c:pt idx="10944">
                  <c:v>0.97002983099999995</c:v>
                </c:pt>
                <c:pt idx="10945">
                  <c:v>0.97002983099999995</c:v>
                </c:pt>
                <c:pt idx="10946">
                  <c:v>0.97002983099999995</c:v>
                </c:pt>
                <c:pt idx="10947">
                  <c:v>0.97002983099999995</c:v>
                </c:pt>
                <c:pt idx="10948">
                  <c:v>0.97002983099999995</c:v>
                </c:pt>
                <c:pt idx="10949">
                  <c:v>0.97002983099999995</c:v>
                </c:pt>
                <c:pt idx="10950">
                  <c:v>0.97007751500000006</c:v>
                </c:pt>
                <c:pt idx="10951">
                  <c:v>0.97007751500000006</c:v>
                </c:pt>
                <c:pt idx="10952">
                  <c:v>0.97007751500000006</c:v>
                </c:pt>
                <c:pt idx="10953">
                  <c:v>0.97002983099999995</c:v>
                </c:pt>
                <c:pt idx="10954">
                  <c:v>0.97002983099999995</c:v>
                </c:pt>
                <c:pt idx="10955">
                  <c:v>0.97002983099999995</c:v>
                </c:pt>
                <c:pt idx="10956">
                  <c:v>0.97002983099999995</c:v>
                </c:pt>
                <c:pt idx="10957">
                  <c:v>0.97002983099999995</c:v>
                </c:pt>
                <c:pt idx="10958">
                  <c:v>0.97007751500000006</c:v>
                </c:pt>
                <c:pt idx="10959">
                  <c:v>0.97002983099999995</c:v>
                </c:pt>
                <c:pt idx="10960">
                  <c:v>0.97007751500000006</c:v>
                </c:pt>
                <c:pt idx="10961">
                  <c:v>0.97007751500000006</c:v>
                </c:pt>
                <c:pt idx="10962">
                  <c:v>0.97007751500000006</c:v>
                </c:pt>
                <c:pt idx="10963">
                  <c:v>0.97007751500000006</c:v>
                </c:pt>
                <c:pt idx="10964">
                  <c:v>0.97002983099999995</c:v>
                </c:pt>
                <c:pt idx="10965">
                  <c:v>0.97002983099999995</c:v>
                </c:pt>
                <c:pt idx="10966">
                  <c:v>0.97002983099999995</c:v>
                </c:pt>
                <c:pt idx="10967">
                  <c:v>0.97002983099999995</c:v>
                </c:pt>
                <c:pt idx="10968">
                  <c:v>0.97002983099999995</c:v>
                </c:pt>
                <c:pt idx="10969">
                  <c:v>0.97002983099999995</c:v>
                </c:pt>
                <c:pt idx="10970">
                  <c:v>0.97002983099999995</c:v>
                </c:pt>
                <c:pt idx="10971">
                  <c:v>0.97007751500000006</c:v>
                </c:pt>
                <c:pt idx="10972">
                  <c:v>0.97007751500000006</c:v>
                </c:pt>
                <c:pt idx="10973">
                  <c:v>0.97007751500000006</c:v>
                </c:pt>
                <c:pt idx="10974">
                  <c:v>0.97007751500000006</c:v>
                </c:pt>
                <c:pt idx="10975">
                  <c:v>0.97002983099999995</c:v>
                </c:pt>
                <c:pt idx="10976">
                  <c:v>0.97002983099999995</c:v>
                </c:pt>
                <c:pt idx="10977">
                  <c:v>0.97002983099999995</c:v>
                </c:pt>
                <c:pt idx="10978">
                  <c:v>0.97002983099999995</c:v>
                </c:pt>
                <c:pt idx="10979">
                  <c:v>0.97002983099999995</c:v>
                </c:pt>
                <c:pt idx="10980">
                  <c:v>0.97002983099999995</c:v>
                </c:pt>
                <c:pt idx="10981">
                  <c:v>0.97002983099999995</c:v>
                </c:pt>
                <c:pt idx="10982">
                  <c:v>0.97007751500000006</c:v>
                </c:pt>
                <c:pt idx="10983">
                  <c:v>0.97007751500000006</c:v>
                </c:pt>
                <c:pt idx="10984">
                  <c:v>0.97007751500000006</c:v>
                </c:pt>
                <c:pt idx="10985">
                  <c:v>0.97007751500000006</c:v>
                </c:pt>
                <c:pt idx="10986">
                  <c:v>0.97002983099999995</c:v>
                </c:pt>
                <c:pt idx="10987">
                  <c:v>0.97002983099999995</c:v>
                </c:pt>
                <c:pt idx="10988">
                  <c:v>0.97002983099999995</c:v>
                </c:pt>
                <c:pt idx="10989">
                  <c:v>0.97002983099999995</c:v>
                </c:pt>
                <c:pt idx="10990">
                  <c:v>0.97002983099999995</c:v>
                </c:pt>
                <c:pt idx="10991">
                  <c:v>0.97002983099999995</c:v>
                </c:pt>
                <c:pt idx="10992">
                  <c:v>0.97002983099999995</c:v>
                </c:pt>
                <c:pt idx="10993">
                  <c:v>0.97007751500000006</c:v>
                </c:pt>
                <c:pt idx="10994">
                  <c:v>0.97007751500000006</c:v>
                </c:pt>
                <c:pt idx="10995">
                  <c:v>0.97007751500000006</c:v>
                </c:pt>
                <c:pt idx="10996">
                  <c:v>0.97002983099999995</c:v>
                </c:pt>
                <c:pt idx="10997">
                  <c:v>0.97002983099999995</c:v>
                </c:pt>
                <c:pt idx="10998">
                  <c:v>0.97002983099999995</c:v>
                </c:pt>
                <c:pt idx="10999">
                  <c:v>0.97002983099999995</c:v>
                </c:pt>
                <c:pt idx="11000">
                  <c:v>0.97002983099999995</c:v>
                </c:pt>
                <c:pt idx="11001">
                  <c:v>0.97007751500000006</c:v>
                </c:pt>
                <c:pt idx="11002">
                  <c:v>0.97002983099999995</c:v>
                </c:pt>
                <c:pt idx="11003">
                  <c:v>0.97007751500000006</c:v>
                </c:pt>
                <c:pt idx="11004">
                  <c:v>0.97007751500000006</c:v>
                </c:pt>
                <c:pt idx="11005">
                  <c:v>0.97007751500000006</c:v>
                </c:pt>
                <c:pt idx="11006">
                  <c:v>0.97007751500000006</c:v>
                </c:pt>
                <c:pt idx="11007">
                  <c:v>0.97002983099999995</c:v>
                </c:pt>
                <c:pt idx="11008">
                  <c:v>0.97002983099999995</c:v>
                </c:pt>
                <c:pt idx="11009">
                  <c:v>0.97002983099999995</c:v>
                </c:pt>
                <c:pt idx="11010">
                  <c:v>0.97002983099999995</c:v>
                </c:pt>
                <c:pt idx="11011">
                  <c:v>0.97002983099999995</c:v>
                </c:pt>
                <c:pt idx="11012">
                  <c:v>0.97002983099999995</c:v>
                </c:pt>
                <c:pt idx="11013">
                  <c:v>0.97002983099999995</c:v>
                </c:pt>
                <c:pt idx="11014">
                  <c:v>0.97007751500000006</c:v>
                </c:pt>
                <c:pt idx="11015">
                  <c:v>0.97007751500000006</c:v>
                </c:pt>
                <c:pt idx="11016">
                  <c:v>0.97007751500000006</c:v>
                </c:pt>
                <c:pt idx="11017">
                  <c:v>0.97007751500000006</c:v>
                </c:pt>
                <c:pt idx="11018">
                  <c:v>0.97002983099999995</c:v>
                </c:pt>
                <c:pt idx="11019">
                  <c:v>0.97002983099999995</c:v>
                </c:pt>
                <c:pt idx="11020">
                  <c:v>0.97002983099999995</c:v>
                </c:pt>
                <c:pt idx="11021">
                  <c:v>0.97002983099999995</c:v>
                </c:pt>
                <c:pt idx="11022">
                  <c:v>0.97002983099999995</c:v>
                </c:pt>
                <c:pt idx="11023">
                  <c:v>0.97002983099999995</c:v>
                </c:pt>
                <c:pt idx="11024">
                  <c:v>0.97002983099999995</c:v>
                </c:pt>
                <c:pt idx="11025">
                  <c:v>0.97007751500000006</c:v>
                </c:pt>
                <c:pt idx="11026">
                  <c:v>0.97007751500000006</c:v>
                </c:pt>
                <c:pt idx="11027">
                  <c:v>0.97007751500000006</c:v>
                </c:pt>
                <c:pt idx="11028">
                  <c:v>0.97002983099999995</c:v>
                </c:pt>
                <c:pt idx="11029">
                  <c:v>0.97002983099999995</c:v>
                </c:pt>
                <c:pt idx="11030">
                  <c:v>0.97002983099999995</c:v>
                </c:pt>
                <c:pt idx="11031">
                  <c:v>0.97002983099999995</c:v>
                </c:pt>
                <c:pt idx="11032">
                  <c:v>0.97002983099999995</c:v>
                </c:pt>
                <c:pt idx="11033">
                  <c:v>0.97007751500000006</c:v>
                </c:pt>
                <c:pt idx="11034">
                  <c:v>0.97002983099999995</c:v>
                </c:pt>
                <c:pt idx="11035">
                  <c:v>0.97007751500000006</c:v>
                </c:pt>
                <c:pt idx="11036">
                  <c:v>0.97007751500000006</c:v>
                </c:pt>
                <c:pt idx="11037">
                  <c:v>0.97007751500000006</c:v>
                </c:pt>
                <c:pt idx="11038">
                  <c:v>0.97007751500000006</c:v>
                </c:pt>
                <c:pt idx="11039">
                  <c:v>0.97002983099999995</c:v>
                </c:pt>
                <c:pt idx="11040">
                  <c:v>0.97002983099999995</c:v>
                </c:pt>
                <c:pt idx="11041">
                  <c:v>0.97002983099999995</c:v>
                </c:pt>
                <c:pt idx="11042">
                  <c:v>0.97002983099999995</c:v>
                </c:pt>
                <c:pt idx="11043">
                  <c:v>0.97002983099999995</c:v>
                </c:pt>
                <c:pt idx="11044">
                  <c:v>0.97007751500000006</c:v>
                </c:pt>
                <c:pt idx="11045">
                  <c:v>0.97002983099999995</c:v>
                </c:pt>
                <c:pt idx="11046">
                  <c:v>0.97007751500000006</c:v>
                </c:pt>
                <c:pt idx="11047">
                  <c:v>0.97007751500000006</c:v>
                </c:pt>
                <c:pt idx="11048">
                  <c:v>0.97007751500000006</c:v>
                </c:pt>
                <c:pt idx="11049">
                  <c:v>0.97007751500000006</c:v>
                </c:pt>
                <c:pt idx="11050">
                  <c:v>0.97002983099999995</c:v>
                </c:pt>
                <c:pt idx="11051">
                  <c:v>0.97002983099999995</c:v>
                </c:pt>
                <c:pt idx="11052">
                  <c:v>0.97002983099999995</c:v>
                </c:pt>
                <c:pt idx="11053">
                  <c:v>0.97002983099999995</c:v>
                </c:pt>
                <c:pt idx="11054">
                  <c:v>0.97002983099999995</c:v>
                </c:pt>
                <c:pt idx="11055">
                  <c:v>0.97002983099999995</c:v>
                </c:pt>
                <c:pt idx="11056">
                  <c:v>0.97002983099999995</c:v>
                </c:pt>
                <c:pt idx="11057">
                  <c:v>0.97007751500000006</c:v>
                </c:pt>
                <c:pt idx="11058">
                  <c:v>0.97007751500000006</c:v>
                </c:pt>
                <c:pt idx="11059">
                  <c:v>0.97007751500000006</c:v>
                </c:pt>
                <c:pt idx="11060">
                  <c:v>0.97007751500000006</c:v>
                </c:pt>
                <c:pt idx="11061">
                  <c:v>0.97002983099999995</c:v>
                </c:pt>
                <c:pt idx="11062">
                  <c:v>0.97002983099999995</c:v>
                </c:pt>
                <c:pt idx="11063">
                  <c:v>0.97002983099999995</c:v>
                </c:pt>
                <c:pt idx="11064">
                  <c:v>0.97002983099999995</c:v>
                </c:pt>
                <c:pt idx="11065">
                  <c:v>0.97002983099999995</c:v>
                </c:pt>
                <c:pt idx="11066">
                  <c:v>0.97002983099999995</c:v>
                </c:pt>
                <c:pt idx="11067">
                  <c:v>0.97002983099999995</c:v>
                </c:pt>
                <c:pt idx="11068">
                  <c:v>0.97007751500000006</c:v>
                </c:pt>
                <c:pt idx="11069">
                  <c:v>0.97007751500000006</c:v>
                </c:pt>
                <c:pt idx="11070">
                  <c:v>0.97007751500000006</c:v>
                </c:pt>
                <c:pt idx="11071">
                  <c:v>0.97002983099999995</c:v>
                </c:pt>
                <c:pt idx="11072">
                  <c:v>0.97002983099999995</c:v>
                </c:pt>
                <c:pt idx="11073">
                  <c:v>0.97002983099999995</c:v>
                </c:pt>
                <c:pt idx="11074">
                  <c:v>0.97002983099999995</c:v>
                </c:pt>
                <c:pt idx="11075">
                  <c:v>0.97002983099999995</c:v>
                </c:pt>
                <c:pt idx="11076">
                  <c:v>0.97007751500000006</c:v>
                </c:pt>
                <c:pt idx="11077">
                  <c:v>0.97002983099999995</c:v>
                </c:pt>
                <c:pt idx="11078">
                  <c:v>0.97007751500000006</c:v>
                </c:pt>
                <c:pt idx="11079">
                  <c:v>0.97007751500000006</c:v>
                </c:pt>
                <c:pt idx="11080">
                  <c:v>0.97007751500000006</c:v>
                </c:pt>
                <c:pt idx="11081">
                  <c:v>0.97007751500000006</c:v>
                </c:pt>
                <c:pt idx="11082">
                  <c:v>0.97002983099999995</c:v>
                </c:pt>
                <c:pt idx="11083">
                  <c:v>0.97002983099999995</c:v>
                </c:pt>
                <c:pt idx="11084">
                  <c:v>0.97002983099999995</c:v>
                </c:pt>
                <c:pt idx="11085">
                  <c:v>0.97002983099999995</c:v>
                </c:pt>
                <c:pt idx="11086">
                  <c:v>0.97002983099999995</c:v>
                </c:pt>
                <c:pt idx="11087">
                  <c:v>0.97002983099999995</c:v>
                </c:pt>
                <c:pt idx="11088">
                  <c:v>0.97002983099999995</c:v>
                </c:pt>
                <c:pt idx="11089">
                  <c:v>0.97007751500000006</c:v>
                </c:pt>
                <c:pt idx="11090">
                  <c:v>0.97007751500000006</c:v>
                </c:pt>
                <c:pt idx="11091">
                  <c:v>0.97007751500000006</c:v>
                </c:pt>
                <c:pt idx="11092">
                  <c:v>0.97007751500000006</c:v>
                </c:pt>
                <c:pt idx="11093">
                  <c:v>0.97002983099999995</c:v>
                </c:pt>
                <c:pt idx="11094">
                  <c:v>0.97002983099999995</c:v>
                </c:pt>
                <c:pt idx="11095">
                  <c:v>0.97002983099999995</c:v>
                </c:pt>
                <c:pt idx="11096">
                  <c:v>0.97002983099999995</c:v>
                </c:pt>
                <c:pt idx="11097">
                  <c:v>0.97002983099999995</c:v>
                </c:pt>
                <c:pt idx="11098">
                  <c:v>0.97002983099999995</c:v>
                </c:pt>
                <c:pt idx="11099">
                  <c:v>0.97002983099999995</c:v>
                </c:pt>
                <c:pt idx="11100">
                  <c:v>0.97007751500000006</c:v>
                </c:pt>
                <c:pt idx="11101">
                  <c:v>0.97007751500000006</c:v>
                </c:pt>
                <c:pt idx="11102">
                  <c:v>0.97007751500000006</c:v>
                </c:pt>
                <c:pt idx="11103">
                  <c:v>0.97002983099999995</c:v>
                </c:pt>
                <c:pt idx="11104">
                  <c:v>0.97002983099999995</c:v>
                </c:pt>
                <c:pt idx="11105">
                  <c:v>0.97002983099999995</c:v>
                </c:pt>
                <c:pt idx="11106">
                  <c:v>0.97002983099999995</c:v>
                </c:pt>
                <c:pt idx="11107">
                  <c:v>0.97002983099999995</c:v>
                </c:pt>
                <c:pt idx="11108">
                  <c:v>0.97007751500000006</c:v>
                </c:pt>
                <c:pt idx="11109">
                  <c:v>0.97002983099999995</c:v>
                </c:pt>
                <c:pt idx="11110">
                  <c:v>0.97007751500000006</c:v>
                </c:pt>
                <c:pt idx="11111">
                  <c:v>0.97007751500000006</c:v>
                </c:pt>
                <c:pt idx="11112">
                  <c:v>0.97007751500000006</c:v>
                </c:pt>
                <c:pt idx="11113">
                  <c:v>0.97007751500000006</c:v>
                </c:pt>
                <c:pt idx="11114">
                  <c:v>0.97002983099999995</c:v>
                </c:pt>
                <c:pt idx="11115">
                  <c:v>0.97002983099999995</c:v>
                </c:pt>
                <c:pt idx="11116">
                  <c:v>0.97002983099999995</c:v>
                </c:pt>
                <c:pt idx="11117">
                  <c:v>0.97002983099999995</c:v>
                </c:pt>
                <c:pt idx="11118">
                  <c:v>0.97002983099999995</c:v>
                </c:pt>
                <c:pt idx="11119">
                  <c:v>0.97007751500000006</c:v>
                </c:pt>
                <c:pt idx="11120">
                  <c:v>0.97002983099999995</c:v>
                </c:pt>
                <c:pt idx="11121">
                  <c:v>0.97007751500000006</c:v>
                </c:pt>
                <c:pt idx="11122">
                  <c:v>0.97007751500000006</c:v>
                </c:pt>
                <c:pt idx="11123">
                  <c:v>0.97007751500000006</c:v>
                </c:pt>
                <c:pt idx="11124">
                  <c:v>0.97007751500000006</c:v>
                </c:pt>
                <c:pt idx="11125">
                  <c:v>0.97002983099999995</c:v>
                </c:pt>
                <c:pt idx="11126">
                  <c:v>0.97002983099999995</c:v>
                </c:pt>
                <c:pt idx="11127">
                  <c:v>0.97002983099999995</c:v>
                </c:pt>
                <c:pt idx="11128">
                  <c:v>0.97002983099999995</c:v>
                </c:pt>
                <c:pt idx="11129">
                  <c:v>0.97002983099999995</c:v>
                </c:pt>
                <c:pt idx="11130">
                  <c:v>0.97002983099999995</c:v>
                </c:pt>
                <c:pt idx="11131">
                  <c:v>0.97002983099999995</c:v>
                </c:pt>
                <c:pt idx="11132">
                  <c:v>0.97007751500000006</c:v>
                </c:pt>
                <c:pt idx="11133">
                  <c:v>0.97007751500000006</c:v>
                </c:pt>
                <c:pt idx="11134">
                  <c:v>0.97007751500000006</c:v>
                </c:pt>
                <c:pt idx="11135">
                  <c:v>0.97007751500000006</c:v>
                </c:pt>
                <c:pt idx="11136">
                  <c:v>0.97002983099999995</c:v>
                </c:pt>
                <c:pt idx="11137">
                  <c:v>0.97002983099999995</c:v>
                </c:pt>
                <c:pt idx="11138">
                  <c:v>0.97002983099999995</c:v>
                </c:pt>
                <c:pt idx="11139">
                  <c:v>0.97002983099999995</c:v>
                </c:pt>
                <c:pt idx="11140">
                  <c:v>0.97002983099999995</c:v>
                </c:pt>
                <c:pt idx="11141">
                  <c:v>0.97002983099999995</c:v>
                </c:pt>
                <c:pt idx="11142">
                  <c:v>0.97002983099999995</c:v>
                </c:pt>
                <c:pt idx="11143">
                  <c:v>0.97007751500000006</c:v>
                </c:pt>
                <c:pt idx="11144">
                  <c:v>0.97007751500000006</c:v>
                </c:pt>
                <c:pt idx="11145">
                  <c:v>0.97007751500000006</c:v>
                </c:pt>
                <c:pt idx="11146">
                  <c:v>0.97002983099999995</c:v>
                </c:pt>
                <c:pt idx="11147">
                  <c:v>0.97002983099999995</c:v>
                </c:pt>
                <c:pt idx="11148">
                  <c:v>0.97002983099999995</c:v>
                </c:pt>
                <c:pt idx="11149">
                  <c:v>0.97002983099999995</c:v>
                </c:pt>
                <c:pt idx="11150">
                  <c:v>0.97002983099999995</c:v>
                </c:pt>
                <c:pt idx="11151">
                  <c:v>0.97007751500000006</c:v>
                </c:pt>
                <c:pt idx="11152">
                  <c:v>0.97002983099999995</c:v>
                </c:pt>
                <c:pt idx="11153">
                  <c:v>0.97007751500000006</c:v>
                </c:pt>
                <c:pt idx="11154">
                  <c:v>0.97007751500000006</c:v>
                </c:pt>
                <c:pt idx="11155">
                  <c:v>0.97007751500000006</c:v>
                </c:pt>
                <c:pt idx="11156">
                  <c:v>0.97007751500000006</c:v>
                </c:pt>
                <c:pt idx="11157">
                  <c:v>0.97002983099999995</c:v>
                </c:pt>
                <c:pt idx="11158">
                  <c:v>0.97002983099999995</c:v>
                </c:pt>
                <c:pt idx="11159">
                  <c:v>0.97002983099999995</c:v>
                </c:pt>
                <c:pt idx="11160">
                  <c:v>0.97002983099999995</c:v>
                </c:pt>
                <c:pt idx="11161">
                  <c:v>0.97002983099999995</c:v>
                </c:pt>
                <c:pt idx="11162">
                  <c:v>0.97002983099999995</c:v>
                </c:pt>
                <c:pt idx="11163">
                  <c:v>0.97002983099999995</c:v>
                </c:pt>
                <c:pt idx="11164">
                  <c:v>0.97007751500000006</c:v>
                </c:pt>
                <c:pt idx="11165">
                  <c:v>0.97007751500000006</c:v>
                </c:pt>
                <c:pt idx="11166">
                  <c:v>0.97007751500000006</c:v>
                </c:pt>
                <c:pt idx="11167">
                  <c:v>0.97007751500000006</c:v>
                </c:pt>
                <c:pt idx="11168">
                  <c:v>0.97002983099999995</c:v>
                </c:pt>
                <c:pt idx="11169">
                  <c:v>0.97002983099999995</c:v>
                </c:pt>
                <c:pt idx="11170">
                  <c:v>0.97002983099999995</c:v>
                </c:pt>
                <c:pt idx="11171">
                  <c:v>0.97002983099999995</c:v>
                </c:pt>
                <c:pt idx="11172">
                  <c:v>0.97002983099999995</c:v>
                </c:pt>
                <c:pt idx="11173">
                  <c:v>0.97002983099999995</c:v>
                </c:pt>
                <c:pt idx="11174">
                  <c:v>0.97002983099999995</c:v>
                </c:pt>
                <c:pt idx="11175">
                  <c:v>0.97007751500000006</c:v>
                </c:pt>
                <c:pt idx="11176">
                  <c:v>0.97007751500000006</c:v>
                </c:pt>
                <c:pt idx="11177">
                  <c:v>0.97007751500000006</c:v>
                </c:pt>
                <c:pt idx="11178">
                  <c:v>0.97002983099999995</c:v>
                </c:pt>
                <c:pt idx="11179">
                  <c:v>0.97002983099999995</c:v>
                </c:pt>
                <c:pt idx="11180">
                  <c:v>0.97002983099999995</c:v>
                </c:pt>
                <c:pt idx="11181">
                  <c:v>0.97002983099999995</c:v>
                </c:pt>
                <c:pt idx="11182">
                  <c:v>0.97002983099999995</c:v>
                </c:pt>
                <c:pt idx="11183">
                  <c:v>0.97007751500000006</c:v>
                </c:pt>
                <c:pt idx="11184">
                  <c:v>0.97002983099999995</c:v>
                </c:pt>
                <c:pt idx="11185">
                  <c:v>0.97007751500000006</c:v>
                </c:pt>
                <c:pt idx="11186">
                  <c:v>0.97007751500000006</c:v>
                </c:pt>
                <c:pt idx="11187">
                  <c:v>0.97007751500000006</c:v>
                </c:pt>
                <c:pt idx="11188">
                  <c:v>0.97007751500000006</c:v>
                </c:pt>
                <c:pt idx="11189">
                  <c:v>0.97002983099999995</c:v>
                </c:pt>
                <c:pt idx="11190">
                  <c:v>0.97002983099999995</c:v>
                </c:pt>
                <c:pt idx="11191">
                  <c:v>0.97002983099999995</c:v>
                </c:pt>
                <c:pt idx="11192">
                  <c:v>0.97002983099999995</c:v>
                </c:pt>
                <c:pt idx="11193">
                  <c:v>0.97002983099999995</c:v>
                </c:pt>
                <c:pt idx="11194">
                  <c:v>0.97007751500000006</c:v>
                </c:pt>
                <c:pt idx="11195">
                  <c:v>0.97002983099999995</c:v>
                </c:pt>
                <c:pt idx="11196">
                  <c:v>0.97007751500000006</c:v>
                </c:pt>
                <c:pt idx="11197">
                  <c:v>0.97007751500000006</c:v>
                </c:pt>
                <c:pt idx="11198">
                  <c:v>0.97007751500000006</c:v>
                </c:pt>
                <c:pt idx="11199">
                  <c:v>0.97007751500000006</c:v>
                </c:pt>
                <c:pt idx="11200">
                  <c:v>0.97002983099999995</c:v>
                </c:pt>
                <c:pt idx="11201">
                  <c:v>0.97002983099999995</c:v>
                </c:pt>
                <c:pt idx="11202">
                  <c:v>0.97002983099999995</c:v>
                </c:pt>
                <c:pt idx="11203">
                  <c:v>0.97002983099999995</c:v>
                </c:pt>
                <c:pt idx="11204">
                  <c:v>0.97002983099999995</c:v>
                </c:pt>
                <c:pt idx="11205">
                  <c:v>0.97002983099999995</c:v>
                </c:pt>
                <c:pt idx="11206">
                  <c:v>0.97002983099999995</c:v>
                </c:pt>
                <c:pt idx="11207">
                  <c:v>0.97007751500000006</c:v>
                </c:pt>
                <c:pt idx="11208">
                  <c:v>0.97007751500000006</c:v>
                </c:pt>
                <c:pt idx="11209">
                  <c:v>0.97007751500000006</c:v>
                </c:pt>
                <c:pt idx="11210">
                  <c:v>0.97007751500000006</c:v>
                </c:pt>
                <c:pt idx="11211">
                  <c:v>0.97002983099999995</c:v>
                </c:pt>
                <c:pt idx="11212">
                  <c:v>0.97002983099999995</c:v>
                </c:pt>
                <c:pt idx="11213">
                  <c:v>0.97002983099999995</c:v>
                </c:pt>
                <c:pt idx="11214">
                  <c:v>0.97002983099999995</c:v>
                </c:pt>
                <c:pt idx="11215">
                  <c:v>0.97002983099999995</c:v>
                </c:pt>
                <c:pt idx="11216">
                  <c:v>0.97002983099999995</c:v>
                </c:pt>
                <c:pt idx="11217">
                  <c:v>0.97002983099999995</c:v>
                </c:pt>
                <c:pt idx="11218">
                  <c:v>0.97007751500000006</c:v>
                </c:pt>
                <c:pt idx="11219">
                  <c:v>0.97007751500000006</c:v>
                </c:pt>
                <c:pt idx="11220">
                  <c:v>0.97007751500000006</c:v>
                </c:pt>
                <c:pt idx="11221">
                  <c:v>0.97002983099999995</c:v>
                </c:pt>
                <c:pt idx="11222">
                  <c:v>0.97002983099999995</c:v>
                </c:pt>
                <c:pt idx="11223">
                  <c:v>0.97002983099999995</c:v>
                </c:pt>
                <c:pt idx="11224">
                  <c:v>0.97002983099999995</c:v>
                </c:pt>
                <c:pt idx="11225">
                  <c:v>0.97002983099999995</c:v>
                </c:pt>
                <c:pt idx="11226">
                  <c:v>0.97007751500000006</c:v>
                </c:pt>
                <c:pt idx="11227">
                  <c:v>0.97002983099999995</c:v>
                </c:pt>
                <c:pt idx="11228">
                  <c:v>0.97007751500000006</c:v>
                </c:pt>
                <c:pt idx="11229">
                  <c:v>0.97007751500000006</c:v>
                </c:pt>
                <c:pt idx="11230">
                  <c:v>0.97007751500000006</c:v>
                </c:pt>
                <c:pt idx="11231">
                  <c:v>0.97007751500000006</c:v>
                </c:pt>
                <c:pt idx="11232">
                  <c:v>0.97002983099999995</c:v>
                </c:pt>
                <c:pt idx="11233">
                  <c:v>0.97002983099999995</c:v>
                </c:pt>
                <c:pt idx="11234">
                  <c:v>0.97002983099999995</c:v>
                </c:pt>
                <c:pt idx="11235">
                  <c:v>0.97002983099999995</c:v>
                </c:pt>
                <c:pt idx="11236">
                  <c:v>0.97002983099999995</c:v>
                </c:pt>
                <c:pt idx="11237">
                  <c:v>0.97002983099999995</c:v>
                </c:pt>
                <c:pt idx="11238">
                  <c:v>0.97002983099999995</c:v>
                </c:pt>
                <c:pt idx="11239">
                  <c:v>0.97007751500000006</c:v>
                </c:pt>
                <c:pt idx="11240">
                  <c:v>0.97007751500000006</c:v>
                </c:pt>
                <c:pt idx="11241">
                  <c:v>0.97007751500000006</c:v>
                </c:pt>
                <c:pt idx="11242">
                  <c:v>0.97007751500000006</c:v>
                </c:pt>
                <c:pt idx="11243">
                  <c:v>0.97002983099999995</c:v>
                </c:pt>
                <c:pt idx="11244">
                  <c:v>0.97002983099999995</c:v>
                </c:pt>
                <c:pt idx="11245">
                  <c:v>0.97002983099999995</c:v>
                </c:pt>
                <c:pt idx="11246">
                  <c:v>0.97002983099999995</c:v>
                </c:pt>
                <c:pt idx="11247">
                  <c:v>0.97002983099999995</c:v>
                </c:pt>
                <c:pt idx="11248">
                  <c:v>0.97002983099999995</c:v>
                </c:pt>
                <c:pt idx="11249">
                  <c:v>0.97002983099999995</c:v>
                </c:pt>
                <c:pt idx="11250">
                  <c:v>0.97007751500000006</c:v>
                </c:pt>
                <c:pt idx="11251">
                  <c:v>0.97007751500000006</c:v>
                </c:pt>
                <c:pt idx="11252">
                  <c:v>0.97007751500000006</c:v>
                </c:pt>
                <c:pt idx="11253">
                  <c:v>0.97002983099999995</c:v>
                </c:pt>
                <c:pt idx="11254">
                  <c:v>0.97002983099999995</c:v>
                </c:pt>
                <c:pt idx="11255">
                  <c:v>0.97002983099999995</c:v>
                </c:pt>
                <c:pt idx="11256">
                  <c:v>0.97002983099999995</c:v>
                </c:pt>
                <c:pt idx="11257">
                  <c:v>0.97002983099999995</c:v>
                </c:pt>
                <c:pt idx="11258">
                  <c:v>0.97007751500000006</c:v>
                </c:pt>
                <c:pt idx="11259">
                  <c:v>0.97002983099999995</c:v>
                </c:pt>
                <c:pt idx="11260">
                  <c:v>0.97007751500000006</c:v>
                </c:pt>
                <c:pt idx="11261">
                  <c:v>0.97007751500000006</c:v>
                </c:pt>
                <c:pt idx="11262">
                  <c:v>0.97007751500000006</c:v>
                </c:pt>
                <c:pt idx="11263">
                  <c:v>0.97007751500000006</c:v>
                </c:pt>
                <c:pt idx="11264">
                  <c:v>0.97002983099999995</c:v>
                </c:pt>
                <c:pt idx="11265">
                  <c:v>0.97002983099999995</c:v>
                </c:pt>
                <c:pt idx="11266">
                  <c:v>0.97002983099999995</c:v>
                </c:pt>
                <c:pt idx="11267">
                  <c:v>0.97002983099999995</c:v>
                </c:pt>
                <c:pt idx="11268">
                  <c:v>0.97002983099999995</c:v>
                </c:pt>
                <c:pt idx="11269">
                  <c:v>0.97007751500000006</c:v>
                </c:pt>
                <c:pt idx="11270">
                  <c:v>0.97002983099999995</c:v>
                </c:pt>
                <c:pt idx="11271">
                  <c:v>0.97007751500000006</c:v>
                </c:pt>
                <c:pt idx="11272">
                  <c:v>0.97007751500000006</c:v>
                </c:pt>
                <c:pt idx="11273">
                  <c:v>0.97007751500000006</c:v>
                </c:pt>
                <c:pt idx="11274">
                  <c:v>0.97007751500000006</c:v>
                </c:pt>
                <c:pt idx="11275">
                  <c:v>0.97002983099999995</c:v>
                </c:pt>
                <c:pt idx="11276">
                  <c:v>0.97002983099999995</c:v>
                </c:pt>
                <c:pt idx="11277">
                  <c:v>0.97002983099999995</c:v>
                </c:pt>
                <c:pt idx="11278">
                  <c:v>0.97002983099999995</c:v>
                </c:pt>
                <c:pt idx="11279">
                  <c:v>0.97002983099999995</c:v>
                </c:pt>
                <c:pt idx="11280">
                  <c:v>0.97002983099999995</c:v>
                </c:pt>
                <c:pt idx="11281">
                  <c:v>0.97002983099999995</c:v>
                </c:pt>
                <c:pt idx="11282">
                  <c:v>0.97007751500000006</c:v>
                </c:pt>
                <c:pt idx="11283">
                  <c:v>0.97007751500000006</c:v>
                </c:pt>
                <c:pt idx="11284">
                  <c:v>0.97007751500000006</c:v>
                </c:pt>
                <c:pt idx="11285">
                  <c:v>0.97007751500000006</c:v>
                </c:pt>
                <c:pt idx="11286">
                  <c:v>0.97002983099999995</c:v>
                </c:pt>
                <c:pt idx="11287">
                  <c:v>0.97002983099999995</c:v>
                </c:pt>
                <c:pt idx="11288">
                  <c:v>0.97002983099999995</c:v>
                </c:pt>
                <c:pt idx="11289">
                  <c:v>0.97002983099999995</c:v>
                </c:pt>
                <c:pt idx="11290">
                  <c:v>0.97002983099999995</c:v>
                </c:pt>
                <c:pt idx="11291">
                  <c:v>0.97002983099999995</c:v>
                </c:pt>
                <c:pt idx="11292">
                  <c:v>0.97002983099999995</c:v>
                </c:pt>
                <c:pt idx="11293">
                  <c:v>0.97007751500000006</c:v>
                </c:pt>
                <c:pt idx="11294">
                  <c:v>0.97007751500000006</c:v>
                </c:pt>
                <c:pt idx="11295">
                  <c:v>0.97007751500000006</c:v>
                </c:pt>
                <c:pt idx="11296">
                  <c:v>0.97002983099999995</c:v>
                </c:pt>
                <c:pt idx="11297">
                  <c:v>0.97002983099999995</c:v>
                </c:pt>
                <c:pt idx="11298">
                  <c:v>0.97002983099999995</c:v>
                </c:pt>
                <c:pt idx="11299">
                  <c:v>0.97002983099999995</c:v>
                </c:pt>
                <c:pt idx="11300">
                  <c:v>0.97002983099999995</c:v>
                </c:pt>
                <c:pt idx="11301">
                  <c:v>0.97007751500000006</c:v>
                </c:pt>
                <c:pt idx="11302">
                  <c:v>0.97002983099999995</c:v>
                </c:pt>
                <c:pt idx="11303">
                  <c:v>0.97007751500000006</c:v>
                </c:pt>
                <c:pt idx="11304">
                  <c:v>0.97007751500000006</c:v>
                </c:pt>
                <c:pt idx="11305">
                  <c:v>0.97007751500000006</c:v>
                </c:pt>
                <c:pt idx="11306">
                  <c:v>0.97007751500000006</c:v>
                </c:pt>
                <c:pt idx="11307">
                  <c:v>0.97002983099999995</c:v>
                </c:pt>
                <c:pt idx="11308">
                  <c:v>0.97002983099999995</c:v>
                </c:pt>
                <c:pt idx="11309">
                  <c:v>0.97002983099999995</c:v>
                </c:pt>
                <c:pt idx="11310">
                  <c:v>0.97002983099999995</c:v>
                </c:pt>
                <c:pt idx="11311">
                  <c:v>0.97002983099999995</c:v>
                </c:pt>
                <c:pt idx="11312">
                  <c:v>0.97002983099999995</c:v>
                </c:pt>
                <c:pt idx="11313">
                  <c:v>0.97002983099999995</c:v>
                </c:pt>
                <c:pt idx="11314">
                  <c:v>0.97007751500000006</c:v>
                </c:pt>
                <c:pt idx="11315">
                  <c:v>0.97007751500000006</c:v>
                </c:pt>
                <c:pt idx="11316">
                  <c:v>0.97007751500000006</c:v>
                </c:pt>
                <c:pt idx="11317">
                  <c:v>0.97007751500000006</c:v>
                </c:pt>
                <c:pt idx="11318">
                  <c:v>0.97002983099999995</c:v>
                </c:pt>
                <c:pt idx="11319">
                  <c:v>0.97002983099999995</c:v>
                </c:pt>
                <c:pt idx="11320">
                  <c:v>0.97002983099999995</c:v>
                </c:pt>
                <c:pt idx="11321">
                  <c:v>0.97002983099999995</c:v>
                </c:pt>
                <c:pt idx="11322">
                  <c:v>0.97002983099999995</c:v>
                </c:pt>
                <c:pt idx="11323">
                  <c:v>0.97002983099999995</c:v>
                </c:pt>
                <c:pt idx="11324">
                  <c:v>0.97002983099999995</c:v>
                </c:pt>
                <c:pt idx="11325">
                  <c:v>0.97007751500000006</c:v>
                </c:pt>
                <c:pt idx="11326">
                  <c:v>0.97007751500000006</c:v>
                </c:pt>
                <c:pt idx="11327">
                  <c:v>0.97007751500000006</c:v>
                </c:pt>
                <c:pt idx="11328">
                  <c:v>0.97002983099999995</c:v>
                </c:pt>
                <c:pt idx="11329">
                  <c:v>0.97002983099999995</c:v>
                </c:pt>
                <c:pt idx="11330">
                  <c:v>0.97002983099999995</c:v>
                </c:pt>
                <c:pt idx="11331">
                  <c:v>0.97002983099999995</c:v>
                </c:pt>
                <c:pt idx="11332">
                  <c:v>0.97002983099999995</c:v>
                </c:pt>
                <c:pt idx="11333">
                  <c:v>0.97007751500000006</c:v>
                </c:pt>
                <c:pt idx="11334">
                  <c:v>0.97002983099999995</c:v>
                </c:pt>
                <c:pt idx="11335">
                  <c:v>0.97007751500000006</c:v>
                </c:pt>
                <c:pt idx="11336">
                  <c:v>0.97007751500000006</c:v>
                </c:pt>
                <c:pt idx="11337">
                  <c:v>0.97007751500000006</c:v>
                </c:pt>
                <c:pt idx="11338">
                  <c:v>0.97007751500000006</c:v>
                </c:pt>
                <c:pt idx="11339">
                  <c:v>0.97002983099999995</c:v>
                </c:pt>
                <c:pt idx="11340">
                  <c:v>0.97002983099999995</c:v>
                </c:pt>
                <c:pt idx="11341">
                  <c:v>0.97002983099999995</c:v>
                </c:pt>
                <c:pt idx="11342">
                  <c:v>0.97002983099999995</c:v>
                </c:pt>
                <c:pt idx="11343">
                  <c:v>0.97002983099999995</c:v>
                </c:pt>
                <c:pt idx="11344">
                  <c:v>0.97007751500000006</c:v>
                </c:pt>
                <c:pt idx="11345">
                  <c:v>0.97002983099999995</c:v>
                </c:pt>
                <c:pt idx="11346">
                  <c:v>0.97007751500000006</c:v>
                </c:pt>
                <c:pt idx="11347">
                  <c:v>0.97007751500000006</c:v>
                </c:pt>
                <c:pt idx="11348">
                  <c:v>0.97007751500000006</c:v>
                </c:pt>
                <c:pt idx="11349">
                  <c:v>0.97007751500000006</c:v>
                </c:pt>
                <c:pt idx="11350">
                  <c:v>0.97002983099999995</c:v>
                </c:pt>
                <c:pt idx="11351">
                  <c:v>0.97002983099999995</c:v>
                </c:pt>
                <c:pt idx="11352">
                  <c:v>0.97002983099999995</c:v>
                </c:pt>
                <c:pt idx="11353">
                  <c:v>0.97002983099999995</c:v>
                </c:pt>
                <c:pt idx="11354">
                  <c:v>0.97002983099999995</c:v>
                </c:pt>
                <c:pt idx="11355">
                  <c:v>0.97002983099999995</c:v>
                </c:pt>
                <c:pt idx="11356">
                  <c:v>0.97002983099999995</c:v>
                </c:pt>
                <c:pt idx="11357">
                  <c:v>0.97007751500000006</c:v>
                </c:pt>
                <c:pt idx="11358">
                  <c:v>0.97007751500000006</c:v>
                </c:pt>
                <c:pt idx="11359">
                  <c:v>0.97007751500000006</c:v>
                </c:pt>
                <c:pt idx="11360">
                  <c:v>0.97007751500000006</c:v>
                </c:pt>
                <c:pt idx="11361">
                  <c:v>0.97002983099999995</c:v>
                </c:pt>
                <c:pt idx="11362">
                  <c:v>0.97002983099999995</c:v>
                </c:pt>
                <c:pt idx="11363">
                  <c:v>0.97002983099999995</c:v>
                </c:pt>
                <c:pt idx="11364">
                  <c:v>0.97002983099999995</c:v>
                </c:pt>
                <c:pt idx="11365">
                  <c:v>0.97002983099999995</c:v>
                </c:pt>
                <c:pt idx="11366">
                  <c:v>0.97002983099999995</c:v>
                </c:pt>
                <c:pt idx="11367">
                  <c:v>0.97002983099999995</c:v>
                </c:pt>
                <c:pt idx="11368">
                  <c:v>0.97007751500000006</c:v>
                </c:pt>
                <c:pt idx="11369">
                  <c:v>0.97007751500000006</c:v>
                </c:pt>
                <c:pt idx="11370">
                  <c:v>0.97007751500000006</c:v>
                </c:pt>
                <c:pt idx="11371">
                  <c:v>0.97002983099999995</c:v>
                </c:pt>
                <c:pt idx="11372">
                  <c:v>0.97002983099999995</c:v>
                </c:pt>
                <c:pt idx="11373">
                  <c:v>0.97002983099999995</c:v>
                </c:pt>
                <c:pt idx="11374">
                  <c:v>0.97002983099999995</c:v>
                </c:pt>
                <c:pt idx="11375">
                  <c:v>0.97002983099999995</c:v>
                </c:pt>
                <c:pt idx="11376">
                  <c:v>0.97007751500000006</c:v>
                </c:pt>
                <c:pt idx="11377">
                  <c:v>0.97002983099999995</c:v>
                </c:pt>
                <c:pt idx="11378">
                  <c:v>0.97007751500000006</c:v>
                </c:pt>
                <c:pt idx="11379">
                  <c:v>0.97007751500000006</c:v>
                </c:pt>
                <c:pt idx="11380">
                  <c:v>0.97007751500000006</c:v>
                </c:pt>
                <c:pt idx="11381">
                  <c:v>0.97007751500000006</c:v>
                </c:pt>
                <c:pt idx="11382">
                  <c:v>0.97002983099999995</c:v>
                </c:pt>
                <c:pt idx="11383">
                  <c:v>0.97002983099999995</c:v>
                </c:pt>
                <c:pt idx="11384">
                  <c:v>0.97002983099999995</c:v>
                </c:pt>
                <c:pt idx="11385">
                  <c:v>0.97002983099999995</c:v>
                </c:pt>
                <c:pt idx="11386">
                  <c:v>0.97002983099999995</c:v>
                </c:pt>
                <c:pt idx="11387">
                  <c:v>0.97002983099999995</c:v>
                </c:pt>
                <c:pt idx="11388">
                  <c:v>0.97002983099999995</c:v>
                </c:pt>
                <c:pt idx="11389">
                  <c:v>0.97007751500000006</c:v>
                </c:pt>
                <c:pt idx="11390">
                  <c:v>0.97007751500000006</c:v>
                </c:pt>
                <c:pt idx="11391">
                  <c:v>0.97007751500000006</c:v>
                </c:pt>
                <c:pt idx="11392">
                  <c:v>0.97007751500000006</c:v>
                </c:pt>
                <c:pt idx="11393">
                  <c:v>0.97002983099999995</c:v>
                </c:pt>
                <c:pt idx="11394">
                  <c:v>0.97002983099999995</c:v>
                </c:pt>
                <c:pt idx="11395">
                  <c:v>0.97002983099999995</c:v>
                </c:pt>
                <c:pt idx="11396">
                  <c:v>0.97002983099999995</c:v>
                </c:pt>
                <c:pt idx="11397">
                  <c:v>0.97002983099999995</c:v>
                </c:pt>
                <c:pt idx="11398">
                  <c:v>0.97002983099999995</c:v>
                </c:pt>
                <c:pt idx="11399">
                  <c:v>0.97002983099999995</c:v>
                </c:pt>
                <c:pt idx="11400">
                  <c:v>0.97007751500000006</c:v>
                </c:pt>
                <c:pt idx="11401">
                  <c:v>0.97007751500000006</c:v>
                </c:pt>
                <c:pt idx="11402">
                  <c:v>0.97007751500000006</c:v>
                </c:pt>
                <c:pt idx="11403">
                  <c:v>0.97002983099999995</c:v>
                </c:pt>
                <c:pt idx="11404">
                  <c:v>0.97002983099999995</c:v>
                </c:pt>
                <c:pt idx="11405">
                  <c:v>0.97002983099999995</c:v>
                </c:pt>
                <c:pt idx="11406">
                  <c:v>0.97002983099999995</c:v>
                </c:pt>
                <c:pt idx="11407">
                  <c:v>0.97002983099999995</c:v>
                </c:pt>
                <c:pt idx="11408">
                  <c:v>0.97007751500000006</c:v>
                </c:pt>
                <c:pt idx="11409">
                  <c:v>0.97002983099999995</c:v>
                </c:pt>
                <c:pt idx="11410">
                  <c:v>0.97007751500000006</c:v>
                </c:pt>
                <c:pt idx="11411">
                  <c:v>0.97007751500000006</c:v>
                </c:pt>
                <c:pt idx="11412">
                  <c:v>0.97007751500000006</c:v>
                </c:pt>
                <c:pt idx="11413">
                  <c:v>0.97007751500000006</c:v>
                </c:pt>
                <c:pt idx="11414">
                  <c:v>0.97002983099999995</c:v>
                </c:pt>
                <c:pt idx="11415">
                  <c:v>0.97002983099999995</c:v>
                </c:pt>
                <c:pt idx="11416">
                  <c:v>0.97002983099999995</c:v>
                </c:pt>
                <c:pt idx="11417">
                  <c:v>0.97002983099999995</c:v>
                </c:pt>
                <c:pt idx="11418">
                  <c:v>0.97002983099999995</c:v>
                </c:pt>
                <c:pt idx="11419">
                  <c:v>0.97007751500000006</c:v>
                </c:pt>
                <c:pt idx="11420">
                  <c:v>0.97002983099999995</c:v>
                </c:pt>
                <c:pt idx="11421">
                  <c:v>0.97007751500000006</c:v>
                </c:pt>
                <c:pt idx="11422">
                  <c:v>0.97007751500000006</c:v>
                </c:pt>
                <c:pt idx="11423">
                  <c:v>0.97007751500000006</c:v>
                </c:pt>
                <c:pt idx="11424">
                  <c:v>0.97007751500000006</c:v>
                </c:pt>
                <c:pt idx="11425">
                  <c:v>0.97002983099999995</c:v>
                </c:pt>
                <c:pt idx="11426">
                  <c:v>0.97002983099999995</c:v>
                </c:pt>
                <c:pt idx="11427">
                  <c:v>0.97002983099999995</c:v>
                </c:pt>
                <c:pt idx="11428">
                  <c:v>0.97002983099999995</c:v>
                </c:pt>
                <c:pt idx="11429">
                  <c:v>0.97002983099999995</c:v>
                </c:pt>
                <c:pt idx="11430">
                  <c:v>0.97002983099999995</c:v>
                </c:pt>
                <c:pt idx="11431">
                  <c:v>0.97002983099999995</c:v>
                </c:pt>
                <c:pt idx="11432">
                  <c:v>0.97007751500000006</c:v>
                </c:pt>
                <c:pt idx="11433">
                  <c:v>0.97007751500000006</c:v>
                </c:pt>
                <c:pt idx="11434">
                  <c:v>0.97007751500000006</c:v>
                </c:pt>
                <c:pt idx="11435">
                  <c:v>0.97007751500000006</c:v>
                </c:pt>
                <c:pt idx="11436">
                  <c:v>0.97002983099999995</c:v>
                </c:pt>
                <c:pt idx="11437">
                  <c:v>0.97002983099999995</c:v>
                </c:pt>
                <c:pt idx="11438">
                  <c:v>0.97002983099999995</c:v>
                </c:pt>
                <c:pt idx="11439">
                  <c:v>0.97002983099999995</c:v>
                </c:pt>
                <c:pt idx="11440">
                  <c:v>0.97002983099999995</c:v>
                </c:pt>
                <c:pt idx="11441">
                  <c:v>0.97002983099999995</c:v>
                </c:pt>
                <c:pt idx="11442">
                  <c:v>0.97002983099999995</c:v>
                </c:pt>
                <c:pt idx="11443">
                  <c:v>0.97007751500000006</c:v>
                </c:pt>
                <c:pt idx="11444">
                  <c:v>0.97007751500000006</c:v>
                </c:pt>
                <c:pt idx="11445">
                  <c:v>0.97007751500000006</c:v>
                </c:pt>
                <c:pt idx="11446">
                  <c:v>0.97002983099999995</c:v>
                </c:pt>
                <c:pt idx="11447">
                  <c:v>0.97002983099999995</c:v>
                </c:pt>
                <c:pt idx="11448">
                  <c:v>0.97002983099999995</c:v>
                </c:pt>
                <c:pt idx="11449">
                  <c:v>0.97002983099999995</c:v>
                </c:pt>
                <c:pt idx="11450">
                  <c:v>0.97002983099999995</c:v>
                </c:pt>
                <c:pt idx="11451">
                  <c:v>0.97007751500000006</c:v>
                </c:pt>
                <c:pt idx="11452">
                  <c:v>0.97002983099999995</c:v>
                </c:pt>
                <c:pt idx="11453">
                  <c:v>0.97007751500000006</c:v>
                </c:pt>
                <c:pt idx="11454">
                  <c:v>0.97007751500000006</c:v>
                </c:pt>
                <c:pt idx="11455">
                  <c:v>0.97007751500000006</c:v>
                </c:pt>
                <c:pt idx="11456">
                  <c:v>0.97007751500000006</c:v>
                </c:pt>
                <c:pt idx="11457">
                  <c:v>0.97002983099999995</c:v>
                </c:pt>
                <c:pt idx="11458">
                  <c:v>0.97002983099999995</c:v>
                </c:pt>
                <c:pt idx="11459">
                  <c:v>0.97002983099999995</c:v>
                </c:pt>
                <c:pt idx="11460">
                  <c:v>0.97002983099999995</c:v>
                </c:pt>
                <c:pt idx="11461">
                  <c:v>0.97002983099999995</c:v>
                </c:pt>
                <c:pt idx="11462">
                  <c:v>0.97002983099999995</c:v>
                </c:pt>
                <c:pt idx="11463">
                  <c:v>0.97002983099999995</c:v>
                </c:pt>
                <c:pt idx="11464">
                  <c:v>0.97007751500000006</c:v>
                </c:pt>
                <c:pt idx="11465">
                  <c:v>0.97007751500000006</c:v>
                </c:pt>
                <c:pt idx="11466">
                  <c:v>0.97007751500000006</c:v>
                </c:pt>
                <c:pt idx="11467">
                  <c:v>0.97007751500000006</c:v>
                </c:pt>
                <c:pt idx="11468">
                  <c:v>0.97002983099999995</c:v>
                </c:pt>
                <c:pt idx="11469">
                  <c:v>0.97002983099999995</c:v>
                </c:pt>
                <c:pt idx="11470">
                  <c:v>0.97002983099999995</c:v>
                </c:pt>
                <c:pt idx="11471">
                  <c:v>0.97002983099999995</c:v>
                </c:pt>
                <c:pt idx="11472">
                  <c:v>0.97002983099999995</c:v>
                </c:pt>
                <c:pt idx="11473">
                  <c:v>0.97002983099999995</c:v>
                </c:pt>
                <c:pt idx="11474">
                  <c:v>0.97002983099999995</c:v>
                </c:pt>
                <c:pt idx="11475">
                  <c:v>0.97007751500000006</c:v>
                </c:pt>
                <c:pt idx="11476">
                  <c:v>0.97007751500000006</c:v>
                </c:pt>
                <c:pt idx="11477">
                  <c:v>0.97007751500000006</c:v>
                </c:pt>
                <c:pt idx="11478">
                  <c:v>0.97002983099999995</c:v>
                </c:pt>
                <c:pt idx="11479">
                  <c:v>0.97002983099999995</c:v>
                </c:pt>
                <c:pt idx="11480">
                  <c:v>0.97002983099999995</c:v>
                </c:pt>
                <c:pt idx="11481">
                  <c:v>0.97002983099999995</c:v>
                </c:pt>
                <c:pt idx="11482">
                  <c:v>0.97002983099999995</c:v>
                </c:pt>
                <c:pt idx="11483">
                  <c:v>0.97007751500000006</c:v>
                </c:pt>
                <c:pt idx="11484">
                  <c:v>0.97002983099999995</c:v>
                </c:pt>
                <c:pt idx="11485">
                  <c:v>0.97007751500000006</c:v>
                </c:pt>
                <c:pt idx="11486">
                  <c:v>0.97007751500000006</c:v>
                </c:pt>
                <c:pt idx="11487">
                  <c:v>0.97007751500000006</c:v>
                </c:pt>
                <c:pt idx="11488">
                  <c:v>0.97007751500000006</c:v>
                </c:pt>
                <c:pt idx="11489">
                  <c:v>0.97002983099999995</c:v>
                </c:pt>
                <c:pt idx="11490">
                  <c:v>0.97002983099999995</c:v>
                </c:pt>
                <c:pt idx="11491">
                  <c:v>0.97002983099999995</c:v>
                </c:pt>
                <c:pt idx="11492">
                  <c:v>0.97002983099999995</c:v>
                </c:pt>
                <c:pt idx="11493">
                  <c:v>0.97002983099999995</c:v>
                </c:pt>
                <c:pt idx="11494">
                  <c:v>0.97007751500000006</c:v>
                </c:pt>
                <c:pt idx="11495">
                  <c:v>0.97002983099999995</c:v>
                </c:pt>
                <c:pt idx="11496">
                  <c:v>0.97007751500000006</c:v>
                </c:pt>
                <c:pt idx="11497">
                  <c:v>0.97007751500000006</c:v>
                </c:pt>
                <c:pt idx="11498">
                  <c:v>0.97007751500000006</c:v>
                </c:pt>
                <c:pt idx="11499">
                  <c:v>0.97007751500000006</c:v>
                </c:pt>
                <c:pt idx="11500">
                  <c:v>0.97002983099999995</c:v>
                </c:pt>
                <c:pt idx="11501">
                  <c:v>0.97002983099999995</c:v>
                </c:pt>
                <c:pt idx="11502">
                  <c:v>0.97002983099999995</c:v>
                </c:pt>
                <c:pt idx="11503">
                  <c:v>0.97002983099999995</c:v>
                </c:pt>
                <c:pt idx="11504">
                  <c:v>0.97002983099999995</c:v>
                </c:pt>
                <c:pt idx="11505">
                  <c:v>0.97002983099999995</c:v>
                </c:pt>
                <c:pt idx="11506">
                  <c:v>0.97002983099999995</c:v>
                </c:pt>
                <c:pt idx="11507">
                  <c:v>0.97007751500000006</c:v>
                </c:pt>
                <c:pt idx="11508">
                  <c:v>0.97007751500000006</c:v>
                </c:pt>
                <c:pt idx="11509">
                  <c:v>0.97007751500000006</c:v>
                </c:pt>
                <c:pt idx="11510">
                  <c:v>0.97007751500000006</c:v>
                </c:pt>
                <c:pt idx="11511">
                  <c:v>0.97002983099999995</c:v>
                </c:pt>
                <c:pt idx="11512">
                  <c:v>0.97002983099999995</c:v>
                </c:pt>
                <c:pt idx="11513">
                  <c:v>0.97002983099999995</c:v>
                </c:pt>
                <c:pt idx="11514">
                  <c:v>0.97002983099999995</c:v>
                </c:pt>
                <c:pt idx="11515">
                  <c:v>0.97002983099999995</c:v>
                </c:pt>
                <c:pt idx="11516">
                  <c:v>0.97002983099999995</c:v>
                </c:pt>
                <c:pt idx="11517">
                  <c:v>0.97002983099999995</c:v>
                </c:pt>
                <c:pt idx="11518">
                  <c:v>0.97007751500000006</c:v>
                </c:pt>
                <c:pt idx="11519">
                  <c:v>0.97007751500000006</c:v>
                </c:pt>
                <c:pt idx="11520">
                  <c:v>0.97007751500000006</c:v>
                </c:pt>
                <c:pt idx="11521">
                  <c:v>0.97002983099999995</c:v>
                </c:pt>
                <c:pt idx="11522">
                  <c:v>0.97002983099999995</c:v>
                </c:pt>
                <c:pt idx="11523">
                  <c:v>0.97002983099999995</c:v>
                </c:pt>
                <c:pt idx="11524">
                  <c:v>0.97002983099999995</c:v>
                </c:pt>
                <c:pt idx="11525">
                  <c:v>0.97002983099999995</c:v>
                </c:pt>
                <c:pt idx="11526">
                  <c:v>0.97007751500000006</c:v>
                </c:pt>
                <c:pt idx="11527">
                  <c:v>0.97002983099999995</c:v>
                </c:pt>
                <c:pt idx="11528">
                  <c:v>0.97007751500000006</c:v>
                </c:pt>
                <c:pt idx="11529">
                  <c:v>0.97007751500000006</c:v>
                </c:pt>
                <c:pt idx="11530">
                  <c:v>0.97007751500000006</c:v>
                </c:pt>
                <c:pt idx="11531">
                  <c:v>0.97007751500000006</c:v>
                </c:pt>
                <c:pt idx="11532">
                  <c:v>0.97002983099999995</c:v>
                </c:pt>
                <c:pt idx="11533">
                  <c:v>0.97002983099999995</c:v>
                </c:pt>
                <c:pt idx="11534">
                  <c:v>0.97002983099999995</c:v>
                </c:pt>
                <c:pt idx="11535">
                  <c:v>0.97002983099999995</c:v>
                </c:pt>
                <c:pt idx="11536">
                  <c:v>0.97002983099999995</c:v>
                </c:pt>
                <c:pt idx="11537">
                  <c:v>0.97002983099999995</c:v>
                </c:pt>
                <c:pt idx="11538">
                  <c:v>0.97002983099999995</c:v>
                </c:pt>
                <c:pt idx="11539">
                  <c:v>0.97007751500000006</c:v>
                </c:pt>
                <c:pt idx="11540">
                  <c:v>0.97007751500000006</c:v>
                </c:pt>
                <c:pt idx="11541">
                  <c:v>0.97007751500000006</c:v>
                </c:pt>
                <c:pt idx="11542">
                  <c:v>0.97007751500000006</c:v>
                </c:pt>
                <c:pt idx="11543">
                  <c:v>0.97002983099999995</c:v>
                </c:pt>
                <c:pt idx="11544">
                  <c:v>0.97002983099999995</c:v>
                </c:pt>
                <c:pt idx="11545">
                  <c:v>0.97002983099999995</c:v>
                </c:pt>
                <c:pt idx="11546">
                  <c:v>0.97002983099999995</c:v>
                </c:pt>
                <c:pt idx="11547">
                  <c:v>0.97002983099999995</c:v>
                </c:pt>
                <c:pt idx="11548">
                  <c:v>0.97002983099999995</c:v>
                </c:pt>
                <c:pt idx="11549">
                  <c:v>0.97002983099999995</c:v>
                </c:pt>
                <c:pt idx="11550">
                  <c:v>0.97007751500000006</c:v>
                </c:pt>
                <c:pt idx="11551">
                  <c:v>0.97007751500000006</c:v>
                </c:pt>
                <c:pt idx="11552">
                  <c:v>0.97007751500000006</c:v>
                </c:pt>
                <c:pt idx="11553">
                  <c:v>0.97002983099999995</c:v>
                </c:pt>
                <c:pt idx="11554">
                  <c:v>0.97002983099999995</c:v>
                </c:pt>
                <c:pt idx="11555">
                  <c:v>0.97002983099999995</c:v>
                </c:pt>
                <c:pt idx="11556">
                  <c:v>0.97002983099999995</c:v>
                </c:pt>
                <c:pt idx="11557">
                  <c:v>0.97002983099999995</c:v>
                </c:pt>
                <c:pt idx="11558">
                  <c:v>0.97007751500000006</c:v>
                </c:pt>
                <c:pt idx="11559">
                  <c:v>0.97002983099999995</c:v>
                </c:pt>
                <c:pt idx="11560">
                  <c:v>0.97007751500000006</c:v>
                </c:pt>
                <c:pt idx="11561">
                  <c:v>0.97007751500000006</c:v>
                </c:pt>
                <c:pt idx="11562">
                  <c:v>0.97007751500000006</c:v>
                </c:pt>
                <c:pt idx="11563">
                  <c:v>0.97007751500000006</c:v>
                </c:pt>
                <c:pt idx="11564">
                  <c:v>0.97002983099999995</c:v>
                </c:pt>
                <c:pt idx="11565">
                  <c:v>0.97002983099999995</c:v>
                </c:pt>
                <c:pt idx="11566">
                  <c:v>0.97002983099999995</c:v>
                </c:pt>
                <c:pt idx="11567">
                  <c:v>0.97002983099999995</c:v>
                </c:pt>
                <c:pt idx="11568">
                  <c:v>0.97002983099999995</c:v>
                </c:pt>
                <c:pt idx="11569">
                  <c:v>0.97007751500000006</c:v>
                </c:pt>
                <c:pt idx="11570">
                  <c:v>0.97002983099999995</c:v>
                </c:pt>
                <c:pt idx="11571">
                  <c:v>0.97007751500000006</c:v>
                </c:pt>
                <c:pt idx="11572">
                  <c:v>0.97007751500000006</c:v>
                </c:pt>
                <c:pt idx="11573">
                  <c:v>0.97007751500000006</c:v>
                </c:pt>
                <c:pt idx="11574">
                  <c:v>0.97007751500000006</c:v>
                </c:pt>
                <c:pt idx="11575">
                  <c:v>0.97002983099999995</c:v>
                </c:pt>
                <c:pt idx="11576">
                  <c:v>0.97002983099999995</c:v>
                </c:pt>
                <c:pt idx="11577">
                  <c:v>0.97002983099999995</c:v>
                </c:pt>
                <c:pt idx="11578">
                  <c:v>0.97002983099999995</c:v>
                </c:pt>
                <c:pt idx="11579">
                  <c:v>0.97002983099999995</c:v>
                </c:pt>
                <c:pt idx="11580">
                  <c:v>0.97002983099999995</c:v>
                </c:pt>
                <c:pt idx="11581">
                  <c:v>0.97002983099999995</c:v>
                </c:pt>
                <c:pt idx="11582">
                  <c:v>0.97007751500000006</c:v>
                </c:pt>
                <c:pt idx="11583">
                  <c:v>0.97007751500000006</c:v>
                </c:pt>
                <c:pt idx="11584">
                  <c:v>0.97007751500000006</c:v>
                </c:pt>
                <c:pt idx="11585">
                  <c:v>0.97007751500000006</c:v>
                </c:pt>
                <c:pt idx="11586">
                  <c:v>0.97002983099999995</c:v>
                </c:pt>
                <c:pt idx="11587">
                  <c:v>0.97002983099999995</c:v>
                </c:pt>
                <c:pt idx="11588">
                  <c:v>0.97002983099999995</c:v>
                </c:pt>
                <c:pt idx="11589">
                  <c:v>0.97002983099999995</c:v>
                </c:pt>
                <c:pt idx="11590">
                  <c:v>0.97002983099999995</c:v>
                </c:pt>
                <c:pt idx="11591">
                  <c:v>0.97002983099999995</c:v>
                </c:pt>
                <c:pt idx="11592">
                  <c:v>0.97002983099999995</c:v>
                </c:pt>
                <c:pt idx="11593">
                  <c:v>0.97007751500000006</c:v>
                </c:pt>
                <c:pt idx="11594">
                  <c:v>0.97007751500000006</c:v>
                </c:pt>
                <c:pt idx="11595">
                  <c:v>0.97007751500000006</c:v>
                </c:pt>
                <c:pt idx="11596">
                  <c:v>0.97002983099999995</c:v>
                </c:pt>
                <c:pt idx="11597">
                  <c:v>0.97002983099999995</c:v>
                </c:pt>
                <c:pt idx="11598">
                  <c:v>0.97002983099999995</c:v>
                </c:pt>
                <c:pt idx="11599">
                  <c:v>0.97002983099999995</c:v>
                </c:pt>
                <c:pt idx="11600">
                  <c:v>0.97002983099999995</c:v>
                </c:pt>
                <c:pt idx="11601">
                  <c:v>0.97007751500000006</c:v>
                </c:pt>
                <c:pt idx="11602">
                  <c:v>0.97002983099999995</c:v>
                </c:pt>
                <c:pt idx="11603">
                  <c:v>0.97007751500000006</c:v>
                </c:pt>
                <c:pt idx="11604">
                  <c:v>0.97007751500000006</c:v>
                </c:pt>
                <c:pt idx="11605">
                  <c:v>0.97007751500000006</c:v>
                </c:pt>
                <c:pt idx="11606">
                  <c:v>0.97007751500000006</c:v>
                </c:pt>
                <c:pt idx="11607">
                  <c:v>0.97002983099999995</c:v>
                </c:pt>
                <c:pt idx="11608">
                  <c:v>0.97002983099999995</c:v>
                </c:pt>
                <c:pt idx="11609">
                  <c:v>0.97002983099999995</c:v>
                </c:pt>
                <c:pt idx="11610">
                  <c:v>0.97002983099999995</c:v>
                </c:pt>
                <c:pt idx="11611">
                  <c:v>0.97002983099999995</c:v>
                </c:pt>
                <c:pt idx="11612">
                  <c:v>0.97002983099999995</c:v>
                </c:pt>
                <c:pt idx="11613">
                  <c:v>0.97002983099999995</c:v>
                </c:pt>
                <c:pt idx="11614">
                  <c:v>0.97007751500000006</c:v>
                </c:pt>
                <c:pt idx="11615">
                  <c:v>0.97007751500000006</c:v>
                </c:pt>
                <c:pt idx="11616">
                  <c:v>0.97007751500000006</c:v>
                </c:pt>
                <c:pt idx="11617">
                  <c:v>0.97007751500000006</c:v>
                </c:pt>
                <c:pt idx="11618">
                  <c:v>0.97002983099999995</c:v>
                </c:pt>
                <c:pt idx="11619">
                  <c:v>0.97002983099999995</c:v>
                </c:pt>
                <c:pt idx="11620">
                  <c:v>0.97002983099999995</c:v>
                </c:pt>
                <c:pt idx="11621">
                  <c:v>0.97002983099999995</c:v>
                </c:pt>
                <c:pt idx="11622">
                  <c:v>0.97002983099999995</c:v>
                </c:pt>
                <c:pt idx="11623">
                  <c:v>0.97002983099999995</c:v>
                </c:pt>
                <c:pt idx="11624">
                  <c:v>0.97002983099999995</c:v>
                </c:pt>
                <c:pt idx="11625">
                  <c:v>0.97007751500000006</c:v>
                </c:pt>
                <c:pt idx="11626">
                  <c:v>0.97007751500000006</c:v>
                </c:pt>
                <c:pt idx="11627">
                  <c:v>0.97007751500000006</c:v>
                </c:pt>
                <c:pt idx="11628">
                  <c:v>0.97002983099999995</c:v>
                </c:pt>
                <c:pt idx="11629">
                  <c:v>0.97002983099999995</c:v>
                </c:pt>
                <c:pt idx="11630">
                  <c:v>0.97002983099999995</c:v>
                </c:pt>
                <c:pt idx="11631">
                  <c:v>0.97002983099999995</c:v>
                </c:pt>
                <c:pt idx="11632">
                  <c:v>0.97002983099999995</c:v>
                </c:pt>
                <c:pt idx="11633">
                  <c:v>0.97007751500000006</c:v>
                </c:pt>
                <c:pt idx="11634">
                  <c:v>0.97002983099999995</c:v>
                </c:pt>
                <c:pt idx="11635">
                  <c:v>0.97007751500000006</c:v>
                </c:pt>
                <c:pt idx="11636">
                  <c:v>0.97007751500000006</c:v>
                </c:pt>
                <c:pt idx="11637">
                  <c:v>0.97007751500000006</c:v>
                </c:pt>
                <c:pt idx="11638">
                  <c:v>0.97007751500000006</c:v>
                </c:pt>
                <c:pt idx="11639">
                  <c:v>0.97002983099999995</c:v>
                </c:pt>
                <c:pt idx="11640">
                  <c:v>0.97002983099999995</c:v>
                </c:pt>
                <c:pt idx="11641">
                  <c:v>0.97002983099999995</c:v>
                </c:pt>
                <c:pt idx="11642">
                  <c:v>0.97002983099999995</c:v>
                </c:pt>
                <c:pt idx="11643">
                  <c:v>0.97002983099999995</c:v>
                </c:pt>
                <c:pt idx="11644">
                  <c:v>0.97007751500000006</c:v>
                </c:pt>
                <c:pt idx="11645">
                  <c:v>0.97002983099999995</c:v>
                </c:pt>
                <c:pt idx="11646">
                  <c:v>0.97007751500000006</c:v>
                </c:pt>
                <c:pt idx="11647">
                  <c:v>0.97007751500000006</c:v>
                </c:pt>
                <c:pt idx="11648">
                  <c:v>0.97007751500000006</c:v>
                </c:pt>
                <c:pt idx="11649">
                  <c:v>0.97007751500000006</c:v>
                </c:pt>
                <c:pt idx="11650">
                  <c:v>0.97002983099999995</c:v>
                </c:pt>
                <c:pt idx="11651">
                  <c:v>0.97002983099999995</c:v>
                </c:pt>
                <c:pt idx="11652">
                  <c:v>0.97002983099999995</c:v>
                </c:pt>
                <c:pt idx="11653">
                  <c:v>0.97002983099999995</c:v>
                </c:pt>
                <c:pt idx="11654">
                  <c:v>0.97002983099999995</c:v>
                </c:pt>
                <c:pt idx="11655">
                  <c:v>0.97002983099999995</c:v>
                </c:pt>
                <c:pt idx="11656">
                  <c:v>0.97002983099999995</c:v>
                </c:pt>
                <c:pt idx="11657">
                  <c:v>0.97007751500000006</c:v>
                </c:pt>
                <c:pt idx="11658">
                  <c:v>0.97007751500000006</c:v>
                </c:pt>
                <c:pt idx="11659">
                  <c:v>0.97007751500000006</c:v>
                </c:pt>
                <c:pt idx="11660">
                  <c:v>0.97007751500000006</c:v>
                </c:pt>
                <c:pt idx="11661">
                  <c:v>0.97002983099999995</c:v>
                </c:pt>
                <c:pt idx="11662">
                  <c:v>0.97002983099999995</c:v>
                </c:pt>
                <c:pt idx="11663">
                  <c:v>0.97002983099999995</c:v>
                </c:pt>
                <c:pt idx="11664">
                  <c:v>0.97002983099999995</c:v>
                </c:pt>
                <c:pt idx="11665">
                  <c:v>0.97002983099999995</c:v>
                </c:pt>
                <c:pt idx="11666">
                  <c:v>0.97002983099999995</c:v>
                </c:pt>
                <c:pt idx="11667">
                  <c:v>0.97002983099999995</c:v>
                </c:pt>
                <c:pt idx="11668">
                  <c:v>0.97007751500000006</c:v>
                </c:pt>
                <c:pt idx="11669">
                  <c:v>0.97007751500000006</c:v>
                </c:pt>
                <c:pt idx="11670">
                  <c:v>0.97007751500000006</c:v>
                </c:pt>
                <c:pt idx="11671">
                  <c:v>0.97002983099999995</c:v>
                </c:pt>
                <c:pt idx="11672">
                  <c:v>0.97002983099999995</c:v>
                </c:pt>
                <c:pt idx="11673">
                  <c:v>0.97002983099999995</c:v>
                </c:pt>
                <c:pt idx="11674">
                  <c:v>0.97002983099999995</c:v>
                </c:pt>
                <c:pt idx="11675">
                  <c:v>0.97002983099999995</c:v>
                </c:pt>
                <c:pt idx="11676">
                  <c:v>0.97007751500000006</c:v>
                </c:pt>
                <c:pt idx="11677">
                  <c:v>0.97002983099999995</c:v>
                </c:pt>
                <c:pt idx="11678">
                  <c:v>0.97007751500000006</c:v>
                </c:pt>
                <c:pt idx="11679">
                  <c:v>0.97007751500000006</c:v>
                </c:pt>
                <c:pt idx="11680">
                  <c:v>0.97007751500000006</c:v>
                </c:pt>
                <c:pt idx="11681">
                  <c:v>0.97007751500000006</c:v>
                </c:pt>
                <c:pt idx="11682">
                  <c:v>0.97002983099999995</c:v>
                </c:pt>
                <c:pt idx="11683">
                  <c:v>0.97002983099999995</c:v>
                </c:pt>
                <c:pt idx="11684">
                  <c:v>0.97002983099999995</c:v>
                </c:pt>
                <c:pt idx="11685">
                  <c:v>0.97002983099999995</c:v>
                </c:pt>
                <c:pt idx="11686">
                  <c:v>0.97002983099999995</c:v>
                </c:pt>
                <c:pt idx="11687">
                  <c:v>0.97002983099999995</c:v>
                </c:pt>
                <c:pt idx="11688">
                  <c:v>0.97002983099999995</c:v>
                </c:pt>
                <c:pt idx="11689">
                  <c:v>0.97007751500000006</c:v>
                </c:pt>
                <c:pt idx="11690">
                  <c:v>0.97007751500000006</c:v>
                </c:pt>
                <c:pt idx="11691">
                  <c:v>0.97007751500000006</c:v>
                </c:pt>
                <c:pt idx="11692">
                  <c:v>0.97007751500000006</c:v>
                </c:pt>
                <c:pt idx="11693">
                  <c:v>0.97002983099999995</c:v>
                </c:pt>
                <c:pt idx="11694">
                  <c:v>0.97002983099999995</c:v>
                </c:pt>
                <c:pt idx="11695">
                  <c:v>0.97002983099999995</c:v>
                </c:pt>
                <c:pt idx="11696">
                  <c:v>0.97002983099999995</c:v>
                </c:pt>
                <c:pt idx="11697">
                  <c:v>0.97002983099999995</c:v>
                </c:pt>
                <c:pt idx="11698">
                  <c:v>0.97002983099999995</c:v>
                </c:pt>
                <c:pt idx="11699">
                  <c:v>0.97002983099999995</c:v>
                </c:pt>
                <c:pt idx="11700">
                  <c:v>0.97007751500000006</c:v>
                </c:pt>
                <c:pt idx="11701">
                  <c:v>0.97007751500000006</c:v>
                </c:pt>
                <c:pt idx="11702">
                  <c:v>0.97007751500000006</c:v>
                </c:pt>
                <c:pt idx="11703">
                  <c:v>0.97007751500000006</c:v>
                </c:pt>
                <c:pt idx="11704">
                  <c:v>0.97002983099999995</c:v>
                </c:pt>
                <c:pt idx="11705">
                  <c:v>0.97002983099999995</c:v>
                </c:pt>
                <c:pt idx="11706">
                  <c:v>0.97002983099999995</c:v>
                </c:pt>
                <c:pt idx="11707">
                  <c:v>0.97002983099999995</c:v>
                </c:pt>
                <c:pt idx="11708">
                  <c:v>0.97002983099999995</c:v>
                </c:pt>
                <c:pt idx="11709">
                  <c:v>0.97002983099999995</c:v>
                </c:pt>
                <c:pt idx="11710">
                  <c:v>0.97002983099999995</c:v>
                </c:pt>
                <c:pt idx="11711">
                  <c:v>0.97007751500000006</c:v>
                </c:pt>
                <c:pt idx="11712">
                  <c:v>0.97007751500000006</c:v>
                </c:pt>
                <c:pt idx="11713">
                  <c:v>0.97007751500000006</c:v>
                </c:pt>
                <c:pt idx="11714">
                  <c:v>0.97002983099999995</c:v>
                </c:pt>
                <c:pt idx="11715">
                  <c:v>0.97002983099999995</c:v>
                </c:pt>
                <c:pt idx="11716">
                  <c:v>0.97002983099999995</c:v>
                </c:pt>
                <c:pt idx="11717">
                  <c:v>0.97002983099999995</c:v>
                </c:pt>
                <c:pt idx="11718">
                  <c:v>0.97002983099999995</c:v>
                </c:pt>
                <c:pt idx="11719">
                  <c:v>0.97007751500000006</c:v>
                </c:pt>
                <c:pt idx="11720">
                  <c:v>0.97002983099999995</c:v>
                </c:pt>
                <c:pt idx="11721">
                  <c:v>0.97007751500000006</c:v>
                </c:pt>
                <c:pt idx="11722">
                  <c:v>0.97007751500000006</c:v>
                </c:pt>
                <c:pt idx="11723">
                  <c:v>0.97007751500000006</c:v>
                </c:pt>
                <c:pt idx="11724">
                  <c:v>0.97007751500000006</c:v>
                </c:pt>
                <c:pt idx="11725">
                  <c:v>0.97002983099999995</c:v>
                </c:pt>
                <c:pt idx="11726">
                  <c:v>0.97002983099999995</c:v>
                </c:pt>
                <c:pt idx="11727">
                  <c:v>0.97002983099999995</c:v>
                </c:pt>
                <c:pt idx="11728">
                  <c:v>0.97002983099999995</c:v>
                </c:pt>
                <c:pt idx="11729">
                  <c:v>0.97002983099999995</c:v>
                </c:pt>
                <c:pt idx="11730">
                  <c:v>0.97002983099999995</c:v>
                </c:pt>
                <c:pt idx="11731">
                  <c:v>0.97002983099999995</c:v>
                </c:pt>
                <c:pt idx="11732">
                  <c:v>0.97007751500000006</c:v>
                </c:pt>
                <c:pt idx="11733">
                  <c:v>0.97007751500000006</c:v>
                </c:pt>
                <c:pt idx="11734">
                  <c:v>0.97007751500000006</c:v>
                </c:pt>
                <c:pt idx="11735">
                  <c:v>0.97007751500000006</c:v>
                </c:pt>
                <c:pt idx="11736">
                  <c:v>0.97002983099999995</c:v>
                </c:pt>
                <c:pt idx="11737">
                  <c:v>0.97002983099999995</c:v>
                </c:pt>
                <c:pt idx="11738">
                  <c:v>0.97002983099999995</c:v>
                </c:pt>
                <c:pt idx="11739">
                  <c:v>0.97002983099999995</c:v>
                </c:pt>
                <c:pt idx="11740">
                  <c:v>0.97002983099999995</c:v>
                </c:pt>
                <c:pt idx="11741">
                  <c:v>0.97002983099999995</c:v>
                </c:pt>
                <c:pt idx="11742">
                  <c:v>0.97002983099999995</c:v>
                </c:pt>
                <c:pt idx="11743">
                  <c:v>0.97007751500000006</c:v>
                </c:pt>
                <c:pt idx="11744">
                  <c:v>0.97007751500000006</c:v>
                </c:pt>
                <c:pt idx="11745">
                  <c:v>0.97007751500000006</c:v>
                </c:pt>
                <c:pt idx="11746">
                  <c:v>0.97002983099999995</c:v>
                </c:pt>
                <c:pt idx="11747">
                  <c:v>0.97002983099999995</c:v>
                </c:pt>
                <c:pt idx="11748">
                  <c:v>0.97002983099999995</c:v>
                </c:pt>
                <c:pt idx="11749">
                  <c:v>0.97002983099999995</c:v>
                </c:pt>
                <c:pt idx="11750">
                  <c:v>0.97002983099999995</c:v>
                </c:pt>
                <c:pt idx="11751">
                  <c:v>0.97007751500000006</c:v>
                </c:pt>
                <c:pt idx="11752">
                  <c:v>0.97002983099999995</c:v>
                </c:pt>
                <c:pt idx="11753">
                  <c:v>0.97007751500000006</c:v>
                </c:pt>
                <c:pt idx="11754">
                  <c:v>0.97007751500000006</c:v>
                </c:pt>
                <c:pt idx="11755">
                  <c:v>0.97007751500000006</c:v>
                </c:pt>
                <c:pt idx="11756">
                  <c:v>0.97007751500000006</c:v>
                </c:pt>
                <c:pt idx="11757">
                  <c:v>0.97002983099999995</c:v>
                </c:pt>
                <c:pt idx="11758">
                  <c:v>0.97002983099999995</c:v>
                </c:pt>
                <c:pt idx="11759">
                  <c:v>0.97002983099999995</c:v>
                </c:pt>
                <c:pt idx="11760">
                  <c:v>0.97002983099999995</c:v>
                </c:pt>
                <c:pt idx="11761">
                  <c:v>0.97002983099999995</c:v>
                </c:pt>
                <c:pt idx="11762">
                  <c:v>0.97002983099999995</c:v>
                </c:pt>
                <c:pt idx="11763">
                  <c:v>0.97002983099999995</c:v>
                </c:pt>
                <c:pt idx="11764">
                  <c:v>0.97007751500000006</c:v>
                </c:pt>
                <c:pt idx="11765">
                  <c:v>0.97007751500000006</c:v>
                </c:pt>
                <c:pt idx="11766">
                  <c:v>0.97007751500000006</c:v>
                </c:pt>
                <c:pt idx="11767">
                  <c:v>0.97007751500000006</c:v>
                </c:pt>
                <c:pt idx="11768">
                  <c:v>0.97002983099999995</c:v>
                </c:pt>
                <c:pt idx="11769">
                  <c:v>0.97002983099999995</c:v>
                </c:pt>
                <c:pt idx="11770">
                  <c:v>0.97002983099999995</c:v>
                </c:pt>
                <c:pt idx="11771">
                  <c:v>0.97002983099999995</c:v>
                </c:pt>
                <c:pt idx="11772">
                  <c:v>0.97002983099999995</c:v>
                </c:pt>
                <c:pt idx="11773">
                  <c:v>0.97002983099999995</c:v>
                </c:pt>
                <c:pt idx="11774">
                  <c:v>0.97002983099999995</c:v>
                </c:pt>
                <c:pt idx="11775">
                  <c:v>0.97007751500000006</c:v>
                </c:pt>
                <c:pt idx="11776">
                  <c:v>0.97007751500000006</c:v>
                </c:pt>
                <c:pt idx="11777">
                  <c:v>0.97007751500000006</c:v>
                </c:pt>
                <c:pt idx="11778">
                  <c:v>0.97007751500000006</c:v>
                </c:pt>
                <c:pt idx="11779">
                  <c:v>0.97002983099999995</c:v>
                </c:pt>
                <c:pt idx="11780">
                  <c:v>0.97002983099999995</c:v>
                </c:pt>
                <c:pt idx="11781">
                  <c:v>0.97002983099999995</c:v>
                </c:pt>
                <c:pt idx="11782">
                  <c:v>0.97002983099999995</c:v>
                </c:pt>
                <c:pt idx="11783">
                  <c:v>0.97002983099999995</c:v>
                </c:pt>
                <c:pt idx="11784">
                  <c:v>0.97002983099999995</c:v>
                </c:pt>
                <c:pt idx="11785">
                  <c:v>0.97002983099999995</c:v>
                </c:pt>
                <c:pt idx="11786">
                  <c:v>0.97007751500000006</c:v>
                </c:pt>
                <c:pt idx="11787">
                  <c:v>0.97007751500000006</c:v>
                </c:pt>
                <c:pt idx="11788">
                  <c:v>0.97007751500000006</c:v>
                </c:pt>
                <c:pt idx="11789">
                  <c:v>0.97002983099999995</c:v>
                </c:pt>
                <c:pt idx="11790">
                  <c:v>0.97002983099999995</c:v>
                </c:pt>
                <c:pt idx="11791">
                  <c:v>0.97002983099999995</c:v>
                </c:pt>
                <c:pt idx="11792">
                  <c:v>0.97002983099999995</c:v>
                </c:pt>
                <c:pt idx="11793">
                  <c:v>0.97002983099999995</c:v>
                </c:pt>
                <c:pt idx="11794">
                  <c:v>0.97007751500000006</c:v>
                </c:pt>
                <c:pt idx="11795">
                  <c:v>0.97002983099999995</c:v>
                </c:pt>
                <c:pt idx="11796">
                  <c:v>0.97007751500000006</c:v>
                </c:pt>
                <c:pt idx="11797">
                  <c:v>0.97007751500000006</c:v>
                </c:pt>
                <c:pt idx="11798">
                  <c:v>0.97007751500000006</c:v>
                </c:pt>
                <c:pt idx="11799">
                  <c:v>0.97007751500000006</c:v>
                </c:pt>
                <c:pt idx="11800">
                  <c:v>0.97002983099999995</c:v>
                </c:pt>
                <c:pt idx="11801">
                  <c:v>0.97002983099999995</c:v>
                </c:pt>
                <c:pt idx="11802">
                  <c:v>0.97002983099999995</c:v>
                </c:pt>
                <c:pt idx="11803">
                  <c:v>0.97002983099999995</c:v>
                </c:pt>
                <c:pt idx="11804">
                  <c:v>0.97002983099999995</c:v>
                </c:pt>
                <c:pt idx="11805">
                  <c:v>0.97002983099999995</c:v>
                </c:pt>
                <c:pt idx="11806">
                  <c:v>0.97002983099999995</c:v>
                </c:pt>
                <c:pt idx="11807">
                  <c:v>0.97007751500000006</c:v>
                </c:pt>
                <c:pt idx="11808">
                  <c:v>0.97007751500000006</c:v>
                </c:pt>
                <c:pt idx="11809">
                  <c:v>0.97007751500000006</c:v>
                </c:pt>
                <c:pt idx="11810">
                  <c:v>0.97007751500000006</c:v>
                </c:pt>
                <c:pt idx="11811">
                  <c:v>0.97002983099999995</c:v>
                </c:pt>
                <c:pt idx="11812">
                  <c:v>0.97002983099999995</c:v>
                </c:pt>
                <c:pt idx="11813">
                  <c:v>0.97002983099999995</c:v>
                </c:pt>
                <c:pt idx="11814">
                  <c:v>0.97002983099999995</c:v>
                </c:pt>
                <c:pt idx="11815">
                  <c:v>0.97002983099999995</c:v>
                </c:pt>
                <c:pt idx="11816">
                  <c:v>0.97002983099999995</c:v>
                </c:pt>
                <c:pt idx="11817">
                  <c:v>0.97002983099999995</c:v>
                </c:pt>
                <c:pt idx="11818">
                  <c:v>0.97007751500000006</c:v>
                </c:pt>
                <c:pt idx="11819">
                  <c:v>0.97007751500000006</c:v>
                </c:pt>
                <c:pt idx="11820">
                  <c:v>0.97007751500000006</c:v>
                </c:pt>
                <c:pt idx="11821">
                  <c:v>0.97002983099999995</c:v>
                </c:pt>
                <c:pt idx="11822">
                  <c:v>0.97002983099999995</c:v>
                </c:pt>
                <c:pt idx="11823">
                  <c:v>0.97002983099999995</c:v>
                </c:pt>
                <c:pt idx="11824">
                  <c:v>0.97002983099999995</c:v>
                </c:pt>
                <c:pt idx="11825">
                  <c:v>0.97002983099999995</c:v>
                </c:pt>
                <c:pt idx="11826">
                  <c:v>0.97007751500000006</c:v>
                </c:pt>
                <c:pt idx="11827">
                  <c:v>0.97002983099999995</c:v>
                </c:pt>
                <c:pt idx="11828">
                  <c:v>0.97007751500000006</c:v>
                </c:pt>
                <c:pt idx="11829">
                  <c:v>0.97007751500000006</c:v>
                </c:pt>
                <c:pt idx="11830">
                  <c:v>0.97007751500000006</c:v>
                </c:pt>
                <c:pt idx="11831">
                  <c:v>0.97007751500000006</c:v>
                </c:pt>
                <c:pt idx="11832">
                  <c:v>0.97002983099999995</c:v>
                </c:pt>
                <c:pt idx="11833">
                  <c:v>0.97002983099999995</c:v>
                </c:pt>
                <c:pt idx="11834">
                  <c:v>0.97002983099999995</c:v>
                </c:pt>
                <c:pt idx="11835">
                  <c:v>0.97002983099999995</c:v>
                </c:pt>
                <c:pt idx="11836">
                  <c:v>0.97002983099999995</c:v>
                </c:pt>
                <c:pt idx="11837">
                  <c:v>0.97002983099999995</c:v>
                </c:pt>
                <c:pt idx="11838">
                  <c:v>0.97002983099999995</c:v>
                </c:pt>
                <c:pt idx="11839">
                  <c:v>0.97007751500000006</c:v>
                </c:pt>
                <c:pt idx="11840">
                  <c:v>0.97007751500000006</c:v>
                </c:pt>
                <c:pt idx="11841">
                  <c:v>0.97007751500000006</c:v>
                </c:pt>
                <c:pt idx="11842">
                  <c:v>0.97007751500000006</c:v>
                </c:pt>
                <c:pt idx="11843">
                  <c:v>0.97002983099999995</c:v>
                </c:pt>
                <c:pt idx="11844">
                  <c:v>0.97002983099999995</c:v>
                </c:pt>
                <c:pt idx="11845">
                  <c:v>0.97002983099999995</c:v>
                </c:pt>
                <c:pt idx="11846">
                  <c:v>0.97002983099999995</c:v>
                </c:pt>
                <c:pt idx="11847">
                  <c:v>0.97002983099999995</c:v>
                </c:pt>
                <c:pt idx="11848">
                  <c:v>0.97002983099999995</c:v>
                </c:pt>
                <c:pt idx="11849">
                  <c:v>0.97002983099999995</c:v>
                </c:pt>
                <c:pt idx="11850">
                  <c:v>0.97007751500000006</c:v>
                </c:pt>
                <c:pt idx="11851">
                  <c:v>0.97007751500000006</c:v>
                </c:pt>
                <c:pt idx="11852">
                  <c:v>0.97007751500000006</c:v>
                </c:pt>
                <c:pt idx="11853">
                  <c:v>0.97007751500000006</c:v>
                </c:pt>
                <c:pt idx="11854">
                  <c:v>0.97002983099999995</c:v>
                </c:pt>
                <c:pt idx="11855">
                  <c:v>0.97002983099999995</c:v>
                </c:pt>
                <c:pt idx="11856">
                  <c:v>0.97002983099999995</c:v>
                </c:pt>
                <c:pt idx="11857">
                  <c:v>0.97002983099999995</c:v>
                </c:pt>
                <c:pt idx="11858">
                  <c:v>0.97002983099999995</c:v>
                </c:pt>
                <c:pt idx="11859">
                  <c:v>0.97002983099999995</c:v>
                </c:pt>
                <c:pt idx="11860">
                  <c:v>0.97002983099999995</c:v>
                </c:pt>
                <c:pt idx="11861">
                  <c:v>0.97007751500000006</c:v>
                </c:pt>
                <c:pt idx="11862">
                  <c:v>0.97007751500000006</c:v>
                </c:pt>
                <c:pt idx="11863">
                  <c:v>0.97007751500000006</c:v>
                </c:pt>
                <c:pt idx="11864">
                  <c:v>0.97002983099999995</c:v>
                </c:pt>
                <c:pt idx="11865">
                  <c:v>0.97002983099999995</c:v>
                </c:pt>
                <c:pt idx="11866">
                  <c:v>0.97002983099999995</c:v>
                </c:pt>
                <c:pt idx="11867">
                  <c:v>0.97002983099999995</c:v>
                </c:pt>
                <c:pt idx="11868">
                  <c:v>0.97002983099999995</c:v>
                </c:pt>
                <c:pt idx="11869">
                  <c:v>0.97007751500000006</c:v>
                </c:pt>
                <c:pt idx="11870">
                  <c:v>0.97002983099999995</c:v>
                </c:pt>
                <c:pt idx="11871">
                  <c:v>0.97007751500000006</c:v>
                </c:pt>
                <c:pt idx="11872">
                  <c:v>0.97007751500000006</c:v>
                </c:pt>
                <c:pt idx="11873">
                  <c:v>0.97007751500000006</c:v>
                </c:pt>
                <c:pt idx="11874">
                  <c:v>0.97007751500000006</c:v>
                </c:pt>
                <c:pt idx="11875">
                  <c:v>0.97002983099999995</c:v>
                </c:pt>
                <c:pt idx="11876">
                  <c:v>0.97002983099999995</c:v>
                </c:pt>
                <c:pt idx="11877">
                  <c:v>0.97002983099999995</c:v>
                </c:pt>
                <c:pt idx="11878">
                  <c:v>0.97002983099999995</c:v>
                </c:pt>
                <c:pt idx="11879">
                  <c:v>0.97002983099999995</c:v>
                </c:pt>
                <c:pt idx="11880">
                  <c:v>0.97002983099999995</c:v>
                </c:pt>
                <c:pt idx="11881">
                  <c:v>0.97002983099999995</c:v>
                </c:pt>
                <c:pt idx="11882">
                  <c:v>0.97007751500000006</c:v>
                </c:pt>
                <c:pt idx="11883">
                  <c:v>0.97007751500000006</c:v>
                </c:pt>
                <c:pt idx="11884">
                  <c:v>0.97007751500000006</c:v>
                </c:pt>
                <c:pt idx="11885">
                  <c:v>0.97007751500000006</c:v>
                </c:pt>
                <c:pt idx="11886">
                  <c:v>0.97002983099999995</c:v>
                </c:pt>
                <c:pt idx="11887">
                  <c:v>0.97002983099999995</c:v>
                </c:pt>
                <c:pt idx="11888">
                  <c:v>0.97002983099999995</c:v>
                </c:pt>
                <c:pt idx="11889">
                  <c:v>0.97002983099999995</c:v>
                </c:pt>
                <c:pt idx="11890">
                  <c:v>0.97002983099999995</c:v>
                </c:pt>
                <c:pt idx="11891">
                  <c:v>0.97002983099999995</c:v>
                </c:pt>
                <c:pt idx="11892">
                  <c:v>0.97002983099999995</c:v>
                </c:pt>
                <c:pt idx="11893">
                  <c:v>0.97007751500000006</c:v>
                </c:pt>
                <c:pt idx="11894">
                  <c:v>0.97007751500000006</c:v>
                </c:pt>
                <c:pt idx="11895">
                  <c:v>0.97007751500000006</c:v>
                </c:pt>
                <c:pt idx="11896">
                  <c:v>0.97002983099999995</c:v>
                </c:pt>
                <c:pt idx="11897">
                  <c:v>0.97002983099999995</c:v>
                </c:pt>
                <c:pt idx="11898">
                  <c:v>0.97002983099999995</c:v>
                </c:pt>
                <c:pt idx="11899">
                  <c:v>0.97002983099999995</c:v>
                </c:pt>
                <c:pt idx="11900">
                  <c:v>0.97002983099999995</c:v>
                </c:pt>
                <c:pt idx="11901">
                  <c:v>0.97007751500000006</c:v>
                </c:pt>
                <c:pt idx="11902">
                  <c:v>0.97002983099999995</c:v>
                </c:pt>
                <c:pt idx="11903">
                  <c:v>0.97007751500000006</c:v>
                </c:pt>
                <c:pt idx="11904">
                  <c:v>0.97007751500000006</c:v>
                </c:pt>
                <c:pt idx="11905">
                  <c:v>0.97007751500000006</c:v>
                </c:pt>
                <c:pt idx="11906">
                  <c:v>0.97007751500000006</c:v>
                </c:pt>
                <c:pt idx="11907">
                  <c:v>0.97002983099999995</c:v>
                </c:pt>
                <c:pt idx="11908">
                  <c:v>0.97002983099999995</c:v>
                </c:pt>
                <c:pt idx="11909">
                  <c:v>0.97002983099999995</c:v>
                </c:pt>
                <c:pt idx="11910">
                  <c:v>0.97002983099999995</c:v>
                </c:pt>
                <c:pt idx="11911">
                  <c:v>0.97002983099999995</c:v>
                </c:pt>
                <c:pt idx="11912">
                  <c:v>0.97002983099999995</c:v>
                </c:pt>
                <c:pt idx="11913">
                  <c:v>0.97002983099999995</c:v>
                </c:pt>
                <c:pt idx="11914">
                  <c:v>0.97007751500000006</c:v>
                </c:pt>
                <c:pt idx="11915">
                  <c:v>0.97007751500000006</c:v>
                </c:pt>
                <c:pt idx="11916">
                  <c:v>0.97007751500000006</c:v>
                </c:pt>
                <c:pt idx="11917">
                  <c:v>0.97007751500000006</c:v>
                </c:pt>
                <c:pt idx="11918">
                  <c:v>0.97002983099999995</c:v>
                </c:pt>
                <c:pt idx="11919">
                  <c:v>0.97002983099999995</c:v>
                </c:pt>
                <c:pt idx="11920">
                  <c:v>0.97002983099999995</c:v>
                </c:pt>
                <c:pt idx="11921">
                  <c:v>0.97002983099999995</c:v>
                </c:pt>
                <c:pt idx="11922">
                  <c:v>0.97002983099999995</c:v>
                </c:pt>
                <c:pt idx="11923">
                  <c:v>0.97002983099999995</c:v>
                </c:pt>
                <c:pt idx="11924">
                  <c:v>0.97002983099999995</c:v>
                </c:pt>
                <c:pt idx="11925">
                  <c:v>0.97007751500000006</c:v>
                </c:pt>
                <c:pt idx="11926">
                  <c:v>0.97007751500000006</c:v>
                </c:pt>
                <c:pt idx="11927">
                  <c:v>0.97007751500000006</c:v>
                </c:pt>
                <c:pt idx="11928">
                  <c:v>0.97007751500000006</c:v>
                </c:pt>
                <c:pt idx="11929">
                  <c:v>0.97002983099999995</c:v>
                </c:pt>
                <c:pt idx="11930">
                  <c:v>0.97002983099999995</c:v>
                </c:pt>
                <c:pt idx="11931">
                  <c:v>0.97002983099999995</c:v>
                </c:pt>
                <c:pt idx="11932">
                  <c:v>0.97002983099999995</c:v>
                </c:pt>
                <c:pt idx="11933">
                  <c:v>0.97002983099999995</c:v>
                </c:pt>
                <c:pt idx="11934">
                  <c:v>0.97002983099999995</c:v>
                </c:pt>
                <c:pt idx="11935">
                  <c:v>0.97002983099999995</c:v>
                </c:pt>
                <c:pt idx="11936">
                  <c:v>0.97007751500000006</c:v>
                </c:pt>
                <c:pt idx="11937">
                  <c:v>0.97007751500000006</c:v>
                </c:pt>
                <c:pt idx="11938">
                  <c:v>0.97007751500000006</c:v>
                </c:pt>
                <c:pt idx="11939">
                  <c:v>0.97002983099999995</c:v>
                </c:pt>
                <c:pt idx="11940">
                  <c:v>0.97002983099999995</c:v>
                </c:pt>
                <c:pt idx="11941">
                  <c:v>0.97002983099999995</c:v>
                </c:pt>
                <c:pt idx="11942">
                  <c:v>0.97002983099999995</c:v>
                </c:pt>
                <c:pt idx="11943">
                  <c:v>0.97002983099999995</c:v>
                </c:pt>
                <c:pt idx="11944">
                  <c:v>0.97007751500000006</c:v>
                </c:pt>
                <c:pt idx="11945">
                  <c:v>0.97002983099999995</c:v>
                </c:pt>
                <c:pt idx="11946">
                  <c:v>0.97007751500000006</c:v>
                </c:pt>
                <c:pt idx="11947">
                  <c:v>0.97007751500000006</c:v>
                </c:pt>
                <c:pt idx="11948">
                  <c:v>0.97007751500000006</c:v>
                </c:pt>
                <c:pt idx="11949">
                  <c:v>0.97007751500000006</c:v>
                </c:pt>
                <c:pt idx="11950">
                  <c:v>0.97002983099999995</c:v>
                </c:pt>
                <c:pt idx="11951">
                  <c:v>0.97002983099999995</c:v>
                </c:pt>
                <c:pt idx="11952">
                  <c:v>0.97002983099999995</c:v>
                </c:pt>
                <c:pt idx="11953">
                  <c:v>0.97002983099999995</c:v>
                </c:pt>
                <c:pt idx="11954">
                  <c:v>0.97002983099999995</c:v>
                </c:pt>
                <c:pt idx="11955">
                  <c:v>0.97002983099999995</c:v>
                </c:pt>
                <c:pt idx="11956">
                  <c:v>0.97002983099999995</c:v>
                </c:pt>
                <c:pt idx="11957">
                  <c:v>0.97007751500000006</c:v>
                </c:pt>
                <c:pt idx="11958">
                  <c:v>0.97007751500000006</c:v>
                </c:pt>
                <c:pt idx="11959">
                  <c:v>0.97007751500000006</c:v>
                </c:pt>
                <c:pt idx="11960">
                  <c:v>0.97007751500000006</c:v>
                </c:pt>
                <c:pt idx="11961">
                  <c:v>0.97002983099999995</c:v>
                </c:pt>
                <c:pt idx="11962">
                  <c:v>0.97002983099999995</c:v>
                </c:pt>
                <c:pt idx="11963">
                  <c:v>0.97002983099999995</c:v>
                </c:pt>
                <c:pt idx="11964">
                  <c:v>0.97002983099999995</c:v>
                </c:pt>
                <c:pt idx="11965">
                  <c:v>0.97002983099999995</c:v>
                </c:pt>
                <c:pt idx="11966">
                  <c:v>0.97002983099999995</c:v>
                </c:pt>
                <c:pt idx="11967">
                  <c:v>0.97002983099999995</c:v>
                </c:pt>
                <c:pt idx="11968">
                  <c:v>0.97007751500000006</c:v>
                </c:pt>
                <c:pt idx="11969">
                  <c:v>0.97007751500000006</c:v>
                </c:pt>
                <c:pt idx="11970">
                  <c:v>0.97007751500000006</c:v>
                </c:pt>
                <c:pt idx="11971">
                  <c:v>0.97002983099999995</c:v>
                </c:pt>
                <c:pt idx="11972">
                  <c:v>0.97002983099999995</c:v>
                </c:pt>
                <c:pt idx="11973">
                  <c:v>0.97002983099999995</c:v>
                </c:pt>
                <c:pt idx="11974">
                  <c:v>0.97002983099999995</c:v>
                </c:pt>
                <c:pt idx="11975">
                  <c:v>0.97002983099999995</c:v>
                </c:pt>
                <c:pt idx="11976">
                  <c:v>0.97007751500000006</c:v>
                </c:pt>
                <c:pt idx="11977">
                  <c:v>0.97002983099999995</c:v>
                </c:pt>
                <c:pt idx="11978">
                  <c:v>0.97007751500000006</c:v>
                </c:pt>
                <c:pt idx="11979">
                  <c:v>0.97007751500000006</c:v>
                </c:pt>
                <c:pt idx="11980">
                  <c:v>0.97007751500000006</c:v>
                </c:pt>
                <c:pt idx="11981">
                  <c:v>0.97007751500000006</c:v>
                </c:pt>
                <c:pt idx="11982">
                  <c:v>0.97002983099999995</c:v>
                </c:pt>
                <c:pt idx="11983">
                  <c:v>0.97002983099999995</c:v>
                </c:pt>
                <c:pt idx="11984">
                  <c:v>0.97002983099999995</c:v>
                </c:pt>
                <c:pt idx="11985">
                  <c:v>0.97002983099999995</c:v>
                </c:pt>
                <c:pt idx="11986">
                  <c:v>0.97002983099999995</c:v>
                </c:pt>
                <c:pt idx="11987">
                  <c:v>0.97002983099999995</c:v>
                </c:pt>
                <c:pt idx="11988">
                  <c:v>0.97002983099999995</c:v>
                </c:pt>
                <c:pt idx="11989">
                  <c:v>0.97007751500000006</c:v>
                </c:pt>
                <c:pt idx="11990">
                  <c:v>0.97007751500000006</c:v>
                </c:pt>
                <c:pt idx="11991">
                  <c:v>0.97007751500000006</c:v>
                </c:pt>
                <c:pt idx="11992">
                  <c:v>0.97007751500000006</c:v>
                </c:pt>
                <c:pt idx="11993">
                  <c:v>0.97002983099999995</c:v>
                </c:pt>
                <c:pt idx="11994">
                  <c:v>0.97002983099999995</c:v>
                </c:pt>
                <c:pt idx="11995">
                  <c:v>0.97002983099999995</c:v>
                </c:pt>
                <c:pt idx="11996">
                  <c:v>0.97002983099999995</c:v>
                </c:pt>
                <c:pt idx="11997">
                  <c:v>0.97002983099999995</c:v>
                </c:pt>
                <c:pt idx="11998">
                  <c:v>0.97002983099999995</c:v>
                </c:pt>
                <c:pt idx="11999">
                  <c:v>0.97002983099999995</c:v>
                </c:pt>
                <c:pt idx="12000">
                  <c:v>0.97007751500000006</c:v>
                </c:pt>
                <c:pt idx="12001">
                  <c:v>0.97007751500000006</c:v>
                </c:pt>
                <c:pt idx="12002">
                  <c:v>0.97007751500000006</c:v>
                </c:pt>
                <c:pt idx="12003">
                  <c:v>0.97007751500000006</c:v>
                </c:pt>
                <c:pt idx="12004">
                  <c:v>0.97002983099999995</c:v>
                </c:pt>
                <c:pt idx="12005">
                  <c:v>0.97002983099999995</c:v>
                </c:pt>
                <c:pt idx="12006">
                  <c:v>0.97002983099999995</c:v>
                </c:pt>
                <c:pt idx="12007">
                  <c:v>0.97002983099999995</c:v>
                </c:pt>
                <c:pt idx="12008">
                  <c:v>0.97002983099999995</c:v>
                </c:pt>
                <c:pt idx="12009">
                  <c:v>0.97002983099999995</c:v>
                </c:pt>
                <c:pt idx="12010">
                  <c:v>0.97002983099999995</c:v>
                </c:pt>
                <c:pt idx="12011">
                  <c:v>0.97007751500000006</c:v>
                </c:pt>
                <c:pt idx="12012">
                  <c:v>0.97007751500000006</c:v>
                </c:pt>
                <c:pt idx="12013">
                  <c:v>0.97007751500000006</c:v>
                </c:pt>
                <c:pt idx="12014">
                  <c:v>0.97002983099999995</c:v>
                </c:pt>
                <c:pt idx="12015">
                  <c:v>0.97002983099999995</c:v>
                </c:pt>
                <c:pt idx="12016">
                  <c:v>0.97002983099999995</c:v>
                </c:pt>
                <c:pt idx="12017">
                  <c:v>0.97002983099999995</c:v>
                </c:pt>
                <c:pt idx="12018">
                  <c:v>0.97002983099999995</c:v>
                </c:pt>
                <c:pt idx="12019">
                  <c:v>0.97007751500000006</c:v>
                </c:pt>
                <c:pt idx="12020">
                  <c:v>0.97002983099999995</c:v>
                </c:pt>
                <c:pt idx="12021">
                  <c:v>0.97007751500000006</c:v>
                </c:pt>
                <c:pt idx="12022">
                  <c:v>0.97007751500000006</c:v>
                </c:pt>
                <c:pt idx="12023">
                  <c:v>0.97007751500000006</c:v>
                </c:pt>
                <c:pt idx="12024">
                  <c:v>0.97007751500000006</c:v>
                </c:pt>
                <c:pt idx="12025">
                  <c:v>0.97002983099999995</c:v>
                </c:pt>
                <c:pt idx="12026">
                  <c:v>0.97002983099999995</c:v>
                </c:pt>
                <c:pt idx="12027">
                  <c:v>0.97002983099999995</c:v>
                </c:pt>
                <c:pt idx="12028">
                  <c:v>0.97002983099999995</c:v>
                </c:pt>
                <c:pt idx="12029">
                  <c:v>0.97002983099999995</c:v>
                </c:pt>
                <c:pt idx="12030">
                  <c:v>0.97002983099999995</c:v>
                </c:pt>
                <c:pt idx="12031">
                  <c:v>0.97002983099999995</c:v>
                </c:pt>
                <c:pt idx="12032">
                  <c:v>0.97007751500000006</c:v>
                </c:pt>
                <c:pt idx="12033">
                  <c:v>0.97007751500000006</c:v>
                </c:pt>
                <c:pt idx="12034">
                  <c:v>0.97007751500000006</c:v>
                </c:pt>
                <c:pt idx="12035">
                  <c:v>0.97007751500000006</c:v>
                </c:pt>
                <c:pt idx="12036">
                  <c:v>0.97002983099999995</c:v>
                </c:pt>
                <c:pt idx="12037">
                  <c:v>0.97002983099999995</c:v>
                </c:pt>
                <c:pt idx="12038">
                  <c:v>0.97002983099999995</c:v>
                </c:pt>
                <c:pt idx="12039">
                  <c:v>0.97002983099999995</c:v>
                </c:pt>
                <c:pt idx="12040">
                  <c:v>0.97002983099999995</c:v>
                </c:pt>
                <c:pt idx="12041">
                  <c:v>0.97002983099999995</c:v>
                </c:pt>
                <c:pt idx="12042">
                  <c:v>0.97002983099999995</c:v>
                </c:pt>
                <c:pt idx="12043">
                  <c:v>0.97007751500000006</c:v>
                </c:pt>
                <c:pt idx="12044">
                  <c:v>0.97007751500000006</c:v>
                </c:pt>
                <c:pt idx="12045">
                  <c:v>0.97007751500000006</c:v>
                </c:pt>
                <c:pt idx="12046">
                  <c:v>0.97002983099999995</c:v>
                </c:pt>
                <c:pt idx="12047">
                  <c:v>0.97002983099999995</c:v>
                </c:pt>
                <c:pt idx="12048">
                  <c:v>0.97002983099999995</c:v>
                </c:pt>
                <c:pt idx="12049">
                  <c:v>0.97002983099999995</c:v>
                </c:pt>
                <c:pt idx="12050">
                  <c:v>0.97002983099999995</c:v>
                </c:pt>
                <c:pt idx="12051">
                  <c:v>0.97007751500000006</c:v>
                </c:pt>
                <c:pt idx="12052">
                  <c:v>0.97002983099999995</c:v>
                </c:pt>
                <c:pt idx="12053">
                  <c:v>0.97007751500000006</c:v>
                </c:pt>
                <c:pt idx="12054">
                  <c:v>0.97007751500000006</c:v>
                </c:pt>
                <c:pt idx="12055">
                  <c:v>0.97007751500000006</c:v>
                </c:pt>
                <c:pt idx="12056">
                  <c:v>0.97007751500000006</c:v>
                </c:pt>
                <c:pt idx="12057">
                  <c:v>0.97002983099999995</c:v>
                </c:pt>
                <c:pt idx="12058">
                  <c:v>0.97002983099999995</c:v>
                </c:pt>
                <c:pt idx="12059">
                  <c:v>0.97002983099999995</c:v>
                </c:pt>
                <c:pt idx="12060">
                  <c:v>0.97002983099999995</c:v>
                </c:pt>
                <c:pt idx="12061">
                  <c:v>0.97002983099999995</c:v>
                </c:pt>
                <c:pt idx="12062">
                  <c:v>0.97002983099999995</c:v>
                </c:pt>
                <c:pt idx="12063">
                  <c:v>0.97002983099999995</c:v>
                </c:pt>
                <c:pt idx="12064">
                  <c:v>0.97007751500000006</c:v>
                </c:pt>
                <c:pt idx="12065">
                  <c:v>0.97007751500000006</c:v>
                </c:pt>
                <c:pt idx="12066">
                  <c:v>0.97007751500000006</c:v>
                </c:pt>
                <c:pt idx="12067">
                  <c:v>0.97007751500000006</c:v>
                </c:pt>
                <c:pt idx="12068">
                  <c:v>0.97002983099999995</c:v>
                </c:pt>
                <c:pt idx="12069">
                  <c:v>0.97002983099999995</c:v>
                </c:pt>
                <c:pt idx="12070">
                  <c:v>0.97002983099999995</c:v>
                </c:pt>
                <c:pt idx="12071">
                  <c:v>0.97002983099999995</c:v>
                </c:pt>
                <c:pt idx="12072">
                  <c:v>0.97002983099999995</c:v>
                </c:pt>
                <c:pt idx="12073">
                  <c:v>0.97002983099999995</c:v>
                </c:pt>
                <c:pt idx="12074">
                  <c:v>0.97002983099999995</c:v>
                </c:pt>
                <c:pt idx="12075">
                  <c:v>0.97007751500000006</c:v>
                </c:pt>
                <c:pt idx="12076">
                  <c:v>0.97007751500000006</c:v>
                </c:pt>
                <c:pt idx="12077">
                  <c:v>0.97007751500000006</c:v>
                </c:pt>
                <c:pt idx="12078">
                  <c:v>0.97007751500000006</c:v>
                </c:pt>
                <c:pt idx="12079">
                  <c:v>0.97002983099999995</c:v>
                </c:pt>
                <c:pt idx="12080">
                  <c:v>0.97002983099999995</c:v>
                </c:pt>
                <c:pt idx="12081">
                  <c:v>0.97002983099999995</c:v>
                </c:pt>
                <c:pt idx="12082">
                  <c:v>0.97002983099999995</c:v>
                </c:pt>
                <c:pt idx="12083">
                  <c:v>0.97002983099999995</c:v>
                </c:pt>
                <c:pt idx="12084">
                  <c:v>0.97002983099999995</c:v>
                </c:pt>
                <c:pt idx="12085">
                  <c:v>0.97002983099999995</c:v>
                </c:pt>
                <c:pt idx="12086">
                  <c:v>0.97007751500000006</c:v>
                </c:pt>
                <c:pt idx="12087">
                  <c:v>0.97007751500000006</c:v>
                </c:pt>
                <c:pt idx="12088">
                  <c:v>0.97007751500000006</c:v>
                </c:pt>
                <c:pt idx="12089">
                  <c:v>0.97002983099999995</c:v>
                </c:pt>
                <c:pt idx="12090">
                  <c:v>0.97002983099999995</c:v>
                </c:pt>
                <c:pt idx="12091">
                  <c:v>0.97002983099999995</c:v>
                </c:pt>
                <c:pt idx="12092">
                  <c:v>0.97002983099999995</c:v>
                </c:pt>
                <c:pt idx="12093">
                  <c:v>0.97002983099999995</c:v>
                </c:pt>
                <c:pt idx="12094">
                  <c:v>0.97007751500000006</c:v>
                </c:pt>
                <c:pt idx="12095">
                  <c:v>0.97002983099999995</c:v>
                </c:pt>
                <c:pt idx="12096">
                  <c:v>0.97007751500000006</c:v>
                </c:pt>
                <c:pt idx="12097">
                  <c:v>0.97007751500000006</c:v>
                </c:pt>
                <c:pt idx="12098">
                  <c:v>0.97007751500000006</c:v>
                </c:pt>
                <c:pt idx="12099">
                  <c:v>0.97007751500000006</c:v>
                </c:pt>
                <c:pt idx="12100">
                  <c:v>0.97002983099999995</c:v>
                </c:pt>
                <c:pt idx="12101">
                  <c:v>0.97002983099999995</c:v>
                </c:pt>
                <c:pt idx="12102">
                  <c:v>0.97002983099999995</c:v>
                </c:pt>
                <c:pt idx="12103">
                  <c:v>0.97002983099999995</c:v>
                </c:pt>
                <c:pt idx="12104">
                  <c:v>0.97002983099999995</c:v>
                </c:pt>
                <c:pt idx="12105">
                  <c:v>0.97002983099999995</c:v>
                </c:pt>
                <c:pt idx="12106">
                  <c:v>0.97002983099999995</c:v>
                </c:pt>
                <c:pt idx="12107">
                  <c:v>0.97007751500000006</c:v>
                </c:pt>
                <c:pt idx="12108">
                  <c:v>0.97007751500000006</c:v>
                </c:pt>
                <c:pt idx="12109">
                  <c:v>0.97007751500000006</c:v>
                </c:pt>
                <c:pt idx="12110">
                  <c:v>0.97007751500000006</c:v>
                </c:pt>
                <c:pt idx="12111">
                  <c:v>0.97002983099999995</c:v>
                </c:pt>
                <c:pt idx="12112">
                  <c:v>0.97002983099999995</c:v>
                </c:pt>
                <c:pt idx="12113">
                  <c:v>0.97002983099999995</c:v>
                </c:pt>
                <c:pt idx="12114">
                  <c:v>0.97002983099999995</c:v>
                </c:pt>
                <c:pt idx="12115">
                  <c:v>0.97002983099999995</c:v>
                </c:pt>
                <c:pt idx="12116">
                  <c:v>0.97002983099999995</c:v>
                </c:pt>
                <c:pt idx="12117">
                  <c:v>0.97002983099999995</c:v>
                </c:pt>
                <c:pt idx="12118">
                  <c:v>0.97007751500000006</c:v>
                </c:pt>
                <c:pt idx="12119">
                  <c:v>0.97007751500000006</c:v>
                </c:pt>
                <c:pt idx="12120">
                  <c:v>0.97007751500000006</c:v>
                </c:pt>
                <c:pt idx="12121">
                  <c:v>0.97002983099999995</c:v>
                </c:pt>
                <c:pt idx="12122">
                  <c:v>0.97002983099999995</c:v>
                </c:pt>
                <c:pt idx="12123">
                  <c:v>0.97002983099999995</c:v>
                </c:pt>
                <c:pt idx="12124">
                  <c:v>0.97002983099999995</c:v>
                </c:pt>
                <c:pt idx="12125">
                  <c:v>0.97002983099999995</c:v>
                </c:pt>
                <c:pt idx="12126">
                  <c:v>0.97007751500000006</c:v>
                </c:pt>
                <c:pt idx="12127">
                  <c:v>0.97002983099999995</c:v>
                </c:pt>
                <c:pt idx="12128">
                  <c:v>0.97007751500000006</c:v>
                </c:pt>
                <c:pt idx="12129">
                  <c:v>0.97007751500000006</c:v>
                </c:pt>
                <c:pt idx="12130">
                  <c:v>0.97007751500000006</c:v>
                </c:pt>
                <c:pt idx="12131">
                  <c:v>0.97007751500000006</c:v>
                </c:pt>
                <c:pt idx="12132">
                  <c:v>0.97002983099999995</c:v>
                </c:pt>
                <c:pt idx="12133">
                  <c:v>0.97002983099999995</c:v>
                </c:pt>
                <c:pt idx="12134">
                  <c:v>0.97002983099999995</c:v>
                </c:pt>
                <c:pt idx="12135">
                  <c:v>0.97002983099999995</c:v>
                </c:pt>
                <c:pt idx="12136">
                  <c:v>0.97002983099999995</c:v>
                </c:pt>
                <c:pt idx="12137">
                  <c:v>0.97002983099999995</c:v>
                </c:pt>
                <c:pt idx="12138">
                  <c:v>0.97002983099999995</c:v>
                </c:pt>
                <c:pt idx="12139">
                  <c:v>0.97007751500000006</c:v>
                </c:pt>
                <c:pt idx="12140">
                  <c:v>0.97007751500000006</c:v>
                </c:pt>
                <c:pt idx="12141">
                  <c:v>0.97007751500000006</c:v>
                </c:pt>
                <c:pt idx="12142">
                  <c:v>0.97007751500000006</c:v>
                </c:pt>
                <c:pt idx="12143">
                  <c:v>0.97002983099999995</c:v>
                </c:pt>
                <c:pt idx="12144">
                  <c:v>0.97002983099999995</c:v>
                </c:pt>
                <c:pt idx="12145">
                  <c:v>0.97002983099999995</c:v>
                </c:pt>
                <c:pt idx="12146">
                  <c:v>0.97002983099999995</c:v>
                </c:pt>
                <c:pt idx="12147">
                  <c:v>0.97002983099999995</c:v>
                </c:pt>
                <c:pt idx="12148">
                  <c:v>0.97002983099999995</c:v>
                </c:pt>
                <c:pt idx="12149">
                  <c:v>0.97002983099999995</c:v>
                </c:pt>
                <c:pt idx="12150">
                  <c:v>0.97007751500000006</c:v>
                </c:pt>
                <c:pt idx="12151">
                  <c:v>0.97007751500000006</c:v>
                </c:pt>
                <c:pt idx="12152">
                  <c:v>0.97007751500000006</c:v>
                </c:pt>
                <c:pt idx="12153">
                  <c:v>0.97007751500000006</c:v>
                </c:pt>
                <c:pt idx="12154">
                  <c:v>0.97002983099999995</c:v>
                </c:pt>
                <c:pt idx="12155">
                  <c:v>0.97002983099999995</c:v>
                </c:pt>
                <c:pt idx="12156">
                  <c:v>0.97002983099999995</c:v>
                </c:pt>
                <c:pt idx="12157">
                  <c:v>0.97002983099999995</c:v>
                </c:pt>
                <c:pt idx="12158">
                  <c:v>0.97002983099999995</c:v>
                </c:pt>
                <c:pt idx="12159">
                  <c:v>0.97002983099999995</c:v>
                </c:pt>
                <c:pt idx="12160">
                  <c:v>0.97002983099999995</c:v>
                </c:pt>
                <c:pt idx="12161">
                  <c:v>0.97007751500000006</c:v>
                </c:pt>
                <c:pt idx="12162">
                  <c:v>0.97007751500000006</c:v>
                </c:pt>
                <c:pt idx="12163">
                  <c:v>0.97007751500000006</c:v>
                </c:pt>
                <c:pt idx="12164">
                  <c:v>0.97002983099999995</c:v>
                </c:pt>
                <c:pt idx="12165">
                  <c:v>0.97002983099999995</c:v>
                </c:pt>
                <c:pt idx="12166">
                  <c:v>0.97002983099999995</c:v>
                </c:pt>
                <c:pt idx="12167">
                  <c:v>0.97002983099999995</c:v>
                </c:pt>
                <c:pt idx="12168">
                  <c:v>0.97002983099999995</c:v>
                </c:pt>
                <c:pt idx="12169">
                  <c:v>0.97007751500000006</c:v>
                </c:pt>
                <c:pt idx="12170">
                  <c:v>0.97002983099999995</c:v>
                </c:pt>
                <c:pt idx="12171">
                  <c:v>0.97007751500000006</c:v>
                </c:pt>
                <c:pt idx="12172">
                  <c:v>0.97007751500000006</c:v>
                </c:pt>
                <c:pt idx="12173">
                  <c:v>0.97007751500000006</c:v>
                </c:pt>
                <c:pt idx="12174">
                  <c:v>0.97007751500000006</c:v>
                </c:pt>
                <c:pt idx="12175">
                  <c:v>0.97002983099999995</c:v>
                </c:pt>
                <c:pt idx="12176">
                  <c:v>0.97002983099999995</c:v>
                </c:pt>
                <c:pt idx="12177">
                  <c:v>0.97002983099999995</c:v>
                </c:pt>
                <c:pt idx="12178">
                  <c:v>0.97002983099999995</c:v>
                </c:pt>
                <c:pt idx="12179">
                  <c:v>0.97002983099999995</c:v>
                </c:pt>
                <c:pt idx="12180">
                  <c:v>0.97002983099999995</c:v>
                </c:pt>
                <c:pt idx="12181">
                  <c:v>0.97002983099999995</c:v>
                </c:pt>
                <c:pt idx="12182">
                  <c:v>0.97007751500000006</c:v>
                </c:pt>
                <c:pt idx="12183">
                  <c:v>0.97007751500000006</c:v>
                </c:pt>
                <c:pt idx="12184">
                  <c:v>0.97007751500000006</c:v>
                </c:pt>
                <c:pt idx="12185">
                  <c:v>0.97007751500000006</c:v>
                </c:pt>
                <c:pt idx="12186">
                  <c:v>0.97002983099999995</c:v>
                </c:pt>
                <c:pt idx="12187">
                  <c:v>0.97002983099999995</c:v>
                </c:pt>
                <c:pt idx="12188">
                  <c:v>0.97002983099999995</c:v>
                </c:pt>
                <c:pt idx="12189">
                  <c:v>0.97002983099999995</c:v>
                </c:pt>
                <c:pt idx="12190">
                  <c:v>0.97002983099999995</c:v>
                </c:pt>
                <c:pt idx="12191">
                  <c:v>0.97002983099999995</c:v>
                </c:pt>
                <c:pt idx="12192">
                  <c:v>0.97002983099999995</c:v>
                </c:pt>
                <c:pt idx="12193">
                  <c:v>0.97007751500000006</c:v>
                </c:pt>
                <c:pt idx="12194">
                  <c:v>0.97007751500000006</c:v>
                </c:pt>
                <c:pt idx="12195">
                  <c:v>0.97007751500000006</c:v>
                </c:pt>
                <c:pt idx="12196">
                  <c:v>0.97002983099999995</c:v>
                </c:pt>
                <c:pt idx="12197">
                  <c:v>0.97002983099999995</c:v>
                </c:pt>
                <c:pt idx="12198">
                  <c:v>0.97002983099999995</c:v>
                </c:pt>
                <c:pt idx="12199">
                  <c:v>0.97002983099999995</c:v>
                </c:pt>
                <c:pt idx="12200">
                  <c:v>0.97002983099999995</c:v>
                </c:pt>
                <c:pt idx="12201">
                  <c:v>0.97007751500000006</c:v>
                </c:pt>
                <c:pt idx="12202">
                  <c:v>0.97002983099999995</c:v>
                </c:pt>
                <c:pt idx="12203">
                  <c:v>0.97007751500000006</c:v>
                </c:pt>
                <c:pt idx="12204">
                  <c:v>0.97007751500000006</c:v>
                </c:pt>
                <c:pt idx="12205">
                  <c:v>0.97007751500000006</c:v>
                </c:pt>
                <c:pt idx="12206">
                  <c:v>0.97007751500000006</c:v>
                </c:pt>
                <c:pt idx="12207">
                  <c:v>0.97002983099999995</c:v>
                </c:pt>
                <c:pt idx="12208">
                  <c:v>0.97002983099999995</c:v>
                </c:pt>
                <c:pt idx="12209">
                  <c:v>0.97002983099999995</c:v>
                </c:pt>
                <c:pt idx="12210">
                  <c:v>0.97002983099999995</c:v>
                </c:pt>
                <c:pt idx="12211">
                  <c:v>0.97002983099999995</c:v>
                </c:pt>
                <c:pt idx="12212">
                  <c:v>0.97002983099999995</c:v>
                </c:pt>
                <c:pt idx="12213">
                  <c:v>0.97002983099999995</c:v>
                </c:pt>
                <c:pt idx="12214">
                  <c:v>0.97007751500000006</c:v>
                </c:pt>
                <c:pt idx="12215">
                  <c:v>0.97007751500000006</c:v>
                </c:pt>
                <c:pt idx="12216">
                  <c:v>0.97007751500000006</c:v>
                </c:pt>
                <c:pt idx="12217">
                  <c:v>0.97007751500000006</c:v>
                </c:pt>
                <c:pt idx="12218">
                  <c:v>0.97002983099999995</c:v>
                </c:pt>
                <c:pt idx="12219">
                  <c:v>0.97002983099999995</c:v>
                </c:pt>
                <c:pt idx="12220">
                  <c:v>0.97002983099999995</c:v>
                </c:pt>
                <c:pt idx="12221">
                  <c:v>0.97002983099999995</c:v>
                </c:pt>
                <c:pt idx="12222">
                  <c:v>0.97002983099999995</c:v>
                </c:pt>
                <c:pt idx="12223">
                  <c:v>0.97002983099999995</c:v>
                </c:pt>
                <c:pt idx="12224">
                  <c:v>0.97002983099999995</c:v>
                </c:pt>
                <c:pt idx="12225">
                  <c:v>0.97007751500000006</c:v>
                </c:pt>
                <c:pt idx="12226">
                  <c:v>0.97007751500000006</c:v>
                </c:pt>
                <c:pt idx="12227">
                  <c:v>0.97007751500000006</c:v>
                </c:pt>
                <c:pt idx="12228">
                  <c:v>0.97007751500000006</c:v>
                </c:pt>
                <c:pt idx="12229">
                  <c:v>0.97002983099999995</c:v>
                </c:pt>
                <c:pt idx="12230">
                  <c:v>0.97002983099999995</c:v>
                </c:pt>
                <c:pt idx="12231">
                  <c:v>0.97002983099999995</c:v>
                </c:pt>
                <c:pt idx="12232">
                  <c:v>0.97002983099999995</c:v>
                </c:pt>
                <c:pt idx="12233">
                  <c:v>0.97002983099999995</c:v>
                </c:pt>
                <c:pt idx="12234">
                  <c:v>0.97002983099999995</c:v>
                </c:pt>
                <c:pt idx="12235">
                  <c:v>0.97002983099999995</c:v>
                </c:pt>
                <c:pt idx="12236">
                  <c:v>0.97007751500000006</c:v>
                </c:pt>
                <c:pt idx="12237">
                  <c:v>0.97007751500000006</c:v>
                </c:pt>
                <c:pt idx="12238">
                  <c:v>0.97007751500000006</c:v>
                </c:pt>
                <c:pt idx="12239">
                  <c:v>0.97002983099999995</c:v>
                </c:pt>
                <c:pt idx="12240">
                  <c:v>0.97002983099999995</c:v>
                </c:pt>
                <c:pt idx="12241">
                  <c:v>0.97002983099999995</c:v>
                </c:pt>
                <c:pt idx="12242">
                  <c:v>0.97002983099999995</c:v>
                </c:pt>
                <c:pt idx="12243">
                  <c:v>0.97002983099999995</c:v>
                </c:pt>
                <c:pt idx="12244">
                  <c:v>0.97007751500000006</c:v>
                </c:pt>
                <c:pt idx="12245">
                  <c:v>0.97002983099999995</c:v>
                </c:pt>
                <c:pt idx="12246">
                  <c:v>0.97007751500000006</c:v>
                </c:pt>
                <c:pt idx="12247">
                  <c:v>0.97007751500000006</c:v>
                </c:pt>
                <c:pt idx="12248">
                  <c:v>0.97007751500000006</c:v>
                </c:pt>
                <c:pt idx="12249">
                  <c:v>0.97007751500000006</c:v>
                </c:pt>
                <c:pt idx="12250">
                  <c:v>0.97002983099999995</c:v>
                </c:pt>
                <c:pt idx="12251">
                  <c:v>0.97002983099999995</c:v>
                </c:pt>
                <c:pt idx="12252">
                  <c:v>0.97002983099999995</c:v>
                </c:pt>
                <c:pt idx="12253">
                  <c:v>0.97002983099999995</c:v>
                </c:pt>
                <c:pt idx="12254">
                  <c:v>0.97002983099999995</c:v>
                </c:pt>
                <c:pt idx="12255">
                  <c:v>0.97002983099999995</c:v>
                </c:pt>
                <c:pt idx="12256">
                  <c:v>0.97002983099999995</c:v>
                </c:pt>
                <c:pt idx="12257">
                  <c:v>0.97007751500000006</c:v>
                </c:pt>
                <c:pt idx="12258">
                  <c:v>0.97007751500000006</c:v>
                </c:pt>
                <c:pt idx="12259">
                  <c:v>0.97007751500000006</c:v>
                </c:pt>
                <c:pt idx="12260">
                  <c:v>0.97007751500000006</c:v>
                </c:pt>
                <c:pt idx="12261">
                  <c:v>0.97002983099999995</c:v>
                </c:pt>
                <c:pt idx="12262">
                  <c:v>0.97002983099999995</c:v>
                </c:pt>
                <c:pt idx="12263">
                  <c:v>0.97002983099999995</c:v>
                </c:pt>
                <c:pt idx="12264">
                  <c:v>0.97002983099999995</c:v>
                </c:pt>
                <c:pt idx="12265">
                  <c:v>0.97002983099999995</c:v>
                </c:pt>
                <c:pt idx="12266">
                  <c:v>0.97002983099999995</c:v>
                </c:pt>
                <c:pt idx="12267">
                  <c:v>0.97002983099999995</c:v>
                </c:pt>
                <c:pt idx="12268">
                  <c:v>0.97007751500000006</c:v>
                </c:pt>
                <c:pt idx="12269">
                  <c:v>0.97007751500000006</c:v>
                </c:pt>
                <c:pt idx="12270">
                  <c:v>0.97007751500000006</c:v>
                </c:pt>
                <c:pt idx="12271">
                  <c:v>0.97002983099999995</c:v>
                </c:pt>
                <c:pt idx="12272">
                  <c:v>0.97002983099999995</c:v>
                </c:pt>
                <c:pt idx="12273">
                  <c:v>0.97002983099999995</c:v>
                </c:pt>
                <c:pt idx="12274">
                  <c:v>0.97002983099999995</c:v>
                </c:pt>
                <c:pt idx="12275">
                  <c:v>0.97002983099999995</c:v>
                </c:pt>
                <c:pt idx="12276">
                  <c:v>0.97007751500000006</c:v>
                </c:pt>
                <c:pt idx="12277">
                  <c:v>0.97002983099999995</c:v>
                </c:pt>
                <c:pt idx="12278">
                  <c:v>0.97007751500000006</c:v>
                </c:pt>
                <c:pt idx="12279">
                  <c:v>0.97007751500000006</c:v>
                </c:pt>
                <c:pt idx="12280">
                  <c:v>0.97007751500000006</c:v>
                </c:pt>
                <c:pt idx="12281">
                  <c:v>0.97007751500000006</c:v>
                </c:pt>
                <c:pt idx="12282">
                  <c:v>0.97002983099999995</c:v>
                </c:pt>
                <c:pt idx="12283">
                  <c:v>0.97002983099999995</c:v>
                </c:pt>
                <c:pt idx="12284">
                  <c:v>0.97002983099999995</c:v>
                </c:pt>
                <c:pt idx="12285">
                  <c:v>0.97002983099999995</c:v>
                </c:pt>
                <c:pt idx="12286">
                  <c:v>0.97002983099999995</c:v>
                </c:pt>
                <c:pt idx="12287">
                  <c:v>0.97002983099999995</c:v>
                </c:pt>
                <c:pt idx="12288">
                  <c:v>0.97002983099999995</c:v>
                </c:pt>
                <c:pt idx="12289">
                  <c:v>0.97007751500000006</c:v>
                </c:pt>
                <c:pt idx="12290">
                  <c:v>0.97007751500000006</c:v>
                </c:pt>
                <c:pt idx="12291">
                  <c:v>0.97007751500000006</c:v>
                </c:pt>
                <c:pt idx="12292">
                  <c:v>0.97007751500000006</c:v>
                </c:pt>
                <c:pt idx="12293">
                  <c:v>0.97002983099999995</c:v>
                </c:pt>
                <c:pt idx="12294">
                  <c:v>0.97002983099999995</c:v>
                </c:pt>
                <c:pt idx="12295">
                  <c:v>0.97002983099999995</c:v>
                </c:pt>
                <c:pt idx="12296">
                  <c:v>0.97002983099999995</c:v>
                </c:pt>
                <c:pt idx="12297">
                  <c:v>0.97002983099999995</c:v>
                </c:pt>
                <c:pt idx="12298">
                  <c:v>0.97002983099999995</c:v>
                </c:pt>
                <c:pt idx="12299">
                  <c:v>0.97002983099999995</c:v>
                </c:pt>
                <c:pt idx="12300">
                  <c:v>0.97007751500000006</c:v>
                </c:pt>
                <c:pt idx="12301">
                  <c:v>0.97007751500000006</c:v>
                </c:pt>
                <c:pt idx="12302">
                  <c:v>0.97007751500000006</c:v>
                </c:pt>
                <c:pt idx="12303">
                  <c:v>0.97007751500000006</c:v>
                </c:pt>
                <c:pt idx="12304">
                  <c:v>0.97002983099999995</c:v>
                </c:pt>
                <c:pt idx="12305">
                  <c:v>0.97002983099999995</c:v>
                </c:pt>
                <c:pt idx="12306">
                  <c:v>0.97002983099999995</c:v>
                </c:pt>
                <c:pt idx="12307">
                  <c:v>0.97002983099999995</c:v>
                </c:pt>
                <c:pt idx="12308">
                  <c:v>0.97002983099999995</c:v>
                </c:pt>
                <c:pt idx="12309">
                  <c:v>0.97002983099999995</c:v>
                </c:pt>
                <c:pt idx="12310">
                  <c:v>0.97002983099999995</c:v>
                </c:pt>
                <c:pt idx="12311">
                  <c:v>0.97007751500000006</c:v>
                </c:pt>
                <c:pt idx="12312">
                  <c:v>0.97007751500000006</c:v>
                </c:pt>
                <c:pt idx="12313">
                  <c:v>0.97007751500000006</c:v>
                </c:pt>
                <c:pt idx="12314">
                  <c:v>0.97002983099999995</c:v>
                </c:pt>
                <c:pt idx="12315">
                  <c:v>0.97002983099999995</c:v>
                </c:pt>
                <c:pt idx="12316">
                  <c:v>0.97002983099999995</c:v>
                </c:pt>
                <c:pt idx="12317">
                  <c:v>0.97002983099999995</c:v>
                </c:pt>
                <c:pt idx="12318">
                  <c:v>0.97002983099999995</c:v>
                </c:pt>
                <c:pt idx="12319">
                  <c:v>0.97007751500000006</c:v>
                </c:pt>
                <c:pt idx="12320">
                  <c:v>0.97002983099999995</c:v>
                </c:pt>
                <c:pt idx="12321">
                  <c:v>0.97007751500000006</c:v>
                </c:pt>
                <c:pt idx="12322">
                  <c:v>0.97007751500000006</c:v>
                </c:pt>
                <c:pt idx="12323">
                  <c:v>0.97007751500000006</c:v>
                </c:pt>
                <c:pt idx="12324">
                  <c:v>0.97007751500000006</c:v>
                </c:pt>
                <c:pt idx="12325">
                  <c:v>0.97002983099999995</c:v>
                </c:pt>
                <c:pt idx="12326">
                  <c:v>0.97002983099999995</c:v>
                </c:pt>
                <c:pt idx="12327">
                  <c:v>0.97002983099999995</c:v>
                </c:pt>
                <c:pt idx="12328">
                  <c:v>0.97002983099999995</c:v>
                </c:pt>
                <c:pt idx="12329">
                  <c:v>0.97002983099999995</c:v>
                </c:pt>
                <c:pt idx="12330">
                  <c:v>0.97002983099999995</c:v>
                </c:pt>
                <c:pt idx="12331">
                  <c:v>0.97002983099999995</c:v>
                </c:pt>
                <c:pt idx="12332">
                  <c:v>0.97007751500000006</c:v>
                </c:pt>
                <c:pt idx="12333">
                  <c:v>0.97007751500000006</c:v>
                </c:pt>
                <c:pt idx="12334">
                  <c:v>0.97007751500000006</c:v>
                </c:pt>
                <c:pt idx="12335">
                  <c:v>0.97007751500000006</c:v>
                </c:pt>
                <c:pt idx="12336">
                  <c:v>0.97002983099999995</c:v>
                </c:pt>
                <c:pt idx="12337">
                  <c:v>0.97002983099999995</c:v>
                </c:pt>
                <c:pt idx="12338">
                  <c:v>0.97002983099999995</c:v>
                </c:pt>
                <c:pt idx="12339">
                  <c:v>0.97002983099999995</c:v>
                </c:pt>
                <c:pt idx="12340">
                  <c:v>0.97002983099999995</c:v>
                </c:pt>
                <c:pt idx="12341">
                  <c:v>0.97002983099999995</c:v>
                </c:pt>
                <c:pt idx="12342">
                  <c:v>0.97002983099999995</c:v>
                </c:pt>
                <c:pt idx="12343">
                  <c:v>0.97007751500000006</c:v>
                </c:pt>
                <c:pt idx="12344">
                  <c:v>0.97007751500000006</c:v>
                </c:pt>
                <c:pt idx="12345">
                  <c:v>0.97007751500000006</c:v>
                </c:pt>
                <c:pt idx="12346">
                  <c:v>0.97002983099999995</c:v>
                </c:pt>
                <c:pt idx="12347">
                  <c:v>0.97002983099999995</c:v>
                </c:pt>
                <c:pt idx="12348">
                  <c:v>0.97002983099999995</c:v>
                </c:pt>
                <c:pt idx="12349">
                  <c:v>0.97002983099999995</c:v>
                </c:pt>
                <c:pt idx="12350">
                  <c:v>0.97002983099999995</c:v>
                </c:pt>
                <c:pt idx="12351">
                  <c:v>0.97007751500000006</c:v>
                </c:pt>
                <c:pt idx="12352">
                  <c:v>0.97002983099999995</c:v>
                </c:pt>
                <c:pt idx="12353">
                  <c:v>0.97007751500000006</c:v>
                </c:pt>
                <c:pt idx="12354">
                  <c:v>0.97007751500000006</c:v>
                </c:pt>
                <c:pt idx="12355">
                  <c:v>0.97007751500000006</c:v>
                </c:pt>
                <c:pt idx="12356">
                  <c:v>0.97007751500000006</c:v>
                </c:pt>
                <c:pt idx="12357">
                  <c:v>0.97002983099999995</c:v>
                </c:pt>
                <c:pt idx="12358">
                  <c:v>0.97002983099999995</c:v>
                </c:pt>
                <c:pt idx="12359">
                  <c:v>0.97002983099999995</c:v>
                </c:pt>
                <c:pt idx="12360">
                  <c:v>0.97002983099999995</c:v>
                </c:pt>
                <c:pt idx="12361">
                  <c:v>0.97002983099999995</c:v>
                </c:pt>
                <c:pt idx="12362">
                  <c:v>0.97007751500000006</c:v>
                </c:pt>
                <c:pt idx="12363">
                  <c:v>0.97002983099999995</c:v>
                </c:pt>
                <c:pt idx="12364">
                  <c:v>0.97007751500000006</c:v>
                </c:pt>
                <c:pt idx="12365">
                  <c:v>0.97007751500000006</c:v>
                </c:pt>
                <c:pt idx="12366">
                  <c:v>0.97007751500000006</c:v>
                </c:pt>
                <c:pt idx="12367">
                  <c:v>0.97007751500000006</c:v>
                </c:pt>
                <c:pt idx="12368">
                  <c:v>0.97002983099999995</c:v>
                </c:pt>
                <c:pt idx="12369">
                  <c:v>0.97002983099999995</c:v>
                </c:pt>
                <c:pt idx="12370">
                  <c:v>0.97002983099999995</c:v>
                </c:pt>
                <c:pt idx="12371">
                  <c:v>0.97002983099999995</c:v>
                </c:pt>
                <c:pt idx="12372">
                  <c:v>0.97002983099999995</c:v>
                </c:pt>
                <c:pt idx="12373">
                  <c:v>0.97002983099999995</c:v>
                </c:pt>
                <c:pt idx="12374">
                  <c:v>0.97002983099999995</c:v>
                </c:pt>
                <c:pt idx="12375">
                  <c:v>0.97007751500000006</c:v>
                </c:pt>
                <c:pt idx="12376">
                  <c:v>0.97007751500000006</c:v>
                </c:pt>
                <c:pt idx="12377">
                  <c:v>0.97007751500000006</c:v>
                </c:pt>
                <c:pt idx="12378">
                  <c:v>0.97007751500000006</c:v>
                </c:pt>
                <c:pt idx="12379">
                  <c:v>0.97002983099999995</c:v>
                </c:pt>
                <c:pt idx="12380">
                  <c:v>0.97002983099999995</c:v>
                </c:pt>
                <c:pt idx="12381">
                  <c:v>0.97002983099999995</c:v>
                </c:pt>
                <c:pt idx="12382">
                  <c:v>0.97002983099999995</c:v>
                </c:pt>
                <c:pt idx="12383">
                  <c:v>0.97002983099999995</c:v>
                </c:pt>
                <c:pt idx="12384">
                  <c:v>0.97002983099999995</c:v>
                </c:pt>
                <c:pt idx="12385">
                  <c:v>0.97002983099999995</c:v>
                </c:pt>
                <c:pt idx="12386">
                  <c:v>0.97007751500000006</c:v>
                </c:pt>
                <c:pt idx="12387">
                  <c:v>0.97007751500000006</c:v>
                </c:pt>
                <c:pt idx="12388">
                  <c:v>0.97007751500000006</c:v>
                </c:pt>
                <c:pt idx="12389">
                  <c:v>0.97002983099999995</c:v>
                </c:pt>
                <c:pt idx="12390">
                  <c:v>0.97002983099999995</c:v>
                </c:pt>
                <c:pt idx="12391">
                  <c:v>0.97002983099999995</c:v>
                </c:pt>
                <c:pt idx="12392">
                  <c:v>0.97002983099999995</c:v>
                </c:pt>
                <c:pt idx="12393">
                  <c:v>0.97002983099999995</c:v>
                </c:pt>
                <c:pt idx="12394">
                  <c:v>0.97007751500000006</c:v>
                </c:pt>
                <c:pt idx="12395">
                  <c:v>0.97002983099999995</c:v>
                </c:pt>
                <c:pt idx="12396">
                  <c:v>0.97007751500000006</c:v>
                </c:pt>
                <c:pt idx="12397">
                  <c:v>0.97007751500000006</c:v>
                </c:pt>
                <c:pt idx="12398">
                  <c:v>0.97007751500000006</c:v>
                </c:pt>
                <c:pt idx="12399">
                  <c:v>0.97007751500000006</c:v>
                </c:pt>
                <c:pt idx="12400">
                  <c:v>0.97002983099999995</c:v>
                </c:pt>
                <c:pt idx="12401">
                  <c:v>0.97002983099999995</c:v>
                </c:pt>
                <c:pt idx="12402">
                  <c:v>0.97002983099999995</c:v>
                </c:pt>
                <c:pt idx="12403">
                  <c:v>0.97002983099999995</c:v>
                </c:pt>
                <c:pt idx="12404">
                  <c:v>0.97002983099999995</c:v>
                </c:pt>
                <c:pt idx="12405">
                  <c:v>0.97002983099999995</c:v>
                </c:pt>
                <c:pt idx="12406">
                  <c:v>0.97002983099999995</c:v>
                </c:pt>
                <c:pt idx="12407">
                  <c:v>0.97007751500000006</c:v>
                </c:pt>
                <c:pt idx="12408">
                  <c:v>0.97007751500000006</c:v>
                </c:pt>
                <c:pt idx="12409">
                  <c:v>0.97007751500000006</c:v>
                </c:pt>
                <c:pt idx="12410">
                  <c:v>0.97007751500000006</c:v>
                </c:pt>
                <c:pt idx="12411">
                  <c:v>0.97002983099999995</c:v>
                </c:pt>
                <c:pt idx="12412">
                  <c:v>0.97002983099999995</c:v>
                </c:pt>
                <c:pt idx="12413">
                  <c:v>0.97002983099999995</c:v>
                </c:pt>
                <c:pt idx="12414">
                  <c:v>0.97002983099999995</c:v>
                </c:pt>
                <c:pt idx="12415">
                  <c:v>0.97002983099999995</c:v>
                </c:pt>
                <c:pt idx="12416">
                  <c:v>0.97002983099999995</c:v>
                </c:pt>
                <c:pt idx="12417">
                  <c:v>0.97002983099999995</c:v>
                </c:pt>
                <c:pt idx="12418">
                  <c:v>0.97007751500000006</c:v>
                </c:pt>
                <c:pt idx="12419">
                  <c:v>0.97007751500000006</c:v>
                </c:pt>
                <c:pt idx="12420">
                  <c:v>0.97007751500000006</c:v>
                </c:pt>
                <c:pt idx="12421">
                  <c:v>0.97002983099999995</c:v>
                </c:pt>
                <c:pt idx="12422">
                  <c:v>0.97002983099999995</c:v>
                </c:pt>
                <c:pt idx="12423">
                  <c:v>0.97002983099999995</c:v>
                </c:pt>
                <c:pt idx="12424">
                  <c:v>0.97002983099999995</c:v>
                </c:pt>
                <c:pt idx="12425">
                  <c:v>0.97002983099999995</c:v>
                </c:pt>
                <c:pt idx="12426">
                  <c:v>0.97007751500000006</c:v>
                </c:pt>
                <c:pt idx="12427">
                  <c:v>0.97002983099999995</c:v>
                </c:pt>
                <c:pt idx="12428">
                  <c:v>0.97007751500000006</c:v>
                </c:pt>
                <c:pt idx="12429">
                  <c:v>0.97007751500000006</c:v>
                </c:pt>
                <c:pt idx="12430">
                  <c:v>0.97007751500000006</c:v>
                </c:pt>
                <c:pt idx="12431">
                  <c:v>0.97007751500000006</c:v>
                </c:pt>
                <c:pt idx="12432">
                  <c:v>0.97002983099999995</c:v>
                </c:pt>
                <c:pt idx="12433">
                  <c:v>0.97002983099999995</c:v>
                </c:pt>
                <c:pt idx="12434">
                  <c:v>0.97002983099999995</c:v>
                </c:pt>
                <c:pt idx="12435">
                  <c:v>0.97002983099999995</c:v>
                </c:pt>
                <c:pt idx="12436">
                  <c:v>0.97002983099999995</c:v>
                </c:pt>
                <c:pt idx="12437">
                  <c:v>0.97007751500000006</c:v>
                </c:pt>
                <c:pt idx="12438">
                  <c:v>0.97002983099999995</c:v>
                </c:pt>
                <c:pt idx="12439">
                  <c:v>0.97007751500000006</c:v>
                </c:pt>
                <c:pt idx="12440">
                  <c:v>0.97007751500000006</c:v>
                </c:pt>
                <c:pt idx="12441">
                  <c:v>0.97007751500000006</c:v>
                </c:pt>
                <c:pt idx="12442">
                  <c:v>0.97007751500000006</c:v>
                </c:pt>
                <c:pt idx="12443">
                  <c:v>0.97002983099999995</c:v>
                </c:pt>
                <c:pt idx="12444">
                  <c:v>0.97002983099999995</c:v>
                </c:pt>
                <c:pt idx="12445">
                  <c:v>0.97002983099999995</c:v>
                </c:pt>
                <c:pt idx="12446">
                  <c:v>0.97002983099999995</c:v>
                </c:pt>
                <c:pt idx="12447">
                  <c:v>0.97002983099999995</c:v>
                </c:pt>
                <c:pt idx="12448">
                  <c:v>0.97002983099999995</c:v>
                </c:pt>
                <c:pt idx="12449">
                  <c:v>0.97002983099999995</c:v>
                </c:pt>
                <c:pt idx="12450">
                  <c:v>0.97007751500000006</c:v>
                </c:pt>
                <c:pt idx="12451">
                  <c:v>0.97007751500000006</c:v>
                </c:pt>
                <c:pt idx="12452">
                  <c:v>0.97007751500000006</c:v>
                </c:pt>
                <c:pt idx="12453">
                  <c:v>0.97007751500000006</c:v>
                </c:pt>
                <c:pt idx="12454">
                  <c:v>0.97002983099999995</c:v>
                </c:pt>
                <c:pt idx="12455">
                  <c:v>0.97002983099999995</c:v>
                </c:pt>
                <c:pt idx="12456">
                  <c:v>0.97002983099999995</c:v>
                </c:pt>
                <c:pt idx="12457">
                  <c:v>0.97002983099999995</c:v>
                </c:pt>
                <c:pt idx="12458">
                  <c:v>0.97002983099999995</c:v>
                </c:pt>
                <c:pt idx="12459">
                  <c:v>0.97002983099999995</c:v>
                </c:pt>
                <c:pt idx="12460">
                  <c:v>0.97002983099999995</c:v>
                </c:pt>
                <c:pt idx="12461">
                  <c:v>0.97007751500000006</c:v>
                </c:pt>
                <c:pt idx="12462">
                  <c:v>0.97007751500000006</c:v>
                </c:pt>
                <c:pt idx="12463">
                  <c:v>0.97007751500000006</c:v>
                </c:pt>
                <c:pt idx="12464">
                  <c:v>0.97002983099999995</c:v>
                </c:pt>
                <c:pt idx="12465">
                  <c:v>0.97002983099999995</c:v>
                </c:pt>
                <c:pt idx="12466">
                  <c:v>0.97002983099999995</c:v>
                </c:pt>
                <c:pt idx="12467">
                  <c:v>0.97002983099999995</c:v>
                </c:pt>
                <c:pt idx="12468">
                  <c:v>0.97002983099999995</c:v>
                </c:pt>
                <c:pt idx="12469">
                  <c:v>0.97007751500000006</c:v>
                </c:pt>
                <c:pt idx="12470">
                  <c:v>0.97002983099999995</c:v>
                </c:pt>
                <c:pt idx="12471">
                  <c:v>0.97007751500000006</c:v>
                </c:pt>
                <c:pt idx="12472">
                  <c:v>0.97007751500000006</c:v>
                </c:pt>
                <c:pt idx="12473">
                  <c:v>0.97007751500000006</c:v>
                </c:pt>
                <c:pt idx="12474">
                  <c:v>0.97007751500000006</c:v>
                </c:pt>
                <c:pt idx="12475">
                  <c:v>0.97002983099999995</c:v>
                </c:pt>
                <c:pt idx="12476">
                  <c:v>0.97002983099999995</c:v>
                </c:pt>
                <c:pt idx="12477">
                  <c:v>0.97002983099999995</c:v>
                </c:pt>
                <c:pt idx="12478">
                  <c:v>0.97002983099999995</c:v>
                </c:pt>
                <c:pt idx="12479">
                  <c:v>0.97002983099999995</c:v>
                </c:pt>
                <c:pt idx="12480">
                  <c:v>0.97002983099999995</c:v>
                </c:pt>
                <c:pt idx="12481">
                  <c:v>0.97002983099999995</c:v>
                </c:pt>
                <c:pt idx="12482">
                  <c:v>0.97007751500000006</c:v>
                </c:pt>
                <c:pt idx="12483">
                  <c:v>0.97007751500000006</c:v>
                </c:pt>
                <c:pt idx="12484">
                  <c:v>0.97007751500000006</c:v>
                </c:pt>
                <c:pt idx="12485">
                  <c:v>0.97007751500000006</c:v>
                </c:pt>
                <c:pt idx="12486">
                  <c:v>0.97002983099999995</c:v>
                </c:pt>
                <c:pt idx="12487">
                  <c:v>0.97002983099999995</c:v>
                </c:pt>
                <c:pt idx="12488">
                  <c:v>0.97002983099999995</c:v>
                </c:pt>
                <c:pt idx="12489">
                  <c:v>0.97002983099999995</c:v>
                </c:pt>
                <c:pt idx="12490">
                  <c:v>0.97002983099999995</c:v>
                </c:pt>
                <c:pt idx="12491">
                  <c:v>0.97002983099999995</c:v>
                </c:pt>
                <c:pt idx="12492">
                  <c:v>0.97002983099999995</c:v>
                </c:pt>
                <c:pt idx="12493">
                  <c:v>0.97007751500000006</c:v>
                </c:pt>
                <c:pt idx="12494">
                  <c:v>0.97007751500000006</c:v>
                </c:pt>
                <c:pt idx="12495">
                  <c:v>0.97007751500000006</c:v>
                </c:pt>
                <c:pt idx="12496">
                  <c:v>0.97002983099999995</c:v>
                </c:pt>
                <c:pt idx="12497">
                  <c:v>0.97002983099999995</c:v>
                </c:pt>
                <c:pt idx="12498">
                  <c:v>0.97002983099999995</c:v>
                </c:pt>
                <c:pt idx="12499">
                  <c:v>0.97002983099999995</c:v>
                </c:pt>
                <c:pt idx="12500">
                  <c:v>0.97002983099999995</c:v>
                </c:pt>
                <c:pt idx="12501">
                  <c:v>0.97007751500000006</c:v>
                </c:pt>
                <c:pt idx="12502">
                  <c:v>0.97002983099999995</c:v>
                </c:pt>
                <c:pt idx="12503">
                  <c:v>0.97007751500000006</c:v>
                </c:pt>
                <c:pt idx="12504">
                  <c:v>0.97007751500000006</c:v>
                </c:pt>
                <c:pt idx="12505">
                  <c:v>0.97007751500000006</c:v>
                </c:pt>
                <c:pt idx="12506">
                  <c:v>0.97007751500000006</c:v>
                </c:pt>
                <c:pt idx="12507">
                  <c:v>0.97002983099999995</c:v>
                </c:pt>
                <c:pt idx="12508">
                  <c:v>0.97002983099999995</c:v>
                </c:pt>
                <c:pt idx="12509">
                  <c:v>0.97002983099999995</c:v>
                </c:pt>
                <c:pt idx="12510">
                  <c:v>0.97002983099999995</c:v>
                </c:pt>
                <c:pt idx="12511">
                  <c:v>0.97002983099999995</c:v>
                </c:pt>
                <c:pt idx="12512">
                  <c:v>0.97007751500000006</c:v>
                </c:pt>
                <c:pt idx="12513">
                  <c:v>0.97002983099999995</c:v>
                </c:pt>
                <c:pt idx="12514">
                  <c:v>0.97007751500000006</c:v>
                </c:pt>
                <c:pt idx="12515">
                  <c:v>0.97007751500000006</c:v>
                </c:pt>
                <c:pt idx="12516">
                  <c:v>0.97007751500000006</c:v>
                </c:pt>
                <c:pt idx="12517">
                  <c:v>0.97007751500000006</c:v>
                </c:pt>
                <c:pt idx="12518">
                  <c:v>0.97002983099999995</c:v>
                </c:pt>
                <c:pt idx="12519">
                  <c:v>0.97002983099999995</c:v>
                </c:pt>
                <c:pt idx="12520">
                  <c:v>0.97002983099999995</c:v>
                </c:pt>
                <c:pt idx="12521">
                  <c:v>0.97002983099999995</c:v>
                </c:pt>
                <c:pt idx="12522">
                  <c:v>0.97002983099999995</c:v>
                </c:pt>
                <c:pt idx="12523">
                  <c:v>0.97002983099999995</c:v>
                </c:pt>
                <c:pt idx="12524">
                  <c:v>0.97002983099999995</c:v>
                </c:pt>
                <c:pt idx="12525">
                  <c:v>0.97007751500000006</c:v>
                </c:pt>
                <c:pt idx="12526">
                  <c:v>0.97007751500000006</c:v>
                </c:pt>
                <c:pt idx="12527">
                  <c:v>0.97007751500000006</c:v>
                </c:pt>
                <c:pt idx="12528">
                  <c:v>0.97007751500000006</c:v>
                </c:pt>
                <c:pt idx="12529">
                  <c:v>0.97002983099999995</c:v>
                </c:pt>
                <c:pt idx="12530">
                  <c:v>0.97002983099999995</c:v>
                </c:pt>
                <c:pt idx="12531">
                  <c:v>0.97002983099999995</c:v>
                </c:pt>
                <c:pt idx="12532">
                  <c:v>0.97002983099999995</c:v>
                </c:pt>
                <c:pt idx="12533">
                  <c:v>0.97002983099999995</c:v>
                </c:pt>
                <c:pt idx="12534">
                  <c:v>0.97002983099999995</c:v>
                </c:pt>
                <c:pt idx="12535">
                  <c:v>0.97002983099999995</c:v>
                </c:pt>
                <c:pt idx="12536">
                  <c:v>0.97007751500000006</c:v>
                </c:pt>
                <c:pt idx="12537">
                  <c:v>0.97007751500000006</c:v>
                </c:pt>
                <c:pt idx="12538">
                  <c:v>0.97007751500000006</c:v>
                </c:pt>
                <c:pt idx="12539">
                  <c:v>0.97002983099999995</c:v>
                </c:pt>
                <c:pt idx="12540">
                  <c:v>0.97002983099999995</c:v>
                </c:pt>
                <c:pt idx="12541">
                  <c:v>0.97002983099999995</c:v>
                </c:pt>
                <c:pt idx="12542">
                  <c:v>0.97002983099999995</c:v>
                </c:pt>
                <c:pt idx="12543">
                  <c:v>0.97002983099999995</c:v>
                </c:pt>
                <c:pt idx="12544">
                  <c:v>0.97007751500000006</c:v>
                </c:pt>
                <c:pt idx="12545">
                  <c:v>0.97002983099999995</c:v>
                </c:pt>
                <c:pt idx="12546">
                  <c:v>0.97007751500000006</c:v>
                </c:pt>
                <c:pt idx="12547">
                  <c:v>0.97007751500000006</c:v>
                </c:pt>
                <c:pt idx="12548">
                  <c:v>0.97007751500000006</c:v>
                </c:pt>
                <c:pt idx="12549">
                  <c:v>0.97007751500000006</c:v>
                </c:pt>
                <c:pt idx="12550">
                  <c:v>0.97002983099999995</c:v>
                </c:pt>
                <c:pt idx="12551">
                  <c:v>0.97002983099999995</c:v>
                </c:pt>
                <c:pt idx="12552">
                  <c:v>0.97002983099999995</c:v>
                </c:pt>
                <c:pt idx="12553">
                  <c:v>0.97002983099999995</c:v>
                </c:pt>
                <c:pt idx="12554">
                  <c:v>0.97002983099999995</c:v>
                </c:pt>
                <c:pt idx="12555">
                  <c:v>0.97002983099999995</c:v>
                </c:pt>
                <c:pt idx="12556">
                  <c:v>0.97002983099999995</c:v>
                </c:pt>
                <c:pt idx="12557">
                  <c:v>0.97007751500000006</c:v>
                </c:pt>
                <c:pt idx="12558">
                  <c:v>0.97007751500000006</c:v>
                </c:pt>
                <c:pt idx="12559">
                  <c:v>0.97007751500000006</c:v>
                </c:pt>
                <c:pt idx="12560">
                  <c:v>0.97007751500000006</c:v>
                </c:pt>
                <c:pt idx="12561">
                  <c:v>0.97002983099999995</c:v>
                </c:pt>
                <c:pt idx="12562">
                  <c:v>0.97002983099999995</c:v>
                </c:pt>
                <c:pt idx="12563">
                  <c:v>0.97002983099999995</c:v>
                </c:pt>
                <c:pt idx="12564">
                  <c:v>0.97002983099999995</c:v>
                </c:pt>
                <c:pt idx="12565">
                  <c:v>0.97002983099999995</c:v>
                </c:pt>
                <c:pt idx="12566">
                  <c:v>0.97002983099999995</c:v>
                </c:pt>
                <c:pt idx="12567">
                  <c:v>0.97002983099999995</c:v>
                </c:pt>
                <c:pt idx="12568">
                  <c:v>0.97007751500000006</c:v>
                </c:pt>
                <c:pt idx="12569">
                  <c:v>0.97007751500000006</c:v>
                </c:pt>
                <c:pt idx="12570">
                  <c:v>0.97007751500000006</c:v>
                </c:pt>
                <c:pt idx="12571">
                  <c:v>0.97002983099999995</c:v>
                </c:pt>
                <c:pt idx="12572">
                  <c:v>0.97002983099999995</c:v>
                </c:pt>
                <c:pt idx="12573">
                  <c:v>0.97002983099999995</c:v>
                </c:pt>
                <c:pt idx="12574">
                  <c:v>0.97002983099999995</c:v>
                </c:pt>
                <c:pt idx="12575">
                  <c:v>0.97002983099999995</c:v>
                </c:pt>
                <c:pt idx="12576">
                  <c:v>0.97007751500000006</c:v>
                </c:pt>
                <c:pt idx="12577">
                  <c:v>0.97002983099999995</c:v>
                </c:pt>
                <c:pt idx="12578">
                  <c:v>0.97007751500000006</c:v>
                </c:pt>
                <c:pt idx="12579">
                  <c:v>0.97007751500000006</c:v>
                </c:pt>
                <c:pt idx="12580">
                  <c:v>0.97007751500000006</c:v>
                </c:pt>
                <c:pt idx="12581">
                  <c:v>0.97007751500000006</c:v>
                </c:pt>
                <c:pt idx="12582">
                  <c:v>0.97002983099999995</c:v>
                </c:pt>
                <c:pt idx="12583">
                  <c:v>0.97002983099999995</c:v>
                </c:pt>
                <c:pt idx="12584">
                  <c:v>0.97002983099999995</c:v>
                </c:pt>
                <c:pt idx="12585">
                  <c:v>0.97002983099999995</c:v>
                </c:pt>
                <c:pt idx="12586">
                  <c:v>0.97002983099999995</c:v>
                </c:pt>
                <c:pt idx="12587">
                  <c:v>0.97007751500000006</c:v>
                </c:pt>
                <c:pt idx="12588">
                  <c:v>0.97002983099999995</c:v>
                </c:pt>
                <c:pt idx="12589">
                  <c:v>0.97007751500000006</c:v>
                </c:pt>
                <c:pt idx="12590">
                  <c:v>0.97007751500000006</c:v>
                </c:pt>
                <c:pt idx="12591">
                  <c:v>0.97007751500000006</c:v>
                </c:pt>
                <c:pt idx="12592">
                  <c:v>0.97007751500000006</c:v>
                </c:pt>
                <c:pt idx="12593">
                  <c:v>0.97002983099999995</c:v>
                </c:pt>
                <c:pt idx="12594">
                  <c:v>0.97002983099999995</c:v>
                </c:pt>
                <c:pt idx="12595">
                  <c:v>0.97002983099999995</c:v>
                </c:pt>
                <c:pt idx="12596">
                  <c:v>0.97002983099999995</c:v>
                </c:pt>
                <c:pt idx="12597">
                  <c:v>0.97002983099999995</c:v>
                </c:pt>
                <c:pt idx="12598">
                  <c:v>0.97002983099999995</c:v>
                </c:pt>
                <c:pt idx="12599">
                  <c:v>0.97002983099999995</c:v>
                </c:pt>
                <c:pt idx="12600">
                  <c:v>0.97007751500000006</c:v>
                </c:pt>
                <c:pt idx="12601">
                  <c:v>0.97007751500000006</c:v>
                </c:pt>
                <c:pt idx="12602">
                  <c:v>0.97007751500000006</c:v>
                </c:pt>
                <c:pt idx="12603">
                  <c:v>0.97007751500000006</c:v>
                </c:pt>
                <c:pt idx="12604">
                  <c:v>0.97002983099999995</c:v>
                </c:pt>
                <c:pt idx="12605">
                  <c:v>0.97002983099999995</c:v>
                </c:pt>
                <c:pt idx="12606">
                  <c:v>0.97002983099999995</c:v>
                </c:pt>
                <c:pt idx="12607">
                  <c:v>0.97002983099999995</c:v>
                </c:pt>
                <c:pt idx="12608">
                  <c:v>0.97002983099999995</c:v>
                </c:pt>
                <c:pt idx="12609">
                  <c:v>0.97002983099999995</c:v>
                </c:pt>
                <c:pt idx="12610">
                  <c:v>0.97002983099999995</c:v>
                </c:pt>
                <c:pt idx="12611">
                  <c:v>0.97007751500000006</c:v>
                </c:pt>
                <c:pt idx="12612">
                  <c:v>0.97007751500000006</c:v>
                </c:pt>
                <c:pt idx="12613">
                  <c:v>0.97007751500000006</c:v>
                </c:pt>
                <c:pt idx="12614">
                  <c:v>0.97002983099999995</c:v>
                </c:pt>
                <c:pt idx="12615">
                  <c:v>0.97002983099999995</c:v>
                </c:pt>
                <c:pt idx="12616">
                  <c:v>0.97002983099999995</c:v>
                </c:pt>
                <c:pt idx="12617">
                  <c:v>0.97002983099999995</c:v>
                </c:pt>
                <c:pt idx="12618">
                  <c:v>0.97002983099999995</c:v>
                </c:pt>
                <c:pt idx="12619">
                  <c:v>0.97007751500000006</c:v>
                </c:pt>
                <c:pt idx="12620">
                  <c:v>0.97002983099999995</c:v>
                </c:pt>
                <c:pt idx="12621">
                  <c:v>0.97007751500000006</c:v>
                </c:pt>
                <c:pt idx="12622">
                  <c:v>0.97007751500000006</c:v>
                </c:pt>
                <c:pt idx="12623">
                  <c:v>0.97007751500000006</c:v>
                </c:pt>
                <c:pt idx="12624">
                  <c:v>0.97007751500000006</c:v>
                </c:pt>
                <c:pt idx="12625">
                  <c:v>0.97002983099999995</c:v>
                </c:pt>
                <c:pt idx="12626">
                  <c:v>0.97002983099999995</c:v>
                </c:pt>
                <c:pt idx="12627">
                  <c:v>0.97002983099999995</c:v>
                </c:pt>
                <c:pt idx="12628">
                  <c:v>0.97002983099999995</c:v>
                </c:pt>
                <c:pt idx="12629">
                  <c:v>0.97002983099999995</c:v>
                </c:pt>
                <c:pt idx="12630">
                  <c:v>0.97002983099999995</c:v>
                </c:pt>
                <c:pt idx="12631">
                  <c:v>0.97002983099999995</c:v>
                </c:pt>
                <c:pt idx="12632">
                  <c:v>0.97007751500000006</c:v>
                </c:pt>
                <c:pt idx="12633">
                  <c:v>0.97007751500000006</c:v>
                </c:pt>
                <c:pt idx="12634">
                  <c:v>0.97007751500000006</c:v>
                </c:pt>
                <c:pt idx="12635">
                  <c:v>0.97007751500000006</c:v>
                </c:pt>
                <c:pt idx="12636">
                  <c:v>0.97002983099999995</c:v>
                </c:pt>
                <c:pt idx="12637">
                  <c:v>0.97002983099999995</c:v>
                </c:pt>
                <c:pt idx="12638">
                  <c:v>0.97002983099999995</c:v>
                </c:pt>
                <c:pt idx="12639">
                  <c:v>0.97002983099999995</c:v>
                </c:pt>
                <c:pt idx="12640">
                  <c:v>0.97002983099999995</c:v>
                </c:pt>
                <c:pt idx="12641">
                  <c:v>0.97002983099999995</c:v>
                </c:pt>
                <c:pt idx="12642">
                  <c:v>0.97002983099999995</c:v>
                </c:pt>
                <c:pt idx="12643">
                  <c:v>0.97007751500000006</c:v>
                </c:pt>
                <c:pt idx="12644">
                  <c:v>0.97007751500000006</c:v>
                </c:pt>
                <c:pt idx="12645">
                  <c:v>0.97007751500000006</c:v>
                </c:pt>
                <c:pt idx="12646">
                  <c:v>0.97002983099999995</c:v>
                </c:pt>
                <c:pt idx="12647">
                  <c:v>0.97002983099999995</c:v>
                </c:pt>
                <c:pt idx="12648">
                  <c:v>0.97002983099999995</c:v>
                </c:pt>
                <c:pt idx="12649">
                  <c:v>0.97002983099999995</c:v>
                </c:pt>
                <c:pt idx="12650">
                  <c:v>0.97002983099999995</c:v>
                </c:pt>
                <c:pt idx="12651">
                  <c:v>0.97007751500000006</c:v>
                </c:pt>
                <c:pt idx="12652">
                  <c:v>0.97002983099999995</c:v>
                </c:pt>
                <c:pt idx="12653">
                  <c:v>0.97007751500000006</c:v>
                </c:pt>
                <c:pt idx="12654">
                  <c:v>0.97007751500000006</c:v>
                </c:pt>
                <c:pt idx="12655">
                  <c:v>0.97007751500000006</c:v>
                </c:pt>
                <c:pt idx="12656">
                  <c:v>0.97007751500000006</c:v>
                </c:pt>
                <c:pt idx="12657">
                  <c:v>0.97002983099999995</c:v>
                </c:pt>
                <c:pt idx="12658">
                  <c:v>0.97002983099999995</c:v>
                </c:pt>
                <c:pt idx="12659">
                  <c:v>0.97002983099999995</c:v>
                </c:pt>
                <c:pt idx="12660">
                  <c:v>0.97002983099999995</c:v>
                </c:pt>
                <c:pt idx="12661">
                  <c:v>0.97002983099999995</c:v>
                </c:pt>
                <c:pt idx="12662">
                  <c:v>0.97007751500000006</c:v>
                </c:pt>
                <c:pt idx="12663">
                  <c:v>0.97002983099999995</c:v>
                </c:pt>
                <c:pt idx="12664">
                  <c:v>0.97007751500000006</c:v>
                </c:pt>
                <c:pt idx="12665">
                  <c:v>0.97007751500000006</c:v>
                </c:pt>
                <c:pt idx="12666">
                  <c:v>0.97007751500000006</c:v>
                </c:pt>
                <c:pt idx="12667">
                  <c:v>0.97007751500000006</c:v>
                </c:pt>
                <c:pt idx="12668">
                  <c:v>0.97002983099999995</c:v>
                </c:pt>
                <c:pt idx="12669">
                  <c:v>0.97002983099999995</c:v>
                </c:pt>
                <c:pt idx="12670">
                  <c:v>0.97002983099999995</c:v>
                </c:pt>
                <c:pt idx="12671">
                  <c:v>0.97002983099999995</c:v>
                </c:pt>
                <c:pt idx="12672">
                  <c:v>0.97002983099999995</c:v>
                </c:pt>
                <c:pt idx="12673">
                  <c:v>0.97002983099999995</c:v>
                </c:pt>
                <c:pt idx="12674">
                  <c:v>0.97002983099999995</c:v>
                </c:pt>
                <c:pt idx="12675">
                  <c:v>0.97007751500000006</c:v>
                </c:pt>
                <c:pt idx="12676">
                  <c:v>0.97007751500000006</c:v>
                </c:pt>
                <c:pt idx="12677">
                  <c:v>0.97007751500000006</c:v>
                </c:pt>
                <c:pt idx="12678">
                  <c:v>0.97007751500000006</c:v>
                </c:pt>
                <c:pt idx="12679">
                  <c:v>0.97002983099999995</c:v>
                </c:pt>
                <c:pt idx="12680">
                  <c:v>0.97002983099999995</c:v>
                </c:pt>
                <c:pt idx="12681">
                  <c:v>0.97002983099999995</c:v>
                </c:pt>
                <c:pt idx="12682">
                  <c:v>0.97002983099999995</c:v>
                </c:pt>
                <c:pt idx="12683">
                  <c:v>0.97002983099999995</c:v>
                </c:pt>
                <c:pt idx="12684">
                  <c:v>0.97002983099999995</c:v>
                </c:pt>
                <c:pt idx="12685">
                  <c:v>0.97002983099999995</c:v>
                </c:pt>
                <c:pt idx="12686">
                  <c:v>0.97007751500000006</c:v>
                </c:pt>
                <c:pt idx="12687">
                  <c:v>0.97007751500000006</c:v>
                </c:pt>
                <c:pt idx="12688">
                  <c:v>0.97007751500000006</c:v>
                </c:pt>
                <c:pt idx="12689">
                  <c:v>0.97002983099999995</c:v>
                </c:pt>
                <c:pt idx="12690">
                  <c:v>0.97002983099999995</c:v>
                </c:pt>
                <c:pt idx="12691">
                  <c:v>0.97002983099999995</c:v>
                </c:pt>
                <c:pt idx="12692">
                  <c:v>0.97002983099999995</c:v>
                </c:pt>
                <c:pt idx="12693">
                  <c:v>0.97002983099999995</c:v>
                </c:pt>
                <c:pt idx="12694">
                  <c:v>0.97007751500000006</c:v>
                </c:pt>
                <c:pt idx="12695">
                  <c:v>0.97002983099999995</c:v>
                </c:pt>
                <c:pt idx="12696">
                  <c:v>0.97007751500000006</c:v>
                </c:pt>
                <c:pt idx="12697">
                  <c:v>0.97007751500000006</c:v>
                </c:pt>
                <c:pt idx="12698">
                  <c:v>0.97007751500000006</c:v>
                </c:pt>
                <c:pt idx="12699">
                  <c:v>0.97007751500000006</c:v>
                </c:pt>
                <c:pt idx="12700">
                  <c:v>0.97002983099999995</c:v>
                </c:pt>
                <c:pt idx="12701">
                  <c:v>0.97002983099999995</c:v>
                </c:pt>
                <c:pt idx="12702">
                  <c:v>0.97002983099999995</c:v>
                </c:pt>
                <c:pt idx="12703">
                  <c:v>0.97002983099999995</c:v>
                </c:pt>
                <c:pt idx="12704">
                  <c:v>0.97002983099999995</c:v>
                </c:pt>
                <c:pt idx="12705">
                  <c:v>0.97002983099999995</c:v>
                </c:pt>
                <c:pt idx="12706">
                  <c:v>0.97002983099999995</c:v>
                </c:pt>
                <c:pt idx="12707">
                  <c:v>0.97007751500000006</c:v>
                </c:pt>
                <c:pt idx="12708">
                  <c:v>0.97007751500000006</c:v>
                </c:pt>
                <c:pt idx="12709">
                  <c:v>0.97007751500000006</c:v>
                </c:pt>
                <c:pt idx="12710">
                  <c:v>0.97007751500000006</c:v>
                </c:pt>
                <c:pt idx="12711">
                  <c:v>0.97002983099999995</c:v>
                </c:pt>
                <c:pt idx="12712">
                  <c:v>0.97002983099999995</c:v>
                </c:pt>
                <c:pt idx="12713">
                  <c:v>0.97002983099999995</c:v>
                </c:pt>
                <c:pt idx="12714">
                  <c:v>0.97002983099999995</c:v>
                </c:pt>
                <c:pt idx="12715">
                  <c:v>0.97002983099999995</c:v>
                </c:pt>
                <c:pt idx="12716">
                  <c:v>0.97002983099999995</c:v>
                </c:pt>
                <c:pt idx="12717">
                  <c:v>0.97002983099999995</c:v>
                </c:pt>
                <c:pt idx="12718">
                  <c:v>0.97007751500000006</c:v>
                </c:pt>
                <c:pt idx="12719">
                  <c:v>0.97007751500000006</c:v>
                </c:pt>
                <c:pt idx="12720">
                  <c:v>0.97007751500000006</c:v>
                </c:pt>
                <c:pt idx="12721">
                  <c:v>0.97002983099999995</c:v>
                </c:pt>
                <c:pt idx="12722">
                  <c:v>0.97002983099999995</c:v>
                </c:pt>
                <c:pt idx="12723">
                  <c:v>0.97002983099999995</c:v>
                </c:pt>
                <c:pt idx="12724">
                  <c:v>0.97002983099999995</c:v>
                </c:pt>
                <c:pt idx="12725">
                  <c:v>0.97002983099999995</c:v>
                </c:pt>
                <c:pt idx="12726">
                  <c:v>0.97007751500000006</c:v>
                </c:pt>
                <c:pt idx="12727">
                  <c:v>0.97002983099999995</c:v>
                </c:pt>
                <c:pt idx="12728">
                  <c:v>0.97007751500000006</c:v>
                </c:pt>
                <c:pt idx="12729">
                  <c:v>0.97007751500000006</c:v>
                </c:pt>
                <c:pt idx="12730">
                  <c:v>0.97007751500000006</c:v>
                </c:pt>
                <c:pt idx="12731">
                  <c:v>0.97007751500000006</c:v>
                </c:pt>
                <c:pt idx="12732">
                  <c:v>0.97002983099999995</c:v>
                </c:pt>
                <c:pt idx="12733">
                  <c:v>0.97002983099999995</c:v>
                </c:pt>
                <c:pt idx="12734">
                  <c:v>0.97002983099999995</c:v>
                </c:pt>
                <c:pt idx="12735">
                  <c:v>0.97002983099999995</c:v>
                </c:pt>
                <c:pt idx="12736">
                  <c:v>0.97002983099999995</c:v>
                </c:pt>
                <c:pt idx="12737">
                  <c:v>0.97007751500000006</c:v>
                </c:pt>
                <c:pt idx="12738">
                  <c:v>0.97002983099999995</c:v>
                </c:pt>
                <c:pt idx="12739">
                  <c:v>0.97007751500000006</c:v>
                </c:pt>
                <c:pt idx="12740">
                  <c:v>0.97007751500000006</c:v>
                </c:pt>
                <c:pt idx="12741">
                  <c:v>0.97007751500000006</c:v>
                </c:pt>
                <c:pt idx="12742">
                  <c:v>0.97007751500000006</c:v>
                </c:pt>
                <c:pt idx="12743">
                  <c:v>0.97002983099999995</c:v>
                </c:pt>
                <c:pt idx="12744">
                  <c:v>0.97002983099999995</c:v>
                </c:pt>
                <c:pt idx="12745">
                  <c:v>0.97002983099999995</c:v>
                </c:pt>
                <c:pt idx="12746">
                  <c:v>0.97002983099999995</c:v>
                </c:pt>
                <c:pt idx="12747">
                  <c:v>0.97002983099999995</c:v>
                </c:pt>
                <c:pt idx="12748">
                  <c:v>0.97002983099999995</c:v>
                </c:pt>
                <c:pt idx="12749">
                  <c:v>0.97002983099999995</c:v>
                </c:pt>
                <c:pt idx="12750">
                  <c:v>0.97007751500000006</c:v>
                </c:pt>
                <c:pt idx="12751">
                  <c:v>0.97007751500000006</c:v>
                </c:pt>
                <c:pt idx="12752">
                  <c:v>0.97007751500000006</c:v>
                </c:pt>
                <c:pt idx="12753">
                  <c:v>0.97007751500000006</c:v>
                </c:pt>
                <c:pt idx="12754">
                  <c:v>0.97002983099999995</c:v>
                </c:pt>
                <c:pt idx="12755">
                  <c:v>0.97002983099999995</c:v>
                </c:pt>
                <c:pt idx="12756">
                  <c:v>0.97002983099999995</c:v>
                </c:pt>
                <c:pt idx="12757">
                  <c:v>0.97002983099999995</c:v>
                </c:pt>
                <c:pt idx="12758">
                  <c:v>0.97002983099999995</c:v>
                </c:pt>
                <c:pt idx="12759">
                  <c:v>0.97002983099999995</c:v>
                </c:pt>
                <c:pt idx="12760">
                  <c:v>0.97002983099999995</c:v>
                </c:pt>
                <c:pt idx="12761">
                  <c:v>0.97007751500000006</c:v>
                </c:pt>
                <c:pt idx="12762">
                  <c:v>0.97007751500000006</c:v>
                </c:pt>
                <c:pt idx="12763">
                  <c:v>0.97007751500000006</c:v>
                </c:pt>
                <c:pt idx="12764">
                  <c:v>0.97002983099999995</c:v>
                </c:pt>
                <c:pt idx="12765">
                  <c:v>0.97002983099999995</c:v>
                </c:pt>
                <c:pt idx="12766">
                  <c:v>0.97002983099999995</c:v>
                </c:pt>
                <c:pt idx="12767">
                  <c:v>0.97002983099999995</c:v>
                </c:pt>
                <c:pt idx="12768">
                  <c:v>0.97002983099999995</c:v>
                </c:pt>
                <c:pt idx="12769">
                  <c:v>0.97007751500000006</c:v>
                </c:pt>
                <c:pt idx="12770">
                  <c:v>0.97002983099999995</c:v>
                </c:pt>
                <c:pt idx="12771">
                  <c:v>0.97007751500000006</c:v>
                </c:pt>
                <c:pt idx="12772">
                  <c:v>0.97007751500000006</c:v>
                </c:pt>
                <c:pt idx="12773">
                  <c:v>0.97007751500000006</c:v>
                </c:pt>
                <c:pt idx="12774">
                  <c:v>0.97007751500000006</c:v>
                </c:pt>
                <c:pt idx="12775">
                  <c:v>0.97002983099999995</c:v>
                </c:pt>
                <c:pt idx="12776">
                  <c:v>0.97002983099999995</c:v>
                </c:pt>
                <c:pt idx="12777">
                  <c:v>0.97002983099999995</c:v>
                </c:pt>
                <c:pt idx="12778">
                  <c:v>0.97002983099999995</c:v>
                </c:pt>
                <c:pt idx="12779">
                  <c:v>0.97002983099999995</c:v>
                </c:pt>
                <c:pt idx="12780">
                  <c:v>0.97002983099999995</c:v>
                </c:pt>
                <c:pt idx="12781">
                  <c:v>0.97002983099999995</c:v>
                </c:pt>
                <c:pt idx="12782">
                  <c:v>0.97007751500000006</c:v>
                </c:pt>
                <c:pt idx="12783">
                  <c:v>0.97007751500000006</c:v>
                </c:pt>
                <c:pt idx="12784">
                  <c:v>0.97007751500000006</c:v>
                </c:pt>
                <c:pt idx="12785">
                  <c:v>0.97007751500000006</c:v>
                </c:pt>
                <c:pt idx="12786">
                  <c:v>0.97002983099999995</c:v>
                </c:pt>
                <c:pt idx="12787">
                  <c:v>0.97002983099999995</c:v>
                </c:pt>
                <c:pt idx="12788">
                  <c:v>0.97002983099999995</c:v>
                </c:pt>
                <c:pt idx="12789">
                  <c:v>0.97002983099999995</c:v>
                </c:pt>
                <c:pt idx="12790">
                  <c:v>0.97002983099999995</c:v>
                </c:pt>
                <c:pt idx="12791">
                  <c:v>0.97002983099999995</c:v>
                </c:pt>
                <c:pt idx="12792">
                  <c:v>0.97002983099999995</c:v>
                </c:pt>
                <c:pt idx="12793">
                  <c:v>0.97007751500000006</c:v>
                </c:pt>
                <c:pt idx="12794">
                  <c:v>0.97007751500000006</c:v>
                </c:pt>
                <c:pt idx="12795">
                  <c:v>0.97007751500000006</c:v>
                </c:pt>
                <c:pt idx="12796">
                  <c:v>0.97002983099999995</c:v>
                </c:pt>
                <c:pt idx="12797">
                  <c:v>0.97002983099999995</c:v>
                </c:pt>
                <c:pt idx="12798">
                  <c:v>0.97002983099999995</c:v>
                </c:pt>
                <c:pt idx="12799">
                  <c:v>0.97002983099999995</c:v>
                </c:pt>
                <c:pt idx="12800">
                  <c:v>0.97002983099999995</c:v>
                </c:pt>
                <c:pt idx="12801">
                  <c:v>0.97007751500000006</c:v>
                </c:pt>
                <c:pt idx="12802">
                  <c:v>0.97002983099999995</c:v>
                </c:pt>
                <c:pt idx="12803">
                  <c:v>0.97007751500000006</c:v>
                </c:pt>
                <c:pt idx="12804">
                  <c:v>0.97007751500000006</c:v>
                </c:pt>
                <c:pt idx="12805">
                  <c:v>0.97007751500000006</c:v>
                </c:pt>
                <c:pt idx="12806">
                  <c:v>0.97007751500000006</c:v>
                </c:pt>
                <c:pt idx="12807">
                  <c:v>0.97002983099999995</c:v>
                </c:pt>
                <c:pt idx="12808">
                  <c:v>0.97002983099999995</c:v>
                </c:pt>
                <c:pt idx="12809">
                  <c:v>0.97002983099999995</c:v>
                </c:pt>
                <c:pt idx="12810">
                  <c:v>0.97002983099999995</c:v>
                </c:pt>
                <c:pt idx="12811">
                  <c:v>0.97002983099999995</c:v>
                </c:pt>
                <c:pt idx="12812">
                  <c:v>0.97007751500000006</c:v>
                </c:pt>
                <c:pt idx="12813">
                  <c:v>0.97002983099999995</c:v>
                </c:pt>
                <c:pt idx="12814">
                  <c:v>0.97007751500000006</c:v>
                </c:pt>
                <c:pt idx="12815">
                  <c:v>0.97007751500000006</c:v>
                </c:pt>
                <c:pt idx="12816">
                  <c:v>0.97007751500000006</c:v>
                </c:pt>
                <c:pt idx="12817">
                  <c:v>0.97007751500000006</c:v>
                </c:pt>
                <c:pt idx="12818">
                  <c:v>0.97002983099999995</c:v>
                </c:pt>
                <c:pt idx="12819">
                  <c:v>0.97002983099999995</c:v>
                </c:pt>
                <c:pt idx="12820">
                  <c:v>0.97002983099999995</c:v>
                </c:pt>
                <c:pt idx="12821">
                  <c:v>0.97002983099999995</c:v>
                </c:pt>
                <c:pt idx="12822">
                  <c:v>0.97002983099999995</c:v>
                </c:pt>
                <c:pt idx="12823">
                  <c:v>0.97002983099999995</c:v>
                </c:pt>
                <c:pt idx="12824">
                  <c:v>0.97002983099999995</c:v>
                </c:pt>
                <c:pt idx="12825">
                  <c:v>0.97007751500000006</c:v>
                </c:pt>
                <c:pt idx="12826">
                  <c:v>0.97007751500000006</c:v>
                </c:pt>
                <c:pt idx="12827">
                  <c:v>0.97007751500000006</c:v>
                </c:pt>
                <c:pt idx="12828">
                  <c:v>0.97007751500000006</c:v>
                </c:pt>
                <c:pt idx="12829">
                  <c:v>0.97002983099999995</c:v>
                </c:pt>
                <c:pt idx="12830">
                  <c:v>0.97002983099999995</c:v>
                </c:pt>
                <c:pt idx="12831">
                  <c:v>0.97002983099999995</c:v>
                </c:pt>
                <c:pt idx="12832">
                  <c:v>0.97002983099999995</c:v>
                </c:pt>
                <c:pt idx="12833">
                  <c:v>0.97002983099999995</c:v>
                </c:pt>
                <c:pt idx="12834">
                  <c:v>0.97002983099999995</c:v>
                </c:pt>
                <c:pt idx="12835">
                  <c:v>0.97002983099999995</c:v>
                </c:pt>
                <c:pt idx="12836">
                  <c:v>0.97007751500000006</c:v>
                </c:pt>
                <c:pt idx="12837">
                  <c:v>0.97007751500000006</c:v>
                </c:pt>
                <c:pt idx="12838">
                  <c:v>0.97007751500000006</c:v>
                </c:pt>
                <c:pt idx="12839">
                  <c:v>0.97002983099999995</c:v>
                </c:pt>
                <c:pt idx="12840">
                  <c:v>0.97002983099999995</c:v>
                </c:pt>
                <c:pt idx="12841">
                  <c:v>0.97002983099999995</c:v>
                </c:pt>
                <c:pt idx="12842">
                  <c:v>0.97002983099999995</c:v>
                </c:pt>
                <c:pt idx="12843">
                  <c:v>0.97002983099999995</c:v>
                </c:pt>
                <c:pt idx="12844">
                  <c:v>0.97007751500000006</c:v>
                </c:pt>
                <c:pt idx="12845">
                  <c:v>0.97002983099999995</c:v>
                </c:pt>
                <c:pt idx="12846">
                  <c:v>0.97007751500000006</c:v>
                </c:pt>
                <c:pt idx="12847">
                  <c:v>0.97007751500000006</c:v>
                </c:pt>
                <c:pt idx="12848">
                  <c:v>0.97007751500000006</c:v>
                </c:pt>
                <c:pt idx="12849">
                  <c:v>0.97007751500000006</c:v>
                </c:pt>
                <c:pt idx="12850">
                  <c:v>0.97002983099999995</c:v>
                </c:pt>
                <c:pt idx="12851">
                  <c:v>0.97002983099999995</c:v>
                </c:pt>
                <c:pt idx="12852">
                  <c:v>0.97002983099999995</c:v>
                </c:pt>
                <c:pt idx="12853">
                  <c:v>0.97002983099999995</c:v>
                </c:pt>
                <c:pt idx="12854">
                  <c:v>0.97002983099999995</c:v>
                </c:pt>
                <c:pt idx="12855">
                  <c:v>0.97002983099999995</c:v>
                </c:pt>
                <c:pt idx="12856">
                  <c:v>0.97002983099999995</c:v>
                </c:pt>
                <c:pt idx="12857">
                  <c:v>0.97007751500000006</c:v>
                </c:pt>
                <c:pt idx="12858">
                  <c:v>0.97007751500000006</c:v>
                </c:pt>
                <c:pt idx="12859">
                  <c:v>0.97007751500000006</c:v>
                </c:pt>
                <c:pt idx="12860">
                  <c:v>0.97007751500000006</c:v>
                </c:pt>
                <c:pt idx="12861">
                  <c:v>0.97002983099999995</c:v>
                </c:pt>
                <c:pt idx="12862">
                  <c:v>0.97002983099999995</c:v>
                </c:pt>
                <c:pt idx="12863">
                  <c:v>0.97002983099999995</c:v>
                </c:pt>
                <c:pt idx="12864">
                  <c:v>0.97002983099999995</c:v>
                </c:pt>
                <c:pt idx="12865">
                  <c:v>0.97002983099999995</c:v>
                </c:pt>
                <c:pt idx="12866">
                  <c:v>0.97002983099999995</c:v>
                </c:pt>
                <c:pt idx="12867">
                  <c:v>0.97002983099999995</c:v>
                </c:pt>
                <c:pt idx="12868">
                  <c:v>0.97007751500000006</c:v>
                </c:pt>
                <c:pt idx="12869">
                  <c:v>0.97007751500000006</c:v>
                </c:pt>
                <c:pt idx="12870">
                  <c:v>0.97007751500000006</c:v>
                </c:pt>
                <c:pt idx="12871">
                  <c:v>0.97002983099999995</c:v>
                </c:pt>
                <c:pt idx="12872">
                  <c:v>0.97002983099999995</c:v>
                </c:pt>
                <c:pt idx="12873">
                  <c:v>0.97002983099999995</c:v>
                </c:pt>
                <c:pt idx="12874">
                  <c:v>0.97002983099999995</c:v>
                </c:pt>
                <c:pt idx="12875">
                  <c:v>0.97002983099999995</c:v>
                </c:pt>
                <c:pt idx="12876">
                  <c:v>0.97007751500000006</c:v>
                </c:pt>
                <c:pt idx="12877">
                  <c:v>0.97002983099999995</c:v>
                </c:pt>
                <c:pt idx="12878">
                  <c:v>0.97007751500000006</c:v>
                </c:pt>
                <c:pt idx="12879">
                  <c:v>0.97007751500000006</c:v>
                </c:pt>
                <c:pt idx="12880">
                  <c:v>0.97007751500000006</c:v>
                </c:pt>
                <c:pt idx="12881">
                  <c:v>0.97007751500000006</c:v>
                </c:pt>
                <c:pt idx="12882">
                  <c:v>0.97002983099999995</c:v>
                </c:pt>
                <c:pt idx="12883">
                  <c:v>0.97002983099999995</c:v>
                </c:pt>
                <c:pt idx="12884">
                  <c:v>0.97002983099999995</c:v>
                </c:pt>
                <c:pt idx="12885">
                  <c:v>0.97002983099999995</c:v>
                </c:pt>
                <c:pt idx="12886">
                  <c:v>0.97002983099999995</c:v>
                </c:pt>
                <c:pt idx="12887">
                  <c:v>0.97007751500000006</c:v>
                </c:pt>
                <c:pt idx="12888">
                  <c:v>0.97002983099999995</c:v>
                </c:pt>
                <c:pt idx="12889">
                  <c:v>0.97007751500000006</c:v>
                </c:pt>
                <c:pt idx="12890">
                  <c:v>0.97007751500000006</c:v>
                </c:pt>
                <c:pt idx="12891">
                  <c:v>0.97007751500000006</c:v>
                </c:pt>
                <c:pt idx="12892">
                  <c:v>0.97007751500000006</c:v>
                </c:pt>
                <c:pt idx="12893">
                  <c:v>0.97002983099999995</c:v>
                </c:pt>
                <c:pt idx="12894">
                  <c:v>0.97002983099999995</c:v>
                </c:pt>
                <c:pt idx="12895">
                  <c:v>0.97002983099999995</c:v>
                </c:pt>
                <c:pt idx="12896">
                  <c:v>0.97002983099999995</c:v>
                </c:pt>
                <c:pt idx="12897">
                  <c:v>0.97002983099999995</c:v>
                </c:pt>
                <c:pt idx="12898">
                  <c:v>0.97002983099999995</c:v>
                </c:pt>
                <c:pt idx="12899">
                  <c:v>0.97002983099999995</c:v>
                </c:pt>
                <c:pt idx="12900">
                  <c:v>0.97007751500000006</c:v>
                </c:pt>
                <c:pt idx="12901">
                  <c:v>0.97007751500000006</c:v>
                </c:pt>
                <c:pt idx="12902">
                  <c:v>0.97007751500000006</c:v>
                </c:pt>
                <c:pt idx="12903">
                  <c:v>0.97007751500000006</c:v>
                </c:pt>
                <c:pt idx="12904">
                  <c:v>0.97002983099999995</c:v>
                </c:pt>
                <c:pt idx="12905">
                  <c:v>0.97002983099999995</c:v>
                </c:pt>
                <c:pt idx="12906">
                  <c:v>0.97002983099999995</c:v>
                </c:pt>
                <c:pt idx="12907">
                  <c:v>0.97002983099999995</c:v>
                </c:pt>
                <c:pt idx="12908">
                  <c:v>0.97002983099999995</c:v>
                </c:pt>
                <c:pt idx="12909">
                  <c:v>0.97002983099999995</c:v>
                </c:pt>
                <c:pt idx="12910">
                  <c:v>0.97002983099999995</c:v>
                </c:pt>
                <c:pt idx="12911">
                  <c:v>0.97007751500000006</c:v>
                </c:pt>
                <c:pt idx="12912">
                  <c:v>0.97007751500000006</c:v>
                </c:pt>
                <c:pt idx="12913">
                  <c:v>0.97007751500000006</c:v>
                </c:pt>
                <c:pt idx="12914">
                  <c:v>0.97002983099999995</c:v>
                </c:pt>
                <c:pt idx="12915">
                  <c:v>0.97002983099999995</c:v>
                </c:pt>
                <c:pt idx="12916">
                  <c:v>0.97002983099999995</c:v>
                </c:pt>
                <c:pt idx="12917">
                  <c:v>0.97002983099999995</c:v>
                </c:pt>
                <c:pt idx="12918">
                  <c:v>0.97002983099999995</c:v>
                </c:pt>
                <c:pt idx="12919">
                  <c:v>0.97007751500000006</c:v>
                </c:pt>
                <c:pt idx="12920">
                  <c:v>0.97002983099999995</c:v>
                </c:pt>
                <c:pt idx="12921">
                  <c:v>0.97007751500000006</c:v>
                </c:pt>
                <c:pt idx="12922">
                  <c:v>0.97007751500000006</c:v>
                </c:pt>
                <c:pt idx="12923">
                  <c:v>0.97007751500000006</c:v>
                </c:pt>
                <c:pt idx="12924">
                  <c:v>0.97007751500000006</c:v>
                </c:pt>
                <c:pt idx="12925">
                  <c:v>0.97002983099999995</c:v>
                </c:pt>
                <c:pt idx="12926">
                  <c:v>0.97002983099999995</c:v>
                </c:pt>
                <c:pt idx="12927">
                  <c:v>0.97002983099999995</c:v>
                </c:pt>
                <c:pt idx="12928">
                  <c:v>0.97002983099999995</c:v>
                </c:pt>
                <c:pt idx="12929">
                  <c:v>0.97002983099999995</c:v>
                </c:pt>
                <c:pt idx="12930">
                  <c:v>0.97002983099999995</c:v>
                </c:pt>
                <c:pt idx="12931">
                  <c:v>0.97002983099999995</c:v>
                </c:pt>
                <c:pt idx="12932">
                  <c:v>0.97007751500000006</c:v>
                </c:pt>
                <c:pt idx="12933">
                  <c:v>0.97007751500000006</c:v>
                </c:pt>
                <c:pt idx="12934">
                  <c:v>0.97007751500000006</c:v>
                </c:pt>
                <c:pt idx="12935">
                  <c:v>0.97007751500000006</c:v>
                </c:pt>
                <c:pt idx="12936">
                  <c:v>0.97002983099999995</c:v>
                </c:pt>
                <c:pt idx="12937">
                  <c:v>0.97002983099999995</c:v>
                </c:pt>
                <c:pt idx="12938">
                  <c:v>0.97002983099999995</c:v>
                </c:pt>
                <c:pt idx="12939">
                  <c:v>0.97002983099999995</c:v>
                </c:pt>
                <c:pt idx="12940">
                  <c:v>0.97002983099999995</c:v>
                </c:pt>
                <c:pt idx="12941">
                  <c:v>0.97002983099999995</c:v>
                </c:pt>
                <c:pt idx="12942">
                  <c:v>0.97002983099999995</c:v>
                </c:pt>
                <c:pt idx="12943">
                  <c:v>0.97007751500000006</c:v>
                </c:pt>
                <c:pt idx="12944">
                  <c:v>0.97007751500000006</c:v>
                </c:pt>
                <c:pt idx="12945">
                  <c:v>0.97007751500000006</c:v>
                </c:pt>
                <c:pt idx="12946">
                  <c:v>0.97007751500000006</c:v>
                </c:pt>
                <c:pt idx="12947">
                  <c:v>0.97002983099999995</c:v>
                </c:pt>
                <c:pt idx="12948">
                  <c:v>0.97002983099999995</c:v>
                </c:pt>
                <c:pt idx="12949">
                  <c:v>0.97002983099999995</c:v>
                </c:pt>
                <c:pt idx="12950">
                  <c:v>0.97002983099999995</c:v>
                </c:pt>
                <c:pt idx="12951">
                  <c:v>0.97002983099999995</c:v>
                </c:pt>
                <c:pt idx="12952">
                  <c:v>0.97002983099999995</c:v>
                </c:pt>
                <c:pt idx="12953">
                  <c:v>0.97002983099999995</c:v>
                </c:pt>
                <c:pt idx="12954">
                  <c:v>0.97007751500000006</c:v>
                </c:pt>
                <c:pt idx="12955">
                  <c:v>0.97007751500000006</c:v>
                </c:pt>
                <c:pt idx="12956">
                  <c:v>0.97007751500000006</c:v>
                </c:pt>
                <c:pt idx="12957">
                  <c:v>0.97002983099999995</c:v>
                </c:pt>
                <c:pt idx="12958">
                  <c:v>0.97002983099999995</c:v>
                </c:pt>
                <c:pt idx="12959">
                  <c:v>0.97002983099999995</c:v>
                </c:pt>
                <c:pt idx="12960">
                  <c:v>0.97002983099999995</c:v>
                </c:pt>
                <c:pt idx="12961">
                  <c:v>0.97002983099999995</c:v>
                </c:pt>
                <c:pt idx="12962">
                  <c:v>0.97007751500000006</c:v>
                </c:pt>
                <c:pt idx="12963">
                  <c:v>0.97002983099999995</c:v>
                </c:pt>
                <c:pt idx="12964">
                  <c:v>0.97007751500000006</c:v>
                </c:pt>
                <c:pt idx="12965">
                  <c:v>0.97007751500000006</c:v>
                </c:pt>
                <c:pt idx="12966">
                  <c:v>0.97007751500000006</c:v>
                </c:pt>
                <c:pt idx="12967">
                  <c:v>0.97007751500000006</c:v>
                </c:pt>
                <c:pt idx="12968">
                  <c:v>0.97002983099999995</c:v>
                </c:pt>
                <c:pt idx="12969">
                  <c:v>0.97002983099999995</c:v>
                </c:pt>
                <c:pt idx="12970">
                  <c:v>0.97002983099999995</c:v>
                </c:pt>
                <c:pt idx="12971">
                  <c:v>0.97002983099999995</c:v>
                </c:pt>
                <c:pt idx="12972">
                  <c:v>0.97002983099999995</c:v>
                </c:pt>
                <c:pt idx="12973">
                  <c:v>0.97002983099999995</c:v>
                </c:pt>
                <c:pt idx="12974">
                  <c:v>0.97002983099999995</c:v>
                </c:pt>
                <c:pt idx="12975">
                  <c:v>0.97007751500000006</c:v>
                </c:pt>
                <c:pt idx="12976">
                  <c:v>0.97007751500000006</c:v>
                </c:pt>
                <c:pt idx="12977">
                  <c:v>0.97007751500000006</c:v>
                </c:pt>
                <c:pt idx="12978">
                  <c:v>0.97007751500000006</c:v>
                </c:pt>
                <c:pt idx="12979">
                  <c:v>0.97002983099999995</c:v>
                </c:pt>
                <c:pt idx="12980">
                  <c:v>0.97002983099999995</c:v>
                </c:pt>
                <c:pt idx="12981">
                  <c:v>0.97002983099999995</c:v>
                </c:pt>
                <c:pt idx="12982">
                  <c:v>0.97002983099999995</c:v>
                </c:pt>
                <c:pt idx="12983">
                  <c:v>0.97002983099999995</c:v>
                </c:pt>
                <c:pt idx="12984">
                  <c:v>0.97002983099999995</c:v>
                </c:pt>
                <c:pt idx="12985">
                  <c:v>0.97002983099999995</c:v>
                </c:pt>
                <c:pt idx="12986">
                  <c:v>0.97007751500000006</c:v>
                </c:pt>
                <c:pt idx="12987">
                  <c:v>0.97007751500000006</c:v>
                </c:pt>
                <c:pt idx="12988">
                  <c:v>0.97007751500000006</c:v>
                </c:pt>
                <c:pt idx="12989">
                  <c:v>0.97002983099999995</c:v>
                </c:pt>
                <c:pt idx="12990">
                  <c:v>0.97002983099999995</c:v>
                </c:pt>
                <c:pt idx="12991">
                  <c:v>0.97002983099999995</c:v>
                </c:pt>
                <c:pt idx="12992">
                  <c:v>0.97002983099999995</c:v>
                </c:pt>
                <c:pt idx="12993">
                  <c:v>0.97002983099999995</c:v>
                </c:pt>
                <c:pt idx="12994">
                  <c:v>0.97007751500000006</c:v>
                </c:pt>
                <c:pt idx="12995">
                  <c:v>0.97002983099999995</c:v>
                </c:pt>
                <c:pt idx="12996">
                  <c:v>0.97007751500000006</c:v>
                </c:pt>
                <c:pt idx="12997">
                  <c:v>0.97007751500000006</c:v>
                </c:pt>
                <c:pt idx="12998">
                  <c:v>0.97007751500000006</c:v>
                </c:pt>
                <c:pt idx="12999">
                  <c:v>0.97007751500000006</c:v>
                </c:pt>
                <c:pt idx="13000">
                  <c:v>0.97002983099999995</c:v>
                </c:pt>
                <c:pt idx="13001">
                  <c:v>0.97002983099999995</c:v>
                </c:pt>
                <c:pt idx="13002">
                  <c:v>0.97002983099999995</c:v>
                </c:pt>
                <c:pt idx="13003">
                  <c:v>0.97002983099999995</c:v>
                </c:pt>
                <c:pt idx="13004">
                  <c:v>0.97002983099999995</c:v>
                </c:pt>
                <c:pt idx="13005">
                  <c:v>0.97002983099999995</c:v>
                </c:pt>
                <c:pt idx="13006">
                  <c:v>0.97002983099999995</c:v>
                </c:pt>
                <c:pt idx="13007">
                  <c:v>0.97007751500000006</c:v>
                </c:pt>
                <c:pt idx="13008">
                  <c:v>0.97007751500000006</c:v>
                </c:pt>
                <c:pt idx="13009">
                  <c:v>0.97007751500000006</c:v>
                </c:pt>
                <c:pt idx="13010">
                  <c:v>0.97007751500000006</c:v>
                </c:pt>
                <c:pt idx="13011">
                  <c:v>0.97002983099999995</c:v>
                </c:pt>
                <c:pt idx="13012">
                  <c:v>0.97002983099999995</c:v>
                </c:pt>
                <c:pt idx="13013">
                  <c:v>0.97002983099999995</c:v>
                </c:pt>
                <c:pt idx="13014">
                  <c:v>0.97002983099999995</c:v>
                </c:pt>
                <c:pt idx="13015">
                  <c:v>0.97002983099999995</c:v>
                </c:pt>
                <c:pt idx="13016">
                  <c:v>0.97002983099999995</c:v>
                </c:pt>
                <c:pt idx="13017">
                  <c:v>0.97002983099999995</c:v>
                </c:pt>
                <c:pt idx="13018">
                  <c:v>0.97007751500000006</c:v>
                </c:pt>
                <c:pt idx="13019">
                  <c:v>0.97007751500000006</c:v>
                </c:pt>
                <c:pt idx="13020">
                  <c:v>0.97007751500000006</c:v>
                </c:pt>
                <c:pt idx="13021">
                  <c:v>0.97007751500000006</c:v>
                </c:pt>
                <c:pt idx="13022">
                  <c:v>0.97002983099999995</c:v>
                </c:pt>
                <c:pt idx="13023">
                  <c:v>0.97002983099999995</c:v>
                </c:pt>
                <c:pt idx="13024">
                  <c:v>0.97002983099999995</c:v>
                </c:pt>
                <c:pt idx="13025">
                  <c:v>0.97002983099999995</c:v>
                </c:pt>
                <c:pt idx="13026">
                  <c:v>0.97002983099999995</c:v>
                </c:pt>
                <c:pt idx="13027">
                  <c:v>0.97002983099999995</c:v>
                </c:pt>
                <c:pt idx="13028">
                  <c:v>0.97002983099999995</c:v>
                </c:pt>
                <c:pt idx="13029">
                  <c:v>0.97007751500000006</c:v>
                </c:pt>
                <c:pt idx="13030">
                  <c:v>0.97007751500000006</c:v>
                </c:pt>
                <c:pt idx="13031">
                  <c:v>0.97007751500000006</c:v>
                </c:pt>
                <c:pt idx="13032">
                  <c:v>0.97002983099999995</c:v>
                </c:pt>
                <c:pt idx="13033">
                  <c:v>0.97002983099999995</c:v>
                </c:pt>
                <c:pt idx="13034">
                  <c:v>0.97002983099999995</c:v>
                </c:pt>
                <c:pt idx="13035">
                  <c:v>0.97002983099999995</c:v>
                </c:pt>
                <c:pt idx="13036">
                  <c:v>0.97002983099999995</c:v>
                </c:pt>
                <c:pt idx="13037">
                  <c:v>0.97007751500000006</c:v>
                </c:pt>
                <c:pt idx="13038">
                  <c:v>0.97002983099999995</c:v>
                </c:pt>
                <c:pt idx="13039">
                  <c:v>0.97007751500000006</c:v>
                </c:pt>
                <c:pt idx="13040">
                  <c:v>0.97007751500000006</c:v>
                </c:pt>
                <c:pt idx="13041">
                  <c:v>0.97007751500000006</c:v>
                </c:pt>
                <c:pt idx="13042">
                  <c:v>0.97007751500000006</c:v>
                </c:pt>
                <c:pt idx="13043">
                  <c:v>0.97002983099999995</c:v>
                </c:pt>
                <c:pt idx="13044">
                  <c:v>0.97002983099999995</c:v>
                </c:pt>
                <c:pt idx="13045">
                  <c:v>0.97002983099999995</c:v>
                </c:pt>
                <c:pt idx="13046">
                  <c:v>0.97002983099999995</c:v>
                </c:pt>
                <c:pt idx="13047">
                  <c:v>0.97002983099999995</c:v>
                </c:pt>
                <c:pt idx="13048">
                  <c:v>0.97002983099999995</c:v>
                </c:pt>
                <c:pt idx="13049">
                  <c:v>0.97002983099999995</c:v>
                </c:pt>
                <c:pt idx="13050">
                  <c:v>0.97007751500000006</c:v>
                </c:pt>
                <c:pt idx="13051">
                  <c:v>0.97007751500000006</c:v>
                </c:pt>
                <c:pt idx="13052">
                  <c:v>0.97007751500000006</c:v>
                </c:pt>
                <c:pt idx="13053">
                  <c:v>0.97007751500000006</c:v>
                </c:pt>
                <c:pt idx="13054">
                  <c:v>0.97002983099999995</c:v>
                </c:pt>
                <c:pt idx="13055">
                  <c:v>0.97002983099999995</c:v>
                </c:pt>
                <c:pt idx="13056">
                  <c:v>0.97002983099999995</c:v>
                </c:pt>
                <c:pt idx="13057">
                  <c:v>0.97002983099999995</c:v>
                </c:pt>
                <c:pt idx="13058">
                  <c:v>0.97002983099999995</c:v>
                </c:pt>
                <c:pt idx="13059">
                  <c:v>0.97002983099999995</c:v>
                </c:pt>
                <c:pt idx="13060">
                  <c:v>0.97002983099999995</c:v>
                </c:pt>
                <c:pt idx="13061">
                  <c:v>0.97007751500000006</c:v>
                </c:pt>
                <c:pt idx="13062">
                  <c:v>0.97007751500000006</c:v>
                </c:pt>
                <c:pt idx="13063">
                  <c:v>0.97007751500000006</c:v>
                </c:pt>
                <c:pt idx="13064">
                  <c:v>0.97002983099999995</c:v>
                </c:pt>
                <c:pt idx="13065">
                  <c:v>0.97002983099999995</c:v>
                </c:pt>
                <c:pt idx="13066">
                  <c:v>0.97002983099999995</c:v>
                </c:pt>
                <c:pt idx="13067">
                  <c:v>0.97002983099999995</c:v>
                </c:pt>
                <c:pt idx="13068">
                  <c:v>0.97002983099999995</c:v>
                </c:pt>
                <c:pt idx="13069">
                  <c:v>0.97007751500000006</c:v>
                </c:pt>
                <c:pt idx="13070">
                  <c:v>0.97002983099999995</c:v>
                </c:pt>
                <c:pt idx="13071">
                  <c:v>0.97007751500000006</c:v>
                </c:pt>
                <c:pt idx="13072">
                  <c:v>0.97007751500000006</c:v>
                </c:pt>
                <c:pt idx="13073">
                  <c:v>0.97007751500000006</c:v>
                </c:pt>
                <c:pt idx="13074">
                  <c:v>0.97007751500000006</c:v>
                </c:pt>
                <c:pt idx="13075">
                  <c:v>0.97002983099999995</c:v>
                </c:pt>
                <c:pt idx="13076">
                  <c:v>0.97002983099999995</c:v>
                </c:pt>
                <c:pt idx="13077">
                  <c:v>0.97002983099999995</c:v>
                </c:pt>
                <c:pt idx="13078">
                  <c:v>0.97002983099999995</c:v>
                </c:pt>
                <c:pt idx="13079">
                  <c:v>0.97002983099999995</c:v>
                </c:pt>
                <c:pt idx="13080">
                  <c:v>0.97002983099999995</c:v>
                </c:pt>
                <c:pt idx="13081">
                  <c:v>0.97002983099999995</c:v>
                </c:pt>
                <c:pt idx="13082">
                  <c:v>0.97007751500000006</c:v>
                </c:pt>
                <c:pt idx="13083">
                  <c:v>0.97007751500000006</c:v>
                </c:pt>
                <c:pt idx="13084">
                  <c:v>0.97007751500000006</c:v>
                </c:pt>
                <c:pt idx="13085">
                  <c:v>0.97007751500000006</c:v>
                </c:pt>
                <c:pt idx="13086">
                  <c:v>0.97002983099999995</c:v>
                </c:pt>
                <c:pt idx="13087">
                  <c:v>0.97002983099999995</c:v>
                </c:pt>
                <c:pt idx="13088">
                  <c:v>0.97002983099999995</c:v>
                </c:pt>
                <c:pt idx="13089">
                  <c:v>0.97002983099999995</c:v>
                </c:pt>
                <c:pt idx="13090">
                  <c:v>0.97002983099999995</c:v>
                </c:pt>
                <c:pt idx="13091">
                  <c:v>0.97002983099999995</c:v>
                </c:pt>
                <c:pt idx="13092">
                  <c:v>0.97002983099999995</c:v>
                </c:pt>
                <c:pt idx="13093">
                  <c:v>0.97007751500000006</c:v>
                </c:pt>
                <c:pt idx="13094">
                  <c:v>0.97007751500000006</c:v>
                </c:pt>
                <c:pt idx="13095">
                  <c:v>0.97007751500000006</c:v>
                </c:pt>
                <c:pt idx="13096">
                  <c:v>0.97007751500000006</c:v>
                </c:pt>
                <c:pt idx="13097">
                  <c:v>0.97002983099999995</c:v>
                </c:pt>
                <c:pt idx="13098">
                  <c:v>0.97002983099999995</c:v>
                </c:pt>
                <c:pt idx="13099">
                  <c:v>0.97002983099999995</c:v>
                </c:pt>
                <c:pt idx="13100">
                  <c:v>0.97002983099999995</c:v>
                </c:pt>
                <c:pt idx="13101">
                  <c:v>0.97002983099999995</c:v>
                </c:pt>
                <c:pt idx="13102">
                  <c:v>0.97002983099999995</c:v>
                </c:pt>
                <c:pt idx="13103">
                  <c:v>0.97002983099999995</c:v>
                </c:pt>
                <c:pt idx="13104">
                  <c:v>0.97007751500000006</c:v>
                </c:pt>
                <c:pt idx="13105">
                  <c:v>0.97007751500000006</c:v>
                </c:pt>
                <c:pt idx="13106">
                  <c:v>0.97007751500000006</c:v>
                </c:pt>
                <c:pt idx="13107">
                  <c:v>0.97002983099999995</c:v>
                </c:pt>
                <c:pt idx="13108">
                  <c:v>0.97002983099999995</c:v>
                </c:pt>
                <c:pt idx="13109">
                  <c:v>0.97002983099999995</c:v>
                </c:pt>
                <c:pt idx="13110">
                  <c:v>0.97002983099999995</c:v>
                </c:pt>
                <c:pt idx="13111">
                  <c:v>0.97002983099999995</c:v>
                </c:pt>
                <c:pt idx="13112">
                  <c:v>0.97007751500000006</c:v>
                </c:pt>
                <c:pt idx="13113">
                  <c:v>0.97002983099999995</c:v>
                </c:pt>
                <c:pt idx="13114">
                  <c:v>0.97007751500000006</c:v>
                </c:pt>
                <c:pt idx="13115">
                  <c:v>0.97007751500000006</c:v>
                </c:pt>
                <c:pt idx="13116">
                  <c:v>0.97007751500000006</c:v>
                </c:pt>
                <c:pt idx="13117">
                  <c:v>0.97007751500000006</c:v>
                </c:pt>
                <c:pt idx="13118">
                  <c:v>0.97002983099999995</c:v>
                </c:pt>
                <c:pt idx="13119">
                  <c:v>0.97002983099999995</c:v>
                </c:pt>
                <c:pt idx="13120">
                  <c:v>0.97002983099999995</c:v>
                </c:pt>
                <c:pt idx="13121">
                  <c:v>0.97002983099999995</c:v>
                </c:pt>
                <c:pt idx="13122">
                  <c:v>0.97002983099999995</c:v>
                </c:pt>
                <c:pt idx="13123">
                  <c:v>0.97002983099999995</c:v>
                </c:pt>
                <c:pt idx="13124">
                  <c:v>0.97002983099999995</c:v>
                </c:pt>
                <c:pt idx="13125">
                  <c:v>0.97007751500000006</c:v>
                </c:pt>
                <c:pt idx="13126">
                  <c:v>0.97007751500000006</c:v>
                </c:pt>
                <c:pt idx="13127">
                  <c:v>0.97007751500000006</c:v>
                </c:pt>
                <c:pt idx="13128">
                  <c:v>0.97007751500000006</c:v>
                </c:pt>
                <c:pt idx="13129">
                  <c:v>0.97002983099999995</c:v>
                </c:pt>
                <c:pt idx="13130">
                  <c:v>0.97002983099999995</c:v>
                </c:pt>
                <c:pt idx="13131">
                  <c:v>0.97002983099999995</c:v>
                </c:pt>
                <c:pt idx="13132">
                  <c:v>0.97002983099999995</c:v>
                </c:pt>
                <c:pt idx="13133">
                  <c:v>0.97002983099999995</c:v>
                </c:pt>
                <c:pt idx="13134">
                  <c:v>0.97002983099999995</c:v>
                </c:pt>
                <c:pt idx="13135">
                  <c:v>0.97002983099999995</c:v>
                </c:pt>
                <c:pt idx="13136">
                  <c:v>0.97007751500000006</c:v>
                </c:pt>
                <c:pt idx="13137">
                  <c:v>0.97007751500000006</c:v>
                </c:pt>
                <c:pt idx="13138">
                  <c:v>0.97007751500000006</c:v>
                </c:pt>
                <c:pt idx="13139">
                  <c:v>0.97002983099999995</c:v>
                </c:pt>
                <c:pt idx="13140">
                  <c:v>0.97002983099999995</c:v>
                </c:pt>
                <c:pt idx="13141">
                  <c:v>0.97002983099999995</c:v>
                </c:pt>
                <c:pt idx="13142">
                  <c:v>0.97002983099999995</c:v>
                </c:pt>
                <c:pt idx="13143">
                  <c:v>0.97002983099999995</c:v>
                </c:pt>
                <c:pt idx="13144">
                  <c:v>0.97007751500000006</c:v>
                </c:pt>
                <c:pt idx="13145">
                  <c:v>0.97002983099999995</c:v>
                </c:pt>
                <c:pt idx="13146">
                  <c:v>0.97007751500000006</c:v>
                </c:pt>
                <c:pt idx="13147">
                  <c:v>0.97007751500000006</c:v>
                </c:pt>
                <c:pt idx="13148">
                  <c:v>0.97007751500000006</c:v>
                </c:pt>
                <c:pt idx="13149">
                  <c:v>0.97007751500000006</c:v>
                </c:pt>
                <c:pt idx="13150">
                  <c:v>0.97002983099999995</c:v>
                </c:pt>
                <c:pt idx="13151">
                  <c:v>0.97002983099999995</c:v>
                </c:pt>
                <c:pt idx="13152">
                  <c:v>0.97002983099999995</c:v>
                </c:pt>
                <c:pt idx="13153">
                  <c:v>0.97002983099999995</c:v>
                </c:pt>
                <c:pt idx="13154">
                  <c:v>0.97002983099999995</c:v>
                </c:pt>
                <c:pt idx="13155">
                  <c:v>0.97002983099999995</c:v>
                </c:pt>
                <c:pt idx="13156">
                  <c:v>0.97002983099999995</c:v>
                </c:pt>
                <c:pt idx="13157">
                  <c:v>0.97007751500000006</c:v>
                </c:pt>
                <c:pt idx="13158">
                  <c:v>0.97007751500000006</c:v>
                </c:pt>
                <c:pt idx="13159">
                  <c:v>0.97007751500000006</c:v>
                </c:pt>
                <c:pt idx="13160">
                  <c:v>0.97007751500000006</c:v>
                </c:pt>
                <c:pt idx="13161">
                  <c:v>0.97002983099999995</c:v>
                </c:pt>
                <c:pt idx="13162">
                  <c:v>0.97002983099999995</c:v>
                </c:pt>
                <c:pt idx="13163">
                  <c:v>0.97002983099999995</c:v>
                </c:pt>
                <c:pt idx="13164">
                  <c:v>0.97002983099999995</c:v>
                </c:pt>
                <c:pt idx="13165">
                  <c:v>0.97002983099999995</c:v>
                </c:pt>
                <c:pt idx="13166">
                  <c:v>0.97002983099999995</c:v>
                </c:pt>
                <c:pt idx="13167">
                  <c:v>0.97002983099999995</c:v>
                </c:pt>
                <c:pt idx="13168">
                  <c:v>0.97007751500000006</c:v>
                </c:pt>
                <c:pt idx="13169">
                  <c:v>0.97007751500000006</c:v>
                </c:pt>
                <c:pt idx="13170">
                  <c:v>0.97007751500000006</c:v>
                </c:pt>
                <c:pt idx="13171">
                  <c:v>0.97007751500000006</c:v>
                </c:pt>
                <c:pt idx="13172">
                  <c:v>0.97002983099999995</c:v>
                </c:pt>
                <c:pt idx="13173">
                  <c:v>0.97002983099999995</c:v>
                </c:pt>
                <c:pt idx="13174">
                  <c:v>0.97002983099999995</c:v>
                </c:pt>
                <c:pt idx="13175">
                  <c:v>0.97002983099999995</c:v>
                </c:pt>
                <c:pt idx="13176">
                  <c:v>0.97002983099999995</c:v>
                </c:pt>
                <c:pt idx="13177">
                  <c:v>0.97002983099999995</c:v>
                </c:pt>
                <c:pt idx="13178">
                  <c:v>0.97002983099999995</c:v>
                </c:pt>
                <c:pt idx="13179">
                  <c:v>0.97007751500000006</c:v>
                </c:pt>
                <c:pt idx="13180">
                  <c:v>0.97007751500000006</c:v>
                </c:pt>
                <c:pt idx="13181">
                  <c:v>0.97007751500000006</c:v>
                </c:pt>
                <c:pt idx="13182">
                  <c:v>0.97002983099999995</c:v>
                </c:pt>
                <c:pt idx="13183">
                  <c:v>0.97002983099999995</c:v>
                </c:pt>
                <c:pt idx="13184">
                  <c:v>0.97002983099999995</c:v>
                </c:pt>
                <c:pt idx="13185">
                  <c:v>0.97002983099999995</c:v>
                </c:pt>
                <c:pt idx="13186">
                  <c:v>0.97002983099999995</c:v>
                </c:pt>
                <c:pt idx="13187">
                  <c:v>0.97007751500000006</c:v>
                </c:pt>
                <c:pt idx="13188">
                  <c:v>0.97002983099999995</c:v>
                </c:pt>
                <c:pt idx="13189">
                  <c:v>0.97007751500000006</c:v>
                </c:pt>
                <c:pt idx="13190">
                  <c:v>0.97007751500000006</c:v>
                </c:pt>
                <c:pt idx="13191">
                  <c:v>0.97007751500000006</c:v>
                </c:pt>
                <c:pt idx="13192">
                  <c:v>0.97007751500000006</c:v>
                </c:pt>
                <c:pt idx="13193">
                  <c:v>0.97002983099999995</c:v>
                </c:pt>
                <c:pt idx="13194">
                  <c:v>0.97002983099999995</c:v>
                </c:pt>
                <c:pt idx="13195">
                  <c:v>0.97002983099999995</c:v>
                </c:pt>
                <c:pt idx="13196">
                  <c:v>0.97002983099999995</c:v>
                </c:pt>
                <c:pt idx="13197">
                  <c:v>0.97002983099999995</c:v>
                </c:pt>
                <c:pt idx="13198">
                  <c:v>0.97002983099999995</c:v>
                </c:pt>
                <c:pt idx="13199">
                  <c:v>0.97002983099999995</c:v>
                </c:pt>
                <c:pt idx="13200">
                  <c:v>0.97007751500000006</c:v>
                </c:pt>
                <c:pt idx="13201">
                  <c:v>0.97007751500000006</c:v>
                </c:pt>
                <c:pt idx="13202">
                  <c:v>0.97007751500000006</c:v>
                </c:pt>
                <c:pt idx="13203">
                  <c:v>0.97007751500000006</c:v>
                </c:pt>
                <c:pt idx="13204">
                  <c:v>0.97002983099999995</c:v>
                </c:pt>
                <c:pt idx="13205">
                  <c:v>0.97002983099999995</c:v>
                </c:pt>
                <c:pt idx="13206">
                  <c:v>0.97002983099999995</c:v>
                </c:pt>
                <c:pt idx="13207">
                  <c:v>0.97002983099999995</c:v>
                </c:pt>
                <c:pt idx="13208">
                  <c:v>0.97002983099999995</c:v>
                </c:pt>
                <c:pt idx="13209">
                  <c:v>0.97002983099999995</c:v>
                </c:pt>
                <c:pt idx="13210">
                  <c:v>0.97002983099999995</c:v>
                </c:pt>
                <c:pt idx="13211">
                  <c:v>0.97007751500000006</c:v>
                </c:pt>
                <c:pt idx="13212">
                  <c:v>0.97007751500000006</c:v>
                </c:pt>
                <c:pt idx="13213">
                  <c:v>0.97007751500000006</c:v>
                </c:pt>
                <c:pt idx="13214">
                  <c:v>0.97002983099999995</c:v>
                </c:pt>
                <c:pt idx="13215">
                  <c:v>0.97002983099999995</c:v>
                </c:pt>
                <c:pt idx="13216">
                  <c:v>0.97002983099999995</c:v>
                </c:pt>
                <c:pt idx="13217">
                  <c:v>0.97002983099999995</c:v>
                </c:pt>
                <c:pt idx="13218">
                  <c:v>0.97002983099999995</c:v>
                </c:pt>
                <c:pt idx="13219">
                  <c:v>0.97007751500000006</c:v>
                </c:pt>
                <c:pt idx="13220">
                  <c:v>0.97002983099999995</c:v>
                </c:pt>
                <c:pt idx="13221">
                  <c:v>0.97007751500000006</c:v>
                </c:pt>
                <c:pt idx="13222">
                  <c:v>0.97007751500000006</c:v>
                </c:pt>
                <c:pt idx="13223">
                  <c:v>0.97007751500000006</c:v>
                </c:pt>
                <c:pt idx="13224">
                  <c:v>0.97007751500000006</c:v>
                </c:pt>
                <c:pt idx="13225">
                  <c:v>0.97002983099999995</c:v>
                </c:pt>
                <c:pt idx="13226">
                  <c:v>0.97002983099999995</c:v>
                </c:pt>
                <c:pt idx="13227">
                  <c:v>0.97002983099999995</c:v>
                </c:pt>
                <c:pt idx="13228">
                  <c:v>0.97002983099999995</c:v>
                </c:pt>
                <c:pt idx="13229">
                  <c:v>0.97002983099999995</c:v>
                </c:pt>
                <c:pt idx="13230">
                  <c:v>0.97002983099999995</c:v>
                </c:pt>
                <c:pt idx="13231">
                  <c:v>0.97002983099999995</c:v>
                </c:pt>
                <c:pt idx="13232">
                  <c:v>0.97007751500000006</c:v>
                </c:pt>
                <c:pt idx="13233">
                  <c:v>0.97007751500000006</c:v>
                </c:pt>
                <c:pt idx="13234">
                  <c:v>0.97007751500000006</c:v>
                </c:pt>
                <c:pt idx="13235">
                  <c:v>0.97007751500000006</c:v>
                </c:pt>
                <c:pt idx="13236">
                  <c:v>0.97002983099999995</c:v>
                </c:pt>
                <c:pt idx="13237">
                  <c:v>0.97002983099999995</c:v>
                </c:pt>
                <c:pt idx="13238">
                  <c:v>0.97002983099999995</c:v>
                </c:pt>
                <c:pt idx="13239">
                  <c:v>0.97002983099999995</c:v>
                </c:pt>
                <c:pt idx="13240">
                  <c:v>0.97002983099999995</c:v>
                </c:pt>
                <c:pt idx="13241">
                  <c:v>0.97002983099999995</c:v>
                </c:pt>
                <c:pt idx="13242">
                  <c:v>0.97002983099999995</c:v>
                </c:pt>
                <c:pt idx="13243">
                  <c:v>0.97007751500000006</c:v>
                </c:pt>
                <c:pt idx="13244">
                  <c:v>0.97007751500000006</c:v>
                </c:pt>
                <c:pt idx="13245">
                  <c:v>0.97007751500000006</c:v>
                </c:pt>
                <c:pt idx="13246">
                  <c:v>0.97007751500000006</c:v>
                </c:pt>
                <c:pt idx="13247">
                  <c:v>0.97002983099999995</c:v>
                </c:pt>
                <c:pt idx="13248">
                  <c:v>0.97002983099999995</c:v>
                </c:pt>
                <c:pt idx="13249">
                  <c:v>0.97002983099999995</c:v>
                </c:pt>
                <c:pt idx="13250">
                  <c:v>0.97002983099999995</c:v>
                </c:pt>
                <c:pt idx="13251">
                  <c:v>0.97002983099999995</c:v>
                </c:pt>
                <c:pt idx="13252">
                  <c:v>0.97002983099999995</c:v>
                </c:pt>
                <c:pt idx="13253">
                  <c:v>0.97002983099999995</c:v>
                </c:pt>
                <c:pt idx="13254">
                  <c:v>0.97007751500000006</c:v>
                </c:pt>
                <c:pt idx="13255">
                  <c:v>0.97007751500000006</c:v>
                </c:pt>
                <c:pt idx="13256">
                  <c:v>0.97007751500000006</c:v>
                </c:pt>
                <c:pt idx="13257">
                  <c:v>0.97002983099999995</c:v>
                </c:pt>
                <c:pt idx="13258">
                  <c:v>0.97002983099999995</c:v>
                </c:pt>
                <c:pt idx="13259">
                  <c:v>0.97002983099999995</c:v>
                </c:pt>
                <c:pt idx="13260">
                  <c:v>0.97002983099999995</c:v>
                </c:pt>
                <c:pt idx="13261">
                  <c:v>0.97002983099999995</c:v>
                </c:pt>
                <c:pt idx="13262">
                  <c:v>0.97007751500000006</c:v>
                </c:pt>
                <c:pt idx="13263">
                  <c:v>0.97002983099999995</c:v>
                </c:pt>
                <c:pt idx="13264">
                  <c:v>0.97007751500000006</c:v>
                </c:pt>
                <c:pt idx="13265">
                  <c:v>0.97007751500000006</c:v>
                </c:pt>
                <c:pt idx="13266">
                  <c:v>0.97007751500000006</c:v>
                </c:pt>
                <c:pt idx="13267">
                  <c:v>0.97007751500000006</c:v>
                </c:pt>
                <c:pt idx="13268">
                  <c:v>0.97002983099999995</c:v>
                </c:pt>
                <c:pt idx="13269">
                  <c:v>0.97002983099999995</c:v>
                </c:pt>
                <c:pt idx="13270">
                  <c:v>0.97002983099999995</c:v>
                </c:pt>
                <c:pt idx="13271">
                  <c:v>0.97002983099999995</c:v>
                </c:pt>
                <c:pt idx="13272">
                  <c:v>0.97002983099999995</c:v>
                </c:pt>
                <c:pt idx="13273">
                  <c:v>0.97002983099999995</c:v>
                </c:pt>
                <c:pt idx="13274">
                  <c:v>0.97002983099999995</c:v>
                </c:pt>
                <c:pt idx="13275">
                  <c:v>0.97007751500000006</c:v>
                </c:pt>
                <c:pt idx="13276">
                  <c:v>0.97007751500000006</c:v>
                </c:pt>
                <c:pt idx="13277">
                  <c:v>0.97007751500000006</c:v>
                </c:pt>
                <c:pt idx="13278">
                  <c:v>0.97007751500000006</c:v>
                </c:pt>
                <c:pt idx="13279">
                  <c:v>0.97002983099999995</c:v>
                </c:pt>
                <c:pt idx="13280">
                  <c:v>0.97002983099999995</c:v>
                </c:pt>
                <c:pt idx="13281">
                  <c:v>0.97002983099999995</c:v>
                </c:pt>
                <c:pt idx="13282">
                  <c:v>0.97002983099999995</c:v>
                </c:pt>
                <c:pt idx="13283">
                  <c:v>0.97002983099999995</c:v>
                </c:pt>
                <c:pt idx="13284">
                  <c:v>0.97002983099999995</c:v>
                </c:pt>
                <c:pt idx="13285">
                  <c:v>0.97002983099999995</c:v>
                </c:pt>
                <c:pt idx="13286">
                  <c:v>0.97007751500000006</c:v>
                </c:pt>
                <c:pt idx="13287">
                  <c:v>0.97007751500000006</c:v>
                </c:pt>
                <c:pt idx="13288">
                  <c:v>0.97007751500000006</c:v>
                </c:pt>
                <c:pt idx="13289">
                  <c:v>0.97002983099999995</c:v>
                </c:pt>
                <c:pt idx="13290">
                  <c:v>0.97002983099999995</c:v>
                </c:pt>
                <c:pt idx="13291">
                  <c:v>0.97002983099999995</c:v>
                </c:pt>
                <c:pt idx="13292">
                  <c:v>0.97002983099999995</c:v>
                </c:pt>
                <c:pt idx="13293">
                  <c:v>0.97002983099999995</c:v>
                </c:pt>
                <c:pt idx="13294">
                  <c:v>0.97007751500000006</c:v>
                </c:pt>
                <c:pt idx="13295">
                  <c:v>0.97002983099999995</c:v>
                </c:pt>
                <c:pt idx="13296">
                  <c:v>0.97007751500000006</c:v>
                </c:pt>
                <c:pt idx="13297">
                  <c:v>0.97007751500000006</c:v>
                </c:pt>
                <c:pt idx="13298">
                  <c:v>0.97007751500000006</c:v>
                </c:pt>
                <c:pt idx="13299">
                  <c:v>0.97007751500000006</c:v>
                </c:pt>
                <c:pt idx="13300">
                  <c:v>0.97002983099999995</c:v>
                </c:pt>
                <c:pt idx="13301">
                  <c:v>0.97002983099999995</c:v>
                </c:pt>
                <c:pt idx="13302">
                  <c:v>0.97002983099999995</c:v>
                </c:pt>
                <c:pt idx="13303">
                  <c:v>0.97002983099999995</c:v>
                </c:pt>
                <c:pt idx="13304">
                  <c:v>0.97002983099999995</c:v>
                </c:pt>
                <c:pt idx="13305">
                  <c:v>0.97002983099999995</c:v>
                </c:pt>
                <c:pt idx="13306">
                  <c:v>0.97002983099999995</c:v>
                </c:pt>
                <c:pt idx="13307">
                  <c:v>0.97007751500000006</c:v>
                </c:pt>
                <c:pt idx="13308">
                  <c:v>0.97007751500000006</c:v>
                </c:pt>
                <c:pt idx="13309">
                  <c:v>0.97007751500000006</c:v>
                </c:pt>
                <c:pt idx="13310">
                  <c:v>0.97007751500000006</c:v>
                </c:pt>
                <c:pt idx="13311">
                  <c:v>0.97002983099999995</c:v>
                </c:pt>
                <c:pt idx="13312">
                  <c:v>0.97002983099999995</c:v>
                </c:pt>
                <c:pt idx="13313">
                  <c:v>0.97002983099999995</c:v>
                </c:pt>
                <c:pt idx="13314">
                  <c:v>0.97002983099999995</c:v>
                </c:pt>
                <c:pt idx="13315">
                  <c:v>0.97002983099999995</c:v>
                </c:pt>
                <c:pt idx="13316">
                  <c:v>0.97002983099999995</c:v>
                </c:pt>
                <c:pt idx="13317">
                  <c:v>0.97002983099999995</c:v>
                </c:pt>
                <c:pt idx="13318">
                  <c:v>0.97007751500000006</c:v>
                </c:pt>
                <c:pt idx="13319">
                  <c:v>0.97007751500000006</c:v>
                </c:pt>
                <c:pt idx="13320">
                  <c:v>0.97007751500000006</c:v>
                </c:pt>
                <c:pt idx="13321">
                  <c:v>0.97007751500000006</c:v>
                </c:pt>
                <c:pt idx="13322">
                  <c:v>0.97002983099999995</c:v>
                </c:pt>
                <c:pt idx="13323">
                  <c:v>0.97002983099999995</c:v>
                </c:pt>
                <c:pt idx="13324">
                  <c:v>0.97002983099999995</c:v>
                </c:pt>
                <c:pt idx="13325">
                  <c:v>0.97002983099999995</c:v>
                </c:pt>
                <c:pt idx="13326">
                  <c:v>0.97002983099999995</c:v>
                </c:pt>
                <c:pt idx="13327">
                  <c:v>0.97002983099999995</c:v>
                </c:pt>
                <c:pt idx="13328">
                  <c:v>0.97002983099999995</c:v>
                </c:pt>
                <c:pt idx="13329">
                  <c:v>0.97007751500000006</c:v>
                </c:pt>
                <c:pt idx="13330">
                  <c:v>0.97007751500000006</c:v>
                </c:pt>
                <c:pt idx="13331">
                  <c:v>0.97007751500000006</c:v>
                </c:pt>
                <c:pt idx="13332">
                  <c:v>0.97002983099999995</c:v>
                </c:pt>
                <c:pt idx="13333">
                  <c:v>0.97002983099999995</c:v>
                </c:pt>
                <c:pt idx="13334">
                  <c:v>0.97002983099999995</c:v>
                </c:pt>
                <c:pt idx="13335">
                  <c:v>0.97002983099999995</c:v>
                </c:pt>
                <c:pt idx="13336">
                  <c:v>0.97002983099999995</c:v>
                </c:pt>
                <c:pt idx="13337">
                  <c:v>0.97007751500000006</c:v>
                </c:pt>
                <c:pt idx="13338">
                  <c:v>0.97002983099999995</c:v>
                </c:pt>
                <c:pt idx="13339">
                  <c:v>0.97007751500000006</c:v>
                </c:pt>
                <c:pt idx="13340">
                  <c:v>0.97007751500000006</c:v>
                </c:pt>
                <c:pt idx="13341">
                  <c:v>0.97007751500000006</c:v>
                </c:pt>
                <c:pt idx="13342">
                  <c:v>0.97007751500000006</c:v>
                </c:pt>
                <c:pt idx="13343">
                  <c:v>0.97002983099999995</c:v>
                </c:pt>
                <c:pt idx="13344">
                  <c:v>0.97002983099999995</c:v>
                </c:pt>
                <c:pt idx="13345">
                  <c:v>0.97002983099999995</c:v>
                </c:pt>
                <c:pt idx="13346">
                  <c:v>0.97002983099999995</c:v>
                </c:pt>
                <c:pt idx="13347">
                  <c:v>0.97002983099999995</c:v>
                </c:pt>
                <c:pt idx="13348">
                  <c:v>0.97002983099999995</c:v>
                </c:pt>
                <c:pt idx="13349">
                  <c:v>0.97002983099999995</c:v>
                </c:pt>
                <c:pt idx="13350">
                  <c:v>0.97007751500000006</c:v>
                </c:pt>
                <c:pt idx="13351">
                  <c:v>0.97007751500000006</c:v>
                </c:pt>
                <c:pt idx="13352">
                  <c:v>0.97007751500000006</c:v>
                </c:pt>
                <c:pt idx="13353">
                  <c:v>0.97007751500000006</c:v>
                </c:pt>
                <c:pt idx="13354">
                  <c:v>0.97002983099999995</c:v>
                </c:pt>
                <c:pt idx="13355">
                  <c:v>0.97002983099999995</c:v>
                </c:pt>
                <c:pt idx="13356">
                  <c:v>0.97002983099999995</c:v>
                </c:pt>
                <c:pt idx="13357">
                  <c:v>0.97002983099999995</c:v>
                </c:pt>
                <c:pt idx="13358">
                  <c:v>0.97002983099999995</c:v>
                </c:pt>
                <c:pt idx="13359">
                  <c:v>0.97002983099999995</c:v>
                </c:pt>
                <c:pt idx="13360">
                  <c:v>0.97002983099999995</c:v>
                </c:pt>
                <c:pt idx="13361">
                  <c:v>0.97007751500000006</c:v>
                </c:pt>
                <c:pt idx="13362">
                  <c:v>0.97007751500000006</c:v>
                </c:pt>
                <c:pt idx="13363">
                  <c:v>0.97007751500000006</c:v>
                </c:pt>
                <c:pt idx="13364">
                  <c:v>0.97002983099999995</c:v>
                </c:pt>
                <c:pt idx="13365">
                  <c:v>0.97002983099999995</c:v>
                </c:pt>
                <c:pt idx="13366">
                  <c:v>0.97002983099999995</c:v>
                </c:pt>
                <c:pt idx="13367">
                  <c:v>0.97002983099999995</c:v>
                </c:pt>
                <c:pt idx="13368">
                  <c:v>0.97002983099999995</c:v>
                </c:pt>
                <c:pt idx="13369">
                  <c:v>0.97007751500000006</c:v>
                </c:pt>
                <c:pt idx="13370">
                  <c:v>0.97002983099999995</c:v>
                </c:pt>
                <c:pt idx="13371">
                  <c:v>0.97007751500000006</c:v>
                </c:pt>
                <c:pt idx="13372">
                  <c:v>0.97007751500000006</c:v>
                </c:pt>
                <c:pt idx="13373">
                  <c:v>0.97007751500000006</c:v>
                </c:pt>
                <c:pt idx="13374">
                  <c:v>0.97007751500000006</c:v>
                </c:pt>
                <c:pt idx="13375">
                  <c:v>0.97002983099999995</c:v>
                </c:pt>
                <c:pt idx="13376">
                  <c:v>0.97002983099999995</c:v>
                </c:pt>
                <c:pt idx="13377">
                  <c:v>0.97002983099999995</c:v>
                </c:pt>
                <c:pt idx="13378">
                  <c:v>0.97002983099999995</c:v>
                </c:pt>
                <c:pt idx="13379">
                  <c:v>0.97002983099999995</c:v>
                </c:pt>
                <c:pt idx="13380">
                  <c:v>0.97002983099999995</c:v>
                </c:pt>
                <c:pt idx="13381">
                  <c:v>0.97002983099999995</c:v>
                </c:pt>
                <c:pt idx="13382">
                  <c:v>0.97007751500000006</c:v>
                </c:pt>
                <c:pt idx="13383">
                  <c:v>0.97007751500000006</c:v>
                </c:pt>
                <c:pt idx="13384">
                  <c:v>0.97007751500000006</c:v>
                </c:pt>
                <c:pt idx="13385">
                  <c:v>0.97007751500000006</c:v>
                </c:pt>
                <c:pt idx="13386">
                  <c:v>0.97002983099999995</c:v>
                </c:pt>
                <c:pt idx="13387">
                  <c:v>0.97002983099999995</c:v>
                </c:pt>
                <c:pt idx="13388">
                  <c:v>0.97002983099999995</c:v>
                </c:pt>
                <c:pt idx="13389">
                  <c:v>0.97002983099999995</c:v>
                </c:pt>
                <c:pt idx="13390">
                  <c:v>0.97002983099999995</c:v>
                </c:pt>
                <c:pt idx="13391">
                  <c:v>0.97002983099999995</c:v>
                </c:pt>
                <c:pt idx="13392">
                  <c:v>0.97002983099999995</c:v>
                </c:pt>
                <c:pt idx="13393">
                  <c:v>0.97007751500000006</c:v>
                </c:pt>
                <c:pt idx="13394">
                  <c:v>0.97007751500000006</c:v>
                </c:pt>
                <c:pt idx="13395">
                  <c:v>0.97007751500000006</c:v>
                </c:pt>
                <c:pt idx="13396">
                  <c:v>0.97007751500000006</c:v>
                </c:pt>
                <c:pt idx="13397">
                  <c:v>0.97002983099999995</c:v>
                </c:pt>
                <c:pt idx="13398">
                  <c:v>0.97002983099999995</c:v>
                </c:pt>
                <c:pt idx="13399">
                  <c:v>0.97002983099999995</c:v>
                </c:pt>
                <c:pt idx="13400">
                  <c:v>0.97002983099999995</c:v>
                </c:pt>
                <c:pt idx="13401">
                  <c:v>0.97002983099999995</c:v>
                </c:pt>
                <c:pt idx="13402">
                  <c:v>0.97002983099999995</c:v>
                </c:pt>
                <c:pt idx="13403">
                  <c:v>0.97002983099999995</c:v>
                </c:pt>
                <c:pt idx="13404">
                  <c:v>0.97007751500000006</c:v>
                </c:pt>
                <c:pt idx="13405">
                  <c:v>0.97007751500000006</c:v>
                </c:pt>
                <c:pt idx="13406">
                  <c:v>0.97007751500000006</c:v>
                </c:pt>
                <c:pt idx="13407">
                  <c:v>0.97002983099999995</c:v>
                </c:pt>
                <c:pt idx="13408">
                  <c:v>0.97002983099999995</c:v>
                </c:pt>
                <c:pt idx="13409">
                  <c:v>0.97002983099999995</c:v>
                </c:pt>
                <c:pt idx="13410">
                  <c:v>0.97002983099999995</c:v>
                </c:pt>
                <c:pt idx="13411">
                  <c:v>0.97002983099999995</c:v>
                </c:pt>
                <c:pt idx="13412">
                  <c:v>0.97007751500000006</c:v>
                </c:pt>
                <c:pt idx="13413">
                  <c:v>0.97002983099999995</c:v>
                </c:pt>
                <c:pt idx="13414">
                  <c:v>0.97007751500000006</c:v>
                </c:pt>
                <c:pt idx="13415">
                  <c:v>0.97007751500000006</c:v>
                </c:pt>
                <c:pt idx="13416">
                  <c:v>0.97007751500000006</c:v>
                </c:pt>
                <c:pt idx="13417">
                  <c:v>0.97007751500000006</c:v>
                </c:pt>
                <c:pt idx="13418">
                  <c:v>0.97002983099999995</c:v>
                </c:pt>
                <c:pt idx="13419">
                  <c:v>0.97002983099999995</c:v>
                </c:pt>
                <c:pt idx="13420">
                  <c:v>0.97002983099999995</c:v>
                </c:pt>
                <c:pt idx="13421">
                  <c:v>0.97002983099999995</c:v>
                </c:pt>
                <c:pt idx="13422">
                  <c:v>0.97002983099999995</c:v>
                </c:pt>
                <c:pt idx="13423">
                  <c:v>0.97002983099999995</c:v>
                </c:pt>
                <c:pt idx="13424">
                  <c:v>0.97002983099999995</c:v>
                </c:pt>
                <c:pt idx="13425">
                  <c:v>0.97007751500000006</c:v>
                </c:pt>
                <c:pt idx="13426">
                  <c:v>0.97007751500000006</c:v>
                </c:pt>
                <c:pt idx="13427">
                  <c:v>0.97007751500000006</c:v>
                </c:pt>
                <c:pt idx="13428">
                  <c:v>0.97007751500000006</c:v>
                </c:pt>
                <c:pt idx="13429">
                  <c:v>0.97002983099999995</c:v>
                </c:pt>
                <c:pt idx="13430">
                  <c:v>0.97002983099999995</c:v>
                </c:pt>
                <c:pt idx="13431">
                  <c:v>0.97002983099999995</c:v>
                </c:pt>
                <c:pt idx="13432">
                  <c:v>0.97002983099999995</c:v>
                </c:pt>
                <c:pt idx="13433">
                  <c:v>0.97002983099999995</c:v>
                </c:pt>
                <c:pt idx="13434">
                  <c:v>0.97002983099999995</c:v>
                </c:pt>
                <c:pt idx="13435">
                  <c:v>0.97002983099999995</c:v>
                </c:pt>
                <c:pt idx="13436">
                  <c:v>0.97007751500000006</c:v>
                </c:pt>
                <c:pt idx="13437">
                  <c:v>0.97007751500000006</c:v>
                </c:pt>
                <c:pt idx="13438">
                  <c:v>0.97007751500000006</c:v>
                </c:pt>
                <c:pt idx="13439">
                  <c:v>0.97002983099999995</c:v>
                </c:pt>
                <c:pt idx="13440">
                  <c:v>0.97002983099999995</c:v>
                </c:pt>
                <c:pt idx="13441">
                  <c:v>0.97002983099999995</c:v>
                </c:pt>
                <c:pt idx="13442">
                  <c:v>0.97002983099999995</c:v>
                </c:pt>
                <c:pt idx="13443">
                  <c:v>0.97002983099999995</c:v>
                </c:pt>
                <c:pt idx="13444">
                  <c:v>0.97007751500000006</c:v>
                </c:pt>
                <c:pt idx="13445">
                  <c:v>0.97002983099999995</c:v>
                </c:pt>
                <c:pt idx="13446">
                  <c:v>0.97007751500000006</c:v>
                </c:pt>
                <c:pt idx="13447">
                  <c:v>0.97007751500000006</c:v>
                </c:pt>
                <c:pt idx="13448">
                  <c:v>0.97007751500000006</c:v>
                </c:pt>
                <c:pt idx="13449">
                  <c:v>0.97007751500000006</c:v>
                </c:pt>
                <c:pt idx="13450">
                  <c:v>0.97002983099999995</c:v>
                </c:pt>
                <c:pt idx="13451">
                  <c:v>0.97002983099999995</c:v>
                </c:pt>
                <c:pt idx="13452">
                  <c:v>0.97002983099999995</c:v>
                </c:pt>
                <c:pt idx="13453">
                  <c:v>0.97002983099999995</c:v>
                </c:pt>
                <c:pt idx="13454">
                  <c:v>0.97002983099999995</c:v>
                </c:pt>
                <c:pt idx="13455">
                  <c:v>0.97002983099999995</c:v>
                </c:pt>
                <c:pt idx="13456">
                  <c:v>0.97002983099999995</c:v>
                </c:pt>
                <c:pt idx="13457">
                  <c:v>0.97007751500000006</c:v>
                </c:pt>
                <c:pt idx="13458">
                  <c:v>0.97007751500000006</c:v>
                </c:pt>
                <c:pt idx="13459">
                  <c:v>0.97007751500000006</c:v>
                </c:pt>
                <c:pt idx="13460">
                  <c:v>0.97007751500000006</c:v>
                </c:pt>
                <c:pt idx="13461">
                  <c:v>0.97002983099999995</c:v>
                </c:pt>
                <c:pt idx="13462">
                  <c:v>0.97002983099999995</c:v>
                </c:pt>
                <c:pt idx="13463">
                  <c:v>0.97002983099999995</c:v>
                </c:pt>
                <c:pt idx="13464">
                  <c:v>0.97002983099999995</c:v>
                </c:pt>
                <c:pt idx="13465">
                  <c:v>0.97002983099999995</c:v>
                </c:pt>
                <c:pt idx="13466">
                  <c:v>0.97002983099999995</c:v>
                </c:pt>
                <c:pt idx="13467">
                  <c:v>0.97002983099999995</c:v>
                </c:pt>
                <c:pt idx="13468">
                  <c:v>0.97007751500000006</c:v>
                </c:pt>
                <c:pt idx="13469">
                  <c:v>0.97007751500000006</c:v>
                </c:pt>
                <c:pt idx="13470">
                  <c:v>0.97007751500000006</c:v>
                </c:pt>
                <c:pt idx="13471">
                  <c:v>0.97007751500000006</c:v>
                </c:pt>
                <c:pt idx="13472">
                  <c:v>0.97002983099999995</c:v>
                </c:pt>
                <c:pt idx="13473">
                  <c:v>0.97002983099999995</c:v>
                </c:pt>
                <c:pt idx="13474">
                  <c:v>0.97002983099999995</c:v>
                </c:pt>
                <c:pt idx="13475">
                  <c:v>0.97002983099999995</c:v>
                </c:pt>
                <c:pt idx="13476">
                  <c:v>0.97002983099999995</c:v>
                </c:pt>
                <c:pt idx="13477">
                  <c:v>0.97002983099999995</c:v>
                </c:pt>
                <c:pt idx="13478">
                  <c:v>0.97002983099999995</c:v>
                </c:pt>
                <c:pt idx="13479">
                  <c:v>0.97007751500000006</c:v>
                </c:pt>
                <c:pt idx="13480">
                  <c:v>0.97007751500000006</c:v>
                </c:pt>
                <c:pt idx="13481">
                  <c:v>0.97007751500000006</c:v>
                </c:pt>
                <c:pt idx="13482">
                  <c:v>0.97002983099999995</c:v>
                </c:pt>
                <c:pt idx="13483">
                  <c:v>0.97002983099999995</c:v>
                </c:pt>
                <c:pt idx="13484">
                  <c:v>0.97002983099999995</c:v>
                </c:pt>
                <c:pt idx="13485">
                  <c:v>0.97002983099999995</c:v>
                </c:pt>
                <c:pt idx="13486">
                  <c:v>0.97002983099999995</c:v>
                </c:pt>
                <c:pt idx="13487">
                  <c:v>0.97007751500000006</c:v>
                </c:pt>
                <c:pt idx="13488">
                  <c:v>0.97002983099999995</c:v>
                </c:pt>
                <c:pt idx="13489">
                  <c:v>0.97007751500000006</c:v>
                </c:pt>
                <c:pt idx="13490">
                  <c:v>0.97007751500000006</c:v>
                </c:pt>
                <c:pt idx="13491">
                  <c:v>0.97007751500000006</c:v>
                </c:pt>
                <c:pt idx="13492">
                  <c:v>0.97007751500000006</c:v>
                </c:pt>
                <c:pt idx="13493">
                  <c:v>0.97002983099999995</c:v>
                </c:pt>
                <c:pt idx="13494">
                  <c:v>0.97002983099999995</c:v>
                </c:pt>
                <c:pt idx="13495">
                  <c:v>0.97002983099999995</c:v>
                </c:pt>
                <c:pt idx="13496">
                  <c:v>0.97002983099999995</c:v>
                </c:pt>
                <c:pt idx="13497">
                  <c:v>0.97002983099999995</c:v>
                </c:pt>
                <c:pt idx="13498">
                  <c:v>0.97002983099999995</c:v>
                </c:pt>
                <c:pt idx="13499">
                  <c:v>0.97002983099999995</c:v>
                </c:pt>
                <c:pt idx="13500">
                  <c:v>0.97007751500000006</c:v>
                </c:pt>
                <c:pt idx="13501">
                  <c:v>0.97007751500000006</c:v>
                </c:pt>
                <c:pt idx="13502">
                  <c:v>0.97007751500000006</c:v>
                </c:pt>
                <c:pt idx="13503">
                  <c:v>0.97007751500000006</c:v>
                </c:pt>
                <c:pt idx="13504">
                  <c:v>0.97002983099999995</c:v>
                </c:pt>
                <c:pt idx="13505">
                  <c:v>0.97002983099999995</c:v>
                </c:pt>
                <c:pt idx="13506">
                  <c:v>0.97002983099999995</c:v>
                </c:pt>
                <c:pt idx="13507">
                  <c:v>0.97002983099999995</c:v>
                </c:pt>
                <c:pt idx="13508">
                  <c:v>0.97002983099999995</c:v>
                </c:pt>
                <c:pt idx="13509">
                  <c:v>0.97002983099999995</c:v>
                </c:pt>
                <c:pt idx="13510">
                  <c:v>0.97002983099999995</c:v>
                </c:pt>
                <c:pt idx="13511">
                  <c:v>0.97007751500000006</c:v>
                </c:pt>
                <c:pt idx="13512">
                  <c:v>0.97007751500000006</c:v>
                </c:pt>
                <c:pt idx="13513">
                  <c:v>0.97007751500000006</c:v>
                </c:pt>
                <c:pt idx="13514">
                  <c:v>0.97002983099999995</c:v>
                </c:pt>
                <c:pt idx="13515">
                  <c:v>0.97002983099999995</c:v>
                </c:pt>
                <c:pt idx="13516">
                  <c:v>0.97002983099999995</c:v>
                </c:pt>
                <c:pt idx="13517">
                  <c:v>0.97002983099999995</c:v>
                </c:pt>
                <c:pt idx="13518">
                  <c:v>0.97002983099999995</c:v>
                </c:pt>
                <c:pt idx="13519">
                  <c:v>0.97007751500000006</c:v>
                </c:pt>
                <c:pt idx="13520">
                  <c:v>0.97002983099999995</c:v>
                </c:pt>
                <c:pt idx="13521">
                  <c:v>0.97007751500000006</c:v>
                </c:pt>
                <c:pt idx="13522">
                  <c:v>0.97007751500000006</c:v>
                </c:pt>
                <c:pt idx="13523">
                  <c:v>0.97007751500000006</c:v>
                </c:pt>
                <c:pt idx="13524">
                  <c:v>0.97007751500000006</c:v>
                </c:pt>
                <c:pt idx="13525">
                  <c:v>0.97002983099999995</c:v>
                </c:pt>
                <c:pt idx="13526">
                  <c:v>0.97002983099999995</c:v>
                </c:pt>
                <c:pt idx="13527">
                  <c:v>0.97002983099999995</c:v>
                </c:pt>
                <c:pt idx="13528">
                  <c:v>0.97002983099999995</c:v>
                </c:pt>
                <c:pt idx="13529">
                  <c:v>0.97002983099999995</c:v>
                </c:pt>
                <c:pt idx="13530">
                  <c:v>0.97002983099999995</c:v>
                </c:pt>
                <c:pt idx="13531">
                  <c:v>0.97002983099999995</c:v>
                </c:pt>
                <c:pt idx="13532">
                  <c:v>0.97007751500000006</c:v>
                </c:pt>
                <c:pt idx="13533">
                  <c:v>0.97007751500000006</c:v>
                </c:pt>
                <c:pt idx="13534">
                  <c:v>0.97007751500000006</c:v>
                </c:pt>
                <c:pt idx="13535">
                  <c:v>0.97007751500000006</c:v>
                </c:pt>
                <c:pt idx="13536">
                  <c:v>0.97002983099999995</c:v>
                </c:pt>
                <c:pt idx="13537">
                  <c:v>0.97002983099999995</c:v>
                </c:pt>
                <c:pt idx="13538">
                  <c:v>0.97002983099999995</c:v>
                </c:pt>
                <c:pt idx="13539">
                  <c:v>0.97002983099999995</c:v>
                </c:pt>
                <c:pt idx="13540">
                  <c:v>0.97002983099999995</c:v>
                </c:pt>
                <c:pt idx="13541">
                  <c:v>0.97002983099999995</c:v>
                </c:pt>
                <c:pt idx="13542">
                  <c:v>0.97002983099999995</c:v>
                </c:pt>
                <c:pt idx="13543">
                  <c:v>0.97007751500000006</c:v>
                </c:pt>
                <c:pt idx="13544">
                  <c:v>0.97007751500000006</c:v>
                </c:pt>
                <c:pt idx="13545">
                  <c:v>0.97007751500000006</c:v>
                </c:pt>
                <c:pt idx="13546">
                  <c:v>0.97007751500000006</c:v>
                </c:pt>
                <c:pt idx="13547">
                  <c:v>0.97002983099999995</c:v>
                </c:pt>
                <c:pt idx="13548">
                  <c:v>0.97002983099999995</c:v>
                </c:pt>
                <c:pt idx="13549">
                  <c:v>0.97002983099999995</c:v>
                </c:pt>
                <c:pt idx="13550">
                  <c:v>0.97002983099999995</c:v>
                </c:pt>
                <c:pt idx="13551">
                  <c:v>0.97002983099999995</c:v>
                </c:pt>
                <c:pt idx="13552">
                  <c:v>0.97002983099999995</c:v>
                </c:pt>
                <c:pt idx="13553">
                  <c:v>0.97002983099999995</c:v>
                </c:pt>
                <c:pt idx="13554">
                  <c:v>0.97007751500000006</c:v>
                </c:pt>
                <c:pt idx="13555">
                  <c:v>0.97007751500000006</c:v>
                </c:pt>
                <c:pt idx="13556">
                  <c:v>0.97007751500000006</c:v>
                </c:pt>
                <c:pt idx="13557">
                  <c:v>0.97002983099999995</c:v>
                </c:pt>
                <c:pt idx="13558">
                  <c:v>0.97002983099999995</c:v>
                </c:pt>
                <c:pt idx="13559">
                  <c:v>0.97002983099999995</c:v>
                </c:pt>
                <c:pt idx="13560">
                  <c:v>0.97002983099999995</c:v>
                </c:pt>
                <c:pt idx="13561">
                  <c:v>0.97002983099999995</c:v>
                </c:pt>
                <c:pt idx="13562">
                  <c:v>0.97007751500000006</c:v>
                </c:pt>
                <c:pt idx="13563">
                  <c:v>0.97002983099999995</c:v>
                </c:pt>
                <c:pt idx="13564">
                  <c:v>0.97007751500000006</c:v>
                </c:pt>
                <c:pt idx="13565">
                  <c:v>0.97007751500000006</c:v>
                </c:pt>
                <c:pt idx="13566">
                  <c:v>0.97007751500000006</c:v>
                </c:pt>
                <c:pt idx="13567">
                  <c:v>0.97007751500000006</c:v>
                </c:pt>
                <c:pt idx="13568">
                  <c:v>0.97002983099999995</c:v>
                </c:pt>
                <c:pt idx="13569">
                  <c:v>0.97002983099999995</c:v>
                </c:pt>
                <c:pt idx="13570">
                  <c:v>0.97002983099999995</c:v>
                </c:pt>
                <c:pt idx="13571">
                  <c:v>0.97002983099999995</c:v>
                </c:pt>
                <c:pt idx="13572">
                  <c:v>0.97002983099999995</c:v>
                </c:pt>
                <c:pt idx="13573">
                  <c:v>0.97002983099999995</c:v>
                </c:pt>
                <c:pt idx="13574">
                  <c:v>0.97002983099999995</c:v>
                </c:pt>
                <c:pt idx="13575">
                  <c:v>0.97007751500000006</c:v>
                </c:pt>
                <c:pt idx="13576">
                  <c:v>0.97007751500000006</c:v>
                </c:pt>
                <c:pt idx="13577">
                  <c:v>0.97007751500000006</c:v>
                </c:pt>
                <c:pt idx="13578">
                  <c:v>0.97007751500000006</c:v>
                </c:pt>
                <c:pt idx="13579">
                  <c:v>0.97002983099999995</c:v>
                </c:pt>
                <c:pt idx="13580">
                  <c:v>0.97002983099999995</c:v>
                </c:pt>
                <c:pt idx="13581">
                  <c:v>0.97002983099999995</c:v>
                </c:pt>
                <c:pt idx="13582">
                  <c:v>0.97002983099999995</c:v>
                </c:pt>
                <c:pt idx="13583">
                  <c:v>0.97002983099999995</c:v>
                </c:pt>
                <c:pt idx="13584">
                  <c:v>0.97002983099999995</c:v>
                </c:pt>
                <c:pt idx="13585">
                  <c:v>0.97002983099999995</c:v>
                </c:pt>
                <c:pt idx="13586">
                  <c:v>0.97007751500000006</c:v>
                </c:pt>
                <c:pt idx="13587">
                  <c:v>0.97007751500000006</c:v>
                </c:pt>
                <c:pt idx="13588">
                  <c:v>0.97007751500000006</c:v>
                </c:pt>
                <c:pt idx="13589">
                  <c:v>0.97002983099999995</c:v>
                </c:pt>
                <c:pt idx="13590">
                  <c:v>0.97002983099999995</c:v>
                </c:pt>
                <c:pt idx="13591">
                  <c:v>0.97002983099999995</c:v>
                </c:pt>
                <c:pt idx="13592">
                  <c:v>0.97002983099999995</c:v>
                </c:pt>
                <c:pt idx="13593">
                  <c:v>0.97002983099999995</c:v>
                </c:pt>
                <c:pt idx="13594">
                  <c:v>0.97007751500000006</c:v>
                </c:pt>
                <c:pt idx="13595">
                  <c:v>0.97002983099999995</c:v>
                </c:pt>
                <c:pt idx="13596">
                  <c:v>0.97007751500000006</c:v>
                </c:pt>
                <c:pt idx="13597">
                  <c:v>0.97007751500000006</c:v>
                </c:pt>
                <c:pt idx="13598">
                  <c:v>0.97007751500000006</c:v>
                </c:pt>
                <c:pt idx="13599">
                  <c:v>0.97007751500000006</c:v>
                </c:pt>
                <c:pt idx="13600">
                  <c:v>0.97002983099999995</c:v>
                </c:pt>
                <c:pt idx="13601">
                  <c:v>0.97002983099999995</c:v>
                </c:pt>
                <c:pt idx="13602">
                  <c:v>0.97002983099999995</c:v>
                </c:pt>
                <c:pt idx="13603">
                  <c:v>0.97002983099999995</c:v>
                </c:pt>
                <c:pt idx="13604">
                  <c:v>0.97002983099999995</c:v>
                </c:pt>
                <c:pt idx="13605">
                  <c:v>0.97007751500000006</c:v>
                </c:pt>
                <c:pt idx="13606">
                  <c:v>0.97002983099999995</c:v>
                </c:pt>
                <c:pt idx="13607">
                  <c:v>0.97007751500000006</c:v>
                </c:pt>
                <c:pt idx="13608">
                  <c:v>0.97007751500000006</c:v>
                </c:pt>
                <c:pt idx="13609">
                  <c:v>0.97007751500000006</c:v>
                </c:pt>
                <c:pt idx="13610">
                  <c:v>0.97007751500000006</c:v>
                </c:pt>
                <c:pt idx="13611">
                  <c:v>0.97002983099999995</c:v>
                </c:pt>
                <c:pt idx="13612">
                  <c:v>0.97002983099999995</c:v>
                </c:pt>
                <c:pt idx="13613">
                  <c:v>0.97002983099999995</c:v>
                </c:pt>
                <c:pt idx="13614">
                  <c:v>0.97002983099999995</c:v>
                </c:pt>
                <c:pt idx="13615">
                  <c:v>0.97002983099999995</c:v>
                </c:pt>
                <c:pt idx="13616">
                  <c:v>0.97002983099999995</c:v>
                </c:pt>
                <c:pt idx="13617">
                  <c:v>0.97002983099999995</c:v>
                </c:pt>
                <c:pt idx="13618">
                  <c:v>0.97007751500000006</c:v>
                </c:pt>
                <c:pt idx="13619">
                  <c:v>0.97007751500000006</c:v>
                </c:pt>
                <c:pt idx="13620">
                  <c:v>0.97007751500000006</c:v>
                </c:pt>
                <c:pt idx="13621">
                  <c:v>0.97007751500000006</c:v>
                </c:pt>
                <c:pt idx="13622">
                  <c:v>0.97002983099999995</c:v>
                </c:pt>
                <c:pt idx="13623">
                  <c:v>0.97002983099999995</c:v>
                </c:pt>
                <c:pt idx="13624">
                  <c:v>0.97002983099999995</c:v>
                </c:pt>
                <c:pt idx="13625">
                  <c:v>0.97002983099999995</c:v>
                </c:pt>
                <c:pt idx="13626">
                  <c:v>0.97002983099999995</c:v>
                </c:pt>
                <c:pt idx="13627">
                  <c:v>0.97002983099999995</c:v>
                </c:pt>
                <c:pt idx="13628">
                  <c:v>0.97002983099999995</c:v>
                </c:pt>
                <c:pt idx="13629">
                  <c:v>0.97007751500000006</c:v>
                </c:pt>
                <c:pt idx="13630">
                  <c:v>0.97007751500000006</c:v>
                </c:pt>
                <c:pt idx="13631">
                  <c:v>0.97007751500000006</c:v>
                </c:pt>
                <c:pt idx="13632">
                  <c:v>0.97002983099999995</c:v>
                </c:pt>
                <c:pt idx="13633">
                  <c:v>0.97002983099999995</c:v>
                </c:pt>
                <c:pt idx="13634">
                  <c:v>0.97002983099999995</c:v>
                </c:pt>
                <c:pt idx="13635">
                  <c:v>0.97002983099999995</c:v>
                </c:pt>
                <c:pt idx="13636">
                  <c:v>0.97002983099999995</c:v>
                </c:pt>
                <c:pt idx="13637">
                  <c:v>0.97007751500000006</c:v>
                </c:pt>
                <c:pt idx="13638">
                  <c:v>0.97002983099999995</c:v>
                </c:pt>
                <c:pt idx="13639">
                  <c:v>0.97007751500000006</c:v>
                </c:pt>
                <c:pt idx="13640">
                  <c:v>0.97007751500000006</c:v>
                </c:pt>
                <c:pt idx="13641">
                  <c:v>0.97007751500000006</c:v>
                </c:pt>
                <c:pt idx="13642">
                  <c:v>0.97007751500000006</c:v>
                </c:pt>
                <c:pt idx="13643">
                  <c:v>0.97002983099999995</c:v>
                </c:pt>
                <c:pt idx="13644">
                  <c:v>0.97002983099999995</c:v>
                </c:pt>
                <c:pt idx="13645">
                  <c:v>0.97002983099999995</c:v>
                </c:pt>
                <c:pt idx="13646">
                  <c:v>0.97002983099999995</c:v>
                </c:pt>
                <c:pt idx="13647">
                  <c:v>0.97002983099999995</c:v>
                </c:pt>
                <c:pt idx="13648">
                  <c:v>0.97002983099999995</c:v>
                </c:pt>
                <c:pt idx="13649">
                  <c:v>0.97002983099999995</c:v>
                </c:pt>
                <c:pt idx="13650">
                  <c:v>0.97007751500000006</c:v>
                </c:pt>
                <c:pt idx="13651">
                  <c:v>0.97007751500000006</c:v>
                </c:pt>
                <c:pt idx="13652">
                  <c:v>0.97007751500000006</c:v>
                </c:pt>
                <c:pt idx="13653">
                  <c:v>0.97007751500000006</c:v>
                </c:pt>
                <c:pt idx="13654">
                  <c:v>0.97002983099999995</c:v>
                </c:pt>
                <c:pt idx="13655">
                  <c:v>0.97002983099999995</c:v>
                </c:pt>
                <c:pt idx="13656">
                  <c:v>0.97002983099999995</c:v>
                </c:pt>
                <c:pt idx="13657">
                  <c:v>0.97002983099999995</c:v>
                </c:pt>
                <c:pt idx="13658">
                  <c:v>0.97002983099999995</c:v>
                </c:pt>
                <c:pt idx="13659">
                  <c:v>0.97002983099999995</c:v>
                </c:pt>
                <c:pt idx="13660">
                  <c:v>0.97002983099999995</c:v>
                </c:pt>
                <c:pt idx="13661">
                  <c:v>0.97007751500000006</c:v>
                </c:pt>
                <c:pt idx="13662">
                  <c:v>0.97007751500000006</c:v>
                </c:pt>
                <c:pt idx="13663">
                  <c:v>0.97007751500000006</c:v>
                </c:pt>
                <c:pt idx="13664">
                  <c:v>0.97002983099999995</c:v>
                </c:pt>
                <c:pt idx="13665">
                  <c:v>0.97002983099999995</c:v>
                </c:pt>
                <c:pt idx="13666">
                  <c:v>0.97002983099999995</c:v>
                </c:pt>
                <c:pt idx="13667">
                  <c:v>0.97002983099999995</c:v>
                </c:pt>
                <c:pt idx="13668">
                  <c:v>0.97002983099999995</c:v>
                </c:pt>
                <c:pt idx="13669">
                  <c:v>0.97007751500000006</c:v>
                </c:pt>
                <c:pt idx="13670">
                  <c:v>0.97002983099999995</c:v>
                </c:pt>
                <c:pt idx="13671">
                  <c:v>0.97007751500000006</c:v>
                </c:pt>
                <c:pt idx="13672">
                  <c:v>0.97007751500000006</c:v>
                </c:pt>
                <c:pt idx="13673">
                  <c:v>0.97007751500000006</c:v>
                </c:pt>
                <c:pt idx="13674">
                  <c:v>0.97007751500000006</c:v>
                </c:pt>
                <c:pt idx="13675">
                  <c:v>0.97002983099999995</c:v>
                </c:pt>
                <c:pt idx="13676">
                  <c:v>0.97002983099999995</c:v>
                </c:pt>
                <c:pt idx="13677">
                  <c:v>0.97002983099999995</c:v>
                </c:pt>
                <c:pt idx="13678">
                  <c:v>0.97002983099999995</c:v>
                </c:pt>
                <c:pt idx="13679">
                  <c:v>0.97002983099999995</c:v>
                </c:pt>
                <c:pt idx="13680">
                  <c:v>0.97007751500000006</c:v>
                </c:pt>
                <c:pt idx="13681">
                  <c:v>0.97002983099999995</c:v>
                </c:pt>
                <c:pt idx="13682">
                  <c:v>0.97007751500000006</c:v>
                </c:pt>
                <c:pt idx="13683">
                  <c:v>0.97007751500000006</c:v>
                </c:pt>
                <c:pt idx="13684">
                  <c:v>0.97007751500000006</c:v>
                </c:pt>
                <c:pt idx="13685">
                  <c:v>0.97007751500000006</c:v>
                </c:pt>
                <c:pt idx="13686">
                  <c:v>0.97002983099999995</c:v>
                </c:pt>
                <c:pt idx="13687">
                  <c:v>0.97002983099999995</c:v>
                </c:pt>
                <c:pt idx="13688">
                  <c:v>0.97002983099999995</c:v>
                </c:pt>
                <c:pt idx="13689">
                  <c:v>0.97002983099999995</c:v>
                </c:pt>
                <c:pt idx="13690">
                  <c:v>0.97002983099999995</c:v>
                </c:pt>
                <c:pt idx="13691">
                  <c:v>0.97002983099999995</c:v>
                </c:pt>
                <c:pt idx="13692">
                  <c:v>0.97002983099999995</c:v>
                </c:pt>
                <c:pt idx="13693">
                  <c:v>0.97007751500000006</c:v>
                </c:pt>
                <c:pt idx="13694">
                  <c:v>0.97007751500000006</c:v>
                </c:pt>
                <c:pt idx="13695">
                  <c:v>0.97007751500000006</c:v>
                </c:pt>
                <c:pt idx="13696">
                  <c:v>0.97007751500000006</c:v>
                </c:pt>
                <c:pt idx="13697">
                  <c:v>0.97002983099999995</c:v>
                </c:pt>
                <c:pt idx="13698">
                  <c:v>0.97002983099999995</c:v>
                </c:pt>
                <c:pt idx="13699">
                  <c:v>0.97002983099999995</c:v>
                </c:pt>
                <c:pt idx="13700">
                  <c:v>0.97002983099999995</c:v>
                </c:pt>
                <c:pt idx="13701">
                  <c:v>0.97002983099999995</c:v>
                </c:pt>
                <c:pt idx="13702">
                  <c:v>0.97002983099999995</c:v>
                </c:pt>
                <c:pt idx="13703">
                  <c:v>0.97002983099999995</c:v>
                </c:pt>
                <c:pt idx="13704">
                  <c:v>0.97007751500000006</c:v>
                </c:pt>
                <c:pt idx="13705">
                  <c:v>0.97007751500000006</c:v>
                </c:pt>
                <c:pt idx="13706">
                  <c:v>0.97007751500000006</c:v>
                </c:pt>
                <c:pt idx="13707">
                  <c:v>0.97002983099999995</c:v>
                </c:pt>
                <c:pt idx="13708">
                  <c:v>0.97002983099999995</c:v>
                </c:pt>
                <c:pt idx="13709">
                  <c:v>0.97002983099999995</c:v>
                </c:pt>
                <c:pt idx="13710">
                  <c:v>0.97002983099999995</c:v>
                </c:pt>
                <c:pt idx="13711">
                  <c:v>0.97002983099999995</c:v>
                </c:pt>
                <c:pt idx="13712">
                  <c:v>0.97007751500000006</c:v>
                </c:pt>
                <c:pt idx="13713">
                  <c:v>0.97002983099999995</c:v>
                </c:pt>
                <c:pt idx="13714">
                  <c:v>0.97007751500000006</c:v>
                </c:pt>
                <c:pt idx="13715">
                  <c:v>0.97007751500000006</c:v>
                </c:pt>
                <c:pt idx="13716">
                  <c:v>0.97007751500000006</c:v>
                </c:pt>
                <c:pt idx="13717">
                  <c:v>0.97007751500000006</c:v>
                </c:pt>
                <c:pt idx="13718">
                  <c:v>0.97002983099999995</c:v>
                </c:pt>
                <c:pt idx="13719">
                  <c:v>0.97002983099999995</c:v>
                </c:pt>
                <c:pt idx="13720">
                  <c:v>0.97002983099999995</c:v>
                </c:pt>
                <c:pt idx="13721">
                  <c:v>0.97002983099999995</c:v>
                </c:pt>
                <c:pt idx="13722">
                  <c:v>0.97002983099999995</c:v>
                </c:pt>
                <c:pt idx="13723">
                  <c:v>0.97002983099999995</c:v>
                </c:pt>
                <c:pt idx="13724">
                  <c:v>0.97002983099999995</c:v>
                </c:pt>
                <c:pt idx="13725">
                  <c:v>0.97007751500000006</c:v>
                </c:pt>
                <c:pt idx="13726">
                  <c:v>0.97007751500000006</c:v>
                </c:pt>
                <c:pt idx="13727">
                  <c:v>0.97007751500000006</c:v>
                </c:pt>
                <c:pt idx="13728">
                  <c:v>0.97007751500000006</c:v>
                </c:pt>
                <c:pt idx="13729">
                  <c:v>0.97002983099999995</c:v>
                </c:pt>
                <c:pt idx="13730">
                  <c:v>0.97002983099999995</c:v>
                </c:pt>
                <c:pt idx="13731">
                  <c:v>0.97002983099999995</c:v>
                </c:pt>
                <c:pt idx="13732">
                  <c:v>0.97002983099999995</c:v>
                </c:pt>
                <c:pt idx="13733">
                  <c:v>0.97002983099999995</c:v>
                </c:pt>
                <c:pt idx="13734">
                  <c:v>0.97002983099999995</c:v>
                </c:pt>
                <c:pt idx="13735">
                  <c:v>0.97002983099999995</c:v>
                </c:pt>
                <c:pt idx="13736">
                  <c:v>0.97007751500000006</c:v>
                </c:pt>
                <c:pt idx="13737">
                  <c:v>0.97007751500000006</c:v>
                </c:pt>
                <c:pt idx="13738">
                  <c:v>0.97007751500000006</c:v>
                </c:pt>
                <c:pt idx="13739">
                  <c:v>0.97002983099999995</c:v>
                </c:pt>
                <c:pt idx="13740">
                  <c:v>0.97002983099999995</c:v>
                </c:pt>
                <c:pt idx="13741">
                  <c:v>0.97002983099999995</c:v>
                </c:pt>
                <c:pt idx="13742">
                  <c:v>0.97002983099999995</c:v>
                </c:pt>
                <c:pt idx="13743">
                  <c:v>0.97002983099999995</c:v>
                </c:pt>
                <c:pt idx="13744">
                  <c:v>0.97007751500000006</c:v>
                </c:pt>
                <c:pt idx="13745">
                  <c:v>0.97002983099999995</c:v>
                </c:pt>
                <c:pt idx="13746">
                  <c:v>0.97007751500000006</c:v>
                </c:pt>
                <c:pt idx="13747">
                  <c:v>0.97007751500000006</c:v>
                </c:pt>
                <c:pt idx="13748">
                  <c:v>0.97007751500000006</c:v>
                </c:pt>
                <c:pt idx="13749">
                  <c:v>0.97007751500000006</c:v>
                </c:pt>
                <c:pt idx="13750">
                  <c:v>0.97002983099999995</c:v>
                </c:pt>
                <c:pt idx="13751">
                  <c:v>0.97002983099999995</c:v>
                </c:pt>
                <c:pt idx="13752">
                  <c:v>0.97002983099999995</c:v>
                </c:pt>
                <c:pt idx="13753">
                  <c:v>0.97002983099999995</c:v>
                </c:pt>
                <c:pt idx="13754">
                  <c:v>0.97002983099999995</c:v>
                </c:pt>
                <c:pt idx="13755">
                  <c:v>0.97007751500000006</c:v>
                </c:pt>
                <c:pt idx="13756">
                  <c:v>0.97002983099999995</c:v>
                </c:pt>
                <c:pt idx="13757">
                  <c:v>0.97007751500000006</c:v>
                </c:pt>
                <c:pt idx="13758">
                  <c:v>0.97007751500000006</c:v>
                </c:pt>
                <c:pt idx="13759">
                  <c:v>0.97007751500000006</c:v>
                </c:pt>
                <c:pt idx="13760">
                  <c:v>0.97007751500000006</c:v>
                </c:pt>
                <c:pt idx="13761">
                  <c:v>0.97002983099999995</c:v>
                </c:pt>
                <c:pt idx="13762">
                  <c:v>0.97002983099999995</c:v>
                </c:pt>
                <c:pt idx="13763">
                  <c:v>0.97002983099999995</c:v>
                </c:pt>
                <c:pt idx="13764">
                  <c:v>0.97002983099999995</c:v>
                </c:pt>
                <c:pt idx="13765">
                  <c:v>0.97002983099999995</c:v>
                </c:pt>
                <c:pt idx="13766">
                  <c:v>0.97002983099999995</c:v>
                </c:pt>
                <c:pt idx="13767">
                  <c:v>0.97002983099999995</c:v>
                </c:pt>
                <c:pt idx="13768">
                  <c:v>0.97007751500000006</c:v>
                </c:pt>
                <c:pt idx="13769">
                  <c:v>0.97007751500000006</c:v>
                </c:pt>
                <c:pt idx="13770">
                  <c:v>0.97007751500000006</c:v>
                </c:pt>
                <c:pt idx="13771">
                  <c:v>0.97007751500000006</c:v>
                </c:pt>
                <c:pt idx="13772">
                  <c:v>0.97002983099999995</c:v>
                </c:pt>
                <c:pt idx="13773">
                  <c:v>0.97002983099999995</c:v>
                </c:pt>
                <c:pt idx="13774">
                  <c:v>0.97002983099999995</c:v>
                </c:pt>
                <c:pt idx="13775">
                  <c:v>0.97002983099999995</c:v>
                </c:pt>
                <c:pt idx="13776">
                  <c:v>0.97002983099999995</c:v>
                </c:pt>
                <c:pt idx="13777">
                  <c:v>0.97002983099999995</c:v>
                </c:pt>
                <c:pt idx="13778">
                  <c:v>0.97002983099999995</c:v>
                </c:pt>
                <c:pt idx="13779">
                  <c:v>0.97007751500000006</c:v>
                </c:pt>
                <c:pt idx="13780">
                  <c:v>0.97007751500000006</c:v>
                </c:pt>
                <c:pt idx="13781">
                  <c:v>0.97007751500000006</c:v>
                </c:pt>
                <c:pt idx="13782">
                  <c:v>0.97002983099999995</c:v>
                </c:pt>
                <c:pt idx="13783">
                  <c:v>0.97002983099999995</c:v>
                </c:pt>
                <c:pt idx="13784">
                  <c:v>0.97002983099999995</c:v>
                </c:pt>
                <c:pt idx="13785">
                  <c:v>0.97002983099999995</c:v>
                </c:pt>
                <c:pt idx="13786">
                  <c:v>0.97002983099999995</c:v>
                </c:pt>
                <c:pt idx="13787">
                  <c:v>0.97007751500000006</c:v>
                </c:pt>
                <c:pt idx="13788">
                  <c:v>0.97002983099999995</c:v>
                </c:pt>
                <c:pt idx="13789">
                  <c:v>0.97007751500000006</c:v>
                </c:pt>
                <c:pt idx="13790">
                  <c:v>0.97007751500000006</c:v>
                </c:pt>
                <c:pt idx="13791">
                  <c:v>0.97007751500000006</c:v>
                </c:pt>
                <c:pt idx="13792">
                  <c:v>0.97007751500000006</c:v>
                </c:pt>
                <c:pt idx="13793">
                  <c:v>0.97002983099999995</c:v>
                </c:pt>
                <c:pt idx="13794">
                  <c:v>0.97002983099999995</c:v>
                </c:pt>
                <c:pt idx="13795">
                  <c:v>0.97002983099999995</c:v>
                </c:pt>
                <c:pt idx="13796">
                  <c:v>0.97002983099999995</c:v>
                </c:pt>
                <c:pt idx="13797">
                  <c:v>0.97002983099999995</c:v>
                </c:pt>
                <c:pt idx="13798">
                  <c:v>0.97002983099999995</c:v>
                </c:pt>
                <c:pt idx="13799">
                  <c:v>0.97002983099999995</c:v>
                </c:pt>
                <c:pt idx="13800">
                  <c:v>0.97007751500000006</c:v>
                </c:pt>
                <c:pt idx="13801">
                  <c:v>0.97007751500000006</c:v>
                </c:pt>
                <c:pt idx="13802">
                  <c:v>0.97007751500000006</c:v>
                </c:pt>
                <c:pt idx="13803">
                  <c:v>0.97007751500000006</c:v>
                </c:pt>
                <c:pt idx="13804">
                  <c:v>0.97002983099999995</c:v>
                </c:pt>
                <c:pt idx="13805">
                  <c:v>0.97002983099999995</c:v>
                </c:pt>
                <c:pt idx="13806">
                  <c:v>0.97002983099999995</c:v>
                </c:pt>
                <c:pt idx="13807">
                  <c:v>0.97002983099999995</c:v>
                </c:pt>
                <c:pt idx="13808">
                  <c:v>0.97002983099999995</c:v>
                </c:pt>
                <c:pt idx="13809">
                  <c:v>0.97002983099999995</c:v>
                </c:pt>
                <c:pt idx="13810">
                  <c:v>0.97002983099999995</c:v>
                </c:pt>
                <c:pt idx="13811">
                  <c:v>0.97007751500000006</c:v>
                </c:pt>
                <c:pt idx="13812">
                  <c:v>0.97007751500000006</c:v>
                </c:pt>
                <c:pt idx="13813">
                  <c:v>0.97007751500000006</c:v>
                </c:pt>
                <c:pt idx="13814">
                  <c:v>0.97002983099999995</c:v>
                </c:pt>
                <c:pt idx="13815">
                  <c:v>0.97002983099999995</c:v>
                </c:pt>
                <c:pt idx="13816">
                  <c:v>0.97002983099999995</c:v>
                </c:pt>
                <c:pt idx="13817">
                  <c:v>0.97002983099999995</c:v>
                </c:pt>
                <c:pt idx="13818">
                  <c:v>0.97002983099999995</c:v>
                </c:pt>
                <c:pt idx="13819">
                  <c:v>0.97007751500000006</c:v>
                </c:pt>
                <c:pt idx="13820">
                  <c:v>0.97002983099999995</c:v>
                </c:pt>
                <c:pt idx="13821">
                  <c:v>0.97007751500000006</c:v>
                </c:pt>
                <c:pt idx="13822">
                  <c:v>0.97007751500000006</c:v>
                </c:pt>
                <c:pt idx="13823">
                  <c:v>0.97007751500000006</c:v>
                </c:pt>
                <c:pt idx="13824">
                  <c:v>0.97007751500000006</c:v>
                </c:pt>
                <c:pt idx="13825">
                  <c:v>0.97002983099999995</c:v>
                </c:pt>
                <c:pt idx="13826">
                  <c:v>0.97002983099999995</c:v>
                </c:pt>
                <c:pt idx="13827">
                  <c:v>0.97002983099999995</c:v>
                </c:pt>
                <c:pt idx="13828">
                  <c:v>0.97002983099999995</c:v>
                </c:pt>
                <c:pt idx="13829">
                  <c:v>0.97002983099999995</c:v>
                </c:pt>
                <c:pt idx="13830">
                  <c:v>0.97007751500000006</c:v>
                </c:pt>
                <c:pt idx="13831">
                  <c:v>0.97002983099999995</c:v>
                </c:pt>
                <c:pt idx="13832">
                  <c:v>0.97007751500000006</c:v>
                </c:pt>
                <c:pt idx="13833">
                  <c:v>0.97007751500000006</c:v>
                </c:pt>
                <c:pt idx="13834">
                  <c:v>0.97007751500000006</c:v>
                </c:pt>
                <c:pt idx="13835">
                  <c:v>0.97007751500000006</c:v>
                </c:pt>
                <c:pt idx="13836">
                  <c:v>0.97002983099999995</c:v>
                </c:pt>
                <c:pt idx="13837">
                  <c:v>0.97002983099999995</c:v>
                </c:pt>
                <c:pt idx="13838">
                  <c:v>0.97002983099999995</c:v>
                </c:pt>
                <c:pt idx="13839">
                  <c:v>0.97002983099999995</c:v>
                </c:pt>
                <c:pt idx="13840">
                  <c:v>0.97002983099999995</c:v>
                </c:pt>
                <c:pt idx="13841">
                  <c:v>0.97002983099999995</c:v>
                </c:pt>
                <c:pt idx="13842">
                  <c:v>0.97002983099999995</c:v>
                </c:pt>
                <c:pt idx="13843">
                  <c:v>0.97007751500000006</c:v>
                </c:pt>
                <c:pt idx="13844">
                  <c:v>0.97007751500000006</c:v>
                </c:pt>
                <c:pt idx="13845">
                  <c:v>0.97007751500000006</c:v>
                </c:pt>
                <c:pt idx="13846">
                  <c:v>0.97007751500000006</c:v>
                </c:pt>
                <c:pt idx="13847">
                  <c:v>0.97002983099999995</c:v>
                </c:pt>
                <c:pt idx="13848">
                  <c:v>0.97002983099999995</c:v>
                </c:pt>
                <c:pt idx="13849">
                  <c:v>0.97002983099999995</c:v>
                </c:pt>
                <c:pt idx="13850">
                  <c:v>0.97002983099999995</c:v>
                </c:pt>
                <c:pt idx="13851">
                  <c:v>0.97002983099999995</c:v>
                </c:pt>
                <c:pt idx="13852">
                  <c:v>0.97002983099999995</c:v>
                </c:pt>
                <c:pt idx="13853">
                  <c:v>0.97002983099999995</c:v>
                </c:pt>
                <c:pt idx="13854">
                  <c:v>0.97007751500000006</c:v>
                </c:pt>
                <c:pt idx="13855">
                  <c:v>0.97007751500000006</c:v>
                </c:pt>
                <c:pt idx="13856">
                  <c:v>0.97007751500000006</c:v>
                </c:pt>
                <c:pt idx="13857">
                  <c:v>0.97002983099999995</c:v>
                </c:pt>
                <c:pt idx="13858">
                  <c:v>0.97002983099999995</c:v>
                </c:pt>
                <c:pt idx="13859">
                  <c:v>0.97002983099999995</c:v>
                </c:pt>
                <c:pt idx="13860">
                  <c:v>0.97002983099999995</c:v>
                </c:pt>
                <c:pt idx="13861">
                  <c:v>0.97002983099999995</c:v>
                </c:pt>
                <c:pt idx="13862">
                  <c:v>0.97007751500000006</c:v>
                </c:pt>
                <c:pt idx="13863">
                  <c:v>0.97002983099999995</c:v>
                </c:pt>
                <c:pt idx="13864">
                  <c:v>0.97007751500000006</c:v>
                </c:pt>
                <c:pt idx="13865">
                  <c:v>0.97007751500000006</c:v>
                </c:pt>
                <c:pt idx="13866">
                  <c:v>0.97007751500000006</c:v>
                </c:pt>
                <c:pt idx="13867">
                  <c:v>0.97007751500000006</c:v>
                </c:pt>
                <c:pt idx="13868">
                  <c:v>0.97002983099999995</c:v>
                </c:pt>
                <c:pt idx="13869">
                  <c:v>0.97002983099999995</c:v>
                </c:pt>
                <c:pt idx="13870">
                  <c:v>0.97002983099999995</c:v>
                </c:pt>
                <c:pt idx="13871">
                  <c:v>0.97002983099999995</c:v>
                </c:pt>
                <c:pt idx="13872">
                  <c:v>0.97002983099999995</c:v>
                </c:pt>
                <c:pt idx="13873">
                  <c:v>0.97002983099999995</c:v>
                </c:pt>
                <c:pt idx="13874">
                  <c:v>0.97002983099999995</c:v>
                </c:pt>
                <c:pt idx="13875">
                  <c:v>0.97007751500000006</c:v>
                </c:pt>
                <c:pt idx="13876">
                  <c:v>0.97007751500000006</c:v>
                </c:pt>
                <c:pt idx="13877">
                  <c:v>0.97007751500000006</c:v>
                </c:pt>
                <c:pt idx="13878">
                  <c:v>0.97007751500000006</c:v>
                </c:pt>
                <c:pt idx="13879">
                  <c:v>0.97002983099999995</c:v>
                </c:pt>
                <c:pt idx="13880">
                  <c:v>0.97002983099999995</c:v>
                </c:pt>
                <c:pt idx="13881">
                  <c:v>0.97002983099999995</c:v>
                </c:pt>
                <c:pt idx="13882">
                  <c:v>0.97002983099999995</c:v>
                </c:pt>
                <c:pt idx="13883">
                  <c:v>0.97002983099999995</c:v>
                </c:pt>
                <c:pt idx="13884">
                  <c:v>0.97002983099999995</c:v>
                </c:pt>
                <c:pt idx="13885">
                  <c:v>0.97002983099999995</c:v>
                </c:pt>
                <c:pt idx="13886">
                  <c:v>0.97007751500000006</c:v>
                </c:pt>
                <c:pt idx="13887">
                  <c:v>0.97007751500000006</c:v>
                </c:pt>
                <c:pt idx="13888">
                  <c:v>0.97007751500000006</c:v>
                </c:pt>
                <c:pt idx="13889">
                  <c:v>0.97002983099999995</c:v>
                </c:pt>
                <c:pt idx="13890">
                  <c:v>0.97002983099999995</c:v>
                </c:pt>
                <c:pt idx="13891">
                  <c:v>0.97002983099999995</c:v>
                </c:pt>
                <c:pt idx="13892">
                  <c:v>0.97002983099999995</c:v>
                </c:pt>
                <c:pt idx="13893">
                  <c:v>0.97002983099999995</c:v>
                </c:pt>
                <c:pt idx="13894">
                  <c:v>0.97007751500000006</c:v>
                </c:pt>
                <c:pt idx="13895">
                  <c:v>0.97002983099999995</c:v>
                </c:pt>
                <c:pt idx="13896">
                  <c:v>0.97007751500000006</c:v>
                </c:pt>
                <c:pt idx="13897">
                  <c:v>0.97007751500000006</c:v>
                </c:pt>
                <c:pt idx="13898">
                  <c:v>0.97007751500000006</c:v>
                </c:pt>
                <c:pt idx="13899">
                  <c:v>0.97007751500000006</c:v>
                </c:pt>
                <c:pt idx="13900">
                  <c:v>0.97002983099999995</c:v>
                </c:pt>
                <c:pt idx="13901">
                  <c:v>0.97002983099999995</c:v>
                </c:pt>
                <c:pt idx="13902">
                  <c:v>0.97002983099999995</c:v>
                </c:pt>
                <c:pt idx="13903">
                  <c:v>0.97002983099999995</c:v>
                </c:pt>
                <c:pt idx="13904">
                  <c:v>0.97002983099999995</c:v>
                </c:pt>
                <c:pt idx="13905">
                  <c:v>0.97007751500000006</c:v>
                </c:pt>
                <c:pt idx="13906">
                  <c:v>0.97002983099999995</c:v>
                </c:pt>
                <c:pt idx="13907">
                  <c:v>0.97007751500000006</c:v>
                </c:pt>
                <c:pt idx="13908">
                  <c:v>0.97007751500000006</c:v>
                </c:pt>
                <c:pt idx="13909">
                  <c:v>0.97007751500000006</c:v>
                </c:pt>
                <c:pt idx="13910">
                  <c:v>0.97007751500000006</c:v>
                </c:pt>
                <c:pt idx="13911">
                  <c:v>0.97002983099999995</c:v>
                </c:pt>
                <c:pt idx="13912">
                  <c:v>0.97002983099999995</c:v>
                </c:pt>
                <c:pt idx="13913">
                  <c:v>0.97002983099999995</c:v>
                </c:pt>
                <c:pt idx="13914">
                  <c:v>0.97002983099999995</c:v>
                </c:pt>
                <c:pt idx="13915">
                  <c:v>0.97002983099999995</c:v>
                </c:pt>
                <c:pt idx="13916">
                  <c:v>0.97002983099999995</c:v>
                </c:pt>
                <c:pt idx="13917">
                  <c:v>0.97002983099999995</c:v>
                </c:pt>
                <c:pt idx="13918">
                  <c:v>0.97007751500000006</c:v>
                </c:pt>
                <c:pt idx="13919">
                  <c:v>0.97007751500000006</c:v>
                </c:pt>
                <c:pt idx="13920">
                  <c:v>0.97007751500000006</c:v>
                </c:pt>
                <c:pt idx="13921">
                  <c:v>0.97007751500000006</c:v>
                </c:pt>
                <c:pt idx="13922">
                  <c:v>0.97002983099999995</c:v>
                </c:pt>
                <c:pt idx="13923">
                  <c:v>0.97002983099999995</c:v>
                </c:pt>
                <c:pt idx="13924">
                  <c:v>0.97002983099999995</c:v>
                </c:pt>
                <c:pt idx="13925">
                  <c:v>0.97002983099999995</c:v>
                </c:pt>
                <c:pt idx="13926">
                  <c:v>0.97002983099999995</c:v>
                </c:pt>
                <c:pt idx="13927">
                  <c:v>0.97002983099999995</c:v>
                </c:pt>
                <c:pt idx="13928">
                  <c:v>0.97002983099999995</c:v>
                </c:pt>
                <c:pt idx="13929">
                  <c:v>0.97007751500000006</c:v>
                </c:pt>
                <c:pt idx="13930">
                  <c:v>0.97007751500000006</c:v>
                </c:pt>
                <c:pt idx="13931">
                  <c:v>0.97007751500000006</c:v>
                </c:pt>
                <c:pt idx="13932">
                  <c:v>0.97002983099999995</c:v>
                </c:pt>
                <c:pt idx="13933">
                  <c:v>0.97002983099999995</c:v>
                </c:pt>
                <c:pt idx="13934">
                  <c:v>0.97002983099999995</c:v>
                </c:pt>
                <c:pt idx="13935">
                  <c:v>0.97002983099999995</c:v>
                </c:pt>
                <c:pt idx="13936">
                  <c:v>0.97002983099999995</c:v>
                </c:pt>
                <c:pt idx="13937">
                  <c:v>0.97007751500000006</c:v>
                </c:pt>
                <c:pt idx="13938">
                  <c:v>0.97002983099999995</c:v>
                </c:pt>
                <c:pt idx="13939">
                  <c:v>0.97007751500000006</c:v>
                </c:pt>
                <c:pt idx="13940">
                  <c:v>0.97007751500000006</c:v>
                </c:pt>
                <c:pt idx="13941">
                  <c:v>0.97007751500000006</c:v>
                </c:pt>
                <c:pt idx="13942">
                  <c:v>0.97007751500000006</c:v>
                </c:pt>
                <c:pt idx="13943">
                  <c:v>0.97002983099999995</c:v>
                </c:pt>
                <c:pt idx="13944">
                  <c:v>0.97002983099999995</c:v>
                </c:pt>
                <c:pt idx="13945">
                  <c:v>0.97002983099999995</c:v>
                </c:pt>
                <c:pt idx="13946">
                  <c:v>0.97002983099999995</c:v>
                </c:pt>
                <c:pt idx="13947">
                  <c:v>0.97002983099999995</c:v>
                </c:pt>
                <c:pt idx="13948">
                  <c:v>0.97002983099999995</c:v>
                </c:pt>
                <c:pt idx="13949">
                  <c:v>0.97002983099999995</c:v>
                </c:pt>
                <c:pt idx="13950">
                  <c:v>0.97007751500000006</c:v>
                </c:pt>
                <c:pt idx="13951">
                  <c:v>0.97007751500000006</c:v>
                </c:pt>
                <c:pt idx="13952">
                  <c:v>0.97007751500000006</c:v>
                </c:pt>
                <c:pt idx="13953">
                  <c:v>0.97007751500000006</c:v>
                </c:pt>
                <c:pt idx="13954">
                  <c:v>0.97002983099999995</c:v>
                </c:pt>
                <c:pt idx="13955">
                  <c:v>0.97002983099999995</c:v>
                </c:pt>
                <c:pt idx="13956">
                  <c:v>0.97002983099999995</c:v>
                </c:pt>
                <c:pt idx="13957">
                  <c:v>0.97002983099999995</c:v>
                </c:pt>
                <c:pt idx="13958">
                  <c:v>0.97002983099999995</c:v>
                </c:pt>
                <c:pt idx="13959">
                  <c:v>0.97002983099999995</c:v>
                </c:pt>
                <c:pt idx="13960">
                  <c:v>0.97002983099999995</c:v>
                </c:pt>
                <c:pt idx="13961">
                  <c:v>0.97007751500000006</c:v>
                </c:pt>
                <c:pt idx="13962">
                  <c:v>0.97007751500000006</c:v>
                </c:pt>
                <c:pt idx="13963">
                  <c:v>0.97007751500000006</c:v>
                </c:pt>
                <c:pt idx="13964">
                  <c:v>0.97002983099999995</c:v>
                </c:pt>
                <c:pt idx="13965">
                  <c:v>0.97002983099999995</c:v>
                </c:pt>
                <c:pt idx="13966">
                  <c:v>0.97002983099999995</c:v>
                </c:pt>
                <c:pt idx="13967">
                  <c:v>0.97002983099999995</c:v>
                </c:pt>
                <c:pt idx="13968">
                  <c:v>0.97002983099999995</c:v>
                </c:pt>
                <c:pt idx="13969">
                  <c:v>0.97007751500000006</c:v>
                </c:pt>
                <c:pt idx="13970">
                  <c:v>0.97002983099999995</c:v>
                </c:pt>
                <c:pt idx="13971">
                  <c:v>0.97007751500000006</c:v>
                </c:pt>
                <c:pt idx="13972">
                  <c:v>0.97007751500000006</c:v>
                </c:pt>
                <c:pt idx="13973">
                  <c:v>0.97007751500000006</c:v>
                </c:pt>
                <c:pt idx="13974">
                  <c:v>0.97007751500000006</c:v>
                </c:pt>
                <c:pt idx="13975">
                  <c:v>0.97002983099999995</c:v>
                </c:pt>
                <c:pt idx="13976">
                  <c:v>0.97002983099999995</c:v>
                </c:pt>
                <c:pt idx="13977">
                  <c:v>0.97002983099999995</c:v>
                </c:pt>
                <c:pt idx="13978">
                  <c:v>0.97002983099999995</c:v>
                </c:pt>
                <c:pt idx="13979">
                  <c:v>0.97002983099999995</c:v>
                </c:pt>
                <c:pt idx="13980">
                  <c:v>0.97007751500000006</c:v>
                </c:pt>
                <c:pt idx="13981">
                  <c:v>0.97002983099999995</c:v>
                </c:pt>
                <c:pt idx="13982">
                  <c:v>0.97007751500000006</c:v>
                </c:pt>
                <c:pt idx="13983">
                  <c:v>0.97007751500000006</c:v>
                </c:pt>
                <c:pt idx="13984">
                  <c:v>0.97007751500000006</c:v>
                </c:pt>
                <c:pt idx="13985">
                  <c:v>0.97007751500000006</c:v>
                </c:pt>
                <c:pt idx="13986">
                  <c:v>0.97002983099999995</c:v>
                </c:pt>
                <c:pt idx="13987">
                  <c:v>0.97002983099999995</c:v>
                </c:pt>
                <c:pt idx="13988">
                  <c:v>0.97002983099999995</c:v>
                </c:pt>
                <c:pt idx="13989">
                  <c:v>0.97002983099999995</c:v>
                </c:pt>
                <c:pt idx="13990">
                  <c:v>0.97002983099999995</c:v>
                </c:pt>
                <c:pt idx="13991">
                  <c:v>0.97002983099999995</c:v>
                </c:pt>
                <c:pt idx="13992">
                  <c:v>0.97002983099999995</c:v>
                </c:pt>
                <c:pt idx="13993">
                  <c:v>0.97007751500000006</c:v>
                </c:pt>
                <c:pt idx="13994">
                  <c:v>0.97007751500000006</c:v>
                </c:pt>
                <c:pt idx="13995">
                  <c:v>0.97007751500000006</c:v>
                </c:pt>
                <c:pt idx="13996">
                  <c:v>0.97007751500000006</c:v>
                </c:pt>
                <c:pt idx="13997">
                  <c:v>0.97002983099999995</c:v>
                </c:pt>
                <c:pt idx="13998">
                  <c:v>0.97002983099999995</c:v>
                </c:pt>
                <c:pt idx="13999">
                  <c:v>0.97002983099999995</c:v>
                </c:pt>
                <c:pt idx="14000">
                  <c:v>0.97002983099999995</c:v>
                </c:pt>
                <c:pt idx="14001">
                  <c:v>0.97002983099999995</c:v>
                </c:pt>
                <c:pt idx="14002">
                  <c:v>0.97002983099999995</c:v>
                </c:pt>
                <c:pt idx="14003">
                  <c:v>0.97002983099999995</c:v>
                </c:pt>
                <c:pt idx="14004">
                  <c:v>0.97007751500000006</c:v>
                </c:pt>
                <c:pt idx="14005">
                  <c:v>0.97007751500000006</c:v>
                </c:pt>
                <c:pt idx="14006">
                  <c:v>0.97007751500000006</c:v>
                </c:pt>
                <c:pt idx="14007">
                  <c:v>0.97002983099999995</c:v>
                </c:pt>
                <c:pt idx="14008">
                  <c:v>0.97002983099999995</c:v>
                </c:pt>
                <c:pt idx="14009">
                  <c:v>0.97002983099999995</c:v>
                </c:pt>
                <c:pt idx="14010">
                  <c:v>0.97002983099999995</c:v>
                </c:pt>
                <c:pt idx="14011">
                  <c:v>0.97002983099999995</c:v>
                </c:pt>
                <c:pt idx="14012">
                  <c:v>0.97007751500000006</c:v>
                </c:pt>
                <c:pt idx="14013">
                  <c:v>0.97002983099999995</c:v>
                </c:pt>
                <c:pt idx="14014">
                  <c:v>0.97007751500000006</c:v>
                </c:pt>
                <c:pt idx="14015">
                  <c:v>0.97007751500000006</c:v>
                </c:pt>
                <c:pt idx="14016">
                  <c:v>0.97007751500000006</c:v>
                </c:pt>
                <c:pt idx="14017">
                  <c:v>0.97007751500000006</c:v>
                </c:pt>
                <c:pt idx="14018">
                  <c:v>0.97002983099999995</c:v>
                </c:pt>
                <c:pt idx="14019">
                  <c:v>0.97002983099999995</c:v>
                </c:pt>
                <c:pt idx="14020">
                  <c:v>0.97002983099999995</c:v>
                </c:pt>
                <c:pt idx="14021">
                  <c:v>0.97002983099999995</c:v>
                </c:pt>
                <c:pt idx="14022">
                  <c:v>0.97002983099999995</c:v>
                </c:pt>
                <c:pt idx="14023">
                  <c:v>0.97002983099999995</c:v>
                </c:pt>
                <c:pt idx="14024">
                  <c:v>0.97002983099999995</c:v>
                </c:pt>
                <c:pt idx="14025">
                  <c:v>0.97007751500000006</c:v>
                </c:pt>
                <c:pt idx="14026">
                  <c:v>0.97007751500000006</c:v>
                </c:pt>
                <c:pt idx="14027">
                  <c:v>0.97007751500000006</c:v>
                </c:pt>
                <c:pt idx="14028">
                  <c:v>0.97007751500000006</c:v>
                </c:pt>
                <c:pt idx="14029">
                  <c:v>0.97002983099999995</c:v>
                </c:pt>
                <c:pt idx="14030">
                  <c:v>0.97002983099999995</c:v>
                </c:pt>
                <c:pt idx="14031">
                  <c:v>0.97002983099999995</c:v>
                </c:pt>
                <c:pt idx="14032">
                  <c:v>0.97002983099999995</c:v>
                </c:pt>
                <c:pt idx="14033">
                  <c:v>0.97002983099999995</c:v>
                </c:pt>
                <c:pt idx="14034">
                  <c:v>0.97002983099999995</c:v>
                </c:pt>
                <c:pt idx="14035">
                  <c:v>0.97002983099999995</c:v>
                </c:pt>
                <c:pt idx="14036">
                  <c:v>0.97007751500000006</c:v>
                </c:pt>
                <c:pt idx="14037">
                  <c:v>0.97007751500000006</c:v>
                </c:pt>
                <c:pt idx="14038">
                  <c:v>0.97007751500000006</c:v>
                </c:pt>
                <c:pt idx="14039">
                  <c:v>0.97002983099999995</c:v>
                </c:pt>
                <c:pt idx="14040">
                  <c:v>0.97002983099999995</c:v>
                </c:pt>
                <c:pt idx="14041">
                  <c:v>0.97002983099999995</c:v>
                </c:pt>
                <c:pt idx="14042">
                  <c:v>0.97002983099999995</c:v>
                </c:pt>
                <c:pt idx="14043">
                  <c:v>0.97002983099999995</c:v>
                </c:pt>
                <c:pt idx="14044">
                  <c:v>0.97007751500000006</c:v>
                </c:pt>
                <c:pt idx="14045">
                  <c:v>0.97002983099999995</c:v>
                </c:pt>
                <c:pt idx="14046">
                  <c:v>0.97007751500000006</c:v>
                </c:pt>
                <c:pt idx="14047">
                  <c:v>0.97007751500000006</c:v>
                </c:pt>
                <c:pt idx="14048">
                  <c:v>0.97007751500000006</c:v>
                </c:pt>
                <c:pt idx="14049">
                  <c:v>0.97007751500000006</c:v>
                </c:pt>
                <c:pt idx="14050">
                  <c:v>0.97002983099999995</c:v>
                </c:pt>
                <c:pt idx="14051">
                  <c:v>0.97002983099999995</c:v>
                </c:pt>
                <c:pt idx="14052">
                  <c:v>0.97002983099999995</c:v>
                </c:pt>
                <c:pt idx="14053">
                  <c:v>0.97002983099999995</c:v>
                </c:pt>
                <c:pt idx="14054">
                  <c:v>0.97002983099999995</c:v>
                </c:pt>
                <c:pt idx="14055">
                  <c:v>0.97007751500000006</c:v>
                </c:pt>
                <c:pt idx="14056">
                  <c:v>0.97002983099999995</c:v>
                </c:pt>
                <c:pt idx="14057">
                  <c:v>0.97007751500000006</c:v>
                </c:pt>
                <c:pt idx="14058">
                  <c:v>0.97007751500000006</c:v>
                </c:pt>
                <c:pt idx="14059">
                  <c:v>0.97007751500000006</c:v>
                </c:pt>
                <c:pt idx="14060">
                  <c:v>0.97007751500000006</c:v>
                </c:pt>
                <c:pt idx="14061">
                  <c:v>0.97002983099999995</c:v>
                </c:pt>
                <c:pt idx="14062">
                  <c:v>0.97002983099999995</c:v>
                </c:pt>
                <c:pt idx="14063">
                  <c:v>0.97002983099999995</c:v>
                </c:pt>
                <c:pt idx="14064">
                  <c:v>0.97002983099999995</c:v>
                </c:pt>
                <c:pt idx="14065">
                  <c:v>0.97002983099999995</c:v>
                </c:pt>
                <c:pt idx="14066">
                  <c:v>0.97002983099999995</c:v>
                </c:pt>
                <c:pt idx="14067">
                  <c:v>0.97002983099999995</c:v>
                </c:pt>
                <c:pt idx="14068">
                  <c:v>0.97007751500000006</c:v>
                </c:pt>
                <c:pt idx="14069">
                  <c:v>0.97007751500000006</c:v>
                </c:pt>
                <c:pt idx="14070">
                  <c:v>0.97007751500000006</c:v>
                </c:pt>
                <c:pt idx="14071">
                  <c:v>0.97007751500000006</c:v>
                </c:pt>
                <c:pt idx="14072">
                  <c:v>0.97002983099999995</c:v>
                </c:pt>
                <c:pt idx="14073">
                  <c:v>0.97002983099999995</c:v>
                </c:pt>
                <c:pt idx="14074">
                  <c:v>0.97002983099999995</c:v>
                </c:pt>
                <c:pt idx="14075">
                  <c:v>0.97002983099999995</c:v>
                </c:pt>
                <c:pt idx="14076">
                  <c:v>0.97002983099999995</c:v>
                </c:pt>
                <c:pt idx="14077">
                  <c:v>0.97002983099999995</c:v>
                </c:pt>
                <c:pt idx="14078">
                  <c:v>0.97002983099999995</c:v>
                </c:pt>
                <c:pt idx="14079">
                  <c:v>0.97007751500000006</c:v>
                </c:pt>
                <c:pt idx="14080">
                  <c:v>0.97007751500000006</c:v>
                </c:pt>
                <c:pt idx="14081">
                  <c:v>0.97007751500000006</c:v>
                </c:pt>
                <c:pt idx="14082">
                  <c:v>0.97002983099999995</c:v>
                </c:pt>
                <c:pt idx="14083">
                  <c:v>0.97002983099999995</c:v>
                </c:pt>
                <c:pt idx="14084">
                  <c:v>0.97002983099999995</c:v>
                </c:pt>
                <c:pt idx="14085">
                  <c:v>0.97002983099999995</c:v>
                </c:pt>
                <c:pt idx="14086">
                  <c:v>0.97002983099999995</c:v>
                </c:pt>
                <c:pt idx="14087">
                  <c:v>0.97007751500000006</c:v>
                </c:pt>
                <c:pt idx="14088">
                  <c:v>0.97002983099999995</c:v>
                </c:pt>
                <c:pt idx="14089">
                  <c:v>0.97007751500000006</c:v>
                </c:pt>
                <c:pt idx="14090">
                  <c:v>0.97007751500000006</c:v>
                </c:pt>
                <c:pt idx="14091">
                  <c:v>0.97007751500000006</c:v>
                </c:pt>
                <c:pt idx="14092">
                  <c:v>0.97007751500000006</c:v>
                </c:pt>
                <c:pt idx="14093">
                  <c:v>0.97002983099999995</c:v>
                </c:pt>
                <c:pt idx="14094">
                  <c:v>0.97002983099999995</c:v>
                </c:pt>
                <c:pt idx="14095">
                  <c:v>0.97002983099999995</c:v>
                </c:pt>
                <c:pt idx="14096">
                  <c:v>0.97002983099999995</c:v>
                </c:pt>
                <c:pt idx="14097">
                  <c:v>0.97002983099999995</c:v>
                </c:pt>
                <c:pt idx="14098">
                  <c:v>0.97002983099999995</c:v>
                </c:pt>
                <c:pt idx="14099">
                  <c:v>0.97002983099999995</c:v>
                </c:pt>
                <c:pt idx="14100">
                  <c:v>0.97007751500000006</c:v>
                </c:pt>
                <c:pt idx="14101">
                  <c:v>0.97007751500000006</c:v>
                </c:pt>
                <c:pt idx="14102">
                  <c:v>0.97007751500000006</c:v>
                </c:pt>
                <c:pt idx="14103">
                  <c:v>0.97007751500000006</c:v>
                </c:pt>
                <c:pt idx="14104">
                  <c:v>0.97002983099999995</c:v>
                </c:pt>
                <c:pt idx="14105">
                  <c:v>0.97002983099999995</c:v>
                </c:pt>
                <c:pt idx="14106">
                  <c:v>0.97002983099999995</c:v>
                </c:pt>
                <c:pt idx="14107">
                  <c:v>0.97002983099999995</c:v>
                </c:pt>
                <c:pt idx="14108">
                  <c:v>0.97002983099999995</c:v>
                </c:pt>
                <c:pt idx="14109">
                  <c:v>0.97002983099999995</c:v>
                </c:pt>
                <c:pt idx="14110">
                  <c:v>0.97002983099999995</c:v>
                </c:pt>
                <c:pt idx="14111">
                  <c:v>0.97007751500000006</c:v>
                </c:pt>
                <c:pt idx="14112">
                  <c:v>0.97007751500000006</c:v>
                </c:pt>
                <c:pt idx="14113">
                  <c:v>0.97007751500000006</c:v>
                </c:pt>
                <c:pt idx="14114">
                  <c:v>0.97002983099999995</c:v>
                </c:pt>
                <c:pt idx="14115">
                  <c:v>0.97002983099999995</c:v>
                </c:pt>
                <c:pt idx="14116">
                  <c:v>0.97002983099999995</c:v>
                </c:pt>
                <c:pt idx="14117">
                  <c:v>0.97002983099999995</c:v>
                </c:pt>
                <c:pt idx="14118">
                  <c:v>0.97002983099999995</c:v>
                </c:pt>
                <c:pt idx="14119">
                  <c:v>0.97007751500000006</c:v>
                </c:pt>
                <c:pt idx="14120">
                  <c:v>0.97002983099999995</c:v>
                </c:pt>
                <c:pt idx="14121">
                  <c:v>0.97007751500000006</c:v>
                </c:pt>
                <c:pt idx="14122">
                  <c:v>0.97007751500000006</c:v>
                </c:pt>
                <c:pt idx="14123">
                  <c:v>0.97007751500000006</c:v>
                </c:pt>
                <c:pt idx="14124">
                  <c:v>0.97007751500000006</c:v>
                </c:pt>
                <c:pt idx="14125">
                  <c:v>0.97002983099999995</c:v>
                </c:pt>
                <c:pt idx="14126">
                  <c:v>0.97002983099999995</c:v>
                </c:pt>
                <c:pt idx="14127">
                  <c:v>0.97002983099999995</c:v>
                </c:pt>
                <c:pt idx="14128">
                  <c:v>0.97002983099999995</c:v>
                </c:pt>
                <c:pt idx="14129">
                  <c:v>0.97002983099999995</c:v>
                </c:pt>
                <c:pt idx="14130">
                  <c:v>0.97007751500000006</c:v>
                </c:pt>
                <c:pt idx="14131">
                  <c:v>0.97002983099999995</c:v>
                </c:pt>
                <c:pt idx="14132">
                  <c:v>0.97007751500000006</c:v>
                </c:pt>
                <c:pt idx="14133">
                  <c:v>0.97007751500000006</c:v>
                </c:pt>
                <c:pt idx="14134">
                  <c:v>0.97007751500000006</c:v>
                </c:pt>
                <c:pt idx="14135">
                  <c:v>0.97007751500000006</c:v>
                </c:pt>
                <c:pt idx="14136">
                  <c:v>0.97002983099999995</c:v>
                </c:pt>
                <c:pt idx="14137">
                  <c:v>0.97002983099999995</c:v>
                </c:pt>
                <c:pt idx="14138">
                  <c:v>0.97002983099999995</c:v>
                </c:pt>
                <c:pt idx="14139">
                  <c:v>0.97002983099999995</c:v>
                </c:pt>
                <c:pt idx="14140">
                  <c:v>0.97002983099999995</c:v>
                </c:pt>
                <c:pt idx="14141">
                  <c:v>0.97002983099999995</c:v>
                </c:pt>
                <c:pt idx="14142">
                  <c:v>0.97002983099999995</c:v>
                </c:pt>
                <c:pt idx="14143">
                  <c:v>0.97007751500000006</c:v>
                </c:pt>
                <c:pt idx="14144">
                  <c:v>0.97007751500000006</c:v>
                </c:pt>
                <c:pt idx="14145">
                  <c:v>0.97007751500000006</c:v>
                </c:pt>
                <c:pt idx="14146">
                  <c:v>0.97007751500000006</c:v>
                </c:pt>
                <c:pt idx="14147">
                  <c:v>0.97002983099999995</c:v>
                </c:pt>
                <c:pt idx="14148">
                  <c:v>0.97002983099999995</c:v>
                </c:pt>
                <c:pt idx="14149">
                  <c:v>0.97002983099999995</c:v>
                </c:pt>
                <c:pt idx="14150">
                  <c:v>0.97002983099999995</c:v>
                </c:pt>
                <c:pt idx="14151">
                  <c:v>0.97002983099999995</c:v>
                </c:pt>
                <c:pt idx="14152">
                  <c:v>0.97002983099999995</c:v>
                </c:pt>
                <c:pt idx="14153">
                  <c:v>0.97002983099999995</c:v>
                </c:pt>
                <c:pt idx="14154">
                  <c:v>0.97007751500000006</c:v>
                </c:pt>
                <c:pt idx="14155">
                  <c:v>0.97007751500000006</c:v>
                </c:pt>
                <c:pt idx="14156">
                  <c:v>0.97007751500000006</c:v>
                </c:pt>
                <c:pt idx="14157">
                  <c:v>0.97002983099999995</c:v>
                </c:pt>
                <c:pt idx="14158">
                  <c:v>0.97002983099999995</c:v>
                </c:pt>
                <c:pt idx="14159">
                  <c:v>0.97002983099999995</c:v>
                </c:pt>
                <c:pt idx="14160">
                  <c:v>0.97002983099999995</c:v>
                </c:pt>
                <c:pt idx="14161">
                  <c:v>0.97002983099999995</c:v>
                </c:pt>
                <c:pt idx="14162">
                  <c:v>0.97007751500000006</c:v>
                </c:pt>
                <c:pt idx="14163">
                  <c:v>0.97002983099999995</c:v>
                </c:pt>
                <c:pt idx="14164">
                  <c:v>0.97007751500000006</c:v>
                </c:pt>
                <c:pt idx="14165">
                  <c:v>0.97007751500000006</c:v>
                </c:pt>
                <c:pt idx="14166">
                  <c:v>0.97007751500000006</c:v>
                </c:pt>
                <c:pt idx="14167">
                  <c:v>0.97007751500000006</c:v>
                </c:pt>
                <c:pt idx="14168">
                  <c:v>0.97002983099999995</c:v>
                </c:pt>
                <c:pt idx="14169">
                  <c:v>0.97002983099999995</c:v>
                </c:pt>
                <c:pt idx="14170">
                  <c:v>0.97002983099999995</c:v>
                </c:pt>
                <c:pt idx="14171">
                  <c:v>0.97002983099999995</c:v>
                </c:pt>
                <c:pt idx="14172">
                  <c:v>0.97002983099999995</c:v>
                </c:pt>
                <c:pt idx="14173">
                  <c:v>0.97002983099999995</c:v>
                </c:pt>
                <c:pt idx="14174">
                  <c:v>0.97002983099999995</c:v>
                </c:pt>
                <c:pt idx="14175">
                  <c:v>0.97007751500000006</c:v>
                </c:pt>
                <c:pt idx="14176">
                  <c:v>0.97007751500000006</c:v>
                </c:pt>
                <c:pt idx="14177">
                  <c:v>0.97007751500000006</c:v>
                </c:pt>
                <c:pt idx="14178">
                  <c:v>0.97007751500000006</c:v>
                </c:pt>
                <c:pt idx="14179">
                  <c:v>0.97002983099999995</c:v>
                </c:pt>
                <c:pt idx="14180">
                  <c:v>0.97002983099999995</c:v>
                </c:pt>
                <c:pt idx="14181">
                  <c:v>0.97002983099999995</c:v>
                </c:pt>
                <c:pt idx="14182">
                  <c:v>0.97002983099999995</c:v>
                </c:pt>
                <c:pt idx="14183">
                  <c:v>0.97002983099999995</c:v>
                </c:pt>
                <c:pt idx="14184">
                  <c:v>0.97002983099999995</c:v>
                </c:pt>
                <c:pt idx="14185">
                  <c:v>0.97002983099999995</c:v>
                </c:pt>
                <c:pt idx="14186">
                  <c:v>0.97007751500000006</c:v>
                </c:pt>
                <c:pt idx="14187">
                  <c:v>0.97007751500000006</c:v>
                </c:pt>
                <c:pt idx="14188">
                  <c:v>0.97007751500000006</c:v>
                </c:pt>
                <c:pt idx="14189">
                  <c:v>0.97007751500000006</c:v>
                </c:pt>
                <c:pt idx="14190">
                  <c:v>0.97002983099999995</c:v>
                </c:pt>
                <c:pt idx="14191">
                  <c:v>0.97002983099999995</c:v>
                </c:pt>
                <c:pt idx="14192">
                  <c:v>0.97002983099999995</c:v>
                </c:pt>
                <c:pt idx="14193">
                  <c:v>0.97002983099999995</c:v>
                </c:pt>
                <c:pt idx="14194">
                  <c:v>0.97002983099999995</c:v>
                </c:pt>
                <c:pt idx="14195">
                  <c:v>0.97002983099999995</c:v>
                </c:pt>
                <c:pt idx="14196">
                  <c:v>0.97002983099999995</c:v>
                </c:pt>
                <c:pt idx="14197">
                  <c:v>0.97007751500000006</c:v>
                </c:pt>
                <c:pt idx="14198">
                  <c:v>0.97007751500000006</c:v>
                </c:pt>
                <c:pt idx="14199">
                  <c:v>0.97007751500000006</c:v>
                </c:pt>
                <c:pt idx="14200">
                  <c:v>0.97002983099999995</c:v>
                </c:pt>
                <c:pt idx="14201">
                  <c:v>0.97002983099999995</c:v>
                </c:pt>
                <c:pt idx="14202">
                  <c:v>0.97002983099999995</c:v>
                </c:pt>
                <c:pt idx="14203">
                  <c:v>0.97002983099999995</c:v>
                </c:pt>
                <c:pt idx="14204">
                  <c:v>0.97002983099999995</c:v>
                </c:pt>
                <c:pt idx="14205">
                  <c:v>0.97007751500000006</c:v>
                </c:pt>
                <c:pt idx="14206">
                  <c:v>0.97002983099999995</c:v>
                </c:pt>
                <c:pt idx="14207">
                  <c:v>0.97007751500000006</c:v>
                </c:pt>
                <c:pt idx="14208">
                  <c:v>0.97007751500000006</c:v>
                </c:pt>
                <c:pt idx="14209">
                  <c:v>0.97007751500000006</c:v>
                </c:pt>
                <c:pt idx="14210">
                  <c:v>0.97007751500000006</c:v>
                </c:pt>
                <c:pt idx="14211">
                  <c:v>0.97002983099999995</c:v>
                </c:pt>
                <c:pt idx="14212">
                  <c:v>0.97002983099999995</c:v>
                </c:pt>
                <c:pt idx="14213">
                  <c:v>0.97002983099999995</c:v>
                </c:pt>
                <c:pt idx="14214">
                  <c:v>0.97002983099999995</c:v>
                </c:pt>
                <c:pt idx="14215">
                  <c:v>0.97002983099999995</c:v>
                </c:pt>
                <c:pt idx="14216">
                  <c:v>0.97002983099999995</c:v>
                </c:pt>
                <c:pt idx="14217">
                  <c:v>0.97002983099999995</c:v>
                </c:pt>
                <c:pt idx="14218">
                  <c:v>0.97007751500000006</c:v>
                </c:pt>
                <c:pt idx="14219">
                  <c:v>0.97007751500000006</c:v>
                </c:pt>
                <c:pt idx="14220">
                  <c:v>0.97007751500000006</c:v>
                </c:pt>
                <c:pt idx="14221">
                  <c:v>0.97007751500000006</c:v>
                </c:pt>
                <c:pt idx="14222">
                  <c:v>0.97002983099999995</c:v>
                </c:pt>
                <c:pt idx="14223">
                  <c:v>0.97002983099999995</c:v>
                </c:pt>
                <c:pt idx="14224">
                  <c:v>0.97002983099999995</c:v>
                </c:pt>
                <c:pt idx="14225">
                  <c:v>0.97002983099999995</c:v>
                </c:pt>
                <c:pt idx="14226">
                  <c:v>0.97002983099999995</c:v>
                </c:pt>
                <c:pt idx="14227">
                  <c:v>0.97002983099999995</c:v>
                </c:pt>
                <c:pt idx="14228">
                  <c:v>0.97002983099999995</c:v>
                </c:pt>
                <c:pt idx="14229">
                  <c:v>0.97007751500000006</c:v>
                </c:pt>
                <c:pt idx="14230">
                  <c:v>0.97007751500000006</c:v>
                </c:pt>
                <c:pt idx="14231">
                  <c:v>0.97007751500000006</c:v>
                </c:pt>
                <c:pt idx="14232">
                  <c:v>0.97002983099999995</c:v>
                </c:pt>
                <c:pt idx="14233">
                  <c:v>0.97002983099999995</c:v>
                </c:pt>
                <c:pt idx="14234">
                  <c:v>0.97002983099999995</c:v>
                </c:pt>
                <c:pt idx="14235">
                  <c:v>0.97002983099999995</c:v>
                </c:pt>
                <c:pt idx="14236">
                  <c:v>0.97002983099999995</c:v>
                </c:pt>
                <c:pt idx="14237">
                  <c:v>0.97007751500000006</c:v>
                </c:pt>
                <c:pt idx="14238">
                  <c:v>0.97002983099999995</c:v>
                </c:pt>
                <c:pt idx="14239">
                  <c:v>0.97007751500000006</c:v>
                </c:pt>
                <c:pt idx="14240">
                  <c:v>0.97007751500000006</c:v>
                </c:pt>
                <c:pt idx="14241">
                  <c:v>0.97007751500000006</c:v>
                </c:pt>
                <c:pt idx="14242">
                  <c:v>0.97007751500000006</c:v>
                </c:pt>
                <c:pt idx="14243">
                  <c:v>0.97002983099999995</c:v>
                </c:pt>
                <c:pt idx="14244">
                  <c:v>0.97002983099999995</c:v>
                </c:pt>
                <c:pt idx="14245">
                  <c:v>0.97002983099999995</c:v>
                </c:pt>
                <c:pt idx="14246">
                  <c:v>0.97002983099999995</c:v>
                </c:pt>
                <c:pt idx="14247">
                  <c:v>0.97002983099999995</c:v>
                </c:pt>
                <c:pt idx="14248">
                  <c:v>0.97002983099999995</c:v>
                </c:pt>
                <c:pt idx="14249">
                  <c:v>0.97002983099999995</c:v>
                </c:pt>
                <c:pt idx="14250">
                  <c:v>0.97007751500000006</c:v>
                </c:pt>
                <c:pt idx="14251">
                  <c:v>0.97007751500000006</c:v>
                </c:pt>
                <c:pt idx="14252">
                  <c:v>0.97007751500000006</c:v>
                </c:pt>
                <c:pt idx="14253">
                  <c:v>0.97007751500000006</c:v>
                </c:pt>
                <c:pt idx="14254">
                  <c:v>0.97002983099999995</c:v>
                </c:pt>
                <c:pt idx="14255">
                  <c:v>0.97002983099999995</c:v>
                </c:pt>
                <c:pt idx="14256">
                  <c:v>0.97002983099999995</c:v>
                </c:pt>
                <c:pt idx="14257">
                  <c:v>0.97002983099999995</c:v>
                </c:pt>
                <c:pt idx="14258">
                  <c:v>0.97002983099999995</c:v>
                </c:pt>
                <c:pt idx="14259">
                  <c:v>0.97002983099999995</c:v>
                </c:pt>
                <c:pt idx="14260">
                  <c:v>0.97002983099999995</c:v>
                </c:pt>
                <c:pt idx="14261">
                  <c:v>0.97007751500000006</c:v>
                </c:pt>
                <c:pt idx="14262">
                  <c:v>0.97007751500000006</c:v>
                </c:pt>
                <c:pt idx="14263">
                  <c:v>0.97007751500000006</c:v>
                </c:pt>
                <c:pt idx="14264">
                  <c:v>0.97007751500000006</c:v>
                </c:pt>
                <c:pt idx="14265">
                  <c:v>0.97002983099999995</c:v>
                </c:pt>
                <c:pt idx="14266">
                  <c:v>0.97002983099999995</c:v>
                </c:pt>
                <c:pt idx="14267">
                  <c:v>0.97002983099999995</c:v>
                </c:pt>
                <c:pt idx="14268">
                  <c:v>0.97002983099999995</c:v>
                </c:pt>
                <c:pt idx="14269">
                  <c:v>0.97002983099999995</c:v>
                </c:pt>
                <c:pt idx="14270">
                  <c:v>0.97002983099999995</c:v>
                </c:pt>
                <c:pt idx="14271">
                  <c:v>0.97002983099999995</c:v>
                </c:pt>
                <c:pt idx="14272">
                  <c:v>0.97007751500000006</c:v>
                </c:pt>
                <c:pt idx="14273">
                  <c:v>0.97007751500000006</c:v>
                </c:pt>
                <c:pt idx="14274">
                  <c:v>0.97007751500000006</c:v>
                </c:pt>
                <c:pt idx="14275">
                  <c:v>0.97002983099999995</c:v>
                </c:pt>
                <c:pt idx="14276">
                  <c:v>0.97002983099999995</c:v>
                </c:pt>
                <c:pt idx="14277">
                  <c:v>0.97002983099999995</c:v>
                </c:pt>
                <c:pt idx="14278">
                  <c:v>0.97002983099999995</c:v>
                </c:pt>
                <c:pt idx="14279">
                  <c:v>0.97002983099999995</c:v>
                </c:pt>
                <c:pt idx="14280">
                  <c:v>0.97007751500000006</c:v>
                </c:pt>
                <c:pt idx="14281">
                  <c:v>0.97002983099999995</c:v>
                </c:pt>
                <c:pt idx="14282">
                  <c:v>0.97007751500000006</c:v>
                </c:pt>
                <c:pt idx="14283">
                  <c:v>0.97007751500000006</c:v>
                </c:pt>
                <c:pt idx="14284">
                  <c:v>0.97007751500000006</c:v>
                </c:pt>
                <c:pt idx="14285">
                  <c:v>0.97007751500000006</c:v>
                </c:pt>
                <c:pt idx="14286">
                  <c:v>0.97002983099999995</c:v>
                </c:pt>
                <c:pt idx="14287">
                  <c:v>0.97002983099999995</c:v>
                </c:pt>
                <c:pt idx="14288">
                  <c:v>0.97002983099999995</c:v>
                </c:pt>
                <c:pt idx="14289">
                  <c:v>0.97002983099999995</c:v>
                </c:pt>
                <c:pt idx="14290">
                  <c:v>0.97002983099999995</c:v>
                </c:pt>
                <c:pt idx="14291">
                  <c:v>0.97002983099999995</c:v>
                </c:pt>
                <c:pt idx="14292">
                  <c:v>0.97002983099999995</c:v>
                </c:pt>
                <c:pt idx="14293">
                  <c:v>0.97007751500000006</c:v>
                </c:pt>
                <c:pt idx="14294">
                  <c:v>0.97007751500000006</c:v>
                </c:pt>
                <c:pt idx="14295">
                  <c:v>0.97007751500000006</c:v>
                </c:pt>
                <c:pt idx="14296">
                  <c:v>0.97007751500000006</c:v>
                </c:pt>
                <c:pt idx="14297">
                  <c:v>0.97002983099999995</c:v>
                </c:pt>
                <c:pt idx="14298">
                  <c:v>0.97002983099999995</c:v>
                </c:pt>
                <c:pt idx="14299">
                  <c:v>0.97002983099999995</c:v>
                </c:pt>
                <c:pt idx="14300">
                  <c:v>0.97002983099999995</c:v>
                </c:pt>
                <c:pt idx="14301">
                  <c:v>0.97002983099999995</c:v>
                </c:pt>
                <c:pt idx="14302">
                  <c:v>0.97002983099999995</c:v>
                </c:pt>
                <c:pt idx="14303">
                  <c:v>0.97002983099999995</c:v>
                </c:pt>
                <c:pt idx="14304">
                  <c:v>0.97007751500000006</c:v>
                </c:pt>
                <c:pt idx="14305">
                  <c:v>0.97007751500000006</c:v>
                </c:pt>
                <c:pt idx="14306">
                  <c:v>0.97007751500000006</c:v>
                </c:pt>
                <c:pt idx="14307">
                  <c:v>0.97002983099999995</c:v>
                </c:pt>
                <c:pt idx="14308">
                  <c:v>0.97002983099999995</c:v>
                </c:pt>
                <c:pt idx="14309">
                  <c:v>0.97002983099999995</c:v>
                </c:pt>
                <c:pt idx="14310">
                  <c:v>0.97002983099999995</c:v>
                </c:pt>
                <c:pt idx="14311">
                  <c:v>0.97002983099999995</c:v>
                </c:pt>
                <c:pt idx="14312">
                  <c:v>0.97007751500000006</c:v>
                </c:pt>
                <c:pt idx="14313">
                  <c:v>0.97002983099999995</c:v>
                </c:pt>
                <c:pt idx="14314">
                  <c:v>0.97007751500000006</c:v>
                </c:pt>
                <c:pt idx="14315">
                  <c:v>0.97007751500000006</c:v>
                </c:pt>
                <c:pt idx="14316">
                  <c:v>0.97007751500000006</c:v>
                </c:pt>
                <c:pt idx="14317">
                  <c:v>0.97007751500000006</c:v>
                </c:pt>
                <c:pt idx="14318">
                  <c:v>0.97002983099999995</c:v>
                </c:pt>
                <c:pt idx="14319">
                  <c:v>0.97002983099999995</c:v>
                </c:pt>
                <c:pt idx="14320">
                  <c:v>0.97002983099999995</c:v>
                </c:pt>
                <c:pt idx="14321">
                  <c:v>0.97002983099999995</c:v>
                </c:pt>
                <c:pt idx="14322">
                  <c:v>0.97002983099999995</c:v>
                </c:pt>
                <c:pt idx="14323">
                  <c:v>0.97002983099999995</c:v>
                </c:pt>
                <c:pt idx="14324">
                  <c:v>0.97002983099999995</c:v>
                </c:pt>
                <c:pt idx="14325">
                  <c:v>0.97007751500000006</c:v>
                </c:pt>
                <c:pt idx="14326">
                  <c:v>0.97007751500000006</c:v>
                </c:pt>
                <c:pt idx="14327">
                  <c:v>0.97007751500000006</c:v>
                </c:pt>
                <c:pt idx="14328">
                  <c:v>0.97007751500000006</c:v>
                </c:pt>
                <c:pt idx="14329">
                  <c:v>0.97002983099999995</c:v>
                </c:pt>
                <c:pt idx="14330">
                  <c:v>0.97002983099999995</c:v>
                </c:pt>
                <c:pt idx="14331">
                  <c:v>0.97002983099999995</c:v>
                </c:pt>
                <c:pt idx="14332">
                  <c:v>0.97002983099999995</c:v>
                </c:pt>
                <c:pt idx="14333">
                  <c:v>0.97002983099999995</c:v>
                </c:pt>
                <c:pt idx="14334">
                  <c:v>0.97002983099999995</c:v>
                </c:pt>
                <c:pt idx="14335">
                  <c:v>0.97002983099999995</c:v>
                </c:pt>
                <c:pt idx="14336">
                  <c:v>0.97007751500000006</c:v>
                </c:pt>
                <c:pt idx="14337">
                  <c:v>0.97007751500000006</c:v>
                </c:pt>
                <c:pt idx="14338">
                  <c:v>0.97007751500000006</c:v>
                </c:pt>
                <c:pt idx="14339">
                  <c:v>0.97007751500000006</c:v>
                </c:pt>
                <c:pt idx="14340">
                  <c:v>0.97002983099999995</c:v>
                </c:pt>
                <c:pt idx="14341">
                  <c:v>0.97002983099999995</c:v>
                </c:pt>
                <c:pt idx="14342">
                  <c:v>0.97002983099999995</c:v>
                </c:pt>
                <c:pt idx="14343">
                  <c:v>0.97002983099999995</c:v>
                </c:pt>
                <c:pt idx="14344">
                  <c:v>0.97002983099999995</c:v>
                </c:pt>
                <c:pt idx="14345">
                  <c:v>0.97002983099999995</c:v>
                </c:pt>
                <c:pt idx="14346">
                  <c:v>0.97002983099999995</c:v>
                </c:pt>
                <c:pt idx="14347">
                  <c:v>0.97007751500000006</c:v>
                </c:pt>
                <c:pt idx="14348">
                  <c:v>0.97007751500000006</c:v>
                </c:pt>
                <c:pt idx="14349">
                  <c:v>0.97007751500000006</c:v>
                </c:pt>
                <c:pt idx="14350">
                  <c:v>0.97002983099999995</c:v>
                </c:pt>
                <c:pt idx="14351">
                  <c:v>0.97002983099999995</c:v>
                </c:pt>
                <c:pt idx="14352">
                  <c:v>0.97002983099999995</c:v>
                </c:pt>
                <c:pt idx="14353">
                  <c:v>0.97002983099999995</c:v>
                </c:pt>
                <c:pt idx="14354">
                  <c:v>0.97002983099999995</c:v>
                </c:pt>
                <c:pt idx="14355">
                  <c:v>0.97007751500000006</c:v>
                </c:pt>
                <c:pt idx="14356">
                  <c:v>0.97002983099999995</c:v>
                </c:pt>
                <c:pt idx="14357">
                  <c:v>0.97007751500000006</c:v>
                </c:pt>
                <c:pt idx="14358">
                  <c:v>0.97007751500000006</c:v>
                </c:pt>
                <c:pt idx="14359">
                  <c:v>0.97007751500000006</c:v>
                </c:pt>
                <c:pt idx="14360">
                  <c:v>0.97007751500000006</c:v>
                </c:pt>
                <c:pt idx="14361">
                  <c:v>0.97002983099999995</c:v>
                </c:pt>
                <c:pt idx="14362">
                  <c:v>0.97002983099999995</c:v>
                </c:pt>
                <c:pt idx="14363">
                  <c:v>0.97002983099999995</c:v>
                </c:pt>
                <c:pt idx="14364">
                  <c:v>0.97002983099999995</c:v>
                </c:pt>
                <c:pt idx="14365">
                  <c:v>0.97002983099999995</c:v>
                </c:pt>
                <c:pt idx="14366">
                  <c:v>0.97002983099999995</c:v>
                </c:pt>
                <c:pt idx="14367">
                  <c:v>0.97002983099999995</c:v>
                </c:pt>
                <c:pt idx="14368">
                  <c:v>0.97007751500000006</c:v>
                </c:pt>
                <c:pt idx="14369">
                  <c:v>0.97007751500000006</c:v>
                </c:pt>
                <c:pt idx="14370">
                  <c:v>0.97007751500000006</c:v>
                </c:pt>
                <c:pt idx="14371">
                  <c:v>0.97007751500000006</c:v>
                </c:pt>
                <c:pt idx="14372">
                  <c:v>0.97002983099999995</c:v>
                </c:pt>
                <c:pt idx="14373">
                  <c:v>0.97002983099999995</c:v>
                </c:pt>
                <c:pt idx="14374">
                  <c:v>0.97002983099999995</c:v>
                </c:pt>
                <c:pt idx="14375">
                  <c:v>0.97002983099999995</c:v>
                </c:pt>
                <c:pt idx="14376">
                  <c:v>0.97002983099999995</c:v>
                </c:pt>
                <c:pt idx="14377">
                  <c:v>0.97002983099999995</c:v>
                </c:pt>
                <c:pt idx="14378">
                  <c:v>0.97002983099999995</c:v>
                </c:pt>
                <c:pt idx="14379">
                  <c:v>0.97007751500000006</c:v>
                </c:pt>
                <c:pt idx="14380">
                  <c:v>0.97007751500000006</c:v>
                </c:pt>
                <c:pt idx="14381">
                  <c:v>0.97007751500000006</c:v>
                </c:pt>
                <c:pt idx="14382">
                  <c:v>0.97002983099999995</c:v>
                </c:pt>
                <c:pt idx="14383">
                  <c:v>0.97002983099999995</c:v>
                </c:pt>
                <c:pt idx="14384">
                  <c:v>0.97002983099999995</c:v>
                </c:pt>
                <c:pt idx="14385">
                  <c:v>0.97002983099999995</c:v>
                </c:pt>
                <c:pt idx="14386">
                  <c:v>0.97002983099999995</c:v>
                </c:pt>
                <c:pt idx="14387">
                  <c:v>0.97007751500000006</c:v>
                </c:pt>
                <c:pt idx="14388">
                  <c:v>0.97002983099999995</c:v>
                </c:pt>
                <c:pt idx="14389">
                  <c:v>0.97007751500000006</c:v>
                </c:pt>
                <c:pt idx="14390">
                  <c:v>0.97007751500000006</c:v>
                </c:pt>
                <c:pt idx="14391">
                  <c:v>0.97007751500000006</c:v>
                </c:pt>
                <c:pt idx="14392">
                  <c:v>0.97007751500000006</c:v>
                </c:pt>
                <c:pt idx="14393">
                  <c:v>0.97002983099999995</c:v>
                </c:pt>
                <c:pt idx="14394">
                  <c:v>0.97002983099999995</c:v>
                </c:pt>
                <c:pt idx="14395">
                  <c:v>0.97002983099999995</c:v>
                </c:pt>
                <c:pt idx="14396">
                  <c:v>0.97002983099999995</c:v>
                </c:pt>
                <c:pt idx="14397">
                  <c:v>0.97002983099999995</c:v>
                </c:pt>
                <c:pt idx="14398">
                  <c:v>0.97002983099999995</c:v>
                </c:pt>
                <c:pt idx="14399">
                  <c:v>0.97002983099999995</c:v>
                </c:pt>
                <c:pt idx="14400">
                  <c:v>0.97007751500000006</c:v>
                </c:pt>
                <c:pt idx="14401">
                  <c:v>0.97007751500000006</c:v>
                </c:pt>
                <c:pt idx="14402">
                  <c:v>0.97007751500000006</c:v>
                </c:pt>
                <c:pt idx="14403">
                  <c:v>0.97007751500000006</c:v>
                </c:pt>
                <c:pt idx="14404">
                  <c:v>0.97002983099999995</c:v>
                </c:pt>
                <c:pt idx="14405">
                  <c:v>0.97002983099999995</c:v>
                </c:pt>
                <c:pt idx="14406">
                  <c:v>0.97002983099999995</c:v>
                </c:pt>
                <c:pt idx="14407">
                  <c:v>0.97002983099999995</c:v>
                </c:pt>
                <c:pt idx="14408">
                  <c:v>0.97002983099999995</c:v>
                </c:pt>
                <c:pt idx="14409">
                  <c:v>0.97002983099999995</c:v>
                </c:pt>
                <c:pt idx="14410">
                  <c:v>0.97002983099999995</c:v>
                </c:pt>
                <c:pt idx="14411">
                  <c:v>0.97007751500000006</c:v>
                </c:pt>
                <c:pt idx="14412">
                  <c:v>0.97007751500000006</c:v>
                </c:pt>
                <c:pt idx="14413">
                  <c:v>0.97007751500000006</c:v>
                </c:pt>
                <c:pt idx="14414">
                  <c:v>0.97007751500000006</c:v>
                </c:pt>
                <c:pt idx="14415">
                  <c:v>0.97002983099999995</c:v>
                </c:pt>
                <c:pt idx="14416">
                  <c:v>0.97002983099999995</c:v>
                </c:pt>
                <c:pt idx="14417">
                  <c:v>0.97002983099999995</c:v>
                </c:pt>
                <c:pt idx="14418">
                  <c:v>0.97002983099999995</c:v>
                </c:pt>
                <c:pt idx="14419">
                  <c:v>0.97002983099999995</c:v>
                </c:pt>
                <c:pt idx="14420">
                  <c:v>0.97002983099999995</c:v>
                </c:pt>
                <c:pt idx="14421">
                  <c:v>0.97002983099999995</c:v>
                </c:pt>
                <c:pt idx="14422">
                  <c:v>0.97007751500000006</c:v>
                </c:pt>
                <c:pt idx="14423">
                  <c:v>0.97007751500000006</c:v>
                </c:pt>
                <c:pt idx="14424">
                  <c:v>0.97007751500000006</c:v>
                </c:pt>
                <c:pt idx="14425">
                  <c:v>0.97002983099999995</c:v>
                </c:pt>
                <c:pt idx="14426">
                  <c:v>0.97002983099999995</c:v>
                </c:pt>
                <c:pt idx="14427">
                  <c:v>0.97002983099999995</c:v>
                </c:pt>
                <c:pt idx="14428">
                  <c:v>0.97002983099999995</c:v>
                </c:pt>
                <c:pt idx="14429">
                  <c:v>0.97002983099999995</c:v>
                </c:pt>
                <c:pt idx="14430">
                  <c:v>0.97007751500000006</c:v>
                </c:pt>
                <c:pt idx="14431">
                  <c:v>0.97002983099999995</c:v>
                </c:pt>
                <c:pt idx="14432">
                  <c:v>0.97007751500000006</c:v>
                </c:pt>
                <c:pt idx="14433">
                  <c:v>0.97007751500000006</c:v>
                </c:pt>
                <c:pt idx="14434">
                  <c:v>0.97007751500000006</c:v>
                </c:pt>
                <c:pt idx="14435">
                  <c:v>0.97007751500000006</c:v>
                </c:pt>
                <c:pt idx="14436">
                  <c:v>0.97002983099999995</c:v>
                </c:pt>
                <c:pt idx="14437">
                  <c:v>0.97002983099999995</c:v>
                </c:pt>
                <c:pt idx="14438">
                  <c:v>0.97002983099999995</c:v>
                </c:pt>
                <c:pt idx="14439">
                  <c:v>0.97002983099999995</c:v>
                </c:pt>
                <c:pt idx="14440">
                  <c:v>0.97002983099999995</c:v>
                </c:pt>
                <c:pt idx="14441">
                  <c:v>0.97002983099999995</c:v>
                </c:pt>
                <c:pt idx="14442">
                  <c:v>0.97002983099999995</c:v>
                </c:pt>
                <c:pt idx="14443">
                  <c:v>0.97007751500000006</c:v>
                </c:pt>
                <c:pt idx="14444">
                  <c:v>0.97007751500000006</c:v>
                </c:pt>
                <c:pt idx="14445">
                  <c:v>0.97007751500000006</c:v>
                </c:pt>
                <c:pt idx="14446">
                  <c:v>0.97007751500000006</c:v>
                </c:pt>
                <c:pt idx="14447">
                  <c:v>0.97002983099999995</c:v>
                </c:pt>
                <c:pt idx="14448">
                  <c:v>0.97002983099999995</c:v>
                </c:pt>
                <c:pt idx="14449">
                  <c:v>0.97002983099999995</c:v>
                </c:pt>
                <c:pt idx="14450">
                  <c:v>0.97002983099999995</c:v>
                </c:pt>
                <c:pt idx="14451">
                  <c:v>0.97002983099999995</c:v>
                </c:pt>
                <c:pt idx="14452">
                  <c:v>0.97002983099999995</c:v>
                </c:pt>
                <c:pt idx="14453">
                  <c:v>0.97002983099999995</c:v>
                </c:pt>
                <c:pt idx="14454">
                  <c:v>0.97007751500000006</c:v>
                </c:pt>
                <c:pt idx="14455">
                  <c:v>0.97007751500000006</c:v>
                </c:pt>
                <c:pt idx="14456">
                  <c:v>0.97007751500000006</c:v>
                </c:pt>
                <c:pt idx="14457">
                  <c:v>0.97002983099999995</c:v>
                </c:pt>
                <c:pt idx="14458">
                  <c:v>0.97002983099999995</c:v>
                </c:pt>
                <c:pt idx="14459">
                  <c:v>0.97002983099999995</c:v>
                </c:pt>
                <c:pt idx="14460">
                  <c:v>0.97002983099999995</c:v>
                </c:pt>
                <c:pt idx="14461">
                  <c:v>0.97002983099999995</c:v>
                </c:pt>
                <c:pt idx="14462">
                  <c:v>0.97007751500000006</c:v>
                </c:pt>
                <c:pt idx="14463">
                  <c:v>0.97002983099999995</c:v>
                </c:pt>
                <c:pt idx="14464">
                  <c:v>0.97007751500000006</c:v>
                </c:pt>
                <c:pt idx="14465">
                  <c:v>0.97007751500000006</c:v>
                </c:pt>
                <c:pt idx="14466">
                  <c:v>0.97007751500000006</c:v>
                </c:pt>
                <c:pt idx="14467">
                  <c:v>0.97007751500000006</c:v>
                </c:pt>
                <c:pt idx="14468">
                  <c:v>0.97002983099999995</c:v>
                </c:pt>
                <c:pt idx="14469">
                  <c:v>0.97002983099999995</c:v>
                </c:pt>
                <c:pt idx="14470">
                  <c:v>0.97002983099999995</c:v>
                </c:pt>
                <c:pt idx="14471">
                  <c:v>0.97002983099999995</c:v>
                </c:pt>
                <c:pt idx="14472">
                  <c:v>0.97002983099999995</c:v>
                </c:pt>
                <c:pt idx="14473">
                  <c:v>0.97002983099999995</c:v>
                </c:pt>
                <c:pt idx="14474">
                  <c:v>0.97002983099999995</c:v>
                </c:pt>
                <c:pt idx="14475">
                  <c:v>0.97007751500000006</c:v>
                </c:pt>
                <c:pt idx="14476">
                  <c:v>0.97007751500000006</c:v>
                </c:pt>
                <c:pt idx="14477">
                  <c:v>0.97007751500000006</c:v>
                </c:pt>
                <c:pt idx="14478">
                  <c:v>0.97007751500000006</c:v>
                </c:pt>
                <c:pt idx="14479">
                  <c:v>0.97002983099999995</c:v>
                </c:pt>
                <c:pt idx="14480">
                  <c:v>0.97002983099999995</c:v>
                </c:pt>
                <c:pt idx="14481">
                  <c:v>0.97002983099999995</c:v>
                </c:pt>
                <c:pt idx="14482">
                  <c:v>0.97002983099999995</c:v>
                </c:pt>
                <c:pt idx="14483">
                  <c:v>0.97002983099999995</c:v>
                </c:pt>
                <c:pt idx="14484">
                  <c:v>0.97002983099999995</c:v>
                </c:pt>
                <c:pt idx="14485">
                  <c:v>0.97002983099999995</c:v>
                </c:pt>
                <c:pt idx="14486">
                  <c:v>0.97007751500000006</c:v>
                </c:pt>
                <c:pt idx="14487">
                  <c:v>0.97007751500000006</c:v>
                </c:pt>
                <c:pt idx="14488">
                  <c:v>0.97007751500000006</c:v>
                </c:pt>
                <c:pt idx="14489">
                  <c:v>0.97007751500000006</c:v>
                </c:pt>
                <c:pt idx="14490">
                  <c:v>0.97002983099999995</c:v>
                </c:pt>
                <c:pt idx="14491">
                  <c:v>0.97002983099999995</c:v>
                </c:pt>
                <c:pt idx="14492">
                  <c:v>0.97002983099999995</c:v>
                </c:pt>
                <c:pt idx="14493">
                  <c:v>0.97002983099999995</c:v>
                </c:pt>
                <c:pt idx="14494">
                  <c:v>0.97002983099999995</c:v>
                </c:pt>
                <c:pt idx="14495">
                  <c:v>0.97002983099999995</c:v>
                </c:pt>
                <c:pt idx="14496">
                  <c:v>0.97002983099999995</c:v>
                </c:pt>
                <c:pt idx="14497">
                  <c:v>0.97007751500000006</c:v>
                </c:pt>
                <c:pt idx="14498">
                  <c:v>0.97007751500000006</c:v>
                </c:pt>
                <c:pt idx="14499">
                  <c:v>0.97007751500000006</c:v>
                </c:pt>
                <c:pt idx="14500">
                  <c:v>0.97002983099999995</c:v>
                </c:pt>
                <c:pt idx="14501">
                  <c:v>0.97002983099999995</c:v>
                </c:pt>
                <c:pt idx="14502">
                  <c:v>0.97002983099999995</c:v>
                </c:pt>
                <c:pt idx="14503">
                  <c:v>0.97002983099999995</c:v>
                </c:pt>
                <c:pt idx="14504">
                  <c:v>0.97002983099999995</c:v>
                </c:pt>
                <c:pt idx="14505">
                  <c:v>0.97007751500000006</c:v>
                </c:pt>
                <c:pt idx="14506">
                  <c:v>0.97002983099999995</c:v>
                </c:pt>
                <c:pt idx="14507">
                  <c:v>0.97007751500000006</c:v>
                </c:pt>
                <c:pt idx="14508">
                  <c:v>0.97007751500000006</c:v>
                </c:pt>
                <c:pt idx="14509">
                  <c:v>0.97007751500000006</c:v>
                </c:pt>
                <c:pt idx="14510">
                  <c:v>0.97007751500000006</c:v>
                </c:pt>
                <c:pt idx="14511">
                  <c:v>0.97002983099999995</c:v>
                </c:pt>
                <c:pt idx="14512">
                  <c:v>0.97002983099999995</c:v>
                </c:pt>
                <c:pt idx="14513">
                  <c:v>0.97002983099999995</c:v>
                </c:pt>
                <c:pt idx="14514">
                  <c:v>0.97002983099999995</c:v>
                </c:pt>
                <c:pt idx="14515">
                  <c:v>0.97002983099999995</c:v>
                </c:pt>
                <c:pt idx="14516">
                  <c:v>0.97002983099999995</c:v>
                </c:pt>
                <c:pt idx="14517">
                  <c:v>0.97002983099999995</c:v>
                </c:pt>
                <c:pt idx="14518">
                  <c:v>0.97007751500000006</c:v>
                </c:pt>
                <c:pt idx="14519">
                  <c:v>0.97007751500000006</c:v>
                </c:pt>
                <c:pt idx="14520">
                  <c:v>0.97007751500000006</c:v>
                </c:pt>
                <c:pt idx="14521">
                  <c:v>0.97007751500000006</c:v>
                </c:pt>
                <c:pt idx="14522">
                  <c:v>0.97002983099999995</c:v>
                </c:pt>
                <c:pt idx="14523">
                  <c:v>0.97002983099999995</c:v>
                </c:pt>
                <c:pt idx="14524">
                  <c:v>0.97002983099999995</c:v>
                </c:pt>
                <c:pt idx="14525">
                  <c:v>0.97002983099999995</c:v>
                </c:pt>
                <c:pt idx="14526">
                  <c:v>0.97002983099999995</c:v>
                </c:pt>
                <c:pt idx="14527">
                  <c:v>0.97002983099999995</c:v>
                </c:pt>
                <c:pt idx="14528">
                  <c:v>0.97002983099999995</c:v>
                </c:pt>
                <c:pt idx="14529">
                  <c:v>0.97007751500000006</c:v>
                </c:pt>
                <c:pt idx="14530">
                  <c:v>0.97007751500000006</c:v>
                </c:pt>
                <c:pt idx="14531">
                  <c:v>0.97007751500000006</c:v>
                </c:pt>
                <c:pt idx="14532">
                  <c:v>0.97002983099999995</c:v>
                </c:pt>
                <c:pt idx="14533">
                  <c:v>0.97002983099999995</c:v>
                </c:pt>
                <c:pt idx="14534">
                  <c:v>0.97002983099999995</c:v>
                </c:pt>
                <c:pt idx="14535">
                  <c:v>0.97002983099999995</c:v>
                </c:pt>
                <c:pt idx="14536">
                  <c:v>0.97002983099999995</c:v>
                </c:pt>
                <c:pt idx="14537">
                  <c:v>0.97007751500000006</c:v>
                </c:pt>
                <c:pt idx="14538">
                  <c:v>0.97002983099999995</c:v>
                </c:pt>
                <c:pt idx="14539">
                  <c:v>0.97007751500000006</c:v>
                </c:pt>
                <c:pt idx="14540">
                  <c:v>0.97007751500000006</c:v>
                </c:pt>
                <c:pt idx="14541">
                  <c:v>0.97007751500000006</c:v>
                </c:pt>
                <c:pt idx="14542">
                  <c:v>0.97007751500000006</c:v>
                </c:pt>
                <c:pt idx="14543">
                  <c:v>0.97002983099999995</c:v>
                </c:pt>
                <c:pt idx="14544">
                  <c:v>0.97002983099999995</c:v>
                </c:pt>
                <c:pt idx="14545">
                  <c:v>0.97002983099999995</c:v>
                </c:pt>
                <c:pt idx="14546">
                  <c:v>0.97002983099999995</c:v>
                </c:pt>
                <c:pt idx="14547">
                  <c:v>0.97002983099999995</c:v>
                </c:pt>
                <c:pt idx="14548">
                  <c:v>0.97002983099999995</c:v>
                </c:pt>
                <c:pt idx="14549">
                  <c:v>0.97002983099999995</c:v>
                </c:pt>
                <c:pt idx="14550">
                  <c:v>0.97007751500000006</c:v>
                </c:pt>
                <c:pt idx="14551">
                  <c:v>0.97007751500000006</c:v>
                </c:pt>
                <c:pt idx="14552">
                  <c:v>0.97007751500000006</c:v>
                </c:pt>
                <c:pt idx="14553">
                  <c:v>0.97007751500000006</c:v>
                </c:pt>
                <c:pt idx="14554">
                  <c:v>0.97002983099999995</c:v>
                </c:pt>
                <c:pt idx="14555">
                  <c:v>0.97002983099999995</c:v>
                </c:pt>
                <c:pt idx="14556">
                  <c:v>0.97002983099999995</c:v>
                </c:pt>
                <c:pt idx="14557">
                  <c:v>0.97002983099999995</c:v>
                </c:pt>
                <c:pt idx="14558">
                  <c:v>0.97002983099999995</c:v>
                </c:pt>
                <c:pt idx="14559">
                  <c:v>0.97002983099999995</c:v>
                </c:pt>
                <c:pt idx="14560">
                  <c:v>0.97002983099999995</c:v>
                </c:pt>
                <c:pt idx="14561">
                  <c:v>0.97007751500000006</c:v>
                </c:pt>
                <c:pt idx="14562">
                  <c:v>0.97007751500000006</c:v>
                </c:pt>
                <c:pt idx="14563">
                  <c:v>0.97007751500000006</c:v>
                </c:pt>
                <c:pt idx="14564">
                  <c:v>0.97007751500000006</c:v>
                </c:pt>
                <c:pt idx="14565">
                  <c:v>0.97002983099999995</c:v>
                </c:pt>
                <c:pt idx="14566">
                  <c:v>0.97002983099999995</c:v>
                </c:pt>
                <c:pt idx="14567">
                  <c:v>0.97002983099999995</c:v>
                </c:pt>
                <c:pt idx="14568">
                  <c:v>0.97002983099999995</c:v>
                </c:pt>
                <c:pt idx="14569">
                  <c:v>0.97002983099999995</c:v>
                </c:pt>
                <c:pt idx="14570">
                  <c:v>0.97002983099999995</c:v>
                </c:pt>
                <c:pt idx="14571">
                  <c:v>0.97002983099999995</c:v>
                </c:pt>
                <c:pt idx="14572">
                  <c:v>0.97007751500000006</c:v>
                </c:pt>
                <c:pt idx="14573">
                  <c:v>0.97007751500000006</c:v>
                </c:pt>
                <c:pt idx="14574">
                  <c:v>0.97007751500000006</c:v>
                </c:pt>
                <c:pt idx="14575">
                  <c:v>0.97002983099999995</c:v>
                </c:pt>
                <c:pt idx="14576">
                  <c:v>0.97002983099999995</c:v>
                </c:pt>
                <c:pt idx="14577">
                  <c:v>0.97002983099999995</c:v>
                </c:pt>
                <c:pt idx="14578">
                  <c:v>0.97002983099999995</c:v>
                </c:pt>
                <c:pt idx="14579">
                  <c:v>0.97002983099999995</c:v>
                </c:pt>
                <c:pt idx="14580">
                  <c:v>0.97007751500000006</c:v>
                </c:pt>
                <c:pt idx="14581">
                  <c:v>0.97002983099999995</c:v>
                </c:pt>
                <c:pt idx="14582">
                  <c:v>0.97007751500000006</c:v>
                </c:pt>
                <c:pt idx="14583">
                  <c:v>0.97007751500000006</c:v>
                </c:pt>
                <c:pt idx="14584">
                  <c:v>0.97007751500000006</c:v>
                </c:pt>
                <c:pt idx="14585">
                  <c:v>0.97007751500000006</c:v>
                </c:pt>
                <c:pt idx="14586">
                  <c:v>0.97002983099999995</c:v>
                </c:pt>
                <c:pt idx="14587">
                  <c:v>0.97002983099999995</c:v>
                </c:pt>
                <c:pt idx="14588">
                  <c:v>0.97002983099999995</c:v>
                </c:pt>
                <c:pt idx="14589">
                  <c:v>0.97002983099999995</c:v>
                </c:pt>
                <c:pt idx="14590">
                  <c:v>0.97002983099999995</c:v>
                </c:pt>
                <c:pt idx="14591">
                  <c:v>0.97002983099999995</c:v>
                </c:pt>
                <c:pt idx="14592">
                  <c:v>0.97002983099999995</c:v>
                </c:pt>
                <c:pt idx="14593">
                  <c:v>0.97007751500000006</c:v>
                </c:pt>
                <c:pt idx="14594">
                  <c:v>0.97007751500000006</c:v>
                </c:pt>
                <c:pt idx="14595">
                  <c:v>0.97007751500000006</c:v>
                </c:pt>
                <c:pt idx="14596">
                  <c:v>0.97007751500000006</c:v>
                </c:pt>
                <c:pt idx="14597">
                  <c:v>0.97002983099999995</c:v>
                </c:pt>
                <c:pt idx="14598">
                  <c:v>0.97002983099999995</c:v>
                </c:pt>
                <c:pt idx="14599">
                  <c:v>0.97002983099999995</c:v>
                </c:pt>
                <c:pt idx="14600">
                  <c:v>0.97002983099999995</c:v>
                </c:pt>
                <c:pt idx="14601">
                  <c:v>0.97002983099999995</c:v>
                </c:pt>
                <c:pt idx="14602">
                  <c:v>0.97002983099999995</c:v>
                </c:pt>
                <c:pt idx="14603">
                  <c:v>0.97002983099999995</c:v>
                </c:pt>
                <c:pt idx="14604">
                  <c:v>0.97007751500000006</c:v>
                </c:pt>
                <c:pt idx="14605">
                  <c:v>0.97007751500000006</c:v>
                </c:pt>
                <c:pt idx="14606">
                  <c:v>0.97007751500000006</c:v>
                </c:pt>
                <c:pt idx="14607">
                  <c:v>0.97002983099999995</c:v>
                </c:pt>
                <c:pt idx="14608">
                  <c:v>0.97002983099999995</c:v>
                </c:pt>
                <c:pt idx="14609">
                  <c:v>0.97002983099999995</c:v>
                </c:pt>
                <c:pt idx="14610">
                  <c:v>0.97002983099999995</c:v>
                </c:pt>
                <c:pt idx="14611">
                  <c:v>0.97002983099999995</c:v>
                </c:pt>
                <c:pt idx="14612">
                  <c:v>0.97007751500000006</c:v>
                </c:pt>
                <c:pt idx="14613">
                  <c:v>0.97002983099999995</c:v>
                </c:pt>
                <c:pt idx="14614">
                  <c:v>0.97007751500000006</c:v>
                </c:pt>
                <c:pt idx="14615">
                  <c:v>0.97007751500000006</c:v>
                </c:pt>
                <c:pt idx="14616">
                  <c:v>0.97007751500000006</c:v>
                </c:pt>
                <c:pt idx="14617">
                  <c:v>0.97007751500000006</c:v>
                </c:pt>
                <c:pt idx="14618">
                  <c:v>0.97002983099999995</c:v>
                </c:pt>
                <c:pt idx="14619">
                  <c:v>0.97002983099999995</c:v>
                </c:pt>
                <c:pt idx="14620">
                  <c:v>0.97002983099999995</c:v>
                </c:pt>
                <c:pt idx="14621">
                  <c:v>0.97002983099999995</c:v>
                </c:pt>
                <c:pt idx="14622">
                  <c:v>0.97002983099999995</c:v>
                </c:pt>
                <c:pt idx="14623">
                  <c:v>0.97002983099999995</c:v>
                </c:pt>
                <c:pt idx="14624">
                  <c:v>0.97002983099999995</c:v>
                </c:pt>
                <c:pt idx="14625">
                  <c:v>0.97007751500000006</c:v>
                </c:pt>
                <c:pt idx="14626">
                  <c:v>0.97007751500000006</c:v>
                </c:pt>
                <c:pt idx="14627">
                  <c:v>0.97007751500000006</c:v>
                </c:pt>
                <c:pt idx="14628">
                  <c:v>0.97007751500000006</c:v>
                </c:pt>
                <c:pt idx="14629">
                  <c:v>0.97002983099999995</c:v>
                </c:pt>
                <c:pt idx="14630">
                  <c:v>0.97002983099999995</c:v>
                </c:pt>
                <c:pt idx="14631">
                  <c:v>0.97002983099999995</c:v>
                </c:pt>
                <c:pt idx="14632">
                  <c:v>0.97002983099999995</c:v>
                </c:pt>
                <c:pt idx="14633">
                  <c:v>0.97002983099999995</c:v>
                </c:pt>
                <c:pt idx="14634">
                  <c:v>0.97002983099999995</c:v>
                </c:pt>
                <c:pt idx="14635">
                  <c:v>0.97002983099999995</c:v>
                </c:pt>
                <c:pt idx="14636">
                  <c:v>0.97007751500000006</c:v>
                </c:pt>
                <c:pt idx="14637">
                  <c:v>0.97007751500000006</c:v>
                </c:pt>
                <c:pt idx="14638">
                  <c:v>0.97007751500000006</c:v>
                </c:pt>
                <c:pt idx="14639">
                  <c:v>0.97007751500000006</c:v>
                </c:pt>
                <c:pt idx="14640">
                  <c:v>0.97002983099999995</c:v>
                </c:pt>
                <c:pt idx="14641">
                  <c:v>0.97002983099999995</c:v>
                </c:pt>
                <c:pt idx="14642">
                  <c:v>0.97002983099999995</c:v>
                </c:pt>
                <c:pt idx="14643">
                  <c:v>0.97002983099999995</c:v>
                </c:pt>
                <c:pt idx="14644">
                  <c:v>0.97002983099999995</c:v>
                </c:pt>
                <c:pt idx="14645">
                  <c:v>0.97002983099999995</c:v>
                </c:pt>
                <c:pt idx="14646">
                  <c:v>0.97002983099999995</c:v>
                </c:pt>
                <c:pt idx="14647">
                  <c:v>0.97007751500000006</c:v>
                </c:pt>
                <c:pt idx="14648">
                  <c:v>0.97007751500000006</c:v>
                </c:pt>
                <c:pt idx="14649">
                  <c:v>0.97007751500000006</c:v>
                </c:pt>
                <c:pt idx="14650">
                  <c:v>0.97002983099999995</c:v>
                </c:pt>
                <c:pt idx="14651">
                  <c:v>0.97002983099999995</c:v>
                </c:pt>
                <c:pt idx="14652">
                  <c:v>0.97002983099999995</c:v>
                </c:pt>
                <c:pt idx="14653">
                  <c:v>0.97002983099999995</c:v>
                </c:pt>
                <c:pt idx="14654">
                  <c:v>0.97002983099999995</c:v>
                </c:pt>
                <c:pt idx="14655">
                  <c:v>0.97007751500000006</c:v>
                </c:pt>
                <c:pt idx="14656">
                  <c:v>0.97002983099999995</c:v>
                </c:pt>
                <c:pt idx="14657">
                  <c:v>0.97007751500000006</c:v>
                </c:pt>
                <c:pt idx="14658">
                  <c:v>0.97007751500000006</c:v>
                </c:pt>
                <c:pt idx="14659">
                  <c:v>0.97007751500000006</c:v>
                </c:pt>
                <c:pt idx="14660">
                  <c:v>0.97007751500000006</c:v>
                </c:pt>
                <c:pt idx="14661">
                  <c:v>0.97002983099999995</c:v>
                </c:pt>
                <c:pt idx="14662">
                  <c:v>0.97002983099999995</c:v>
                </c:pt>
                <c:pt idx="14663">
                  <c:v>0.97002983099999995</c:v>
                </c:pt>
                <c:pt idx="14664">
                  <c:v>0.97002983099999995</c:v>
                </c:pt>
                <c:pt idx="14665">
                  <c:v>0.97002983099999995</c:v>
                </c:pt>
                <c:pt idx="14666">
                  <c:v>0.97002983099999995</c:v>
                </c:pt>
                <c:pt idx="14667">
                  <c:v>0.97002983099999995</c:v>
                </c:pt>
                <c:pt idx="14668">
                  <c:v>0.97007751500000006</c:v>
                </c:pt>
                <c:pt idx="14669">
                  <c:v>0.97007751500000006</c:v>
                </c:pt>
                <c:pt idx="14670">
                  <c:v>0.97007751500000006</c:v>
                </c:pt>
                <c:pt idx="14671">
                  <c:v>0.97007751500000006</c:v>
                </c:pt>
                <c:pt idx="14672">
                  <c:v>0.97002983099999995</c:v>
                </c:pt>
                <c:pt idx="14673">
                  <c:v>0.97002983099999995</c:v>
                </c:pt>
                <c:pt idx="14674">
                  <c:v>0.97002983099999995</c:v>
                </c:pt>
                <c:pt idx="14675">
                  <c:v>0.97002983099999995</c:v>
                </c:pt>
                <c:pt idx="14676">
                  <c:v>0.97002983099999995</c:v>
                </c:pt>
                <c:pt idx="14677">
                  <c:v>0.97002983099999995</c:v>
                </c:pt>
                <c:pt idx="14678">
                  <c:v>0.97002983099999995</c:v>
                </c:pt>
                <c:pt idx="14679">
                  <c:v>0.97007751500000006</c:v>
                </c:pt>
                <c:pt idx="14680">
                  <c:v>0.97007751500000006</c:v>
                </c:pt>
                <c:pt idx="14681">
                  <c:v>0.97007751500000006</c:v>
                </c:pt>
                <c:pt idx="14682">
                  <c:v>0.97002983099999995</c:v>
                </c:pt>
                <c:pt idx="14683">
                  <c:v>0.97002983099999995</c:v>
                </c:pt>
                <c:pt idx="14684">
                  <c:v>0.97002983099999995</c:v>
                </c:pt>
                <c:pt idx="14685">
                  <c:v>0.97002983099999995</c:v>
                </c:pt>
                <c:pt idx="14686">
                  <c:v>0.97002983099999995</c:v>
                </c:pt>
                <c:pt idx="14687">
                  <c:v>0.97007751500000006</c:v>
                </c:pt>
                <c:pt idx="14688">
                  <c:v>0.97002983099999995</c:v>
                </c:pt>
                <c:pt idx="14689">
                  <c:v>0.97007751500000006</c:v>
                </c:pt>
                <c:pt idx="14690">
                  <c:v>0.97007751500000006</c:v>
                </c:pt>
                <c:pt idx="14691">
                  <c:v>0.97007751500000006</c:v>
                </c:pt>
                <c:pt idx="14692">
                  <c:v>0.97007751500000006</c:v>
                </c:pt>
                <c:pt idx="14693">
                  <c:v>0.97002983099999995</c:v>
                </c:pt>
                <c:pt idx="14694">
                  <c:v>0.97002983099999995</c:v>
                </c:pt>
                <c:pt idx="14695">
                  <c:v>0.97002983099999995</c:v>
                </c:pt>
                <c:pt idx="14696">
                  <c:v>0.97002983099999995</c:v>
                </c:pt>
                <c:pt idx="14697">
                  <c:v>0.97002983099999995</c:v>
                </c:pt>
                <c:pt idx="14698">
                  <c:v>0.97002983099999995</c:v>
                </c:pt>
                <c:pt idx="14699">
                  <c:v>0.97002983099999995</c:v>
                </c:pt>
                <c:pt idx="14700">
                  <c:v>0.97007751500000006</c:v>
                </c:pt>
                <c:pt idx="14701">
                  <c:v>0.97007751500000006</c:v>
                </c:pt>
                <c:pt idx="14702">
                  <c:v>0.97007751500000006</c:v>
                </c:pt>
                <c:pt idx="14703">
                  <c:v>0.97007751500000006</c:v>
                </c:pt>
                <c:pt idx="14704">
                  <c:v>0.97002983099999995</c:v>
                </c:pt>
                <c:pt idx="14705">
                  <c:v>0.97002983099999995</c:v>
                </c:pt>
                <c:pt idx="14706">
                  <c:v>0.97002983099999995</c:v>
                </c:pt>
                <c:pt idx="14707">
                  <c:v>0.97002983099999995</c:v>
                </c:pt>
                <c:pt idx="14708">
                  <c:v>0.97002983099999995</c:v>
                </c:pt>
                <c:pt idx="14709">
                  <c:v>0.97002983099999995</c:v>
                </c:pt>
                <c:pt idx="14710">
                  <c:v>0.97002983099999995</c:v>
                </c:pt>
                <c:pt idx="14711">
                  <c:v>0.97007751500000006</c:v>
                </c:pt>
                <c:pt idx="14712">
                  <c:v>0.97007751500000006</c:v>
                </c:pt>
                <c:pt idx="14713">
                  <c:v>0.97007751500000006</c:v>
                </c:pt>
                <c:pt idx="14714">
                  <c:v>0.97007751500000006</c:v>
                </c:pt>
                <c:pt idx="14715">
                  <c:v>0.97002983099999995</c:v>
                </c:pt>
                <c:pt idx="14716">
                  <c:v>0.97002983099999995</c:v>
                </c:pt>
                <c:pt idx="14717">
                  <c:v>0.97002983099999995</c:v>
                </c:pt>
                <c:pt idx="14718">
                  <c:v>0.97002983099999995</c:v>
                </c:pt>
                <c:pt idx="14719">
                  <c:v>0.97002983099999995</c:v>
                </c:pt>
                <c:pt idx="14720">
                  <c:v>0.97002983099999995</c:v>
                </c:pt>
                <c:pt idx="14721">
                  <c:v>0.97002983099999995</c:v>
                </c:pt>
                <c:pt idx="14722">
                  <c:v>0.97007751500000006</c:v>
                </c:pt>
                <c:pt idx="14723">
                  <c:v>0.97007751500000006</c:v>
                </c:pt>
                <c:pt idx="14724">
                  <c:v>0.97007751500000006</c:v>
                </c:pt>
                <c:pt idx="14725">
                  <c:v>0.97002983099999995</c:v>
                </c:pt>
                <c:pt idx="14726">
                  <c:v>0.97002983099999995</c:v>
                </c:pt>
                <c:pt idx="14727">
                  <c:v>0.97002983099999995</c:v>
                </c:pt>
                <c:pt idx="14728">
                  <c:v>0.97002983099999995</c:v>
                </c:pt>
                <c:pt idx="14729">
                  <c:v>0.97002983099999995</c:v>
                </c:pt>
                <c:pt idx="14730">
                  <c:v>0.97007751500000006</c:v>
                </c:pt>
                <c:pt idx="14731">
                  <c:v>0.97002983099999995</c:v>
                </c:pt>
                <c:pt idx="14732">
                  <c:v>0.97007751500000006</c:v>
                </c:pt>
                <c:pt idx="14733">
                  <c:v>0.97007751500000006</c:v>
                </c:pt>
                <c:pt idx="14734">
                  <c:v>0.97007751500000006</c:v>
                </c:pt>
                <c:pt idx="14735">
                  <c:v>0.97007751500000006</c:v>
                </c:pt>
                <c:pt idx="14736">
                  <c:v>0.97002983099999995</c:v>
                </c:pt>
                <c:pt idx="14737">
                  <c:v>0.97002983099999995</c:v>
                </c:pt>
                <c:pt idx="14738">
                  <c:v>0.97002983099999995</c:v>
                </c:pt>
                <c:pt idx="14739">
                  <c:v>0.97002983099999995</c:v>
                </c:pt>
                <c:pt idx="14740">
                  <c:v>0.97002983099999995</c:v>
                </c:pt>
                <c:pt idx="14741">
                  <c:v>0.97002983099999995</c:v>
                </c:pt>
                <c:pt idx="14742">
                  <c:v>0.97002983099999995</c:v>
                </c:pt>
                <c:pt idx="14743">
                  <c:v>0.97007751500000006</c:v>
                </c:pt>
                <c:pt idx="14744">
                  <c:v>0.97007751500000006</c:v>
                </c:pt>
                <c:pt idx="14745">
                  <c:v>0.97007751500000006</c:v>
                </c:pt>
                <c:pt idx="14746">
                  <c:v>0.97007751500000006</c:v>
                </c:pt>
                <c:pt idx="14747">
                  <c:v>0.97002983099999995</c:v>
                </c:pt>
                <c:pt idx="14748">
                  <c:v>0.97002983099999995</c:v>
                </c:pt>
                <c:pt idx="14749">
                  <c:v>0.97002983099999995</c:v>
                </c:pt>
                <c:pt idx="14750">
                  <c:v>0.97002983099999995</c:v>
                </c:pt>
                <c:pt idx="14751">
                  <c:v>0.97002983099999995</c:v>
                </c:pt>
                <c:pt idx="14752">
                  <c:v>0.97002983099999995</c:v>
                </c:pt>
                <c:pt idx="14753">
                  <c:v>0.97002983099999995</c:v>
                </c:pt>
                <c:pt idx="14754">
                  <c:v>0.97007751500000006</c:v>
                </c:pt>
                <c:pt idx="14755">
                  <c:v>0.97007751500000006</c:v>
                </c:pt>
                <c:pt idx="14756">
                  <c:v>0.97007751500000006</c:v>
                </c:pt>
                <c:pt idx="14757">
                  <c:v>0.97002983099999995</c:v>
                </c:pt>
                <c:pt idx="14758">
                  <c:v>0.97002983099999995</c:v>
                </c:pt>
                <c:pt idx="14759">
                  <c:v>0.97002983099999995</c:v>
                </c:pt>
                <c:pt idx="14760">
                  <c:v>0.97002983099999995</c:v>
                </c:pt>
                <c:pt idx="14761">
                  <c:v>0.97002983099999995</c:v>
                </c:pt>
                <c:pt idx="14762">
                  <c:v>0.97007751500000006</c:v>
                </c:pt>
                <c:pt idx="14763">
                  <c:v>0.97002983099999995</c:v>
                </c:pt>
                <c:pt idx="14764">
                  <c:v>0.97007751500000006</c:v>
                </c:pt>
                <c:pt idx="14765">
                  <c:v>0.97007751500000006</c:v>
                </c:pt>
                <c:pt idx="14766">
                  <c:v>0.97007751500000006</c:v>
                </c:pt>
                <c:pt idx="14767">
                  <c:v>0.97007751500000006</c:v>
                </c:pt>
                <c:pt idx="14768">
                  <c:v>0.97002983099999995</c:v>
                </c:pt>
                <c:pt idx="14769">
                  <c:v>0.97002983099999995</c:v>
                </c:pt>
                <c:pt idx="14770">
                  <c:v>0.97002983099999995</c:v>
                </c:pt>
                <c:pt idx="14771">
                  <c:v>0.97002983099999995</c:v>
                </c:pt>
                <c:pt idx="14772">
                  <c:v>0.97002983099999995</c:v>
                </c:pt>
                <c:pt idx="14773">
                  <c:v>0.97002983099999995</c:v>
                </c:pt>
                <c:pt idx="14774">
                  <c:v>0.97002983099999995</c:v>
                </c:pt>
                <c:pt idx="14775">
                  <c:v>0.97007751500000006</c:v>
                </c:pt>
                <c:pt idx="14776">
                  <c:v>0.97007751500000006</c:v>
                </c:pt>
                <c:pt idx="14777">
                  <c:v>0.97007751500000006</c:v>
                </c:pt>
                <c:pt idx="14778">
                  <c:v>0.97007751500000006</c:v>
                </c:pt>
                <c:pt idx="14779">
                  <c:v>0.97002983099999995</c:v>
                </c:pt>
                <c:pt idx="14780">
                  <c:v>0.97002983099999995</c:v>
                </c:pt>
                <c:pt idx="14781">
                  <c:v>0.97002983099999995</c:v>
                </c:pt>
                <c:pt idx="14782">
                  <c:v>0.97002983099999995</c:v>
                </c:pt>
                <c:pt idx="14783">
                  <c:v>0.97002983099999995</c:v>
                </c:pt>
                <c:pt idx="14784">
                  <c:v>0.97002983099999995</c:v>
                </c:pt>
                <c:pt idx="14785">
                  <c:v>0.97002983099999995</c:v>
                </c:pt>
                <c:pt idx="14786">
                  <c:v>0.97007751500000006</c:v>
                </c:pt>
                <c:pt idx="14787">
                  <c:v>0.97007751500000006</c:v>
                </c:pt>
                <c:pt idx="14788">
                  <c:v>0.97007751500000006</c:v>
                </c:pt>
                <c:pt idx="14789">
                  <c:v>0.97007751500000006</c:v>
                </c:pt>
                <c:pt idx="14790">
                  <c:v>0.97002983099999995</c:v>
                </c:pt>
                <c:pt idx="14791">
                  <c:v>0.97002983099999995</c:v>
                </c:pt>
                <c:pt idx="14792">
                  <c:v>0.97002983099999995</c:v>
                </c:pt>
                <c:pt idx="14793">
                  <c:v>0.97002983099999995</c:v>
                </c:pt>
                <c:pt idx="14794">
                  <c:v>0.97002983099999995</c:v>
                </c:pt>
                <c:pt idx="14795">
                  <c:v>0.97002983099999995</c:v>
                </c:pt>
                <c:pt idx="14796">
                  <c:v>0.97002983099999995</c:v>
                </c:pt>
                <c:pt idx="14797">
                  <c:v>0.97007751500000006</c:v>
                </c:pt>
                <c:pt idx="14798">
                  <c:v>0.97007751500000006</c:v>
                </c:pt>
                <c:pt idx="14799">
                  <c:v>0.97007751500000006</c:v>
                </c:pt>
                <c:pt idx="14800">
                  <c:v>0.97002983099999995</c:v>
                </c:pt>
                <c:pt idx="14801">
                  <c:v>0.97002983099999995</c:v>
                </c:pt>
                <c:pt idx="14802">
                  <c:v>0.97002983099999995</c:v>
                </c:pt>
                <c:pt idx="14803">
                  <c:v>0.97002983099999995</c:v>
                </c:pt>
                <c:pt idx="14804">
                  <c:v>0.97002983099999995</c:v>
                </c:pt>
                <c:pt idx="14805">
                  <c:v>0.97007751500000006</c:v>
                </c:pt>
                <c:pt idx="14806">
                  <c:v>0.97002983099999995</c:v>
                </c:pt>
                <c:pt idx="14807">
                  <c:v>0.97007751500000006</c:v>
                </c:pt>
                <c:pt idx="14808">
                  <c:v>0.97007751500000006</c:v>
                </c:pt>
                <c:pt idx="14809">
                  <c:v>0.97007751500000006</c:v>
                </c:pt>
                <c:pt idx="14810">
                  <c:v>0.97007751500000006</c:v>
                </c:pt>
                <c:pt idx="14811">
                  <c:v>0.97002983099999995</c:v>
                </c:pt>
                <c:pt idx="14812">
                  <c:v>0.97002983099999995</c:v>
                </c:pt>
                <c:pt idx="14813">
                  <c:v>0.97002983099999995</c:v>
                </c:pt>
                <c:pt idx="14814">
                  <c:v>0.97002983099999995</c:v>
                </c:pt>
                <c:pt idx="14815">
                  <c:v>0.97002983099999995</c:v>
                </c:pt>
                <c:pt idx="14816">
                  <c:v>0.97002983099999995</c:v>
                </c:pt>
                <c:pt idx="14817">
                  <c:v>0.97002983099999995</c:v>
                </c:pt>
                <c:pt idx="14818">
                  <c:v>0.97007751500000006</c:v>
                </c:pt>
                <c:pt idx="14819">
                  <c:v>0.97007751500000006</c:v>
                </c:pt>
                <c:pt idx="14820">
                  <c:v>0.97007751500000006</c:v>
                </c:pt>
                <c:pt idx="14821">
                  <c:v>0.97007751500000006</c:v>
                </c:pt>
                <c:pt idx="14822">
                  <c:v>0.97002983099999995</c:v>
                </c:pt>
                <c:pt idx="14823">
                  <c:v>0.97002983099999995</c:v>
                </c:pt>
                <c:pt idx="14824">
                  <c:v>0.97002983099999995</c:v>
                </c:pt>
                <c:pt idx="14825">
                  <c:v>0.97002983099999995</c:v>
                </c:pt>
                <c:pt idx="14826">
                  <c:v>0.97002983099999995</c:v>
                </c:pt>
                <c:pt idx="14827">
                  <c:v>0.97002983099999995</c:v>
                </c:pt>
                <c:pt idx="14828">
                  <c:v>0.97002983099999995</c:v>
                </c:pt>
                <c:pt idx="14829">
                  <c:v>0.97007751500000006</c:v>
                </c:pt>
                <c:pt idx="14830">
                  <c:v>0.97007751500000006</c:v>
                </c:pt>
                <c:pt idx="14831">
                  <c:v>0.97007751500000006</c:v>
                </c:pt>
                <c:pt idx="14832">
                  <c:v>0.97002983099999995</c:v>
                </c:pt>
                <c:pt idx="14833">
                  <c:v>0.97002983099999995</c:v>
                </c:pt>
                <c:pt idx="14834">
                  <c:v>0.97002983099999995</c:v>
                </c:pt>
                <c:pt idx="14835">
                  <c:v>0.97002983099999995</c:v>
                </c:pt>
                <c:pt idx="14836">
                  <c:v>0.97002983099999995</c:v>
                </c:pt>
                <c:pt idx="14837">
                  <c:v>0.97007751500000006</c:v>
                </c:pt>
                <c:pt idx="14838">
                  <c:v>0.97002983099999995</c:v>
                </c:pt>
                <c:pt idx="14839">
                  <c:v>0.97007751500000006</c:v>
                </c:pt>
                <c:pt idx="14840">
                  <c:v>0.97007751500000006</c:v>
                </c:pt>
                <c:pt idx="14841">
                  <c:v>0.97007751500000006</c:v>
                </c:pt>
                <c:pt idx="14842">
                  <c:v>0.97007751500000006</c:v>
                </c:pt>
                <c:pt idx="14843">
                  <c:v>0.97002983099999995</c:v>
                </c:pt>
                <c:pt idx="14844">
                  <c:v>0.97002983099999995</c:v>
                </c:pt>
                <c:pt idx="14845">
                  <c:v>0.97002983099999995</c:v>
                </c:pt>
                <c:pt idx="14846">
                  <c:v>0.97002983099999995</c:v>
                </c:pt>
                <c:pt idx="14847">
                  <c:v>0.97002983099999995</c:v>
                </c:pt>
                <c:pt idx="14848">
                  <c:v>0.97007751500000006</c:v>
                </c:pt>
                <c:pt idx="14849">
                  <c:v>0.97002983099999995</c:v>
                </c:pt>
                <c:pt idx="14850">
                  <c:v>0.97007751500000006</c:v>
                </c:pt>
                <c:pt idx="14851">
                  <c:v>0.97007751500000006</c:v>
                </c:pt>
                <c:pt idx="14852">
                  <c:v>0.97007751500000006</c:v>
                </c:pt>
                <c:pt idx="14853">
                  <c:v>0.97007751500000006</c:v>
                </c:pt>
                <c:pt idx="14854">
                  <c:v>0.97002983099999995</c:v>
                </c:pt>
                <c:pt idx="14855">
                  <c:v>0.97002983099999995</c:v>
                </c:pt>
                <c:pt idx="14856">
                  <c:v>0.97002983099999995</c:v>
                </c:pt>
                <c:pt idx="14857">
                  <c:v>0.97002983099999995</c:v>
                </c:pt>
                <c:pt idx="14858">
                  <c:v>0.97002983099999995</c:v>
                </c:pt>
                <c:pt idx="14859">
                  <c:v>0.97002983099999995</c:v>
                </c:pt>
                <c:pt idx="14860">
                  <c:v>0.97002983099999995</c:v>
                </c:pt>
                <c:pt idx="14861">
                  <c:v>0.97007751500000006</c:v>
                </c:pt>
                <c:pt idx="14862">
                  <c:v>0.97007751500000006</c:v>
                </c:pt>
                <c:pt idx="14863">
                  <c:v>0.97007751500000006</c:v>
                </c:pt>
                <c:pt idx="14864">
                  <c:v>0.97007751500000006</c:v>
                </c:pt>
                <c:pt idx="14865">
                  <c:v>0.97002983099999995</c:v>
                </c:pt>
                <c:pt idx="14866">
                  <c:v>0.97002983099999995</c:v>
                </c:pt>
                <c:pt idx="14867">
                  <c:v>0.97002983099999995</c:v>
                </c:pt>
                <c:pt idx="14868">
                  <c:v>0.97002983099999995</c:v>
                </c:pt>
                <c:pt idx="14869">
                  <c:v>0.97002983099999995</c:v>
                </c:pt>
                <c:pt idx="14870">
                  <c:v>0.97002983099999995</c:v>
                </c:pt>
                <c:pt idx="14871">
                  <c:v>0.97002983099999995</c:v>
                </c:pt>
                <c:pt idx="14872">
                  <c:v>0.97007751500000006</c:v>
                </c:pt>
                <c:pt idx="14873">
                  <c:v>0.97007751500000006</c:v>
                </c:pt>
                <c:pt idx="14874">
                  <c:v>0.97007751500000006</c:v>
                </c:pt>
                <c:pt idx="14875">
                  <c:v>0.97002983099999995</c:v>
                </c:pt>
                <c:pt idx="14876">
                  <c:v>0.97002983099999995</c:v>
                </c:pt>
                <c:pt idx="14877">
                  <c:v>0.97002983099999995</c:v>
                </c:pt>
                <c:pt idx="14878">
                  <c:v>0.97002983099999995</c:v>
                </c:pt>
                <c:pt idx="14879">
                  <c:v>0.97002983099999995</c:v>
                </c:pt>
                <c:pt idx="14880">
                  <c:v>0.97007751500000006</c:v>
                </c:pt>
                <c:pt idx="14881">
                  <c:v>0.97002983099999995</c:v>
                </c:pt>
                <c:pt idx="14882">
                  <c:v>0.97007751500000006</c:v>
                </c:pt>
                <c:pt idx="14883">
                  <c:v>0.97007751500000006</c:v>
                </c:pt>
                <c:pt idx="14884">
                  <c:v>0.97007751500000006</c:v>
                </c:pt>
                <c:pt idx="14885">
                  <c:v>0.97007751500000006</c:v>
                </c:pt>
                <c:pt idx="14886">
                  <c:v>0.97002983099999995</c:v>
                </c:pt>
                <c:pt idx="14887">
                  <c:v>0.97002983099999995</c:v>
                </c:pt>
                <c:pt idx="14888">
                  <c:v>0.97002983099999995</c:v>
                </c:pt>
                <c:pt idx="14889">
                  <c:v>0.97002983099999995</c:v>
                </c:pt>
                <c:pt idx="14890">
                  <c:v>0.97002983099999995</c:v>
                </c:pt>
                <c:pt idx="14891">
                  <c:v>0.97002983099999995</c:v>
                </c:pt>
                <c:pt idx="14892">
                  <c:v>0.97002983099999995</c:v>
                </c:pt>
                <c:pt idx="14893">
                  <c:v>0.97007751500000006</c:v>
                </c:pt>
                <c:pt idx="14894">
                  <c:v>0.97007751500000006</c:v>
                </c:pt>
                <c:pt idx="14895">
                  <c:v>0.97007751500000006</c:v>
                </c:pt>
                <c:pt idx="14896">
                  <c:v>0.97007751500000006</c:v>
                </c:pt>
                <c:pt idx="14897">
                  <c:v>0.97002983099999995</c:v>
                </c:pt>
                <c:pt idx="14898">
                  <c:v>0.97002983099999995</c:v>
                </c:pt>
                <c:pt idx="14899">
                  <c:v>0.97002983099999995</c:v>
                </c:pt>
                <c:pt idx="14900">
                  <c:v>0.97002983099999995</c:v>
                </c:pt>
                <c:pt idx="14901">
                  <c:v>0.97002983099999995</c:v>
                </c:pt>
                <c:pt idx="14902">
                  <c:v>0.97002983099999995</c:v>
                </c:pt>
                <c:pt idx="14903">
                  <c:v>0.97002983099999995</c:v>
                </c:pt>
                <c:pt idx="14904">
                  <c:v>0.97007751500000006</c:v>
                </c:pt>
                <c:pt idx="14905">
                  <c:v>0.97007751500000006</c:v>
                </c:pt>
                <c:pt idx="14906">
                  <c:v>0.97007751500000006</c:v>
                </c:pt>
                <c:pt idx="14907">
                  <c:v>0.97002983099999995</c:v>
                </c:pt>
                <c:pt idx="14908">
                  <c:v>0.97002983099999995</c:v>
                </c:pt>
                <c:pt idx="14909">
                  <c:v>0.97002983099999995</c:v>
                </c:pt>
                <c:pt idx="14910">
                  <c:v>0.97002983099999995</c:v>
                </c:pt>
                <c:pt idx="14911">
                  <c:v>0.97002983099999995</c:v>
                </c:pt>
                <c:pt idx="14912">
                  <c:v>0.97007751500000006</c:v>
                </c:pt>
                <c:pt idx="14913">
                  <c:v>0.97002983099999995</c:v>
                </c:pt>
                <c:pt idx="14914">
                  <c:v>0.97007751500000006</c:v>
                </c:pt>
                <c:pt idx="14915">
                  <c:v>0.97007751500000006</c:v>
                </c:pt>
                <c:pt idx="14916">
                  <c:v>0.97007751500000006</c:v>
                </c:pt>
                <c:pt idx="14917">
                  <c:v>0.97007751500000006</c:v>
                </c:pt>
                <c:pt idx="14918">
                  <c:v>0.97002983099999995</c:v>
                </c:pt>
                <c:pt idx="14919">
                  <c:v>0.97002983099999995</c:v>
                </c:pt>
                <c:pt idx="14920">
                  <c:v>0.97002983099999995</c:v>
                </c:pt>
                <c:pt idx="14921">
                  <c:v>0.97002983099999995</c:v>
                </c:pt>
                <c:pt idx="14922">
                  <c:v>0.97002983099999995</c:v>
                </c:pt>
                <c:pt idx="14923">
                  <c:v>0.97007751500000006</c:v>
                </c:pt>
                <c:pt idx="14924">
                  <c:v>0.97002983099999995</c:v>
                </c:pt>
                <c:pt idx="14925">
                  <c:v>0.97007751500000006</c:v>
                </c:pt>
                <c:pt idx="14926">
                  <c:v>0.97007751500000006</c:v>
                </c:pt>
                <c:pt idx="14927">
                  <c:v>0.97007751500000006</c:v>
                </c:pt>
                <c:pt idx="14928">
                  <c:v>0.97007751500000006</c:v>
                </c:pt>
                <c:pt idx="14929">
                  <c:v>0.97002983099999995</c:v>
                </c:pt>
                <c:pt idx="14930">
                  <c:v>0.97002983099999995</c:v>
                </c:pt>
                <c:pt idx="14931">
                  <c:v>0.97002983099999995</c:v>
                </c:pt>
                <c:pt idx="14932">
                  <c:v>0.97002983099999995</c:v>
                </c:pt>
                <c:pt idx="14933">
                  <c:v>0.97002983099999995</c:v>
                </c:pt>
                <c:pt idx="14934">
                  <c:v>0.97002983099999995</c:v>
                </c:pt>
                <c:pt idx="14935">
                  <c:v>0.97002983099999995</c:v>
                </c:pt>
                <c:pt idx="14936">
                  <c:v>0.97007751500000006</c:v>
                </c:pt>
                <c:pt idx="14937">
                  <c:v>0.97007751500000006</c:v>
                </c:pt>
                <c:pt idx="14938">
                  <c:v>0.97007751500000006</c:v>
                </c:pt>
                <c:pt idx="14939">
                  <c:v>0.97007751500000006</c:v>
                </c:pt>
                <c:pt idx="14940">
                  <c:v>0.97002983099999995</c:v>
                </c:pt>
                <c:pt idx="14941">
                  <c:v>0.97002983099999995</c:v>
                </c:pt>
                <c:pt idx="14942">
                  <c:v>0.97002983099999995</c:v>
                </c:pt>
                <c:pt idx="14943">
                  <c:v>0.97002983099999995</c:v>
                </c:pt>
                <c:pt idx="14944">
                  <c:v>0.97002983099999995</c:v>
                </c:pt>
                <c:pt idx="14945">
                  <c:v>0.97002983099999995</c:v>
                </c:pt>
                <c:pt idx="14946">
                  <c:v>0.97002983099999995</c:v>
                </c:pt>
                <c:pt idx="14947">
                  <c:v>0.97007751500000006</c:v>
                </c:pt>
                <c:pt idx="14948">
                  <c:v>0.97007751500000006</c:v>
                </c:pt>
                <c:pt idx="14949">
                  <c:v>0.97007751500000006</c:v>
                </c:pt>
                <c:pt idx="14950">
                  <c:v>0.97002983099999995</c:v>
                </c:pt>
                <c:pt idx="14951">
                  <c:v>0.97002983099999995</c:v>
                </c:pt>
                <c:pt idx="14952">
                  <c:v>0.97002983099999995</c:v>
                </c:pt>
                <c:pt idx="14953">
                  <c:v>0.97002983099999995</c:v>
                </c:pt>
                <c:pt idx="14954">
                  <c:v>0.97002983099999995</c:v>
                </c:pt>
                <c:pt idx="14955">
                  <c:v>0.97007751500000006</c:v>
                </c:pt>
                <c:pt idx="14956">
                  <c:v>0.97002983099999995</c:v>
                </c:pt>
                <c:pt idx="14957">
                  <c:v>0.97007751500000006</c:v>
                </c:pt>
                <c:pt idx="14958">
                  <c:v>0.97007751500000006</c:v>
                </c:pt>
                <c:pt idx="14959">
                  <c:v>0.97007751500000006</c:v>
                </c:pt>
                <c:pt idx="14960">
                  <c:v>0.97007751500000006</c:v>
                </c:pt>
                <c:pt idx="14961">
                  <c:v>0.97002983099999995</c:v>
                </c:pt>
                <c:pt idx="14962">
                  <c:v>0.97002983099999995</c:v>
                </c:pt>
                <c:pt idx="14963">
                  <c:v>0.97002983099999995</c:v>
                </c:pt>
                <c:pt idx="14964">
                  <c:v>0.97002983099999995</c:v>
                </c:pt>
                <c:pt idx="14965">
                  <c:v>0.97002983099999995</c:v>
                </c:pt>
                <c:pt idx="14966">
                  <c:v>0.97002983099999995</c:v>
                </c:pt>
                <c:pt idx="14967">
                  <c:v>0.97002983099999995</c:v>
                </c:pt>
                <c:pt idx="14968">
                  <c:v>0.97007751500000006</c:v>
                </c:pt>
                <c:pt idx="14969">
                  <c:v>0.97007751500000006</c:v>
                </c:pt>
                <c:pt idx="14970">
                  <c:v>0.97007751500000006</c:v>
                </c:pt>
                <c:pt idx="14971">
                  <c:v>0.97007751500000006</c:v>
                </c:pt>
                <c:pt idx="14972">
                  <c:v>0.97002983099999995</c:v>
                </c:pt>
                <c:pt idx="14973">
                  <c:v>0.97002983099999995</c:v>
                </c:pt>
                <c:pt idx="14974">
                  <c:v>0.97002983099999995</c:v>
                </c:pt>
                <c:pt idx="14975">
                  <c:v>0.97002983099999995</c:v>
                </c:pt>
                <c:pt idx="14976">
                  <c:v>0.97002983099999995</c:v>
                </c:pt>
                <c:pt idx="14977">
                  <c:v>0.97002983099999995</c:v>
                </c:pt>
                <c:pt idx="14978">
                  <c:v>0.97002983099999995</c:v>
                </c:pt>
                <c:pt idx="14979">
                  <c:v>0.97007751500000006</c:v>
                </c:pt>
                <c:pt idx="14980">
                  <c:v>0.97007751500000006</c:v>
                </c:pt>
                <c:pt idx="14981">
                  <c:v>0.97007751500000006</c:v>
                </c:pt>
                <c:pt idx="14982">
                  <c:v>0.97002983099999995</c:v>
                </c:pt>
                <c:pt idx="14983">
                  <c:v>0.97002983099999995</c:v>
                </c:pt>
                <c:pt idx="14984">
                  <c:v>0.97002983099999995</c:v>
                </c:pt>
                <c:pt idx="14985">
                  <c:v>0.97002983099999995</c:v>
                </c:pt>
                <c:pt idx="14986">
                  <c:v>0.97002983099999995</c:v>
                </c:pt>
                <c:pt idx="14987">
                  <c:v>0.97007751500000006</c:v>
                </c:pt>
                <c:pt idx="14988">
                  <c:v>0.97002983099999995</c:v>
                </c:pt>
                <c:pt idx="14989">
                  <c:v>0.97007751500000006</c:v>
                </c:pt>
                <c:pt idx="14990">
                  <c:v>0.97007751500000006</c:v>
                </c:pt>
                <c:pt idx="14991">
                  <c:v>0.97007751500000006</c:v>
                </c:pt>
                <c:pt idx="14992">
                  <c:v>0.97007751500000006</c:v>
                </c:pt>
                <c:pt idx="14993">
                  <c:v>0.97002983099999995</c:v>
                </c:pt>
                <c:pt idx="14994">
                  <c:v>0.97002983099999995</c:v>
                </c:pt>
                <c:pt idx="14995">
                  <c:v>0.97002983099999995</c:v>
                </c:pt>
                <c:pt idx="14996">
                  <c:v>0.97002983099999995</c:v>
                </c:pt>
                <c:pt idx="14997">
                  <c:v>0.97002983099999995</c:v>
                </c:pt>
                <c:pt idx="14998">
                  <c:v>0.97007751500000006</c:v>
                </c:pt>
                <c:pt idx="14999">
                  <c:v>0.97002983099999995</c:v>
                </c:pt>
                <c:pt idx="15000">
                  <c:v>0.97007751500000006</c:v>
                </c:pt>
                <c:pt idx="15001">
                  <c:v>0.97007751500000006</c:v>
                </c:pt>
                <c:pt idx="15002">
                  <c:v>0.97007751500000006</c:v>
                </c:pt>
                <c:pt idx="15003">
                  <c:v>0.97007751500000006</c:v>
                </c:pt>
                <c:pt idx="15004">
                  <c:v>0.97002983099999995</c:v>
                </c:pt>
                <c:pt idx="15005">
                  <c:v>0.97002983099999995</c:v>
                </c:pt>
                <c:pt idx="15006">
                  <c:v>0.97002983099999995</c:v>
                </c:pt>
                <c:pt idx="15007">
                  <c:v>0.97002983099999995</c:v>
                </c:pt>
                <c:pt idx="15008">
                  <c:v>0.97002983099999995</c:v>
                </c:pt>
                <c:pt idx="15009">
                  <c:v>0.97002983099999995</c:v>
                </c:pt>
                <c:pt idx="15010">
                  <c:v>0.97002983099999995</c:v>
                </c:pt>
                <c:pt idx="15011">
                  <c:v>0.97007751500000006</c:v>
                </c:pt>
                <c:pt idx="15012">
                  <c:v>0.97007751500000006</c:v>
                </c:pt>
                <c:pt idx="15013">
                  <c:v>0.97007751500000006</c:v>
                </c:pt>
                <c:pt idx="15014">
                  <c:v>0.97007751500000006</c:v>
                </c:pt>
                <c:pt idx="15015">
                  <c:v>0.97002983099999995</c:v>
                </c:pt>
                <c:pt idx="15016">
                  <c:v>0.97002983099999995</c:v>
                </c:pt>
                <c:pt idx="15017">
                  <c:v>0.97002983099999995</c:v>
                </c:pt>
                <c:pt idx="15018">
                  <c:v>0.97002983099999995</c:v>
                </c:pt>
                <c:pt idx="15019">
                  <c:v>0.97002983099999995</c:v>
                </c:pt>
                <c:pt idx="15020">
                  <c:v>0.97002983099999995</c:v>
                </c:pt>
                <c:pt idx="15021">
                  <c:v>0.97002983099999995</c:v>
                </c:pt>
                <c:pt idx="15022">
                  <c:v>0.97007751500000006</c:v>
                </c:pt>
                <c:pt idx="15023">
                  <c:v>0.97007751500000006</c:v>
                </c:pt>
                <c:pt idx="15024">
                  <c:v>0.97007751500000006</c:v>
                </c:pt>
                <c:pt idx="15025">
                  <c:v>0.97002983099999995</c:v>
                </c:pt>
                <c:pt idx="15026">
                  <c:v>0.97002983099999995</c:v>
                </c:pt>
                <c:pt idx="15027">
                  <c:v>0.97002983099999995</c:v>
                </c:pt>
                <c:pt idx="15028">
                  <c:v>0.97002983099999995</c:v>
                </c:pt>
                <c:pt idx="15029">
                  <c:v>0.97002983099999995</c:v>
                </c:pt>
                <c:pt idx="15030">
                  <c:v>0.97007751500000006</c:v>
                </c:pt>
                <c:pt idx="15031">
                  <c:v>0.97002983099999995</c:v>
                </c:pt>
                <c:pt idx="15032">
                  <c:v>0.97007751500000006</c:v>
                </c:pt>
                <c:pt idx="15033">
                  <c:v>0.97007751500000006</c:v>
                </c:pt>
                <c:pt idx="15034">
                  <c:v>0.97007751500000006</c:v>
                </c:pt>
                <c:pt idx="15035">
                  <c:v>0.97007751500000006</c:v>
                </c:pt>
                <c:pt idx="15036">
                  <c:v>0.97002983099999995</c:v>
                </c:pt>
                <c:pt idx="15037">
                  <c:v>0.97002983099999995</c:v>
                </c:pt>
                <c:pt idx="15038">
                  <c:v>0.97002983099999995</c:v>
                </c:pt>
                <c:pt idx="15039">
                  <c:v>0.97002983099999995</c:v>
                </c:pt>
                <c:pt idx="15040">
                  <c:v>0.97002983099999995</c:v>
                </c:pt>
                <c:pt idx="15041">
                  <c:v>0.97002983099999995</c:v>
                </c:pt>
                <c:pt idx="15042">
                  <c:v>0.97002983099999995</c:v>
                </c:pt>
                <c:pt idx="15043">
                  <c:v>0.97007751500000006</c:v>
                </c:pt>
                <c:pt idx="15044">
                  <c:v>0.97007751500000006</c:v>
                </c:pt>
                <c:pt idx="15045">
                  <c:v>0.97007751500000006</c:v>
                </c:pt>
                <c:pt idx="15046">
                  <c:v>0.97007751500000006</c:v>
                </c:pt>
                <c:pt idx="15047">
                  <c:v>0.97002983099999995</c:v>
                </c:pt>
                <c:pt idx="15048">
                  <c:v>0.97002983099999995</c:v>
                </c:pt>
                <c:pt idx="15049">
                  <c:v>0.97002983099999995</c:v>
                </c:pt>
                <c:pt idx="15050">
                  <c:v>0.97002983099999995</c:v>
                </c:pt>
                <c:pt idx="15051">
                  <c:v>0.97002983099999995</c:v>
                </c:pt>
                <c:pt idx="15052">
                  <c:v>0.97002983099999995</c:v>
                </c:pt>
                <c:pt idx="15053">
                  <c:v>0.97002983099999995</c:v>
                </c:pt>
                <c:pt idx="15054">
                  <c:v>0.97007751500000006</c:v>
                </c:pt>
                <c:pt idx="15055">
                  <c:v>0.97007751500000006</c:v>
                </c:pt>
                <c:pt idx="15056">
                  <c:v>0.97007751500000006</c:v>
                </c:pt>
                <c:pt idx="15057">
                  <c:v>0.97002983099999995</c:v>
                </c:pt>
                <c:pt idx="15058">
                  <c:v>0.97002983099999995</c:v>
                </c:pt>
                <c:pt idx="15059">
                  <c:v>0.97002983099999995</c:v>
                </c:pt>
                <c:pt idx="15060">
                  <c:v>0.97002983099999995</c:v>
                </c:pt>
                <c:pt idx="15061">
                  <c:v>0.97002983099999995</c:v>
                </c:pt>
                <c:pt idx="15062">
                  <c:v>0.97007751500000006</c:v>
                </c:pt>
                <c:pt idx="15063">
                  <c:v>0.97002983099999995</c:v>
                </c:pt>
                <c:pt idx="15064">
                  <c:v>0.97007751500000006</c:v>
                </c:pt>
                <c:pt idx="15065">
                  <c:v>0.97007751500000006</c:v>
                </c:pt>
                <c:pt idx="15066">
                  <c:v>0.97007751500000006</c:v>
                </c:pt>
                <c:pt idx="15067">
                  <c:v>0.97007751500000006</c:v>
                </c:pt>
                <c:pt idx="15068">
                  <c:v>0.97002983099999995</c:v>
                </c:pt>
                <c:pt idx="15069">
                  <c:v>0.97002983099999995</c:v>
                </c:pt>
                <c:pt idx="15070">
                  <c:v>0.97002983099999995</c:v>
                </c:pt>
                <c:pt idx="15071">
                  <c:v>0.97002983099999995</c:v>
                </c:pt>
                <c:pt idx="15072">
                  <c:v>0.97002983099999995</c:v>
                </c:pt>
                <c:pt idx="15073">
                  <c:v>0.97007751500000006</c:v>
                </c:pt>
                <c:pt idx="15074">
                  <c:v>0.97002983099999995</c:v>
                </c:pt>
                <c:pt idx="15075">
                  <c:v>0.97007751500000006</c:v>
                </c:pt>
                <c:pt idx="15076">
                  <c:v>0.97007751500000006</c:v>
                </c:pt>
                <c:pt idx="15077">
                  <c:v>0.97007751500000006</c:v>
                </c:pt>
                <c:pt idx="15078">
                  <c:v>0.97007751500000006</c:v>
                </c:pt>
                <c:pt idx="15079">
                  <c:v>0.97002983099999995</c:v>
                </c:pt>
                <c:pt idx="15080">
                  <c:v>0.97002983099999995</c:v>
                </c:pt>
                <c:pt idx="15081">
                  <c:v>0.97002983099999995</c:v>
                </c:pt>
                <c:pt idx="15082">
                  <c:v>0.97002983099999995</c:v>
                </c:pt>
                <c:pt idx="15083">
                  <c:v>0.97002983099999995</c:v>
                </c:pt>
                <c:pt idx="15084">
                  <c:v>0.97002983099999995</c:v>
                </c:pt>
                <c:pt idx="15085">
                  <c:v>0.97002983099999995</c:v>
                </c:pt>
                <c:pt idx="15086">
                  <c:v>0.97007751500000006</c:v>
                </c:pt>
                <c:pt idx="15087">
                  <c:v>0.97007751500000006</c:v>
                </c:pt>
                <c:pt idx="15088">
                  <c:v>0.97007751500000006</c:v>
                </c:pt>
                <c:pt idx="15089">
                  <c:v>0.97007751500000006</c:v>
                </c:pt>
                <c:pt idx="15090">
                  <c:v>0.97002983099999995</c:v>
                </c:pt>
                <c:pt idx="15091">
                  <c:v>0.97002983099999995</c:v>
                </c:pt>
                <c:pt idx="15092">
                  <c:v>0.97002983099999995</c:v>
                </c:pt>
                <c:pt idx="15093">
                  <c:v>0.97002983099999995</c:v>
                </c:pt>
                <c:pt idx="15094">
                  <c:v>0.97002983099999995</c:v>
                </c:pt>
                <c:pt idx="15095">
                  <c:v>0.97002983099999995</c:v>
                </c:pt>
                <c:pt idx="15096">
                  <c:v>0.97002983099999995</c:v>
                </c:pt>
                <c:pt idx="15097">
                  <c:v>0.97007751500000006</c:v>
                </c:pt>
                <c:pt idx="15098">
                  <c:v>0.97007751500000006</c:v>
                </c:pt>
                <c:pt idx="15099">
                  <c:v>0.97007751500000006</c:v>
                </c:pt>
                <c:pt idx="15100">
                  <c:v>0.97002983099999995</c:v>
                </c:pt>
                <c:pt idx="15101">
                  <c:v>0.97002983099999995</c:v>
                </c:pt>
                <c:pt idx="15102">
                  <c:v>0.97002983099999995</c:v>
                </c:pt>
                <c:pt idx="15103">
                  <c:v>0.97002983099999995</c:v>
                </c:pt>
                <c:pt idx="15104">
                  <c:v>0.97002983099999995</c:v>
                </c:pt>
                <c:pt idx="15105">
                  <c:v>0.97007751500000006</c:v>
                </c:pt>
                <c:pt idx="15106">
                  <c:v>0.97002983099999995</c:v>
                </c:pt>
                <c:pt idx="15107">
                  <c:v>0.97007751500000006</c:v>
                </c:pt>
                <c:pt idx="15108">
                  <c:v>0.97007751500000006</c:v>
                </c:pt>
                <c:pt idx="15109">
                  <c:v>0.97007751500000006</c:v>
                </c:pt>
                <c:pt idx="15110">
                  <c:v>0.97007751500000006</c:v>
                </c:pt>
                <c:pt idx="15111">
                  <c:v>0.97002983099999995</c:v>
                </c:pt>
                <c:pt idx="15112">
                  <c:v>0.97002983099999995</c:v>
                </c:pt>
                <c:pt idx="15113">
                  <c:v>0.97002983099999995</c:v>
                </c:pt>
                <c:pt idx="15114">
                  <c:v>0.97002983099999995</c:v>
                </c:pt>
                <c:pt idx="15115">
                  <c:v>0.97002983099999995</c:v>
                </c:pt>
                <c:pt idx="15116">
                  <c:v>0.97002983099999995</c:v>
                </c:pt>
                <c:pt idx="15117">
                  <c:v>0.97002983099999995</c:v>
                </c:pt>
                <c:pt idx="15118">
                  <c:v>0.97007751500000006</c:v>
                </c:pt>
                <c:pt idx="15119">
                  <c:v>0.97007751500000006</c:v>
                </c:pt>
                <c:pt idx="15120">
                  <c:v>0.97007751500000006</c:v>
                </c:pt>
                <c:pt idx="15121">
                  <c:v>0.97007751500000006</c:v>
                </c:pt>
                <c:pt idx="15122">
                  <c:v>0.97002983099999995</c:v>
                </c:pt>
                <c:pt idx="15123">
                  <c:v>0.97002983099999995</c:v>
                </c:pt>
                <c:pt idx="15124">
                  <c:v>0.97002983099999995</c:v>
                </c:pt>
                <c:pt idx="15125">
                  <c:v>0.97002983099999995</c:v>
                </c:pt>
                <c:pt idx="15126">
                  <c:v>0.97002983099999995</c:v>
                </c:pt>
                <c:pt idx="15127">
                  <c:v>0.97002983099999995</c:v>
                </c:pt>
                <c:pt idx="15128">
                  <c:v>0.97002983099999995</c:v>
                </c:pt>
                <c:pt idx="15129">
                  <c:v>0.97007751500000006</c:v>
                </c:pt>
                <c:pt idx="15130">
                  <c:v>0.97007751500000006</c:v>
                </c:pt>
                <c:pt idx="15131">
                  <c:v>0.97007751500000006</c:v>
                </c:pt>
                <c:pt idx="15132">
                  <c:v>0.97002983099999995</c:v>
                </c:pt>
                <c:pt idx="15133">
                  <c:v>0.97002983099999995</c:v>
                </c:pt>
                <c:pt idx="15134">
                  <c:v>0.97002983099999995</c:v>
                </c:pt>
                <c:pt idx="15135">
                  <c:v>0.97002983099999995</c:v>
                </c:pt>
                <c:pt idx="15136">
                  <c:v>0.97002983099999995</c:v>
                </c:pt>
                <c:pt idx="15137">
                  <c:v>0.97007751500000006</c:v>
                </c:pt>
                <c:pt idx="15138">
                  <c:v>0.97002983099999995</c:v>
                </c:pt>
                <c:pt idx="15139">
                  <c:v>0.97007751500000006</c:v>
                </c:pt>
                <c:pt idx="15140">
                  <c:v>0.97007751500000006</c:v>
                </c:pt>
                <c:pt idx="15141">
                  <c:v>0.97007751500000006</c:v>
                </c:pt>
                <c:pt idx="15142">
                  <c:v>0.97007751500000006</c:v>
                </c:pt>
                <c:pt idx="15143">
                  <c:v>0.97002983099999995</c:v>
                </c:pt>
                <c:pt idx="15144">
                  <c:v>0.97002983099999995</c:v>
                </c:pt>
                <c:pt idx="15145">
                  <c:v>0.97002983099999995</c:v>
                </c:pt>
                <c:pt idx="15146">
                  <c:v>0.97002983099999995</c:v>
                </c:pt>
                <c:pt idx="15147">
                  <c:v>0.97002983099999995</c:v>
                </c:pt>
                <c:pt idx="15148">
                  <c:v>0.97007751500000006</c:v>
                </c:pt>
                <c:pt idx="15149">
                  <c:v>0.97002983099999995</c:v>
                </c:pt>
                <c:pt idx="15150">
                  <c:v>0.97007751500000006</c:v>
                </c:pt>
                <c:pt idx="15151">
                  <c:v>0.97007751500000006</c:v>
                </c:pt>
                <c:pt idx="15152">
                  <c:v>0.97007751500000006</c:v>
                </c:pt>
                <c:pt idx="15153">
                  <c:v>0.97007751500000006</c:v>
                </c:pt>
                <c:pt idx="15154">
                  <c:v>0.97002983099999995</c:v>
                </c:pt>
                <c:pt idx="15155">
                  <c:v>0.97002983099999995</c:v>
                </c:pt>
                <c:pt idx="15156">
                  <c:v>0.97002983099999995</c:v>
                </c:pt>
                <c:pt idx="15157">
                  <c:v>0.97002983099999995</c:v>
                </c:pt>
                <c:pt idx="15158">
                  <c:v>0.97002983099999995</c:v>
                </c:pt>
                <c:pt idx="15159">
                  <c:v>0.97002983099999995</c:v>
                </c:pt>
                <c:pt idx="15160">
                  <c:v>0.97002983099999995</c:v>
                </c:pt>
                <c:pt idx="15161">
                  <c:v>0.97007751500000006</c:v>
                </c:pt>
                <c:pt idx="15162">
                  <c:v>0.97007751500000006</c:v>
                </c:pt>
                <c:pt idx="15163">
                  <c:v>0.97007751500000006</c:v>
                </c:pt>
                <c:pt idx="15164">
                  <c:v>0.97007751500000006</c:v>
                </c:pt>
                <c:pt idx="15165">
                  <c:v>0.97002983099999995</c:v>
                </c:pt>
                <c:pt idx="15166">
                  <c:v>0.97002983099999995</c:v>
                </c:pt>
                <c:pt idx="15167">
                  <c:v>0.97002983099999995</c:v>
                </c:pt>
                <c:pt idx="15168">
                  <c:v>0.97002983099999995</c:v>
                </c:pt>
                <c:pt idx="15169">
                  <c:v>0.97002983099999995</c:v>
                </c:pt>
                <c:pt idx="15170">
                  <c:v>0.97002983099999995</c:v>
                </c:pt>
                <c:pt idx="15171">
                  <c:v>0.97002983099999995</c:v>
                </c:pt>
                <c:pt idx="15172">
                  <c:v>0.97007751500000006</c:v>
                </c:pt>
                <c:pt idx="15173">
                  <c:v>0.97007751500000006</c:v>
                </c:pt>
                <c:pt idx="15174">
                  <c:v>0.97007751500000006</c:v>
                </c:pt>
                <c:pt idx="15175">
                  <c:v>0.97002983099999995</c:v>
                </c:pt>
                <c:pt idx="15176">
                  <c:v>0.97002983099999995</c:v>
                </c:pt>
                <c:pt idx="15177">
                  <c:v>0.97002983099999995</c:v>
                </c:pt>
                <c:pt idx="15178">
                  <c:v>0.97002983099999995</c:v>
                </c:pt>
                <c:pt idx="15179">
                  <c:v>0.97002983099999995</c:v>
                </c:pt>
                <c:pt idx="15180">
                  <c:v>0.97007751500000006</c:v>
                </c:pt>
                <c:pt idx="15181">
                  <c:v>0.97002983099999995</c:v>
                </c:pt>
                <c:pt idx="15182">
                  <c:v>0.97007751500000006</c:v>
                </c:pt>
                <c:pt idx="15183">
                  <c:v>0.97007751500000006</c:v>
                </c:pt>
                <c:pt idx="15184">
                  <c:v>0.97007751500000006</c:v>
                </c:pt>
                <c:pt idx="15185">
                  <c:v>0.97007751500000006</c:v>
                </c:pt>
                <c:pt idx="15186">
                  <c:v>0.97002983099999995</c:v>
                </c:pt>
                <c:pt idx="15187">
                  <c:v>0.97002983099999995</c:v>
                </c:pt>
                <c:pt idx="15188">
                  <c:v>0.97002983099999995</c:v>
                </c:pt>
                <c:pt idx="15189">
                  <c:v>0.97002983099999995</c:v>
                </c:pt>
                <c:pt idx="15190">
                  <c:v>0.97002983099999995</c:v>
                </c:pt>
                <c:pt idx="15191">
                  <c:v>0.97002983099999995</c:v>
                </c:pt>
                <c:pt idx="15192">
                  <c:v>0.97002983099999995</c:v>
                </c:pt>
                <c:pt idx="15193">
                  <c:v>0.97007751500000006</c:v>
                </c:pt>
                <c:pt idx="15194">
                  <c:v>0.97007751500000006</c:v>
                </c:pt>
                <c:pt idx="15195">
                  <c:v>0.97007751500000006</c:v>
                </c:pt>
                <c:pt idx="15196">
                  <c:v>0.97007751500000006</c:v>
                </c:pt>
                <c:pt idx="15197">
                  <c:v>0.97002983099999995</c:v>
                </c:pt>
                <c:pt idx="15198">
                  <c:v>0.97002983099999995</c:v>
                </c:pt>
                <c:pt idx="15199">
                  <c:v>0.97002983099999995</c:v>
                </c:pt>
                <c:pt idx="15200">
                  <c:v>0.97002983099999995</c:v>
                </c:pt>
                <c:pt idx="15201">
                  <c:v>0.97002983099999995</c:v>
                </c:pt>
                <c:pt idx="15202">
                  <c:v>0.97002983099999995</c:v>
                </c:pt>
                <c:pt idx="15203">
                  <c:v>0.97002983099999995</c:v>
                </c:pt>
                <c:pt idx="15204">
                  <c:v>0.97007751500000006</c:v>
                </c:pt>
                <c:pt idx="15205">
                  <c:v>0.97007751500000006</c:v>
                </c:pt>
                <c:pt idx="15206">
                  <c:v>0.97007751500000006</c:v>
                </c:pt>
                <c:pt idx="15207">
                  <c:v>0.97002983099999995</c:v>
                </c:pt>
                <c:pt idx="15208">
                  <c:v>0.97002983099999995</c:v>
                </c:pt>
                <c:pt idx="15209">
                  <c:v>0.97002983099999995</c:v>
                </c:pt>
                <c:pt idx="15210">
                  <c:v>0.97002983099999995</c:v>
                </c:pt>
                <c:pt idx="15211">
                  <c:v>0.97002983099999995</c:v>
                </c:pt>
                <c:pt idx="15212">
                  <c:v>0.97007751500000006</c:v>
                </c:pt>
                <c:pt idx="15213">
                  <c:v>0.97002983099999995</c:v>
                </c:pt>
                <c:pt idx="15214">
                  <c:v>0.97007751500000006</c:v>
                </c:pt>
                <c:pt idx="15215">
                  <c:v>0.97007751500000006</c:v>
                </c:pt>
                <c:pt idx="15216">
                  <c:v>0.97007751500000006</c:v>
                </c:pt>
                <c:pt idx="15217">
                  <c:v>0.97007751500000006</c:v>
                </c:pt>
                <c:pt idx="15218">
                  <c:v>0.97002983099999995</c:v>
                </c:pt>
                <c:pt idx="15219">
                  <c:v>0.97002983099999995</c:v>
                </c:pt>
                <c:pt idx="15220">
                  <c:v>0.97002983099999995</c:v>
                </c:pt>
                <c:pt idx="15221">
                  <c:v>0.97002983099999995</c:v>
                </c:pt>
                <c:pt idx="15222">
                  <c:v>0.97002983099999995</c:v>
                </c:pt>
                <c:pt idx="15223">
                  <c:v>0.97007751500000006</c:v>
                </c:pt>
                <c:pt idx="15224">
                  <c:v>0.97002983099999995</c:v>
                </c:pt>
                <c:pt idx="15225">
                  <c:v>0.97007751500000006</c:v>
                </c:pt>
                <c:pt idx="15226">
                  <c:v>0.97007751500000006</c:v>
                </c:pt>
                <c:pt idx="15227">
                  <c:v>0.97007751500000006</c:v>
                </c:pt>
                <c:pt idx="15228">
                  <c:v>0.97007751500000006</c:v>
                </c:pt>
                <c:pt idx="15229">
                  <c:v>0.97002983099999995</c:v>
                </c:pt>
                <c:pt idx="15230">
                  <c:v>0.97002983099999995</c:v>
                </c:pt>
                <c:pt idx="15231">
                  <c:v>0.97002983099999995</c:v>
                </c:pt>
                <c:pt idx="15232">
                  <c:v>0.97002983099999995</c:v>
                </c:pt>
                <c:pt idx="15233">
                  <c:v>0.97002983099999995</c:v>
                </c:pt>
                <c:pt idx="15234">
                  <c:v>0.97002983099999995</c:v>
                </c:pt>
                <c:pt idx="15235">
                  <c:v>0.97002983099999995</c:v>
                </c:pt>
                <c:pt idx="15236">
                  <c:v>0.97007751500000006</c:v>
                </c:pt>
                <c:pt idx="15237">
                  <c:v>0.97007751500000006</c:v>
                </c:pt>
                <c:pt idx="15238">
                  <c:v>0.97007751500000006</c:v>
                </c:pt>
                <c:pt idx="15239">
                  <c:v>0.97007751500000006</c:v>
                </c:pt>
                <c:pt idx="15240">
                  <c:v>0.97002983099999995</c:v>
                </c:pt>
                <c:pt idx="15241">
                  <c:v>0.97002983099999995</c:v>
                </c:pt>
                <c:pt idx="15242">
                  <c:v>0.97002983099999995</c:v>
                </c:pt>
                <c:pt idx="15243">
                  <c:v>0.97002983099999995</c:v>
                </c:pt>
                <c:pt idx="15244">
                  <c:v>0.97002983099999995</c:v>
                </c:pt>
                <c:pt idx="15245">
                  <c:v>0.97002983099999995</c:v>
                </c:pt>
                <c:pt idx="15246">
                  <c:v>0.97002983099999995</c:v>
                </c:pt>
                <c:pt idx="15247">
                  <c:v>0.97007751500000006</c:v>
                </c:pt>
                <c:pt idx="15248">
                  <c:v>0.97007751500000006</c:v>
                </c:pt>
                <c:pt idx="15249">
                  <c:v>0.97007751500000006</c:v>
                </c:pt>
                <c:pt idx="15250">
                  <c:v>0.97002983099999995</c:v>
                </c:pt>
                <c:pt idx="15251">
                  <c:v>0.97002983099999995</c:v>
                </c:pt>
                <c:pt idx="15252">
                  <c:v>0.97002983099999995</c:v>
                </c:pt>
                <c:pt idx="15253">
                  <c:v>0.97002983099999995</c:v>
                </c:pt>
                <c:pt idx="15254">
                  <c:v>0.97002983099999995</c:v>
                </c:pt>
                <c:pt idx="15255">
                  <c:v>0.97007751500000006</c:v>
                </c:pt>
                <c:pt idx="15256">
                  <c:v>0.97002983099999995</c:v>
                </c:pt>
                <c:pt idx="15257">
                  <c:v>0.97007751500000006</c:v>
                </c:pt>
                <c:pt idx="15258">
                  <c:v>0.97007751500000006</c:v>
                </c:pt>
                <c:pt idx="15259">
                  <c:v>0.97007751500000006</c:v>
                </c:pt>
                <c:pt idx="15260">
                  <c:v>0.97007751500000006</c:v>
                </c:pt>
                <c:pt idx="15261">
                  <c:v>0.97002983099999995</c:v>
                </c:pt>
                <c:pt idx="15262">
                  <c:v>0.97002983099999995</c:v>
                </c:pt>
                <c:pt idx="15263">
                  <c:v>0.97002983099999995</c:v>
                </c:pt>
                <c:pt idx="15264">
                  <c:v>0.97002983099999995</c:v>
                </c:pt>
                <c:pt idx="15265">
                  <c:v>0.97002983099999995</c:v>
                </c:pt>
                <c:pt idx="15266">
                  <c:v>0.97002983099999995</c:v>
                </c:pt>
                <c:pt idx="15267">
                  <c:v>0.97002983099999995</c:v>
                </c:pt>
                <c:pt idx="15268">
                  <c:v>0.97007751500000006</c:v>
                </c:pt>
                <c:pt idx="15269">
                  <c:v>0.97007751500000006</c:v>
                </c:pt>
                <c:pt idx="15270">
                  <c:v>0.97007751500000006</c:v>
                </c:pt>
                <c:pt idx="15271">
                  <c:v>0.97007751500000006</c:v>
                </c:pt>
                <c:pt idx="15272">
                  <c:v>0.97002983099999995</c:v>
                </c:pt>
                <c:pt idx="15273">
                  <c:v>0.97002983099999995</c:v>
                </c:pt>
                <c:pt idx="15274">
                  <c:v>0.97002983099999995</c:v>
                </c:pt>
                <c:pt idx="15275">
                  <c:v>0.97002983099999995</c:v>
                </c:pt>
                <c:pt idx="15276">
                  <c:v>0.97002983099999995</c:v>
                </c:pt>
                <c:pt idx="15277">
                  <c:v>0.97002983099999995</c:v>
                </c:pt>
                <c:pt idx="15278">
                  <c:v>0.97002983099999995</c:v>
                </c:pt>
                <c:pt idx="15279">
                  <c:v>0.97007751500000006</c:v>
                </c:pt>
                <c:pt idx="15280">
                  <c:v>0.97007751500000006</c:v>
                </c:pt>
                <c:pt idx="15281">
                  <c:v>0.97007751500000006</c:v>
                </c:pt>
                <c:pt idx="15282">
                  <c:v>0.97002983099999995</c:v>
                </c:pt>
                <c:pt idx="15283">
                  <c:v>0.97002983099999995</c:v>
                </c:pt>
                <c:pt idx="15284">
                  <c:v>0.97002983099999995</c:v>
                </c:pt>
                <c:pt idx="15285">
                  <c:v>0.97002983099999995</c:v>
                </c:pt>
                <c:pt idx="15286">
                  <c:v>0.97002983099999995</c:v>
                </c:pt>
                <c:pt idx="15287">
                  <c:v>0.97007751500000006</c:v>
                </c:pt>
                <c:pt idx="15288">
                  <c:v>0.97002983099999995</c:v>
                </c:pt>
                <c:pt idx="15289">
                  <c:v>0.97007751500000006</c:v>
                </c:pt>
                <c:pt idx="15290">
                  <c:v>0.97007751500000006</c:v>
                </c:pt>
                <c:pt idx="15291">
                  <c:v>0.97007751500000006</c:v>
                </c:pt>
                <c:pt idx="15292">
                  <c:v>0.97007751500000006</c:v>
                </c:pt>
                <c:pt idx="15293">
                  <c:v>0.97002983099999995</c:v>
                </c:pt>
                <c:pt idx="15294">
                  <c:v>0.97002983099999995</c:v>
                </c:pt>
                <c:pt idx="15295">
                  <c:v>0.97002983099999995</c:v>
                </c:pt>
                <c:pt idx="15296">
                  <c:v>0.97002983099999995</c:v>
                </c:pt>
                <c:pt idx="15297">
                  <c:v>0.97002983099999995</c:v>
                </c:pt>
                <c:pt idx="15298">
                  <c:v>0.97007751500000006</c:v>
                </c:pt>
                <c:pt idx="15299">
                  <c:v>0.97002983099999995</c:v>
                </c:pt>
                <c:pt idx="15300">
                  <c:v>0.97007751500000006</c:v>
                </c:pt>
                <c:pt idx="15301">
                  <c:v>0.97007751500000006</c:v>
                </c:pt>
                <c:pt idx="15302">
                  <c:v>0.97007751500000006</c:v>
                </c:pt>
                <c:pt idx="15303">
                  <c:v>0.97007751500000006</c:v>
                </c:pt>
                <c:pt idx="15304">
                  <c:v>0.97002983099999995</c:v>
                </c:pt>
                <c:pt idx="15305">
                  <c:v>0.97002983099999995</c:v>
                </c:pt>
                <c:pt idx="15306">
                  <c:v>0.97002983099999995</c:v>
                </c:pt>
                <c:pt idx="15307">
                  <c:v>0.97002983099999995</c:v>
                </c:pt>
                <c:pt idx="15308">
                  <c:v>0.97002983099999995</c:v>
                </c:pt>
                <c:pt idx="15309">
                  <c:v>0.97002983099999995</c:v>
                </c:pt>
                <c:pt idx="15310">
                  <c:v>0.97002983099999995</c:v>
                </c:pt>
                <c:pt idx="15311">
                  <c:v>0.97007751500000006</c:v>
                </c:pt>
                <c:pt idx="15312">
                  <c:v>0.97007751500000006</c:v>
                </c:pt>
                <c:pt idx="15313">
                  <c:v>0.97007751500000006</c:v>
                </c:pt>
                <c:pt idx="15314">
                  <c:v>0.97007751500000006</c:v>
                </c:pt>
                <c:pt idx="15315">
                  <c:v>0.97002983099999995</c:v>
                </c:pt>
                <c:pt idx="15316">
                  <c:v>0.97002983099999995</c:v>
                </c:pt>
                <c:pt idx="15317">
                  <c:v>0.97002983099999995</c:v>
                </c:pt>
                <c:pt idx="15318">
                  <c:v>0.97002983099999995</c:v>
                </c:pt>
                <c:pt idx="15319">
                  <c:v>0.97002983099999995</c:v>
                </c:pt>
                <c:pt idx="15320">
                  <c:v>0.97002983099999995</c:v>
                </c:pt>
                <c:pt idx="15321">
                  <c:v>0.97002983099999995</c:v>
                </c:pt>
                <c:pt idx="15322">
                  <c:v>0.97007751500000006</c:v>
                </c:pt>
                <c:pt idx="15323">
                  <c:v>0.97007751500000006</c:v>
                </c:pt>
                <c:pt idx="15324">
                  <c:v>0.97007751500000006</c:v>
                </c:pt>
                <c:pt idx="15325">
                  <c:v>0.97002983099999995</c:v>
                </c:pt>
                <c:pt idx="15326">
                  <c:v>0.97002983099999995</c:v>
                </c:pt>
                <c:pt idx="15327">
                  <c:v>0.97002983099999995</c:v>
                </c:pt>
                <c:pt idx="15328">
                  <c:v>0.97002983099999995</c:v>
                </c:pt>
                <c:pt idx="15329">
                  <c:v>0.97002983099999995</c:v>
                </c:pt>
                <c:pt idx="15330">
                  <c:v>0.97007751500000006</c:v>
                </c:pt>
                <c:pt idx="15331">
                  <c:v>0.97002983099999995</c:v>
                </c:pt>
                <c:pt idx="15332">
                  <c:v>0.97007751500000006</c:v>
                </c:pt>
                <c:pt idx="15333">
                  <c:v>0.97007751500000006</c:v>
                </c:pt>
                <c:pt idx="15334">
                  <c:v>0.97007751500000006</c:v>
                </c:pt>
                <c:pt idx="15335">
                  <c:v>0.97007751500000006</c:v>
                </c:pt>
                <c:pt idx="15336">
                  <c:v>0.97002983099999995</c:v>
                </c:pt>
                <c:pt idx="15337">
                  <c:v>0.97002983099999995</c:v>
                </c:pt>
                <c:pt idx="15338">
                  <c:v>0.97002983099999995</c:v>
                </c:pt>
                <c:pt idx="15339">
                  <c:v>0.97002983099999995</c:v>
                </c:pt>
                <c:pt idx="15340">
                  <c:v>0.97002983099999995</c:v>
                </c:pt>
                <c:pt idx="15341">
                  <c:v>0.97002983099999995</c:v>
                </c:pt>
                <c:pt idx="15342">
                  <c:v>0.97002983099999995</c:v>
                </c:pt>
                <c:pt idx="15343">
                  <c:v>0.97007751500000006</c:v>
                </c:pt>
                <c:pt idx="15344">
                  <c:v>0.97007751500000006</c:v>
                </c:pt>
                <c:pt idx="15345">
                  <c:v>0.97007751500000006</c:v>
                </c:pt>
                <c:pt idx="15346">
                  <c:v>0.97007751500000006</c:v>
                </c:pt>
                <c:pt idx="15347">
                  <c:v>0.97002983099999995</c:v>
                </c:pt>
                <c:pt idx="15348">
                  <c:v>0.97002983099999995</c:v>
                </c:pt>
                <c:pt idx="15349">
                  <c:v>0.97002983099999995</c:v>
                </c:pt>
                <c:pt idx="15350">
                  <c:v>0.97002983099999995</c:v>
                </c:pt>
                <c:pt idx="15351">
                  <c:v>0.97002983099999995</c:v>
                </c:pt>
                <c:pt idx="15352">
                  <c:v>0.97002983099999995</c:v>
                </c:pt>
                <c:pt idx="15353">
                  <c:v>0.97002983099999995</c:v>
                </c:pt>
                <c:pt idx="15354">
                  <c:v>0.97007751500000006</c:v>
                </c:pt>
                <c:pt idx="15355">
                  <c:v>0.97007751500000006</c:v>
                </c:pt>
                <c:pt idx="15356">
                  <c:v>0.97007751500000006</c:v>
                </c:pt>
                <c:pt idx="15357">
                  <c:v>0.97002983099999995</c:v>
                </c:pt>
                <c:pt idx="15358">
                  <c:v>0.97002983099999995</c:v>
                </c:pt>
                <c:pt idx="15359">
                  <c:v>0.97002983099999995</c:v>
                </c:pt>
                <c:pt idx="15360">
                  <c:v>0.97002983099999995</c:v>
                </c:pt>
                <c:pt idx="15361">
                  <c:v>0.97002983099999995</c:v>
                </c:pt>
                <c:pt idx="15362">
                  <c:v>0.97007751500000006</c:v>
                </c:pt>
                <c:pt idx="15363">
                  <c:v>0.97002983099999995</c:v>
                </c:pt>
                <c:pt idx="15364">
                  <c:v>0.97007751500000006</c:v>
                </c:pt>
                <c:pt idx="15365">
                  <c:v>0.97007751500000006</c:v>
                </c:pt>
                <c:pt idx="15366">
                  <c:v>0.97007751500000006</c:v>
                </c:pt>
                <c:pt idx="15367">
                  <c:v>0.97007751500000006</c:v>
                </c:pt>
                <c:pt idx="15368">
                  <c:v>0.97002983099999995</c:v>
                </c:pt>
                <c:pt idx="15369">
                  <c:v>0.97002983099999995</c:v>
                </c:pt>
                <c:pt idx="15370">
                  <c:v>0.97002983099999995</c:v>
                </c:pt>
                <c:pt idx="15371">
                  <c:v>0.97002983099999995</c:v>
                </c:pt>
                <c:pt idx="15372">
                  <c:v>0.97002983099999995</c:v>
                </c:pt>
                <c:pt idx="15373">
                  <c:v>0.97007751500000006</c:v>
                </c:pt>
                <c:pt idx="15374">
                  <c:v>0.97002983099999995</c:v>
                </c:pt>
                <c:pt idx="15375">
                  <c:v>0.97007751500000006</c:v>
                </c:pt>
                <c:pt idx="15376">
                  <c:v>0.97007751500000006</c:v>
                </c:pt>
                <c:pt idx="15377">
                  <c:v>0.97007751500000006</c:v>
                </c:pt>
                <c:pt idx="15378">
                  <c:v>0.97007751500000006</c:v>
                </c:pt>
                <c:pt idx="15379">
                  <c:v>0.97002983099999995</c:v>
                </c:pt>
                <c:pt idx="15380">
                  <c:v>0.97002983099999995</c:v>
                </c:pt>
                <c:pt idx="15381">
                  <c:v>0.97002983099999995</c:v>
                </c:pt>
                <c:pt idx="15382">
                  <c:v>0.97002983099999995</c:v>
                </c:pt>
                <c:pt idx="15383">
                  <c:v>0.97002983099999995</c:v>
                </c:pt>
                <c:pt idx="15384">
                  <c:v>0.97002983099999995</c:v>
                </c:pt>
                <c:pt idx="15385">
                  <c:v>0.97002983099999995</c:v>
                </c:pt>
                <c:pt idx="15386">
                  <c:v>0.97007751500000006</c:v>
                </c:pt>
                <c:pt idx="15387">
                  <c:v>0.97007751500000006</c:v>
                </c:pt>
                <c:pt idx="15388">
                  <c:v>0.97007751500000006</c:v>
                </c:pt>
                <c:pt idx="15389">
                  <c:v>0.97007751500000006</c:v>
                </c:pt>
                <c:pt idx="15390">
                  <c:v>0.97002983099999995</c:v>
                </c:pt>
                <c:pt idx="15391">
                  <c:v>0.97002983099999995</c:v>
                </c:pt>
                <c:pt idx="15392">
                  <c:v>0.97002983099999995</c:v>
                </c:pt>
                <c:pt idx="15393">
                  <c:v>0.97002983099999995</c:v>
                </c:pt>
                <c:pt idx="15394">
                  <c:v>0.97002983099999995</c:v>
                </c:pt>
                <c:pt idx="15395">
                  <c:v>0.97002983099999995</c:v>
                </c:pt>
                <c:pt idx="15396">
                  <c:v>0.97002983099999995</c:v>
                </c:pt>
                <c:pt idx="15397">
                  <c:v>0.97007751500000006</c:v>
                </c:pt>
                <c:pt idx="15398">
                  <c:v>0.97007751500000006</c:v>
                </c:pt>
                <c:pt idx="15399">
                  <c:v>0.97007751500000006</c:v>
                </c:pt>
                <c:pt idx="15400">
                  <c:v>0.97002983099999995</c:v>
                </c:pt>
                <c:pt idx="15401">
                  <c:v>0.97002983099999995</c:v>
                </c:pt>
                <c:pt idx="15402">
                  <c:v>0.97002983099999995</c:v>
                </c:pt>
                <c:pt idx="15403">
                  <c:v>0.97002983099999995</c:v>
                </c:pt>
                <c:pt idx="15404">
                  <c:v>0.97002983099999995</c:v>
                </c:pt>
                <c:pt idx="15405">
                  <c:v>0.97007751500000006</c:v>
                </c:pt>
                <c:pt idx="15406">
                  <c:v>0.97002983099999995</c:v>
                </c:pt>
                <c:pt idx="15407">
                  <c:v>0.97007751500000006</c:v>
                </c:pt>
                <c:pt idx="15408">
                  <c:v>0.97007751500000006</c:v>
                </c:pt>
                <c:pt idx="15409">
                  <c:v>0.97007751500000006</c:v>
                </c:pt>
                <c:pt idx="15410">
                  <c:v>0.97007751500000006</c:v>
                </c:pt>
                <c:pt idx="15411">
                  <c:v>0.97002983099999995</c:v>
                </c:pt>
                <c:pt idx="15412">
                  <c:v>0.97002983099999995</c:v>
                </c:pt>
                <c:pt idx="15413">
                  <c:v>0.97002983099999995</c:v>
                </c:pt>
                <c:pt idx="15414">
                  <c:v>0.97002983099999995</c:v>
                </c:pt>
                <c:pt idx="15415">
                  <c:v>0.97002983099999995</c:v>
                </c:pt>
                <c:pt idx="15416">
                  <c:v>0.97002983099999995</c:v>
                </c:pt>
                <c:pt idx="15417">
                  <c:v>0.97002983099999995</c:v>
                </c:pt>
                <c:pt idx="15418">
                  <c:v>0.97007751500000006</c:v>
                </c:pt>
                <c:pt idx="15419">
                  <c:v>0.97007751500000006</c:v>
                </c:pt>
                <c:pt idx="15420">
                  <c:v>0.97007751500000006</c:v>
                </c:pt>
                <c:pt idx="15421">
                  <c:v>0.97007751500000006</c:v>
                </c:pt>
                <c:pt idx="15422">
                  <c:v>0.97002983099999995</c:v>
                </c:pt>
                <c:pt idx="15423">
                  <c:v>0.97002983099999995</c:v>
                </c:pt>
                <c:pt idx="15424">
                  <c:v>0.97002983099999995</c:v>
                </c:pt>
                <c:pt idx="15425">
                  <c:v>0.97002983099999995</c:v>
                </c:pt>
                <c:pt idx="15426">
                  <c:v>0.97002983099999995</c:v>
                </c:pt>
                <c:pt idx="15427">
                  <c:v>0.97002983099999995</c:v>
                </c:pt>
                <c:pt idx="15428">
                  <c:v>0.97002983099999995</c:v>
                </c:pt>
                <c:pt idx="15429">
                  <c:v>0.97007751500000006</c:v>
                </c:pt>
                <c:pt idx="15430">
                  <c:v>0.97007751500000006</c:v>
                </c:pt>
                <c:pt idx="15431">
                  <c:v>0.97007751500000006</c:v>
                </c:pt>
                <c:pt idx="15432">
                  <c:v>0.97002983099999995</c:v>
                </c:pt>
                <c:pt idx="15433">
                  <c:v>0.97002983099999995</c:v>
                </c:pt>
                <c:pt idx="15434">
                  <c:v>0.97002983099999995</c:v>
                </c:pt>
                <c:pt idx="15435">
                  <c:v>0.97002983099999995</c:v>
                </c:pt>
                <c:pt idx="15436">
                  <c:v>0.97002983099999995</c:v>
                </c:pt>
                <c:pt idx="15437">
                  <c:v>0.97007751500000006</c:v>
                </c:pt>
                <c:pt idx="15438">
                  <c:v>0.97002983099999995</c:v>
                </c:pt>
                <c:pt idx="15439">
                  <c:v>0.97007751500000006</c:v>
                </c:pt>
                <c:pt idx="15440">
                  <c:v>0.97007751500000006</c:v>
                </c:pt>
                <c:pt idx="15441">
                  <c:v>0.97007751500000006</c:v>
                </c:pt>
                <c:pt idx="15442">
                  <c:v>0.97007751500000006</c:v>
                </c:pt>
                <c:pt idx="15443">
                  <c:v>0.97002983099999995</c:v>
                </c:pt>
                <c:pt idx="15444">
                  <c:v>0.97002983099999995</c:v>
                </c:pt>
                <c:pt idx="15445">
                  <c:v>0.97002983099999995</c:v>
                </c:pt>
                <c:pt idx="15446">
                  <c:v>0.97002983099999995</c:v>
                </c:pt>
                <c:pt idx="15447">
                  <c:v>0.97002983099999995</c:v>
                </c:pt>
                <c:pt idx="15448">
                  <c:v>0.97007751500000006</c:v>
                </c:pt>
                <c:pt idx="15449">
                  <c:v>0.97002983099999995</c:v>
                </c:pt>
                <c:pt idx="15450">
                  <c:v>0.97007751500000006</c:v>
                </c:pt>
                <c:pt idx="15451">
                  <c:v>0.97007751500000006</c:v>
                </c:pt>
                <c:pt idx="15452">
                  <c:v>0.97007751500000006</c:v>
                </c:pt>
                <c:pt idx="15453">
                  <c:v>0.97007751500000006</c:v>
                </c:pt>
                <c:pt idx="15454">
                  <c:v>0.97002983099999995</c:v>
                </c:pt>
                <c:pt idx="15455">
                  <c:v>0.97002983099999995</c:v>
                </c:pt>
                <c:pt idx="15456">
                  <c:v>0.97002983099999995</c:v>
                </c:pt>
                <c:pt idx="15457">
                  <c:v>0.97002983099999995</c:v>
                </c:pt>
                <c:pt idx="15458">
                  <c:v>0.97002983099999995</c:v>
                </c:pt>
                <c:pt idx="15459">
                  <c:v>0.97002983099999995</c:v>
                </c:pt>
                <c:pt idx="15460">
                  <c:v>0.97002983099999995</c:v>
                </c:pt>
                <c:pt idx="15461">
                  <c:v>0.97007751500000006</c:v>
                </c:pt>
                <c:pt idx="15462">
                  <c:v>0.97007751500000006</c:v>
                </c:pt>
                <c:pt idx="15463">
                  <c:v>0.97007751500000006</c:v>
                </c:pt>
                <c:pt idx="15464">
                  <c:v>0.97007751500000006</c:v>
                </c:pt>
                <c:pt idx="15465">
                  <c:v>0.97002983099999995</c:v>
                </c:pt>
                <c:pt idx="15466">
                  <c:v>0.97002983099999995</c:v>
                </c:pt>
                <c:pt idx="15467">
                  <c:v>0.97002983099999995</c:v>
                </c:pt>
                <c:pt idx="15468">
                  <c:v>0.97002983099999995</c:v>
                </c:pt>
                <c:pt idx="15469">
                  <c:v>0.97002983099999995</c:v>
                </c:pt>
                <c:pt idx="15470">
                  <c:v>0.97002983099999995</c:v>
                </c:pt>
                <c:pt idx="15471">
                  <c:v>0.97002983099999995</c:v>
                </c:pt>
                <c:pt idx="15472">
                  <c:v>0.97007751500000006</c:v>
                </c:pt>
                <c:pt idx="15473">
                  <c:v>0.97007751500000006</c:v>
                </c:pt>
                <c:pt idx="15474">
                  <c:v>0.97007751500000006</c:v>
                </c:pt>
                <c:pt idx="15475">
                  <c:v>0.97002983099999995</c:v>
                </c:pt>
                <c:pt idx="15476">
                  <c:v>0.97002983099999995</c:v>
                </c:pt>
                <c:pt idx="15477">
                  <c:v>0.97002983099999995</c:v>
                </c:pt>
                <c:pt idx="15478">
                  <c:v>0.97002983099999995</c:v>
                </c:pt>
                <c:pt idx="15479">
                  <c:v>0.97002983099999995</c:v>
                </c:pt>
                <c:pt idx="15480">
                  <c:v>0.97007751500000006</c:v>
                </c:pt>
                <c:pt idx="15481">
                  <c:v>0.97002983099999995</c:v>
                </c:pt>
                <c:pt idx="15482">
                  <c:v>0.97007751500000006</c:v>
                </c:pt>
                <c:pt idx="15483">
                  <c:v>0.97007751500000006</c:v>
                </c:pt>
                <c:pt idx="15484">
                  <c:v>0.97007751500000006</c:v>
                </c:pt>
                <c:pt idx="15485">
                  <c:v>0.97007751500000006</c:v>
                </c:pt>
                <c:pt idx="15486">
                  <c:v>0.97002983099999995</c:v>
                </c:pt>
                <c:pt idx="15487">
                  <c:v>0.97002983099999995</c:v>
                </c:pt>
                <c:pt idx="15488">
                  <c:v>0.97002983099999995</c:v>
                </c:pt>
                <c:pt idx="15489">
                  <c:v>0.97002983099999995</c:v>
                </c:pt>
                <c:pt idx="15490">
                  <c:v>0.97002983099999995</c:v>
                </c:pt>
                <c:pt idx="15491">
                  <c:v>0.97002983099999995</c:v>
                </c:pt>
                <c:pt idx="15492">
                  <c:v>0.97002983099999995</c:v>
                </c:pt>
                <c:pt idx="15493">
                  <c:v>0.97007751500000006</c:v>
                </c:pt>
                <c:pt idx="15494">
                  <c:v>0.97007751500000006</c:v>
                </c:pt>
                <c:pt idx="15495">
                  <c:v>0.97007751500000006</c:v>
                </c:pt>
                <c:pt idx="15496">
                  <c:v>0.97007751500000006</c:v>
                </c:pt>
                <c:pt idx="15497">
                  <c:v>0.97002983099999995</c:v>
                </c:pt>
                <c:pt idx="15498">
                  <c:v>0.97002983099999995</c:v>
                </c:pt>
                <c:pt idx="15499">
                  <c:v>0.97002983099999995</c:v>
                </c:pt>
                <c:pt idx="15500">
                  <c:v>0.97002983099999995</c:v>
                </c:pt>
                <c:pt idx="15501">
                  <c:v>0.97002983099999995</c:v>
                </c:pt>
                <c:pt idx="15502">
                  <c:v>0.97002983099999995</c:v>
                </c:pt>
                <c:pt idx="15503">
                  <c:v>0.97002983099999995</c:v>
                </c:pt>
                <c:pt idx="15504">
                  <c:v>0.97007751500000006</c:v>
                </c:pt>
                <c:pt idx="15505">
                  <c:v>0.97007751500000006</c:v>
                </c:pt>
                <c:pt idx="15506">
                  <c:v>0.97007751500000006</c:v>
                </c:pt>
                <c:pt idx="15507">
                  <c:v>0.97007751500000006</c:v>
                </c:pt>
                <c:pt idx="15508">
                  <c:v>0.97002983099999995</c:v>
                </c:pt>
                <c:pt idx="15509">
                  <c:v>0.97002983099999995</c:v>
                </c:pt>
                <c:pt idx="15510">
                  <c:v>0.97002983099999995</c:v>
                </c:pt>
                <c:pt idx="15511">
                  <c:v>0.97002983099999995</c:v>
                </c:pt>
                <c:pt idx="15512">
                  <c:v>0.97002983099999995</c:v>
                </c:pt>
                <c:pt idx="15513">
                  <c:v>0.97002983099999995</c:v>
                </c:pt>
                <c:pt idx="15514">
                  <c:v>0.97002983099999995</c:v>
                </c:pt>
                <c:pt idx="15515">
                  <c:v>0.97007751500000006</c:v>
                </c:pt>
                <c:pt idx="15516">
                  <c:v>0.97007751500000006</c:v>
                </c:pt>
                <c:pt idx="15517">
                  <c:v>0.97007751500000006</c:v>
                </c:pt>
                <c:pt idx="15518">
                  <c:v>0.97002983099999995</c:v>
                </c:pt>
                <c:pt idx="15519">
                  <c:v>0.97002983099999995</c:v>
                </c:pt>
                <c:pt idx="15520">
                  <c:v>0.97002983099999995</c:v>
                </c:pt>
                <c:pt idx="15521">
                  <c:v>0.97002983099999995</c:v>
                </c:pt>
                <c:pt idx="15522">
                  <c:v>0.97002983099999995</c:v>
                </c:pt>
                <c:pt idx="15523">
                  <c:v>0.97007751500000006</c:v>
                </c:pt>
                <c:pt idx="15524">
                  <c:v>0.97002983099999995</c:v>
                </c:pt>
                <c:pt idx="15525">
                  <c:v>0.97007751500000006</c:v>
                </c:pt>
                <c:pt idx="15526">
                  <c:v>0.97007751500000006</c:v>
                </c:pt>
                <c:pt idx="15527">
                  <c:v>0.97007751500000006</c:v>
                </c:pt>
                <c:pt idx="15528">
                  <c:v>0.97007751500000006</c:v>
                </c:pt>
                <c:pt idx="15529">
                  <c:v>0.97002983099999995</c:v>
                </c:pt>
                <c:pt idx="15530">
                  <c:v>0.97002983099999995</c:v>
                </c:pt>
                <c:pt idx="15531">
                  <c:v>0.97002983099999995</c:v>
                </c:pt>
                <c:pt idx="15532">
                  <c:v>0.97002983099999995</c:v>
                </c:pt>
                <c:pt idx="15533">
                  <c:v>0.97002983099999995</c:v>
                </c:pt>
                <c:pt idx="15534">
                  <c:v>0.97002983099999995</c:v>
                </c:pt>
                <c:pt idx="15535">
                  <c:v>0.97002983099999995</c:v>
                </c:pt>
                <c:pt idx="15536">
                  <c:v>0.97007751500000006</c:v>
                </c:pt>
                <c:pt idx="15537">
                  <c:v>0.97007751500000006</c:v>
                </c:pt>
                <c:pt idx="15538">
                  <c:v>0.97007751500000006</c:v>
                </c:pt>
                <c:pt idx="15539">
                  <c:v>0.97007751500000006</c:v>
                </c:pt>
                <c:pt idx="15540">
                  <c:v>0.97002983099999995</c:v>
                </c:pt>
                <c:pt idx="15541">
                  <c:v>0.97002983099999995</c:v>
                </c:pt>
                <c:pt idx="15542">
                  <c:v>0.97002983099999995</c:v>
                </c:pt>
                <c:pt idx="15543">
                  <c:v>0.97002983099999995</c:v>
                </c:pt>
                <c:pt idx="15544">
                  <c:v>0.97002983099999995</c:v>
                </c:pt>
                <c:pt idx="15545">
                  <c:v>0.97002983099999995</c:v>
                </c:pt>
                <c:pt idx="15546">
                  <c:v>0.97002983099999995</c:v>
                </c:pt>
                <c:pt idx="15547">
                  <c:v>0.97007751500000006</c:v>
                </c:pt>
                <c:pt idx="15548">
                  <c:v>0.97007751500000006</c:v>
                </c:pt>
                <c:pt idx="15549">
                  <c:v>0.97007751500000006</c:v>
                </c:pt>
                <c:pt idx="15550">
                  <c:v>0.97002983099999995</c:v>
                </c:pt>
                <c:pt idx="15551">
                  <c:v>0.97002983099999995</c:v>
                </c:pt>
                <c:pt idx="15552">
                  <c:v>0.97002983099999995</c:v>
                </c:pt>
                <c:pt idx="15553">
                  <c:v>0.97002983099999995</c:v>
                </c:pt>
                <c:pt idx="15554">
                  <c:v>0.97002983099999995</c:v>
                </c:pt>
                <c:pt idx="15555">
                  <c:v>0.97007751500000006</c:v>
                </c:pt>
                <c:pt idx="15556">
                  <c:v>0.97002983099999995</c:v>
                </c:pt>
                <c:pt idx="15557">
                  <c:v>0.97007751500000006</c:v>
                </c:pt>
                <c:pt idx="15558">
                  <c:v>0.97007751500000006</c:v>
                </c:pt>
                <c:pt idx="15559">
                  <c:v>0.97007751500000006</c:v>
                </c:pt>
                <c:pt idx="15560">
                  <c:v>0.97007751500000006</c:v>
                </c:pt>
                <c:pt idx="15561">
                  <c:v>0.97002983099999995</c:v>
                </c:pt>
                <c:pt idx="15562">
                  <c:v>0.97002983099999995</c:v>
                </c:pt>
                <c:pt idx="15563">
                  <c:v>0.97002983099999995</c:v>
                </c:pt>
                <c:pt idx="15564">
                  <c:v>0.97002983099999995</c:v>
                </c:pt>
                <c:pt idx="15565">
                  <c:v>0.97002983099999995</c:v>
                </c:pt>
                <c:pt idx="15566">
                  <c:v>0.97002983099999995</c:v>
                </c:pt>
                <c:pt idx="15567">
                  <c:v>0.97002983099999995</c:v>
                </c:pt>
                <c:pt idx="15568">
                  <c:v>0.97007751500000006</c:v>
                </c:pt>
                <c:pt idx="15569">
                  <c:v>0.97007751500000006</c:v>
                </c:pt>
                <c:pt idx="15570">
                  <c:v>0.97007751500000006</c:v>
                </c:pt>
                <c:pt idx="15571">
                  <c:v>0.97007751500000006</c:v>
                </c:pt>
                <c:pt idx="15572">
                  <c:v>0.97002983099999995</c:v>
                </c:pt>
                <c:pt idx="15573">
                  <c:v>0.97002983099999995</c:v>
                </c:pt>
                <c:pt idx="15574">
                  <c:v>0.97002983099999995</c:v>
                </c:pt>
                <c:pt idx="15575">
                  <c:v>0.97002983099999995</c:v>
                </c:pt>
                <c:pt idx="15576">
                  <c:v>0.97002983099999995</c:v>
                </c:pt>
                <c:pt idx="15577">
                  <c:v>0.97002983099999995</c:v>
                </c:pt>
                <c:pt idx="15578">
                  <c:v>0.97002983099999995</c:v>
                </c:pt>
                <c:pt idx="15579">
                  <c:v>0.97007751500000006</c:v>
                </c:pt>
                <c:pt idx="15580">
                  <c:v>0.97007751500000006</c:v>
                </c:pt>
                <c:pt idx="15581">
                  <c:v>0.97007751500000006</c:v>
                </c:pt>
                <c:pt idx="15582">
                  <c:v>0.97007751500000006</c:v>
                </c:pt>
                <c:pt idx="15583">
                  <c:v>0.97002983099999995</c:v>
                </c:pt>
                <c:pt idx="15584">
                  <c:v>0.97002983099999995</c:v>
                </c:pt>
                <c:pt idx="15585">
                  <c:v>0.97002983099999995</c:v>
                </c:pt>
                <c:pt idx="15586">
                  <c:v>0.97002983099999995</c:v>
                </c:pt>
                <c:pt idx="15587">
                  <c:v>0.97002983099999995</c:v>
                </c:pt>
                <c:pt idx="15588">
                  <c:v>0.97002983099999995</c:v>
                </c:pt>
                <c:pt idx="15589">
                  <c:v>0.97002983099999995</c:v>
                </c:pt>
                <c:pt idx="15590">
                  <c:v>0.97007751500000006</c:v>
                </c:pt>
                <c:pt idx="15591">
                  <c:v>0.97007751500000006</c:v>
                </c:pt>
                <c:pt idx="15592">
                  <c:v>0.97007751500000006</c:v>
                </c:pt>
                <c:pt idx="15593">
                  <c:v>0.97002983099999995</c:v>
                </c:pt>
                <c:pt idx="15594">
                  <c:v>0.97002983099999995</c:v>
                </c:pt>
                <c:pt idx="15595">
                  <c:v>0.97002983099999995</c:v>
                </c:pt>
                <c:pt idx="15596">
                  <c:v>0.97002983099999995</c:v>
                </c:pt>
                <c:pt idx="15597">
                  <c:v>0.97002983099999995</c:v>
                </c:pt>
                <c:pt idx="15598">
                  <c:v>0.97007751500000006</c:v>
                </c:pt>
                <c:pt idx="15599">
                  <c:v>0.97002983099999995</c:v>
                </c:pt>
                <c:pt idx="15600">
                  <c:v>0.97007751500000006</c:v>
                </c:pt>
                <c:pt idx="15601">
                  <c:v>0.97007751500000006</c:v>
                </c:pt>
                <c:pt idx="15602">
                  <c:v>0.97007751500000006</c:v>
                </c:pt>
                <c:pt idx="15603">
                  <c:v>0.97007751500000006</c:v>
                </c:pt>
                <c:pt idx="15604">
                  <c:v>0.97002983099999995</c:v>
                </c:pt>
                <c:pt idx="15605">
                  <c:v>0.97002983099999995</c:v>
                </c:pt>
                <c:pt idx="15606">
                  <c:v>0.97002983099999995</c:v>
                </c:pt>
                <c:pt idx="15607">
                  <c:v>0.97002983099999995</c:v>
                </c:pt>
                <c:pt idx="15608">
                  <c:v>0.97002983099999995</c:v>
                </c:pt>
                <c:pt idx="15609">
                  <c:v>0.97002983099999995</c:v>
                </c:pt>
                <c:pt idx="15610">
                  <c:v>0.97002983099999995</c:v>
                </c:pt>
                <c:pt idx="15611">
                  <c:v>0.97007751500000006</c:v>
                </c:pt>
                <c:pt idx="15612">
                  <c:v>0.97007751500000006</c:v>
                </c:pt>
                <c:pt idx="15613">
                  <c:v>0.97007751500000006</c:v>
                </c:pt>
                <c:pt idx="15614">
                  <c:v>0.97007751500000006</c:v>
                </c:pt>
                <c:pt idx="15615">
                  <c:v>0.97002983099999995</c:v>
                </c:pt>
                <c:pt idx="15616">
                  <c:v>0.97002983099999995</c:v>
                </c:pt>
                <c:pt idx="15617">
                  <c:v>0.97002983099999995</c:v>
                </c:pt>
                <c:pt idx="15618">
                  <c:v>0.97002983099999995</c:v>
                </c:pt>
                <c:pt idx="15619">
                  <c:v>0.97002983099999995</c:v>
                </c:pt>
                <c:pt idx="15620">
                  <c:v>0.97002983099999995</c:v>
                </c:pt>
                <c:pt idx="15621">
                  <c:v>0.97002983099999995</c:v>
                </c:pt>
                <c:pt idx="15622">
                  <c:v>0.97007751500000006</c:v>
                </c:pt>
                <c:pt idx="15623">
                  <c:v>0.97007751500000006</c:v>
                </c:pt>
                <c:pt idx="15624">
                  <c:v>0.97007751500000006</c:v>
                </c:pt>
                <c:pt idx="15625">
                  <c:v>0.97002983099999995</c:v>
                </c:pt>
                <c:pt idx="15626">
                  <c:v>0.97002983099999995</c:v>
                </c:pt>
                <c:pt idx="15627">
                  <c:v>0.97002983099999995</c:v>
                </c:pt>
                <c:pt idx="15628">
                  <c:v>0.97002983099999995</c:v>
                </c:pt>
                <c:pt idx="15629">
                  <c:v>0.97002983099999995</c:v>
                </c:pt>
                <c:pt idx="15630">
                  <c:v>0.97007751500000006</c:v>
                </c:pt>
                <c:pt idx="15631">
                  <c:v>0.97002983099999995</c:v>
                </c:pt>
                <c:pt idx="15632">
                  <c:v>0.97007751500000006</c:v>
                </c:pt>
                <c:pt idx="15633">
                  <c:v>0.97007751500000006</c:v>
                </c:pt>
                <c:pt idx="15634">
                  <c:v>0.97007751500000006</c:v>
                </c:pt>
                <c:pt idx="15635">
                  <c:v>0.97007751500000006</c:v>
                </c:pt>
                <c:pt idx="15636">
                  <c:v>0.97002983099999995</c:v>
                </c:pt>
                <c:pt idx="15637">
                  <c:v>0.97002983099999995</c:v>
                </c:pt>
                <c:pt idx="15638">
                  <c:v>0.97002983099999995</c:v>
                </c:pt>
                <c:pt idx="15639">
                  <c:v>0.97002983099999995</c:v>
                </c:pt>
                <c:pt idx="15640">
                  <c:v>0.97002983099999995</c:v>
                </c:pt>
                <c:pt idx="15641">
                  <c:v>0.97002983099999995</c:v>
                </c:pt>
                <c:pt idx="15642">
                  <c:v>0.97002983099999995</c:v>
                </c:pt>
                <c:pt idx="15643">
                  <c:v>0.97007751500000006</c:v>
                </c:pt>
                <c:pt idx="15644">
                  <c:v>0.97007751500000006</c:v>
                </c:pt>
                <c:pt idx="15645">
                  <c:v>0.97007751500000006</c:v>
                </c:pt>
                <c:pt idx="15646">
                  <c:v>0.97007751500000006</c:v>
                </c:pt>
                <c:pt idx="15647">
                  <c:v>0.97002983099999995</c:v>
                </c:pt>
                <c:pt idx="15648">
                  <c:v>0.97002983099999995</c:v>
                </c:pt>
                <c:pt idx="15649">
                  <c:v>0.97002983099999995</c:v>
                </c:pt>
                <c:pt idx="15650">
                  <c:v>0.97002983099999995</c:v>
                </c:pt>
                <c:pt idx="15651">
                  <c:v>0.97002983099999995</c:v>
                </c:pt>
                <c:pt idx="15652">
                  <c:v>0.97002983099999995</c:v>
                </c:pt>
                <c:pt idx="15653">
                  <c:v>0.97002983099999995</c:v>
                </c:pt>
                <c:pt idx="15654">
                  <c:v>0.97007751500000006</c:v>
                </c:pt>
                <c:pt idx="15655">
                  <c:v>0.97007751500000006</c:v>
                </c:pt>
                <c:pt idx="15656">
                  <c:v>0.97007751500000006</c:v>
                </c:pt>
                <c:pt idx="15657">
                  <c:v>0.97007751500000006</c:v>
                </c:pt>
                <c:pt idx="15658">
                  <c:v>0.97002983099999995</c:v>
                </c:pt>
                <c:pt idx="15659">
                  <c:v>0.97002983099999995</c:v>
                </c:pt>
                <c:pt idx="15660">
                  <c:v>0.97002983099999995</c:v>
                </c:pt>
                <c:pt idx="15661">
                  <c:v>0.97002983099999995</c:v>
                </c:pt>
                <c:pt idx="15662">
                  <c:v>0.97002983099999995</c:v>
                </c:pt>
                <c:pt idx="15663">
                  <c:v>0.97002983099999995</c:v>
                </c:pt>
                <c:pt idx="15664">
                  <c:v>0.97002983099999995</c:v>
                </c:pt>
                <c:pt idx="15665">
                  <c:v>0.97007751500000006</c:v>
                </c:pt>
                <c:pt idx="15666">
                  <c:v>0.97007751500000006</c:v>
                </c:pt>
                <c:pt idx="15667">
                  <c:v>0.97007751500000006</c:v>
                </c:pt>
                <c:pt idx="15668">
                  <c:v>0.97002983099999995</c:v>
                </c:pt>
                <c:pt idx="15669">
                  <c:v>0.97002983099999995</c:v>
                </c:pt>
                <c:pt idx="15670">
                  <c:v>0.97002983099999995</c:v>
                </c:pt>
                <c:pt idx="15671">
                  <c:v>0.97002983099999995</c:v>
                </c:pt>
                <c:pt idx="15672">
                  <c:v>0.97002983099999995</c:v>
                </c:pt>
                <c:pt idx="15673">
                  <c:v>0.97007751500000006</c:v>
                </c:pt>
                <c:pt idx="15674">
                  <c:v>0.97002983099999995</c:v>
                </c:pt>
                <c:pt idx="15675">
                  <c:v>0.97007751500000006</c:v>
                </c:pt>
                <c:pt idx="15676">
                  <c:v>0.97007751500000006</c:v>
                </c:pt>
                <c:pt idx="15677">
                  <c:v>0.97007751500000006</c:v>
                </c:pt>
                <c:pt idx="15678">
                  <c:v>0.97007751500000006</c:v>
                </c:pt>
                <c:pt idx="15679">
                  <c:v>0.97002983099999995</c:v>
                </c:pt>
                <c:pt idx="15680">
                  <c:v>0.97002983099999995</c:v>
                </c:pt>
                <c:pt idx="15681">
                  <c:v>0.97002983099999995</c:v>
                </c:pt>
                <c:pt idx="15682">
                  <c:v>0.97002983099999995</c:v>
                </c:pt>
                <c:pt idx="15683">
                  <c:v>0.97002983099999995</c:v>
                </c:pt>
                <c:pt idx="15684">
                  <c:v>0.97002983099999995</c:v>
                </c:pt>
                <c:pt idx="15685">
                  <c:v>0.97002983099999995</c:v>
                </c:pt>
                <c:pt idx="15686">
                  <c:v>0.97007751500000006</c:v>
                </c:pt>
                <c:pt idx="15687">
                  <c:v>0.97007751500000006</c:v>
                </c:pt>
                <c:pt idx="15688">
                  <c:v>0.97007751500000006</c:v>
                </c:pt>
                <c:pt idx="15689">
                  <c:v>0.97007751500000006</c:v>
                </c:pt>
                <c:pt idx="15690">
                  <c:v>0.97002983099999995</c:v>
                </c:pt>
                <c:pt idx="15691">
                  <c:v>0.97002983099999995</c:v>
                </c:pt>
                <c:pt idx="15692">
                  <c:v>0.97002983099999995</c:v>
                </c:pt>
                <c:pt idx="15693">
                  <c:v>0.97002983099999995</c:v>
                </c:pt>
                <c:pt idx="15694">
                  <c:v>0.97002983099999995</c:v>
                </c:pt>
                <c:pt idx="15695">
                  <c:v>0.97002983099999995</c:v>
                </c:pt>
                <c:pt idx="15696">
                  <c:v>0.97002983099999995</c:v>
                </c:pt>
                <c:pt idx="15697">
                  <c:v>0.97007751500000006</c:v>
                </c:pt>
                <c:pt idx="15698">
                  <c:v>0.97007751500000006</c:v>
                </c:pt>
                <c:pt idx="15699">
                  <c:v>0.97007751500000006</c:v>
                </c:pt>
                <c:pt idx="15700">
                  <c:v>0.97002983099999995</c:v>
                </c:pt>
                <c:pt idx="15701">
                  <c:v>0.97002983099999995</c:v>
                </c:pt>
                <c:pt idx="15702">
                  <c:v>0.97002983099999995</c:v>
                </c:pt>
                <c:pt idx="15703">
                  <c:v>0.97002983099999995</c:v>
                </c:pt>
                <c:pt idx="15704">
                  <c:v>0.97002983099999995</c:v>
                </c:pt>
                <c:pt idx="15705">
                  <c:v>0.97007751500000006</c:v>
                </c:pt>
                <c:pt idx="15706">
                  <c:v>0.97002983099999995</c:v>
                </c:pt>
                <c:pt idx="15707">
                  <c:v>0.97007751500000006</c:v>
                </c:pt>
                <c:pt idx="15708">
                  <c:v>0.97007751500000006</c:v>
                </c:pt>
                <c:pt idx="15709">
                  <c:v>0.97007751500000006</c:v>
                </c:pt>
                <c:pt idx="15710">
                  <c:v>0.97007751500000006</c:v>
                </c:pt>
                <c:pt idx="15711">
                  <c:v>0.97002983099999995</c:v>
                </c:pt>
                <c:pt idx="15712">
                  <c:v>0.97002983099999995</c:v>
                </c:pt>
                <c:pt idx="15713">
                  <c:v>0.97002983099999995</c:v>
                </c:pt>
                <c:pt idx="15714">
                  <c:v>0.97002983099999995</c:v>
                </c:pt>
                <c:pt idx="15715">
                  <c:v>0.97002983099999995</c:v>
                </c:pt>
                <c:pt idx="15716">
                  <c:v>0.97002983099999995</c:v>
                </c:pt>
                <c:pt idx="15717">
                  <c:v>0.97002983099999995</c:v>
                </c:pt>
                <c:pt idx="15718">
                  <c:v>0.97007751500000006</c:v>
                </c:pt>
                <c:pt idx="15719">
                  <c:v>0.97007751500000006</c:v>
                </c:pt>
                <c:pt idx="15720">
                  <c:v>0.97007751500000006</c:v>
                </c:pt>
                <c:pt idx="15721">
                  <c:v>0.97007751500000006</c:v>
                </c:pt>
                <c:pt idx="15722">
                  <c:v>0.97002983099999995</c:v>
                </c:pt>
                <c:pt idx="15723">
                  <c:v>0.97002983099999995</c:v>
                </c:pt>
                <c:pt idx="15724">
                  <c:v>0.97002983099999995</c:v>
                </c:pt>
                <c:pt idx="15725">
                  <c:v>0.97002983099999995</c:v>
                </c:pt>
                <c:pt idx="15726">
                  <c:v>0.97002983099999995</c:v>
                </c:pt>
                <c:pt idx="15727">
                  <c:v>0.97002983099999995</c:v>
                </c:pt>
                <c:pt idx="15728">
                  <c:v>0.97002983099999995</c:v>
                </c:pt>
                <c:pt idx="15729">
                  <c:v>0.97007751500000006</c:v>
                </c:pt>
                <c:pt idx="15730">
                  <c:v>0.97007751500000006</c:v>
                </c:pt>
                <c:pt idx="15731">
                  <c:v>0.97007751500000006</c:v>
                </c:pt>
                <c:pt idx="15732">
                  <c:v>0.97007751500000006</c:v>
                </c:pt>
                <c:pt idx="15733">
                  <c:v>0.97002983099999995</c:v>
                </c:pt>
                <c:pt idx="15734">
                  <c:v>0.97002983099999995</c:v>
                </c:pt>
                <c:pt idx="15735">
                  <c:v>0.97002983099999995</c:v>
                </c:pt>
                <c:pt idx="15736">
                  <c:v>0.97002983099999995</c:v>
                </c:pt>
                <c:pt idx="15737">
                  <c:v>0.97002983099999995</c:v>
                </c:pt>
                <c:pt idx="15738">
                  <c:v>0.97002983099999995</c:v>
                </c:pt>
                <c:pt idx="15739">
                  <c:v>0.97002983099999995</c:v>
                </c:pt>
                <c:pt idx="15740">
                  <c:v>0.97007751500000006</c:v>
                </c:pt>
                <c:pt idx="15741">
                  <c:v>0.97007751500000006</c:v>
                </c:pt>
                <c:pt idx="15742">
                  <c:v>0.97007751500000006</c:v>
                </c:pt>
                <c:pt idx="15743">
                  <c:v>0.97002983099999995</c:v>
                </c:pt>
                <c:pt idx="15744">
                  <c:v>0.97002983099999995</c:v>
                </c:pt>
                <c:pt idx="15745">
                  <c:v>0.97002983099999995</c:v>
                </c:pt>
                <c:pt idx="15746">
                  <c:v>0.97002983099999995</c:v>
                </c:pt>
                <c:pt idx="15747">
                  <c:v>0.97002983099999995</c:v>
                </c:pt>
                <c:pt idx="15748">
                  <c:v>0.97007751500000006</c:v>
                </c:pt>
                <c:pt idx="15749">
                  <c:v>0.97002983099999995</c:v>
                </c:pt>
                <c:pt idx="15750">
                  <c:v>0.97007751500000006</c:v>
                </c:pt>
                <c:pt idx="15751">
                  <c:v>0.97007751500000006</c:v>
                </c:pt>
                <c:pt idx="15752">
                  <c:v>0.97007751500000006</c:v>
                </c:pt>
                <c:pt idx="15753">
                  <c:v>0.97007751500000006</c:v>
                </c:pt>
                <c:pt idx="15754">
                  <c:v>0.97002983099999995</c:v>
                </c:pt>
                <c:pt idx="15755">
                  <c:v>0.97002983099999995</c:v>
                </c:pt>
                <c:pt idx="15756">
                  <c:v>0.97002983099999995</c:v>
                </c:pt>
                <c:pt idx="15757">
                  <c:v>0.97002983099999995</c:v>
                </c:pt>
                <c:pt idx="15758">
                  <c:v>0.97002983099999995</c:v>
                </c:pt>
                <c:pt idx="15759">
                  <c:v>0.97002983099999995</c:v>
                </c:pt>
                <c:pt idx="15760">
                  <c:v>0.97002983099999995</c:v>
                </c:pt>
                <c:pt idx="15761">
                  <c:v>0.97007751500000006</c:v>
                </c:pt>
                <c:pt idx="15762">
                  <c:v>0.97007751500000006</c:v>
                </c:pt>
                <c:pt idx="15763">
                  <c:v>0.97007751500000006</c:v>
                </c:pt>
                <c:pt idx="15764">
                  <c:v>0.97007751500000006</c:v>
                </c:pt>
                <c:pt idx="15765">
                  <c:v>0.97002983099999995</c:v>
                </c:pt>
                <c:pt idx="15766">
                  <c:v>0.97002983099999995</c:v>
                </c:pt>
                <c:pt idx="15767">
                  <c:v>0.97002983099999995</c:v>
                </c:pt>
                <c:pt idx="15768">
                  <c:v>0.97002983099999995</c:v>
                </c:pt>
                <c:pt idx="15769">
                  <c:v>0.97002983099999995</c:v>
                </c:pt>
                <c:pt idx="15770">
                  <c:v>0.97002983099999995</c:v>
                </c:pt>
                <c:pt idx="15771">
                  <c:v>0.97002983099999995</c:v>
                </c:pt>
                <c:pt idx="15772">
                  <c:v>0.97007751500000006</c:v>
                </c:pt>
                <c:pt idx="15773">
                  <c:v>0.97007751500000006</c:v>
                </c:pt>
                <c:pt idx="15774">
                  <c:v>0.97007751500000006</c:v>
                </c:pt>
                <c:pt idx="15775">
                  <c:v>0.97002983099999995</c:v>
                </c:pt>
                <c:pt idx="15776">
                  <c:v>0.97002983099999995</c:v>
                </c:pt>
                <c:pt idx="15777">
                  <c:v>0.97002983099999995</c:v>
                </c:pt>
                <c:pt idx="15778">
                  <c:v>0.97002983099999995</c:v>
                </c:pt>
                <c:pt idx="15779">
                  <c:v>0.97002983099999995</c:v>
                </c:pt>
                <c:pt idx="15780">
                  <c:v>0.97007751500000006</c:v>
                </c:pt>
                <c:pt idx="15781">
                  <c:v>0.97002983099999995</c:v>
                </c:pt>
                <c:pt idx="15782">
                  <c:v>0.97007751500000006</c:v>
                </c:pt>
                <c:pt idx="15783">
                  <c:v>0.97007751500000006</c:v>
                </c:pt>
                <c:pt idx="15784">
                  <c:v>0.97007751500000006</c:v>
                </c:pt>
                <c:pt idx="15785">
                  <c:v>0.97007751500000006</c:v>
                </c:pt>
                <c:pt idx="15786">
                  <c:v>0.97002983099999995</c:v>
                </c:pt>
                <c:pt idx="15787">
                  <c:v>0.97002983099999995</c:v>
                </c:pt>
                <c:pt idx="15788">
                  <c:v>0.97002983099999995</c:v>
                </c:pt>
                <c:pt idx="15789">
                  <c:v>0.97002983099999995</c:v>
                </c:pt>
                <c:pt idx="15790">
                  <c:v>0.97002983099999995</c:v>
                </c:pt>
                <c:pt idx="15791">
                  <c:v>0.97002983099999995</c:v>
                </c:pt>
                <c:pt idx="15792">
                  <c:v>0.97002983099999995</c:v>
                </c:pt>
                <c:pt idx="15793">
                  <c:v>0.97007751500000006</c:v>
                </c:pt>
                <c:pt idx="15794">
                  <c:v>0.97007751500000006</c:v>
                </c:pt>
                <c:pt idx="15795">
                  <c:v>0.97007751500000006</c:v>
                </c:pt>
                <c:pt idx="15796">
                  <c:v>0.97007751500000006</c:v>
                </c:pt>
                <c:pt idx="15797">
                  <c:v>0.97002983099999995</c:v>
                </c:pt>
                <c:pt idx="15798">
                  <c:v>0.97002983099999995</c:v>
                </c:pt>
                <c:pt idx="15799">
                  <c:v>0.97002983099999995</c:v>
                </c:pt>
                <c:pt idx="15800">
                  <c:v>0.97002983099999995</c:v>
                </c:pt>
                <c:pt idx="15801">
                  <c:v>0.97002983099999995</c:v>
                </c:pt>
                <c:pt idx="15802">
                  <c:v>0.97002983099999995</c:v>
                </c:pt>
                <c:pt idx="15803">
                  <c:v>0.97002983099999995</c:v>
                </c:pt>
                <c:pt idx="15804">
                  <c:v>0.97007751500000006</c:v>
                </c:pt>
                <c:pt idx="15805">
                  <c:v>0.97007751500000006</c:v>
                </c:pt>
                <c:pt idx="15806">
                  <c:v>0.97007751500000006</c:v>
                </c:pt>
                <c:pt idx="15807">
                  <c:v>0.97007751500000006</c:v>
                </c:pt>
                <c:pt idx="15808">
                  <c:v>0.97002983099999995</c:v>
                </c:pt>
                <c:pt idx="15809">
                  <c:v>0.97002983099999995</c:v>
                </c:pt>
                <c:pt idx="15810">
                  <c:v>0.97002983099999995</c:v>
                </c:pt>
                <c:pt idx="15811">
                  <c:v>0.97002983099999995</c:v>
                </c:pt>
                <c:pt idx="15812">
                  <c:v>0.97002983099999995</c:v>
                </c:pt>
                <c:pt idx="15813">
                  <c:v>0.97002983099999995</c:v>
                </c:pt>
                <c:pt idx="15814">
                  <c:v>0.97002983099999995</c:v>
                </c:pt>
                <c:pt idx="15815">
                  <c:v>0.97007751500000006</c:v>
                </c:pt>
                <c:pt idx="15816">
                  <c:v>0.97007751500000006</c:v>
                </c:pt>
                <c:pt idx="15817">
                  <c:v>0.97007751500000006</c:v>
                </c:pt>
                <c:pt idx="15818">
                  <c:v>0.97002983099999995</c:v>
                </c:pt>
                <c:pt idx="15819">
                  <c:v>0.97002983099999995</c:v>
                </c:pt>
                <c:pt idx="15820">
                  <c:v>0.97002983099999995</c:v>
                </c:pt>
                <c:pt idx="15821">
                  <c:v>0.97002983099999995</c:v>
                </c:pt>
                <c:pt idx="15822">
                  <c:v>0.97002983099999995</c:v>
                </c:pt>
                <c:pt idx="15823">
                  <c:v>0.97007751500000006</c:v>
                </c:pt>
                <c:pt idx="15824">
                  <c:v>0.97002983099999995</c:v>
                </c:pt>
                <c:pt idx="15825">
                  <c:v>0.97007751500000006</c:v>
                </c:pt>
                <c:pt idx="15826">
                  <c:v>0.97007751500000006</c:v>
                </c:pt>
                <c:pt idx="15827">
                  <c:v>0.97007751500000006</c:v>
                </c:pt>
                <c:pt idx="15828">
                  <c:v>0.97007751500000006</c:v>
                </c:pt>
                <c:pt idx="15829">
                  <c:v>0.97002983099999995</c:v>
                </c:pt>
                <c:pt idx="15830">
                  <c:v>0.97002983099999995</c:v>
                </c:pt>
                <c:pt idx="15831">
                  <c:v>0.97002983099999995</c:v>
                </c:pt>
                <c:pt idx="15832">
                  <c:v>0.97002983099999995</c:v>
                </c:pt>
                <c:pt idx="15833">
                  <c:v>0.97002983099999995</c:v>
                </c:pt>
                <c:pt idx="15834">
                  <c:v>0.97002983099999995</c:v>
                </c:pt>
                <c:pt idx="15835">
                  <c:v>0.97002983099999995</c:v>
                </c:pt>
                <c:pt idx="15836">
                  <c:v>0.97007751500000006</c:v>
                </c:pt>
                <c:pt idx="15837">
                  <c:v>0.97007751500000006</c:v>
                </c:pt>
                <c:pt idx="15838">
                  <c:v>0.97007751500000006</c:v>
                </c:pt>
                <c:pt idx="15839">
                  <c:v>0.97007751500000006</c:v>
                </c:pt>
                <c:pt idx="15840">
                  <c:v>0.97002983099999995</c:v>
                </c:pt>
                <c:pt idx="15841">
                  <c:v>0.97002983099999995</c:v>
                </c:pt>
                <c:pt idx="15842">
                  <c:v>0.97002983099999995</c:v>
                </c:pt>
                <c:pt idx="15843">
                  <c:v>0.97002983099999995</c:v>
                </c:pt>
                <c:pt idx="15844">
                  <c:v>0.97002983099999995</c:v>
                </c:pt>
                <c:pt idx="15845">
                  <c:v>0.97002983099999995</c:v>
                </c:pt>
                <c:pt idx="15846">
                  <c:v>0.97002983099999995</c:v>
                </c:pt>
                <c:pt idx="15847">
                  <c:v>0.97007751500000006</c:v>
                </c:pt>
                <c:pt idx="15848">
                  <c:v>0.97007751500000006</c:v>
                </c:pt>
                <c:pt idx="15849">
                  <c:v>0.97007751500000006</c:v>
                </c:pt>
                <c:pt idx="15850">
                  <c:v>0.97002983099999995</c:v>
                </c:pt>
                <c:pt idx="15851">
                  <c:v>0.97002983099999995</c:v>
                </c:pt>
                <c:pt idx="15852">
                  <c:v>0.97002983099999995</c:v>
                </c:pt>
                <c:pt idx="15853">
                  <c:v>0.97002983099999995</c:v>
                </c:pt>
                <c:pt idx="15854">
                  <c:v>0.97002983099999995</c:v>
                </c:pt>
                <c:pt idx="15855">
                  <c:v>0.97007751500000006</c:v>
                </c:pt>
                <c:pt idx="15856">
                  <c:v>0.97002983099999995</c:v>
                </c:pt>
                <c:pt idx="15857">
                  <c:v>0.97007751500000006</c:v>
                </c:pt>
                <c:pt idx="15858">
                  <c:v>0.97007751500000006</c:v>
                </c:pt>
                <c:pt idx="15859">
                  <c:v>0.97007751500000006</c:v>
                </c:pt>
                <c:pt idx="15860">
                  <c:v>0.97007751500000006</c:v>
                </c:pt>
                <c:pt idx="15861">
                  <c:v>0.97002983099999995</c:v>
                </c:pt>
                <c:pt idx="15862">
                  <c:v>0.97002983099999995</c:v>
                </c:pt>
                <c:pt idx="15863">
                  <c:v>0.97002983099999995</c:v>
                </c:pt>
                <c:pt idx="15864">
                  <c:v>0.97002983099999995</c:v>
                </c:pt>
                <c:pt idx="15865">
                  <c:v>0.97002983099999995</c:v>
                </c:pt>
                <c:pt idx="15866">
                  <c:v>0.97002983099999995</c:v>
                </c:pt>
                <c:pt idx="15867">
                  <c:v>0.97002983099999995</c:v>
                </c:pt>
                <c:pt idx="15868">
                  <c:v>0.97007751500000006</c:v>
                </c:pt>
                <c:pt idx="15869">
                  <c:v>0.97007751500000006</c:v>
                </c:pt>
                <c:pt idx="15870">
                  <c:v>0.97007751500000006</c:v>
                </c:pt>
                <c:pt idx="15871">
                  <c:v>0.97007751500000006</c:v>
                </c:pt>
                <c:pt idx="15872">
                  <c:v>0.97002983099999995</c:v>
                </c:pt>
                <c:pt idx="15873">
                  <c:v>0.97002983099999995</c:v>
                </c:pt>
                <c:pt idx="15874">
                  <c:v>0.97002983099999995</c:v>
                </c:pt>
                <c:pt idx="15875">
                  <c:v>0.97002983099999995</c:v>
                </c:pt>
                <c:pt idx="15876">
                  <c:v>0.97002983099999995</c:v>
                </c:pt>
                <c:pt idx="15877">
                  <c:v>0.97002983099999995</c:v>
                </c:pt>
                <c:pt idx="15878">
                  <c:v>0.97002983099999995</c:v>
                </c:pt>
                <c:pt idx="15879">
                  <c:v>0.97007751500000006</c:v>
                </c:pt>
                <c:pt idx="15880">
                  <c:v>0.97007751500000006</c:v>
                </c:pt>
                <c:pt idx="15881">
                  <c:v>0.97007751500000006</c:v>
                </c:pt>
                <c:pt idx="15882">
                  <c:v>0.97007751500000006</c:v>
                </c:pt>
                <c:pt idx="15883">
                  <c:v>0.97002983099999995</c:v>
                </c:pt>
                <c:pt idx="15884">
                  <c:v>0.97002983099999995</c:v>
                </c:pt>
                <c:pt idx="15885">
                  <c:v>0.97002983099999995</c:v>
                </c:pt>
                <c:pt idx="15886">
                  <c:v>0.97002983099999995</c:v>
                </c:pt>
                <c:pt idx="15887">
                  <c:v>0.97002983099999995</c:v>
                </c:pt>
                <c:pt idx="15888">
                  <c:v>0.97002983099999995</c:v>
                </c:pt>
                <c:pt idx="15889">
                  <c:v>0.97002983099999995</c:v>
                </c:pt>
                <c:pt idx="15890">
                  <c:v>0.97007751500000006</c:v>
                </c:pt>
                <c:pt idx="15891">
                  <c:v>0.97007751500000006</c:v>
                </c:pt>
                <c:pt idx="15892">
                  <c:v>0.97007751500000006</c:v>
                </c:pt>
                <c:pt idx="15893">
                  <c:v>0.97002983099999995</c:v>
                </c:pt>
                <c:pt idx="15894">
                  <c:v>0.97002983099999995</c:v>
                </c:pt>
                <c:pt idx="15895">
                  <c:v>0.97002983099999995</c:v>
                </c:pt>
                <c:pt idx="15896">
                  <c:v>0.97002983099999995</c:v>
                </c:pt>
                <c:pt idx="15897">
                  <c:v>0.97002983099999995</c:v>
                </c:pt>
                <c:pt idx="15898">
                  <c:v>0.97007751500000006</c:v>
                </c:pt>
                <c:pt idx="15899">
                  <c:v>0.97002983099999995</c:v>
                </c:pt>
                <c:pt idx="15900">
                  <c:v>0.97007751500000006</c:v>
                </c:pt>
                <c:pt idx="15901">
                  <c:v>0.97007751500000006</c:v>
                </c:pt>
                <c:pt idx="15902">
                  <c:v>0.97007751500000006</c:v>
                </c:pt>
                <c:pt idx="15903">
                  <c:v>0.97007751500000006</c:v>
                </c:pt>
                <c:pt idx="15904">
                  <c:v>0.97002983099999995</c:v>
                </c:pt>
                <c:pt idx="15905">
                  <c:v>0.97002983099999995</c:v>
                </c:pt>
                <c:pt idx="15906">
                  <c:v>0.97002983099999995</c:v>
                </c:pt>
                <c:pt idx="15907">
                  <c:v>0.97002983099999995</c:v>
                </c:pt>
                <c:pt idx="15908">
                  <c:v>0.97002983099999995</c:v>
                </c:pt>
                <c:pt idx="15909">
                  <c:v>0.97002983099999995</c:v>
                </c:pt>
                <c:pt idx="15910">
                  <c:v>0.97002983099999995</c:v>
                </c:pt>
                <c:pt idx="15911">
                  <c:v>0.97007751500000006</c:v>
                </c:pt>
                <c:pt idx="15912">
                  <c:v>0.97007751500000006</c:v>
                </c:pt>
                <c:pt idx="15913">
                  <c:v>0.97007751500000006</c:v>
                </c:pt>
                <c:pt idx="15914">
                  <c:v>0.97007751500000006</c:v>
                </c:pt>
                <c:pt idx="15915">
                  <c:v>0.97002983099999995</c:v>
                </c:pt>
                <c:pt idx="15916">
                  <c:v>0.97002983099999995</c:v>
                </c:pt>
                <c:pt idx="15917">
                  <c:v>0.97002983099999995</c:v>
                </c:pt>
                <c:pt idx="15918">
                  <c:v>0.97002983099999995</c:v>
                </c:pt>
                <c:pt idx="15919">
                  <c:v>0.97002983099999995</c:v>
                </c:pt>
                <c:pt idx="15920">
                  <c:v>0.97002983099999995</c:v>
                </c:pt>
                <c:pt idx="15921">
                  <c:v>0.97002983099999995</c:v>
                </c:pt>
                <c:pt idx="15922">
                  <c:v>0.97007751500000006</c:v>
                </c:pt>
                <c:pt idx="15923">
                  <c:v>0.97007751500000006</c:v>
                </c:pt>
                <c:pt idx="15924">
                  <c:v>0.97007751500000006</c:v>
                </c:pt>
                <c:pt idx="15925">
                  <c:v>0.97002983099999995</c:v>
                </c:pt>
                <c:pt idx="15926">
                  <c:v>0.97002983099999995</c:v>
                </c:pt>
                <c:pt idx="15927">
                  <c:v>0.97002983099999995</c:v>
                </c:pt>
                <c:pt idx="15928">
                  <c:v>0.97002983099999995</c:v>
                </c:pt>
                <c:pt idx="15929">
                  <c:v>0.97002983099999995</c:v>
                </c:pt>
                <c:pt idx="15930">
                  <c:v>0.97007751500000006</c:v>
                </c:pt>
                <c:pt idx="15931">
                  <c:v>0.97002983099999995</c:v>
                </c:pt>
                <c:pt idx="15932">
                  <c:v>0.97007751500000006</c:v>
                </c:pt>
                <c:pt idx="15933">
                  <c:v>0.97007751500000006</c:v>
                </c:pt>
                <c:pt idx="15934">
                  <c:v>0.97007751500000006</c:v>
                </c:pt>
                <c:pt idx="15935">
                  <c:v>0.97007751500000006</c:v>
                </c:pt>
                <c:pt idx="15936">
                  <c:v>0.97002983099999995</c:v>
                </c:pt>
                <c:pt idx="15937">
                  <c:v>0.97002983099999995</c:v>
                </c:pt>
                <c:pt idx="15938">
                  <c:v>0.97002983099999995</c:v>
                </c:pt>
                <c:pt idx="15939">
                  <c:v>0.97002983099999995</c:v>
                </c:pt>
                <c:pt idx="15940">
                  <c:v>0.97002983099999995</c:v>
                </c:pt>
                <c:pt idx="15941">
                  <c:v>0.97002983099999995</c:v>
                </c:pt>
                <c:pt idx="15942">
                  <c:v>0.97002983099999995</c:v>
                </c:pt>
                <c:pt idx="15943">
                  <c:v>0.97007751500000006</c:v>
                </c:pt>
                <c:pt idx="15944">
                  <c:v>0.97007751500000006</c:v>
                </c:pt>
                <c:pt idx="15945">
                  <c:v>0.97007751500000006</c:v>
                </c:pt>
                <c:pt idx="15946">
                  <c:v>0.97007751500000006</c:v>
                </c:pt>
                <c:pt idx="15947">
                  <c:v>0.97002983099999995</c:v>
                </c:pt>
                <c:pt idx="15948">
                  <c:v>0.97002983099999995</c:v>
                </c:pt>
                <c:pt idx="15949">
                  <c:v>0.97002983099999995</c:v>
                </c:pt>
                <c:pt idx="15950">
                  <c:v>0.97002983099999995</c:v>
                </c:pt>
                <c:pt idx="15951">
                  <c:v>0.97002983099999995</c:v>
                </c:pt>
                <c:pt idx="15952">
                  <c:v>0.97002983099999995</c:v>
                </c:pt>
                <c:pt idx="15953">
                  <c:v>0.97002983099999995</c:v>
                </c:pt>
                <c:pt idx="15954">
                  <c:v>0.97007751500000006</c:v>
                </c:pt>
                <c:pt idx="15955">
                  <c:v>0.97007751500000006</c:v>
                </c:pt>
                <c:pt idx="15956">
                  <c:v>0.97007751500000006</c:v>
                </c:pt>
                <c:pt idx="15957">
                  <c:v>0.97007751500000006</c:v>
                </c:pt>
                <c:pt idx="15958">
                  <c:v>0.97002983099999995</c:v>
                </c:pt>
                <c:pt idx="15959">
                  <c:v>0.97002983099999995</c:v>
                </c:pt>
                <c:pt idx="15960">
                  <c:v>0.97002983099999995</c:v>
                </c:pt>
                <c:pt idx="15961">
                  <c:v>0.97002983099999995</c:v>
                </c:pt>
                <c:pt idx="15962">
                  <c:v>0.97002983099999995</c:v>
                </c:pt>
                <c:pt idx="15963">
                  <c:v>0.97002983099999995</c:v>
                </c:pt>
                <c:pt idx="15964">
                  <c:v>0.97002983099999995</c:v>
                </c:pt>
                <c:pt idx="15965">
                  <c:v>0.97007751500000006</c:v>
                </c:pt>
                <c:pt idx="15966">
                  <c:v>0.97007751500000006</c:v>
                </c:pt>
                <c:pt idx="15967">
                  <c:v>0.97007751500000006</c:v>
                </c:pt>
                <c:pt idx="15968">
                  <c:v>0.97002983099999995</c:v>
                </c:pt>
                <c:pt idx="15969">
                  <c:v>0.97002983099999995</c:v>
                </c:pt>
                <c:pt idx="15970">
                  <c:v>0.97002983099999995</c:v>
                </c:pt>
                <c:pt idx="15971">
                  <c:v>0.97002983099999995</c:v>
                </c:pt>
                <c:pt idx="15972">
                  <c:v>0.97002983099999995</c:v>
                </c:pt>
                <c:pt idx="15973">
                  <c:v>0.97007751500000006</c:v>
                </c:pt>
                <c:pt idx="15974">
                  <c:v>0.97002983099999995</c:v>
                </c:pt>
                <c:pt idx="15975">
                  <c:v>0.97007751500000006</c:v>
                </c:pt>
                <c:pt idx="15976">
                  <c:v>0.97007751500000006</c:v>
                </c:pt>
                <c:pt idx="15977">
                  <c:v>0.97007751500000006</c:v>
                </c:pt>
                <c:pt idx="15978">
                  <c:v>0.97007751500000006</c:v>
                </c:pt>
                <c:pt idx="15979">
                  <c:v>0.97002983099999995</c:v>
                </c:pt>
                <c:pt idx="15980">
                  <c:v>0.97002983099999995</c:v>
                </c:pt>
                <c:pt idx="15981">
                  <c:v>0.97002983099999995</c:v>
                </c:pt>
                <c:pt idx="15982">
                  <c:v>0.97002983099999995</c:v>
                </c:pt>
                <c:pt idx="15983">
                  <c:v>0.97002983099999995</c:v>
                </c:pt>
                <c:pt idx="15984">
                  <c:v>0.97002983099999995</c:v>
                </c:pt>
                <c:pt idx="15985">
                  <c:v>0.97002983099999995</c:v>
                </c:pt>
                <c:pt idx="15986">
                  <c:v>0.97007751500000006</c:v>
                </c:pt>
                <c:pt idx="15987">
                  <c:v>0.97007751500000006</c:v>
                </c:pt>
                <c:pt idx="15988">
                  <c:v>0.97007751500000006</c:v>
                </c:pt>
                <c:pt idx="15989">
                  <c:v>0.97007751500000006</c:v>
                </c:pt>
                <c:pt idx="15990">
                  <c:v>0.97002983099999995</c:v>
                </c:pt>
                <c:pt idx="15991">
                  <c:v>0.97002983099999995</c:v>
                </c:pt>
                <c:pt idx="15992">
                  <c:v>0.97002983099999995</c:v>
                </c:pt>
                <c:pt idx="15993">
                  <c:v>0.97002983099999995</c:v>
                </c:pt>
                <c:pt idx="15994">
                  <c:v>0.97002983099999995</c:v>
                </c:pt>
                <c:pt idx="15995">
                  <c:v>0.97002983099999995</c:v>
                </c:pt>
                <c:pt idx="15996">
                  <c:v>0.97002983099999995</c:v>
                </c:pt>
                <c:pt idx="15997">
                  <c:v>0.97007751500000006</c:v>
                </c:pt>
                <c:pt idx="15998">
                  <c:v>0.97007751500000006</c:v>
                </c:pt>
                <c:pt idx="15999">
                  <c:v>0.97007751500000006</c:v>
                </c:pt>
                <c:pt idx="16000">
                  <c:v>0.97002983099999995</c:v>
                </c:pt>
                <c:pt idx="16001">
                  <c:v>0.97002983099999995</c:v>
                </c:pt>
                <c:pt idx="16002">
                  <c:v>0.97002983099999995</c:v>
                </c:pt>
                <c:pt idx="16003">
                  <c:v>0.97002983099999995</c:v>
                </c:pt>
                <c:pt idx="16004">
                  <c:v>0.97002983099999995</c:v>
                </c:pt>
                <c:pt idx="16005">
                  <c:v>0.97007751500000006</c:v>
                </c:pt>
                <c:pt idx="16006">
                  <c:v>0.97002983099999995</c:v>
                </c:pt>
                <c:pt idx="16007">
                  <c:v>0.97007751500000006</c:v>
                </c:pt>
                <c:pt idx="16008">
                  <c:v>0.97007751500000006</c:v>
                </c:pt>
                <c:pt idx="16009">
                  <c:v>0.97007751500000006</c:v>
                </c:pt>
                <c:pt idx="16010">
                  <c:v>0.97007751500000006</c:v>
                </c:pt>
                <c:pt idx="16011">
                  <c:v>0.97002983099999995</c:v>
                </c:pt>
                <c:pt idx="16012">
                  <c:v>0.97002983099999995</c:v>
                </c:pt>
                <c:pt idx="16013">
                  <c:v>0.97002983099999995</c:v>
                </c:pt>
                <c:pt idx="16014">
                  <c:v>0.97002983099999995</c:v>
                </c:pt>
                <c:pt idx="16015">
                  <c:v>0.97002983099999995</c:v>
                </c:pt>
                <c:pt idx="16016">
                  <c:v>0.97002983099999995</c:v>
                </c:pt>
                <c:pt idx="16017">
                  <c:v>0.97002983099999995</c:v>
                </c:pt>
                <c:pt idx="16018">
                  <c:v>0.97007751500000006</c:v>
                </c:pt>
                <c:pt idx="16019">
                  <c:v>0.97007751500000006</c:v>
                </c:pt>
                <c:pt idx="16020">
                  <c:v>0.97007751500000006</c:v>
                </c:pt>
                <c:pt idx="16021">
                  <c:v>0.97007751500000006</c:v>
                </c:pt>
                <c:pt idx="16022">
                  <c:v>0.97002983099999995</c:v>
                </c:pt>
                <c:pt idx="16023">
                  <c:v>0.97002983099999995</c:v>
                </c:pt>
                <c:pt idx="16024">
                  <c:v>0.97002983099999995</c:v>
                </c:pt>
                <c:pt idx="16025">
                  <c:v>0.97002983099999995</c:v>
                </c:pt>
                <c:pt idx="16026">
                  <c:v>0.97002983099999995</c:v>
                </c:pt>
                <c:pt idx="16027">
                  <c:v>0.97002983099999995</c:v>
                </c:pt>
                <c:pt idx="16028">
                  <c:v>0.97002983099999995</c:v>
                </c:pt>
                <c:pt idx="16029">
                  <c:v>0.97007751500000006</c:v>
                </c:pt>
                <c:pt idx="16030">
                  <c:v>0.97007751500000006</c:v>
                </c:pt>
                <c:pt idx="16031">
                  <c:v>0.97007751500000006</c:v>
                </c:pt>
                <c:pt idx="16032">
                  <c:v>0.97007751500000006</c:v>
                </c:pt>
                <c:pt idx="16033">
                  <c:v>0.97002983099999995</c:v>
                </c:pt>
                <c:pt idx="16034">
                  <c:v>0.97002983099999995</c:v>
                </c:pt>
                <c:pt idx="16035">
                  <c:v>0.97002983099999995</c:v>
                </c:pt>
                <c:pt idx="16036">
                  <c:v>0.97002983099999995</c:v>
                </c:pt>
                <c:pt idx="16037">
                  <c:v>0.97002983099999995</c:v>
                </c:pt>
                <c:pt idx="16038">
                  <c:v>0.97002983099999995</c:v>
                </c:pt>
                <c:pt idx="16039">
                  <c:v>0.97002983099999995</c:v>
                </c:pt>
                <c:pt idx="16040">
                  <c:v>0.97007751500000006</c:v>
                </c:pt>
                <c:pt idx="16041">
                  <c:v>0.97007751500000006</c:v>
                </c:pt>
                <c:pt idx="16042">
                  <c:v>0.97007751500000006</c:v>
                </c:pt>
                <c:pt idx="16043">
                  <c:v>0.97002983099999995</c:v>
                </c:pt>
                <c:pt idx="16044">
                  <c:v>0.97002983099999995</c:v>
                </c:pt>
                <c:pt idx="16045">
                  <c:v>0.97002983099999995</c:v>
                </c:pt>
                <c:pt idx="16046">
                  <c:v>0.97002983099999995</c:v>
                </c:pt>
                <c:pt idx="16047">
                  <c:v>0.97002983099999995</c:v>
                </c:pt>
                <c:pt idx="16048">
                  <c:v>0.97007751500000006</c:v>
                </c:pt>
                <c:pt idx="16049">
                  <c:v>0.97002983099999995</c:v>
                </c:pt>
                <c:pt idx="16050">
                  <c:v>0.97007751500000006</c:v>
                </c:pt>
                <c:pt idx="16051">
                  <c:v>0.97007751500000006</c:v>
                </c:pt>
                <c:pt idx="16052">
                  <c:v>0.97007751500000006</c:v>
                </c:pt>
                <c:pt idx="16053">
                  <c:v>0.97007751500000006</c:v>
                </c:pt>
                <c:pt idx="16054">
                  <c:v>0.97002983099999995</c:v>
                </c:pt>
                <c:pt idx="16055">
                  <c:v>0.97002983099999995</c:v>
                </c:pt>
                <c:pt idx="16056">
                  <c:v>0.97002983099999995</c:v>
                </c:pt>
                <c:pt idx="16057">
                  <c:v>0.97002983099999995</c:v>
                </c:pt>
                <c:pt idx="16058">
                  <c:v>0.97002983099999995</c:v>
                </c:pt>
                <c:pt idx="16059">
                  <c:v>0.97002983099999995</c:v>
                </c:pt>
                <c:pt idx="16060">
                  <c:v>0.97002983099999995</c:v>
                </c:pt>
                <c:pt idx="16061">
                  <c:v>0.97007751500000006</c:v>
                </c:pt>
                <c:pt idx="16062">
                  <c:v>0.97007751500000006</c:v>
                </c:pt>
                <c:pt idx="16063">
                  <c:v>0.97007751500000006</c:v>
                </c:pt>
                <c:pt idx="16064">
                  <c:v>0.97007751500000006</c:v>
                </c:pt>
                <c:pt idx="16065">
                  <c:v>0.97002983099999995</c:v>
                </c:pt>
                <c:pt idx="16066">
                  <c:v>0.97002983099999995</c:v>
                </c:pt>
                <c:pt idx="16067">
                  <c:v>0.97002983099999995</c:v>
                </c:pt>
                <c:pt idx="16068">
                  <c:v>0.97002983099999995</c:v>
                </c:pt>
                <c:pt idx="16069">
                  <c:v>0.97002983099999995</c:v>
                </c:pt>
                <c:pt idx="16070">
                  <c:v>0.97002983099999995</c:v>
                </c:pt>
                <c:pt idx="16071">
                  <c:v>0.97002983099999995</c:v>
                </c:pt>
                <c:pt idx="16072">
                  <c:v>0.97007751500000006</c:v>
                </c:pt>
                <c:pt idx="16073">
                  <c:v>0.97007751500000006</c:v>
                </c:pt>
                <c:pt idx="16074">
                  <c:v>0.97007751500000006</c:v>
                </c:pt>
                <c:pt idx="16075">
                  <c:v>0.97002983099999995</c:v>
                </c:pt>
                <c:pt idx="16076">
                  <c:v>0.97002983099999995</c:v>
                </c:pt>
                <c:pt idx="16077">
                  <c:v>0.97002983099999995</c:v>
                </c:pt>
                <c:pt idx="16078">
                  <c:v>0.97002983099999995</c:v>
                </c:pt>
                <c:pt idx="16079">
                  <c:v>0.97002983099999995</c:v>
                </c:pt>
                <c:pt idx="16080">
                  <c:v>0.97007751500000006</c:v>
                </c:pt>
                <c:pt idx="16081">
                  <c:v>0.97002983099999995</c:v>
                </c:pt>
                <c:pt idx="16082">
                  <c:v>0.97007751500000006</c:v>
                </c:pt>
                <c:pt idx="16083">
                  <c:v>0.97007751500000006</c:v>
                </c:pt>
                <c:pt idx="16084">
                  <c:v>0.97007751500000006</c:v>
                </c:pt>
                <c:pt idx="16085">
                  <c:v>0.97007751500000006</c:v>
                </c:pt>
                <c:pt idx="16086">
                  <c:v>0.97002983099999995</c:v>
                </c:pt>
                <c:pt idx="16087">
                  <c:v>0.97002983099999995</c:v>
                </c:pt>
                <c:pt idx="16088">
                  <c:v>0.97002983099999995</c:v>
                </c:pt>
                <c:pt idx="16089">
                  <c:v>0.97002983099999995</c:v>
                </c:pt>
                <c:pt idx="16090">
                  <c:v>0.97002983099999995</c:v>
                </c:pt>
                <c:pt idx="16091">
                  <c:v>0.97007751500000006</c:v>
                </c:pt>
                <c:pt idx="16092">
                  <c:v>0.97002983099999995</c:v>
                </c:pt>
                <c:pt idx="16093">
                  <c:v>0.97007751500000006</c:v>
                </c:pt>
                <c:pt idx="16094">
                  <c:v>0.97007751500000006</c:v>
                </c:pt>
                <c:pt idx="16095">
                  <c:v>0.97007751500000006</c:v>
                </c:pt>
                <c:pt idx="16096">
                  <c:v>0.97007751500000006</c:v>
                </c:pt>
                <c:pt idx="16097">
                  <c:v>0.97002983099999995</c:v>
                </c:pt>
                <c:pt idx="16098">
                  <c:v>0.97002983099999995</c:v>
                </c:pt>
                <c:pt idx="16099">
                  <c:v>0.97002983099999995</c:v>
                </c:pt>
                <c:pt idx="16100">
                  <c:v>0.97002983099999995</c:v>
                </c:pt>
                <c:pt idx="16101">
                  <c:v>0.97002983099999995</c:v>
                </c:pt>
                <c:pt idx="16102">
                  <c:v>0.97002983099999995</c:v>
                </c:pt>
                <c:pt idx="16103">
                  <c:v>0.97002983099999995</c:v>
                </c:pt>
                <c:pt idx="16104">
                  <c:v>0.97007751500000006</c:v>
                </c:pt>
                <c:pt idx="16105">
                  <c:v>0.97007751500000006</c:v>
                </c:pt>
                <c:pt idx="16106">
                  <c:v>0.97007751500000006</c:v>
                </c:pt>
                <c:pt idx="16107">
                  <c:v>0.97007751500000006</c:v>
                </c:pt>
                <c:pt idx="16108">
                  <c:v>0.97002983099999995</c:v>
                </c:pt>
                <c:pt idx="16109">
                  <c:v>0.97002983099999995</c:v>
                </c:pt>
                <c:pt idx="16110">
                  <c:v>0.97002983099999995</c:v>
                </c:pt>
                <c:pt idx="16111">
                  <c:v>0.97002983099999995</c:v>
                </c:pt>
                <c:pt idx="16112">
                  <c:v>0.97002983099999995</c:v>
                </c:pt>
                <c:pt idx="16113">
                  <c:v>0.97002983099999995</c:v>
                </c:pt>
                <c:pt idx="16114">
                  <c:v>0.97002983099999995</c:v>
                </c:pt>
                <c:pt idx="16115">
                  <c:v>0.97007751500000006</c:v>
                </c:pt>
                <c:pt idx="16116">
                  <c:v>0.97007751500000006</c:v>
                </c:pt>
                <c:pt idx="16117">
                  <c:v>0.97007751500000006</c:v>
                </c:pt>
                <c:pt idx="16118">
                  <c:v>0.97002983099999995</c:v>
                </c:pt>
                <c:pt idx="16119">
                  <c:v>0.97002983099999995</c:v>
                </c:pt>
                <c:pt idx="16120">
                  <c:v>0.97002983099999995</c:v>
                </c:pt>
                <c:pt idx="16121">
                  <c:v>0.97002983099999995</c:v>
                </c:pt>
                <c:pt idx="16122">
                  <c:v>0.97002983099999995</c:v>
                </c:pt>
                <c:pt idx="16123">
                  <c:v>0.97007751500000006</c:v>
                </c:pt>
                <c:pt idx="16124">
                  <c:v>0.97002983099999995</c:v>
                </c:pt>
                <c:pt idx="16125">
                  <c:v>0.97007751500000006</c:v>
                </c:pt>
                <c:pt idx="16126">
                  <c:v>0.97007751500000006</c:v>
                </c:pt>
                <c:pt idx="16127">
                  <c:v>0.97007751500000006</c:v>
                </c:pt>
                <c:pt idx="16128">
                  <c:v>0.97007751500000006</c:v>
                </c:pt>
                <c:pt idx="16129">
                  <c:v>0.97002983099999995</c:v>
                </c:pt>
                <c:pt idx="16130">
                  <c:v>0.97002983099999995</c:v>
                </c:pt>
                <c:pt idx="16131">
                  <c:v>0.97002983099999995</c:v>
                </c:pt>
                <c:pt idx="16132">
                  <c:v>0.97002983099999995</c:v>
                </c:pt>
                <c:pt idx="16133">
                  <c:v>0.97002983099999995</c:v>
                </c:pt>
                <c:pt idx="16134">
                  <c:v>0.97002983099999995</c:v>
                </c:pt>
                <c:pt idx="16135">
                  <c:v>0.97002983099999995</c:v>
                </c:pt>
                <c:pt idx="16136">
                  <c:v>0.97007751500000006</c:v>
                </c:pt>
                <c:pt idx="16137">
                  <c:v>0.97007751500000006</c:v>
                </c:pt>
                <c:pt idx="16138">
                  <c:v>0.97007751500000006</c:v>
                </c:pt>
                <c:pt idx="16139">
                  <c:v>0.97007751500000006</c:v>
                </c:pt>
                <c:pt idx="16140">
                  <c:v>0.97002983099999995</c:v>
                </c:pt>
                <c:pt idx="16141">
                  <c:v>0.97002983099999995</c:v>
                </c:pt>
                <c:pt idx="16142">
                  <c:v>0.97002983099999995</c:v>
                </c:pt>
                <c:pt idx="16143">
                  <c:v>0.97002983099999995</c:v>
                </c:pt>
                <c:pt idx="16144">
                  <c:v>0.97002983099999995</c:v>
                </c:pt>
                <c:pt idx="16145">
                  <c:v>0.97002983099999995</c:v>
                </c:pt>
                <c:pt idx="16146">
                  <c:v>0.97002983099999995</c:v>
                </c:pt>
                <c:pt idx="16147">
                  <c:v>0.97007751500000006</c:v>
                </c:pt>
                <c:pt idx="16148">
                  <c:v>0.97007751500000006</c:v>
                </c:pt>
                <c:pt idx="16149">
                  <c:v>0.97007751500000006</c:v>
                </c:pt>
                <c:pt idx="16150">
                  <c:v>0.97002983099999995</c:v>
                </c:pt>
                <c:pt idx="16151">
                  <c:v>0.97002983099999995</c:v>
                </c:pt>
                <c:pt idx="16152">
                  <c:v>0.97002983099999995</c:v>
                </c:pt>
                <c:pt idx="16153">
                  <c:v>0.97002983099999995</c:v>
                </c:pt>
                <c:pt idx="16154">
                  <c:v>0.97002983099999995</c:v>
                </c:pt>
                <c:pt idx="16155">
                  <c:v>0.97007751500000006</c:v>
                </c:pt>
                <c:pt idx="16156">
                  <c:v>0.97002983099999995</c:v>
                </c:pt>
                <c:pt idx="16157">
                  <c:v>0.97007751500000006</c:v>
                </c:pt>
                <c:pt idx="16158">
                  <c:v>0.97007751500000006</c:v>
                </c:pt>
                <c:pt idx="16159">
                  <c:v>0.97007751500000006</c:v>
                </c:pt>
                <c:pt idx="16160">
                  <c:v>0.97007751500000006</c:v>
                </c:pt>
                <c:pt idx="16161">
                  <c:v>0.97002983099999995</c:v>
                </c:pt>
                <c:pt idx="16162">
                  <c:v>0.97002983099999995</c:v>
                </c:pt>
                <c:pt idx="16163">
                  <c:v>0.97002983099999995</c:v>
                </c:pt>
                <c:pt idx="16164">
                  <c:v>0.97002983099999995</c:v>
                </c:pt>
                <c:pt idx="16165">
                  <c:v>0.97002983099999995</c:v>
                </c:pt>
                <c:pt idx="16166">
                  <c:v>0.97007751500000006</c:v>
                </c:pt>
                <c:pt idx="16167">
                  <c:v>0.97002983099999995</c:v>
                </c:pt>
                <c:pt idx="16168">
                  <c:v>0.97007751500000006</c:v>
                </c:pt>
                <c:pt idx="16169">
                  <c:v>0.97007751500000006</c:v>
                </c:pt>
                <c:pt idx="16170">
                  <c:v>0.97007751500000006</c:v>
                </c:pt>
                <c:pt idx="16171">
                  <c:v>0.97007751500000006</c:v>
                </c:pt>
                <c:pt idx="16172">
                  <c:v>0.97002983099999995</c:v>
                </c:pt>
                <c:pt idx="16173">
                  <c:v>0.97002983099999995</c:v>
                </c:pt>
                <c:pt idx="16174">
                  <c:v>0.97002983099999995</c:v>
                </c:pt>
                <c:pt idx="16175">
                  <c:v>0.97002983099999995</c:v>
                </c:pt>
                <c:pt idx="16176">
                  <c:v>0.97002983099999995</c:v>
                </c:pt>
                <c:pt idx="16177">
                  <c:v>0.97002983099999995</c:v>
                </c:pt>
                <c:pt idx="16178">
                  <c:v>0.97002983099999995</c:v>
                </c:pt>
                <c:pt idx="16179">
                  <c:v>0.97007751500000006</c:v>
                </c:pt>
                <c:pt idx="16180">
                  <c:v>0.97007751500000006</c:v>
                </c:pt>
                <c:pt idx="16181">
                  <c:v>0.97007751500000006</c:v>
                </c:pt>
                <c:pt idx="16182">
                  <c:v>0.97007751500000006</c:v>
                </c:pt>
                <c:pt idx="16183">
                  <c:v>0.97002983099999995</c:v>
                </c:pt>
                <c:pt idx="16184">
                  <c:v>0.97002983099999995</c:v>
                </c:pt>
                <c:pt idx="16185">
                  <c:v>0.97002983099999995</c:v>
                </c:pt>
                <c:pt idx="16186">
                  <c:v>0.97002983099999995</c:v>
                </c:pt>
                <c:pt idx="16187">
                  <c:v>0.97002983099999995</c:v>
                </c:pt>
                <c:pt idx="16188">
                  <c:v>0.97002983099999995</c:v>
                </c:pt>
                <c:pt idx="16189">
                  <c:v>0.97002983099999995</c:v>
                </c:pt>
                <c:pt idx="16190">
                  <c:v>0.97007751500000006</c:v>
                </c:pt>
                <c:pt idx="16191">
                  <c:v>0.97007751500000006</c:v>
                </c:pt>
                <c:pt idx="16192">
                  <c:v>0.97007751500000006</c:v>
                </c:pt>
                <c:pt idx="16193">
                  <c:v>0.97002983099999995</c:v>
                </c:pt>
                <c:pt idx="16194">
                  <c:v>0.97002983099999995</c:v>
                </c:pt>
                <c:pt idx="16195">
                  <c:v>0.97002983099999995</c:v>
                </c:pt>
                <c:pt idx="16196">
                  <c:v>0.97002983099999995</c:v>
                </c:pt>
                <c:pt idx="16197">
                  <c:v>0.97002983099999995</c:v>
                </c:pt>
                <c:pt idx="16198">
                  <c:v>0.97007751500000006</c:v>
                </c:pt>
                <c:pt idx="16199">
                  <c:v>0.97002983099999995</c:v>
                </c:pt>
                <c:pt idx="16200">
                  <c:v>0.97007751500000006</c:v>
                </c:pt>
                <c:pt idx="16201">
                  <c:v>0.97007751500000006</c:v>
                </c:pt>
                <c:pt idx="16202">
                  <c:v>0.97007751500000006</c:v>
                </c:pt>
                <c:pt idx="16203">
                  <c:v>0.97007751500000006</c:v>
                </c:pt>
                <c:pt idx="16204">
                  <c:v>0.97002983099999995</c:v>
                </c:pt>
                <c:pt idx="16205">
                  <c:v>0.97002983099999995</c:v>
                </c:pt>
                <c:pt idx="16206">
                  <c:v>0.97002983099999995</c:v>
                </c:pt>
                <c:pt idx="16207">
                  <c:v>0.97002983099999995</c:v>
                </c:pt>
                <c:pt idx="16208">
                  <c:v>0.97002983099999995</c:v>
                </c:pt>
                <c:pt idx="16209">
                  <c:v>0.97002983099999995</c:v>
                </c:pt>
                <c:pt idx="16210">
                  <c:v>0.97002983099999995</c:v>
                </c:pt>
                <c:pt idx="16211">
                  <c:v>0.97007751500000006</c:v>
                </c:pt>
                <c:pt idx="16212">
                  <c:v>0.97007751500000006</c:v>
                </c:pt>
                <c:pt idx="16213">
                  <c:v>0.97007751500000006</c:v>
                </c:pt>
                <c:pt idx="16214">
                  <c:v>0.97007751500000006</c:v>
                </c:pt>
                <c:pt idx="16215">
                  <c:v>0.97002983099999995</c:v>
                </c:pt>
                <c:pt idx="16216">
                  <c:v>0.97002983099999995</c:v>
                </c:pt>
                <c:pt idx="16217">
                  <c:v>0.97002983099999995</c:v>
                </c:pt>
                <c:pt idx="16218">
                  <c:v>0.97002983099999995</c:v>
                </c:pt>
                <c:pt idx="16219">
                  <c:v>0.97002983099999995</c:v>
                </c:pt>
                <c:pt idx="16220">
                  <c:v>0.97002983099999995</c:v>
                </c:pt>
                <c:pt idx="16221">
                  <c:v>0.97002983099999995</c:v>
                </c:pt>
                <c:pt idx="16222">
                  <c:v>0.97007751500000006</c:v>
                </c:pt>
                <c:pt idx="16223">
                  <c:v>0.97007751500000006</c:v>
                </c:pt>
                <c:pt idx="16224">
                  <c:v>0.97007751500000006</c:v>
                </c:pt>
                <c:pt idx="16225">
                  <c:v>0.97002983099999995</c:v>
                </c:pt>
                <c:pt idx="16226">
                  <c:v>0.97002983099999995</c:v>
                </c:pt>
                <c:pt idx="16227">
                  <c:v>0.97002983099999995</c:v>
                </c:pt>
                <c:pt idx="16228">
                  <c:v>0.97002983099999995</c:v>
                </c:pt>
                <c:pt idx="16229">
                  <c:v>0.97002983099999995</c:v>
                </c:pt>
                <c:pt idx="16230">
                  <c:v>0.97007751500000006</c:v>
                </c:pt>
                <c:pt idx="16231">
                  <c:v>0.97002983099999995</c:v>
                </c:pt>
                <c:pt idx="16232">
                  <c:v>0.97007751500000006</c:v>
                </c:pt>
                <c:pt idx="16233">
                  <c:v>0.97007751500000006</c:v>
                </c:pt>
                <c:pt idx="16234">
                  <c:v>0.97007751500000006</c:v>
                </c:pt>
                <c:pt idx="16235">
                  <c:v>0.97007751500000006</c:v>
                </c:pt>
                <c:pt idx="16236">
                  <c:v>0.97002983099999995</c:v>
                </c:pt>
                <c:pt idx="16237">
                  <c:v>0.97002983099999995</c:v>
                </c:pt>
                <c:pt idx="16238">
                  <c:v>0.97002983099999995</c:v>
                </c:pt>
                <c:pt idx="16239">
                  <c:v>0.97002983099999995</c:v>
                </c:pt>
                <c:pt idx="16240">
                  <c:v>0.97002983099999995</c:v>
                </c:pt>
                <c:pt idx="16241">
                  <c:v>0.97007751500000006</c:v>
                </c:pt>
                <c:pt idx="16242">
                  <c:v>0.97002983099999995</c:v>
                </c:pt>
                <c:pt idx="16243">
                  <c:v>0.97007751500000006</c:v>
                </c:pt>
                <c:pt idx="16244">
                  <c:v>0.97007751500000006</c:v>
                </c:pt>
                <c:pt idx="16245">
                  <c:v>0.97007751500000006</c:v>
                </c:pt>
                <c:pt idx="16246">
                  <c:v>0.97007751500000006</c:v>
                </c:pt>
                <c:pt idx="16247">
                  <c:v>0.97002983099999995</c:v>
                </c:pt>
                <c:pt idx="16248">
                  <c:v>0.97002983099999995</c:v>
                </c:pt>
                <c:pt idx="16249">
                  <c:v>0.97002983099999995</c:v>
                </c:pt>
                <c:pt idx="16250">
                  <c:v>0.97002983099999995</c:v>
                </c:pt>
                <c:pt idx="16251">
                  <c:v>0.97002983099999995</c:v>
                </c:pt>
                <c:pt idx="16252">
                  <c:v>0.97002983099999995</c:v>
                </c:pt>
                <c:pt idx="16253">
                  <c:v>0.97002983099999995</c:v>
                </c:pt>
                <c:pt idx="16254">
                  <c:v>0.97007751500000006</c:v>
                </c:pt>
                <c:pt idx="16255">
                  <c:v>0.97007751500000006</c:v>
                </c:pt>
                <c:pt idx="16256">
                  <c:v>0.97007751500000006</c:v>
                </c:pt>
                <c:pt idx="16257">
                  <c:v>0.97007751500000006</c:v>
                </c:pt>
                <c:pt idx="16258">
                  <c:v>0.97002983099999995</c:v>
                </c:pt>
                <c:pt idx="16259">
                  <c:v>0.97002983099999995</c:v>
                </c:pt>
                <c:pt idx="16260">
                  <c:v>0.97002983099999995</c:v>
                </c:pt>
                <c:pt idx="16261">
                  <c:v>0.97002983099999995</c:v>
                </c:pt>
                <c:pt idx="16262">
                  <c:v>0.97002983099999995</c:v>
                </c:pt>
                <c:pt idx="16263">
                  <c:v>0.97002983099999995</c:v>
                </c:pt>
                <c:pt idx="16264">
                  <c:v>0.97002983099999995</c:v>
                </c:pt>
                <c:pt idx="16265">
                  <c:v>0.97007751500000006</c:v>
                </c:pt>
                <c:pt idx="16266">
                  <c:v>0.97007751500000006</c:v>
                </c:pt>
                <c:pt idx="16267">
                  <c:v>0.97007751500000006</c:v>
                </c:pt>
                <c:pt idx="16268">
                  <c:v>0.97002983099999995</c:v>
                </c:pt>
                <c:pt idx="16269">
                  <c:v>0.97002983099999995</c:v>
                </c:pt>
                <c:pt idx="16270">
                  <c:v>0.97002983099999995</c:v>
                </c:pt>
                <c:pt idx="16271">
                  <c:v>0.97002983099999995</c:v>
                </c:pt>
                <c:pt idx="16272">
                  <c:v>0.97002983099999995</c:v>
                </c:pt>
                <c:pt idx="16273">
                  <c:v>0.97007751500000006</c:v>
                </c:pt>
                <c:pt idx="16274">
                  <c:v>0.97002983099999995</c:v>
                </c:pt>
                <c:pt idx="16275">
                  <c:v>0.97007751500000006</c:v>
                </c:pt>
                <c:pt idx="16276">
                  <c:v>0.97007751500000006</c:v>
                </c:pt>
                <c:pt idx="16277">
                  <c:v>0.97007751500000006</c:v>
                </c:pt>
                <c:pt idx="16278">
                  <c:v>0.97007751500000006</c:v>
                </c:pt>
                <c:pt idx="16279">
                  <c:v>0.97002983099999995</c:v>
                </c:pt>
                <c:pt idx="16280">
                  <c:v>0.97002983099999995</c:v>
                </c:pt>
                <c:pt idx="16281">
                  <c:v>0.97002983099999995</c:v>
                </c:pt>
                <c:pt idx="16282">
                  <c:v>0.97002983099999995</c:v>
                </c:pt>
                <c:pt idx="16283">
                  <c:v>0.97002983099999995</c:v>
                </c:pt>
                <c:pt idx="16284">
                  <c:v>0.97002983099999995</c:v>
                </c:pt>
                <c:pt idx="16285">
                  <c:v>0.97002983099999995</c:v>
                </c:pt>
                <c:pt idx="16286">
                  <c:v>0.97007751500000006</c:v>
                </c:pt>
                <c:pt idx="16287">
                  <c:v>0.97007751500000006</c:v>
                </c:pt>
                <c:pt idx="16288">
                  <c:v>0.97007751500000006</c:v>
                </c:pt>
                <c:pt idx="16289">
                  <c:v>0.97007751500000006</c:v>
                </c:pt>
                <c:pt idx="16290">
                  <c:v>0.97002983099999995</c:v>
                </c:pt>
                <c:pt idx="16291">
                  <c:v>0.97002983099999995</c:v>
                </c:pt>
                <c:pt idx="16292">
                  <c:v>0.97002983099999995</c:v>
                </c:pt>
                <c:pt idx="16293">
                  <c:v>0.97002983099999995</c:v>
                </c:pt>
                <c:pt idx="16294">
                  <c:v>0.97002983099999995</c:v>
                </c:pt>
                <c:pt idx="16295">
                  <c:v>0.97002983099999995</c:v>
                </c:pt>
                <c:pt idx="16296">
                  <c:v>0.97002983099999995</c:v>
                </c:pt>
                <c:pt idx="16297">
                  <c:v>0.97007751500000006</c:v>
                </c:pt>
                <c:pt idx="16298">
                  <c:v>0.97007751500000006</c:v>
                </c:pt>
                <c:pt idx="16299">
                  <c:v>0.97007751500000006</c:v>
                </c:pt>
                <c:pt idx="16300">
                  <c:v>0.97002983099999995</c:v>
                </c:pt>
                <c:pt idx="16301">
                  <c:v>0.97002983099999995</c:v>
                </c:pt>
                <c:pt idx="16302">
                  <c:v>0.97002983099999995</c:v>
                </c:pt>
                <c:pt idx="16303">
                  <c:v>0.97002983099999995</c:v>
                </c:pt>
                <c:pt idx="16304">
                  <c:v>0.97002983099999995</c:v>
                </c:pt>
                <c:pt idx="16305">
                  <c:v>0.97007751500000006</c:v>
                </c:pt>
                <c:pt idx="16306">
                  <c:v>0.97002983099999995</c:v>
                </c:pt>
                <c:pt idx="16307">
                  <c:v>0.97007751500000006</c:v>
                </c:pt>
                <c:pt idx="16308">
                  <c:v>0.97007751500000006</c:v>
                </c:pt>
                <c:pt idx="16309">
                  <c:v>0.97007751500000006</c:v>
                </c:pt>
                <c:pt idx="16310">
                  <c:v>0.97007751500000006</c:v>
                </c:pt>
                <c:pt idx="16311">
                  <c:v>0.97002983099999995</c:v>
                </c:pt>
                <c:pt idx="16312">
                  <c:v>0.97002983099999995</c:v>
                </c:pt>
                <c:pt idx="16313">
                  <c:v>0.97002983099999995</c:v>
                </c:pt>
                <c:pt idx="16314">
                  <c:v>0.97002983099999995</c:v>
                </c:pt>
                <c:pt idx="16315">
                  <c:v>0.97002983099999995</c:v>
                </c:pt>
                <c:pt idx="16316">
                  <c:v>0.97007751500000006</c:v>
                </c:pt>
                <c:pt idx="16317">
                  <c:v>0.97002983099999995</c:v>
                </c:pt>
                <c:pt idx="16318">
                  <c:v>0.97007751500000006</c:v>
                </c:pt>
                <c:pt idx="16319">
                  <c:v>0.97007751500000006</c:v>
                </c:pt>
                <c:pt idx="16320">
                  <c:v>0.97007751500000006</c:v>
                </c:pt>
                <c:pt idx="16321">
                  <c:v>0.97007751500000006</c:v>
                </c:pt>
                <c:pt idx="16322">
                  <c:v>0.97002983099999995</c:v>
                </c:pt>
                <c:pt idx="16323">
                  <c:v>0.97002983099999995</c:v>
                </c:pt>
                <c:pt idx="16324">
                  <c:v>0.97002983099999995</c:v>
                </c:pt>
                <c:pt idx="16325">
                  <c:v>0.97002983099999995</c:v>
                </c:pt>
                <c:pt idx="16326">
                  <c:v>0.97002983099999995</c:v>
                </c:pt>
                <c:pt idx="16327">
                  <c:v>0.97002983099999995</c:v>
                </c:pt>
                <c:pt idx="16328">
                  <c:v>0.97002983099999995</c:v>
                </c:pt>
                <c:pt idx="16329">
                  <c:v>0.97007751500000006</c:v>
                </c:pt>
                <c:pt idx="16330">
                  <c:v>0.97007751500000006</c:v>
                </c:pt>
                <c:pt idx="16331">
                  <c:v>0.97007751500000006</c:v>
                </c:pt>
                <c:pt idx="16332">
                  <c:v>0.97007751500000006</c:v>
                </c:pt>
                <c:pt idx="16333">
                  <c:v>0.97002983099999995</c:v>
                </c:pt>
                <c:pt idx="16334">
                  <c:v>0.97002983099999995</c:v>
                </c:pt>
                <c:pt idx="16335">
                  <c:v>0.97002983099999995</c:v>
                </c:pt>
                <c:pt idx="16336">
                  <c:v>0.97002983099999995</c:v>
                </c:pt>
                <c:pt idx="16337">
                  <c:v>0.97002983099999995</c:v>
                </c:pt>
                <c:pt idx="16338">
                  <c:v>0.97002983099999995</c:v>
                </c:pt>
                <c:pt idx="16339">
                  <c:v>0.97002983099999995</c:v>
                </c:pt>
                <c:pt idx="16340">
                  <c:v>0.97007751500000006</c:v>
                </c:pt>
                <c:pt idx="16341">
                  <c:v>0.97007751500000006</c:v>
                </c:pt>
                <c:pt idx="16342">
                  <c:v>0.97007751500000006</c:v>
                </c:pt>
                <c:pt idx="16343">
                  <c:v>0.97002983099999995</c:v>
                </c:pt>
                <c:pt idx="16344">
                  <c:v>0.97002983099999995</c:v>
                </c:pt>
                <c:pt idx="16345">
                  <c:v>0.97002983099999995</c:v>
                </c:pt>
                <c:pt idx="16346">
                  <c:v>0.97002983099999995</c:v>
                </c:pt>
                <c:pt idx="16347">
                  <c:v>0.97002983099999995</c:v>
                </c:pt>
                <c:pt idx="16348">
                  <c:v>0.97007751500000006</c:v>
                </c:pt>
                <c:pt idx="16349">
                  <c:v>0.97002983099999995</c:v>
                </c:pt>
                <c:pt idx="16350">
                  <c:v>0.97007751500000006</c:v>
                </c:pt>
                <c:pt idx="16351">
                  <c:v>0.97007751500000006</c:v>
                </c:pt>
                <c:pt idx="16352">
                  <c:v>0.97007751500000006</c:v>
                </c:pt>
                <c:pt idx="16353">
                  <c:v>0.97007751500000006</c:v>
                </c:pt>
                <c:pt idx="16354">
                  <c:v>0.97002983099999995</c:v>
                </c:pt>
                <c:pt idx="16355">
                  <c:v>0.97002983099999995</c:v>
                </c:pt>
                <c:pt idx="16356">
                  <c:v>0.97002983099999995</c:v>
                </c:pt>
                <c:pt idx="16357">
                  <c:v>0.97002983099999995</c:v>
                </c:pt>
                <c:pt idx="16358">
                  <c:v>0.97002983099999995</c:v>
                </c:pt>
                <c:pt idx="16359">
                  <c:v>0.97002983099999995</c:v>
                </c:pt>
                <c:pt idx="16360">
                  <c:v>0.97002983099999995</c:v>
                </c:pt>
                <c:pt idx="16361">
                  <c:v>0.97007751500000006</c:v>
                </c:pt>
                <c:pt idx="16362">
                  <c:v>0.97007751500000006</c:v>
                </c:pt>
                <c:pt idx="16363">
                  <c:v>0.97007751500000006</c:v>
                </c:pt>
                <c:pt idx="16364">
                  <c:v>0.97007751500000006</c:v>
                </c:pt>
                <c:pt idx="16365">
                  <c:v>0.97002983099999995</c:v>
                </c:pt>
                <c:pt idx="16366">
                  <c:v>0.97002983099999995</c:v>
                </c:pt>
                <c:pt idx="16367">
                  <c:v>0.97002983099999995</c:v>
                </c:pt>
                <c:pt idx="16368">
                  <c:v>0.97002983099999995</c:v>
                </c:pt>
                <c:pt idx="16369">
                  <c:v>0.97002983099999995</c:v>
                </c:pt>
                <c:pt idx="16370">
                  <c:v>0.97002983099999995</c:v>
                </c:pt>
                <c:pt idx="16371">
                  <c:v>0.97002983099999995</c:v>
                </c:pt>
                <c:pt idx="16372">
                  <c:v>0.97007751500000006</c:v>
                </c:pt>
                <c:pt idx="16373">
                  <c:v>0.97007751500000006</c:v>
                </c:pt>
                <c:pt idx="16374">
                  <c:v>0.97007751500000006</c:v>
                </c:pt>
                <c:pt idx="16375">
                  <c:v>0.97002983099999995</c:v>
                </c:pt>
                <c:pt idx="16376">
                  <c:v>0.97002983099999995</c:v>
                </c:pt>
                <c:pt idx="16377">
                  <c:v>0.97002983099999995</c:v>
                </c:pt>
                <c:pt idx="16378">
                  <c:v>0.97002983099999995</c:v>
                </c:pt>
                <c:pt idx="16379">
                  <c:v>0.97002983099999995</c:v>
                </c:pt>
                <c:pt idx="16380">
                  <c:v>0.97007751500000006</c:v>
                </c:pt>
                <c:pt idx="16381">
                  <c:v>0.97002983099999995</c:v>
                </c:pt>
                <c:pt idx="16382">
                  <c:v>0.97007751500000006</c:v>
                </c:pt>
                <c:pt idx="16383">
                  <c:v>0.97007751500000006</c:v>
                </c:pt>
                <c:pt idx="16384">
                  <c:v>0.97007751500000006</c:v>
                </c:pt>
                <c:pt idx="16385">
                  <c:v>0.97007751500000006</c:v>
                </c:pt>
                <c:pt idx="16386">
                  <c:v>0.97002983099999995</c:v>
                </c:pt>
                <c:pt idx="16387">
                  <c:v>0.97002983099999995</c:v>
                </c:pt>
                <c:pt idx="16388">
                  <c:v>0.97002983099999995</c:v>
                </c:pt>
                <c:pt idx="16389">
                  <c:v>0.97002983099999995</c:v>
                </c:pt>
                <c:pt idx="16390">
                  <c:v>0.97002983099999995</c:v>
                </c:pt>
                <c:pt idx="16391">
                  <c:v>0.97007751500000006</c:v>
                </c:pt>
                <c:pt idx="16392">
                  <c:v>0.97002983099999995</c:v>
                </c:pt>
                <c:pt idx="16393">
                  <c:v>0.97007751500000006</c:v>
                </c:pt>
                <c:pt idx="16394">
                  <c:v>0.97007751500000006</c:v>
                </c:pt>
                <c:pt idx="16395">
                  <c:v>0.97007751500000006</c:v>
                </c:pt>
                <c:pt idx="16396">
                  <c:v>0.97007751500000006</c:v>
                </c:pt>
                <c:pt idx="16397">
                  <c:v>0.97002983099999995</c:v>
                </c:pt>
                <c:pt idx="16398">
                  <c:v>0.97002983099999995</c:v>
                </c:pt>
                <c:pt idx="16399">
                  <c:v>0.97002983099999995</c:v>
                </c:pt>
                <c:pt idx="16400">
                  <c:v>0.97002983099999995</c:v>
                </c:pt>
                <c:pt idx="16401">
                  <c:v>0.97002983099999995</c:v>
                </c:pt>
                <c:pt idx="16402">
                  <c:v>0.97002983099999995</c:v>
                </c:pt>
                <c:pt idx="16403">
                  <c:v>0.97002983099999995</c:v>
                </c:pt>
                <c:pt idx="16404">
                  <c:v>0.97007751500000006</c:v>
                </c:pt>
                <c:pt idx="16405">
                  <c:v>0.97007751500000006</c:v>
                </c:pt>
                <c:pt idx="16406">
                  <c:v>0.97007751500000006</c:v>
                </c:pt>
                <c:pt idx="16407">
                  <c:v>0.97007751500000006</c:v>
                </c:pt>
                <c:pt idx="16408">
                  <c:v>0.97002983099999995</c:v>
                </c:pt>
                <c:pt idx="16409">
                  <c:v>0.97002983099999995</c:v>
                </c:pt>
                <c:pt idx="16410">
                  <c:v>0.97002983099999995</c:v>
                </c:pt>
                <c:pt idx="16411">
                  <c:v>0.97002983099999995</c:v>
                </c:pt>
                <c:pt idx="16412">
                  <c:v>0.97002983099999995</c:v>
                </c:pt>
                <c:pt idx="16413">
                  <c:v>0.97002983099999995</c:v>
                </c:pt>
                <c:pt idx="16414">
                  <c:v>0.97002983099999995</c:v>
                </c:pt>
                <c:pt idx="16415">
                  <c:v>0.97007751500000006</c:v>
                </c:pt>
                <c:pt idx="16416">
                  <c:v>0.97007751500000006</c:v>
                </c:pt>
                <c:pt idx="16417">
                  <c:v>0.97007751500000006</c:v>
                </c:pt>
                <c:pt idx="16418">
                  <c:v>0.97002983099999995</c:v>
                </c:pt>
                <c:pt idx="16419">
                  <c:v>0.97002983099999995</c:v>
                </c:pt>
                <c:pt idx="16420">
                  <c:v>0.97002983099999995</c:v>
                </c:pt>
                <c:pt idx="16421">
                  <c:v>0.97002983099999995</c:v>
                </c:pt>
                <c:pt idx="16422">
                  <c:v>0.97002983099999995</c:v>
                </c:pt>
                <c:pt idx="16423">
                  <c:v>0.97007751500000006</c:v>
                </c:pt>
                <c:pt idx="16424">
                  <c:v>0.97002983099999995</c:v>
                </c:pt>
                <c:pt idx="16425">
                  <c:v>0.97007751500000006</c:v>
                </c:pt>
                <c:pt idx="16426">
                  <c:v>0.97007751500000006</c:v>
                </c:pt>
                <c:pt idx="16427">
                  <c:v>0.97007751500000006</c:v>
                </c:pt>
                <c:pt idx="16428">
                  <c:v>0.97007751500000006</c:v>
                </c:pt>
                <c:pt idx="16429">
                  <c:v>0.97002983099999995</c:v>
                </c:pt>
                <c:pt idx="16430">
                  <c:v>0.97002983099999995</c:v>
                </c:pt>
                <c:pt idx="16431">
                  <c:v>0.97002983099999995</c:v>
                </c:pt>
                <c:pt idx="16432">
                  <c:v>0.97002983099999995</c:v>
                </c:pt>
                <c:pt idx="16433">
                  <c:v>0.97002983099999995</c:v>
                </c:pt>
                <c:pt idx="16434">
                  <c:v>0.97002983099999995</c:v>
                </c:pt>
                <c:pt idx="16435">
                  <c:v>0.97002983099999995</c:v>
                </c:pt>
                <c:pt idx="16436">
                  <c:v>0.97007751500000006</c:v>
                </c:pt>
                <c:pt idx="16437">
                  <c:v>0.97007751500000006</c:v>
                </c:pt>
                <c:pt idx="16438">
                  <c:v>0.97007751500000006</c:v>
                </c:pt>
                <c:pt idx="16439">
                  <c:v>0.97007751500000006</c:v>
                </c:pt>
                <c:pt idx="16440">
                  <c:v>0.97002983099999995</c:v>
                </c:pt>
                <c:pt idx="16441">
                  <c:v>0.97002983099999995</c:v>
                </c:pt>
                <c:pt idx="16442">
                  <c:v>0.97002983099999995</c:v>
                </c:pt>
                <c:pt idx="16443">
                  <c:v>0.97002983099999995</c:v>
                </c:pt>
                <c:pt idx="16444">
                  <c:v>0.97002983099999995</c:v>
                </c:pt>
                <c:pt idx="16445">
                  <c:v>0.97002983099999995</c:v>
                </c:pt>
                <c:pt idx="16446">
                  <c:v>0.97002983099999995</c:v>
                </c:pt>
                <c:pt idx="16447">
                  <c:v>0.97007751500000006</c:v>
                </c:pt>
                <c:pt idx="16448">
                  <c:v>0.97007751500000006</c:v>
                </c:pt>
                <c:pt idx="16449">
                  <c:v>0.97007751500000006</c:v>
                </c:pt>
                <c:pt idx="16450">
                  <c:v>0.97002983099999995</c:v>
                </c:pt>
                <c:pt idx="16451">
                  <c:v>0.97002983099999995</c:v>
                </c:pt>
                <c:pt idx="16452">
                  <c:v>0.97002983099999995</c:v>
                </c:pt>
                <c:pt idx="16453">
                  <c:v>0.97002983099999995</c:v>
                </c:pt>
                <c:pt idx="16454">
                  <c:v>0.97002983099999995</c:v>
                </c:pt>
                <c:pt idx="16455">
                  <c:v>0.97007751500000006</c:v>
                </c:pt>
                <c:pt idx="16456">
                  <c:v>0.97002983099999995</c:v>
                </c:pt>
                <c:pt idx="16457">
                  <c:v>0.97007751500000006</c:v>
                </c:pt>
                <c:pt idx="16458">
                  <c:v>0.97007751500000006</c:v>
                </c:pt>
                <c:pt idx="16459">
                  <c:v>0.97007751500000006</c:v>
                </c:pt>
                <c:pt idx="16460">
                  <c:v>0.97007751500000006</c:v>
                </c:pt>
                <c:pt idx="16461">
                  <c:v>0.97002983099999995</c:v>
                </c:pt>
                <c:pt idx="16462">
                  <c:v>0.97002983099999995</c:v>
                </c:pt>
                <c:pt idx="16463">
                  <c:v>0.97002983099999995</c:v>
                </c:pt>
                <c:pt idx="16464">
                  <c:v>0.97002983099999995</c:v>
                </c:pt>
                <c:pt idx="16465">
                  <c:v>0.97002983099999995</c:v>
                </c:pt>
                <c:pt idx="16466">
                  <c:v>0.97007751500000006</c:v>
                </c:pt>
                <c:pt idx="16467">
                  <c:v>0.97002983099999995</c:v>
                </c:pt>
                <c:pt idx="16468">
                  <c:v>0.97007751500000006</c:v>
                </c:pt>
                <c:pt idx="16469">
                  <c:v>0.97007751500000006</c:v>
                </c:pt>
                <c:pt idx="16470">
                  <c:v>0.97007751500000006</c:v>
                </c:pt>
                <c:pt idx="16471">
                  <c:v>0.97007751500000006</c:v>
                </c:pt>
                <c:pt idx="16472">
                  <c:v>0.97002983099999995</c:v>
                </c:pt>
                <c:pt idx="16473">
                  <c:v>0.97002983099999995</c:v>
                </c:pt>
                <c:pt idx="16474">
                  <c:v>0.97002983099999995</c:v>
                </c:pt>
                <c:pt idx="16475">
                  <c:v>0.97002983099999995</c:v>
                </c:pt>
                <c:pt idx="16476">
                  <c:v>0.97002983099999995</c:v>
                </c:pt>
                <c:pt idx="16477">
                  <c:v>0.97002983099999995</c:v>
                </c:pt>
                <c:pt idx="16478">
                  <c:v>0.97002983099999995</c:v>
                </c:pt>
                <c:pt idx="16479">
                  <c:v>0.97007751500000006</c:v>
                </c:pt>
                <c:pt idx="16480">
                  <c:v>0.97007751500000006</c:v>
                </c:pt>
                <c:pt idx="16481">
                  <c:v>0.97007751500000006</c:v>
                </c:pt>
                <c:pt idx="16482">
                  <c:v>0.97007751500000006</c:v>
                </c:pt>
                <c:pt idx="16483">
                  <c:v>0.97002983099999995</c:v>
                </c:pt>
                <c:pt idx="16484">
                  <c:v>0.97002983099999995</c:v>
                </c:pt>
                <c:pt idx="16485">
                  <c:v>0.97002983099999995</c:v>
                </c:pt>
                <c:pt idx="16486">
                  <c:v>0.97002983099999995</c:v>
                </c:pt>
                <c:pt idx="16487">
                  <c:v>0.97002983099999995</c:v>
                </c:pt>
                <c:pt idx="16488">
                  <c:v>0.97002983099999995</c:v>
                </c:pt>
                <c:pt idx="16489">
                  <c:v>0.97002983099999995</c:v>
                </c:pt>
                <c:pt idx="16490">
                  <c:v>0.97007751500000006</c:v>
                </c:pt>
                <c:pt idx="16491">
                  <c:v>0.97007751500000006</c:v>
                </c:pt>
                <c:pt idx="16492">
                  <c:v>0.97007751500000006</c:v>
                </c:pt>
                <c:pt idx="16493">
                  <c:v>0.97002983099999995</c:v>
                </c:pt>
                <c:pt idx="16494">
                  <c:v>0.97002983099999995</c:v>
                </c:pt>
                <c:pt idx="16495">
                  <c:v>0.97002983099999995</c:v>
                </c:pt>
                <c:pt idx="16496">
                  <c:v>0.97002983099999995</c:v>
                </c:pt>
                <c:pt idx="16497">
                  <c:v>0.97002983099999995</c:v>
                </c:pt>
                <c:pt idx="16498">
                  <c:v>0.97007751500000006</c:v>
                </c:pt>
                <c:pt idx="16499">
                  <c:v>0.97002983099999995</c:v>
                </c:pt>
                <c:pt idx="16500">
                  <c:v>0.97007751500000006</c:v>
                </c:pt>
                <c:pt idx="16501">
                  <c:v>0.97007751500000006</c:v>
                </c:pt>
                <c:pt idx="16502">
                  <c:v>0.97007751500000006</c:v>
                </c:pt>
                <c:pt idx="16503">
                  <c:v>0.97007751500000006</c:v>
                </c:pt>
                <c:pt idx="16504">
                  <c:v>0.97002983099999995</c:v>
                </c:pt>
                <c:pt idx="16505">
                  <c:v>0.97002983099999995</c:v>
                </c:pt>
                <c:pt idx="16506">
                  <c:v>0.97002983099999995</c:v>
                </c:pt>
                <c:pt idx="16507">
                  <c:v>0.97002983099999995</c:v>
                </c:pt>
                <c:pt idx="16508">
                  <c:v>0.97002983099999995</c:v>
                </c:pt>
                <c:pt idx="16509">
                  <c:v>0.97002983099999995</c:v>
                </c:pt>
                <c:pt idx="16510">
                  <c:v>0.97002983099999995</c:v>
                </c:pt>
                <c:pt idx="16511">
                  <c:v>0.97007751500000006</c:v>
                </c:pt>
                <c:pt idx="16512">
                  <c:v>0.97007751500000006</c:v>
                </c:pt>
                <c:pt idx="16513">
                  <c:v>0.97007751500000006</c:v>
                </c:pt>
                <c:pt idx="16514">
                  <c:v>0.97007751500000006</c:v>
                </c:pt>
                <c:pt idx="16515">
                  <c:v>0.97002983099999995</c:v>
                </c:pt>
                <c:pt idx="16516">
                  <c:v>0.97002983099999995</c:v>
                </c:pt>
                <c:pt idx="16517">
                  <c:v>0.97002983099999995</c:v>
                </c:pt>
                <c:pt idx="16518">
                  <c:v>0.97002983099999995</c:v>
                </c:pt>
                <c:pt idx="16519">
                  <c:v>0.97002983099999995</c:v>
                </c:pt>
                <c:pt idx="16520">
                  <c:v>0.97002983099999995</c:v>
                </c:pt>
                <c:pt idx="16521">
                  <c:v>0.97002983099999995</c:v>
                </c:pt>
                <c:pt idx="16522">
                  <c:v>0.97007751500000006</c:v>
                </c:pt>
                <c:pt idx="16523">
                  <c:v>0.97007751500000006</c:v>
                </c:pt>
                <c:pt idx="16524">
                  <c:v>0.97007751500000006</c:v>
                </c:pt>
                <c:pt idx="16525">
                  <c:v>0.97002983099999995</c:v>
                </c:pt>
                <c:pt idx="16526">
                  <c:v>0.97002983099999995</c:v>
                </c:pt>
                <c:pt idx="16527">
                  <c:v>0.97002983099999995</c:v>
                </c:pt>
                <c:pt idx="16528">
                  <c:v>0.97002983099999995</c:v>
                </c:pt>
                <c:pt idx="16529">
                  <c:v>0.97002983099999995</c:v>
                </c:pt>
                <c:pt idx="16530">
                  <c:v>0.97007751500000006</c:v>
                </c:pt>
                <c:pt idx="16531">
                  <c:v>0.97002983099999995</c:v>
                </c:pt>
                <c:pt idx="16532">
                  <c:v>0.97007751500000006</c:v>
                </c:pt>
                <c:pt idx="16533">
                  <c:v>0.97007751500000006</c:v>
                </c:pt>
                <c:pt idx="16534">
                  <c:v>0.97007751500000006</c:v>
                </c:pt>
                <c:pt idx="16535">
                  <c:v>0.97007751500000006</c:v>
                </c:pt>
                <c:pt idx="16536">
                  <c:v>0.97002983099999995</c:v>
                </c:pt>
                <c:pt idx="16537">
                  <c:v>0.97002983099999995</c:v>
                </c:pt>
                <c:pt idx="16538">
                  <c:v>0.97002983099999995</c:v>
                </c:pt>
                <c:pt idx="16539">
                  <c:v>0.97002983099999995</c:v>
                </c:pt>
                <c:pt idx="16540">
                  <c:v>0.97002983099999995</c:v>
                </c:pt>
                <c:pt idx="16541">
                  <c:v>0.97007751500000006</c:v>
                </c:pt>
                <c:pt idx="16542">
                  <c:v>0.97002983099999995</c:v>
                </c:pt>
                <c:pt idx="16543">
                  <c:v>0.97007751500000006</c:v>
                </c:pt>
                <c:pt idx="16544">
                  <c:v>0.97007751500000006</c:v>
                </c:pt>
                <c:pt idx="16545">
                  <c:v>0.97007751500000006</c:v>
                </c:pt>
                <c:pt idx="16546">
                  <c:v>0.97007751500000006</c:v>
                </c:pt>
                <c:pt idx="16547">
                  <c:v>0.97002983099999995</c:v>
                </c:pt>
                <c:pt idx="16548">
                  <c:v>0.97002983099999995</c:v>
                </c:pt>
                <c:pt idx="16549">
                  <c:v>0.97002983099999995</c:v>
                </c:pt>
                <c:pt idx="16550">
                  <c:v>0.97002983099999995</c:v>
                </c:pt>
                <c:pt idx="16551">
                  <c:v>0.97002983099999995</c:v>
                </c:pt>
                <c:pt idx="16552">
                  <c:v>0.97002983099999995</c:v>
                </c:pt>
                <c:pt idx="16553">
                  <c:v>0.97002983099999995</c:v>
                </c:pt>
                <c:pt idx="16554">
                  <c:v>0.97007751500000006</c:v>
                </c:pt>
                <c:pt idx="16555">
                  <c:v>0.97007751500000006</c:v>
                </c:pt>
                <c:pt idx="16556">
                  <c:v>0.97007751500000006</c:v>
                </c:pt>
                <c:pt idx="16557">
                  <c:v>0.97007751500000006</c:v>
                </c:pt>
                <c:pt idx="16558">
                  <c:v>0.97002983099999995</c:v>
                </c:pt>
                <c:pt idx="16559">
                  <c:v>0.97002983099999995</c:v>
                </c:pt>
                <c:pt idx="16560">
                  <c:v>0.97002983099999995</c:v>
                </c:pt>
                <c:pt idx="16561">
                  <c:v>0.97002983099999995</c:v>
                </c:pt>
                <c:pt idx="16562">
                  <c:v>0.97002983099999995</c:v>
                </c:pt>
                <c:pt idx="16563">
                  <c:v>0.97002983099999995</c:v>
                </c:pt>
                <c:pt idx="16564">
                  <c:v>0.97002983099999995</c:v>
                </c:pt>
                <c:pt idx="16565">
                  <c:v>0.97007751500000006</c:v>
                </c:pt>
                <c:pt idx="16566">
                  <c:v>0.97007751500000006</c:v>
                </c:pt>
                <c:pt idx="16567">
                  <c:v>0.97007751500000006</c:v>
                </c:pt>
                <c:pt idx="16568">
                  <c:v>0.97002983099999995</c:v>
                </c:pt>
                <c:pt idx="16569">
                  <c:v>0.97002983099999995</c:v>
                </c:pt>
                <c:pt idx="16570">
                  <c:v>0.97002983099999995</c:v>
                </c:pt>
                <c:pt idx="16571">
                  <c:v>0.97002983099999995</c:v>
                </c:pt>
                <c:pt idx="16572">
                  <c:v>0.97002983099999995</c:v>
                </c:pt>
                <c:pt idx="16573">
                  <c:v>0.97007751500000006</c:v>
                </c:pt>
                <c:pt idx="16574">
                  <c:v>0.97002983099999995</c:v>
                </c:pt>
                <c:pt idx="16575">
                  <c:v>0.97007751500000006</c:v>
                </c:pt>
                <c:pt idx="16576">
                  <c:v>0.97007751500000006</c:v>
                </c:pt>
                <c:pt idx="16577">
                  <c:v>0.97007751500000006</c:v>
                </c:pt>
                <c:pt idx="16578">
                  <c:v>0.97007751500000006</c:v>
                </c:pt>
                <c:pt idx="16579">
                  <c:v>0.97002983099999995</c:v>
                </c:pt>
                <c:pt idx="16580">
                  <c:v>0.97002983099999995</c:v>
                </c:pt>
                <c:pt idx="16581">
                  <c:v>0.97002983099999995</c:v>
                </c:pt>
                <c:pt idx="16582">
                  <c:v>0.97002983099999995</c:v>
                </c:pt>
                <c:pt idx="16583">
                  <c:v>0.97002983099999995</c:v>
                </c:pt>
                <c:pt idx="16584">
                  <c:v>0.97002983099999995</c:v>
                </c:pt>
                <c:pt idx="16585">
                  <c:v>0.97002983099999995</c:v>
                </c:pt>
                <c:pt idx="16586">
                  <c:v>0.97007751500000006</c:v>
                </c:pt>
                <c:pt idx="16587">
                  <c:v>0.97007751500000006</c:v>
                </c:pt>
                <c:pt idx="16588">
                  <c:v>0.97007751500000006</c:v>
                </c:pt>
                <c:pt idx="16589">
                  <c:v>0.97007751500000006</c:v>
                </c:pt>
                <c:pt idx="16590">
                  <c:v>0.97002983099999995</c:v>
                </c:pt>
                <c:pt idx="16591">
                  <c:v>0.97002983099999995</c:v>
                </c:pt>
                <c:pt idx="16592">
                  <c:v>0.97002983099999995</c:v>
                </c:pt>
                <c:pt idx="16593">
                  <c:v>0.97002983099999995</c:v>
                </c:pt>
                <c:pt idx="16594">
                  <c:v>0.97002983099999995</c:v>
                </c:pt>
                <c:pt idx="16595">
                  <c:v>0.97002983099999995</c:v>
                </c:pt>
                <c:pt idx="16596">
                  <c:v>0.97002983099999995</c:v>
                </c:pt>
                <c:pt idx="16597">
                  <c:v>0.97007751500000006</c:v>
                </c:pt>
                <c:pt idx="16598">
                  <c:v>0.97007751500000006</c:v>
                </c:pt>
                <c:pt idx="16599">
                  <c:v>0.97007751500000006</c:v>
                </c:pt>
                <c:pt idx="16600">
                  <c:v>0.97002983099999995</c:v>
                </c:pt>
                <c:pt idx="16601">
                  <c:v>0.97002983099999995</c:v>
                </c:pt>
                <c:pt idx="16602">
                  <c:v>0.97002983099999995</c:v>
                </c:pt>
                <c:pt idx="16603">
                  <c:v>0.97002983099999995</c:v>
                </c:pt>
                <c:pt idx="16604">
                  <c:v>0.97002983099999995</c:v>
                </c:pt>
                <c:pt idx="16605">
                  <c:v>0.97007751500000006</c:v>
                </c:pt>
                <c:pt idx="16606">
                  <c:v>0.97002983099999995</c:v>
                </c:pt>
                <c:pt idx="16607">
                  <c:v>0.97007751500000006</c:v>
                </c:pt>
                <c:pt idx="16608">
                  <c:v>0.97007751500000006</c:v>
                </c:pt>
                <c:pt idx="16609">
                  <c:v>0.97007751500000006</c:v>
                </c:pt>
                <c:pt idx="16610">
                  <c:v>0.97007751500000006</c:v>
                </c:pt>
                <c:pt idx="16611">
                  <c:v>0.97002983099999995</c:v>
                </c:pt>
                <c:pt idx="16612">
                  <c:v>0.97002983099999995</c:v>
                </c:pt>
                <c:pt idx="16613">
                  <c:v>0.97002983099999995</c:v>
                </c:pt>
                <c:pt idx="16614">
                  <c:v>0.97002983099999995</c:v>
                </c:pt>
                <c:pt idx="16615">
                  <c:v>0.97002983099999995</c:v>
                </c:pt>
                <c:pt idx="16616">
                  <c:v>0.97007751500000006</c:v>
                </c:pt>
                <c:pt idx="16617">
                  <c:v>0.97002983099999995</c:v>
                </c:pt>
                <c:pt idx="16618">
                  <c:v>0.97007751500000006</c:v>
                </c:pt>
                <c:pt idx="16619">
                  <c:v>0.97007751500000006</c:v>
                </c:pt>
                <c:pt idx="16620">
                  <c:v>0.97007751500000006</c:v>
                </c:pt>
                <c:pt idx="16621">
                  <c:v>0.97007751500000006</c:v>
                </c:pt>
                <c:pt idx="16622">
                  <c:v>0.97002983099999995</c:v>
                </c:pt>
                <c:pt idx="16623">
                  <c:v>0.97002983099999995</c:v>
                </c:pt>
                <c:pt idx="16624">
                  <c:v>0.97002983099999995</c:v>
                </c:pt>
                <c:pt idx="16625">
                  <c:v>0.97002983099999995</c:v>
                </c:pt>
                <c:pt idx="16626">
                  <c:v>0.97002983099999995</c:v>
                </c:pt>
                <c:pt idx="16627">
                  <c:v>0.97002983099999995</c:v>
                </c:pt>
                <c:pt idx="16628">
                  <c:v>0.97002983099999995</c:v>
                </c:pt>
                <c:pt idx="16629">
                  <c:v>0.97007751500000006</c:v>
                </c:pt>
                <c:pt idx="16630">
                  <c:v>0.97007751500000006</c:v>
                </c:pt>
                <c:pt idx="16631">
                  <c:v>0.97007751500000006</c:v>
                </c:pt>
                <c:pt idx="16632">
                  <c:v>0.97007751500000006</c:v>
                </c:pt>
                <c:pt idx="16633">
                  <c:v>0.97002983099999995</c:v>
                </c:pt>
                <c:pt idx="16634">
                  <c:v>0.97002983099999995</c:v>
                </c:pt>
                <c:pt idx="16635">
                  <c:v>0.97002983099999995</c:v>
                </c:pt>
                <c:pt idx="16636">
                  <c:v>0.97002983099999995</c:v>
                </c:pt>
                <c:pt idx="16637">
                  <c:v>0.97002983099999995</c:v>
                </c:pt>
                <c:pt idx="16638">
                  <c:v>0.97002983099999995</c:v>
                </c:pt>
                <c:pt idx="16639">
                  <c:v>0.97002983099999995</c:v>
                </c:pt>
                <c:pt idx="16640">
                  <c:v>0.97007751500000006</c:v>
                </c:pt>
                <c:pt idx="16641">
                  <c:v>0.97007751500000006</c:v>
                </c:pt>
                <c:pt idx="16642">
                  <c:v>0.97007751500000006</c:v>
                </c:pt>
                <c:pt idx="16643">
                  <c:v>0.97002983099999995</c:v>
                </c:pt>
                <c:pt idx="16644">
                  <c:v>0.97002983099999995</c:v>
                </c:pt>
                <c:pt idx="16645">
                  <c:v>0.97002983099999995</c:v>
                </c:pt>
                <c:pt idx="16646">
                  <c:v>0.97002983099999995</c:v>
                </c:pt>
                <c:pt idx="16647">
                  <c:v>0.97002983099999995</c:v>
                </c:pt>
                <c:pt idx="16648">
                  <c:v>0.97007751500000006</c:v>
                </c:pt>
                <c:pt idx="16649">
                  <c:v>0.97002983099999995</c:v>
                </c:pt>
                <c:pt idx="16650">
                  <c:v>0.97007751500000006</c:v>
                </c:pt>
                <c:pt idx="16651">
                  <c:v>0.97007751500000006</c:v>
                </c:pt>
                <c:pt idx="16652">
                  <c:v>0.97007751500000006</c:v>
                </c:pt>
                <c:pt idx="16653">
                  <c:v>0.97007751500000006</c:v>
                </c:pt>
                <c:pt idx="16654">
                  <c:v>0.97002983099999995</c:v>
                </c:pt>
                <c:pt idx="16655">
                  <c:v>0.97002983099999995</c:v>
                </c:pt>
                <c:pt idx="16656">
                  <c:v>0.97002983099999995</c:v>
                </c:pt>
                <c:pt idx="16657">
                  <c:v>0.97002983099999995</c:v>
                </c:pt>
                <c:pt idx="16658">
                  <c:v>0.97002983099999995</c:v>
                </c:pt>
                <c:pt idx="16659">
                  <c:v>0.97002983099999995</c:v>
                </c:pt>
                <c:pt idx="16660">
                  <c:v>0.97002983099999995</c:v>
                </c:pt>
                <c:pt idx="16661">
                  <c:v>0.97007751500000006</c:v>
                </c:pt>
                <c:pt idx="16662">
                  <c:v>0.97007751500000006</c:v>
                </c:pt>
                <c:pt idx="16663">
                  <c:v>0.97007751500000006</c:v>
                </c:pt>
                <c:pt idx="16664">
                  <c:v>0.97007751500000006</c:v>
                </c:pt>
                <c:pt idx="16665">
                  <c:v>0.97002983099999995</c:v>
                </c:pt>
                <c:pt idx="16666">
                  <c:v>0.97002983099999995</c:v>
                </c:pt>
                <c:pt idx="16667">
                  <c:v>0.97002983099999995</c:v>
                </c:pt>
                <c:pt idx="16668">
                  <c:v>0.97002983099999995</c:v>
                </c:pt>
                <c:pt idx="16669">
                  <c:v>0.97002983099999995</c:v>
                </c:pt>
                <c:pt idx="16670">
                  <c:v>0.97002983099999995</c:v>
                </c:pt>
                <c:pt idx="16671">
                  <c:v>0.97002983099999995</c:v>
                </c:pt>
                <c:pt idx="16672">
                  <c:v>0.97007751500000006</c:v>
                </c:pt>
                <c:pt idx="16673">
                  <c:v>0.97007751500000006</c:v>
                </c:pt>
                <c:pt idx="16674">
                  <c:v>0.97007751500000006</c:v>
                </c:pt>
                <c:pt idx="16675">
                  <c:v>0.97002983099999995</c:v>
                </c:pt>
                <c:pt idx="16676">
                  <c:v>0.97002983099999995</c:v>
                </c:pt>
                <c:pt idx="16677">
                  <c:v>0.97002983099999995</c:v>
                </c:pt>
                <c:pt idx="16678">
                  <c:v>0.97002983099999995</c:v>
                </c:pt>
                <c:pt idx="16679">
                  <c:v>0.97002983099999995</c:v>
                </c:pt>
                <c:pt idx="16680">
                  <c:v>0.97007751500000006</c:v>
                </c:pt>
                <c:pt idx="16681">
                  <c:v>0.97002983099999995</c:v>
                </c:pt>
                <c:pt idx="16682">
                  <c:v>0.97007751500000006</c:v>
                </c:pt>
                <c:pt idx="16683">
                  <c:v>0.97007751500000006</c:v>
                </c:pt>
                <c:pt idx="16684">
                  <c:v>0.97007751500000006</c:v>
                </c:pt>
                <c:pt idx="16685">
                  <c:v>0.97007751500000006</c:v>
                </c:pt>
                <c:pt idx="16686">
                  <c:v>0.97002983099999995</c:v>
                </c:pt>
                <c:pt idx="16687">
                  <c:v>0.97002983099999995</c:v>
                </c:pt>
                <c:pt idx="16688">
                  <c:v>0.97002983099999995</c:v>
                </c:pt>
                <c:pt idx="16689">
                  <c:v>0.97002983099999995</c:v>
                </c:pt>
                <c:pt idx="16690">
                  <c:v>0.97002983099999995</c:v>
                </c:pt>
                <c:pt idx="16691">
                  <c:v>0.97007751500000006</c:v>
                </c:pt>
                <c:pt idx="16692">
                  <c:v>0.97002983099999995</c:v>
                </c:pt>
                <c:pt idx="16693">
                  <c:v>0.97007751500000006</c:v>
                </c:pt>
                <c:pt idx="16694">
                  <c:v>0.97007751500000006</c:v>
                </c:pt>
                <c:pt idx="16695">
                  <c:v>0.97007751500000006</c:v>
                </c:pt>
                <c:pt idx="16696">
                  <c:v>0.97007751500000006</c:v>
                </c:pt>
                <c:pt idx="16697">
                  <c:v>0.97002983099999995</c:v>
                </c:pt>
                <c:pt idx="16698">
                  <c:v>0.97002983099999995</c:v>
                </c:pt>
                <c:pt idx="16699">
                  <c:v>0.97002983099999995</c:v>
                </c:pt>
                <c:pt idx="16700">
                  <c:v>0.97002983099999995</c:v>
                </c:pt>
                <c:pt idx="16701">
                  <c:v>0.97002983099999995</c:v>
                </c:pt>
                <c:pt idx="16702">
                  <c:v>0.97002983099999995</c:v>
                </c:pt>
                <c:pt idx="16703">
                  <c:v>0.97002983099999995</c:v>
                </c:pt>
                <c:pt idx="16704">
                  <c:v>0.97007751500000006</c:v>
                </c:pt>
                <c:pt idx="16705">
                  <c:v>0.97007751500000006</c:v>
                </c:pt>
                <c:pt idx="16706">
                  <c:v>0.97007751500000006</c:v>
                </c:pt>
                <c:pt idx="16707">
                  <c:v>0.97007751500000006</c:v>
                </c:pt>
                <c:pt idx="16708">
                  <c:v>0.97002983099999995</c:v>
                </c:pt>
                <c:pt idx="16709">
                  <c:v>0.97002983099999995</c:v>
                </c:pt>
                <c:pt idx="16710">
                  <c:v>0.97002983099999995</c:v>
                </c:pt>
                <c:pt idx="16711">
                  <c:v>0.97002983099999995</c:v>
                </c:pt>
                <c:pt idx="16712">
                  <c:v>0.97002983099999995</c:v>
                </c:pt>
                <c:pt idx="16713">
                  <c:v>0.97002983099999995</c:v>
                </c:pt>
                <c:pt idx="16714">
                  <c:v>0.97002983099999995</c:v>
                </c:pt>
                <c:pt idx="16715">
                  <c:v>0.97007751500000006</c:v>
                </c:pt>
                <c:pt idx="16716">
                  <c:v>0.97007751500000006</c:v>
                </c:pt>
                <c:pt idx="16717">
                  <c:v>0.97007751500000006</c:v>
                </c:pt>
                <c:pt idx="16718">
                  <c:v>0.97002983099999995</c:v>
                </c:pt>
                <c:pt idx="16719">
                  <c:v>0.97002983099999995</c:v>
                </c:pt>
                <c:pt idx="16720">
                  <c:v>0.97002983099999995</c:v>
                </c:pt>
                <c:pt idx="16721">
                  <c:v>0.97002983099999995</c:v>
                </c:pt>
                <c:pt idx="16722">
                  <c:v>0.97002983099999995</c:v>
                </c:pt>
                <c:pt idx="16723">
                  <c:v>0.97007751500000006</c:v>
                </c:pt>
                <c:pt idx="16724">
                  <c:v>0.97002983099999995</c:v>
                </c:pt>
                <c:pt idx="16725">
                  <c:v>0.97007751500000006</c:v>
                </c:pt>
                <c:pt idx="16726">
                  <c:v>0.97007751500000006</c:v>
                </c:pt>
                <c:pt idx="16727">
                  <c:v>0.97007751500000006</c:v>
                </c:pt>
                <c:pt idx="16728">
                  <c:v>0.97007751500000006</c:v>
                </c:pt>
                <c:pt idx="16729">
                  <c:v>0.97002983099999995</c:v>
                </c:pt>
                <c:pt idx="16730">
                  <c:v>0.97002983099999995</c:v>
                </c:pt>
                <c:pt idx="16731">
                  <c:v>0.97002983099999995</c:v>
                </c:pt>
                <c:pt idx="16732">
                  <c:v>0.97002983099999995</c:v>
                </c:pt>
                <c:pt idx="16733">
                  <c:v>0.97002983099999995</c:v>
                </c:pt>
                <c:pt idx="16734">
                  <c:v>0.97002983099999995</c:v>
                </c:pt>
                <c:pt idx="16735">
                  <c:v>0.97002983099999995</c:v>
                </c:pt>
                <c:pt idx="16736">
                  <c:v>0.97007751500000006</c:v>
                </c:pt>
                <c:pt idx="16737">
                  <c:v>0.97007751500000006</c:v>
                </c:pt>
                <c:pt idx="16738">
                  <c:v>0.97007751500000006</c:v>
                </c:pt>
                <c:pt idx="16739">
                  <c:v>0.97007751500000006</c:v>
                </c:pt>
                <c:pt idx="16740">
                  <c:v>0.97002983099999995</c:v>
                </c:pt>
                <c:pt idx="16741">
                  <c:v>0.97002983099999995</c:v>
                </c:pt>
                <c:pt idx="16742">
                  <c:v>0.97002983099999995</c:v>
                </c:pt>
                <c:pt idx="16743">
                  <c:v>0.97002983099999995</c:v>
                </c:pt>
                <c:pt idx="16744">
                  <c:v>0.97002983099999995</c:v>
                </c:pt>
                <c:pt idx="16745">
                  <c:v>0.97002983099999995</c:v>
                </c:pt>
                <c:pt idx="16746">
                  <c:v>0.97002983099999995</c:v>
                </c:pt>
                <c:pt idx="16747">
                  <c:v>0.97007751500000006</c:v>
                </c:pt>
                <c:pt idx="16748">
                  <c:v>0.97007751500000006</c:v>
                </c:pt>
                <c:pt idx="16749">
                  <c:v>0.97007751500000006</c:v>
                </c:pt>
                <c:pt idx="16750">
                  <c:v>0.97007751500000006</c:v>
                </c:pt>
                <c:pt idx="16751">
                  <c:v>0.97002983099999995</c:v>
                </c:pt>
                <c:pt idx="16752">
                  <c:v>0.97002983099999995</c:v>
                </c:pt>
                <c:pt idx="16753">
                  <c:v>0.97002983099999995</c:v>
                </c:pt>
                <c:pt idx="16754">
                  <c:v>0.97002983099999995</c:v>
                </c:pt>
                <c:pt idx="16755">
                  <c:v>0.97002983099999995</c:v>
                </c:pt>
                <c:pt idx="16756">
                  <c:v>0.97002983099999995</c:v>
                </c:pt>
                <c:pt idx="16757">
                  <c:v>0.97002983099999995</c:v>
                </c:pt>
                <c:pt idx="16758">
                  <c:v>0.97007751500000006</c:v>
                </c:pt>
                <c:pt idx="16759">
                  <c:v>0.97007751500000006</c:v>
                </c:pt>
                <c:pt idx="16760">
                  <c:v>0.97007751500000006</c:v>
                </c:pt>
                <c:pt idx="16761">
                  <c:v>0.97002983099999995</c:v>
                </c:pt>
                <c:pt idx="16762">
                  <c:v>0.97002983099999995</c:v>
                </c:pt>
                <c:pt idx="16763">
                  <c:v>0.97002983099999995</c:v>
                </c:pt>
                <c:pt idx="16764">
                  <c:v>0.97002983099999995</c:v>
                </c:pt>
                <c:pt idx="16765">
                  <c:v>0.97002983099999995</c:v>
                </c:pt>
                <c:pt idx="16766">
                  <c:v>0.97007751500000006</c:v>
                </c:pt>
                <c:pt idx="16767">
                  <c:v>0.97002983099999995</c:v>
                </c:pt>
                <c:pt idx="16768">
                  <c:v>0.97007751500000006</c:v>
                </c:pt>
                <c:pt idx="16769">
                  <c:v>0.97007751500000006</c:v>
                </c:pt>
                <c:pt idx="16770">
                  <c:v>0.97007751500000006</c:v>
                </c:pt>
                <c:pt idx="16771">
                  <c:v>0.97007751500000006</c:v>
                </c:pt>
                <c:pt idx="16772">
                  <c:v>0.97002983099999995</c:v>
                </c:pt>
                <c:pt idx="16773">
                  <c:v>0.97002983099999995</c:v>
                </c:pt>
                <c:pt idx="16774">
                  <c:v>0.97002983099999995</c:v>
                </c:pt>
                <c:pt idx="16775">
                  <c:v>0.97002983099999995</c:v>
                </c:pt>
                <c:pt idx="16776">
                  <c:v>0.97002983099999995</c:v>
                </c:pt>
                <c:pt idx="16777">
                  <c:v>0.97002983099999995</c:v>
                </c:pt>
                <c:pt idx="16778">
                  <c:v>0.97002983099999995</c:v>
                </c:pt>
                <c:pt idx="16779">
                  <c:v>0.97007751500000006</c:v>
                </c:pt>
                <c:pt idx="16780">
                  <c:v>0.97007751500000006</c:v>
                </c:pt>
                <c:pt idx="16781">
                  <c:v>0.97007751500000006</c:v>
                </c:pt>
                <c:pt idx="16782">
                  <c:v>0.97007751500000006</c:v>
                </c:pt>
                <c:pt idx="16783">
                  <c:v>0.97002983099999995</c:v>
                </c:pt>
                <c:pt idx="16784">
                  <c:v>0.97002983099999995</c:v>
                </c:pt>
                <c:pt idx="16785">
                  <c:v>0.97002983099999995</c:v>
                </c:pt>
                <c:pt idx="16786">
                  <c:v>0.97002983099999995</c:v>
                </c:pt>
                <c:pt idx="16787">
                  <c:v>0.97002983099999995</c:v>
                </c:pt>
                <c:pt idx="16788">
                  <c:v>0.97002983099999995</c:v>
                </c:pt>
                <c:pt idx="16789">
                  <c:v>0.97002983099999995</c:v>
                </c:pt>
                <c:pt idx="16790">
                  <c:v>0.97007751500000006</c:v>
                </c:pt>
                <c:pt idx="16791">
                  <c:v>0.97007751500000006</c:v>
                </c:pt>
                <c:pt idx="16792">
                  <c:v>0.97007751500000006</c:v>
                </c:pt>
                <c:pt idx="16793">
                  <c:v>0.97002983099999995</c:v>
                </c:pt>
                <c:pt idx="16794">
                  <c:v>0.97002983099999995</c:v>
                </c:pt>
                <c:pt idx="16795">
                  <c:v>0.97002983099999995</c:v>
                </c:pt>
                <c:pt idx="16796">
                  <c:v>0.97002983099999995</c:v>
                </c:pt>
                <c:pt idx="16797">
                  <c:v>0.97002983099999995</c:v>
                </c:pt>
                <c:pt idx="16798">
                  <c:v>0.97007751500000006</c:v>
                </c:pt>
                <c:pt idx="16799">
                  <c:v>0.97002983099999995</c:v>
                </c:pt>
                <c:pt idx="16800">
                  <c:v>0.97007751500000006</c:v>
                </c:pt>
                <c:pt idx="16801">
                  <c:v>0.97007751500000006</c:v>
                </c:pt>
                <c:pt idx="16802">
                  <c:v>0.97007751500000006</c:v>
                </c:pt>
                <c:pt idx="16803">
                  <c:v>0.97007751500000006</c:v>
                </c:pt>
                <c:pt idx="16804">
                  <c:v>0.97002983099999995</c:v>
                </c:pt>
                <c:pt idx="16805">
                  <c:v>0.97002983099999995</c:v>
                </c:pt>
                <c:pt idx="16806">
                  <c:v>0.97002983099999995</c:v>
                </c:pt>
                <c:pt idx="16807">
                  <c:v>0.97002983099999995</c:v>
                </c:pt>
                <c:pt idx="16808">
                  <c:v>0.97002983099999995</c:v>
                </c:pt>
                <c:pt idx="16809">
                  <c:v>0.97002983099999995</c:v>
                </c:pt>
                <c:pt idx="16810">
                  <c:v>0.97002983099999995</c:v>
                </c:pt>
                <c:pt idx="16811">
                  <c:v>0.97007751500000006</c:v>
                </c:pt>
                <c:pt idx="16812">
                  <c:v>0.97007751500000006</c:v>
                </c:pt>
                <c:pt idx="16813">
                  <c:v>0.97007751500000006</c:v>
                </c:pt>
                <c:pt idx="16814">
                  <c:v>0.97007751500000006</c:v>
                </c:pt>
                <c:pt idx="16815">
                  <c:v>0.97002983099999995</c:v>
                </c:pt>
                <c:pt idx="16816">
                  <c:v>0.97002983099999995</c:v>
                </c:pt>
                <c:pt idx="16817">
                  <c:v>0.97002983099999995</c:v>
                </c:pt>
                <c:pt idx="16818">
                  <c:v>0.97002983099999995</c:v>
                </c:pt>
                <c:pt idx="16819">
                  <c:v>0.97002983099999995</c:v>
                </c:pt>
                <c:pt idx="16820">
                  <c:v>0.97002983099999995</c:v>
                </c:pt>
                <c:pt idx="16821">
                  <c:v>0.97002983099999995</c:v>
                </c:pt>
                <c:pt idx="16822">
                  <c:v>0.97007751500000006</c:v>
                </c:pt>
                <c:pt idx="16823">
                  <c:v>0.97007751500000006</c:v>
                </c:pt>
                <c:pt idx="16824">
                  <c:v>0.97007751500000006</c:v>
                </c:pt>
                <c:pt idx="16825">
                  <c:v>0.97007751500000006</c:v>
                </c:pt>
                <c:pt idx="16826">
                  <c:v>0.97002983099999995</c:v>
                </c:pt>
                <c:pt idx="16827">
                  <c:v>0.97002983099999995</c:v>
                </c:pt>
                <c:pt idx="16828">
                  <c:v>0.97002983099999995</c:v>
                </c:pt>
                <c:pt idx="16829">
                  <c:v>0.97002983099999995</c:v>
                </c:pt>
                <c:pt idx="16830">
                  <c:v>0.97002983099999995</c:v>
                </c:pt>
                <c:pt idx="16831">
                  <c:v>0.97002983099999995</c:v>
                </c:pt>
                <c:pt idx="16832">
                  <c:v>0.97002983099999995</c:v>
                </c:pt>
                <c:pt idx="16833">
                  <c:v>0.97007751500000006</c:v>
                </c:pt>
                <c:pt idx="16834">
                  <c:v>0.97007751500000006</c:v>
                </c:pt>
                <c:pt idx="16835">
                  <c:v>0.97007751500000006</c:v>
                </c:pt>
                <c:pt idx="16836">
                  <c:v>0.97002983099999995</c:v>
                </c:pt>
                <c:pt idx="16837">
                  <c:v>0.97002983099999995</c:v>
                </c:pt>
                <c:pt idx="16838">
                  <c:v>0.97002983099999995</c:v>
                </c:pt>
                <c:pt idx="16839">
                  <c:v>0.97002983099999995</c:v>
                </c:pt>
                <c:pt idx="16840">
                  <c:v>0.97002983099999995</c:v>
                </c:pt>
                <c:pt idx="16841">
                  <c:v>0.97007751500000006</c:v>
                </c:pt>
                <c:pt idx="16842">
                  <c:v>0.97002983099999995</c:v>
                </c:pt>
                <c:pt idx="16843">
                  <c:v>0.97007751500000006</c:v>
                </c:pt>
                <c:pt idx="16844">
                  <c:v>0.97007751500000006</c:v>
                </c:pt>
                <c:pt idx="16845">
                  <c:v>0.97007751500000006</c:v>
                </c:pt>
                <c:pt idx="16846">
                  <c:v>0.97007751500000006</c:v>
                </c:pt>
                <c:pt idx="16847">
                  <c:v>0.97002983099999995</c:v>
                </c:pt>
                <c:pt idx="16848">
                  <c:v>0.97002983099999995</c:v>
                </c:pt>
                <c:pt idx="16849">
                  <c:v>0.97002983099999995</c:v>
                </c:pt>
                <c:pt idx="16850">
                  <c:v>0.97002983099999995</c:v>
                </c:pt>
                <c:pt idx="16851">
                  <c:v>0.97002983099999995</c:v>
                </c:pt>
                <c:pt idx="16852">
                  <c:v>0.97002983099999995</c:v>
                </c:pt>
                <c:pt idx="16853">
                  <c:v>0.97002983099999995</c:v>
                </c:pt>
                <c:pt idx="16854">
                  <c:v>0.97007751500000006</c:v>
                </c:pt>
                <c:pt idx="16855">
                  <c:v>0.97007751500000006</c:v>
                </c:pt>
                <c:pt idx="16856">
                  <c:v>0.97007751500000006</c:v>
                </c:pt>
                <c:pt idx="16857">
                  <c:v>0.97007751500000006</c:v>
                </c:pt>
                <c:pt idx="16858">
                  <c:v>0.97002983099999995</c:v>
                </c:pt>
                <c:pt idx="16859">
                  <c:v>0.97002983099999995</c:v>
                </c:pt>
                <c:pt idx="16860">
                  <c:v>0.97002983099999995</c:v>
                </c:pt>
                <c:pt idx="16861">
                  <c:v>0.97002983099999995</c:v>
                </c:pt>
                <c:pt idx="16862">
                  <c:v>0.97002983099999995</c:v>
                </c:pt>
                <c:pt idx="16863">
                  <c:v>0.97002983099999995</c:v>
                </c:pt>
                <c:pt idx="16864">
                  <c:v>0.97002983099999995</c:v>
                </c:pt>
                <c:pt idx="16865">
                  <c:v>0.97007751500000006</c:v>
                </c:pt>
                <c:pt idx="16866">
                  <c:v>0.97007751500000006</c:v>
                </c:pt>
                <c:pt idx="16867">
                  <c:v>0.97007751500000006</c:v>
                </c:pt>
                <c:pt idx="16868">
                  <c:v>0.97002983099999995</c:v>
                </c:pt>
                <c:pt idx="16869">
                  <c:v>0.97002983099999995</c:v>
                </c:pt>
                <c:pt idx="16870">
                  <c:v>0.97002983099999995</c:v>
                </c:pt>
                <c:pt idx="16871">
                  <c:v>0.97002983099999995</c:v>
                </c:pt>
                <c:pt idx="16872">
                  <c:v>0.97002983099999995</c:v>
                </c:pt>
                <c:pt idx="16873">
                  <c:v>0.97007751500000006</c:v>
                </c:pt>
                <c:pt idx="16874">
                  <c:v>0.97002983099999995</c:v>
                </c:pt>
                <c:pt idx="16875">
                  <c:v>0.97007751500000006</c:v>
                </c:pt>
                <c:pt idx="16876">
                  <c:v>0.97007751500000006</c:v>
                </c:pt>
                <c:pt idx="16877">
                  <c:v>0.97007751500000006</c:v>
                </c:pt>
                <c:pt idx="16878">
                  <c:v>0.97007751500000006</c:v>
                </c:pt>
                <c:pt idx="16879">
                  <c:v>0.97002983099999995</c:v>
                </c:pt>
                <c:pt idx="16880">
                  <c:v>0.97002983099999995</c:v>
                </c:pt>
                <c:pt idx="16881">
                  <c:v>0.97002983099999995</c:v>
                </c:pt>
                <c:pt idx="16882">
                  <c:v>0.97002983099999995</c:v>
                </c:pt>
                <c:pt idx="16883">
                  <c:v>0.97002983099999995</c:v>
                </c:pt>
                <c:pt idx="16884">
                  <c:v>0.97002983099999995</c:v>
                </c:pt>
                <c:pt idx="16885">
                  <c:v>0.97002983099999995</c:v>
                </c:pt>
                <c:pt idx="16886">
                  <c:v>0.97007751500000006</c:v>
                </c:pt>
                <c:pt idx="16887">
                  <c:v>0.97007751500000006</c:v>
                </c:pt>
                <c:pt idx="16888">
                  <c:v>0.97007751500000006</c:v>
                </c:pt>
                <c:pt idx="16889">
                  <c:v>0.97007751500000006</c:v>
                </c:pt>
                <c:pt idx="16890">
                  <c:v>0.97002983099999995</c:v>
                </c:pt>
                <c:pt idx="16891">
                  <c:v>0.97002983099999995</c:v>
                </c:pt>
                <c:pt idx="16892">
                  <c:v>0.97002983099999995</c:v>
                </c:pt>
                <c:pt idx="16893">
                  <c:v>0.97002983099999995</c:v>
                </c:pt>
                <c:pt idx="16894">
                  <c:v>0.97002983099999995</c:v>
                </c:pt>
                <c:pt idx="16895">
                  <c:v>0.97002983099999995</c:v>
                </c:pt>
                <c:pt idx="16896">
                  <c:v>0.97002983099999995</c:v>
                </c:pt>
                <c:pt idx="16897">
                  <c:v>0.97007751500000006</c:v>
                </c:pt>
                <c:pt idx="16898">
                  <c:v>0.97007751500000006</c:v>
                </c:pt>
                <c:pt idx="16899">
                  <c:v>0.97007751500000006</c:v>
                </c:pt>
                <c:pt idx="16900">
                  <c:v>0.97007751500000006</c:v>
                </c:pt>
                <c:pt idx="16901">
                  <c:v>0.97002983099999995</c:v>
                </c:pt>
                <c:pt idx="16902">
                  <c:v>0.97002983099999995</c:v>
                </c:pt>
                <c:pt idx="16903">
                  <c:v>0.97002983099999995</c:v>
                </c:pt>
                <c:pt idx="16904">
                  <c:v>0.97002983099999995</c:v>
                </c:pt>
                <c:pt idx="16905">
                  <c:v>0.97002983099999995</c:v>
                </c:pt>
                <c:pt idx="16906">
                  <c:v>0.97002983099999995</c:v>
                </c:pt>
                <c:pt idx="16907">
                  <c:v>0.97002983099999995</c:v>
                </c:pt>
                <c:pt idx="16908">
                  <c:v>0.97007751500000006</c:v>
                </c:pt>
                <c:pt idx="16909">
                  <c:v>0.97007751500000006</c:v>
                </c:pt>
                <c:pt idx="16910">
                  <c:v>0.97007751500000006</c:v>
                </c:pt>
                <c:pt idx="16911">
                  <c:v>0.97002983099999995</c:v>
                </c:pt>
                <c:pt idx="16912">
                  <c:v>0.97002983099999995</c:v>
                </c:pt>
                <c:pt idx="16913">
                  <c:v>0.97002983099999995</c:v>
                </c:pt>
                <c:pt idx="16914">
                  <c:v>0.97002983099999995</c:v>
                </c:pt>
                <c:pt idx="16915">
                  <c:v>0.97002983099999995</c:v>
                </c:pt>
                <c:pt idx="16916">
                  <c:v>0.97007751500000006</c:v>
                </c:pt>
                <c:pt idx="16917">
                  <c:v>0.97002983099999995</c:v>
                </c:pt>
                <c:pt idx="16918">
                  <c:v>0.97007751500000006</c:v>
                </c:pt>
                <c:pt idx="16919">
                  <c:v>0.97007751500000006</c:v>
                </c:pt>
                <c:pt idx="16920">
                  <c:v>0.97007751500000006</c:v>
                </c:pt>
                <c:pt idx="16921">
                  <c:v>0.97007751500000006</c:v>
                </c:pt>
                <c:pt idx="16922">
                  <c:v>0.97002983099999995</c:v>
                </c:pt>
                <c:pt idx="16923">
                  <c:v>0.97002983099999995</c:v>
                </c:pt>
                <c:pt idx="16924">
                  <c:v>0.97002983099999995</c:v>
                </c:pt>
                <c:pt idx="16925">
                  <c:v>0.97002983099999995</c:v>
                </c:pt>
                <c:pt idx="16926">
                  <c:v>0.97002983099999995</c:v>
                </c:pt>
                <c:pt idx="16927">
                  <c:v>0.97002983099999995</c:v>
                </c:pt>
                <c:pt idx="16928">
                  <c:v>0.97002983099999995</c:v>
                </c:pt>
                <c:pt idx="16929">
                  <c:v>0.97007751500000006</c:v>
                </c:pt>
                <c:pt idx="16930">
                  <c:v>0.97007751500000006</c:v>
                </c:pt>
                <c:pt idx="16931">
                  <c:v>0.97007751500000006</c:v>
                </c:pt>
                <c:pt idx="16932">
                  <c:v>0.97007751500000006</c:v>
                </c:pt>
                <c:pt idx="16933">
                  <c:v>0.97002983099999995</c:v>
                </c:pt>
                <c:pt idx="16934">
                  <c:v>0.97002983099999995</c:v>
                </c:pt>
                <c:pt idx="16935">
                  <c:v>0.97002983099999995</c:v>
                </c:pt>
                <c:pt idx="16936">
                  <c:v>0.97002983099999995</c:v>
                </c:pt>
                <c:pt idx="16937">
                  <c:v>0.97002983099999995</c:v>
                </c:pt>
                <c:pt idx="16938">
                  <c:v>0.97002983099999995</c:v>
                </c:pt>
                <c:pt idx="16939">
                  <c:v>0.97002983099999995</c:v>
                </c:pt>
                <c:pt idx="16940">
                  <c:v>0.97007751500000006</c:v>
                </c:pt>
                <c:pt idx="16941">
                  <c:v>0.97007751500000006</c:v>
                </c:pt>
                <c:pt idx="16942">
                  <c:v>0.97007751500000006</c:v>
                </c:pt>
                <c:pt idx="16943">
                  <c:v>0.97002983099999995</c:v>
                </c:pt>
                <c:pt idx="16944">
                  <c:v>0.97002983099999995</c:v>
                </c:pt>
                <c:pt idx="16945">
                  <c:v>0.97002983099999995</c:v>
                </c:pt>
                <c:pt idx="16946">
                  <c:v>0.97002983099999995</c:v>
                </c:pt>
                <c:pt idx="16947">
                  <c:v>0.97002983099999995</c:v>
                </c:pt>
                <c:pt idx="16948">
                  <c:v>0.97007751500000006</c:v>
                </c:pt>
                <c:pt idx="16949">
                  <c:v>0.97002983099999995</c:v>
                </c:pt>
                <c:pt idx="16950">
                  <c:v>0.97007751500000006</c:v>
                </c:pt>
                <c:pt idx="16951">
                  <c:v>0.97007751500000006</c:v>
                </c:pt>
                <c:pt idx="16952">
                  <c:v>0.97007751500000006</c:v>
                </c:pt>
                <c:pt idx="16953">
                  <c:v>0.97007751500000006</c:v>
                </c:pt>
                <c:pt idx="16954">
                  <c:v>0.97002983099999995</c:v>
                </c:pt>
                <c:pt idx="16955">
                  <c:v>0.97002983099999995</c:v>
                </c:pt>
                <c:pt idx="16956">
                  <c:v>0.97002983099999995</c:v>
                </c:pt>
                <c:pt idx="16957">
                  <c:v>0.97002983099999995</c:v>
                </c:pt>
                <c:pt idx="16958">
                  <c:v>0.97002983099999995</c:v>
                </c:pt>
                <c:pt idx="16959">
                  <c:v>0.97002983099999995</c:v>
                </c:pt>
                <c:pt idx="16960">
                  <c:v>0.97002983099999995</c:v>
                </c:pt>
                <c:pt idx="16961">
                  <c:v>0.97007751500000006</c:v>
                </c:pt>
                <c:pt idx="16962">
                  <c:v>0.97007751500000006</c:v>
                </c:pt>
                <c:pt idx="16963">
                  <c:v>0.97007751500000006</c:v>
                </c:pt>
                <c:pt idx="16964">
                  <c:v>0.97007751500000006</c:v>
                </c:pt>
                <c:pt idx="16965">
                  <c:v>0.97002983099999995</c:v>
                </c:pt>
                <c:pt idx="16966">
                  <c:v>0.97002983099999995</c:v>
                </c:pt>
                <c:pt idx="16967">
                  <c:v>0.97002983099999995</c:v>
                </c:pt>
                <c:pt idx="16968">
                  <c:v>0.97002983099999995</c:v>
                </c:pt>
                <c:pt idx="16969">
                  <c:v>0.97002983099999995</c:v>
                </c:pt>
                <c:pt idx="16970">
                  <c:v>0.97002983099999995</c:v>
                </c:pt>
                <c:pt idx="16971">
                  <c:v>0.97002983099999995</c:v>
                </c:pt>
                <c:pt idx="16972">
                  <c:v>0.97007751500000006</c:v>
                </c:pt>
                <c:pt idx="16973">
                  <c:v>0.97007751500000006</c:v>
                </c:pt>
                <c:pt idx="16974">
                  <c:v>0.97007751500000006</c:v>
                </c:pt>
                <c:pt idx="16975">
                  <c:v>0.97007751500000006</c:v>
                </c:pt>
                <c:pt idx="16976">
                  <c:v>0.97002983099999995</c:v>
                </c:pt>
                <c:pt idx="16977">
                  <c:v>0.97002983099999995</c:v>
                </c:pt>
                <c:pt idx="16978">
                  <c:v>0.97002983099999995</c:v>
                </c:pt>
                <c:pt idx="16979">
                  <c:v>0.97002983099999995</c:v>
                </c:pt>
                <c:pt idx="16980">
                  <c:v>0.97002983099999995</c:v>
                </c:pt>
                <c:pt idx="16981">
                  <c:v>0.97002983099999995</c:v>
                </c:pt>
                <c:pt idx="16982">
                  <c:v>0.97002983099999995</c:v>
                </c:pt>
                <c:pt idx="16983">
                  <c:v>0.97007751500000006</c:v>
                </c:pt>
                <c:pt idx="16984">
                  <c:v>0.97007751500000006</c:v>
                </c:pt>
                <c:pt idx="16985">
                  <c:v>0.97007751500000006</c:v>
                </c:pt>
                <c:pt idx="16986">
                  <c:v>0.97002983099999995</c:v>
                </c:pt>
                <c:pt idx="16987">
                  <c:v>0.97002983099999995</c:v>
                </c:pt>
                <c:pt idx="16988">
                  <c:v>0.97002983099999995</c:v>
                </c:pt>
                <c:pt idx="16989">
                  <c:v>0.97002983099999995</c:v>
                </c:pt>
                <c:pt idx="16990">
                  <c:v>0.97002983099999995</c:v>
                </c:pt>
                <c:pt idx="16991">
                  <c:v>0.97007751500000006</c:v>
                </c:pt>
                <c:pt idx="16992">
                  <c:v>0.97002983099999995</c:v>
                </c:pt>
                <c:pt idx="16993">
                  <c:v>0.97007751500000006</c:v>
                </c:pt>
                <c:pt idx="16994">
                  <c:v>0.97007751500000006</c:v>
                </c:pt>
                <c:pt idx="16995">
                  <c:v>0.97007751500000006</c:v>
                </c:pt>
                <c:pt idx="16996">
                  <c:v>0.97007751500000006</c:v>
                </c:pt>
                <c:pt idx="16997">
                  <c:v>0.97002983099999995</c:v>
                </c:pt>
                <c:pt idx="16998">
                  <c:v>0.97002983099999995</c:v>
                </c:pt>
                <c:pt idx="16999">
                  <c:v>0.97002983099999995</c:v>
                </c:pt>
                <c:pt idx="17000">
                  <c:v>0.97002983099999995</c:v>
                </c:pt>
                <c:pt idx="17001">
                  <c:v>0.97002983099999995</c:v>
                </c:pt>
                <c:pt idx="17002">
                  <c:v>0.97002983099999995</c:v>
                </c:pt>
                <c:pt idx="17003">
                  <c:v>0.97002983099999995</c:v>
                </c:pt>
                <c:pt idx="17004">
                  <c:v>0.97007751500000006</c:v>
                </c:pt>
                <c:pt idx="17005">
                  <c:v>0.97007751500000006</c:v>
                </c:pt>
                <c:pt idx="17006">
                  <c:v>0.97007751500000006</c:v>
                </c:pt>
                <c:pt idx="17007">
                  <c:v>0.97007751500000006</c:v>
                </c:pt>
                <c:pt idx="17008">
                  <c:v>0.97002983099999995</c:v>
                </c:pt>
                <c:pt idx="17009">
                  <c:v>0.97002983099999995</c:v>
                </c:pt>
                <c:pt idx="17010">
                  <c:v>0.97002983099999995</c:v>
                </c:pt>
                <c:pt idx="17011">
                  <c:v>0.97002983099999995</c:v>
                </c:pt>
                <c:pt idx="17012">
                  <c:v>0.97002983099999995</c:v>
                </c:pt>
                <c:pt idx="17013">
                  <c:v>0.97002983099999995</c:v>
                </c:pt>
                <c:pt idx="17014">
                  <c:v>0.97002983099999995</c:v>
                </c:pt>
                <c:pt idx="17015">
                  <c:v>0.97007751500000006</c:v>
                </c:pt>
                <c:pt idx="17016">
                  <c:v>0.97007751500000006</c:v>
                </c:pt>
                <c:pt idx="17017">
                  <c:v>0.97007751500000006</c:v>
                </c:pt>
                <c:pt idx="17018">
                  <c:v>0.97002983099999995</c:v>
                </c:pt>
                <c:pt idx="17019">
                  <c:v>0.97002983099999995</c:v>
                </c:pt>
                <c:pt idx="17020">
                  <c:v>0.97002983099999995</c:v>
                </c:pt>
                <c:pt idx="17021">
                  <c:v>0.97002983099999995</c:v>
                </c:pt>
                <c:pt idx="17022">
                  <c:v>0.97002983099999995</c:v>
                </c:pt>
                <c:pt idx="17023">
                  <c:v>0.97007751500000006</c:v>
                </c:pt>
                <c:pt idx="17024">
                  <c:v>0.97002983099999995</c:v>
                </c:pt>
                <c:pt idx="17025">
                  <c:v>0.97007751500000006</c:v>
                </c:pt>
                <c:pt idx="17026">
                  <c:v>0.97007751500000006</c:v>
                </c:pt>
                <c:pt idx="17027">
                  <c:v>0.97007751500000006</c:v>
                </c:pt>
                <c:pt idx="17028">
                  <c:v>0.97007751500000006</c:v>
                </c:pt>
                <c:pt idx="17029">
                  <c:v>0.97002983099999995</c:v>
                </c:pt>
                <c:pt idx="17030">
                  <c:v>0.97002983099999995</c:v>
                </c:pt>
                <c:pt idx="17031">
                  <c:v>0.97002983099999995</c:v>
                </c:pt>
                <c:pt idx="17032">
                  <c:v>0.97002983099999995</c:v>
                </c:pt>
                <c:pt idx="17033">
                  <c:v>0.97002983099999995</c:v>
                </c:pt>
                <c:pt idx="17034">
                  <c:v>0.97002983099999995</c:v>
                </c:pt>
                <c:pt idx="17035">
                  <c:v>0.97002983099999995</c:v>
                </c:pt>
                <c:pt idx="17036">
                  <c:v>0.97007751500000006</c:v>
                </c:pt>
                <c:pt idx="17037">
                  <c:v>0.97007751500000006</c:v>
                </c:pt>
                <c:pt idx="17038">
                  <c:v>0.97007751500000006</c:v>
                </c:pt>
                <c:pt idx="17039">
                  <c:v>0.97007751500000006</c:v>
                </c:pt>
                <c:pt idx="17040">
                  <c:v>0.97002983099999995</c:v>
                </c:pt>
                <c:pt idx="17041">
                  <c:v>0.97002983099999995</c:v>
                </c:pt>
                <c:pt idx="17042">
                  <c:v>0.97002983099999995</c:v>
                </c:pt>
                <c:pt idx="17043">
                  <c:v>0.97002983099999995</c:v>
                </c:pt>
                <c:pt idx="17044">
                  <c:v>0.97002983099999995</c:v>
                </c:pt>
                <c:pt idx="17045">
                  <c:v>0.97002983099999995</c:v>
                </c:pt>
                <c:pt idx="17046">
                  <c:v>0.97002983099999995</c:v>
                </c:pt>
                <c:pt idx="17047">
                  <c:v>0.97007751500000006</c:v>
                </c:pt>
                <c:pt idx="17048">
                  <c:v>0.97007751500000006</c:v>
                </c:pt>
                <c:pt idx="17049">
                  <c:v>0.97007751500000006</c:v>
                </c:pt>
                <c:pt idx="17050">
                  <c:v>0.97007751500000006</c:v>
                </c:pt>
                <c:pt idx="17051">
                  <c:v>0.97002983099999995</c:v>
                </c:pt>
                <c:pt idx="17052">
                  <c:v>0.97002983099999995</c:v>
                </c:pt>
                <c:pt idx="17053">
                  <c:v>0.97002983099999995</c:v>
                </c:pt>
                <c:pt idx="17054">
                  <c:v>0.97002983099999995</c:v>
                </c:pt>
                <c:pt idx="17055">
                  <c:v>0.97002983099999995</c:v>
                </c:pt>
                <c:pt idx="17056">
                  <c:v>0.97002983099999995</c:v>
                </c:pt>
                <c:pt idx="17057">
                  <c:v>0.97002983099999995</c:v>
                </c:pt>
                <c:pt idx="17058">
                  <c:v>0.97007751500000006</c:v>
                </c:pt>
                <c:pt idx="17059">
                  <c:v>0.97007751500000006</c:v>
                </c:pt>
                <c:pt idx="17060">
                  <c:v>0.97007751500000006</c:v>
                </c:pt>
                <c:pt idx="17061">
                  <c:v>0.97002983099999995</c:v>
                </c:pt>
                <c:pt idx="17062">
                  <c:v>0.97002983099999995</c:v>
                </c:pt>
                <c:pt idx="17063">
                  <c:v>0.97002983099999995</c:v>
                </c:pt>
                <c:pt idx="17064">
                  <c:v>0.97002983099999995</c:v>
                </c:pt>
                <c:pt idx="17065">
                  <c:v>0.97002983099999995</c:v>
                </c:pt>
                <c:pt idx="17066">
                  <c:v>0.97007751500000006</c:v>
                </c:pt>
                <c:pt idx="17067">
                  <c:v>0.97002983099999995</c:v>
                </c:pt>
                <c:pt idx="17068">
                  <c:v>0.97007751500000006</c:v>
                </c:pt>
                <c:pt idx="17069">
                  <c:v>0.97007751500000006</c:v>
                </c:pt>
                <c:pt idx="17070">
                  <c:v>0.97007751500000006</c:v>
                </c:pt>
                <c:pt idx="17071">
                  <c:v>0.97007751500000006</c:v>
                </c:pt>
                <c:pt idx="17072">
                  <c:v>0.97002983099999995</c:v>
                </c:pt>
                <c:pt idx="17073">
                  <c:v>0.97002983099999995</c:v>
                </c:pt>
                <c:pt idx="17074">
                  <c:v>0.97002983099999995</c:v>
                </c:pt>
                <c:pt idx="17075">
                  <c:v>0.97002983099999995</c:v>
                </c:pt>
                <c:pt idx="17076">
                  <c:v>0.97002983099999995</c:v>
                </c:pt>
                <c:pt idx="17077">
                  <c:v>0.97002983099999995</c:v>
                </c:pt>
                <c:pt idx="17078">
                  <c:v>0.97002983099999995</c:v>
                </c:pt>
                <c:pt idx="17079">
                  <c:v>0.97007751500000006</c:v>
                </c:pt>
                <c:pt idx="17080">
                  <c:v>0.97007751500000006</c:v>
                </c:pt>
                <c:pt idx="17081">
                  <c:v>0.97007751500000006</c:v>
                </c:pt>
                <c:pt idx="17082">
                  <c:v>0.97007751500000006</c:v>
                </c:pt>
                <c:pt idx="17083">
                  <c:v>0.97002983099999995</c:v>
                </c:pt>
                <c:pt idx="17084">
                  <c:v>0.97002983099999995</c:v>
                </c:pt>
                <c:pt idx="17085">
                  <c:v>0.97002983099999995</c:v>
                </c:pt>
                <c:pt idx="17086">
                  <c:v>0.97002983099999995</c:v>
                </c:pt>
                <c:pt idx="17087">
                  <c:v>0.97002983099999995</c:v>
                </c:pt>
                <c:pt idx="17088">
                  <c:v>0.97002983099999995</c:v>
                </c:pt>
                <c:pt idx="17089">
                  <c:v>0.97002983099999995</c:v>
                </c:pt>
                <c:pt idx="17090">
                  <c:v>0.97007751500000006</c:v>
                </c:pt>
                <c:pt idx="17091">
                  <c:v>0.97007751500000006</c:v>
                </c:pt>
                <c:pt idx="17092">
                  <c:v>0.97007751500000006</c:v>
                </c:pt>
                <c:pt idx="17093">
                  <c:v>0.97002983099999995</c:v>
                </c:pt>
                <c:pt idx="17094">
                  <c:v>0.97002983099999995</c:v>
                </c:pt>
                <c:pt idx="17095">
                  <c:v>0.97002983099999995</c:v>
                </c:pt>
                <c:pt idx="17096">
                  <c:v>0.97002983099999995</c:v>
                </c:pt>
                <c:pt idx="17097">
                  <c:v>0.97002983099999995</c:v>
                </c:pt>
                <c:pt idx="17098">
                  <c:v>0.97007751500000006</c:v>
                </c:pt>
                <c:pt idx="17099">
                  <c:v>0.97002983099999995</c:v>
                </c:pt>
                <c:pt idx="17100">
                  <c:v>0.97007751500000006</c:v>
                </c:pt>
                <c:pt idx="17101">
                  <c:v>0.97007751500000006</c:v>
                </c:pt>
                <c:pt idx="17102">
                  <c:v>0.97007751500000006</c:v>
                </c:pt>
                <c:pt idx="17103">
                  <c:v>0.97007751500000006</c:v>
                </c:pt>
                <c:pt idx="17104">
                  <c:v>0.97002983099999995</c:v>
                </c:pt>
                <c:pt idx="17105">
                  <c:v>0.97002983099999995</c:v>
                </c:pt>
                <c:pt idx="17106">
                  <c:v>0.97002983099999995</c:v>
                </c:pt>
                <c:pt idx="17107">
                  <c:v>0.97002983099999995</c:v>
                </c:pt>
                <c:pt idx="17108">
                  <c:v>0.97002983099999995</c:v>
                </c:pt>
                <c:pt idx="17109">
                  <c:v>0.97002983099999995</c:v>
                </c:pt>
                <c:pt idx="17110">
                  <c:v>0.97002983099999995</c:v>
                </c:pt>
                <c:pt idx="17111">
                  <c:v>0.97007751500000006</c:v>
                </c:pt>
                <c:pt idx="17112">
                  <c:v>0.97007751500000006</c:v>
                </c:pt>
                <c:pt idx="17113">
                  <c:v>0.97007751500000006</c:v>
                </c:pt>
                <c:pt idx="17114">
                  <c:v>0.97007751500000006</c:v>
                </c:pt>
                <c:pt idx="17115">
                  <c:v>0.97002983099999995</c:v>
                </c:pt>
                <c:pt idx="17116">
                  <c:v>0.97002983099999995</c:v>
                </c:pt>
                <c:pt idx="17117">
                  <c:v>0.97002983099999995</c:v>
                </c:pt>
                <c:pt idx="17118">
                  <c:v>0.97002983099999995</c:v>
                </c:pt>
                <c:pt idx="17119">
                  <c:v>0.97002983099999995</c:v>
                </c:pt>
                <c:pt idx="17120">
                  <c:v>0.97002983099999995</c:v>
                </c:pt>
                <c:pt idx="17121">
                  <c:v>0.97002983099999995</c:v>
                </c:pt>
                <c:pt idx="17122">
                  <c:v>0.97007751500000006</c:v>
                </c:pt>
                <c:pt idx="17123">
                  <c:v>0.97007751500000006</c:v>
                </c:pt>
                <c:pt idx="17124">
                  <c:v>0.97007751500000006</c:v>
                </c:pt>
                <c:pt idx="17125">
                  <c:v>0.97007751500000006</c:v>
                </c:pt>
                <c:pt idx="17126">
                  <c:v>0.97002983099999995</c:v>
                </c:pt>
                <c:pt idx="17127">
                  <c:v>0.97002983099999995</c:v>
                </c:pt>
                <c:pt idx="17128">
                  <c:v>0.97002983099999995</c:v>
                </c:pt>
                <c:pt idx="17129">
                  <c:v>0.97002983099999995</c:v>
                </c:pt>
                <c:pt idx="17130">
                  <c:v>0.97002983099999995</c:v>
                </c:pt>
                <c:pt idx="17131">
                  <c:v>0.97002983099999995</c:v>
                </c:pt>
                <c:pt idx="17132">
                  <c:v>0.97002983099999995</c:v>
                </c:pt>
                <c:pt idx="17133">
                  <c:v>0.97007751500000006</c:v>
                </c:pt>
                <c:pt idx="17134">
                  <c:v>0.97007751500000006</c:v>
                </c:pt>
                <c:pt idx="17135">
                  <c:v>0.97007751500000006</c:v>
                </c:pt>
                <c:pt idx="17136">
                  <c:v>0.97002983099999995</c:v>
                </c:pt>
                <c:pt idx="17137">
                  <c:v>0.97002983099999995</c:v>
                </c:pt>
                <c:pt idx="17138">
                  <c:v>0.97002983099999995</c:v>
                </c:pt>
                <c:pt idx="17139">
                  <c:v>0.97002983099999995</c:v>
                </c:pt>
                <c:pt idx="17140">
                  <c:v>0.97002983099999995</c:v>
                </c:pt>
                <c:pt idx="17141">
                  <c:v>0.97007751500000006</c:v>
                </c:pt>
                <c:pt idx="17142">
                  <c:v>0.97002983099999995</c:v>
                </c:pt>
                <c:pt idx="17143">
                  <c:v>0.97007751500000006</c:v>
                </c:pt>
                <c:pt idx="17144">
                  <c:v>0.97007751500000006</c:v>
                </c:pt>
                <c:pt idx="17145">
                  <c:v>0.97007751500000006</c:v>
                </c:pt>
                <c:pt idx="17146">
                  <c:v>0.97007751500000006</c:v>
                </c:pt>
                <c:pt idx="17147">
                  <c:v>0.97002983099999995</c:v>
                </c:pt>
                <c:pt idx="17148">
                  <c:v>0.97002983099999995</c:v>
                </c:pt>
                <c:pt idx="17149">
                  <c:v>0.97002983099999995</c:v>
                </c:pt>
                <c:pt idx="17150">
                  <c:v>0.97002983099999995</c:v>
                </c:pt>
                <c:pt idx="17151">
                  <c:v>0.97002983099999995</c:v>
                </c:pt>
                <c:pt idx="17152">
                  <c:v>0.97002983099999995</c:v>
                </c:pt>
                <c:pt idx="17153">
                  <c:v>0.97002983099999995</c:v>
                </c:pt>
                <c:pt idx="17154">
                  <c:v>0.97007751500000006</c:v>
                </c:pt>
                <c:pt idx="17155">
                  <c:v>0.97007751500000006</c:v>
                </c:pt>
                <c:pt idx="17156">
                  <c:v>0.97007751500000006</c:v>
                </c:pt>
                <c:pt idx="17157">
                  <c:v>0.97007751500000006</c:v>
                </c:pt>
                <c:pt idx="17158">
                  <c:v>0.97002983099999995</c:v>
                </c:pt>
                <c:pt idx="17159">
                  <c:v>0.97002983099999995</c:v>
                </c:pt>
                <c:pt idx="17160">
                  <c:v>0.97002983099999995</c:v>
                </c:pt>
                <c:pt idx="17161">
                  <c:v>0.97002983099999995</c:v>
                </c:pt>
                <c:pt idx="17162">
                  <c:v>0.97002983099999995</c:v>
                </c:pt>
                <c:pt idx="17163">
                  <c:v>0.97002983099999995</c:v>
                </c:pt>
                <c:pt idx="17164">
                  <c:v>0.97002983099999995</c:v>
                </c:pt>
                <c:pt idx="17165">
                  <c:v>0.97007751500000006</c:v>
                </c:pt>
                <c:pt idx="17166">
                  <c:v>0.97007751500000006</c:v>
                </c:pt>
                <c:pt idx="17167">
                  <c:v>0.97007751500000006</c:v>
                </c:pt>
                <c:pt idx="17168">
                  <c:v>0.97002983099999995</c:v>
                </c:pt>
                <c:pt idx="17169">
                  <c:v>0.97002983099999995</c:v>
                </c:pt>
                <c:pt idx="17170">
                  <c:v>0.97002983099999995</c:v>
                </c:pt>
                <c:pt idx="17171">
                  <c:v>0.97002983099999995</c:v>
                </c:pt>
                <c:pt idx="17172">
                  <c:v>0.97002983099999995</c:v>
                </c:pt>
                <c:pt idx="17173">
                  <c:v>0.97007751500000006</c:v>
                </c:pt>
                <c:pt idx="17174">
                  <c:v>0.97002983099999995</c:v>
                </c:pt>
                <c:pt idx="17175">
                  <c:v>0.97007751500000006</c:v>
                </c:pt>
                <c:pt idx="17176">
                  <c:v>0.97007751500000006</c:v>
                </c:pt>
                <c:pt idx="17177">
                  <c:v>0.97007751500000006</c:v>
                </c:pt>
                <c:pt idx="17178">
                  <c:v>0.97007751500000006</c:v>
                </c:pt>
                <c:pt idx="17179">
                  <c:v>0.97002983099999995</c:v>
                </c:pt>
                <c:pt idx="17180">
                  <c:v>0.97002983099999995</c:v>
                </c:pt>
                <c:pt idx="17181">
                  <c:v>0.97002983099999995</c:v>
                </c:pt>
                <c:pt idx="17182">
                  <c:v>0.97002983099999995</c:v>
                </c:pt>
                <c:pt idx="17183">
                  <c:v>0.97002983099999995</c:v>
                </c:pt>
                <c:pt idx="17184">
                  <c:v>0.97002983099999995</c:v>
                </c:pt>
                <c:pt idx="17185">
                  <c:v>0.97002983099999995</c:v>
                </c:pt>
                <c:pt idx="17186">
                  <c:v>0.97007751500000006</c:v>
                </c:pt>
                <c:pt idx="17187">
                  <c:v>0.97007751500000006</c:v>
                </c:pt>
                <c:pt idx="17188">
                  <c:v>0.97007751500000006</c:v>
                </c:pt>
                <c:pt idx="17189">
                  <c:v>0.97007751500000006</c:v>
                </c:pt>
                <c:pt idx="17190">
                  <c:v>0.97002983099999995</c:v>
                </c:pt>
                <c:pt idx="17191">
                  <c:v>0.97002983099999995</c:v>
                </c:pt>
                <c:pt idx="17192">
                  <c:v>0.97002983099999995</c:v>
                </c:pt>
                <c:pt idx="17193">
                  <c:v>0.97002983099999995</c:v>
                </c:pt>
                <c:pt idx="17194">
                  <c:v>0.97002983099999995</c:v>
                </c:pt>
                <c:pt idx="17195">
                  <c:v>0.97002983099999995</c:v>
                </c:pt>
                <c:pt idx="17196">
                  <c:v>0.97002983099999995</c:v>
                </c:pt>
                <c:pt idx="17197">
                  <c:v>0.97007751500000006</c:v>
                </c:pt>
                <c:pt idx="17198">
                  <c:v>0.97007751500000006</c:v>
                </c:pt>
                <c:pt idx="17199">
                  <c:v>0.97007751500000006</c:v>
                </c:pt>
                <c:pt idx="17200">
                  <c:v>0.97007751500000006</c:v>
                </c:pt>
                <c:pt idx="17201">
                  <c:v>0.97002983099999995</c:v>
                </c:pt>
                <c:pt idx="17202">
                  <c:v>0.97002983099999995</c:v>
                </c:pt>
                <c:pt idx="17203">
                  <c:v>0.97002983099999995</c:v>
                </c:pt>
                <c:pt idx="17204">
                  <c:v>0.97002983099999995</c:v>
                </c:pt>
                <c:pt idx="17205">
                  <c:v>0.97002983099999995</c:v>
                </c:pt>
                <c:pt idx="17206">
                  <c:v>0.97002983099999995</c:v>
                </c:pt>
                <c:pt idx="17207">
                  <c:v>0.97002983099999995</c:v>
                </c:pt>
                <c:pt idx="17208">
                  <c:v>0.97007751500000006</c:v>
                </c:pt>
                <c:pt idx="17209">
                  <c:v>0.97007751500000006</c:v>
                </c:pt>
                <c:pt idx="17210">
                  <c:v>0.97007751500000006</c:v>
                </c:pt>
                <c:pt idx="17211">
                  <c:v>0.97002983099999995</c:v>
                </c:pt>
                <c:pt idx="17212">
                  <c:v>0.97002983099999995</c:v>
                </c:pt>
                <c:pt idx="17213">
                  <c:v>0.97002983099999995</c:v>
                </c:pt>
                <c:pt idx="17214">
                  <c:v>0.97002983099999995</c:v>
                </c:pt>
                <c:pt idx="17215">
                  <c:v>0.97002983099999995</c:v>
                </c:pt>
                <c:pt idx="17216">
                  <c:v>0.97007751500000006</c:v>
                </c:pt>
                <c:pt idx="17217">
                  <c:v>0.97002983099999995</c:v>
                </c:pt>
                <c:pt idx="17218">
                  <c:v>0.97007751500000006</c:v>
                </c:pt>
                <c:pt idx="17219">
                  <c:v>0.97007751500000006</c:v>
                </c:pt>
                <c:pt idx="17220">
                  <c:v>0.97007751500000006</c:v>
                </c:pt>
                <c:pt idx="17221">
                  <c:v>0.97007751500000006</c:v>
                </c:pt>
                <c:pt idx="17222">
                  <c:v>0.97002983099999995</c:v>
                </c:pt>
                <c:pt idx="17223">
                  <c:v>0.97002983099999995</c:v>
                </c:pt>
                <c:pt idx="17224">
                  <c:v>0.97002983099999995</c:v>
                </c:pt>
                <c:pt idx="17225">
                  <c:v>0.97002983099999995</c:v>
                </c:pt>
                <c:pt idx="17226">
                  <c:v>0.97002983099999995</c:v>
                </c:pt>
                <c:pt idx="17227">
                  <c:v>0.97002983099999995</c:v>
                </c:pt>
                <c:pt idx="17228">
                  <c:v>0.97002983099999995</c:v>
                </c:pt>
                <c:pt idx="17229">
                  <c:v>0.97007751500000006</c:v>
                </c:pt>
                <c:pt idx="17230">
                  <c:v>0.97007751500000006</c:v>
                </c:pt>
                <c:pt idx="17231">
                  <c:v>0.97007751500000006</c:v>
                </c:pt>
                <c:pt idx="17232">
                  <c:v>0.97007751500000006</c:v>
                </c:pt>
                <c:pt idx="17233">
                  <c:v>0.97002983099999995</c:v>
                </c:pt>
                <c:pt idx="17234">
                  <c:v>0.97002983099999995</c:v>
                </c:pt>
                <c:pt idx="17235">
                  <c:v>0.97002983099999995</c:v>
                </c:pt>
                <c:pt idx="17236">
                  <c:v>0.97002983099999995</c:v>
                </c:pt>
                <c:pt idx="17237">
                  <c:v>0.97002983099999995</c:v>
                </c:pt>
                <c:pt idx="17238">
                  <c:v>0.97002983099999995</c:v>
                </c:pt>
                <c:pt idx="17239">
                  <c:v>0.97002983099999995</c:v>
                </c:pt>
                <c:pt idx="17240">
                  <c:v>0.97007751500000006</c:v>
                </c:pt>
                <c:pt idx="17241">
                  <c:v>0.97007751500000006</c:v>
                </c:pt>
                <c:pt idx="17242">
                  <c:v>0.97007751500000006</c:v>
                </c:pt>
                <c:pt idx="17243">
                  <c:v>0.97002983099999995</c:v>
                </c:pt>
                <c:pt idx="17244">
                  <c:v>0.97002983099999995</c:v>
                </c:pt>
                <c:pt idx="17245">
                  <c:v>0.97002983099999995</c:v>
                </c:pt>
                <c:pt idx="17246">
                  <c:v>0.97002983099999995</c:v>
                </c:pt>
                <c:pt idx="17247">
                  <c:v>0.97002983099999995</c:v>
                </c:pt>
                <c:pt idx="17248">
                  <c:v>0.97007751500000006</c:v>
                </c:pt>
                <c:pt idx="17249">
                  <c:v>0.97002983099999995</c:v>
                </c:pt>
                <c:pt idx="17250">
                  <c:v>0.97007751500000006</c:v>
                </c:pt>
                <c:pt idx="17251">
                  <c:v>0.97007751500000006</c:v>
                </c:pt>
                <c:pt idx="17252">
                  <c:v>0.97007751500000006</c:v>
                </c:pt>
                <c:pt idx="17253">
                  <c:v>0.97007751500000006</c:v>
                </c:pt>
                <c:pt idx="17254">
                  <c:v>0.97002983099999995</c:v>
                </c:pt>
                <c:pt idx="17255">
                  <c:v>0.97002983099999995</c:v>
                </c:pt>
                <c:pt idx="17256">
                  <c:v>0.97002983099999995</c:v>
                </c:pt>
                <c:pt idx="17257">
                  <c:v>0.97002983099999995</c:v>
                </c:pt>
                <c:pt idx="17258">
                  <c:v>0.97002983099999995</c:v>
                </c:pt>
                <c:pt idx="17259">
                  <c:v>0.97002983099999995</c:v>
                </c:pt>
                <c:pt idx="17260">
                  <c:v>0.97002983099999995</c:v>
                </c:pt>
                <c:pt idx="17261">
                  <c:v>0.97007751500000006</c:v>
                </c:pt>
                <c:pt idx="17262">
                  <c:v>0.97007751500000006</c:v>
                </c:pt>
                <c:pt idx="17263">
                  <c:v>0.97007751500000006</c:v>
                </c:pt>
                <c:pt idx="17264">
                  <c:v>0.97007751500000006</c:v>
                </c:pt>
                <c:pt idx="17265">
                  <c:v>0.97002983099999995</c:v>
                </c:pt>
                <c:pt idx="17266">
                  <c:v>0.97002983099999995</c:v>
                </c:pt>
                <c:pt idx="17267">
                  <c:v>0.97002983099999995</c:v>
                </c:pt>
                <c:pt idx="17268">
                  <c:v>0.97002983099999995</c:v>
                </c:pt>
                <c:pt idx="17269">
                  <c:v>0.97002983099999995</c:v>
                </c:pt>
                <c:pt idx="17270">
                  <c:v>0.97002983099999995</c:v>
                </c:pt>
                <c:pt idx="17271">
                  <c:v>0.97002983099999995</c:v>
                </c:pt>
                <c:pt idx="17272">
                  <c:v>0.97007751500000006</c:v>
                </c:pt>
                <c:pt idx="17273">
                  <c:v>0.97007751500000006</c:v>
                </c:pt>
                <c:pt idx="17274">
                  <c:v>0.97007751500000006</c:v>
                </c:pt>
                <c:pt idx="17275">
                  <c:v>0.97007751500000006</c:v>
                </c:pt>
                <c:pt idx="17276">
                  <c:v>0.97002983099999995</c:v>
                </c:pt>
                <c:pt idx="17277">
                  <c:v>0.97002983099999995</c:v>
                </c:pt>
                <c:pt idx="17278">
                  <c:v>0.97002983099999995</c:v>
                </c:pt>
                <c:pt idx="17279">
                  <c:v>0.97002983099999995</c:v>
                </c:pt>
                <c:pt idx="17280">
                  <c:v>0.97002983099999995</c:v>
                </c:pt>
                <c:pt idx="17281">
                  <c:v>0.97002983099999995</c:v>
                </c:pt>
                <c:pt idx="17282">
                  <c:v>0.97002983099999995</c:v>
                </c:pt>
                <c:pt idx="17283">
                  <c:v>0.97007751500000006</c:v>
                </c:pt>
                <c:pt idx="17284">
                  <c:v>0.97007751500000006</c:v>
                </c:pt>
                <c:pt idx="17285">
                  <c:v>0.97007751500000006</c:v>
                </c:pt>
                <c:pt idx="17286">
                  <c:v>0.97002983099999995</c:v>
                </c:pt>
                <c:pt idx="17287">
                  <c:v>0.97002983099999995</c:v>
                </c:pt>
                <c:pt idx="17288">
                  <c:v>0.97002983099999995</c:v>
                </c:pt>
                <c:pt idx="17289">
                  <c:v>0.97002983099999995</c:v>
                </c:pt>
                <c:pt idx="17290">
                  <c:v>0.97002983099999995</c:v>
                </c:pt>
                <c:pt idx="17291">
                  <c:v>0.97007751500000006</c:v>
                </c:pt>
                <c:pt idx="17292">
                  <c:v>0.97002983099999995</c:v>
                </c:pt>
                <c:pt idx="17293">
                  <c:v>0.97007751500000006</c:v>
                </c:pt>
                <c:pt idx="17294">
                  <c:v>0.97007751500000006</c:v>
                </c:pt>
                <c:pt idx="17295">
                  <c:v>0.97007751500000006</c:v>
                </c:pt>
                <c:pt idx="17296">
                  <c:v>0.97007751500000006</c:v>
                </c:pt>
                <c:pt idx="17297">
                  <c:v>0.97002983099999995</c:v>
                </c:pt>
                <c:pt idx="17298">
                  <c:v>0.97002983099999995</c:v>
                </c:pt>
                <c:pt idx="17299">
                  <c:v>0.97002983099999995</c:v>
                </c:pt>
                <c:pt idx="17300">
                  <c:v>0.97002983099999995</c:v>
                </c:pt>
                <c:pt idx="17301">
                  <c:v>0.97002983099999995</c:v>
                </c:pt>
                <c:pt idx="17302">
                  <c:v>0.97002983099999995</c:v>
                </c:pt>
                <c:pt idx="17303">
                  <c:v>0.97002983099999995</c:v>
                </c:pt>
                <c:pt idx="17304">
                  <c:v>0.97007751500000006</c:v>
                </c:pt>
                <c:pt idx="17305">
                  <c:v>0.97007751500000006</c:v>
                </c:pt>
                <c:pt idx="17306">
                  <c:v>0.97007751500000006</c:v>
                </c:pt>
                <c:pt idx="17307">
                  <c:v>0.97007751500000006</c:v>
                </c:pt>
                <c:pt idx="17308">
                  <c:v>0.97002983099999995</c:v>
                </c:pt>
                <c:pt idx="17309">
                  <c:v>0.97002983099999995</c:v>
                </c:pt>
                <c:pt idx="17310">
                  <c:v>0.97002983099999995</c:v>
                </c:pt>
                <c:pt idx="17311">
                  <c:v>0.97002983099999995</c:v>
                </c:pt>
                <c:pt idx="17312">
                  <c:v>0.97002983099999995</c:v>
                </c:pt>
                <c:pt idx="17313">
                  <c:v>0.97002983099999995</c:v>
                </c:pt>
                <c:pt idx="17314">
                  <c:v>0.97002983099999995</c:v>
                </c:pt>
                <c:pt idx="17315">
                  <c:v>0.97007751500000006</c:v>
                </c:pt>
                <c:pt idx="17316">
                  <c:v>0.97007751500000006</c:v>
                </c:pt>
                <c:pt idx="17317">
                  <c:v>0.97007751500000006</c:v>
                </c:pt>
                <c:pt idx="17318">
                  <c:v>0.97002983099999995</c:v>
                </c:pt>
                <c:pt idx="17319">
                  <c:v>0.97002983099999995</c:v>
                </c:pt>
                <c:pt idx="17320">
                  <c:v>0.97002983099999995</c:v>
                </c:pt>
                <c:pt idx="17321">
                  <c:v>0.97002983099999995</c:v>
                </c:pt>
                <c:pt idx="17322">
                  <c:v>0.97002983099999995</c:v>
                </c:pt>
                <c:pt idx="17323">
                  <c:v>0.97007751500000006</c:v>
                </c:pt>
                <c:pt idx="17324">
                  <c:v>0.97002983099999995</c:v>
                </c:pt>
                <c:pt idx="17325">
                  <c:v>0.97007751500000006</c:v>
                </c:pt>
                <c:pt idx="17326">
                  <c:v>0.97007751500000006</c:v>
                </c:pt>
                <c:pt idx="17327">
                  <c:v>0.97007751500000006</c:v>
                </c:pt>
                <c:pt idx="17328">
                  <c:v>0.97007751500000006</c:v>
                </c:pt>
                <c:pt idx="17329">
                  <c:v>0.97002983099999995</c:v>
                </c:pt>
                <c:pt idx="17330">
                  <c:v>0.97002983099999995</c:v>
                </c:pt>
                <c:pt idx="17331">
                  <c:v>0.97002983099999995</c:v>
                </c:pt>
                <c:pt idx="17332">
                  <c:v>0.97002983099999995</c:v>
                </c:pt>
                <c:pt idx="17333">
                  <c:v>0.97002983099999995</c:v>
                </c:pt>
                <c:pt idx="17334">
                  <c:v>0.97007751500000006</c:v>
                </c:pt>
                <c:pt idx="17335">
                  <c:v>0.97002983099999995</c:v>
                </c:pt>
                <c:pt idx="17336">
                  <c:v>0.97007751500000006</c:v>
                </c:pt>
                <c:pt idx="17337">
                  <c:v>0.97007751500000006</c:v>
                </c:pt>
                <c:pt idx="17338">
                  <c:v>0.97007751500000006</c:v>
                </c:pt>
                <c:pt idx="17339">
                  <c:v>0.97007751500000006</c:v>
                </c:pt>
                <c:pt idx="17340">
                  <c:v>0.97002983099999995</c:v>
                </c:pt>
                <c:pt idx="17341">
                  <c:v>0.97002983099999995</c:v>
                </c:pt>
                <c:pt idx="17342">
                  <c:v>0.97002983099999995</c:v>
                </c:pt>
                <c:pt idx="17343">
                  <c:v>0.97002983099999995</c:v>
                </c:pt>
                <c:pt idx="17344">
                  <c:v>0.97002983099999995</c:v>
                </c:pt>
                <c:pt idx="17345">
                  <c:v>0.97002983099999995</c:v>
                </c:pt>
                <c:pt idx="17346">
                  <c:v>0.97002983099999995</c:v>
                </c:pt>
                <c:pt idx="17347">
                  <c:v>0.97007751500000006</c:v>
                </c:pt>
                <c:pt idx="17348">
                  <c:v>0.97007751500000006</c:v>
                </c:pt>
                <c:pt idx="17349">
                  <c:v>0.97007751500000006</c:v>
                </c:pt>
                <c:pt idx="17350">
                  <c:v>0.97007751500000006</c:v>
                </c:pt>
                <c:pt idx="17351">
                  <c:v>0.97002983099999995</c:v>
                </c:pt>
                <c:pt idx="17352">
                  <c:v>0.97002983099999995</c:v>
                </c:pt>
                <c:pt idx="17353">
                  <c:v>0.97002983099999995</c:v>
                </c:pt>
                <c:pt idx="17354">
                  <c:v>0.97002983099999995</c:v>
                </c:pt>
                <c:pt idx="17355">
                  <c:v>0.97002983099999995</c:v>
                </c:pt>
                <c:pt idx="17356">
                  <c:v>0.97002983099999995</c:v>
                </c:pt>
                <c:pt idx="17357">
                  <c:v>0.97002983099999995</c:v>
                </c:pt>
                <c:pt idx="17358">
                  <c:v>0.97007751500000006</c:v>
                </c:pt>
                <c:pt idx="17359">
                  <c:v>0.97007751500000006</c:v>
                </c:pt>
                <c:pt idx="17360">
                  <c:v>0.97007751500000006</c:v>
                </c:pt>
                <c:pt idx="17361">
                  <c:v>0.97002983099999995</c:v>
                </c:pt>
                <c:pt idx="17362">
                  <c:v>0.97002983099999995</c:v>
                </c:pt>
                <c:pt idx="17363">
                  <c:v>0.97002983099999995</c:v>
                </c:pt>
                <c:pt idx="17364">
                  <c:v>0.97002983099999995</c:v>
                </c:pt>
                <c:pt idx="17365">
                  <c:v>0.97002983099999995</c:v>
                </c:pt>
                <c:pt idx="17366">
                  <c:v>0.97007751500000006</c:v>
                </c:pt>
                <c:pt idx="17367">
                  <c:v>0.97002983099999995</c:v>
                </c:pt>
                <c:pt idx="17368">
                  <c:v>0.97007751500000006</c:v>
                </c:pt>
                <c:pt idx="17369">
                  <c:v>0.97007751500000006</c:v>
                </c:pt>
                <c:pt idx="17370">
                  <c:v>0.97007751500000006</c:v>
                </c:pt>
                <c:pt idx="17371">
                  <c:v>0.97007751500000006</c:v>
                </c:pt>
                <c:pt idx="17372">
                  <c:v>0.97002983099999995</c:v>
                </c:pt>
                <c:pt idx="17373">
                  <c:v>0.97002983099999995</c:v>
                </c:pt>
                <c:pt idx="17374">
                  <c:v>0.97002983099999995</c:v>
                </c:pt>
                <c:pt idx="17375">
                  <c:v>0.97002983099999995</c:v>
                </c:pt>
                <c:pt idx="17376">
                  <c:v>0.97002983099999995</c:v>
                </c:pt>
                <c:pt idx="17377">
                  <c:v>0.97002983099999995</c:v>
                </c:pt>
                <c:pt idx="17378">
                  <c:v>0.97002983099999995</c:v>
                </c:pt>
                <c:pt idx="17379">
                  <c:v>0.97007751500000006</c:v>
                </c:pt>
                <c:pt idx="17380">
                  <c:v>0.97007751500000006</c:v>
                </c:pt>
                <c:pt idx="17381">
                  <c:v>0.97007751500000006</c:v>
                </c:pt>
                <c:pt idx="17382">
                  <c:v>0.97007751500000006</c:v>
                </c:pt>
                <c:pt idx="17383">
                  <c:v>0.97002983099999995</c:v>
                </c:pt>
                <c:pt idx="17384">
                  <c:v>0.97002983099999995</c:v>
                </c:pt>
                <c:pt idx="17385">
                  <c:v>0.97002983099999995</c:v>
                </c:pt>
                <c:pt idx="17386">
                  <c:v>0.97002983099999995</c:v>
                </c:pt>
                <c:pt idx="17387">
                  <c:v>0.97002983099999995</c:v>
                </c:pt>
                <c:pt idx="17388">
                  <c:v>0.97002983099999995</c:v>
                </c:pt>
                <c:pt idx="17389">
                  <c:v>0.97002983099999995</c:v>
                </c:pt>
                <c:pt idx="17390">
                  <c:v>0.97007751500000006</c:v>
                </c:pt>
                <c:pt idx="17391">
                  <c:v>0.97007751500000006</c:v>
                </c:pt>
                <c:pt idx="17392">
                  <c:v>0.97007751500000006</c:v>
                </c:pt>
                <c:pt idx="17393">
                  <c:v>0.97002983099999995</c:v>
                </c:pt>
                <c:pt idx="17394">
                  <c:v>0.97002983099999995</c:v>
                </c:pt>
                <c:pt idx="17395">
                  <c:v>0.97002983099999995</c:v>
                </c:pt>
                <c:pt idx="17396">
                  <c:v>0.97002983099999995</c:v>
                </c:pt>
                <c:pt idx="17397">
                  <c:v>0.97002983099999995</c:v>
                </c:pt>
                <c:pt idx="17398">
                  <c:v>0.97007751500000006</c:v>
                </c:pt>
                <c:pt idx="17399">
                  <c:v>0.97002983099999995</c:v>
                </c:pt>
                <c:pt idx="17400">
                  <c:v>0.97007751500000006</c:v>
                </c:pt>
                <c:pt idx="17401">
                  <c:v>0.97007751500000006</c:v>
                </c:pt>
                <c:pt idx="17402">
                  <c:v>0.97007751500000006</c:v>
                </c:pt>
                <c:pt idx="17403">
                  <c:v>0.97007751500000006</c:v>
                </c:pt>
                <c:pt idx="17404">
                  <c:v>0.97002983099999995</c:v>
                </c:pt>
                <c:pt idx="17405">
                  <c:v>0.97002983099999995</c:v>
                </c:pt>
                <c:pt idx="17406">
                  <c:v>0.97002983099999995</c:v>
                </c:pt>
                <c:pt idx="17407">
                  <c:v>0.97002983099999995</c:v>
                </c:pt>
                <c:pt idx="17408">
                  <c:v>0.97002983099999995</c:v>
                </c:pt>
                <c:pt idx="17409">
                  <c:v>0.97007751500000006</c:v>
                </c:pt>
                <c:pt idx="17410">
                  <c:v>0.97002983099999995</c:v>
                </c:pt>
                <c:pt idx="17411">
                  <c:v>0.97007751500000006</c:v>
                </c:pt>
                <c:pt idx="17412">
                  <c:v>0.97007751500000006</c:v>
                </c:pt>
                <c:pt idx="17413">
                  <c:v>0.97007751500000006</c:v>
                </c:pt>
                <c:pt idx="17414">
                  <c:v>0.97007751500000006</c:v>
                </c:pt>
                <c:pt idx="17415">
                  <c:v>0.97002983099999995</c:v>
                </c:pt>
                <c:pt idx="17416">
                  <c:v>0.97002983099999995</c:v>
                </c:pt>
                <c:pt idx="17417">
                  <c:v>0.97002983099999995</c:v>
                </c:pt>
                <c:pt idx="17418">
                  <c:v>0.97002983099999995</c:v>
                </c:pt>
                <c:pt idx="17419">
                  <c:v>0.97002983099999995</c:v>
                </c:pt>
                <c:pt idx="17420">
                  <c:v>0.97002983099999995</c:v>
                </c:pt>
                <c:pt idx="17421">
                  <c:v>0.97002983099999995</c:v>
                </c:pt>
                <c:pt idx="17422">
                  <c:v>0.97007751500000006</c:v>
                </c:pt>
                <c:pt idx="17423">
                  <c:v>0.97007751500000006</c:v>
                </c:pt>
                <c:pt idx="17424">
                  <c:v>0.97007751500000006</c:v>
                </c:pt>
                <c:pt idx="17425">
                  <c:v>0.97007751500000006</c:v>
                </c:pt>
                <c:pt idx="17426">
                  <c:v>0.97002983099999995</c:v>
                </c:pt>
                <c:pt idx="17427">
                  <c:v>0.97002983099999995</c:v>
                </c:pt>
                <c:pt idx="17428">
                  <c:v>0.97002983099999995</c:v>
                </c:pt>
                <c:pt idx="17429">
                  <c:v>0.97002983099999995</c:v>
                </c:pt>
                <c:pt idx="17430">
                  <c:v>0.97002983099999995</c:v>
                </c:pt>
                <c:pt idx="17431">
                  <c:v>0.97002983099999995</c:v>
                </c:pt>
                <c:pt idx="17432">
                  <c:v>0.97002983099999995</c:v>
                </c:pt>
                <c:pt idx="17433">
                  <c:v>0.97007751500000006</c:v>
                </c:pt>
                <c:pt idx="17434">
                  <c:v>0.97007751500000006</c:v>
                </c:pt>
                <c:pt idx="17435">
                  <c:v>0.97007751500000006</c:v>
                </c:pt>
                <c:pt idx="17436">
                  <c:v>0.97002983099999995</c:v>
                </c:pt>
                <c:pt idx="17437">
                  <c:v>0.97002983099999995</c:v>
                </c:pt>
                <c:pt idx="17438">
                  <c:v>0.97002983099999995</c:v>
                </c:pt>
                <c:pt idx="17439">
                  <c:v>0.97002983099999995</c:v>
                </c:pt>
                <c:pt idx="17440">
                  <c:v>0.97002983099999995</c:v>
                </c:pt>
                <c:pt idx="17441">
                  <c:v>0.97007751500000006</c:v>
                </c:pt>
                <c:pt idx="17442">
                  <c:v>0.97002983099999995</c:v>
                </c:pt>
                <c:pt idx="17443">
                  <c:v>0.97007751500000006</c:v>
                </c:pt>
                <c:pt idx="17444">
                  <c:v>0.97007751500000006</c:v>
                </c:pt>
                <c:pt idx="17445">
                  <c:v>0.97007751500000006</c:v>
                </c:pt>
                <c:pt idx="17446">
                  <c:v>0.97007751500000006</c:v>
                </c:pt>
                <c:pt idx="17447">
                  <c:v>0.97002983099999995</c:v>
                </c:pt>
                <c:pt idx="17448">
                  <c:v>0.97002983099999995</c:v>
                </c:pt>
                <c:pt idx="17449">
                  <c:v>0.97002983099999995</c:v>
                </c:pt>
                <c:pt idx="17450">
                  <c:v>0.97002983099999995</c:v>
                </c:pt>
                <c:pt idx="17451">
                  <c:v>0.97002983099999995</c:v>
                </c:pt>
                <c:pt idx="17452">
                  <c:v>0.97002983099999995</c:v>
                </c:pt>
                <c:pt idx="17453">
                  <c:v>0.97002983099999995</c:v>
                </c:pt>
                <c:pt idx="17454">
                  <c:v>0.97007751500000006</c:v>
                </c:pt>
                <c:pt idx="17455">
                  <c:v>0.97007751500000006</c:v>
                </c:pt>
                <c:pt idx="17456">
                  <c:v>0.97007751500000006</c:v>
                </c:pt>
                <c:pt idx="17457">
                  <c:v>0.97007751500000006</c:v>
                </c:pt>
                <c:pt idx="17458">
                  <c:v>0.97002983099999995</c:v>
                </c:pt>
                <c:pt idx="17459">
                  <c:v>0.97002983099999995</c:v>
                </c:pt>
                <c:pt idx="17460">
                  <c:v>0.97002983099999995</c:v>
                </c:pt>
                <c:pt idx="17461">
                  <c:v>0.97002983099999995</c:v>
                </c:pt>
                <c:pt idx="17462">
                  <c:v>0.97002983099999995</c:v>
                </c:pt>
                <c:pt idx="17463">
                  <c:v>0.97002983099999995</c:v>
                </c:pt>
                <c:pt idx="17464">
                  <c:v>0.97002983099999995</c:v>
                </c:pt>
                <c:pt idx="17465">
                  <c:v>0.97007751500000006</c:v>
                </c:pt>
                <c:pt idx="17466">
                  <c:v>0.97007751500000006</c:v>
                </c:pt>
                <c:pt idx="17467">
                  <c:v>0.97007751500000006</c:v>
                </c:pt>
                <c:pt idx="17468">
                  <c:v>0.97002983099999995</c:v>
                </c:pt>
                <c:pt idx="17469">
                  <c:v>0.97002983099999995</c:v>
                </c:pt>
                <c:pt idx="17470">
                  <c:v>0.97002983099999995</c:v>
                </c:pt>
                <c:pt idx="17471">
                  <c:v>0.97002983099999995</c:v>
                </c:pt>
                <c:pt idx="17472">
                  <c:v>0.97002983099999995</c:v>
                </c:pt>
                <c:pt idx="17473">
                  <c:v>0.97007751500000006</c:v>
                </c:pt>
                <c:pt idx="17474">
                  <c:v>0.97002983099999995</c:v>
                </c:pt>
                <c:pt idx="17475">
                  <c:v>0.97007751500000006</c:v>
                </c:pt>
                <c:pt idx="17476">
                  <c:v>0.97007751500000006</c:v>
                </c:pt>
                <c:pt idx="17477">
                  <c:v>0.97007751500000006</c:v>
                </c:pt>
                <c:pt idx="17478">
                  <c:v>0.97007751500000006</c:v>
                </c:pt>
                <c:pt idx="17479">
                  <c:v>0.97002983099999995</c:v>
                </c:pt>
                <c:pt idx="17480">
                  <c:v>0.97002983099999995</c:v>
                </c:pt>
                <c:pt idx="17481">
                  <c:v>0.97002983099999995</c:v>
                </c:pt>
                <c:pt idx="17482">
                  <c:v>0.97002983099999995</c:v>
                </c:pt>
                <c:pt idx="17483">
                  <c:v>0.97002983099999995</c:v>
                </c:pt>
                <c:pt idx="17484">
                  <c:v>0.97007751500000006</c:v>
                </c:pt>
                <c:pt idx="17485">
                  <c:v>0.97002983099999995</c:v>
                </c:pt>
                <c:pt idx="17486">
                  <c:v>0.97007751500000006</c:v>
                </c:pt>
                <c:pt idx="17487">
                  <c:v>0.97007751500000006</c:v>
                </c:pt>
                <c:pt idx="17488">
                  <c:v>0.97007751500000006</c:v>
                </c:pt>
                <c:pt idx="17489">
                  <c:v>0.97007751500000006</c:v>
                </c:pt>
                <c:pt idx="17490">
                  <c:v>0.97002983099999995</c:v>
                </c:pt>
                <c:pt idx="17491">
                  <c:v>0.97002983099999995</c:v>
                </c:pt>
                <c:pt idx="17492">
                  <c:v>0.97002983099999995</c:v>
                </c:pt>
                <c:pt idx="17493">
                  <c:v>0.97002983099999995</c:v>
                </c:pt>
                <c:pt idx="17494">
                  <c:v>0.97002983099999995</c:v>
                </c:pt>
                <c:pt idx="17495">
                  <c:v>0.97002983099999995</c:v>
                </c:pt>
                <c:pt idx="17496">
                  <c:v>0.97002983099999995</c:v>
                </c:pt>
                <c:pt idx="17497">
                  <c:v>0.97007751500000006</c:v>
                </c:pt>
                <c:pt idx="17498">
                  <c:v>0.97007751500000006</c:v>
                </c:pt>
                <c:pt idx="17499">
                  <c:v>0.97007751500000006</c:v>
                </c:pt>
                <c:pt idx="17500">
                  <c:v>0.97007751500000006</c:v>
                </c:pt>
                <c:pt idx="17501">
                  <c:v>0.97002983099999995</c:v>
                </c:pt>
                <c:pt idx="17502">
                  <c:v>0.97002983099999995</c:v>
                </c:pt>
                <c:pt idx="17503">
                  <c:v>0.97002983099999995</c:v>
                </c:pt>
                <c:pt idx="17504">
                  <c:v>0.97002983099999995</c:v>
                </c:pt>
                <c:pt idx="17505">
                  <c:v>0.97002983099999995</c:v>
                </c:pt>
                <c:pt idx="17506">
                  <c:v>0.97002983099999995</c:v>
                </c:pt>
                <c:pt idx="17507">
                  <c:v>0.97002983099999995</c:v>
                </c:pt>
                <c:pt idx="17508">
                  <c:v>0.97007751500000006</c:v>
                </c:pt>
                <c:pt idx="17509">
                  <c:v>0.97007751500000006</c:v>
                </c:pt>
                <c:pt idx="17510">
                  <c:v>0.97007751500000006</c:v>
                </c:pt>
                <c:pt idx="17511">
                  <c:v>0.97002983099999995</c:v>
                </c:pt>
                <c:pt idx="17512">
                  <c:v>0.97002983099999995</c:v>
                </c:pt>
                <c:pt idx="17513">
                  <c:v>0.97002983099999995</c:v>
                </c:pt>
                <c:pt idx="17514">
                  <c:v>0.97002983099999995</c:v>
                </c:pt>
                <c:pt idx="17515">
                  <c:v>0.97002983099999995</c:v>
                </c:pt>
                <c:pt idx="17516">
                  <c:v>0.97007751500000006</c:v>
                </c:pt>
                <c:pt idx="17517">
                  <c:v>0.97002983099999995</c:v>
                </c:pt>
                <c:pt idx="17518">
                  <c:v>0.97007751500000006</c:v>
                </c:pt>
                <c:pt idx="17519">
                  <c:v>0.97007751500000006</c:v>
                </c:pt>
                <c:pt idx="17520">
                  <c:v>0.97007751500000006</c:v>
                </c:pt>
                <c:pt idx="17521">
                  <c:v>0.97007751500000006</c:v>
                </c:pt>
                <c:pt idx="17522">
                  <c:v>0.97002983099999995</c:v>
                </c:pt>
                <c:pt idx="17523">
                  <c:v>0.97002983099999995</c:v>
                </c:pt>
                <c:pt idx="17524">
                  <c:v>0.97002983099999995</c:v>
                </c:pt>
                <c:pt idx="17525">
                  <c:v>0.97002983099999995</c:v>
                </c:pt>
                <c:pt idx="17526">
                  <c:v>0.97002983099999995</c:v>
                </c:pt>
                <c:pt idx="17527">
                  <c:v>0.97002983099999995</c:v>
                </c:pt>
                <c:pt idx="17528">
                  <c:v>0.97002983099999995</c:v>
                </c:pt>
                <c:pt idx="17529">
                  <c:v>0.97007751500000006</c:v>
                </c:pt>
                <c:pt idx="17530">
                  <c:v>0.97007751500000006</c:v>
                </c:pt>
                <c:pt idx="17531">
                  <c:v>0.97007751500000006</c:v>
                </c:pt>
                <c:pt idx="17532">
                  <c:v>0.97007751500000006</c:v>
                </c:pt>
                <c:pt idx="17533">
                  <c:v>0.97002983099999995</c:v>
                </c:pt>
                <c:pt idx="17534">
                  <c:v>0.97002983099999995</c:v>
                </c:pt>
                <c:pt idx="17535">
                  <c:v>0.97002983099999995</c:v>
                </c:pt>
                <c:pt idx="17536">
                  <c:v>0.97002983099999995</c:v>
                </c:pt>
                <c:pt idx="17537">
                  <c:v>0.97002983099999995</c:v>
                </c:pt>
                <c:pt idx="17538">
                  <c:v>0.97002983099999995</c:v>
                </c:pt>
                <c:pt idx="17539">
                  <c:v>0.97002983099999995</c:v>
                </c:pt>
                <c:pt idx="17540">
                  <c:v>0.97007751500000006</c:v>
                </c:pt>
                <c:pt idx="17541">
                  <c:v>0.97007751500000006</c:v>
                </c:pt>
                <c:pt idx="17542">
                  <c:v>0.97007751500000006</c:v>
                </c:pt>
                <c:pt idx="17543">
                  <c:v>0.97002983099999995</c:v>
                </c:pt>
                <c:pt idx="17544">
                  <c:v>0.97002983099999995</c:v>
                </c:pt>
                <c:pt idx="17545">
                  <c:v>0.97002983099999995</c:v>
                </c:pt>
                <c:pt idx="17546">
                  <c:v>0.97002983099999995</c:v>
                </c:pt>
                <c:pt idx="17547">
                  <c:v>0.97002983099999995</c:v>
                </c:pt>
                <c:pt idx="17548">
                  <c:v>0.97007751500000006</c:v>
                </c:pt>
                <c:pt idx="17549">
                  <c:v>0.97002983099999995</c:v>
                </c:pt>
                <c:pt idx="17550">
                  <c:v>0.97007751500000006</c:v>
                </c:pt>
                <c:pt idx="17551">
                  <c:v>0.97007751500000006</c:v>
                </c:pt>
                <c:pt idx="17552">
                  <c:v>0.97007751500000006</c:v>
                </c:pt>
                <c:pt idx="17553">
                  <c:v>0.97007751500000006</c:v>
                </c:pt>
                <c:pt idx="17554">
                  <c:v>0.97002983099999995</c:v>
                </c:pt>
                <c:pt idx="17555">
                  <c:v>0.97002983099999995</c:v>
                </c:pt>
                <c:pt idx="17556">
                  <c:v>0.97002983099999995</c:v>
                </c:pt>
                <c:pt idx="17557">
                  <c:v>0.97002983099999995</c:v>
                </c:pt>
                <c:pt idx="17558">
                  <c:v>0.97002983099999995</c:v>
                </c:pt>
                <c:pt idx="17559">
                  <c:v>0.97007751500000006</c:v>
                </c:pt>
                <c:pt idx="17560">
                  <c:v>0.97002983099999995</c:v>
                </c:pt>
                <c:pt idx="17561">
                  <c:v>0.97007751500000006</c:v>
                </c:pt>
                <c:pt idx="17562">
                  <c:v>0.97007751500000006</c:v>
                </c:pt>
                <c:pt idx="17563">
                  <c:v>0.97007751500000006</c:v>
                </c:pt>
                <c:pt idx="17564">
                  <c:v>0.97007751500000006</c:v>
                </c:pt>
                <c:pt idx="17565">
                  <c:v>0.97002983099999995</c:v>
                </c:pt>
                <c:pt idx="17566">
                  <c:v>0.97002983099999995</c:v>
                </c:pt>
                <c:pt idx="17567">
                  <c:v>0.97002983099999995</c:v>
                </c:pt>
                <c:pt idx="17568">
                  <c:v>0.97002983099999995</c:v>
                </c:pt>
                <c:pt idx="17569">
                  <c:v>0.97002983099999995</c:v>
                </c:pt>
                <c:pt idx="17570">
                  <c:v>0.97002983099999995</c:v>
                </c:pt>
                <c:pt idx="17571">
                  <c:v>0.97002983099999995</c:v>
                </c:pt>
                <c:pt idx="17572">
                  <c:v>0.97007751500000006</c:v>
                </c:pt>
                <c:pt idx="17573">
                  <c:v>0.97007751500000006</c:v>
                </c:pt>
                <c:pt idx="17574">
                  <c:v>0.97007751500000006</c:v>
                </c:pt>
                <c:pt idx="17575">
                  <c:v>0.97007751500000006</c:v>
                </c:pt>
                <c:pt idx="17576">
                  <c:v>0.97002983099999995</c:v>
                </c:pt>
                <c:pt idx="17577">
                  <c:v>0.97002983099999995</c:v>
                </c:pt>
                <c:pt idx="17578">
                  <c:v>0.97002983099999995</c:v>
                </c:pt>
                <c:pt idx="17579">
                  <c:v>0.97002983099999995</c:v>
                </c:pt>
                <c:pt idx="17580">
                  <c:v>0.97002983099999995</c:v>
                </c:pt>
                <c:pt idx="17581">
                  <c:v>0.97002983099999995</c:v>
                </c:pt>
                <c:pt idx="17582">
                  <c:v>0.97002983099999995</c:v>
                </c:pt>
                <c:pt idx="17583">
                  <c:v>0.97007751500000006</c:v>
                </c:pt>
                <c:pt idx="17584">
                  <c:v>0.97007751500000006</c:v>
                </c:pt>
                <c:pt idx="17585">
                  <c:v>0.97007751500000006</c:v>
                </c:pt>
                <c:pt idx="17586">
                  <c:v>0.97002983099999995</c:v>
                </c:pt>
                <c:pt idx="17587">
                  <c:v>0.97002983099999995</c:v>
                </c:pt>
                <c:pt idx="17588">
                  <c:v>0.97002983099999995</c:v>
                </c:pt>
                <c:pt idx="17589">
                  <c:v>0.97002983099999995</c:v>
                </c:pt>
                <c:pt idx="17590">
                  <c:v>0.97002983099999995</c:v>
                </c:pt>
                <c:pt idx="17591">
                  <c:v>0.97007751500000006</c:v>
                </c:pt>
                <c:pt idx="17592">
                  <c:v>0.97002983099999995</c:v>
                </c:pt>
                <c:pt idx="17593">
                  <c:v>0.97007751500000006</c:v>
                </c:pt>
                <c:pt idx="17594">
                  <c:v>0.97007751500000006</c:v>
                </c:pt>
                <c:pt idx="17595">
                  <c:v>0.97007751500000006</c:v>
                </c:pt>
                <c:pt idx="17596">
                  <c:v>0.97007751500000006</c:v>
                </c:pt>
                <c:pt idx="17597">
                  <c:v>0.97002983099999995</c:v>
                </c:pt>
                <c:pt idx="17598">
                  <c:v>0.97002983099999995</c:v>
                </c:pt>
                <c:pt idx="17599">
                  <c:v>0.97002983099999995</c:v>
                </c:pt>
                <c:pt idx="17600">
                  <c:v>0.97002983099999995</c:v>
                </c:pt>
                <c:pt idx="17601">
                  <c:v>0.97002983099999995</c:v>
                </c:pt>
                <c:pt idx="17602">
                  <c:v>0.97002983099999995</c:v>
                </c:pt>
                <c:pt idx="17603">
                  <c:v>0.97002983099999995</c:v>
                </c:pt>
                <c:pt idx="17604">
                  <c:v>0.97007751500000006</c:v>
                </c:pt>
                <c:pt idx="17605">
                  <c:v>0.97007751500000006</c:v>
                </c:pt>
                <c:pt idx="17606">
                  <c:v>0.97007751500000006</c:v>
                </c:pt>
                <c:pt idx="17607">
                  <c:v>0.97007751500000006</c:v>
                </c:pt>
                <c:pt idx="17608">
                  <c:v>0.97002983099999995</c:v>
                </c:pt>
                <c:pt idx="17609">
                  <c:v>0.97002983099999995</c:v>
                </c:pt>
                <c:pt idx="17610">
                  <c:v>0.97002983099999995</c:v>
                </c:pt>
                <c:pt idx="17611">
                  <c:v>0.97002983099999995</c:v>
                </c:pt>
                <c:pt idx="17612">
                  <c:v>0.97002983099999995</c:v>
                </c:pt>
                <c:pt idx="17613">
                  <c:v>0.97002983099999995</c:v>
                </c:pt>
                <c:pt idx="17614">
                  <c:v>0.97002983099999995</c:v>
                </c:pt>
                <c:pt idx="17615">
                  <c:v>0.97007751500000006</c:v>
                </c:pt>
                <c:pt idx="17616">
                  <c:v>0.97007751500000006</c:v>
                </c:pt>
                <c:pt idx="17617">
                  <c:v>0.97007751500000006</c:v>
                </c:pt>
                <c:pt idx="17618">
                  <c:v>0.97002983099999995</c:v>
                </c:pt>
                <c:pt idx="17619">
                  <c:v>0.97002983099999995</c:v>
                </c:pt>
                <c:pt idx="17620">
                  <c:v>0.97002983099999995</c:v>
                </c:pt>
                <c:pt idx="17621">
                  <c:v>0.97002983099999995</c:v>
                </c:pt>
                <c:pt idx="17622">
                  <c:v>0.97002983099999995</c:v>
                </c:pt>
                <c:pt idx="17623">
                  <c:v>0.97007751500000006</c:v>
                </c:pt>
                <c:pt idx="17624">
                  <c:v>0.97002983099999995</c:v>
                </c:pt>
                <c:pt idx="17625">
                  <c:v>0.97007751500000006</c:v>
                </c:pt>
                <c:pt idx="17626">
                  <c:v>0.97007751500000006</c:v>
                </c:pt>
                <c:pt idx="17627">
                  <c:v>0.97007751500000006</c:v>
                </c:pt>
                <c:pt idx="17628">
                  <c:v>0.97007751500000006</c:v>
                </c:pt>
                <c:pt idx="17629">
                  <c:v>0.97002983099999995</c:v>
                </c:pt>
                <c:pt idx="17630">
                  <c:v>0.97002983099999995</c:v>
                </c:pt>
                <c:pt idx="17631">
                  <c:v>0.97002983099999995</c:v>
                </c:pt>
                <c:pt idx="17632">
                  <c:v>0.97002983099999995</c:v>
                </c:pt>
                <c:pt idx="17633">
                  <c:v>0.97002983099999995</c:v>
                </c:pt>
                <c:pt idx="17634">
                  <c:v>0.97007751500000006</c:v>
                </c:pt>
                <c:pt idx="17635">
                  <c:v>0.97002983099999995</c:v>
                </c:pt>
                <c:pt idx="17636">
                  <c:v>0.97007751500000006</c:v>
                </c:pt>
                <c:pt idx="17637">
                  <c:v>0.97007751500000006</c:v>
                </c:pt>
                <c:pt idx="17638">
                  <c:v>0.97007751500000006</c:v>
                </c:pt>
                <c:pt idx="17639">
                  <c:v>0.97007751500000006</c:v>
                </c:pt>
                <c:pt idx="17640">
                  <c:v>0.97002983099999995</c:v>
                </c:pt>
                <c:pt idx="17641">
                  <c:v>0.97002983099999995</c:v>
                </c:pt>
                <c:pt idx="17642">
                  <c:v>0.97002983099999995</c:v>
                </c:pt>
                <c:pt idx="17643">
                  <c:v>0.97002983099999995</c:v>
                </c:pt>
                <c:pt idx="17644">
                  <c:v>0.97002983099999995</c:v>
                </c:pt>
                <c:pt idx="17645">
                  <c:v>0.97002983099999995</c:v>
                </c:pt>
                <c:pt idx="17646">
                  <c:v>0.97002983099999995</c:v>
                </c:pt>
                <c:pt idx="17647">
                  <c:v>0.97007751500000006</c:v>
                </c:pt>
                <c:pt idx="17648">
                  <c:v>0.97007751500000006</c:v>
                </c:pt>
                <c:pt idx="17649">
                  <c:v>0.97007751500000006</c:v>
                </c:pt>
                <c:pt idx="17650">
                  <c:v>0.97007751500000006</c:v>
                </c:pt>
                <c:pt idx="17651">
                  <c:v>0.97002983099999995</c:v>
                </c:pt>
                <c:pt idx="17652">
                  <c:v>0.97002983099999995</c:v>
                </c:pt>
                <c:pt idx="17653">
                  <c:v>0.97002983099999995</c:v>
                </c:pt>
                <c:pt idx="17654">
                  <c:v>0.97002983099999995</c:v>
                </c:pt>
                <c:pt idx="17655">
                  <c:v>0.97002983099999995</c:v>
                </c:pt>
                <c:pt idx="17656">
                  <c:v>0.97002983099999995</c:v>
                </c:pt>
                <c:pt idx="17657">
                  <c:v>0.97002983099999995</c:v>
                </c:pt>
                <c:pt idx="17658">
                  <c:v>0.97007751500000006</c:v>
                </c:pt>
                <c:pt idx="17659">
                  <c:v>0.97007751500000006</c:v>
                </c:pt>
                <c:pt idx="17660">
                  <c:v>0.97007751500000006</c:v>
                </c:pt>
                <c:pt idx="17661">
                  <c:v>0.97002983099999995</c:v>
                </c:pt>
                <c:pt idx="17662">
                  <c:v>0.97002983099999995</c:v>
                </c:pt>
                <c:pt idx="17663">
                  <c:v>0.97002983099999995</c:v>
                </c:pt>
                <c:pt idx="17664">
                  <c:v>0.97002983099999995</c:v>
                </c:pt>
                <c:pt idx="17665">
                  <c:v>0.97002983099999995</c:v>
                </c:pt>
                <c:pt idx="17666">
                  <c:v>0.97007751500000006</c:v>
                </c:pt>
                <c:pt idx="17667">
                  <c:v>0.97002983099999995</c:v>
                </c:pt>
                <c:pt idx="17668">
                  <c:v>0.97007751500000006</c:v>
                </c:pt>
                <c:pt idx="17669">
                  <c:v>0.97007751500000006</c:v>
                </c:pt>
                <c:pt idx="17670">
                  <c:v>0.97007751500000006</c:v>
                </c:pt>
                <c:pt idx="17671">
                  <c:v>0.97007751500000006</c:v>
                </c:pt>
                <c:pt idx="17672">
                  <c:v>0.97002983099999995</c:v>
                </c:pt>
                <c:pt idx="17673">
                  <c:v>0.97002983099999995</c:v>
                </c:pt>
                <c:pt idx="17674">
                  <c:v>0.97002983099999995</c:v>
                </c:pt>
                <c:pt idx="17675">
                  <c:v>0.97002983099999995</c:v>
                </c:pt>
                <c:pt idx="17676">
                  <c:v>0.97002983099999995</c:v>
                </c:pt>
                <c:pt idx="17677">
                  <c:v>0.97002983099999995</c:v>
                </c:pt>
                <c:pt idx="17678">
                  <c:v>0.97002983099999995</c:v>
                </c:pt>
                <c:pt idx="17679">
                  <c:v>0.97007751500000006</c:v>
                </c:pt>
                <c:pt idx="17680">
                  <c:v>0.97007751500000006</c:v>
                </c:pt>
                <c:pt idx="17681">
                  <c:v>0.97007751500000006</c:v>
                </c:pt>
                <c:pt idx="17682">
                  <c:v>0.97007751500000006</c:v>
                </c:pt>
                <c:pt idx="17683">
                  <c:v>0.97002983099999995</c:v>
                </c:pt>
                <c:pt idx="17684">
                  <c:v>0.97002983099999995</c:v>
                </c:pt>
                <c:pt idx="17685">
                  <c:v>0.97002983099999995</c:v>
                </c:pt>
                <c:pt idx="17686">
                  <c:v>0.97002983099999995</c:v>
                </c:pt>
                <c:pt idx="17687">
                  <c:v>0.97002983099999995</c:v>
                </c:pt>
                <c:pt idx="17688">
                  <c:v>0.97002983099999995</c:v>
                </c:pt>
                <c:pt idx="17689">
                  <c:v>0.97002983099999995</c:v>
                </c:pt>
                <c:pt idx="17690">
                  <c:v>0.97007751500000006</c:v>
                </c:pt>
                <c:pt idx="17691">
                  <c:v>0.97007751500000006</c:v>
                </c:pt>
                <c:pt idx="17692">
                  <c:v>0.97007751500000006</c:v>
                </c:pt>
                <c:pt idx="17693">
                  <c:v>0.97002983099999995</c:v>
                </c:pt>
                <c:pt idx="17694">
                  <c:v>0.97002983099999995</c:v>
                </c:pt>
                <c:pt idx="17695">
                  <c:v>0.97002983099999995</c:v>
                </c:pt>
                <c:pt idx="17696">
                  <c:v>0.97002983099999995</c:v>
                </c:pt>
                <c:pt idx="17697">
                  <c:v>0.97002983099999995</c:v>
                </c:pt>
                <c:pt idx="17698">
                  <c:v>0.97007751500000006</c:v>
                </c:pt>
                <c:pt idx="17699">
                  <c:v>0.97002983099999995</c:v>
                </c:pt>
                <c:pt idx="17700">
                  <c:v>0.97007751500000006</c:v>
                </c:pt>
                <c:pt idx="17701">
                  <c:v>0.97007751500000006</c:v>
                </c:pt>
                <c:pt idx="17702">
                  <c:v>0.97007751500000006</c:v>
                </c:pt>
                <c:pt idx="17703">
                  <c:v>0.97007751500000006</c:v>
                </c:pt>
                <c:pt idx="17704">
                  <c:v>0.97002983099999995</c:v>
                </c:pt>
                <c:pt idx="17705">
                  <c:v>0.97002983099999995</c:v>
                </c:pt>
                <c:pt idx="17706">
                  <c:v>0.97002983099999995</c:v>
                </c:pt>
                <c:pt idx="17707">
                  <c:v>0.97002983099999995</c:v>
                </c:pt>
                <c:pt idx="17708">
                  <c:v>0.97002983099999995</c:v>
                </c:pt>
                <c:pt idx="17709">
                  <c:v>0.97007751500000006</c:v>
                </c:pt>
                <c:pt idx="17710">
                  <c:v>0.97002983099999995</c:v>
                </c:pt>
                <c:pt idx="17711">
                  <c:v>0.97007751500000006</c:v>
                </c:pt>
                <c:pt idx="17712">
                  <c:v>0.97007751500000006</c:v>
                </c:pt>
                <c:pt idx="17713">
                  <c:v>0.97007751500000006</c:v>
                </c:pt>
                <c:pt idx="17714">
                  <c:v>0.97007751500000006</c:v>
                </c:pt>
                <c:pt idx="17715">
                  <c:v>0.97002983099999995</c:v>
                </c:pt>
                <c:pt idx="17716">
                  <c:v>0.97002983099999995</c:v>
                </c:pt>
                <c:pt idx="17717">
                  <c:v>0.97002983099999995</c:v>
                </c:pt>
                <c:pt idx="17718">
                  <c:v>0.97002983099999995</c:v>
                </c:pt>
                <c:pt idx="17719">
                  <c:v>0.97002983099999995</c:v>
                </c:pt>
                <c:pt idx="17720">
                  <c:v>0.97002983099999995</c:v>
                </c:pt>
                <c:pt idx="17721">
                  <c:v>0.97002983099999995</c:v>
                </c:pt>
                <c:pt idx="17722">
                  <c:v>0.97007751500000006</c:v>
                </c:pt>
                <c:pt idx="17723">
                  <c:v>0.97007751500000006</c:v>
                </c:pt>
                <c:pt idx="17724">
                  <c:v>0.97007751500000006</c:v>
                </c:pt>
                <c:pt idx="17725">
                  <c:v>0.97007751500000006</c:v>
                </c:pt>
                <c:pt idx="17726">
                  <c:v>0.97002983099999995</c:v>
                </c:pt>
                <c:pt idx="17727">
                  <c:v>0.97002983099999995</c:v>
                </c:pt>
                <c:pt idx="17728">
                  <c:v>0.97002983099999995</c:v>
                </c:pt>
                <c:pt idx="17729">
                  <c:v>0.97002983099999995</c:v>
                </c:pt>
                <c:pt idx="17730">
                  <c:v>0.97002983099999995</c:v>
                </c:pt>
                <c:pt idx="17731">
                  <c:v>0.97002983099999995</c:v>
                </c:pt>
                <c:pt idx="17732">
                  <c:v>0.97002983099999995</c:v>
                </c:pt>
                <c:pt idx="17733">
                  <c:v>0.97007751500000006</c:v>
                </c:pt>
                <c:pt idx="17734">
                  <c:v>0.97007751500000006</c:v>
                </c:pt>
                <c:pt idx="17735">
                  <c:v>0.97007751500000006</c:v>
                </c:pt>
                <c:pt idx="17736">
                  <c:v>0.97002983099999995</c:v>
                </c:pt>
                <c:pt idx="17737">
                  <c:v>0.97002983099999995</c:v>
                </c:pt>
                <c:pt idx="17738">
                  <c:v>0.97002983099999995</c:v>
                </c:pt>
                <c:pt idx="17739">
                  <c:v>0.97002983099999995</c:v>
                </c:pt>
                <c:pt idx="17740">
                  <c:v>0.97002983099999995</c:v>
                </c:pt>
                <c:pt idx="17741">
                  <c:v>0.97007751500000006</c:v>
                </c:pt>
                <c:pt idx="17742">
                  <c:v>0.97002983099999995</c:v>
                </c:pt>
                <c:pt idx="17743">
                  <c:v>0.97007751500000006</c:v>
                </c:pt>
                <c:pt idx="17744">
                  <c:v>0.97007751500000006</c:v>
                </c:pt>
                <c:pt idx="17745">
                  <c:v>0.97007751500000006</c:v>
                </c:pt>
                <c:pt idx="17746">
                  <c:v>0.97007751500000006</c:v>
                </c:pt>
                <c:pt idx="17747">
                  <c:v>0.97002983099999995</c:v>
                </c:pt>
                <c:pt idx="17748">
                  <c:v>0.97002983099999995</c:v>
                </c:pt>
                <c:pt idx="17749">
                  <c:v>0.97002983099999995</c:v>
                </c:pt>
                <c:pt idx="17750">
                  <c:v>0.97002983099999995</c:v>
                </c:pt>
                <c:pt idx="17751">
                  <c:v>0.97002983099999995</c:v>
                </c:pt>
                <c:pt idx="17752">
                  <c:v>0.97002983099999995</c:v>
                </c:pt>
                <c:pt idx="17753">
                  <c:v>0.97002983099999995</c:v>
                </c:pt>
                <c:pt idx="17754">
                  <c:v>0.97007751500000006</c:v>
                </c:pt>
                <c:pt idx="17755">
                  <c:v>0.97007751500000006</c:v>
                </c:pt>
                <c:pt idx="17756">
                  <c:v>0.97007751500000006</c:v>
                </c:pt>
                <c:pt idx="17757">
                  <c:v>0.97007751500000006</c:v>
                </c:pt>
                <c:pt idx="17758">
                  <c:v>0.97002983099999995</c:v>
                </c:pt>
                <c:pt idx="17759">
                  <c:v>0.97002983099999995</c:v>
                </c:pt>
                <c:pt idx="17760">
                  <c:v>0.97002983099999995</c:v>
                </c:pt>
                <c:pt idx="17761">
                  <c:v>0.97002983099999995</c:v>
                </c:pt>
                <c:pt idx="17762">
                  <c:v>0.97002983099999995</c:v>
                </c:pt>
                <c:pt idx="17763">
                  <c:v>0.97002983099999995</c:v>
                </c:pt>
                <c:pt idx="17764">
                  <c:v>0.97002983099999995</c:v>
                </c:pt>
                <c:pt idx="17765">
                  <c:v>0.97007751500000006</c:v>
                </c:pt>
                <c:pt idx="17766">
                  <c:v>0.97007751500000006</c:v>
                </c:pt>
                <c:pt idx="17767">
                  <c:v>0.97007751500000006</c:v>
                </c:pt>
                <c:pt idx="17768">
                  <c:v>0.97002983099999995</c:v>
                </c:pt>
                <c:pt idx="17769">
                  <c:v>0.97002983099999995</c:v>
                </c:pt>
                <c:pt idx="17770">
                  <c:v>0.97002983099999995</c:v>
                </c:pt>
                <c:pt idx="17771">
                  <c:v>0.97002983099999995</c:v>
                </c:pt>
                <c:pt idx="17772">
                  <c:v>0.97002983099999995</c:v>
                </c:pt>
                <c:pt idx="17773">
                  <c:v>0.97007751500000006</c:v>
                </c:pt>
                <c:pt idx="17774">
                  <c:v>0.97002983099999995</c:v>
                </c:pt>
                <c:pt idx="17775">
                  <c:v>0.97007751500000006</c:v>
                </c:pt>
                <c:pt idx="17776">
                  <c:v>0.97007751500000006</c:v>
                </c:pt>
                <c:pt idx="17777">
                  <c:v>0.97007751500000006</c:v>
                </c:pt>
                <c:pt idx="17778">
                  <c:v>0.97007751500000006</c:v>
                </c:pt>
                <c:pt idx="17779">
                  <c:v>0.97002983099999995</c:v>
                </c:pt>
                <c:pt idx="17780">
                  <c:v>0.97002983099999995</c:v>
                </c:pt>
                <c:pt idx="17781">
                  <c:v>0.97002983099999995</c:v>
                </c:pt>
                <c:pt idx="17782">
                  <c:v>0.97002983099999995</c:v>
                </c:pt>
                <c:pt idx="17783">
                  <c:v>0.97002983099999995</c:v>
                </c:pt>
                <c:pt idx="17784">
                  <c:v>0.97007751500000006</c:v>
                </c:pt>
                <c:pt idx="17785">
                  <c:v>0.97002983099999995</c:v>
                </c:pt>
                <c:pt idx="17786">
                  <c:v>0.97007751500000006</c:v>
                </c:pt>
                <c:pt idx="17787">
                  <c:v>0.97007751500000006</c:v>
                </c:pt>
                <c:pt idx="17788">
                  <c:v>0.97007751500000006</c:v>
                </c:pt>
                <c:pt idx="17789">
                  <c:v>0.97007751500000006</c:v>
                </c:pt>
                <c:pt idx="17790">
                  <c:v>0.97002983099999995</c:v>
                </c:pt>
                <c:pt idx="17791">
                  <c:v>0.97002983099999995</c:v>
                </c:pt>
                <c:pt idx="17792">
                  <c:v>0.97002983099999995</c:v>
                </c:pt>
                <c:pt idx="17793">
                  <c:v>0.97002983099999995</c:v>
                </c:pt>
                <c:pt idx="17794">
                  <c:v>0.97002983099999995</c:v>
                </c:pt>
                <c:pt idx="17795">
                  <c:v>0.97002983099999995</c:v>
                </c:pt>
                <c:pt idx="17796">
                  <c:v>0.97002983099999995</c:v>
                </c:pt>
                <c:pt idx="17797">
                  <c:v>0.97007751500000006</c:v>
                </c:pt>
                <c:pt idx="17798">
                  <c:v>0.97007751500000006</c:v>
                </c:pt>
                <c:pt idx="17799">
                  <c:v>0.97007751500000006</c:v>
                </c:pt>
                <c:pt idx="17800">
                  <c:v>0.97007751500000006</c:v>
                </c:pt>
                <c:pt idx="17801">
                  <c:v>0.97002983099999995</c:v>
                </c:pt>
                <c:pt idx="17802">
                  <c:v>0.97002983099999995</c:v>
                </c:pt>
                <c:pt idx="17803">
                  <c:v>0.97002983099999995</c:v>
                </c:pt>
                <c:pt idx="17804">
                  <c:v>0.97002983099999995</c:v>
                </c:pt>
                <c:pt idx="17805">
                  <c:v>0.97002983099999995</c:v>
                </c:pt>
                <c:pt idx="17806">
                  <c:v>0.97002983099999995</c:v>
                </c:pt>
                <c:pt idx="17807">
                  <c:v>0.97002983099999995</c:v>
                </c:pt>
                <c:pt idx="17808">
                  <c:v>0.97007751500000006</c:v>
                </c:pt>
                <c:pt idx="17809">
                  <c:v>0.97007751500000006</c:v>
                </c:pt>
                <c:pt idx="17810">
                  <c:v>0.97007751500000006</c:v>
                </c:pt>
                <c:pt idx="17811">
                  <c:v>0.97002983099999995</c:v>
                </c:pt>
                <c:pt idx="17812">
                  <c:v>0.97002983099999995</c:v>
                </c:pt>
                <c:pt idx="17813">
                  <c:v>0.97002983099999995</c:v>
                </c:pt>
                <c:pt idx="17814">
                  <c:v>0.97002983099999995</c:v>
                </c:pt>
                <c:pt idx="17815">
                  <c:v>0.97002983099999995</c:v>
                </c:pt>
                <c:pt idx="17816">
                  <c:v>0.97007751500000006</c:v>
                </c:pt>
                <c:pt idx="17817">
                  <c:v>0.97002983099999995</c:v>
                </c:pt>
                <c:pt idx="17818">
                  <c:v>0.97007751500000006</c:v>
                </c:pt>
                <c:pt idx="17819">
                  <c:v>0.97007751500000006</c:v>
                </c:pt>
                <c:pt idx="17820">
                  <c:v>0.97007751500000006</c:v>
                </c:pt>
                <c:pt idx="17821">
                  <c:v>0.97007751500000006</c:v>
                </c:pt>
                <c:pt idx="17822">
                  <c:v>0.97002983099999995</c:v>
                </c:pt>
                <c:pt idx="17823">
                  <c:v>0.97002983099999995</c:v>
                </c:pt>
                <c:pt idx="17824">
                  <c:v>0.97002983099999995</c:v>
                </c:pt>
                <c:pt idx="17825">
                  <c:v>0.97002983099999995</c:v>
                </c:pt>
                <c:pt idx="17826">
                  <c:v>0.97002983099999995</c:v>
                </c:pt>
                <c:pt idx="17827">
                  <c:v>0.97002983099999995</c:v>
                </c:pt>
                <c:pt idx="17828">
                  <c:v>0.97002983099999995</c:v>
                </c:pt>
                <c:pt idx="17829">
                  <c:v>0.97007751500000006</c:v>
                </c:pt>
                <c:pt idx="17830">
                  <c:v>0.97007751500000006</c:v>
                </c:pt>
                <c:pt idx="17831">
                  <c:v>0.97007751500000006</c:v>
                </c:pt>
                <c:pt idx="17832">
                  <c:v>0.97007751500000006</c:v>
                </c:pt>
                <c:pt idx="17833">
                  <c:v>0.97002983099999995</c:v>
                </c:pt>
                <c:pt idx="17834">
                  <c:v>0.97002983099999995</c:v>
                </c:pt>
                <c:pt idx="17835">
                  <c:v>0.97002983099999995</c:v>
                </c:pt>
                <c:pt idx="17836">
                  <c:v>0.97002983099999995</c:v>
                </c:pt>
                <c:pt idx="17837">
                  <c:v>0.97002983099999995</c:v>
                </c:pt>
                <c:pt idx="17838">
                  <c:v>0.97002983099999995</c:v>
                </c:pt>
                <c:pt idx="17839">
                  <c:v>0.97002983099999995</c:v>
                </c:pt>
                <c:pt idx="17840">
                  <c:v>0.97007751500000006</c:v>
                </c:pt>
                <c:pt idx="17841">
                  <c:v>0.97007751500000006</c:v>
                </c:pt>
                <c:pt idx="17842">
                  <c:v>0.97007751500000006</c:v>
                </c:pt>
                <c:pt idx="17843">
                  <c:v>0.97002983099999995</c:v>
                </c:pt>
                <c:pt idx="17844">
                  <c:v>0.97002983099999995</c:v>
                </c:pt>
                <c:pt idx="17845">
                  <c:v>0.97002983099999995</c:v>
                </c:pt>
                <c:pt idx="17846">
                  <c:v>0.97002983099999995</c:v>
                </c:pt>
                <c:pt idx="17847">
                  <c:v>0.97002983099999995</c:v>
                </c:pt>
                <c:pt idx="17848">
                  <c:v>0.97007751500000006</c:v>
                </c:pt>
                <c:pt idx="17849">
                  <c:v>0.97002983099999995</c:v>
                </c:pt>
                <c:pt idx="17850">
                  <c:v>0.97007751500000006</c:v>
                </c:pt>
                <c:pt idx="17851">
                  <c:v>0.97007751500000006</c:v>
                </c:pt>
                <c:pt idx="17852">
                  <c:v>0.97007751500000006</c:v>
                </c:pt>
                <c:pt idx="17853">
                  <c:v>0.97007751500000006</c:v>
                </c:pt>
                <c:pt idx="17854">
                  <c:v>0.97002983099999995</c:v>
                </c:pt>
                <c:pt idx="17855">
                  <c:v>0.97002983099999995</c:v>
                </c:pt>
                <c:pt idx="17856">
                  <c:v>0.97002983099999995</c:v>
                </c:pt>
                <c:pt idx="17857">
                  <c:v>0.97002983099999995</c:v>
                </c:pt>
                <c:pt idx="17858">
                  <c:v>0.97002983099999995</c:v>
                </c:pt>
                <c:pt idx="17859">
                  <c:v>0.97007751500000006</c:v>
                </c:pt>
                <c:pt idx="17860">
                  <c:v>0.97002983099999995</c:v>
                </c:pt>
                <c:pt idx="17861">
                  <c:v>0.97007751500000006</c:v>
                </c:pt>
                <c:pt idx="17862">
                  <c:v>0.97007751500000006</c:v>
                </c:pt>
                <c:pt idx="17863">
                  <c:v>0.97007751500000006</c:v>
                </c:pt>
                <c:pt idx="17864">
                  <c:v>0.97007751500000006</c:v>
                </c:pt>
                <c:pt idx="17865">
                  <c:v>0.97002983099999995</c:v>
                </c:pt>
                <c:pt idx="17866">
                  <c:v>0.97002983099999995</c:v>
                </c:pt>
                <c:pt idx="17867">
                  <c:v>0.97002983099999995</c:v>
                </c:pt>
                <c:pt idx="17868">
                  <c:v>0.97002983099999995</c:v>
                </c:pt>
                <c:pt idx="17869">
                  <c:v>0.97002983099999995</c:v>
                </c:pt>
                <c:pt idx="17870">
                  <c:v>0.97002983099999995</c:v>
                </c:pt>
                <c:pt idx="17871">
                  <c:v>0.97002983099999995</c:v>
                </c:pt>
                <c:pt idx="17872">
                  <c:v>0.97007751500000006</c:v>
                </c:pt>
                <c:pt idx="17873">
                  <c:v>0.97007751500000006</c:v>
                </c:pt>
                <c:pt idx="17874">
                  <c:v>0.97007751500000006</c:v>
                </c:pt>
                <c:pt idx="17875">
                  <c:v>0.97007751500000006</c:v>
                </c:pt>
                <c:pt idx="17876">
                  <c:v>0.97002983099999995</c:v>
                </c:pt>
                <c:pt idx="17877">
                  <c:v>0.97002983099999995</c:v>
                </c:pt>
                <c:pt idx="17878">
                  <c:v>0.97002983099999995</c:v>
                </c:pt>
                <c:pt idx="17879">
                  <c:v>0.97002983099999995</c:v>
                </c:pt>
                <c:pt idx="17880">
                  <c:v>0.97002983099999995</c:v>
                </c:pt>
                <c:pt idx="17881">
                  <c:v>0.97002983099999995</c:v>
                </c:pt>
                <c:pt idx="17882">
                  <c:v>0.97002983099999995</c:v>
                </c:pt>
                <c:pt idx="17883">
                  <c:v>0.97007751500000006</c:v>
                </c:pt>
                <c:pt idx="17884">
                  <c:v>0.97007751500000006</c:v>
                </c:pt>
                <c:pt idx="17885">
                  <c:v>0.97007751500000006</c:v>
                </c:pt>
                <c:pt idx="17886">
                  <c:v>0.97002983099999995</c:v>
                </c:pt>
                <c:pt idx="17887">
                  <c:v>0.97002983099999995</c:v>
                </c:pt>
                <c:pt idx="17888">
                  <c:v>0.97002983099999995</c:v>
                </c:pt>
                <c:pt idx="17889">
                  <c:v>0.97002983099999995</c:v>
                </c:pt>
                <c:pt idx="17890">
                  <c:v>0.97002983099999995</c:v>
                </c:pt>
                <c:pt idx="17891">
                  <c:v>0.97007751500000006</c:v>
                </c:pt>
                <c:pt idx="17892">
                  <c:v>0.97002983099999995</c:v>
                </c:pt>
                <c:pt idx="17893">
                  <c:v>0.97007751500000006</c:v>
                </c:pt>
                <c:pt idx="17894">
                  <c:v>0.97007751500000006</c:v>
                </c:pt>
                <c:pt idx="17895">
                  <c:v>0.97007751500000006</c:v>
                </c:pt>
                <c:pt idx="17896">
                  <c:v>0.97007751500000006</c:v>
                </c:pt>
                <c:pt idx="17897">
                  <c:v>0.97002983099999995</c:v>
                </c:pt>
                <c:pt idx="17898">
                  <c:v>0.97002983099999995</c:v>
                </c:pt>
                <c:pt idx="17899">
                  <c:v>0.97002983099999995</c:v>
                </c:pt>
                <c:pt idx="17900">
                  <c:v>0.97002983099999995</c:v>
                </c:pt>
                <c:pt idx="17901">
                  <c:v>0.97002983099999995</c:v>
                </c:pt>
                <c:pt idx="17902">
                  <c:v>0.97002983099999995</c:v>
                </c:pt>
                <c:pt idx="17903">
                  <c:v>0.97002983099999995</c:v>
                </c:pt>
                <c:pt idx="17904">
                  <c:v>0.97007751500000006</c:v>
                </c:pt>
                <c:pt idx="17905">
                  <c:v>0.97007751500000006</c:v>
                </c:pt>
                <c:pt idx="17906">
                  <c:v>0.97007751500000006</c:v>
                </c:pt>
                <c:pt idx="17907">
                  <c:v>0.97007751500000006</c:v>
                </c:pt>
                <c:pt idx="17908">
                  <c:v>0.97002983099999995</c:v>
                </c:pt>
                <c:pt idx="17909">
                  <c:v>0.97002983099999995</c:v>
                </c:pt>
                <c:pt idx="17910">
                  <c:v>0.97002983099999995</c:v>
                </c:pt>
                <c:pt idx="17911">
                  <c:v>0.97002983099999995</c:v>
                </c:pt>
                <c:pt idx="17912">
                  <c:v>0.97002983099999995</c:v>
                </c:pt>
                <c:pt idx="17913">
                  <c:v>0.97002983099999995</c:v>
                </c:pt>
                <c:pt idx="17914">
                  <c:v>0.97002983099999995</c:v>
                </c:pt>
                <c:pt idx="17915">
                  <c:v>0.97007751500000006</c:v>
                </c:pt>
                <c:pt idx="17916">
                  <c:v>0.97007751500000006</c:v>
                </c:pt>
                <c:pt idx="17917">
                  <c:v>0.97007751500000006</c:v>
                </c:pt>
                <c:pt idx="17918">
                  <c:v>0.97002983099999995</c:v>
                </c:pt>
                <c:pt idx="17919">
                  <c:v>0.97002983099999995</c:v>
                </c:pt>
                <c:pt idx="17920">
                  <c:v>0.97002983099999995</c:v>
                </c:pt>
                <c:pt idx="17921">
                  <c:v>0.97002983099999995</c:v>
                </c:pt>
                <c:pt idx="17922">
                  <c:v>0.97002983099999995</c:v>
                </c:pt>
                <c:pt idx="17923">
                  <c:v>0.97007751500000006</c:v>
                </c:pt>
                <c:pt idx="17924">
                  <c:v>0.97002983099999995</c:v>
                </c:pt>
                <c:pt idx="17925">
                  <c:v>0.97007751500000006</c:v>
                </c:pt>
                <c:pt idx="17926">
                  <c:v>0.97007751500000006</c:v>
                </c:pt>
                <c:pt idx="17927">
                  <c:v>0.97007751500000006</c:v>
                </c:pt>
                <c:pt idx="17928">
                  <c:v>0.97007751500000006</c:v>
                </c:pt>
                <c:pt idx="17929">
                  <c:v>0.97002983099999995</c:v>
                </c:pt>
                <c:pt idx="17930">
                  <c:v>0.97002983099999995</c:v>
                </c:pt>
                <c:pt idx="17931">
                  <c:v>0.97002983099999995</c:v>
                </c:pt>
                <c:pt idx="17932">
                  <c:v>0.97002983099999995</c:v>
                </c:pt>
                <c:pt idx="17933">
                  <c:v>0.97002983099999995</c:v>
                </c:pt>
                <c:pt idx="17934">
                  <c:v>0.97007751500000006</c:v>
                </c:pt>
                <c:pt idx="17935">
                  <c:v>0.97002983099999995</c:v>
                </c:pt>
                <c:pt idx="17936">
                  <c:v>0.97007751500000006</c:v>
                </c:pt>
                <c:pt idx="17937">
                  <c:v>0.97007751500000006</c:v>
                </c:pt>
                <c:pt idx="17938">
                  <c:v>0.97007751500000006</c:v>
                </c:pt>
                <c:pt idx="17939">
                  <c:v>0.97007751500000006</c:v>
                </c:pt>
                <c:pt idx="17940">
                  <c:v>0.97002983099999995</c:v>
                </c:pt>
                <c:pt idx="17941">
                  <c:v>0.97002983099999995</c:v>
                </c:pt>
                <c:pt idx="17942">
                  <c:v>0.97002983099999995</c:v>
                </c:pt>
                <c:pt idx="17943">
                  <c:v>0.97002983099999995</c:v>
                </c:pt>
                <c:pt idx="17944">
                  <c:v>0.97002983099999995</c:v>
                </c:pt>
                <c:pt idx="17945">
                  <c:v>0.97002983099999995</c:v>
                </c:pt>
                <c:pt idx="17946">
                  <c:v>0.97002983099999995</c:v>
                </c:pt>
                <c:pt idx="17947">
                  <c:v>0.97007751500000006</c:v>
                </c:pt>
                <c:pt idx="17948">
                  <c:v>0.97007751500000006</c:v>
                </c:pt>
                <c:pt idx="17949">
                  <c:v>0.97007751500000006</c:v>
                </c:pt>
                <c:pt idx="17950">
                  <c:v>0.97007751500000006</c:v>
                </c:pt>
                <c:pt idx="17951">
                  <c:v>0.97002983099999995</c:v>
                </c:pt>
                <c:pt idx="17952">
                  <c:v>0.97002983099999995</c:v>
                </c:pt>
                <c:pt idx="17953">
                  <c:v>0.97002983099999995</c:v>
                </c:pt>
                <c:pt idx="17954">
                  <c:v>0.97002983099999995</c:v>
                </c:pt>
                <c:pt idx="17955">
                  <c:v>0.97002983099999995</c:v>
                </c:pt>
                <c:pt idx="17956">
                  <c:v>0.97002983099999995</c:v>
                </c:pt>
                <c:pt idx="17957">
                  <c:v>0.97002983099999995</c:v>
                </c:pt>
                <c:pt idx="17958">
                  <c:v>0.97007751500000006</c:v>
                </c:pt>
                <c:pt idx="17959">
                  <c:v>0.97007751500000006</c:v>
                </c:pt>
                <c:pt idx="17960">
                  <c:v>0.97007751500000006</c:v>
                </c:pt>
                <c:pt idx="17961">
                  <c:v>0.97002983099999995</c:v>
                </c:pt>
                <c:pt idx="17962">
                  <c:v>0.97002983099999995</c:v>
                </c:pt>
                <c:pt idx="17963">
                  <c:v>0.97002983099999995</c:v>
                </c:pt>
                <c:pt idx="17964">
                  <c:v>0.97002983099999995</c:v>
                </c:pt>
                <c:pt idx="17965">
                  <c:v>0.97002983099999995</c:v>
                </c:pt>
                <c:pt idx="17966">
                  <c:v>0.97007751500000006</c:v>
                </c:pt>
                <c:pt idx="17967">
                  <c:v>0.97002983099999995</c:v>
                </c:pt>
                <c:pt idx="17968">
                  <c:v>0.97007751500000006</c:v>
                </c:pt>
                <c:pt idx="17969">
                  <c:v>0.97007751500000006</c:v>
                </c:pt>
                <c:pt idx="17970">
                  <c:v>0.97007751500000006</c:v>
                </c:pt>
                <c:pt idx="17971">
                  <c:v>0.97007751500000006</c:v>
                </c:pt>
                <c:pt idx="17972">
                  <c:v>0.97002983099999995</c:v>
                </c:pt>
                <c:pt idx="17973">
                  <c:v>0.97002983099999995</c:v>
                </c:pt>
                <c:pt idx="17974">
                  <c:v>0.97002983099999995</c:v>
                </c:pt>
                <c:pt idx="17975">
                  <c:v>0.97002983099999995</c:v>
                </c:pt>
                <c:pt idx="17976">
                  <c:v>0.97002983099999995</c:v>
                </c:pt>
                <c:pt idx="17977">
                  <c:v>0.97002983099999995</c:v>
                </c:pt>
                <c:pt idx="17978">
                  <c:v>0.97002983099999995</c:v>
                </c:pt>
                <c:pt idx="17979">
                  <c:v>0.97007751500000006</c:v>
                </c:pt>
                <c:pt idx="17980">
                  <c:v>0.97007751500000006</c:v>
                </c:pt>
                <c:pt idx="17981">
                  <c:v>0.97007751500000006</c:v>
                </c:pt>
                <c:pt idx="17982">
                  <c:v>0.97007751500000006</c:v>
                </c:pt>
                <c:pt idx="17983">
                  <c:v>0.97002983099999995</c:v>
                </c:pt>
                <c:pt idx="17984">
                  <c:v>0.97002983099999995</c:v>
                </c:pt>
                <c:pt idx="17985">
                  <c:v>0.97002983099999995</c:v>
                </c:pt>
                <c:pt idx="17986">
                  <c:v>0.97002983099999995</c:v>
                </c:pt>
                <c:pt idx="17987">
                  <c:v>0.97002983099999995</c:v>
                </c:pt>
                <c:pt idx="17988">
                  <c:v>0.97002983099999995</c:v>
                </c:pt>
                <c:pt idx="17989">
                  <c:v>0.97002983099999995</c:v>
                </c:pt>
                <c:pt idx="17990">
                  <c:v>0.97007751500000006</c:v>
                </c:pt>
                <c:pt idx="17991">
                  <c:v>0.97007751500000006</c:v>
                </c:pt>
                <c:pt idx="17992">
                  <c:v>0.97007751500000006</c:v>
                </c:pt>
                <c:pt idx="17993">
                  <c:v>0.97007751500000006</c:v>
                </c:pt>
                <c:pt idx="17994">
                  <c:v>0.97002983099999995</c:v>
                </c:pt>
                <c:pt idx="17995">
                  <c:v>0.97002983099999995</c:v>
                </c:pt>
                <c:pt idx="17996">
                  <c:v>0.97002983099999995</c:v>
                </c:pt>
                <c:pt idx="17997">
                  <c:v>0.97002983099999995</c:v>
                </c:pt>
                <c:pt idx="17998">
                  <c:v>0.97002983099999995</c:v>
                </c:pt>
                <c:pt idx="17999">
                  <c:v>0.97002983099999995</c:v>
                </c:pt>
                <c:pt idx="18000">
                  <c:v>0.97002983099999995</c:v>
                </c:pt>
                <c:pt idx="18001">
                  <c:v>0.97007751500000006</c:v>
                </c:pt>
                <c:pt idx="18002">
                  <c:v>0.97007751500000006</c:v>
                </c:pt>
                <c:pt idx="18003">
                  <c:v>0.97007751500000006</c:v>
                </c:pt>
                <c:pt idx="18004">
                  <c:v>0.97002983099999995</c:v>
                </c:pt>
                <c:pt idx="18005">
                  <c:v>0.97002983099999995</c:v>
                </c:pt>
                <c:pt idx="18006">
                  <c:v>0.97002983099999995</c:v>
                </c:pt>
                <c:pt idx="18007">
                  <c:v>0.97002983099999995</c:v>
                </c:pt>
                <c:pt idx="18008">
                  <c:v>0.97002983099999995</c:v>
                </c:pt>
                <c:pt idx="18009">
                  <c:v>0.97007751500000006</c:v>
                </c:pt>
                <c:pt idx="18010">
                  <c:v>0.97002983099999995</c:v>
                </c:pt>
                <c:pt idx="18011">
                  <c:v>0.97007751500000006</c:v>
                </c:pt>
                <c:pt idx="18012">
                  <c:v>0.97007751500000006</c:v>
                </c:pt>
                <c:pt idx="18013">
                  <c:v>0.97007751500000006</c:v>
                </c:pt>
                <c:pt idx="18014">
                  <c:v>0.97007751500000006</c:v>
                </c:pt>
                <c:pt idx="18015">
                  <c:v>0.97002983099999995</c:v>
                </c:pt>
                <c:pt idx="18016">
                  <c:v>0.97002983099999995</c:v>
                </c:pt>
                <c:pt idx="18017">
                  <c:v>0.97002983099999995</c:v>
                </c:pt>
                <c:pt idx="18018">
                  <c:v>0.97002983099999995</c:v>
                </c:pt>
                <c:pt idx="18019">
                  <c:v>0.97002983099999995</c:v>
                </c:pt>
                <c:pt idx="18020">
                  <c:v>0.97002983099999995</c:v>
                </c:pt>
                <c:pt idx="18021">
                  <c:v>0.97002983099999995</c:v>
                </c:pt>
                <c:pt idx="18022">
                  <c:v>0.97007751500000006</c:v>
                </c:pt>
                <c:pt idx="18023">
                  <c:v>0.97007751500000006</c:v>
                </c:pt>
                <c:pt idx="18024">
                  <c:v>0.97007751500000006</c:v>
                </c:pt>
                <c:pt idx="18025">
                  <c:v>0.97007751500000006</c:v>
                </c:pt>
                <c:pt idx="18026">
                  <c:v>0.97002983099999995</c:v>
                </c:pt>
                <c:pt idx="18027">
                  <c:v>0.97002983099999995</c:v>
                </c:pt>
                <c:pt idx="18028">
                  <c:v>0.97002983099999995</c:v>
                </c:pt>
                <c:pt idx="18029">
                  <c:v>0.97002983099999995</c:v>
                </c:pt>
                <c:pt idx="18030">
                  <c:v>0.97002983099999995</c:v>
                </c:pt>
                <c:pt idx="18031">
                  <c:v>0.97002983099999995</c:v>
                </c:pt>
                <c:pt idx="18032">
                  <c:v>0.97002983099999995</c:v>
                </c:pt>
                <c:pt idx="18033">
                  <c:v>0.97007751500000006</c:v>
                </c:pt>
                <c:pt idx="18034">
                  <c:v>0.97007751500000006</c:v>
                </c:pt>
                <c:pt idx="18035">
                  <c:v>0.97007751500000006</c:v>
                </c:pt>
                <c:pt idx="18036">
                  <c:v>0.97002983099999995</c:v>
                </c:pt>
                <c:pt idx="18037">
                  <c:v>0.97002983099999995</c:v>
                </c:pt>
                <c:pt idx="18038">
                  <c:v>0.97002983099999995</c:v>
                </c:pt>
                <c:pt idx="18039">
                  <c:v>0.97002983099999995</c:v>
                </c:pt>
                <c:pt idx="18040">
                  <c:v>0.97002983099999995</c:v>
                </c:pt>
                <c:pt idx="18041">
                  <c:v>0.97007751500000006</c:v>
                </c:pt>
                <c:pt idx="18042">
                  <c:v>0.97002983099999995</c:v>
                </c:pt>
                <c:pt idx="18043">
                  <c:v>0.97007751500000006</c:v>
                </c:pt>
                <c:pt idx="18044">
                  <c:v>0.97007751500000006</c:v>
                </c:pt>
                <c:pt idx="18045">
                  <c:v>0.97007751500000006</c:v>
                </c:pt>
                <c:pt idx="18046">
                  <c:v>0.97007751500000006</c:v>
                </c:pt>
                <c:pt idx="18047">
                  <c:v>0.97002983099999995</c:v>
                </c:pt>
                <c:pt idx="18048">
                  <c:v>0.97002983099999995</c:v>
                </c:pt>
                <c:pt idx="18049">
                  <c:v>0.97002983099999995</c:v>
                </c:pt>
                <c:pt idx="18050">
                  <c:v>0.97002983099999995</c:v>
                </c:pt>
                <c:pt idx="18051">
                  <c:v>0.97002983099999995</c:v>
                </c:pt>
                <c:pt idx="18052">
                  <c:v>0.97002983099999995</c:v>
                </c:pt>
                <c:pt idx="18053">
                  <c:v>0.97002983099999995</c:v>
                </c:pt>
                <c:pt idx="18054">
                  <c:v>0.97007751500000006</c:v>
                </c:pt>
                <c:pt idx="18055">
                  <c:v>0.97007751500000006</c:v>
                </c:pt>
                <c:pt idx="18056">
                  <c:v>0.97007751500000006</c:v>
                </c:pt>
                <c:pt idx="18057">
                  <c:v>0.97007751500000006</c:v>
                </c:pt>
                <c:pt idx="18058">
                  <c:v>0.97002983099999995</c:v>
                </c:pt>
                <c:pt idx="18059">
                  <c:v>0.97002983099999995</c:v>
                </c:pt>
                <c:pt idx="18060">
                  <c:v>0.97002983099999995</c:v>
                </c:pt>
                <c:pt idx="18061">
                  <c:v>0.97002983099999995</c:v>
                </c:pt>
                <c:pt idx="18062">
                  <c:v>0.97002983099999995</c:v>
                </c:pt>
                <c:pt idx="18063">
                  <c:v>0.97002983099999995</c:v>
                </c:pt>
                <c:pt idx="18064">
                  <c:v>0.97002983099999995</c:v>
                </c:pt>
                <c:pt idx="18065">
                  <c:v>0.97007751500000006</c:v>
                </c:pt>
                <c:pt idx="18066">
                  <c:v>0.97007751500000006</c:v>
                </c:pt>
                <c:pt idx="18067">
                  <c:v>0.97007751500000006</c:v>
                </c:pt>
                <c:pt idx="18068">
                  <c:v>0.97007751500000006</c:v>
                </c:pt>
                <c:pt idx="18069">
                  <c:v>0.97002983099999995</c:v>
                </c:pt>
                <c:pt idx="18070">
                  <c:v>0.97002983099999995</c:v>
                </c:pt>
                <c:pt idx="18071">
                  <c:v>0.97002983099999995</c:v>
                </c:pt>
                <c:pt idx="18072">
                  <c:v>0.97002983099999995</c:v>
                </c:pt>
                <c:pt idx="18073">
                  <c:v>0.97002983099999995</c:v>
                </c:pt>
                <c:pt idx="18074">
                  <c:v>0.97002983099999995</c:v>
                </c:pt>
                <c:pt idx="18075">
                  <c:v>0.97002983099999995</c:v>
                </c:pt>
                <c:pt idx="18076">
                  <c:v>0.97007751500000006</c:v>
                </c:pt>
                <c:pt idx="18077">
                  <c:v>0.97007751500000006</c:v>
                </c:pt>
                <c:pt idx="18078">
                  <c:v>0.97007751500000006</c:v>
                </c:pt>
                <c:pt idx="18079">
                  <c:v>0.97002983099999995</c:v>
                </c:pt>
                <c:pt idx="18080">
                  <c:v>0.97002983099999995</c:v>
                </c:pt>
                <c:pt idx="18081">
                  <c:v>0.97002983099999995</c:v>
                </c:pt>
                <c:pt idx="18082">
                  <c:v>0.97002983099999995</c:v>
                </c:pt>
                <c:pt idx="18083">
                  <c:v>0.97002983099999995</c:v>
                </c:pt>
                <c:pt idx="18084">
                  <c:v>0.97007751500000006</c:v>
                </c:pt>
                <c:pt idx="18085">
                  <c:v>0.97002983099999995</c:v>
                </c:pt>
                <c:pt idx="18086">
                  <c:v>0.97007751500000006</c:v>
                </c:pt>
                <c:pt idx="18087">
                  <c:v>0.97007751500000006</c:v>
                </c:pt>
                <c:pt idx="18088">
                  <c:v>0.97007751500000006</c:v>
                </c:pt>
                <c:pt idx="18089">
                  <c:v>0.97007751500000006</c:v>
                </c:pt>
                <c:pt idx="18090">
                  <c:v>0.97002983099999995</c:v>
                </c:pt>
                <c:pt idx="18091">
                  <c:v>0.97002983099999995</c:v>
                </c:pt>
                <c:pt idx="18092">
                  <c:v>0.97002983099999995</c:v>
                </c:pt>
                <c:pt idx="18093">
                  <c:v>0.97002983099999995</c:v>
                </c:pt>
                <c:pt idx="18094">
                  <c:v>0.97002983099999995</c:v>
                </c:pt>
                <c:pt idx="18095">
                  <c:v>0.97002983099999995</c:v>
                </c:pt>
                <c:pt idx="18096">
                  <c:v>0.97002983099999995</c:v>
                </c:pt>
                <c:pt idx="18097">
                  <c:v>0.97007751500000006</c:v>
                </c:pt>
                <c:pt idx="18098">
                  <c:v>0.97007751500000006</c:v>
                </c:pt>
                <c:pt idx="18099">
                  <c:v>0.97007751500000006</c:v>
                </c:pt>
                <c:pt idx="18100">
                  <c:v>0.97007751500000006</c:v>
                </c:pt>
                <c:pt idx="18101">
                  <c:v>0.97002983099999995</c:v>
                </c:pt>
                <c:pt idx="18102">
                  <c:v>0.97002983099999995</c:v>
                </c:pt>
                <c:pt idx="18103">
                  <c:v>0.97002983099999995</c:v>
                </c:pt>
                <c:pt idx="18104">
                  <c:v>0.97002983099999995</c:v>
                </c:pt>
                <c:pt idx="18105">
                  <c:v>0.97002983099999995</c:v>
                </c:pt>
                <c:pt idx="18106">
                  <c:v>0.97002983099999995</c:v>
                </c:pt>
                <c:pt idx="18107">
                  <c:v>0.97002983099999995</c:v>
                </c:pt>
                <c:pt idx="18108">
                  <c:v>0.97007751500000006</c:v>
                </c:pt>
                <c:pt idx="18109">
                  <c:v>0.97007751500000006</c:v>
                </c:pt>
                <c:pt idx="18110">
                  <c:v>0.97007751500000006</c:v>
                </c:pt>
                <c:pt idx="18111">
                  <c:v>0.97002983099999995</c:v>
                </c:pt>
                <c:pt idx="18112">
                  <c:v>0.97002983099999995</c:v>
                </c:pt>
                <c:pt idx="18113">
                  <c:v>0.97002983099999995</c:v>
                </c:pt>
                <c:pt idx="18114">
                  <c:v>0.97002983099999995</c:v>
                </c:pt>
                <c:pt idx="18115">
                  <c:v>0.97002983099999995</c:v>
                </c:pt>
                <c:pt idx="18116">
                  <c:v>0.97007751500000006</c:v>
                </c:pt>
                <c:pt idx="18117">
                  <c:v>0.97002983099999995</c:v>
                </c:pt>
                <c:pt idx="18118">
                  <c:v>0.97007751500000006</c:v>
                </c:pt>
                <c:pt idx="18119">
                  <c:v>0.97007751500000006</c:v>
                </c:pt>
                <c:pt idx="18120">
                  <c:v>0.97007751500000006</c:v>
                </c:pt>
                <c:pt idx="18121">
                  <c:v>0.97007751500000006</c:v>
                </c:pt>
                <c:pt idx="18122">
                  <c:v>0.97002983099999995</c:v>
                </c:pt>
                <c:pt idx="18123">
                  <c:v>0.97002983099999995</c:v>
                </c:pt>
                <c:pt idx="18124">
                  <c:v>0.97002983099999995</c:v>
                </c:pt>
                <c:pt idx="18125">
                  <c:v>0.97002983099999995</c:v>
                </c:pt>
                <c:pt idx="18126">
                  <c:v>0.97002983099999995</c:v>
                </c:pt>
                <c:pt idx="18127">
                  <c:v>0.97002983099999995</c:v>
                </c:pt>
                <c:pt idx="18128">
                  <c:v>0.97002983099999995</c:v>
                </c:pt>
                <c:pt idx="18129">
                  <c:v>0.97007751500000006</c:v>
                </c:pt>
                <c:pt idx="18130">
                  <c:v>0.97007751500000006</c:v>
                </c:pt>
                <c:pt idx="18131">
                  <c:v>0.97007751500000006</c:v>
                </c:pt>
                <c:pt idx="18132">
                  <c:v>0.97007751500000006</c:v>
                </c:pt>
                <c:pt idx="18133">
                  <c:v>0.97002983099999995</c:v>
                </c:pt>
                <c:pt idx="18134">
                  <c:v>0.97002983099999995</c:v>
                </c:pt>
                <c:pt idx="18135">
                  <c:v>0.97002983099999995</c:v>
                </c:pt>
                <c:pt idx="18136">
                  <c:v>0.97002983099999995</c:v>
                </c:pt>
                <c:pt idx="18137">
                  <c:v>0.97002983099999995</c:v>
                </c:pt>
                <c:pt idx="18138">
                  <c:v>0.97002983099999995</c:v>
                </c:pt>
                <c:pt idx="18139">
                  <c:v>0.97002983099999995</c:v>
                </c:pt>
                <c:pt idx="18140">
                  <c:v>0.97007751500000006</c:v>
                </c:pt>
                <c:pt idx="18141">
                  <c:v>0.97007751500000006</c:v>
                </c:pt>
                <c:pt idx="18142">
                  <c:v>0.97007751500000006</c:v>
                </c:pt>
                <c:pt idx="18143">
                  <c:v>0.97007751500000006</c:v>
                </c:pt>
                <c:pt idx="18144">
                  <c:v>0.97002983099999995</c:v>
                </c:pt>
                <c:pt idx="18145">
                  <c:v>0.97002983099999995</c:v>
                </c:pt>
                <c:pt idx="18146">
                  <c:v>0.97002983099999995</c:v>
                </c:pt>
                <c:pt idx="18147">
                  <c:v>0.97002983099999995</c:v>
                </c:pt>
                <c:pt idx="18148">
                  <c:v>0.97002983099999995</c:v>
                </c:pt>
                <c:pt idx="18149">
                  <c:v>0.97002983099999995</c:v>
                </c:pt>
                <c:pt idx="18150">
                  <c:v>0.97002983099999995</c:v>
                </c:pt>
                <c:pt idx="18151">
                  <c:v>0.97007751500000006</c:v>
                </c:pt>
                <c:pt idx="18152">
                  <c:v>0.97007751500000006</c:v>
                </c:pt>
                <c:pt idx="18153">
                  <c:v>0.97007751500000006</c:v>
                </c:pt>
                <c:pt idx="18154">
                  <c:v>0.97002983099999995</c:v>
                </c:pt>
                <c:pt idx="18155">
                  <c:v>0.97002983099999995</c:v>
                </c:pt>
                <c:pt idx="18156">
                  <c:v>0.97002983099999995</c:v>
                </c:pt>
                <c:pt idx="18157">
                  <c:v>0.97002983099999995</c:v>
                </c:pt>
                <c:pt idx="18158">
                  <c:v>0.97002983099999995</c:v>
                </c:pt>
                <c:pt idx="18159">
                  <c:v>0.97007751500000006</c:v>
                </c:pt>
                <c:pt idx="18160">
                  <c:v>0.97002983099999995</c:v>
                </c:pt>
                <c:pt idx="18161">
                  <c:v>0.97007751500000006</c:v>
                </c:pt>
                <c:pt idx="18162">
                  <c:v>0.97007751500000006</c:v>
                </c:pt>
                <c:pt idx="18163">
                  <c:v>0.97007751500000006</c:v>
                </c:pt>
                <c:pt idx="18164">
                  <c:v>0.97007751500000006</c:v>
                </c:pt>
                <c:pt idx="18165">
                  <c:v>0.97002983099999995</c:v>
                </c:pt>
                <c:pt idx="18166">
                  <c:v>0.97002983099999995</c:v>
                </c:pt>
                <c:pt idx="18167">
                  <c:v>0.97002983099999995</c:v>
                </c:pt>
                <c:pt idx="18168">
                  <c:v>0.97002983099999995</c:v>
                </c:pt>
                <c:pt idx="18169">
                  <c:v>0.97002983099999995</c:v>
                </c:pt>
                <c:pt idx="18170">
                  <c:v>0.97002983099999995</c:v>
                </c:pt>
                <c:pt idx="18171">
                  <c:v>0.97002983099999995</c:v>
                </c:pt>
                <c:pt idx="18172">
                  <c:v>0.97007751500000006</c:v>
                </c:pt>
                <c:pt idx="18173">
                  <c:v>0.97007751500000006</c:v>
                </c:pt>
                <c:pt idx="18174">
                  <c:v>0.97007751500000006</c:v>
                </c:pt>
                <c:pt idx="18175">
                  <c:v>0.97007751500000006</c:v>
                </c:pt>
                <c:pt idx="18176">
                  <c:v>0.97002983099999995</c:v>
                </c:pt>
                <c:pt idx="18177">
                  <c:v>0.97002983099999995</c:v>
                </c:pt>
                <c:pt idx="18178">
                  <c:v>0.97002983099999995</c:v>
                </c:pt>
                <c:pt idx="18179">
                  <c:v>0.97002983099999995</c:v>
                </c:pt>
                <c:pt idx="18180">
                  <c:v>0.97002983099999995</c:v>
                </c:pt>
                <c:pt idx="18181">
                  <c:v>0.97002983099999995</c:v>
                </c:pt>
                <c:pt idx="18182">
                  <c:v>0.97002983099999995</c:v>
                </c:pt>
                <c:pt idx="18183">
                  <c:v>0.97007751500000006</c:v>
                </c:pt>
                <c:pt idx="18184">
                  <c:v>0.97007751500000006</c:v>
                </c:pt>
                <c:pt idx="18185">
                  <c:v>0.97007751500000006</c:v>
                </c:pt>
                <c:pt idx="18186">
                  <c:v>0.97002983099999995</c:v>
                </c:pt>
                <c:pt idx="18187">
                  <c:v>0.97002983099999995</c:v>
                </c:pt>
                <c:pt idx="18188">
                  <c:v>0.97002983099999995</c:v>
                </c:pt>
                <c:pt idx="18189">
                  <c:v>0.97002983099999995</c:v>
                </c:pt>
                <c:pt idx="18190">
                  <c:v>0.97002983099999995</c:v>
                </c:pt>
                <c:pt idx="18191">
                  <c:v>0.97007751500000006</c:v>
                </c:pt>
                <c:pt idx="18192">
                  <c:v>0.97002983099999995</c:v>
                </c:pt>
                <c:pt idx="18193">
                  <c:v>0.97007751500000006</c:v>
                </c:pt>
                <c:pt idx="18194">
                  <c:v>0.97007751500000006</c:v>
                </c:pt>
                <c:pt idx="18195">
                  <c:v>0.97007751500000006</c:v>
                </c:pt>
                <c:pt idx="18196">
                  <c:v>0.97007751500000006</c:v>
                </c:pt>
                <c:pt idx="18197">
                  <c:v>0.97002983099999995</c:v>
                </c:pt>
                <c:pt idx="18198">
                  <c:v>0.97002983099999995</c:v>
                </c:pt>
                <c:pt idx="18199">
                  <c:v>0.97002983099999995</c:v>
                </c:pt>
                <c:pt idx="18200">
                  <c:v>0.97002983099999995</c:v>
                </c:pt>
                <c:pt idx="18201">
                  <c:v>0.97002983099999995</c:v>
                </c:pt>
                <c:pt idx="18202">
                  <c:v>0.97002983099999995</c:v>
                </c:pt>
                <c:pt idx="18203">
                  <c:v>0.97002983099999995</c:v>
                </c:pt>
                <c:pt idx="18204">
                  <c:v>0.97007751500000006</c:v>
                </c:pt>
                <c:pt idx="18205">
                  <c:v>0.97007751500000006</c:v>
                </c:pt>
                <c:pt idx="18206">
                  <c:v>0.97007751500000006</c:v>
                </c:pt>
                <c:pt idx="18207">
                  <c:v>0.97007751500000006</c:v>
                </c:pt>
                <c:pt idx="18208">
                  <c:v>0.97002983099999995</c:v>
                </c:pt>
                <c:pt idx="18209">
                  <c:v>0.97002983099999995</c:v>
                </c:pt>
                <c:pt idx="18210">
                  <c:v>0.97002983099999995</c:v>
                </c:pt>
                <c:pt idx="18211">
                  <c:v>0.97002983099999995</c:v>
                </c:pt>
                <c:pt idx="18212">
                  <c:v>0.97002983099999995</c:v>
                </c:pt>
                <c:pt idx="18213">
                  <c:v>0.97002983099999995</c:v>
                </c:pt>
                <c:pt idx="18214">
                  <c:v>0.97002983099999995</c:v>
                </c:pt>
                <c:pt idx="18215">
                  <c:v>0.97007751500000006</c:v>
                </c:pt>
                <c:pt idx="18216">
                  <c:v>0.97007751500000006</c:v>
                </c:pt>
                <c:pt idx="18217">
                  <c:v>0.97007751500000006</c:v>
                </c:pt>
                <c:pt idx="18218">
                  <c:v>0.97007751500000006</c:v>
                </c:pt>
                <c:pt idx="18219">
                  <c:v>0.97002983099999995</c:v>
                </c:pt>
                <c:pt idx="18220">
                  <c:v>0.97002983099999995</c:v>
                </c:pt>
                <c:pt idx="18221">
                  <c:v>0.97002983099999995</c:v>
                </c:pt>
                <c:pt idx="18222">
                  <c:v>0.97002983099999995</c:v>
                </c:pt>
                <c:pt idx="18223">
                  <c:v>0.97002983099999995</c:v>
                </c:pt>
                <c:pt idx="18224">
                  <c:v>0.97002983099999995</c:v>
                </c:pt>
                <c:pt idx="18225">
                  <c:v>0.97002983099999995</c:v>
                </c:pt>
                <c:pt idx="18226">
                  <c:v>0.97007751500000006</c:v>
                </c:pt>
                <c:pt idx="18227">
                  <c:v>0.97007751500000006</c:v>
                </c:pt>
                <c:pt idx="18228">
                  <c:v>0.97007751500000006</c:v>
                </c:pt>
                <c:pt idx="18229">
                  <c:v>0.97002983099999995</c:v>
                </c:pt>
                <c:pt idx="18230">
                  <c:v>0.97002983099999995</c:v>
                </c:pt>
                <c:pt idx="18231">
                  <c:v>0.97002983099999995</c:v>
                </c:pt>
                <c:pt idx="18232">
                  <c:v>0.97002983099999995</c:v>
                </c:pt>
                <c:pt idx="18233">
                  <c:v>0.97002983099999995</c:v>
                </c:pt>
                <c:pt idx="18234">
                  <c:v>0.97007751500000006</c:v>
                </c:pt>
                <c:pt idx="18235">
                  <c:v>0.97002983099999995</c:v>
                </c:pt>
                <c:pt idx="18236">
                  <c:v>0.97007751500000006</c:v>
                </c:pt>
                <c:pt idx="18237">
                  <c:v>0.97007751500000006</c:v>
                </c:pt>
                <c:pt idx="18238">
                  <c:v>0.97007751500000006</c:v>
                </c:pt>
                <c:pt idx="18239">
                  <c:v>0.97007751500000006</c:v>
                </c:pt>
                <c:pt idx="18240">
                  <c:v>0.97002983099999995</c:v>
                </c:pt>
                <c:pt idx="18241">
                  <c:v>0.97002983099999995</c:v>
                </c:pt>
                <c:pt idx="18242">
                  <c:v>0.97002983099999995</c:v>
                </c:pt>
                <c:pt idx="18243">
                  <c:v>0.97002983099999995</c:v>
                </c:pt>
                <c:pt idx="18244">
                  <c:v>0.97002983099999995</c:v>
                </c:pt>
                <c:pt idx="18245">
                  <c:v>0.97002983099999995</c:v>
                </c:pt>
                <c:pt idx="18246">
                  <c:v>0.97002983099999995</c:v>
                </c:pt>
                <c:pt idx="18247">
                  <c:v>0.97007751500000006</c:v>
                </c:pt>
                <c:pt idx="18248">
                  <c:v>0.97007751500000006</c:v>
                </c:pt>
                <c:pt idx="18249">
                  <c:v>0.97007751500000006</c:v>
                </c:pt>
                <c:pt idx="18250">
                  <c:v>0.97007751500000006</c:v>
                </c:pt>
                <c:pt idx="18251">
                  <c:v>0.97002983099999995</c:v>
                </c:pt>
                <c:pt idx="18252">
                  <c:v>0.97002983099999995</c:v>
                </c:pt>
                <c:pt idx="18253">
                  <c:v>0.97002983099999995</c:v>
                </c:pt>
                <c:pt idx="18254">
                  <c:v>0.97002983099999995</c:v>
                </c:pt>
                <c:pt idx="18255">
                  <c:v>0.97002983099999995</c:v>
                </c:pt>
                <c:pt idx="18256">
                  <c:v>0.97002983099999995</c:v>
                </c:pt>
                <c:pt idx="18257">
                  <c:v>0.97002983099999995</c:v>
                </c:pt>
                <c:pt idx="18258">
                  <c:v>0.97007751500000006</c:v>
                </c:pt>
                <c:pt idx="18259">
                  <c:v>0.97007751500000006</c:v>
                </c:pt>
                <c:pt idx="18260">
                  <c:v>0.97007751500000006</c:v>
                </c:pt>
                <c:pt idx="18261">
                  <c:v>0.97002983099999995</c:v>
                </c:pt>
                <c:pt idx="18262">
                  <c:v>0.97002983099999995</c:v>
                </c:pt>
                <c:pt idx="18263">
                  <c:v>0.97002983099999995</c:v>
                </c:pt>
                <c:pt idx="18264">
                  <c:v>0.97002983099999995</c:v>
                </c:pt>
                <c:pt idx="18265">
                  <c:v>0.97002983099999995</c:v>
                </c:pt>
                <c:pt idx="18266">
                  <c:v>0.97007751500000006</c:v>
                </c:pt>
                <c:pt idx="18267">
                  <c:v>0.97002983099999995</c:v>
                </c:pt>
                <c:pt idx="18268">
                  <c:v>0.97007751500000006</c:v>
                </c:pt>
                <c:pt idx="18269">
                  <c:v>0.97007751500000006</c:v>
                </c:pt>
                <c:pt idx="18270">
                  <c:v>0.97007751500000006</c:v>
                </c:pt>
                <c:pt idx="18271">
                  <c:v>0.97007751500000006</c:v>
                </c:pt>
                <c:pt idx="18272">
                  <c:v>0.97002983099999995</c:v>
                </c:pt>
                <c:pt idx="18273">
                  <c:v>0.97002983099999995</c:v>
                </c:pt>
                <c:pt idx="18274">
                  <c:v>0.97002983099999995</c:v>
                </c:pt>
                <c:pt idx="18275">
                  <c:v>0.97002983099999995</c:v>
                </c:pt>
                <c:pt idx="18276">
                  <c:v>0.97002983099999995</c:v>
                </c:pt>
                <c:pt idx="18277">
                  <c:v>0.97002983099999995</c:v>
                </c:pt>
                <c:pt idx="18278">
                  <c:v>0.97002983099999995</c:v>
                </c:pt>
                <c:pt idx="18279">
                  <c:v>0.97007751500000006</c:v>
                </c:pt>
                <c:pt idx="18280">
                  <c:v>0.97007751500000006</c:v>
                </c:pt>
                <c:pt idx="18281">
                  <c:v>0.97007751500000006</c:v>
                </c:pt>
                <c:pt idx="18282">
                  <c:v>0.97007751500000006</c:v>
                </c:pt>
                <c:pt idx="18283">
                  <c:v>0.97002983099999995</c:v>
                </c:pt>
                <c:pt idx="18284">
                  <c:v>0.97002983099999995</c:v>
                </c:pt>
                <c:pt idx="18285">
                  <c:v>0.97002983099999995</c:v>
                </c:pt>
                <c:pt idx="18286">
                  <c:v>0.97002983099999995</c:v>
                </c:pt>
                <c:pt idx="18287">
                  <c:v>0.97002983099999995</c:v>
                </c:pt>
                <c:pt idx="18288">
                  <c:v>0.97002983099999995</c:v>
                </c:pt>
                <c:pt idx="18289">
                  <c:v>0.97002983099999995</c:v>
                </c:pt>
                <c:pt idx="18290">
                  <c:v>0.97007751500000006</c:v>
                </c:pt>
                <c:pt idx="18291">
                  <c:v>0.97007751500000006</c:v>
                </c:pt>
                <c:pt idx="18292">
                  <c:v>0.97007751500000006</c:v>
                </c:pt>
                <c:pt idx="18293">
                  <c:v>0.97007751500000006</c:v>
                </c:pt>
                <c:pt idx="18294">
                  <c:v>0.97002983099999995</c:v>
                </c:pt>
                <c:pt idx="18295">
                  <c:v>0.97002983099999995</c:v>
                </c:pt>
                <c:pt idx="18296">
                  <c:v>0.97002983099999995</c:v>
                </c:pt>
                <c:pt idx="18297">
                  <c:v>0.97002983099999995</c:v>
                </c:pt>
                <c:pt idx="18298">
                  <c:v>0.97002983099999995</c:v>
                </c:pt>
                <c:pt idx="18299">
                  <c:v>0.97002983099999995</c:v>
                </c:pt>
                <c:pt idx="18300">
                  <c:v>0.97002983099999995</c:v>
                </c:pt>
                <c:pt idx="18301">
                  <c:v>0.97007751500000006</c:v>
                </c:pt>
                <c:pt idx="18302">
                  <c:v>0.97007751500000006</c:v>
                </c:pt>
                <c:pt idx="18303">
                  <c:v>0.97007751500000006</c:v>
                </c:pt>
                <c:pt idx="18304">
                  <c:v>0.97002983099999995</c:v>
                </c:pt>
                <c:pt idx="18305">
                  <c:v>0.97002983099999995</c:v>
                </c:pt>
                <c:pt idx="18306">
                  <c:v>0.97002983099999995</c:v>
                </c:pt>
                <c:pt idx="18307">
                  <c:v>0.97002983099999995</c:v>
                </c:pt>
                <c:pt idx="18308">
                  <c:v>0.97002983099999995</c:v>
                </c:pt>
                <c:pt idx="18309">
                  <c:v>0.97007751500000006</c:v>
                </c:pt>
                <c:pt idx="18310">
                  <c:v>0.97002983099999995</c:v>
                </c:pt>
                <c:pt idx="18311">
                  <c:v>0.97007751500000006</c:v>
                </c:pt>
                <c:pt idx="18312">
                  <c:v>0.97007751500000006</c:v>
                </c:pt>
                <c:pt idx="18313">
                  <c:v>0.97007751500000006</c:v>
                </c:pt>
                <c:pt idx="18314">
                  <c:v>0.97007751500000006</c:v>
                </c:pt>
                <c:pt idx="18315">
                  <c:v>0.97002983099999995</c:v>
                </c:pt>
                <c:pt idx="18316">
                  <c:v>0.97002983099999995</c:v>
                </c:pt>
                <c:pt idx="18317">
                  <c:v>0.97002983099999995</c:v>
                </c:pt>
                <c:pt idx="18318">
                  <c:v>0.97002983099999995</c:v>
                </c:pt>
                <c:pt idx="18319">
                  <c:v>0.97002983099999995</c:v>
                </c:pt>
                <c:pt idx="18320">
                  <c:v>0.97002983099999995</c:v>
                </c:pt>
                <c:pt idx="18321">
                  <c:v>0.97002983099999995</c:v>
                </c:pt>
                <c:pt idx="18322">
                  <c:v>0.97007751500000006</c:v>
                </c:pt>
                <c:pt idx="18323">
                  <c:v>0.97007751500000006</c:v>
                </c:pt>
                <c:pt idx="18324">
                  <c:v>0.97007751500000006</c:v>
                </c:pt>
                <c:pt idx="18325">
                  <c:v>0.97007751500000006</c:v>
                </c:pt>
                <c:pt idx="18326">
                  <c:v>0.97002983099999995</c:v>
                </c:pt>
                <c:pt idx="18327">
                  <c:v>0.97002983099999995</c:v>
                </c:pt>
                <c:pt idx="18328">
                  <c:v>0.97002983099999995</c:v>
                </c:pt>
                <c:pt idx="18329">
                  <c:v>0.97002983099999995</c:v>
                </c:pt>
                <c:pt idx="18330">
                  <c:v>0.97002983099999995</c:v>
                </c:pt>
                <c:pt idx="18331">
                  <c:v>0.97002983099999995</c:v>
                </c:pt>
                <c:pt idx="18332">
                  <c:v>0.97002983099999995</c:v>
                </c:pt>
                <c:pt idx="18333">
                  <c:v>0.97007751500000006</c:v>
                </c:pt>
                <c:pt idx="18334">
                  <c:v>0.97007751500000006</c:v>
                </c:pt>
                <c:pt idx="18335">
                  <c:v>0.97007751500000006</c:v>
                </c:pt>
                <c:pt idx="18336">
                  <c:v>0.97002983099999995</c:v>
                </c:pt>
                <c:pt idx="18337">
                  <c:v>0.97002983099999995</c:v>
                </c:pt>
                <c:pt idx="18338">
                  <c:v>0.97002983099999995</c:v>
                </c:pt>
                <c:pt idx="18339">
                  <c:v>0.97002983099999995</c:v>
                </c:pt>
                <c:pt idx="18340">
                  <c:v>0.97002983099999995</c:v>
                </c:pt>
                <c:pt idx="18341">
                  <c:v>0.97007751500000006</c:v>
                </c:pt>
                <c:pt idx="18342">
                  <c:v>0.97002983099999995</c:v>
                </c:pt>
                <c:pt idx="18343">
                  <c:v>0.97007751500000006</c:v>
                </c:pt>
                <c:pt idx="18344">
                  <c:v>0.97007751500000006</c:v>
                </c:pt>
                <c:pt idx="18345">
                  <c:v>0.97007751500000006</c:v>
                </c:pt>
                <c:pt idx="18346">
                  <c:v>0.97007751500000006</c:v>
                </c:pt>
                <c:pt idx="18347">
                  <c:v>0.97002983099999995</c:v>
                </c:pt>
                <c:pt idx="18348">
                  <c:v>0.97002983099999995</c:v>
                </c:pt>
                <c:pt idx="18349">
                  <c:v>0.97002983099999995</c:v>
                </c:pt>
                <c:pt idx="18350">
                  <c:v>0.97002983099999995</c:v>
                </c:pt>
                <c:pt idx="18351">
                  <c:v>0.97002983099999995</c:v>
                </c:pt>
                <c:pt idx="18352">
                  <c:v>0.97002983099999995</c:v>
                </c:pt>
                <c:pt idx="18353">
                  <c:v>0.97002983099999995</c:v>
                </c:pt>
                <c:pt idx="18354">
                  <c:v>0.97007751500000006</c:v>
                </c:pt>
                <c:pt idx="18355">
                  <c:v>0.97007751500000006</c:v>
                </c:pt>
                <c:pt idx="18356">
                  <c:v>0.97007751500000006</c:v>
                </c:pt>
                <c:pt idx="18357">
                  <c:v>0.97007751500000006</c:v>
                </c:pt>
                <c:pt idx="18358">
                  <c:v>0.97002983099999995</c:v>
                </c:pt>
                <c:pt idx="18359">
                  <c:v>0.97002983099999995</c:v>
                </c:pt>
                <c:pt idx="18360">
                  <c:v>0.97002983099999995</c:v>
                </c:pt>
                <c:pt idx="18361">
                  <c:v>0.97002983099999995</c:v>
                </c:pt>
                <c:pt idx="18362">
                  <c:v>0.97002983099999995</c:v>
                </c:pt>
                <c:pt idx="18363">
                  <c:v>0.97002983099999995</c:v>
                </c:pt>
                <c:pt idx="18364">
                  <c:v>0.97002983099999995</c:v>
                </c:pt>
                <c:pt idx="18365">
                  <c:v>0.97007751500000006</c:v>
                </c:pt>
                <c:pt idx="18366">
                  <c:v>0.97007751500000006</c:v>
                </c:pt>
                <c:pt idx="18367">
                  <c:v>0.97007751500000006</c:v>
                </c:pt>
                <c:pt idx="18368">
                  <c:v>0.97007751500000006</c:v>
                </c:pt>
                <c:pt idx="18369">
                  <c:v>0.97002983099999995</c:v>
                </c:pt>
                <c:pt idx="18370">
                  <c:v>0.97002983099999995</c:v>
                </c:pt>
                <c:pt idx="18371">
                  <c:v>0.97002983099999995</c:v>
                </c:pt>
                <c:pt idx="18372">
                  <c:v>0.97002983099999995</c:v>
                </c:pt>
                <c:pt idx="18373">
                  <c:v>0.97002983099999995</c:v>
                </c:pt>
                <c:pt idx="18374">
                  <c:v>0.97002983099999995</c:v>
                </c:pt>
                <c:pt idx="18375">
                  <c:v>0.97002983099999995</c:v>
                </c:pt>
                <c:pt idx="18376">
                  <c:v>0.97007751500000006</c:v>
                </c:pt>
                <c:pt idx="18377">
                  <c:v>0.97007751500000006</c:v>
                </c:pt>
                <c:pt idx="18378">
                  <c:v>0.97007751500000006</c:v>
                </c:pt>
                <c:pt idx="18379">
                  <c:v>0.97002983099999995</c:v>
                </c:pt>
                <c:pt idx="18380">
                  <c:v>0.97002983099999995</c:v>
                </c:pt>
                <c:pt idx="18381">
                  <c:v>0.97002983099999995</c:v>
                </c:pt>
                <c:pt idx="18382">
                  <c:v>0.97002983099999995</c:v>
                </c:pt>
                <c:pt idx="18383">
                  <c:v>0.97002983099999995</c:v>
                </c:pt>
                <c:pt idx="18384">
                  <c:v>0.97007751500000006</c:v>
                </c:pt>
                <c:pt idx="18385">
                  <c:v>0.97002983099999995</c:v>
                </c:pt>
                <c:pt idx="18386">
                  <c:v>0.97007751500000006</c:v>
                </c:pt>
                <c:pt idx="18387">
                  <c:v>0.97007751500000006</c:v>
                </c:pt>
                <c:pt idx="18388">
                  <c:v>0.97007751500000006</c:v>
                </c:pt>
                <c:pt idx="18389">
                  <c:v>0.97007751500000006</c:v>
                </c:pt>
                <c:pt idx="18390">
                  <c:v>0.97002983099999995</c:v>
                </c:pt>
                <c:pt idx="18391">
                  <c:v>0.97002983099999995</c:v>
                </c:pt>
                <c:pt idx="18392">
                  <c:v>0.97002983099999995</c:v>
                </c:pt>
                <c:pt idx="18393">
                  <c:v>0.97002983099999995</c:v>
                </c:pt>
                <c:pt idx="18394">
                  <c:v>0.97002983099999995</c:v>
                </c:pt>
                <c:pt idx="18395">
                  <c:v>0.97002983099999995</c:v>
                </c:pt>
                <c:pt idx="18396">
                  <c:v>0.97002983099999995</c:v>
                </c:pt>
                <c:pt idx="18397">
                  <c:v>0.97007751500000006</c:v>
                </c:pt>
                <c:pt idx="18398">
                  <c:v>0.97007751500000006</c:v>
                </c:pt>
                <c:pt idx="18399">
                  <c:v>0.97007751500000006</c:v>
                </c:pt>
                <c:pt idx="18400">
                  <c:v>0.97007751500000006</c:v>
                </c:pt>
                <c:pt idx="18401">
                  <c:v>0.97002983099999995</c:v>
                </c:pt>
                <c:pt idx="18402">
                  <c:v>0.97002983099999995</c:v>
                </c:pt>
                <c:pt idx="18403">
                  <c:v>0.97002983099999995</c:v>
                </c:pt>
                <c:pt idx="18404">
                  <c:v>0.97002983099999995</c:v>
                </c:pt>
                <c:pt idx="18405">
                  <c:v>0.97002983099999995</c:v>
                </c:pt>
                <c:pt idx="18406">
                  <c:v>0.97002983099999995</c:v>
                </c:pt>
                <c:pt idx="18407">
                  <c:v>0.97002983099999995</c:v>
                </c:pt>
                <c:pt idx="18408">
                  <c:v>0.97007751500000006</c:v>
                </c:pt>
                <c:pt idx="18409">
                  <c:v>0.97007751500000006</c:v>
                </c:pt>
                <c:pt idx="18410">
                  <c:v>0.97007751500000006</c:v>
                </c:pt>
                <c:pt idx="18411">
                  <c:v>0.97002983099999995</c:v>
                </c:pt>
                <c:pt idx="18412">
                  <c:v>0.97002983099999995</c:v>
                </c:pt>
                <c:pt idx="18413">
                  <c:v>0.97002983099999995</c:v>
                </c:pt>
                <c:pt idx="18414">
                  <c:v>0.97002983099999995</c:v>
                </c:pt>
                <c:pt idx="18415">
                  <c:v>0.97002983099999995</c:v>
                </c:pt>
                <c:pt idx="18416">
                  <c:v>0.97007751500000006</c:v>
                </c:pt>
                <c:pt idx="18417">
                  <c:v>0.97002983099999995</c:v>
                </c:pt>
                <c:pt idx="18418">
                  <c:v>0.97007751500000006</c:v>
                </c:pt>
                <c:pt idx="18419">
                  <c:v>0.97007751500000006</c:v>
                </c:pt>
                <c:pt idx="18420">
                  <c:v>0.97007751500000006</c:v>
                </c:pt>
                <c:pt idx="18421">
                  <c:v>0.97007751500000006</c:v>
                </c:pt>
                <c:pt idx="18422">
                  <c:v>0.97002983099999995</c:v>
                </c:pt>
                <c:pt idx="18423">
                  <c:v>0.97002983099999995</c:v>
                </c:pt>
                <c:pt idx="18424">
                  <c:v>0.97002983099999995</c:v>
                </c:pt>
                <c:pt idx="18425">
                  <c:v>0.97002983099999995</c:v>
                </c:pt>
                <c:pt idx="18426">
                  <c:v>0.97002983099999995</c:v>
                </c:pt>
                <c:pt idx="18427">
                  <c:v>0.97002983099999995</c:v>
                </c:pt>
                <c:pt idx="18428">
                  <c:v>0.97002983099999995</c:v>
                </c:pt>
                <c:pt idx="18429">
                  <c:v>0.97007751500000006</c:v>
                </c:pt>
                <c:pt idx="18430">
                  <c:v>0.97007751500000006</c:v>
                </c:pt>
                <c:pt idx="18431">
                  <c:v>0.97007751500000006</c:v>
                </c:pt>
                <c:pt idx="18432">
                  <c:v>0.97007751500000006</c:v>
                </c:pt>
                <c:pt idx="18433">
                  <c:v>0.97002983099999995</c:v>
                </c:pt>
                <c:pt idx="18434">
                  <c:v>0.97002983099999995</c:v>
                </c:pt>
                <c:pt idx="18435">
                  <c:v>0.97002983099999995</c:v>
                </c:pt>
                <c:pt idx="18436">
                  <c:v>0.97002983099999995</c:v>
                </c:pt>
                <c:pt idx="18437">
                  <c:v>0.97002983099999995</c:v>
                </c:pt>
                <c:pt idx="18438">
                  <c:v>0.97002983099999995</c:v>
                </c:pt>
                <c:pt idx="18439">
                  <c:v>0.97002983099999995</c:v>
                </c:pt>
                <c:pt idx="18440">
                  <c:v>0.97007751500000006</c:v>
                </c:pt>
                <c:pt idx="18441">
                  <c:v>0.97007751500000006</c:v>
                </c:pt>
                <c:pt idx="18442">
                  <c:v>0.97007751500000006</c:v>
                </c:pt>
                <c:pt idx="18443">
                  <c:v>0.97007751500000006</c:v>
                </c:pt>
                <c:pt idx="18444">
                  <c:v>0.97002983099999995</c:v>
                </c:pt>
                <c:pt idx="18445">
                  <c:v>0.97002983099999995</c:v>
                </c:pt>
                <c:pt idx="18446">
                  <c:v>0.97002983099999995</c:v>
                </c:pt>
                <c:pt idx="18447">
                  <c:v>0.97002983099999995</c:v>
                </c:pt>
                <c:pt idx="18448">
                  <c:v>0.97002983099999995</c:v>
                </c:pt>
                <c:pt idx="18449">
                  <c:v>0.97002983099999995</c:v>
                </c:pt>
                <c:pt idx="18450">
                  <c:v>0.97002983099999995</c:v>
                </c:pt>
                <c:pt idx="18451">
                  <c:v>0.97007751500000006</c:v>
                </c:pt>
                <c:pt idx="18452">
                  <c:v>0.97007751500000006</c:v>
                </c:pt>
                <c:pt idx="18453">
                  <c:v>0.97007751500000006</c:v>
                </c:pt>
                <c:pt idx="18454">
                  <c:v>0.97002983099999995</c:v>
                </c:pt>
                <c:pt idx="18455">
                  <c:v>0.97002983099999995</c:v>
                </c:pt>
                <c:pt idx="18456">
                  <c:v>0.97002983099999995</c:v>
                </c:pt>
                <c:pt idx="18457">
                  <c:v>0.97002983099999995</c:v>
                </c:pt>
                <c:pt idx="18458">
                  <c:v>0.97002983099999995</c:v>
                </c:pt>
                <c:pt idx="18459">
                  <c:v>0.97007751500000006</c:v>
                </c:pt>
                <c:pt idx="18460">
                  <c:v>0.97002983099999995</c:v>
                </c:pt>
                <c:pt idx="18461">
                  <c:v>0.97007751500000006</c:v>
                </c:pt>
                <c:pt idx="18462">
                  <c:v>0.97007751500000006</c:v>
                </c:pt>
                <c:pt idx="18463">
                  <c:v>0.97007751500000006</c:v>
                </c:pt>
                <c:pt idx="18464">
                  <c:v>0.97007751500000006</c:v>
                </c:pt>
                <c:pt idx="18465">
                  <c:v>0.97002983099999995</c:v>
                </c:pt>
                <c:pt idx="18466">
                  <c:v>0.97002983099999995</c:v>
                </c:pt>
                <c:pt idx="18467">
                  <c:v>0.97002983099999995</c:v>
                </c:pt>
                <c:pt idx="18468">
                  <c:v>0.97002983099999995</c:v>
                </c:pt>
                <c:pt idx="18469">
                  <c:v>0.97002983099999995</c:v>
                </c:pt>
                <c:pt idx="18470">
                  <c:v>0.97002983099999995</c:v>
                </c:pt>
                <c:pt idx="18471">
                  <c:v>0.97002983099999995</c:v>
                </c:pt>
                <c:pt idx="18472">
                  <c:v>0.97007751500000006</c:v>
                </c:pt>
                <c:pt idx="18473">
                  <c:v>0.97007751500000006</c:v>
                </c:pt>
                <c:pt idx="18474">
                  <c:v>0.97007751500000006</c:v>
                </c:pt>
                <c:pt idx="18475">
                  <c:v>0.97007751500000006</c:v>
                </c:pt>
                <c:pt idx="18476">
                  <c:v>0.97002983099999995</c:v>
                </c:pt>
                <c:pt idx="18477">
                  <c:v>0.97002983099999995</c:v>
                </c:pt>
                <c:pt idx="18478">
                  <c:v>0.97002983099999995</c:v>
                </c:pt>
                <c:pt idx="18479">
                  <c:v>0.97002983099999995</c:v>
                </c:pt>
                <c:pt idx="18480">
                  <c:v>0.97002983099999995</c:v>
                </c:pt>
                <c:pt idx="18481">
                  <c:v>0.97002983099999995</c:v>
                </c:pt>
                <c:pt idx="18482">
                  <c:v>0.97002983099999995</c:v>
                </c:pt>
                <c:pt idx="18483">
                  <c:v>0.97007751500000006</c:v>
                </c:pt>
                <c:pt idx="18484">
                  <c:v>0.97007751500000006</c:v>
                </c:pt>
                <c:pt idx="18485">
                  <c:v>0.97007751500000006</c:v>
                </c:pt>
                <c:pt idx="18486">
                  <c:v>0.97002983099999995</c:v>
                </c:pt>
                <c:pt idx="18487">
                  <c:v>0.97002983099999995</c:v>
                </c:pt>
                <c:pt idx="18488">
                  <c:v>0.97002983099999995</c:v>
                </c:pt>
                <c:pt idx="18489">
                  <c:v>0.97002983099999995</c:v>
                </c:pt>
                <c:pt idx="18490">
                  <c:v>0.97002983099999995</c:v>
                </c:pt>
                <c:pt idx="18491">
                  <c:v>0.97007751500000006</c:v>
                </c:pt>
                <c:pt idx="18492">
                  <c:v>0.97002983099999995</c:v>
                </c:pt>
                <c:pt idx="18493">
                  <c:v>0.97007751500000006</c:v>
                </c:pt>
                <c:pt idx="18494">
                  <c:v>0.97007751500000006</c:v>
                </c:pt>
                <c:pt idx="18495">
                  <c:v>0.97007751500000006</c:v>
                </c:pt>
                <c:pt idx="18496">
                  <c:v>0.97007751500000006</c:v>
                </c:pt>
                <c:pt idx="18497">
                  <c:v>0.97002983099999995</c:v>
                </c:pt>
                <c:pt idx="18498">
                  <c:v>0.97002983099999995</c:v>
                </c:pt>
                <c:pt idx="18499">
                  <c:v>0.97002983099999995</c:v>
                </c:pt>
                <c:pt idx="18500">
                  <c:v>0.97002983099999995</c:v>
                </c:pt>
                <c:pt idx="18501">
                  <c:v>0.97002983099999995</c:v>
                </c:pt>
                <c:pt idx="18502">
                  <c:v>0.97002983099999995</c:v>
                </c:pt>
                <c:pt idx="18503">
                  <c:v>0.97002983099999995</c:v>
                </c:pt>
                <c:pt idx="18504">
                  <c:v>0.97007751500000006</c:v>
                </c:pt>
                <c:pt idx="18505">
                  <c:v>0.97007751500000006</c:v>
                </c:pt>
                <c:pt idx="18506">
                  <c:v>0.97007751500000006</c:v>
                </c:pt>
                <c:pt idx="18507">
                  <c:v>0.97007751500000006</c:v>
                </c:pt>
                <c:pt idx="18508">
                  <c:v>0.97002983099999995</c:v>
                </c:pt>
                <c:pt idx="18509">
                  <c:v>0.97002983099999995</c:v>
                </c:pt>
                <c:pt idx="18510">
                  <c:v>0.97002983099999995</c:v>
                </c:pt>
                <c:pt idx="18511">
                  <c:v>0.97002983099999995</c:v>
                </c:pt>
                <c:pt idx="18512">
                  <c:v>0.97002983099999995</c:v>
                </c:pt>
                <c:pt idx="18513">
                  <c:v>0.97002983099999995</c:v>
                </c:pt>
                <c:pt idx="18514">
                  <c:v>0.97002983099999995</c:v>
                </c:pt>
                <c:pt idx="18515">
                  <c:v>0.97007751500000006</c:v>
                </c:pt>
                <c:pt idx="18516">
                  <c:v>0.97007751500000006</c:v>
                </c:pt>
                <c:pt idx="18517">
                  <c:v>0.97007751500000006</c:v>
                </c:pt>
                <c:pt idx="18518">
                  <c:v>0.97007751500000006</c:v>
                </c:pt>
                <c:pt idx="18519">
                  <c:v>0.97002983099999995</c:v>
                </c:pt>
                <c:pt idx="18520">
                  <c:v>0.97002983099999995</c:v>
                </c:pt>
                <c:pt idx="18521">
                  <c:v>0.97002983099999995</c:v>
                </c:pt>
                <c:pt idx="18522">
                  <c:v>0.97002983099999995</c:v>
                </c:pt>
                <c:pt idx="18523">
                  <c:v>0.97002983099999995</c:v>
                </c:pt>
                <c:pt idx="18524">
                  <c:v>0.97002983099999995</c:v>
                </c:pt>
                <c:pt idx="18525">
                  <c:v>0.97002983099999995</c:v>
                </c:pt>
                <c:pt idx="18526">
                  <c:v>0.97007751500000006</c:v>
                </c:pt>
                <c:pt idx="18527">
                  <c:v>0.97007751500000006</c:v>
                </c:pt>
                <c:pt idx="18528">
                  <c:v>0.97007751500000006</c:v>
                </c:pt>
                <c:pt idx="18529">
                  <c:v>0.97002983099999995</c:v>
                </c:pt>
                <c:pt idx="18530">
                  <c:v>0.97002983099999995</c:v>
                </c:pt>
                <c:pt idx="18531">
                  <c:v>0.97002983099999995</c:v>
                </c:pt>
                <c:pt idx="18532">
                  <c:v>0.97002983099999995</c:v>
                </c:pt>
                <c:pt idx="18533">
                  <c:v>0.97002983099999995</c:v>
                </c:pt>
                <c:pt idx="18534">
                  <c:v>0.97007751500000006</c:v>
                </c:pt>
                <c:pt idx="18535">
                  <c:v>0.97002983099999995</c:v>
                </c:pt>
                <c:pt idx="18536">
                  <c:v>0.97007751500000006</c:v>
                </c:pt>
                <c:pt idx="18537">
                  <c:v>0.97007751500000006</c:v>
                </c:pt>
                <c:pt idx="18538">
                  <c:v>0.97007751500000006</c:v>
                </c:pt>
                <c:pt idx="18539">
                  <c:v>0.97007751500000006</c:v>
                </c:pt>
                <c:pt idx="18540">
                  <c:v>0.97002983099999995</c:v>
                </c:pt>
                <c:pt idx="18541">
                  <c:v>0.97002983099999995</c:v>
                </c:pt>
                <c:pt idx="18542">
                  <c:v>0.97002983099999995</c:v>
                </c:pt>
                <c:pt idx="18543">
                  <c:v>0.97002983099999995</c:v>
                </c:pt>
                <c:pt idx="18544">
                  <c:v>0.97002983099999995</c:v>
                </c:pt>
                <c:pt idx="18545">
                  <c:v>0.97002983099999995</c:v>
                </c:pt>
                <c:pt idx="18546">
                  <c:v>0.97002983099999995</c:v>
                </c:pt>
                <c:pt idx="18547">
                  <c:v>0.97007751500000006</c:v>
                </c:pt>
                <c:pt idx="18548">
                  <c:v>0.97007751500000006</c:v>
                </c:pt>
                <c:pt idx="18549">
                  <c:v>0.97007751500000006</c:v>
                </c:pt>
                <c:pt idx="18550">
                  <c:v>0.97007751500000006</c:v>
                </c:pt>
                <c:pt idx="18551">
                  <c:v>0.97002983099999995</c:v>
                </c:pt>
                <c:pt idx="18552">
                  <c:v>0.97002983099999995</c:v>
                </c:pt>
                <c:pt idx="18553">
                  <c:v>0.97002983099999995</c:v>
                </c:pt>
                <c:pt idx="18554">
                  <c:v>0.97002983099999995</c:v>
                </c:pt>
                <c:pt idx="18555">
                  <c:v>0.97002983099999995</c:v>
                </c:pt>
                <c:pt idx="18556">
                  <c:v>0.97002983099999995</c:v>
                </c:pt>
                <c:pt idx="18557">
                  <c:v>0.97002983099999995</c:v>
                </c:pt>
                <c:pt idx="18558">
                  <c:v>0.97007751500000006</c:v>
                </c:pt>
                <c:pt idx="18559">
                  <c:v>0.97007751500000006</c:v>
                </c:pt>
                <c:pt idx="18560">
                  <c:v>0.97007751500000006</c:v>
                </c:pt>
                <c:pt idx="18561">
                  <c:v>0.97002983099999995</c:v>
                </c:pt>
                <c:pt idx="18562">
                  <c:v>0.97002983099999995</c:v>
                </c:pt>
                <c:pt idx="18563">
                  <c:v>0.97002983099999995</c:v>
                </c:pt>
                <c:pt idx="18564">
                  <c:v>0.97002983099999995</c:v>
                </c:pt>
                <c:pt idx="18565">
                  <c:v>0.97002983099999995</c:v>
                </c:pt>
                <c:pt idx="18566">
                  <c:v>0.97007751500000006</c:v>
                </c:pt>
                <c:pt idx="18567">
                  <c:v>0.97002983099999995</c:v>
                </c:pt>
                <c:pt idx="18568">
                  <c:v>0.97007751500000006</c:v>
                </c:pt>
                <c:pt idx="18569">
                  <c:v>0.97007751500000006</c:v>
                </c:pt>
                <c:pt idx="18570">
                  <c:v>0.97007751500000006</c:v>
                </c:pt>
                <c:pt idx="18571">
                  <c:v>0.97007751500000006</c:v>
                </c:pt>
                <c:pt idx="18572">
                  <c:v>0.97002983099999995</c:v>
                </c:pt>
                <c:pt idx="18573">
                  <c:v>0.97002983099999995</c:v>
                </c:pt>
                <c:pt idx="18574">
                  <c:v>0.97002983099999995</c:v>
                </c:pt>
                <c:pt idx="18575">
                  <c:v>0.97002983099999995</c:v>
                </c:pt>
                <c:pt idx="18576">
                  <c:v>0.97002983099999995</c:v>
                </c:pt>
                <c:pt idx="18577">
                  <c:v>0.97002983099999995</c:v>
                </c:pt>
                <c:pt idx="18578">
                  <c:v>0.97002983099999995</c:v>
                </c:pt>
                <c:pt idx="18579">
                  <c:v>0.97007751500000006</c:v>
                </c:pt>
                <c:pt idx="18580">
                  <c:v>0.97007751500000006</c:v>
                </c:pt>
                <c:pt idx="18581">
                  <c:v>0.97007751500000006</c:v>
                </c:pt>
                <c:pt idx="18582">
                  <c:v>0.97007751500000006</c:v>
                </c:pt>
                <c:pt idx="18583">
                  <c:v>0.97002983099999995</c:v>
                </c:pt>
                <c:pt idx="18584">
                  <c:v>0.97002983099999995</c:v>
                </c:pt>
                <c:pt idx="18585">
                  <c:v>0.97002983099999995</c:v>
                </c:pt>
                <c:pt idx="18586">
                  <c:v>0.97002983099999995</c:v>
                </c:pt>
                <c:pt idx="18587">
                  <c:v>0.97002983099999995</c:v>
                </c:pt>
                <c:pt idx="18588">
                  <c:v>0.97002983099999995</c:v>
                </c:pt>
                <c:pt idx="18589">
                  <c:v>0.97002983099999995</c:v>
                </c:pt>
                <c:pt idx="18590">
                  <c:v>0.97007751500000006</c:v>
                </c:pt>
                <c:pt idx="18591">
                  <c:v>0.97007751500000006</c:v>
                </c:pt>
                <c:pt idx="18592">
                  <c:v>0.97007751500000006</c:v>
                </c:pt>
                <c:pt idx="18593">
                  <c:v>0.97007751500000006</c:v>
                </c:pt>
                <c:pt idx="18594">
                  <c:v>0.97002983099999995</c:v>
                </c:pt>
                <c:pt idx="18595">
                  <c:v>0.97002983099999995</c:v>
                </c:pt>
                <c:pt idx="18596">
                  <c:v>0.97002983099999995</c:v>
                </c:pt>
                <c:pt idx="18597">
                  <c:v>0.97002983099999995</c:v>
                </c:pt>
                <c:pt idx="18598">
                  <c:v>0.97002983099999995</c:v>
                </c:pt>
                <c:pt idx="18599">
                  <c:v>0.97002983099999995</c:v>
                </c:pt>
                <c:pt idx="18600">
                  <c:v>0.97002983099999995</c:v>
                </c:pt>
                <c:pt idx="18601">
                  <c:v>0.97007751500000006</c:v>
                </c:pt>
                <c:pt idx="18602">
                  <c:v>0.97007751500000006</c:v>
                </c:pt>
                <c:pt idx="18603">
                  <c:v>0.97007751500000006</c:v>
                </c:pt>
                <c:pt idx="18604">
                  <c:v>0.97002983099999995</c:v>
                </c:pt>
                <c:pt idx="18605">
                  <c:v>0.97002983099999995</c:v>
                </c:pt>
                <c:pt idx="18606">
                  <c:v>0.97002983099999995</c:v>
                </c:pt>
                <c:pt idx="18607">
                  <c:v>0.97002983099999995</c:v>
                </c:pt>
                <c:pt idx="18608">
                  <c:v>0.97002983099999995</c:v>
                </c:pt>
                <c:pt idx="18609">
                  <c:v>0.97007751500000006</c:v>
                </c:pt>
                <c:pt idx="18610">
                  <c:v>0.97002983099999995</c:v>
                </c:pt>
                <c:pt idx="18611">
                  <c:v>0.97007751500000006</c:v>
                </c:pt>
                <c:pt idx="18612">
                  <c:v>0.97007751500000006</c:v>
                </c:pt>
                <c:pt idx="18613">
                  <c:v>0.97007751500000006</c:v>
                </c:pt>
                <c:pt idx="18614">
                  <c:v>0.97007751500000006</c:v>
                </c:pt>
                <c:pt idx="18615">
                  <c:v>0.97002983099999995</c:v>
                </c:pt>
                <c:pt idx="18616">
                  <c:v>0.97002983099999995</c:v>
                </c:pt>
                <c:pt idx="18617">
                  <c:v>0.97002983099999995</c:v>
                </c:pt>
                <c:pt idx="18618">
                  <c:v>0.97002983099999995</c:v>
                </c:pt>
                <c:pt idx="18619">
                  <c:v>0.97002983099999995</c:v>
                </c:pt>
                <c:pt idx="18620">
                  <c:v>0.97002983099999995</c:v>
                </c:pt>
                <c:pt idx="18621">
                  <c:v>0.97002983099999995</c:v>
                </c:pt>
                <c:pt idx="18622">
                  <c:v>0.97007751500000006</c:v>
                </c:pt>
                <c:pt idx="18623">
                  <c:v>0.97007751500000006</c:v>
                </c:pt>
                <c:pt idx="18624">
                  <c:v>0.97007751500000006</c:v>
                </c:pt>
                <c:pt idx="18625">
                  <c:v>0.97007751500000006</c:v>
                </c:pt>
                <c:pt idx="18626">
                  <c:v>0.97002983099999995</c:v>
                </c:pt>
                <c:pt idx="18627">
                  <c:v>0.97002983099999995</c:v>
                </c:pt>
                <c:pt idx="18628">
                  <c:v>0.97002983099999995</c:v>
                </c:pt>
                <c:pt idx="18629">
                  <c:v>0.97002983099999995</c:v>
                </c:pt>
                <c:pt idx="18630">
                  <c:v>0.97002983099999995</c:v>
                </c:pt>
                <c:pt idx="18631">
                  <c:v>0.97002983099999995</c:v>
                </c:pt>
                <c:pt idx="18632">
                  <c:v>0.97002983099999995</c:v>
                </c:pt>
                <c:pt idx="18633">
                  <c:v>0.97007751500000006</c:v>
                </c:pt>
                <c:pt idx="18634">
                  <c:v>0.97007751500000006</c:v>
                </c:pt>
                <c:pt idx="18635">
                  <c:v>0.97007751500000006</c:v>
                </c:pt>
                <c:pt idx="18636">
                  <c:v>0.97002983099999995</c:v>
                </c:pt>
                <c:pt idx="18637">
                  <c:v>0.97002983099999995</c:v>
                </c:pt>
                <c:pt idx="18638">
                  <c:v>0.97002983099999995</c:v>
                </c:pt>
                <c:pt idx="18639">
                  <c:v>0.97002983099999995</c:v>
                </c:pt>
                <c:pt idx="18640">
                  <c:v>0.97002983099999995</c:v>
                </c:pt>
                <c:pt idx="18641">
                  <c:v>0.97007751500000006</c:v>
                </c:pt>
                <c:pt idx="18642">
                  <c:v>0.97002983099999995</c:v>
                </c:pt>
                <c:pt idx="18643">
                  <c:v>0.97007751500000006</c:v>
                </c:pt>
                <c:pt idx="18644">
                  <c:v>0.97007751500000006</c:v>
                </c:pt>
                <c:pt idx="18645">
                  <c:v>0.97007751500000006</c:v>
                </c:pt>
                <c:pt idx="18646">
                  <c:v>0.97007751500000006</c:v>
                </c:pt>
                <c:pt idx="18647">
                  <c:v>0.97002983099999995</c:v>
                </c:pt>
                <c:pt idx="18648">
                  <c:v>0.97002983099999995</c:v>
                </c:pt>
                <c:pt idx="18649">
                  <c:v>0.97002983099999995</c:v>
                </c:pt>
                <c:pt idx="18650">
                  <c:v>0.97002983099999995</c:v>
                </c:pt>
                <c:pt idx="18651">
                  <c:v>0.97002983099999995</c:v>
                </c:pt>
                <c:pt idx="18652">
                  <c:v>0.97007751500000006</c:v>
                </c:pt>
                <c:pt idx="18653">
                  <c:v>0.97002983099999995</c:v>
                </c:pt>
                <c:pt idx="18654">
                  <c:v>0.97007751500000006</c:v>
                </c:pt>
                <c:pt idx="18655">
                  <c:v>0.97007751500000006</c:v>
                </c:pt>
                <c:pt idx="18656">
                  <c:v>0.97007751500000006</c:v>
                </c:pt>
                <c:pt idx="18657">
                  <c:v>0.97007751500000006</c:v>
                </c:pt>
                <c:pt idx="18658">
                  <c:v>0.97002983099999995</c:v>
                </c:pt>
                <c:pt idx="18659">
                  <c:v>0.97002983099999995</c:v>
                </c:pt>
                <c:pt idx="18660">
                  <c:v>0.97002983099999995</c:v>
                </c:pt>
                <c:pt idx="18661">
                  <c:v>0.97002983099999995</c:v>
                </c:pt>
                <c:pt idx="18662">
                  <c:v>0.97002983099999995</c:v>
                </c:pt>
                <c:pt idx="18663">
                  <c:v>0.97002983099999995</c:v>
                </c:pt>
                <c:pt idx="18664">
                  <c:v>0.97002983099999995</c:v>
                </c:pt>
                <c:pt idx="18665">
                  <c:v>0.97007751500000006</c:v>
                </c:pt>
                <c:pt idx="18666">
                  <c:v>0.97007751500000006</c:v>
                </c:pt>
                <c:pt idx="18667">
                  <c:v>0.97007751500000006</c:v>
                </c:pt>
                <c:pt idx="18668">
                  <c:v>0.97007751500000006</c:v>
                </c:pt>
                <c:pt idx="18669">
                  <c:v>0.97002983099999995</c:v>
                </c:pt>
                <c:pt idx="18670">
                  <c:v>0.97002983099999995</c:v>
                </c:pt>
                <c:pt idx="18671">
                  <c:v>0.97002983099999995</c:v>
                </c:pt>
                <c:pt idx="18672">
                  <c:v>0.97002983099999995</c:v>
                </c:pt>
                <c:pt idx="18673">
                  <c:v>0.97002983099999995</c:v>
                </c:pt>
                <c:pt idx="18674">
                  <c:v>0.97002983099999995</c:v>
                </c:pt>
                <c:pt idx="18675">
                  <c:v>0.97002983099999995</c:v>
                </c:pt>
                <c:pt idx="18676">
                  <c:v>0.97007751500000006</c:v>
                </c:pt>
                <c:pt idx="18677">
                  <c:v>0.97007751500000006</c:v>
                </c:pt>
                <c:pt idx="18678">
                  <c:v>0.97007751500000006</c:v>
                </c:pt>
                <c:pt idx="18679">
                  <c:v>0.97002983099999995</c:v>
                </c:pt>
                <c:pt idx="18680">
                  <c:v>0.97002983099999995</c:v>
                </c:pt>
                <c:pt idx="18681">
                  <c:v>0.97002983099999995</c:v>
                </c:pt>
                <c:pt idx="18682">
                  <c:v>0.97002983099999995</c:v>
                </c:pt>
                <c:pt idx="18683">
                  <c:v>0.97002983099999995</c:v>
                </c:pt>
                <c:pt idx="18684">
                  <c:v>0.97007751500000006</c:v>
                </c:pt>
                <c:pt idx="18685">
                  <c:v>0.97002983099999995</c:v>
                </c:pt>
                <c:pt idx="18686">
                  <c:v>0.97007751500000006</c:v>
                </c:pt>
                <c:pt idx="18687">
                  <c:v>0.97007751500000006</c:v>
                </c:pt>
                <c:pt idx="18688">
                  <c:v>0.97007751500000006</c:v>
                </c:pt>
                <c:pt idx="18689">
                  <c:v>0.97007751500000006</c:v>
                </c:pt>
                <c:pt idx="18690">
                  <c:v>0.97002983099999995</c:v>
                </c:pt>
                <c:pt idx="18691">
                  <c:v>0.97002983099999995</c:v>
                </c:pt>
                <c:pt idx="18692">
                  <c:v>0.97002983099999995</c:v>
                </c:pt>
                <c:pt idx="18693">
                  <c:v>0.97002983099999995</c:v>
                </c:pt>
                <c:pt idx="18694">
                  <c:v>0.97002983099999995</c:v>
                </c:pt>
                <c:pt idx="18695">
                  <c:v>0.97002983099999995</c:v>
                </c:pt>
                <c:pt idx="18696">
                  <c:v>0.97002983099999995</c:v>
                </c:pt>
                <c:pt idx="18697">
                  <c:v>0.97007751500000006</c:v>
                </c:pt>
                <c:pt idx="18698">
                  <c:v>0.97007751500000006</c:v>
                </c:pt>
                <c:pt idx="18699">
                  <c:v>0.97007751500000006</c:v>
                </c:pt>
                <c:pt idx="18700">
                  <c:v>0.97007751500000006</c:v>
                </c:pt>
                <c:pt idx="18701">
                  <c:v>0.97002983099999995</c:v>
                </c:pt>
                <c:pt idx="18702">
                  <c:v>0.97002983099999995</c:v>
                </c:pt>
                <c:pt idx="18703">
                  <c:v>0.97002983099999995</c:v>
                </c:pt>
                <c:pt idx="18704">
                  <c:v>0.97002983099999995</c:v>
                </c:pt>
                <c:pt idx="18705">
                  <c:v>0.97002983099999995</c:v>
                </c:pt>
                <c:pt idx="18706">
                  <c:v>0.97002983099999995</c:v>
                </c:pt>
                <c:pt idx="18707">
                  <c:v>0.97002983099999995</c:v>
                </c:pt>
                <c:pt idx="18708">
                  <c:v>0.97007751500000006</c:v>
                </c:pt>
                <c:pt idx="18709">
                  <c:v>0.97007751500000006</c:v>
                </c:pt>
                <c:pt idx="18710">
                  <c:v>0.97007751500000006</c:v>
                </c:pt>
                <c:pt idx="18711">
                  <c:v>0.97002983099999995</c:v>
                </c:pt>
                <c:pt idx="18712">
                  <c:v>0.97002983099999995</c:v>
                </c:pt>
                <c:pt idx="18713">
                  <c:v>0.97002983099999995</c:v>
                </c:pt>
                <c:pt idx="18714">
                  <c:v>0.97002983099999995</c:v>
                </c:pt>
                <c:pt idx="18715">
                  <c:v>0.97002983099999995</c:v>
                </c:pt>
                <c:pt idx="18716">
                  <c:v>0.97007751500000006</c:v>
                </c:pt>
                <c:pt idx="18717">
                  <c:v>0.97002983099999995</c:v>
                </c:pt>
                <c:pt idx="18718">
                  <c:v>0.97007751500000006</c:v>
                </c:pt>
                <c:pt idx="18719">
                  <c:v>0.97007751500000006</c:v>
                </c:pt>
                <c:pt idx="18720">
                  <c:v>0.97007751500000006</c:v>
                </c:pt>
                <c:pt idx="18721">
                  <c:v>0.97007751500000006</c:v>
                </c:pt>
                <c:pt idx="18722">
                  <c:v>0.97002983099999995</c:v>
                </c:pt>
                <c:pt idx="18723">
                  <c:v>0.97002983099999995</c:v>
                </c:pt>
                <c:pt idx="18724">
                  <c:v>0.97002983099999995</c:v>
                </c:pt>
                <c:pt idx="18725">
                  <c:v>0.97002983099999995</c:v>
                </c:pt>
                <c:pt idx="18726">
                  <c:v>0.97002983099999995</c:v>
                </c:pt>
                <c:pt idx="18727">
                  <c:v>0.97007751500000006</c:v>
                </c:pt>
                <c:pt idx="18728">
                  <c:v>0.97002983099999995</c:v>
                </c:pt>
                <c:pt idx="18729">
                  <c:v>0.97007751500000006</c:v>
                </c:pt>
                <c:pt idx="18730">
                  <c:v>0.97007751500000006</c:v>
                </c:pt>
                <c:pt idx="18731">
                  <c:v>0.97007751500000006</c:v>
                </c:pt>
                <c:pt idx="18732">
                  <c:v>0.97007751500000006</c:v>
                </c:pt>
                <c:pt idx="18733">
                  <c:v>0.97002983099999995</c:v>
                </c:pt>
                <c:pt idx="18734">
                  <c:v>0.97002983099999995</c:v>
                </c:pt>
                <c:pt idx="18735">
                  <c:v>0.97002983099999995</c:v>
                </c:pt>
                <c:pt idx="18736">
                  <c:v>0.97002983099999995</c:v>
                </c:pt>
                <c:pt idx="18737">
                  <c:v>0.97002983099999995</c:v>
                </c:pt>
                <c:pt idx="18738">
                  <c:v>0.97002983099999995</c:v>
                </c:pt>
                <c:pt idx="18739">
                  <c:v>0.97002983099999995</c:v>
                </c:pt>
                <c:pt idx="18740">
                  <c:v>0.97007751500000006</c:v>
                </c:pt>
                <c:pt idx="18741">
                  <c:v>0.97007751500000006</c:v>
                </c:pt>
                <c:pt idx="18742">
                  <c:v>0.97007751500000006</c:v>
                </c:pt>
                <c:pt idx="18743">
                  <c:v>0.97007751500000006</c:v>
                </c:pt>
                <c:pt idx="18744">
                  <c:v>0.97002983099999995</c:v>
                </c:pt>
                <c:pt idx="18745">
                  <c:v>0.97002983099999995</c:v>
                </c:pt>
                <c:pt idx="18746">
                  <c:v>0.97002983099999995</c:v>
                </c:pt>
                <c:pt idx="18747">
                  <c:v>0.97002983099999995</c:v>
                </c:pt>
                <c:pt idx="18748">
                  <c:v>0.97002983099999995</c:v>
                </c:pt>
                <c:pt idx="18749">
                  <c:v>0.97002983099999995</c:v>
                </c:pt>
                <c:pt idx="18750">
                  <c:v>0.97002983099999995</c:v>
                </c:pt>
                <c:pt idx="18751">
                  <c:v>0.97007751500000006</c:v>
                </c:pt>
                <c:pt idx="18752">
                  <c:v>0.97007751500000006</c:v>
                </c:pt>
                <c:pt idx="18753">
                  <c:v>0.97007751500000006</c:v>
                </c:pt>
                <c:pt idx="18754">
                  <c:v>0.97002983099999995</c:v>
                </c:pt>
                <c:pt idx="18755">
                  <c:v>0.97002983099999995</c:v>
                </c:pt>
                <c:pt idx="18756">
                  <c:v>0.97002983099999995</c:v>
                </c:pt>
                <c:pt idx="18757">
                  <c:v>0.97002983099999995</c:v>
                </c:pt>
                <c:pt idx="18758">
                  <c:v>0.97002983099999995</c:v>
                </c:pt>
                <c:pt idx="18759">
                  <c:v>0.97007751500000006</c:v>
                </c:pt>
                <c:pt idx="18760">
                  <c:v>0.97002983099999995</c:v>
                </c:pt>
                <c:pt idx="18761">
                  <c:v>0.97007751500000006</c:v>
                </c:pt>
                <c:pt idx="18762">
                  <c:v>0.97007751500000006</c:v>
                </c:pt>
                <c:pt idx="18763">
                  <c:v>0.97007751500000006</c:v>
                </c:pt>
                <c:pt idx="18764">
                  <c:v>0.97007751500000006</c:v>
                </c:pt>
                <c:pt idx="18765">
                  <c:v>0.97002983099999995</c:v>
                </c:pt>
                <c:pt idx="18766">
                  <c:v>0.97002983099999995</c:v>
                </c:pt>
                <c:pt idx="18767">
                  <c:v>0.97002983099999995</c:v>
                </c:pt>
                <c:pt idx="18768">
                  <c:v>0.97002983099999995</c:v>
                </c:pt>
                <c:pt idx="18769">
                  <c:v>0.97002983099999995</c:v>
                </c:pt>
                <c:pt idx="18770">
                  <c:v>0.97002983099999995</c:v>
                </c:pt>
                <c:pt idx="18771">
                  <c:v>0.97002983099999995</c:v>
                </c:pt>
                <c:pt idx="18772">
                  <c:v>0.97007751500000006</c:v>
                </c:pt>
                <c:pt idx="18773">
                  <c:v>0.97007751500000006</c:v>
                </c:pt>
                <c:pt idx="18774">
                  <c:v>0.97007751500000006</c:v>
                </c:pt>
                <c:pt idx="18775">
                  <c:v>0.97007751500000006</c:v>
                </c:pt>
                <c:pt idx="18776">
                  <c:v>0.97002983099999995</c:v>
                </c:pt>
                <c:pt idx="18777">
                  <c:v>0.97002983099999995</c:v>
                </c:pt>
                <c:pt idx="18778">
                  <c:v>0.97002983099999995</c:v>
                </c:pt>
                <c:pt idx="18779">
                  <c:v>0.97002983099999995</c:v>
                </c:pt>
                <c:pt idx="18780">
                  <c:v>0.97002983099999995</c:v>
                </c:pt>
                <c:pt idx="18781">
                  <c:v>0.97002983099999995</c:v>
                </c:pt>
                <c:pt idx="18782">
                  <c:v>0.97002983099999995</c:v>
                </c:pt>
                <c:pt idx="18783">
                  <c:v>0.97007751500000006</c:v>
                </c:pt>
                <c:pt idx="18784">
                  <c:v>0.97007751500000006</c:v>
                </c:pt>
                <c:pt idx="18785">
                  <c:v>0.97007751500000006</c:v>
                </c:pt>
                <c:pt idx="18786">
                  <c:v>0.97002983099999995</c:v>
                </c:pt>
                <c:pt idx="18787">
                  <c:v>0.97002983099999995</c:v>
                </c:pt>
                <c:pt idx="18788">
                  <c:v>0.97002983099999995</c:v>
                </c:pt>
                <c:pt idx="18789">
                  <c:v>0.97002983099999995</c:v>
                </c:pt>
                <c:pt idx="18790">
                  <c:v>0.97002983099999995</c:v>
                </c:pt>
                <c:pt idx="18791">
                  <c:v>0.97007751500000006</c:v>
                </c:pt>
                <c:pt idx="18792">
                  <c:v>0.97002983099999995</c:v>
                </c:pt>
                <c:pt idx="18793">
                  <c:v>0.97007751500000006</c:v>
                </c:pt>
                <c:pt idx="18794">
                  <c:v>0.97007751500000006</c:v>
                </c:pt>
                <c:pt idx="18795">
                  <c:v>0.97007751500000006</c:v>
                </c:pt>
                <c:pt idx="18796">
                  <c:v>0.97007751500000006</c:v>
                </c:pt>
                <c:pt idx="18797">
                  <c:v>0.97002983099999995</c:v>
                </c:pt>
                <c:pt idx="18798">
                  <c:v>0.97002983099999995</c:v>
                </c:pt>
                <c:pt idx="18799">
                  <c:v>0.97002983099999995</c:v>
                </c:pt>
                <c:pt idx="18800">
                  <c:v>0.97002983099999995</c:v>
                </c:pt>
                <c:pt idx="18801">
                  <c:v>0.97002983099999995</c:v>
                </c:pt>
                <c:pt idx="18802">
                  <c:v>0.97007751500000006</c:v>
                </c:pt>
                <c:pt idx="18803">
                  <c:v>0.97002983099999995</c:v>
                </c:pt>
                <c:pt idx="18804">
                  <c:v>0.97007751500000006</c:v>
                </c:pt>
                <c:pt idx="18805">
                  <c:v>0.97007751500000006</c:v>
                </c:pt>
                <c:pt idx="18806">
                  <c:v>0.97007751500000006</c:v>
                </c:pt>
                <c:pt idx="18807">
                  <c:v>0.97007751500000006</c:v>
                </c:pt>
                <c:pt idx="18808">
                  <c:v>0.97002983099999995</c:v>
                </c:pt>
                <c:pt idx="18809">
                  <c:v>0.97002983099999995</c:v>
                </c:pt>
                <c:pt idx="18810">
                  <c:v>0.97002983099999995</c:v>
                </c:pt>
                <c:pt idx="18811">
                  <c:v>0.97002983099999995</c:v>
                </c:pt>
                <c:pt idx="18812">
                  <c:v>0.97002983099999995</c:v>
                </c:pt>
                <c:pt idx="18813">
                  <c:v>0.97002983099999995</c:v>
                </c:pt>
                <c:pt idx="18814">
                  <c:v>0.97002983099999995</c:v>
                </c:pt>
                <c:pt idx="18815">
                  <c:v>0.97007751500000006</c:v>
                </c:pt>
                <c:pt idx="18816">
                  <c:v>0.97007751500000006</c:v>
                </c:pt>
                <c:pt idx="18817">
                  <c:v>0.97007751500000006</c:v>
                </c:pt>
                <c:pt idx="18818">
                  <c:v>0.97007751500000006</c:v>
                </c:pt>
                <c:pt idx="18819">
                  <c:v>0.97002983099999995</c:v>
                </c:pt>
                <c:pt idx="18820">
                  <c:v>0.97002983099999995</c:v>
                </c:pt>
                <c:pt idx="18821">
                  <c:v>0.97002983099999995</c:v>
                </c:pt>
                <c:pt idx="18822">
                  <c:v>0.97002983099999995</c:v>
                </c:pt>
                <c:pt idx="18823">
                  <c:v>0.97002983099999995</c:v>
                </c:pt>
                <c:pt idx="18824">
                  <c:v>0.97002983099999995</c:v>
                </c:pt>
                <c:pt idx="18825">
                  <c:v>0.97002983099999995</c:v>
                </c:pt>
                <c:pt idx="18826">
                  <c:v>0.97007751500000006</c:v>
                </c:pt>
                <c:pt idx="18827">
                  <c:v>0.97007751500000006</c:v>
                </c:pt>
                <c:pt idx="18828">
                  <c:v>0.97007751500000006</c:v>
                </c:pt>
                <c:pt idx="18829">
                  <c:v>0.97002983099999995</c:v>
                </c:pt>
                <c:pt idx="18830">
                  <c:v>0.97002983099999995</c:v>
                </c:pt>
                <c:pt idx="18831">
                  <c:v>0.97002983099999995</c:v>
                </c:pt>
                <c:pt idx="18832">
                  <c:v>0.97002983099999995</c:v>
                </c:pt>
                <c:pt idx="18833">
                  <c:v>0.97002983099999995</c:v>
                </c:pt>
                <c:pt idx="18834">
                  <c:v>0.97007751500000006</c:v>
                </c:pt>
                <c:pt idx="18835">
                  <c:v>0.97002983099999995</c:v>
                </c:pt>
                <c:pt idx="18836">
                  <c:v>0.97007751500000006</c:v>
                </c:pt>
                <c:pt idx="18837">
                  <c:v>0.97007751500000006</c:v>
                </c:pt>
                <c:pt idx="18838">
                  <c:v>0.97007751500000006</c:v>
                </c:pt>
                <c:pt idx="18839">
                  <c:v>0.97007751500000006</c:v>
                </c:pt>
                <c:pt idx="18840">
                  <c:v>0.97002983099999995</c:v>
                </c:pt>
                <c:pt idx="18841">
                  <c:v>0.97002983099999995</c:v>
                </c:pt>
                <c:pt idx="18842">
                  <c:v>0.97002983099999995</c:v>
                </c:pt>
                <c:pt idx="18843">
                  <c:v>0.97002983099999995</c:v>
                </c:pt>
                <c:pt idx="18844">
                  <c:v>0.97002983099999995</c:v>
                </c:pt>
                <c:pt idx="18845">
                  <c:v>0.97002983099999995</c:v>
                </c:pt>
                <c:pt idx="18846">
                  <c:v>0.97002983099999995</c:v>
                </c:pt>
                <c:pt idx="18847">
                  <c:v>0.97007751500000006</c:v>
                </c:pt>
                <c:pt idx="18848">
                  <c:v>0.97007751500000006</c:v>
                </c:pt>
                <c:pt idx="18849">
                  <c:v>0.97007751500000006</c:v>
                </c:pt>
                <c:pt idx="18850">
                  <c:v>0.97007751500000006</c:v>
                </c:pt>
                <c:pt idx="18851">
                  <c:v>0.97002983099999995</c:v>
                </c:pt>
                <c:pt idx="18852">
                  <c:v>0.97002983099999995</c:v>
                </c:pt>
                <c:pt idx="18853">
                  <c:v>0.97002983099999995</c:v>
                </c:pt>
                <c:pt idx="18854">
                  <c:v>0.97002983099999995</c:v>
                </c:pt>
                <c:pt idx="18855">
                  <c:v>0.97002983099999995</c:v>
                </c:pt>
                <c:pt idx="18856">
                  <c:v>0.97002983099999995</c:v>
                </c:pt>
                <c:pt idx="18857">
                  <c:v>0.97002983099999995</c:v>
                </c:pt>
                <c:pt idx="18858">
                  <c:v>0.97007751500000006</c:v>
                </c:pt>
                <c:pt idx="18859">
                  <c:v>0.97007751500000006</c:v>
                </c:pt>
                <c:pt idx="18860">
                  <c:v>0.97007751500000006</c:v>
                </c:pt>
                <c:pt idx="18861">
                  <c:v>0.97002983099999995</c:v>
                </c:pt>
                <c:pt idx="18862">
                  <c:v>0.97002983099999995</c:v>
                </c:pt>
                <c:pt idx="18863">
                  <c:v>0.97002983099999995</c:v>
                </c:pt>
                <c:pt idx="18864">
                  <c:v>0.97002983099999995</c:v>
                </c:pt>
                <c:pt idx="18865">
                  <c:v>0.97002983099999995</c:v>
                </c:pt>
                <c:pt idx="18866">
                  <c:v>0.97007751500000006</c:v>
                </c:pt>
                <c:pt idx="18867">
                  <c:v>0.97002983099999995</c:v>
                </c:pt>
                <c:pt idx="18868">
                  <c:v>0.97007751500000006</c:v>
                </c:pt>
                <c:pt idx="18869">
                  <c:v>0.97007751500000006</c:v>
                </c:pt>
                <c:pt idx="18870">
                  <c:v>0.97007751500000006</c:v>
                </c:pt>
                <c:pt idx="18871">
                  <c:v>0.97007751500000006</c:v>
                </c:pt>
                <c:pt idx="18872">
                  <c:v>0.97002983099999995</c:v>
                </c:pt>
                <c:pt idx="18873">
                  <c:v>0.97002983099999995</c:v>
                </c:pt>
                <c:pt idx="18874">
                  <c:v>0.97002983099999995</c:v>
                </c:pt>
                <c:pt idx="18875">
                  <c:v>0.97002983099999995</c:v>
                </c:pt>
                <c:pt idx="18876">
                  <c:v>0.97002983099999995</c:v>
                </c:pt>
                <c:pt idx="18877">
                  <c:v>0.97007751500000006</c:v>
                </c:pt>
                <c:pt idx="18878">
                  <c:v>0.97002983099999995</c:v>
                </c:pt>
                <c:pt idx="18879">
                  <c:v>0.97007751500000006</c:v>
                </c:pt>
                <c:pt idx="18880">
                  <c:v>0.97007751500000006</c:v>
                </c:pt>
                <c:pt idx="18881">
                  <c:v>0.97007751500000006</c:v>
                </c:pt>
                <c:pt idx="18882">
                  <c:v>0.97007751500000006</c:v>
                </c:pt>
                <c:pt idx="18883">
                  <c:v>0.97002983099999995</c:v>
                </c:pt>
                <c:pt idx="18884">
                  <c:v>0.97002983099999995</c:v>
                </c:pt>
                <c:pt idx="18885">
                  <c:v>0.97002983099999995</c:v>
                </c:pt>
                <c:pt idx="18886">
                  <c:v>0.97002983099999995</c:v>
                </c:pt>
                <c:pt idx="18887">
                  <c:v>0.97002983099999995</c:v>
                </c:pt>
                <c:pt idx="18888">
                  <c:v>0.97002983099999995</c:v>
                </c:pt>
                <c:pt idx="18889">
                  <c:v>0.97002983099999995</c:v>
                </c:pt>
                <c:pt idx="18890">
                  <c:v>0.97007751500000006</c:v>
                </c:pt>
                <c:pt idx="18891">
                  <c:v>0.97007751500000006</c:v>
                </c:pt>
                <c:pt idx="18892">
                  <c:v>0.97007751500000006</c:v>
                </c:pt>
                <c:pt idx="18893">
                  <c:v>0.97007751500000006</c:v>
                </c:pt>
                <c:pt idx="18894">
                  <c:v>0.97002983099999995</c:v>
                </c:pt>
                <c:pt idx="18895">
                  <c:v>0.97002983099999995</c:v>
                </c:pt>
                <c:pt idx="18896">
                  <c:v>0.97002983099999995</c:v>
                </c:pt>
                <c:pt idx="18897">
                  <c:v>0.97002983099999995</c:v>
                </c:pt>
                <c:pt idx="18898">
                  <c:v>0.97002983099999995</c:v>
                </c:pt>
                <c:pt idx="18899">
                  <c:v>0.97002983099999995</c:v>
                </c:pt>
                <c:pt idx="18900">
                  <c:v>0.97002983099999995</c:v>
                </c:pt>
                <c:pt idx="18901">
                  <c:v>0.97007751500000006</c:v>
                </c:pt>
                <c:pt idx="18902">
                  <c:v>0.97007751500000006</c:v>
                </c:pt>
                <c:pt idx="18903">
                  <c:v>0.97007751500000006</c:v>
                </c:pt>
                <c:pt idx="18904">
                  <c:v>0.97002983099999995</c:v>
                </c:pt>
                <c:pt idx="18905">
                  <c:v>0.97002983099999995</c:v>
                </c:pt>
                <c:pt idx="18906">
                  <c:v>0.97002983099999995</c:v>
                </c:pt>
                <c:pt idx="18907">
                  <c:v>0.97002983099999995</c:v>
                </c:pt>
                <c:pt idx="18908">
                  <c:v>0.97002983099999995</c:v>
                </c:pt>
                <c:pt idx="18909">
                  <c:v>0.97007751500000006</c:v>
                </c:pt>
                <c:pt idx="18910">
                  <c:v>0.97002983099999995</c:v>
                </c:pt>
                <c:pt idx="18911">
                  <c:v>0.97007751500000006</c:v>
                </c:pt>
                <c:pt idx="18912">
                  <c:v>0.97007751500000006</c:v>
                </c:pt>
                <c:pt idx="18913">
                  <c:v>0.97007751500000006</c:v>
                </c:pt>
                <c:pt idx="18914">
                  <c:v>0.97007751500000006</c:v>
                </c:pt>
                <c:pt idx="18915">
                  <c:v>0.97002983099999995</c:v>
                </c:pt>
                <c:pt idx="18916">
                  <c:v>0.97002983099999995</c:v>
                </c:pt>
                <c:pt idx="18917">
                  <c:v>0.97002983099999995</c:v>
                </c:pt>
                <c:pt idx="18918">
                  <c:v>0.97002983099999995</c:v>
                </c:pt>
                <c:pt idx="18919">
                  <c:v>0.97002983099999995</c:v>
                </c:pt>
                <c:pt idx="18920">
                  <c:v>0.97002983099999995</c:v>
                </c:pt>
                <c:pt idx="18921">
                  <c:v>0.97002983099999995</c:v>
                </c:pt>
                <c:pt idx="18922">
                  <c:v>0.97007751500000006</c:v>
                </c:pt>
                <c:pt idx="18923">
                  <c:v>0.97007751500000006</c:v>
                </c:pt>
                <c:pt idx="18924">
                  <c:v>0.97007751500000006</c:v>
                </c:pt>
                <c:pt idx="18925">
                  <c:v>0.97007751500000006</c:v>
                </c:pt>
                <c:pt idx="18926">
                  <c:v>0.97002983099999995</c:v>
                </c:pt>
                <c:pt idx="18927">
                  <c:v>0.97002983099999995</c:v>
                </c:pt>
                <c:pt idx="18928">
                  <c:v>0.97002983099999995</c:v>
                </c:pt>
                <c:pt idx="18929">
                  <c:v>0.97002983099999995</c:v>
                </c:pt>
                <c:pt idx="18930">
                  <c:v>0.97002983099999995</c:v>
                </c:pt>
                <c:pt idx="18931">
                  <c:v>0.97002983099999995</c:v>
                </c:pt>
                <c:pt idx="18932">
                  <c:v>0.97002983099999995</c:v>
                </c:pt>
                <c:pt idx="18933">
                  <c:v>0.97007751500000006</c:v>
                </c:pt>
                <c:pt idx="18934">
                  <c:v>0.97007751500000006</c:v>
                </c:pt>
                <c:pt idx="18935">
                  <c:v>0.97007751500000006</c:v>
                </c:pt>
                <c:pt idx="18936">
                  <c:v>0.97002983099999995</c:v>
                </c:pt>
                <c:pt idx="18937">
                  <c:v>0.97002983099999995</c:v>
                </c:pt>
                <c:pt idx="18938">
                  <c:v>0.97002983099999995</c:v>
                </c:pt>
                <c:pt idx="18939">
                  <c:v>0.97002983099999995</c:v>
                </c:pt>
                <c:pt idx="18940">
                  <c:v>0.97002983099999995</c:v>
                </c:pt>
                <c:pt idx="18941">
                  <c:v>0.97007751500000006</c:v>
                </c:pt>
                <c:pt idx="18942">
                  <c:v>0.97002983099999995</c:v>
                </c:pt>
                <c:pt idx="18943">
                  <c:v>0.97007751500000006</c:v>
                </c:pt>
                <c:pt idx="18944">
                  <c:v>0.97007751500000006</c:v>
                </c:pt>
                <c:pt idx="18945">
                  <c:v>0.97007751500000006</c:v>
                </c:pt>
                <c:pt idx="18946">
                  <c:v>0.97007751500000006</c:v>
                </c:pt>
                <c:pt idx="18947">
                  <c:v>0.97002983099999995</c:v>
                </c:pt>
                <c:pt idx="18948">
                  <c:v>0.97002983099999995</c:v>
                </c:pt>
                <c:pt idx="18949">
                  <c:v>0.97002983099999995</c:v>
                </c:pt>
                <c:pt idx="18950">
                  <c:v>0.97002983099999995</c:v>
                </c:pt>
                <c:pt idx="18951">
                  <c:v>0.97002983099999995</c:v>
                </c:pt>
                <c:pt idx="18952">
                  <c:v>0.97007751500000006</c:v>
                </c:pt>
                <c:pt idx="18953">
                  <c:v>0.97002983099999995</c:v>
                </c:pt>
                <c:pt idx="18954">
                  <c:v>0.97007751500000006</c:v>
                </c:pt>
                <c:pt idx="18955">
                  <c:v>0.97007751500000006</c:v>
                </c:pt>
                <c:pt idx="18956">
                  <c:v>0.97007751500000006</c:v>
                </c:pt>
                <c:pt idx="18957">
                  <c:v>0.97007751500000006</c:v>
                </c:pt>
                <c:pt idx="18958">
                  <c:v>0.97002983099999995</c:v>
                </c:pt>
                <c:pt idx="18959">
                  <c:v>0.97002983099999995</c:v>
                </c:pt>
                <c:pt idx="18960">
                  <c:v>0.97002983099999995</c:v>
                </c:pt>
                <c:pt idx="18961">
                  <c:v>0.97002983099999995</c:v>
                </c:pt>
                <c:pt idx="18962">
                  <c:v>0.97002983099999995</c:v>
                </c:pt>
                <c:pt idx="18963">
                  <c:v>0.97002983099999995</c:v>
                </c:pt>
                <c:pt idx="18964">
                  <c:v>0.97002983099999995</c:v>
                </c:pt>
                <c:pt idx="18965">
                  <c:v>0.97007751500000006</c:v>
                </c:pt>
                <c:pt idx="18966">
                  <c:v>0.97007751500000006</c:v>
                </c:pt>
                <c:pt idx="18967">
                  <c:v>0.97007751500000006</c:v>
                </c:pt>
                <c:pt idx="18968">
                  <c:v>0.97007751500000006</c:v>
                </c:pt>
                <c:pt idx="18969">
                  <c:v>0.97002983099999995</c:v>
                </c:pt>
                <c:pt idx="18970">
                  <c:v>0.97002983099999995</c:v>
                </c:pt>
                <c:pt idx="18971">
                  <c:v>0.97002983099999995</c:v>
                </c:pt>
                <c:pt idx="18972">
                  <c:v>0.97002983099999995</c:v>
                </c:pt>
                <c:pt idx="18973">
                  <c:v>0.97002983099999995</c:v>
                </c:pt>
                <c:pt idx="18974">
                  <c:v>0.97002983099999995</c:v>
                </c:pt>
                <c:pt idx="18975">
                  <c:v>0.97002983099999995</c:v>
                </c:pt>
                <c:pt idx="18976">
                  <c:v>0.97007751500000006</c:v>
                </c:pt>
                <c:pt idx="18977">
                  <c:v>0.97007751500000006</c:v>
                </c:pt>
                <c:pt idx="18978">
                  <c:v>0.97007751500000006</c:v>
                </c:pt>
                <c:pt idx="18979">
                  <c:v>0.97002983099999995</c:v>
                </c:pt>
                <c:pt idx="18980">
                  <c:v>0.97002983099999995</c:v>
                </c:pt>
                <c:pt idx="18981">
                  <c:v>0.97002983099999995</c:v>
                </c:pt>
                <c:pt idx="18982">
                  <c:v>0.97002983099999995</c:v>
                </c:pt>
                <c:pt idx="18983">
                  <c:v>0.97002983099999995</c:v>
                </c:pt>
                <c:pt idx="18984">
                  <c:v>0.97007751500000006</c:v>
                </c:pt>
                <c:pt idx="18985">
                  <c:v>0.97002983099999995</c:v>
                </c:pt>
                <c:pt idx="18986">
                  <c:v>0.97007751500000006</c:v>
                </c:pt>
                <c:pt idx="18987">
                  <c:v>0.97007751500000006</c:v>
                </c:pt>
                <c:pt idx="18988">
                  <c:v>0.97007751500000006</c:v>
                </c:pt>
                <c:pt idx="18989">
                  <c:v>0.97007751500000006</c:v>
                </c:pt>
                <c:pt idx="18990">
                  <c:v>0.97002983099999995</c:v>
                </c:pt>
                <c:pt idx="18991">
                  <c:v>0.97002983099999995</c:v>
                </c:pt>
                <c:pt idx="18992">
                  <c:v>0.97002983099999995</c:v>
                </c:pt>
                <c:pt idx="18993">
                  <c:v>0.97002983099999995</c:v>
                </c:pt>
                <c:pt idx="18994">
                  <c:v>0.97002983099999995</c:v>
                </c:pt>
                <c:pt idx="18995">
                  <c:v>0.97002983099999995</c:v>
                </c:pt>
                <c:pt idx="18996">
                  <c:v>0.97002983099999995</c:v>
                </c:pt>
                <c:pt idx="18997">
                  <c:v>0.97007751500000006</c:v>
                </c:pt>
                <c:pt idx="18998">
                  <c:v>0.97007751500000006</c:v>
                </c:pt>
                <c:pt idx="18999">
                  <c:v>0.97007751500000006</c:v>
                </c:pt>
                <c:pt idx="19000">
                  <c:v>0.97007751500000006</c:v>
                </c:pt>
                <c:pt idx="19001">
                  <c:v>0.97002983099999995</c:v>
                </c:pt>
                <c:pt idx="19002">
                  <c:v>0.97002983099999995</c:v>
                </c:pt>
                <c:pt idx="19003">
                  <c:v>0.97002983099999995</c:v>
                </c:pt>
                <c:pt idx="19004">
                  <c:v>0.97002983099999995</c:v>
                </c:pt>
                <c:pt idx="19005">
                  <c:v>0.97002983099999995</c:v>
                </c:pt>
                <c:pt idx="19006">
                  <c:v>0.97002983099999995</c:v>
                </c:pt>
                <c:pt idx="19007">
                  <c:v>0.97002983099999995</c:v>
                </c:pt>
                <c:pt idx="19008">
                  <c:v>0.97007751500000006</c:v>
                </c:pt>
                <c:pt idx="19009">
                  <c:v>0.97007751500000006</c:v>
                </c:pt>
                <c:pt idx="19010">
                  <c:v>0.97007751500000006</c:v>
                </c:pt>
                <c:pt idx="19011">
                  <c:v>0.97002983099999995</c:v>
                </c:pt>
                <c:pt idx="19012">
                  <c:v>0.97002983099999995</c:v>
                </c:pt>
                <c:pt idx="19013">
                  <c:v>0.97002983099999995</c:v>
                </c:pt>
                <c:pt idx="19014">
                  <c:v>0.97002983099999995</c:v>
                </c:pt>
                <c:pt idx="19015">
                  <c:v>0.97002983099999995</c:v>
                </c:pt>
                <c:pt idx="19016">
                  <c:v>0.97007751500000006</c:v>
                </c:pt>
                <c:pt idx="19017">
                  <c:v>0.97002983099999995</c:v>
                </c:pt>
                <c:pt idx="19018">
                  <c:v>0.97007751500000006</c:v>
                </c:pt>
                <c:pt idx="19019">
                  <c:v>0.97007751500000006</c:v>
                </c:pt>
                <c:pt idx="19020">
                  <c:v>0.97007751500000006</c:v>
                </c:pt>
                <c:pt idx="19021">
                  <c:v>0.97007751500000006</c:v>
                </c:pt>
                <c:pt idx="19022">
                  <c:v>0.97002983099999995</c:v>
                </c:pt>
                <c:pt idx="19023">
                  <c:v>0.97002983099999995</c:v>
                </c:pt>
                <c:pt idx="19024">
                  <c:v>0.97002983099999995</c:v>
                </c:pt>
                <c:pt idx="19025">
                  <c:v>0.97002983099999995</c:v>
                </c:pt>
                <c:pt idx="19026">
                  <c:v>0.97002983099999995</c:v>
                </c:pt>
                <c:pt idx="19027">
                  <c:v>0.97007751500000006</c:v>
                </c:pt>
                <c:pt idx="19028">
                  <c:v>0.97002983099999995</c:v>
                </c:pt>
                <c:pt idx="19029">
                  <c:v>0.97007751500000006</c:v>
                </c:pt>
                <c:pt idx="19030">
                  <c:v>0.97007751500000006</c:v>
                </c:pt>
                <c:pt idx="19031">
                  <c:v>0.97007751500000006</c:v>
                </c:pt>
                <c:pt idx="19032">
                  <c:v>0.97007751500000006</c:v>
                </c:pt>
                <c:pt idx="19033">
                  <c:v>0.97002983099999995</c:v>
                </c:pt>
                <c:pt idx="19034">
                  <c:v>0.97002983099999995</c:v>
                </c:pt>
                <c:pt idx="19035">
                  <c:v>0.97002983099999995</c:v>
                </c:pt>
                <c:pt idx="19036">
                  <c:v>0.97002983099999995</c:v>
                </c:pt>
                <c:pt idx="19037">
                  <c:v>0.97002983099999995</c:v>
                </c:pt>
                <c:pt idx="19038">
                  <c:v>0.97002983099999995</c:v>
                </c:pt>
                <c:pt idx="19039">
                  <c:v>0.97002983099999995</c:v>
                </c:pt>
                <c:pt idx="19040">
                  <c:v>0.97007751500000006</c:v>
                </c:pt>
                <c:pt idx="19041">
                  <c:v>0.97007751500000006</c:v>
                </c:pt>
                <c:pt idx="19042">
                  <c:v>0.97007751500000006</c:v>
                </c:pt>
                <c:pt idx="19043">
                  <c:v>0.97007751500000006</c:v>
                </c:pt>
                <c:pt idx="19044">
                  <c:v>0.97002983099999995</c:v>
                </c:pt>
                <c:pt idx="19045">
                  <c:v>0.97002983099999995</c:v>
                </c:pt>
                <c:pt idx="19046">
                  <c:v>0.97002983099999995</c:v>
                </c:pt>
                <c:pt idx="19047">
                  <c:v>0.97002983099999995</c:v>
                </c:pt>
                <c:pt idx="19048">
                  <c:v>0.97002983099999995</c:v>
                </c:pt>
                <c:pt idx="19049">
                  <c:v>0.97002983099999995</c:v>
                </c:pt>
                <c:pt idx="19050">
                  <c:v>0.97002983099999995</c:v>
                </c:pt>
                <c:pt idx="19051">
                  <c:v>0.97007751500000006</c:v>
                </c:pt>
                <c:pt idx="19052">
                  <c:v>0.97007751500000006</c:v>
                </c:pt>
                <c:pt idx="19053">
                  <c:v>0.97007751500000006</c:v>
                </c:pt>
                <c:pt idx="19054">
                  <c:v>0.97002983099999995</c:v>
                </c:pt>
                <c:pt idx="19055">
                  <c:v>0.97002983099999995</c:v>
                </c:pt>
                <c:pt idx="19056">
                  <c:v>0.97002983099999995</c:v>
                </c:pt>
                <c:pt idx="19057">
                  <c:v>0.97002983099999995</c:v>
                </c:pt>
                <c:pt idx="19058">
                  <c:v>0.97002983099999995</c:v>
                </c:pt>
                <c:pt idx="19059">
                  <c:v>0.97007751500000006</c:v>
                </c:pt>
                <c:pt idx="19060">
                  <c:v>0.97002983099999995</c:v>
                </c:pt>
                <c:pt idx="19061">
                  <c:v>0.97007751500000006</c:v>
                </c:pt>
                <c:pt idx="19062">
                  <c:v>0.97007751500000006</c:v>
                </c:pt>
                <c:pt idx="19063">
                  <c:v>0.97007751500000006</c:v>
                </c:pt>
                <c:pt idx="19064">
                  <c:v>0.97007751500000006</c:v>
                </c:pt>
                <c:pt idx="19065">
                  <c:v>0.97002983099999995</c:v>
                </c:pt>
                <c:pt idx="19066">
                  <c:v>0.97002983099999995</c:v>
                </c:pt>
                <c:pt idx="19067">
                  <c:v>0.97002983099999995</c:v>
                </c:pt>
                <c:pt idx="19068">
                  <c:v>0.97002983099999995</c:v>
                </c:pt>
                <c:pt idx="19069">
                  <c:v>0.97002983099999995</c:v>
                </c:pt>
                <c:pt idx="19070">
                  <c:v>0.97002983099999995</c:v>
                </c:pt>
                <c:pt idx="19071">
                  <c:v>0.97002983099999995</c:v>
                </c:pt>
                <c:pt idx="19072">
                  <c:v>0.97007751500000006</c:v>
                </c:pt>
                <c:pt idx="19073">
                  <c:v>0.97007751500000006</c:v>
                </c:pt>
                <c:pt idx="19074">
                  <c:v>0.97007751500000006</c:v>
                </c:pt>
                <c:pt idx="19075">
                  <c:v>0.97007751500000006</c:v>
                </c:pt>
                <c:pt idx="19076">
                  <c:v>0.97002983099999995</c:v>
                </c:pt>
                <c:pt idx="19077">
                  <c:v>0.97002983099999995</c:v>
                </c:pt>
                <c:pt idx="19078">
                  <c:v>0.97002983099999995</c:v>
                </c:pt>
                <c:pt idx="19079">
                  <c:v>0.97002983099999995</c:v>
                </c:pt>
                <c:pt idx="19080">
                  <c:v>0.97002983099999995</c:v>
                </c:pt>
                <c:pt idx="19081">
                  <c:v>0.97002983099999995</c:v>
                </c:pt>
                <c:pt idx="19082">
                  <c:v>0.97002983099999995</c:v>
                </c:pt>
                <c:pt idx="19083">
                  <c:v>0.97007751500000006</c:v>
                </c:pt>
                <c:pt idx="19084">
                  <c:v>0.97007751500000006</c:v>
                </c:pt>
                <c:pt idx="19085">
                  <c:v>0.97007751500000006</c:v>
                </c:pt>
                <c:pt idx="19086">
                  <c:v>0.97002983099999995</c:v>
                </c:pt>
                <c:pt idx="19087">
                  <c:v>0.97002983099999995</c:v>
                </c:pt>
                <c:pt idx="19088">
                  <c:v>0.97002983099999995</c:v>
                </c:pt>
                <c:pt idx="19089">
                  <c:v>0.97002983099999995</c:v>
                </c:pt>
                <c:pt idx="19090">
                  <c:v>0.97002983099999995</c:v>
                </c:pt>
                <c:pt idx="19091">
                  <c:v>0.97007751500000006</c:v>
                </c:pt>
                <c:pt idx="19092">
                  <c:v>0.97002983099999995</c:v>
                </c:pt>
                <c:pt idx="19093">
                  <c:v>0.97007751500000006</c:v>
                </c:pt>
                <c:pt idx="19094">
                  <c:v>0.97007751500000006</c:v>
                </c:pt>
                <c:pt idx="19095">
                  <c:v>0.97007751500000006</c:v>
                </c:pt>
                <c:pt idx="19096">
                  <c:v>0.97007751500000006</c:v>
                </c:pt>
                <c:pt idx="19097">
                  <c:v>0.97002983099999995</c:v>
                </c:pt>
                <c:pt idx="19098">
                  <c:v>0.97002983099999995</c:v>
                </c:pt>
                <c:pt idx="19099">
                  <c:v>0.97002983099999995</c:v>
                </c:pt>
                <c:pt idx="19100">
                  <c:v>0.97002983099999995</c:v>
                </c:pt>
                <c:pt idx="19101">
                  <c:v>0.97002983099999995</c:v>
                </c:pt>
                <c:pt idx="19102">
                  <c:v>0.97007751500000006</c:v>
                </c:pt>
                <c:pt idx="19103">
                  <c:v>0.97002983099999995</c:v>
                </c:pt>
                <c:pt idx="19104">
                  <c:v>0.97007751500000006</c:v>
                </c:pt>
                <c:pt idx="19105">
                  <c:v>0.97007751500000006</c:v>
                </c:pt>
                <c:pt idx="19106">
                  <c:v>0.97007751500000006</c:v>
                </c:pt>
                <c:pt idx="19107">
                  <c:v>0.97007751500000006</c:v>
                </c:pt>
                <c:pt idx="19108">
                  <c:v>0.97002983099999995</c:v>
                </c:pt>
                <c:pt idx="19109">
                  <c:v>0.97002983099999995</c:v>
                </c:pt>
                <c:pt idx="19110">
                  <c:v>0.97002983099999995</c:v>
                </c:pt>
                <c:pt idx="19111">
                  <c:v>0.97002983099999995</c:v>
                </c:pt>
                <c:pt idx="19112">
                  <c:v>0.97002983099999995</c:v>
                </c:pt>
                <c:pt idx="19113">
                  <c:v>0.97002983099999995</c:v>
                </c:pt>
                <c:pt idx="19114">
                  <c:v>0.97002983099999995</c:v>
                </c:pt>
                <c:pt idx="19115">
                  <c:v>0.97007751500000006</c:v>
                </c:pt>
                <c:pt idx="19116">
                  <c:v>0.97007751500000006</c:v>
                </c:pt>
                <c:pt idx="19117">
                  <c:v>0.97007751500000006</c:v>
                </c:pt>
                <c:pt idx="19118">
                  <c:v>0.97007751500000006</c:v>
                </c:pt>
                <c:pt idx="19119">
                  <c:v>0.97002983099999995</c:v>
                </c:pt>
                <c:pt idx="19120">
                  <c:v>0.97002983099999995</c:v>
                </c:pt>
                <c:pt idx="19121">
                  <c:v>0.97002983099999995</c:v>
                </c:pt>
                <c:pt idx="19122">
                  <c:v>0.97002983099999995</c:v>
                </c:pt>
                <c:pt idx="19123">
                  <c:v>0.97002983099999995</c:v>
                </c:pt>
                <c:pt idx="19124">
                  <c:v>0.97002983099999995</c:v>
                </c:pt>
                <c:pt idx="19125">
                  <c:v>0.97002983099999995</c:v>
                </c:pt>
                <c:pt idx="19126">
                  <c:v>0.97007751500000006</c:v>
                </c:pt>
                <c:pt idx="19127">
                  <c:v>0.97007751500000006</c:v>
                </c:pt>
                <c:pt idx="19128">
                  <c:v>0.97007751500000006</c:v>
                </c:pt>
                <c:pt idx="19129">
                  <c:v>0.97002983099999995</c:v>
                </c:pt>
                <c:pt idx="19130">
                  <c:v>0.97002983099999995</c:v>
                </c:pt>
                <c:pt idx="19131">
                  <c:v>0.97002983099999995</c:v>
                </c:pt>
                <c:pt idx="19132">
                  <c:v>0.97002983099999995</c:v>
                </c:pt>
                <c:pt idx="19133">
                  <c:v>0.97002983099999995</c:v>
                </c:pt>
                <c:pt idx="19134">
                  <c:v>0.97007751500000006</c:v>
                </c:pt>
                <c:pt idx="19135">
                  <c:v>0.97002983099999995</c:v>
                </c:pt>
                <c:pt idx="19136">
                  <c:v>0.97007751500000006</c:v>
                </c:pt>
                <c:pt idx="19137">
                  <c:v>0.97007751500000006</c:v>
                </c:pt>
                <c:pt idx="19138">
                  <c:v>0.97007751500000006</c:v>
                </c:pt>
                <c:pt idx="19139">
                  <c:v>0.97007751500000006</c:v>
                </c:pt>
                <c:pt idx="19140">
                  <c:v>0.97002983099999995</c:v>
                </c:pt>
                <c:pt idx="19141">
                  <c:v>0.97002983099999995</c:v>
                </c:pt>
                <c:pt idx="19142">
                  <c:v>0.97002983099999995</c:v>
                </c:pt>
                <c:pt idx="19143">
                  <c:v>0.97002983099999995</c:v>
                </c:pt>
                <c:pt idx="19144">
                  <c:v>0.97002983099999995</c:v>
                </c:pt>
                <c:pt idx="19145">
                  <c:v>0.97002983099999995</c:v>
                </c:pt>
                <c:pt idx="19146">
                  <c:v>0.97002983099999995</c:v>
                </c:pt>
                <c:pt idx="19147">
                  <c:v>0.97007751500000006</c:v>
                </c:pt>
                <c:pt idx="19148">
                  <c:v>0.97007751500000006</c:v>
                </c:pt>
                <c:pt idx="19149">
                  <c:v>0.97007751500000006</c:v>
                </c:pt>
                <c:pt idx="19150">
                  <c:v>0.97007751500000006</c:v>
                </c:pt>
                <c:pt idx="19151">
                  <c:v>0.97002983099999995</c:v>
                </c:pt>
                <c:pt idx="19152">
                  <c:v>0.97002983099999995</c:v>
                </c:pt>
                <c:pt idx="19153">
                  <c:v>0.97002983099999995</c:v>
                </c:pt>
                <c:pt idx="19154">
                  <c:v>0.97002983099999995</c:v>
                </c:pt>
                <c:pt idx="19155">
                  <c:v>0.97002983099999995</c:v>
                </c:pt>
                <c:pt idx="19156">
                  <c:v>0.97002983099999995</c:v>
                </c:pt>
                <c:pt idx="19157">
                  <c:v>0.97002983099999995</c:v>
                </c:pt>
                <c:pt idx="19158">
                  <c:v>0.97007751500000006</c:v>
                </c:pt>
                <c:pt idx="19159">
                  <c:v>0.97007751500000006</c:v>
                </c:pt>
                <c:pt idx="19160">
                  <c:v>0.97007751500000006</c:v>
                </c:pt>
                <c:pt idx="19161">
                  <c:v>0.97002983099999995</c:v>
                </c:pt>
                <c:pt idx="19162">
                  <c:v>0.97002983099999995</c:v>
                </c:pt>
                <c:pt idx="19163">
                  <c:v>0.97002983099999995</c:v>
                </c:pt>
                <c:pt idx="19164">
                  <c:v>0.97002983099999995</c:v>
                </c:pt>
                <c:pt idx="19165">
                  <c:v>0.97002983099999995</c:v>
                </c:pt>
                <c:pt idx="19166">
                  <c:v>0.97007751500000006</c:v>
                </c:pt>
                <c:pt idx="19167">
                  <c:v>0.97002983099999995</c:v>
                </c:pt>
                <c:pt idx="19168">
                  <c:v>0.97007751500000006</c:v>
                </c:pt>
                <c:pt idx="19169">
                  <c:v>0.97007751500000006</c:v>
                </c:pt>
                <c:pt idx="19170">
                  <c:v>0.97007751500000006</c:v>
                </c:pt>
                <c:pt idx="19171">
                  <c:v>0.97007751500000006</c:v>
                </c:pt>
                <c:pt idx="19172">
                  <c:v>0.97002983099999995</c:v>
                </c:pt>
                <c:pt idx="19173">
                  <c:v>0.97002983099999995</c:v>
                </c:pt>
                <c:pt idx="19174">
                  <c:v>0.97002983099999995</c:v>
                </c:pt>
                <c:pt idx="19175">
                  <c:v>0.97002983099999995</c:v>
                </c:pt>
                <c:pt idx="19176">
                  <c:v>0.97002983099999995</c:v>
                </c:pt>
                <c:pt idx="19177">
                  <c:v>0.97007751500000006</c:v>
                </c:pt>
                <c:pt idx="19178">
                  <c:v>0.97002983099999995</c:v>
                </c:pt>
                <c:pt idx="19179">
                  <c:v>0.97007751500000006</c:v>
                </c:pt>
                <c:pt idx="19180">
                  <c:v>0.97007751500000006</c:v>
                </c:pt>
                <c:pt idx="19181">
                  <c:v>0.97007751500000006</c:v>
                </c:pt>
                <c:pt idx="19182">
                  <c:v>0.97007751500000006</c:v>
                </c:pt>
                <c:pt idx="19183">
                  <c:v>0.97002983099999995</c:v>
                </c:pt>
                <c:pt idx="19184">
                  <c:v>0.97002983099999995</c:v>
                </c:pt>
                <c:pt idx="19185">
                  <c:v>0.97002983099999995</c:v>
                </c:pt>
                <c:pt idx="19186">
                  <c:v>0.97002983099999995</c:v>
                </c:pt>
                <c:pt idx="19187">
                  <c:v>0.97002983099999995</c:v>
                </c:pt>
                <c:pt idx="19188">
                  <c:v>0.97002983099999995</c:v>
                </c:pt>
                <c:pt idx="19189">
                  <c:v>0.97002983099999995</c:v>
                </c:pt>
                <c:pt idx="19190">
                  <c:v>0.97007751500000006</c:v>
                </c:pt>
                <c:pt idx="19191">
                  <c:v>0.97007751500000006</c:v>
                </c:pt>
                <c:pt idx="19192">
                  <c:v>0.97007751500000006</c:v>
                </c:pt>
                <c:pt idx="19193">
                  <c:v>0.97007751500000006</c:v>
                </c:pt>
                <c:pt idx="19194">
                  <c:v>0.97002983099999995</c:v>
                </c:pt>
                <c:pt idx="19195">
                  <c:v>0.97002983099999995</c:v>
                </c:pt>
                <c:pt idx="19196">
                  <c:v>0.97002983099999995</c:v>
                </c:pt>
                <c:pt idx="19197">
                  <c:v>0.97002983099999995</c:v>
                </c:pt>
                <c:pt idx="19198">
                  <c:v>0.97002983099999995</c:v>
                </c:pt>
                <c:pt idx="19199">
                  <c:v>0.97002983099999995</c:v>
                </c:pt>
                <c:pt idx="19200">
                  <c:v>0.97002983099999995</c:v>
                </c:pt>
                <c:pt idx="19201">
                  <c:v>0.97007751500000006</c:v>
                </c:pt>
                <c:pt idx="19202">
                  <c:v>0.97007751500000006</c:v>
                </c:pt>
                <c:pt idx="19203">
                  <c:v>0.97007751500000006</c:v>
                </c:pt>
                <c:pt idx="19204">
                  <c:v>0.97007751500000006</c:v>
                </c:pt>
                <c:pt idx="19205">
                  <c:v>0.97007751500000006</c:v>
                </c:pt>
                <c:pt idx="19206">
                  <c:v>0.97007751500000006</c:v>
                </c:pt>
                <c:pt idx="19207">
                  <c:v>0.96998214699999996</c:v>
                </c:pt>
                <c:pt idx="19208">
                  <c:v>0.96998214699999996</c:v>
                </c:pt>
                <c:pt idx="19209">
                  <c:v>0.96998214699999996</c:v>
                </c:pt>
                <c:pt idx="19210">
                  <c:v>0.96998214699999996</c:v>
                </c:pt>
                <c:pt idx="19211">
                  <c:v>0.96998214699999996</c:v>
                </c:pt>
                <c:pt idx="19212">
                  <c:v>0.97002983099999995</c:v>
                </c:pt>
                <c:pt idx="19213">
                  <c:v>0.97007751500000006</c:v>
                </c:pt>
                <c:pt idx="19214">
                  <c:v>0.97007751500000006</c:v>
                </c:pt>
                <c:pt idx="19215">
                  <c:v>0.97012519800000008</c:v>
                </c:pt>
                <c:pt idx="19216">
                  <c:v>0.97012519800000008</c:v>
                </c:pt>
                <c:pt idx="19217">
                  <c:v>0.97017288199999996</c:v>
                </c:pt>
                <c:pt idx="19218">
                  <c:v>0.97007751500000006</c:v>
                </c:pt>
                <c:pt idx="19219">
                  <c:v>0.97007751500000006</c:v>
                </c:pt>
                <c:pt idx="19220">
                  <c:v>0.97012519800000008</c:v>
                </c:pt>
                <c:pt idx="19221">
                  <c:v>0.97012519800000008</c:v>
                </c:pt>
                <c:pt idx="19222">
                  <c:v>0.97017288199999996</c:v>
                </c:pt>
                <c:pt idx="19223">
                  <c:v>0.97017288199999996</c:v>
                </c:pt>
                <c:pt idx="19224">
                  <c:v>0.97017288199999996</c:v>
                </c:pt>
                <c:pt idx="19225">
                  <c:v>0.97017288199999996</c:v>
                </c:pt>
                <c:pt idx="19226">
                  <c:v>0.97017288199999996</c:v>
                </c:pt>
                <c:pt idx="19227">
                  <c:v>0.97017288199999996</c:v>
                </c:pt>
                <c:pt idx="19228">
                  <c:v>0.97007751500000006</c:v>
                </c:pt>
                <c:pt idx="19229">
                  <c:v>0.97007751500000006</c:v>
                </c:pt>
                <c:pt idx="19230">
                  <c:v>0.97007751500000006</c:v>
                </c:pt>
                <c:pt idx="19231">
                  <c:v>0.97007751500000006</c:v>
                </c:pt>
                <c:pt idx="19232">
                  <c:v>0.97007751500000006</c:v>
                </c:pt>
                <c:pt idx="19233">
                  <c:v>0.97017288199999996</c:v>
                </c:pt>
                <c:pt idx="19234">
                  <c:v>0.97007751500000006</c:v>
                </c:pt>
                <c:pt idx="19235">
                  <c:v>0.97017288199999996</c:v>
                </c:pt>
                <c:pt idx="19236">
                  <c:v>0.97007751500000006</c:v>
                </c:pt>
                <c:pt idx="19237">
                  <c:v>0.97017288199999996</c:v>
                </c:pt>
                <c:pt idx="19238">
                  <c:v>0.97007751500000006</c:v>
                </c:pt>
                <c:pt idx="19239">
                  <c:v>0.97007751500000006</c:v>
                </c:pt>
                <c:pt idx="19240">
                  <c:v>0.96998214699999996</c:v>
                </c:pt>
                <c:pt idx="19241">
                  <c:v>0.97007751500000006</c:v>
                </c:pt>
                <c:pt idx="19242">
                  <c:v>0.96998214699999996</c:v>
                </c:pt>
                <c:pt idx="19243">
                  <c:v>0.97007751500000006</c:v>
                </c:pt>
                <c:pt idx="19244">
                  <c:v>0.96998214699999996</c:v>
                </c:pt>
                <c:pt idx="19245">
                  <c:v>0.97007751500000006</c:v>
                </c:pt>
                <c:pt idx="19246">
                  <c:v>0.97007751500000006</c:v>
                </c:pt>
                <c:pt idx="19247">
                  <c:v>0.97007751500000006</c:v>
                </c:pt>
                <c:pt idx="19248">
                  <c:v>0.97017288199999996</c:v>
                </c:pt>
                <c:pt idx="19249">
                  <c:v>0.97007751500000006</c:v>
                </c:pt>
                <c:pt idx="19250">
                  <c:v>0.97007751500000006</c:v>
                </c:pt>
                <c:pt idx="19251">
                  <c:v>0.96998214699999996</c:v>
                </c:pt>
                <c:pt idx="19252">
                  <c:v>0.97007751500000006</c:v>
                </c:pt>
                <c:pt idx="19253">
                  <c:v>0.96998214699999996</c:v>
                </c:pt>
                <c:pt idx="19254">
                  <c:v>0.97007751500000006</c:v>
                </c:pt>
                <c:pt idx="19255">
                  <c:v>0.96998214699999996</c:v>
                </c:pt>
                <c:pt idx="19256">
                  <c:v>0.97007751500000006</c:v>
                </c:pt>
                <c:pt idx="19257">
                  <c:v>0.97007751500000006</c:v>
                </c:pt>
                <c:pt idx="19258">
                  <c:v>0.97007751500000006</c:v>
                </c:pt>
                <c:pt idx="19259">
                  <c:v>0.97017288199999996</c:v>
                </c:pt>
                <c:pt idx="19260">
                  <c:v>0.97007751500000006</c:v>
                </c:pt>
                <c:pt idx="19261">
                  <c:v>0.97007751500000006</c:v>
                </c:pt>
                <c:pt idx="19262">
                  <c:v>0.96998214699999996</c:v>
                </c:pt>
                <c:pt idx="19263">
                  <c:v>0.97007751500000006</c:v>
                </c:pt>
                <c:pt idx="19264">
                  <c:v>0.96998214699999996</c:v>
                </c:pt>
                <c:pt idx="19265">
                  <c:v>0.97007751500000006</c:v>
                </c:pt>
                <c:pt idx="19266">
                  <c:v>0.96998214699999996</c:v>
                </c:pt>
                <c:pt idx="19267">
                  <c:v>0.97007751500000006</c:v>
                </c:pt>
                <c:pt idx="19268">
                  <c:v>0.97007751500000006</c:v>
                </c:pt>
                <c:pt idx="19269">
                  <c:v>0.97007751500000006</c:v>
                </c:pt>
                <c:pt idx="19270">
                  <c:v>0.97017288199999996</c:v>
                </c:pt>
                <c:pt idx="19271">
                  <c:v>0.96998214699999996</c:v>
                </c:pt>
                <c:pt idx="19272">
                  <c:v>0.97007751500000006</c:v>
                </c:pt>
                <c:pt idx="19273">
                  <c:v>0.96998214699999996</c:v>
                </c:pt>
                <c:pt idx="19274">
                  <c:v>0.97007751500000006</c:v>
                </c:pt>
                <c:pt idx="19275">
                  <c:v>0.96998214699999996</c:v>
                </c:pt>
                <c:pt idx="19276">
                  <c:v>0.97007751500000006</c:v>
                </c:pt>
                <c:pt idx="19277">
                  <c:v>0.97007751500000006</c:v>
                </c:pt>
                <c:pt idx="19278">
                  <c:v>0.97007751500000006</c:v>
                </c:pt>
                <c:pt idx="19279">
                  <c:v>0.97017288199999996</c:v>
                </c:pt>
                <c:pt idx="19280">
                  <c:v>0.97007751500000006</c:v>
                </c:pt>
                <c:pt idx="19281">
                  <c:v>0.97017288199999996</c:v>
                </c:pt>
                <c:pt idx="19282">
                  <c:v>0.96998214699999996</c:v>
                </c:pt>
                <c:pt idx="19283">
                  <c:v>0.97007751500000006</c:v>
                </c:pt>
                <c:pt idx="19284">
                  <c:v>0.96998214699999996</c:v>
                </c:pt>
                <c:pt idx="19285">
                  <c:v>0.97007751500000006</c:v>
                </c:pt>
                <c:pt idx="19286">
                  <c:v>0.96998214699999996</c:v>
                </c:pt>
                <c:pt idx="19287">
                  <c:v>0.97007751500000006</c:v>
                </c:pt>
                <c:pt idx="19288">
                  <c:v>0.97007751500000006</c:v>
                </c:pt>
                <c:pt idx="19289">
                  <c:v>0.97007751500000006</c:v>
                </c:pt>
                <c:pt idx="19290">
                  <c:v>0.97017288199999996</c:v>
                </c:pt>
                <c:pt idx="19291">
                  <c:v>0.97007751500000006</c:v>
                </c:pt>
                <c:pt idx="19292">
                  <c:v>0.97017288199999996</c:v>
                </c:pt>
                <c:pt idx="19293">
                  <c:v>0.96998214699999996</c:v>
                </c:pt>
                <c:pt idx="19294">
                  <c:v>0.97007751500000006</c:v>
                </c:pt>
                <c:pt idx="19295">
                  <c:v>0.96998214699999996</c:v>
                </c:pt>
                <c:pt idx="19296">
                  <c:v>0.97007751500000006</c:v>
                </c:pt>
                <c:pt idx="19297">
                  <c:v>0.96998214699999996</c:v>
                </c:pt>
                <c:pt idx="19298">
                  <c:v>0.97007751500000006</c:v>
                </c:pt>
                <c:pt idx="19299">
                  <c:v>0.97007751500000006</c:v>
                </c:pt>
                <c:pt idx="19300">
                  <c:v>0.97007751500000006</c:v>
                </c:pt>
                <c:pt idx="19301">
                  <c:v>0.97017288199999996</c:v>
                </c:pt>
                <c:pt idx="19302">
                  <c:v>0.97007751500000006</c:v>
                </c:pt>
                <c:pt idx="19303">
                  <c:v>0.97007751500000006</c:v>
                </c:pt>
                <c:pt idx="19304">
                  <c:v>0.96998214699999996</c:v>
                </c:pt>
                <c:pt idx="19305">
                  <c:v>0.97007751500000006</c:v>
                </c:pt>
                <c:pt idx="19306">
                  <c:v>0.96998214699999996</c:v>
                </c:pt>
                <c:pt idx="19307">
                  <c:v>0.97007751500000006</c:v>
                </c:pt>
                <c:pt idx="19308">
                  <c:v>0.96998214699999996</c:v>
                </c:pt>
                <c:pt idx="19309">
                  <c:v>0.97007751500000006</c:v>
                </c:pt>
                <c:pt idx="19310">
                  <c:v>0.97007751500000006</c:v>
                </c:pt>
                <c:pt idx="19311">
                  <c:v>0.97007751500000006</c:v>
                </c:pt>
                <c:pt idx="19312">
                  <c:v>0.97017288199999996</c:v>
                </c:pt>
                <c:pt idx="19313">
                  <c:v>0.97007751500000006</c:v>
                </c:pt>
                <c:pt idx="19314">
                  <c:v>0.97007751500000006</c:v>
                </c:pt>
                <c:pt idx="19315">
                  <c:v>0.96998214699999996</c:v>
                </c:pt>
                <c:pt idx="19316">
                  <c:v>0.97007751500000006</c:v>
                </c:pt>
                <c:pt idx="19317">
                  <c:v>0.96998214699999996</c:v>
                </c:pt>
                <c:pt idx="19318">
                  <c:v>0.97007751500000006</c:v>
                </c:pt>
                <c:pt idx="19319">
                  <c:v>0.96998214699999996</c:v>
                </c:pt>
                <c:pt idx="19320">
                  <c:v>0.97007751500000006</c:v>
                </c:pt>
                <c:pt idx="19321">
                  <c:v>0.97007751500000006</c:v>
                </c:pt>
                <c:pt idx="19322">
                  <c:v>0.97007751500000006</c:v>
                </c:pt>
                <c:pt idx="19323">
                  <c:v>0.97017288199999996</c:v>
                </c:pt>
                <c:pt idx="19324">
                  <c:v>0.97007751500000006</c:v>
                </c:pt>
                <c:pt idx="19325">
                  <c:v>0.97007751500000006</c:v>
                </c:pt>
                <c:pt idx="19326">
                  <c:v>0.96998214699999996</c:v>
                </c:pt>
                <c:pt idx="19327">
                  <c:v>0.97007751500000006</c:v>
                </c:pt>
                <c:pt idx="19328">
                  <c:v>0.96998214699999996</c:v>
                </c:pt>
                <c:pt idx="19329">
                  <c:v>0.97007751500000006</c:v>
                </c:pt>
                <c:pt idx="19330">
                  <c:v>0.96998214699999996</c:v>
                </c:pt>
                <c:pt idx="19331">
                  <c:v>0.97007751500000006</c:v>
                </c:pt>
                <c:pt idx="19332">
                  <c:v>0.97007751500000006</c:v>
                </c:pt>
                <c:pt idx="19333">
                  <c:v>0.97007751500000006</c:v>
                </c:pt>
                <c:pt idx="19334">
                  <c:v>0.97017288199999996</c:v>
                </c:pt>
                <c:pt idx="19335">
                  <c:v>0.97007751500000006</c:v>
                </c:pt>
                <c:pt idx="19336">
                  <c:v>0.97007751500000006</c:v>
                </c:pt>
                <c:pt idx="19337">
                  <c:v>0.96998214699999996</c:v>
                </c:pt>
                <c:pt idx="19338">
                  <c:v>0.97007751500000006</c:v>
                </c:pt>
                <c:pt idx="19339">
                  <c:v>0.96998214699999996</c:v>
                </c:pt>
                <c:pt idx="19340">
                  <c:v>0.97007751500000006</c:v>
                </c:pt>
                <c:pt idx="19341">
                  <c:v>0.96998214699999996</c:v>
                </c:pt>
                <c:pt idx="19342">
                  <c:v>0.97007751500000006</c:v>
                </c:pt>
                <c:pt idx="19343">
                  <c:v>0.97007751500000006</c:v>
                </c:pt>
                <c:pt idx="19344">
                  <c:v>0.97007751500000006</c:v>
                </c:pt>
                <c:pt idx="19345">
                  <c:v>0.97017288199999996</c:v>
                </c:pt>
                <c:pt idx="19346">
                  <c:v>0.96998214699999996</c:v>
                </c:pt>
                <c:pt idx="19347">
                  <c:v>0.97007751500000006</c:v>
                </c:pt>
                <c:pt idx="19348">
                  <c:v>0.96998214699999996</c:v>
                </c:pt>
                <c:pt idx="19349">
                  <c:v>0.97007751500000006</c:v>
                </c:pt>
                <c:pt idx="19350">
                  <c:v>0.96998214699999996</c:v>
                </c:pt>
                <c:pt idx="19351">
                  <c:v>0.97007751500000006</c:v>
                </c:pt>
                <c:pt idx="19352">
                  <c:v>0.97007751500000006</c:v>
                </c:pt>
                <c:pt idx="19353">
                  <c:v>0.97007751500000006</c:v>
                </c:pt>
                <c:pt idx="19354">
                  <c:v>0.97017288199999996</c:v>
                </c:pt>
                <c:pt idx="19355">
                  <c:v>0.97007751500000006</c:v>
                </c:pt>
                <c:pt idx="19356">
                  <c:v>0.97017288199999996</c:v>
                </c:pt>
                <c:pt idx="19357">
                  <c:v>0.96998214699999996</c:v>
                </c:pt>
                <c:pt idx="19358">
                  <c:v>0.97007751500000006</c:v>
                </c:pt>
                <c:pt idx="19359">
                  <c:v>0.96998214699999996</c:v>
                </c:pt>
                <c:pt idx="19360">
                  <c:v>0.97007751500000006</c:v>
                </c:pt>
                <c:pt idx="19361">
                  <c:v>0.96998214699999996</c:v>
                </c:pt>
                <c:pt idx="19362">
                  <c:v>0.97007751500000006</c:v>
                </c:pt>
                <c:pt idx="19363">
                  <c:v>0.97007751500000006</c:v>
                </c:pt>
                <c:pt idx="19364">
                  <c:v>0.97007751500000006</c:v>
                </c:pt>
                <c:pt idx="19365">
                  <c:v>0.97017288199999996</c:v>
                </c:pt>
                <c:pt idx="19366">
                  <c:v>0.97007751500000006</c:v>
                </c:pt>
                <c:pt idx="19367">
                  <c:v>0.97017288199999996</c:v>
                </c:pt>
                <c:pt idx="19368">
                  <c:v>0.96998214699999996</c:v>
                </c:pt>
                <c:pt idx="19369">
                  <c:v>0.97007751500000006</c:v>
                </c:pt>
                <c:pt idx="19370">
                  <c:v>0.96998214699999996</c:v>
                </c:pt>
                <c:pt idx="19371">
                  <c:v>0.97007751500000006</c:v>
                </c:pt>
                <c:pt idx="19372">
                  <c:v>0.96998214699999996</c:v>
                </c:pt>
                <c:pt idx="19373">
                  <c:v>0.97007751500000006</c:v>
                </c:pt>
                <c:pt idx="19374">
                  <c:v>0.97007751500000006</c:v>
                </c:pt>
                <c:pt idx="19375">
                  <c:v>0.97007751500000006</c:v>
                </c:pt>
                <c:pt idx="19376">
                  <c:v>0.97017288199999996</c:v>
                </c:pt>
                <c:pt idx="19377">
                  <c:v>0.97007751500000006</c:v>
                </c:pt>
                <c:pt idx="19378">
                  <c:v>0.97007751500000006</c:v>
                </c:pt>
                <c:pt idx="19379">
                  <c:v>0.96998214699999996</c:v>
                </c:pt>
                <c:pt idx="19380">
                  <c:v>0.97007751500000006</c:v>
                </c:pt>
                <c:pt idx="19381">
                  <c:v>0.96998214699999996</c:v>
                </c:pt>
                <c:pt idx="19382">
                  <c:v>0.97007751500000006</c:v>
                </c:pt>
                <c:pt idx="19383">
                  <c:v>0.96998214699999996</c:v>
                </c:pt>
                <c:pt idx="19384">
                  <c:v>0.97007751500000006</c:v>
                </c:pt>
                <c:pt idx="19385">
                  <c:v>0.97007751500000006</c:v>
                </c:pt>
                <c:pt idx="19386">
                  <c:v>0.97007751500000006</c:v>
                </c:pt>
                <c:pt idx="19387">
                  <c:v>0.97017288199999996</c:v>
                </c:pt>
                <c:pt idx="19388">
                  <c:v>0.97007751500000006</c:v>
                </c:pt>
                <c:pt idx="19389">
                  <c:v>0.97007751500000006</c:v>
                </c:pt>
                <c:pt idx="19390">
                  <c:v>0.96998214699999996</c:v>
                </c:pt>
                <c:pt idx="19391">
                  <c:v>0.97007751500000006</c:v>
                </c:pt>
                <c:pt idx="19392">
                  <c:v>0.96998214699999996</c:v>
                </c:pt>
                <c:pt idx="19393">
                  <c:v>0.97007751500000006</c:v>
                </c:pt>
                <c:pt idx="19394">
                  <c:v>0.96998214699999996</c:v>
                </c:pt>
                <c:pt idx="19395">
                  <c:v>0.97007751500000006</c:v>
                </c:pt>
                <c:pt idx="19396">
                  <c:v>0.97007751500000006</c:v>
                </c:pt>
                <c:pt idx="19397">
                  <c:v>0.97007751500000006</c:v>
                </c:pt>
                <c:pt idx="19398">
                  <c:v>0.97017288199999996</c:v>
                </c:pt>
                <c:pt idx="19399">
                  <c:v>0.97007751500000006</c:v>
                </c:pt>
                <c:pt idx="19400">
                  <c:v>0.97007751500000006</c:v>
                </c:pt>
                <c:pt idx="19401">
                  <c:v>0.96998214699999996</c:v>
                </c:pt>
                <c:pt idx="19402">
                  <c:v>0.97007751500000006</c:v>
                </c:pt>
                <c:pt idx="19403">
                  <c:v>0.96998214699999996</c:v>
                </c:pt>
                <c:pt idx="19404">
                  <c:v>0.97007751500000006</c:v>
                </c:pt>
                <c:pt idx="19405">
                  <c:v>0.96998214699999996</c:v>
                </c:pt>
                <c:pt idx="19406">
                  <c:v>0.97007751500000006</c:v>
                </c:pt>
                <c:pt idx="19407">
                  <c:v>0.97007751500000006</c:v>
                </c:pt>
                <c:pt idx="19408">
                  <c:v>0.97007751500000006</c:v>
                </c:pt>
                <c:pt idx="19409">
                  <c:v>0.97017288199999996</c:v>
                </c:pt>
                <c:pt idx="19410">
                  <c:v>0.97007751500000006</c:v>
                </c:pt>
                <c:pt idx="19411">
                  <c:v>0.97007751500000006</c:v>
                </c:pt>
                <c:pt idx="19412">
                  <c:v>0.96998214699999996</c:v>
                </c:pt>
                <c:pt idx="19413">
                  <c:v>0.97007751500000006</c:v>
                </c:pt>
                <c:pt idx="19414">
                  <c:v>0.96998214699999996</c:v>
                </c:pt>
                <c:pt idx="19415">
                  <c:v>0.97007751500000006</c:v>
                </c:pt>
                <c:pt idx="19416">
                  <c:v>0.96998214699999996</c:v>
                </c:pt>
                <c:pt idx="19417">
                  <c:v>0.97007751500000006</c:v>
                </c:pt>
                <c:pt idx="19418">
                  <c:v>0.97007751500000006</c:v>
                </c:pt>
                <c:pt idx="19419">
                  <c:v>0.97007751500000006</c:v>
                </c:pt>
                <c:pt idx="19420">
                  <c:v>0.97017288199999996</c:v>
                </c:pt>
                <c:pt idx="19421">
                  <c:v>0.96998214699999996</c:v>
                </c:pt>
                <c:pt idx="19422">
                  <c:v>0.97007751500000006</c:v>
                </c:pt>
                <c:pt idx="19423">
                  <c:v>0.96998214699999996</c:v>
                </c:pt>
                <c:pt idx="19424">
                  <c:v>0.97007751500000006</c:v>
                </c:pt>
                <c:pt idx="19425">
                  <c:v>0.96998214699999996</c:v>
                </c:pt>
                <c:pt idx="19426">
                  <c:v>0.97007751500000006</c:v>
                </c:pt>
                <c:pt idx="19427">
                  <c:v>0.97007751500000006</c:v>
                </c:pt>
                <c:pt idx="19428">
                  <c:v>0.97007751500000006</c:v>
                </c:pt>
                <c:pt idx="19429">
                  <c:v>0.97017288199999996</c:v>
                </c:pt>
                <c:pt idx="19430">
                  <c:v>0.97007751500000006</c:v>
                </c:pt>
                <c:pt idx="19431">
                  <c:v>0.97017288199999996</c:v>
                </c:pt>
                <c:pt idx="19432">
                  <c:v>0.96998214699999996</c:v>
                </c:pt>
                <c:pt idx="19433">
                  <c:v>0.97007751500000006</c:v>
                </c:pt>
                <c:pt idx="19434">
                  <c:v>0.96998214699999996</c:v>
                </c:pt>
                <c:pt idx="19435">
                  <c:v>0.97007751500000006</c:v>
                </c:pt>
                <c:pt idx="19436">
                  <c:v>0.96998214699999996</c:v>
                </c:pt>
                <c:pt idx="19437">
                  <c:v>0.97007751500000006</c:v>
                </c:pt>
                <c:pt idx="19438">
                  <c:v>0.97007751500000006</c:v>
                </c:pt>
                <c:pt idx="19439">
                  <c:v>0.97007751500000006</c:v>
                </c:pt>
                <c:pt idx="19440">
                  <c:v>0.97017288199999996</c:v>
                </c:pt>
                <c:pt idx="19441">
                  <c:v>0.97007751500000006</c:v>
                </c:pt>
                <c:pt idx="19442">
                  <c:v>0.97017288199999996</c:v>
                </c:pt>
                <c:pt idx="19443">
                  <c:v>0.96998214699999996</c:v>
                </c:pt>
                <c:pt idx="19444">
                  <c:v>0.97007751500000006</c:v>
                </c:pt>
                <c:pt idx="19445">
                  <c:v>0.96998214699999996</c:v>
                </c:pt>
                <c:pt idx="19446">
                  <c:v>0.97007751500000006</c:v>
                </c:pt>
                <c:pt idx="19447">
                  <c:v>0.96998214699999996</c:v>
                </c:pt>
                <c:pt idx="19448">
                  <c:v>0.97007751500000006</c:v>
                </c:pt>
                <c:pt idx="19449">
                  <c:v>0.97007751500000006</c:v>
                </c:pt>
                <c:pt idx="19450">
                  <c:v>0.97007751500000006</c:v>
                </c:pt>
                <c:pt idx="19451">
                  <c:v>0.97017288199999996</c:v>
                </c:pt>
                <c:pt idx="19452">
                  <c:v>0.97007751500000006</c:v>
                </c:pt>
                <c:pt idx="19453">
                  <c:v>0.97007751500000006</c:v>
                </c:pt>
                <c:pt idx="19454">
                  <c:v>0.96998214699999996</c:v>
                </c:pt>
                <c:pt idx="19455">
                  <c:v>0.97007751500000006</c:v>
                </c:pt>
                <c:pt idx="19456">
                  <c:v>0.96998214699999996</c:v>
                </c:pt>
                <c:pt idx="19457">
                  <c:v>0.97007751500000006</c:v>
                </c:pt>
                <c:pt idx="19458">
                  <c:v>0.96998214699999996</c:v>
                </c:pt>
                <c:pt idx="19459">
                  <c:v>0.97007751500000006</c:v>
                </c:pt>
                <c:pt idx="19460">
                  <c:v>0.97007751500000006</c:v>
                </c:pt>
                <c:pt idx="19461">
                  <c:v>0.97007751500000006</c:v>
                </c:pt>
                <c:pt idx="19462">
                  <c:v>0.97017288199999996</c:v>
                </c:pt>
                <c:pt idx="19463">
                  <c:v>0.97007751500000006</c:v>
                </c:pt>
                <c:pt idx="19464">
                  <c:v>0.97007751500000006</c:v>
                </c:pt>
                <c:pt idx="19465">
                  <c:v>0.96998214699999996</c:v>
                </c:pt>
                <c:pt idx="19466">
                  <c:v>0.97007751500000006</c:v>
                </c:pt>
                <c:pt idx="19467">
                  <c:v>0.96998214699999996</c:v>
                </c:pt>
                <c:pt idx="19468">
                  <c:v>0.97007751500000006</c:v>
                </c:pt>
                <c:pt idx="19469">
                  <c:v>0.96998214699999996</c:v>
                </c:pt>
                <c:pt idx="19470">
                  <c:v>0.97007751500000006</c:v>
                </c:pt>
                <c:pt idx="19471">
                  <c:v>0.97007751500000006</c:v>
                </c:pt>
                <c:pt idx="19472">
                  <c:v>0.97007751500000006</c:v>
                </c:pt>
                <c:pt idx="19473">
                  <c:v>0.97017288199999996</c:v>
                </c:pt>
                <c:pt idx="19474">
                  <c:v>0.97007751500000006</c:v>
                </c:pt>
                <c:pt idx="19475">
                  <c:v>0.97007751500000006</c:v>
                </c:pt>
                <c:pt idx="19476">
                  <c:v>0.96998214699999996</c:v>
                </c:pt>
                <c:pt idx="19477">
                  <c:v>0.97007751500000006</c:v>
                </c:pt>
                <c:pt idx="19478">
                  <c:v>0.96998214699999996</c:v>
                </c:pt>
                <c:pt idx="19479">
                  <c:v>0.97007751500000006</c:v>
                </c:pt>
                <c:pt idx="19480">
                  <c:v>0.96998214699999996</c:v>
                </c:pt>
                <c:pt idx="19481">
                  <c:v>0.97007751500000006</c:v>
                </c:pt>
                <c:pt idx="19482">
                  <c:v>0.97007751500000006</c:v>
                </c:pt>
                <c:pt idx="19483">
                  <c:v>0.97007751500000006</c:v>
                </c:pt>
                <c:pt idx="19484">
                  <c:v>0.97017288199999996</c:v>
                </c:pt>
                <c:pt idx="19485">
                  <c:v>0.97007751500000006</c:v>
                </c:pt>
                <c:pt idx="19486">
                  <c:v>0.97007751500000006</c:v>
                </c:pt>
                <c:pt idx="19487">
                  <c:v>0.96998214699999996</c:v>
                </c:pt>
                <c:pt idx="19488">
                  <c:v>0.97007751500000006</c:v>
                </c:pt>
                <c:pt idx="19489">
                  <c:v>0.96998214699999996</c:v>
                </c:pt>
                <c:pt idx="19490">
                  <c:v>0.97007751500000006</c:v>
                </c:pt>
                <c:pt idx="19491">
                  <c:v>0.96998214699999996</c:v>
                </c:pt>
                <c:pt idx="19492">
                  <c:v>0.97007751500000006</c:v>
                </c:pt>
                <c:pt idx="19493">
                  <c:v>0.97007751500000006</c:v>
                </c:pt>
                <c:pt idx="19494">
                  <c:v>0.97007751500000006</c:v>
                </c:pt>
                <c:pt idx="19495">
                  <c:v>0.97017288199999996</c:v>
                </c:pt>
                <c:pt idx="19496">
                  <c:v>0.96998214699999996</c:v>
                </c:pt>
                <c:pt idx="19497">
                  <c:v>0.97007751500000006</c:v>
                </c:pt>
                <c:pt idx="19498">
                  <c:v>0.96998214699999996</c:v>
                </c:pt>
                <c:pt idx="19499">
                  <c:v>0.97007751500000006</c:v>
                </c:pt>
                <c:pt idx="19500">
                  <c:v>0.96998214699999996</c:v>
                </c:pt>
                <c:pt idx="19501">
                  <c:v>0.97007751500000006</c:v>
                </c:pt>
                <c:pt idx="19502">
                  <c:v>0.97007751500000006</c:v>
                </c:pt>
                <c:pt idx="19503">
                  <c:v>0.97007751500000006</c:v>
                </c:pt>
                <c:pt idx="19504">
                  <c:v>0.97017288199999996</c:v>
                </c:pt>
                <c:pt idx="19505">
                  <c:v>0.97007751500000006</c:v>
                </c:pt>
                <c:pt idx="19506">
                  <c:v>0.97017288199999996</c:v>
                </c:pt>
                <c:pt idx="19507">
                  <c:v>0.96998214699999996</c:v>
                </c:pt>
                <c:pt idx="19508">
                  <c:v>0.97007751500000006</c:v>
                </c:pt>
                <c:pt idx="19509">
                  <c:v>0.96998214699999996</c:v>
                </c:pt>
                <c:pt idx="19510">
                  <c:v>0.97007751500000006</c:v>
                </c:pt>
                <c:pt idx="19511">
                  <c:v>0.96998214699999996</c:v>
                </c:pt>
                <c:pt idx="19512">
                  <c:v>0.97007751500000006</c:v>
                </c:pt>
                <c:pt idx="19513">
                  <c:v>0.97007751500000006</c:v>
                </c:pt>
                <c:pt idx="19514">
                  <c:v>0.97007751500000006</c:v>
                </c:pt>
                <c:pt idx="19515">
                  <c:v>0.97017288199999996</c:v>
                </c:pt>
                <c:pt idx="19516">
                  <c:v>0.97007751500000006</c:v>
                </c:pt>
                <c:pt idx="19517">
                  <c:v>0.97017288199999996</c:v>
                </c:pt>
                <c:pt idx="19518">
                  <c:v>0.96998214699999996</c:v>
                </c:pt>
                <c:pt idx="19519">
                  <c:v>0.97007751500000006</c:v>
                </c:pt>
                <c:pt idx="19520">
                  <c:v>0.96998214699999996</c:v>
                </c:pt>
                <c:pt idx="19521">
                  <c:v>0.97007751500000006</c:v>
                </c:pt>
                <c:pt idx="19522">
                  <c:v>0.96998214699999996</c:v>
                </c:pt>
                <c:pt idx="19523">
                  <c:v>0.97007751500000006</c:v>
                </c:pt>
                <c:pt idx="19524">
                  <c:v>0.97007751500000006</c:v>
                </c:pt>
                <c:pt idx="19525">
                  <c:v>0.97007751500000006</c:v>
                </c:pt>
                <c:pt idx="19526">
                  <c:v>0.97017288199999996</c:v>
                </c:pt>
                <c:pt idx="19527">
                  <c:v>0.97007751500000006</c:v>
                </c:pt>
                <c:pt idx="19528">
                  <c:v>0.97007751500000006</c:v>
                </c:pt>
                <c:pt idx="19529">
                  <c:v>0.96998214699999996</c:v>
                </c:pt>
                <c:pt idx="19530">
                  <c:v>0.97007751500000006</c:v>
                </c:pt>
                <c:pt idx="19531">
                  <c:v>0.96998214699999996</c:v>
                </c:pt>
                <c:pt idx="19532">
                  <c:v>0.97007751500000006</c:v>
                </c:pt>
                <c:pt idx="19533">
                  <c:v>0.96998214699999996</c:v>
                </c:pt>
                <c:pt idx="19534">
                  <c:v>0.97007751500000006</c:v>
                </c:pt>
                <c:pt idx="19535">
                  <c:v>0.97007751500000006</c:v>
                </c:pt>
                <c:pt idx="19536">
                  <c:v>0.97007751500000006</c:v>
                </c:pt>
                <c:pt idx="19537">
                  <c:v>0.97017288199999996</c:v>
                </c:pt>
                <c:pt idx="19538">
                  <c:v>0.97007751500000006</c:v>
                </c:pt>
                <c:pt idx="19539">
                  <c:v>0.97007751500000006</c:v>
                </c:pt>
                <c:pt idx="19540">
                  <c:v>0.96998214699999996</c:v>
                </c:pt>
                <c:pt idx="19541">
                  <c:v>0.97007751500000006</c:v>
                </c:pt>
                <c:pt idx="19542">
                  <c:v>0.96998214699999996</c:v>
                </c:pt>
                <c:pt idx="19543">
                  <c:v>0.97007751500000006</c:v>
                </c:pt>
                <c:pt idx="19544">
                  <c:v>0.96998214699999996</c:v>
                </c:pt>
                <c:pt idx="19545">
                  <c:v>0.97007751500000006</c:v>
                </c:pt>
                <c:pt idx="19546">
                  <c:v>0.97007751500000006</c:v>
                </c:pt>
                <c:pt idx="19547">
                  <c:v>0.97007751500000006</c:v>
                </c:pt>
                <c:pt idx="19548">
                  <c:v>0.97017288199999996</c:v>
                </c:pt>
                <c:pt idx="19549">
                  <c:v>0.97007751500000006</c:v>
                </c:pt>
                <c:pt idx="19550">
                  <c:v>0.97007751500000006</c:v>
                </c:pt>
                <c:pt idx="19551">
                  <c:v>0.96998214699999996</c:v>
                </c:pt>
                <c:pt idx="19552">
                  <c:v>0.97007751500000006</c:v>
                </c:pt>
                <c:pt idx="19553">
                  <c:v>0.96998214699999996</c:v>
                </c:pt>
                <c:pt idx="19554">
                  <c:v>0.97007751500000006</c:v>
                </c:pt>
                <c:pt idx="19555">
                  <c:v>0.96998214699999996</c:v>
                </c:pt>
                <c:pt idx="19556">
                  <c:v>0.97007751500000006</c:v>
                </c:pt>
                <c:pt idx="19557">
                  <c:v>0.97007751500000006</c:v>
                </c:pt>
                <c:pt idx="19558">
                  <c:v>0.97007751500000006</c:v>
                </c:pt>
                <c:pt idx="19559">
                  <c:v>0.97017288199999996</c:v>
                </c:pt>
                <c:pt idx="19560">
                  <c:v>0.97007751500000006</c:v>
                </c:pt>
                <c:pt idx="19561">
                  <c:v>0.97007751500000006</c:v>
                </c:pt>
                <c:pt idx="19562">
                  <c:v>0.96998214699999996</c:v>
                </c:pt>
                <c:pt idx="19563">
                  <c:v>0.97007751500000006</c:v>
                </c:pt>
                <c:pt idx="19564">
                  <c:v>0.96998214699999996</c:v>
                </c:pt>
                <c:pt idx="19565">
                  <c:v>0.97007751500000006</c:v>
                </c:pt>
                <c:pt idx="19566">
                  <c:v>0.96998214699999996</c:v>
                </c:pt>
                <c:pt idx="19567">
                  <c:v>0.97007751500000006</c:v>
                </c:pt>
                <c:pt idx="19568">
                  <c:v>0.97007751500000006</c:v>
                </c:pt>
                <c:pt idx="19569">
                  <c:v>0.97007751500000006</c:v>
                </c:pt>
                <c:pt idx="19570">
                  <c:v>0.97017288199999996</c:v>
                </c:pt>
                <c:pt idx="19571">
                  <c:v>0.96998214699999996</c:v>
                </c:pt>
                <c:pt idx="19572">
                  <c:v>0.97007751500000006</c:v>
                </c:pt>
                <c:pt idx="19573">
                  <c:v>0.96998214699999996</c:v>
                </c:pt>
                <c:pt idx="19574">
                  <c:v>0.97007751500000006</c:v>
                </c:pt>
                <c:pt idx="19575">
                  <c:v>0.96998214699999996</c:v>
                </c:pt>
                <c:pt idx="19576">
                  <c:v>0.97007751500000006</c:v>
                </c:pt>
                <c:pt idx="19577">
                  <c:v>0.97007751500000006</c:v>
                </c:pt>
                <c:pt idx="19578">
                  <c:v>0.97007751500000006</c:v>
                </c:pt>
                <c:pt idx="19579">
                  <c:v>0.97017288199999996</c:v>
                </c:pt>
                <c:pt idx="19580">
                  <c:v>0.97007751500000006</c:v>
                </c:pt>
                <c:pt idx="19581">
                  <c:v>0.97017288199999996</c:v>
                </c:pt>
                <c:pt idx="19582">
                  <c:v>0.96998214699999996</c:v>
                </c:pt>
                <c:pt idx="19583">
                  <c:v>0.97007751500000006</c:v>
                </c:pt>
                <c:pt idx="19584">
                  <c:v>0.96998214699999996</c:v>
                </c:pt>
                <c:pt idx="19585">
                  <c:v>0.97007751500000006</c:v>
                </c:pt>
                <c:pt idx="19586">
                  <c:v>0.96998214699999996</c:v>
                </c:pt>
                <c:pt idx="19587">
                  <c:v>0.97007751500000006</c:v>
                </c:pt>
                <c:pt idx="19588">
                  <c:v>0.97007751500000006</c:v>
                </c:pt>
                <c:pt idx="19589">
                  <c:v>0.97007751500000006</c:v>
                </c:pt>
                <c:pt idx="19590">
                  <c:v>0.97017288199999996</c:v>
                </c:pt>
                <c:pt idx="19591">
                  <c:v>0.97007751500000006</c:v>
                </c:pt>
                <c:pt idx="19592">
                  <c:v>0.97017288199999996</c:v>
                </c:pt>
                <c:pt idx="19593">
                  <c:v>0.96998214699999996</c:v>
                </c:pt>
                <c:pt idx="19594">
                  <c:v>0.97007751500000006</c:v>
                </c:pt>
                <c:pt idx="19595">
                  <c:v>0.96998214699999996</c:v>
                </c:pt>
                <c:pt idx="19596">
                  <c:v>0.97007751500000006</c:v>
                </c:pt>
                <c:pt idx="19597">
                  <c:v>0.96998214699999996</c:v>
                </c:pt>
                <c:pt idx="19598">
                  <c:v>0.97007751500000006</c:v>
                </c:pt>
                <c:pt idx="19599">
                  <c:v>0.97007751500000006</c:v>
                </c:pt>
                <c:pt idx="19600">
                  <c:v>0.97007751500000006</c:v>
                </c:pt>
                <c:pt idx="19601">
                  <c:v>0.97017288199999996</c:v>
                </c:pt>
                <c:pt idx="19602">
                  <c:v>0.97007751500000006</c:v>
                </c:pt>
                <c:pt idx="19603">
                  <c:v>0.97017288199999996</c:v>
                </c:pt>
                <c:pt idx="19604">
                  <c:v>0.96998214699999996</c:v>
                </c:pt>
                <c:pt idx="19605">
                  <c:v>0.97007751500000006</c:v>
                </c:pt>
                <c:pt idx="19606">
                  <c:v>0.96998214699999996</c:v>
                </c:pt>
                <c:pt idx="19607">
                  <c:v>0.97007751500000006</c:v>
                </c:pt>
                <c:pt idx="19608">
                  <c:v>0.96998214699999996</c:v>
                </c:pt>
                <c:pt idx="19609">
                  <c:v>0.97007751500000006</c:v>
                </c:pt>
                <c:pt idx="19610">
                  <c:v>0.97007751500000006</c:v>
                </c:pt>
                <c:pt idx="19611">
                  <c:v>0.97007751500000006</c:v>
                </c:pt>
                <c:pt idx="19612">
                  <c:v>0.97017288199999996</c:v>
                </c:pt>
                <c:pt idx="19613">
                  <c:v>0.97007751500000006</c:v>
                </c:pt>
                <c:pt idx="19614">
                  <c:v>0.97007751500000006</c:v>
                </c:pt>
                <c:pt idx="19615">
                  <c:v>0.96998214699999996</c:v>
                </c:pt>
                <c:pt idx="19616">
                  <c:v>0.97007751500000006</c:v>
                </c:pt>
                <c:pt idx="19617">
                  <c:v>0.96998214699999996</c:v>
                </c:pt>
                <c:pt idx="19618">
                  <c:v>0.97007751500000006</c:v>
                </c:pt>
                <c:pt idx="19619">
                  <c:v>0.96998214699999996</c:v>
                </c:pt>
                <c:pt idx="19620">
                  <c:v>0.97007751500000006</c:v>
                </c:pt>
                <c:pt idx="19621">
                  <c:v>0.97007751500000006</c:v>
                </c:pt>
                <c:pt idx="19622">
                  <c:v>0.97007751500000006</c:v>
                </c:pt>
                <c:pt idx="19623">
                  <c:v>0.97017288199999996</c:v>
                </c:pt>
                <c:pt idx="19624">
                  <c:v>0.97007751500000006</c:v>
                </c:pt>
                <c:pt idx="19625">
                  <c:v>0.97007751500000006</c:v>
                </c:pt>
                <c:pt idx="19626">
                  <c:v>0.96998214699999996</c:v>
                </c:pt>
                <c:pt idx="19627">
                  <c:v>0.97007751500000006</c:v>
                </c:pt>
                <c:pt idx="19628">
                  <c:v>0.96998214699999996</c:v>
                </c:pt>
                <c:pt idx="19629">
                  <c:v>0.97007751500000006</c:v>
                </c:pt>
                <c:pt idx="19630">
                  <c:v>0.96998214699999996</c:v>
                </c:pt>
                <c:pt idx="19631">
                  <c:v>0.97007751500000006</c:v>
                </c:pt>
                <c:pt idx="19632">
                  <c:v>0.97007751500000006</c:v>
                </c:pt>
                <c:pt idx="19633">
                  <c:v>0.97007751500000006</c:v>
                </c:pt>
                <c:pt idx="19634">
                  <c:v>0.97017288199999996</c:v>
                </c:pt>
                <c:pt idx="19635">
                  <c:v>0.97007751500000006</c:v>
                </c:pt>
                <c:pt idx="19636">
                  <c:v>0.97007751500000006</c:v>
                </c:pt>
                <c:pt idx="19637">
                  <c:v>0.96998214699999996</c:v>
                </c:pt>
                <c:pt idx="19638">
                  <c:v>0.97007751500000006</c:v>
                </c:pt>
                <c:pt idx="19639">
                  <c:v>0.96998214699999996</c:v>
                </c:pt>
                <c:pt idx="19640">
                  <c:v>0.97007751500000006</c:v>
                </c:pt>
                <c:pt idx="19641">
                  <c:v>0.96998214699999996</c:v>
                </c:pt>
                <c:pt idx="19642">
                  <c:v>0.97007751500000006</c:v>
                </c:pt>
                <c:pt idx="19643">
                  <c:v>0.97007751500000006</c:v>
                </c:pt>
                <c:pt idx="19644">
                  <c:v>0.97007751500000006</c:v>
                </c:pt>
                <c:pt idx="19645">
                  <c:v>0.97017288199999996</c:v>
                </c:pt>
                <c:pt idx="19646">
                  <c:v>0.96998214699999996</c:v>
                </c:pt>
                <c:pt idx="19647">
                  <c:v>0.97007751500000006</c:v>
                </c:pt>
                <c:pt idx="19648">
                  <c:v>0.96998214699999996</c:v>
                </c:pt>
                <c:pt idx="19649">
                  <c:v>0.97007751500000006</c:v>
                </c:pt>
                <c:pt idx="19650">
                  <c:v>0.96998214699999996</c:v>
                </c:pt>
                <c:pt idx="19651">
                  <c:v>0.97007751500000006</c:v>
                </c:pt>
                <c:pt idx="19652">
                  <c:v>0.97007751500000006</c:v>
                </c:pt>
                <c:pt idx="19653">
                  <c:v>0.97007751500000006</c:v>
                </c:pt>
                <c:pt idx="19654">
                  <c:v>0.97017288199999996</c:v>
                </c:pt>
                <c:pt idx="19655">
                  <c:v>0.97007751500000006</c:v>
                </c:pt>
                <c:pt idx="19656">
                  <c:v>0.97017288199999996</c:v>
                </c:pt>
                <c:pt idx="19657">
                  <c:v>0.96998214699999996</c:v>
                </c:pt>
                <c:pt idx="19658">
                  <c:v>0.97007751500000006</c:v>
                </c:pt>
                <c:pt idx="19659">
                  <c:v>0.96998214699999996</c:v>
                </c:pt>
                <c:pt idx="19660">
                  <c:v>0.97007751500000006</c:v>
                </c:pt>
                <c:pt idx="19661">
                  <c:v>0.96998214699999996</c:v>
                </c:pt>
                <c:pt idx="19662">
                  <c:v>0.97007751500000006</c:v>
                </c:pt>
                <c:pt idx="19663">
                  <c:v>0.97007751500000006</c:v>
                </c:pt>
                <c:pt idx="19664">
                  <c:v>0.97007751500000006</c:v>
                </c:pt>
                <c:pt idx="19665">
                  <c:v>0.97017288199999996</c:v>
                </c:pt>
                <c:pt idx="19666">
                  <c:v>0.97007751500000006</c:v>
                </c:pt>
                <c:pt idx="19667">
                  <c:v>0.97017288199999996</c:v>
                </c:pt>
                <c:pt idx="19668">
                  <c:v>0.96998214699999996</c:v>
                </c:pt>
                <c:pt idx="19669">
                  <c:v>0.97007751500000006</c:v>
                </c:pt>
                <c:pt idx="19670">
                  <c:v>0.96998214699999996</c:v>
                </c:pt>
                <c:pt idx="19671">
                  <c:v>0.97007751500000006</c:v>
                </c:pt>
                <c:pt idx="19672">
                  <c:v>0.96998214699999996</c:v>
                </c:pt>
                <c:pt idx="19673">
                  <c:v>0.97007751500000006</c:v>
                </c:pt>
                <c:pt idx="19674">
                  <c:v>0.97007751500000006</c:v>
                </c:pt>
                <c:pt idx="19675">
                  <c:v>0.97007751500000006</c:v>
                </c:pt>
                <c:pt idx="19676">
                  <c:v>0.97017288199999996</c:v>
                </c:pt>
                <c:pt idx="19677">
                  <c:v>0.97007751500000006</c:v>
                </c:pt>
                <c:pt idx="19678">
                  <c:v>0.97017288199999996</c:v>
                </c:pt>
                <c:pt idx="19679">
                  <c:v>0.96998214699999996</c:v>
                </c:pt>
                <c:pt idx="19680">
                  <c:v>0.97007751500000006</c:v>
                </c:pt>
                <c:pt idx="19681">
                  <c:v>0.96998214699999996</c:v>
                </c:pt>
                <c:pt idx="19682">
                  <c:v>0.97007751500000006</c:v>
                </c:pt>
                <c:pt idx="19683">
                  <c:v>0.96998214699999996</c:v>
                </c:pt>
                <c:pt idx="19684">
                  <c:v>0.97007751500000006</c:v>
                </c:pt>
                <c:pt idx="19685">
                  <c:v>0.97007751500000006</c:v>
                </c:pt>
                <c:pt idx="19686">
                  <c:v>0.97007751500000006</c:v>
                </c:pt>
                <c:pt idx="19687">
                  <c:v>0.97017288199999996</c:v>
                </c:pt>
                <c:pt idx="19688">
                  <c:v>0.97007751500000006</c:v>
                </c:pt>
                <c:pt idx="19689">
                  <c:v>0.97007751500000006</c:v>
                </c:pt>
                <c:pt idx="19690">
                  <c:v>0.96998214699999996</c:v>
                </c:pt>
                <c:pt idx="19691">
                  <c:v>0.97007751500000006</c:v>
                </c:pt>
                <c:pt idx="19692">
                  <c:v>0.96998214699999996</c:v>
                </c:pt>
                <c:pt idx="19693">
                  <c:v>0.97007751500000006</c:v>
                </c:pt>
                <c:pt idx="19694">
                  <c:v>0.96998214699999996</c:v>
                </c:pt>
                <c:pt idx="19695">
                  <c:v>0.97007751500000006</c:v>
                </c:pt>
                <c:pt idx="19696">
                  <c:v>0.97007751500000006</c:v>
                </c:pt>
                <c:pt idx="19697">
                  <c:v>0.97007751500000006</c:v>
                </c:pt>
                <c:pt idx="19698">
                  <c:v>0.97017288199999996</c:v>
                </c:pt>
                <c:pt idx="19699">
                  <c:v>0.97007751500000006</c:v>
                </c:pt>
                <c:pt idx="19700">
                  <c:v>0.97007751500000006</c:v>
                </c:pt>
                <c:pt idx="19701">
                  <c:v>0.96998214699999996</c:v>
                </c:pt>
                <c:pt idx="19702">
                  <c:v>0.97007751500000006</c:v>
                </c:pt>
                <c:pt idx="19703">
                  <c:v>0.96998214699999996</c:v>
                </c:pt>
                <c:pt idx="19704">
                  <c:v>0.97007751500000006</c:v>
                </c:pt>
                <c:pt idx="19705">
                  <c:v>0.96998214699999996</c:v>
                </c:pt>
                <c:pt idx="19706">
                  <c:v>0.97007751500000006</c:v>
                </c:pt>
                <c:pt idx="19707">
                  <c:v>0.97007751500000006</c:v>
                </c:pt>
                <c:pt idx="19708">
                  <c:v>0.97007751500000006</c:v>
                </c:pt>
                <c:pt idx="19709">
                  <c:v>0.97017288199999996</c:v>
                </c:pt>
                <c:pt idx="19710">
                  <c:v>0.97007751500000006</c:v>
                </c:pt>
                <c:pt idx="19711">
                  <c:v>0.97007751500000006</c:v>
                </c:pt>
                <c:pt idx="19712">
                  <c:v>0.96998214699999996</c:v>
                </c:pt>
                <c:pt idx="19713">
                  <c:v>0.97007751500000006</c:v>
                </c:pt>
                <c:pt idx="19714">
                  <c:v>0.96998214699999996</c:v>
                </c:pt>
                <c:pt idx="19715">
                  <c:v>0.97007751500000006</c:v>
                </c:pt>
                <c:pt idx="19716">
                  <c:v>0.96998214699999996</c:v>
                </c:pt>
                <c:pt idx="19717">
                  <c:v>0.97007751500000006</c:v>
                </c:pt>
                <c:pt idx="19718">
                  <c:v>0.97007751500000006</c:v>
                </c:pt>
                <c:pt idx="19719">
                  <c:v>0.97007751500000006</c:v>
                </c:pt>
                <c:pt idx="19720">
                  <c:v>0.97017288199999996</c:v>
                </c:pt>
                <c:pt idx="19721">
                  <c:v>0.96998214699999996</c:v>
                </c:pt>
                <c:pt idx="19722">
                  <c:v>0.97007751500000006</c:v>
                </c:pt>
                <c:pt idx="19723">
                  <c:v>0.96998214699999996</c:v>
                </c:pt>
                <c:pt idx="19724">
                  <c:v>0.97007751500000006</c:v>
                </c:pt>
                <c:pt idx="19725">
                  <c:v>0.96998214699999996</c:v>
                </c:pt>
                <c:pt idx="19726">
                  <c:v>0.97007751500000006</c:v>
                </c:pt>
                <c:pt idx="19727">
                  <c:v>0.97007751500000006</c:v>
                </c:pt>
                <c:pt idx="19728">
                  <c:v>0.97007751500000006</c:v>
                </c:pt>
                <c:pt idx="19729">
                  <c:v>0.97017288199999996</c:v>
                </c:pt>
                <c:pt idx="19730">
                  <c:v>0.97007751500000006</c:v>
                </c:pt>
                <c:pt idx="19731">
                  <c:v>0.97017288199999996</c:v>
                </c:pt>
                <c:pt idx="19732">
                  <c:v>0.96998214699999996</c:v>
                </c:pt>
                <c:pt idx="19733">
                  <c:v>0.97007751500000006</c:v>
                </c:pt>
                <c:pt idx="19734">
                  <c:v>0.96998214699999996</c:v>
                </c:pt>
                <c:pt idx="19735">
                  <c:v>0.97007751500000006</c:v>
                </c:pt>
                <c:pt idx="19736">
                  <c:v>0.96998214699999996</c:v>
                </c:pt>
                <c:pt idx="19737">
                  <c:v>0.97007751500000006</c:v>
                </c:pt>
                <c:pt idx="19738">
                  <c:v>0.97007751500000006</c:v>
                </c:pt>
                <c:pt idx="19739">
                  <c:v>0.97007751500000006</c:v>
                </c:pt>
                <c:pt idx="19740">
                  <c:v>0.97017288199999996</c:v>
                </c:pt>
                <c:pt idx="19741">
                  <c:v>0.97007751500000006</c:v>
                </c:pt>
                <c:pt idx="19742">
                  <c:v>0.97017288199999996</c:v>
                </c:pt>
                <c:pt idx="19743">
                  <c:v>0.96998214699999996</c:v>
                </c:pt>
                <c:pt idx="19744">
                  <c:v>0.97007751500000006</c:v>
                </c:pt>
                <c:pt idx="19745">
                  <c:v>0.96998214699999996</c:v>
                </c:pt>
                <c:pt idx="19746">
                  <c:v>0.97007751500000006</c:v>
                </c:pt>
                <c:pt idx="19747">
                  <c:v>0.96998214699999996</c:v>
                </c:pt>
                <c:pt idx="19748">
                  <c:v>0.97007751500000006</c:v>
                </c:pt>
                <c:pt idx="19749">
                  <c:v>0.97007751500000006</c:v>
                </c:pt>
                <c:pt idx="19750">
                  <c:v>0.97007751500000006</c:v>
                </c:pt>
                <c:pt idx="19751">
                  <c:v>0.97017288199999996</c:v>
                </c:pt>
                <c:pt idx="19752">
                  <c:v>0.97007751500000006</c:v>
                </c:pt>
                <c:pt idx="19753">
                  <c:v>0.97017288199999996</c:v>
                </c:pt>
                <c:pt idx="19754">
                  <c:v>0.96998214699999996</c:v>
                </c:pt>
                <c:pt idx="19755">
                  <c:v>0.97007751500000006</c:v>
                </c:pt>
                <c:pt idx="19756">
                  <c:v>0.96998214699999996</c:v>
                </c:pt>
                <c:pt idx="19757">
                  <c:v>0.97007751500000006</c:v>
                </c:pt>
                <c:pt idx="19758">
                  <c:v>0.96998214699999996</c:v>
                </c:pt>
                <c:pt idx="19759">
                  <c:v>0.97007751500000006</c:v>
                </c:pt>
                <c:pt idx="19760">
                  <c:v>0.97007751500000006</c:v>
                </c:pt>
                <c:pt idx="19761">
                  <c:v>0.97007751500000006</c:v>
                </c:pt>
                <c:pt idx="19762">
                  <c:v>0.97017288199999996</c:v>
                </c:pt>
                <c:pt idx="19763">
                  <c:v>0.97007751500000006</c:v>
                </c:pt>
                <c:pt idx="19764">
                  <c:v>0.97007751500000006</c:v>
                </c:pt>
                <c:pt idx="19765">
                  <c:v>0.96998214699999996</c:v>
                </c:pt>
                <c:pt idx="19766">
                  <c:v>0.97007751500000006</c:v>
                </c:pt>
                <c:pt idx="19767">
                  <c:v>0.96998214699999996</c:v>
                </c:pt>
                <c:pt idx="19768">
                  <c:v>0.97007751500000006</c:v>
                </c:pt>
                <c:pt idx="19769">
                  <c:v>0.96998214699999996</c:v>
                </c:pt>
                <c:pt idx="19770">
                  <c:v>0.97007751500000006</c:v>
                </c:pt>
                <c:pt idx="19771">
                  <c:v>0.97007751500000006</c:v>
                </c:pt>
                <c:pt idx="19772">
                  <c:v>0.97007751500000006</c:v>
                </c:pt>
                <c:pt idx="19773">
                  <c:v>0.97017288199999996</c:v>
                </c:pt>
                <c:pt idx="19774">
                  <c:v>0.97007751500000006</c:v>
                </c:pt>
                <c:pt idx="19775">
                  <c:v>0.97007751500000006</c:v>
                </c:pt>
                <c:pt idx="19776">
                  <c:v>0.96998214699999996</c:v>
                </c:pt>
                <c:pt idx="19777">
                  <c:v>0.97007751500000006</c:v>
                </c:pt>
                <c:pt idx="19778">
                  <c:v>0.96998214699999996</c:v>
                </c:pt>
                <c:pt idx="19779">
                  <c:v>0.97007751500000006</c:v>
                </c:pt>
                <c:pt idx="19780">
                  <c:v>0.96998214699999996</c:v>
                </c:pt>
                <c:pt idx="19781">
                  <c:v>0.97007751500000006</c:v>
                </c:pt>
                <c:pt idx="19782">
                  <c:v>0.97007751500000006</c:v>
                </c:pt>
                <c:pt idx="19783">
                  <c:v>0.97007751500000006</c:v>
                </c:pt>
                <c:pt idx="19784">
                  <c:v>0.97017288199999996</c:v>
                </c:pt>
                <c:pt idx="19785">
                  <c:v>0.97007751500000006</c:v>
                </c:pt>
                <c:pt idx="19786">
                  <c:v>0.97007751500000006</c:v>
                </c:pt>
                <c:pt idx="19787">
                  <c:v>0.96998214699999996</c:v>
                </c:pt>
                <c:pt idx="19788">
                  <c:v>0.97007751500000006</c:v>
                </c:pt>
                <c:pt idx="19789">
                  <c:v>0.96998214699999996</c:v>
                </c:pt>
                <c:pt idx="19790">
                  <c:v>0.97007751500000006</c:v>
                </c:pt>
                <c:pt idx="19791">
                  <c:v>0.96998214699999996</c:v>
                </c:pt>
                <c:pt idx="19792">
                  <c:v>0.97007751500000006</c:v>
                </c:pt>
                <c:pt idx="19793">
                  <c:v>0.97007751500000006</c:v>
                </c:pt>
                <c:pt idx="19794">
                  <c:v>0.97007751500000006</c:v>
                </c:pt>
                <c:pt idx="19795">
                  <c:v>0.97017288199999996</c:v>
                </c:pt>
                <c:pt idx="19796">
                  <c:v>0.96998214699999996</c:v>
                </c:pt>
                <c:pt idx="19797">
                  <c:v>0.97007751500000006</c:v>
                </c:pt>
                <c:pt idx="19798">
                  <c:v>0.96998214699999996</c:v>
                </c:pt>
                <c:pt idx="19799">
                  <c:v>0.97007751500000006</c:v>
                </c:pt>
                <c:pt idx="19800">
                  <c:v>0.96998214699999996</c:v>
                </c:pt>
                <c:pt idx="19801">
                  <c:v>0.97007751500000006</c:v>
                </c:pt>
                <c:pt idx="19802">
                  <c:v>0.97007751500000006</c:v>
                </c:pt>
                <c:pt idx="19803">
                  <c:v>0.97007751500000006</c:v>
                </c:pt>
                <c:pt idx="19804">
                  <c:v>0.97017288199999996</c:v>
                </c:pt>
                <c:pt idx="19805">
                  <c:v>0.97007751500000006</c:v>
                </c:pt>
                <c:pt idx="19806">
                  <c:v>0.97017288199999996</c:v>
                </c:pt>
                <c:pt idx="19807">
                  <c:v>0.96998214699999996</c:v>
                </c:pt>
                <c:pt idx="19808">
                  <c:v>0.97007751500000006</c:v>
                </c:pt>
                <c:pt idx="19809">
                  <c:v>0.96998214699999996</c:v>
                </c:pt>
                <c:pt idx="19810">
                  <c:v>0.97007751500000006</c:v>
                </c:pt>
                <c:pt idx="19811">
                  <c:v>0.96998214699999996</c:v>
                </c:pt>
                <c:pt idx="19812">
                  <c:v>0.97007751500000006</c:v>
                </c:pt>
                <c:pt idx="19813">
                  <c:v>0.97007751500000006</c:v>
                </c:pt>
                <c:pt idx="19814">
                  <c:v>0.97007751500000006</c:v>
                </c:pt>
                <c:pt idx="19815">
                  <c:v>0.97017288199999996</c:v>
                </c:pt>
                <c:pt idx="19816">
                  <c:v>0.97007751500000006</c:v>
                </c:pt>
                <c:pt idx="19817">
                  <c:v>0.97017288199999996</c:v>
                </c:pt>
                <c:pt idx="19818">
                  <c:v>0.96998214699999996</c:v>
                </c:pt>
                <c:pt idx="19819">
                  <c:v>0.97007751500000006</c:v>
                </c:pt>
                <c:pt idx="19820">
                  <c:v>0.96998214699999996</c:v>
                </c:pt>
                <c:pt idx="19821">
                  <c:v>0.97007751500000006</c:v>
                </c:pt>
                <c:pt idx="19822">
                  <c:v>0.96998214699999996</c:v>
                </c:pt>
                <c:pt idx="19823">
                  <c:v>0.97007751500000006</c:v>
                </c:pt>
                <c:pt idx="19824">
                  <c:v>0.97007751500000006</c:v>
                </c:pt>
                <c:pt idx="19825">
                  <c:v>0.97007751500000006</c:v>
                </c:pt>
                <c:pt idx="19826">
                  <c:v>0.97017288199999996</c:v>
                </c:pt>
                <c:pt idx="19827">
                  <c:v>0.97007751500000006</c:v>
                </c:pt>
                <c:pt idx="19828">
                  <c:v>0.97017288199999996</c:v>
                </c:pt>
                <c:pt idx="19829">
                  <c:v>0.96998214699999996</c:v>
                </c:pt>
                <c:pt idx="19830">
                  <c:v>0.97007751500000006</c:v>
                </c:pt>
                <c:pt idx="19831">
                  <c:v>0.96998214699999996</c:v>
                </c:pt>
                <c:pt idx="19832">
                  <c:v>0.97007751500000006</c:v>
                </c:pt>
                <c:pt idx="19833">
                  <c:v>0.96998214699999996</c:v>
                </c:pt>
                <c:pt idx="19834">
                  <c:v>0.97007751500000006</c:v>
                </c:pt>
                <c:pt idx="19835">
                  <c:v>0.97007751500000006</c:v>
                </c:pt>
                <c:pt idx="19836">
                  <c:v>0.97007751500000006</c:v>
                </c:pt>
                <c:pt idx="19837">
                  <c:v>0.97017288199999996</c:v>
                </c:pt>
                <c:pt idx="19838">
                  <c:v>0.97007751500000006</c:v>
                </c:pt>
                <c:pt idx="19839">
                  <c:v>0.97007751500000006</c:v>
                </c:pt>
                <c:pt idx="19840">
                  <c:v>0.96998214699999996</c:v>
                </c:pt>
                <c:pt idx="19841">
                  <c:v>0.97007751500000006</c:v>
                </c:pt>
                <c:pt idx="19842">
                  <c:v>0.96998214699999996</c:v>
                </c:pt>
                <c:pt idx="19843">
                  <c:v>0.97007751500000006</c:v>
                </c:pt>
                <c:pt idx="19844">
                  <c:v>0.96998214699999996</c:v>
                </c:pt>
                <c:pt idx="19845">
                  <c:v>0.97007751500000006</c:v>
                </c:pt>
                <c:pt idx="19846">
                  <c:v>0.97007751500000006</c:v>
                </c:pt>
                <c:pt idx="19847">
                  <c:v>0.97007751500000006</c:v>
                </c:pt>
                <c:pt idx="19848">
                  <c:v>0.97017288199999996</c:v>
                </c:pt>
                <c:pt idx="19849">
                  <c:v>0.97007751500000006</c:v>
                </c:pt>
                <c:pt idx="19850">
                  <c:v>0.97007751500000006</c:v>
                </c:pt>
                <c:pt idx="19851">
                  <c:v>0.96998214699999996</c:v>
                </c:pt>
                <c:pt idx="19852">
                  <c:v>0.97007751500000006</c:v>
                </c:pt>
                <c:pt idx="19853">
                  <c:v>0.96998214699999996</c:v>
                </c:pt>
                <c:pt idx="19854">
                  <c:v>0.97007751500000006</c:v>
                </c:pt>
                <c:pt idx="19855">
                  <c:v>0.96998214699999996</c:v>
                </c:pt>
                <c:pt idx="19856">
                  <c:v>0.97007751500000006</c:v>
                </c:pt>
                <c:pt idx="19857">
                  <c:v>0.97007751500000006</c:v>
                </c:pt>
                <c:pt idx="19858">
                  <c:v>0.97007751500000006</c:v>
                </c:pt>
                <c:pt idx="19859">
                  <c:v>0.97017288199999996</c:v>
                </c:pt>
                <c:pt idx="19860">
                  <c:v>0.97007751500000006</c:v>
                </c:pt>
                <c:pt idx="19861">
                  <c:v>0.97007751500000006</c:v>
                </c:pt>
                <c:pt idx="19862">
                  <c:v>0.96998214699999996</c:v>
                </c:pt>
                <c:pt idx="19863">
                  <c:v>0.97007751500000006</c:v>
                </c:pt>
                <c:pt idx="19864">
                  <c:v>0.96998214699999996</c:v>
                </c:pt>
                <c:pt idx="19865">
                  <c:v>0.97007751500000006</c:v>
                </c:pt>
                <c:pt idx="19866">
                  <c:v>0.96998214699999996</c:v>
                </c:pt>
                <c:pt idx="19867">
                  <c:v>0.97007751500000006</c:v>
                </c:pt>
                <c:pt idx="19868">
                  <c:v>0.97007751500000006</c:v>
                </c:pt>
                <c:pt idx="19869">
                  <c:v>0.97007751500000006</c:v>
                </c:pt>
                <c:pt idx="19870">
                  <c:v>0.97017288199999996</c:v>
                </c:pt>
                <c:pt idx="19871">
                  <c:v>0.96998214699999996</c:v>
                </c:pt>
                <c:pt idx="19872">
                  <c:v>0.97007751500000006</c:v>
                </c:pt>
                <c:pt idx="19873">
                  <c:v>0.96998214699999996</c:v>
                </c:pt>
                <c:pt idx="19874">
                  <c:v>0.97007751500000006</c:v>
                </c:pt>
                <c:pt idx="19875">
                  <c:v>0.96998214699999996</c:v>
                </c:pt>
                <c:pt idx="19876">
                  <c:v>0.97007751500000006</c:v>
                </c:pt>
                <c:pt idx="19877">
                  <c:v>0.97007751500000006</c:v>
                </c:pt>
                <c:pt idx="19878">
                  <c:v>0.97007751500000006</c:v>
                </c:pt>
                <c:pt idx="19879">
                  <c:v>0.97017288199999996</c:v>
                </c:pt>
                <c:pt idx="19880">
                  <c:v>0.97007751500000006</c:v>
                </c:pt>
                <c:pt idx="19881">
                  <c:v>0.97017288199999996</c:v>
                </c:pt>
                <c:pt idx="19882">
                  <c:v>0.96998214699999996</c:v>
                </c:pt>
                <c:pt idx="19883">
                  <c:v>0.97007751500000006</c:v>
                </c:pt>
                <c:pt idx="19884">
                  <c:v>0.96998214699999996</c:v>
                </c:pt>
                <c:pt idx="19885">
                  <c:v>0.97007751500000006</c:v>
                </c:pt>
                <c:pt idx="19886">
                  <c:v>0.96998214699999996</c:v>
                </c:pt>
                <c:pt idx="19887">
                  <c:v>0.97007751500000006</c:v>
                </c:pt>
                <c:pt idx="19888">
                  <c:v>0.97007751500000006</c:v>
                </c:pt>
                <c:pt idx="19889">
                  <c:v>0.97007751500000006</c:v>
                </c:pt>
                <c:pt idx="19890">
                  <c:v>0.97017288199999996</c:v>
                </c:pt>
                <c:pt idx="19891">
                  <c:v>0.97007751500000006</c:v>
                </c:pt>
                <c:pt idx="19892">
                  <c:v>0.97017288199999996</c:v>
                </c:pt>
                <c:pt idx="19893">
                  <c:v>0.96998214699999996</c:v>
                </c:pt>
                <c:pt idx="19894">
                  <c:v>0.97007751500000006</c:v>
                </c:pt>
                <c:pt idx="19895">
                  <c:v>0.96998214699999996</c:v>
                </c:pt>
                <c:pt idx="19896">
                  <c:v>0.97007751500000006</c:v>
                </c:pt>
                <c:pt idx="19897">
                  <c:v>0.96998214699999996</c:v>
                </c:pt>
                <c:pt idx="19898">
                  <c:v>0.97007751500000006</c:v>
                </c:pt>
                <c:pt idx="19899">
                  <c:v>0.97007751500000006</c:v>
                </c:pt>
                <c:pt idx="19900">
                  <c:v>0.97007751500000006</c:v>
                </c:pt>
                <c:pt idx="19901">
                  <c:v>0.97017288199999996</c:v>
                </c:pt>
                <c:pt idx="19902">
                  <c:v>0.97007751500000006</c:v>
                </c:pt>
                <c:pt idx="19903">
                  <c:v>0.97017288199999996</c:v>
                </c:pt>
                <c:pt idx="19904">
                  <c:v>0.96998214699999996</c:v>
                </c:pt>
                <c:pt idx="19905">
                  <c:v>0.97007751500000006</c:v>
                </c:pt>
                <c:pt idx="19906">
                  <c:v>0.96998214699999996</c:v>
                </c:pt>
                <c:pt idx="19907">
                  <c:v>0.97007751500000006</c:v>
                </c:pt>
                <c:pt idx="19908">
                  <c:v>0.96998214699999996</c:v>
                </c:pt>
                <c:pt idx="19909">
                  <c:v>0.97007751500000006</c:v>
                </c:pt>
                <c:pt idx="19910">
                  <c:v>0.97007751500000006</c:v>
                </c:pt>
                <c:pt idx="19911">
                  <c:v>0.97007751500000006</c:v>
                </c:pt>
                <c:pt idx="19912">
                  <c:v>0.97017288199999996</c:v>
                </c:pt>
                <c:pt idx="19913">
                  <c:v>0.97007751500000006</c:v>
                </c:pt>
                <c:pt idx="19914">
                  <c:v>0.97007751500000006</c:v>
                </c:pt>
                <c:pt idx="19915">
                  <c:v>0.96998214699999996</c:v>
                </c:pt>
                <c:pt idx="19916">
                  <c:v>0.97007751500000006</c:v>
                </c:pt>
                <c:pt idx="19917">
                  <c:v>0.96998214699999996</c:v>
                </c:pt>
                <c:pt idx="19918">
                  <c:v>0.97007751500000006</c:v>
                </c:pt>
                <c:pt idx="19919">
                  <c:v>0.96998214699999996</c:v>
                </c:pt>
                <c:pt idx="19920">
                  <c:v>0.97007751500000006</c:v>
                </c:pt>
                <c:pt idx="19921">
                  <c:v>0.97007751500000006</c:v>
                </c:pt>
                <c:pt idx="19922">
                  <c:v>0.97007751500000006</c:v>
                </c:pt>
                <c:pt idx="19923">
                  <c:v>0.97017288199999996</c:v>
                </c:pt>
                <c:pt idx="19924">
                  <c:v>0.97007751500000006</c:v>
                </c:pt>
                <c:pt idx="19925">
                  <c:v>0.97007751500000006</c:v>
                </c:pt>
                <c:pt idx="19926">
                  <c:v>0.96998214699999996</c:v>
                </c:pt>
                <c:pt idx="19927">
                  <c:v>0.97007751500000006</c:v>
                </c:pt>
                <c:pt idx="19928">
                  <c:v>0.96998214699999996</c:v>
                </c:pt>
                <c:pt idx="19929">
                  <c:v>0.97007751500000006</c:v>
                </c:pt>
                <c:pt idx="19930">
                  <c:v>0.96998214699999996</c:v>
                </c:pt>
                <c:pt idx="19931">
                  <c:v>0.97007751500000006</c:v>
                </c:pt>
                <c:pt idx="19932">
                  <c:v>0.97007751500000006</c:v>
                </c:pt>
                <c:pt idx="19933">
                  <c:v>0.97007751500000006</c:v>
                </c:pt>
                <c:pt idx="19934">
                  <c:v>0.97017288199999996</c:v>
                </c:pt>
                <c:pt idx="19935">
                  <c:v>0.97007751500000006</c:v>
                </c:pt>
                <c:pt idx="19936">
                  <c:v>0.97007751500000006</c:v>
                </c:pt>
                <c:pt idx="19937">
                  <c:v>0.96998214699999996</c:v>
                </c:pt>
                <c:pt idx="19938">
                  <c:v>0.97007751500000006</c:v>
                </c:pt>
                <c:pt idx="19939">
                  <c:v>0.96998214699999996</c:v>
                </c:pt>
                <c:pt idx="19940">
                  <c:v>0.97007751500000006</c:v>
                </c:pt>
                <c:pt idx="19941">
                  <c:v>0.96998214699999996</c:v>
                </c:pt>
                <c:pt idx="19942">
                  <c:v>0.97007751500000006</c:v>
                </c:pt>
                <c:pt idx="19943">
                  <c:v>0.97007751500000006</c:v>
                </c:pt>
                <c:pt idx="19944">
                  <c:v>0.97007751500000006</c:v>
                </c:pt>
                <c:pt idx="19945">
                  <c:v>0.97017288199999996</c:v>
                </c:pt>
                <c:pt idx="19946">
                  <c:v>0.96998214699999996</c:v>
                </c:pt>
                <c:pt idx="19947">
                  <c:v>0.97007751500000006</c:v>
                </c:pt>
                <c:pt idx="19948">
                  <c:v>0.96998214699999996</c:v>
                </c:pt>
                <c:pt idx="19949">
                  <c:v>0.97007751500000006</c:v>
                </c:pt>
                <c:pt idx="19950">
                  <c:v>0.96998214699999996</c:v>
                </c:pt>
                <c:pt idx="19951">
                  <c:v>0.97007751500000006</c:v>
                </c:pt>
                <c:pt idx="19952">
                  <c:v>0.97007751500000006</c:v>
                </c:pt>
                <c:pt idx="19953">
                  <c:v>0.97007751500000006</c:v>
                </c:pt>
                <c:pt idx="19954">
                  <c:v>0.97017288199999996</c:v>
                </c:pt>
                <c:pt idx="19955">
                  <c:v>0.97007751500000006</c:v>
                </c:pt>
                <c:pt idx="19956">
                  <c:v>0.97017288199999996</c:v>
                </c:pt>
                <c:pt idx="19957">
                  <c:v>0.96998214699999996</c:v>
                </c:pt>
                <c:pt idx="19958">
                  <c:v>0.97007751500000006</c:v>
                </c:pt>
                <c:pt idx="19959">
                  <c:v>0.96998214699999996</c:v>
                </c:pt>
                <c:pt idx="19960">
                  <c:v>0.97007751500000006</c:v>
                </c:pt>
                <c:pt idx="19961">
                  <c:v>0.96998214699999996</c:v>
                </c:pt>
                <c:pt idx="19962">
                  <c:v>0.97007751500000006</c:v>
                </c:pt>
                <c:pt idx="19963">
                  <c:v>0.97007751500000006</c:v>
                </c:pt>
                <c:pt idx="19964">
                  <c:v>0.97007751500000006</c:v>
                </c:pt>
                <c:pt idx="19965">
                  <c:v>0.97017288199999996</c:v>
                </c:pt>
                <c:pt idx="19966">
                  <c:v>0.97007751500000006</c:v>
                </c:pt>
                <c:pt idx="19967">
                  <c:v>0.97017288199999996</c:v>
                </c:pt>
                <c:pt idx="19968">
                  <c:v>0.96998214699999996</c:v>
                </c:pt>
                <c:pt idx="19969">
                  <c:v>0.97007751500000006</c:v>
                </c:pt>
                <c:pt idx="19970">
                  <c:v>0.96998214699999996</c:v>
                </c:pt>
                <c:pt idx="19971">
                  <c:v>0.97007751500000006</c:v>
                </c:pt>
                <c:pt idx="19972">
                  <c:v>0.96998214699999996</c:v>
                </c:pt>
                <c:pt idx="19973">
                  <c:v>0.97007751500000006</c:v>
                </c:pt>
                <c:pt idx="19974">
                  <c:v>0.97007751500000006</c:v>
                </c:pt>
                <c:pt idx="19975">
                  <c:v>0.97007751500000006</c:v>
                </c:pt>
                <c:pt idx="19976">
                  <c:v>0.97017288199999996</c:v>
                </c:pt>
                <c:pt idx="19977">
                  <c:v>0.97007751500000006</c:v>
                </c:pt>
                <c:pt idx="19978">
                  <c:v>0.97017288199999996</c:v>
                </c:pt>
                <c:pt idx="19979">
                  <c:v>0.96998214699999996</c:v>
                </c:pt>
                <c:pt idx="19980">
                  <c:v>0.97007751500000006</c:v>
                </c:pt>
                <c:pt idx="19981">
                  <c:v>0.96998214699999996</c:v>
                </c:pt>
                <c:pt idx="19982">
                  <c:v>0.97007751500000006</c:v>
                </c:pt>
                <c:pt idx="19983">
                  <c:v>0.96998214699999996</c:v>
                </c:pt>
                <c:pt idx="19984">
                  <c:v>0.97007751500000006</c:v>
                </c:pt>
                <c:pt idx="19985">
                  <c:v>0.97007751500000006</c:v>
                </c:pt>
                <c:pt idx="19986">
                  <c:v>0.97007751500000006</c:v>
                </c:pt>
                <c:pt idx="19987">
                  <c:v>0.97017288199999996</c:v>
                </c:pt>
                <c:pt idx="19988">
                  <c:v>0.97007751500000006</c:v>
                </c:pt>
                <c:pt idx="19989">
                  <c:v>0.97007751500000006</c:v>
                </c:pt>
                <c:pt idx="19990">
                  <c:v>0.96998214699999996</c:v>
                </c:pt>
                <c:pt idx="19991">
                  <c:v>0.97007751500000006</c:v>
                </c:pt>
                <c:pt idx="19992">
                  <c:v>0.96998214699999996</c:v>
                </c:pt>
                <c:pt idx="19993">
                  <c:v>0.97007751500000006</c:v>
                </c:pt>
                <c:pt idx="19994">
                  <c:v>0.96998214699999996</c:v>
                </c:pt>
                <c:pt idx="19995">
                  <c:v>0.97007751500000006</c:v>
                </c:pt>
                <c:pt idx="19996">
                  <c:v>0.97007751500000006</c:v>
                </c:pt>
                <c:pt idx="19997">
                  <c:v>0.97007751500000006</c:v>
                </c:pt>
                <c:pt idx="19998">
                  <c:v>0.97017288199999996</c:v>
                </c:pt>
                <c:pt idx="19999">
                  <c:v>0.97007751500000006</c:v>
                </c:pt>
                <c:pt idx="20000">
                  <c:v>0.97007751500000006</c:v>
                </c:pt>
                <c:pt idx="20001">
                  <c:v>0.96998214699999996</c:v>
                </c:pt>
                <c:pt idx="20002">
                  <c:v>0.97007751500000006</c:v>
                </c:pt>
                <c:pt idx="20003">
                  <c:v>0.96998214699999996</c:v>
                </c:pt>
                <c:pt idx="20004">
                  <c:v>0.97007751500000006</c:v>
                </c:pt>
                <c:pt idx="20005">
                  <c:v>0.96998214699999996</c:v>
                </c:pt>
                <c:pt idx="20006">
                  <c:v>0.97007751500000006</c:v>
                </c:pt>
                <c:pt idx="20007">
                  <c:v>0.97007751500000006</c:v>
                </c:pt>
                <c:pt idx="20008">
                  <c:v>0.97007751500000006</c:v>
                </c:pt>
                <c:pt idx="20009">
                  <c:v>0.97017288199999996</c:v>
                </c:pt>
                <c:pt idx="20010">
                  <c:v>0.97007751500000006</c:v>
                </c:pt>
                <c:pt idx="20011">
                  <c:v>0.97007751500000006</c:v>
                </c:pt>
                <c:pt idx="20012">
                  <c:v>0.96998214699999996</c:v>
                </c:pt>
                <c:pt idx="20013">
                  <c:v>0.97007751500000006</c:v>
                </c:pt>
                <c:pt idx="20014">
                  <c:v>0.96998214699999996</c:v>
                </c:pt>
                <c:pt idx="20015">
                  <c:v>0.97007751500000006</c:v>
                </c:pt>
                <c:pt idx="20016">
                  <c:v>0.96998214699999996</c:v>
                </c:pt>
                <c:pt idx="20017">
                  <c:v>0.97007751500000006</c:v>
                </c:pt>
                <c:pt idx="20018">
                  <c:v>0.97007751500000006</c:v>
                </c:pt>
                <c:pt idx="20019">
                  <c:v>0.97007751500000006</c:v>
                </c:pt>
                <c:pt idx="20020">
                  <c:v>0.97017288199999996</c:v>
                </c:pt>
                <c:pt idx="20021">
                  <c:v>0.96998214699999996</c:v>
                </c:pt>
                <c:pt idx="20022">
                  <c:v>0.97007751500000006</c:v>
                </c:pt>
                <c:pt idx="20023">
                  <c:v>0.96998214699999996</c:v>
                </c:pt>
                <c:pt idx="20024">
                  <c:v>0.97007751500000006</c:v>
                </c:pt>
                <c:pt idx="20025">
                  <c:v>0.96998214699999996</c:v>
                </c:pt>
                <c:pt idx="20026">
                  <c:v>0.97007751500000006</c:v>
                </c:pt>
                <c:pt idx="20027">
                  <c:v>0.97007751500000006</c:v>
                </c:pt>
                <c:pt idx="20028">
                  <c:v>0.97007751500000006</c:v>
                </c:pt>
                <c:pt idx="20029">
                  <c:v>0.97017288199999996</c:v>
                </c:pt>
                <c:pt idx="20030">
                  <c:v>0.97007751500000006</c:v>
                </c:pt>
                <c:pt idx="20031">
                  <c:v>0.97017288199999996</c:v>
                </c:pt>
                <c:pt idx="20032">
                  <c:v>0.96998214699999996</c:v>
                </c:pt>
                <c:pt idx="20033">
                  <c:v>0.97007751500000006</c:v>
                </c:pt>
                <c:pt idx="20034">
                  <c:v>0.96998214699999996</c:v>
                </c:pt>
                <c:pt idx="20035">
                  <c:v>0.97007751500000006</c:v>
                </c:pt>
                <c:pt idx="20036">
                  <c:v>0.96998214699999996</c:v>
                </c:pt>
                <c:pt idx="20037">
                  <c:v>0.97007751500000006</c:v>
                </c:pt>
                <c:pt idx="20038">
                  <c:v>0.97007751500000006</c:v>
                </c:pt>
                <c:pt idx="20039">
                  <c:v>0.97007751500000006</c:v>
                </c:pt>
                <c:pt idx="20040">
                  <c:v>0.97017288199999996</c:v>
                </c:pt>
                <c:pt idx="20041">
                  <c:v>0.97007751500000006</c:v>
                </c:pt>
                <c:pt idx="20042">
                  <c:v>0.97017288199999996</c:v>
                </c:pt>
                <c:pt idx="20043">
                  <c:v>0.96998214699999996</c:v>
                </c:pt>
                <c:pt idx="20044">
                  <c:v>0.97007751500000006</c:v>
                </c:pt>
                <c:pt idx="20045">
                  <c:v>0.96998214699999996</c:v>
                </c:pt>
                <c:pt idx="20046">
                  <c:v>0.97007751500000006</c:v>
                </c:pt>
                <c:pt idx="20047">
                  <c:v>0.96998214699999996</c:v>
                </c:pt>
                <c:pt idx="20048">
                  <c:v>0.97007751500000006</c:v>
                </c:pt>
                <c:pt idx="20049">
                  <c:v>0.97007751500000006</c:v>
                </c:pt>
                <c:pt idx="20050">
                  <c:v>0.97007751500000006</c:v>
                </c:pt>
                <c:pt idx="20051">
                  <c:v>0.97017288199999996</c:v>
                </c:pt>
                <c:pt idx="20052">
                  <c:v>0.97007751500000006</c:v>
                </c:pt>
                <c:pt idx="20053">
                  <c:v>0.97017288199999996</c:v>
                </c:pt>
                <c:pt idx="20054">
                  <c:v>0.96998214699999996</c:v>
                </c:pt>
                <c:pt idx="20055">
                  <c:v>0.97007751500000006</c:v>
                </c:pt>
                <c:pt idx="20056">
                  <c:v>0.96998214699999996</c:v>
                </c:pt>
                <c:pt idx="20057">
                  <c:v>0.97007751500000006</c:v>
                </c:pt>
                <c:pt idx="20058">
                  <c:v>0.96998214699999996</c:v>
                </c:pt>
                <c:pt idx="20059">
                  <c:v>0.97007751500000006</c:v>
                </c:pt>
                <c:pt idx="20060">
                  <c:v>0.97007751500000006</c:v>
                </c:pt>
                <c:pt idx="20061">
                  <c:v>0.97007751500000006</c:v>
                </c:pt>
                <c:pt idx="20062">
                  <c:v>0.97017288199999996</c:v>
                </c:pt>
                <c:pt idx="20063">
                  <c:v>0.97007751500000006</c:v>
                </c:pt>
                <c:pt idx="20064">
                  <c:v>0.97007751500000006</c:v>
                </c:pt>
                <c:pt idx="20065">
                  <c:v>0.96998214699999996</c:v>
                </c:pt>
                <c:pt idx="20066">
                  <c:v>0.97007751500000006</c:v>
                </c:pt>
                <c:pt idx="20067">
                  <c:v>0.96998214699999996</c:v>
                </c:pt>
                <c:pt idx="20068">
                  <c:v>0.97007751500000006</c:v>
                </c:pt>
                <c:pt idx="20069">
                  <c:v>0.96998214699999996</c:v>
                </c:pt>
                <c:pt idx="20070">
                  <c:v>0.97007751500000006</c:v>
                </c:pt>
                <c:pt idx="20071">
                  <c:v>0.97007751500000006</c:v>
                </c:pt>
                <c:pt idx="20072">
                  <c:v>0.97007751500000006</c:v>
                </c:pt>
                <c:pt idx="20073">
                  <c:v>0.97017288199999996</c:v>
                </c:pt>
                <c:pt idx="20074">
                  <c:v>0.97007751500000006</c:v>
                </c:pt>
                <c:pt idx="20075">
                  <c:v>0.97007751500000006</c:v>
                </c:pt>
                <c:pt idx="20076">
                  <c:v>0.96998214699999996</c:v>
                </c:pt>
                <c:pt idx="20077">
                  <c:v>0.97007751500000006</c:v>
                </c:pt>
                <c:pt idx="20078">
                  <c:v>0.96998214699999996</c:v>
                </c:pt>
                <c:pt idx="20079">
                  <c:v>0.97007751500000006</c:v>
                </c:pt>
                <c:pt idx="20080">
                  <c:v>0.96998214699999996</c:v>
                </c:pt>
                <c:pt idx="20081">
                  <c:v>0.97007751500000006</c:v>
                </c:pt>
                <c:pt idx="20082">
                  <c:v>0.97007751500000006</c:v>
                </c:pt>
                <c:pt idx="20083">
                  <c:v>0.97007751500000006</c:v>
                </c:pt>
                <c:pt idx="20084">
                  <c:v>0.97017288199999996</c:v>
                </c:pt>
                <c:pt idx="20085">
                  <c:v>0.97007751500000006</c:v>
                </c:pt>
                <c:pt idx="20086">
                  <c:v>0.97007751500000006</c:v>
                </c:pt>
                <c:pt idx="20087">
                  <c:v>0.96998214699999996</c:v>
                </c:pt>
                <c:pt idx="20088">
                  <c:v>0.97007751500000006</c:v>
                </c:pt>
                <c:pt idx="20089">
                  <c:v>0.96998214699999996</c:v>
                </c:pt>
                <c:pt idx="20090">
                  <c:v>0.97007751500000006</c:v>
                </c:pt>
                <c:pt idx="20091">
                  <c:v>0.96998214699999996</c:v>
                </c:pt>
                <c:pt idx="20092">
                  <c:v>0.97007751500000006</c:v>
                </c:pt>
                <c:pt idx="20093">
                  <c:v>0.97007751500000006</c:v>
                </c:pt>
                <c:pt idx="20094">
                  <c:v>0.97007751500000006</c:v>
                </c:pt>
                <c:pt idx="20095">
                  <c:v>0.97017288199999996</c:v>
                </c:pt>
                <c:pt idx="20096">
                  <c:v>0.96998214699999996</c:v>
                </c:pt>
                <c:pt idx="20097">
                  <c:v>0.97007751500000006</c:v>
                </c:pt>
                <c:pt idx="20098">
                  <c:v>0.96998214699999996</c:v>
                </c:pt>
                <c:pt idx="20099">
                  <c:v>0.97007751500000006</c:v>
                </c:pt>
                <c:pt idx="20100">
                  <c:v>0.96998214699999996</c:v>
                </c:pt>
                <c:pt idx="20101">
                  <c:v>0.97007751500000006</c:v>
                </c:pt>
                <c:pt idx="20102">
                  <c:v>0.97007751500000006</c:v>
                </c:pt>
                <c:pt idx="20103">
                  <c:v>0.97007751500000006</c:v>
                </c:pt>
                <c:pt idx="20104">
                  <c:v>0.97017288199999996</c:v>
                </c:pt>
                <c:pt idx="20105">
                  <c:v>0.97007751500000006</c:v>
                </c:pt>
                <c:pt idx="20106">
                  <c:v>0.97017288199999996</c:v>
                </c:pt>
                <c:pt idx="20107">
                  <c:v>0.96998214699999996</c:v>
                </c:pt>
                <c:pt idx="20108">
                  <c:v>0.97007751500000006</c:v>
                </c:pt>
                <c:pt idx="20109">
                  <c:v>0.96998214699999996</c:v>
                </c:pt>
                <c:pt idx="20110">
                  <c:v>0.97007751500000006</c:v>
                </c:pt>
                <c:pt idx="20111">
                  <c:v>0.96998214699999996</c:v>
                </c:pt>
                <c:pt idx="20112">
                  <c:v>0.97007751500000006</c:v>
                </c:pt>
                <c:pt idx="20113">
                  <c:v>0.97007751500000006</c:v>
                </c:pt>
                <c:pt idx="20114">
                  <c:v>0.97007751500000006</c:v>
                </c:pt>
                <c:pt idx="20115">
                  <c:v>0.97017288199999996</c:v>
                </c:pt>
                <c:pt idx="20116">
                  <c:v>0.97007751500000006</c:v>
                </c:pt>
                <c:pt idx="20117">
                  <c:v>0.97017288199999996</c:v>
                </c:pt>
                <c:pt idx="20118">
                  <c:v>0.96998214699999996</c:v>
                </c:pt>
                <c:pt idx="20119">
                  <c:v>0.97007751500000006</c:v>
                </c:pt>
                <c:pt idx="20120">
                  <c:v>0.96998214699999996</c:v>
                </c:pt>
                <c:pt idx="20121">
                  <c:v>0.97007751500000006</c:v>
                </c:pt>
                <c:pt idx="20122">
                  <c:v>0.96998214699999996</c:v>
                </c:pt>
                <c:pt idx="20123">
                  <c:v>0.97007751500000006</c:v>
                </c:pt>
                <c:pt idx="20124">
                  <c:v>0.97007751500000006</c:v>
                </c:pt>
                <c:pt idx="20125">
                  <c:v>0.97007751500000006</c:v>
                </c:pt>
                <c:pt idx="20126">
                  <c:v>0.97017288199999996</c:v>
                </c:pt>
                <c:pt idx="20127">
                  <c:v>0.97007751500000006</c:v>
                </c:pt>
                <c:pt idx="20128">
                  <c:v>0.97017288199999996</c:v>
                </c:pt>
                <c:pt idx="20129">
                  <c:v>0.96998214699999996</c:v>
                </c:pt>
                <c:pt idx="20130">
                  <c:v>0.97007751500000006</c:v>
                </c:pt>
                <c:pt idx="20131">
                  <c:v>0.96998214699999996</c:v>
                </c:pt>
                <c:pt idx="20132">
                  <c:v>0.97007751500000006</c:v>
                </c:pt>
                <c:pt idx="20133">
                  <c:v>0.96998214699999996</c:v>
                </c:pt>
                <c:pt idx="20134">
                  <c:v>0.97007751500000006</c:v>
                </c:pt>
                <c:pt idx="20135">
                  <c:v>0.97007751500000006</c:v>
                </c:pt>
                <c:pt idx="20136">
                  <c:v>0.97007751500000006</c:v>
                </c:pt>
                <c:pt idx="20137">
                  <c:v>0.97017288199999996</c:v>
                </c:pt>
                <c:pt idx="20138">
                  <c:v>0.97007751500000006</c:v>
                </c:pt>
                <c:pt idx="20139">
                  <c:v>0.97007751500000006</c:v>
                </c:pt>
                <c:pt idx="20140">
                  <c:v>0.96998214699999996</c:v>
                </c:pt>
                <c:pt idx="20141">
                  <c:v>0.97007751500000006</c:v>
                </c:pt>
                <c:pt idx="20142">
                  <c:v>0.96998214699999996</c:v>
                </c:pt>
                <c:pt idx="20143">
                  <c:v>0.97007751500000006</c:v>
                </c:pt>
                <c:pt idx="20144">
                  <c:v>0.96998214699999996</c:v>
                </c:pt>
                <c:pt idx="20145">
                  <c:v>0.97007751500000006</c:v>
                </c:pt>
                <c:pt idx="20146">
                  <c:v>0.97007751500000006</c:v>
                </c:pt>
                <c:pt idx="20147">
                  <c:v>0.97007751500000006</c:v>
                </c:pt>
                <c:pt idx="20148">
                  <c:v>0.97017288199999996</c:v>
                </c:pt>
                <c:pt idx="20149">
                  <c:v>0.97007751500000006</c:v>
                </c:pt>
                <c:pt idx="20150">
                  <c:v>0.97007751500000006</c:v>
                </c:pt>
                <c:pt idx="20151">
                  <c:v>0.96998214699999996</c:v>
                </c:pt>
                <c:pt idx="20152">
                  <c:v>0.97007751500000006</c:v>
                </c:pt>
                <c:pt idx="20153">
                  <c:v>0.96998214699999996</c:v>
                </c:pt>
                <c:pt idx="20154">
                  <c:v>0.97007751500000006</c:v>
                </c:pt>
                <c:pt idx="20155">
                  <c:v>0.96998214699999996</c:v>
                </c:pt>
                <c:pt idx="20156">
                  <c:v>0.97007751500000006</c:v>
                </c:pt>
                <c:pt idx="20157">
                  <c:v>0.97007751500000006</c:v>
                </c:pt>
                <c:pt idx="20158">
                  <c:v>0.97007751500000006</c:v>
                </c:pt>
                <c:pt idx="20159">
                  <c:v>0.97017288199999996</c:v>
                </c:pt>
                <c:pt idx="20160">
                  <c:v>0.97007751500000006</c:v>
                </c:pt>
                <c:pt idx="20161">
                  <c:v>0.97007751500000006</c:v>
                </c:pt>
                <c:pt idx="20162">
                  <c:v>0.96998214699999996</c:v>
                </c:pt>
                <c:pt idx="20163">
                  <c:v>0.97007751500000006</c:v>
                </c:pt>
                <c:pt idx="20164">
                  <c:v>0.96998214699999996</c:v>
                </c:pt>
                <c:pt idx="20165">
                  <c:v>0.97007751500000006</c:v>
                </c:pt>
                <c:pt idx="20166">
                  <c:v>0.96998214699999996</c:v>
                </c:pt>
                <c:pt idx="20167">
                  <c:v>0.97007751500000006</c:v>
                </c:pt>
                <c:pt idx="20168">
                  <c:v>0.97007751500000006</c:v>
                </c:pt>
                <c:pt idx="20169">
                  <c:v>0.97007751500000006</c:v>
                </c:pt>
                <c:pt idx="20170">
                  <c:v>0.97017288199999996</c:v>
                </c:pt>
                <c:pt idx="20171">
                  <c:v>0.96998214699999996</c:v>
                </c:pt>
                <c:pt idx="20172">
                  <c:v>0.97007751500000006</c:v>
                </c:pt>
                <c:pt idx="20173">
                  <c:v>0.96998214699999996</c:v>
                </c:pt>
                <c:pt idx="20174">
                  <c:v>0.97007751500000006</c:v>
                </c:pt>
                <c:pt idx="20175">
                  <c:v>0.96998214699999996</c:v>
                </c:pt>
                <c:pt idx="20176">
                  <c:v>0.97007751500000006</c:v>
                </c:pt>
                <c:pt idx="20177">
                  <c:v>0.97007751500000006</c:v>
                </c:pt>
                <c:pt idx="20178">
                  <c:v>0.97007751500000006</c:v>
                </c:pt>
                <c:pt idx="20179">
                  <c:v>0.97017288199999996</c:v>
                </c:pt>
                <c:pt idx="20180">
                  <c:v>0.97007751500000006</c:v>
                </c:pt>
                <c:pt idx="20181">
                  <c:v>0.97017288199999996</c:v>
                </c:pt>
                <c:pt idx="20182">
                  <c:v>0.96998214699999996</c:v>
                </c:pt>
                <c:pt idx="20183">
                  <c:v>0.97007751500000006</c:v>
                </c:pt>
                <c:pt idx="20184">
                  <c:v>0.96998214699999996</c:v>
                </c:pt>
                <c:pt idx="20185">
                  <c:v>0.97007751500000006</c:v>
                </c:pt>
                <c:pt idx="20186">
                  <c:v>0.96998214699999996</c:v>
                </c:pt>
                <c:pt idx="20187">
                  <c:v>0.97007751500000006</c:v>
                </c:pt>
                <c:pt idx="20188">
                  <c:v>0.97007751500000006</c:v>
                </c:pt>
                <c:pt idx="20189">
                  <c:v>0.97007751500000006</c:v>
                </c:pt>
                <c:pt idx="20190">
                  <c:v>0.97017288199999996</c:v>
                </c:pt>
                <c:pt idx="20191">
                  <c:v>0.97007751500000006</c:v>
                </c:pt>
                <c:pt idx="20192">
                  <c:v>0.97017288199999996</c:v>
                </c:pt>
                <c:pt idx="20193">
                  <c:v>0.96998214699999996</c:v>
                </c:pt>
                <c:pt idx="20194">
                  <c:v>0.97007751500000006</c:v>
                </c:pt>
                <c:pt idx="20195">
                  <c:v>0.96998214699999996</c:v>
                </c:pt>
                <c:pt idx="20196">
                  <c:v>0.97007751500000006</c:v>
                </c:pt>
                <c:pt idx="20197">
                  <c:v>0.96998214699999996</c:v>
                </c:pt>
                <c:pt idx="20198">
                  <c:v>0.97007751500000006</c:v>
                </c:pt>
                <c:pt idx="20199">
                  <c:v>0.97007751500000006</c:v>
                </c:pt>
                <c:pt idx="20200">
                  <c:v>0.97007751500000006</c:v>
                </c:pt>
                <c:pt idx="20201">
                  <c:v>0.97017288199999996</c:v>
                </c:pt>
                <c:pt idx="20202">
                  <c:v>0.97007751500000006</c:v>
                </c:pt>
                <c:pt idx="20203">
                  <c:v>0.97017288199999996</c:v>
                </c:pt>
                <c:pt idx="20204">
                  <c:v>0.96998214699999996</c:v>
                </c:pt>
                <c:pt idx="20205">
                  <c:v>0.97007751500000006</c:v>
                </c:pt>
                <c:pt idx="20206">
                  <c:v>0.96998214699999996</c:v>
                </c:pt>
                <c:pt idx="20207">
                  <c:v>0.97007751500000006</c:v>
                </c:pt>
                <c:pt idx="20208">
                  <c:v>0.96998214699999996</c:v>
                </c:pt>
                <c:pt idx="20209">
                  <c:v>0.97007751500000006</c:v>
                </c:pt>
                <c:pt idx="20210">
                  <c:v>0.97007751500000006</c:v>
                </c:pt>
                <c:pt idx="20211">
                  <c:v>0.97007751500000006</c:v>
                </c:pt>
                <c:pt idx="20212">
                  <c:v>0.97017288199999996</c:v>
                </c:pt>
                <c:pt idx="20213">
                  <c:v>0.97007751500000006</c:v>
                </c:pt>
                <c:pt idx="20214">
                  <c:v>0.97007751500000006</c:v>
                </c:pt>
                <c:pt idx="20215">
                  <c:v>0.96998214699999996</c:v>
                </c:pt>
                <c:pt idx="20216">
                  <c:v>0.97007751500000006</c:v>
                </c:pt>
                <c:pt idx="20217">
                  <c:v>0.96998214699999996</c:v>
                </c:pt>
                <c:pt idx="20218">
                  <c:v>0.97007751500000006</c:v>
                </c:pt>
                <c:pt idx="20219">
                  <c:v>0.96998214699999996</c:v>
                </c:pt>
                <c:pt idx="20220">
                  <c:v>0.97007751500000006</c:v>
                </c:pt>
                <c:pt idx="20221">
                  <c:v>0.97007751500000006</c:v>
                </c:pt>
                <c:pt idx="20222">
                  <c:v>0.97007751500000006</c:v>
                </c:pt>
                <c:pt idx="20223">
                  <c:v>0.97017288199999996</c:v>
                </c:pt>
                <c:pt idx="20224">
                  <c:v>0.97007751500000006</c:v>
                </c:pt>
                <c:pt idx="20225">
                  <c:v>0.97007751500000006</c:v>
                </c:pt>
                <c:pt idx="20226">
                  <c:v>0.96998214699999996</c:v>
                </c:pt>
                <c:pt idx="20227">
                  <c:v>0.97007751500000006</c:v>
                </c:pt>
                <c:pt idx="20228">
                  <c:v>0.96998214699999996</c:v>
                </c:pt>
                <c:pt idx="20229">
                  <c:v>0.97007751500000006</c:v>
                </c:pt>
                <c:pt idx="20230">
                  <c:v>0.96998214699999996</c:v>
                </c:pt>
                <c:pt idx="20231">
                  <c:v>0.97007751500000006</c:v>
                </c:pt>
                <c:pt idx="20232">
                  <c:v>0.97007751500000006</c:v>
                </c:pt>
                <c:pt idx="20233">
                  <c:v>0.97007751500000006</c:v>
                </c:pt>
                <c:pt idx="20234">
                  <c:v>0.97017288199999996</c:v>
                </c:pt>
                <c:pt idx="20235">
                  <c:v>0.97007751500000006</c:v>
                </c:pt>
                <c:pt idx="20236">
                  <c:v>0.97007751500000006</c:v>
                </c:pt>
                <c:pt idx="20237">
                  <c:v>0.96998214699999996</c:v>
                </c:pt>
                <c:pt idx="20238">
                  <c:v>0.97007751500000006</c:v>
                </c:pt>
                <c:pt idx="20239">
                  <c:v>0.96998214699999996</c:v>
                </c:pt>
                <c:pt idx="20240">
                  <c:v>0.97007751500000006</c:v>
                </c:pt>
                <c:pt idx="20241">
                  <c:v>0.96998214699999996</c:v>
                </c:pt>
                <c:pt idx="20242">
                  <c:v>0.97007751500000006</c:v>
                </c:pt>
                <c:pt idx="20243">
                  <c:v>0.97007751500000006</c:v>
                </c:pt>
                <c:pt idx="20244">
                  <c:v>0.97007751500000006</c:v>
                </c:pt>
                <c:pt idx="20245">
                  <c:v>0.97017288199999996</c:v>
                </c:pt>
                <c:pt idx="20246">
                  <c:v>0.96998214699999996</c:v>
                </c:pt>
                <c:pt idx="20247">
                  <c:v>0.97007751500000006</c:v>
                </c:pt>
                <c:pt idx="20248">
                  <c:v>0.96998214699999996</c:v>
                </c:pt>
                <c:pt idx="20249">
                  <c:v>0.97007751500000006</c:v>
                </c:pt>
                <c:pt idx="20250">
                  <c:v>0.96998214699999996</c:v>
                </c:pt>
                <c:pt idx="20251">
                  <c:v>0.97007751500000006</c:v>
                </c:pt>
                <c:pt idx="20252">
                  <c:v>0.97007751500000006</c:v>
                </c:pt>
                <c:pt idx="20253">
                  <c:v>0.97007751500000006</c:v>
                </c:pt>
                <c:pt idx="20254">
                  <c:v>0.97017288199999996</c:v>
                </c:pt>
                <c:pt idx="20255">
                  <c:v>0.97007751500000006</c:v>
                </c:pt>
                <c:pt idx="20256">
                  <c:v>0.97017288199999996</c:v>
                </c:pt>
                <c:pt idx="20257">
                  <c:v>0.96998214699999996</c:v>
                </c:pt>
                <c:pt idx="20258">
                  <c:v>0.97007751500000006</c:v>
                </c:pt>
                <c:pt idx="20259">
                  <c:v>0.96998214699999996</c:v>
                </c:pt>
                <c:pt idx="20260">
                  <c:v>0.97007751500000006</c:v>
                </c:pt>
                <c:pt idx="20261">
                  <c:v>0.96998214699999996</c:v>
                </c:pt>
                <c:pt idx="20262">
                  <c:v>0.97007751500000006</c:v>
                </c:pt>
                <c:pt idx="20263">
                  <c:v>0.97007751500000006</c:v>
                </c:pt>
                <c:pt idx="20264">
                  <c:v>0.97007751500000006</c:v>
                </c:pt>
                <c:pt idx="20265">
                  <c:v>0.97017288199999996</c:v>
                </c:pt>
                <c:pt idx="20266">
                  <c:v>0.97007751500000006</c:v>
                </c:pt>
                <c:pt idx="20267">
                  <c:v>0.97017288199999996</c:v>
                </c:pt>
                <c:pt idx="20268">
                  <c:v>0.96998214699999996</c:v>
                </c:pt>
                <c:pt idx="20269">
                  <c:v>0.97007751500000006</c:v>
                </c:pt>
                <c:pt idx="20270">
                  <c:v>0.96998214699999996</c:v>
                </c:pt>
                <c:pt idx="20271">
                  <c:v>0.97007751500000006</c:v>
                </c:pt>
                <c:pt idx="20272">
                  <c:v>0.96998214699999996</c:v>
                </c:pt>
                <c:pt idx="20273">
                  <c:v>0.97007751500000006</c:v>
                </c:pt>
                <c:pt idx="20274">
                  <c:v>0.97007751500000006</c:v>
                </c:pt>
                <c:pt idx="20275">
                  <c:v>0.97007751500000006</c:v>
                </c:pt>
                <c:pt idx="20276">
                  <c:v>0.97017288199999996</c:v>
                </c:pt>
                <c:pt idx="20277">
                  <c:v>0.97007751500000006</c:v>
                </c:pt>
                <c:pt idx="20278">
                  <c:v>0.97017288199999996</c:v>
                </c:pt>
                <c:pt idx="20279">
                  <c:v>0.96998214699999996</c:v>
                </c:pt>
                <c:pt idx="20280">
                  <c:v>0.97007751500000006</c:v>
                </c:pt>
                <c:pt idx="20281">
                  <c:v>0.96998214699999996</c:v>
                </c:pt>
                <c:pt idx="20282">
                  <c:v>0.97007751500000006</c:v>
                </c:pt>
                <c:pt idx="20283">
                  <c:v>0.96998214699999996</c:v>
                </c:pt>
                <c:pt idx="20284">
                  <c:v>0.97007751500000006</c:v>
                </c:pt>
                <c:pt idx="20285">
                  <c:v>0.97007751500000006</c:v>
                </c:pt>
                <c:pt idx="20286">
                  <c:v>0.97007751500000006</c:v>
                </c:pt>
                <c:pt idx="20287">
                  <c:v>0.97017288199999996</c:v>
                </c:pt>
                <c:pt idx="20288">
                  <c:v>0.97007751500000006</c:v>
                </c:pt>
                <c:pt idx="20289">
                  <c:v>0.97007751500000006</c:v>
                </c:pt>
                <c:pt idx="20290">
                  <c:v>0.96998214699999996</c:v>
                </c:pt>
                <c:pt idx="20291">
                  <c:v>0.97007751500000006</c:v>
                </c:pt>
                <c:pt idx="20292">
                  <c:v>0.96998214699999996</c:v>
                </c:pt>
                <c:pt idx="20293">
                  <c:v>0.97007751500000006</c:v>
                </c:pt>
                <c:pt idx="20294">
                  <c:v>0.96998214699999996</c:v>
                </c:pt>
                <c:pt idx="20295">
                  <c:v>0.97007751500000006</c:v>
                </c:pt>
                <c:pt idx="20296">
                  <c:v>0.97007751500000006</c:v>
                </c:pt>
                <c:pt idx="20297">
                  <c:v>0.97007751500000006</c:v>
                </c:pt>
                <c:pt idx="20298">
                  <c:v>0.97017288199999996</c:v>
                </c:pt>
                <c:pt idx="20299">
                  <c:v>0.97007751500000006</c:v>
                </c:pt>
                <c:pt idx="20300">
                  <c:v>0.97007751500000006</c:v>
                </c:pt>
                <c:pt idx="20301">
                  <c:v>0.96998214699999996</c:v>
                </c:pt>
                <c:pt idx="20302">
                  <c:v>0.97007751500000006</c:v>
                </c:pt>
                <c:pt idx="20303">
                  <c:v>0.96998214699999996</c:v>
                </c:pt>
                <c:pt idx="20304">
                  <c:v>0.97007751500000006</c:v>
                </c:pt>
                <c:pt idx="20305">
                  <c:v>0.96998214699999996</c:v>
                </c:pt>
                <c:pt idx="20306">
                  <c:v>0.97007751500000006</c:v>
                </c:pt>
                <c:pt idx="20307">
                  <c:v>0.97007751500000006</c:v>
                </c:pt>
                <c:pt idx="20308">
                  <c:v>0.97007751500000006</c:v>
                </c:pt>
                <c:pt idx="20309">
                  <c:v>0.97017288199999996</c:v>
                </c:pt>
                <c:pt idx="20310">
                  <c:v>0.97007751500000006</c:v>
                </c:pt>
                <c:pt idx="20311">
                  <c:v>0.97007751500000006</c:v>
                </c:pt>
                <c:pt idx="20312">
                  <c:v>0.96998214699999996</c:v>
                </c:pt>
                <c:pt idx="20313">
                  <c:v>0.97007751500000006</c:v>
                </c:pt>
                <c:pt idx="20314">
                  <c:v>0.96998214699999996</c:v>
                </c:pt>
                <c:pt idx="20315">
                  <c:v>0.97007751500000006</c:v>
                </c:pt>
                <c:pt idx="20316">
                  <c:v>0.96998214699999996</c:v>
                </c:pt>
                <c:pt idx="20317">
                  <c:v>0.97007751500000006</c:v>
                </c:pt>
                <c:pt idx="20318">
                  <c:v>0.97007751500000006</c:v>
                </c:pt>
                <c:pt idx="20319">
                  <c:v>0.97007751500000006</c:v>
                </c:pt>
                <c:pt idx="20320">
                  <c:v>0.97017288199999996</c:v>
                </c:pt>
                <c:pt idx="20321">
                  <c:v>0.96998214699999996</c:v>
                </c:pt>
                <c:pt idx="20322">
                  <c:v>0.97007751500000006</c:v>
                </c:pt>
                <c:pt idx="20323">
                  <c:v>0.96998214699999996</c:v>
                </c:pt>
                <c:pt idx="20324">
                  <c:v>0.97007751500000006</c:v>
                </c:pt>
                <c:pt idx="20325">
                  <c:v>0.96998214699999996</c:v>
                </c:pt>
                <c:pt idx="20326">
                  <c:v>0.97007751500000006</c:v>
                </c:pt>
                <c:pt idx="20327">
                  <c:v>0.97007751500000006</c:v>
                </c:pt>
                <c:pt idx="20328">
                  <c:v>0.97007751500000006</c:v>
                </c:pt>
                <c:pt idx="20329">
                  <c:v>0.97017288199999996</c:v>
                </c:pt>
                <c:pt idx="20330">
                  <c:v>0.97007751500000006</c:v>
                </c:pt>
                <c:pt idx="20331">
                  <c:v>0.97017288199999996</c:v>
                </c:pt>
                <c:pt idx="20332">
                  <c:v>0.96998214699999996</c:v>
                </c:pt>
                <c:pt idx="20333">
                  <c:v>0.97007751500000006</c:v>
                </c:pt>
                <c:pt idx="20334">
                  <c:v>0.96998214699999996</c:v>
                </c:pt>
                <c:pt idx="20335">
                  <c:v>0.97007751500000006</c:v>
                </c:pt>
                <c:pt idx="20336">
                  <c:v>0.96998214699999996</c:v>
                </c:pt>
                <c:pt idx="20337">
                  <c:v>0.97007751500000006</c:v>
                </c:pt>
                <c:pt idx="20338">
                  <c:v>0.97007751500000006</c:v>
                </c:pt>
                <c:pt idx="20339">
                  <c:v>0.97007751500000006</c:v>
                </c:pt>
                <c:pt idx="20340">
                  <c:v>0.97017288199999996</c:v>
                </c:pt>
                <c:pt idx="20341">
                  <c:v>0.97007751500000006</c:v>
                </c:pt>
                <c:pt idx="20342">
                  <c:v>0.97017288199999996</c:v>
                </c:pt>
                <c:pt idx="20343">
                  <c:v>0.96998214699999996</c:v>
                </c:pt>
                <c:pt idx="20344">
                  <c:v>0.97007751500000006</c:v>
                </c:pt>
                <c:pt idx="20345">
                  <c:v>0.96998214699999996</c:v>
                </c:pt>
                <c:pt idx="20346">
                  <c:v>0.97007751500000006</c:v>
                </c:pt>
                <c:pt idx="20347">
                  <c:v>0.96998214699999996</c:v>
                </c:pt>
                <c:pt idx="20348">
                  <c:v>0.97007751500000006</c:v>
                </c:pt>
                <c:pt idx="20349">
                  <c:v>0.97007751500000006</c:v>
                </c:pt>
                <c:pt idx="20350">
                  <c:v>0.97007751500000006</c:v>
                </c:pt>
                <c:pt idx="20351">
                  <c:v>0.97017288199999996</c:v>
                </c:pt>
                <c:pt idx="20352">
                  <c:v>0.97007751500000006</c:v>
                </c:pt>
                <c:pt idx="20353">
                  <c:v>0.97017288199999996</c:v>
                </c:pt>
                <c:pt idx="20354">
                  <c:v>0.96998214699999996</c:v>
                </c:pt>
                <c:pt idx="20355">
                  <c:v>0.97007751500000006</c:v>
                </c:pt>
                <c:pt idx="20356">
                  <c:v>0.96998214699999996</c:v>
                </c:pt>
                <c:pt idx="20357">
                  <c:v>0.97007751500000006</c:v>
                </c:pt>
                <c:pt idx="20358">
                  <c:v>0.96998214699999996</c:v>
                </c:pt>
                <c:pt idx="20359">
                  <c:v>0.97007751500000006</c:v>
                </c:pt>
                <c:pt idx="20360">
                  <c:v>0.97007751500000006</c:v>
                </c:pt>
                <c:pt idx="20361">
                  <c:v>0.97007751500000006</c:v>
                </c:pt>
                <c:pt idx="20362">
                  <c:v>0.97017288199999996</c:v>
                </c:pt>
                <c:pt idx="20363">
                  <c:v>0.97007751500000006</c:v>
                </c:pt>
                <c:pt idx="20364">
                  <c:v>0.97007751500000006</c:v>
                </c:pt>
                <c:pt idx="20365">
                  <c:v>0.96998214699999996</c:v>
                </c:pt>
                <c:pt idx="20366">
                  <c:v>0.97007751500000006</c:v>
                </c:pt>
                <c:pt idx="20367">
                  <c:v>0.96998214699999996</c:v>
                </c:pt>
                <c:pt idx="20368">
                  <c:v>0.97007751500000006</c:v>
                </c:pt>
                <c:pt idx="20369">
                  <c:v>0.96998214699999996</c:v>
                </c:pt>
                <c:pt idx="20370">
                  <c:v>0.97007751500000006</c:v>
                </c:pt>
                <c:pt idx="20371">
                  <c:v>0.97007751500000006</c:v>
                </c:pt>
                <c:pt idx="20372">
                  <c:v>0.97007751500000006</c:v>
                </c:pt>
                <c:pt idx="20373">
                  <c:v>0.97017288199999996</c:v>
                </c:pt>
                <c:pt idx="20374">
                  <c:v>0.97007751500000006</c:v>
                </c:pt>
                <c:pt idx="20375">
                  <c:v>0.97007751500000006</c:v>
                </c:pt>
                <c:pt idx="20376">
                  <c:v>0.96998214699999996</c:v>
                </c:pt>
                <c:pt idx="20377">
                  <c:v>0.97007751500000006</c:v>
                </c:pt>
                <c:pt idx="20378">
                  <c:v>0.96998214699999996</c:v>
                </c:pt>
                <c:pt idx="20379">
                  <c:v>0.97007751500000006</c:v>
                </c:pt>
                <c:pt idx="20380">
                  <c:v>0.96998214699999996</c:v>
                </c:pt>
                <c:pt idx="20381">
                  <c:v>0.97007751500000006</c:v>
                </c:pt>
                <c:pt idx="20382">
                  <c:v>0.97007751500000006</c:v>
                </c:pt>
                <c:pt idx="20383">
                  <c:v>0.97007751500000006</c:v>
                </c:pt>
                <c:pt idx="20384">
                  <c:v>0.97017288199999996</c:v>
                </c:pt>
                <c:pt idx="20385">
                  <c:v>0.97007751500000006</c:v>
                </c:pt>
                <c:pt idx="20386">
                  <c:v>0.97007751500000006</c:v>
                </c:pt>
                <c:pt idx="20387">
                  <c:v>0.96998214699999996</c:v>
                </c:pt>
                <c:pt idx="20388">
                  <c:v>0.97007751500000006</c:v>
                </c:pt>
                <c:pt idx="20389">
                  <c:v>0.96998214699999996</c:v>
                </c:pt>
                <c:pt idx="20390">
                  <c:v>0.97007751500000006</c:v>
                </c:pt>
                <c:pt idx="20391">
                  <c:v>0.96998214699999996</c:v>
                </c:pt>
                <c:pt idx="20392">
                  <c:v>0.97007751500000006</c:v>
                </c:pt>
                <c:pt idx="20393">
                  <c:v>0.97007751500000006</c:v>
                </c:pt>
                <c:pt idx="20394">
                  <c:v>0.97007751500000006</c:v>
                </c:pt>
                <c:pt idx="20395">
                  <c:v>0.97017288199999996</c:v>
                </c:pt>
                <c:pt idx="20396">
                  <c:v>0.96998214699999996</c:v>
                </c:pt>
                <c:pt idx="20397">
                  <c:v>0.97007751500000006</c:v>
                </c:pt>
                <c:pt idx="20398">
                  <c:v>0.96998214699999996</c:v>
                </c:pt>
                <c:pt idx="20399">
                  <c:v>0.97007751500000006</c:v>
                </c:pt>
                <c:pt idx="20400">
                  <c:v>0.96998214699999996</c:v>
                </c:pt>
                <c:pt idx="20401">
                  <c:v>0.97007751500000006</c:v>
                </c:pt>
                <c:pt idx="20402">
                  <c:v>0.97007751500000006</c:v>
                </c:pt>
                <c:pt idx="20403">
                  <c:v>0.97007751500000006</c:v>
                </c:pt>
                <c:pt idx="20404">
                  <c:v>0.97017288199999996</c:v>
                </c:pt>
                <c:pt idx="20405">
                  <c:v>0.97007751500000006</c:v>
                </c:pt>
                <c:pt idx="20406">
                  <c:v>0.97017288199999996</c:v>
                </c:pt>
                <c:pt idx="20407">
                  <c:v>0.96998214699999996</c:v>
                </c:pt>
                <c:pt idx="20408">
                  <c:v>0.97007751500000006</c:v>
                </c:pt>
                <c:pt idx="20409">
                  <c:v>0.96998214699999996</c:v>
                </c:pt>
                <c:pt idx="20410">
                  <c:v>0.97007751500000006</c:v>
                </c:pt>
                <c:pt idx="20411">
                  <c:v>0.96998214699999996</c:v>
                </c:pt>
                <c:pt idx="20412">
                  <c:v>0.97007751500000006</c:v>
                </c:pt>
                <c:pt idx="20413">
                  <c:v>0.97007751500000006</c:v>
                </c:pt>
                <c:pt idx="20414">
                  <c:v>0.97007751500000006</c:v>
                </c:pt>
                <c:pt idx="20415">
                  <c:v>0.97017288199999996</c:v>
                </c:pt>
                <c:pt idx="20416">
                  <c:v>0.97007751500000006</c:v>
                </c:pt>
                <c:pt idx="20417">
                  <c:v>0.97017288199999996</c:v>
                </c:pt>
                <c:pt idx="20418">
                  <c:v>0.96998214699999996</c:v>
                </c:pt>
                <c:pt idx="20419">
                  <c:v>0.97007751500000006</c:v>
                </c:pt>
                <c:pt idx="20420">
                  <c:v>0.96998214699999996</c:v>
                </c:pt>
                <c:pt idx="20421">
                  <c:v>0.97007751500000006</c:v>
                </c:pt>
                <c:pt idx="20422">
                  <c:v>0.96998214699999996</c:v>
                </c:pt>
                <c:pt idx="20423">
                  <c:v>0.97007751500000006</c:v>
                </c:pt>
                <c:pt idx="20424">
                  <c:v>0.97007751500000006</c:v>
                </c:pt>
                <c:pt idx="20425">
                  <c:v>0.97007751500000006</c:v>
                </c:pt>
                <c:pt idx="20426">
                  <c:v>0.97017288199999996</c:v>
                </c:pt>
                <c:pt idx="20427">
                  <c:v>0.97007751500000006</c:v>
                </c:pt>
                <c:pt idx="20428">
                  <c:v>0.97017288199999996</c:v>
                </c:pt>
                <c:pt idx="20429">
                  <c:v>0.96998214699999996</c:v>
                </c:pt>
                <c:pt idx="20430">
                  <c:v>0.97007751500000006</c:v>
                </c:pt>
                <c:pt idx="20431">
                  <c:v>0.96998214699999996</c:v>
                </c:pt>
                <c:pt idx="20432">
                  <c:v>0.97007751500000006</c:v>
                </c:pt>
                <c:pt idx="20433">
                  <c:v>0.96998214699999996</c:v>
                </c:pt>
                <c:pt idx="20434">
                  <c:v>0.97007751500000006</c:v>
                </c:pt>
                <c:pt idx="20435">
                  <c:v>0.97007751500000006</c:v>
                </c:pt>
                <c:pt idx="20436">
                  <c:v>0.97007751500000006</c:v>
                </c:pt>
                <c:pt idx="20437">
                  <c:v>0.97017288199999996</c:v>
                </c:pt>
                <c:pt idx="20438">
                  <c:v>0.97007751500000006</c:v>
                </c:pt>
                <c:pt idx="20439">
                  <c:v>0.97007751500000006</c:v>
                </c:pt>
                <c:pt idx="20440">
                  <c:v>0.96998214699999996</c:v>
                </c:pt>
                <c:pt idx="20441">
                  <c:v>0.97007751500000006</c:v>
                </c:pt>
                <c:pt idx="20442">
                  <c:v>0.96998214699999996</c:v>
                </c:pt>
                <c:pt idx="20443">
                  <c:v>0.97007751500000006</c:v>
                </c:pt>
                <c:pt idx="20444">
                  <c:v>0.96998214699999996</c:v>
                </c:pt>
                <c:pt idx="20445">
                  <c:v>0.97007751500000006</c:v>
                </c:pt>
                <c:pt idx="20446">
                  <c:v>0.97007751500000006</c:v>
                </c:pt>
                <c:pt idx="20447">
                  <c:v>0.97007751500000006</c:v>
                </c:pt>
                <c:pt idx="20448">
                  <c:v>0.97017288199999996</c:v>
                </c:pt>
                <c:pt idx="20449">
                  <c:v>0.97007751500000006</c:v>
                </c:pt>
                <c:pt idx="20450">
                  <c:v>0.97007751500000006</c:v>
                </c:pt>
                <c:pt idx="20451">
                  <c:v>0.96998214699999996</c:v>
                </c:pt>
                <c:pt idx="20452">
                  <c:v>0.97007751500000006</c:v>
                </c:pt>
                <c:pt idx="20453">
                  <c:v>0.96998214699999996</c:v>
                </c:pt>
                <c:pt idx="20454">
                  <c:v>0.97007751500000006</c:v>
                </c:pt>
                <c:pt idx="20455">
                  <c:v>0.96998214699999996</c:v>
                </c:pt>
                <c:pt idx="20456">
                  <c:v>0.97007751500000006</c:v>
                </c:pt>
                <c:pt idx="20457">
                  <c:v>0.97007751500000006</c:v>
                </c:pt>
                <c:pt idx="20458">
                  <c:v>0.97007751500000006</c:v>
                </c:pt>
                <c:pt idx="20459">
                  <c:v>0.97017288199999996</c:v>
                </c:pt>
                <c:pt idx="20460">
                  <c:v>0.97007751500000006</c:v>
                </c:pt>
                <c:pt idx="20461">
                  <c:v>0.97007751500000006</c:v>
                </c:pt>
                <c:pt idx="20462">
                  <c:v>0.96998214699999996</c:v>
                </c:pt>
                <c:pt idx="20463">
                  <c:v>0.97007751500000006</c:v>
                </c:pt>
                <c:pt idx="20464">
                  <c:v>0.96998214699999996</c:v>
                </c:pt>
                <c:pt idx="20465">
                  <c:v>0.97007751500000006</c:v>
                </c:pt>
                <c:pt idx="20466">
                  <c:v>0.96998214699999996</c:v>
                </c:pt>
                <c:pt idx="20467">
                  <c:v>0.97007751500000006</c:v>
                </c:pt>
                <c:pt idx="20468">
                  <c:v>0.97007751500000006</c:v>
                </c:pt>
                <c:pt idx="20469">
                  <c:v>0.97007751500000006</c:v>
                </c:pt>
                <c:pt idx="20470">
                  <c:v>0.97017288199999996</c:v>
                </c:pt>
                <c:pt idx="20471">
                  <c:v>0.96998214699999996</c:v>
                </c:pt>
                <c:pt idx="20472">
                  <c:v>0.97007751500000006</c:v>
                </c:pt>
                <c:pt idx="20473">
                  <c:v>0.96998214699999996</c:v>
                </c:pt>
                <c:pt idx="20474">
                  <c:v>0.97007751500000006</c:v>
                </c:pt>
                <c:pt idx="20475">
                  <c:v>0.96998214699999996</c:v>
                </c:pt>
                <c:pt idx="20476">
                  <c:v>0.97007751500000006</c:v>
                </c:pt>
                <c:pt idx="20477">
                  <c:v>0.97007751500000006</c:v>
                </c:pt>
                <c:pt idx="20478">
                  <c:v>0.97007751500000006</c:v>
                </c:pt>
                <c:pt idx="20479">
                  <c:v>0.97017288199999996</c:v>
                </c:pt>
                <c:pt idx="20480">
                  <c:v>0.97007751500000006</c:v>
                </c:pt>
                <c:pt idx="20481">
                  <c:v>0.97017288199999996</c:v>
                </c:pt>
                <c:pt idx="20482">
                  <c:v>0.96998214699999996</c:v>
                </c:pt>
                <c:pt idx="20483">
                  <c:v>0.97007751500000006</c:v>
                </c:pt>
                <c:pt idx="20484">
                  <c:v>0.96998214699999996</c:v>
                </c:pt>
                <c:pt idx="20485">
                  <c:v>0.97007751500000006</c:v>
                </c:pt>
                <c:pt idx="20486">
                  <c:v>0.96998214699999996</c:v>
                </c:pt>
                <c:pt idx="20487">
                  <c:v>0.97007751500000006</c:v>
                </c:pt>
                <c:pt idx="20488">
                  <c:v>0.97007751500000006</c:v>
                </c:pt>
                <c:pt idx="20489">
                  <c:v>0.97007751500000006</c:v>
                </c:pt>
                <c:pt idx="20490">
                  <c:v>0.97017288199999996</c:v>
                </c:pt>
                <c:pt idx="20491">
                  <c:v>0.97007751500000006</c:v>
                </c:pt>
                <c:pt idx="20492">
                  <c:v>0.97017288199999996</c:v>
                </c:pt>
                <c:pt idx="20493">
                  <c:v>0.96998214699999996</c:v>
                </c:pt>
                <c:pt idx="20494">
                  <c:v>0.97007751500000006</c:v>
                </c:pt>
                <c:pt idx="20495">
                  <c:v>0.96998214699999996</c:v>
                </c:pt>
                <c:pt idx="20496">
                  <c:v>0.97007751500000006</c:v>
                </c:pt>
                <c:pt idx="20497">
                  <c:v>0.96998214699999996</c:v>
                </c:pt>
                <c:pt idx="20498">
                  <c:v>0.97007751500000006</c:v>
                </c:pt>
                <c:pt idx="20499">
                  <c:v>0.97007751500000006</c:v>
                </c:pt>
                <c:pt idx="20500">
                  <c:v>0.97007751500000006</c:v>
                </c:pt>
                <c:pt idx="20501">
                  <c:v>0.97017288199999996</c:v>
                </c:pt>
                <c:pt idx="20502">
                  <c:v>0.97007751500000006</c:v>
                </c:pt>
                <c:pt idx="20503">
                  <c:v>0.97017288199999996</c:v>
                </c:pt>
                <c:pt idx="20504">
                  <c:v>0.96998214699999996</c:v>
                </c:pt>
                <c:pt idx="20505">
                  <c:v>0.97007751500000006</c:v>
                </c:pt>
                <c:pt idx="20506">
                  <c:v>0.96998214699999996</c:v>
                </c:pt>
                <c:pt idx="20507">
                  <c:v>0.97007751500000006</c:v>
                </c:pt>
                <c:pt idx="20508">
                  <c:v>0.96998214699999996</c:v>
                </c:pt>
                <c:pt idx="20509">
                  <c:v>0.97007751500000006</c:v>
                </c:pt>
                <c:pt idx="20510">
                  <c:v>0.97007751500000006</c:v>
                </c:pt>
                <c:pt idx="20511">
                  <c:v>0.97007751500000006</c:v>
                </c:pt>
                <c:pt idx="20512">
                  <c:v>0.97017288199999996</c:v>
                </c:pt>
                <c:pt idx="20513">
                  <c:v>0.97007751500000006</c:v>
                </c:pt>
                <c:pt idx="20514">
                  <c:v>0.97007751500000006</c:v>
                </c:pt>
                <c:pt idx="20515">
                  <c:v>0.96998214699999996</c:v>
                </c:pt>
                <c:pt idx="20516">
                  <c:v>0.97007751500000006</c:v>
                </c:pt>
                <c:pt idx="20517">
                  <c:v>0.96998214699999996</c:v>
                </c:pt>
                <c:pt idx="20518">
                  <c:v>0.97007751500000006</c:v>
                </c:pt>
                <c:pt idx="20519">
                  <c:v>0.96998214699999996</c:v>
                </c:pt>
                <c:pt idx="20520">
                  <c:v>0.97007751500000006</c:v>
                </c:pt>
                <c:pt idx="20521">
                  <c:v>0.97007751500000006</c:v>
                </c:pt>
                <c:pt idx="20522">
                  <c:v>0.97007751500000006</c:v>
                </c:pt>
                <c:pt idx="20523">
                  <c:v>0.97017288199999996</c:v>
                </c:pt>
                <c:pt idx="20524">
                  <c:v>0.97007751500000006</c:v>
                </c:pt>
                <c:pt idx="20525">
                  <c:v>0.97007751500000006</c:v>
                </c:pt>
                <c:pt idx="20526">
                  <c:v>0.96998214699999996</c:v>
                </c:pt>
                <c:pt idx="20527">
                  <c:v>0.97007751500000006</c:v>
                </c:pt>
                <c:pt idx="20528">
                  <c:v>0.96998214699999996</c:v>
                </c:pt>
                <c:pt idx="20529">
                  <c:v>0.97007751500000006</c:v>
                </c:pt>
                <c:pt idx="20530">
                  <c:v>0.96998214699999996</c:v>
                </c:pt>
                <c:pt idx="20531">
                  <c:v>0.97007751500000006</c:v>
                </c:pt>
                <c:pt idx="20532">
                  <c:v>0.97007751500000006</c:v>
                </c:pt>
                <c:pt idx="20533">
                  <c:v>0.97007751500000006</c:v>
                </c:pt>
                <c:pt idx="20534">
                  <c:v>0.97017288199999996</c:v>
                </c:pt>
                <c:pt idx="20535">
                  <c:v>0.97007751500000006</c:v>
                </c:pt>
                <c:pt idx="20536">
                  <c:v>0.97007751500000006</c:v>
                </c:pt>
                <c:pt idx="20537">
                  <c:v>0.96998214699999996</c:v>
                </c:pt>
                <c:pt idx="20538">
                  <c:v>0.97007751500000006</c:v>
                </c:pt>
                <c:pt idx="20539">
                  <c:v>0.96998214699999996</c:v>
                </c:pt>
                <c:pt idx="20540">
                  <c:v>0.97007751500000006</c:v>
                </c:pt>
                <c:pt idx="20541">
                  <c:v>0.96998214699999996</c:v>
                </c:pt>
                <c:pt idx="20542">
                  <c:v>0.97007751500000006</c:v>
                </c:pt>
                <c:pt idx="20543">
                  <c:v>0.97007751500000006</c:v>
                </c:pt>
                <c:pt idx="20544">
                  <c:v>0.97007751500000006</c:v>
                </c:pt>
                <c:pt idx="20545">
                  <c:v>0.97017288199999996</c:v>
                </c:pt>
                <c:pt idx="20546">
                  <c:v>0.96998214699999996</c:v>
                </c:pt>
                <c:pt idx="20547">
                  <c:v>0.97007751500000006</c:v>
                </c:pt>
                <c:pt idx="20548">
                  <c:v>0.96998214699999996</c:v>
                </c:pt>
                <c:pt idx="20549">
                  <c:v>0.97007751500000006</c:v>
                </c:pt>
                <c:pt idx="20550">
                  <c:v>0.96998214699999996</c:v>
                </c:pt>
                <c:pt idx="20551">
                  <c:v>0.97007751500000006</c:v>
                </c:pt>
                <c:pt idx="20552">
                  <c:v>0.97007751500000006</c:v>
                </c:pt>
                <c:pt idx="20553">
                  <c:v>0.97007751500000006</c:v>
                </c:pt>
                <c:pt idx="20554">
                  <c:v>0.97017288199999996</c:v>
                </c:pt>
                <c:pt idx="20555">
                  <c:v>0.97007751500000006</c:v>
                </c:pt>
                <c:pt idx="20556">
                  <c:v>0.97017288199999996</c:v>
                </c:pt>
                <c:pt idx="20557">
                  <c:v>0.96998214699999996</c:v>
                </c:pt>
                <c:pt idx="20558">
                  <c:v>0.97007751500000006</c:v>
                </c:pt>
                <c:pt idx="20559">
                  <c:v>0.96998214699999996</c:v>
                </c:pt>
                <c:pt idx="20560">
                  <c:v>0.97007751500000006</c:v>
                </c:pt>
                <c:pt idx="20561">
                  <c:v>0.96998214699999996</c:v>
                </c:pt>
                <c:pt idx="20562">
                  <c:v>0.97007751500000006</c:v>
                </c:pt>
                <c:pt idx="20563">
                  <c:v>0.97007751500000006</c:v>
                </c:pt>
                <c:pt idx="20564">
                  <c:v>0.97007751500000006</c:v>
                </c:pt>
                <c:pt idx="20565">
                  <c:v>0.97017288199999996</c:v>
                </c:pt>
                <c:pt idx="20566">
                  <c:v>0.97007751500000006</c:v>
                </c:pt>
                <c:pt idx="20567">
                  <c:v>0.97017288199999996</c:v>
                </c:pt>
                <c:pt idx="20568">
                  <c:v>0.96998214699999996</c:v>
                </c:pt>
                <c:pt idx="20569">
                  <c:v>0.97007751500000006</c:v>
                </c:pt>
                <c:pt idx="20570">
                  <c:v>0.96998214699999996</c:v>
                </c:pt>
                <c:pt idx="20571">
                  <c:v>0.97007751500000006</c:v>
                </c:pt>
                <c:pt idx="20572">
                  <c:v>0.96998214699999996</c:v>
                </c:pt>
                <c:pt idx="20573">
                  <c:v>0.97007751500000006</c:v>
                </c:pt>
                <c:pt idx="20574">
                  <c:v>0.97007751500000006</c:v>
                </c:pt>
                <c:pt idx="20575">
                  <c:v>0.97007751500000006</c:v>
                </c:pt>
                <c:pt idx="20576">
                  <c:v>0.97017288199999996</c:v>
                </c:pt>
                <c:pt idx="20577">
                  <c:v>0.97007751500000006</c:v>
                </c:pt>
                <c:pt idx="20578">
                  <c:v>0.97017288199999996</c:v>
                </c:pt>
                <c:pt idx="20579">
                  <c:v>0.96998214699999996</c:v>
                </c:pt>
                <c:pt idx="20580">
                  <c:v>0.97007751500000006</c:v>
                </c:pt>
                <c:pt idx="20581">
                  <c:v>0.96998214699999996</c:v>
                </c:pt>
                <c:pt idx="20582">
                  <c:v>0.97007751500000006</c:v>
                </c:pt>
                <c:pt idx="20583">
                  <c:v>0.96998214699999996</c:v>
                </c:pt>
                <c:pt idx="20584">
                  <c:v>0.97007751500000006</c:v>
                </c:pt>
                <c:pt idx="20585">
                  <c:v>0.97007751500000006</c:v>
                </c:pt>
                <c:pt idx="20586">
                  <c:v>0.97007751500000006</c:v>
                </c:pt>
                <c:pt idx="20587">
                  <c:v>0.97017288199999996</c:v>
                </c:pt>
                <c:pt idx="20588">
                  <c:v>0.97007751500000006</c:v>
                </c:pt>
                <c:pt idx="20589">
                  <c:v>0.97007751500000006</c:v>
                </c:pt>
                <c:pt idx="20590">
                  <c:v>0.96998214699999996</c:v>
                </c:pt>
                <c:pt idx="20591">
                  <c:v>0.97007751500000006</c:v>
                </c:pt>
                <c:pt idx="20592">
                  <c:v>0.96998214699999996</c:v>
                </c:pt>
                <c:pt idx="20593">
                  <c:v>0.97007751500000006</c:v>
                </c:pt>
                <c:pt idx="20594">
                  <c:v>0.96998214699999996</c:v>
                </c:pt>
                <c:pt idx="20595">
                  <c:v>0.97007751500000006</c:v>
                </c:pt>
                <c:pt idx="20596">
                  <c:v>0.97007751500000006</c:v>
                </c:pt>
                <c:pt idx="20597">
                  <c:v>0.97007751500000006</c:v>
                </c:pt>
                <c:pt idx="20598">
                  <c:v>0.97017288199999996</c:v>
                </c:pt>
                <c:pt idx="20599">
                  <c:v>0.97007751500000006</c:v>
                </c:pt>
                <c:pt idx="20600">
                  <c:v>0.97007751500000006</c:v>
                </c:pt>
                <c:pt idx="20601">
                  <c:v>0.96998214699999996</c:v>
                </c:pt>
                <c:pt idx="20602">
                  <c:v>0.97007751500000006</c:v>
                </c:pt>
                <c:pt idx="20603">
                  <c:v>0.96998214699999996</c:v>
                </c:pt>
                <c:pt idx="20604">
                  <c:v>0.97007751500000006</c:v>
                </c:pt>
                <c:pt idx="20605">
                  <c:v>0.96998214699999996</c:v>
                </c:pt>
                <c:pt idx="20606">
                  <c:v>0.97007751500000006</c:v>
                </c:pt>
                <c:pt idx="20607">
                  <c:v>0.97007751500000006</c:v>
                </c:pt>
                <c:pt idx="20608">
                  <c:v>0.97007751500000006</c:v>
                </c:pt>
                <c:pt idx="20609">
                  <c:v>0.97017288199999996</c:v>
                </c:pt>
                <c:pt idx="20610">
                  <c:v>0.97007751500000006</c:v>
                </c:pt>
                <c:pt idx="20611">
                  <c:v>0.97007751500000006</c:v>
                </c:pt>
                <c:pt idx="20612">
                  <c:v>0.96998214699999996</c:v>
                </c:pt>
                <c:pt idx="20613">
                  <c:v>0.97007751500000006</c:v>
                </c:pt>
                <c:pt idx="20614">
                  <c:v>0.96998214699999996</c:v>
                </c:pt>
                <c:pt idx="20615">
                  <c:v>0.97007751500000006</c:v>
                </c:pt>
                <c:pt idx="20616">
                  <c:v>0.96998214699999996</c:v>
                </c:pt>
                <c:pt idx="20617">
                  <c:v>0.97007751500000006</c:v>
                </c:pt>
                <c:pt idx="20618">
                  <c:v>0.97007751500000006</c:v>
                </c:pt>
                <c:pt idx="20619">
                  <c:v>0.97007751500000006</c:v>
                </c:pt>
                <c:pt idx="20620">
                  <c:v>0.97017288199999996</c:v>
                </c:pt>
                <c:pt idx="20621">
                  <c:v>0.96998214699999996</c:v>
                </c:pt>
                <c:pt idx="20622">
                  <c:v>0.97007751500000006</c:v>
                </c:pt>
                <c:pt idx="20623">
                  <c:v>0.96998214699999996</c:v>
                </c:pt>
                <c:pt idx="20624">
                  <c:v>0.97007751500000006</c:v>
                </c:pt>
                <c:pt idx="20625">
                  <c:v>0.96998214699999996</c:v>
                </c:pt>
                <c:pt idx="20626">
                  <c:v>0.97007751500000006</c:v>
                </c:pt>
                <c:pt idx="20627">
                  <c:v>0.97007751500000006</c:v>
                </c:pt>
                <c:pt idx="20628">
                  <c:v>0.97007751500000006</c:v>
                </c:pt>
                <c:pt idx="20629">
                  <c:v>0.97017288199999996</c:v>
                </c:pt>
                <c:pt idx="20630">
                  <c:v>0.97007751500000006</c:v>
                </c:pt>
                <c:pt idx="20631">
                  <c:v>0.97017288199999996</c:v>
                </c:pt>
                <c:pt idx="20632">
                  <c:v>0.96998214699999996</c:v>
                </c:pt>
                <c:pt idx="20633">
                  <c:v>0.97007751500000006</c:v>
                </c:pt>
                <c:pt idx="20634">
                  <c:v>0.96998214699999996</c:v>
                </c:pt>
                <c:pt idx="20635">
                  <c:v>0.97007751500000006</c:v>
                </c:pt>
                <c:pt idx="20636">
                  <c:v>0.96998214699999996</c:v>
                </c:pt>
                <c:pt idx="20637">
                  <c:v>0.97007751500000006</c:v>
                </c:pt>
                <c:pt idx="20638">
                  <c:v>0.97007751500000006</c:v>
                </c:pt>
                <c:pt idx="20639">
                  <c:v>0.97007751500000006</c:v>
                </c:pt>
                <c:pt idx="20640">
                  <c:v>0.97017288199999996</c:v>
                </c:pt>
                <c:pt idx="20641">
                  <c:v>0.97007751500000006</c:v>
                </c:pt>
                <c:pt idx="20642">
                  <c:v>0.97017288199999996</c:v>
                </c:pt>
                <c:pt idx="20643">
                  <c:v>0.96998214699999996</c:v>
                </c:pt>
                <c:pt idx="20644">
                  <c:v>0.97007751500000006</c:v>
                </c:pt>
                <c:pt idx="20645">
                  <c:v>0.96998214699999996</c:v>
                </c:pt>
                <c:pt idx="20646">
                  <c:v>0.97007751500000006</c:v>
                </c:pt>
                <c:pt idx="20647">
                  <c:v>0.96998214699999996</c:v>
                </c:pt>
                <c:pt idx="20648">
                  <c:v>0.97007751500000006</c:v>
                </c:pt>
                <c:pt idx="20649">
                  <c:v>0.97007751500000006</c:v>
                </c:pt>
                <c:pt idx="20650">
                  <c:v>0.97007751500000006</c:v>
                </c:pt>
                <c:pt idx="20651">
                  <c:v>0.97017288199999996</c:v>
                </c:pt>
                <c:pt idx="20652">
                  <c:v>0.97007751500000006</c:v>
                </c:pt>
                <c:pt idx="20653">
                  <c:v>0.97017288199999996</c:v>
                </c:pt>
                <c:pt idx="20654">
                  <c:v>0.96998214699999996</c:v>
                </c:pt>
                <c:pt idx="20655">
                  <c:v>0.97007751500000006</c:v>
                </c:pt>
                <c:pt idx="20656">
                  <c:v>0.96998214699999996</c:v>
                </c:pt>
                <c:pt idx="20657">
                  <c:v>0.97007751500000006</c:v>
                </c:pt>
                <c:pt idx="20658">
                  <c:v>0.96998214699999996</c:v>
                </c:pt>
                <c:pt idx="20659">
                  <c:v>0.97007751500000006</c:v>
                </c:pt>
                <c:pt idx="20660">
                  <c:v>0.97007751500000006</c:v>
                </c:pt>
                <c:pt idx="20661">
                  <c:v>0.97007751500000006</c:v>
                </c:pt>
                <c:pt idx="20662">
                  <c:v>0.97017288199999996</c:v>
                </c:pt>
                <c:pt idx="20663">
                  <c:v>0.97007751500000006</c:v>
                </c:pt>
                <c:pt idx="20664">
                  <c:v>0.97007751500000006</c:v>
                </c:pt>
                <c:pt idx="20665">
                  <c:v>0.96998214699999996</c:v>
                </c:pt>
                <c:pt idx="20666">
                  <c:v>0.97007751500000006</c:v>
                </c:pt>
                <c:pt idx="20667">
                  <c:v>0.96998214699999996</c:v>
                </c:pt>
                <c:pt idx="20668">
                  <c:v>0.97007751500000006</c:v>
                </c:pt>
                <c:pt idx="20669">
                  <c:v>0.96998214699999996</c:v>
                </c:pt>
                <c:pt idx="20670">
                  <c:v>0.97007751500000006</c:v>
                </c:pt>
                <c:pt idx="20671">
                  <c:v>0.97007751500000006</c:v>
                </c:pt>
                <c:pt idx="20672">
                  <c:v>0.97007751500000006</c:v>
                </c:pt>
                <c:pt idx="20673">
                  <c:v>0.97017288199999996</c:v>
                </c:pt>
                <c:pt idx="20674">
                  <c:v>0.97007751500000006</c:v>
                </c:pt>
                <c:pt idx="20675">
                  <c:v>0.97007751500000006</c:v>
                </c:pt>
                <c:pt idx="20676">
                  <c:v>0.96998214699999996</c:v>
                </c:pt>
                <c:pt idx="20677">
                  <c:v>0.97007751500000006</c:v>
                </c:pt>
                <c:pt idx="20678">
                  <c:v>0.96998214699999996</c:v>
                </c:pt>
                <c:pt idx="20679">
                  <c:v>0.97007751500000006</c:v>
                </c:pt>
                <c:pt idx="20680">
                  <c:v>0.96998214699999996</c:v>
                </c:pt>
                <c:pt idx="20681">
                  <c:v>0.97007751500000006</c:v>
                </c:pt>
                <c:pt idx="20682">
                  <c:v>0.97007751500000006</c:v>
                </c:pt>
                <c:pt idx="20683">
                  <c:v>0.97007751500000006</c:v>
                </c:pt>
                <c:pt idx="20684">
                  <c:v>0.97017288199999996</c:v>
                </c:pt>
                <c:pt idx="20685">
                  <c:v>0.97007751500000006</c:v>
                </c:pt>
                <c:pt idx="20686">
                  <c:v>0.97007751500000006</c:v>
                </c:pt>
                <c:pt idx="20687">
                  <c:v>0.96998214699999996</c:v>
                </c:pt>
                <c:pt idx="20688">
                  <c:v>0.97007751500000006</c:v>
                </c:pt>
                <c:pt idx="20689">
                  <c:v>0.96998214699999996</c:v>
                </c:pt>
                <c:pt idx="20690">
                  <c:v>0.97007751500000006</c:v>
                </c:pt>
                <c:pt idx="20691">
                  <c:v>0.96998214699999996</c:v>
                </c:pt>
                <c:pt idx="20692">
                  <c:v>0.97007751500000006</c:v>
                </c:pt>
                <c:pt idx="20693">
                  <c:v>0.97007751500000006</c:v>
                </c:pt>
                <c:pt idx="20694">
                  <c:v>0.97007751500000006</c:v>
                </c:pt>
                <c:pt idx="20695">
                  <c:v>0.97017288199999996</c:v>
                </c:pt>
                <c:pt idx="20696">
                  <c:v>0.96998214699999996</c:v>
                </c:pt>
                <c:pt idx="20697">
                  <c:v>0.97007751500000006</c:v>
                </c:pt>
                <c:pt idx="20698">
                  <c:v>0.96998214699999996</c:v>
                </c:pt>
                <c:pt idx="20699">
                  <c:v>0.97007751500000006</c:v>
                </c:pt>
                <c:pt idx="20700">
                  <c:v>0.96998214699999996</c:v>
                </c:pt>
                <c:pt idx="20701">
                  <c:v>0.97007751500000006</c:v>
                </c:pt>
                <c:pt idx="20702">
                  <c:v>0.97007751500000006</c:v>
                </c:pt>
                <c:pt idx="20703">
                  <c:v>0.97007751500000006</c:v>
                </c:pt>
                <c:pt idx="20704">
                  <c:v>0.97017288199999996</c:v>
                </c:pt>
                <c:pt idx="20705">
                  <c:v>0.97007751500000006</c:v>
                </c:pt>
                <c:pt idx="20706">
                  <c:v>0.97017288199999996</c:v>
                </c:pt>
                <c:pt idx="20707">
                  <c:v>0.96998214699999996</c:v>
                </c:pt>
                <c:pt idx="20708">
                  <c:v>0.97007751500000006</c:v>
                </c:pt>
                <c:pt idx="20709">
                  <c:v>0.96998214699999996</c:v>
                </c:pt>
                <c:pt idx="20710">
                  <c:v>0.97007751500000006</c:v>
                </c:pt>
                <c:pt idx="20711">
                  <c:v>0.96998214699999996</c:v>
                </c:pt>
                <c:pt idx="20712">
                  <c:v>0.97007751500000006</c:v>
                </c:pt>
                <c:pt idx="20713">
                  <c:v>0.97007751500000006</c:v>
                </c:pt>
                <c:pt idx="20714">
                  <c:v>0.97007751500000006</c:v>
                </c:pt>
                <c:pt idx="20715">
                  <c:v>0.97017288199999996</c:v>
                </c:pt>
                <c:pt idx="20716">
                  <c:v>0.97007751500000006</c:v>
                </c:pt>
                <c:pt idx="20717">
                  <c:v>0.97017288199999996</c:v>
                </c:pt>
                <c:pt idx="20718">
                  <c:v>0.96998214699999996</c:v>
                </c:pt>
                <c:pt idx="20719">
                  <c:v>0.97007751500000006</c:v>
                </c:pt>
                <c:pt idx="20720">
                  <c:v>0.96998214699999996</c:v>
                </c:pt>
                <c:pt idx="20721">
                  <c:v>0.97007751500000006</c:v>
                </c:pt>
                <c:pt idx="20722">
                  <c:v>0.96998214699999996</c:v>
                </c:pt>
                <c:pt idx="20723">
                  <c:v>0.97007751500000006</c:v>
                </c:pt>
                <c:pt idx="20724">
                  <c:v>0.97007751500000006</c:v>
                </c:pt>
                <c:pt idx="20725">
                  <c:v>0.97007751500000006</c:v>
                </c:pt>
                <c:pt idx="20726">
                  <c:v>0.97017288199999996</c:v>
                </c:pt>
                <c:pt idx="20727">
                  <c:v>0.97007751500000006</c:v>
                </c:pt>
                <c:pt idx="20728">
                  <c:v>0.97017288199999996</c:v>
                </c:pt>
                <c:pt idx="20729">
                  <c:v>0.96998214699999996</c:v>
                </c:pt>
                <c:pt idx="20730">
                  <c:v>0.97007751500000006</c:v>
                </c:pt>
                <c:pt idx="20731">
                  <c:v>0.96998214699999996</c:v>
                </c:pt>
                <c:pt idx="20732">
                  <c:v>0.97007751500000006</c:v>
                </c:pt>
                <c:pt idx="20733">
                  <c:v>0.96998214699999996</c:v>
                </c:pt>
                <c:pt idx="20734">
                  <c:v>0.97007751500000006</c:v>
                </c:pt>
                <c:pt idx="20735">
                  <c:v>0.97007751500000006</c:v>
                </c:pt>
                <c:pt idx="20736">
                  <c:v>0.97007751500000006</c:v>
                </c:pt>
                <c:pt idx="20737">
                  <c:v>0.97017288199999996</c:v>
                </c:pt>
                <c:pt idx="20738">
                  <c:v>0.97007751500000006</c:v>
                </c:pt>
                <c:pt idx="20739">
                  <c:v>0.97007751500000006</c:v>
                </c:pt>
                <c:pt idx="20740">
                  <c:v>0.96998214699999996</c:v>
                </c:pt>
                <c:pt idx="20741">
                  <c:v>0.97007751500000006</c:v>
                </c:pt>
                <c:pt idx="20742">
                  <c:v>0.96998214699999996</c:v>
                </c:pt>
                <c:pt idx="20743">
                  <c:v>0.97007751500000006</c:v>
                </c:pt>
                <c:pt idx="20744">
                  <c:v>0.96998214699999996</c:v>
                </c:pt>
                <c:pt idx="20745">
                  <c:v>0.97007751500000006</c:v>
                </c:pt>
                <c:pt idx="20746">
                  <c:v>0.97007751500000006</c:v>
                </c:pt>
                <c:pt idx="20747">
                  <c:v>0.97007751500000006</c:v>
                </c:pt>
                <c:pt idx="20748">
                  <c:v>0.97017288199999996</c:v>
                </c:pt>
                <c:pt idx="20749">
                  <c:v>0.97007751500000006</c:v>
                </c:pt>
                <c:pt idx="20750">
                  <c:v>0.97007751500000006</c:v>
                </c:pt>
                <c:pt idx="20751">
                  <c:v>0.96998214699999996</c:v>
                </c:pt>
                <c:pt idx="20752">
                  <c:v>0.97007751500000006</c:v>
                </c:pt>
                <c:pt idx="20753">
                  <c:v>0.96998214699999996</c:v>
                </c:pt>
                <c:pt idx="20754">
                  <c:v>0.97007751500000006</c:v>
                </c:pt>
                <c:pt idx="20755">
                  <c:v>0.96998214699999996</c:v>
                </c:pt>
                <c:pt idx="20756">
                  <c:v>0.97007751500000006</c:v>
                </c:pt>
                <c:pt idx="20757">
                  <c:v>0.97007751500000006</c:v>
                </c:pt>
                <c:pt idx="20758">
                  <c:v>0.97007751500000006</c:v>
                </c:pt>
                <c:pt idx="20759">
                  <c:v>0.97017288199999996</c:v>
                </c:pt>
                <c:pt idx="20760">
                  <c:v>0.97007751500000006</c:v>
                </c:pt>
                <c:pt idx="20761">
                  <c:v>0.97007751500000006</c:v>
                </c:pt>
                <c:pt idx="20762">
                  <c:v>0.96998214699999996</c:v>
                </c:pt>
                <c:pt idx="20763">
                  <c:v>0.97007751500000006</c:v>
                </c:pt>
                <c:pt idx="20764">
                  <c:v>0.96998214699999996</c:v>
                </c:pt>
                <c:pt idx="20765">
                  <c:v>0.97007751500000006</c:v>
                </c:pt>
                <c:pt idx="20766">
                  <c:v>0.96998214699999996</c:v>
                </c:pt>
                <c:pt idx="20767">
                  <c:v>0.97007751500000006</c:v>
                </c:pt>
                <c:pt idx="20768">
                  <c:v>0.97007751500000006</c:v>
                </c:pt>
                <c:pt idx="20769">
                  <c:v>0.97007751500000006</c:v>
                </c:pt>
                <c:pt idx="20770">
                  <c:v>0.97017288199999996</c:v>
                </c:pt>
                <c:pt idx="20771">
                  <c:v>0.96998214699999996</c:v>
                </c:pt>
                <c:pt idx="20772">
                  <c:v>0.97007751500000006</c:v>
                </c:pt>
                <c:pt idx="20773">
                  <c:v>0.96998214699999996</c:v>
                </c:pt>
                <c:pt idx="20774">
                  <c:v>0.97007751500000006</c:v>
                </c:pt>
                <c:pt idx="20775">
                  <c:v>0.96998214699999996</c:v>
                </c:pt>
                <c:pt idx="20776">
                  <c:v>0.97007751500000006</c:v>
                </c:pt>
                <c:pt idx="20777">
                  <c:v>0.97007751500000006</c:v>
                </c:pt>
                <c:pt idx="20778">
                  <c:v>0.97007751500000006</c:v>
                </c:pt>
                <c:pt idx="20779">
                  <c:v>0.97017288199999996</c:v>
                </c:pt>
                <c:pt idx="20780">
                  <c:v>0.97007751500000006</c:v>
                </c:pt>
                <c:pt idx="20781">
                  <c:v>0.97017288199999996</c:v>
                </c:pt>
                <c:pt idx="20782">
                  <c:v>0.96998214699999996</c:v>
                </c:pt>
                <c:pt idx="20783">
                  <c:v>0.97007751500000006</c:v>
                </c:pt>
                <c:pt idx="20784">
                  <c:v>0.96998214699999996</c:v>
                </c:pt>
                <c:pt idx="20785">
                  <c:v>0.97007751500000006</c:v>
                </c:pt>
                <c:pt idx="20786">
                  <c:v>0.96998214699999996</c:v>
                </c:pt>
                <c:pt idx="20787">
                  <c:v>0.97007751500000006</c:v>
                </c:pt>
                <c:pt idx="20788">
                  <c:v>0.97007751500000006</c:v>
                </c:pt>
                <c:pt idx="20789">
                  <c:v>0.97007751500000006</c:v>
                </c:pt>
                <c:pt idx="20790">
                  <c:v>0.97017288199999996</c:v>
                </c:pt>
                <c:pt idx="20791">
                  <c:v>0.97007751500000006</c:v>
                </c:pt>
                <c:pt idx="20792">
                  <c:v>0.97017288199999996</c:v>
                </c:pt>
                <c:pt idx="20793">
                  <c:v>0.96998214699999996</c:v>
                </c:pt>
                <c:pt idx="20794">
                  <c:v>0.97007751500000006</c:v>
                </c:pt>
                <c:pt idx="20795">
                  <c:v>0.96998214699999996</c:v>
                </c:pt>
                <c:pt idx="20796">
                  <c:v>0.97007751500000006</c:v>
                </c:pt>
                <c:pt idx="20797">
                  <c:v>0.96998214699999996</c:v>
                </c:pt>
                <c:pt idx="20798">
                  <c:v>0.97007751500000006</c:v>
                </c:pt>
                <c:pt idx="20799">
                  <c:v>0.97007751500000006</c:v>
                </c:pt>
                <c:pt idx="20800">
                  <c:v>0.97007751500000006</c:v>
                </c:pt>
                <c:pt idx="20801">
                  <c:v>0.97017288199999996</c:v>
                </c:pt>
                <c:pt idx="20802">
                  <c:v>0.97007751500000006</c:v>
                </c:pt>
                <c:pt idx="20803">
                  <c:v>0.97017288199999996</c:v>
                </c:pt>
                <c:pt idx="20804">
                  <c:v>0.96998214699999996</c:v>
                </c:pt>
                <c:pt idx="20805">
                  <c:v>0.97007751500000006</c:v>
                </c:pt>
                <c:pt idx="20806">
                  <c:v>0.96998214699999996</c:v>
                </c:pt>
                <c:pt idx="20807">
                  <c:v>0.97007751500000006</c:v>
                </c:pt>
                <c:pt idx="20808">
                  <c:v>0.96998214699999996</c:v>
                </c:pt>
                <c:pt idx="20809">
                  <c:v>0.97007751500000006</c:v>
                </c:pt>
                <c:pt idx="20810">
                  <c:v>0.97007751500000006</c:v>
                </c:pt>
                <c:pt idx="20811">
                  <c:v>0.97007751500000006</c:v>
                </c:pt>
                <c:pt idx="20812">
                  <c:v>0.97017288199999996</c:v>
                </c:pt>
                <c:pt idx="20813">
                  <c:v>0.97007751500000006</c:v>
                </c:pt>
                <c:pt idx="20814">
                  <c:v>0.97007751500000006</c:v>
                </c:pt>
                <c:pt idx="20815">
                  <c:v>0.96998214699999996</c:v>
                </c:pt>
                <c:pt idx="20816">
                  <c:v>0.97007751500000006</c:v>
                </c:pt>
                <c:pt idx="20817">
                  <c:v>0.96998214699999996</c:v>
                </c:pt>
                <c:pt idx="20818">
                  <c:v>0.97007751500000006</c:v>
                </c:pt>
                <c:pt idx="20819">
                  <c:v>0.96998214699999996</c:v>
                </c:pt>
                <c:pt idx="20820">
                  <c:v>0.97007751500000006</c:v>
                </c:pt>
                <c:pt idx="20821">
                  <c:v>0.97007751500000006</c:v>
                </c:pt>
                <c:pt idx="20822">
                  <c:v>0.97007751500000006</c:v>
                </c:pt>
                <c:pt idx="20823">
                  <c:v>0.97017288199999996</c:v>
                </c:pt>
                <c:pt idx="20824">
                  <c:v>0.97007751500000006</c:v>
                </c:pt>
                <c:pt idx="20825">
                  <c:v>0.97007751500000006</c:v>
                </c:pt>
                <c:pt idx="20826">
                  <c:v>0.96998214699999996</c:v>
                </c:pt>
                <c:pt idx="20827">
                  <c:v>0.97007751500000006</c:v>
                </c:pt>
                <c:pt idx="20828">
                  <c:v>0.96998214699999996</c:v>
                </c:pt>
                <c:pt idx="20829">
                  <c:v>0.97007751500000006</c:v>
                </c:pt>
                <c:pt idx="20830">
                  <c:v>0.96998214699999996</c:v>
                </c:pt>
                <c:pt idx="20831">
                  <c:v>0.97007751500000006</c:v>
                </c:pt>
                <c:pt idx="20832">
                  <c:v>0.97007751500000006</c:v>
                </c:pt>
                <c:pt idx="20833">
                  <c:v>0.97007751500000006</c:v>
                </c:pt>
                <c:pt idx="20834">
                  <c:v>0.97017288199999996</c:v>
                </c:pt>
                <c:pt idx="20835">
                  <c:v>0.97007751500000006</c:v>
                </c:pt>
                <c:pt idx="20836">
                  <c:v>0.97007751500000006</c:v>
                </c:pt>
                <c:pt idx="20837">
                  <c:v>0.96998214699999996</c:v>
                </c:pt>
                <c:pt idx="20838">
                  <c:v>0.97007751500000006</c:v>
                </c:pt>
                <c:pt idx="20839">
                  <c:v>0.96998214699999996</c:v>
                </c:pt>
                <c:pt idx="20840">
                  <c:v>0.97007751500000006</c:v>
                </c:pt>
                <c:pt idx="20841">
                  <c:v>0.96998214699999996</c:v>
                </c:pt>
                <c:pt idx="20842">
                  <c:v>0.97007751500000006</c:v>
                </c:pt>
                <c:pt idx="20843">
                  <c:v>0.97007751500000006</c:v>
                </c:pt>
                <c:pt idx="20844">
                  <c:v>0.97007751500000006</c:v>
                </c:pt>
                <c:pt idx="20845">
                  <c:v>0.97017288199999996</c:v>
                </c:pt>
                <c:pt idx="20846">
                  <c:v>0.97007751500000006</c:v>
                </c:pt>
                <c:pt idx="20847">
                  <c:v>0.97007751500000006</c:v>
                </c:pt>
                <c:pt idx="20848">
                  <c:v>0.96998214699999996</c:v>
                </c:pt>
                <c:pt idx="20849">
                  <c:v>0.97007751500000006</c:v>
                </c:pt>
                <c:pt idx="20850">
                  <c:v>0.96998214699999996</c:v>
                </c:pt>
                <c:pt idx="20851">
                  <c:v>0.97007751500000006</c:v>
                </c:pt>
                <c:pt idx="20852">
                  <c:v>0.96998214699999996</c:v>
                </c:pt>
                <c:pt idx="20853">
                  <c:v>0.97007751500000006</c:v>
                </c:pt>
                <c:pt idx="20854">
                  <c:v>0.97007751500000006</c:v>
                </c:pt>
                <c:pt idx="20855">
                  <c:v>0.97007751500000006</c:v>
                </c:pt>
                <c:pt idx="20856">
                  <c:v>0.97017288199999996</c:v>
                </c:pt>
                <c:pt idx="20857">
                  <c:v>0.96998214699999996</c:v>
                </c:pt>
                <c:pt idx="20858">
                  <c:v>0.97007751500000006</c:v>
                </c:pt>
                <c:pt idx="20859">
                  <c:v>0.96998214699999996</c:v>
                </c:pt>
                <c:pt idx="20860">
                  <c:v>0.97007751500000006</c:v>
                </c:pt>
                <c:pt idx="20861">
                  <c:v>0.96998214699999996</c:v>
                </c:pt>
                <c:pt idx="20862">
                  <c:v>0.97007751500000006</c:v>
                </c:pt>
                <c:pt idx="20863">
                  <c:v>0.97007751500000006</c:v>
                </c:pt>
                <c:pt idx="20864">
                  <c:v>0.97007751500000006</c:v>
                </c:pt>
                <c:pt idx="20865">
                  <c:v>0.97017288199999996</c:v>
                </c:pt>
                <c:pt idx="20866">
                  <c:v>0.97007751500000006</c:v>
                </c:pt>
                <c:pt idx="20867">
                  <c:v>0.97017288199999996</c:v>
                </c:pt>
                <c:pt idx="20868">
                  <c:v>0.96998214699999996</c:v>
                </c:pt>
                <c:pt idx="20869">
                  <c:v>0.97007751500000006</c:v>
                </c:pt>
                <c:pt idx="20870">
                  <c:v>0.96998214699999996</c:v>
                </c:pt>
                <c:pt idx="20871">
                  <c:v>0.97007751500000006</c:v>
                </c:pt>
                <c:pt idx="20872">
                  <c:v>0.96998214699999996</c:v>
                </c:pt>
                <c:pt idx="20873">
                  <c:v>0.97007751500000006</c:v>
                </c:pt>
                <c:pt idx="20874">
                  <c:v>0.97007751500000006</c:v>
                </c:pt>
                <c:pt idx="20875">
                  <c:v>0.97007751500000006</c:v>
                </c:pt>
                <c:pt idx="20876">
                  <c:v>0.97017288199999996</c:v>
                </c:pt>
                <c:pt idx="20877">
                  <c:v>0.97007751500000006</c:v>
                </c:pt>
                <c:pt idx="20878">
                  <c:v>0.97017288199999996</c:v>
                </c:pt>
                <c:pt idx="20879">
                  <c:v>0.96998214699999996</c:v>
                </c:pt>
                <c:pt idx="20880">
                  <c:v>0.97007751500000006</c:v>
                </c:pt>
                <c:pt idx="20881">
                  <c:v>0.96998214699999996</c:v>
                </c:pt>
                <c:pt idx="20882">
                  <c:v>0.97007751500000006</c:v>
                </c:pt>
                <c:pt idx="20883">
                  <c:v>0.96998214699999996</c:v>
                </c:pt>
                <c:pt idx="20884">
                  <c:v>0.97007751500000006</c:v>
                </c:pt>
                <c:pt idx="20885">
                  <c:v>0.97007751500000006</c:v>
                </c:pt>
                <c:pt idx="20886">
                  <c:v>0.97007751500000006</c:v>
                </c:pt>
                <c:pt idx="20887">
                  <c:v>0.97017288199999996</c:v>
                </c:pt>
                <c:pt idx="20888">
                  <c:v>0.97007751500000006</c:v>
                </c:pt>
                <c:pt idx="20889">
                  <c:v>0.97007751500000006</c:v>
                </c:pt>
                <c:pt idx="20890">
                  <c:v>0.96998214699999996</c:v>
                </c:pt>
                <c:pt idx="20891">
                  <c:v>0.97007751500000006</c:v>
                </c:pt>
                <c:pt idx="20892">
                  <c:v>0.96998214699999996</c:v>
                </c:pt>
                <c:pt idx="20893">
                  <c:v>0.97007751500000006</c:v>
                </c:pt>
                <c:pt idx="20894">
                  <c:v>0.96998214699999996</c:v>
                </c:pt>
                <c:pt idx="20895">
                  <c:v>0.97007751500000006</c:v>
                </c:pt>
                <c:pt idx="20896">
                  <c:v>0.97007751500000006</c:v>
                </c:pt>
                <c:pt idx="20897">
                  <c:v>0.97007751500000006</c:v>
                </c:pt>
                <c:pt idx="20898">
                  <c:v>0.97017288199999996</c:v>
                </c:pt>
                <c:pt idx="20899">
                  <c:v>0.97007751500000006</c:v>
                </c:pt>
                <c:pt idx="20900">
                  <c:v>0.97007751500000006</c:v>
                </c:pt>
                <c:pt idx="20901">
                  <c:v>0.96998214699999996</c:v>
                </c:pt>
                <c:pt idx="20902">
                  <c:v>0.97007751500000006</c:v>
                </c:pt>
                <c:pt idx="20903">
                  <c:v>0.96998214699999996</c:v>
                </c:pt>
                <c:pt idx="20904">
                  <c:v>0.97007751500000006</c:v>
                </c:pt>
                <c:pt idx="20905">
                  <c:v>0.96998214699999996</c:v>
                </c:pt>
                <c:pt idx="20906">
                  <c:v>0.97007751500000006</c:v>
                </c:pt>
                <c:pt idx="20907">
                  <c:v>0.97007751500000006</c:v>
                </c:pt>
                <c:pt idx="20908">
                  <c:v>0.97007751500000006</c:v>
                </c:pt>
                <c:pt idx="20909">
                  <c:v>0.97017288199999996</c:v>
                </c:pt>
                <c:pt idx="20910">
                  <c:v>0.97007751500000006</c:v>
                </c:pt>
                <c:pt idx="20911">
                  <c:v>0.97007751500000006</c:v>
                </c:pt>
                <c:pt idx="20912">
                  <c:v>0.96998214699999996</c:v>
                </c:pt>
                <c:pt idx="20913">
                  <c:v>0.97007751500000006</c:v>
                </c:pt>
                <c:pt idx="20914">
                  <c:v>0.96998214699999996</c:v>
                </c:pt>
                <c:pt idx="20915">
                  <c:v>0.97007751500000006</c:v>
                </c:pt>
                <c:pt idx="20916">
                  <c:v>0.96998214699999996</c:v>
                </c:pt>
                <c:pt idx="20917">
                  <c:v>0.97007751500000006</c:v>
                </c:pt>
                <c:pt idx="20918">
                  <c:v>0.97007751500000006</c:v>
                </c:pt>
                <c:pt idx="20919">
                  <c:v>0.97007751500000006</c:v>
                </c:pt>
                <c:pt idx="20920">
                  <c:v>0.97017288199999996</c:v>
                </c:pt>
                <c:pt idx="20921">
                  <c:v>0.97007751500000006</c:v>
                </c:pt>
                <c:pt idx="20922">
                  <c:v>0.97007751500000006</c:v>
                </c:pt>
                <c:pt idx="20923">
                  <c:v>0.96998214699999996</c:v>
                </c:pt>
                <c:pt idx="20924">
                  <c:v>0.97007751500000006</c:v>
                </c:pt>
                <c:pt idx="20925">
                  <c:v>0.96998214699999996</c:v>
                </c:pt>
                <c:pt idx="20926">
                  <c:v>0.97007751500000006</c:v>
                </c:pt>
                <c:pt idx="20927">
                  <c:v>0.96998214699999996</c:v>
                </c:pt>
                <c:pt idx="20928">
                  <c:v>0.97007751500000006</c:v>
                </c:pt>
                <c:pt idx="20929">
                  <c:v>0.97007751500000006</c:v>
                </c:pt>
                <c:pt idx="20930">
                  <c:v>0.97007751500000006</c:v>
                </c:pt>
                <c:pt idx="20931">
                  <c:v>0.97017288199999996</c:v>
                </c:pt>
                <c:pt idx="20932">
                  <c:v>0.96998214699999996</c:v>
                </c:pt>
                <c:pt idx="20933">
                  <c:v>0.97007751500000006</c:v>
                </c:pt>
                <c:pt idx="20934">
                  <c:v>0.96998214699999996</c:v>
                </c:pt>
                <c:pt idx="20935">
                  <c:v>0.97007751500000006</c:v>
                </c:pt>
                <c:pt idx="20936">
                  <c:v>0.96998214699999996</c:v>
                </c:pt>
                <c:pt idx="20937">
                  <c:v>0.97007751500000006</c:v>
                </c:pt>
                <c:pt idx="20938">
                  <c:v>0.97007751500000006</c:v>
                </c:pt>
                <c:pt idx="20939">
                  <c:v>0.97007751500000006</c:v>
                </c:pt>
                <c:pt idx="20940">
                  <c:v>0.97017288199999996</c:v>
                </c:pt>
                <c:pt idx="20941">
                  <c:v>0.97007751500000006</c:v>
                </c:pt>
                <c:pt idx="20942">
                  <c:v>0.97017288199999996</c:v>
                </c:pt>
                <c:pt idx="20943">
                  <c:v>0.96998214699999996</c:v>
                </c:pt>
                <c:pt idx="20944">
                  <c:v>0.97007751500000006</c:v>
                </c:pt>
                <c:pt idx="20945">
                  <c:v>0.96998214699999996</c:v>
                </c:pt>
                <c:pt idx="20946">
                  <c:v>0.97007751500000006</c:v>
                </c:pt>
                <c:pt idx="20947">
                  <c:v>0.96998214699999996</c:v>
                </c:pt>
                <c:pt idx="20948">
                  <c:v>0.97007751500000006</c:v>
                </c:pt>
                <c:pt idx="20949">
                  <c:v>0.97007751500000006</c:v>
                </c:pt>
                <c:pt idx="20950">
                  <c:v>0.97007751500000006</c:v>
                </c:pt>
                <c:pt idx="20951">
                  <c:v>0.97017288199999996</c:v>
                </c:pt>
                <c:pt idx="20952">
                  <c:v>0.97007751500000006</c:v>
                </c:pt>
                <c:pt idx="20953">
                  <c:v>0.97017288199999996</c:v>
                </c:pt>
                <c:pt idx="20954">
                  <c:v>0.96998214699999996</c:v>
                </c:pt>
                <c:pt idx="20955">
                  <c:v>0.97007751500000006</c:v>
                </c:pt>
                <c:pt idx="20956">
                  <c:v>0.96998214699999996</c:v>
                </c:pt>
                <c:pt idx="20957">
                  <c:v>0.97007751500000006</c:v>
                </c:pt>
                <c:pt idx="20958">
                  <c:v>0.96998214699999996</c:v>
                </c:pt>
                <c:pt idx="20959">
                  <c:v>0.97007751500000006</c:v>
                </c:pt>
                <c:pt idx="20960">
                  <c:v>0.97007751500000006</c:v>
                </c:pt>
                <c:pt idx="20961">
                  <c:v>0.97007751500000006</c:v>
                </c:pt>
                <c:pt idx="20962">
                  <c:v>0.97017288199999996</c:v>
                </c:pt>
                <c:pt idx="20963">
                  <c:v>0.97007751500000006</c:v>
                </c:pt>
                <c:pt idx="20964">
                  <c:v>0.97007751500000006</c:v>
                </c:pt>
                <c:pt idx="20965">
                  <c:v>0.96998214699999996</c:v>
                </c:pt>
                <c:pt idx="20966">
                  <c:v>0.97007751500000006</c:v>
                </c:pt>
                <c:pt idx="20967">
                  <c:v>0.96998214699999996</c:v>
                </c:pt>
                <c:pt idx="20968">
                  <c:v>0.97007751500000006</c:v>
                </c:pt>
                <c:pt idx="20969">
                  <c:v>0.96998214699999996</c:v>
                </c:pt>
                <c:pt idx="20970">
                  <c:v>0.97007751500000006</c:v>
                </c:pt>
                <c:pt idx="20971">
                  <c:v>0.97007751500000006</c:v>
                </c:pt>
                <c:pt idx="20972">
                  <c:v>0.97007751500000006</c:v>
                </c:pt>
                <c:pt idx="20973">
                  <c:v>0.97017288199999996</c:v>
                </c:pt>
                <c:pt idx="20974">
                  <c:v>0.97007751500000006</c:v>
                </c:pt>
                <c:pt idx="20975">
                  <c:v>0.97007751500000006</c:v>
                </c:pt>
                <c:pt idx="20976">
                  <c:v>0.96998214699999996</c:v>
                </c:pt>
                <c:pt idx="20977">
                  <c:v>0.97007751500000006</c:v>
                </c:pt>
                <c:pt idx="20978">
                  <c:v>0.96998214699999996</c:v>
                </c:pt>
                <c:pt idx="20979">
                  <c:v>0.97007751500000006</c:v>
                </c:pt>
                <c:pt idx="20980">
                  <c:v>0.96998214699999996</c:v>
                </c:pt>
                <c:pt idx="20981">
                  <c:v>0.97007751500000006</c:v>
                </c:pt>
                <c:pt idx="20982">
                  <c:v>0.97007751500000006</c:v>
                </c:pt>
                <c:pt idx="20983">
                  <c:v>0.97007751500000006</c:v>
                </c:pt>
                <c:pt idx="20984">
                  <c:v>0.97017288199999996</c:v>
                </c:pt>
                <c:pt idx="20985">
                  <c:v>0.97007751500000006</c:v>
                </c:pt>
                <c:pt idx="20986">
                  <c:v>0.97007751500000006</c:v>
                </c:pt>
                <c:pt idx="20987">
                  <c:v>0.96998214699999996</c:v>
                </c:pt>
                <c:pt idx="20988">
                  <c:v>0.97007751500000006</c:v>
                </c:pt>
                <c:pt idx="20989">
                  <c:v>0.96998214699999996</c:v>
                </c:pt>
                <c:pt idx="20990">
                  <c:v>0.97007751500000006</c:v>
                </c:pt>
                <c:pt idx="20991">
                  <c:v>0.96998214699999996</c:v>
                </c:pt>
                <c:pt idx="20992">
                  <c:v>0.97007751500000006</c:v>
                </c:pt>
                <c:pt idx="20993">
                  <c:v>0.97007751500000006</c:v>
                </c:pt>
                <c:pt idx="20994">
                  <c:v>0.97007751500000006</c:v>
                </c:pt>
                <c:pt idx="20995">
                  <c:v>0.97017288199999996</c:v>
                </c:pt>
                <c:pt idx="20996">
                  <c:v>0.97007751500000006</c:v>
                </c:pt>
                <c:pt idx="20997">
                  <c:v>0.97007751500000006</c:v>
                </c:pt>
                <c:pt idx="20998">
                  <c:v>0.96998214699999996</c:v>
                </c:pt>
                <c:pt idx="20999">
                  <c:v>0.97007751500000006</c:v>
                </c:pt>
                <c:pt idx="21000">
                  <c:v>0.96998214699999996</c:v>
                </c:pt>
                <c:pt idx="21001">
                  <c:v>0.97007751500000006</c:v>
                </c:pt>
                <c:pt idx="21002">
                  <c:v>0.96998214699999996</c:v>
                </c:pt>
                <c:pt idx="21003">
                  <c:v>0.97007751500000006</c:v>
                </c:pt>
                <c:pt idx="21004">
                  <c:v>0.97007751500000006</c:v>
                </c:pt>
                <c:pt idx="21005">
                  <c:v>0.97007751500000006</c:v>
                </c:pt>
                <c:pt idx="21006">
                  <c:v>0.97017288199999996</c:v>
                </c:pt>
                <c:pt idx="21007">
                  <c:v>0.96998214699999996</c:v>
                </c:pt>
                <c:pt idx="21008">
                  <c:v>0.97007751500000006</c:v>
                </c:pt>
                <c:pt idx="21009">
                  <c:v>0.96998214699999996</c:v>
                </c:pt>
                <c:pt idx="21010">
                  <c:v>0.97007751500000006</c:v>
                </c:pt>
                <c:pt idx="21011">
                  <c:v>0.96998214699999996</c:v>
                </c:pt>
                <c:pt idx="21012">
                  <c:v>0.97007751500000006</c:v>
                </c:pt>
                <c:pt idx="21013">
                  <c:v>0.97007751500000006</c:v>
                </c:pt>
                <c:pt idx="21014">
                  <c:v>0.97007751500000006</c:v>
                </c:pt>
                <c:pt idx="21015">
                  <c:v>0.97017288199999996</c:v>
                </c:pt>
                <c:pt idx="21016">
                  <c:v>0.97007751500000006</c:v>
                </c:pt>
                <c:pt idx="21017">
                  <c:v>0.97017288199999996</c:v>
                </c:pt>
                <c:pt idx="21018">
                  <c:v>0.96998214699999996</c:v>
                </c:pt>
                <c:pt idx="21019">
                  <c:v>0.97007751500000006</c:v>
                </c:pt>
                <c:pt idx="21020">
                  <c:v>0.96998214699999996</c:v>
                </c:pt>
                <c:pt idx="21021">
                  <c:v>0.97007751500000006</c:v>
                </c:pt>
                <c:pt idx="21022">
                  <c:v>0.96998214699999996</c:v>
                </c:pt>
                <c:pt idx="21023">
                  <c:v>0.97007751500000006</c:v>
                </c:pt>
                <c:pt idx="21024">
                  <c:v>0.97007751500000006</c:v>
                </c:pt>
                <c:pt idx="21025">
                  <c:v>0.97007751500000006</c:v>
                </c:pt>
                <c:pt idx="21026">
                  <c:v>0.97017288199999996</c:v>
                </c:pt>
                <c:pt idx="21027">
                  <c:v>0.97007751500000006</c:v>
                </c:pt>
                <c:pt idx="21028">
                  <c:v>0.97017288199999996</c:v>
                </c:pt>
                <c:pt idx="21029">
                  <c:v>0.96998214699999996</c:v>
                </c:pt>
                <c:pt idx="21030">
                  <c:v>0.97007751500000006</c:v>
                </c:pt>
                <c:pt idx="21031">
                  <c:v>0.96998214699999996</c:v>
                </c:pt>
                <c:pt idx="21032">
                  <c:v>0.97007751500000006</c:v>
                </c:pt>
                <c:pt idx="21033">
                  <c:v>0.96998214699999996</c:v>
                </c:pt>
                <c:pt idx="21034">
                  <c:v>0.97007751500000006</c:v>
                </c:pt>
                <c:pt idx="21035">
                  <c:v>0.97007751500000006</c:v>
                </c:pt>
                <c:pt idx="21036">
                  <c:v>0.97007751500000006</c:v>
                </c:pt>
                <c:pt idx="21037">
                  <c:v>0.97017288199999996</c:v>
                </c:pt>
                <c:pt idx="21038">
                  <c:v>0.97007751500000006</c:v>
                </c:pt>
                <c:pt idx="21039">
                  <c:v>0.97007751500000006</c:v>
                </c:pt>
                <c:pt idx="21040">
                  <c:v>0.96998214699999996</c:v>
                </c:pt>
                <c:pt idx="21041">
                  <c:v>0.97007751500000006</c:v>
                </c:pt>
                <c:pt idx="21042">
                  <c:v>0.96998214699999996</c:v>
                </c:pt>
                <c:pt idx="21043">
                  <c:v>0.97007751500000006</c:v>
                </c:pt>
                <c:pt idx="21044">
                  <c:v>0.96998214699999996</c:v>
                </c:pt>
                <c:pt idx="21045">
                  <c:v>0.97007751500000006</c:v>
                </c:pt>
                <c:pt idx="21046">
                  <c:v>0.97007751500000006</c:v>
                </c:pt>
                <c:pt idx="21047">
                  <c:v>0.97007751500000006</c:v>
                </c:pt>
                <c:pt idx="21048">
                  <c:v>0.97017288199999996</c:v>
                </c:pt>
                <c:pt idx="21049">
                  <c:v>0.97007751500000006</c:v>
                </c:pt>
                <c:pt idx="21050">
                  <c:v>0.97007751500000006</c:v>
                </c:pt>
                <c:pt idx="21051">
                  <c:v>0.96998214699999996</c:v>
                </c:pt>
                <c:pt idx="21052">
                  <c:v>0.97007751500000006</c:v>
                </c:pt>
                <c:pt idx="21053">
                  <c:v>0.96998214699999996</c:v>
                </c:pt>
                <c:pt idx="21054">
                  <c:v>0.97007751500000006</c:v>
                </c:pt>
                <c:pt idx="21055">
                  <c:v>0.96998214699999996</c:v>
                </c:pt>
                <c:pt idx="21056">
                  <c:v>0.97007751500000006</c:v>
                </c:pt>
                <c:pt idx="21057">
                  <c:v>0.97007751500000006</c:v>
                </c:pt>
                <c:pt idx="21058">
                  <c:v>0.97007751500000006</c:v>
                </c:pt>
                <c:pt idx="21059">
                  <c:v>0.97017288199999996</c:v>
                </c:pt>
                <c:pt idx="21060">
                  <c:v>0.97007751500000006</c:v>
                </c:pt>
                <c:pt idx="21061">
                  <c:v>0.97007751500000006</c:v>
                </c:pt>
                <c:pt idx="21062">
                  <c:v>0.96998214699999996</c:v>
                </c:pt>
                <c:pt idx="21063">
                  <c:v>0.97007751500000006</c:v>
                </c:pt>
                <c:pt idx="21064">
                  <c:v>0.96998214699999996</c:v>
                </c:pt>
                <c:pt idx="21065">
                  <c:v>0.97007751500000006</c:v>
                </c:pt>
                <c:pt idx="21066">
                  <c:v>0.96998214699999996</c:v>
                </c:pt>
                <c:pt idx="21067">
                  <c:v>0.97007751500000006</c:v>
                </c:pt>
                <c:pt idx="21068">
                  <c:v>0.97007751500000006</c:v>
                </c:pt>
                <c:pt idx="21069">
                  <c:v>0.97007751500000006</c:v>
                </c:pt>
                <c:pt idx="21070">
                  <c:v>0.97017288199999996</c:v>
                </c:pt>
                <c:pt idx="21071">
                  <c:v>0.97007751500000006</c:v>
                </c:pt>
                <c:pt idx="21072">
                  <c:v>0.97007751500000006</c:v>
                </c:pt>
                <c:pt idx="21073">
                  <c:v>0.96998214699999996</c:v>
                </c:pt>
                <c:pt idx="21074">
                  <c:v>0.97007751500000006</c:v>
                </c:pt>
                <c:pt idx="21075">
                  <c:v>0.96998214699999996</c:v>
                </c:pt>
                <c:pt idx="21076">
                  <c:v>0.97007751500000006</c:v>
                </c:pt>
                <c:pt idx="21077">
                  <c:v>0.96998214699999996</c:v>
                </c:pt>
                <c:pt idx="21078">
                  <c:v>0.97007751500000006</c:v>
                </c:pt>
                <c:pt idx="21079">
                  <c:v>0.97007751500000006</c:v>
                </c:pt>
                <c:pt idx="21080">
                  <c:v>0.97007751500000006</c:v>
                </c:pt>
                <c:pt idx="21081">
                  <c:v>0.97017288199999996</c:v>
                </c:pt>
                <c:pt idx="21082">
                  <c:v>0.96998214699999996</c:v>
                </c:pt>
                <c:pt idx="21083">
                  <c:v>0.97007751500000006</c:v>
                </c:pt>
                <c:pt idx="21084">
                  <c:v>0.96998214699999996</c:v>
                </c:pt>
                <c:pt idx="21085">
                  <c:v>0.97007751500000006</c:v>
                </c:pt>
                <c:pt idx="21086">
                  <c:v>0.96998214699999996</c:v>
                </c:pt>
                <c:pt idx="21087">
                  <c:v>0.97007751500000006</c:v>
                </c:pt>
                <c:pt idx="21088">
                  <c:v>0.97007751500000006</c:v>
                </c:pt>
                <c:pt idx="21089">
                  <c:v>0.97007751500000006</c:v>
                </c:pt>
                <c:pt idx="21090">
                  <c:v>0.97017288199999996</c:v>
                </c:pt>
                <c:pt idx="21091">
                  <c:v>0.97007751500000006</c:v>
                </c:pt>
                <c:pt idx="21092">
                  <c:v>0.97017288199999996</c:v>
                </c:pt>
                <c:pt idx="21093">
                  <c:v>0.96998214699999996</c:v>
                </c:pt>
                <c:pt idx="21094">
                  <c:v>0.97007751500000006</c:v>
                </c:pt>
                <c:pt idx="21095">
                  <c:v>0.96998214699999996</c:v>
                </c:pt>
                <c:pt idx="21096">
                  <c:v>0.97007751500000006</c:v>
                </c:pt>
                <c:pt idx="21097">
                  <c:v>0.96998214699999996</c:v>
                </c:pt>
                <c:pt idx="21098">
                  <c:v>0.97007751500000006</c:v>
                </c:pt>
                <c:pt idx="21099">
                  <c:v>0.97007751500000006</c:v>
                </c:pt>
                <c:pt idx="21100">
                  <c:v>0.97007751500000006</c:v>
                </c:pt>
                <c:pt idx="21101">
                  <c:v>0.97017288199999996</c:v>
                </c:pt>
                <c:pt idx="21102">
                  <c:v>0.97007751500000006</c:v>
                </c:pt>
                <c:pt idx="21103">
                  <c:v>0.97017288199999996</c:v>
                </c:pt>
                <c:pt idx="21104">
                  <c:v>0.96998214699999996</c:v>
                </c:pt>
                <c:pt idx="21105">
                  <c:v>0.97007751500000006</c:v>
                </c:pt>
                <c:pt idx="21106">
                  <c:v>0.96998214699999996</c:v>
                </c:pt>
                <c:pt idx="21107">
                  <c:v>0.97007751500000006</c:v>
                </c:pt>
                <c:pt idx="21108">
                  <c:v>0.96998214699999996</c:v>
                </c:pt>
                <c:pt idx="21109">
                  <c:v>0.97007751500000006</c:v>
                </c:pt>
                <c:pt idx="21110">
                  <c:v>0.97007751500000006</c:v>
                </c:pt>
                <c:pt idx="21111">
                  <c:v>0.97007751500000006</c:v>
                </c:pt>
                <c:pt idx="21112">
                  <c:v>0.97017288199999996</c:v>
                </c:pt>
                <c:pt idx="21113">
                  <c:v>0.97007751500000006</c:v>
                </c:pt>
                <c:pt idx="21114">
                  <c:v>0.97007751500000006</c:v>
                </c:pt>
                <c:pt idx="21115">
                  <c:v>0.96998214699999996</c:v>
                </c:pt>
                <c:pt idx="21116">
                  <c:v>0.97007751500000006</c:v>
                </c:pt>
                <c:pt idx="21117">
                  <c:v>0.96998214699999996</c:v>
                </c:pt>
                <c:pt idx="21118">
                  <c:v>0.97007751500000006</c:v>
                </c:pt>
                <c:pt idx="21119">
                  <c:v>0.96998214699999996</c:v>
                </c:pt>
                <c:pt idx="21120">
                  <c:v>0.97007751500000006</c:v>
                </c:pt>
                <c:pt idx="21121">
                  <c:v>0.97007751500000006</c:v>
                </c:pt>
                <c:pt idx="21122">
                  <c:v>0.97007751500000006</c:v>
                </c:pt>
                <c:pt idx="21123">
                  <c:v>0.97017288199999996</c:v>
                </c:pt>
                <c:pt idx="21124">
                  <c:v>0.97007751500000006</c:v>
                </c:pt>
                <c:pt idx="21125">
                  <c:v>0.97007751500000006</c:v>
                </c:pt>
                <c:pt idx="21126">
                  <c:v>0.96998214699999996</c:v>
                </c:pt>
                <c:pt idx="21127">
                  <c:v>0.97007751500000006</c:v>
                </c:pt>
                <c:pt idx="21128">
                  <c:v>0.96998214699999996</c:v>
                </c:pt>
                <c:pt idx="21129">
                  <c:v>0.97007751500000006</c:v>
                </c:pt>
                <c:pt idx="21130">
                  <c:v>0.96998214699999996</c:v>
                </c:pt>
                <c:pt idx="21131">
                  <c:v>0.97007751500000006</c:v>
                </c:pt>
                <c:pt idx="21132">
                  <c:v>0.97007751500000006</c:v>
                </c:pt>
                <c:pt idx="21133">
                  <c:v>0.97007751500000006</c:v>
                </c:pt>
                <c:pt idx="21134">
                  <c:v>0.97017288199999996</c:v>
                </c:pt>
                <c:pt idx="21135">
                  <c:v>0.97007751500000006</c:v>
                </c:pt>
                <c:pt idx="21136">
                  <c:v>0.97007751500000006</c:v>
                </c:pt>
                <c:pt idx="21137">
                  <c:v>0.96998214699999996</c:v>
                </c:pt>
                <c:pt idx="21138">
                  <c:v>0.97007751500000006</c:v>
                </c:pt>
                <c:pt idx="21139">
                  <c:v>0.96998214699999996</c:v>
                </c:pt>
                <c:pt idx="21140">
                  <c:v>0.97007751500000006</c:v>
                </c:pt>
                <c:pt idx="21141">
                  <c:v>0.96998214699999996</c:v>
                </c:pt>
                <c:pt idx="21142">
                  <c:v>0.97007751500000006</c:v>
                </c:pt>
                <c:pt idx="21143">
                  <c:v>0.97007751500000006</c:v>
                </c:pt>
                <c:pt idx="21144">
                  <c:v>0.97007751500000006</c:v>
                </c:pt>
                <c:pt idx="21145">
                  <c:v>0.97017288199999996</c:v>
                </c:pt>
                <c:pt idx="21146">
                  <c:v>0.97007751500000006</c:v>
                </c:pt>
                <c:pt idx="21147">
                  <c:v>0.97007751500000006</c:v>
                </c:pt>
                <c:pt idx="21148">
                  <c:v>0.96998214699999996</c:v>
                </c:pt>
                <c:pt idx="21149">
                  <c:v>0.97007751500000006</c:v>
                </c:pt>
                <c:pt idx="21150">
                  <c:v>0.96998214699999996</c:v>
                </c:pt>
                <c:pt idx="21151">
                  <c:v>0.97007751500000006</c:v>
                </c:pt>
                <c:pt idx="21152">
                  <c:v>0.96998214699999996</c:v>
                </c:pt>
                <c:pt idx="21153">
                  <c:v>0.97007751500000006</c:v>
                </c:pt>
                <c:pt idx="21154">
                  <c:v>0.97007751500000006</c:v>
                </c:pt>
                <c:pt idx="21155">
                  <c:v>0.97007751500000006</c:v>
                </c:pt>
                <c:pt idx="21156">
                  <c:v>0.97017288199999996</c:v>
                </c:pt>
                <c:pt idx="21157">
                  <c:v>0.96998214699999996</c:v>
                </c:pt>
                <c:pt idx="21158">
                  <c:v>0.97007751500000006</c:v>
                </c:pt>
                <c:pt idx="21159">
                  <c:v>0.96998214699999996</c:v>
                </c:pt>
                <c:pt idx="21160">
                  <c:v>0.97007751500000006</c:v>
                </c:pt>
                <c:pt idx="21161">
                  <c:v>0.96998214699999996</c:v>
                </c:pt>
                <c:pt idx="21162">
                  <c:v>0.97007751500000006</c:v>
                </c:pt>
                <c:pt idx="21163">
                  <c:v>0.97007751500000006</c:v>
                </c:pt>
                <c:pt idx="21164">
                  <c:v>0.97007751500000006</c:v>
                </c:pt>
                <c:pt idx="21165">
                  <c:v>0.97017288199999996</c:v>
                </c:pt>
                <c:pt idx="21166">
                  <c:v>0.97007751500000006</c:v>
                </c:pt>
                <c:pt idx="21167">
                  <c:v>0.97017288199999996</c:v>
                </c:pt>
                <c:pt idx="21168">
                  <c:v>0.96998214699999996</c:v>
                </c:pt>
                <c:pt idx="21169">
                  <c:v>0.97007751500000006</c:v>
                </c:pt>
                <c:pt idx="21170">
                  <c:v>0.96998214699999996</c:v>
                </c:pt>
                <c:pt idx="21171">
                  <c:v>0.97007751500000006</c:v>
                </c:pt>
                <c:pt idx="21172">
                  <c:v>0.96998214699999996</c:v>
                </c:pt>
                <c:pt idx="21173">
                  <c:v>0.97007751500000006</c:v>
                </c:pt>
                <c:pt idx="21174">
                  <c:v>0.97007751500000006</c:v>
                </c:pt>
                <c:pt idx="21175">
                  <c:v>0.97007751500000006</c:v>
                </c:pt>
                <c:pt idx="21176">
                  <c:v>0.97017288199999996</c:v>
                </c:pt>
                <c:pt idx="21177">
                  <c:v>0.97007751500000006</c:v>
                </c:pt>
                <c:pt idx="21178">
                  <c:v>0.97017288199999996</c:v>
                </c:pt>
                <c:pt idx="21179">
                  <c:v>0.96998214699999996</c:v>
                </c:pt>
                <c:pt idx="21180">
                  <c:v>0.97007751500000006</c:v>
                </c:pt>
                <c:pt idx="21181">
                  <c:v>0.96998214699999996</c:v>
                </c:pt>
                <c:pt idx="21182">
                  <c:v>0.97007751500000006</c:v>
                </c:pt>
                <c:pt idx="21183">
                  <c:v>0.96998214699999996</c:v>
                </c:pt>
                <c:pt idx="21184">
                  <c:v>0.97007751500000006</c:v>
                </c:pt>
                <c:pt idx="21185">
                  <c:v>0.97007751500000006</c:v>
                </c:pt>
                <c:pt idx="21186">
                  <c:v>0.97007751500000006</c:v>
                </c:pt>
                <c:pt idx="21187">
                  <c:v>0.97017288199999996</c:v>
                </c:pt>
                <c:pt idx="21188">
                  <c:v>0.97007751500000006</c:v>
                </c:pt>
                <c:pt idx="21189">
                  <c:v>0.97007751500000006</c:v>
                </c:pt>
                <c:pt idx="21190">
                  <c:v>0.96998214699999996</c:v>
                </c:pt>
                <c:pt idx="21191">
                  <c:v>0.97007751500000006</c:v>
                </c:pt>
                <c:pt idx="21192">
                  <c:v>0.96998214699999996</c:v>
                </c:pt>
                <c:pt idx="21193">
                  <c:v>0.97007751500000006</c:v>
                </c:pt>
                <c:pt idx="21194">
                  <c:v>0.96998214699999996</c:v>
                </c:pt>
                <c:pt idx="21195">
                  <c:v>0.97007751500000006</c:v>
                </c:pt>
                <c:pt idx="21196">
                  <c:v>0.97007751500000006</c:v>
                </c:pt>
                <c:pt idx="21197">
                  <c:v>0.97007751500000006</c:v>
                </c:pt>
                <c:pt idx="21198">
                  <c:v>0.97017288199999996</c:v>
                </c:pt>
                <c:pt idx="21199">
                  <c:v>0.97007751500000006</c:v>
                </c:pt>
                <c:pt idx="21200">
                  <c:v>0.97007751500000006</c:v>
                </c:pt>
                <c:pt idx="21201">
                  <c:v>0.96998214699999996</c:v>
                </c:pt>
                <c:pt idx="21202">
                  <c:v>0.97007751500000006</c:v>
                </c:pt>
                <c:pt idx="21203">
                  <c:v>0.96998214699999996</c:v>
                </c:pt>
                <c:pt idx="21204">
                  <c:v>0.97007751500000006</c:v>
                </c:pt>
                <c:pt idx="21205">
                  <c:v>0.96998214699999996</c:v>
                </c:pt>
                <c:pt idx="21206">
                  <c:v>0.97007751500000006</c:v>
                </c:pt>
                <c:pt idx="21207">
                  <c:v>0.97007751500000006</c:v>
                </c:pt>
                <c:pt idx="21208">
                  <c:v>0.97007751500000006</c:v>
                </c:pt>
                <c:pt idx="21209">
                  <c:v>0.97017288199999996</c:v>
                </c:pt>
                <c:pt idx="21210">
                  <c:v>0.97007751500000006</c:v>
                </c:pt>
                <c:pt idx="21211">
                  <c:v>0.97007751500000006</c:v>
                </c:pt>
                <c:pt idx="21212">
                  <c:v>0.96998214699999996</c:v>
                </c:pt>
                <c:pt idx="21213">
                  <c:v>0.97007751500000006</c:v>
                </c:pt>
                <c:pt idx="21214">
                  <c:v>0.96998214699999996</c:v>
                </c:pt>
                <c:pt idx="21215">
                  <c:v>0.97007751500000006</c:v>
                </c:pt>
                <c:pt idx="21216">
                  <c:v>0.96998214699999996</c:v>
                </c:pt>
                <c:pt idx="21217">
                  <c:v>0.97007751500000006</c:v>
                </c:pt>
                <c:pt idx="21218">
                  <c:v>0.97007751500000006</c:v>
                </c:pt>
                <c:pt idx="21219">
                  <c:v>0.97007751500000006</c:v>
                </c:pt>
                <c:pt idx="21220">
                  <c:v>0.97017288199999996</c:v>
                </c:pt>
                <c:pt idx="21221">
                  <c:v>0.97007751500000006</c:v>
                </c:pt>
                <c:pt idx="21222">
                  <c:v>0.97007751500000006</c:v>
                </c:pt>
                <c:pt idx="21223">
                  <c:v>0.96998214699999996</c:v>
                </c:pt>
                <c:pt idx="21224">
                  <c:v>0.97007751500000006</c:v>
                </c:pt>
                <c:pt idx="21225">
                  <c:v>0.96998214699999996</c:v>
                </c:pt>
                <c:pt idx="21226">
                  <c:v>0.97007751500000006</c:v>
                </c:pt>
                <c:pt idx="21227">
                  <c:v>0.96998214699999996</c:v>
                </c:pt>
                <c:pt idx="21228">
                  <c:v>0.97007751500000006</c:v>
                </c:pt>
                <c:pt idx="21229">
                  <c:v>0.97007751500000006</c:v>
                </c:pt>
                <c:pt idx="21230">
                  <c:v>0.97007751500000006</c:v>
                </c:pt>
                <c:pt idx="21231">
                  <c:v>0.97017288199999996</c:v>
                </c:pt>
                <c:pt idx="21232">
                  <c:v>0.96998214699999996</c:v>
                </c:pt>
                <c:pt idx="21233">
                  <c:v>0.97007751500000006</c:v>
                </c:pt>
                <c:pt idx="21234">
                  <c:v>0.96998214699999996</c:v>
                </c:pt>
                <c:pt idx="21235">
                  <c:v>0.97007751500000006</c:v>
                </c:pt>
                <c:pt idx="21236">
                  <c:v>0.96998214699999996</c:v>
                </c:pt>
                <c:pt idx="21237">
                  <c:v>0.97007751500000006</c:v>
                </c:pt>
                <c:pt idx="21238">
                  <c:v>0.97007751500000006</c:v>
                </c:pt>
                <c:pt idx="21239">
                  <c:v>0.97007751500000006</c:v>
                </c:pt>
                <c:pt idx="21240">
                  <c:v>0.97017288199999996</c:v>
                </c:pt>
                <c:pt idx="21241">
                  <c:v>0.97007751500000006</c:v>
                </c:pt>
                <c:pt idx="21242">
                  <c:v>0.97017288199999996</c:v>
                </c:pt>
                <c:pt idx="21243">
                  <c:v>0.96998214699999996</c:v>
                </c:pt>
                <c:pt idx="21244">
                  <c:v>0.97007751500000006</c:v>
                </c:pt>
                <c:pt idx="21245">
                  <c:v>0.96998214699999996</c:v>
                </c:pt>
                <c:pt idx="21246">
                  <c:v>0.97007751500000006</c:v>
                </c:pt>
                <c:pt idx="21247">
                  <c:v>0.96998214699999996</c:v>
                </c:pt>
                <c:pt idx="21248">
                  <c:v>0.97007751500000006</c:v>
                </c:pt>
                <c:pt idx="21249">
                  <c:v>0.97007751500000006</c:v>
                </c:pt>
                <c:pt idx="21250">
                  <c:v>0.97007751500000006</c:v>
                </c:pt>
                <c:pt idx="21251">
                  <c:v>0.97017288199999996</c:v>
                </c:pt>
                <c:pt idx="21252">
                  <c:v>0.97007751500000006</c:v>
                </c:pt>
                <c:pt idx="21253">
                  <c:v>0.97017288199999996</c:v>
                </c:pt>
                <c:pt idx="21254">
                  <c:v>0.96998214699999996</c:v>
                </c:pt>
                <c:pt idx="21255">
                  <c:v>0.97007751500000006</c:v>
                </c:pt>
                <c:pt idx="21256">
                  <c:v>0.96998214699999996</c:v>
                </c:pt>
                <c:pt idx="21257">
                  <c:v>0.97007751500000006</c:v>
                </c:pt>
                <c:pt idx="21258">
                  <c:v>0.96998214699999996</c:v>
                </c:pt>
                <c:pt idx="21259">
                  <c:v>0.97007751500000006</c:v>
                </c:pt>
                <c:pt idx="21260">
                  <c:v>0.97007751500000006</c:v>
                </c:pt>
                <c:pt idx="21261">
                  <c:v>0.97007751500000006</c:v>
                </c:pt>
                <c:pt idx="21262">
                  <c:v>0.97017288199999996</c:v>
                </c:pt>
                <c:pt idx="21263">
                  <c:v>0.97007751500000006</c:v>
                </c:pt>
                <c:pt idx="21264">
                  <c:v>0.97007751500000006</c:v>
                </c:pt>
                <c:pt idx="21265">
                  <c:v>0.96998214699999996</c:v>
                </c:pt>
                <c:pt idx="21266">
                  <c:v>0.97007751500000006</c:v>
                </c:pt>
                <c:pt idx="21267">
                  <c:v>0.96998214699999996</c:v>
                </c:pt>
                <c:pt idx="21268">
                  <c:v>0.97007751500000006</c:v>
                </c:pt>
                <c:pt idx="21269">
                  <c:v>0.96998214699999996</c:v>
                </c:pt>
                <c:pt idx="21270">
                  <c:v>0.97007751500000006</c:v>
                </c:pt>
                <c:pt idx="21271">
                  <c:v>0.97007751500000006</c:v>
                </c:pt>
                <c:pt idx="21272">
                  <c:v>0.97007751500000006</c:v>
                </c:pt>
                <c:pt idx="21273">
                  <c:v>0.97017288199999996</c:v>
                </c:pt>
                <c:pt idx="21274">
                  <c:v>0.97007751500000006</c:v>
                </c:pt>
                <c:pt idx="21275">
                  <c:v>0.97007751500000006</c:v>
                </c:pt>
                <c:pt idx="21276">
                  <c:v>0.96998214699999996</c:v>
                </c:pt>
                <c:pt idx="21277">
                  <c:v>0.97007751500000006</c:v>
                </c:pt>
                <c:pt idx="21278">
                  <c:v>0.96998214699999996</c:v>
                </c:pt>
                <c:pt idx="21279">
                  <c:v>0.97007751500000006</c:v>
                </c:pt>
                <c:pt idx="21280">
                  <c:v>0.96998214699999996</c:v>
                </c:pt>
                <c:pt idx="21281">
                  <c:v>0.97007751500000006</c:v>
                </c:pt>
                <c:pt idx="21282">
                  <c:v>0.97007751500000006</c:v>
                </c:pt>
                <c:pt idx="21283">
                  <c:v>0.97007751500000006</c:v>
                </c:pt>
                <c:pt idx="21284">
                  <c:v>0.97017288199999996</c:v>
                </c:pt>
                <c:pt idx="21285">
                  <c:v>0.97007751500000006</c:v>
                </c:pt>
                <c:pt idx="21286">
                  <c:v>0.97007751500000006</c:v>
                </c:pt>
                <c:pt idx="21287">
                  <c:v>0.96998214699999996</c:v>
                </c:pt>
                <c:pt idx="21288">
                  <c:v>0.97007751500000006</c:v>
                </c:pt>
                <c:pt idx="21289">
                  <c:v>0.96998214699999996</c:v>
                </c:pt>
                <c:pt idx="21290">
                  <c:v>0.97007751500000006</c:v>
                </c:pt>
                <c:pt idx="21291">
                  <c:v>0.96998214699999996</c:v>
                </c:pt>
                <c:pt idx="21292">
                  <c:v>0.97007751500000006</c:v>
                </c:pt>
                <c:pt idx="21293">
                  <c:v>0.97007751500000006</c:v>
                </c:pt>
                <c:pt idx="21294">
                  <c:v>0.97007751500000006</c:v>
                </c:pt>
                <c:pt idx="21295">
                  <c:v>0.97017288199999996</c:v>
                </c:pt>
                <c:pt idx="21296">
                  <c:v>0.97007751500000006</c:v>
                </c:pt>
                <c:pt idx="21297">
                  <c:v>0.97007751500000006</c:v>
                </c:pt>
                <c:pt idx="21298">
                  <c:v>0.96998214699999996</c:v>
                </c:pt>
                <c:pt idx="21299">
                  <c:v>0.97007751500000006</c:v>
                </c:pt>
                <c:pt idx="21300">
                  <c:v>0.96998214699999996</c:v>
                </c:pt>
                <c:pt idx="21301">
                  <c:v>0.97007751500000006</c:v>
                </c:pt>
                <c:pt idx="21302">
                  <c:v>0.96998214699999996</c:v>
                </c:pt>
                <c:pt idx="21303">
                  <c:v>0.97007751500000006</c:v>
                </c:pt>
                <c:pt idx="21304">
                  <c:v>0.97007751500000006</c:v>
                </c:pt>
                <c:pt idx="21305">
                  <c:v>0.97007751500000006</c:v>
                </c:pt>
                <c:pt idx="21306">
                  <c:v>0.97017288199999996</c:v>
                </c:pt>
                <c:pt idx="21307">
                  <c:v>0.96998214699999996</c:v>
                </c:pt>
                <c:pt idx="21308">
                  <c:v>0.97007751500000006</c:v>
                </c:pt>
                <c:pt idx="21309">
                  <c:v>0.96998214699999996</c:v>
                </c:pt>
                <c:pt idx="21310">
                  <c:v>0.97007751500000006</c:v>
                </c:pt>
                <c:pt idx="21311">
                  <c:v>0.96998214699999996</c:v>
                </c:pt>
                <c:pt idx="21312">
                  <c:v>0.97007751500000006</c:v>
                </c:pt>
                <c:pt idx="21313">
                  <c:v>0.97007751500000006</c:v>
                </c:pt>
                <c:pt idx="21314">
                  <c:v>0.97007751500000006</c:v>
                </c:pt>
                <c:pt idx="21315">
                  <c:v>0.97017288199999996</c:v>
                </c:pt>
                <c:pt idx="21316">
                  <c:v>0.97007751500000006</c:v>
                </c:pt>
                <c:pt idx="21317">
                  <c:v>0.97017288199999996</c:v>
                </c:pt>
                <c:pt idx="21318">
                  <c:v>0.96998214699999996</c:v>
                </c:pt>
                <c:pt idx="21319">
                  <c:v>0.97007751500000006</c:v>
                </c:pt>
                <c:pt idx="21320">
                  <c:v>0.96998214699999996</c:v>
                </c:pt>
                <c:pt idx="21321">
                  <c:v>0.97007751500000006</c:v>
                </c:pt>
                <c:pt idx="21322">
                  <c:v>0.96998214699999996</c:v>
                </c:pt>
                <c:pt idx="21323">
                  <c:v>0.97007751500000006</c:v>
                </c:pt>
                <c:pt idx="21324">
                  <c:v>0.97007751500000006</c:v>
                </c:pt>
                <c:pt idx="21325">
                  <c:v>0.97007751500000006</c:v>
                </c:pt>
                <c:pt idx="21326">
                  <c:v>0.97017288199999996</c:v>
                </c:pt>
                <c:pt idx="21327">
                  <c:v>0.97007751500000006</c:v>
                </c:pt>
                <c:pt idx="21328">
                  <c:v>0.97017288199999996</c:v>
                </c:pt>
                <c:pt idx="21329">
                  <c:v>0.96998214699999996</c:v>
                </c:pt>
                <c:pt idx="21330">
                  <c:v>0.97007751500000006</c:v>
                </c:pt>
                <c:pt idx="21331">
                  <c:v>0.96998214699999996</c:v>
                </c:pt>
                <c:pt idx="21332">
                  <c:v>0.97007751500000006</c:v>
                </c:pt>
                <c:pt idx="21333">
                  <c:v>0.96998214699999996</c:v>
                </c:pt>
                <c:pt idx="21334">
                  <c:v>0.97007751500000006</c:v>
                </c:pt>
                <c:pt idx="21335">
                  <c:v>0.97007751500000006</c:v>
                </c:pt>
                <c:pt idx="21336">
                  <c:v>0.97007751500000006</c:v>
                </c:pt>
                <c:pt idx="21337">
                  <c:v>0.97017288199999996</c:v>
                </c:pt>
                <c:pt idx="21338">
                  <c:v>0.97007751500000006</c:v>
                </c:pt>
                <c:pt idx="21339">
                  <c:v>0.97007751500000006</c:v>
                </c:pt>
                <c:pt idx="21340">
                  <c:v>0.96998214699999996</c:v>
                </c:pt>
                <c:pt idx="21341">
                  <c:v>0.97007751500000006</c:v>
                </c:pt>
                <c:pt idx="21342">
                  <c:v>0.96998214699999996</c:v>
                </c:pt>
                <c:pt idx="21343">
                  <c:v>0.97007751500000006</c:v>
                </c:pt>
                <c:pt idx="21344">
                  <c:v>0.96998214699999996</c:v>
                </c:pt>
                <c:pt idx="21345">
                  <c:v>0.97007751500000006</c:v>
                </c:pt>
                <c:pt idx="21346">
                  <c:v>0.97007751500000006</c:v>
                </c:pt>
                <c:pt idx="21347">
                  <c:v>0.97007751500000006</c:v>
                </c:pt>
                <c:pt idx="21348">
                  <c:v>0.97017288199999996</c:v>
                </c:pt>
                <c:pt idx="21349">
                  <c:v>0.97007751500000006</c:v>
                </c:pt>
                <c:pt idx="21350">
                  <c:v>0.97007751500000006</c:v>
                </c:pt>
                <c:pt idx="21351">
                  <c:v>0.96998214699999996</c:v>
                </c:pt>
                <c:pt idx="21352">
                  <c:v>0.97007751500000006</c:v>
                </c:pt>
                <c:pt idx="21353">
                  <c:v>0.96998214699999996</c:v>
                </c:pt>
                <c:pt idx="21354">
                  <c:v>0.97007751500000006</c:v>
                </c:pt>
                <c:pt idx="21355">
                  <c:v>0.96998214699999996</c:v>
                </c:pt>
                <c:pt idx="21356">
                  <c:v>0.97007751500000006</c:v>
                </c:pt>
                <c:pt idx="21357">
                  <c:v>0.97007751500000006</c:v>
                </c:pt>
                <c:pt idx="21358">
                  <c:v>0.97007751500000006</c:v>
                </c:pt>
                <c:pt idx="21359">
                  <c:v>0.97017288199999996</c:v>
                </c:pt>
                <c:pt idx="21360">
                  <c:v>0.97007751500000006</c:v>
                </c:pt>
                <c:pt idx="21361">
                  <c:v>0.97007751500000006</c:v>
                </c:pt>
                <c:pt idx="21362">
                  <c:v>0.96998214699999996</c:v>
                </c:pt>
                <c:pt idx="21363">
                  <c:v>0.97007751500000006</c:v>
                </c:pt>
                <c:pt idx="21364">
                  <c:v>0.96998214699999996</c:v>
                </c:pt>
                <c:pt idx="21365">
                  <c:v>0.97007751500000006</c:v>
                </c:pt>
                <c:pt idx="21366">
                  <c:v>0.96998214699999996</c:v>
                </c:pt>
                <c:pt idx="21367">
                  <c:v>0.97007751500000006</c:v>
                </c:pt>
                <c:pt idx="21368">
                  <c:v>0.97007751500000006</c:v>
                </c:pt>
                <c:pt idx="21369">
                  <c:v>0.97007751500000006</c:v>
                </c:pt>
                <c:pt idx="21370">
                  <c:v>0.97017288199999996</c:v>
                </c:pt>
                <c:pt idx="21371">
                  <c:v>0.97007751500000006</c:v>
                </c:pt>
                <c:pt idx="21372">
                  <c:v>0.97007751500000006</c:v>
                </c:pt>
                <c:pt idx="21373">
                  <c:v>0.96998214699999996</c:v>
                </c:pt>
                <c:pt idx="21374">
                  <c:v>0.97007751500000006</c:v>
                </c:pt>
                <c:pt idx="21375">
                  <c:v>0.96998214699999996</c:v>
                </c:pt>
                <c:pt idx="21376">
                  <c:v>0.97007751500000006</c:v>
                </c:pt>
                <c:pt idx="21377">
                  <c:v>0.96998214699999996</c:v>
                </c:pt>
                <c:pt idx="21378">
                  <c:v>0.97007751500000006</c:v>
                </c:pt>
                <c:pt idx="21379">
                  <c:v>0.97007751500000006</c:v>
                </c:pt>
                <c:pt idx="21380">
                  <c:v>0.97007751500000006</c:v>
                </c:pt>
                <c:pt idx="21381">
                  <c:v>0.97017288199999996</c:v>
                </c:pt>
                <c:pt idx="21382">
                  <c:v>0.96998214699999996</c:v>
                </c:pt>
                <c:pt idx="21383">
                  <c:v>0.97007751500000006</c:v>
                </c:pt>
                <c:pt idx="21384">
                  <c:v>0.96998214699999996</c:v>
                </c:pt>
                <c:pt idx="21385">
                  <c:v>0.97007751500000006</c:v>
                </c:pt>
                <c:pt idx="21386">
                  <c:v>0.96998214699999996</c:v>
                </c:pt>
                <c:pt idx="21387">
                  <c:v>0.97007751500000006</c:v>
                </c:pt>
                <c:pt idx="21388">
                  <c:v>0.97007751500000006</c:v>
                </c:pt>
                <c:pt idx="21389">
                  <c:v>0.97007751500000006</c:v>
                </c:pt>
                <c:pt idx="21390">
                  <c:v>0.97017288199999996</c:v>
                </c:pt>
                <c:pt idx="21391">
                  <c:v>0.97007751500000006</c:v>
                </c:pt>
                <c:pt idx="21392">
                  <c:v>0.97017288199999996</c:v>
                </c:pt>
                <c:pt idx="21393">
                  <c:v>0.96998214699999996</c:v>
                </c:pt>
                <c:pt idx="21394">
                  <c:v>0.97007751500000006</c:v>
                </c:pt>
                <c:pt idx="21395">
                  <c:v>0.96998214699999996</c:v>
                </c:pt>
                <c:pt idx="21396">
                  <c:v>0.97007751500000006</c:v>
                </c:pt>
                <c:pt idx="21397">
                  <c:v>0.96998214699999996</c:v>
                </c:pt>
                <c:pt idx="21398">
                  <c:v>0.97007751500000006</c:v>
                </c:pt>
                <c:pt idx="21399">
                  <c:v>0.97007751500000006</c:v>
                </c:pt>
                <c:pt idx="21400">
                  <c:v>0.97007751500000006</c:v>
                </c:pt>
                <c:pt idx="21401">
                  <c:v>0.97017288199999996</c:v>
                </c:pt>
                <c:pt idx="21402">
                  <c:v>0.97007751500000006</c:v>
                </c:pt>
                <c:pt idx="21403">
                  <c:v>0.97017288199999996</c:v>
                </c:pt>
                <c:pt idx="21404">
                  <c:v>0.96998214699999996</c:v>
                </c:pt>
                <c:pt idx="21405">
                  <c:v>0.97007751500000006</c:v>
                </c:pt>
                <c:pt idx="21406">
                  <c:v>0.96998214699999996</c:v>
                </c:pt>
                <c:pt idx="21407">
                  <c:v>0.97007751500000006</c:v>
                </c:pt>
                <c:pt idx="21408">
                  <c:v>0.96998214699999996</c:v>
                </c:pt>
                <c:pt idx="21409">
                  <c:v>0.97007751500000006</c:v>
                </c:pt>
                <c:pt idx="21410">
                  <c:v>0.97007751500000006</c:v>
                </c:pt>
                <c:pt idx="21411">
                  <c:v>0.97007751500000006</c:v>
                </c:pt>
                <c:pt idx="21412">
                  <c:v>0.97017288199999996</c:v>
                </c:pt>
                <c:pt idx="21413">
                  <c:v>0.97007751500000006</c:v>
                </c:pt>
                <c:pt idx="21414">
                  <c:v>0.97007751500000006</c:v>
                </c:pt>
                <c:pt idx="21415">
                  <c:v>0.96998214699999996</c:v>
                </c:pt>
                <c:pt idx="21416">
                  <c:v>0.97007751500000006</c:v>
                </c:pt>
                <c:pt idx="21417">
                  <c:v>0.96998214699999996</c:v>
                </c:pt>
                <c:pt idx="21418">
                  <c:v>0.97007751500000006</c:v>
                </c:pt>
                <c:pt idx="21419">
                  <c:v>0.96998214699999996</c:v>
                </c:pt>
                <c:pt idx="21420">
                  <c:v>0.97007751500000006</c:v>
                </c:pt>
                <c:pt idx="21421">
                  <c:v>0.97007751500000006</c:v>
                </c:pt>
                <c:pt idx="21422">
                  <c:v>0.97007751500000006</c:v>
                </c:pt>
                <c:pt idx="21423">
                  <c:v>0.97017288199999996</c:v>
                </c:pt>
                <c:pt idx="21424">
                  <c:v>0.97007751500000006</c:v>
                </c:pt>
                <c:pt idx="21425">
                  <c:v>0.97007751500000006</c:v>
                </c:pt>
                <c:pt idx="21426">
                  <c:v>0.96998214699999996</c:v>
                </c:pt>
                <c:pt idx="21427">
                  <c:v>0.97007751500000006</c:v>
                </c:pt>
                <c:pt idx="21428">
                  <c:v>0.96998214699999996</c:v>
                </c:pt>
                <c:pt idx="21429">
                  <c:v>0.97007751500000006</c:v>
                </c:pt>
                <c:pt idx="21430">
                  <c:v>0.96998214699999996</c:v>
                </c:pt>
                <c:pt idx="21431">
                  <c:v>0.97007751500000006</c:v>
                </c:pt>
                <c:pt idx="21432">
                  <c:v>0.97007751500000006</c:v>
                </c:pt>
                <c:pt idx="21433">
                  <c:v>0.97007751500000006</c:v>
                </c:pt>
                <c:pt idx="21434">
                  <c:v>0.97017288199999996</c:v>
                </c:pt>
                <c:pt idx="21435">
                  <c:v>0.97007751500000006</c:v>
                </c:pt>
                <c:pt idx="21436">
                  <c:v>0.97007751500000006</c:v>
                </c:pt>
                <c:pt idx="21437">
                  <c:v>0.96998214699999996</c:v>
                </c:pt>
                <c:pt idx="21438">
                  <c:v>0.97007751500000006</c:v>
                </c:pt>
                <c:pt idx="21439">
                  <c:v>0.96998214699999996</c:v>
                </c:pt>
                <c:pt idx="21440">
                  <c:v>0.97007751500000006</c:v>
                </c:pt>
                <c:pt idx="21441">
                  <c:v>0.96998214699999996</c:v>
                </c:pt>
                <c:pt idx="21442">
                  <c:v>0.97007751500000006</c:v>
                </c:pt>
                <c:pt idx="21443">
                  <c:v>0.97007751500000006</c:v>
                </c:pt>
                <c:pt idx="21444">
                  <c:v>0.97007751500000006</c:v>
                </c:pt>
                <c:pt idx="21445">
                  <c:v>0.97017288199999996</c:v>
                </c:pt>
                <c:pt idx="21446">
                  <c:v>0.97007751500000006</c:v>
                </c:pt>
                <c:pt idx="21447">
                  <c:v>0.97007751500000006</c:v>
                </c:pt>
                <c:pt idx="21448">
                  <c:v>0.96998214699999996</c:v>
                </c:pt>
                <c:pt idx="21449">
                  <c:v>0.97007751500000006</c:v>
                </c:pt>
                <c:pt idx="21450">
                  <c:v>0.96998214699999996</c:v>
                </c:pt>
                <c:pt idx="21451">
                  <c:v>0.97007751500000006</c:v>
                </c:pt>
                <c:pt idx="21452">
                  <c:v>0.96998214699999996</c:v>
                </c:pt>
                <c:pt idx="21453">
                  <c:v>0.97007751500000006</c:v>
                </c:pt>
                <c:pt idx="21454">
                  <c:v>0.97007751500000006</c:v>
                </c:pt>
                <c:pt idx="21455">
                  <c:v>0.97007751500000006</c:v>
                </c:pt>
                <c:pt idx="21456">
                  <c:v>0.97017288199999996</c:v>
                </c:pt>
                <c:pt idx="21457">
                  <c:v>0.96998214699999996</c:v>
                </c:pt>
                <c:pt idx="21458">
                  <c:v>0.97007751500000006</c:v>
                </c:pt>
                <c:pt idx="21459">
                  <c:v>0.96998214699999996</c:v>
                </c:pt>
                <c:pt idx="21460">
                  <c:v>0.97007751500000006</c:v>
                </c:pt>
                <c:pt idx="21461">
                  <c:v>0.96998214699999996</c:v>
                </c:pt>
                <c:pt idx="21462">
                  <c:v>0.97007751500000006</c:v>
                </c:pt>
                <c:pt idx="21463">
                  <c:v>0.97007751500000006</c:v>
                </c:pt>
                <c:pt idx="21464">
                  <c:v>0.97007751500000006</c:v>
                </c:pt>
                <c:pt idx="21465">
                  <c:v>0.97017288199999996</c:v>
                </c:pt>
                <c:pt idx="21466">
                  <c:v>0.97007751500000006</c:v>
                </c:pt>
                <c:pt idx="21467">
                  <c:v>0.97017288199999996</c:v>
                </c:pt>
                <c:pt idx="21468">
                  <c:v>0.96998214699999996</c:v>
                </c:pt>
                <c:pt idx="21469">
                  <c:v>0.97007751500000006</c:v>
                </c:pt>
                <c:pt idx="21470">
                  <c:v>0.96998214699999996</c:v>
                </c:pt>
                <c:pt idx="21471">
                  <c:v>0.97007751500000006</c:v>
                </c:pt>
                <c:pt idx="21472">
                  <c:v>0.96998214699999996</c:v>
                </c:pt>
                <c:pt idx="21473">
                  <c:v>0.97007751500000006</c:v>
                </c:pt>
                <c:pt idx="21474">
                  <c:v>0.97007751500000006</c:v>
                </c:pt>
                <c:pt idx="21475">
                  <c:v>0.97007751500000006</c:v>
                </c:pt>
                <c:pt idx="21476">
                  <c:v>0.97017288199999996</c:v>
                </c:pt>
                <c:pt idx="21477">
                  <c:v>0.97007751500000006</c:v>
                </c:pt>
                <c:pt idx="21478">
                  <c:v>0.97017288199999996</c:v>
                </c:pt>
                <c:pt idx="21479">
                  <c:v>0.96998214699999996</c:v>
                </c:pt>
                <c:pt idx="21480">
                  <c:v>0.97007751500000006</c:v>
                </c:pt>
                <c:pt idx="21481">
                  <c:v>0.96998214699999996</c:v>
                </c:pt>
                <c:pt idx="21482">
                  <c:v>0.97007751500000006</c:v>
                </c:pt>
                <c:pt idx="21483">
                  <c:v>0.96998214699999996</c:v>
                </c:pt>
                <c:pt idx="21484">
                  <c:v>0.97007751500000006</c:v>
                </c:pt>
                <c:pt idx="21485">
                  <c:v>0.97007751500000006</c:v>
                </c:pt>
                <c:pt idx="21486">
                  <c:v>0.97007751500000006</c:v>
                </c:pt>
                <c:pt idx="21487">
                  <c:v>0.97017288199999996</c:v>
                </c:pt>
                <c:pt idx="21488">
                  <c:v>0.97007751500000006</c:v>
                </c:pt>
                <c:pt idx="21489">
                  <c:v>0.97007751500000006</c:v>
                </c:pt>
                <c:pt idx="21490">
                  <c:v>0.96998214699999996</c:v>
                </c:pt>
                <c:pt idx="21491">
                  <c:v>0.97007751500000006</c:v>
                </c:pt>
                <c:pt idx="21492">
                  <c:v>0.96998214699999996</c:v>
                </c:pt>
                <c:pt idx="21493">
                  <c:v>0.97007751500000006</c:v>
                </c:pt>
                <c:pt idx="21494">
                  <c:v>0.96998214699999996</c:v>
                </c:pt>
                <c:pt idx="21495">
                  <c:v>0.97007751500000006</c:v>
                </c:pt>
                <c:pt idx="21496">
                  <c:v>0.97007751500000006</c:v>
                </c:pt>
                <c:pt idx="21497">
                  <c:v>0.97007751500000006</c:v>
                </c:pt>
                <c:pt idx="21498">
                  <c:v>0.97017288199999996</c:v>
                </c:pt>
                <c:pt idx="21499">
                  <c:v>0.97007751500000006</c:v>
                </c:pt>
                <c:pt idx="21500">
                  <c:v>0.97007751500000006</c:v>
                </c:pt>
                <c:pt idx="21501">
                  <c:v>0.96998214699999996</c:v>
                </c:pt>
                <c:pt idx="21502">
                  <c:v>0.97007751500000006</c:v>
                </c:pt>
                <c:pt idx="21503">
                  <c:v>0.96998214699999996</c:v>
                </c:pt>
                <c:pt idx="21504">
                  <c:v>0.97007751500000006</c:v>
                </c:pt>
                <c:pt idx="21505">
                  <c:v>0.96998214699999996</c:v>
                </c:pt>
                <c:pt idx="21506">
                  <c:v>0.97007751500000006</c:v>
                </c:pt>
                <c:pt idx="21507">
                  <c:v>0.97007751500000006</c:v>
                </c:pt>
                <c:pt idx="21508">
                  <c:v>0.97007751500000006</c:v>
                </c:pt>
                <c:pt idx="21509">
                  <c:v>0.97017288199999996</c:v>
                </c:pt>
                <c:pt idx="21510">
                  <c:v>0.97007751500000006</c:v>
                </c:pt>
                <c:pt idx="21511">
                  <c:v>0.97007751500000006</c:v>
                </c:pt>
                <c:pt idx="21512">
                  <c:v>0.96998214699999996</c:v>
                </c:pt>
                <c:pt idx="21513">
                  <c:v>0.97007751500000006</c:v>
                </c:pt>
                <c:pt idx="21514">
                  <c:v>0.96998214699999996</c:v>
                </c:pt>
                <c:pt idx="21515">
                  <c:v>0.97007751500000006</c:v>
                </c:pt>
                <c:pt idx="21516">
                  <c:v>0.96998214699999996</c:v>
                </c:pt>
                <c:pt idx="21517">
                  <c:v>0.97007751500000006</c:v>
                </c:pt>
                <c:pt idx="21518">
                  <c:v>0.97007751500000006</c:v>
                </c:pt>
                <c:pt idx="21519">
                  <c:v>0.97007751500000006</c:v>
                </c:pt>
                <c:pt idx="21520">
                  <c:v>0.97017288199999996</c:v>
                </c:pt>
                <c:pt idx="21521">
                  <c:v>0.97007751500000006</c:v>
                </c:pt>
                <c:pt idx="21522">
                  <c:v>0.97007751500000006</c:v>
                </c:pt>
                <c:pt idx="21523">
                  <c:v>0.96998214699999996</c:v>
                </c:pt>
                <c:pt idx="21524">
                  <c:v>0.97007751500000006</c:v>
                </c:pt>
                <c:pt idx="21525">
                  <c:v>0.96998214699999996</c:v>
                </c:pt>
                <c:pt idx="21526">
                  <c:v>0.97007751500000006</c:v>
                </c:pt>
                <c:pt idx="21527">
                  <c:v>0.96998214699999996</c:v>
                </c:pt>
                <c:pt idx="21528">
                  <c:v>0.97007751500000006</c:v>
                </c:pt>
                <c:pt idx="21529">
                  <c:v>0.97007751500000006</c:v>
                </c:pt>
                <c:pt idx="21530">
                  <c:v>0.97007751500000006</c:v>
                </c:pt>
                <c:pt idx="21531">
                  <c:v>0.97017288199999996</c:v>
                </c:pt>
                <c:pt idx="21532">
                  <c:v>0.96998214699999996</c:v>
                </c:pt>
                <c:pt idx="21533">
                  <c:v>0.97007751500000006</c:v>
                </c:pt>
                <c:pt idx="21534">
                  <c:v>0.96998214699999996</c:v>
                </c:pt>
                <c:pt idx="21535">
                  <c:v>0.97007751500000006</c:v>
                </c:pt>
                <c:pt idx="21536">
                  <c:v>0.96998214699999996</c:v>
                </c:pt>
                <c:pt idx="21537">
                  <c:v>0.97007751500000006</c:v>
                </c:pt>
                <c:pt idx="21538">
                  <c:v>0.97007751500000006</c:v>
                </c:pt>
                <c:pt idx="21539">
                  <c:v>0.97007751500000006</c:v>
                </c:pt>
                <c:pt idx="21540">
                  <c:v>0.97017288199999996</c:v>
                </c:pt>
                <c:pt idx="21541">
                  <c:v>0.97007751500000006</c:v>
                </c:pt>
                <c:pt idx="21542">
                  <c:v>0.97017288199999996</c:v>
                </c:pt>
                <c:pt idx="21543">
                  <c:v>0.96998214699999996</c:v>
                </c:pt>
                <c:pt idx="21544">
                  <c:v>0.97007751500000006</c:v>
                </c:pt>
                <c:pt idx="21545">
                  <c:v>0.96998214699999996</c:v>
                </c:pt>
                <c:pt idx="21546">
                  <c:v>0.97007751500000006</c:v>
                </c:pt>
                <c:pt idx="21547">
                  <c:v>0.96998214699999996</c:v>
                </c:pt>
                <c:pt idx="21548">
                  <c:v>0.97007751500000006</c:v>
                </c:pt>
                <c:pt idx="21549">
                  <c:v>0.97007751500000006</c:v>
                </c:pt>
                <c:pt idx="21550">
                  <c:v>0.97007751500000006</c:v>
                </c:pt>
                <c:pt idx="21551">
                  <c:v>0.97017288199999996</c:v>
                </c:pt>
                <c:pt idx="21552">
                  <c:v>0.97007751500000006</c:v>
                </c:pt>
                <c:pt idx="21553">
                  <c:v>0.97017288199999996</c:v>
                </c:pt>
                <c:pt idx="21554">
                  <c:v>0.96998214699999996</c:v>
                </c:pt>
                <c:pt idx="21555">
                  <c:v>0.97007751500000006</c:v>
                </c:pt>
                <c:pt idx="21556">
                  <c:v>0.96998214699999996</c:v>
                </c:pt>
                <c:pt idx="21557">
                  <c:v>0.97007751500000006</c:v>
                </c:pt>
                <c:pt idx="21558">
                  <c:v>0.96998214699999996</c:v>
                </c:pt>
                <c:pt idx="21559">
                  <c:v>0.97007751500000006</c:v>
                </c:pt>
                <c:pt idx="21560">
                  <c:v>0.97007751500000006</c:v>
                </c:pt>
                <c:pt idx="21561">
                  <c:v>0.97007751500000006</c:v>
                </c:pt>
                <c:pt idx="21562">
                  <c:v>0.97017288199999996</c:v>
                </c:pt>
                <c:pt idx="21563">
                  <c:v>0.97007751500000006</c:v>
                </c:pt>
                <c:pt idx="21564">
                  <c:v>0.97007751500000006</c:v>
                </c:pt>
                <c:pt idx="21565">
                  <c:v>0.96998214699999996</c:v>
                </c:pt>
                <c:pt idx="21566">
                  <c:v>0.97007751500000006</c:v>
                </c:pt>
                <c:pt idx="21567">
                  <c:v>0.96998214699999996</c:v>
                </c:pt>
                <c:pt idx="21568">
                  <c:v>0.97007751500000006</c:v>
                </c:pt>
                <c:pt idx="21569">
                  <c:v>0.96998214699999996</c:v>
                </c:pt>
                <c:pt idx="21570">
                  <c:v>0.97007751500000006</c:v>
                </c:pt>
                <c:pt idx="21571">
                  <c:v>0.97007751500000006</c:v>
                </c:pt>
                <c:pt idx="21572">
                  <c:v>0.97007751500000006</c:v>
                </c:pt>
                <c:pt idx="21573">
                  <c:v>0.97017288199999996</c:v>
                </c:pt>
                <c:pt idx="21574">
                  <c:v>0.97007751500000006</c:v>
                </c:pt>
                <c:pt idx="21575">
                  <c:v>0.97007751500000006</c:v>
                </c:pt>
                <c:pt idx="21576">
                  <c:v>0.96998214699999996</c:v>
                </c:pt>
                <c:pt idx="21577">
                  <c:v>0.97007751500000006</c:v>
                </c:pt>
                <c:pt idx="21578">
                  <c:v>0.96998214699999996</c:v>
                </c:pt>
                <c:pt idx="21579">
                  <c:v>0.97007751500000006</c:v>
                </c:pt>
                <c:pt idx="21580">
                  <c:v>0.96998214699999996</c:v>
                </c:pt>
                <c:pt idx="21581">
                  <c:v>0.97007751500000006</c:v>
                </c:pt>
                <c:pt idx="21582">
                  <c:v>0.97007751500000006</c:v>
                </c:pt>
                <c:pt idx="21583">
                  <c:v>0.97007751500000006</c:v>
                </c:pt>
                <c:pt idx="21584">
                  <c:v>0.97017288199999996</c:v>
                </c:pt>
                <c:pt idx="21585">
                  <c:v>0.97007751500000006</c:v>
                </c:pt>
                <c:pt idx="21586">
                  <c:v>0.97007751500000006</c:v>
                </c:pt>
                <c:pt idx="21587">
                  <c:v>0.96998214699999996</c:v>
                </c:pt>
                <c:pt idx="21588">
                  <c:v>0.97007751500000006</c:v>
                </c:pt>
                <c:pt idx="21589">
                  <c:v>0.96998214699999996</c:v>
                </c:pt>
                <c:pt idx="21590">
                  <c:v>0.97007751500000006</c:v>
                </c:pt>
                <c:pt idx="21591">
                  <c:v>0.96998214699999996</c:v>
                </c:pt>
                <c:pt idx="21592">
                  <c:v>0.97007751500000006</c:v>
                </c:pt>
                <c:pt idx="21593">
                  <c:v>0.97007751500000006</c:v>
                </c:pt>
                <c:pt idx="21594">
                  <c:v>0.97007751500000006</c:v>
                </c:pt>
                <c:pt idx="21595">
                  <c:v>0.97017288199999996</c:v>
                </c:pt>
                <c:pt idx="21596">
                  <c:v>0.97007751500000006</c:v>
                </c:pt>
                <c:pt idx="21597">
                  <c:v>0.97007751500000006</c:v>
                </c:pt>
                <c:pt idx="21598">
                  <c:v>0.96998214699999996</c:v>
                </c:pt>
                <c:pt idx="21599">
                  <c:v>0.97007751500000006</c:v>
                </c:pt>
                <c:pt idx="21600">
                  <c:v>0.96998214699999996</c:v>
                </c:pt>
                <c:pt idx="21601">
                  <c:v>0.97007751500000006</c:v>
                </c:pt>
                <c:pt idx="21602">
                  <c:v>0.96998214699999996</c:v>
                </c:pt>
                <c:pt idx="21603">
                  <c:v>0.97007751500000006</c:v>
                </c:pt>
                <c:pt idx="21604">
                  <c:v>0.97007751500000006</c:v>
                </c:pt>
                <c:pt idx="21605">
                  <c:v>0.97007751500000006</c:v>
                </c:pt>
                <c:pt idx="21606">
                  <c:v>0.97017288199999996</c:v>
                </c:pt>
                <c:pt idx="21607">
                  <c:v>0.96998214699999996</c:v>
                </c:pt>
                <c:pt idx="21608">
                  <c:v>0.97007751500000006</c:v>
                </c:pt>
                <c:pt idx="21609">
                  <c:v>0.96998214699999996</c:v>
                </c:pt>
                <c:pt idx="21610">
                  <c:v>0.97007751500000006</c:v>
                </c:pt>
                <c:pt idx="21611">
                  <c:v>0.96998214699999996</c:v>
                </c:pt>
                <c:pt idx="21612">
                  <c:v>0.97007751500000006</c:v>
                </c:pt>
                <c:pt idx="21613">
                  <c:v>0.97007751500000006</c:v>
                </c:pt>
                <c:pt idx="21614">
                  <c:v>0.97007751500000006</c:v>
                </c:pt>
                <c:pt idx="21615">
                  <c:v>0.97017288199999996</c:v>
                </c:pt>
                <c:pt idx="21616">
                  <c:v>0.97007751500000006</c:v>
                </c:pt>
                <c:pt idx="21617">
                  <c:v>0.97017288199999996</c:v>
                </c:pt>
                <c:pt idx="21618">
                  <c:v>0.96998214699999996</c:v>
                </c:pt>
                <c:pt idx="21619">
                  <c:v>0.97007751500000006</c:v>
                </c:pt>
                <c:pt idx="21620">
                  <c:v>0.96998214699999996</c:v>
                </c:pt>
                <c:pt idx="21621">
                  <c:v>0.97007751500000006</c:v>
                </c:pt>
                <c:pt idx="21622">
                  <c:v>0.96998214699999996</c:v>
                </c:pt>
                <c:pt idx="21623">
                  <c:v>0.97007751500000006</c:v>
                </c:pt>
                <c:pt idx="21624">
                  <c:v>0.97007751500000006</c:v>
                </c:pt>
                <c:pt idx="21625">
                  <c:v>0.97007751500000006</c:v>
                </c:pt>
                <c:pt idx="21626">
                  <c:v>0.97017288199999996</c:v>
                </c:pt>
                <c:pt idx="21627">
                  <c:v>0.97007751500000006</c:v>
                </c:pt>
                <c:pt idx="21628">
                  <c:v>0.97017288199999996</c:v>
                </c:pt>
                <c:pt idx="21629">
                  <c:v>0.96998214699999996</c:v>
                </c:pt>
                <c:pt idx="21630">
                  <c:v>0.97007751500000006</c:v>
                </c:pt>
                <c:pt idx="21631">
                  <c:v>0.96998214699999996</c:v>
                </c:pt>
                <c:pt idx="21632">
                  <c:v>0.97007751500000006</c:v>
                </c:pt>
                <c:pt idx="21633">
                  <c:v>0.96998214699999996</c:v>
                </c:pt>
                <c:pt idx="21634">
                  <c:v>0.97007751500000006</c:v>
                </c:pt>
                <c:pt idx="21635">
                  <c:v>0.97007751500000006</c:v>
                </c:pt>
                <c:pt idx="21636">
                  <c:v>0.97007751500000006</c:v>
                </c:pt>
                <c:pt idx="21637">
                  <c:v>0.97017288199999996</c:v>
                </c:pt>
                <c:pt idx="21638">
                  <c:v>0.97007751500000006</c:v>
                </c:pt>
                <c:pt idx="21639">
                  <c:v>0.97007751500000006</c:v>
                </c:pt>
                <c:pt idx="21640">
                  <c:v>0.96998214699999996</c:v>
                </c:pt>
                <c:pt idx="21641">
                  <c:v>0.97007751500000006</c:v>
                </c:pt>
                <c:pt idx="21642">
                  <c:v>0.96998214699999996</c:v>
                </c:pt>
                <c:pt idx="21643">
                  <c:v>0.97007751500000006</c:v>
                </c:pt>
                <c:pt idx="21644">
                  <c:v>0.96998214699999996</c:v>
                </c:pt>
                <c:pt idx="21645">
                  <c:v>0.97007751500000006</c:v>
                </c:pt>
                <c:pt idx="21646">
                  <c:v>0.97007751500000006</c:v>
                </c:pt>
                <c:pt idx="21647">
                  <c:v>0.97007751500000006</c:v>
                </c:pt>
                <c:pt idx="21648">
                  <c:v>0.97017288199999996</c:v>
                </c:pt>
                <c:pt idx="21649">
                  <c:v>0.97007751500000006</c:v>
                </c:pt>
                <c:pt idx="21650">
                  <c:v>0.97007751500000006</c:v>
                </c:pt>
                <c:pt idx="21651">
                  <c:v>0.96998214699999996</c:v>
                </c:pt>
                <c:pt idx="21652">
                  <c:v>0.97007751500000006</c:v>
                </c:pt>
                <c:pt idx="21653">
                  <c:v>0.96998214699999996</c:v>
                </c:pt>
                <c:pt idx="21654">
                  <c:v>0.97007751500000006</c:v>
                </c:pt>
                <c:pt idx="21655">
                  <c:v>0.96998214699999996</c:v>
                </c:pt>
                <c:pt idx="21656">
                  <c:v>0.97007751500000006</c:v>
                </c:pt>
                <c:pt idx="21657">
                  <c:v>0.97007751500000006</c:v>
                </c:pt>
                <c:pt idx="21658">
                  <c:v>0.97007751500000006</c:v>
                </c:pt>
                <c:pt idx="21659">
                  <c:v>0.97017288199999996</c:v>
                </c:pt>
                <c:pt idx="21660">
                  <c:v>0.97007751500000006</c:v>
                </c:pt>
                <c:pt idx="21661">
                  <c:v>0.97007751500000006</c:v>
                </c:pt>
                <c:pt idx="21662">
                  <c:v>0.96998214699999996</c:v>
                </c:pt>
                <c:pt idx="21663">
                  <c:v>0.97007751500000006</c:v>
                </c:pt>
                <c:pt idx="21664">
                  <c:v>0.96998214699999996</c:v>
                </c:pt>
                <c:pt idx="21665">
                  <c:v>0.97007751500000006</c:v>
                </c:pt>
                <c:pt idx="21666">
                  <c:v>0.96998214699999996</c:v>
                </c:pt>
                <c:pt idx="21667">
                  <c:v>0.97007751500000006</c:v>
                </c:pt>
                <c:pt idx="21668">
                  <c:v>0.97007751500000006</c:v>
                </c:pt>
                <c:pt idx="21669">
                  <c:v>0.97007751500000006</c:v>
                </c:pt>
                <c:pt idx="21670">
                  <c:v>0.97017288199999996</c:v>
                </c:pt>
                <c:pt idx="21671">
                  <c:v>0.97007751500000006</c:v>
                </c:pt>
                <c:pt idx="21672">
                  <c:v>0.97007751500000006</c:v>
                </c:pt>
                <c:pt idx="21673">
                  <c:v>0.96998214699999996</c:v>
                </c:pt>
                <c:pt idx="21674">
                  <c:v>0.97007751500000006</c:v>
                </c:pt>
                <c:pt idx="21675">
                  <c:v>0.96998214699999996</c:v>
                </c:pt>
                <c:pt idx="21676">
                  <c:v>0.97007751500000006</c:v>
                </c:pt>
                <c:pt idx="21677">
                  <c:v>0.96998214699999996</c:v>
                </c:pt>
                <c:pt idx="21678">
                  <c:v>0.97007751500000006</c:v>
                </c:pt>
                <c:pt idx="21679">
                  <c:v>0.97007751500000006</c:v>
                </c:pt>
                <c:pt idx="21680">
                  <c:v>0.97007751500000006</c:v>
                </c:pt>
                <c:pt idx="21681">
                  <c:v>0.97017288199999996</c:v>
                </c:pt>
                <c:pt idx="21682">
                  <c:v>0.96998214699999996</c:v>
                </c:pt>
                <c:pt idx="21683">
                  <c:v>0.97007751500000006</c:v>
                </c:pt>
                <c:pt idx="21684">
                  <c:v>0.96998214699999996</c:v>
                </c:pt>
                <c:pt idx="21685">
                  <c:v>0.97007751500000006</c:v>
                </c:pt>
                <c:pt idx="21686">
                  <c:v>0.96998214699999996</c:v>
                </c:pt>
                <c:pt idx="21687">
                  <c:v>0.97007751500000006</c:v>
                </c:pt>
                <c:pt idx="21688">
                  <c:v>0.97007751500000006</c:v>
                </c:pt>
                <c:pt idx="21689">
                  <c:v>0.97007751500000006</c:v>
                </c:pt>
                <c:pt idx="21690">
                  <c:v>0.97017288199999996</c:v>
                </c:pt>
                <c:pt idx="21691">
                  <c:v>0.97007751500000006</c:v>
                </c:pt>
                <c:pt idx="21692">
                  <c:v>0.97017288199999996</c:v>
                </c:pt>
                <c:pt idx="21693">
                  <c:v>0.96998214699999996</c:v>
                </c:pt>
                <c:pt idx="21694">
                  <c:v>0.97007751500000006</c:v>
                </c:pt>
                <c:pt idx="21695">
                  <c:v>0.96998214699999996</c:v>
                </c:pt>
                <c:pt idx="21696">
                  <c:v>0.97007751500000006</c:v>
                </c:pt>
                <c:pt idx="21697">
                  <c:v>0.96998214699999996</c:v>
                </c:pt>
                <c:pt idx="21698">
                  <c:v>0.97007751500000006</c:v>
                </c:pt>
                <c:pt idx="21699">
                  <c:v>0.97007751500000006</c:v>
                </c:pt>
                <c:pt idx="21700">
                  <c:v>0.97007751500000006</c:v>
                </c:pt>
                <c:pt idx="21701">
                  <c:v>0.97017288199999996</c:v>
                </c:pt>
                <c:pt idx="21702">
                  <c:v>0.97007751500000006</c:v>
                </c:pt>
                <c:pt idx="21703">
                  <c:v>0.97017288199999996</c:v>
                </c:pt>
                <c:pt idx="21704">
                  <c:v>0.96998214699999996</c:v>
                </c:pt>
                <c:pt idx="21705">
                  <c:v>0.97007751500000006</c:v>
                </c:pt>
                <c:pt idx="21706">
                  <c:v>0.96998214699999996</c:v>
                </c:pt>
                <c:pt idx="21707">
                  <c:v>0.97007751500000006</c:v>
                </c:pt>
                <c:pt idx="21708">
                  <c:v>0.96998214699999996</c:v>
                </c:pt>
                <c:pt idx="21709">
                  <c:v>0.97007751500000006</c:v>
                </c:pt>
                <c:pt idx="21710">
                  <c:v>0.97007751500000006</c:v>
                </c:pt>
                <c:pt idx="21711">
                  <c:v>0.97007751500000006</c:v>
                </c:pt>
                <c:pt idx="21712">
                  <c:v>0.97017288199999996</c:v>
                </c:pt>
                <c:pt idx="21713">
                  <c:v>0.97007751500000006</c:v>
                </c:pt>
                <c:pt idx="21714">
                  <c:v>0.97007751500000006</c:v>
                </c:pt>
                <c:pt idx="21715">
                  <c:v>0.96998214699999996</c:v>
                </c:pt>
                <c:pt idx="21716">
                  <c:v>0.97007751500000006</c:v>
                </c:pt>
                <c:pt idx="21717">
                  <c:v>0.96998214699999996</c:v>
                </c:pt>
                <c:pt idx="21718">
                  <c:v>0.97007751500000006</c:v>
                </c:pt>
                <c:pt idx="21719">
                  <c:v>0.96998214699999996</c:v>
                </c:pt>
                <c:pt idx="21720">
                  <c:v>0.97007751500000006</c:v>
                </c:pt>
                <c:pt idx="21721">
                  <c:v>0.97007751500000006</c:v>
                </c:pt>
                <c:pt idx="21722">
                  <c:v>0.97007751500000006</c:v>
                </c:pt>
                <c:pt idx="21723">
                  <c:v>0.97017288199999996</c:v>
                </c:pt>
                <c:pt idx="21724">
                  <c:v>0.97007751500000006</c:v>
                </c:pt>
                <c:pt idx="21725">
                  <c:v>0.97007751500000006</c:v>
                </c:pt>
                <c:pt idx="21726">
                  <c:v>0.96998214699999996</c:v>
                </c:pt>
                <c:pt idx="21727">
                  <c:v>0.97007751500000006</c:v>
                </c:pt>
                <c:pt idx="21728">
                  <c:v>0.96998214699999996</c:v>
                </c:pt>
                <c:pt idx="21729">
                  <c:v>0.97007751500000006</c:v>
                </c:pt>
                <c:pt idx="21730">
                  <c:v>0.96998214699999996</c:v>
                </c:pt>
                <c:pt idx="21731">
                  <c:v>0.97007751500000006</c:v>
                </c:pt>
                <c:pt idx="21732">
                  <c:v>0.97007751500000006</c:v>
                </c:pt>
                <c:pt idx="21733">
                  <c:v>0.97007751500000006</c:v>
                </c:pt>
                <c:pt idx="21734">
                  <c:v>0.97017288199999996</c:v>
                </c:pt>
                <c:pt idx="21735">
                  <c:v>0.97007751500000006</c:v>
                </c:pt>
                <c:pt idx="21736">
                  <c:v>0.97007751500000006</c:v>
                </c:pt>
                <c:pt idx="21737">
                  <c:v>0.96998214699999996</c:v>
                </c:pt>
                <c:pt idx="21738">
                  <c:v>0.97007751500000006</c:v>
                </c:pt>
                <c:pt idx="21739">
                  <c:v>0.96998214699999996</c:v>
                </c:pt>
                <c:pt idx="21740">
                  <c:v>0.97007751500000006</c:v>
                </c:pt>
                <c:pt idx="21741">
                  <c:v>0.96998214699999996</c:v>
                </c:pt>
                <c:pt idx="21742">
                  <c:v>0.97007751500000006</c:v>
                </c:pt>
                <c:pt idx="21743">
                  <c:v>0.97007751500000006</c:v>
                </c:pt>
                <c:pt idx="21744">
                  <c:v>0.97007751500000006</c:v>
                </c:pt>
                <c:pt idx="21745">
                  <c:v>0.97017288199999996</c:v>
                </c:pt>
                <c:pt idx="21746">
                  <c:v>0.97007751500000006</c:v>
                </c:pt>
                <c:pt idx="21747">
                  <c:v>0.97007751500000006</c:v>
                </c:pt>
                <c:pt idx="21748">
                  <c:v>0.96998214699999996</c:v>
                </c:pt>
                <c:pt idx="21749">
                  <c:v>0.97007751500000006</c:v>
                </c:pt>
                <c:pt idx="21750">
                  <c:v>0.96998214699999996</c:v>
                </c:pt>
                <c:pt idx="21751">
                  <c:v>0.97007751500000006</c:v>
                </c:pt>
                <c:pt idx="21752">
                  <c:v>0.96998214699999996</c:v>
                </c:pt>
                <c:pt idx="21753">
                  <c:v>0.97007751500000006</c:v>
                </c:pt>
                <c:pt idx="21754">
                  <c:v>0.97007751500000006</c:v>
                </c:pt>
                <c:pt idx="21755">
                  <c:v>0.97007751500000006</c:v>
                </c:pt>
                <c:pt idx="21756">
                  <c:v>0.97017288199999996</c:v>
                </c:pt>
                <c:pt idx="21757">
                  <c:v>0.96998214699999996</c:v>
                </c:pt>
                <c:pt idx="21758">
                  <c:v>0.97007751500000006</c:v>
                </c:pt>
                <c:pt idx="21759">
                  <c:v>0.96998214699999996</c:v>
                </c:pt>
                <c:pt idx="21760">
                  <c:v>0.97007751500000006</c:v>
                </c:pt>
                <c:pt idx="21761">
                  <c:v>0.96998214699999996</c:v>
                </c:pt>
                <c:pt idx="21762">
                  <c:v>0.97007751500000006</c:v>
                </c:pt>
                <c:pt idx="21763">
                  <c:v>0.97007751500000006</c:v>
                </c:pt>
                <c:pt idx="21764">
                  <c:v>0.97007751500000006</c:v>
                </c:pt>
                <c:pt idx="21765">
                  <c:v>0.97017288199999996</c:v>
                </c:pt>
                <c:pt idx="21766">
                  <c:v>0.97007751500000006</c:v>
                </c:pt>
                <c:pt idx="21767">
                  <c:v>0.97017288199999996</c:v>
                </c:pt>
                <c:pt idx="21768">
                  <c:v>0.96998214699999996</c:v>
                </c:pt>
                <c:pt idx="21769">
                  <c:v>0.97007751500000006</c:v>
                </c:pt>
                <c:pt idx="21770">
                  <c:v>0.96998214699999996</c:v>
                </c:pt>
                <c:pt idx="21771">
                  <c:v>0.97007751500000006</c:v>
                </c:pt>
                <c:pt idx="21772">
                  <c:v>0.96998214699999996</c:v>
                </c:pt>
                <c:pt idx="21773">
                  <c:v>0.97007751500000006</c:v>
                </c:pt>
                <c:pt idx="21774">
                  <c:v>0.97007751500000006</c:v>
                </c:pt>
                <c:pt idx="21775">
                  <c:v>0.97007751500000006</c:v>
                </c:pt>
                <c:pt idx="21776">
                  <c:v>0.97017288199999996</c:v>
                </c:pt>
                <c:pt idx="21777">
                  <c:v>0.97007751500000006</c:v>
                </c:pt>
                <c:pt idx="21778">
                  <c:v>0.97017288199999996</c:v>
                </c:pt>
                <c:pt idx="21779">
                  <c:v>0.96998214699999996</c:v>
                </c:pt>
                <c:pt idx="21780">
                  <c:v>0.97007751500000006</c:v>
                </c:pt>
                <c:pt idx="21781">
                  <c:v>0.96998214699999996</c:v>
                </c:pt>
                <c:pt idx="21782">
                  <c:v>0.97007751500000006</c:v>
                </c:pt>
                <c:pt idx="21783">
                  <c:v>0.96998214699999996</c:v>
                </c:pt>
                <c:pt idx="21784">
                  <c:v>0.97007751500000006</c:v>
                </c:pt>
                <c:pt idx="21785">
                  <c:v>0.97007751500000006</c:v>
                </c:pt>
                <c:pt idx="21786">
                  <c:v>0.97007751500000006</c:v>
                </c:pt>
                <c:pt idx="21787">
                  <c:v>0.97017288199999996</c:v>
                </c:pt>
                <c:pt idx="21788">
                  <c:v>0.97007751500000006</c:v>
                </c:pt>
                <c:pt idx="21789">
                  <c:v>0.97007751500000006</c:v>
                </c:pt>
                <c:pt idx="21790">
                  <c:v>0.96998214699999996</c:v>
                </c:pt>
                <c:pt idx="21791">
                  <c:v>0.97007751500000006</c:v>
                </c:pt>
                <c:pt idx="21792">
                  <c:v>0.96998214699999996</c:v>
                </c:pt>
                <c:pt idx="21793">
                  <c:v>0.97007751500000006</c:v>
                </c:pt>
                <c:pt idx="21794">
                  <c:v>0.96998214699999996</c:v>
                </c:pt>
                <c:pt idx="21795">
                  <c:v>0.97007751500000006</c:v>
                </c:pt>
                <c:pt idx="21796">
                  <c:v>0.97007751500000006</c:v>
                </c:pt>
                <c:pt idx="21797">
                  <c:v>0.97007751500000006</c:v>
                </c:pt>
                <c:pt idx="21798">
                  <c:v>0.97017288199999996</c:v>
                </c:pt>
                <c:pt idx="21799">
                  <c:v>0.97007751500000006</c:v>
                </c:pt>
                <c:pt idx="21800">
                  <c:v>0.97007751500000006</c:v>
                </c:pt>
                <c:pt idx="21801">
                  <c:v>0.96998214699999996</c:v>
                </c:pt>
                <c:pt idx="21802">
                  <c:v>0.97007751500000006</c:v>
                </c:pt>
                <c:pt idx="21803">
                  <c:v>0.96998214699999996</c:v>
                </c:pt>
                <c:pt idx="21804">
                  <c:v>0.97007751500000006</c:v>
                </c:pt>
                <c:pt idx="21805">
                  <c:v>0.96998214699999996</c:v>
                </c:pt>
                <c:pt idx="21806">
                  <c:v>0.97007751500000006</c:v>
                </c:pt>
                <c:pt idx="21807">
                  <c:v>0.97007751500000006</c:v>
                </c:pt>
                <c:pt idx="21808">
                  <c:v>0.97007751500000006</c:v>
                </c:pt>
                <c:pt idx="21809">
                  <c:v>0.97017288199999996</c:v>
                </c:pt>
                <c:pt idx="21810">
                  <c:v>0.97007751500000006</c:v>
                </c:pt>
                <c:pt idx="21811">
                  <c:v>0.97007751500000006</c:v>
                </c:pt>
                <c:pt idx="21812">
                  <c:v>0.96998214699999996</c:v>
                </c:pt>
                <c:pt idx="21813">
                  <c:v>0.97007751500000006</c:v>
                </c:pt>
                <c:pt idx="21814">
                  <c:v>0.96998214699999996</c:v>
                </c:pt>
                <c:pt idx="21815">
                  <c:v>0.97007751500000006</c:v>
                </c:pt>
                <c:pt idx="21816">
                  <c:v>0.96998214699999996</c:v>
                </c:pt>
                <c:pt idx="21817">
                  <c:v>0.97007751500000006</c:v>
                </c:pt>
                <c:pt idx="21818">
                  <c:v>0.97007751500000006</c:v>
                </c:pt>
                <c:pt idx="21819">
                  <c:v>0.97007751500000006</c:v>
                </c:pt>
                <c:pt idx="21820">
                  <c:v>0.97017288199999996</c:v>
                </c:pt>
                <c:pt idx="21821">
                  <c:v>0.97007751500000006</c:v>
                </c:pt>
                <c:pt idx="21822">
                  <c:v>0.97007751500000006</c:v>
                </c:pt>
                <c:pt idx="21823">
                  <c:v>0.96998214699999996</c:v>
                </c:pt>
                <c:pt idx="21824">
                  <c:v>0.97007751500000006</c:v>
                </c:pt>
                <c:pt idx="21825">
                  <c:v>0.96998214699999996</c:v>
                </c:pt>
                <c:pt idx="21826">
                  <c:v>0.97007751500000006</c:v>
                </c:pt>
                <c:pt idx="21827">
                  <c:v>0.96998214699999996</c:v>
                </c:pt>
                <c:pt idx="21828">
                  <c:v>0.97007751500000006</c:v>
                </c:pt>
                <c:pt idx="21829">
                  <c:v>0.97007751500000006</c:v>
                </c:pt>
                <c:pt idx="21830">
                  <c:v>0.97007751500000006</c:v>
                </c:pt>
                <c:pt idx="21831">
                  <c:v>0.97017288199999996</c:v>
                </c:pt>
                <c:pt idx="21832">
                  <c:v>0.96998214699999996</c:v>
                </c:pt>
                <c:pt idx="21833">
                  <c:v>0.97007751500000006</c:v>
                </c:pt>
                <c:pt idx="21834">
                  <c:v>0.96998214699999996</c:v>
                </c:pt>
                <c:pt idx="21835">
                  <c:v>0.97007751500000006</c:v>
                </c:pt>
                <c:pt idx="21836">
                  <c:v>0.96998214699999996</c:v>
                </c:pt>
                <c:pt idx="21837">
                  <c:v>0.97007751500000006</c:v>
                </c:pt>
                <c:pt idx="21838">
                  <c:v>0.97007751500000006</c:v>
                </c:pt>
                <c:pt idx="21839">
                  <c:v>0.97007751500000006</c:v>
                </c:pt>
                <c:pt idx="21840">
                  <c:v>0.97017288199999996</c:v>
                </c:pt>
                <c:pt idx="21841">
                  <c:v>0.97007751500000006</c:v>
                </c:pt>
                <c:pt idx="21842">
                  <c:v>0.97017288199999996</c:v>
                </c:pt>
                <c:pt idx="21843">
                  <c:v>0.96998214699999996</c:v>
                </c:pt>
                <c:pt idx="21844">
                  <c:v>0.97007751500000006</c:v>
                </c:pt>
                <c:pt idx="21845">
                  <c:v>0.96998214699999996</c:v>
                </c:pt>
                <c:pt idx="21846">
                  <c:v>0.97007751500000006</c:v>
                </c:pt>
                <c:pt idx="21847">
                  <c:v>0.96998214699999996</c:v>
                </c:pt>
                <c:pt idx="21848">
                  <c:v>0.97007751500000006</c:v>
                </c:pt>
                <c:pt idx="21849">
                  <c:v>0.97007751500000006</c:v>
                </c:pt>
                <c:pt idx="21850">
                  <c:v>0.97007751500000006</c:v>
                </c:pt>
                <c:pt idx="21851">
                  <c:v>0.97017288199999996</c:v>
                </c:pt>
                <c:pt idx="21852">
                  <c:v>0.97007751500000006</c:v>
                </c:pt>
                <c:pt idx="21853">
                  <c:v>0.97017288199999996</c:v>
                </c:pt>
                <c:pt idx="21854">
                  <c:v>0.96998214699999996</c:v>
                </c:pt>
                <c:pt idx="21855">
                  <c:v>0.97007751500000006</c:v>
                </c:pt>
                <c:pt idx="21856">
                  <c:v>0.96998214699999996</c:v>
                </c:pt>
                <c:pt idx="21857">
                  <c:v>0.97007751500000006</c:v>
                </c:pt>
                <c:pt idx="21858">
                  <c:v>0.96998214699999996</c:v>
                </c:pt>
                <c:pt idx="21859">
                  <c:v>0.97007751500000006</c:v>
                </c:pt>
                <c:pt idx="21860">
                  <c:v>0.97007751500000006</c:v>
                </c:pt>
                <c:pt idx="21861">
                  <c:v>0.97007751500000006</c:v>
                </c:pt>
                <c:pt idx="21862">
                  <c:v>0.97017288199999996</c:v>
                </c:pt>
                <c:pt idx="21863">
                  <c:v>0.97007751500000006</c:v>
                </c:pt>
                <c:pt idx="21864">
                  <c:v>0.97007751500000006</c:v>
                </c:pt>
                <c:pt idx="21865">
                  <c:v>0.96998214699999996</c:v>
                </c:pt>
                <c:pt idx="21866">
                  <c:v>0.97007751500000006</c:v>
                </c:pt>
                <c:pt idx="21867">
                  <c:v>0.96998214699999996</c:v>
                </c:pt>
                <c:pt idx="21868">
                  <c:v>0.97007751500000006</c:v>
                </c:pt>
                <c:pt idx="21869">
                  <c:v>0.96998214699999996</c:v>
                </c:pt>
                <c:pt idx="21870">
                  <c:v>0.97007751500000006</c:v>
                </c:pt>
                <c:pt idx="21871">
                  <c:v>0.97007751500000006</c:v>
                </c:pt>
                <c:pt idx="21872">
                  <c:v>0.97007751500000006</c:v>
                </c:pt>
                <c:pt idx="21873">
                  <c:v>0.97017288199999996</c:v>
                </c:pt>
                <c:pt idx="21874">
                  <c:v>0.97007751500000006</c:v>
                </c:pt>
                <c:pt idx="21875">
                  <c:v>0.97007751500000006</c:v>
                </c:pt>
                <c:pt idx="21876">
                  <c:v>0.96998214699999996</c:v>
                </c:pt>
                <c:pt idx="21877">
                  <c:v>0.97007751500000006</c:v>
                </c:pt>
                <c:pt idx="21878">
                  <c:v>0.96998214699999996</c:v>
                </c:pt>
                <c:pt idx="21879">
                  <c:v>0.97007751500000006</c:v>
                </c:pt>
                <c:pt idx="21880">
                  <c:v>0.96998214699999996</c:v>
                </c:pt>
                <c:pt idx="21881">
                  <c:v>0.97007751500000006</c:v>
                </c:pt>
                <c:pt idx="21882">
                  <c:v>0.97007751500000006</c:v>
                </c:pt>
                <c:pt idx="21883">
                  <c:v>0.97007751500000006</c:v>
                </c:pt>
                <c:pt idx="21884">
                  <c:v>0.97017288199999996</c:v>
                </c:pt>
                <c:pt idx="21885">
                  <c:v>0.97007751500000006</c:v>
                </c:pt>
                <c:pt idx="21886">
                  <c:v>0.97007751500000006</c:v>
                </c:pt>
                <c:pt idx="21887">
                  <c:v>0.96998214699999996</c:v>
                </c:pt>
                <c:pt idx="21888">
                  <c:v>0.97007751500000006</c:v>
                </c:pt>
                <c:pt idx="21889">
                  <c:v>0.96998214699999996</c:v>
                </c:pt>
                <c:pt idx="21890">
                  <c:v>0.97007751500000006</c:v>
                </c:pt>
                <c:pt idx="21891">
                  <c:v>0.96998214699999996</c:v>
                </c:pt>
                <c:pt idx="21892">
                  <c:v>0.97007751500000006</c:v>
                </c:pt>
                <c:pt idx="21893">
                  <c:v>0.97007751500000006</c:v>
                </c:pt>
                <c:pt idx="21894">
                  <c:v>0.97007751500000006</c:v>
                </c:pt>
                <c:pt idx="21895">
                  <c:v>0.97017288199999996</c:v>
                </c:pt>
                <c:pt idx="21896">
                  <c:v>0.97007751500000006</c:v>
                </c:pt>
                <c:pt idx="21897">
                  <c:v>0.97007751500000006</c:v>
                </c:pt>
                <c:pt idx="21898">
                  <c:v>0.96998214699999996</c:v>
                </c:pt>
                <c:pt idx="21899">
                  <c:v>0.97007751500000006</c:v>
                </c:pt>
                <c:pt idx="21900">
                  <c:v>0.96998214699999996</c:v>
                </c:pt>
                <c:pt idx="21901">
                  <c:v>0.97007751500000006</c:v>
                </c:pt>
                <c:pt idx="21902">
                  <c:v>0.96998214699999996</c:v>
                </c:pt>
                <c:pt idx="21903">
                  <c:v>0.97007751500000006</c:v>
                </c:pt>
                <c:pt idx="21904">
                  <c:v>0.97007751500000006</c:v>
                </c:pt>
                <c:pt idx="21905">
                  <c:v>0.97007751500000006</c:v>
                </c:pt>
                <c:pt idx="21906">
                  <c:v>0.97017288199999996</c:v>
                </c:pt>
                <c:pt idx="21907">
                  <c:v>0.96998214699999996</c:v>
                </c:pt>
                <c:pt idx="21908">
                  <c:v>0.97007751500000006</c:v>
                </c:pt>
                <c:pt idx="21909">
                  <c:v>0.96998214699999996</c:v>
                </c:pt>
                <c:pt idx="21910">
                  <c:v>0.97007751500000006</c:v>
                </c:pt>
                <c:pt idx="21911">
                  <c:v>0.96998214699999996</c:v>
                </c:pt>
                <c:pt idx="21912">
                  <c:v>0.97007751500000006</c:v>
                </c:pt>
                <c:pt idx="21913">
                  <c:v>0.97007751500000006</c:v>
                </c:pt>
                <c:pt idx="21914">
                  <c:v>0.97007751500000006</c:v>
                </c:pt>
                <c:pt idx="21915">
                  <c:v>0.97017288199999996</c:v>
                </c:pt>
                <c:pt idx="21916">
                  <c:v>0.97007751500000006</c:v>
                </c:pt>
                <c:pt idx="21917">
                  <c:v>0.97017288199999996</c:v>
                </c:pt>
                <c:pt idx="21918">
                  <c:v>0.96998214699999996</c:v>
                </c:pt>
                <c:pt idx="21919">
                  <c:v>0.97007751500000006</c:v>
                </c:pt>
                <c:pt idx="21920">
                  <c:v>0.96998214699999996</c:v>
                </c:pt>
                <c:pt idx="21921">
                  <c:v>0.97007751500000006</c:v>
                </c:pt>
                <c:pt idx="21922">
                  <c:v>0.96998214699999996</c:v>
                </c:pt>
                <c:pt idx="21923">
                  <c:v>0.97007751500000006</c:v>
                </c:pt>
                <c:pt idx="21924">
                  <c:v>0.97007751500000006</c:v>
                </c:pt>
                <c:pt idx="21925">
                  <c:v>0.97007751500000006</c:v>
                </c:pt>
                <c:pt idx="21926">
                  <c:v>0.97017288199999996</c:v>
                </c:pt>
                <c:pt idx="21927">
                  <c:v>0.97007751500000006</c:v>
                </c:pt>
                <c:pt idx="21928">
                  <c:v>0.97017288199999996</c:v>
                </c:pt>
                <c:pt idx="21929">
                  <c:v>0.96998214699999996</c:v>
                </c:pt>
                <c:pt idx="21930">
                  <c:v>0.97007751500000006</c:v>
                </c:pt>
                <c:pt idx="21931">
                  <c:v>0.96998214699999996</c:v>
                </c:pt>
                <c:pt idx="21932">
                  <c:v>0.97007751500000006</c:v>
                </c:pt>
                <c:pt idx="21933">
                  <c:v>0.96998214699999996</c:v>
                </c:pt>
                <c:pt idx="21934">
                  <c:v>0.97007751500000006</c:v>
                </c:pt>
                <c:pt idx="21935">
                  <c:v>0.97007751500000006</c:v>
                </c:pt>
                <c:pt idx="21936">
                  <c:v>0.97007751500000006</c:v>
                </c:pt>
                <c:pt idx="21937">
                  <c:v>0.97017288199999996</c:v>
                </c:pt>
                <c:pt idx="21938">
                  <c:v>0.97007751500000006</c:v>
                </c:pt>
                <c:pt idx="21939">
                  <c:v>0.97007751500000006</c:v>
                </c:pt>
                <c:pt idx="21940">
                  <c:v>0.96998214699999996</c:v>
                </c:pt>
                <c:pt idx="21941">
                  <c:v>0.97007751500000006</c:v>
                </c:pt>
                <c:pt idx="21942">
                  <c:v>0.96998214699999996</c:v>
                </c:pt>
                <c:pt idx="21943">
                  <c:v>0.97007751500000006</c:v>
                </c:pt>
                <c:pt idx="21944">
                  <c:v>0.96998214699999996</c:v>
                </c:pt>
                <c:pt idx="21945">
                  <c:v>0.97007751500000006</c:v>
                </c:pt>
                <c:pt idx="21946">
                  <c:v>0.97007751500000006</c:v>
                </c:pt>
                <c:pt idx="21947">
                  <c:v>0.97007751500000006</c:v>
                </c:pt>
                <c:pt idx="21948">
                  <c:v>0.97017288199999996</c:v>
                </c:pt>
                <c:pt idx="21949">
                  <c:v>0.97007751500000006</c:v>
                </c:pt>
                <c:pt idx="21950">
                  <c:v>0.97007751500000006</c:v>
                </c:pt>
                <c:pt idx="21951">
                  <c:v>0.96998214699999996</c:v>
                </c:pt>
                <c:pt idx="21952">
                  <c:v>0.97007751500000006</c:v>
                </c:pt>
                <c:pt idx="21953">
                  <c:v>0.96998214699999996</c:v>
                </c:pt>
                <c:pt idx="21954">
                  <c:v>0.97007751500000006</c:v>
                </c:pt>
                <c:pt idx="21955">
                  <c:v>0.96998214699999996</c:v>
                </c:pt>
                <c:pt idx="21956">
                  <c:v>0.97007751500000006</c:v>
                </c:pt>
                <c:pt idx="21957">
                  <c:v>0.97007751500000006</c:v>
                </c:pt>
                <c:pt idx="21958">
                  <c:v>0.97007751500000006</c:v>
                </c:pt>
                <c:pt idx="21959">
                  <c:v>0.97017288199999996</c:v>
                </c:pt>
                <c:pt idx="21960">
                  <c:v>0.97007751500000006</c:v>
                </c:pt>
                <c:pt idx="21961">
                  <c:v>0.97007751500000006</c:v>
                </c:pt>
                <c:pt idx="21962">
                  <c:v>0.96998214699999996</c:v>
                </c:pt>
                <c:pt idx="21963">
                  <c:v>0.97007751500000006</c:v>
                </c:pt>
                <c:pt idx="21964">
                  <c:v>0.96998214699999996</c:v>
                </c:pt>
                <c:pt idx="21965">
                  <c:v>0.97007751500000006</c:v>
                </c:pt>
                <c:pt idx="21966">
                  <c:v>0.96998214699999996</c:v>
                </c:pt>
                <c:pt idx="21967">
                  <c:v>0.97007751500000006</c:v>
                </c:pt>
                <c:pt idx="21968">
                  <c:v>0.97007751500000006</c:v>
                </c:pt>
                <c:pt idx="21969">
                  <c:v>0.97007751500000006</c:v>
                </c:pt>
                <c:pt idx="21970">
                  <c:v>0.97017288199999996</c:v>
                </c:pt>
                <c:pt idx="21971">
                  <c:v>0.97007751500000006</c:v>
                </c:pt>
                <c:pt idx="21972">
                  <c:v>0.97007751500000006</c:v>
                </c:pt>
                <c:pt idx="21973">
                  <c:v>0.96998214699999996</c:v>
                </c:pt>
                <c:pt idx="21974">
                  <c:v>0.97007751500000006</c:v>
                </c:pt>
                <c:pt idx="21975">
                  <c:v>0.96998214699999996</c:v>
                </c:pt>
                <c:pt idx="21976">
                  <c:v>0.97007751500000006</c:v>
                </c:pt>
                <c:pt idx="21977">
                  <c:v>0.96998214699999996</c:v>
                </c:pt>
                <c:pt idx="21978">
                  <c:v>0.97007751500000006</c:v>
                </c:pt>
                <c:pt idx="21979">
                  <c:v>0.97007751500000006</c:v>
                </c:pt>
                <c:pt idx="21980">
                  <c:v>0.97007751500000006</c:v>
                </c:pt>
                <c:pt idx="21981">
                  <c:v>0.97017288199999996</c:v>
                </c:pt>
                <c:pt idx="21982">
                  <c:v>0.96998214699999996</c:v>
                </c:pt>
                <c:pt idx="21983">
                  <c:v>0.97007751500000006</c:v>
                </c:pt>
                <c:pt idx="21984">
                  <c:v>0.96998214699999996</c:v>
                </c:pt>
                <c:pt idx="21985">
                  <c:v>0.97007751500000006</c:v>
                </c:pt>
                <c:pt idx="21986">
                  <c:v>0.96998214699999996</c:v>
                </c:pt>
                <c:pt idx="21987">
                  <c:v>0.97007751500000006</c:v>
                </c:pt>
                <c:pt idx="21988">
                  <c:v>0.97007751500000006</c:v>
                </c:pt>
                <c:pt idx="21989">
                  <c:v>0.97007751500000006</c:v>
                </c:pt>
                <c:pt idx="21990">
                  <c:v>0.97017288199999996</c:v>
                </c:pt>
                <c:pt idx="21991">
                  <c:v>0.97007751500000006</c:v>
                </c:pt>
                <c:pt idx="21992">
                  <c:v>0.97017288199999996</c:v>
                </c:pt>
                <c:pt idx="21993">
                  <c:v>0.96998214699999996</c:v>
                </c:pt>
                <c:pt idx="21994">
                  <c:v>0.97007751500000006</c:v>
                </c:pt>
                <c:pt idx="21995">
                  <c:v>0.96998214699999996</c:v>
                </c:pt>
                <c:pt idx="21996">
                  <c:v>0.97007751500000006</c:v>
                </c:pt>
                <c:pt idx="21997">
                  <c:v>0.96998214699999996</c:v>
                </c:pt>
                <c:pt idx="21998">
                  <c:v>0.97007751500000006</c:v>
                </c:pt>
                <c:pt idx="21999">
                  <c:v>0.97007751500000006</c:v>
                </c:pt>
                <c:pt idx="22000">
                  <c:v>0.97007751500000006</c:v>
                </c:pt>
                <c:pt idx="22001">
                  <c:v>0.97017288199999996</c:v>
                </c:pt>
                <c:pt idx="22002">
                  <c:v>0.97007751500000006</c:v>
                </c:pt>
                <c:pt idx="22003">
                  <c:v>0.97017288199999996</c:v>
                </c:pt>
                <c:pt idx="22004">
                  <c:v>0.96998214699999996</c:v>
                </c:pt>
                <c:pt idx="22005">
                  <c:v>0.97007751500000006</c:v>
                </c:pt>
                <c:pt idx="22006">
                  <c:v>0.96998214699999996</c:v>
                </c:pt>
                <c:pt idx="22007">
                  <c:v>0.97007751500000006</c:v>
                </c:pt>
                <c:pt idx="22008">
                  <c:v>0.96998214699999996</c:v>
                </c:pt>
                <c:pt idx="22009">
                  <c:v>0.97007751500000006</c:v>
                </c:pt>
                <c:pt idx="22010">
                  <c:v>0.97007751500000006</c:v>
                </c:pt>
                <c:pt idx="22011">
                  <c:v>0.97007751500000006</c:v>
                </c:pt>
                <c:pt idx="22012">
                  <c:v>0.97017288199999996</c:v>
                </c:pt>
                <c:pt idx="22013">
                  <c:v>0.97007751500000006</c:v>
                </c:pt>
                <c:pt idx="22014">
                  <c:v>0.97007751500000006</c:v>
                </c:pt>
                <c:pt idx="22015">
                  <c:v>0.96998214699999996</c:v>
                </c:pt>
                <c:pt idx="22016">
                  <c:v>0.97007751500000006</c:v>
                </c:pt>
                <c:pt idx="22017">
                  <c:v>0.96998214699999996</c:v>
                </c:pt>
                <c:pt idx="22018">
                  <c:v>0.97007751500000006</c:v>
                </c:pt>
                <c:pt idx="22019">
                  <c:v>0.96998214699999996</c:v>
                </c:pt>
                <c:pt idx="22020">
                  <c:v>0.97007751500000006</c:v>
                </c:pt>
                <c:pt idx="22021">
                  <c:v>0.97007751500000006</c:v>
                </c:pt>
                <c:pt idx="22022">
                  <c:v>0.97007751500000006</c:v>
                </c:pt>
                <c:pt idx="22023">
                  <c:v>0.97017288199999996</c:v>
                </c:pt>
                <c:pt idx="22024">
                  <c:v>0.97007751500000006</c:v>
                </c:pt>
                <c:pt idx="22025">
                  <c:v>0.97007751500000006</c:v>
                </c:pt>
                <c:pt idx="22026">
                  <c:v>0.96998214699999996</c:v>
                </c:pt>
                <c:pt idx="22027">
                  <c:v>0.97007751500000006</c:v>
                </c:pt>
                <c:pt idx="22028">
                  <c:v>0.96998214699999996</c:v>
                </c:pt>
                <c:pt idx="22029">
                  <c:v>0.97007751500000006</c:v>
                </c:pt>
                <c:pt idx="22030">
                  <c:v>0.96998214699999996</c:v>
                </c:pt>
                <c:pt idx="22031">
                  <c:v>0.97007751500000006</c:v>
                </c:pt>
                <c:pt idx="22032">
                  <c:v>0.97007751500000006</c:v>
                </c:pt>
                <c:pt idx="22033">
                  <c:v>0.97007751500000006</c:v>
                </c:pt>
                <c:pt idx="22034">
                  <c:v>0.97017288199999996</c:v>
                </c:pt>
                <c:pt idx="22035">
                  <c:v>0.97007751500000006</c:v>
                </c:pt>
                <c:pt idx="22036">
                  <c:v>0.97007751500000006</c:v>
                </c:pt>
                <c:pt idx="22037">
                  <c:v>0.96998214699999996</c:v>
                </c:pt>
                <c:pt idx="22038">
                  <c:v>0.97007751500000006</c:v>
                </c:pt>
                <c:pt idx="22039">
                  <c:v>0.96998214699999996</c:v>
                </c:pt>
                <c:pt idx="22040">
                  <c:v>0.97007751500000006</c:v>
                </c:pt>
                <c:pt idx="22041">
                  <c:v>0.96998214699999996</c:v>
                </c:pt>
                <c:pt idx="22042">
                  <c:v>0.97007751500000006</c:v>
                </c:pt>
                <c:pt idx="22043">
                  <c:v>0.97007751500000006</c:v>
                </c:pt>
                <c:pt idx="22044">
                  <c:v>0.97007751500000006</c:v>
                </c:pt>
                <c:pt idx="22045">
                  <c:v>0.97017288199999996</c:v>
                </c:pt>
                <c:pt idx="22046">
                  <c:v>0.97007751500000006</c:v>
                </c:pt>
                <c:pt idx="22047">
                  <c:v>0.97007751500000006</c:v>
                </c:pt>
                <c:pt idx="22048">
                  <c:v>0.96998214699999996</c:v>
                </c:pt>
                <c:pt idx="22049">
                  <c:v>0.97007751500000006</c:v>
                </c:pt>
                <c:pt idx="22050">
                  <c:v>0.96998214699999996</c:v>
                </c:pt>
                <c:pt idx="22051">
                  <c:v>0.97007751500000006</c:v>
                </c:pt>
                <c:pt idx="22052">
                  <c:v>0.96998214699999996</c:v>
                </c:pt>
                <c:pt idx="22053">
                  <c:v>0.97007751500000006</c:v>
                </c:pt>
                <c:pt idx="22054">
                  <c:v>0.97007751500000006</c:v>
                </c:pt>
                <c:pt idx="22055">
                  <c:v>0.97007751500000006</c:v>
                </c:pt>
                <c:pt idx="22056">
                  <c:v>0.97017288199999996</c:v>
                </c:pt>
                <c:pt idx="22057">
                  <c:v>0.96998214699999996</c:v>
                </c:pt>
                <c:pt idx="22058">
                  <c:v>0.97007751500000006</c:v>
                </c:pt>
                <c:pt idx="22059">
                  <c:v>0.96998214699999996</c:v>
                </c:pt>
                <c:pt idx="22060">
                  <c:v>0.97007751500000006</c:v>
                </c:pt>
                <c:pt idx="22061">
                  <c:v>0.96998214699999996</c:v>
                </c:pt>
                <c:pt idx="22062">
                  <c:v>0.97007751500000006</c:v>
                </c:pt>
                <c:pt idx="22063">
                  <c:v>0.97007751500000006</c:v>
                </c:pt>
                <c:pt idx="22064">
                  <c:v>0.97007751500000006</c:v>
                </c:pt>
                <c:pt idx="22065">
                  <c:v>0.97017288199999996</c:v>
                </c:pt>
                <c:pt idx="22066">
                  <c:v>0.97007751500000006</c:v>
                </c:pt>
                <c:pt idx="22067">
                  <c:v>0.97017288199999996</c:v>
                </c:pt>
                <c:pt idx="22068">
                  <c:v>0.96998214699999996</c:v>
                </c:pt>
                <c:pt idx="22069">
                  <c:v>0.97007751500000006</c:v>
                </c:pt>
                <c:pt idx="22070">
                  <c:v>0.96998214699999996</c:v>
                </c:pt>
                <c:pt idx="22071">
                  <c:v>0.97007751500000006</c:v>
                </c:pt>
                <c:pt idx="22072">
                  <c:v>0.96998214699999996</c:v>
                </c:pt>
                <c:pt idx="22073">
                  <c:v>0.97007751500000006</c:v>
                </c:pt>
                <c:pt idx="22074">
                  <c:v>0.97007751500000006</c:v>
                </c:pt>
                <c:pt idx="22075">
                  <c:v>0.97007751500000006</c:v>
                </c:pt>
                <c:pt idx="22076">
                  <c:v>0.97017288199999996</c:v>
                </c:pt>
                <c:pt idx="22077">
                  <c:v>0.97007751500000006</c:v>
                </c:pt>
                <c:pt idx="22078">
                  <c:v>0.97017288199999996</c:v>
                </c:pt>
                <c:pt idx="22079">
                  <c:v>0.96998214699999996</c:v>
                </c:pt>
                <c:pt idx="22080">
                  <c:v>0.97007751500000006</c:v>
                </c:pt>
                <c:pt idx="22081">
                  <c:v>0.96998214699999996</c:v>
                </c:pt>
                <c:pt idx="22082">
                  <c:v>0.97007751500000006</c:v>
                </c:pt>
                <c:pt idx="22083">
                  <c:v>0.96998214699999996</c:v>
                </c:pt>
                <c:pt idx="22084">
                  <c:v>0.97007751500000006</c:v>
                </c:pt>
                <c:pt idx="22085">
                  <c:v>0.97007751500000006</c:v>
                </c:pt>
                <c:pt idx="22086">
                  <c:v>0.97007751500000006</c:v>
                </c:pt>
                <c:pt idx="22087">
                  <c:v>0.97017288199999996</c:v>
                </c:pt>
                <c:pt idx="22088">
                  <c:v>0.97007751500000006</c:v>
                </c:pt>
                <c:pt idx="22089">
                  <c:v>0.97017288199999996</c:v>
                </c:pt>
                <c:pt idx="22090">
                  <c:v>0.96998214699999996</c:v>
                </c:pt>
                <c:pt idx="22091">
                  <c:v>0.97007751500000006</c:v>
                </c:pt>
                <c:pt idx="22092">
                  <c:v>0.96998214699999996</c:v>
                </c:pt>
                <c:pt idx="22093">
                  <c:v>0.97007751500000006</c:v>
                </c:pt>
                <c:pt idx="22094">
                  <c:v>0.96998214699999996</c:v>
                </c:pt>
                <c:pt idx="22095">
                  <c:v>0.97007751500000006</c:v>
                </c:pt>
                <c:pt idx="22096">
                  <c:v>0.97007751500000006</c:v>
                </c:pt>
                <c:pt idx="22097">
                  <c:v>0.97007751500000006</c:v>
                </c:pt>
                <c:pt idx="22098">
                  <c:v>0.97017288199999996</c:v>
                </c:pt>
                <c:pt idx="22099">
                  <c:v>0.97007751500000006</c:v>
                </c:pt>
                <c:pt idx="22100">
                  <c:v>0.97007751500000006</c:v>
                </c:pt>
                <c:pt idx="22101">
                  <c:v>0.96998214699999996</c:v>
                </c:pt>
                <c:pt idx="22102">
                  <c:v>0.97007751500000006</c:v>
                </c:pt>
                <c:pt idx="22103">
                  <c:v>0.96998214699999996</c:v>
                </c:pt>
                <c:pt idx="22104">
                  <c:v>0.97007751500000006</c:v>
                </c:pt>
                <c:pt idx="22105">
                  <c:v>0.96998214699999996</c:v>
                </c:pt>
                <c:pt idx="22106">
                  <c:v>0.97007751500000006</c:v>
                </c:pt>
                <c:pt idx="22107">
                  <c:v>0.97007751500000006</c:v>
                </c:pt>
                <c:pt idx="22108">
                  <c:v>0.97007751500000006</c:v>
                </c:pt>
                <c:pt idx="22109">
                  <c:v>0.97017288199999996</c:v>
                </c:pt>
                <c:pt idx="22110">
                  <c:v>0.97007751500000006</c:v>
                </c:pt>
                <c:pt idx="22111">
                  <c:v>0.97007751500000006</c:v>
                </c:pt>
                <c:pt idx="22112">
                  <c:v>0.96998214699999996</c:v>
                </c:pt>
                <c:pt idx="22113">
                  <c:v>0.97007751500000006</c:v>
                </c:pt>
                <c:pt idx="22114">
                  <c:v>0.96998214699999996</c:v>
                </c:pt>
                <c:pt idx="22115">
                  <c:v>0.97007751500000006</c:v>
                </c:pt>
                <c:pt idx="22116">
                  <c:v>0.96998214699999996</c:v>
                </c:pt>
                <c:pt idx="22117">
                  <c:v>0.97007751500000006</c:v>
                </c:pt>
                <c:pt idx="22118">
                  <c:v>0.97007751500000006</c:v>
                </c:pt>
                <c:pt idx="22119">
                  <c:v>0.97007751500000006</c:v>
                </c:pt>
                <c:pt idx="22120">
                  <c:v>0.97017288199999996</c:v>
                </c:pt>
                <c:pt idx="22121">
                  <c:v>0.97007751500000006</c:v>
                </c:pt>
                <c:pt idx="22122">
                  <c:v>0.97007751500000006</c:v>
                </c:pt>
                <c:pt idx="22123">
                  <c:v>0.96998214699999996</c:v>
                </c:pt>
                <c:pt idx="22124">
                  <c:v>0.97007751500000006</c:v>
                </c:pt>
                <c:pt idx="22125">
                  <c:v>0.96998214699999996</c:v>
                </c:pt>
                <c:pt idx="22126">
                  <c:v>0.97007751500000006</c:v>
                </c:pt>
                <c:pt idx="22127">
                  <c:v>0.96998214699999996</c:v>
                </c:pt>
                <c:pt idx="22128">
                  <c:v>0.97007751500000006</c:v>
                </c:pt>
                <c:pt idx="22129">
                  <c:v>0.97007751500000006</c:v>
                </c:pt>
                <c:pt idx="22130">
                  <c:v>0.97007751500000006</c:v>
                </c:pt>
                <c:pt idx="22131">
                  <c:v>0.97017288199999996</c:v>
                </c:pt>
                <c:pt idx="22132">
                  <c:v>0.96998214699999996</c:v>
                </c:pt>
                <c:pt idx="22133">
                  <c:v>0.97007751500000006</c:v>
                </c:pt>
                <c:pt idx="22134">
                  <c:v>0.96998214699999996</c:v>
                </c:pt>
                <c:pt idx="22135">
                  <c:v>0.97007751500000006</c:v>
                </c:pt>
                <c:pt idx="22136">
                  <c:v>0.96998214699999996</c:v>
                </c:pt>
                <c:pt idx="22137">
                  <c:v>0.97007751500000006</c:v>
                </c:pt>
                <c:pt idx="22138">
                  <c:v>0.97007751500000006</c:v>
                </c:pt>
                <c:pt idx="22139">
                  <c:v>0.97007751500000006</c:v>
                </c:pt>
                <c:pt idx="22140">
                  <c:v>0.97017288199999996</c:v>
                </c:pt>
                <c:pt idx="22141">
                  <c:v>0.97007751500000006</c:v>
                </c:pt>
                <c:pt idx="22142">
                  <c:v>0.97017288199999996</c:v>
                </c:pt>
                <c:pt idx="22143">
                  <c:v>0.96998214699999996</c:v>
                </c:pt>
                <c:pt idx="22144">
                  <c:v>0.97007751500000006</c:v>
                </c:pt>
                <c:pt idx="22145">
                  <c:v>0.96998214699999996</c:v>
                </c:pt>
                <c:pt idx="22146">
                  <c:v>0.97007751500000006</c:v>
                </c:pt>
                <c:pt idx="22147">
                  <c:v>0.96998214699999996</c:v>
                </c:pt>
                <c:pt idx="22148">
                  <c:v>0.97007751500000006</c:v>
                </c:pt>
                <c:pt idx="22149">
                  <c:v>0.97007751500000006</c:v>
                </c:pt>
                <c:pt idx="22150">
                  <c:v>0.97007751500000006</c:v>
                </c:pt>
                <c:pt idx="22151">
                  <c:v>0.97017288199999996</c:v>
                </c:pt>
                <c:pt idx="22152">
                  <c:v>0.97007751500000006</c:v>
                </c:pt>
                <c:pt idx="22153">
                  <c:v>0.97017288199999996</c:v>
                </c:pt>
                <c:pt idx="22154">
                  <c:v>0.96998214699999996</c:v>
                </c:pt>
                <c:pt idx="22155">
                  <c:v>0.97007751500000006</c:v>
                </c:pt>
                <c:pt idx="22156">
                  <c:v>0.96998214699999996</c:v>
                </c:pt>
                <c:pt idx="22157">
                  <c:v>0.97007751500000006</c:v>
                </c:pt>
                <c:pt idx="22158">
                  <c:v>0.96998214699999996</c:v>
                </c:pt>
                <c:pt idx="22159">
                  <c:v>0.97007751500000006</c:v>
                </c:pt>
                <c:pt idx="22160">
                  <c:v>0.97007751500000006</c:v>
                </c:pt>
                <c:pt idx="22161">
                  <c:v>0.97007751500000006</c:v>
                </c:pt>
                <c:pt idx="22162">
                  <c:v>0.97017288199999996</c:v>
                </c:pt>
                <c:pt idx="22163">
                  <c:v>0.97007751500000006</c:v>
                </c:pt>
                <c:pt idx="22164">
                  <c:v>0.97017288199999996</c:v>
                </c:pt>
                <c:pt idx="22165">
                  <c:v>0.96998214699999996</c:v>
                </c:pt>
                <c:pt idx="22166">
                  <c:v>0.97007751500000006</c:v>
                </c:pt>
                <c:pt idx="22167">
                  <c:v>0.96998214699999996</c:v>
                </c:pt>
                <c:pt idx="22168">
                  <c:v>0.97007751500000006</c:v>
                </c:pt>
                <c:pt idx="22169">
                  <c:v>0.96998214699999996</c:v>
                </c:pt>
                <c:pt idx="22170">
                  <c:v>0.97007751500000006</c:v>
                </c:pt>
                <c:pt idx="22171">
                  <c:v>0.97007751500000006</c:v>
                </c:pt>
                <c:pt idx="22172">
                  <c:v>0.97007751500000006</c:v>
                </c:pt>
                <c:pt idx="22173">
                  <c:v>0.97017288199999996</c:v>
                </c:pt>
                <c:pt idx="22174">
                  <c:v>0.97007751500000006</c:v>
                </c:pt>
                <c:pt idx="22175">
                  <c:v>0.97007751500000006</c:v>
                </c:pt>
                <c:pt idx="22176">
                  <c:v>0.96998214699999996</c:v>
                </c:pt>
                <c:pt idx="22177">
                  <c:v>0.97007751500000006</c:v>
                </c:pt>
                <c:pt idx="22178">
                  <c:v>0.96998214699999996</c:v>
                </c:pt>
                <c:pt idx="22179">
                  <c:v>0.97007751500000006</c:v>
                </c:pt>
                <c:pt idx="22180">
                  <c:v>0.96998214699999996</c:v>
                </c:pt>
                <c:pt idx="22181">
                  <c:v>0.97007751500000006</c:v>
                </c:pt>
                <c:pt idx="22182">
                  <c:v>0.97007751500000006</c:v>
                </c:pt>
                <c:pt idx="22183">
                  <c:v>0.97007751500000006</c:v>
                </c:pt>
                <c:pt idx="22184">
                  <c:v>0.97017288199999996</c:v>
                </c:pt>
                <c:pt idx="22185">
                  <c:v>0.97007751500000006</c:v>
                </c:pt>
                <c:pt idx="22186">
                  <c:v>0.97007751500000006</c:v>
                </c:pt>
                <c:pt idx="22187">
                  <c:v>0.96998214699999996</c:v>
                </c:pt>
                <c:pt idx="22188">
                  <c:v>0.97007751500000006</c:v>
                </c:pt>
                <c:pt idx="22189">
                  <c:v>0.96998214699999996</c:v>
                </c:pt>
                <c:pt idx="22190">
                  <c:v>0.97007751500000006</c:v>
                </c:pt>
                <c:pt idx="22191">
                  <c:v>0.96998214699999996</c:v>
                </c:pt>
                <c:pt idx="22192">
                  <c:v>0.97007751500000006</c:v>
                </c:pt>
                <c:pt idx="22193">
                  <c:v>0.97007751500000006</c:v>
                </c:pt>
                <c:pt idx="22194">
                  <c:v>0.97007751500000006</c:v>
                </c:pt>
                <c:pt idx="22195">
                  <c:v>0.97017288199999996</c:v>
                </c:pt>
                <c:pt idx="22196">
                  <c:v>0.97007751500000006</c:v>
                </c:pt>
                <c:pt idx="22197">
                  <c:v>0.97007751500000006</c:v>
                </c:pt>
                <c:pt idx="22198">
                  <c:v>0.96998214699999996</c:v>
                </c:pt>
                <c:pt idx="22199">
                  <c:v>0.97007751500000006</c:v>
                </c:pt>
                <c:pt idx="22200">
                  <c:v>0.96998214699999996</c:v>
                </c:pt>
                <c:pt idx="22201">
                  <c:v>0.97007751500000006</c:v>
                </c:pt>
                <c:pt idx="22202">
                  <c:v>0.96998214699999996</c:v>
                </c:pt>
                <c:pt idx="22203">
                  <c:v>0.97007751500000006</c:v>
                </c:pt>
                <c:pt idx="22204">
                  <c:v>0.97007751500000006</c:v>
                </c:pt>
                <c:pt idx="22205">
                  <c:v>0.97007751500000006</c:v>
                </c:pt>
                <c:pt idx="22206">
                  <c:v>0.97017288199999996</c:v>
                </c:pt>
                <c:pt idx="22207">
                  <c:v>0.96998214699999996</c:v>
                </c:pt>
                <c:pt idx="22208">
                  <c:v>0.97007751500000006</c:v>
                </c:pt>
                <c:pt idx="22209">
                  <c:v>0.96998214699999996</c:v>
                </c:pt>
                <c:pt idx="22210">
                  <c:v>0.97007751500000006</c:v>
                </c:pt>
                <c:pt idx="22211">
                  <c:v>0.96998214699999996</c:v>
                </c:pt>
                <c:pt idx="22212">
                  <c:v>0.97007751500000006</c:v>
                </c:pt>
                <c:pt idx="22213">
                  <c:v>0.97007751500000006</c:v>
                </c:pt>
                <c:pt idx="22214">
                  <c:v>0.97007751500000006</c:v>
                </c:pt>
                <c:pt idx="22215">
                  <c:v>0.97017288199999996</c:v>
                </c:pt>
                <c:pt idx="22216">
                  <c:v>0.97007751500000006</c:v>
                </c:pt>
                <c:pt idx="22217">
                  <c:v>0.97017288199999996</c:v>
                </c:pt>
                <c:pt idx="22218">
                  <c:v>0.96998214699999996</c:v>
                </c:pt>
                <c:pt idx="22219">
                  <c:v>0.97007751500000006</c:v>
                </c:pt>
                <c:pt idx="22220">
                  <c:v>0.96998214699999996</c:v>
                </c:pt>
                <c:pt idx="22221">
                  <c:v>0.97007751500000006</c:v>
                </c:pt>
                <c:pt idx="22222">
                  <c:v>0.96998214699999996</c:v>
                </c:pt>
                <c:pt idx="22223">
                  <c:v>0.97007751500000006</c:v>
                </c:pt>
                <c:pt idx="22224">
                  <c:v>0.97007751500000006</c:v>
                </c:pt>
                <c:pt idx="22225">
                  <c:v>0.97007751500000006</c:v>
                </c:pt>
                <c:pt idx="22226">
                  <c:v>0.97017288199999996</c:v>
                </c:pt>
                <c:pt idx="22227">
                  <c:v>0.97007751500000006</c:v>
                </c:pt>
                <c:pt idx="22228">
                  <c:v>0.97017288199999996</c:v>
                </c:pt>
                <c:pt idx="22229">
                  <c:v>0.96998214699999996</c:v>
                </c:pt>
                <c:pt idx="22230">
                  <c:v>0.97007751500000006</c:v>
                </c:pt>
                <c:pt idx="22231">
                  <c:v>0.96998214699999996</c:v>
                </c:pt>
                <c:pt idx="22232">
                  <c:v>0.97007751500000006</c:v>
                </c:pt>
                <c:pt idx="22233">
                  <c:v>0.96998214699999996</c:v>
                </c:pt>
                <c:pt idx="22234">
                  <c:v>0.97007751500000006</c:v>
                </c:pt>
                <c:pt idx="22235">
                  <c:v>0.97007751500000006</c:v>
                </c:pt>
                <c:pt idx="22236">
                  <c:v>0.97007751500000006</c:v>
                </c:pt>
                <c:pt idx="22237">
                  <c:v>0.97017288199999996</c:v>
                </c:pt>
                <c:pt idx="22238">
                  <c:v>0.97007751500000006</c:v>
                </c:pt>
                <c:pt idx="22239">
                  <c:v>0.97017288199999996</c:v>
                </c:pt>
                <c:pt idx="22240">
                  <c:v>0.96998214699999996</c:v>
                </c:pt>
                <c:pt idx="22241">
                  <c:v>0.97007751500000006</c:v>
                </c:pt>
                <c:pt idx="22242">
                  <c:v>0.96998214699999996</c:v>
                </c:pt>
                <c:pt idx="22243">
                  <c:v>0.97007751500000006</c:v>
                </c:pt>
                <c:pt idx="22244">
                  <c:v>0.96998214699999996</c:v>
                </c:pt>
                <c:pt idx="22245">
                  <c:v>0.97007751500000006</c:v>
                </c:pt>
                <c:pt idx="22246">
                  <c:v>0.97007751500000006</c:v>
                </c:pt>
                <c:pt idx="22247">
                  <c:v>0.97007751500000006</c:v>
                </c:pt>
                <c:pt idx="22248">
                  <c:v>0.97017288199999996</c:v>
                </c:pt>
                <c:pt idx="22249">
                  <c:v>0.97007751500000006</c:v>
                </c:pt>
                <c:pt idx="22250">
                  <c:v>0.97007751500000006</c:v>
                </c:pt>
                <c:pt idx="22251">
                  <c:v>0.96998214699999996</c:v>
                </c:pt>
                <c:pt idx="22252">
                  <c:v>0.97007751500000006</c:v>
                </c:pt>
                <c:pt idx="22253">
                  <c:v>0.96998214699999996</c:v>
                </c:pt>
                <c:pt idx="22254">
                  <c:v>0.97007751500000006</c:v>
                </c:pt>
                <c:pt idx="22255">
                  <c:v>0.96998214699999996</c:v>
                </c:pt>
                <c:pt idx="22256">
                  <c:v>0.97007751500000006</c:v>
                </c:pt>
                <c:pt idx="22257">
                  <c:v>0.97007751500000006</c:v>
                </c:pt>
                <c:pt idx="22258">
                  <c:v>0.97007751500000006</c:v>
                </c:pt>
                <c:pt idx="22259">
                  <c:v>0.97017288199999996</c:v>
                </c:pt>
                <c:pt idx="22260">
                  <c:v>0.97007751500000006</c:v>
                </c:pt>
                <c:pt idx="22261">
                  <c:v>0.97007751500000006</c:v>
                </c:pt>
                <c:pt idx="22262">
                  <c:v>0.96998214699999996</c:v>
                </c:pt>
                <c:pt idx="22263">
                  <c:v>0.97007751500000006</c:v>
                </c:pt>
                <c:pt idx="22264">
                  <c:v>0.96998214699999996</c:v>
                </c:pt>
                <c:pt idx="22265">
                  <c:v>0.97007751500000006</c:v>
                </c:pt>
                <c:pt idx="22266">
                  <c:v>0.96998214699999996</c:v>
                </c:pt>
                <c:pt idx="22267">
                  <c:v>0.97007751500000006</c:v>
                </c:pt>
                <c:pt idx="22268">
                  <c:v>0.97007751500000006</c:v>
                </c:pt>
                <c:pt idx="22269">
                  <c:v>0.97007751500000006</c:v>
                </c:pt>
                <c:pt idx="22270">
                  <c:v>0.97017288199999996</c:v>
                </c:pt>
                <c:pt idx="22271">
                  <c:v>0.97007751500000006</c:v>
                </c:pt>
                <c:pt idx="22272">
                  <c:v>0.97007751500000006</c:v>
                </c:pt>
                <c:pt idx="22273">
                  <c:v>0.96998214699999996</c:v>
                </c:pt>
                <c:pt idx="22274">
                  <c:v>0.97007751500000006</c:v>
                </c:pt>
                <c:pt idx="22275">
                  <c:v>0.96998214699999996</c:v>
                </c:pt>
                <c:pt idx="22276">
                  <c:v>0.97007751500000006</c:v>
                </c:pt>
                <c:pt idx="22277">
                  <c:v>0.96998214699999996</c:v>
                </c:pt>
                <c:pt idx="22278">
                  <c:v>0.97007751500000006</c:v>
                </c:pt>
                <c:pt idx="22279">
                  <c:v>0.97007751500000006</c:v>
                </c:pt>
                <c:pt idx="22280">
                  <c:v>0.97007751500000006</c:v>
                </c:pt>
                <c:pt idx="22281">
                  <c:v>0.97017288199999996</c:v>
                </c:pt>
                <c:pt idx="22282">
                  <c:v>0.96998214699999996</c:v>
                </c:pt>
                <c:pt idx="22283">
                  <c:v>0.97007751500000006</c:v>
                </c:pt>
                <c:pt idx="22284">
                  <c:v>0.96998214699999996</c:v>
                </c:pt>
                <c:pt idx="22285">
                  <c:v>0.97007751500000006</c:v>
                </c:pt>
                <c:pt idx="22286">
                  <c:v>0.96998214699999996</c:v>
                </c:pt>
                <c:pt idx="22287">
                  <c:v>0.97007751500000006</c:v>
                </c:pt>
                <c:pt idx="22288">
                  <c:v>0.97007751500000006</c:v>
                </c:pt>
                <c:pt idx="22289">
                  <c:v>0.97007751500000006</c:v>
                </c:pt>
                <c:pt idx="22290">
                  <c:v>0.97017288199999996</c:v>
                </c:pt>
                <c:pt idx="22291">
                  <c:v>0.97007751500000006</c:v>
                </c:pt>
                <c:pt idx="22292">
                  <c:v>0.97017288199999996</c:v>
                </c:pt>
                <c:pt idx="22293">
                  <c:v>0.96998214699999996</c:v>
                </c:pt>
                <c:pt idx="22294">
                  <c:v>0.97007751500000006</c:v>
                </c:pt>
                <c:pt idx="22295">
                  <c:v>0.96998214699999996</c:v>
                </c:pt>
                <c:pt idx="22296">
                  <c:v>0.97007751500000006</c:v>
                </c:pt>
                <c:pt idx="22297">
                  <c:v>0.96998214699999996</c:v>
                </c:pt>
                <c:pt idx="22298">
                  <c:v>0.97007751500000006</c:v>
                </c:pt>
                <c:pt idx="22299">
                  <c:v>0.97007751500000006</c:v>
                </c:pt>
                <c:pt idx="22300">
                  <c:v>0.97007751500000006</c:v>
                </c:pt>
                <c:pt idx="22301">
                  <c:v>0.97017288199999996</c:v>
                </c:pt>
                <c:pt idx="22302">
                  <c:v>0.97007751500000006</c:v>
                </c:pt>
                <c:pt idx="22303">
                  <c:v>0.97017288199999996</c:v>
                </c:pt>
                <c:pt idx="22304">
                  <c:v>0.96998214699999996</c:v>
                </c:pt>
                <c:pt idx="22305">
                  <c:v>0.97007751500000006</c:v>
                </c:pt>
                <c:pt idx="22306">
                  <c:v>0.96998214699999996</c:v>
                </c:pt>
                <c:pt idx="22307">
                  <c:v>0.97007751500000006</c:v>
                </c:pt>
                <c:pt idx="22308">
                  <c:v>0.96998214699999996</c:v>
                </c:pt>
                <c:pt idx="22309">
                  <c:v>0.97007751500000006</c:v>
                </c:pt>
                <c:pt idx="22310">
                  <c:v>0.97007751500000006</c:v>
                </c:pt>
                <c:pt idx="22311">
                  <c:v>0.97007751500000006</c:v>
                </c:pt>
                <c:pt idx="22312">
                  <c:v>0.97017288199999996</c:v>
                </c:pt>
                <c:pt idx="22313">
                  <c:v>0.97007751500000006</c:v>
                </c:pt>
                <c:pt idx="22314">
                  <c:v>0.97017288199999996</c:v>
                </c:pt>
                <c:pt idx="22315">
                  <c:v>0.96998214699999996</c:v>
                </c:pt>
                <c:pt idx="22316">
                  <c:v>0.97007751500000006</c:v>
                </c:pt>
                <c:pt idx="22317">
                  <c:v>0.96998214699999996</c:v>
                </c:pt>
                <c:pt idx="22318">
                  <c:v>0.97007751500000006</c:v>
                </c:pt>
                <c:pt idx="22319">
                  <c:v>0.96998214699999996</c:v>
                </c:pt>
                <c:pt idx="22320">
                  <c:v>0.97007751500000006</c:v>
                </c:pt>
                <c:pt idx="22321">
                  <c:v>0.97007751500000006</c:v>
                </c:pt>
                <c:pt idx="22322">
                  <c:v>0.97007751500000006</c:v>
                </c:pt>
                <c:pt idx="22323">
                  <c:v>0.97017288199999996</c:v>
                </c:pt>
                <c:pt idx="22324">
                  <c:v>0.97007751500000006</c:v>
                </c:pt>
                <c:pt idx="22325">
                  <c:v>0.97007751500000006</c:v>
                </c:pt>
                <c:pt idx="22326">
                  <c:v>0.96998214699999996</c:v>
                </c:pt>
                <c:pt idx="22327">
                  <c:v>0.97007751500000006</c:v>
                </c:pt>
                <c:pt idx="22328">
                  <c:v>0.96998214699999996</c:v>
                </c:pt>
                <c:pt idx="22329">
                  <c:v>0.97007751500000006</c:v>
                </c:pt>
                <c:pt idx="22330">
                  <c:v>0.96998214699999996</c:v>
                </c:pt>
                <c:pt idx="22331">
                  <c:v>0.97007751500000006</c:v>
                </c:pt>
                <c:pt idx="22332">
                  <c:v>0.97007751500000006</c:v>
                </c:pt>
                <c:pt idx="22333">
                  <c:v>0.97007751500000006</c:v>
                </c:pt>
                <c:pt idx="22334">
                  <c:v>0.97017288199999996</c:v>
                </c:pt>
                <c:pt idx="22335">
                  <c:v>0.97007751500000006</c:v>
                </c:pt>
                <c:pt idx="22336">
                  <c:v>0.97007751500000006</c:v>
                </c:pt>
                <c:pt idx="22337">
                  <c:v>0.96998214699999996</c:v>
                </c:pt>
                <c:pt idx="22338">
                  <c:v>0.97007751500000006</c:v>
                </c:pt>
                <c:pt idx="22339">
                  <c:v>0.96998214699999996</c:v>
                </c:pt>
                <c:pt idx="22340">
                  <c:v>0.97007751500000006</c:v>
                </c:pt>
                <c:pt idx="22341">
                  <c:v>0.96998214699999996</c:v>
                </c:pt>
                <c:pt idx="22342">
                  <c:v>0.97007751500000006</c:v>
                </c:pt>
                <c:pt idx="22343">
                  <c:v>0.97007751500000006</c:v>
                </c:pt>
                <c:pt idx="22344">
                  <c:v>0.97007751500000006</c:v>
                </c:pt>
                <c:pt idx="22345">
                  <c:v>0.97017288199999996</c:v>
                </c:pt>
                <c:pt idx="22346">
                  <c:v>0.97007751500000006</c:v>
                </c:pt>
                <c:pt idx="22347">
                  <c:v>0.97007751500000006</c:v>
                </c:pt>
                <c:pt idx="22348">
                  <c:v>0.96998214699999996</c:v>
                </c:pt>
                <c:pt idx="22349">
                  <c:v>0.97007751500000006</c:v>
                </c:pt>
                <c:pt idx="22350">
                  <c:v>0.96998214699999996</c:v>
                </c:pt>
                <c:pt idx="22351">
                  <c:v>0.97007751500000006</c:v>
                </c:pt>
                <c:pt idx="22352">
                  <c:v>0.96998214699999996</c:v>
                </c:pt>
                <c:pt idx="22353">
                  <c:v>0.97007751500000006</c:v>
                </c:pt>
                <c:pt idx="22354">
                  <c:v>0.97007751500000006</c:v>
                </c:pt>
                <c:pt idx="22355">
                  <c:v>0.97007751500000006</c:v>
                </c:pt>
                <c:pt idx="22356">
                  <c:v>0.97017288199999996</c:v>
                </c:pt>
                <c:pt idx="22357">
                  <c:v>0.96998214699999996</c:v>
                </c:pt>
                <c:pt idx="22358">
                  <c:v>0.97007751500000006</c:v>
                </c:pt>
                <c:pt idx="22359">
                  <c:v>0.96998214699999996</c:v>
                </c:pt>
                <c:pt idx="22360">
                  <c:v>0.97007751500000006</c:v>
                </c:pt>
                <c:pt idx="22361">
                  <c:v>0.96998214699999996</c:v>
                </c:pt>
                <c:pt idx="22362">
                  <c:v>0.97007751500000006</c:v>
                </c:pt>
                <c:pt idx="22363">
                  <c:v>0.97007751500000006</c:v>
                </c:pt>
                <c:pt idx="22364">
                  <c:v>0.97007751500000006</c:v>
                </c:pt>
                <c:pt idx="22365">
                  <c:v>0.97017288199999996</c:v>
                </c:pt>
                <c:pt idx="22366">
                  <c:v>0.97007751500000006</c:v>
                </c:pt>
                <c:pt idx="22367">
                  <c:v>0.97017288199999996</c:v>
                </c:pt>
                <c:pt idx="22368">
                  <c:v>0.96998214699999996</c:v>
                </c:pt>
                <c:pt idx="22369">
                  <c:v>0.97007751500000006</c:v>
                </c:pt>
                <c:pt idx="22370">
                  <c:v>0.96998214699999996</c:v>
                </c:pt>
                <c:pt idx="22371">
                  <c:v>0.97007751500000006</c:v>
                </c:pt>
                <c:pt idx="22372">
                  <c:v>0.96998214699999996</c:v>
                </c:pt>
                <c:pt idx="22373">
                  <c:v>0.97007751500000006</c:v>
                </c:pt>
                <c:pt idx="22374">
                  <c:v>0.97007751500000006</c:v>
                </c:pt>
                <c:pt idx="22375">
                  <c:v>0.97007751500000006</c:v>
                </c:pt>
                <c:pt idx="22376">
                  <c:v>0.97017288199999996</c:v>
                </c:pt>
                <c:pt idx="22377">
                  <c:v>0.97007751500000006</c:v>
                </c:pt>
                <c:pt idx="22378">
                  <c:v>0.97017288199999996</c:v>
                </c:pt>
                <c:pt idx="22379">
                  <c:v>0.96998214699999996</c:v>
                </c:pt>
                <c:pt idx="22380">
                  <c:v>0.97007751500000006</c:v>
                </c:pt>
                <c:pt idx="22381">
                  <c:v>0.96998214699999996</c:v>
                </c:pt>
                <c:pt idx="22382">
                  <c:v>0.97007751500000006</c:v>
                </c:pt>
                <c:pt idx="22383">
                  <c:v>0.96998214699999996</c:v>
                </c:pt>
                <c:pt idx="22384">
                  <c:v>0.97007751500000006</c:v>
                </c:pt>
                <c:pt idx="22385">
                  <c:v>0.97007751500000006</c:v>
                </c:pt>
                <c:pt idx="22386">
                  <c:v>0.97007751500000006</c:v>
                </c:pt>
                <c:pt idx="22387">
                  <c:v>0.97017288199999996</c:v>
                </c:pt>
                <c:pt idx="22388">
                  <c:v>0.97007751500000006</c:v>
                </c:pt>
                <c:pt idx="22389">
                  <c:v>0.97017288199999996</c:v>
                </c:pt>
                <c:pt idx="22390">
                  <c:v>0.96998214699999996</c:v>
                </c:pt>
                <c:pt idx="22391">
                  <c:v>0.97007751500000006</c:v>
                </c:pt>
                <c:pt idx="22392">
                  <c:v>0.96998214699999996</c:v>
                </c:pt>
                <c:pt idx="22393">
                  <c:v>0.97007751500000006</c:v>
                </c:pt>
                <c:pt idx="22394">
                  <c:v>0.96998214699999996</c:v>
                </c:pt>
                <c:pt idx="22395">
                  <c:v>0.97007751500000006</c:v>
                </c:pt>
                <c:pt idx="22396">
                  <c:v>0.97007751500000006</c:v>
                </c:pt>
                <c:pt idx="22397">
                  <c:v>0.97007751500000006</c:v>
                </c:pt>
                <c:pt idx="22398">
                  <c:v>0.97017288199999996</c:v>
                </c:pt>
                <c:pt idx="22399">
                  <c:v>0.97007751500000006</c:v>
                </c:pt>
                <c:pt idx="22400">
                  <c:v>0.97007751500000006</c:v>
                </c:pt>
                <c:pt idx="22401">
                  <c:v>0.96998214699999996</c:v>
                </c:pt>
                <c:pt idx="22402">
                  <c:v>0.97007751500000006</c:v>
                </c:pt>
                <c:pt idx="22403">
                  <c:v>0.96998214699999996</c:v>
                </c:pt>
                <c:pt idx="22404">
                  <c:v>0.97007751500000006</c:v>
                </c:pt>
                <c:pt idx="22405">
                  <c:v>0.96998214699999996</c:v>
                </c:pt>
                <c:pt idx="22406">
                  <c:v>0.97007751500000006</c:v>
                </c:pt>
                <c:pt idx="22407">
                  <c:v>0.97007751500000006</c:v>
                </c:pt>
                <c:pt idx="22408">
                  <c:v>0.97007751500000006</c:v>
                </c:pt>
                <c:pt idx="22409">
                  <c:v>0.97017288199999996</c:v>
                </c:pt>
                <c:pt idx="22410">
                  <c:v>0.97007751500000006</c:v>
                </c:pt>
                <c:pt idx="22411">
                  <c:v>0.97007751500000006</c:v>
                </c:pt>
                <c:pt idx="22412">
                  <c:v>0.96998214699999996</c:v>
                </c:pt>
                <c:pt idx="22413">
                  <c:v>0.97007751500000006</c:v>
                </c:pt>
                <c:pt idx="22414">
                  <c:v>0.96998214699999996</c:v>
                </c:pt>
                <c:pt idx="22415">
                  <c:v>0.97007751500000006</c:v>
                </c:pt>
                <c:pt idx="22416">
                  <c:v>0.96998214699999996</c:v>
                </c:pt>
                <c:pt idx="22417">
                  <c:v>0.97007751500000006</c:v>
                </c:pt>
                <c:pt idx="22418">
                  <c:v>0.97007751500000006</c:v>
                </c:pt>
                <c:pt idx="22419">
                  <c:v>0.97007751500000006</c:v>
                </c:pt>
                <c:pt idx="22420">
                  <c:v>0.97017288199999996</c:v>
                </c:pt>
                <c:pt idx="22421">
                  <c:v>0.97007751500000006</c:v>
                </c:pt>
                <c:pt idx="22422">
                  <c:v>0.97007751500000006</c:v>
                </c:pt>
                <c:pt idx="22423">
                  <c:v>0.96998214699999996</c:v>
                </c:pt>
                <c:pt idx="22424">
                  <c:v>0.97007751500000006</c:v>
                </c:pt>
                <c:pt idx="22425">
                  <c:v>0.96998214699999996</c:v>
                </c:pt>
                <c:pt idx="22426">
                  <c:v>0.97007751500000006</c:v>
                </c:pt>
                <c:pt idx="22427">
                  <c:v>0.96998214699999996</c:v>
                </c:pt>
                <c:pt idx="22428">
                  <c:v>0.97007751500000006</c:v>
                </c:pt>
                <c:pt idx="22429">
                  <c:v>0.97007751500000006</c:v>
                </c:pt>
                <c:pt idx="22430">
                  <c:v>0.97007751500000006</c:v>
                </c:pt>
                <c:pt idx="22431">
                  <c:v>0.97017288199999996</c:v>
                </c:pt>
                <c:pt idx="22432">
                  <c:v>0.96998214699999996</c:v>
                </c:pt>
                <c:pt idx="22433">
                  <c:v>0.97007751500000006</c:v>
                </c:pt>
                <c:pt idx="22434">
                  <c:v>0.96998214699999996</c:v>
                </c:pt>
                <c:pt idx="22435">
                  <c:v>0.97007751500000006</c:v>
                </c:pt>
                <c:pt idx="22436">
                  <c:v>0.96998214699999996</c:v>
                </c:pt>
                <c:pt idx="22437">
                  <c:v>0.97007751500000006</c:v>
                </c:pt>
                <c:pt idx="22438">
                  <c:v>0.97007751500000006</c:v>
                </c:pt>
                <c:pt idx="22439">
                  <c:v>0.97007751500000006</c:v>
                </c:pt>
                <c:pt idx="22440">
                  <c:v>0.97017288199999996</c:v>
                </c:pt>
                <c:pt idx="22441">
                  <c:v>0.97007751500000006</c:v>
                </c:pt>
                <c:pt idx="22442">
                  <c:v>0.97017288199999996</c:v>
                </c:pt>
                <c:pt idx="22443">
                  <c:v>0.96998214699999996</c:v>
                </c:pt>
                <c:pt idx="22444">
                  <c:v>0.97007751500000006</c:v>
                </c:pt>
                <c:pt idx="22445">
                  <c:v>0.96998214699999996</c:v>
                </c:pt>
                <c:pt idx="22446">
                  <c:v>0.97007751500000006</c:v>
                </c:pt>
                <c:pt idx="22447">
                  <c:v>0.96998214699999996</c:v>
                </c:pt>
                <c:pt idx="22448">
                  <c:v>0.97007751500000006</c:v>
                </c:pt>
                <c:pt idx="22449">
                  <c:v>0.97007751500000006</c:v>
                </c:pt>
                <c:pt idx="22450">
                  <c:v>0.97007751500000006</c:v>
                </c:pt>
                <c:pt idx="22451">
                  <c:v>0.97017288199999996</c:v>
                </c:pt>
                <c:pt idx="22452">
                  <c:v>0.97007751500000006</c:v>
                </c:pt>
                <c:pt idx="22453">
                  <c:v>0.97017288199999996</c:v>
                </c:pt>
                <c:pt idx="22454">
                  <c:v>0.96998214699999996</c:v>
                </c:pt>
                <c:pt idx="22455">
                  <c:v>0.97007751500000006</c:v>
                </c:pt>
                <c:pt idx="22456">
                  <c:v>0.96998214699999996</c:v>
                </c:pt>
                <c:pt idx="22457">
                  <c:v>0.97007751500000006</c:v>
                </c:pt>
                <c:pt idx="22458">
                  <c:v>0.96998214699999996</c:v>
                </c:pt>
                <c:pt idx="22459">
                  <c:v>0.97007751500000006</c:v>
                </c:pt>
                <c:pt idx="22460">
                  <c:v>0.97007751500000006</c:v>
                </c:pt>
                <c:pt idx="22461">
                  <c:v>0.97007751500000006</c:v>
                </c:pt>
                <c:pt idx="22462">
                  <c:v>0.97017288199999996</c:v>
                </c:pt>
                <c:pt idx="22463">
                  <c:v>0.97007751500000006</c:v>
                </c:pt>
                <c:pt idx="22464">
                  <c:v>0.97017288199999996</c:v>
                </c:pt>
                <c:pt idx="22465">
                  <c:v>0.96998214699999996</c:v>
                </c:pt>
                <c:pt idx="22466">
                  <c:v>0.97007751500000006</c:v>
                </c:pt>
                <c:pt idx="22467">
                  <c:v>0.96998214699999996</c:v>
                </c:pt>
                <c:pt idx="22468">
                  <c:v>0.97007751500000006</c:v>
                </c:pt>
                <c:pt idx="22469">
                  <c:v>0.96998214699999996</c:v>
                </c:pt>
                <c:pt idx="22470">
                  <c:v>0.97007751500000006</c:v>
                </c:pt>
                <c:pt idx="22471">
                  <c:v>0.97007751500000006</c:v>
                </c:pt>
                <c:pt idx="22472">
                  <c:v>0.97007751500000006</c:v>
                </c:pt>
                <c:pt idx="22473">
                  <c:v>0.97017288199999996</c:v>
                </c:pt>
                <c:pt idx="22474">
                  <c:v>0.97007751500000006</c:v>
                </c:pt>
                <c:pt idx="22475">
                  <c:v>0.97007751500000006</c:v>
                </c:pt>
                <c:pt idx="22476">
                  <c:v>0.96998214699999996</c:v>
                </c:pt>
                <c:pt idx="22477">
                  <c:v>0.97007751500000006</c:v>
                </c:pt>
                <c:pt idx="22478">
                  <c:v>0.96998214699999996</c:v>
                </c:pt>
                <c:pt idx="22479">
                  <c:v>0.97007751500000006</c:v>
                </c:pt>
                <c:pt idx="22480">
                  <c:v>0.96998214699999996</c:v>
                </c:pt>
                <c:pt idx="22481">
                  <c:v>0.97007751500000006</c:v>
                </c:pt>
                <c:pt idx="22482">
                  <c:v>0.97007751500000006</c:v>
                </c:pt>
                <c:pt idx="22483">
                  <c:v>0.97007751500000006</c:v>
                </c:pt>
                <c:pt idx="22484">
                  <c:v>0.97017288199999996</c:v>
                </c:pt>
                <c:pt idx="22485">
                  <c:v>0.97007751500000006</c:v>
                </c:pt>
                <c:pt idx="22486">
                  <c:v>0.97007751500000006</c:v>
                </c:pt>
                <c:pt idx="22487">
                  <c:v>0.96998214699999996</c:v>
                </c:pt>
                <c:pt idx="22488">
                  <c:v>0.97007751500000006</c:v>
                </c:pt>
                <c:pt idx="22489">
                  <c:v>0.96998214699999996</c:v>
                </c:pt>
                <c:pt idx="22490">
                  <c:v>0.97007751500000006</c:v>
                </c:pt>
                <c:pt idx="22491">
                  <c:v>0.96998214699999996</c:v>
                </c:pt>
                <c:pt idx="22492">
                  <c:v>0.97007751500000006</c:v>
                </c:pt>
                <c:pt idx="22493">
                  <c:v>0.97007751500000006</c:v>
                </c:pt>
                <c:pt idx="22494">
                  <c:v>0.97007751500000006</c:v>
                </c:pt>
                <c:pt idx="22495">
                  <c:v>0.97017288199999996</c:v>
                </c:pt>
                <c:pt idx="22496">
                  <c:v>0.97007751500000006</c:v>
                </c:pt>
                <c:pt idx="22497">
                  <c:v>0.97007751500000006</c:v>
                </c:pt>
                <c:pt idx="22498">
                  <c:v>0.96998214699999996</c:v>
                </c:pt>
                <c:pt idx="22499">
                  <c:v>0.97007751500000006</c:v>
                </c:pt>
                <c:pt idx="22500">
                  <c:v>0.96998214699999996</c:v>
                </c:pt>
                <c:pt idx="22501">
                  <c:v>0.97007751500000006</c:v>
                </c:pt>
                <c:pt idx="22502">
                  <c:v>0.96998214699999996</c:v>
                </c:pt>
                <c:pt idx="22503">
                  <c:v>0.97007751500000006</c:v>
                </c:pt>
                <c:pt idx="22504">
                  <c:v>0.97007751500000006</c:v>
                </c:pt>
                <c:pt idx="22505">
                  <c:v>0.97007751500000006</c:v>
                </c:pt>
                <c:pt idx="22506">
                  <c:v>0.97017288199999996</c:v>
                </c:pt>
                <c:pt idx="22507">
                  <c:v>0.96998214699999996</c:v>
                </c:pt>
                <c:pt idx="22508">
                  <c:v>0.97007751500000006</c:v>
                </c:pt>
                <c:pt idx="22509">
                  <c:v>0.96998214699999996</c:v>
                </c:pt>
                <c:pt idx="22510">
                  <c:v>0.97007751500000006</c:v>
                </c:pt>
                <c:pt idx="22511">
                  <c:v>0.96998214699999996</c:v>
                </c:pt>
                <c:pt idx="22512">
                  <c:v>0.97007751500000006</c:v>
                </c:pt>
                <c:pt idx="22513">
                  <c:v>0.97007751500000006</c:v>
                </c:pt>
                <c:pt idx="22514">
                  <c:v>0.97007751500000006</c:v>
                </c:pt>
                <c:pt idx="22515">
                  <c:v>0.97017288199999996</c:v>
                </c:pt>
                <c:pt idx="22516">
                  <c:v>0.97007751500000006</c:v>
                </c:pt>
                <c:pt idx="22517">
                  <c:v>0.97017288199999996</c:v>
                </c:pt>
                <c:pt idx="22518">
                  <c:v>0.96998214699999996</c:v>
                </c:pt>
                <c:pt idx="22519">
                  <c:v>0.97007751500000006</c:v>
                </c:pt>
                <c:pt idx="22520">
                  <c:v>0.96998214699999996</c:v>
                </c:pt>
                <c:pt idx="22521">
                  <c:v>0.97007751500000006</c:v>
                </c:pt>
                <c:pt idx="22522">
                  <c:v>0.96998214699999996</c:v>
                </c:pt>
                <c:pt idx="22523">
                  <c:v>0.97007751500000006</c:v>
                </c:pt>
                <c:pt idx="22524">
                  <c:v>0.97007751500000006</c:v>
                </c:pt>
                <c:pt idx="22525">
                  <c:v>0.97007751500000006</c:v>
                </c:pt>
                <c:pt idx="22526">
                  <c:v>0.97017288199999996</c:v>
                </c:pt>
                <c:pt idx="22527">
                  <c:v>0.97007751500000006</c:v>
                </c:pt>
                <c:pt idx="22528">
                  <c:v>0.97017288199999996</c:v>
                </c:pt>
                <c:pt idx="22529">
                  <c:v>0.96998214699999996</c:v>
                </c:pt>
                <c:pt idx="22530">
                  <c:v>0.97007751500000006</c:v>
                </c:pt>
                <c:pt idx="22531">
                  <c:v>0.96998214699999996</c:v>
                </c:pt>
                <c:pt idx="22532">
                  <c:v>0.97007751500000006</c:v>
                </c:pt>
                <c:pt idx="22533">
                  <c:v>0.96998214699999996</c:v>
                </c:pt>
                <c:pt idx="22534">
                  <c:v>0.97007751500000006</c:v>
                </c:pt>
                <c:pt idx="22535">
                  <c:v>0.97007751500000006</c:v>
                </c:pt>
                <c:pt idx="22536">
                  <c:v>0.97007751500000006</c:v>
                </c:pt>
                <c:pt idx="22537">
                  <c:v>0.97017288199999996</c:v>
                </c:pt>
                <c:pt idx="22538">
                  <c:v>0.97007751500000006</c:v>
                </c:pt>
                <c:pt idx="22539">
                  <c:v>0.97017288199999996</c:v>
                </c:pt>
                <c:pt idx="22540">
                  <c:v>0.96998214699999996</c:v>
                </c:pt>
                <c:pt idx="22541">
                  <c:v>0.97007751500000006</c:v>
                </c:pt>
                <c:pt idx="22542">
                  <c:v>0.96998214699999996</c:v>
                </c:pt>
                <c:pt idx="22543">
                  <c:v>0.97007751500000006</c:v>
                </c:pt>
                <c:pt idx="22544">
                  <c:v>0.96998214699999996</c:v>
                </c:pt>
                <c:pt idx="22545">
                  <c:v>0.97007751500000006</c:v>
                </c:pt>
                <c:pt idx="22546">
                  <c:v>0.97007751500000006</c:v>
                </c:pt>
                <c:pt idx="22547">
                  <c:v>0.97007751500000006</c:v>
                </c:pt>
                <c:pt idx="22548">
                  <c:v>0.97017288199999996</c:v>
                </c:pt>
                <c:pt idx="22549">
                  <c:v>0.97007751500000006</c:v>
                </c:pt>
                <c:pt idx="22550">
                  <c:v>0.97007751500000006</c:v>
                </c:pt>
                <c:pt idx="22551">
                  <c:v>0.96998214699999996</c:v>
                </c:pt>
                <c:pt idx="22552">
                  <c:v>0.97007751500000006</c:v>
                </c:pt>
                <c:pt idx="22553">
                  <c:v>0.96998214699999996</c:v>
                </c:pt>
                <c:pt idx="22554">
                  <c:v>0.97007751500000006</c:v>
                </c:pt>
                <c:pt idx="22555">
                  <c:v>0.96998214699999996</c:v>
                </c:pt>
                <c:pt idx="22556">
                  <c:v>0.97007751500000006</c:v>
                </c:pt>
                <c:pt idx="22557">
                  <c:v>0.97007751500000006</c:v>
                </c:pt>
                <c:pt idx="22558">
                  <c:v>0.97007751500000006</c:v>
                </c:pt>
                <c:pt idx="22559">
                  <c:v>0.97017288199999996</c:v>
                </c:pt>
                <c:pt idx="22560">
                  <c:v>0.97007751500000006</c:v>
                </c:pt>
                <c:pt idx="22561">
                  <c:v>0.97007751500000006</c:v>
                </c:pt>
                <c:pt idx="22562">
                  <c:v>0.96998214699999996</c:v>
                </c:pt>
                <c:pt idx="22563">
                  <c:v>0.97007751500000006</c:v>
                </c:pt>
                <c:pt idx="22564">
                  <c:v>0.96998214699999996</c:v>
                </c:pt>
                <c:pt idx="22565">
                  <c:v>0.97007751500000006</c:v>
                </c:pt>
                <c:pt idx="22566">
                  <c:v>0.96998214699999996</c:v>
                </c:pt>
                <c:pt idx="22567">
                  <c:v>0.97007751500000006</c:v>
                </c:pt>
                <c:pt idx="22568">
                  <c:v>0.97007751500000006</c:v>
                </c:pt>
                <c:pt idx="22569">
                  <c:v>0.97007751500000006</c:v>
                </c:pt>
                <c:pt idx="22570">
                  <c:v>0.97017288199999996</c:v>
                </c:pt>
                <c:pt idx="22571">
                  <c:v>0.97007751500000006</c:v>
                </c:pt>
                <c:pt idx="22572">
                  <c:v>0.97007751500000006</c:v>
                </c:pt>
                <c:pt idx="22573">
                  <c:v>0.96998214699999996</c:v>
                </c:pt>
                <c:pt idx="22574">
                  <c:v>0.97007751500000006</c:v>
                </c:pt>
                <c:pt idx="22575">
                  <c:v>0.96998214699999996</c:v>
                </c:pt>
                <c:pt idx="22576">
                  <c:v>0.97007751500000006</c:v>
                </c:pt>
                <c:pt idx="22577">
                  <c:v>0.96998214699999996</c:v>
                </c:pt>
                <c:pt idx="22578">
                  <c:v>0.97007751500000006</c:v>
                </c:pt>
                <c:pt idx="22579">
                  <c:v>0.97007751500000006</c:v>
                </c:pt>
                <c:pt idx="22580">
                  <c:v>0.97007751500000006</c:v>
                </c:pt>
                <c:pt idx="22581">
                  <c:v>0.97017288199999996</c:v>
                </c:pt>
                <c:pt idx="22582">
                  <c:v>0.96998214699999996</c:v>
                </c:pt>
                <c:pt idx="22583">
                  <c:v>0.97007751500000006</c:v>
                </c:pt>
                <c:pt idx="22584">
                  <c:v>0.96998214699999996</c:v>
                </c:pt>
                <c:pt idx="22585">
                  <c:v>0.97007751500000006</c:v>
                </c:pt>
                <c:pt idx="22586">
                  <c:v>0.96998214699999996</c:v>
                </c:pt>
                <c:pt idx="22587">
                  <c:v>0.97007751500000006</c:v>
                </c:pt>
                <c:pt idx="22588">
                  <c:v>0.97007751500000006</c:v>
                </c:pt>
                <c:pt idx="22589">
                  <c:v>0.97007751500000006</c:v>
                </c:pt>
                <c:pt idx="22590">
                  <c:v>0.97017288199999996</c:v>
                </c:pt>
                <c:pt idx="22591">
                  <c:v>0.97007751500000006</c:v>
                </c:pt>
                <c:pt idx="22592">
                  <c:v>0.97017288199999996</c:v>
                </c:pt>
                <c:pt idx="22593">
                  <c:v>0.96998214699999996</c:v>
                </c:pt>
                <c:pt idx="22594">
                  <c:v>0.97007751500000006</c:v>
                </c:pt>
                <c:pt idx="22595">
                  <c:v>0.96998214699999996</c:v>
                </c:pt>
                <c:pt idx="22596">
                  <c:v>0.97007751500000006</c:v>
                </c:pt>
                <c:pt idx="22597">
                  <c:v>0.96998214699999996</c:v>
                </c:pt>
                <c:pt idx="22598">
                  <c:v>0.97007751500000006</c:v>
                </c:pt>
                <c:pt idx="22599">
                  <c:v>0.97007751500000006</c:v>
                </c:pt>
                <c:pt idx="22600">
                  <c:v>0.97007751500000006</c:v>
                </c:pt>
                <c:pt idx="22601">
                  <c:v>0.97017288199999996</c:v>
                </c:pt>
                <c:pt idx="22602">
                  <c:v>0.97007751500000006</c:v>
                </c:pt>
                <c:pt idx="22603">
                  <c:v>0.97017288199999996</c:v>
                </c:pt>
                <c:pt idx="22604">
                  <c:v>0.96998214699999996</c:v>
                </c:pt>
                <c:pt idx="22605">
                  <c:v>0.97007751500000006</c:v>
                </c:pt>
                <c:pt idx="22606">
                  <c:v>0.96998214699999996</c:v>
                </c:pt>
                <c:pt idx="22607">
                  <c:v>0.97007751500000006</c:v>
                </c:pt>
                <c:pt idx="22608">
                  <c:v>0.96998214699999996</c:v>
                </c:pt>
                <c:pt idx="22609">
                  <c:v>0.97007751500000006</c:v>
                </c:pt>
                <c:pt idx="22610">
                  <c:v>0.97007751500000006</c:v>
                </c:pt>
                <c:pt idx="22611">
                  <c:v>0.97007751500000006</c:v>
                </c:pt>
                <c:pt idx="22612">
                  <c:v>0.97017288199999996</c:v>
                </c:pt>
                <c:pt idx="22613">
                  <c:v>0.97007751500000006</c:v>
                </c:pt>
                <c:pt idx="22614">
                  <c:v>0.97017288199999996</c:v>
                </c:pt>
                <c:pt idx="22615">
                  <c:v>0.96998214699999996</c:v>
                </c:pt>
                <c:pt idx="22616">
                  <c:v>0.97007751500000006</c:v>
                </c:pt>
                <c:pt idx="22617">
                  <c:v>0.96998214699999996</c:v>
                </c:pt>
                <c:pt idx="22618">
                  <c:v>0.97007751500000006</c:v>
                </c:pt>
                <c:pt idx="22619">
                  <c:v>0.96998214699999996</c:v>
                </c:pt>
                <c:pt idx="22620">
                  <c:v>0.97007751500000006</c:v>
                </c:pt>
                <c:pt idx="22621">
                  <c:v>0.97007751500000006</c:v>
                </c:pt>
                <c:pt idx="22622">
                  <c:v>0.97007751500000006</c:v>
                </c:pt>
                <c:pt idx="22623">
                  <c:v>0.97017288199999996</c:v>
                </c:pt>
                <c:pt idx="22624">
                  <c:v>0.97007751500000006</c:v>
                </c:pt>
                <c:pt idx="22625">
                  <c:v>0.97007751500000006</c:v>
                </c:pt>
                <c:pt idx="22626">
                  <c:v>0.96998214699999996</c:v>
                </c:pt>
                <c:pt idx="22627">
                  <c:v>0.97007751500000006</c:v>
                </c:pt>
                <c:pt idx="22628">
                  <c:v>0.96998214699999996</c:v>
                </c:pt>
                <c:pt idx="22629">
                  <c:v>0.97007751500000006</c:v>
                </c:pt>
                <c:pt idx="22630">
                  <c:v>0.96998214699999996</c:v>
                </c:pt>
                <c:pt idx="22631">
                  <c:v>0.97007751500000006</c:v>
                </c:pt>
                <c:pt idx="22632">
                  <c:v>0.97007751500000006</c:v>
                </c:pt>
                <c:pt idx="22633">
                  <c:v>0.97007751500000006</c:v>
                </c:pt>
                <c:pt idx="22634">
                  <c:v>0.97017288199999996</c:v>
                </c:pt>
                <c:pt idx="22635">
                  <c:v>0.97007751500000006</c:v>
                </c:pt>
                <c:pt idx="22636">
                  <c:v>0.97007751500000006</c:v>
                </c:pt>
                <c:pt idx="22637">
                  <c:v>0.96998214699999996</c:v>
                </c:pt>
                <c:pt idx="22638">
                  <c:v>0.97007751500000006</c:v>
                </c:pt>
                <c:pt idx="22639">
                  <c:v>0.96998214699999996</c:v>
                </c:pt>
                <c:pt idx="22640">
                  <c:v>0.97007751500000006</c:v>
                </c:pt>
                <c:pt idx="22641">
                  <c:v>0.96998214699999996</c:v>
                </c:pt>
                <c:pt idx="22642">
                  <c:v>0.97007751500000006</c:v>
                </c:pt>
                <c:pt idx="22643">
                  <c:v>0.97007751500000006</c:v>
                </c:pt>
                <c:pt idx="22644">
                  <c:v>0.97007751500000006</c:v>
                </c:pt>
                <c:pt idx="22645">
                  <c:v>0.97017288199999996</c:v>
                </c:pt>
                <c:pt idx="22646">
                  <c:v>0.97007751500000006</c:v>
                </c:pt>
                <c:pt idx="22647">
                  <c:v>0.97007751500000006</c:v>
                </c:pt>
                <c:pt idx="22648">
                  <c:v>0.96998214699999996</c:v>
                </c:pt>
                <c:pt idx="22649">
                  <c:v>0.97007751500000006</c:v>
                </c:pt>
                <c:pt idx="22650">
                  <c:v>0.96998214699999996</c:v>
                </c:pt>
                <c:pt idx="22651">
                  <c:v>0.97007751500000006</c:v>
                </c:pt>
                <c:pt idx="22652">
                  <c:v>0.96998214699999996</c:v>
                </c:pt>
                <c:pt idx="22653">
                  <c:v>0.97007751500000006</c:v>
                </c:pt>
                <c:pt idx="22654">
                  <c:v>0.97007751500000006</c:v>
                </c:pt>
                <c:pt idx="22655">
                  <c:v>0.97007751500000006</c:v>
                </c:pt>
                <c:pt idx="22656">
                  <c:v>0.97017288199999996</c:v>
                </c:pt>
                <c:pt idx="22657">
                  <c:v>0.96998214699999996</c:v>
                </c:pt>
                <c:pt idx="22658">
                  <c:v>0.97007751500000006</c:v>
                </c:pt>
                <c:pt idx="22659">
                  <c:v>0.96998214699999996</c:v>
                </c:pt>
                <c:pt idx="22660">
                  <c:v>0.97007751500000006</c:v>
                </c:pt>
                <c:pt idx="22661">
                  <c:v>0.96998214699999996</c:v>
                </c:pt>
                <c:pt idx="22662">
                  <c:v>0.97007751500000006</c:v>
                </c:pt>
                <c:pt idx="22663">
                  <c:v>0.97007751500000006</c:v>
                </c:pt>
                <c:pt idx="22664">
                  <c:v>0.97007751500000006</c:v>
                </c:pt>
                <c:pt idx="22665">
                  <c:v>0.97017288199999996</c:v>
                </c:pt>
                <c:pt idx="22666">
                  <c:v>0.97007751500000006</c:v>
                </c:pt>
                <c:pt idx="22667">
                  <c:v>0.97017288199999996</c:v>
                </c:pt>
                <c:pt idx="22668">
                  <c:v>0.96998214699999996</c:v>
                </c:pt>
                <c:pt idx="22669">
                  <c:v>0.97007751500000006</c:v>
                </c:pt>
                <c:pt idx="22670">
                  <c:v>0.96998214699999996</c:v>
                </c:pt>
                <c:pt idx="22671">
                  <c:v>0.97007751500000006</c:v>
                </c:pt>
                <c:pt idx="22672">
                  <c:v>0.96998214699999996</c:v>
                </c:pt>
                <c:pt idx="22673">
                  <c:v>0.97007751500000006</c:v>
                </c:pt>
                <c:pt idx="22674">
                  <c:v>0.97007751500000006</c:v>
                </c:pt>
                <c:pt idx="22675">
                  <c:v>0.97007751500000006</c:v>
                </c:pt>
                <c:pt idx="22676">
                  <c:v>0.97017288199999996</c:v>
                </c:pt>
                <c:pt idx="22677">
                  <c:v>0.97007751500000006</c:v>
                </c:pt>
                <c:pt idx="22678">
                  <c:v>0.97017288199999996</c:v>
                </c:pt>
                <c:pt idx="22679">
                  <c:v>0.96998214699999996</c:v>
                </c:pt>
                <c:pt idx="22680">
                  <c:v>0.97007751500000006</c:v>
                </c:pt>
                <c:pt idx="22681">
                  <c:v>0.96998214699999996</c:v>
                </c:pt>
                <c:pt idx="22682">
                  <c:v>0.97007751500000006</c:v>
                </c:pt>
                <c:pt idx="22683">
                  <c:v>0.96998214699999996</c:v>
                </c:pt>
                <c:pt idx="22684">
                  <c:v>0.97007751500000006</c:v>
                </c:pt>
                <c:pt idx="22685">
                  <c:v>0.97007751500000006</c:v>
                </c:pt>
                <c:pt idx="22686">
                  <c:v>0.97007751500000006</c:v>
                </c:pt>
                <c:pt idx="22687">
                  <c:v>0.97017288199999996</c:v>
                </c:pt>
                <c:pt idx="22688">
                  <c:v>0.97007751500000006</c:v>
                </c:pt>
                <c:pt idx="22689">
                  <c:v>0.97017288199999996</c:v>
                </c:pt>
                <c:pt idx="22690">
                  <c:v>0.96998214699999996</c:v>
                </c:pt>
                <c:pt idx="22691">
                  <c:v>0.97007751500000006</c:v>
                </c:pt>
                <c:pt idx="22692">
                  <c:v>0.96998214699999996</c:v>
                </c:pt>
                <c:pt idx="22693">
                  <c:v>0.97007751500000006</c:v>
                </c:pt>
                <c:pt idx="22694">
                  <c:v>0.96998214699999996</c:v>
                </c:pt>
                <c:pt idx="22695">
                  <c:v>0.97007751500000006</c:v>
                </c:pt>
                <c:pt idx="22696">
                  <c:v>0.97007751500000006</c:v>
                </c:pt>
                <c:pt idx="22697">
                  <c:v>0.97007751500000006</c:v>
                </c:pt>
                <c:pt idx="22698">
                  <c:v>0.97017288199999996</c:v>
                </c:pt>
                <c:pt idx="22699">
                  <c:v>0.97007751500000006</c:v>
                </c:pt>
                <c:pt idx="22700">
                  <c:v>0.97007751500000006</c:v>
                </c:pt>
                <c:pt idx="22701">
                  <c:v>0.96998214699999996</c:v>
                </c:pt>
                <c:pt idx="22702">
                  <c:v>0.97007751500000006</c:v>
                </c:pt>
                <c:pt idx="22703">
                  <c:v>0.96998214699999996</c:v>
                </c:pt>
                <c:pt idx="22704">
                  <c:v>0.97007751500000006</c:v>
                </c:pt>
                <c:pt idx="22705">
                  <c:v>0.96998214699999996</c:v>
                </c:pt>
                <c:pt idx="22706">
                  <c:v>0.97007751500000006</c:v>
                </c:pt>
                <c:pt idx="22707">
                  <c:v>0.97007751500000006</c:v>
                </c:pt>
                <c:pt idx="22708">
                  <c:v>0.97007751500000006</c:v>
                </c:pt>
                <c:pt idx="22709">
                  <c:v>0.97017288199999996</c:v>
                </c:pt>
                <c:pt idx="22710">
                  <c:v>0.97007751500000006</c:v>
                </c:pt>
                <c:pt idx="22711">
                  <c:v>0.97007751500000006</c:v>
                </c:pt>
                <c:pt idx="22712">
                  <c:v>0.96998214699999996</c:v>
                </c:pt>
                <c:pt idx="22713">
                  <c:v>0.97007751500000006</c:v>
                </c:pt>
                <c:pt idx="22714">
                  <c:v>0.96998214699999996</c:v>
                </c:pt>
                <c:pt idx="22715">
                  <c:v>0.97007751500000006</c:v>
                </c:pt>
                <c:pt idx="22716">
                  <c:v>0.96998214699999996</c:v>
                </c:pt>
                <c:pt idx="22717">
                  <c:v>0.97007751500000006</c:v>
                </c:pt>
                <c:pt idx="22718">
                  <c:v>0.97007751500000006</c:v>
                </c:pt>
                <c:pt idx="22719">
                  <c:v>0.97007751500000006</c:v>
                </c:pt>
                <c:pt idx="22720">
                  <c:v>0.97017288199999996</c:v>
                </c:pt>
                <c:pt idx="22721">
                  <c:v>0.97007751500000006</c:v>
                </c:pt>
                <c:pt idx="22722">
                  <c:v>0.97007751500000006</c:v>
                </c:pt>
                <c:pt idx="22723">
                  <c:v>0.96998214699999996</c:v>
                </c:pt>
                <c:pt idx="22724">
                  <c:v>0.97007751500000006</c:v>
                </c:pt>
                <c:pt idx="22725">
                  <c:v>0.96998214699999996</c:v>
                </c:pt>
                <c:pt idx="22726">
                  <c:v>0.97007751500000006</c:v>
                </c:pt>
                <c:pt idx="22727">
                  <c:v>0.96998214699999996</c:v>
                </c:pt>
                <c:pt idx="22728">
                  <c:v>0.97007751500000006</c:v>
                </c:pt>
                <c:pt idx="22729">
                  <c:v>0.97007751500000006</c:v>
                </c:pt>
                <c:pt idx="22730">
                  <c:v>0.97007751500000006</c:v>
                </c:pt>
                <c:pt idx="22731">
                  <c:v>0.97017288199999996</c:v>
                </c:pt>
                <c:pt idx="22732">
                  <c:v>0.96998214699999996</c:v>
                </c:pt>
                <c:pt idx="22733">
                  <c:v>0.97007751500000006</c:v>
                </c:pt>
                <c:pt idx="22734">
                  <c:v>0.96998214699999996</c:v>
                </c:pt>
                <c:pt idx="22735">
                  <c:v>0.97007751500000006</c:v>
                </c:pt>
                <c:pt idx="22736">
                  <c:v>0.96998214699999996</c:v>
                </c:pt>
                <c:pt idx="22737">
                  <c:v>0.97007751500000006</c:v>
                </c:pt>
                <c:pt idx="22738">
                  <c:v>0.97007751500000006</c:v>
                </c:pt>
                <c:pt idx="22739">
                  <c:v>0.97007751500000006</c:v>
                </c:pt>
                <c:pt idx="22740">
                  <c:v>0.97017288199999996</c:v>
                </c:pt>
                <c:pt idx="22741">
                  <c:v>0.97007751500000006</c:v>
                </c:pt>
                <c:pt idx="22742">
                  <c:v>0.97017288199999996</c:v>
                </c:pt>
                <c:pt idx="22743">
                  <c:v>0.96998214699999996</c:v>
                </c:pt>
                <c:pt idx="22744">
                  <c:v>0.97007751500000006</c:v>
                </c:pt>
                <c:pt idx="22745">
                  <c:v>0.96998214699999996</c:v>
                </c:pt>
                <c:pt idx="22746">
                  <c:v>0.97007751500000006</c:v>
                </c:pt>
                <c:pt idx="22747">
                  <c:v>0.96998214699999996</c:v>
                </c:pt>
                <c:pt idx="22748">
                  <c:v>0.97007751500000006</c:v>
                </c:pt>
                <c:pt idx="22749">
                  <c:v>0.97007751500000006</c:v>
                </c:pt>
                <c:pt idx="22750">
                  <c:v>0.97007751500000006</c:v>
                </c:pt>
                <c:pt idx="22751">
                  <c:v>0.97017288199999996</c:v>
                </c:pt>
                <c:pt idx="22752">
                  <c:v>0.97007751500000006</c:v>
                </c:pt>
                <c:pt idx="22753">
                  <c:v>0.97017288199999996</c:v>
                </c:pt>
                <c:pt idx="22754">
                  <c:v>0.96998214699999996</c:v>
                </c:pt>
                <c:pt idx="22755">
                  <c:v>0.97007751500000006</c:v>
                </c:pt>
                <c:pt idx="22756">
                  <c:v>0.96998214699999996</c:v>
                </c:pt>
                <c:pt idx="22757">
                  <c:v>0.97007751500000006</c:v>
                </c:pt>
                <c:pt idx="22758">
                  <c:v>0.96998214699999996</c:v>
                </c:pt>
                <c:pt idx="22759">
                  <c:v>0.97007751500000006</c:v>
                </c:pt>
                <c:pt idx="22760">
                  <c:v>0.97007751500000006</c:v>
                </c:pt>
                <c:pt idx="22761">
                  <c:v>0.97007751500000006</c:v>
                </c:pt>
                <c:pt idx="22762">
                  <c:v>0.97017288199999996</c:v>
                </c:pt>
                <c:pt idx="22763">
                  <c:v>0.97007751500000006</c:v>
                </c:pt>
                <c:pt idx="22764">
                  <c:v>0.97017288199999996</c:v>
                </c:pt>
                <c:pt idx="22765">
                  <c:v>0.96998214699999996</c:v>
                </c:pt>
                <c:pt idx="22766">
                  <c:v>0.97007751500000006</c:v>
                </c:pt>
                <c:pt idx="22767">
                  <c:v>0.96998214699999996</c:v>
                </c:pt>
                <c:pt idx="22768">
                  <c:v>0.97007751500000006</c:v>
                </c:pt>
                <c:pt idx="22769">
                  <c:v>0.96998214699999996</c:v>
                </c:pt>
                <c:pt idx="22770">
                  <c:v>0.97007751500000006</c:v>
                </c:pt>
                <c:pt idx="22771">
                  <c:v>0.97007751500000006</c:v>
                </c:pt>
                <c:pt idx="22772">
                  <c:v>0.97007751500000006</c:v>
                </c:pt>
                <c:pt idx="22773">
                  <c:v>0.97017288199999996</c:v>
                </c:pt>
                <c:pt idx="22774">
                  <c:v>0.97007751500000006</c:v>
                </c:pt>
                <c:pt idx="22775">
                  <c:v>0.97007751500000006</c:v>
                </c:pt>
                <c:pt idx="22776">
                  <c:v>0.96998214699999996</c:v>
                </c:pt>
                <c:pt idx="22777">
                  <c:v>0.97007751500000006</c:v>
                </c:pt>
                <c:pt idx="22778">
                  <c:v>0.96998214699999996</c:v>
                </c:pt>
                <c:pt idx="22779">
                  <c:v>0.97007751500000006</c:v>
                </c:pt>
                <c:pt idx="22780">
                  <c:v>0.96998214699999996</c:v>
                </c:pt>
                <c:pt idx="22781">
                  <c:v>0.97007751500000006</c:v>
                </c:pt>
                <c:pt idx="22782">
                  <c:v>0.97007751500000006</c:v>
                </c:pt>
                <c:pt idx="22783">
                  <c:v>0.97007751500000006</c:v>
                </c:pt>
                <c:pt idx="22784">
                  <c:v>0.97017288199999996</c:v>
                </c:pt>
                <c:pt idx="22785">
                  <c:v>0.97007751500000006</c:v>
                </c:pt>
                <c:pt idx="22786">
                  <c:v>0.97007751500000006</c:v>
                </c:pt>
                <c:pt idx="22787">
                  <c:v>0.96998214699999996</c:v>
                </c:pt>
                <c:pt idx="22788">
                  <c:v>0.97007751500000006</c:v>
                </c:pt>
                <c:pt idx="22789">
                  <c:v>0.96998214699999996</c:v>
                </c:pt>
                <c:pt idx="22790">
                  <c:v>0.97007751500000006</c:v>
                </c:pt>
                <c:pt idx="22791">
                  <c:v>0.96998214699999996</c:v>
                </c:pt>
                <c:pt idx="22792">
                  <c:v>0.97007751500000006</c:v>
                </c:pt>
                <c:pt idx="22793">
                  <c:v>0.97007751500000006</c:v>
                </c:pt>
                <c:pt idx="22794">
                  <c:v>0.97007751500000006</c:v>
                </c:pt>
                <c:pt idx="22795">
                  <c:v>0.97017288199999996</c:v>
                </c:pt>
                <c:pt idx="22796">
                  <c:v>0.97007751500000006</c:v>
                </c:pt>
                <c:pt idx="22797">
                  <c:v>0.97007751500000006</c:v>
                </c:pt>
                <c:pt idx="22798">
                  <c:v>0.96998214699999996</c:v>
                </c:pt>
                <c:pt idx="22799">
                  <c:v>0.97007751500000006</c:v>
                </c:pt>
                <c:pt idx="22800">
                  <c:v>0.96998214699999996</c:v>
                </c:pt>
                <c:pt idx="22801">
                  <c:v>0.97007751500000006</c:v>
                </c:pt>
                <c:pt idx="22802">
                  <c:v>0.96998214699999996</c:v>
                </c:pt>
                <c:pt idx="22803">
                  <c:v>0.97007751500000006</c:v>
                </c:pt>
                <c:pt idx="22804">
                  <c:v>0.97007751500000006</c:v>
                </c:pt>
                <c:pt idx="22805">
                  <c:v>0.97007751500000006</c:v>
                </c:pt>
                <c:pt idx="22806">
                  <c:v>0.97017288199999996</c:v>
                </c:pt>
                <c:pt idx="22807">
                  <c:v>0.96998214699999996</c:v>
                </c:pt>
                <c:pt idx="22808">
                  <c:v>0.97007751500000006</c:v>
                </c:pt>
                <c:pt idx="22809">
                  <c:v>0.96998214699999996</c:v>
                </c:pt>
                <c:pt idx="22810">
                  <c:v>0.97007751500000006</c:v>
                </c:pt>
                <c:pt idx="22811">
                  <c:v>0.96998214699999996</c:v>
                </c:pt>
                <c:pt idx="22812">
                  <c:v>0.97007751500000006</c:v>
                </c:pt>
                <c:pt idx="22813">
                  <c:v>0.97007751500000006</c:v>
                </c:pt>
                <c:pt idx="22814">
                  <c:v>0.97007751500000006</c:v>
                </c:pt>
                <c:pt idx="22815">
                  <c:v>0.97017288199999996</c:v>
                </c:pt>
                <c:pt idx="22816">
                  <c:v>0.97007751500000006</c:v>
                </c:pt>
                <c:pt idx="22817">
                  <c:v>0.97017288199999996</c:v>
                </c:pt>
                <c:pt idx="22818">
                  <c:v>0.96998214699999996</c:v>
                </c:pt>
                <c:pt idx="22819">
                  <c:v>0.97007751500000006</c:v>
                </c:pt>
                <c:pt idx="22820">
                  <c:v>0.96998214699999996</c:v>
                </c:pt>
                <c:pt idx="22821">
                  <c:v>0.97007751500000006</c:v>
                </c:pt>
                <c:pt idx="22822">
                  <c:v>0.96998214699999996</c:v>
                </c:pt>
                <c:pt idx="22823">
                  <c:v>0.97007751500000006</c:v>
                </c:pt>
                <c:pt idx="22824">
                  <c:v>0.97007751500000006</c:v>
                </c:pt>
                <c:pt idx="22825">
                  <c:v>0.97007751500000006</c:v>
                </c:pt>
                <c:pt idx="22826">
                  <c:v>0.97017288199999996</c:v>
                </c:pt>
                <c:pt idx="22827">
                  <c:v>0.97007751500000006</c:v>
                </c:pt>
                <c:pt idx="22828">
                  <c:v>0.97017288199999996</c:v>
                </c:pt>
                <c:pt idx="22829">
                  <c:v>0.96998214699999996</c:v>
                </c:pt>
                <c:pt idx="22830">
                  <c:v>0.97007751500000006</c:v>
                </c:pt>
                <c:pt idx="22831">
                  <c:v>0.96998214699999996</c:v>
                </c:pt>
                <c:pt idx="22832">
                  <c:v>0.97007751500000006</c:v>
                </c:pt>
                <c:pt idx="22833">
                  <c:v>0.96998214699999996</c:v>
                </c:pt>
                <c:pt idx="22834">
                  <c:v>0.97007751500000006</c:v>
                </c:pt>
                <c:pt idx="22835">
                  <c:v>0.97007751500000006</c:v>
                </c:pt>
                <c:pt idx="22836">
                  <c:v>0.97007751500000006</c:v>
                </c:pt>
                <c:pt idx="22837">
                  <c:v>0.97017288199999996</c:v>
                </c:pt>
                <c:pt idx="22838">
                  <c:v>0.97007751500000006</c:v>
                </c:pt>
                <c:pt idx="22839">
                  <c:v>0.97017288199999996</c:v>
                </c:pt>
                <c:pt idx="22840">
                  <c:v>0.96998214699999996</c:v>
                </c:pt>
                <c:pt idx="22841">
                  <c:v>0.97007751500000006</c:v>
                </c:pt>
                <c:pt idx="22842">
                  <c:v>0.96998214699999996</c:v>
                </c:pt>
                <c:pt idx="22843">
                  <c:v>0.97007751500000006</c:v>
                </c:pt>
                <c:pt idx="22844">
                  <c:v>0.96998214699999996</c:v>
                </c:pt>
                <c:pt idx="22845">
                  <c:v>0.97007751500000006</c:v>
                </c:pt>
                <c:pt idx="22846">
                  <c:v>0.97007751500000006</c:v>
                </c:pt>
                <c:pt idx="22847">
                  <c:v>0.97007751500000006</c:v>
                </c:pt>
                <c:pt idx="22848">
                  <c:v>0.97017288199999996</c:v>
                </c:pt>
                <c:pt idx="22849">
                  <c:v>0.97007751500000006</c:v>
                </c:pt>
                <c:pt idx="22850">
                  <c:v>0.97007751500000006</c:v>
                </c:pt>
                <c:pt idx="22851">
                  <c:v>0.96998214699999996</c:v>
                </c:pt>
                <c:pt idx="22852">
                  <c:v>0.97007751500000006</c:v>
                </c:pt>
                <c:pt idx="22853">
                  <c:v>0.96998214699999996</c:v>
                </c:pt>
                <c:pt idx="22854">
                  <c:v>0.97007751500000006</c:v>
                </c:pt>
                <c:pt idx="22855">
                  <c:v>0.96998214699999996</c:v>
                </c:pt>
                <c:pt idx="22856">
                  <c:v>0.97007751500000006</c:v>
                </c:pt>
                <c:pt idx="22857">
                  <c:v>0.97007751500000006</c:v>
                </c:pt>
                <c:pt idx="22858">
                  <c:v>0.97007751500000006</c:v>
                </c:pt>
                <c:pt idx="22859">
                  <c:v>0.97017288199999996</c:v>
                </c:pt>
                <c:pt idx="22860">
                  <c:v>0.97007751500000006</c:v>
                </c:pt>
                <c:pt idx="22861">
                  <c:v>0.97007751500000006</c:v>
                </c:pt>
                <c:pt idx="22862">
                  <c:v>0.96998214699999996</c:v>
                </c:pt>
                <c:pt idx="22863">
                  <c:v>0.97007751500000006</c:v>
                </c:pt>
                <c:pt idx="22864">
                  <c:v>0.96998214699999996</c:v>
                </c:pt>
                <c:pt idx="22865">
                  <c:v>0.97007751500000006</c:v>
                </c:pt>
                <c:pt idx="22866">
                  <c:v>0.96998214699999996</c:v>
                </c:pt>
                <c:pt idx="22867">
                  <c:v>0.97007751500000006</c:v>
                </c:pt>
                <c:pt idx="22868">
                  <c:v>0.97007751500000006</c:v>
                </c:pt>
                <c:pt idx="22869">
                  <c:v>0.97007751500000006</c:v>
                </c:pt>
                <c:pt idx="22870">
                  <c:v>0.97017288199999996</c:v>
                </c:pt>
                <c:pt idx="22871">
                  <c:v>0.97007751500000006</c:v>
                </c:pt>
                <c:pt idx="22872">
                  <c:v>0.97007751500000006</c:v>
                </c:pt>
                <c:pt idx="22873">
                  <c:v>0.96998214699999996</c:v>
                </c:pt>
                <c:pt idx="22874">
                  <c:v>0.97007751500000006</c:v>
                </c:pt>
                <c:pt idx="22875">
                  <c:v>0.96998214699999996</c:v>
                </c:pt>
                <c:pt idx="22876">
                  <c:v>0.97007751500000006</c:v>
                </c:pt>
                <c:pt idx="22877">
                  <c:v>0.96998214699999996</c:v>
                </c:pt>
                <c:pt idx="22878">
                  <c:v>0.97007751500000006</c:v>
                </c:pt>
                <c:pt idx="22879">
                  <c:v>0.97007751500000006</c:v>
                </c:pt>
                <c:pt idx="22880">
                  <c:v>0.97007751500000006</c:v>
                </c:pt>
                <c:pt idx="22881">
                  <c:v>0.97017288199999996</c:v>
                </c:pt>
                <c:pt idx="22882">
                  <c:v>0.96998214699999996</c:v>
                </c:pt>
                <c:pt idx="22883">
                  <c:v>0.97007751500000006</c:v>
                </c:pt>
                <c:pt idx="22884">
                  <c:v>0.96998214699999996</c:v>
                </c:pt>
                <c:pt idx="22885">
                  <c:v>0.97007751500000006</c:v>
                </c:pt>
                <c:pt idx="22886">
                  <c:v>0.96998214699999996</c:v>
                </c:pt>
                <c:pt idx="22887">
                  <c:v>0.97007751500000006</c:v>
                </c:pt>
                <c:pt idx="22888">
                  <c:v>0.97007751500000006</c:v>
                </c:pt>
                <c:pt idx="22889">
                  <c:v>0.97007751500000006</c:v>
                </c:pt>
                <c:pt idx="22890">
                  <c:v>0.97017288199999996</c:v>
                </c:pt>
                <c:pt idx="22891">
                  <c:v>0.97007751500000006</c:v>
                </c:pt>
                <c:pt idx="22892">
                  <c:v>0.97017288199999996</c:v>
                </c:pt>
                <c:pt idx="22893">
                  <c:v>0.96998214699999996</c:v>
                </c:pt>
                <c:pt idx="22894">
                  <c:v>0.97007751500000006</c:v>
                </c:pt>
                <c:pt idx="22895">
                  <c:v>0.96998214699999996</c:v>
                </c:pt>
                <c:pt idx="22896">
                  <c:v>0.97007751500000006</c:v>
                </c:pt>
                <c:pt idx="22897">
                  <c:v>0.96998214699999996</c:v>
                </c:pt>
                <c:pt idx="22898">
                  <c:v>0.97007751500000006</c:v>
                </c:pt>
                <c:pt idx="22899">
                  <c:v>0.97007751500000006</c:v>
                </c:pt>
                <c:pt idx="22900">
                  <c:v>0.97007751500000006</c:v>
                </c:pt>
                <c:pt idx="22901">
                  <c:v>0.97017288199999996</c:v>
                </c:pt>
                <c:pt idx="22902">
                  <c:v>0.97007751500000006</c:v>
                </c:pt>
                <c:pt idx="22903">
                  <c:v>0.97017288199999996</c:v>
                </c:pt>
                <c:pt idx="22904">
                  <c:v>0.96998214699999996</c:v>
                </c:pt>
                <c:pt idx="22905">
                  <c:v>0.97007751500000006</c:v>
                </c:pt>
                <c:pt idx="22906">
                  <c:v>0.96998214699999996</c:v>
                </c:pt>
                <c:pt idx="22907">
                  <c:v>0.97007751500000006</c:v>
                </c:pt>
                <c:pt idx="22908">
                  <c:v>0.96998214699999996</c:v>
                </c:pt>
                <c:pt idx="22909">
                  <c:v>0.97007751500000006</c:v>
                </c:pt>
                <c:pt idx="22910">
                  <c:v>0.97007751500000006</c:v>
                </c:pt>
                <c:pt idx="22911">
                  <c:v>0.97007751500000006</c:v>
                </c:pt>
                <c:pt idx="22912">
                  <c:v>0.97017288199999996</c:v>
                </c:pt>
                <c:pt idx="22913">
                  <c:v>0.97007751500000006</c:v>
                </c:pt>
                <c:pt idx="22914">
                  <c:v>0.97017288199999996</c:v>
                </c:pt>
                <c:pt idx="22915">
                  <c:v>0.96998214699999996</c:v>
                </c:pt>
                <c:pt idx="22916">
                  <c:v>0.97007751500000006</c:v>
                </c:pt>
                <c:pt idx="22917">
                  <c:v>0.96998214699999996</c:v>
                </c:pt>
                <c:pt idx="22918">
                  <c:v>0.97007751500000006</c:v>
                </c:pt>
                <c:pt idx="22919">
                  <c:v>0.96998214699999996</c:v>
                </c:pt>
                <c:pt idx="22920">
                  <c:v>0.97007751500000006</c:v>
                </c:pt>
                <c:pt idx="22921">
                  <c:v>0.97007751500000006</c:v>
                </c:pt>
                <c:pt idx="22922">
                  <c:v>0.97007751500000006</c:v>
                </c:pt>
                <c:pt idx="22923">
                  <c:v>0.97017288199999996</c:v>
                </c:pt>
                <c:pt idx="22924">
                  <c:v>0.97007751500000006</c:v>
                </c:pt>
                <c:pt idx="22925">
                  <c:v>0.97007751500000006</c:v>
                </c:pt>
                <c:pt idx="22926">
                  <c:v>0.96998214699999996</c:v>
                </c:pt>
                <c:pt idx="22927">
                  <c:v>0.97007751500000006</c:v>
                </c:pt>
                <c:pt idx="22928">
                  <c:v>0.96998214699999996</c:v>
                </c:pt>
                <c:pt idx="22929">
                  <c:v>0.97007751500000006</c:v>
                </c:pt>
                <c:pt idx="22930">
                  <c:v>0.96998214699999996</c:v>
                </c:pt>
                <c:pt idx="22931">
                  <c:v>0.97007751500000006</c:v>
                </c:pt>
                <c:pt idx="22932">
                  <c:v>0.97007751500000006</c:v>
                </c:pt>
                <c:pt idx="22933">
                  <c:v>0.97007751500000006</c:v>
                </c:pt>
                <c:pt idx="22934">
                  <c:v>0.97017288199999996</c:v>
                </c:pt>
                <c:pt idx="22935">
                  <c:v>0.97007751500000006</c:v>
                </c:pt>
                <c:pt idx="22936">
                  <c:v>0.97007751500000006</c:v>
                </c:pt>
                <c:pt idx="22937">
                  <c:v>0.96998214699999996</c:v>
                </c:pt>
                <c:pt idx="22938">
                  <c:v>0.97007751500000006</c:v>
                </c:pt>
                <c:pt idx="22939">
                  <c:v>0.96998214699999996</c:v>
                </c:pt>
                <c:pt idx="22940">
                  <c:v>0.97007751500000006</c:v>
                </c:pt>
                <c:pt idx="22941">
                  <c:v>0.96998214699999996</c:v>
                </c:pt>
                <c:pt idx="22942">
                  <c:v>0.97007751500000006</c:v>
                </c:pt>
                <c:pt idx="22943">
                  <c:v>0.97007751500000006</c:v>
                </c:pt>
                <c:pt idx="22944">
                  <c:v>0.97007751500000006</c:v>
                </c:pt>
                <c:pt idx="22945">
                  <c:v>0.97017288199999996</c:v>
                </c:pt>
                <c:pt idx="22946">
                  <c:v>0.97007751500000006</c:v>
                </c:pt>
                <c:pt idx="22947">
                  <c:v>0.97007751500000006</c:v>
                </c:pt>
                <c:pt idx="22948">
                  <c:v>0.96998214699999996</c:v>
                </c:pt>
                <c:pt idx="22949">
                  <c:v>0.97007751500000006</c:v>
                </c:pt>
                <c:pt idx="22950">
                  <c:v>0.96998214699999996</c:v>
                </c:pt>
                <c:pt idx="22951">
                  <c:v>0.97007751500000006</c:v>
                </c:pt>
                <c:pt idx="22952">
                  <c:v>0.96998214699999996</c:v>
                </c:pt>
                <c:pt idx="22953">
                  <c:v>0.97007751500000006</c:v>
                </c:pt>
                <c:pt idx="22954">
                  <c:v>0.97007751500000006</c:v>
                </c:pt>
                <c:pt idx="22955">
                  <c:v>0.97007751500000006</c:v>
                </c:pt>
                <c:pt idx="22956">
                  <c:v>0.97017288199999996</c:v>
                </c:pt>
                <c:pt idx="22957">
                  <c:v>0.96998214699999996</c:v>
                </c:pt>
                <c:pt idx="22958">
                  <c:v>0.97007751500000006</c:v>
                </c:pt>
                <c:pt idx="22959">
                  <c:v>0.96998214699999996</c:v>
                </c:pt>
                <c:pt idx="22960">
                  <c:v>0.97007751500000006</c:v>
                </c:pt>
                <c:pt idx="22961">
                  <c:v>0.96998214699999996</c:v>
                </c:pt>
                <c:pt idx="22962">
                  <c:v>0.97007751500000006</c:v>
                </c:pt>
                <c:pt idx="22963">
                  <c:v>0.97007751500000006</c:v>
                </c:pt>
                <c:pt idx="22964">
                  <c:v>0.97007751500000006</c:v>
                </c:pt>
                <c:pt idx="22965">
                  <c:v>0.97017288199999996</c:v>
                </c:pt>
                <c:pt idx="22966">
                  <c:v>0.97007751500000006</c:v>
                </c:pt>
                <c:pt idx="22967">
                  <c:v>0.97017288199999996</c:v>
                </c:pt>
                <c:pt idx="22968">
                  <c:v>0.96998214699999996</c:v>
                </c:pt>
                <c:pt idx="22969">
                  <c:v>0.97007751500000006</c:v>
                </c:pt>
                <c:pt idx="22970">
                  <c:v>0.96998214699999996</c:v>
                </c:pt>
                <c:pt idx="22971">
                  <c:v>0.97007751500000006</c:v>
                </c:pt>
                <c:pt idx="22972">
                  <c:v>0.96998214699999996</c:v>
                </c:pt>
                <c:pt idx="22973">
                  <c:v>0.97007751500000006</c:v>
                </c:pt>
                <c:pt idx="22974">
                  <c:v>0.97007751500000006</c:v>
                </c:pt>
                <c:pt idx="22975">
                  <c:v>0.97007751500000006</c:v>
                </c:pt>
                <c:pt idx="22976">
                  <c:v>0.97017288199999996</c:v>
                </c:pt>
                <c:pt idx="22977">
                  <c:v>0.97007751500000006</c:v>
                </c:pt>
                <c:pt idx="22978">
                  <c:v>0.97017288199999996</c:v>
                </c:pt>
                <c:pt idx="22979">
                  <c:v>0.96998214699999996</c:v>
                </c:pt>
                <c:pt idx="22980">
                  <c:v>0.97007751500000006</c:v>
                </c:pt>
                <c:pt idx="22981">
                  <c:v>0.96998214699999996</c:v>
                </c:pt>
                <c:pt idx="22982">
                  <c:v>0.97007751500000006</c:v>
                </c:pt>
                <c:pt idx="22983">
                  <c:v>0.96998214699999996</c:v>
                </c:pt>
                <c:pt idx="22984">
                  <c:v>0.97007751500000006</c:v>
                </c:pt>
                <c:pt idx="22985">
                  <c:v>0.97007751500000006</c:v>
                </c:pt>
                <c:pt idx="22986">
                  <c:v>0.97007751500000006</c:v>
                </c:pt>
                <c:pt idx="22987">
                  <c:v>0.97017288199999996</c:v>
                </c:pt>
                <c:pt idx="22988">
                  <c:v>0.97007751500000006</c:v>
                </c:pt>
                <c:pt idx="22989">
                  <c:v>0.97017288199999996</c:v>
                </c:pt>
                <c:pt idx="22990">
                  <c:v>0.96998214699999996</c:v>
                </c:pt>
                <c:pt idx="22991">
                  <c:v>0.97007751500000006</c:v>
                </c:pt>
                <c:pt idx="22992">
                  <c:v>0.96998214699999996</c:v>
                </c:pt>
                <c:pt idx="22993">
                  <c:v>0.97007751500000006</c:v>
                </c:pt>
                <c:pt idx="22994">
                  <c:v>0.96998214699999996</c:v>
                </c:pt>
                <c:pt idx="22995">
                  <c:v>0.97007751500000006</c:v>
                </c:pt>
                <c:pt idx="22996">
                  <c:v>0.97007751500000006</c:v>
                </c:pt>
                <c:pt idx="22997">
                  <c:v>0.97007751500000006</c:v>
                </c:pt>
                <c:pt idx="22998">
                  <c:v>0.97017288199999996</c:v>
                </c:pt>
                <c:pt idx="22999">
                  <c:v>0.97007751500000006</c:v>
                </c:pt>
                <c:pt idx="23000">
                  <c:v>0.97007751500000006</c:v>
                </c:pt>
                <c:pt idx="23001">
                  <c:v>0.96998214699999996</c:v>
                </c:pt>
                <c:pt idx="23002">
                  <c:v>0.97007751500000006</c:v>
                </c:pt>
                <c:pt idx="23003">
                  <c:v>0.96998214699999996</c:v>
                </c:pt>
                <c:pt idx="23004">
                  <c:v>0.97007751500000006</c:v>
                </c:pt>
                <c:pt idx="23005">
                  <c:v>0.96998214699999996</c:v>
                </c:pt>
                <c:pt idx="23006">
                  <c:v>0.97007751500000006</c:v>
                </c:pt>
                <c:pt idx="23007">
                  <c:v>0.97007751500000006</c:v>
                </c:pt>
                <c:pt idx="23008">
                  <c:v>0.97007751500000006</c:v>
                </c:pt>
                <c:pt idx="23009">
                  <c:v>0.97017288199999996</c:v>
                </c:pt>
                <c:pt idx="23010">
                  <c:v>0.97007751500000006</c:v>
                </c:pt>
                <c:pt idx="23011">
                  <c:v>0.97007751500000006</c:v>
                </c:pt>
                <c:pt idx="23012">
                  <c:v>0.96998214699999996</c:v>
                </c:pt>
                <c:pt idx="23013">
                  <c:v>0.97007751500000006</c:v>
                </c:pt>
                <c:pt idx="23014">
                  <c:v>0.96998214699999996</c:v>
                </c:pt>
                <c:pt idx="23015">
                  <c:v>0.97007751500000006</c:v>
                </c:pt>
                <c:pt idx="23016">
                  <c:v>0.96998214699999996</c:v>
                </c:pt>
                <c:pt idx="23017">
                  <c:v>0.97007751500000006</c:v>
                </c:pt>
                <c:pt idx="23018">
                  <c:v>0.97007751500000006</c:v>
                </c:pt>
                <c:pt idx="23019">
                  <c:v>0.97007751500000006</c:v>
                </c:pt>
                <c:pt idx="23020">
                  <c:v>0.97017288199999996</c:v>
                </c:pt>
                <c:pt idx="23021">
                  <c:v>0.97007751500000006</c:v>
                </c:pt>
                <c:pt idx="23022">
                  <c:v>0.97007751500000006</c:v>
                </c:pt>
                <c:pt idx="23023">
                  <c:v>0.96998214699999996</c:v>
                </c:pt>
                <c:pt idx="23024">
                  <c:v>0.97007751500000006</c:v>
                </c:pt>
                <c:pt idx="23025">
                  <c:v>0.96998214699999996</c:v>
                </c:pt>
                <c:pt idx="23026">
                  <c:v>0.97007751500000006</c:v>
                </c:pt>
                <c:pt idx="23027">
                  <c:v>0.96998214699999996</c:v>
                </c:pt>
                <c:pt idx="23028">
                  <c:v>0.97007751500000006</c:v>
                </c:pt>
                <c:pt idx="23029">
                  <c:v>0.97007751500000006</c:v>
                </c:pt>
                <c:pt idx="23030">
                  <c:v>0.97007751500000006</c:v>
                </c:pt>
                <c:pt idx="23031">
                  <c:v>0.97017288199999996</c:v>
                </c:pt>
                <c:pt idx="23032">
                  <c:v>0.96998214699999996</c:v>
                </c:pt>
                <c:pt idx="23033">
                  <c:v>0.97007751500000006</c:v>
                </c:pt>
                <c:pt idx="23034">
                  <c:v>0.96998214699999996</c:v>
                </c:pt>
                <c:pt idx="23035">
                  <c:v>0.97007751500000006</c:v>
                </c:pt>
                <c:pt idx="23036">
                  <c:v>0.96998214699999996</c:v>
                </c:pt>
                <c:pt idx="23037">
                  <c:v>0.97007751500000006</c:v>
                </c:pt>
                <c:pt idx="23038">
                  <c:v>0.97007751500000006</c:v>
                </c:pt>
                <c:pt idx="23039">
                  <c:v>0.97007751500000006</c:v>
                </c:pt>
                <c:pt idx="23040">
                  <c:v>0.97017288199999996</c:v>
                </c:pt>
                <c:pt idx="23041">
                  <c:v>0.97007751500000006</c:v>
                </c:pt>
                <c:pt idx="23042">
                  <c:v>0.97017288199999996</c:v>
                </c:pt>
                <c:pt idx="23043">
                  <c:v>0.96998214699999996</c:v>
                </c:pt>
                <c:pt idx="23044">
                  <c:v>0.97007751500000006</c:v>
                </c:pt>
                <c:pt idx="23045">
                  <c:v>0.96998214699999996</c:v>
                </c:pt>
                <c:pt idx="23046">
                  <c:v>0.97007751500000006</c:v>
                </c:pt>
                <c:pt idx="23047">
                  <c:v>0.96998214699999996</c:v>
                </c:pt>
                <c:pt idx="23048">
                  <c:v>0.97007751500000006</c:v>
                </c:pt>
                <c:pt idx="23049">
                  <c:v>0.97007751500000006</c:v>
                </c:pt>
                <c:pt idx="23050">
                  <c:v>0.97007751500000006</c:v>
                </c:pt>
                <c:pt idx="23051">
                  <c:v>0.97017288199999996</c:v>
                </c:pt>
                <c:pt idx="23052">
                  <c:v>0.97007751500000006</c:v>
                </c:pt>
                <c:pt idx="23053">
                  <c:v>0.97017288199999996</c:v>
                </c:pt>
                <c:pt idx="23054">
                  <c:v>0.96998214699999996</c:v>
                </c:pt>
                <c:pt idx="23055">
                  <c:v>0.97007751500000006</c:v>
                </c:pt>
                <c:pt idx="23056">
                  <c:v>0.96998214699999996</c:v>
                </c:pt>
                <c:pt idx="23057">
                  <c:v>0.97007751500000006</c:v>
                </c:pt>
                <c:pt idx="23058">
                  <c:v>0.96998214699999996</c:v>
                </c:pt>
                <c:pt idx="23059">
                  <c:v>0.97007751500000006</c:v>
                </c:pt>
                <c:pt idx="23060">
                  <c:v>0.97007751500000006</c:v>
                </c:pt>
                <c:pt idx="23061">
                  <c:v>0.97007751500000006</c:v>
                </c:pt>
                <c:pt idx="23062">
                  <c:v>0.97017288199999996</c:v>
                </c:pt>
                <c:pt idx="23063">
                  <c:v>0.97007751500000006</c:v>
                </c:pt>
                <c:pt idx="23064">
                  <c:v>0.97017288199999996</c:v>
                </c:pt>
                <c:pt idx="23065">
                  <c:v>0.96998214699999996</c:v>
                </c:pt>
                <c:pt idx="23066">
                  <c:v>0.97007751500000006</c:v>
                </c:pt>
                <c:pt idx="23067">
                  <c:v>0.96998214699999996</c:v>
                </c:pt>
                <c:pt idx="23068">
                  <c:v>0.97007751500000006</c:v>
                </c:pt>
                <c:pt idx="23069">
                  <c:v>0.96998214699999996</c:v>
                </c:pt>
                <c:pt idx="23070">
                  <c:v>0.97007751500000006</c:v>
                </c:pt>
                <c:pt idx="23071">
                  <c:v>0.97007751500000006</c:v>
                </c:pt>
                <c:pt idx="23072">
                  <c:v>0.97007751500000006</c:v>
                </c:pt>
                <c:pt idx="23073">
                  <c:v>0.97017288199999996</c:v>
                </c:pt>
                <c:pt idx="23074">
                  <c:v>0.97007751500000006</c:v>
                </c:pt>
                <c:pt idx="23075">
                  <c:v>0.97007751500000006</c:v>
                </c:pt>
                <c:pt idx="23076">
                  <c:v>0.96998214699999996</c:v>
                </c:pt>
                <c:pt idx="23077">
                  <c:v>0.97007751500000006</c:v>
                </c:pt>
                <c:pt idx="23078">
                  <c:v>0.96998214699999996</c:v>
                </c:pt>
                <c:pt idx="23079">
                  <c:v>0.97007751500000006</c:v>
                </c:pt>
                <c:pt idx="23080">
                  <c:v>0.96998214699999996</c:v>
                </c:pt>
                <c:pt idx="23081">
                  <c:v>0.97007751500000006</c:v>
                </c:pt>
                <c:pt idx="23082">
                  <c:v>0.97007751500000006</c:v>
                </c:pt>
                <c:pt idx="23083">
                  <c:v>0.97007751500000006</c:v>
                </c:pt>
                <c:pt idx="23084">
                  <c:v>0.97017288199999996</c:v>
                </c:pt>
                <c:pt idx="23085">
                  <c:v>0.97007751500000006</c:v>
                </c:pt>
                <c:pt idx="23086">
                  <c:v>0.97007751500000006</c:v>
                </c:pt>
                <c:pt idx="23087">
                  <c:v>0.96998214699999996</c:v>
                </c:pt>
                <c:pt idx="23088">
                  <c:v>0.97007751500000006</c:v>
                </c:pt>
                <c:pt idx="23089">
                  <c:v>0.96998214699999996</c:v>
                </c:pt>
                <c:pt idx="23090">
                  <c:v>0.97007751500000006</c:v>
                </c:pt>
                <c:pt idx="23091">
                  <c:v>0.96998214699999996</c:v>
                </c:pt>
                <c:pt idx="23092">
                  <c:v>0.97007751500000006</c:v>
                </c:pt>
                <c:pt idx="23093">
                  <c:v>0.97007751500000006</c:v>
                </c:pt>
                <c:pt idx="23094">
                  <c:v>0.97007751500000006</c:v>
                </c:pt>
                <c:pt idx="23095">
                  <c:v>0.97017288199999996</c:v>
                </c:pt>
                <c:pt idx="23096">
                  <c:v>0.97007751500000006</c:v>
                </c:pt>
                <c:pt idx="23097">
                  <c:v>0.97007751500000006</c:v>
                </c:pt>
                <c:pt idx="23098">
                  <c:v>0.96998214699999996</c:v>
                </c:pt>
                <c:pt idx="23099">
                  <c:v>0.97007751500000006</c:v>
                </c:pt>
                <c:pt idx="23100">
                  <c:v>0.96998214699999996</c:v>
                </c:pt>
                <c:pt idx="23101">
                  <c:v>0.97007751500000006</c:v>
                </c:pt>
                <c:pt idx="23102">
                  <c:v>0.96998214699999996</c:v>
                </c:pt>
                <c:pt idx="23103">
                  <c:v>0.97007751500000006</c:v>
                </c:pt>
                <c:pt idx="23104">
                  <c:v>0.97007751500000006</c:v>
                </c:pt>
                <c:pt idx="23105">
                  <c:v>0.97007751500000006</c:v>
                </c:pt>
                <c:pt idx="23106">
                  <c:v>0.97017288199999996</c:v>
                </c:pt>
                <c:pt idx="23107">
                  <c:v>0.96998214699999996</c:v>
                </c:pt>
                <c:pt idx="23108">
                  <c:v>0.97007751500000006</c:v>
                </c:pt>
                <c:pt idx="23109">
                  <c:v>0.96998214699999996</c:v>
                </c:pt>
                <c:pt idx="23110">
                  <c:v>0.97007751500000006</c:v>
                </c:pt>
                <c:pt idx="23111">
                  <c:v>0.96998214699999996</c:v>
                </c:pt>
                <c:pt idx="23112">
                  <c:v>0.97007751500000006</c:v>
                </c:pt>
                <c:pt idx="23113">
                  <c:v>0.97007751500000006</c:v>
                </c:pt>
                <c:pt idx="23114">
                  <c:v>0.97007751500000006</c:v>
                </c:pt>
                <c:pt idx="23115">
                  <c:v>0.97017288199999996</c:v>
                </c:pt>
                <c:pt idx="23116">
                  <c:v>0.97007751500000006</c:v>
                </c:pt>
                <c:pt idx="23117">
                  <c:v>0.97017288199999996</c:v>
                </c:pt>
                <c:pt idx="23118">
                  <c:v>0.96998214699999996</c:v>
                </c:pt>
                <c:pt idx="23119">
                  <c:v>0.97007751500000006</c:v>
                </c:pt>
                <c:pt idx="23120">
                  <c:v>0.96998214699999996</c:v>
                </c:pt>
                <c:pt idx="23121">
                  <c:v>0.97007751500000006</c:v>
                </c:pt>
                <c:pt idx="23122">
                  <c:v>0.96998214699999996</c:v>
                </c:pt>
                <c:pt idx="23123">
                  <c:v>0.97007751500000006</c:v>
                </c:pt>
                <c:pt idx="23124">
                  <c:v>0.97007751500000006</c:v>
                </c:pt>
                <c:pt idx="23125">
                  <c:v>0.97007751500000006</c:v>
                </c:pt>
                <c:pt idx="23126">
                  <c:v>0.97017288199999996</c:v>
                </c:pt>
                <c:pt idx="23127">
                  <c:v>0.97007751500000006</c:v>
                </c:pt>
                <c:pt idx="23128">
                  <c:v>0.97017288199999996</c:v>
                </c:pt>
                <c:pt idx="23129">
                  <c:v>0.96998214699999996</c:v>
                </c:pt>
                <c:pt idx="23130">
                  <c:v>0.97007751500000006</c:v>
                </c:pt>
                <c:pt idx="23131">
                  <c:v>0.96998214699999996</c:v>
                </c:pt>
                <c:pt idx="23132">
                  <c:v>0.97007751500000006</c:v>
                </c:pt>
                <c:pt idx="23133">
                  <c:v>0.96998214699999996</c:v>
                </c:pt>
                <c:pt idx="23134">
                  <c:v>0.97007751500000006</c:v>
                </c:pt>
                <c:pt idx="23135">
                  <c:v>0.97007751500000006</c:v>
                </c:pt>
                <c:pt idx="23136">
                  <c:v>0.97007751500000006</c:v>
                </c:pt>
                <c:pt idx="23137">
                  <c:v>0.97017288199999996</c:v>
                </c:pt>
                <c:pt idx="23138">
                  <c:v>0.97007751500000006</c:v>
                </c:pt>
                <c:pt idx="23139">
                  <c:v>0.97017288199999996</c:v>
                </c:pt>
                <c:pt idx="23140">
                  <c:v>0.96998214699999996</c:v>
                </c:pt>
                <c:pt idx="23141">
                  <c:v>0.97007751500000006</c:v>
                </c:pt>
                <c:pt idx="23142">
                  <c:v>0.96998214699999996</c:v>
                </c:pt>
                <c:pt idx="23143">
                  <c:v>0.97007751500000006</c:v>
                </c:pt>
                <c:pt idx="23144">
                  <c:v>0.96998214699999996</c:v>
                </c:pt>
                <c:pt idx="23145">
                  <c:v>0.97007751500000006</c:v>
                </c:pt>
                <c:pt idx="23146">
                  <c:v>0.97007751500000006</c:v>
                </c:pt>
                <c:pt idx="23147">
                  <c:v>0.97007751500000006</c:v>
                </c:pt>
                <c:pt idx="23148">
                  <c:v>0.97017288199999996</c:v>
                </c:pt>
                <c:pt idx="23149">
                  <c:v>0.97007751500000006</c:v>
                </c:pt>
                <c:pt idx="23150">
                  <c:v>0.97007751500000006</c:v>
                </c:pt>
                <c:pt idx="23151">
                  <c:v>0.96998214699999996</c:v>
                </c:pt>
                <c:pt idx="23152">
                  <c:v>0.97007751500000006</c:v>
                </c:pt>
                <c:pt idx="23153">
                  <c:v>0.96998214699999996</c:v>
                </c:pt>
                <c:pt idx="23154">
                  <c:v>0.97007751500000006</c:v>
                </c:pt>
                <c:pt idx="23155">
                  <c:v>0.96998214699999996</c:v>
                </c:pt>
                <c:pt idx="23156">
                  <c:v>0.97007751500000006</c:v>
                </c:pt>
                <c:pt idx="23157">
                  <c:v>0.97007751500000006</c:v>
                </c:pt>
                <c:pt idx="23158">
                  <c:v>0.97007751500000006</c:v>
                </c:pt>
                <c:pt idx="23159">
                  <c:v>0.97017288199999996</c:v>
                </c:pt>
                <c:pt idx="23160">
                  <c:v>0.97007751500000006</c:v>
                </c:pt>
                <c:pt idx="23161">
                  <c:v>0.97007751500000006</c:v>
                </c:pt>
                <c:pt idx="23162">
                  <c:v>0.96998214699999996</c:v>
                </c:pt>
                <c:pt idx="23163">
                  <c:v>0.97007751500000006</c:v>
                </c:pt>
                <c:pt idx="23164">
                  <c:v>0.96998214699999996</c:v>
                </c:pt>
                <c:pt idx="23165">
                  <c:v>0.97007751500000006</c:v>
                </c:pt>
                <c:pt idx="23166">
                  <c:v>0.96998214699999996</c:v>
                </c:pt>
                <c:pt idx="23167">
                  <c:v>0.97007751500000006</c:v>
                </c:pt>
                <c:pt idx="23168">
                  <c:v>0.97007751500000006</c:v>
                </c:pt>
                <c:pt idx="23169">
                  <c:v>0.97007751500000006</c:v>
                </c:pt>
                <c:pt idx="23170">
                  <c:v>0.97017288199999996</c:v>
                </c:pt>
                <c:pt idx="23171">
                  <c:v>0.97007751500000006</c:v>
                </c:pt>
                <c:pt idx="23172">
                  <c:v>0.97007751500000006</c:v>
                </c:pt>
                <c:pt idx="23173">
                  <c:v>0.96998214699999996</c:v>
                </c:pt>
                <c:pt idx="23174">
                  <c:v>0.97007751500000006</c:v>
                </c:pt>
                <c:pt idx="23175">
                  <c:v>0.96998214699999996</c:v>
                </c:pt>
                <c:pt idx="23176">
                  <c:v>0.97007751500000006</c:v>
                </c:pt>
                <c:pt idx="23177">
                  <c:v>0.96998214699999996</c:v>
                </c:pt>
                <c:pt idx="23178">
                  <c:v>0.97007751500000006</c:v>
                </c:pt>
                <c:pt idx="23179">
                  <c:v>0.97007751500000006</c:v>
                </c:pt>
                <c:pt idx="23180">
                  <c:v>0.97007751500000006</c:v>
                </c:pt>
                <c:pt idx="23181">
                  <c:v>0.97017288199999996</c:v>
                </c:pt>
                <c:pt idx="23182">
                  <c:v>0.96998214699999996</c:v>
                </c:pt>
                <c:pt idx="23183">
                  <c:v>0.97007751500000006</c:v>
                </c:pt>
                <c:pt idx="23184">
                  <c:v>0.96998214699999996</c:v>
                </c:pt>
                <c:pt idx="23185">
                  <c:v>0.97007751500000006</c:v>
                </c:pt>
                <c:pt idx="23186">
                  <c:v>0.96998214699999996</c:v>
                </c:pt>
                <c:pt idx="23187">
                  <c:v>0.97007751500000006</c:v>
                </c:pt>
                <c:pt idx="23188">
                  <c:v>0.97007751500000006</c:v>
                </c:pt>
                <c:pt idx="23189">
                  <c:v>0.97007751500000006</c:v>
                </c:pt>
                <c:pt idx="23190">
                  <c:v>0.97017288199999996</c:v>
                </c:pt>
                <c:pt idx="23191">
                  <c:v>0.97007751500000006</c:v>
                </c:pt>
                <c:pt idx="23192">
                  <c:v>0.97017288199999996</c:v>
                </c:pt>
                <c:pt idx="23193">
                  <c:v>0.96998214699999996</c:v>
                </c:pt>
                <c:pt idx="23194">
                  <c:v>0.97007751500000006</c:v>
                </c:pt>
                <c:pt idx="23195">
                  <c:v>0.96998214699999996</c:v>
                </c:pt>
                <c:pt idx="23196">
                  <c:v>0.97007751500000006</c:v>
                </c:pt>
                <c:pt idx="23197">
                  <c:v>0.96998214699999996</c:v>
                </c:pt>
                <c:pt idx="23198">
                  <c:v>0.97007751500000006</c:v>
                </c:pt>
                <c:pt idx="23199">
                  <c:v>0.97007751500000006</c:v>
                </c:pt>
                <c:pt idx="23200">
                  <c:v>0.97007751500000006</c:v>
                </c:pt>
                <c:pt idx="23201">
                  <c:v>0.97017288199999996</c:v>
                </c:pt>
                <c:pt idx="23202">
                  <c:v>0.97007751500000006</c:v>
                </c:pt>
                <c:pt idx="23203">
                  <c:v>0.97017288199999996</c:v>
                </c:pt>
                <c:pt idx="23204">
                  <c:v>0.96998214699999996</c:v>
                </c:pt>
                <c:pt idx="23205">
                  <c:v>0.97007751500000006</c:v>
                </c:pt>
                <c:pt idx="23206">
                  <c:v>0.96998214699999996</c:v>
                </c:pt>
                <c:pt idx="23207">
                  <c:v>0.97007751500000006</c:v>
                </c:pt>
                <c:pt idx="23208">
                  <c:v>0.96998214699999996</c:v>
                </c:pt>
                <c:pt idx="23209">
                  <c:v>0.97007751500000006</c:v>
                </c:pt>
                <c:pt idx="23210">
                  <c:v>0.97007751500000006</c:v>
                </c:pt>
                <c:pt idx="23211">
                  <c:v>0.97007751500000006</c:v>
                </c:pt>
                <c:pt idx="23212">
                  <c:v>0.97017288199999996</c:v>
                </c:pt>
                <c:pt idx="23213">
                  <c:v>0.97007751500000006</c:v>
                </c:pt>
                <c:pt idx="23214">
                  <c:v>0.97017288199999996</c:v>
                </c:pt>
                <c:pt idx="23215">
                  <c:v>0.96998214699999996</c:v>
                </c:pt>
                <c:pt idx="23216">
                  <c:v>0.97007751500000006</c:v>
                </c:pt>
                <c:pt idx="23217">
                  <c:v>0.96998214699999996</c:v>
                </c:pt>
                <c:pt idx="23218">
                  <c:v>0.97007751500000006</c:v>
                </c:pt>
                <c:pt idx="23219">
                  <c:v>0.96998214699999996</c:v>
                </c:pt>
                <c:pt idx="23220">
                  <c:v>0.97007751500000006</c:v>
                </c:pt>
                <c:pt idx="23221">
                  <c:v>0.97007751500000006</c:v>
                </c:pt>
                <c:pt idx="23222">
                  <c:v>0.97007751500000006</c:v>
                </c:pt>
                <c:pt idx="23223">
                  <c:v>0.97017288199999996</c:v>
                </c:pt>
                <c:pt idx="23224">
                  <c:v>0.97007751500000006</c:v>
                </c:pt>
                <c:pt idx="23225">
                  <c:v>0.97007751500000006</c:v>
                </c:pt>
                <c:pt idx="23226">
                  <c:v>0.96998214699999996</c:v>
                </c:pt>
                <c:pt idx="23227">
                  <c:v>0.97007751500000006</c:v>
                </c:pt>
                <c:pt idx="23228">
                  <c:v>0.96998214699999996</c:v>
                </c:pt>
                <c:pt idx="23229">
                  <c:v>0.97007751500000006</c:v>
                </c:pt>
                <c:pt idx="23230">
                  <c:v>0.96998214699999996</c:v>
                </c:pt>
                <c:pt idx="23231">
                  <c:v>0.97007751500000006</c:v>
                </c:pt>
                <c:pt idx="23232">
                  <c:v>0.97007751500000006</c:v>
                </c:pt>
                <c:pt idx="23233">
                  <c:v>0.97007751500000006</c:v>
                </c:pt>
                <c:pt idx="23234">
                  <c:v>0.97017288199999996</c:v>
                </c:pt>
                <c:pt idx="23235">
                  <c:v>0.97007751500000006</c:v>
                </c:pt>
                <c:pt idx="23236">
                  <c:v>0.97007751500000006</c:v>
                </c:pt>
                <c:pt idx="23237">
                  <c:v>0.96998214699999996</c:v>
                </c:pt>
                <c:pt idx="23238">
                  <c:v>0.97007751500000006</c:v>
                </c:pt>
                <c:pt idx="23239">
                  <c:v>0.96998214699999996</c:v>
                </c:pt>
                <c:pt idx="23240">
                  <c:v>0.97007751500000006</c:v>
                </c:pt>
                <c:pt idx="23241">
                  <c:v>0.96998214699999996</c:v>
                </c:pt>
                <c:pt idx="23242">
                  <c:v>0.97007751500000006</c:v>
                </c:pt>
                <c:pt idx="23243">
                  <c:v>0.97007751500000006</c:v>
                </c:pt>
                <c:pt idx="23244">
                  <c:v>0.97007751500000006</c:v>
                </c:pt>
                <c:pt idx="23245">
                  <c:v>0.97017288199999996</c:v>
                </c:pt>
                <c:pt idx="23246">
                  <c:v>0.97007751500000006</c:v>
                </c:pt>
                <c:pt idx="23247">
                  <c:v>0.97007751500000006</c:v>
                </c:pt>
                <c:pt idx="23248">
                  <c:v>0.96998214699999996</c:v>
                </c:pt>
                <c:pt idx="23249">
                  <c:v>0.97007751500000006</c:v>
                </c:pt>
                <c:pt idx="23250">
                  <c:v>0.96998214699999996</c:v>
                </c:pt>
                <c:pt idx="23251">
                  <c:v>0.97007751500000006</c:v>
                </c:pt>
                <c:pt idx="23252">
                  <c:v>0.96998214699999996</c:v>
                </c:pt>
                <c:pt idx="23253">
                  <c:v>0.97007751500000006</c:v>
                </c:pt>
                <c:pt idx="23254">
                  <c:v>0.97007751500000006</c:v>
                </c:pt>
                <c:pt idx="23255">
                  <c:v>0.97007751500000006</c:v>
                </c:pt>
                <c:pt idx="23256">
                  <c:v>0.97017288199999996</c:v>
                </c:pt>
                <c:pt idx="23257">
                  <c:v>0.96998214699999996</c:v>
                </c:pt>
                <c:pt idx="23258">
                  <c:v>0.97007751500000006</c:v>
                </c:pt>
                <c:pt idx="23259">
                  <c:v>0.96998214699999996</c:v>
                </c:pt>
                <c:pt idx="23260">
                  <c:v>0.97007751500000006</c:v>
                </c:pt>
                <c:pt idx="23261">
                  <c:v>0.96998214699999996</c:v>
                </c:pt>
                <c:pt idx="23262">
                  <c:v>0.97007751500000006</c:v>
                </c:pt>
                <c:pt idx="23263">
                  <c:v>0.97007751500000006</c:v>
                </c:pt>
                <c:pt idx="23264">
                  <c:v>0.97007751500000006</c:v>
                </c:pt>
                <c:pt idx="23265">
                  <c:v>0.97017288199999996</c:v>
                </c:pt>
                <c:pt idx="23266">
                  <c:v>0.97007751500000006</c:v>
                </c:pt>
                <c:pt idx="23267">
                  <c:v>0.97017288199999996</c:v>
                </c:pt>
                <c:pt idx="23268">
                  <c:v>0.96998214699999996</c:v>
                </c:pt>
                <c:pt idx="23269">
                  <c:v>0.97007751500000006</c:v>
                </c:pt>
                <c:pt idx="23270">
                  <c:v>0.96998214699999996</c:v>
                </c:pt>
                <c:pt idx="23271">
                  <c:v>0.97007751500000006</c:v>
                </c:pt>
                <c:pt idx="23272">
                  <c:v>0.96998214699999996</c:v>
                </c:pt>
                <c:pt idx="23273">
                  <c:v>0.97007751500000006</c:v>
                </c:pt>
                <c:pt idx="23274">
                  <c:v>0.97007751500000006</c:v>
                </c:pt>
                <c:pt idx="23275">
                  <c:v>0.97007751500000006</c:v>
                </c:pt>
                <c:pt idx="23276">
                  <c:v>0.97017288199999996</c:v>
                </c:pt>
                <c:pt idx="23277">
                  <c:v>0.97007751500000006</c:v>
                </c:pt>
                <c:pt idx="23278">
                  <c:v>0.97017288199999996</c:v>
                </c:pt>
                <c:pt idx="23279">
                  <c:v>0.96998214699999996</c:v>
                </c:pt>
                <c:pt idx="23280">
                  <c:v>0.97007751500000006</c:v>
                </c:pt>
                <c:pt idx="23281">
                  <c:v>0.96998214699999996</c:v>
                </c:pt>
                <c:pt idx="23282">
                  <c:v>0.97007751500000006</c:v>
                </c:pt>
                <c:pt idx="23283">
                  <c:v>0.96998214699999996</c:v>
                </c:pt>
                <c:pt idx="23284">
                  <c:v>0.97007751500000006</c:v>
                </c:pt>
                <c:pt idx="23285">
                  <c:v>0.97007751500000006</c:v>
                </c:pt>
                <c:pt idx="23286">
                  <c:v>0.97007751500000006</c:v>
                </c:pt>
                <c:pt idx="23287">
                  <c:v>0.97017288199999996</c:v>
                </c:pt>
                <c:pt idx="23288">
                  <c:v>0.97007751500000006</c:v>
                </c:pt>
                <c:pt idx="23289">
                  <c:v>0.97017288199999996</c:v>
                </c:pt>
                <c:pt idx="23290">
                  <c:v>0.96998214699999996</c:v>
                </c:pt>
                <c:pt idx="23291">
                  <c:v>0.97007751500000006</c:v>
                </c:pt>
                <c:pt idx="23292">
                  <c:v>0.96998214699999996</c:v>
                </c:pt>
                <c:pt idx="23293">
                  <c:v>0.97007751500000006</c:v>
                </c:pt>
                <c:pt idx="23294">
                  <c:v>0.96998214699999996</c:v>
                </c:pt>
                <c:pt idx="23295">
                  <c:v>0.97007751500000006</c:v>
                </c:pt>
                <c:pt idx="23296">
                  <c:v>0.97007751500000006</c:v>
                </c:pt>
                <c:pt idx="23297">
                  <c:v>0.97007751500000006</c:v>
                </c:pt>
                <c:pt idx="23298">
                  <c:v>0.97017288199999996</c:v>
                </c:pt>
                <c:pt idx="23299">
                  <c:v>0.97007751500000006</c:v>
                </c:pt>
                <c:pt idx="23300">
                  <c:v>0.97007751500000006</c:v>
                </c:pt>
                <c:pt idx="23301">
                  <c:v>0.96998214699999996</c:v>
                </c:pt>
                <c:pt idx="23302">
                  <c:v>0.97007751500000006</c:v>
                </c:pt>
                <c:pt idx="23303">
                  <c:v>0.96998214699999996</c:v>
                </c:pt>
                <c:pt idx="23304">
                  <c:v>0.97007751500000006</c:v>
                </c:pt>
                <c:pt idx="23305">
                  <c:v>0.96998214699999996</c:v>
                </c:pt>
                <c:pt idx="23306">
                  <c:v>0.97007751500000006</c:v>
                </c:pt>
                <c:pt idx="23307">
                  <c:v>0.97007751500000006</c:v>
                </c:pt>
                <c:pt idx="23308">
                  <c:v>0.97007751500000006</c:v>
                </c:pt>
                <c:pt idx="23309">
                  <c:v>0.97017288199999996</c:v>
                </c:pt>
                <c:pt idx="23310">
                  <c:v>0.97007751500000006</c:v>
                </c:pt>
                <c:pt idx="23311">
                  <c:v>0.97007751500000006</c:v>
                </c:pt>
                <c:pt idx="23312">
                  <c:v>0.96998214699999996</c:v>
                </c:pt>
                <c:pt idx="23313">
                  <c:v>0.97007751500000006</c:v>
                </c:pt>
                <c:pt idx="23314">
                  <c:v>0.96998214699999996</c:v>
                </c:pt>
                <c:pt idx="23315">
                  <c:v>0.97007751500000006</c:v>
                </c:pt>
                <c:pt idx="23316">
                  <c:v>0.96998214699999996</c:v>
                </c:pt>
                <c:pt idx="23317">
                  <c:v>0.97007751500000006</c:v>
                </c:pt>
                <c:pt idx="23318">
                  <c:v>0.97007751500000006</c:v>
                </c:pt>
                <c:pt idx="23319">
                  <c:v>0.97007751500000006</c:v>
                </c:pt>
                <c:pt idx="23320">
                  <c:v>0.97017288199999996</c:v>
                </c:pt>
                <c:pt idx="23321">
                  <c:v>0.97007751500000006</c:v>
                </c:pt>
                <c:pt idx="23322">
                  <c:v>0.97007751500000006</c:v>
                </c:pt>
                <c:pt idx="23323">
                  <c:v>0.96998214699999996</c:v>
                </c:pt>
                <c:pt idx="23324">
                  <c:v>0.97007751500000006</c:v>
                </c:pt>
                <c:pt idx="23325">
                  <c:v>0.96998214699999996</c:v>
                </c:pt>
                <c:pt idx="23326">
                  <c:v>0.97007751500000006</c:v>
                </c:pt>
                <c:pt idx="23327">
                  <c:v>0.96998214699999996</c:v>
                </c:pt>
                <c:pt idx="23328">
                  <c:v>0.97007751500000006</c:v>
                </c:pt>
                <c:pt idx="23329">
                  <c:v>0.97007751500000006</c:v>
                </c:pt>
                <c:pt idx="23330">
                  <c:v>0.97007751500000006</c:v>
                </c:pt>
                <c:pt idx="23331">
                  <c:v>0.97017288199999996</c:v>
                </c:pt>
                <c:pt idx="23332">
                  <c:v>0.97007751500000006</c:v>
                </c:pt>
                <c:pt idx="23333">
                  <c:v>0.97007751500000006</c:v>
                </c:pt>
                <c:pt idx="23334">
                  <c:v>0.96998214699999996</c:v>
                </c:pt>
                <c:pt idx="23335">
                  <c:v>0.97007751500000006</c:v>
                </c:pt>
                <c:pt idx="23336">
                  <c:v>0.96998214699999996</c:v>
                </c:pt>
                <c:pt idx="23337">
                  <c:v>0.97007751500000006</c:v>
                </c:pt>
                <c:pt idx="23338">
                  <c:v>0.96998214699999996</c:v>
                </c:pt>
                <c:pt idx="23339">
                  <c:v>0.97007751500000006</c:v>
                </c:pt>
                <c:pt idx="23340">
                  <c:v>0.97007751500000006</c:v>
                </c:pt>
                <c:pt idx="23341">
                  <c:v>0.97007751500000006</c:v>
                </c:pt>
                <c:pt idx="23342">
                  <c:v>0.97017288199999996</c:v>
                </c:pt>
                <c:pt idx="23343">
                  <c:v>0.96998214699999996</c:v>
                </c:pt>
                <c:pt idx="23344">
                  <c:v>0.97007751500000006</c:v>
                </c:pt>
                <c:pt idx="23345">
                  <c:v>0.96998214699999996</c:v>
                </c:pt>
                <c:pt idx="23346">
                  <c:v>0.97007751500000006</c:v>
                </c:pt>
                <c:pt idx="23347">
                  <c:v>0.96998214699999996</c:v>
                </c:pt>
                <c:pt idx="23348">
                  <c:v>0.97007751500000006</c:v>
                </c:pt>
                <c:pt idx="23349">
                  <c:v>0.97007751500000006</c:v>
                </c:pt>
                <c:pt idx="23350">
                  <c:v>0.97007751500000006</c:v>
                </c:pt>
                <c:pt idx="23351">
                  <c:v>0.97017288199999996</c:v>
                </c:pt>
                <c:pt idx="23352">
                  <c:v>0.97007751500000006</c:v>
                </c:pt>
                <c:pt idx="23353">
                  <c:v>0.97017288199999996</c:v>
                </c:pt>
                <c:pt idx="23354">
                  <c:v>0.96998214699999996</c:v>
                </c:pt>
                <c:pt idx="23355">
                  <c:v>0.97007751500000006</c:v>
                </c:pt>
                <c:pt idx="23356">
                  <c:v>0.96998214699999996</c:v>
                </c:pt>
                <c:pt idx="23357">
                  <c:v>0.97007751500000006</c:v>
                </c:pt>
                <c:pt idx="23358">
                  <c:v>0.96998214699999996</c:v>
                </c:pt>
                <c:pt idx="23359">
                  <c:v>0.97007751500000006</c:v>
                </c:pt>
                <c:pt idx="23360">
                  <c:v>0.97007751500000006</c:v>
                </c:pt>
                <c:pt idx="23361">
                  <c:v>0.97007751500000006</c:v>
                </c:pt>
                <c:pt idx="23362">
                  <c:v>0.97017288199999996</c:v>
                </c:pt>
                <c:pt idx="23363">
                  <c:v>0.97007751500000006</c:v>
                </c:pt>
                <c:pt idx="23364">
                  <c:v>0.97017288199999996</c:v>
                </c:pt>
                <c:pt idx="23365">
                  <c:v>0.96998214699999996</c:v>
                </c:pt>
                <c:pt idx="23366">
                  <c:v>0.97007751500000006</c:v>
                </c:pt>
                <c:pt idx="23367">
                  <c:v>0.96998214699999996</c:v>
                </c:pt>
                <c:pt idx="23368">
                  <c:v>0.97007751500000006</c:v>
                </c:pt>
                <c:pt idx="23369">
                  <c:v>0.96998214699999996</c:v>
                </c:pt>
                <c:pt idx="23370">
                  <c:v>0.97007751500000006</c:v>
                </c:pt>
                <c:pt idx="23371">
                  <c:v>0.97007751500000006</c:v>
                </c:pt>
                <c:pt idx="23372">
                  <c:v>0.97007751500000006</c:v>
                </c:pt>
                <c:pt idx="23373">
                  <c:v>0.97017288199999996</c:v>
                </c:pt>
                <c:pt idx="23374">
                  <c:v>0.97007751500000006</c:v>
                </c:pt>
                <c:pt idx="23375">
                  <c:v>0.97007751500000006</c:v>
                </c:pt>
                <c:pt idx="23376">
                  <c:v>0.96998214699999996</c:v>
                </c:pt>
                <c:pt idx="23377">
                  <c:v>0.97007751500000006</c:v>
                </c:pt>
                <c:pt idx="23378">
                  <c:v>0.96998214699999996</c:v>
                </c:pt>
                <c:pt idx="23379">
                  <c:v>0.97007751500000006</c:v>
                </c:pt>
                <c:pt idx="23380">
                  <c:v>0.96998214699999996</c:v>
                </c:pt>
                <c:pt idx="23381">
                  <c:v>0.97007751500000006</c:v>
                </c:pt>
                <c:pt idx="23382">
                  <c:v>0.97007751500000006</c:v>
                </c:pt>
                <c:pt idx="23383">
                  <c:v>0.97007751500000006</c:v>
                </c:pt>
                <c:pt idx="23384">
                  <c:v>0.97017288199999996</c:v>
                </c:pt>
                <c:pt idx="23385">
                  <c:v>0.97007751500000006</c:v>
                </c:pt>
                <c:pt idx="23386">
                  <c:v>0.97007751500000006</c:v>
                </c:pt>
                <c:pt idx="23387">
                  <c:v>0.96998214699999996</c:v>
                </c:pt>
                <c:pt idx="23388">
                  <c:v>0.97007751500000006</c:v>
                </c:pt>
                <c:pt idx="23389">
                  <c:v>0.96998214699999996</c:v>
                </c:pt>
                <c:pt idx="23390">
                  <c:v>0.97007751500000006</c:v>
                </c:pt>
                <c:pt idx="23391">
                  <c:v>0.96998214699999996</c:v>
                </c:pt>
                <c:pt idx="23392">
                  <c:v>0.97007751500000006</c:v>
                </c:pt>
                <c:pt idx="23393">
                  <c:v>0.97007751500000006</c:v>
                </c:pt>
                <c:pt idx="23394">
                  <c:v>0.97007751500000006</c:v>
                </c:pt>
                <c:pt idx="23395">
                  <c:v>0.97017288199999996</c:v>
                </c:pt>
                <c:pt idx="23396">
                  <c:v>0.97007751500000006</c:v>
                </c:pt>
                <c:pt idx="23397">
                  <c:v>0.97007751500000006</c:v>
                </c:pt>
                <c:pt idx="23398">
                  <c:v>0.96998214699999996</c:v>
                </c:pt>
                <c:pt idx="23399">
                  <c:v>0.97007751500000006</c:v>
                </c:pt>
                <c:pt idx="23400">
                  <c:v>0.96998214699999996</c:v>
                </c:pt>
                <c:pt idx="23401">
                  <c:v>0.97007751500000006</c:v>
                </c:pt>
                <c:pt idx="23402">
                  <c:v>0.96998214699999996</c:v>
                </c:pt>
                <c:pt idx="23403">
                  <c:v>0.97007751500000006</c:v>
                </c:pt>
                <c:pt idx="23404">
                  <c:v>0.97007751500000006</c:v>
                </c:pt>
                <c:pt idx="23405">
                  <c:v>0.97007751500000006</c:v>
                </c:pt>
                <c:pt idx="23406">
                  <c:v>0.97017288199999996</c:v>
                </c:pt>
                <c:pt idx="23407">
                  <c:v>0.97007751500000006</c:v>
                </c:pt>
                <c:pt idx="23408">
                  <c:v>0.97007751500000006</c:v>
                </c:pt>
                <c:pt idx="23409">
                  <c:v>0.96998214699999996</c:v>
                </c:pt>
                <c:pt idx="23410">
                  <c:v>0.97007751500000006</c:v>
                </c:pt>
                <c:pt idx="23411">
                  <c:v>0.96998214699999996</c:v>
                </c:pt>
                <c:pt idx="23412">
                  <c:v>0.97007751500000006</c:v>
                </c:pt>
                <c:pt idx="23413">
                  <c:v>0.96998214699999996</c:v>
                </c:pt>
                <c:pt idx="23414">
                  <c:v>0.97007751500000006</c:v>
                </c:pt>
                <c:pt idx="23415">
                  <c:v>0.97007751500000006</c:v>
                </c:pt>
                <c:pt idx="23416">
                  <c:v>0.97007751500000006</c:v>
                </c:pt>
                <c:pt idx="23417">
                  <c:v>0.97017288199999996</c:v>
                </c:pt>
                <c:pt idx="23418">
                  <c:v>0.96998214699999996</c:v>
                </c:pt>
                <c:pt idx="23419">
                  <c:v>0.97007751500000006</c:v>
                </c:pt>
                <c:pt idx="23420">
                  <c:v>0.96998214699999996</c:v>
                </c:pt>
                <c:pt idx="23421">
                  <c:v>0.97007751500000006</c:v>
                </c:pt>
                <c:pt idx="23422">
                  <c:v>0.96998214699999996</c:v>
                </c:pt>
                <c:pt idx="23423">
                  <c:v>0.97007751500000006</c:v>
                </c:pt>
                <c:pt idx="23424">
                  <c:v>0.97007751500000006</c:v>
                </c:pt>
                <c:pt idx="23425">
                  <c:v>0.97007751500000006</c:v>
                </c:pt>
                <c:pt idx="23426">
                  <c:v>0.97017288199999996</c:v>
                </c:pt>
                <c:pt idx="23427">
                  <c:v>0.97007751500000006</c:v>
                </c:pt>
                <c:pt idx="23428">
                  <c:v>0.97017288199999996</c:v>
                </c:pt>
                <c:pt idx="23429">
                  <c:v>0.96998214699999996</c:v>
                </c:pt>
                <c:pt idx="23430">
                  <c:v>0.97007751500000006</c:v>
                </c:pt>
                <c:pt idx="23431">
                  <c:v>0.96998214699999996</c:v>
                </c:pt>
                <c:pt idx="23432">
                  <c:v>0.97007751500000006</c:v>
                </c:pt>
                <c:pt idx="23433">
                  <c:v>0.96998214699999996</c:v>
                </c:pt>
                <c:pt idx="23434">
                  <c:v>0.97007751500000006</c:v>
                </c:pt>
                <c:pt idx="23435">
                  <c:v>0.97007751500000006</c:v>
                </c:pt>
                <c:pt idx="23436">
                  <c:v>0.97007751500000006</c:v>
                </c:pt>
                <c:pt idx="23437">
                  <c:v>0.97017288199999996</c:v>
                </c:pt>
                <c:pt idx="23438">
                  <c:v>0.97007751500000006</c:v>
                </c:pt>
                <c:pt idx="23439">
                  <c:v>0.97017288199999996</c:v>
                </c:pt>
                <c:pt idx="23440">
                  <c:v>0.96998214699999996</c:v>
                </c:pt>
                <c:pt idx="23441">
                  <c:v>0.97007751500000006</c:v>
                </c:pt>
                <c:pt idx="23442">
                  <c:v>0.96998214699999996</c:v>
                </c:pt>
                <c:pt idx="23443">
                  <c:v>0.97007751500000006</c:v>
                </c:pt>
                <c:pt idx="23444">
                  <c:v>0.96998214699999996</c:v>
                </c:pt>
                <c:pt idx="23445">
                  <c:v>0.97007751500000006</c:v>
                </c:pt>
                <c:pt idx="23446">
                  <c:v>0.97007751500000006</c:v>
                </c:pt>
                <c:pt idx="23447">
                  <c:v>0.97007751500000006</c:v>
                </c:pt>
                <c:pt idx="23448">
                  <c:v>0.97017288199999996</c:v>
                </c:pt>
                <c:pt idx="23449">
                  <c:v>0.97007751500000006</c:v>
                </c:pt>
                <c:pt idx="23450">
                  <c:v>0.97007751500000006</c:v>
                </c:pt>
                <c:pt idx="23451">
                  <c:v>0.96998214699999996</c:v>
                </c:pt>
                <c:pt idx="23452">
                  <c:v>0.97007751500000006</c:v>
                </c:pt>
                <c:pt idx="23453">
                  <c:v>0.96998214699999996</c:v>
                </c:pt>
                <c:pt idx="23454">
                  <c:v>0.97007751500000006</c:v>
                </c:pt>
                <c:pt idx="23455">
                  <c:v>0.96998214699999996</c:v>
                </c:pt>
                <c:pt idx="23456">
                  <c:v>0.97007751500000006</c:v>
                </c:pt>
                <c:pt idx="23457">
                  <c:v>0.97007751500000006</c:v>
                </c:pt>
                <c:pt idx="23458">
                  <c:v>0.97007751500000006</c:v>
                </c:pt>
                <c:pt idx="23459">
                  <c:v>0.97017288199999996</c:v>
                </c:pt>
                <c:pt idx="23460">
                  <c:v>0.97007751500000006</c:v>
                </c:pt>
                <c:pt idx="23461">
                  <c:v>0.97007751500000006</c:v>
                </c:pt>
                <c:pt idx="23462">
                  <c:v>0.96998214699999996</c:v>
                </c:pt>
                <c:pt idx="23463">
                  <c:v>0.97007751500000006</c:v>
                </c:pt>
                <c:pt idx="23464">
                  <c:v>0.96998214699999996</c:v>
                </c:pt>
                <c:pt idx="23465">
                  <c:v>0.97007751500000006</c:v>
                </c:pt>
                <c:pt idx="23466">
                  <c:v>0.96998214699999996</c:v>
                </c:pt>
                <c:pt idx="23467">
                  <c:v>0.97007751500000006</c:v>
                </c:pt>
                <c:pt idx="23468">
                  <c:v>0.97007751500000006</c:v>
                </c:pt>
                <c:pt idx="23469">
                  <c:v>0.97007751500000006</c:v>
                </c:pt>
                <c:pt idx="23470">
                  <c:v>0.97017288199999996</c:v>
                </c:pt>
                <c:pt idx="23471">
                  <c:v>0.97007751500000006</c:v>
                </c:pt>
                <c:pt idx="23472">
                  <c:v>0.97007751500000006</c:v>
                </c:pt>
                <c:pt idx="23473">
                  <c:v>0.96998214699999996</c:v>
                </c:pt>
                <c:pt idx="23474">
                  <c:v>0.97007751500000006</c:v>
                </c:pt>
                <c:pt idx="23475">
                  <c:v>0.96998214699999996</c:v>
                </c:pt>
                <c:pt idx="23476">
                  <c:v>0.97007751500000006</c:v>
                </c:pt>
                <c:pt idx="23477">
                  <c:v>0.96998214699999996</c:v>
                </c:pt>
                <c:pt idx="23478">
                  <c:v>0.97007751500000006</c:v>
                </c:pt>
                <c:pt idx="23479">
                  <c:v>0.97007751500000006</c:v>
                </c:pt>
                <c:pt idx="23480">
                  <c:v>0.97007751500000006</c:v>
                </c:pt>
                <c:pt idx="23481">
                  <c:v>0.97017288199999996</c:v>
                </c:pt>
                <c:pt idx="23482">
                  <c:v>0.97007751500000006</c:v>
                </c:pt>
                <c:pt idx="23483">
                  <c:v>0.97007751500000006</c:v>
                </c:pt>
                <c:pt idx="23484">
                  <c:v>0.96998214699999996</c:v>
                </c:pt>
                <c:pt idx="23485">
                  <c:v>0.97007751500000006</c:v>
                </c:pt>
                <c:pt idx="23486">
                  <c:v>0.96998214699999996</c:v>
                </c:pt>
                <c:pt idx="23487">
                  <c:v>0.97007751500000006</c:v>
                </c:pt>
                <c:pt idx="23488">
                  <c:v>0.96998214699999996</c:v>
                </c:pt>
                <c:pt idx="23489">
                  <c:v>0.97007751500000006</c:v>
                </c:pt>
                <c:pt idx="23490">
                  <c:v>0.97007751500000006</c:v>
                </c:pt>
                <c:pt idx="23491">
                  <c:v>0.97007751500000006</c:v>
                </c:pt>
                <c:pt idx="23492">
                  <c:v>0.97017288199999996</c:v>
                </c:pt>
                <c:pt idx="23493">
                  <c:v>0.96998214699999996</c:v>
                </c:pt>
                <c:pt idx="23494">
                  <c:v>0.97007751500000006</c:v>
                </c:pt>
                <c:pt idx="23495">
                  <c:v>0.96998214699999996</c:v>
                </c:pt>
                <c:pt idx="23496">
                  <c:v>0.97007751500000006</c:v>
                </c:pt>
                <c:pt idx="23497">
                  <c:v>0.96998214699999996</c:v>
                </c:pt>
                <c:pt idx="23498">
                  <c:v>0.97007751500000006</c:v>
                </c:pt>
                <c:pt idx="23499">
                  <c:v>0.97007751500000006</c:v>
                </c:pt>
                <c:pt idx="23500">
                  <c:v>0.97007751500000006</c:v>
                </c:pt>
                <c:pt idx="23501">
                  <c:v>0.97017288199999996</c:v>
                </c:pt>
                <c:pt idx="23502">
                  <c:v>0.97007751500000006</c:v>
                </c:pt>
                <c:pt idx="23503">
                  <c:v>0.97017288199999996</c:v>
                </c:pt>
                <c:pt idx="23504">
                  <c:v>0.96998214699999996</c:v>
                </c:pt>
                <c:pt idx="23505">
                  <c:v>0.97007751500000006</c:v>
                </c:pt>
                <c:pt idx="23506">
                  <c:v>0.96998214699999996</c:v>
                </c:pt>
                <c:pt idx="23507">
                  <c:v>0.97007751500000006</c:v>
                </c:pt>
                <c:pt idx="23508">
                  <c:v>0.96998214699999996</c:v>
                </c:pt>
                <c:pt idx="23509">
                  <c:v>0.97007751500000006</c:v>
                </c:pt>
                <c:pt idx="23510">
                  <c:v>0.97007751500000006</c:v>
                </c:pt>
                <c:pt idx="23511">
                  <c:v>0.97007751500000006</c:v>
                </c:pt>
                <c:pt idx="23512">
                  <c:v>0.97017288199999996</c:v>
                </c:pt>
                <c:pt idx="23513">
                  <c:v>0.97007751500000006</c:v>
                </c:pt>
                <c:pt idx="23514">
                  <c:v>0.97017288199999996</c:v>
                </c:pt>
                <c:pt idx="23515">
                  <c:v>0.96998214699999996</c:v>
                </c:pt>
                <c:pt idx="23516">
                  <c:v>0.97007751500000006</c:v>
                </c:pt>
                <c:pt idx="23517">
                  <c:v>0.96998214699999996</c:v>
                </c:pt>
                <c:pt idx="23518">
                  <c:v>0.97007751500000006</c:v>
                </c:pt>
                <c:pt idx="23519">
                  <c:v>0.96998214699999996</c:v>
                </c:pt>
                <c:pt idx="23520">
                  <c:v>0.97007751500000006</c:v>
                </c:pt>
                <c:pt idx="23521">
                  <c:v>0.97007751500000006</c:v>
                </c:pt>
                <c:pt idx="23522">
                  <c:v>0.97007751500000006</c:v>
                </c:pt>
                <c:pt idx="23523">
                  <c:v>0.97017288199999996</c:v>
                </c:pt>
                <c:pt idx="23524">
                  <c:v>0.97007751500000006</c:v>
                </c:pt>
                <c:pt idx="23525">
                  <c:v>0.97007751500000006</c:v>
                </c:pt>
                <c:pt idx="23526">
                  <c:v>0.96998214699999996</c:v>
                </c:pt>
                <c:pt idx="23527">
                  <c:v>0.97007751500000006</c:v>
                </c:pt>
                <c:pt idx="23528">
                  <c:v>0.96998214699999996</c:v>
                </c:pt>
                <c:pt idx="23529">
                  <c:v>0.97007751500000006</c:v>
                </c:pt>
                <c:pt idx="23530">
                  <c:v>0.96998214699999996</c:v>
                </c:pt>
                <c:pt idx="23531">
                  <c:v>0.97007751500000006</c:v>
                </c:pt>
                <c:pt idx="23532">
                  <c:v>0.97007751500000006</c:v>
                </c:pt>
                <c:pt idx="23533">
                  <c:v>0.97007751500000006</c:v>
                </c:pt>
                <c:pt idx="23534">
                  <c:v>0.97017288199999996</c:v>
                </c:pt>
                <c:pt idx="23535">
                  <c:v>0.97007751500000006</c:v>
                </c:pt>
                <c:pt idx="23536">
                  <c:v>0.97007751500000006</c:v>
                </c:pt>
                <c:pt idx="23537">
                  <c:v>0.96998214699999996</c:v>
                </c:pt>
                <c:pt idx="23538">
                  <c:v>0.97007751500000006</c:v>
                </c:pt>
                <c:pt idx="23539">
                  <c:v>0.96998214699999996</c:v>
                </c:pt>
                <c:pt idx="23540">
                  <c:v>0.97007751500000006</c:v>
                </c:pt>
                <c:pt idx="23541">
                  <c:v>0.96998214699999996</c:v>
                </c:pt>
                <c:pt idx="23542">
                  <c:v>0.97007751500000006</c:v>
                </c:pt>
                <c:pt idx="23543">
                  <c:v>0.97007751500000006</c:v>
                </c:pt>
                <c:pt idx="23544">
                  <c:v>0.97007751500000006</c:v>
                </c:pt>
                <c:pt idx="23545">
                  <c:v>0.97017288199999996</c:v>
                </c:pt>
                <c:pt idx="23546">
                  <c:v>0.97007751500000006</c:v>
                </c:pt>
                <c:pt idx="23547">
                  <c:v>0.97007751500000006</c:v>
                </c:pt>
                <c:pt idx="23548">
                  <c:v>0.96998214699999996</c:v>
                </c:pt>
                <c:pt idx="23549">
                  <c:v>0.97007751500000006</c:v>
                </c:pt>
                <c:pt idx="23550">
                  <c:v>0.96998214699999996</c:v>
                </c:pt>
                <c:pt idx="23551">
                  <c:v>0.97007751500000006</c:v>
                </c:pt>
                <c:pt idx="23552">
                  <c:v>0.96998214699999996</c:v>
                </c:pt>
                <c:pt idx="23553">
                  <c:v>0.97007751500000006</c:v>
                </c:pt>
                <c:pt idx="23554">
                  <c:v>0.97007751500000006</c:v>
                </c:pt>
                <c:pt idx="23555">
                  <c:v>0.97007751500000006</c:v>
                </c:pt>
                <c:pt idx="23556">
                  <c:v>0.97017288199999996</c:v>
                </c:pt>
                <c:pt idx="23557">
                  <c:v>0.97007751500000006</c:v>
                </c:pt>
                <c:pt idx="23558">
                  <c:v>0.97007751500000006</c:v>
                </c:pt>
                <c:pt idx="23559">
                  <c:v>0.96998214699999996</c:v>
                </c:pt>
                <c:pt idx="23560">
                  <c:v>0.97007751500000006</c:v>
                </c:pt>
                <c:pt idx="23561">
                  <c:v>0.96998214699999996</c:v>
                </c:pt>
                <c:pt idx="23562">
                  <c:v>0.97007751500000006</c:v>
                </c:pt>
                <c:pt idx="23563">
                  <c:v>0.96998214699999996</c:v>
                </c:pt>
                <c:pt idx="23564">
                  <c:v>0.97007751500000006</c:v>
                </c:pt>
                <c:pt idx="23565">
                  <c:v>0.97007751500000006</c:v>
                </c:pt>
                <c:pt idx="23566">
                  <c:v>0.97007751500000006</c:v>
                </c:pt>
                <c:pt idx="23567">
                  <c:v>0.97017288199999996</c:v>
                </c:pt>
                <c:pt idx="23568">
                  <c:v>0.96998214699999996</c:v>
                </c:pt>
                <c:pt idx="23569">
                  <c:v>0.97007751500000006</c:v>
                </c:pt>
                <c:pt idx="23570">
                  <c:v>0.96998214699999996</c:v>
                </c:pt>
                <c:pt idx="23571">
                  <c:v>0.97007751500000006</c:v>
                </c:pt>
                <c:pt idx="23572">
                  <c:v>0.96998214699999996</c:v>
                </c:pt>
                <c:pt idx="23573">
                  <c:v>0.97007751500000006</c:v>
                </c:pt>
                <c:pt idx="23574">
                  <c:v>0.97007751500000006</c:v>
                </c:pt>
                <c:pt idx="23575">
                  <c:v>0.97007751500000006</c:v>
                </c:pt>
                <c:pt idx="23576">
                  <c:v>0.97017288199999996</c:v>
                </c:pt>
                <c:pt idx="23577">
                  <c:v>0.97007751500000006</c:v>
                </c:pt>
                <c:pt idx="23578">
                  <c:v>0.97017288199999996</c:v>
                </c:pt>
                <c:pt idx="23579">
                  <c:v>0.96998214699999996</c:v>
                </c:pt>
                <c:pt idx="23580">
                  <c:v>0.97007751500000006</c:v>
                </c:pt>
                <c:pt idx="23581">
                  <c:v>0.96998214699999996</c:v>
                </c:pt>
                <c:pt idx="23582">
                  <c:v>0.97007751500000006</c:v>
                </c:pt>
                <c:pt idx="23583">
                  <c:v>0.96998214699999996</c:v>
                </c:pt>
                <c:pt idx="23584">
                  <c:v>0.97007751500000006</c:v>
                </c:pt>
                <c:pt idx="23585">
                  <c:v>0.97007751500000006</c:v>
                </c:pt>
                <c:pt idx="23586">
                  <c:v>0.97007751500000006</c:v>
                </c:pt>
                <c:pt idx="23587">
                  <c:v>0.97017288199999996</c:v>
                </c:pt>
                <c:pt idx="23588">
                  <c:v>0.97007751500000006</c:v>
                </c:pt>
                <c:pt idx="23589">
                  <c:v>0.97017288199999996</c:v>
                </c:pt>
                <c:pt idx="23590">
                  <c:v>0.96998214699999996</c:v>
                </c:pt>
                <c:pt idx="23591">
                  <c:v>0.97007751500000006</c:v>
                </c:pt>
                <c:pt idx="23592">
                  <c:v>0.96998214699999996</c:v>
                </c:pt>
                <c:pt idx="23593">
                  <c:v>0.97007751500000006</c:v>
                </c:pt>
                <c:pt idx="23594">
                  <c:v>0.96998214699999996</c:v>
                </c:pt>
                <c:pt idx="23595">
                  <c:v>0.97007751500000006</c:v>
                </c:pt>
                <c:pt idx="23596">
                  <c:v>0.97007751500000006</c:v>
                </c:pt>
                <c:pt idx="23597">
                  <c:v>0.97007751500000006</c:v>
                </c:pt>
                <c:pt idx="23598">
                  <c:v>0.97017288199999996</c:v>
                </c:pt>
                <c:pt idx="23599">
                  <c:v>0.97007751500000006</c:v>
                </c:pt>
                <c:pt idx="23600">
                  <c:v>0.97007751500000006</c:v>
                </c:pt>
                <c:pt idx="23601">
                  <c:v>0.96998214699999996</c:v>
                </c:pt>
                <c:pt idx="23602">
                  <c:v>0.97007751500000006</c:v>
                </c:pt>
                <c:pt idx="23603">
                  <c:v>0.96998214699999996</c:v>
                </c:pt>
                <c:pt idx="23604">
                  <c:v>0.97007751500000006</c:v>
                </c:pt>
                <c:pt idx="23605">
                  <c:v>0.96998214699999996</c:v>
                </c:pt>
                <c:pt idx="23606">
                  <c:v>0.97007751500000006</c:v>
                </c:pt>
                <c:pt idx="23607">
                  <c:v>0.97007751500000006</c:v>
                </c:pt>
                <c:pt idx="23608">
                  <c:v>0.97007751500000006</c:v>
                </c:pt>
                <c:pt idx="23609">
                  <c:v>0.97017288199999996</c:v>
                </c:pt>
                <c:pt idx="23610">
                  <c:v>0.97007751500000006</c:v>
                </c:pt>
                <c:pt idx="23611">
                  <c:v>0.97007751500000006</c:v>
                </c:pt>
                <c:pt idx="23612">
                  <c:v>0.96998214699999996</c:v>
                </c:pt>
                <c:pt idx="23613">
                  <c:v>0.97007751500000006</c:v>
                </c:pt>
                <c:pt idx="23614">
                  <c:v>0.96998214699999996</c:v>
                </c:pt>
                <c:pt idx="23615">
                  <c:v>0.97007751500000006</c:v>
                </c:pt>
                <c:pt idx="23616">
                  <c:v>0.96998214699999996</c:v>
                </c:pt>
                <c:pt idx="23617">
                  <c:v>0.97007751500000006</c:v>
                </c:pt>
                <c:pt idx="23618">
                  <c:v>0.97007751500000006</c:v>
                </c:pt>
                <c:pt idx="23619">
                  <c:v>0.97007751500000006</c:v>
                </c:pt>
                <c:pt idx="23620">
                  <c:v>0.97017288199999996</c:v>
                </c:pt>
                <c:pt idx="23621">
                  <c:v>0.97007751500000006</c:v>
                </c:pt>
                <c:pt idx="23622">
                  <c:v>0.97007751500000006</c:v>
                </c:pt>
                <c:pt idx="23623">
                  <c:v>0.96998214699999996</c:v>
                </c:pt>
                <c:pt idx="23624">
                  <c:v>0.97007751500000006</c:v>
                </c:pt>
                <c:pt idx="23625">
                  <c:v>0.96998214699999996</c:v>
                </c:pt>
                <c:pt idx="23626">
                  <c:v>0.97007751500000006</c:v>
                </c:pt>
                <c:pt idx="23627">
                  <c:v>0.96998214699999996</c:v>
                </c:pt>
                <c:pt idx="23628">
                  <c:v>0.97007751500000006</c:v>
                </c:pt>
                <c:pt idx="23629">
                  <c:v>0.97007751500000006</c:v>
                </c:pt>
                <c:pt idx="23630">
                  <c:v>0.97007751500000006</c:v>
                </c:pt>
                <c:pt idx="23631">
                  <c:v>0.97017288199999996</c:v>
                </c:pt>
                <c:pt idx="23632">
                  <c:v>0.97007751500000006</c:v>
                </c:pt>
                <c:pt idx="23633">
                  <c:v>0.97007751500000006</c:v>
                </c:pt>
                <c:pt idx="23634">
                  <c:v>0.96998214699999996</c:v>
                </c:pt>
                <c:pt idx="23635">
                  <c:v>0.97007751500000006</c:v>
                </c:pt>
                <c:pt idx="23636">
                  <c:v>0.96998214699999996</c:v>
                </c:pt>
                <c:pt idx="23637">
                  <c:v>0.97007751500000006</c:v>
                </c:pt>
                <c:pt idx="23638">
                  <c:v>0.96998214699999996</c:v>
                </c:pt>
                <c:pt idx="23639">
                  <c:v>0.97007751500000006</c:v>
                </c:pt>
                <c:pt idx="23640">
                  <c:v>0.97007751500000006</c:v>
                </c:pt>
                <c:pt idx="23641">
                  <c:v>0.97007751500000006</c:v>
                </c:pt>
                <c:pt idx="23642">
                  <c:v>0.97017288199999996</c:v>
                </c:pt>
                <c:pt idx="23643">
                  <c:v>0.96998214699999996</c:v>
                </c:pt>
                <c:pt idx="23644">
                  <c:v>0.97007751500000006</c:v>
                </c:pt>
                <c:pt idx="23645">
                  <c:v>0.96998214699999996</c:v>
                </c:pt>
                <c:pt idx="23646">
                  <c:v>0.97007751500000006</c:v>
                </c:pt>
                <c:pt idx="23647">
                  <c:v>0.96998214699999996</c:v>
                </c:pt>
                <c:pt idx="23648">
                  <c:v>0.97007751500000006</c:v>
                </c:pt>
                <c:pt idx="23649">
                  <c:v>0.97007751500000006</c:v>
                </c:pt>
                <c:pt idx="23650">
                  <c:v>0.97007751500000006</c:v>
                </c:pt>
                <c:pt idx="23651">
                  <c:v>0.97017288199999996</c:v>
                </c:pt>
                <c:pt idx="23652">
                  <c:v>0.97007751500000006</c:v>
                </c:pt>
                <c:pt idx="23653">
                  <c:v>0.97017288199999996</c:v>
                </c:pt>
                <c:pt idx="23654">
                  <c:v>0.96998214699999996</c:v>
                </c:pt>
                <c:pt idx="23655">
                  <c:v>0.97007751500000006</c:v>
                </c:pt>
                <c:pt idx="23656">
                  <c:v>0.96998214699999996</c:v>
                </c:pt>
                <c:pt idx="23657">
                  <c:v>0.97007751500000006</c:v>
                </c:pt>
                <c:pt idx="23658">
                  <c:v>0.96998214699999996</c:v>
                </c:pt>
                <c:pt idx="23659">
                  <c:v>0.97007751500000006</c:v>
                </c:pt>
                <c:pt idx="23660">
                  <c:v>0.97007751500000006</c:v>
                </c:pt>
                <c:pt idx="23661">
                  <c:v>0.97007751500000006</c:v>
                </c:pt>
                <c:pt idx="23662">
                  <c:v>0.97017288199999996</c:v>
                </c:pt>
                <c:pt idx="23663">
                  <c:v>0.97007751500000006</c:v>
                </c:pt>
                <c:pt idx="23664">
                  <c:v>0.97017288199999996</c:v>
                </c:pt>
                <c:pt idx="23665">
                  <c:v>0.96998214699999996</c:v>
                </c:pt>
                <c:pt idx="23666">
                  <c:v>0.97007751500000006</c:v>
                </c:pt>
                <c:pt idx="23667">
                  <c:v>0.96998214699999996</c:v>
                </c:pt>
                <c:pt idx="23668">
                  <c:v>0.97007751500000006</c:v>
                </c:pt>
                <c:pt idx="23669">
                  <c:v>0.96998214699999996</c:v>
                </c:pt>
                <c:pt idx="23670">
                  <c:v>0.97007751500000006</c:v>
                </c:pt>
                <c:pt idx="23671">
                  <c:v>0.97007751500000006</c:v>
                </c:pt>
                <c:pt idx="23672">
                  <c:v>0.97007751500000006</c:v>
                </c:pt>
                <c:pt idx="23673">
                  <c:v>0.97017288199999996</c:v>
                </c:pt>
                <c:pt idx="23674">
                  <c:v>0.97007751500000006</c:v>
                </c:pt>
                <c:pt idx="23675">
                  <c:v>0.97007751500000006</c:v>
                </c:pt>
                <c:pt idx="23676">
                  <c:v>0.96998214699999996</c:v>
                </c:pt>
                <c:pt idx="23677">
                  <c:v>0.97007751500000006</c:v>
                </c:pt>
                <c:pt idx="23678">
                  <c:v>0.96998214699999996</c:v>
                </c:pt>
                <c:pt idx="23679">
                  <c:v>0.97007751500000006</c:v>
                </c:pt>
                <c:pt idx="23680">
                  <c:v>0.96998214699999996</c:v>
                </c:pt>
                <c:pt idx="23681">
                  <c:v>0.97007751500000006</c:v>
                </c:pt>
                <c:pt idx="23682">
                  <c:v>0.97007751500000006</c:v>
                </c:pt>
                <c:pt idx="23683">
                  <c:v>0.97007751500000006</c:v>
                </c:pt>
                <c:pt idx="23684">
                  <c:v>0.97017288199999996</c:v>
                </c:pt>
                <c:pt idx="23685">
                  <c:v>0.97007751500000006</c:v>
                </c:pt>
                <c:pt idx="23686">
                  <c:v>0.97007751500000006</c:v>
                </c:pt>
                <c:pt idx="23687">
                  <c:v>0.96998214699999996</c:v>
                </c:pt>
                <c:pt idx="23688">
                  <c:v>0.97007751500000006</c:v>
                </c:pt>
                <c:pt idx="23689">
                  <c:v>0.96998214699999996</c:v>
                </c:pt>
                <c:pt idx="23690">
                  <c:v>0.97007751500000006</c:v>
                </c:pt>
                <c:pt idx="23691">
                  <c:v>0.96998214699999996</c:v>
                </c:pt>
                <c:pt idx="23692">
                  <c:v>0.97007751500000006</c:v>
                </c:pt>
                <c:pt idx="23693">
                  <c:v>0.97007751500000006</c:v>
                </c:pt>
                <c:pt idx="23694">
                  <c:v>0.97007751500000006</c:v>
                </c:pt>
                <c:pt idx="23695">
                  <c:v>0.97017288199999996</c:v>
                </c:pt>
                <c:pt idx="23696">
                  <c:v>0.97007751500000006</c:v>
                </c:pt>
                <c:pt idx="23697">
                  <c:v>0.97007751500000006</c:v>
                </c:pt>
                <c:pt idx="23698">
                  <c:v>0.96998214699999996</c:v>
                </c:pt>
                <c:pt idx="23699">
                  <c:v>0.97007751500000006</c:v>
                </c:pt>
                <c:pt idx="23700">
                  <c:v>0.96998214699999996</c:v>
                </c:pt>
                <c:pt idx="23701">
                  <c:v>0.97007751500000006</c:v>
                </c:pt>
                <c:pt idx="23702">
                  <c:v>0.96998214699999996</c:v>
                </c:pt>
                <c:pt idx="23703">
                  <c:v>0.97007751500000006</c:v>
                </c:pt>
                <c:pt idx="23704">
                  <c:v>0.97007751500000006</c:v>
                </c:pt>
                <c:pt idx="23705">
                  <c:v>0.97007751500000006</c:v>
                </c:pt>
                <c:pt idx="23706">
                  <c:v>0.97017288199999996</c:v>
                </c:pt>
                <c:pt idx="23707">
                  <c:v>0.97007751500000006</c:v>
                </c:pt>
                <c:pt idx="23708">
                  <c:v>0.97007751500000006</c:v>
                </c:pt>
                <c:pt idx="23709">
                  <c:v>0.96998214699999996</c:v>
                </c:pt>
                <c:pt idx="23710">
                  <c:v>0.97007751500000006</c:v>
                </c:pt>
                <c:pt idx="23711">
                  <c:v>0.96998214699999996</c:v>
                </c:pt>
                <c:pt idx="23712">
                  <c:v>0.97007751500000006</c:v>
                </c:pt>
                <c:pt idx="23713">
                  <c:v>0.96998214699999996</c:v>
                </c:pt>
                <c:pt idx="23714">
                  <c:v>0.97007751500000006</c:v>
                </c:pt>
                <c:pt idx="23715">
                  <c:v>0.97007751500000006</c:v>
                </c:pt>
                <c:pt idx="23716">
                  <c:v>0.97007751500000006</c:v>
                </c:pt>
                <c:pt idx="23717">
                  <c:v>0.97017288199999996</c:v>
                </c:pt>
                <c:pt idx="23718">
                  <c:v>0.96998214699999996</c:v>
                </c:pt>
                <c:pt idx="23719">
                  <c:v>0.97007751500000006</c:v>
                </c:pt>
                <c:pt idx="23720">
                  <c:v>0.96998214699999996</c:v>
                </c:pt>
                <c:pt idx="23721">
                  <c:v>0.97007751500000006</c:v>
                </c:pt>
                <c:pt idx="23722">
                  <c:v>0.96998214699999996</c:v>
                </c:pt>
                <c:pt idx="23723">
                  <c:v>0.97007751500000006</c:v>
                </c:pt>
                <c:pt idx="23724">
                  <c:v>0.97007751500000006</c:v>
                </c:pt>
                <c:pt idx="23725">
                  <c:v>0.97007751500000006</c:v>
                </c:pt>
                <c:pt idx="23726">
                  <c:v>0.97017288199999996</c:v>
                </c:pt>
                <c:pt idx="23727">
                  <c:v>0.97007751500000006</c:v>
                </c:pt>
                <c:pt idx="23728">
                  <c:v>0.97017288199999996</c:v>
                </c:pt>
                <c:pt idx="23729">
                  <c:v>0.96998214699999996</c:v>
                </c:pt>
                <c:pt idx="23730">
                  <c:v>0.97007751500000006</c:v>
                </c:pt>
                <c:pt idx="23731">
                  <c:v>0.96998214699999996</c:v>
                </c:pt>
                <c:pt idx="23732">
                  <c:v>0.97007751500000006</c:v>
                </c:pt>
                <c:pt idx="23733">
                  <c:v>0.96998214699999996</c:v>
                </c:pt>
                <c:pt idx="23734">
                  <c:v>0.97007751500000006</c:v>
                </c:pt>
                <c:pt idx="23735">
                  <c:v>0.97007751500000006</c:v>
                </c:pt>
                <c:pt idx="23736">
                  <c:v>0.97007751500000006</c:v>
                </c:pt>
                <c:pt idx="23737">
                  <c:v>0.97017288199999996</c:v>
                </c:pt>
                <c:pt idx="23738">
                  <c:v>0.97007751500000006</c:v>
                </c:pt>
                <c:pt idx="23739">
                  <c:v>0.97017288199999996</c:v>
                </c:pt>
                <c:pt idx="23740">
                  <c:v>0.96998214699999996</c:v>
                </c:pt>
                <c:pt idx="23741">
                  <c:v>0.97007751500000006</c:v>
                </c:pt>
                <c:pt idx="23742">
                  <c:v>0.96998214699999996</c:v>
                </c:pt>
                <c:pt idx="23743">
                  <c:v>0.97007751500000006</c:v>
                </c:pt>
                <c:pt idx="23744">
                  <c:v>0.96998214699999996</c:v>
                </c:pt>
                <c:pt idx="23745">
                  <c:v>0.97007751500000006</c:v>
                </c:pt>
                <c:pt idx="23746">
                  <c:v>0.97007751500000006</c:v>
                </c:pt>
                <c:pt idx="23747">
                  <c:v>0.97007751500000006</c:v>
                </c:pt>
                <c:pt idx="23748">
                  <c:v>0.97017288199999996</c:v>
                </c:pt>
                <c:pt idx="23749">
                  <c:v>0.97007751500000006</c:v>
                </c:pt>
                <c:pt idx="23750">
                  <c:v>0.97007751500000006</c:v>
                </c:pt>
                <c:pt idx="23751">
                  <c:v>0.96998214699999996</c:v>
                </c:pt>
                <c:pt idx="23752">
                  <c:v>0.97007751500000006</c:v>
                </c:pt>
                <c:pt idx="23753">
                  <c:v>0.96998214699999996</c:v>
                </c:pt>
                <c:pt idx="23754">
                  <c:v>0.97007751500000006</c:v>
                </c:pt>
                <c:pt idx="23755">
                  <c:v>0.96998214699999996</c:v>
                </c:pt>
                <c:pt idx="23756">
                  <c:v>0.97007751500000006</c:v>
                </c:pt>
                <c:pt idx="23757">
                  <c:v>0.97007751500000006</c:v>
                </c:pt>
                <c:pt idx="23758">
                  <c:v>0.97007751500000006</c:v>
                </c:pt>
                <c:pt idx="23759">
                  <c:v>0.97017288199999996</c:v>
                </c:pt>
                <c:pt idx="23760">
                  <c:v>0.97007751500000006</c:v>
                </c:pt>
                <c:pt idx="23761">
                  <c:v>0.97007751500000006</c:v>
                </c:pt>
                <c:pt idx="23762">
                  <c:v>0.96998214699999996</c:v>
                </c:pt>
                <c:pt idx="23763">
                  <c:v>0.97007751500000006</c:v>
                </c:pt>
                <c:pt idx="23764">
                  <c:v>0.96998214699999996</c:v>
                </c:pt>
                <c:pt idx="23765">
                  <c:v>0.97007751500000006</c:v>
                </c:pt>
                <c:pt idx="23766">
                  <c:v>0.96998214699999996</c:v>
                </c:pt>
                <c:pt idx="23767">
                  <c:v>0.97007751500000006</c:v>
                </c:pt>
                <c:pt idx="23768">
                  <c:v>0.97007751500000006</c:v>
                </c:pt>
                <c:pt idx="23769">
                  <c:v>0.97007751500000006</c:v>
                </c:pt>
                <c:pt idx="23770">
                  <c:v>0.97017288199999996</c:v>
                </c:pt>
                <c:pt idx="23771">
                  <c:v>0.97007751500000006</c:v>
                </c:pt>
                <c:pt idx="23772">
                  <c:v>0.97007751500000006</c:v>
                </c:pt>
                <c:pt idx="23773">
                  <c:v>0.96998214699999996</c:v>
                </c:pt>
                <c:pt idx="23774">
                  <c:v>0.97007751500000006</c:v>
                </c:pt>
                <c:pt idx="23775">
                  <c:v>0.96998214699999996</c:v>
                </c:pt>
                <c:pt idx="23776">
                  <c:v>0.97007751500000006</c:v>
                </c:pt>
                <c:pt idx="23777">
                  <c:v>0.96998214699999996</c:v>
                </c:pt>
                <c:pt idx="23778">
                  <c:v>0.97007751500000006</c:v>
                </c:pt>
                <c:pt idx="23779">
                  <c:v>0.97007751500000006</c:v>
                </c:pt>
                <c:pt idx="23780">
                  <c:v>0.97007751500000006</c:v>
                </c:pt>
                <c:pt idx="23781">
                  <c:v>0.97017288199999996</c:v>
                </c:pt>
                <c:pt idx="23782">
                  <c:v>0.97007751500000006</c:v>
                </c:pt>
                <c:pt idx="23783">
                  <c:v>0.97007751500000006</c:v>
                </c:pt>
                <c:pt idx="23784">
                  <c:v>0.96998214699999996</c:v>
                </c:pt>
                <c:pt idx="23785">
                  <c:v>0.97007751500000006</c:v>
                </c:pt>
                <c:pt idx="23786">
                  <c:v>0.96998214699999996</c:v>
                </c:pt>
                <c:pt idx="23787">
                  <c:v>0.97007751500000006</c:v>
                </c:pt>
                <c:pt idx="23788">
                  <c:v>0.96998214699999996</c:v>
                </c:pt>
                <c:pt idx="23789">
                  <c:v>0.97007751500000006</c:v>
                </c:pt>
                <c:pt idx="23790">
                  <c:v>0.97007751500000006</c:v>
                </c:pt>
                <c:pt idx="23791">
                  <c:v>0.97007751500000006</c:v>
                </c:pt>
                <c:pt idx="23792">
                  <c:v>0.97017288199999996</c:v>
                </c:pt>
                <c:pt idx="23793">
                  <c:v>0.96998214699999996</c:v>
                </c:pt>
                <c:pt idx="23794">
                  <c:v>0.97007751500000006</c:v>
                </c:pt>
                <c:pt idx="23795">
                  <c:v>0.96998214699999996</c:v>
                </c:pt>
                <c:pt idx="23796">
                  <c:v>0.97007751500000006</c:v>
                </c:pt>
                <c:pt idx="23797">
                  <c:v>0.96998214699999996</c:v>
                </c:pt>
                <c:pt idx="23798">
                  <c:v>0.97007751500000006</c:v>
                </c:pt>
                <c:pt idx="23799">
                  <c:v>0.97007751500000006</c:v>
                </c:pt>
                <c:pt idx="23800">
                  <c:v>0.97007751500000006</c:v>
                </c:pt>
                <c:pt idx="23801">
                  <c:v>0.97017288199999996</c:v>
                </c:pt>
                <c:pt idx="23802">
                  <c:v>0.97007751500000006</c:v>
                </c:pt>
                <c:pt idx="23803">
                  <c:v>0.97017288199999996</c:v>
                </c:pt>
                <c:pt idx="23804">
                  <c:v>0.96998214699999996</c:v>
                </c:pt>
                <c:pt idx="23805">
                  <c:v>0.97007751500000006</c:v>
                </c:pt>
                <c:pt idx="23806">
                  <c:v>0.96998214699999996</c:v>
                </c:pt>
                <c:pt idx="23807">
                  <c:v>0.97007751500000006</c:v>
                </c:pt>
                <c:pt idx="23808">
                  <c:v>0.96998214699999996</c:v>
                </c:pt>
                <c:pt idx="23809">
                  <c:v>0.97007751500000006</c:v>
                </c:pt>
                <c:pt idx="23810">
                  <c:v>0.97007751500000006</c:v>
                </c:pt>
                <c:pt idx="23811">
                  <c:v>0.97007751500000006</c:v>
                </c:pt>
                <c:pt idx="23812">
                  <c:v>0.97017288199999996</c:v>
                </c:pt>
                <c:pt idx="23813">
                  <c:v>0.97007751500000006</c:v>
                </c:pt>
                <c:pt idx="23814">
                  <c:v>0.97017288199999996</c:v>
                </c:pt>
                <c:pt idx="23815">
                  <c:v>0.96998214699999996</c:v>
                </c:pt>
                <c:pt idx="23816">
                  <c:v>0.97007751500000006</c:v>
                </c:pt>
                <c:pt idx="23817">
                  <c:v>0.96998214699999996</c:v>
                </c:pt>
                <c:pt idx="23818">
                  <c:v>0.97007751500000006</c:v>
                </c:pt>
                <c:pt idx="23819">
                  <c:v>0.96998214699999996</c:v>
                </c:pt>
                <c:pt idx="23820">
                  <c:v>0.97007751500000006</c:v>
                </c:pt>
                <c:pt idx="23821">
                  <c:v>0.97007751500000006</c:v>
                </c:pt>
                <c:pt idx="23822">
                  <c:v>0.97007751500000006</c:v>
                </c:pt>
                <c:pt idx="23823">
                  <c:v>0.97017288199999996</c:v>
                </c:pt>
                <c:pt idx="23824">
                  <c:v>0.97007751500000006</c:v>
                </c:pt>
                <c:pt idx="23825">
                  <c:v>0.97007751500000006</c:v>
                </c:pt>
                <c:pt idx="23826">
                  <c:v>0.96998214699999996</c:v>
                </c:pt>
                <c:pt idx="23827">
                  <c:v>0.97007751500000006</c:v>
                </c:pt>
                <c:pt idx="23828">
                  <c:v>0.96998214699999996</c:v>
                </c:pt>
                <c:pt idx="23829">
                  <c:v>0.97007751500000006</c:v>
                </c:pt>
                <c:pt idx="23830">
                  <c:v>0.96998214699999996</c:v>
                </c:pt>
                <c:pt idx="23831">
                  <c:v>0.97007751500000006</c:v>
                </c:pt>
                <c:pt idx="23832">
                  <c:v>0.97007751500000006</c:v>
                </c:pt>
                <c:pt idx="23833">
                  <c:v>0.97007751500000006</c:v>
                </c:pt>
                <c:pt idx="23834">
                  <c:v>0.97017288199999996</c:v>
                </c:pt>
                <c:pt idx="23835">
                  <c:v>0.97007751500000006</c:v>
                </c:pt>
                <c:pt idx="23836">
                  <c:v>0.97007751500000006</c:v>
                </c:pt>
                <c:pt idx="23837">
                  <c:v>0.96998214699999996</c:v>
                </c:pt>
                <c:pt idx="23838">
                  <c:v>0.97007751500000006</c:v>
                </c:pt>
                <c:pt idx="23839">
                  <c:v>0.96998214699999996</c:v>
                </c:pt>
                <c:pt idx="23840">
                  <c:v>0.97007751500000006</c:v>
                </c:pt>
                <c:pt idx="23841">
                  <c:v>0.96998214699999996</c:v>
                </c:pt>
                <c:pt idx="23842">
                  <c:v>0.97007751500000006</c:v>
                </c:pt>
                <c:pt idx="23843">
                  <c:v>0.97007751500000006</c:v>
                </c:pt>
                <c:pt idx="23844">
                  <c:v>0.97007751500000006</c:v>
                </c:pt>
                <c:pt idx="23845">
                  <c:v>0.97017288199999996</c:v>
                </c:pt>
                <c:pt idx="23846">
                  <c:v>0.97007751500000006</c:v>
                </c:pt>
                <c:pt idx="23847">
                  <c:v>0.97007751500000006</c:v>
                </c:pt>
                <c:pt idx="23848">
                  <c:v>0.96998214699999996</c:v>
                </c:pt>
                <c:pt idx="23849">
                  <c:v>0.97007751500000006</c:v>
                </c:pt>
                <c:pt idx="23850">
                  <c:v>0.96998214699999996</c:v>
                </c:pt>
                <c:pt idx="23851">
                  <c:v>0.97007751500000006</c:v>
                </c:pt>
                <c:pt idx="23852">
                  <c:v>0.96998214699999996</c:v>
                </c:pt>
                <c:pt idx="23853">
                  <c:v>0.97007751500000006</c:v>
                </c:pt>
                <c:pt idx="23854">
                  <c:v>0.97007751500000006</c:v>
                </c:pt>
                <c:pt idx="23855">
                  <c:v>0.97007751500000006</c:v>
                </c:pt>
                <c:pt idx="23856">
                  <c:v>0.97017288199999996</c:v>
                </c:pt>
                <c:pt idx="23857">
                  <c:v>0.97007751500000006</c:v>
                </c:pt>
                <c:pt idx="23858">
                  <c:v>0.97007751500000006</c:v>
                </c:pt>
                <c:pt idx="23859">
                  <c:v>0.96998214699999996</c:v>
                </c:pt>
                <c:pt idx="23860">
                  <c:v>0.97007751500000006</c:v>
                </c:pt>
                <c:pt idx="23861">
                  <c:v>0.96998214699999996</c:v>
                </c:pt>
                <c:pt idx="23862">
                  <c:v>0.97007751500000006</c:v>
                </c:pt>
                <c:pt idx="23863">
                  <c:v>0.96998214699999996</c:v>
                </c:pt>
                <c:pt idx="23864">
                  <c:v>0.97007751500000006</c:v>
                </c:pt>
                <c:pt idx="23865">
                  <c:v>0.97007751500000006</c:v>
                </c:pt>
                <c:pt idx="23866">
                  <c:v>0.97007751500000006</c:v>
                </c:pt>
                <c:pt idx="23867">
                  <c:v>0.97017288199999996</c:v>
                </c:pt>
                <c:pt idx="23868">
                  <c:v>0.96998214699999996</c:v>
                </c:pt>
                <c:pt idx="23869">
                  <c:v>0.97007751500000006</c:v>
                </c:pt>
                <c:pt idx="23870">
                  <c:v>0.96998214699999996</c:v>
                </c:pt>
                <c:pt idx="23871">
                  <c:v>0.97007751500000006</c:v>
                </c:pt>
                <c:pt idx="23872">
                  <c:v>0.96998214699999996</c:v>
                </c:pt>
                <c:pt idx="23873">
                  <c:v>0.97007751500000006</c:v>
                </c:pt>
                <c:pt idx="23874">
                  <c:v>0.97007751500000006</c:v>
                </c:pt>
                <c:pt idx="23875">
                  <c:v>0.97007751500000006</c:v>
                </c:pt>
                <c:pt idx="23876">
                  <c:v>0.97017288199999996</c:v>
                </c:pt>
                <c:pt idx="23877">
                  <c:v>0.97007751500000006</c:v>
                </c:pt>
                <c:pt idx="23878">
                  <c:v>0.97017288199999996</c:v>
                </c:pt>
                <c:pt idx="23879">
                  <c:v>0.96998214699999996</c:v>
                </c:pt>
                <c:pt idx="23880">
                  <c:v>0.97007751500000006</c:v>
                </c:pt>
                <c:pt idx="23881">
                  <c:v>0.96998214699999996</c:v>
                </c:pt>
                <c:pt idx="23882">
                  <c:v>0.97007751500000006</c:v>
                </c:pt>
                <c:pt idx="23883">
                  <c:v>0.96998214699999996</c:v>
                </c:pt>
                <c:pt idx="23884">
                  <c:v>0.97007751500000006</c:v>
                </c:pt>
                <c:pt idx="23885">
                  <c:v>0.97007751500000006</c:v>
                </c:pt>
                <c:pt idx="23886">
                  <c:v>0.97007751500000006</c:v>
                </c:pt>
                <c:pt idx="23887">
                  <c:v>0.97017288199999996</c:v>
                </c:pt>
                <c:pt idx="23888">
                  <c:v>0.97007751500000006</c:v>
                </c:pt>
                <c:pt idx="23889">
                  <c:v>0.97017288199999996</c:v>
                </c:pt>
                <c:pt idx="23890">
                  <c:v>0.96998214699999996</c:v>
                </c:pt>
                <c:pt idx="23891">
                  <c:v>0.97007751500000006</c:v>
                </c:pt>
                <c:pt idx="23892">
                  <c:v>0.96998214699999996</c:v>
                </c:pt>
                <c:pt idx="23893">
                  <c:v>0.97007751500000006</c:v>
                </c:pt>
                <c:pt idx="23894">
                  <c:v>0.96998214699999996</c:v>
                </c:pt>
                <c:pt idx="23895">
                  <c:v>0.97007751500000006</c:v>
                </c:pt>
                <c:pt idx="23896">
                  <c:v>0.97007751500000006</c:v>
                </c:pt>
                <c:pt idx="23897">
                  <c:v>0.97007751500000006</c:v>
                </c:pt>
                <c:pt idx="23898">
                  <c:v>0.97017288199999996</c:v>
                </c:pt>
                <c:pt idx="23899">
                  <c:v>0.97007751500000006</c:v>
                </c:pt>
                <c:pt idx="23900">
                  <c:v>0.97007751500000006</c:v>
                </c:pt>
                <c:pt idx="23901">
                  <c:v>0.96998214699999996</c:v>
                </c:pt>
                <c:pt idx="23902">
                  <c:v>0.97007751500000006</c:v>
                </c:pt>
                <c:pt idx="23903">
                  <c:v>0.96998214699999996</c:v>
                </c:pt>
                <c:pt idx="23904">
                  <c:v>0.97007751500000006</c:v>
                </c:pt>
                <c:pt idx="23905">
                  <c:v>0.96998214699999996</c:v>
                </c:pt>
                <c:pt idx="23906">
                  <c:v>0.97007751500000006</c:v>
                </c:pt>
                <c:pt idx="23907">
                  <c:v>0.97007751500000006</c:v>
                </c:pt>
                <c:pt idx="23908">
                  <c:v>0.97007751500000006</c:v>
                </c:pt>
                <c:pt idx="23909">
                  <c:v>0.97017288199999996</c:v>
                </c:pt>
                <c:pt idx="23910">
                  <c:v>0.97007751500000006</c:v>
                </c:pt>
                <c:pt idx="23911">
                  <c:v>0.97007751500000006</c:v>
                </c:pt>
                <c:pt idx="23912">
                  <c:v>0.96998214699999996</c:v>
                </c:pt>
                <c:pt idx="23913">
                  <c:v>0.97007751500000006</c:v>
                </c:pt>
                <c:pt idx="23914">
                  <c:v>0.96998214699999996</c:v>
                </c:pt>
                <c:pt idx="23915">
                  <c:v>0.97007751500000006</c:v>
                </c:pt>
                <c:pt idx="23916">
                  <c:v>0.96998214699999996</c:v>
                </c:pt>
                <c:pt idx="23917">
                  <c:v>0.97007751500000006</c:v>
                </c:pt>
                <c:pt idx="23918">
                  <c:v>0.97007751500000006</c:v>
                </c:pt>
                <c:pt idx="23919">
                  <c:v>0.97007751500000006</c:v>
                </c:pt>
                <c:pt idx="23920">
                  <c:v>0.97017288199999996</c:v>
                </c:pt>
                <c:pt idx="23921">
                  <c:v>0.97007751500000006</c:v>
                </c:pt>
                <c:pt idx="23922">
                  <c:v>0.97007751500000006</c:v>
                </c:pt>
                <c:pt idx="23923">
                  <c:v>0.96998214699999996</c:v>
                </c:pt>
                <c:pt idx="23924">
                  <c:v>0.97007751500000006</c:v>
                </c:pt>
                <c:pt idx="23925">
                  <c:v>0.96998214699999996</c:v>
                </c:pt>
                <c:pt idx="23926">
                  <c:v>0.97007751500000006</c:v>
                </c:pt>
                <c:pt idx="23927">
                  <c:v>0.96998214699999996</c:v>
                </c:pt>
                <c:pt idx="23928">
                  <c:v>0.97007751500000006</c:v>
                </c:pt>
                <c:pt idx="23929">
                  <c:v>0.97007751500000006</c:v>
                </c:pt>
                <c:pt idx="23930">
                  <c:v>0.97007751500000006</c:v>
                </c:pt>
                <c:pt idx="23931">
                  <c:v>0.97017288199999996</c:v>
                </c:pt>
                <c:pt idx="23932">
                  <c:v>0.97007751500000006</c:v>
                </c:pt>
                <c:pt idx="23933">
                  <c:v>0.97007751500000006</c:v>
                </c:pt>
                <c:pt idx="23934">
                  <c:v>0.96998214699999996</c:v>
                </c:pt>
                <c:pt idx="23935">
                  <c:v>0.97007751500000006</c:v>
                </c:pt>
                <c:pt idx="23936">
                  <c:v>0.96998214699999996</c:v>
                </c:pt>
                <c:pt idx="23937">
                  <c:v>0.97007751500000006</c:v>
                </c:pt>
                <c:pt idx="23938">
                  <c:v>0.96998214699999996</c:v>
                </c:pt>
                <c:pt idx="23939">
                  <c:v>0.97007751500000006</c:v>
                </c:pt>
                <c:pt idx="23940">
                  <c:v>0.97007751500000006</c:v>
                </c:pt>
                <c:pt idx="23941">
                  <c:v>0.97007751500000006</c:v>
                </c:pt>
                <c:pt idx="23942">
                  <c:v>0.97017288199999996</c:v>
                </c:pt>
                <c:pt idx="23943">
                  <c:v>0.96998214699999996</c:v>
                </c:pt>
                <c:pt idx="23944">
                  <c:v>0.97007751500000006</c:v>
                </c:pt>
                <c:pt idx="23945">
                  <c:v>0.96998214699999996</c:v>
                </c:pt>
                <c:pt idx="23946">
                  <c:v>0.97007751500000006</c:v>
                </c:pt>
                <c:pt idx="23947">
                  <c:v>0.96998214699999996</c:v>
                </c:pt>
                <c:pt idx="23948">
                  <c:v>0.97007751500000006</c:v>
                </c:pt>
                <c:pt idx="23949">
                  <c:v>0.97007751500000006</c:v>
                </c:pt>
                <c:pt idx="23950">
                  <c:v>0.97007751500000006</c:v>
                </c:pt>
                <c:pt idx="23951">
                  <c:v>0.97017288199999996</c:v>
                </c:pt>
                <c:pt idx="23952">
                  <c:v>0.97007751500000006</c:v>
                </c:pt>
                <c:pt idx="23953">
                  <c:v>0.97017288199999996</c:v>
                </c:pt>
                <c:pt idx="23954">
                  <c:v>0.96998214699999996</c:v>
                </c:pt>
                <c:pt idx="23955">
                  <c:v>0.97007751500000006</c:v>
                </c:pt>
                <c:pt idx="23956">
                  <c:v>0.96998214699999996</c:v>
                </c:pt>
                <c:pt idx="23957">
                  <c:v>0.97007751500000006</c:v>
                </c:pt>
                <c:pt idx="23958">
                  <c:v>0.96998214699999996</c:v>
                </c:pt>
                <c:pt idx="23959">
                  <c:v>0.97007751500000006</c:v>
                </c:pt>
                <c:pt idx="23960">
                  <c:v>0.97007751500000006</c:v>
                </c:pt>
                <c:pt idx="23961">
                  <c:v>0.97007751500000006</c:v>
                </c:pt>
                <c:pt idx="23962">
                  <c:v>0.97017288199999996</c:v>
                </c:pt>
                <c:pt idx="23963">
                  <c:v>0.97007751500000006</c:v>
                </c:pt>
                <c:pt idx="23964">
                  <c:v>0.97017288199999996</c:v>
                </c:pt>
                <c:pt idx="23965">
                  <c:v>0.96998214699999996</c:v>
                </c:pt>
                <c:pt idx="23966">
                  <c:v>0.97007751500000006</c:v>
                </c:pt>
                <c:pt idx="23967">
                  <c:v>0.96998214699999996</c:v>
                </c:pt>
                <c:pt idx="23968">
                  <c:v>0.97007751500000006</c:v>
                </c:pt>
                <c:pt idx="23969">
                  <c:v>0.96998214699999996</c:v>
                </c:pt>
                <c:pt idx="23970">
                  <c:v>0.97007751500000006</c:v>
                </c:pt>
                <c:pt idx="23971">
                  <c:v>0.97007751500000006</c:v>
                </c:pt>
                <c:pt idx="23972">
                  <c:v>0.97007751500000006</c:v>
                </c:pt>
                <c:pt idx="23973">
                  <c:v>0.97017288199999996</c:v>
                </c:pt>
                <c:pt idx="23974">
                  <c:v>0.97007751500000006</c:v>
                </c:pt>
                <c:pt idx="23975">
                  <c:v>0.97007751500000006</c:v>
                </c:pt>
                <c:pt idx="23976">
                  <c:v>0.96998214699999996</c:v>
                </c:pt>
                <c:pt idx="23977">
                  <c:v>0.97007751500000006</c:v>
                </c:pt>
                <c:pt idx="23978">
                  <c:v>0.96998214699999996</c:v>
                </c:pt>
                <c:pt idx="23979">
                  <c:v>0.97007751500000006</c:v>
                </c:pt>
                <c:pt idx="23980">
                  <c:v>0.96998214699999996</c:v>
                </c:pt>
                <c:pt idx="23981">
                  <c:v>0.97007751500000006</c:v>
                </c:pt>
                <c:pt idx="23982">
                  <c:v>0.97007751500000006</c:v>
                </c:pt>
                <c:pt idx="23983">
                  <c:v>0.97007751500000006</c:v>
                </c:pt>
                <c:pt idx="23984">
                  <c:v>0.97017288199999996</c:v>
                </c:pt>
                <c:pt idx="23985">
                  <c:v>0.97007751500000006</c:v>
                </c:pt>
                <c:pt idx="23986">
                  <c:v>0.97007751500000006</c:v>
                </c:pt>
                <c:pt idx="23987">
                  <c:v>0.96998214699999996</c:v>
                </c:pt>
                <c:pt idx="23988">
                  <c:v>0.97007751500000006</c:v>
                </c:pt>
                <c:pt idx="23989">
                  <c:v>0.96998214699999996</c:v>
                </c:pt>
                <c:pt idx="23990">
                  <c:v>0.97007751500000006</c:v>
                </c:pt>
                <c:pt idx="23991">
                  <c:v>0.96998214699999996</c:v>
                </c:pt>
                <c:pt idx="23992">
                  <c:v>0.97007751500000006</c:v>
                </c:pt>
                <c:pt idx="23993">
                  <c:v>0.97007751500000006</c:v>
                </c:pt>
                <c:pt idx="23994">
                  <c:v>0.97007751500000006</c:v>
                </c:pt>
                <c:pt idx="23995">
                  <c:v>0.97017288199999996</c:v>
                </c:pt>
                <c:pt idx="23996">
                  <c:v>0.97007751500000006</c:v>
                </c:pt>
                <c:pt idx="23997">
                  <c:v>0.97007751500000006</c:v>
                </c:pt>
                <c:pt idx="23998">
                  <c:v>0.96998214699999996</c:v>
                </c:pt>
                <c:pt idx="23999">
                  <c:v>0.97007751500000006</c:v>
                </c:pt>
                <c:pt idx="24000">
                  <c:v>0.96998214699999996</c:v>
                </c:pt>
                <c:pt idx="24001">
                  <c:v>0.97007751500000006</c:v>
                </c:pt>
                <c:pt idx="24002">
                  <c:v>0.96998214699999996</c:v>
                </c:pt>
                <c:pt idx="24003">
                  <c:v>0.97007751500000006</c:v>
                </c:pt>
                <c:pt idx="24004">
                  <c:v>0.97007751500000006</c:v>
                </c:pt>
                <c:pt idx="24005">
                  <c:v>0.97007751500000006</c:v>
                </c:pt>
                <c:pt idx="24006">
                  <c:v>0.97017288199999996</c:v>
                </c:pt>
                <c:pt idx="24007">
                  <c:v>0.97007751500000006</c:v>
                </c:pt>
                <c:pt idx="24008">
                  <c:v>0.97007751500000006</c:v>
                </c:pt>
                <c:pt idx="24009">
                  <c:v>0.96998214699999996</c:v>
                </c:pt>
                <c:pt idx="24010">
                  <c:v>0.97007751500000006</c:v>
                </c:pt>
                <c:pt idx="24011">
                  <c:v>0.96998214699999996</c:v>
                </c:pt>
                <c:pt idx="24012">
                  <c:v>0.97007751500000006</c:v>
                </c:pt>
                <c:pt idx="24013">
                  <c:v>0.96998214699999996</c:v>
                </c:pt>
                <c:pt idx="24014">
                  <c:v>0.97007751500000006</c:v>
                </c:pt>
                <c:pt idx="24015">
                  <c:v>0.97007751500000006</c:v>
                </c:pt>
                <c:pt idx="24016">
                  <c:v>0.97007751500000006</c:v>
                </c:pt>
                <c:pt idx="24017">
                  <c:v>0.97017288199999996</c:v>
                </c:pt>
                <c:pt idx="24018">
                  <c:v>0.96998214699999996</c:v>
                </c:pt>
                <c:pt idx="24019">
                  <c:v>0.97007751500000006</c:v>
                </c:pt>
                <c:pt idx="24020">
                  <c:v>0.96998214699999996</c:v>
                </c:pt>
                <c:pt idx="24021">
                  <c:v>0.97007751500000006</c:v>
                </c:pt>
                <c:pt idx="24022">
                  <c:v>0.96998214699999996</c:v>
                </c:pt>
                <c:pt idx="24023">
                  <c:v>0.97007751500000006</c:v>
                </c:pt>
                <c:pt idx="24024">
                  <c:v>0.97007751500000006</c:v>
                </c:pt>
                <c:pt idx="24025">
                  <c:v>0.97007751500000006</c:v>
                </c:pt>
                <c:pt idx="24026">
                  <c:v>0.97017288199999996</c:v>
                </c:pt>
                <c:pt idx="24027">
                  <c:v>0.97007751500000006</c:v>
                </c:pt>
                <c:pt idx="24028">
                  <c:v>0.97017288199999996</c:v>
                </c:pt>
                <c:pt idx="24029">
                  <c:v>0.96998214699999996</c:v>
                </c:pt>
                <c:pt idx="24030">
                  <c:v>0.97007751500000006</c:v>
                </c:pt>
                <c:pt idx="24031">
                  <c:v>0.96998214699999996</c:v>
                </c:pt>
                <c:pt idx="24032">
                  <c:v>0.97007751500000006</c:v>
                </c:pt>
                <c:pt idx="24033">
                  <c:v>0.96998214699999996</c:v>
                </c:pt>
                <c:pt idx="24034">
                  <c:v>0.97007751500000006</c:v>
                </c:pt>
                <c:pt idx="24035">
                  <c:v>0.97007751500000006</c:v>
                </c:pt>
                <c:pt idx="24036">
                  <c:v>0.97007751500000006</c:v>
                </c:pt>
                <c:pt idx="24037">
                  <c:v>0.97017288199999996</c:v>
                </c:pt>
                <c:pt idx="24038">
                  <c:v>0.97007751500000006</c:v>
                </c:pt>
                <c:pt idx="24039">
                  <c:v>0.97017288199999996</c:v>
                </c:pt>
                <c:pt idx="24040">
                  <c:v>0.96998214699999996</c:v>
                </c:pt>
                <c:pt idx="24041">
                  <c:v>0.97007751500000006</c:v>
                </c:pt>
                <c:pt idx="24042">
                  <c:v>0.96998214699999996</c:v>
                </c:pt>
                <c:pt idx="24043">
                  <c:v>0.97007751500000006</c:v>
                </c:pt>
                <c:pt idx="24044">
                  <c:v>0.96998214699999996</c:v>
                </c:pt>
                <c:pt idx="24045">
                  <c:v>0.97007751500000006</c:v>
                </c:pt>
                <c:pt idx="24046">
                  <c:v>0.97007751500000006</c:v>
                </c:pt>
                <c:pt idx="24047">
                  <c:v>0.97007751500000006</c:v>
                </c:pt>
                <c:pt idx="24048">
                  <c:v>0.97017288199999996</c:v>
                </c:pt>
                <c:pt idx="24049">
                  <c:v>0.97007751500000006</c:v>
                </c:pt>
                <c:pt idx="24050">
                  <c:v>0.97007751500000006</c:v>
                </c:pt>
                <c:pt idx="24051">
                  <c:v>0.96998214699999996</c:v>
                </c:pt>
                <c:pt idx="24052">
                  <c:v>0.97007751500000006</c:v>
                </c:pt>
                <c:pt idx="24053">
                  <c:v>0.96998214699999996</c:v>
                </c:pt>
                <c:pt idx="24054">
                  <c:v>0.97007751500000006</c:v>
                </c:pt>
                <c:pt idx="24055">
                  <c:v>0.96998214699999996</c:v>
                </c:pt>
                <c:pt idx="24056">
                  <c:v>0.97007751500000006</c:v>
                </c:pt>
                <c:pt idx="24057">
                  <c:v>0.97007751500000006</c:v>
                </c:pt>
                <c:pt idx="24058">
                  <c:v>0.97007751500000006</c:v>
                </c:pt>
                <c:pt idx="24059">
                  <c:v>0.97017288199999996</c:v>
                </c:pt>
                <c:pt idx="24060">
                  <c:v>0.97007751500000006</c:v>
                </c:pt>
                <c:pt idx="24061">
                  <c:v>0.97007751500000006</c:v>
                </c:pt>
                <c:pt idx="24062">
                  <c:v>0.96998214699999996</c:v>
                </c:pt>
                <c:pt idx="24063">
                  <c:v>0.97007751500000006</c:v>
                </c:pt>
                <c:pt idx="24064">
                  <c:v>0.96998214699999996</c:v>
                </c:pt>
                <c:pt idx="24065">
                  <c:v>0.97007751500000006</c:v>
                </c:pt>
                <c:pt idx="24066">
                  <c:v>0.96998214699999996</c:v>
                </c:pt>
                <c:pt idx="24067">
                  <c:v>0.97007751500000006</c:v>
                </c:pt>
                <c:pt idx="24068">
                  <c:v>0.97007751500000006</c:v>
                </c:pt>
                <c:pt idx="24069">
                  <c:v>0.97007751500000006</c:v>
                </c:pt>
                <c:pt idx="24070">
                  <c:v>0.97017288199999996</c:v>
                </c:pt>
                <c:pt idx="24071">
                  <c:v>0.97007751500000006</c:v>
                </c:pt>
                <c:pt idx="24072">
                  <c:v>0.97007751500000006</c:v>
                </c:pt>
                <c:pt idx="24073">
                  <c:v>0.96998214699999996</c:v>
                </c:pt>
                <c:pt idx="24074">
                  <c:v>0.97007751500000006</c:v>
                </c:pt>
                <c:pt idx="24075">
                  <c:v>0.96998214699999996</c:v>
                </c:pt>
                <c:pt idx="24076">
                  <c:v>0.97007751500000006</c:v>
                </c:pt>
                <c:pt idx="24077">
                  <c:v>0.96998214699999996</c:v>
                </c:pt>
                <c:pt idx="24078">
                  <c:v>0.97007751500000006</c:v>
                </c:pt>
                <c:pt idx="24079">
                  <c:v>0.97007751500000006</c:v>
                </c:pt>
                <c:pt idx="24080">
                  <c:v>0.97007751500000006</c:v>
                </c:pt>
                <c:pt idx="24081">
                  <c:v>0.97017288199999996</c:v>
                </c:pt>
                <c:pt idx="24082">
                  <c:v>0.97007751500000006</c:v>
                </c:pt>
                <c:pt idx="24083">
                  <c:v>0.97007751500000006</c:v>
                </c:pt>
                <c:pt idx="24084">
                  <c:v>0.96998214699999996</c:v>
                </c:pt>
                <c:pt idx="24085">
                  <c:v>0.97007751500000006</c:v>
                </c:pt>
                <c:pt idx="24086">
                  <c:v>0.96998214699999996</c:v>
                </c:pt>
                <c:pt idx="24087">
                  <c:v>0.97007751500000006</c:v>
                </c:pt>
                <c:pt idx="24088">
                  <c:v>0.96998214699999996</c:v>
                </c:pt>
                <c:pt idx="24089">
                  <c:v>0.97007751500000006</c:v>
                </c:pt>
                <c:pt idx="24090">
                  <c:v>0.97007751500000006</c:v>
                </c:pt>
                <c:pt idx="24091">
                  <c:v>0.97007751500000006</c:v>
                </c:pt>
                <c:pt idx="24092">
                  <c:v>0.97017288199999996</c:v>
                </c:pt>
                <c:pt idx="24093">
                  <c:v>0.96998214699999996</c:v>
                </c:pt>
                <c:pt idx="24094">
                  <c:v>0.97007751500000006</c:v>
                </c:pt>
                <c:pt idx="24095">
                  <c:v>0.96998214699999996</c:v>
                </c:pt>
                <c:pt idx="24096">
                  <c:v>0.97007751500000006</c:v>
                </c:pt>
                <c:pt idx="24097">
                  <c:v>0.96998214699999996</c:v>
                </c:pt>
                <c:pt idx="24098">
                  <c:v>0.97007751500000006</c:v>
                </c:pt>
                <c:pt idx="24099">
                  <c:v>0.97007751500000006</c:v>
                </c:pt>
                <c:pt idx="24100">
                  <c:v>0.97007751500000006</c:v>
                </c:pt>
                <c:pt idx="24101">
                  <c:v>0.97017288199999996</c:v>
                </c:pt>
                <c:pt idx="24102">
                  <c:v>0.97007751500000006</c:v>
                </c:pt>
                <c:pt idx="24103">
                  <c:v>0.97017288199999996</c:v>
                </c:pt>
                <c:pt idx="24104">
                  <c:v>0.96998214699999996</c:v>
                </c:pt>
                <c:pt idx="24105">
                  <c:v>0.97007751500000006</c:v>
                </c:pt>
                <c:pt idx="24106">
                  <c:v>0.96998214699999996</c:v>
                </c:pt>
                <c:pt idx="24107">
                  <c:v>0.97007751500000006</c:v>
                </c:pt>
                <c:pt idx="24108">
                  <c:v>0.96998214699999996</c:v>
                </c:pt>
                <c:pt idx="24109">
                  <c:v>0.97007751500000006</c:v>
                </c:pt>
                <c:pt idx="24110">
                  <c:v>0.97007751500000006</c:v>
                </c:pt>
                <c:pt idx="24111">
                  <c:v>0.97007751500000006</c:v>
                </c:pt>
                <c:pt idx="24112">
                  <c:v>0.97017288199999996</c:v>
                </c:pt>
                <c:pt idx="24113">
                  <c:v>0.97007751500000006</c:v>
                </c:pt>
                <c:pt idx="24114">
                  <c:v>0.97017288199999996</c:v>
                </c:pt>
                <c:pt idx="24115">
                  <c:v>0.96998214699999996</c:v>
                </c:pt>
                <c:pt idx="24116">
                  <c:v>0.97007751500000006</c:v>
                </c:pt>
                <c:pt idx="24117">
                  <c:v>0.96998214699999996</c:v>
                </c:pt>
                <c:pt idx="24118">
                  <c:v>0.97007751500000006</c:v>
                </c:pt>
                <c:pt idx="24119">
                  <c:v>0.96998214699999996</c:v>
                </c:pt>
                <c:pt idx="24120">
                  <c:v>0.97007751500000006</c:v>
                </c:pt>
                <c:pt idx="24121">
                  <c:v>0.97007751500000006</c:v>
                </c:pt>
                <c:pt idx="24122">
                  <c:v>0.97007751500000006</c:v>
                </c:pt>
                <c:pt idx="24123">
                  <c:v>0.97017288199999996</c:v>
                </c:pt>
                <c:pt idx="24124">
                  <c:v>0.97007751500000006</c:v>
                </c:pt>
                <c:pt idx="24125">
                  <c:v>0.97007751500000006</c:v>
                </c:pt>
                <c:pt idx="24126">
                  <c:v>0.96998214699999996</c:v>
                </c:pt>
                <c:pt idx="24127">
                  <c:v>0.97007751500000006</c:v>
                </c:pt>
                <c:pt idx="24128">
                  <c:v>0.96998214699999996</c:v>
                </c:pt>
                <c:pt idx="24129">
                  <c:v>0.97007751500000006</c:v>
                </c:pt>
                <c:pt idx="24130">
                  <c:v>0.96998214699999996</c:v>
                </c:pt>
                <c:pt idx="24131">
                  <c:v>0.97007751500000006</c:v>
                </c:pt>
                <c:pt idx="24132">
                  <c:v>0.97007751500000006</c:v>
                </c:pt>
                <c:pt idx="24133">
                  <c:v>0.97007751500000006</c:v>
                </c:pt>
                <c:pt idx="24134">
                  <c:v>0.97017288199999996</c:v>
                </c:pt>
                <c:pt idx="24135">
                  <c:v>0.97007751500000006</c:v>
                </c:pt>
                <c:pt idx="24136">
                  <c:v>0.97007751500000006</c:v>
                </c:pt>
                <c:pt idx="24137">
                  <c:v>0.96998214699999996</c:v>
                </c:pt>
                <c:pt idx="24138">
                  <c:v>0.97007751500000006</c:v>
                </c:pt>
                <c:pt idx="24139">
                  <c:v>0.96998214699999996</c:v>
                </c:pt>
                <c:pt idx="24140">
                  <c:v>0.97007751500000006</c:v>
                </c:pt>
                <c:pt idx="24141">
                  <c:v>0.96998214699999996</c:v>
                </c:pt>
                <c:pt idx="24142">
                  <c:v>0.97007751500000006</c:v>
                </c:pt>
                <c:pt idx="24143">
                  <c:v>0.97007751500000006</c:v>
                </c:pt>
                <c:pt idx="24144">
                  <c:v>0.97007751500000006</c:v>
                </c:pt>
                <c:pt idx="24145">
                  <c:v>0.97017288199999996</c:v>
                </c:pt>
                <c:pt idx="24146">
                  <c:v>0.97007751500000006</c:v>
                </c:pt>
                <c:pt idx="24147">
                  <c:v>0.97007751500000006</c:v>
                </c:pt>
                <c:pt idx="24148">
                  <c:v>0.96998214699999996</c:v>
                </c:pt>
                <c:pt idx="24149">
                  <c:v>0.97007751500000006</c:v>
                </c:pt>
                <c:pt idx="24150">
                  <c:v>0.96998214699999996</c:v>
                </c:pt>
                <c:pt idx="24151">
                  <c:v>0.97007751500000006</c:v>
                </c:pt>
                <c:pt idx="24152">
                  <c:v>0.96998214699999996</c:v>
                </c:pt>
                <c:pt idx="24153">
                  <c:v>0.97007751500000006</c:v>
                </c:pt>
                <c:pt idx="24154">
                  <c:v>0.97007751500000006</c:v>
                </c:pt>
                <c:pt idx="24155">
                  <c:v>0.97007751500000006</c:v>
                </c:pt>
                <c:pt idx="24156">
                  <c:v>0.97017288199999996</c:v>
                </c:pt>
                <c:pt idx="24157">
                  <c:v>0.97007751500000006</c:v>
                </c:pt>
                <c:pt idx="24158">
                  <c:v>0.97007751500000006</c:v>
                </c:pt>
                <c:pt idx="24159">
                  <c:v>0.96998214699999996</c:v>
                </c:pt>
                <c:pt idx="24160">
                  <c:v>0.97007751500000006</c:v>
                </c:pt>
                <c:pt idx="24161">
                  <c:v>0.96998214699999996</c:v>
                </c:pt>
                <c:pt idx="24162">
                  <c:v>0.97007751500000006</c:v>
                </c:pt>
                <c:pt idx="24163">
                  <c:v>0.96998214699999996</c:v>
                </c:pt>
                <c:pt idx="24164">
                  <c:v>0.97007751500000006</c:v>
                </c:pt>
                <c:pt idx="24165">
                  <c:v>0.97007751500000006</c:v>
                </c:pt>
                <c:pt idx="24166">
                  <c:v>0.97007751500000006</c:v>
                </c:pt>
                <c:pt idx="24167">
                  <c:v>0.97017288199999996</c:v>
                </c:pt>
                <c:pt idx="24168">
                  <c:v>0.96998214699999996</c:v>
                </c:pt>
                <c:pt idx="24169">
                  <c:v>0.97007751500000006</c:v>
                </c:pt>
                <c:pt idx="24170">
                  <c:v>0.96998214699999996</c:v>
                </c:pt>
                <c:pt idx="24171">
                  <c:v>0.97007751500000006</c:v>
                </c:pt>
                <c:pt idx="24172">
                  <c:v>0.96998214699999996</c:v>
                </c:pt>
                <c:pt idx="24173">
                  <c:v>0.97007751500000006</c:v>
                </c:pt>
                <c:pt idx="24174">
                  <c:v>0.97007751500000006</c:v>
                </c:pt>
                <c:pt idx="24175">
                  <c:v>0.97007751500000006</c:v>
                </c:pt>
                <c:pt idx="24176">
                  <c:v>0.97017288199999996</c:v>
                </c:pt>
                <c:pt idx="24177">
                  <c:v>0.97007751500000006</c:v>
                </c:pt>
                <c:pt idx="24178">
                  <c:v>0.97017288199999996</c:v>
                </c:pt>
                <c:pt idx="24179">
                  <c:v>0.96998214699999996</c:v>
                </c:pt>
                <c:pt idx="24180">
                  <c:v>0.97007751500000006</c:v>
                </c:pt>
                <c:pt idx="24181">
                  <c:v>0.96998214699999996</c:v>
                </c:pt>
                <c:pt idx="24182">
                  <c:v>0.97007751500000006</c:v>
                </c:pt>
                <c:pt idx="24183">
                  <c:v>0.96998214699999996</c:v>
                </c:pt>
                <c:pt idx="24184">
                  <c:v>0.97007751500000006</c:v>
                </c:pt>
                <c:pt idx="24185">
                  <c:v>0.97007751500000006</c:v>
                </c:pt>
                <c:pt idx="24186">
                  <c:v>0.97007751500000006</c:v>
                </c:pt>
                <c:pt idx="24187">
                  <c:v>0.97017288199999996</c:v>
                </c:pt>
                <c:pt idx="24188">
                  <c:v>0.97007751500000006</c:v>
                </c:pt>
                <c:pt idx="24189">
                  <c:v>0.97017288199999996</c:v>
                </c:pt>
                <c:pt idx="24190">
                  <c:v>0.96998214699999996</c:v>
                </c:pt>
                <c:pt idx="24191">
                  <c:v>0.97007751500000006</c:v>
                </c:pt>
                <c:pt idx="24192">
                  <c:v>0.96998214699999996</c:v>
                </c:pt>
                <c:pt idx="24193">
                  <c:v>0.97007751500000006</c:v>
                </c:pt>
                <c:pt idx="24194">
                  <c:v>0.96998214699999996</c:v>
                </c:pt>
                <c:pt idx="24195">
                  <c:v>0.97007751500000006</c:v>
                </c:pt>
                <c:pt idx="24196">
                  <c:v>0.97007751500000006</c:v>
                </c:pt>
                <c:pt idx="24197">
                  <c:v>0.97007751500000006</c:v>
                </c:pt>
                <c:pt idx="24198">
                  <c:v>0.97017288199999996</c:v>
                </c:pt>
                <c:pt idx="24199">
                  <c:v>0.97007751500000006</c:v>
                </c:pt>
                <c:pt idx="24200">
                  <c:v>0.97007751500000006</c:v>
                </c:pt>
                <c:pt idx="24201">
                  <c:v>0.96998214699999996</c:v>
                </c:pt>
                <c:pt idx="24202">
                  <c:v>0.97007751500000006</c:v>
                </c:pt>
                <c:pt idx="24203">
                  <c:v>0.96998214699999996</c:v>
                </c:pt>
                <c:pt idx="24204">
                  <c:v>0.97007751500000006</c:v>
                </c:pt>
                <c:pt idx="24205">
                  <c:v>0.96998214699999996</c:v>
                </c:pt>
                <c:pt idx="24206">
                  <c:v>0.97007751500000006</c:v>
                </c:pt>
                <c:pt idx="24207">
                  <c:v>0.97007751500000006</c:v>
                </c:pt>
                <c:pt idx="24208">
                  <c:v>0.97007751500000006</c:v>
                </c:pt>
                <c:pt idx="24209">
                  <c:v>0.97017288199999996</c:v>
                </c:pt>
                <c:pt idx="24210">
                  <c:v>0.97007751500000006</c:v>
                </c:pt>
                <c:pt idx="24211">
                  <c:v>0.97007751500000006</c:v>
                </c:pt>
                <c:pt idx="24212">
                  <c:v>0.96998214699999996</c:v>
                </c:pt>
                <c:pt idx="24213">
                  <c:v>0.97007751500000006</c:v>
                </c:pt>
                <c:pt idx="24214">
                  <c:v>0.96998214699999996</c:v>
                </c:pt>
                <c:pt idx="24215">
                  <c:v>0.97007751500000006</c:v>
                </c:pt>
                <c:pt idx="24216">
                  <c:v>0.96998214699999996</c:v>
                </c:pt>
                <c:pt idx="24217">
                  <c:v>0.97007751500000006</c:v>
                </c:pt>
                <c:pt idx="24218">
                  <c:v>0.97007751500000006</c:v>
                </c:pt>
                <c:pt idx="24219">
                  <c:v>0.97007751500000006</c:v>
                </c:pt>
                <c:pt idx="24220">
                  <c:v>0.97017288199999996</c:v>
                </c:pt>
                <c:pt idx="24221">
                  <c:v>0.97007751500000006</c:v>
                </c:pt>
                <c:pt idx="24222">
                  <c:v>0.97007751500000006</c:v>
                </c:pt>
                <c:pt idx="24223">
                  <c:v>0.96998214699999996</c:v>
                </c:pt>
                <c:pt idx="24224">
                  <c:v>0.97007751500000006</c:v>
                </c:pt>
                <c:pt idx="24225">
                  <c:v>0.96998214699999996</c:v>
                </c:pt>
                <c:pt idx="24226">
                  <c:v>0.97007751500000006</c:v>
                </c:pt>
                <c:pt idx="24227">
                  <c:v>0.96998214699999996</c:v>
                </c:pt>
                <c:pt idx="24228">
                  <c:v>0.97007751500000006</c:v>
                </c:pt>
                <c:pt idx="24229">
                  <c:v>0.97007751500000006</c:v>
                </c:pt>
                <c:pt idx="24230">
                  <c:v>0.97007751500000006</c:v>
                </c:pt>
                <c:pt idx="24231">
                  <c:v>0.97017288199999996</c:v>
                </c:pt>
                <c:pt idx="24232">
                  <c:v>0.97007751500000006</c:v>
                </c:pt>
                <c:pt idx="24233">
                  <c:v>0.97007751500000006</c:v>
                </c:pt>
                <c:pt idx="24234">
                  <c:v>0.96998214699999996</c:v>
                </c:pt>
                <c:pt idx="24235">
                  <c:v>0.97007751500000006</c:v>
                </c:pt>
                <c:pt idx="24236">
                  <c:v>0.96998214699999996</c:v>
                </c:pt>
                <c:pt idx="24237">
                  <c:v>0.97007751500000006</c:v>
                </c:pt>
                <c:pt idx="24238">
                  <c:v>0.96998214699999996</c:v>
                </c:pt>
                <c:pt idx="24239">
                  <c:v>0.97007751500000006</c:v>
                </c:pt>
                <c:pt idx="24240">
                  <c:v>0.97007751500000006</c:v>
                </c:pt>
                <c:pt idx="24241">
                  <c:v>0.97007751500000006</c:v>
                </c:pt>
                <c:pt idx="24242">
                  <c:v>0.97017288199999996</c:v>
                </c:pt>
                <c:pt idx="24243">
                  <c:v>0.96998214699999996</c:v>
                </c:pt>
                <c:pt idx="24244">
                  <c:v>0.97007751500000006</c:v>
                </c:pt>
                <c:pt idx="24245">
                  <c:v>0.96998214699999996</c:v>
                </c:pt>
                <c:pt idx="24246">
                  <c:v>0.97007751500000006</c:v>
                </c:pt>
                <c:pt idx="24247">
                  <c:v>0.96998214699999996</c:v>
                </c:pt>
                <c:pt idx="24248">
                  <c:v>0.97007751500000006</c:v>
                </c:pt>
                <c:pt idx="24249">
                  <c:v>0.97007751500000006</c:v>
                </c:pt>
                <c:pt idx="24250">
                  <c:v>0.97007751500000006</c:v>
                </c:pt>
                <c:pt idx="24251">
                  <c:v>0.97017288199999996</c:v>
                </c:pt>
                <c:pt idx="24252">
                  <c:v>0.97007751500000006</c:v>
                </c:pt>
                <c:pt idx="24253">
                  <c:v>0.97017288199999996</c:v>
                </c:pt>
                <c:pt idx="24254">
                  <c:v>0.96998214699999996</c:v>
                </c:pt>
                <c:pt idx="24255">
                  <c:v>0.97007751500000006</c:v>
                </c:pt>
                <c:pt idx="24256">
                  <c:v>0.96998214699999996</c:v>
                </c:pt>
                <c:pt idx="24257">
                  <c:v>0.97007751500000006</c:v>
                </c:pt>
                <c:pt idx="24258">
                  <c:v>0.96998214699999996</c:v>
                </c:pt>
                <c:pt idx="24259">
                  <c:v>0.97007751500000006</c:v>
                </c:pt>
                <c:pt idx="24260">
                  <c:v>0.97007751500000006</c:v>
                </c:pt>
                <c:pt idx="24261">
                  <c:v>0.97007751500000006</c:v>
                </c:pt>
                <c:pt idx="24262">
                  <c:v>0.97017288199999996</c:v>
                </c:pt>
                <c:pt idx="24263">
                  <c:v>0.97007751500000006</c:v>
                </c:pt>
                <c:pt idx="24264">
                  <c:v>0.97017288199999996</c:v>
                </c:pt>
                <c:pt idx="24265">
                  <c:v>0.96998214699999996</c:v>
                </c:pt>
                <c:pt idx="24266">
                  <c:v>0.97007751500000006</c:v>
                </c:pt>
                <c:pt idx="24267">
                  <c:v>0.96998214699999996</c:v>
                </c:pt>
                <c:pt idx="24268">
                  <c:v>0.97007751500000006</c:v>
                </c:pt>
                <c:pt idx="24269">
                  <c:v>0.96998214699999996</c:v>
                </c:pt>
                <c:pt idx="24270">
                  <c:v>0.97007751500000006</c:v>
                </c:pt>
                <c:pt idx="24271">
                  <c:v>0.97007751500000006</c:v>
                </c:pt>
                <c:pt idx="24272">
                  <c:v>0.97007751500000006</c:v>
                </c:pt>
                <c:pt idx="24273">
                  <c:v>0.97017288199999996</c:v>
                </c:pt>
                <c:pt idx="24274">
                  <c:v>0.97007751500000006</c:v>
                </c:pt>
                <c:pt idx="24275">
                  <c:v>0.97007751500000006</c:v>
                </c:pt>
                <c:pt idx="24276">
                  <c:v>0.96998214699999996</c:v>
                </c:pt>
                <c:pt idx="24277">
                  <c:v>0.97007751500000006</c:v>
                </c:pt>
                <c:pt idx="24278">
                  <c:v>0.96998214699999996</c:v>
                </c:pt>
                <c:pt idx="24279">
                  <c:v>0.97007751500000006</c:v>
                </c:pt>
                <c:pt idx="24280">
                  <c:v>0.96998214699999996</c:v>
                </c:pt>
                <c:pt idx="24281">
                  <c:v>0.97007751500000006</c:v>
                </c:pt>
                <c:pt idx="24282">
                  <c:v>0.97007751500000006</c:v>
                </c:pt>
                <c:pt idx="24283">
                  <c:v>0.97007751500000006</c:v>
                </c:pt>
                <c:pt idx="24284">
                  <c:v>0.97017288199999996</c:v>
                </c:pt>
                <c:pt idx="24285">
                  <c:v>0.97007751500000006</c:v>
                </c:pt>
                <c:pt idx="24286">
                  <c:v>0.97007751500000006</c:v>
                </c:pt>
                <c:pt idx="24287">
                  <c:v>0.96998214699999996</c:v>
                </c:pt>
                <c:pt idx="24288">
                  <c:v>0.97007751500000006</c:v>
                </c:pt>
                <c:pt idx="24289">
                  <c:v>0.96998214699999996</c:v>
                </c:pt>
                <c:pt idx="24290">
                  <c:v>0.97007751500000006</c:v>
                </c:pt>
                <c:pt idx="24291">
                  <c:v>0.96998214699999996</c:v>
                </c:pt>
                <c:pt idx="24292">
                  <c:v>0.97007751500000006</c:v>
                </c:pt>
                <c:pt idx="24293">
                  <c:v>0.97007751500000006</c:v>
                </c:pt>
                <c:pt idx="24294">
                  <c:v>0.97007751500000006</c:v>
                </c:pt>
                <c:pt idx="24295">
                  <c:v>0.97017288199999996</c:v>
                </c:pt>
                <c:pt idx="24296">
                  <c:v>0.97007751500000006</c:v>
                </c:pt>
                <c:pt idx="24297">
                  <c:v>0.97007751500000006</c:v>
                </c:pt>
                <c:pt idx="24298">
                  <c:v>0.96998214699999996</c:v>
                </c:pt>
                <c:pt idx="24299">
                  <c:v>0.97007751500000006</c:v>
                </c:pt>
                <c:pt idx="24300">
                  <c:v>0.96998214699999996</c:v>
                </c:pt>
                <c:pt idx="24301">
                  <c:v>0.97007751500000006</c:v>
                </c:pt>
                <c:pt idx="24302">
                  <c:v>0.96998214699999996</c:v>
                </c:pt>
                <c:pt idx="24303">
                  <c:v>0.97007751500000006</c:v>
                </c:pt>
                <c:pt idx="24304">
                  <c:v>0.97007751500000006</c:v>
                </c:pt>
                <c:pt idx="24305">
                  <c:v>0.97007751500000006</c:v>
                </c:pt>
                <c:pt idx="24306">
                  <c:v>0.97017288199999996</c:v>
                </c:pt>
                <c:pt idx="24307">
                  <c:v>0.97007751500000006</c:v>
                </c:pt>
                <c:pt idx="24308">
                  <c:v>0.97007751500000006</c:v>
                </c:pt>
                <c:pt idx="24309">
                  <c:v>0.96998214699999996</c:v>
                </c:pt>
                <c:pt idx="24310">
                  <c:v>0.97007751500000006</c:v>
                </c:pt>
                <c:pt idx="24311">
                  <c:v>0.96998214699999996</c:v>
                </c:pt>
                <c:pt idx="24312">
                  <c:v>0.97007751500000006</c:v>
                </c:pt>
                <c:pt idx="24313">
                  <c:v>0.96998214699999996</c:v>
                </c:pt>
                <c:pt idx="24314">
                  <c:v>0.97007751500000006</c:v>
                </c:pt>
                <c:pt idx="24315">
                  <c:v>0.97007751500000006</c:v>
                </c:pt>
                <c:pt idx="24316">
                  <c:v>0.97007751500000006</c:v>
                </c:pt>
                <c:pt idx="24317">
                  <c:v>0.97017288199999996</c:v>
                </c:pt>
                <c:pt idx="24318">
                  <c:v>0.96998214699999996</c:v>
                </c:pt>
                <c:pt idx="24319">
                  <c:v>0.97007751500000006</c:v>
                </c:pt>
                <c:pt idx="24320">
                  <c:v>0.96998214699999996</c:v>
                </c:pt>
                <c:pt idx="24321">
                  <c:v>0.97007751500000006</c:v>
                </c:pt>
                <c:pt idx="24322">
                  <c:v>0.96998214699999996</c:v>
                </c:pt>
                <c:pt idx="24323">
                  <c:v>0.97007751500000006</c:v>
                </c:pt>
                <c:pt idx="24324">
                  <c:v>0.97007751500000006</c:v>
                </c:pt>
                <c:pt idx="24325">
                  <c:v>0.97007751500000006</c:v>
                </c:pt>
                <c:pt idx="24326">
                  <c:v>0.97017288199999996</c:v>
                </c:pt>
                <c:pt idx="24327">
                  <c:v>0.97007751500000006</c:v>
                </c:pt>
                <c:pt idx="24328">
                  <c:v>0.97017288199999996</c:v>
                </c:pt>
                <c:pt idx="24329">
                  <c:v>0.96998214699999996</c:v>
                </c:pt>
                <c:pt idx="24330">
                  <c:v>0.97007751500000006</c:v>
                </c:pt>
                <c:pt idx="24331">
                  <c:v>0.96998214699999996</c:v>
                </c:pt>
                <c:pt idx="24332">
                  <c:v>0.97007751500000006</c:v>
                </c:pt>
                <c:pt idx="24333">
                  <c:v>0.96998214699999996</c:v>
                </c:pt>
                <c:pt idx="24334">
                  <c:v>0.97007751500000006</c:v>
                </c:pt>
                <c:pt idx="24335">
                  <c:v>0.97007751500000006</c:v>
                </c:pt>
                <c:pt idx="24336">
                  <c:v>0.97007751500000006</c:v>
                </c:pt>
                <c:pt idx="24337">
                  <c:v>0.97017288199999996</c:v>
                </c:pt>
                <c:pt idx="24338">
                  <c:v>0.97007751500000006</c:v>
                </c:pt>
                <c:pt idx="24339">
                  <c:v>0.97017288199999996</c:v>
                </c:pt>
                <c:pt idx="24340">
                  <c:v>0.96998214699999996</c:v>
                </c:pt>
                <c:pt idx="24341">
                  <c:v>0.97007751500000006</c:v>
                </c:pt>
                <c:pt idx="24342">
                  <c:v>0.96998214699999996</c:v>
                </c:pt>
                <c:pt idx="24343">
                  <c:v>0.97007751500000006</c:v>
                </c:pt>
                <c:pt idx="24344">
                  <c:v>0.96998214699999996</c:v>
                </c:pt>
                <c:pt idx="24345">
                  <c:v>0.97007751500000006</c:v>
                </c:pt>
                <c:pt idx="24346">
                  <c:v>0.97007751500000006</c:v>
                </c:pt>
                <c:pt idx="24347">
                  <c:v>0.97007751500000006</c:v>
                </c:pt>
                <c:pt idx="24348">
                  <c:v>0.97017288199999996</c:v>
                </c:pt>
                <c:pt idx="24349">
                  <c:v>0.97007751500000006</c:v>
                </c:pt>
                <c:pt idx="24350">
                  <c:v>0.97007751500000006</c:v>
                </c:pt>
                <c:pt idx="24351">
                  <c:v>0.96998214699999996</c:v>
                </c:pt>
                <c:pt idx="24352">
                  <c:v>0.97007751500000006</c:v>
                </c:pt>
                <c:pt idx="24353">
                  <c:v>0.96998214699999996</c:v>
                </c:pt>
                <c:pt idx="24354">
                  <c:v>0.97007751500000006</c:v>
                </c:pt>
                <c:pt idx="24355">
                  <c:v>0.96998214699999996</c:v>
                </c:pt>
                <c:pt idx="24356">
                  <c:v>0.97007751500000006</c:v>
                </c:pt>
                <c:pt idx="24357">
                  <c:v>0.97007751500000006</c:v>
                </c:pt>
                <c:pt idx="24358">
                  <c:v>0.97007751500000006</c:v>
                </c:pt>
                <c:pt idx="24359">
                  <c:v>0.97017288199999996</c:v>
                </c:pt>
                <c:pt idx="24360">
                  <c:v>0.97007751500000006</c:v>
                </c:pt>
                <c:pt idx="24361">
                  <c:v>0.97007751500000006</c:v>
                </c:pt>
                <c:pt idx="24362">
                  <c:v>0.96998214699999996</c:v>
                </c:pt>
                <c:pt idx="24363">
                  <c:v>0.97007751500000006</c:v>
                </c:pt>
                <c:pt idx="24364">
                  <c:v>0.96998214699999996</c:v>
                </c:pt>
                <c:pt idx="24365">
                  <c:v>0.97007751500000006</c:v>
                </c:pt>
                <c:pt idx="24366">
                  <c:v>0.96998214699999996</c:v>
                </c:pt>
                <c:pt idx="24367">
                  <c:v>0.97007751500000006</c:v>
                </c:pt>
                <c:pt idx="24368">
                  <c:v>0.97007751500000006</c:v>
                </c:pt>
                <c:pt idx="24369">
                  <c:v>0.97007751500000006</c:v>
                </c:pt>
                <c:pt idx="24370">
                  <c:v>0.97017288199999996</c:v>
                </c:pt>
                <c:pt idx="24371">
                  <c:v>0.97007751500000006</c:v>
                </c:pt>
                <c:pt idx="24372">
                  <c:v>0.97007751500000006</c:v>
                </c:pt>
                <c:pt idx="24373">
                  <c:v>0.96998214699999996</c:v>
                </c:pt>
                <c:pt idx="24374">
                  <c:v>0.97007751500000006</c:v>
                </c:pt>
                <c:pt idx="24375">
                  <c:v>0.96998214699999996</c:v>
                </c:pt>
                <c:pt idx="24376">
                  <c:v>0.97007751500000006</c:v>
                </c:pt>
                <c:pt idx="24377">
                  <c:v>0.96998214699999996</c:v>
                </c:pt>
                <c:pt idx="24378">
                  <c:v>0.97007751500000006</c:v>
                </c:pt>
                <c:pt idx="24379">
                  <c:v>0.97007751500000006</c:v>
                </c:pt>
                <c:pt idx="24380">
                  <c:v>0.97007751500000006</c:v>
                </c:pt>
                <c:pt idx="24381">
                  <c:v>0.97017288199999996</c:v>
                </c:pt>
                <c:pt idx="24382">
                  <c:v>0.97007751500000006</c:v>
                </c:pt>
                <c:pt idx="24383">
                  <c:v>0.97007751500000006</c:v>
                </c:pt>
                <c:pt idx="24384">
                  <c:v>0.96998214699999996</c:v>
                </c:pt>
                <c:pt idx="24385">
                  <c:v>0.97007751500000006</c:v>
                </c:pt>
                <c:pt idx="24386">
                  <c:v>0.96998214699999996</c:v>
                </c:pt>
                <c:pt idx="24387">
                  <c:v>0.97007751500000006</c:v>
                </c:pt>
                <c:pt idx="24388">
                  <c:v>0.96998214699999996</c:v>
                </c:pt>
                <c:pt idx="24389">
                  <c:v>0.97007751500000006</c:v>
                </c:pt>
                <c:pt idx="24390">
                  <c:v>0.97007751500000006</c:v>
                </c:pt>
                <c:pt idx="24391">
                  <c:v>0.97007751500000006</c:v>
                </c:pt>
                <c:pt idx="24392">
                  <c:v>0.97017288199999996</c:v>
                </c:pt>
                <c:pt idx="24393">
                  <c:v>0.96998214699999996</c:v>
                </c:pt>
                <c:pt idx="24394">
                  <c:v>0.97007751500000006</c:v>
                </c:pt>
                <c:pt idx="24395">
                  <c:v>0.96998214699999996</c:v>
                </c:pt>
                <c:pt idx="24396">
                  <c:v>0.97007751500000006</c:v>
                </c:pt>
                <c:pt idx="24397">
                  <c:v>0.96998214699999996</c:v>
                </c:pt>
                <c:pt idx="24398">
                  <c:v>0.97007751500000006</c:v>
                </c:pt>
                <c:pt idx="24399">
                  <c:v>0.97007751500000006</c:v>
                </c:pt>
                <c:pt idx="24400">
                  <c:v>0.97007751500000006</c:v>
                </c:pt>
                <c:pt idx="24401">
                  <c:v>0.97017288199999996</c:v>
                </c:pt>
                <c:pt idx="24402">
                  <c:v>0.97007751500000006</c:v>
                </c:pt>
                <c:pt idx="24403">
                  <c:v>0.97017288199999996</c:v>
                </c:pt>
                <c:pt idx="24404">
                  <c:v>0.96998214699999996</c:v>
                </c:pt>
                <c:pt idx="24405">
                  <c:v>0.97007751500000006</c:v>
                </c:pt>
                <c:pt idx="24406">
                  <c:v>0.96998214699999996</c:v>
                </c:pt>
                <c:pt idx="24407">
                  <c:v>0.97007751500000006</c:v>
                </c:pt>
                <c:pt idx="24408">
                  <c:v>0.96998214699999996</c:v>
                </c:pt>
                <c:pt idx="24409">
                  <c:v>0.97007751500000006</c:v>
                </c:pt>
                <c:pt idx="24410">
                  <c:v>0.97007751500000006</c:v>
                </c:pt>
                <c:pt idx="24411">
                  <c:v>0.97007751500000006</c:v>
                </c:pt>
                <c:pt idx="24412">
                  <c:v>0.97017288199999996</c:v>
                </c:pt>
                <c:pt idx="24413">
                  <c:v>0.97007751500000006</c:v>
                </c:pt>
                <c:pt idx="24414">
                  <c:v>0.97017288199999996</c:v>
                </c:pt>
                <c:pt idx="24415">
                  <c:v>0.96998214699999996</c:v>
                </c:pt>
                <c:pt idx="24416">
                  <c:v>0.97007751500000006</c:v>
                </c:pt>
                <c:pt idx="24417">
                  <c:v>0.96998214699999996</c:v>
                </c:pt>
                <c:pt idx="24418">
                  <c:v>0.97007751500000006</c:v>
                </c:pt>
                <c:pt idx="24419">
                  <c:v>0.96998214699999996</c:v>
                </c:pt>
                <c:pt idx="24420">
                  <c:v>0.97007751500000006</c:v>
                </c:pt>
                <c:pt idx="24421">
                  <c:v>0.97007751500000006</c:v>
                </c:pt>
                <c:pt idx="24422">
                  <c:v>0.97007751500000006</c:v>
                </c:pt>
                <c:pt idx="24423">
                  <c:v>0.97017288199999996</c:v>
                </c:pt>
                <c:pt idx="24424">
                  <c:v>0.97007751500000006</c:v>
                </c:pt>
                <c:pt idx="24425">
                  <c:v>0.97007751500000006</c:v>
                </c:pt>
                <c:pt idx="24426">
                  <c:v>0.96998214699999996</c:v>
                </c:pt>
                <c:pt idx="24427">
                  <c:v>0.97007751500000006</c:v>
                </c:pt>
                <c:pt idx="24428">
                  <c:v>0.96998214699999996</c:v>
                </c:pt>
                <c:pt idx="24429">
                  <c:v>0.97007751500000006</c:v>
                </c:pt>
                <c:pt idx="24430">
                  <c:v>0.96998214699999996</c:v>
                </c:pt>
                <c:pt idx="24431">
                  <c:v>0.97007751500000006</c:v>
                </c:pt>
                <c:pt idx="24432">
                  <c:v>0.97007751500000006</c:v>
                </c:pt>
                <c:pt idx="24433">
                  <c:v>0.97007751500000006</c:v>
                </c:pt>
                <c:pt idx="24434">
                  <c:v>0.97017288199999996</c:v>
                </c:pt>
                <c:pt idx="24435">
                  <c:v>0.97007751500000006</c:v>
                </c:pt>
                <c:pt idx="24436">
                  <c:v>0.97007751500000006</c:v>
                </c:pt>
                <c:pt idx="24437">
                  <c:v>0.96998214699999996</c:v>
                </c:pt>
                <c:pt idx="24438">
                  <c:v>0.97007751500000006</c:v>
                </c:pt>
                <c:pt idx="24439">
                  <c:v>0.96998214699999996</c:v>
                </c:pt>
                <c:pt idx="24440">
                  <c:v>0.97007751500000006</c:v>
                </c:pt>
                <c:pt idx="24441">
                  <c:v>0.96998214699999996</c:v>
                </c:pt>
                <c:pt idx="24442">
                  <c:v>0.97007751500000006</c:v>
                </c:pt>
                <c:pt idx="24443">
                  <c:v>0.97007751500000006</c:v>
                </c:pt>
                <c:pt idx="24444">
                  <c:v>0.97007751500000006</c:v>
                </c:pt>
                <c:pt idx="24445">
                  <c:v>0.97017288199999996</c:v>
                </c:pt>
                <c:pt idx="24446">
                  <c:v>0.97007751500000006</c:v>
                </c:pt>
                <c:pt idx="24447">
                  <c:v>0.97007751500000006</c:v>
                </c:pt>
                <c:pt idx="24448">
                  <c:v>0.96998214699999996</c:v>
                </c:pt>
                <c:pt idx="24449">
                  <c:v>0.97007751500000006</c:v>
                </c:pt>
                <c:pt idx="24450">
                  <c:v>0.96998214699999996</c:v>
                </c:pt>
                <c:pt idx="24451">
                  <c:v>0.97007751500000006</c:v>
                </c:pt>
                <c:pt idx="24452">
                  <c:v>0.96998214699999996</c:v>
                </c:pt>
                <c:pt idx="24453">
                  <c:v>0.97007751500000006</c:v>
                </c:pt>
                <c:pt idx="24454">
                  <c:v>0.97007751500000006</c:v>
                </c:pt>
                <c:pt idx="24455">
                  <c:v>0.97007751500000006</c:v>
                </c:pt>
                <c:pt idx="24456">
                  <c:v>0.97017288199999996</c:v>
                </c:pt>
                <c:pt idx="24457">
                  <c:v>0.97007751500000006</c:v>
                </c:pt>
                <c:pt idx="24458">
                  <c:v>0.97007751500000006</c:v>
                </c:pt>
                <c:pt idx="24459">
                  <c:v>0.96998214699999996</c:v>
                </c:pt>
                <c:pt idx="24460">
                  <c:v>0.97007751500000006</c:v>
                </c:pt>
                <c:pt idx="24461">
                  <c:v>0.96998214699999996</c:v>
                </c:pt>
                <c:pt idx="24462">
                  <c:v>0.97007751500000006</c:v>
                </c:pt>
                <c:pt idx="24463">
                  <c:v>0.96998214699999996</c:v>
                </c:pt>
                <c:pt idx="24464">
                  <c:v>0.97007751500000006</c:v>
                </c:pt>
                <c:pt idx="24465">
                  <c:v>0.97007751500000006</c:v>
                </c:pt>
                <c:pt idx="24466">
                  <c:v>0.97007751500000006</c:v>
                </c:pt>
                <c:pt idx="24467">
                  <c:v>0.97017288199999996</c:v>
                </c:pt>
                <c:pt idx="24468">
                  <c:v>0.96998214699999996</c:v>
                </c:pt>
                <c:pt idx="24469">
                  <c:v>0.97007751500000006</c:v>
                </c:pt>
                <c:pt idx="24470">
                  <c:v>0.96998214699999996</c:v>
                </c:pt>
                <c:pt idx="24471">
                  <c:v>0.97007751500000006</c:v>
                </c:pt>
                <c:pt idx="24472">
                  <c:v>0.96998214699999996</c:v>
                </c:pt>
                <c:pt idx="24473">
                  <c:v>0.97007751500000006</c:v>
                </c:pt>
                <c:pt idx="24474">
                  <c:v>0.97007751500000006</c:v>
                </c:pt>
                <c:pt idx="24475">
                  <c:v>0.97007751500000006</c:v>
                </c:pt>
                <c:pt idx="24476">
                  <c:v>0.97017288199999996</c:v>
                </c:pt>
                <c:pt idx="24477">
                  <c:v>0.97007751500000006</c:v>
                </c:pt>
                <c:pt idx="24478">
                  <c:v>0.97017288199999996</c:v>
                </c:pt>
                <c:pt idx="24479">
                  <c:v>0.96998214699999996</c:v>
                </c:pt>
                <c:pt idx="24480">
                  <c:v>0.97007751500000006</c:v>
                </c:pt>
                <c:pt idx="24481">
                  <c:v>0.96998214699999996</c:v>
                </c:pt>
                <c:pt idx="24482">
                  <c:v>0.97007751500000006</c:v>
                </c:pt>
                <c:pt idx="24483">
                  <c:v>0.96998214699999996</c:v>
                </c:pt>
                <c:pt idx="24484">
                  <c:v>0.97007751500000006</c:v>
                </c:pt>
                <c:pt idx="24485">
                  <c:v>0.97007751500000006</c:v>
                </c:pt>
                <c:pt idx="24486">
                  <c:v>0.97007751500000006</c:v>
                </c:pt>
                <c:pt idx="24487">
                  <c:v>0.97017288199999996</c:v>
                </c:pt>
                <c:pt idx="24488">
                  <c:v>0.97007751500000006</c:v>
                </c:pt>
                <c:pt idx="24489">
                  <c:v>0.97017288199999996</c:v>
                </c:pt>
                <c:pt idx="24490">
                  <c:v>0.96998214699999996</c:v>
                </c:pt>
                <c:pt idx="24491">
                  <c:v>0.97007751500000006</c:v>
                </c:pt>
                <c:pt idx="24492">
                  <c:v>0.96998214699999996</c:v>
                </c:pt>
                <c:pt idx="24493">
                  <c:v>0.97007751500000006</c:v>
                </c:pt>
                <c:pt idx="24494">
                  <c:v>0.96998214699999996</c:v>
                </c:pt>
                <c:pt idx="24495">
                  <c:v>0.97007751500000006</c:v>
                </c:pt>
                <c:pt idx="24496">
                  <c:v>0.97007751500000006</c:v>
                </c:pt>
                <c:pt idx="24497">
                  <c:v>0.97007751500000006</c:v>
                </c:pt>
                <c:pt idx="24498">
                  <c:v>0.97017288199999996</c:v>
                </c:pt>
                <c:pt idx="24499">
                  <c:v>0.97007751500000006</c:v>
                </c:pt>
                <c:pt idx="24500">
                  <c:v>0.97007751500000006</c:v>
                </c:pt>
                <c:pt idx="24501">
                  <c:v>0.96998214699999996</c:v>
                </c:pt>
                <c:pt idx="24502">
                  <c:v>0.97007751500000006</c:v>
                </c:pt>
                <c:pt idx="24503">
                  <c:v>0.96998214699999996</c:v>
                </c:pt>
                <c:pt idx="24504">
                  <c:v>0.97007751500000006</c:v>
                </c:pt>
                <c:pt idx="24505">
                  <c:v>0.96998214699999996</c:v>
                </c:pt>
                <c:pt idx="24506">
                  <c:v>0.97007751500000006</c:v>
                </c:pt>
                <c:pt idx="24507">
                  <c:v>0.97007751500000006</c:v>
                </c:pt>
                <c:pt idx="24508">
                  <c:v>0.97007751500000006</c:v>
                </c:pt>
                <c:pt idx="24509">
                  <c:v>0.97017288199999996</c:v>
                </c:pt>
                <c:pt idx="24510">
                  <c:v>0.97007751500000006</c:v>
                </c:pt>
                <c:pt idx="24511">
                  <c:v>0.97007751500000006</c:v>
                </c:pt>
                <c:pt idx="24512">
                  <c:v>0.96998214699999996</c:v>
                </c:pt>
                <c:pt idx="24513">
                  <c:v>0.97007751500000006</c:v>
                </c:pt>
                <c:pt idx="24514">
                  <c:v>0.96998214699999996</c:v>
                </c:pt>
                <c:pt idx="24515">
                  <c:v>0.97007751500000006</c:v>
                </c:pt>
                <c:pt idx="24516">
                  <c:v>0.96998214699999996</c:v>
                </c:pt>
                <c:pt idx="24517">
                  <c:v>0.97007751500000006</c:v>
                </c:pt>
                <c:pt idx="24518">
                  <c:v>0.97007751500000006</c:v>
                </c:pt>
                <c:pt idx="24519">
                  <c:v>0.97007751500000006</c:v>
                </c:pt>
                <c:pt idx="24520">
                  <c:v>0.97017288199999996</c:v>
                </c:pt>
                <c:pt idx="24521">
                  <c:v>0.97007751500000006</c:v>
                </c:pt>
                <c:pt idx="24522">
                  <c:v>0.97007751500000006</c:v>
                </c:pt>
                <c:pt idx="24523">
                  <c:v>0.96998214699999996</c:v>
                </c:pt>
                <c:pt idx="24524">
                  <c:v>0.97007751500000006</c:v>
                </c:pt>
                <c:pt idx="24525">
                  <c:v>0.96998214699999996</c:v>
                </c:pt>
                <c:pt idx="24526">
                  <c:v>0.97007751500000006</c:v>
                </c:pt>
                <c:pt idx="24527">
                  <c:v>0.96998214699999996</c:v>
                </c:pt>
                <c:pt idx="24528">
                  <c:v>0.97007751500000006</c:v>
                </c:pt>
                <c:pt idx="24529">
                  <c:v>0.97007751500000006</c:v>
                </c:pt>
                <c:pt idx="24530">
                  <c:v>0.97007751500000006</c:v>
                </c:pt>
                <c:pt idx="24531">
                  <c:v>0.97017288199999996</c:v>
                </c:pt>
                <c:pt idx="24532">
                  <c:v>0.97007751500000006</c:v>
                </c:pt>
                <c:pt idx="24533">
                  <c:v>0.97007751500000006</c:v>
                </c:pt>
                <c:pt idx="24534">
                  <c:v>0.96998214699999996</c:v>
                </c:pt>
                <c:pt idx="24535">
                  <c:v>0.97007751500000006</c:v>
                </c:pt>
                <c:pt idx="24536">
                  <c:v>0.96998214699999996</c:v>
                </c:pt>
                <c:pt idx="24537">
                  <c:v>0.97007751500000006</c:v>
                </c:pt>
                <c:pt idx="24538">
                  <c:v>0.96998214699999996</c:v>
                </c:pt>
                <c:pt idx="24539">
                  <c:v>0.97007751500000006</c:v>
                </c:pt>
                <c:pt idx="24540">
                  <c:v>0.97007751500000006</c:v>
                </c:pt>
                <c:pt idx="24541">
                  <c:v>0.97007751500000006</c:v>
                </c:pt>
                <c:pt idx="24542">
                  <c:v>0.97017288199999996</c:v>
                </c:pt>
                <c:pt idx="24543">
                  <c:v>0.96998214699999996</c:v>
                </c:pt>
                <c:pt idx="24544">
                  <c:v>0.97007751500000006</c:v>
                </c:pt>
                <c:pt idx="24545">
                  <c:v>0.96998214699999996</c:v>
                </c:pt>
                <c:pt idx="24546">
                  <c:v>0.97007751500000006</c:v>
                </c:pt>
                <c:pt idx="24547">
                  <c:v>0.96998214699999996</c:v>
                </c:pt>
                <c:pt idx="24548">
                  <c:v>0.97007751500000006</c:v>
                </c:pt>
                <c:pt idx="24549">
                  <c:v>0.97007751500000006</c:v>
                </c:pt>
                <c:pt idx="24550">
                  <c:v>0.97007751500000006</c:v>
                </c:pt>
                <c:pt idx="24551">
                  <c:v>0.97017288199999996</c:v>
                </c:pt>
                <c:pt idx="24552">
                  <c:v>0.97007751500000006</c:v>
                </c:pt>
                <c:pt idx="24553">
                  <c:v>0.97017288199999996</c:v>
                </c:pt>
                <c:pt idx="24554">
                  <c:v>0.96998214699999996</c:v>
                </c:pt>
                <c:pt idx="24555">
                  <c:v>0.97007751500000006</c:v>
                </c:pt>
                <c:pt idx="24556">
                  <c:v>0.96998214699999996</c:v>
                </c:pt>
                <c:pt idx="24557">
                  <c:v>0.97007751500000006</c:v>
                </c:pt>
                <c:pt idx="24558">
                  <c:v>0.96998214699999996</c:v>
                </c:pt>
                <c:pt idx="24559">
                  <c:v>0.97007751500000006</c:v>
                </c:pt>
                <c:pt idx="24560">
                  <c:v>0.97007751500000006</c:v>
                </c:pt>
                <c:pt idx="24561">
                  <c:v>0.97007751500000006</c:v>
                </c:pt>
                <c:pt idx="24562">
                  <c:v>0.97017288199999996</c:v>
                </c:pt>
                <c:pt idx="24563">
                  <c:v>0.97007751500000006</c:v>
                </c:pt>
                <c:pt idx="24564">
                  <c:v>0.97017288199999996</c:v>
                </c:pt>
                <c:pt idx="24565">
                  <c:v>0.96998214699999996</c:v>
                </c:pt>
                <c:pt idx="24566">
                  <c:v>0.97007751500000006</c:v>
                </c:pt>
                <c:pt idx="24567">
                  <c:v>0.96998214699999996</c:v>
                </c:pt>
                <c:pt idx="24568">
                  <c:v>0.97007751500000006</c:v>
                </c:pt>
                <c:pt idx="24569">
                  <c:v>0.96998214699999996</c:v>
                </c:pt>
                <c:pt idx="24570">
                  <c:v>0.97007751500000006</c:v>
                </c:pt>
                <c:pt idx="24571">
                  <c:v>0.97007751500000006</c:v>
                </c:pt>
                <c:pt idx="24572">
                  <c:v>0.97007751500000006</c:v>
                </c:pt>
                <c:pt idx="24573">
                  <c:v>0.97017288199999996</c:v>
                </c:pt>
                <c:pt idx="24574">
                  <c:v>0.97007751500000006</c:v>
                </c:pt>
                <c:pt idx="24575">
                  <c:v>0.97007751500000006</c:v>
                </c:pt>
                <c:pt idx="24576">
                  <c:v>0.96998214699999996</c:v>
                </c:pt>
                <c:pt idx="24577">
                  <c:v>0.97007751500000006</c:v>
                </c:pt>
                <c:pt idx="24578">
                  <c:v>0.96998214699999996</c:v>
                </c:pt>
                <c:pt idx="24579">
                  <c:v>0.97007751500000006</c:v>
                </c:pt>
                <c:pt idx="24580">
                  <c:v>0.96998214699999996</c:v>
                </c:pt>
                <c:pt idx="24581">
                  <c:v>0.97007751500000006</c:v>
                </c:pt>
                <c:pt idx="24582">
                  <c:v>0.97007751500000006</c:v>
                </c:pt>
                <c:pt idx="24583">
                  <c:v>0.97007751500000006</c:v>
                </c:pt>
                <c:pt idx="24584">
                  <c:v>0.97017288199999996</c:v>
                </c:pt>
                <c:pt idx="24585">
                  <c:v>0.97007751500000006</c:v>
                </c:pt>
                <c:pt idx="24586">
                  <c:v>0.97007751500000006</c:v>
                </c:pt>
                <c:pt idx="24587">
                  <c:v>0.96998214699999996</c:v>
                </c:pt>
                <c:pt idx="24588">
                  <c:v>0.97007751500000006</c:v>
                </c:pt>
                <c:pt idx="24589">
                  <c:v>0.96998214699999996</c:v>
                </c:pt>
                <c:pt idx="24590">
                  <c:v>0.97007751500000006</c:v>
                </c:pt>
                <c:pt idx="24591">
                  <c:v>0.96998214699999996</c:v>
                </c:pt>
                <c:pt idx="24592">
                  <c:v>0.97007751500000006</c:v>
                </c:pt>
                <c:pt idx="24593">
                  <c:v>0.97007751500000006</c:v>
                </c:pt>
                <c:pt idx="24594">
                  <c:v>0.97007751500000006</c:v>
                </c:pt>
                <c:pt idx="24595">
                  <c:v>0.97017288199999996</c:v>
                </c:pt>
                <c:pt idx="24596">
                  <c:v>0.97007751500000006</c:v>
                </c:pt>
                <c:pt idx="24597">
                  <c:v>0.97007751500000006</c:v>
                </c:pt>
                <c:pt idx="24598">
                  <c:v>0.96998214699999996</c:v>
                </c:pt>
                <c:pt idx="24599">
                  <c:v>0.97007751500000006</c:v>
                </c:pt>
                <c:pt idx="24600">
                  <c:v>0.96998214699999996</c:v>
                </c:pt>
                <c:pt idx="24601">
                  <c:v>0.97007751500000006</c:v>
                </c:pt>
                <c:pt idx="24602">
                  <c:v>0.96998214699999996</c:v>
                </c:pt>
                <c:pt idx="24603">
                  <c:v>0.97007751500000006</c:v>
                </c:pt>
                <c:pt idx="24604">
                  <c:v>0.97007751500000006</c:v>
                </c:pt>
                <c:pt idx="24605">
                  <c:v>0.97007751500000006</c:v>
                </c:pt>
                <c:pt idx="24606">
                  <c:v>0.97017288199999996</c:v>
                </c:pt>
                <c:pt idx="24607">
                  <c:v>0.97007751500000006</c:v>
                </c:pt>
                <c:pt idx="24608">
                  <c:v>0.97007751500000006</c:v>
                </c:pt>
                <c:pt idx="24609">
                  <c:v>0.96998214699999996</c:v>
                </c:pt>
                <c:pt idx="24610">
                  <c:v>0.97007751500000006</c:v>
                </c:pt>
                <c:pt idx="24611">
                  <c:v>0.96998214699999996</c:v>
                </c:pt>
                <c:pt idx="24612">
                  <c:v>0.97007751500000006</c:v>
                </c:pt>
                <c:pt idx="24613">
                  <c:v>0.96998214699999996</c:v>
                </c:pt>
                <c:pt idx="24614">
                  <c:v>0.97007751500000006</c:v>
                </c:pt>
                <c:pt idx="24615">
                  <c:v>0.97007751500000006</c:v>
                </c:pt>
                <c:pt idx="24616">
                  <c:v>0.97007751500000006</c:v>
                </c:pt>
                <c:pt idx="24617">
                  <c:v>0.97017288199999996</c:v>
                </c:pt>
                <c:pt idx="24618">
                  <c:v>0.96998214699999996</c:v>
                </c:pt>
                <c:pt idx="24619">
                  <c:v>0.97007751500000006</c:v>
                </c:pt>
                <c:pt idx="24620">
                  <c:v>0.96998214699999996</c:v>
                </c:pt>
                <c:pt idx="24621">
                  <c:v>0.97007751500000006</c:v>
                </c:pt>
                <c:pt idx="24622">
                  <c:v>0.96998214699999996</c:v>
                </c:pt>
                <c:pt idx="24623">
                  <c:v>0.97007751500000006</c:v>
                </c:pt>
                <c:pt idx="24624">
                  <c:v>0.97007751500000006</c:v>
                </c:pt>
                <c:pt idx="24625">
                  <c:v>0.97007751500000006</c:v>
                </c:pt>
                <c:pt idx="24626">
                  <c:v>0.97017288199999996</c:v>
                </c:pt>
                <c:pt idx="24627">
                  <c:v>0.97007751500000006</c:v>
                </c:pt>
                <c:pt idx="24628">
                  <c:v>0.97017288199999996</c:v>
                </c:pt>
                <c:pt idx="24629">
                  <c:v>0.96998214699999996</c:v>
                </c:pt>
                <c:pt idx="24630">
                  <c:v>0.97007751500000006</c:v>
                </c:pt>
                <c:pt idx="24631">
                  <c:v>0.96998214699999996</c:v>
                </c:pt>
                <c:pt idx="24632">
                  <c:v>0.97007751500000006</c:v>
                </c:pt>
                <c:pt idx="24633">
                  <c:v>0.96998214699999996</c:v>
                </c:pt>
                <c:pt idx="24634">
                  <c:v>0.97007751500000006</c:v>
                </c:pt>
                <c:pt idx="24635">
                  <c:v>0.97007751500000006</c:v>
                </c:pt>
                <c:pt idx="24636">
                  <c:v>0.97007751500000006</c:v>
                </c:pt>
                <c:pt idx="24637">
                  <c:v>0.97017288199999996</c:v>
                </c:pt>
                <c:pt idx="24638">
                  <c:v>0.97007751500000006</c:v>
                </c:pt>
                <c:pt idx="24639">
                  <c:v>0.97017288199999996</c:v>
                </c:pt>
                <c:pt idx="24640">
                  <c:v>0.96998214699999996</c:v>
                </c:pt>
                <c:pt idx="24641">
                  <c:v>0.97007751500000006</c:v>
                </c:pt>
                <c:pt idx="24642">
                  <c:v>0.96998214699999996</c:v>
                </c:pt>
                <c:pt idx="24643">
                  <c:v>0.97007751500000006</c:v>
                </c:pt>
                <c:pt idx="24644">
                  <c:v>0.96998214699999996</c:v>
                </c:pt>
                <c:pt idx="24645">
                  <c:v>0.97007751500000006</c:v>
                </c:pt>
                <c:pt idx="24646">
                  <c:v>0.97007751500000006</c:v>
                </c:pt>
                <c:pt idx="24647">
                  <c:v>0.97007751500000006</c:v>
                </c:pt>
                <c:pt idx="24648">
                  <c:v>0.97017288199999996</c:v>
                </c:pt>
                <c:pt idx="24649">
                  <c:v>0.97007751500000006</c:v>
                </c:pt>
                <c:pt idx="24650">
                  <c:v>0.97017288199999996</c:v>
                </c:pt>
                <c:pt idx="24651">
                  <c:v>0.96998214699999996</c:v>
                </c:pt>
                <c:pt idx="24652">
                  <c:v>0.97007751500000006</c:v>
                </c:pt>
                <c:pt idx="24653">
                  <c:v>0.96998214699999996</c:v>
                </c:pt>
                <c:pt idx="24654">
                  <c:v>0.97007751500000006</c:v>
                </c:pt>
                <c:pt idx="24655">
                  <c:v>0.96998214699999996</c:v>
                </c:pt>
                <c:pt idx="24656">
                  <c:v>0.97007751500000006</c:v>
                </c:pt>
                <c:pt idx="24657">
                  <c:v>0.97007751500000006</c:v>
                </c:pt>
                <c:pt idx="24658">
                  <c:v>0.97007751500000006</c:v>
                </c:pt>
                <c:pt idx="24659">
                  <c:v>0.97017288199999996</c:v>
                </c:pt>
                <c:pt idx="24660">
                  <c:v>0.97007751500000006</c:v>
                </c:pt>
                <c:pt idx="24661">
                  <c:v>0.97007751500000006</c:v>
                </c:pt>
                <c:pt idx="24662">
                  <c:v>0.96998214699999996</c:v>
                </c:pt>
                <c:pt idx="24663">
                  <c:v>0.97007751500000006</c:v>
                </c:pt>
                <c:pt idx="24664">
                  <c:v>0.96998214699999996</c:v>
                </c:pt>
                <c:pt idx="24665">
                  <c:v>0.97007751500000006</c:v>
                </c:pt>
                <c:pt idx="24666">
                  <c:v>0.96998214699999996</c:v>
                </c:pt>
                <c:pt idx="24667">
                  <c:v>0.97007751500000006</c:v>
                </c:pt>
                <c:pt idx="24668">
                  <c:v>0.97007751500000006</c:v>
                </c:pt>
                <c:pt idx="24669">
                  <c:v>0.97007751500000006</c:v>
                </c:pt>
                <c:pt idx="24670">
                  <c:v>0.97017288199999996</c:v>
                </c:pt>
                <c:pt idx="24671">
                  <c:v>0.97007751500000006</c:v>
                </c:pt>
                <c:pt idx="24672">
                  <c:v>0.97007751500000006</c:v>
                </c:pt>
                <c:pt idx="24673">
                  <c:v>0.96998214699999996</c:v>
                </c:pt>
                <c:pt idx="24674">
                  <c:v>0.97007751500000006</c:v>
                </c:pt>
                <c:pt idx="24675">
                  <c:v>0.96998214699999996</c:v>
                </c:pt>
                <c:pt idx="24676">
                  <c:v>0.97007751500000006</c:v>
                </c:pt>
                <c:pt idx="24677">
                  <c:v>0.96998214699999996</c:v>
                </c:pt>
                <c:pt idx="24678">
                  <c:v>0.97007751500000006</c:v>
                </c:pt>
                <c:pt idx="24679">
                  <c:v>0.97007751500000006</c:v>
                </c:pt>
                <c:pt idx="24680">
                  <c:v>0.97007751500000006</c:v>
                </c:pt>
                <c:pt idx="24681">
                  <c:v>0.97017288199999996</c:v>
                </c:pt>
                <c:pt idx="24682">
                  <c:v>0.97007751500000006</c:v>
                </c:pt>
                <c:pt idx="24683">
                  <c:v>0.97007751500000006</c:v>
                </c:pt>
                <c:pt idx="24684">
                  <c:v>0.96998214699999996</c:v>
                </c:pt>
                <c:pt idx="24685">
                  <c:v>0.97007751500000006</c:v>
                </c:pt>
                <c:pt idx="24686">
                  <c:v>0.96998214699999996</c:v>
                </c:pt>
                <c:pt idx="24687">
                  <c:v>0.97007751500000006</c:v>
                </c:pt>
                <c:pt idx="24688">
                  <c:v>0.96998214699999996</c:v>
                </c:pt>
                <c:pt idx="24689">
                  <c:v>0.97007751500000006</c:v>
                </c:pt>
                <c:pt idx="24690">
                  <c:v>0.97007751500000006</c:v>
                </c:pt>
                <c:pt idx="24691">
                  <c:v>0.97007751500000006</c:v>
                </c:pt>
                <c:pt idx="24692">
                  <c:v>0.97017288199999996</c:v>
                </c:pt>
                <c:pt idx="24693">
                  <c:v>0.96998214699999996</c:v>
                </c:pt>
                <c:pt idx="24694">
                  <c:v>0.97007751500000006</c:v>
                </c:pt>
                <c:pt idx="24695">
                  <c:v>0.96998214699999996</c:v>
                </c:pt>
                <c:pt idx="24696">
                  <c:v>0.97007751500000006</c:v>
                </c:pt>
                <c:pt idx="24697">
                  <c:v>0.96998214699999996</c:v>
                </c:pt>
                <c:pt idx="24698">
                  <c:v>0.97007751500000006</c:v>
                </c:pt>
                <c:pt idx="24699">
                  <c:v>0.97007751500000006</c:v>
                </c:pt>
                <c:pt idx="24700">
                  <c:v>0.97007751500000006</c:v>
                </c:pt>
                <c:pt idx="24701">
                  <c:v>0.97017288199999996</c:v>
                </c:pt>
                <c:pt idx="24702">
                  <c:v>0.97007751500000006</c:v>
                </c:pt>
                <c:pt idx="24703">
                  <c:v>0.97017288199999996</c:v>
                </c:pt>
                <c:pt idx="24704">
                  <c:v>0.96998214699999996</c:v>
                </c:pt>
                <c:pt idx="24705">
                  <c:v>0.97007751500000006</c:v>
                </c:pt>
                <c:pt idx="24706">
                  <c:v>0.96998214699999996</c:v>
                </c:pt>
                <c:pt idx="24707">
                  <c:v>0.97007751500000006</c:v>
                </c:pt>
                <c:pt idx="24708">
                  <c:v>0.96998214699999996</c:v>
                </c:pt>
                <c:pt idx="24709">
                  <c:v>0.97007751500000006</c:v>
                </c:pt>
                <c:pt idx="24710">
                  <c:v>0.97007751500000006</c:v>
                </c:pt>
                <c:pt idx="24711">
                  <c:v>0.97007751500000006</c:v>
                </c:pt>
                <c:pt idx="24712">
                  <c:v>0.97017288199999996</c:v>
                </c:pt>
                <c:pt idx="24713">
                  <c:v>0.97007751500000006</c:v>
                </c:pt>
                <c:pt idx="24714">
                  <c:v>0.97017288199999996</c:v>
                </c:pt>
                <c:pt idx="24715">
                  <c:v>0.96998214699999996</c:v>
                </c:pt>
                <c:pt idx="24716">
                  <c:v>0.97007751500000006</c:v>
                </c:pt>
                <c:pt idx="24717">
                  <c:v>0.96998214699999996</c:v>
                </c:pt>
                <c:pt idx="24718">
                  <c:v>0.97007751500000006</c:v>
                </c:pt>
                <c:pt idx="24719">
                  <c:v>0.96998214699999996</c:v>
                </c:pt>
                <c:pt idx="24720">
                  <c:v>0.97007751500000006</c:v>
                </c:pt>
                <c:pt idx="24721">
                  <c:v>0.97007751500000006</c:v>
                </c:pt>
                <c:pt idx="24722">
                  <c:v>0.97007751500000006</c:v>
                </c:pt>
                <c:pt idx="24723">
                  <c:v>0.97017288199999996</c:v>
                </c:pt>
                <c:pt idx="24724">
                  <c:v>0.97007751500000006</c:v>
                </c:pt>
                <c:pt idx="24725">
                  <c:v>0.97017288199999996</c:v>
                </c:pt>
                <c:pt idx="24726">
                  <c:v>0.96998214699999996</c:v>
                </c:pt>
                <c:pt idx="24727">
                  <c:v>0.97007751500000006</c:v>
                </c:pt>
                <c:pt idx="24728">
                  <c:v>0.96998214699999996</c:v>
                </c:pt>
                <c:pt idx="24729">
                  <c:v>0.97007751500000006</c:v>
                </c:pt>
                <c:pt idx="24730">
                  <c:v>0.96998214699999996</c:v>
                </c:pt>
                <c:pt idx="24731">
                  <c:v>0.97007751500000006</c:v>
                </c:pt>
                <c:pt idx="24732">
                  <c:v>0.97007751500000006</c:v>
                </c:pt>
                <c:pt idx="24733">
                  <c:v>0.97007751500000006</c:v>
                </c:pt>
                <c:pt idx="24734">
                  <c:v>0.97017288199999996</c:v>
                </c:pt>
                <c:pt idx="24735">
                  <c:v>0.97007751500000006</c:v>
                </c:pt>
                <c:pt idx="24736">
                  <c:v>0.97007751500000006</c:v>
                </c:pt>
                <c:pt idx="24737">
                  <c:v>0.96998214699999996</c:v>
                </c:pt>
                <c:pt idx="24738">
                  <c:v>0.97007751500000006</c:v>
                </c:pt>
                <c:pt idx="24739">
                  <c:v>0.96998214699999996</c:v>
                </c:pt>
                <c:pt idx="24740">
                  <c:v>0.97007751500000006</c:v>
                </c:pt>
                <c:pt idx="24741">
                  <c:v>0.96998214699999996</c:v>
                </c:pt>
                <c:pt idx="24742">
                  <c:v>0.97007751500000006</c:v>
                </c:pt>
                <c:pt idx="24743">
                  <c:v>0.97007751500000006</c:v>
                </c:pt>
                <c:pt idx="24744">
                  <c:v>0.97007751500000006</c:v>
                </c:pt>
                <c:pt idx="24745">
                  <c:v>0.97017288199999996</c:v>
                </c:pt>
                <c:pt idx="24746">
                  <c:v>0.97007751500000006</c:v>
                </c:pt>
                <c:pt idx="24747">
                  <c:v>0.97007751500000006</c:v>
                </c:pt>
                <c:pt idx="24748">
                  <c:v>0.96998214699999996</c:v>
                </c:pt>
                <c:pt idx="24749">
                  <c:v>0.97007751500000006</c:v>
                </c:pt>
                <c:pt idx="24750">
                  <c:v>0.96998214699999996</c:v>
                </c:pt>
                <c:pt idx="24751">
                  <c:v>0.97007751500000006</c:v>
                </c:pt>
                <c:pt idx="24752">
                  <c:v>0.96998214699999996</c:v>
                </c:pt>
                <c:pt idx="24753">
                  <c:v>0.97007751500000006</c:v>
                </c:pt>
                <c:pt idx="24754">
                  <c:v>0.97007751500000006</c:v>
                </c:pt>
                <c:pt idx="24755">
                  <c:v>0.97007751500000006</c:v>
                </c:pt>
                <c:pt idx="24756">
                  <c:v>0.97017288199999996</c:v>
                </c:pt>
                <c:pt idx="24757">
                  <c:v>0.97007751500000006</c:v>
                </c:pt>
                <c:pt idx="24758">
                  <c:v>0.97007751500000006</c:v>
                </c:pt>
                <c:pt idx="24759">
                  <c:v>0.96998214699999996</c:v>
                </c:pt>
                <c:pt idx="24760">
                  <c:v>0.97007751500000006</c:v>
                </c:pt>
                <c:pt idx="24761">
                  <c:v>0.96998214699999996</c:v>
                </c:pt>
                <c:pt idx="24762">
                  <c:v>0.97007751500000006</c:v>
                </c:pt>
                <c:pt idx="24763">
                  <c:v>0.96998214699999996</c:v>
                </c:pt>
                <c:pt idx="24764">
                  <c:v>0.97007751500000006</c:v>
                </c:pt>
                <c:pt idx="24765">
                  <c:v>0.97007751500000006</c:v>
                </c:pt>
                <c:pt idx="24766">
                  <c:v>0.97007751500000006</c:v>
                </c:pt>
                <c:pt idx="24767">
                  <c:v>0.97017288199999996</c:v>
                </c:pt>
                <c:pt idx="24768">
                  <c:v>0.96998214699999996</c:v>
                </c:pt>
                <c:pt idx="24769">
                  <c:v>0.97007751500000006</c:v>
                </c:pt>
                <c:pt idx="24770">
                  <c:v>0.96998214699999996</c:v>
                </c:pt>
                <c:pt idx="24771">
                  <c:v>0.97007751500000006</c:v>
                </c:pt>
                <c:pt idx="24772">
                  <c:v>0.96998214699999996</c:v>
                </c:pt>
                <c:pt idx="24773">
                  <c:v>0.97007751500000006</c:v>
                </c:pt>
                <c:pt idx="24774">
                  <c:v>0.97007751500000006</c:v>
                </c:pt>
                <c:pt idx="24775">
                  <c:v>0.97007751500000006</c:v>
                </c:pt>
                <c:pt idx="24776">
                  <c:v>0.97017288199999996</c:v>
                </c:pt>
                <c:pt idx="24777">
                  <c:v>0.97007751500000006</c:v>
                </c:pt>
                <c:pt idx="24778">
                  <c:v>0.97017288199999996</c:v>
                </c:pt>
                <c:pt idx="24779">
                  <c:v>0.96998214699999996</c:v>
                </c:pt>
                <c:pt idx="24780">
                  <c:v>0.97007751500000006</c:v>
                </c:pt>
                <c:pt idx="24781">
                  <c:v>0.96998214699999996</c:v>
                </c:pt>
                <c:pt idx="24782">
                  <c:v>0.97007751500000006</c:v>
                </c:pt>
                <c:pt idx="24783">
                  <c:v>0.96998214699999996</c:v>
                </c:pt>
                <c:pt idx="24784">
                  <c:v>0.97007751500000006</c:v>
                </c:pt>
                <c:pt idx="24785">
                  <c:v>0.97007751500000006</c:v>
                </c:pt>
                <c:pt idx="24786">
                  <c:v>0.97007751500000006</c:v>
                </c:pt>
                <c:pt idx="24787">
                  <c:v>0.97017288199999996</c:v>
                </c:pt>
                <c:pt idx="24788">
                  <c:v>0.97007751500000006</c:v>
                </c:pt>
                <c:pt idx="24789">
                  <c:v>0.97017288199999996</c:v>
                </c:pt>
                <c:pt idx="24790">
                  <c:v>0.96998214699999996</c:v>
                </c:pt>
                <c:pt idx="24791">
                  <c:v>0.97007751500000006</c:v>
                </c:pt>
                <c:pt idx="24792">
                  <c:v>0.96998214699999996</c:v>
                </c:pt>
                <c:pt idx="24793">
                  <c:v>0.97007751500000006</c:v>
                </c:pt>
                <c:pt idx="24794">
                  <c:v>0.96998214699999996</c:v>
                </c:pt>
                <c:pt idx="24795">
                  <c:v>0.97007751500000006</c:v>
                </c:pt>
                <c:pt idx="24796">
                  <c:v>0.97007751500000006</c:v>
                </c:pt>
                <c:pt idx="24797">
                  <c:v>0.97007751500000006</c:v>
                </c:pt>
                <c:pt idx="24798">
                  <c:v>0.97017288199999996</c:v>
                </c:pt>
                <c:pt idx="24799">
                  <c:v>0.97007751500000006</c:v>
                </c:pt>
                <c:pt idx="24800">
                  <c:v>0.97017288199999996</c:v>
                </c:pt>
                <c:pt idx="24801">
                  <c:v>0.96998214699999996</c:v>
                </c:pt>
                <c:pt idx="24802">
                  <c:v>0.97007751500000006</c:v>
                </c:pt>
                <c:pt idx="24803">
                  <c:v>0.96998214699999996</c:v>
                </c:pt>
                <c:pt idx="24804">
                  <c:v>0.97007751500000006</c:v>
                </c:pt>
                <c:pt idx="24805">
                  <c:v>0.96998214699999996</c:v>
                </c:pt>
                <c:pt idx="24806">
                  <c:v>0.97007751500000006</c:v>
                </c:pt>
                <c:pt idx="24807">
                  <c:v>0.97007751500000006</c:v>
                </c:pt>
                <c:pt idx="24808">
                  <c:v>0.97007751500000006</c:v>
                </c:pt>
                <c:pt idx="24809">
                  <c:v>0.97017288199999996</c:v>
                </c:pt>
                <c:pt idx="24810">
                  <c:v>0.97007751500000006</c:v>
                </c:pt>
                <c:pt idx="24811">
                  <c:v>0.97007751500000006</c:v>
                </c:pt>
                <c:pt idx="24812">
                  <c:v>0.96998214699999996</c:v>
                </c:pt>
                <c:pt idx="24813">
                  <c:v>0.97007751500000006</c:v>
                </c:pt>
                <c:pt idx="24814">
                  <c:v>0.96998214699999996</c:v>
                </c:pt>
                <c:pt idx="24815">
                  <c:v>0.97007751500000006</c:v>
                </c:pt>
                <c:pt idx="24816">
                  <c:v>0.96998214699999996</c:v>
                </c:pt>
                <c:pt idx="24817">
                  <c:v>0.97007751500000006</c:v>
                </c:pt>
                <c:pt idx="24818">
                  <c:v>0.97007751500000006</c:v>
                </c:pt>
                <c:pt idx="24819">
                  <c:v>0.97007751500000006</c:v>
                </c:pt>
                <c:pt idx="24820">
                  <c:v>0.97017288199999996</c:v>
                </c:pt>
                <c:pt idx="24821">
                  <c:v>0.97007751500000006</c:v>
                </c:pt>
                <c:pt idx="24822">
                  <c:v>0.97007751500000006</c:v>
                </c:pt>
                <c:pt idx="24823">
                  <c:v>0.96998214699999996</c:v>
                </c:pt>
                <c:pt idx="24824">
                  <c:v>0.97007751500000006</c:v>
                </c:pt>
                <c:pt idx="24825">
                  <c:v>0.96998214699999996</c:v>
                </c:pt>
                <c:pt idx="24826">
                  <c:v>0.97007751500000006</c:v>
                </c:pt>
                <c:pt idx="24827">
                  <c:v>0.96998214699999996</c:v>
                </c:pt>
                <c:pt idx="24828">
                  <c:v>0.97007751500000006</c:v>
                </c:pt>
                <c:pt idx="24829">
                  <c:v>0.97007751500000006</c:v>
                </c:pt>
                <c:pt idx="24830">
                  <c:v>0.97007751500000006</c:v>
                </c:pt>
                <c:pt idx="24831">
                  <c:v>0.97017288199999996</c:v>
                </c:pt>
                <c:pt idx="24832">
                  <c:v>0.97007751500000006</c:v>
                </c:pt>
                <c:pt idx="24833">
                  <c:v>0.97007751500000006</c:v>
                </c:pt>
                <c:pt idx="24834">
                  <c:v>0.96998214699999996</c:v>
                </c:pt>
                <c:pt idx="24835">
                  <c:v>0.97007751500000006</c:v>
                </c:pt>
                <c:pt idx="24836">
                  <c:v>0.96998214699999996</c:v>
                </c:pt>
                <c:pt idx="24837">
                  <c:v>0.97007751500000006</c:v>
                </c:pt>
                <c:pt idx="24838">
                  <c:v>0.96998214699999996</c:v>
                </c:pt>
                <c:pt idx="24839">
                  <c:v>0.97007751500000006</c:v>
                </c:pt>
                <c:pt idx="24840">
                  <c:v>0.97007751500000006</c:v>
                </c:pt>
                <c:pt idx="24841">
                  <c:v>0.97007751500000006</c:v>
                </c:pt>
                <c:pt idx="24842">
                  <c:v>0.97017288199999996</c:v>
                </c:pt>
                <c:pt idx="24843">
                  <c:v>0.96998214699999996</c:v>
                </c:pt>
                <c:pt idx="24844">
                  <c:v>0.97007751500000006</c:v>
                </c:pt>
                <c:pt idx="24845">
                  <c:v>0.96998214699999996</c:v>
                </c:pt>
                <c:pt idx="24846">
                  <c:v>0.97007751500000006</c:v>
                </c:pt>
                <c:pt idx="24847">
                  <c:v>0.96998214699999996</c:v>
                </c:pt>
                <c:pt idx="24848">
                  <c:v>0.97007751500000006</c:v>
                </c:pt>
                <c:pt idx="24849">
                  <c:v>0.97007751500000006</c:v>
                </c:pt>
                <c:pt idx="24850">
                  <c:v>0.97007751500000006</c:v>
                </c:pt>
                <c:pt idx="24851">
                  <c:v>0.97017288199999996</c:v>
                </c:pt>
                <c:pt idx="24852">
                  <c:v>0.97007751500000006</c:v>
                </c:pt>
                <c:pt idx="24853">
                  <c:v>0.97017288199999996</c:v>
                </c:pt>
                <c:pt idx="24854">
                  <c:v>0.96998214699999996</c:v>
                </c:pt>
                <c:pt idx="24855">
                  <c:v>0.97007751500000006</c:v>
                </c:pt>
                <c:pt idx="24856">
                  <c:v>0.96998214699999996</c:v>
                </c:pt>
                <c:pt idx="24857">
                  <c:v>0.97007751500000006</c:v>
                </c:pt>
                <c:pt idx="24858">
                  <c:v>0.96998214699999996</c:v>
                </c:pt>
                <c:pt idx="24859">
                  <c:v>0.97007751500000006</c:v>
                </c:pt>
                <c:pt idx="24860">
                  <c:v>0.97007751500000006</c:v>
                </c:pt>
                <c:pt idx="24861">
                  <c:v>0.97007751500000006</c:v>
                </c:pt>
                <c:pt idx="24862">
                  <c:v>0.97017288199999996</c:v>
                </c:pt>
                <c:pt idx="24863">
                  <c:v>0.97007751500000006</c:v>
                </c:pt>
                <c:pt idx="24864">
                  <c:v>0.97017288199999996</c:v>
                </c:pt>
                <c:pt idx="24865">
                  <c:v>0.96998214699999996</c:v>
                </c:pt>
                <c:pt idx="24866">
                  <c:v>0.97007751500000006</c:v>
                </c:pt>
                <c:pt idx="24867">
                  <c:v>0.96998214699999996</c:v>
                </c:pt>
                <c:pt idx="24868">
                  <c:v>0.97007751500000006</c:v>
                </c:pt>
                <c:pt idx="24869">
                  <c:v>0.96998214699999996</c:v>
                </c:pt>
                <c:pt idx="24870">
                  <c:v>0.97007751500000006</c:v>
                </c:pt>
                <c:pt idx="24871">
                  <c:v>0.97007751500000006</c:v>
                </c:pt>
                <c:pt idx="24872">
                  <c:v>0.97007751500000006</c:v>
                </c:pt>
                <c:pt idx="24873">
                  <c:v>0.97017288199999996</c:v>
                </c:pt>
                <c:pt idx="24874">
                  <c:v>0.97007751500000006</c:v>
                </c:pt>
                <c:pt idx="24875">
                  <c:v>0.97017288199999996</c:v>
                </c:pt>
                <c:pt idx="24876">
                  <c:v>0.96998214699999996</c:v>
                </c:pt>
                <c:pt idx="24877">
                  <c:v>0.97007751500000006</c:v>
                </c:pt>
                <c:pt idx="24878">
                  <c:v>0.96998214699999996</c:v>
                </c:pt>
                <c:pt idx="24879">
                  <c:v>0.97007751500000006</c:v>
                </c:pt>
                <c:pt idx="24880">
                  <c:v>0.96998214699999996</c:v>
                </c:pt>
                <c:pt idx="24881">
                  <c:v>0.97007751500000006</c:v>
                </c:pt>
                <c:pt idx="24882">
                  <c:v>0.97007751500000006</c:v>
                </c:pt>
                <c:pt idx="24883">
                  <c:v>0.97007751500000006</c:v>
                </c:pt>
                <c:pt idx="24884">
                  <c:v>0.97017288199999996</c:v>
                </c:pt>
                <c:pt idx="24885">
                  <c:v>0.97007751500000006</c:v>
                </c:pt>
                <c:pt idx="24886">
                  <c:v>0.97007751500000006</c:v>
                </c:pt>
                <c:pt idx="24887">
                  <c:v>0.96998214699999996</c:v>
                </c:pt>
                <c:pt idx="24888">
                  <c:v>0.97007751500000006</c:v>
                </c:pt>
                <c:pt idx="24889">
                  <c:v>0.96998214699999996</c:v>
                </c:pt>
                <c:pt idx="24890">
                  <c:v>0.97007751500000006</c:v>
                </c:pt>
                <c:pt idx="24891">
                  <c:v>0.96998214699999996</c:v>
                </c:pt>
                <c:pt idx="24892">
                  <c:v>0.97007751500000006</c:v>
                </c:pt>
                <c:pt idx="24893">
                  <c:v>0.97007751500000006</c:v>
                </c:pt>
                <c:pt idx="24894">
                  <c:v>0.97007751500000006</c:v>
                </c:pt>
                <c:pt idx="24895">
                  <c:v>0.97017288199999996</c:v>
                </c:pt>
                <c:pt idx="24896">
                  <c:v>0.97007751500000006</c:v>
                </c:pt>
                <c:pt idx="24897">
                  <c:v>0.97007751500000006</c:v>
                </c:pt>
                <c:pt idx="24898">
                  <c:v>0.96998214699999996</c:v>
                </c:pt>
                <c:pt idx="24899">
                  <c:v>0.97007751500000006</c:v>
                </c:pt>
                <c:pt idx="24900">
                  <c:v>0.96998214699999996</c:v>
                </c:pt>
                <c:pt idx="24901">
                  <c:v>0.97007751500000006</c:v>
                </c:pt>
                <c:pt idx="24902">
                  <c:v>0.96998214699999996</c:v>
                </c:pt>
                <c:pt idx="24903">
                  <c:v>0.97007751500000006</c:v>
                </c:pt>
                <c:pt idx="24904">
                  <c:v>0.97007751500000006</c:v>
                </c:pt>
                <c:pt idx="24905">
                  <c:v>0.97007751500000006</c:v>
                </c:pt>
                <c:pt idx="24906">
                  <c:v>0.97017288199999996</c:v>
                </c:pt>
                <c:pt idx="24907">
                  <c:v>0.97007751500000006</c:v>
                </c:pt>
                <c:pt idx="24908">
                  <c:v>0.97007751500000006</c:v>
                </c:pt>
                <c:pt idx="24909">
                  <c:v>0.96998214699999996</c:v>
                </c:pt>
                <c:pt idx="24910">
                  <c:v>0.97007751500000006</c:v>
                </c:pt>
                <c:pt idx="24911">
                  <c:v>0.96998214699999996</c:v>
                </c:pt>
                <c:pt idx="24912">
                  <c:v>0.97007751500000006</c:v>
                </c:pt>
                <c:pt idx="24913">
                  <c:v>0.96998214699999996</c:v>
                </c:pt>
                <c:pt idx="24914">
                  <c:v>0.97007751500000006</c:v>
                </c:pt>
                <c:pt idx="24915">
                  <c:v>0.97007751500000006</c:v>
                </c:pt>
                <c:pt idx="24916">
                  <c:v>0.97007751500000006</c:v>
                </c:pt>
                <c:pt idx="24917">
                  <c:v>0.97017288199999996</c:v>
                </c:pt>
                <c:pt idx="24918">
                  <c:v>0.96998214699999996</c:v>
                </c:pt>
                <c:pt idx="24919">
                  <c:v>0.97007751500000006</c:v>
                </c:pt>
                <c:pt idx="24920">
                  <c:v>0.96998214699999996</c:v>
                </c:pt>
                <c:pt idx="24921">
                  <c:v>0.97007751500000006</c:v>
                </c:pt>
                <c:pt idx="24922">
                  <c:v>0.96998214699999996</c:v>
                </c:pt>
                <c:pt idx="24923">
                  <c:v>0.97007751500000006</c:v>
                </c:pt>
                <c:pt idx="24924">
                  <c:v>0.97007751500000006</c:v>
                </c:pt>
                <c:pt idx="24925">
                  <c:v>0.97007751500000006</c:v>
                </c:pt>
                <c:pt idx="24926">
                  <c:v>0.97017288199999996</c:v>
                </c:pt>
                <c:pt idx="24927">
                  <c:v>0.97007751500000006</c:v>
                </c:pt>
                <c:pt idx="24928">
                  <c:v>0.97017288199999996</c:v>
                </c:pt>
                <c:pt idx="24929">
                  <c:v>0.96998214699999996</c:v>
                </c:pt>
                <c:pt idx="24930">
                  <c:v>0.97007751500000006</c:v>
                </c:pt>
                <c:pt idx="24931">
                  <c:v>0.96998214699999996</c:v>
                </c:pt>
                <c:pt idx="24932">
                  <c:v>0.97007751500000006</c:v>
                </c:pt>
                <c:pt idx="24933">
                  <c:v>0.96998214699999996</c:v>
                </c:pt>
                <c:pt idx="24934">
                  <c:v>0.97007751500000006</c:v>
                </c:pt>
                <c:pt idx="24935">
                  <c:v>0.97007751500000006</c:v>
                </c:pt>
                <c:pt idx="24936">
                  <c:v>0.97007751500000006</c:v>
                </c:pt>
                <c:pt idx="24937">
                  <c:v>0.97017288199999996</c:v>
                </c:pt>
                <c:pt idx="24938">
                  <c:v>0.97007751500000006</c:v>
                </c:pt>
                <c:pt idx="24939">
                  <c:v>0.97017288199999996</c:v>
                </c:pt>
                <c:pt idx="24940">
                  <c:v>0.96998214699999996</c:v>
                </c:pt>
                <c:pt idx="24941">
                  <c:v>0.97007751500000006</c:v>
                </c:pt>
                <c:pt idx="24942">
                  <c:v>0.96998214699999996</c:v>
                </c:pt>
                <c:pt idx="24943">
                  <c:v>0.97007751500000006</c:v>
                </c:pt>
                <c:pt idx="24944">
                  <c:v>0.96998214699999996</c:v>
                </c:pt>
                <c:pt idx="24945">
                  <c:v>0.97007751500000006</c:v>
                </c:pt>
                <c:pt idx="24946">
                  <c:v>0.97007751500000006</c:v>
                </c:pt>
                <c:pt idx="24947">
                  <c:v>0.97007751500000006</c:v>
                </c:pt>
                <c:pt idx="24948">
                  <c:v>0.97017288199999996</c:v>
                </c:pt>
                <c:pt idx="24949">
                  <c:v>0.97007751500000006</c:v>
                </c:pt>
                <c:pt idx="24950">
                  <c:v>0.97017288199999996</c:v>
                </c:pt>
                <c:pt idx="24951">
                  <c:v>0.96998214699999996</c:v>
                </c:pt>
                <c:pt idx="24952">
                  <c:v>0.97007751500000006</c:v>
                </c:pt>
                <c:pt idx="24953">
                  <c:v>0.96998214699999996</c:v>
                </c:pt>
                <c:pt idx="24954">
                  <c:v>0.97007751500000006</c:v>
                </c:pt>
                <c:pt idx="24955">
                  <c:v>0.96998214699999996</c:v>
                </c:pt>
                <c:pt idx="24956">
                  <c:v>0.97007751500000006</c:v>
                </c:pt>
                <c:pt idx="24957">
                  <c:v>0.97007751500000006</c:v>
                </c:pt>
                <c:pt idx="24958">
                  <c:v>0.97007751500000006</c:v>
                </c:pt>
                <c:pt idx="24959">
                  <c:v>0.97017288199999996</c:v>
                </c:pt>
                <c:pt idx="24960">
                  <c:v>0.97007751500000006</c:v>
                </c:pt>
                <c:pt idx="24961">
                  <c:v>0.97007751500000006</c:v>
                </c:pt>
                <c:pt idx="24962">
                  <c:v>0.96998214699999996</c:v>
                </c:pt>
                <c:pt idx="24963">
                  <c:v>0.97007751500000006</c:v>
                </c:pt>
                <c:pt idx="24964">
                  <c:v>0.96998214699999996</c:v>
                </c:pt>
                <c:pt idx="24965">
                  <c:v>0.97007751500000006</c:v>
                </c:pt>
                <c:pt idx="24966">
                  <c:v>0.96998214699999996</c:v>
                </c:pt>
                <c:pt idx="24967">
                  <c:v>0.97007751500000006</c:v>
                </c:pt>
                <c:pt idx="24968">
                  <c:v>0.97007751500000006</c:v>
                </c:pt>
                <c:pt idx="24969">
                  <c:v>0.97007751500000006</c:v>
                </c:pt>
                <c:pt idx="24970">
                  <c:v>0.97017288199999996</c:v>
                </c:pt>
                <c:pt idx="24971">
                  <c:v>0.97007751500000006</c:v>
                </c:pt>
                <c:pt idx="24972">
                  <c:v>0.97007751500000006</c:v>
                </c:pt>
                <c:pt idx="24973">
                  <c:v>0.96998214699999996</c:v>
                </c:pt>
                <c:pt idx="24974">
                  <c:v>0.97007751500000006</c:v>
                </c:pt>
                <c:pt idx="24975">
                  <c:v>0.96998214699999996</c:v>
                </c:pt>
                <c:pt idx="24976">
                  <c:v>0.97007751500000006</c:v>
                </c:pt>
                <c:pt idx="24977">
                  <c:v>0.96998214699999996</c:v>
                </c:pt>
                <c:pt idx="24978">
                  <c:v>0.97007751500000006</c:v>
                </c:pt>
                <c:pt idx="24979">
                  <c:v>0.97007751500000006</c:v>
                </c:pt>
                <c:pt idx="24980">
                  <c:v>0.97007751500000006</c:v>
                </c:pt>
                <c:pt idx="24981">
                  <c:v>0.97017288199999996</c:v>
                </c:pt>
                <c:pt idx="24982">
                  <c:v>0.97007751500000006</c:v>
                </c:pt>
                <c:pt idx="24983">
                  <c:v>0.97007751500000006</c:v>
                </c:pt>
                <c:pt idx="24984">
                  <c:v>0.96998214699999996</c:v>
                </c:pt>
                <c:pt idx="24985">
                  <c:v>0.97007751500000006</c:v>
                </c:pt>
                <c:pt idx="24986">
                  <c:v>0.96998214699999996</c:v>
                </c:pt>
                <c:pt idx="24987">
                  <c:v>0.97007751500000006</c:v>
                </c:pt>
                <c:pt idx="24988">
                  <c:v>0.96998214699999996</c:v>
                </c:pt>
                <c:pt idx="24989">
                  <c:v>0.97007751500000006</c:v>
                </c:pt>
                <c:pt idx="24990">
                  <c:v>0.97007751500000006</c:v>
                </c:pt>
                <c:pt idx="24991">
                  <c:v>0.97007751500000006</c:v>
                </c:pt>
                <c:pt idx="24992">
                  <c:v>0.97017288199999996</c:v>
                </c:pt>
                <c:pt idx="24993">
                  <c:v>0.96998214699999996</c:v>
                </c:pt>
                <c:pt idx="24994">
                  <c:v>0.97007751500000006</c:v>
                </c:pt>
                <c:pt idx="24995">
                  <c:v>0.96998214699999996</c:v>
                </c:pt>
                <c:pt idx="24996">
                  <c:v>0.97007751500000006</c:v>
                </c:pt>
                <c:pt idx="24997">
                  <c:v>0.96998214699999996</c:v>
                </c:pt>
                <c:pt idx="24998">
                  <c:v>0.97007751500000006</c:v>
                </c:pt>
                <c:pt idx="24999">
                  <c:v>0.97007751500000006</c:v>
                </c:pt>
                <c:pt idx="25000">
                  <c:v>0.97007751500000006</c:v>
                </c:pt>
                <c:pt idx="25001">
                  <c:v>0.97017288199999996</c:v>
                </c:pt>
                <c:pt idx="25002">
                  <c:v>0.97007751500000006</c:v>
                </c:pt>
                <c:pt idx="25003">
                  <c:v>0.97017288199999996</c:v>
                </c:pt>
                <c:pt idx="25004">
                  <c:v>0.96998214699999996</c:v>
                </c:pt>
                <c:pt idx="25005">
                  <c:v>0.97007751500000006</c:v>
                </c:pt>
                <c:pt idx="25006">
                  <c:v>0.96998214699999996</c:v>
                </c:pt>
                <c:pt idx="25007">
                  <c:v>0.97007751500000006</c:v>
                </c:pt>
                <c:pt idx="25008">
                  <c:v>0.96998214699999996</c:v>
                </c:pt>
                <c:pt idx="25009">
                  <c:v>0.97007751500000006</c:v>
                </c:pt>
                <c:pt idx="25010">
                  <c:v>0.97007751500000006</c:v>
                </c:pt>
                <c:pt idx="25011">
                  <c:v>0.97007751500000006</c:v>
                </c:pt>
                <c:pt idx="25012">
                  <c:v>0.97017288199999996</c:v>
                </c:pt>
                <c:pt idx="25013">
                  <c:v>0.97007751500000006</c:v>
                </c:pt>
                <c:pt idx="25014">
                  <c:v>0.97017288199999996</c:v>
                </c:pt>
                <c:pt idx="25015">
                  <c:v>0.96998214699999996</c:v>
                </c:pt>
                <c:pt idx="25016">
                  <c:v>0.97007751500000006</c:v>
                </c:pt>
                <c:pt idx="25017">
                  <c:v>0.96998214699999996</c:v>
                </c:pt>
                <c:pt idx="25018">
                  <c:v>0.97007751500000006</c:v>
                </c:pt>
                <c:pt idx="25019">
                  <c:v>0.96998214699999996</c:v>
                </c:pt>
                <c:pt idx="25020">
                  <c:v>0.97007751500000006</c:v>
                </c:pt>
                <c:pt idx="25021">
                  <c:v>0.97007751500000006</c:v>
                </c:pt>
                <c:pt idx="25022">
                  <c:v>0.97007751500000006</c:v>
                </c:pt>
                <c:pt idx="25023">
                  <c:v>0.97017288199999996</c:v>
                </c:pt>
                <c:pt idx="25024">
                  <c:v>0.97007751500000006</c:v>
                </c:pt>
                <c:pt idx="25025">
                  <c:v>0.97017288199999996</c:v>
                </c:pt>
                <c:pt idx="25026">
                  <c:v>0.96998214699999996</c:v>
                </c:pt>
                <c:pt idx="25027">
                  <c:v>0.97007751500000006</c:v>
                </c:pt>
                <c:pt idx="25028">
                  <c:v>0.96998214699999996</c:v>
                </c:pt>
                <c:pt idx="25029">
                  <c:v>0.97007751500000006</c:v>
                </c:pt>
                <c:pt idx="25030">
                  <c:v>0.96998214699999996</c:v>
                </c:pt>
                <c:pt idx="25031">
                  <c:v>0.97007751500000006</c:v>
                </c:pt>
                <c:pt idx="25032">
                  <c:v>0.97007751500000006</c:v>
                </c:pt>
                <c:pt idx="25033">
                  <c:v>0.97007751500000006</c:v>
                </c:pt>
                <c:pt idx="25034">
                  <c:v>0.97017288199999996</c:v>
                </c:pt>
                <c:pt idx="25035">
                  <c:v>0.97007751500000006</c:v>
                </c:pt>
                <c:pt idx="25036">
                  <c:v>0.97007751500000006</c:v>
                </c:pt>
                <c:pt idx="25037">
                  <c:v>0.96998214699999996</c:v>
                </c:pt>
                <c:pt idx="25038">
                  <c:v>0.97007751500000006</c:v>
                </c:pt>
                <c:pt idx="25039">
                  <c:v>0.96998214699999996</c:v>
                </c:pt>
                <c:pt idx="25040">
                  <c:v>0.97007751500000006</c:v>
                </c:pt>
                <c:pt idx="25041">
                  <c:v>0.96998214699999996</c:v>
                </c:pt>
                <c:pt idx="25042">
                  <c:v>0.97007751500000006</c:v>
                </c:pt>
                <c:pt idx="25043">
                  <c:v>0.97007751500000006</c:v>
                </c:pt>
                <c:pt idx="25044">
                  <c:v>0.97007751500000006</c:v>
                </c:pt>
                <c:pt idx="25045">
                  <c:v>0.97017288199999996</c:v>
                </c:pt>
                <c:pt idx="25046">
                  <c:v>0.97007751500000006</c:v>
                </c:pt>
                <c:pt idx="25047">
                  <c:v>0.97007751500000006</c:v>
                </c:pt>
                <c:pt idx="25048">
                  <c:v>0.96998214699999996</c:v>
                </c:pt>
                <c:pt idx="25049">
                  <c:v>0.97007751500000006</c:v>
                </c:pt>
                <c:pt idx="25050">
                  <c:v>0.96998214699999996</c:v>
                </c:pt>
                <c:pt idx="25051">
                  <c:v>0.97007751500000006</c:v>
                </c:pt>
                <c:pt idx="25052">
                  <c:v>0.96998214699999996</c:v>
                </c:pt>
                <c:pt idx="25053">
                  <c:v>0.97007751500000006</c:v>
                </c:pt>
                <c:pt idx="25054">
                  <c:v>0.97007751500000006</c:v>
                </c:pt>
                <c:pt idx="25055">
                  <c:v>0.97007751500000006</c:v>
                </c:pt>
                <c:pt idx="25056">
                  <c:v>0.97017288199999996</c:v>
                </c:pt>
                <c:pt idx="25057">
                  <c:v>0.97007751500000006</c:v>
                </c:pt>
                <c:pt idx="25058">
                  <c:v>0.97007751500000006</c:v>
                </c:pt>
                <c:pt idx="25059">
                  <c:v>0.96998214699999996</c:v>
                </c:pt>
                <c:pt idx="25060">
                  <c:v>0.97007751500000006</c:v>
                </c:pt>
                <c:pt idx="25061">
                  <c:v>0.96998214699999996</c:v>
                </c:pt>
                <c:pt idx="25062">
                  <c:v>0.97007751500000006</c:v>
                </c:pt>
                <c:pt idx="25063">
                  <c:v>0.96998214699999996</c:v>
                </c:pt>
                <c:pt idx="25064">
                  <c:v>0.97007751500000006</c:v>
                </c:pt>
                <c:pt idx="25065">
                  <c:v>0.97007751500000006</c:v>
                </c:pt>
                <c:pt idx="25066">
                  <c:v>0.97007751500000006</c:v>
                </c:pt>
                <c:pt idx="25067">
                  <c:v>0.97017288199999996</c:v>
                </c:pt>
                <c:pt idx="25068">
                  <c:v>0.96998214699999996</c:v>
                </c:pt>
                <c:pt idx="25069">
                  <c:v>0.97007751500000006</c:v>
                </c:pt>
                <c:pt idx="25070">
                  <c:v>0.96998214699999996</c:v>
                </c:pt>
                <c:pt idx="25071">
                  <c:v>0.97007751500000006</c:v>
                </c:pt>
                <c:pt idx="25072">
                  <c:v>0.96998214699999996</c:v>
                </c:pt>
                <c:pt idx="25073">
                  <c:v>0.97007751500000006</c:v>
                </c:pt>
                <c:pt idx="25074">
                  <c:v>0.97007751500000006</c:v>
                </c:pt>
                <c:pt idx="25075">
                  <c:v>0.97007751500000006</c:v>
                </c:pt>
                <c:pt idx="25076">
                  <c:v>0.97017288199999996</c:v>
                </c:pt>
                <c:pt idx="25077">
                  <c:v>0.97007751500000006</c:v>
                </c:pt>
                <c:pt idx="25078">
                  <c:v>0.97017288199999996</c:v>
                </c:pt>
                <c:pt idx="25079">
                  <c:v>0.96998214699999996</c:v>
                </c:pt>
                <c:pt idx="25080">
                  <c:v>0.97007751500000006</c:v>
                </c:pt>
                <c:pt idx="25081">
                  <c:v>0.96998214699999996</c:v>
                </c:pt>
                <c:pt idx="25082">
                  <c:v>0.97007751500000006</c:v>
                </c:pt>
                <c:pt idx="25083">
                  <c:v>0.96998214699999996</c:v>
                </c:pt>
                <c:pt idx="25084">
                  <c:v>0.97007751500000006</c:v>
                </c:pt>
                <c:pt idx="25085">
                  <c:v>0.97007751500000006</c:v>
                </c:pt>
                <c:pt idx="25086">
                  <c:v>0.97007751500000006</c:v>
                </c:pt>
                <c:pt idx="25087">
                  <c:v>0.97017288199999996</c:v>
                </c:pt>
                <c:pt idx="25088">
                  <c:v>0.97007751500000006</c:v>
                </c:pt>
                <c:pt idx="25089">
                  <c:v>0.97017288199999996</c:v>
                </c:pt>
                <c:pt idx="25090">
                  <c:v>0.96998214699999996</c:v>
                </c:pt>
                <c:pt idx="25091">
                  <c:v>0.97007751500000006</c:v>
                </c:pt>
                <c:pt idx="25092">
                  <c:v>0.96998214699999996</c:v>
                </c:pt>
                <c:pt idx="25093">
                  <c:v>0.97007751500000006</c:v>
                </c:pt>
                <c:pt idx="25094">
                  <c:v>0.96998214699999996</c:v>
                </c:pt>
                <c:pt idx="25095">
                  <c:v>0.97007751500000006</c:v>
                </c:pt>
                <c:pt idx="25096">
                  <c:v>0.97007751500000006</c:v>
                </c:pt>
                <c:pt idx="25097">
                  <c:v>0.97007751500000006</c:v>
                </c:pt>
                <c:pt idx="25098">
                  <c:v>0.97017288199999996</c:v>
                </c:pt>
                <c:pt idx="25099">
                  <c:v>0.97007751500000006</c:v>
                </c:pt>
                <c:pt idx="25100">
                  <c:v>0.97017288199999996</c:v>
                </c:pt>
                <c:pt idx="25101">
                  <c:v>0.96998214699999996</c:v>
                </c:pt>
                <c:pt idx="25102">
                  <c:v>0.97007751500000006</c:v>
                </c:pt>
                <c:pt idx="25103">
                  <c:v>0.96998214699999996</c:v>
                </c:pt>
                <c:pt idx="25104">
                  <c:v>0.97007751500000006</c:v>
                </c:pt>
                <c:pt idx="25105">
                  <c:v>0.96998214699999996</c:v>
                </c:pt>
                <c:pt idx="25106">
                  <c:v>0.97007751500000006</c:v>
                </c:pt>
                <c:pt idx="25107">
                  <c:v>0.97007751500000006</c:v>
                </c:pt>
                <c:pt idx="25108">
                  <c:v>0.97007751500000006</c:v>
                </c:pt>
                <c:pt idx="25109">
                  <c:v>0.97017288199999996</c:v>
                </c:pt>
                <c:pt idx="25110">
                  <c:v>0.97007751500000006</c:v>
                </c:pt>
                <c:pt idx="25111">
                  <c:v>0.97007751500000006</c:v>
                </c:pt>
                <c:pt idx="25112">
                  <c:v>0.96998214699999996</c:v>
                </c:pt>
                <c:pt idx="25113">
                  <c:v>0.97007751500000006</c:v>
                </c:pt>
                <c:pt idx="25114">
                  <c:v>0.96998214699999996</c:v>
                </c:pt>
                <c:pt idx="25115">
                  <c:v>0.97007751500000006</c:v>
                </c:pt>
                <c:pt idx="25116">
                  <c:v>0.96998214699999996</c:v>
                </c:pt>
                <c:pt idx="25117">
                  <c:v>0.97007751500000006</c:v>
                </c:pt>
                <c:pt idx="25118">
                  <c:v>0.97007751500000006</c:v>
                </c:pt>
                <c:pt idx="25119">
                  <c:v>0.97007751500000006</c:v>
                </c:pt>
                <c:pt idx="25120">
                  <c:v>0.97017288199999996</c:v>
                </c:pt>
                <c:pt idx="25121">
                  <c:v>0.97007751500000006</c:v>
                </c:pt>
                <c:pt idx="25122">
                  <c:v>0.97007751500000006</c:v>
                </c:pt>
                <c:pt idx="25123">
                  <c:v>0.96998214699999996</c:v>
                </c:pt>
                <c:pt idx="25124">
                  <c:v>0.97007751500000006</c:v>
                </c:pt>
                <c:pt idx="25125">
                  <c:v>0.96998214699999996</c:v>
                </c:pt>
                <c:pt idx="25126">
                  <c:v>0.97007751500000006</c:v>
                </c:pt>
                <c:pt idx="25127">
                  <c:v>0.96998214699999996</c:v>
                </c:pt>
                <c:pt idx="25128">
                  <c:v>0.97007751500000006</c:v>
                </c:pt>
                <c:pt idx="25129">
                  <c:v>0.97007751500000006</c:v>
                </c:pt>
                <c:pt idx="25130">
                  <c:v>0.97007751500000006</c:v>
                </c:pt>
                <c:pt idx="25131">
                  <c:v>0.97017288199999996</c:v>
                </c:pt>
                <c:pt idx="25132">
                  <c:v>0.97007751500000006</c:v>
                </c:pt>
                <c:pt idx="25133">
                  <c:v>0.97007751500000006</c:v>
                </c:pt>
                <c:pt idx="25134">
                  <c:v>0.96998214699999996</c:v>
                </c:pt>
                <c:pt idx="25135">
                  <c:v>0.97007751500000006</c:v>
                </c:pt>
                <c:pt idx="25136">
                  <c:v>0.96998214699999996</c:v>
                </c:pt>
                <c:pt idx="25137">
                  <c:v>0.97007751500000006</c:v>
                </c:pt>
                <c:pt idx="25138">
                  <c:v>0.96998214699999996</c:v>
                </c:pt>
                <c:pt idx="25139">
                  <c:v>0.97007751500000006</c:v>
                </c:pt>
                <c:pt idx="25140">
                  <c:v>0.97007751500000006</c:v>
                </c:pt>
                <c:pt idx="25141">
                  <c:v>0.97007751500000006</c:v>
                </c:pt>
                <c:pt idx="25142">
                  <c:v>0.97017288199999996</c:v>
                </c:pt>
                <c:pt idx="25143">
                  <c:v>0.96998214699999996</c:v>
                </c:pt>
                <c:pt idx="25144">
                  <c:v>0.97007751500000006</c:v>
                </c:pt>
                <c:pt idx="25145">
                  <c:v>0.96998214699999996</c:v>
                </c:pt>
                <c:pt idx="25146">
                  <c:v>0.97007751500000006</c:v>
                </c:pt>
                <c:pt idx="25147">
                  <c:v>0.96998214699999996</c:v>
                </c:pt>
                <c:pt idx="25148">
                  <c:v>0.97007751500000006</c:v>
                </c:pt>
                <c:pt idx="25149">
                  <c:v>0.97007751500000006</c:v>
                </c:pt>
                <c:pt idx="25150">
                  <c:v>0.97007751500000006</c:v>
                </c:pt>
                <c:pt idx="25151">
                  <c:v>0.97017288199999996</c:v>
                </c:pt>
                <c:pt idx="25152">
                  <c:v>0.97007751500000006</c:v>
                </c:pt>
                <c:pt idx="25153">
                  <c:v>0.97017288199999996</c:v>
                </c:pt>
                <c:pt idx="25154">
                  <c:v>0.96998214699999996</c:v>
                </c:pt>
                <c:pt idx="25155">
                  <c:v>0.97007751500000006</c:v>
                </c:pt>
                <c:pt idx="25156">
                  <c:v>0.96998214699999996</c:v>
                </c:pt>
                <c:pt idx="25157">
                  <c:v>0.97007751500000006</c:v>
                </c:pt>
                <c:pt idx="25158">
                  <c:v>0.96998214699999996</c:v>
                </c:pt>
                <c:pt idx="25159">
                  <c:v>0.97007751500000006</c:v>
                </c:pt>
                <c:pt idx="25160">
                  <c:v>0.97007751500000006</c:v>
                </c:pt>
                <c:pt idx="25161">
                  <c:v>0.97007751500000006</c:v>
                </c:pt>
                <c:pt idx="25162">
                  <c:v>0.97017288199999996</c:v>
                </c:pt>
                <c:pt idx="25163">
                  <c:v>0.97007751500000006</c:v>
                </c:pt>
                <c:pt idx="25164">
                  <c:v>0.97017288199999996</c:v>
                </c:pt>
                <c:pt idx="25165">
                  <c:v>0.96998214699999996</c:v>
                </c:pt>
                <c:pt idx="25166">
                  <c:v>0.97007751500000006</c:v>
                </c:pt>
                <c:pt idx="25167">
                  <c:v>0.96998214699999996</c:v>
                </c:pt>
                <c:pt idx="25168">
                  <c:v>0.97007751500000006</c:v>
                </c:pt>
                <c:pt idx="25169">
                  <c:v>0.96998214699999996</c:v>
                </c:pt>
                <c:pt idx="25170">
                  <c:v>0.97007751500000006</c:v>
                </c:pt>
                <c:pt idx="25171">
                  <c:v>0.97007751500000006</c:v>
                </c:pt>
                <c:pt idx="25172">
                  <c:v>0.97007751500000006</c:v>
                </c:pt>
                <c:pt idx="25173">
                  <c:v>0.97017288199999996</c:v>
                </c:pt>
                <c:pt idx="25174">
                  <c:v>0.97007751500000006</c:v>
                </c:pt>
                <c:pt idx="25175">
                  <c:v>0.97017288199999996</c:v>
                </c:pt>
                <c:pt idx="25176">
                  <c:v>0.96998214699999996</c:v>
                </c:pt>
                <c:pt idx="25177">
                  <c:v>0.97007751500000006</c:v>
                </c:pt>
                <c:pt idx="25178">
                  <c:v>0.96998214699999996</c:v>
                </c:pt>
                <c:pt idx="25179">
                  <c:v>0.97007751500000006</c:v>
                </c:pt>
                <c:pt idx="25180">
                  <c:v>0.96998214699999996</c:v>
                </c:pt>
                <c:pt idx="25181">
                  <c:v>0.97007751500000006</c:v>
                </c:pt>
                <c:pt idx="25182">
                  <c:v>0.97007751500000006</c:v>
                </c:pt>
                <c:pt idx="25183">
                  <c:v>0.97007751500000006</c:v>
                </c:pt>
                <c:pt idx="25184">
                  <c:v>0.97017288199999996</c:v>
                </c:pt>
                <c:pt idx="25185">
                  <c:v>0.97007751500000006</c:v>
                </c:pt>
                <c:pt idx="25186">
                  <c:v>0.97007751500000006</c:v>
                </c:pt>
                <c:pt idx="25187">
                  <c:v>0.96998214699999996</c:v>
                </c:pt>
                <c:pt idx="25188">
                  <c:v>0.97007751500000006</c:v>
                </c:pt>
                <c:pt idx="25189">
                  <c:v>0.96998214699999996</c:v>
                </c:pt>
                <c:pt idx="25190">
                  <c:v>0.97007751500000006</c:v>
                </c:pt>
                <c:pt idx="25191">
                  <c:v>0.96998214699999996</c:v>
                </c:pt>
                <c:pt idx="25192">
                  <c:v>0.97007751500000006</c:v>
                </c:pt>
                <c:pt idx="25193">
                  <c:v>0.97007751500000006</c:v>
                </c:pt>
                <c:pt idx="25194">
                  <c:v>0.97007751500000006</c:v>
                </c:pt>
                <c:pt idx="25195">
                  <c:v>0.97017288199999996</c:v>
                </c:pt>
                <c:pt idx="25196">
                  <c:v>0.97007751500000006</c:v>
                </c:pt>
                <c:pt idx="25197">
                  <c:v>0.97007751500000006</c:v>
                </c:pt>
                <c:pt idx="25198">
                  <c:v>0.96998214699999996</c:v>
                </c:pt>
                <c:pt idx="25199">
                  <c:v>0.97007751500000006</c:v>
                </c:pt>
                <c:pt idx="25200">
                  <c:v>0.96998214699999996</c:v>
                </c:pt>
                <c:pt idx="25201">
                  <c:v>0.97007751500000006</c:v>
                </c:pt>
                <c:pt idx="25202">
                  <c:v>0.96998214699999996</c:v>
                </c:pt>
                <c:pt idx="25203">
                  <c:v>0.97007751500000006</c:v>
                </c:pt>
                <c:pt idx="25204">
                  <c:v>0.97007751500000006</c:v>
                </c:pt>
                <c:pt idx="25205">
                  <c:v>0.97007751500000006</c:v>
                </c:pt>
                <c:pt idx="25206">
                  <c:v>0.97017288199999996</c:v>
                </c:pt>
                <c:pt idx="25207">
                  <c:v>0.97007751500000006</c:v>
                </c:pt>
                <c:pt idx="25208">
                  <c:v>0.97007751500000006</c:v>
                </c:pt>
                <c:pt idx="25209">
                  <c:v>0.96998214699999996</c:v>
                </c:pt>
                <c:pt idx="25210">
                  <c:v>0.97007751500000006</c:v>
                </c:pt>
                <c:pt idx="25211">
                  <c:v>0.96998214699999996</c:v>
                </c:pt>
                <c:pt idx="25212">
                  <c:v>0.97007751500000006</c:v>
                </c:pt>
                <c:pt idx="25213">
                  <c:v>0.96998214699999996</c:v>
                </c:pt>
                <c:pt idx="25214">
                  <c:v>0.97007751500000006</c:v>
                </c:pt>
                <c:pt idx="25215">
                  <c:v>0.97007751500000006</c:v>
                </c:pt>
                <c:pt idx="25216">
                  <c:v>0.97007751500000006</c:v>
                </c:pt>
                <c:pt idx="25217">
                  <c:v>0.97017288199999996</c:v>
                </c:pt>
                <c:pt idx="25218">
                  <c:v>0.96998214699999996</c:v>
                </c:pt>
                <c:pt idx="25219">
                  <c:v>0.97007751500000006</c:v>
                </c:pt>
                <c:pt idx="25220">
                  <c:v>0.96998214699999996</c:v>
                </c:pt>
                <c:pt idx="25221">
                  <c:v>0.97007751500000006</c:v>
                </c:pt>
                <c:pt idx="25222">
                  <c:v>0.96998214699999996</c:v>
                </c:pt>
                <c:pt idx="25223">
                  <c:v>0.97007751500000006</c:v>
                </c:pt>
                <c:pt idx="25224">
                  <c:v>0.97007751500000006</c:v>
                </c:pt>
                <c:pt idx="25225">
                  <c:v>0.97007751500000006</c:v>
                </c:pt>
                <c:pt idx="25226">
                  <c:v>0.97017288199999996</c:v>
                </c:pt>
                <c:pt idx="25227">
                  <c:v>0.97007751500000006</c:v>
                </c:pt>
                <c:pt idx="25228">
                  <c:v>0.97017288199999996</c:v>
                </c:pt>
                <c:pt idx="25229">
                  <c:v>0.96998214699999996</c:v>
                </c:pt>
                <c:pt idx="25230">
                  <c:v>0.97007751500000006</c:v>
                </c:pt>
                <c:pt idx="25231">
                  <c:v>0.96998214699999996</c:v>
                </c:pt>
                <c:pt idx="25232">
                  <c:v>0.97007751500000006</c:v>
                </c:pt>
                <c:pt idx="25233">
                  <c:v>0.96998214699999996</c:v>
                </c:pt>
                <c:pt idx="25234">
                  <c:v>0.97007751500000006</c:v>
                </c:pt>
                <c:pt idx="25235">
                  <c:v>0.97007751500000006</c:v>
                </c:pt>
                <c:pt idx="25236">
                  <c:v>0.97007751500000006</c:v>
                </c:pt>
                <c:pt idx="25237">
                  <c:v>0.97017288199999996</c:v>
                </c:pt>
                <c:pt idx="25238">
                  <c:v>0.97007751500000006</c:v>
                </c:pt>
                <c:pt idx="25239">
                  <c:v>0.97017288199999996</c:v>
                </c:pt>
                <c:pt idx="25240">
                  <c:v>0.96998214699999996</c:v>
                </c:pt>
                <c:pt idx="25241">
                  <c:v>0.97007751500000006</c:v>
                </c:pt>
                <c:pt idx="25242">
                  <c:v>0.96998214699999996</c:v>
                </c:pt>
                <c:pt idx="25243">
                  <c:v>0.97007751500000006</c:v>
                </c:pt>
                <c:pt idx="25244">
                  <c:v>0.96998214699999996</c:v>
                </c:pt>
                <c:pt idx="25245">
                  <c:v>0.97007751500000006</c:v>
                </c:pt>
                <c:pt idx="25246">
                  <c:v>0.97007751500000006</c:v>
                </c:pt>
                <c:pt idx="25247">
                  <c:v>0.97007751500000006</c:v>
                </c:pt>
                <c:pt idx="25248">
                  <c:v>0.97017288199999996</c:v>
                </c:pt>
                <c:pt idx="25249">
                  <c:v>0.97007751500000006</c:v>
                </c:pt>
                <c:pt idx="25250">
                  <c:v>0.97017288199999996</c:v>
                </c:pt>
                <c:pt idx="25251">
                  <c:v>0.96998214699999996</c:v>
                </c:pt>
                <c:pt idx="25252">
                  <c:v>0.97007751500000006</c:v>
                </c:pt>
                <c:pt idx="25253">
                  <c:v>0.96998214699999996</c:v>
                </c:pt>
                <c:pt idx="25254">
                  <c:v>0.97007751500000006</c:v>
                </c:pt>
                <c:pt idx="25255">
                  <c:v>0.96998214699999996</c:v>
                </c:pt>
                <c:pt idx="25256">
                  <c:v>0.97007751500000006</c:v>
                </c:pt>
                <c:pt idx="25257">
                  <c:v>0.97007751500000006</c:v>
                </c:pt>
                <c:pt idx="25258">
                  <c:v>0.97007751500000006</c:v>
                </c:pt>
                <c:pt idx="25259">
                  <c:v>0.97017288199999996</c:v>
                </c:pt>
                <c:pt idx="25260">
                  <c:v>0.97007751500000006</c:v>
                </c:pt>
                <c:pt idx="25261">
                  <c:v>0.97007751500000006</c:v>
                </c:pt>
                <c:pt idx="25262">
                  <c:v>0.96998214699999996</c:v>
                </c:pt>
                <c:pt idx="25263">
                  <c:v>0.97007751500000006</c:v>
                </c:pt>
                <c:pt idx="25264">
                  <c:v>0.96998214699999996</c:v>
                </c:pt>
                <c:pt idx="25265">
                  <c:v>0.97007751500000006</c:v>
                </c:pt>
                <c:pt idx="25266">
                  <c:v>0.96998214699999996</c:v>
                </c:pt>
                <c:pt idx="25267">
                  <c:v>0.97007751500000006</c:v>
                </c:pt>
                <c:pt idx="25268">
                  <c:v>0.97007751500000006</c:v>
                </c:pt>
                <c:pt idx="25269">
                  <c:v>0.97007751500000006</c:v>
                </c:pt>
                <c:pt idx="25270">
                  <c:v>0.97017288199999996</c:v>
                </c:pt>
                <c:pt idx="25271">
                  <c:v>0.97007751500000006</c:v>
                </c:pt>
                <c:pt idx="25272">
                  <c:v>0.97007751500000006</c:v>
                </c:pt>
                <c:pt idx="25273">
                  <c:v>0.96998214699999996</c:v>
                </c:pt>
                <c:pt idx="25274">
                  <c:v>0.97007751500000006</c:v>
                </c:pt>
                <c:pt idx="25275">
                  <c:v>0.96998214699999996</c:v>
                </c:pt>
                <c:pt idx="25276">
                  <c:v>0.97007751500000006</c:v>
                </c:pt>
                <c:pt idx="25277">
                  <c:v>0.96998214699999996</c:v>
                </c:pt>
                <c:pt idx="25278">
                  <c:v>0.97007751500000006</c:v>
                </c:pt>
                <c:pt idx="25279">
                  <c:v>0.97007751500000006</c:v>
                </c:pt>
                <c:pt idx="25280">
                  <c:v>0.97007751500000006</c:v>
                </c:pt>
                <c:pt idx="25281">
                  <c:v>0.97017288199999996</c:v>
                </c:pt>
                <c:pt idx="25282">
                  <c:v>0.97007751500000006</c:v>
                </c:pt>
                <c:pt idx="25283">
                  <c:v>0.97007751500000006</c:v>
                </c:pt>
                <c:pt idx="25284">
                  <c:v>0.96998214699999996</c:v>
                </c:pt>
                <c:pt idx="25285">
                  <c:v>0.97007751500000006</c:v>
                </c:pt>
                <c:pt idx="25286">
                  <c:v>0.96998214699999996</c:v>
                </c:pt>
                <c:pt idx="25287">
                  <c:v>0.97007751500000006</c:v>
                </c:pt>
                <c:pt idx="25288">
                  <c:v>0.96998214699999996</c:v>
                </c:pt>
                <c:pt idx="25289">
                  <c:v>0.97007751500000006</c:v>
                </c:pt>
                <c:pt idx="25290">
                  <c:v>0.97007751500000006</c:v>
                </c:pt>
                <c:pt idx="25291">
                  <c:v>0.97007751500000006</c:v>
                </c:pt>
                <c:pt idx="25292">
                  <c:v>0.97017288199999996</c:v>
                </c:pt>
                <c:pt idx="25293">
                  <c:v>0.96998214699999996</c:v>
                </c:pt>
                <c:pt idx="25294">
                  <c:v>0.97007751500000006</c:v>
                </c:pt>
                <c:pt idx="25295">
                  <c:v>0.96998214699999996</c:v>
                </c:pt>
                <c:pt idx="25296">
                  <c:v>0.97007751500000006</c:v>
                </c:pt>
                <c:pt idx="25297">
                  <c:v>0.96998214699999996</c:v>
                </c:pt>
                <c:pt idx="25298">
                  <c:v>0.97007751500000006</c:v>
                </c:pt>
                <c:pt idx="25299">
                  <c:v>0.97007751500000006</c:v>
                </c:pt>
                <c:pt idx="25300">
                  <c:v>0.97007751500000006</c:v>
                </c:pt>
                <c:pt idx="25301">
                  <c:v>0.97017288199999996</c:v>
                </c:pt>
                <c:pt idx="25302">
                  <c:v>0.97007751500000006</c:v>
                </c:pt>
                <c:pt idx="25303">
                  <c:v>0.97017288199999996</c:v>
                </c:pt>
                <c:pt idx="25304">
                  <c:v>0.96998214699999996</c:v>
                </c:pt>
                <c:pt idx="25305">
                  <c:v>0.97007751500000006</c:v>
                </c:pt>
                <c:pt idx="25306">
                  <c:v>0.96998214699999996</c:v>
                </c:pt>
                <c:pt idx="25307">
                  <c:v>0.97007751500000006</c:v>
                </c:pt>
                <c:pt idx="25308">
                  <c:v>0.96998214699999996</c:v>
                </c:pt>
                <c:pt idx="25309">
                  <c:v>0.97007751500000006</c:v>
                </c:pt>
                <c:pt idx="25310">
                  <c:v>0.97007751500000006</c:v>
                </c:pt>
                <c:pt idx="25311">
                  <c:v>0.97007751500000006</c:v>
                </c:pt>
                <c:pt idx="25312">
                  <c:v>0.97017288199999996</c:v>
                </c:pt>
                <c:pt idx="25313">
                  <c:v>0.97007751500000006</c:v>
                </c:pt>
                <c:pt idx="25314">
                  <c:v>0.97017288199999996</c:v>
                </c:pt>
                <c:pt idx="25315">
                  <c:v>0.96998214699999996</c:v>
                </c:pt>
                <c:pt idx="25316">
                  <c:v>0.97007751500000006</c:v>
                </c:pt>
                <c:pt idx="25317">
                  <c:v>0.96998214699999996</c:v>
                </c:pt>
                <c:pt idx="25318">
                  <c:v>0.97007751500000006</c:v>
                </c:pt>
                <c:pt idx="25319">
                  <c:v>0.96998214699999996</c:v>
                </c:pt>
                <c:pt idx="25320">
                  <c:v>0.97007751500000006</c:v>
                </c:pt>
                <c:pt idx="25321">
                  <c:v>0.97007751500000006</c:v>
                </c:pt>
                <c:pt idx="25322">
                  <c:v>0.97007751500000006</c:v>
                </c:pt>
                <c:pt idx="25323">
                  <c:v>0.97017288199999996</c:v>
                </c:pt>
                <c:pt idx="25324">
                  <c:v>0.97007751500000006</c:v>
                </c:pt>
                <c:pt idx="25325">
                  <c:v>0.97017288199999996</c:v>
                </c:pt>
                <c:pt idx="25326">
                  <c:v>0.96998214699999996</c:v>
                </c:pt>
                <c:pt idx="25327">
                  <c:v>0.97007751500000006</c:v>
                </c:pt>
                <c:pt idx="25328">
                  <c:v>0.96998214699999996</c:v>
                </c:pt>
                <c:pt idx="25329">
                  <c:v>0.97007751500000006</c:v>
                </c:pt>
                <c:pt idx="25330">
                  <c:v>0.96998214699999996</c:v>
                </c:pt>
                <c:pt idx="25331">
                  <c:v>0.97007751500000006</c:v>
                </c:pt>
                <c:pt idx="25332">
                  <c:v>0.97007751500000006</c:v>
                </c:pt>
                <c:pt idx="25333">
                  <c:v>0.97007751500000006</c:v>
                </c:pt>
                <c:pt idx="25334">
                  <c:v>0.97017288199999996</c:v>
                </c:pt>
                <c:pt idx="25335">
                  <c:v>0.97007751500000006</c:v>
                </c:pt>
                <c:pt idx="25336">
                  <c:v>0.97007751500000006</c:v>
                </c:pt>
                <c:pt idx="25337">
                  <c:v>0.96998214699999996</c:v>
                </c:pt>
                <c:pt idx="25338">
                  <c:v>0.97007751500000006</c:v>
                </c:pt>
                <c:pt idx="25339">
                  <c:v>0.96998214699999996</c:v>
                </c:pt>
                <c:pt idx="25340">
                  <c:v>0.97007751500000006</c:v>
                </c:pt>
                <c:pt idx="25341">
                  <c:v>0.96998214699999996</c:v>
                </c:pt>
                <c:pt idx="25342">
                  <c:v>0.97007751500000006</c:v>
                </c:pt>
                <c:pt idx="25343">
                  <c:v>0.97007751500000006</c:v>
                </c:pt>
                <c:pt idx="25344">
                  <c:v>0.97007751500000006</c:v>
                </c:pt>
                <c:pt idx="25345">
                  <c:v>0.97017288199999996</c:v>
                </c:pt>
                <c:pt idx="25346">
                  <c:v>0.97007751500000006</c:v>
                </c:pt>
                <c:pt idx="25347">
                  <c:v>0.97007751500000006</c:v>
                </c:pt>
                <c:pt idx="25348">
                  <c:v>0.96998214699999996</c:v>
                </c:pt>
                <c:pt idx="25349">
                  <c:v>0.97007751500000006</c:v>
                </c:pt>
                <c:pt idx="25350">
                  <c:v>0.96998214699999996</c:v>
                </c:pt>
                <c:pt idx="25351">
                  <c:v>0.97007751500000006</c:v>
                </c:pt>
                <c:pt idx="25352">
                  <c:v>0.96998214699999996</c:v>
                </c:pt>
                <c:pt idx="25353">
                  <c:v>0.97007751500000006</c:v>
                </c:pt>
                <c:pt idx="25354">
                  <c:v>0.97007751500000006</c:v>
                </c:pt>
                <c:pt idx="25355">
                  <c:v>0.97007751500000006</c:v>
                </c:pt>
                <c:pt idx="25356">
                  <c:v>0.97017288199999996</c:v>
                </c:pt>
                <c:pt idx="25357">
                  <c:v>0.97007751500000006</c:v>
                </c:pt>
                <c:pt idx="25358">
                  <c:v>0.97007751500000006</c:v>
                </c:pt>
                <c:pt idx="25359">
                  <c:v>0.96998214699999996</c:v>
                </c:pt>
                <c:pt idx="25360">
                  <c:v>0.97007751500000006</c:v>
                </c:pt>
                <c:pt idx="25361">
                  <c:v>0.96998214699999996</c:v>
                </c:pt>
                <c:pt idx="25362">
                  <c:v>0.97007751500000006</c:v>
                </c:pt>
                <c:pt idx="25363">
                  <c:v>0.96998214699999996</c:v>
                </c:pt>
                <c:pt idx="25364">
                  <c:v>0.97007751500000006</c:v>
                </c:pt>
                <c:pt idx="25365">
                  <c:v>0.97007751500000006</c:v>
                </c:pt>
                <c:pt idx="25366">
                  <c:v>0.97007751500000006</c:v>
                </c:pt>
                <c:pt idx="25367">
                  <c:v>0.97017288199999996</c:v>
                </c:pt>
                <c:pt idx="25368">
                  <c:v>0.96998214699999996</c:v>
                </c:pt>
                <c:pt idx="25369">
                  <c:v>0.97007751500000006</c:v>
                </c:pt>
                <c:pt idx="25370">
                  <c:v>0.96998214699999996</c:v>
                </c:pt>
                <c:pt idx="25371">
                  <c:v>0.97007751500000006</c:v>
                </c:pt>
                <c:pt idx="25372">
                  <c:v>0.96998214699999996</c:v>
                </c:pt>
                <c:pt idx="25373">
                  <c:v>0.97007751500000006</c:v>
                </c:pt>
                <c:pt idx="25374">
                  <c:v>0.97007751500000006</c:v>
                </c:pt>
                <c:pt idx="25375">
                  <c:v>0.97007751500000006</c:v>
                </c:pt>
                <c:pt idx="25376">
                  <c:v>0.97017288199999996</c:v>
                </c:pt>
                <c:pt idx="25377">
                  <c:v>0.97007751500000006</c:v>
                </c:pt>
                <c:pt idx="25378">
                  <c:v>0.97017288199999996</c:v>
                </c:pt>
                <c:pt idx="25379">
                  <c:v>0.96998214699999996</c:v>
                </c:pt>
                <c:pt idx="25380">
                  <c:v>0.97007751500000006</c:v>
                </c:pt>
                <c:pt idx="25381">
                  <c:v>0.96998214699999996</c:v>
                </c:pt>
                <c:pt idx="25382">
                  <c:v>0.97007751500000006</c:v>
                </c:pt>
                <c:pt idx="25383">
                  <c:v>0.96998214699999996</c:v>
                </c:pt>
                <c:pt idx="25384">
                  <c:v>0.97007751500000006</c:v>
                </c:pt>
                <c:pt idx="25385">
                  <c:v>0.97007751500000006</c:v>
                </c:pt>
                <c:pt idx="25386">
                  <c:v>0.97007751500000006</c:v>
                </c:pt>
                <c:pt idx="25387">
                  <c:v>0.97017288199999996</c:v>
                </c:pt>
                <c:pt idx="25388">
                  <c:v>0.97007751500000006</c:v>
                </c:pt>
                <c:pt idx="25389">
                  <c:v>0.97017288199999996</c:v>
                </c:pt>
                <c:pt idx="25390">
                  <c:v>0.96998214699999996</c:v>
                </c:pt>
                <c:pt idx="25391">
                  <c:v>0.97007751500000006</c:v>
                </c:pt>
                <c:pt idx="25392">
                  <c:v>0.96998214699999996</c:v>
                </c:pt>
                <c:pt idx="25393">
                  <c:v>0.97007751500000006</c:v>
                </c:pt>
                <c:pt idx="25394">
                  <c:v>0.96998214699999996</c:v>
                </c:pt>
                <c:pt idx="25395">
                  <c:v>0.97007751500000006</c:v>
                </c:pt>
                <c:pt idx="25396">
                  <c:v>0.97007751500000006</c:v>
                </c:pt>
                <c:pt idx="25397">
                  <c:v>0.97007751500000006</c:v>
                </c:pt>
                <c:pt idx="25398">
                  <c:v>0.97017288199999996</c:v>
                </c:pt>
                <c:pt idx="25399">
                  <c:v>0.97007751500000006</c:v>
                </c:pt>
                <c:pt idx="25400">
                  <c:v>0.97017288199999996</c:v>
                </c:pt>
                <c:pt idx="25401">
                  <c:v>0.96998214699999996</c:v>
                </c:pt>
                <c:pt idx="25402">
                  <c:v>0.97007751500000006</c:v>
                </c:pt>
                <c:pt idx="25403">
                  <c:v>0.96998214699999996</c:v>
                </c:pt>
                <c:pt idx="25404">
                  <c:v>0.97007751500000006</c:v>
                </c:pt>
                <c:pt idx="25405">
                  <c:v>0.96998214699999996</c:v>
                </c:pt>
                <c:pt idx="25406">
                  <c:v>0.97007751500000006</c:v>
                </c:pt>
                <c:pt idx="25407">
                  <c:v>0.97007751500000006</c:v>
                </c:pt>
                <c:pt idx="25408">
                  <c:v>0.97007751500000006</c:v>
                </c:pt>
                <c:pt idx="25409">
                  <c:v>0.97017288199999996</c:v>
                </c:pt>
                <c:pt idx="25410">
                  <c:v>0.97007751500000006</c:v>
                </c:pt>
                <c:pt idx="25411">
                  <c:v>0.97007751500000006</c:v>
                </c:pt>
                <c:pt idx="25412">
                  <c:v>0.96998214699999996</c:v>
                </c:pt>
                <c:pt idx="25413">
                  <c:v>0.97007751500000006</c:v>
                </c:pt>
                <c:pt idx="25414">
                  <c:v>0.96998214699999996</c:v>
                </c:pt>
                <c:pt idx="25415">
                  <c:v>0.97007751500000006</c:v>
                </c:pt>
                <c:pt idx="25416">
                  <c:v>0.96998214699999996</c:v>
                </c:pt>
                <c:pt idx="25417">
                  <c:v>0.97007751500000006</c:v>
                </c:pt>
                <c:pt idx="25418">
                  <c:v>0.97007751500000006</c:v>
                </c:pt>
                <c:pt idx="25419">
                  <c:v>0.97007751500000006</c:v>
                </c:pt>
                <c:pt idx="25420">
                  <c:v>0.97017288199999996</c:v>
                </c:pt>
                <c:pt idx="25421">
                  <c:v>0.97007751500000006</c:v>
                </c:pt>
                <c:pt idx="25422">
                  <c:v>0.97007751500000006</c:v>
                </c:pt>
                <c:pt idx="25423">
                  <c:v>0.96998214699999996</c:v>
                </c:pt>
                <c:pt idx="25424">
                  <c:v>0.97007751500000006</c:v>
                </c:pt>
                <c:pt idx="25425">
                  <c:v>0.96998214699999996</c:v>
                </c:pt>
                <c:pt idx="25426">
                  <c:v>0.97007751500000006</c:v>
                </c:pt>
                <c:pt idx="25427">
                  <c:v>0.96998214699999996</c:v>
                </c:pt>
                <c:pt idx="25428">
                  <c:v>0.97007751500000006</c:v>
                </c:pt>
                <c:pt idx="25429">
                  <c:v>0.97007751500000006</c:v>
                </c:pt>
                <c:pt idx="25430">
                  <c:v>0.97007751500000006</c:v>
                </c:pt>
                <c:pt idx="25431">
                  <c:v>0.97017288199999996</c:v>
                </c:pt>
                <c:pt idx="25432">
                  <c:v>0.97007751500000006</c:v>
                </c:pt>
                <c:pt idx="25433">
                  <c:v>0.97007751500000006</c:v>
                </c:pt>
                <c:pt idx="25434">
                  <c:v>0.96998214699999996</c:v>
                </c:pt>
                <c:pt idx="25435">
                  <c:v>0.97007751500000006</c:v>
                </c:pt>
                <c:pt idx="25436">
                  <c:v>0.96998214699999996</c:v>
                </c:pt>
                <c:pt idx="25437">
                  <c:v>0.97007751500000006</c:v>
                </c:pt>
                <c:pt idx="25438">
                  <c:v>0.96998214699999996</c:v>
                </c:pt>
                <c:pt idx="25439">
                  <c:v>0.97007751500000006</c:v>
                </c:pt>
                <c:pt idx="25440">
                  <c:v>0.97007751500000006</c:v>
                </c:pt>
                <c:pt idx="25441">
                  <c:v>0.97007751500000006</c:v>
                </c:pt>
                <c:pt idx="25442">
                  <c:v>0.97017288199999996</c:v>
                </c:pt>
                <c:pt idx="25443">
                  <c:v>0.96998214699999996</c:v>
                </c:pt>
                <c:pt idx="25444">
                  <c:v>0.97007751500000006</c:v>
                </c:pt>
                <c:pt idx="25445">
                  <c:v>0.96998214699999996</c:v>
                </c:pt>
                <c:pt idx="25446">
                  <c:v>0.97007751500000006</c:v>
                </c:pt>
                <c:pt idx="25447">
                  <c:v>0.96998214699999996</c:v>
                </c:pt>
                <c:pt idx="25448">
                  <c:v>0.97007751500000006</c:v>
                </c:pt>
                <c:pt idx="25449">
                  <c:v>0.97007751500000006</c:v>
                </c:pt>
                <c:pt idx="25450">
                  <c:v>0.97007751500000006</c:v>
                </c:pt>
                <c:pt idx="25451">
                  <c:v>0.97017288199999996</c:v>
                </c:pt>
                <c:pt idx="25452">
                  <c:v>0.97007751500000006</c:v>
                </c:pt>
                <c:pt idx="25453">
                  <c:v>0.97017288199999996</c:v>
                </c:pt>
                <c:pt idx="25454">
                  <c:v>0.96998214699999996</c:v>
                </c:pt>
                <c:pt idx="25455">
                  <c:v>0.97007751500000006</c:v>
                </c:pt>
                <c:pt idx="25456">
                  <c:v>0.96998214699999996</c:v>
                </c:pt>
                <c:pt idx="25457">
                  <c:v>0.97007751500000006</c:v>
                </c:pt>
                <c:pt idx="25458">
                  <c:v>0.96998214699999996</c:v>
                </c:pt>
                <c:pt idx="25459">
                  <c:v>0.97007751500000006</c:v>
                </c:pt>
                <c:pt idx="25460">
                  <c:v>0.97007751500000006</c:v>
                </c:pt>
                <c:pt idx="25461">
                  <c:v>0.97007751500000006</c:v>
                </c:pt>
                <c:pt idx="25462">
                  <c:v>0.97017288199999996</c:v>
                </c:pt>
                <c:pt idx="25463">
                  <c:v>0.97007751500000006</c:v>
                </c:pt>
                <c:pt idx="25464">
                  <c:v>0.97017288199999996</c:v>
                </c:pt>
                <c:pt idx="25465">
                  <c:v>0.96998214699999996</c:v>
                </c:pt>
                <c:pt idx="25466">
                  <c:v>0.97007751500000006</c:v>
                </c:pt>
                <c:pt idx="25467">
                  <c:v>0.96998214699999996</c:v>
                </c:pt>
                <c:pt idx="25468">
                  <c:v>0.97007751500000006</c:v>
                </c:pt>
                <c:pt idx="25469">
                  <c:v>0.96998214699999996</c:v>
                </c:pt>
                <c:pt idx="25470">
                  <c:v>0.97007751500000006</c:v>
                </c:pt>
                <c:pt idx="25471">
                  <c:v>0.97007751500000006</c:v>
                </c:pt>
                <c:pt idx="25472">
                  <c:v>0.97007751500000006</c:v>
                </c:pt>
                <c:pt idx="25473">
                  <c:v>0.97017288199999996</c:v>
                </c:pt>
                <c:pt idx="25474">
                  <c:v>0.97007751500000006</c:v>
                </c:pt>
                <c:pt idx="25475">
                  <c:v>0.97017288199999996</c:v>
                </c:pt>
                <c:pt idx="25476">
                  <c:v>0.96998214699999996</c:v>
                </c:pt>
                <c:pt idx="25477">
                  <c:v>0.97007751500000006</c:v>
                </c:pt>
                <c:pt idx="25478">
                  <c:v>0.96998214699999996</c:v>
                </c:pt>
                <c:pt idx="25479">
                  <c:v>0.97007751500000006</c:v>
                </c:pt>
                <c:pt idx="25480">
                  <c:v>0.96998214699999996</c:v>
                </c:pt>
                <c:pt idx="25481">
                  <c:v>0.97007751500000006</c:v>
                </c:pt>
                <c:pt idx="25482">
                  <c:v>0.97007751500000006</c:v>
                </c:pt>
                <c:pt idx="25483">
                  <c:v>0.97007751500000006</c:v>
                </c:pt>
                <c:pt idx="25484">
                  <c:v>0.97017288199999996</c:v>
                </c:pt>
                <c:pt idx="25485">
                  <c:v>0.97007751500000006</c:v>
                </c:pt>
                <c:pt idx="25486">
                  <c:v>0.97007751500000006</c:v>
                </c:pt>
                <c:pt idx="25487">
                  <c:v>0.96998214699999996</c:v>
                </c:pt>
                <c:pt idx="25488">
                  <c:v>0.97007751500000006</c:v>
                </c:pt>
                <c:pt idx="25489">
                  <c:v>0.96998214699999996</c:v>
                </c:pt>
                <c:pt idx="25490">
                  <c:v>0.97007751500000006</c:v>
                </c:pt>
                <c:pt idx="25491">
                  <c:v>0.96998214699999996</c:v>
                </c:pt>
                <c:pt idx="25492">
                  <c:v>0.97007751500000006</c:v>
                </c:pt>
                <c:pt idx="25493">
                  <c:v>0.97007751500000006</c:v>
                </c:pt>
                <c:pt idx="25494">
                  <c:v>0.97007751500000006</c:v>
                </c:pt>
                <c:pt idx="25495">
                  <c:v>0.97017288199999996</c:v>
                </c:pt>
                <c:pt idx="25496">
                  <c:v>0.97007751500000006</c:v>
                </c:pt>
                <c:pt idx="25497">
                  <c:v>0.97007751500000006</c:v>
                </c:pt>
                <c:pt idx="25498">
                  <c:v>0.96998214699999996</c:v>
                </c:pt>
                <c:pt idx="25499">
                  <c:v>0.97007751500000006</c:v>
                </c:pt>
                <c:pt idx="25500">
                  <c:v>0.96998214699999996</c:v>
                </c:pt>
                <c:pt idx="25501">
                  <c:v>0.97007751500000006</c:v>
                </c:pt>
                <c:pt idx="25502">
                  <c:v>0.96998214699999996</c:v>
                </c:pt>
                <c:pt idx="25503">
                  <c:v>0.97007751500000006</c:v>
                </c:pt>
                <c:pt idx="25504">
                  <c:v>0.97007751500000006</c:v>
                </c:pt>
                <c:pt idx="25505">
                  <c:v>0.97007751500000006</c:v>
                </c:pt>
                <c:pt idx="25506">
                  <c:v>0.97017288199999996</c:v>
                </c:pt>
                <c:pt idx="25507">
                  <c:v>0.97007751500000006</c:v>
                </c:pt>
                <c:pt idx="25508">
                  <c:v>0.97007751500000006</c:v>
                </c:pt>
                <c:pt idx="25509">
                  <c:v>0.96998214699999996</c:v>
                </c:pt>
                <c:pt idx="25510">
                  <c:v>0.97007751500000006</c:v>
                </c:pt>
                <c:pt idx="25511">
                  <c:v>0.96998214699999996</c:v>
                </c:pt>
                <c:pt idx="25512">
                  <c:v>0.97007751500000006</c:v>
                </c:pt>
                <c:pt idx="25513">
                  <c:v>0.96998214699999996</c:v>
                </c:pt>
                <c:pt idx="25514">
                  <c:v>0.97007751500000006</c:v>
                </c:pt>
                <c:pt idx="25515">
                  <c:v>0.97007751500000006</c:v>
                </c:pt>
                <c:pt idx="25516">
                  <c:v>0.97007751500000006</c:v>
                </c:pt>
                <c:pt idx="25517">
                  <c:v>0.97017288199999996</c:v>
                </c:pt>
                <c:pt idx="25518">
                  <c:v>0.96998214699999996</c:v>
                </c:pt>
                <c:pt idx="25519">
                  <c:v>0.97007751500000006</c:v>
                </c:pt>
                <c:pt idx="25520">
                  <c:v>0.96998214699999996</c:v>
                </c:pt>
                <c:pt idx="25521">
                  <c:v>0.97007751500000006</c:v>
                </c:pt>
                <c:pt idx="25522">
                  <c:v>0.96998214699999996</c:v>
                </c:pt>
                <c:pt idx="25523">
                  <c:v>0.97007751500000006</c:v>
                </c:pt>
                <c:pt idx="25524">
                  <c:v>0.97007751500000006</c:v>
                </c:pt>
                <c:pt idx="25525">
                  <c:v>0.97007751500000006</c:v>
                </c:pt>
                <c:pt idx="25526">
                  <c:v>0.97017288199999996</c:v>
                </c:pt>
                <c:pt idx="25527">
                  <c:v>0.97007751500000006</c:v>
                </c:pt>
                <c:pt idx="25528">
                  <c:v>0.97017288199999996</c:v>
                </c:pt>
                <c:pt idx="25529">
                  <c:v>0.96998214699999996</c:v>
                </c:pt>
                <c:pt idx="25530">
                  <c:v>0.97007751500000006</c:v>
                </c:pt>
                <c:pt idx="25531">
                  <c:v>0.96998214699999996</c:v>
                </c:pt>
                <c:pt idx="25532">
                  <c:v>0.97007751500000006</c:v>
                </c:pt>
                <c:pt idx="25533">
                  <c:v>0.96998214699999996</c:v>
                </c:pt>
                <c:pt idx="25534">
                  <c:v>0.97007751500000006</c:v>
                </c:pt>
                <c:pt idx="25535">
                  <c:v>0.97007751500000006</c:v>
                </c:pt>
                <c:pt idx="25536">
                  <c:v>0.97007751500000006</c:v>
                </c:pt>
                <c:pt idx="25537">
                  <c:v>0.97017288199999996</c:v>
                </c:pt>
                <c:pt idx="25538">
                  <c:v>0.97007751500000006</c:v>
                </c:pt>
                <c:pt idx="25539">
                  <c:v>0.97017288199999996</c:v>
                </c:pt>
                <c:pt idx="25540">
                  <c:v>0.96998214699999996</c:v>
                </c:pt>
                <c:pt idx="25541">
                  <c:v>0.97007751500000006</c:v>
                </c:pt>
                <c:pt idx="25542">
                  <c:v>0.96998214699999996</c:v>
                </c:pt>
                <c:pt idx="25543">
                  <c:v>0.97007751500000006</c:v>
                </c:pt>
                <c:pt idx="25544">
                  <c:v>0.96998214699999996</c:v>
                </c:pt>
                <c:pt idx="25545">
                  <c:v>0.97007751500000006</c:v>
                </c:pt>
                <c:pt idx="25546">
                  <c:v>0.97007751500000006</c:v>
                </c:pt>
                <c:pt idx="25547">
                  <c:v>0.97007751500000006</c:v>
                </c:pt>
                <c:pt idx="25548">
                  <c:v>0.97017288199999996</c:v>
                </c:pt>
                <c:pt idx="25549">
                  <c:v>0.97007751500000006</c:v>
                </c:pt>
                <c:pt idx="25550">
                  <c:v>0.97017288199999996</c:v>
                </c:pt>
                <c:pt idx="25551">
                  <c:v>0.96998214699999996</c:v>
                </c:pt>
                <c:pt idx="25552">
                  <c:v>0.97007751500000006</c:v>
                </c:pt>
                <c:pt idx="25553">
                  <c:v>0.96998214699999996</c:v>
                </c:pt>
                <c:pt idx="25554">
                  <c:v>0.97007751500000006</c:v>
                </c:pt>
                <c:pt idx="25555">
                  <c:v>0.96998214699999996</c:v>
                </c:pt>
                <c:pt idx="25556">
                  <c:v>0.97007751500000006</c:v>
                </c:pt>
                <c:pt idx="25557">
                  <c:v>0.97007751500000006</c:v>
                </c:pt>
                <c:pt idx="25558">
                  <c:v>0.97007751500000006</c:v>
                </c:pt>
                <c:pt idx="25559">
                  <c:v>0.97017288199999996</c:v>
                </c:pt>
                <c:pt idx="25560">
                  <c:v>0.97007751500000006</c:v>
                </c:pt>
                <c:pt idx="25561">
                  <c:v>0.97007751500000006</c:v>
                </c:pt>
                <c:pt idx="25562">
                  <c:v>0.96998214699999996</c:v>
                </c:pt>
                <c:pt idx="25563">
                  <c:v>0.97007751500000006</c:v>
                </c:pt>
                <c:pt idx="25564">
                  <c:v>0.96998214699999996</c:v>
                </c:pt>
                <c:pt idx="25565">
                  <c:v>0.97007751500000006</c:v>
                </c:pt>
                <c:pt idx="25566">
                  <c:v>0.96998214699999996</c:v>
                </c:pt>
                <c:pt idx="25567">
                  <c:v>0.97007751500000006</c:v>
                </c:pt>
                <c:pt idx="25568">
                  <c:v>0.97007751500000006</c:v>
                </c:pt>
                <c:pt idx="25569">
                  <c:v>0.97007751500000006</c:v>
                </c:pt>
                <c:pt idx="25570">
                  <c:v>0.97017288199999996</c:v>
                </c:pt>
                <c:pt idx="25571">
                  <c:v>0.97007751500000006</c:v>
                </c:pt>
                <c:pt idx="25572">
                  <c:v>0.97007751500000006</c:v>
                </c:pt>
                <c:pt idx="25573">
                  <c:v>0.96998214699999996</c:v>
                </c:pt>
                <c:pt idx="25574">
                  <c:v>0.97007751500000006</c:v>
                </c:pt>
                <c:pt idx="25575">
                  <c:v>0.96998214699999996</c:v>
                </c:pt>
                <c:pt idx="25576">
                  <c:v>0.97007751500000006</c:v>
                </c:pt>
                <c:pt idx="25577">
                  <c:v>0.96998214699999996</c:v>
                </c:pt>
                <c:pt idx="25578">
                  <c:v>0.97007751500000006</c:v>
                </c:pt>
                <c:pt idx="25579">
                  <c:v>0.97007751500000006</c:v>
                </c:pt>
                <c:pt idx="25580">
                  <c:v>0.97007751500000006</c:v>
                </c:pt>
                <c:pt idx="25581">
                  <c:v>0.97017288199999996</c:v>
                </c:pt>
                <c:pt idx="25582">
                  <c:v>0.97007751500000006</c:v>
                </c:pt>
                <c:pt idx="25583">
                  <c:v>0.97007751500000006</c:v>
                </c:pt>
                <c:pt idx="25584">
                  <c:v>0.96998214699999996</c:v>
                </c:pt>
                <c:pt idx="25585">
                  <c:v>0.97007751500000006</c:v>
                </c:pt>
                <c:pt idx="25586">
                  <c:v>0.96998214699999996</c:v>
                </c:pt>
                <c:pt idx="25587">
                  <c:v>0.97007751500000006</c:v>
                </c:pt>
                <c:pt idx="25588">
                  <c:v>0.96998214699999996</c:v>
                </c:pt>
                <c:pt idx="25589">
                  <c:v>0.97007751500000006</c:v>
                </c:pt>
                <c:pt idx="25590">
                  <c:v>0.97007751500000006</c:v>
                </c:pt>
                <c:pt idx="25591">
                  <c:v>0.97007751500000006</c:v>
                </c:pt>
                <c:pt idx="25592">
                  <c:v>0.97017288199999996</c:v>
                </c:pt>
                <c:pt idx="25593">
                  <c:v>0.96998214699999996</c:v>
                </c:pt>
                <c:pt idx="25594">
                  <c:v>0.97007751500000006</c:v>
                </c:pt>
                <c:pt idx="25595">
                  <c:v>0.96998214699999996</c:v>
                </c:pt>
                <c:pt idx="25596">
                  <c:v>0.97007751500000006</c:v>
                </c:pt>
                <c:pt idx="25597">
                  <c:v>0.96998214699999996</c:v>
                </c:pt>
                <c:pt idx="25598">
                  <c:v>0.97007751500000006</c:v>
                </c:pt>
                <c:pt idx="25599">
                  <c:v>0.97007751500000006</c:v>
                </c:pt>
                <c:pt idx="25600">
                  <c:v>0.97007751500000006</c:v>
                </c:pt>
                <c:pt idx="25601">
                  <c:v>0.97017288199999996</c:v>
                </c:pt>
                <c:pt idx="25602">
                  <c:v>0.97007751500000006</c:v>
                </c:pt>
                <c:pt idx="25603">
                  <c:v>0.97017288199999996</c:v>
                </c:pt>
                <c:pt idx="25604">
                  <c:v>0.96998214699999996</c:v>
                </c:pt>
                <c:pt idx="25605">
                  <c:v>0.97007751500000006</c:v>
                </c:pt>
                <c:pt idx="25606">
                  <c:v>0.96998214699999996</c:v>
                </c:pt>
                <c:pt idx="25607">
                  <c:v>0.97007751500000006</c:v>
                </c:pt>
                <c:pt idx="25608">
                  <c:v>0.96998214699999996</c:v>
                </c:pt>
                <c:pt idx="25609">
                  <c:v>0.97007751500000006</c:v>
                </c:pt>
                <c:pt idx="25610">
                  <c:v>0.97007751500000006</c:v>
                </c:pt>
                <c:pt idx="25611">
                  <c:v>0.97007751500000006</c:v>
                </c:pt>
                <c:pt idx="25612">
                  <c:v>0.97017288199999996</c:v>
                </c:pt>
                <c:pt idx="25613">
                  <c:v>0.97007751500000006</c:v>
                </c:pt>
                <c:pt idx="25614">
                  <c:v>0.97017288199999996</c:v>
                </c:pt>
                <c:pt idx="25615">
                  <c:v>0.96998214699999996</c:v>
                </c:pt>
                <c:pt idx="25616">
                  <c:v>0.97007751500000006</c:v>
                </c:pt>
                <c:pt idx="25617">
                  <c:v>0.96998214699999996</c:v>
                </c:pt>
                <c:pt idx="25618">
                  <c:v>0.97007751500000006</c:v>
                </c:pt>
                <c:pt idx="25619">
                  <c:v>0.96998214699999996</c:v>
                </c:pt>
                <c:pt idx="25620">
                  <c:v>0.97007751500000006</c:v>
                </c:pt>
                <c:pt idx="25621">
                  <c:v>0.97007751500000006</c:v>
                </c:pt>
                <c:pt idx="25622">
                  <c:v>0.97007751500000006</c:v>
                </c:pt>
                <c:pt idx="25623">
                  <c:v>0.97017288199999996</c:v>
                </c:pt>
                <c:pt idx="25624">
                  <c:v>0.97007751500000006</c:v>
                </c:pt>
                <c:pt idx="25625">
                  <c:v>0.97017288199999996</c:v>
                </c:pt>
                <c:pt idx="25626">
                  <c:v>0.96998214699999996</c:v>
                </c:pt>
                <c:pt idx="25627">
                  <c:v>0.97007751500000006</c:v>
                </c:pt>
                <c:pt idx="25628">
                  <c:v>0.96998214699999996</c:v>
                </c:pt>
                <c:pt idx="25629">
                  <c:v>0.97007751500000006</c:v>
                </c:pt>
                <c:pt idx="25630">
                  <c:v>0.96998214699999996</c:v>
                </c:pt>
                <c:pt idx="25631">
                  <c:v>0.97007751500000006</c:v>
                </c:pt>
                <c:pt idx="25632">
                  <c:v>0.97007751500000006</c:v>
                </c:pt>
                <c:pt idx="25633">
                  <c:v>0.97007751500000006</c:v>
                </c:pt>
                <c:pt idx="25634">
                  <c:v>0.97017288199999996</c:v>
                </c:pt>
                <c:pt idx="25635">
                  <c:v>0.97007751500000006</c:v>
                </c:pt>
                <c:pt idx="25636">
                  <c:v>0.97007751500000006</c:v>
                </c:pt>
                <c:pt idx="25637">
                  <c:v>0.96998214699999996</c:v>
                </c:pt>
                <c:pt idx="25638">
                  <c:v>0.97007751500000006</c:v>
                </c:pt>
                <c:pt idx="25639">
                  <c:v>0.96998214699999996</c:v>
                </c:pt>
                <c:pt idx="25640">
                  <c:v>0.97007751500000006</c:v>
                </c:pt>
                <c:pt idx="25641">
                  <c:v>0.96998214699999996</c:v>
                </c:pt>
                <c:pt idx="25642">
                  <c:v>0.97007751500000006</c:v>
                </c:pt>
                <c:pt idx="25643">
                  <c:v>0.97007751500000006</c:v>
                </c:pt>
                <c:pt idx="25644">
                  <c:v>0.97007751500000006</c:v>
                </c:pt>
                <c:pt idx="25645">
                  <c:v>0.97017288199999996</c:v>
                </c:pt>
                <c:pt idx="25646">
                  <c:v>0.97007751500000006</c:v>
                </c:pt>
                <c:pt idx="25647">
                  <c:v>0.97007751500000006</c:v>
                </c:pt>
                <c:pt idx="25648">
                  <c:v>0.96998214699999996</c:v>
                </c:pt>
                <c:pt idx="25649">
                  <c:v>0.97007751500000006</c:v>
                </c:pt>
                <c:pt idx="25650">
                  <c:v>0.96998214699999996</c:v>
                </c:pt>
                <c:pt idx="25651">
                  <c:v>0.97007751500000006</c:v>
                </c:pt>
                <c:pt idx="25652">
                  <c:v>0.96998214699999996</c:v>
                </c:pt>
                <c:pt idx="25653">
                  <c:v>0.97007751500000006</c:v>
                </c:pt>
                <c:pt idx="25654">
                  <c:v>0.97007751500000006</c:v>
                </c:pt>
                <c:pt idx="25655">
                  <c:v>0.97007751500000006</c:v>
                </c:pt>
                <c:pt idx="25656">
                  <c:v>0.97017288199999996</c:v>
                </c:pt>
                <c:pt idx="25657">
                  <c:v>0.97007751500000006</c:v>
                </c:pt>
                <c:pt idx="25658">
                  <c:v>0.97007751500000006</c:v>
                </c:pt>
                <c:pt idx="25659">
                  <c:v>0.96998214699999996</c:v>
                </c:pt>
                <c:pt idx="25660">
                  <c:v>0.97007751500000006</c:v>
                </c:pt>
                <c:pt idx="25661">
                  <c:v>0.96998214699999996</c:v>
                </c:pt>
                <c:pt idx="25662">
                  <c:v>0.97007751500000006</c:v>
                </c:pt>
                <c:pt idx="25663">
                  <c:v>0.96998214699999996</c:v>
                </c:pt>
                <c:pt idx="25664">
                  <c:v>0.97007751500000006</c:v>
                </c:pt>
                <c:pt idx="25665">
                  <c:v>0.97007751500000006</c:v>
                </c:pt>
                <c:pt idx="25666">
                  <c:v>0.97007751500000006</c:v>
                </c:pt>
                <c:pt idx="25667">
                  <c:v>0.97017288199999996</c:v>
                </c:pt>
                <c:pt idx="25668">
                  <c:v>0.96998214699999996</c:v>
                </c:pt>
                <c:pt idx="25669">
                  <c:v>0.97007751500000006</c:v>
                </c:pt>
                <c:pt idx="25670">
                  <c:v>0.96998214699999996</c:v>
                </c:pt>
                <c:pt idx="25671">
                  <c:v>0.97007751500000006</c:v>
                </c:pt>
                <c:pt idx="25672">
                  <c:v>0.96998214699999996</c:v>
                </c:pt>
                <c:pt idx="25673">
                  <c:v>0.97007751500000006</c:v>
                </c:pt>
                <c:pt idx="25674">
                  <c:v>0.97007751500000006</c:v>
                </c:pt>
                <c:pt idx="25675">
                  <c:v>0.97007751500000006</c:v>
                </c:pt>
                <c:pt idx="25676">
                  <c:v>0.97017288199999996</c:v>
                </c:pt>
                <c:pt idx="25677">
                  <c:v>0.97007751500000006</c:v>
                </c:pt>
                <c:pt idx="25678">
                  <c:v>0.97017288199999996</c:v>
                </c:pt>
                <c:pt idx="25679">
                  <c:v>0.96998214699999996</c:v>
                </c:pt>
                <c:pt idx="25680">
                  <c:v>0.97007751500000006</c:v>
                </c:pt>
                <c:pt idx="25681">
                  <c:v>0.96998214699999996</c:v>
                </c:pt>
                <c:pt idx="25682">
                  <c:v>0.97007751500000006</c:v>
                </c:pt>
                <c:pt idx="25683">
                  <c:v>0.96998214699999996</c:v>
                </c:pt>
                <c:pt idx="25684">
                  <c:v>0.97007751500000006</c:v>
                </c:pt>
                <c:pt idx="25685">
                  <c:v>0.97007751500000006</c:v>
                </c:pt>
                <c:pt idx="25686">
                  <c:v>0.97007751500000006</c:v>
                </c:pt>
                <c:pt idx="25687">
                  <c:v>0.97017288199999996</c:v>
                </c:pt>
                <c:pt idx="25688">
                  <c:v>0.97007751500000006</c:v>
                </c:pt>
                <c:pt idx="25689">
                  <c:v>0.97017288199999996</c:v>
                </c:pt>
                <c:pt idx="25690">
                  <c:v>0.96998214699999996</c:v>
                </c:pt>
                <c:pt idx="25691">
                  <c:v>0.97007751500000006</c:v>
                </c:pt>
                <c:pt idx="25692">
                  <c:v>0.96998214699999996</c:v>
                </c:pt>
                <c:pt idx="25693">
                  <c:v>0.97007751500000006</c:v>
                </c:pt>
                <c:pt idx="25694">
                  <c:v>0.96998214699999996</c:v>
                </c:pt>
                <c:pt idx="25695">
                  <c:v>0.97007751500000006</c:v>
                </c:pt>
                <c:pt idx="25696">
                  <c:v>0.97007751500000006</c:v>
                </c:pt>
                <c:pt idx="25697">
                  <c:v>0.97007751500000006</c:v>
                </c:pt>
                <c:pt idx="25698">
                  <c:v>0.97017288199999996</c:v>
                </c:pt>
                <c:pt idx="25699">
                  <c:v>0.97007751500000006</c:v>
                </c:pt>
                <c:pt idx="25700">
                  <c:v>0.97017288199999996</c:v>
                </c:pt>
                <c:pt idx="25701">
                  <c:v>0.96998214699999996</c:v>
                </c:pt>
                <c:pt idx="25702">
                  <c:v>0.97007751500000006</c:v>
                </c:pt>
                <c:pt idx="25703">
                  <c:v>0.96998214699999996</c:v>
                </c:pt>
                <c:pt idx="25704">
                  <c:v>0.97007751500000006</c:v>
                </c:pt>
                <c:pt idx="25705">
                  <c:v>0.96998214699999996</c:v>
                </c:pt>
                <c:pt idx="25706">
                  <c:v>0.97007751500000006</c:v>
                </c:pt>
                <c:pt idx="25707">
                  <c:v>0.97007751500000006</c:v>
                </c:pt>
                <c:pt idx="25708">
                  <c:v>0.97007751500000006</c:v>
                </c:pt>
                <c:pt idx="25709">
                  <c:v>0.97017288199999996</c:v>
                </c:pt>
                <c:pt idx="25710">
                  <c:v>0.97007751500000006</c:v>
                </c:pt>
                <c:pt idx="25711">
                  <c:v>0.97007751500000006</c:v>
                </c:pt>
                <c:pt idx="25712">
                  <c:v>0.96998214699999996</c:v>
                </c:pt>
                <c:pt idx="25713">
                  <c:v>0.97007751500000006</c:v>
                </c:pt>
                <c:pt idx="25714">
                  <c:v>0.96998214699999996</c:v>
                </c:pt>
                <c:pt idx="25715">
                  <c:v>0.97007751500000006</c:v>
                </c:pt>
                <c:pt idx="25716">
                  <c:v>0.96998214699999996</c:v>
                </c:pt>
                <c:pt idx="25717">
                  <c:v>0.97007751500000006</c:v>
                </c:pt>
                <c:pt idx="25718">
                  <c:v>0.97007751500000006</c:v>
                </c:pt>
                <c:pt idx="25719">
                  <c:v>0.97007751500000006</c:v>
                </c:pt>
                <c:pt idx="25720">
                  <c:v>0.97017288199999996</c:v>
                </c:pt>
                <c:pt idx="25721">
                  <c:v>0.97007751500000006</c:v>
                </c:pt>
                <c:pt idx="25722">
                  <c:v>0.97007751500000006</c:v>
                </c:pt>
                <c:pt idx="25723">
                  <c:v>0.96998214699999996</c:v>
                </c:pt>
                <c:pt idx="25724">
                  <c:v>0.97007751500000006</c:v>
                </c:pt>
                <c:pt idx="25725">
                  <c:v>0.96998214699999996</c:v>
                </c:pt>
                <c:pt idx="25726">
                  <c:v>0.97007751500000006</c:v>
                </c:pt>
                <c:pt idx="25727">
                  <c:v>0.96998214699999996</c:v>
                </c:pt>
                <c:pt idx="25728">
                  <c:v>0.97007751500000006</c:v>
                </c:pt>
                <c:pt idx="25729">
                  <c:v>0.97007751500000006</c:v>
                </c:pt>
                <c:pt idx="25730">
                  <c:v>0.97007751500000006</c:v>
                </c:pt>
                <c:pt idx="25731">
                  <c:v>0.97017288199999996</c:v>
                </c:pt>
                <c:pt idx="25732">
                  <c:v>0.97007751500000006</c:v>
                </c:pt>
                <c:pt idx="25733">
                  <c:v>0.97007751500000006</c:v>
                </c:pt>
                <c:pt idx="25734">
                  <c:v>0.96998214699999996</c:v>
                </c:pt>
                <c:pt idx="25735">
                  <c:v>0.97007751500000006</c:v>
                </c:pt>
                <c:pt idx="25736">
                  <c:v>0.96998214699999996</c:v>
                </c:pt>
                <c:pt idx="25737">
                  <c:v>0.97007751500000006</c:v>
                </c:pt>
                <c:pt idx="25738">
                  <c:v>0.96998214699999996</c:v>
                </c:pt>
                <c:pt idx="25739">
                  <c:v>0.97007751500000006</c:v>
                </c:pt>
                <c:pt idx="25740">
                  <c:v>0.97007751500000006</c:v>
                </c:pt>
                <c:pt idx="25741">
                  <c:v>0.97007751500000006</c:v>
                </c:pt>
                <c:pt idx="25742">
                  <c:v>0.97017288199999996</c:v>
                </c:pt>
                <c:pt idx="25743">
                  <c:v>0.96998214699999996</c:v>
                </c:pt>
                <c:pt idx="25744">
                  <c:v>0.97007751500000006</c:v>
                </c:pt>
                <c:pt idx="25745">
                  <c:v>0.96998214699999996</c:v>
                </c:pt>
                <c:pt idx="25746">
                  <c:v>0.97007751500000006</c:v>
                </c:pt>
                <c:pt idx="25747">
                  <c:v>0.96998214699999996</c:v>
                </c:pt>
                <c:pt idx="25748">
                  <c:v>0.97007751500000006</c:v>
                </c:pt>
                <c:pt idx="25749">
                  <c:v>0.97007751500000006</c:v>
                </c:pt>
                <c:pt idx="25750">
                  <c:v>0.97007751500000006</c:v>
                </c:pt>
                <c:pt idx="25751">
                  <c:v>0.97017288199999996</c:v>
                </c:pt>
                <c:pt idx="25752">
                  <c:v>0.97007751500000006</c:v>
                </c:pt>
                <c:pt idx="25753">
                  <c:v>0.97017288199999996</c:v>
                </c:pt>
                <c:pt idx="25754">
                  <c:v>0.96998214699999996</c:v>
                </c:pt>
                <c:pt idx="25755">
                  <c:v>0.97007751500000006</c:v>
                </c:pt>
                <c:pt idx="25756">
                  <c:v>0.96998214699999996</c:v>
                </c:pt>
                <c:pt idx="25757">
                  <c:v>0.97007751500000006</c:v>
                </c:pt>
                <c:pt idx="25758">
                  <c:v>0.96998214699999996</c:v>
                </c:pt>
                <c:pt idx="25759">
                  <c:v>0.97007751500000006</c:v>
                </c:pt>
                <c:pt idx="25760">
                  <c:v>0.97007751500000006</c:v>
                </c:pt>
                <c:pt idx="25761">
                  <c:v>0.97007751500000006</c:v>
                </c:pt>
                <c:pt idx="25762">
                  <c:v>0.97017288199999996</c:v>
                </c:pt>
                <c:pt idx="25763">
                  <c:v>0.97007751500000006</c:v>
                </c:pt>
                <c:pt idx="25764">
                  <c:v>0.97017288199999996</c:v>
                </c:pt>
                <c:pt idx="25765">
                  <c:v>0.96998214699999996</c:v>
                </c:pt>
                <c:pt idx="25766">
                  <c:v>0.97007751500000006</c:v>
                </c:pt>
                <c:pt idx="25767">
                  <c:v>0.96998214699999996</c:v>
                </c:pt>
                <c:pt idx="25768">
                  <c:v>0.97007751500000006</c:v>
                </c:pt>
                <c:pt idx="25769">
                  <c:v>0.96998214699999996</c:v>
                </c:pt>
                <c:pt idx="25770">
                  <c:v>0.97007751500000006</c:v>
                </c:pt>
                <c:pt idx="25771">
                  <c:v>0.97007751500000006</c:v>
                </c:pt>
                <c:pt idx="25772">
                  <c:v>0.97007751500000006</c:v>
                </c:pt>
                <c:pt idx="25773">
                  <c:v>0.97017288199999996</c:v>
                </c:pt>
                <c:pt idx="25774">
                  <c:v>0.97007751500000006</c:v>
                </c:pt>
                <c:pt idx="25775">
                  <c:v>0.97017288199999996</c:v>
                </c:pt>
                <c:pt idx="25776">
                  <c:v>0.96998214699999996</c:v>
                </c:pt>
                <c:pt idx="25777">
                  <c:v>0.97007751500000006</c:v>
                </c:pt>
                <c:pt idx="25778">
                  <c:v>0.96998214699999996</c:v>
                </c:pt>
                <c:pt idx="25779">
                  <c:v>0.97007751500000006</c:v>
                </c:pt>
                <c:pt idx="25780">
                  <c:v>0.96998214699999996</c:v>
                </c:pt>
                <c:pt idx="25781">
                  <c:v>0.97007751500000006</c:v>
                </c:pt>
                <c:pt idx="25782">
                  <c:v>0.97007751500000006</c:v>
                </c:pt>
                <c:pt idx="25783">
                  <c:v>0.97007751500000006</c:v>
                </c:pt>
                <c:pt idx="25784">
                  <c:v>0.97017288199999996</c:v>
                </c:pt>
                <c:pt idx="25785">
                  <c:v>0.97007751500000006</c:v>
                </c:pt>
                <c:pt idx="25786">
                  <c:v>0.97007751500000006</c:v>
                </c:pt>
                <c:pt idx="25787">
                  <c:v>0.96998214699999996</c:v>
                </c:pt>
                <c:pt idx="25788">
                  <c:v>0.97007751500000006</c:v>
                </c:pt>
                <c:pt idx="25789">
                  <c:v>0.96998214699999996</c:v>
                </c:pt>
                <c:pt idx="25790">
                  <c:v>0.97007751500000006</c:v>
                </c:pt>
                <c:pt idx="25791">
                  <c:v>0.96998214699999996</c:v>
                </c:pt>
                <c:pt idx="25792">
                  <c:v>0.97007751500000006</c:v>
                </c:pt>
                <c:pt idx="25793">
                  <c:v>0.97007751500000006</c:v>
                </c:pt>
                <c:pt idx="25794">
                  <c:v>0.97007751500000006</c:v>
                </c:pt>
                <c:pt idx="25795">
                  <c:v>0.97017288199999996</c:v>
                </c:pt>
                <c:pt idx="25796">
                  <c:v>0.97007751500000006</c:v>
                </c:pt>
                <c:pt idx="25797">
                  <c:v>0.97007751500000006</c:v>
                </c:pt>
                <c:pt idx="25798">
                  <c:v>0.96998214699999996</c:v>
                </c:pt>
                <c:pt idx="25799">
                  <c:v>0.97007751500000006</c:v>
                </c:pt>
                <c:pt idx="25800">
                  <c:v>0.96998214699999996</c:v>
                </c:pt>
                <c:pt idx="25801">
                  <c:v>0.97007751500000006</c:v>
                </c:pt>
                <c:pt idx="25802">
                  <c:v>0.96998214699999996</c:v>
                </c:pt>
                <c:pt idx="25803">
                  <c:v>0.97007751500000006</c:v>
                </c:pt>
                <c:pt idx="25804">
                  <c:v>0.97007751500000006</c:v>
                </c:pt>
                <c:pt idx="25805">
                  <c:v>0.97007751500000006</c:v>
                </c:pt>
                <c:pt idx="25806">
                  <c:v>0.97017288199999996</c:v>
                </c:pt>
                <c:pt idx="25807">
                  <c:v>0.97007751500000006</c:v>
                </c:pt>
                <c:pt idx="25808">
                  <c:v>0.97007751500000006</c:v>
                </c:pt>
                <c:pt idx="25809">
                  <c:v>0.96998214699999996</c:v>
                </c:pt>
                <c:pt idx="25810">
                  <c:v>0.97007751500000006</c:v>
                </c:pt>
                <c:pt idx="25811">
                  <c:v>0.96998214699999996</c:v>
                </c:pt>
                <c:pt idx="25812">
                  <c:v>0.97007751500000006</c:v>
                </c:pt>
                <c:pt idx="25813">
                  <c:v>0.96998214699999996</c:v>
                </c:pt>
                <c:pt idx="25814">
                  <c:v>0.97007751500000006</c:v>
                </c:pt>
                <c:pt idx="25815">
                  <c:v>0.97007751500000006</c:v>
                </c:pt>
                <c:pt idx="25816">
                  <c:v>0.97007751500000006</c:v>
                </c:pt>
                <c:pt idx="25817">
                  <c:v>0.97017288199999996</c:v>
                </c:pt>
                <c:pt idx="25818">
                  <c:v>0.96998214699999996</c:v>
                </c:pt>
                <c:pt idx="25819">
                  <c:v>0.97007751500000006</c:v>
                </c:pt>
                <c:pt idx="25820">
                  <c:v>0.96998214699999996</c:v>
                </c:pt>
                <c:pt idx="25821">
                  <c:v>0.97007751500000006</c:v>
                </c:pt>
                <c:pt idx="25822">
                  <c:v>0.96998214699999996</c:v>
                </c:pt>
                <c:pt idx="25823">
                  <c:v>0.97007751500000006</c:v>
                </c:pt>
                <c:pt idx="25824">
                  <c:v>0.97007751500000006</c:v>
                </c:pt>
                <c:pt idx="25825">
                  <c:v>0.97007751500000006</c:v>
                </c:pt>
                <c:pt idx="25826">
                  <c:v>0.97017288199999996</c:v>
                </c:pt>
                <c:pt idx="25827">
                  <c:v>0.97007751500000006</c:v>
                </c:pt>
                <c:pt idx="25828">
                  <c:v>0.97017288199999996</c:v>
                </c:pt>
                <c:pt idx="25829">
                  <c:v>0.96998214699999996</c:v>
                </c:pt>
                <c:pt idx="25830">
                  <c:v>0.97007751500000006</c:v>
                </c:pt>
                <c:pt idx="25831">
                  <c:v>0.96998214699999996</c:v>
                </c:pt>
                <c:pt idx="25832">
                  <c:v>0.97007751500000006</c:v>
                </c:pt>
                <c:pt idx="25833">
                  <c:v>0.96998214699999996</c:v>
                </c:pt>
                <c:pt idx="25834">
                  <c:v>0.97007751500000006</c:v>
                </c:pt>
                <c:pt idx="25835">
                  <c:v>0.97007751500000006</c:v>
                </c:pt>
                <c:pt idx="25836">
                  <c:v>0.97007751500000006</c:v>
                </c:pt>
                <c:pt idx="25837">
                  <c:v>0.97017288199999996</c:v>
                </c:pt>
                <c:pt idx="25838">
                  <c:v>0.97007751500000006</c:v>
                </c:pt>
                <c:pt idx="25839">
                  <c:v>0.97017288199999996</c:v>
                </c:pt>
                <c:pt idx="25840">
                  <c:v>0.96998214699999996</c:v>
                </c:pt>
                <c:pt idx="25841">
                  <c:v>0.97007751500000006</c:v>
                </c:pt>
                <c:pt idx="25842">
                  <c:v>0.96998214699999996</c:v>
                </c:pt>
                <c:pt idx="25843">
                  <c:v>0.97007751500000006</c:v>
                </c:pt>
                <c:pt idx="25844">
                  <c:v>0.96998214699999996</c:v>
                </c:pt>
                <c:pt idx="25845">
                  <c:v>0.97007751500000006</c:v>
                </c:pt>
                <c:pt idx="25846">
                  <c:v>0.97007751500000006</c:v>
                </c:pt>
                <c:pt idx="25847">
                  <c:v>0.97007751500000006</c:v>
                </c:pt>
                <c:pt idx="25848">
                  <c:v>0.97017288199999996</c:v>
                </c:pt>
                <c:pt idx="25849">
                  <c:v>0.97007751500000006</c:v>
                </c:pt>
                <c:pt idx="25850">
                  <c:v>0.97017288199999996</c:v>
                </c:pt>
                <c:pt idx="25851">
                  <c:v>0.96998214699999996</c:v>
                </c:pt>
                <c:pt idx="25852">
                  <c:v>0.97007751500000006</c:v>
                </c:pt>
                <c:pt idx="25853">
                  <c:v>0.96998214699999996</c:v>
                </c:pt>
                <c:pt idx="25854">
                  <c:v>0.97007751500000006</c:v>
                </c:pt>
                <c:pt idx="25855">
                  <c:v>0.96998214699999996</c:v>
                </c:pt>
                <c:pt idx="25856">
                  <c:v>0.97007751500000006</c:v>
                </c:pt>
                <c:pt idx="25857">
                  <c:v>0.97007751500000006</c:v>
                </c:pt>
                <c:pt idx="25858">
                  <c:v>0.97007751500000006</c:v>
                </c:pt>
                <c:pt idx="25859">
                  <c:v>0.97017288199999996</c:v>
                </c:pt>
                <c:pt idx="25860">
                  <c:v>0.97007751500000006</c:v>
                </c:pt>
                <c:pt idx="25861">
                  <c:v>0.97007751500000006</c:v>
                </c:pt>
                <c:pt idx="25862">
                  <c:v>0.96998214699999996</c:v>
                </c:pt>
                <c:pt idx="25863">
                  <c:v>0.97007751500000006</c:v>
                </c:pt>
                <c:pt idx="25864">
                  <c:v>0.96998214699999996</c:v>
                </c:pt>
                <c:pt idx="25865">
                  <c:v>0.97007751500000006</c:v>
                </c:pt>
                <c:pt idx="25866">
                  <c:v>0.96998214699999996</c:v>
                </c:pt>
                <c:pt idx="25867">
                  <c:v>0.97007751500000006</c:v>
                </c:pt>
                <c:pt idx="25868">
                  <c:v>0.97007751500000006</c:v>
                </c:pt>
                <c:pt idx="25869">
                  <c:v>0.97007751500000006</c:v>
                </c:pt>
                <c:pt idx="25870">
                  <c:v>0.97017288199999996</c:v>
                </c:pt>
                <c:pt idx="25871">
                  <c:v>0.97007751500000006</c:v>
                </c:pt>
                <c:pt idx="25872">
                  <c:v>0.97007751500000006</c:v>
                </c:pt>
                <c:pt idx="25873">
                  <c:v>0.96998214699999996</c:v>
                </c:pt>
                <c:pt idx="25874">
                  <c:v>0.97007751500000006</c:v>
                </c:pt>
                <c:pt idx="25875">
                  <c:v>0.96998214699999996</c:v>
                </c:pt>
                <c:pt idx="25876">
                  <c:v>0.97007751500000006</c:v>
                </c:pt>
                <c:pt idx="25877">
                  <c:v>0.96998214699999996</c:v>
                </c:pt>
                <c:pt idx="25878">
                  <c:v>0.97007751500000006</c:v>
                </c:pt>
                <c:pt idx="25879">
                  <c:v>0.97007751500000006</c:v>
                </c:pt>
                <c:pt idx="25880">
                  <c:v>0.97007751500000006</c:v>
                </c:pt>
                <c:pt idx="25881">
                  <c:v>0.97017288199999996</c:v>
                </c:pt>
                <c:pt idx="25882">
                  <c:v>0.97007751500000006</c:v>
                </c:pt>
                <c:pt idx="25883">
                  <c:v>0.97007751500000006</c:v>
                </c:pt>
                <c:pt idx="25884">
                  <c:v>0.96998214699999996</c:v>
                </c:pt>
                <c:pt idx="25885">
                  <c:v>0.97007751500000006</c:v>
                </c:pt>
                <c:pt idx="25886">
                  <c:v>0.96998214699999996</c:v>
                </c:pt>
                <c:pt idx="25887">
                  <c:v>0.97007751500000006</c:v>
                </c:pt>
                <c:pt idx="25888">
                  <c:v>0.96998214699999996</c:v>
                </c:pt>
                <c:pt idx="25889">
                  <c:v>0.97007751500000006</c:v>
                </c:pt>
                <c:pt idx="25890">
                  <c:v>0.97007751500000006</c:v>
                </c:pt>
                <c:pt idx="25891">
                  <c:v>0.97007751500000006</c:v>
                </c:pt>
                <c:pt idx="25892">
                  <c:v>0.97017288199999996</c:v>
                </c:pt>
                <c:pt idx="25893">
                  <c:v>0.97007751500000006</c:v>
                </c:pt>
                <c:pt idx="25894">
                  <c:v>0.97007751500000006</c:v>
                </c:pt>
                <c:pt idx="25895">
                  <c:v>0.96998214699999996</c:v>
                </c:pt>
                <c:pt idx="25896">
                  <c:v>0.97007751500000006</c:v>
                </c:pt>
                <c:pt idx="25897">
                  <c:v>0.96998214699999996</c:v>
                </c:pt>
                <c:pt idx="25898">
                  <c:v>0.97007751500000006</c:v>
                </c:pt>
                <c:pt idx="25899">
                  <c:v>0.96998214699999996</c:v>
                </c:pt>
                <c:pt idx="25900">
                  <c:v>0.97007751500000006</c:v>
                </c:pt>
                <c:pt idx="25901">
                  <c:v>0.97007751500000006</c:v>
                </c:pt>
                <c:pt idx="25902">
                  <c:v>0.97007751500000006</c:v>
                </c:pt>
                <c:pt idx="25903">
                  <c:v>0.97017288199999996</c:v>
                </c:pt>
                <c:pt idx="25904">
                  <c:v>0.96998214699999996</c:v>
                </c:pt>
                <c:pt idx="25905">
                  <c:v>0.97007751500000006</c:v>
                </c:pt>
                <c:pt idx="25906">
                  <c:v>0.96998214699999996</c:v>
                </c:pt>
                <c:pt idx="25907">
                  <c:v>0.97007751500000006</c:v>
                </c:pt>
                <c:pt idx="25908">
                  <c:v>0.96998214699999996</c:v>
                </c:pt>
                <c:pt idx="25909">
                  <c:v>0.97007751500000006</c:v>
                </c:pt>
                <c:pt idx="25910">
                  <c:v>0.97007751500000006</c:v>
                </c:pt>
                <c:pt idx="25911">
                  <c:v>0.97007751500000006</c:v>
                </c:pt>
                <c:pt idx="25912">
                  <c:v>0.97017288199999996</c:v>
                </c:pt>
                <c:pt idx="25913">
                  <c:v>0.97007751500000006</c:v>
                </c:pt>
                <c:pt idx="25914">
                  <c:v>0.97017288199999996</c:v>
                </c:pt>
                <c:pt idx="25915">
                  <c:v>0.96998214699999996</c:v>
                </c:pt>
                <c:pt idx="25916">
                  <c:v>0.97007751500000006</c:v>
                </c:pt>
                <c:pt idx="25917">
                  <c:v>0.96998214699999996</c:v>
                </c:pt>
                <c:pt idx="25918">
                  <c:v>0.97007751500000006</c:v>
                </c:pt>
                <c:pt idx="25919">
                  <c:v>0.96998214699999996</c:v>
                </c:pt>
                <c:pt idx="25920">
                  <c:v>0.97007751500000006</c:v>
                </c:pt>
                <c:pt idx="25921">
                  <c:v>0.97007751500000006</c:v>
                </c:pt>
                <c:pt idx="25922">
                  <c:v>0.97007751500000006</c:v>
                </c:pt>
                <c:pt idx="25923">
                  <c:v>0.97017288199999996</c:v>
                </c:pt>
                <c:pt idx="25924">
                  <c:v>0.97007751500000006</c:v>
                </c:pt>
                <c:pt idx="25925">
                  <c:v>0.97017288199999996</c:v>
                </c:pt>
                <c:pt idx="25926">
                  <c:v>0.96998214699999996</c:v>
                </c:pt>
                <c:pt idx="25927">
                  <c:v>0.97007751500000006</c:v>
                </c:pt>
                <c:pt idx="25928">
                  <c:v>0.96998214699999996</c:v>
                </c:pt>
                <c:pt idx="25929">
                  <c:v>0.97007751500000006</c:v>
                </c:pt>
                <c:pt idx="25930">
                  <c:v>0.96998214699999996</c:v>
                </c:pt>
                <c:pt idx="25931">
                  <c:v>0.97007751500000006</c:v>
                </c:pt>
                <c:pt idx="25932">
                  <c:v>0.97007751500000006</c:v>
                </c:pt>
                <c:pt idx="25933">
                  <c:v>0.97007751500000006</c:v>
                </c:pt>
                <c:pt idx="25934">
                  <c:v>0.97017288199999996</c:v>
                </c:pt>
                <c:pt idx="25935">
                  <c:v>0.97007751500000006</c:v>
                </c:pt>
                <c:pt idx="25936">
                  <c:v>0.97007751500000006</c:v>
                </c:pt>
                <c:pt idx="25937">
                  <c:v>0.96998214699999996</c:v>
                </c:pt>
                <c:pt idx="25938">
                  <c:v>0.97007751500000006</c:v>
                </c:pt>
                <c:pt idx="25939">
                  <c:v>0.96998214699999996</c:v>
                </c:pt>
                <c:pt idx="25940">
                  <c:v>0.97007751500000006</c:v>
                </c:pt>
                <c:pt idx="25941">
                  <c:v>0.96998214699999996</c:v>
                </c:pt>
                <c:pt idx="25942">
                  <c:v>0.97007751500000006</c:v>
                </c:pt>
                <c:pt idx="25943">
                  <c:v>0.97007751500000006</c:v>
                </c:pt>
                <c:pt idx="25944">
                  <c:v>0.97007751500000006</c:v>
                </c:pt>
                <c:pt idx="25945">
                  <c:v>0.97017288199999996</c:v>
                </c:pt>
                <c:pt idx="25946">
                  <c:v>0.97007751500000006</c:v>
                </c:pt>
                <c:pt idx="25947">
                  <c:v>0.97007751500000006</c:v>
                </c:pt>
                <c:pt idx="25948">
                  <c:v>0.96998214699999996</c:v>
                </c:pt>
                <c:pt idx="25949">
                  <c:v>0.97007751500000006</c:v>
                </c:pt>
                <c:pt idx="25950">
                  <c:v>0.96998214699999996</c:v>
                </c:pt>
                <c:pt idx="25951">
                  <c:v>0.97007751500000006</c:v>
                </c:pt>
                <c:pt idx="25952">
                  <c:v>0.96998214699999996</c:v>
                </c:pt>
                <c:pt idx="25953">
                  <c:v>0.97007751500000006</c:v>
                </c:pt>
                <c:pt idx="25954">
                  <c:v>0.97007751500000006</c:v>
                </c:pt>
                <c:pt idx="25955">
                  <c:v>0.97007751500000006</c:v>
                </c:pt>
                <c:pt idx="25956">
                  <c:v>0.97017288199999996</c:v>
                </c:pt>
                <c:pt idx="25957">
                  <c:v>0.97007751500000006</c:v>
                </c:pt>
                <c:pt idx="25958">
                  <c:v>0.97007751500000006</c:v>
                </c:pt>
                <c:pt idx="25959">
                  <c:v>0.96998214699999996</c:v>
                </c:pt>
                <c:pt idx="25960">
                  <c:v>0.97007751500000006</c:v>
                </c:pt>
                <c:pt idx="25961">
                  <c:v>0.96998214699999996</c:v>
                </c:pt>
                <c:pt idx="25962">
                  <c:v>0.97007751500000006</c:v>
                </c:pt>
                <c:pt idx="25963">
                  <c:v>0.96998214699999996</c:v>
                </c:pt>
                <c:pt idx="25964">
                  <c:v>0.97007751500000006</c:v>
                </c:pt>
                <c:pt idx="25965">
                  <c:v>0.97007751500000006</c:v>
                </c:pt>
                <c:pt idx="25966">
                  <c:v>0.97007751500000006</c:v>
                </c:pt>
                <c:pt idx="25967">
                  <c:v>0.97017288199999996</c:v>
                </c:pt>
                <c:pt idx="25968">
                  <c:v>0.97007751500000006</c:v>
                </c:pt>
                <c:pt idx="25969">
                  <c:v>0.97007751500000006</c:v>
                </c:pt>
                <c:pt idx="25970">
                  <c:v>0.96998214699999996</c:v>
                </c:pt>
                <c:pt idx="25971">
                  <c:v>0.97007751500000006</c:v>
                </c:pt>
                <c:pt idx="25972">
                  <c:v>0.96998214699999996</c:v>
                </c:pt>
                <c:pt idx="25973">
                  <c:v>0.97007751500000006</c:v>
                </c:pt>
                <c:pt idx="25974">
                  <c:v>0.96998214699999996</c:v>
                </c:pt>
                <c:pt idx="25975">
                  <c:v>0.97007751500000006</c:v>
                </c:pt>
                <c:pt idx="25976">
                  <c:v>0.97007751500000006</c:v>
                </c:pt>
                <c:pt idx="25977">
                  <c:v>0.97007751500000006</c:v>
                </c:pt>
                <c:pt idx="25978">
                  <c:v>0.97017288199999996</c:v>
                </c:pt>
                <c:pt idx="25979">
                  <c:v>0.96998214699999996</c:v>
                </c:pt>
                <c:pt idx="25980">
                  <c:v>0.97007751500000006</c:v>
                </c:pt>
                <c:pt idx="25981">
                  <c:v>0.96998214699999996</c:v>
                </c:pt>
                <c:pt idx="25982">
                  <c:v>0.97007751500000006</c:v>
                </c:pt>
                <c:pt idx="25983">
                  <c:v>0.96998214699999996</c:v>
                </c:pt>
                <c:pt idx="25984">
                  <c:v>0.97007751500000006</c:v>
                </c:pt>
                <c:pt idx="25985">
                  <c:v>0.97007751500000006</c:v>
                </c:pt>
                <c:pt idx="25986">
                  <c:v>0.97007751500000006</c:v>
                </c:pt>
                <c:pt idx="25987">
                  <c:v>0.97017288199999996</c:v>
                </c:pt>
                <c:pt idx="25988">
                  <c:v>0.97007751500000006</c:v>
                </c:pt>
                <c:pt idx="25989">
                  <c:v>0.97017288199999996</c:v>
                </c:pt>
                <c:pt idx="25990">
                  <c:v>0.96998214699999996</c:v>
                </c:pt>
                <c:pt idx="25991">
                  <c:v>0.97007751500000006</c:v>
                </c:pt>
                <c:pt idx="25992">
                  <c:v>0.96998214699999996</c:v>
                </c:pt>
                <c:pt idx="25993">
                  <c:v>0.97007751500000006</c:v>
                </c:pt>
                <c:pt idx="25994">
                  <c:v>0.96998214699999996</c:v>
                </c:pt>
                <c:pt idx="25995">
                  <c:v>0.97007751500000006</c:v>
                </c:pt>
                <c:pt idx="25996">
                  <c:v>0.97007751500000006</c:v>
                </c:pt>
                <c:pt idx="25997">
                  <c:v>0.97007751500000006</c:v>
                </c:pt>
                <c:pt idx="25998">
                  <c:v>0.97017288199999996</c:v>
                </c:pt>
                <c:pt idx="25999">
                  <c:v>0.97007751500000006</c:v>
                </c:pt>
                <c:pt idx="26000">
                  <c:v>0.97017288199999996</c:v>
                </c:pt>
                <c:pt idx="26001">
                  <c:v>0.96998214699999996</c:v>
                </c:pt>
                <c:pt idx="26002">
                  <c:v>0.97007751500000006</c:v>
                </c:pt>
                <c:pt idx="26003">
                  <c:v>0.96998214699999996</c:v>
                </c:pt>
                <c:pt idx="26004">
                  <c:v>0.97007751500000006</c:v>
                </c:pt>
                <c:pt idx="26005">
                  <c:v>0.96998214699999996</c:v>
                </c:pt>
                <c:pt idx="26006">
                  <c:v>0.97007751500000006</c:v>
                </c:pt>
                <c:pt idx="26007">
                  <c:v>0.97007751500000006</c:v>
                </c:pt>
                <c:pt idx="26008">
                  <c:v>0.97007751500000006</c:v>
                </c:pt>
                <c:pt idx="26009">
                  <c:v>0.97017288199999996</c:v>
                </c:pt>
                <c:pt idx="26010">
                  <c:v>0.97007751500000006</c:v>
                </c:pt>
                <c:pt idx="26011">
                  <c:v>0.97007751500000006</c:v>
                </c:pt>
                <c:pt idx="26012">
                  <c:v>0.96998214699999996</c:v>
                </c:pt>
                <c:pt idx="26013">
                  <c:v>0.97007751500000006</c:v>
                </c:pt>
                <c:pt idx="26014">
                  <c:v>0.96998214699999996</c:v>
                </c:pt>
                <c:pt idx="26015">
                  <c:v>0.97007751500000006</c:v>
                </c:pt>
                <c:pt idx="26016">
                  <c:v>0.96998214699999996</c:v>
                </c:pt>
                <c:pt idx="26017">
                  <c:v>0.97007751500000006</c:v>
                </c:pt>
                <c:pt idx="26018">
                  <c:v>0.97007751500000006</c:v>
                </c:pt>
                <c:pt idx="26019">
                  <c:v>0.97007751500000006</c:v>
                </c:pt>
                <c:pt idx="26020">
                  <c:v>0.97017288199999996</c:v>
                </c:pt>
                <c:pt idx="26021">
                  <c:v>0.97007751500000006</c:v>
                </c:pt>
                <c:pt idx="26022">
                  <c:v>0.97007751500000006</c:v>
                </c:pt>
                <c:pt idx="26023">
                  <c:v>0.96998214699999996</c:v>
                </c:pt>
                <c:pt idx="26024">
                  <c:v>0.97007751500000006</c:v>
                </c:pt>
                <c:pt idx="26025">
                  <c:v>0.96998214699999996</c:v>
                </c:pt>
                <c:pt idx="26026">
                  <c:v>0.97007751500000006</c:v>
                </c:pt>
                <c:pt idx="26027">
                  <c:v>0.96998214699999996</c:v>
                </c:pt>
                <c:pt idx="26028">
                  <c:v>0.97007751500000006</c:v>
                </c:pt>
                <c:pt idx="26029">
                  <c:v>0.97007751500000006</c:v>
                </c:pt>
                <c:pt idx="26030">
                  <c:v>0.97007751500000006</c:v>
                </c:pt>
                <c:pt idx="26031">
                  <c:v>0.97017288199999996</c:v>
                </c:pt>
                <c:pt idx="26032">
                  <c:v>0.97007751500000006</c:v>
                </c:pt>
                <c:pt idx="26033">
                  <c:v>0.97007751500000006</c:v>
                </c:pt>
                <c:pt idx="26034">
                  <c:v>0.96998214699999996</c:v>
                </c:pt>
                <c:pt idx="26035">
                  <c:v>0.97007751500000006</c:v>
                </c:pt>
                <c:pt idx="26036">
                  <c:v>0.96998214699999996</c:v>
                </c:pt>
                <c:pt idx="26037">
                  <c:v>0.97007751500000006</c:v>
                </c:pt>
                <c:pt idx="26038">
                  <c:v>0.96998214699999996</c:v>
                </c:pt>
                <c:pt idx="26039">
                  <c:v>0.97007751500000006</c:v>
                </c:pt>
                <c:pt idx="26040">
                  <c:v>0.97007751500000006</c:v>
                </c:pt>
                <c:pt idx="26041">
                  <c:v>0.97007751500000006</c:v>
                </c:pt>
                <c:pt idx="26042">
                  <c:v>0.97017288199999996</c:v>
                </c:pt>
                <c:pt idx="26043">
                  <c:v>0.97007751500000006</c:v>
                </c:pt>
                <c:pt idx="26044">
                  <c:v>0.97007751500000006</c:v>
                </c:pt>
                <c:pt idx="26045">
                  <c:v>0.96998214699999996</c:v>
                </c:pt>
                <c:pt idx="26046">
                  <c:v>0.97007751500000006</c:v>
                </c:pt>
                <c:pt idx="26047">
                  <c:v>0.96998214699999996</c:v>
                </c:pt>
                <c:pt idx="26048">
                  <c:v>0.97007751500000006</c:v>
                </c:pt>
                <c:pt idx="26049">
                  <c:v>0.96998214699999996</c:v>
                </c:pt>
                <c:pt idx="26050">
                  <c:v>0.97007751500000006</c:v>
                </c:pt>
                <c:pt idx="26051">
                  <c:v>0.97007751500000006</c:v>
                </c:pt>
                <c:pt idx="26052">
                  <c:v>0.97007751500000006</c:v>
                </c:pt>
                <c:pt idx="26053">
                  <c:v>0.97017288199999996</c:v>
                </c:pt>
                <c:pt idx="26054">
                  <c:v>0.96998214699999996</c:v>
                </c:pt>
                <c:pt idx="26055">
                  <c:v>0.97007751500000006</c:v>
                </c:pt>
                <c:pt idx="26056">
                  <c:v>0.96998214699999996</c:v>
                </c:pt>
                <c:pt idx="26057">
                  <c:v>0.97007751500000006</c:v>
                </c:pt>
                <c:pt idx="26058">
                  <c:v>0.96998214699999996</c:v>
                </c:pt>
                <c:pt idx="26059">
                  <c:v>0.97007751500000006</c:v>
                </c:pt>
                <c:pt idx="26060">
                  <c:v>0.97007751500000006</c:v>
                </c:pt>
                <c:pt idx="26061">
                  <c:v>0.97007751500000006</c:v>
                </c:pt>
                <c:pt idx="26062">
                  <c:v>0.97017288199999996</c:v>
                </c:pt>
                <c:pt idx="26063">
                  <c:v>0.97007751500000006</c:v>
                </c:pt>
                <c:pt idx="26064">
                  <c:v>0.97017288199999996</c:v>
                </c:pt>
                <c:pt idx="26065">
                  <c:v>0.96998214699999996</c:v>
                </c:pt>
                <c:pt idx="26066">
                  <c:v>0.97007751500000006</c:v>
                </c:pt>
                <c:pt idx="26067">
                  <c:v>0.96998214699999996</c:v>
                </c:pt>
                <c:pt idx="26068">
                  <c:v>0.97007751500000006</c:v>
                </c:pt>
                <c:pt idx="26069">
                  <c:v>0.96998214699999996</c:v>
                </c:pt>
                <c:pt idx="26070">
                  <c:v>0.97007751500000006</c:v>
                </c:pt>
                <c:pt idx="26071">
                  <c:v>0.97007751500000006</c:v>
                </c:pt>
                <c:pt idx="26072">
                  <c:v>0.97007751500000006</c:v>
                </c:pt>
                <c:pt idx="26073">
                  <c:v>0.97017288199999996</c:v>
                </c:pt>
                <c:pt idx="26074">
                  <c:v>0.97007751500000006</c:v>
                </c:pt>
                <c:pt idx="26075">
                  <c:v>0.97017288199999996</c:v>
                </c:pt>
                <c:pt idx="26076">
                  <c:v>0.96998214699999996</c:v>
                </c:pt>
                <c:pt idx="26077">
                  <c:v>0.97007751500000006</c:v>
                </c:pt>
                <c:pt idx="26078">
                  <c:v>0.96998214699999996</c:v>
                </c:pt>
                <c:pt idx="26079">
                  <c:v>0.97007751500000006</c:v>
                </c:pt>
                <c:pt idx="26080">
                  <c:v>0.96998214699999996</c:v>
                </c:pt>
                <c:pt idx="26081">
                  <c:v>0.97007751500000006</c:v>
                </c:pt>
                <c:pt idx="26082">
                  <c:v>0.97007751500000006</c:v>
                </c:pt>
                <c:pt idx="26083">
                  <c:v>0.97007751500000006</c:v>
                </c:pt>
                <c:pt idx="26084">
                  <c:v>0.97017288199999996</c:v>
                </c:pt>
                <c:pt idx="26085">
                  <c:v>0.97007751500000006</c:v>
                </c:pt>
                <c:pt idx="26086">
                  <c:v>0.97007751500000006</c:v>
                </c:pt>
                <c:pt idx="26087">
                  <c:v>0.96998214699999996</c:v>
                </c:pt>
                <c:pt idx="26088">
                  <c:v>0.97007751500000006</c:v>
                </c:pt>
                <c:pt idx="26089">
                  <c:v>0.96998214699999996</c:v>
                </c:pt>
                <c:pt idx="26090">
                  <c:v>0.97007751500000006</c:v>
                </c:pt>
                <c:pt idx="26091">
                  <c:v>0.96998214699999996</c:v>
                </c:pt>
                <c:pt idx="26092">
                  <c:v>0.97007751500000006</c:v>
                </c:pt>
                <c:pt idx="26093">
                  <c:v>0.97007751500000006</c:v>
                </c:pt>
                <c:pt idx="26094">
                  <c:v>0.97007751500000006</c:v>
                </c:pt>
                <c:pt idx="26095">
                  <c:v>0.97017288199999996</c:v>
                </c:pt>
                <c:pt idx="26096">
                  <c:v>0.97007751500000006</c:v>
                </c:pt>
                <c:pt idx="26097">
                  <c:v>0.97007751500000006</c:v>
                </c:pt>
                <c:pt idx="26098">
                  <c:v>0.96998214699999996</c:v>
                </c:pt>
                <c:pt idx="26099">
                  <c:v>0.97007751500000006</c:v>
                </c:pt>
                <c:pt idx="26100">
                  <c:v>0.96998214699999996</c:v>
                </c:pt>
                <c:pt idx="26101">
                  <c:v>0.97007751500000006</c:v>
                </c:pt>
                <c:pt idx="26102">
                  <c:v>0.96998214699999996</c:v>
                </c:pt>
                <c:pt idx="26103">
                  <c:v>0.97007751500000006</c:v>
                </c:pt>
                <c:pt idx="26104">
                  <c:v>0.97007751500000006</c:v>
                </c:pt>
                <c:pt idx="26105">
                  <c:v>0.97007751500000006</c:v>
                </c:pt>
                <c:pt idx="26106">
                  <c:v>0.97017288199999996</c:v>
                </c:pt>
                <c:pt idx="26107">
                  <c:v>0.97007751500000006</c:v>
                </c:pt>
                <c:pt idx="26108">
                  <c:v>0.97007751500000006</c:v>
                </c:pt>
                <c:pt idx="26109">
                  <c:v>0.96998214699999996</c:v>
                </c:pt>
                <c:pt idx="26110">
                  <c:v>0.97007751500000006</c:v>
                </c:pt>
                <c:pt idx="26111">
                  <c:v>0.96998214699999996</c:v>
                </c:pt>
                <c:pt idx="26112">
                  <c:v>0.97007751500000006</c:v>
                </c:pt>
                <c:pt idx="26113">
                  <c:v>0.96998214699999996</c:v>
                </c:pt>
                <c:pt idx="26114">
                  <c:v>0.97007751500000006</c:v>
                </c:pt>
                <c:pt idx="26115">
                  <c:v>0.97007751500000006</c:v>
                </c:pt>
                <c:pt idx="26116">
                  <c:v>0.97007751500000006</c:v>
                </c:pt>
                <c:pt idx="26117">
                  <c:v>0.97017288199999996</c:v>
                </c:pt>
                <c:pt idx="26118">
                  <c:v>0.97007751500000006</c:v>
                </c:pt>
                <c:pt idx="26119">
                  <c:v>0.97007751500000006</c:v>
                </c:pt>
                <c:pt idx="26120">
                  <c:v>0.96998214699999996</c:v>
                </c:pt>
                <c:pt idx="26121">
                  <c:v>0.97007751500000006</c:v>
                </c:pt>
                <c:pt idx="26122">
                  <c:v>0.96998214699999996</c:v>
                </c:pt>
                <c:pt idx="26123">
                  <c:v>0.97007751500000006</c:v>
                </c:pt>
                <c:pt idx="26124">
                  <c:v>0.96998214699999996</c:v>
                </c:pt>
                <c:pt idx="26125">
                  <c:v>0.97007751500000006</c:v>
                </c:pt>
                <c:pt idx="26126">
                  <c:v>0.97007751500000006</c:v>
                </c:pt>
                <c:pt idx="26127">
                  <c:v>0.97007751500000006</c:v>
                </c:pt>
                <c:pt idx="26128">
                  <c:v>0.97017288199999996</c:v>
                </c:pt>
                <c:pt idx="26129">
                  <c:v>0.96998214699999996</c:v>
                </c:pt>
                <c:pt idx="26130">
                  <c:v>0.97007751500000006</c:v>
                </c:pt>
                <c:pt idx="26131">
                  <c:v>0.96998214699999996</c:v>
                </c:pt>
                <c:pt idx="26132">
                  <c:v>0.97007751500000006</c:v>
                </c:pt>
                <c:pt idx="26133">
                  <c:v>0.96998214699999996</c:v>
                </c:pt>
                <c:pt idx="26134">
                  <c:v>0.97007751500000006</c:v>
                </c:pt>
                <c:pt idx="26135">
                  <c:v>0.97007751500000006</c:v>
                </c:pt>
                <c:pt idx="26136">
                  <c:v>0.97007751500000006</c:v>
                </c:pt>
                <c:pt idx="26137">
                  <c:v>0.97017288199999996</c:v>
                </c:pt>
                <c:pt idx="26138">
                  <c:v>0.97007751500000006</c:v>
                </c:pt>
                <c:pt idx="26139">
                  <c:v>0.97017288199999996</c:v>
                </c:pt>
                <c:pt idx="26140">
                  <c:v>0.96998214699999996</c:v>
                </c:pt>
                <c:pt idx="26141">
                  <c:v>0.97007751500000006</c:v>
                </c:pt>
                <c:pt idx="26142">
                  <c:v>0.96998214699999996</c:v>
                </c:pt>
                <c:pt idx="26143">
                  <c:v>0.97007751500000006</c:v>
                </c:pt>
                <c:pt idx="26144">
                  <c:v>0.96998214699999996</c:v>
                </c:pt>
                <c:pt idx="26145">
                  <c:v>0.97007751500000006</c:v>
                </c:pt>
                <c:pt idx="26146">
                  <c:v>0.97007751500000006</c:v>
                </c:pt>
                <c:pt idx="26147">
                  <c:v>0.97007751500000006</c:v>
                </c:pt>
                <c:pt idx="26148">
                  <c:v>0.97017288199999996</c:v>
                </c:pt>
                <c:pt idx="26149">
                  <c:v>0.97007751500000006</c:v>
                </c:pt>
                <c:pt idx="26150">
                  <c:v>0.97017288199999996</c:v>
                </c:pt>
                <c:pt idx="26151">
                  <c:v>0.96998214699999996</c:v>
                </c:pt>
                <c:pt idx="26152">
                  <c:v>0.97007751500000006</c:v>
                </c:pt>
                <c:pt idx="26153">
                  <c:v>0.96998214699999996</c:v>
                </c:pt>
                <c:pt idx="26154">
                  <c:v>0.97007751500000006</c:v>
                </c:pt>
                <c:pt idx="26155">
                  <c:v>0.96998214699999996</c:v>
                </c:pt>
                <c:pt idx="26156">
                  <c:v>0.97007751500000006</c:v>
                </c:pt>
                <c:pt idx="26157">
                  <c:v>0.97007751500000006</c:v>
                </c:pt>
                <c:pt idx="26158">
                  <c:v>0.97007751500000006</c:v>
                </c:pt>
                <c:pt idx="26159">
                  <c:v>0.97017288199999996</c:v>
                </c:pt>
                <c:pt idx="26160">
                  <c:v>0.97007751500000006</c:v>
                </c:pt>
                <c:pt idx="26161">
                  <c:v>0.97007751500000006</c:v>
                </c:pt>
                <c:pt idx="26162">
                  <c:v>0.96998214699999996</c:v>
                </c:pt>
                <c:pt idx="26163">
                  <c:v>0.97007751500000006</c:v>
                </c:pt>
                <c:pt idx="26164">
                  <c:v>0.96998214699999996</c:v>
                </c:pt>
                <c:pt idx="26165">
                  <c:v>0.97007751500000006</c:v>
                </c:pt>
                <c:pt idx="26166">
                  <c:v>0.96998214699999996</c:v>
                </c:pt>
                <c:pt idx="26167">
                  <c:v>0.97007751500000006</c:v>
                </c:pt>
                <c:pt idx="26168">
                  <c:v>0.97007751500000006</c:v>
                </c:pt>
                <c:pt idx="26169">
                  <c:v>0.97007751500000006</c:v>
                </c:pt>
                <c:pt idx="26170">
                  <c:v>0.97017288199999996</c:v>
                </c:pt>
                <c:pt idx="26171">
                  <c:v>0.97007751500000006</c:v>
                </c:pt>
                <c:pt idx="26172">
                  <c:v>0.97007751500000006</c:v>
                </c:pt>
                <c:pt idx="26173">
                  <c:v>0.96998214699999996</c:v>
                </c:pt>
                <c:pt idx="26174">
                  <c:v>0.97007751500000006</c:v>
                </c:pt>
                <c:pt idx="26175">
                  <c:v>0.96998214699999996</c:v>
                </c:pt>
                <c:pt idx="26176">
                  <c:v>0.97007751500000006</c:v>
                </c:pt>
                <c:pt idx="26177">
                  <c:v>0.96998214699999996</c:v>
                </c:pt>
                <c:pt idx="26178">
                  <c:v>0.97007751500000006</c:v>
                </c:pt>
                <c:pt idx="26179">
                  <c:v>0.97007751500000006</c:v>
                </c:pt>
                <c:pt idx="26180">
                  <c:v>0.97007751500000006</c:v>
                </c:pt>
                <c:pt idx="26181">
                  <c:v>0.97017288199999996</c:v>
                </c:pt>
                <c:pt idx="26182">
                  <c:v>0.97007751500000006</c:v>
                </c:pt>
                <c:pt idx="26183">
                  <c:v>0.97007751500000006</c:v>
                </c:pt>
                <c:pt idx="26184">
                  <c:v>0.96998214699999996</c:v>
                </c:pt>
                <c:pt idx="26185">
                  <c:v>0.97007751500000006</c:v>
                </c:pt>
                <c:pt idx="26186">
                  <c:v>0.96998214699999996</c:v>
                </c:pt>
                <c:pt idx="26187">
                  <c:v>0.97007751500000006</c:v>
                </c:pt>
                <c:pt idx="26188">
                  <c:v>0.96998214699999996</c:v>
                </c:pt>
                <c:pt idx="26189">
                  <c:v>0.97007751500000006</c:v>
                </c:pt>
                <c:pt idx="26190">
                  <c:v>0.97007751500000006</c:v>
                </c:pt>
                <c:pt idx="26191">
                  <c:v>0.97007751500000006</c:v>
                </c:pt>
                <c:pt idx="26192">
                  <c:v>0.97017288199999996</c:v>
                </c:pt>
                <c:pt idx="26193">
                  <c:v>0.97007751500000006</c:v>
                </c:pt>
                <c:pt idx="26194">
                  <c:v>0.97007751500000006</c:v>
                </c:pt>
                <c:pt idx="26195">
                  <c:v>0.96998214699999996</c:v>
                </c:pt>
                <c:pt idx="26196">
                  <c:v>0.97007751500000006</c:v>
                </c:pt>
                <c:pt idx="26197">
                  <c:v>0.96998214699999996</c:v>
                </c:pt>
                <c:pt idx="26198">
                  <c:v>0.97007751500000006</c:v>
                </c:pt>
                <c:pt idx="26199">
                  <c:v>0.96998214699999996</c:v>
                </c:pt>
                <c:pt idx="26200">
                  <c:v>0.97007751500000006</c:v>
                </c:pt>
                <c:pt idx="26201">
                  <c:v>0.97007751500000006</c:v>
                </c:pt>
                <c:pt idx="26202">
                  <c:v>0.97007751500000006</c:v>
                </c:pt>
                <c:pt idx="26203">
                  <c:v>0.97017288199999996</c:v>
                </c:pt>
                <c:pt idx="26204">
                  <c:v>0.96998214699999996</c:v>
                </c:pt>
                <c:pt idx="26205">
                  <c:v>0.97007751500000006</c:v>
                </c:pt>
                <c:pt idx="26206">
                  <c:v>0.96998214699999996</c:v>
                </c:pt>
                <c:pt idx="26207">
                  <c:v>0.97007751500000006</c:v>
                </c:pt>
                <c:pt idx="26208">
                  <c:v>0.96998214699999996</c:v>
                </c:pt>
                <c:pt idx="26209">
                  <c:v>0.97007751500000006</c:v>
                </c:pt>
                <c:pt idx="26210">
                  <c:v>0.97007751500000006</c:v>
                </c:pt>
                <c:pt idx="26211">
                  <c:v>0.97007751500000006</c:v>
                </c:pt>
                <c:pt idx="26212">
                  <c:v>0.97017288199999996</c:v>
                </c:pt>
                <c:pt idx="26213">
                  <c:v>0.97007751500000006</c:v>
                </c:pt>
                <c:pt idx="26214">
                  <c:v>0.97017288199999996</c:v>
                </c:pt>
                <c:pt idx="26215">
                  <c:v>0.96998214699999996</c:v>
                </c:pt>
                <c:pt idx="26216">
                  <c:v>0.97007751500000006</c:v>
                </c:pt>
                <c:pt idx="26217">
                  <c:v>0.96998214699999996</c:v>
                </c:pt>
                <c:pt idx="26218">
                  <c:v>0.97007751500000006</c:v>
                </c:pt>
                <c:pt idx="26219">
                  <c:v>0.96998214699999996</c:v>
                </c:pt>
                <c:pt idx="26220">
                  <c:v>0.97007751500000006</c:v>
                </c:pt>
                <c:pt idx="26221">
                  <c:v>0.97007751500000006</c:v>
                </c:pt>
                <c:pt idx="26222">
                  <c:v>0.97007751500000006</c:v>
                </c:pt>
                <c:pt idx="26223">
                  <c:v>0.97017288199999996</c:v>
                </c:pt>
                <c:pt idx="26224">
                  <c:v>0.97007751500000006</c:v>
                </c:pt>
                <c:pt idx="26225">
                  <c:v>0.97017288199999996</c:v>
                </c:pt>
                <c:pt idx="26226">
                  <c:v>0.96998214699999996</c:v>
                </c:pt>
                <c:pt idx="26227">
                  <c:v>0.97007751500000006</c:v>
                </c:pt>
                <c:pt idx="26228">
                  <c:v>0.96998214699999996</c:v>
                </c:pt>
                <c:pt idx="26229">
                  <c:v>0.97007751500000006</c:v>
                </c:pt>
                <c:pt idx="26230">
                  <c:v>0.96998214699999996</c:v>
                </c:pt>
                <c:pt idx="26231">
                  <c:v>0.97007751500000006</c:v>
                </c:pt>
                <c:pt idx="26232">
                  <c:v>0.97007751500000006</c:v>
                </c:pt>
                <c:pt idx="26233">
                  <c:v>0.97007751500000006</c:v>
                </c:pt>
                <c:pt idx="26234">
                  <c:v>0.97017288199999996</c:v>
                </c:pt>
                <c:pt idx="26235">
                  <c:v>0.97007751500000006</c:v>
                </c:pt>
                <c:pt idx="26236">
                  <c:v>0.97007751500000006</c:v>
                </c:pt>
                <c:pt idx="26237">
                  <c:v>0.96998214699999996</c:v>
                </c:pt>
                <c:pt idx="26238">
                  <c:v>0.97007751500000006</c:v>
                </c:pt>
                <c:pt idx="26239">
                  <c:v>0.96998214699999996</c:v>
                </c:pt>
                <c:pt idx="26240">
                  <c:v>0.97007751500000006</c:v>
                </c:pt>
                <c:pt idx="26241">
                  <c:v>0.96998214699999996</c:v>
                </c:pt>
                <c:pt idx="26242">
                  <c:v>0.97007751500000006</c:v>
                </c:pt>
                <c:pt idx="26243">
                  <c:v>0.97007751500000006</c:v>
                </c:pt>
                <c:pt idx="26244">
                  <c:v>0.97007751500000006</c:v>
                </c:pt>
                <c:pt idx="26245">
                  <c:v>0.97017288199999996</c:v>
                </c:pt>
                <c:pt idx="26246">
                  <c:v>0.97007751500000006</c:v>
                </c:pt>
                <c:pt idx="26247">
                  <c:v>0.97007751500000006</c:v>
                </c:pt>
                <c:pt idx="26248">
                  <c:v>0.96998214699999996</c:v>
                </c:pt>
                <c:pt idx="26249">
                  <c:v>0.97007751500000006</c:v>
                </c:pt>
                <c:pt idx="26250">
                  <c:v>0.96998214699999996</c:v>
                </c:pt>
                <c:pt idx="26251">
                  <c:v>0.97007751500000006</c:v>
                </c:pt>
                <c:pt idx="26252">
                  <c:v>0.96998214699999996</c:v>
                </c:pt>
                <c:pt idx="26253">
                  <c:v>0.97007751500000006</c:v>
                </c:pt>
                <c:pt idx="26254">
                  <c:v>0.97007751500000006</c:v>
                </c:pt>
                <c:pt idx="26255">
                  <c:v>0.97007751500000006</c:v>
                </c:pt>
                <c:pt idx="26256">
                  <c:v>0.97017288199999996</c:v>
                </c:pt>
                <c:pt idx="26257">
                  <c:v>0.97007751500000006</c:v>
                </c:pt>
                <c:pt idx="26258">
                  <c:v>0.97007751500000006</c:v>
                </c:pt>
                <c:pt idx="26259">
                  <c:v>0.96998214699999996</c:v>
                </c:pt>
                <c:pt idx="26260">
                  <c:v>0.97007751500000006</c:v>
                </c:pt>
                <c:pt idx="26261">
                  <c:v>0.96998214699999996</c:v>
                </c:pt>
                <c:pt idx="26262">
                  <c:v>0.97007751500000006</c:v>
                </c:pt>
                <c:pt idx="26263">
                  <c:v>0.96998214699999996</c:v>
                </c:pt>
                <c:pt idx="26264">
                  <c:v>0.97007751500000006</c:v>
                </c:pt>
                <c:pt idx="26265">
                  <c:v>0.97007751500000006</c:v>
                </c:pt>
                <c:pt idx="26266">
                  <c:v>0.97007751500000006</c:v>
                </c:pt>
                <c:pt idx="26267">
                  <c:v>0.97017288199999996</c:v>
                </c:pt>
                <c:pt idx="26268">
                  <c:v>0.97007751500000006</c:v>
                </c:pt>
                <c:pt idx="26269">
                  <c:v>0.97007751500000006</c:v>
                </c:pt>
                <c:pt idx="26270">
                  <c:v>0.96998214699999996</c:v>
                </c:pt>
                <c:pt idx="26271">
                  <c:v>0.97007751500000006</c:v>
                </c:pt>
                <c:pt idx="26272">
                  <c:v>0.96998214699999996</c:v>
                </c:pt>
                <c:pt idx="26273">
                  <c:v>0.97007751500000006</c:v>
                </c:pt>
                <c:pt idx="26274">
                  <c:v>0.96998214699999996</c:v>
                </c:pt>
                <c:pt idx="26275">
                  <c:v>0.97007751500000006</c:v>
                </c:pt>
                <c:pt idx="26276">
                  <c:v>0.97007751500000006</c:v>
                </c:pt>
                <c:pt idx="26277">
                  <c:v>0.97007751500000006</c:v>
                </c:pt>
                <c:pt idx="26278">
                  <c:v>0.97017288199999996</c:v>
                </c:pt>
                <c:pt idx="26279">
                  <c:v>0.96998214699999996</c:v>
                </c:pt>
                <c:pt idx="26280">
                  <c:v>0.97007751500000006</c:v>
                </c:pt>
                <c:pt idx="26281">
                  <c:v>0.96998214699999996</c:v>
                </c:pt>
                <c:pt idx="26282">
                  <c:v>0.97007751500000006</c:v>
                </c:pt>
                <c:pt idx="26283">
                  <c:v>0.96998214699999996</c:v>
                </c:pt>
                <c:pt idx="26284">
                  <c:v>0.97007751500000006</c:v>
                </c:pt>
                <c:pt idx="26285">
                  <c:v>0.97007751500000006</c:v>
                </c:pt>
                <c:pt idx="26286">
                  <c:v>0.97007751500000006</c:v>
                </c:pt>
                <c:pt idx="26287">
                  <c:v>0.97017288199999996</c:v>
                </c:pt>
                <c:pt idx="26288">
                  <c:v>0.97007751500000006</c:v>
                </c:pt>
                <c:pt idx="26289">
                  <c:v>0.97017288199999996</c:v>
                </c:pt>
                <c:pt idx="26290">
                  <c:v>0.96998214699999996</c:v>
                </c:pt>
                <c:pt idx="26291">
                  <c:v>0.97007751500000006</c:v>
                </c:pt>
                <c:pt idx="26292">
                  <c:v>0.96998214699999996</c:v>
                </c:pt>
                <c:pt idx="26293">
                  <c:v>0.97007751500000006</c:v>
                </c:pt>
                <c:pt idx="26294">
                  <c:v>0.96998214699999996</c:v>
                </c:pt>
                <c:pt idx="26295">
                  <c:v>0.97007751500000006</c:v>
                </c:pt>
                <c:pt idx="26296">
                  <c:v>0.97007751500000006</c:v>
                </c:pt>
                <c:pt idx="26297">
                  <c:v>0.97007751500000006</c:v>
                </c:pt>
                <c:pt idx="26298">
                  <c:v>0.97017288199999996</c:v>
                </c:pt>
                <c:pt idx="26299">
                  <c:v>0.97007751500000006</c:v>
                </c:pt>
                <c:pt idx="26300">
                  <c:v>0.97017288199999996</c:v>
                </c:pt>
                <c:pt idx="26301">
                  <c:v>0.96998214699999996</c:v>
                </c:pt>
                <c:pt idx="26302">
                  <c:v>0.97007751500000006</c:v>
                </c:pt>
                <c:pt idx="26303">
                  <c:v>0.96998214699999996</c:v>
                </c:pt>
                <c:pt idx="26304">
                  <c:v>0.97007751500000006</c:v>
                </c:pt>
                <c:pt idx="26305">
                  <c:v>0.96998214699999996</c:v>
                </c:pt>
                <c:pt idx="26306">
                  <c:v>0.97007751500000006</c:v>
                </c:pt>
                <c:pt idx="26307">
                  <c:v>0.97007751500000006</c:v>
                </c:pt>
                <c:pt idx="26308">
                  <c:v>0.97007751500000006</c:v>
                </c:pt>
                <c:pt idx="26309">
                  <c:v>0.97017288199999996</c:v>
                </c:pt>
                <c:pt idx="26310">
                  <c:v>0.97007751500000006</c:v>
                </c:pt>
                <c:pt idx="26311">
                  <c:v>0.97007751500000006</c:v>
                </c:pt>
                <c:pt idx="26312">
                  <c:v>0.96998214699999996</c:v>
                </c:pt>
                <c:pt idx="26313">
                  <c:v>0.97007751500000006</c:v>
                </c:pt>
                <c:pt idx="26314">
                  <c:v>0.96998214699999996</c:v>
                </c:pt>
                <c:pt idx="26315">
                  <c:v>0.97007751500000006</c:v>
                </c:pt>
                <c:pt idx="26316">
                  <c:v>0.96998214699999996</c:v>
                </c:pt>
                <c:pt idx="26317">
                  <c:v>0.97007751500000006</c:v>
                </c:pt>
                <c:pt idx="26318">
                  <c:v>0.97007751500000006</c:v>
                </c:pt>
                <c:pt idx="26319">
                  <c:v>0.97007751500000006</c:v>
                </c:pt>
                <c:pt idx="26320">
                  <c:v>0.97017288199999996</c:v>
                </c:pt>
                <c:pt idx="26321">
                  <c:v>0.97007751500000006</c:v>
                </c:pt>
                <c:pt idx="26322">
                  <c:v>0.97007751500000006</c:v>
                </c:pt>
                <c:pt idx="26323">
                  <c:v>0.96998214699999996</c:v>
                </c:pt>
                <c:pt idx="26324">
                  <c:v>0.97007751500000006</c:v>
                </c:pt>
                <c:pt idx="26325">
                  <c:v>0.96998214699999996</c:v>
                </c:pt>
                <c:pt idx="26326">
                  <c:v>0.97007751500000006</c:v>
                </c:pt>
                <c:pt idx="26327">
                  <c:v>0.96998214699999996</c:v>
                </c:pt>
                <c:pt idx="26328">
                  <c:v>0.97007751500000006</c:v>
                </c:pt>
                <c:pt idx="26329">
                  <c:v>0.97007751500000006</c:v>
                </c:pt>
                <c:pt idx="26330">
                  <c:v>0.97007751500000006</c:v>
                </c:pt>
                <c:pt idx="26331">
                  <c:v>0.97017288199999996</c:v>
                </c:pt>
                <c:pt idx="26332">
                  <c:v>0.97007751500000006</c:v>
                </c:pt>
                <c:pt idx="26333">
                  <c:v>0.97007751500000006</c:v>
                </c:pt>
                <c:pt idx="26334">
                  <c:v>0.96998214699999996</c:v>
                </c:pt>
                <c:pt idx="26335">
                  <c:v>0.97007751500000006</c:v>
                </c:pt>
                <c:pt idx="26336">
                  <c:v>0.96998214699999996</c:v>
                </c:pt>
                <c:pt idx="26337">
                  <c:v>0.97007751500000006</c:v>
                </c:pt>
                <c:pt idx="26338">
                  <c:v>0.96998214699999996</c:v>
                </c:pt>
                <c:pt idx="26339">
                  <c:v>0.97007751500000006</c:v>
                </c:pt>
                <c:pt idx="26340">
                  <c:v>0.97007751500000006</c:v>
                </c:pt>
                <c:pt idx="26341">
                  <c:v>0.97007751500000006</c:v>
                </c:pt>
                <c:pt idx="26342">
                  <c:v>0.97017288199999996</c:v>
                </c:pt>
                <c:pt idx="26343">
                  <c:v>0.97007751500000006</c:v>
                </c:pt>
                <c:pt idx="26344">
                  <c:v>0.97007751500000006</c:v>
                </c:pt>
                <c:pt idx="26345">
                  <c:v>0.96998214699999996</c:v>
                </c:pt>
                <c:pt idx="26346">
                  <c:v>0.97007751500000006</c:v>
                </c:pt>
                <c:pt idx="26347">
                  <c:v>0.96998214699999996</c:v>
                </c:pt>
                <c:pt idx="26348">
                  <c:v>0.97007751500000006</c:v>
                </c:pt>
                <c:pt idx="26349">
                  <c:v>0.96998214699999996</c:v>
                </c:pt>
                <c:pt idx="26350">
                  <c:v>0.97007751500000006</c:v>
                </c:pt>
                <c:pt idx="26351">
                  <c:v>0.97007751500000006</c:v>
                </c:pt>
                <c:pt idx="26352">
                  <c:v>0.97007751500000006</c:v>
                </c:pt>
                <c:pt idx="26353">
                  <c:v>0.97017288199999996</c:v>
                </c:pt>
                <c:pt idx="26354">
                  <c:v>0.96998214699999996</c:v>
                </c:pt>
                <c:pt idx="26355">
                  <c:v>0.97007751500000006</c:v>
                </c:pt>
                <c:pt idx="26356">
                  <c:v>0.96998214699999996</c:v>
                </c:pt>
                <c:pt idx="26357">
                  <c:v>0.97007751500000006</c:v>
                </c:pt>
                <c:pt idx="26358">
                  <c:v>0.96998214699999996</c:v>
                </c:pt>
                <c:pt idx="26359">
                  <c:v>0.97007751500000006</c:v>
                </c:pt>
                <c:pt idx="26360">
                  <c:v>0.97007751500000006</c:v>
                </c:pt>
                <c:pt idx="26361">
                  <c:v>0.97007751500000006</c:v>
                </c:pt>
                <c:pt idx="26362">
                  <c:v>0.97017288199999996</c:v>
                </c:pt>
                <c:pt idx="26363">
                  <c:v>0.97007751500000006</c:v>
                </c:pt>
                <c:pt idx="26364">
                  <c:v>0.97017288199999996</c:v>
                </c:pt>
                <c:pt idx="26365">
                  <c:v>0.96998214699999996</c:v>
                </c:pt>
                <c:pt idx="26366">
                  <c:v>0.97007751500000006</c:v>
                </c:pt>
                <c:pt idx="26367">
                  <c:v>0.96998214699999996</c:v>
                </c:pt>
                <c:pt idx="26368">
                  <c:v>0.97007751500000006</c:v>
                </c:pt>
                <c:pt idx="26369">
                  <c:v>0.96998214699999996</c:v>
                </c:pt>
                <c:pt idx="26370">
                  <c:v>0.97007751500000006</c:v>
                </c:pt>
                <c:pt idx="26371">
                  <c:v>0.97007751500000006</c:v>
                </c:pt>
                <c:pt idx="26372">
                  <c:v>0.97007751500000006</c:v>
                </c:pt>
                <c:pt idx="26373">
                  <c:v>0.97017288199999996</c:v>
                </c:pt>
                <c:pt idx="26374">
                  <c:v>0.97007751500000006</c:v>
                </c:pt>
                <c:pt idx="26375">
                  <c:v>0.97017288199999996</c:v>
                </c:pt>
                <c:pt idx="26376">
                  <c:v>0.96998214699999996</c:v>
                </c:pt>
                <c:pt idx="26377">
                  <c:v>0.97007751500000006</c:v>
                </c:pt>
                <c:pt idx="26378">
                  <c:v>0.96998214699999996</c:v>
                </c:pt>
                <c:pt idx="26379">
                  <c:v>0.97007751500000006</c:v>
                </c:pt>
                <c:pt idx="26380">
                  <c:v>0.96998214699999996</c:v>
                </c:pt>
                <c:pt idx="26381">
                  <c:v>0.97007751500000006</c:v>
                </c:pt>
                <c:pt idx="26382">
                  <c:v>0.97007751500000006</c:v>
                </c:pt>
                <c:pt idx="26383">
                  <c:v>0.97007751500000006</c:v>
                </c:pt>
                <c:pt idx="26384">
                  <c:v>0.97017288199999996</c:v>
                </c:pt>
                <c:pt idx="26385">
                  <c:v>0.97007751500000006</c:v>
                </c:pt>
                <c:pt idx="26386">
                  <c:v>0.97007751500000006</c:v>
                </c:pt>
                <c:pt idx="26387">
                  <c:v>0.96998214699999996</c:v>
                </c:pt>
                <c:pt idx="26388">
                  <c:v>0.97007751500000006</c:v>
                </c:pt>
                <c:pt idx="26389">
                  <c:v>0.96998214699999996</c:v>
                </c:pt>
                <c:pt idx="26390">
                  <c:v>0.97007751500000006</c:v>
                </c:pt>
                <c:pt idx="26391">
                  <c:v>0.96998214699999996</c:v>
                </c:pt>
                <c:pt idx="26392">
                  <c:v>0.97007751500000006</c:v>
                </c:pt>
                <c:pt idx="26393">
                  <c:v>0.97007751500000006</c:v>
                </c:pt>
                <c:pt idx="26394">
                  <c:v>0.97007751500000006</c:v>
                </c:pt>
                <c:pt idx="26395">
                  <c:v>0.97017288199999996</c:v>
                </c:pt>
                <c:pt idx="26396">
                  <c:v>0.97007751500000006</c:v>
                </c:pt>
                <c:pt idx="26397">
                  <c:v>0.97007751500000006</c:v>
                </c:pt>
                <c:pt idx="26398">
                  <c:v>0.96998214699999996</c:v>
                </c:pt>
                <c:pt idx="26399">
                  <c:v>0.97007751500000006</c:v>
                </c:pt>
                <c:pt idx="26400">
                  <c:v>0.96998214699999996</c:v>
                </c:pt>
                <c:pt idx="26401">
                  <c:v>0.97007751500000006</c:v>
                </c:pt>
                <c:pt idx="26402">
                  <c:v>0.96998214699999996</c:v>
                </c:pt>
                <c:pt idx="26403">
                  <c:v>0.97007751500000006</c:v>
                </c:pt>
                <c:pt idx="26404">
                  <c:v>0.97007751500000006</c:v>
                </c:pt>
                <c:pt idx="26405">
                  <c:v>0.97007751500000006</c:v>
                </c:pt>
                <c:pt idx="26406">
                  <c:v>0.97017288199999996</c:v>
                </c:pt>
                <c:pt idx="26407">
                  <c:v>0.97007751500000006</c:v>
                </c:pt>
                <c:pt idx="26408">
                  <c:v>0.97007751500000006</c:v>
                </c:pt>
                <c:pt idx="26409">
                  <c:v>0.96998214699999996</c:v>
                </c:pt>
                <c:pt idx="26410">
                  <c:v>0.97007751500000006</c:v>
                </c:pt>
                <c:pt idx="26411">
                  <c:v>0.96998214699999996</c:v>
                </c:pt>
                <c:pt idx="26412">
                  <c:v>0.97007751500000006</c:v>
                </c:pt>
                <c:pt idx="26413">
                  <c:v>0.96998214699999996</c:v>
                </c:pt>
                <c:pt idx="26414">
                  <c:v>0.97007751500000006</c:v>
                </c:pt>
                <c:pt idx="26415">
                  <c:v>0.97007751500000006</c:v>
                </c:pt>
                <c:pt idx="26416">
                  <c:v>0.97007751500000006</c:v>
                </c:pt>
                <c:pt idx="26417">
                  <c:v>0.97017288199999996</c:v>
                </c:pt>
                <c:pt idx="26418">
                  <c:v>0.97007751500000006</c:v>
                </c:pt>
                <c:pt idx="26419">
                  <c:v>0.97007751500000006</c:v>
                </c:pt>
                <c:pt idx="26420">
                  <c:v>0.96998214699999996</c:v>
                </c:pt>
                <c:pt idx="26421">
                  <c:v>0.97007751500000006</c:v>
                </c:pt>
                <c:pt idx="26422">
                  <c:v>0.96998214699999996</c:v>
                </c:pt>
                <c:pt idx="26423">
                  <c:v>0.97007751500000006</c:v>
                </c:pt>
                <c:pt idx="26424">
                  <c:v>0.96998214699999996</c:v>
                </c:pt>
                <c:pt idx="26425">
                  <c:v>0.97007751500000006</c:v>
                </c:pt>
                <c:pt idx="26426">
                  <c:v>0.97007751500000006</c:v>
                </c:pt>
                <c:pt idx="26427">
                  <c:v>0.97007751500000006</c:v>
                </c:pt>
                <c:pt idx="26428">
                  <c:v>0.97017288199999996</c:v>
                </c:pt>
                <c:pt idx="26429">
                  <c:v>0.96998214699999996</c:v>
                </c:pt>
                <c:pt idx="26430">
                  <c:v>0.97007751500000006</c:v>
                </c:pt>
                <c:pt idx="26431">
                  <c:v>0.96998214699999996</c:v>
                </c:pt>
                <c:pt idx="26432">
                  <c:v>0.97007751500000006</c:v>
                </c:pt>
                <c:pt idx="26433">
                  <c:v>0.96998214699999996</c:v>
                </c:pt>
                <c:pt idx="26434">
                  <c:v>0.97007751500000006</c:v>
                </c:pt>
                <c:pt idx="26435">
                  <c:v>0.97007751500000006</c:v>
                </c:pt>
                <c:pt idx="26436">
                  <c:v>0.97007751500000006</c:v>
                </c:pt>
                <c:pt idx="26437">
                  <c:v>0.97017288199999996</c:v>
                </c:pt>
                <c:pt idx="26438">
                  <c:v>0.97007751500000006</c:v>
                </c:pt>
                <c:pt idx="26439">
                  <c:v>0.97017288199999996</c:v>
                </c:pt>
                <c:pt idx="26440">
                  <c:v>0.96998214699999996</c:v>
                </c:pt>
                <c:pt idx="26441">
                  <c:v>0.97007751500000006</c:v>
                </c:pt>
                <c:pt idx="26442">
                  <c:v>0.96998214699999996</c:v>
                </c:pt>
                <c:pt idx="26443">
                  <c:v>0.97007751500000006</c:v>
                </c:pt>
                <c:pt idx="26444">
                  <c:v>0.96998214699999996</c:v>
                </c:pt>
                <c:pt idx="26445">
                  <c:v>0.97007751500000006</c:v>
                </c:pt>
                <c:pt idx="26446">
                  <c:v>0.97007751500000006</c:v>
                </c:pt>
                <c:pt idx="26447">
                  <c:v>0.97007751500000006</c:v>
                </c:pt>
                <c:pt idx="26448">
                  <c:v>0.97017288199999996</c:v>
                </c:pt>
                <c:pt idx="26449">
                  <c:v>0.97007751500000006</c:v>
                </c:pt>
                <c:pt idx="26450">
                  <c:v>0.97017288199999996</c:v>
                </c:pt>
                <c:pt idx="26451">
                  <c:v>0.96998214699999996</c:v>
                </c:pt>
                <c:pt idx="26452">
                  <c:v>0.97007751500000006</c:v>
                </c:pt>
                <c:pt idx="26453">
                  <c:v>0.96998214699999996</c:v>
                </c:pt>
                <c:pt idx="26454">
                  <c:v>0.97007751500000006</c:v>
                </c:pt>
                <c:pt idx="26455">
                  <c:v>0.96998214699999996</c:v>
                </c:pt>
                <c:pt idx="26456">
                  <c:v>0.97007751500000006</c:v>
                </c:pt>
                <c:pt idx="26457">
                  <c:v>0.97007751500000006</c:v>
                </c:pt>
                <c:pt idx="26458">
                  <c:v>0.97007751500000006</c:v>
                </c:pt>
                <c:pt idx="26459">
                  <c:v>0.97017288199999996</c:v>
                </c:pt>
                <c:pt idx="26460">
                  <c:v>0.97007751500000006</c:v>
                </c:pt>
                <c:pt idx="26461">
                  <c:v>0.97007751500000006</c:v>
                </c:pt>
                <c:pt idx="26462">
                  <c:v>0.96998214699999996</c:v>
                </c:pt>
                <c:pt idx="26463">
                  <c:v>0.97007751500000006</c:v>
                </c:pt>
                <c:pt idx="26464">
                  <c:v>0.96998214699999996</c:v>
                </c:pt>
                <c:pt idx="26465">
                  <c:v>0.97007751500000006</c:v>
                </c:pt>
                <c:pt idx="26466">
                  <c:v>0.96998214699999996</c:v>
                </c:pt>
                <c:pt idx="26467">
                  <c:v>0.97007751500000006</c:v>
                </c:pt>
                <c:pt idx="26468">
                  <c:v>0.97007751500000006</c:v>
                </c:pt>
                <c:pt idx="26469">
                  <c:v>0.97007751500000006</c:v>
                </c:pt>
                <c:pt idx="26470">
                  <c:v>0.97017288199999996</c:v>
                </c:pt>
                <c:pt idx="26471">
                  <c:v>0.97007751500000006</c:v>
                </c:pt>
                <c:pt idx="26472">
                  <c:v>0.97007751500000006</c:v>
                </c:pt>
                <c:pt idx="26473">
                  <c:v>0.96998214699999996</c:v>
                </c:pt>
                <c:pt idx="26474">
                  <c:v>0.97007751500000006</c:v>
                </c:pt>
                <c:pt idx="26475">
                  <c:v>0.96998214699999996</c:v>
                </c:pt>
                <c:pt idx="26476">
                  <c:v>0.97007751500000006</c:v>
                </c:pt>
                <c:pt idx="26477">
                  <c:v>0.96998214699999996</c:v>
                </c:pt>
                <c:pt idx="26478">
                  <c:v>0.97007751500000006</c:v>
                </c:pt>
                <c:pt idx="26479">
                  <c:v>0.97007751500000006</c:v>
                </c:pt>
                <c:pt idx="26480">
                  <c:v>0.97007751500000006</c:v>
                </c:pt>
                <c:pt idx="26481">
                  <c:v>0.97017288199999996</c:v>
                </c:pt>
                <c:pt idx="26482">
                  <c:v>0.97007751500000006</c:v>
                </c:pt>
                <c:pt idx="26483">
                  <c:v>0.97007751500000006</c:v>
                </c:pt>
                <c:pt idx="26484">
                  <c:v>0.96998214699999996</c:v>
                </c:pt>
                <c:pt idx="26485">
                  <c:v>0.97007751500000006</c:v>
                </c:pt>
                <c:pt idx="26486">
                  <c:v>0.96998214699999996</c:v>
                </c:pt>
                <c:pt idx="26487">
                  <c:v>0.97007751500000006</c:v>
                </c:pt>
                <c:pt idx="26488">
                  <c:v>0.96998214699999996</c:v>
                </c:pt>
                <c:pt idx="26489">
                  <c:v>0.97007751500000006</c:v>
                </c:pt>
                <c:pt idx="26490">
                  <c:v>0.97007751500000006</c:v>
                </c:pt>
                <c:pt idx="26491">
                  <c:v>0.97007751500000006</c:v>
                </c:pt>
                <c:pt idx="26492">
                  <c:v>0.97017288199999996</c:v>
                </c:pt>
                <c:pt idx="26493">
                  <c:v>0.97007751500000006</c:v>
                </c:pt>
                <c:pt idx="26494">
                  <c:v>0.97007751500000006</c:v>
                </c:pt>
                <c:pt idx="26495">
                  <c:v>0.96998214699999996</c:v>
                </c:pt>
                <c:pt idx="26496">
                  <c:v>0.97007751500000006</c:v>
                </c:pt>
                <c:pt idx="26497">
                  <c:v>0.96998214699999996</c:v>
                </c:pt>
                <c:pt idx="26498">
                  <c:v>0.97007751500000006</c:v>
                </c:pt>
                <c:pt idx="26499">
                  <c:v>0.96998214699999996</c:v>
                </c:pt>
                <c:pt idx="26500">
                  <c:v>0.97007751500000006</c:v>
                </c:pt>
                <c:pt idx="26501">
                  <c:v>0.97007751500000006</c:v>
                </c:pt>
                <c:pt idx="26502">
                  <c:v>0.97007751500000006</c:v>
                </c:pt>
                <c:pt idx="26503">
                  <c:v>0.97017288199999996</c:v>
                </c:pt>
                <c:pt idx="26504">
                  <c:v>0.96998214699999996</c:v>
                </c:pt>
                <c:pt idx="26505">
                  <c:v>0.97007751500000006</c:v>
                </c:pt>
                <c:pt idx="26506">
                  <c:v>0.96998214699999996</c:v>
                </c:pt>
                <c:pt idx="26507">
                  <c:v>0.97007751500000006</c:v>
                </c:pt>
                <c:pt idx="26508">
                  <c:v>0.96998214699999996</c:v>
                </c:pt>
                <c:pt idx="26509">
                  <c:v>0.97007751500000006</c:v>
                </c:pt>
                <c:pt idx="26510">
                  <c:v>0.97007751500000006</c:v>
                </c:pt>
                <c:pt idx="26511">
                  <c:v>0.97007751500000006</c:v>
                </c:pt>
                <c:pt idx="26512">
                  <c:v>0.97017288199999996</c:v>
                </c:pt>
                <c:pt idx="26513">
                  <c:v>0.97007751500000006</c:v>
                </c:pt>
                <c:pt idx="26514">
                  <c:v>0.97017288199999996</c:v>
                </c:pt>
                <c:pt idx="26515">
                  <c:v>0.96998214699999996</c:v>
                </c:pt>
                <c:pt idx="26516">
                  <c:v>0.97007751500000006</c:v>
                </c:pt>
                <c:pt idx="26517">
                  <c:v>0.96998214699999996</c:v>
                </c:pt>
                <c:pt idx="26518">
                  <c:v>0.97007751500000006</c:v>
                </c:pt>
                <c:pt idx="26519">
                  <c:v>0.96998214699999996</c:v>
                </c:pt>
                <c:pt idx="26520">
                  <c:v>0.97007751500000006</c:v>
                </c:pt>
                <c:pt idx="26521">
                  <c:v>0.97007751500000006</c:v>
                </c:pt>
                <c:pt idx="26522">
                  <c:v>0.97007751500000006</c:v>
                </c:pt>
                <c:pt idx="26523">
                  <c:v>0.97017288199999996</c:v>
                </c:pt>
                <c:pt idx="26524">
                  <c:v>0.97007751500000006</c:v>
                </c:pt>
                <c:pt idx="26525">
                  <c:v>0.97017288199999996</c:v>
                </c:pt>
                <c:pt idx="26526">
                  <c:v>0.96998214699999996</c:v>
                </c:pt>
                <c:pt idx="26527">
                  <c:v>0.97007751500000006</c:v>
                </c:pt>
                <c:pt idx="26528">
                  <c:v>0.96998214699999996</c:v>
                </c:pt>
                <c:pt idx="26529">
                  <c:v>0.97007751500000006</c:v>
                </c:pt>
                <c:pt idx="26530">
                  <c:v>0.96998214699999996</c:v>
                </c:pt>
                <c:pt idx="26531">
                  <c:v>0.97007751500000006</c:v>
                </c:pt>
                <c:pt idx="26532">
                  <c:v>0.97007751500000006</c:v>
                </c:pt>
                <c:pt idx="26533">
                  <c:v>0.97007751500000006</c:v>
                </c:pt>
                <c:pt idx="26534">
                  <c:v>0.97017288199999996</c:v>
                </c:pt>
                <c:pt idx="26535">
                  <c:v>0.97007751500000006</c:v>
                </c:pt>
                <c:pt idx="26536">
                  <c:v>0.97007751500000006</c:v>
                </c:pt>
                <c:pt idx="26537">
                  <c:v>0.96998214699999996</c:v>
                </c:pt>
                <c:pt idx="26538">
                  <c:v>0.97007751500000006</c:v>
                </c:pt>
                <c:pt idx="26539">
                  <c:v>0.96998214699999996</c:v>
                </c:pt>
                <c:pt idx="26540">
                  <c:v>0.97007751500000006</c:v>
                </c:pt>
                <c:pt idx="26541">
                  <c:v>0.96998214699999996</c:v>
                </c:pt>
                <c:pt idx="26542">
                  <c:v>0.97007751500000006</c:v>
                </c:pt>
                <c:pt idx="26543">
                  <c:v>0.97007751500000006</c:v>
                </c:pt>
                <c:pt idx="26544">
                  <c:v>0.97007751500000006</c:v>
                </c:pt>
                <c:pt idx="26545">
                  <c:v>0.97017288199999996</c:v>
                </c:pt>
                <c:pt idx="26546">
                  <c:v>0.97007751500000006</c:v>
                </c:pt>
                <c:pt idx="26547">
                  <c:v>0.97007751500000006</c:v>
                </c:pt>
                <c:pt idx="26548">
                  <c:v>0.96998214699999996</c:v>
                </c:pt>
                <c:pt idx="26549">
                  <c:v>0.97007751500000006</c:v>
                </c:pt>
                <c:pt idx="26550">
                  <c:v>0.96998214699999996</c:v>
                </c:pt>
                <c:pt idx="26551">
                  <c:v>0.97007751500000006</c:v>
                </c:pt>
                <c:pt idx="26552">
                  <c:v>0.96998214699999996</c:v>
                </c:pt>
                <c:pt idx="26553">
                  <c:v>0.97007751500000006</c:v>
                </c:pt>
                <c:pt idx="26554">
                  <c:v>0.97007751500000006</c:v>
                </c:pt>
                <c:pt idx="26555">
                  <c:v>0.97007751500000006</c:v>
                </c:pt>
                <c:pt idx="26556">
                  <c:v>0.97017288199999996</c:v>
                </c:pt>
                <c:pt idx="26557">
                  <c:v>0.97007751500000006</c:v>
                </c:pt>
                <c:pt idx="26558">
                  <c:v>0.97007751500000006</c:v>
                </c:pt>
                <c:pt idx="26559">
                  <c:v>0.96998214699999996</c:v>
                </c:pt>
                <c:pt idx="26560">
                  <c:v>0.97007751500000006</c:v>
                </c:pt>
                <c:pt idx="26561">
                  <c:v>0.96998214699999996</c:v>
                </c:pt>
                <c:pt idx="26562">
                  <c:v>0.97007751500000006</c:v>
                </c:pt>
                <c:pt idx="26563">
                  <c:v>0.96998214699999996</c:v>
                </c:pt>
                <c:pt idx="26564">
                  <c:v>0.97007751500000006</c:v>
                </c:pt>
                <c:pt idx="26565">
                  <c:v>0.97007751500000006</c:v>
                </c:pt>
                <c:pt idx="26566">
                  <c:v>0.97007751500000006</c:v>
                </c:pt>
                <c:pt idx="26567">
                  <c:v>0.97017288199999996</c:v>
                </c:pt>
                <c:pt idx="26568">
                  <c:v>0.97007751500000006</c:v>
                </c:pt>
                <c:pt idx="26569">
                  <c:v>0.97007751500000006</c:v>
                </c:pt>
                <c:pt idx="26570">
                  <c:v>0.96998214699999996</c:v>
                </c:pt>
                <c:pt idx="26571">
                  <c:v>0.97007751500000006</c:v>
                </c:pt>
                <c:pt idx="26572">
                  <c:v>0.96998214699999996</c:v>
                </c:pt>
                <c:pt idx="26573">
                  <c:v>0.97007751500000006</c:v>
                </c:pt>
                <c:pt idx="26574">
                  <c:v>0.96998214699999996</c:v>
                </c:pt>
                <c:pt idx="26575">
                  <c:v>0.97007751500000006</c:v>
                </c:pt>
                <c:pt idx="26576">
                  <c:v>0.97007751500000006</c:v>
                </c:pt>
                <c:pt idx="26577">
                  <c:v>0.97007751500000006</c:v>
                </c:pt>
                <c:pt idx="26578">
                  <c:v>0.97017288199999996</c:v>
                </c:pt>
                <c:pt idx="26579">
                  <c:v>0.96998214699999996</c:v>
                </c:pt>
                <c:pt idx="26580">
                  <c:v>0.97007751500000006</c:v>
                </c:pt>
                <c:pt idx="26581">
                  <c:v>0.96998214699999996</c:v>
                </c:pt>
                <c:pt idx="26582">
                  <c:v>0.97007751500000006</c:v>
                </c:pt>
                <c:pt idx="26583">
                  <c:v>0.96998214699999996</c:v>
                </c:pt>
                <c:pt idx="26584">
                  <c:v>0.97007751500000006</c:v>
                </c:pt>
                <c:pt idx="26585">
                  <c:v>0.97007751500000006</c:v>
                </c:pt>
                <c:pt idx="26586">
                  <c:v>0.97007751500000006</c:v>
                </c:pt>
                <c:pt idx="26587">
                  <c:v>0.97017288199999996</c:v>
                </c:pt>
                <c:pt idx="26588">
                  <c:v>0.97007751500000006</c:v>
                </c:pt>
                <c:pt idx="26589">
                  <c:v>0.97017288199999996</c:v>
                </c:pt>
                <c:pt idx="26590">
                  <c:v>0.96998214699999996</c:v>
                </c:pt>
                <c:pt idx="26591">
                  <c:v>0.97007751500000006</c:v>
                </c:pt>
                <c:pt idx="26592">
                  <c:v>0.96998214699999996</c:v>
                </c:pt>
                <c:pt idx="26593">
                  <c:v>0.97007751500000006</c:v>
                </c:pt>
                <c:pt idx="26594">
                  <c:v>0.96998214699999996</c:v>
                </c:pt>
                <c:pt idx="26595">
                  <c:v>0.97007751500000006</c:v>
                </c:pt>
                <c:pt idx="26596">
                  <c:v>0.97007751500000006</c:v>
                </c:pt>
                <c:pt idx="26597">
                  <c:v>0.97007751500000006</c:v>
                </c:pt>
                <c:pt idx="26598">
                  <c:v>0.97017288199999996</c:v>
                </c:pt>
                <c:pt idx="26599">
                  <c:v>0.97007751500000006</c:v>
                </c:pt>
                <c:pt idx="26600">
                  <c:v>0.97017288199999996</c:v>
                </c:pt>
                <c:pt idx="26601">
                  <c:v>0.96998214699999996</c:v>
                </c:pt>
                <c:pt idx="26602">
                  <c:v>0.97007751500000006</c:v>
                </c:pt>
                <c:pt idx="26603">
                  <c:v>0.96998214699999996</c:v>
                </c:pt>
                <c:pt idx="26604">
                  <c:v>0.97007751500000006</c:v>
                </c:pt>
                <c:pt idx="26605">
                  <c:v>0.96998214699999996</c:v>
                </c:pt>
                <c:pt idx="26606">
                  <c:v>0.97007751500000006</c:v>
                </c:pt>
                <c:pt idx="26607">
                  <c:v>0.97007751500000006</c:v>
                </c:pt>
                <c:pt idx="26608">
                  <c:v>0.97007751500000006</c:v>
                </c:pt>
                <c:pt idx="26609">
                  <c:v>0.97017288199999996</c:v>
                </c:pt>
                <c:pt idx="26610">
                  <c:v>0.97007751500000006</c:v>
                </c:pt>
                <c:pt idx="26611">
                  <c:v>0.97007751500000006</c:v>
                </c:pt>
                <c:pt idx="26612">
                  <c:v>0.96998214699999996</c:v>
                </c:pt>
                <c:pt idx="26613">
                  <c:v>0.97007751500000006</c:v>
                </c:pt>
                <c:pt idx="26614">
                  <c:v>0.96998214699999996</c:v>
                </c:pt>
                <c:pt idx="26615">
                  <c:v>0.97007751500000006</c:v>
                </c:pt>
                <c:pt idx="26616">
                  <c:v>0.96998214699999996</c:v>
                </c:pt>
                <c:pt idx="26617">
                  <c:v>0.97007751500000006</c:v>
                </c:pt>
                <c:pt idx="26618">
                  <c:v>0.97007751500000006</c:v>
                </c:pt>
                <c:pt idx="26619">
                  <c:v>0.97007751500000006</c:v>
                </c:pt>
                <c:pt idx="26620">
                  <c:v>0.97017288199999996</c:v>
                </c:pt>
                <c:pt idx="26621">
                  <c:v>0.97007751500000006</c:v>
                </c:pt>
                <c:pt idx="26622">
                  <c:v>0.97007751500000006</c:v>
                </c:pt>
                <c:pt idx="26623">
                  <c:v>0.96998214699999996</c:v>
                </c:pt>
                <c:pt idx="26624">
                  <c:v>0.97007751500000006</c:v>
                </c:pt>
                <c:pt idx="26625">
                  <c:v>0.96998214699999996</c:v>
                </c:pt>
                <c:pt idx="26626">
                  <c:v>0.97007751500000006</c:v>
                </c:pt>
                <c:pt idx="26627">
                  <c:v>0.96998214699999996</c:v>
                </c:pt>
                <c:pt idx="26628">
                  <c:v>0.97007751500000006</c:v>
                </c:pt>
                <c:pt idx="26629">
                  <c:v>0.97007751500000006</c:v>
                </c:pt>
                <c:pt idx="26630">
                  <c:v>0.97007751500000006</c:v>
                </c:pt>
                <c:pt idx="26631">
                  <c:v>0.97017288199999996</c:v>
                </c:pt>
                <c:pt idx="26632">
                  <c:v>0.97007751500000006</c:v>
                </c:pt>
                <c:pt idx="26633">
                  <c:v>0.97007751500000006</c:v>
                </c:pt>
                <c:pt idx="26634">
                  <c:v>0.96998214699999996</c:v>
                </c:pt>
                <c:pt idx="26635">
                  <c:v>0.97007751500000006</c:v>
                </c:pt>
                <c:pt idx="26636">
                  <c:v>0.96998214699999996</c:v>
                </c:pt>
                <c:pt idx="26637">
                  <c:v>0.97007751500000006</c:v>
                </c:pt>
                <c:pt idx="26638">
                  <c:v>0.96998214699999996</c:v>
                </c:pt>
                <c:pt idx="26639">
                  <c:v>0.97007751500000006</c:v>
                </c:pt>
                <c:pt idx="26640">
                  <c:v>0.97007751500000006</c:v>
                </c:pt>
                <c:pt idx="26641">
                  <c:v>0.97007751500000006</c:v>
                </c:pt>
                <c:pt idx="26642">
                  <c:v>0.97017288199999996</c:v>
                </c:pt>
                <c:pt idx="26643">
                  <c:v>0.97007751500000006</c:v>
                </c:pt>
                <c:pt idx="26644">
                  <c:v>0.97007751500000006</c:v>
                </c:pt>
                <c:pt idx="26645">
                  <c:v>0.96998214699999996</c:v>
                </c:pt>
                <c:pt idx="26646">
                  <c:v>0.97007751500000006</c:v>
                </c:pt>
                <c:pt idx="26647">
                  <c:v>0.96998214699999996</c:v>
                </c:pt>
                <c:pt idx="26648">
                  <c:v>0.97007751500000006</c:v>
                </c:pt>
                <c:pt idx="26649">
                  <c:v>0.96998214699999996</c:v>
                </c:pt>
                <c:pt idx="26650">
                  <c:v>0.97007751500000006</c:v>
                </c:pt>
                <c:pt idx="26651">
                  <c:v>0.97007751500000006</c:v>
                </c:pt>
                <c:pt idx="26652">
                  <c:v>0.97007751500000006</c:v>
                </c:pt>
                <c:pt idx="26653">
                  <c:v>0.97017288199999996</c:v>
                </c:pt>
                <c:pt idx="26654">
                  <c:v>0.96998214699999996</c:v>
                </c:pt>
                <c:pt idx="26655">
                  <c:v>0.97007751500000006</c:v>
                </c:pt>
                <c:pt idx="26656">
                  <c:v>0.96998214699999996</c:v>
                </c:pt>
                <c:pt idx="26657">
                  <c:v>0.97007751500000006</c:v>
                </c:pt>
                <c:pt idx="26658">
                  <c:v>0.96998214699999996</c:v>
                </c:pt>
                <c:pt idx="26659">
                  <c:v>0.97007751500000006</c:v>
                </c:pt>
                <c:pt idx="26660">
                  <c:v>0.97007751500000006</c:v>
                </c:pt>
                <c:pt idx="26661">
                  <c:v>0.97007751500000006</c:v>
                </c:pt>
                <c:pt idx="26662">
                  <c:v>0.97017288199999996</c:v>
                </c:pt>
                <c:pt idx="26663">
                  <c:v>0.97007751500000006</c:v>
                </c:pt>
                <c:pt idx="26664">
                  <c:v>0.97017288199999996</c:v>
                </c:pt>
                <c:pt idx="26665">
                  <c:v>0.96998214699999996</c:v>
                </c:pt>
                <c:pt idx="26666">
                  <c:v>0.97007751500000006</c:v>
                </c:pt>
                <c:pt idx="26667">
                  <c:v>0.96998214699999996</c:v>
                </c:pt>
                <c:pt idx="26668">
                  <c:v>0.97007751500000006</c:v>
                </c:pt>
                <c:pt idx="26669">
                  <c:v>0.96998214699999996</c:v>
                </c:pt>
                <c:pt idx="26670">
                  <c:v>0.97007751500000006</c:v>
                </c:pt>
                <c:pt idx="26671">
                  <c:v>0.97007751500000006</c:v>
                </c:pt>
                <c:pt idx="26672">
                  <c:v>0.97007751500000006</c:v>
                </c:pt>
                <c:pt idx="26673">
                  <c:v>0.97017288199999996</c:v>
                </c:pt>
                <c:pt idx="26674">
                  <c:v>0.97007751500000006</c:v>
                </c:pt>
                <c:pt idx="26675">
                  <c:v>0.97017288199999996</c:v>
                </c:pt>
                <c:pt idx="26676">
                  <c:v>0.96998214699999996</c:v>
                </c:pt>
                <c:pt idx="26677">
                  <c:v>0.97007751500000006</c:v>
                </c:pt>
                <c:pt idx="26678">
                  <c:v>0.96998214699999996</c:v>
                </c:pt>
                <c:pt idx="26679">
                  <c:v>0.97007751500000006</c:v>
                </c:pt>
                <c:pt idx="26680">
                  <c:v>0.96998214699999996</c:v>
                </c:pt>
                <c:pt idx="26681">
                  <c:v>0.97007751500000006</c:v>
                </c:pt>
                <c:pt idx="26682">
                  <c:v>0.97007751500000006</c:v>
                </c:pt>
                <c:pt idx="26683">
                  <c:v>0.97007751500000006</c:v>
                </c:pt>
                <c:pt idx="26684">
                  <c:v>0.97017288199999996</c:v>
                </c:pt>
                <c:pt idx="26685">
                  <c:v>0.97007751500000006</c:v>
                </c:pt>
                <c:pt idx="26686">
                  <c:v>0.97007751500000006</c:v>
                </c:pt>
                <c:pt idx="26687">
                  <c:v>0.96998214699999996</c:v>
                </c:pt>
                <c:pt idx="26688">
                  <c:v>0.97007751500000006</c:v>
                </c:pt>
                <c:pt idx="26689">
                  <c:v>0.96998214699999996</c:v>
                </c:pt>
                <c:pt idx="26690">
                  <c:v>0.97007751500000006</c:v>
                </c:pt>
                <c:pt idx="26691">
                  <c:v>0.96998214699999996</c:v>
                </c:pt>
                <c:pt idx="26692">
                  <c:v>0.97007751500000006</c:v>
                </c:pt>
                <c:pt idx="26693">
                  <c:v>0.97007751500000006</c:v>
                </c:pt>
                <c:pt idx="26694">
                  <c:v>0.97007751500000006</c:v>
                </c:pt>
                <c:pt idx="26695">
                  <c:v>0.97017288199999996</c:v>
                </c:pt>
                <c:pt idx="26696">
                  <c:v>0.97007751500000006</c:v>
                </c:pt>
                <c:pt idx="26697">
                  <c:v>0.97007751500000006</c:v>
                </c:pt>
                <c:pt idx="26698">
                  <c:v>0.96998214699999996</c:v>
                </c:pt>
                <c:pt idx="26699">
                  <c:v>0.97007751500000006</c:v>
                </c:pt>
                <c:pt idx="26700">
                  <c:v>0.96998214699999996</c:v>
                </c:pt>
                <c:pt idx="26701">
                  <c:v>0.97007751500000006</c:v>
                </c:pt>
                <c:pt idx="26702">
                  <c:v>0.96998214699999996</c:v>
                </c:pt>
                <c:pt idx="26703">
                  <c:v>0.97007751500000006</c:v>
                </c:pt>
                <c:pt idx="26704">
                  <c:v>0.97007751500000006</c:v>
                </c:pt>
                <c:pt idx="26705">
                  <c:v>0.97007751500000006</c:v>
                </c:pt>
                <c:pt idx="26706">
                  <c:v>0.97017288199999996</c:v>
                </c:pt>
                <c:pt idx="26707">
                  <c:v>0.97007751500000006</c:v>
                </c:pt>
                <c:pt idx="26708">
                  <c:v>0.97007751500000006</c:v>
                </c:pt>
                <c:pt idx="26709">
                  <c:v>0.96998214699999996</c:v>
                </c:pt>
                <c:pt idx="26710">
                  <c:v>0.97007751500000006</c:v>
                </c:pt>
                <c:pt idx="26711">
                  <c:v>0.96998214699999996</c:v>
                </c:pt>
                <c:pt idx="26712">
                  <c:v>0.97007751500000006</c:v>
                </c:pt>
                <c:pt idx="26713">
                  <c:v>0.96998214699999996</c:v>
                </c:pt>
                <c:pt idx="26714">
                  <c:v>0.97007751500000006</c:v>
                </c:pt>
                <c:pt idx="26715">
                  <c:v>0.97007751500000006</c:v>
                </c:pt>
                <c:pt idx="26716">
                  <c:v>0.97007751500000006</c:v>
                </c:pt>
                <c:pt idx="26717">
                  <c:v>0.97017288199999996</c:v>
                </c:pt>
                <c:pt idx="26718">
                  <c:v>0.97007751500000006</c:v>
                </c:pt>
                <c:pt idx="26719">
                  <c:v>0.97007751500000006</c:v>
                </c:pt>
                <c:pt idx="26720">
                  <c:v>0.96998214699999996</c:v>
                </c:pt>
                <c:pt idx="26721">
                  <c:v>0.97007751500000006</c:v>
                </c:pt>
                <c:pt idx="26722">
                  <c:v>0.96998214699999996</c:v>
                </c:pt>
                <c:pt idx="26723">
                  <c:v>0.97007751500000006</c:v>
                </c:pt>
                <c:pt idx="26724">
                  <c:v>0.96998214699999996</c:v>
                </c:pt>
                <c:pt idx="26725">
                  <c:v>0.97007751500000006</c:v>
                </c:pt>
                <c:pt idx="26726">
                  <c:v>0.97007751500000006</c:v>
                </c:pt>
                <c:pt idx="26727">
                  <c:v>0.97007751500000006</c:v>
                </c:pt>
                <c:pt idx="26728">
                  <c:v>0.97017288199999996</c:v>
                </c:pt>
                <c:pt idx="26729">
                  <c:v>0.96998214699999996</c:v>
                </c:pt>
                <c:pt idx="26730">
                  <c:v>0.97007751500000006</c:v>
                </c:pt>
                <c:pt idx="26731">
                  <c:v>0.96998214699999996</c:v>
                </c:pt>
                <c:pt idx="26732">
                  <c:v>0.97007751500000006</c:v>
                </c:pt>
                <c:pt idx="26733">
                  <c:v>0.96998214699999996</c:v>
                </c:pt>
                <c:pt idx="26734">
                  <c:v>0.97007751500000006</c:v>
                </c:pt>
                <c:pt idx="26735">
                  <c:v>0.97007751500000006</c:v>
                </c:pt>
                <c:pt idx="26736">
                  <c:v>0.97007751500000006</c:v>
                </c:pt>
                <c:pt idx="26737">
                  <c:v>0.97017288199999996</c:v>
                </c:pt>
                <c:pt idx="26738">
                  <c:v>0.97007751500000006</c:v>
                </c:pt>
                <c:pt idx="26739">
                  <c:v>0.97017288199999996</c:v>
                </c:pt>
                <c:pt idx="26740">
                  <c:v>0.96998214699999996</c:v>
                </c:pt>
                <c:pt idx="26741">
                  <c:v>0.97007751500000006</c:v>
                </c:pt>
                <c:pt idx="26742">
                  <c:v>0.96998214699999996</c:v>
                </c:pt>
                <c:pt idx="26743">
                  <c:v>0.97007751500000006</c:v>
                </c:pt>
                <c:pt idx="26744">
                  <c:v>0.96998214699999996</c:v>
                </c:pt>
                <c:pt idx="26745">
                  <c:v>0.97007751500000006</c:v>
                </c:pt>
                <c:pt idx="26746">
                  <c:v>0.97007751500000006</c:v>
                </c:pt>
                <c:pt idx="26747">
                  <c:v>0.97007751500000006</c:v>
                </c:pt>
                <c:pt idx="26748">
                  <c:v>0.97017288199999996</c:v>
                </c:pt>
                <c:pt idx="26749">
                  <c:v>0.97007751500000006</c:v>
                </c:pt>
                <c:pt idx="26750">
                  <c:v>0.97017288199999996</c:v>
                </c:pt>
                <c:pt idx="26751">
                  <c:v>0.96998214699999996</c:v>
                </c:pt>
                <c:pt idx="26752">
                  <c:v>0.97007751500000006</c:v>
                </c:pt>
                <c:pt idx="26753">
                  <c:v>0.96998214699999996</c:v>
                </c:pt>
                <c:pt idx="26754">
                  <c:v>0.97007751500000006</c:v>
                </c:pt>
                <c:pt idx="26755">
                  <c:v>0.96998214699999996</c:v>
                </c:pt>
                <c:pt idx="26756">
                  <c:v>0.97007751500000006</c:v>
                </c:pt>
                <c:pt idx="26757">
                  <c:v>0.97007751500000006</c:v>
                </c:pt>
                <c:pt idx="26758">
                  <c:v>0.97007751500000006</c:v>
                </c:pt>
                <c:pt idx="26759">
                  <c:v>0.97017288199999996</c:v>
                </c:pt>
                <c:pt idx="26760">
                  <c:v>0.97007751500000006</c:v>
                </c:pt>
                <c:pt idx="26761">
                  <c:v>0.97007751500000006</c:v>
                </c:pt>
                <c:pt idx="26762">
                  <c:v>0.96998214699999996</c:v>
                </c:pt>
                <c:pt idx="26763">
                  <c:v>0.97007751500000006</c:v>
                </c:pt>
                <c:pt idx="26764">
                  <c:v>0.96998214699999996</c:v>
                </c:pt>
                <c:pt idx="26765">
                  <c:v>0.97007751500000006</c:v>
                </c:pt>
                <c:pt idx="26766">
                  <c:v>0.96998214699999996</c:v>
                </c:pt>
                <c:pt idx="26767">
                  <c:v>0.97007751500000006</c:v>
                </c:pt>
                <c:pt idx="26768">
                  <c:v>0.97007751500000006</c:v>
                </c:pt>
                <c:pt idx="26769">
                  <c:v>0.97007751500000006</c:v>
                </c:pt>
                <c:pt idx="26770">
                  <c:v>0.97017288199999996</c:v>
                </c:pt>
                <c:pt idx="26771">
                  <c:v>0.97007751500000006</c:v>
                </c:pt>
                <c:pt idx="26772">
                  <c:v>0.97007751500000006</c:v>
                </c:pt>
                <c:pt idx="26773">
                  <c:v>0.96998214699999996</c:v>
                </c:pt>
                <c:pt idx="26774">
                  <c:v>0.97007751500000006</c:v>
                </c:pt>
                <c:pt idx="26775">
                  <c:v>0.96998214699999996</c:v>
                </c:pt>
                <c:pt idx="26776">
                  <c:v>0.97007751500000006</c:v>
                </c:pt>
                <c:pt idx="26777">
                  <c:v>0.96998214699999996</c:v>
                </c:pt>
                <c:pt idx="26778">
                  <c:v>0.97007751500000006</c:v>
                </c:pt>
                <c:pt idx="26779">
                  <c:v>0.97007751500000006</c:v>
                </c:pt>
                <c:pt idx="26780">
                  <c:v>0.97007751500000006</c:v>
                </c:pt>
                <c:pt idx="26781">
                  <c:v>0.97017288199999996</c:v>
                </c:pt>
                <c:pt idx="26782">
                  <c:v>0.97007751500000006</c:v>
                </c:pt>
                <c:pt idx="26783">
                  <c:v>0.97007751500000006</c:v>
                </c:pt>
                <c:pt idx="26784">
                  <c:v>0.96998214699999996</c:v>
                </c:pt>
                <c:pt idx="26785">
                  <c:v>0.97007751500000006</c:v>
                </c:pt>
                <c:pt idx="26786">
                  <c:v>0.96998214699999996</c:v>
                </c:pt>
                <c:pt idx="26787">
                  <c:v>0.97007751500000006</c:v>
                </c:pt>
                <c:pt idx="26788">
                  <c:v>0.96998214699999996</c:v>
                </c:pt>
                <c:pt idx="26789">
                  <c:v>0.97007751500000006</c:v>
                </c:pt>
                <c:pt idx="26790">
                  <c:v>0.97007751500000006</c:v>
                </c:pt>
                <c:pt idx="26791">
                  <c:v>0.97007751500000006</c:v>
                </c:pt>
                <c:pt idx="26792">
                  <c:v>0.97017288199999996</c:v>
                </c:pt>
                <c:pt idx="26793">
                  <c:v>0.97007751500000006</c:v>
                </c:pt>
                <c:pt idx="26794">
                  <c:v>0.97007751500000006</c:v>
                </c:pt>
                <c:pt idx="26795">
                  <c:v>0.96998214699999996</c:v>
                </c:pt>
                <c:pt idx="26796">
                  <c:v>0.97007751500000006</c:v>
                </c:pt>
                <c:pt idx="26797">
                  <c:v>0.96998214699999996</c:v>
                </c:pt>
                <c:pt idx="26798">
                  <c:v>0.97007751500000006</c:v>
                </c:pt>
                <c:pt idx="26799">
                  <c:v>0.96998214699999996</c:v>
                </c:pt>
                <c:pt idx="26800">
                  <c:v>0.97007751500000006</c:v>
                </c:pt>
                <c:pt idx="26801">
                  <c:v>0.97007751500000006</c:v>
                </c:pt>
                <c:pt idx="26802">
                  <c:v>0.97007751500000006</c:v>
                </c:pt>
                <c:pt idx="26803">
                  <c:v>0.97017288199999996</c:v>
                </c:pt>
                <c:pt idx="26804">
                  <c:v>0.96998214699999996</c:v>
                </c:pt>
                <c:pt idx="26805">
                  <c:v>0.97007751500000006</c:v>
                </c:pt>
                <c:pt idx="26806">
                  <c:v>0.96998214699999996</c:v>
                </c:pt>
                <c:pt idx="26807">
                  <c:v>0.97007751500000006</c:v>
                </c:pt>
                <c:pt idx="26808">
                  <c:v>0.96998214699999996</c:v>
                </c:pt>
                <c:pt idx="26809">
                  <c:v>0.97007751500000006</c:v>
                </c:pt>
                <c:pt idx="26810">
                  <c:v>0.97007751500000006</c:v>
                </c:pt>
                <c:pt idx="26811">
                  <c:v>0.97007751500000006</c:v>
                </c:pt>
                <c:pt idx="26812">
                  <c:v>0.97017288199999996</c:v>
                </c:pt>
                <c:pt idx="26813">
                  <c:v>0.97007751500000006</c:v>
                </c:pt>
                <c:pt idx="26814">
                  <c:v>0.97017288199999996</c:v>
                </c:pt>
                <c:pt idx="26815">
                  <c:v>0.96998214699999996</c:v>
                </c:pt>
                <c:pt idx="26816">
                  <c:v>0.97007751500000006</c:v>
                </c:pt>
                <c:pt idx="26817">
                  <c:v>0.96998214699999996</c:v>
                </c:pt>
                <c:pt idx="26818">
                  <c:v>0.97007751500000006</c:v>
                </c:pt>
                <c:pt idx="26819">
                  <c:v>0.96998214699999996</c:v>
                </c:pt>
                <c:pt idx="26820">
                  <c:v>0.97007751500000006</c:v>
                </c:pt>
                <c:pt idx="26821">
                  <c:v>0.97007751500000006</c:v>
                </c:pt>
                <c:pt idx="26822">
                  <c:v>0.97007751500000006</c:v>
                </c:pt>
                <c:pt idx="26823">
                  <c:v>0.97017288199999996</c:v>
                </c:pt>
                <c:pt idx="26824">
                  <c:v>0.97007751500000006</c:v>
                </c:pt>
                <c:pt idx="26825">
                  <c:v>0.97017288199999996</c:v>
                </c:pt>
                <c:pt idx="26826">
                  <c:v>0.96998214699999996</c:v>
                </c:pt>
                <c:pt idx="26827">
                  <c:v>0.97007751500000006</c:v>
                </c:pt>
                <c:pt idx="26828">
                  <c:v>0.96998214699999996</c:v>
                </c:pt>
                <c:pt idx="26829">
                  <c:v>0.97007751500000006</c:v>
                </c:pt>
                <c:pt idx="26830">
                  <c:v>0.96998214699999996</c:v>
                </c:pt>
                <c:pt idx="26831">
                  <c:v>0.97007751500000006</c:v>
                </c:pt>
                <c:pt idx="26832">
                  <c:v>0.97007751500000006</c:v>
                </c:pt>
                <c:pt idx="26833">
                  <c:v>0.97007751500000006</c:v>
                </c:pt>
                <c:pt idx="26834">
                  <c:v>0.97017288199999996</c:v>
                </c:pt>
                <c:pt idx="26835">
                  <c:v>0.97007751500000006</c:v>
                </c:pt>
                <c:pt idx="26836">
                  <c:v>0.97007751500000006</c:v>
                </c:pt>
                <c:pt idx="26837">
                  <c:v>0.96998214699999996</c:v>
                </c:pt>
                <c:pt idx="26838">
                  <c:v>0.97007751500000006</c:v>
                </c:pt>
                <c:pt idx="26839">
                  <c:v>0.96998214699999996</c:v>
                </c:pt>
                <c:pt idx="26840">
                  <c:v>0.97007751500000006</c:v>
                </c:pt>
                <c:pt idx="26841">
                  <c:v>0.96998214699999996</c:v>
                </c:pt>
                <c:pt idx="26842">
                  <c:v>0.97007751500000006</c:v>
                </c:pt>
                <c:pt idx="26843">
                  <c:v>0.97007751500000006</c:v>
                </c:pt>
                <c:pt idx="26844">
                  <c:v>0.97007751500000006</c:v>
                </c:pt>
                <c:pt idx="26845">
                  <c:v>0.97017288199999996</c:v>
                </c:pt>
                <c:pt idx="26846">
                  <c:v>0.97007751500000006</c:v>
                </c:pt>
                <c:pt idx="26847">
                  <c:v>0.97007751500000006</c:v>
                </c:pt>
                <c:pt idx="26848">
                  <c:v>0.96998214699999996</c:v>
                </c:pt>
                <c:pt idx="26849">
                  <c:v>0.97007751500000006</c:v>
                </c:pt>
                <c:pt idx="26850">
                  <c:v>0.96998214699999996</c:v>
                </c:pt>
                <c:pt idx="26851">
                  <c:v>0.97007751500000006</c:v>
                </c:pt>
                <c:pt idx="26852">
                  <c:v>0.96998214699999996</c:v>
                </c:pt>
                <c:pt idx="26853">
                  <c:v>0.97007751500000006</c:v>
                </c:pt>
                <c:pt idx="26854">
                  <c:v>0.97007751500000006</c:v>
                </c:pt>
                <c:pt idx="26855">
                  <c:v>0.97007751500000006</c:v>
                </c:pt>
                <c:pt idx="26856">
                  <c:v>0.97017288199999996</c:v>
                </c:pt>
                <c:pt idx="26857">
                  <c:v>0.97007751500000006</c:v>
                </c:pt>
                <c:pt idx="26858">
                  <c:v>0.97007751500000006</c:v>
                </c:pt>
                <c:pt idx="26859">
                  <c:v>0.96998214699999996</c:v>
                </c:pt>
                <c:pt idx="26860">
                  <c:v>0.97007751500000006</c:v>
                </c:pt>
                <c:pt idx="26861">
                  <c:v>0.96998214699999996</c:v>
                </c:pt>
                <c:pt idx="26862">
                  <c:v>0.97007751500000006</c:v>
                </c:pt>
                <c:pt idx="26863">
                  <c:v>0.96998214699999996</c:v>
                </c:pt>
                <c:pt idx="26864">
                  <c:v>0.97007751500000006</c:v>
                </c:pt>
                <c:pt idx="26865">
                  <c:v>0.97007751500000006</c:v>
                </c:pt>
                <c:pt idx="26866">
                  <c:v>0.97007751500000006</c:v>
                </c:pt>
                <c:pt idx="26867">
                  <c:v>0.97017288199999996</c:v>
                </c:pt>
                <c:pt idx="26868">
                  <c:v>0.97007751500000006</c:v>
                </c:pt>
                <c:pt idx="26869">
                  <c:v>0.97007751500000006</c:v>
                </c:pt>
                <c:pt idx="26870">
                  <c:v>0.96998214699999996</c:v>
                </c:pt>
                <c:pt idx="26871">
                  <c:v>0.97007751500000006</c:v>
                </c:pt>
                <c:pt idx="26872">
                  <c:v>0.96998214699999996</c:v>
                </c:pt>
                <c:pt idx="26873">
                  <c:v>0.97007751500000006</c:v>
                </c:pt>
                <c:pt idx="26874">
                  <c:v>0.96998214699999996</c:v>
                </c:pt>
                <c:pt idx="26875">
                  <c:v>0.97007751500000006</c:v>
                </c:pt>
                <c:pt idx="26876">
                  <c:v>0.97007751500000006</c:v>
                </c:pt>
                <c:pt idx="26877">
                  <c:v>0.97007751500000006</c:v>
                </c:pt>
                <c:pt idx="26878">
                  <c:v>0.97017288199999996</c:v>
                </c:pt>
                <c:pt idx="26879">
                  <c:v>0.96998214699999996</c:v>
                </c:pt>
                <c:pt idx="26880">
                  <c:v>0.97007751500000006</c:v>
                </c:pt>
                <c:pt idx="26881">
                  <c:v>0.96998214699999996</c:v>
                </c:pt>
                <c:pt idx="26882">
                  <c:v>0.97007751500000006</c:v>
                </c:pt>
                <c:pt idx="26883">
                  <c:v>0.96998214699999996</c:v>
                </c:pt>
                <c:pt idx="26884">
                  <c:v>0.97007751500000006</c:v>
                </c:pt>
                <c:pt idx="26885">
                  <c:v>0.97007751500000006</c:v>
                </c:pt>
                <c:pt idx="26886">
                  <c:v>0.97007751500000006</c:v>
                </c:pt>
                <c:pt idx="26887">
                  <c:v>0.97017288199999996</c:v>
                </c:pt>
                <c:pt idx="26888">
                  <c:v>0.97007751500000006</c:v>
                </c:pt>
                <c:pt idx="26889">
                  <c:v>0.97017288199999996</c:v>
                </c:pt>
                <c:pt idx="26890">
                  <c:v>0.96998214699999996</c:v>
                </c:pt>
                <c:pt idx="26891">
                  <c:v>0.97007751500000006</c:v>
                </c:pt>
                <c:pt idx="26892">
                  <c:v>0.96998214699999996</c:v>
                </c:pt>
                <c:pt idx="26893">
                  <c:v>0.97007751500000006</c:v>
                </c:pt>
                <c:pt idx="26894">
                  <c:v>0.96998214699999996</c:v>
                </c:pt>
                <c:pt idx="26895">
                  <c:v>0.97007751500000006</c:v>
                </c:pt>
                <c:pt idx="26896">
                  <c:v>0.97007751500000006</c:v>
                </c:pt>
                <c:pt idx="26897">
                  <c:v>0.97007751500000006</c:v>
                </c:pt>
                <c:pt idx="26898">
                  <c:v>0.97017288199999996</c:v>
                </c:pt>
                <c:pt idx="26899">
                  <c:v>0.97007751500000006</c:v>
                </c:pt>
                <c:pt idx="26900">
                  <c:v>0.97017288199999996</c:v>
                </c:pt>
                <c:pt idx="26901">
                  <c:v>0.96998214699999996</c:v>
                </c:pt>
                <c:pt idx="26902">
                  <c:v>0.97007751500000006</c:v>
                </c:pt>
                <c:pt idx="26903">
                  <c:v>0.96998214699999996</c:v>
                </c:pt>
                <c:pt idx="26904">
                  <c:v>0.97007751500000006</c:v>
                </c:pt>
                <c:pt idx="26905">
                  <c:v>0.96998214699999996</c:v>
                </c:pt>
                <c:pt idx="26906">
                  <c:v>0.97007751500000006</c:v>
                </c:pt>
                <c:pt idx="26907">
                  <c:v>0.97007751500000006</c:v>
                </c:pt>
                <c:pt idx="26908">
                  <c:v>0.97007751500000006</c:v>
                </c:pt>
                <c:pt idx="26909">
                  <c:v>0.97017288199999996</c:v>
                </c:pt>
                <c:pt idx="26910">
                  <c:v>0.97007751500000006</c:v>
                </c:pt>
                <c:pt idx="26911">
                  <c:v>0.97007751500000006</c:v>
                </c:pt>
                <c:pt idx="26912">
                  <c:v>0.96998214699999996</c:v>
                </c:pt>
                <c:pt idx="26913">
                  <c:v>0.97007751500000006</c:v>
                </c:pt>
                <c:pt idx="26914">
                  <c:v>0.96998214699999996</c:v>
                </c:pt>
                <c:pt idx="26915">
                  <c:v>0.97007751500000006</c:v>
                </c:pt>
                <c:pt idx="26916">
                  <c:v>0.96998214699999996</c:v>
                </c:pt>
                <c:pt idx="26917">
                  <c:v>0.97007751500000006</c:v>
                </c:pt>
                <c:pt idx="26918">
                  <c:v>0.97007751500000006</c:v>
                </c:pt>
                <c:pt idx="26919">
                  <c:v>0.97007751500000006</c:v>
                </c:pt>
                <c:pt idx="26920">
                  <c:v>0.97017288199999996</c:v>
                </c:pt>
                <c:pt idx="26921">
                  <c:v>0.97007751500000006</c:v>
                </c:pt>
                <c:pt idx="26922">
                  <c:v>0.97007751500000006</c:v>
                </c:pt>
                <c:pt idx="26923">
                  <c:v>0.96998214699999996</c:v>
                </c:pt>
                <c:pt idx="26924">
                  <c:v>0.97007751500000006</c:v>
                </c:pt>
                <c:pt idx="26925">
                  <c:v>0.96998214699999996</c:v>
                </c:pt>
                <c:pt idx="26926">
                  <c:v>0.97007751500000006</c:v>
                </c:pt>
                <c:pt idx="26927">
                  <c:v>0.96998214699999996</c:v>
                </c:pt>
                <c:pt idx="26928">
                  <c:v>0.97007751500000006</c:v>
                </c:pt>
                <c:pt idx="26929">
                  <c:v>0.97007751500000006</c:v>
                </c:pt>
                <c:pt idx="26930">
                  <c:v>0.97007751500000006</c:v>
                </c:pt>
                <c:pt idx="26931">
                  <c:v>0.97017288199999996</c:v>
                </c:pt>
                <c:pt idx="26932">
                  <c:v>0.97007751500000006</c:v>
                </c:pt>
                <c:pt idx="26933">
                  <c:v>0.97007751500000006</c:v>
                </c:pt>
                <c:pt idx="26934">
                  <c:v>0.96998214699999996</c:v>
                </c:pt>
                <c:pt idx="26935">
                  <c:v>0.97007751500000006</c:v>
                </c:pt>
                <c:pt idx="26936">
                  <c:v>0.96998214699999996</c:v>
                </c:pt>
                <c:pt idx="26937">
                  <c:v>0.97007751500000006</c:v>
                </c:pt>
                <c:pt idx="26938">
                  <c:v>0.96998214699999996</c:v>
                </c:pt>
                <c:pt idx="26939">
                  <c:v>0.97007751500000006</c:v>
                </c:pt>
                <c:pt idx="26940">
                  <c:v>0.97007751500000006</c:v>
                </c:pt>
                <c:pt idx="26941">
                  <c:v>0.97007751500000006</c:v>
                </c:pt>
                <c:pt idx="26942">
                  <c:v>0.97017288199999996</c:v>
                </c:pt>
                <c:pt idx="26943">
                  <c:v>0.97007751500000006</c:v>
                </c:pt>
                <c:pt idx="26944">
                  <c:v>0.97007751500000006</c:v>
                </c:pt>
                <c:pt idx="26945">
                  <c:v>0.96998214699999996</c:v>
                </c:pt>
                <c:pt idx="26946">
                  <c:v>0.97007751500000006</c:v>
                </c:pt>
                <c:pt idx="26947">
                  <c:v>0.96998214699999996</c:v>
                </c:pt>
                <c:pt idx="26948">
                  <c:v>0.97007751500000006</c:v>
                </c:pt>
                <c:pt idx="26949">
                  <c:v>0.96998214699999996</c:v>
                </c:pt>
                <c:pt idx="26950">
                  <c:v>0.97007751500000006</c:v>
                </c:pt>
                <c:pt idx="26951">
                  <c:v>0.97007751500000006</c:v>
                </c:pt>
                <c:pt idx="26952">
                  <c:v>0.97007751500000006</c:v>
                </c:pt>
                <c:pt idx="26953">
                  <c:v>0.97017288199999996</c:v>
                </c:pt>
                <c:pt idx="26954">
                  <c:v>0.96998214699999996</c:v>
                </c:pt>
                <c:pt idx="26955">
                  <c:v>0.97007751500000006</c:v>
                </c:pt>
                <c:pt idx="26956">
                  <c:v>0.96998214699999996</c:v>
                </c:pt>
                <c:pt idx="26957">
                  <c:v>0.97007751500000006</c:v>
                </c:pt>
                <c:pt idx="26958">
                  <c:v>0.96998214699999996</c:v>
                </c:pt>
                <c:pt idx="26959">
                  <c:v>0.97007751500000006</c:v>
                </c:pt>
                <c:pt idx="26960">
                  <c:v>0.97007751500000006</c:v>
                </c:pt>
                <c:pt idx="26961">
                  <c:v>0.97007751500000006</c:v>
                </c:pt>
                <c:pt idx="26962">
                  <c:v>0.97017288199999996</c:v>
                </c:pt>
                <c:pt idx="26963">
                  <c:v>0.97007751500000006</c:v>
                </c:pt>
                <c:pt idx="26964">
                  <c:v>0.97017288199999996</c:v>
                </c:pt>
                <c:pt idx="26965">
                  <c:v>0.96998214699999996</c:v>
                </c:pt>
                <c:pt idx="26966">
                  <c:v>0.97007751500000006</c:v>
                </c:pt>
                <c:pt idx="26967">
                  <c:v>0.96998214699999996</c:v>
                </c:pt>
                <c:pt idx="26968">
                  <c:v>0.97007751500000006</c:v>
                </c:pt>
                <c:pt idx="26969">
                  <c:v>0.96998214699999996</c:v>
                </c:pt>
                <c:pt idx="26970">
                  <c:v>0.97007751500000006</c:v>
                </c:pt>
                <c:pt idx="26971">
                  <c:v>0.97007751500000006</c:v>
                </c:pt>
                <c:pt idx="26972">
                  <c:v>0.97007751500000006</c:v>
                </c:pt>
                <c:pt idx="26973">
                  <c:v>0.97017288199999996</c:v>
                </c:pt>
                <c:pt idx="26974">
                  <c:v>0.97007751500000006</c:v>
                </c:pt>
                <c:pt idx="26975">
                  <c:v>0.97017288199999996</c:v>
                </c:pt>
                <c:pt idx="26976">
                  <c:v>0.96998214699999996</c:v>
                </c:pt>
                <c:pt idx="26977">
                  <c:v>0.97007751500000006</c:v>
                </c:pt>
                <c:pt idx="26978">
                  <c:v>0.96998214699999996</c:v>
                </c:pt>
                <c:pt idx="26979">
                  <c:v>0.97007751500000006</c:v>
                </c:pt>
                <c:pt idx="26980">
                  <c:v>0.96998214699999996</c:v>
                </c:pt>
                <c:pt idx="26981">
                  <c:v>0.97007751500000006</c:v>
                </c:pt>
                <c:pt idx="26982">
                  <c:v>0.97007751500000006</c:v>
                </c:pt>
                <c:pt idx="26983">
                  <c:v>0.97007751500000006</c:v>
                </c:pt>
                <c:pt idx="26984">
                  <c:v>0.97017288199999996</c:v>
                </c:pt>
                <c:pt idx="26985">
                  <c:v>0.97007751500000006</c:v>
                </c:pt>
                <c:pt idx="26986">
                  <c:v>0.97007751500000006</c:v>
                </c:pt>
                <c:pt idx="26987">
                  <c:v>0.96998214699999996</c:v>
                </c:pt>
                <c:pt idx="26988">
                  <c:v>0.97007751500000006</c:v>
                </c:pt>
                <c:pt idx="26989">
                  <c:v>0.96998214699999996</c:v>
                </c:pt>
                <c:pt idx="26990">
                  <c:v>0.97007751500000006</c:v>
                </c:pt>
                <c:pt idx="26991">
                  <c:v>0.96998214699999996</c:v>
                </c:pt>
                <c:pt idx="26992">
                  <c:v>0.97007751500000006</c:v>
                </c:pt>
                <c:pt idx="26993">
                  <c:v>0.97007751500000006</c:v>
                </c:pt>
                <c:pt idx="26994">
                  <c:v>0.97007751500000006</c:v>
                </c:pt>
                <c:pt idx="26995">
                  <c:v>0.97017288199999996</c:v>
                </c:pt>
                <c:pt idx="26996">
                  <c:v>0.97007751500000006</c:v>
                </c:pt>
                <c:pt idx="26997">
                  <c:v>0.97007751500000006</c:v>
                </c:pt>
                <c:pt idx="26998">
                  <c:v>0.96998214699999996</c:v>
                </c:pt>
                <c:pt idx="26999">
                  <c:v>0.97007751500000006</c:v>
                </c:pt>
                <c:pt idx="27000">
                  <c:v>0.96998214699999996</c:v>
                </c:pt>
                <c:pt idx="27001">
                  <c:v>0.97007751500000006</c:v>
                </c:pt>
                <c:pt idx="27002">
                  <c:v>0.96998214699999996</c:v>
                </c:pt>
                <c:pt idx="27003">
                  <c:v>0.97007751500000006</c:v>
                </c:pt>
                <c:pt idx="27004">
                  <c:v>0.97007751500000006</c:v>
                </c:pt>
                <c:pt idx="27005">
                  <c:v>0.97007751500000006</c:v>
                </c:pt>
                <c:pt idx="27006">
                  <c:v>0.97017288199999996</c:v>
                </c:pt>
                <c:pt idx="27007">
                  <c:v>0.97007751500000006</c:v>
                </c:pt>
                <c:pt idx="27008">
                  <c:v>0.97007751500000006</c:v>
                </c:pt>
                <c:pt idx="27009">
                  <c:v>0.96998214699999996</c:v>
                </c:pt>
                <c:pt idx="27010">
                  <c:v>0.97007751500000006</c:v>
                </c:pt>
                <c:pt idx="27011">
                  <c:v>0.96998214699999996</c:v>
                </c:pt>
                <c:pt idx="27012">
                  <c:v>0.97007751500000006</c:v>
                </c:pt>
                <c:pt idx="27013">
                  <c:v>0.96998214699999996</c:v>
                </c:pt>
                <c:pt idx="27014">
                  <c:v>0.97007751500000006</c:v>
                </c:pt>
                <c:pt idx="27015">
                  <c:v>0.97007751500000006</c:v>
                </c:pt>
                <c:pt idx="27016">
                  <c:v>0.97007751500000006</c:v>
                </c:pt>
                <c:pt idx="27017">
                  <c:v>0.97017288199999996</c:v>
                </c:pt>
                <c:pt idx="27018">
                  <c:v>0.97007751500000006</c:v>
                </c:pt>
                <c:pt idx="27019">
                  <c:v>0.97007751500000006</c:v>
                </c:pt>
                <c:pt idx="27020">
                  <c:v>0.96998214699999996</c:v>
                </c:pt>
                <c:pt idx="27021">
                  <c:v>0.97007751500000006</c:v>
                </c:pt>
                <c:pt idx="27022">
                  <c:v>0.96998214699999996</c:v>
                </c:pt>
                <c:pt idx="27023">
                  <c:v>0.97007751500000006</c:v>
                </c:pt>
                <c:pt idx="27024">
                  <c:v>0.96998214699999996</c:v>
                </c:pt>
                <c:pt idx="27025">
                  <c:v>0.97007751500000006</c:v>
                </c:pt>
                <c:pt idx="27026">
                  <c:v>0.97007751500000006</c:v>
                </c:pt>
                <c:pt idx="27027">
                  <c:v>0.97007751500000006</c:v>
                </c:pt>
                <c:pt idx="27028">
                  <c:v>0.97017288199999996</c:v>
                </c:pt>
                <c:pt idx="27029">
                  <c:v>0.96998214699999996</c:v>
                </c:pt>
                <c:pt idx="27030">
                  <c:v>0.97007751500000006</c:v>
                </c:pt>
                <c:pt idx="27031">
                  <c:v>0.96998214699999996</c:v>
                </c:pt>
                <c:pt idx="27032">
                  <c:v>0.97007751500000006</c:v>
                </c:pt>
                <c:pt idx="27033">
                  <c:v>0.96998214699999996</c:v>
                </c:pt>
                <c:pt idx="27034">
                  <c:v>0.97007751500000006</c:v>
                </c:pt>
                <c:pt idx="27035">
                  <c:v>0.97007751500000006</c:v>
                </c:pt>
                <c:pt idx="27036">
                  <c:v>0.97007751500000006</c:v>
                </c:pt>
                <c:pt idx="27037">
                  <c:v>0.97017288199999996</c:v>
                </c:pt>
                <c:pt idx="27038">
                  <c:v>0.97007751500000006</c:v>
                </c:pt>
                <c:pt idx="27039">
                  <c:v>0.97017288199999996</c:v>
                </c:pt>
                <c:pt idx="27040">
                  <c:v>0.96998214699999996</c:v>
                </c:pt>
                <c:pt idx="27041">
                  <c:v>0.97007751500000006</c:v>
                </c:pt>
                <c:pt idx="27042">
                  <c:v>0.96998214699999996</c:v>
                </c:pt>
                <c:pt idx="27043">
                  <c:v>0.97007751500000006</c:v>
                </c:pt>
                <c:pt idx="27044">
                  <c:v>0.96998214699999996</c:v>
                </c:pt>
                <c:pt idx="27045">
                  <c:v>0.97007751500000006</c:v>
                </c:pt>
                <c:pt idx="27046">
                  <c:v>0.97007751500000006</c:v>
                </c:pt>
                <c:pt idx="27047">
                  <c:v>0.97007751500000006</c:v>
                </c:pt>
                <c:pt idx="27048">
                  <c:v>0.97017288199999996</c:v>
                </c:pt>
                <c:pt idx="27049">
                  <c:v>0.97007751500000006</c:v>
                </c:pt>
                <c:pt idx="27050">
                  <c:v>0.97017288199999996</c:v>
                </c:pt>
                <c:pt idx="27051">
                  <c:v>0.96998214699999996</c:v>
                </c:pt>
                <c:pt idx="27052">
                  <c:v>0.97007751500000006</c:v>
                </c:pt>
                <c:pt idx="27053">
                  <c:v>0.96998214699999996</c:v>
                </c:pt>
                <c:pt idx="27054">
                  <c:v>0.97007751500000006</c:v>
                </c:pt>
                <c:pt idx="27055">
                  <c:v>0.96998214699999996</c:v>
                </c:pt>
                <c:pt idx="27056">
                  <c:v>0.97007751500000006</c:v>
                </c:pt>
                <c:pt idx="27057">
                  <c:v>0.97007751500000006</c:v>
                </c:pt>
                <c:pt idx="27058">
                  <c:v>0.97007751500000006</c:v>
                </c:pt>
                <c:pt idx="27059">
                  <c:v>0.97017288199999996</c:v>
                </c:pt>
                <c:pt idx="27060">
                  <c:v>0.97007751500000006</c:v>
                </c:pt>
                <c:pt idx="27061">
                  <c:v>0.97007751500000006</c:v>
                </c:pt>
                <c:pt idx="27062">
                  <c:v>0.96998214699999996</c:v>
                </c:pt>
                <c:pt idx="27063">
                  <c:v>0.97007751500000006</c:v>
                </c:pt>
                <c:pt idx="27064">
                  <c:v>0.96998214699999996</c:v>
                </c:pt>
                <c:pt idx="27065">
                  <c:v>0.97007751500000006</c:v>
                </c:pt>
                <c:pt idx="27066">
                  <c:v>0.96998214699999996</c:v>
                </c:pt>
                <c:pt idx="27067">
                  <c:v>0.97007751500000006</c:v>
                </c:pt>
                <c:pt idx="27068">
                  <c:v>0.97007751500000006</c:v>
                </c:pt>
                <c:pt idx="27069">
                  <c:v>0.97007751500000006</c:v>
                </c:pt>
                <c:pt idx="27070">
                  <c:v>0.97017288199999996</c:v>
                </c:pt>
                <c:pt idx="27071">
                  <c:v>0.97007751500000006</c:v>
                </c:pt>
                <c:pt idx="27072">
                  <c:v>0.97007751500000006</c:v>
                </c:pt>
                <c:pt idx="27073">
                  <c:v>0.96998214699999996</c:v>
                </c:pt>
                <c:pt idx="27074">
                  <c:v>0.97007751500000006</c:v>
                </c:pt>
                <c:pt idx="27075">
                  <c:v>0.96998214699999996</c:v>
                </c:pt>
                <c:pt idx="27076">
                  <c:v>0.97007751500000006</c:v>
                </c:pt>
                <c:pt idx="27077">
                  <c:v>0.96998214699999996</c:v>
                </c:pt>
                <c:pt idx="27078">
                  <c:v>0.97007751500000006</c:v>
                </c:pt>
                <c:pt idx="27079">
                  <c:v>0.97007751500000006</c:v>
                </c:pt>
                <c:pt idx="27080">
                  <c:v>0.97007751500000006</c:v>
                </c:pt>
                <c:pt idx="27081">
                  <c:v>0.97017288199999996</c:v>
                </c:pt>
                <c:pt idx="27082">
                  <c:v>0.97007751500000006</c:v>
                </c:pt>
                <c:pt idx="27083">
                  <c:v>0.97007751500000006</c:v>
                </c:pt>
                <c:pt idx="27084">
                  <c:v>0.96998214699999996</c:v>
                </c:pt>
                <c:pt idx="27085">
                  <c:v>0.97007751500000006</c:v>
                </c:pt>
                <c:pt idx="27086">
                  <c:v>0.96998214699999996</c:v>
                </c:pt>
                <c:pt idx="27087">
                  <c:v>0.97007751500000006</c:v>
                </c:pt>
                <c:pt idx="27088">
                  <c:v>0.96998214699999996</c:v>
                </c:pt>
                <c:pt idx="27089">
                  <c:v>0.97007751500000006</c:v>
                </c:pt>
                <c:pt idx="27090">
                  <c:v>0.97007751500000006</c:v>
                </c:pt>
                <c:pt idx="27091">
                  <c:v>0.97007751500000006</c:v>
                </c:pt>
                <c:pt idx="27092">
                  <c:v>0.97017288199999996</c:v>
                </c:pt>
                <c:pt idx="27093">
                  <c:v>0.97007751500000006</c:v>
                </c:pt>
                <c:pt idx="27094">
                  <c:v>0.97007751500000006</c:v>
                </c:pt>
                <c:pt idx="27095">
                  <c:v>0.96998214699999996</c:v>
                </c:pt>
                <c:pt idx="27096">
                  <c:v>0.97007751500000006</c:v>
                </c:pt>
                <c:pt idx="27097">
                  <c:v>0.96998214699999996</c:v>
                </c:pt>
                <c:pt idx="27098">
                  <c:v>0.97007751500000006</c:v>
                </c:pt>
                <c:pt idx="27099">
                  <c:v>0.96998214699999996</c:v>
                </c:pt>
                <c:pt idx="27100">
                  <c:v>0.97007751500000006</c:v>
                </c:pt>
                <c:pt idx="27101">
                  <c:v>0.97007751500000006</c:v>
                </c:pt>
                <c:pt idx="27102">
                  <c:v>0.97007751500000006</c:v>
                </c:pt>
                <c:pt idx="27103">
                  <c:v>0.97017288199999996</c:v>
                </c:pt>
                <c:pt idx="27104">
                  <c:v>0.96998214699999996</c:v>
                </c:pt>
                <c:pt idx="27105">
                  <c:v>0.97007751500000006</c:v>
                </c:pt>
                <c:pt idx="27106">
                  <c:v>0.96998214699999996</c:v>
                </c:pt>
                <c:pt idx="27107">
                  <c:v>0.97007751500000006</c:v>
                </c:pt>
                <c:pt idx="27108">
                  <c:v>0.96998214699999996</c:v>
                </c:pt>
                <c:pt idx="27109">
                  <c:v>0.97007751500000006</c:v>
                </c:pt>
                <c:pt idx="27110">
                  <c:v>0.97007751500000006</c:v>
                </c:pt>
                <c:pt idx="27111">
                  <c:v>0.97007751500000006</c:v>
                </c:pt>
                <c:pt idx="27112">
                  <c:v>0.97017288199999996</c:v>
                </c:pt>
                <c:pt idx="27113">
                  <c:v>0.97007751500000006</c:v>
                </c:pt>
                <c:pt idx="27114">
                  <c:v>0.97017288199999996</c:v>
                </c:pt>
                <c:pt idx="27115">
                  <c:v>0.96998214699999996</c:v>
                </c:pt>
                <c:pt idx="27116">
                  <c:v>0.97007751500000006</c:v>
                </c:pt>
                <c:pt idx="27117">
                  <c:v>0.96998214699999996</c:v>
                </c:pt>
                <c:pt idx="27118">
                  <c:v>0.97007751500000006</c:v>
                </c:pt>
                <c:pt idx="27119">
                  <c:v>0.96998214699999996</c:v>
                </c:pt>
                <c:pt idx="27120">
                  <c:v>0.97007751500000006</c:v>
                </c:pt>
                <c:pt idx="27121">
                  <c:v>0.97007751500000006</c:v>
                </c:pt>
                <c:pt idx="27122">
                  <c:v>0.97007751500000006</c:v>
                </c:pt>
                <c:pt idx="27123">
                  <c:v>0.97017288199999996</c:v>
                </c:pt>
                <c:pt idx="27124">
                  <c:v>0.97007751500000006</c:v>
                </c:pt>
                <c:pt idx="27125">
                  <c:v>0.97017288199999996</c:v>
                </c:pt>
                <c:pt idx="27126">
                  <c:v>0.96998214699999996</c:v>
                </c:pt>
                <c:pt idx="27127">
                  <c:v>0.97007751500000006</c:v>
                </c:pt>
                <c:pt idx="27128">
                  <c:v>0.96998214699999996</c:v>
                </c:pt>
                <c:pt idx="27129">
                  <c:v>0.97007751500000006</c:v>
                </c:pt>
                <c:pt idx="27130">
                  <c:v>0.96998214699999996</c:v>
                </c:pt>
                <c:pt idx="27131">
                  <c:v>0.97007751500000006</c:v>
                </c:pt>
                <c:pt idx="27132">
                  <c:v>0.97007751500000006</c:v>
                </c:pt>
                <c:pt idx="27133">
                  <c:v>0.97007751500000006</c:v>
                </c:pt>
                <c:pt idx="27134">
                  <c:v>0.97017288199999996</c:v>
                </c:pt>
                <c:pt idx="27135">
                  <c:v>0.97007751500000006</c:v>
                </c:pt>
                <c:pt idx="27136">
                  <c:v>0.97017288199999996</c:v>
                </c:pt>
                <c:pt idx="27137">
                  <c:v>0.96998214699999996</c:v>
                </c:pt>
                <c:pt idx="27138">
                  <c:v>0.97007751500000006</c:v>
                </c:pt>
                <c:pt idx="27139">
                  <c:v>0.96998214699999996</c:v>
                </c:pt>
                <c:pt idx="27140">
                  <c:v>0.97007751500000006</c:v>
                </c:pt>
                <c:pt idx="27141">
                  <c:v>0.96998214699999996</c:v>
                </c:pt>
                <c:pt idx="27142">
                  <c:v>0.97007751500000006</c:v>
                </c:pt>
                <c:pt idx="27143">
                  <c:v>0.97007751500000006</c:v>
                </c:pt>
                <c:pt idx="27144">
                  <c:v>0.97007751500000006</c:v>
                </c:pt>
                <c:pt idx="27145">
                  <c:v>0.97017288199999996</c:v>
                </c:pt>
                <c:pt idx="27146">
                  <c:v>0.97007751500000006</c:v>
                </c:pt>
                <c:pt idx="27147">
                  <c:v>0.97007751500000006</c:v>
                </c:pt>
                <c:pt idx="27148">
                  <c:v>0.96998214699999996</c:v>
                </c:pt>
                <c:pt idx="27149">
                  <c:v>0.97007751500000006</c:v>
                </c:pt>
                <c:pt idx="27150">
                  <c:v>0.96998214699999996</c:v>
                </c:pt>
                <c:pt idx="27151">
                  <c:v>0.97007751500000006</c:v>
                </c:pt>
                <c:pt idx="27152">
                  <c:v>0.96998214699999996</c:v>
                </c:pt>
                <c:pt idx="27153">
                  <c:v>0.97007751500000006</c:v>
                </c:pt>
                <c:pt idx="27154">
                  <c:v>0.97007751500000006</c:v>
                </c:pt>
                <c:pt idx="27155">
                  <c:v>0.97007751500000006</c:v>
                </c:pt>
                <c:pt idx="27156">
                  <c:v>0.97017288199999996</c:v>
                </c:pt>
                <c:pt idx="27157">
                  <c:v>0.97007751500000006</c:v>
                </c:pt>
                <c:pt idx="27158">
                  <c:v>0.97007751500000006</c:v>
                </c:pt>
                <c:pt idx="27159">
                  <c:v>0.96998214699999996</c:v>
                </c:pt>
                <c:pt idx="27160">
                  <c:v>0.97007751500000006</c:v>
                </c:pt>
                <c:pt idx="27161">
                  <c:v>0.96998214699999996</c:v>
                </c:pt>
                <c:pt idx="27162">
                  <c:v>0.97007751500000006</c:v>
                </c:pt>
                <c:pt idx="27163">
                  <c:v>0.96998214699999996</c:v>
                </c:pt>
                <c:pt idx="27164">
                  <c:v>0.97007751500000006</c:v>
                </c:pt>
                <c:pt idx="27165">
                  <c:v>0.97007751500000006</c:v>
                </c:pt>
                <c:pt idx="27166">
                  <c:v>0.97007751500000006</c:v>
                </c:pt>
                <c:pt idx="27167">
                  <c:v>0.97017288199999996</c:v>
                </c:pt>
                <c:pt idx="27168">
                  <c:v>0.97007751500000006</c:v>
                </c:pt>
                <c:pt idx="27169">
                  <c:v>0.97007751500000006</c:v>
                </c:pt>
                <c:pt idx="27170">
                  <c:v>0.96998214699999996</c:v>
                </c:pt>
                <c:pt idx="27171">
                  <c:v>0.97007751500000006</c:v>
                </c:pt>
                <c:pt idx="27172">
                  <c:v>0.96998214699999996</c:v>
                </c:pt>
                <c:pt idx="27173">
                  <c:v>0.97007751500000006</c:v>
                </c:pt>
                <c:pt idx="27174">
                  <c:v>0.96998214699999996</c:v>
                </c:pt>
                <c:pt idx="27175">
                  <c:v>0.97007751500000006</c:v>
                </c:pt>
                <c:pt idx="27176">
                  <c:v>0.97007751500000006</c:v>
                </c:pt>
                <c:pt idx="27177">
                  <c:v>0.97007751500000006</c:v>
                </c:pt>
                <c:pt idx="27178">
                  <c:v>0.97017288199999996</c:v>
                </c:pt>
                <c:pt idx="27179">
                  <c:v>0.96998214699999996</c:v>
                </c:pt>
                <c:pt idx="27180">
                  <c:v>0.97007751500000006</c:v>
                </c:pt>
                <c:pt idx="27181">
                  <c:v>0.96998214699999996</c:v>
                </c:pt>
                <c:pt idx="27182">
                  <c:v>0.97007751500000006</c:v>
                </c:pt>
                <c:pt idx="27183">
                  <c:v>0.96998214699999996</c:v>
                </c:pt>
                <c:pt idx="27184">
                  <c:v>0.97007751500000006</c:v>
                </c:pt>
                <c:pt idx="27185">
                  <c:v>0.97007751500000006</c:v>
                </c:pt>
                <c:pt idx="27186">
                  <c:v>0.97007751500000006</c:v>
                </c:pt>
                <c:pt idx="27187">
                  <c:v>0.97017288199999996</c:v>
                </c:pt>
                <c:pt idx="27188">
                  <c:v>0.97007751500000006</c:v>
                </c:pt>
                <c:pt idx="27189">
                  <c:v>0.97017288199999996</c:v>
                </c:pt>
                <c:pt idx="27190">
                  <c:v>0.96998214699999996</c:v>
                </c:pt>
                <c:pt idx="27191">
                  <c:v>0.97007751500000006</c:v>
                </c:pt>
                <c:pt idx="27192">
                  <c:v>0.96998214699999996</c:v>
                </c:pt>
                <c:pt idx="27193">
                  <c:v>0.97007751500000006</c:v>
                </c:pt>
                <c:pt idx="27194">
                  <c:v>0.96998214699999996</c:v>
                </c:pt>
                <c:pt idx="27195">
                  <c:v>0.97007751500000006</c:v>
                </c:pt>
                <c:pt idx="27196">
                  <c:v>0.97007751500000006</c:v>
                </c:pt>
                <c:pt idx="27197">
                  <c:v>0.97007751500000006</c:v>
                </c:pt>
                <c:pt idx="27198">
                  <c:v>0.97017288199999996</c:v>
                </c:pt>
                <c:pt idx="27199">
                  <c:v>0.97007751500000006</c:v>
                </c:pt>
                <c:pt idx="27200">
                  <c:v>0.97017288199999996</c:v>
                </c:pt>
                <c:pt idx="27201">
                  <c:v>0.96998214699999996</c:v>
                </c:pt>
                <c:pt idx="27202">
                  <c:v>0.97007751500000006</c:v>
                </c:pt>
                <c:pt idx="27203">
                  <c:v>0.96998214699999996</c:v>
                </c:pt>
                <c:pt idx="27204">
                  <c:v>0.97007751500000006</c:v>
                </c:pt>
                <c:pt idx="27205">
                  <c:v>0.96998214699999996</c:v>
                </c:pt>
                <c:pt idx="27206">
                  <c:v>0.97007751500000006</c:v>
                </c:pt>
                <c:pt idx="27207">
                  <c:v>0.97007751500000006</c:v>
                </c:pt>
                <c:pt idx="27208">
                  <c:v>0.97007751500000006</c:v>
                </c:pt>
                <c:pt idx="27209">
                  <c:v>0.97017288199999996</c:v>
                </c:pt>
                <c:pt idx="27210">
                  <c:v>0.97007751500000006</c:v>
                </c:pt>
                <c:pt idx="27211">
                  <c:v>0.97017288199999996</c:v>
                </c:pt>
                <c:pt idx="27212">
                  <c:v>0.96998214699999996</c:v>
                </c:pt>
                <c:pt idx="27213">
                  <c:v>0.97007751500000006</c:v>
                </c:pt>
                <c:pt idx="27214">
                  <c:v>0.96998214699999996</c:v>
                </c:pt>
                <c:pt idx="27215">
                  <c:v>0.97007751500000006</c:v>
                </c:pt>
                <c:pt idx="27216">
                  <c:v>0.96998214699999996</c:v>
                </c:pt>
                <c:pt idx="27217">
                  <c:v>0.97007751500000006</c:v>
                </c:pt>
                <c:pt idx="27218">
                  <c:v>0.97007751500000006</c:v>
                </c:pt>
                <c:pt idx="27219">
                  <c:v>0.97007751500000006</c:v>
                </c:pt>
                <c:pt idx="27220">
                  <c:v>0.97017288199999996</c:v>
                </c:pt>
                <c:pt idx="27221">
                  <c:v>0.97007751500000006</c:v>
                </c:pt>
                <c:pt idx="27222">
                  <c:v>0.97007751500000006</c:v>
                </c:pt>
                <c:pt idx="27223">
                  <c:v>0.96998214699999996</c:v>
                </c:pt>
                <c:pt idx="27224">
                  <c:v>0.97007751500000006</c:v>
                </c:pt>
                <c:pt idx="27225">
                  <c:v>0.96998214699999996</c:v>
                </c:pt>
                <c:pt idx="27226">
                  <c:v>0.97007751500000006</c:v>
                </c:pt>
                <c:pt idx="27227">
                  <c:v>0.96998214699999996</c:v>
                </c:pt>
                <c:pt idx="27228">
                  <c:v>0.97007751500000006</c:v>
                </c:pt>
                <c:pt idx="27229">
                  <c:v>0.97007751500000006</c:v>
                </c:pt>
                <c:pt idx="27230">
                  <c:v>0.97007751500000006</c:v>
                </c:pt>
                <c:pt idx="27231">
                  <c:v>0.97017288199999996</c:v>
                </c:pt>
                <c:pt idx="27232">
                  <c:v>0.97007751500000006</c:v>
                </c:pt>
                <c:pt idx="27233">
                  <c:v>0.97007751500000006</c:v>
                </c:pt>
                <c:pt idx="27234">
                  <c:v>0.96998214699999996</c:v>
                </c:pt>
                <c:pt idx="27235">
                  <c:v>0.97007751500000006</c:v>
                </c:pt>
                <c:pt idx="27236">
                  <c:v>0.96998214699999996</c:v>
                </c:pt>
                <c:pt idx="27237">
                  <c:v>0.97007751500000006</c:v>
                </c:pt>
                <c:pt idx="27238">
                  <c:v>0.96998214699999996</c:v>
                </c:pt>
                <c:pt idx="27239">
                  <c:v>0.97007751500000006</c:v>
                </c:pt>
                <c:pt idx="27240">
                  <c:v>0.97007751500000006</c:v>
                </c:pt>
                <c:pt idx="27241">
                  <c:v>0.97007751500000006</c:v>
                </c:pt>
                <c:pt idx="27242">
                  <c:v>0.97017288199999996</c:v>
                </c:pt>
                <c:pt idx="27243">
                  <c:v>0.97007751500000006</c:v>
                </c:pt>
                <c:pt idx="27244">
                  <c:v>0.97007751500000006</c:v>
                </c:pt>
                <c:pt idx="27245">
                  <c:v>0.96998214699999996</c:v>
                </c:pt>
                <c:pt idx="27246">
                  <c:v>0.97007751500000006</c:v>
                </c:pt>
                <c:pt idx="27247">
                  <c:v>0.96998214699999996</c:v>
                </c:pt>
                <c:pt idx="27248">
                  <c:v>0.97007751500000006</c:v>
                </c:pt>
                <c:pt idx="27249">
                  <c:v>0.96998214699999996</c:v>
                </c:pt>
                <c:pt idx="27250">
                  <c:v>0.97007751500000006</c:v>
                </c:pt>
                <c:pt idx="27251">
                  <c:v>0.97007751500000006</c:v>
                </c:pt>
                <c:pt idx="27252">
                  <c:v>0.97007751500000006</c:v>
                </c:pt>
                <c:pt idx="27253">
                  <c:v>0.97017288199999996</c:v>
                </c:pt>
                <c:pt idx="27254">
                  <c:v>0.96998214699999996</c:v>
                </c:pt>
                <c:pt idx="27255">
                  <c:v>0.97007751500000006</c:v>
                </c:pt>
                <c:pt idx="27256">
                  <c:v>0.96998214699999996</c:v>
                </c:pt>
                <c:pt idx="27257">
                  <c:v>0.97007751500000006</c:v>
                </c:pt>
                <c:pt idx="27258">
                  <c:v>0.96998214699999996</c:v>
                </c:pt>
                <c:pt idx="27259">
                  <c:v>0.97007751500000006</c:v>
                </c:pt>
                <c:pt idx="27260">
                  <c:v>0.97007751500000006</c:v>
                </c:pt>
                <c:pt idx="27261">
                  <c:v>0.97007751500000006</c:v>
                </c:pt>
                <c:pt idx="27262">
                  <c:v>0.97017288199999996</c:v>
                </c:pt>
                <c:pt idx="27263">
                  <c:v>0.97007751500000006</c:v>
                </c:pt>
                <c:pt idx="27264">
                  <c:v>0.97017288199999996</c:v>
                </c:pt>
                <c:pt idx="27265">
                  <c:v>0.96998214699999996</c:v>
                </c:pt>
                <c:pt idx="27266">
                  <c:v>0.97007751500000006</c:v>
                </c:pt>
                <c:pt idx="27267">
                  <c:v>0.96998214699999996</c:v>
                </c:pt>
                <c:pt idx="27268">
                  <c:v>0.97007751500000006</c:v>
                </c:pt>
                <c:pt idx="27269">
                  <c:v>0.96998214699999996</c:v>
                </c:pt>
                <c:pt idx="27270">
                  <c:v>0.97007751500000006</c:v>
                </c:pt>
                <c:pt idx="27271">
                  <c:v>0.97007751500000006</c:v>
                </c:pt>
                <c:pt idx="27272">
                  <c:v>0.97007751500000006</c:v>
                </c:pt>
                <c:pt idx="27273">
                  <c:v>0.97017288199999996</c:v>
                </c:pt>
                <c:pt idx="27274">
                  <c:v>0.97007751500000006</c:v>
                </c:pt>
                <c:pt idx="27275">
                  <c:v>0.97017288199999996</c:v>
                </c:pt>
                <c:pt idx="27276">
                  <c:v>0.96998214699999996</c:v>
                </c:pt>
                <c:pt idx="27277">
                  <c:v>0.97007751500000006</c:v>
                </c:pt>
                <c:pt idx="27278">
                  <c:v>0.96998214699999996</c:v>
                </c:pt>
                <c:pt idx="27279">
                  <c:v>0.97007751500000006</c:v>
                </c:pt>
                <c:pt idx="27280">
                  <c:v>0.96998214699999996</c:v>
                </c:pt>
                <c:pt idx="27281">
                  <c:v>0.97007751500000006</c:v>
                </c:pt>
                <c:pt idx="27282">
                  <c:v>0.97007751500000006</c:v>
                </c:pt>
                <c:pt idx="27283">
                  <c:v>0.97007751500000006</c:v>
                </c:pt>
                <c:pt idx="27284">
                  <c:v>0.97017288199999996</c:v>
                </c:pt>
                <c:pt idx="27285">
                  <c:v>0.97007751500000006</c:v>
                </c:pt>
                <c:pt idx="27286">
                  <c:v>0.97017288199999996</c:v>
                </c:pt>
                <c:pt idx="27287">
                  <c:v>0.96998214699999996</c:v>
                </c:pt>
                <c:pt idx="27288">
                  <c:v>0.97007751500000006</c:v>
                </c:pt>
                <c:pt idx="27289">
                  <c:v>0.96998214699999996</c:v>
                </c:pt>
                <c:pt idx="27290">
                  <c:v>0.97007751500000006</c:v>
                </c:pt>
                <c:pt idx="27291">
                  <c:v>0.96998214699999996</c:v>
                </c:pt>
                <c:pt idx="27292">
                  <c:v>0.97007751500000006</c:v>
                </c:pt>
                <c:pt idx="27293">
                  <c:v>0.97007751500000006</c:v>
                </c:pt>
                <c:pt idx="27294">
                  <c:v>0.97007751500000006</c:v>
                </c:pt>
                <c:pt idx="27295">
                  <c:v>0.97017288199999996</c:v>
                </c:pt>
                <c:pt idx="27296">
                  <c:v>0.97007751500000006</c:v>
                </c:pt>
                <c:pt idx="27297">
                  <c:v>0.97007751500000006</c:v>
                </c:pt>
                <c:pt idx="27298">
                  <c:v>0.96998214699999996</c:v>
                </c:pt>
                <c:pt idx="27299">
                  <c:v>0.97007751500000006</c:v>
                </c:pt>
                <c:pt idx="27300">
                  <c:v>0.96998214699999996</c:v>
                </c:pt>
                <c:pt idx="27301">
                  <c:v>0.97007751500000006</c:v>
                </c:pt>
                <c:pt idx="27302">
                  <c:v>0.96998214699999996</c:v>
                </c:pt>
                <c:pt idx="27303">
                  <c:v>0.97007751500000006</c:v>
                </c:pt>
                <c:pt idx="27304">
                  <c:v>0.97007751500000006</c:v>
                </c:pt>
                <c:pt idx="27305">
                  <c:v>0.97007751500000006</c:v>
                </c:pt>
                <c:pt idx="27306">
                  <c:v>0.97017288199999996</c:v>
                </c:pt>
                <c:pt idx="27307">
                  <c:v>0.97007751500000006</c:v>
                </c:pt>
                <c:pt idx="27308">
                  <c:v>0.97007751500000006</c:v>
                </c:pt>
                <c:pt idx="27309">
                  <c:v>0.96998214699999996</c:v>
                </c:pt>
                <c:pt idx="27310">
                  <c:v>0.97007751500000006</c:v>
                </c:pt>
                <c:pt idx="27311">
                  <c:v>0.96998214699999996</c:v>
                </c:pt>
                <c:pt idx="27312">
                  <c:v>0.97007751500000006</c:v>
                </c:pt>
                <c:pt idx="27313">
                  <c:v>0.96998214699999996</c:v>
                </c:pt>
                <c:pt idx="27314">
                  <c:v>0.97007751500000006</c:v>
                </c:pt>
                <c:pt idx="27315">
                  <c:v>0.97007751500000006</c:v>
                </c:pt>
                <c:pt idx="27316">
                  <c:v>0.97007751500000006</c:v>
                </c:pt>
                <c:pt idx="27317">
                  <c:v>0.97017288199999996</c:v>
                </c:pt>
                <c:pt idx="27318">
                  <c:v>0.97007751500000006</c:v>
                </c:pt>
                <c:pt idx="27319">
                  <c:v>0.97007751500000006</c:v>
                </c:pt>
                <c:pt idx="27320">
                  <c:v>0.96998214699999996</c:v>
                </c:pt>
                <c:pt idx="27321">
                  <c:v>0.97007751500000006</c:v>
                </c:pt>
                <c:pt idx="27322">
                  <c:v>0.96998214699999996</c:v>
                </c:pt>
                <c:pt idx="27323">
                  <c:v>0.97007751500000006</c:v>
                </c:pt>
                <c:pt idx="27324">
                  <c:v>0.96998214699999996</c:v>
                </c:pt>
                <c:pt idx="27325">
                  <c:v>0.97007751500000006</c:v>
                </c:pt>
                <c:pt idx="27326">
                  <c:v>0.97007751500000006</c:v>
                </c:pt>
                <c:pt idx="27327">
                  <c:v>0.97007751500000006</c:v>
                </c:pt>
                <c:pt idx="27328">
                  <c:v>0.97017288199999996</c:v>
                </c:pt>
                <c:pt idx="27329">
                  <c:v>0.96998214699999996</c:v>
                </c:pt>
                <c:pt idx="27330">
                  <c:v>0.97007751500000006</c:v>
                </c:pt>
                <c:pt idx="27331">
                  <c:v>0.96998214699999996</c:v>
                </c:pt>
                <c:pt idx="27332">
                  <c:v>0.97007751500000006</c:v>
                </c:pt>
                <c:pt idx="27333">
                  <c:v>0.96998214699999996</c:v>
                </c:pt>
                <c:pt idx="27334">
                  <c:v>0.97007751500000006</c:v>
                </c:pt>
                <c:pt idx="27335">
                  <c:v>0.97007751500000006</c:v>
                </c:pt>
                <c:pt idx="27336">
                  <c:v>0.97007751500000006</c:v>
                </c:pt>
                <c:pt idx="27337">
                  <c:v>0.97017288199999996</c:v>
                </c:pt>
                <c:pt idx="27338">
                  <c:v>0.97007751500000006</c:v>
                </c:pt>
                <c:pt idx="27339">
                  <c:v>0.97017288199999996</c:v>
                </c:pt>
                <c:pt idx="27340">
                  <c:v>0.96998214699999996</c:v>
                </c:pt>
                <c:pt idx="27341">
                  <c:v>0.97007751500000006</c:v>
                </c:pt>
                <c:pt idx="27342">
                  <c:v>0.96998214699999996</c:v>
                </c:pt>
                <c:pt idx="27343">
                  <c:v>0.97007751500000006</c:v>
                </c:pt>
                <c:pt idx="27344">
                  <c:v>0.96998214699999996</c:v>
                </c:pt>
                <c:pt idx="27345">
                  <c:v>0.97007751500000006</c:v>
                </c:pt>
                <c:pt idx="27346">
                  <c:v>0.97007751500000006</c:v>
                </c:pt>
                <c:pt idx="27347">
                  <c:v>0.97007751500000006</c:v>
                </c:pt>
                <c:pt idx="27348">
                  <c:v>0.97017288199999996</c:v>
                </c:pt>
                <c:pt idx="27349">
                  <c:v>0.97007751500000006</c:v>
                </c:pt>
                <c:pt idx="27350">
                  <c:v>0.97017288199999996</c:v>
                </c:pt>
                <c:pt idx="27351">
                  <c:v>0.96998214699999996</c:v>
                </c:pt>
                <c:pt idx="27352">
                  <c:v>0.97007751500000006</c:v>
                </c:pt>
                <c:pt idx="27353">
                  <c:v>0.96998214699999996</c:v>
                </c:pt>
                <c:pt idx="27354">
                  <c:v>0.97007751500000006</c:v>
                </c:pt>
                <c:pt idx="27355">
                  <c:v>0.96998214699999996</c:v>
                </c:pt>
                <c:pt idx="27356">
                  <c:v>0.97007751500000006</c:v>
                </c:pt>
                <c:pt idx="27357">
                  <c:v>0.97007751500000006</c:v>
                </c:pt>
                <c:pt idx="27358">
                  <c:v>0.97007751500000006</c:v>
                </c:pt>
                <c:pt idx="27359">
                  <c:v>0.97017288199999996</c:v>
                </c:pt>
                <c:pt idx="27360">
                  <c:v>0.97007751500000006</c:v>
                </c:pt>
                <c:pt idx="27361">
                  <c:v>0.97017288199999996</c:v>
                </c:pt>
                <c:pt idx="27362">
                  <c:v>0.96998214699999996</c:v>
                </c:pt>
                <c:pt idx="27363">
                  <c:v>0.97007751500000006</c:v>
                </c:pt>
                <c:pt idx="27364">
                  <c:v>0.96998214699999996</c:v>
                </c:pt>
                <c:pt idx="27365">
                  <c:v>0.97007751500000006</c:v>
                </c:pt>
                <c:pt idx="27366">
                  <c:v>0.96998214699999996</c:v>
                </c:pt>
                <c:pt idx="27367">
                  <c:v>0.97007751500000006</c:v>
                </c:pt>
                <c:pt idx="27368">
                  <c:v>0.97007751500000006</c:v>
                </c:pt>
                <c:pt idx="27369">
                  <c:v>0.97007751500000006</c:v>
                </c:pt>
                <c:pt idx="27370">
                  <c:v>0.97017288199999996</c:v>
                </c:pt>
                <c:pt idx="27371">
                  <c:v>0.97007751500000006</c:v>
                </c:pt>
                <c:pt idx="27372">
                  <c:v>0.97007751500000006</c:v>
                </c:pt>
                <c:pt idx="27373">
                  <c:v>0.96998214699999996</c:v>
                </c:pt>
                <c:pt idx="27374">
                  <c:v>0.97007751500000006</c:v>
                </c:pt>
                <c:pt idx="27375">
                  <c:v>0.96998214699999996</c:v>
                </c:pt>
                <c:pt idx="27376">
                  <c:v>0.97007751500000006</c:v>
                </c:pt>
                <c:pt idx="27377">
                  <c:v>0.96998214699999996</c:v>
                </c:pt>
                <c:pt idx="27378">
                  <c:v>0.97007751500000006</c:v>
                </c:pt>
                <c:pt idx="27379">
                  <c:v>0.97007751500000006</c:v>
                </c:pt>
                <c:pt idx="27380">
                  <c:v>0.97007751500000006</c:v>
                </c:pt>
                <c:pt idx="27381">
                  <c:v>0.97017288199999996</c:v>
                </c:pt>
                <c:pt idx="27382">
                  <c:v>0.97007751500000006</c:v>
                </c:pt>
                <c:pt idx="27383">
                  <c:v>0.97007751500000006</c:v>
                </c:pt>
                <c:pt idx="27384">
                  <c:v>0.96998214699999996</c:v>
                </c:pt>
                <c:pt idx="27385">
                  <c:v>0.97007751500000006</c:v>
                </c:pt>
                <c:pt idx="27386">
                  <c:v>0.96998214699999996</c:v>
                </c:pt>
                <c:pt idx="27387">
                  <c:v>0.97007751500000006</c:v>
                </c:pt>
                <c:pt idx="27388">
                  <c:v>0.96998214699999996</c:v>
                </c:pt>
                <c:pt idx="27389">
                  <c:v>0.97007751500000006</c:v>
                </c:pt>
                <c:pt idx="27390">
                  <c:v>0.97007751500000006</c:v>
                </c:pt>
                <c:pt idx="27391">
                  <c:v>0.97007751500000006</c:v>
                </c:pt>
                <c:pt idx="27392">
                  <c:v>0.97017288199999996</c:v>
                </c:pt>
                <c:pt idx="27393">
                  <c:v>0.97007751500000006</c:v>
                </c:pt>
                <c:pt idx="27394">
                  <c:v>0.97007751500000006</c:v>
                </c:pt>
                <c:pt idx="27395">
                  <c:v>0.96998214699999996</c:v>
                </c:pt>
                <c:pt idx="27396">
                  <c:v>0.97007751500000006</c:v>
                </c:pt>
                <c:pt idx="27397">
                  <c:v>0.96998214699999996</c:v>
                </c:pt>
                <c:pt idx="27398">
                  <c:v>0.97007751500000006</c:v>
                </c:pt>
                <c:pt idx="27399">
                  <c:v>0.96998214699999996</c:v>
                </c:pt>
                <c:pt idx="27400">
                  <c:v>0.97007751500000006</c:v>
                </c:pt>
                <c:pt idx="27401">
                  <c:v>0.97007751500000006</c:v>
                </c:pt>
                <c:pt idx="27402">
                  <c:v>0.97007751500000006</c:v>
                </c:pt>
                <c:pt idx="27403">
                  <c:v>0.97017288199999996</c:v>
                </c:pt>
                <c:pt idx="27404">
                  <c:v>0.96998214699999996</c:v>
                </c:pt>
                <c:pt idx="27405">
                  <c:v>0.97007751500000006</c:v>
                </c:pt>
                <c:pt idx="27406">
                  <c:v>0.96998214699999996</c:v>
                </c:pt>
                <c:pt idx="27407">
                  <c:v>0.97007751500000006</c:v>
                </c:pt>
                <c:pt idx="27408">
                  <c:v>0.96998214699999996</c:v>
                </c:pt>
                <c:pt idx="27409">
                  <c:v>0.97007751500000006</c:v>
                </c:pt>
                <c:pt idx="27410">
                  <c:v>0.97007751500000006</c:v>
                </c:pt>
                <c:pt idx="27411">
                  <c:v>0.97007751500000006</c:v>
                </c:pt>
                <c:pt idx="27412">
                  <c:v>0.97017288199999996</c:v>
                </c:pt>
                <c:pt idx="27413">
                  <c:v>0.97007751500000006</c:v>
                </c:pt>
                <c:pt idx="27414">
                  <c:v>0.97017288199999996</c:v>
                </c:pt>
                <c:pt idx="27415">
                  <c:v>0.96998214699999996</c:v>
                </c:pt>
                <c:pt idx="27416">
                  <c:v>0.97007751500000006</c:v>
                </c:pt>
                <c:pt idx="27417">
                  <c:v>0.96998214699999996</c:v>
                </c:pt>
                <c:pt idx="27418">
                  <c:v>0.97007751500000006</c:v>
                </c:pt>
                <c:pt idx="27419">
                  <c:v>0.96998214699999996</c:v>
                </c:pt>
                <c:pt idx="27420">
                  <c:v>0.97007751500000006</c:v>
                </c:pt>
                <c:pt idx="27421">
                  <c:v>0.97007751500000006</c:v>
                </c:pt>
                <c:pt idx="27422">
                  <c:v>0.97007751500000006</c:v>
                </c:pt>
                <c:pt idx="27423">
                  <c:v>0.97017288199999996</c:v>
                </c:pt>
                <c:pt idx="27424">
                  <c:v>0.97007751500000006</c:v>
                </c:pt>
                <c:pt idx="27425">
                  <c:v>0.97017288199999996</c:v>
                </c:pt>
                <c:pt idx="27426">
                  <c:v>0.96998214699999996</c:v>
                </c:pt>
                <c:pt idx="27427">
                  <c:v>0.97007751500000006</c:v>
                </c:pt>
                <c:pt idx="27428">
                  <c:v>0.96998214699999996</c:v>
                </c:pt>
                <c:pt idx="27429">
                  <c:v>0.97007751500000006</c:v>
                </c:pt>
                <c:pt idx="27430">
                  <c:v>0.96998214699999996</c:v>
                </c:pt>
                <c:pt idx="27431">
                  <c:v>0.97007751500000006</c:v>
                </c:pt>
                <c:pt idx="27432">
                  <c:v>0.97007751500000006</c:v>
                </c:pt>
                <c:pt idx="27433">
                  <c:v>0.97007751500000006</c:v>
                </c:pt>
                <c:pt idx="27434">
                  <c:v>0.97017288199999996</c:v>
                </c:pt>
                <c:pt idx="27435">
                  <c:v>0.97007751500000006</c:v>
                </c:pt>
                <c:pt idx="27436">
                  <c:v>0.97017288199999996</c:v>
                </c:pt>
                <c:pt idx="27437">
                  <c:v>0.96998214699999996</c:v>
                </c:pt>
                <c:pt idx="27438">
                  <c:v>0.97007751500000006</c:v>
                </c:pt>
                <c:pt idx="27439">
                  <c:v>0.96998214699999996</c:v>
                </c:pt>
                <c:pt idx="27440">
                  <c:v>0.97007751500000006</c:v>
                </c:pt>
                <c:pt idx="27441">
                  <c:v>0.96998214699999996</c:v>
                </c:pt>
                <c:pt idx="27442">
                  <c:v>0.97007751500000006</c:v>
                </c:pt>
                <c:pt idx="27443">
                  <c:v>0.97007751500000006</c:v>
                </c:pt>
                <c:pt idx="27444">
                  <c:v>0.97007751500000006</c:v>
                </c:pt>
                <c:pt idx="27445">
                  <c:v>0.97017288199999996</c:v>
                </c:pt>
                <c:pt idx="27446">
                  <c:v>0.97007751500000006</c:v>
                </c:pt>
                <c:pt idx="27447">
                  <c:v>0.97007751500000006</c:v>
                </c:pt>
                <c:pt idx="27448">
                  <c:v>0.96998214699999996</c:v>
                </c:pt>
                <c:pt idx="27449">
                  <c:v>0.97007751500000006</c:v>
                </c:pt>
                <c:pt idx="27450">
                  <c:v>0.96998214699999996</c:v>
                </c:pt>
                <c:pt idx="27451">
                  <c:v>0.97007751500000006</c:v>
                </c:pt>
                <c:pt idx="27452">
                  <c:v>0.96998214699999996</c:v>
                </c:pt>
                <c:pt idx="27453">
                  <c:v>0.97007751500000006</c:v>
                </c:pt>
                <c:pt idx="27454">
                  <c:v>0.97007751500000006</c:v>
                </c:pt>
                <c:pt idx="27455">
                  <c:v>0.97007751500000006</c:v>
                </c:pt>
                <c:pt idx="27456">
                  <c:v>0.97017288199999996</c:v>
                </c:pt>
                <c:pt idx="27457">
                  <c:v>0.97007751500000006</c:v>
                </c:pt>
                <c:pt idx="27458">
                  <c:v>0.97007751500000006</c:v>
                </c:pt>
                <c:pt idx="27459">
                  <c:v>0.96998214699999996</c:v>
                </c:pt>
                <c:pt idx="27460">
                  <c:v>0.97007751500000006</c:v>
                </c:pt>
                <c:pt idx="27461">
                  <c:v>0.96998214699999996</c:v>
                </c:pt>
                <c:pt idx="27462">
                  <c:v>0.97007751500000006</c:v>
                </c:pt>
                <c:pt idx="27463">
                  <c:v>0.96998214699999996</c:v>
                </c:pt>
                <c:pt idx="27464">
                  <c:v>0.97007751500000006</c:v>
                </c:pt>
                <c:pt idx="27465">
                  <c:v>0.97007751500000006</c:v>
                </c:pt>
                <c:pt idx="27466">
                  <c:v>0.97007751500000006</c:v>
                </c:pt>
                <c:pt idx="27467">
                  <c:v>0.97017288199999996</c:v>
                </c:pt>
                <c:pt idx="27468">
                  <c:v>0.97007751500000006</c:v>
                </c:pt>
                <c:pt idx="27469">
                  <c:v>0.97007751500000006</c:v>
                </c:pt>
                <c:pt idx="27470">
                  <c:v>0.96998214699999996</c:v>
                </c:pt>
                <c:pt idx="27471">
                  <c:v>0.97007751500000006</c:v>
                </c:pt>
                <c:pt idx="27472">
                  <c:v>0.96998214699999996</c:v>
                </c:pt>
                <c:pt idx="27473">
                  <c:v>0.97007751500000006</c:v>
                </c:pt>
                <c:pt idx="27474">
                  <c:v>0.96998214699999996</c:v>
                </c:pt>
                <c:pt idx="27475">
                  <c:v>0.97007751500000006</c:v>
                </c:pt>
                <c:pt idx="27476">
                  <c:v>0.97007751500000006</c:v>
                </c:pt>
                <c:pt idx="27477">
                  <c:v>0.97007751500000006</c:v>
                </c:pt>
                <c:pt idx="27478">
                  <c:v>0.97017288199999996</c:v>
                </c:pt>
                <c:pt idx="27479">
                  <c:v>0.96998214699999996</c:v>
                </c:pt>
                <c:pt idx="27480">
                  <c:v>0.97007751500000006</c:v>
                </c:pt>
                <c:pt idx="27481">
                  <c:v>0.96998214699999996</c:v>
                </c:pt>
                <c:pt idx="27482">
                  <c:v>0.97007751500000006</c:v>
                </c:pt>
                <c:pt idx="27483">
                  <c:v>0.96998214699999996</c:v>
                </c:pt>
                <c:pt idx="27484">
                  <c:v>0.97007751500000006</c:v>
                </c:pt>
                <c:pt idx="27485">
                  <c:v>0.97007751500000006</c:v>
                </c:pt>
                <c:pt idx="27486">
                  <c:v>0.97007751500000006</c:v>
                </c:pt>
                <c:pt idx="27487">
                  <c:v>0.97017288199999996</c:v>
                </c:pt>
                <c:pt idx="27488">
                  <c:v>0.97007751500000006</c:v>
                </c:pt>
                <c:pt idx="27489">
                  <c:v>0.97017288199999996</c:v>
                </c:pt>
                <c:pt idx="27490">
                  <c:v>0.96998214699999996</c:v>
                </c:pt>
                <c:pt idx="27491">
                  <c:v>0.97007751500000006</c:v>
                </c:pt>
                <c:pt idx="27492">
                  <c:v>0.96998214699999996</c:v>
                </c:pt>
                <c:pt idx="27493">
                  <c:v>0.97007751500000006</c:v>
                </c:pt>
                <c:pt idx="27494">
                  <c:v>0.96998214699999996</c:v>
                </c:pt>
                <c:pt idx="27495">
                  <c:v>0.97007751500000006</c:v>
                </c:pt>
                <c:pt idx="27496">
                  <c:v>0.97007751500000006</c:v>
                </c:pt>
                <c:pt idx="27497">
                  <c:v>0.97007751500000006</c:v>
                </c:pt>
                <c:pt idx="27498">
                  <c:v>0.97017288199999996</c:v>
                </c:pt>
                <c:pt idx="27499">
                  <c:v>0.97007751500000006</c:v>
                </c:pt>
                <c:pt idx="27500">
                  <c:v>0.97017288199999996</c:v>
                </c:pt>
                <c:pt idx="27501">
                  <c:v>0.96998214699999996</c:v>
                </c:pt>
                <c:pt idx="27502">
                  <c:v>0.97007751500000006</c:v>
                </c:pt>
                <c:pt idx="27503">
                  <c:v>0.96998214699999996</c:v>
                </c:pt>
                <c:pt idx="27504">
                  <c:v>0.97007751500000006</c:v>
                </c:pt>
                <c:pt idx="27505">
                  <c:v>0.96998214699999996</c:v>
                </c:pt>
                <c:pt idx="27506">
                  <c:v>0.97007751500000006</c:v>
                </c:pt>
                <c:pt idx="27507">
                  <c:v>0.97007751500000006</c:v>
                </c:pt>
                <c:pt idx="27508">
                  <c:v>0.97007751500000006</c:v>
                </c:pt>
                <c:pt idx="27509">
                  <c:v>0.97017288199999996</c:v>
                </c:pt>
                <c:pt idx="27510">
                  <c:v>0.97007751500000006</c:v>
                </c:pt>
                <c:pt idx="27511">
                  <c:v>0.97017288199999996</c:v>
                </c:pt>
                <c:pt idx="27512">
                  <c:v>0.96998214699999996</c:v>
                </c:pt>
                <c:pt idx="27513">
                  <c:v>0.97007751500000006</c:v>
                </c:pt>
                <c:pt idx="27514">
                  <c:v>0.96998214699999996</c:v>
                </c:pt>
                <c:pt idx="27515">
                  <c:v>0.97007751500000006</c:v>
                </c:pt>
                <c:pt idx="27516">
                  <c:v>0.96998214699999996</c:v>
                </c:pt>
                <c:pt idx="27517">
                  <c:v>0.97007751500000006</c:v>
                </c:pt>
                <c:pt idx="27518">
                  <c:v>0.97007751500000006</c:v>
                </c:pt>
                <c:pt idx="27519">
                  <c:v>0.97007751500000006</c:v>
                </c:pt>
                <c:pt idx="27520">
                  <c:v>0.97017288199999996</c:v>
                </c:pt>
                <c:pt idx="27521">
                  <c:v>0.97007751500000006</c:v>
                </c:pt>
                <c:pt idx="27522">
                  <c:v>0.97007751500000006</c:v>
                </c:pt>
                <c:pt idx="27523">
                  <c:v>0.96998214699999996</c:v>
                </c:pt>
                <c:pt idx="27524">
                  <c:v>0.97007751500000006</c:v>
                </c:pt>
                <c:pt idx="27525">
                  <c:v>0.96998214699999996</c:v>
                </c:pt>
                <c:pt idx="27526">
                  <c:v>0.97007751500000006</c:v>
                </c:pt>
                <c:pt idx="27527">
                  <c:v>0.96998214699999996</c:v>
                </c:pt>
                <c:pt idx="27528">
                  <c:v>0.97007751500000006</c:v>
                </c:pt>
                <c:pt idx="27529">
                  <c:v>0.97007751500000006</c:v>
                </c:pt>
                <c:pt idx="27530">
                  <c:v>0.97007751500000006</c:v>
                </c:pt>
                <c:pt idx="27531">
                  <c:v>0.97017288199999996</c:v>
                </c:pt>
                <c:pt idx="27532">
                  <c:v>0.97007751500000006</c:v>
                </c:pt>
                <c:pt idx="27533">
                  <c:v>0.97007751500000006</c:v>
                </c:pt>
                <c:pt idx="27534">
                  <c:v>0.96998214699999996</c:v>
                </c:pt>
                <c:pt idx="27535">
                  <c:v>0.97007751500000006</c:v>
                </c:pt>
                <c:pt idx="27536">
                  <c:v>0.96998214699999996</c:v>
                </c:pt>
                <c:pt idx="27537">
                  <c:v>0.97007751500000006</c:v>
                </c:pt>
                <c:pt idx="27538">
                  <c:v>0.96998214699999996</c:v>
                </c:pt>
                <c:pt idx="27539">
                  <c:v>0.97007751500000006</c:v>
                </c:pt>
                <c:pt idx="27540">
                  <c:v>0.97007751500000006</c:v>
                </c:pt>
                <c:pt idx="27541">
                  <c:v>0.97007751500000006</c:v>
                </c:pt>
                <c:pt idx="27542">
                  <c:v>0.97017288199999996</c:v>
                </c:pt>
                <c:pt idx="27543">
                  <c:v>0.97007751500000006</c:v>
                </c:pt>
                <c:pt idx="27544">
                  <c:v>0.97007751500000006</c:v>
                </c:pt>
                <c:pt idx="27545">
                  <c:v>0.96998214699999996</c:v>
                </c:pt>
                <c:pt idx="27546">
                  <c:v>0.97007751500000006</c:v>
                </c:pt>
                <c:pt idx="27547">
                  <c:v>0.96998214699999996</c:v>
                </c:pt>
                <c:pt idx="27548">
                  <c:v>0.97007751500000006</c:v>
                </c:pt>
                <c:pt idx="27549">
                  <c:v>0.96998214699999996</c:v>
                </c:pt>
                <c:pt idx="27550">
                  <c:v>0.97007751500000006</c:v>
                </c:pt>
                <c:pt idx="27551">
                  <c:v>0.97007751500000006</c:v>
                </c:pt>
                <c:pt idx="27552">
                  <c:v>0.97007751500000006</c:v>
                </c:pt>
                <c:pt idx="27553">
                  <c:v>0.97017288199999996</c:v>
                </c:pt>
                <c:pt idx="27554">
                  <c:v>0.96998214699999996</c:v>
                </c:pt>
                <c:pt idx="27555">
                  <c:v>0.97007751500000006</c:v>
                </c:pt>
                <c:pt idx="27556">
                  <c:v>0.96998214699999996</c:v>
                </c:pt>
                <c:pt idx="27557">
                  <c:v>0.97007751500000006</c:v>
                </c:pt>
                <c:pt idx="27558">
                  <c:v>0.96998214699999996</c:v>
                </c:pt>
                <c:pt idx="27559">
                  <c:v>0.97007751500000006</c:v>
                </c:pt>
                <c:pt idx="27560">
                  <c:v>0.97007751500000006</c:v>
                </c:pt>
                <c:pt idx="27561">
                  <c:v>0.97007751500000006</c:v>
                </c:pt>
                <c:pt idx="27562">
                  <c:v>0.97017288199999996</c:v>
                </c:pt>
                <c:pt idx="27563">
                  <c:v>0.97007751500000006</c:v>
                </c:pt>
                <c:pt idx="27564">
                  <c:v>0.97017288199999996</c:v>
                </c:pt>
                <c:pt idx="27565">
                  <c:v>0.96998214699999996</c:v>
                </c:pt>
                <c:pt idx="27566">
                  <c:v>0.97007751500000006</c:v>
                </c:pt>
                <c:pt idx="27567">
                  <c:v>0.96998214699999996</c:v>
                </c:pt>
                <c:pt idx="27568">
                  <c:v>0.97007751500000006</c:v>
                </c:pt>
                <c:pt idx="27569">
                  <c:v>0.96998214699999996</c:v>
                </c:pt>
                <c:pt idx="27570">
                  <c:v>0.97007751500000006</c:v>
                </c:pt>
                <c:pt idx="27571">
                  <c:v>0.97007751500000006</c:v>
                </c:pt>
                <c:pt idx="27572">
                  <c:v>0.97007751500000006</c:v>
                </c:pt>
                <c:pt idx="27573">
                  <c:v>0.97017288199999996</c:v>
                </c:pt>
                <c:pt idx="27574">
                  <c:v>0.97007751500000006</c:v>
                </c:pt>
                <c:pt idx="27575">
                  <c:v>0.97017288199999996</c:v>
                </c:pt>
                <c:pt idx="27576">
                  <c:v>0.96998214699999996</c:v>
                </c:pt>
                <c:pt idx="27577">
                  <c:v>0.97007751500000006</c:v>
                </c:pt>
                <c:pt idx="27578">
                  <c:v>0.96998214699999996</c:v>
                </c:pt>
                <c:pt idx="27579">
                  <c:v>0.97007751500000006</c:v>
                </c:pt>
                <c:pt idx="27580">
                  <c:v>0.96998214699999996</c:v>
                </c:pt>
                <c:pt idx="27581">
                  <c:v>0.97007751500000006</c:v>
                </c:pt>
                <c:pt idx="27582">
                  <c:v>0.97007751500000006</c:v>
                </c:pt>
                <c:pt idx="27583">
                  <c:v>0.97007751500000006</c:v>
                </c:pt>
                <c:pt idx="27584">
                  <c:v>0.97017288199999996</c:v>
                </c:pt>
                <c:pt idx="27585">
                  <c:v>0.97007751500000006</c:v>
                </c:pt>
                <c:pt idx="27586">
                  <c:v>0.97017288199999996</c:v>
                </c:pt>
                <c:pt idx="27587">
                  <c:v>0.96998214699999996</c:v>
                </c:pt>
                <c:pt idx="27588">
                  <c:v>0.97007751500000006</c:v>
                </c:pt>
                <c:pt idx="27589">
                  <c:v>0.96998214699999996</c:v>
                </c:pt>
                <c:pt idx="27590">
                  <c:v>0.97007751500000006</c:v>
                </c:pt>
                <c:pt idx="27591">
                  <c:v>0.96998214699999996</c:v>
                </c:pt>
                <c:pt idx="27592">
                  <c:v>0.97007751500000006</c:v>
                </c:pt>
                <c:pt idx="27593">
                  <c:v>0.97007751500000006</c:v>
                </c:pt>
                <c:pt idx="27594">
                  <c:v>0.97007751500000006</c:v>
                </c:pt>
                <c:pt idx="27595">
                  <c:v>0.97017288199999996</c:v>
                </c:pt>
                <c:pt idx="27596">
                  <c:v>0.97007751500000006</c:v>
                </c:pt>
                <c:pt idx="27597">
                  <c:v>0.97007751500000006</c:v>
                </c:pt>
                <c:pt idx="27598">
                  <c:v>0.96998214699999996</c:v>
                </c:pt>
                <c:pt idx="27599">
                  <c:v>0.97007751500000006</c:v>
                </c:pt>
                <c:pt idx="27600">
                  <c:v>0.96998214699999996</c:v>
                </c:pt>
                <c:pt idx="27601">
                  <c:v>0.97007751500000006</c:v>
                </c:pt>
                <c:pt idx="27602">
                  <c:v>0.96998214699999996</c:v>
                </c:pt>
                <c:pt idx="27603">
                  <c:v>0.97007751500000006</c:v>
                </c:pt>
                <c:pt idx="27604">
                  <c:v>0.97007751500000006</c:v>
                </c:pt>
                <c:pt idx="27605">
                  <c:v>0.97007751500000006</c:v>
                </c:pt>
                <c:pt idx="27606">
                  <c:v>0.97017288199999996</c:v>
                </c:pt>
                <c:pt idx="27607">
                  <c:v>0.97007751500000006</c:v>
                </c:pt>
                <c:pt idx="27608">
                  <c:v>0.97007751500000006</c:v>
                </c:pt>
                <c:pt idx="27609">
                  <c:v>0.96998214699999996</c:v>
                </c:pt>
                <c:pt idx="27610">
                  <c:v>0.97007751500000006</c:v>
                </c:pt>
                <c:pt idx="27611">
                  <c:v>0.96998214699999996</c:v>
                </c:pt>
                <c:pt idx="27612">
                  <c:v>0.97007751500000006</c:v>
                </c:pt>
                <c:pt idx="27613">
                  <c:v>0.96998214699999996</c:v>
                </c:pt>
                <c:pt idx="27614">
                  <c:v>0.97007751500000006</c:v>
                </c:pt>
                <c:pt idx="27615">
                  <c:v>0.97007751500000006</c:v>
                </c:pt>
                <c:pt idx="27616">
                  <c:v>0.97007751500000006</c:v>
                </c:pt>
                <c:pt idx="27617">
                  <c:v>0.97017288199999996</c:v>
                </c:pt>
                <c:pt idx="27618">
                  <c:v>0.97007751500000006</c:v>
                </c:pt>
                <c:pt idx="27619">
                  <c:v>0.97007751500000006</c:v>
                </c:pt>
                <c:pt idx="27620">
                  <c:v>0.96998214699999996</c:v>
                </c:pt>
                <c:pt idx="27621">
                  <c:v>0.97007751500000006</c:v>
                </c:pt>
                <c:pt idx="27622">
                  <c:v>0.96998214699999996</c:v>
                </c:pt>
                <c:pt idx="27623">
                  <c:v>0.97007751500000006</c:v>
                </c:pt>
                <c:pt idx="27624">
                  <c:v>0.96998214699999996</c:v>
                </c:pt>
                <c:pt idx="27625">
                  <c:v>0.97007751500000006</c:v>
                </c:pt>
                <c:pt idx="27626">
                  <c:v>0.97007751500000006</c:v>
                </c:pt>
                <c:pt idx="27627">
                  <c:v>0.97007751500000006</c:v>
                </c:pt>
                <c:pt idx="27628">
                  <c:v>0.97017288199999996</c:v>
                </c:pt>
                <c:pt idx="27629">
                  <c:v>0.96998214699999996</c:v>
                </c:pt>
                <c:pt idx="27630">
                  <c:v>0.97007751500000006</c:v>
                </c:pt>
                <c:pt idx="27631">
                  <c:v>0.96998214699999996</c:v>
                </c:pt>
                <c:pt idx="27632">
                  <c:v>0.97007751500000006</c:v>
                </c:pt>
                <c:pt idx="27633">
                  <c:v>0.96998214699999996</c:v>
                </c:pt>
                <c:pt idx="27634">
                  <c:v>0.97007751500000006</c:v>
                </c:pt>
                <c:pt idx="27635">
                  <c:v>0.97007751500000006</c:v>
                </c:pt>
                <c:pt idx="27636">
                  <c:v>0.97007751500000006</c:v>
                </c:pt>
                <c:pt idx="27637">
                  <c:v>0.97017288199999996</c:v>
                </c:pt>
                <c:pt idx="27638">
                  <c:v>0.97007751500000006</c:v>
                </c:pt>
                <c:pt idx="27639">
                  <c:v>0.97017288199999996</c:v>
                </c:pt>
                <c:pt idx="27640">
                  <c:v>0.96998214699999996</c:v>
                </c:pt>
                <c:pt idx="27641">
                  <c:v>0.97007751500000006</c:v>
                </c:pt>
                <c:pt idx="27642">
                  <c:v>0.96998214699999996</c:v>
                </c:pt>
                <c:pt idx="27643">
                  <c:v>0.97007751500000006</c:v>
                </c:pt>
                <c:pt idx="27644">
                  <c:v>0.96998214699999996</c:v>
                </c:pt>
                <c:pt idx="27645">
                  <c:v>0.97007751500000006</c:v>
                </c:pt>
                <c:pt idx="27646">
                  <c:v>0.97007751500000006</c:v>
                </c:pt>
                <c:pt idx="27647">
                  <c:v>0.97007751500000006</c:v>
                </c:pt>
                <c:pt idx="27648">
                  <c:v>0.97017288199999996</c:v>
                </c:pt>
                <c:pt idx="27649">
                  <c:v>0.97007751500000006</c:v>
                </c:pt>
                <c:pt idx="27650">
                  <c:v>0.97017288199999996</c:v>
                </c:pt>
                <c:pt idx="27651">
                  <c:v>0.96998214699999996</c:v>
                </c:pt>
                <c:pt idx="27652">
                  <c:v>0.97007751500000006</c:v>
                </c:pt>
                <c:pt idx="27653">
                  <c:v>0.96998214699999996</c:v>
                </c:pt>
                <c:pt idx="27654">
                  <c:v>0.97007751500000006</c:v>
                </c:pt>
                <c:pt idx="27655">
                  <c:v>0.96998214699999996</c:v>
                </c:pt>
                <c:pt idx="27656">
                  <c:v>0.97007751500000006</c:v>
                </c:pt>
                <c:pt idx="27657">
                  <c:v>0.97007751500000006</c:v>
                </c:pt>
                <c:pt idx="27658">
                  <c:v>0.97007751500000006</c:v>
                </c:pt>
                <c:pt idx="27659">
                  <c:v>0.97017288199999996</c:v>
                </c:pt>
                <c:pt idx="27660">
                  <c:v>0.97007751500000006</c:v>
                </c:pt>
                <c:pt idx="27661">
                  <c:v>0.97017288199999996</c:v>
                </c:pt>
                <c:pt idx="27662">
                  <c:v>0.96998214699999996</c:v>
                </c:pt>
                <c:pt idx="27663">
                  <c:v>0.97007751500000006</c:v>
                </c:pt>
                <c:pt idx="27664">
                  <c:v>0.96998214699999996</c:v>
                </c:pt>
                <c:pt idx="27665">
                  <c:v>0.97007751500000006</c:v>
                </c:pt>
                <c:pt idx="27666">
                  <c:v>0.96998214699999996</c:v>
                </c:pt>
                <c:pt idx="27667">
                  <c:v>0.97007751500000006</c:v>
                </c:pt>
                <c:pt idx="27668">
                  <c:v>0.97007751500000006</c:v>
                </c:pt>
                <c:pt idx="27669">
                  <c:v>0.97007751500000006</c:v>
                </c:pt>
                <c:pt idx="27670">
                  <c:v>0.97017288199999996</c:v>
                </c:pt>
                <c:pt idx="27671">
                  <c:v>0.97007751500000006</c:v>
                </c:pt>
                <c:pt idx="27672">
                  <c:v>0.97007751500000006</c:v>
                </c:pt>
                <c:pt idx="27673">
                  <c:v>0.96998214699999996</c:v>
                </c:pt>
                <c:pt idx="27674">
                  <c:v>0.97007751500000006</c:v>
                </c:pt>
                <c:pt idx="27675">
                  <c:v>0.96998214699999996</c:v>
                </c:pt>
                <c:pt idx="27676">
                  <c:v>0.97007751500000006</c:v>
                </c:pt>
                <c:pt idx="27677">
                  <c:v>0.96998214699999996</c:v>
                </c:pt>
                <c:pt idx="27678">
                  <c:v>0.97007751500000006</c:v>
                </c:pt>
                <c:pt idx="27679">
                  <c:v>0.97007751500000006</c:v>
                </c:pt>
                <c:pt idx="27680">
                  <c:v>0.97007751500000006</c:v>
                </c:pt>
                <c:pt idx="27681">
                  <c:v>0.97017288199999996</c:v>
                </c:pt>
                <c:pt idx="27682">
                  <c:v>0.97007751500000006</c:v>
                </c:pt>
                <c:pt idx="27683">
                  <c:v>0.97007751500000006</c:v>
                </c:pt>
                <c:pt idx="27684">
                  <c:v>0.96998214699999996</c:v>
                </c:pt>
                <c:pt idx="27685">
                  <c:v>0.97007751500000006</c:v>
                </c:pt>
                <c:pt idx="27686">
                  <c:v>0.96998214699999996</c:v>
                </c:pt>
                <c:pt idx="27687">
                  <c:v>0.97007751500000006</c:v>
                </c:pt>
                <c:pt idx="27688">
                  <c:v>0.96998214699999996</c:v>
                </c:pt>
                <c:pt idx="27689">
                  <c:v>0.97007751500000006</c:v>
                </c:pt>
                <c:pt idx="27690">
                  <c:v>0.97007751500000006</c:v>
                </c:pt>
                <c:pt idx="27691">
                  <c:v>0.97007751500000006</c:v>
                </c:pt>
                <c:pt idx="27692">
                  <c:v>0.97017288199999996</c:v>
                </c:pt>
                <c:pt idx="27693">
                  <c:v>0.97007751500000006</c:v>
                </c:pt>
                <c:pt idx="27694">
                  <c:v>0.97007751500000006</c:v>
                </c:pt>
                <c:pt idx="27695">
                  <c:v>0.96998214699999996</c:v>
                </c:pt>
                <c:pt idx="27696">
                  <c:v>0.97007751500000006</c:v>
                </c:pt>
                <c:pt idx="27697">
                  <c:v>0.96998214699999996</c:v>
                </c:pt>
                <c:pt idx="27698">
                  <c:v>0.97007751500000006</c:v>
                </c:pt>
                <c:pt idx="27699">
                  <c:v>0.96998214699999996</c:v>
                </c:pt>
                <c:pt idx="27700">
                  <c:v>0.97007751500000006</c:v>
                </c:pt>
                <c:pt idx="27701">
                  <c:v>0.97007751500000006</c:v>
                </c:pt>
                <c:pt idx="27702">
                  <c:v>0.97007751500000006</c:v>
                </c:pt>
                <c:pt idx="27703">
                  <c:v>0.97017288199999996</c:v>
                </c:pt>
                <c:pt idx="27704">
                  <c:v>0.96998214699999996</c:v>
                </c:pt>
                <c:pt idx="27705">
                  <c:v>0.97007751500000006</c:v>
                </c:pt>
                <c:pt idx="27706">
                  <c:v>0.96998214699999996</c:v>
                </c:pt>
                <c:pt idx="27707">
                  <c:v>0.97007751500000006</c:v>
                </c:pt>
                <c:pt idx="27708">
                  <c:v>0.96998214699999996</c:v>
                </c:pt>
                <c:pt idx="27709">
                  <c:v>0.97007751500000006</c:v>
                </c:pt>
                <c:pt idx="27710">
                  <c:v>0.97007751500000006</c:v>
                </c:pt>
                <c:pt idx="27711">
                  <c:v>0.97007751500000006</c:v>
                </c:pt>
                <c:pt idx="27712">
                  <c:v>0.97017288199999996</c:v>
                </c:pt>
                <c:pt idx="27713">
                  <c:v>0.97007751500000006</c:v>
                </c:pt>
                <c:pt idx="27714">
                  <c:v>0.97017288199999996</c:v>
                </c:pt>
                <c:pt idx="27715">
                  <c:v>0.96998214699999996</c:v>
                </c:pt>
                <c:pt idx="27716">
                  <c:v>0.97007751500000006</c:v>
                </c:pt>
                <c:pt idx="27717">
                  <c:v>0.96998214699999996</c:v>
                </c:pt>
                <c:pt idx="27718">
                  <c:v>0.97007751500000006</c:v>
                </c:pt>
                <c:pt idx="27719">
                  <c:v>0.96998214699999996</c:v>
                </c:pt>
                <c:pt idx="27720">
                  <c:v>0.97007751500000006</c:v>
                </c:pt>
                <c:pt idx="27721">
                  <c:v>0.97007751500000006</c:v>
                </c:pt>
                <c:pt idx="27722">
                  <c:v>0.97007751500000006</c:v>
                </c:pt>
                <c:pt idx="27723">
                  <c:v>0.97017288199999996</c:v>
                </c:pt>
                <c:pt idx="27724">
                  <c:v>0.97007751500000006</c:v>
                </c:pt>
                <c:pt idx="27725">
                  <c:v>0.97017288199999996</c:v>
                </c:pt>
                <c:pt idx="27726">
                  <c:v>0.96998214699999996</c:v>
                </c:pt>
                <c:pt idx="27727">
                  <c:v>0.97007751500000006</c:v>
                </c:pt>
                <c:pt idx="27728">
                  <c:v>0.96998214699999996</c:v>
                </c:pt>
                <c:pt idx="27729">
                  <c:v>0.97007751500000006</c:v>
                </c:pt>
                <c:pt idx="27730">
                  <c:v>0.96998214699999996</c:v>
                </c:pt>
                <c:pt idx="27731">
                  <c:v>0.97007751500000006</c:v>
                </c:pt>
                <c:pt idx="27732">
                  <c:v>0.97007751500000006</c:v>
                </c:pt>
                <c:pt idx="27733">
                  <c:v>0.97007751500000006</c:v>
                </c:pt>
                <c:pt idx="27734">
                  <c:v>0.97017288199999996</c:v>
                </c:pt>
                <c:pt idx="27735">
                  <c:v>0.97007751500000006</c:v>
                </c:pt>
                <c:pt idx="27736">
                  <c:v>0.97017288199999996</c:v>
                </c:pt>
                <c:pt idx="27737">
                  <c:v>0.96998214699999996</c:v>
                </c:pt>
                <c:pt idx="27738">
                  <c:v>0.97007751500000006</c:v>
                </c:pt>
                <c:pt idx="27739">
                  <c:v>0.96998214699999996</c:v>
                </c:pt>
                <c:pt idx="27740">
                  <c:v>0.97007751500000006</c:v>
                </c:pt>
                <c:pt idx="27741">
                  <c:v>0.96998214699999996</c:v>
                </c:pt>
                <c:pt idx="27742">
                  <c:v>0.97007751500000006</c:v>
                </c:pt>
                <c:pt idx="27743">
                  <c:v>0.97007751500000006</c:v>
                </c:pt>
                <c:pt idx="27744">
                  <c:v>0.97007751500000006</c:v>
                </c:pt>
                <c:pt idx="27745">
                  <c:v>0.97017288199999996</c:v>
                </c:pt>
                <c:pt idx="27746">
                  <c:v>0.97007751500000006</c:v>
                </c:pt>
                <c:pt idx="27747">
                  <c:v>0.97007751500000006</c:v>
                </c:pt>
                <c:pt idx="27748">
                  <c:v>0.96998214699999996</c:v>
                </c:pt>
                <c:pt idx="27749">
                  <c:v>0.97007751500000006</c:v>
                </c:pt>
                <c:pt idx="27750">
                  <c:v>0.96998214699999996</c:v>
                </c:pt>
                <c:pt idx="27751">
                  <c:v>0.97007751500000006</c:v>
                </c:pt>
                <c:pt idx="27752">
                  <c:v>0.96998214699999996</c:v>
                </c:pt>
                <c:pt idx="27753">
                  <c:v>0.97007751500000006</c:v>
                </c:pt>
                <c:pt idx="27754">
                  <c:v>0.97007751500000006</c:v>
                </c:pt>
                <c:pt idx="27755">
                  <c:v>0.97007751500000006</c:v>
                </c:pt>
                <c:pt idx="27756">
                  <c:v>0.97017288199999996</c:v>
                </c:pt>
                <c:pt idx="27757">
                  <c:v>0.97007751500000006</c:v>
                </c:pt>
                <c:pt idx="27758">
                  <c:v>0.97007751500000006</c:v>
                </c:pt>
                <c:pt idx="27759">
                  <c:v>0.96998214699999996</c:v>
                </c:pt>
                <c:pt idx="27760">
                  <c:v>0.97007751500000006</c:v>
                </c:pt>
                <c:pt idx="27761">
                  <c:v>0.96998214699999996</c:v>
                </c:pt>
                <c:pt idx="27762">
                  <c:v>0.97007751500000006</c:v>
                </c:pt>
                <c:pt idx="27763">
                  <c:v>0.96998214699999996</c:v>
                </c:pt>
                <c:pt idx="27764">
                  <c:v>0.97007751500000006</c:v>
                </c:pt>
                <c:pt idx="27765">
                  <c:v>0.97007751500000006</c:v>
                </c:pt>
                <c:pt idx="27766">
                  <c:v>0.97007751500000006</c:v>
                </c:pt>
                <c:pt idx="27767">
                  <c:v>0.97017288199999996</c:v>
                </c:pt>
                <c:pt idx="27768">
                  <c:v>0.97007751500000006</c:v>
                </c:pt>
                <c:pt idx="27769">
                  <c:v>0.97007751500000006</c:v>
                </c:pt>
                <c:pt idx="27770">
                  <c:v>0.96998214699999996</c:v>
                </c:pt>
                <c:pt idx="27771">
                  <c:v>0.97007751500000006</c:v>
                </c:pt>
                <c:pt idx="27772">
                  <c:v>0.96998214699999996</c:v>
                </c:pt>
                <c:pt idx="27773">
                  <c:v>0.97007751500000006</c:v>
                </c:pt>
                <c:pt idx="27774">
                  <c:v>0.96998214699999996</c:v>
                </c:pt>
                <c:pt idx="27775">
                  <c:v>0.97007751500000006</c:v>
                </c:pt>
                <c:pt idx="27776">
                  <c:v>0.97007751500000006</c:v>
                </c:pt>
                <c:pt idx="27777">
                  <c:v>0.97007751500000006</c:v>
                </c:pt>
                <c:pt idx="27778">
                  <c:v>0.97017288199999996</c:v>
                </c:pt>
                <c:pt idx="27779">
                  <c:v>0.96998214699999996</c:v>
                </c:pt>
                <c:pt idx="27780">
                  <c:v>0.97007751500000006</c:v>
                </c:pt>
                <c:pt idx="27781">
                  <c:v>0.96998214699999996</c:v>
                </c:pt>
                <c:pt idx="27782">
                  <c:v>0.97007751500000006</c:v>
                </c:pt>
                <c:pt idx="27783">
                  <c:v>0.96998214699999996</c:v>
                </c:pt>
                <c:pt idx="27784">
                  <c:v>0.97007751500000006</c:v>
                </c:pt>
                <c:pt idx="27785">
                  <c:v>0.97007751500000006</c:v>
                </c:pt>
                <c:pt idx="27786">
                  <c:v>0.97007751500000006</c:v>
                </c:pt>
                <c:pt idx="27787">
                  <c:v>0.97017288199999996</c:v>
                </c:pt>
                <c:pt idx="27788">
                  <c:v>0.97007751500000006</c:v>
                </c:pt>
                <c:pt idx="27789">
                  <c:v>0.97017288199999996</c:v>
                </c:pt>
                <c:pt idx="27790">
                  <c:v>0.96998214699999996</c:v>
                </c:pt>
                <c:pt idx="27791">
                  <c:v>0.97007751500000006</c:v>
                </c:pt>
                <c:pt idx="27792">
                  <c:v>0.96998214699999996</c:v>
                </c:pt>
                <c:pt idx="27793">
                  <c:v>0.97007751500000006</c:v>
                </c:pt>
                <c:pt idx="27794">
                  <c:v>0.96998214699999996</c:v>
                </c:pt>
                <c:pt idx="27795">
                  <c:v>0.97007751500000006</c:v>
                </c:pt>
                <c:pt idx="27796">
                  <c:v>0.97007751500000006</c:v>
                </c:pt>
                <c:pt idx="27797">
                  <c:v>0.97007751500000006</c:v>
                </c:pt>
                <c:pt idx="27798">
                  <c:v>0.97017288199999996</c:v>
                </c:pt>
                <c:pt idx="27799">
                  <c:v>0.97007751500000006</c:v>
                </c:pt>
                <c:pt idx="27800">
                  <c:v>0.97017288199999996</c:v>
                </c:pt>
                <c:pt idx="27801">
                  <c:v>0.96998214699999996</c:v>
                </c:pt>
                <c:pt idx="27802">
                  <c:v>0.97007751500000006</c:v>
                </c:pt>
                <c:pt idx="27803">
                  <c:v>0.96998214699999996</c:v>
                </c:pt>
                <c:pt idx="27804">
                  <c:v>0.97007751500000006</c:v>
                </c:pt>
                <c:pt idx="27805">
                  <c:v>0.96998214699999996</c:v>
                </c:pt>
                <c:pt idx="27806">
                  <c:v>0.97007751500000006</c:v>
                </c:pt>
                <c:pt idx="27807">
                  <c:v>0.97007751500000006</c:v>
                </c:pt>
                <c:pt idx="27808">
                  <c:v>0.97007751500000006</c:v>
                </c:pt>
                <c:pt idx="27809">
                  <c:v>0.97017288199999996</c:v>
                </c:pt>
                <c:pt idx="27810">
                  <c:v>0.97007751500000006</c:v>
                </c:pt>
                <c:pt idx="27811">
                  <c:v>0.97017288199999996</c:v>
                </c:pt>
                <c:pt idx="27812">
                  <c:v>0.96998214699999996</c:v>
                </c:pt>
                <c:pt idx="27813">
                  <c:v>0.97007751500000006</c:v>
                </c:pt>
                <c:pt idx="27814">
                  <c:v>0.96998214699999996</c:v>
                </c:pt>
                <c:pt idx="27815">
                  <c:v>0.97007751500000006</c:v>
                </c:pt>
                <c:pt idx="27816">
                  <c:v>0.96998214699999996</c:v>
                </c:pt>
                <c:pt idx="27817">
                  <c:v>0.97007751500000006</c:v>
                </c:pt>
                <c:pt idx="27818">
                  <c:v>0.97007751500000006</c:v>
                </c:pt>
                <c:pt idx="27819">
                  <c:v>0.97007751500000006</c:v>
                </c:pt>
                <c:pt idx="27820">
                  <c:v>0.97017288199999996</c:v>
                </c:pt>
                <c:pt idx="27821">
                  <c:v>0.97007751500000006</c:v>
                </c:pt>
                <c:pt idx="27822">
                  <c:v>0.97007751500000006</c:v>
                </c:pt>
                <c:pt idx="27823">
                  <c:v>0.96998214699999996</c:v>
                </c:pt>
                <c:pt idx="27824">
                  <c:v>0.97007751500000006</c:v>
                </c:pt>
                <c:pt idx="27825">
                  <c:v>0.96998214699999996</c:v>
                </c:pt>
                <c:pt idx="27826">
                  <c:v>0.97007751500000006</c:v>
                </c:pt>
                <c:pt idx="27827">
                  <c:v>0.96998214699999996</c:v>
                </c:pt>
                <c:pt idx="27828">
                  <c:v>0.97007751500000006</c:v>
                </c:pt>
                <c:pt idx="27829">
                  <c:v>0.97007751500000006</c:v>
                </c:pt>
                <c:pt idx="27830">
                  <c:v>0.97007751500000006</c:v>
                </c:pt>
                <c:pt idx="27831">
                  <c:v>0.97017288199999996</c:v>
                </c:pt>
                <c:pt idx="27832">
                  <c:v>0.97007751500000006</c:v>
                </c:pt>
                <c:pt idx="27833">
                  <c:v>0.97007751500000006</c:v>
                </c:pt>
                <c:pt idx="27834">
                  <c:v>0.96998214699999996</c:v>
                </c:pt>
                <c:pt idx="27835">
                  <c:v>0.97007751500000006</c:v>
                </c:pt>
                <c:pt idx="27836">
                  <c:v>0.96998214699999996</c:v>
                </c:pt>
                <c:pt idx="27837">
                  <c:v>0.97007751500000006</c:v>
                </c:pt>
                <c:pt idx="27838">
                  <c:v>0.96998214699999996</c:v>
                </c:pt>
                <c:pt idx="27839">
                  <c:v>0.97007751500000006</c:v>
                </c:pt>
                <c:pt idx="27840">
                  <c:v>0.97007751500000006</c:v>
                </c:pt>
                <c:pt idx="27841">
                  <c:v>0.97007751500000006</c:v>
                </c:pt>
                <c:pt idx="27842">
                  <c:v>0.97017288199999996</c:v>
                </c:pt>
                <c:pt idx="27843">
                  <c:v>0.97007751500000006</c:v>
                </c:pt>
                <c:pt idx="27844">
                  <c:v>0.97007751500000006</c:v>
                </c:pt>
                <c:pt idx="27845">
                  <c:v>0.96998214699999996</c:v>
                </c:pt>
                <c:pt idx="27846">
                  <c:v>0.97007751500000006</c:v>
                </c:pt>
                <c:pt idx="27847">
                  <c:v>0.96998214699999996</c:v>
                </c:pt>
                <c:pt idx="27848">
                  <c:v>0.97007751500000006</c:v>
                </c:pt>
                <c:pt idx="27849">
                  <c:v>0.96998214699999996</c:v>
                </c:pt>
                <c:pt idx="27850">
                  <c:v>0.97007751500000006</c:v>
                </c:pt>
                <c:pt idx="27851">
                  <c:v>0.97007751500000006</c:v>
                </c:pt>
                <c:pt idx="27852">
                  <c:v>0.97007751500000006</c:v>
                </c:pt>
                <c:pt idx="27853">
                  <c:v>0.97017288199999996</c:v>
                </c:pt>
                <c:pt idx="27854">
                  <c:v>0.96998214699999996</c:v>
                </c:pt>
                <c:pt idx="27855">
                  <c:v>0.97007751500000006</c:v>
                </c:pt>
                <c:pt idx="27856">
                  <c:v>0.96998214699999996</c:v>
                </c:pt>
                <c:pt idx="27857">
                  <c:v>0.97007751500000006</c:v>
                </c:pt>
                <c:pt idx="27858">
                  <c:v>0.96998214699999996</c:v>
                </c:pt>
                <c:pt idx="27859">
                  <c:v>0.97007751500000006</c:v>
                </c:pt>
                <c:pt idx="27860">
                  <c:v>0.97007751500000006</c:v>
                </c:pt>
                <c:pt idx="27861">
                  <c:v>0.97007751500000006</c:v>
                </c:pt>
                <c:pt idx="27862">
                  <c:v>0.97017288199999996</c:v>
                </c:pt>
                <c:pt idx="27863">
                  <c:v>0.97007751500000006</c:v>
                </c:pt>
                <c:pt idx="27864">
                  <c:v>0.97017288199999996</c:v>
                </c:pt>
                <c:pt idx="27865">
                  <c:v>0.96998214699999996</c:v>
                </c:pt>
                <c:pt idx="27866">
                  <c:v>0.97007751500000006</c:v>
                </c:pt>
                <c:pt idx="27867">
                  <c:v>0.96998214699999996</c:v>
                </c:pt>
                <c:pt idx="27868">
                  <c:v>0.97007751500000006</c:v>
                </c:pt>
                <c:pt idx="27869">
                  <c:v>0.96998214699999996</c:v>
                </c:pt>
                <c:pt idx="27870">
                  <c:v>0.97007751500000006</c:v>
                </c:pt>
                <c:pt idx="27871">
                  <c:v>0.97007751500000006</c:v>
                </c:pt>
                <c:pt idx="27872">
                  <c:v>0.97007751500000006</c:v>
                </c:pt>
                <c:pt idx="27873">
                  <c:v>0.97017288199999996</c:v>
                </c:pt>
                <c:pt idx="27874">
                  <c:v>0.97007751500000006</c:v>
                </c:pt>
                <c:pt idx="27875">
                  <c:v>0.97017288199999996</c:v>
                </c:pt>
                <c:pt idx="27876">
                  <c:v>0.96998214699999996</c:v>
                </c:pt>
                <c:pt idx="27877">
                  <c:v>0.97007751500000006</c:v>
                </c:pt>
                <c:pt idx="27878">
                  <c:v>0.96998214699999996</c:v>
                </c:pt>
                <c:pt idx="27879">
                  <c:v>0.97007751500000006</c:v>
                </c:pt>
                <c:pt idx="27880">
                  <c:v>0.96998214699999996</c:v>
                </c:pt>
                <c:pt idx="27881">
                  <c:v>0.97007751500000006</c:v>
                </c:pt>
                <c:pt idx="27882">
                  <c:v>0.97007751500000006</c:v>
                </c:pt>
                <c:pt idx="27883">
                  <c:v>0.97007751500000006</c:v>
                </c:pt>
                <c:pt idx="27884">
                  <c:v>0.97017288199999996</c:v>
                </c:pt>
                <c:pt idx="27885">
                  <c:v>0.97007751500000006</c:v>
                </c:pt>
                <c:pt idx="27886">
                  <c:v>0.97017288199999996</c:v>
                </c:pt>
                <c:pt idx="27887">
                  <c:v>0.96998214699999996</c:v>
                </c:pt>
                <c:pt idx="27888">
                  <c:v>0.97007751500000006</c:v>
                </c:pt>
                <c:pt idx="27889">
                  <c:v>0.96998214699999996</c:v>
                </c:pt>
                <c:pt idx="27890">
                  <c:v>0.97007751500000006</c:v>
                </c:pt>
                <c:pt idx="27891">
                  <c:v>0.96998214699999996</c:v>
                </c:pt>
                <c:pt idx="27892">
                  <c:v>0.97007751500000006</c:v>
                </c:pt>
                <c:pt idx="27893">
                  <c:v>0.97007751500000006</c:v>
                </c:pt>
                <c:pt idx="27894">
                  <c:v>0.97007751500000006</c:v>
                </c:pt>
                <c:pt idx="27895">
                  <c:v>0.97017288199999996</c:v>
                </c:pt>
                <c:pt idx="27896">
                  <c:v>0.97007751500000006</c:v>
                </c:pt>
                <c:pt idx="27897">
                  <c:v>0.97007751500000006</c:v>
                </c:pt>
                <c:pt idx="27898">
                  <c:v>0.96998214699999996</c:v>
                </c:pt>
                <c:pt idx="27899">
                  <c:v>0.97007751500000006</c:v>
                </c:pt>
                <c:pt idx="27900">
                  <c:v>0.96998214699999996</c:v>
                </c:pt>
                <c:pt idx="27901">
                  <c:v>0.97007751500000006</c:v>
                </c:pt>
                <c:pt idx="27902">
                  <c:v>0.96998214699999996</c:v>
                </c:pt>
                <c:pt idx="27903">
                  <c:v>0.97007751500000006</c:v>
                </c:pt>
                <c:pt idx="27904">
                  <c:v>0.97007751500000006</c:v>
                </c:pt>
                <c:pt idx="27905">
                  <c:v>0.97007751500000006</c:v>
                </c:pt>
                <c:pt idx="27906">
                  <c:v>0.97017288199999996</c:v>
                </c:pt>
                <c:pt idx="27907">
                  <c:v>0.97007751500000006</c:v>
                </c:pt>
                <c:pt idx="27908">
                  <c:v>0.97007751500000006</c:v>
                </c:pt>
                <c:pt idx="27909">
                  <c:v>0.96998214699999996</c:v>
                </c:pt>
                <c:pt idx="27910">
                  <c:v>0.97007751500000006</c:v>
                </c:pt>
                <c:pt idx="27911">
                  <c:v>0.96998214699999996</c:v>
                </c:pt>
                <c:pt idx="27912">
                  <c:v>0.97007751500000006</c:v>
                </c:pt>
                <c:pt idx="27913">
                  <c:v>0.96998214699999996</c:v>
                </c:pt>
                <c:pt idx="27914">
                  <c:v>0.97007751500000006</c:v>
                </c:pt>
                <c:pt idx="27915">
                  <c:v>0.97007751500000006</c:v>
                </c:pt>
                <c:pt idx="27916">
                  <c:v>0.97007751500000006</c:v>
                </c:pt>
                <c:pt idx="27917">
                  <c:v>0.97017288199999996</c:v>
                </c:pt>
                <c:pt idx="27918">
                  <c:v>0.97007751500000006</c:v>
                </c:pt>
                <c:pt idx="27919">
                  <c:v>0.97007751500000006</c:v>
                </c:pt>
                <c:pt idx="27920">
                  <c:v>0.96998214699999996</c:v>
                </c:pt>
                <c:pt idx="27921">
                  <c:v>0.97007751500000006</c:v>
                </c:pt>
                <c:pt idx="27922">
                  <c:v>0.96998214699999996</c:v>
                </c:pt>
                <c:pt idx="27923">
                  <c:v>0.97007751500000006</c:v>
                </c:pt>
                <c:pt idx="27924">
                  <c:v>0.96998214699999996</c:v>
                </c:pt>
                <c:pt idx="27925">
                  <c:v>0.97007751500000006</c:v>
                </c:pt>
                <c:pt idx="27926">
                  <c:v>0.97007751500000006</c:v>
                </c:pt>
                <c:pt idx="27927">
                  <c:v>0.97007751500000006</c:v>
                </c:pt>
                <c:pt idx="27928">
                  <c:v>0.97017288199999996</c:v>
                </c:pt>
                <c:pt idx="27929">
                  <c:v>0.96998214699999996</c:v>
                </c:pt>
                <c:pt idx="27930">
                  <c:v>0.97007751500000006</c:v>
                </c:pt>
                <c:pt idx="27931">
                  <c:v>0.96998214699999996</c:v>
                </c:pt>
                <c:pt idx="27932">
                  <c:v>0.97007751500000006</c:v>
                </c:pt>
                <c:pt idx="27933">
                  <c:v>0.96998214699999996</c:v>
                </c:pt>
                <c:pt idx="27934">
                  <c:v>0.97007751500000006</c:v>
                </c:pt>
                <c:pt idx="27935">
                  <c:v>0.97007751500000006</c:v>
                </c:pt>
                <c:pt idx="27936">
                  <c:v>0.97007751500000006</c:v>
                </c:pt>
                <c:pt idx="27937">
                  <c:v>0.97017288199999996</c:v>
                </c:pt>
                <c:pt idx="27938">
                  <c:v>0.97007751500000006</c:v>
                </c:pt>
                <c:pt idx="27939">
                  <c:v>0.97017288199999996</c:v>
                </c:pt>
                <c:pt idx="27940">
                  <c:v>0.96998214699999996</c:v>
                </c:pt>
                <c:pt idx="27941">
                  <c:v>0.97007751500000006</c:v>
                </c:pt>
                <c:pt idx="27942">
                  <c:v>0.96998214699999996</c:v>
                </c:pt>
                <c:pt idx="27943">
                  <c:v>0.97007751500000006</c:v>
                </c:pt>
                <c:pt idx="27944">
                  <c:v>0.96998214699999996</c:v>
                </c:pt>
                <c:pt idx="27945">
                  <c:v>0.97007751500000006</c:v>
                </c:pt>
                <c:pt idx="27946">
                  <c:v>0.97007751500000006</c:v>
                </c:pt>
                <c:pt idx="27947">
                  <c:v>0.97007751500000006</c:v>
                </c:pt>
                <c:pt idx="27948">
                  <c:v>0.97017288199999996</c:v>
                </c:pt>
                <c:pt idx="27949">
                  <c:v>0.97007751500000006</c:v>
                </c:pt>
                <c:pt idx="27950">
                  <c:v>0.97017288199999996</c:v>
                </c:pt>
                <c:pt idx="27951">
                  <c:v>0.96998214699999996</c:v>
                </c:pt>
                <c:pt idx="27952">
                  <c:v>0.97007751500000006</c:v>
                </c:pt>
                <c:pt idx="27953">
                  <c:v>0.96998214699999996</c:v>
                </c:pt>
                <c:pt idx="27954">
                  <c:v>0.97007751500000006</c:v>
                </c:pt>
                <c:pt idx="27955">
                  <c:v>0.96998214699999996</c:v>
                </c:pt>
                <c:pt idx="27956">
                  <c:v>0.97007751500000006</c:v>
                </c:pt>
                <c:pt idx="27957">
                  <c:v>0.97007751500000006</c:v>
                </c:pt>
                <c:pt idx="27958">
                  <c:v>0.97007751500000006</c:v>
                </c:pt>
                <c:pt idx="27959">
                  <c:v>0.97017288199999996</c:v>
                </c:pt>
                <c:pt idx="27960">
                  <c:v>0.97007751500000006</c:v>
                </c:pt>
                <c:pt idx="27961">
                  <c:v>0.97017288199999996</c:v>
                </c:pt>
                <c:pt idx="27962">
                  <c:v>0.96998214699999996</c:v>
                </c:pt>
                <c:pt idx="27963">
                  <c:v>0.97007751500000006</c:v>
                </c:pt>
                <c:pt idx="27964">
                  <c:v>0.96998214699999996</c:v>
                </c:pt>
                <c:pt idx="27965">
                  <c:v>0.97007751500000006</c:v>
                </c:pt>
                <c:pt idx="27966">
                  <c:v>0.96998214699999996</c:v>
                </c:pt>
                <c:pt idx="27967">
                  <c:v>0.97007751500000006</c:v>
                </c:pt>
                <c:pt idx="27968">
                  <c:v>0.97007751500000006</c:v>
                </c:pt>
                <c:pt idx="27969">
                  <c:v>0.97007751500000006</c:v>
                </c:pt>
                <c:pt idx="27970">
                  <c:v>0.97017288199999996</c:v>
                </c:pt>
                <c:pt idx="27971">
                  <c:v>0.97007751500000006</c:v>
                </c:pt>
                <c:pt idx="27972">
                  <c:v>0.97007751500000006</c:v>
                </c:pt>
                <c:pt idx="27973">
                  <c:v>0.96998214699999996</c:v>
                </c:pt>
                <c:pt idx="27974">
                  <c:v>0.97007751500000006</c:v>
                </c:pt>
                <c:pt idx="27975">
                  <c:v>0.96998214699999996</c:v>
                </c:pt>
                <c:pt idx="27976">
                  <c:v>0.97007751500000006</c:v>
                </c:pt>
                <c:pt idx="27977">
                  <c:v>0.96998214699999996</c:v>
                </c:pt>
                <c:pt idx="27978">
                  <c:v>0.97007751500000006</c:v>
                </c:pt>
                <c:pt idx="27979">
                  <c:v>0.97007751500000006</c:v>
                </c:pt>
                <c:pt idx="27980">
                  <c:v>0.97007751500000006</c:v>
                </c:pt>
                <c:pt idx="27981">
                  <c:v>0.97017288199999996</c:v>
                </c:pt>
                <c:pt idx="27982">
                  <c:v>0.97007751500000006</c:v>
                </c:pt>
                <c:pt idx="27983">
                  <c:v>0.97007751500000006</c:v>
                </c:pt>
                <c:pt idx="27984">
                  <c:v>0.96998214699999996</c:v>
                </c:pt>
                <c:pt idx="27985">
                  <c:v>0.97007751500000006</c:v>
                </c:pt>
                <c:pt idx="27986">
                  <c:v>0.96998214699999996</c:v>
                </c:pt>
                <c:pt idx="27987">
                  <c:v>0.97007751500000006</c:v>
                </c:pt>
                <c:pt idx="27988">
                  <c:v>0.96998214699999996</c:v>
                </c:pt>
                <c:pt idx="27989">
                  <c:v>0.97007751500000006</c:v>
                </c:pt>
                <c:pt idx="27990">
                  <c:v>0.97007751500000006</c:v>
                </c:pt>
                <c:pt idx="27991">
                  <c:v>0.97007751500000006</c:v>
                </c:pt>
                <c:pt idx="27992">
                  <c:v>0.97017288199999996</c:v>
                </c:pt>
                <c:pt idx="27993">
                  <c:v>0.97007751500000006</c:v>
                </c:pt>
                <c:pt idx="27994">
                  <c:v>0.97007751500000006</c:v>
                </c:pt>
                <c:pt idx="27995">
                  <c:v>0.96998214699999996</c:v>
                </c:pt>
                <c:pt idx="27996">
                  <c:v>0.97007751500000006</c:v>
                </c:pt>
                <c:pt idx="27997">
                  <c:v>0.96998214699999996</c:v>
                </c:pt>
                <c:pt idx="27998">
                  <c:v>0.97007751500000006</c:v>
                </c:pt>
                <c:pt idx="27999">
                  <c:v>0.96998214699999996</c:v>
                </c:pt>
                <c:pt idx="28000">
                  <c:v>0.97007751500000006</c:v>
                </c:pt>
                <c:pt idx="28001">
                  <c:v>0.97007751500000006</c:v>
                </c:pt>
                <c:pt idx="28002">
                  <c:v>0.97007751500000006</c:v>
                </c:pt>
                <c:pt idx="28003">
                  <c:v>0.97017288199999996</c:v>
                </c:pt>
                <c:pt idx="28004">
                  <c:v>0.96998214699999996</c:v>
                </c:pt>
                <c:pt idx="28005">
                  <c:v>0.97007751500000006</c:v>
                </c:pt>
                <c:pt idx="28006">
                  <c:v>0.96998214699999996</c:v>
                </c:pt>
                <c:pt idx="28007">
                  <c:v>0.97007751500000006</c:v>
                </c:pt>
                <c:pt idx="28008">
                  <c:v>0.96998214699999996</c:v>
                </c:pt>
                <c:pt idx="28009">
                  <c:v>0.97007751500000006</c:v>
                </c:pt>
                <c:pt idx="28010">
                  <c:v>0.97007751500000006</c:v>
                </c:pt>
                <c:pt idx="28011">
                  <c:v>0.97007751500000006</c:v>
                </c:pt>
                <c:pt idx="28012">
                  <c:v>0.97017288199999996</c:v>
                </c:pt>
                <c:pt idx="28013">
                  <c:v>0.97007751500000006</c:v>
                </c:pt>
                <c:pt idx="28014">
                  <c:v>0.97017288199999996</c:v>
                </c:pt>
                <c:pt idx="28015">
                  <c:v>0.96998214699999996</c:v>
                </c:pt>
                <c:pt idx="28016">
                  <c:v>0.97007751500000006</c:v>
                </c:pt>
                <c:pt idx="28017">
                  <c:v>0.96998214699999996</c:v>
                </c:pt>
                <c:pt idx="28018">
                  <c:v>0.97007751500000006</c:v>
                </c:pt>
                <c:pt idx="28019">
                  <c:v>0.96998214699999996</c:v>
                </c:pt>
                <c:pt idx="28020">
                  <c:v>0.97007751500000006</c:v>
                </c:pt>
                <c:pt idx="28021">
                  <c:v>0.97007751500000006</c:v>
                </c:pt>
                <c:pt idx="28022">
                  <c:v>0.97007751500000006</c:v>
                </c:pt>
                <c:pt idx="28023">
                  <c:v>0.97017288199999996</c:v>
                </c:pt>
                <c:pt idx="28024">
                  <c:v>0.97007751500000006</c:v>
                </c:pt>
                <c:pt idx="28025">
                  <c:v>0.97017288199999996</c:v>
                </c:pt>
                <c:pt idx="28026">
                  <c:v>0.96998214699999996</c:v>
                </c:pt>
                <c:pt idx="28027">
                  <c:v>0.97007751500000006</c:v>
                </c:pt>
                <c:pt idx="28028">
                  <c:v>0.96998214699999996</c:v>
                </c:pt>
                <c:pt idx="28029">
                  <c:v>0.97007751500000006</c:v>
                </c:pt>
                <c:pt idx="28030">
                  <c:v>0.96998214699999996</c:v>
                </c:pt>
                <c:pt idx="28031">
                  <c:v>0.97007751500000006</c:v>
                </c:pt>
                <c:pt idx="28032">
                  <c:v>0.97007751500000006</c:v>
                </c:pt>
                <c:pt idx="28033">
                  <c:v>0.97007751500000006</c:v>
                </c:pt>
                <c:pt idx="28034">
                  <c:v>0.97017288199999996</c:v>
                </c:pt>
                <c:pt idx="28035">
                  <c:v>0.97007751500000006</c:v>
                </c:pt>
                <c:pt idx="28036">
                  <c:v>0.97017288199999996</c:v>
                </c:pt>
                <c:pt idx="28037">
                  <c:v>0.96998214699999996</c:v>
                </c:pt>
                <c:pt idx="28038">
                  <c:v>0.97007751500000006</c:v>
                </c:pt>
                <c:pt idx="28039">
                  <c:v>0.96998214699999996</c:v>
                </c:pt>
                <c:pt idx="28040">
                  <c:v>0.97007751500000006</c:v>
                </c:pt>
                <c:pt idx="28041">
                  <c:v>0.96998214699999996</c:v>
                </c:pt>
                <c:pt idx="28042">
                  <c:v>0.97007751500000006</c:v>
                </c:pt>
                <c:pt idx="28043">
                  <c:v>0.97007751500000006</c:v>
                </c:pt>
                <c:pt idx="28044">
                  <c:v>0.97007751500000006</c:v>
                </c:pt>
                <c:pt idx="28045">
                  <c:v>0.97017288199999996</c:v>
                </c:pt>
                <c:pt idx="28046">
                  <c:v>0.97007751500000006</c:v>
                </c:pt>
                <c:pt idx="28047">
                  <c:v>0.97007751500000006</c:v>
                </c:pt>
                <c:pt idx="28048">
                  <c:v>0.96998214699999996</c:v>
                </c:pt>
                <c:pt idx="28049">
                  <c:v>0.97007751500000006</c:v>
                </c:pt>
                <c:pt idx="28050">
                  <c:v>0.96998214699999996</c:v>
                </c:pt>
                <c:pt idx="28051">
                  <c:v>0.97007751500000006</c:v>
                </c:pt>
                <c:pt idx="28052">
                  <c:v>0.96998214699999996</c:v>
                </c:pt>
                <c:pt idx="28053">
                  <c:v>0.97007751500000006</c:v>
                </c:pt>
                <c:pt idx="28054">
                  <c:v>0.97007751500000006</c:v>
                </c:pt>
                <c:pt idx="28055">
                  <c:v>0.97007751500000006</c:v>
                </c:pt>
                <c:pt idx="28056">
                  <c:v>0.97017288199999996</c:v>
                </c:pt>
                <c:pt idx="28057">
                  <c:v>0.97007751500000006</c:v>
                </c:pt>
                <c:pt idx="28058">
                  <c:v>0.97007751500000006</c:v>
                </c:pt>
                <c:pt idx="28059">
                  <c:v>0.96998214699999996</c:v>
                </c:pt>
                <c:pt idx="28060">
                  <c:v>0.97007751500000006</c:v>
                </c:pt>
                <c:pt idx="28061">
                  <c:v>0.96998214699999996</c:v>
                </c:pt>
                <c:pt idx="28062">
                  <c:v>0.97007751500000006</c:v>
                </c:pt>
                <c:pt idx="28063">
                  <c:v>0.96998214699999996</c:v>
                </c:pt>
                <c:pt idx="28064">
                  <c:v>0.97007751500000006</c:v>
                </c:pt>
                <c:pt idx="28065">
                  <c:v>0.97007751500000006</c:v>
                </c:pt>
                <c:pt idx="28066">
                  <c:v>0.97007751500000006</c:v>
                </c:pt>
                <c:pt idx="28067">
                  <c:v>0.97017288199999996</c:v>
                </c:pt>
                <c:pt idx="28068">
                  <c:v>0.97007751500000006</c:v>
                </c:pt>
                <c:pt idx="28069">
                  <c:v>0.97007751500000006</c:v>
                </c:pt>
                <c:pt idx="28070">
                  <c:v>0.96998214699999996</c:v>
                </c:pt>
                <c:pt idx="28071">
                  <c:v>0.97007751500000006</c:v>
                </c:pt>
                <c:pt idx="28072">
                  <c:v>0.96998214699999996</c:v>
                </c:pt>
                <c:pt idx="28073">
                  <c:v>0.97007751500000006</c:v>
                </c:pt>
                <c:pt idx="28074">
                  <c:v>0.96998214699999996</c:v>
                </c:pt>
                <c:pt idx="28075">
                  <c:v>0.97007751500000006</c:v>
                </c:pt>
                <c:pt idx="28076">
                  <c:v>0.97007751500000006</c:v>
                </c:pt>
                <c:pt idx="28077">
                  <c:v>0.97007751500000006</c:v>
                </c:pt>
                <c:pt idx="28078">
                  <c:v>0.97017288199999996</c:v>
                </c:pt>
                <c:pt idx="28079">
                  <c:v>0.96998214699999996</c:v>
                </c:pt>
                <c:pt idx="28080">
                  <c:v>0.97007751500000006</c:v>
                </c:pt>
                <c:pt idx="28081">
                  <c:v>0.96998214699999996</c:v>
                </c:pt>
                <c:pt idx="28082">
                  <c:v>0.97007751500000006</c:v>
                </c:pt>
                <c:pt idx="28083">
                  <c:v>0.96998214699999996</c:v>
                </c:pt>
                <c:pt idx="28084">
                  <c:v>0.97007751500000006</c:v>
                </c:pt>
                <c:pt idx="28085">
                  <c:v>0.97007751500000006</c:v>
                </c:pt>
                <c:pt idx="28086">
                  <c:v>0.97007751500000006</c:v>
                </c:pt>
                <c:pt idx="28087">
                  <c:v>0.97017288199999996</c:v>
                </c:pt>
                <c:pt idx="28088">
                  <c:v>0.97007751500000006</c:v>
                </c:pt>
                <c:pt idx="28089">
                  <c:v>0.97017288199999996</c:v>
                </c:pt>
                <c:pt idx="28090">
                  <c:v>0.96998214699999996</c:v>
                </c:pt>
                <c:pt idx="28091">
                  <c:v>0.97007751500000006</c:v>
                </c:pt>
                <c:pt idx="28092">
                  <c:v>0.96998214699999996</c:v>
                </c:pt>
                <c:pt idx="28093">
                  <c:v>0.97007751500000006</c:v>
                </c:pt>
                <c:pt idx="28094">
                  <c:v>0.96998214699999996</c:v>
                </c:pt>
                <c:pt idx="28095">
                  <c:v>0.97007751500000006</c:v>
                </c:pt>
                <c:pt idx="28096">
                  <c:v>0.97007751500000006</c:v>
                </c:pt>
                <c:pt idx="28097">
                  <c:v>0.97007751500000006</c:v>
                </c:pt>
                <c:pt idx="28098">
                  <c:v>0.97017288199999996</c:v>
                </c:pt>
                <c:pt idx="28099">
                  <c:v>0.97007751500000006</c:v>
                </c:pt>
                <c:pt idx="28100">
                  <c:v>0.97017288199999996</c:v>
                </c:pt>
                <c:pt idx="28101">
                  <c:v>0.96998214699999996</c:v>
                </c:pt>
                <c:pt idx="28102">
                  <c:v>0.97007751500000006</c:v>
                </c:pt>
                <c:pt idx="28103">
                  <c:v>0.96998214699999996</c:v>
                </c:pt>
                <c:pt idx="28104">
                  <c:v>0.97007751500000006</c:v>
                </c:pt>
                <c:pt idx="28105">
                  <c:v>0.96998214699999996</c:v>
                </c:pt>
                <c:pt idx="28106">
                  <c:v>0.97007751500000006</c:v>
                </c:pt>
                <c:pt idx="28107">
                  <c:v>0.97007751500000006</c:v>
                </c:pt>
                <c:pt idx="28108">
                  <c:v>0.97007751500000006</c:v>
                </c:pt>
                <c:pt idx="28109">
                  <c:v>0.97017288199999996</c:v>
                </c:pt>
                <c:pt idx="28110">
                  <c:v>0.97007751500000006</c:v>
                </c:pt>
                <c:pt idx="28111">
                  <c:v>0.97017288199999996</c:v>
                </c:pt>
                <c:pt idx="28112">
                  <c:v>0.96998214699999996</c:v>
                </c:pt>
                <c:pt idx="28113">
                  <c:v>0.97007751500000006</c:v>
                </c:pt>
                <c:pt idx="28114">
                  <c:v>0.96998214699999996</c:v>
                </c:pt>
                <c:pt idx="28115">
                  <c:v>0.97007751500000006</c:v>
                </c:pt>
                <c:pt idx="28116">
                  <c:v>0.96998214699999996</c:v>
                </c:pt>
                <c:pt idx="28117">
                  <c:v>0.97007751500000006</c:v>
                </c:pt>
                <c:pt idx="28118">
                  <c:v>0.97007751500000006</c:v>
                </c:pt>
                <c:pt idx="28119">
                  <c:v>0.97007751500000006</c:v>
                </c:pt>
                <c:pt idx="28120">
                  <c:v>0.97017288199999996</c:v>
                </c:pt>
                <c:pt idx="28121">
                  <c:v>0.97007751500000006</c:v>
                </c:pt>
                <c:pt idx="28122">
                  <c:v>0.97007751500000006</c:v>
                </c:pt>
                <c:pt idx="28123">
                  <c:v>0.96998214699999996</c:v>
                </c:pt>
                <c:pt idx="28124">
                  <c:v>0.97007751500000006</c:v>
                </c:pt>
                <c:pt idx="28125">
                  <c:v>0.96998214699999996</c:v>
                </c:pt>
                <c:pt idx="28126">
                  <c:v>0.97007751500000006</c:v>
                </c:pt>
                <c:pt idx="28127">
                  <c:v>0.96998214699999996</c:v>
                </c:pt>
                <c:pt idx="28128">
                  <c:v>0.97007751500000006</c:v>
                </c:pt>
                <c:pt idx="28129">
                  <c:v>0.97007751500000006</c:v>
                </c:pt>
                <c:pt idx="28130">
                  <c:v>0.97007751500000006</c:v>
                </c:pt>
                <c:pt idx="28131">
                  <c:v>0.97017288199999996</c:v>
                </c:pt>
                <c:pt idx="28132">
                  <c:v>0.97007751500000006</c:v>
                </c:pt>
                <c:pt idx="28133">
                  <c:v>0.97007751500000006</c:v>
                </c:pt>
                <c:pt idx="28134">
                  <c:v>0.96998214699999996</c:v>
                </c:pt>
                <c:pt idx="28135">
                  <c:v>0.97007751500000006</c:v>
                </c:pt>
                <c:pt idx="28136">
                  <c:v>0.96998214699999996</c:v>
                </c:pt>
                <c:pt idx="28137">
                  <c:v>0.97007751500000006</c:v>
                </c:pt>
                <c:pt idx="28138">
                  <c:v>0.96998214699999996</c:v>
                </c:pt>
                <c:pt idx="28139">
                  <c:v>0.97007751500000006</c:v>
                </c:pt>
                <c:pt idx="28140">
                  <c:v>0.97007751500000006</c:v>
                </c:pt>
                <c:pt idx="28141">
                  <c:v>0.97007751500000006</c:v>
                </c:pt>
                <c:pt idx="28142">
                  <c:v>0.97017288199999996</c:v>
                </c:pt>
                <c:pt idx="28143">
                  <c:v>0.97007751500000006</c:v>
                </c:pt>
                <c:pt idx="28144">
                  <c:v>0.97007751500000006</c:v>
                </c:pt>
                <c:pt idx="28145">
                  <c:v>0.96998214699999996</c:v>
                </c:pt>
                <c:pt idx="28146">
                  <c:v>0.97007751500000006</c:v>
                </c:pt>
                <c:pt idx="28147">
                  <c:v>0.96998214699999996</c:v>
                </c:pt>
                <c:pt idx="28148">
                  <c:v>0.97007751500000006</c:v>
                </c:pt>
                <c:pt idx="28149">
                  <c:v>0.96998214699999996</c:v>
                </c:pt>
                <c:pt idx="28150">
                  <c:v>0.97007751500000006</c:v>
                </c:pt>
                <c:pt idx="28151">
                  <c:v>0.97007751500000006</c:v>
                </c:pt>
                <c:pt idx="28152">
                  <c:v>0.97007751500000006</c:v>
                </c:pt>
                <c:pt idx="28153">
                  <c:v>0.97017288199999996</c:v>
                </c:pt>
                <c:pt idx="28154">
                  <c:v>0.96998214699999996</c:v>
                </c:pt>
                <c:pt idx="28155">
                  <c:v>0.97007751500000006</c:v>
                </c:pt>
                <c:pt idx="28156">
                  <c:v>0.96998214699999996</c:v>
                </c:pt>
                <c:pt idx="28157">
                  <c:v>0.97007751500000006</c:v>
                </c:pt>
                <c:pt idx="28158">
                  <c:v>0.96998214699999996</c:v>
                </c:pt>
                <c:pt idx="28159">
                  <c:v>0.97007751500000006</c:v>
                </c:pt>
                <c:pt idx="28160">
                  <c:v>0.97007751500000006</c:v>
                </c:pt>
                <c:pt idx="28161">
                  <c:v>0.97007751500000006</c:v>
                </c:pt>
                <c:pt idx="28162">
                  <c:v>0.97017288199999996</c:v>
                </c:pt>
                <c:pt idx="28163">
                  <c:v>0.97007751500000006</c:v>
                </c:pt>
                <c:pt idx="28164">
                  <c:v>0.97017288199999996</c:v>
                </c:pt>
                <c:pt idx="28165">
                  <c:v>0.96998214699999996</c:v>
                </c:pt>
                <c:pt idx="28166">
                  <c:v>0.97007751500000006</c:v>
                </c:pt>
                <c:pt idx="28167">
                  <c:v>0.96998214699999996</c:v>
                </c:pt>
                <c:pt idx="28168">
                  <c:v>0.97007751500000006</c:v>
                </c:pt>
                <c:pt idx="28169">
                  <c:v>0.96998214699999996</c:v>
                </c:pt>
                <c:pt idx="28170">
                  <c:v>0.97007751500000006</c:v>
                </c:pt>
                <c:pt idx="28171">
                  <c:v>0.97007751500000006</c:v>
                </c:pt>
                <c:pt idx="28172">
                  <c:v>0.97007751500000006</c:v>
                </c:pt>
                <c:pt idx="28173">
                  <c:v>0.97017288199999996</c:v>
                </c:pt>
                <c:pt idx="28174">
                  <c:v>0.97007751500000006</c:v>
                </c:pt>
                <c:pt idx="28175">
                  <c:v>0.97017288199999996</c:v>
                </c:pt>
                <c:pt idx="28176">
                  <c:v>0.96998214699999996</c:v>
                </c:pt>
                <c:pt idx="28177">
                  <c:v>0.97007751500000006</c:v>
                </c:pt>
                <c:pt idx="28178">
                  <c:v>0.96998214699999996</c:v>
                </c:pt>
                <c:pt idx="28179">
                  <c:v>0.97007751500000006</c:v>
                </c:pt>
                <c:pt idx="28180">
                  <c:v>0.96998214699999996</c:v>
                </c:pt>
                <c:pt idx="28181">
                  <c:v>0.97007751500000006</c:v>
                </c:pt>
                <c:pt idx="28182">
                  <c:v>0.97007751500000006</c:v>
                </c:pt>
                <c:pt idx="28183">
                  <c:v>0.97007751500000006</c:v>
                </c:pt>
                <c:pt idx="28184">
                  <c:v>0.97017288199999996</c:v>
                </c:pt>
                <c:pt idx="28185">
                  <c:v>0.97007751500000006</c:v>
                </c:pt>
                <c:pt idx="28186">
                  <c:v>0.97017288199999996</c:v>
                </c:pt>
                <c:pt idx="28187">
                  <c:v>0.96998214699999996</c:v>
                </c:pt>
                <c:pt idx="28188">
                  <c:v>0.97007751500000006</c:v>
                </c:pt>
                <c:pt idx="28189">
                  <c:v>0.96998214699999996</c:v>
                </c:pt>
                <c:pt idx="28190">
                  <c:v>0.97007751500000006</c:v>
                </c:pt>
                <c:pt idx="28191">
                  <c:v>0.96998214699999996</c:v>
                </c:pt>
                <c:pt idx="28192">
                  <c:v>0.97007751500000006</c:v>
                </c:pt>
                <c:pt idx="28193">
                  <c:v>0.97007751500000006</c:v>
                </c:pt>
                <c:pt idx="28194">
                  <c:v>0.97007751500000006</c:v>
                </c:pt>
                <c:pt idx="28195">
                  <c:v>0.97017288199999996</c:v>
                </c:pt>
                <c:pt idx="28196">
                  <c:v>0.97007751500000006</c:v>
                </c:pt>
                <c:pt idx="28197">
                  <c:v>0.97007751500000006</c:v>
                </c:pt>
                <c:pt idx="28198">
                  <c:v>0.96998214699999996</c:v>
                </c:pt>
                <c:pt idx="28199">
                  <c:v>0.97007751500000006</c:v>
                </c:pt>
                <c:pt idx="28200">
                  <c:v>0.96998214699999996</c:v>
                </c:pt>
                <c:pt idx="28201">
                  <c:v>0.97007751500000006</c:v>
                </c:pt>
                <c:pt idx="28202">
                  <c:v>0.96998214699999996</c:v>
                </c:pt>
                <c:pt idx="28203">
                  <c:v>0.97007751500000006</c:v>
                </c:pt>
                <c:pt idx="28204">
                  <c:v>0.97007751500000006</c:v>
                </c:pt>
                <c:pt idx="28205">
                  <c:v>0.97007751500000006</c:v>
                </c:pt>
                <c:pt idx="28206">
                  <c:v>0.97017288199999996</c:v>
                </c:pt>
                <c:pt idx="28207">
                  <c:v>0.97007751500000006</c:v>
                </c:pt>
                <c:pt idx="28208">
                  <c:v>0.97007751500000006</c:v>
                </c:pt>
                <c:pt idx="28209">
                  <c:v>0.96998214699999996</c:v>
                </c:pt>
                <c:pt idx="28210">
                  <c:v>0.97007751500000006</c:v>
                </c:pt>
                <c:pt idx="28211">
                  <c:v>0.96998214699999996</c:v>
                </c:pt>
                <c:pt idx="28212">
                  <c:v>0.97007751500000006</c:v>
                </c:pt>
                <c:pt idx="28213">
                  <c:v>0.96998214699999996</c:v>
                </c:pt>
                <c:pt idx="28214">
                  <c:v>0.97007751500000006</c:v>
                </c:pt>
                <c:pt idx="28215">
                  <c:v>0.97007751500000006</c:v>
                </c:pt>
                <c:pt idx="28216">
                  <c:v>0.97007751500000006</c:v>
                </c:pt>
                <c:pt idx="28217">
                  <c:v>0.97017288199999996</c:v>
                </c:pt>
                <c:pt idx="28218">
                  <c:v>0.97007751500000006</c:v>
                </c:pt>
                <c:pt idx="28219">
                  <c:v>0.97007751500000006</c:v>
                </c:pt>
                <c:pt idx="28220">
                  <c:v>0.96998214699999996</c:v>
                </c:pt>
                <c:pt idx="28221">
                  <c:v>0.97007751500000006</c:v>
                </c:pt>
                <c:pt idx="28222">
                  <c:v>0.96998214699999996</c:v>
                </c:pt>
                <c:pt idx="28223">
                  <c:v>0.97007751500000006</c:v>
                </c:pt>
                <c:pt idx="28224">
                  <c:v>0.96998214699999996</c:v>
                </c:pt>
                <c:pt idx="28225">
                  <c:v>0.97007751500000006</c:v>
                </c:pt>
                <c:pt idx="28226">
                  <c:v>0.97007751500000006</c:v>
                </c:pt>
                <c:pt idx="28227">
                  <c:v>0.97007751500000006</c:v>
                </c:pt>
                <c:pt idx="28228">
                  <c:v>0.97017288199999996</c:v>
                </c:pt>
                <c:pt idx="28229">
                  <c:v>0.96998214699999996</c:v>
                </c:pt>
                <c:pt idx="28230">
                  <c:v>0.97007751500000006</c:v>
                </c:pt>
                <c:pt idx="28231">
                  <c:v>0.96998214699999996</c:v>
                </c:pt>
                <c:pt idx="28232">
                  <c:v>0.97007751500000006</c:v>
                </c:pt>
                <c:pt idx="28233">
                  <c:v>0.96998214699999996</c:v>
                </c:pt>
                <c:pt idx="28234">
                  <c:v>0.97007751500000006</c:v>
                </c:pt>
                <c:pt idx="28235">
                  <c:v>0.97007751500000006</c:v>
                </c:pt>
                <c:pt idx="28236">
                  <c:v>0.97007751500000006</c:v>
                </c:pt>
                <c:pt idx="28237">
                  <c:v>0.97017288199999996</c:v>
                </c:pt>
                <c:pt idx="28238">
                  <c:v>0.97007751500000006</c:v>
                </c:pt>
                <c:pt idx="28239">
                  <c:v>0.97017288199999996</c:v>
                </c:pt>
                <c:pt idx="28240">
                  <c:v>0.96998214699999996</c:v>
                </c:pt>
                <c:pt idx="28241">
                  <c:v>0.97007751500000006</c:v>
                </c:pt>
                <c:pt idx="28242">
                  <c:v>0.96998214699999996</c:v>
                </c:pt>
                <c:pt idx="28243">
                  <c:v>0.97007751500000006</c:v>
                </c:pt>
                <c:pt idx="28244">
                  <c:v>0.96998214699999996</c:v>
                </c:pt>
                <c:pt idx="28245">
                  <c:v>0.97007751500000006</c:v>
                </c:pt>
                <c:pt idx="28246">
                  <c:v>0.97007751500000006</c:v>
                </c:pt>
                <c:pt idx="28247">
                  <c:v>0.97007751500000006</c:v>
                </c:pt>
                <c:pt idx="28248">
                  <c:v>0.97017288199999996</c:v>
                </c:pt>
                <c:pt idx="28249">
                  <c:v>0.97007751500000006</c:v>
                </c:pt>
                <c:pt idx="28250">
                  <c:v>0.97017288199999996</c:v>
                </c:pt>
                <c:pt idx="28251">
                  <c:v>0.96998214699999996</c:v>
                </c:pt>
                <c:pt idx="28252">
                  <c:v>0.97007751500000006</c:v>
                </c:pt>
                <c:pt idx="28253">
                  <c:v>0.96998214699999996</c:v>
                </c:pt>
                <c:pt idx="28254">
                  <c:v>0.97007751500000006</c:v>
                </c:pt>
                <c:pt idx="28255">
                  <c:v>0.96998214699999996</c:v>
                </c:pt>
                <c:pt idx="28256">
                  <c:v>0.97007751500000006</c:v>
                </c:pt>
                <c:pt idx="28257">
                  <c:v>0.97007751500000006</c:v>
                </c:pt>
                <c:pt idx="28258">
                  <c:v>0.97007751500000006</c:v>
                </c:pt>
                <c:pt idx="28259">
                  <c:v>0.97017288199999996</c:v>
                </c:pt>
                <c:pt idx="28260">
                  <c:v>0.97007751500000006</c:v>
                </c:pt>
                <c:pt idx="28261">
                  <c:v>0.97017288199999996</c:v>
                </c:pt>
                <c:pt idx="28262">
                  <c:v>0.96998214699999996</c:v>
                </c:pt>
                <c:pt idx="28263">
                  <c:v>0.97007751500000006</c:v>
                </c:pt>
                <c:pt idx="28264">
                  <c:v>0.96998214699999996</c:v>
                </c:pt>
                <c:pt idx="28265">
                  <c:v>0.97007751500000006</c:v>
                </c:pt>
                <c:pt idx="28266">
                  <c:v>0.96998214699999996</c:v>
                </c:pt>
                <c:pt idx="28267">
                  <c:v>0.97007751500000006</c:v>
                </c:pt>
                <c:pt idx="28268">
                  <c:v>0.97007751500000006</c:v>
                </c:pt>
                <c:pt idx="28269">
                  <c:v>0.97007751500000006</c:v>
                </c:pt>
                <c:pt idx="28270">
                  <c:v>0.97017288199999996</c:v>
                </c:pt>
                <c:pt idx="28271">
                  <c:v>0.97007751500000006</c:v>
                </c:pt>
                <c:pt idx="28272">
                  <c:v>0.97007751500000006</c:v>
                </c:pt>
                <c:pt idx="28273">
                  <c:v>0.96998214699999996</c:v>
                </c:pt>
                <c:pt idx="28274">
                  <c:v>0.97007751500000006</c:v>
                </c:pt>
                <c:pt idx="28275">
                  <c:v>0.96998214699999996</c:v>
                </c:pt>
                <c:pt idx="28276">
                  <c:v>0.97007751500000006</c:v>
                </c:pt>
                <c:pt idx="28277">
                  <c:v>0.96998214699999996</c:v>
                </c:pt>
                <c:pt idx="28278">
                  <c:v>0.97007751500000006</c:v>
                </c:pt>
                <c:pt idx="28279">
                  <c:v>0.97007751500000006</c:v>
                </c:pt>
                <c:pt idx="28280">
                  <c:v>0.97007751500000006</c:v>
                </c:pt>
                <c:pt idx="28281">
                  <c:v>0.97017288199999996</c:v>
                </c:pt>
                <c:pt idx="28282">
                  <c:v>0.97007751500000006</c:v>
                </c:pt>
                <c:pt idx="28283">
                  <c:v>0.97007751500000006</c:v>
                </c:pt>
                <c:pt idx="28284">
                  <c:v>0.96998214699999996</c:v>
                </c:pt>
                <c:pt idx="28285">
                  <c:v>0.97007751500000006</c:v>
                </c:pt>
                <c:pt idx="28286">
                  <c:v>0.96998214699999996</c:v>
                </c:pt>
                <c:pt idx="28287">
                  <c:v>0.97007751500000006</c:v>
                </c:pt>
                <c:pt idx="28288">
                  <c:v>0.96998214699999996</c:v>
                </c:pt>
                <c:pt idx="28289">
                  <c:v>0.97007751500000006</c:v>
                </c:pt>
                <c:pt idx="28290">
                  <c:v>0.97007751500000006</c:v>
                </c:pt>
                <c:pt idx="28291">
                  <c:v>0.97007751500000006</c:v>
                </c:pt>
                <c:pt idx="28292">
                  <c:v>0.97017288199999996</c:v>
                </c:pt>
                <c:pt idx="28293">
                  <c:v>0.97007751500000006</c:v>
                </c:pt>
                <c:pt idx="28294">
                  <c:v>0.97007751500000006</c:v>
                </c:pt>
                <c:pt idx="28295">
                  <c:v>0.96998214699999996</c:v>
                </c:pt>
                <c:pt idx="28296">
                  <c:v>0.97007751500000006</c:v>
                </c:pt>
                <c:pt idx="28297">
                  <c:v>0.96998214699999996</c:v>
                </c:pt>
                <c:pt idx="28298">
                  <c:v>0.97007751500000006</c:v>
                </c:pt>
                <c:pt idx="28299">
                  <c:v>0.96998214699999996</c:v>
                </c:pt>
                <c:pt idx="28300">
                  <c:v>0.97007751500000006</c:v>
                </c:pt>
                <c:pt idx="28301">
                  <c:v>0.97007751500000006</c:v>
                </c:pt>
                <c:pt idx="28302">
                  <c:v>0.97007751500000006</c:v>
                </c:pt>
                <c:pt idx="28303">
                  <c:v>0.97017288199999996</c:v>
                </c:pt>
                <c:pt idx="28304">
                  <c:v>0.96998214699999996</c:v>
                </c:pt>
                <c:pt idx="28305">
                  <c:v>0.97007751500000006</c:v>
                </c:pt>
                <c:pt idx="28306">
                  <c:v>0.96998214699999996</c:v>
                </c:pt>
                <c:pt idx="28307">
                  <c:v>0.97007751500000006</c:v>
                </c:pt>
                <c:pt idx="28308">
                  <c:v>0.96998214699999996</c:v>
                </c:pt>
                <c:pt idx="28309">
                  <c:v>0.97007751500000006</c:v>
                </c:pt>
                <c:pt idx="28310">
                  <c:v>0.97007751500000006</c:v>
                </c:pt>
                <c:pt idx="28311">
                  <c:v>0.97007751500000006</c:v>
                </c:pt>
                <c:pt idx="28312">
                  <c:v>0.97017288199999996</c:v>
                </c:pt>
                <c:pt idx="28313">
                  <c:v>0.97007751500000006</c:v>
                </c:pt>
                <c:pt idx="28314">
                  <c:v>0.97017288199999996</c:v>
                </c:pt>
                <c:pt idx="28315">
                  <c:v>0.96998214699999996</c:v>
                </c:pt>
                <c:pt idx="28316">
                  <c:v>0.97007751500000006</c:v>
                </c:pt>
                <c:pt idx="28317">
                  <c:v>0.96998214699999996</c:v>
                </c:pt>
                <c:pt idx="28318">
                  <c:v>0.97007751500000006</c:v>
                </c:pt>
                <c:pt idx="28319">
                  <c:v>0.96998214699999996</c:v>
                </c:pt>
                <c:pt idx="28320">
                  <c:v>0.97007751500000006</c:v>
                </c:pt>
                <c:pt idx="28321">
                  <c:v>0.97007751500000006</c:v>
                </c:pt>
                <c:pt idx="28322">
                  <c:v>0.97007751500000006</c:v>
                </c:pt>
                <c:pt idx="28323">
                  <c:v>0.97017288199999996</c:v>
                </c:pt>
                <c:pt idx="28324">
                  <c:v>0.97007751500000006</c:v>
                </c:pt>
                <c:pt idx="28325">
                  <c:v>0.97017288199999996</c:v>
                </c:pt>
                <c:pt idx="28326">
                  <c:v>0.96998214699999996</c:v>
                </c:pt>
                <c:pt idx="28327">
                  <c:v>0.97007751500000006</c:v>
                </c:pt>
                <c:pt idx="28328">
                  <c:v>0.96998214699999996</c:v>
                </c:pt>
                <c:pt idx="28329">
                  <c:v>0.97007751500000006</c:v>
                </c:pt>
                <c:pt idx="28330">
                  <c:v>0.96998214699999996</c:v>
                </c:pt>
                <c:pt idx="28331">
                  <c:v>0.97007751500000006</c:v>
                </c:pt>
                <c:pt idx="28332">
                  <c:v>0.97007751500000006</c:v>
                </c:pt>
                <c:pt idx="28333">
                  <c:v>0.97007751500000006</c:v>
                </c:pt>
                <c:pt idx="28334">
                  <c:v>0.97017288199999996</c:v>
                </c:pt>
                <c:pt idx="28335">
                  <c:v>0.97007751500000006</c:v>
                </c:pt>
                <c:pt idx="28336">
                  <c:v>0.97017288199999996</c:v>
                </c:pt>
                <c:pt idx="28337">
                  <c:v>0.96998214699999996</c:v>
                </c:pt>
                <c:pt idx="28338">
                  <c:v>0.97007751500000006</c:v>
                </c:pt>
                <c:pt idx="28339">
                  <c:v>0.96998214699999996</c:v>
                </c:pt>
                <c:pt idx="28340">
                  <c:v>0.97007751500000006</c:v>
                </c:pt>
                <c:pt idx="28341">
                  <c:v>0.96998214699999996</c:v>
                </c:pt>
                <c:pt idx="28342">
                  <c:v>0.97007751500000006</c:v>
                </c:pt>
                <c:pt idx="28343">
                  <c:v>0.97007751500000006</c:v>
                </c:pt>
                <c:pt idx="28344">
                  <c:v>0.97007751500000006</c:v>
                </c:pt>
                <c:pt idx="28345">
                  <c:v>0.97017288199999996</c:v>
                </c:pt>
                <c:pt idx="28346">
                  <c:v>0.97007751500000006</c:v>
                </c:pt>
                <c:pt idx="28347">
                  <c:v>0.97007751500000006</c:v>
                </c:pt>
                <c:pt idx="28348">
                  <c:v>0.96998214699999996</c:v>
                </c:pt>
                <c:pt idx="28349">
                  <c:v>0.97007751500000006</c:v>
                </c:pt>
                <c:pt idx="28350">
                  <c:v>0.96998214699999996</c:v>
                </c:pt>
                <c:pt idx="28351">
                  <c:v>0.97007751500000006</c:v>
                </c:pt>
                <c:pt idx="28352">
                  <c:v>0.96998214699999996</c:v>
                </c:pt>
                <c:pt idx="28353">
                  <c:v>0.97007751500000006</c:v>
                </c:pt>
                <c:pt idx="28354">
                  <c:v>0.97007751500000006</c:v>
                </c:pt>
                <c:pt idx="28355">
                  <c:v>0.97007751500000006</c:v>
                </c:pt>
                <c:pt idx="28356">
                  <c:v>0.97017288199999996</c:v>
                </c:pt>
                <c:pt idx="28357">
                  <c:v>0.97007751500000006</c:v>
                </c:pt>
                <c:pt idx="28358">
                  <c:v>0.97007751500000006</c:v>
                </c:pt>
                <c:pt idx="28359">
                  <c:v>0.96998214699999996</c:v>
                </c:pt>
                <c:pt idx="28360">
                  <c:v>0.97007751500000006</c:v>
                </c:pt>
                <c:pt idx="28361">
                  <c:v>0.96998214699999996</c:v>
                </c:pt>
                <c:pt idx="28362">
                  <c:v>0.97007751500000006</c:v>
                </c:pt>
                <c:pt idx="28363">
                  <c:v>0.96998214699999996</c:v>
                </c:pt>
                <c:pt idx="28364">
                  <c:v>0.97007751500000006</c:v>
                </c:pt>
                <c:pt idx="28365">
                  <c:v>0.97007751500000006</c:v>
                </c:pt>
                <c:pt idx="28366">
                  <c:v>0.97007751500000006</c:v>
                </c:pt>
                <c:pt idx="28367">
                  <c:v>0.97017288199999996</c:v>
                </c:pt>
                <c:pt idx="28368">
                  <c:v>0.97007751500000006</c:v>
                </c:pt>
                <c:pt idx="28369">
                  <c:v>0.97007751500000006</c:v>
                </c:pt>
                <c:pt idx="28370">
                  <c:v>0.96998214699999996</c:v>
                </c:pt>
                <c:pt idx="28371">
                  <c:v>0.97007751500000006</c:v>
                </c:pt>
                <c:pt idx="28372">
                  <c:v>0.96998214699999996</c:v>
                </c:pt>
                <c:pt idx="28373">
                  <c:v>0.97007751500000006</c:v>
                </c:pt>
                <c:pt idx="28374">
                  <c:v>0.96998214699999996</c:v>
                </c:pt>
                <c:pt idx="28375">
                  <c:v>0.97007751500000006</c:v>
                </c:pt>
                <c:pt idx="28376">
                  <c:v>0.97007751500000006</c:v>
                </c:pt>
                <c:pt idx="28377">
                  <c:v>0.97007751500000006</c:v>
                </c:pt>
                <c:pt idx="28378">
                  <c:v>0.97017288199999996</c:v>
                </c:pt>
                <c:pt idx="28379">
                  <c:v>0.97007751500000006</c:v>
                </c:pt>
                <c:pt idx="28380">
                  <c:v>0.97007751500000006</c:v>
                </c:pt>
                <c:pt idx="28381">
                  <c:v>0.96998214699999996</c:v>
                </c:pt>
                <c:pt idx="28382">
                  <c:v>0.97007751500000006</c:v>
                </c:pt>
                <c:pt idx="28383">
                  <c:v>0.96998214699999996</c:v>
                </c:pt>
                <c:pt idx="28384">
                  <c:v>0.97007751500000006</c:v>
                </c:pt>
                <c:pt idx="28385">
                  <c:v>0.96998214699999996</c:v>
                </c:pt>
                <c:pt idx="28386">
                  <c:v>0.97007751500000006</c:v>
                </c:pt>
                <c:pt idx="28387">
                  <c:v>0.97007751500000006</c:v>
                </c:pt>
                <c:pt idx="28388">
                  <c:v>0.97007751500000006</c:v>
                </c:pt>
                <c:pt idx="28389">
                  <c:v>0.97017288199999996</c:v>
                </c:pt>
                <c:pt idx="28390">
                  <c:v>0.96998214699999996</c:v>
                </c:pt>
                <c:pt idx="28391">
                  <c:v>0.97007751500000006</c:v>
                </c:pt>
                <c:pt idx="28392">
                  <c:v>0.96998214699999996</c:v>
                </c:pt>
                <c:pt idx="28393">
                  <c:v>0.97007751500000006</c:v>
                </c:pt>
                <c:pt idx="28394">
                  <c:v>0.96998214699999996</c:v>
                </c:pt>
                <c:pt idx="28395">
                  <c:v>0.97007751500000006</c:v>
                </c:pt>
                <c:pt idx="28396">
                  <c:v>0.97007751500000006</c:v>
                </c:pt>
                <c:pt idx="28397">
                  <c:v>0.97007751500000006</c:v>
                </c:pt>
                <c:pt idx="28398">
                  <c:v>0.97017288199999996</c:v>
                </c:pt>
                <c:pt idx="28399">
                  <c:v>0.97007751500000006</c:v>
                </c:pt>
                <c:pt idx="28400">
                  <c:v>0.97017288199999996</c:v>
                </c:pt>
                <c:pt idx="28401">
                  <c:v>0.96998214699999996</c:v>
                </c:pt>
                <c:pt idx="28402">
                  <c:v>0.97007751500000006</c:v>
                </c:pt>
                <c:pt idx="28403">
                  <c:v>0.96998214699999996</c:v>
                </c:pt>
                <c:pt idx="28404">
                  <c:v>0.97007751500000006</c:v>
                </c:pt>
                <c:pt idx="28405">
                  <c:v>0.96998214699999996</c:v>
                </c:pt>
                <c:pt idx="28406">
                  <c:v>0.97007751500000006</c:v>
                </c:pt>
                <c:pt idx="28407">
                  <c:v>0.97007751500000006</c:v>
                </c:pt>
                <c:pt idx="28408">
                  <c:v>0.97007751500000006</c:v>
                </c:pt>
                <c:pt idx="28409">
                  <c:v>0.97017288199999996</c:v>
                </c:pt>
                <c:pt idx="28410">
                  <c:v>0.97007751500000006</c:v>
                </c:pt>
                <c:pt idx="28411">
                  <c:v>0.97017288199999996</c:v>
                </c:pt>
                <c:pt idx="28412">
                  <c:v>0.96998214699999996</c:v>
                </c:pt>
                <c:pt idx="28413">
                  <c:v>0.97007751500000006</c:v>
                </c:pt>
                <c:pt idx="28414">
                  <c:v>0.96998214699999996</c:v>
                </c:pt>
                <c:pt idx="28415">
                  <c:v>0.97007751500000006</c:v>
                </c:pt>
                <c:pt idx="28416">
                  <c:v>0.96998214699999996</c:v>
                </c:pt>
                <c:pt idx="28417">
                  <c:v>0.97007751500000006</c:v>
                </c:pt>
                <c:pt idx="28418">
                  <c:v>0.97007751500000006</c:v>
                </c:pt>
                <c:pt idx="28419">
                  <c:v>0.97007751500000006</c:v>
                </c:pt>
                <c:pt idx="28420">
                  <c:v>0.97017288199999996</c:v>
                </c:pt>
                <c:pt idx="28421">
                  <c:v>0.97007751500000006</c:v>
                </c:pt>
                <c:pt idx="28422">
                  <c:v>0.97007751500000006</c:v>
                </c:pt>
                <c:pt idx="28423">
                  <c:v>0.96998214699999996</c:v>
                </c:pt>
                <c:pt idx="28424">
                  <c:v>0.97007751500000006</c:v>
                </c:pt>
                <c:pt idx="28425">
                  <c:v>0.96998214699999996</c:v>
                </c:pt>
                <c:pt idx="28426">
                  <c:v>0.97007751500000006</c:v>
                </c:pt>
                <c:pt idx="28427">
                  <c:v>0.96998214699999996</c:v>
                </c:pt>
                <c:pt idx="28428">
                  <c:v>0.97007751500000006</c:v>
                </c:pt>
                <c:pt idx="28429">
                  <c:v>0.97007751500000006</c:v>
                </c:pt>
                <c:pt idx="28430">
                  <c:v>0.97007751500000006</c:v>
                </c:pt>
                <c:pt idx="28431">
                  <c:v>0.97017288199999996</c:v>
                </c:pt>
                <c:pt idx="28432">
                  <c:v>0.97007751500000006</c:v>
                </c:pt>
                <c:pt idx="28433">
                  <c:v>0.97007751500000006</c:v>
                </c:pt>
                <c:pt idx="28434">
                  <c:v>0.96998214699999996</c:v>
                </c:pt>
                <c:pt idx="28435">
                  <c:v>0.97007751500000006</c:v>
                </c:pt>
                <c:pt idx="28436">
                  <c:v>0.96998214699999996</c:v>
                </c:pt>
                <c:pt idx="28437">
                  <c:v>0.97007751500000006</c:v>
                </c:pt>
                <c:pt idx="28438">
                  <c:v>0.96998214699999996</c:v>
                </c:pt>
                <c:pt idx="28439">
                  <c:v>0.97007751500000006</c:v>
                </c:pt>
                <c:pt idx="28440">
                  <c:v>0.97007751500000006</c:v>
                </c:pt>
                <c:pt idx="28441">
                  <c:v>0.97007751500000006</c:v>
                </c:pt>
                <c:pt idx="28442">
                  <c:v>0.97017288199999996</c:v>
                </c:pt>
                <c:pt idx="28443">
                  <c:v>0.97007751500000006</c:v>
                </c:pt>
                <c:pt idx="28444">
                  <c:v>0.97007751500000006</c:v>
                </c:pt>
                <c:pt idx="28445">
                  <c:v>0.96998214699999996</c:v>
                </c:pt>
                <c:pt idx="28446">
                  <c:v>0.97007751500000006</c:v>
                </c:pt>
                <c:pt idx="28447">
                  <c:v>0.96998214699999996</c:v>
                </c:pt>
                <c:pt idx="28448">
                  <c:v>0.97007751500000006</c:v>
                </c:pt>
                <c:pt idx="28449">
                  <c:v>0.96998214699999996</c:v>
                </c:pt>
                <c:pt idx="28450">
                  <c:v>0.97007751500000006</c:v>
                </c:pt>
                <c:pt idx="28451">
                  <c:v>0.97007751500000006</c:v>
                </c:pt>
                <c:pt idx="28452">
                  <c:v>0.97007751500000006</c:v>
                </c:pt>
                <c:pt idx="28453">
                  <c:v>0.97017288199999996</c:v>
                </c:pt>
                <c:pt idx="28454">
                  <c:v>0.97007751500000006</c:v>
                </c:pt>
                <c:pt idx="28455">
                  <c:v>0.97007751500000006</c:v>
                </c:pt>
                <c:pt idx="28456">
                  <c:v>0.96998214699999996</c:v>
                </c:pt>
                <c:pt idx="28457">
                  <c:v>0.97007751500000006</c:v>
                </c:pt>
                <c:pt idx="28458">
                  <c:v>0.96998214699999996</c:v>
                </c:pt>
                <c:pt idx="28459">
                  <c:v>0.97007751500000006</c:v>
                </c:pt>
                <c:pt idx="28460">
                  <c:v>0.96998214699999996</c:v>
                </c:pt>
                <c:pt idx="28461">
                  <c:v>0.97007751500000006</c:v>
                </c:pt>
                <c:pt idx="28462">
                  <c:v>0.97007751500000006</c:v>
                </c:pt>
                <c:pt idx="28463">
                  <c:v>0.97007751500000006</c:v>
                </c:pt>
                <c:pt idx="28464">
                  <c:v>0.97017288199999996</c:v>
                </c:pt>
                <c:pt idx="28465">
                  <c:v>0.96998214699999996</c:v>
                </c:pt>
                <c:pt idx="28466">
                  <c:v>0.97007751500000006</c:v>
                </c:pt>
                <c:pt idx="28467">
                  <c:v>0.96998214699999996</c:v>
                </c:pt>
                <c:pt idx="28468">
                  <c:v>0.97007751500000006</c:v>
                </c:pt>
                <c:pt idx="28469">
                  <c:v>0.96998214699999996</c:v>
                </c:pt>
                <c:pt idx="28470">
                  <c:v>0.97007751500000006</c:v>
                </c:pt>
                <c:pt idx="28471">
                  <c:v>0.97007751500000006</c:v>
                </c:pt>
                <c:pt idx="28472">
                  <c:v>0.97007751500000006</c:v>
                </c:pt>
                <c:pt idx="28473">
                  <c:v>0.97017288199999996</c:v>
                </c:pt>
                <c:pt idx="28474">
                  <c:v>0.97007751500000006</c:v>
                </c:pt>
                <c:pt idx="28475">
                  <c:v>0.97017288199999996</c:v>
                </c:pt>
                <c:pt idx="28476">
                  <c:v>0.96998214699999996</c:v>
                </c:pt>
                <c:pt idx="28477">
                  <c:v>0.97007751500000006</c:v>
                </c:pt>
                <c:pt idx="28478">
                  <c:v>0.96998214699999996</c:v>
                </c:pt>
                <c:pt idx="28479">
                  <c:v>0.97007751500000006</c:v>
                </c:pt>
                <c:pt idx="28480">
                  <c:v>0.96998214699999996</c:v>
                </c:pt>
                <c:pt idx="28481">
                  <c:v>0.97007751500000006</c:v>
                </c:pt>
                <c:pt idx="28482">
                  <c:v>0.97007751500000006</c:v>
                </c:pt>
                <c:pt idx="28483">
                  <c:v>0.97007751500000006</c:v>
                </c:pt>
                <c:pt idx="28484">
                  <c:v>0.97017288199999996</c:v>
                </c:pt>
                <c:pt idx="28485">
                  <c:v>0.97007751500000006</c:v>
                </c:pt>
                <c:pt idx="28486">
                  <c:v>0.97017288199999996</c:v>
                </c:pt>
                <c:pt idx="28487">
                  <c:v>0.96998214699999996</c:v>
                </c:pt>
                <c:pt idx="28488">
                  <c:v>0.97007751500000006</c:v>
                </c:pt>
                <c:pt idx="28489">
                  <c:v>0.96998214699999996</c:v>
                </c:pt>
                <c:pt idx="28490">
                  <c:v>0.97007751500000006</c:v>
                </c:pt>
                <c:pt idx="28491">
                  <c:v>0.96998214699999996</c:v>
                </c:pt>
                <c:pt idx="28492">
                  <c:v>0.97007751500000006</c:v>
                </c:pt>
                <c:pt idx="28493">
                  <c:v>0.97007751500000006</c:v>
                </c:pt>
                <c:pt idx="28494">
                  <c:v>0.97007751500000006</c:v>
                </c:pt>
                <c:pt idx="28495">
                  <c:v>0.97017288199999996</c:v>
                </c:pt>
                <c:pt idx="28496">
                  <c:v>0.97007751500000006</c:v>
                </c:pt>
                <c:pt idx="28497">
                  <c:v>0.97007751500000006</c:v>
                </c:pt>
                <c:pt idx="28498">
                  <c:v>0.96998214699999996</c:v>
                </c:pt>
                <c:pt idx="28499">
                  <c:v>0.97007751500000006</c:v>
                </c:pt>
                <c:pt idx="28500">
                  <c:v>0.96998214699999996</c:v>
                </c:pt>
                <c:pt idx="28501">
                  <c:v>0.97007751500000006</c:v>
                </c:pt>
                <c:pt idx="28502">
                  <c:v>0.96998214699999996</c:v>
                </c:pt>
                <c:pt idx="28503">
                  <c:v>0.97007751500000006</c:v>
                </c:pt>
                <c:pt idx="28504">
                  <c:v>0.97007751500000006</c:v>
                </c:pt>
                <c:pt idx="28505">
                  <c:v>0.97007751500000006</c:v>
                </c:pt>
                <c:pt idx="28506">
                  <c:v>0.97017288199999996</c:v>
                </c:pt>
                <c:pt idx="28507">
                  <c:v>0.97007751500000006</c:v>
                </c:pt>
                <c:pt idx="28508">
                  <c:v>0.97007751500000006</c:v>
                </c:pt>
                <c:pt idx="28509">
                  <c:v>0.96998214699999996</c:v>
                </c:pt>
                <c:pt idx="28510">
                  <c:v>0.97007751500000006</c:v>
                </c:pt>
                <c:pt idx="28511">
                  <c:v>0.96998214699999996</c:v>
                </c:pt>
                <c:pt idx="28512">
                  <c:v>0.97007751500000006</c:v>
                </c:pt>
                <c:pt idx="28513">
                  <c:v>0.96998214699999996</c:v>
                </c:pt>
                <c:pt idx="28514">
                  <c:v>0.97007751500000006</c:v>
                </c:pt>
                <c:pt idx="28515">
                  <c:v>0.97007751500000006</c:v>
                </c:pt>
                <c:pt idx="28516">
                  <c:v>0.97007751500000006</c:v>
                </c:pt>
                <c:pt idx="28517">
                  <c:v>0.97017288199999996</c:v>
                </c:pt>
                <c:pt idx="28518">
                  <c:v>0.97007751500000006</c:v>
                </c:pt>
                <c:pt idx="28519">
                  <c:v>0.97007751500000006</c:v>
                </c:pt>
                <c:pt idx="28520">
                  <c:v>0.96998214699999996</c:v>
                </c:pt>
                <c:pt idx="28521">
                  <c:v>0.97007751500000006</c:v>
                </c:pt>
                <c:pt idx="28522">
                  <c:v>0.96998214699999996</c:v>
                </c:pt>
                <c:pt idx="28523">
                  <c:v>0.97007751500000006</c:v>
                </c:pt>
                <c:pt idx="28524">
                  <c:v>0.96998214699999996</c:v>
                </c:pt>
                <c:pt idx="28525">
                  <c:v>0.97007751500000006</c:v>
                </c:pt>
                <c:pt idx="28526">
                  <c:v>0.97007751500000006</c:v>
                </c:pt>
                <c:pt idx="28527">
                  <c:v>0.97007751500000006</c:v>
                </c:pt>
                <c:pt idx="28528">
                  <c:v>0.97017288199999996</c:v>
                </c:pt>
                <c:pt idx="28529">
                  <c:v>0.97007751500000006</c:v>
                </c:pt>
                <c:pt idx="28530">
                  <c:v>0.97007751500000006</c:v>
                </c:pt>
                <c:pt idx="28531">
                  <c:v>0.96998214699999996</c:v>
                </c:pt>
                <c:pt idx="28532">
                  <c:v>0.97007751500000006</c:v>
                </c:pt>
                <c:pt idx="28533">
                  <c:v>0.96998214699999996</c:v>
                </c:pt>
                <c:pt idx="28534">
                  <c:v>0.97007751500000006</c:v>
                </c:pt>
                <c:pt idx="28535">
                  <c:v>0.96998214699999996</c:v>
                </c:pt>
                <c:pt idx="28536">
                  <c:v>0.97007751500000006</c:v>
                </c:pt>
                <c:pt idx="28537">
                  <c:v>0.97007751500000006</c:v>
                </c:pt>
                <c:pt idx="28538">
                  <c:v>0.97007751500000006</c:v>
                </c:pt>
                <c:pt idx="28539">
                  <c:v>0.97017288199999996</c:v>
                </c:pt>
                <c:pt idx="28540">
                  <c:v>0.96998214699999996</c:v>
                </c:pt>
                <c:pt idx="28541">
                  <c:v>0.97007751500000006</c:v>
                </c:pt>
                <c:pt idx="28542">
                  <c:v>0.96998214699999996</c:v>
                </c:pt>
                <c:pt idx="28543">
                  <c:v>0.97007751500000006</c:v>
                </c:pt>
                <c:pt idx="28544">
                  <c:v>0.96998214699999996</c:v>
                </c:pt>
                <c:pt idx="28545">
                  <c:v>0.97007751500000006</c:v>
                </c:pt>
                <c:pt idx="28546">
                  <c:v>0.97007751500000006</c:v>
                </c:pt>
                <c:pt idx="28547">
                  <c:v>0.97007751500000006</c:v>
                </c:pt>
                <c:pt idx="28548">
                  <c:v>0.97017288199999996</c:v>
                </c:pt>
                <c:pt idx="28549">
                  <c:v>0.97007751500000006</c:v>
                </c:pt>
                <c:pt idx="28550">
                  <c:v>0.97017288199999996</c:v>
                </c:pt>
                <c:pt idx="28551">
                  <c:v>0.96998214699999996</c:v>
                </c:pt>
                <c:pt idx="28552">
                  <c:v>0.97007751500000006</c:v>
                </c:pt>
                <c:pt idx="28553">
                  <c:v>0.96998214699999996</c:v>
                </c:pt>
                <c:pt idx="28554">
                  <c:v>0.97007751500000006</c:v>
                </c:pt>
                <c:pt idx="28555">
                  <c:v>0.96998214699999996</c:v>
                </c:pt>
                <c:pt idx="28556">
                  <c:v>0.97007751500000006</c:v>
                </c:pt>
                <c:pt idx="28557">
                  <c:v>0.97007751500000006</c:v>
                </c:pt>
                <c:pt idx="28558">
                  <c:v>0.97007751500000006</c:v>
                </c:pt>
                <c:pt idx="28559">
                  <c:v>0.97017288199999996</c:v>
                </c:pt>
                <c:pt idx="28560">
                  <c:v>0.97007751500000006</c:v>
                </c:pt>
                <c:pt idx="28561">
                  <c:v>0.97017288199999996</c:v>
                </c:pt>
                <c:pt idx="28562">
                  <c:v>0.96998214699999996</c:v>
                </c:pt>
                <c:pt idx="28563">
                  <c:v>0.97007751500000006</c:v>
                </c:pt>
                <c:pt idx="28564">
                  <c:v>0.96998214699999996</c:v>
                </c:pt>
                <c:pt idx="28565">
                  <c:v>0.97007751500000006</c:v>
                </c:pt>
                <c:pt idx="28566">
                  <c:v>0.96998214699999996</c:v>
                </c:pt>
                <c:pt idx="28567">
                  <c:v>0.97007751500000006</c:v>
                </c:pt>
                <c:pt idx="28568">
                  <c:v>0.97007751500000006</c:v>
                </c:pt>
                <c:pt idx="28569">
                  <c:v>0.97007751500000006</c:v>
                </c:pt>
                <c:pt idx="28570">
                  <c:v>0.97017288199999996</c:v>
                </c:pt>
                <c:pt idx="28571">
                  <c:v>0.97007751500000006</c:v>
                </c:pt>
                <c:pt idx="28572">
                  <c:v>0.97007751500000006</c:v>
                </c:pt>
                <c:pt idx="28573">
                  <c:v>0.96998214699999996</c:v>
                </c:pt>
                <c:pt idx="28574">
                  <c:v>0.97007751500000006</c:v>
                </c:pt>
                <c:pt idx="28575">
                  <c:v>0.96998214699999996</c:v>
                </c:pt>
                <c:pt idx="28576">
                  <c:v>0.97007751500000006</c:v>
                </c:pt>
                <c:pt idx="28577">
                  <c:v>0.96998214699999996</c:v>
                </c:pt>
                <c:pt idx="28578">
                  <c:v>0.97007751500000006</c:v>
                </c:pt>
                <c:pt idx="28579">
                  <c:v>0.97007751500000006</c:v>
                </c:pt>
                <c:pt idx="28580">
                  <c:v>0.97007751500000006</c:v>
                </c:pt>
                <c:pt idx="28581">
                  <c:v>0.97017288199999996</c:v>
                </c:pt>
                <c:pt idx="28582">
                  <c:v>0.97007751500000006</c:v>
                </c:pt>
                <c:pt idx="28583">
                  <c:v>0.97007751500000006</c:v>
                </c:pt>
                <c:pt idx="28584">
                  <c:v>0.96998214699999996</c:v>
                </c:pt>
                <c:pt idx="28585">
                  <c:v>0.97007751500000006</c:v>
                </c:pt>
                <c:pt idx="28586">
                  <c:v>0.96998214699999996</c:v>
                </c:pt>
                <c:pt idx="28587">
                  <c:v>0.97007751500000006</c:v>
                </c:pt>
                <c:pt idx="28588">
                  <c:v>0.96998214699999996</c:v>
                </c:pt>
                <c:pt idx="28589">
                  <c:v>0.97007751500000006</c:v>
                </c:pt>
                <c:pt idx="28590">
                  <c:v>0.97007751500000006</c:v>
                </c:pt>
                <c:pt idx="28591">
                  <c:v>0.97007751500000006</c:v>
                </c:pt>
                <c:pt idx="28592">
                  <c:v>0.97017288199999996</c:v>
                </c:pt>
                <c:pt idx="28593">
                  <c:v>0.97007751500000006</c:v>
                </c:pt>
                <c:pt idx="28594">
                  <c:v>0.97007751500000006</c:v>
                </c:pt>
                <c:pt idx="28595">
                  <c:v>0.96998214699999996</c:v>
                </c:pt>
                <c:pt idx="28596">
                  <c:v>0.97007751500000006</c:v>
                </c:pt>
                <c:pt idx="28597">
                  <c:v>0.96998214699999996</c:v>
                </c:pt>
                <c:pt idx="28598">
                  <c:v>0.97007751500000006</c:v>
                </c:pt>
                <c:pt idx="28599">
                  <c:v>0.96998214699999996</c:v>
                </c:pt>
                <c:pt idx="28600">
                  <c:v>0.97007751500000006</c:v>
                </c:pt>
                <c:pt idx="28601">
                  <c:v>0.97007751500000006</c:v>
                </c:pt>
                <c:pt idx="28602">
                  <c:v>0.97007751500000006</c:v>
                </c:pt>
                <c:pt idx="28603">
                  <c:v>0.97017288199999996</c:v>
                </c:pt>
                <c:pt idx="28604">
                  <c:v>0.97007751500000006</c:v>
                </c:pt>
                <c:pt idx="28605">
                  <c:v>0.97007751500000006</c:v>
                </c:pt>
                <c:pt idx="28606">
                  <c:v>0.96998214699999996</c:v>
                </c:pt>
                <c:pt idx="28607">
                  <c:v>0.97007751500000006</c:v>
                </c:pt>
                <c:pt idx="28608">
                  <c:v>0.96998214699999996</c:v>
                </c:pt>
                <c:pt idx="28609">
                  <c:v>0.97007751500000006</c:v>
                </c:pt>
                <c:pt idx="28610">
                  <c:v>0.96998214699999996</c:v>
                </c:pt>
                <c:pt idx="28611">
                  <c:v>0.97007751500000006</c:v>
                </c:pt>
                <c:pt idx="28612">
                  <c:v>0.97007751500000006</c:v>
                </c:pt>
                <c:pt idx="28613">
                  <c:v>0.97007751500000006</c:v>
                </c:pt>
                <c:pt idx="28614">
                  <c:v>0.97017288199999996</c:v>
                </c:pt>
                <c:pt idx="28615">
                  <c:v>0.96998214699999996</c:v>
                </c:pt>
                <c:pt idx="28616">
                  <c:v>0.97007751500000006</c:v>
                </c:pt>
                <c:pt idx="28617">
                  <c:v>0.96998214699999996</c:v>
                </c:pt>
                <c:pt idx="28618">
                  <c:v>0.97007751500000006</c:v>
                </c:pt>
                <c:pt idx="28619">
                  <c:v>0.96998214699999996</c:v>
                </c:pt>
                <c:pt idx="28620">
                  <c:v>0.97007751500000006</c:v>
                </c:pt>
                <c:pt idx="28621">
                  <c:v>0.97007751500000006</c:v>
                </c:pt>
                <c:pt idx="28622">
                  <c:v>0.97007751500000006</c:v>
                </c:pt>
                <c:pt idx="28623">
                  <c:v>0.97017288199999996</c:v>
                </c:pt>
                <c:pt idx="28624">
                  <c:v>0.97007751500000006</c:v>
                </c:pt>
                <c:pt idx="28625">
                  <c:v>0.97017288199999996</c:v>
                </c:pt>
                <c:pt idx="28626">
                  <c:v>0.96998214699999996</c:v>
                </c:pt>
                <c:pt idx="28627">
                  <c:v>0.97007751500000006</c:v>
                </c:pt>
                <c:pt idx="28628">
                  <c:v>0.96998214699999996</c:v>
                </c:pt>
                <c:pt idx="28629">
                  <c:v>0.97007751500000006</c:v>
                </c:pt>
                <c:pt idx="28630">
                  <c:v>0.96998214699999996</c:v>
                </c:pt>
                <c:pt idx="28631">
                  <c:v>0.97007751500000006</c:v>
                </c:pt>
                <c:pt idx="28632">
                  <c:v>0.97007751500000006</c:v>
                </c:pt>
                <c:pt idx="28633">
                  <c:v>0.97007751500000006</c:v>
                </c:pt>
                <c:pt idx="28634">
                  <c:v>0.97017288199999996</c:v>
                </c:pt>
                <c:pt idx="28635">
                  <c:v>0.97007751500000006</c:v>
                </c:pt>
                <c:pt idx="28636">
                  <c:v>0.97017288199999996</c:v>
                </c:pt>
                <c:pt idx="28637">
                  <c:v>0.96998214699999996</c:v>
                </c:pt>
                <c:pt idx="28638">
                  <c:v>0.97007751500000006</c:v>
                </c:pt>
                <c:pt idx="28639">
                  <c:v>0.96998214699999996</c:v>
                </c:pt>
                <c:pt idx="28640">
                  <c:v>0.97007751500000006</c:v>
                </c:pt>
                <c:pt idx="28641">
                  <c:v>0.96998214699999996</c:v>
                </c:pt>
                <c:pt idx="28642">
                  <c:v>0.97007751500000006</c:v>
                </c:pt>
                <c:pt idx="28643">
                  <c:v>0.97007751500000006</c:v>
                </c:pt>
                <c:pt idx="28644">
                  <c:v>0.97007751500000006</c:v>
                </c:pt>
                <c:pt idx="28645">
                  <c:v>0.97017288199999996</c:v>
                </c:pt>
                <c:pt idx="28646">
                  <c:v>0.97007751500000006</c:v>
                </c:pt>
                <c:pt idx="28647">
                  <c:v>0.97007751500000006</c:v>
                </c:pt>
                <c:pt idx="28648">
                  <c:v>0.96998214699999996</c:v>
                </c:pt>
                <c:pt idx="28649">
                  <c:v>0.97007751500000006</c:v>
                </c:pt>
                <c:pt idx="28650">
                  <c:v>0.96998214699999996</c:v>
                </c:pt>
                <c:pt idx="28651">
                  <c:v>0.97007751500000006</c:v>
                </c:pt>
                <c:pt idx="28652">
                  <c:v>0.96998214699999996</c:v>
                </c:pt>
                <c:pt idx="28653">
                  <c:v>0.97007751500000006</c:v>
                </c:pt>
                <c:pt idx="28654">
                  <c:v>0.97007751500000006</c:v>
                </c:pt>
                <c:pt idx="28655">
                  <c:v>0.97007751500000006</c:v>
                </c:pt>
                <c:pt idx="28656">
                  <c:v>0.97017288199999996</c:v>
                </c:pt>
                <c:pt idx="28657">
                  <c:v>0.97007751500000006</c:v>
                </c:pt>
                <c:pt idx="28658">
                  <c:v>0.97007751500000006</c:v>
                </c:pt>
                <c:pt idx="28659">
                  <c:v>0.96998214699999996</c:v>
                </c:pt>
                <c:pt idx="28660">
                  <c:v>0.97007751500000006</c:v>
                </c:pt>
                <c:pt idx="28661">
                  <c:v>0.96998214699999996</c:v>
                </c:pt>
                <c:pt idx="28662">
                  <c:v>0.97007751500000006</c:v>
                </c:pt>
                <c:pt idx="28663">
                  <c:v>0.96998214699999996</c:v>
                </c:pt>
                <c:pt idx="28664">
                  <c:v>0.97007751500000006</c:v>
                </c:pt>
                <c:pt idx="28665">
                  <c:v>0.97007751500000006</c:v>
                </c:pt>
                <c:pt idx="28666">
                  <c:v>0.97007751500000006</c:v>
                </c:pt>
                <c:pt idx="28667">
                  <c:v>0.97017288199999996</c:v>
                </c:pt>
                <c:pt idx="28668">
                  <c:v>0.97007751500000006</c:v>
                </c:pt>
                <c:pt idx="28669">
                  <c:v>0.97007751500000006</c:v>
                </c:pt>
                <c:pt idx="28670">
                  <c:v>0.96998214699999996</c:v>
                </c:pt>
                <c:pt idx="28671">
                  <c:v>0.97007751500000006</c:v>
                </c:pt>
                <c:pt idx="28672">
                  <c:v>0.96998214699999996</c:v>
                </c:pt>
                <c:pt idx="28673">
                  <c:v>0.97007751500000006</c:v>
                </c:pt>
                <c:pt idx="28674">
                  <c:v>0.96998214699999996</c:v>
                </c:pt>
                <c:pt idx="28675">
                  <c:v>0.97007751500000006</c:v>
                </c:pt>
                <c:pt idx="28676">
                  <c:v>0.97007751500000006</c:v>
                </c:pt>
                <c:pt idx="28677">
                  <c:v>0.97007751500000006</c:v>
                </c:pt>
                <c:pt idx="28678">
                  <c:v>0.97017288199999996</c:v>
                </c:pt>
                <c:pt idx="28679">
                  <c:v>0.97007751500000006</c:v>
                </c:pt>
                <c:pt idx="28680">
                  <c:v>0.97007751500000006</c:v>
                </c:pt>
                <c:pt idx="28681">
                  <c:v>0.96998214699999996</c:v>
                </c:pt>
                <c:pt idx="28682">
                  <c:v>0.97007751500000006</c:v>
                </c:pt>
                <c:pt idx="28683">
                  <c:v>0.96998214699999996</c:v>
                </c:pt>
                <c:pt idx="28684">
                  <c:v>0.97007751500000006</c:v>
                </c:pt>
                <c:pt idx="28685">
                  <c:v>0.96998214699999996</c:v>
                </c:pt>
                <c:pt idx="28686">
                  <c:v>0.97007751500000006</c:v>
                </c:pt>
                <c:pt idx="28687">
                  <c:v>0.97007751500000006</c:v>
                </c:pt>
                <c:pt idx="28688">
                  <c:v>0.97007751500000006</c:v>
                </c:pt>
                <c:pt idx="28689">
                  <c:v>0.97017288199999996</c:v>
                </c:pt>
                <c:pt idx="28690">
                  <c:v>0.96998214699999996</c:v>
                </c:pt>
                <c:pt idx="28691">
                  <c:v>0.97007751500000006</c:v>
                </c:pt>
                <c:pt idx="28692">
                  <c:v>0.96998214699999996</c:v>
                </c:pt>
                <c:pt idx="28693">
                  <c:v>0.97007751500000006</c:v>
                </c:pt>
                <c:pt idx="28694">
                  <c:v>0.96998214699999996</c:v>
                </c:pt>
                <c:pt idx="28695">
                  <c:v>0.97007751500000006</c:v>
                </c:pt>
                <c:pt idx="28696">
                  <c:v>0.97007751500000006</c:v>
                </c:pt>
                <c:pt idx="28697">
                  <c:v>0.97007751500000006</c:v>
                </c:pt>
                <c:pt idx="28698">
                  <c:v>0.97017288199999996</c:v>
                </c:pt>
                <c:pt idx="28699">
                  <c:v>0.97007751500000006</c:v>
                </c:pt>
                <c:pt idx="28700">
                  <c:v>0.97017288199999996</c:v>
                </c:pt>
                <c:pt idx="28701">
                  <c:v>0.96998214699999996</c:v>
                </c:pt>
                <c:pt idx="28702">
                  <c:v>0.97007751500000006</c:v>
                </c:pt>
                <c:pt idx="28703">
                  <c:v>0.96998214699999996</c:v>
                </c:pt>
                <c:pt idx="28704">
                  <c:v>0.97007751500000006</c:v>
                </c:pt>
                <c:pt idx="28705">
                  <c:v>0.96998214699999996</c:v>
                </c:pt>
                <c:pt idx="28706">
                  <c:v>0.97007751500000006</c:v>
                </c:pt>
                <c:pt idx="28707">
                  <c:v>0.97007751500000006</c:v>
                </c:pt>
                <c:pt idx="28708">
                  <c:v>0.97007751500000006</c:v>
                </c:pt>
                <c:pt idx="28709">
                  <c:v>0.97017288199999996</c:v>
                </c:pt>
                <c:pt idx="28710">
                  <c:v>0.97007751500000006</c:v>
                </c:pt>
                <c:pt idx="28711">
                  <c:v>0.97017288199999996</c:v>
                </c:pt>
                <c:pt idx="28712">
                  <c:v>0.96998214699999996</c:v>
                </c:pt>
                <c:pt idx="28713">
                  <c:v>0.97007751500000006</c:v>
                </c:pt>
                <c:pt idx="28714">
                  <c:v>0.96998214699999996</c:v>
                </c:pt>
                <c:pt idx="28715">
                  <c:v>0.97007751500000006</c:v>
                </c:pt>
                <c:pt idx="28716">
                  <c:v>0.96998214699999996</c:v>
                </c:pt>
                <c:pt idx="28717">
                  <c:v>0.97007751500000006</c:v>
                </c:pt>
                <c:pt idx="28718">
                  <c:v>0.97007751500000006</c:v>
                </c:pt>
                <c:pt idx="28719">
                  <c:v>0.97007751500000006</c:v>
                </c:pt>
                <c:pt idx="28720">
                  <c:v>0.97017288199999996</c:v>
                </c:pt>
                <c:pt idx="28721">
                  <c:v>0.97007751500000006</c:v>
                </c:pt>
                <c:pt idx="28722">
                  <c:v>0.97007751500000006</c:v>
                </c:pt>
                <c:pt idx="28723">
                  <c:v>0.96998214699999996</c:v>
                </c:pt>
                <c:pt idx="28724">
                  <c:v>0.97007751500000006</c:v>
                </c:pt>
                <c:pt idx="28725">
                  <c:v>0.96998214699999996</c:v>
                </c:pt>
                <c:pt idx="28726">
                  <c:v>0.97007751500000006</c:v>
                </c:pt>
                <c:pt idx="28727">
                  <c:v>0.96998214699999996</c:v>
                </c:pt>
                <c:pt idx="28728">
                  <c:v>0.97007751500000006</c:v>
                </c:pt>
                <c:pt idx="28729">
                  <c:v>0.97007751500000006</c:v>
                </c:pt>
                <c:pt idx="28730">
                  <c:v>0.97007751500000006</c:v>
                </c:pt>
                <c:pt idx="28731">
                  <c:v>0.97017288199999996</c:v>
                </c:pt>
                <c:pt idx="28732">
                  <c:v>0.97007751500000006</c:v>
                </c:pt>
                <c:pt idx="28733">
                  <c:v>0.97007751500000006</c:v>
                </c:pt>
                <c:pt idx="28734">
                  <c:v>0.96998214699999996</c:v>
                </c:pt>
                <c:pt idx="28735">
                  <c:v>0.97007751500000006</c:v>
                </c:pt>
                <c:pt idx="28736">
                  <c:v>0.96998214699999996</c:v>
                </c:pt>
                <c:pt idx="28737">
                  <c:v>0.97007751500000006</c:v>
                </c:pt>
                <c:pt idx="28738">
                  <c:v>0.96998214699999996</c:v>
                </c:pt>
                <c:pt idx="28739">
                  <c:v>0.97007751500000006</c:v>
                </c:pt>
                <c:pt idx="28740">
                  <c:v>0.97007751500000006</c:v>
                </c:pt>
                <c:pt idx="28741">
                  <c:v>0.97007751500000006</c:v>
                </c:pt>
                <c:pt idx="28742">
                  <c:v>0.97017288199999996</c:v>
                </c:pt>
                <c:pt idx="28743">
                  <c:v>0.97007751500000006</c:v>
                </c:pt>
                <c:pt idx="28744">
                  <c:v>0.97007751500000006</c:v>
                </c:pt>
                <c:pt idx="28745">
                  <c:v>0.96998214699999996</c:v>
                </c:pt>
                <c:pt idx="28746">
                  <c:v>0.97007751500000006</c:v>
                </c:pt>
                <c:pt idx="28747">
                  <c:v>0.96998214699999996</c:v>
                </c:pt>
                <c:pt idx="28748">
                  <c:v>0.97007751500000006</c:v>
                </c:pt>
                <c:pt idx="28749">
                  <c:v>0.96998214699999996</c:v>
                </c:pt>
                <c:pt idx="28750">
                  <c:v>0.97007751500000006</c:v>
                </c:pt>
                <c:pt idx="28751">
                  <c:v>0.97007751500000006</c:v>
                </c:pt>
                <c:pt idx="28752">
                  <c:v>0.97007751500000006</c:v>
                </c:pt>
                <c:pt idx="28753">
                  <c:v>0.97017288199999996</c:v>
                </c:pt>
                <c:pt idx="28754">
                  <c:v>0.97007751500000006</c:v>
                </c:pt>
                <c:pt idx="28755">
                  <c:v>0.97007751500000006</c:v>
                </c:pt>
                <c:pt idx="28756">
                  <c:v>0.96998214699999996</c:v>
                </c:pt>
                <c:pt idx="28757">
                  <c:v>0.97007751500000006</c:v>
                </c:pt>
                <c:pt idx="28758">
                  <c:v>0.96998214699999996</c:v>
                </c:pt>
                <c:pt idx="28759">
                  <c:v>0.97007751500000006</c:v>
                </c:pt>
                <c:pt idx="28760">
                  <c:v>0.96998214699999996</c:v>
                </c:pt>
                <c:pt idx="28761">
                  <c:v>0.97007751500000006</c:v>
                </c:pt>
                <c:pt idx="28762">
                  <c:v>0.97007751500000006</c:v>
                </c:pt>
                <c:pt idx="28763">
                  <c:v>0.97007751500000006</c:v>
                </c:pt>
                <c:pt idx="28764">
                  <c:v>0.97017288199999996</c:v>
                </c:pt>
                <c:pt idx="28765">
                  <c:v>0.96998214699999996</c:v>
                </c:pt>
                <c:pt idx="28766">
                  <c:v>0.97007751500000006</c:v>
                </c:pt>
                <c:pt idx="28767">
                  <c:v>0.96998214699999996</c:v>
                </c:pt>
                <c:pt idx="28768">
                  <c:v>0.97007751500000006</c:v>
                </c:pt>
                <c:pt idx="28769">
                  <c:v>0.96998214699999996</c:v>
                </c:pt>
                <c:pt idx="28770">
                  <c:v>0.97007751500000006</c:v>
                </c:pt>
                <c:pt idx="28771">
                  <c:v>0.97007751500000006</c:v>
                </c:pt>
                <c:pt idx="28772">
                  <c:v>0.97007751500000006</c:v>
                </c:pt>
                <c:pt idx="28773">
                  <c:v>0.97017288199999996</c:v>
                </c:pt>
                <c:pt idx="28774">
                  <c:v>0.97007751500000006</c:v>
                </c:pt>
                <c:pt idx="28775">
                  <c:v>0.97017288199999996</c:v>
                </c:pt>
                <c:pt idx="28776">
                  <c:v>0.96998214699999996</c:v>
                </c:pt>
                <c:pt idx="28777">
                  <c:v>0.97007751500000006</c:v>
                </c:pt>
                <c:pt idx="28778">
                  <c:v>0.96998214699999996</c:v>
                </c:pt>
                <c:pt idx="28779">
                  <c:v>0.97007751500000006</c:v>
                </c:pt>
                <c:pt idx="28780">
                  <c:v>0.96998214699999996</c:v>
                </c:pt>
                <c:pt idx="28781">
                  <c:v>0.97007751500000006</c:v>
                </c:pt>
                <c:pt idx="28782">
                  <c:v>0.97007751500000006</c:v>
                </c:pt>
                <c:pt idx="28783">
                  <c:v>0.97007751500000006</c:v>
                </c:pt>
                <c:pt idx="28784">
                  <c:v>0.97017288199999996</c:v>
                </c:pt>
                <c:pt idx="28785">
                  <c:v>0.97007751500000006</c:v>
                </c:pt>
                <c:pt idx="28786">
                  <c:v>0.97017288199999996</c:v>
                </c:pt>
                <c:pt idx="28787">
                  <c:v>0.96998214699999996</c:v>
                </c:pt>
                <c:pt idx="28788">
                  <c:v>0.97007751500000006</c:v>
                </c:pt>
                <c:pt idx="28789">
                  <c:v>0.96998214699999996</c:v>
                </c:pt>
                <c:pt idx="28790">
                  <c:v>0.97007751500000006</c:v>
                </c:pt>
                <c:pt idx="28791">
                  <c:v>0.96998214699999996</c:v>
                </c:pt>
                <c:pt idx="28792">
                  <c:v>0.97007751500000006</c:v>
                </c:pt>
                <c:pt idx="28793">
                  <c:v>0.97007751500000006</c:v>
                </c:pt>
                <c:pt idx="28794">
                  <c:v>0.97007751500000006</c:v>
                </c:pt>
                <c:pt idx="28795">
                  <c:v>0.97017288199999996</c:v>
                </c:pt>
                <c:pt idx="28796">
                  <c:v>0.97007751500000006</c:v>
                </c:pt>
                <c:pt idx="28797">
                  <c:v>0.97007751500000006</c:v>
                </c:pt>
                <c:pt idx="28798">
                  <c:v>0.96998214699999996</c:v>
                </c:pt>
                <c:pt idx="28799">
                  <c:v>0.97007751500000006</c:v>
                </c:pt>
                <c:pt idx="28800">
                  <c:v>0.96998214699999996</c:v>
                </c:pt>
                <c:pt idx="28801">
                  <c:v>0.97007751500000006</c:v>
                </c:pt>
                <c:pt idx="28802">
                  <c:v>0.96998214699999996</c:v>
                </c:pt>
                <c:pt idx="28803">
                  <c:v>0.97007751500000006</c:v>
                </c:pt>
                <c:pt idx="28804">
                  <c:v>0.97007751500000006</c:v>
                </c:pt>
                <c:pt idx="28805">
                  <c:v>0.97007751500000006</c:v>
                </c:pt>
                <c:pt idx="28806">
                  <c:v>0.97017288199999996</c:v>
                </c:pt>
                <c:pt idx="28807">
                  <c:v>0.97007751500000006</c:v>
                </c:pt>
                <c:pt idx="28808">
                  <c:v>0.97007751500000006</c:v>
                </c:pt>
                <c:pt idx="28809">
                  <c:v>0.96998214699999996</c:v>
                </c:pt>
                <c:pt idx="28810">
                  <c:v>0.97007751500000006</c:v>
                </c:pt>
                <c:pt idx="28811">
                  <c:v>0.96998214699999996</c:v>
                </c:pt>
                <c:pt idx="28812">
                  <c:v>0.97007751500000006</c:v>
                </c:pt>
                <c:pt idx="28813">
                  <c:v>0.96998214699999996</c:v>
                </c:pt>
                <c:pt idx="28814">
                  <c:v>0.97007751500000006</c:v>
                </c:pt>
                <c:pt idx="28815">
                  <c:v>0.97007751500000006</c:v>
                </c:pt>
                <c:pt idx="28816">
                  <c:v>0.97007751500000006</c:v>
                </c:pt>
                <c:pt idx="28817">
                  <c:v>0.97017288199999996</c:v>
                </c:pt>
                <c:pt idx="28818">
                  <c:v>0.97007751500000006</c:v>
                </c:pt>
                <c:pt idx="28819">
                  <c:v>0.97007751500000006</c:v>
                </c:pt>
                <c:pt idx="28820">
                  <c:v>0.96998214699999996</c:v>
                </c:pt>
                <c:pt idx="28821">
                  <c:v>0.97007751500000006</c:v>
                </c:pt>
                <c:pt idx="28822">
                  <c:v>0.96998214699999996</c:v>
                </c:pt>
                <c:pt idx="28823">
                  <c:v>0.97007751500000006</c:v>
                </c:pt>
                <c:pt idx="28824">
                  <c:v>0.96998214699999996</c:v>
                </c:pt>
                <c:pt idx="28825">
                  <c:v>0.97007751500000006</c:v>
                </c:pt>
                <c:pt idx="28826">
                  <c:v>0.97007751500000006</c:v>
                </c:pt>
                <c:pt idx="28827">
                  <c:v>0.97007751500000006</c:v>
                </c:pt>
                <c:pt idx="28828">
                  <c:v>0.97017288199999996</c:v>
                </c:pt>
                <c:pt idx="28829">
                  <c:v>0.97007751500000006</c:v>
                </c:pt>
                <c:pt idx="28830">
                  <c:v>0.97007751500000006</c:v>
                </c:pt>
                <c:pt idx="28831">
                  <c:v>0.96998214699999996</c:v>
                </c:pt>
                <c:pt idx="28832">
                  <c:v>0.97007751500000006</c:v>
                </c:pt>
                <c:pt idx="28833">
                  <c:v>0.96998214699999996</c:v>
                </c:pt>
                <c:pt idx="28834">
                  <c:v>0.97007751500000006</c:v>
                </c:pt>
                <c:pt idx="28835">
                  <c:v>0.96998214699999996</c:v>
                </c:pt>
                <c:pt idx="28836">
                  <c:v>0.97007751500000006</c:v>
                </c:pt>
                <c:pt idx="28837">
                  <c:v>0.97007751500000006</c:v>
                </c:pt>
                <c:pt idx="28838">
                  <c:v>0.97007751500000006</c:v>
                </c:pt>
                <c:pt idx="28839">
                  <c:v>0.97017288199999996</c:v>
                </c:pt>
                <c:pt idx="28840">
                  <c:v>0.96998214699999996</c:v>
                </c:pt>
                <c:pt idx="28841">
                  <c:v>0.97007751500000006</c:v>
                </c:pt>
                <c:pt idx="28842">
                  <c:v>0.96998214699999996</c:v>
                </c:pt>
                <c:pt idx="28843">
                  <c:v>0.97007751500000006</c:v>
                </c:pt>
                <c:pt idx="28844">
                  <c:v>0.96998214699999996</c:v>
                </c:pt>
                <c:pt idx="28845">
                  <c:v>0.97007751500000006</c:v>
                </c:pt>
                <c:pt idx="28846">
                  <c:v>0.97007751500000006</c:v>
                </c:pt>
                <c:pt idx="28847">
                  <c:v>0.97007751500000006</c:v>
                </c:pt>
                <c:pt idx="28848">
                  <c:v>0.97017288199999996</c:v>
                </c:pt>
                <c:pt idx="28849">
                  <c:v>0.97007751500000006</c:v>
                </c:pt>
                <c:pt idx="28850">
                  <c:v>0.97017288199999996</c:v>
                </c:pt>
                <c:pt idx="28851">
                  <c:v>0.96998214699999996</c:v>
                </c:pt>
                <c:pt idx="28852">
                  <c:v>0.97007751500000006</c:v>
                </c:pt>
                <c:pt idx="28853">
                  <c:v>0.96998214699999996</c:v>
                </c:pt>
                <c:pt idx="28854">
                  <c:v>0.97007751500000006</c:v>
                </c:pt>
                <c:pt idx="28855">
                  <c:v>0.96998214699999996</c:v>
                </c:pt>
                <c:pt idx="28856">
                  <c:v>0.97007751500000006</c:v>
                </c:pt>
                <c:pt idx="28857">
                  <c:v>0.97007751500000006</c:v>
                </c:pt>
                <c:pt idx="28858">
                  <c:v>0.97007751500000006</c:v>
                </c:pt>
                <c:pt idx="28859">
                  <c:v>0.97017288199999996</c:v>
                </c:pt>
                <c:pt idx="28860">
                  <c:v>0.97007751500000006</c:v>
                </c:pt>
                <c:pt idx="28861">
                  <c:v>0.97017288199999996</c:v>
                </c:pt>
                <c:pt idx="28862">
                  <c:v>0.96998214699999996</c:v>
                </c:pt>
                <c:pt idx="28863">
                  <c:v>0.97007751500000006</c:v>
                </c:pt>
                <c:pt idx="28864">
                  <c:v>0.96998214699999996</c:v>
                </c:pt>
                <c:pt idx="28865">
                  <c:v>0.97007751500000006</c:v>
                </c:pt>
                <c:pt idx="28866">
                  <c:v>0.96998214699999996</c:v>
                </c:pt>
                <c:pt idx="28867">
                  <c:v>0.97007751500000006</c:v>
                </c:pt>
                <c:pt idx="28868">
                  <c:v>0.97007751500000006</c:v>
                </c:pt>
                <c:pt idx="28869">
                  <c:v>0.97007751500000006</c:v>
                </c:pt>
                <c:pt idx="28870">
                  <c:v>0.97017288199999996</c:v>
                </c:pt>
                <c:pt idx="28871">
                  <c:v>0.97007751500000006</c:v>
                </c:pt>
                <c:pt idx="28872">
                  <c:v>0.97007751500000006</c:v>
                </c:pt>
                <c:pt idx="28873">
                  <c:v>0.96998214699999996</c:v>
                </c:pt>
                <c:pt idx="28874">
                  <c:v>0.97007751500000006</c:v>
                </c:pt>
                <c:pt idx="28875">
                  <c:v>0.96998214699999996</c:v>
                </c:pt>
                <c:pt idx="28876">
                  <c:v>0.97007751500000006</c:v>
                </c:pt>
                <c:pt idx="28877">
                  <c:v>0.96998214699999996</c:v>
                </c:pt>
                <c:pt idx="28878">
                  <c:v>0.97007751500000006</c:v>
                </c:pt>
                <c:pt idx="28879">
                  <c:v>0.97007751500000006</c:v>
                </c:pt>
                <c:pt idx="28880">
                  <c:v>0.97007751500000006</c:v>
                </c:pt>
                <c:pt idx="28881">
                  <c:v>0.97017288199999996</c:v>
                </c:pt>
                <c:pt idx="28882">
                  <c:v>0.97007751500000006</c:v>
                </c:pt>
                <c:pt idx="28883">
                  <c:v>0.97007751500000006</c:v>
                </c:pt>
                <c:pt idx="28884">
                  <c:v>0.96998214699999996</c:v>
                </c:pt>
                <c:pt idx="28885">
                  <c:v>0.97007751500000006</c:v>
                </c:pt>
                <c:pt idx="28886">
                  <c:v>0.96998214699999996</c:v>
                </c:pt>
                <c:pt idx="28887">
                  <c:v>0.97007751500000006</c:v>
                </c:pt>
                <c:pt idx="28888">
                  <c:v>0.96998214699999996</c:v>
                </c:pt>
                <c:pt idx="28889">
                  <c:v>0.97007751500000006</c:v>
                </c:pt>
                <c:pt idx="28890">
                  <c:v>0.97007751500000006</c:v>
                </c:pt>
                <c:pt idx="28891">
                  <c:v>0.97007751500000006</c:v>
                </c:pt>
                <c:pt idx="28892">
                  <c:v>0.97017288199999996</c:v>
                </c:pt>
                <c:pt idx="28893">
                  <c:v>0.97007751500000006</c:v>
                </c:pt>
                <c:pt idx="28894">
                  <c:v>0.97007751500000006</c:v>
                </c:pt>
                <c:pt idx="28895">
                  <c:v>0.96998214699999996</c:v>
                </c:pt>
                <c:pt idx="28896">
                  <c:v>0.97007751500000006</c:v>
                </c:pt>
                <c:pt idx="28897">
                  <c:v>0.96998214699999996</c:v>
                </c:pt>
                <c:pt idx="28898">
                  <c:v>0.97007751500000006</c:v>
                </c:pt>
                <c:pt idx="28899">
                  <c:v>0.96998214699999996</c:v>
                </c:pt>
                <c:pt idx="28900">
                  <c:v>0.97007751500000006</c:v>
                </c:pt>
                <c:pt idx="28901">
                  <c:v>0.97007751500000006</c:v>
                </c:pt>
                <c:pt idx="28902">
                  <c:v>0.97007751500000006</c:v>
                </c:pt>
                <c:pt idx="28903">
                  <c:v>0.97017288199999996</c:v>
                </c:pt>
                <c:pt idx="28904">
                  <c:v>0.97007751500000006</c:v>
                </c:pt>
                <c:pt idx="28905">
                  <c:v>0.97007751500000006</c:v>
                </c:pt>
                <c:pt idx="28906">
                  <c:v>0.96998214699999996</c:v>
                </c:pt>
                <c:pt idx="28907">
                  <c:v>0.97007751500000006</c:v>
                </c:pt>
                <c:pt idx="28908">
                  <c:v>0.96998214699999996</c:v>
                </c:pt>
                <c:pt idx="28909">
                  <c:v>0.97007751500000006</c:v>
                </c:pt>
                <c:pt idx="28910">
                  <c:v>0.96998214699999996</c:v>
                </c:pt>
                <c:pt idx="28911">
                  <c:v>0.97007751500000006</c:v>
                </c:pt>
                <c:pt idx="28912">
                  <c:v>0.97007751500000006</c:v>
                </c:pt>
                <c:pt idx="28913">
                  <c:v>0.97007751500000006</c:v>
                </c:pt>
                <c:pt idx="28914">
                  <c:v>0.97017288199999996</c:v>
                </c:pt>
                <c:pt idx="28915">
                  <c:v>0.96998214699999996</c:v>
                </c:pt>
                <c:pt idx="28916">
                  <c:v>0.97007751500000006</c:v>
                </c:pt>
                <c:pt idx="28917">
                  <c:v>0.96998214699999996</c:v>
                </c:pt>
                <c:pt idx="28918">
                  <c:v>0.97007751500000006</c:v>
                </c:pt>
                <c:pt idx="28919">
                  <c:v>0.96998214699999996</c:v>
                </c:pt>
                <c:pt idx="28920">
                  <c:v>0.97007751500000006</c:v>
                </c:pt>
                <c:pt idx="28921">
                  <c:v>0.97007751500000006</c:v>
                </c:pt>
                <c:pt idx="28922">
                  <c:v>0.97007751500000006</c:v>
                </c:pt>
                <c:pt idx="28923">
                  <c:v>0.97017288199999996</c:v>
                </c:pt>
                <c:pt idx="28924">
                  <c:v>0.97007751500000006</c:v>
                </c:pt>
                <c:pt idx="28925">
                  <c:v>0.97017288199999996</c:v>
                </c:pt>
                <c:pt idx="28926">
                  <c:v>0.96998214699999996</c:v>
                </c:pt>
                <c:pt idx="28927">
                  <c:v>0.97007751500000006</c:v>
                </c:pt>
                <c:pt idx="28928">
                  <c:v>0.96998214699999996</c:v>
                </c:pt>
                <c:pt idx="28929">
                  <c:v>0.97007751500000006</c:v>
                </c:pt>
                <c:pt idx="28930">
                  <c:v>0.96998214699999996</c:v>
                </c:pt>
                <c:pt idx="28931">
                  <c:v>0.97007751500000006</c:v>
                </c:pt>
                <c:pt idx="28932">
                  <c:v>0.97007751500000006</c:v>
                </c:pt>
                <c:pt idx="28933">
                  <c:v>0.97007751500000006</c:v>
                </c:pt>
                <c:pt idx="28934">
                  <c:v>0.97017288199999996</c:v>
                </c:pt>
                <c:pt idx="28935">
                  <c:v>0.97007751500000006</c:v>
                </c:pt>
                <c:pt idx="28936">
                  <c:v>0.97017288199999996</c:v>
                </c:pt>
                <c:pt idx="28937">
                  <c:v>0.96998214699999996</c:v>
                </c:pt>
                <c:pt idx="28938">
                  <c:v>0.97007751500000006</c:v>
                </c:pt>
                <c:pt idx="28939">
                  <c:v>0.96998214699999996</c:v>
                </c:pt>
                <c:pt idx="28940">
                  <c:v>0.97007751500000006</c:v>
                </c:pt>
                <c:pt idx="28941">
                  <c:v>0.96998214699999996</c:v>
                </c:pt>
                <c:pt idx="28942">
                  <c:v>0.97007751500000006</c:v>
                </c:pt>
                <c:pt idx="28943">
                  <c:v>0.97007751500000006</c:v>
                </c:pt>
                <c:pt idx="28944">
                  <c:v>0.97007751500000006</c:v>
                </c:pt>
                <c:pt idx="28945">
                  <c:v>0.97017288199999996</c:v>
                </c:pt>
                <c:pt idx="28946">
                  <c:v>0.97007751500000006</c:v>
                </c:pt>
                <c:pt idx="28947">
                  <c:v>0.97007751500000006</c:v>
                </c:pt>
                <c:pt idx="28948">
                  <c:v>0.96998214699999996</c:v>
                </c:pt>
                <c:pt idx="28949">
                  <c:v>0.97007751500000006</c:v>
                </c:pt>
                <c:pt idx="28950">
                  <c:v>0.96998214699999996</c:v>
                </c:pt>
                <c:pt idx="28951">
                  <c:v>0.97007751500000006</c:v>
                </c:pt>
                <c:pt idx="28952">
                  <c:v>0.96998214699999996</c:v>
                </c:pt>
                <c:pt idx="28953">
                  <c:v>0.97007751500000006</c:v>
                </c:pt>
                <c:pt idx="28954">
                  <c:v>0.97007751500000006</c:v>
                </c:pt>
                <c:pt idx="28955">
                  <c:v>0.97007751500000006</c:v>
                </c:pt>
                <c:pt idx="28956">
                  <c:v>0.97017288199999996</c:v>
                </c:pt>
                <c:pt idx="28957">
                  <c:v>0.97007751500000006</c:v>
                </c:pt>
                <c:pt idx="28958">
                  <c:v>0.97007751500000006</c:v>
                </c:pt>
                <c:pt idx="28959">
                  <c:v>0.96998214699999996</c:v>
                </c:pt>
                <c:pt idx="28960">
                  <c:v>0.97007751500000006</c:v>
                </c:pt>
                <c:pt idx="28961">
                  <c:v>0.96998214699999996</c:v>
                </c:pt>
                <c:pt idx="28962">
                  <c:v>0.97007751500000006</c:v>
                </c:pt>
                <c:pt idx="28963">
                  <c:v>0.96998214699999996</c:v>
                </c:pt>
                <c:pt idx="28964">
                  <c:v>0.97007751500000006</c:v>
                </c:pt>
                <c:pt idx="28965">
                  <c:v>0.97007751500000006</c:v>
                </c:pt>
                <c:pt idx="28966">
                  <c:v>0.97007751500000006</c:v>
                </c:pt>
                <c:pt idx="28967">
                  <c:v>0.97017288199999996</c:v>
                </c:pt>
                <c:pt idx="28968">
                  <c:v>0.97007751500000006</c:v>
                </c:pt>
                <c:pt idx="28969">
                  <c:v>0.97007751500000006</c:v>
                </c:pt>
                <c:pt idx="28970">
                  <c:v>0.96998214699999996</c:v>
                </c:pt>
                <c:pt idx="28971">
                  <c:v>0.97007751500000006</c:v>
                </c:pt>
                <c:pt idx="28972">
                  <c:v>0.96998214699999996</c:v>
                </c:pt>
                <c:pt idx="28973">
                  <c:v>0.97007751500000006</c:v>
                </c:pt>
                <c:pt idx="28974">
                  <c:v>0.96998214699999996</c:v>
                </c:pt>
                <c:pt idx="28975">
                  <c:v>0.97007751500000006</c:v>
                </c:pt>
                <c:pt idx="28976">
                  <c:v>0.97007751500000006</c:v>
                </c:pt>
                <c:pt idx="28977">
                  <c:v>0.97007751500000006</c:v>
                </c:pt>
                <c:pt idx="28978">
                  <c:v>0.97017288199999996</c:v>
                </c:pt>
                <c:pt idx="28979">
                  <c:v>0.97007751500000006</c:v>
                </c:pt>
                <c:pt idx="28980">
                  <c:v>0.97007751500000006</c:v>
                </c:pt>
                <c:pt idx="28981">
                  <c:v>0.96998214699999996</c:v>
                </c:pt>
                <c:pt idx="28982">
                  <c:v>0.97007751500000006</c:v>
                </c:pt>
                <c:pt idx="28983">
                  <c:v>0.96998214699999996</c:v>
                </c:pt>
                <c:pt idx="28984">
                  <c:v>0.97007751500000006</c:v>
                </c:pt>
                <c:pt idx="28985">
                  <c:v>0.96998214699999996</c:v>
                </c:pt>
                <c:pt idx="28986">
                  <c:v>0.97007751500000006</c:v>
                </c:pt>
                <c:pt idx="28987">
                  <c:v>0.97007751500000006</c:v>
                </c:pt>
                <c:pt idx="28988">
                  <c:v>0.97007751500000006</c:v>
                </c:pt>
                <c:pt idx="28989">
                  <c:v>0.97017288199999996</c:v>
                </c:pt>
                <c:pt idx="28990">
                  <c:v>0.96998214699999996</c:v>
                </c:pt>
                <c:pt idx="28991">
                  <c:v>0.97007751500000006</c:v>
                </c:pt>
                <c:pt idx="28992">
                  <c:v>0.96998214699999996</c:v>
                </c:pt>
                <c:pt idx="28993">
                  <c:v>0.97007751500000006</c:v>
                </c:pt>
                <c:pt idx="28994">
                  <c:v>0.96998214699999996</c:v>
                </c:pt>
                <c:pt idx="28995">
                  <c:v>0.97007751500000006</c:v>
                </c:pt>
                <c:pt idx="28996">
                  <c:v>0.97007751500000006</c:v>
                </c:pt>
                <c:pt idx="28997">
                  <c:v>0.97007751500000006</c:v>
                </c:pt>
                <c:pt idx="28998">
                  <c:v>0.97017288199999996</c:v>
                </c:pt>
                <c:pt idx="28999">
                  <c:v>0.97007751500000006</c:v>
                </c:pt>
                <c:pt idx="29000">
                  <c:v>0.97017288199999996</c:v>
                </c:pt>
                <c:pt idx="29001">
                  <c:v>0.96998214699999996</c:v>
                </c:pt>
                <c:pt idx="29002">
                  <c:v>0.97007751500000006</c:v>
                </c:pt>
                <c:pt idx="29003">
                  <c:v>0.96998214699999996</c:v>
                </c:pt>
                <c:pt idx="29004">
                  <c:v>0.97007751500000006</c:v>
                </c:pt>
                <c:pt idx="29005">
                  <c:v>0.96998214699999996</c:v>
                </c:pt>
                <c:pt idx="29006">
                  <c:v>0.97007751500000006</c:v>
                </c:pt>
                <c:pt idx="29007">
                  <c:v>0.97007751500000006</c:v>
                </c:pt>
                <c:pt idx="29008">
                  <c:v>0.97007751500000006</c:v>
                </c:pt>
                <c:pt idx="29009">
                  <c:v>0.97017288199999996</c:v>
                </c:pt>
                <c:pt idx="29010">
                  <c:v>0.97007751500000006</c:v>
                </c:pt>
                <c:pt idx="29011">
                  <c:v>0.97017288199999996</c:v>
                </c:pt>
                <c:pt idx="29012">
                  <c:v>0.96998214699999996</c:v>
                </c:pt>
                <c:pt idx="29013">
                  <c:v>0.97007751500000006</c:v>
                </c:pt>
                <c:pt idx="29014">
                  <c:v>0.96998214699999996</c:v>
                </c:pt>
                <c:pt idx="29015">
                  <c:v>0.97007751500000006</c:v>
                </c:pt>
                <c:pt idx="29016">
                  <c:v>0.96998214699999996</c:v>
                </c:pt>
                <c:pt idx="29017">
                  <c:v>0.97007751500000006</c:v>
                </c:pt>
                <c:pt idx="29018">
                  <c:v>0.97007751500000006</c:v>
                </c:pt>
                <c:pt idx="29019">
                  <c:v>0.97007751500000006</c:v>
                </c:pt>
                <c:pt idx="29020">
                  <c:v>0.97017288199999996</c:v>
                </c:pt>
                <c:pt idx="29021">
                  <c:v>0.97007751500000006</c:v>
                </c:pt>
                <c:pt idx="29022">
                  <c:v>0.97007751500000006</c:v>
                </c:pt>
                <c:pt idx="29023">
                  <c:v>0.96998214699999996</c:v>
                </c:pt>
                <c:pt idx="29024">
                  <c:v>0.97007751500000006</c:v>
                </c:pt>
                <c:pt idx="29025">
                  <c:v>0.96998214699999996</c:v>
                </c:pt>
                <c:pt idx="29026">
                  <c:v>0.97007751500000006</c:v>
                </c:pt>
                <c:pt idx="29027">
                  <c:v>0.96998214699999996</c:v>
                </c:pt>
                <c:pt idx="29028">
                  <c:v>0.97007751500000006</c:v>
                </c:pt>
                <c:pt idx="29029">
                  <c:v>0.97007751500000006</c:v>
                </c:pt>
                <c:pt idx="29030">
                  <c:v>0.97007751500000006</c:v>
                </c:pt>
                <c:pt idx="29031">
                  <c:v>0.97017288199999996</c:v>
                </c:pt>
                <c:pt idx="29032">
                  <c:v>0.97007751500000006</c:v>
                </c:pt>
                <c:pt idx="29033">
                  <c:v>0.97007751500000006</c:v>
                </c:pt>
                <c:pt idx="29034">
                  <c:v>0.96998214699999996</c:v>
                </c:pt>
                <c:pt idx="29035">
                  <c:v>0.97007751500000006</c:v>
                </c:pt>
                <c:pt idx="29036">
                  <c:v>0.96998214699999996</c:v>
                </c:pt>
                <c:pt idx="29037">
                  <c:v>0.97007751500000006</c:v>
                </c:pt>
                <c:pt idx="29038">
                  <c:v>0.96998214699999996</c:v>
                </c:pt>
                <c:pt idx="29039">
                  <c:v>0.97007751500000006</c:v>
                </c:pt>
                <c:pt idx="29040">
                  <c:v>0.97007751500000006</c:v>
                </c:pt>
                <c:pt idx="29041">
                  <c:v>0.97007751500000006</c:v>
                </c:pt>
                <c:pt idx="29042">
                  <c:v>0.97017288199999996</c:v>
                </c:pt>
                <c:pt idx="29043">
                  <c:v>0.97007751500000006</c:v>
                </c:pt>
                <c:pt idx="29044">
                  <c:v>0.97007751500000006</c:v>
                </c:pt>
                <c:pt idx="29045">
                  <c:v>0.96998214699999996</c:v>
                </c:pt>
                <c:pt idx="29046">
                  <c:v>0.97007751500000006</c:v>
                </c:pt>
                <c:pt idx="29047">
                  <c:v>0.96998214699999996</c:v>
                </c:pt>
                <c:pt idx="29048">
                  <c:v>0.97007751500000006</c:v>
                </c:pt>
                <c:pt idx="29049">
                  <c:v>0.96998214699999996</c:v>
                </c:pt>
                <c:pt idx="29050">
                  <c:v>0.97007751500000006</c:v>
                </c:pt>
                <c:pt idx="29051">
                  <c:v>0.97007751500000006</c:v>
                </c:pt>
                <c:pt idx="29052">
                  <c:v>0.97007751500000006</c:v>
                </c:pt>
                <c:pt idx="29053">
                  <c:v>0.97017288199999996</c:v>
                </c:pt>
                <c:pt idx="29054">
                  <c:v>0.97007751500000006</c:v>
                </c:pt>
                <c:pt idx="29055">
                  <c:v>0.97007751500000006</c:v>
                </c:pt>
                <c:pt idx="29056">
                  <c:v>0.96998214699999996</c:v>
                </c:pt>
                <c:pt idx="29057">
                  <c:v>0.97007751500000006</c:v>
                </c:pt>
                <c:pt idx="29058">
                  <c:v>0.96998214699999996</c:v>
                </c:pt>
                <c:pt idx="29059">
                  <c:v>0.97007751500000006</c:v>
                </c:pt>
                <c:pt idx="29060">
                  <c:v>0.96998214699999996</c:v>
                </c:pt>
                <c:pt idx="29061">
                  <c:v>0.97007751500000006</c:v>
                </c:pt>
                <c:pt idx="29062">
                  <c:v>0.97007751500000006</c:v>
                </c:pt>
                <c:pt idx="29063">
                  <c:v>0.97007751500000006</c:v>
                </c:pt>
                <c:pt idx="29064">
                  <c:v>0.97017288199999996</c:v>
                </c:pt>
                <c:pt idx="29065">
                  <c:v>0.96998214699999996</c:v>
                </c:pt>
                <c:pt idx="29066">
                  <c:v>0.97007751500000006</c:v>
                </c:pt>
                <c:pt idx="29067">
                  <c:v>0.96998214699999996</c:v>
                </c:pt>
                <c:pt idx="29068">
                  <c:v>0.97007751500000006</c:v>
                </c:pt>
                <c:pt idx="29069">
                  <c:v>0.96998214699999996</c:v>
                </c:pt>
                <c:pt idx="29070">
                  <c:v>0.97007751500000006</c:v>
                </c:pt>
                <c:pt idx="29071">
                  <c:v>0.97007751500000006</c:v>
                </c:pt>
                <c:pt idx="29072">
                  <c:v>0.97007751500000006</c:v>
                </c:pt>
                <c:pt idx="29073">
                  <c:v>0.97017288199999996</c:v>
                </c:pt>
                <c:pt idx="29074">
                  <c:v>0.97007751500000006</c:v>
                </c:pt>
                <c:pt idx="29075">
                  <c:v>0.97017288199999996</c:v>
                </c:pt>
                <c:pt idx="29076">
                  <c:v>0.96998214699999996</c:v>
                </c:pt>
                <c:pt idx="29077">
                  <c:v>0.97007751500000006</c:v>
                </c:pt>
                <c:pt idx="29078">
                  <c:v>0.96998214699999996</c:v>
                </c:pt>
                <c:pt idx="29079">
                  <c:v>0.97007751500000006</c:v>
                </c:pt>
                <c:pt idx="29080">
                  <c:v>0.96998214699999996</c:v>
                </c:pt>
                <c:pt idx="29081">
                  <c:v>0.97007751500000006</c:v>
                </c:pt>
                <c:pt idx="29082">
                  <c:v>0.97007751500000006</c:v>
                </c:pt>
                <c:pt idx="29083">
                  <c:v>0.97007751500000006</c:v>
                </c:pt>
                <c:pt idx="29084">
                  <c:v>0.97017288199999996</c:v>
                </c:pt>
                <c:pt idx="29085">
                  <c:v>0.97007751500000006</c:v>
                </c:pt>
                <c:pt idx="29086">
                  <c:v>0.97017288199999996</c:v>
                </c:pt>
                <c:pt idx="29087">
                  <c:v>0.96998214699999996</c:v>
                </c:pt>
                <c:pt idx="29088">
                  <c:v>0.97007751500000006</c:v>
                </c:pt>
                <c:pt idx="29089">
                  <c:v>0.96998214699999996</c:v>
                </c:pt>
                <c:pt idx="29090">
                  <c:v>0.97007751500000006</c:v>
                </c:pt>
                <c:pt idx="29091">
                  <c:v>0.96998214699999996</c:v>
                </c:pt>
                <c:pt idx="29092">
                  <c:v>0.97007751500000006</c:v>
                </c:pt>
                <c:pt idx="29093">
                  <c:v>0.97007751500000006</c:v>
                </c:pt>
                <c:pt idx="29094">
                  <c:v>0.97007751500000006</c:v>
                </c:pt>
                <c:pt idx="29095">
                  <c:v>0.97017288199999996</c:v>
                </c:pt>
                <c:pt idx="29096">
                  <c:v>0.97007751500000006</c:v>
                </c:pt>
                <c:pt idx="29097">
                  <c:v>0.97007751500000006</c:v>
                </c:pt>
                <c:pt idx="29098">
                  <c:v>0.96998214699999996</c:v>
                </c:pt>
                <c:pt idx="29099">
                  <c:v>0.97007751500000006</c:v>
                </c:pt>
                <c:pt idx="29100">
                  <c:v>0.96998214699999996</c:v>
                </c:pt>
                <c:pt idx="29101">
                  <c:v>0.97007751500000006</c:v>
                </c:pt>
                <c:pt idx="29102">
                  <c:v>0.96998214699999996</c:v>
                </c:pt>
                <c:pt idx="29103">
                  <c:v>0.97007751500000006</c:v>
                </c:pt>
                <c:pt idx="29104">
                  <c:v>0.97007751500000006</c:v>
                </c:pt>
                <c:pt idx="29105">
                  <c:v>0.97007751500000006</c:v>
                </c:pt>
                <c:pt idx="29106">
                  <c:v>0.97017288199999996</c:v>
                </c:pt>
                <c:pt idx="29107">
                  <c:v>0.97007751500000006</c:v>
                </c:pt>
                <c:pt idx="29108">
                  <c:v>0.97007751500000006</c:v>
                </c:pt>
                <c:pt idx="29109">
                  <c:v>0.96998214699999996</c:v>
                </c:pt>
                <c:pt idx="29110">
                  <c:v>0.97007751500000006</c:v>
                </c:pt>
                <c:pt idx="29111">
                  <c:v>0.96998214699999996</c:v>
                </c:pt>
                <c:pt idx="29112">
                  <c:v>0.97007751500000006</c:v>
                </c:pt>
                <c:pt idx="29113">
                  <c:v>0.96998214699999996</c:v>
                </c:pt>
                <c:pt idx="29114">
                  <c:v>0.97007751500000006</c:v>
                </c:pt>
                <c:pt idx="29115">
                  <c:v>0.97007751500000006</c:v>
                </c:pt>
                <c:pt idx="29116">
                  <c:v>0.97007751500000006</c:v>
                </c:pt>
                <c:pt idx="29117">
                  <c:v>0.97017288199999996</c:v>
                </c:pt>
                <c:pt idx="29118">
                  <c:v>0.97007751500000006</c:v>
                </c:pt>
                <c:pt idx="29119">
                  <c:v>0.97007751500000006</c:v>
                </c:pt>
                <c:pt idx="29120">
                  <c:v>0.96998214699999996</c:v>
                </c:pt>
                <c:pt idx="29121">
                  <c:v>0.97007751500000006</c:v>
                </c:pt>
                <c:pt idx="29122">
                  <c:v>0.96998214699999996</c:v>
                </c:pt>
                <c:pt idx="29123">
                  <c:v>0.97007751500000006</c:v>
                </c:pt>
                <c:pt idx="29124">
                  <c:v>0.96998214699999996</c:v>
                </c:pt>
                <c:pt idx="29125">
                  <c:v>0.97007751500000006</c:v>
                </c:pt>
                <c:pt idx="29126">
                  <c:v>0.97007751500000006</c:v>
                </c:pt>
                <c:pt idx="29127">
                  <c:v>0.97007751500000006</c:v>
                </c:pt>
                <c:pt idx="29128">
                  <c:v>0.97017288199999996</c:v>
                </c:pt>
                <c:pt idx="29129">
                  <c:v>0.97007751500000006</c:v>
                </c:pt>
                <c:pt idx="29130">
                  <c:v>0.97007751500000006</c:v>
                </c:pt>
                <c:pt idx="29131">
                  <c:v>0.96998214699999996</c:v>
                </c:pt>
                <c:pt idx="29132">
                  <c:v>0.97007751500000006</c:v>
                </c:pt>
                <c:pt idx="29133">
                  <c:v>0.96998214699999996</c:v>
                </c:pt>
                <c:pt idx="29134">
                  <c:v>0.97007751500000006</c:v>
                </c:pt>
                <c:pt idx="29135">
                  <c:v>0.96998214699999996</c:v>
                </c:pt>
                <c:pt idx="29136">
                  <c:v>0.97007751500000006</c:v>
                </c:pt>
                <c:pt idx="29137">
                  <c:v>0.97007751500000006</c:v>
                </c:pt>
                <c:pt idx="29138">
                  <c:v>0.97007751500000006</c:v>
                </c:pt>
                <c:pt idx="29139">
                  <c:v>0.97017288199999996</c:v>
                </c:pt>
                <c:pt idx="29140">
                  <c:v>0.96998214699999996</c:v>
                </c:pt>
                <c:pt idx="29141">
                  <c:v>0.97007751500000006</c:v>
                </c:pt>
                <c:pt idx="29142">
                  <c:v>0.96998214699999996</c:v>
                </c:pt>
                <c:pt idx="29143">
                  <c:v>0.97007751500000006</c:v>
                </c:pt>
                <c:pt idx="29144">
                  <c:v>0.96998214699999996</c:v>
                </c:pt>
                <c:pt idx="29145">
                  <c:v>0.97007751500000006</c:v>
                </c:pt>
                <c:pt idx="29146">
                  <c:v>0.97007751500000006</c:v>
                </c:pt>
                <c:pt idx="29147">
                  <c:v>0.97007751500000006</c:v>
                </c:pt>
                <c:pt idx="29148">
                  <c:v>0.97017288199999996</c:v>
                </c:pt>
                <c:pt idx="29149">
                  <c:v>0.97007751500000006</c:v>
                </c:pt>
                <c:pt idx="29150">
                  <c:v>0.97017288199999996</c:v>
                </c:pt>
                <c:pt idx="29151">
                  <c:v>0.96998214699999996</c:v>
                </c:pt>
                <c:pt idx="29152">
                  <c:v>0.97007751500000006</c:v>
                </c:pt>
                <c:pt idx="29153">
                  <c:v>0.96998214699999996</c:v>
                </c:pt>
                <c:pt idx="29154">
                  <c:v>0.97007751500000006</c:v>
                </c:pt>
                <c:pt idx="29155">
                  <c:v>0.96998214699999996</c:v>
                </c:pt>
                <c:pt idx="29156">
                  <c:v>0.97007751500000006</c:v>
                </c:pt>
                <c:pt idx="29157">
                  <c:v>0.97007751500000006</c:v>
                </c:pt>
                <c:pt idx="29158">
                  <c:v>0.97007751500000006</c:v>
                </c:pt>
                <c:pt idx="29159">
                  <c:v>0.97017288199999996</c:v>
                </c:pt>
                <c:pt idx="29160">
                  <c:v>0.97007751500000006</c:v>
                </c:pt>
                <c:pt idx="29161">
                  <c:v>0.97017288199999996</c:v>
                </c:pt>
                <c:pt idx="29162">
                  <c:v>0.96998214699999996</c:v>
                </c:pt>
                <c:pt idx="29163">
                  <c:v>0.97007751500000006</c:v>
                </c:pt>
                <c:pt idx="29164">
                  <c:v>0.96998214699999996</c:v>
                </c:pt>
                <c:pt idx="29165">
                  <c:v>0.97007751500000006</c:v>
                </c:pt>
                <c:pt idx="29166">
                  <c:v>0.96998214699999996</c:v>
                </c:pt>
                <c:pt idx="29167">
                  <c:v>0.97007751500000006</c:v>
                </c:pt>
                <c:pt idx="29168">
                  <c:v>0.97007751500000006</c:v>
                </c:pt>
                <c:pt idx="29169">
                  <c:v>0.97007751500000006</c:v>
                </c:pt>
                <c:pt idx="29170">
                  <c:v>0.97017288199999996</c:v>
                </c:pt>
                <c:pt idx="29171">
                  <c:v>0.97007751500000006</c:v>
                </c:pt>
                <c:pt idx="29172">
                  <c:v>0.97007751500000006</c:v>
                </c:pt>
                <c:pt idx="29173">
                  <c:v>0.96998214699999996</c:v>
                </c:pt>
                <c:pt idx="29174">
                  <c:v>0.97007751500000006</c:v>
                </c:pt>
                <c:pt idx="29175">
                  <c:v>0.96998214699999996</c:v>
                </c:pt>
                <c:pt idx="29176">
                  <c:v>0.97007751500000006</c:v>
                </c:pt>
                <c:pt idx="29177">
                  <c:v>0.96998214699999996</c:v>
                </c:pt>
                <c:pt idx="29178">
                  <c:v>0.97007751500000006</c:v>
                </c:pt>
                <c:pt idx="29179">
                  <c:v>0.97007751500000006</c:v>
                </c:pt>
                <c:pt idx="29180">
                  <c:v>0.97007751500000006</c:v>
                </c:pt>
                <c:pt idx="29181">
                  <c:v>0.97017288199999996</c:v>
                </c:pt>
                <c:pt idx="29182">
                  <c:v>0.97007751500000006</c:v>
                </c:pt>
                <c:pt idx="29183">
                  <c:v>0.97007751500000006</c:v>
                </c:pt>
                <c:pt idx="29184">
                  <c:v>0.96998214699999996</c:v>
                </c:pt>
                <c:pt idx="29185">
                  <c:v>0.97007751500000006</c:v>
                </c:pt>
                <c:pt idx="29186">
                  <c:v>0.96998214699999996</c:v>
                </c:pt>
                <c:pt idx="29187">
                  <c:v>0.97007751500000006</c:v>
                </c:pt>
                <c:pt idx="29188">
                  <c:v>0.96998214699999996</c:v>
                </c:pt>
                <c:pt idx="29189">
                  <c:v>0.97007751500000006</c:v>
                </c:pt>
                <c:pt idx="29190">
                  <c:v>0.97007751500000006</c:v>
                </c:pt>
                <c:pt idx="29191">
                  <c:v>0.97007751500000006</c:v>
                </c:pt>
                <c:pt idx="29192">
                  <c:v>0.97017288199999996</c:v>
                </c:pt>
                <c:pt idx="29193">
                  <c:v>0.97007751500000006</c:v>
                </c:pt>
                <c:pt idx="29194">
                  <c:v>0.97007751500000006</c:v>
                </c:pt>
                <c:pt idx="29195">
                  <c:v>0.96998214699999996</c:v>
                </c:pt>
                <c:pt idx="29196">
                  <c:v>0.97007751500000006</c:v>
                </c:pt>
                <c:pt idx="29197">
                  <c:v>0.96998214699999996</c:v>
                </c:pt>
                <c:pt idx="29198">
                  <c:v>0.97007751500000006</c:v>
                </c:pt>
                <c:pt idx="29199">
                  <c:v>0.96998214699999996</c:v>
                </c:pt>
                <c:pt idx="29200">
                  <c:v>0.97007751500000006</c:v>
                </c:pt>
                <c:pt idx="29201">
                  <c:v>0.97007751500000006</c:v>
                </c:pt>
                <c:pt idx="29202">
                  <c:v>0.97007751500000006</c:v>
                </c:pt>
                <c:pt idx="29203">
                  <c:v>0.97017288199999996</c:v>
                </c:pt>
                <c:pt idx="29204">
                  <c:v>0.97007751500000006</c:v>
                </c:pt>
                <c:pt idx="29205">
                  <c:v>0.97007751500000006</c:v>
                </c:pt>
                <c:pt idx="29206">
                  <c:v>0.96998214699999996</c:v>
                </c:pt>
                <c:pt idx="29207">
                  <c:v>0.97007751500000006</c:v>
                </c:pt>
                <c:pt idx="29208">
                  <c:v>0.96998214699999996</c:v>
                </c:pt>
                <c:pt idx="29209">
                  <c:v>0.97007751500000006</c:v>
                </c:pt>
                <c:pt idx="29210">
                  <c:v>0.96998214699999996</c:v>
                </c:pt>
                <c:pt idx="29211">
                  <c:v>0.97007751500000006</c:v>
                </c:pt>
                <c:pt idx="29212">
                  <c:v>0.97007751500000006</c:v>
                </c:pt>
                <c:pt idx="29213">
                  <c:v>0.97007751500000006</c:v>
                </c:pt>
                <c:pt idx="29214">
                  <c:v>0.97017288199999996</c:v>
                </c:pt>
                <c:pt idx="29215">
                  <c:v>0.96998214699999996</c:v>
                </c:pt>
                <c:pt idx="29216">
                  <c:v>0.97007751500000006</c:v>
                </c:pt>
                <c:pt idx="29217">
                  <c:v>0.96998214699999996</c:v>
                </c:pt>
                <c:pt idx="29218">
                  <c:v>0.97007751500000006</c:v>
                </c:pt>
                <c:pt idx="29219">
                  <c:v>0.96998214699999996</c:v>
                </c:pt>
                <c:pt idx="29220">
                  <c:v>0.97007751500000006</c:v>
                </c:pt>
                <c:pt idx="29221">
                  <c:v>0.97007751500000006</c:v>
                </c:pt>
                <c:pt idx="29222">
                  <c:v>0.97007751500000006</c:v>
                </c:pt>
                <c:pt idx="29223">
                  <c:v>0.97017288199999996</c:v>
                </c:pt>
                <c:pt idx="29224">
                  <c:v>0.97007751500000006</c:v>
                </c:pt>
                <c:pt idx="29225">
                  <c:v>0.97017288199999996</c:v>
                </c:pt>
                <c:pt idx="29226">
                  <c:v>0.96998214699999996</c:v>
                </c:pt>
                <c:pt idx="29227">
                  <c:v>0.97007751500000006</c:v>
                </c:pt>
                <c:pt idx="29228">
                  <c:v>0.96998214699999996</c:v>
                </c:pt>
                <c:pt idx="29229">
                  <c:v>0.97007751500000006</c:v>
                </c:pt>
                <c:pt idx="29230">
                  <c:v>0.96998214699999996</c:v>
                </c:pt>
                <c:pt idx="29231">
                  <c:v>0.97007751500000006</c:v>
                </c:pt>
                <c:pt idx="29232">
                  <c:v>0.97007751500000006</c:v>
                </c:pt>
                <c:pt idx="29233">
                  <c:v>0.97007751500000006</c:v>
                </c:pt>
                <c:pt idx="29234">
                  <c:v>0.97017288199999996</c:v>
                </c:pt>
                <c:pt idx="29235">
                  <c:v>0.97007751500000006</c:v>
                </c:pt>
                <c:pt idx="29236">
                  <c:v>0.97017288199999996</c:v>
                </c:pt>
                <c:pt idx="29237">
                  <c:v>0.96998214699999996</c:v>
                </c:pt>
                <c:pt idx="29238">
                  <c:v>0.97007751500000006</c:v>
                </c:pt>
                <c:pt idx="29239">
                  <c:v>0.96998214699999996</c:v>
                </c:pt>
                <c:pt idx="29240">
                  <c:v>0.97007751500000006</c:v>
                </c:pt>
                <c:pt idx="29241">
                  <c:v>0.96998214699999996</c:v>
                </c:pt>
                <c:pt idx="29242">
                  <c:v>0.97007751500000006</c:v>
                </c:pt>
                <c:pt idx="29243">
                  <c:v>0.97007751500000006</c:v>
                </c:pt>
                <c:pt idx="29244">
                  <c:v>0.97007751500000006</c:v>
                </c:pt>
                <c:pt idx="29245">
                  <c:v>0.97017288199999996</c:v>
                </c:pt>
                <c:pt idx="29246">
                  <c:v>0.97007751500000006</c:v>
                </c:pt>
                <c:pt idx="29247">
                  <c:v>0.97007751500000006</c:v>
                </c:pt>
                <c:pt idx="29248">
                  <c:v>0.96998214699999996</c:v>
                </c:pt>
                <c:pt idx="29249">
                  <c:v>0.97007751500000006</c:v>
                </c:pt>
                <c:pt idx="29250">
                  <c:v>0.96998214699999996</c:v>
                </c:pt>
                <c:pt idx="29251">
                  <c:v>0.97007751500000006</c:v>
                </c:pt>
                <c:pt idx="29252">
                  <c:v>0.96998214699999996</c:v>
                </c:pt>
                <c:pt idx="29253">
                  <c:v>0.97007751500000006</c:v>
                </c:pt>
                <c:pt idx="29254">
                  <c:v>0.97007751500000006</c:v>
                </c:pt>
                <c:pt idx="29255">
                  <c:v>0.97007751500000006</c:v>
                </c:pt>
                <c:pt idx="29256">
                  <c:v>0.97017288199999996</c:v>
                </c:pt>
                <c:pt idx="29257">
                  <c:v>0.97007751500000006</c:v>
                </c:pt>
                <c:pt idx="29258">
                  <c:v>0.97007751500000006</c:v>
                </c:pt>
                <c:pt idx="29259">
                  <c:v>0.96998214699999996</c:v>
                </c:pt>
                <c:pt idx="29260">
                  <c:v>0.97007751500000006</c:v>
                </c:pt>
                <c:pt idx="29261">
                  <c:v>0.96998214699999996</c:v>
                </c:pt>
                <c:pt idx="29262">
                  <c:v>0.97007751500000006</c:v>
                </c:pt>
                <c:pt idx="29263">
                  <c:v>0.96998214699999996</c:v>
                </c:pt>
                <c:pt idx="29264">
                  <c:v>0.97007751500000006</c:v>
                </c:pt>
                <c:pt idx="29265">
                  <c:v>0.97007751500000006</c:v>
                </c:pt>
                <c:pt idx="29266">
                  <c:v>0.97007751500000006</c:v>
                </c:pt>
                <c:pt idx="29267">
                  <c:v>0.97017288199999996</c:v>
                </c:pt>
                <c:pt idx="29268">
                  <c:v>0.97007751500000006</c:v>
                </c:pt>
                <c:pt idx="29269">
                  <c:v>0.97007751500000006</c:v>
                </c:pt>
                <c:pt idx="29270">
                  <c:v>0.96998214699999996</c:v>
                </c:pt>
                <c:pt idx="29271">
                  <c:v>0.97007751500000006</c:v>
                </c:pt>
                <c:pt idx="29272">
                  <c:v>0.96998214699999996</c:v>
                </c:pt>
                <c:pt idx="29273">
                  <c:v>0.97007751500000006</c:v>
                </c:pt>
                <c:pt idx="29274">
                  <c:v>0.96998214699999996</c:v>
                </c:pt>
                <c:pt idx="29275">
                  <c:v>0.97007751500000006</c:v>
                </c:pt>
                <c:pt idx="29276">
                  <c:v>0.97007751500000006</c:v>
                </c:pt>
                <c:pt idx="29277">
                  <c:v>0.97007751500000006</c:v>
                </c:pt>
                <c:pt idx="29278">
                  <c:v>0.97017288199999996</c:v>
                </c:pt>
                <c:pt idx="29279">
                  <c:v>0.97007751500000006</c:v>
                </c:pt>
                <c:pt idx="29280">
                  <c:v>0.97007751500000006</c:v>
                </c:pt>
                <c:pt idx="29281">
                  <c:v>0.96998214699999996</c:v>
                </c:pt>
                <c:pt idx="29282">
                  <c:v>0.97007751500000006</c:v>
                </c:pt>
                <c:pt idx="29283">
                  <c:v>0.96998214699999996</c:v>
                </c:pt>
                <c:pt idx="29284">
                  <c:v>0.97007751500000006</c:v>
                </c:pt>
                <c:pt idx="29285">
                  <c:v>0.96998214699999996</c:v>
                </c:pt>
                <c:pt idx="29286">
                  <c:v>0.97007751500000006</c:v>
                </c:pt>
                <c:pt idx="29287">
                  <c:v>0.97007751500000006</c:v>
                </c:pt>
                <c:pt idx="29288">
                  <c:v>0.97007751500000006</c:v>
                </c:pt>
                <c:pt idx="29289">
                  <c:v>0.97017288199999996</c:v>
                </c:pt>
                <c:pt idx="29290">
                  <c:v>0.96998214699999996</c:v>
                </c:pt>
                <c:pt idx="29291">
                  <c:v>0.97007751500000006</c:v>
                </c:pt>
                <c:pt idx="29292">
                  <c:v>0.96998214699999996</c:v>
                </c:pt>
                <c:pt idx="29293">
                  <c:v>0.97007751500000006</c:v>
                </c:pt>
                <c:pt idx="29294">
                  <c:v>0.96998214699999996</c:v>
                </c:pt>
                <c:pt idx="29295">
                  <c:v>0.97007751500000006</c:v>
                </c:pt>
                <c:pt idx="29296">
                  <c:v>0.97007751500000006</c:v>
                </c:pt>
                <c:pt idx="29297">
                  <c:v>0.97007751500000006</c:v>
                </c:pt>
                <c:pt idx="29298">
                  <c:v>0.97017288199999996</c:v>
                </c:pt>
                <c:pt idx="29299">
                  <c:v>0.97007751500000006</c:v>
                </c:pt>
                <c:pt idx="29300">
                  <c:v>0.97017288199999996</c:v>
                </c:pt>
                <c:pt idx="29301">
                  <c:v>0.96998214699999996</c:v>
                </c:pt>
                <c:pt idx="29302">
                  <c:v>0.97007751500000006</c:v>
                </c:pt>
                <c:pt idx="29303">
                  <c:v>0.96998214699999996</c:v>
                </c:pt>
                <c:pt idx="29304">
                  <c:v>0.97007751500000006</c:v>
                </c:pt>
                <c:pt idx="29305">
                  <c:v>0.96998214699999996</c:v>
                </c:pt>
                <c:pt idx="29306">
                  <c:v>0.97007751500000006</c:v>
                </c:pt>
                <c:pt idx="29307">
                  <c:v>0.97007751500000006</c:v>
                </c:pt>
                <c:pt idx="29308">
                  <c:v>0.97007751500000006</c:v>
                </c:pt>
                <c:pt idx="29309">
                  <c:v>0.97017288199999996</c:v>
                </c:pt>
                <c:pt idx="29310">
                  <c:v>0.97007751500000006</c:v>
                </c:pt>
                <c:pt idx="29311">
                  <c:v>0.97017288199999996</c:v>
                </c:pt>
                <c:pt idx="29312">
                  <c:v>0.96998214699999996</c:v>
                </c:pt>
                <c:pt idx="29313">
                  <c:v>0.97007751500000006</c:v>
                </c:pt>
                <c:pt idx="29314">
                  <c:v>0.96998214699999996</c:v>
                </c:pt>
                <c:pt idx="29315">
                  <c:v>0.97007751500000006</c:v>
                </c:pt>
                <c:pt idx="29316">
                  <c:v>0.96998214699999996</c:v>
                </c:pt>
                <c:pt idx="29317">
                  <c:v>0.97007751500000006</c:v>
                </c:pt>
                <c:pt idx="29318">
                  <c:v>0.97007751500000006</c:v>
                </c:pt>
                <c:pt idx="29319">
                  <c:v>0.97007751500000006</c:v>
                </c:pt>
                <c:pt idx="29320">
                  <c:v>0.97017288199999996</c:v>
                </c:pt>
                <c:pt idx="29321">
                  <c:v>0.97007751500000006</c:v>
                </c:pt>
                <c:pt idx="29322">
                  <c:v>0.97007751500000006</c:v>
                </c:pt>
                <c:pt idx="29323">
                  <c:v>0.96998214699999996</c:v>
                </c:pt>
                <c:pt idx="29324">
                  <c:v>0.97007751500000006</c:v>
                </c:pt>
                <c:pt idx="29325">
                  <c:v>0.96998214699999996</c:v>
                </c:pt>
                <c:pt idx="29326">
                  <c:v>0.97007751500000006</c:v>
                </c:pt>
                <c:pt idx="29327">
                  <c:v>0.96998214699999996</c:v>
                </c:pt>
                <c:pt idx="29328">
                  <c:v>0.97007751500000006</c:v>
                </c:pt>
                <c:pt idx="29329">
                  <c:v>0.97007751500000006</c:v>
                </c:pt>
                <c:pt idx="29330">
                  <c:v>0.97007751500000006</c:v>
                </c:pt>
                <c:pt idx="29331">
                  <c:v>0.97017288199999996</c:v>
                </c:pt>
                <c:pt idx="29332">
                  <c:v>0.97007751500000006</c:v>
                </c:pt>
                <c:pt idx="29333">
                  <c:v>0.97007751500000006</c:v>
                </c:pt>
                <c:pt idx="29334">
                  <c:v>0.96998214699999996</c:v>
                </c:pt>
                <c:pt idx="29335">
                  <c:v>0.97007751500000006</c:v>
                </c:pt>
                <c:pt idx="29336">
                  <c:v>0.96998214699999996</c:v>
                </c:pt>
                <c:pt idx="29337">
                  <c:v>0.97007751500000006</c:v>
                </c:pt>
                <c:pt idx="29338">
                  <c:v>0.96998214699999996</c:v>
                </c:pt>
                <c:pt idx="29339">
                  <c:v>0.97007751500000006</c:v>
                </c:pt>
                <c:pt idx="29340">
                  <c:v>0.97007751500000006</c:v>
                </c:pt>
                <c:pt idx="29341">
                  <c:v>0.97007751500000006</c:v>
                </c:pt>
                <c:pt idx="29342">
                  <c:v>0.97017288199999996</c:v>
                </c:pt>
                <c:pt idx="29343">
                  <c:v>0.97007751500000006</c:v>
                </c:pt>
                <c:pt idx="29344">
                  <c:v>0.97007751500000006</c:v>
                </c:pt>
                <c:pt idx="29345">
                  <c:v>0.96998214699999996</c:v>
                </c:pt>
                <c:pt idx="29346">
                  <c:v>0.97007751500000006</c:v>
                </c:pt>
                <c:pt idx="29347">
                  <c:v>0.96998214699999996</c:v>
                </c:pt>
                <c:pt idx="29348">
                  <c:v>0.97007751500000006</c:v>
                </c:pt>
                <c:pt idx="29349">
                  <c:v>0.96998214699999996</c:v>
                </c:pt>
                <c:pt idx="29350">
                  <c:v>0.97007751500000006</c:v>
                </c:pt>
                <c:pt idx="29351">
                  <c:v>0.97007751500000006</c:v>
                </c:pt>
                <c:pt idx="29352">
                  <c:v>0.97007751500000006</c:v>
                </c:pt>
                <c:pt idx="29353">
                  <c:v>0.97017288199999996</c:v>
                </c:pt>
                <c:pt idx="29354">
                  <c:v>0.97007751500000006</c:v>
                </c:pt>
                <c:pt idx="29355">
                  <c:v>0.97007751500000006</c:v>
                </c:pt>
                <c:pt idx="29356">
                  <c:v>0.96998214699999996</c:v>
                </c:pt>
                <c:pt idx="29357">
                  <c:v>0.97007751500000006</c:v>
                </c:pt>
                <c:pt idx="29358">
                  <c:v>0.96998214699999996</c:v>
                </c:pt>
                <c:pt idx="29359">
                  <c:v>0.97007751500000006</c:v>
                </c:pt>
                <c:pt idx="29360">
                  <c:v>0.96998214699999996</c:v>
                </c:pt>
                <c:pt idx="29361">
                  <c:v>0.97007751500000006</c:v>
                </c:pt>
                <c:pt idx="29362">
                  <c:v>0.97007751500000006</c:v>
                </c:pt>
                <c:pt idx="29363">
                  <c:v>0.97007751500000006</c:v>
                </c:pt>
                <c:pt idx="29364">
                  <c:v>0.97017288199999996</c:v>
                </c:pt>
                <c:pt idx="29365">
                  <c:v>0.96998214699999996</c:v>
                </c:pt>
                <c:pt idx="29366">
                  <c:v>0.97007751500000006</c:v>
                </c:pt>
                <c:pt idx="29367">
                  <c:v>0.96998214699999996</c:v>
                </c:pt>
                <c:pt idx="29368">
                  <c:v>0.97007751500000006</c:v>
                </c:pt>
                <c:pt idx="29369">
                  <c:v>0.96998214699999996</c:v>
                </c:pt>
                <c:pt idx="29370">
                  <c:v>0.97007751500000006</c:v>
                </c:pt>
                <c:pt idx="29371">
                  <c:v>0.97007751500000006</c:v>
                </c:pt>
                <c:pt idx="29372">
                  <c:v>0.97007751500000006</c:v>
                </c:pt>
                <c:pt idx="29373">
                  <c:v>0.97017288199999996</c:v>
                </c:pt>
                <c:pt idx="29374">
                  <c:v>0.97007751500000006</c:v>
                </c:pt>
                <c:pt idx="29375">
                  <c:v>0.97017288199999996</c:v>
                </c:pt>
                <c:pt idx="29376">
                  <c:v>0.96998214699999996</c:v>
                </c:pt>
                <c:pt idx="29377">
                  <c:v>0.97007751500000006</c:v>
                </c:pt>
                <c:pt idx="29378">
                  <c:v>0.96998214699999996</c:v>
                </c:pt>
                <c:pt idx="29379">
                  <c:v>0.97007751500000006</c:v>
                </c:pt>
                <c:pt idx="29380">
                  <c:v>0.96998214699999996</c:v>
                </c:pt>
                <c:pt idx="29381">
                  <c:v>0.97007751500000006</c:v>
                </c:pt>
                <c:pt idx="29382">
                  <c:v>0.97007751500000006</c:v>
                </c:pt>
                <c:pt idx="29383">
                  <c:v>0.97007751500000006</c:v>
                </c:pt>
                <c:pt idx="29384">
                  <c:v>0.97017288199999996</c:v>
                </c:pt>
                <c:pt idx="29385">
                  <c:v>0.97007751500000006</c:v>
                </c:pt>
                <c:pt idx="29386">
                  <c:v>0.97017288199999996</c:v>
                </c:pt>
                <c:pt idx="29387">
                  <c:v>0.96998214699999996</c:v>
                </c:pt>
                <c:pt idx="29388">
                  <c:v>0.97007751500000006</c:v>
                </c:pt>
                <c:pt idx="29389">
                  <c:v>0.96998214699999996</c:v>
                </c:pt>
                <c:pt idx="29390">
                  <c:v>0.97007751500000006</c:v>
                </c:pt>
                <c:pt idx="29391">
                  <c:v>0.96998214699999996</c:v>
                </c:pt>
                <c:pt idx="29392">
                  <c:v>0.97007751500000006</c:v>
                </c:pt>
                <c:pt idx="29393">
                  <c:v>0.97007751500000006</c:v>
                </c:pt>
                <c:pt idx="29394">
                  <c:v>0.97007751500000006</c:v>
                </c:pt>
                <c:pt idx="29395">
                  <c:v>0.97017288199999996</c:v>
                </c:pt>
                <c:pt idx="29396">
                  <c:v>0.97007751500000006</c:v>
                </c:pt>
                <c:pt idx="29397">
                  <c:v>0.97007751500000006</c:v>
                </c:pt>
                <c:pt idx="29398">
                  <c:v>0.96998214699999996</c:v>
                </c:pt>
                <c:pt idx="29399">
                  <c:v>0.97007751500000006</c:v>
                </c:pt>
                <c:pt idx="29400">
                  <c:v>0.96998214699999996</c:v>
                </c:pt>
                <c:pt idx="29401">
                  <c:v>0.97007751500000006</c:v>
                </c:pt>
                <c:pt idx="29402">
                  <c:v>0.96998214699999996</c:v>
                </c:pt>
                <c:pt idx="29403">
                  <c:v>0.97007751500000006</c:v>
                </c:pt>
                <c:pt idx="29404">
                  <c:v>0.97007751500000006</c:v>
                </c:pt>
                <c:pt idx="29405">
                  <c:v>0.97007751500000006</c:v>
                </c:pt>
                <c:pt idx="29406">
                  <c:v>0.97017288199999996</c:v>
                </c:pt>
                <c:pt idx="29407">
                  <c:v>0.97007751500000006</c:v>
                </c:pt>
                <c:pt idx="29408">
                  <c:v>0.97007751500000006</c:v>
                </c:pt>
                <c:pt idx="29409">
                  <c:v>0.96998214699999996</c:v>
                </c:pt>
                <c:pt idx="29410">
                  <c:v>0.97007751500000006</c:v>
                </c:pt>
                <c:pt idx="29411">
                  <c:v>0.96998214699999996</c:v>
                </c:pt>
                <c:pt idx="29412">
                  <c:v>0.97007751500000006</c:v>
                </c:pt>
                <c:pt idx="29413">
                  <c:v>0.96998214699999996</c:v>
                </c:pt>
                <c:pt idx="29414">
                  <c:v>0.97007751500000006</c:v>
                </c:pt>
                <c:pt idx="29415">
                  <c:v>0.97007751500000006</c:v>
                </c:pt>
                <c:pt idx="29416">
                  <c:v>0.97007751500000006</c:v>
                </c:pt>
                <c:pt idx="29417">
                  <c:v>0.97017288199999996</c:v>
                </c:pt>
                <c:pt idx="29418">
                  <c:v>0.97007751500000006</c:v>
                </c:pt>
                <c:pt idx="29419">
                  <c:v>0.97007751500000006</c:v>
                </c:pt>
                <c:pt idx="29420">
                  <c:v>0.96998214699999996</c:v>
                </c:pt>
                <c:pt idx="29421">
                  <c:v>0.97007751500000006</c:v>
                </c:pt>
                <c:pt idx="29422">
                  <c:v>0.96998214699999996</c:v>
                </c:pt>
                <c:pt idx="29423">
                  <c:v>0.97007751500000006</c:v>
                </c:pt>
                <c:pt idx="29424">
                  <c:v>0.96998214699999996</c:v>
                </c:pt>
                <c:pt idx="29425">
                  <c:v>0.97007751500000006</c:v>
                </c:pt>
                <c:pt idx="29426">
                  <c:v>0.97007751500000006</c:v>
                </c:pt>
                <c:pt idx="29427">
                  <c:v>0.97007751500000006</c:v>
                </c:pt>
                <c:pt idx="29428">
                  <c:v>0.97017288199999996</c:v>
                </c:pt>
                <c:pt idx="29429">
                  <c:v>0.97007751500000006</c:v>
                </c:pt>
                <c:pt idx="29430">
                  <c:v>0.97007751500000006</c:v>
                </c:pt>
                <c:pt idx="29431">
                  <c:v>0.96998214699999996</c:v>
                </c:pt>
                <c:pt idx="29432">
                  <c:v>0.97007751500000006</c:v>
                </c:pt>
                <c:pt idx="29433">
                  <c:v>0.96998214699999996</c:v>
                </c:pt>
                <c:pt idx="29434">
                  <c:v>0.97007751500000006</c:v>
                </c:pt>
                <c:pt idx="29435">
                  <c:v>0.96998214699999996</c:v>
                </c:pt>
                <c:pt idx="29436">
                  <c:v>0.97007751500000006</c:v>
                </c:pt>
                <c:pt idx="29437">
                  <c:v>0.97007751500000006</c:v>
                </c:pt>
                <c:pt idx="29438">
                  <c:v>0.97007751500000006</c:v>
                </c:pt>
                <c:pt idx="29439">
                  <c:v>0.97017288199999996</c:v>
                </c:pt>
                <c:pt idx="29440">
                  <c:v>0.96998214699999996</c:v>
                </c:pt>
                <c:pt idx="29441">
                  <c:v>0.97007751500000006</c:v>
                </c:pt>
                <c:pt idx="29442">
                  <c:v>0.96998214699999996</c:v>
                </c:pt>
                <c:pt idx="29443">
                  <c:v>0.97007751500000006</c:v>
                </c:pt>
                <c:pt idx="29444">
                  <c:v>0.96998214699999996</c:v>
                </c:pt>
                <c:pt idx="29445">
                  <c:v>0.97007751500000006</c:v>
                </c:pt>
                <c:pt idx="29446">
                  <c:v>0.97007751500000006</c:v>
                </c:pt>
                <c:pt idx="29447">
                  <c:v>0.97007751500000006</c:v>
                </c:pt>
                <c:pt idx="29448">
                  <c:v>0.97017288199999996</c:v>
                </c:pt>
                <c:pt idx="29449">
                  <c:v>0.97007751500000006</c:v>
                </c:pt>
                <c:pt idx="29450">
                  <c:v>0.97017288199999996</c:v>
                </c:pt>
                <c:pt idx="29451">
                  <c:v>0.96998214699999996</c:v>
                </c:pt>
                <c:pt idx="29452">
                  <c:v>0.97007751500000006</c:v>
                </c:pt>
                <c:pt idx="29453">
                  <c:v>0.96998214699999996</c:v>
                </c:pt>
                <c:pt idx="29454">
                  <c:v>0.97007751500000006</c:v>
                </c:pt>
                <c:pt idx="29455">
                  <c:v>0.96998214699999996</c:v>
                </c:pt>
                <c:pt idx="29456">
                  <c:v>0.97007751500000006</c:v>
                </c:pt>
                <c:pt idx="29457">
                  <c:v>0.97007751500000006</c:v>
                </c:pt>
                <c:pt idx="29458">
                  <c:v>0.97007751500000006</c:v>
                </c:pt>
                <c:pt idx="29459">
                  <c:v>0.97017288199999996</c:v>
                </c:pt>
                <c:pt idx="29460">
                  <c:v>0.97007751500000006</c:v>
                </c:pt>
                <c:pt idx="29461">
                  <c:v>0.97017288199999996</c:v>
                </c:pt>
                <c:pt idx="29462">
                  <c:v>0.96998214699999996</c:v>
                </c:pt>
                <c:pt idx="29463">
                  <c:v>0.97007751500000006</c:v>
                </c:pt>
                <c:pt idx="29464">
                  <c:v>0.96998214699999996</c:v>
                </c:pt>
                <c:pt idx="29465">
                  <c:v>0.97007751500000006</c:v>
                </c:pt>
                <c:pt idx="29466">
                  <c:v>0.96998214699999996</c:v>
                </c:pt>
                <c:pt idx="29467">
                  <c:v>0.97007751500000006</c:v>
                </c:pt>
                <c:pt idx="29468">
                  <c:v>0.97007751500000006</c:v>
                </c:pt>
                <c:pt idx="29469">
                  <c:v>0.97007751500000006</c:v>
                </c:pt>
                <c:pt idx="29470">
                  <c:v>0.97017288199999996</c:v>
                </c:pt>
                <c:pt idx="29471">
                  <c:v>0.97007751500000006</c:v>
                </c:pt>
                <c:pt idx="29472">
                  <c:v>0.97007751500000006</c:v>
                </c:pt>
                <c:pt idx="29473">
                  <c:v>0.96998214699999996</c:v>
                </c:pt>
                <c:pt idx="29474">
                  <c:v>0.97007751500000006</c:v>
                </c:pt>
                <c:pt idx="29475">
                  <c:v>0.96998214699999996</c:v>
                </c:pt>
                <c:pt idx="29476">
                  <c:v>0.97007751500000006</c:v>
                </c:pt>
                <c:pt idx="29477">
                  <c:v>0.96998214699999996</c:v>
                </c:pt>
                <c:pt idx="29478">
                  <c:v>0.97007751500000006</c:v>
                </c:pt>
                <c:pt idx="29479">
                  <c:v>0.97007751500000006</c:v>
                </c:pt>
                <c:pt idx="29480">
                  <c:v>0.97007751500000006</c:v>
                </c:pt>
                <c:pt idx="29481">
                  <c:v>0.97017288199999996</c:v>
                </c:pt>
                <c:pt idx="29482">
                  <c:v>0.97007751500000006</c:v>
                </c:pt>
                <c:pt idx="29483">
                  <c:v>0.97007751500000006</c:v>
                </c:pt>
                <c:pt idx="29484">
                  <c:v>0.96998214699999996</c:v>
                </c:pt>
                <c:pt idx="29485">
                  <c:v>0.97007751500000006</c:v>
                </c:pt>
                <c:pt idx="29486">
                  <c:v>0.96998214699999996</c:v>
                </c:pt>
                <c:pt idx="29487">
                  <c:v>0.97007751500000006</c:v>
                </c:pt>
                <c:pt idx="29488">
                  <c:v>0.96998214699999996</c:v>
                </c:pt>
                <c:pt idx="29489">
                  <c:v>0.97007751500000006</c:v>
                </c:pt>
                <c:pt idx="29490">
                  <c:v>0.97007751500000006</c:v>
                </c:pt>
                <c:pt idx="29491">
                  <c:v>0.97007751500000006</c:v>
                </c:pt>
                <c:pt idx="29492">
                  <c:v>0.97017288199999996</c:v>
                </c:pt>
                <c:pt idx="29493">
                  <c:v>0.97007751500000006</c:v>
                </c:pt>
                <c:pt idx="29494">
                  <c:v>0.97007751500000006</c:v>
                </c:pt>
                <c:pt idx="29495">
                  <c:v>0.96998214699999996</c:v>
                </c:pt>
                <c:pt idx="29496">
                  <c:v>0.97007751500000006</c:v>
                </c:pt>
                <c:pt idx="29497">
                  <c:v>0.96998214699999996</c:v>
                </c:pt>
                <c:pt idx="29498">
                  <c:v>0.97007751500000006</c:v>
                </c:pt>
                <c:pt idx="29499">
                  <c:v>0.96998214699999996</c:v>
                </c:pt>
                <c:pt idx="29500">
                  <c:v>0.97007751500000006</c:v>
                </c:pt>
                <c:pt idx="29501">
                  <c:v>0.97007751500000006</c:v>
                </c:pt>
                <c:pt idx="29502">
                  <c:v>0.97007751500000006</c:v>
                </c:pt>
                <c:pt idx="29503">
                  <c:v>0.97017288199999996</c:v>
                </c:pt>
                <c:pt idx="29504">
                  <c:v>0.97007751500000006</c:v>
                </c:pt>
                <c:pt idx="29505">
                  <c:v>0.97007751500000006</c:v>
                </c:pt>
                <c:pt idx="29506">
                  <c:v>0.96998214699999996</c:v>
                </c:pt>
                <c:pt idx="29507">
                  <c:v>0.97007751500000006</c:v>
                </c:pt>
                <c:pt idx="29508">
                  <c:v>0.96998214699999996</c:v>
                </c:pt>
                <c:pt idx="29509">
                  <c:v>0.97007751500000006</c:v>
                </c:pt>
                <c:pt idx="29510">
                  <c:v>0.96998214699999996</c:v>
                </c:pt>
                <c:pt idx="29511">
                  <c:v>0.97007751500000006</c:v>
                </c:pt>
                <c:pt idx="29512">
                  <c:v>0.97007751500000006</c:v>
                </c:pt>
                <c:pt idx="29513">
                  <c:v>0.97007751500000006</c:v>
                </c:pt>
                <c:pt idx="29514">
                  <c:v>0.97017288199999996</c:v>
                </c:pt>
                <c:pt idx="29515">
                  <c:v>0.96998214699999996</c:v>
                </c:pt>
                <c:pt idx="29516">
                  <c:v>0.97007751500000006</c:v>
                </c:pt>
                <c:pt idx="29517">
                  <c:v>0.96998214699999996</c:v>
                </c:pt>
                <c:pt idx="29518">
                  <c:v>0.97007751500000006</c:v>
                </c:pt>
                <c:pt idx="29519">
                  <c:v>0.96998214699999996</c:v>
                </c:pt>
                <c:pt idx="29520">
                  <c:v>0.97007751500000006</c:v>
                </c:pt>
                <c:pt idx="29521">
                  <c:v>0.97007751500000006</c:v>
                </c:pt>
                <c:pt idx="29522">
                  <c:v>0.97007751500000006</c:v>
                </c:pt>
                <c:pt idx="29523">
                  <c:v>0.97017288199999996</c:v>
                </c:pt>
                <c:pt idx="29524">
                  <c:v>0.97007751500000006</c:v>
                </c:pt>
                <c:pt idx="29525">
                  <c:v>0.97017288199999996</c:v>
                </c:pt>
                <c:pt idx="29526">
                  <c:v>0.96998214699999996</c:v>
                </c:pt>
                <c:pt idx="29527">
                  <c:v>0.97007751500000006</c:v>
                </c:pt>
                <c:pt idx="29528">
                  <c:v>0.96998214699999996</c:v>
                </c:pt>
                <c:pt idx="29529">
                  <c:v>0.97007751500000006</c:v>
                </c:pt>
                <c:pt idx="29530">
                  <c:v>0.96998214699999996</c:v>
                </c:pt>
                <c:pt idx="29531">
                  <c:v>0.97007751500000006</c:v>
                </c:pt>
                <c:pt idx="29532">
                  <c:v>0.97007751500000006</c:v>
                </c:pt>
                <c:pt idx="29533">
                  <c:v>0.97007751500000006</c:v>
                </c:pt>
                <c:pt idx="29534">
                  <c:v>0.97017288199999996</c:v>
                </c:pt>
                <c:pt idx="29535">
                  <c:v>0.97007751500000006</c:v>
                </c:pt>
                <c:pt idx="29536">
                  <c:v>0.97017288199999996</c:v>
                </c:pt>
                <c:pt idx="29537">
                  <c:v>0.96998214699999996</c:v>
                </c:pt>
                <c:pt idx="29538">
                  <c:v>0.97007751500000006</c:v>
                </c:pt>
                <c:pt idx="29539">
                  <c:v>0.96998214699999996</c:v>
                </c:pt>
                <c:pt idx="29540">
                  <c:v>0.97007751500000006</c:v>
                </c:pt>
                <c:pt idx="29541">
                  <c:v>0.96998214699999996</c:v>
                </c:pt>
                <c:pt idx="29542">
                  <c:v>0.97007751500000006</c:v>
                </c:pt>
                <c:pt idx="29543">
                  <c:v>0.97007751500000006</c:v>
                </c:pt>
                <c:pt idx="29544">
                  <c:v>0.97007751500000006</c:v>
                </c:pt>
                <c:pt idx="29545">
                  <c:v>0.97017288199999996</c:v>
                </c:pt>
                <c:pt idx="29546">
                  <c:v>0.97007751500000006</c:v>
                </c:pt>
                <c:pt idx="29547">
                  <c:v>0.97007751500000006</c:v>
                </c:pt>
                <c:pt idx="29548">
                  <c:v>0.96998214699999996</c:v>
                </c:pt>
                <c:pt idx="29549">
                  <c:v>0.97007751500000006</c:v>
                </c:pt>
                <c:pt idx="29550">
                  <c:v>0.96998214699999996</c:v>
                </c:pt>
                <c:pt idx="29551">
                  <c:v>0.97007751500000006</c:v>
                </c:pt>
                <c:pt idx="29552">
                  <c:v>0.96998214699999996</c:v>
                </c:pt>
                <c:pt idx="29553">
                  <c:v>0.97007751500000006</c:v>
                </c:pt>
                <c:pt idx="29554">
                  <c:v>0.97007751500000006</c:v>
                </c:pt>
                <c:pt idx="29555">
                  <c:v>0.97007751500000006</c:v>
                </c:pt>
                <c:pt idx="29556">
                  <c:v>0.97017288199999996</c:v>
                </c:pt>
                <c:pt idx="29557">
                  <c:v>0.97007751500000006</c:v>
                </c:pt>
                <c:pt idx="29558">
                  <c:v>0.97007751500000006</c:v>
                </c:pt>
                <c:pt idx="29559">
                  <c:v>0.96998214699999996</c:v>
                </c:pt>
                <c:pt idx="29560">
                  <c:v>0.97007751500000006</c:v>
                </c:pt>
                <c:pt idx="29561">
                  <c:v>0.96998214699999996</c:v>
                </c:pt>
                <c:pt idx="29562">
                  <c:v>0.97007751500000006</c:v>
                </c:pt>
                <c:pt idx="29563">
                  <c:v>0.96998214699999996</c:v>
                </c:pt>
                <c:pt idx="29564">
                  <c:v>0.97007751500000006</c:v>
                </c:pt>
                <c:pt idx="29565">
                  <c:v>0.97007751500000006</c:v>
                </c:pt>
                <c:pt idx="29566">
                  <c:v>0.97007751500000006</c:v>
                </c:pt>
                <c:pt idx="29567">
                  <c:v>0.97017288199999996</c:v>
                </c:pt>
                <c:pt idx="29568">
                  <c:v>0.97007751500000006</c:v>
                </c:pt>
                <c:pt idx="29569">
                  <c:v>0.97007751500000006</c:v>
                </c:pt>
                <c:pt idx="29570">
                  <c:v>0.96998214699999996</c:v>
                </c:pt>
                <c:pt idx="29571">
                  <c:v>0.97007751500000006</c:v>
                </c:pt>
                <c:pt idx="29572">
                  <c:v>0.96998214699999996</c:v>
                </c:pt>
                <c:pt idx="29573">
                  <c:v>0.97007751500000006</c:v>
                </c:pt>
                <c:pt idx="29574">
                  <c:v>0.96998214699999996</c:v>
                </c:pt>
                <c:pt idx="29575">
                  <c:v>0.97007751500000006</c:v>
                </c:pt>
                <c:pt idx="29576">
                  <c:v>0.97007751500000006</c:v>
                </c:pt>
                <c:pt idx="29577">
                  <c:v>0.97007751500000006</c:v>
                </c:pt>
                <c:pt idx="29578">
                  <c:v>0.97017288199999996</c:v>
                </c:pt>
                <c:pt idx="29579">
                  <c:v>0.97007751500000006</c:v>
                </c:pt>
                <c:pt idx="29580">
                  <c:v>0.97007751500000006</c:v>
                </c:pt>
                <c:pt idx="29581">
                  <c:v>0.96998214699999996</c:v>
                </c:pt>
                <c:pt idx="29582">
                  <c:v>0.97007751500000006</c:v>
                </c:pt>
                <c:pt idx="29583">
                  <c:v>0.96998214699999996</c:v>
                </c:pt>
                <c:pt idx="29584">
                  <c:v>0.97007751500000006</c:v>
                </c:pt>
                <c:pt idx="29585">
                  <c:v>0.96998214699999996</c:v>
                </c:pt>
                <c:pt idx="29586">
                  <c:v>0.97007751500000006</c:v>
                </c:pt>
                <c:pt idx="29587">
                  <c:v>0.97007751500000006</c:v>
                </c:pt>
                <c:pt idx="29588">
                  <c:v>0.97007751500000006</c:v>
                </c:pt>
                <c:pt idx="29589">
                  <c:v>0.97017288199999996</c:v>
                </c:pt>
                <c:pt idx="29590">
                  <c:v>0.96998214699999996</c:v>
                </c:pt>
                <c:pt idx="29591">
                  <c:v>0.97007751500000006</c:v>
                </c:pt>
                <c:pt idx="29592">
                  <c:v>0.96998214699999996</c:v>
                </c:pt>
                <c:pt idx="29593">
                  <c:v>0.97007751500000006</c:v>
                </c:pt>
                <c:pt idx="29594">
                  <c:v>0.96998214699999996</c:v>
                </c:pt>
                <c:pt idx="29595">
                  <c:v>0.97007751500000006</c:v>
                </c:pt>
                <c:pt idx="29596">
                  <c:v>0.97007751500000006</c:v>
                </c:pt>
                <c:pt idx="29597">
                  <c:v>0.97007751500000006</c:v>
                </c:pt>
                <c:pt idx="29598">
                  <c:v>0.97017288199999996</c:v>
                </c:pt>
                <c:pt idx="29599">
                  <c:v>0.97007751500000006</c:v>
                </c:pt>
                <c:pt idx="29600">
                  <c:v>0.97017288199999996</c:v>
                </c:pt>
                <c:pt idx="29601">
                  <c:v>0.96998214699999996</c:v>
                </c:pt>
                <c:pt idx="29602">
                  <c:v>0.97007751500000006</c:v>
                </c:pt>
                <c:pt idx="29603">
                  <c:v>0.96998214699999996</c:v>
                </c:pt>
                <c:pt idx="29604">
                  <c:v>0.97007751500000006</c:v>
                </c:pt>
                <c:pt idx="29605">
                  <c:v>0.96998214699999996</c:v>
                </c:pt>
                <c:pt idx="29606">
                  <c:v>0.97007751500000006</c:v>
                </c:pt>
                <c:pt idx="29607">
                  <c:v>0.97007751500000006</c:v>
                </c:pt>
                <c:pt idx="29608">
                  <c:v>0.97007751500000006</c:v>
                </c:pt>
                <c:pt idx="29609">
                  <c:v>0.97017288199999996</c:v>
                </c:pt>
                <c:pt idx="29610">
                  <c:v>0.97007751500000006</c:v>
                </c:pt>
                <c:pt idx="29611">
                  <c:v>0.97017288199999996</c:v>
                </c:pt>
                <c:pt idx="29612">
                  <c:v>0.96998214699999996</c:v>
                </c:pt>
                <c:pt idx="29613">
                  <c:v>0.97007751500000006</c:v>
                </c:pt>
                <c:pt idx="29614">
                  <c:v>0.96998214699999996</c:v>
                </c:pt>
                <c:pt idx="29615">
                  <c:v>0.97007751500000006</c:v>
                </c:pt>
                <c:pt idx="29616">
                  <c:v>0.96998214699999996</c:v>
                </c:pt>
                <c:pt idx="29617">
                  <c:v>0.97007751500000006</c:v>
                </c:pt>
                <c:pt idx="29618">
                  <c:v>0.97007751500000006</c:v>
                </c:pt>
                <c:pt idx="29619">
                  <c:v>0.97007751500000006</c:v>
                </c:pt>
                <c:pt idx="29620">
                  <c:v>0.97017288199999996</c:v>
                </c:pt>
                <c:pt idx="29621">
                  <c:v>0.97007751500000006</c:v>
                </c:pt>
                <c:pt idx="29622">
                  <c:v>0.97017288199999996</c:v>
                </c:pt>
                <c:pt idx="29623">
                  <c:v>0.96998214699999996</c:v>
                </c:pt>
                <c:pt idx="29624">
                  <c:v>0.97007751500000006</c:v>
                </c:pt>
                <c:pt idx="29625">
                  <c:v>0.96998214699999996</c:v>
                </c:pt>
                <c:pt idx="29626">
                  <c:v>0.97007751500000006</c:v>
                </c:pt>
                <c:pt idx="29627">
                  <c:v>0.96998214699999996</c:v>
                </c:pt>
                <c:pt idx="29628">
                  <c:v>0.97007751500000006</c:v>
                </c:pt>
                <c:pt idx="29629">
                  <c:v>0.97007751500000006</c:v>
                </c:pt>
                <c:pt idx="29630">
                  <c:v>0.97007751500000006</c:v>
                </c:pt>
                <c:pt idx="29631">
                  <c:v>0.97017288199999996</c:v>
                </c:pt>
                <c:pt idx="29632">
                  <c:v>0.97007751500000006</c:v>
                </c:pt>
                <c:pt idx="29633">
                  <c:v>0.97007751500000006</c:v>
                </c:pt>
                <c:pt idx="29634">
                  <c:v>0.96998214699999996</c:v>
                </c:pt>
                <c:pt idx="29635">
                  <c:v>0.97007751500000006</c:v>
                </c:pt>
                <c:pt idx="29636">
                  <c:v>0.96998214699999996</c:v>
                </c:pt>
                <c:pt idx="29637">
                  <c:v>0.97007751500000006</c:v>
                </c:pt>
                <c:pt idx="29638">
                  <c:v>0.96998214699999996</c:v>
                </c:pt>
                <c:pt idx="29639">
                  <c:v>0.97007751500000006</c:v>
                </c:pt>
                <c:pt idx="29640">
                  <c:v>0.97007751500000006</c:v>
                </c:pt>
                <c:pt idx="29641">
                  <c:v>0.97007751500000006</c:v>
                </c:pt>
                <c:pt idx="29642">
                  <c:v>0.97017288199999996</c:v>
                </c:pt>
                <c:pt idx="29643">
                  <c:v>0.97007751500000006</c:v>
                </c:pt>
                <c:pt idx="29644">
                  <c:v>0.97007751500000006</c:v>
                </c:pt>
                <c:pt idx="29645">
                  <c:v>0.96998214699999996</c:v>
                </c:pt>
                <c:pt idx="29646">
                  <c:v>0.97007751500000006</c:v>
                </c:pt>
                <c:pt idx="29647">
                  <c:v>0.96998214699999996</c:v>
                </c:pt>
                <c:pt idx="29648">
                  <c:v>0.97007751500000006</c:v>
                </c:pt>
                <c:pt idx="29649">
                  <c:v>0.96998214699999996</c:v>
                </c:pt>
                <c:pt idx="29650">
                  <c:v>0.97007751500000006</c:v>
                </c:pt>
                <c:pt idx="29651">
                  <c:v>0.97007751500000006</c:v>
                </c:pt>
                <c:pt idx="29652">
                  <c:v>0.97007751500000006</c:v>
                </c:pt>
                <c:pt idx="29653">
                  <c:v>0.97017288199999996</c:v>
                </c:pt>
                <c:pt idx="29654">
                  <c:v>0.97007751500000006</c:v>
                </c:pt>
                <c:pt idx="29655">
                  <c:v>0.97007751500000006</c:v>
                </c:pt>
                <c:pt idx="29656">
                  <c:v>0.96998214699999996</c:v>
                </c:pt>
                <c:pt idx="29657">
                  <c:v>0.97007751500000006</c:v>
                </c:pt>
                <c:pt idx="29658">
                  <c:v>0.96998214699999996</c:v>
                </c:pt>
                <c:pt idx="29659">
                  <c:v>0.97007751500000006</c:v>
                </c:pt>
                <c:pt idx="29660">
                  <c:v>0.96998214699999996</c:v>
                </c:pt>
                <c:pt idx="29661">
                  <c:v>0.97007751500000006</c:v>
                </c:pt>
                <c:pt idx="29662">
                  <c:v>0.97007751500000006</c:v>
                </c:pt>
                <c:pt idx="29663">
                  <c:v>0.97007751500000006</c:v>
                </c:pt>
                <c:pt idx="29664">
                  <c:v>0.97017288199999996</c:v>
                </c:pt>
                <c:pt idx="29665">
                  <c:v>0.96998214699999996</c:v>
                </c:pt>
                <c:pt idx="29666">
                  <c:v>0.97007751500000006</c:v>
                </c:pt>
                <c:pt idx="29667">
                  <c:v>0.96998214699999996</c:v>
                </c:pt>
                <c:pt idx="29668">
                  <c:v>0.97007751500000006</c:v>
                </c:pt>
                <c:pt idx="29669">
                  <c:v>0.96998214699999996</c:v>
                </c:pt>
                <c:pt idx="29670">
                  <c:v>0.97007751500000006</c:v>
                </c:pt>
                <c:pt idx="29671">
                  <c:v>0.97007751500000006</c:v>
                </c:pt>
                <c:pt idx="29672">
                  <c:v>0.97007751500000006</c:v>
                </c:pt>
                <c:pt idx="29673">
                  <c:v>0.97017288199999996</c:v>
                </c:pt>
                <c:pt idx="29674">
                  <c:v>0.97007751500000006</c:v>
                </c:pt>
                <c:pt idx="29675">
                  <c:v>0.97017288199999996</c:v>
                </c:pt>
                <c:pt idx="29676">
                  <c:v>0.96998214699999996</c:v>
                </c:pt>
                <c:pt idx="29677">
                  <c:v>0.97007751500000006</c:v>
                </c:pt>
                <c:pt idx="29678">
                  <c:v>0.96998214699999996</c:v>
                </c:pt>
                <c:pt idx="29679">
                  <c:v>0.97007751500000006</c:v>
                </c:pt>
                <c:pt idx="29680">
                  <c:v>0.96998214699999996</c:v>
                </c:pt>
                <c:pt idx="29681">
                  <c:v>0.97007751500000006</c:v>
                </c:pt>
                <c:pt idx="29682">
                  <c:v>0.97007751500000006</c:v>
                </c:pt>
                <c:pt idx="29683">
                  <c:v>0.97007751500000006</c:v>
                </c:pt>
                <c:pt idx="29684">
                  <c:v>0.97017288199999996</c:v>
                </c:pt>
                <c:pt idx="29685">
                  <c:v>0.97007751500000006</c:v>
                </c:pt>
                <c:pt idx="29686">
                  <c:v>0.97017288199999996</c:v>
                </c:pt>
                <c:pt idx="29687">
                  <c:v>0.96998214699999996</c:v>
                </c:pt>
                <c:pt idx="29688">
                  <c:v>0.97007751500000006</c:v>
                </c:pt>
                <c:pt idx="29689">
                  <c:v>0.96998214699999996</c:v>
                </c:pt>
                <c:pt idx="29690">
                  <c:v>0.97007751500000006</c:v>
                </c:pt>
                <c:pt idx="29691">
                  <c:v>0.96998214699999996</c:v>
                </c:pt>
                <c:pt idx="29692">
                  <c:v>0.97007751500000006</c:v>
                </c:pt>
                <c:pt idx="29693">
                  <c:v>0.97007751500000006</c:v>
                </c:pt>
                <c:pt idx="29694">
                  <c:v>0.97007751500000006</c:v>
                </c:pt>
                <c:pt idx="29695">
                  <c:v>0.97017288199999996</c:v>
                </c:pt>
                <c:pt idx="29696">
                  <c:v>0.97007751500000006</c:v>
                </c:pt>
                <c:pt idx="29697">
                  <c:v>0.97017288199999996</c:v>
                </c:pt>
                <c:pt idx="29698">
                  <c:v>0.96998214699999996</c:v>
                </c:pt>
                <c:pt idx="29699">
                  <c:v>0.97007751500000006</c:v>
                </c:pt>
                <c:pt idx="29700">
                  <c:v>0.96998214699999996</c:v>
                </c:pt>
                <c:pt idx="29701">
                  <c:v>0.97007751500000006</c:v>
                </c:pt>
                <c:pt idx="29702">
                  <c:v>0.96998214699999996</c:v>
                </c:pt>
                <c:pt idx="29703">
                  <c:v>0.97007751500000006</c:v>
                </c:pt>
                <c:pt idx="29704">
                  <c:v>0.97007751500000006</c:v>
                </c:pt>
                <c:pt idx="29705">
                  <c:v>0.97007751500000006</c:v>
                </c:pt>
                <c:pt idx="29706">
                  <c:v>0.97017288199999996</c:v>
                </c:pt>
                <c:pt idx="29707">
                  <c:v>0.97007751500000006</c:v>
                </c:pt>
                <c:pt idx="29708">
                  <c:v>0.97007751500000006</c:v>
                </c:pt>
                <c:pt idx="29709">
                  <c:v>0.96998214699999996</c:v>
                </c:pt>
                <c:pt idx="29710">
                  <c:v>0.97007751500000006</c:v>
                </c:pt>
                <c:pt idx="29711">
                  <c:v>0.96998214699999996</c:v>
                </c:pt>
                <c:pt idx="29712">
                  <c:v>0.97007751500000006</c:v>
                </c:pt>
                <c:pt idx="29713">
                  <c:v>0.96998214699999996</c:v>
                </c:pt>
                <c:pt idx="29714">
                  <c:v>0.97007751500000006</c:v>
                </c:pt>
                <c:pt idx="29715">
                  <c:v>0.97007751500000006</c:v>
                </c:pt>
                <c:pt idx="29716">
                  <c:v>0.97007751500000006</c:v>
                </c:pt>
                <c:pt idx="29717">
                  <c:v>0.97017288199999996</c:v>
                </c:pt>
                <c:pt idx="29718">
                  <c:v>0.97007751500000006</c:v>
                </c:pt>
                <c:pt idx="29719">
                  <c:v>0.97007751500000006</c:v>
                </c:pt>
                <c:pt idx="29720">
                  <c:v>0.96998214699999996</c:v>
                </c:pt>
                <c:pt idx="29721">
                  <c:v>0.97007751500000006</c:v>
                </c:pt>
                <c:pt idx="29722">
                  <c:v>0.96998214699999996</c:v>
                </c:pt>
                <c:pt idx="29723">
                  <c:v>0.97007751500000006</c:v>
                </c:pt>
                <c:pt idx="29724">
                  <c:v>0.96998214699999996</c:v>
                </c:pt>
                <c:pt idx="29725">
                  <c:v>0.97007751500000006</c:v>
                </c:pt>
                <c:pt idx="29726">
                  <c:v>0.97007751500000006</c:v>
                </c:pt>
                <c:pt idx="29727">
                  <c:v>0.97007751500000006</c:v>
                </c:pt>
                <c:pt idx="29728">
                  <c:v>0.97017288199999996</c:v>
                </c:pt>
                <c:pt idx="29729">
                  <c:v>0.97007751500000006</c:v>
                </c:pt>
                <c:pt idx="29730">
                  <c:v>0.97007751500000006</c:v>
                </c:pt>
                <c:pt idx="29731">
                  <c:v>0.96998214699999996</c:v>
                </c:pt>
                <c:pt idx="29732">
                  <c:v>0.97007751500000006</c:v>
                </c:pt>
                <c:pt idx="29733">
                  <c:v>0.96998214699999996</c:v>
                </c:pt>
                <c:pt idx="29734">
                  <c:v>0.97007751500000006</c:v>
                </c:pt>
                <c:pt idx="29735">
                  <c:v>0.96998214699999996</c:v>
                </c:pt>
                <c:pt idx="29736">
                  <c:v>0.97007751500000006</c:v>
                </c:pt>
                <c:pt idx="29737">
                  <c:v>0.97007751500000006</c:v>
                </c:pt>
                <c:pt idx="29738">
                  <c:v>0.97007751500000006</c:v>
                </c:pt>
                <c:pt idx="29739">
                  <c:v>0.97017288199999996</c:v>
                </c:pt>
                <c:pt idx="29740">
                  <c:v>0.96998214699999996</c:v>
                </c:pt>
                <c:pt idx="29741">
                  <c:v>0.97007751500000006</c:v>
                </c:pt>
                <c:pt idx="29742">
                  <c:v>0.96998214699999996</c:v>
                </c:pt>
                <c:pt idx="29743">
                  <c:v>0.97007751500000006</c:v>
                </c:pt>
                <c:pt idx="29744">
                  <c:v>0.96998214699999996</c:v>
                </c:pt>
                <c:pt idx="29745">
                  <c:v>0.97007751500000006</c:v>
                </c:pt>
                <c:pt idx="29746">
                  <c:v>0.97007751500000006</c:v>
                </c:pt>
                <c:pt idx="29747">
                  <c:v>0.97007751500000006</c:v>
                </c:pt>
                <c:pt idx="29748">
                  <c:v>0.97017288199999996</c:v>
                </c:pt>
                <c:pt idx="29749">
                  <c:v>0.97007751500000006</c:v>
                </c:pt>
                <c:pt idx="29750">
                  <c:v>0.97017288199999996</c:v>
                </c:pt>
                <c:pt idx="29751">
                  <c:v>0.96998214699999996</c:v>
                </c:pt>
                <c:pt idx="29752">
                  <c:v>0.97007751500000006</c:v>
                </c:pt>
                <c:pt idx="29753">
                  <c:v>0.96998214699999996</c:v>
                </c:pt>
                <c:pt idx="29754">
                  <c:v>0.97007751500000006</c:v>
                </c:pt>
                <c:pt idx="29755">
                  <c:v>0.96998214699999996</c:v>
                </c:pt>
                <c:pt idx="29756">
                  <c:v>0.97007751500000006</c:v>
                </c:pt>
                <c:pt idx="29757">
                  <c:v>0.97007751500000006</c:v>
                </c:pt>
                <c:pt idx="29758">
                  <c:v>0.97007751500000006</c:v>
                </c:pt>
                <c:pt idx="29759">
                  <c:v>0.97017288199999996</c:v>
                </c:pt>
                <c:pt idx="29760">
                  <c:v>0.97007751500000006</c:v>
                </c:pt>
                <c:pt idx="29761">
                  <c:v>0.97017288199999996</c:v>
                </c:pt>
                <c:pt idx="29762">
                  <c:v>0.96998214699999996</c:v>
                </c:pt>
                <c:pt idx="29763">
                  <c:v>0.97007751500000006</c:v>
                </c:pt>
                <c:pt idx="29764">
                  <c:v>0.96998214699999996</c:v>
                </c:pt>
                <c:pt idx="29765">
                  <c:v>0.97007751500000006</c:v>
                </c:pt>
                <c:pt idx="29766">
                  <c:v>0.96998214699999996</c:v>
                </c:pt>
                <c:pt idx="29767">
                  <c:v>0.97007751500000006</c:v>
                </c:pt>
                <c:pt idx="29768">
                  <c:v>0.97007751500000006</c:v>
                </c:pt>
                <c:pt idx="29769">
                  <c:v>0.97007751500000006</c:v>
                </c:pt>
                <c:pt idx="29770">
                  <c:v>0.97017288199999996</c:v>
                </c:pt>
                <c:pt idx="29771">
                  <c:v>0.97007751500000006</c:v>
                </c:pt>
                <c:pt idx="29772">
                  <c:v>0.97017288199999996</c:v>
                </c:pt>
                <c:pt idx="29773">
                  <c:v>0.96998214699999996</c:v>
                </c:pt>
                <c:pt idx="29774">
                  <c:v>0.97007751500000006</c:v>
                </c:pt>
                <c:pt idx="29775">
                  <c:v>0.96998214699999996</c:v>
                </c:pt>
                <c:pt idx="29776">
                  <c:v>0.97007751500000006</c:v>
                </c:pt>
                <c:pt idx="29777">
                  <c:v>0.96998214699999996</c:v>
                </c:pt>
                <c:pt idx="29778">
                  <c:v>0.97007751500000006</c:v>
                </c:pt>
                <c:pt idx="29779">
                  <c:v>0.97007751500000006</c:v>
                </c:pt>
                <c:pt idx="29780">
                  <c:v>0.97007751500000006</c:v>
                </c:pt>
                <c:pt idx="29781">
                  <c:v>0.97017288199999996</c:v>
                </c:pt>
                <c:pt idx="29782">
                  <c:v>0.97007751500000006</c:v>
                </c:pt>
                <c:pt idx="29783">
                  <c:v>0.97007751500000006</c:v>
                </c:pt>
                <c:pt idx="29784">
                  <c:v>0.96998214699999996</c:v>
                </c:pt>
                <c:pt idx="29785">
                  <c:v>0.97007751500000006</c:v>
                </c:pt>
                <c:pt idx="29786">
                  <c:v>0.96998214699999996</c:v>
                </c:pt>
                <c:pt idx="29787">
                  <c:v>0.97007751500000006</c:v>
                </c:pt>
                <c:pt idx="29788">
                  <c:v>0.96998214699999996</c:v>
                </c:pt>
                <c:pt idx="29789">
                  <c:v>0.97007751500000006</c:v>
                </c:pt>
                <c:pt idx="29790">
                  <c:v>0.97007751500000006</c:v>
                </c:pt>
                <c:pt idx="29791">
                  <c:v>0.97007751500000006</c:v>
                </c:pt>
                <c:pt idx="29792">
                  <c:v>0.97017288199999996</c:v>
                </c:pt>
                <c:pt idx="29793">
                  <c:v>0.97007751500000006</c:v>
                </c:pt>
                <c:pt idx="29794">
                  <c:v>0.97007751500000006</c:v>
                </c:pt>
                <c:pt idx="29795">
                  <c:v>0.96998214699999996</c:v>
                </c:pt>
                <c:pt idx="29796">
                  <c:v>0.97007751500000006</c:v>
                </c:pt>
                <c:pt idx="29797">
                  <c:v>0.96998214699999996</c:v>
                </c:pt>
                <c:pt idx="29798">
                  <c:v>0.97007751500000006</c:v>
                </c:pt>
                <c:pt idx="29799">
                  <c:v>0.96998214699999996</c:v>
                </c:pt>
                <c:pt idx="29800">
                  <c:v>0.97007751500000006</c:v>
                </c:pt>
                <c:pt idx="29801">
                  <c:v>0.97007751500000006</c:v>
                </c:pt>
                <c:pt idx="29802">
                  <c:v>0.97007751500000006</c:v>
                </c:pt>
                <c:pt idx="29803">
                  <c:v>0.97017288199999996</c:v>
                </c:pt>
                <c:pt idx="29804">
                  <c:v>0.97007751500000006</c:v>
                </c:pt>
                <c:pt idx="29805">
                  <c:v>0.97007751500000006</c:v>
                </c:pt>
                <c:pt idx="29806">
                  <c:v>0.96998214699999996</c:v>
                </c:pt>
                <c:pt idx="29807">
                  <c:v>0.97007751500000006</c:v>
                </c:pt>
                <c:pt idx="29808">
                  <c:v>0.96998214699999996</c:v>
                </c:pt>
                <c:pt idx="29809">
                  <c:v>0.97007751500000006</c:v>
                </c:pt>
                <c:pt idx="29810">
                  <c:v>0.96998214699999996</c:v>
                </c:pt>
                <c:pt idx="29811">
                  <c:v>0.97007751500000006</c:v>
                </c:pt>
                <c:pt idx="29812">
                  <c:v>0.97007751500000006</c:v>
                </c:pt>
                <c:pt idx="29813">
                  <c:v>0.97007751500000006</c:v>
                </c:pt>
                <c:pt idx="29814">
                  <c:v>0.97017288199999996</c:v>
                </c:pt>
                <c:pt idx="29815">
                  <c:v>0.96998214699999996</c:v>
                </c:pt>
                <c:pt idx="29816">
                  <c:v>0.97007751500000006</c:v>
                </c:pt>
                <c:pt idx="29817">
                  <c:v>0.96998214699999996</c:v>
                </c:pt>
                <c:pt idx="29818">
                  <c:v>0.97007751500000006</c:v>
                </c:pt>
                <c:pt idx="29819">
                  <c:v>0.96998214699999996</c:v>
                </c:pt>
                <c:pt idx="29820">
                  <c:v>0.97007751500000006</c:v>
                </c:pt>
                <c:pt idx="29821">
                  <c:v>0.97007751500000006</c:v>
                </c:pt>
                <c:pt idx="29822">
                  <c:v>0.97007751500000006</c:v>
                </c:pt>
                <c:pt idx="29823">
                  <c:v>0.97017288199999996</c:v>
                </c:pt>
                <c:pt idx="29824">
                  <c:v>0.97007751500000006</c:v>
                </c:pt>
                <c:pt idx="29825">
                  <c:v>0.97017288199999996</c:v>
                </c:pt>
                <c:pt idx="29826">
                  <c:v>0.96998214699999996</c:v>
                </c:pt>
                <c:pt idx="29827">
                  <c:v>0.97007751500000006</c:v>
                </c:pt>
                <c:pt idx="29828">
                  <c:v>0.96998214699999996</c:v>
                </c:pt>
                <c:pt idx="29829">
                  <c:v>0.97007751500000006</c:v>
                </c:pt>
                <c:pt idx="29830">
                  <c:v>0.96998214699999996</c:v>
                </c:pt>
                <c:pt idx="29831">
                  <c:v>0.97007751500000006</c:v>
                </c:pt>
                <c:pt idx="29832">
                  <c:v>0.97007751500000006</c:v>
                </c:pt>
                <c:pt idx="29833">
                  <c:v>0.97007751500000006</c:v>
                </c:pt>
                <c:pt idx="29834">
                  <c:v>0.97017288199999996</c:v>
                </c:pt>
                <c:pt idx="29835">
                  <c:v>0.97007751500000006</c:v>
                </c:pt>
                <c:pt idx="29836">
                  <c:v>0.97017288199999996</c:v>
                </c:pt>
                <c:pt idx="29837">
                  <c:v>0.96998214699999996</c:v>
                </c:pt>
                <c:pt idx="29838">
                  <c:v>0.97007751500000006</c:v>
                </c:pt>
                <c:pt idx="29839">
                  <c:v>0.96998214699999996</c:v>
                </c:pt>
                <c:pt idx="29840">
                  <c:v>0.97007751500000006</c:v>
                </c:pt>
                <c:pt idx="29841">
                  <c:v>0.96998214699999996</c:v>
                </c:pt>
                <c:pt idx="29842">
                  <c:v>0.97007751500000006</c:v>
                </c:pt>
                <c:pt idx="29843">
                  <c:v>0.97007751500000006</c:v>
                </c:pt>
                <c:pt idx="29844">
                  <c:v>0.97007751500000006</c:v>
                </c:pt>
                <c:pt idx="29845">
                  <c:v>0.97017288199999996</c:v>
                </c:pt>
                <c:pt idx="29846">
                  <c:v>0.97007751500000006</c:v>
                </c:pt>
                <c:pt idx="29847">
                  <c:v>0.97017288199999996</c:v>
                </c:pt>
                <c:pt idx="29848">
                  <c:v>0.96998214699999996</c:v>
                </c:pt>
                <c:pt idx="29849">
                  <c:v>0.97007751500000006</c:v>
                </c:pt>
                <c:pt idx="29850">
                  <c:v>0.96998214699999996</c:v>
                </c:pt>
                <c:pt idx="29851">
                  <c:v>0.97007751500000006</c:v>
                </c:pt>
                <c:pt idx="29852">
                  <c:v>0.96998214699999996</c:v>
                </c:pt>
                <c:pt idx="29853">
                  <c:v>0.97007751500000006</c:v>
                </c:pt>
                <c:pt idx="29854">
                  <c:v>0.97007751500000006</c:v>
                </c:pt>
                <c:pt idx="29855">
                  <c:v>0.97007751500000006</c:v>
                </c:pt>
                <c:pt idx="29856">
                  <c:v>0.97017288199999996</c:v>
                </c:pt>
                <c:pt idx="29857">
                  <c:v>0.97007751500000006</c:v>
                </c:pt>
                <c:pt idx="29858">
                  <c:v>0.97007751500000006</c:v>
                </c:pt>
                <c:pt idx="29859">
                  <c:v>0.96998214699999996</c:v>
                </c:pt>
                <c:pt idx="29860">
                  <c:v>0.97007751500000006</c:v>
                </c:pt>
                <c:pt idx="29861">
                  <c:v>0.96998214699999996</c:v>
                </c:pt>
                <c:pt idx="29862">
                  <c:v>0.97007751500000006</c:v>
                </c:pt>
                <c:pt idx="29863">
                  <c:v>0.96998214699999996</c:v>
                </c:pt>
                <c:pt idx="29864">
                  <c:v>0.97007751500000006</c:v>
                </c:pt>
                <c:pt idx="29865">
                  <c:v>0.97007751500000006</c:v>
                </c:pt>
                <c:pt idx="29866">
                  <c:v>0.97007751500000006</c:v>
                </c:pt>
                <c:pt idx="29867">
                  <c:v>0.97017288199999996</c:v>
                </c:pt>
                <c:pt idx="29868">
                  <c:v>0.97007751500000006</c:v>
                </c:pt>
                <c:pt idx="29869">
                  <c:v>0.97007751500000006</c:v>
                </c:pt>
                <c:pt idx="29870">
                  <c:v>0.96998214699999996</c:v>
                </c:pt>
                <c:pt idx="29871">
                  <c:v>0.97007751500000006</c:v>
                </c:pt>
                <c:pt idx="29872">
                  <c:v>0.96998214699999996</c:v>
                </c:pt>
                <c:pt idx="29873">
                  <c:v>0.97007751500000006</c:v>
                </c:pt>
                <c:pt idx="29874">
                  <c:v>0.96998214699999996</c:v>
                </c:pt>
                <c:pt idx="29875">
                  <c:v>0.97007751500000006</c:v>
                </c:pt>
                <c:pt idx="29876">
                  <c:v>0.97007751500000006</c:v>
                </c:pt>
                <c:pt idx="29877">
                  <c:v>0.97007751500000006</c:v>
                </c:pt>
                <c:pt idx="29878">
                  <c:v>0.97017288199999996</c:v>
                </c:pt>
                <c:pt idx="29879">
                  <c:v>0.97007751500000006</c:v>
                </c:pt>
                <c:pt idx="29880">
                  <c:v>0.97007751500000006</c:v>
                </c:pt>
                <c:pt idx="29881">
                  <c:v>0.96998214699999996</c:v>
                </c:pt>
                <c:pt idx="29882">
                  <c:v>0.97007751500000006</c:v>
                </c:pt>
                <c:pt idx="29883">
                  <c:v>0.96998214699999996</c:v>
                </c:pt>
                <c:pt idx="29884">
                  <c:v>0.97007751500000006</c:v>
                </c:pt>
                <c:pt idx="29885">
                  <c:v>0.96998214699999996</c:v>
                </c:pt>
                <c:pt idx="29886">
                  <c:v>0.97007751500000006</c:v>
                </c:pt>
                <c:pt idx="29887">
                  <c:v>0.97007751500000006</c:v>
                </c:pt>
                <c:pt idx="29888">
                  <c:v>0.97007751500000006</c:v>
                </c:pt>
                <c:pt idx="29889">
                  <c:v>0.97017288199999996</c:v>
                </c:pt>
                <c:pt idx="29890">
                  <c:v>0.96998214699999996</c:v>
                </c:pt>
                <c:pt idx="29891">
                  <c:v>0.97007751500000006</c:v>
                </c:pt>
                <c:pt idx="29892">
                  <c:v>0.96998214699999996</c:v>
                </c:pt>
                <c:pt idx="29893">
                  <c:v>0.97007751500000006</c:v>
                </c:pt>
                <c:pt idx="29894">
                  <c:v>0.96998214699999996</c:v>
                </c:pt>
                <c:pt idx="29895">
                  <c:v>0.97007751500000006</c:v>
                </c:pt>
                <c:pt idx="29896">
                  <c:v>0.97007751500000006</c:v>
                </c:pt>
                <c:pt idx="29897">
                  <c:v>0.97007751500000006</c:v>
                </c:pt>
                <c:pt idx="29898">
                  <c:v>0.97017288199999996</c:v>
                </c:pt>
                <c:pt idx="29899">
                  <c:v>0.97007751500000006</c:v>
                </c:pt>
                <c:pt idx="29900">
                  <c:v>0.97017288199999996</c:v>
                </c:pt>
                <c:pt idx="29901">
                  <c:v>0.96998214699999996</c:v>
                </c:pt>
                <c:pt idx="29902">
                  <c:v>0.97007751500000006</c:v>
                </c:pt>
                <c:pt idx="29903">
                  <c:v>0.96998214699999996</c:v>
                </c:pt>
                <c:pt idx="29904">
                  <c:v>0.97007751500000006</c:v>
                </c:pt>
                <c:pt idx="29905">
                  <c:v>0.96998214699999996</c:v>
                </c:pt>
                <c:pt idx="29906">
                  <c:v>0.97007751500000006</c:v>
                </c:pt>
                <c:pt idx="29907">
                  <c:v>0.97007751500000006</c:v>
                </c:pt>
                <c:pt idx="29908">
                  <c:v>0.97007751500000006</c:v>
                </c:pt>
                <c:pt idx="29909">
                  <c:v>0.97017288199999996</c:v>
                </c:pt>
                <c:pt idx="29910">
                  <c:v>0.97007751500000006</c:v>
                </c:pt>
                <c:pt idx="29911">
                  <c:v>0.97017288199999996</c:v>
                </c:pt>
                <c:pt idx="29912">
                  <c:v>0.96998214699999996</c:v>
                </c:pt>
                <c:pt idx="29913">
                  <c:v>0.97007751500000006</c:v>
                </c:pt>
                <c:pt idx="29914">
                  <c:v>0.96998214699999996</c:v>
                </c:pt>
                <c:pt idx="29915">
                  <c:v>0.97007751500000006</c:v>
                </c:pt>
                <c:pt idx="29916">
                  <c:v>0.96998214699999996</c:v>
                </c:pt>
                <c:pt idx="29917">
                  <c:v>0.97007751500000006</c:v>
                </c:pt>
                <c:pt idx="29918">
                  <c:v>0.97007751500000006</c:v>
                </c:pt>
                <c:pt idx="29919">
                  <c:v>0.97007751500000006</c:v>
                </c:pt>
                <c:pt idx="29920">
                  <c:v>0.97017288199999996</c:v>
                </c:pt>
                <c:pt idx="29921">
                  <c:v>0.97007751500000006</c:v>
                </c:pt>
                <c:pt idx="29922">
                  <c:v>0.97017288199999996</c:v>
                </c:pt>
                <c:pt idx="29923">
                  <c:v>0.96998214699999996</c:v>
                </c:pt>
                <c:pt idx="29924">
                  <c:v>0.97007751500000006</c:v>
                </c:pt>
                <c:pt idx="29925">
                  <c:v>0.96998214699999996</c:v>
                </c:pt>
                <c:pt idx="29926">
                  <c:v>0.97007751500000006</c:v>
                </c:pt>
                <c:pt idx="29927">
                  <c:v>0.96998214699999996</c:v>
                </c:pt>
                <c:pt idx="29928">
                  <c:v>0.97007751500000006</c:v>
                </c:pt>
                <c:pt idx="29929">
                  <c:v>0.97007751500000006</c:v>
                </c:pt>
                <c:pt idx="29930">
                  <c:v>0.97007751500000006</c:v>
                </c:pt>
                <c:pt idx="29931">
                  <c:v>0.97017288199999996</c:v>
                </c:pt>
                <c:pt idx="29932">
                  <c:v>0.97007751500000006</c:v>
                </c:pt>
                <c:pt idx="29933">
                  <c:v>0.97007751500000006</c:v>
                </c:pt>
                <c:pt idx="29934">
                  <c:v>0.96998214699999996</c:v>
                </c:pt>
                <c:pt idx="29935">
                  <c:v>0.97007751500000006</c:v>
                </c:pt>
                <c:pt idx="29936">
                  <c:v>0.96998214699999996</c:v>
                </c:pt>
                <c:pt idx="29937">
                  <c:v>0.97007751500000006</c:v>
                </c:pt>
                <c:pt idx="29938">
                  <c:v>0.96998214699999996</c:v>
                </c:pt>
                <c:pt idx="29939">
                  <c:v>0.97007751500000006</c:v>
                </c:pt>
                <c:pt idx="29940">
                  <c:v>0.97007751500000006</c:v>
                </c:pt>
                <c:pt idx="29941">
                  <c:v>0.97007751500000006</c:v>
                </c:pt>
                <c:pt idx="29942">
                  <c:v>0.97017288199999996</c:v>
                </c:pt>
                <c:pt idx="29943">
                  <c:v>0.97007751500000006</c:v>
                </c:pt>
                <c:pt idx="29944">
                  <c:v>0.97007751500000006</c:v>
                </c:pt>
                <c:pt idx="29945">
                  <c:v>0.96998214699999996</c:v>
                </c:pt>
                <c:pt idx="29946">
                  <c:v>0.97007751500000006</c:v>
                </c:pt>
                <c:pt idx="29947">
                  <c:v>0.96998214699999996</c:v>
                </c:pt>
                <c:pt idx="29948">
                  <c:v>0.97007751500000006</c:v>
                </c:pt>
                <c:pt idx="29949">
                  <c:v>0.96998214699999996</c:v>
                </c:pt>
                <c:pt idx="29950">
                  <c:v>0.97007751500000006</c:v>
                </c:pt>
                <c:pt idx="29951">
                  <c:v>0.97007751500000006</c:v>
                </c:pt>
                <c:pt idx="29952">
                  <c:v>0.97007751500000006</c:v>
                </c:pt>
                <c:pt idx="29953">
                  <c:v>0.97017288199999996</c:v>
                </c:pt>
                <c:pt idx="29954">
                  <c:v>0.97007751500000006</c:v>
                </c:pt>
                <c:pt idx="29955">
                  <c:v>0.97007751500000006</c:v>
                </c:pt>
                <c:pt idx="29956">
                  <c:v>0.96998214699999996</c:v>
                </c:pt>
                <c:pt idx="29957">
                  <c:v>0.97007751500000006</c:v>
                </c:pt>
                <c:pt idx="29958">
                  <c:v>0.96998214699999996</c:v>
                </c:pt>
                <c:pt idx="29959">
                  <c:v>0.97007751500000006</c:v>
                </c:pt>
                <c:pt idx="29960">
                  <c:v>0.96998214699999996</c:v>
                </c:pt>
                <c:pt idx="29961">
                  <c:v>0.97007751500000006</c:v>
                </c:pt>
                <c:pt idx="29962">
                  <c:v>0.97007751500000006</c:v>
                </c:pt>
                <c:pt idx="29963">
                  <c:v>0.97007751500000006</c:v>
                </c:pt>
                <c:pt idx="29964">
                  <c:v>0.97017288199999996</c:v>
                </c:pt>
                <c:pt idx="29965">
                  <c:v>0.96998214699999996</c:v>
                </c:pt>
                <c:pt idx="29966">
                  <c:v>0.97007751500000006</c:v>
                </c:pt>
                <c:pt idx="29967">
                  <c:v>0.96998214699999996</c:v>
                </c:pt>
                <c:pt idx="29968">
                  <c:v>0.97007751500000006</c:v>
                </c:pt>
                <c:pt idx="29969">
                  <c:v>0.96998214699999996</c:v>
                </c:pt>
                <c:pt idx="29970">
                  <c:v>0.97007751500000006</c:v>
                </c:pt>
                <c:pt idx="29971">
                  <c:v>0.97007751500000006</c:v>
                </c:pt>
                <c:pt idx="29972">
                  <c:v>0.97007751500000006</c:v>
                </c:pt>
                <c:pt idx="29973">
                  <c:v>0.97017288199999996</c:v>
                </c:pt>
                <c:pt idx="29974">
                  <c:v>0.97007751500000006</c:v>
                </c:pt>
                <c:pt idx="29975">
                  <c:v>0.97017288199999996</c:v>
                </c:pt>
                <c:pt idx="29976">
                  <c:v>0.96998214699999996</c:v>
                </c:pt>
                <c:pt idx="29977">
                  <c:v>0.97007751500000006</c:v>
                </c:pt>
                <c:pt idx="29978">
                  <c:v>0.96998214699999996</c:v>
                </c:pt>
                <c:pt idx="29979">
                  <c:v>0.97007751500000006</c:v>
                </c:pt>
                <c:pt idx="29980">
                  <c:v>0.96998214699999996</c:v>
                </c:pt>
                <c:pt idx="29981">
                  <c:v>0.97007751500000006</c:v>
                </c:pt>
                <c:pt idx="29982">
                  <c:v>0.97007751500000006</c:v>
                </c:pt>
                <c:pt idx="29983">
                  <c:v>0.97007751500000006</c:v>
                </c:pt>
                <c:pt idx="29984">
                  <c:v>0.97017288199999996</c:v>
                </c:pt>
                <c:pt idx="29985">
                  <c:v>0.97007751500000006</c:v>
                </c:pt>
                <c:pt idx="29986">
                  <c:v>0.97017288199999996</c:v>
                </c:pt>
                <c:pt idx="29987">
                  <c:v>0.96998214699999996</c:v>
                </c:pt>
                <c:pt idx="29988">
                  <c:v>0.97007751500000006</c:v>
                </c:pt>
                <c:pt idx="29989">
                  <c:v>0.96998214699999996</c:v>
                </c:pt>
                <c:pt idx="29990">
                  <c:v>0.97007751500000006</c:v>
                </c:pt>
                <c:pt idx="29991">
                  <c:v>0.96998214699999996</c:v>
                </c:pt>
                <c:pt idx="29992">
                  <c:v>0.97007751500000006</c:v>
                </c:pt>
                <c:pt idx="29993">
                  <c:v>0.97007751500000006</c:v>
                </c:pt>
                <c:pt idx="29994">
                  <c:v>0.97007751500000006</c:v>
                </c:pt>
                <c:pt idx="29995">
                  <c:v>0.97017288199999996</c:v>
                </c:pt>
                <c:pt idx="29996">
                  <c:v>0.97007751500000006</c:v>
                </c:pt>
                <c:pt idx="29997">
                  <c:v>0.97017288199999996</c:v>
                </c:pt>
                <c:pt idx="29998">
                  <c:v>0.96998214699999996</c:v>
                </c:pt>
                <c:pt idx="29999">
                  <c:v>0.97007751500000006</c:v>
                </c:pt>
                <c:pt idx="30000">
                  <c:v>0.96998214699999996</c:v>
                </c:pt>
                <c:pt idx="30001">
                  <c:v>0.97007751500000006</c:v>
                </c:pt>
                <c:pt idx="30002">
                  <c:v>0.96998214699999996</c:v>
                </c:pt>
                <c:pt idx="30003">
                  <c:v>0.97007751500000006</c:v>
                </c:pt>
                <c:pt idx="30004">
                  <c:v>0.97007751500000006</c:v>
                </c:pt>
                <c:pt idx="30005">
                  <c:v>0.97007751500000006</c:v>
                </c:pt>
                <c:pt idx="30006">
                  <c:v>0.97017288199999996</c:v>
                </c:pt>
                <c:pt idx="30007">
                  <c:v>0.97007751500000006</c:v>
                </c:pt>
                <c:pt idx="30008">
                  <c:v>0.97007751500000006</c:v>
                </c:pt>
                <c:pt idx="30009">
                  <c:v>0.96998214699999996</c:v>
                </c:pt>
                <c:pt idx="30010">
                  <c:v>0.97007751500000006</c:v>
                </c:pt>
                <c:pt idx="30011">
                  <c:v>0.96998214699999996</c:v>
                </c:pt>
                <c:pt idx="30012">
                  <c:v>0.97007751500000006</c:v>
                </c:pt>
                <c:pt idx="30013">
                  <c:v>0.96998214699999996</c:v>
                </c:pt>
                <c:pt idx="30014">
                  <c:v>0.97007751500000006</c:v>
                </c:pt>
                <c:pt idx="30015">
                  <c:v>0.97007751500000006</c:v>
                </c:pt>
                <c:pt idx="30016">
                  <c:v>0.97007751500000006</c:v>
                </c:pt>
                <c:pt idx="30017">
                  <c:v>0.97017288199999996</c:v>
                </c:pt>
                <c:pt idx="30018">
                  <c:v>0.97007751500000006</c:v>
                </c:pt>
                <c:pt idx="30019">
                  <c:v>0.97007751500000006</c:v>
                </c:pt>
                <c:pt idx="30020">
                  <c:v>0.96998214699999996</c:v>
                </c:pt>
                <c:pt idx="30021">
                  <c:v>0.97007751500000006</c:v>
                </c:pt>
                <c:pt idx="30022">
                  <c:v>0.96998214699999996</c:v>
                </c:pt>
                <c:pt idx="30023">
                  <c:v>0.97007751500000006</c:v>
                </c:pt>
                <c:pt idx="30024">
                  <c:v>0.96998214699999996</c:v>
                </c:pt>
                <c:pt idx="30025">
                  <c:v>0.97007751500000006</c:v>
                </c:pt>
                <c:pt idx="30026">
                  <c:v>0.97007751500000006</c:v>
                </c:pt>
                <c:pt idx="30027">
                  <c:v>0.97007751500000006</c:v>
                </c:pt>
                <c:pt idx="30028">
                  <c:v>0.97017288199999996</c:v>
                </c:pt>
                <c:pt idx="30029">
                  <c:v>0.97007751500000006</c:v>
                </c:pt>
                <c:pt idx="30030">
                  <c:v>0.97007751500000006</c:v>
                </c:pt>
                <c:pt idx="30031">
                  <c:v>0.96998214699999996</c:v>
                </c:pt>
                <c:pt idx="30032">
                  <c:v>0.97007751500000006</c:v>
                </c:pt>
                <c:pt idx="30033">
                  <c:v>0.96998214699999996</c:v>
                </c:pt>
                <c:pt idx="30034">
                  <c:v>0.97007751500000006</c:v>
                </c:pt>
                <c:pt idx="30035">
                  <c:v>0.96998214699999996</c:v>
                </c:pt>
                <c:pt idx="30036">
                  <c:v>0.97007751500000006</c:v>
                </c:pt>
                <c:pt idx="30037">
                  <c:v>0.97007751500000006</c:v>
                </c:pt>
                <c:pt idx="30038">
                  <c:v>0.97007751500000006</c:v>
                </c:pt>
                <c:pt idx="30039">
                  <c:v>0.97017288199999996</c:v>
                </c:pt>
                <c:pt idx="30040">
                  <c:v>0.96998214699999996</c:v>
                </c:pt>
                <c:pt idx="30041">
                  <c:v>0.97007751500000006</c:v>
                </c:pt>
                <c:pt idx="30042">
                  <c:v>0.96998214699999996</c:v>
                </c:pt>
                <c:pt idx="30043">
                  <c:v>0.97007751500000006</c:v>
                </c:pt>
                <c:pt idx="30044">
                  <c:v>0.96998214699999996</c:v>
                </c:pt>
                <c:pt idx="30045">
                  <c:v>0.97007751500000006</c:v>
                </c:pt>
                <c:pt idx="30046">
                  <c:v>0.97007751500000006</c:v>
                </c:pt>
                <c:pt idx="30047">
                  <c:v>0.97007751500000006</c:v>
                </c:pt>
                <c:pt idx="30048">
                  <c:v>0.97017288199999996</c:v>
                </c:pt>
                <c:pt idx="30049">
                  <c:v>0.97007751500000006</c:v>
                </c:pt>
                <c:pt idx="30050">
                  <c:v>0.97017288199999996</c:v>
                </c:pt>
                <c:pt idx="30051">
                  <c:v>0.96998214699999996</c:v>
                </c:pt>
                <c:pt idx="30052">
                  <c:v>0.97007751500000006</c:v>
                </c:pt>
                <c:pt idx="30053">
                  <c:v>0.96998214699999996</c:v>
                </c:pt>
                <c:pt idx="30054">
                  <c:v>0.97007751500000006</c:v>
                </c:pt>
                <c:pt idx="30055">
                  <c:v>0.96998214699999996</c:v>
                </c:pt>
                <c:pt idx="30056">
                  <c:v>0.97007751500000006</c:v>
                </c:pt>
                <c:pt idx="30057">
                  <c:v>0.97007751500000006</c:v>
                </c:pt>
                <c:pt idx="30058">
                  <c:v>0.97007751500000006</c:v>
                </c:pt>
                <c:pt idx="30059">
                  <c:v>0.97017288199999996</c:v>
                </c:pt>
                <c:pt idx="30060">
                  <c:v>0.97007751500000006</c:v>
                </c:pt>
                <c:pt idx="30061">
                  <c:v>0.97017288199999996</c:v>
                </c:pt>
                <c:pt idx="30062">
                  <c:v>0.96998214699999996</c:v>
                </c:pt>
                <c:pt idx="30063">
                  <c:v>0.97007751500000006</c:v>
                </c:pt>
                <c:pt idx="30064">
                  <c:v>0.96998214699999996</c:v>
                </c:pt>
                <c:pt idx="30065">
                  <c:v>0.97007751500000006</c:v>
                </c:pt>
                <c:pt idx="30066">
                  <c:v>0.96998214699999996</c:v>
                </c:pt>
                <c:pt idx="30067">
                  <c:v>0.97007751500000006</c:v>
                </c:pt>
                <c:pt idx="30068">
                  <c:v>0.97007751500000006</c:v>
                </c:pt>
                <c:pt idx="30069">
                  <c:v>0.97007751500000006</c:v>
                </c:pt>
                <c:pt idx="30070">
                  <c:v>0.97017288199999996</c:v>
                </c:pt>
                <c:pt idx="30071">
                  <c:v>0.97007751500000006</c:v>
                </c:pt>
                <c:pt idx="30072">
                  <c:v>0.97017288199999996</c:v>
                </c:pt>
                <c:pt idx="30073">
                  <c:v>0.96998214699999996</c:v>
                </c:pt>
                <c:pt idx="30074">
                  <c:v>0.97007751500000006</c:v>
                </c:pt>
                <c:pt idx="30075">
                  <c:v>0.96998214699999996</c:v>
                </c:pt>
                <c:pt idx="30076">
                  <c:v>0.97007751500000006</c:v>
                </c:pt>
                <c:pt idx="30077">
                  <c:v>0.96998214699999996</c:v>
                </c:pt>
                <c:pt idx="30078">
                  <c:v>0.97007751500000006</c:v>
                </c:pt>
                <c:pt idx="30079">
                  <c:v>0.97007751500000006</c:v>
                </c:pt>
                <c:pt idx="30080">
                  <c:v>0.97007751500000006</c:v>
                </c:pt>
                <c:pt idx="30081">
                  <c:v>0.97017288199999996</c:v>
                </c:pt>
                <c:pt idx="30082">
                  <c:v>0.97007751500000006</c:v>
                </c:pt>
                <c:pt idx="30083">
                  <c:v>0.97007751500000006</c:v>
                </c:pt>
                <c:pt idx="30084">
                  <c:v>0.96998214699999996</c:v>
                </c:pt>
                <c:pt idx="30085">
                  <c:v>0.97007751500000006</c:v>
                </c:pt>
                <c:pt idx="30086">
                  <c:v>0.96998214699999996</c:v>
                </c:pt>
                <c:pt idx="30087">
                  <c:v>0.97007751500000006</c:v>
                </c:pt>
                <c:pt idx="30088">
                  <c:v>0.96998214699999996</c:v>
                </c:pt>
                <c:pt idx="30089">
                  <c:v>0.97007751500000006</c:v>
                </c:pt>
                <c:pt idx="30090">
                  <c:v>0.97007751500000006</c:v>
                </c:pt>
                <c:pt idx="30091">
                  <c:v>0.97007751500000006</c:v>
                </c:pt>
                <c:pt idx="30092">
                  <c:v>0.97017288199999996</c:v>
                </c:pt>
                <c:pt idx="30093">
                  <c:v>0.97007751500000006</c:v>
                </c:pt>
                <c:pt idx="30094">
                  <c:v>0.97007751500000006</c:v>
                </c:pt>
                <c:pt idx="30095">
                  <c:v>0.96998214699999996</c:v>
                </c:pt>
                <c:pt idx="30096">
                  <c:v>0.97007751500000006</c:v>
                </c:pt>
                <c:pt idx="30097">
                  <c:v>0.96998214699999996</c:v>
                </c:pt>
                <c:pt idx="30098">
                  <c:v>0.97007751500000006</c:v>
                </c:pt>
                <c:pt idx="30099">
                  <c:v>0.96998214699999996</c:v>
                </c:pt>
                <c:pt idx="30100">
                  <c:v>0.97007751500000006</c:v>
                </c:pt>
                <c:pt idx="30101">
                  <c:v>0.97007751500000006</c:v>
                </c:pt>
                <c:pt idx="30102">
                  <c:v>0.97007751500000006</c:v>
                </c:pt>
                <c:pt idx="30103">
                  <c:v>0.97017288199999996</c:v>
                </c:pt>
                <c:pt idx="30104">
                  <c:v>0.97007751500000006</c:v>
                </c:pt>
                <c:pt idx="30105">
                  <c:v>0.97007751500000006</c:v>
                </c:pt>
                <c:pt idx="30106">
                  <c:v>0.96998214699999996</c:v>
                </c:pt>
                <c:pt idx="30107">
                  <c:v>0.97007751500000006</c:v>
                </c:pt>
                <c:pt idx="30108">
                  <c:v>0.96998214699999996</c:v>
                </c:pt>
                <c:pt idx="30109">
                  <c:v>0.97007751500000006</c:v>
                </c:pt>
                <c:pt idx="30110">
                  <c:v>0.96998214699999996</c:v>
                </c:pt>
                <c:pt idx="30111">
                  <c:v>0.97007751500000006</c:v>
                </c:pt>
                <c:pt idx="30112">
                  <c:v>0.97007751500000006</c:v>
                </c:pt>
                <c:pt idx="30113">
                  <c:v>0.97007751500000006</c:v>
                </c:pt>
                <c:pt idx="30114">
                  <c:v>0.97017288199999996</c:v>
                </c:pt>
                <c:pt idx="30115">
                  <c:v>0.96998214699999996</c:v>
                </c:pt>
                <c:pt idx="30116">
                  <c:v>0.97007751500000006</c:v>
                </c:pt>
                <c:pt idx="30117">
                  <c:v>0.96998214699999996</c:v>
                </c:pt>
                <c:pt idx="30118">
                  <c:v>0.97007751500000006</c:v>
                </c:pt>
                <c:pt idx="30119">
                  <c:v>0.96998214699999996</c:v>
                </c:pt>
                <c:pt idx="30120">
                  <c:v>0.97007751500000006</c:v>
                </c:pt>
                <c:pt idx="30121">
                  <c:v>0.97007751500000006</c:v>
                </c:pt>
                <c:pt idx="30122">
                  <c:v>0.97007751500000006</c:v>
                </c:pt>
                <c:pt idx="30123">
                  <c:v>0.97017288199999996</c:v>
                </c:pt>
                <c:pt idx="30124">
                  <c:v>0.97007751500000006</c:v>
                </c:pt>
                <c:pt idx="30125">
                  <c:v>0.97017288199999996</c:v>
                </c:pt>
                <c:pt idx="30126">
                  <c:v>0.96998214699999996</c:v>
                </c:pt>
                <c:pt idx="30127">
                  <c:v>0.97007751500000006</c:v>
                </c:pt>
                <c:pt idx="30128">
                  <c:v>0.96998214699999996</c:v>
                </c:pt>
                <c:pt idx="30129">
                  <c:v>0.97007751500000006</c:v>
                </c:pt>
                <c:pt idx="30130">
                  <c:v>0.96998214699999996</c:v>
                </c:pt>
                <c:pt idx="30131">
                  <c:v>0.97007751500000006</c:v>
                </c:pt>
                <c:pt idx="30132">
                  <c:v>0.97007751500000006</c:v>
                </c:pt>
                <c:pt idx="30133">
                  <c:v>0.97007751500000006</c:v>
                </c:pt>
                <c:pt idx="30134">
                  <c:v>0.97017288199999996</c:v>
                </c:pt>
                <c:pt idx="30135">
                  <c:v>0.97007751500000006</c:v>
                </c:pt>
                <c:pt idx="30136">
                  <c:v>0.97017288199999996</c:v>
                </c:pt>
                <c:pt idx="30137">
                  <c:v>0.96998214699999996</c:v>
                </c:pt>
                <c:pt idx="30138">
                  <c:v>0.97007751500000006</c:v>
                </c:pt>
                <c:pt idx="30139">
                  <c:v>0.96998214699999996</c:v>
                </c:pt>
                <c:pt idx="30140">
                  <c:v>0.97007751500000006</c:v>
                </c:pt>
                <c:pt idx="30141">
                  <c:v>0.96998214699999996</c:v>
                </c:pt>
                <c:pt idx="30142">
                  <c:v>0.97007751500000006</c:v>
                </c:pt>
                <c:pt idx="30143">
                  <c:v>0.97007751500000006</c:v>
                </c:pt>
                <c:pt idx="30144">
                  <c:v>0.97007751500000006</c:v>
                </c:pt>
                <c:pt idx="30145">
                  <c:v>0.97017288199999996</c:v>
                </c:pt>
                <c:pt idx="30146">
                  <c:v>0.97007751500000006</c:v>
                </c:pt>
                <c:pt idx="30147">
                  <c:v>0.97017288199999996</c:v>
                </c:pt>
                <c:pt idx="30148">
                  <c:v>0.96998214699999996</c:v>
                </c:pt>
                <c:pt idx="30149">
                  <c:v>0.97007751500000006</c:v>
                </c:pt>
                <c:pt idx="30150">
                  <c:v>0.96998214699999996</c:v>
                </c:pt>
                <c:pt idx="30151">
                  <c:v>0.97007751500000006</c:v>
                </c:pt>
                <c:pt idx="30152">
                  <c:v>0.96998214699999996</c:v>
                </c:pt>
                <c:pt idx="30153">
                  <c:v>0.97007751500000006</c:v>
                </c:pt>
                <c:pt idx="30154">
                  <c:v>0.97007751500000006</c:v>
                </c:pt>
                <c:pt idx="30155">
                  <c:v>0.97007751500000006</c:v>
                </c:pt>
                <c:pt idx="30156">
                  <c:v>0.97017288199999996</c:v>
                </c:pt>
                <c:pt idx="30157">
                  <c:v>0.97007751500000006</c:v>
                </c:pt>
                <c:pt idx="30158">
                  <c:v>0.97007751500000006</c:v>
                </c:pt>
                <c:pt idx="30159">
                  <c:v>0.96998214699999996</c:v>
                </c:pt>
                <c:pt idx="30160">
                  <c:v>0.97007751500000006</c:v>
                </c:pt>
                <c:pt idx="30161">
                  <c:v>0.96998214699999996</c:v>
                </c:pt>
                <c:pt idx="30162">
                  <c:v>0.97007751500000006</c:v>
                </c:pt>
                <c:pt idx="30163">
                  <c:v>0.96998214699999996</c:v>
                </c:pt>
                <c:pt idx="30164">
                  <c:v>0.97007751500000006</c:v>
                </c:pt>
                <c:pt idx="30165">
                  <c:v>0.97007751500000006</c:v>
                </c:pt>
                <c:pt idx="30166">
                  <c:v>0.97007751500000006</c:v>
                </c:pt>
                <c:pt idx="30167">
                  <c:v>0.97017288199999996</c:v>
                </c:pt>
                <c:pt idx="30168">
                  <c:v>0.97007751500000006</c:v>
                </c:pt>
                <c:pt idx="30169">
                  <c:v>0.97007751500000006</c:v>
                </c:pt>
                <c:pt idx="30170">
                  <c:v>0.96998214699999996</c:v>
                </c:pt>
                <c:pt idx="30171">
                  <c:v>0.97007751500000006</c:v>
                </c:pt>
                <c:pt idx="30172">
                  <c:v>0.96998214699999996</c:v>
                </c:pt>
                <c:pt idx="30173">
                  <c:v>0.97007751500000006</c:v>
                </c:pt>
                <c:pt idx="30174">
                  <c:v>0.96998214699999996</c:v>
                </c:pt>
                <c:pt idx="30175">
                  <c:v>0.97007751500000006</c:v>
                </c:pt>
                <c:pt idx="30176">
                  <c:v>0.97007751500000006</c:v>
                </c:pt>
                <c:pt idx="30177">
                  <c:v>0.97007751500000006</c:v>
                </c:pt>
                <c:pt idx="30178">
                  <c:v>0.97017288199999996</c:v>
                </c:pt>
                <c:pt idx="30179">
                  <c:v>0.97007751500000006</c:v>
                </c:pt>
                <c:pt idx="30180">
                  <c:v>0.97007751500000006</c:v>
                </c:pt>
                <c:pt idx="30181">
                  <c:v>0.96998214699999996</c:v>
                </c:pt>
                <c:pt idx="30182">
                  <c:v>0.97007751500000006</c:v>
                </c:pt>
                <c:pt idx="30183">
                  <c:v>0.96998214699999996</c:v>
                </c:pt>
                <c:pt idx="30184">
                  <c:v>0.97007751500000006</c:v>
                </c:pt>
                <c:pt idx="30185">
                  <c:v>0.96998214699999996</c:v>
                </c:pt>
                <c:pt idx="30186">
                  <c:v>0.97007751500000006</c:v>
                </c:pt>
                <c:pt idx="30187">
                  <c:v>0.97007751500000006</c:v>
                </c:pt>
                <c:pt idx="30188">
                  <c:v>0.97007751500000006</c:v>
                </c:pt>
                <c:pt idx="30189">
                  <c:v>0.97017288199999996</c:v>
                </c:pt>
                <c:pt idx="30190">
                  <c:v>0.96998214699999996</c:v>
                </c:pt>
                <c:pt idx="30191">
                  <c:v>0.97007751500000006</c:v>
                </c:pt>
                <c:pt idx="30192">
                  <c:v>0.96998214699999996</c:v>
                </c:pt>
                <c:pt idx="30193">
                  <c:v>0.97007751500000006</c:v>
                </c:pt>
                <c:pt idx="30194">
                  <c:v>0.96998214699999996</c:v>
                </c:pt>
                <c:pt idx="30195">
                  <c:v>0.97007751500000006</c:v>
                </c:pt>
                <c:pt idx="30196">
                  <c:v>0.97007751500000006</c:v>
                </c:pt>
                <c:pt idx="30197">
                  <c:v>0.97007751500000006</c:v>
                </c:pt>
                <c:pt idx="30198">
                  <c:v>0.97017288199999996</c:v>
                </c:pt>
                <c:pt idx="30199">
                  <c:v>0.97007751500000006</c:v>
                </c:pt>
                <c:pt idx="30200">
                  <c:v>0.97017288199999996</c:v>
                </c:pt>
                <c:pt idx="30201">
                  <c:v>0.96998214699999996</c:v>
                </c:pt>
                <c:pt idx="30202">
                  <c:v>0.97007751500000006</c:v>
                </c:pt>
                <c:pt idx="30203">
                  <c:v>0.96998214699999996</c:v>
                </c:pt>
                <c:pt idx="30204">
                  <c:v>0.97007751500000006</c:v>
                </c:pt>
                <c:pt idx="30205">
                  <c:v>0.96998214699999996</c:v>
                </c:pt>
                <c:pt idx="30206">
                  <c:v>0.97007751500000006</c:v>
                </c:pt>
                <c:pt idx="30207">
                  <c:v>0.97007751500000006</c:v>
                </c:pt>
                <c:pt idx="30208">
                  <c:v>0.97007751500000006</c:v>
                </c:pt>
                <c:pt idx="30209">
                  <c:v>0.97017288199999996</c:v>
                </c:pt>
                <c:pt idx="30210">
                  <c:v>0.97007751500000006</c:v>
                </c:pt>
                <c:pt idx="30211">
                  <c:v>0.97017288199999996</c:v>
                </c:pt>
                <c:pt idx="30212">
                  <c:v>0.96998214699999996</c:v>
                </c:pt>
                <c:pt idx="30213">
                  <c:v>0.97007751500000006</c:v>
                </c:pt>
                <c:pt idx="30214">
                  <c:v>0.96998214699999996</c:v>
                </c:pt>
                <c:pt idx="30215">
                  <c:v>0.97007751500000006</c:v>
                </c:pt>
                <c:pt idx="30216">
                  <c:v>0.96998214699999996</c:v>
                </c:pt>
                <c:pt idx="30217">
                  <c:v>0.97007751500000006</c:v>
                </c:pt>
                <c:pt idx="30218">
                  <c:v>0.97007751500000006</c:v>
                </c:pt>
                <c:pt idx="30219">
                  <c:v>0.97007751500000006</c:v>
                </c:pt>
                <c:pt idx="30220">
                  <c:v>0.97017288199999996</c:v>
                </c:pt>
                <c:pt idx="30221">
                  <c:v>0.97007751500000006</c:v>
                </c:pt>
                <c:pt idx="30222">
                  <c:v>0.97017288199999996</c:v>
                </c:pt>
                <c:pt idx="30223">
                  <c:v>0.96998214699999996</c:v>
                </c:pt>
                <c:pt idx="30224">
                  <c:v>0.97007751500000006</c:v>
                </c:pt>
                <c:pt idx="30225">
                  <c:v>0.96998214699999996</c:v>
                </c:pt>
                <c:pt idx="30226">
                  <c:v>0.97007751500000006</c:v>
                </c:pt>
                <c:pt idx="30227">
                  <c:v>0.96998214699999996</c:v>
                </c:pt>
                <c:pt idx="30228">
                  <c:v>0.97007751500000006</c:v>
                </c:pt>
                <c:pt idx="30229">
                  <c:v>0.97007751500000006</c:v>
                </c:pt>
                <c:pt idx="30230">
                  <c:v>0.97007751500000006</c:v>
                </c:pt>
                <c:pt idx="30231">
                  <c:v>0.97017288199999996</c:v>
                </c:pt>
                <c:pt idx="30232">
                  <c:v>0.97007751500000006</c:v>
                </c:pt>
                <c:pt idx="30233">
                  <c:v>0.97007751500000006</c:v>
                </c:pt>
                <c:pt idx="30234">
                  <c:v>0.96998214699999996</c:v>
                </c:pt>
                <c:pt idx="30235">
                  <c:v>0.97007751500000006</c:v>
                </c:pt>
                <c:pt idx="30236">
                  <c:v>0.96998214699999996</c:v>
                </c:pt>
                <c:pt idx="30237">
                  <c:v>0.97007751500000006</c:v>
                </c:pt>
                <c:pt idx="30238">
                  <c:v>0.96998214699999996</c:v>
                </c:pt>
                <c:pt idx="30239">
                  <c:v>0.97007751500000006</c:v>
                </c:pt>
                <c:pt idx="30240">
                  <c:v>0.97007751500000006</c:v>
                </c:pt>
                <c:pt idx="30241">
                  <c:v>0.97007751500000006</c:v>
                </c:pt>
                <c:pt idx="30242">
                  <c:v>0.97017288199999996</c:v>
                </c:pt>
                <c:pt idx="30243">
                  <c:v>0.97007751500000006</c:v>
                </c:pt>
                <c:pt idx="30244">
                  <c:v>0.97007751500000006</c:v>
                </c:pt>
                <c:pt idx="30245">
                  <c:v>0.96998214699999996</c:v>
                </c:pt>
                <c:pt idx="30246">
                  <c:v>0.97007751500000006</c:v>
                </c:pt>
                <c:pt idx="30247">
                  <c:v>0.96998214699999996</c:v>
                </c:pt>
                <c:pt idx="30248">
                  <c:v>0.97007751500000006</c:v>
                </c:pt>
                <c:pt idx="30249">
                  <c:v>0.96998214699999996</c:v>
                </c:pt>
                <c:pt idx="30250">
                  <c:v>0.97007751500000006</c:v>
                </c:pt>
                <c:pt idx="30251">
                  <c:v>0.97007751500000006</c:v>
                </c:pt>
                <c:pt idx="30252">
                  <c:v>0.97007751500000006</c:v>
                </c:pt>
                <c:pt idx="30253">
                  <c:v>0.97017288199999996</c:v>
                </c:pt>
                <c:pt idx="30254">
                  <c:v>0.97007751500000006</c:v>
                </c:pt>
                <c:pt idx="30255">
                  <c:v>0.97007751500000006</c:v>
                </c:pt>
                <c:pt idx="30256">
                  <c:v>0.96998214699999996</c:v>
                </c:pt>
                <c:pt idx="30257">
                  <c:v>0.97007751500000006</c:v>
                </c:pt>
                <c:pt idx="30258">
                  <c:v>0.96998214699999996</c:v>
                </c:pt>
                <c:pt idx="30259">
                  <c:v>0.97007751500000006</c:v>
                </c:pt>
                <c:pt idx="30260">
                  <c:v>0.96998214699999996</c:v>
                </c:pt>
                <c:pt idx="30261">
                  <c:v>0.97007751500000006</c:v>
                </c:pt>
                <c:pt idx="30262">
                  <c:v>0.97007751500000006</c:v>
                </c:pt>
                <c:pt idx="30263">
                  <c:v>0.97007751500000006</c:v>
                </c:pt>
                <c:pt idx="30264">
                  <c:v>0.97017288199999996</c:v>
                </c:pt>
                <c:pt idx="30265">
                  <c:v>0.96998214699999996</c:v>
                </c:pt>
                <c:pt idx="30266">
                  <c:v>0.97007751500000006</c:v>
                </c:pt>
                <c:pt idx="30267">
                  <c:v>0.96998214699999996</c:v>
                </c:pt>
                <c:pt idx="30268">
                  <c:v>0.97007751500000006</c:v>
                </c:pt>
                <c:pt idx="30269">
                  <c:v>0.96998214699999996</c:v>
                </c:pt>
                <c:pt idx="30270">
                  <c:v>0.97007751500000006</c:v>
                </c:pt>
                <c:pt idx="30271">
                  <c:v>0.97007751500000006</c:v>
                </c:pt>
                <c:pt idx="30272">
                  <c:v>0.97007751500000006</c:v>
                </c:pt>
                <c:pt idx="30273">
                  <c:v>0.97017288199999996</c:v>
                </c:pt>
                <c:pt idx="30274">
                  <c:v>0.97007751500000006</c:v>
                </c:pt>
                <c:pt idx="30275">
                  <c:v>0.97017288199999996</c:v>
                </c:pt>
                <c:pt idx="30276">
                  <c:v>0.96998214699999996</c:v>
                </c:pt>
                <c:pt idx="30277">
                  <c:v>0.97007751500000006</c:v>
                </c:pt>
                <c:pt idx="30278">
                  <c:v>0.96998214699999996</c:v>
                </c:pt>
                <c:pt idx="30279">
                  <c:v>0.97007751500000006</c:v>
                </c:pt>
                <c:pt idx="30280">
                  <c:v>0.96998214699999996</c:v>
                </c:pt>
                <c:pt idx="30281">
                  <c:v>0.97007751500000006</c:v>
                </c:pt>
                <c:pt idx="30282">
                  <c:v>0.97007751500000006</c:v>
                </c:pt>
                <c:pt idx="30283">
                  <c:v>0.97007751500000006</c:v>
                </c:pt>
                <c:pt idx="30284">
                  <c:v>0.97017288199999996</c:v>
                </c:pt>
                <c:pt idx="30285">
                  <c:v>0.97007751500000006</c:v>
                </c:pt>
                <c:pt idx="30286">
                  <c:v>0.97017288199999996</c:v>
                </c:pt>
                <c:pt idx="30287">
                  <c:v>0.96998214699999996</c:v>
                </c:pt>
                <c:pt idx="30288">
                  <c:v>0.97007751500000006</c:v>
                </c:pt>
                <c:pt idx="30289">
                  <c:v>0.96998214699999996</c:v>
                </c:pt>
                <c:pt idx="30290">
                  <c:v>0.97007751500000006</c:v>
                </c:pt>
                <c:pt idx="30291">
                  <c:v>0.96998214699999996</c:v>
                </c:pt>
                <c:pt idx="30292">
                  <c:v>0.97007751500000006</c:v>
                </c:pt>
                <c:pt idx="30293">
                  <c:v>0.97007751500000006</c:v>
                </c:pt>
                <c:pt idx="30294">
                  <c:v>0.97007751500000006</c:v>
                </c:pt>
                <c:pt idx="30295">
                  <c:v>0.97017288199999996</c:v>
                </c:pt>
                <c:pt idx="30296">
                  <c:v>0.97007751500000006</c:v>
                </c:pt>
                <c:pt idx="30297">
                  <c:v>0.97017288199999996</c:v>
                </c:pt>
                <c:pt idx="30298">
                  <c:v>0.96998214699999996</c:v>
                </c:pt>
                <c:pt idx="30299">
                  <c:v>0.97007751500000006</c:v>
                </c:pt>
                <c:pt idx="30300">
                  <c:v>0.96998214699999996</c:v>
                </c:pt>
                <c:pt idx="30301">
                  <c:v>0.97007751500000006</c:v>
                </c:pt>
                <c:pt idx="30302">
                  <c:v>0.96998214699999996</c:v>
                </c:pt>
                <c:pt idx="30303">
                  <c:v>0.97007751500000006</c:v>
                </c:pt>
                <c:pt idx="30304">
                  <c:v>0.97007751500000006</c:v>
                </c:pt>
                <c:pt idx="30305">
                  <c:v>0.97007751500000006</c:v>
                </c:pt>
                <c:pt idx="30306">
                  <c:v>0.97017288199999996</c:v>
                </c:pt>
                <c:pt idx="30307">
                  <c:v>0.97007751500000006</c:v>
                </c:pt>
                <c:pt idx="30308">
                  <c:v>0.97007751500000006</c:v>
                </c:pt>
                <c:pt idx="30309">
                  <c:v>0.96998214699999996</c:v>
                </c:pt>
                <c:pt idx="30310">
                  <c:v>0.97007751500000006</c:v>
                </c:pt>
                <c:pt idx="30311">
                  <c:v>0.96998214699999996</c:v>
                </c:pt>
                <c:pt idx="30312">
                  <c:v>0.97007751500000006</c:v>
                </c:pt>
                <c:pt idx="30313">
                  <c:v>0.96998214699999996</c:v>
                </c:pt>
                <c:pt idx="30314">
                  <c:v>0.97007751500000006</c:v>
                </c:pt>
                <c:pt idx="30315">
                  <c:v>0.97007751500000006</c:v>
                </c:pt>
                <c:pt idx="30316">
                  <c:v>0.97007751500000006</c:v>
                </c:pt>
                <c:pt idx="30317">
                  <c:v>0.97017288199999996</c:v>
                </c:pt>
                <c:pt idx="30318">
                  <c:v>0.97007751500000006</c:v>
                </c:pt>
                <c:pt idx="30319">
                  <c:v>0.97007751500000006</c:v>
                </c:pt>
                <c:pt idx="30320">
                  <c:v>0.96998214699999996</c:v>
                </c:pt>
                <c:pt idx="30321">
                  <c:v>0.97007751500000006</c:v>
                </c:pt>
                <c:pt idx="30322">
                  <c:v>0.96998214699999996</c:v>
                </c:pt>
                <c:pt idx="30323">
                  <c:v>0.97007751500000006</c:v>
                </c:pt>
                <c:pt idx="30324">
                  <c:v>0.96998214699999996</c:v>
                </c:pt>
                <c:pt idx="30325">
                  <c:v>0.97007751500000006</c:v>
                </c:pt>
                <c:pt idx="30326">
                  <c:v>0.97007751500000006</c:v>
                </c:pt>
                <c:pt idx="30327">
                  <c:v>0.97007751500000006</c:v>
                </c:pt>
                <c:pt idx="30328">
                  <c:v>0.97017288199999996</c:v>
                </c:pt>
                <c:pt idx="30329">
                  <c:v>0.97007751500000006</c:v>
                </c:pt>
                <c:pt idx="30330">
                  <c:v>0.97007751500000006</c:v>
                </c:pt>
                <c:pt idx="30331">
                  <c:v>0.96998214699999996</c:v>
                </c:pt>
                <c:pt idx="30332">
                  <c:v>0.97007751500000006</c:v>
                </c:pt>
                <c:pt idx="30333">
                  <c:v>0.96998214699999996</c:v>
                </c:pt>
                <c:pt idx="30334">
                  <c:v>0.97007751500000006</c:v>
                </c:pt>
                <c:pt idx="30335">
                  <c:v>0.96998214699999996</c:v>
                </c:pt>
                <c:pt idx="30336">
                  <c:v>0.97007751500000006</c:v>
                </c:pt>
                <c:pt idx="30337">
                  <c:v>0.97007751500000006</c:v>
                </c:pt>
                <c:pt idx="30338">
                  <c:v>0.97007751500000006</c:v>
                </c:pt>
                <c:pt idx="30339">
                  <c:v>0.97017288199999996</c:v>
                </c:pt>
                <c:pt idx="30340">
                  <c:v>0.96998214699999996</c:v>
                </c:pt>
                <c:pt idx="30341">
                  <c:v>0.97007751500000006</c:v>
                </c:pt>
                <c:pt idx="30342">
                  <c:v>0.96998214699999996</c:v>
                </c:pt>
                <c:pt idx="30343">
                  <c:v>0.97007751500000006</c:v>
                </c:pt>
                <c:pt idx="30344">
                  <c:v>0.96998214699999996</c:v>
                </c:pt>
                <c:pt idx="30345">
                  <c:v>0.97007751500000006</c:v>
                </c:pt>
                <c:pt idx="30346">
                  <c:v>0.97007751500000006</c:v>
                </c:pt>
                <c:pt idx="30347">
                  <c:v>0.97007751500000006</c:v>
                </c:pt>
                <c:pt idx="30348">
                  <c:v>0.97017288199999996</c:v>
                </c:pt>
                <c:pt idx="30349">
                  <c:v>0.97007751500000006</c:v>
                </c:pt>
                <c:pt idx="30350">
                  <c:v>0.97017288199999996</c:v>
                </c:pt>
                <c:pt idx="30351">
                  <c:v>0.96998214699999996</c:v>
                </c:pt>
                <c:pt idx="30352">
                  <c:v>0.97007751500000006</c:v>
                </c:pt>
                <c:pt idx="30353">
                  <c:v>0.96998214699999996</c:v>
                </c:pt>
                <c:pt idx="30354">
                  <c:v>0.97007751500000006</c:v>
                </c:pt>
                <c:pt idx="30355">
                  <c:v>0.96998214699999996</c:v>
                </c:pt>
                <c:pt idx="30356">
                  <c:v>0.97007751500000006</c:v>
                </c:pt>
                <c:pt idx="30357">
                  <c:v>0.97007751500000006</c:v>
                </c:pt>
                <c:pt idx="30358">
                  <c:v>0.97007751500000006</c:v>
                </c:pt>
                <c:pt idx="30359">
                  <c:v>0.97017288199999996</c:v>
                </c:pt>
                <c:pt idx="30360">
                  <c:v>0.97007751500000006</c:v>
                </c:pt>
                <c:pt idx="30361">
                  <c:v>0.97017288199999996</c:v>
                </c:pt>
                <c:pt idx="30362">
                  <c:v>0.96998214699999996</c:v>
                </c:pt>
                <c:pt idx="30363">
                  <c:v>0.97007751500000006</c:v>
                </c:pt>
                <c:pt idx="30364">
                  <c:v>0.96998214699999996</c:v>
                </c:pt>
                <c:pt idx="30365">
                  <c:v>0.97007751500000006</c:v>
                </c:pt>
                <c:pt idx="30366">
                  <c:v>0.96998214699999996</c:v>
                </c:pt>
                <c:pt idx="30367">
                  <c:v>0.97007751500000006</c:v>
                </c:pt>
                <c:pt idx="30368">
                  <c:v>0.97007751500000006</c:v>
                </c:pt>
                <c:pt idx="30369">
                  <c:v>0.97007751500000006</c:v>
                </c:pt>
                <c:pt idx="30370">
                  <c:v>0.97017288199999996</c:v>
                </c:pt>
                <c:pt idx="30371">
                  <c:v>0.97007751500000006</c:v>
                </c:pt>
                <c:pt idx="30372">
                  <c:v>0.97017288199999996</c:v>
                </c:pt>
                <c:pt idx="30373">
                  <c:v>0.96998214699999996</c:v>
                </c:pt>
                <c:pt idx="30374">
                  <c:v>0.97007751500000006</c:v>
                </c:pt>
                <c:pt idx="30375">
                  <c:v>0.96998214699999996</c:v>
                </c:pt>
                <c:pt idx="30376">
                  <c:v>0.97007751500000006</c:v>
                </c:pt>
                <c:pt idx="30377">
                  <c:v>0.96998214699999996</c:v>
                </c:pt>
                <c:pt idx="30378">
                  <c:v>0.97007751500000006</c:v>
                </c:pt>
                <c:pt idx="30379">
                  <c:v>0.97007751500000006</c:v>
                </c:pt>
                <c:pt idx="30380">
                  <c:v>0.97007751500000006</c:v>
                </c:pt>
                <c:pt idx="30381">
                  <c:v>0.97017288199999996</c:v>
                </c:pt>
                <c:pt idx="30382">
                  <c:v>0.97007751500000006</c:v>
                </c:pt>
                <c:pt idx="30383">
                  <c:v>0.97007751500000006</c:v>
                </c:pt>
                <c:pt idx="30384">
                  <c:v>0.96998214699999996</c:v>
                </c:pt>
                <c:pt idx="30385">
                  <c:v>0.97007751500000006</c:v>
                </c:pt>
                <c:pt idx="30386">
                  <c:v>0.96998214699999996</c:v>
                </c:pt>
                <c:pt idx="30387">
                  <c:v>0.97007751500000006</c:v>
                </c:pt>
                <c:pt idx="30388">
                  <c:v>0.96998214699999996</c:v>
                </c:pt>
                <c:pt idx="30389">
                  <c:v>0.97007751500000006</c:v>
                </c:pt>
                <c:pt idx="30390">
                  <c:v>0.97007751500000006</c:v>
                </c:pt>
                <c:pt idx="30391">
                  <c:v>0.97007751500000006</c:v>
                </c:pt>
                <c:pt idx="30392">
                  <c:v>0.97017288199999996</c:v>
                </c:pt>
                <c:pt idx="30393">
                  <c:v>0.97007751500000006</c:v>
                </c:pt>
                <c:pt idx="30394">
                  <c:v>0.97007751500000006</c:v>
                </c:pt>
                <c:pt idx="30395">
                  <c:v>0.96998214699999996</c:v>
                </c:pt>
                <c:pt idx="30396">
                  <c:v>0.97007751500000006</c:v>
                </c:pt>
                <c:pt idx="30397">
                  <c:v>0.96998214699999996</c:v>
                </c:pt>
                <c:pt idx="30398">
                  <c:v>0.97007751500000006</c:v>
                </c:pt>
                <c:pt idx="30399">
                  <c:v>0.96998214699999996</c:v>
                </c:pt>
                <c:pt idx="30400">
                  <c:v>0.97007751500000006</c:v>
                </c:pt>
                <c:pt idx="30401">
                  <c:v>0.97007751500000006</c:v>
                </c:pt>
                <c:pt idx="30402">
                  <c:v>0.97007751500000006</c:v>
                </c:pt>
                <c:pt idx="30403">
                  <c:v>0.97017288199999996</c:v>
                </c:pt>
                <c:pt idx="30404">
                  <c:v>0.97007751500000006</c:v>
                </c:pt>
                <c:pt idx="30405">
                  <c:v>0.97007751500000006</c:v>
                </c:pt>
                <c:pt idx="30406">
                  <c:v>0.96998214699999996</c:v>
                </c:pt>
                <c:pt idx="30407">
                  <c:v>0.97007751500000006</c:v>
                </c:pt>
                <c:pt idx="30408">
                  <c:v>0.96998214699999996</c:v>
                </c:pt>
                <c:pt idx="30409">
                  <c:v>0.97007751500000006</c:v>
                </c:pt>
                <c:pt idx="30410">
                  <c:v>0.96998214699999996</c:v>
                </c:pt>
                <c:pt idx="30411">
                  <c:v>0.97007751500000006</c:v>
                </c:pt>
                <c:pt idx="30412">
                  <c:v>0.97007751500000006</c:v>
                </c:pt>
                <c:pt idx="30413">
                  <c:v>0.97007751500000006</c:v>
                </c:pt>
                <c:pt idx="30414">
                  <c:v>0.97017288199999996</c:v>
                </c:pt>
                <c:pt idx="30415">
                  <c:v>0.96998214699999996</c:v>
                </c:pt>
                <c:pt idx="30416">
                  <c:v>0.97007751500000006</c:v>
                </c:pt>
                <c:pt idx="30417">
                  <c:v>0.96998214699999996</c:v>
                </c:pt>
                <c:pt idx="30418">
                  <c:v>0.97007751500000006</c:v>
                </c:pt>
                <c:pt idx="30419">
                  <c:v>0.96998214699999996</c:v>
                </c:pt>
                <c:pt idx="30420">
                  <c:v>0.97007751500000006</c:v>
                </c:pt>
                <c:pt idx="30421">
                  <c:v>0.97007751500000006</c:v>
                </c:pt>
                <c:pt idx="30422">
                  <c:v>0.97007751500000006</c:v>
                </c:pt>
                <c:pt idx="30423">
                  <c:v>0.97017288199999996</c:v>
                </c:pt>
                <c:pt idx="30424">
                  <c:v>0.97007751500000006</c:v>
                </c:pt>
                <c:pt idx="30425">
                  <c:v>0.97017288199999996</c:v>
                </c:pt>
                <c:pt idx="30426">
                  <c:v>0.96998214699999996</c:v>
                </c:pt>
                <c:pt idx="30427">
                  <c:v>0.97007751500000006</c:v>
                </c:pt>
                <c:pt idx="30428">
                  <c:v>0.96998214699999996</c:v>
                </c:pt>
                <c:pt idx="30429">
                  <c:v>0.97007751500000006</c:v>
                </c:pt>
                <c:pt idx="30430">
                  <c:v>0.96998214699999996</c:v>
                </c:pt>
                <c:pt idx="30431">
                  <c:v>0.97007751500000006</c:v>
                </c:pt>
                <c:pt idx="30432">
                  <c:v>0.97007751500000006</c:v>
                </c:pt>
                <c:pt idx="30433">
                  <c:v>0.97007751500000006</c:v>
                </c:pt>
                <c:pt idx="30434">
                  <c:v>0.97017288199999996</c:v>
                </c:pt>
                <c:pt idx="30435">
                  <c:v>0.97007751500000006</c:v>
                </c:pt>
                <c:pt idx="30436">
                  <c:v>0.97017288199999996</c:v>
                </c:pt>
                <c:pt idx="30437">
                  <c:v>0.96998214699999996</c:v>
                </c:pt>
                <c:pt idx="30438">
                  <c:v>0.97007751500000006</c:v>
                </c:pt>
                <c:pt idx="30439">
                  <c:v>0.96998214699999996</c:v>
                </c:pt>
                <c:pt idx="30440">
                  <c:v>0.97007751500000006</c:v>
                </c:pt>
                <c:pt idx="30441">
                  <c:v>0.96998214699999996</c:v>
                </c:pt>
                <c:pt idx="30442">
                  <c:v>0.97007751500000006</c:v>
                </c:pt>
                <c:pt idx="30443">
                  <c:v>0.97007751500000006</c:v>
                </c:pt>
                <c:pt idx="30444">
                  <c:v>0.97007751500000006</c:v>
                </c:pt>
                <c:pt idx="30445">
                  <c:v>0.97017288199999996</c:v>
                </c:pt>
                <c:pt idx="30446">
                  <c:v>0.97007751500000006</c:v>
                </c:pt>
                <c:pt idx="30447">
                  <c:v>0.97017288199999996</c:v>
                </c:pt>
                <c:pt idx="30448">
                  <c:v>0.96998214699999996</c:v>
                </c:pt>
                <c:pt idx="30449">
                  <c:v>0.97007751500000006</c:v>
                </c:pt>
                <c:pt idx="30450">
                  <c:v>0.96998214699999996</c:v>
                </c:pt>
                <c:pt idx="30451">
                  <c:v>0.97007751500000006</c:v>
                </c:pt>
                <c:pt idx="30452">
                  <c:v>0.96998214699999996</c:v>
                </c:pt>
                <c:pt idx="30453">
                  <c:v>0.97007751500000006</c:v>
                </c:pt>
                <c:pt idx="30454">
                  <c:v>0.97007751500000006</c:v>
                </c:pt>
                <c:pt idx="30455">
                  <c:v>0.97007751500000006</c:v>
                </c:pt>
                <c:pt idx="30456">
                  <c:v>0.97017288199999996</c:v>
                </c:pt>
                <c:pt idx="30457">
                  <c:v>0.97007751500000006</c:v>
                </c:pt>
                <c:pt idx="30458">
                  <c:v>0.97007751500000006</c:v>
                </c:pt>
                <c:pt idx="30459">
                  <c:v>0.96998214699999996</c:v>
                </c:pt>
                <c:pt idx="30460">
                  <c:v>0.97007751500000006</c:v>
                </c:pt>
                <c:pt idx="30461">
                  <c:v>0.96998214699999996</c:v>
                </c:pt>
                <c:pt idx="30462">
                  <c:v>0.97007751500000006</c:v>
                </c:pt>
                <c:pt idx="30463">
                  <c:v>0.96998214699999996</c:v>
                </c:pt>
                <c:pt idx="30464">
                  <c:v>0.97007751500000006</c:v>
                </c:pt>
                <c:pt idx="30465">
                  <c:v>0.97007751500000006</c:v>
                </c:pt>
                <c:pt idx="30466">
                  <c:v>0.97007751500000006</c:v>
                </c:pt>
                <c:pt idx="30467">
                  <c:v>0.97017288199999996</c:v>
                </c:pt>
                <c:pt idx="30468">
                  <c:v>0.97007751500000006</c:v>
                </c:pt>
                <c:pt idx="30469">
                  <c:v>0.97007751500000006</c:v>
                </c:pt>
                <c:pt idx="30470">
                  <c:v>0.96998214699999996</c:v>
                </c:pt>
                <c:pt idx="30471">
                  <c:v>0.97007751500000006</c:v>
                </c:pt>
                <c:pt idx="30472">
                  <c:v>0.96998214699999996</c:v>
                </c:pt>
                <c:pt idx="30473">
                  <c:v>0.97007751500000006</c:v>
                </c:pt>
                <c:pt idx="30474">
                  <c:v>0.96998214699999996</c:v>
                </c:pt>
                <c:pt idx="30475">
                  <c:v>0.97007751500000006</c:v>
                </c:pt>
                <c:pt idx="30476">
                  <c:v>0.97007751500000006</c:v>
                </c:pt>
                <c:pt idx="30477">
                  <c:v>0.97007751500000006</c:v>
                </c:pt>
                <c:pt idx="30478">
                  <c:v>0.97017288199999996</c:v>
                </c:pt>
                <c:pt idx="30479">
                  <c:v>0.97007751500000006</c:v>
                </c:pt>
                <c:pt idx="30480">
                  <c:v>0.97007751500000006</c:v>
                </c:pt>
                <c:pt idx="30481">
                  <c:v>0.96998214699999996</c:v>
                </c:pt>
                <c:pt idx="30482">
                  <c:v>0.97007751500000006</c:v>
                </c:pt>
                <c:pt idx="30483">
                  <c:v>0.96998214699999996</c:v>
                </c:pt>
                <c:pt idx="30484">
                  <c:v>0.97007751500000006</c:v>
                </c:pt>
                <c:pt idx="30485">
                  <c:v>0.96998214699999996</c:v>
                </c:pt>
                <c:pt idx="30486">
                  <c:v>0.97007751500000006</c:v>
                </c:pt>
                <c:pt idx="30487">
                  <c:v>0.97007751500000006</c:v>
                </c:pt>
                <c:pt idx="30488">
                  <c:v>0.97007751500000006</c:v>
                </c:pt>
                <c:pt idx="30489">
                  <c:v>0.97017288199999996</c:v>
                </c:pt>
                <c:pt idx="30490">
                  <c:v>0.96998214699999996</c:v>
                </c:pt>
                <c:pt idx="30491">
                  <c:v>0.97007751500000006</c:v>
                </c:pt>
                <c:pt idx="30492">
                  <c:v>0.96998214699999996</c:v>
                </c:pt>
                <c:pt idx="30493">
                  <c:v>0.97007751500000006</c:v>
                </c:pt>
                <c:pt idx="30494">
                  <c:v>0.96998214699999996</c:v>
                </c:pt>
                <c:pt idx="30495">
                  <c:v>0.97007751500000006</c:v>
                </c:pt>
                <c:pt idx="30496">
                  <c:v>0.97007751500000006</c:v>
                </c:pt>
                <c:pt idx="30497">
                  <c:v>0.97007751500000006</c:v>
                </c:pt>
                <c:pt idx="30498">
                  <c:v>0.97017288199999996</c:v>
                </c:pt>
                <c:pt idx="30499">
                  <c:v>0.97007751500000006</c:v>
                </c:pt>
                <c:pt idx="30500">
                  <c:v>0.97017288199999996</c:v>
                </c:pt>
                <c:pt idx="30501">
                  <c:v>0.96998214699999996</c:v>
                </c:pt>
                <c:pt idx="30502">
                  <c:v>0.97007751500000006</c:v>
                </c:pt>
                <c:pt idx="30503">
                  <c:v>0.96998214699999996</c:v>
                </c:pt>
                <c:pt idx="30504">
                  <c:v>0.97007751500000006</c:v>
                </c:pt>
                <c:pt idx="30505">
                  <c:v>0.96998214699999996</c:v>
                </c:pt>
                <c:pt idx="30506">
                  <c:v>0.97007751500000006</c:v>
                </c:pt>
                <c:pt idx="30507">
                  <c:v>0.97007751500000006</c:v>
                </c:pt>
                <c:pt idx="30508">
                  <c:v>0.97007751500000006</c:v>
                </c:pt>
                <c:pt idx="30509">
                  <c:v>0.97017288199999996</c:v>
                </c:pt>
                <c:pt idx="30510">
                  <c:v>0.97007751500000006</c:v>
                </c:pt>
                <c:pt idx="30511">
                  <c:v>0.97017288199999996</c:v>
                </c:pt>
                <c:pt idx="30512">
                  <c:v>0.96998214699999996</c:v>
                </c:pt>
                <c:pt idx="30513">
                  <c:v>0.97007751500000006</c:v>
                </c:pt>
                <c:pt idx="30514">
                  <c:v>0.96998214699999996</c:v>
                </c:pt>
                <c:pt idx="30515">
                  <c:v>0.97007751500000006</c:v>
                </c:pt>
                <c:pt idx="30516">
                  <c:v>0.96998214699999996</c:v>
                </c:pt>
                <c:pt idx="30517">
                  <c:v>0.97007751500000006</c:v>
                </c:pt>
                <c:pt idx="30518">
                  <c:v>0.97007751500000006</c:v>
                </c:pt>
                <c:pt idx="30519">
                  <c:v>0.97007751500000006</c:v>
                </c:pt>
                <c:pt idx="30520">
                  <c:v>0.97017288199999996</c:v>
                </c:pt>
                <c:pt idx="30521">
                  <c:v>0.97007751500000006</c:v>
                </c:pt>
                <c:pt idx="30522">
                  <c:v>0.97017288199999996</c:v>
                </c:pt>
                <c:pt idx="30523">
                  <c:v>0.96998214699999996</c:v>
                </c:pt>
                <c:pt idx="30524">
                  <c:v>0.97007751500000006</c:v>
                </c:pt>
                <c:pt idx="30525">
                  <c:v>0.96998214699999996</c:v>
                </c:pt>
                <c:pt idx="30526">
                  <c:v>0.97007751500000006</c:v>
                </c:pt>
                <c:pt idx="30527">
                  <c:v>0.96998214699999996</c:v>
                </c:pt>
                <c:pt idx="30528">
                  <c:v>0.97007751500000006</c:v>
                </c:pt>
                <c:pt idx="30529">
                  <c:v>0.97007751500000006</c:v>
                </c:pt>
                <c:pt idx="30530">
                  <c:v>0.97007751500000006</c:v>
                </c:pt>
                <c:pt idx="30531">
                  <c:v>0.97017288199999996</c:v>
                </c:pt>
                <c:pt idx="30532">
                  <c:v>0.97007751500000006</c:v>
                </c:pt>
                <c:pt idx="30533">
                  <c:v>0.97007751500000006</c:v>
                </c:pt>
                <c:pt idx="30534">
                  <c:v>0.96998214699999996</c:v>
                </c:pt>
                <c:pt idx="30535">
                  <c:v>0.97007751500000006</c:v>
                </c:pt>
                <c:pt idx="30536">
                  <c:v>0.96998214699999996</c:v>
                </c:pt>
                <c:pt idx="30537">
                  <c:v>0.97007751500000006</c:v>
                </c:pt>
                <c:pt idx="30538">
                  <c:v>0.96998214699999996</c:v>
                </c:pt>
                <c:pt idx="30539">
                  <c:v>0.97007751500000006</c:v>
                </c:pt>
                <c:pt idx="30540">
                  <c:v>0.97007751500000006</c:v>
                </c:pt>
                <c:pt idx="30541">
                  <c:v>0.97007751500000006</c:v>
                </c:pt>
                <c:pt idx="30542">
                  <c:v>0.97017288199999996</c:v>
                </c:pt>
                <c:pt idx="30543">
                  <c:v>0.97007751500000006</c:v>
                </c:pt>
                <c:pt idx="30544">
                  <c:v>0.97007751500000006</c:v>
                </c:pt>
                <c:pt idx="30545">
                  <c:v>0.96998214699999996</c:v>
                </c:pt>
                <c:pt idx="30546">
                  <c:v>0.97007751500000006</c:v>
                </c:pt>
                <c:pt idx="30547">
                  <c:v>0.96998214699999996</c:v>
                </c:pt>
                <c:pt idx="30548">
                  <c:v>0.97007751500000006</c:v>
                </c:pt>
                <c:pt idx="30549">
                  <c:v>0.96998214699999996</c:v>
                </c:pt>
                <c:pt idx="30550">
                  <c:v>0.97007751500000006</c:v>
                </c:pt>
                <c:pt idx="30551">
                  <c:v>0.97007751500000006</c:v>
                </c:pt>
                <c:pt idx="30552">
                  <c:v>0.97007751500000006</c:v>
                </c:pt>
                <c:pt idx="30553">
                  <c:v>0.97017288199999996</c:v>
                </c:pt>
                <c:pt idx="30554">
                  <c:v>0.97007751500000006</c:v>
                </c:pt>
                <c:pt idx="30555">
                  <c:v>0.97007751500000006</c:v>
                </c:pt>
                <c:pt idx="30556">
                  <c:v>0.96998214699999996</c:v>
                </c:pt>
                <c:pt idx="30557">
                  <c:v>0.97007751500000006</c:v>
                </c:pt>
                <c:pt idx="30558">
                  <c:v>0.96998214699999996</c:v>
                </c:pt>
                <c:pt idx="30559">
                  <c:v>0.97007751500000006</c:v>
                </c:pt>
                <c:pt idx="30560">
                  <c:v>0.96998214699999996</c:v>
                </c:pt>
                <c:pt idx="30561">
                  <c:v>0.97007751500000006</c:v>
                </c:pt>
                <c:pt idx="30562">
                  <c:v>0.97007751500000006</c:v>
                </c:pt>
                <c:pt idx="30563">
                  <c:v>0.97007751500000006</c:v>
                </c:pt>
                <c:pt idx="30564">
                  <c:v>0.97017288199999996</c:v>
                </c:pt>
                <c:pt idx="30565">
                  <c:v>0.96998214699999996</c:v>
                </c:pt>
                <c:pt idx="30566">
                  <c:v>0.97007751500000006</c:v>
                </c:pt>
                <c:pt idx="30567">
                  <c:v>0.96998214699999996</c:v>
                </c:pt>
                <c:pt idx="30568">
                  <c:v>0.97007751500000006</c:v>
                </c:pt>
                <c:pt idx="30569">
                  <c:v>0.96998214699999996</c:v>
                </c:pt>
                <c:pt idx="30570">
                  <c:v>0.97007751500000006</c:v>
                </c:pt>
                <c:pt idx="30571">
                  <c:v>0.97007751500000006</c:v>
                </c:pt>
                <c:pt idx="30572">
                  <c:v>0.97007751500000006</c:v>
                </c:pt>
                <c:pt idx="30573">
                  <c:v>0.97017288199999996</c:v>
                </c:pt>
                <c:pt idx="30574">
                  <c:v>0.97007751500000006</c:v>
                </c:pt>
                <c:pt idx="30575">
                  <c:v>0.97017288199999996</c:v>
                </c:pt>
                <c:pt idx="30576">
                  <c:v>0.96998214699999996</c:v>
                </c:pt>
                <c:pt idx="30577">
                  <c:v>0.97007751500000006</c:v>
                </c:pt>
                <c:pt idx="30578">
                  <c:v>0.96998214699999996</c:v>
                </c:pt>
                <c:pt idx="30579">
                  <c:v>0.97007751500000006</c:v>
                </c:pt>
                <c:pt idx="30580">
                  <c:v>0.96998214699999996</c:v>
                </c:pt>
                <c:pt idx="30581">
                  <c:v>0.97007751500000006</c:v>
                </c:pt>
                <c:pt idx="30582">
                  <c:v>0.97007751500000006</c:v>
                </c:pt>
                <c:pt idx="30583">
                  <c:v>0.97007751500000006</c:v>
                </c:pt>
                <c:pt idx="30584">
                  <c:v>0.97017288199999996</c:v>
                </c:pt>
                <c:pt idx="30585">
                  <c:v>0.97007751500000006</c:v>
                </c:pt>
                <c:pt idx="30586">
                  <c:v>0.97017288199999996</c:v>
                </c:pt>
                <c:pt idx="30587">
                  <c:v>0.96998214699999996</c:v>
                </c:pt>
                <c:pt idx="30588">
                  <c:v>0.97007751500000006</c:v>
                </c:pt>
                <c:pt idx="30589">
                  <c:v>0.96998214699999996</c:v>
                </c:pt>
                <c:pt idx="30590">
                  <c:v>0.97007751500000006</c:v>
                </c:pt>
                <c:pt idx="30591">
                  <c:v>0.96998214699999996</c:v>
                </c:pt>
                <c:pt idx="30592">
                  <c:v>0.97007751500000006</c:v>
                </c:pt>
                <c:pt idx="30593">
                  <c:v>0.97007751500000006</c:v>
                </c:pt>
                <c:pt idx="30594">
                  <c:v>0.97007751500000006</c:v>
                </c:pt>
                <c:pt idx="30595">
                  <c:v>0.97017288199999996</c:v>
                </c:pt>
                <c:pt idx="30596">
                  <c:v>0.97007751500000006</c:v>
                </c:pt>
                <c:pt idx="30597">
                  <c:v>0.97017288199999996</c:v>
                </c:pt>
                <c:pt idx="30598">
                  <c:v>0.96998214699999996</c:v>
                </c:pt>
                <c:pt idx="30599">
                  <c:v>0.97007751500000006</c:v>
                </c:pt>
                <c:pt idx="30600">
                  <c:v>0.96998214699999996</c:v>
                </c:pt>
                <c:pt idx="30601">
                  <c:v>0.97007751500000006</c:v>
                </c:pt>
                <c:pt idx="30602">
                  <c:v>0.96998214699999996</c:v>
                </c:pt>
                <c:pt idx="30603">
                  <c:v>0.97007751500000006</c:v>
                </c:pt>
                <c:pt idx="30604">
                  <c:v>0.97007751500000006</c:v>
                </c:pt>
                <c:pt idx="30605">
                  <c:v>0.97007751500000006</c:v>
                </c:pt>
                <c:pt idx="30606">
                  <c:v>0.97017288199999996</c:v>
                </c:pt>
                <c:pt idx="30607">
                  <c:v>0.97007751500000006</c:v>
                </c:pt>
                <c:pt idx="30608">
                  <c:v>0.97007751500000006</c:v>
                </c:pt>
                <c:pt idx="30609">
                  <c:v>0.96998214699999996</c:v>
                </c:pt>
                <c:pt idx="30610">
                  <c:v>0.97007751500000006</c:v>
                </c:pt>
                <c:pt idx="30611">
                  <c:v>0.96998214699999996</c:v>
                </c:pt>
                <c:pt idx="30612">
                  <c:v>0.97007751500000006</c:v>
                </c:pt>
                <c:pt idx="30613">
                  <c:v>0.96998214699999996</c:v>
                </c:pt>
                <c:pt idx="30614">
                  <c:v>0.97007751500000006</c:v>
                </c:pt>
                <c:pt idx="30615">
                  <c:v>0.97007751500000006</c:v>
                </c:pt>
                <c:pt idx="30616">
                  <c:v>0.97007751500000006</c:v>
                </c:pt>
                <c:pt idx="30617">
                  <c:v>0.97017288199999996</c:v>
                </c:pt>
                <c:pt idx="30618">
                  <c:v>0.97007751500000006</c:v>
                </c:pt>
                <c:pt idx="30619">
                  <c:v>0.97007751500000006</c:v>
                </c:pt>
                <c:pt idx="30620">
                  <c:v>0.96998214699999996</c:v>
                </c:pt>
                <c:pt idx="30621">
                  <c:v>0.97007751500000006</c:v>
                </c:pt>
                <c:pt idx="30622">
                  <c:v>0.96998214699999996</c:v>
                </c:pt>
                <c:pt idx="30623">
                  <c:v>0.97007751500000006</c:v>
                </c:pt>
                <c:pt idx="30624">
                  <c:v>0.96998214699999996</c:v>
                </c:pt>
                <c:pt idx="30625">
                  <c:v>0.97007751500000006</c:v>
                </c:pt>
                <c:pt idx="30626">
                  <c:v>0.97007751500000006</c:v>
                </c:pt>
                <c:pt idx="30627">
                  <c:v>0.97007751500000006</c:v>
                </c:pt>
                <c:pt idx="30628">
                  <c:v>0.97017288199999996</c:v>
                </c:pt>
                <c:pt idx="30629">
                  <c:v>0.97007751500000006</c:v>
                </c:pt>
                <c:pt idx="30630">
                  <c:v>0.97007751500000006</c:v>
                </c:pt>
                <c:pt idx="30631">
                  <c:v>0.96998214699999996</c:v>
                </c:pt>
                <c:pt idx="30632">
                  <c:v>0.97007751500000006</c:v>
                </c:pt>
                <c:pt idx="30633">
                  <c:v>0.96998214699999996</c:v>
                </c:pt>
                <c:pt idx="30634">
                  <c:v>0.97007751500000006</c:v>
                </c:pt>
                <c:pt idx="30635">
                  <c:v>0.96998214699999996</c:v>
                </c:pt>
                <c:pt idx="30636">
                  <c:v>0.97007751500000006</c:v>
                </c:pt>
                <c:pt idx="30637">
                  <c:v>0.97007751500000006</c:v>
                </c:pt>
                <c:pt idx="30638">
                  <c:v>0.97007751500000006</c:v>
                </c:pt>
                <c:pt idx="30639">
                  <c:v>0.97017288199999996</c:v>
                </c:pt>
                <c:pt idx="30640">
                  <c:v>0.96998214699999996</c:v>
                </c:pt>
                <c:pt idx="30641">
                  <c:v>0.97007751500000006</c:v>
                </c:pt>
                <c:pt idx="30642">
                  <c:v>0.96998214699999996</c:v>
                </c:pt>
                <c:pt idx="30643">
                  <c:v>0.97007751500000006</c:v>
                </c:pt>
                <c:pt idx="30644">
                  <c:v>0.96998214699999996</c:v>
                </c:pt>
                <c:pt idx="30645">
                  <c:v>0.97007751500000006</c:v>
                </c:pt>
                <c:pt idx="30646">
                  <c:v>0.97007751500000006</c:v>
                </c:pt>
                <c:pt idx="30647">
                  <c:v>0.97007751500000006</c:v>
                </c:pt>
                <c:pt idx="30648">
                  <c:v>0.97017288199999996</c:v>
                </c:pt>
                <c:pt idx="30649">
                  <c:v>0.97007751500000006</c:v>
                </c:pt>
                <c:pt idx="30650">
                  <c:v>0.97017288199999996</c:v>
                </c:pt>
                <c:pt idx="30651">
                  <c:v>0.96998214699999996</c:v>
                </c:pt>
                <c:pt idx="30652">
                  <c:v>0.97007751500000006</c:v>
                </c:pt>
                <c:pt idx="30653">
                  <c:v>0.96998214699999996</c:v>
                </c:pt>
                <c:pt idx="30654">
                  <c:v>0.97007751500000006</c:v>
                </c:pt>
                <c:pt idx="30655">
                  <c:v>0.96998214699999996</c:v>
                </c:pt>
                <c:pt idx="30656">
                  <c:v>0.97007751500000006</c:v>
                </c:pt>
                <c:pt idx="30657">
                  <c:v>0.97007751500000006</c:v>
                </c:pt>
                <c:pt idx="30658">
                  <c:v>0.97007751500000006</c:v>
                </c:pt>
                <c:pt idx="30659">
                  <c:v>0.97017288199999996</c:v>
                </c:pt>
                <c:pt idx="30660">
                  <c:v>0.97007751500000006</c:v>
                </c:pt>
                <c:pt idx="30661">
                  <c:v>0.97017288199999996</c:v>
                </c:pt>
                <c:pt idx="30662">
                  <c:v>0.96998214699999996</c:v>
                </c:pt>
                <c:pt idx="30663">
                  <c:v>0.97007751500000006</c:v>
                </c:pt>
                <c:pt idx="30664">
                  <c:v>0.96998214699999996</c:v>
                </c:pt>
                <c:pt idx="30665">
                  <c:v>0.97007751500000006</c:v>
                </c:pt>
                <c:pt idx="30666">
                  <c:v>0.96998214699999996</c:v>
                </c:pt>
                <c:pt idx="30667">
                  <c:v>0.97007751500000006</c:v>
                </c:pt>
                <c:pt idx="30668">
                  <c:v>0.97007751500000006</c:v>
                </c:pt>
                <c:pt idx="30669">
                  <c:v>0.97007751500000006</c:v>
                </c:pt>
                <c:pt idx="30670">
                  <c:v>0.97017288199999996</c:v>
                </c:pt>
                <c:pt idx="30671">
                  <c:v>0.97007751500000006</c:v>
                </c:pt>
                <c:pt idx="30672">
                  <c:v>0.97017288199999996</c:v>
                </c:pt>
                <c:pt idx="30673">
                  <c:v>0.96998214699999996</c:v>
                </c:pt>
                <c:pt idx="30674">
                  <c:v>0.97007751500000006</c:v>
                </c:pt>
                <c:pt idx="30675">
                  <c:v>0.96998214699999996</c:v>
                </c:pt>
                <c:pt idx="30676">
                  <c:v>0.97007751500000006</c:v>
                </c:pt>
                <c:pt idx="30677">
                  <c:v>0.96998214699999996</c:v>
                </c:pt>
                <c:pt idx="30678">
                  <c:v>0.97007751500000006</c:v>
                </c:pt>
                <c:pt idx="30679">
                  <c:v>0.97007751500000006</c:v>
                </c:pt>
                <c:pt idx="30680">
                  <c:v>0.97007751500000006</c:v>
                </c:pt>
                <c:pt idx="30681">
                  <c:v>0.97017288199999996</c:v>
                </c:pt>
                <c:pt idx="30682">
                  <c:v>0.97007751500000006</c:v>
                </c:pt>
                <c:pt idx="30683">
                  <c:v>0.97007751500000006</c:v>
                </c:pt>
                <c:pt idx="30684">
                  <c:v>0.96998214699999996</c:v>
                </c:pt>
                <c:pt idx="30685">
                  <c:v>0.97007751500000006</c:v>
                </c:pt>
                <c:pt idx="30686">
                  <c:v>0.96998214699999996</c:v>
                </c:pt>
                <c:pt idx="30687">
                  <c:v>0.97007751500000006</c:v>
                </c:pt>
                <c:pt idx="30688">
                  <c:v>0.96998214699999996</c:v>
                </c:pt>
                <c:pt idx="30689">
                  <c:v>0.97007751500000006</c:v>
                </c:pt>
                <c:pt idx="30690">
                  <c:v>0.97007751500000006</c:v>
                </c:pt>
                <c:pt idx="30691">
                  <c:v>0.97007751500000006</c:v>
                </c:pt>
                <c:pt idx="30692">
                  <c:v>0.97017288199999996</c:v>
                </c:pt>
                <c:pt idx="30693">
                  <c:v>0.97007751500000006</c:v>
                </c:pt>
                <c:pt idx="30694">
                  <c:v>0.97007751500000006</c:v>
                </c:pt>
                <c:pt idx="30695">
                  <c:v>0.96998214699999996</c:v>
                </c:pt>
                <c:pt idx="30696">
                  <c:v>0.97007751500000006</c:v>
                </c:pt>
                <c:pt idx="30697">
                  <c:v>0.96998214699999996</c:v>
                </c:pt>
                <c:pt idx="30698">
                  <c:v>0.97007751500000006</c:v>
                </c:pt>
                <c:pt idx="30699">
                  <c:v>0.96998214699999996</c:v>
                </c:pt>
                <c:pt idx="30700">
                  <c:v>0.97007751500000006</c:v>
                </c:pt>
                <c:pt idx="30701">
                  <c:v>0.97007751500000006</c:v>
                </c:pt>
                <c:pt idx="30702">
                  <c:v>0.97007751500000006</c:v>
                </c:pt>
                <c:pt idx="30703">
                  <c:v>0.97017288199999996</c:v>
                </c:pt>
                <c:pt idx="30704">
                  <c:v>0.97007751500000006</c:v>
                </c:pt>
                <c:pt idx="30705">
                  <c:v>0.97007751500000006</c:v>
                </c:pt>
                <c:pt idx="30706">
                  <c:v>0.96998214699999996</c:v>
                </c:pt>
                <c:pt idx="30707">
                  <c:v>0.97007751500000006</c:v>
                </c:pt>
                <c:pt idx="30708">
                  <c:v>0.96998214699999996</c:v>
                </c:pt>
                <c:pt idx="30709">
                  <c:v>0.97007751500000006</c:v>
                </c:pt>
                <c:pt idx="30710">
                  <c:v>0.96998214699999996</c:v>
                </c:pt>
                <c:pt idx="30711">
                  <c:v>0.97007751500000006</c:v>
                </c:pt>
                <c:pt idx="30712">
                  <c:v>0.97007751500000006</c:v>
                </c:pt>
                <c:pt idx="30713">
                  <c:v>0.97007751500000006</c:v>
                </c:pt>
                <c:pt idx="30714">
                  <c:v>0.97017288199999996</c:v>
                </c:pt>
                <c:pt idx="30715">
                  <c:v>0.96998214699999996</c:v>
                </c:pt>
                <c:pt idx="30716">
                  <c:v>0.97007751500000006</c:v>
                </c:pt>
                <c:pt idx="30717">
                  <c:v>0.96998214699999996</c:v>
                </c:pt>
                <c:pt idx="30718">
                  <c:v>0.97007751500000006</c:v>
                </c:pt>
                <c:pt idx="30719">
                  <c:v>0.96998214699999996</c:v>
                </c:pt>
                <c:pt idx="30720">
                  <c:v>0.97007751500000006</c:v>
                </c:pt>
                <c:pt idx="30721">
                  <c:v>0.97007751500000006</c:v>
                </c:pt>
                <c:pt idx="30722">
                  <c:v>0.97007751500000006</c:v>
                </c:pt>
                <c:pt idx="30723">
                  <c:v>0.97017288199999996</c:v>
                </c:pt>
                <c:pt idx="30724">
                  <c:v>0.97007751500000006</c:v>
                </c:pt>
                <c:pt idx="30725">
                  <c:v>0.97017288199999996</c:v>
                </c:pt>
                <c:pt idx="30726">
                  <c:v>0.96998214699999996</c:v>
                </c:pt>
                <c:pt idx="30727">
                  <c:v>0.97007751500000006</c:v>
                </c:pt>
                <c:pt idx="30728">
                  <c:v>0.96998214699999996</c:v>
                </c:pt>
                <c:pt idx="30729">
                  <c:v>0.97007751500000006</c:v>
                </c:pt>
                <c:pt idx="30730">
                  <c:v>0.96998214699999996</c:v>
                </c:pt>
                <c:pt idx="30731">
                  <c:v>0.97007751500000006</c:v>
                </c:pt>
                <c:pt idx="30732">
                  <c:v>0.97007751500000006</c:v>
                </c:pt>
                <c:pt idx="30733">
                  <c:v>0.97007751500000006</c:v>
                </c:pt>
                <c:pt idx="30734">
                  <c:v>0.97017288199999996</c:v>
                </c:pt>
                <c:pt idx="30735">
                  <c:v>0.97007751500000006</c:v>
                </c:pt>
                <c:pt idx="30736">
                  <c:v>0.97017288199999996</c:v>
                </c:pt>
                <c:pt idx="30737">
                  <c:v>0.96998214699999996</c:v>
                </c:pt>
                <c:pt idx="30738">
                  <c:v>0.97007751500000006</c:v>
                </c:pt>
                <c:pt idx="30739">
                  <c:v>0.96998214699999996</c:v>
                </c:pt>
                <c:pt idx="30740">
                  <c:v>0.97007751500000006</c:v>
                </c:pt>
                <c:pt idx="30741">
                  <c:v>0.96998214699999996</c:v>
                </c:pt>
                <c:pt idx="30742">
                  <c:v>0.97007751500000006</c:v>
                </c:pt>
                <c:pt idx="30743">
                  <c:v>0.97007751500000006</c:v>
                </c:pt>
                <c:pt idx="30744">
                  <c:v>0.97007751500000006</c:v>
                </c:pt>
                <c:pt idx="30745">
                  <c:v>0.97017288199999996</c:v>
                </c:pt>
                <c:pt idx="30746">
                  <c:v>0.97007751500000006</c:v>
                </c:pt>
                <c:pt idx="30747">
                  <c:v>0.97017288199999996</c:v>
                </c:pt>
                <c:pt idx="30748">
                  <c:v>0.96998214699999996</c:v>
                </c:pt>
                <c:pt idx="30749">
                  <c:v>0.97007751500000006</c:v>
                </c:pt>
                <c:pt idx="30750">
                  <c:v>0.96998214699999996</c:v>
                </c:pt>
                <c:pt idx="30751">
                  <c:v>0.97007751500000006</c:v>
                </c:pt>
                <c:pt idx="30752">
                  <c:v>0.96998214699999996</c:v>
                </c:pt>
                <c:pt idx="30753">
                  <c:v>0.97007751500000006</c:v>
                </c:pt>
                <c:pt idx="30754">
                  <c:v>0.97007751500000006</c:v>
                </c:pt>
                <c:pt idx="30755">
                  <c:v>0.97007751500000006</c:v>
                </c:pt>
                <c:pt idx="30756">
                  <c:v>0.97017288199999996</c:v>
                </c:pt>
                <c:pt idx="30757">
                  <c:v>0.97007751500000006</c:v>
                </c:pt>
                <c:pt idx="30758">
                  <c:v>0.97007751500000006</c:v>
                </c:pt>
                <c:pt idx="30759">
                  <c:v>0.96998214699999996</c:v>
                </c:pt>
                <c:pt idx="30760">
                  <c:v>0.97007751500000006</c:v>
                </c:pt>
                <c:pt idx="30761">
                  <c:v>0.96998214699999996</c:v>
                </c:pt>
                <c:pt idx="30762">
                  <c:v>0.97007751500000006</c:v>
                </c:pt>
                <c:pt idx="30763">
                  <c:v>0.96998214699999996</c:v>
                </c:pt>
                <c:pt idx="30764">
                  <c:v>0.97007751500000006</c:v>
                </c:pt>
                <c:pt idx="30765">
                  <c:v>0.97007751500000006</c:v>
                </c:pt>
                <c:pt idx="30766">
                  <c:v>0.97007751500000006</c:v>
                </c:pt>
                <c:pt idx="30767">
                  <c:v>0.97017288199999996</c:v>
                </c:pt>
                <c:pt idx="30768">
                  <c:v>0.97007751500000006</c:v>
                </c:pt>
                <c:pt idx="30769">
                  <c:v>0.97007751500000006</c:v>
                </c:pt>
                <c:pt idx="30770">
                  <c:v>0.96998214699999996</c:v>
                </c:pt>
                <c:pt idx="30771">
                  <c:v>0.97007751500000006</c:v>
                </c:pt>
                <c:pt idx="30772">
                  <c:v>0.96998214699999996</c:v>
                </c:pt>
                <c:pt idx="30773">
                  <c:v>0.97007751500000006</c:v>
                </c:pt>
                <c:pt idx="30774">
                  <c:v>0.96998214699999996</c:v>
                </c:pt>
                <c:pt idx="30775">
                  <c:v>0.97007751500000006</c:v>
                </c:pt>
                <c:pt idx="30776">
                  <c:v>0.97007751500000006</c:v>
                </c:pt>
                <c:pt idx="30777">
                  <c:v>0.97007751500000006</c:v>
                </c:pt>
                <c:pt idx="30778">
                  <c:v>0.97017288199999996</c:v>
                </c:pt>
                <c:pt idx="30779">
                  <c:v>0.97007751500000006</c:v>
                </c:pt>
                <c:pt idx="30780">
                  <c:v>0.97007751500000006</c:v>
                </c:pt>
                <c:pt idx="30781">
                  <c:v>0.96998214699999996</c:v>
                </c:pt>
                <c:pt idx="30782">
                  <c:v>0.97007751500000006</c:v>
                </c:pt>
                <c:pt idx="30783">
                  <c:v>0.96998214699999996</c:v>
                </c:pt>
                <c:pt idx="30784">
                  <c:v>0.97007751500000006</c:v>
                </c:pt>
                <c:pt idx="30785">
                  <c:v>0.96998214699999996</c:v>
                </c:pt>
                <c:pt idx="30786">
                  <c:v>0.97007751500000006</c:v>
                </c:pt>
                <c:pt idx="30787">
                  <c:v>0.97007751500000006</c:v>
                </c:pt>
                <c:pt idx="30788">
                  <c:v>0.97007751500000006</c:v>
                </c:pt>
                <c:pt idx="30789">
                  <c:v>0.97017288199999996</c:v>
                </c:pt>
                <c:pt idx="30790">
                  <c:v>0.96998214699999996</c:v>
                </c:pt>
                <c:pt idx="30791">
                  <c:v>0.97007751500000006</c:v>
                </c:pt>
                <c:pt idx="30792">
                  <c:v>0.96998214699999996</c:v>
                </c:pt>
                <c:pt idx="30793">
                  <c:v>0.97007751500000006</c:v>
                </c:pt>
                <c:pt idx="30794">
                  <c:v>0.96998214699999996</c:v>
                </c:pt>
                <c:pt idx="30795">
                  <c:v>0.97007751500000006</c:v>
                </c:pt>
                <c:pt idx="30796">
                  <c:v>0.97007751500000006</c:v>
                </c:pt>
                <c:pt idx="30797">
                  <c:v>0.97007751500000006</c:v>
                </c:pt>
                <c:pt idx="30798">
                  <c:v>0.97017288199999996</c:v>
                </c:pt>
                <c:pt idx="30799">
                  <c:v>0.97007751500000006</c:v>
                </c:pt>
                <c:pt idx="30800">
                  <c:v>0.97017288199999996</c:v>
                </c:pt>
                <c:pt idx="30801">
                  <c:v>0.96998214699999996</c:v>
                </c:pt>
                <c:pt idx="30802">
                  <c:v>0.97007751500000006</c:v>
                </c:pt>
                <c:pt idx="30803">
                  <c:v>0.96998214699999996</c:v>
                </c:pt>
                <c:pt idx="30804">
                  <c:v>0.97007751500000006</c:v>
                </c:pt>
                <c:pt idx="30805">
                  <c:v>0.96998214699999996</c:v>
                </c:pt>
                <c:pt idx="30806">
                  <c:v>0.97007751500000006</c:v>
                </c:pt>
                <c:pt idx="30807">
                  <c:v>0.97007751500000006</c:v>
                </c:pt>
                <c:pt idx="30808">
                  <c:v>0.97007751500000006</c:v>
                </c:pt>
                <c:pt idx="30809">
                  <c:v>0.97017288199999996</c:v>
                </c:pt>
                <c:pt idx="30810">
                  <c:v>0.97007751500000006</c:v>
                </c:pt>
                <c:pt idx="30811">
                  <c:v>0.97017288199999996</c:v>
                </c:pt>
                <c:pt idx="30812">
                  <c:v>0.96998214699999996</c:v>
                </c:pt>
                <c:pt idx="30813">
                  <c:v>0.97007751500000006</c:v>
                </c:pt>
                <c:pt idx="30814">
                  <c:v>0.96998214699999996</c:v>
                </c:pt>
                <c:pt idx="30815">
                  <c:v>0.97007751500000006</c:v>
                </c:pt>
                <c:pt idx="30816">
                  <c:v>0.96998214699999996</c:v>
                </c:pt>
                <c:pt idx="30817">
                  <c:v>0.97007751500000006</c:v>
                </c:pt>
                <c:pt idx="30818">
                  <c:v>0.97007751500000006</c:v>
                </c:pt>
                <c:pt idx="30819">
                  <c:v>0.97007751500000006</c:v>
                </c:pt>
                <c:pt idx="30820">
                  <c:v>0.97017288199999996</c:v>
                </c:pt>
                <c:pt idx="30821">
                  <c:v>0.97007751500000006</c:v>
                </c:pt>
                <c:pt idx="30822">
                  <c:v>0.97017288199999996</c:v>
                </c:pt>
                <c:pt idx="30823">
                  <c:v>0.96998214699999996</c:v>
                </c:pt>
                <c:pt idx="30824">
                  <c:v>0.97007751500000006</c:v>
                </c:pt>
                <c:pt idx="30825">
                  <c:v>0.96998214699999996</c:v>
                </c:pt>
                <c:pt idx="30826">
                  <c:v>0.97007751500000006</c:v>
                </c:pt>
                <c:pt idx="30827">
                  <c:v>0.96998214699999996</c:v>
                </c:pt>
                <c:pt idx="30828">
                  <c:v>0.97007751500000006</c:v>
                </c:pt>
                <c:pt idx="30829">
                  <c:v>0.97007751500000006</c:v>
                </c:pt>
                <c:pt idx="30830">
                  <c:v>0.97007751500000006</c:v>
                </c:pt>
                <c:pt idx="30831">
                  <c:v>0.97017288199999996</c:v>
                </c:pt>
                <c:pt idx="30832">
                  <c:v>0.97007751500000006</c:v>
                </c:pt>
                <c:pt idx="30833">
                  <c:v>0.97007751500000006</c:v>
                </c:pt>
                <c:pt idx="30834">
                  <c:v>0.96998214699999996</c:v>
                </c:pt>
                <c:pt idx="30835">
                  <c:v>0.97007751500000006</c:v>
                </c:pt>
                <c:pt idx="30836">
                  <c:v>0.96998214699999996</c:v>
                </c:pt>
                <c:pt idx="30837">
                  <c:v>0.97007751500000006</c:v>
                </c:pt>
                <c:pt idx="30838">
                  <c:v>0.96998214699999996</c:v>
                </c:pt>
                <c:pt idx="30839">
                  <c:v>0.97007751500000006</c:v>
                </c:pt>
                <c:pt idx="30840">
                  <c:v>0.97007751500000006</c:v>
                </c:pt>
                <c:pt idx="30841">
                  <c:v>0.97007751500000006</c:v>
                </c:pt>
                <c:pt idx="30842">
                  <c:v>0.97017288199999996</c:v>
                </c:pt>
                <c:pt idx="30843">
                  <c:v>0.97007751500000006</c:v>
                </c:pt>
                <c:pt idx="30844">
                  <c:v>0.97007751500000006</c:v>
                </c:pt>
                <c:pt idx="30845">
                  <c:v>0.96998214699999996</c:v>
                </c:pt>
                <c:pt idx="30846">
                  <c:v>0.97007751500000006</c:v>
                </c:pt>
                <c:pt idx="30847">
                  <c:v>0.96998214699999996</c:v>
                </c:pt>
                <c:pt idx="30848">
                  <c:v>0.97007751500000006</c:v>
                </c:pt>
                <c:pt idx="30849">
                  <c:v>0.96998214699999996</c:v>
                </c:pt>
                <c:pt idx="30850">
                  <c:v>0.97007751500000006</c:v>
                </c:pt>
                <c:pt idx="30851">
                  <c:v>0.97007751500000006</c:v>
                </c:pt>
                <c:pt idx="30852">
                  <c:v>0.97007751500000006</c:v>
                </c:pt>
                <c:pt idx="30853">
                  <c:v>0.97017288199999996</c:v>
                </c:pt>
                <c:pt idx="30854">
                  <c:v>0.97007751500000006</c:v>
                </c:pt>
                <c:pt idx="30855">
                  <c:v>0.97007751500000006</c:v>
                </c:pt>
                <c:pt idx="30856">
                  <c:v>0.96998214699999996</c:v>
                </c:pt>
                <c:pt idx="30857">
                  <c:v>0.97007751500000006</c:v>
                </c:pt>
                <c:pt idx="30858">
                  <c:v>0.96998214699999996</c:v>
                </c:pt>
                <c:pt idx="30859">
                  <c:v>0.97007751500000006</c:v>
                </c:pt>
                <c:pt idx="30860">
                  <c:v>0.96998214699999996</c:v>
                </c:pt>
                <c:pt idx="30861">
                  <c:v>0.97007751500000006</c:v>
                </c:pt>
                <c:pt idx="30862">
                  <c:v>0.97007751500000006</c:v>
                </c:pt>
                <c:pt idx="30863">
                  <c:v>0.97007751500000006</c:v>
                </c:pt>
                <c:pt idx="30864">
                  <c:v>0.97017288199999996</c:v>
                </c:pt>
                <c:pt idx="30865">
                  <c:v>0.96998214699999996</c:v>
                </c:pt>
                <c:pt idx="30866">
                  <c:v>0.97007751500000006</c:v>
                </c:pt>
                <c:pt idx="30867">
                  <c:v>0.96998214699999996</c:v>
                </c:pt>
                <c:pt idx="30868">
                  <c:v>0.97007751500000006</c:v>
                </c:pt>
                <c:pt idx="30869">
                  <c:v>0.96998214699999996</c:v>
                </c:pt>
                <c:pt idx="30870">
                  <c:v>0.97007751500000006</c:v>
                </c:pt>
                <c:pt idx="30871">
                  <c:v>0.97007751500000006</c:v>
                </c:pt>
                <c:pt idx="30872">
                  <c:v>0.97007751500000006</c:v>
                </c:pt>
                <c:pt idx="30873">
                  <c:v>0.97017288199999996</c:v>
                </c:pt>
                <c:pt idx="30874">
                  <c:v>0.97007751500000006</c:v>
                </c:pt>
                <c:pt idx="30875">
                  <c:v>0.97017288199999996</c:v>
                </c:pt>
                <c:pt idx="30876">
                  <c:v>0.96998214699999996</c:v>
                </c:pt>
                <c:pt idx="30877">
                  <c:v>0.97007751500000006</c:v>
                </c:pt>
                <c:pt idx="30878">
                  <c:v>0.96998214699999996</c:v>
                </c:pt>
                <c:pt idx="30879">
                  <c:v>0.97007751500000006</c:v>
                </c:pt>
                <c:pt idx="30880">
                  <c:v>0.96998214699999996</c:v>
                </c:pt>
                <c:pt idx="30881">
                  <c:v>0.97007751500000006</c:v>
                </c:pt>
                <c:pt idx="30882">
                  <c:v>0.97007751500000006</c:v>
                </c:pt>
                <c:pt idx="30883">
                  <c:v>0.97007751500000006</c:v>
                </c:pt>
                <c:pt idx="30884">
                  <c:v>0.97017288199999996</c:v>
                </c:pt>
                <c:pt idx="30885">
                  <c:v>0.97007751500000006</c:v>
                </c:pt>
                <c:pt idx="30886">
                  <c:v>0.97017288199999996</c:v>
                </c:pt>
                <c:pt idx="30887">
                  <c:v>0.96998214699999996</c:v>
                </c:pt>
                <c:pt idx="30888">
                  <c:v>0.97007751500000006</c:v>
                </c:pt>
                <c:pt idx="30889">
                  <c:v>0.96998214699999996</c:v>
                </c:pt>
                <c:pt idx="30890">
                  <c:v>0.97007751500000006</c:v>
                </c:pt>
                <c:pt idx="30891">
                  <c:v>0.96998214699999996</c:v>
                </c:pt>
                <c:pt idx="30892">
                  <c:v>0.97007751500000006</c:v>
                </c:pt>
                <c:pt idx="30893">
                  <c:v>0.97007751500000006</c:v>
                </c:pt>
                <c:pt idx="30894">
                  <c:v>0.97007751500000006</c:v>
                </c:pt>
                <c:pt idx="30895">
                  <c:v>0.97017288199999996</c:v>
                </c:pt>
                <c:pt idx="30896">
                  <c:v>0.97007751500000006</c:v>
                </c:pt>
                <c:pt idx="30897">
                  <c:v>0.97017288199999996</c:v>
                </c:pt>
                <c:pt idx="30898">
                  <c:v>0.96998214699999996</c:v>
                </c:pt>
                <c:pt idx="30899">
                  <c:v>0.97007751500000006</c:v>
                </c:pt>
                <c:pt idx="30900">
                  <c:v>0.96998214699999996</c:v>
                </c:pt>
                <c:pt idx="30901">
                  <c:v>0.97007751500000006</c:v>
                </c:pt>
                <c:pt idx="30902">
                  <c:v>0.96998214699999996</c:v>
                </c:pt>
                <c:pt idx="30903">
                  <c:v>0.97007751500000006</c:v>
                </c:pt>
                <c:pt idx="30904">
                  <c:v>0.97007751500000006</c:v>
                </c:pt>
                <c:pt idx="30905">
                  <c:v>0.97007751500000006</c:v>
                </c:pt>
                <c:pt idx="30906">
                  <c:v>0.97017288199999996</c:v>
                </c:pt>
                <c:pt idx="30907">
                  <c:v>0.97007751500000006</c:v>
                </c:pt>
                <c:pt idx="30908">
                  <c:v>0.97007751500000006</c:v>
                </c:pt>
                <c:pt idx="30909">
                  <c:v>0.96998214699999996</c:v>
                </c:pt>
                <c:pt idx="30910">
                  <c:v>0.97007751500000006</c:v>
                </c:pt>
                <c:pt idx="30911">
                  <c:v>0.96998214699999996</c:v>
                </c:pt>
                <c:pt idx="30912">
                  <c:v>0.97007751500000006</c:v>
                </c:pt>
                <c:pt idx="30913">
                  <c:v>0.96998214699999996</c:v>
                </c:pt>
                <c:pt idx="30914">
                  <c:v>0.97007751500000006</c:v>
                </c:pt>
                <c:pt idx="30915">
                  <c:v>0.97007751500000006</c:v>
                </c:pt>
                <c:pt idx="30916">
                  <c:v>0.97007751500000006</c:v>
                </c:pt>
                <c:pt idx="30917">
                  <c:v>0.97017288199999996</c:v>
                </c:pt>
                <c:pt idx="30918">
                  <c:v>0.97007751500000006</c:v>
                </c:pt>
                <c:pt idx="30919">
                  <c:v>0.97007751500000006</c:v>
                </c:pt>
                <c:pt idx="30920">
                  <c:v>0.96998214699999996</c:v>
                </c:pt>
                <c:pt idx="30921">
                  <c:v>0.97007751500000006</c:v>
                </c:pt>
                <c:pt idx="30922">
                  <c:v>0.96998214699999996</c:v>
                </c:pt>
                <c:pt idx="30923">
                  <c:v>0.97007751500000006</c:v>
                </c:pt>
                <c:pt idx="30924">
                  <c:v>0.96998214699999996</c:v>
                </c:pt>
                <c:pt idx="30925">
                  <c:v>0.97007751500000006</c:v>
                </c:pt>
                <c:pt idx="30926">
                  <c:v>0.97007751500000006</c:v>
                </c:pt>
                <c:pt idx="30927">
                  <c:v>0.97007751500000006</c:v>
                </c:pt>
                <c:pt idx="30928">
                  <c:v>0.97017288199999996</c:v>
                </c:pt>
                <c:pt idx="30929">
                  <c:v>0.97007751500000006</c:v>
                </c:pt>
                <c:pt idx="30930">
                  <c:v>0.97007751500000006</c:v>
                </c:pt>
                <c:pt idx="30931">
                  <c:v>0.96998214699999996</c:v>
                </c:pt>
                <c:pt idx="30932">
                  <c:v>0.97007751500000006</c:v>
                </c:pt>
                <c:pt idx="30933">
                  <c:v>0.96998214699999996</c:v>
                </c:pt>
                <c:pt idx="30934">
                  <c:v>0.97007751500000006</c:v>
                </c:pt>
                <c:pt idx="30935">
                  <c:v>0.96998214699999996</c:v>
                </c:pt>
                <c:pt idx="30936">
                  <c:v>0.97007751500000006</c:v>
                </c:pt>
                <c:pt idx="30937">
                  <c:v>0.97007751500000006</c:v>
                </c:pt>
                <c:pt idx="30938">
                  <c:v>0.97007751500000006</c:v>
                </c:pt>
                <c:pt idx="30939">
                  <c:v>0.97017288199999996</c:v>
                </c:pt>
                <c:pt idx="30940">
                  <c:v>0.97007751500000006</c:v>
                </c:pt>
                <c:pt idx="30941">
                  <c:v>0.97007751500000006</c:v>
                </c:pt>
                <c:pt idx="30942">
                  <c:v>0.96998214699999996</c:v>
                </c:pt>
                <c:pt idx="30943">
                  <c:v>0.97007751500000006</c:v>
                </c:pt>
                <c:pt idx="30944">
                  <c:v>0.96998214699999996</c:v>
                </c:pt>
                <c:pt idx="30945">
                  <c:v>0.97007751500000006</c:v>
                </c:pt>
                <c:pt idx="30946">
                  <c:v>0.96998214699999996</c:v>
                </c:pt>
                <c:pt idx="30947">
                  <c:v>0.97007751500000006</c:v>
                </c:pt>
                <c:pt idx="30948">
                  <c:v>0.97007751500000006</c:v>
                </c:pt>
                <c:pt idx="30949">
                  <c:v>0.97007751500000006</c:v>
                </c:pt>
                <c:pt idx="30950">
                  <c:v>0.97017288199999996</c:v>
                </c:pt>
                <c:pt idx="30951">
                  <c:v>0.96998214699999996</c:v>
                </c:pt>
                <c:pt idx="30952">
                  <c:v>0.97007751500000006</c:v>
                </c:pt>
                <c:pt idx="30953">
                  <c:v>0.96998214699999996</c:v>
                </c:pt>
                <c:pt idx="30954">
                  <c:v>0.97007751500000006</c:v>
                </c:pt>
                <c:pt idx="30955">
                  <c:v>0.96998214699999996</c:v>
                </c:pt>
                <c:pt idx="30956">
                  <c:v>0.97007751500000006</c:v>
                </c:pt>
                <c:pt idx="30957">
                  <c:v>0.97007751500000006</c:v>
                </c:pt>
                <c:pt idx="30958">
                  <c:v>0.97007751500000006</c:v>
                </c:pt>
                <c:pt idx="30959">
                  <c:v>0.97017288199999996</c:v>
                </c:pt>
                <c:pt idx="30960">
                  <c:v>0.97007751500000006</c:v>
                </c:pt>
                <c:pt idx="30961">
                  <c:v>0.97017288199999996</c:v>
                </c:pt>
                <c:pt idx="30962">
                  <c:v>0.96998214699999996</c:v>
                </c:pt>
                <c:pt idx="30963">
                  <c:v>0.97007751500000006</c:v>
                </c:pt>
                <c:pt idx="30964">
                  <c:v>0.96998214699999996</c:v>
                </c:pt>
                <c:pt idx="30965">
                  <c:v>0.97007751500000006</c:v>
                </c:pt>
                <c:pt idx="30966">
                  <c:v>0.96998214699999996</c:v>
                </c:pt>
                <c:pt idx="30967">
                  <c:v>0.97007751500000006</c:v>
                </c:pt>
                <c:pt idx="30968">
                  <c:v>0.97007751500000006</c:v>
                </c:pt>
                <c:pt idx="30969">
                  <c:v>0.97007751500000006</c:v>
                </c:pt>
                <c:pt idx="30970">
                  <c:v>0.97017288199999996</c:v>
                </c:pt>
                <c:pt idx="30971">
                  <c:v>0.97007751500000006</c:v>
                </c:pt>
                <c:pt idx="30972">
                  <c:v>0.97017288199999996</c:v>
                </c:pt>
                <c:pt idx="30973">
                  <c:v>0.96998214699999996</c:v>
                </c:pt>
                <c:pt idx="30974">
                  <c:v>0.97007751500000006</c:v>
                </c:pt>
                <c:pt idx="30975">
                  <c:v>0.96998214699999996</c:v>
                </c:pt>
                <c:pt idx="30976">
                  <c:v>0.97007751500000006</c:v>
                </c:pt>
                <c:pt idx="30977">
                  <c:v>0.96998214699999996</c:v>
                </c:pt>
                <c:pt idx="30978">
                  <c:v>0.97007751500000006</c:v>
                </c:pt>
                <c:pt idx="30979">
                  <c:v>0.97007751500000006</c:v>
                </c:pt>
                <c:pt idx="30980">
                  <c:v>0.97007751500000006</c:v>
                </c:pt>
                <c:pt idx="30981">
                  <c:v>0.97017288199999996</c:v>
                </c:pt>
                <c:pt idx="30982">
                  <c:v>0.97007751500000006</c:v>
                </c:pt>
                <c:pt idx="30983">
                  <c:v>0.97007751500000006</c:v>
                </c:pt>
                <c:pt idx="30984">
                  <c:v>0.96998214699999996</c:v>
                </c:pt>
                <c:pt idx="30985">
                  <c:v>0.97007751500000006</c:v>
                </c:pt>
                <c:pt idx="30986">
                  <c:v>0.96998214699999996</c:v>
                </c:pt>
                <c:pt idx="30987">
                  <c:v>0.97007751500000006</c:v>
                </c:pt>
                <c:pt idx="30988">
                  <c:v>0.96998214699999996</c:v>
                </c:pt>
                <c:pt idx="30989">
                  <c:v>0.97007751500000006</c:v>
                </c:pt>
                <c:pt idx="30990">
                  <c:v>0.97007751500000006</c:v>
                </c:pt>
                <c:pt idx="30991">
                  <c:v>0.97007751500000006</c:v>
                </c:pt>
                <c:pt idx="30992">
                  <c:v>0.97017288199999996</c:v>
                </c:pt>
                <c:pt idx="30993">
                  <c:v>0.97007751500000006</c:v>
                </c:pt>
                <c:pt idx="30994">
                  <c:v>0.97007751500000006</c:v>
                </c:pt>
                <c:pt idx="30995">
                  <c:v>0.96998214699999996</c:v>
                </c:pt>
                <c:pt idx="30996">
                  <c:v>0.97007751500000006</c:v>
                </c:pt>
                <c:pt idx="30997">
                  <c:v>0.96998214699999996</c:v>
                </c:pt>
                <c:pt idx="30998">
                  <c:v>0.97007751500000006</c:v>
                </c:pt>
                <c:pt idx="30999">
                  <c:v>0.96998214699999996</c:v>
                </c:pt>
                <c:pt idx="31000">
                  <c:v>0.97007751500000006</c:v>
                </c:pt>
                <c:pt idx="31001">
                  <c:v>0.97007751500000006</c:v>
                </c:pt>
                <c:pt idx="31002">
                  <c:v>0.97007751500000006</c:v>
                </c:pt>
                <c:pt idx="31003">
                  <c:v>0.97017288199999996</c:v>
                </c:pt>
                <c:pt idx="31004">
                  <c:v>0.97007751500000006</c:v>
                </c:pt>
                <c:pt idx="31005">
                  <c:v>0.97007751500000006</c:v>
                </c:pt>
                <c:pt idx="31006">
                  <c:v>0.96998214699999996</c:v>
                </c:pt>
                <c:pt idx="31007">
                  <c:v>0.97007751500000006</c:v>
                </c:pt>
                <c:pt idx="31008">
                  <c:v>0.96998214699999996</c:v>
                </c:pt>
                <c:pt idx="31009">
                  <c:v>0.97007751500000006</c:v>
                </c:pt>
                <c:pt idx="31010">
                  <c:v>0.96998214699999996</c:v>
                </c:pt>
                <c:pt idx="31011">
                  <c:v>0.97007751500000006</c:v>
                </c:pt>
                <c:pt idx="31012">
                  <c:v>0.97007751500000006</c:v>
                </c:pt>
                <c:pt idx="31013">
                  <c:v>0.97007751500000006</c:v>
                </c:pt>
                <c:pt idx="31014">
                  <c:v>0.97017288199999996</c:v>
                </c:pt>
                <c:pt idx="31015">
                  <c:v>0.97007751500000006</c:v>
                </c:pt>
                <c:pt idx="31016">
                  <c:v>0.97007751500000006</c:v>
                </c:pt>
                <c:pt idx="31017">
                  <c:v>0.96998214699999996</c:v>
                </c:pt>
                <c:pt idx="31018">
                  <c:v>0.97007751500000006</c:v>
                </c:pt>
                <c:pt idx="31019">
                  <c:v>0.96998214699999996</c:v>
                </c:pt>
                <c:pt idx="31020">
                  <c:v>0.97007751500000006</c:v>
                </c:pt>
                <c:pt idx="31021">
                  <c:v>0.96998214699999996</c:v>
                </c:pt>
                <c:pt idx="31022">
                  <c:v>0.97007751500000006</c:v>
                </c:pt>
                <c:pt idx="31023">
                  <c:v>0.97007751500000006</c:v>
                </c:pt>
                <c:pt idx="31024">
                  <c:v>0.97007751500000006</c:v>
                </c:pt>
                <c:pt idx="31025">
                  <c:v>0.97017288199999996</c:v>
                </c:pt>
                <c:pt idx="31026">
                  <c:v>0.96998214699999996</c:v>
                </c:pt>
                <c:pt idx="31027">
                  <c:v>0.97007751500000006</c:v>
                </c:pt>
                <c:pt idx="31028">
                  <c:v>0.96998214699999996</c:v>
                </c:pt>
                <c:pt idx="31029">
                  <c:v>0.97007751500000006</c:v>
                </c:pt>
                <c:pt idx="31030">
                  <c:v>0.96998214699999996</c:v>
                </c:pt>
                <c:pt idx="31031">
                  <c:v>0.97007751500000006</c:v>
                </c:pt>
                <c:pt idx="31032">
                  <c:v>0.97007751500000006</c:v>
                </c:pt>
                <c:pt idx="31033">
                  <c:v>0.97007751500000006</c:v>
                </c:pt>
                <c:pt idx="31034">
                  <c:v>0.97017288199999996</c:v>
                </c:pt>
                <c:pt idx="31035">
                  <c:v>0.97007751500000006</c:v>
                </c:pt>
                <c:pt idx="31036">
                  <c:v>0.97017288199999996</c:v>
                </c:pt>
                <c:pt idx="31037">
                  <c:v>0.96998214699999996</c:v>
                </c:pt>
                <c:pt idx="31038">
                  <c:v>0.97007751500000006</c:v>
                </c:pt>
                <c:pt idx="31039">
                  <c:v>0.96998214699999996</c:v>
                </c:pt>
                <c:pt idx="31040">
                  <c:v>0.97007751500000006</c:v>
                </c:pt>
                <c:pt idx="31041">
                  <c:v>0.96998214699999996</c:v>
                </c:pt>
                <c:pt idx="31042">
                  <c:v>0.97007751500000006</c:v>
                </c:pt>
                <c:pt idx="31043">
                  <c:v>0.97007751500000006</c:v>
                </c:pt>
                <c:pt idx="31044">
                  <c:v>0.97007751500000006</c:v>
                </c:pt>
                <c:pt idx="31045">
                  <c:v>0.97017288199999996</c:v>
                </c:pt>
                <c:pt idx="31046">
                  <c:v>0.97007751500000006</c:v>
                </c:pt>
                <c:pt idx="31047">
                  <c:v>0.97017288199999996</c:v>
                </c:pt>
                <c:pt idx="31048">
                  <c:v>0.96998214699999996</c:v>
                </c:pt>
                <c:pt idx="31049">
                  <c:v>0.97007751500000006</c:v>
                </c:pt>
                <c:pt idx="31050">
                  <c:v>0.96998214699999996</c:v>
                </c:pt>
                <c:pt idx="31051">
                  <c:v>0.97007751500000006</c:v>
                </c:pt>
                <c:pt idx="31052">
                  <c:v>0.96998214699999996</c:v>
                </c:pt>
                <c:pt idx="31053">
                  <c:v>0.97007751500000006</c:v>
                </c:pt>
                <c:pt idx="31054">
                  <c:v>0.97007751500000006</c:v>
                </c:pt>
                <c:pt idx="31055">
                  <c:v>0.97007751500000006</c:v>
                </c:pt>
                <c:pt idx="31056">
                  <c:v>0.97017288199999996</c:v>
                </c:pt>
                <c:pt idx="31057">
                  <c:v>0.97007751500000006</c:v>
                </c:pt>
                <c:pt idx="31058">
                  <c:v>0.97007751500000006</c:v>
                </c:pt>
                <c:pt idx="31059">
                  <c:v>0.96998214699999996</c:v>
                </c:pt>
                <c:pt idx="31060">
                  <c:v>0.97007751500000006</c:v>
                </c:pt>
                <c:pt idx="31061">
                  <c:v>0.96998214699999996</c:v>
                </c:pt>
                <c:pt idx="31062">
                  <c:v>0.97007751500000006</c:v>
                </c:pt>
                <c:pt idx="31063">
                  <c:v>0.96998214699999996</c:v>
                </c:pt>
                <c:pt idx="31064">
                  <c:v>0.97007751500000006</c:v>
                </c:pt>
                <c:pt idx="31065">
                  <c:v>0.97007751500000006</c:v>
                </c:pt>
                <c:pt idx="31066">
                  <c:v>0.97007751500000006</c:v>
                </c:pt>
                <c:pt idx="31067">
                  <c:v>0.97017288199999996</c:v>
                </c:pt>
                <c:pt idx="31068">
                  <c:v>0.97007751500000006</c:v>
                </c:pt>
                <c:pt idx="31069">
                  <c:v>0.97007751500000006</c:v>
                </c:pt>
                <c:pt idx="31070">
                  <c:v>0.96998214699999996</c:v>
                </c:pt>
                <c:pt idx="31071">
                  <c:v>0.97007751500000006</c:v>
                </c:pt>
                <c:pt idx="31072">
                  <c:v>0.96998214699999996</c:v>
                </c:pt>
                <c:pt idx="31073">
                  <c:v>0.97007751500000006</c:v>
                </c:pt>
                <c:pt idx="31074">
                  <c:v>0.96998214699999996</c:v>
                </c:pt>
                <c:pt idx="31075">
                  <c:v>0.97007751500000006</c:v>
                </c:pt>
                <c:pt idx="31076">
                  <c:v>0.97007751500000006</c:v>
                </c:pt>
                <c:pt idx="31077">
                  <c:v>0.97007751500000006</c:v>
                </c:pt>
                <c:pt idx="31078">
                  <c:v>0.97017288199999996</c:v>
                </c:pt>
                <c:pt idx="31079">
                  <c:v>0.97007751500000006</c:v>
                </c:pt>
                <c:pt idx="31080">
                  <c:v>0.97007751500000006</c:v>
                </c:pt>
                <c:pt idx="31081">
                  <c:v>0.96998214699999996</c:v>
                </c:pt>
                <c:pt idx="31082">
                  <c:v>0.97007751500000006</c:v>
                </c:pt>
                <c:pt idx="31083">
                  <c:v>0.96998214699999996</c:v>
                </c:pt>
                <c:pt idx="31084">
                  <c:v>0.97007751500000006</c:v>
                </c:pt>
                <c:pt idx="31085">
                  <c:v>0.96998214699999996</c:v>
                </c:pt>
                <c:pt idx="31086">
                  <c:v>0.97007751500000006</c:v>
                </c:pt>
                <c:pt idx="31087">
                  <c:v>0.97007751500000006</c:v>
                </c:pt>
                <c:pt idx="31088">
                  <c:v>0.97007751500000006</c:v>
                </c:pt>
                <c:pt idx="31089">
                  <c:v>0.97017288199999996</c:v>
                </c:pt>
                <c:pt idx="31090">
                  <c:v>0.97007751500000006</c:v>
                </c:pt>
                <c:pt idx="31091">
                  <c:v>0.97007751500000006</c:v>
                </c:pt>
                <c:pt idx="31092">
                  <c:v>0.96998214699999996</c:v>
                </c:pt>
                <c:pt idx="31093">
                  <c:v>0.97007751500000006</c:v>
                </c:pt>
                <c:pt idx="31094">
                  <c:v>0.96998214699999996</c:v>
                </c:pt>
                <c:pt idx="31095">
                  <c:v>0.97007751500000006</c:v>
                </c:pt>
                <c:pt idx="31096">
                  <c:v>0.96998214699999996</c:v>
                </c:pt>
                <c:pt idx="31097">
                  <c:v>0.97007751500000006</c:v>
                </c:pt>
                <c:pt idx="31098">
                  <c:v>0.97007751500000006</c:v>
                </c:pt>
                <c:pt idx="31099">
                  <c:v>0.97007751500000006</c:v>
                </c:pt>
                <c:pt idx="31100">
                  <c:v>0.97017288199999996</c:v>
                </c:pt>
                <c:pt idx="31101">
                  <c:v>0.96998214699999996</c:v>
                </c:pt>
                <c:pt idx="31102">
                  <c:v>0.97007751500000006</c:v>
                </c:pt>
                <c:pt idx="31103">
                  <c:v>0.96998214699999996</c:v>
                </c:pt>
                <c:pt idx="31104">
                  <c:v>0.97007751500000006</c:v>
                </c:pt>
                <c:pt idx="31105">
                  <c:v>0.96998214699999996</c:v>
                </c:pt>
                <c:pt idx="31106">
                  <c:v>0.97007751500000006</c:v>
                </c:pt>
                <c:pt idx="31107">
                  <c:v>0.97007751500000006</c:v>
                </c:pt>
                <c:pt idx="31108">
                  <c:v>0.97007751500000006</c:v>
                </c:pt>
                <c:pt idx="31109">
                  <c:v>0.97017288199999996</c:v>
                </c:pt>
                <c:pt idx="31110">
                  <c:v>0.97007751500000006</c:v>
                </c:pt>
                <c:pt idx="31111">
                  <c:v>0.97017288199999996</c:v>
                </c:pt>
                <c:pt idx="31112">
                  <c:v>0.96998214699999996</c:v>
                </c:pt>
                <c:pt idx="31113">
                  <c:v>0.97007751500000006</c:v>
                </c:pt>
                <c:pt idx="31114">
                  <c:v>0.96998214699999996</c:v>
                </c:pt>
                <c:pt idx="31115">
                  <c:v>0.97007751500000006</c:v>
                </c:pt>
                <c:pt idx="31116">
                  <c:v>0.96998214699999996</c:v>
                </c:pt>
                <c:pt idx="31117">
                  <c:v>0.97007751500000006</c:v>
                </c:pt>
                <c:pt idx="31118">
                  <c:v>0.97007751500000006</c:v>
                </c:pt>
                <c:pt idx="31119">
                  <c:v>0.97007751500000006</c:v>
                </c:pt>
                <c:pt idx="31120">
                  <c:v>0.97017288199999996</c:v>
                </c:pt>
                <c:pt idx="31121">
                  <c:v>0.97007751500000006</c:v>
                </c:pt>
                <c:pt idx="31122">
                  <c:v>0.97017288199999996</c:v>
                </c:pt>
                <c:pt idx="31123">
                  <c:v>0.96998214699999996</c:v>
                </c:pt>
                <c:pt idx="31124">
                  <c:v>0.97007751500000006</c:v>
                </c:pt>
                <c:pt idx="31125">
                  <c:v>0.96998214699999996</c:v>
                </c:pt>
                <c:pt idx="31126">
                  <c:v>0.97007751500000006</c:v>
                </c:pt>
                <c:pt idx="31127">
                  <c:v>0.96998214699999996</c:v>
                </c:pt>
                <c:pt idx="31128">
                  <c:v>0.97007751500000006</c:v>
                </c:pt>
                <c:pt idx="31129">
                  <c:v>0.97007751500000006</c:v>
                </c:pt>
                <c:pt idx="31130">
                  <c:v>0.97007751500000006</c:v>
                </c:pt>
                <c:pt idx="31131">
                  <c:v>0.97017288199999996</c:v>
                </c:pt>
                <c:pt idx="31132">
                  <c:v>0.97007751500000006</c:v>
                </c:pt>
                <c:pt idx="31133">
                  <c:v>0.97007751500000006</c:v>
                </c:pt>
                <c:pt idx="31134">
                  <c:v>0.96998214699999996</c:v>
                </c:pt>
                <c:pt idx="31135">
                  <c:v>0.97007751500000006</c:v>
                </c:pt>
                <c:pt idx="31136">
                  <c:v>0.96998214699999996</c:v>
                </c:pt>
                <c:pt idx="31137">
                  <c:v>0.97007751500000006</c:v>
                </c:pt>
                <c:pt idx="31138">
                  <c:v>0.96998214699999996</c:v>
                </c:pt>
                <c:pt idx="31139">
                  <c:v>0.97007751500000006</c:v>
                </c:pt>
                <c:pt idx="31140">
                  <c:v>0.97007751500000006</c:v>
                </c:pt>
                <c:pt idx="31141">
                  <c:v>0.97007751500000006</c:v>
                </c:pt>
                <c:pt idx="31142">
                  <c:v>0.97017288199999996</c:v>
                </c:pt>
                <c:pt idx="31143">
                  <c:v>0.97007751500000006</c:v>
                </c:pt>
                <c:pt idx="31144">
                  <c:v>0.97007751500000006</c:v>
                </c:pt>
                <c:pt idx="31145">
                  <c:v>0.96998214699999996</c:v>
                </c:pt>
                <c:pt idx="31146">
                  <c:v>0.97007751500000006</c:v>
                </c:pt>
                <c:pt idx="31147">
                  <c:v>0.96998214699999996</c:v>
                </c:pt>
                <c:pt idx="31148">
                  <c:v>0.97007751500000006</c:v>
                </c:pt>
                <c:pt idx="31149">
                  <c:v>0.96998214699999996</c:v>
                </c:pt>
                <c:pt idx="31150">
                  <c:v>0.97007751500000006</c:v>
                </c:pt>
                <c:pt idx="31151">
                  <c:v>0.97007751500000006</c:v>
                </c:pt>
                <c:pt idx="31152">
                  <c:v>0.97007751500000006</c:v>
                </c:pt>
                <c:pt idx="31153">
                  <c:v>0.97017288199999996</c:v>
                </c:pt>
                <c:pt idx="31154">
                  <c:v>0.97007751500000006</c:v>
                </c:pt>
                <c:pt idx="31155">
                  <c:v>0.97007751500000006</c:v>
                </c:pt>
                <c:pt idx="31156">
                  <c:v>0.96998214699999996</c:v>
                </c:pt>
                <c:pt idx="31157">
                  <c:v>0.97007751500000006</c:v>
                </c:pt>
                <c:pt idx="31158">
                  <c:v>0.96998214699999996</c:v>
                </c:pt>
                <c:pt idx="31159">
                  <c:v>0.97007751500000006</c:v>
                </c:pt>
                <c:pt idx="31160">
                  <c:v>0.96998214699999996</c:v>
                </c:pt>
                <c:pt idx="31161">
                  <c:v>0.97007751500000006</c:v>
                </c:pt>
                <c:pt idx="31162">
                  <c:v>0.97007751500000006</c:v>
                </c:pt>
                <c:pt idx="31163">
                  <c:v>0.97007751500000006</c:v>
                </c:pt>
                <c:pt idx="31164">
                  <c:v>0.97017288199999996</c:v>
                </c:pt>
                <c:pt idx="31165">
                  <c:v>0.97007751500000006</c:v>
                </c:pt>
                <c:pt idx="31166">
                  <c:v>0.97007751500000006</c:v>
                </c:pt>
                <c:pt idx="31167">
                  <c:v>0.96998214699999996</c:v>
                </c:pt>
                <c:pt idx="31168">
                  <c:v>0.97007751500000006</c:v>
                </c:pt>
                <c:pt idx="31169">
                  <c:v>0.96998214699999996</c:v>
                </c:pt>
                <c:pt idx="31170">
                  <c:v>0.97007751500000006</c:v>
                </c:pt>
                <c:pt idx="31171">
                  <c:v>0.96998214699999996</c:v>
                </c:pt>
                <c:pt idx="31172">
                  <c:v>0.97007751500000006</c:v>
                </c:pt>
                <c:pt idx="31173">
                  <c:v>0.97007751500000006</c:v>
                </c:pt>
                <c:pt idx="31174">
                  <c:v>0.97007751500000006</c:v>
                </c:pt>
                <c:pt idx="31175">
                  <c:v>0.97017288199999996</c:v>
                </c:pt>
                <c:pt idx="31176">
                  <c:v>0.96998214699999996</c:v>
                </c:pt>
                <c:pt idx="31177">
                  <c:v>0.97007751500000006</c:v>
                </c:pt>
                <c:pt idx="31178">
                  <c:v>0.96998214699999996</c:v>
                </c:pt>
                <c:pt idx="31179">
                  <c:v>0.97007751500000006</c:v>
                </c:pt>
                <c:pt idx="31180">
                  <c:v>0.96998214699999996</c:v>
                </c:pt>
                <c:pt idx="31181">
                  <c:v>0.97007751500000006</c:v>
                </c:pt>
                <c:pt idx="31182">
                  <c:v>0.97007751500000006</c:v>
                </c:pt>
                <c:pt idx="31183">
                  <c:v>0.97007751500000006</c:v>
                </c:pt>
                <c:pt idx="31184">
                  <c:v>0.97017288199999996</c:v>
                </c:pt>
                <c:pt idx="31185">
                  <c:v>0.97007751500000006</c:v>
                </c:pt>
                <c:pt idx="31186">
                  <c:v>0.97017288199999996</c:v>
                </c:pt>
                <c:pt idx="31187">
                  <c:v>0.96998214699999996</c:v>
                </c:pt>
                <c:pt idx="31188">
                  <c:v>0.97007751500000006</c:v>
                </c:pt>
                <c:pt idx="31189">
                  <c:v>0.96998214699999996</c:v>
                </c:pt>
                <c:pt idx="31190">
                  <c:v>0.97007751500000006</c:v>
                </c:pt>
                <c:pt idx="31191">
                  <c:v>0.96998214699999996</c:v>
                </c:pt>
                <c:pt idx="31192">
                  <c:v>0.97007751500000006</c:v>
                </c:pt>
                <c:pt idx="31193">
                  <c:v>0.97007751500000006</c:v>
                </c:pt>
                <c:pt idx="31194">
                  <c:v>0.97007751500000006</c:v>
                </c:pt>
                <c:pt idx="31195">
                  <c:v>0.97017288199999996</c:v>
                </c:pt>
                <c:pt idx="31196">
                  <c:v>0.97007751500000006</c:v>
                </c:pt>
                <c:pt idx="31197">
                  <c:v>0.97017288199999996</c:v>
                </c:pt>
                <c:pt idx="31198">
                  <c:v>0.96998214699999996</c:v>
                </c:pt>
                <c:pt idx="31199">
                  <c:v>0.97007751500000006</c:v>
                </c:pt>
                <c:pt idx="31200">
                  <c:v>0.96998214699999996</c:v>
                </c:pt>
                <c:pt idx="31201">
                  <c:v>0.97007751500000006</c:v>
                </c:pt>
                <c:pt idx="31202">
                  <c:v>0.96998214699999996</c:v>
                </c:pt>
                <c:pt idx="31203">
                  <c:v>0.97007751500000006</c:v>
                </c:pt>
                <c:pt idx="31204">
                  <c:v>0.97007751500000006</c:v>
                </c:pt>
                <c:pt idx="31205">
                  <c:v>0.97007751500000006</c:v>
                </c:pt>
                <c:pt idx="31206">
                  <c:v>0.97017288199999996</c:v>
                </c:pt>
                <c:pt idx="31207">
                  <c:v>0.97007751500000006</c:v>
                </c:pt>
                <c:pt idx="31208">
                  <c:v>0.97007751500000006</c:v>
                </c:pt>
                <c:pt idx="31209">
                  <c:v>0.96998214699999996</c:v>
                </c:pt>
                <c:pt idx="31210">
                  <c:v>0.97007751500000006</c:v>
                </c:pt>
                <c:pt idx="31211">
                  <c:v>0.96998214699999996</c:v>
                </c:pt>
                <c:pt idx="31212">
                  <c:v>0.97007751500000006</c:v>
                </c:pt>
                <c:pt idx="31213">
                  <c:v>0.96998214699999996</c:v>
                </c:pt>
                <c:pt idx="31214">
                  <c:v>0.97007751500000006</c:v>
                </c:pt>
                <c:pt idx="31215">
                  <c:v>0.97007751500000006</c:v>
                </c:pt>
                <c:pt idx="31216">
                  <c:v>0.97007751500000006</c:v>
                </c:pt>
                <c:pt idx="31217">
                  <c:v>0.97017288199999996</c:v>
                </c:pt>
                <c:pt idx="31218">
                  <c:v>0.97007751500000006</c:v>
                </c:pt>
                <c:pt idx="31219">
                  <c:v>0.97007751500000006</c:v>
                </c:pt>
                <c:pt idx="31220">
                  <c:v>0.96998214699999996</c:v>
                </c:pt>
                <c:pt idx="31221">
                  <c:v>0.97007751500000006</c:v>
                </c:pt>
                <c:pt idx="31222">
                  <c:v>0.96998214699999996</c:v>
                </c:pt>
                <c:pt idx="31223">
                  <c:v>0.97007751500000006</c:v>
                </c:pt>
                <c:pt idx="31224">
                  <c:v>0.96998214699999996</c:v>
                </c:pt>
                <c:pt idx="31225">
                  <c:v>0.97007751500000006</c:v>
                </c:pt>
                <c:pt idx="31226">
                  <c:v>0.97007751500000006</c:v>
                </c:pt>
                <c:pt idx="31227">
                  <c:v>0.97007751500000006</c:v>
                </c:pt>
                <c:pt idx="31228">
                  <c:v>0.97017288199999996</c:v>
                </c:pt>
                <c:pt idx="31229">
                  <c:v>0.97007751500000006</c:v>
                </c:pt>
                <c:pt idx="31230">
                  <c:v>0.97007751500000006</c:v>
                </c:pt>
                <c:pt idx="31231">
                  <c:v>0.96998214699999996</c:v>
                </c:pt>
                <c:pt idx="31232">
                  <c:v>0.97007751500000006</c:v>
                </c:pt>
                <c:pt idx="31233">
                  <c:v>0.96998214699999996</c:v>
                </c:pt>
                <c:pt idx="31234">
                  <c:v>0.97007751500000006</c:v>
                </c:pt>
                <c:pt idx="31235">
                  <c:v>0.96998214699999996</c:v>
                </c:pt>
                <c:pt idx="31236">
                  <c:v>0.97007751500000006</c:v>
                </c:pt>
                <c:pt idx="31237">
                  <c:v>0.97007751500000006</c:v>
                </c:pt>
                <c:pt idx="31238">
                  <c:v>0.97007751500000006</c:v>
                </c:pt>
                <c:pt idx="31239">
                  <c:v>0.97017288199999996</c:v>
                </c:pt>
                <c:pt idx="31240">
                  <c:v>0.97007751500000006</c:v>
                </c:pt>
                <c:pt idx="31241">
                  <c:v>0.97007751500000006</c:v>
                </c:pt>
                <c:pt idx="31242">
                  <c:v>0.96998214699999996</c:v>
                </c:pt>
                <c:pt idx="31243">
                  <c:v>0.97007751500000006</c:v>
                </c:pt>
                <c:pt idx="31244">
                  <c:v>0.96998214699999996</c:v>
                </c:pt>
                <c:pt idx="31245">
                  <c:v>0.97007751500000006</c:v>
                </c:pt>
                <c:pt idx="31246">
                  <c:v>0.96998214699999996</c:v>
                </c:pt>
                <c:pt idx="31247">
                  <c:v>0.97007751500000006</c:v>
                </c:pt>
                <c:pt idx="31248">
                  <c:v>0.97007751500000006</c:v>
                </c:pt>
                <c:pt idx="31249">
                  <c:v>0.97007751500000006</c:v>
                </c:pt>
                <c:pt idx="31250">
                  <c:v>0.97017288199999996</c:v>
                </c:pt>
                <c:pt idx="31251">
                  <c:v>0.96998214699999996</c:v>
                </c:pt>
                <c:pt idx="31252">
                  <c:v>0.97007751500000006</c:v>
                </c:pt>
                <c:pt idx="31253">
                  <c:v>0.96998214699999996</c:v>
                </c:pt>
                <c:pt idx="31254">
                  <c:v>0.97007751500000006</c:v>
                </c:pt>
                <c:pt idx="31255">
                  <c:v>0.96998214699999996</c:v>
                </c:pt>
                <c:pt idx="31256">
                  <c:v>0.97007751500000006</c:v>
                </c:pt>
                <c:pt idx="31257">
                  <c:v>0.97007751500000006</c:v>
                </c:pt>
                <c:pt idx="31258">
                  <c:v>0.97007751500000006</c:v>
                </c:pt>
                <c:pt idx="31259">
                  <c:v>0.97017288199999996</c:v>
                </c:pt>
                <c:pt idx="31260">
                  <c:v>0.97007751500000006</c:v>
                </c:pt>
                <c:pt idx="31261">
                  <c:v>0.97017288199999996</c:v>
                </c:pt>
                <c:pt idx="31262">
                  <c:v>0.96998214699999996</c:v>
                </c:pt>
                <c:pt idx="31263">
                  <c:v>0.97007751500000006</c:v>
                </c:pt>
                <c:pt idx="31264">
                  <c:v>0.96998214699999996</c:v>
                </c:pt>
                <c:pt idx="31265">
                  <c:v>0.97007751500000006</c:v>
                </c:pt>
                <c:pt idx="31266">
                  <c:v>0.96998214699999996</c:v>
                </c:pt>
                <c:pt idx="31267">
                  <c:v>0.97007751500000006</c:v>
                </c:pt>
                <c:pt idx="31268">
                  <c:v>0.97007751500000006</c:v>
                </c:pt>
                <c:pt idx="31269">
                  <c:v>0.97007751500000006</c:v>
                </c:pt>
                <c:pt idx="31270">
                  <c:v>0.97017288199999996</c:v>
                </c:pt>
                <c:pt idx="31271">
                  <c:v>0.97007751500000006</c:v>
                </c:pt>
                <c:pt idx="31272">
                  <c:v>0.97017288199999996</c:v>
                </c:pt>
                <c:pt idx="31273">
                  <c:v>0.96998214699999996</c:v>
                </c:pt>
                <c:pt idx="31274">
                  <c:v>0.97007751500000006</c:v>
                </c:pt>
                <c:pt idx="31275">
                  <c:v>0.96998214699999996</c:v>
                </c:pt>
                <c:pt idx="31276">
                  <c:v>0.97007751500000006</c:v>
                </c:pt>
                <c:pt idx="31277">
                  <c:v>0.96998214699999996</c:v>
                </c:pt>
                <c:pt idx="31278">
                  <c:v>0.97007751500000006</c:v>
                </c:pt>
                <c:pt idx="31279">
                  <c:v>0.97007751500000006</c:v>
                </c:pt>
                <c:pt idx="31280">
                  <c:v>0.97007751500000006</c:v>
                </c:pt>
                <c:pt idx="31281">
                  <c:v>0.97017288199999996</c:v>
                </c:pt>
                <c:pt idx="31282">
                  <c:v>0.97007751500000006</c:v>
                </c:pt>
                <c:pt idx="31283">
                  <c:v>0.97007751500000006</c:v>
                </c:pt>
                <c:pt idx="31284">
                  <c:v>0.96998214699999996</c:v>
                </c:pt>
                <c:pt idx="31285">
                  <c:v>0.97007751500000006</c:v>
                </c:pt>
                <c:pt idx="31286">
                  <c:v>0.96998214699999996</c:v>
                </c:pt>
                <c:pt idx="31287">
                  <c:v>0.97007751500000006</c:v>
                </c:pt>
                <c:pt idx="31288">
                  <c:v>0.96998214699999996</c:v>
                </c:pt>
                <c:pt idx="31289">
                  <c:v>0.97007751500000006</c:v>
                </c:pt>
                <c:pt idx="31290">
                  <c:v>0.97007751500000006</c:v>
                </c:pt>
                <c:pt idx="31291">
                  <c:v>0.97007751500000006</c:v>
                </c:pt>
                <c:pt idx="31292">
                  <c:v>0.97017288199999996</c:v>
                </c:pt>
                <c:pt idx="31293">
                  <c:v>0.97007751500000006</c:v>
                </c:pt>
                <c:pt idx="31294">
                  <c:v>0.97007751500000006</c:v>
                </c:pt>
                <c:pt idx="31295">
                  <c:v>0.96998214699999996</c:v>
                </c:pt>
                <c:pt idx="31296">
                  <c:v>0.97007751500000006</c:v>
                </c:pt>
                <c:pt idx="31297">
                  <c:v>0.96998214699999996</c:v>
                </c:pt>
                <c:pt idx="31298">
                  <c:v>0.97007751500000006</c:v>
                </c:pt>
                <c:pt idx="31299">
                  <c:v>0.96998214699999996</c:v>
                </c:pt>
                <c:pt idx="31300">
                  <c:v>0.97007751500000006</c:v>
                </c:pt>
                <c:pt idx="31301">
                  <c:v>0.97007751500000006</c:v>
                </c:pt>
                <c:pt idx="31302">
                  <c:v>0.97007751500000006</c:v>
                </c:pt>
                <c:pt idx="31303">
                  <c:v>0.97017288199999996</c:v>
                </c:pt>
                <c:pt idx="31304">
                  <c:v>0.97007751500000006</c:v>
                </c:pt>
                <c:pt idx="31305">
                  <c:v>0.97007751500000006</c:v>
                </c:pt>
                <c:pt idx="31306">
                  <c:v>0.96998214699999996</c:v>
                </c:pt>
                <c:pt idx="31307">
                  <c:v>0.97007751500000006</c:v>
                </c:pt>
                <c:pt idx="31308">
                  <c:v>0.96998214699999996</c:v>
                </c:pt>
                <c:pt idx="31309">
                  <c:v>0.97007751500000006</c:v>
                </c:pt>
                <c:pt idx="31310">
                  <c:v>0.96998214699999996</c:v>
                </c:pt>
                <c:pt idx="31311">
                  <c:v>0.97007751500000006</c:v>
                </c:pt>
                <c:pt idx="31312">
                  <c:v>0.97007751500000006</c:v>
                </c:pt>
                <c:pt idx="31313">
                  <c:v>0.97007751500000006</c:v>
                </c:pt>
                <c:pt idx="31314">
                  <c:v>0.97017288199999996</c:v>
                </c:pt>
                <c:pt idx="31315">
                  <c:v>0.97007751500000006</c:v>
                </c:pt>
                <c:pt idx="31316">
                  <c:v>0.97007751500000006</c:v>
                </c:pt>
                <c:pt idx="31317">
                  <c:v>0.96998214699999996</c:v>
                </c:pt>
                <c:pt idx="31318">
                  <c:v>0.97007751500000006</c:v>
                </c:pt>
                <c:pt idx="31319">
                  <c:v>0.96998214699999996</c:v>
                </c:pt>
                <c:pt idx="31320">
                  <c:v>0.97007751500000006</c:v>
                </c:pt>
                <c:pt idx="31321">
                  <c:v>0.96998214699999996</c:v>
                </c:pt>
                <c:pt idx="31322">
                  <c:v>0.97007751500000006</c:v>
                </c:pt>
                <c:pt idx="31323">
                  <c:v>0.97007751500000006</c:v>
                </c:pt>
                <c:pt idx="31324">
                  <c:v>0.97007751500000006</c:v>
                </c:pt>
                <c:pt idx="31325">
                  <c:v>0.97017288199999996</c:v>
                </c:pt>
                <c:pt idx="31326">
                  <c:v>0.96998214699999996</c:v>
                </c:pt>
                <c:pt idx="31327">
                  <c:v>0.97007751500000006</c:v>
                </c:pt>
                <c:pt idx="31328">
                  <c:v>0.96998214699999996</c:v>
                </c:pt>
                <c:pt idx="31329">
                  <c:v>0.97007751500000006</c:v>
                </c:pt>
                <c:pt idx="31330">
                  <c:v>0.96998214699999996</c:v>
                </c:pt>
                <c:pt idx="31331">
                  <c:v>0.97007751500000006</c:v>
                </c:pt>
                <c:pt idx="31332">
                  <c:v>0.97007751500000006</c:v>
                </c:pt>
                <c:pt idx="31333">
                  <c:v>0.97007751500000006</c:v>
                </c:pt>
                <c:pt idx="31334">
                  <c:v>0.97017288199999996</c:v>
                </c:pt>
                <c:pt idx="31335">
                  <c:v>0.97007751500000006</c:v>
                </c:pt>
                <c:pt idx="31336">
                  <c:v>0.97017288199999996</c:v>
                </c:pt>
                <c:pt idx="31337">
                  <c:v>0.96998214699999996</c:v>
                </c:pt>
                <c:pt idx="31338">
                  <c:v>0.97007751500000006</c:v>
                </c:pt>
                <c:pt idx="31339">
                  <c:v>0.96998214699999996</c:v>
                </c:pt>
                <c:pt idx="31340">
                  <c:v>0.97007751500000006</c:v>
                </c:pt>
                <c:pt idx="31341">
                  <c:v>0.96998214699999996</c:v>
                </c:pt>
                <c:pt idx="31342">
                  <c:v>0.97007751500000006</c:v>
                </c:pt>
                <c:pt idx="31343">
                  <c:v>0.97007751500000006</c:v>
                </c:pt>
                <c:pt idx="31344">
                  <c:v>0.97007751500000006</c:v>
                </c:pt>
                <c:pt idx="31345">
                  <c:v>0.97017288199999996</c:v>
                </c:pt>
                <c:pt idx="31346">
                  <c:v>0.97007751500000006</c:v>
                </c:pt>
                <c:pt idx="31347">
                  <c:v>0.97017288199999996</c:v>
                </c:pt>
                <c:pt idx="31348">
                  <c:v>0.96998214699999996</c:v>
                </c:pt>
                <c:pt idx="31349">
                  <c:v>0.97007751500000006</c:v>
                </c:pt>
                <c:pt idx="31350">
                  <c:v>0.96998214699999996</c:v>
                </c:pt>
                <c:pt idx="31351">
                  <c:v>0.97007751500000006</c:v>
                </c:pt>
                <c:pt idx="31352">
                  <c:v>0.96998214699999996</c:v>
                </c:pt>
                <c:pt idx="31353">
                  <c:v>0.97007751500000006</c:v>
                </c:pt>
                <c:pt idx="31354">
                  <c:v>0.97007751500000006</c:v>
                </c:pt>
                <c:pt idx="31355">
                  <c:v>0.97007751500000006</c:v>
                </c:pt>
                <c:pt idx="31356">
                  <c:v>0.97017288199999996</c:v>
                </c:pt>
                <c:pt idx="31357">
                  <c:v>0.97007751500000006</c:v>
                </c:pt>
                <c:pt idx="31358">
                  <c:v>0.97007751500000006</c:v>
                </c:pt>
                <c:pt idx="31359">
                  <c:v>0.96998214699999996</c:v>
                </c:pt>
                <c:pt idx="31360">
                  <c:v>0.97007751500000006</c:v>
                </c:pt>
                <c:pt idx="31361">
                  <c:v>0.96998214699999996</c:v>
                </c:pt>
                <c:pt idx="31362">
                  <c:v>0.97007751500000006</c:v>
                </c:pt>
                <c:pt idx="31363">
                  <c:v>0.96998214699999996</c:v>
                </c:pt>
                <c:pt idx="31364">
                  <c:v>0.97007751500000006</c:v>
                </c:pt>
                <c:pt idx="31365">
                  <c:v>0.97007751500000006</c:v>
                </c:pt>
                <c:pt idx="31366">
                  <c:v>0.97007751500000006</c:v>
                </c:pt>
                <c:pt idx="31367">
                  <c:v>0.97017288199999996</c:v>
                </c:pt>
                <c:pt idx="31368">
                  <c:v>0.97007751500000006</c:v>
                </c:pt>
                <c:pt idx="31369">
                  <c:v>0.97007751500000006</c:v>
                </c:pt>
                <c:pt idx="31370">
                  <c:v>0.96998214699999996</c:v>
                </c:pt>
                <c:pt idx="31371">
                  <c:v>0.97007751500000006</c:v>
                </c:pt>
                <c:pt idx="31372">
                  <c:v>0.96998214699999996</c:v>
                </c:pt>
                <c:pt idx="31373">
                  <c:v>0.97007751500000006</c:v>
                </c:pt>
                <c:pt idx="31374">
                  <c:v>0.96998214699999996</c:v>
                </c:pt>
                <c:pt idx="31375">
                  <c:v>0.97007751500000006</c:v>
                </c:pt>
                <c:pt idx="31376">
                  <c:v>0.97007751500000006</c:v>
                </c:pt>
                <c:pt idx="31377">
                  <c:v>0.97007751500000006</c:v>
                </c:pt>
                <c:pt idx="31378">
                  <c:v>0.97017288199999996</c:v>
                </c:pt>
                <c:pt idx="31379">
                  <c:v>0.97007751500000006</c:v>
                </c:pt>
                <c:pt idx="31380">
                  <c:v>0.97007751500000006</c:v>
                </c:pt>
                <c:pt idx="31381">
                  <c:v>0.96998214699999996</c:v>
                </c:pt>
                <c:pt idx="31382">
                  <c:v>0.97007751500000006</c:v>
                </c:pt>
                <c:pt idx="31383">
                  <c:v>0.96998214699999996</c:v>
                </c:pt>
                <c:pt idx="31384">
                  <c:v>0.97007751500000006</c:v>
                </c:pt>
                <c:pt idx="31385">
                  <c:v>0.96998214699999996</c:v>
                </c:pt>
                <c:pt idx="31386">
                  <c:v>0.97007751500000006</c:v>
                </c:pt>
                <c:pt idx="31387">
                  <c:v>0.97007751500000006</c:v>
                </c:pt>
                <c:pt idx="31388">
                  <c:v>0.97007751500000006</c:v>
                </c:pt>
                <c:pt idx="31389">
                  <c:v>0.97017288199999996</c:v>
                </c:pt>
                <c:pt idx="31390">
                  <c:v>0.97007751500000006</c:v>
                </c:pt>
                <c:pt idx="31391">
                  <c:v>0.97007751500000006</c:v>
                </c:pt>
                <c:pt idx="31392">
                  <c:v>0.96998214699999996</c:v>
                </c:pt>
                <c:pt idx="31393">
                  <c:v>0.97007751500000006</c:v>
                </c:pt>
                <c:pt idx="31394">
                  <c:v>0.96998214699999996</c:v>
                </c:pt>
                <c:pt idx="31395">
                  <c:v>0.97007751500000006</c:v>
                </c:pt>
                <c:pt idx="31396">
                  <c:v>0.96998214699999996</c:v>
                </c:pt>
                <c:pt idx="31397">
                  <c:v>0.97007751500000006</c:v>
                </c:pt>
                <c:pt idx="31398">
                  <c:v>0.97007751500000006</c:v>
                </c:pt>
                <c:pt idx="31399">
                  <c:v>0.97007751500000006</c:v>
                </c:pt>
                <c:pt idx="31400">
                  <c:v>0.97017288199999996</c:v>
                </c:pt>
                <c:pt idx="31401">
                  <c:v>0.96998214699999996</c:v>
                </c:pt>
                <c:pt idx="31402">
                  <c:v>0.97007751500000006</c:v>
                </c:pt>
                <c:pt idx="31403">
                  <c:v>0.96998214699999996</c:v>
                </c:pt>
                <c:pt idx="31404">
                  <c:v>0.97007751500000006</c:v>
                </c:pt>
                <c:pt idx="31405">
                  <c:v>0.96998214699999996</c:v>
                </c:pt>
                <c:pt idx="31406">
                  <c:v>0.97007751500000006</c:v>
                </c:pt>
                <c:pt idx="31407">
                  <c:v>0.97007751500000006</c:v>
                </c:pt>
                <c:pt idx="31408">
                  <c:v>0.97007751500000006</c:v>
                </c:pt>
                <c:pt idx="31409">
                  <c:v>0.97017288199999996</c:v>
                </c:pt>
                <c:pt idx="31410">
                  <c:v>0.97007751500000006</c:v>
                </c:pt>
                <c:pt idx="31411">
                  <c:v>0.97017288199999996</c:v>
                </c:pt>
                <c:pt idx="31412">
                  <c:v>0.96998214699999996</c:v>
                </c:pt>
                <c:pt idx="31413">
                  <c:v>0.97007751500000006</c:v>
                </c:pt>
                <c:pt idx="31414">
                  <c:v>0.96998214699999996</c:v>
                </c:pt>
                <c:pt idx="31415">
                  <c:v>0.97007751500000006</c:v>
                </c:pt>
                <c:pt idx="31416">
                  <c:v>0.96998214699999996</c:v>
                </c:pt>
                <c:pt idx="31417">
                  <c:v>0.97007751500000006</c:v>
                </c:pt>
                <c:pt idx="31418">
                  <c:v>0.97007751500000006</c:v>
                </c:pt>
                <c:pt idx="31419">
                  <c:v>0.97007751500000006</c:v>
                </c:pt>
                <c:pt idx="31420">
                  <c:v>0.97017288199999996</c:v>
                </c:pt>
                <c:pt idx="31421">
                  <c:v>0.97007751500000006</c:v>
                </c:pt>
                <c:pt idx="31422">
                  <c:v>0.97017288199999996</c:v>
                </c:pt>
                <c:pt idx="31423">
                  <c:v>0.96998214699999996</c:v>
                </c:pt>
                <c:pt idx="31424">
                  <c:v>0.97007751500000006</c:v>
                </c:pt>
                <c:pt idx="31425">
                  <c:v>0.96998214699999996</c:v>
                </c:pt>
                <c:pt idx="31426">
                  <c:v>0.97007751500000006</c:v>
                </c:pt>
                <c:pt idx="31427">
                  <c:v>0.96998214699999996</c:v>
                </c:pt>
                <c:pt idx="31428">
                  <c:v>0.97007751500000006</c:v>
                </c:pt>
                <c:pt idx="31429">
                  <c:v>0.97007751500000006</c:v>
                </c:pt>
                <c:pt idx="31430">
                  <c:v>0.97007751500000006</c:v>
                </c:pt>
                <c:pt idx="31431">
                  <c:v>0.97017288199999996</c:v>
                </c:pt>
                <c:pt idx="31432">
                  <c:v>0.97007751500000006</c:v>
                </c:pt>
                <c:pt idx="31433">
                  <c:v>0.97007751500000006</c:v>
                </c:pt>
                <c:pt idx="31434">
                  <c:v>0.96998214699999996</c:v>
                </c:pt>
                <c:pt idx="31435">
                  <c:v>0.97007751500000006</c:v>
                </c:pt>
                <c:pt idx="31436">
                  <c:v>0.96998214699999996</c:v>
                </c:pt>
                <c:pt idx="31437">
                  <c:v>0.97007751500000006</c:v>
                </c:pt>
                <c:pt idx="31438">
                  <c:v>0.96998214699999996</c:v>
                </c:pt>
                <c:pt idx="31439">
                  <c:v>0.97007751500000006</c:v>
                </c:pt>
                <c:pt idx="31440">
                  <c:v>0.97007751500000006</c:v>
                </c:pt>
                <c:pt idx="31441">
                  <c:v>0.97007751500000006</c:v>
                </c:pt>
                <c:pt idx="31442">
                  <c:v>0.97017288199999996</c:v>
                </c:pt>
                <c:pt idx="31443">
                  <c:v>0.97007751500000006</c:v>
                </c:pt>
                <c:pt idx="31444">
                  <c:v>0.97007751500000006</c:v>
                </c:pt>
                <c:pt idx="31445">
                  <c:v>0.96998214699999996</c:v>
                </c:pt>
                <c:pt idx="31446">
                  <c:v>0.97007751500000006</c:v>
                </c:pt>
                <c:pt idx="31447">
                  <c:v>0.96998214699999996</c:v>
                </c:pt>
                <c:pt idx="31448">
                  <c:v>0.97007751500000006</c:v>
                </c:pt>
                <c:pt idx="31449">
                  <c:v>0.96998214699999996</c:v>
                </c:pt>
                <c:pt idx="31450">
                  <c:v>0.97007751500000006</c:v>
                </c:pt>
                <c:pt idx="31451">
                  <c:v>0.97007751500000006</c:v>
                </c:pt>
                <c:pt idx="31452">
                  <c:v>0.97007751500000006</c:v>
                </c:pt>
                <c:pt idx="31453">
                  <c:v>0.97017288199999996</c:v>
                </c:pt>
                <c:pt idx="31454">
                  <c:v>0.97007751500000006</c:v>
                </c:pt>
                <c:pt idx="31455">
                  <c:v>0.97007751500000006</c:v>
                </c:pt>
                <c:pt idx="31456">
                  <c:v>0.96998214699999996</c:v>
                </c:pt>
                <c:pt idx="31457">
                  <c:v>0.97007751500000006</c:v>
                </c:pt>
                <c:pt idx="31458">
                  <c:v>0.96998214699999996</c:v>
                </c:pt>
                <c:pt idx="31459">
                  <c:v>0.97007751500000006</c:v>
                </c:pt>
                <c:pt idx="31460">
                  <c:v>0.96998214699999996</c:v>
                </c:pt>
                <c:pt idx="31461">
                  <c:v>0.97007751500000006</c:v>
                </c:pt>
                <c:pt idx="31462">
                  <c:v>0.97007751500000006</c:v>
                </c:pt>
                <c:pt idx="31463">
                  <c:v>0.97007751500000006</c:v>
                </c:pt>
                <c:pt idx="31464">
                  <c:v>0.97017288199999996</c:v>
                </c:pt>
                <c:pt idx="31465">
                  <c:v>0.97007751500000006</c:v>
                </c:pt>
                <c:pt idx="31466">
                  <c:v>0.97007751500000006</c:v>
                </c:pt>
                <c:pt idx="31467">
                  <c:v>0.96998214699999996</c:v>
                </c:pt>
                <c:pt idx="31468">
                  <c:v>0.97007751500000006</c:v>
                </c:pt>
                <c:pt idx="31469">
                  <c:v>0.96998214699999996</c:v>
                </c:pt>
                <c:pt idx="31470">
                  <c:v>0.97007751500000006</c:v>
                </c:pt>
                <c:pt idx="31471">
                  <c:v>0.96998214699999996</c:v>
                </c:pt>
                <c:pt idx="31472">
                  <c:v>0.97007751500000006</c:v>
                </c:pt>
                <c:pt idx="31473">
                  <c:v>0.97007751500000006</c:v>
                </c:pt>
                <c:pt idx="31474">
                  <c:v>0.97007751500000006</c:v>
                </c:pt>
                <c:pt idx="31475">
                  <c:v>0.97017288199999996</c:v>
                </c:pt>
                <c:pt idx="31476">
                  <c:v>0.96998214699999996</c:v>
                </c:pt>
                <c:pt idx="31477">
                  <c:v>0.97007751500000006</c:v>
                </c:pt>
                <c:pt idx="31478">
                  <c:v>0.96998214699999996</c:v>
                </c:pt>
                <c:pt idx="31479">
                  <c:v>0.97007751500000006</c:v>
                </c:pt>
                <c:pt idx="31480">
                  <c:v>0.96998214699999996</c:v>
                </c:pt>
                <c:pt idx="31481">
                  <c:v>0.97007751500000006</c:v>
                </c:pt>
                <c:pt idx="31482">
                  <c:v>0.97007751500000006</c:v>
                </c:pt>
                <c:pt idx="31483">
                  <c:v>0.97007751500000006</c:v>
                </c:pt>
                <c:pt idx="31484">
                  <c:v>0.97017288199999996</c:v>
                </c:pt>
                <c:pt idx="31485">
                  <c:v>0.97007751500000006</c:v>
                </c:pt>
                <c:pt idx="31486">
                  <c:v>0.97017288199999996</c:v>
                </c:pt>
                <c:pt idx="31487">
                  <c:v>0.96998214699999996</c:v>
                </c:pt>
                <c:pt idx="31488">
                  <c:v>0.97007751500000006</c:v>
                </c:pt>
                <c:pt idx="31489">
                  <c:v>0.96998214699999996</c:v>
                </c:pt>
                <c:pt idx="31490">
                  <c:v>0.97007751500000006</c:v>
                </c:pt>
                <c:pt idx="31491">
                  <c:v>0.96998214699999996</c:v>
                </c:pt>
                <c:pt idx="31492">
                  <c:v>0.97007751500000006</c:v>
                </c:pt>
                <c:pt idx="31493">
                  <c:v>0.97007751500000006</c:v>
                </c:pt>
                <c:pt idx="31494">
                  <c:v>0.97007751500000006</c:v>
                </c:pt>
                <c:pt idx="31495">
                  <c:v>0.97017288199999996</c:v>
                </c:pt>
                <c:pt idx="31496">
                  <c:v>0.97007751500000006</c:v>
                </c:pt>
                <c:pt idx="31497">
                  <c:v>0.97017288199999996</c:v>
                </c:pt>
                <c:pt idx="31498">
                  <c:v>0.96998214699999996</c:v>
                </c:pt>
                <c:pt idx="31499">
                  <c:v>0.97007751500000006</c:v>
                </c:pt>
                <c:pt idx="31500">
                  <c:v>0.96998214699999996</c:v>
                </c:pt>
                <c:pt idx="31501">
                  <c:v>0.97007751500000006</c:v>
                </c:pt>
                <c:pt idx="31502">
                  <c:v>0.96998214699999996</c:v>
                </c:pt>
                <c:pt idx="31503">
                  <c:v>0.97007751500000006</c:v>
                </c:pt>
                <c:pt idx="31504">
                  <c:v>0.97007751500000006</c:v>
                </c:pt>
                <c:pt idx="31505">
                  <c:v>0.97007751500000006</c:v>
                </c:pt>
                <c:pt idx="31506">
                  <c:v>0.97017288199999996</c:v>
                </c:pt>
                <c:pt idx="31507">
                  <c:v>0.97007751500000006</c:v>
                </c:pt>
                <c:pt idx="31508">
                  <c:v>0.97007751500000006</c:v>
                </c:pt>
                <c:pt idx="31509">
                  <c:v>0.96998214699999996</c:v>
                </c:pt>
                <c:pt idx="31510">
                  <c:v>0.97007751500000006</c:v>
                </c:pt>
                <c:pt idx="31511">
                  <c:v>0.96998214699999996</c:v>
                </c:pt>
                <c:pt idx="31512">
                  <c:v>0.97007751500000006</c:v>
                </c:pt>
                <c:pt idx="31513">
                  <c:v>0.96998214699999996</c:v>
                </c:pt>
                <c:pt idx="31514">
                  <c:v>0.97007751500000006</c:v>
                </c:pt>
                <c:pt idx="31515">
                  <c:v>0.97007751500000006</c:v>
                </c:pt>
                <c:pt idx="31516">
                  <c:v>0.97007751500000006</c:v>
                </c:pt>
                <c:pt idx="31517">
                  <c:v>0.97017288199999996</c:v>
                </c:pt>
                <c:pt idx="31518">
                  <c:v>0.97007751500000006</c:v>
                </c:pt>
                <c:pt idx="31519">
                  <c:v>0.97007751500000006</c:v>
                </c:pt>
                <c:pt idx="31520">
                  <c:v>0.96998214699999996</c:v>
                </c:pt>
                <c:pt idx="31521">
                  <c:v>0.97007751500000006</c:v>
                </c:pt>
                <c:pt idx="31522">
                  <c:v>0.96998214699999996</c:v>
                </c:pt>
                <c:pt idx="31523">
                  <c:v>0.97007751500000006</c:v>
                </c:pt>
                <c:pt idx="31524">
                  <c:v>0.96998214699999996</c:v>
                </c:pt>
                <c:pt idx="31525">
                  <c:v>0.97007751500000006</c:v>
                </c:pt>
                <c:pt idx="31526">
                  <c:v>0.97007751500000006</c:v>
                </c:pt>
                <c:pt idx="31527">
                  <c:v>0.97007751500000006</c:v>
                </c:pt>
                <c:pt idx="31528">
                  <c:v>0.97017288199999996</c:v>
                </c:pt>
                <c:pt idx="31529">
                  <c:v>0.97007751500000006</c:v>
                </c:pt>
                <c:pt idx="31530">
                  <c:v>0.97007751500000006</c:v>
                </c:pt>
                <c:pt idx="31531">
                  <c:v>0.96998214699999996</c:v>
                </c:pt>
                <c:pt idx="31532">
                  <c:v>0.97007751500000006</c:v>
                </c:pt>
                <c:pt idx="31533">
                  <c:v>0.96998214699999996</c:v>
                </c:pt>
                <c:pt idx="31534">
                  <c:v>0.97007751500000006</c:v>
                </c:pt>
                <c:pt idx="31535">
                  <c:v>0.96998214699999996</c:v>
                </c:pt>
                <c:pt idx="31536">
                  <c:v>0.97007751500000006</c:v>
                </c:pt>
                <c:pt idx="31537">
                  <c:v>0.97007751500000006</c:v>
                </c:pt>
                <c:pt idx="31538">
                  <c:v>0.97007751500000006</c:v>
                </c:pt>
                <c:pt idx="31539">
                  <c:v>0.97017288199999996</c:v>
                </c:pt>
                <c:pt idx="31540">
                  <c:v>0.97007751500000006</c:v>
                </c:pt>
                <c:pt idx="31541">
                  <c:v>0.97007751500000006</c:v>
                </c:pt>
                <c:pt idx="31542">
                  <c:v>0.96998214699999996</c:v>
                </c:pt>
                <c:pt idx="31543">
                  <c:v>0.97007751500000006</c:v>
                </c:pt>
                <c:pt idx="31544">
                  <c:v>0.96998214699999996</c:v>
                </c:pt>
                <c:pt idx="31545">
                  <c:v>0.97007751500000006</c:v>
                </c:pt>
                <c:pt idx="31546">
                  <c:v>0.96998214699999996</c:v>
                </c:pt>
                <c:pt idx="31547">
                  <c:v>0.97007751500000006</c:v>
                </c:pt>
                <c:pt idx="31548">
                  <c:v>0.97007751500000006</c:v>
                </c:pt>
                <c:pt idx="31549">
                  <c:v>0.97007751500000006</c:v>
                </c:pt>
                <c:pt idx="31550">
                  <c:v>0.97017288199999996</c:v>
                </c:pt>
                <c:pt idx="31551">
                  <c:v>0.96998214699999996</c:v>
                </c:pt>
                <c:pt idx="31552">
                  <c:v>0.97007751500000006</c:v>
                </c:pt>
                <c:pt idx="31553">
                  <c:v>0.96998214699999996</c:v>
                </c:pt>
                <c:pt idx="31554">
                  <c:v>0.97007751500000006</c:v>
                </c:pt>
                <c:pt idx="31555">
                  <c:v>0.96998214699999996</c:v>
                </c:pt>
                <c:pt idx="31556">
                  <c:v>0.97007751500000006</c:v>
                </c:pt>
                <c:pt idx="31557">
                  <c:v>0.97007751500000006</c:v>
                </c:pt>
                <c:pt idx="31558">
                  <c:v>0.97007751500000006</c:v>
                </c:pt>
                <c:pt idx="31559">
                  <c:v>0.97017288199999996</c:v>
                </c:pt>
                <c:pt idx="31560">
                  <c:v>0.97007751500000006</c:v>
                </c:pt>
                <c:pt idx="31561">
                  <c:v>0.97017288199999996</c:v>
                </c:pt>
                <c:pt idx="31562">
                  <c:v>0.96998214699999996</c:v>
                </c:pt>
                <c:pt idx="31563">
                  <c:v>0.97007751500000006</c:v>
                </c:pt>
                <c:pt idx="31564">
                  <c:v>0.96998214699999996</c:v>
                </c:pt>
                <c:pt idx="31565">
                  <c:v>0.97007751500000006</c:v>
                </c:pt>
                <c:pt idx="31566">
                  <c:v>0.96998214699999996</c:v>
                </c:pt>
                <c:pt idx="31567">
                  <c:v>0.97007751500000006</c:v>
                </c:pt>
                <c:pt idx="31568">
                  <c:v>0.97007751500000006</c:v>
                </c:pt>
                <c:pt idx="31569">
                  <c:v>0.97007751500000006</c:v>
                </c:pt>
                <c:pt idx="31570">
                  <c:v>0.97017288199999996</c:v>
                </c:pt>
                <c:pt idx="31571">
                  <c:v>0.97007751500000006</c:v>
                </c:pt>
                <c:pt idx="31572">
                  <c:v>0.97017288199999996</c:v>
                </c:pt>
                <c:pt idx="31573">
                  <c:v>0.96998214699999996</c:v>
                </c:pt>
                <c:pt idx="31574">
                  <c:v>0.97007751500000006</c:v>
                </c:pt>
                <c:pt idx="31575">
                  <c:v>0.96998214699999996</c:v>
                </c:pt>
                <c:pt idx="31576">
                  <c:v>0.97007751500000006</c:v>
                </c:pt>
                <c:pt idx="31577">
                  <c:v>0.96998214699999996</c:v>
                </c:pt>
                <c:pt idx="31578">
                  <c:v>0.97007751500000006</c:v>
                </c:pt>
                <c:pt idx="31579">
                  <c:v>0.97007751500000006</c:v>
                </c:pt>
                <c:pt idx="31580">
                  <c:v>0.97007751500000006</c:v>
                </c:pt>
                <c:pt idx="31581">
                  <c:v>0.97017288199999996</c:v>
                </c:pt>
                <c:pt idx="31582">
                  <c:v>0.97007751500000006</c:v>
                </c:pt>
                <c:pt idx="31583">
                  <c:v>0.97007751500000006</c:v>
                </c:pt>
                <c:pt idx="31584">
                  <c:v>0.96998214699999996</c:v>
                </c:pt>
                <c:pt idx="31585">
                  <c:v>0.97007751500000006</c:v>
                </c:pt>
                <c:pt idx="31586">
                  <c:v>0.96998214699999996</c:v>
                </c:pt>
                <c:pt idx="31587">
                  <c:v>0.97007751500000006</c:v>
                </c:pt>
                <c:pt idx="31588">
                  <c:v>0.96998214699999996</c:v>
                </c:pt>
                <c:pt idx="31589">
                  <c:v>0.97007751500000006</c:v>
                </c:pt>
                <c:pt idx="31590">
                  <c:v>0.97007751500000006</c:v>
                </c:pt>
                <c:pt idx="31591">
                  <c:v>0.97007751500000006</c:v>
                </c:pt>
                <c:pt idx="31592">
                  <c:v>0.97017288199999996</c:v>
                </c:pt>
                <c:pt idx="31593">
                  <c:v>0.97007751500000006</c:v>
                </c:pt>
                <c:pt idx="31594">
                  <c:v>0.97007751500000006</c:v>
                </c:pt>
                <c:pt idx="31595">
                  <c:v>0.96998214699999996</c:v>
                </c:pt>
                <c:pt idx="31596">
                  <c:v>0.97007751500000006</c:v>
                </c:pt>
                <c:pt idx="31597">
                  <c:v>0.96998214699999996</c:v>
                </c:pt>
                <c:pt idx="31598">
                  <c:v>0.97007751500000006</c:v>
                </c:pt>
                <c:pt idx="31599">
                  <c:v>0.96998214699999996</c:v>
                </c:pt>
                <c:pt idx="31600">
                  <c:v>0.97007751500000006</c:v>
                </c:pt>
                <c:pt idx="31601">
                  <c:v>0.97007751500000006</c:v>
                </c:pt>
                <c:pt idx="31602">
                  <c:v>0.97007751500000006</c:v>
                </c:pt>
                <c:pt idx="31603">
                  <c:v>0.97017288199999996</c:v>
                </c:pt>
                <c:pt idx="31604">
                  <c:v>0.97007751500000006</c:v>
                </c:pt>
                <c:pt idx="31605">
                  <c:v>0.97007751500000006</c:v>
                </c:pt>
                <c:pt idx="31606">
                  <c:v>0.96998214699999996</c:v>
                </c:pt>
                <c:pt idx="31607">
                  <c:v>0.97007751500000006</c:v>
                </c:pt>
                <c:pt idx="31608">
                  <c:v>0.96998214699999996</c:v>
                </c:pt>
                <c:pt idx="31609">
                  <c:v>0.97007751500000006</c:v>
                </c:pt>
                <c:pt idx="31610">
                  <c:v>0.96998214699999996</c:v>
                </c:pt>
                <c:pt idx="31611">
                  <c:v>0.97007751500000006</c:v>
                </c:pt>
                <c:pt idx="31612">
                  <c:v>0.97007751500000006</c:v>
                </c:pt>
                <c:pt idx="31613">
                  <c:v>0.97007751500000006</c:v>
                </c:pt>
                <c:pt idx="31614">
                  <c:v>0.97017288199999996</c:v>
                </c:pt>
                <c:pt idx="31615">
                  <c:v>0.97007751500000006</c:v>
                </c:pt>
                <c:pt idx="31616">
                  <c:v>0.97007751500000006</c:v>
                </c:pt>
                <c:pt idx="31617">
                  <c:v>0.96998214699999996</c:v>
                </c:pt>
                <c:pt idx="31618">
                  <c:v>0.97007751500000006</c:v>
                </c:pt>
                <c:pt idx="31619">
                  <c:v>0.96998214699999996</c:v>
                </c:pt>
                <c:pt idx="31620">
                  <c:v>0.97007751500000006</c:v>
                </c:pt>
                <c:pt idx="31621">
                  <c:v>0.96998214699999996</c:v>
                </c:pt>
                <c:pt idx="31622">
                  <c:v>0.97007751500000006</c:v>
                </c:pt>
                <c:pt idx="31623">
                  <c:v>0.97007751500000006</c:v>
                </c:pt>
                <c:pt idx="31624">
                  <c:v>0.97007751500000006</c:v>
                </c:pt>
                <c:pt idx="31625">
                  <c:v>0.97017288199999996</c:v>
                </c:pt>
                <c:pt idx="31626">
                  <c:v>0.96998214699999996</c:v>
                </c:pt>
                <c:pt idx="31627">
                  <c:v>0.97007751500000006</c:v>
                </c:pt>
                <c:pt idx="31628">
                  <c:v>0.96998214699999996</c:v>
                </c:pt>
                <c:pt idx="31629">
                  <c:v>0.97007751500000006</c:v>
                </c:pt>
                <c:pt idx="31630">
                  <c:v>0.96998214699999996</c:v>
                </c:pt>
                <c:pt idx="31631">
                  <c:v>0.97007751500000006</c:v>
                </c:pt>
                <c:pt idx="31632">
                  <c:v>0.97007751500000006</c:v>
                </c:pt>
                <c:pt idx="31633">
                  <c:v>0.97007751500000006</c:v>
                </c:pt>
                <c:pt idx="31634">
                  <c:v>0.97017288199999996</c:v>
                </c:pt>
                <c:pt idx="31635">
                  <c:v>0.97007751500000006</c:v>
                </c:pt>
                <c:pt idx="31636">
                  <c:v>0.97017288199999996</c:v>
                </c:pt>
                <c:pt idx="31637">
                  <c:v>0.96998214699999996</c:v>
                </c:pt>
                <c:pt idx="31638">
                  <c:v>0.97007751500000006</c:v>
                </c:pt>
                <c:pt idx="31639">
                  <c:v>0.96998214699999996</c:v>
                </c:pt>
                <c:pt idx="31640">
                  <c:v>0.97007751500000006</c:v>
                </c:pt>
                <c:pt idx="31641">
                  <c:v>0.96998214699999996</c:v>
                </c:pt>
                <c:pt idx="31642">
                  <c:v>0.97007751500000006</c:v>
                </c:pt>
                <c:pt idx="31643">
                  <c:v>0.97007751500000006</c:v>
                </c:pt>
                <c:pt idx="31644">
                  <c:v>0.97007751500000006</c:v>
                </c:pt>
                <c:pt idx="31645">
                  <c:v>0.97017288199999996</c:v>
                </c:pt>
                <c:pt idx="31646">
                  <c:v>0.97007751500000006</c:v>
                </c:pt>
                <c:pt idx="31647">
                  <c:v>0.97017288199999996</c:v>
                </c:pt>
                <c:pt idx="31648">
                  <c:v>0.96998214699999996</c:v>
                </c:pt>
                <c:pt idx="31649">
                  <c:v>0.97007751500000006</c:v>
                </c:pt>
                <c:pt idx="31650">
                  <c:v>0.96998214699999996</c:v>
                </c:pt>
                <c:pt idx="31651">
                  <c:v>0.97007751500000006</c:v>
                </c:pt>
                <c:pt idx="31652">
                  <c:v>0.96998214699999996</c:v>
                </c:pt>
                <c:pt idx="31653">
                  <c:v>0.97007751500000006</c:v>
                </c:pt>
                <c:pt idx="31654">
                  <c:v>0.97007751500000006</c:v>
                </c:pt>
                <c:pt idx="31655">
                  <c:v>0.97007751500000006</c:v>
                </c:pt>
                <c:pt idx="31656">
                  <c:v>0.97017288199999996</c:v>
                </c:pt>
                <c:pt idx="31657">
                  <c:v>0.97007751500000006</c:v>
                </c:pt>
                <c:pt idx="31658">
                  <c:v>0.97007751500000006</c:v>
                </c:pt>
                <c:pt idx="31659">
                  <c:v>0.96998214699999996</c:v>
                </c:pt>
                <c:pt idx="31660">
                  <c:v>0.97007751500000006</c:v>
                </c:pt>
                <c:pt idx="31661">
                  <c:v>0.96998214699999996</c:v>
                </c:pt>
                <c:pt idx="31662">
                  <c:v>0.97007751500000006</c:v>
                </c:pt>
                <c:pt idx="31663">
                  <c:v>0.96998214699999996</c:v>
                </c:pt>
                <c:pt idx="31664">
                  <c:v>0.97007751500000006</c:v>
                </c:pt>
                <c:pt idx="31665">
                  <c:v>0.97007751500000006</c:v>
                </c:pt>
                <c:pt idx="31666">
                  <c:v>0.97007751500000006</c:v>
                </c:pt>
                <c:pt idx="31667">
                  <c:v>0.97017288199999996</c:v>
                </c:pt>
                <c:pt idx="31668">
                  <c:v>0.97007751500000006</c:v>
                </c:pt>
                <c:pt idx="31669">
                  <c:v>0.97007751500000006</c:v>
                </c:pt>
                <c:pt idx="31670">
                  <c:v>0.96998214699999996</c:v>
                </c:pt>
                <c:pt idx="31671">
                  <c:v>0.97007751500000006</c:v>
                </c:pt>
                <c:pt idx="31672">
                  <c:v>0.96998214699999996</c:v>
                </c:pt>
                <c:pt idx="31673">
                  <c:v>0.97007751500000006</c:v>
                </c:pt>
                <c:pt idx="31674">
                  <c:v>0.96998214699999996</c:v>
                </c:pt>
                <c:pt idx="31675">
                  <c:v>0.97007751500000006</c:v>
                </c:pt>
                <c:pt idx="31676">
                  <c:v>0.97007751500000006</c:v>
                </c:pt>
                <c:pt idx="31677">
                  <c:v>0.97007751500000006</c:v>
                </c:pt>
                <c:pt idx="31678">
                  <c:v>0.97017288199999996</c:v>
                </c:pt>
                <c:pt idx="31679">
                  <c:v>0.97007751500000006</c:v>
                </c:pt>
                <c:pt idx="31680">
                  <c:v>0.97007751500000006</c:v>
                </c:pt>
                <c:pt idx="31681">
                  <c:v>0.96998214699999996</c:v>
                </c:pt>
                <c:pt idx="31682">
                  <c:v>0.97007751500000006</c:v>
                </c:pt>
                <c:pt idx="31683">
                  <c:v>0.96998214699999996</c:v>
                </c:pt>
                <c:pt idx="31684">
                  <c:v>0.97007751500000006</c:v>
                </c:pt>
                <c:pt idx="31685">
                  <c:v>0.96998214699999996</c:v>
                </c:pt>
                <c:pt idx="31686">
                  <c:v>0.97007751500000006</c:v>
                </c:pt>
                <c:pt idx="31687">
                  <c:v>0.97007751500000006</c:v>
                </c:pt>
                <c:pt idx="31688">
                  <c:v>0.97007751500000006</c:v>
                </c:pt>
                <c:pt idx="31689">
                  <c:v>0.97017288199999996</c:v>
                </c:pt>
                <c:pt idx="31690">
                  <c:v>0.97007751500000006</c:v>
                </c:pt>
                <c:pt idx="31691">
                  <c:v>0.97007751500000006</c:v>
                </c:pt>
                <c:pt idx="31692">
                  <c:v>0.96998214699999996</c:v>
                </c:pt>
                <c:pt idx="31693">
                  <c:v>0.97007751500000006</c:v>
                </c:pt>
                <c:pt idx="31694">
                  <c:v>0.96998214699999996</c:v>
                </c:pt>
                <c:pt idx="31695">
                  <c:v>0.97007751500000006</c:v>
                </c:pt>
                <c:pt idx="31696">
                  <c:v>0.96998214699999996</c:v>
                </c:pt>
                <c:pt idx="31697">
                  <c:v>0.97007751500000006</c:v>
                </c:pt>
                <c:pt idx="31698">
                  <c:v>0.97007751500000006</c:v>
                </c:pt>
                <c:pt idx="31699">
                  <c:v>0.97007751500000006</c:v>
                </c:pt>
                <c:pt idx="31700">
                  <c:v>0.97017288199999996</c:v>
                </c:pt>
                <c:pt idx="31701">
                  <c:v>0.96998214699999996</c:v>
                </c:pt>
                <c:pt idx="31702">
                  <c:v>0.97007751500000006</c:v>
                </c:pt>
                <c:pt idx="31703">
                  <c:v>0.96998214699999996</c:v>
                </c:pt>
                <c:pt idx="31704">
                  <c:v>0.97007751500000006</c:v>
                </c:pt>
                <c:pt idx="31705">
                  <c:v>0.96998214699999996</c:v>
                </c:pt>
                <c:pt idx="31706">
                  <c:v>0.97007751500000006</c:v>
                </c:pt>
                <c:pt idx="31707">
                  <c:v>0.97007751500000006</c:v>
                </c:pt>
                <c:pt idx="31708">
                  <c:v>0.97007751500000006</c:v>
                </c:pt>
                <c:pt idx="31709">
                  <c:v>0.97017288199999996</c:v>
                </c:pt>
                <c:pt idx="31710">
                  <c:v>0.97007751500000006</c:v>
                </c:pt>
                <c:pt idx="31711">
                  <c:v>0.97017288199999996</c:v>
                </c:pt>
                <c:pt idx="31712">
                  <c:v>0.96998214699999996</c:v>
                </c:pt>
                <c:pt idx="31713">
                  <c:v>0.97007751500000006</c:v>
                </c:pt>
                <c:pt idx="31714">
                  <c:v>0.96998214699999996</c:v>
                </c:pt>
                <c:pt idx="31715">
                  <c:v>0.97007751500000006</c:v>
                </c:pt>
                <c:pt idx="31716">
                  <c:v>0.96998214699999996</c:v>
                </c:pt>
                <c:pt idx="31717">
                  <c:v>0.97007751500000006</c:v>
                </c:pt>
                <c:pt idx="31718">
                  <c:v>0.97007751500000006</c:v>
                </c:pt>
                <c:pt idx="31719">
                  <c:v>0.97007751500000006</c:v>
                </c:pt>
                <c:pt idx="31720">
                  <c:v>0.97017288199999996</c:v>
                </c:pt>
                <c:pt idx="31721">
                  <c:v>0.97007751500000006</c:v>
                </c:pt>
                <c:pt idx="31722">
                  <c:v>0.97017288199999996</c:v>
                </c:pt>
                <c:pt idx="31723">
                  <c:v>0.96998214699999996</c:v>
                </c:pt>
                <c:pt idx="31724">
                  <c:v>0.97007751500000006</c:v>
                </c:pt>
                <c:pt idx="31725">
                  <c:v>0.96998214699999996</c:v>
                </c:pt>
                <c:pt idx="31726">
                  <c:v>0.97007751500000006</c:v>
                </c:pt>
                <c:pt idx="31727">
                  <c:v>0.96998214699999996</c:v>
                </c:pt>
                <c:pt idx="31728">
                  <c:v>0.97007751500000006</c:v>
                </c:pt>
                <c:pt idx="31729">
                  <c:v>0.97007751500000006</c:v>
                </c:pt>
                <c:pt idx="31730">
                  <c:v>0.97007751500000006</c:v>
                </c:pt>
                <c:pt idx="31731">
                  <c:v>0.97017288199999996</c:v>
                </c:pt>
                <c:pt idx="31732">
                  <c:v>0.97007751500000006</c:v>
                </c:pt>
                <c:pt idx="31733">
                  <c:v>0.97007751500000006</c:v>
                </c:pt>
                <c:pt idx="31734">
                  <c:v>0.96998214699999996</c:v>
                </c:pt>
                <c:pt idx="31735">
                  <c:v>0.97007751500000006</c:v>
                </c:pt>
                <c:pt idx="31736">
                  <c:v>0.96998214699999996</c:v>
                </c:pt>
                <c:pt idx="31737">
                  <c:v>0.97007751500000006</c:v>
                </c:pt>
                <c:pt idx="31738">
                  <c:v>0.96998214699999996</c:v>
                </c:pt>
                <c:pt idx="31739">
                  <c:v>0.97007751500000006</c:v>
                </c:pt>
                <c:pt idx="31740">
                  <c:v>0.97007751500000006</c:v>
                </c:pt>
                <c:pt idx="31741">
                  <c:v>0.97007751500000006</c:v>
                </c:pt>
                <c:pt idx="31742">
                  <c:v>0.97017288199999996</c:v>
                </c:pt>
                <c:pt idx="31743">
                  <c:v>0.97007751500000006</c:v>
                </c:pt>
                <c:pt idx="31744">
                  <c:v>0.97007751500000006</c:v>
                </c:pt>
                <c:pt idx="31745">
                  <c:v>0.96998214699999996</c:v>
                </c:pt>
                <c:pt idx="31746">
                  <c:v>0.97007751500000006</c:v>
                </c:pt>
                <c:pt idx="31747">
                  <c:v>0.96998214699999996</c:v>
                </c:pt>
                <c:pt idx="31748">
                  <c:v>0.97007751500000006</c:v>
                </c:pt>
                <c:pt idx="31749">
                  <c:v>0.96998214699999996</c:v>
                </c:pt>
                <c:pt idx="31750">
                  <c:v>0.97007751500000006</c:v>
                </c:pt>
                <c:pt idx="31751">
                  <c:v>0.97007751500000006</c:v>
                </c:pt>
                <c:pt idx="31752">
                  <c:v>0.97007751500000006</c:v>
                </c:pt>
                <c:pt idx="31753">
                  <c:v>0.97017288199999996</c:v>
                </c:pt>
                <c:pt idx="31754">
                  <c:v>0.97007751500000006</c:v>
                </c:pt>
                <c:pt idx="31755">
                  <c:v>0.97007751500000006</c:v>
                </c:pt>
                <c:pt idx="31756">
                  <c:v>0.96998214699999996</c:v>
                </c:pt>
                <c:pt idx="31757">
                  <c:v>0.97007751500000006</c:v>
                </c:pt>
                <c:pt idx="31758">
                  <c:v>0.96998214699999996</c:v>
                </c:pt>
                <c:pt idx="31759">
                  <c:v>0.97007751500000006</c:v>
                </c:pt>
                <c:pt idx="31760">
                  <c:v>0.96998214699999996</c:v>
                </c:pt>
                <c:pt idx="31761">
                  <c:v>0.97007751500000006</c:v>
                </c:pt>
                <c:pt idx="31762">
                  <c:v>0.97007751500000006</c:v>
                </c:pt>
                <c:pt idx="31763">
                  <c:v>0.97007751500000006</c:v>
                </c:pt>
                <c:pt idx="31764">
                  <c:v>0.97017288199999996</c:v>
                </c:pt>
                <c:pt idx="31765">
                  <c:v>0.97007751500000006</c:v>
                </c:pt>
                <c:pt idx="31766">
                  <c:v>0.97007751500000006</c:v>
                </c:pt>
                <c:pt idx="31767">
                  <c:v>0.96998214699999996</c:v>
                </c:pt>
                <c:pt idx="31768">
                  <c:v>0.97007751500000006</c:v>
                </c:pt>
                <c:pt idx="31769">
                  <c:v>0.96998214699999996</c:v>
                </c:pt>
                <c:pt idx="31770">
                  <c:v>0.97007751500000006</c:v>
                </c:pt>
                <c:pt idx="31771">
                  <c:v>0.96998214699999996</c:v>
                </c:pt>
                <c:pt idx="31772">
                  <c:v>0.97007751500000006</c:v>
                </c:pt>
                <c:pt idx="31773">
                  <c:v>0.97007751500000006</c:v>
                </c:pt>
                <c:pt idx="31774">
                  <c:v>0.97007751500000006</c:v>
                </c:pt>
                <c:pt idx="31775">
                  <c:v>0.97017288199999996</c:v>
                </c:pt>
                <c:pt idx="31776">
                  <c:v>0.96998214699999996</c:v>
                </c:pt>
                <c:pt idx="31777">
                  <c:v>0.97007751500000006</c:v>
                </c:pt>
                <c:pt idx="31778">
                  <c:v>0.96998214699999996</c:v>
                </c:pt>
                <c:pt idx="31779">
                  <c:v>0.97007751500000006</c:v>
                </c:pt>
                <c:pt idx="31780">
                  <c:v>0.96998214699999996</c:v>
                </c:pt>
                <c:pt idx="31781">
                  <c:v>0.97007751500000006</c:v>
                </c:pt>
                <c:pt idx="31782">
                  <c:v>0.97007751500000006</c:v>
                </c:pt>
                <c:pt idx="31783">
                  <c:v>0.97007751500000006</c:v>
                </c:pt>
                <c:pt idx="31784">
                  <c:v>0.97017288199999996</c:v>
                </c:pt>
                <c:pt idx="31785">
                  <c:v>0.97007751500000006</c:v>
                </c:pt>
                <c:pt idx="31786">
                  <c:v>0.97017288199999996</c:v>
                </c:pt>
                <c:pt idx="31787">
                  <c:v>0.96998214699999996</c:v>
                </c:pt>
                <c:pt idx="31788">
                  <c:v>0.97007751500000006</c:v>
                </c:pt>
                <c:pt idx="31789">
                  <c:v>0.96998214699999996</c:v>
                </c:pt>
                <c:pt idx="31790">
                  <c:v>0.97007751500000006</c:v>
                </c:pt>
                <c:pt idx="31791">
                  <c:v>0.96998214699999996</c:v>
                </c:pt>
                <c:pt idx="31792">
                  <c:v>0.97007751500000006</c:v>
                </c:pt>
                <c:pt idx="31793">
                  <c:v>0.97007751500000006</c:v>
                </c:pt>
                <c:pt idx="31794">
                  <c:v>0.97007751500000006</c:v>
                </c:pt>
                <c:pt idx="31795">
                  <c:v>0.97017288199999996</c:v>
                </c:pt>
                <c:pt idx="31796">
                  <c:v>0.97007751500000006</c:v>
                </c:pt>
                <c:pt idx="31797">
                  <c:v>0.97017288199999996</c:v>
                </c:pt>
                <c:pt idx="31798">
                  <c:v>0.96998214699999996</c:v>
                </c:pt>
                <c:pt idx="31799">
                  <c:v>0.97007751500000006</c:v>
                </c:pt>
                <c:pt idx="31800">
                  <c:v>0.96998214699999996</c:v>
                </c:pt>
                <c:pt idx="31801">
                  <c:v>0.97007751500000006</c:v>
                </c:pt>
                <c:pt idx="31802">
                  <c:v>0.96998214699999996</c:v>
                </c:pt>
                <c:pt idx="31803">
                  <c:v>0.97007751500000006</c:v>
                </c:pt>
                <c:pt idx="31804">
                  <c:v>0.97007751500000006</c:v>
                </c:pt>
                <c:pt idx="31805">
                  <c:v>0.97007751500000006</c:v>
                </c:pt>
                <c:pt idx="31806">
                  <c:v>0.97017288199999996</c:v>
                </c:pt>
                <c:pt idx="31807">
                  <c:v>0.97007751500000006</c:v>
                </c:pt>
                <c:pt idx="31808">
                  <c:v>0.97007751500000006</c:v>
                </c:pt>
                <c:pt idx="31809">
                  <c:v>0.96998214699999996</c:v>
                </c:pt>
                <c:pt idx="31810">
                  <c:v>0.97007751500000006</c:v>
                </c:pt>
                <c:pt idx="31811">
                  <c:v>0.96998214699999996</c:v>
                </c:pt>
                <c:pt idx="31812">
                  <c:v>0.97007751500000006</c:v>
                </c:pt>
                <c:pt idx="31813">
                  <c:v>0.96998214699999996</c:v>
                </c:pt>
                <c:pt idx="31814">
                  <c:v>0.97007751500000006</c:v>
                </c:pt>
                <c:pt idx="31815">
                  <c:v>0.97007751500000006</c:v>
                </c:pt>
                <c:pt idx="31816">
                  <c:v>0.97007751500000006</c:v>
                </c:pt>
                <c:pt idx="31817">
                  <c:v>0.97017288199999996</c:v>
                </c:pt>
                <c:pt idx="31818">
                  <c:v>0.97007751500000006</c:v>
                </c:pt>
                <c:pt idx="31819">
                  <c:v>0.97007751500000006</c:v>
                </c:pt>
                <c:pt idx="31820">
                  <c:v>0.96998214699999996</c:v>
                </c:pt>
                <c:pt idx="31821">
                  <c:v>0.97007751500000006</c:v>
                </c:pt>
                <c:pt idx="31822">
                  <c:v>0.96998214699999996</c:v>
                </c:pt>
                <c:pt idx="31823">
                  <c:v>0.97007751500000006</c:v>
                </c:pt>
                <c:pt idx="31824">
                  <c:v>0.96998214699999996</c:v>
                </c:pt>
                <c:pt idx="31825">
                  <c:v>0.97007751500000006</c:v>
                </c:pt>
                <c:pt idx="31826">
                  <c:v>0.97007751500000006</c:v>
                </c:pt>
                <c:pt idx="31827">
                  <c:v>0.97007751500000006</c:v>
                </c:pt>
                <c:pt idx="31828">
                  <c:v>0.97017288199999996</c:v>
                </c:pt>
                <c:pt idx="31829">
                  <c:v>0.97007751500000006</c:v>
                </c:pt>
                <c:pt idx="31830">
                  <c:v>0.97007751500000006</c:v>
                </c:pt>
                <c:pt idx="31831">
                  <c:v>0.96998214699999996</c:v>
                </c:pt>
                <c:pt idx="31832">
                  <c:v>0.97007751500000006</c:v>
                </c:pt>
                <c:pt idx="31833">
                  <c:v>0.96998214699999996</c:v>
                </c:pt>
                <c:pt idx="31834">
                  <c:v>0.97007751500000006</c:v>
                </c:pt>
                <c:pt idx="31835">
                  <c:v>0.96998214699999996</c:v>
                </c:pt>
                <c:pt idx="31836">
                  <c:v>0.97007751500000006</c:v>
                </c:pt>
                <c:pt idx="31837">
                  <c:v>0.97007751500000006</c:v>
                </c:pt>
                <c:pt idx="31838">
                  <c:v>0.97007751500000006</c:v>
                </c:pt>
                <c:pt idx="31839">
                  <c:v>0.97017288199999996</c:v>
                </c:pt>
                <c:pt idx="31840">
                  <c:v>0.97007751500000006</c:v>
                </c:pt>
                <c:pt idx="31841">
                  <c:v>0.97007751500000006</c:v>
                </c:pt>
                <c:pt idx="31842">
                  <c:v>0.96998214699999996</c:v>
                </c:pt>
                <c:pt idx="31843">
                  <c:v>0.97007751500000006</c:v>
                </c:pt>
                <c:pt idx="31844">
                  <c:v>0.96998214699999996</c:v>
                </c:pt>
                <c:pt idx="31845">
                  <c:v>0.97007751500000006</c:v>
                </c:pt>
                <c:pt idx="31846">
                  <c:v>0.96998214699999996</c:v>
                </c:pt>
                <c:pt idx="31847">
                  <c:v>0.97007751500000006</c:v>
                </c:pt>
                <c:pt idx="31848">
                  <c:v>0.97007751500000006</c:v>
                </c:pt>
                <c:pt idx="31849">
                  <c:v>0.97007751500000006</c:v>
                </c:pt>
                <c:pt idx="31850">
                  <c:v>0.97017288199999996</c:v>
                </c:pt>
                <c:pt idx="31851">
                  <c:v>0.96998214699999996</c:v>
                </c:pt>
                <c:pt idx="31852">
                  <c:v>0.97007751500000006</c:v>
                </c:pt>
                <c:pt idx="31853">
                  <c:v>0.96998214699999996</c:v>
                </c:pt>
                <c:pt idx="31854">
                  <c:v>0.97007751500000006</c:v>
                </c:pt>
                <c:pt idx="31855">
                  <c:v>0.96998214699999996</c:v>
                </c:pt>
                <c:pt idx="31856">
                  <c:v>0.97007751500000006</c:v>
                </c:pt>
                <c:pt idx="31857">
                  <c:v>0.97007751500000006</c:v>
                </c:pt>
                <c:pt idx="31858">
                  <c:v>0.97007751500000006</c:v>
                </c:pt>
                <c:pt idx="31859">
                  <c:v>0.97017288199999996</c:v>
                </c:pt>
                <c:pt idx="31860">
                  <c:v>0.97007751500000006</c:v>
                </c:pt>
                <c:pt idx="31861">
                  <c:v>0.97017288199999996</c:v>
                </c:pt>
                <c:pt idx="31862">
                  <c:v>0.96998214699999996</c:v>
                </c:pt>
                <c:pt idx="31863">
                  <c:v>0.97007751500000006</c:v>
                </c:pt>
                <c:pt idx="31864">
                  <c:v>0.96998214699999996</c:v>
                </c:pt>
                <c:pt idx="31865">
                  <c:v>0.97007751500000006</c:v>
                </c:pt>
                <c:pt idx="31866">
                  <c:v>0.96998214699999996</c:v>
                </c:pt>
                <c:pt idx="31867">
                  <c:v>0.97007751500000006</c:v>
                </c:pt>
                <c:pt idx="31868">
                  <c:v>0.97007751500000006</c:v>
                </c:pt>
                <c:pt idx="31869">
                  <c:v>0.97007751500000006</c:v>
                </c:pt>
                <c:pt idx="31870">
                  <c:v>0.97017288199999996</c:v>
                </c:pt>
                <c:pt idx="31871">
                  <c:v>0.97007751500000006</c:v>
                </c:pt>
                <c:pt idx="31872">
                  <c:v>0.97017288199999996</c:v>
                </c:pt>
                <c:pt idx="31873">
                  <c:v>0.96998214699999996</c:v>
                </c:pt>
                <c:pt idx="31874">
                  <c:v>0.97007751500000006</c:v>
                </c:pt>
                <c:pt idx="31875">
                  <c:v>0.96998214699999996</c:v>
                </c:pt>
                <c:pt idx="31876">
                  <c:v>0.97007751500000006</c:v>
                </c:pt>
                <c:pt idx="31877">
                  <c:v>0.96998214699999996</c:v>
                </c:pt>
                <c:pt idx="31878">
                  <c:v>0.97007751500000006</c:v>
                </c:pt>
                <c:pt idx="31879">
                  <c:v>0.97007751500000006</c:v>
                </c:pt>
                <c:pt idx="31880">
                  <c:v>0.97007751500000006</c:v>
                </c:pt>
                <c:pt idx="31881">
                  <c:v>0.97017288199999996</c:v>
                </c:pt>
                <c:pt idx="31882">
                  <c:v>0.97007751500000006</c:v>
                </c:pt>
                <c:pt idx="31883">
                  <c:v>0.97007751500000006</c:v>
                </c:pt>
                <c:pt idx="31884">
                  <c:v>0.96998214699999996</c:v>
                </c:pt>
                <c:pt idx="31885">
                  <c:v>0.97007751500000006</c:v>
                </c:pt>
                <c:pt idx="31886">
                  <c:v>0.96998214699999996</c:v>
                </c:pt>
                <c:pt idx="31887">
                  <c:v>0.97007751500000006</c:v>
                </c:pt>
                <c:pt idx="31888">
                  <c:v>0.96998214699999996</c:v>
                </c:pt>
                <c:pt idx="31889">
                  <c:v>0.97007751500000006</c:v>
                </c:pt>
                <c:pt idx="31890">
                  <c:v>0.97007751500000006</c:v>
                </c:pt>
                <c:pt idx="31891">
                  <c:v>0.97007751500000006</c:v>
                </c:pt>
                <c:pt idx="31892">
                  <c:v>0.97017288199999996</c:v>
                </c:pt>
                <c:pt idx="31893">
                  <c:v>0.97007751500000006</c:v>
                </c:pt>
                <c:pt idx="31894">
                  <c:v>0.97007751500000006</c:v>
                </c:pt>
                <c:pt idx="31895">
                  <c:v>0.96998214699999996</c:v>
                </c:pt>
                <c:pt idx="31896">
                  <c:v>0.97007751500000006</c:v>
                </c:pt>
                <c:pt idx="31897">
                  <c:v>0.96998214699999996</c:v>
                </c:pt>
                <c:pt idx="31898">
                  <c:v>0.97007751500000006</c:v>
                </c:pt>
                <c:pt idx="31899">
                  <c:v>0.96998214699999996</c:v>
                </c:pt>
                <c:pt idx="31900">
                  <c:v>0.97007751500000006</c:v>
                </c:pt>
                <c:pt idx="31901">
                  <c:v>0.97007751500000006</c:v>
                </c:pt>
                <c:pt idx="31902">
                  <c:v>0.97007751500000006</c:v>
                </c:pt>
                <c:pt idx="31903">
                  <c:v>0.97017288199999996</c:v>
                </c:pt>
                <c:pt idx="31904">
                  <c:v>0.97007751500000006</c:v>
                </c:pt>
                <c:pt idx="31905">
                  <c:v>0.97007751500000006</c:v>
                </c:pt>
                <c:pt idx="31906">
                  <c:v>0.96998214699999996</c:v>
                </c:pt>
                <c:pt idx="31907">
                  <c:v>0.97007751500000006</c:v>
                </c:pt>
                <c:pt idx="31908">
                  <c:v>0.96998214699999996</c:v>
                </c:pt>
                <c:pt idx="31909">
                  <c:v>0.97007751500000006</c:v>
                </c:pt>
                <c:pt idx="31910">
                  <c:v>0.96998214699999996</c:v>
                </c:pt>
                <c:pt idx="31911">
                  <c:v>0.97007751500000006</c:v>
                </c:pt>
                <c:pt idx="31912">
                  <c:v>0.97007751500000006</c:v>
                </c:pt>
                <c:pt idx="31913">
                  <c:v>0.97007751500000006</c:v>
                </c:pt>
                <c:pt idx="31914">
                  <c:v>0.97017288199999996</c:v>
                </c:pt>
                <c:pt idx="31915">
                  <c:v>0.97007751500000006</c:v>
                </c:pt>
                <c:pt idx="31916">
                  <c:v>0.97007751500000006</c:v>
                </c:pt>
                <c:pt idx="31917">
                  <c:v>0.96998214699999996</c:v>
                </c:pt>
                <c:pt idx="31918">
                  <c:v>0.97007751500000006</c:v>
                </c:pt>
                <c:pt idx="31919">
                  <c:v>0.96998214699999996</c:v>
                </c:pt>
                <c:pt idx="31920">
                  <c:v>0.97007751500000006</c:v>
                </c:pt>
                <c:pt idx="31921">
                  <c:v>0.96998214699999996</c:v>
                </c:pt>
                <c:pt idx="31922">
                  <c:v>0.97007751500000006</c:v>
                </c:pt>
                <c:pt idx="31923">
                  <c:v>0.97007751500000006</c:v>
                </c:pt>
                <c:pt idx="31924">
                  <c:v>0.97007751500000006</c:v>
                </c:pt>
                <c:pt idx="31925">
                  <c:v>0.97017288199999996</c:v>
                </c:pt>
                <c:pt idx="31926">
                  <c:v>0.96998214699999996</c:v>
                </c:pt>
                <c:pt idx="31927">
                  <c:v>0.97007751500000006</c:v>
                </c:pt>
                <c:pt idx="31928">
                  <c:v>0.96998214699999996</c:v>
                </c:pt>
                <c:pt idx="31929">
                  <c:v>0.97007751500000006</c:v>
                </c:pt>
                <c:pt idx="31930">
                  <c:v>0.96998214699999996</c:v>
                </c:pt>
                <c:pt idx="31931">
                  <c:v>0.97007751500000006</c:v>
                </c:pt>
                <c:pt idx="31932">
                  <c:v>0.97007751500000006</c:v>
                </c:pt>
                <c:pt idx="31933">
                  <c:v>0.97007751500000006</c:v>
                </c:pt>
                <c:pt idx="31934">
                  <c:v>0.97017288199999996</c:v>
                </c:pt>
                <c:pt idx="31935">
                  <c:v>0.97007751500000006</c:v>
                </c:pt>
                <c:pt idx="31936">
                  <c:v>0.97017288199999996</c:v>
                </c:pt>
                <c:pt idx="31937">
                  <c:v>0.96998214699999996</c:v>
                </c:pt>
                <c:pt idx="31938">
                  <c:v>0.97007751500000006</c:v>
                </c:pt>
                <c:pt idx="31939">
                  <c:v>0.96998214699999996</c:v>
                </c:pt>
                <c:pt idx="31940">
                  <c:v>0.97007751500000006</c:v>
                </c:pt>
                <c:pt idx="31941">
                  <c:v>0.96998214699999996</c:v>
                </c:pt>
                <c:pt idx="31942">
                  <c:v>0.97007751500000006</c:v>
                </c:pt>
                <c:pt idx="31943">
                  <c:v>0.97007751500000006</c:v>
                </c:pt>
                <c:pt idx="31944">
                  <c:v>0.97007751500000006</c:v>
                </c:pt>
                <c:pt idx="31945">
                  <c:v>0.97017288199999996</c:v>
                </c:pt>
                <c:pt idx="31946">
                  <c:v>0.97007751500000006</c:v>
                </c:pt>
                <c:pt idx="31947">
                  <c:v>0.97017288199999996</c:v>
                </c:pt>
                <c:pt idx="31948">
                  <c:v>0.96998214699999996</c:v>
                </c:pt>
                <c:pt idx="31949">
                  <c:v>0.97007751500000006</c:v>
                </c:pt>
                <c:pt idx="31950">
                  <c:v>0.96998214699999996</c:v>
                </c:pt>
                <c:pt idx="31951">
                  <c:v>0.97007751500000006</c:v>
                </c:pt>
                <c:pt idx="31952">
                  <c:v>0.96998214699999996</c:v>
                </c:pt>
                <c:pt idx="31953">
                  <c:v>0.97007751500000006</c:v>
                </c:pt>
                <c:pt idx="31954">
                  <c:v>0.97007751500000006</c:v>
                </c:pt>
                <c:pt idx="31955">
                  <c:v>0.97007751500000006</c:v>
                </c:pt>
                <c:pt idx="31956">
                  <c:v>0.97017288199999996</c:v>
                </c:pt>
                <c:pt idx="31957">
                  <c:v>0.97007751500000006</c:v>
                </c:pt>
                <c:pt idx="31958">
                  <c:v>0.97007751500000006</c:v>
                </c:pt>
                <c:pt idx="31959">
                  <c:v>0.96998214699999996</c:v>
                </c:pt>
                <c:pt idx="31960">
                  <c:v>0.97007751500000006</c:v>
                </c:pt>
                <c:pt idx="31961">
                  <c:v>0.96998214699999996</c:v>
                </c:pt>
                <c:pt idx="31962">
                  <c:v>0.97007751500000006</c:v>
                </c:pt>
                <c:pt idx="31963">
                  <c:v>0.96998214699999996</c:v>
                </c:pt>
                <c:pt idx="31964">
                  <c:v>0.97007751500000006</c:v>
                </c:pt>
                <c:pt idx="31965">
                  <c:v>0.97007751500000006</c:v>
                </c:pt>
                <c:pt idx="31966">
                  <c:v>0.97007751500000006</c:v>
                </c:pt>
                <c:pt idx="31967">
                  <c:v>0.97017288199999996</c:v>
                </c:pt>
                <c:pt idx="31968">
                  <c:v>0.97007751500000006</c:v>
                </c:pt>
                <c:pt idx="31969">
                  <c:v>0.97007751500000006</c:v>
                </c:pt>
                <c:pt idx="31970">
                  <c:v>0.96998214699999996</c:v>
                </c:pt>
                <c:pt idx="31971">
                  <c:v>0.97007751500000006</c:v>
                </c:pt>
                <c:pt idx="31972">
                  <c:v>0.96998214699999996</c:v>
                </c:pt>
                <c:pt idx="31973">
                  <c:v>0.97007751500000006</c:v>
                </c:pt>
                <c:pt idx="31974">
                  <c:v>0.96998214699999996</c:v>
                </c:pt>
                <c:pt idx="31975">
                  <c:v>0.97007751500000006</c:v>
                </c:pt>
                <c:pt idx="31976">
                  <c:v>0.97007751500000006</c:v>
                </c:pt>
                <c:pt idx="31977">
                  <c:v>0.97007751500000006</c:v>
                </c:pt>
                <c:pt idx="31978">
                  <c:v>0.97017288199999996</c:v>
                </c:pt>
                <c:pt idx="31979">
                  <c:v>0.97007751500000006</c:v>
                </c:pt>
                <c:pt idx="31980">
                  <c:v>0.97007751500000006</c:v>
                </c:pt>
                <c:pt idx="31981">
                  <c:v>0.96998214699999996</c:v>
                </c:pt>
                <c:pt idx="31982">
                  <c:v>0.97007751500000006</c:v>
                </c:pt>
                <c:pt idx="31983">
                  <c:v>0.96998214699999996</c:v>
                </c:pt>
                <c:pt idx="31984">
                  <c:v>0.97007751500000006</c:v>
                </c:pt>
                <c:pt idx="31985">
                  <c:v>0.96998214699999996</c:v>
                </c:pt>
                <c:pt idx="31986">
                  <c:v>0.97007751500000006</c:v>
                </c:pt>
                <c:pt idx="31987">
                  <c:v>0.97007751500000006</c:v>
                </c:pt>
                <c:pt idx="31988">
                  <c:v>0.97007751500000006</c:v>
                </c:pt>
                <c:pt idx="31989">
                  <c:v>0.97017288199999996</c:v>
                </c:pt>
                <c:pt idx="31990">
                  <c:v>0.97007751500000006</c:v>
                </c:pt>
                <c:pt idx="31991">
                  <c:v>0.97007751500000006</c:v>
                </c:pt>
                <c:pt idx="31992">
                  <c:v>0.96998214699999996</c:v>
                </c:pt>
                <c:pt idx="31993">
                  <c:v>0.97007751500000006</c:v>
                </c:pt>
                <c:pt idx="31994">
                  <c:v>0.96998214699999996</c:v>
                </c:pt>
                <c:pt idx="31995">
                  <c:v>0.97007751500000006</c:v>
                </c:pt>
                <c:pt idx="31996">
                  <c:v>0.96998214699999996</c:v>
                </c:pt>
                <c:pt idx="31997">
                  <c:v>0.97007751500000006</c:v>
                </c:pt>
                <c:pt idx="31998">
                  <c:v>0.97007751500000006</c:v>
                </c:pt>
                <c:pt idx="31999">
                  <c:v>0.97007751500000006</c:v>
                </c:pt>
                <c:pt idx="32000">
                  <c:v>0.97017288199999996</c:v>
                </c:pt>
                <c:pt idx="32001">
                  <c:v>0.96998214699999996</c:v>
                </c:pt>
                <c:pt idx="32002">
                  <c:v>0.97007751500000006</c:v>
                </c:pt>
                <c:pt idx="32003">
                  <c:v>0.96998214699999996</c:v>
                </c:pt>
                <c:pt idx="32004">
                  <c:v>0.97007751500000006</c:v>
                </c:pt>
                <c:pt idx="32005">
                  <c:v>0.96998214699999996</c:v>
                </c:pt>
                <c:pt idx="32006">
                  <c:v>0.97007751500000006</c:v>
                </c:pt>
                <c:pt idx="32007">
                  <c:v>0.97007751500000006</c:v>
                </c:pt>
                <c:pt idx="32008">
                  <c:v>0.97007751500000006</c:v>
                </c:pt>
                <c:pt idx="32009">
                  <c:v>0.97017288199999996</c:v>
                </c:pt>
                <c:pt idx="32010">
                  <c:v>0.97007751500000006</c:v>
                </c:pt>
                <c:pt idx="32011">
                  <c:v>0.97017288199999996</c:v>
                </c:pt>
                <c:pt idx="32012">
                  <c:v>0.96998214699999996</c:v>
                </c:pt>
                <c:pt idx="32013">
                  <c:v>0.97007751500000006</c:v>
                </c:pt>
                <c:pt idx="32014">
                  <c:v>0.96998214699999996</c:v>
                </c:pt>
                <c:pt idx="32015">
                  <c:v>0.97007751500000006</c:v>
                </c:pt>
                <c:pt idx="32016">
                  <c:v>0.96998214699999996</c:v>
                </c:pt>
                <c:pt idx="32017">
                  <c:v>0.97007751500000006</c:v>
                </c:pt>
                <c:pt idx="32018">
                  <c:v>0.97007751500000006</c:v>
                </c:pt>
                <c:pt idx="32019">
                  <c:v>0.97007751500000006</c:v>
                </c:pt>
                <c:pt idx="32020">
                  <c:v>0.97017288199999996</c:v>
                </c:pt>
                <c:pt idx="32021">
                  <c:v>0.97007751500000006</c:v>
                </c:pt>
                <c:pt idx="32022">
                  <c:v>0.97017288199999996</c:v>
                </c:pt>
                <c:pt idx="32023">
                  <c:v>0.96998214699999996</c:v>
                </c:pt>
                <c:pt idx="32024">
                  <c:v>0.97007751500000006</c:v>
                </c:pt>
                <c:pt idx="32025">
                  <c:v>0.96998214699999996</c:v>
                </c:pt>
                <c:pt idx="32026">
                  <c:v>0.97007751500000006</c:v>
                </c:pt>
                <c:pt idx="32027">
                  <c:v>0.96998214699999996</c:v>
                </c:pt>
                <c:pt idx="32028">
                  <c:v>0.97007751500000006</c:v>
                </c:pt>
                <c:pt idx="32029">
                  <c:v>0.97007751500000006</c:v>
                </c:pt>
                <c:pt idx="32030">
                  <c:v>0.97007751500000006</c:v>
                </c:pt>
                <c:pt idx="32031">
                  <c:v>0.97017288199999996</c:v>
                </c:pt>
                <c:pt idx="32032">
                  <c:v>0.97007751500000006</c:v>
                </c:pt>
                <c:pt idx="32033">
                  <c:v>0.97007751500000006</c:v>
                </c:pt>
                <c:pt idx="32034">
                  <c:v>0.96998214699999996</c:v>
                </c:pt>
                <c:pt idx="32035">
                  <c:v>0.97007751500000006</c:v>
                </c:pt>
                <c:pt idx="32036">
                  <c:v>0.96998214699999996</c:v>
                </c:pt>
                <c:pt idx="32037">
                  <c:v>0.97007751500000006</c:v>
                </c:pt>
                <c:pt idx="32038">
                  <c:v>0.96998214699999996</c:v>
                </c:pt>
                <c:pt idx="32039">
                  <c:v>0.97007751500000006</c:v>
                </c:pt>
                <c:pt idx="32040">
                  <c:v>0.97007751500000006</c:v>
                </c:pt>
                <c:pt idx="32041">
                  <c:v>0.97007751500000006</c:v>
                </c:pt>
                <c:pt idx="32042">
                  <c:v>0.97017288199999996</c:v>
                </c:pt>
                <c:pt idx="32043">
                  <c:v>0.97007751500000006</c:v>
                </c:pt>
                <c:pt idx="32044">
                  <c:v>0.97007751500000006</c:v>
                </c:pt>
                <c:pt idx="32045">
                  <c:v>0.96998214699999996</c:v>
                </c:pt>
                <c:pt idx="32046">
                  <c:v>0.97007751500000006</c:v>
                </c:pt>
                <c:pt idx="32047">
                  <c:v>0.96998214699999996</c:v>
                </c:pt>
                <c:pt idx="32048">
                  <c:v>0.97007751500000006</c:v>
                </c:pt>
                <c:pt idx="32049">
                  <c:v>0.96998214699999996</c:v>
                </c:pt>
                <c:pt idx="32050">
                  <c:v>0.97007751500000006</c:v>
                </c:pt>
                <c:pt idx="32051">
                  <c:v>0.97007751500000006</c:v>
                </c:pt>
                <c:pt idx="32052">
                  <c:v>0.97007751500000006</c:v>
                </c:pt>
                <c:pt idx="32053">
                  <c:v>0.97017288199999996</c:v>
                </c:pt>
                <c:pt idx="32054">
                  <c:v>0.97007751500000006</c:v>
                </c:pt>
                <c:pt idx="32055">
                  <c:v>0.97007751500000006</c:v>
                </c:pt>
                <c:pt idx="32056">
                  <c:v>0.96998214699999996</c:v>
                </c:pt>
                <c:pt idx="32057">
                  <c:v>0.97007751500000006</c:v>
                </c:pt>
                <c:pt idx="32058">
                  <c:v>0.96998214699999996</c:v>
                </c:pt>
                <c:pt idx="32059">
                  <c:v>0.97007751500000006</c:v>
                </c:pt>
                <c:pt idx="32060">
                  <c:v>0.96998214699999996</c:v>
                </c:pt>
                <c:pt idx="32061">
                  <c:v>0.97007751500000006</c:v>
                </c:pt>
                <c:pt idx="32062">
                  <c:v>0.97007751500000006</c:v>
                </c:pt>
                <c:pt idx="32063">
                  <c:v>0.97007751500000006</c:v>
                </c:pt>
                <c:pt idx="32064">
                  <c:v>0.97017288199999996</c:v>
                </c:pt>
                <c:pt idx="32065">
                  <c:v>0.97007751500000006</c:v>
                </c:pt>
                <c:pt idx="32066">
                  <c:v>0.97007751500000006</c:v>
                </c:pt>
                <c:pt idx="32067">
                  <c:v>0.96998214699999996</c:v>
                </c:pt>
                <c:pt idx="32068">
                  <c:v>0.97007751500000006</c:v>
                </c:pt>
                <c:pt idx="32069">
                  <c:v>0.96998214699999996</c:v>
                </c:pt>
                <c:pt idx="32070">
                  <c:v>0.97007751500000006</c:v>
                </c:pt>
                <c:pt idx="32071">
                  <c:v>0.96998214699999996</c:v>
                </c:pt>
                <c:pt idx="32072">
                  <c:v>0.97007751500000006</c:v>
                </c:pt>
                <c:pt idx="32073">
                  <c:v>0.97007751500000006</c:v>
                </c:pt>
                <c:pt idx="32074">
                  <c:v>0.97007751500000006</c:v>
                </c:pt>
                <c:pt idx="32075">
                  <c:v>0.97017288199999996</c:v>
                </c:pt>
                <c:pt idx="32076">
                  <c:v>0.96998214699999996</c:v>
                </c:pt>
                <c:pt idx="32077">
                  <c:v>0.97007751500000006</c:v>
                </c:pt>
                <c:pt idx="32078">
                  <c:v>0.96998214699999996</c:v>
                </c:pt>
                <c:pt idx="32079">
                  <c:v>0.97007751500000006</c:v>
                </c:pt>
                <c:pt idx="32080">
                  <c:v>0.96998214699999996</c:v>
                </c:pt>
                <c:pt idx="32081">
                  <c:v>0.97007751500000006</c:v>
                </c:pt>
                <c:pt idx="32082">
                  <c:v>0.97007751500000006</c:v>
                </c:pt>
                <c:pt idx="32083">
                  <c:v>0.97007751500000006</c:v>
                </c:pt>
                <c:pt idx="32084">
                  <c:v>0.97017288199999996</c:v>
                </c:pt>
                <c:pt idx="32085">
                  <c:v>0.97007751500000006</c:v>
                </c:pt>
                <c:pt idx="32086">
                  <c:v>0.97017288199999996</c:v>
                </c:pt>
                <c:pt idx="32087">
                  <c:v>0.96998214699999996</c:v>
                </c:pt>
                <c:pt idx="32088">
                  <c:v>0.97007751500000006</c:v>
                </c:pt>
                <c:pt idx="32089">
                  <c:v>0.96998214699999996</c:v>
                </c:pt>
                <c:pt idx="32090">
                  <c:v>0.97007751500000006</c:v>
                </c:pt>
                <c:pt idx="32091">
                  <c:v>0.96998214699999996</c:v>
                </c:pt>
                <c:pt idx="32092">
                  <c:v>0.97007751500000006</c:v>
                </c:pt>
                <c:pt idx="32093">
                  <c:v>0.97007751500000006</c:v>
                </c:pt>
                <c:pt idx="32094">
                  <c:v>0.97007751500000006</c:v>
                </c:pt>
                <c:pt idx="32095">
                  <c:v>0.97017288199999996</c:v>
                </c:pt>
                <c:pt idx="32096">
                  <c:v>0.97007751500000006</c:v>
                </c:pt>
                <c:pt idx="32097">
                  <c:v>0.97017288199999996</c:v>
                </c:pt>
                <c:pt idx="32098">
                  <c:v>0.96998214699999996</c:v>
                </c:pt>
                <c:pt idx="32099">
                  <c:v>0.97007751500000006</c:v>
                </c:pt>
                <c:pt idx="32100">
                  <c:v>0.96998214699999996</c:v>
                </c:pt>
                <c:pt idx="32101">
                  <c:v>0.97007751500000006</c:v>
                </c:pt>
                <c:pt idx="32102">
                  <c:v>0.96998214699999996</c:v>
                </c:pt>
                <c:pt idx="32103">
                  <c:v>0.97007751500000006</c:v>
                </c:pt>
                <c:pt idx="32104">
                  <c:v>0.97007751500000006</c:v>
                </c:pt>
                <c:pt idx="32105">
                  <c:v>0.97007751500000006</c:v>
                </c:pt>
                <c:pt idx="32106">
                  <c:v>0.97017288199999996</c:v>
                </c:pt>
                <c:pt idx="32107">
                  <c:v>0.97007751500000006</c:v>
                </c:pt>
                <c:pt idx="32108">
                  <c:v>0.97007751500000006</c:v>
                </c:pt>
                <c:pt idx="32109">
                  <c:v>0.96998214699999996</c:v>
                </c:pt>
                <c:pt idx="32110">
                  <c:v>0.97007751500000006</c:v>
                </c:pt>
                <c:pt idx="32111">
                  <c:v>0.96998214699999996</c:v>
                </c:pt>
                <c:pt idx="32112">
                  <c:v>0.97007751500000006</c:v>
                </c:pt>
                <c:pt idx="32113">
                  <c:v>0.96998214699999996</c:v>
                </c:pt>
                <c:pt idx="32114">
                  <c:v>0.97007751500000006</c:v>
                </c:pt>
                <c:pt idx="32115">
                  <c:v>0.97007751500000006</c:v>
                </c:pt>
                <c:pt idx="32116">
                  <c:v>0.97007751500000006</c:v>
                </c:pt>
                <c:pt idx="32117">
                  <c:v>0.97017288199999996</c:v>
                </c:pt>
                <c:pt idx="32118">
                  <c:v>0.97007751500000006</c:v>
                </c:pt>
                <c:pt idx="32119">
                  <c:v>0.97007751500000006</c:v>
                </c:pt>
                <c:pt idx="32120">
                  <c:v>0.96998214699999996</c:v>
                </c:pt>
                <c:pt idx="32121">
                  <c:v>0.97007751500000006</c:v>
                </c:pt>
                <c:pt idx="32122">
                  <c:v>0.96998214699999996</c:v>
                </c:pt>
                <c:pt idx="32123">
                  <c:v>0.97007751500000006</c:v>
                </c:pt>
                <c:pt idx="32124">
                  <c:v>0.96998214699999996</c:v>
                </c:pt>
                <c:pt idx="32125">
                  <c:v>0.97007751500000006</c:v>
                </c:pt>
                <c:pt idx="32126">
                  <c:v>0.97007751500000006</c:v>
                </c:pt>
                <c:pt idx="32127">
                  <c:v>0.97007751500000006</c:v>
                </c:pt>
                <c:pt idx="32128">
                  <c:v>0.97017288199999996</c:v>
                </c:pt>
                <c:pt idx="32129">
                  <c:v>0.97007751500000006</c:v>
                </c:pt>
                <c:pt idx="32130">
                  <c:v>0.97007751500000006</c:v>
                </c:pt>
                <c:pt idx="32131">
                  <c:v>0.96998214699999996</c:v>
                </c:pt>
                <c:pt idx="32132">
                  <c:v>0.97007751500000006</c:v>
                </c:pt>
                <c:pt idx="32133">
                  <c:v>0.96998214699999996</c:v>
                </c:pt>
                <c:pt idx="32134">
                  <c:v>0.97007751500000006</c:v>
                </c:pt>
                <c:pt idx="32135">
                  <c:v>0.96998214699999996</c:v>
                </c:pt>
                <c:pt idx="32136">
                  <c:v>0.97007751500000006</c:v>
                </c:pt>
                <c:pt idx="32137">
                  <c:v>0.97007751500000006</c:v>
                </c:pt>
                <c:pt idx="32138">
                  <c:v>0.97007751500000006</c:v>
                </c:pt>
                <c:pt idx="32139">
                  <c:v>0.97017288199999996</c:v>
                </c:pt>
                <c:pt idx="32140">
                  <c:v>0.97007751500000006</c:v>
                </c:pt>
                <c:pt idx="32141">
                  <c:v>0.97007751500000006</c:v>
                </c:pt>
                <c:pt idx="32142">
                  <c:v>0.96998214699999996</c:v>
                </c:pt>
                <c:pt idx="32143">
                  <c:v>0.97007751500000006</c:v>
                </c:pt>
                <c:pt idx="32144">
                  <c:v>0.96998214699999996</c:v>
                </c:pt>
                <c:pt idx="32145">
                  <c:v>0.97007751500000006</c:v>
                </c:pt>
                <c:pt idx="32146">
                  <c:v>0.96998214699999996</c:v>
                </c:pt>
                <c:pt idx="32147">
                  <c:v>0.97007751500000006</c:v>
                </c:pt>
                <c:pt idx="32148">
                  <c:v>0.97007751500000006</c:v>
                </c:pt>
                <c:pt idx="32149">
                  <c:v>0.97007751500000006</c:v>
                </c:pt>
                <c:pt idx="32150">
                  <c:v>0.97017288199999996</c:v>
                </c:pt>
                <c:pt idx="32151">
                  <c:v>0.96998214699999996</c:v>
                </c:pt>
                <c:pt idx="32152">
                  <c:v>0.97007751500000006</c:v>
                </c:pt>
                <c:pt idx="32153">
                  <c:v>0.96998214699999996</c:v>
                </c:pt>
                <c:pt idx="32154">
                  <c:v>0.97007751500000006</c:v>
                </c:pt>
                <c:pt idx="32155">
                  <c:v>0.96998214699999996</c:v>
                </c:pt>
                <c:pt idx="32156">
                  <c:v>0.97007751500000006</c:v>
                </c:pt>
                <c:pt idx="32157">
                  <c:v>0.97007751500000006</c:v>
                </c:pt>
                <c:pt idx="32158">
                  <c:v>0.97007751500000006</c:v>
                </c:pt>
                <c:pt idx="32159">
                  <c:v>0.97017288199999996</c:v>
                </c:pt>
                <c:pt idx="32160">
                  <c:v>0.97007751500000006</c:v>
                </c:pt>
                <c:pt idx="32161">
                  <c:v>0.97017288199999996</c:v>
                </c:pt>
                <c:pt idx="32162">
                  <c:v>0.96998214699999996</c:v>
                </c:pt>
                <c:pt idx="32163">
                  <c:v>0.97007751500000006</c:v>
                </c:pt>
                <c:pt idx="32164">
                  <c:v>0.96998214699999996</c:v>
                </c:pt>
                <c:pt idx="32165">
                  <c:v>0.97007751500000006</c:v>
                </c:pt>
                <c:pt idx="32166">
                  <c:v>0.96998214699999996</c:v>
                </c:pt>
                <c:pt idx="32167">
                  <c:v>0.97007751500000006</c:v>
                </c:pt>
                <c:pt idx="32168">
                  <c:v>0.97007751500000006</c:v>
                </c:pt>
                <c:pt idx="32169">
                  <c:v>0.97007751500000006</c:v>
                </c:pt>
                <c:pt idx="32170">
                  <c:v>0.97017288199999996</c:v>
                </c:pt>
                <c:pt idx="32171">
                  <c:v>0.97007751500000006</c:v>
                </c:pt>
                <c:pt idx="32172">
                  <c:v>0.97017288199999996</c:v>
                </c:pt>
                <c:pt idx="32173">
                  <c:v>0.96998214699999996</c:v>
                </c:pt>
                <c:pt idx="32174">
                  <c:v>0.97007751500000006</c:v>
                </c:pt>
                <c:pt idx="32175">
                  <c:v>0.96998214699999996</c:v>
                </c:pt>
                <c:pt idx="32176">
                  <c:v>0.97007751500000006</c:v>
                </c:pt>
                <c:pt idx="32177">
                  <c:v>0.96998214699999996</c:v>
                </c:pt>
                <c:pt idx="32178">
                  <c:v>0.97007751500000006</c:v>
                </c:pt>
                <c:pt idx="32179">
                  <c:v>0.97007751500000006</c:v>
                </c:pt>
                <c:pt idx="32180">
                  <c:v>0.97007751500000006</c:v>
                </c:pt>
                <c:pt idx="32181">
                  <c:v>0.97017288199999996</c:v>
                </c:pt>
                <c:pt idx="32182">
                  <c:v>0.97007751500000006</c:v>
                </c:pt>
                <c:pt idx="32183">
                  <c:v>0.97017288199999996</c:v>
                </c:pt>
                <c:pt idx="32184">
                  <c:v>0.96998214699999996</c:v>
                </c:pt>
                <c:pt idx="32185">
                  <c:v>0.97007751500000006</c:v>
                </c:pt>
                <c:pt idx="32186">
                  <c:v>0.96998214699999996</c:v>
                </c:pt>
                <c:pt idx="32187">
                  <c:v>0.97007751500000006</c:v>
                </c:pt>
                <c:pt idx="32188">
                  <c:v>0.96998214699999996</c:v>
                </c:pt>
                <c:pt idx="32189">
                  <c:v>0.97007751500000006</c:v>
                </c:pt>
                <c:pt idx="32190">
                  <c:v>0.97007751500000006</c:v>
                </c:pt>
                <c:pt idx="32191">
                  <c:v>0.97007751500000006</c:v>
                </c:pt>
                <c:pt idx="32192">
                  <c:v>0.97017288199999996</c:v>
                </c:pt>
                <c:pt idx="32193">
                  <c:v>0.97007751500000006</c:v>
                </c:pt>
                <c:pt idx="32194">
                  <c:v>0.97007751500000006</c:v>
                </c:pt>
                <c:pt idx="32195">
                  <c:v>0.96998214699999996</c:v>
                </c:pt>
                <c:pt idx="32196">
                  <c:v>0.97007751500000006</c:v>
                </c:pt>
                <c:pt idx="32197">
                  <c:v>0.96998214699999996</c:v>
                </c:pt>
                <c:pt idx="32198">
                  <c:v>0.97007751500000006</c:v>
                </c:pt>
                <c:pt idx="32199">
                  <c:v>0.96998214699999996</c:v>
                </c:pt>
                <c:pt idx="32200">
                  <c:v>0.97007751500000006</c:v>
                </c:pt>
                <c:pt idx="32201">
                  <c:v>0.97007751500000006</c:v>
                </c:pt>
                <c:pt idx="32202">
                  <c:v>0.97007751500000006</c:v>
                </c:pt>
                <c:pt idx="32203">
                  <c:v>0.97017288199999996</c:v>
                </c:pt>
                <c:pt idx="32204">
                  <c:v>0.97007751500000006</c:v>
                </c:pt>
                <c:pt idx="32205">
                  <c:v>0.97007751500000006</c:v>
                </c:pt>
                <c:pt idx="32206">
                  <c:v>0.96998214699999996</c:v>
                </c:pt>
                <c:pt idx="32207">
                  <c:v>0.97007751500000006</c:v>
                </c:pt>
                <c:pt idx="32208">
                  <c:v>0.96998214699999996</c:v>
                </c:pt>
                <c:pt idx="32209">
                  <c:v>0.97007751500000006</c:v>
                </c:pt>
                <c:pt idx="32210">
                  <c:v>0.96998214699999996</c:v>
                </c:pt>
                <c:pt idx="32211">
                  <c:v>0.97007751500000006</c:v>
                </c:pt>
                <c:pt idx="32212">
                  <c:v>0.97007751500000006</c:v>
                </c:pt>
                <c:pt idx="32213">
                  <c:v>0.97007751500000006</c:v>
                </c:pt>
                <c:pt idx="32214">
                  <c:v>0.97017288199999996</c:v>
                </c:pt>
                <c:pt idx="32215">
                  <c:v>0.97007751500000006</c:v>
                </c:pt>
                <c:pt idx="32216">
                  <c:v>0.97007751500000006</c:v>
                </c:pt>
                <c:pt idx="32217">
                  <c:v>0.96998214699999996</c:v>
                </c:pt>
                <c:pt idx="32218">
                  <c:v>0.97007751500000006</c:v>
                </c:pt>
                <c:pt idx="32219">
                  <c:v>0.96998214699999996</c:v>
                </c:pt>
                <c:pt idx="32220">
                  <c:v>0.97007751500000006</c:v>
                </c:pt>
                <c:pt idx="32221">
                  <c:v>0.96998214699999996</c:v>
                </c:pt>
                <c:pt idx="32222">
                  <c:v>0.97007751500000006</c:v>
                </c:pt>
                <c:pt idx="32223">
                  <c:v>0.97007751500000006</c:v>
                </c:pt>
                <c:pt idx="32224">
                  <c:v>0.97007751500000006</c:v>
                </c:pt>
                <c:pt idx="32225">
                  <c:v>0.97017288199999996</c:v>
                </c:pt>
                <c:pt idx="32226">
                  <c:v>0.96998214699999996</c:v>
                </c:pt>
                <c:pt idx="32227">
                  <c:v>0.97007751500000006</c:v>
                </c:pt>
                <c:pt idx="32228">
                  <c:v>0.96998214699999996</c:v>
                </c:pt>
                <c:pt idx="32229">
                  <c:v>0.97007751500000006</c:v>
                </c:pt>
                <c:pt idx="32230">
                  <c:v>0.96998214699999996</c:v>
                </c:pt>
                <c:pt idx="32231">
                  <c:v>0.97007751500000006</c:v>
                </c:pt>
                <c:pt idx="32232">
                  <c:v>0.97007751500000006</c:v>
                </c:pt>
                <c:pt idx="32233">
                  <c:v>0.97007751500000006</c:v>
                </c:pt>
                <c:pt idx="32234">
                  <c:v>0.97017288199999996</c:v>
                </c:pt>
                <c:pt idx="32235">
                  <c:v>0.97007751500000006</c:v>
                </c:pt>
                <c:pt idx="32236">
                  <c:v>0.97017288199999996</c:v>
                </c:pt>
                <c:pt idx="32237">
                  <c:v>0.96998214699999996</c:v>
                </c:pt>
                <c:pt idx="32238">
                  <c:v>0.97007751500000006</c:v>
                </c:pt>
                <c:pt idx="32239">
                  <c:v>0.96998214699999996</c:v>
                </c:pt>
                <c:pt idx="32240">
                  <c:v>0.97007751500000006</c:v>
                </c:pt>
                <c:pt idx="32241">
                  <c:v>0.96998214699999996</c:v>
                </c:pt>
                <c:pt idx="32242">
                  <c:v>0.97007751500000006</c:v>
                </c:pt>
                <c:pt idx="32243">
                  <c:v>0.97007751500000006</c:v>
                </c:pt>
                <c:pt idx="32244">
                  <c:v>0.97007751500000006</c:v>
                </c:pt>
                <c:pt idx="32245">
                  <c:v>0.97017288199999996</c:v>
                </c:pt>
                <c:pt idx="32246">
                  <c:v>0.97007751500000006</c:v>
                </c:pt>
                <c:pt idx="32247">
                  <c:v>0.97017288199999996</c:v>
                </c:pt>
                <c:pt idx="32248">
                  <c:v>0.96998214699999996</c:v>
                </c:pt>
                <c:pt idx="32249">
                  <c:v>0.97007751500000006</c:v>
                </c:pt>
                <c:pt idx="32250">
                  <c:v>0.96998214699999996</c:v>
                </c:pt>
                <c:pt idx="32251">
                  <c:v>0.97007751500000006</c:v>
                </c:pt>
                <c:pt idx="32252">
                  <c:v>0.96998214699999996</c:v>
                </c:pt>
                <c:pt idx="32253">
                  <c:v>0.97007751500000006</c:v>
                </c:pt>
                <c:pt idx="32254">
                  <c:v>0.97007751500000006</c:v>
                </c:pt>
                <c:pt idx="32255">
                  <c:v>0.97007751500000006</c:v>
                </c:pt>
                <c:pt idx="32256">
                  <c:v>0.97017288199999996</c:v>
                </c:pt>
                <c:pt idx="32257">
                  <c:v>0.97007751500000006</c:v>
                </c:pt>
                <c:pt idx="32258">
                  <c:v>0.97017288199999996</c:v>
                </c:pt>
                <c:pt idx="32259">
                  <c:v>0.96998214699999996</c:v>
                </c:pt>
                <c:pt idx="32260">
                  <c:v>0.97007751500000006</c:v>
                </c:pt>
                <c:pt idx="32261">
                  <c:v>0.96998214699999996</c:v>
                </c:pt>
                <c:pt idx="32262">
                  <c:v>0.97007751500000006</c:v>
                </c:pt>
                <c:pt idx="32263">
                  <c:v>0.96998214699999996</c:v>
                </c:pt>
                <c:pt idx="32264">
                  <c:v>0.97007751500000006</c:v>
                </c:pt>
                <c:pt idx="32265">
                  <c:v>0.97007751500000006</c:v>
                </c:pt>
                <c:pt idx="32266">
                  <c:v>0.97007751500000006</c:v>
                </c:pt>
                <c:pt idx="32267">
                  <c:v>0.97017288199999996</c:v>
                </c:pt>
                <c:pt idx="32268">
                  <c:v>0.97007751500000006</c:v>
                </c:pt>
                <c:pt idx="32269">
                  <c:v>0.97007751500000006</c:v>
                </c:pt>
                <c:pt idx="32270">
                  <c:v>0.96998214699999996</c:v>
                </c:pt>
                <c:pt idx="32271">
                  <c:v>0.97007751500000006</c:v>
                </c:pt>
                <c:pt idx="32272">
                  <c:v>0.96998214699999996</c:v>
                </c:pt>
                <c:pt idx="32273">
                  <c:v>0.97007751500000006</c:v>
                </c:pt>
                <c:pt idx="32274">
                  <c:v>0.96998214699999996</c:v>
                </c:pt>
                <c:pt idx="32275">
                  <c:v>0.97007751500000006</c:v>
                </c:pt>
                <c:pt idx="32276">
                  <c:v>0.97007751500000006</c:v>
                </c:pt>
                <c:pt idx="32277">
                  <c:v>0.97007751500000006</c:v>
                </c:pt>
                <c:pt idx="32278">
                  <c:v>0.97017288199999996</c:v>
                </c:pt>
                <c:pt idx="32279">
                  <c:v>0.97007751500000006</c:v>
                </c:pt>
                <c:pt idx="32280">
                  <c:v>0.97007751500000006</c:v>
                </c:pt>
                <c:pt idx="32281">
                  <c:v>0.96998214699999996</c:v>
                </c:pt>
                <c:pt idx="32282">
                  <c:v>0.97007751500000006</c:v>
                </c:pt>
                <c:pt idx="32283">
                  <c:v>0.96998214699999996</c:v>
                </c:pt>
                <c:pt idx="32284">
                  <c:v>0.97007751500000006</c:v>
                </c:pt>
                <c:pt idx="32285">
                  <c:v>0.96998214699999996</c:v>
                </c:pt>
                <c:pt idx="32286">
                  <c:v>0.97007751500000006</c:v>
                </c:pt>
                <c:pt idx="32287">
                  <c:v>0.97007751500000006</c:v>
                </c:pt>
                <c:pt idx="32288">
                  <c:v>0.97007751500000006</c:v>
                </c:pt>
                <c:pt idx="32289">
                  <c:v>0.97017288199999996</c:v>
                </c:pt>
                <c:pt idx="32290">
                  <c:v>0.97007751500000006</c:v>
                </c:pt>
                <c:pt idx="32291">
                  <c:v>0.97007751500000006</c:v>
                </c:pt>
                <c:pt idx="32292">
                  <c:v>0.96998214699999996</c:v>
                </c:pt>
                <c:pt idx="32293">
                  <c:v>0.97007751500000006</c:v>
                </c:pt>
                <c:pt idx="32294">
                  <c:v>0.96998214699999996</c:v>
                </c:pt>
                <c:pt idx="32295">
                  <c:v>0.97007751500000006</c:v>
                </c:pt>
                <c:pt idx="32296">
                  <c:v>0.96998214699999996</c:v>
                </c:pt>
                <c:pt idx="32297">
                  <c:v>0.97007751500000006</c:v>
                </c:pt>
                <c:pt idx="32298">
                  <c:v>0.97007751500000006</c:v>
                </c:pt>
                <c:pt idx="32299">
                  <c:v>0.97007751500000006</c:v>
                </c:pt>
                <c:pt idx="32300">
                  <c:v>0.97017288199999996</c:v>
                </c:pt>
                <c:pt idx="32301">
                  <c:v>0.96998214699999996</c:v>
                </c:pt>
                <c:pt idx="32302">
                  <c:v>0.97007751500000006</c:v>
                </c:pt>
                <c:pt idx="32303">
                  <c:v>0.96998214699999996</c:v>
                </c:pt>
                <c:pt idx="32304">
                  <c:v>0.97007751500000006</c:v>
                </c:pt>
                <c:pt idx="32305">
                  <c:v>0.96998214699999996</c:v>
                </c:pt>
                <c:pt idx="32306">
                  <c:v>0.97007751500000006</c:v>
                </c:pt>
                <c:pt idx="32307">
                  <c:v>0.97007751500000006</c:v>
                </c:pt>
                <c:pt idx="32308">
                  <c:v>0.97007751500000006</c:v>
                </c:pt>
                <c:pt idx="32309">
                  <c:v>0.97017288199999996</c:v>
                </c:pt>
                <c:pt idx="32310">
                  <c:v>0.97007751500000006</c:v>
                </c:pt>
                <c:pt idx="32311">
                  <c:v>0.97017288199999996</c:v>
                </c:pt>
                <c:pt idx="32312">
                  <c:v>0.96998214699999996</c:v>
                </c:pt>
                <c:pt idx="32313">
                  <c:v>0.97007751500000006</c:v>
                </c:pt>
                <c:pt idx="32314">
                  <c:v>0.96998214699999996</c:v>
                </c:pt>
                <c:pt idx="32315">
                  <c:v>0.97007751500000006</c:v>
                </c:pt>
                <c:pt idx="32316">
                  <c:v>0.96998214699999996</c:v>
                </c:pt>
                <c:pt idx="32317">
                  <c:v>0.97007751500000006</c:v>
                </c:pt>
                <c:pt idx="32318">
                  <c:v>0.97007751500000006</c:v>
                </c:pt>
                <c:pt idx="32319">
                  <c:v>0.97007751500000006</c:v>
                </c:pt>
                <c:pt idx="32320">
                  <c:v>0.97017288199999996</c:v>
                </c:pt>
                <c:pt idx="32321">
                  <c:v>0.97007751500000006</c:v>
                </c:pt>
                <c:pt idx="32322">
                  <c:v>0.97017288199999996</c:v>
                </c:pt>
                <c:pt idx="32323">
                  <c:v>0.96998214699999996</c:v>
                </c:pt>
                <c:pt idx="32324">
                  <c:v>0.97007751500000006</c:v>
                </c:pt>
                <c:pt idx="32325">
                  <c:v>0.96998214699999996</c:v>
                </c:pt>
                <c:pt idx="32326">
                  <c:v>0.97007751500000006</c:v>
                </c:pt>
                <c:pt idx="32327">
                  <c:v>0.96998214699999996</c:v>
                </c:pt>
                <c:pt idx="32328">
                  <c:v>0.97007751500000006</c:v>
                </c:pt>
                <c:pt idx="32329">
                  <c:v>0.97007751500000006</c:v>
                </c:pt>
                <c:pt idx="32330">
                  <c:v>0.97007751500000006</c:v>
                </c:pt>
                <c:pt idx="32331">
                  <c:v>0.97017288199999996</c:v>
                </c:pt>
                <c:pt idx="32332">
                  <c:v>0.97007751500000006</c:v>
                </c:pt>
                <c:pt idx="32333">
                  <c:v>0.97017288199999996</c:v>
                </c:pt>
                <c:pt idx="32334">
                  <c:v>0.96998214699999996</c:v>
                </c:pt>
                <c:pt idx="32335">
                  <c:v>0.97007751500000006</c:v>
                </c:pt>
                <c:pt idx="32336">
                  <c:v>0.96998214699999996</c:v>
                </c:pt>
                <c:pt idx="32337">
                  <c:v>0.97007751500000006</c:v>
                </c:pt>
                <c:pt idx="32338">
                  <c:v>0.96998214699999996</c:v>
                </c:pt>
                <c:pt idx="32339">
                  <c:v>0.97007751500000006</c:v>
                </c:pt>
                <c:pt idx="32340">
                  <c:v>0.97007751500000006</c:v>
                </c:pt>
                <c:pt idx="32341">
                  <c:v>0.97007751500000006</c:v>
                </c:pt>
                <c:pt idx="32342">
                  <c:v>0.97017288199999996</c:v>
                </c:pt>
                <c:pt idx="32343">
                  <c:v>0.97007751500000006</c:v>
                </c:pt>
                <c:pt idx="32344">
                  <c:v>0.97007751500000006</c:v>
                </c:pt>
                <c:pt idx="32345">
                  <c:v>0.96998214699999996</c:v>
                </c:pt>
                <c:pt idx="32346">
                  <c:v>0.97007751500000006</c:v>
                </c:pt>
                <c:pt idx="32347">
                  <c:v>0.96998214699999996</c:v>
                </c:pt>
                <c:pt idx="32348">
                  <c:v>0.97007751500000006</c:v>
                </c:pt>
                <c:pt idx="32349">
                  <c:v>0.96998214699999996</c:v>
                </c:pt>
                <c:pt idx="32350">
                  <c:v>0.97007751500000006</c:v>
                </c:pt>
                <c:pt idx="32351">
                  <c:v>0.97007751500000006</c:v>
                </c:pt>
                <c:pt idx="32352">
                  <c:v>0.97007751500000006</c:v>
                </c:pt>
                <c:pt idx="32353">
                  <c:v>0.97017288199999996</c:v>
                </c:pt>
                <c:pt idx="32354">
                  <c:v>0.97007751500000006</c:v>
                </c:pt>
                <c:pt idx="32355">
                  <c:v>0.97007751500000006</c:v>
                </c:pt>
                <c:pt idx="32356">
                  <c:v>0.96998214699999996</c:v>
                </c:pt>
                <c:pt idx="32357">
                  <c:v>0.97007751500000006</c:v>
                </c:pt>
                <c:pt idx="32358">
                  <c:v>0.96998214699999996</c:v>
                </c:pt>
                <c:pt idx="32359">
                  <c:v>0.97007751500000006</c:v>
                </c:pt>
                <c:pt idx="32360">
                  <c:v>0.96998214699999996</c:v>
                </c:pt>
                <c:pt idx="32361">
                  <c:v>0.97007751500000006</c:v>
                </c:pt>
                <c:pt idx="32362">
                  <c:v>0.97007751500000006</c:v>
                </c:pt>
                <c:pt idx="32363">
                  <c:v>0.97007751500000006</c:v>
                </c:pt>
                <c:pt idx="32364">
                  <c:v>0.97017288199999996</c:v>
                </c:pt>
                <c:pt idx="32365">
                  <c:v>0.97007751500000006</c:v>
                </c:pt>
                <c:pt idx="32366">
                  <c:v>0.97007751500000006</c:v>
                </c:pt>
                <c:pt idx="32367">
                  <c:v>0.96998214699999996</c:v>
                </c:pt>
                <c:pt idx="32368">
                  <c:v>0.97007751500000006</c:v>
                </c:pt>
                <c:pt idx="32369">
                  <c:v>0.96998214699999996</c:v>
                </c:pt>
                <c:pt idx="32370">
                  <c:v>0.97007751500000006</c:v>
                </c:pt>
                <c:pt idx="32371">
                  <c:v>0.96998214699999996</c:v>
                </c:pt>
                <c:pt idx="32372">
                  <c:v>0.97007751500000006</c:v>
                </c:pt>
                <c:pt idx="32373">
                  <c:v>0.97007751500000006</c:v>
                </c:pt>
                <c:pt idx="32374">
                  <c:v>0.97007751500000006</c:v>
                </c:pt>
                <c:pt idx="32375">
                  <c:v>0.97017288199999996</c:v>
                </c:pt>
                <c:pt idx="32376">
                  <c:v>0.96998214699999996</c:v>
                </c:pt>
                <c:pt idx="32377">
                  <c:v>0.97007751500000006</c:v>
                </c:pt>
                <c:pt idx="32378">
                  <c:v>0.96998214699999996</c:v>
                </c:pt>
                <c:pt idx="32379">
                  <c:v>0.97007751500000006</c:v>
                </c:pt>
                <c:pt idx="32380">
                  <c:v>0.96998214699999996</c:v>
                </c:pt>
                <c:pt idx="32381">
                  <c:v>0.97007751500000006</c:v>
                </c:pt>
                <c:pt idx="32382">
                  <c:v>0.97007751500000006</c:v>
                </c:pt>
                <c:pt idx="32383">
                  <c:v>0.97007751500000006</c:v>
                </c:pt>
                <c:pt idx="32384">
                  <c:v>0.97017288199999996</c:v>
                </c:pt>
                <c:pt idx="32385">
                  <c:v>0.97007751500000006</c:v>
                </c:pt>
                <c:pt idx="32386">
                  <c:v>0.97017288199999996</c:v>
                </c:pt>
                <c:pt idx="32387">
                  <c:v>0.96998214699999996</c:v>
                </c:pt>
                <c:pt idx="32388">
                  <c:v>0.97007751500000006</c:v>
                </c:pt>
                <c:pt idx="32389">
                  <c:v>0.96998214699999996</c:v>
                </c:pt>
                <c:pt idx="32390">
                  <c:v>0.97007751500000006</c:v>
                </c:pt>
                <c:pt idx="32391">
                  <c:v>0.96998214699999996</c:v>
                </c:pt>
                <c:pt idx="32392">
                  <c:v>0.97007751500000006</c:v>
                </c:pt>
                <c:pt idx="32393">
                  <c:v>0.97007751500000006</c:v>
                </c:pt>
                <c:pt idx="32394">
                  <c:v>0.97007751500000006</c:v>
                </c:pt>
                <c:pt idx="32395">
                  <c:v>0.97017288199999996</c:v>
                </c:pt>
                <c:pt idx="32396">
                  <c:v>0.97007751500000006</c:v>
                </c:pt>
                <c:pt idx="32397">
                  <c:v>0.97017288199999996</c:v>
                </c:pt>
                <c:pt idx="32398">
                  <c:v>0.96998214699999996</c:v>
                </c:pt>
                <c:pt idx="32399">
                  <c:v>0.97007751500000006</c:v>
                </c:pt>
                <c:pt idx="32400">
                  <c:v>0.96998214699999996</c:v>
                </c:pt>
                <c:pt idx="32401">
                  <c:v>0.97007751500000006</c:v>
                </c:pt>
                <c:pt idx="32402">
                  <c:v>0.96998214699999996</c:v>
                </c:pt>
                <c:pt idx="32403">
                  <c:v>0.97007751500000006</c:v>
                </c:pt>
                <c:pt idx="32404">
                  <c:v>0.97007751500000006</c:v>
                </c:pt>
                <c:pt idx="32405">
                  <c:v>0.97007751500000006</c:v>
                </c:pt>
                <c:pt idx="32406">
                  <c:v>0.97017288199999996</c:v>
                </c:pt>
                <c:pt idx="32407">
                  <c:v>0.97007751500000006</c:v>
                </c:pt>
                <c:pt idx="32408">
                  <c:v>0.97017288199999996</c:v>
                </c:pt>
                <c:pt idx="32409">
                  <c:v>0.96998214699999996</c:v>
                </c:pt>
                <c:pt idx="32410">
                  <c:v>0.97007751500000006</c:v>
                </c:pt>
                <c:pt idx="32411">
                  <c:v>0.96998214699999996</c:v>
                </c:pt>
                <c:pt idx="32412">
                  <c:v>0.97007751500000006</c:v>
                </c:pt>
                <c:pt idx="32413">
                  <c:v>0.96998214699999996</c:v>
                </c:pt>
                <c:pt idx="32414">
                  <c:v>0.97007751500000006</c:v>
                </c:pt>
                <c:pt idx="32415">
                  <c:v>0.97007751500000006</c:v>
                </c:pt>
                <c:pt idx="32416">
                  <c:v>0.97007751500000006</c:v>
                </c:pt>
                <c:pt idx="32417">
                  <c:v>0.97017288199999996</c:v>
                </c:pt>
                <c:pt idx="32418">
                  <c:v>0.97007751500000006</c:v>
                </c:pt>
                <c:pt idx="32419">
                  <c:v>0.97007751500000006</c:v>
                </c:pt>
                <c:pt idx="32420">
                  <c:v>0.96998214699999996</c:v>
                </c:pt>
                <c:pt idx="32421">
                  <c:v>0.97007751500000006</c:v>
                </c:pt>
                <c:pt idx="32422">
                  <c:v>0.96998214699999996</c:v>
                </c:pt>
                <c:pt idx="32423">
                  <c:v>0.97007751500000006</c:v>
                </c:pt>
                <c:pt idx="32424">
                  <c:v>0.96998214699999996</c:v>
                </c:pt>
                <c:pt idx="32425">
                  <c:v>0.97007751500000006</c:v>
                </c:pt>
                <c:pt idx="32426">
                  <c:v>0.97007751500000006</c:v>
                </c:pt>
                <c:pt idx="32427">
                  <c:v>0.97007751500000006</c:v>
                </c:pt>
                <c:pt idx="32428">
                  <c:v>0.97017288199999996</c:v>
                </c:pt>
                <c:pt idx="32429">
                  <c:v>0.97007751500000006</c:v>
                </c:pt>
                <c:pt idx="32430">
                  <c:v>0.97007751500000006</c:v>
                </c:pt>
                <c:pt idx="32431">
                  <c:v>0.96998214699999996</c:v>
                </c:pt>
                <c:pt idx="32432">
                  <c:v>0.97007751500000006</c:v>
                </c:pt>
                <c:pt idx="32433">
                  <c:v>0.96998214699999996</c:v>
                </c:pt>
                <c:pt idx="32434">
                  <c:v>0.97007751500000006</c:v>
                </c:pt>
                <c:pt idx="32435">
                  <c:v>0.96998214699999996</c:v>
                </c:pt>
                <c:pt idx="32436">
                  <c:v>0.97007751500000006</c:v>
                </c:pt>
                <c:pt idx="32437">
                  <c:v>0.97007751500000006</c:v>
                </c:pt>
                <c:pt idx="32438">
                  <c:v>0.97007751500000006</c:v>
                </c:pt>
                <c:pt idx="32439">
                  <c:v>0.97017288199999996</c:v>
                </c:pt>
                <c:pt idx="32440">
                  <c:v>0.97007751500000006</c:v>
                </c:pt>
                <c:pt idx="32441">
                  <c:v>0.97007751500000006</c:v>
                </c:pt>
                <c:pt idx="32442">
                  <c:v>0.96998214699999996</c:v>
                </c:pt>
                <c:pt idx="32443">
                  <c:v>0.97007751500000006</c:v>
                </c:pt>
                <c:pt idx="32444">
                  <c:v>0.96998214699999996</c:v>
                </c:pt>
                <c:pt idx="32445">
                  <c:v>0.97007751500000006</c:v>
                </c:pt>
                <c:pt idx="32446">
                  <c:v>0.96998214699999996</c:v>
                </c:pt>
                <c:pt idx="32447">
                  <c:v>0.97007751500000006</c:v>
                </c:pt>
                <c:pt idx="32448">
                  <c:v>0.97007751500000006</c:v>
                </c:pt>
                <c:pt idx="32449">
                  <c:v>0.97007751500000006</c:v>
                </c:pt>
                <c:pt idx="32450">
                  <c:v>0.97017288199999996</c:v>
                </c:pt>
                <c:pt idx="32451">
                  <c:v>0.96998214699999996</c:v>
                </c:pt>
                <c:pt idx="32452">
                  <c:v>0.97007751500000006</c:v>
                </c:pt>
                <c:pt idx="32453">
                  <c:v>0.96998214699999996</c:v>
                </c:pt>
                <c:pt idx="32454">
                  <c:v>0.97007751500000006</c:v>
                </c:pt>
                <c:pt idx="32455">
                  <c:v>0.96998214699999996</c:v>
                </c:pt>
                <c:pt idx="32456">
                  <c:v>0.97007751500000006</c:v>
                </c:pt>
                <c:pt idx="32457">
                  <c:v>0.97007751500000006</c:v>
                </c:pt>
                <c:pt idx="32458">
                  <c:v>0.97007751500000006</c:v>
                </c:pt>
                <c:pt idx="32459">
                  <c:v>0.97017288199999996</c:v>
                </c:pt>
                <c:pt idx="32460">
                  <c:v>0.97007751500000006</c:v>
                </c:pt>
                <c:pt idx="32461">
                  <c:v>0.97017288199999996</c:v>
                </c:pt>
                <c:pt idx="32462">
                  <c:v>0.96998214699999996</c:v>
                </c:pt>
                <c:pt idx="32463">
                  <c:v>0.97007751500000006</c:v>
                </c:pt>
                <c:pt idx="32464">
                  <c:v>0.96998214699999996</c:v>
                </c:pt>
                <c:pt idx="32465">
                  <c:v>0.97007751500000006</c:v>
                </c:pt>
                <c:pt idx="32466">
                  <c:v>0.96998214699999996</c:v>
                </c:pt>
                <c:pt idx="32467">
                  <c:v>0.97007751500000006</c:v>
                </c:pt>
                <c:pt idx="32468">
                  <c:v>0.97007751500000006</c:v>
                </c:pt>
                <c:pt idx="32469">
                  <c:v>0.97007751500000006</c:v>
                </c:pt>
                <c:pt idx="32470">
                  <c:v>0.97017288199999996</c:v>
                </c:pt>
                <c:pt idx="32471">
                  <c:v>0.97007751500000006</c:v>
                </c:pt>
                <c:pt idx="32472">
                  <c:v>0.97017288199999996</c:v>
                </c:pt>
                <c:pt idx="32473">
                  <c:v>0.96998214699999996</c:v>
                </c:pt>
                <c:pt idx="32474">
                  <c:v>0.97007751500000006</c:v>
                </c:pt>
                <c:pt idx="32475">
                  <c:v>0.96998214699999996</c:v>
                </c:pt>
                <c:pt idx="32476">
                  <c:v>0.97007751500000006</c:v>
                </c:pt>
                <c:pt idx="32477">
                  <c:v>0.96998214699999996</c:v>
                </c:pt>
                <c:pt idx="32478">
                  <c:v>0.97007751500000006</c:v>
                </c:pt>
                <c:pt idx="32479">
                  <c:v>0.97007751500000006</c:v>
                </c:pt>
                <c:pt idx="32480">
                  <c:v>0.97007751500000006</c:v>
                </c:pt>
                <c:pt idx="32481">
                  <c:v>0.97017288199999996</c:v>
                </c:pt>
                <c:pt idx="32482">
                  <c:v>0.97007751500000006</c:v>
                </c:pt>
                <c:pt idx="32483">
                  <c:v>0.97017288199999996</c:v>
                </c:pt>
                <c:pt idx="32484">
                  <c:v>0.96998214699999996</c:v>
                </c:pt>
                <c:pt idx="32485">
                  <c:v>0.97007751500000006</c:v>
                </c:pt>
                <c:pt idx="32486">
                  <c:v>0.96998214699999996</c:v>
                </c:pt>
                <c:pt idx="32487">
                  <c:v>0.97007751500000006</c:v>
                </c:pt>
                <c:pt idx="32488">
                  <c:v>0.96998214699999996</c:v>
                </c:pt>
                <c:pt idx="32489">
                  <c:v>0.97007751500000006</c:v>
                </c:pt>
                <c:pt idx="32490">
                  <c:v>0.97007751500000006</c:v>
                </c:pt>
                <c:pt idx="32491">
                  <c:v>0.97007751500000006</c:v>
                </c:pt>
                <c:pt idx="32492">
                  <c:v>0.97017288199999996</c:v>
                </c:pt>
                <c:pt idx="32493">
                  <c:v>0.97007751500000006</c:v>
                </c:pt>
                <c:pt idx="32494">
                  <c:v>0.97007751500000006</c:v>
                </c:pt>
                <c:pt idx="32495">
                  <c:v>0.96998214699999996</c:v>
                </c:pt>
                <c:pt idx="32496">
                  <c:v>0.97007751500000006</c:v>
                </c:pt>
                <c:pt idx="32497">
                  <c:v>0.96998214699999996</c:v>
                </c:pt>
                <c:pt idx="32498">
                  <c:v>0.97007751500000006</c:v>
                </c:pt>
                <c:pt idx="32499">
                  <c:v>0.96998214699999996</c:v>
                </c:pt>
                <c:pt idx="32500">
                  <c:v>0.97007751500000006</c:v>
                </c:pt>
                <c:pt idx="32501">
                  <c:v>0.97007751500000006</c:v>
                </c:pt>
                <c:pt idx="32502">
                  <c:v>0.97007751500000006</c:v>
                </c:pt>
                <c:pt idx="32503">
                  <c:v>0.97017288199999996</c:v>
                </c:pt>
                <c:pt idx="32504">
                  <c:v>0.97007751500000006</c:v>
                </c:pt>
                <c:pt idx="32505">
                  <c:v>0.97007751500000006</c:v>
                </c:pt>
                <c:pt idx="32506">
                  <c:v>0.96998214699999996</c:v>
                </c:pt>
                <c:pt idx="32507">
                  <c:v>0.97007751500000006</c:v>
                </c:pt>
                <c:pt idx="32508">
                  <c:v>0.96998214699999996</c:v>
                </c:pt>
                <c:pt idx="32509">
                  <c:v>0.97007751500000006</c:v>
                </c:pt>
                <c:pt idx="32510">
                  <c:v>0.96998214699999996</c:v>
                </c:pt>
                <c:pt idx="32511">
                  <c:v>0.97007751500000006</c:v>
                </c:pt>
                <c:pt idx="32512">
                  <c:v>0.97007751500000006</c:v>
                </c:pt>
                <c:pt idx="32513">
                  <c:v>0.97007751500000006</c:v>
                </c:pt>
                <c:pt idx="32514">
                  <c:v>0.97017288199999996</c:v>
                </c:pt>
                <c:pt idx="32515">
                  <c:v>0.97007751500000006</c:v>
                </c:pt>
                <c:pt idx="32516">
                  <c:v>0.97007751500000006</c:v>
                </c:pt>
                <c:pt idx="32517">
                  <c:v>0.96998214699999996</c:v>
                </c:pt>
                <c:pt idx="32518">
                  <c:v>0.97007751500000006</c:v>
                </c:pt>
                <c:pt idx="32519">
                  <c:v>0.96998214699999996</c:v>
                </c:pt>
                <c:pt idx="32520">
                  <c:v>0.97007751500000006</c:v>
                </c:pt>
                <c:pt idx="32521">
                  <c:v>0.96998214699999996</c:v>
                </c:pt>
                <c:pt idx="32522">
                  <c:v>0.97007751500000006</c:v>
                </c:pt>
                <c:pt idx="32523">
                  <c:v>0.97007751500000006</c:v>
                </c:pt>
                <c:pt idx="32524">
                  <c:v>0.97007751500000006</c:v>
                </c:pt>
                <c:pt idx="32525">
                  <c:v>0.97017288199999996</c:v>
                </c:pt>
                <c:pt idx="32526">
                  <c:v>0.96998214699999996</c:v>
                </c:pt>
                <c:pt idx="32527">
                  <c:v>0.97007751500000006</c:v>
                </c:pt>
                <c:pt idx="32528">
                  <c:v>0.96998214699999996</c:v>
                </c:pt>
                <c:pt idx="32529">
                  <c:v>0.97007751500000006</c:v>
                </c:pt>
                <c:pt idx="32530">
                  <c:v>0.96998214699999996</c:v>
                </c:pt>
                <c:pt idx="32531">
                  <c:v>0.97007751500000006</c:v>
                </c:pt>
                <c:pt idx="32532">
                  <c:v>0.97007751500000006</c:v>
                </c:pt>
                <c:pt idx="32533">
                  <c:v>0.97007751500000006</c:v>
                </c:pt>
                <c:pt idx="32534">
                  <c:v>0.97017288199999996</c:v>
                </c:pt>
                <c:pt idx="32535">
                  <c:v>0.97007751500000006</c:v>
                </c:pt>
                <c:pt idx="32536">
                  <c:v>0.97017288199999996</c:v>
                </c:pt>
                <c:pt idx="32537">
                  <c:v>0.96998214699999996</c:v>
                </c:pt>
                <c:pt idx="32538">
                  <c:v>0.97007751500000006</c:v>
                </c:pt>
                <c:pt idx="32539">
                  <c:v>0.96998214699999996</c:v>
                </c:pt>
                <c:pt idx="32540">
                  <c:v>0.97007751500000006</c:v>
                </c:pt>
                <c:pt idx="32541">
                  <c:v>0.96998214699999996</c:v>
                </c:pt>
                <c:pt idx="32542">
                  <c:v>0.97007751500000006</c:v>
                </c:pt>
                <c:pt idx="32543">
                  <c:v>0.97007751500000006</c:v>
                </c:pt>
                <c:pt idx="32544">
                  <c:v>0.97007751500000006</c:v>
                </c:pt>
                <c:pt idx="32545">
                  <c:v>0.97017288199999996</c:v>
                </c:pt>
                <c:pt idx="32546">
                  <c:v>0.97007751500000006</c:v>
                </c:pt>
                <c:pt idx="32547">
                  <c:v>0.97017288199999996</c:v>
                </c:pt>
                <c:pt idx="32548">
                  <c:v>0.96998214699999996</c:v>
                </c:pt>
                <c:pt idx="32549">
                  <c:v>0.97007751500000006</c:v>
                </c:pt>
                <c:pt idx="32550">
                  <c:v>0.96998214699999996</c:v>
                </c:pt>
                <c:pt idx="32551">
                  <c:v>0.97007751500000006</c:v>
                </c:pt>
                <c:pt idx="32552">
                  <c:v>0.96998214699999996</c:v>
                </c:pt>
                <c:pt idx="32553">
                  <c:v>0.97007751500000006</c:v>
                </c:pt>
                <c:pt idx="32554">
                  <c:v>0.97007751500000006</c:v>
                </c:pt>
                <c:pt idx="32555">
                  <c:v>0.97007751500000006</c:v>
                </c:pt>
                <c:pt idx="32556">
                  <c:v>0.97017288199999996</c:v>
                </c:pt>
                <c:pt idx="32557">
                  <c:v>0.97007751500000006</c:v>
                </c:pt>
                <c:pt idx="32558">
                  <c:v>0.97017288199999996</c:v>
                </c:pt>
                <c:pt idx="32559">
                  <c:v>0.96998214699999996</c:v>
                </c:pt>
                <c:pt idx="32560">
                  <c:v>0.97007751500000006</c:v>
                </c:pt>
                <c:pt idx="32561">
                  <c:v>0.96998214699999996</c:v>
                </c:pt>
                <c:pt idx="32562">
                  <c:v>0.97007751500000006</c:v>
                </c:pt>
                <c:pt idx="32563">
                  <c:v>0.96998214699999996</c:v>
                </c:pt>
                <c:pt idx="32564">
                  <c:v>0.97007751500000006</c:v>
                </c:pt>
                <c:pt idx="32565">
                  <c:v>0.97007751500000006</c:v>
                </c:pt>
                <c:pt idx="32566">
                  <c:v>0.97007751500000006</c:v>
                </c:pt>
                <c:pt idx="32567">
                  <c:v>0.97017288199999996</c:v>
                </c:pt>
                <c:pt idx="32568">
                  <c:v>0.97007751500000006</c:v>
                </c:pt>
                <c:pt idx="32569">
                  <c:v>0.97007751500000006</c:v>
                </c:pt>
                <c:pt idx="32570">
                  <c:v>0.96998214699999996</c:v>
                </c:pt>
                <c:pt idx="32571">
                  <c:v>0.97007751500000006</c:v>
                </c:pt>
                <c:pt idx="32572">
                  <c:v>0.96998214699999996</c:v>
                </c:pt>
                <c:pt idx="32573">
                  <c:v>0.97007751500000006</c:v>
                </c:pt>
                <c:pt idx="32574">
                  <c:v>0.96998214699999996</c:v>
                </c:pt>
                <c:pt idx="32575">
                  <c:v>0.97007751500000006</c:v>
                </c:pt>
                <c:pt idx="32576">
                  <c:v>0.97007751500000006</c:v>
                </c:pt>
                <c:pt idx="32577">
                  <c:v>0.97007751500000006</c:v>
                </c:pt>
                <c:pt idx="32578">
                  <c:v>0.97017288199999996</c:v>
                </c:pt>
                <c:pt idx="32579">
                  <c:v>0.97007751500000006</c:v>
                </c:pt>
                <c:pt idx="32580">
                  <c:v>0.97007751500000006</c:v>
                </c:pt>
                <c:pt idx="32581">
                  <c:v>0.96998214699999996</c:v>
                </c:pt>
                <c:pt idx="32582">
                  <c:v>0.97007751500000006</c:v>
                </c:pt>
                <c:pt idx="32583">
                  <c:v>0.96998214699999996</c:v>
                </c:pt>
                <c:pt idx="32584">
                  <c:v>0.97007751500000006</c:v>
                </c:pt>
                <c:pt idx="32585">
                  <c:v>0.96998214699999996</c:v>
                </c:pt>
                <c:pt idx="32586">
                  <c:v>0.97007751500000006</c:v>
                </c:pt>
                <c:pt idx="32587">
                  <c:v>0.97007751500000006</c:v>
                </c:pt>
                <c:pt idx="32588">
                  <c:v>0.97007751500000006</c:v>
                </c:pt>
                <c:pt idx="32589">
                  <c:v>0.97017288199999996</c:v>
                </c:pt>
                <c:pt idx="32590">
                  <c:v>0.97007751500000006</c:v>
                </c:pt>
                <c:pt idx="32591">
                  <c:v>0.97007751500000006</c:v>
                </c:pt>
                <c:pt idx="32592">
                  <c:v>0.96998214699999996</c:v>
                </c:pt>
                <c:pt idx="32593">
                  <c:v>0.97007751500000006</c:v>
                </c:pt>
                <c:pt idx="32594">
                  <c:v>0.96998214699999996</c:v>
                </c:pt>
                <c:pt idx="32595">
                  <c:v>0.97007751500000006</c:v>
                </c:pt>
                <c:pt idx="32596">
                  <c:v>0.96998214699999996</c:v>
                </c:pt>
                <c:pt idx="32597">
                  <c:v>0.97007751500000006</c:v>
                </c:pt>
                <c:pt idx="32598">
                  <c:v>0.97007751500000006</c:v>
                </c:pt>
                <c:pt idx="32599">
                  <c:v>0.97007751500000006</c:v>
                </c:pt>
                <c:pt idx="32600">
                  <c:v>0.97017288199999996</c:v>
                </c:pt>
                <c:pt idx="32601">
                  <c:v>0.96998214699999996</c:v>
                </c:pt>
                <c:pt idx="32602">
                  <c:v>0.97007751500000006</c:v>
                </c:pt>
                <c:pt idx="32603">
                  <c:v>0.96998214699999996</c:v>
                </c:pt>
                <c:pt idx="32604">
                  <c:v>0.97007751500000006</c:v>
                </c:pt>
                <c:pt idx="32605">
                  <c:v>0.96998214699999996</c:v>
                </c:pt>
                <c:pt idx="32606">
                  <c:v>0.97007751500000006</c:v>
                </c:pt>
                <c:pt idx="32607">
                  <c:v>0.97007751500000006</c:v>
                </c:pt>
                <c:pt idx="32608">
                  <c:v>0.97007751500000006</c:v>
                </c:pt>
                <c:pt idx="32609">
                  <c:v>0.97017288199999996</c:v>
                </c:pt>
                <c:pt idx="32610">
                  <c:v>0.97007751500000006</c:v>
                </c:pt>
                <c:pt idx="32611">
                  <c:v>0.97017288199999996</c:v>
                </c:pt>
                <c:pt idx="32612">
                  <c:v>0.96998214699999996</c:v>
                </c:pt>
                <c:pt idx="32613">
                  <c:v>0.97007751500000006</c:v>
                </c:pt>
                <c:pt idx="32614">
                  <c:v>0.96998214699999996</c:v>
                </c:pt>
                <c:pt idx="32615">
                  <c:v>0.97007751500000006</c:v>
                </c:pt>
                <c:pt idx="32616">
                  <c:v>0.96998214699999996</c:v>
                </c:pt>
                <c:pt idx="32617">
                  <c:v>0.97007751500000006</c:v>
                </c:pt>
                <c:pt idx="32618">
                  <c:v>0.97007751500000006</c:v>
                </c:pt>
                <c:pt idx="32619">
                  <c:v>0.97007751500000006</c:v>
                </c:pt>
                <c:pt idx="32620">
                  <c:v>0.97017288199999996</c:v>
                </c:pt>
                <c:pt idx="32621">
                  <c:v>0.97007751500000006</c:v>
                </c:pt>
                <c:pt idx="32622">
                  <c:v>0.97017288199999996</c:v>
                </c:pt>
                <c:pt idx="32623">
                  <c:v>0.96998214699999996</c:v>
                </c:pt>
                <c:pt idx="32624">
                  <c:v>0.97007751500000006</c:v>
                </c:pt>
                <c:pt idx="32625">
                  <c:v>0.96998214699999996</c:v>
                </c:pt>
                <c:pt idx="32626">
                  <c:v>0.97007751500000006</c:v>
                </c:pt>
                <c:pt idx="32627">
                  <c:v>0.96998214699999996</c:v>
                </c:pt>
                <c:pt idx="32628">
                  <c:v>0.97007751500000006</c:v>
                </c:pt>
                <c:pt idx="32629">
                  <c:v>0.97007751500000006</c:v>
                </c:pt>
                <c:pt idx="32630">
                  <c:v>0.97007751500000006</c:v>
                </c:pt>
                <c:pt idx="32631">
                  <c:v>0.97017288199999996</c:v>
                </c:pt>
                <c:pt idx="32632">
                  <c:v>0.97007751500000006</c:v>
                </c:pt>
                <c:pt idx="32633">
                  <c:v>0.97017288199999996</c:v>
                </c:pt>
                <c:pt idx="32634">
                  <c:v>0.96998214699999996</c:v>
                </c:pt>
                <c:pt idx="32635">
                  <c:v>0.97007751500000006</c:v>
                </c:pt>
                <c:pt idx="32636">
                  <c:v>0.96998214699999996</c:v>
                </c:pt>
                <c:pt idx="32637">
                  <c:v>0.97007751500000006</c:v>
                </c:pt>
                <c:pt idx="32638">
                  <c:v>0.96998214699999996</c:v>
                </c:pt>
                <c:pt idx="32639">
                  <c:v>0.97007751500000006</c:v>
                </c:pt>
                <c:pt idx="32640">
                  <c:v>0.97007751500000006</c:v>
                </c:pt>
                <c:pt idx="32641">
                  <c:v>0.97007751500000006</c:v>
                </c:pt>
                <c:pt idx="32642">
                  <c:v>0.97017288199999996</c:v>
                </c:pt>
                <c:pt idx="32643">
                  <c:v>0.97007751500000006</c:v>
                </c:pt>
                <c:pt idx="32644">
                  <c:v>0.97007751500000006</c:v>
                </c:pt>
                <c:pt idx="32645">
                  <c:v>0.96998214699999996</c:v>
                </c:pt>
                <c:pt idx="32646">
                  <c:v>0.97007751500000006</c:v>
                </c:pt>
                <c:pt idx="32647">
                  <c:v>0.96998214699999996</c:v>
                </c:pt>
                <c:pt idx="32648">
                  <c:v>0.97007751500000006</c:v>
                </c:pt>
                <c:pt idx="32649">
                  <c:v>0.96998214699999996</c:v>
                </c:pt>
                <c:pt idx="32650">
                  <c:v>0.97007751500000006</c:v>
                </c:pt>
                <c:pt idx="32651">
                  <c:v>0.97007751500000006</c:v>
                </c:pt>
                <c:pt idx="32652">
                  <c:v>0.97007751500000006</c:v>
                </c:pt>
                <c:pt idx="32653">
                  <c:v>0.97017288199999996</c:v>
                </c:pt>
                <c:pt idx="32654">
                  <c:v>0.97007751500000006</c:v>
                </c:pt>
                <c:pt idx="32655">
                  <c:v>0.97007751500000006</c:v>
                </c:pt>
                <c:pt idx="32656">
                  <c:v>0.96998214699999996</c:v>
                </c:pt>
                <c:pt idx="32657">
                  <c:v>0.97007751500000006</c:v>
                </c:pt>
                <c:pt idx="32658">
                  <c:v>0.96998214699999996</c:v>
                </c:pt>
                <c:pt idx="32659">
                  <c:v>0.97007751500000006</c:v>
                </c:pt>
                <c:pt idx="32660">
                  <c:v>0.96998214699999996</c:v>
                </c:pt>
                <c:pt idx="32661">
                  <c:v>0.97007751500000006</c:v>
                </c:pt>
                <c:pt idx="32662">
                  <c:v>0.97007751500000006</c:v>
                </c:pt>
                <c:pt idx="32663">
                  <c:v>0.97007751500000006</c:v>
                </c:pt>
                <c:pt idx="32664">
                  <c:v>0.97017288199999996</c:v>
                </c:pt>
                <c:pt idx="32665">
                  <c:v>0.97007751500000006</c:v>
                </c:pt>
                <c:pt idx="32666">
                  <c:v>0.97007751500000006</c:v>
                </c:pt>
                <c:pt idx="32667">
                  <c:v>0.96998214699999996</c:v>
                </c:pt>
                <c:pt idx="32668">
                  <c:v>0.97007751500000006</c:v>
                </c:pt>
                <c:pt idx="32669">
                  <c:v>0.96998214699999996</c:v>
                </c:pt>
                <c:pt idx="32670">
                  <c:v>0.97007751500000006</c:v>
                </c:pt>
                <c:pt idx="32671">
                  <c:v>0.96998214699999996</c:v>
                </c:pt>
                <c:pt idx="32672">
                  <c:v>0.97007751500000006</c:v>
                </c:pt>
                <c:pt idx="32673">
                  <c:v>0.97007751500000006</c:v>
                </c:pt>
                <c:pt idx="32674">
                  <c:v>0.97007751500000006</c:v>
                </c:pt>
                <c:pt idx="32675">
                  <c:v>0.97017288199999996</c:v>
                </c:pt>
                <c:pt idx="32676">
                  <c:v>0.96998214699999996</c:v>
                </c:pt>
                <c:pt idx="32677">
                  <c:v>0.97007751500000006</c:v>
                </c:pt>
                <c:pt idx="32678">
                  <c:v>0.96998214699999996</c:v>
                </c:pt>
                <c:pt idx="32679">
                  <c:v>0.97007751500000006</c:v>
                </c:pt>
                <c:pt idx="32680">
                  <c:v>0.96998214699999996</c:v>
                </c:pt>
                <c:pt idx="32681">
                  <c:v>0.97007751500000006</c:v>
                </c:pt>
                <c:pt idx="32682">
                  <c:v>0.97007751500000006</c:v>
                </c:pt>
                <c:pt idx="32683">
                  <c:v>0.97007751500000006</c:v>
                </c:pt>
                <c:pt idx="32684">
                  <c:v>0.97017288199999996</c:v>
                </c:pt>
                <c:pt idx="32685">
                  <c:v>0.97007751500000006</c:v>
                </c:pt>
                <c:pt idx="32686">
                  <c:v>0.97017288199999996</c:v>
                </c:pt>
                <c:pt idx="32687">
                  <c:v>0.96998214699999996</c:v>
                </c:pt>
                <c:pt idx="32688">
                  <c:v>0.97007751500000006</c:v>
                </c:pt>
                <c:pt idx="32689">
                  <c:v>0.96998214699999996</c:v>
                </c:pt>
                <c:pt idx="32690">
                  <c:v>0.97007751500000006</c:v>
                </c:pt>
                <c:pt idx="32691">
                  <c:v>0.96998214699999996</c:v>
                </c:pt>
                <c:pt idx="32692">
                  <c:v>0.97007751500000006</c:v>
                </c:pt>
                <c:pt idx="32693">
                  <c:v>0.97007751500000006</c:v>
                </c:pt>
                <c:pt idx="32694">
                  <c:v>0.97007751500000006</c:v>
                </c:pt>
                <c:pt idx="32695">
                  <c:v>0.97017288199999996</c:v>
                </c:pt>
                <c:pt idx="32696">
                  <c:v>0.97007751500000006</c:v>
                </c:pt>
                <c:pt idx="32697">
                  <c:v>0.97017288199999996</c:v>
                </c:pt>
                <c:pt idx="32698">
                  <c:v>0.96998214699999996</c:v>
                </c:pt>
                <c:pt idx="32699">
                  <c:v>0.97007751500000006</c:v>
                </c:pt>
                <c:pt idx="32700">
                  <c:v>0.96998214699999996</c:v>
                </c:pt>
                <c:pt idx="32701">
                  <c:v>0.97007751500000006</c:v>
                </c:pt>
                <c:pt idx="32702">
                  <c:v>0.96998214699999996</c:v>
                </c:pt>
                <c:pt idx="32703">
                  <c:v>0.97007751500000006</c:v>
                </c:pt>
                <c:pt idx="32704">
                  <c:v>0.97007751500000006</c:v>
                </c:pt>
                <c:pt idx="32705">
                  <c:v>0.97007751500000006</c:v>
                </c:pt>
                <c:pt idx="32706">
                  <c:v>0.97017288199999996</c:v>
                </c:pt>
                <c:pt idx="32707">
                  <c:v>0.97007751500000006</c:v>
                </c:pt>
                <c:pt idx="32708">
                  <c:v>0.97017288199999996</c:v>
                </c:pt>
                <c:pt idx="32709">
                  <c:v>0.96998214699999996</c:v>
                </c:pt>
                <c:pt idx="32710">
                  <c:v>0.97007751500000006</c:v>
                </c:pt>
                <c:pt idx="32711">
                  <c:v>0.96998214699999996</c:v>
                </c:pt>
                <c:pt idx="32712">
                  <c:v>0.97007751500000006</c:v>
                </c:pt>
                <c:pt idx="32713">
                  <c:v>0.96998214699999996</c:v>
                </c:pt>
                <c:pt idx="32714">
                  <c:v>0.97007751500000006</c:v>
                </c:pt>
                <c:pt idx="32715">
                  <c:v>0.97007751500000006</c:v>
                </c:pt>
                <c:pt idx="32716">
                  <c:v>0.97007751500000006</c:v>
                </c:pt>
                <c:pt idx="32717">
                  <c:v>0.97017288199999996</c:v>
                </c:pt>
                <c:pt idx="32718">
                  <c:v>0.97007751500000006</c:v>
                </c:pt>
                <c:pt idx="32719">
                  <c:v>0.97007751500000006</c:v>
                </c:pt>
                <c:pt idx="32720">
                  <c:v>0.96998214699999996</c:v>
                </c:pt>
                <c:pt idx="32721">
                  <c:v>0.97007751500000006</c:v>
                </c:pt>
                <c:pt idx="32722">
                  <c:v>0.96998214699999996</c:v>
                </c:pt>
                <c:pt idx="32723">
                  <c:v>0.97007751500000006</c:v>
                </c:pt>
                <c:pt idx="32724">
                  <c:v>0.96998214699999996</c:v>
                </c:pt>
                <c:pt idx="32725">
                  <c:v>0.97007751500000006</c:v>
                </c:pt>
                <c:pt idx="32726">
                  <c:v>0.97007751500000006</c:v>
                </c:pt>
                <c:pt idx="32727">
                  <c:v>0.97007751500000006</c:v>
                </c:pt>
                <c:pt idx="32728">
                  <c:v>0.97017288199999996</c:v>
                </c:pt>
                <c:pt idx="32729">
                  <c:v>0.97007751500000006</c:v>
                </c:pt>
                <c:pt idx="32730">
                  <c:v>0.97007751500000006</c:v>
                </c:pt>
                <c:pt idx="32731">
                  <c:v>0.96998214699999996</c:v>
                </c:pt>
                <c:pt idx="32732">
                  <c:v>0.97007751500000006</c:v>
                </c:pt>
                <c:pt idx="32733">
                  <c:v>0.96998214699999996</c:v>
                </c:pt>
                <c:pt idx="32734">
                  <c:v>0.97007751500000006</c:v>
                </c:pt>
                <c:pt idx="32735">
                  <c:v>0.96998214699999996</c:v>
                </c:pt>
                <c:pt idx="32736">
                  <c:v>0.97007751500000006</c:v>
                </c:pt>
                <c:pt idx="32737">
                  <c:v>0.97007751500000006</c:v>
                </c:pt>
                <c:pt idx="32738">
                  <c:v>0.97007751500000006</c:v>
                </c:pt>
                <c:pt idx="32739">
                  <c:v>0.97017288199999996</c:v>
                </c:pt>
                <c:pt idx="32740">
                  <c:v>0.97007751500000006</c:v>
                </c:pt>
                <c:pt idx="32741">
                  <c:v>0.97007751500000006</c:v>
                </c:pt>
                <c:pt idx="32742">
                  <c:v>0.96998214699999996</c:v>
                </c:pt>
                <c:pt idx="32743">
                  <c:v>0.97007751500000006</c:v>
                </c:pt>
                <c:pt idx="32744">
                  <c:v>0.96998214699999996</c:v>
                </c:pt>
                <c:pt idx="32745">
                  <c:v>0.97007751500000006</c:v>
                </c:pt>
                <c:pt idx="32746">
                  <c:v>0.96998214699999996</c:v>
                </c:pt>
                <c:pt idx="32747">
                  <c:v>0.97007751500000006</c:v>
                </c:pt>
                <c:pt idx="32748">
                  <c:v>0.97007751500000006</c:v>
                </c:pt>
                <c:pt idx="32749">
                  <c:v>0.97007751500000006</c:v>
                </c:pt>
                <c:pt idx="32750">
                  <c:v>0.97017288199999996</c:v>
                </c:pt>
                <c:pt idx="32751">
                  <c:v>0.96998214699999996</c:v>
                </c:pt>
                <c:pt idx="32752">
                  <c:v>0.97007751500000006</c:v>
                </c:pt>
                <c:pt idx="32753">
                  <c:v>0.96998214699999996</c:v>
                </c:pt>
                <c:pt idx="32754">
                  <c:v>0.97007751500000006</c:v>
                </c:pt>
                <c:pt idx="32755">
                  <c:v>0.96998214699999996</c:v>
                </c:pt>
                <c:pt idx="32756">
                  <c:v>0.97007751500000006</c:v>
                </c:pt>
                <c:pt idx="32757">
                  <c:v>0.97007751500000006</c:v>
                </c:pt>
                <c:pt idx="32758">
                  <c:v>0.97007751500000006</c:v>
                </c:pt>
                <c:pt idx="32759">
                  <c:v>0.97017288199999996</c:v>
                </c:pt>
                <c:pt idx="32760">
                  <c:v>0.97007751500000006</c:v>
                </c:pt>
                <c:pt idx="32761">
                  <c:v>0.97017288199999996</c:v>
                </c:pt>
                <c:pt idx="32762">
                  <c:v>0.96998214699999996</c:v>
                </c:pt>
                <c:pt idx="32763">
                  <c:v>0.97007751500000006</c:v>
                </c:pt>
                <c:pt idx="32764">
                  <c:v>0.96998214699999996</c:v>
                </c:pt>
                <c:pt idx="32765">
                  <c:v>0.97007751500000006</c:v>
                </c:pt>
                <c:pt idx="32766">
                  <c:v>0.96998214699999996</c:v>
                </c:pt>
                <c:pt idx="32767">
                  <c:v>0.97007751500000006</c:v>
                </c:pt>
                <c:pt idx="32768">
                  <c:v>0.97007751500000006</c:v>
                </c:pt>
                <c:pt idx="32769">
                  <c:v>0.97007751500000006</c:v>
                </c:pt>
                <c:pt idx="32770">
                  <c:v>0.97017288199999996</c:v>
                </c:pt>
                <c:pt idx="32771">
                  <c:v>0.97007751500000006</c:v>
                </c:pt>
                <c:pt idx="32772">
                  <c:v>0.97017288199999996</c:v>
                </c:pt>
                <c:pt idx="32773">
                  <c:v>0.96998214699999996</c:v>
                </c:pt>
                <c:pt idx="32774">
                  <c:v>0.97007751500000006</c:v>
                </c:pt>
                <c:pt idx="32775">
                  <c:v>0.96998214699999996</c:v>
                </c:pt>
                <c:pt idx="32776">
                  <c:v>0.97007751500000006</c:v>
                </c:pt>
                <c:pt idx="32777">
                  <c:v>0.96998214699999996</c:v>
                </c:pt>
                <c:pt idx="32778">
                  <c:v>0.97007751500000006</c:v>
                </c:pt>
                <c:pt idx="32779">
                  <c:v>0.97007751500000006</c:v>
                </c:pt>
                <c:pt idx="32780">
                  <c:v>0.97007751500000006</c:v>
                </c:pt>
                <c:pt idx="32781">
                  <c:v>0.97017288199999996</c:v>
                </c:pt>
                <c:pt idx="32782">
                  <c:v>0.97007751500000006</c:v>
                </c:pt>
                <c:pt idx="32783">
                  <c:v>0.97017288199999996</c:v>
                </c:pt>
                <c:pt idx="32784">
                  <c:v>0.96998214699999996</c:v>
                </c:pt>
                <c:pt idx="32785">
                  <c:v>0.97007751500000006</c:v>
                </c:pt>
                <c:pt idx="32786">
                  <c:v>0.96998214699999996</c:v>
                </c:pt>
                <c:pt idx="32787">
                  <c:v>0.97007751500000006</c:v>
                </c:pt>
                <c:pt idx="32788">
                  <c:v>0.96998214699999996</c:v>
                </c:pt>
                <c:pt idx="32789">
                  <c:v>0.97007751500000006</c:v>
                </c:pt>
                <c:pt idx="32790">
                  <c:v>0.97007751500000006</c:v>
                </c:pt>
                <c:pt idx="32791">
                  <c:v>0.97007751500000006</c:v>
                </c:pt>
                <c:pt idx="32792">
                  <c:v>0.97017288199999996</c:v>
                </c:pt>
                <c:pt idx="32793">
                  <c:v>0.97007751500000006</c:v>
                </c:pt>
                <c:pt idx="32794">
                  <c:v>0.97007751500000006</c:v>
                </c:pt>
                <c:pt idx="32795">
                  <c:v>0.96998214699999996</c:v>
                </c:pt>
                <c:pt idx="32796">
                  <c:v>0.97007751500000006</c:v>
                </c:pt>
                <c:pt idx="32797">
                  <c:v>0.96998214699999996</c:v>
                </c:pt>
                <c:pt idx="32798">
                  <c:v>0.97007751500000006</c:v>
                </c:pt>
                <c:pt idx="32799">
                  <c:v>0.96998214699999996</c:v>
                </c:pt>
                <c:pt idx="32800">
                  <c:v>0.97007751500000006</c:v>
                </c:pt>
                <c:pt idx="32801">
                  <c:v>0.97007751500000006</c:v>
                </c:pt>
                <c:pt idx="32802">
                  <c:v>0.97007751500000006</c:v>
                </c:pt>
                <c:pt idx="32803">
                  <c:v>0.97017288199999996</c:v>
                </c:pt>
                <c:pt idx="32804">
                  <c:v>0.97007751500000006</c:v>
                </c:pt>
                <c:pt idx="32805">
                  <c:v>0.97007751500000006</c:v>
                </c:pt>
                <c:pt idx="32806">
                  <c:v>0.96998214699999996</c:v>
                </c:pt>
                <c:pt idx="32807">
                  <c:v>0.97007751500000006</c:v>
                </c:pt>
                <c:pt idx="32808">
                  <c:v>0.96998214699999996</c:v>
                </c:pt>
                <c:pt idx="32809">
                  <c:v>0.97007751500000006</c:v>
                </c:pt>
                <c:pt idx="32810">
                  <c:v>0.96998214699999996</c:v>
                </c:pt>
                <c:pt idx="32811">
                  <c:v>0.97007751500000006</c:v>
                </c:pt>
                <c:pt idx="32812">
                  <c:v>0.97007751500000006</c:v>
                </c:pt>
                <c:pt idx="32813">
                  <c:v>0.97007751500000006</c:v>
                </c:pt>
                <c:pt idx="32814">
                  <c:v>0.97017288199999996</c:v>
                </c:pt>
                <c:pt idx="32815">
                  <c:v>0.97007751500000006</c:v>
                </c:pt>
                <c:pt idx="32816">
                  <c:v>0.97007751500000006</c:v>
                </c:pt>
                <c:pt idx="32817">
                  <c:v>0.96998214699999996</c:v>
                </c:pt>
                <c:pt idx="32818">
                  <c:v>0.97007751500000006</c:v>
                </c:pt>
                <c:pt idx="32819">
                  <c:v>0.96998214699999996</c:v>
                </c:pt>
                <c:pt idx="32820">
                  <c:v>0.97007751500000006</c:v>
                </c:pt>
                <c:pt idx="32821">
                  <c:v>0.96998214699999996</c:v>
                </c:pt>
                <c:pt idx="32822">
                  <c:v>0.97007751500000006</c:v>
                </c:pt>
                <c:pt idx="32823">
                  <c:v>0.97007751500000006</c:v>
                </c:pt>
                <c:pt idx="32824">
                  <c:v>0.97007751500000006</c:v>
                </c:pt>
                <c:pt idx="32825">
                  <c:v>0.97017288199999996</c:v>
                </c:pt>
                <c:pt idx="32826">
                  <c:v>0.96998214699999996</c:v>
                </c:pt>
                <c:pt idx="32827">
                  <c:v>0.97007751500000006</c:v>
                </c:pt>
                <c:pt idx="32828">
                  <c:v>0.96998214699999996</c:v>
                </c:pt>
                <c:pt idx="32829">
                  <c:v>0.97007751500000006</c:v>
                </c:pt>
                <c:pt idx="32830">
                  <c:v>0.96998214699999996</c:v>
                </c:pt>
                <c:pt idx="32831">
                  <c:v>0.97007751500000006</c:v>
                </c:pt>
                <c:pt idx="32832">
                  <c:v>0.97007751500000006</c:v>
                </c:pt>
                <c:pt idx="32833">
                  <c:v>0.97007751500000006</c:v>
                </c:pt>
                <c:pt idx="32834">
                  <c:v>0.97017288199999996</c:v>
                </c:pt>
                <c:pt idx="32835">
                  <c:v>0.97007751500000006</c:v>
                </c:pt>
                <c:pt idx="32836">
                  <c:v>0.97017288199999996</c:v>
                </c:pt>
                <c:pt idx="32837">
                  <c:v>0.96998214699999996</c:v>
                </c:pt>
                <c:pt idx="32838">
                  <c:v>0.97007751500000006</c:v>
                </c:pt>
                <c:pt idx="32839">
                  <c:v>0.96998214699999996</c:v>
                </c:pt>
                <c:pt idx="32840">
                  <c:v>0.97007751500000006</c:v>
                </c:pt>
                <c:pt idx="32841">
                  <c:v>0.96998214699999996</c:v>
                </c:pt>
                <c:pt idx="32842">
                  <c:v>0.97007751500000006</c:v>
                </c:pt>
                <c:pt idx="32843">
                  <c:v>0.97007751500000006</c:v>
                </c:pt>
                <c:pt idx="32844">
                  <c:v>0.97007751500000006</c:v>
                </c:pt>
                <c:pt idx="32845">
                  <c:v>0.97017288199999996</c:v>
                </c:pt>
                <c:pt idx="32846">
                  <c:v>0.97007751500000006</c:v>
                </c:pt>
                <c:pt idx="32847">
                  <c:v>0.97017288199999996</c:v>
                </c:pt>
                <c:pt idx="32848">
                  <c:v>0.96998214699999996</c:v>
                </c:pt>
                <c:pt idx="32849">
                  <c:v>0.97007751500000006</c:v>
                </c:pt>
                <c:pt idx="32850">
                  <c:v>0.96998214699999996</c:v>
                </c:pt>
                <c:pt idx="32851">
                  <c:v>0.97007751500000006</c:v>
                </c:pt>
                <c:pt idx="32852">
                  <c:v>0.96998214699999996</c:v>
                </c:pt>
                <c:pt idx="32853">
                  <c:v>0.97007751500000006</c:v>
                </c:pt>
                <c:pt idx="32854">
                  <c:v>0.97007751500000006</c:v>
                </c:pt>
                <c:pt idx="32855">
                  <c:v>0.97007751500000006</c:v>
                </c:pt>
                <c:pt idx="32856">
                  <c:v>0.97017288199999996</c:v>
                </c:pt>
                <c:pt idx="32857">
                  <c:v>0.97007751500000006</c:v>
                </c:pt>
                <c:pt idx="32858">
                  <c:v>0.97017288199999996</c:v>
                </c:pt>
                <c:pt idx="32859">
                  <c:v>0.96998214699999996</c:v>
                </c:pt>
                <c:pt idx="32860">
                  <c:v>0.97007751500000006</c:v>
                </c:pt>
                <c:pt idx="32861">
                  <c:v>0.96998214699999996</c:v>
                </c:pt>
                <c:pt idx="32862">
                  <c:v>0.97007751500000006</c:v>
                </c:pt>
                <c:pt idx="32863">
                  <c:v>0.96998214699999996</c:v>
                </c:pt>
                <c:pt idx="32864">
                  <c:v>0.97007751500000006</c:v>
                </c:pt>
                <c:pt idx="32865">
                  <c:v>0.97007751500000006</c:v>
                </c:pt>
                <c:pt idx="32866">
                  <c:v>0.97007751500000006</c:v>
                </c:pt>
                <c:pt idx="32867">
                  <c:v>0.97017288199999996</c:v>
                </c:pt>
                <c:pt idx="32868">
                  <c:v>0.97007751500000006</c:v>
                </c:pt>
                <c:pt idx="32869">
                  <c:v>0.97007751500000006</c:v>
                </c:pt>
                <c:pt idx="32870">
                  <c:v>0.96998214699999996</c:v>
                </c:pt>
                <c:pt idx="32871">
                  <c:v>0.97007751500000006</c:v>
                </c:pt>
                <c:pt idx="32872">
                  <c:v>0.96998214699999996</c:v>
                </c:pt>
                <c:pt idx="32873">
                  <c:v>0.97007751500000006</c:v>
                </c:pt>
                <c:pt idx="32874">
                  <c:v>0.96998214699999996</c:v>
                </c:pt>
                <c:pt idx="32875">
                  <c:v>0.97007751500000006</c:v>
                </c:pt>
                <c:pt idx="32876">
                  <c:v>0.97007751500000006</c:v>
                </c:pt>
                <c:pt idx="32877">
                  <c:v>0.97007751500000006</c:v>
                </c:pt>
                <c:pt idx="32878">
                  <c:v>0.97017288199999996</c:v>
                </c:pt>
                <c:pt idx="32879">
                  <c:v>0.97007751500000006</c:v>
                </c:pt>
                <c:pt idx="32880">
                  <c:v>0.97007751500000006</c:v>
                </c:pt>
                <c:pt idx="32881">
                  <c:v>0.96998214699999996</c:v>
                </c:pt>
                <c:pt idx="32882">
                  <c:v>0.97007751500000006</c:v>
                </c:pt>
                <c:pt idx="32883">
                  <c:v>0.96998214699999996</c:v>
                </c:pt>
                <c:pt idx="32884">
                  <c:v>0.97007751500000006</c:v>
                </c:pt>
                <c:pt idx="32885">
                  <c:v>0.96998214699999996</c:v>
                </c:pt>
                <c:pt idx="32886">
                  <c:v>0.97007751500000006</c:v>
                </c:pt>
                <c:pt idx="32887">
                  <c:v>0.97007751500000006</c:v>
                </c:pt>
                <c:pt idx="32888">
                  <c:v>0.97007751500000006</c:v>
                </c:pt>
                <c:pt idx="32889">
                  <c:v>0.97017288199999996</c:v>
                </c:pt>
                <c:pt idx="32890">
                  <c:v>0.97007751500000006</c:v>
                </c:pt>
                <c:pt idx="32891">
                  <c:v>0.97007751500000006</c:v>
                </c:pt>
                <c:pt idx="32892">
                  <c:v>0.96998214699999996</c:v>
                </c:pt>
                <c:pt idx="32893">
                  <c:v>0.97007751500000006</c:v>
                </c:pt>
                <c:pt idx="32894">
                  <c:v>0.96998214699999996</c:v>
                </c:pt>
                <c:pt idx="32895">
                  <c:v>0.97007751500000006</c:v>
                </c:pt>
                <c:pt idx="32896">
                  <c:v>0.96998214699999996</c:v>
                </c:pt>
                <c:pt idx="32897">
                  <c:v>0.97007751500000006</c:v>
                </c:pt>
                <c:pt idx="32898">
                  <c:v>0.97007751500000006</c:v>
                </c:pt>
                <c:pt idx="32899">
                  <c:v>0.97007751500000006</c:v>
                </c:pt>
                <c:pt idx="32900">
                  <c:v>0.97017288199999996</c:v>
                </c:pt>
                <c:pt idx="32901">
                  <c:v>0.96998214699999996</c:v>
                </c:pt>
                <c:pt idx="32902">
                  <c:v>0.97007751500000006</c:v>
                </c:pt>
                <c:pt idx="32903">
                  <c:v>0.96998214699999996</c:v>
                </c:pt>
                <c:pt idx="32904">
                  <c:v>0.97007751500000006</c:v>
                </c:pt>
                <c:pt idx="32905">
                  <c:v>0.96998214699999996</c:v>
                </c:pt>
                <c:pt idx="32906">
                  <c:v>0.97007751500000006</c:v>
                </c:pt>
                <c:pt idx="32907">
                  <c:v>0.97007751500000006</c:v>
                </c:pt>
                <c:pt idx="32908">
                  <c:v>0.97007751500000006</c:v>
                </c:pt>
                <c:pt idx="32909">
                  <c:v>0.97017288199999996</c:v>
                </c:pt>
                <c:pt idx="32910">
                  <c:v>0.97007751500000006</c:v>
                </c:pt>
                <c:pt idx="32911">
                  <c:v>0.97017288199999996</c:v>
                </c:pt>
                <c:pt idx="32912">
                  <c:v>0.96998214699999996</c:v>
                </c:pt>
                <c:pt idx="32913">
                  <c:v>0.97007751500000006</c:v>
                </c:pt>
                <c:pt idx="32914">
                  <c:v>0.96998214699999996</c:v>
                </c:pt>
                <c:pt idx="32915">
                  <c:v>0.97007751500000006</c:v>
                </c:pt>
                <c:pt idx="32916">
                  <c:v>0.96998214699999996</c:v>
                </c:pt>
                <c:pt idx="32917">
                  <c:v>0.97007751500000006</c:v>
                </c:pt>
                <c:pt idx="32918">
                  <c:v>0.97007751500000006</c:v>
                </c:pt>
                <c:pt idx="32919">
                  <c:v>0.97007751500000006</c:v>
                </c:pt>
                <c:pt idx="32920">
                  <c:v>0.97017288199999996</c:v>
                </c:pt>
                <c:pt idx="32921">
                  <c:v>0.97007751500000006</c:v>
                </c:pt>
                <c:pt idx="32922">
                  <c:v>0.97017288199999996</c:v>
                </c:pt>
                <c:pt idx="32923">
                  <c:v>0.96998214699999996</c:v>
                </c:pt>
                <c:pt idx="32924">
                  <c:v>0.97007751500000006</c:v>
                </c:pt>
                <c:pt idx="32925">
                  <c:v>0.96998214699999996</c:v>
                </c:pt>
                <c:pt idx="32926">
                  <c:v>0.97007751500000006</c:v>
                </c:pt>
                <c:pt idx="32927">
                  <c:v>0.96998214699999996</c:v>
                </c:pt>
                <c:pt idx="32928">
                  <c:v>0.97007751500000006</c:v>
                </c:pt>
                <c:pt idx="32929">
                  <c:v>0.97007751500000006</c:v>
                </c:pt>
                <c:pt idx="32930">
                  <c:v>0.97007751500000006</c:v>
                </c:pt>
                <c:pt idx="32931">
                  <c:v>0.97017288199999996</c:v>
                </c:pt>
                <c:pt idx="32932">
                  <c:v>0.97007751500000006</c:v>
                </c:pt>
                <c:pt idx="32933">
                  <c:v>0.97017288199999996</c:v>
                </c:pt>
                <c:pt idx="32934">
                  <c:v>0.96998214699999996</c:v>
                </c:pt>
                <c:pt idx="32935">
                  <c:v>0.97007751500000006</c:v>
                </c:pt>
                <c:pt idx="32936">
                  <c:v>0.96998214699999996</c:v>
                </c:pt>
                <c:pt idx="32937">
                  <c:v>0.97007751500000006</c:v>
                </c:pt>
                <c:pt idx="32938">
                  <c:v>0.96998214699999996</c:v>
                </c:pt>
                <c:pt idx="32939">
                  <c:v>0.97007751500000006</c:v>
                </c:pt>
                <c:pt idx="32940">
                  <c:v>0.97007751500000006</c:v>
                </c:pt>
                <c:pt idx="32941">
                  <c:v>0.97007751500000006</c:v>
                </c:pt>
                <c:pt idx="32942">
                  <c:v>0.97017288199999996</c:v>
                </c:pt>
                <c:pt idx="32943">
                  <c:v>0.97007751500000006</c:v>
                </c:pt>
                <c:pt idx="32944">
                  <c:v>0.97007751500000006</c:v>
                </c:pt>
                <c:pt idx="32945">
                  <c:v>0.96998214699999996</c:v>
                </c:pt>
                <c:pt idx="32946">
                  <c:v>0.97007751500000006</c:v>
                </c:pt>
                <c:pt idx="32947">
                  <c:v>0.96998214699999996</c:v>
                </c:pt>
                <c:pt idx="32948">
                  <c:v>0.97007751500000006</c:v>
                </c:pt>
                <c:pt idx="32949">
                  <c:v>0.96998214699999996</c:v>
                </c:pt>
                <c:pt idx="32950">
                  <c:v>0.97007751500000006</c:v>
                </c:pt>
                <c:pt idx="32951">
                  <c:v>0.97007751500000006</c:v>
                </c:pt>
                <c:pt idx="32952">
                  <c:v>0.97007751500000006</c:v>
                </c:pt>
                <c:pt idx="32953">
                  <c:v>0.97017288199999996</c:v>
                </c:pt>
                <c:pt idx="32954">
                  <c:v>0.97007751500000006</c:v>
                </c:pt>
                <c:pt idx="32955">
                  <c:v>0.97007751500000006</c:v>
                </c:pt>
                <c:pt idx="32956">
                  <c:v>0.96998214699999996</c:v>
                </c:pt>
                <c:pt idx="32957">
                  <c:v>0.97007751500000006</c:v>
                </c:pt>
                <c:pt idx="32958">
                  <c:v>0.96998214699999996</c:v>
                </c:pt>
                <c:pt idx="32959">
                  <c:v>0.97007751500000006</c:v>
                </c:pt>
                <c:pt idx="32960">
                  <c:v>0.96998214699999996</c:v>
                </c:pt>
                <c:pt idx="32961">
                  <c:v>0.97007751500000006</c:v>
                </c:pt>
                <c:pt idx="32962">
                  <c:v>0.97007751500000006</c:v>
                </c:pt>
                <c:pt idx="32963">
                  <c:v>0.97007751500000006</c:v>
                </c:pt>
                <c:pt idx="32964">
                  <c:v>0.97017288199999996</c:v>
                </c:pt>
                <c:pt idx="32965">
                  <c:v>0.97007751500000006</c:v>
                </c:pt>
                <c:pt idx="32966">
                  <c:v>0.97007751500000006</c:v>
                </c:pt>
                <c:pt idx="32967">
                  <c:v>0.96998214699999996</c:v>
                </c:pt>
                <c:pt idx="32968">
                  <c:v>0.97007751500000006</c:v>
                </c:pt>
                <c:pt idx="32969">
                  <c:v>0.96998214699999996</c:v>
                </c:pt>
                <c:pt idx="32970">
                  <c:v>0.97007751500000006</c:v>
                </c:pt>
                <c:pt idx="32971">
                  <c:v>0.96998214699999996</c:v>
                </c:pt>
                <c:pt idx="32972">
                  <c:v>0.97007751500000006</c:v>
                </c:pt>
                <c:pt idx="32973">
                  <c:v>0.97007751500000006</c:v>
                </c:pt>
                <c:pt idx="32974">
                  <c:v>0.97007751500000006</c:v>
                </c:pt>
                <c:pt idx="32975">
                  <c:v>0.97017288199999996</c:v>
                </c:pt>
                <c:pt idx="32976">
                  <c:v>0.96998214699999996</c:v>
                </c:pt>
                <c:pt idx="32977">
                  <c:v>0.97007751500000006</c:v>
                </c:pt>
                <c:pt idx="32978">
                  <c:v>0.96998214699999996</c:v>
                </c:pt>
                <c:pt idx="32979">
                  <c:v>0.97007751500000006</c:v>
                </c:pt>
                <c:pt idx="32980">
                  <c:v>0.96998214699999996</c:v>
                </c:pt>
                <c:pt idx="32981">
                  <c:v>0.97007751500000006</c:v>
                </c:pt>
                <c:pt idx="32982">
                  <c:v>0.97007751500000006</c:v>
                </c:pt>
                <c:pt idx="32983">
                  <c:v>0.97007751500000006</c:v>
                </c:pt>
                <c:pt idx="32984">
                  <c:v>0.97017288199999996</c:v>
                </c:pt>
                <c:pt idx="32985">
                  <c:v>0.97007751500000006</c:v>
                </c:pt>
                <c:pt idx="32986">
                  <c:v>0.97017288199999996</c:v>
                </c:pt>
                <c:pt idx="32987">
                  <c:v>0.96998214699999996</c:v>
                </c:pt>
                <c:pt idx="32988">
                  <c:v>0.97007751500000006</c:v>
                </c:pt>
                <c:pt idx="32989">
                  <c:v>0.96998214699999996</c:v>
                </c:pt>
                <c:pt idx="32990">
                  <c:v>0.97007751500000006</c:v>
                </c:pt>
                <c:pt idx="32991">
                  <c:v>0.96998214699999996</c:v>
                </c:pt>
                <c:pt idx="32992">
                  <c:v>0.97007751500000006</c:v>
                </c:pt>
                <c:pt idx="32993">
                  <c:v>0.97007751500000006</c:v>
                </c:pt>
                <c:pt idx="32994">
                  <c:v>0.97007751500000006</c:v>
                </c:pt>
                <c:pt idx="32995">
                  <c:v>0.97017288199999996</c:v>
                </c:pt>
                <c:pt idx="32996">
                  <c:v>0.97007751500000006</c:v>
                </c:pt>
                <c:pt idx="32997">
                  <c:v>0.97017288199999996</c:v>
                </c:pt>
                <c:pt idx="32998">
                  <c:v>0.96998214699999996</c:v>
                </c:pt>
                <c:pt idx="32999">
                  <c:v>0.97007751500000006</c:v>
                </c:pt>
                <c:pt idx="33000">
                  <c:v>0.96998214699999996</c:v>
                </c:pt>
                <c:pt idx="33001">
                  <c:v>0.97007751500000006</c:v>
                </c:pt>
                <c:pt idx="33002">
                  <c:v>0.96998214699999996</c:v>
                </c:pt>
                <c:pt idx="33003">
                  <c:v>0.97007751500000006</c:v>
                </c:pt>
                <c:pt idx="33004">
                  <c:v>0.97007751500000006</c:v>
                </c:pt>
                <c:pt idx="33005">
                  <c:v>0.97007751500000006</c:v>
                </c:pt>
                <c:pt idx="33006">
                  <c:v>0.97017288199999996</c:v>
                </c:pt>
                <c:pt idx="33007">
                  <c:v>0.97007751500000006</c:v>
                </c:pt>
                <c:pt idx="33008">
                  <c:v>0.97017288199999996</c:v>
                </c:pt>
                <c:pt idx="33009">
                  <c:v>0.96998214699999996</c:v>
                </c:pt>
                <c:pt idx="33010">
                  <c:v>0.97007751500000006</c:v>
                </c:pt>
                <c:pt idx="33011">
                  <c:v>0.96998214699999996</c:v>
                </c:pt>
                <c:pt idx="33012">
                  <c:v>0.97007751500000006</c:v>
                </c:pt>
                <c:pt idx="33013">
                  <c:v>0.96998214699999996</c:v>
                </c:pt>
                <c:pt idx="33014">
                  <c:v>0.97007751500000006</c:v>
                </c:pt>
                <c:pt idx="33015">
                  <c:v>0.97007751500000006</c:v>
                </c:pt>
                <c:pt idx="33016">
                  <c:v>0.97007751500000006</c:v>
                </c:pt>
                <c:pt idx="33017">
                  <c:v>0.97017288199999996</c:v>
                </c:pt>
                <c:pt idx="33018">
                  <c:v>0.97007751500000006</c:v>
                </c:pt>
                <c:pt idx="33019">
                  <c:v>0.97007751500000006</c:v>
                </c:pt>
                <c:pt idx="33020">
                  <c:v>0.96998214699999996</c:v>
                </c:pt>
                <c:pt idx="33021">
                  <c:v>0.97007751500000006</c:v>
                </c:pt>
                <c:pt idx="33022">
                  <c:v>0.96998214699999996</c:v>
                </c:pt>
                <c:pt idx="33023">
                  <c:v>0.97007751500000006</c:v>
                </c:pt>
                <c:pt idx="33024">
                  <c:v>0.96998214699999996</c:v>
                </c:pt>
                <c:pt idx="33025">
                  <c:v>0.97007751500000006</c:v>
                </c:pt>
                <c:pt idx="33026">
                  <c:v>0.97007751500000006</c:v>
                </c:pt>
                <c:pt idx="33027">
                  <c:v>0.97007751500000006</c:v>
                </c:pt>
                <c:pt idx="33028">
                  <c:v>0.97017288199999996</c:v>
                </c:pt>
                <c:pt idx="33029">
                  <c:v>0.97007751500000006</c:v>
                </c:pt>
                <c:pt idx="33030">
                  <c:v>0.97007751500000006</c:v>
                </c:pt>
                <c:pt idx="33031">
                  <c:v>0.96998214699999996</c:v>
                </c:pt>
                <c:pt idx="33032">
                  <c:v>0.97007751500000006</c:v>
                </c:pt>
                <c:pt idx="33033">
                  <c:v>0.96998214699999996</c:v>
                </c:pt>
                <c:pt idx="33034">
                  <c:v>0.97007751500000006</c:v>
                </c:pt>
                <c:pt idx="33035">
                  <c:v>0.96998214699999996</c:v>
                </c:pt>
                <c:pt idx="33036">
                  <c:v>0.97007751500000006</c:v>
                </c:pt>
                <c:pt idx="33037">
                  <c:v>0.97007751500000006</c:v>
                </c:pt>
                <c:pt idx="33038">
                  <c:v>0.97007751500000006</c:v>
                </c:pt>
                <c:pt idx="33039">
                  <c:v>0.97017288199999996</c:v>
                </c:pt>
                <c:pt idx="33040">
                  <c:v>0.97007751500000006</c:v>
                </c:pt>
                <c:pt idx="33041">
                  <c:v>0.97007751500000006</c:v>
                </c:pt>
                <c:pt idx="33042">
                  <c:v>0.96998214699999996</c:v>
                </c:pt>
                <c:pt idx="33043">
                  <c:v>0.97007751500000006</c:v>
                </c:pt>
                <c:pt idx="33044">
                  <c:v>0.96998214699999996</c:v>
                </c:pt>
                <c:pt idx="33045">
                  <c:v>0.97007751500000006</c:v>
                </c:pt>
                <c:pt idx="33046">
                  <c:v>0.96998214699999996</c:v>
                </c:pt>
                <c:pt idx="33047">
                  <c:v>0.97007751500000006</c:v>
                </c:pt>
                <c:pt idx="33048">
                  <c:v>0.97007751500000006</c:v>
                </c:pt>
                <c:pt idx="33049">
                  <c:v>0.97007751500000006</c:v>
                </c:pt>
                <c:pt idx="33050">
                  <c:v>0.97017288199999996</c:v>
                </c:pt>
                <c:pt idx="33051">
                  <c:v>0.96998214699999996</c:v>
                </c:pt>
                <c:pt idx="33052">
                  <c:v>0.97007751500000006</c:v>
                </c:pt>
                <c:pt idx="33053">
                  <c:v>0.96998214699999996</c:v>
                </c:pt>
                <c:pt idx="33054">
                  <c:v>0.97007751500000006</c:v>
                </c:pt>
                <c:pt idx="33055">
                  <c:v>0.96998214699999996</c:v>
                </c:pt>
                <c:pt idx="33056">
                  <c:v>0.97007751500000006</c:v>
                </c:pt>
                <c:pt idx="33057">
                  <c:v>0.97007751500000006</c:v>
                </c:pt>
                <c:pt idx="33058">
                  <c:v>0.97007751500000006</c:v>
                </c:pt>
                <c:pt idx="33059">
                  <c:v>0.97017288199999996</c:v>
                </c:pt>
                <c:pt idx="33060">
                  <c:v>0.97007751500000006</c:v>
                </c:pt>
                <c:pt idx="33061">
                  <c:v>0.97017288199999996</c:v>
                </c:pt>
                <c:pt idx="33062">
                  <c:v>0.96998214699999996</c:v>
                </c:pt>
                <c:pt idx="33063">
                  <c:v>0.97007751500000006</c:v>
                </c:pt>
                <c:pt idx="33064">
                  <c:v>0.96998214699999996</c:v>
                </c:pt>
                <c:pt idx="33065">
                  <c:v>0.97007751500000006</c:v>
                </c:pt>
                <c:pt idx="33066">
                  <c:v>0.96998214699999996</c:v>
                </c:pt>
                <c:pt idx="33067">
                  <c:v>0.97007751500000006</c:v>
                </c:pt>
                <c:pt idx="33068">
                  <c:v>0.97007751500000006</c:v>
                </c:pt>
                <c:pt idx="33069">
                  <c:v>0.97007751500000006</c:v>
                </c:pt>
                <c:pt idx="33070">
                  <c:v>0.97017288199999996</c:v>
                </c:pt>
                <c:pt idx="33071">
                  <c:v>0.97007751500000006</c:v>
                </c:pt>
                <c:pt idx="33072">
                  <c:v>0.97017288199999996</c:v>
                </c:pt>
                <c:pt idx="33073">
                  <c:v>0.96998214699999996</c:v>
                </c:pt>
                <c:pt idx="33074">
                  <c:v>0.97007751500000006</c:v>
                </c:pt>
                <c:pt idx="33075">
                  <c:v>0.96998214699999996</c:v>
                </c:pt>
                <c:pt idx="33076">
                  <c:v>0.97007751500000006</c:v>
                </c:pt>
                <c:pt idx="33077">
                  <c:v>0.96998214699999996</c:v>
                </c:pt>
                <c:pt idx="33078">
                  <c:v>0.97007751500000006</c:v>
                </c:pt>
                <c:pt idx="33079">
                  <c:v>0.97007751500000006</c:v>
                </c:pt>
                <c:pt idx="33080">
                  <c:v>0.97007751500000006</c:v>
                </c:pt>
                <c:pt idx="33081">
                  <c:v>0.97017288199999996</c:v>
                </c:pt>
                <c:pt idx="33082">
                  <c:v>0.97007751500000006</c:v>
                </c:pt>
                <c:pt idx="33083">
                  <c:v>0.97017288199999996</c:v>
                </c:pt>
                <c:pt idx="33084">
                  <c:v>0.96998214699999996</c:v>
                </c:pt>
                <c:pt idx="33085">
                  <c:v>0.97007751500000006</c:v>
                </c:pt>
                <c:pt idx="33086">
                  <c:v>0.96998214699999996</c:v>
                </c:pt>
                <c:pt idx="33087">
                  <c:v>0.97007751500000006</c:v>
                </c:pt>
                <c:pt idx="33088">
                  <c:v>0.96998214699999996</c:v>
                </c:pt>
                <c:pt idx="33089">
                  <c:v>0.97007751500000006</c:v>
                </c:pt>
                <c:pt idx="33090">
                  <c:v>0.97007751500000006</c:v>
                </c:pt>
                <c:pt idx="33091">
                  <c:v>0.97007751500000006</c:v>
                </c:pt>
                <c:pt idx="33092">
                  <c:v>0.97017288199999996</c:v>
                </c:pt>
                <c:pt idx="33093">
                  <c:v>0.97007751500000006</c:v>
                </c:pt>
                <c:pt idx="33094">
                  <c:v>0.97007751500000006</c:v>
                </c:pt>
                <c:pt idx="33095">
                  <c:v>0.96998214699999996</c:v>
                </c:pt>
                <c:pt idx="33096">
                  <c:v>0.97007751500000006</c:v>
                </c:pt>
                <c:pt idx="33097">
                  <c:v>0.96998214699999996</c:v>
                </c:pt>
                <c:pt idx="33098">
                  <c:v>0.97007751500000006</c:v>
                </c:pt>
                <c:pt idx="33099">
                  <c:v>0.96998214699999996</c:v>
                </c:pt>
                <c:pt idx="33100">
                  <c:v>0.97007751500000006</c:v>
                </c:pt>
                <c:pt idx="33101">
                  <c:v>0.97007751500000006</c:v>
                </c:pt>
                <c:pt idx="33102">
                  <c:v>0.97007751500000006</c:v>
                </c:pt>
                <c:pt idx="33103">
                  <c:v>0.97017288199999996</c:v>
                </c:pt>
                <c:pt idx="33104">
                  <c:v>0.97007751500000006</c:v>
                </c:pt>
                <c:pt idx="33105">
                  <c:v>0.97007751500000006</c:v>
                </c:pt>
                <c:pt idx="33106">
                  <c:v>0.96998214699999996</c:v>
                </c:pt>
                <c:pt idx="33107">
                  <c:v>0.97007751500000006</c:v>
                </c:pt>
                <c:pt idx="33108">
                  <c:v>0.96998214699999996</c:v>
                </c:pt>
                <c:pt idx="33109">
                  <c:v>0.97007751500000006</c:v>
                </c:pt>
                <c:pt idx="33110">
                  <c:v>0.96998214699999996</c:v>
                </c:pt>
                <c:pt idx="33111">
                  <c:v>0.97007751500000006</c:v>
                </c:pt>
                <c:pt idx="33112">
                  <c:v>0.97007751500000006</c:v>
                </c:pt>
                <c:pt idx="33113">
                  <c:v>0.97007751500000006</c:v>
                </c:pt>
                <c:pt idx="33114">
                  <c:v>0.97017288199999996</c:v>
                </c:pt>
                <c:pt idx="33115">
                  <c:v>0.97007751500000006</c:v>
                </c:pt>
                <c:pt idx="33116">
                  <c:v>0.97007751500000006</c:v>
                </c:pt>
                <c:pt idx="33117">
                  <c:v>0.96998214699999996</c:v>
                </c:pt>
                <c:pt idx="33118">
                  <c:v>0.97007751500000006</c:v>
                </c:pt>
                <c:pt idx="33119">
                  <c:v>0.96998214699999996</c:v>
                </c:pt>
                <c:pt idx="33120">
                  <c:v>0.97007751500000006</c:v>
                </c:pt>
                <c:pt idx="33121">
                  <c:v>0.96998214699999996</c:v>
                </c:pt>
                <c:pt idx="33122">
                  <c:v>0.97007751500000006</c:v>
                </c:pt>
                <c:pt idx="33123">
                  <c:v>0.97007751500000006</c:v>
                </c:pt>
                <c:pt idx="33124">
                  <c:v>0.97007751500000006</c:v>
                </c:pt>
                <c:pt idx="33125">
                  <c:v>0.97017288199999996</c:v>
                </c:pt>
                <c:pt idx="33126">
                  <c:v>0.96998214699999996</c:v>
                </c:pt>
                <c:pt idx="33127">
                  <c:v>0.97007751500000006</c:v>
                </c:pt>
                <c:pt idx="33128">
                  <c:v>0.96998214699999996</c:v>
                </c:pt>
                <c:pt idx="33129">
                  <c:v>0.97007751500000006</c:v>
                </c:pt>
                <c:pt idx="33130">
                  <c:v>0.96998214699999996</c:v>
                </c:pt>
                <c:pt idx="33131">
                  <c:v>0.97007751500000006</c:v>
                </c:pt>
                <c:pt idx="33132">
                  <c:v>0.97007751500000006</c:v>
                </c:pt>
                <c:pt idx="33133">
                  <c:v>0.97007751500000006</c:v>
                </c:pt>
                <c:pt idx="33134">
                  <c:v>0.97017288199999996</c:v>
                </c:pt>
                <c:pt idx="33135">
                  <c:v>0.97007751500000006</c:v>
                </c:pt>
                <c:pt idx="33136">
                  <c:v>0.97017288199999996</c:v>
                </c:pt>
                <c:pt idx="33137">
                  <c:v>0.96998214699999996</c:v>
                </c:pt>
                <c:pt idx="33138">
                  <c:v>0.97007751500000006</c:v>
                </c:pt>
                <c:pt idx="33139">
                  <c:v>0.96998214699999996</c:v>
                </c:pt>
                <c:pt idx="33140">
                  <c:v>0.97007751500000006</c:v>
                </c:pt>
                <c:pt idx="33141">
                  <c:v>0.96998214699999996</c:v>
                </c:pt>
                <c:pt idx="33142">
                  <c:v>0.97007751500000006</c:v>
                </c:pt>
                <c:pt idx="33143">
                  <c:v>0.97007751500000006</c:v>
                </c:pt>
                <c:pt idx="33144">
                  <c:v>0.97007751500000006</c:v>
                </c:pt>
                <c:pt idx="33145">
                  <c:v>0.97017288199999996</c:v>
                </c:pt>
                <c:pt idx="33146">
                  <c:v>0.97007751500000006</c:v>
                </c:pt>
                <c:pt idx="33147">
                  <c:v>0.97017288199999996</c:v>
                </c:pt>
                <c:pt idx="33148">
                  <c:v>0.96998214699999996</c:v>
                </c:pt>
                <c:pt idx="33149">
                  <c:v>0.97007751500000006</c:v>
                </c:pt>
                <c:pt idx="33150">
                  <c:v>0.96998214699999996</c:v>
                </c:pt>
                <c:pt idx="33151">
                  <c:v>0.97007751500000006</c:v>
                </c:pt>
                <c:pt idx="33152">
                  <c:v>0.96998214699999996</c:v>
                </c:pt>
                <c:pt idx="33153">
                  <c:v>0.97007751500000006</c:v>
                </c:pt>
                <c:pt idx="33154">
                  <c:v>0.97007751500000006</c:v>
                </c:pt>
                <c:pt idx="33155">
                  <c:v>0.97007751500000006</c:v>
                </c:pt>
                <c:pt idx="33156">
                  <c:v>0.97017288199999996</c:v>
                </c:pt>
                <c:pt idx="33157">
                  <c:v>0.97007751500000006</c:v>
                </c:pt>
                <c:pt idx="33158">
                  <c:v>0.97017288199999996</c:v>
                </c:pt>
                <c:pt idx="33159">
                  <c:v>0.96998214699999996</c:v>
                </c:pt>
                <c:pt idx="33160">
                  <c:v>0.97007751500000006</c:v>
                </c:pt>
                <c:pt idx="33161">
                  <c:v>0.96998214699999996</c:v>
                </c:pt>
                <c:pt idx="33162">
                  <c:v>0.97007751500000006</c:v>
                </c:pt>
                <c:pt idx="33163">
                  <c:v>0.96998214699999996</c:v>
                </c:pt>
                <c:pt idx="33164">
                  <c:v>0.97007751500000006</c:v>
                </c:pt>
                <c:pt idx="33165">
                  <c:v>0.97007751500000006</c:v>
                </c:pt>
                <c:pt idx="33166">
                  <c:v>0.97007751500000006</c:v>
                </c:pt>
                <c:pt idx="33167">
                  <c:v>0.97017288199999996</c:v>
                </c:pt>
                <c:pt idx="33168">
                  <c:v>0.97007751500000006</c:v>
                </c:pt>
                <c:pt idx="33169">
                  <c:v>0.97007751500000006</c:v>
                </c:pt>
                <c:pt idx="33170">
                  <c:v>0.96998214699999996</c:v>
                </c:pt>
                <c:pt idx="33171">
                  <c:v>0.97007751500000006</c:v>
                </c:pt>
                <c:pt idx="33172">
                  <c:v>0.96998214699999996</c:v>
                </c:pt>
                <c:pt idx="33173">
                  <c:v>0.97007751500000006</c:v>
                </c:pt>
                <c:pt idx="33174">
                  <c:v>0.96998214699999996</c:v>
                </c:pt>
                <c:pt idx="33175">
                  <c:v>0.97007751500000006</c:v>
                </c:pt>
                <c:pt idx="33176">
                  <c:v>0.97007751500000006</c:v>
                </c:pt>
                <c:pt idx="33177">
                  <c:v>0.97007751500000006</c:v>
                </c:pt>
                <c:pt idx="33178">
                  <c:v>0.97017288199999996</c:v>
                </c:pt>
                <c:pt idx="33179">
                  <c:v>0.97007751500000006</c:v>
                </c:pt>
                <c:pt idx="33180">
                  <c:v>0.97007751500000006</c:v>
                </c:pt>
                <c:pt idx="33181">
                  <c:v>0.96998214699999996</c:v>
                </c:pt>
                <c:pt idx="33182">
                  <c:v>0.97007751500000006</c:v>
                </c:pt>
                <c:pt idx="33183">
                  <c:v>0.96998214699999996</c:v>
                </c:pt>
                <c:pt idx="33184">
                  <c:v>0.97007751500000006</c:v>
                </c:pt>
                <c:pt idx="33185">
                  <c:v>0.96998214699999996</c:v>
                </c:pt>
                <c:pt idx="33186">
                  <c:v>0.97007751500000006</c:v>
                </c:pt>
                <c:pt idx="33187">
                  <c:v>0.97007751500000006</c:v>
                </c:pt>
                <c:pt idx="33188">
                  <c:v>0.97007751500000006</c:v>
                </c:pt>
                <c:pt idx="33189">
                  <c:v>0.97017288199999996</c:v>
                </c:pt>
                <c:pt idx="33190">
                  <c:v>0.97007751500000006</c:v>
                </c:pt>
                <c:pt idx="33191">
                  <c:v>0.97007751500000006</c:v>
                </c:pt>
                <c:pt idx="33192">
                  <c:v>0.96998214699999996</c:v>
                </c:pt>
                <c:pt idx="33193">
                  <c:v>0.97007751500000006</c:v>
                </c:pt>
                <c:pt idx="33194">
                  <c:v>0.96998214699999996</c:v>
                </c:pt>
                <c:pt idx="33195">
                  <c:v>0.97007751500000006</c:v>
                </c:pt>
                <c:pt idx="33196">
                  <c:v>0.96998214699999996</c:v>
                </c:pt>
                <c:pt idx="33197">
                  <c:v>0.97007751500000006</c:v>
                </c:pt>
                <c:pt idx="33198">
                  <c:v>0.97007751500000006</c:v>
                </c:pt>
                <c:pt idx="33199">
                  <c:v>0.97007751500000006</c:v>
                </c:pt>
                <c:pt idx="33200">
                  <c:v>0.97017288199999996</c:v>
                </c:pt>
                <c:pt idx="33201">
                  <c:v>0.96998214699999996</c:v>
                </c:pt>
                <c:pt idx="33202">
                  <c:v>0.97007751500000006</c:v>
                </c:pt>
                <c:pt idx="33203">
                  <c:v>0.96998214699999996</c:v>
                </c:pt>
                <c:pt idx="33204">
                  <c:v>0.97007751500000006</c:v>
                </c:pt>
                <c:pt idx="33205">
                  <c:v>0.96998214699999996</c:v>
                </c:pt>
                <c:pt idx="33206">
                  <c:v>0.97007751500000006</c:v>
                </c:pt>
                <c:pt idx="33207">
                  <c:v>0.97007751500000006</c:v>
                </c:pt>
                <c:pt idx="33208">
                  <c:v>0.97007751500000006</c:v>
                </c:pt>
                <c:pt idx="33209">
                  <c:v>0.97017288199999996</c:v>
                </c:pt>
                <c:pt idx="33210">
                  <c:v>0.97007751500000006</c:v>
                </c:pt>
                <c:pt idx="33211">
                  <c:v>0.97017288199999996</c:v>
                </c:pt>
                <c:pt idx="33212">
                  <c:v>0.96998214699999996</c:v>
                </c:pt>
                <c:pt idx="33213">
                  <c:v>0.97007751500000006</c:v>
                </c:pt>
                <c:pt idx="33214">
                  <c:v>0.96998214699999996</c:v>
                </c:pt>
                <c:pt idx="33215">
                  <c:v>0.97007751500000006</c:v>
                </c:pt>
                <c:pt idx="33216">
                  <c:v>0.96998214699999996</c:v>
                </c:pt>
                <c:pt idx="33217">
                  <c:v>0.97007751500000006</c:v>
                </c:pt>
                <c:pt idx="33218">
                  <c:v>0.97007751500000006</c:v>
                </c:pt>
                <c:pt idx="33219">
                  <c:v>0.97007751500000006</c:v>
                </c:pt>
                <c:pt idx="33220">
                  <c:v>0.97017288199999996</c:v>
                </c:pt>
                <c:pt idx="33221">
                  <c:v>0.97007751500000006</c:v>
                </c:pt>
                <c:pt idx="33222">
                  <c:v>0.97017288199999996</c:v>
                </c:pt>
                <c:pt idx="33223">
                  <c:v>0.96998214699999996</c:v>
                </c:pt>
                <c:pt idx="33224">
                  <c:v>0.97007751500000006</c:v>
                </c:pt>
                <c:pt idx="33225">
                  <c:v>0.96998214699999996</c:v>
                </c:pt>
                <c:pt idx="33226">
                  <c:v>0.97007751500000006</c:v>
                </c:pt>
                <c:pt idx="33227">
                  <c:v>0.96998214699999996</c:v>
                </c:pt>
                <c:pt idx="33228">
                  <c:v>0.97007751500000006</c:v>
                </c:pt>
                <c:pt idx="33229">
                  <c:v>0.97007751500000006</c:v>
                </c:pt>
                <c:pt idx="33230">
                  <c:v>0.97007751500000006</c:v>
                </c:pt>
                <c:pt idx="33231">
                  <c:v>0.97017288199999996</c:v>
                </c:pt>
                <c:pt idx="33232">
                  <c:v>0.97007751500000006</c:v>
                </c:pt>
                <c:pt idx="33233">
                  <c:v>0.97017288199999996</c:v>
                </c:pt>
                <c:pt idx="33234">
                  <c:v>0.96998214699999996</c:v>
                </c:pt>
                <c:pt idx="33235">
                  <c:v>0.97007751500000006</c:v>
                </c:pt>
                <c:pt idx="33236">
                  <c:v>0.96998214699999996</c:v>
                </c:pt>
                <c:pt idx="33237">
                  <c:v>0.97007751500000006</c:v>
                </c:pt>
                <c:pt idx="33238">
                  <c:v>0.96998214699999996</c:v>
                </c:pt>
                <c:pt idx="33239">
                  <c:v>0.97007751500000006</c:v>
                </c:pt>
                <c:pt idx="33240">
                  <c:v>0.97007751500000006</c:v>
                </c:pt>
                <c:pt idx="33241">
                  <c:v>0.97007751500000006</c:v>
                </c:pt>
                <c:pt idx="33242">
                  <c:v>0.97017288199999996</c:v>
                </c:pt>
                <c:pt idx="33243">
                  <c:v>0.97007751500000006</c:v>
                </c:pt>
                <c:pt idx="33244">
                  <c:v>0.97007751500000006</c:v>
                </c:pt>
                <c:pt idx="33245">
                  <c:v>0.96998214699999996</c:v>
                </c:pt>
                <c:pt idx="33246">
                  <c:v>0.97007751500000006</c:v>
                </c:pt>
                <c:pt idx="33247">
                  <c:v>0.96998214699999996</c:v>
                </c:pt>
                <c:pt idx="33248">
                  <c:v>0.97007751500000006</c:v>
                </c:pt>
                <c:pt idx="33249">
                  <c:v>0.96998214699999996</c:v>
                </c:pt>
                <c:pt idx="33250">
                  <c:v>0.97007751500000006</c:v>
                </c:pt>
                <c:pt idx="33251">
                  <c:v>0.97007751500000006</c:v>
                </c:pt>
                <c:pt idx="33252">
                  <c:v>0.97007751500000006</c:v>
                </c:pt>
                <c:pt idx="33253">
                  <c:v>0.97017288199999996</c:v>
                </c:pt>
                <c:pt idx="33254">
                  <c:v>0.97007751500000006</c:v>
                </c:pt>
                <c:pt idx="33255">
                  <c:v>0.97007751500000006</c:v>
                </c:pt>
                <c:pt idx="33256">
                  <c:v>0.96998214699999996</c:v>
                </c:pt>
                <c:pt idx="33257">
                  <c:v>0.97007751500000006</c:v>
                </c:pt>
                <c:pt idx="33258">
                  <c:v>0.96998214699999996</c:v>
                </c:pt>
                <c:pt idx="33259">
                  <c:v>0.97007751500000006</c:v>
                </c:pt>
                <c:pt idx="33260">
                  <c:v>0.96998214699999996</c:v>
                </c:pt>
                <c:pt idx="33261">
                  <c:v>0.97007751500000006</c:v>
                </c:pt>
                <c:pt idx="33262">
                  <c:v>0.97007751500000006</c:v>
                </c:pt>
                <c:pt idx="33263">
                  <c:v>0.97007751500000006</c:v>
                </c:pt>
                <c:pt idx="33264">
                  <c:v>0.97017288199999996</c:v>
                </c:pt>
                <c:pt idx="33265">
                  <c:v>0.97007751500000006</c:v>
                </c:pt>
                <c:pt idx="33266">
                  <c:v>0.97007751500000006</c:v>
                </c:pt>
                <c:pt idx="33267">
                  <c:v>0.96998214699999996</c:v>
                </c:pt>
                <c:pt idx="33268">
                  <c:v>0.97007751500000006</c:v>
                </c:pt>
                <c:pt idx="33269">
                  <c:v>0.96998214699999996</c:v>
                </c:pt>
                <c:pt idx="33270">
                  <c:v>0.97007751500000006</c:v>
                </c:pt>
                <c:pt idx="33271">
                  <c:v>0.96998214699999996</c:v>
                </c:pt>
                <c:pt idx="33272">
                  <c:v>0.97007751500000006</c:v>
                </c:pt>
                <c:pt idx="33273">
                  <c:v>0.97007751500000006</c:v>
                </c:pt>
                <c:pt idx="33274">
                  <c:v>0.97007751500000006</c:v>
                </c:pt>
                <c:pt idx="33275">
                  <c:v>0.97017288199999996</c:v>
                </c:pt>
                <c:pt idx="33276">
                  <c:v>0.96998214699999996</c:v>
                </c:pt>
                <c:pt idx="33277">
                  <c:v>0.97007751500000006</c:v>
                </c:pt>
                <c:pt idx="33278">
                  <c:v>0.96998214699999996</c:v>
                </c:pt>
                <c:pt idx="33279">
                  <c:v>0.97007751500000006</c:v>
                </c:pt>
                <c:pt idx="33280">
                  <c:v>0.96998214699999996</c:v>
                </c:pt>
                <c:pt idx="33281">
                  <c:v>0.97007751500000006</c:v>
                </c:pt>
                <c:pt idx="33282">
                  <c:v>0.97007751500000006</c:v>
                </c:pt>
                <c:pt idx="33283">
                  <c:v>0.97007751500000006</c:v>
                </c:pt>
                <c:pt idx="33284">
                  <c:v>0.97017288199999996</c:v>
                </c:pt>
                <c:pt idx="33285">
                  <c:v>0.97007751500000006</c:v>
                </c:pt>
                <c:pt idx="33286">
                  <c:v>0.97017288199999996</c:v>
                </c:pt>
                <c:pt idx="33287">
                  <c:v>0.96998214699999996</c:v>
                </c:pt>
                <c:pt idx="33288">
                  <c:v>0.97007751500000006</c:v>
                </c:pt>
                <c:pt idx="33289">
                  <c:v>0.96998214699999996</c:v>
                </c:pt>
                <c:pt idx="33290">
                  <c:v>0.97007751500000006</c:v>
                </c:pt>
                <c:pt idx="33291">
                  <c:v>0.96998214699999996</c:v>
                </c:pt>
                <c:pt idx="33292">
                  <c:v>0.97007751500000006</c:v>
                </c:pt>
                <c:pt idx="33293">
                  <c:v>0.97007751500000006</c:v>
                </c:pt>
                <c:pt idx="33294">
                  <c:v>0.97007751500000006</c:v>
                </c:pt>
                <c:pt idx="33295">
                  <c:v>0.97017288199999996</c:v>
                </c:pt>
                <c:pt idx="33296">
                  <c:v>0.97007751500000006</c:v>
                </c:pt>
                <c:pt idx="33297">
                  <c:v>0.97017288199999996</c:v>
                </c:pt>
                <c:pt idx="33298">
                  <c:v>0.96998214699999996</c:v>
                </c:pt>
                <c:pt idx="33299">
                  <c:v>0.97007751500000006</c:v>
                </c:pt>
                <c:pt idx="33300">
                  <c:v>0.96998214699999996</c:v>
                </c:pt>
                <c:pt idx="33301">
                  <c:v>0.97007751500000006</c:v>
                </c:pt>
                <c:pt idx="33302">
                  <c:v>0.96998214699999996</c:v>
                </c:pt>
                <c:pt idx="33303">
                  <c:v>0.97007751500000006</c:v>
                </c:pt>
                <c:pt idx="33304">
                  <c:v>0.97007751500000006</c:v>
                </c:pt>
                <c:pt idx="33305">
                  <c:v>0.97007751500000006</c:v>
                </c:pt>
                <c:pt idx="33306">
                  <c:v>0.97017288199999996</c:v>
                </c:pt>
                <c:pt idx="33307">
                  <c:v>0.97007751500000006</c:v>
                </c:pt>
                <c:pt idx="33308">
                  <c:v>0.97017288199999996</c:v>
                </c:pt>
                <c:pt idx="33309">
                  <c:v>0.96998214699999996</c:v>
                </c:pt>
                <c:pt idx="33310">
                  <c:v>0.97007751500000006</c:v>
                </c:pt>
                <c:pt idx="33311">
                  <c:v>0.96998214699999996</c:v>
                </c:pt>
                <c:pt idx="33312">
                  <c:v>0.97007751500000006</c:v>
                </c:pt>
                <c:pt idx="33313">
                  <c:v>0.96998214699999996</c:v>
                </c:pt>
                <c:pt idx="33314">
                  <c:v>0.97007751500000006</c:v>
                </c:pt>
                <c:pt idx="33315">
                  <c:v>0.97007751500000006</c:v>
                </c:pt>
                <c:pt idx="33316">
                  <c:v>0.97007751500000006</c:v>
                </c:pt>
                <c:pt idx="33317">
                  <c:v>0.97017288199999996</c:v>
                </c:pt>
                <c:pt idx="33318">
                  <c:v>0.97007751500000006</c:v>
                </c:pt>
                <c:pt idx="33319">
                  <c:v>0.97007751500000006</c:v>
                </c:pt>
                <c:pt idx="33320">
                  <c:v>0.96998214699999996</c:v>
                </c:pt>
                <c:pt idx="33321">
                  <c:v>0.97007751500000006</c:v>
                </c:pt>
                <c:pt idx="33322">
                  <c:v>0.96998214699999996</c:v>
                </c:pt>
                <c:pt idx="33323">
                  <c:v>0.97007751500000006</c:v>
                </c:pt>
                <c:pt idx="33324">
                  <c:v>0.96998214699999996</c:v>
                </c:pt>
                <c:pt idx="33325">
                  <c:v>0.97007751500000006</c:v>
                </c:pt>
                <c:pt idx="33326">
                  <c:v>0.97007751500000006</c:v>
                </c:pt>
                <c:pt idx="33327">
                  <c:v>0.97007751500000006</c:v>
                </c:pt>
                <c:pt idx="33328">
                  <c:v>0.97017288199999996</c:v>
                </c:pt>
                <c:pt idx="33329">
                  <c:v>0.97007751500000006</c:v>
                </c:pt>
                <c:pt idx="33330">
                  <c:v>0.97007751500000006</c:v>
                </c:pt>
                <c:pt idx="33331">
                  <c:v>0.96998214699999996</c:v>
                </c:pt>
                <c:pt idx="33332">
                  <c:v>0.97007751500000006</c:v>
                </c:pt>
                <c:pt idx="33333">
                  <c:v>0.96998214699999996</c:v>
                </c:pt>
                <c:pt idx="33334">
                  <c:v>0.97007751500000006</c:v>
                </c:pt>
                <c:pt idx="33335">
                  <c:v>0.96998214699999996</c:v>
                </c:pt>
                <c:pt idx="33336">
                  <c:v>0.97007751500000006</c:v>
                </c:pt>
                <c:pt idx="33337">
                  <c:v>0.97007751500000006</c:v>
                </c:pt>
                <c:pt idx="33338">
                  <c:v>0.97007751500000006</c:v>
                </c:pt>
                <c:pt idx="33339">
                  <c:v>0.97017288199999996</c:v>
                </c:pt>
                <c:pt idx="33340">
                  <c:v>0.97007751500000006</c:v>
                </c:pt>
                <c:pt idx="33341">
                  <c:v>0.97007751500000006</c:v>
                </c:pt>
                <c:pt idx="33342">
                  <c:v>0.96998214699999996</c:v>
                </c:pt>
                <c:pt idx="33343">
                  <c:v>0.97007751500000006</c:v>
                </c:pt>
                <c:pt idx="33344">
                  <c:v>0.96998214699999996</c:v>
                </c:pt>
                <c:pt idx="33345">
                  <c:v>0.97007751500000006</c:v>
                </c:pt>
                <c:pt idx="33346">
                  <c:v>0.96998214699999996</c:v>
                </c:pt>
                <c:pt idx="33347">
                  <c:v>0.97007751500000006</c:v>
                </c:pt>
                <c:pt idx="33348">
                  <c:v>0.97007751500000006</c:v>
                </c:pt>
                <c:pt idx="33349">
                  <c:v>0.97007751500000006</c:v>
                </c:pt>
                <c:pt idx="33350">
                  <c:v>0.97017288199999996</c:v>
                </c:pt>
                <c:pt idx="33351">
                  <c:v>0.96998214699999996</c:v>
                </c:pt>
                <c:pt idx="33352">
                  <c:v>0.97007751500000006</c:v>
                </c:pt>
                <c:pt idx="33353">
                  <c:v>0.96998214699999996</c:v>
                </c:pt>
                <c:pt idx="33354">
                  <c:v>0.97007751500000006</c:v>
                </c:pt>
                <c:pt idx="33355">
                  <c:v>0.96998214699999996</c:v>
                </c:pt>
                <c:pt idx="33356">
                  <c:v>0.97007751500000006</c:v>
                </c:pt>
                <c:pt idx="33357">
                  <c:v>0.97007751500000006</c:v>
                </c:pt>
                <c:pt idx="33358">
                  <c:v>0.97007751500000006</c:v>
                </c:pt>
                <c:pt idx="33359">
                  <c:v>0.97017288199999996</c:v>
                </c:pt>
                <c:pt idx="33360">
                  <c:v>0.97007751500000006</c:v>
                </c:pt>
                <c:pt idx="33361">
                  <c:v>0.97017288199999996</c:v>
                </c:pt>
                <c:pt idx="33362">
                  <c:v>0.96998214699999996</c:v>
                </c:pt>
                <c:pt idx="33363">
                  <c:v>0.97007751500000006</c:v>
                </c:pt>
                <c:pt idx="33364">
                  <c:v>0.96998214699999996</c:v>
                </c:pt>
                <c:pt idx="33365">
                  <c:v>0.97007751500000006</c:v>
                </c:pt>
                <c:pt idx="33366">
                  <c:v>0.96998214699999996</c:v>
                </c:pt>
                <c:pt idx="33367">
                  <c:v>0.97007751500000006</c:v>
                </c:pt>
                <c:pt idx="33368">
                  <c:v>0.97007751500000006</c:v>
                </c:pt>
                <c:pt idx="33369">
                  <c:v>0.97007751500000006</c:v>
                </c:pt>
                <c:pt idx="33370">
                  <c:v>0.97017288199999996</c:v>
                </c:pt>
                <c:pt idx="33371">
                  <c:v>0.97007751500000006</c:v>
                </c:pt>
                <c:pt idx="33372">
                  <c:v>0.97017288199999996</c:v>
                </c:pt>
                <c:pt idx="33373">
                  <c:v>0.96998214699999996</c:v>
                </c:pt>
                <c:pt idx="33374">
                  <c:v>0.97007751500000006</c:v>
                </c:pt>
                <c:pt idx="33375">
                  <c:v>0.96998214699999996</c:v>
                </c:pt>
                <c:pt idx="33376">
                  <c:v>0.97007751500000006</c:v>
                </c:pt>
                <c:pt idx="33377">
                  <c:v>0.96998214699999996</c:v>
                </c:pt>
                <c:pt idx="33378">
                  <c:v>0.97007751500000006</c:v>
                </c:pt>
                <c:pt idx="33379">
                  <c:v>0.97007751500000006</c:v>
                </c:pt>
                <c:pt idx="33380">
                  <c:v>0.97007751500000006</c:v>
                </c:pt>
                <c:pt idx="33381">
                  <c:v>0.97017288199999996</c:v>
                </c:pt>
                <c:pt idx="33382">
                  <c:v>0.97007751500000006</c:v>
                </c:pt>
                <c:pt idx="33383">
                  <c:v>0.97017288199999996</c:v>
                </c:pt>
                <c:pt idx="33384">
                  <c:v>0.96998214699999996</c:v>
                </c:pt>
                <c:pt idx="33385">
                  <c:v>0.97007751500000006</c:v>
                </c:pt>
                <c:pt idx="33386">
                  <c:v>0.96998214699999996</c:v>
                </c:pt>
                <c:pt idx="33387">
                  <c:v>0.97007751500000006</c:v>
                </c:pt>
                <c:pt idx="33388">
                  <c:v>0.96998214699999996</c:v>
                </c:pt>
                <c:pt idx="33389">
                  <c:v>0.97007751500000006</c:v>
                </c:pt>
                <c:pt idx="33390">
                  <c:v>0.97007751500000006</c:v>
                </c:pt>
                <c:pt idx="33391">
                  <c:v>0.97007751500000006</c:v>
                </c:pt>
                <c:pt idx="33392">
                  <c:v>0.97017288199999996</c:v>
                </c:pt>
                <c:pt idx="33393">
                  <c:v>0.97007751500000006</c:v>
                </c:pt>
                <c:pt idx="33394">
                  <c:v>0.97007751500000006</c:v>
                </c:pt>
                <c:pt idx="33395">
                  <c:v>0.96998214699999996</c:v>
                </c:pt>
                <c:pt idx="33396">
                  <c:v>0.97007751500000006</c:v>
                </c:pt>
                <c:pt idx="33397">
                  <c:v>0.96998214699999996</c:v>
                </c:pt>
                <c:pt idx="33398">
                  <c:v>0.97007751500000006</c:v>
                </c:pt>
                <c:pt idx="33399">
                  <c:v>0.96998214699999996</c:v>
                </c:pt>
                <c:pt idx="33400">
                  <c:v>0.97007751500000006</c:v>
                </c:pt>
                <c:pt idx="33401">
                  <c:v>0.97007751500000006</c:v>
                </c:pt>
                <c:pt idx="33402">
                  <c:v>0.97007751500000006</c:v>
                </c:pt>
                <c:pt idx="33403">
                  <c:v>0.97017288199999996</c:v>
                </c:pt>
                <c:pt idx="33404">
                  <c:v>0.97007751500000006</c:v>
                </c:pt>
                <c:pt idx="33405">
                  <c:v>0.97007751500000006</c:v>
                </c:pt>
                <c:pt idx="33406">
                  <c:v>0.96998214699999996</c:v>
                </c:pt>
                <c:pt idx="33407">
                  <c:v>0.97007751500000006</c:v>
                </c:pt>
                <c:pt idx="33408">
                  <c:v>0.96998214699999996</c:v>
                </c:pt>
                <c:pt idx="33409">
                  <c:v>0.97007751500000006</c:v>
                </c:pt>
                <c:pt idx="33410">
                  <c:v>0.96998214699999996</c:v>
                </c:pt>
                <c:pt idx="33411">
                  <c:v>0.97007751500000006</c:v>
                </c:pt>
                <c:pt idx="33412">
                  <c:v>0.97007751500000006</c:v>
                </c:pt>
                <c:pt idx="33413">
                  <c:v>0.97007751500000006</c:v>
                </c:pt>
                <c:pt idx="33414">
                  <c:v>0.97017288199999996</c:v>
                </c:pt>
                <c:pt idx="33415">
                  <c:v>0.97007751500000006</c:v>
                </c:pt>
                <c:pt idx="33416">
                  <c:v>0.97007751500000006</c:v>
                </c:pt>
                <c:pt idx="33417">
                  <c:v>0.96998214699999996</c:v>
                </c:pt>
                <c:pt idx="33418">
                  <c:v>0.97007751500000006</c:v>
                </c:pt>
                <c:pt idx="33419">
                  <c:v>0.96998214699999996</c:v>
                </c:pt>
                <c:pt idx="33420">
                  <c:v>0.97007751500000006</c:v>
                </c:pt>
                <c:pt idx="33421">
                  <c:v>0.96998214699999996</c:v>
                </c:pt>
                <c:pt idx="33422">
                  <c:v>0.97007751500000006</c:v>
                </c:pt>
                <c:pt idx="33423">
                  <c:v>0.97007751500000006</c:v>
                </c:pt>
                <c:pt idx="33424">
                  <c:v>0.97007751500000006</c:v>
                </c:pt>
                <c:pt idx="33425">
                  <c:v>0.97017288199999996</c:v>
                </c:pt>
                <c:pt idx="33426">
                  <c:v>0.97007751500000006</c:v>
                </c:pt>
                <c:pt idx="33427">
                  <c:v>0.97007751500000006</c:v>
                </c:pt>
                <c:pt idx="33428">
                  <c:v>0.96998214699999996</c:v>
                </c:pt>
                <c:pt idx="33429">
                  <c:v>0.97007751500000006</c:v>
                </c:pt>
                <c:pt idx="33430">
                  <c:v>0.96998214699999996</c:v>
                </c:pt>
                <c:pt idx="33431">
                  <c:v>0.97007751500000006</c:v>
                </c:pt>
                <c:pt idx="33432">
                  <c:v>0.96998214699999996</c:v>
                </c:pt>
                <c:pt idx="33433">
                  <c:v>0.97007751500000006</c:v>
                </c:pt>
                <c:pt idx="33434">
                  <c:v>0.97007751500000006</c:v>
                </c:pt>
                <c:pt idx="33435">
                  <c:v>0.97007751500000006</c:v>
                </c:pt>
                <c:pt idx="33436">
                  <c:v>0.97017288199999996</c:v>
                </c:pt>
                <c:pt idx="33437">
                  <c:v>0.96998214699999996</c:v>
                </c:pt>
                <c:pt idx="33438">
                  <c:v>0.97007751500000006</c:v>
                </c:pt>
                <c:pt idx="33439">
                  <c:v>0.96998214699999996</c:v>
                </c:pt>
                <c:pt idx="33440">
                  <c:v>0.97007751500000006</c:v>
                </c:pt>
                <c:pt idx="33441">
                  <c:v>0.96998214699999996</c:v>
                </c:pt>
                <c:pt idx="33442">
                  <c:v>0.97007751500000006</c:v>
                </c:pt>
                <c:pt idx="33443">
                  <c:v>0.97007751500000006</c:v>
                </c:pt>
                <c:pt idx="33444">
                  <c:v>0.97007751500000006</c:v>
                </c:pt>
                <c:pt idx="33445">
                  <c:v>0.97017288199999996</c:v>
                </c:pt>
                <c:pt idx="33446">
                  <c:v>0.97007751500000006</c:v>
                </c:pt>
                <c:pt idx="33447">
                  <c:v>0.97017288199999996</c:v>
                </c:pt>
                <c:pt idx="33448">
                  <c:v>0.96998214699999996</c:v>
                </c:pt>
                <c:pt idx="33449">
                  <c:v>0.97007751500000006</c:v>
                </c:pt>
                <c:pt idx="33450">
                  <c:v>0.96998214699999996</c:v>
                </c:pt>
                <c:pt idx="33451">
                  <c:v>0.97007751500000006</c:v>
                </c:pt>
                <c:pt idx="33452">
                  <c:v>0.96998214699999996</c:v>
                </c:pt>
                <c:pt idx="33453">
                  <c:v>0.97007751500000006</c:v>
                </c:pt>
                <c:pt idx="33454">
                  <c:v>0.97007751500000006</c:v>
                </c:pt>
                <c:pt idx="33455">
                  <c:v>0.97007751500000006</c:v>
                </c:pt>
                <c:pt idx="33456">
                  <c:v>0.97017288199999996</c:v>
                </c:pt>
                <c:pt idx="33457">
                  <c:v>0.97007751500000006</c:v>
                </c:pt>
                <c:pt idx="33458">
                  <c:v>0.97017288199999996</c:v>
                </c:pt>
                <c:pt idx="33459">
                  <c:v>0.96998214699999996</c:v>
                </c:pt>
                <c:pt idx="33460">
                  <c:v>0.97007751500000006</c:v>
                </c:pt>
                <c:pt idx="33461">
                  <c:v>0.96998214699999996</c:v>
                </c:pt>
                <c:pt idx="33462">
                  <c:v>0.97007751500000006</c:v>
                </c:pt>
                <c:pt idx="33463">
                  <c:v>0.96998214699999996</c:v>
                </c:pt>
                <c:pt idx="33464">
                  <c:v>0.97007751500000006</c:v>
                </c:pt>
                <c:pt idx="33465">
                  <c:v>0.97007751500000006</c:v>
                </c:pt>
                <c:pt idx="33466">
                  <c:v>0.97007751500000006</c:v>
                </c:pt>
                <c:pt idx="33467">
                  <c:v>0.97017288199999996</c:v>
                </c:pt>
                <c:pt idx="33468">
                  <c:v>0.97007751500000006</c:v>
                </c:pt>
                <c:pt idx="33469">
                  <c:v>0.97007751500000006</c:v>
                </c:pt>
                <c:pt idx="33470">
                  <c:v>0.96998214699999996</c:v>
                </c:pt>
                <c:pt idx="33471">
                  <c:v>0.97007751500000006</c:v>
                </c:pt>
                <c:pt idx="33472">
                  <c:v>0.96998214699999996</c:v>
                </c:pt>
                <c:pt idx="33473">
                  <c:v>0.97007751500000006</c:v>
                </c:pt>
                <c:pt idx="33474">
                  <c:v>0.96998214699999996</c:v>
                </c:pt>
                <c:pt idx="33475">
                  <c:v>0.97007751500000006</c:v>
                </c:pt>
                <c:pt idx="33476">
                  <c:v>0.97007751500000006</c:v>
                </c:pt>
                <c:pt idx="33477">
                  <c:v>0.97007751500000006</c:v>
                </c:pt>
                <c:pt idx="33478">
                  <c:v>0.97017288199999996</c:v>
                </c:pt>
                <c:pt idx="33479">
                  <c:v>0.97007751500000006</c:v>
                </c:pt>
                <c:pt idx="33480">
                  <c:v>0.97007751500000006</c:v>
                </c:pt>
                <c:pt idx="33481">
                  <c:v>0.96998214699999996</c:v>
                </c:pt>
                <c:pt idx="33482">
                  <c:v>0.97007751500000006</c:v>
                </c:pt>
                <c:pt idx="33483">
                  <c:v>0.96998214699999996</c:v>
                </c:pt>
                <c:pt idx="33484">
                  <c:v>0.97007751500000006</c:v>
                </c:pt>
                <c:pt idx="33485">
                  <c:v>0.96998214699999996</c:v>
                </c:pt>
                <c:pt idx="33486">
                  <c:v>0.97007751500000006</c:v>
                </c:pt>
                <c:pt idx="33487">
                  <c:v>0.97007751500000006</c:v>
                </c:pt>
                <c:pt idx="33488">
                  <c:v>0.97007751500000006</c:v>
                </c:pt>
                <c:pt idx="33489">
                  <c:v>0.97017288199999996</c:v>
                </c:pt>
                <c:pt idx="33490">
                  <c:v>0.97007751500000006</c:v>
                </c:pt>
                <c:pt idx="33491">
                  <c:v>0.97007751500000006</c:v>
                </c:pt>
                <c:pt idx="33492">
                  <c:v>0.96998214699999996</c:v>
                </c:pt>
                <c:pt idx="33493">
                  <c:v>0.97007751500000006</c:v>
                </c:pt>
                <c:pt idx="33494">
                  <c:v>0.96998214699999996</c:v>
                </c:pt>
                <c:pt idx="33495">
                  <c:v>0.97007751500000006</c:v>
                </c:pt>
                <c:pt idx="33496">
                  <c:v>0.96998214699999996</c:v>
                </c:pt>
                <c:pt idx="33497">
                  <c:v>0.97007751500000006</c:v>
                </c:pt>
                <c:pt idx="33498">
                  <c:v>0.97007751500000006</c:v>
                </c:pt>
                <c:pt idx="33499">
                  <c:v>0.97007751500000006</c:v>
                </c:pt>
                <c:pt idx="33500">
                  <c:v>0.97017288199999996</c:v>
                </c:pt>
                <c:pt idx="33501">
                  <c:v>0.97007751500000006</c:v>
                </c:pt>
                <c:pt idx="33502">
                  <c:v>0.97007751500000006</c:v>
                </c:pt>
                <c:pt idx="33503">
                  <c:v>0.96998214699999996</c:v>
                </c:pt>
                <c:pt idx="33504">
                  <c:v>0.97007751500000006</c:v>
                </c:pt>
                <c:pt idx="33505">
                  <c:v>0.96998214699999996</c:v>
                </c:pt>
                <c:pt idx="33506">
                  <c:v>0.97007751500000006</c:v>
                </c:pt>
                <c:pt idx="33507">
                  <c:v>0.96998214699999996</c:v>
                </c:pt>
                <c:pt idx="33508">
                  <c:v>0.97007751500000006</c:v>
                </c:pt>
                <c:pt idx="33509">
                  <c:v>0.97007751500000006</c:v>
                </c:pt>
                <c:pt idx="33510">
                  <c:v>0.97007751500000006</c:v>
                </c:pt>
                <c:pt idx="33511">
                  <c:v>0.97017288199999996</c:v>
                </c:pt>
                <c:pt idx="33512">
                  <c:v>0.96998214699999996</c:v>
                </c:pt>
                <c:pt idx="33513">
                  <c:v>0.97007751500000006</c:v>
                </c:pt>
                <c:pt idx="33514">
                  <c:v>0.96998214699999996</c:v>
                </c:pt>
                <c:pt idx="33515">
                  <c:v>0.97007751500000006</c:v>
                </c:pt>
                <c:pt idx="33516">
                  <c:v>0.96998214699999996</c:v>
                </c:pt>
                <c:pt idx="33517">
                  <c:v>0.97007751500000006</c:v>
                </c:pt>
                <c:pt idx="33518">
                  <c:v>0.97007751500000006</c:v>
                </c:pt>
                <c:pt idx="33519">
                  <c:v>0.97007751500000006</c:v>
                </c:pt>
                <c:pt idx="33520">
                  <c:v>0.97017288199999996</c:v>
                </c:pt>
                <c:pt idx="33521">
                  <c:v>0.97007751500000006</c:v>
                </c:pt>
                <c:pt idx="33522">
                  <c:v>0.97017288199999996</c:v>
                </c:pt>
                <c:pt idx="33523">
                  <c:v>0.96998214699999996</c:v>
                </c:pt>
                <c:pt idx="33524">
                  <c:v>0.97007751500000006</c:v>
                </c:pt>
                <c:pt idx="33525">
                  <c:v>0.96998214699999996</c:v>
                </c:pt>
                <c:pt idx="33526">
                  <c:v>0.97007751500000006</c:v>
                </c:pt>
                <c:pt idx="33527">
                  <c:v>0.96998214699999996</c:v>
                </c:pt>
                <c:pt idx="33528">
                  <c:v>0.97007751500000006</c:v>
                </c:pt>
                <c:pt idx="33529">
                  <c:v>0.97007751500000006</c:v>
                </c:pt>
                <c:pt idx="33530">
                  <c:v>0.97007751500000006</c:v>
                </c:pt>
                <c:pt idx="33531">
                  <c:v>0.97017288199999996</c:v>
                </c:pt>
                <c:pt idx="33532">
                  <c:v>0.97007751500000006</c:v>
                </c:pt>
                <c:pt idx="33533">
                  <c:v>0.97017288199999996</c:v>
                </c:pt>
                <c:pt idx="33534">
                  <c:v>0.96998214699999996</c:v>
                </c:pt>
                <c:pt idx="33535">
                  <c:v>0.97007751500000006</c:v>
                </c:pt>
                <c:pt idx="33536">
                  <c:v>0.96998214699999996</c:v>
                </c:pt>
                <c:pt idx="33537">
                  <c:v>0.97007751500000006</c:v>
                </c:pt>
                <c:pt idx="33538">
                  <c:v>0.96998214699999996</c:v>
                </c:pt>
                <c:pt idx="33539">
                  <c:v>0.97007751500000006</c:v>
                </c:pt>
                <c:pt idx="33540">
                  <c:v>0.97007751500000006</c:v>
                </c:pt>
                <c:pt idx="33541">
                  <c:v>0.97007751500000006</c:v>
                </c:pt>
                <c:pt idx="33542">
                  <c:v>0.97017288199999996</c:v>
                </c:pt>
                <c:pt idx="33543">
                  <c:v>0.97007751500000006</c:v>
                </c:pt>
                <c:pt idx="33544">
                  <c:v>0.97007751500000006</c:v>
                </c:pt>
                <c:pt idx="33545">
                  <c:v>0.96998214699999996</c:v>
                </c:pt>
                <c:pt idx="33546">
                  <c:v>0.97007751500000006</c:v>
                </c:pt>
                <c:pt idx="33547">
                  <c:v>0.96998214699999996</c:v>
                </c:pt>
                <c:pt idx="33548">
                  <c:v>0.97007751500000006</c:v>
                </c:pt>
                <c:pt idx="33549">
                  <c:v>0.96998214699999996</c:v>
                </c:pt>
                <c:pt idx="33550">
                  <c:v>0.97007751500000006</c:v>
                </c:pt>
                <c:pt idx="33551">
                  <c:v>0.97007751500000006</c:v>
                </c:pt>
                <c:pt idx="33552">
                  <c:v>0.97007751500000006</c:v>
                </c:pt>
                <c:pt idx="33553">
                  <c:v>0.97017288199999996</c:v>
                </c:pt>
                <c:pt idx="33554">
                  <c:v>0.97007751500000006</c:v>
                </c:pt>
                <c:pt idx="33555">
                  <c:v>0.97007751500000006</c:v>
                </c:pt>
                <c:pt idx="33556">
                  <c:v>0.96998214699999996</c:v>
                </c:pt>
                <c:pt idx="33557">
                  <c:v>0.97007751500000006</c:v>
                </c:pt>
                <c:pt idx="33558">
                  <c:v>0.96998214699999996</c:v>
                </c:pt>
                <c:pt idx="33559">
                  <c:v>0.97007751500000006</c:v>
                </c:pt>
                <c:pt idx="33560">
                  <c:v>0.96998214699999996</c:v>
                </c:pt>
                <c:pt idx="33561">
                  <c:v>0.97007751500000006</c:v>
                </c:pt>
                <c:pt idx="33562">
                  <c:v>0.97007751500000006</c:v>
                </c:pt>
                <c:pt idx="33563">
                  <c:v>0.97007751500000006</c:v>
                </c:pt>
                <c:pt idx="33564">
                  <c:v>0.97017288199999996</c:v>
                </c:pt>
                <c:pt idx="33565">
                  <c:v>0.97007751500000006</c:v>
                </c:pt>
                <c:pt idx="33566">
                  <c:v>0.97007751500000006</c:v>
                </c:pt>
                <c:pt idx="33567">
                  <c:v>0.96998214699999996</c:v>
                </c:pt>
                <c:pt idx="33568">
                  <c:v>0.97007751500000006</c:v>
                </c:pt>
                <c:pt idx="33569">
                  <c:v>0.96998214699999996</c:v>
                </c:pt>
                <c:pt idx="33570">
                  <c:v>0.97007751500000006</c:v>
                </c:pt>
                <c:pt idx="33571">
                  <c:v>0.96998214699999996</c:v>
                </c:pt>
                <c:pt idx="33572">
                  <c:v>0.97007751500000006</c:v>
                </c:pt>
                <c:pt idx="33573">
                  <c:v>0.97007751500000006</c:v>
                </c:pt>
                <c:pt idx="33574">
                  <c:v>0.97007751500000006</c:v>
                </c:pt>
                <c:pt idx="33575">
                  <c:v>0.97017288199999996</c:v>
                </c:pt>
                <c:pt idx="33576">
                  <c:v>0.97007751500000006</c:v>
                </c:pt>
                <c:pt idx="33577">
                  <c:v>0.97007751500000006</c:v>
                </c:pt>
                <c:pt idx="33578">
                  <c:v>0.96998214699999996</c:v>
                </c:pt>
                <c:pt idx="33579">
                  <c:v>0.97007751500000006</c:v>
                </c:pt>
                <c:pt idx="33580">
                  <c:v>0.96998214699999996</c:v>
                </c:pt>
                <c:pt idx="33581">
                  <c:v>0.97007751500000006</c:v>
                </c:pt>
                <c:pt idx="33582">
                  <c:v>0.96998214699999996</c:v>
                </c:pt>
                <c:pt idx="33583">
                  <c:v>0.97007751500000006</c:v>
                </c:pt>
                <c:pt idx="33584">
                  <c:v>0.97007751500000006</c:v>
                </c:pt>
                <c:pt idx="33585">
                  <c:v>0.97007751500000006</c:v>
                </c:pt>
                <c:pt idx="33586">
                  <c:v>0.97017288199999996</c:v>
                </c:pt>
                <c:pt idx="33587">
                  <c:v>0.96998214699999996</c:v>
                </c:pt>
                <c:pt idx="33588">
                  <c:v>0.97007751500000006</c:v>
                </c:pt>
                <c:pt idx="33589">
                  <c:v>0.96998214699999996</c:v>
                </c:pt>
                <c:pt idx="33590">
                  <c:v>0.97007751500000006</c:v>
                </c:pt>
                <c:pt idx="33591">
                  <c:v>0.96998214699999996</c:v>
                </c:pt>
                <c:pt idx="33592">
                  <c:v>0.97007751500000006</c:v>
                </c:pt>
                <c:pt idx="33593">
                  <c:v>0.97007751500000006</c:v>
                </c:pt>
                <c:pt idx="33594">
                  <c:v>0.97007751500000006</c:v>
                </c:pt>
                <c:pt idx="33595">
                  <c:v>0.97017288199999996</c:v>
                </c:pt>
                <c:pt idx="33596">
                  <c:v>0.97007751500000006</c:v>
                </c:pt>
                <c:pt idx="33597">
                  <c:v>0.97017288199999996</c:v>
                </c:pt>
                <c:pt idx="33598">
                  <c:v>0.96998214699999996</c:v>
                </c:pt>
                <c:pt idx="33599">
                  <c:v>0.97007751500000006</c:v>
                </c:pt>
                <c:pt idx="33600">
                  <c:v>0.96998214699999996</c:v>
                </c:pt>
                <c:pt idx="33601">
                  <c:v>0.97007751500000006</c:v>
                </c:pt>
                <c:pt idx="33602">
                  <c:v>0.96998214699999996</c:v>
                </c:pt>
                <c:pt idx="33603">
                  <c:v>0.97007751500000006</c:v>
                </c:pt>
                <c:pt idx="33604">
                  <c:v>0.97007751500000006</c:v>
                </c:pt>
                <c:pt idx="33605">
                  <c:v>0.97007751500000006</c:v>
                </c:pt>
                <c:pt idx="33606">
                  <c:v>0.97017288199999996</c:v>
                </c:pt>
                <c:pt idx="33607">
                  <c:v>0.97007751500000006</c:v>
                </c:pt>
                <c:pt idx="33608">
                  <c:v>0.97017288199999996</c:v>
                </c:pt>
                <c:pt idx="33609">
                  <c:v>0.96998214699999996</c:v>
                </c:pt>
                <c:pt idx="33610">
                  <c:v>0.97007751500000006</c:v>
                </c:pt>
                <c:pt idx="33611">
                  <c:v>0.96998214699999996</c:v>
                </c:pt>
                <c:pt idx="33612">
                  <c:v>0.97007751500000006</c:v>
                </c:pt>
                <c:pt idx="33613">
                  <c:v>0.96998214699999996</c:v>
                </c:pt>
                <c:pt idx="33614">
                  <c:v>0.97007751500000006</c:v>
                </c:pt>
                <c:pt idx="33615">
                  <c:v>0.97007751500000006</c:v>
                </c:pt>
                <c:pt idx="33616">
                  <c:v>0.97007751500000006</c:v>
                </c:pt>
                <c:pt idx="33617">
                  <c:v>0.97017288199999996</c:v>
                </c:pt>
                <c:pt idx="33618">
                  <c:v>0.97007751500000006</c:v>
                </c:pt>
                <c:pt idx="33619">
                  <c:v>0.97007751500000006</c:v>
                </c:pt>
                <c:pt idx="33620">
                  <c:v>0.96998214699999996</c:v>
                </c:pt>
                <c:pt idx="33621">
                  <c:v>0.97007751500000006</c:v>
                </c:pt>
                <c:pt idx="33622">
                  <c:v>0.96998214699999996</c:v>
                </c:pt>
                <c:pt idx="33623">
                  <c:v>0.97007751500000006</c:v>
                </c:pt>
                <c:pt idx="33624">
                  <c:v>0.96998214699999996</c:v>
                </c:pt>
                <c:pt idx="33625">
                  <c:v>0.97007751500000006</c:v>
                </c:pt>
                <c:pt idx="33626">
                  <c:v>0.97007751500000006</c:v>
                </c:pt>
                <c:pt idx="33627">
                  <c:v>0.97007751500000006</c:v>
                </c:pt>
                <c:pt idx="33628">
                  <c:v>0.97017288199999996</c:v>
                </c:pt>
                <c:pt idx="33629">
                  <c:v>0.97007751500000006</c:v>
                </c:pt>
                <c:pt idx="33630">
                  <c:v>0.97007751500000006</c:v>
                </c:pt>
                <c:pt idx="33631">
                  <c:v>0.96998214699999996</c:v>
                </c:pt>
                <c:pt idx="33632">
                  <c:v>0.97007751500000006</c:v>
                </c:pt>
                <c:pt idx="33633">
                  <c:v>0.96998214699999996</c:v>
                </c:pt>
                <c:pt idx="33634">
                  <c:v>0.97007751500000006</c:v>
                </c:pt>
                <c:pt idx="33635">
                  <c:v>0.96998214699999996</c:v>
                </c:pt>
                <c:pt idx="33636">
                  <c:v>0.97007751500000006</c:v>
                </c:pt>
                <c:pt idx="33637">
                  <c:v>0.97007751500000006</c:v>
                </c:pt>
                <c:pt idx="33638">
                  <c:v>0.97007751500000006</c:v>
                </c:pt>
                <c:pt idx="33639">
                  <c:v>0.97017288199999996</c:v>
                </c:pt>
                <c:pt idx="33640">
                  <c:v>0.97007751500000006</c:v>
                </c:pt>
                <c:pt idx="33641">
                  <c:v>0.97007751500000006</c:v>
                </c:pt>
                <c:pt idx="33642">
                  <c:v>0.96998214699999996</c:v>
                </c:pt>
                <c:pt idx="33643">
                  <c:v>0.97007751500000006</c:v>
                </c:pt>
                <c:pt idx="33644">
                  <c:v>0.96998214699999996</c:v>
                </c:pt>
                <c:pt idx="33645">
                  <c:v>0.97007751500000006</c:v>
                </c:pt>
                <c:pt idx="33646">
                  <c:v>0.96998214699999996</c:v>
                </c:pt>
                <c:pt idx="33647">
                  <c:v>0.97007751500000006</c:v>
                </c:pt>
                <c:pt idx="33648">
                  <c:v>0.97007751500000006</c:v>
                </c:pt>
                <c:pt idx="33649">
                  <c:v>0.97007751500000006</c:v>
                </c:pt>
                <c:pt idx="33650">
                  <c:v>0.97017288199999996</c:v>
                </c:pt>
                <c:pt idx="33651">
                  <c:v>0.97007751500000006</c:v>
                </c:pt>
                <c:pt idx="33652">
                  <c:v>0.97007751500000006</c:v>
                </c:pt>
                <c:pt idx="33653">
                  <c:v>0.96998214699999996</c:v>
                </c:pt>
                <c:pt idx="33654">
                  <c:v>0.97007751500000006</c:v>
                </c:pt>
                <c:pt idx="33655">
                  <c:v>0.96998214699999996</c:v>
                </c:pt>
                <c:pt idx="33656">
                  <c:v>0.97007751500000006</c:v>
                </c:pt>
                <c:pt idx="33657">
                  <c:v>0.96998214699999996</c:v>
                </c:pt>
                <c:pt idx="33658">
                  <c:v>0.97007751500000006</c:v>
                </c:pt>
                <c:pt idx="33659">
                  <c:v>0.97007751500000006</c:v>
                </c:pt>
                <c:pt idx="33660">
                  <c:v>0.97007751500000006</c:v>
                </c:pt>
                <c:pt idx="33661">
                  <c:v>0.97017288199999996</c:v>
                </c:pt>
                <c:pt idx="33662">
                  <c:v>0.96998214699999996</c:v>
                </c:pt>
                <c:pt idx="33663">
                  <c:v>0.97007751500000006</c:v>
                </c:pt>
                <c:pt idx="33664">
                  <c:v>0.96998214699999996</c:v>
                </c:pt>
                <c:pt idx="33665">
                  <c:v>0.97007751500000006</c:v>
                </c:pt>
                <c:pt idx="33666">
                  <c:v>0.96998214699999996</c:v>
                </c:pt>
                <c:pt idx="33667">
                  <c:v>0.97007751500000006</c:v>
                </c:pt>
                <c:pt idx="33668">
                  <c:v>0.97007751500000006</c:v>
                </c:pt>
                <c:pt idx="33669">
                  <c:v>0.97007751500000006</c:v>
                </c:pt>
                <c:pt idx="33670">
                  <c:v>0.97017288199999996</c:v>
                </c:pt>
                <c:pt idx="33671">
                  <c:v>0.97007751500000006</c:v>
                </c:pt>
                <c:pt idx="33672">
                  <c:v>0.97017288199999996</c:v>
                </c:pt>
                <c:pt idx="33673">
                  <c:v>0.96998214699999996</c:v>
                </c:pt>
                <c:pt idx="33674">
                  <c:v>0.97007751500000006</c:v>
                </c:pt>
                <c:pt idx="33675">
                  <c:v>0.96998214699999996</c:v>
                </c:pt>
                <c:pt idx="33676">
                  <c:v>0.97007751500000006</c:v>
                </c:pt>
                <c:pt idx="33677">
                  <c:v>0.96998214699999996</c:v>
                </c:pt>
                <c:pt idx="33678">
                  <c:v>0.97007751500000006</c:v>
                </c:pt>
                <c:pt idx="33679">
                  <c:v>0.97007751500000006</c:v>
                </c:pt>
                <c:pt idx="33680">
                  <c:v>0.97007751500000006</c:v>
                </c:pt>
                <c:pt idx="33681">
                  <c:v>0.97017288199999996</c:v>
                </c:pt>
                <c:pt idx="33682">
                  <c:v>0.97007751500000006</c:v>
                </c:pt>
                <c:pt idx="33683">
                  <c:v>0.97017288199999996</c:v>
                </c:pt>
                <c:pt idx="33684">
                  <c:v>0.96998214699999996</c:v>
                </c:pt>
                <c:pt idx="33685">
                  <c:v>0.97007751500000006</c:v>
                </c:pt>
                <c:pt idx="33686">
                  <c:v>0.96998214699999996</c:v>
                </c:pt>
                <c:pt idx="33687">
                  <c:v>0.97007751500000006</c:v>
                </c:pt>
                <c:pt idx="33688">
                  <c:v>0.96998214699999996</c:v>
                </c:pt>
                <c:pt idx="33689">
                  <c:v>0.97007751500000006</c:v>
                </c:pt>
                <c:pt idx="33690">
                  <c:v>0.97007751500000006</c:v>
                </c:pt>
                <c:pt idx="33691">
                  <c:v>0.97007751500000006</c:v>
                </c:pt>
                <c:pt idx="33692">
                  <c:v>0.97017288199999996</c:v>
                </c:pt>
                <c:pt idx="33693">
                  <c:v>0.97007751500000006</c:v>
                </c:pt>
                <c:pt idx="33694">
                  <c:v>0.97007751500000006</c:v>
                </c:pt>
                <c:pt idx="33695">
                  <c:v>0.96998214699999996</c:v>
                </c:pt>
                <c:pt idx="33696">
                  <c:v>0.97007751500000006</c:v>
                </c:pt>
                <c:pt idx="33697">
                  <c:v>0.96998214699999996</c:v>
                </c:pt>
                <c:pt idx="33698">
                  <c:v>0.97007751500000006</c:v>
                </c:pt>
                <c:pt idx="33699">
                  <c:v>0.96998214699999996</c:v>
                </c:pt>
                <c:pt idx="33700">
                  <c:v>0.97007751500000006</c:v>
                </c:pt>
                <c:pt idx="33701">
                  <c:v>0.97007751500000006</c:v>
                </c:pt>
                <c:pt idx="33702">
                  <c:v>0.97007751500000006</c:v>
                </c:pt>
                <c:pt idx="33703">
                  <c:v>0.97017288199999996</c:v>
                </c:pt>
                <c:pt idx="33704">
                  <c:v>0.97007751500000006</c:v>
                </c:pt>
                <c:pt idx="33705">
                  <c:v>0.97007751500000006</c:v>
                </c:pt>
                <c:pt idx="33706">
                  <c:v>0.96998214699999996</c:v>
                </c:pt>
                <c:pt idx="33707">
                  <c:v>0.97007751500000006</c:v>
                </c:pt>
                <c:pt idx="33708">
                  <c:v>0.96998214699999996</c:v>
                </c:pt>
                <c:pt idx="33709">
                  <c:v>0.97007751500000006</c:v>
                </c:pt>
                <c:pt idx="33710">
                  <c:v>0.96998214699999996</c:v>
                </c:pt>
                <c:pt idx="33711">
                  <c:v>0.97007751500000006</c:v>
                </c:pt>
                <c:pt idx="33712">
                  <c:v>0.97007751500000006</c:v>
                </c:pt>
                <c:pt idx="33713">
                  <c:v>0.97007751500000006</c:v>
                </c:pt>
                <c:pt idx="33714">
                  <c:v>0.97017288199999996</c:v>
                </c:pt>
                <c:pt idx="33715">
                  <c:v>0.97007751500000006</c:v>
                </c:pt>
                <c:pt idx="33716">
                  <c:v>0.97007751500000006</c:v>
                </c:pt>
                <c:pt idx="33717">
                  <c:v>0.96998214699999996</c:v>
                </c:pt>
                <c:pt idx="33718">
                  <c:v>0.97007751500000006</c:v>
                </c:pt>
                <c:pt idx="33719">
                  <c:v>0.96998214699999996</c:v>
                </c:pt>
                <c:pt idx="33720">
                  <c:v>0.97007751500000006</c:v>
                </c:pt>
                <c:pt idx="33721">
                  <c:v>0.96998214699999996</c:v>
                </c:pt>
                <c:pt idx="33722">
                  <c:v>0.97007751500000006</c:v>
                </c:pt>
                <c:pt idx="33723">
                  <c:v>0.97007751500000006</c:v>
                </c:pt>
                <c:pt idx="33724">
                  <c:v>0.97007751500000006</c:v>
                </c:pt>
                <c:pt idx="33725">
                  <c:v>0.97017288199999996</c:v>
                </c:pt>
                <c:pt idx="33726">
                  <c:v>0.97007751500000006</c:v>
                </c:pt>
                <c:pt idx="33727">
                  <c:v>0.97007751500000006</c:v>
                </c:pt>
                <c:pt idx="33728">
                  <c:v>0.96998214699999996</c:v>
                </c:pt>
                <c:pt idx="33729">
                  <c:v>0.97007751500000006</c:v>
                </c:pt>
                <c:pt idx="33730">
                  <c:v>0.96998214699999996</c:v>
                </c:pt>
                <c:pt idx="33731">
                  <c:v>0.97007751500000006</c:v>
                </c:pt>
                <c:pt idx="33732">
                  <c:v>0.96998214699999996</c:v>
                </c:pt>
                <c:pt idx="33733">
                  <c:v>0.97007751500000006</c:v>
                </c:pt>
                <c:pt idx="33734">
                  <c:v>0.97007751500000006</c:v>
                </c:pt>
                <c:pt idx="33735">
                  <c:v>0.97007751500000006</c:v>
                </c:pt>
                <c:pt idx="33736">
                  <c:v>0.97017288199999996</c:v>
                </c:pt>
                <c:pt idx="33737">
                  <c:v>0.96998214699999996</c:v>
                </c:pt>
                <c:pt idx="33738">
                  <c:v>0.97007751500000006</c:v>
                </c:pt>
                <c:pt idx="33739">
                  <c:v>0.96998214699999996</c:v>
                </c:pt>
                <c:pt idx="33740">
                  <c:v>0.97007751500000006</c:v>
                </c:pt>
                <c:pt idx="33741">
                  <c:v>0.96998214699999996</c:v>
                </c:pt>
                <c:pt idx="33742">
                  <c:v>0.97007751500000006</c:v>
                </c:pt>
                <c:pt idx="33743">
                  <c:v>0.97007751500000006</c:v>
                </c:pt>
                <c:pt idx="33744">
                  <c:v>0.97007751500000006</c:v>
                </c:pt>
                <c:pt idx="33745">
                  <c:v>0.97017288199999996</c:v>
                </c:pt>
                <c:pt idx="33746">
                  <c:v>0.97007751500000006</c:v>
                </c:pt>
                <c:pt idx="33747">
                  <c:v>0.97017288199999996</c:v>
                </c:pt>
                <c:pt idx="33748">
                  <c:v>0.96998214699999996</c:v>
                </c:pt>
                <c:pt idx="33749">
                  <c:v>0.97007751500000006</c:v>
                </c:pt>
                <c:pt idx="33750">
                  <c:v>0.96998214699999996</c:v>
                </c:pt>
                <c:pt idx="33751">
                  <c:v>0.97007751500000006</c:v>
                </c:pt>
                <c:pt idx="33752">
                  <c:v>0.96998214699999996</c:v>
                </c:pt>
                <c:pt idx="33753">
                  <c:v>0.97007751500000006</c:v>
                </c:pt>
                <c:pt idx="33754">
                  <c:v>0.97007751500000006</c:v>
                </c:pt>
                <c:pt idx="33755">
                  <c:v>0.97007751500000006</c:v>
                </c:pt>
                <c:pt idx="33756">
                  <c:v>0.97017288199999996</c:v>
                </c:pt>
                <c:pt idx="33757">
                  <c:v>0.97007751500000006</c:v>
                </c:pt>
                <c:pt idx="33758">
                  <c:v>0.97017288199999996</c:v>
                </c:pt>
                <c:pt idx="33759">
                  <c:v>0.96998214699999996</c:v>
                </c:pt>
                <c:pt idx="33760">
                  <c:v>0.97007751500000006</c:v>
                </c:pt>
                <c:pt idx="33761">
                  <c:v>0.96998214699999996</c:v>
                </c:pt>
                <c:pt idx="33762">
                  <c:v>0.97007751500000006</c:v>
                </c:pt>
                <c:pt idx="33763">
                  <c:v>0.96998214699999996</c:v>
                </c:pt>
                <c:pt idx="33764">
                  <c:v>0.97007751500000006</c:v>
                </c:pt>
                <c:pt idx="33765">
                  <c:v>0.97007751500000006</c:v>
                </c:pt>
                <c:pt idx="33766">
                  <c:v>0.97007751500000006</c:v>
                </c:pt>
                <c:pt idx="33767">
                  <c:v>0.97017288199999996</c:v>
                </c:pt>
                <c:pt idx="33768">
                  <c:v>0.97007751500000006</c:v>
                </c:pt>
                <c:pt idx="33769">
                  <c:v>0.97007751500000006</c:v>
                </c:pt>
                <c:pt idx="33770">
                  <c:v>0.96998214699999996</c:v>
                </c:pt>
                <c:pt idx="33771">
                  <c:v>0.97007751500000006</c:v>
                </c:pt>
                <c:pt idx="33772">
                  <c:v>0.96998214699999996</c:v>
                </c:pt>
                <c:pt idx="33773">
                  <c:v>0.97007751500000006</c:v>
                </c:pt>
                <c:pt idx="33774">
                  <c:v>0.96998214699999996</c:v>
                </c:pt>
                <c:pt idx="33775">
                  <c:v>0.97007751500000006</c:v>
                </c:pt>
                <c:pt idx="33776">
                  <c:v>0.97007751500000006</c:v>
                </c:pt>
                <c:pt idx="33777">
                  <c:v>0.97007751500000006</c:v>
                </c:pt>
                <c:pt idx="33778">
                  <c:v>0.97017288199999996</c:v>
                </c:pt>
                <c:pt idx="33779">
                  <c:v>0.97007751500000006</c:v>
                </c:pt>
                <c:pt idx="33780">
                  <c:v>0.97007751500000006</c:v>
                </c:pt>
                <c:pt idx="33781">
                  <c:v>0.96998214699999996</c:v>
                </c:pt>
                <c:pt idx="33782">
                  <c:v>0.97007751500000006</c:v>
                </c:pt>
                <c:pt idx="33783">
                  <c:v>0.96998214699999996</c:v>
                </c:pt>
                <c:pt idx="33784">
                  <c:v>0.97007751500000006</c:v>
                </c:pt>
                <c:pt idx="33785">
                  <c:v>0.96998214699999996</c:v>
                </c:pt>
                <c:pt idx="33786">
                  <c:v>0.97007751500000006</c:v>
                </c:pt>
                <c:pt idx="33787">
                  <c:v>0.97007751500000006</c:v>
                </c:pt>
                <c:pt idx="33788">
                  <c:v>0.97007751500000006</c:v>
                </c:pt>
                <c:pt idx="33789">
                  <c:v>0.97017288199999996</c:v>
                </c:pt>
                <c:pt idx="33790">
                  <c:v>0.97007751500000006</c:v>
                </c:pt>
                <c:pt idx="33791">
                  <c:v>0.97007751500000006</c:v>
                </c:pt>
                <c:pt idx="33792">
                  <c:v>0.96998214699999996</c:v>
                </c:pt>
                <c:pt idx="33793">
                  <c:v>0.97007751500000006</c:v>
                </c:pt>
                <c:pt idx="33794">
                  <c:v>0.96998214699999996</c:v>
                </c:pt>
                <c:pt idx="33795">
                  <c:v>0.97007751500000006</c:v>
                </c:pt>
                <c:pt idx="33796">
                  <c:v>0.96998214699999996</c:v>
                </c:pt>
                <c:pt idx="33797">
                  <c:v>0.97007751500000006</c:v>
                </c:pt>
                <c:pt idx="33798">
                  <c:v>0.97007751500000006</c:v>
                </c:pt>
                <c:pt idx="33799">
                  <c:v>0.97007751500000006</c:v>
                </c:pt>
                <c:pt idx="33800">
                  <c:v>0.97017288199999996</c:v>
                </c:pt>
                <c:pt idx="33801">
                  <c:v>0.97007751500000006</c:v>
                </c:pt>
                <c:pt idx="33802">
                  <c:v>0.97007751500000006</c:v>
                </c:pt>
                <c:pt idx="33803">
                  <c:v>0.96998214699999996</c:v>
                </c:pt>
                <c:pt idx="33804">
                  <c:v>0.97007751500000006</c:v>
                </c:pt>
                <c:pt idx="33805">
                  <c:v>0.96998214699999996</c:v>
                </c:pt>
                <c:pt idx="33806">
                  <c:v>0.97007751500000006</c:v>
                </c:pt>
                <c:pt idx="33807">
                  <c:v>0.96998214699999996</c:v>
                </c:pt>
                <c:pt idx="33808">
                  <c:v>0.97007751500000006</c:v>
                </c:pt>
                <c:pt idx="33809">
                  <c:v>0.97007751500000006</c:v>
                </c:pt>
                <c:pt idx="33810">
                  <c:v>0.97007751500000006</c:v>
                </c:pt>
                <c:pt idx="33811">
                  <c:v>0.97017288199999996</c:v>
                </c:pt>
                <c:pt idx="33812">
                  <c:v>0.96998214699999996</c:v>
                </c:pt>
                <c:pt idx="33813">
                  <c:v>0.97007751500000006</c:v>
                </c:pt>
                <c:pt idx="33814">
                  <c:v>0.96998214699999996</c:v>
                </c:pt>
                <c:pt idx="33815">
                  <c:v>0.97007751500000006</c:v>
                </c:pt>
                <c:pt idx="33816">
                  <c:v>0.96998214699999996</c:v>
                </c:pt>
                <c:pt idx="33817">
                  <c:v>0.97007751500000006</c:v>
                </c:pt>
                <c:pt idx="33818">
                  <c:v>0.97007751500000006</c:v>
                </c:pt>
                <c:pt idx="33819">
                  <c:v>0.97007751500000006</c:v>
                </c:pt>
                <c:pt idx="33820">
                  <c:v>0.97017288199999996</c:v>
                </c:pt>
                <c:pt idx="33821">
                  <c:v>0.97007751500000006</c:v>
                </c:pt>
                <c:pt idx="33822">
                  <c:v>0.97017288199999996</c:v>
                </c:pt>
                <c:pt idx="33823">
                  <c:v>0.96998214699999996</c:v>
                </c:pt>
                <c:pt idx="33824">
                  <c:v>0.97007751500000006</c:v>
                </c:pt>
                <c:pt idx="33825">
                  <c:v>0.96998214699999996</c:v>
                </c:pt>
                <c:pt idx="33826">
                  <c:v>0.97007751500000006</c:v>
                </c:pt>
                <c:pt idx="33827">
                  <c:v>0.96998214699999996</c:v>
                </c:pt>
                <c:pt idx="33828">
                  <c:v>0.97007751500000006</c:v>
                </c:pt>
                <c:pt idx="33829">
                  <c:v>0.97007751500000006</c:v>
                </c:pt>
                <c:pt idx="33830">
                  <c:v>0.97007751500000006</c:v>
                </c:pt>
                <c:pt idx="33831">
                  <c:v>0.97017288199999996</c:v>
                </c:pt>
                <c:pt idx="33832">
                  <c:v>0.97007751500000006</c:v>
                </c:pt>
                <c:pt idx="33833">
                  <c:v>0.97017288199999996</c:v>
                </c:pt>
                <c:pt idx="33834">
                  <c:v>0.96998214699999996</c:v>
                </c:pt>
                <c:pt idx="33835">
                  <c:v>0.97007751500000006</c:v>
                </c:pt>
                <c:pt idx="33836">
                  <c:v>0.96998214699999996</c:v>
                </c:pt>
                <c:pt idx="33837">
                  <c:v>0.97007751500000006</c:v>
                </c:pt>
                <c:pt idx="33838">
                  <c:v>0.96998214699999996</c:v>
                </c:pt>
                <c:pt idx="33839">
                  <c:v>0.97007751500000006</c:v>
                </c:pt>
                <c:pt idx="33840">
                  <c:v>0.97007751500000006</c:v>
                </c:pt>
                <c:pt idx="33841">
                  <c:v>0.97007751500000006</c:v>
                </c:pt>
                <c:pt idx="33842">
                  <c:v>0.97017288199999996</c:v>
                </c:pt>
                <c:pt idx="33843">
                  <c:v>0.97007751500000006</c:v>
                </c:pt>
                <c:pt idx="33844">
                  <c:v>0.97007751500000006</c:v>
                </c:pt>
                <c:pt idx="33845">
                  <c:v>0.96998214699999996</c:v>
                </c:pt>
                <c:pt idx="33846">
                  <c:v>0.97007751500000006</c:v>
                </c:pt>
                <c:pt idx="33847">
                  <c:v>0.96998214699999996</c:v>
                </c:pt>
                <c:pt idx="33848">
                  <c:v>0.97007751500000006</c:v>
                </c:pt>
                <c:pt idx="33849">
                  <c:v>0.96998214699999996</c:v>
                </c:pt>
                <c:pt idx="33850">
                  <c:v>0.97007751500000006</c:v>
                </c:pt>
                <c:pt idx="33851">
                  <c:v>0.97007751500000006</c:v>
                </c:pt>
                <c:pt idx="33852">
                  <c:v>0.97007751500000006</c:v>
                </c:pt>
                <c:pt idx="33853">
                  <c:v>0.97017288199999996</c:v>
                </c:pt>
                <c:pt idx="33854">
                  <c:v>0.97007751500000006</c:v>
                </c:pt>
                <c:pt idx="33855">
                  <c:v>0.97007751500000006</c:v>
                </c:pt>
                <c:pt idx="33856">
                  <c:v>0.96998214699999996</c:v>
                </c:pt>
                <c:pt idx="33857">
                  <c:v>0.97007751500000006</c:v>
                </c:pt>
                <c:pt idx="33858">
                  <c:v>0.96998214699999996</c:v>
                </c:pt>
                <c:pt idx="33859">
                  <c:v>0.97007751500000006</c:v>
                </c:pt>
                <c:pt idx="33860">
                  <c:v>0.96998214699999996</c:v>
                </c:pt>
                <c:pt idx="33861">
                  <c:v>0.97007751500000006</c:v>
                </c:pt>
                <c:pt idx="33862">
                  <c:v>0.97007751500000006</c:v>
                </c:pt>
                <c:pt idx="33863">
                  <c:v>0.97007751500000006</c:v>
                </c:pt>
                <c:pt idx="33864">
                  <c:v>0.97017288199999996</c:v>
                </c:pt>
                <c:pt idx="33865">
                  <c:v>0.97007751500000006</c:v>
                </c:pt>
                <c:pt idx="33866">
                  <c:v>0.97007751500000006</c:v>
                </c:pt>
                <c:pt idx="33867">
                  <c:v>0.96998214699999996</c:v>
                </c:pt>
                <c:pt idx="33868">
                  <c:v>0.97007751500000006</c:v>
                </c:pt>
                <c:pt idx="33869">
                  <c:v>0.96998214699999996</c:v>
                </c:pt>
                <c:pt idx="33870">
                  <c:v>0.97007751500000006</c:v>
                </c:pt>
                <c:pt idx="33871">
                  <c:v>0.96998214699999996</c:v>
                </c:pt>
                <c:pt idx="33872">
                  <c:v>0.97007751500000006</c:v>
                </c:pt>
                <c:pt idx="33873">
                  <c:v>0.97007751500000006</c:v>
                </c:pt>
                <c:pt idx="33874">
                  <c:v>0.97007751500000006</c:v>
                </c:pt>
                <c:pt idx="33875">
                  <c:v>0.97017288199999996</c:v>
                </c:pt>
                <c:pt idx="33876">
                  <c:v>0.97007751500000006</c:v>
                </c:pt>
                <c:pt idx="33877">
                  <c:v>0.97007751500000006</c:v>
                </c:pt>
                <c:pt idx="33878">
                  <c:v>0.96998214699999996</c:v>
                </c:pt>
                <c:pt idx="33879">
                  <c:v>0.97007751500000006</c:v>
                </c:pt>
                <c:pt idx="33880">
                  <c:v>0.96998214699999996</c:v>
                </c:pt>
                <c:pt idx="33881">
                  <c:v>0.97007751500000006</c:v>
                </c:pt>
                <c:pt idx="33882">
                  <c:v>0.96998214699999996</c:v>
                </c:pt>
                <c:pt idx="33883">
                  <c:v>0.97007751500000006</c:v>
                </c:pt>
                <c:pt idx="33884">
                  <c:v>0.97007751500000006</c:v>
                </c:pt>
                <c:pt idx="33885">
                  <c:v>0.97007751500000006</c:v>
                </c:pt>
                <c:pt idx="33886">
                  <c:v>0.97017288199999996</c:v>
                </c:pt>
                <c:pt idx="33887">
                  <c:v>0.96998214699999996</c:v>
                </c:pt>
                <c:pt idx="33888">
                  <c:v>0.97007751500000006</c:v>
                </c:pt>
                <c:pt idx="33889">
                  <c:v>0.96998214699999996</c:v>
                </c:pt>
                <c:pt idx="33890">
                  <c:v>0.97007751500000006</c:v>
                </c:pt>
                <c:pt idx="33891">
                  <c:v>0.96998214699999996</c:v>
                </c:pt>
                <c:pt idx="33892">
                  <c:v>0.97007751500000006</c:v>
                </c:pt>
                <c:pt idx="33893">
                  <c:v>0.97007751500000006</c:v>
                </c:pt>
                <c:pt idx="33894">
                  <c:v>0.97007751500000006</c:v>
                </c:pt>
                <c:pt idx="33895">
                  <c:v>0.97017288199999996</c:v>
                </c:pt>
                <c:pt idx="33896">
                  <c:v>0.97007751500000006</c:v>
                </c:pt>
                <c:pt idx="33897">
                  <c:v>0.97017288199999996</c:v>
                </c:pt>
                <c:pt idx="33898">
                  <c:v>0.96998214699999996</c:v>
                </c:pt>
                <c:pt idx="33899">
                  <c:v>0.97007751500000006</c:v>
                </c:pt>
                <c:pt idx="33900">
                  <c:v>0.96998214699999996</c:v>
                </c:pt>
                <c:pt idx="33901">
                  <c:v>0.97007751500000006</c:v>
                </c:pt>
                <c:pt idx="33902">
                  <c:v>0.96998214699999996</c:v>
                </c:pt>
                <c:pt idx="33903">
                  <c:v>0.97007751500000006</c:v>
                </c:pt>
                <c:pt idx="33904">
                  <c:v>0.97007751500000006</c:v>
                </c:pt>
                <c:pt idx="33905">
                  <c:v>0.97007751500000006</c:v>
                </c:pt>
                <c:pt idx="33906">
                  <c:v>0.97017288199999996</c:v>
                </c:pt>
                <c:pt idx="33907">
                  <c:v>0.97007751500000006</c:v>
                </c:pt>
                <c:pt idx="33908">
                  <c:v>0.97017288199999996</c:v>
                </c:pt>
                <c:pt idx="33909">
                  <c:v>0.96998214699999996</c:v>
                </c:pt>
                <c:pt idx="33910">
                  <c:v>0.97007751500000006</c:v>
                </c:pt>
                <c:pt idx="33911">
                  <c:v>0.96998214699999996</c:v>
                </c:pt>
                <c:pt idx="33912">
                  <c:v>0.97007751500000006</c:v>
                </c:pt>
                <c:pt idx="33913">
                  <c:v>0.96998214699999996</c:v>
                </c:pt>
                <c:pt idx="33914">
                  <c:v>0.97007751500000006</c:v>
                </c:pt>
                <c:pt idx="33915">
                  <c:v>0.97007751500000006</c:v>
                </c:pt>
                <c:pt idx="33916">
                  <c:v>0.97007751500000006</c:v>
                </c:pt>
                <c:pt idx="33917">
                  <c:v>0.97017288199999996</c:v>
                </c:pt>
                <c:pt idx="33918">
                  <c:v>0.97007751500000006</c:v>
                </c:pt>
                <c:pt idx="33919">
                  <c:v>0.97007751500000006</c:v>
                </c:pt>
                <c:pt idx="33920">
                  <c:v>0.96998214699999996</c:v>
                </c:pt>
                <c:pt idx="33921">
                  <c:v>0.97007751500000006</c:v>
                </c:pt>
                <c:pt idx="33922">
                  <c:v>0.96998214699999996</c:v>
                </c:pt>
                <c:pt idx="33923">
                  <c:v>0.97007751500000006</c:v>
                </c:pt>
                <c:pt idx="33924">
                  <c:v>0.96998214699999996</c:v>
                </c:pt>
                <c:pt idx="33925">
                  <c:v>0.97007751500000006</c:v>
                </c:pt>
                <c:pt idx="33926">
                  <c:v>0.97007751500000006</c:v>
                </c:pt>
                <c:pt idx="33927">
                  <c:v>0.97007751500000006</c:v>
                </c:pt>
                <c:pt idx="33928">
                  <c:v>0.97017288199999996</c:v>
                </c:pt>
                <c:pt idx="33929">
                  <c:v>0.97007751500000006</c:v>
                </c:pt>
                <c:pt idx="33930">
                  <c:v>0.97007751500000006</c:v>
                </c:pt>
                <c:pt idx="33931">
                  <c:v>0.96998214699999996</c:v>
                </c:pt>
                <c:pt idx="33932">
                  <c:v>0.97007751500000006</c:v>
                </c:pt>
                <c:pt idx="33933">
                  <c:v>0.96998214699999996</c:v>
                </c:pt>
                <c:pt idx="33934">
                  <c:v>0.97007751500000006</c:v>
                </c:pt>
                <c:pt idx="33935">
                  <c:v>0.96998214699999996</c:v>
                </c:pt>
                <c:pt idx="33936">
                  <c:v>0.97007751500000006</c:v>
                </c:pt>
                <c:pt idx="33937">
                  <c:v>0.97007751500000006</c:v>
                </c:pt>
                <c:pt idx="33938">
                  <c:v>0.97007751500000006</c:v>
                </c:pt>
                <c:pt idx="33939">
                  <c:v>0.97017288199999996</c:v>
                </c:pt>
                <c:pt idx="33940">
                  <c:v>0.97007751500000006</c:v>
                </c:pt>
                <c:pt idx="33941">
                  <c:v>0.97007751500000006</c:v>
                </c:pt>
                <c:pt idx="33942">
                  <c:v>0.96998214699999996</c:v>
                </c:pt>
                <c:pt idx="33943">
                  <c:v>0.97007751500000006</c:v>
                </c:pt>
                <c:pt idx="33944">
                  <c:v>0.96998214699999996</c:v>
                </c:pt>
                <c:pt idx="33945">
                  <c:v>0.97007751500000006</c:v>
                </c:pt>
                <c:pt idx="33946">
                  <c:v>0.96998214699999996</c:v>
                </c:pt>
                <c:pt idx="33947">
                  <c:v>0.97007751500000006</c:v>
                </c:pt>
                <c:pt idx="33948">
                  <c:v>0.97007751500000006</c:v>
                </c:pt>
                <c:pt idx="33949">
                  <c:v>0.97007751500000006</c:v>
                </c:pt>
                <c:pt idx="33950">
                  <c:v>0.97017288199999996</c:v>
                </c:pt>
                <c:pt idx="33951">
                  <c:v>0.97007751500000006</c:v>
                </c:pt>
                <c:pt idx="33952">
                  <c:v>0.97007751500000006</c:v>
                </c:pt>
                <c:pt idx="33953">
                  <c:v>0.96998214699999996</c:v>
                </c:pt>
                <c:pt idx="33954">
                  <c:v>0.97007751500000006</c:v>
                </c:pt>
                <c:pt idx="33955">
                  <c:v>0.96998214699999996</c:v>
                </c:pt>
                <c:pt idx="33956">
                  <c:v>0.97007751500000006</c:v>
                </c:pt>
                <c:pt idx="33957">
                  <c:v>0.96998214699999996</c:v>
                </c:pt>
                <c:pt idx="33958">
                  <c:v>0.97007751500000006</c:v>
                </c:pt>
                <c:pt idx="33959">
                  <c:v>0.97007751500000006</c:v>
                </c:pt>
                <c:pt idx="33960">
                  <c:v>0.97007751500000006</c:v>
                </c:pt>
                <c:pt idx="33961">
                  <c:v>0.97017288199999996</c:v>
                </c:pt>
                <c:pt idx="33962">
                  <c:v>0.96998214699999996</c:v>
                </c:pt>
                <c:pt idx="33963">
                  <c:v>0.97007751500000006</c:v>
                </c:pt>
                <c:pt idx="33964">
                  <c:v>0.96998214699999996</c:v>
                </c:pt>
                <c:pt idx="33965">
                  <c:v>0.97007751500000006</c:v>
                </c:pt>
                <c:pt idx="33966">
                  <c:v>0.96998214699999996</c:v>
                </c:pt>
                <c:pt idx="33967">
                  <c:v>0.97007751500000006</c:v>
                </c:pt>
                <c:pt idx="33968">
                  <c:v>0.97007751500000006</c:v>
                </c:pt>
                <c:pt idx="33969">
                  <c:v>0.97007751500000006</c:v>
                </c:pt>
                <c:pt idx="33970">
                  <c:v>0.97017288199999996</c:v>
                </c:pt>
                <c:pt idx="33971">
                  <c:v>0.97007751500000006</c:v>
                </c:pt>
                <c:pt idx="33972">
                  <c:v>0.97017288199999996</c:v>
                </c:pt>
                <c:pt idx="33973">
                  <c:v>0.96998214699999996</c:v>
                </c:pt>
                <c:pt idx="33974">
                  <c:v>0.97007751500000006</c:v>
                </c:pt>
                <c:pt idx="33975">
                  <c:v>0.96998214699999996</c:v>
                </c:pt>
                <c:pt idx="33976">
                  <c:v>0.97007751500000006</c:v>
                </c:pt>
                <c:pt idx="33977">
                  <c:v>0.96998214699999996</c:v>
                </c:pt>
                <c:pt idx="33978">
                  <c:v>0.97007751500000006</c:v>
                </c:pt>
                <c:pt idx="33979">
                  <c:v>0.97007751500000006</c:v>
                </c:pt>
                <c:pt idx="33980">
                  <c:v>0.97007751500000006</c:v>
                </c:pt>
                <c:pt idx="33981">
                  <c:v>0.97017288199999996</c:v>
                </c:pt>
                <c:pt idx="33982">
                  <c:v>0.97007751500000006</c:v>
                </c:pt>
                <c:pt idx="33983">
                  <c:v>0.97017288199999996</c:v>
                </c:pt>
                <c:pt idx="33984">
                  <c:v>0.96998214699999996</c:v>
                </c:pt>
                <c:pt idx="33985">
                  <c:v>0.97007751500000006</c:v>
                </c:pt>
                <c:pt idx="33986">
                  <c:v>0.96998214699999996</c:v>
                </c:pt>
                <c:pt idx="33987">
                  <c:v>0.97007751500000006</c:v>
                </c:pt>
                <c:pt idx="33988">
                  <c:v>0.96998214699999996</c:v>
                </c:pt>
                <c:pt idx="33989">
                  <c:v>0.97007751500000006</c:v>
                </c:pt>
                <c:pt idx="33990">
                  <c:v>0.97007751500000006</c:v>
                </c:pt>
                <c:pt idx="33991">
                  <c:v>0.97007751500000006</c:v>
                </c:pt>
                <c:pt idx="33992">
                  <c:v>0.97017288199999996</c:v>
                </c:pt>
                <c:pt idx="33993">
                  <c:v>0.97007751500000006</c:v>
                </c:pt>
                <c:pt idx="33994">
                  <c:v>0.97007751500000006</c:v>
                </c:pt>
                <c:pt idx="33995">
                  <c:v>0.96998214699999996</c:v>
                </c:pt>
                <c:pt idx="33996">
                  <c:v>0.97007751500000006</c:v>
                </c:pt>
                <c:pt idx="33997">
                  <c:v>0.96998214699999996</c:v>
                </c:pt>
                <c:pt idx="33998">
                  <c:v>0.97007751500000006</c:v>
                </c:pt>
                <c:pt idx="33999">
                  <c:v>0.96998214699999996</c:v>
                </c:pt>
                <c:pt idx="34000">
                  <c:v>0.97007751500000006</c:v>
                </c:pt>
                <c:pt idx="34001">
                  <c:v>0.97007751500000006</c:v>
                </c:pt>
                <c:pt idx="34002">
                  <c:v>0.97007751500000006</c:v>
                </c:pt>
                <c:pt idx="34003">
                  <c:v>0.97017288199999996</c:v>
                </c:pt>
                <c:pt idx="34004">
                  <c:v>0.97007751500000006</c:v>
                </c:pt>
                <c:pt idx="34005">
                  <c:v>0.97007751500000006</c:v>
                </c:pt>
                <c:pt idx="34006">
                  <c:v>0.96998214699999996</c:v>
                </c:pt>
                <c:pt idx="34007">
                  <c:v>0.97007751500000006</c:v>
                </c:pt>
                <c:pt idx="34008">
                  <c:v>0.96998214699999996</c:v>
                </c:pt>
                <c:pt idx="34009">
                  <c:v>0.97007751500000006</c:v>
                </c:pt>
                <c:pt idx="34010">
                  <c:v>0.96998214699999996</c:v>
                </c:pt>
                <c:pt idx="34011">
                  <c:v>0.97007751500000006</c:v>
                </c:pt>
                <c:pt idx="34012">
                  <c:v>0.97007751500000006</c:v>
                </c:pt>
                <c:pt idx="34013">
                  <c:v>0.97007751500000006</c:v>
                </c:pt>
                <c:pt idx="34014">
                  <c:v>0.97017288199999996</c:v>
                </c:pt>
                <c:pt idx="34015">
                  <c:v>0.97007751500000006</c:v>
                </c:pt>
                <c:pt idx="34016">
                  <c:v>0.97007751500000006</c:v>
                </c:pt>
                <c:pt idx="34017">
                  <c:v>0.96998214699999996</c:v>
                </c:pt>
                <c:pt idx="34018">
                  <c:v>0.97007751500000006</c:v>
                </c:pt>
                <c:pt idx="34019">
                  <c:v>0.96998214699999996</c:v>
                </c:pt>
                <c:pt idx="34020">
                  <c:v>0.97007751500000006</c:v>
                </c:pt>
                <c:pt idx="34021">
                  <c:v>0.96998214699999996</c:v>
                </c:pt>
                <c:pt idx="34022">
                  <c:v>0.97007751500000006</c:v>
                </c:pt>
                <c:pt idx="34023">
                  <c:v>0.97007751500000006</c:v>
                </c:pt>
                <c:pt idx="34024">
                  <c:v>0.97007751500000006</c:v>
                </c:pt>
                <c:pt idx="34025">
                  <c:v>0.97017288199999996</c:v>
                </c:pt>
                <c:pt idx="34026">
                  <c:v>0.97007751500000006</c:v>
                </c:pt>
                <c:pt idx="34027">
                  <c:v>0.97007751500000006</c:v>
                </c:pt>
                <c:pt idx="34028">
                  <c:v>0.96998214699999996</c:v>
                </c:pt>
                <c:pt idx="34029">
                  <c:v>0.97007751500000006</c:v>
                </c:pt>
                <c:pt idx="34030">
                  <c:v>0.96998214699999996</c:v>
                </c:pt>
                <c:pt idx="34031">
                  <c:v>0.97007751500000006</c:v>
                </c:pt>
                <c:pt idx="34032">
                  <c:v>0.96998214699999996</c:v>
                </c:pt>
                <c:pt idx="34033">
                  <c:v>0.97007751500000006</c:v>
                </c:pt>
                <c:pt idx="34034">
                  <c:v>0.97007751500000006</c:v>
                </c:pt>
                <c:pt idx="34035">
                  <c:v>0.97007751500000006</c:v>
                </c:pt>
                <c:pt idx="34036">
                  <c:v>0.97017288199999996</c:v>
                </c:pt>
                <c:pt idx="34037">
                  <c:v>0.96998214699999996</c:v>
                </c:pt>
                <c:pt idx="34038">
                  <c:v>0.97007751500000006</c:v>
                </c:pt>
                <c:pt idx="34039">
                  <c:v>0.96998214699999996</c:v>
                </c:pt>
                <c:pt idx="34040">
                  <c:v>0.97007751500000006</c:v>
                </c:pt>
                <c:pt idx="34041">
                  <c:v>0.96998214699999996</c:v>
                </c:pt>
                <c:pt idx="34042">
                  <c:v>0.97007751500000006</c:v>
                </c:pt>
                <c:pt idx="34043">
                  <c:v>0.97007751500000006</c:v>
                </c:pt>
                <c:pt idx="34044">
                  <c:v>0.97007751500000006</c:v>
                </c:pt>
                <c:pt idx="34045">
                  <c:v>0.97017288199999996</c:v>
                </c:pt>
                <c:pt idx="34046">
                  <c:v>0.97007751500000006</c:v>
                </c:pt>
                <c:pt idx="34047">
                  <c:v>0.97017288199999996</c:v>
                </c:pt>
                <c:pt idx="34048">
                  <c:v>0.96998214699999996</c:v>
                </c:pt>
                <c:pt idx="34049">
                  <c:v>0.97007751500000006</c:v>
                </c:pt>
                <c:pt idx="34050">
                  <c:v>0.96998214699999996</c:v>
                </c:pt>
                <c:pt idx="34051">
                  <c:v>0.97007751500000006</c:v>
                </c:pt>
                <c:pt idx="34052">
                  <c:v>0.96998214699999996</c:v>
                </c:pt>
                <c:pt idx="34053">
                  <c:v>0.97007751500000006</c:v>
                </c:pt>
                <c:pt idx="34054">
                  <c:v>0.97007751500000006</c:v>
                </c:pt>
                <c:pt idx="34055">
                  <c:v>0.97007751500000006</c:v>
                </c:pt>
                <c:pt idx="34056">
                  <c:v>0.97017288199999996</c:v>
                </c:pt>
                <c:pt idx="34057">
                  <c:v>0.97007751500000006</c:v>
                </c:pt>
                <c:pt idx="34058">
                  <c:v>0.97017288199999996</c:v>
                </c:pt>
                <c:pt idx="34059">
                  <c:v>0.96998214699999996</c:v>
                </c:pt>
                <c:pt idx="34060">
                  <c:v>0.97007751500000006</c:v>
                </c:pt>
                <c:pt idx="34061">
                  <c:v>0.96998214699999996</c:v>
                </c:pt>
                <c:pt idx="34062">
                  <c:v>0.97007751500000006</c:v>
                </c:pt>
                <c:pt idx="34063">
                  <c:v>0.96998214699999996</c:v>
                </c:pt>
                <c:pt idx="34064">
                  <c:v>0.97007751500000006</c:v>
                </c:pt>
                <c:pt idx="34065">
                  <c:v>0.97007751500000006</c:v>
                </c:pt>
                <c:pt idx="34066">
                  <c:v>0.97007751500000006</c:v>
                </c:pt>
                <c:pt idx="34067">
                  <c:v>0.97017288199999996</c:v>
                </c:pt>
                <c:pt idx="34068">
                  <c:v>0.97007751500000006</c:v>
                </c:pt>
                <c:pt idx="34069">
                  <c:v>0.97007751500000006</c:v>
                </c:pt>
                <c:pt idx="34070">
                  <c:v>0.96998214699999996</c:v>
                </c:pt>
                <c:pt idx="34071">
                  <c:v>0.97007751500000006</c:v>
                </c:pt>
                <c:pt idx="34072">
                  <c:v>0.96998214699999996</c:v>
                </c:pt>
                <c:pt idx="34073">
                  <c:v>0.97007751500000006</c:v>
                </c:pt>
                <c:pt idx="34074">
                  <c:v>0.96998214699999996</c:v>
                </c:pt>
                <c:pt idx="34075">
                  <c:v>0.97007751500000006</c:v>
                </c:pt>
                <c:pt idx="34076">
                  <c:v>0.97007751500000006</c:v>
                </c:pt>
                <c:pt idx="34077">
                  <c:v>0.97007751500000006</c:v>
                </c:pt>
                <c:pt idx="34078">
                  <c:v>0.97017288199999996</c:v>
                </c:pt>
                <c:pt idx="34079">
                  <c:v>0.97007751500000006</c:v>
                </c:pt>
                <c:pt idx="34080">
                  <c:v>0.97007751500000006</c:v>
                </c:pt>
                <c:pt idx="34081">
                  <c:v>0.96998214699999996</c:v>
                </c:pt>
                <c:pt idx="34082">
                  <c:v>0.97007751500000006</c:v>
                </c:pt>
                <c:pt idx="34083">
                  <c:v>0.96998214699999996</c:v>
                </c:pt>
                <c:pt idx="34084">
                  <c:v>0.97007751500000006</c:v>
                </c:pt>
                <c:pt idx="34085">
                  <c:v>0.96998214699999996</c:v>
                </c:pt>
                <c:pt idx="34086">
                  <c:v>0.97007751500000006</c:v>
                </c:pt>
                <c:pt idx="34087">
                  <c:v>0.97007751500000006</c:v>
                </c:pt>
                <c:pt idx="34088">
                  <c:v>0.97007751500000006</c:v>
                </c:pt>
                <c:pt idx="34089">
                  <c:v>0.97017288199999996</c:v>
                </c:pt>
                <c:pt idx="34090">
                  <c:v>0.97007751500000006</c:v>
                </c:pt>
                <c:pt idx="34091">
                  <c:v>0.97007751500000006</c:v>
                </c:pt>
                <c:pt idx="34092">
                  <c:v>0.96998214699999996</c:v>
                </c:pt>
                <c:pt idx="34093">
                  <c:v>0.97007751500000006</c:v>
                </c:pt>
                <c:pt idx="34094">
                  <c:v>0.96998214699999996</c:v>
                </c:pt>
                <c:pt idx="34095">
                  <c:v>0.97007751500000006</c:v>
                </c:pt>
                <c:pt idx="34096">
                  <c:v>0.96998214699999996</c:v>
                </c:pt>
                <c:pt idx="34097">
                  <c:v>0.97007751500000006</c:v>
                </c:pt>
                <c:pt idx="34098">
                  <c:v>0.97007751500000006</c:v>
                </c:pt>
                <c:pt idx="34099">
                  <c:v>0.97007751500000006</c:v>
                </c:pt>
                <c:pt idx="34100">
                  <c:v>0.97017288199999996</c:v>
                </c:pt>
                <c:pt idx="34101">
                  <c:v>0.97007751500000006</c:v>
                </c:pt>
                <c:pt idx="34102">
                  <c:v>0.97007751500000006</c:v>
                </c:pt>
                <c:pt idx="34103">
                  <c:v>0.96998214699999996</c:v>
                </c:pt>
                <c:pt idx="34104">
                  <c:v>0.97007751500000006</c:v>
                </c:pt>
                <c:pt idx="34105">
                  <c:v>0.96998214699999996</c:v>
                </c:pt>
                <c:pt idx="34106">
                  <c:v>0.97007751500000006</c:v>
                </c:pt>
                <c:pt idx="34107">
                  <c:v>0.96998214699999996</c:v>
                </c:pt>
                <c:pt idx="34108">
                  <c:v>0.97007751500000006</c:v>
                </c:pt>
                <c:pt idx="34109">
                  <c:v>0.97007751500000006</c:v>
                </c:pt>
                <c:pt idx="34110">
                  <c:v>0.97007751500000006</c:v>
                </c:pt>
                <c:pt idx="34111">
                  <c:v>0.97017288199999996</c:v>
                </c:pt>
                <c:pt idx="34112">
                  <c:v>0.96998214699999996</c:v>
                </c:pt>
                <c:pt idx="34113">
                  <c:v>0.97007751500000006</c:v>
                </c:pt>
                <c:pt idx="34114">
                  <c:v>0.96998214699999996</c:v>
                </c:pt>
                <c:pt idx="34115">
                  <c:v>0.97007751500000006</c:v>
                </c:pt>
                <c:pt idx="34116">
                  <c:v>0.96998214699999996</c:v>
                </c:pt>
                <c:pt idx="34117">
                  <c:v>0.97007751500000006</c:v>
                </c:pt>
                <c:pt idx="34118">
                  <c:v>0.97007751500000006</c:v>
                </c:pt>
                <c:pt idx="34119">
                  <c:v>0.97007751500000006</c:v>
                </c:pt>
                <c:pt idx="34120">
                  <c:v>0.97017288199999996</c:v>
                </c:pt>
                <c:pt idx="34121">
                  <c:v>0.97007751500000006</c:v>
                </c:pt>
                <c:pt idx="34122">
                  <c:v>0.97017288199999996</c:v>
                </c:pt>
                <c:pt idx="34123">
                  <c:v>0.96998214699999996</c:v>
                </c:pt>
                <c:pt idx="34124">
                  <c:v>0.97007751500000006</c:v>
                </c:pt>
                <c:pt idx="34125">
                  <c:v>0.96998214699999996</c:v>
                </c:pt>
                <c:pt idx="34126">
                  <c:v>0.97007751500000006</c:v>
                </c:pt>
                <c:pt idx="34127">
                  <c:v>0.96998214699999996</c:v>
                </c:pt>
                <c:pt idx="34128">
                  <c:v>0.97007751500000006</c:v>
                </c:pt>
                <c:pt idx="34129">
                  <c:v>0.97007751500000006</c:v>
                </c:pt>
                <c:pt idx="34130">
                  <c:v>0.97007751500000006</c:v>
                </c:pt>
                <c:pt idx="34131">
                  <c:v>0.97017288199999996</c:v>
                </c:pt>
                <c:pt idx="34132">
                  <c:v>0.97007751500000006</c:v>
                </c:pt>
                <c:pt idx="34133">
                  <c:v>0.97017288199999996</c:v>
                </c:pt>
                <c:pt idx="34134">
                  <c:v>0.96998214699999996</c:v>
                </c:pt>
                <c:pt idx="34135">
                  <c:v>0.97007751500000006</c:v>
                </c:pt>
                <c:pt idx="34136">
                  <c:v>0.96998214699999996</c:v>
                </c:pt>
                <c:pt idx="34137">
                  <c:v>0.97007751500000006</c:v>
                </c:pt>
                <c:pt idx="34138">
                  <c:v>0.96998214699999996</c:v>
                </c:pt>
                <c:pt idx="34139">
                  <c:v>0.97007751500000006</c:v>
                </c:pt>
                <c:pt idx="34140">
                  <c:v>0.97007751500000006</c:v>
                </c:pt>
                <c:pt idx="34141">
                  <c:v>0.97007751500000006</c:v>
                </c:pt>
                <c:pt idx="34142">
                  <c:v>0.97017288199999996</c:v>
                </c:pt>
                <c:pt idx="34143">
                  <c:v>0.97007751500000006</c:v>
                </c:pt>
                <c:pt idx="34144">
                  <c:v>0.97007751500000006</c:v>
                </c:pt>
                <c:pt idx="34145">
                  <c:v>0.96998214699999996</c:v>
                </c:pt>
                <c:pt idx="34146">
                  <c:v>0.97007751500000006</c:v>
                </c:pt>
                <c:pt idx="34147">
                  <c:v>0.96998214699999996</c:v>
                </c:pt>
                <c:pt idx="34148">
                  <c:v>0.97007751500000006</c:v>
                </c:pt>
                <c:pt idx="34149">
                  <c:v>0.96998214699999996</c:v>
                </c:pt>
                <c:pt idx="34150">
                  <c:v>0.97007751500000006</c:v>
                </c:pt>
                <c:pt idx="34151">
                  <c:v>0.97007751500000006</c:v>
                </c:pt>
                <c:pt idx="34152">
                  <c:v>0.97007751500000006</c:v>
                </c:pt>
                <c:pt idx="34153">
                  <c:v>0.97017288199999996</c:v>
                </c:pt>
                <c:pt idx="34154">
                  <c:v>0.97007751500000006</c:v>
                </c:pt>
                <c:pt idx="34155">
                  <c:v>0.97007751500000006</c:v>
                </c:pt>
                <c:pt idx="34156">
                  <c:v>0.96998214699999996</c:v>
                </c:pt>
                <c:pt idx="34157">
                  <c:v>0.97007751500000006</c:v>
                </c:pt>
                <c:pt idx="34158">
                  <c:v>0.96998214699999996</c:v>
                </c:pt>
                <c:pt idx="34159">
                  <c:v>0.97007751500000006</c:v>
                </c:pt>
                <c:pt idx="34160">
                  <c:v>0.96998214699999996</c:v>
                </c:pt>
                <c:pt idx="34161">
                  <c:v>0.97007751500000006</c:v>
                </c:pt>
                <c:pt idx="34162">
                  <c:v>0.97007751500000006</c:v>
                </c:pt>
                <c:pt idx="34163">
                  <c:v>0.97007751500000006</c:v>
                </c:pt>
                <c:pt idx="34164">
                  <c:v>0.97017288199999996</c:v>
                </c:pt>
                <c:pt idx="34165">
                  <c:v>0.97007751500000006</c:v>
                </c:pt>
                <c:pt idx="34166">
                  <c:v>0.97007751500000006</c:v>
                </c:pt>
                <c:pt idx="34167">
                  <c:v>0.96998214699999996</c:v>
                </c:pt>
                <c:pt idx="34168">
                  <c:v>0.97007751500000006</c:v>
                </c:pt>
                <c:pt idx="34169">
                  <c:v>0.96998214699999996</c:v>
                </c:pt>
                <c:pt idx="34170">
                  <c:v>0.97007751500000006</c:v>
                </c:pt>
                <c:pt idx="34171">
                  <c:v>0.96998214699999996</c:v>
                </c:pt>
                <c:pt idx="34172">
                  <c:v>0.97007751500000006</c:v>
                </c:pt>
                <c:pt idx="34173">
                  <c:v>0.97007751500000006</c:v>
                </c:pt>
                <c:pt idx="34174">
                  <c:v>0.97007751500000006</c:v>
                </c:pt>
                <c:pt idx="34175">
                  <c:v>0.97017288199999996</c:v>
                </c:pt>
                <c:pt idx="34176">
                  <c:v>0.97007751500000006</c:v>
                </c:pt>
                <c:pt idx="34177">
                  <c:v>0.97007751500000006</c:v>
                </c:pt>
                <c:pt idx="34178">
                  <c:v>0.96998214699999996</c:v>
                </c:pt>
                <c:pt idx="34179">
                  <c:v>0.97007751500000006</c:v>
                </c:pt>
                <c:pt idx="34180">
                  <c:v>0.96998214699999996</c:v>
                </c:pt>
                <c:pt idx="34181">
                  <c:v>0.97007751500000006</c:v>
                </c:pt>
                <c:pt idx="34182">
                  <c:v>0.96998214699999996</c:v>
                </c:pt>
                <c:pt idx="34183">
                  <c:v>0.97007751500000006</c:v>
                </c:pt>
                <c:pt idx="34184">
                  <c:v>0.97007751500000006</c:v>
                </c:pt>
                <c:pt idx="34185">
                  <c:v>0.97007751500000006</c:v>
                </c:pt>
                <c:pt idx="34186">
                  <c:v>0.97017288199999996</c:v>
                </c:pt>
                <c:pt idx="34187">
                  <c:v>0.96998214699999996</c:v>
                </c:pt>
                <c:pt idx="34188">
                  <c:v>0.97007751500000006</c:v>
                </c:pt>
                <c:pt idx="34189">
                  <c:v>0.96998214699999996</c:v>
                </c:pt>
                <c:pt idx="34190">
                  <c:v>0.97007751500000006</c:v>
                </c:pt>
                <c:pt idx="34191">
                  <c:v>0.96998214699999996</c:v>
                </c:pt>
                <c:pt idx="34192">
                  <c:v>0.97007751500000006</c:v>
                </c:pt>
                <c:pt idx="34193">
                  <c:v>0.97007751500000006</c:v>
                </c:pt>
                <c:pt idx="34194">
                  <c:v>0.97007751500000006</c:v>
                </c:pt>
                <c:pt idx="34195">
                  <c:v>0.97017288199999996</c:v>
                </c:pt>
                <c:pt idx="34196">
                  <c:v>0.97007751500000006</c:v>
                </c:pt>
                <c:pt idx="34197">
                  <c:v>0.97017288199999996</c:v>
                </c:pt>
                <c:pt idx="34198">
                  <c:v>0.96998214699999996</c:v>
                </c:pt>
                <c:pt idx="34199">
                  <c:v>0.97007751500000006</c:v>
                </c:pt>
                <c:pt idx="34200">
                  <c:v>0.96998214699999996</c:v>
                </c:pt>
                <c:pt idx="34201">
                  <c:v>0.97007751500000006</c:v>
                </c:pt>
                <c:pt idx="34202">
                  <c:v>0.96998214699999996</c:v>
                </c:pt>
                <c:pt idx="34203">
                  <c:v>0.97007751500000006</c:v>
                </c:pt>
                <c:pt idx="34204">
                  <c:v>0.97007751500000006</c:v>
                </c:pt>
                <c:pt idx="34205">
                  <c:v>0.97007751500000006</c:v>
                </c:pt>
                <c:pt idx="34206">
                  <c:v>0.97017288199999996</c:v>
                </c:pt>
                <c:pt idx="34207">
                  <c:v>0.97007751500000006</c:v>
                </c:pt>
                <c:pt idx="34208">
                  <c:v>0.97017288199999996</c:v>
                </c:pt>
                <c:pt idx="34209">
                  <c:v>0.96998214699999996</c:v>
                </c:pt>
                <c:pt idx="34210">
                  <c:v>0.97007751500000006</c:v>
                </c:pt>
                <c:pt idx="34211">
                  <c:v>0.96998214699999996</c:v>
                </c:pt>
                <c:pt idx="34212">
                  <c:v>0.97007751500000006</c:v>
                </c:pt>
                <c:pt idx="34213">
                  <c:v>0.96998214699999996</c:v>
                </c:pt>
                <c:pt idx="34214">
                  <c:v>0.97007751500000006</c:v>
                </c:pt>
                <c:pt idx="34215">
                  <c:v>0.97007751500000006</c:v>
                </c:pt>
                <c:pt idx="34216">
                  <c:v>0.97007751500000006</c:v>
                </c:pt>
                <c:pt idx="34217">
                  <c:v>0.97017288199999996</c:v>
                </c:pt>
                <c:pt idx="34218">
                  <c:v>0.97007751500000006</c:v>
                </c:pt>
                <c:pt idx="34219">
                  <c:v>0.97007751500000006</c:v>
                </c:pt>
                <c:pt idx="34220">
                  <c:v>0.96998214699999996</c:v>
                </c:pt>
                <c:pt idx="34221">
                  <c:v>0.97007751500000006</c:v>
                </c:pt>
                <c:pt idx="34222">
                  <c:v>0.96998214699999996</c:v>
                </c:pt>
                <c:pt idx="34223">
                  <c:v>0.97007751500000006</c:v>
                </c:pt>
                <c:pt idx="34224">
                  <c:v>0.96998214699999996</c:v>
                </c:pt>
                <c:pt idx="34225">
                  <c:v>0.97007751500000006</c:v>
                </c:pt>
                <c:pt idx="34226">
                  <c:v>0.97007751500000006</c:v>
                </c:pt>
                <c:pt idx="34227">
                  <c:v>0.97007751500000006</c:v>
                </c:pt>
                <c:pt idx="34228">
                  <c:v>0.97017288199999996</c:v>
                </c:pt>
                <c:pt idx="34229">
                  <c:v>0.97007751500000006</c:v>
                </c:pt>
                <c:pt idx="34230">
                  <c:v>0.97007751500000006</c:v>
                </c:pt>
                <c:pt idx="34231">
                  <c:v>0.96998214699999996</c:v>
                </c:pt>
                <c:pt idx="34232">
                  <c:v>0.97007751500000006</c:v>
                </c:pt>
                <c:pt idx="34233">
                  <c:v>0.96998214699999996</c:v>
                </c:pt>
                <c:pt idx="34234">
                  <c:v>0.97007751500000006</c:v>
                </c:pt>
                <c:pt idx="34235">
                  <c:v>0.96998214699999996</c:v>
                </c:pt>
                <c:pt idx="34236">
                  <c:v>0.97007751500000006</c:v>
                </c:pt>
                <c:pt idx="34237">
                  <c:v>0.97007751500000006</c:v>
                </c:pt>
                <c:pt idx="34238">
                  <c:v>0.97007751500000006</c:v>
                </c:pt>
                <c:pt idx="34239">
                  <c:v>0.97017288199999996</c:v>
                </c:pt>
                <c:pt idx="34240">
                  <c:v>0.97007751500000006</c:v>
                </c:pt>
                <c:pt idx="34241">
                  <c:v>0.97007751500000006</c:v>
                </c:pt>
                <c:pt idx="34242">
                  <c:v>0.96998214699999996</c:v>
                </c:pt>
                <c:pt idx="34243">
                  <c:v>0.97007751500000006</c:v>
                </c:pt>
                <c:pt idx="34244">
                  <c:v>0.96998214699999996</c:v>
                </c:pt>
                <c:pt idx="34245">
                  <c:v>0.97007751500000006</c:v>
                </c:pt>
                <c:pt idx="34246">
                  <c:v>0.96998214699999996</c:v>
                </c:pt>
                <c:pt idx="34247">
                  <c:v>0.97007751500000006</c:v>
                </c:pt>
                <c:pt idx="34248">
                  <c:v>0.97007751500000006</c:v>
                </c:pt>
                <c:pt idx="34249">
                  <c:v>0.97007751500000006</c:v>
                </c:pt>
                <c:pt idx="34250">
                  <c:v>0.97017288199999996</c:v>
                </c:pt>
                <c:pt idx="34251">
                  <c:v>0.97007751500000006</c:v>
                </c:pt>
                <c:pt idx="34252">
                  <c:v>0.97007751500000006</c:v>
                </c:pt>
                <c:pt idx="34253">
                  <c:v>0.96998214699999996</c:v>
                </c:pt>
                <c:pt idx="34254">
                  <c:v>0.97007751500000006</c:v>
                </c:pt>
                <c:pt idx="34255">
                  <c:v>0.96998214699999996</c:v>
                </c:pt>
                <c:pt idx="34256">
                  <c:v>0.97007751500000006</c:v>
                </c:pt>
                <c:pt idx="34257">
                  <c:v>0.96998214699999996</c:v>
                </c:pt>
                <c:pt idx="34258">
                  <c:v>0.97007751500000006</c:v>
                </c:pt>
                <c:pt idx="34259">
                  <c:v>0.97007751500000006</c:v>
                </c:pt>
                <c:pt idx="34260">
                  <c:v>0.97007751500000006</c:v>
                </c:pt>
                <c:pt idx="34261">
                  <c:v>0.97017288199999996</c:v>
                </c:pt>
                <c:pt idx="34262">
                  <c:v>0.96998214699999996</c:v>
                </c:pt>
                <c:pt idx="34263">
                  <c:v>0.97007751500000006</c:v>
                </c:pt>
                <c:pt idx="34264">
                  <c:v>0.96998214699999996</c:v>
                </c:pt>
                <c:pt idx="34265">
                  <c:v>0.97007751500000006</c:v>
                </c:pt>
                <c:pt idx="34266">
                  <c:v>0.96998214699999996</c:v>
                </c:pt>
                <c:pt idx="34267">
                  <c:v>0.97007751500000006</c:v>
                </c:pt>
                <c:pt idx="34268">
                  <c:v>0.97007751500000006</c:v>
                </c:pt>
                <c:pt idx="34269">
                  <c:v>0.97007751500000006</c:v>
                </c:pt>
                <c:pt idx="34270">
                  <c:v>0.97017288199999996</c:v>
                </c:pt>
                <c:pt idx="34271">
                  <c:v>0.97007751500000006</c:v>
                </c:pt>
                <c:pt idx="34272">
                  <c:v>0.97017288199999996</c:v>
                </c:pt>
                <c:pt idx="34273">
                  <c:v>0.96998214699999996</c:v>
                </c:pt>
                <c:pt idx="34274">
                  <c:v>0.97007751500000006</c:v>
                </c:pt>
                <c:pt idx="34275">
                  <c:v>0.96998214699999996</c:v>
                </c:pt>
                <c:pt idx="34276">
                  <c:v>0.97007751500000006</c:v>
                </c:pt>
                <c:pt idx="34277">
                  <c:v>0.96998214699999996</c:v>
                </c:pt>
                <c:pt idx="34278">
                  <c:v>0.97007751500000006</c:v>
                </c:pt>
                <c:pt idx="34279">
                  <c:v>0.97007751500000006</c:v>
                </c:pt>
                <c:pt idx="34280">
                  <c:v>0.97007751500000006</c:v>
                </c:pt>
                <c:pt idx="34281">
                  <c:v>0.97017288199999996</c:v>
                </c:pt>
                <c:pt idx="34282">
                  <c:v>0.97007751500000006</c:v>
                </c:pt>
                <c:pt idx="34283">
                  <c:v>0.97017288199999996</c:v>
                </c:pt>
                <c:pt idx="34284">
                  <c:v>0.96998214699999996</c:v>
                </c:pt>
                <c:pt idx="34285">
                  <c:v>0.97007751500000006</c:v>
                </c:pt>
                <c:pt idx="34286">
                  <c:v>0.96998214699999996</c:v>
                </c:pt>
                <c:pt idx="34287">
                  <c:v>0.97007751500000006</c:v>
                </c:pt>
                <c:pt idx="34288">
                  <c:v>0.96998214699999996</c:v>
                </c:pt>
                <c:pt idx="34289">
                  <c:v>0.97007751500000006</c:v>
                </c:pt>
                <c:pt idx="34290">
                  <c:v>0.97007751500000006</c:v>
                </c:pt>
                <c:pt idx="34291">
                  <c:v>0.97007751500000006</c:v>
                </c:pt>
                <c:pt idx="34292">
                  <c:v>0.97017288199999996</c:v>
                </c:pt>
                <c:pt idx="34293">
                  <c:v>0.97007751500000006</c:v>
                </c:pt>
                <c:pt idx="34294">
                  <c:v>0.97007751500000006</c:v>
                </c:pt>
                <c:pt idx="34295">
                  <c:v>0.96998214699999996</c:v>
                </c:pt>
                <c:pt idx="34296">
                  <c:v>0.97007751500000006</c:v>
                </c:pt>
                <c:pt idx="34297">
                  <c:v>0.96998214699999996</c:v>
                </c:pt>
                <c:pt idx="34298">
                  <c:v>0.97007751500000006</c:v>
                </c:pt>
                <c:pt idx="34299">
                  <c:v>0.96998214699999996</c:v>
                </c:pt>
                <c:pt idx="34300">
                  <c:v>0.97007751500000006</c:v>
                </c:pt>
                <c:pt idx="34301">
                  <c:v>0.97007751500000006</c:v>
                </c:pt>
                <c:pt idx="34302">
                  <c:v>0.97007751500000006</c:v>
                </c:pt>
                <c:pt idx="34303">
                  <c:v>0.97017288199999996</c:v>
                </c:pt>
                <c:pt idx="34304">
                  <c:v>0.97007751500000006</c:v>
                </c:pt>
                <c:pt idx="34305">
                  <c:v>0.97007751500000006</c:v>
                </c:pt>
                <c:pt idx="34306">
                  <c:v>0.96998214699999996</c:v>
                </c:pt>
                <c:pt idx="34307">
                  <c:v>0.97007751500000006</c:v>
                </c:pt>
                <c:pt idx="34308">
                  <c:v>0.96998214699999996</c:v>
                </c:pt>
                <c:pt idx="34309">
                  <c:v>0.97007751500000006</c:v>
                </c:pt>
                <c:pt idx="34310">
                  <c:v>0.96998214699999996</c:v>
                </c:pt>
                <c:pt idx="34311">
                  <c:v>0.97007751500000006</c:v>
                </c:pt>
                <c:pt idx="34312">
                  <c:v>0.97007751500000006</c:v>
                </c:pt>
                <c:pt idx="34313">
                  <c:v>0.97007751500000006</c:v>
                </c:pt>
                <c:pt idx="34314">
                  <c:v>0.97017288199999996</c:v>
                </c:pt>
                <c:pt idx="34315">
                  <c:v>0.97007751500000006</c:v>
                </c:pt>
                <c:pt idx="34316">
                  <c:v>0.97007751500000006</c:v>
                </c:pt>
                <c:pt idx="34317">
                  <c:v>0.96998214699999996</c:v>
                </c:pt>
                <c:pt idx="34318">
                  <c:v>0.97007751500000006</c:v>
                </c:pt>
                <c:pt idx="34319">
                  <c:v>0.96998214699999996</c:v>
                </c:pt>
                <c:pt idx="34320">
                  <c:v>0.97007751500000006</c:v>
                </c:pt>
                <c:pt idx="34321">
                  <c:v>0.96998214699999996</c:v>
                </c:pt>
                <c:pt idx="34322">
                  <c:v>0.97007751500000006</c:v>
                </c:pt>
                <c:pt idx="34323">
                  <c:v>0.97007751500000006</c:v>
                </c:pt>
                <c:pt idx="34324">
                  <c:v>0.97007751500000006</c:v>
                </c:pt>
                <c:pt idx="34325">
                  <c:v>0.97017288199999996</c:v>
                </c:pt>
                <c:pt idx="34326">
                  <c:v>0.97007751500000006</c:v>
                </c:pt>
                <c:pt idx="34327">
                  <c:v>0.97007751500000006</c:v>
                </c:pt>
                <c:pt idx="34328">
                  <c:v>0.96998214699999996</c:v>
                </c:pt>
                <c:pt idx="34329">
                  <c:v>0.97007751500000006</c:v>
                </c:pt>
                <c:pt idx="34330">
                  <c:v>0.96998214699999996</c:v>
                </c:pt>
                <c:pt idx="34331">
                  <c:v>0.97007751500000006</c:v>
                </c:pt>
                <c:pt idx="34332">
                  <c:v>0.96998214699999996</c:v>
                </c:pt>
                <c:pt idx="34333">
                  <c:v>0.97007751500000006</c:v>
                </c:pt>
                <c:pt idx="34334">
                  <c:v>0.97007751500000006</c:v>
                </c:pt>
                <c:pt idx="34335">
                  <c:v>0.97007751500000006</c:v>
                </c:pt>
                <c:pt idx="34336">
                  <c:v>0.97017288199999996</c:v>
                </c:pt>
                <c:pt idx="34337">
                  <c:v>0.96998214699999996</c:v>
                </c:pt>
                <c:pt idx="34338">
                  <c:v>0.97007751500000006</c:v>
                </c:pt>
                <c:pt idx="34339">
                  <c:v>0.96998214699999996</c:v>
                </c:pt>
                <c:pt idx="34340">
                  <c:v>0.97007751500000006</c:v>
                </c:pt>
                <c:pt idx="34341">
                  <c:v>0.96998214699999996</c:v>
                </c:pt>
                <c:pt idx="34342">
                  <c:v>0.97007751500000006</c:v>
                </c:pt>
                <c:pt idx="34343">
                  <c:v>0.97007751500000006</c:v>
                </c:pt>
                <c:pt idx="34344">
                  <c:v>0.97007751500000006</c:v>
                </c:pt>
                <c:pt idx="34345">
                  <c:v>0.97017288199999996</c:v>
                </c:pt>
                <c:pt idx="34346">
                  <c:v>0.97007751500000006</c:v>
                </c:pt>
                <c:pt idx="34347">
                  <c:v>0.97017288199999996</c:v>
                </c:pt>
                <c:pt idx="34348">
                  <c:v>0.96998214699999996</c:v>
                </c:pt>
                <c:pt idx="34349">
                  <c:v>0.97007751500000006</c:v>
                </c:pt>
                <c:pt idx="34350">
                  <c:v>0.96998214699999996</c:v>
                </c:pt>
                <c:pt idx="34351">
                  <c:v>0.97007751500000006</c:v>
                </c:pt>
                <c:pt idx="34352">
                  <c:v>0.96998214699999996</c:v>
                </c:pt>
                <c:pt idx="34353">
                  <c:v>0.97007751500000006</c:v>
                </c:pt>
                <c:pt idx="34354">
                  <c:v>0.97007751500000006</c:v>
                </c:pt>
                <c:pt idx="34355">
                  <c:v>0.97007751500000006</c:v>
                </c:pt>
                <c:pt idx="34356">
                  <c:v>0.97017288199999996</c:v>
                </c:pt>
                <c:pt idx="34357">
                  <c:v>0.97007751500000006</c:v>
                </c:pt>
                <c:pt idx="34358">
                  <c:v>0.97017288199999996</c:v>
                </c:pt>
                <c:pt idx="34359">
                  <c:v>0.96998214699999996</c:v>
                </c:pt>
                <c:pt idx="34360">
                  <c:v>0.97007751500000006</c:v>
                </c:pt>
                <c:pt idx="34361">
                  <c:v>0.96998214699999996</c:v>
                </c:pt>
                <c:pt idx="34362">
                  <c:v>0.97007751500000006</c:v>
                </c:pt>
                <c:pt idx="34363">
                  <c:v>0.96998214699999996</c:v>
                </c:pt>
                <c:pt idx="34364">
                  <c:v>0.97007751500000006</c:v>
                </c:pt>
                <c:pt idx="34365">
                  <c:v>0.97007751500000006</c:v>
                </c:pt>
                <c:pt idx="34366">
                  <c:v>0.97007751500000006</c:v>
                </c:pt>
                <c:pt idx="34367">
                  <c:v>0.97017288199999996</c:v>
                </c:pt>
                <c:pt idx="34368">
                  <c:v>0.97007751500000006</c:v>
                </c:pt>
                <c:pt idx="34369">
                  <c:v>0.97007751500000006</c:v>
                </c:pt>
                <c:pt idx="34370">
                  <c:v>0.96998214699999996</c:v>
                </c:pt>
                <c:pt idx="34371">
                  <c:v>0.97007751500000006</c:v>
                </c:pt>
                <c:pt idx="34372">
                  <c:v>0.96998214699999996</c:v>
                </c:pt>
                <c:pt idx="34373">
                  <c:v>0.97007751500000006</c:v>
                </c:pt>
                <c:pt idx="34374">
                  <c:v>0.96998214699999996</c:v>
                </c:pt>
                <c:pt idx="34375">
                  <c:v>0.97007751500000006</c:v>
                </c:pt>
                <c:pt idx="34376">
                  <c:v>0.97007751500000006</c:v>
                </c:pt>
                <c:pt idx="34377">
                  <c:v>0.97007751500000006</c:v>
                </c:pt>
                <c:pt idx="34378">
                  <c:v>0.97017288199999996</c:v>
                </c:pt>
                <c:pt idx="34379">
                  <c:v>0.97007751500000006</c:v>
                </c:pt>
                <c:pt idx="34380">
                  <c:v>0.97007751500000006</c:v>
                </c:pt>
                <c:pt idx="34381">
                  <c:v>0.96998214699999996</c:v>
                </c:pt>
                <c:pt idx="34382">
                  <c:v>0.97007751500000006</c:v>
                </c:pt>
                <c:pt idx="34383">
                  <c:v>0.96998214699999996</c:v>
                </c:pt>
                <c:pt idx="34384">
                  <c:v>0.97007751500000006</c:v>
                </c:pt>
                <c:pt idx="34385">
                  <c:v>0.96998214699999996</c:v>
                </c:pt>
                <c:pt idx="34386">
                  <c:v>0.97007751500000006</c:v>
                </c:pt>
                <c:pt idx="34387">
                  <c:v>0.97007751500000006</c:v>
                </c:pt>
                <c:pt idx="34388">
                  <c:v>0.97007751500000006</c:v>
                </c:pt>
                <c:pt idx="34389">
                  <c:v>0.97017288199999996</c:v>
                </c:pt>
                <c:pt idx="34390">
                  <c:v>0.97007751500000006</c:v>
                </c:pt>
                <c:pt idx="34391">
                  <c:v>0.97007751500000006</c:v>
                </c:pt>
                <c:pt idx="34392">
                  <c:v>0.96998214699999996</c:v>
                </c:pt>
                <c:pt idx="34393">
                  <c:v>0.97007751500000006</c:v>
                </c:pt>
                <c:pt idx="34394">
                  <c:v>0.96998214699999996</c:v>
                </c:pt>
                <c:pt idx="34395">
                  <c:v>0.97007751500000006</c:v>
                </c:pt>
                <c:pt idx="34396">
                  <c:v>0.96998214699999996</c:v>
                </c:pt>
                <c:pt idx="34397">
                  <c:v>0.97007751500000006</c:v>
                </c:pt>
                <c:pt idx="34398">
                  <c:v>0.97007751500000006</c:v>
                </c:pt>
                <c:pt idx="34399">
                  <c:v>0.97007751500000006</c:v>
                </c:pt>
                <c:pt idx="34400">
                  <c:v>0.97017288199999996</c:v>
                </c:pt>
                <c:pt idx="34401">
                  <c:v>0.97007751500000006</c:v>
                </c:pt>
                <c:pt idx="34402">
                  <c:v>0.97007751500000006</c:v>
                </c:pt>
                <c:pt idx="34403">
                  <c:v>0.96998214699999996</c:v>
                </c:pt>
                <c:pt idx="34404">
                  <c:v>0.97007751500000006</c:v>
                </c:pt>
                <c:pt idx="34405">
                  <c:v>0.96998214699999996</c:v>
                </c:pt>
                <c:pt idx="34406">
                  <c:v>0.97007751500000006</c:v>
                </c:pt>
                <c:pt idx="34407">
                  <c:v>0.96998214699999996</c:v>
                </c:pt>
                <c:pt idx="34408">
                  <c:v>0.97007751500000006</c:v>
                </c:pt>
                <c:pt idx="34409">
                  <c:v>0.97007751500000006</c:v>
                </c:pt>
                <c:pt idx="34410">
                  <c:v>0.97007751500000006</c:v>
                </c:pt>
                <c:pt idx="34411">
                  <c:v>0.97017288199999996</c:v>
                </c:pt>
                <c:pt idx="34412">
                  <c:v>0.96998214699999996</c:v>
                </c:pt>
                <c:pt idx="34413">
                  <c:v>0.97007751500000006</c:v>
                </c:pt>
                <c:pt idx="34414">
                  <c:v>0.96998214699999996</c:v>
                </c:pt>
                <c:pt idx="34415">
                  <c:v>0.97007751500000006</c:v>
                </c:pt>
                <c:pt idx="34416">
                  <c:v>0.96998214699999996</c:v>
                </c:pt>
                <c:pt idx="34417">
                  <c:v>0.97007751500000006</c:v>
                </c:pt>
                <c:pt idx="34418">
                  <c:v>0.97007751500000006</c:v>
                </c:pt>
                <c:pt idx="34419">
                  <c:v>0.97007751500000006</c:v>
                </c:pt>
                <c:pt idx="34420">
                  <c:v>0.97017288199999996</c:v>
                </c:pt>
                <c:pt idx="34421">
                  <c:v>0.97007751500000006</c:v>
                </c:pt>
                <c:pt idx="34422">
                  <c:v>0.97017288199999996</c:v>
                </c:pt>
                <c:pt idx="34423">
                  <c:v>0.96998214699999996</c:v>
                </c:pt>
                <c:pt idx="34424">
                  <c:v>0.97007751500000006</c:v>
                </c:pt>
                <c:pt idx="34425">
                  <c:v>0.96998214699999996</c:v>
                </c:pt>
                <c:pt idx="34426">
                  <c:v>0.97007751500000006</c:v>
                </c:pt>
                <c:pt idx="34427">
                  <c:v>0.96998214699999996</c:v>
                </c:pt>
                <c:pt idx="34428">
                  <c:v>0.97007751500000006</c:v>
                </c:pt>
                <c:pt idx="34429">
                  <c:v>0.97007751500000006</c:v>
                </c:pt>
                <c:pt idx="34430">
                  <c:v>0.97007751500000006</c:v>
                </c:pt>
                <c:pt idx="34431">
                  <c:v>0.97017288199999996</c:v>
                </c:pt>
                <c:pt idx="34432">
                  <c:v>0.97007751500000006</c:v>
                </c:pt>
                <c:pt idx="34433">
                  <c:v>0.97017288199999996</c:v>
                </c:pt>
                <c:pt idx="34434">
                  <c:v>0.96998214699999996</c:v>
                </c:pt>
                <c:pt idx="34435">
                  <c:v>0.97007751500000006</c:v>
                </c:pt>
                <c:pt idx="34436">
                  <c:v>0.96998214699999996</c:v>
                </c:pt>
                <c:pt idx="34437">
                  <c:v>0.97007751500000006</c:v>
                </c:pt>
                <c:pt idx="34438">
                  <c:v>0.96998214699999996</c:v>
                </c:pt>
                <c:pt idx="34439">
                  <c:v>0.97007751500000006</c:v>
                </c:pt>
                <c:pt idx="34440">
                  <c:v>0.97007751500000006</c:v>
                </c:pt>
                <c:pt idx="34441">
                  <c:v>0.97007751500000006</c:v>
                </c:pt>
                <c:pt idx="34442">
                  <c:v>0.97017288199999996</c:v>
                </c:pt>
                <c:pt idx="34443">
                  <c:v>0.97007751500000006</c:v>
                </c:pt>
                <c:pt idx="34444">
                  <c:v>0.97007751500000006</c:v>
                </c:pt>
                <c:pt idx="34445">
                  <c:v>0.96998214699999996</c:v>
                </c:pt>
                <c:pt idx="34446">
                  <c:v>0.97007751500000006</c:v>
                </c:pt>
                <c:pt idx="34447">
                  <c:v>0.96998214699999996</c:v>
                </c:pt>
                <c:pt idx="34448">
                  <c:v>0.97007751500000006</c:v>
                </c:pt>
                <c:pt idx="34449">
                  <c:v>0.96998214699999996</c:v>
                </c:pt>
                <c:pt idx="34450">
                  <c:v>0.97007751500000006</c:v>
                </c:pt>
                <c:pt idx="34451">
                  <c:v>0.97007751500000006</c:v>
                </c:pt>
                <c:pt idx="34452">
                  <c:v>0.97007751500000006</c:v>
                </c:pt>
                <c:pt idx="34453">
                  <c:v>0.97017288199999996</c:v>
                </c:pt>
                <c:pt idx="34454">
                  <c:v>0.97007751500000006</c:v>
                </c:pt>
                <c:pt idx="34455">
                  <c:v>0.97007751500000006</c:v>
                </c:pt>
                <c:pt idx="34456">
                  <c:v>0.96998214699999996</c:v>
                </c:pt>
                <c:pt idx="34457">
                  <c:v>0.97007751500000006</c:v>
                </c:pt>
                <c:pt idx="34458">
                  <c:v>0.96998214699999996</c:v>
                </c:pt>
                <c:pt idx="34459">
                  <c:v>0.97007751500000006</c:v>
                </c:pt>
                <c:pt idx="34460">
                  <c:v>0.96998214699999996</c:v>
                </c:pt>
                <c:pt idx="34461">
                  <c:v>0.97007751500000006</c:v>
                </c:pt>
                <c:pt idx="34462">
                  <c:v>0.97007751500000006</c:v>
                </c:pt>
                <c:pt idx="34463">
                  <c:v>0.97007751500000006</c:v>
                </c:pt>
                <c:pt idx="34464">
                  <c:v>0.97017288199999996</c:v>
                </c:pt>
                <c:pt idx="34465">
                  <c:v>0.97007751500000006</c:v>
                </c:pt>
                <c:pt idx="34466">
                  <c:v>0.97007751500000006</c:v>
                </c:pt>
                <c:pt idx="34467">
                  <c:v>0.96998214699999996</c:v>
                </c:pt>
                <c:pt idx="34468">
                  <c:v>0.97007751500000006</c:v>
                </c:pt>
                <c:pt idx="34469">
                  <c:v>0.96998214699999996</c:v>
                </c:pt>
                <c:pt idx="34470">
                  <c:v>0.97007751500000006</c:v>
                </c:pt>
                <c:pt idx="34471">
                  <c:v>0.96998214699999996</c:v>
                </c:pt>
                <c:pt idx="34472">
                  <c:v>0.97007751500000006</c:v>
                </c:pt>
                <c:pt idx="34473">
                  <c:v>0.97007751500000006</c:v>
                </c:pt>
                <c:pt idx="34474">
                  <c:v>0.97007751500000006</c:v>
                </c:pt>
                <c:pt idx="34475">
                  <c:v>0.97017288199999996</c:v>
                </c:pt>
                <c:pt idx="34476">
                  <c:v>0.97007751500000006</c:v>
                </c:pt>
                <c:pt idx="34477">
                  <c:v>0.97007751500000006</c:v>
                </c:pt>
                <c:pt idx="34478">
                  <c:v>0.96998214699999996</c:v>
                </c:pt>
                <c:pt idx="34479">
                  <c:v>0.97007751500000006</c:v>
                </c:pt>
                <c:pt idx="34480">
                  <c:v>0.96998214699999996</c:v>
                </c:pt>
                <c:pt idx="34481">
                  <c:v>0.97007751500000006</c:v>
                </c:pt>
                <c:pt idx="34482">
                  <c:v>0.96998214699999996</c:v>
                </c:pt>
                <c:pt idx="34483">
                  <c:v>0.97007751500000006</c:v>
                </c:pt>
                <c:pt idx="34484">
                  <c:v>0.97007751500000006</c:v>
                </c:pt>
                <c:pt idx="34485">
                  <c:v>0.97007751500000006</c:v>
                </c:pt>
                <c:pt idx="34486">
                  <c:v>0.97017288199999996</c:v>
                </c:pt>
                <c:pt idx="34487">
                  <c:v>0.96998214699999996</c:v>
                </c:pt>
                <c:pt idx="34488">
                  <c:v>0.97007751500000006</c:v>
                </c:pt>
                <c:pt idx="34489">
                  <c:v>0.96998214699999996</c:v>
                </c:pt>
                <c:pt idx="34490">
                  <c:v>0.97007751500000006</c:v>
                </c:pt>
                <c:pt idx="34491">
                  <c:v>0.96998214699999996</c:v>
                </c:pt>
                <c:pt idx="34492">
                  <c:v>0.97007751500000006</c:v>
                </c:pt>
                <c:pt idx="34493">
                  <c:v>0.97007751500000006</c:v>
                </c:pt>
                <c:pt idx="34494">
                  <c:v>0.97007751500000006</c:v>
                </c:pt>
                <c:pt idx="34495">
                  <c:v>0.97017288199999996</c:v>
                </c:pt>
                <c:pt idx="34496">
                  <c:v>0.97007751500000006</c:v>
                </c:pt>
                <c:pt idx="34497">
                  <c:v>0.97017288199999996</c:v>
                </c:pt>
                <c:pt idx="34498">
                  <c:v>0.96998214699999996</c:v>
                </c:pt>
                <c:pt idx="34499">
                  <c:v>0.97007751500000006</c:v>
                </c:pt>
                <c:pt idx="34500">
                  <c:v>0.96998214699999996</c:v>
                </c:pt>
                <c:pt idx="34501">
                  <c:v>0.97007751500000006</c:v>
                </c:pt>
                <c:pt idx="34502">
                  <c:v>0.96998214699999996</c:v>
                </c:pt>
                <c:pt idx="34503">
                  <c:v>0.97007751500000006</c:v>
                </c:pt>
                <c:pt idx="34504">
                  <c:v>0.97007751500000006</c:v>
                </c:pt>
                <c:pt idx="34505">
                  <c:v>0.97007751500000006</c:v>
                </c:pt>
                <c:pt idx="34506">
                  <c:v>0.97017288199999996</c:v>
                </c:pt>
                <c:pt idx="34507">
                  <c:v>0.97007751500000006</c:v>
                </c:pt>
                <c:pt idx="34508">
                  <c:v>0.97017288199999996</c:v>
                </c:pt>
                <c:pt idx="34509">
                  <c:v>0.96998214699999996</c:v>
                </c:pt>
                <c:pt idx="34510">
                  <c:v>0.97007751500000006</c:v>
                </c:pt>
                <c:pt idx="34511">
                  <c:v>0.96998214699999996</c:v>
                </c:pt>
                <c:pt idx="34512">
                  <c:v>0.97007751500000006</c:v>
                </c:pt>
                <c:pt idx="34513">
                  <c:v>0.96998214699999996</c:v>
                </c:pt>
                <c:pt idx="34514">
                  <c:v>0.97007751500000006</c:v>
                </c:pt>
                <c:pt idx="34515">
                  <c:v>0.97007751500000006</c:v>
                </c:pt>
                <c:pt idx="34516">
                  <c:v>0.97007751500000006</c:v>
                </c:pt>
                <c:pt idx="34517">
                  <c:v>0.97017288199999996</c:v>
                </c:pt>
                <c:pt idx="34518">
                  <c:v>0.97007751500000006</c:v>
                </c:pt>
                <c:pt idx="34519">
                  <c:v>0.97007751500000006</c:v>
                </c:pt>
                <c:pt idx="34520">
                  <c:v>0.96998214699999996</c:v>
                </c:pt>
                <c:pt idx="34521">
                  <c:v>0.97007751500000006</c:v>
                </c:pt>
                <c:pt idx="34522">
                  <c:v>0.96998214699999996</c:v>
                </c:pt>
                <c:pt idx="34523">
                  <c:v>0.97007751500000006</c:v>
                </c:pt>
                <c:pt idx="34524">
                  <c:v>0.96998214699999996</c:v>
                </c:pt>
                <c:pt idx="34525">
                  <c:v>0.97007751500000006</c:v>
                </c:pt>
                <c:pt idx="34526">
                  <c:v>0.97007751500000006</c:v>
                </c:pt>
                <c:pt idx="34527">
                  <c:v>0.97007751500000006</c:v>
                </c:pt>
                <c:pt idx="34528">
                  <c:v>0.97017288199999996</c:v>
                </c:pt>
                <c:pt idx="34529">
                  <c:v>0.97007751500000006</c:v>
                </c:pt>
                <c:pt idx="34530">
                  <c:v>0.97007751500000006</c:v>
                </c:pt>
                <c:pt idx="34531">
                  <c:v>0.96998214699999996</c:v>
                </c:pt>
                <c:pt idx="34532">
                  <c:v>0.97007751500000006</c:v>
                </c:pt>
                <c:pt idx="34533">
                  <c:v>0.96998214699999996</c:v>
                </c:pt>
                <c:pt idx="34534">
                  <c:v>0.97007751500000006</c:v>
                </c:pt>
                <c:pt idx="34535">
                  <c:v>0.96998214699999996</c:v>
                </c:pt>
                <c:pt idx="34536">
                  <c:v>0.97007751500000006</c:v>
                </c:pt>
                <c:pt idx="34537">
                  <c:v>0.97007751500000006</c:v>
                </c:pt>
                <c:pt idx="34538">
                  <c:v>0.97007751500000006</c:v>
                </c:pt>
                <c:pt idx="34539">
                  <c:v>0.97017288199999996</c:v>
                </c:pt>
                <c:pt idx="34540">
                  <c:v>0.97007751500000006</c:v>
                </c:pt>
                <c:pt idx="34541">
                  <c:v>0.97007751500000006</c:v>
                </c:pt>
                <c:pt idx="34542">
                  <c:v>0.96998214699999996</c:v>
                </c:pt>
                <c:pt idx="34543">
                  <c:v>0.97007751500000006</c:v>
                </c:pt>
                <c:pt idx="34544">
                  <c:v>0.96998214699999996</c:v>
                </c:pt>
                <c:pt idx="34545">
                  <c:v>0.97007751500000006</c:v>
                </c:pt>
                <c:pt idx="34546">
                  <c:v>0.96998214699999996</c:v>
                </c:pt>
                <c:pt idx="34547">
                  <c:v>0.97007751500000006</c:v>
                </c:pt>
                <c:pt idx="34548">
                  <c:v>0.97007751500000006</c:v>
                </c:pt>
                <c:pt idx="34549">
                  <c:v>0.97007751500000006</c:v>
                </c:pt>
                <c:pt idx="34550">
                  <c:v>0.97017288199999996</c:v>
                </c:pt>
                <c:pt idx="34551">
                  <c:v>0.97007751500000006</c:v>
                </c:pt>
                <c:pt idx="34552">
                  <c:v>0.97007751500000006</c:v>
                </c:pt>
                <c:pt idx="34553">
                  <c:v>0.96998214699999996</c:v>
                </c:pt>
                <c:pt idx="34554">
                  <c:v>0.97007751500000006</c:v>
                </c:pt>
                <c:pt idx="34555">
                  <c:v>0.96998214699999996</c:v>
                </c:pt>
                <c:pt idx="34556">
                  <c:v>0.97007751500000006</c:v>
                </c:pt>
                <c:pt idx="34557">
                  <c:v>0.96998214699999996</c:v>
                </c:pt>
                <c:pt idx="34558">
                  <c:v>0.97007751500000006</c:v>
                </c:pt>
                <c:pt idx="34559">
                  <c:v>0.97007751500000006</c:v>
                </c:pt>
                <c:pt idx="34560">
                  <c:v>0.97007751500000006</c:v>
                </c:pt>
                <c:pt idx="34561">
                  <c:v>0.97017288199999996</c:v>
                </c:pt>
                <c:pt idx="34562">
                  <c:v>0.96998214699999996</c:v>
                </c:pt>
                <c:pt idx="34563">
                  <c:v>0.97007751500000006</c:v>
                </c:pt>
                <c:pt idx="34564">
                  <c:v>0.96998214699999996</c:v>
                </c:pt>
                <c:pt idx="34565">
                  <c:v>0.97007751500000006</c:v>
                </c:pt>
                <c:pt idx="34566">
                  <c:v>0.96998214699999996</c:v>
                </c:pt>
                <c:pt idx="34567">
                  <c:v>0.97007751500000006</c:v>
                </c:pt>
                <c:pt idx="34568">
                  <c:v>0.97007751500000006</c:v>
                </c:pt>
                <c:pt idx="34569">
                  <c:v>0.97007751500000006</c:v>
                </c:pt>
                <c:pt idx="34570">
                  <c:v>0.97017288199999996</c:v>
                </c:pt>
                <c:pt idx="34571">
                  <c:v>0.97007751500000006</c:v>
                </c:pt>
                <c:pt idx="34572">
                  <c:v>0.97017288199999996</c:v>
                </c:pt>
                <c:pt idx="34573">
                  <c:v>0.96998214699999996</c:v>
                </c:pt>
                <c:pt idx="34574">
                  <c:v>0.97007751500000006</c:v>
                </c:pt>
                <c:pt idx="34575">
                  <c:v>0.96998214699999996</c:v>
                </c:pt>
                <c:pt idx="34576">
                  <c:v>0.97007751500000006</c:v>
                </c:pt>
                <c:pt idx="34577">
                  <c:v>0.96998214699999996</c:v>
                </c:pt>
                <c:pt idx="34578">
                  <c:v>0.97007751500000006</c:v>
                </c:pt>
                <c:pt idx="34579">
                  <c:v>0.97007751500000006</c:v>
                </c:pt>
                <c:pt idx="34580">
                  <c:v>0.97007751500000006</c:v>
                </c:pt>
                <c:pt idx="34581">
                  <c:v>0.97017288199999996</c:v>
                </c:pt>
                <c:pt idx="34582">
                  <c:v>0.97007751500000006</c:v>
                </c:pt>
                <c:pt idx="34583">
                  <c:v>0.97017288199999996</c:v>
                </c:pt>
                <c:pt idx="34584">
                  <c:v>0.96998214699999996</c:v>
                </c:pt>
                <c:pt idx="34585">
                  <c:v>0.97007751500000006</c:v>
                </c:pt>
                <c:pt idx="34586">
                  <c:v>0.96998214699999996</c:v>
                </c:pt>
                <c:pt idx="34587">
                  <c:v>0.97007751500000006</c:v>
                </c:pt>
                <c:pt idx="34588">
                  <c:v>0.96998214699999996</c:v>
                </c:pt>
                <c:pt idx="34589">
                  <c:v>0.97007751500000006</c:v>
                </c:pt>
                <c:pt idx="34590">
                  <c:v>0.97007751500000006</c:v>
                </c:pt>
                <c:pt idx="34591">
                  <c:v>0.97007751500000006</c:v>
                </c:pt>
                <c:pt idx="34592">
                  <c:v>0.97017288199999996</c:v>
                </c:pt>
                <c:pt idx="34593">
                  <c:v>0.97007751500000006</c:v>
                </c:pt>
                <c:pt idx="34594">
                  <c:v>0.97007751500000006</c:v>
                </c:pt>
                <c:pt idx="34595">
                  <c:v>0.96998214699999996</c:v>
                </c:pt>
                <c:pt idx="34596">
                  <c:v>0.97007751500000006</c:v>
                </c:pt>
                <c:pt idx="34597">
                  <c:v>0.96998214699999996</c:v>
                </c:pt>
                <c:pt idx="34598">
                  <c:v>0.97007751500000006</c:v>
                </c:pt>
                <c:pt idx="34599">
                  <c:v>0.96998214699999996</c:v>
                </c:pt>
                <c:pt idx="34600">
                  <c:v>0.97007751500000006</c:v>
                </c:pt>
                <c:pt idx="34601">
                  <c:v>0.97007751500000006</c:v>
                </c:pt>
                <c:pt idx="34602">
                  <c:v>0.97007751500000006</c:v>
                </c:pt>
                <c:pt idx="34603">
                  <c:v>0.97017288199999996</c:v>
                </c:pt>
                <c:pt idx="34604">
                  <c:v>0.97007751500000006</c:v>
                </c:pt>
                <c:pt idx="34605">
                  <c:v>0.97007751500000006</c:v>
                </c:pt>
                <c:pt idx="34606">
                  <c:v>0.96998214699999996</c:v>
                </c:pt>
                <c:pt idx="34607">
                  <c:v>0.97007751500000006</c:v>
                </c:pt>
                <c:pt idx="34608">
                  <c:v>0.96998214699999996</c:v>
                </c:pt>
                <c:pt idx="34609">
                  <c:v>0.97007751500000006</c:v>
                </c:pt>
                <c:pt idx="34610">
                  <c:v>0.96998214699999996</c:v>
                </c:pt>
                <c:pt idx="34611">
                  <c:v>0.97007751500000006</c:v>
                </c:pt>
                <c:pt idx="34612">
                  <c:v>0.97007751500000006</c:v>
                </c:pt>
                <c:pt idx="34613">
                  <c:v>0.97007751500000006</c:v>
                </c:pt>
                <c:pt idx="34614">
                  <c:v>0.97017288199999996</c:v>
                </c:pt>
                <c:pt idx="34615">
                  <c:v>0.97007751500000006</c:v>
                </c:pt>
                <c:pt idx="34616">
                  <c:v>0.97007751500000006</c:v>
                </c:pt>
                <c:pt idx="34617">
                  <c:v>0.96998214699999996</c:v>
                </c:pt>
                <c:pt idx="34618">
                  <c:v>0.97007751500000006</c:v>
                </c:pt>
                <c:pt idx="34619">
                  <c:v>0.96998214699999996</c:v>
                </c:pt>
                <c:pt idx="34620">
                  <c:v>0.97007751500000006</c:v>
                </c:pt>
                <c:pt idx="34621">
                  <c:v>0.96998214699999996</c:v>
                </c:pt>
                <c:pt idx="34622">
                  <c:v>0.97007751500000006</c:v>
                </c:pt>
                <c:pt idx="34623">
                  <c:v>0.97007751500000006</c:v>
                </c:pt>
                <c:pt idx="34624">
                  <c:v>0.97007751500000006</c:v>
                </c:pt>
                <c:pt idx="34625">
                  <c:v>0.97017288199999996</c:v>
                </c:pt>
                <c:pt idx="34626">
                  <c:v>0.97007751500000006</c:v>
                </c:pt>
                <c:pt idx="34627">
                  <c:v>0.97007751500000006</c:v>
                </c:pt>
                <c:pt idx="34628">
                  <c:v>0.96998214699999996</c:v>
                </c:pt>
                <c:pt idx="34629">
                  <c:v>0.97007751500000006</c:v>
                </c:pt>
                <c:pt idx="34630">
                  <c:v>0.96998214699999996</c:v>
                </c:pt>
                <c:pt idx="34631">
                  <c:v>0.97007751500000006</c:v>
                </c:pt>
                <c:pt idx="34632">
                  <c:v>0.96998214699999996</c:v>
                </c:pt>
                <c:pt idx="34633">
                  <c:v>0.97007751500000006</c:v>
                </c:pt>
                <c:pt idx="34634">
                  <c:v>0.97007751500000006</c:v>
                </c:pt>
                <c:pt idx="34635">
                  <c:v>0.97007751500000006</c:v>
                </c:pt>
                <c:pt idx="34636">
                  <c:v>0.97017288199999996</c:v>
                </c:pt>
                <c:pt idx="34637">
                  <c:v>0.96998214699999996</c:v>
                </c:pt>
                <c:pt idx="34638">
                  <c:v>0.97007751500000006</c:v>
                </c:pt>
                <c:pt idx="34639">
                  <c:v>0.96998214699999996</c:v>
                </c:pt>
                <c:pt idx="34640">
                  <c:v>0.97007751500000006</c:v>
                </c:pt>
                <c:pt idx="34641">
                  <c:v>0.96998214699999996</c:v>
                </c:pt>
                <c:pt idx="34642">
                  <c:v>0.97007751500000006</c:v>
                </c:pt>
                <c:pt idx="34643">
                  <c:v>0.97007751500000006</c:v>
                </c:pt>
                <c:pt idx="34644">
                  <c:v>0.97007751500000006</c:v>
                </c:pt>
                <c:pt idx="34645">
                  <c:v>0.97017288199999996</c:v>
                </c:pt>
                <c:pt idx="34646">
                  <c:v>0.97007751500000006</c:v>
                </c:pt>
                <c:pt idx="34647">
                  <c:v>0.97017288199999996</c:v>
                </c:pt>
                <c:pt idx="34648">
                  <c:v>0.96998214699999996</c:v>
                </c:pt>
                <c:pt idx="34649">
                  <c:v>0.97007751500000006</c:v>
                </c:pt>
                <c:pt idx="34650">
                  <c:v>0.96998214699999996</c:v>
                </c:pt>
                <c:pt idx="34651">
                  <c:v>0.97007751500000006</c:v>
                </c:pt>
                <c:pt idx="34652">
                  <c:v>0.96998214699999996</c:v>
                </c:pt>
                <c:pt idx="34653">
                  <c:v>0.97007751500000006</c:v>
                </c:pt>
                <c:pt idx="34654">
                  <c:v>0.97007751500000006</c:v>
                </c:pt>
                <c:pt idx="34655">
                  <c:v>0.97007751500000006</c:v>
                </c:pt>
                <c:pt idx="34656">
                  <c:v>0.97017288199999996</c:v>
                </c:pt>
                <c:pt idx="34657">
                  <c:v>0.97007751500000006</c:v>
                </c:pt>
                <c:pt idx="34658">
                  <c:v>0.97017288199999996</c:v>
                </c:pt>
                <c:pt idx="34659">
                  <c:v>0.96998214699999996</c:v>
                </c:pt>
                <c:pt idx="34660">
                  <c:v>0.97007751500000006</c:v>
                </c:pt>
                <c:pt idx="34661">
                  <c:v>0.96998214699999996</c:v>
                </c:pt>
                <c:pt idx="34662">
                  <c:v>0.97007751500000006</c:v>
                </c:pt>
                <c:pt idx="34663">
                  <c:v>0.96998214699999996</c:v>
                </c:pt>
                <c:pt idx="34664">
                  <c:v>0.97007751500000006</c:v>
                </c:pt>
                <c:pt idx="34665">
                  <c:v>0.97007751500000006</c:v>
                </c:pt>
                <c:pt idx="34666">
                  <c:v>0.97007751500000006</c:v>
                </c:pt>
                <c:pt idx="34667">
                  <c:v>0.97017288199999996</c:v>
                </c:pt>
                <c:pt idx="34668">
                  <c:v>0.97007751500000006</c:v>
                </c:pt>
                <c:pt idx="34669">
                  <c:v>0.97017288199999996</c:v>
                </c:pt>
                <c:pt idx="34670">
                  <c:v>0.96998214699999996</c:v>
                </c:pt>
                <c:pt idx="34671">
                  <c:v>0.97007751500000006</c:v>
                </c:pt>
                <c:pt idx="34672">
                  <c:v>0.96998214699999996</c:v>
                </c:pt>
                <c:pt idx="34673">
                  <c:v>0.97007751500000006</c:v>
                </c:pt>
                <c:pt idx="34674">
                  <c:v>0.96998214699999996</c:v>
                </c:pt>
                <c:pt idx="34675">
                  <c:v>0.97007751500000006</c:v>
                </c:pt>
                <c:pt idx="34676">
                  <c:v>0.97007751500000006</c:v>
                </c:pt>
                <c:pt idx="34677">
                  <c:v>0.97007751500000006</c:v>
                </c:pt>
                <c:pt idx="34678">
                  <c:v>0.97017288199999996</c:v>
                </c:pt>
                <c:pt idx="34679">
                  <c:v>0.97007751500000006</c:v>
                </c:pt>
                <c:pt idx="34680">
                  <c:v>0.97007751500000006</c:v>
                </c:pt>
                <c:pt idx="34681">
                  <c:v>0.96998214699999996</c:v>
                </c:pt>
                <c:pt idx="34682">
                  <c:v>0.97007751500000006</c:v>
                </c:pt>
                <c:pt idx="34683">
                  <c:v>0.96998214699999996</c:v>
                </c:pt>
                <c:pt idx="34684">
                  <c:v>0.97007751500000006</c:v>
                </c:pt>
                <c:pt idx="34685">
                  <c:v>0.96998214699999996</c:v>
                </c:pt>
                <c:pt idx="34686">
                  <c:v>0.97007751500000006</c:v>
                </c:pt>
                <c:pt idx="34687">
                  <c:v>0.97007751500000006</c:v>
                </c:pt>
                <c:pt idx="34688">
                  <c:v>0.97007751500000006</c:v>
                </c:pt>
                <c:pt idx="34689">
                  <c:v>0.97017288199999996</c:v>
                </c:pt>
                <c:pt idx="34690">
                  <c:v>0.97007751500000006</c:v>
                </c:pt>
                <c:pt idx="34691">
                  <c:v>0.97007751500000006</c:v>
                </c:pt>
                <c:pt idx="34692">
                  <c:v>0.96998214699999996</c:v>
                </c:pt>
                <c:pt idx="34693">
                  <c:v>0.97007751500000006</c:v>
                </c:pt>
                <c:pt idx="34694">
                  <c:v>0.96998214699999996</c:v>
                </c:pt>
                <c:pt idx="34695">
                  <c:v>0.97007751500000006</c:v>
                </c:pt>
                <c:pt idx="34696">
                  <c:v>0.96998214699999996</c:v>
                </c:pt>
                <c:pt idx="34697">
                  <c:v>0.97007751500000006</c:v>
                </c:pt>
                <c:pt idx="34698">
                  <c:v>0.97007751500000006</c:v>
                </c:pt>
                <c:pt idx="34699">
                  <c:v>0.97007751500000006</c:v>
                </c:pt>
                <c:pt idx="34700">
                  <c:v>0.97017288199999996</c:v>
                </c:pt>
                <c:pt idx="34701">
                  <c:v>0.97007751500000006</c:v>
                </c:pt>
                <c:pt idx="34702">
                  <c:v>0.97007751500000006</c:v>
                </c:pt>
                <c:pt idx="34703">
                  <c:v>0.96998214699999996</c:v>
                </c:pt>
                <c:pt idx="34704">
                  <c:v>0.97007751500000006</c:v>
                </c:pt>
                <c:pt idx="34705">
                  <c:v>0.96998214699999996</c:v>
                </c:pt>
                <c:pt idx="34706">
                  <c:v>0.97007751500000006</c:v>
                </c:pt>
                <c:pt idx="34707">
                  <c:v>0.96998214699999996</c:v>
                </c:pt>
                <c:pt idx="34708">
                  <c:v>0.97007751500000006</c:v>
                </c:pt>
                <c:pt idx="34709">
                  <c:v>0.97007751500000006</c:v>
                </c:pt>
                <c:pt idx="34710">
                  <c:v>0.97007751500000006</c:v>
                </c:pt>
                <c:pt idx="34711">
                  <c:v>0.97017288199999996</c:v>
                </c:pt>
                <c:pt idx="34712">
                  <c:v>0.96998214699999996</c:v>
                </c:pt>
                <c:pt idx="34713">
                  <c:v>0.97007751500000006</c:v>
                </c:pt>
                <c:pt idx="34714">
                  <c:v>0.96998214699999996</c:v>
                </c:pt>
                <c:pt idx="34715">
                  <c:v>0.97007751500000006</c:v>
                </c:pt>
                <c:pt idx="34716">
                  <c:v>0.96998214699999996</c:v>
                </c:pt>
                <c:pt idx="34717">
                  <c:v>0.97007751500000006</c:v>
                </c:pt>
                <c:pt idx="34718">
                  <c:v>0.97007751500000006</c:v>
                </c:pt>
                <c:pt idx="34719">
                  <c:v>0.97007751500000006</c:v>
                </c:pt>
                <c:pt idx="34720">
                  <c:v>0.97017288199999996</c:v>
                </c:pt>
                <c:pt idx="34721">
                  <c:v>0.97007751500000006</c:v>
                </c:pt>
                <c:pt idx="34722">
                  <c:v>0.97017288199999996</c:v>
                </c:pt>
                <c:pt idx="34723">
                  <c:v>0.96998214699999996</c:v>
                </c:pt>
                <c:pt idx="34724">
                  <c:v>0.97007751500000006</c:v>
                </c:pt>
                <c:pt idx="34725">
                  <c:v>0.96998214699999996</c:v>
                </c:pt>
                <c:pt idx="34726">
                  <c:v>0.97007751500000006</c:v>
                </c:pt>
                <c:pt idx="34727">
                  <c:v>0.96998214699999996</c:v>
                </c:pt>
                <c:pt idx="34728">
                  <c:v>0.97007751500000006</c:v>
                </c:pt>
                <c:pt idx="34729">
                  <c:v>0.97007751500000006</c:v>
                </c:pt>
                <c:pt idx="34730">
                  <c:v>0.97007751500000006</c:v>
                </c:pt>
                <c:pt idx="34731">
                  <c:v>0.97017288199999996</c:v>
                </c:pt>
                <c:pt idx="34732">
                  <c:v>0.97007751500000006</c:v>
                </c:pt>
                <c:pt idx="34733">
                  <c:v>0.97017288199999996</c:v>
                </c:pt>
                <c:pt idx="34734">
                  <c:v>0.96998214699999996</c:v>
                </c:pt>
                <c:pt idx="34735">
                  <c:v>0.97007751500000006</c:v>
                </c:pt>
                <c:pt idx="34736">
                  <c:v>0.96998214699999996</c:v>
                </c:pt>
                <c:pt idx="34737">
                  <c:v>0.97007751500000006</c:v>
                </c:pt>
                <c:pt idx="34738">
                  <c:v>0.96998214699999996</c:v>
                </c:pt>
                <c:pt idx="34739">
                  <c:v>0.97007751500000006</c:v>
                </c:pt>
                <c:pt idx="34740">
                  <c:v>0.97007751500000006</c:v>
                </c:pt>
                <c:pt idx="34741">
                  <c:v>0.97007751500000006</c:v>
                </c:pt>
                <c:pt idx="34742">
                  <c:v>0.97017288199999996</c:v>
                </c:pt>
                <c:pt idx="34743">
                  <c:v>0.97007751500000006</c:v>
                </c:pt>
                <c:pt idx="34744">
                  <c:v>0.97017288199999996</c:v>
                </c:pt>
                <c:pt idx="34745">
                  <c:v>0.96998214699999996</c:v>
                </c:pt>
                <c:pt idx="34746">
                  <c:v>0.97007751500000006</c:v>
                </c:pt>
                <c:pt idx="34747">
                  <c:v>0.96998214699999996</c:v>
                </c:pt>
                <c:pt idx="34748">
                  <c:v>0.97007751500000006</c:v>
                </c:pt>
                <c:pt idx="34749">
                  <c:v>0.96998214699999996</c:v>
                </c:pt>
                <c:pt idx="34750">
                  <c:v>0.97007751500000006</c:v>
                </c:pt>
                <c:pt idx="34751">
                  <c:v>0.97007751500000006</c:v>
                </c:pt>
                <c:pt idx="34752">
                  <c:v>0.97007751500000006</c:v>
                </c:pt>
                <c:pt idx="34753">
                  <c:v>0.97017288199999996</c:v>
                </c:pt>
                <c:pt idx="34754">
                  <c:v>0.97007751500000006</c:v>
                </c:pt>
                <c:pt idx="34755">
                  <c:v>0.97007751500000006</c:v>
                </c:pt>
                <c:pt idx="34756">
                  <c:v>0.96998214699999996</c:v>
                </c:pt>
                <c:pt idx="34757">
                  <c:v>0.97007751500000006</c:v>
                </c:pt>
                <c:pt idx="34758">
                  <c:v>0.96998214699999996</c:v>
                </c:pt>
                <c:pt idx="34759">
                  <c:v>0.97007751500000006</c:v>
                </c:pt>
                <c:pt idx="34760">
                  <c:v>0.96998214699999996</c:v>
                </c:pt>
                <c:pt idx="34761">
                  <c:v>0.97007751500000006</c:v>
                </c:pt>
                <c:pt idx="34762">
                  <c:v>0.97007751500000006</c:v>
                </c:pt>
                <c:pt idx="34763">
                  <c:v>0.97007751500000006</c:v>
                </c:pt>
                <c:pt idx="34764">
                  <c:v>0.97017288199999996</c:v>
                </c:pt>
                <c:pt idx="34765">
                  <c:v>0.97007751500000006</c:v>
                </c:pt>
                <c:pt idx="34766">
                  <c:v>0.97007751500000006</c:v>
                </c:pt>
                <c:pt idx="34767">
                  <c:v>0.96998214699999996</c:v>
                </c:pt>
                <c:pt idx="34768">
                  <c:v>0.97007751500000006</c:v>
                </c:pt>
                <c:pt idx="34769">
                  <c:v>0.96998214699999996</c:v>
                </c:pt>
                <c:pt idx="34770">
                  <c:v>0.97007751500000006</c:v>
                </c:pt>
                <c:pt idx="34771">
                  <c:v>0.96998214699999996</c:v>
                </c:pt>
                <c:pt idx="34772">
                  <c:v>0.97007751500000006</c:v>
                </c:pt>
                <c:pt idx="34773">
                  <c:v>0.97007751500000006</c:v>
                </c:pt>
                <c:pt idx="34774">
                  <c:v>0.97007751500000006</c:v>
                </c:pt>
                <c:pt idx="34775">
                  <c:v>0.97017288199999996</c:v>
                </c:pt>
                <c:pt idx="34776">
                  <c:v>0.97007751500000006</c:v>
                </c:pt>
                <c:pt idx="34777">
                  <c:v>0.97007751500000006</c:v>
                </c:pt>
                <c:pt idx="34778">
                  <c:v>0.96998214699999996</c:v>
                </c:pt>
                <c:pt idx="34779">
                  <c:v>0.97007751500000006</c:v>
                </c:pt>
                <c:pt idx="34780">
                  <c:v>0.96998214699999996</c:v>
                </c:pt>
                <c:pt idx="34781">
                  <c:v>0.97007751500000006</c:v>
                </c:pt>
                <c:pt idx="34782">
                  <c:v>0.96998214699999996</c:v>
                </c:pt>
                <c:pt idx="34783">
                  <c:v>0.97007751500000006</c:v>
                </c:pt>
                <c:pt idx="34784">
                  <c:v>0.97007751500000006</c:v>
                </c:pt>
                <c:pt idx="34785">
                  <c:v>0.97007751500000006</c:v>
                </c:pt>
                <c:pt idx="34786">
                  <c:v>0.97017288199999996</c:v>
                </c:pt>
                <c:pt idx="34787">
                  <c:v>0.96998214699999996</c:v>
                </c:pt>
                <c:pt idx="34788">
                  <c:v>0.97007751500000006</c:v>
                </c:pt>
                <c:pt idx="34789">
                  <c:v>0.96998214699999996</c:v>
                </c:pt>
                <c:pt idx="34790">
                  <c:v>0.97007751500000006</c:v>
                </c:pt>
                <c:pt idx="34791">
                  <c:v>0.96998214699999996</c:v>
                </c:pt>
                <c:pt idx="34792">
                  <c:v>0.97007751500000006</c:v>
                </c:pt>
                <c:pt idx="34793">
                  <c:v>0.97007751500000006</c:v>
                </c:pt>
                <c:pt idx="34794">
                  <c:v>0.97007751500000006</c:v>
                </c:pt>
                <c:pt idx="34795">
                  <c:v>0.97017288199999996</c:v>
                </c:pt>
                <c:pt idx="34796">
                  <c:v>0.97007751500000006</c:v>
                </c:pt>
                <c:pt idx="34797">
                  <c:v>0.97017288199999996</c:v>
                </c:pt>
                <c:pt idx="34798">
                  <c:v>0.96998214699999996</c:v>
                </c:pt>
                <c:pt idx="34799">
                  <c:v>0.97007751500000006</c:v>
                </c:pt>
                <c:pt idx="34800">
                  <c:v>0.96998214699999996</c:v>
                </c:pt>
                <c:pt idx="34801">
                  <c:v>0.97007751500000006</c:v>
                </c:pt>
                <c:pt idx="34802">
                  <c:v>0.96998214699999996</c:v>
                </c:pt>
                <c:pt idx="34803">
                  <c:v>0.97007751500000006</c:v>
                </c:pt>
                <c:pt idx="34804">
                  <c:v>0.97007751500000006</c:v>
                </c:pt>
                <c:pt idx="34805">
                  <c:v>0.97007751500000006</c:v>
                </c:pt>
                <c:pt idx="34806">
                  <c:v>0.97017288199999996</c:v>
                </c:pt>
                <c:pt idx="34807">
                  <c:v>0.97007751500000006</c:v>
                </c:pt>
                <c:pt idx="34808">
                  <c:v>0.97017288199999996</c:v>
                </c:pt>
                <c:pt idx="34809">
                  <c:v>0.96998214699999996</c:v>
                </c:pt>
                <c:pt idx="34810">
                  <c:v>0.97007751500000006</c:v>
                </c:pt>
                <c:pt idx="34811">
                  <c:v>0.96998214699999996</c:v>
                </c:pt>
                <c:pt idx="34812">
                  <c:v>0.97007751500000006</c:v>
                </c:pt>
                <c:pt idx="34813">
                  <c:v>0.96998214699999996</c:v>
                </c:pt>
                <c:pt idx="34814">
                  <c:v>0.97007751500000006</c:v>
                </c:pt>
                <c:pt idx="34815">
                  <c:v>0.97007751500000006</c:v>
                </c:pt>
                <c:pt idx="34816">
                  <c:v>0.97007751500000006</c:v>
                </c:pt>
                <c:pt idx="34817">
                  <c:v>0.97017288199999996</c:v>
                </c:pt>
                <c:pt idx="34818">
                  <c:v>0.97007751500000006</c:v>
                </c:pt>
                <c:pt idx="34819">
                  <c:v>0.97017288199999996</c:v>
                </c:pt>
                <c:pt idx="34820">
                  <c:v>0.96998214699999996</c:v>
                </c:pt>
                <c:pt idx="34821">
                  <c:v>0.97007751500000006</c:v>
                </c:pt>
                <c:pt idx="34822">
                  <c:v>0.96998214699999996</c:v>
                </c:pt>
                <c:pt idx="34823">
                  <c:v>0.97007751500000006</c:v>
                </c:pt>
                <c:pt idx="34824">
                  <c:v>0.96998214699999996</c:v>
                </c:pt>
                <c:pt idx="34825">
                  <c:v>0.97007751500000006</c:v>
                </c:pt>
                <c:pt idx="34826">
                  <c:v>0.97007751500000006</c:v>
                </c:pt>
                <c:pt idx="34827">
                  <c:v>0.97007751500000006</c:v>
                </c:pt>
                <c:pt idx="34828">
                  <c:v>0.97017288199999996</c:v>
                </c:pt>
                <c:pt idx="34829">
                  <c:v>0.97007751500000006</c:v>
                </c:pt>
                <c:pt idx="34830">
                  <c:v>0.97007751500000006</c:v>
                </c:pt>
                <c:pt idx="34831">
                  <c:v>0.96998214699999996</c:v>
                </c:pt>
                <c:pt idx="34832">
                  <c:v>0.97007751500000006</c:v>
                </c:pt>
                <c:pt idx="34833">
                  <c:v>0.96998214699999996</c:v>
                </c:pt>
                <c:pt idx="34834">
                  <c:v>0.97007751500000006</c:v>
                </c:pt>
                <c:pt idx="34835">
                  <c:v>0.96998214699999996</c:v>
                </c:pt>
                <c:pt idx="34836">
                  <c:v>0.97007751500000006</c:v>
                </c:pt>
                <c:pt idx="34837">
                  <c:v>0.97007751500000006</c:v>
                </c:pt>
                <c:pt idx="34838">
                  <c:v>0.97007751500000006</c:v>
                </c:pt>
                <c:pt idx="34839">
                  <c:v>0.97017288199999996</c:v>
                </c:pt>
                <c:pt idx="34840">
                  <c:v>0.97007751500000006</c:v>
                </c:pt>
                <c:pt idx="34841">
                  <c:v>0.97007751500000006</c:v>
                </c:pt>
                <c:pt idx="34842">
                  <c:v>0.96998214699999996</c:v>
                </c:pt>
                <c:pt idx="34843">
                  <c:v>0.97007751500000006</c:v>
                </c:pt>
                <c:pt idx="34844">
                  <c:v>0.96998214699999996</c:v>
                </c:pt>
                <c:pt idx="34845">
                  <c:v>0.97007751500000006</c:v>
                </c:pt>
                <c:pt idx="34846">
                  <c:v>0.96998214699999996</c:v>
                </c:pt>
                <c:pt idx="34847">
                  <c:v>0.97007751500000006</c:v>
                </c:pt>
                <c:pt idx="34848">
                  <c:v>0.97007751500000006</c:v>
                </c:pt>
                <c:pt idx="34849">
                  <c:v>0.97007751500000006</c:v>
                </c:pt>
                <c:pt idx="34850">
                  <c:v>0.97017288199999996</c:v>
                </c:pt>
                <c:pt idx="34851">
                  <c:v>0.97007751500000006</c:v>
                </c:pt>
                <c:pt idx="34852">
                  <c:v>0.97007751500000006</c:v>
                </c:pt>
                <c:pt idx="34853">
                  <c:v>0.96998214699999996</c:v>
                </c:pt>
                <c:pt idx="34854">
                  <c:v>0.97007751500000006</c:v>
                </c:pt>
                <c:pt idx="34855">
                  <c:v>0.96998214699999996</c:v>
                </c:pt>
                <c:pt idx="34856">
                  <c:v>0.97007751500000006</c:v>
                </c:pt>
                <c:pt idx="34857">
                  <c:v>0.96998214699999996</c:v>
                </c:pt>
                <c:pt idx="34858">
                  <c:v>0.97007751500000006</c:v>
                </c:pt>
                <c:pt idx="34859">
                  <c:v>0.97007751500000006</c:v>
                </c:pt>
                <c:pt idx="34860">
                  <c:v>0.97007751500000006</c:v>
                </c:pt>
                <c:pt idx="34861">
                  <c:v>0.97017288199999996</c:v>
                </c:pt>
                <c:pt idx="34862">
                  <c:v>0.96998214699999996</c:v>
                </c:pt>
                <c:pt idx="34863">
                  <c:v>0.97007751500000006</c:v>
                </c:pt>
                <c:pt idx="34864">
                  <c:v>0.96998214699999996</c:v>
                </c:pt>
                <c:pt idx="34865">
                  <c:v>0.97007751500000006</c:v>
                </c:pt>
                <c:pt idx="34866">
                  <c:v>0.96998214699999996</c:v>
                </c:pt>
                <c:pt idx="34867">
                  <c:v>0.97007751500000006</c:v>
                </c:pt>
                <c:pt idx="34868">
                  <c:v>0.97007751500000006</c:v>
                </c:pt>
                <c:pt idx="34869">
                  <c:v>0.97007751500000006</c:v>
                </c:pt>
                <c:pt idx="34870">
                  <c:v>0.97017288199999996</c:v>
                </c:pt>
                <c:pt idx="34871">
                  <c:v>0.97007751500000006</c:v>
                </c:pt>
                <c:pt idx="34872">
                  <c:v>0.97017288199999996</c:v>
                </c:pt>
                <c:pt idx="34873">
                  <c:v>0.96998214699999996</c:v>
                </c:pt>
                <c:pt idx="34874">
                  <c:v>0.97007751500000006</c:v>
                </c:pt>
                <c:pt idx="34875">
                  <c:v>0.96998214699999996</c:v>
                </c:pt>
                <c:pt idx="34876">
                  <c:v>0.97007751500000006</c:v>
                </c:pt>
                <c:pt idx="34877">
                  <c:v>0.96998214699999996</c:v>
                </c:pt>
                <c:pt idx="34878">
                  <c:v>0.97007751500000006</c:v>
                </c:pt>
                <c:pt idx="34879">
                  <c:v>0.97007751500000006</c:v>
                </c:pt>
                <c:pt idx="34880">
                  <c:v>0.97007751500000006</c:v>
                </c:pt>
                <c:pt idx="34881">
                  <c:v>0.97017288199999996</c:v>
                </c:pt>
                <c:pt idx="34882">
                  <c:v>0.97007751500000006</c:v>
                </c:pt>
                <c:pt idx="34883">
                  <c:v>0.97017288199999996</c:v>
                </c:pt>
                <c:pt idx="34884">
                  <c:v>0.96998214699999996</c:v>
                </c:pt>
                <c:pt idx="34885">
                  <c:v>0.97007751500000006</c:v>
                </c:pt>
                <c:pt idx="34886">
                  <c:v>0.96998214699999996</c:v>
                </c:pt>
                <c:pt idx="34887">
                  <c:v>0.97007751500000006</c:v>
                </c:pt>
                <c:pt idx="34888">
                  <c:v>0.96998214699999996</c:v>
                </c:pt>
                <c:pt idx="34889">
                  <c:v>0.97007751500000006</c:v>
                </c:pt>
                <c:pt idx="34890">
                  <c:v>0.97007751500000006</c:v>
                </c:pt>
                <c:pt idx="34891">
                  <c:v>0.97007751500000006</c:v>
                </c:pt>
                <c:pt idx="34892">
                  <c:v>0.97017288199999996</c:v>
                </c:pt>
                <c:pt idx="34893">
                  <c:v>0.97007751500000006</c:v>
                </c:pt>
                <c:pt idx="34894">
                  <c:v>0.97017288199999996</c:v>
                </c:pt>
                <c:pt idx="34895">
                  <c:v>0.96998214699999996</c:v>
                </c:pt>
                <c:pt idx="34896">
                  <c:v>0.97007751500000006</c:v>
                </c:pt>
                <c:pt idx="34897">
                  <c:v>0.96998214699999996</c:v>
                </c:pt>
                <c:pt idx="34898">
                  <c:v>0.97007751500000006</c:v>
                </c:pt>
                <c:pt idx="34899">
                  <c:v>0.96998214699999996</c:v>
                </c:pt>
                <c:pt idx="34900">
                  <c:v>0.97007751500000006</c:v>
                </c:pt>
                <c:pt idx="34901">
                  <c:v>0.97007751500000006</c:v>
                </c:pt>
                <c:pt idx="34902">
                  <c:v>0.97007751500000006</c:v>
                </c:pt>
                <c:pt idx="34903">
                  <c:v>0.97017288199999996</c:v>
                </c:pt>
                <c:pt idx="34904">
                  <c:v>0.97007751500000006</c:v>
                </c:pt>
                <c:pt idx="34905">
                  <c:v>0.97007751500000006</c:v>
                </c:pt>
                <c:pt idx="34906">
                  <c:v>0.96998214699999996</c:v>
                </c:pt>
                <c:pt idx="34907">
                  <c:v>0.97007751500000006</c:v>
                </c:pt>
                <c:pt idx="34908">
                  <c:v>0.96998214699999996</c:v>
                </c:pt>
                <c:pt idx="34909">
                  <c:v>0.97007751500000006</c:v>
                </c:pt>
                <c:pt idx="34910">
                  <c:v>0.96998214699999996</c:v>
                </c:pt>
                <c:pt idx="34911">
                  <c:v>0.97007751500000006</c:v>
                </c:pt>
                <c:pt idx="34912">
                  <c:v>0.97007751500000006</c:v>
                </c:pt>
                <c:pt idx="34913">
                  <c:v>0.97007751500000006</c:v>
                </c:pt>
                <c:pt idx="34914">
                  <c:v>0.97017288199999996</c:v>
                </c:pt>
                <c:pt idx="34915">
                  <c:v>0.97007751500000006</c:v>
                </c:pt>
                <c:pt idx="34916">
                  <c:v>0.97007751500000006</c:v>
                </c:pt>
                <c:pt idx="34917">
                  <c:v>0.96998214699999996</c:v>
                </c:pt>
                <c:pt idx="34918">
                  <c:v>0.97007751500000006</c:v>
                </c:pt>
                <c:pt idx="34919">
                  <c:v>0.96998214699999996</c:v>
                </c:pt>
                <c:pt idx="34920">
                  <c:v>0.97007751500000006</c:v>
                </c:pt>
                <c:pt idx="34921">
                  <c:v>0.96998214699999996</c:v>
                </c:pt>
                <c:pt idx="34922">
                  <c:v>0.97007751500000006</c:v>
                </c:pt>
                <c:pt idx="34923">
                  <c:v>0.97007751500000006</c:v>
                </c:pt>
                <c:pt idx="34924">
                  <c:v>0.97007751500000006</c:v>
                </c:pt>
                <c:pt idx="34925">
                  <c:v>0.97017288199999996</c:v>
                </c:pt>
                <c:pt idx="34926">
                  <c:v>0.97007751500000006</c:v>
                </c:pt>
                <c:pt idx="34927">
                  <c:v>0.97007751500000006</c:v>
                </c:pt>
                <c:pt idx="34928">
                  <c:v>0.96998214699999996</c:v>
                </c:pt>
                <c:pt idx="34929">
                  <c:v>0.97007751500000006</c:v>
                </c:pt>
                <c:pt idx="34930">
                  <c:v>0.96998214699999996</c:v>
                </c:pt>
                <c:pt idx="34931">
                  <c:v>0.97007751500000006</c:v>
                </c:pt>
                <c:pt idx="34932">
                  <c:v>0.96998214699999996</c:v>
                </c:pt>
                <c:pt idx="34933">
                  <c:v>0.97007751500000006</c:v>
                </c:pt>
                <c:pt idx="34934">
                  <c:v>0.97007751500000006</c:v>
                </c:pt>
                <c:pt idx="34935">
                  <c:v>0.97007751500000006</c:v>
                </c:pt>
                <c:pt idx="34936">
                  <c:v>0.97017288199999996</c:v>
                </c:pt>
                <c:pt idx="34937">
                  <c:v>0.96998214699999996</c:v>
                </c:pt>
                <c:pt idx="34938">
                  <c:v>0.97007751500000006</c:v>
                </c:pt>
                <c:pt idx="34939">
                  <c:v>0.96998214699999996</c:v>
                </c:pt>
                <c:pt idx="34940">
                  <c:v>0.97007751500000006</c:v>
                </c:pt>
                <c:pt idx="34941">
                  <c:v>0.96998214699999996</c:v>
                </c:pt>
                <c:pt idx="34942">
                  <c:v>0.97007751500000006</c:v>
                </c:pt>
                <c:pt idx="34943">
                  <c:v>0.97007751500000006</c:v>
                </c:pt>
                <c:pt idx="34944">
                  <c:v>0.97007751500000006</c:v>
                </c:pt>
                <c:pt idx="34945">
                  <c:v>0.97017288199999996</c:v>
                </c:pt>
                <c:pt idx="34946">
                  <c:v>0.97007751500000006</c:v>
                </c:pt>
                <c:pt idx="34947">
                  <c:v>0.97017288199999996</c:v>
                </c:pt>
                <c:pt idx="34948">
                  <c:v>0.96998214699999996</c:v>
                </c:pt>
                <c:pt idx="34949">
                  <c:v>0.97007751500000006</c:v>
                </c:pt>
                <c:pt idx="34950">
                  <c:v>0.96998214699999996</c:v>
                </c:pt>
                <c:pt idx="34951">
                  <c:v>0.97007751500000006</c:v>
                </c:pt>
                <c:pt idx="34952">
                  <c:v>0.96998214699999996</c:v>
                </c:pt>
                <c:pt idx="34953">
                  <c:v>0.97007751500000006</c:v>
                </c:pt>
                <c:pt idx="34954">
                  <c:v>0.97007751500000006</c:v>
                </c:pt>
                <c:pt idx="34955">
                  <c:v>0.97007751500000006</c:v>
                </c:pt>
                <c:pt idx="34956">
                  <c:v>0.97017288199999996</c:v>
                </c:pt>
                <c:pt idx="34957">
                  <c:v>0.97007751500000006</c:v>
                </c:pt>
                <c:pt idx="34958">
                  <c:v>0.97017288199999996</c:v>
                </c:pt>
                <c:pt idx="34959">
                  <c:v>0.96998214699999996</c:v>
                </c:pt>
                <c:pt idx="34960">
                  <c:v>0.97007751500000006</c:v>
                </c:pt>
                <c:pt idx="34961">
                  <c:v>0.96998214699999996</c:v>
                </c:pt>
                <c:pt idx="34962">
                  <c:v>0.97007751500000006</c:v>
                </c:pt>
                <c:pt idx="34963">
                  <c:v>0.96998214699999996</c:v>
                </c:pt>
                <c:pt idx="34964">
                  <c:v>0.97007751500000006</c:v>
                </c:pt>
                <c:pt idx="34965">
                  <c:v>0.97007751500000006</c:v>
                </c:pt>
                <c:pt idx="34966">
                  <c:v>0.97007751500000006</c:v>
                </c:pt>
                <c:pt idx="34967">
                  <c:v>0.97017288199999996</c:v>
                </c:pt>
                <c:pt idx="34968">
                  <c:v>0.97007751500000006</c:v>
                </c:pt>
                <c:pt idx="34969">
                  <c:v>0.97017288199999996</c:v>
                </c:pt>
                <c:pt idx="34970">
                  <c:v>0.96998214699999996</c:v>
                </c:pt>
                <c:pt idx="34971">
                  <c:v>0.97007751500000006</c:v>
                </c:pt>
                <c:pt idx="34972">
                  <c:v>0.96998214699999996</c:v>
                </c:pt>
                <c:pt idx="34973">
                  <c:v>0.97007751500000006</c:v>
                </c:pt>
                <c:pt idx="34974">
                  <c:v>0.96998214699999996</c:v>
                </c:pt>
                <c:pt idx="34975">
                  <c:v>0.97007751500000006</c:v>
                </c:pt>
                <c:pt idx="34976">
                  <c:v>0.97007751500000006</c:v>
                </c:pt>
                <c:pt idx="34977">
                  <c:v>0.97007751500000006</c:v>
                </c:pt>
                <c:pt idx="34978">
                  <c:v>0.97017288199999996</c:v>
                </c:pt>
                <c:pt idx="34979">
                  <c:v>0.97007751500000006</c:v>
                </c:pt>
                <c:pt idx="34980">
                  <c:v>0.97007751500000006</c:v>
                </c:pt>
                <c:pt idx="34981">
                  <c:v>0.96998214699999996</c:v>
                </c:pt>
                <c:pt idx="34982">
                  <c:v>0.97007751500000006</c:v>
                </c:pt>
                <c:pt idx="34983">
                  <c:v>0.96998214699999996</c:v>
                </c:pt>
                <c:pt idx="34984">
                  <c:v>0.97007751500000006</c:v>
                </c:pt>
                <c:pt idx="34985">
                  <c:v>0.96998214699999996</c:v>
                </c:pt>
                <c:pt idx="34986">
                  <c:v>0.97007751500000006</c:v>
                </c:pt>
                <c:pt idx="34987">
                  <c:v>0.97007751500000006</c:v>
                </c:pt>
                <c:pt idx="34988">
                  <c:v>0.97007751500000006</c:v>
                </c:pt>
                <c:pt idx="34989">
                  <c:v>0.97017288199999996</c:v>
                </c:pt>
                <c:pt idx="34990">
                  <c:v>0.97007751500000006</c:v>
                </c:pt>
                <c:pt idx="34991">
                  <c:v>0.97007751500000006</c:v>
                </c:pt>
                <c:pt idx="34992">
                  <c:v>0.96998214699999996</c:v>
                </c:pt>
                <c:pt idx="34993">
                  <c:v>0.97007751500000006</c:v>
                </c:pt>
                <c:pt idx="34994">
                  <c:v>0.96998214699999996</c:v>
                </c:pt>
                <c:pt idx="34995">
                  <c:v>0.97007751500000006</c:v>
                </c:pt>
                <c:pt idx="34996">
                  <c:v>0.96998214699999996</c:v>
                </c:pt>
                <c:pt idx="34997">
                  <c:v>0.97007751500000006</c:v>
                </c:pt>
                <c:pt idx="34998">
                  <c:v>0.97007751500000006</c:v>
                </c:pt>
                <c:pt idx="34999">
                  <c:v>0.97007751500000006</c:v>
                </c:pt>
                <c:pt idx="35000">
                  <c:v>0.97017288199999996</c:v>
                </c:pt>
                <c:pt idx="35001">
                  <c:v>0.97007751500000006</c:v>
                </c:pt>
                <c:pt idx="35002">
                  <c:v>0.97007751500000006</c:v>
                </c:pt>
                <c:pt idx="35003">
                  <c:v>0.96998214699999996</c:v>
                </c:pt>
                <c:pt idx="35004">
                  <c:v>0.97007751500000006</c:v>
                </c:pt>
                <c:pt idx="35005">
                  <c:v>0.96998214699999996</c:v>
                </c:pt>
                <c:pt idx="35006">
                  <c:v>0.97007751500000006</c:v>
                </c:pt>
                <c:pt idx="35007">
                  <c:v>0.96998214699999996</c:v>
                </c:pt>
                <c:pt idx="35008">
                  <c:v>0.97007751500000006</c:v>
                </c:pt>
                <c:pt idx="35009">
                  <c:v>0.97007751500000006</c:v>
                </c:pt>
                <c:pt idx="35010">
                  <c:v>0.97007751500000006</c:v>
                </c:pt>
                <c:pt idx="35011">
                  <c:v>0.97017288199999996</c:v>
                </c:pt>
                <c:pt idx="35012">
                  <c:v>0.96998214699999996</c:v>
                </c:pt>
                <c:pt idx="35013">
                  <c:v>0.97007751500000006</c:v>
                </c:pt>
                <c:pt idx="35014">
                  <c:v>0.96998214699999996</c:v>
                </c:pt>
                <c:pt idx="35015">
                  <c:v>0.97007751500000006</c:v>
                </c:pt>
                <c:pt idx="35016">
                  <c:v>0.96998214699999996</c:v>
                </c:pt>
                <c:pt idx="35017">
                  <c:v>0.97007751500000006</c:v>
                </c:pt>
                <c:pt idx="35018">
                  <c:v>0.97007751500000006</c:v>
                </c:pt>
                <c:pt idx="35019">
                  <c:v>0.97007751500000006</c:v>
                </c:pt>
                <c:pt idx="35020">
                  <c:v>0.97017288199999996</c:v>
                </c:pt>
                <c:pt idx="35021">
                  <c:v>0.97007751500000006</c:v>
                </c:pt>
                <c:pt idx="35022">
                  <c:v>0.97017288199999996</c:v>
                </c:pt>
                <c:pt idx="35023">
                  <c:v>0.96998214699999996</c:v>
                </c:pt>
                <c:pt idx="35024">
                  <c:v>0.97007751500000006</c:v>
                </c:pt>
                <c:pt idx="35025">
                  <c:v>0.96998214699999996</c:v>
                </c:pt>
                <c:pt idx="35026">
                  <c:v>0.97007751500000006</c:v>
                </c:pt>
                <c:pt idx="35027">
                  <c:v>0.96998214699999996</c:v>
                </c:pt>
                <c:pt idx="35028">
                  <c:v>0.97007751500000006</c:v>
                </c:pt>
                <c:pt idx="35029">
                  <c:v>0.97007751500000006</c:v>
                </c:pt>
                <c:pt idx="35030">
                  <c:v>0.97007751500000006</c:v>
                </c:pt>
                <c:pt idx="35031">
                  <c:v>0.97017288199999996</c:v>
                </c:pt>
                <c:pt idx="35032">
                  <c:v>0.97007751500000006</c:v>
                </c:pt>
                <c:pt idx="35033">
                  <c:v>0.97017288199999996</c:v>
                </c:pt>
                <c:pt idx="35034">
                  <c:v>0.96998214699999996</c:v>
                </c:pt>
                <c:pt idx="35035">
                  <c:v>0.97007751500000006</c:v>
                </c:pt>
                <c:pt idx="35036">
                  <c:v>0.96998214699999996</c:v>
                </c:pt>
                <c:pt idx="35037">
                  <c:v>0.97007751500000006</c:v>
                </c:pt>
                <c:pt idx="35038">
                  <c:v>0.96998214699999996</c:v>
                </c:pt>
                <c:pt idx="35039">
                  <c:v>0.97007751500000006</c:v>
                </c:pt>
                <c:pt idx="35040">
                  <c:v>0.97007751500000006</c:v>
                </c:pt>
                <c:pt idx="35041">
                  <c:v>0.97007751500000006</c:v>
                </c:pt>
                <c:pt idx="35042">
                  <c:v>0.97017288199999996</c:v>
                </c:pt>
                <c:pt idx="35043">
                  <c:v>0.97007751500000006</c:v>
                </c:pt>
                <c:pt idx="35044">
                  <c:v>0.97017288199999996</c:v>
                </c:pt>
                <c:pt idx="35045">
                  <c:v>0.96998214699999996</c:v>
                </c:pt>
                <c:pt idx="35046">
                  <c:v>0.97007751500000006</c:v>
                </c:pt>
                <c:pt idx="35047">
                  <c:v>0.96998214699999996</c:v>
                </c:pt>
                <c:pt idx="35048">
                  <c:v>0.97007751500000006</c:v>
                </c:pt>
                <c:pt idx="35049">
                  <c:v>0.96998214699999996</c:v>
                </c:pt>
                <c:pt idx="35050">
                  <c:v>0.97007751500000006</c:v>
                </c:pt>
                <c:pt idx="35051">
                  <c:v>0.97007751500000006</c:v>
                </c:pt>
                <c:pt idx="35052">
                  <c:v>0.97007751500000006</c:v>
                </c:pt>
                <c:pt idx="35053">
                  <c:v>0.97017288199999996</c:v>
                </c:pt>
                <c:pt idx="35054">
                  <c:v>0.97007751500000006</c:v>
                </c:pt>
                <c:pt idx="35055">
                  <c:v>0.97007751500000006</c:v>
                </c:pt>
                <c:pt idx="35056">
                  <c:v>0.96998214699999996</c:v>
                </c:pt>
                <c:pt idx="35057">
                  <c:v>0.97007751500000006</c:v>
                </c:pt>
                <c:pt idx="35058">
                  <c:v>0.96998214699999996</c:v>
                </c:pt>
                <c:pt idx="35059">
                  <c:v>0.97007751500000006</c:v>
                </c:pt>
                <c:pt idx="35060">
                  <c:v>0.96998214699999996</c:v>
                </c:pt>
                <c:pt idx="35061">
                  <c:v>0.97007751500000006</c:v>
                </c:pt>
                <c:pt idx="35062">
                  <c:v>0.97007751500000006</c:v>
                </c:pt>
                <c:pt idx="35063">
                  <c:v>0.97007751500000006</c:v>
                </c:pt>
                <c:pt idx="35064">
                  <c:v>0.97017288199999996</c:v>
                </c:pt>
                <c:pt idx="35065">
                  <c:v>0.97007751500000006</c:v>
                </c:pt>
                <c:pt idx="35066">
                  <c:v>0.97007751500000006</c:v>
                </c:pt>
                <c:pt idx="35067">
                  <c:v>0.96998214699999996</c:v>
                </c:pt>
                <c:pt idx="35068">
                  <c:v>0.97007751500000006</c:v>
                </c:pt>
                <c:pt idx="35069">
                  <c:v>0.96998214699999996</c:v>
                </c:pt>
                <c:pt idx="35070">
                  <c:v>0.97007751500000006</c:v>
                </c:pt>
                <c:pt idx="35071">
                  <c:v>0.96998214699999996</c:v>
                </c:pt>
                <c:pt idx="35072">
                  <c:v>0.97007751500000006</c:v>
                </c:pt>
                <c:pt idx="35073">
                  <c:v>0.97007751500000006</c:v>
                </c:pt>
                <c:pt idx="35074">
                  <c:v>0.97007751500000006</c:v>
                </c:pt>
                <c:pt idx="35075">
                  <c:v>0.97017288199999996</c:v>
                </c:pt>
                <c:pt idx="35076">
                  <c:v>0.97007751500000006</c:v>
                </c:pt>
                <c:pt idx="35077">
                  <c:v>0.97007751500000006</c:v>
                </c:pt>
                <c:pt idx="35078">
                  <c:v>0.96998214699999996</c:v>
                </c:pt>
                <c:pt idx="35079">
                  <c:v>0.97007751500000006</c:v>
                </c:pt>
                <c:pt idx="35080">
                  <c:v>0.96998214699999996</c:v>
                </c:pt>
                <c:pt idx="35081">
                  <c:v>0.97007751500000006</c:v>
                </c:pt>
                <c:pt idx="35082">
                  <c:v>0.96998214699999996</c:v>
                </c:pt>
                <c:pt idx="35083">
                  <c:v>0.97007751500000006</c:v>
                </c:pt>
                <c:pt idx="35084">
                  <c:v>0.97007751500000006</c:v>
                </c:pt>
                <c:pt idx="35085">
                  <c:v>0.97007751500000006</c:v>
                </c:pt>
                <c:pt idx="35086">
                  <c:v>0.97017288199999996</c:v>
                </c:pt>
                <c:pt idx="35087">
                  <c:v>0.96998214699999996</c:v>
                </c:pt>
                <c:pt idx="35088">
                  <c:v>0.97007751500000006</c:v>
                </c:pt>
                <c:pt idx="35089">
                  <c:v>0.96998214699999996</c:v>
                </c:pt>
                <c:pt idx="35090">
                  <c:v>0.97007751500000006</c:v>
                </c:pt>
                <c:pt idx="35091">
                  <c:v>0.96998214699999996</c:v>
                </c:pt>
                <c:pt idx="35092">
                  <c:v>0.97007751500000006</c:v>
                </c:pt>
                <c:pt idx="35093">
                  <c:v>0.97007751500000006</c:v>
                </c:pt>
                <c:pt idx="35094">
                  <c:v>0.97007751500000006</c:v>
                </c:pt>
                <c:pt idx="35095">
                  <c:v>0.97017288199999996</c:v>
                </c:pt>
                <c:pt idx="35096">
                  <c:v>0.97007751500000006</c:v>
                </c:pt>
                <c:pt idx="35097">
                  <c:v>0.97017288199999996</c:v>
                </c:pt>
                <c:pt idx="35098">
                  <c:v>0.96998214699999996</c:v>
                </c:pt>
                <c:pt idx="35099">
                  <c:v>0.97007751500000006</c:v>
                </c:pt>
                <c:pt idx="35100">
                  <c:v>0.96998214699999996</c:v>
                </c:pt>
                <c:pt idx="35101">
                  <c:v>0.97007751500000006</c:v>
                </c:pt>
                <c:pt idx="35102">
                  <c:v>0.96998214699999996</c:v>
                </c:pt>
                <c:pt idx="35103">
                  <c:v>0.97007751500000006</c:v>
                </c:pt>
                <c:pt idx="35104">
                  <c:v>0.97007751500000006</c:v>
                </c:pt>
                <c:pt idx="35105">
                  <c:v>0.97007751500000006</c:v>
                </c:pt>
                <c:pt idx="35106">
                  <c:v>0.97017288199999996</c:v>
                </c:pt>
                <c:pt idx="35107">
                  <c:v>0.97007751500000006</c:v>
                </c:pt>
                <c:pt idx="35108">
                  <c:v>0.97017288199999996</c:v>
                </c:pt>
                <c:pt idx="35109">
                  <c:v>0.96998214699999996</c:v>
                </c:pt>
                <c:pt idx="35110">
                  <c:v>0.97007751500000006</c:v>
                </c:pt>
                <c:pt idx="35111">
                  <c:v>0.96998214699999996</c:v>
                </c:pt>
                <c:pt idx="35112">
                  <c:v>0.97007751500000006</c:v>
                </c:pt>
                <c:pt idx="35113">
                  <c:v>0.96998214699999996</c:v>
                </c:pt>
                <c:pt idx="35114">
                  <c:v>0.97007751500000006</c:v>
                </c:pt>
                <c:pt idx="35115">
                  <c:v>0.97007751500000006</c:v>
                </c:pt>
                <c:pt idx="35116">
                  <c:v>0.97007751500000006</c:v>
                </c:pt>
                <c:pt idx="35117">
                  <c:v>0.97017288199999996</c:v>
                </c:pt>
                <c:pt idx="35118">
                  <c:v>0.97007751500000006</c:v>
                </c:pt>
                <c:pt idx="35119">
                  <c:v>0.97017288199999996</c:v>
                </c:pt>
                <c:pt idx="35120">
                  <c:v>0.96998214699999996</c:v>
                </c:pt>
                <c:pt idx="35121">
                  <c:v>0.97007751500000006</c:v>
                </c:pt>
                <c:pt idx="35122">
                  <c:v>0.96998214699999996</c:v>
                </c:pt>
                <c:pt idx="35123">
                  <c:v>0.97007751500000006</c:v>
                </c:pt>
                <c:pt idx="35124">
                  <c:v>0.96998214699999996</c:v>
                </c:pt>
                <c:pt idx="35125">
                  <c:v>0.97007751500000006</c:v>
                </c:pt>
                <c:pt idx="35126">
                  <c:v>0.97007751500000006</c:v>
                </c:pt>
                <c:pt idx="35127">
                  <c:v>0.97007751500000006</c:v>
                </c:pt>
                <c:pt idx="35128">
                  <c:v>0.97017288199999996</c:v>
                </c:pt>
                <c:pt idx="35129">
                  <c:v>0.97007751500000006</c:v>
                </c:pt>
                <c:pt idx="35130">
                  <c:v>0.97007751500000006</c:v>
                </c:pt>
                <c:pt idx="35131">
                  <c:v>0.96998214699999996</c:v>
                </c:pt>
                <c:pt idx="35132">
                  <c:v>0.97007751500000006</c:v>
                </c:pt>
                <c:pt idx="35133">
                  <c:v>0.96998214699999996</c:v>
                </c:pt>
                <c:pt idx="35134">
                  <c:v>0.97007751500000006</c:v>
                </c:pt>
                <c:pt idx="35135">
                  <c:v>0.96998214699999996</c:v>
                </c:pt>
                <c:pt idx="35136">
                  <c:v>0.97007751500000006</c:v>
                </c:pt>
                <c:pt idx="35137">
                  <c:v>0.97007751500000006</c:v>
                </c:pt>
                <c:pt idx="35138">
                  <c:v>0.97007751500000006</c:v>
                </c:pt>
                <c:pt idx="35139">
                  <c:v>0.97017288199999996</c:v>
                </c:pt>
                <c:pt idx="35140">
                  <c:v>0.97007751500000006</c:v>
                </c:pt>
                <c:pt idx="35141">
                  <c:v>0.97007751500000006</c:v>
                </c:pt>
                <c:pt idx="35142">
                  <c:v>0.96998214699999996</c:v>
                </c:pt>
                <c:pt idx="35143">
                  <c:v>0.97007751500000006</c:v>
                </c:pt>
                <c:pt idx="35144">
                  <c:v>0.96998214699999996</c:v>
                </c:pt>
                <c:pt idx="35145">
                  <c:v>0.97007751500000006</c:v>
                </c:pt>
                <c:pt idx="35146">
                  <c:v>0.96998214699999996</c:v>
                </c:pt>
                <c:pt idx="35147">
                  <c:v>0.97007751500000006</c:v>
                </c:pt>
                <c:pt idx="35148">
                  <c:v>0.97007751500000006</c:v>
                </c:pt>
                <c:pt idx="35149">
                  <c:v>0.97007751500000006</c:v>
                </c:pt>
                <c:pt idx="35150">
                  <c:v>0.97017288199999996</c:v>
                </c:pt>
                <c:pt idx="35151">
                  <c:v>0.97007751500000006</c:v>
                </c:pt>
                <c:pt idx="35152">
                  <c:v>0.97007751500000006</c:v>
                </c:pt>
                <c:pt idx="35153">
                  <c:v>0.96998214699999996</c:v>
                </c:pt>
                <c:pt idx="35154">
                  <c:v>0.97007751500000006</c:v>
                </c:pt>
                <c:pt idx="35155">
                  <c:v>0.96998214699999996</c:v>
                </c:pt>
                <c:pt idx="35156">
                  <c:v>0.97007751500000006</c:v>
                </c:pt>
                <c:pt idx="35157">
                  <c:v>0.96998214699999996</c:v>
                </c:pt>
                <c:pt idx="35158">
                  <c:v>0.97007751500000006</c:v>
                </c:pt>
                <c:pt idx="35159">
                  <c:v>0.97007751500000006</c:v>
                </c:pt>
                <c:pt idx="35160">
                  <c:v>0.97007751500000006</c:v>
                </c:pt>
                <c:pt idx="35161">
                  <c:v>0.97017288199999996</c:v>
                </c:pt>
                <c:pt idx="35162">
                  <c:v>0.96998214699999996</c:v>
                </c:pt>
                <c:pt idx="35163">
                  <c:v>0.97007751500000006</c:v>
                </c:pt>
                <c:pt idx="35164">
                  <c:v>0.96998214699999996</c:v>
                </c:pt>
                <c:pt idx="35165">
                  <c:v>0.97007751500000006</c:v>
                </c:pt>
                <c:pt idx="35166">
                  <c:v>0.96998214699999996</c:v>
                </c:pt>
                <c:pt idx="35167">
                  <c:v>0.97007751500000006</c:v>
                </c:pt>
                <c:pt idx="35168">
                  <c:v>0.97007751500000006</c:v>
                </c:pt>
                <c:pt idx="35169">
                  <c:v>0.97007751500000006</c:v>
                </c:pt>
                <c:pt idx="35170">
                  <c:v>0.97017288199999996</c:v>
                </c:pt>
                <c:pt idx="35171">
                  <c:v>0.97007751500000006</c:v>
                </c:pt>
                <c:pt idx="35172">
                  <c:v>0.97017288199999996</c:v>
                </c:pt>
                <c:pt idx="35173">
                  <c:v>0.96998214699999996</c:v>
                </c:pt>
                <c:pt idx="35174">
                  <c:v>0.97007751500000006</c:v>
                </c:pt>
                <c:pt idx="35175">
                  <c:v>0.96998214699999996</c:v>
                </c:pt>
                <c:pt idx="35176">
                  <c:v>0.97007751500000006</c:v>
                </c:pt>
                <c:pt idx="35177">
                  <c:v>0.96998214699999996</c:v>
                </c:pt>
                <c:pt idx="35178">
                  <c:v>0.97007751500000006</c:v>
                </c:pt>
                <c:pt idx="35179">
                  <c:v>0.97007751500000006</c:v>
                </c:pt>
                <c:pt idx="35180">
                  <c:v>0.97007751500000006</c:v>
                </c:pt>
                <c:pt idx="35181">
                  <c:v>0.97017288199999996</c:v>
                </c:pt>
                <c:pt idx="35182">
                  <c:v>0.97007751500000006</c:v>
                </c:pt>
                <c:pt idx="35183">
                  <c:v>0.97017288199999996</c:v>
                </c:pt>
                <c:pt idx="35184">
                  <c:v>0.96998214699999996</c:v>
                </c:pt>
                <c:pt idx="35185">
                  <c:v>0.97007751500000006</c:v>
                </c:pt>
                <c:pt idx="35186">
                  <c:v>0.96998214699999996</c:v>
                </c:pt>
                <c:pt idx="35187">
                  <c:v>0.97007751500000006</c:v>
                </c:pt>
                <c:pt idx="35188">
                  <c:v>0.96998214699999996</c:v>
                </c:pt>
                <c:pt idx="35189">
                  <c:v>0.97007751500000006</c:v>
                </c:pt>
                <c:pt idx="35190">
                  <c:v>0.97007751500000006</c:v>
                </c:pt>
                <c:pt idx="35191">
                  <c:v>0.97007751500000006</c:v>
                </c:pt>
                <c:pt idx="35192">
                  <c:v>0.97017288199999996</c:v>
                </c:pt>
                <c:pt idx="35193">
                  <c:v>0.97007751500000006</c:v>
                </c:pt>
                <c:pt idx="35194">
                  <c:v>0.97017288199999996</c:v>
                </c:pt>
                <c:pt idx="35195">
                  <c:v>0.96998214699999996</c:v>
                </c:pt>
                <c:pt idx="35196">
                  <c:v>0.97007751500000006</c:v>
                </c:pt>
                <c:pt idx="35197">
                  <c:v>0.96998214699999996</c:v>
                </c:pt>
                <c:pt idx="35198">
                  <c:v>0.97007751500000006</c:v>
                </c:pt>
                <c:pt idx="35199">
                  <c:v>0.96998214699999996</c:v>
                </c:pt>
                <c:pt idx="35200">
                  <c:v>0.97007751500000006</c:v>
                </c:pt>
                <c:pt idx="35201">
                  <c:v>0.97007751500000006</c:v>
                </c:pt>
                <c:pt idx="35202">
                  <c:v>0.97007751500000006</c:v>
                </c:pt>
                <c:pt idx="35203">
                  <c:v>0.97017288199999996</c:v>
                </c:pt>
                <c:pt idx="35204">
                  <c:v>0.97007751500000006</c:v>
                </c:pt>
                <c:pt idx="35205">
                  <c:v>0.97007751500000006</c:v>
                </c:pt>
                <c:pt idx="35206">
                  <c:v>0.96998214699999996</c:v>
                </c:pt>
                <c:pt idx="35207">
                  <c:v>0.97007751500000006</c:v>
                </c:pt>
                <c:pt idx="35208">
                  <c:v>0.96998214699999996</c:v>
                </c:pt>
                <c:pt idx="35209">
                  <c:v>0.97007751500000006</c:v>
                </c:pt>
                <c:pt idx="35210">
                  <c:v>0.96998214699999996</c:v>
                </c:pt>
                <c:pt idx="35211">
                  <c:v>0.97007751500000006</c:v>
                </c:pt>
                <c:pt idx="35212">
                  <c:v>0.97007751500000006</c:v>
                </c:pt>
                <c:pt idx="35213">
                  <c:v>0.97007751500000006</c:v>
                </c:pt>
                <c:pt idx="35214">
                  <c:v>0.97017288199999996</c:v>
                </c:pt>
                <c:pt idx="35215">
                  <c:v>0.97007751500000006</c:v>
                </c:pt>
                <c:pt idx="35216">
                  <c:v>0.97007751500000006</c:v>
                </c:pt>
                <c:pt idx="35217">
                  <c:v>0.96998214699999996</c:v>
                </c:pt>
                <c:pt idx="35218">
                  <c:v>0.97007751500000006</c:v>
                </c:pt>
                <c:pt idx="35219">
                  <c:v>0.96998214699999996</c:v>
                </c:pt>
                <c:pt idx="35220">
                  <c:v>0.97007751500000006</c:v>
                </c:pt>
                <c:pt idx="35221">
                  <c:v>0.96998214699999996</c:v>
                </c:pt>
                <c:pt idx="35222">
                  <c:v>0.97007751500000006</c:v>
                </c:pt>
                <c:pt idx="35223">
                  <c:v>0.97007751500000006</c:v>
                </c:pt>
                <c:pt idx="35224">
                  <c:v>0.97007751500000006</c:v>
                </c:pt>
                <c:pt idx="35225">
                  <c:v>0.97017288199999996</c:v>
                </c:pt>
                <c:pt idx="35226">
                  <c:v>0.97007751500000006</c:v>
                </c:pt>
                <c:pt idx="35227">
                  <c:v>0.97007751500000006</c:v>
                </c:pt>
                <c:pt idx="35228">
                  <c:v>0.96998214699999996</c:v>
                </c:pt>
                <c:pt idx="35229">
                  <c:v>0.97007751500000006</c:v>
                </c:pt>
                <c:pt idx="35230">
                  <c:v>0.96998214699999996</c:v>
                </c:pt>
                <c:pt idx="35231">
                  <c:v>0.97007751500000006</c:v>
                </c:pt>
                <c:pt idx="35232">
                  <c:v>0.96998214699999996</c:v>
                </c:pt>
                <c:pt idx="35233">
                  <c:v>0.97007751500000006</c:v>
                </c:pt>
                <c:pt idx="35234">
                  <c:v>0.97007751500000006</c:v>
                </c:pt>
                <c:pt idx="35235">
                  <c:v>0.97007751500000006</c:v>
                </c:pt>
                <c:pt idx="35236">
                  <c:v>0.97017288199999996</c:v>
                </c:pt>
                <c:pt idx="35237">
                  <c:v>0.96998214699999996</c:v>
                </c:pt>
                <c:pt idx="35238">
                  <c:v>0.97007751500000006</c:v>
                </c:pt>
                <c:pt idx="35239">
                  <c:v>0.96998214699999996</c:v>
                </c:pt>
                <c:pt idx="35240">
                  <c:v>0.97007751500000006</c:v>
                </c:pt>
                <c:pt idx="35241">
                  <c:v>0.96998214699999996</c:v>
                </c:pt>
                <c:pt idx="35242">
                  <c:v>0.97007751500000006</c:v>
                </c:pt>
                <c:pt idx="35243">
                  <c:v>0.97007751500000006</c:v>
                </c:pt>
                <c:pt idx="35244">
                  <c:v>0.97007751500000006</c:v>
                </c:pt>
                <c:pt idx="35245">
                  <c:v>0.97017288199999996</c:v>
                </c:pt>
                <c:pt idx="35246">
                  <c:v>0.97007751500000006</c:v>
                </c:pt>
                <c:pt idx="35247">
                  <c:v>0.97017288199999996</c:v>
                </c:pt>
                <c:pt idx="35248">
                  <c:v>0.96998214699999996</c:v>
                </c:pt>
                <c:pt idx="35249">
                  <c:v>0.97007751500000006</c:v>
                </c:pt>
                <c:pt idx="35250">
                  <c:v>0.96998214699999996</c:v>
                </c:pt>
                <c:pt idx="35251">
                  <c:v>0.97007751500000006</c:v>
                </c:pt>
                <c:pt idx="35252">
                  <c:v>0.96998214699999996</c:v>
                </c:pt>
                <c:pt idx="35253">
                  <c:v>0.97007751500000006</c:v>
                </c:pt>
                <c:pt idx="35254">
                  <c:v>0.97007751500000006</c:v>
                </c:pt>
                <c:pt idx="35255">
                  <c:v>0.97007751500000006</c:v>
                </c:pt>
                <c:pt idx="35256">
                  <c:v>0.97017288199999996</c:v>
                </c:pt>
                <c:pt idx="35257">
                  <c:v>0.97007751500000006</c:v>
                </c:pt>
                <c:pt idx="35258">
                  <c:v>0.97017288199999996</c:v>
                </c:pt>
                <c:pt idx="35259">
                  <c:v>0.96998214699999996</c:v>
                </c:pt>
                <c:pt idx="35260">
                  <c:v>0.97007751500000006</c:v>
                </c:pt>
                <c:pt idx="35261">
                  <c:v>0.96998214699999996</c:v>
                </c:pt>
                <c:pt idx="35262">
                  <c:v>0.97007751500000006</c:v>
                </c:pt>
                <c:pt idx="35263">
                  <c:v>0.96998214699999996</c:v>
                </c:pt>
                <c:pt idx="35264">
                  <c:v>0.97007751500000006</c:v>
                </c:pt>
                <c:pt idx="35265">
                  <c:v>0.97007751500000006</c:v>
                </c:pt>
                <c:pt idx="35266">
                  <c:v>0.97007751500000006</c:v>
                </c:pt>
                <c:pt idx="35267">
                  <c:v>0.97017288199999996</c:v>
                </c:pt>
                <c:pt idx="35268">
                  <c:v>0.97007751500000006</c:v>
                </c:pt>
                <c:pt idx="35269">
                  <c:v>0.97017288199999996</c:v>
                </c:pt>
                <c:pt idx="35270">
                  <c:v>0.96998214699999996</c:v>
                </c:pt>
                <c:pt idx="35271">
                  <c:v>0.97007751500000006</c:v>
                </c:pt>
                <c:pt idx="35272">
                  <c:v>0.96998214699999996</c:v>
                </c:pt>
                <c:pt idx="35273">
                  <c:v>0.97007751500000006</c:v>
                </c:pt>
                <c:pt idx="35274">
                  <c:v>0.96998214699999996</c:v>
                </c:pt>
                <c:pt idx="35275">
                  <c:v>0.97007751500000006</c:v>
                </c:pt>
                <c:pt idx="35276">
                  <c:v>0.97007751500000006</c:v>
                </c:pt>
                <c:pt idx="35277">
                  <c:v>0.97007751500000006</c:v>
                </c:pt>
                <c:pt idx="35278">
                  <c:v>0.97017288199999996</c:v>
                </c:pt>
                <c:pt idx="35279">
                  <c:v>0.97007751500000006</c:v>
                </c:pt>
                <c:pt idx="35280">
                  <c:v>0.97007751500000006</c:v>
                </c:pt>
                <c:pt idx="35281">
                  <c:v>0.96998214699999996</c:v>
                </c:pt>
                <c:pt idx="35282">
                  <c:v>0.97007751500000006</c:v>
                </c:pt>
                <c:pt idx="35283">
                  <c:v>0.96998214699999996</c:v>
                </c:pt>
                <c:pt idx="35284">
                  <c:v>0.97007751500000006</c:v>
                </c:pt>
                <c:pt idx="35285">
                  <c:v>0.96998214699999996</c:v>
                </c:pt>
                <c:pt idx="35286">
                  <c:v>0.97007751500000006</c:v>
                </c:pt>
                <c:pt idx="35287">
                  <c:v>0.97007751500000006</c:v>
                </c:pt>
                <c:pt idx="35288">
                  <c:v>0.97007751500000006</c:v>
                </c:pt>
                <c:pt idx="35289">
                  <c:v>0.97017288199999996</c:v>
                </c:pt>
                <c:pt idx="35290">
                  <c:v>0.97007751500000006</c:v>
                </c:pt>
                <c:pt idx="35291">
                  <c:v>0.97007751500000006</c:v>
                </c:pt>
                <c:pt idx="35292">
                  <c:v>0.96998214699999996</c:v>
                </c:pt>
                <c:pt idx="35293">
                  <c:v>0.97007751500000006</c:v>
                </c:pt>
                <c:pt idx="35294">
                  <c:v>0.96998214699999996</c:v>
                </c:pt>
                <c:pt idx="35295">
                  <c:v>0.97007751500000006</c:v>
                </c:pt>
                <c:pt idx="35296">
                  <c:v>0.96998214699999996</c:v>
                </c:pt>
                <c:pt idx="35297">
                  <c:v>0.97007751500000006</c:v>
                </c:pt>
                <c:pt idx="35298">
                  <c:v>0.97007751500000006</c:v>
                </c:pt>
                <c:pt idx="35299">
                  <c:v>0.97007751500000006</c:v>
                </c:pt>
                <c:pt idx="35300">
                  <c:v>0.97017288199999996</c:v>
                </c:pt>
                <c:pt idx="35301">
                  <c:v>0.97007751500000006</c:v>
                </c:pt>
                <c:pt idx="35302">
                  <c:v>0.97007751500000006</c:v>
                </c:pt>
                <c:pt idx="35303">
                  <c:v>0.96998214699999996</c:v>
                </c:pt>
                <c:pt idx="35304">
                  <c:v>0.97007751500000006</c:v>
                </c:pt>
                <c:pt idx="35305">
                  <c:v>0.96998214699999996</c:v>
                </c:pt>
                <c:pt idx="35306">
                  <c:v>0.97007751500000006</c:v>
                </c:pt>
                <c:pt idx="35307">
                  <c:v>0.96998214699999996</c:v>
                </c:pt>
                <c:pt idx="35308">
                  <c:v>0.97007751500000006</c:v>
                </c:pt>
                <c:pt idx="35309">
                  <c:v>0.97007751500000006</c:v>
                </c:pt>
                <c:pt idx="35310">
                  <c:v>0.97007751500000006</c:v>
                </c:pt>
                <c:pt idx="35311">
                  <c:v>0.97017288199999996</c:v>
                </c:pt>
                <c:pt idx="35312">
                  <c:v>0.96998214699999996</c:v>
                </c:pt>
                <c:pt idx="35313">
                  <c:v>0.97007751500000006</c:v>
                </c:pt>
                <c:pt idx="35314">
                  <c:v>0.96998214699999996</c:v>
                </c:pt>
                <c:pt idx="35315">
                  <c:v>0.97007751500000006</c:v>
                </c:pt>
                <c:pt idx="35316">
                  <c:v>0.96998214699999996</c:v>
                </c:pt>
                <c:pt idx="35317">
                  <c:v>0.97007751500000006</c:v>
                </c:pt>
                <c:pt idx="35318">
                  <c:v>0.97007751500000006</c:v>
                </c:pt>
                <c:pt idx="35319">
                  <c:v>0.97007751500000006</c:v>
                </c:pt>
                <c:pt idx="35320">
                  <c:v>0.97017288199999996</c:v>
                </c:pt>
                <c:pt idx="35321">
                  <c:v>0.97007751500000006</c:v>
                </c:pt>
                <c:pt idx="35322">
                  <c:v>0.97017288199999996</c:v>
                </c:pt>
                <c:pt idx="35323">
                  <c:v>0.96998214699999996</c:v>
                </c:pt>
                <c:pt idx="35324">
                  <c:v>0.97007751500000006</c:v>
                </c:pt>
                <c:pt idx="35325">
                  <c:v>0.96998214699999996</c:v>
                </c:pt>
                <c:pt idx="35326">
                  <c:v>0.97007751500000006</c:v>
                </c:pt>
                <c:pt idx="35327">
                  <c:v>0.96998214699999996</c:v>
                </c:pt>
                <c:pt idx="35328">
                  <c:v>0.97007751500000006</c:v>
                </c:pt>
                <c:pt idx="35329">
                  <c:v>0.97007751500000006</c:v>
                </c:pt>
                <c:pt idx="35330">
                  <c:v>0.97007751500000006</c:v>
                </c:pt>
                <c:pt idx="35331">
                  <c:v>0.97017288199999996</c:v>
                </c:pt>
                <c:pt idx="35332">
                  <c:v>0.97007751500000006</c:v>
                </c:pt>
                <c:pt idx="35333">
                  <c:v>0.97017288199999996</c:v>
                </c:pt>
                <c:pt idx="35334">
                  <c:v>0.96998214699999996</c:v>
                </c:pt>
                <c:pt idx="35335">
                  <c:v>0.97007751500000006</c:v>
                </c:pt>
                <c:pt idx="35336">
                  <c:v>0.96998214699999996</c:v>
                </c:pt>
                <c:pt idx="35337">
                  <c:v>0.97007751500000006</c:v>
                </c:pt>
                <c:pt idx="35338">
                  <c:v>0.96998214699999996</c:v>
                </c:pt>
                <c:pt idx="35339">
                  <c:v>0.97007751500000006</c:v>
                </c:pt>
                <c:pt idx="35340">
                  <c:v>0.97007751500000006</c:v>
                </c:pt>
                <c:pt idx="35341">
                  <c:v>0.97007751500000006</c:v>
                </c:pt>
                <c:pt idx="35342">
                  <c:v>0.97017288199999996</c:v>
                </c:pt>
                <c:pt idx="35343">
                  <c:v>0.97007751500000006</c:v>
                </c:pt>
                <c:pt idx="35344">
                  <c:v>0.97017288199999996</c:v>
                </c:pt>
                <c:pt idx="35345">
                  <c:v>0.96998214699999996</c:v>
                </c:pt>
                <c:pt idx="35346">
                  <c:v>0.97007751500000006</c:v>
                </c:pt>
                <c:pt idx="35347">
                  <c:v>0.96998214699999996</c:v>
                </c:pt>
                <c:pt idx="35348">
                  <c:v>0.97007751500000006</c:v>
                </c:pt>
                <c:pt idx="35349">
                  <c:v>0.96998214699999996</c:v>
                </c:pt>
                <c:pt idx="35350">
                  <c:v>0.97007751500000006</c:v>
                </c:pt>
                <c:pt idx="35351">
                  <c:v>0.97007751500000006</c:v>
                </c:pt>
                <c:pt idx="35352">
                  <c:v>0.97007751500000006</c:v>
                </c:pt>
                <c:pt idx="35353">
                  <c:v>0.97017288199999996</c:v>
                </c:pt>
                <c:pt idx="35354">
                  <c:v>0.97007751500000006</c:v>
                </c:pt>
                <c:pt idx="35355">
                  <c:v>0.97007751500000006</c:v>
                </c:pt>
                <c:pt idx="35356">
                  <c:v>0.96998214699999996</c:v>
                </c:pt>
                <c:pt idx="35357">
                  <c:v>0.97007751500000006</c:v>
                </c:pt>
                <c:pt idx="35358">
                  <c:v>0.96998214699999996</c:v>
                </c:pt>
                <c:pt idx="35359">
                  <c:v>0.97007751500000006</c:v>
                </c:pt>
                <c:pt idx="35360">
                  <c:v>0.96998214699999996</c:v>
                </c:pt>
                <c:pt idx="35361">
                  <c:v>0.97007751500000006</c:v>
                </c:pt>
                <c:pt idx="35362">
                  <c:v>0.97007751500000006</c:v>
                </c:pt>
                <c:pt idx="35363">
                  <c:v>0.97007751500000006</c:v>
                </c:pt>
                <c:pt idx="35364">
                  <c:v>0.97017288199999996</c:v>
                </c:pt>
                <c:pt idx="35365">
                  <c:v>0.97007751500000006</c:v>
                </c:pt>
                <c:pt idx="35366">
                  <c:v>0.97007751500000006</c:v>
                </c:pt>
                <c:pt idx="35367">
                  <c:v>0.96998214699999996</c:v>
                </c:pt>
                <c:pt idx="35368">
                  <c:v>0.97007751500000006</c:v>
                </c:pt>
                <c:pt idx="35369">
                  <c:v>0.96998214699999996</c:v>
                </c:pt>
                <c:pt idx="35370">
                  <c:v>0.97007751500000006</c:v>
                </c:pt>
                <c:pt idx="35371">
                  <c:v>0.96998214699999996</c:v>
                </c:pt>
                <c:pt idx="35372">
                  <c:v>0.97007751500000006</c:v>
                </c:pt>
                <c:pt idx="35373">
                  <c:v>0.97007751500000006</c:v>
                </c:pt>
                <c:pt idx="35374">
                  <c:v>0.97007751500000006</c:v>
                </c:pt>
                <c:pt idx="35375">
                  <c:v>0.97017288199999996</c:v>
                </c:pt>
                <c:pt idx="35376">
                  <c:v>0.97007751500000006</c:v>
                </c:pt>
                <c:pt idx="35377">
                  <c:v>0.97007751500000006</c:v>
                </c:pt>
                <c:pt idx="35378">
                  <c:v>0.96998214699999996</c:v>
                </c:pt>
                <c:pt idx="35379">
                  <c:v>0.97007751500000006</c:v>
                </c:pt>
                <c:pt idx="35380">
                  <c:v>0.96998214699999996</c:v>
                </c:pt>
                <c:pt idx="35381">
                  <c:v>0.97007751500000006</c:v>
                </c:pt>
                <c:pt idx="35382">
                  <c:v>0.96998214699999996</c:v>
                </c:pt>
                <c:pt idx="35383">
                  <c:v>0.97007751500000006</c:v>
                </c:pt>
                <c:pt idx="35384">
                  <c:v>0.97007751500000006</c:v>
                </c:pt>
                <c:pt idx="35385">
                  <c:v>0.97007751500000006</c:v>
                </c:pt>
                <c:pt idx="35386">
                  <c:v>0.97017288199999996</c:v>
                </c:pt>
                <c:pt idx="35387">
                  <c:v>0.96998214699999996</c:v>
                </c:pt>
                <c:pt idx="35388">
                  <c:v>0.97007751500000006</c:v>
                </c:pt>
                <c:pt idx="35389">
                  <c:v>0.96998214699999996</c:v>
                </c:pt>
                <c:pt idx="35390">
                  <c:v>0.97007751500000006</c:v>
                </c:pt>
                <c:pt idx="35391">
                  <c:v>0.96998214699999996</c:v>
                </c:pt>
                <c:pt idx="35392">
                  <c:v>0.97007751500000006</c:v>
                </c:pt>
                <c:pt idx="35393">
                  <c:v>0.97007751500000006</c:v>
                </c:pt>
                <c:pt idx="35394">
                  <c:v>0.97007751500000006</c:v>
                </c:pt>
                <c:pt idx="35395">
                  <c:v>0.97017288199999996</c:v>
                </c:pt>
                <c:pt idx="35396">
                  <c:v>0.97007751500000006</c:v>
                </c:pt>
                <c:pt idx="35397">
                  <c:v>0.97017288199999996</c:v>
                </c:pt>
                <c:pt idx="35398">
                  <c:v>0.96998214699999996</c:v>
                </c:pt>
                <c:pt idx="35399">
                  <c:v>0.97007751500000006</c:v>
                </c:pt>
                <c:pt idx="35400">
                  <c:v>0.96998214699999996</c:v>
                </c:pt>
                <c:pt idx="35401">
                  <c:v>0.97007751500000006</c:v>
                </c:pt>
                <c:pt idx="35402">
                  <c:v>0.96998214699999996</c:v>
                </c:pt>
                <c:pt idx="35403">
                  <c:v>0.97007751500000006</c:v>
                </c:pt>
                <c:pt idx="35404">
                  <c:v>0.97007751500000006</c:v>
                </c:pt>
                <c:pt idx="35405">
                  <c:v>0.97007751500000006</c:v>
                </c:pt>
                <c:pt idx="35406">
                  <c:v>0.97017288199999996</c:v>
                </c:pt>
                <c:pt idx="35407">
                  <c:v>0.97007751500000006</c:v>
                </c:pt>
                <c:pt idx="35408">
                  <c:v>0.97017288199999996</c:v>
                </c:pt>
                <c:pt idx="35409">
                  <c:v>0.96998214699999996</c:v>
                </c:pt>
                <c:pt idx="35410">
                  <c:v>0.97007751500000006</c:v>
                </c:pt>
                <c:pt idx="35411">
                  <c:v>0.96998214699999996</c:v>
                </c:pt>
                <c:pt idx="35412">
                  <c:v>0.97007751500000006</c:v>
                </c:pt>
                <c:pt idx="35413">
                  <c:v>0.96998214699999996</c:v>
                </c:pt>
                <c:pt idx="35414">
                  <c:v>0.97007751500000006</c:v>
                </c:pt>
                <c:pt idx="35415">
                  <c:v>0.97007751500000006</c:v>
                </c:pt>
                <c:pt idx="35416">
                  <c:v>0.97007751500000006</c:v>
                </c:pt>
                <c:pt idx="35417">
                  <c:v>0.97017288199999996</c:v>
                </c:pt>
                <c:pt idx="35418">
                  <c:v>0.97007751500000006</c:v>
                </c:pt>
                <c:pt idx="35419">
                  <c:v>0.97017288199999996</c:v>
                </c:pt>
                <c:pt idx="35420">
                  <c:v>0.96998214699999996</c:v>
                </c:pt>
                <c:pt idx="35421">
                  <c:v>0.97007751500000006</c:v>
                </c:pt>
                <c:pt idx="35422">
                  <c:v>0.96998214699999996</c:v>
                </c:pt>
                <c:pt idx="35423">
                  <c:v>0.97007751500000006</c:v>
                </c:pt>
                <c:pt idx="35424">
                  <c:v>0.96998214699999996</c:v>
                </c:pt>
                <c:pt idx="35425">
                  <c:v>0.97007751500000006</c:v>
                </c:pt>
                <c:pt idx="35426">
                  <c:v>0.97007751500000006</c:v>
                </c:pt>
                <c:pt idx="35427">
                  <c:v>0.97007751500000006</c:v>
                </c:pt>
                <c:pt idx="35428">
                  <c:v>0.97017288199999996</c:v>
                </c:pt>
                <c:pt idx="35429">
                  <c:v>0.97007751500000006</c:v>
                </c:pt>
                <c:pt idx="35430">
                  <c:v>0.97007751500000006</c:v>
                </c:pt>
                <c:pt idx="35431">
                  <c:v>0.96998214699999996</c:v>
                </c:pt>
                <c:pt idx="35432">
                  <c:v>0.97007751500000006</c:v>
                </c:pt>
                <c:pt idx="35433">
                  <c:v>0.96998214699999996</c:v>
                </c:pt>
                <c:pt idx="35434">
                  <c:v>0.97007751500000006</c:v>
                </c:pt>
                <c:pt idx="35435">
                  <c:v>0.96998214699999996</c:v>
                </c:pt>
                <c:pt idx="35436">
                  <c:v>0.97007751500000006</c:v>
                </c:pt>
                <c:pt idx="35437">
                  <c:v>0.97007751500000006</c:v>
                </c:pt>
                <c:pt idx="35438">
                  <c:v>0.97007751500000006</c:v>
                </c:pt>
                <c:pt idx="35439">
                  <c:v>0.97017288199999996</c:v>
                </c:pt>
                <c:pt idx="35440">
                  <c:v>0.97007751500000006</c:v>
                </c:pt>
                <c:pt idx="35441">
                  <c:v>0.97007751500000006</c:v>
                </c:pt>
                <c:pt idx="35442">
                  <c:v>0.96998214699999996</c:v>
                </c:pt>
                <c:pt idx="35443">
                  <c:v>0.97007751500000006</c:v>
                </c:pt>
                <c:pt idx="35444">
                  <c:v>0.96998214699999996</c:v>
                </c:pt>
                <c:pt idx="35445">
                  <c:v>0.97007751500000006</c:v>
                </c:pt>
                <c:pt idx="35446">
                  <c:v>0.96998214699999996</c:v>
                </c:pt>
                <c:pt idx="35447">
                  <c:v>0.97007751500000006</c:v>
                </c:pt>
                <c:pt idx="35448">
                  <c:v>0.97007751500000006</c:v>
                </c:pt>
                <c:pt idx="35449">
                  <c:v>0.97007751500000006</c:v>
                </c:pt>
                <c:pt idx="35450">
                  <c:v>0.97017288199999996</c:v>
                </c:pt>
                <c:pt idx="35451">
                  <c:v>0.97007751500000006</c:v>
                </c:pt>
                <c:pt idx="35452">
                  <c:v>0.97007751500000006</c:v>
                </c:pt>
                <c:pt idx="35453">
                  <c:v>0.96998214699999996</c:v>
                </c:pt>
                <c:pt idx="35454">
                  <c:v>0.97007751500000006</c:v>
                </c:pt>
                <c:pt idx="35455">
                  <c:v>0.96998214699999996</c:v>
                </c:pt>
                <c:pt idx="35456">
                  <c:v>0.97007751500000006</c:v>
                </c:pt>
                <c:pt idx="35457">
                  <c:v>0.96998214699999996</c:v>
                </c:pt>
                <c:pt idx="35458">
                  <c:v>0.97007751500000006</c:v>
                </c:pt>
                <c:pt idx="35459">
                  <c:v>0.97007751500000006</c:v>
                </c:pt>
                <c:pt idx="35460">
                  <c:v>0.97007751500000006</c:v>
                </c:pt>
                <c:pt idx="35461">
                  <c:v>0.97017288199999996</c:v>
                </c:pt>
                <c:pt idx="35462">
                  <c:v>0.96998214699999996</c:v>
                </c:pt>
                <c:pt idx="35463">
                  <c:v>0.97007751500000006</c:v>
                </c:pt>
                <c:pt idx="35464">
                  <c:v>0.96998214699999996</c:v>
                </c:pt>
                <c:pt idx="35465">
                  <c:v>0.97007751500000006</c:v>
                </c:pt>
                <c:pt idx="35466">
                  <c:v>0.96998214699999996</c:v>
                </c:pt>
                <c:pt idx="35467">
                  <c:v>0.97007751500000006</c:v>
                </c:pt>
                <c:pt idx="35468">
                  <c:v>0.97007751500000006</c:v>
                </c:pt>
                <c:pt idx="35469">
                  <c:v>0.97007751500000006</c:v>
                </c:pt>
                <c:pt idx="35470">
                  <c:v>0.97017288199999996</c:v>
                </c:pt>
                <c:pt idx="35471">
                  <c:v>0.97007751500000006</c:v>
                </c:pt>
                <c:pt idx="35472">
                  <c:v>0.97017288199999996</c:v>
                </c:pt>
                <c:pt idx="35473">
                  <c:v>0.96998214699999996</c:v>
                </c:pt>
                <c:pt idx="35474">
                  <c:v>0.97007751500000006</c:v>
                </c:pt>
                <c:pt idx="35475">
                  <c:v>0.96998214699999996</c:v>
                </c:pt>
                <c:pt idx="35476">
                  <c:v>0.97007751500000006</c:v>
                </c:pt>
                <c:pt idx="35477">
                  <c:v>0.96998214699999996</c:v>
                </c:pt>
                <c:pt idx="35478">
                  <c:v>0.97007751500000006</c:v>
                </c:pt>
                <c:pt idx="35479">
                  <c:v>0.97007751500000006</c:v>
                </c:pt>
                <c:pt idx="35480">
                  <c:v>0.97007751500000006</c:v>
                </c:pt>
                <c:pt idx="35481">
                  <c:v>0.97017288199999996</c:v>
                </c:pt>
                <c:pt idx="35482">
                  <c:v>0.97007751500000006</c:v>
                </c:pt>
                <c:pt idx="35483">
                  <c:v>0.97017288199999996</c:v>
                </c:pt>
                <c:pt idx="35484">
                  <c:v>0.96998214699999996</c:v>
                </c:pt>
                <c:pt idx="35485">
                  <c:v>0.97007751500000006</c:v>
                </c:pt>
                <c:pt idx="35486">
                  <c:v>0.96998214699999996</c:v>
                </c:pt>
                <c:pt idx="35487">
                  <c:v>0.97007751500000006</c:v>
                </c:pt>
                <c:pt idx="35488">
                  <c:v>0.96998214699999996</c:v>
                </c:pt>
                <c:pt idx="35489">
                  <c:v>0.97007751500000006</c:v>
                </c:pt>
                <c:pt idx="35490">
                  <c:v>0.97007751500000006</c:v>
                </c:pt>
                <c:pt idx="35491">
                  <c:v>0.97007751500000006</c:v>
                </c:pt>
                <c:pt idx="35492">
                  <c:v>0.97017288199999996</c:v>
                </c:pt>
                <c:pt idx="35493">
                  <c:v>0.97007751500000006</c:v>
                </c:pt>
                <c:pt idx="35494">
                  <c:v>0.97017288199999996</c:v>
                </c:pt>
                <c:pt idx="35495">
                  <c:v>0.96998214699999996</c:v>
                </c:pt>
                <c:pt idx="35496">
                  <c:v>0.97007751500000006</c:v>
                </c:pt>
                <c:pt idx="35497">
                  <c:v>0.96998214699999996</c:v>
                </c:pt>
                <c:pt idx="35498">
                  <c:v>0.97007751500000006</c:v>
                </c:pt>
                <c:pt idx="35499">
                  <c:v>0.96998214699999996</c:v>
                </c:pt>
                <c:pt idx="35500">
                  <c:v>0.97007751500000006</c:v>
                </c:pt>
                <c:pt idx="35501">
                  <c:v>0.97007751500000006</c:v>
                </c:pt>
                <c:pt idx="35502">
                  <c:v>0.97007751500000006</c:v>
                </c:pt>
                <c:pt idx="35503">
                  <c:v>0.97017288199999996</c:v>
                </c:pt>
                <c:pt idx="35504">
                  <c:v>0.97007751500000006</c:v>
                </c:pt>
                <c:pt idx="35505">
                  <c:v>0.97007751500000006</c:v>
                </c:pt>
                <c:pt idx="35506">
                  <c:v>0.96998214699999996</c:v>
                </c:pt>
                <c:pt idx="35507">
                  <c:v>0.97007751500000006</c:v>
                </c:pt>
                <c:pt idx="35508">
                  <c:v>0.96998214699999996</c:v>
                </c:pt>
                <c:pt idx="35509">
                  <c:v>0.97007751500000006</c:v>
                </c:pt>
                <c:pt idx="35510">
                  <c:v>0.96998214699999996</c:v>
                </c:pt>
                <c:pt idx="35511">
                  <c:v>0.97007751500000006</c:v>
                </c:pt>
                <c:pt idx="35512">
                  <c:v>0.97007751500000006</c:v>
                </c:pt>
                <c:pt idx="35513">
                  <c:v>0.97007751500000006</c:v>
                </c:pt>
                <c:pt idx="35514">
                  <c:v>0.97017288199999996</c:v>
                </c:pt>
                <c:pt idx="35515">
                  <c:v>0.97007751500000006</c:v>
                </c:pt>
                <c:pt idx="35516">
                  <c:v>0.97007751500000006</c:v>
                </c:pt>
                <c:pt idx="35517">
                  <c:v>0.96998214699999996</c:v>
                </c:pt>
                <c:pt idx="35518">
                  <c:v>0.97007751500000006</c:v>
                </c:pt>
                <c:pt idx="35519">
                  <c:v>0.96998214699999996</c:v>
                </c:pt>
                <c:pt idx="35520">
                  <c:v>0.97007751500000006</c:v>
                </c:pt>
                <c:pt idx="35521">
                  <c:v>0.96998214699999996</c:v>
                </c:pt>
                <c:pt idx="35522">
                  <c:v>0.97007751500000006</c:v>
                </c:pt>
                <c:pt idx="35523">
                  <c:v>0.97007751500000006</c:v>
                </c:pt>
                <c:pt idx="35524">
                  <c:v>0.97007751500000006</c:v>
                </c:pt>
                <c:pt idx="35525">
                  <c:v>0.97017288199999996</c:v>
                </c:pt>
                <c:pt idx="35526">
                  <c:v>0.97007751500000006</c:v>
                </c:pt>
                <c:pt idx="35527">
                  <c:v>0.97007751500000006</c:v>
                </c:pt>
                <c:pt idx="35528">
                  <c:v>0.96998214699999996</c:v>
                </c:pt>
                <c:pt idx="35529">
                  <c:v>0.97007751500000006</c:v>
                </c:pt>
                <c:pt idx="35530">
                  <c:v>0.96998214699999996</c:v>
                </c:pt>
                <c:pt idx="35531">
                  <c:v>0.97007751500000006</c:v>
                </c:pt>
                <c:pt idx="35532">
                  <c:v>0.96998214699999996</c:v>
                </c:pt>
                <c:pt idx="35533">
                  <c:v>0.97007751500000006</c:v>
                </c:pt>
                <c:pt idx="35534">
                  <c:v>0.97007751500000006</c:v>
                </c:pt>
                <c:pt idx="35535">
                  <c:v>0.97007751500000006</c:v>
                </c:pt>
                <c:pt idx="35536">
                  <c:v>0.97017288199999996</c:v>
                </c:pt>
                <c:pt idx="35537">
                  <c:v>0.96998214699999996</c:v>
                </c:pt>
                <c:pt idx="35538">
                  <c:v>0.97007751500000006</c:v>
                </c:pt>
                <c:pt idx="35539">
                  <c:v>0.96998214699999996</c:v>
                </c:pt>
                <c:pt idx="35540">
                  <c:v>0.97007751500000006</c:v>
                </c:pt>
                <c:pt idx="35541">
                  <c:v>0.96998214699999996</c:v>
                </c:pt>
                <c:pt idx="35542">
                  <c:v>0.97007751500000006</c:v>
                </c:pt>
                <c:pt idx="35543">
                  <c:v>0.97007751500000006</c:v>
                </c:pt>
                <c:pt idx="35544">
                  <c:v>0.97007751500000006</c:v>
                </c:pt>
                <c:pt idx="35545">
                  <c:v>0.97017288199999996</c:v>
                </c:pt>
                <c:pt idx="35546">
                  <c:v>0.97007751500000006</c:v>
                </c:pt>
                <c:pt idx="35547">
                  <c:v>0.97017288199999996</c:v>
                </c:pt>
                <c:pt idx="35548">
                  <c:v>0.96998214699999996</c:v>
                </c:pt>
                <c:pt idx="35549">
                  <c:v>0.97007751500000006</c:v>
                </c:pt>
                <c:pt idx="35550">
                  <c:v>0.96998214699999996</c:v>
                </c:pt>
                <c:pt idx="35551">
                  <c:v>0.97007751500000006</c:v>
                </c:pt>
                <c:pt idx="35552">
                  <c:v>0.96998214699999996</c:v>
                </c:pt>
                <c:pt idx="35553">
                  <c:v>0.97007751500000006</c:v>
                </c:pt>
                <c:pt idx="35554">
                  <c:v>0.97007751500000006</c:v>
                </c:pt>
                <c:pt idx="35555">
                  <c:v>0.97007751500000006</c:v>
                </c:pt>
                <c:pt idx="35556">
                  <c:v>0.97017288199999996</c:v>
                </c:pt>
                <c:pt idx="35557">
                  <c:v>0.97007751500000006</c:v>
                </c:pt>
                <c:pt idx="35558">
                  <c:v>0.97017288199999996</c:v>
                </c:pt>
                <c:pt idx="35559">
                  <c:v>0.96998214699999996</c:v>
                </c:pt>
                <c:pt idx="35560">
                  <c:v>0.97007751500000006</c:v>
                </c:pt>
                <c:pt idx="35561">
                  <c:v>0.96998214699999996</c:v>
                </c:pt>
                <c:pt idx="35562">
                  <c:v>0.97007751500000006</c:v>
                </c:pt>
                <c:pt idx="35563">
                  <c:v>0.96998214699999996</c:v>
                </c:pt>
                <c:pt idx="35564">
                  <c:v>0.97007751500000006</c:v>
                </c:pt>
                <c:pt idx="35565">
                  <c:v>0.97007751500000006</c:v>
                </c:pt>
                <c:pt idx="35566">
                  <c:v>0.97007751500000006</c:v>
                </c:pt>
                <c:pt idx="35567">
                  <c:v>0.97017288199999996</c:v>
                </c:pt>
                <c:pt idx="35568">
                  <c:v>0.97007751500000006</c:v>
                </c:pt>
                <c:pt idx="35569">
                  <c:v>0.97017288199999996</c:v>
                </c:pt>
                <c:pt idx="35570">
                  <c:v>0.96998214699999996</c:v>
                </c:pt>
                <c:pt idx="35571">
                  <c:v>0.97007751500000006</c:v>
                </c:pt>
                <c:pt idx="35572">
                  <c:v>0.96998214699999996</c:v>
                </c:pt>
                <c:pt idx="35573">
                  <c:v>0.97007751500000006</c:v>
                </c:pt>
                <c:pt idx="35574">
                  <c:v>0.96998214699999996</c:v>
                </c:pt>
                <c:pt idx="35575">
                  <c:v>0.97007751500000006</c:v>
                </c:pt>
                <c:pt idx="35576">
                  <c:v>0.97007751500000006</c:v>
                </c:pt>
                <c:pt idx="35577">
                  <c:v>0.97007751500000006</c:v>
                </c:pt>
                <c:pt idx="35578">
                  <c:v>0.97017288199999996</c:v>
                </c:pt>
                <c:pt idx="35579">
                  <c:v>0.97007751500000006</c:v>
                </c:pt>
                <c:pt idx="35580">
                  <c:v>0.97007751500000006</c:v>
                </c:pt>
                <c:pt idx="35581">
                  <c:v>0.96998214699999996</c:v>
                </c:pt>
                <c:pt idx="35582">
                  <c:v>0.97007751500000006</c:v>
                </c:pt>
                <c:pt idx="35583">
                  <c:v>0.96998214699999996</c:v>
                </c:pt>
                <c:pt idx="35584">
                  <c:v>0.97007751500000006</c:v>
                </c:pt>
                <c:pt idx="35585">
                  <c:v>0.96998214699999996</c:v>
                </c:pt>
                <c:pt idx="35586">
                  <c:v>0.97007751500000006</c:v>
                </c:pt>
                <c:pt idx="35587">
                  <c:v>0.97007751500000006</c:v>
                </c:pt>
                <c:pt idx="35588">
                  <c:v>0.97007751500000006</c:v>
                </c:pt>
                <c:pt idx="35589">
                  <c:v>0.97017288199999996</c:v>
                </c:pt>
                <c:pt idx="35590">
                  <c:v>0.97007751500000006</c:v>
                </c:pt>
                <c:pt idx="35591">
                  <c:v>0.97007751500000006</c:v>
                </c:pt>
                <c:pt idx="35592">
                  <c:v>0.96998214699999996</c:v>
                </c:pt>
                <c:pt idx="35593">
                  <c:v>0.97007751500000006</c:v>
                </c:pt>
                <c:pt idx="35594">
                  <c:v>0.96998214699999996</c:v>
                </c:pt>
                <c:pt idx="35595">
                  <c:v>0.97007751500000006</c:v>
                </c:pt>
                <c:pt idx="35596">
                  <c:v>0.96998214699999996</c:v>
                </c:pt>
                <c:pt idx="35597">
                  <c:v>0.97007751500000006</c:v>
                </c:pt>
                <c:pt idx="35598">
                  <c:v>0.97007751500000006</c:v>
                </c:pt>
                <c:pt idx="35599">
                  <c:v>0.97007751500000006</c:v>
                </c:pt>
                <c:pt idx="35600">
                  <c:v>0.97017288199999996</c:v>
                </c:pt>
                <c:pt idx="35601">
                  <c:v>0.97007751500000006</c:v>
                </c:pt>
                <c:pt idx="35602">
                  <c:v>0.97007751500000006</c:v>
                </c:pt>
                <c:pt idx="35603">
                  <c:v>0.96998214699999996</c:v>
                </c:pt>
                <c:pt idx="35604">
                  <c:v>0.97007751500000006</c:v>
                </c:pt>
                <c:pt idx="35605">
                  <c:v>0.96998214699999996</c:v>
                </c:pt>
                <c:pt idx="35606">
                  <c:v>0.97007751500000006</c:v>
                </c:pt>
                <c:pt idx="35607">
                  <c:v>0.96998214699999996</c:v>
                </c:pt>
                <c:pt idx="35608">
                  <c:v>0.97007751500000006</c:v>
                </c:pt>
                <c:pt idx="35609">
                  <c:v>0.97007751500000006</c:v>
                </c:pt>
                <c:pt idx="35610">
                  <c:v>0.97007751500000006</c:v>
                </c:pt>
                <c:pt idx="35611">
                  <c:v>0.97017288199999996</c:v>
                </c:pt>
                <c:pt idx="35612">
                  <c:v>0.96998214699999996</c:v>
                </c:pt>
                <c:pt idx="35613">
                  <c:v>0.97007751500000006</c:v>
                </c:pt>
                <c:pt idx="35614">
                  <c:v>0.96998214699999996</c:v>
                </c:pt>
                <c:pt idx="35615">
                  <c:v>0.97007751500000006</c:v>
                </c:pt>
                <c:pt idx="35616">
                  <c:v>0.96998214699999996</c:v>
                </c:pt>
                <c:pt idx="35617">
                  <c:v>0.97007751500000006</c:v>
                </c:pt>
                <c:pt idx="35618">
                  <c:v>0.97007751500000006</c:v>
                </c:pt>
                <c:pt idx="35619">
                  <c:v>0.97007751500000006</c:v>
                </c:pt>
                <c:pt idx="35620">
                  <c:v>0.97017288199999996</c:v>
                </c:pt>
                <c:pt idx="35621">
                  <c:v>0.97007751500000006</c:v>
                </c:pt>
                <c:pt idx="35622">
                  <c:v>0.97017288199999996</c:v>
                </c:pt>
                <c:pt idx="35623">
                  <c:v>0.96998214699999996</c:v>
                </c:pt>
                <c:pt idx="35624">
                  <c:v>0.97007751500000006</c:v>
                </c:pt>
                <c:pt idx="35625">
                  <c:v>0.96998214699999996</c:v>
                </c:pt>
                <c:pt idx="35626">
                  <c:v>0.97007751500000006</c:v>
                </c:pt>
                <c:pt idx="35627">
                  <c:v>0.96998214699999996</c:v>
                </c:pt>
                <c:pt idx="35628">
                  <c:v>0.97007751500000006</c:v>
                </c:pt>
                <c:pt idx="35629">
                  <c:v>0.97007751500000006</c:v>
                </c:pt>
                <c:pt idx="35630">
                  <c:v>0.97007751500000006</c:v>
                </c:pt>
                <c:pt idx="35631">
                  <c:v>0.97017288199999996</c:v>
                </c:pt>
                <c:pt idx="35632">
                  <c:v>0.97007751500000006</c:v>
                </c:pt>
                <c:pt idx="35633">
                  <c:v>0.97017288199999996</c:v>
                </c:pt>
                <c:pt idx="35634">
                  <c:v>0.96998214699999996</c:v>
                </c:pt>
                <c:pt idx="35635">
                  <c:v>0.97007751500000006</c:v>
                </c:pt>
                <c:pt idx="35636">
                  <c:v>0.96998214699999996</c:v>
                </c:pt>
                <c:pt idx="35637">
                  <c:v>0.97007751500000006</c:v>
                </c:pt>
                <c:pt idx="35638">
                  <c:v>0.96998214699999996</c:v>
                </c:pt>
                <c:pt idx="35639">
                  <c:v>0.97007751500000006</c:v>
                </c:pt>
                <c:pt idx="35640">
                  <c:v>0.97007751500000006</c:v>
                </c:pt>
                <c:pt idx="35641">
                  <c:v>0.97007751500000006</c:v>
                </c:pt>
                <c:pt idx="35642">
                  <c:v>0.97017288199999996</c:v>
                </c:pt>
                <c:pt idx="35643">
                  <c:v>0.97007751500000006</c:v>
                </c:pt>
                <c:pt idx="35644">
                  <c:v>0.97017288199999996</c:v>
                </c:pt>
                <c:pt idx="35645">
                  <c:v>0.96998214699999996</c:v>
                </c:pt>
                <c:pt idx="35646">
                  <c:v>0.97007751500000006</c:v>
                </c:pt>
                <c:pt idx="35647">
                  <c:v>0.96998214699999996</c:v>
                </c:pt>
                <c:pt idx="35648">
                  <c:v>0.97007751500000006</c:v>
                </c:pt>
                <c:pt idx="35649">
                  <c:v>0.96998214699999996</c:v>
                </c:pt>
                <c:pt idx="35650">
                  <c:v>0.97007751500000006</c:v>
                </c:pt>
                <c:pt idx="35651">
                  <c:v>0.97007751500000006</c:v>
                </c:pt>
                <c:pt idx="35652">
                  <c:v>0.97007751500000006</c:v>
                </c:pt>
                <c:pt idx="35653">
                  <c:v>0.97017288199999996</c:v>
                </c:pt>
                <c:pt idx="35654">
                  <c:v>0.97007751500000006</c:v>
                </c:pt>
                <c:pt idx="35655">
                  <c:v>0.97007751500000006</c:v>
                </c:pt>
                <c:pt idx="35656">
                  <c:v>0.96998214699999996</c:v>
                </c:pt>
                <c:pt idx="35657">
                  <c:v>0.97007751500000006</c:v>
                </c:pt>
                <c:pt idx="35658">
                  <c:v>0.96998214699999996</c:v>
                </c:pt>
                <c:pt idx="35659">
                  <c:v>0.97007751500000006</c:v>
                </c:pt>
                <c:pt idx="35660">
                  <c:v>0.96998214699999996</c:v>
                </c:pt>
                <c:pt idx="35661">
                  <c:v>0.97007751500000006</c:v>
                </c:pt>
                <c:pt idx="35662">
                  <c:v>0.97007751500000006</c:v>
                </c:pt>
                <c:pt idx="35663">
                  <c:v>0.97007751500000006</c:v>
                </c:pt>
                <c:pt idx="35664">
                  <c:v>0.97017288199999996</c:v>
                </c:pt>
                <c:pt idx="35665">
                  <c:v>0.97007751500000006</c:v>
                </c:pt>
                <c:pt idx="35666">
                  <c:v>0.97007751500000006</c:v>
                </c:pt>
                <c:pt idx="35667">
                  <c:v>0.96998214699999996</c:v>
                </c:pt>
                <c:pt idx="35668">
                  <c:v>0.97007751500000006</c:v>
                </c:pt>
                <c:pt idx="35669">
                  <c:v>0.96998214699999996</c:v>
                </c:pt>
                <c:pt idx="35670">
                  <c:v>0.97007751500000006</c:v>
                </c:pt>
                <c:pt idx="35671">
                  <c:v>0.96998214699999996</c:v>
                </c:pt>
                <c:pt idx="35672">
                  <c:v>0.97007751500000006</c:v>
                </c:pt>
                <c:pt idx="35673">
                  <c:v>0.97007751500000006</c:v>
                </c:pt>
                <c:pt idx="35674">
                  <c:v>0.97007751500000006</c:v>
                </c:pt>
                <c:pt idx="35675">
                  <c:v>0.97017288199999996</c:v>
                </c:pt>
                <c:pt idx="35676">
                  <c:v>0.97007751500000006</c:v>
                </c:pt>
                <c:pt idx="35677">
                  <c:v>0.97007751500000006</c:v>
                </c:pt>
                <c:pt idx="35678">
                  <c:v>0.96998214699999996</c:v>
                </c:pt>
                <c:pt idx="35679">
                  <c:v>0.97007751500000006</c:v>
                </c:pt>
                <c:pt idx="35680">
                  <c:v>0.96998214699999996</c:v>
                </c:pt>
                <c:pt idx="35681">
                  <c:v>0.97007751500000006</c:v>
                </c:pt>
                <c:pt idx="35682">
                  <c:v>0.96998214699999996</c:v>
                </c:pt>
                <c:pt idx="35683">
                  <c:v>0.97007751500000006</c:v>
                </c:pt>
                <c:pt idx="35684">
                  <c:v>0.97007751500000006</c:v>
                </c:pt>
                <c:pt idx="35685">
                  <c:v>0.97007751500000006</c:v>
                </c:pt>
                <c:pt idx="35686">
                  <c:v>0.97017288199999996</c:v>
                </c:pt>
                <c:pt idx="35687">
                  <c:v>0.96998214699999996</c:v>
                </c:pt>
                <c:pt idx="35688">
                  <c:v>0.97007751500000006</c:v>
                </c:pt>
                <c:pt idx="35689">
                  <c:v>0.96998214699999996</c:v>
                </c:pt>
                <c:pt idx="35690">
                  <c:v>0.97007751500000006</c:v>
                </c:pt>
                <c:pt idx="35691">
                  <c:v>0.96998214699999996</c:v>
                </c:pt>
                <c:pt idx="35692">
                  <c:v>0.97007751500000006</c:v>
                </c:pt>
                <c:pt idx="35693">
                  <c:v>0.97007751500000006</c:v>
                </c:pt>
                <c:pt idx="35694">
                  <c:v>0.97007751500000006</c:v>
                </c:pt>
                <c:pt idx="35695">
                  <c:v>0.97017288199999996</c:v>
                </c:pt>
                <c:pt idx="35696">
                  <c:v>0.97007751500000006</c:v>
                </c:pt>
                <c:pt idx="35697">
                  <c:v>0.97017288199999996</c:v>
                </c:pt>
                <c:pt idx="35698">
                  <c:v>0.96998214699999996</c:v>
                </c:pt>
                <c:pt idx="35699">
                  <c:v>0.97007751500000006</c:v>
                </c:pt>
                <c:pt idx="35700">
                  <c:v>0.96998214699999996</c:v>
                </c:pt>
                <c:pt idx="35701">
                  <c:v>0.97007751500000006</c:v>
                </c:pt>
                <c:pt idx="35702">
                  <c:v>0.96998214699999996</c:v>
                </c:pt>
                <c:pt idx="35703">
                  <c:v>0.97007751500000006</c:v>
                </c:pt>
                <c:pt idx="35704">
                  <c:v>0.97007751500000006</c:v>
                </c:pt>
                <c:pt idx="35705">
                  <c:v>0.97007751500000006</c:v>
                </c:pt>
                <c:pt idx="35706">
                  <c:v>0.97017288199999996</c:v>
                </c:pt>
                <c:pt idx="35707">
                  <c:v>0.97007751500000006</c:v>
                </c:pt>
                <c:pt idx="35708">
                  <c:v>0.97017288199999996</c:v>
                </c:pt>
                <c:pt idx="35709">
                  <c:v>0.96998214699999996</c:v>
                </c:pt>
                <c:pt idx="35710">
                  <c:v>0.97007751500000006</c:v>
                </c:pt>
                <c:pt idx="35711">
                  <c:v>0.96998214699999996</c:v>
                </c:pt>
                <c:pt idx="35712">
                  <c:v>0.97007751500000006</c:v>
                </c:pt>
                <c:pt idx="35713">
                  <c:v>0.96998214699999996</c:v>
                </c:pt>
                <c:pt idx="35714">
                  <c:v>0.97007751500000006</c:v>
                </c:pt>
                <c:pt idx="35715">
                  <c:v>0.97007751500000006</c:v>
                </c:pt>
                <c:pt idx="35716">
                  <c:v>0.97007751500000006</c:v>
                </c:pt>
                <c:pt idx="35717">
                  <c:v>0.97017288199999996</c:v>
                </c:pt>
                <c:pt idx="35718">
                  <c:v>0.97007751500000006</c:v>
                </c:pt>
                <c:pt idx="35719">
                  <c:v>0.97017288199999996</c:v>
                </c:pt>
                <c:pt idx="35720">
                  <c:v>0.96998214699999996</c:v>
                </c:pt>
                <c:pt idx="35721">
                  <c:v>0.97007751500000006</c:v>
                </c:pt>
                <c:pt idx="35722">
                  <c:v>0.96998214699999996</c:v>
                </c:pt>
                <c:pt idx="35723">
                  <c:v>0.97007751500000006</c:v>
                </c:pt>
                <c:pt idx="35724">
                  <c:v>0.96998214699999996</c:v>
                </c:pt>
                <c:pt idx="35725">
                  <c:v>0.97007751500000006</c:v>
                </c:pt>
                <c:pt idx="35726">
                  <c:v>0.97007751500000006</c:v>
                </c:pt>
                <c:pt idx="35727">
                  <c:v>0.97007751500000006</c:v>
                </c:pt>
                <c:pt idx="35728">
                  <c:v>0.97017288199999996</c:v>
                </c:pt>
                <c:pt idx="35729">
                  <c:v>0.97007751500000006</c:v>
                </c:pt>
                <c:pt idx="35730">
                  <c:v>0.97007751500000006</c:v>
                </c:pt>
                <c:pt idx="35731">
                  <c:v>0.96998214699999996</c:v>
                </c:pt>
                <c:pt idx="35732">
                  <c:v>0.97007751500000006</c:v>
                </c:pt>
                <c:pt idx="35733">
                  <c:v>0.96998214699999996</c:v>
                </c:pt>
                <c:pt idx="35734">
                  <c:v>0.97007751500000006</c:v>
                </c:pt>
                <c:pt idx="35735">
                  <c:v>0.96998214699999996</c:v>
                </c:pt>
                <c:pt idx="35736">
                  <c:v>0.97007751500000006</c:v>
                </c:pt>
                <c:pt idx="35737">
                  <c:v>0.97007751500000006</c:v>
                </c:pt>
                <c:pt idx="35738">
                  <c:v>0.97007751500000006</c:v>
                </c:pt>
                <c:pt idx="35739">
                  <c:v>0.97017288199999996</c:v>
                </c:pt>
                <c:pt idx="35740">
                  <c:v>0.97007751500000006</c:v>
                </c:pt>
                <c:pt idx="35741">
                  <c:v>0.97007751500000006</c:v>
                </c:pt>
                <c:pt idx="35742">
                  <c:v>0.96998214699999996</c:v>
                </c:pt>
                <c:pt idx="35743">
                  <c:v>0.97007751500000006</c:v>
                </c:pt>
                <c:pt idx="35744">
                  <c:v>0.96998214699999996</c:v>
                </c:pt>
                <c:pt idx="35745">
                  <c:v>0.97007751500000006</c:v>
                </c:pt>
                <c:pt idx="35746">
                  <c:v>0.96998214699999996</c:v>
                </c:pt>
                <c:pt idx="35747">
                  <c:v>0.97007751500000006</c:v>
                </c:pt>
                <c:pt idx="35748">
                  <c:v>0.97007751500000006</c:v>
                </c:pt>
                <c:pt idx="35749">
                  <c:v>0.97007751500000006</c:v>
                </c:pt>
                <c:pt idx="35750">
                  <c:v>0.97017288199999996</c:v>
                </c:pt>
                <c:pt idx="35751">
                  <c:v>0.97007751500000006</c:v>
                </c:pt>
                <c:pt idx="35752">
                  <c:v>0.97007751500000006</c:v>
                </c:pt>
                <c:pt idx="35753">
                  <c:v>0.96998214699999996</c:v>
                </c:pt>
                <c:pt idx="35754">
                  <c:v>0.97007751500000006</c:v>
                </c:pt>
                <c:pt idx="35755">
                  <c:v>0.96998214699999996</c:v>
                </c:pt>
                <c:pt idx="35756">
                  <c:v>0.97007751500000006</c:v>
                </c:pt>
                <c:pt idx="35757">
                  <c:v>0.96998214699999996</c:v>
                </c:pt>
                <c:pt idx="35758">
                  <c:v>0.97007751500000006</c:v>
                </c:pt>
                <c:pt idx="35759">
                  <c:v>0.97007751500000006</c:v>
                </c:pt>
                <c:pt idx="35760">
                  <c:v>0.97007751500000006</c:v>
                </c:pt>
                <c:pt idx="35761">
                  <c:v>0.97017288199999996</c:v>
                </c:pt>
                <c:pt idx="35762">
                  <c:v>0.96998214699999996</c:v>
                </c:pt>
                <c:pt idx="35763">
                  <c:v>0.97007751500000006</c:v>
                </c:pt>
                <c:pt idx="35764">
                  <c:v>0.96998214699999996</c:v>
                </c:pt>
                <c:pt idx="35765">
                  <c:v>0.97007751500000006</c:v>
                </c:pt>
                <c:pt idx="35766">
                  <c:v>0.96998214699999996</c:v>
                </c:pt>
                <c:pt idx="35767">
                  <c:v>0.97007751500000006</c:v>
                </c:pt>
                <c:pt idx="35768">
                  <c:v>0.97007751500000006</c:v>
                </c:pt>
                <c:pt idx="35769">
                  <c:v>0.97007751500000006</c:v>
                </c:pt>
                <c:pt idx="35770">
                  <c:v>0.97017288199999996</c:v>
                </c:pt>
                <c:pt idx="35771">
                  <c:v>0.97007751500000006</c:v>
                </c:pt>
                <c:pt idx="35772">
                  <c:v>0.97017288199999996</c:v>
                </c:pt>
                <c:pt idx="35773">
                  <c:v>0.96998214699999996</c:v>
                </c:pt>
                <c:pt idx="35774">
                  <c:v>0.97007751500000006</c:v>
                </c:pt>
                <c:pt idx="35775">
                  <c:v>0.96998214699999996</c:v>
                </c:pt>
                <c:pt idx="35776">
                  <c:v>0.97007751500000006</c:v>
                </c:pt>
                <c:pt idx="35777">
                  <c:v>0.96998214699999996</c:v>
                </c:pt>
                <c:pt idx="35778">
                  <c:v>0.97007751500000006</c:v>
                </c:pt>
                <c:pt idx="35779">
                  <c:v>0.97007751500000006</c:v>
                </c:pt>
                <c:pt idx="35780">
                  <c:v>0.97007751500000006</c:v>
                </c:pt>
                <c:pt idx="35781">
                  <c:v>0.97017288199999996</c:v>
                </c:pt>
                <c:pt idx="35782">
                  <c:v>0.97007751500000006</c:v>
                </c:pt>
                <c:pt idx="35783">
                  <c:v>0.97017288199999996</c:v>
                </c:pt>
                <c:pt idx="35784">
                  <c:v>0.96998214699999996</c:v>
                </c:pt>
                <c:pt idx="35785">
                  <c:v>0.97007751500000006</c:v>
                </c:pt>
                <c:pt idx="35786">
                  <c:v>0.96998214699999996</c:v>
                </c:pt>
                <c:pt idx="35787">
                  <c:v>0.97007751500000006</c:v>
                </c:pt>
                <c:pt idx="35788">
                  <c:v>0.96998214699999996</c:v>
                </c:pt>
                <c:pt idx="35789">
                  <c:v>0.97007751500000006</c:v>
                </c:pt>
                <c:pt idx="35790">
                  <c:v>0.97007751500000006</c:v>
                </c:pt>
                <c:pt idx="35791">
                  <c:v>0.97007751500000006</c:v>
                </c:pt>
                <c:pt idx="35792">
                  <c:v>0.97017288199999996</c:v>
                </c:pt>
                <c:pt idx="35793">
                  <c:v>0.97007751500000006</c:v>
                </c:pt>
                <c:pt idx="35794">
                  <c:v>0.97017288199999996</c:v>
                </c:pt>
                <c:pt idx="35795">
                  <c:v>0.96998214699999996</c:v>
                </c:pt>
                <c:pt idx="35796">
                  <c:v>0.97007751500000006</c:v>
                </c:pt>
                <c:pt idx="35797">
                  <c:v>0.96998214699999996</c:v>
                </c:pt>
                <c:pt idx="35798">
                  <c:v>0.97007751500000006</c:v>
                </c:pt>
                <c:pt idx="35799">
                  <c:v>0.96998214699999996</c:v>
                </c:pt>
                <c:pt idx="35800">
                  <c:v>0.97007751500000006</c:v>
                </c:pt>
                <c:pt idx="35801">
                  <c:v>0.97007751500000006</c:v>
                </c:pt>
                <c:pt idx="35802">
                  <c:v>0.97007751500000006</c:v>
                </c:pt>
                <c:pt idx="35803">
                  <c:v>0.97017288199999996</c:v>
                </c:pt>
                <c:pt idx="35804">
                  <c:v>0.97007751500000006</c:v>
                </c:pt>
                <c:pt idx="35805">
                  <c:v>0.97007751500000006</c:v>
                </c:pt>
                <c:pt idx="35806">
                  <c:v>0.96998214699999996</c:v>
                </c:pt>
                <c:pt idx="35807">
                  <c:v>0.97007751500000006</c:v>
                </c:pt>
                <c:pt idx="35808">
                  <c:v>0.96998214699999996</c:v>
                </c:pt>
                <c:pt idx="35809">
                  <c:v>0.97007751500000006</c:v>
                </c:pt>
                <c:pt idx="35810">
                  <c:v>0.96998214699999996</c:v>
                </c:pt>
                <c:pt idx="35811">
                  <c:v>0.97007751500000006</c:v>
                </c:pt>
                <c:pt idx="35812">
                  <c:v>0.97007751500000006</c:v>
                </c:pt>
                <c:pt idx="35813">
                  <c:v>0.97007751500000006</c:v>
                </c:pt>
                <c:pt idx="35814">
                  <c:v>0.97017288199999996</c:v>
                </c:pt>
                <c:pt idx="35815">
                  <c:v>0.97007751500000006</c:v>
                </c:pt>
                <c:pt idx="35816">
                  <c:v>0.97007751500000006</c:v>
                </c:pt>
                <c:pt idx="35817">
                  <c:v>0.96998214699999996</c:v>
                </c:pt>
                <c:pt idx="35818">
                  <c:v>0.97007751500000006</c:v>
                </c:pt>
                <c:pt idx="35819">
                  <c:v>0.96998214699999996</c:v>
                </c:pt>
                <c:pt idx="35820">
                  <c:v>0.97007751500000006</c:v>
                </c:pt>
                <c:pt idx="35821">
                  <c:v>0.96998214699999996</c:v>
                </c:pt>
                <c:pt idx="35822">
                  <c:v>0.97007751500000006</c:v>
                </c:pt>
                <c:pt idx="35823">
                  <c:v>0.97007751500000006</c:v>
                </c:pt>
                <c:pt idx="35824">
                  <c:v>0.97007751500000006</c:v>
                </c:pt>
                <c:pt idx="35825">
                  <c:v>0.97017288199999996</c:v>
                </c:pt>
                <c:pt idx="35826">
                  <c:v>0.97007751500000006</c:v>
                </c:pt>
                <c:pt idx="35827">
                  <c:v>0.97007751500000006</c:v>
                </c:pt>
                <c:pt idx="35828">
                  <c:v>0.96998214699999996</c:v>
                </c:pt>
                <c:pt idx="35829">
                  <c:v>0.97007751500000006</c:v>
                </c:pt>
                <c:pt idx="35830">
                  <c:v>0.96998214699999996</c:v>
                </c:pt>
                <c:pt idx="35831">
                  <c:v>0.97007751500000006</c:v>
                </c:pt>
                <c:pt idx="35832">
                  <c:v>0.96998214699999996</c:v>
                </c:pt>
                <c:pt idx="35833">
                  <c:v>0.97007751500000006</c:v>
                </c:pt>
                <c:pt idx="35834">
                  <c:v>0.97007751500000006</c:v>
                </c:pt>
                <c:pt idx="35835">
                  <c:v>0.97007751500000006</c:v>
                </c:pt>
                <c:pt idx="35836">
                  <c:v>0.97017288199999996</c:v>
                </c:pt>
                <c:pt idx="35837">
                  <c:v>0.96998214699999996</c:v>
                </c:pt>
                <c:pt idx="35838">
                  <c:v>0.97007751500000006</c:v>
                </c:pt>
                <c:pt idx="35839">
                  <c:v>0.96998214699999996</c:v>
                </c:pt>
                <c:pt idx="35840">
                  <c:v>0.97007751500000006</c:v>
                </c:pt>
                <c:pt idx="35841">
                  <c:v>0.96998214699999996</c:v>
                </c:pt>
                <c:pt idx="35842">
                  <c:v>0.97007751500000006</c:v>
                </c:pt>
                <c:pt idx="35843">
                  <c:v>0.97007751500000006</c:v>
                </c:pt>
                <c:pt idx="35844">
                  <c:v>0.97007751500000006</c:v>
                </c:pt>
                <c:pt idx="35845">
                  <c:v>0.97017288199999996</c:v>
                </c:pt>
                <c:pt idx="35846">
                  <c:v>0.97007751500000006</c:v>
                </c:pt>
                <c:pt idx="35847">
                  <c:v>0.97017288199999996</c:v>
                </c:pt>
                <c:pt idx="35848">
                  <c:v>0.96998214699999996</c:v>
                </c:pt>
                <c:pt idx="35849">
                  <c:v>0.97007751500000006</c:v>
                </c:pt>
                <c:pt idx="35850">
                  <c:v>0.96998214699999996</c:v>
                </c:pt>
                <c:pt idx="35851">
                  <c:v>0.97007751500000006</c:v>
                </c:pt>
                <c:pt idx="35852">
                  <c:v>0.96998214699999996</c:v>
                </c:pt>
                <c:pt idx="35853">
                  <c:v>0.97007751500000006</c:v>
                </c:pt>
                <c:pt idx="35854">
                  <c:v>0.97007751500000006</c:v>
                </c:pt>
                <c:pt idx="35855">
                  <c:v>0.97007751500000006</c:v>
                </c:pt>
                <c:pt idx="35856">
                  <c:v>0.97017288199999996</c:v>
                </c:pt>
                <c:pt idx="35857">
                  <c:v>0.97007751500000006</c:v>
                </c:pt>
                <c:pt idx="35858">
                  <c:v>0.97017288199999996</c:v>
                </c:pt>
                <c:pt idx="35859">
                  <c:v>0.96998214699999996</c:v>
                </c:pt>
                <c:pt idx="35860">
                  <c:v>0.97007751500000006</c:v>
                </c:pt>
                <c:pt idx="35861">
                  <c:v>0.96998214699999996</c:v>
                </c:pt>
                <c:pt idx="35862">
                  <c:v>0.97007751500000006</c:v>
                </c:pt>
                <c:pt idx="35863">
                  <c:v>0.96998214699999996</c:v>
                </c:pt>
                <c:pt idx="35864">
                  <c:v>0.97007751500000006</c:v>
                </c:pt>
                <c:pt idx="35865">
                  <c:v>0.97007751500000006</c:v>
                </c:pt>
                <c:pt idx="35866">
                  <c:v>0.97007751500000006</c:v>
                </c:pt>
                <c:pt idx="35867">
                  <c:v>0.97017288199999996</c:v>
                </c:pt>
                <c:pt idx="35868">
                  <c:v>0.97007751500000006</c:v>
                </c:pt>
                <c:pt idx="35869">
                  <c:v>0.97017288199999996</c:v>
                </c:pt>
                <c:pt idx="35870">
                  <c:v>0.96998214699999996</c:v>
                </c:pt>
                <c:pt idx="35871">
                  <c:v>0.97007751500000006</c:v>
                </c:pt>
                <c:pt idx="35872">
                  <c:v>0.96998214699999996</c:v>
                </c:pt>
                <c:pt idx="35873">
                  <c:v>0.97007751500000006</c:v>
                </c:pt>
                <c:pt idx="35874">
                  <c:v>0.96998214699999996</c:v>
                </c:pt>
                <c:pt idx="35875">
                  <c:v>0.97007751500000006</c:v>
                </c:pt>
                <c:pt idx="35876">
                  <c:v>0.97007751500000006</c:v>
                </c:pt>
                <c:pt idx="35877">
                  <c:v>0.97007751500000006</c:v>
                </c:pt>
                <c:pt idx="35878">
                  <c:v>0.97017288199999996</c:v>
                </c:pt>
                <c:pt idx="35879">
                  <c:v>0.97007751500000006</c:v>
                </c:pt>
                <c:pt idx="35880">
                  <c:v>0.97007751500000006</c:v>
                </c:pt>
                <c:pt idx="35881">
                  <c:v>0.96998214699999996</c:v>
                </c:pt>
                <c:pt idx="35882">
                  <c:v>0.97007751500000006</c:v>
                </c:pt>
                <c:pt idx="35883">
                  <c:v>0.96998214699999996</c:v>
                </c:pt>
                <c:pt idx="35884">
                  <c:v>0.97007751500000006</c:v>
                </c:pt>
                <c:pt idx="35885">
                  <c:v>0.96998214699999996</c:v>
                </c:pt>
                <c:pt idx="35886">
                  <c:v>0.97007751500000006</c:v>
                </c:pt>
                <c:pt idx="35887">
                  <c:v>0.97007751500000006</c:v>
                </c:pt>
                <c:pt idx="35888">
                  <c:v>0.97007751500000006</c:v>
                </c:pt>
                <c:pt idx="35889">
                  <c:v>0.97017288199999996</c:v>
                </c:pt>
                <c:pt idx="35890">
                  <c:v>0.97007751500000006</c:v>
                </c:pt>
                <c:pt idx="35891">
                  <c:v>0.97007751500000006</c:v>
                </c:pt>
                <c:pt idx="35892">
                  <c:v>0.96998214699999996</c:v>
                </c:pt>
                <c:pt idx="35893">
                  <c:v>0.97007751500000006</c:v>
                </c:pt>
                <c:pt idx="35894">
                  <c:v>0.96998214699999996</c:v>
                </c:pt>
                <c:pt idx="35895">
                  <c:v>0.97007751500000006</c:v>
                </c:pt>
                <c:pt idx="35896">
                  <c:v>0.96998214699999996</c:v>
                </c:pt>
                <c:pt idx="35897">
                  <c:v>0.97007751500000006</c:v>
                </c:pt>
                <c:pt idx="35898">
                  <c:v>0.97007751500000006</c:v>
                </c:pt>
                <c:pt idx="35899">
                  <c:v>0.97007751500000006</c:v>
                </c:pt>
                <c:pt idx="35900">
                  <c:v>0.97017288199999996</c:v>
                </c:pt>
                <c:pt idx="35901">
                  <c:v>0.97007751500000006</c:v>
                </c:pt>
                <c:pt idx="35902">
                  <c:v>0.97007751500000006</c:v>
                </c:pt>
                <c:pt idx="35903">
                  <c:v>0.96998214699999996</c:v>
                </c:pt>
                <c:pt idx="35904">
                  <c:v>0.97007751500000006</c:v>
                </c:pt>
                <c:pt idx="35905">
                  <c:v>0.96998214699999996</c:v>
                </c:pt>
                <c:pt idx="35906">
                  <c:v>0.97007751500000006</c:v>
                </c:pt>
                <c:pt idx="35907">
                  <c:v>0.96998214699999996</c:v>
                </c:pt>
                <c:pt idx="35908">
                  <c:v>0.97007751500000006</c:v>
                </c:pt>
                <c:pt idx="35909">
                  <c:v>0.97007751500000006</c:v>
                </c:pt>
                <c:pt idx="35910">
                  <c:v>0.97007751500000006</c:v>
                </c:pt>
                <c:pt idx="35911">
                  <c:v>0.97017288199999996</c:v>
                </c:pt>
                <c:pt idx="35912">
                  <c:v>0.96998214699999996</c:v>
                </c:pt>
                <c:pt idx="35913">
                  <c:v>0.97007751500000006</c:v>
                </c:pt>
                <c:pt idx="35914">
                  <c:v>0.96998214699999996</c:v>
                </c:pt>
                <c:pt idx="35915">
                  <c:v>0.97007751500000006</c:v>
                </c:pt>
                <c:pt idx="35916">
                  <c:v>0.96998214699999996</c:v>
                </c:pt>
                <c:pt idx="35917">
                  <c:v>0.97007751500000006</c:v>
                </c:pt>
                <c:pt idx="35918">
                  <c:v>0.97007751500000006</c:v>
                </c:pt>
                <c:pt idx="35919">
                  <c:v>0.97007751500000006</c:v>
                </c:pt>
                <c:pt idx="35920">
                  <c:v>0.97017288199999996</c:v>
                </c:pt>
                <c:pt idx="35921">
                  <c:v>0.97007751500000006</c:v>
                </c:pt>
                <c:pt idx="35922">
                  <c:v>0.97017288199999996</c:v>
                </c:pt>
                <c:pt idx="35923">
                  <c:v>0.96998214699999996</c:v>
                </c:pt>
                <c:pt idx="35924">
                  <c:v>0.97007751500000006</c:v>
                </c:pt>
                <c:pt idx="35925">
                  <c:v>0.96998214699999996</c:v>
                </c:pt>
                <c:pt idx="35926">
                  <c:v>0.97007751500000006</c:v>
                </c:pt>
                <c:pt idx="35927">
                  <c:v>0.96998214699999996</c:v>
                </c:pt>
                <c:pt idx="35928">
                  <c:v>0.97007751500000006</c:v>
                </c:pt>
                <c:pt idx="35929">
                  <c:v>0.97007751500000006</c:v>
                </c:pt>
                <c:pt idx="35930">
                  <c:v>0.97007751500000006</c:v>
                </c:pt>
                <c:pt idx="35931">
                  <c:v>0.97017288199999996</c:v>
                </c:pt>
                <c:pt idx="35932">
                  <c:v>0.97007751500000006</c:v>
                </c:pt>
                <c:pt idx="35933">
                  <c:v>0.97017288199999996</c:v>
                </c:pt>
                <c:pt idx="35934">
                  <c:v>0.96998214699999996</c:v>
                </c:pt>
                <c:pt idx="35935">
                  <c:v>0.97007751500000006</c:v>
                </c:pt>
                <c:pt idx="35936">
                  <c:v>0.96998214699999996</c:v>
                </c:pt>
                <c:pt idx="35937">
                  <c:v>0.97007751500000006</c:v>
                </c:pt>
                <c:pt idx="35938">
                  <c:v>0.96998214699999996</c:v>
                </c:pt>
                <c:pt idx="35939">
                  <c:v>0.97007751500000006</c:v>
                </c:pt>
                <c:pt idx="35940">
                  <c:v>0.97007751500000006</c:v>
                </c:pt>
                <c:pt idx="35941">
                  <c:v>0.97007751500000006</c:v>
                </c:pt>
                <c:pt idx="35942">
                  <c:v>0.97017288199999996</c:v>
                </c:pt>
                <c:pt idx="35943">
                  <c:v>0.97007751500000006</c:v>
                </c:pt>
                <c:pt idx="35944">
                  <c:v>0.97017288199999996</c:v>
                </c:pt>
                <c:pt idx="35945">
                  <c:v>0.96998214699999996</c:v>
                </c:pt>
                <c:pt idx="35946">
                  <c:v>0.97007751500000006</c:v>
                </c:pt>
                <c:pt idx="35947">
                  <c:v>0.96998214699999996</c:v>
                </c:pt>
                <c:pt idx="35948">
                  <c:v>0.97007751500000006</c:v>
                </c:pt>
                <c:pt idx="35949">
                  <c:v>0.96998214699999996</c:v>
                </c:pt>
                <c:pt idx="35950">
                  <c:v>0.97007751500000006</c:v>
                </c:pt>
                <c:pt idx="35951">
                  <c:v>0.97007751500000006</c:v>
                </c:pt>
                <c:pt idx="35952">
                  <c:v>0.97007751500000006</c:v>
                </c:pt>
                <c:pt idx="35953">
                  <c:v>0.97017288199999996</c:v>
                </c:pt>
                <c:pt idx="35954">
                  <c:v>0.97007751500000006</c:v>
                </c:pt>
                <c:pt idx="35955">
                  <c:v>0.97007751500000006</c:v>
                </c:pt>
                <c:pt idx="35956">
                  <c:v>0.96998214699999996</c:v>
                </c:pt>
                <c:pt idx="35957">
                  <c:v>0.97007751500000006</c:v>
                </c:pt>
                <c:pt idx="35958">
                  <c:v>0.96998214699999996</c:v>
                </c:pt>
                <c:pt idx="35959">
                  <c:v>0.97007751500000006</c:v>
                </c:pt>
                <c:pt idx="35960">
                  <c:v>0.96998214699999996</c:v>
                </c:pt>
                <c:pt idx="35961">
                  <c:v>0.97007751500000006</c:v>
                </c:pt>
                <c:pt idx="35962">
                  <c:v>0.97007751500000006</c:v>
                </c:pt>
                <c:pt idx="35963">
                  <c:v>0.97007751500000006</c:v>
                </c:pt>
                <c:pt idx="35964">
                  <c:v>0.97017288199999996</c:v>
                </c:pt>
                <c:pt idx="35965">
                  <c:v>0.97007751500000006</c:v>
                </c:pt>
                <c:pt idx="35966">
                  <c:v>0.97007751500000006</c:v>
                </c:pt>
                <c:pt idx="35967">
                  <c:v>0.96998214699999996</c:v>
                </c:pt>
                <c:pt idx="35968">
                  <c:v>0.97007751500000006</c:v>
                </c:pt>
                <c:pt idx="35969">
                  <c:v>0.96998214699999996</c:v>
                </c:pt>
                <c:pt idx="35970">
                  <c:v>0.97007751500000006</c:v>
                </c:pt>
                <c:pt idx="35971">
                  <c:v>0.96998214699999996</c:v>
                </c:pt>
                <c:pt idx="35972">
                  <c:v>0.97007751500000006</c:v>
                </c:pt>
                <c:pt idx="35973">
                  <c:v>0.97007751500000006</c:v>
                </c:pt>
                <c:pt idx="35974">
                  <c:v>0.97007751500000006</c:v>
                </c:pt>
                <c:pt idx="35975">
                  <c:v>0.97017288199999996</c:v>
                </c:pt>
                <c:pt idx="35976">
                  <c:v>0.97007751500000006</c:v>
                </c:pt>
                <c:pt idx="35977">
                  <c:v>0.97007751500000006</c:v>
                </c:pt>
                <c:pt idx="35978">
                  <c:v>0.96998214699999996</c:v>
                </c:pt>
                <c:pt idx="35979">
                  <c:v>0.97007751500000006</c:v>
                </c:pt>
                <c:pt idx="35980">
                  <c:v>0.96998214699999996</c:v>
                </c:pt>
                <c:pt idx="35981">
                  <c:v>0.97007751500000006</c:v>
                </c:pt>
                <c:pt idx="35982">
                  <c:v>0.96998214699999996</c:v>
                </c:pt>
                <c:pt idx="35983">
                  <c:v>0.97007751500000006</c:v>
                </c:pt>
                <c:pt idx="35984">
                  <c:v>0.97007751500000006</c:v>
                </c:pt>
                <c:pt idx="35985">
                  <c:v>0.97007751500000006</c:v>
                </c:pt>
                <c:pt idx="35986">
                  <c:v>0.97017288199999996</c:v>
                </c:pt>
                <c:pt idx="35987">
                  <c:v>0.97007751500000006</c:v>
                </c:pt>
                <c:pt idx="35988">
                  <c:v>0.97007751500000006</c:v>
                </c:pt>
                <c:pt idx="35989">
                  <c:v>0.96998214699999996</c:v>
                </c:pt>
                <c:pt idx="35990">
                  <c:v>0.97007751500000006</c:v>
                </c:pt>
                <c:pt idx="35991">
                  <c:v>0.96998214699999996</c:v>
                </c:pt>
                <c:pt idx="35992">
                  <c:v>0.97007751500000006</c:v>
                </c:pt>
                <c:pt idx="35993">
                  <c:v>0.96998214699999996</c:v>
                </c:pt>
                <c:pt idx="35994">
                  <c:v>0.97007751500000006</c:v>
                </c:pt>
                <c:pt idx="35995">
                  <c:v>0.97007751500000006</c:v>
                </c:pt>
                <c:pt idx="35996">
                  <c:v>0.97007751500000006</c:v>
                </c:pt>
                <c:pt idx="35997">
                  <c:v>0.97017288199999996</c:v>
                </c:pt>
              </c:numCache>
            </c:numRef>
          </c:yVal>
          <c:smooth val="0"/>
          <c:extLst>
            <c:ext xmlns:c16="http://schemas.microsoft.com/office/drawing/2014/chart" uri="{C3380CC4-5D6E-409C-BE32-E72D297353CC}">
              <c16:uniqueId val="{00000003-03AE-44C3-8CF6-EE609D33EDEC}"/>
            </c:ext>
          </c:extLst>
        </c:ser>
        <c:dLbls>
          <c:showLegendKey val="0"/>
          <c:showVal val="0"/>
          <c:showCatName val="0"/>
          <c:showSerName val="0"/>
          <c:showPercent val="0"/>
          <c:showBubbleSize val="0"/>
        </c:dLbls>
        <c:axId val="196459343"/>
        <c:axId val="283041135"/>
      </c:scatterChart>
      <c:valAx>
        <c:axId val="196459343"/>
        <c:scaling>
          <c:orientation val="minMax"/>
          <c:max val="1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283041135"/>
        <c:crosses val="autoZero"/>
        <c:crossBetween val="midCat"/>
      </c:valAx>
      <c:valAx>
        <c:axId val="283041135"/>
        <c:scaling>
          <c:orientation val="minMax"/>
          <c:max val="1.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96459343"/>
        <c:crosses val="autoZero"/>
        <c:crossBetween val="midCat"/>
        <c:majorUnit val="0.2"/>
      </c:valAx>
    </c:plotArea>
    <c:legend>
      <c:legendPos val="r"/>
      <c:layout>
        <c:manualLayout>
          <c:xMode val="edge"/>
          <c:yMode val="edge"/>
          <c:x val="0.7284533183352081"/>
          <c:y val="0.1958098910433341"/>
          <c:w val="0.26410604924384457"/>
          <c:h val="0.72696812569030023"/>
        </c:manualLayout>
      </c:layout>
      <c:overlay val="0"/>
    </c:legend>
    <c:plotVisOnly val="1"/>
    <c:dispBlanksAs val="gap"/>
    <c:showDLblsOverMax val="0"/>
  </c:chart>
  <c:txPr>
    <a:bodyPr/>
    <a:lstStyle/>
    <a:p>
      <a:pPr>
        <a:defRPr sz="700"/>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spc="0" baseline="0">
                <a:solidFill>
                  <a:sysClr val="windowText" lastClr="000000">
                    <a:lumMod val="65000"/>
                    <a:lumOff val="35000"/>
                  </a:sysClr>
                </a:solidFill>
                <a:latin typeface="+mn-lt"/>
                <a:ea typeface="+mn-ea"/>
                <a:cs typeface="+mn-cs"/>
              </a:defRPr>
            </a:pPr>
            <a:r>
              <a:rPr lang="en-US" sz="800" b="0" i="0" baseline="0">
                <a:effectLst/>
              </a:rPr>
              <a:t>Slow Ramp Comsol dt Comparison</a:t>
            </a:r>
            <a:endParaRPr lang="en-US" sz="800">
              <a:effectLst/>
            </a:endParaRPr>
          </a:p>
        </c:rich>
      </c:tx>
      <c:overlay val="0"/>
      <c:spPr>
        <a:noFill/>
        <a:ln>
          <a:noFill/>
        </a:ln>
        <a:effectLst/>
      </c:spPr>
    </c:title>
    <c:autoTitleDeleted val="0"/>
    <c:plotArea>
      <c:layout/>
      <c:scatterChart>
        <c:scatterStyle val="lineMarker"/>
        <c:varyColors val="0"/>
        <c:ser>
          <c:idx val="1"/>
          <c:order val="0"/>
          <c:tx>
            <c:v>Extra Fine</c:v>
          </c:tx>
          <c:spPr>
            <a:ln w="25400">
              <a:solidFill>
                <a:srgbClr val="C00000"/>
              </a:solidFill>
            </a:ln>
          </c:spPr>
          <c:marker>
            <c:symbol val="none"/>
          </c:marker>
          <c:xVal>
            <c:numRef>
              <c:f>'[HW6 Comsol Output.xlsx]Sheet1'!$U$1:$U$36</c:f>
              <c:numCache>
                <c:formatCode>General</c:formatCode>
                <c:ptCount val="36"/>
                <c:pt idx="0">
                  <c:v>0</c:v>
                </c:pt>
                <c:pt idx="1">
                  <c:v>0.42857142857142777</c:v>
                </c:pt>
                <c:pt idx="2">
                  <c:v>0.85714285714285554</c:v>
                </c:pt>
                <c:pt idx="3">
                  <c:v>1.2857142857142834</c:v>
                </c:pt>
                <c:pt idx="4">
                  <c:v>1.7142857142857137</c:v>
                </c:pt>
                <c:pt idx="5">
                  <c:v>2.1428571428571419</c:v>
                </c:pt>
                <c:pt idx="6">
                  <c:v>2.5714285714285694</c:v>
                </c:pt>
                <c:pt idx="7">
                  <c:v>3</c:v>
                </c:pt>
                <c:pt idx="8">
                  <c:v>3.4285714285714164</c:v>
                </c:pt>
                <c:pt idx="9">
                  <c:v>3.8571428571428337</c:v>
                </c:pt>
                <c:pt idx="10">
                  <c:v>4.2857142857142776</c:v>
                </c:pt>
                <c:pt idx="11">
                  <c:v>4.714285714285694</c:v>
                </c:pt>
                <c:pt idx="12">
                  <c:v>5.1428571428571388</c:v>
                </c:pt>
                <c:pt idx="13">
                  <c:v>5.5714285714285561</c:v>
                </c:pt>
                <c:pt idx="14">
                  <c:v>6</c:v>
                </c:pt>
                <c:pt idx="15">
                  <c:v>6.4285714285714173</c:v>
                </c:pt>
                <c:pt idx="16">
                  <c:v>6.8571428571428328</c:v>
                </c:pt>
                <c:pt idx="17">
                  <c:v>7.2857142857142776</c:v>
                </c:pt>
                <c:pt idx="18">
                  <c:v>7.714285714285694</c:v>
                </c:pt>
                <c:pt idx="19">
                  <c:v>8.1428571428571388</c:v>
                </c:pt>
                <c:pt idx="20">
                  <c:v>8.5714285714285552</c:v>
                </c:pt>
                <c:pt idx="21">
                  <c:v>9</c:v>
                </c:pt>
                <c:pt idx="22">
                  <c:v>9.4285714285714164</c:v>
                </c:pt>
                <c:pt idx="23">
                  <c:v>9.8571428571428346</c:v>
                </c:pt>
                <c:pt idx="24">
                  <c:v>10.285714285714278</c:v>
                </c:pt>
                <c:pt idx="25">
                  <c:v>10.714285714285694</c:v>
                </c:pt>
                <c:pt idx="26">
                  <c:v>11.142857142857139</c:v>
                </c:pt>
                <c:pt idx="27">
                  <c:v>11.571428571428555</c:v>
                </c:pt>
                <c:pt idx="28">
                  <c:v>12</c:v>
                </c:pt>
                <c:pt idx="29">
                  <c:v>12.428571428571416</c:v>
                </c:pt>
                <c:pt idx="30">
                  <c:v>12.857142857142835</c:v>
                </c:pt>
                <c:pt idx="31">
                  <c:v>13.285714285714278</c:v>
                </c:pt>
                <c:pt idx="32">
                  <c:v>13.714285714285694</c:v>
                </c:pt>
                <c:pt idx="33">
                  <c:v>14.142857142857139</c:v>
                </c:pt>
                <c:pt idx="34">
                  <c:v>14.571428571428555</c:v>
                </c:pt>
                <c:pt idx="35">
                  <c:v>15</c:v>
                </c:pt>
              </c:numCache>
            </c:numRef>
          </c:xVal>
          <c:yVal>
            <c:numRef>
              <c:f>'[HW6 Comsol Output.xlsx]Sheet1'!$T$1:$T$36</c:f>
              <c:numCache>
                <c:formatCode>General</c:formatCode>
                <c:ptCount val="36"/>
                <c:pt idx="0">
                  <c:v>1.0231815394945443E-12</c:v>
                </c:pt>
                <c:pt idx="1">
                  <c:v>0.37929233582497091</c:v>
                </c:pt>
                <c:pt idx="2">
                  <c:v>0.59473290843703808</c:v>
                </c:pt>
                <c:pt idx="3">
                  <c:v>0.70497154233601123</c:v>
                </c:pt>
                <c:pt idx="4">
                  <c:v>0.78706628240604459</c:v>
                </c:pt>
                <c:pt idx="5">
                  <c:v>0.83928010563397493</c:v>
                </c:pt>
                <c:pt idx="6">
                  <c:v>0.86391154408704551</c:v>
                </c:pt>
                <c:pt idx="7">
                  <c:v>0.88854298254000241</c:v>
                </c:pt>
                <c:pt idx="8">
                  <c:v>0.91285485654003651</c:v>
                </c:pt>
                <c:pt idx="9">
                  <c:v>0.92150807237396748</c:v>
                </c:pt>
                <c:pt idx="10">
                  <c:v>0.93016128820801214</c:v>
                </c:pt>
                <c:pt idx="11">
                  <c:v>0.93881450404199995</c:v>
                </c:pt>
                <c:pt idx="12">
                  <c:v>0.9438129463800351</c:v>
                </c:pt>
                <c:pt idx="13">
                  <c:v>0.94543775164498811</c:v>
                </c:pt>
                <c:pt idx="14">
                  <c:v>0.94706255690999797</c:v>
                </c:pt>
                <c:pt idx="15">
                  <c:v>0.94865290909905298</c:v>
                </c:pt>
                <c:pt idx="16">
                  <c:v>0.94855506058001993</c:v>
                </c:pt>
                <c:pt idx="17">
                  <c:v>0.94845721206201006</c:v>
                </c:pt>
                <c:pt idx="18">
                  <c:v>0.94835936354400019</c:v>
                </c:pt>
                <c:pt idx="19">
                  <c:v>0.94820386487594988</c:v>
                </c:pt>
                <c:pt idx="20">
                  <c:v>0.94799515068501705</c:v>
                </c:pt>
                <c:pt idx="21">
                  <c:v>0.94778643649499372</c:v>
                </c:pt>
                <c:pt idx="22">
                  <c:v>0.94758012043502049</c:v>
                </c:pt>
                <c:pt idx="23">
                  <c:v>0.94749131274198817</c:v>
                </c:pt>
                <c:pt idx="24">
                  <c:v>0.94740250505100221</c:v>
                </c:pt>
                <c:pt idx="25">
                  <c:v>0.94731369735899307</c:v>
                </c:pt>
                <c:pt idx="26">
                  <c:v>0.94726010647298153</c:v>
                </c:pt>
                <c:pt idx="27">
                  <c:v>0.94723902340700761</c:v>
                </c:pt>
                <c:pt idx="28">
                  <c:v>0.94721794034200002</c:v>
                </c:pt>
                <c:pt idx="29">
                  <c:v>0.94719725731198423</c:v>
                </c:pt>
                <c:pt idx="30">
                  <c:v>0.94719617597399974</c:v>
                </c:pt>
                <c:pt idx="31">
                  <c:v>0.94719509463595841</c:v>
                </c:pt>
                <c:pt idx="32">
                  <c:v>0.94719401329695074</c:v>
                </c:pt>
                <c:pt idx="33">
                  <c:v>0.92094303967797941</c:v>
                </c:pt>
                <c:pt idx="34">
                  <c:v>0.87046139625999785</c:v>
                </c:pt>
                <c:pt idx="35">
                  <c:v>0.81997975284400582</c:v>
                </c:pt>
              </c:numCache>
            </c:numRef>
          </c:yVal>
          <c:smooth val="0"/>
          <c:extLst>
            <c:ext xmlns:c16="http://schemas.microsoft.com/office/drawing/2014/chart" uri="{C3380CC4-5D6E-409C-BE32-E72D297353CC}">
              <c16:uniqueId val="{00000000-915B-4C8A-A2EE-40FA4B1D4D43}"/>
            </c:ext>
          </c:extLst>
        </c:ser>
        <c:ser>
          <c:idx val="0"/>
          <c:order val="1"/>
          <c:tx>
            <c:v>Coarse</c:v>
          </c:tx>
          <c:spPr>
            <a:ln w="25400" cap="rnd">
              <a:noFill/>
              <a:prstDash val="lgDashDot"/>
              <a:round/>
            </a:ln>
            <a:effectLst/>
          </c:spPr>
          <c:marker>
            <c:symbol val="square"/>
            <c:size val="6"/>
          </c:marker>
          <c:xVal>
            <c:numRef>
              <c:f>'[HW6 Comsol Output.xlsx]Sheet5'!$F$7:$F$24</c:f>
              <c:numCache>
                <c:formatCode>General</c:formatCode>
                <c:ptCount val="18"/>
                <c:pt idx="0">
                  <c:v>0</c:v>
                </c:pt>
                <c:pt idx="1">
                  <c:v>1.4999999999999999E-2</c:v>
                </c:pt>
                <c:pt idx="2">
                  <c:v>0.03</c:v>
                </c:pt>
                <c:pt idx="3">
                  <c:v>0.06</c:v>
                </c:pt>
                <c:pt idx="4">
                  <c:v>0.12</c:v>
                </c:pt>
                <c:pt idx="5">
                  <c:v>0.24</c:v>
                </c:pt>
                <c:pt idx="6">
                  <c:v>0.48</c:v>
                </c:pt>
                <c:pt idx="7">
                  <c:v>0.96</c:v>
                </c:pt>
                <c:pt idx="8">
                  <c:v>1.92</c:v>
                </c:pt>
                <c:pt idx="9">
                  <c:v>3.42</c:v>
                </c:pt>
                <c:pt idx="10">
                  <c:v>4.92</c:v>
                </c:pt>
                <c:pt idx="11">
                  <c:v>6.42</c:v>
                </c:pt>
                <c:pt idx="12">
                  <c:v>7.92</c:v>
                </c:pt>
                <c:pt idx="13">
                  <c:v>9.42</c:v>
                </c:pt>
                <c:pt idx="14">
                  <c:v>10.92</c:v>
                </c:pt>
                <c:pt idx="15">
                  <c:v>12.42</c:v>
                </c:pt>
                <c:pt idx="16">
                  <c:v>13.92</c:v>
                </c:pt>
                <c:pt idx="17">
                  <c:v>15.42</c:v>
                </c:pt>
              </c:numCache>
            </c:numRef>
          </c:xVal>
          <c:yVal>
            <c:numRef>
              <c:f>'[HW6 Comsol Output.xlsx]Sheet5'!$E$7:$E$24</c:f>
              <c:numCache>
                <c:formatCode>General</c:formatCode>
                <c:ptCount val="18"/>
                <c:pt idx="0">
                  <c:v>0</c:v>
                </c:pt>
                <c:pt idx="1">
                  <c:v>1.4477772112002185E-2</c:v>
                </c:pt>
                <c:pt idx="2">
                  <c:v>3.0814934551017359E-2</c:v>
                </c:pt>
                <c:pt idx="3">
                  <c:v>6.1008571638012654E-2</c:v>
                </c:pt>
                <c:pt idx="4">
                  <c:v>0.11986084558799348</c:v>
                </c:pt>
                <c:pt idx="5">
                  <c:v>0.23216439791497123</c:v>
                </c:pt>
                <c:pt idx="6">
                  <c:v>0.41863047419701616</c:v>
                </c:pt>
                <c:pt idx="7">
                  <c:v>0.64213106420896793</c:v>
                </c:pt>
                <c:pt idx="8">
                  <c:v>0.82624018833399759</c:v>
                </c:pt>
                <c:pt idx="9">
                  <c:v>0.9125279050550148</c:v>
                </c:pt>
                <c:pt idx="10">
                  <c:v>0.94283324420899817</c:v>
                </c:pt>
                <c:pt idx="11">
                  <c:v>0.94851888779402316</c:v>
                </c:pt>
                <c:pt idx="12">
                  <c:v>0.9481735982899977</c:v>
                </c:pt>
                <c:pt idx="13">
                  <c:v>0.94744194519495295</c:v>
                </c:pt>
                <c:pt idx="14">
                  <c:v>0.94713091224599566</c:v>
                </c:pt>
                <c:pt idx="15">
                  <c:v>0.94705715960202497</c:v>
                </c:pt>
                <c:pt idx="16">
                  <c:v>0.94705341791399178</c:v>
                </c:pt>
                <c:pt idx="17">
                  <c:v>0.77045779936798908</c:v>
                </c:pt>
              </c:numCache>
            </c:numRef>
          </c:yVal>
          <c:smooth val="0"/>
          <c:extLst>
            <c:ext xmlns:c16="http://schemas.microsoft.com/office/drawing/2014/chart" uri="{C3380CC4-5D6E-409C-BE32-E72D297353CC}">
              <c16:uniqueId val="{00000001-915B-4C8A-A2EE-40FA4B1D4D43}"/>
            </c:ext>
          </c:extLst>
        </c:ser>
        <c:dLbls>
          <c:showLegendKey val="0"/>
          <c:showVal val="0"/>
          <c:showCatName val="0"/>
          <c:showSerName val="0"/>
          <c:showPercent val="0"/>
          <c:showBubbleSize val="0"/>
        </c:dLbls>
        <c:axId val="123747008"/>
        <c:axId val="186219567"/>
      </c:scatterChart>
      <c:valAx>
        <c:axId val="1237470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86219567"/>
        <c:crosses val="autoZero"/>
        <c:crossBetween val="midCat"/>
      </c:valAx>
      <c:valAx>
        <c:axId val="186219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23747008"/>
        <c:crosses val="autoZero"/>
        <c:crossBetween val="midCat"/>
      </c:valAx>
    </c:plotArea>
    <c:legend>
      <c:legendPos val="r"/>
      <c:overlay val="0"/>
      <c:txPr>
        <a:bodyPr/>
        <a:lstStyle/>
        <a:p>
          <a:pPr>
            <a:defRPr sz="500"/>
          </a:pPr>
          <a:endParaRPr lang="en-US"/>
        </a:p>
      </c:txPr>
    </c:legend>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3D Comsol</a:t>
            </a:r>
            <a:r>
              <a:rPr lang="en-US" baseline="0"/>
              <a:t> Results</a:t>
            </a:r>
            <a:endParaRPr lang="en-US"/>
          </a:p>
        </c:rich>
      </c:tx>
      <c:overlay val="0"/>
      <c:spPr>
        <a:noFill/>
        <a:ln>
          <a:noFill/>
        </a:ln>
        <a:effectLst/>
      </c:spPr>
    </c:title>
    <c:autoTitleDeleted val="0"/>
    <c:plotArea>
      <c:layout/>
      <c:scatterChart>
        <c:scatterStyle val="lineMarker"/>
        <c:varyColors val="0"/>
        <c:ser>
          <c:idx val="0"/>
          <c:order val="0"/>
          <c:tx>
            <c:v>12 Hours</c:v>
          </c:tx>
          <c:spPr>
            <a:ln w="19050" cap="rnd">
              <a:noFill/>
              <a:round/>
            </a:ln>
            <a:effectLst/>
          </c:spPr>
          <c:marker>
            <c:symbol val="circle"/>
            <c:size val="5"/>
            <c:spPr>
              <a:solidFill>
                <a:schemeClr val="accent1"/>
              </a:solidFill>
              <a:ln w="9525">
                <a:solidFill>
                  <a:schemeClr val="accent1"/>
                </a:solidFill>
              </a:ln>
              <a:effectLst/>
            </c:spPr>
          </c:marker>
          <c:xVal>
            <c:numRef>
              <c:f>DiffusionTable3D!$G$6:$G$41</c:f>
              <c:numCache>
                <c:formatCode>General</c:formatCode>
                <c:ptCount val="36"/>
                <c:pt idx="0">
                  <c:v>0</c:v>
                </c:pt>
                <c:pt idx="1">
                  <c:v>0.34285714285714164</c:v>
                </c:pt>
                <c:pt idx="2">
                  <c:v>0.68571428571428328</c:v>
                </c:pt>
                <c:pt idx="3">
                  <c:v>1.0285714285714278</c:v>
                </c:pt>
                <c:pt idx="4">
                  <c:v>1.3714285714285694</c:v>
                </c:pt>
                <c:pt idx="5">
                  <c:v>1.7142857142857137</c:v>
                </c:pt>
                <c:pt idx="6">
                  <c:v>2.0571428571428556</c:v>
                </c:pt>
                <c:pt idx="7">
                  <c:v>2.4</c:v>
                </c:pt>
                <c:pt idx="8">
                  <c:v>2.7428571428571416</c:v>
                </c:pt>
                <c:pt idx="9">
                  <c:v>3.0857142857142779</c:v>
                </c:pt>
                <c:pt idx="10">
                  <c:v>3.4285714285714164</c:v>
                </c:pt>
                <c:pt idx="11">
                  <c:v>3.7714285714285558</c:v>
                </c:pt>
                <c:pt idx="12">
                  <c:v>4.1142857142856943</c:v>
                </c:pt>
                <c:pt idx="13">
                  <c:v>4.4571428571428333</c:v>
                </c:pt>
                <c:pt idx="14">
                  <c:v>4.8</c:v>
                </c:pt>
                <c:pt idx="15">
                  <c:v>5.1428571428571388</c:v>
                </c:pt>
                <c:pt idx="16">
                  <c:v>5.4857142857142778</c:v>
                </c:pt>
                <c:pt idx="17">
                  <c:v>5.8285714285714167</c:v>
                </c:pt>
                <c:pt idx="18">
                  <c:v>6.1714285714285557</c:v>
                </c:pt>
                <c:pt idx="19">
                  <c:v>6.5142857142856947</c:v>
                </c:pt>
                <c:pt idx="20">
                  <c:v>6.8571428571428328</c:v>
                </c:pt>
                <c:pt idx="21">
                  <c:v>7.2</c:v>
                </c:pt>
                <c:pt idx="22">
                  <c:v>7.5428571428571383</c:v>
                </c:pt>
                <c:pt idx="23">
                  <c:v>7.8857142857142772</c:v>
                </c:pt>
                <c:pt idx="24">
                  <c:v>8.2285714285714171</c:v>
                </c:pt>
                <c:pt idx="25">
                  <c:v>8.5714285714285552</c:v>
                </c:pt>
                <c:pt idx="26">
                  <c:v>8.9142857142856951</c:v>
                </c:pt>
                <c:pt idx="27">
                  <c:v>9.2571428571428349</c:v>
                </c:pt>
                <c:pt idx="28">
                  <c:v>9.6</c:v>
                </c:pt>
                <c:pt idx="29">
                  <c:v>9.9428571428571395</c:v>
                </c:pt>
                <c:pt idx="30">
                  <c:v>10.285714285714278</c:v>
                </c:pt>
                <c:pt idx="31">
                  <c:v>10.628571428571417</c:v>
                </c:pt>
                <c:pt idx="32">
                  <c:v>10.971428571428556</c:v>
                </c:pt>
                <c:pt idx="33">
                  <c:v>11.314285714285694</c:v>
                </c:pt>
                <c:pt idx="34">
                  <c:v>11.657142857142833</c:v>
                </c:pt>
                <c:pt idx="35">
                  <c:v>12</c:v>
                </c:pt>
              </c:numCache>
            </c:numRef>
          </c:xVal>
          <c:yVal>
            <c:numRef>
              <c:f>DiffusionTable3D!$F$6:$F$41</c:f>
              <c:numCache>
                <c:formatCode>General</c:formatCode>
                <c:ptCount val="36"/>
                <c:pt idx="0">
                  <c:v>1.9895196601282805E-12</c:v>
                </c:pt>
                <c:pt idx="1">
                  <c:v>0.21433460883798716</c:v>
                </c:pt>
                <c:pt idx="2">
                  <c:v>0.30912869346502703</c:v>
                </c:pt>
                <c:pt idx="3">
                  <c:v>0.3581712869060425</c:v>
                </c:pt>
                <c:pt idx="4">
                  <c:v>0.39539547448504209</c:v>
                </c:pt>
                <c:pt idx="5">
                  <c:v>0.4196113731350124</c:v>
                </c:pt>
                <c:pt idx="6">
                  <c:v>0.43181962047003708</c:v>
                </c:pt>
                <c:pt idx="7">
                  <c:v>0.4440278678000027</c:v>
                </c:pt>
                <c:pt idx="8">
                  <c:v>0.45608514097602892</c:v>
                </c:pt>
                <c:pt idx="9">
                  <c:v>0.46074468051796202</c:v>
                </c:pt>
                <c:pt idx="10">
                  <c:v>0.46540422006802373</c:v>
                </c:pt>
                <c:pt idx="11">
                  <c:v>0.47006375961296953</c:v>
                </c:pt>
                <c:pt idx="12">
                  <c:v>0.47288003704403536</c:v>
                </c:pt>
                <c:pt idx="13">
                  <c:v>0.47399484175997486</c:v>
                </c:pt>
                <c:pt idx="14">
                  <c:v>0.47510964647102583</c:v>
                </c:pt>
                <c:pt idx="15">
                  <c:v>0.47620405483201012</c:v>
                </c:pt>
                <c:pt idx="16">
                  <c:v>0.47629904193001948</c:v>
                </c:pt>
                <c:pt idx="17">
                  <c:v>0.47639402903200789</c:v>
                </c:pt>
                <c:pt idx="18">
                  <c:v>0.47648901613501948</c:v>
                </c:pt>
                <c:pt idx="19">
                  <c:v>0.47650197078098699</c:v>
                </c:pt>
                <c:pt idx="20">
                  <c:v>0.47643920315397281</c:v>
                </c:pt>
                <c:pt idx="21">
                  <c:v>0.47637643552900499</c:v>
                </c:pt>
                <c:pt idx="22">
                  <c:v>0.47631410922400619</c:v>
                </c:pt>
                <c:pt idx="23">
                  <c:v>0.47627340747402513</c:v>
                </c:pt>
                <c:pt idx="24">
                  <c:v>0.4762327057290463</c:v>
                </c:pt>
                <c:pt idx="25">
                  <c:v>0.47619200398304429</c:v>
                </c:pt>
                <c:pt idx="26">
                  <c:v>0.4761651153389721</c:v>
                </c:pt>
                <c:pt idx="27">
                  <c:v>0.47615097724298039</c:v>
                </c:pt>
                <c:pt idx="28">
                  <c:v>0.47613683914403282</c:v>
                </c:pt>
                <c:pt idx="29">
                  <c:v>0.47612282315901666</c:v>
                </c:pt>
                <c:pt idx="30">
                  <c:v>0.47611656000998437</c:v>
                </c:pt>
                <c:pt idx="31">
                  <c:v>0.47611376599996902</c:v>
                </c:pt>
                <c:pt idx="32">
                  <c:v>0.47611444112601475</c:v>
                </c:pt>
                <c:pt idx="33">
                  <c:v>0.46604039294498989</c:v>
                </c:pt>
                <c:pt idx="34">
                  <c:v>0.43933867503500323</c:v>
                </c:pt>
                <c:pt idx="35">
                  <c:v>0.40299806838800123</c:v>
                </c:pt>
              </c:numCache>
            </c:numRef>
          </c:yVal>
          <c:smooth val="0"/>
          <c:extLst>
            <c:ext xmlns:c16="http://schemas.microsoft.com/office/drawing/2014/chart" uri="{C3380CC4-5D6E-409C-BE32-E72D297353CC}">
              <c16:uniqueId val="{00000000-9592-4E9D-B27C-583E1E0CA08D}"/>
            </c:ext>
          </c:extLst>
        </c:ser>
        <c:ser>
          <c:idx val="1"/>
          <c:order val="1"/>
          <c:tx>
            <c:v>13</c:v>
          </c:tx>
          <c:spPr>
            <a:ln>
              <a:noFill/>
            </a:ln>
          </c:spPr>
          <c:xVal>
            <c:numRef>
              <c:f>DiffusionTable3D!$G$42:$G$77</c:f>
              <c:numCache>
                <c:formatCode>General</c:formatCode>
                <c:ptCount val="36"/>
                <c:pt idx="0">
                  <c:v>0</c:v>
                </c:pt>
                <c:pt idx="1">
                  <c:v>0.37142857142856944</c:v>
                </c:pt>
                <c:pt idx="2">
                  <c:v>0.74285714285714166</c:v>
                </c:pt>
                <c:pt idx="3">
                  <c:v>1.1142857142857139</c:v>
                </c:pt>
                <c:pt idx="4">
                  <c:v>1.4857142857142833</c:v>
                </c:pt>
                <c:pt idx="5">
                  <c:v>1.8571428571428554</c:v>
                </c:pt>
                <c:pt idx="6">
                  <c:v>2.2285714285714278</c:v>
                </c:pt>
                <c:pt idx="7">
                  <c:v>2.6</c:v>
                </c:pt>
                <c:pt idx="8">
                  <c:v>2.9714285714285555</c:v>
                </c:pt>
                <c:pt idx="9">
                  <c:v>3.3428571428571385</c:v>
                </c:pt>
                <c:pt idx="10">
                  <c:v>3.7142857142856944</c:v>
                </c:pt>
                <c:pt idx="11">
                  <c:v>4.0857142857142774</c:v>
                </c:pt>
                <c:pt idx="12">
                  <c:v>4.4571428571428333</c:v>
                </c:pt>
                <c:pt idx="13">
                  <c:v>4.8285714285714167</c:v>
                </c:pt>
                <c:pt idx="14">
                  <c:v>5.2</c:v>
                </c:pt>
                <c:pt idx="15">
                  <c:v>5.5714285714285561</c:v>
                </c:pt>
                <c:pt idx="16">
                  <c:v>5.9428571428571386</c:v>
                </c:pt>
                <c:pt idx="17">
                  <c:v>6.3142857142856945</c:v>
                </c:pt>
                <c:pt idx="18">
                  <c:v>6.6857142857142771</c:v>
                </c:pt>
                <c:pt idx="19">
                  <c:v>7.057142857142833</c:v>
                </c:pt>
                <c:pt idx="20">
                  <c:v>7.4285714285714173</c:v>
                </c:pt>
                <c:pt idx="21">
                  <c:v>7.8</c:v>
                </c:pt>
                <c:pt idx="22">
                  <c:v>8.1714285714285548</c:v>
                </c:pt>
                <c:pt idx="23">
                  <c:v>8.5428571428571392</c:v>
                </c:pt>
                <c:pt idx="24">
                  <c:v>8.9142857142856951</c:v>
                </c:pt>
                <c:pt idx="25">
                  <c:v>9.2857142857142776</c:v>
                </c:pt>
                <c:pt idx="26">
                  <c:v>9.6571428571428335</c:v>
                </c:pt>
                <c:pt idx="27">
                  <c:v>10.028571428571418</c:v>
                </c:pt>
                <c:pt idx="28">
                  <c:v>10.4</c:v>
                </c:pt>
                <c:pt idx="29">
                  <c:v>10.771428571428554</c:v>
                </c:pt>
                <c:pt idx="30">
                  <c:v>11.142857142857139</c:v>
                </c:pt>
                <c:pt idx="31">
                  <c:v>11.514285714285695</c:v>
                </c:pt>
                <c:pt idx="32">
                  <c:v>11.885714285714277</c:v>
                </c:pt>
                <c:pt idx="33">
                  <c:v>12.257142857142835</c:v>
                </c:pt>
                <c:pt idx="34">
                  <c:v>12.628571428571417</c:v>
                </c:pt>
                <c:pt idx="35">
                  <c:v>13</c:v>
                </c:pt>
              </c:numCache>
            </c:numRef>
          </c:xVal>
          <c:yVal>
            <c:numRef>
              <c:f>DiffusionTable3D!$F$42:$F$77</c:f>
              <c:numCache>
                <c:formatCode>General</c:formatCode>
                <c:ptCount val="36"/>
                <c:pt idx="0">
                  <c:v>1.9895196601282805E-12</c:v>
                </c:pt>
                <c:pt idx="1">
                  <c:v>0.20797276407000709</c:v>
                </c:pt>
                <c:pt idx="2">
                  <c:v>0.29585967159704296</c:v>
                </c:pt>
                <c:pt idx="3">
                  <c:v>0.33990736248603071</c:v>
                </c:pt>
                <c:pt idx="4">
                  <c:v>0.3727188776600201</c:v>
                </c:pt>
                <c:pt idx="5">
                  <c:v>0.39376553779396772</c:v>
                </c:pt>
                <c:pt idx="6">
                  <c:v>0.4039523317380258</c:v>
                </c:pt>
                <c:pt idx="7">
                  <c:v>0.41413912568600608</c:v>
                </c:pt>
                <c:pt idx="8">
                  <c:v>0.42419645985000898</c:v>
                </c:pt>
                <c:pt idx="9">
                  <c:v>0.42791026472497151</c:v>
                </c:pt>
                <c:pt idx="10">
                  <c:v>0.43162406960499311</c:v>
                </c:pt>
                <c:pt idx="11">
                  <c:v>0.43533787448097883</c:v>
                </c:pt>
                <c:pt idx="12">
                  <c:v>0.43752860205904653</c:v>
                </c:pt>
                <c:pt idx="13">
                  <c:v>0.43831341213501673</c:v>
                </c:pt>
                <c:pt idx="14">
                  <c:v>0.43909822221002059</c:v>
                </c:pt>
                <c:pt idx="15">
                  <c:v>0.43986756144300898</c:v>
                </c:pt>
                <c:pt idx="16">
                  <c:v>0.43987882934197842</c:v>
                </c:pt>
                <c:pt idx="17">
                  <c:v>0.43989009724600692</c:v>
                </c:pt>
                <c:pt idx="18">
                  <c:v>0.43990136514497635</c:v>
                </c:pt>
                <c:pt idx="19">
                  <c:v>0.43986919858195961</c:v>
                </c:pt>
                <c:pt idx="20">
                  <c:v>0.43979693867299829</c:v>
                </c:pt>
                <c:pt idx="21">
                  <c:v>0.43972467876699284</c:v>
                </c:pt>
                <c:pt idx="22">
                  <c:v>0.4396531427250352</c:v>
                </c:pt>
                <c:pt idx="23">
                  <c:v>0.43961707617802404</c:v>
                </c:pt>
                <c:pt idx="24">
                  <c:v>0.43958100962902336</c:v>
                </c:pt>
                <c:pt idx="25">
                  <c:v>0.4395449430820122</c:v>
                </c:pt>
                <c:pt idx="26">
                  <c:v>0.43952226789298265</c:v>
                </c:pt>
                <c:pt idx="27">
                  <c:v>0.43951195395197828</c:v>
                </c:pt>
                <c:pt idx="28">
                  <c:v>0.43950164001103076</c:v>
                </c:pt>
                <c:pt idx="29">
                  <c:v>0.43949142897497495</c:v>
                </c:pt>
                <c:pt idx="30">
                  <c:v>0.43948775116302841</c:v>
                </c:pt>
                <c:pt idx="31">
                  <c:v>0.43948699675502212</c:v>
                </c:pt>
                <c:pt idx="32">
                  <c:v>0.43948916574800023</c:v>
                </c:pt>
                <c:pt idx="33">
                  <c:v>0.42990152671899295</c:v>
                </c:pt>
                <c:pt idx="34">
                  <c:v>0.40448678509000047</c:v>
                </c:pt>
                <c:pt idx="35">
                  <c:v>0.36989707608802291</c:v>
                </c:pt>
              </c:numCache>
            </c:numRef>
          </c:yVal>
          <c:smooth val="0"/>
          <c:extLst>
            <c:ext xmlns:c16="http://schemas.microsoft.com/office/drawing/2014/chart" uri="{C3380CC4-5D6E-409C-BE32-E72D297353CC}">
              <c16:uniqueId val="{00000001-9592-4E9D-B27C-583E1E0CA08D}"/>
            </c:ext>
          </c:extLst>
        </c:ser>
        <c:ser>
          <c:idx val="2"/>
          <c:order val="2"/>
          <c:tx>
            <c:v>14</c:v>
          </c:tx>
          <c:spPr>
            <a:ln w="19050" cap="rnd">
              <a:noFill/>
              <a:round/>
            </a:ln>
            <a:effectLst/>
          </c:spPr>
          <c:xVal>
            <c:numRef>
              <c:f>DiffusionTable3D!$G$78:$G$113</c:f>
              <c:numCache>
                <c:formatCode>General</c:formatCode>
                <c:ptCount val="36"/>
                <c:pt idx="0">
                  <c:v>0</c:v>
                </c:pt>
                <c:pt idx="1">
                  <c:v>0.4</c:v>
                </c:pt>
                <c:pt idx="2">
                  <c:v>0.8</c:v>
                </c:pt>
                <c:pt idx="3">
                  <c:v>1.2</c:v>
                </c:pt>
                <c:pt idx="4">
                  <c:v>1.6</c:v>
                </c:pt>
                <c:pt idx="5">
                  <c:v>2</c:v>
                </c:pt>
                <c:pt idx="6">
                  <c:v>2.4</c:v>
                </c:pt>
                <c:pt idx="7">
                  <c:v>2.8</c:v>
                </c:pt>
                <c:pt idx="8">
                  <c:v>3.2</c:v>
                </c:pt>
                <c:pt idx="9">
                  <c:v>3.6</c:v>
                </c:pt>
                <c:pt idx="10">
                  <c:v>4</c:v>
                </c:pt>
                <c:pt idx="11">
                  <c:v>4.4000000000000004</c:v>
                </c:pt>
                <c:pt idx="12">
                  <c:v>4.8</c:v>
                </c:pt>
                <c:pt idx="13">
                  <c:v>5.2</c:v>
                </c:pt>
                <c:pt idx="14">
                  <c:v>5.6</c:v>
                </c:pt>
                <c:pt idx="15">
                  <c:v>6</c:v>
                </c:pt>
                <c:pt idx="16">
                  <c:v>6.4</c:v>
                </c:pt>
                <c:pt idx="17">
                  <c:v>6.8</c:v>
                </c:pt>
                <c:pt idx="18">
                  <c:v>7.2</c:v>
                </c:pt>
                <c:pt idx="19">
                  <c:v>7.6</c:v>
                </c:pt>
                <c:pt idx="20">
                  <c:v>8</c:v>
                </c:pt>
                <c:pt idx="21">
                  <c:v>8.4</c:v>
                </c:pt>
                <c:pt idx="22">
                  <c:v>8.8000000000000007</c:v>
                </c:pt>
                <c:pt idx="23">
                  <c:v>9.1999999999999993</c:v>
                </c:pt>
                <c:pt idx="24">
                  <c:v>9.6</c:v>
                </c:pt>
                <c:pt idx="25">
                  <c:v>10</c:v>
                </c:pt>
                <c:pt idx="26">
                  <c:v>10.4</c:v>
                </c:pt>
                <c:pt idx="27">
                  <c:v>10.8</c:v>
                </c:pt>
                <c:pt idx="28">
                  <c:v>11.2</c:v>
                </c:pt>
                <c:pt idx="29">
                  <c:v>11.6</c:v>
                </c:pt>
                <c:pt idx="30">
                  <c:v>12</c:v>
                </c:pt>
                <c:pt idx="31">
                  <c:v>12.4</c:v>
                </c:pt>
                <c:pt idx="32">
                  <c:v>12.8</c:v>
                </c:pt>
                <c:pt idx="33">
                  <c:v>13.2</c:v>
                </c:pt>
                <c:pt idx="34">
                  <c:v>13.6</c:v>
                </c:pt>
                <c:pt idx="35">
                  <c:v>14</c:v>
                </c:pt>
              </c:numCache>
            </c:numRef>
          </c:xVal>
          <c:yVal>
            <c:numRef>
              <c:f>DiffusionTable3D!$F$78:$F$113</c:f>
              <c:numCache>
                <c:formatCode>General</c:formatCode>
                <c:ptCount val="36"/>
                <c:pt idx="0">
                  <c:v>1.9895196601282805E-12</c:v>
                </c:pt>
                <c:pt idx="1">
                  <c:v>0.20201155204296128</c:v>
                </c:pt>
                <c:pt idx="2">
                  <c:v>0.28365341632900254</c:v>
                </c:pt>
                <c:pt idx="3">
                  <c:v>0.32334571897700926</c:v>
                </c:pt>
                <c:pt idx="4">
                  <c:v>0.35237118914704979</c:v>
                </c:pt>
                <c:pt idx="5">
                  <c:v>0.3707498346989837</c:v>
                </c:pt>
                <c:pt idx="6">
                  <c:v>0.37930064215203174</c:v>
                </c:pt>
                <c:pt idx="7">
                  <c:v>0.38785144961002516</c:v>
                </c:pt>
                <c:pt idx="8">
                  <c:v>0.39629092294200063</c:v>
                </c:pt>
                <c:pt idx="9">
                  <c:v>0.39927502440497165</c:v>
                </c:pt>
                <c:pt idx="10">
                  <c:v>0.40225912587203538</c:v>
                </c:pt>
                <c:pt idx="11">
                  <c:v>0.40524322733796225</c:v>
                </c:pt>
                <c:pt idx="12">
                  <c:v>0.40696263344301542</c:v>
                </c:pt>
                <c:pt idx="13">
                  <c:v>0.40751462845400965</c:v>
                </c:pt>
                <c:pt idx="14">
                  <c:v>0.40806662346102485</c:v>
                </c:pt>
                <c:pt idx="15">
                  <c:v>0.40860683824104171</c:v>
                </c:pt>
                <c:pt idx="16">
                  <c:v>0.40856982204599035</c:v>
                </c:pt>
                <c:pt idx="17">
                  <c:v>0.40853280584497043</c:v>
                </c:pt>
                <c:pt idx="18">
                  <c:v>0.4084957896499759</c:v>
                </c:pt>
                <c:pt idx="19">
                  <c:v>0.40844051274899584</c:v>
                </c:pt>
                <c:pt idx="20">
                  <c:v>0.40836837982300267</c:v>
                </c:pt>
                <c:pt idx="21">
                  <c:v>0.40829624689399679</c:v>
                </c:pt>
                <c:pt idx="22">
                  <c:v>0.40822495217599908</c:v>
                </c:pt>
                <c:pt idx="23">
                  <c:v>0.40819472960799885</c:v>
                </c:pt>
                <c:pt idx="24">
                  <c:v>0.40816450704301133</c:v>
                </c:pt>
                <c:pt idx="25">
                  <c:v>0.4081342844750111</c:v>
                </c:pt>
                <c:pt idx="26">
                  <c:v>0.40811610386697339</c:v>
                </c:pt>
                <c:pt idx="27">
                  <c:v>0.40810903890996997</c:v>
                </c:pt>
                <c:pt idx="28">
                  <c:v>0.40810197395398973</c:v>
                </c:pt>
                <c:pt idx="29">
                  <c:v>0.40809504363397764</c:v>
                </c:pt>
                <c:pt idx="30">
                  <c:v>0.40809471053103152</c:v>
                </c:pt>
                <c:pt idx="31">
                  <c:v>0.40809437743098442</c:v>
                </c:pt>
                <c:pt idx="32">
                  <c:v>0.40809404432496876</c:v>
                </c:pt>
                <c:pt idx="33">
                  <c:v>0.3960180388299932</c:v>
                </c:pt>
                <c:pt idx="34">
                  <c:v>0.37279525882900089</c:v>
                </c:pt>
                <c:pt idx="35">
                  <c:v>0.34957247881800413</c:v>
                </c:pt>
              </c:numCache>
            </c:numRef>
          </c:yVal>
          <c:smooth val="0"/>
          <c:extLst>
            <c:ext xmlns:c16="http://schemas.microsoft.com/office/drawing/2014/chart" uri="{C3380CC4-5D6E-409C-BE32-E72D297353CC}">
              <c16:uniqueId val="{00000002-9592-4E9D-B27C-583E1E0CA08D}"/>
            </c:ext>
          </c:extLst>
        </c:ser>
        <c:dLbls>
          <c:showLegendKey val="0"/>
          <c:showVal val="0"/>
          <c:showCatName val="0"/>
          <c:showSerName val="0"/>
          <c:showPercent val="0"/>
          <c:showBubbleSize val="0"/>
        </c:dLbls>
        <c:axId val="1109483407"/>
        <c:axId val="186219151"/>
      </c:scatterChart>
      <c:valAx>
        <c:axId val="1109483407"/>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US"/>
                  <a:t>Hours</a:t>
                </a:r>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219151"/>
        <c:crosses val="autoZero"/>
        <c:crossBetween val="midCat"/>
      </c:valAx>
      <c:valAx>
        <c:axId val="186219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a:lstStyle/>
              <a:p>
                <a:pPr>
                  <a:defRPr/>
                </a:pPr>
                <a:r>
                  <a:rPr lang="en-US"/>
                  <a:t>Max</a:t>
                </a:r>
                <a:r>
                  <a:rPr lang="en-US" baseline="0"/>
                  <a:t> Gradient</a:t>
                </a:r>
                <a:endParaRPr lang="en-US"/>
              </a:p>
            </c:rich>
          </c:tx>
          <c:overlay val="0"/>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9483407"/>
        <c:crosses val="autoZero"/>
        <c:crossBetween val="midCat"/>
      </c:valAx>
    </c:plotArea>
    <c:legend>
      <c:legendPos val="r"/>
      <c:overlay val="0"/>
      <c:txPr>
        <a:bodyPr/>
        <a:lstStyle/>
        <a:p>
          <a:pPr>
            <a:defRPr sz="800"/>
          </a:pPr>
          <a:endParaRPr lang="en-US"/>
        </a:p>
      </c:txPr>
    </c:legend>
    <c:plotVisOnly val="1"/>
    <c:dispBlanksAs val="gap"/>
    <c:showDLblsOverMax val="0"/>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ohen</dc:creator>
  <cp:keywords/>
  <dc:description/>
  <cp:lastModifiedBy>Andrew Cohen</cp:lastModifiedBy>
  <cp:revision>2</cp:revision>
  <dcterms:created xsi:type="dcterms:W3CDTF">2021-07-16T05:18:00Z</dcterms:created>
  <dcterms:modified xsi:type="dcterms:W3CDTF">2021-07-16T05:18:00Z</dcterms:modified>
</cp:coreProperties>
</file>